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600" w:firstRow="0" w:lastRow="0" w:firstColumn="0" w:lastColumn="0" w:noHBand="1" w:noVBand="1"/>
      </w:tblPr>
      <w:tblGrid>
        <w:gridCol w:w="5500"/>
        <w:gridCol w:w="5686"/>
      </w:tblGrid>
      <w:tr w:rsidR="008F4DB4" w:rsidRPr="00CC04B0" w14:paraId="433E2E75" w14:textId="77777777" w:rsidTr="008305F4">
        <w:trPr>
          <w:trHeight w:val="7794"/>
        </w:trPr>
        <w:tc>
          <w:tcPr>
            <w:tcW w:w="5755" w:type="dxa"/>
          </w:tcPr>
          <w:p w14:paraId="30D98A2D" w14:textId="4BDF505B" w:rsidR="008F4DB4" w:rsidRPr="00CC04B0" w:rsidRDefault="008F4DB4" w:rsidP="007476A4">
            <w:pPr>
              <w:spacing w:before="360"/>
              <w:jc w:val="center"/>
            </w:pPr>
            <w:r w:rsidRPr="00CC04B0">
              <w:rPr>
                <w:noProof/>
                <w:lang w:bidi="de-DE"/>
              </w:rPr>
              <mc:AlternateContent>
                <mc:Choice Requires="wps">
                  <w:drawing>
                    <wp:inline distT="0" distB="0" distL="0" distR="0" wp14:anchorId="46384B22" wp14:editId="36025EFA">
                      <wp:extent cx="2996768" cy="2928876"/>
                      <wp:effectExtent l="0" t="0" r="13335" b="24130"/>
                      <wp:docPr id="2" name="Textfeld 2" descr="Anweisungen"/>
                      <wp:cNvGraphicFramePr/>
                      <a:graphic xmlns:a="http://schemas.openxmlformats.org/drawingml/2006/main">
                        <a:graphicData uri="http://schemas.microsoft.com/office/word/2010/wordprocessingShape">
                          <wps:wsp>
                            <wps:cNvSpPr txBox="1"/>
                            <wps:spPr>
                              <a:xfrm>
                                <a:off x="0" y="0"/>
                                <a:ext cx="2996768" cy="2928876"/>
                              </a:xfrm>
                              <a:prstGeom prst="rect">
                                <a:avLst/>
                              </a:prstGeom>
                              <a:noFill/>
                              <a:ln w="6350">
                                <a:solidFill>
                                  <a:schemeClr val="accent1"/>
                                </a:solidFill>
                                <a:prstDash val="dash"/>
                              </a:ln>
                            </wps:spPr>
                            <wps:txbx>
                              <w:txbxContent>
                                <w:p w14:paraId="309A2788" w14:textId="511D4070" w:rsidR="00A94512" w:rsidRPr="00CC04B0" w:rsidRDefault="00A94512" w:rsidP="00A94512">
                                  <w:r w:rsidRPr="00CC04B0">
                                    <w:rPr>
                                      <w:lang w:bidi="de-DE"/>
                                    </w:rPr>
                                    <w:t>Diese Vorlage stellt zwei Karten bereit. Drucken Sie die Karten auf ein einzelnes Blatt (Vorder- und Rückseite), und schneiden Sie</w:t>
                                  </w:r>
                                  <w:r w:rsidR="002831BA">
                                    <w:rPr>
                                      <w:lang w:bidi="de-DE"/>
                                    </w:rPr>
                                    <w:t> </w:t>
                                  </w:r>
                                  <w:r w:rsidRPr="00CC04B0">
                                    <w:rPr>
                                      <w:lang w:bidi="de-DE"/>
                                    </w:rPr>
                                    <w:t xml:space="preserve">dann entlang der horizontalen Linie. Falten Sie jede Hälfte entlang der vertikalen Linie. </w:t>
                                  </w:r>
                                </w:p>
                                <w:p w14:paraId="24EB491A" w14:textId="77777777" w:rsidR="00A94512" w:rsidRPr="00CC04B0" w:rsidRDefault="00A94512" w:rsidP="00A94512"/>
                                <w:p w14:paraId="03A0E52B" w14:textId="4DB88C6E" w:rsidR="008F4DB4" w:rsidRPr="00CC04B0" w:rsidRDefault="008F4DB4" w:rsidP="00D80668">
                                  <w:r w:rsidRPr="00CC04B0">
                                    <w:rPr>
                                      <w:lang w:bidi="de-DE"/>
                                    </w:rPr>
                                    <w:t>Wenn Sie ein Foto ersetzen möchten, wählen Sie es zunächst durch einen Mausklick aus. Vielleicht müssen Sie zwei Mal klicken, damit die Auswahlziehpunkte nur auf dem Bild angezeigt werden. Klicken Sie mit der rechte Maustaste, und wählen Sie „Bild ändern“ aus.</w:t>
                                  </w:r>
                                  <w:r w:rsidRPr="00CC04B0">
                                    <w:rPr>
                                      <w:lang w:bidi="de-DE"/>
                                    </w:rPr>
                                    <w:br/>
                                  </w:r>
                                  <w:r w:rsidRPr="00CC04B0">
                                    <w:rPr>
                                      <w:lang w:bidi="de-DE"/>
                                    </w:rPr>
                                    <w:br/>
                                  </w:r>
                                  <w:proofErr w:type="gramStart"/>
                                  <w:r w:rsidRPr="00B4097B">
                                    <w:rPr>
                                      <w:rStyle w:val="Fettdruckzeichen"/>
                                      <w:lang w:bidi="de-DE"/>
                                    </w:rPr>
                                    <w:t>Wichtig</w:t>
                                  </w:r>
                                  <w:proofErr w:type="gramEnd"/>
                                  <w:r w:rsidRPr="00CC04B0">
                                    <w:rPr>
                                      <w:lang w:bidi="de-DE"/>
                                    </w:rPr>
                                    <w:br/>
                                    <w:t>Sie müssen dieses Anweisungsfeld löschen, bevor Sie die Karten druck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6384B22" id="_x0000_t202" coordsize="21600,21600" o:spt="202" path="m,l,21600r21600,l21600,xe">
                      <v:stroke joinstyle="miter"/>
                      <v:path gradientshapeok="t" o:connecttype="rect"/>
                    </v:shapetype>
                    <v:shape id="Textfeld 2" o:spid="_x0000_s1026" type="#_x0000_t202" alt="Anweisungen" style="width:235.95pt;height:23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" filled="f" strokecolor="#da1c5c [3204]" strokeweight=".5pt">
                      <v:stroke dashstyle="dash"/>
                      <v:textbox>
                        <w:txbxContent>
                          <w:p w14:paraId="309A2788" w14:textId="511D4070" w:rsidR="00A94512" w:rsidRPr="00CC04B0" w:rsidRDefault="00A94512" w:rsidP="00A94512">
                            <w:r w:rsidRPr="00CC04B0">
                              <w:rPr>
                                <w:lang w:bidi="de-DE"/>
                              </w:rPr>
                              <w:t>Diese Vorlage stellt zwei Karten bereit. Drucken Sie die Karten auf ein einzelnes Blatt (Vorder- und Rückseite), und schneiden Sie</w:t>
                            </w:r>
                            <w:r w:rsidR="002831BA">
                              <w:rPr>
                                <w:lang w:bidi="de-DE"/>
                              </w:rPr>
                              <w:t> </w:t>
                            </w:r>
                            <w:r w:rsidRPr="00CC04B0">
                              <w:rPr>
                                <w:lang w:bidi="de-DE"/>
                              </w:rPr>
                              <w:t xml:space="preserve">dann entlang der horizontalen Linie. Falten Sie jede Hälfte entlang der vertikalen Linie. </w:t>
                            </w:r>
                          </w:p>
                          <w:p w14:paraId="24EB491A" w14:textId="77777777" w:rsidR="00A94512" w:rsidRPr="00CC04B0" w:rsidRDefault="00A94512" w:rsidP="00A94512"/>
                          <w:p w14:paraId="03A0E52B" w14:textId="4DB88C6E" w:rsidR="008F4DB4" w:rsidRPr="00CC04B0" w:rsidRDefault="008F4DB4" w:rsidP="00D80668">
                            <w:r w:rsidRPr="00CC04B0">
                              <w:rPr>
                                <w:lang w:bidi="de-DE"/>
                              </w:rPr>
                              <w:t>Wenn Sie ein Foto ersetzen möchten, wählen Sie es zunächst durch einen Mausklick aus. Vielleicht müssen Sie zwei Mal klicken, damit die Auswahlziehpunkte nur auf dem Bild angezeigt werden. Klicken Sie mit der rechte Maustaste, und wählen Sie „Bild ändern“ aus.</w:t>
                            </w:r>
                            <w:r w:rsidRPr="00CC04B0">
                              <w:rPr>
                                <w:lang w:bidi="de-DE"/>
                              </w:rPr>
                              <w:br/>
                            </w:r>
                            <w:r w:rsidRPr="00CC04B0">
                              <w:rPr>
                                <w:lang w:bidi="de-DE"/>
                              </w:rPr>
                              <w:br/>
                            </w:r>
                            <w:proofErr w:type="gramStart"/>
                            <w:r w:rsidRPr="00B4097B">
                              <w:rPr>
                                <w:rStyle w:val="Fettdruckzeichen"/>
                                <w:lang w:bidi="de-DE"/>
                              </w:rPr>
                              <w:t>Wichtig</w:t>
                            </w:r>
                            <w:proofErr w:type="gramEnd"/>
                            <w:r w:rsidRPr="00CC04B0">
                              <w:rPr>
                                <w:lang w:bidi="de-DE"/>
                              </w:rPr>
                              <w:br/>
                              <w:t>Sie müssen dieses Anweisungsfeld löschen, bevor Sie die Karten drucken.</w:t>
                            </w:r>
                          </w:p>
                        </w:txbxContent>
                      </v:textbox>
                      <w10:anchorlock/>
                    </v:shape>
                  </w:pict>
                </mc:Fallback>
              </mc:AlternateContent>
            </w:r>
          </w:p>
        </w:tc>
        <w:tc>
          <w:tcPr>
            <w:tcW w:w="5755" w:type="dxa"/>
            <w:vAlign w:val="center"/>
          </w:tcPr>
          <w:p w14:paraId="2496AB81" w14:textId="7B1B0271" w:rsidR="008F4DB4" w:rsidRPr="00CC04B0" w:rsidRDefault="008F4DB4" w:rsidP="007476A4">
            <w:pPr>
              <w:jc w:val="center"/>
            </w:pPr>
            <w:r w:rsidRPr="00CC04B0">
              <w:rPr>
                <w:noProof/>
                <w:lang w:bidi="de-DE"/>
              </w:rPr>
              <mc:AlternateContent>
                <mc:Choice Requires="wpg">
                  <w:drawing>
                    <wp:inline distT="0" distB="0" distL="0" distR="0" wp14:anchorId="563997A5" wp14:editId="735EB5E3">
                      <wp:extent cx="3379470" cy="4175125"/>
                      <wp:effectExtent l="0" t="0" r="0" b="0"/>
                      <wp:docPr id="26" name="Gruppe 26" descr="Deckblattbild und -text"/>
                      <wp:cNvGraphicFramePr/>
                      <a:graphic xmlns:a="http://schemas.openxmlformats.org/drawingml/2006/main">
                        <a:graphicData uri="http://schemas.microsoft.com/office/word/2010/wordprocessingGroup">
                          <wpg:wgp>
                            <wpg:cNvGrpSpPr/>
                            <wpg:grpSpPr>
                              <a:xfrm>
                                <a:off x="0" y="0"/>
                                <a:ext cx="3379470" cy="4175125"/>
                                <a:chOff x="0" y="0"/>
                                <a:chExt cx="3379470" cy="4175125"/>
                              </a:xfrm>
                            </wpg:grpSpPr>
                            <wps:wsp>
                              <wps:cNvPr id="37" name="Textfeld 62">
                                <a:extLst/>
                              </wps:cNvPr>
                              <wps:cNvSpPr txBox="1"/>
                              <wps:spPr>
                                <a:xfrm>
                                  <a:off x="651933" y="8451"/>
                                  <a:ext cx="2226310" cy="170815"/>
                                </a:xfrm>
                                <a:prstGeom prst="rect">
                                  <a:avLst/>
                                </a:prstGeom>
                                <a:noFill/>
                              </wps:spPr>
                              <wps:txbx>
                                <w:txbxContent>
                                  <w:bookmarkStart w:id="0" w:name="_Hlk532760339" w:displacedByCustomXml="next"/>
                                  <w:sdt>
                                    <w:sdtPr>
                                      <w:tag w:val=""/>
                                      <w:id w:val="1606618891"/>
                                      <w:placeholder>
                                        <w:docPart w:val="5A7C1E539200433EAB241F54978C88A2"/>
                                      </w:placeholder>
                                      <w:showingPlcHdr/>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680B83A0" w14:textId="7AB60FF6" w:rsidR="008F4DB4" w:rsidRPr="00EF1000" w:rsidRDefault="002831BA" w:rsidP="006641A9">
                                        <w:pPr>
                                          <w:pStyle w:val="Titel"/>
                                        </w:pPr>
                                        <w:r w:rsidRPr="006641A9">
                                          <w:rPr>
                                            <w:rStyle w:val="TitelZchn"/>
                                            <w:lang w:bidi="de-DE"/>
                                          </w:rPr>
                                          <w:t>Ihr Name</w:t>
                                        </w:r>
                                      </w:p>
                                    </w:sdtContent>
                                  </w:sdt>
                                  <w:bookmarkEnd w:id="0" w:displacedByCustomXml="prev"/>
                                </w:txbxContent>
                              </wps:txbx>
                              <wps:bodyPr wrap="square" lIns="0" tIns="0" rIns="0" bIns="0" rtlCol="0">
                                <a:spAutoFit/>
                              </wps:bodyPr>
                            </wps:wsp>
                            <wps:wsp>
                              <wps:cNvPr id="38" name="Textfeld 63">
                                <a:extLst/>
                              </wps:cNvPr>
                              <wps:cNvSpPr txBox="1"/>
                              <wps:spPr>
                                <a:xfrm>
                                  <a:off x="651933" y="220026"/>
                                  <a:ext cx="2226310" cy="162560"/>
                                </a:xfrm>
                                <a:prstGeom prst="rect">
                                  <a:avLst/>
                                </a:prstGeom>
                                <a:noFill/>
                              </wps:spPr>
                              <wps:txbx>
                                <w:txbxContent>
                                  <w:sdt>
                                    <w:sdtPr>
                                      <w:id w:val="-933736818"/>
                                      <w:temporary/>
                                      <w:showingPlcHdr/>
                                      <w15:appearance w15:val="hidden"/>
                                    </w:sdtPr>
                                    <w:sdtEndPr/>
                                    <w:sdtContent>
                                      <w:p w14:paraId="1CC59168" w14:textId="43D6EC4C" w:rsidR="008F4DB4" w:rsidRPr="00EF1000" w:rsidRDefault="00D80668" w:rsidP="00D80668">
                                        <w:pPr>
                                          <w:pStyle w:val="Untertitel"/>
                                        </w:pPr>
                                        <w:r w:rsidRPr="00EF1000">
                                          <w:rPr>
                                            <w:rStyle w:val="UntertitelZchn"/>
                                            <w:lang w:val="de-DE" w:bidi="de-DE"/>
                                          </w:rPr>
                                          <w:t>Heute gesendet</w:t>
                                        </w:r>
                                      </w:p>
                                    </w:sdtContent>
                                  </w:sdt>
                                </w:txbxContent>
                              </wps:txbx>
                              <wps:bodyPr wrap="square" lIns="0" tIns="0" rIns="0" bIns="0" rtlCol="0">
                                <a:spAutoFit/>
                              </wps:bodyPr>
                            </wps:wsp>
                            <wps:wsp>
                              <wps:cNvPr id="39" name="Textfeld 64">
                                <a:extLst/>
                              </wps:cNvPr>
                              <wps:cNvSpPr txBox="1"/>
                              <wps:spPr>
                                <a:xfrm>
                                  <a:off x="296332" y="3301304"/>
                                  <a:ext cx="2819400" cy="457200"/>
                                </a:xfrm>
                                <a:prstGeom prst="rect">
                                  <a:avLst/>
                                </a:prstGeom>
                                <a:noFill/>
                              </wps:spPr>
                              <wps:txbx>
                                <w:txbxContent>
                                  <w:sdt>
                                    <w:sdtPr>
                                      <w:id w:val="2119789147"/>
                                      <w:temporary/>
                                      <w:showingPlcHdr/>
                                      <w15:appearance w15:val="hidden"/>
                                    </w:sdtPr>
                                    <w:sdtEndPr/>
                                    <w:sdtContent>
                                      <w:p w14:paraId="6267F50E" w14:textId="7C3E6F62" w:rsidR="008F4DB4" w:rsidRPr="00EF1000" w:rsidRDefault="006641A9" w:rsidP="00D80668">
                                        <w:pPr>
                                          <w:pStyle w:val="Deckblatttext"/>
                                        </w:pPr>
                                        <w:r w:rsidRPr="00EF1000">
                                          <w:rPr>
                                            <w:lang w:bidi="de-DE"/>
                                          </w:rPr>
                                          <w:t>Fügen Sie hier eine witzige Nachricht zum Valentinstag ein. Zum Beispiel: Veilchen sind lila, Rosen sind rot, Bilder von dir sind in meinem Kopf...</w:t>
                                        </w:r>
                                      </w:p>
                                    </w:sdtContent>
                                  </w:sdt>
                                </w:txbxContent>
                              </wps:txbx>
                              <wps:bodyPr wrap="square" lIns="0" tIns="0" rIns="0" bIns="0" rtlCol="0">
                                <a:spAutoFit/>
                              </wps:bodyPr>
                            </wps:wsp>
                            <wps:wsp>
                              <wps:cNvPr id="40" name="Textfeld 65">
                                <a:extLst/>
                              </wps:cNvPr>
                              <wps:cNvSpPr txBox="1"/>
                              <wps:spPr>
                                <a:xfrm>
                                  <a:off x="1580623" y="4012565"/>
                                  <a:ext cx="1622425" cy="162560"/>
                                </a:xfrm>
                                <a:prstGeom prst="rect">
                                  <a:avLst/>
                                </a:prstGeom>
                                <a:noFill/>
                              </wps:spPr>
                              <wps:txbx>
                                <w:txbxContent>
                                  <w:sdt>
                                    <w:sdtPr>
                                      <w:id w:val="2032372078"/>
                                      <w:temporary/>
                                      <w:showingPlcHdr/>
                                      <w15:appearance w15:val="hidden"/>
                                    </w:sdtPr>
                                    <w:sdtEndPr/>
                                    <w:sdtContent>
                                      <w:p w14:paraId="493115B8" w14:textId="7CE9DFD7" w:rsidR="008F4DB4" w:rsidRPr="00EF1000" w:rsidRDefault="00D80668" w:rsidP="00D80668">
                                        <w:pPr>
                                          <w:pStyle w:val="Umdrehen"/>
                                        </w:pPr>
                                        <w:r w:rsidRPr="00EF1000">
                                          <w:rPr>
                                            <w:lang w:bidi="de-DE"/>
                                          </w:rPr>
                                          <w:t>KARTE UMDREHEN</w:t>
                                        </w:r>
                                      </w:p>
                                    </w:sdtContent>
                                  </w:sdt>
                                </w:txbxContent>
                              </wps:txbx>
                              <wps:bodyPr wrap="square" lIns="0" tIns="0" rIns="0" bIns="0" rtlCol="0">
                                <a:spAutoFit/>
                              </wps:bodyPr>
                            </wps:wsp>
                            <pic:pic xmlns:pic="http://schemas.openxmlformats.org/drawingml/2006/picture">
                              <pic:nvPicPr>
                                <pic:cNvPr id="41" name="Bild 41" descr="Herz auf einem nassen Fenster">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a:stretch/>
                              </pic:blipFill>
                              <pic:spPr>
                                <a:xfrm>
                                  <a:off x="0" y="730850"/>
                                  <a:ext cx="3379470" cy="2423830"/>
                                </a:xfrm>
                                <a:prstGeom prst="rect">
                                  <a:avLst/>
                                </a:prstGeom>
                              </pic:spPr>
                            </pic:pic>
                            <pic:pic xmlns:pic="http://schemas.openxmlformats.org/drawingml/2006/picture">
                              <pic:nvPicPr>
                                <pic:cNvPr id="42" name="Bild 42" descr="Profilfoto für soziale Netzwerke">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a:xfrm>
                                  <a:off x="135467" y="0"/>
                                  <a:ext cx="424180" cy="424180"/>
                                </a:xfrm>
                                <a:prstGeom prst="ellipse">
                                  <a:avLst/>
                                </a:prstGeom>
                              </pic:spPr>
                            </pic:pic>
                          </wpg:wgp>
                        </a:graphicData>
                      </a:graphic>
                    </wp:inline>
                  </w:drawing>
                </mc:Choice>
                <mc:Fallback>
                  <w:pict>
                    <v:group w14:anchorId="563997A5" id="Gruppe 26" o:spid="_x0000_s1027" alt="Deckblattbild und -text" style="width:266.1pt;height:328.75pt;mso-position-horizontal-relative:char;mso-position-vertical-relative:line" coordsize="33794,417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">
                      <v:shape id="Textfeld 62" o:spid="_x0000_s1028" type="#_x0000_t202" style="position:absolute;left:6519;top:84;width:22263;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" filled="f" stroked="f">
                        <v:textbox style="mso-fit-shape-to-text:t" inset="0,0,0,0">
                          <w:txbxContent>
                            <w:bookmarkStart w:id="1" w:name="_Hlk532760339" w:displacedByCustomXml="next"/>
                            <w:sdt>
                              <w:sdtPr>
                                <w:tag w:val=""/>
                                <w:id w:val="1606618891"/>
                                <w:placeholder>
                                  <w:docPart w:val="5A7C1E539200433EAB241F54978C88A2"/>
                                </w:placeholder>
                                <w:showingPlcHdr/>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680B83A0" w14:textId="7AB60FF6" w:rsidR="008F4DB4" w:rsidRPr="00EF1000" w:rsidRDefault="002831BA" w:rsidP="006641A9">
                                  <w:pPr>
                                    <w:pStyle w:val="Titel"/>
                                  </w:pPr>
                                  <w:r w:rsidRPr="006641A9">
                                    <w:rPr>
                                      <w:rStyle w:val="TitelZchn"/>
                                      <w:lang w:bidi="de-DE"/>
                                    </w:rPr>
                                    <w:t>Ihr Name</w:t>
                                  </w:r>
                                </w:p>
                              </w:sdtContent>
                            </w:sdt>
                            <w:bookmarkEnd w:id="1" w:displacedByCustomXml="prev"/>
                          </w:txbxContent>
                        </v:textbox>
                      </v:shape>
                      <v:shape id="Textfeld 63" o:spid="_x0000_s1029" type="#_x0000_t202" style="position:absolute;left:6519;top:2200;width:22263;height:1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" filled="f" stroked="f">
                        <v:textbox style="mso-fit-shape-to-text:t" inset="0,0,0,0">
                          <w:txbxContent>
                            <w:sdt>
                              <w:sdtPr>
                                <w:id w:val="-933736818"/>
                                <w:temporary/>
                                <w:showingPlcHdr/>
                                <w15:appearance w15:val="hidden"/>
                              </w:sdtPr>
                              <w:sdtEndPr/>
                              <w:sdtContent>
                                <w:p w14:paraId="1CC59168" w14:textId="43D6EC4C" w:rsidR="008F4DB4" w:rsidRPr="00EF1000" w:rsidRDefault="00D80668" w:rsidP="00D80668">
                                  <w:pPr>
                                    <w:pStyle w:val="Untertitel"/>
                                  </w:pPr>
                                  <w:r w:rsidRPr="00EF1000">
                                    <w:rPr>
                                      <w:rStyle w:val="UntertitelZchn"/>
                                      <w:lang w:val="de-DE" w:bidi="de-DE"/>
                                    </w:rPr>
                                    <w:t>Heute gesendet</w:t>
                                  </w:r>
                                </w:p>
                              </w:sdtContent>
                            </w:sdt>
                          </w:txbxContent>
                        </v:textbox>
                      </v:shape>
                      <v:shape id="Textfeld 64" o:spid="_x0000_s1030" type="#_x0000_t202" style="position:absolute;left:2963;top:33013;width:2819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" filled="f" stroked="f">
                        <v:textbox style="mso-fit-shape-to-text:t" inset="0,0,0,0">
                          <w:txbxContent>
                            <w:sdt>
                              <w:sdtPr>
                                <w:id w:val="2119789147"/>
                                <w:temporary/>
                                <w:showingPlcHdr/>
                                <w15:appearance w15:val="hidden"/>
                              </w:sdtPr>
                              <w:sdtEndPr/>
                              <w:sdtContent>
                                <w:p w14:paraId="6267F50E" w14:textId="7C3E6F62" w:rsidR="008F4DB4" w:rsidRPr="00EF1000" w:rsidRDefault="006641A9" w:rsidP="00D80668">
                                  <w:pPr>
                                    <w:pStyle w:val="Deckblatttext"/>
                                  </w:pPr>
                                  <w:r w:rsidRPr="00EF1000">
                                    <w:rPr>
                                      <w:lang w:bidi="de-DE"/>
                                    </w:rPr>
                                    <w:t>Fügen Sie hier eine witzige Nachricht zum Valentinstag ein. Zum Beispiel: Veilchen sind lila, Rosen sind rot, Bilder von dir sind in meinem Kopf...</w:t>
                                  </w:r>
                                </w:p>
                              </w:sdtContent>
                            </w:sdt>
                          </w:txbxContent>
                        </v:textbox>
                      </v:shape>
                      <v:shape id="Textfeld 65" o:spid="_x0000_s1031" type="#_x0000_t202" style="position:absolute;left:15806;top:40125;width:16224;height:1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" filled="f" stroked="f">
                        <v:textbox style="mso-fit-shape-to-text:t" inset="0,0,0,0">
                          <w:txbxContent>
                            <w:sdt>
                              <w:sdtPr>
                                <w:id w:val="2032372078"/>
                                <w:temporary/>
                                <w:showingPlcHdr/>
                                <w15:appearance w15:val="hidden"/>
                              </w:sdtPr>
                              <w:sdtEndPr/>
                              <w:sdtContent>
                                <w:p w14:paraId="493115B8" w14:textId="7CE9DFD7" w:rsidR="008F4DB4" w:rsidRPr="00EF1000" w:rsidRDefault="00D80668" w:rsidP="00D80668">
                                  <w:pPr>
                                    <w:pStyle w:val="Umdrehen"/>
                                  </w:pPr>
                                  <w:r w:rsidRPr="00EF1000">
                                    <w:rPr>
                                      <w:lang w:bidi="de-DE"/>
                                    </w:rPr>
                                    <w:t>KARTE UMDREHEN</w:t>
                                  </w:r>
                                </w:p>
                              </w:sdtContent>
                            </w:sdt>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 41" o:spid="_x0000_s1032" type="#_x0000_t75" alt="Herz auf einem nassen Fenster" style="position:absolute;top:7308;width:33794;height:24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">
                        <v:imagedata r:id="rId12" o:title="Herz auf einem nassen Fenster"/>
                      </v:shape>
                      <v:shape id="Bild 42" o:spid="_x0000_s1033" type="#_x0000_t75" alt="Profilfoto für soziale Netzwerke" style="position:absolute;left:1354;width:4242;height:4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">
                        <v:imagedata r:id="rId13" o:title="Profilfoto für soziale Netzwerke"/>
                      </v:shape>
                      <w10:anchorlock/>
                    </v:group>
                  </w:pict>
                </mc:Fallback>
              </mc:AlternateContent>
            </w:r>
          </w:p>
        </w:tc>
      </w:tr>
      <w:tr w:rsidR="008F4DB4" w:rsidRPr="00CC04B0" w14:paraId="600570A3" w14:textId="77777777" w:rsidTr="008305F4">
        <w:trPr>
          <w:trHeight w:val="8050"/>
        </w:trPr>
        <w:tc>
          <w:tcPr>
            <w:tcW w:w="5755" w:type="dxa"/>
          </w:tcPr>
          <w:p w14:paraId="5A6E4ADA" w14:textId="77777777" w:rsidR="008F4DB4" w:rsidRPr="00CC04B0" w:rsidRDefault="008F4DB4" w:rsidP="00D80668"/>
        </w:tc>
        <w:tc>
          <w:tcPr>
            <w:tcW w:w="5755" w:type="dxa"/>
            <w:vAlign w:val="center"/>
          </w:tcPr>
          <w:p w14:paraId="543A6A1B" w14:textId="555BF1EB" w:rsidR="008F4DB4" w:rsidRPr="00CC04B0" w:rsidRDefault="008F4DB4" w:rsidP="007476A4">
            <w:pPr>
              <w:jc w:val="center"/>
            </w:pPr>
            <w:r w:rsidRPr="00CC04B0">
              <w:rPr>
                <w:noProof/>
                <w:lang w:bidi="de-DE"/>
              </w:rPr>
              <mc:AlternateContent>
                <mc:Choice Requires="wpg">
                  <w:drawing>
                    <wp:inline distT="0" distB="0" distL="0" distR="0" wp14:anchorId="435CB24B" wp14:editId="7FEA38CC">
                      <wp:extent cx="3379470" cy="4175125"/>
                      <wp:effectExtent l="0" t="0" r="0" b="0"/>
                      <wp:docPr id="29" name="Gruppe 29" descr="Deckblattbild und -text"/>
                      <wp:cNvGraphicFramePr/>
                      <a:graphic xmlns:a="http://schemas.openxmlformats.org/drawingml/2006/main">
                        <a:graphicData uri="http://schemas.microsoft.com/office/word/2010/wordprocessingGroup">
                          <wpg:wgp>
                            <wpg:cNvGrpSpPr/>
                            <wpg:grpSpPr>
                              <a:xfrm>
                                <a:off x="0" y="0"/>
                                <a:ext cx="3379470" cy="4175125"/>
                                <a:chOff x="0" y="0"/>
                                <a:chExt cx="3379470" cy="4175125"/>
                              </a:xfrm>
                            </wpg:grpSpPr>
                            <wps:wsp>
                              <wps:cNvPr id="30" name="Textfeld 37">
                                <a:extLst/>
                              </wps:cNvPr>
                              <wps:cNvSpPr txBox="1"/>
                              <wps:spPr>
                                <a:xfrm>
                                  <a:off x="651933" y="8466"/>
                                  <a:ext cx="2226310" cy="170815"/>
                                </a:xfrm>
                                <a:prstGeom prst="rect">
                                  <a:avLst/>
                                </a:prstGeom>
                                <a:noFill/>
                              </wps:spPr>
                              <wps:txbx>
                                <w:txbxContent>
                                  <w:sdt>
                                    <w:sdtPr>
                                      <w:tag w:val=""/>
                                      <w:id w:val="541025019"/>
                                      <w:showingPlcHdr/>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73758F30" w14:textId="433B7E85" w:rsidR="008F4DB4" w:rsidRPr="00CC04B0" w:rsidRDefault="002831BA" w:rsidP="00D80668">
                                        <w:pPr>
                                          <w:pStyle w:val="Titel"/>
                                        </w:pPr>
                                        <w:r>
                                          <w:t xml:space="preserve"> </w:t>
                                        </w:r>
                                      </w:p>
                                    </w:sdtContent>
                                  </w:sdt>
                                </w:txbxContent>
                              </wps:txbx>
                              <wps:bodyPr wrap="square" lIns="0" tIns="0" rIns="0" bIns="0" rtlCol="0">
                                <a:spAutoFit/>
                              </wps:bodyPr>
                            </wps:wsp>
                            <wps:wsp>
                              <wps:cNvPr id="31" name="Textfeld 38">
                                <a:extLst/>
                              </wps:cNvPr>
                              <wps:cNvSpPr txBox="1"/>
                              <wps:spPr>
                                <a:xfrm>
                                  <a:off x="651933" y="220123"/>
                                  <a:ext cx="2226310" cy="162560"/>
                                </a:xfrm>
                                <a:prstGeom prst="rect">
                                  <a:avLst/>
                                </a:prstGeom>
                                <a:noFill/>
                              </wps:spPr>
                              <wps:txbx>
                                <w:txbxContent>
                                  <w:sdt>
                                    <w:sdtPr>
                                      <w:id w:val="956678576"/>
                                      <w:temporary/>
                                      <w:showingPlcHdr/>
                                      <w15:appearance w15:val="hidden"/>
                                    </w:sdtPr>
                                    <w:sdtEndPr/>
                                    <w:sdtContent>
                                      <w:p w14:paraId="000311FD" w14:textId="3577F8B1" w:rsidR="008F4DB4" w:rsidRPr="00CC04B0" w:rsidRDefault="00D80668" w:rsidP="00D80668">
                                        <w:pPr>
                                          <w:pStyle w:val="Untertitel"/>
                                        </w:pPr>
                                        <w:r w:rsidRPr="00CC04B0">
                                          <w:rPr>
                                            <w:lang w:bidi="de-DE"/>
                                          </w:rPr>
                                          <w:t>Heute gesendet</w:t>
                                        </w:r>
                                      </w:p>
                                    </w:sdtContent>
                                  </w:sdt>
                                </w:txbxContent>
                              </wps:txbx>
                              <wps:bodyPr wrap="square" lIns="0" tIns="0" rIns="0" bIns="0" rtlCol="0">
                                <a:spAutoFit/>
                              </wps:bodyPr>
                            </wps:wsp>
                            <wps:wsp>
                              <wps:cNvPr id="32" name="Textfeld 39">
                                <a:extLst/>
                              </wps:cNvPr>
                              <wps:cNvSpPr txBox="1"/>
                              <wps:spPr>
                                <a:xfrm>
                                  <a:off x="296332" y="3301432"/>
                                  <a:ext cx="2870200" cy="457200"/>
                                </a:xfrm>
                                <a:prstGeom prst="rect">
                                  <a:avLst/>
                                </a:prstGeom>
                                <a:noFill/>
                              </wps:spPr>
                              <wps:txbx>
                                <w:txbxContent>
                                  <w:sdt>
                                    <w:sdtPr>
                                      <w:id w:val="1844500390"/>
                                      <w:temporary/>
                                      <w:showingPlcHdr/>
                                      <w15:appearance w15:val="hidden"/>
                                    </w:sdtPr>
                                    <w:sdtEndPr/>
                                    <w:sdtContent>
                                      <w:p w14:paraId="10D5B99B" w14:textId="050365D3" w:rsidR="008F4DB4" w:rsidRPr="00CC04B0" w:rsidRDefault="006641A9" w:rsidP="00D80668">
                                        <w:pPr>
                                          <w:pStyle w:val="Deckblatttext"/>
                                          <w:rPr>
                                            <w:rFonts w:asciiTheme="minorHAnsi" w:eastAsiaTheme="minorHAnsi" w:hAnsiTheme="minorHAnsi"/>
                                            <w:color w:val="000000"/>
                                            <w:kern w:val="0"/>
                                            <w:sz w:val="22"/>
                                            <w:szCs w:val="22"/>
                                            <w14:textFill>
                                              <w14:solidFill>
                                                <w14:srgbClr w14:val="000000">
                                                  <w14:alpha w14:val="50000"/>
                                                </w14:srgbClr>
                                              </w14:solidFill>
                                            </w14:textFill>
                                          </w:rPr>
                                        </w:pPr>
                                        <w:r w:rsidRPr="00CC04B0">
                                          <w:rPr>
                                            <w:lang w:bidi="de-DE"/>
                                          </w:rPr>
                                          <w:t>Fügen Sie hier eine witzige Nachricht zum Valentinstag ein. Zum Beispiel: Veilchen sind lila, Rosen sind rot, Bilder von dir sind in meinem Kopf...</w:t>
                                        </w:r>
                                      </w:p>
                                    </w:sdtContent>
                                  </w:sdt>
                                </w:txbxContent>
                              </wps:txbx>
                              <wps:bodyPr wrap="square" lIns="0" tIns="0" rIns="0" bIns="0" rtlCol="0">
                                <a:spAutoFit/>
                              </wps:bodyPr>
                            </wps:wsp>
                            <wps:wsp>
                              <wps:cNvPr id="33" name="Textfeld 44">
                                <a:extLst/>
                              </wps:cNvPr>
                              <wps:cNvSpPr txBox="1"/>
                              <wps:spPr>
                                <a:xfrm>
                                  <a:off x="1750711" y="4012565"/>
                                  <a:ext cx="1452245" cy="162560"/>
                                </a:xfrm>
                                <a:prstGeom prst="rect">
                                  <a:avLst/>
                                </a:prstGeom>
                                <a:noFill/>
                              </wps:spPr>
                              <wps:txbx>
                                <w:txbxContent>
                                  <w:sdt>
                                    <w:sdtPr>
                                      <w:id w:val="1674680164"/>
                                      <w:temporary/>
                                      <w:showingPlcHdr/>
                                      <w15:appearance w15:val="hidden"/>
                                    </w:sdtPr>
                                    <w:sdtEndPr/>
                                    <w:sdtContent>
                                      <w:p w14:paraId="196D4132" w14:textId="77777777" w:rsidR="00D80668" w:rsidRPr="00CC04B0" w:rsidRDefault="00D80668" w:rsidP="00D80668">
                                        <w:pPr>
                                          <w:pStyle w:val="Umdrehen"/>
                                        </w:pPr>
                                        <w:r w:rsidRPr="00CC04B0">
                                          <w:rPr>
                                            <w:lang w:bidi="de-DE"/>
                                          </w:rPr>
                                          <w:t>KARTE UMDREHEN</w:t>
                                        </w:r>
                                      </w:p>
                                    </w:sdtContent>
                                  </w:sdt>
                                </w:txbxContent>
                              </wps:txbx>
                              <wps:bodyPr wrap="square" lIns="0" tIns="0" rIns="0" bIns="0" rtlCol="0">
                                <a:spAutoFit/>
                              </wps:bodyPr>
                            </wps:wsp>
                            <pic:pic xmlns:pic="http://schemas.openxmlformats.org/drawingml/2006/picture">
                              <pic:nvPicPr>
                                <pic:cNvPr id="34" name="Bild 34" descr="Herz auf einem nassen Fenster">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0" y="730850"/>
                                  <a:ext cx="3379470" cy="2416209"/>
                                </a:xfrm>
                                <a:prstGeom prst="rect">
                                  <a:avLst/>
                                </a:prstGeom>
                              </pic:spPr>
                            </pic:pic>
                            <pic:pic xmlns:pic="http://schemas.openxmlformats.org/drawingml/2006/picture">
                              <pic:nvPicPr>
                                <pic:cNvPr id="35" name="Bild 35" descr="Profilfoto für soziale Netzwerke">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a:xfrm>
                                  <a:off x="135467" y="0"/>
                                  <a:ext cx="424180" cy="424180"/>
                                </a:xfrm>
                                <a:prstGeom prst="ellipse">
                                  <a:avLst/>
                                </a:prstGeom>
                              </pic:spPr>
                            </pic:pic>
                          </wpg:wgp>
                        </a:graphicData>
                      </a:graphic>
                    </wp:inline>
                  </w:drawing>
                </mc:Choice>
                <mc:Fallback>
                  <w:pict>
                    <v:group w14:anchorId="435CB24B" id="Gruppe 29" o:spid="_x0000_s1034" alt="Deckblattbild und -text" style="width:266.1pt;height:328.75pt;mso-position-horizontal-relative:char;mso-position-vertical-relative:line" coordsize="33794,417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">
                      <v:shape id="Textfeld 37" o:spid="_x0000_s1035" type="#_x0000_t202" style="position:absolute;left:6519;top:84;width:22263;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" filled="f" stroked="f">
                        <v:textbox style="mso-fit-shape-to-text:t" inset="0,0,0,0">
                          <w:txbxContent>
                            <w:sdt>
                              <w:sdtPr>
                                <w:tag w:val=""/>
                                <w:id w:val="541025019"/>
                                <w:showingPlcHdr/>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73758F30" w14:textId="433B7E85" w:rsidR="008F4DB4" w:rsidRPr="00CC04B0" w:rsidRDefault="002831BA" w:rsidP="00D80668">
                                  <w:pPr>
                                    <w:pStyle w:val="Titel"/>
                                  </w:pPr>
                                  <w:r>
                                    <w:t xml:space="preserve"> </w:t>
                                  </w:r>
                                </w:p>
                              </w:sdtContent>
                            </w:sdt>
                          </w:txbxContent>
                        </v:textbox>
                      </v:shape>
                      <v:shape id="Textfeld 38" o:spid="_x0000_s1036" type="#_x0000_t202" style="position:absolute;left:6519;top:2201;width:22263;height:1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" filled="f" stroked="f">
                        <v:textbox style="mso-fit-shape-to-text:t" inset="0,0,0,0">
                          <w:txbxContent>
                            <w:sdt>
                              <w:sdtPr>
                                <w:id w:val="956678576"/>
                                <w:temporary/>
                                <w:showingPlcHdr/>
                                <w15:appearance w15:val="hidden"/>
                              </w:sdtPr>
                              <w:sdtEndPr/>
                              <w:sdtContent>
                                <w:p w14:paraId="000311FD" w14:textId="3577F8B1" w:rsidR="008F4DB4" w:rsidRPr="00CC04B0" w:rsidRDefault="00D80668" w:rsidP="00D80668">
                                  <w:pPr>
                                    <w:pStyle w:val="Untertitel"/>
                                  </w:pPr>
                                  <w:r w:rsidRPr="00CC04B0">
                                    <w:rPr>
                                      <w:lang w:bidi="de-DE"/>
                                    </w:rPr>
                                    <w:t>Heute gesendet</w:t>
                                  </w:r>
                                </w:p>
                              </w:sdtContent>
                            </w:sdt>
                          </w:txbxContent>
                        </v:textbox>
                      </v:shape>
                      <v:shape id="Textfeld 39" o:spid="_x0000_s1037" type="#_x0000_t202" style="position:absolute;left:2963;top:33014;width:28702;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" filled="f" stroked="f">
                        <v:textbox style="mso-fit-shape-to-text:t" inset="0,0,0,0">
                          <w:txbxContent>
                            <w:sdt>
                              <w:sdtPr>
                                <w:id w:val="1844500390"/>
                                <w:temporary/>
                                <w:showingPlcHdr/>
                                <w15:appearance w15:val="hidden"/>
                              </w:sdtPr>
                              <w:sdtEndPr/>
                              <w:sdtContent>
                                <w:p w14:paraId="10D5B99B" w14:textId="050365D3" w:rsidR="008F4DB4" w:rsidRPr="00CC04B0" w:rsidRDefault="006641A9" w:rsidP="00D80668">
                                  <w:pPr>
                                    <w:pStyle w:val="Deckblatttext"/>
                                    <w:rPr>
                                      <w:rFonts w:asciiTheme="minorHAnsi" w:eastAsiaTheme="minorHAnsi" w:hAnsiTheme="minorHAnsi"/>
                                      <w:color w:val="000000"/>
                                      <w:kern w:val="0"/>
                                      <w:sz w:val="22"/>
                                      <w:szCs w:val="22"/>
                                      <w14:textFill>
                                        <w14:solidFill>
                                          <w14:srgbClr w14:val="000000">
                                            <w14:alpha w14:val="50000"/>
                                          </w14:srgbClr>
                                        </w14:solidFill>
                                      </w14:textFill>
                                    </w:rPr>
                                  </w:pPr>
                                  <w:r w:rsidRPr="00CC04B0">
                                    <w:rPr>
                                      <w:lang w:bidi="de-DE"/>
                                    </w:rPr>
                                    <w:t>Fügen Sie hier eine witzige Nachricht zum Valentinstag ein. Zum Beispiel: Veilchen sind lila, Rosen sind rot, Bilder von dir sind in meinem Kopf...</w:t>
                                  </w:r>
                                </w:p>
                              </w:sdtContent>
                            </w:sdt>
                          </w:txbxContent>
                        </v:textbox>
                      </v:shape>
                      <v:shape id="Textfeld 44" o:spid="_x0000_s1038" type="#_x0000_t202" style="position:absolute;left:17507;top:40125;width:14522;height:1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" filled="f" stroked="f">
                        <v:textbox style="mso-fit-shape-to-text:t" inset="0,0,0,0">
                          <w:txbxContent>
                            <w:sdt>
                              <w:sdtPr>
                                <w:id w:val="1674680164"/>
                                <w:temporary/>
                                <w:showingPlcHdr/>
                                <w15:appearance w15:val="hidden"/>
                              </w:sdtPr>
                              <w:sdtEndPr/>
                              <w:sdtContent>
                                <w:p w14:paraId="196D4132" w14:textId="77777777" w:rsidR="00D80668" w:rsidRPr="00CC04B0" w:rsidRDefault="00D80668" w:rsidP="00D80668">
                                  <w:pPr>
                                    <w:pStyle w:val="Umdrehen"/>
                                  </w:pPr>
                                  <w:r w:rsidRPr="00CC04B0">
                                    <w:rPr>
                                      <w:lang w:bidi="de-DE"/>
                                    </w:rPr>
                                    <w:t>KARTE UMDREHEN</w:t>
                                  </w:r>
                                </w:p>
                              </w:sdtContent>
                            </w:sdt>
                          </w:txbxContent>
                        </v:textbox>
                      </v:shape>
                      <v:shape id="Bild 34" o:spid="_x0000_s1039" type="#_x0000_t75" alt="Herz auf einem nassen Fenster" style="position:absolute;top:7308;width:33794;height:24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">
                        <v:imagedata r:id="rId15" o:title="Herz auf einem nassen Fenster"/>
                      </v:shape>
                      <v:shape id="Bild 35" o:spid="_x0000_s1040" type="#_x0000_t75" alt="Profilfoto für soziale Netzwerke" style="position:absolute;left:1354;width:4242;height:4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">
                        <v:imagedata r:id="rId13" o:title="Profilfoto für soziale Netzwerke"/>
                      </v:shape>
                      <w10:anchorlock/>
                    </v:group>
                  </w:pict>
                </mc:Fallback>
              </mc:AlternateContent>
            </w:r>
          </w:p>
        </w:tc>
      </w:tr>
    </w:tbl>
    <w:p w14:paraId="6930C916" w14:textId="3D546D60" w:rsidR="00CF40E3" w:rsidRPr="00D80668" w:rsidRDefault="00CF40E3" w:rsidP="00D80668">
      <w:pPr>
        <w:rPr>
          <w:sz w:val="4"/>
          <w:szCs w:val="4"/>
        </w:rPr>
      </w:pPr>
      <w:r w:rsidRPr="00D80668">
        <w:rPr>
          <w:sz w:val="4"/>
          <w:szCs w:val="4"/>
          <w:lang w:bidi="de-DE"/>
        </w:rPr>
        <w:br w:type="page"/>
      </w:r>
    </w:p>
    <w:tbl>
      <w:tblPr>
        <w:tblW w:w="0" w:type="auto"/>
        <w:tblLook w:val="0600" w:firstRow="0" w:lastRow="0" w:firstColumn="0" w:lastColumn="0" w:noHBand="1" w:noVBand="1"/>
      </w:tblPr>
      <w:tblGrid>
        <w:gridCol w:w="5465"/>
        <w:gridCol w:w="5721"/>
      </w:tblGrid>
      <w:tr w:rsidR="008F4DB4" w:rsidRPr="00CC04B0" w14:paraId="7FBD22E3" w14:textId="77777777" w:rsidTr="008305F4">
        <w:trPr>
          <w:trHeight w:val="7803"/>
        </w:trPr>
        <w:tc>
          <w:tcPr>
            <w:tcW w:w="5755" w:type="dxa"/>
          </w:tcPr>
          <w:p w14:paraId="4413BDCE" w14:textId="77777777" w:rsidR="008F4DB4" w:rsidRPr="00CC04B0" w:rsidRDefault="008F4DB4" w:rsidP="00D80668"/>
        </w:tc>
        <w:tc>
          <w:tcPr>
            <w:tcW w:w="5755" w:type="dxa"/>
            <w:vAlign w:val="center"/>
          </w:tcPr>
          <w:p w14:paraId="44655D67" w14:textId="1D9FC093" w:rsidR="008F4DB4" w:rsidRPr="00CC04B0" w:rsidRDefault="008F4DB4" w:rsidP="00D80668">
            <w:pPr>
              <w:jc w:val="center"/>
            </w:pPr>
            <w:r w:rsidRPr="00CC04B0">
              <w:rPr>
                <w:noProof/>
                <w:lang w:bidi="de-DE"/>
              </w:rPr>
              <mc:AlternateContent>
                <mc:Choice Requires="wpg">
                  <w:drawing>
                    <wp:inline distT="0" distB="0" distL="0" distR="0" wp14:anchorId="14AB9C13" wp14:editId="10623626">
                      <wp:extent cx="3099435" cy="3108527"/>
                      <wp:effectExtent l="0" t="0" r="5715" b="0"/>
                      <wp:docPr id="36" name="Gruppe 36" descr="Innenseiten-Textblasen"/>
                      <wp:cNvGraphicFramePr/>
                      <a:graphic xmlns:a="http://schemas.openxmlformats.org/drawingml/2006/main">
                        <a:graphicData uri="http://schemas.microsoft.com/office/word/2010/wordprocessingGroup">
                          <wpg:wgp>
                            <wpg:cNvGrpSpPr/>
                            <wpg:grpSpPr>
                              <a:xfrm>
                                <a:off x="0" y="0"/>
                                <a:ext cx="3099435" cy="3108527"/>
                                <a:chOff x="0" y="26895"/>
                                <a:chExt cx="3099435" cy="3108527"/>
                              </a:xfrm>
                            </wpg:grpSpPr>
                            <wpg:grpSp>
                              <wpg:cNvPr id="134" name="Gruppe 134" descr="Sprechblase">
                                <a:extLst/>
                              </wpg:cNvPr>
                              <wpg:cNvGrpSpPr>
                                <a:grpSpLocks noChangeAspect="1"/>
                              </wpg:cNvGrpSpPr>
                              <wpg:grpSpPr>
                                <a:xfrm>
                                  <a:off x="0" y="956734"/>
                                  <a:ext cx="2150110" cy="904240"/>
                                  <a:chOff x="4116180" y="2019511"/>
                                  <a:chExt cx="2150475" cy="904596"/>
                                </a:xfrm>
                              </wpg:grpSpPr>
                              <wpg:grpSp>
                                <wpg:cNvPr id="135" name="Gruppe 135">
                                  <a:extLst/>
                                </wpg:cNvPr>
                                <wpg:cNvGrpSpPr/>
                                <wpg:grpSpPr>
                                  <a:xfrm>
                                    <a:off x="4116180" y="2167619"/>
                                    <a:ext cx="2150475" cy="756488"/>
                                    <a:chOff x="4116180" y="2167619"/>
                                    <a:chExt cx="2150475" cy="756488"/>
                                  </a:xfrm>
                                </wpg:grpSpPr>
                                <wps:wsp>
                                  <wps:cNvPr id="136" name="Freihandform: Form 136" descr="Sprechblasenausläufer">
                                    <a:extLst/>
                                  </wps:cNvPr>
                                  <wps:cNvSpPr/>
                                  <wps:spPr>
                                    <a:xfrm>
                                      <a:off x="4116180" y="2662431"/>
                                      <a:ext cx="171810" cy="261676"/>
                                    </a:xfrm>
                                    <a:custGeom>
                                      <a:avLst/>
                                      <a:gdLst>
                                        <a:gd name="connsiteX0" fmla="*/ 81524 w 198696"/>
                                        <a:gd name="connsiteY0" fmla="*/ 0 h 302625"/>
                                        <a:gd name="connsiteX1" fmla="*/ 198696 w 198696"/>
                                        <a:gd name="connsiteY1" fmla="*/ 0 h 302625"/>
                                        <a:gd name="connsiteX2" fmla="*/ 198696 w 198696"/>
                                        <a:gd name="connsiteY2" fmla="*/ 170303 h 302625"/>
                                        <a:gd name="connsiteX3" fmla="*/ 66374 w 198696"/>
                                        <a:gd name="connsiteY3" fmla="*/ 302625 h 302625"/>
                                        <a:gd name="connsiteX4" fmla="*/ 0 w 198696"/>
                                        <a:gd name="connsiteY4" fmla="*/ 302625 h 302625"/>
                                        <a:gd name="connsiteX5" fmla="*/ 81524 w 198696"/>
                                        <a:gd name="connsiteY5" fmla="*/ 221101 h 302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98696" h="302625">
                                          <a:moveTo>
                                            <a:pt x="81524" y="0"/>
                                          </a:moveTo>
                                          <a:lnTo>
                                            <a:pt x="198696" y="0"/>
                                          </a:lnTo>
                                          <a:lnTo>
                                            <a:pt x="198696" y="170303"/>
                                          </a:lnTo>
                                          <a:cubicBezTo>
                                            <a:pt x="198696" y="243382"/>
                                            <a:pt x="139453" y="302625"/>
                                            <a:pt x="66374" y="302625"/>
                                          </a:cubicBezTo>
                                          <a:lnTo>
                                            <a:pt x="0" y="302625"/>
                                          </a:lnTo>
                                          <a:cubicBezTo>
                                            <a:pt x="45024" y="302625"/>
                                            <a:pt x="81524" y="266125"/>
                                            <a:pt x="81524" y="221101"/>
                                          </a:cubicBezTo>
                                          <a:close/>
                                        </a:path>
                                      </a:pathLst>
                                    </a:custGeom>
                                    <a:solidFill>
                                      <a:schemeClr val="bg1"/>
                                    </a:solidFill>
                                    <a:ln w="6350">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7" name="Rechteck: Abgerundete Ecken 137" descr="Sprechblase">
                                    <a:extLst/>
                                  </wps:cNvPr>
                                  <wps:cNvSpPr/>
                                  <wps:spPr>
                                    <a:xfrm>
                                      <a:off x="4175662" y="2167619"/>
                                      <a:ext cx="2090993" cy="754799"/>
                                    </a:xfrm>
                                    <a:prstGeom prst="roundRect">
                                      <a:avLst>
                                        <a:gd name="adj" fmla="val 21884"/>
                                      </a:avLst>
                                    </a:prstGeom>
                                    <a:solidFill>
                                      <a:schemeClr val="bg1"/>
                                    </a:solid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id w:val="-1823335914"/>
                                          <w:temporary/>
                                          <w:showingPlcHdr/>
                                          <w15:appearance w15:val="hidden"/>
                                        </w:sdtPr>
                                        <w:sdtEndPr/>
                                        <w:sdtContent>
                                          <w:p w14:paraId="7F46D9FF" w14:textId="5BD1EC4E" w:rsidR="008F4DB4" w:rsidRDefault="00D80668" w:rsidP="00D80668">
                                            <w:r w:rsidRPr="00D80668">
                                              <w:rPr>
                                                <w:lang w:bidi="de-DE"/>
                                              </w:rPr>
                                              <w:t xml:space="preserve">Auweia, ist heute </w:t>
                                            </w:r>
                                            <w:r w:rsidRPr="00D80668">
                                              <w:rPr>
                                                <w:lang w:bidi="de-DE"/>
                                              </w:rPr>
                                              <w:br/>
                                              <w:t>etwa Valentinstag?</w:t>
                                            </w:r>
                                          </w:p>
                                        </w:sdtContent>
                                      </w:sdt>
                                    </w:txbxContent>
                                  </wps:txbx>
                                  <wps:bodyPr lIns="72000" tIns="0" rIns="0" bIns="0" rtlCol="0" anchor="ctr"/>
                                </wps:wsp>
                              </wpg:grpSp>
                              <wps:wsp>
                                <wps:cNvPr id="138" name="Rechteck 138">
                                  <a:extLst/>
                                </wps:cNvPr>
                                <wps:cNvSpPr/>
                                <wps:spPr>
                                  <a:xfrm>
                                    <a:off x="4278437" y="2019511"/>
                                    <a:ext cx="1988190" cy="148050"/>
                                  </a:xfrm>
                                  <a:prstGeom prst="rect">
                                    <a:avLst/>
                                  </a:prstGeom>
                                  <a:no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id w:val="247314180"/>
                                        <w:temporary/>
                                        <w:showingPlcHdr/>
                                        <w15:appearance w15:val="hidden"/>
                                      </w:sdtPr>
                                      <w:sdtEndPr/>
                                      <w:sdtContent>
                                        <w:p w14:paraId="62CD0D03" w14:textId="77777777" w:rsidR="00D80668" w:rsidRPr="00D80668" w:rsidRDefault="00D80668" w:rsidP="00D80668">
                                          <w:pPr>
                                            <w:pStyle w:val="Nameninnen"/>
                                          </w:pPr>
                                          <w:r w:rsidRPr="00D80668">
                                            <w:rPr>
                                              <w:lang w:bidi="de-DE"/>
                                            </w:rPr>
                                            <w:t>Name des Empfängers</w:t>
                                          </w:r>
                                        </w:p>
                                        <w:p w14:paraId="5C2609D1" w14:textId="65540191" w:rsidR="008F4DB4" w:rsidRDefault="006D225E" w:rsidP="00D80668">
                                          <w:pPr>
                                            <w:pStyle w:val="Nameninnen"/>
                                          </w:pPr>
                                        </w:p>
                                      </w:sdtContent>
                                    </w:sdt>
                                  </w:txbxContent>
                                </wps:txbx>
                                <wps:bodyPr lIns="0" tIns="0" rIns="0" bIns="0" rtlCol="0" anchor="t"/>
                              </wps:wsp>
                            </wpg:grpSp>
                            <wpg:grpSp>
                              <wpg:cNvPr id="139" name="Gruppe 139" descr="Sprechblase">
                                <a:extLst/>
                              </wpg:cNvPr>
                              <wpg:cNvGrpSpPr>
                                <a:grpSpLocks noChangeAspect="1"/>
                              </wpg:cNvGrpSpPr>
                              <wpg:grpSpPr>
                                <a:xfrm>
                                  <a:off x="939800" y="26895"/>
                                  <a:ext cx="2159635" cy="865282"/>
                                  <a:chOff x="5055849" y="1090224"/>
                                  <a:chExt cx="2500932" cy="1002055"/>
                                </a:xfrm>
                              </wpg:grpSpPr>
                              <wpg:grpSp>
                                <wpg:cNvPr id="140" name="Gruppe 140">
                                  <a:extLst/>
                                </wpg:cNvPr>
                                <wpg:cNvGrpSpPr/>
                                <wpg:grpSpPr>
                                  <a:xfrm>
                                    <a:off x="5055849" y="1250771"/>
                                    <a:ext cx="2500932" cy="841508"/>
                                    <a:chOff x="5055849" y="1250771"/>
                                    <a:chExt cx="2500932" cy="841508"/>
                                  </a:xfrm>
                                </wpg:grpSpPr>
                                <wps:wsp>
                                  <wps:cNvPr id="141" name="Freihandform: Form 141" descr="Sprechblasenausläufer">
                                    <a:extLst/>
                                  </wps:cNvPr>
                                  <wps:cNvSpPr/>
                                  <wps:spPr>
                                    <a:xfrm flipH="1">
                                      <a:off x="7358085" y="1789653"/>
                                      <a:ext cx="198696" cy="302625"/>
                                    </a:xfrm>
                                    <a:custGeom>
                                      <a:avLst/>
                                      <a:gdLst>
                                        <a:gd name="connsiteX0" fmla="*/ 81524 w 198696"/>
                                        <a:gd name="connsiteY0" fmla="*/ 0 h 302625"/>
                                        <a:gd name="connsiteX1" fmla="*/ 198696 w 198696"/>
                                        <a:gd name="connsiteY1" fmla="*/ 0 h 302625"/>
                                        <a:gd name="connsiteX2" fmla="*/ 198696 w 198696"/>
                                        <a:gd name="connsiteY2" fmla="*/ 170303 h 302625"/>
                                        <a:gd name="connsiteX3" fmla="*/ 66374 w 198696"/>
                                        <a:gd name="connsiteY3" fmla="*/ 302625 h 302625"/>
                                        <a:gd name="connsiteX4" fmla="*/ 0 w 198696"/>
                                        <a:gd name="connsiteY4" fmla="*/ 302625 h 302625"/>
                                        <a:gd name="connsiteX5" fmla="*/ 81524 w 198696"/>
                                        <a:gd name="connsiteY5" fmla="*/ 221101 h 302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98696" h="302625">
                                          <a:moveTo>
                                            <a:pt x="81524" y="0"/>
                                          </a:moveTo>
                                          <a:lnTo>
                                            <a:pt x="198696" y="0"/>
                                          </a:lnTo>
                                          <a:lnTo>
                                            <a:pt x="198696" y="170303"/>
                                          </a:lnTo>
                                          <a:cubicBezTo>
                                            <a:pt x="198696" y="243382"/>
                                            <a:pt x="139453" y="302625"/>
                                            <a:pt x="66374" y="302625"/>
                                          </a:cubicBezTo>
                                          <a:lnTo>
                                            <a:pt x="0" y="302625"/>
                                          </a:lnTo>
                                          <a:cubicBezTo>
                                            <a:pt x="45024" y="302625"/>
                                            <a:pt x="81524" y="266125"/>
                                            <a:pt x="81524" y="221101"/>
                                          </a:cubicBezTo>
                                          <a:close/>
                                        </a:path>
                                      </a:pathLst>
                                    </a:custGeom>
                                    <a:solidFill>
                                      <a:schemeClr val="accent1">
                                        <a:lumMod val="20000"/>
                                        <a:lumOff val="80000"/>
                                      </a:schemeClr>
                                    </a:solidFill>
                                    <a:ln w="6350">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2" name="Rechteck: Abgerundete Ecken 142" descr="Sprechblase">
                                    <a:extLst/>
                                  </wps:cNvPr>
                                  <wps:cNvSpPr/>
                                  <wps:spPr>
                                    <a:xfrm>
                                      <a:off x="5055849" y="1250771"/>
                                      <a:ext cx="2418210" cy="841508"/>
                                    </a:xfrm>
                                    <a:prstGeom prst="roundRect">
                                      <a:avLst>
                                        <a:gd name="adj" fmla="val 19982"/>
                                      </a:avLst>
                                    </a:prstGeom>
                                    <a:solidFill>
                                      <a:schemeClr val="accent1">
                                        <a:lumMod val="20000"/>
                                        <a:lumOff val="80000"/>
                                      </a:schemeClr>
                                    </a:solid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id w:val="1810979258"/>
                                          <w:temporary/>
                                          <w:showingPlcHdr/>
                                          <w15:appearance w15:val="hidden"/>
                                        </w:sdtPr>
                                        <w:sdtEndPr/>
                                        <w:sdtContent>
                                          <w:p w14:paraId="3A536C45" w14:textId="04B4B900" w:rsidR="008F4DB4" w:rsidRPr="00D80668" w:rsidRDefault="00D80668" w:rsidP="00D80668">
                                            <w:r w:rsidRPr="00D80668">
                                              <w:rPr>
                                                <w:lang w:bidi="de-DE"/>
                                              </w:rPr>
                                              <w:t>Hallo J, ich möchte dir etwas ganz Besonderes sagen</w:t>
                                            </w:r>
                                          </w:p>
                                        </w:sdtContent>
                                      </w:sdt>
                                    </w:txbxContent>
                                  </wps:txbx>
                                  <wps:bodyPr lIns="72000" tIns="0" rIns="0" bIns="0" rtlCol="0" anchor="ctr"/>
                                </wps:wsp>
                              </wpg:grpSp>
                              <wps:wsp>
                                <wps:cNvPr id="143" name="Rechteck 143">
                                  <a:extLst/>
                                </wps:cNvPr>
                                <wps:cNvSpPr/>
                                <wps:spPr>
                                  <a:xfrm>
                                    <a:off x="5174720" y="1090224"/>
                                    <a:ext cx="2299320" cy="203393"/>
                                  </a:xfrm>
                                  <a:prstGeom prst="rect">
                                    <a:avLst/>
                                  </a:prstGeom>
                                  <a:no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tag w:val=""/>
                                        <w:id w:val="-2096226399"/>
                                        <w:showingPlcHdr/>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2D6D68A3" w14:textId="5F5EA2BB" w:rsidR="008F4DB4" w:rsidRDefault="002831BA" w:rsidP="00D80668">
                                          <w:pPr>
                                            <w:pStyle w:val="Nameninnen"/>
                                          </w:pPr>
                                          <w:r>
                                            <w:t xml:space="preserve"> </w:t>
                                          </w:r>
                                        </w:p>
                                      </w:sdtContent>
                                    </w:sdt>
                                  </w:txbxContent>
                                </wps:txbx>
                                <wps:bodyPr lIns="0" tIns="0" rIns="0" bIns="0" rtlCol="0" anchor="t"/>
                              </wps:wsp>
                            </wpg:grpSp>
                            <wpg:grpSp>
                              <wpg:cNvPr id="144" name="Gruppe 144" descr="Sprechblase">
                                <a:extLst/>
                              </wpg:cNvPr>
                              <wpg:cNvGrpSpPr>
                                <a:grpSpLocks noChangeAspect="1"/>
                              </wpg:cNvGrpSpPr>
                              <wpg:grpSpPr>
                                <a:xfrm>
                                  <a:off x="948267" y="1971989"/>
                                  <a:ext cx="2150110" cy="1163433"/>
                                  <a:chOff x="5065374" y="3032235"/>
                                  <a:chExt cx="2489902" cy="1347418"/>
                                </a:xfrm>
                              </wpg:grpSpPr>
                              <wpg:grpSp>
                                <wpg:cNvPr id="145" name="Gruppe 145">
                                  <a:extLst/>
                                </wpg:cNvPr>
                                <wpg:cNvGrpSpPr/>
                                <wpg:grpSpPr>
                                  <a:xfrm>
                                    <a:off x="5065374" y="3234449"/>
                                    <a:ext cx="2489902" cy="1145204"/>
                                    <a:chOff x="5065374" y="3234449"/>
                                    <a:chExt cx="2489902" cy="1145204"/>
                                  </a:xfrm>
                                </wpg:grpSpPr>
                                <wps:wsp>
                                  <wps:cNvPr id="146" name="Freihandform: Form 146" descr="Sprechblasenausläufer">
                                    <a:extLst/>
                                  </wps:cNvPr>
                                  <wps:cNvSpPr/>
                                  <wps:spPr>
                                    <a:xfrm flipH="1">
                                      <a:off x="7356581" y="4077028"/>
                                      <a:ext cx="198695" cy="302625"/>
                                    </a:xfrm>
                                    <a:custGeom>
                                      <a:avLst/>
                                      <a:gdLst>
                                        <a:gd name="connsiteX0" fmla="*/ 81524 w 198696"/>
                                        <a:gd name="connsiteY0" fmla="*/ 0 h 302625"/>
                                        <a:gd name="connsiteX1" fmla="*/ 198696 w 198696"/>
                                        <a:gd name="connsiteY1" fmla="*/ 0 h 302625"/>
                                        <a:gd name="connsiteX2" fmla="*/ 198696 w 198696"/>
                                        <a:gd name="connsiteY2" fmla="*/ 170303 h 302625"/>
                                        <a:gd name="connsiteX3" fmla="*/ 66374 w 198696"/>
                                        <a:gd name="connsiteY3" fmla="*/ 302625 h 302625"/>
                                        <a:gd name="connsiteX4" fmla="*/ 0 w 198696"/>
                                        <a:gd name="connsiteY4" fmla="*/ 302625 h 302625"/>
                                        <a:gd name="connsiteX5" fmla="*/ 81524 w 198696"/>
                                        <a:gd name="connsiteY5" fmla="*/ 221101 h 302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98696" h="302625">
                                          <a:moveTo>
                                            <a:pt x="81524" y="0"/>
                                          </a:moveTo>
                                          <a:lnTo>
                                            <a:pt x="198696" y="0"/>
                                          </a:lnTo>
                                          <a:lnTo>
                                            <a:pt x="198696" y="170303"/>
                                          </a:lnTo>
                                          <a:cubicBezTo>
                                            <a:pt x="198696" y="243382"/>
                                            <a:pt x="139453" y="302625"/>
                                            <a:pt x="66374" y="302625"/>
                                          </a:cubicBezTo>
                                          <a:lnTo>
                                            <a:pt x="0" y="302625"/>
                                          </a:lnTo>
                                          <a:cubicBezTo>
                                            <a:pt x="45024" y="302625"/>
                                            <a:pt x="81524" y="266125"/>
                                            <a:pt x="81524" y="221101"/>
                                          </a:cubicBezTo>
                                          <a:close/>
                                        </a:path>
                                      </a:pathLst>
                                    </a:custGeom>
                                    <a:solidFill>
                                      <a:schemeClr val="accent1">
                                        <a:lumMod val="20000"/>
                                        <a:lumOff val="80000"/>
                                      </a:schemeClr>
                                    </a:solidFill>
                                    <a:ln w="6350">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7" name="Rechteck: Abgerundete Ecken 147" descr="Sprechblase">
                                    <a:extLst/>
                                  </wps:cNvPr>
                                  <wps:cNvSpPr/>
                                  <wps:spPr>
                                    <a:xfrm>
                                      <a:off x="5065374" y="3234449"/>
                                      <a:ext cx="2418210" cy="1145204"/>
                                    </a:xfrm>
                                    <a:prstGeom prst="roundRect">
                                      <a:avLst>
                                        <a:gd name="adj" fmla="val 17990"/>
                                      </a:avLst>
                                    </a:prstGeom>
                                    <a:solidFill>
                                      <a:schemeClr val="accent1">
                                        <a:lumMod val="20000"/>
                                        <a:lumOff val="80000"/>
                                      </a:schemeClr>
                                    </a:solid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id w:val="-1249268435"/>
                                          <w:temporary/>
                                          <w:showingPlcHdr/>
                                          <w15:appearance w15:val="hidden"/>
                                        </w:sdtPr>
                                        <w:sdtEndPr/>
                                        <w:sdtContent>
                                          <w:p w14:paraId="5953F953" w14:textId="3EE9B99F" w:rsidR="008F4DB4" w:rsidRDefault="00D80668" w:rsidP="00D80668">
                                            <w:r w:rsidRPr="00D80668">
                                              <w:rPr>
                                                <w:lang w:bidi="de-DE"/>
                                              </w:rPr>
                                              <w:t xml:space="preserve">Ja – heute ist Valentinstag, und ich wollte dich fragen, ob du heute etwas mit mir unternehmen möchtest? </w:t>
                                            </w:r>
                                            <w:r w:rsidRPr="00D80668">
                                              <w:rPr>
                                                <w:rFonts w:ascii="Segoe UI Emoji" w:eastAsia="Segoe UI Emoji" w:hAnsi="Segoe UI Emoji" w:cs="Segoe UI Emoji"/>
                                                <w:lang w:bidi="de-DE"/>
                                              </w:rPr>
                                              <w:t>😍😍😍</w:t>
                                            </w:r>
                                          </w:p>
                                        </w:sdtContent>
                                      </w:sdt>
                                    </w:txbxContent>
                                  </wps:txbx>
                                  <wps:bodyPr lIns="72000" tIns="0" rIns="0" bIns="0" rtlCol="0" anchor="ctr"/>
                                </wps:wsp>
                              </wpg:grpSp>
                              <wps:wsp>
                                <wps:cNvPr id="149" name="Rechteck 149">
                                  <a:extLst/>
                                </wps:cNvPr>
                                <wps:cNvSpPr/>
                                <wps:spPr>
                                  <a:xfrm>
                                    <a:off x="5184245" y="3032235"/>
                                    <a:ext cx="2299318" cy="200951"/>
                                  </a:xfrm>
                                  <a:prstGeom prst="rect">
                                    <a:avLst/>
                                  </a:prstGeom>
                                  <a:no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tag w:val=""/>
                                        <w:id w:val="195669509"/>
                                        <w:showingPlcHdr/>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0F7303E0" w14:textId="0EBB71C3" w:rsidR="00D80668" w:rsidRPr="00D80668" w:rsidRDefault="002831BA" w:rsidP="00D80668">
                                          <w:pPr>
                                            <w:pStyle w:val="Nameninnen"/>
                                          </w:pPr>
                                          <w:r>
                                            <w:t xml:space="preserve"> </w:t>
                                          </w:r>
                                        </w:p>
                                      </w:sdtContent>
                                    </w:sdt>
                                  </w:txbxContent>
                                </wps:txbx>
                                <wps:bodyPr lIns="0" tIns="0" rIns="0" bIns="0" rtlCol="0" anchor="t"/>
                              </wps:wsp>
                            </wpg:grpSp>
                          </wpg:wgp>
                        </a:graphicData>
                      </a:graphic>
                    </wp:inline>
                  </w:drawing>
                </mc:Choice>
                <mc:Fallback>
                  <w:pict>
                    <v:group w14:anchorId="14AB9C13" id="Gruppe 36" o:spid="_x0000_s1041" alt="Innenseiten-Textblasen" style="width:244.05pt;height:244.75pt;mso-position-horizontal-relative:char;mso-position-vertical-relative:line" coordorigin=",268" coordsize="30994,31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">
                      <v:group id="Gruppe 134" o:spid="_x0000_s1042" alt="Sprechblase" style="position:absolute;top:9567;width:21501;height:9042" coordorigin="41161,20195" coordsize="21504,9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o:lock v:ext="edit" aspectratio="t"/>
                        <v:group id="Gruppe 135" o:spid="_x0000_s1043" style="position:absolute;left:41161;top:21676;width:21505;height:7565" coordorigin="41161,21676" coordsize="21504,7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Freihandform: Form 136" o:spid="_x0000_s1044" alt="Sprechblasenausläufer" style="position:absolute;left:41161;top:26624;width:1718;height:2617;visibility:visible;mso-wrap-style:square;v-text-anchor:middle" coordsize="198696,302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" path="m81524,l198696,r,170303c198696,243382,139453,302625,66374,302625l,302625v45024,,81524,-36500,81524,-81524l81524,xe" fillcolor="white [3212]" stroked="f" strokeweight=".5pt">
                            <v:stroke joinstyle="miter"/>
                            <v:path arrowok="t" o:connecttype="custom" o:connectlocs="70493,0;171810,0;171810,147259;57393,261676;0,261676;70493,191183" o:connectangles="0,0,0,0,0,0"/>
                          </v:shape>
                          <v:roundrect id="Rechteck: Abgerundete Ecken 137" o:spid="_x0000_s1045" alt="Sprechblase" style="position:absolute;left:41756;top:21676;width:20910;height:7548;visibility:visible;mso-wrap-style:square;v-text-anchor:middle" arcsize="1434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" fillcolor="white [3212]" stroked="f" strokeweight=".5pt">
                            <v:stroke joinstyle="miter"/>
                            <v:textbox inset="2mm,0,0,0">
                              <w:txbxContent>
                                <w:sdt>
                                  <w:sdtPr>
                                    <w:id w:val="-1823335914"/>
                                    <w:temporary/>
                                    <w:showingPlcHdr/>
                                    <w15:appearance w15:val="hidden"/>
                                  </w:sdtPr>
                                  <w:sdtEndPr/>
                                  <w:sdtContent>
                                    <w:p w14:paraId="7F46D9FF" w14:textId="5BD1EC4E" w:rsidR="008F4DB4" w:rsidRDefault="00D80668" w:rsidP="00D80668">
                                      <w:r w:rsidRPr="00D80668">
                                        <w:rPr>
                                          <w:lang w:bidi="de-DE"/>
                                        </w:rPr>
                                        <w:t xml:space="preserve">Auweia, ist heute </w:t>
                                      </w:r>
                                      <w:r w:rsidRPr="00D80668">
                                        <w:rPr>
                                          <w:lang w:bidi="de-DE"/>
                                        </w:rPr>
                                        <w:br/>
                                        <w:t>etwa Valentinstag?</w:t>
                                      </w:r>
                                    </w:p>
                                  </w:sdtContent>
                                </w:sdt>
                              </w:txbxContent>
                            </v:textbox>
                          </v:roundrect>
                        </v:group>
                        <v:rect id="Rechteck 138" o:spid="_x0000_s1046" style="position:absolute;left:42784;top:20195;width:19882;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" filled="f" stroked="f" strokeweight=".5pt">
                          <v:textbox inset="0,0,0,0">
                            <w:txbxContent>
                              <w:sdt>
                                <w:sdtPr>
                                  <w:id w:val="247314180"/>
                                  <w:temporary/>
                                  <w:showingPlcHdr/>
                                  <w15:appearance w15:val="hidden"/>
                                </w:sdtPr>
                                <w:sdtEndPr/>
                                <w:sdtContent>
                                  <w:p w14:paraId="62CD0D03" w14:textId="77777777" w:rsidR="00D80668" w:rsidRPr="00D80668" w:rsidRDefault="00D80668" w:rsidP="00D80668">
                                    <w:pPr>
                                      <w:pStyle w:val="Nameninnen"/>
                                    </w:pPr>
                                    <w:r w:rsidRPr="00D80668">
                                      <w:rPr>
                                        <w:lang w:bidi="de-DE"/>
                                      </w:rPr>
                                      <w:t>Name des Empfängers</w:t>
                                    </w:r>
                                  </w:p>
                                  <w:p w14:paraId="5C2609D1" w14:textId="65540191" w:rsidR="008F4DB4" w:rsidRDefault="006D225E" w:rsidP="00D80668">
                                    <w:pPr>
                                      <w:pStyle w:val="Nameninnen"/>
                                    </w:pPr>
                                  </w:p>
                                </w:sdtContent>
                              </w:sdt>
                            </w:txbxContent>
                          </v:textbox>
                        </v:rect>
                      </v:group>
                      <v:group id="Gruppe 139" o:spid="_x0000_s1047" alt="Sprechblase" style="position:absolute;left:9398;top:268;width:21596;height:8653" coordorigin="50558,10902" coordsize="25009,1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o:lock v:ext="edit" aspectratio="t"/>
                        <v:group id="Gruppe 140" o:spid="_x0000_s1048" style="position:absolute;left:50558;top:12507;width:25009;height:8415" coordorigin="50558,12507" coordsize="25009,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shape id="Freihandform: Form 141" o:spid="_x0000_s1049" alt="Sprechblasenausläufer" style="position:absolute;left:73580;top:17896;width:1987;height:3026;flip:x;visibility:visible;mso-wrap-style:square;v-text-anchor:middle" coordsize="198696,302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" path="m81524,l198696,r,170303c198696,243382,139453,302625,66374,302625l,302625v45024,,81524,-36500,81524,-81524l81524,xe" fillcolor="#f9d0dd [660]" stroked="f" strokeweight=".5pt">
                            <v:stroke joinstyle="miter"/>
                            <v:path arrowok="t" o:connecttype="custom" o:connectlocs="81524,0;198696,0;198696,170303;66374,302625;0,302625;81524,221101" o:connectangles="0,0,0,0,0,0"/>
                          </v:shape>
                          <v:roundrect id="Rechteck: Abgerundete Ecken 142" o:spid="_x0000_s1050" alt="Sprechblase" style="position:absolute;left:50558;top:12507;width:24182;height:8415;visibility:visible;mso-wrap-style:square;v-text-anchor:middle" arcsize="13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" fillcolor="#f9d0dd [660]" stroked="f" strokeweight=".5pt">
                            <v:stroke joinstyle="miter"/>
                            <v:textbox inset="2mm,0,0,0">
                              <w:txbxContent>
                                <w:sdt>
                                  <w:sdtPr>
                                    <w:id w:val="1810979258"/>
                                    <w:temporary/>
                                    <w:showingPlcHdr/>
                                    <w15:appearance w15:val="hidden"/>
                                  </w:sdtPr>
                                  <w:sdtEndPr/>
                                  <w:sdtContent>
                                    <w:p w14:paraId="3A536C45" w14:textId="04B4B900" w:rsidR="008F4DB4" w:rsidRPr="00D80668" w:rsidRDefault="00D80668" w:rsidP="00D80668">
                                      <w:r w:rsidRPr="00D80668">
                                        <w:rPr>
                                          <w:lang w:bidi="de-DE"/>
                                        </w:rPr>
                                        <w:t>Hallo J, ich möchte dir etwas ganz Besonderes sagen</w:t>
                                      </w:r>
                                    </w:p>
                                  </w:sdtContent>
                                </w:sdt>
                              </w:txbxContent>
                            </v:textbox>
                          </v:roundrect>
                        </v:group>
                        <v:rect id="Rechteck 143" o:spid="_x0000_s1051" style="position:absolute;left:51747;top:10902;width:22993;height:2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" filled="f" stroked="f" strokeweight=".5pt">
                          <v:textbox inset="0,0,0,0">
                            <w:txbxContent>
                              <w:sdt>
                                <w:sdtPr>
                                  <w:tag w:val=""/>
                                  <w:id w:val="-2096226399"/>
                                  <w:showingPlcHdr/>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2D6D68A3" w14:textId="5F5EA2BB" w:rsidR="008F4DB4" w:rsidRDefault="002831BA" w:rsidP="00D80668">
                                    <w:pPr>
                                      <w:pStyle w:val="Nameninnen"/>
                                    </w:pPr>
                                    <w:r>
                                      <w:t xml:space="preserve"> </w:t>
                                    </w:r>
                                  </w:p>
                                </w:sdtContent>
                              </w:sdt>
                            </w:txbxContent>
                          </v:textbox>
                        </v:rect>
                      </v:group>
                      <v:group id="Gruppe 144" o:spid="_x0000_s1052" alt="Sprechblase" style="position:absolute;left:9482;top:19719;width:21501;height:11635" coordorigin="50653,30322" coordsize="24899,13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o:lock v:ext="edit" aspectratio="t"/>
                        <v:group id="Gruppe 145" o:spid="_x0000_s1053" style="position:absolute;left:50653;top:32344;width:24899;height:11452" coordorigin="50653,32344" coordsize="24899,11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Freihandform: Form 146" o:spid="_x0000_s1054" alt="Sprechblasenausläufer" style="position:absolute;left:73565;top:40770;width:1987;height:3026;flip:x;visibility:visible;mso-wrap-style:square;v-text-anchor:middle" coordsize="198696,302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" path="m81524,l198696,r,170303c198696,243382,139453,302625,66374,302625l,302625v45024,,81524,-36500,81524,-81524l81524,xe" fillcolor="#f9d0dd [660]" stroked="f" strokeweight=".5pt">
                            <v:stroke joinstyle="miter"/>
                            <v:path arrowok="t" o:connecttype="custom" o:connectlocs="81524,0;198695,0;198695,170303;66374,302625;0,302625;81524,221101" o:connectangles="0,0,0,0,0,0"/>
                          </v:shape>
                          <v:roundrect id="Rechteck: Abgerundete Ecken 147" o:spid="_x0000_s1055" alt="Sprechblase" style="position:absolute;left:50653;top:32344;width:24182;height:11452;visibility:visible;mso-wrap-style:square;v-text-anchor:middle" arcsize="1179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" fillcolor="#f9d0dd [660]" stroked="f" strokeweight=".5pt">
                            <v:stroke joinstyle="miter"/>
                            <v:textbox inset="2mm,0,0,0">
                              <w:txbxContent>
                                <w:sdt>
                                  <w:sdtPr>
                                    <w:id w:val="-1249268435"/>
                                    <w:temporary/>
                                    <w:showingPlcHdr/>
                                    <w15:appearance w15:val="hidden"/>
                                  </w:sdtPr>
                                  <w:sdtEndPr/>
                                  <w:sdtContent>
                                    <w:p w14:paraId="5953F953" w14:textId="3EE9B99F" w:rsidR="008F4DB4" w:rsidRDefault="00D80668" w:rsidP="00D80668">
                                      <w:r w:rsidRPr="00D80668">
                                        <w:rPr>
                                          <w:lang w:bidi="de-DE"/>
                                        </w:rPr>
                                        <w:t xml:space="preserve">Ja – heute ist Valentinstag, und ich wollte dich fragen, ob du heute etwas mit mir unternehmen möchtest? </w:t>
                                      </w:r>
                                      <w:r w:rsidRPr="00D80668">
                                        <w:rPr>
                                          <w:rFonts w:ascii="Segoe UI Emoji" w:eastAsia="Segoe UI Emoji" w:hAnsi="Segoe UI Emoji" w:cs="Segoe UI Emoji"/>
                                          <w:lang w:bidi="de-DE"/>
                                        </w:rPr>
                                        <w:t>😍😍😍</w:t>
                                      </w:r>
                                    </w:p>
                                  </w:sdtContent>
                                </w:sdt>
                              </w:txbxContent>
                            </v:textbox>
                          </v:roundrect>
                        </v:group>
                        <v:rect id="Rechteck 149" o:spid="_x0000_s1056" style="position:absolute;left:51842;top:30322;width:22993;height:2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" filled="f" stroked="f" strokeweight=".5pt">
                          <v:textbox inset="0,0,0,0">
                            <w:txbxContent>
                              <w:sdt>
                                <w:sdtPr>
                                  <w:tag w:val=""/>
                                  <w:id w:val="195669509"/>
                                  <w:showingPlcHdr/>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0F7303E0" w14:textId="0EBB71C3" w:rsidR="00D80668" w:rsidRPr="00D80668" w:rsidRDefault="002831BA" w:rsidP="00D80668">
                                    <w:pPr>
                                      <w:pStyle w:val="Nameninnen"/>
                                    </w:pPr>
                                    <w:r>
                                      <w:t xml:space="preserve"> </w:t>
                                    </w:r>
                                  </w:p>
                                </w:sdtContent>
                              </w:sdt>
                            </w:txbxContent>
                          </v:textbox>
                        </v:rect>
                      </v:group>
                      <w10:anchorlock/>
                    </v:group>
                  </w:pict>
                </mc:Fallback>
              </mc:AlternateContent>
            </w:r>
          </w:p>
        </w:tc>
      </w:tr>
      <w:tr w:rsidR="008F4DB4" w:rsidRPr="00CC04B0" w14:paraId="0BB5B3E8" w14:textId="77777777" w:rsidTr="008305F4">
        <w:trPr>
          <w:trHeight w:val="8035"/>
        </w:trPr>
        <w:tc>
          <w:tcPr>
            <w:tcW w:w="5755" w:type="dxa"/>
          </w:tcPr>
          <w:p w14:paraId="15F062F1" w14:textId="77777777" w:rsidR="008F4DB4" w:rsidRPr="00CC04B0" w:rsidRDefault="008F4DB4" w:rsidP="00D80668"/>
        </w:tc>
        <w:tc>
          <w:tcPr>
            <w:tcW w:w="5755" w:type="dxa"/>
            <w:vAlign w:val="center"/>
          </w:tcPr>
          <w:p w14:paraId="4210706C" w14:textId="01382819" w:rsidR="008F4DB4" w:rsidRPr="00CC04B0" w:rsidRDefault="00D80668" w:rsidP="00D80668">
            <w:pPr>
              <w:jc w:val="center"/>
            </w:pPr>
            <w:r w:rsidRPr="00CC04B0">
              <w:rPr>
                <w:noProof/>
                <w:lang w:bidi="de-DE"/>
              </w:rPr>
              <mc:AlternateContent>
                <mc:Choice Requires="wpg">
                  <w:drawing>
                    <wp:inline distT="0" distB="0" distL="0" distR="0" wp14:anchorId="6266E607" wp14:editId="41602357">
                      <wp:extent cx="3099435" cy="3108527"/>
                      <wp:effectExtent l="0" t="0" r="5715" b="0"/>
                      <wp:docPr id="60" name="Gruppe 60" descr="Innenseiten-Textblasen"/>
                      <wp:cNvGraphicFramePr/>
                      <a:graphic xmlns:a="http://schemas.openxmlformats.org/drawingml/2006/main">
                        <a:graphicData uri="http://schemas.microsoft.com/office/word/2010/wordprocessingGroup">
                          <wpg:wgp>
                            <wpg:cNvGrpSpPr/>
                            <wpg:grpSpPr>
                              <a:xfrm>
                                <a:off x="0" y="0"/>
                                <a:ext cx="3099435" cy="3108527"/>
                                <a:chOff x="0" y="26895"/>
                                <a:chExt cx="3099435" cy="3108527"/>
                              </a:xfrm>
                            </wpg:grpSpPr>
                            <wpg:grpSp>
                              <wpg:cNvPr id="61" name="Gruppe 61" descr="Sprechblase">
                                <a:extLst/>
                              </wpg:cNvPr>
                              <wpg:cNvGrpSpPr>
                                <a:grpSpLocks noChangeAspect="1"/>
                              </wpg:cNvGrpSpPr>
                              <wpg:grpSpPr>
                                <a:xfrm>
                                  <a:off x="0" y="956734"/>
                                  <a:ext cx="2150110" cy="904240"/>
                                  <a:chOff x="4116180" y="2019511"/>
                                  <a:chExt cx="2150475" cy="904596"/>
                                </a:xfrm>
                              </wpg:grpSpPr>
                              <wpg:grpSp>
                                <wpg:cNvPr id="62" name="Gruppe 62">
                                  <a:extLst/>
                                </wpg:cNvPr>
                                <wpg:cNvGrpSpPr/>
                                <wpg:grpSpPr>
                                  <a:xfrm>
                                    <a:off x="4116180" y="2167619"/>
                                    <a:ext cx="2150475" cy="756488"/>
                                    <a:chOff x="4116180" y="2167619"/>
                                    <a:chExt cx="2150475" cy="756488"/>
                                  </a:xfrm>
                                </wpg:grpSpPr>
                                <wps:wsp>
                                  <wps:cNvPr id="63" name="Freihandform: Form 63" descr="Sprechblasenausläufer">
                                    <a:extLst/>
                                  </wps:cNvPr>
                                  <wps:cNvSpPr/>
                                  <wps:spPr>
                                    <a:xfrm>
                                      <a:off x="4116180" y="2662431"/>
                                      <a:ext cx="171810" cy="261676"/>
                                    </a:xfrm>
                                    <a:custGeom>
                                      <a:avLst/>
                                      <a:gdLst>
                                        <a:gd name="connsiteX0" fmla="*/ 81524 w 198696"/>
                                        <a:gd name="connsiteY0" fmla="*/ 0 h 302625"/>
                                        <a:gd name="connsiteX1" fmla="*/ 198696 w 198696"/>
                                        <a:gd name="connsiteY1" fmla="*/ 0 h 302625"/>
                                        <a:gd name="connsiteX2" fmla="*/ 198696 w 198696"/>
                                        <a:gd name="connsiteY2" fmla="*/ 170303 h 302625"/>
                                        <a:gd name="connsiteX3" fmla="*/ 66374 w 198696"/>
                                        <a:gd name="connsiteY3" fmla="*/ 302625 h 302625"/>
                                        <a:gd name="connsiteX4" fmla="*/ 0 w 198696"/>
                                        <a:gd name="connsiteY4" fmla="*/ 302625 h 302625"/>
                                        <a:gd name="connsiteX5" fmla="*/ 81524 w 198696"/>
                                        <a:gd name="connsiteY5" fmla="*/ 221101 h 302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98696" h="302625">
                                          <a:moveTo>
                                            <a:pt x="81524" y="0"/>
                                          </a:moveTo>
                                          <a:lnTo>
                                            <a:pt x="198696" y="0"/>
                                          </a:lnTo>
                                          <a:lnTo>
                                            <a:pt x="198696" y="170303"/>
                                          </a:lnTo>
                                          <a:cubicBezTo>
                                            <a:pt x="198696" y="243382"/>
                                            <a:pt x="139453" y="302625"/>
                                            <a:pt x="66374" y="302625"/>
                                          </a:cubicBezTo>
                                          <a:lnTo>
                                            <a:pt x="0" y="302625"/>
                                          </a:lnTo>
                                          <a:cubicBezTo>
                                            <a:pt x="45024" y="302625"/>
                                            <a:pt x="81524" y="266125"/>
                                            <a:pt x="81524" y="221101"/>
                                          </a:cubicBezTo>
                                          <a:close/>
                                        </a:path>
                                      </a:pathLst>
                                    </a:custGeom>
                                    <a:solidFill>
                                      <a:sysClr val="window" lastClr="FFFFFF"/>
                                    </a:solidFill>
                                    <a:ln w="6350" cap="flat" cmpd="sng" algn="ctr">
                                      <a:noFill/>
                                      <a:prstDash val="solid"/>
                                      <a:miter lim="800000"/>
                                    </a:ln>
                                    <a:effectLst/>
                                  </wps:spPr>
                                  <wps:bodyPr rtlCol="0" anchor="ctr"/>
                                </wps:wsp>
                                <wps:wsp>
                                  <wps:cNvPr id="64" name="Rechteck: Abgerundete Ecken 64" descr="Sprechblase">
                                    <a:extLst/>
                                  </wps:cNvPr>
                                  <wps:cNvSpPr/>
                                  <wps:spPr>
                                    <a:xfrm>
                                      <a:off x="4175662" y="2167619"/>
                                      <a:ext cx="2090993" cy="754799"/>
                                    </a:xfrm>
                                    <a:prstGeom prst="roundRect">
                                      <a:avLst>
                                        <a:gd name="adj" fmla="val 21884"/>
                                      </a:avLst>
                                    </a:prstGeom>
                                    <a:solidFill>
                                      <a:sysClr val="window" lastClr="FFFFFF"/>
                                    </a:solidFill>
                                    <a:ln w="6350" cap="flat" cmpd="sng" algn="ctr">
                                      <a:noFill/>
                                      <a:prstDash val="solid"/>
                                      <a:miter lim="800000"/>
                                    </a:ln>
                                    <a:effectLst/>
                                  </wps:spPr>
                                  <wps:txbx>
                                    <w:txbxContent>
                                      <w:sdt>
                                        <w:sdtPr>
                                          <w:id w:val="1713074623"/>
                                          <w:temporary/>
                                          <w:showingPlcHdr/>
                                          <w15:appearance w15:val="hidden"/>
                                        </w:sdtPr>
                                        <w:sdtEndPr/>
                                        <w:sdtContent>
                                          <w:p w14:paraId="03CF9DEB" w14:textId="652A695F" w:rsidR="00D80668" w:rsidRDefault="00D80668" w:rsidP="00D80668">
                                            <w:r w:rsidRPr="00D80668">
                                              <w:rPr>
                                                <w:lang w:bidi="de-DE"/>
                                              </w:rPr>
                                              <w:t xml:space="preserve">Auweia, ist heute </w:t>
                                            </w:r>
                                            <w:r w:rsidRPr="00D80668">
                                              <w:rPr>
                                                <w:lang w:bidi="de-DE"/>
                                              </w:rPr>
                                              <w:br/>
                                              <w:t>etwa Valentinstag?</w:t>
                                            </w:r>
                                          </w:p>
                                        </w:sdtContent>
                                      </w:sdt>
                                    </w:txbxContent>
                                  </wps:txbx>
                                  <wps:bodyPr lIns="72000" tIns="0" rIns="0" bIns="0" rtlCol="0" anchor="ctr"/>
                                </wps:wsp>
                              </wpg:grpSp>
                              <wps:wsp>
                                <wps:cNvPr id="65" name="Rechteck 65">
                                  <a:extLst/>
                                </wps:cNvPr>
                                <wps:cNvSpPr/>
                                <wps:spPr>
                                  <a:xfrm>
                                    <a:off x="4278437" y="2019511"/>
                                    <a:ext cx="1988190" cy="148050"/>
                                  </a:xfrm>
                                  <a:prstGeom prst="rect">
                                    <a:avLst/>
                                  </a:prstGeom>
                                  <a:noFill/>
                                  <a:ln w="6350" cap="flat" cmpd="sng" algn="ctr">
                                    <a:noFill/>
                                    <a:prstDash val="solid"/>
                                    <a:miter lim="800000"/>
                                  </a:ln>
                                  <a:effectLst/>
                                </wps:spPr>
                                <wps:txbx>
                                  <w:txbxContent>
                                    <w:sdt>
                                      <w:sdtPr>
                                        <w:id w:val="-1647115127"/>
                                        <w:temporary/>
                                        <w:showingPlcHdr/>
                                        <w15:appearance w15:val="hidden"/>
                                      </w:sdtPr>
                                      <w:sdtEndPr/>
                                      <w:sdtContent>
                                        <w:p w14:paraId="283C1577" w14:textId="77777777" w:rsidR="00D80668" w:rsidRPr="00D80668" w:rsidRDefault="00D80668" w:rsidP="00D80668">
                                          <w:pPr>
                                            <w:pStyle w:val="Nameninnen"/>
                                          </w:pPr>
                                          <w:r w:rsidRPr="00D80668">
                                            <w:rPr>
                                              <w:lang w:bidi="de-DE"/>
                                            </w:rPr>
                                            <w:t>Name des Empfängers</w:t>
                                          </w:r>
                                        </w:p>
                                        <w:p w14:paraId="24103B8B" w14:textId="77777777" w:rsidR="00D80668" w:rsidRDefault="006D225E" w:rsidP="00D80668">
                                          <w:pPr>
                                            <w:pStyle w:val="Nameninnen"/>
                                          </w:pPr>
                                        </w:p>
                                      </w:sdtContent>
                                    </w:sdt>
                                  </w:txbxContent>
                                </wps:txbx>
                                <wps:bodyPr lIns="0" tIns="0" rIns="0" bIns="0" rtlCol="0" anchor="t"/>
                              </wps:wsp>
                            </wpg:grpSp>
                            <wpg:grpSp>
                              <wpg:cNvPr id="66" name="Gruppe 66" descr="Sprechblase">
                                <a:extLst/>
                              </wpg:cNvPr>
                              <wpg:cNvGrpSpPr>
                                <a:grpSpLocks noChangeAspect="1"/>
                              </wpg:cNvGrpSpPr>
                              <wpg:grpSpPr>
                                <a:xfrm>
                                  <a:off x="939800" y="26895"/>
                                  <a:ext cx="2159635" cy="865282"/>
                                  <a:chOff x="5055849" y="1090224"/>
                                  <a:chExt cx="2500932" cy="1002055"/>
                                </a:xfrm>
                              </wpg:grpSpPr>
                              <wpg:grpSp>
                                <wpg:cNvPr id="67" name="Gruppe 67">
                                  <a:extLst/>
                                </wpg:cNvPr>
                                <wpg:cNvGrpSpPr/>
                                <wpg:grpSpPr>
                                  <a:xfrm>
                                    <a:off x="5055849" y="1250771"/>
                                    <a:ext cx="2500932" cy="841508"/>
                                    <a:chOff x="5055849" y="1250771"/>
                                    <a:chExt cx="2500932" cy="841508"/>
                                  </a:xfrm>
                                </wpg:grpSpPr>
                                <wps:wsp>
                                  <wps:cNvPr id="68" name="Freihandform: Form 68" descr="Sprechblasenausläufer">
                                    <a:extLst/>
                                  </wps:cNvPr>
                                  <wps:cNvSpPr/>
                                  <wps:spPr>
                                    <a:xfrm flipH="1">
                                      <a:off x="7358085" y="1789653"/>
                                      <a:ext cx="198696" cy="302625"/>
                                    </a:xfrm>
                                    <a:custGeom>
                                      <a:avLst/>
                                      <a:gdLst>
                                        <a:gd name="connsiteX0" fmla="*/ 81524 w 198696"/>
                                        <a:gd name="connsiteY0" fmla="*/ 0 h 302625"/>
                                        <a:gd name="connsiteX1" fmla="*/ 198696 w 198696"/>
                                        <a:gd name="connsiteY1" fmla="*/ 0 h 302625"/>
                                        <a:gd name="connsiteX2" fmla="*/ 198696 w 198696"/>
                                        <a:gd name="connsiteY2" fmla="*/ 170303 h 302625"/>
                                        <a:gd name="connsiteX3" fmla="*/ 66374 w 198696"/>
                                        <a:gd name="connsiteY3" fmla="*/ 302625 h 302625"/>
                                        <a:gd name="connsiteX4" fmla="*/ 0 w 198696"/>
                                        <a:gd name="connsiteY4" fmla="*/ 302625 h 302625"/>
                                        <a:gd name="connsiteX5" fmla="*/ 81524 w 198696"/>
                                        <a:gd name="connsiteY5" fmla="*/ 221101 h 302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98696" h="302625">
                                          <a:moveTo>
                                            <a:pt x="81524" y="0"/>
                                          </a:moveTo>
                                          <a:lnTo>
                                            <a:pt x="198696" y="0"/>
                                          </a:lnTo>
                                          <a:lnTo>
                                            <a:pt x="198696" y="170303"/>
                                          </a:lnTo>
                                          <a:cubicBezTo>
                                            <a:pt x="198696" y="243382"/>
                                            <a:pt x="139453" y="302625"/>
                                            <a:pt x="66374" y="302625"/>
                                          </a:cubicBezTo>
                                          <a:lnTo>
                                            <a:pt x="0" y="302625"/>
                                          </a:lnTo>
                                          <a:cubicBezTo>
                                            <a:pt x="45024" y="302625"/>
                                            <a:pt x="81524" y="266125"/>
                                            <a:pt x="81524" y="221101"/>
                                          </a:cubicBezTo>
                                          <a:close/>
                                        </a:path>
                                      </a:pathLst>
                                    </a:custGeom>
                                    <a:solidFill>
                                      <a:srgbClr val="DA1C5C">
                                        <a:lumMod val="20000"/>
                                        <a:lumOff val="80000"/>
                                      </a:srgbClr>
                                    </a:solidFill>
                                    <a:ln w="6350" cap="flat" cmpd="sng" algn="ctr">
                                      <a:noFill/>
                                      <a:prstDash val="solid"/>
                                      <a:miter lim="800000"/>
                                    </a:ln>
                                    <a:effectLst/>
                                  </wps:spPr>
                                  <wps:bodyPr rtlCol="0" anchor="ctr"/>
                                </wps:wsp>
                                <wps:wsp>
                                  <wps:cNvPr id="69" name="Rechteck: Abgerundete Ecken 69" descr="Sprechblase">
                                    <a:extLst/>
                                  </wps:cNvPr>
                                  <wps:cNvSpPr/>
                                  <wps:spPr>
                                    <a:xfrm>
                                      <a:off x="5055849" y="1250771"/>
                                      <a:ext cx="2418210" cy="841508"/>
                                    </a:xfrm>
                                    <a:prstGeom prst="roundRect">
                                      <a:avLst>
                                        <a:gd name="adj" fmla="val 19982"/>
                                      </a:avLst>
                                    </a:prstGeom>
                                    <a:solidFill>
                                      <a:srgbClr val="DA1C5C">
                                        <a:lumMod val="20000"/>
                                        <a:lumOff val="80000"/>
                                      </a:srgbClr>
                                    </a:solidFill>
                                    <a:ln w="6350" cap="flat" cmpd="sng" algn="ctr">
                                      <a:noFill/>
                                      <a:prstDash val="solid"/>
                                      <a:miter lim="800000"/>
                                    </a:ln>
                                    <a:effectLst/>
                                  </wps:spPr>
                                  <wps:txbx>
                                    <w:txbxContent>
                                      <w:sdt>
                                        <w:sdtPr>
                                          <w:id w:val="999393927"/>
                                          <w:temporary/>
                                          <w:showingPlcHdr/>
                                          <w15:appearance w15:val="hidden"/>
                                        </w:sdtPr>
                                        <w:sdtEndPr/>
                                        <w:sdtContent>
                                          <w:p w14:paraId="56A600D4" w14:textId="77777777" w:rsidR="00D80668" w:rsidRPr="00D80668" w:rsidRDefault="00D80668" w:rsidP="00D80668">
                                            <w:r w:rsidRPr="00D80668">
                                              <w:rPr>
                                                <w:lang w:bidi="de-DE"/>
                                              </w:rPr>
                                              <w:t>Hallo J, ich möchte dir etwas ganz Besonderes sagen</w:t>
                                            </w:r>
                                          </w:p>
                                        </w:sdtContent>
                                      </w:sdt>
                                    </w:txbxContent>
                                  </wps:txbx>
                                  <wps:bodyPr lIns="72000" tIns="0" rIns="0" bIns="0" rtlCol="0" anchor="ctr"/>
                                </wps:wsp>
                              </wpg:grpSp>
                              <wps:wsp>
                                <wps:cNvPr id="70" name="Rechteck 70">
                                  <a:extLst/>
                                </wps:cNvPr>
                                <wps:cNvSpPr/>
                                <wps:spPr>
                                  <a:xfrm>
                                    <a:off x="5174720" y="1090224"/>
                                    <a:ext cx="2299320" cy="203393"/>
                                  </a:xfrm>
                                  <a:prstGeom prst="rect">
                                    <a:avLst/>
                                  </a:prstGeom>
                                  <a:noFill/>
                                  <a:ln w="6350" cap="flat" cmpd="sng" algn="ctr">
                                    <a:noFill/>
                                    <a:prstDash val="solid"/>
                                    <a:miter lim="800000"/>
                                  </a:ln>
                                  <a:effectLst/>
                                </wps:spPr>
                                <wps:txbx>
                                  <w:txbxContent>
                                    <w:sdt>
                                      <w:sdtPr>
                                        <w:tag w:val=""/>
                                        <w:id w:val="1928617435"/>
                                        <w:showingPlcHdr/>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7A400BF5" w14:textId="38FA71B9" w:rsidR="00D80668" w:rsidRDefault="002831BA" w:rsidP="00D80668">
                                          <w:pPr>
                                            <w:pStyle w:val="Nameninnen"/>
                                          </w:pPr>
                                          <w:r>
                                            <w:t xml:space="preserve"> </w:t>
                                          </w:r>
                                        </w:p>
                                      </w:sdtContent>
                                    </w:sdt>
                                  </w:txbxContent>
                                </wps:txbx>
                                <wps:bodyPr lIns="0" tIns="0" rIns="0" bIns="0" rtlCol="0" anchor="t"/>
                              </wps:wsp>
                            </wpg:grpSp>
                            <wpg:grpSp>
                              <wpg:cNvPr id="71" name="Gruppe 71" descr="Sprechblase">
                                <a:extLst/>
                              </wpg:cNvPr>
                              <wpg:cNvGrpSpPr>
                                <a:grpSpLocks noChangeAspect="1"/>
                              </wpg:cNvGrpSpPr>
                              <wpg:grpSpPr>
                                <a:xfrm>
                                  <a:off x="948267" y="1971989"/>
                                  <a:ext cx="2150110" cy="1163433"/>
                                  <a:chOff x="5065374" y="3032235"/>
                                  <a:chExt cx="2489902" cy="1347418"/>
                                </a:xfrm>
                              </wpg:grpSpPr>
                              <wpg:grpSp>
                                <wpg:cNvPr id="72" name="Gruppe 72">
                                  <a:extLst/>
                                </wpg:cNvPr>
                                <wpg:cNvGrpSpPr/>
                                <wpg:grpSpPr>
                                  <a:xfrm>
                                    <a:off x="5065374" y="3234448"/>
                                    <a:ext cx="2489902" cy="1145205"/>
                                    <a:chOff x="5065374" y="3234448"/>
                                    <a:chExt cx="2489902" cy="1145205"/>
                                  </a:xfrm>
                                </wpg:grpSpPr>
                                <wps:wsp>
                                  <wps:cNvPr id="73" name="Freihandform: Form 73" descr="Sprechblasenausläufer">
                                    <a:extLst/>
                                  </wps:cNvPr>
                                  <wps:cNvSpPr/>
                                  <wps:spPr>
                                    <a:xfrm flipH="1">
                                      <a:off x="7356581" y="4077028"/>
                                      <a:ext cx="198695" cy="302625"/>
                                    </a:xfrm>
                                    <a:custGeom>
                                      <a:avLst/>
                                      <a:gdLst>
                                        <a:gd name="connsiteX0" fmla="*/ 81524 w 198696"/>
                                        <a:gd name="connsiteY0" fmla="*/ 0 h 302625"/>
                                        <a:gd name="connsiteX1" fmla="*/ 198696 w 198696"/>
                                        <a:gd name="connsiteY1" fmla="*/ 0 h 302625"/>
                                        <a:gd name="connsiteX2" fmla="*/ 198696 w 198696"/>
                                        <a:gd name="connsiteY2" fmla="*/ 170303 h 302625"/>
                                        <a:gd name="connsiteX3" fmla="*/ 66374 w 198696"/>
                                        <a:gd name="connsiteY3" fmla="*/ 302625 h 302625"/>
                                        <a:gd name="connsiteX4" fmla="*/ 0 w 198696"/>
                                        <a:gd name="connsiteY4" fmla="*/ 302625 h 302625"/>
                                        <a:gd name="connsiteX5" fmla="*/ 81524 w 198696"/>
                                        <a:gd name="connsiteY5" fmla="*/ 221101 h 302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98696" h="302625">
                                          <a:moveTo>
                                            <a:pt x="81524" y="0"/>
                                          </a:moveTo>
                                          <a:lnTo>
                                            <a:pt x="198696" y="0"/>
                                          </a:lnTo>
                                          <a:lnTo>
                                            <a:pt x="198696" y="170303"/>
                                          </a:lnTo>
                                          <a:cubicBezTo>
                                            <a:pt x="198696" y="243382"/>
                                            <a:pt x="139453" y="302625"/>
                                            <a:pt x="66374" y="302625"/>
                                          </a:cubicBezTo>
                                          <a:lnTo>
                                            <a:pt x="0" y="302625"/>
                                          </a:lnTo>
                                          <a:cubicBezTo>
                                            <a:pt x="45024" y="302625"/>
                                            <a:pt x="81524" y="266125"/>
                                            <a:pt x="81524" y="221101"/>
                                          </a:cubicBezTo>
                                          <a:close/>
                                        </a:path>
                                      </a:pathLst>
                                    </a:custGeom>
                                    <a:solidFill>
                                      <a:srgbClr val="DA1C5C">
                                        <a:lumMod val="20000"/>
                                        <a:lumOff val="80000"/>
                                      </a:srgbClr>
                                    </a:solidFill>
                                    <a:ln w="6350" cap="flat" cmpd="sng" algn="ctr">
                                      <a:noFill/>
                                      <a:prstDash val="solid"/>
                                      <a:miter lim="800000"/>
                                    </a:ln>
                                    <a:effectLst/>
                                  </wps:spPr>
                                  <wps:bodyPr rtlCol="0" anchor="ctr"/>
                                </wps:wsp>
                                <wps:wsp>
                                  <wps:cNvPr id="74" name="Rechteck: Abgerundete Ecken 74" descr="Sprechblase">
                                    <a:extLst/>
                                  </wps:cNvPr>
                                  <wps:cNvSpPr/>
                                  <wps:spPr>
                                    <a:xfrm>
                                      <a:off x="5065374" y="3234448"/>
                                      <a:ext cx="2418210" cy="1145205"/>
                                    </a:xfrm>
                                    <a:prstGeom prst="roundRect">
                                      <a:avLst>
                                        <a:gd name="adj" fmla="val 17990"/>
                                      </a:avLst>
                                    </a:prstGeom>
                                    <a:solidFill>
                                      <a:srgbClr val="DA1C5C">
                                        <a:lumMod val="20000"/>
                                        <a:lumOff val="80000"/>
                                      </a:srgbClr>
                                    </a:solidFill>
                                    <a:ln w="6350" cap="flat" cmpd="sng" algn="ctr">
                                      <a:noFill/>
                                      <a:prstDash val="solid"/>
                                      <a:miter lim="800000"/>
                                    </a:ln>
                                    <a:effectLst/>
                                  </wps:spPr>
                                  <wps:txbx>
                                    <w:txbxContent>
                                      <w:sdt>
                                        <w:sdtPr>
                                          <w:id w:val="1148788252"/>
                                          <w:temporary/>
                                          <w:showingPlcHdr/>
                                          <w15:appearance w15:val="hidden"/>
                                        </w:sdtPr>
                                        <w:sdtEndPr/>
                                        <w:sdtContent>
                                          <w:p w14:paraId="2EEC99B2" w14:textId="4D2BAFF0" w:rsidR="002831BA" w:rsidRDefault="002831BA" w:rsidP="002831BA">
                                            <w:r w:rsidRPr="00D80668">
                                              <w:rPr>
                                                <w:lang w:bidi="de-DE"/>
                                              </w:rPr>
                                              <w:t xml:space="preserve">Ja – heute ist Valentinstag, und ich wollte dich fragen, ob du heute etwas mit mir unternehmen möchtest? </w:t>
                                            </w:r>
                                            <w:r w:rsidRPr="00D80668">
                                              <w:rPr>
                                                <w:rFonts w:ascii="Segoe UI Emoji" w:eastAsia="Segoe UI Emoji" w:hAnsi="Segoe UI Emoji" w:cs="Segoe UI Emoji"/>
                                                <w:lang w:bidi="de-DE"/>
                                              </w:rPr>
                                              <w:t>😍😍😍</w:t>
                                            </w:r>
                                          </w:p>
                                        </w:sdtContent>
                                      </w:sdt>
                                      <w:p w14:paraId="5BE77DB7" w14:textId="0A3C7A47" w:rsidR="00D80668" w:rsidRDefault="00D80668" w:rsidP="00D80668"/>
                                    </w:txbxContent>
                                  </wps:txbx>
                                  <wps:bodyPr lIns="72000" tIns="0" rIns="0" bIns="0" rtlCol="0" anchor="ctr"/>
                                </wps:wsp>
                              </wpg:grpSp>
                              <wps:wsp>
                                <wps:cNvPr id="75" name="Rechteck 75">
                                  <a:extLst/>
                                </wps:cNvPr>
                                <wps:cNvSpPr/>
                                <wps:spPr>
                                  <a:xfrm>
                                    <a:off x="5184245" y="3032235"/>
                                    <a:ext cx="2299318" cy="200951"/>
                                  </a:xfrm>
                                  <a:prstGeom prst="rect">
                                    <a:avLst/>
                                  </a:prstGeom>
                                  <a:noFill/>
                                  <a:ln w="6350" cap="flat" cmpd="sng" algn="ctr">
                                    <a:noFill/>
                                    <a:prstDash val="solid"/>
                                    <a:miter lim="800000"/>
                                  </a:ln>
                                  <a:effectLst/>
                                </wps:spPr>
                                <wps:txbx>
                                  <w:txbxContent>
                                    <w:sdt>
                                      <w:sdtPr>
                                        <w:tag w:val=""/>
                                        <w:id w:val="-1248029399"/>
                                        <w:showingPlcHdr/>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A18B72D" w14:textId="061D27F8" w:rsidR="00D80668" w:rsidRPr="00D80668" w:rsidRDefault="002831BA" w:rsidP="00D80668">
                                          <w:pPr>
                                            <w:pStyle w:val="Nameninnen"/>
                                          </w:pPr>
                                          <w:r>
                                            <w:t xml:space="preserve"> </w:t>
                                          </w:r>
                                        </w:p>
                                      </w:sdtContent>
                                    </w:sdt>
                                  </w:txbxContent>
                                </wps:txbx>
                                <wps:bodyPr lIns="0" tIns="0" rIns="0" bIns="0" rtlCol="0" anchor="t"/>
                              </wps:wsp>
                            </wpg:grpSp>
                          </wpg:wgp>
                        </a:graphicData>
                      </a:graphic>
                    </wp:inline>
                  </w:drawing>
                </mc:Choice>
                <mc:Fallback>
                  <w:pict>
                    <v:group w14:anchorId="6266E607" id="Gruppe 60" o:spid="_x0000_s1057" alt="Innenseiten-Textblasen" style="width:244.05pt;height:244.75pt;mso-position-horizontal-relative:char;mso-position-vertical-relative:line" coordorigin=",268" coordsize="30994,31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">
                      <v:group id="Gruppe 61" o:spid="_x0000_s1058" alt="Sprechblase" style="position:absolute;top:9567;width:21501;height:9042" coordorigin="41161,20195" coordsize="21504,9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o:lock v:ext="edit" aspectratio="t"/>
                        <v:group id="Gruppe 62" o:spid="_x0000_s1059" style="position:absolute;left:41161;top:21676;width:21505;height:7565" coordorigin="41161,21676" coordsize="21504,7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ihandform: Form 63" o:spid="_x0000_s1060" alt="Sprechblasenausläufer" style="position:absolute;left:41161;top:26624;width:1718;height:2617;visibility:visible;mso-wrap-style:square;v-text-anchor:middle" coordsize="198696,302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" path="m81524,l198696,r,170303c198696,243382,139453,302625,66374,302625l,302625v45024,,81524,-36500,81524,-81524l81524,xe" fillcolor="window" stroked="f" strokeweight=".5pt">
                            <v:stroke joinstyle="miter"/>
                            <v:path arrowok="t" o:connecttype="custom" o:connectlocs="70493,0;171810,0;171810,147259;57393,261676;0,261676;70493,191183" o:connectangles="0,0,0,0,0,0"/>
                          </v:shape>
                          <v:roundrect id="Rechteck: Abgerundete Ecken 64" o:spid="_x0000_s1061" alt="Sprechblase" style="position:absolute;left:41756;top:21676;width:20910;height:7548;visibility:visible;mso-wrap-style:square;v-text-anchor:middle" arcsize="1434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" fillcolor="window" stroked="f" strokeweight=".5pt">
                            <v:stroke joinstyle="miter"/>
                            <v:textbox inset="2mm,0,0,0">
                              <w:txbxContent>
                                <w:sdt>
                                  <w:sdtPr>
                                    <w:id w:val="1713074623"/>
                                    <w:temporary/>
                                    <w:showingPlcHdr/>
                                    <w15:appearance w15:val="hidden"/>
                                  </w:sdtPr>
                                  <w:sdtEndPr/>
                                  <w:sdtContent>
                                    <w:p w14:paraId="03CF9DEB" w14:textId="652A695F" w:rsidR="00D80668" w:rsidRDefault="00D80668" w:rsidP="00D80668">
                                      <w:r w:rsidRPr="00D80668">
                                        <w:rPr>
                                          <w:lang w:bidi="de-DE"/>
                                        </w:rPr>
                                        <w:t xml:space="preserve">Auweia, ist heute </w:t>
                                      </w:r>
                                      <w:r w:rsidRPr="00D80668">
                                        <w:rPr>
                                          <w:lang w:bidi="de-DE"/>
                                        </w:rPr>
                                        <w:br/>
                                        <w:t>etwa Valentinstag?</w:t>
                                      </w:r>
                                    </w:p>
                                  </w:sdtContent>
                                </w:sdt>
                              </w:txbxContent>
                            </v:textbox>
                          </v:roundrect>
                        </v:group>
                        <v:rect id="Rechteck 65" o:spid="_x0000_s1062" style="position:absolute;left:42784;top:20195;width:19882;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" filled="f" stroked="f" strokeweight=".5pt">
                          <v:textbox inset="0,0,0,0">
                            <w:txbxContent>
                              <w:sdt>
                                <w:sdtPr>
                                  <w:id w:val="-1647115127"/>
                                  <w:temporary/>
                                  <w:showingPlcHdr/>
                                  <w15:appearance w15:val="hidden"/>
                                </w:sdtPr>
                                <w:sdtEndPr/>
                                <w:sdtContent>
                                  <w:p w14:paraId="283C1577" w14:textId="77777777" w:rsidR="00D80668" w:rsidRPr="00D80668" w:rsidRDefault="00D80668" w:rsidP="00D80668">
                                    <w:pPr>
                                      <w:pStyle w:val="Nameninnen"/>
                                    </w:pPr>
                                    <w:r w:rsidRPr="00D80668">
                                      <w:rPr>
                                        <w:lang w:bidi="de-DE"/>
                                      </w:rPr>
                                      <w:t>Name des Empfängers</w:t>
                                    </w:r>
                                  </w:p>
                                  <w:p w14:paraId="24103B8B" w14:textId="77777777" w:rsidR="00D80668" w:rsidRDefault="006D225E" w:rsidP="00D80668">
                                    <w:pPr>
                                      <w:pStyle w:val="Nameninnen"/>
                                    </w:pPr>
                                  </w:p>
                                </w:sdtContent>
                              </w:sdt>
                            </w:txbxContent>
                          </v:textbox>
                        </v:rect>
                      </v:group>
                      <v:group id="Gruppe 66" o:spid="_x0000_s1063" alt="Sprechblase" style="position:absolute;left:9398;top:268;width:21596;height:8653" coordorigin="50558,10902" coordsize="25009,1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group id="Gruppe 67" o:spid="_x0000_s1064" style="position:absolute;left:50558;top:12507;width:25009;height:8415" coordorigin="50558,12507" coordsize="25009,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Freihandform: Form 68" o:spid="_x0000_s1065" alt="Sprechblasenausläufer" style="position:absolute;left:73580;top:17896;width:1987;height:3026;flip:x;visibility:visible;mso-wrap-style:square;v-text-anchor:middle" coordsize="198696,302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" path="m81524,l198696,r,170303c198696,243382,139453,302625,66374,302625l,302625v45024,,81524,-36500,81524,-81524l81524,xe" fillcolor="#f9d0de" stroked="f" strokeweight=".5pt">
                            <v:stroke joinstyle="miter"/>
                            <v:path arrowok="t" o:connecttype="custom" o:connectlocs="81524,0;198696,0;198696,170303;66374,302625;0,302625;81524,221101" o:connectangles="0,0,0,0,0,0"/>
                          </v:shape>
                          <v:roundrect id="Rechteck: Abgerundete Ecken 69" o:spid="_x0000_s1066" alt="Sprechblase" style="position:absolute;left:50558;top:12507;width:24182;height:8415;visibility:visible;mso-wrap-style:square;v-text-anchor:middle" arcsize="13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" fillcolor="#f9d0de" stroked="f" strokeweight=".5pt">
                            <v:stroke joinstyle="miter"/>
                            <v:textbox inset="2mm,0,0,0">
                              <w:txbxContent>
                                <w:sdt>
                                  <w:sdtPr>
                                    <w:id w:val="999393927"/>
                                    <w:temporary/>
                                    <w:showingPlcHdr/>
                                    <w15:appearance w15:val="hidden"/>
                                  </w:sdtPr>
                                  <w:sdtEndPr/>
                                  <w:sdtContent>
                                    <w:p w14:paraId="56A600D4" w14:textId="77777777" w:rsidR="00D80668" w:rsidRPr="00D80668" w:rsidRDefault="00D80668" w:rsidP="00D80668">
                                      <w:r w:rsidRPr="00D80668">
                                        <w:rPr>
                                          <w:lang w:bidi="de-DE"/>
                                        </w:rPr>
                                        <w:t>Hallo J, ich möchte dir etwas ganz Besonderes sagen</w:t>
                                      </w:r>
                                    </w:p>
                                  </w:sdtContent>
                                </w:sdt>
                              </w:txbxContent>
                            </v:textbox>
                          </v:roundrect>
                        </v:group>
                        <v:rect id="Rechteck 70" o:spid="_x0000_s1067" style="position:absolute;left:51747;top:10902;width:22993;height:2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" filled="f" stroked="f" strokeweight=".5pt">
                          <v:textbox inset="0,0,0,0">
                            <w:txbxContent>
                              <w:sdt>
                                <w:sdtPr>
                                  <w:tag w:val=""/>
                                  <w:id w:val="1928617435"/>
                                  <w:showingPlcHdr/>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7A400BF5" w14:textId="38FA71B9" w:rsidR="00D80668" w:rsidRDefault="002831BA" w:rsidP="00D80668">
                                    <w:pPr>
                                      <w:pStyle w:val="Nameninnen"/>
                                    </w:pPr>
                                    <w:r>
                                      <w:t xml:space="preserve"> </w:t>
                                    </w:r>
                                  </w:p>
                                </w:sdtContent>
                              </w:sdt>
                            </w:txbxContent>
                          </v:textbox>
                        </v:rect>
                      </v:group>
                      <v:group id="Gruppe 71" o:spid="_x0000_s1068" alt="Sprechblase" style="position:absolute;left:9482;top:19719;width:21501;height:11635" coordorigin="50653,30322" coordsize="24899,13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o:lock v:ext="edit" aspectratio="t"/>
                        <v:group id="Gruppe 72" o:spid="_x0000_s1069" style="position:absolute;left:50653;top:32344;width:24899;height:11452" coordorigin="50653,32344" coordsize="24899,11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ihandform: Form 73" o:spid="_x0000_s1070" alt="Sprechblasenausläufer" style="position:absolute;left:73565;top:40770;width:1987;height:3026;flip:x;visibility:visible;mso-wrap-style:square;v-text-anchor:middle" coordsize="198696,302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" path="m81524,l198696,r,170303c198696,243382,139453,302625,66374,302625l,302625v45024,,81524,-36500,81524,-81524l81524,xe" fillcolor="#f9d0de" stroked="f" strokeweight=".5pt">
                            <v:stroke joinstyle="miter"/>
                            <v:path arrowok="t" o:connecttype="custom" o:connectlocs="81524,0;198695,0;198695,170303;66374,302625;0,302625;81524,221101" o:connectangles="0,0,0,0,0,0"/>
                          </v:shape>
                          <v:roundrect id="Rechteck: Abgerundete Ecken 74" o:spid="_x0000_s1071" alt="Sprechblase" style="position:absolute;left:50653;top:32344;width:24182;height:11452;visibility:visible;mso-wrap-style:square;v-text-anchor:middle" arcsize="1179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" fillcolor="#f9d0de" stroked="f" strokeweight=".5pt">
                            <v:stroke joinstyle="miter"/>
                            <v:textbox inset="2mm,0,0,0">
                              <w:txbxContent>
                                <w:sdt>
                                  <w:sdtPr>
                                    <w:id w:val="1148788252"/>
                                    <w:temporary/>
                                    <w:showingPlcHdr/>
                                    <w15:appearance w15:val="hidden"/>
                                  </w:sdtPr>
                                  <w:sdtEndPr/>
                                  <w:sdtContent>
                                    <w:p w14:paraId="2EEC99B2" w14:textId="4D2BAFF0" w:rsidR="002831BA" w:rsidRDefault="002831BA" w:rsidP="002831BA">
                                      <w:r w:rsidRPr="00D80668">
                                        <w:rPr>
                                          <w:lang w:bidi="de-DE"/>
                                        </w:rPr>
                                        <w:t xml:space="preserve">Ja – heute ist Valentinstag, und ich wollte dich fragen, ob du heute etwas mit mir unternehmen möchtest? </w:t>
                                      </w:r>
                                      <w:r w:rsidRPr="00D80668">
                                        <w:rPr>
                                          <w:rFonts w:ascii="Segoe UI Emoji" w:eastAsia="Segoe UI Emoji" w:hAnsi="Segoe UI Emoji" w:cs="Segoe UI Emoji"/>
                                          <w:lang w:bidi="de-DE"/>
                                        </w:rPr>
                                        <w:t>😍😍😍</w:t>
                                      </w:r>
                                    </w:p>
                                  </w:sdtContent>
                                </w:sdt>
                                <w:p w14:paraId="5BE77DB7" w14:textId="0A3C7A47" w:rsidR="00D80668" w:rsidRDefault="00D80668" w:rsidP="00D80668"/>
                              </w:txbxContent>
                            </v:textbox>
                          </v:roundrect>
                        </v:group>
                        <v:rect id="Rechteck 75" o:spid="_x0000_s1072" style="position:absolute;left:51842;top:30322;width:22993;height:2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" filled="f" stroked="f" strokeweight=".5pt">
                          <v:textbox inset="0,0,0,0">
                            <w:txbxContent>
                              <w:sdt>
                                <w:sdtPr>
                                  <w:tag w:val=""/>
                                  <w:id w:val="-1248029399"/>
                                  <w:showingPlcHdr/>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A18B72D" w14:textId="061D27F8" w:rsidR="00D80668" w:rsidRPr="00D80668" w:rsidRDefault="002831BA" w:rsidP="00D80668">
                                    <w:pPr>
                                      <w:pStyle w:val="Nameninnen"/>
                                    </w:pPr>
                                    <w:r>
                                      <w:t xml:space="preserve"> </w:t>
                                    </w:r>
                                  </w:p>
                                </w:sdtContent>
                              </w:sdt>
                            </w:txbxContent>
                          </v:textbox>
                        </v:rect>
                      </v:group>
                      <w10:anchorlock/>
                    </v:group>
                  </w:pict>
                </mc:Fallback>
              </mc:AlternateContent>
            </w:r>
          </w:p>
        </w:tc>
        <w:bookmarkStart w:id="2" w:name="_GoBack"/>
        <w:bookmarkEnd w:id="2"/>
      </w:tr>
    </w:tbl>
    <w:p w14:paraId="3ECF6493" w14:textId="215CB26D" w:rsidR="005A20B8" w:rsidRPr="00D80668" w:rsidRDefault="005A20B8" w:rsidP="00D80668">
      <w:pPr>
        <w:rPr>
          <w:sz w:val="4"/>
          <w:szCs w:val="4"/>
        </w:rPr>
      </w:pPr>
    </w:p>
    <w:sectPr w:rsidR="005A20B8" w:rsidRPr="00D80668" w:rsidSect="008305F4">
      <w:headerReference w:type="even" r:id="rId16"/>
      <w:headerReference w:type="default" r:id="rId17"/>
      <w:pgSz w:w="11906" w:h="16838" w:code="9"/>
      <w:pgMar w:top="360" w:right="360" w:bottom="360" w:left="360" w:header="28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5E201" w14:textId="77777777" w:rsidR="006D225E" w:rsidRDefault="006D225E" w:rsidP="00D80668">
      <w:r>
        <w:separator/>
      </w:r>
    </w:p>
  </w:endnote>
  <w:endnote w:type="continuationSeparator" w:id="0">
    <w:p w14:paraId="7B081100" w14:textId="77777777" w:rsidR="006D225E" w:rsidRDefault="006D225E" w:rsidP="00D80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EB5CF" w14:textId="77777777" w:rsidR="006D225E" w:rsidRDefault="006D225E" w:rsidP="00D80668">
      <w:r>
        <w:separator/>
      </w:r>
    </w:p>
  </w:footnote>
  <w:footnote w:type="continuationSeparator" w:id="0">
    <w:p w14:paraId="6AE23629" w14:textId="77777777" w:rsidR="006D225E" w:rsidRDefault="006D225E" w:rsidP="00D80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59FC5" w14:textId="74D14C9A" w:rsidR="00CF40E3" w:rsidRDefault="00CF40E3" w:rsidP="00D80668">
    <w:pPr>
      <w:pStyle w:val="Kopfzeile"/>
    </w:pPr>
    <w:r w:rsidRPr="00CF40E3">
      <w:rPr>
        <w:noProof/>
        <w:lang w:bidi="de-DE"/>
      </w:rPr>
      <mc:AlternateContent>
        <mc:Choice Requires="wpg">
          <w:drawing>
            <wp:anchor distT="0" distB="0" distL="114300" distR="114300" simplePos="0" relativeHeight="251661312" behindDoc="0" locked="0" layoutInCell="1" allowOverlap="1" wp14:anchorId="1C74AB81" wp14:editId="31035A99">
              <wp:simplePos x="0" y="0"/>
              <wp:positionH relativeFrom="page">
                <wp:align>center</wp:align>
              </wp:positionH>
              <wp:positionV relativeFrom="page">
                <wp:align>center</wp:align>
              </wp:positionV>
              <wp:extent cx="7772400" cy="10058400"/>
              <wp:effectExtent l="0" t="0" r="21590" b="33020"/>
              <wp:wrapNone/>
              <wp:docPr id="13" name="Grupp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14" name="Rechteck 14">
                        <a:extLst>
                          <a:ext uri="{C183D7F6-B498-43B3-948B-1728B52AA6E4}">
                            <adec:decorative xmlns:adec="http://schemas.microsoft.com/office/drawing/2017/decorative" val="1"/>
                          </a:ext>
                        </a:extLst>
                      </wps:cNvPr>
                      <wps:cNvSpPr/>
                      <wps:spPr>
                        <a:xfrm>
                          <a:off x="233999" y="5041392"/>
                          <a:ext cx="7304400" cy="4795200"/>
                        </a:xfrm>
                        <a:prstGeom prst="rect">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5" name="Gruppe 15">
                        <a:extLst>
                          <a:ext uri="{C183D7F6-B498-43B3-948B-1728B52AA6E4}">
                            <adec:decorative xmlns:adec="http://schemas.microsoft.com/office/drawing/2017/decorative" val="1"/>
                          </a:ext>
                        </a:extLst>
                      </wpg:cNvPr>
                      <wpg:cNvGrpSpPr/>
                      <wpg:grpSpPr>
                        <a:xfrm>
                          <a:off x="245877" y="5061822"/>
                          <a:ext cx="7242265" cy="4779032"/>
                          <a:chOff x="245877" y="5061822"/>
                          <a:chExt cx="7426274" cy="4900456"/>
                        </a:xfrm>
                      </wpg:grpSpPr>
                      <wps:wsp>
                        <wps:cNvPr id="16" name="Freihandform: Form 16">
                          <a:extLst/>
                        </wps:cNvPr>
                        <wps:cNvSpPr/>
                        <wps:spPr>
                          <a:xfrm>
                            <a:off x="304108" y="5061822"/>
                            <a:ext cx="7362098" cy="4900456"/>
                          </a:xfrm>
                          <a:custGeom>
                            <a:avLst/>
                            <a:gdLst>
                              <a:gd name="connsiteX0" fmla="*/ 2958484 w 7362098"/>
                              <a:gd name="connsiteY0" fmla="*/ 4882890 h 4900456"/>
                              <a:gd name="connsiteX1" fmla="*/ 2959281 w 7362098"/>
                              <a:gd name="connsiteY1" fmla="*/ 4885685 h 4900456"/>
                              <a:gd name="connsiteX2" fmla="*/ 2948500 w 7362098"/>
                              <a:gd name="connsiteY2" fmla="*/ 4899658 h 4900456"/>
                              <a:gd name="connsiteX3" fmla="*/ 2946903 w 7362098"/>
                              <a:gd name="connsiteY3" fmla="*/ 4900456 h 4900456"/>
                              <a:gd name="connsiteX4" fmla="*/ 2945305 w 7362098"/>
                              <a:gd name="connsiteY4" fmla="*/ 4900057 h 4900456"/>
                              <a:gd name="connsiteX5" fmla="*/ 2944905 w 7362098"/>
                              <a:gd name="connsiteY5" fmla="*/ 4897262 h 4900456"/>
                              <a:gd name="connsiteX6" fmla="*/ 2955687 w 7362098"/>
                              <a:gd name="connsiteY6" fmla="*/ 4883289 h 4900456"/>
                              <a:gd name="connsiteX7" fmla="*/ 2958484 w 7362098"/>
                              <a:gd name="connsiteY7" fmla="*/ 4882890 h 4900456"/>
                              <a:gd name="connsiteX8" fmla="*/ 3001992 w 7362098"/>
                              <a:gd name="connsiteY8" fmla="*/ 4876902 h 4900456"/>
                              <a:gd name="connsiteX9" fmla="*/ 3016360 w 7362098"/>
                              <a:gd name="connsiteY9" fmla="*/ 4887682 h 4900456"/>
                              <a:gd name="connsiteX10" fmla="*/ 3016761 w 7362098"/>
                              <a:gd name="connsiteY10" fmla="*/ 4890476 h 4900456"/>
                              <a:gd name="connsiteX11" fmla="*/ 3015164 w 7362098"/>
                              <a:gd name="connsiteY11" fmla="*/ 4891274 h 4900456"/>
                              <a:gd name="connsiteX12" fmla="*/ 3013562 w 7362098"/>
                              <a:gd name="connsiteY12" fmla="*/ 4890875 h 4900456"/>
                              <a:gd name="connsiteX13" fmla="*/ 2999599 w 7362098"/>
                              <a:gd name="connsiteY13" fmla="*/ 4880097 h 4900456"/>
                              <a:gd name="connsiteX14" fmla="*/ 2999198 w 7362098"/>
                              <a:gd name="connsiteY14" fmla="*/ 4877301 h 4900456"/>
                              <a:gd name="connsiteX15" fmla="*/ 3001992 w 7362098"/>
                              <a:gd name="connsiteY15" fmla="*/ 4876902 h 4900456"/>
                              <a:gd name="connsiteX16" fmla="*/ 2948101 w 7362098"/>
                              <a:gd name="connsiteY16" fmla="*/ 4873310 h 4900456"/>
                              <a:gd name="connsiteX17" fmla="*/ 2950896 w 7362098"/>
                              <a:gd name="connsiteY17" fmla="*/ 4874108 h 4900456"/>
                              <a:gd name="connsiteX18" fmla="*/ 2950098 w 7362098"/>
                              <a:gd name="connsiteY18" fmla="*/ 4876903 h 4900456"/>
                              <a:gd name="connsiteX19" fmla="*/ 2934926 w 7362098"/>
                              <a:gd name="connsiteY19" fmla="*/ 4885686 h 4900456"/>
                              <a:gd name="connsiteX20" fmla="*/ 2934129 w 7362098"/>
                              <a:gd name="connsiteY20" fmla="*/ 4886085 h 4900456"/>
                              <a:gd name="connsiteX21" fmla="*/ 2932129 w 7362098"/>
                              <a:gd name="connsiteY21" fmla="*/ 4884887 h 4900456"/>
                              <a:gd name="connsiteX22" fmla="*/ 2932928 w 7362098"/>
                              <a:gd name="connsiteY22" fmla="*/ 4882093 h 4900456"/>
                              <a:gd name="connsiteX23" fmla="*/ 3006778 w 7362098"/>
                              <a:gd name="connsiteY23" fmla="*/ 4866124 h 4900456"/>
                              <a:gd name="connsiteX24" fmla="*/ 3023546 w 7362098"/>
                              <a:gd name="connsiteY24" fmla="*/ 4870915 h 4900456"/>
                              <a:gd name="connsiteX25" fmla="*/ 3024744 w 7362098"/>
                              <a:gd name="connsiteY25" fmla="*/ 4873709 h 4900456"/>
                              <a:gd name="connsiteX26" fmla="*/ 3023150 w 7362098"/>
                              <a:gd name="connsiteY26" fmla="*/ 4875307 h 4900456"/>
                              <a:gd name="connsiteX27" fmla="*/ 3022354 w 7362098"/>
                              <a:gd name="connsiteY27" fmla="*/ 4875307 h 4900456"/>
                              <a:gd name="connsiteX28" fmla="*/ 3005577 w 7362098"/>
                              <a:gd name="connsiteY28" fmla="*/ 4870516 h 4900456"/>
                              <a:gd name="connsiteX29" fmla="*/ 3003985 w 7362098"/>
                              <a:gd name="connsiteY29" fmla="*/ 4867722 h 4900456"/>
                              <a:gd name="connsiteX30" fmla="*/ 3006778 w 7362098"/>
                              <a:gd name="connsiteY30" fmla="*/ 4866124 h 4900456"/>
                              <a:gd name="connsiteX31" fmla="*/ 2944907 w 7362098"/>
                              <a:gd name="connsiteY31" fmla="*/ 4861334 h 4900456"/>
                              <a:gd name="connsiteX32" fmla="*/ 2947303 w 7362098"/>
                              <a:gd name="connsiteY32" fmla="*/ 4863331 h 4900456"/>
                              <a:gd name="connsiteX33" fmla="*/ 2945308 w 7362098"/>
                              <a:gd name="connsiteY33" fmla="*/ 4865726 h 4900456"/>
                              <a:gd name="connsiteX34" fmla="*/ 2927740 w 7362098"/>
                              <a:gd name="connsiteY34" fmla="*/ 4868121 h 4900456"/>
                              <a:gd name="connsiteX35" fmla="*/ 2925344 w 7362098"/>
                              <a:gd name="connsiteY35" fmla="*/ 4866125 h 4900456"/>
                              <a:gd name="connsiteX36" fmla="*/ 2927342 w 7362098"/>
                              <a:gd name="connsiteY36" fmla="*/ 4863730 h 4900456"/>
                              <a:gd name="connsiteX37" fmla="*/ 3023947 w 7362098"/>
                              <a:gd name="connsiteY37" fmla="*/ 4851354 h 4900456"/>
                              <a:gd name="connsiteX38" fmla="*/ 3026343 w 7362098"/>
                              <a:gd name="connsiteY38" fmla="*/ 4853351 h 4900456"/>
                              <a:gd name="connsiteX39" fmla="*/ 3024346 w 7362098"/>
                              <a:gd name="connsiteY39" fmla="*/ 4855746 h 4900456"/>
                              <a:gd name="connsiteX40" fmla="*/ 3006778 w 7362098"/>
                              <a:gd name="connsiteY40" fmla="*/ 4858141 h 4900456"/>
                              <a:gd name="connsiteX41" fmla="*/ 3004382 w 7362098"/>
                              <a:gd name="connsiteY41" fmla="*/ 4856145 h 4900456"/>
                              <a:gd name="connsiteX42" fmla="*/ 3006380 w 7362098"/>
                              <a:gd name="connsiteY42" fmla="*/ 4853750 h 4900456"/>
                              <a:gd name="connsiteX43" fmla="*/ 2929337 w 7362098"/>
                              <a:gd name="connsiteY43" fmla="*/ 4844168 h 4900456"/>
                              <a:gd name="connsiteX44" fmla="*/ 2946105 w 7362098"/>
                              <a:gd name="connsiteY44" fmla="*/ 4848959 h 4900456"/>
                              <a:gd name="connsiteX45" fmla="*/ 2947701 w 7362098"/>
                              <a:gd name="connsiteY45" fmla="*/ 4851753 h 4900456"/>
                              <a:gd name="connsiteX46" fmla="*/ 2946105 w 7362098"/>
                              <a:gd name="connsiteY46" fmla="*/ 4853351 h 4900456"/>
                              <a:gd name="connsiteX47" fmla="*/ 2945305 w 7362098"/>
                              <a:gd name="connsiteY47" fmla="*/ 4853351 h 4900456"/>
                              <a:gd name="connsiteX48" fmla="*/ 2928537 w 7362098"/>
                              <a:gd name="connsiteY48" fmla="*/ 4848560 h 4900456"/>
                              <a:gd name="connsiteX49" fmla="*/ 2926540 w 7362098"/>
                              <a:gd name="connsiteY49" fmla="*/ 4845766 h 4900456"/>
                              <a:gd name="connsiteX50" fmla="*/ 2929337 w 7362098"/>
                              <a:gd name="connsiteY50" fmla="*/ 4844168 h 4900456"/>
                              <a:gd name="connsiteX51" fmla="*/ 3017160 w 7362098"/>
                              <a:gd name="connsiteY51" fmla="*/ 4833788 h 4900456"/>
                              <a:gd name="connsiteX52" fmla="*/ 3019959 w 7362098"/>
                              <a:gd name="connsiteY52" fmla="*/ 4834587 h 4900456"/>
                              <a:gd name="connsiteX53" fmla="*/ 3019159 w 7362098"/>
                              <a:gd name="connsiteY53" fmla="*/ 4837382 h 4900456"/>
                              <a:gd name="connsiteX54" fmla="*/ 3003985 w 7362098"/>
                              <a:gd name="connsiteY54" fmla="*/ 4846165 h 4900456"/>
                              <a:gd name="connsiteX55" fmla="*/ 3003189 w 7362098"/>
                              <a:gd name="connsiteY55" fmla="*/ 4846564 h 4900456"/>
                              <a:gd name="connsiteX56" fmla="*/ 3001193 w 7362098"/>
                              <a:gd name="connsiteY56" fmla="*/ 4845366 h 4900456"/>
                              <a:gd name="connsiteX57" fmla="*/ 3001989 w 7362098"/>
                              <a:gd name="connsiteY57" fmla="*/ 4842572 h 4900456"/>
                              <a:gd name="connsiteX58" fmla="*/ 2938917 w 7362098"/>
                              <a:gd name="connsiteY58" fmla="*/ 4828599 h 4900456"/>
                              <a:gd name="connsiteX59" fmla="*/ 2952892 w 7362098"/>
                              <a:gd name="connsiteY59" fmla="*/ 4839379 h 4900456"/>
                              <a:gd name="connsiteX60" fmla="*/ 2953294 w 7362098"/>
                              <a:gd name="connsiteY60" fmla="*/ 4842173 h 4900456"/>
                              <a:gd name="connsiteX61" fmla="*/ 2951695 w 7362098"/>
                              <a:gd name="connsiteY61" fmla="*/ 4842971 h 4900456"/>
                              <a:gd name="connsiteX62" fmla="*/ 2950098 w 7362098"/>
                              <a:gd name="connsiteY62" fmla="*/ 4842572 h 4900456"/>
                              <a:gd name="connsiteX63" fmla="*/ 2936523 w 7362098"/>
                              <a:gd name="connsiteY63" fmla="*/ 4831794 h 4900456"/>
                              <a:gd name="connsiteX64" fmla="*/ 2936124 w 7362098"/>
                              <a:gd name="connsiteY64" fmla="*/ 4828998 h 4900456"/>
                              <a:gd name="connsiteX65" fmla="*/ 2938917 w 7362098"/>
                              <a:gd name="connsiteY65" fmla="*/ 4828599 h 4900456"/>
                              <a:gd name="connsiteX66" fmla="*/ 3007175 w 7362098"/>
                              <a:gd name="connsiteY66" fmla="*/ 4819417 h 4900456"/>
                              <a:gd name="connsiteX67" fmla="*/ 3007585 w 7362098"/>
                              <a:gd name="connsiteY67" fmla="*/ 4822211 h 4900456"/>
                              <a:gd name="connsiteX68" fmla="*/ 2996801 w 7362098"/>
                              <a:gd name="connsiteY68" fmla="*/ 4836184 h 4900456"/>
                              <a:gd name="connsiteX69" fmla="*/ 2995203 w 7362098"/>
                              <a:gd name="connsiteY69" fmla="*/ 4836983 h 4900456"/>
                              <a:gd name="connsiteX70" fmla="*/ 2993603 w 7362098"/>
                              <a:gd name="connsiteY70" fmla="*/ 4836583 h 4900456"/>
                              <a:gd name="connsiteX71" fmla="*/ 2993603 w 7362098"/>
                              <a:gd name="connsiteY71" fmla="*/ 4833789 h 4900456"/>
                              <a:gd name="connsiteX72" fmla="*/ 3004382 w 7362098"/>
                              <a:gd name="connsiteY72" fmla="*/ 4819816 h 4900456"/>
                              <a:gd name="connsiteX73" fmla="*/ 3007175 w 7362098"/>
                              <a:gd name="connsiteY73" fmla="*/ 4819417 h 4900456"/>
                              <a:gd name="connsiteX74" fmla="*/ 2950895 w 7362098"/>
                              <a:gd name="connsiteY74" fmla="*/ 4815824 h 4900456"/>
                              <a:gd name="connsiteX75" fmla="*/ 2953688 w 7362098"/>
                              <a:gd name="connsiteY75" fmla="*/ 4816623 h 4900456"/>
                              <a:gd name="connsiteX76" fmla="*/ 2962475 w 7362098"/>
                              <a:gd name="connsiteY76" fmla="*/ 4831793 h 4900456"/>
                              <a:gd name="connsiteX77" fmla="*/ 2961676 w 7362098"/>
                              <a:gd name="connsiteY77" fmla="*/ 4834588 h 4900456"/>
                              <a:gd name="connsiteX78" fmla="*/ 2960876 w 7362098"/>
                              <a:gd name="connsiteY78" fmla="*/ 4834987 h 4900456"/>
                              <a:gd name="connsiteX79" fmla="*/ 2958883 w 7362098"/>
                              <a:gd name="connsiteY79" fmla="*/ 4833789 h 4900456"/>
                              <a:gd name="connsiteX80" fmla="*/ 2950097 w 7362098"/>
                              <a:gd name="connsiteY80" fmla="*/ 4818619 h 4900456"/>
                              <a:gd name="connsiteX81" fmla="*/ 2950895 w 7362098"/>
                              <a:gd name="connsiteY81" fmla="*/ 4815824 h 4900456"/>
                              <a:gd name="connsiteX82" fmla="*/ 2989215 w 7362098"/>
                              <a:gd name="connsiteY82" fmla="*/ 4810635 h 4900456"/>
                              <a:gd name="connsiteX83" fmla="*/ 2990814 w 7362098"/>
                              <a:gd name="connsiteY83" fmla="*/ 4813429 h 4900456"/>
                              <a:gd name="connsiteX84" fmla="*/ 2986020 w 7362098"/>
                              <a:gd name="connsiteY84" fmla="*/ 4830196 h 4900456"/>
                              <a:gd name="connsiteX85" fmla="*/ 2984424 w 7362098"/>
                              <a:gd name="connsiteY85" fmla="*/ 4831793 h 4900456"/>
                              <a:gd name="connsiteX86" fmla="*/ 2983623 w 7362098"/>
                              <a:gd name="connsiteY86" fmla="*/ 4831793 h 4900456"/>
                              <a:gd name="connsiteX87" fmla="*/ 2981628 w 7362098"/>
                              <a:gd name="connsiteY87" fmla="*/ 4828999 h 4900456"/>
                              <a:gd name="connsiteX88" fmla="*/ 2986418 w 7362098"/>
                              <a:gd name="connsiteY88" fmla="*/ 4812232 h 4900456"/>
                              <a:gd name="connsiteX89" fmla="*/ 2989215 w 7362098"/>
                              <a:gd name="connsiteY89" fmla="*/ 4810635 h 4900456"/>
                              <a:gd name="connsiteX90" fmla="*/ 2969658 w 7362098"/>
                              <a:gd name="connsiteY90" fmla="*/ 4809038 h 4900456"/>
                              <a:gd name="connsiteX91" fmla="*/ 2972053 w 7362098"/>
                              <a:gd name="connsiteY91" fmla="*/ 4811034 h 4900456"/>
                              <a:gd name="connsiteX92" fmla="*/ 2974446 w 7362098"/>
                              <a:gd name="connsiteY92" fmla="*/ 4828600 h 4900456"/>
                              <a:gd name="connsiteX93" fmla="*/ 2972451 w 7362098"/>
                              <a:gd name="connsiteY93" fmla="*/ 4830995 h 4900456"/>
                              <a:gd name="connsiteX94" fmla="*/ 2970057 w 7362098"/>
                              <a:gd name="connsiteY94" fmla="*/ 4828999 h 4900456"/>
                              <a:gd name="connsiteX95" fmla="*/ 2967664 w 7362098"/>
                              <a:gd name="connsiteY95" fmla="*/ 4811433 h 4900456"/>
                              <a:gd name="connsiteX96" fmla="*/ 2969658 w 7362098"/>
                              <a:gd name="connsiteY96" fmla="*/ 4809038 h 4900456"/>
                              <a:gd name="connsiteX97" fmla="*/ 2014013 w 7362098"/>
                              <a:gd name="connsiteY97" fmla="*/ 4784438 h 4900456"/>
                              <a:gd name="connsiteX98" fmla="*/ 2033125 w 7362098"/>
                              <a:gd name="connsiteY98" fmla="*/ 4798660 h 4900456"/>
                              <a:gd name="connsiteX99" fmla="*/ 2027536 w 7362098"/>
                              <a:gd name="connsiteY99" fmla="*/ 4802253 h 4900456"/>
                              <a:gd name="connsiteX100" fmla="*/ 1993204 w 7362098"/>
                              <a:gd name="connsiteY100" fmla="*/ 4794269 h 4900456"/>
                              <a:gd name="connsiteX101" fmla="*/ 1986018 w 7362098"/>
                              <a:gd name="connsiteY101" fmla="*/ 4828201 h 4900456"/>
                              <a:gd name="connsiteX102" fmla="*/ 1980429 w 7362098"/>
                              <a:gd name="connsiteY102" fmla="*/ 4831794 h 4900456"/>
                              <a:gd name="connsiteX103" fmla="*/ 1979630 w 7362098"/>
                              <a:gd name="connsiteY103" fmla="*/ 4830596 h 4900456"/>
                              <a:gd name="connsiteX104" fmla="*/ 1990409 w 7362098"/>
                              <a:gd name="connsiteY104" fmla="*/ 4787881 h 4900456"/>
                              <a:gd name="connsiteX105" fmla="*/ 2014013 w 7362098"/>
                              <a:gd name="connsiteY105" fmla="*/ 4784438 h 4900456"/>
                              <a:gd name="connsiteX106" fmla="*/ 54291 w 7362098"/>
                              <a:gd name="connsiteY106" fmla="*/ 4768321 h 4900456"/>
                              <a:gd name="connsiteX107" fmla="*/ 56686 w 7362098"/>
                              <a:gd name="connsiteY107" fmla="*/ 4770316 h 4900456"/>
                              <a:gd name="connsiteX108" fmla="*/ 59082 w 7362098"/>
                              <a:gd name="connsiteY108" fmla="*/ 4787882 h 4900456"/>
                              <a:gd name="connsiteX109" fmla="*/ 57085 w 7362098"/>
                              <a:gd name="connsiteY109" fmla="*/ 4790277 h 4900456"/>
                              <a:gd name="connsiteX110" fmla="*/ 54690 w 7362098"/>
                              <a:gd name="connsiteY110" fmla="*/ 4788281 h 4900456"/>
                              <a:gd name="connsiteX111" fmla="*/ 52295 w 7362098"/>
                              <a:gd name="connsiteY111" fmla="*/ 4770716 h 4900456"/>
                              <a:gd name="connsiteX112" fmla="*/ 54291 w 7362098"/>
                              <a:gd name="connsiteY112" fmla="*/ 4768321 h 4900456"/>
                              <a:gd name="connsiteX113" fmla="*/ 42714 w 7362098"/>
                              <a:gd name="connsiteY113" fmla="*/ 4767522 h 4900456"/>
                              <a:gd name="connsiteX114" fmla="*/ 43912 w 7362098"/>
                              <a:gd name="connsiteY114" fmla="*/ 4770316 h 4900456"/>
                              <a:gd name="connsiteX115" fmla="*/ 39121 w 7362098"/>
                              <a:gd name="connsiteY115" fmla="*/ 4787083 h 4900456"/>
                              <a:gd name="connsiteX116" fmla="*/ 37524 w 7362098"/>
                              <a:gd name="connsiteY116" fmla="*/ 4788680 h 4900456"/>
                              <a:gd name="connsiteX117" fmla="*/ 36725 w 7362098"/>
                              <a:gd name="connsiteY117" fmla="*/ 4788680 h 4900456"/>
                              <a:gd name="connsiteX118" fmla="*/ 35129 w 7362098"/>
                              <a:gd name="connsiteY118" fmla="*/ 4785886 h 4900456"/>
                              <a:gd name="connsiteX119" fmla="*/ 39919 w 7362098"/>
                              <a:gd name="connsiteY119" fmla="*/ 4769118 h 4900456"/>
                              <a:gd name="connsiteX120" fmla="*/ 42714 w 7362098"/>
                              <a:gd name="connsiteY120" fmla="*/ 4767522 h 4900456"/>
                              <a:gd name="connsiteX121" fmla="*/ 65068 w 7362098"/>
                              <a:gd name="connsiteY121" fmla="*/ 4764727 h 4900456"/>
                              <a:gd name="connsiteX122" fmla="*/ 67862 w 7362098"/>
                              <a:gd name="connsiteY122" fmla="*/ 4765526 h 4900456"/>
                              <a:gd name="connsiteX123" fmla="*/ 76646 w 7362098"/>
                              <a:gd name="connsiteY123" fmla="*/ 4780696 h 4900456"/>
                              <a:gd name="connsiteX124" fmla="*/ 75847 w 7362098"/>
                              <a:gd name="connsiteY124" fmla="*/ 4783491 h 4900456"/>
                              <a:gd name="connsiteX125" fmla="*/ 75049 w 7362098"/>
                              <a:gd name="connsiteY125" fmla="*/ 4783890 h 4900456"/>
                              <a:gd name="connsiteX126" fmla="*/ 73053 w 7362098"/>
                              <a:gd name="connsiteY126" fmla="*/ 4782692 h 4900456"/>
                              <a:gd name="connsiteX127" fmla="*/ 64270 w 7362098"/>
                              <a:gd name="connsiteY127" fmla="*/ 4767522 h 4900456"/>
                              <a:gd name="connsiteX128" fmla="*/ 65068 w 7362098"/>
                              <a:gd name="connsiteY128" fmla="*/ 4764727 h 4900456"/>
                              <a:gd name="connsiteX129" fmla="*/ 32734 w 7362098"/>
                              <a:gd name="connsiteY129" fmla="*/ 4762332 h 4900456"/>
                              <a:gd name="connsiteX130" fmla="*/ 33532 w 7362098"/>
                              <a:gd name="connsiteY130" fmla="*/ 4765126 h 4900456"/>
                              <a:gd name="connsiteX131" fmla="*/ 22754 w 7362098"/>
                              <a:gd name="connsiteY131" fmla="*/ 4779099 h 4900456"/>
                              <a:gd name="connsiteX132" fmla="*/ 21157 w 7362098"/>
                              <a:gd name="connsiteY132" fmla="*/ 4779898 h 4900456"/>
                              <a:gd name="connsiteX133" fmla="*/ 19560 w 7362098"/>
                              <a:gd name="connsiteY133" fmla="*/ 4779499 h 4900456"/>
                              <a:gd name="connsiteX134" fmla="*/ 19160 w 7362098"/>
                              <a:gd name="connsiteY134" fmla="*/ 4776704 h 4900456"/>
                              <a:gd name="connsiteX135" fmla="*/ 29939 w 7362098"/>
                              <a:gd name="connsiteY135" fmla="*/ 4762731 h 4900456"/>
                              <a:gd name="connsiteX136" fmla="*/ 32734 w 7362098"/>
                              <a:gd name="connsiteY136" fmla="*/ 4762332 h 4900456"/>
                              <a:gd name="connsiteX137" fmla="*/ 76645 w 7362098"/>
                              <a:gd name="connsiteY137" fmla="*/ 4756743 h 4900456"/>
                              <a:gd name="connsiteX138" fmla="*/ 91018 w 7362098"/>
                              <a:gd name="connsiteY138" fmla="*/ 4767523 h 4900456"/>
                              <a:gd name="connsiteX139" fmla="*/ 91417 w 7362098"/>
                              <a:gd name="connsiteY139" fmla="*/ 4770317 h 4900456"/>
                              <a:gd name="connsiteX140" fmla="*/ 89820 w 7362098"/>
                              <a:gd name="connsiteY140" fmla="*/ 4771115 h 4900456"/>
                              <a:gd name="connsiteX141" fmla="*/ 88223 w 7362098"/>
                              <a:gd name="connsiteY141" fmla="*/ 4770716 h 4900456"/>
                              <a:gd name="connsiteX142" fmla="*/ 74250 w 7362098"/>
                              <a:gd name="connsiteY142" fmla="*/ 4759938 h 4900456"/>
                              <a:gd name="connsiteX143" fmla="*/ 73851 w 7362098"/>
                              <a:gd name="connsiteY143" fmla="*/ 4757142 h 4900456"/>
                              <a:gd name="connsiteX144" fmla="*/ 76645 w 7362098"/>
                              <a:gd name="connsiteY144" fmla="*/ 4756743 h 4900456"/>
                              <a:gd name="connsiteX145" fmla="*/ 6757209 w 7362098"/>
                              <a:gd name="connsiteY145" fmla="*/ 4755146 h 4900456"/>
                              <a:gd name="connsiteX146" fmla="*/ 6759604 w 7362098"/>
                              <a:gd name="connsiteY146" fmla="*/ 4757142 h 4900456"/>
                              <a:gd name="connsiteX147" fmla="*/ 6761999 w 7362098"/>
                              <a:gd name="connsiteY147" fmla="*/ 4774708 h 4900456"/>
                              <a:gd name="connsiteX148" fmla="*/ 6760003 w 7362098"/>
                              <a:gd name="connsiteY148" fmla="*/ 4777103 h 4900456"/>
                              <a:gd name="connsiteX149" fmla="*/ 6757608 w 7362098"/>
                              <a:gd name="connsiteY149" fmla="*/ 4775107 h 4900456"/>
                              <a:gd name="connsiteX150" fmla="*/ 6755212 w 7362098"/>
                              <a:gd name="connsiteY150" fmla="*/ 4757542 h 4900456"/>
                              <a:gd name="connsiteX151" fmla="*/ 6757209 w 7362098"/>
                              <a:gd name="connsiteY151" fmla="*/ 4755146 h 4900456"/>
                              <a:gd name="connsiteX152" fmla="*/ 6745631 w 7362098"/>
                              <a:gd name="connsiteY152" fmla="*/ 4754348 h 4900456"/>
                              <a:gd name="connsiteX153" fmla="*/ 6746830 w 7362098"/>
                              <a:gd name="connsiteY153" fmla="*/ 4757142 h 4900456"/>
                              <a:gd name="connsiteX154" fmla="*/ 6742039 w 7362098"/>
                              <a:gd name="connsiteY154" fmla="*/ 4773909 h 4900456"/>
                              <a:gd name="connsiteX155" fmla="*/ 6740442 w 7362098"/>
                              <a:gd name="connsiteY155" fmla="*/ 4775506 h 4900456"/>
                              <a:gd name="connsiteX156" fmla="*/ 6739643 w 7362098"/>
                              <a:gd name="connsiteY156" fmla="*/ 4775506 h 4900456"/>
                              <a:gd name="connsiteX157" fmla="*/ 6738046 w 7362098"/>
                              <a:gd name="connsiteY157" fmla="*/ 4772712 h 4900456"/>
                              <a:gd name="connsiteX158" fmla="*/ 6742837 w 7362098"/>
                              <a:gd name="connsiteY158" fmla="*/ 4755945 h 4900456"/>
                              <a:gd name="connsiteX159" fmla="*/ 6745631 w 7362098"/>
                              <a:gd name="connsiteY159" fmla="*/ 4754348 h 4900456"/>
                              <a:gd name="connsiteX160" fmla="*/ 22355 w 7362098"/>
                              <a:gd name="connsiteY160" fmla="*/ 4752751 h 4900456"/>
                              <a:gd name="connsiteX161" fmla="*/ 25150 w 7362098"/>
                              <a:gd name="connsiteY161" fmla="*/ 4753550 h 4900456"/>
                              <a:gd name="connsiteX162" fmla="*/ 24351 w 7362098"/>
                              <a:gd name="connsiteY162" fmla="*/ 4756345 h 4900456"/>
                              <a:gd name="connsiteX163" fmla="*/ 9181 w 7362098"/>
                              <a:gd name="connsiteY163" fmla="*/ 4765128 h 4900456"/>
                              <a:gd name="connsiteX164" fmla="*/ 8383 w 7362098"/>
                              <a:gd name="connsiteY164" fmla="*/ 4765527 h 4900456"/>
                              <a:gd name="connsiteX165" fmla="*/ 6387 w 7362098"/>
                              <a:gd name="connsiteY165" fmla="*/ 4764329 h 4900456"/>
                              <a:gd name="connsiteX166" fmla="*/ 7185 w 7362098"/>
                              <a:gd name="connsiteY166" fmla="*/ 4761535 h 4900456"/>
                              <a:gd name="connsiteX167" fmla="*/ 6767986 w 7362098"/>
                              <a:gd name="connsiteY167" fmla="*/ 4751554 h 4900456"/>
                              <a:gd name="connsiteX168" fmla="*/ 6770781 w 7362098"/>
                              <a:gd name="connsiteY168" fmla="*/ 4752352 h 4900456"/>
                              <a:gd name="connsiteX169" fmla="*/ 6779564 w 7362098"/>
                              <a:gd name="connsiteY169" fmla="*/ 4767523 h 4900456"/>
                              <a:gd name="connsiteX170" fmla="*/ 6778765 w 7362098"/>
                              <a:gd name="connsiteY170" fmla="*/ 4770317 h 4900456"/>
                              <a:gd name="connsiteX171" fmla="*/ 6777967 w 7362098"/>
                              <a:gd name="connsiteY171" fmla="*/ 4770716 h 4900456"/>
                              <a:gd name="connsiteX172" fmla="*/ 6775971 w 7362098"/>
                              <a:gd name="connsiteY172" fmla="*/ 4769519 h 4900456"/>
                              <a:gd name="connsiteX173" fmla="*/ 6767187 w 7362098"/>
                              <a:gd name="connsiteY173" fmla="*/ 4754348 h 4900456"/>
                              <a:gd name="connsiteX174" fmla="*/ 6767986 w 7362098"/>
                              <a:gd name="connsiteY174" fmla="*/ 4751554 h 4900456"/>
                              <a:gd name="connsiteX175" fmla="*/ 6736051 w 7362098"/>
                              <a:gd name="connsiteY175" fmla="*/ 4749158 h 4900456"/>
                              <a:gd name="connsiteX176" fmla="*/ 6736849 w 7362098"/>
                              <a:gd name="connsiteY176" fmla="*/ 4751953 h 4900456"/>
                              <a:gd name="connsiteX177" fmla="*/ 6726071 w 7362098"/>
                              <a:gd name="connsiteY177" fmla="*/ 4765926 h 4900456"/>
                              <a:gd name="connsiteX178" fmla="*/ 6724473 w 7362098"/>
                              <a:gd name="connsiteY178" fmla="*/ 4766724 h 4900456"/>
                              <a:gd name="connsiteX179" fmla="*/ 6722876 w 7362098"/>
                              <a:gd name="connsiteY179" fmla="*/ 4766325 h 4900456"/>
                              <a:gd name="connsiteX180" fmla="*/ 6722477 w 7362098"/>
                              <a:gd name="connsiteY180" fmla="*/ 4763530 h 4900456"/>
                              <a:gd name="connsiteX181" fmla="*/ 6733256 w 7362098"/>
                              <a:gd name="connsiteY181" fmla="*/ 4749557 h 4900456"/>
                              <a:gd name="connsiteX182" fmla="*/ 6736051 w 7362098"/>
                              <a:gd name="connsiteY182" fmla="*/ 4749158 h 4900456"/>
                              <a:gd name="connsiteX183" fmla="*/ 5412906 w 7362098"/>
                              <a:gd name="connsiteY183" fmla="*/ 4748859 h 4900456"/>
                              <a:gd name="connsiteX184" fmla="*/ 5422287 w 7362098"/>
                              <a:gd name="connsiteY184" fmla="*/ 4749957 h 4900456"/>
                              <a:gd name="connsiteX185" fmla="*/ 5429473 w 7362098"/>
                              <a:gd name="connsiteY185" fmla="*/ 4761933 h 4900456"/>
                              <a:gd name="connsiteX186" fmla="*/ 5433066 w 7362098"/>
                              <a:gd name="connsiteY186" fmla="*/ 4766724 h 4900456"/>
                              <a:gd name="connsiteX187" fmla="*/ 5439054 w 7362098"/>
                              <a:gd name="connsiteY187" fmla="*/ 4766724 h 4900456"/>
                              <a:gd name="connsiteX188" fmla="*/ 5439453 w 7362098"/>
                              <a:gd name="connsiteY188" fmla="*/ 4766724 h 4900456"/>
                              <a:gd name="connsiteX189" fmla="*/ 5439852 w 7362098"/>
                              <a:gd name="connsiteY189" fmla="*/ 4766325 h 4900456"/>
                              <a:gd name="connsiteX190" fmla="*/ 5453026 w 7362098"/>
                              <a:gd name="connsiteY190" fmla="*/ 4765926 h 4900456"/>
                              <a:gd name="connsiteX191" fmla="*/ 5460211 w 7362098"/>
                              <a:gd name="connsiteY191" fmla="*/ 4777503 h 4900456"/>
                              <a:gd name="connsiteX192" fmla="*/ 5460211 w 7362098"/>
                              <a:gd name="connsiteY192" fmla="*/ 4777902 h 4900456"/>
                              <a:gd name="connsiteX193" fmla="*/ 5463804 w 7362098"/>
                              <a:gd name="connsiteY193" fmla="*/ 4782692 h 4900456"/>
                              <a:gd name="connsiteX194" fmla="*/ 5470191 w 7362098"/>
                              <a:gd name="connsiteY194" fmla="*/ 4782692 h 4900456"/>
                              <a:gd name="connsiteX195" fmla="*/ 5470591 w 7362098"/>
                              <a:gd name="connsiteY195" fmla="*/ 4782692 h 4900456"/>
                              <a:gd name="connsiteX196" fmla="*/ 5484563 w 7362098"/>
                              <a:gd name="connsiteY196" fmla="*/ 4781894 h 4900456"/>
                              <a:gd name="connsiteX197" fmla="*/ 5491748 w 7362098"/>
                              <a:gd name="connsiteY197" fmla="*/ 4793870 h 4900456"/>
                              <a:gd name="connsiteX198" fmla="*/ 5495341 w 7362098"/>
                              <a:gd name="connsiteY198" fmla="*/ 4798660 h 4900456"/>
                              <a:gd name="connsiteX199" fmla="*/ 5498535 w 7362098"/>
                              <a:gd name="connsiteY199" fmla="*/ 4799458 h 4900456"/>
                              <a:gd name="connsiteX200" fmla="*/ 5502926 w 7362098"/>
                              <a:gd name="connsiteY200" fmla="*/ 4799858 h 4900456"/>
                              <a:gd name="connsiteX201" fmla="*/ 5506519 w 7362098"/>
                              <a:gd name="connsiteY201" fmla="*/ 4803850 h 4900456"/>
                              <a:gd name="connsiteX202" fmla="*/ 5500930 w 7362098"/>
                              <a:gd name="connsiteY202" fmla="*/ 4808241 h 4900456"/>
                              <a:gd name="connsiteX203" fmla="*/ 5494942 w 7362098"/>
                              <a:gd name="connsiteY203" fmla="*/ 4807842 h 4900456"/>
                              <a:gd name="connsiteX204" fmla="*/ 5490151 w 7362098"/>
                              <a:gd name="connsiteY204" fmla="*/ 4806245 h 4900456"/>
                              <a:gd name="connsiteX205" fmla="*/ 5482966 w 7362098"/>
                              <a:gd name="connsiteY205" fmla="*/ 4794269 h 4900456"/>
                              <a:gd name="connsiteX206" fmla="*/ 5479772 w 7362098"/>
                              <a:gd name="connsiteY206" fmla="*/ 4789478 h 4900456"/>
                              <a:gd name="connsiteX207" fmla="*/ 5472986 w 7362098"/>
                              <a:gd name="connsiteY207" fmla="*/ 4789878 h 4900456"/>
                              <a:gd name="connsiteX208" fmla="*/ 5459413 w 7362098"/>
                              <a:gd name="connsiteY208" fmla="*/ 4790277 h 4900456"/>
                              <a:gd name="connsiteX209" fmla="*/ 5452227 w 7362098"/>
                              <a:gd name="connsiteY209" fmla="*/ 4778700 h 4900456"/>
                              <a:gd name="connsiteX210" fmla="*/ 5448635 w 7362098"/>
                              <a:gd name="connsiteY210" fmla="*/ 4773511 h 4900456"/>
                              <a:gd name="connsiteX211" fmla="*/ 5442647 w 7362098"/>
                              <a:gd name="connsiteY211" fmla="*/ 4773511 h 4900456"/>
                              <a:gd name="connsiteX212" fmla="*/ 5442247 w 7362098"/>
                              <a:gd name="connsiteY212" fmla="*/ 4773511 h 4900456"/>
                              <a:gd name="connsiteX213" fmla="*/ 5428675 w 7362098"/>
                              <a:gd name="connsiteY213" fmla="*/ 4773910 h 4900456"/>
                              <a:gd name="connsiteX214" fmla="*/ 5421489 w 7362098"/>
                              <a:gd name="connsiteY214" fmla="*/ 4761933 h 4900456"/>
                              <a:gd name="connsiteX215" fmla="*/ 5418294 w 7362098"/>
                              <a:gd name="connsiteY215" fmla="*/ 4757142 h 4900456"/>
                              <a:gd name="connsiteX216" fmla="*/ 5411508 w 7362098"/>
                              <a:gd name="connsiteY216" fmla="*/ 4757542 h 4900456"/>
                              <a:gd name="connsiteX217" fmla="*/ 5397935 w 7362098"/>
                              <a:gd name="connsiteY217" fmla="*/ 4757941 h 4900456"/>
                              <a:gd name="connsiteX218" fmla="*/ 5395540 w 7362098"/>
                              <a:gd name="connsiteY218" fmla="*/ 4756344 h 4900456"/>
                              <a:gd name="connsiteX219" fmla="*/ 5393943 w 7362098"/>
                              <a:gd name="connsiteY219" fmla="*/ 4751154 h 4900456"/>
                              <a:gd name="connsiteX220" fmla="*/ 5399133 w 7362098"/>
                              <a:gd name="connsiteY220" fmla="*/ 4749558 h 4900456"/>
                              <a:gd name="connsiteX221" fmla="*/ 5401528 w 7362098"/>
                              <a:gd name="connsiteY221" fmla="*/ 4750755 h 4900456"/>
                              <a:gd name="connsiteX222" fmla="*/ 5407915 w 7362098"/>
                              <a:gd name="connsiteY222" fmla="*/ 4750755 h 4900456"/>
                              <a:gd name="connsiteX223" fmla="*/ 5408314 w 7362098"/>
                              <a:gd name="connsiteY223" fmla="*/ 4750755 h 4900456"/>
                              <a:gd name="connsiteX224" fmla="*/ 5412906 w 7362098"/>
                              <a:gd name="connsiteY224" fmla="*/ 4748859 h 4900456"/>
                              <a:gd name="connsiteX225" fmla="*/ 81435 w 7362098"/>
                              <a:gd name="connsiteY225" fmla="*/ 4745566 h 4900456"/>
                              <a:gd name="connsiteX226" fmla="*/ 98201 w 7362098"/>
                              <a:gd name="connsiteY226" fmla="*/ 4750357 h 4900456"/>
                              <a:gd name="connsiteX227" fmla="*/ 99399 w 7362098"/>
                              <a:gd name="connsiteY227" fmla="*/ 4753151 h 4900456"/>
                              <a:gd name="connsiteX228" fmla="*/ 97802 w 7362098"/>
                              <a:gd name="connsiteY228" fmla="*/ 4754749 h 4900456"/>
                              <a:gd name="connsiteX229" fmla="*/ 97004 w 7362098"/>
                              <a:gd name="connsiteY229" fmla="*/ 4754749 h 4900456"/>
                              <a:gd name="connsiteX230" fmla="*/ 80237 w 7362098"/>
                              <a:gd name="connsiteY230" fmla="*/ 4749958 h 4900456"/>
                              <a:gd name="connsiteX231" fmla="*/ 78641 w 7362098"/>
                              <a:gd name="connsiteY231" fmla="*/ 4747162 h 4900456"/>
                              <a:gd name="connsiteX232" fmla="*/ 81435 w 7362098"/>
                              <a:gd name="connsiteY232" fmla="*/ 4745566 h 4900456"/>
                              <a:gd name="connsiteX233" fmla="*/ 6779562 w 7362098"/>
                              <a:gd name="connsiteY233" fmla="*/ 4743570 h 4900456"/>
                              <a:gd name="connsiteX234" fmla="*/ 6793935 w 7362098"/>
                              <a:gd name="connsiteY234" fmla="*/ 4754349 h 4900456"/>
                              <a:gd name="connsiteX235" fmla="*/ 6794334 w 7362098"/>
                              <a:gd name="connsiteY235" fmla="*/ 4757144 h 4900456"/>
                              <a:gd name="connsiteX236" fmla="*/ 6792737 w 7362098"/>
                              <a:gd name="connsiteY236" fmla="*/ 4757942 h 4900456"/>
                              <a:gd name="connsiteX237" fmla="*/ 6791140 w 7362098"/>
                              <a:gd name="connsiteY237" fmla="*/ 4757543 h 4900456"/>
                              <a:gd name="connsiteX238" fmla="*/ 6777167 w 7362098"/>
                              <a:gd name="connsiteY238" fmla="*/ 4746764 h 4900456"/>
                              <a:gd name="connsiteX239" fmla="*/ 6776768 w 7362098"/>
                              <a:gd name="connsiteY239" fmla="*/ 4743969 h 4900456"/>
                              <a:gd name="connsiteX240" fmla="*/ 6779562 w 7362098"/>
                              <a:gd name="connsiteY240" fmla="*/ 4743570 h 4900456"/>
                              <a:gd name="connsiteX241" fmla="*/ 3288614 w 7362098"/>
                              <a:gd name="connsiteY241" fmla="*/ 4742772 h 4900456"/>
                              <a:gd name="connsiteX242" fmla="*/ 3291408 w 7362098"/>
                              <a:gd name="connsiteY242" fmla="*/ 4744369 h 4900456"/>
                              <a:gd name="connsiteX243" fmla="*/ 3308973 w 7362098"/>
                              <a:gd name="connsiteY243" fmla="*/ 4755147 h 4900456"/>
                              <a:gd name="connsiteX244" fmla="*/ 3312169 w 7362098"/>
                              <a:gd name="connsiteY244" fmla="*/ 4756744 h 4900456"/>
                              <a:gd name="connsiteX245" fmla="*/ 3310971 w 7362098"/>
                              <a:gd name="connsiteY245" fmla="*/ 4759539 h 4900456"/>
                              <a:gd name="connsiteX246" fmla="*/ 3310569 w 7362098"/>
                              <a:gd name="connsiteY246" fmla="*/ 4759539 h 4900456"/>
                              <a:gd name="connsiteX247" fmla="*/ 3297795 w 7362098"/>
                              <a:gd name="connsiteY247" fmla="*/ 4758341 h 4900456"/>
                              <a:gd name="connsiteX248" fmla="*/ 3269052 w 7362098"/>
                              <a:gd name="connsiteY248" fmla="*/ 4790676 h 4900456"/>
                              <a:gd name="connsiteX249" fmla="*/ 3225939 w 7362098"/>
                              <a:gd name="connsiteY249" fmla="*/ 4793870 h 4900456"/>
                              <a:gd name="connsiteX250" fmla="*/ 3219153 w 7362098"/>
                              <a:gd name="connsiteY250" fmla="*/ 4805048 h 4900456"/>
                              <a:gd name="connsiteX251" fmla="*/ 3218755 w 7362098"/>
                              <a:gd name="connsiteY251" fmla="*/ 4805447 h 4900456"/>
                              <a:gd name="connsiteX252" fmla="*/ 3215959 w 7362098"/>
                              <a:gd name="connsiteY252" fmla="*/ 4804648 h 4900456"/>
                              <a:gd name="connsiteX253" fmla="*/ 3216356 w 7362098"/>
                              <a:gd name="connsiteY253" fmla="*/ 4801455 h 4900456"/>
                              <a:gd name="connsiteX254" fmla="*/ 3218356 w 7362098"/>
                              <a:gd name="connsiteY254" fmla="*/ 4780696 h 4900456"/>
                              <a:gd name="connsiteX255" fmla="*/ 3218755 w 7362098"/>
                              <a:gd name="connsiteY255" fmla="*/ 4777503 h 4900456"/>
                              <a:gd name="connsiteX256" fmla="*/ 3221949 w 7362098"/>
                              <a:gd name="connsiteY256" fmla="*/ 4777902 h 4900456"/>
                              <a:gd name="connsiteX257" fmla="*/ 3226341 w 7362098"/>
                              <a:gd name="connsiteY257" fmla="*/ 4789479 h 4900456"/>
                              <a:gd name="connsiteX258" fmla="*/ 3226745 w 7362098"/>
                              <a:gd name="connsiteY258" fmla="*/ 4789479 h 4900456"/>
                              <a:gd name="connsiteX259" fmla="*/ 3267056 w 7362098"/>
                              <a:gd name="connsiteY259" fmla="*/ 4786684 h 4900456"/>
                              <a:gd name="connsiteX260" fmla="*/ 3293406 w 7362098"/>
                              <a:gd name="connsiteY260" fmla="*/ 4756344 h 4900456"/>
                              <a:gd name="connsiteX261" fmla="*/ 3293406 w 7362098"/>
                              <a:gd name="connsiteY261" fmla="*/ 4755945 h 4900456"/>
                              <a:gd name="connsiteX262" fmla="*/ 3287016 w 7362098"/>
                              <a:gd name="connsiteY262" fmla="*/ 4745566 h 4900456"/>
                              <a:gd name="connsiteX263" fmla="*/ 3288614 w 7362098"/>
                              <a:gd name="connsiteY263" fmla="*/ 4742772 h 4900456"/>
                              <a:gd name="connsiteX264" fmla="*/ 19562 w 7362098"/>
                              <a:gd name="connsiteY264" fmla="*/ 4741175 h 4900456"/>
                              <a:gd name="connsiteX265" fmla="*/ 21957 w 7362098"/>
                              <a:gd name="connsiteY265" fmla="*/ 4743171 h 4900456"/>
                              <a:gd name="connsiteX266" fmla="*/ 19961 w 7362098"/>
                              <a:gd name="connsiteY266" fmla="*/ 4745566 h 4900456"/>
                              <a:gd name="connsiteX267" fmla="*/ 2395 w 7362098"/>
                              <a:gd name="connsiteY267" fmla="*/ 4747962 h 4900456"/>
                              <a:gd name="connsiteX268" fmla="*/ 0 w 7362098"/>
                              <a:gd name="connsiteY268" fmla="*/ 4745966 h 4900456"/>
                              <a:gd name="connsiteX269" fmla="*/ 1996 w 7362098"/>
                              <a:gd name="connsiteY269" fmla="*/ 4743570 h 4900456"/>
                              <a:gd name="connsiteX270" fmla="*/ 6725671 w 7362098"/>
                              <a:gd name="connsiteY270" fmla="*/ 4739578 h 4900456"/>
                              <a:gd name="connsiteX271" fmla="*/ 6728466 w 7362098"/>
                              <a:gd name="connsiteY271" fmla="*/ 4740376 h 4900456"/>
                              <a:gd name="connsiteX272" fmla="*/ 6727667 w 7362098"/>
                              <a:gd name="connsiteY272" fmla="*/ 4743170 h 4900456"/>
                              <a:gd name="connsiteX273" fmla="*/ 6712497 w 7362098"/>
                              <a:gd name="connsiteY273" fmla="*/ 4751954 h 4900456"/>
                              <a:gd name="connsiteX274" fmla="*/ 6711698 w 7362098"/>
                              <a:gd name="connsiteY274" fmla="*/ 4752353 h 4900456"/>
                              <a:gd name="connsiteX275" fmla="*/ 6709702 w 7362098"/>
                              <a:gd name="connsiteY275" fmla="*/ 4751155 h 4900456"/>
                              <a:gd name="connsiteX276" fmla="*/ 6710501 w 7362098"/>
                              <a:gd name="connsiteY276" fmla="*/ 4748361 h 4900456"/>
                              <a:gd name="connsiteX277" fmla="*/ 4211517 w 7362098"/>
                              <a:gd name="connsiteY277" fmla="*/ 4739578 h 4900456"/>
                              <a:gd name="connsiteX278" fmla="*/ 4216307 w 7362098"/>
                              <a:gd name="connsiteY278" fmla="*/ 4743170 h 4900456"/>
                              <a:gd name="connsiteX279" fmla="*/ 4219900 w 7362098"/>
                              <a:gd name="connsiteY279" fmla="*/ 4767523 h 4900456"/>
                              <a:gd name="connsiteX280" fmla="*/ 4244252 w 7362098"/>
                              <a:gd name="connsiteY280" fmla="*/ 4763930 h 4900456"/>
                              <a:gd name="connsiteX281" fmla="*/ 4249043 w 7362098"/>
                              <a:gd name="connsiteY281" fmla="*/ 4767523 h 4900456"/>
                              <a:gd name="connsiteX282" fmla="*/ 4245450 w 7362098"/>
                              <a:gd name="connsiteY282" fmla="*/ 4772313 h 4900456"/>
                              <a:gd name="connsiteX283" fmla="*/ 4221098 w 7362098"/>
                              <a:gd name="connsiteY283" fmla="*/ 4775906 h 4900456"/>
                              <a:gd name="connsiteX284" fmla="*/ 4224690 w 7362098"/>
                              <a:gd name="connsiteY284" fmla="*/ 4800257 h 4900456"/>
                              <a:gd name="connsiteX285" fmla="*/ 4221098 w 7362098"/>
                              <a:gd name="connsiteY285" fmla="*/ 4805047 h 4900456"/>
                              <a:gd name="connsiteX286" fmla="*/ 4216307 w 7362098"/>
                              <a:gd name="connsiteY286" fmla="*/ 4801455 h 4900456"/>
                              <a:gd name="connsiteX287" fmla="*/ 4212714 w 7362098"/>
                              <a:gd name="connsiteY287" fmla="*/ 4777103 h 4900456"/>
                              <a:gd name="connsiteX288" fmla="*/ 4188363 w 7362098"/>
                              <a:gd name="connsiteY288" fmla="*/ 4780696 h 4900456"/>
                              <a:gd name="connsiteX289" fmla="*/ 4183573 w 7362098"/>
                              <a:gd name="connsiteY289" fmla="*/ 4777103 h 4900456"/>
                              <a:gd name="connsiteX290" fmla="*/ 4187166 w 7362098"/>
                              <a:gd name="connsiteY290" fmla="*/ 4772313 h 4900456"/>
                              <a:gd name="connsiteX291" fmla="*/ 4211517 w 7362098"/>
                              <a:gd name="connsiteY291" fmla="*/ 4768720 h 4900456"/>
                              <a:gd name="connsiteX292" fmla="*/ 4207924 w 7362098"/>
                              <a:gd name="connsiteY292" fmla="*/ 4744368 h 4900456"/>
                              <a:gd name="connsiteX293" fmla="*/ 4211517 w 7362098"/>
                              <a:gd name="connsiteY293" fmla="*/ 4739578 h 4900456"/>
                              <a:gd name="connsiteX294" fmla="*/ 6784353 w 7362098"/>
                              <a:gd name="connsiteY294" fmla="*/ 4732393 h 4900456"/>
                              <a:gd name="connsiteX295" fmla="*/ 6801120 w 7362098"/>
                              <a:gd name="connsiteY295" fmla="*/ 4737184 h 4900456"/>
                              <a:gd name="connsiteX296" fmla="*/ 6802318 w 7362098"/>
                              <a:gd name="connsiteY296" fmla="*/ 4739978 h 4900456"/>
                              <a:gd name="connsiteX297" fmla="*/ 6800721 w 7362098"/>
                              <a:gd name="connsiteY297" fmla="*/ 4741575 h 4900456"/>
                              <a:gd name="connsiteX298" fmla="*/ 6799923 w 7362098"/>
                              <a:gd name="connsiteY298" fmla="*/ 4741575 h 4900456"/>
                              <a:gd name="connsiteX299" fmla="*/ 6783155 w 7362098"/>
                              <a:gd name="connsiteY299" fmla="*/ 4736784 h 4900456"/>
                              <a:gd name="connsiteX300" fmla="*/ 6781559 w 7362098"/>
                              <a:gd name="connsiteY300" fmla="*/ 4733990 h 4900456"/>
                              <a:gd name="connsiteX301" fmla="*/ 6784353 w 7362098"/>
                              <a:gd name="connsiteY301" fmla="*/ 4732393 h 4900456"/>
                              <a:gd name="connsiteX302" fmla="*/ 98602 w 7362098"/>
                              <a:gd name="connsiteY302" fmla="*/ 4730795 h 4900456"/>
                              <a:gd name="connsiteX303" fmla="*/ 100997 w 7362098"/>
                              <a:gd name="connsiteY303" fmla="*/ 4732791 h 4900456"/>
                              <a:gd name="connsiteX304" fmla="*/ 99001 w 7362098"/>
                              <a:gd name="connsiteY304" fmla="*/ 4735186 h 4900456"/>
                              <a:gd name="connsiteX305" fmla="*/ 81436 w 7362098"/>
                              <a:gd name="connsiteY305" fmla="*/ 4737582 h 4900456"/>
                              <a:gd name="connsiteX306" fmla="*/ 79041 w 7362098"/>
                              <a:gd name="connsiteY306" fmla="*/ 4735586 h 4900456"/>
                              <a:gd name="connsiteX307" fmla="*/ 81037 w 7362098"/>
                              <a:gd name="connsiteY307" fmla="*/ 4733190 h 4900456"/>
                              <a:gd name="connsiteX308" fmla="*/ 6722479 w 7362098"/>
                              <a:gd name="connsiteY308" fmla="*/ 4728001 h 4900456"/>
                              <a:gd name="connsiteX309" fmla="*/ 6724874 w 7362098"/>
                              <a:gd name="connsiteY309" fmla="*/ 4729997 h 4900456"/>
                              <a:gd name="connsiteX310" fmla="*/ 6722878 w 7362098"/>
                              <a:gd name="connsiteY310" fmla="*/ 4732392 h 4900456"/>
                              <a:gd name="connsiteX311" fmla="*/ 6705312 w 7362098"/>
                              <a:gd name="connsiteY311" fmla="*/ 4734788 h 4900456"/>
                              <a:gd name="connsiteX312" fmla="*/ 6702917 w 7362098"/>
                              <a:gd name="connsiteY312" fmla="*/ 4732792 h 4900456"/>
                              <a:gd name="connsiteX313" fmla="*/ 6704913 w 7362098"/>
                              <a:gd name="connsiteY313" fmla="*/ 4730396 h 4900456"/>
                              <a:gd name="connsiteX314" fmla="*/ 3991 w 7362098"/>
                              <a:gd name="connsiteY314" fmla="*/ 4724009 h 4900456"/>
                              <a:gd name="connsiteX315" fmla="*/ 20759 w 7362098"/>
                              <a:gd name="connsiteY315" fmla="*/ 4728800 h 4900456"/>
                              <a:gd name="connsiteX316" fmla="*/ 22355 w 7362098"/>
                              <a:gd name="connsiteY316" fmla="*/ 4731594 h 4900456"/>
                              <a:gd name="connsiteX317" fmla="*/ 20759 w 7362098"/>
                              <a:gd name="connsiteY317" fmla="*/ 4733191 h 4900456"/>
                              <a:gd name="connsiteX318" fmla="*/ 19960 w 7362098"/>
                              <a:gd name="connsiteY318" fmla="*/ 4733191 h 4900456"/>
                              <a:gd name="connsiteX319" fmla="*/ 3193 w 7362098"/>
                              <a:gd name="connsiteY319" fmla="*/ 4728400 h 4900456"/>
                              <a:gd name="connsiteX320" fmla="*/ 1197 w 7362098"/>
                              <a:gd name="connsiteY320" fmla="*/ 4725606 h 4900456"/>
                              <a:gd name="connsiteX321" fmla="*/ 3991 w 7362098"/>
                              <a:gd name="connsiteY321" fmla="*/ 4724009 h 4900456"/>
                              <a:gd name="connsiteX322" fmla="*/ 6801519 w 7362098"/>
                              <a:gd name="connsiteY322" fmla="*/ 4717622 h 4900456"/>
                              <a:gd name="connsiteX323" fmla="*/ 6803915 w 7362098"/>
                              <a:gd name="connsiteY323" fmla="*/ 4719618 h 4900456"/>
                              <a:gd name="connsiteX324" fmla="*/ 6801919 w 7362098"/>
                              <a:gd name="connsiteY324" fmla="*/ 4722013 h 4900456"/>
                              <a:gd name="connsiteX325" fmla="*/ 6784353 w 7362098"/>
                              <a:gd name="connsiteY325" fmla="*/ 4724409 h 4900456"/>
                              <a:gd name="connsiteX326" fmla="*/ 6781958 w 7362098"/>
                              <a:gd name="connsiteY326" fmla="*/ 4722413 h 4900456"/>
                              <a:gd name="connsiteX327" fmla="*/ 6783954 w 7362098"/>
                              <a:gd name="connsiteY327" fmla="*/ 4720017 h 4900456"/>
                              <a:gd name="connsiteX328" fmla="*/ 5430072 w 7362098"/>
                              <a:gd name="connsiteY328" fmla="*/ 4716923 h 4900456"/>
                              <a:gd name="connsiteX329" fmla="*/ 5439454 w 7362098"/>
                              <a:gd name="connsiteY329" fmla="*/ 4718021 h 4900456"/>
                              <a:gd name="connsiteX330" fmla="*/ 5446639 w 7362098"/>
                              <a:gd name="connsiteY330" fmla="*/ 4729997 h 4900456"/>
                              <a:gd name="connsiteX331" fmla="*/ 5450232 w 7362098"/>
                              <a:gd name="connsiteY331" fmla="*/ 4734787 h 4900456"/>
                              <a:gd name="connsiteX332" fmla="*/ 5456220 w 7362098"/>
                              <a:gd name="connsiteY332" fmla="*/ 4734787 h 4900456"/>
                              <a:gd name="connsiteX333" fmla="*/ 5456619 w 7362098"/>
                              <a:gd name="connsiteY333" fmla="*/ 4734787 h 4900456"/>
                              <a:gd name="connsiteX334" fmla="*/ 5457018 w 7362098"/>
                              <a:gd name="connsiteY334" fmla="*/ 4734388 h 4900456"/>
                              <a:gd name="connsiteX335" fmla="*/ 5470192 w 7362098"/>
                              <a:gd name="connsiteY335" fmla="*/ 4733989 h 4900456"/>
                              <a:gd name="connsiteX336" fmla="*/ 5477377 w 7362098"/>
                              <a:gd name="connsiteY336" fmla="*/ 4745566 h 4900456"/>
                              <a:gd name="connsiteX337" fmla="*/ 5477377 w 7362098"/>
                              <a:gd name="connsiteY337" fmla="*/ 4745965 h 4900456"/>
                              <a:gd name="connsiteX338" fmla="*/ 5480970 w 7362098"/>
                              <a:gd name="connsiteY338" fmla="*/ 4750756 h 4900456"/>
                              <a:gd name="connsiteX339" fmla="*/ 5487357 w 7362098"/>
                              <a:gd name="connsiteY339" fmla="*/ 4750756 h 4900456"/>
                              <a:gd name="connsiteX340" fmla="*/ 5487757 w 7362098"/>
                              <a:gd name="connsiteY340" fmla="*/ 4750756 h 4900456"/>
                              <a:gd name="connsiteX341" fmla="*/ 5501728 w 7362098"/>
                              <a:gd name="connsiteY341" fmla="*/ 4749958 h 4900456"/>
                              <a:gd name="connsiteX342" fmla="*/ 5508914 w 7362098"/>
                              <a:gd name="connsiteY342" fmla="*/ 4761934 h 4900456"/>
                              <a:gd name="connsiteX343" fmla="*/ 5512507 w 7362098"/>
                              <a:gd name="connsiteY343" fmla="*/ 4766724 h 4900456"/>
                              <a:gd name="connsiteX344" fmla="*/ 5515700 w 7362098"/>
                              <a:gd name="connsiteY344" fmla="*/ 4767522 h 4900456"/>
                              <a:gd name="connsiteX345" fmla="*/ 5520092 w 7362098"/>
                              <a:gd name="connsiteY345" fmla="*/ 4767922 h 4900456"/>
                              <a:gd name="connsiteX346" fmla="*/ 5523684 w 7362098"/>
                              <a:gd name="connsiteY346" fmla="*/ 4771914 h 4900456"/>
                              <a:gd name="connsiteX347" fmla="*/ 5518096 w 7362098"/>
                              <a:gd name="connsiteY347" fmla="*/ 4775906 h 4900456"/>
                              <a:gd name="connsiteX348" fmla="*/ 5512108 w 7362098"/>
                              <a:gd name="connsiteY348" fmla="*/ 4775506 h 4900456"/>
                              <a:gd name="connsiteX349" fmla="*/ 5507317 w 7362098"/>
                              <a:gd name="connsiteY349" fmla="*/ 4773910 h 4900456"/>
                              <a:gd name="connsiteX350" fmla="*/ 5500132 w 7362098"/>
                              <a:gd name="connsiteY350" fmla="*/ 4761934 h 4900456"/>
                              <a:gd name="connsiteX351" fmla="*/ 5496938 w 7362098"/>
                              <a:gd name="connsiteY351" fmla="*/ 4757143 h 4900456"/>
                              <a:gd name="connsiteX352" fmla="*/ 5490152 w 7362098"/>
                              <a:gd name="connsiteY352" fmla="*/ 4757542 h 4900456"/>
                              <a:gd name="connsiteX353" fmla="*/ 5476579 w 7362098"/>
                              <a:gd name="connsiteY353" fmla="*/ 4757942 h 4900456"/>
                              <a:gd name="connsiteX354" fmla="*/ 5469393 w 7362098"/>
                              <a:gd name="connsiteY354" fmla="*/ 4746364 h 4900456"/>
                              <a:gd name="connsiteX355" fmla="*/ 5465801 w 7362098"/>
                              <a:gd name="connsiteY355" fmla="*/ 4741174 h 4900456"/>
                              <a:gd name="connsiteX356" fmla="*/ 5459813 w 7362098"/>
                              <a:gd name="connsiteY356" fmla="*/ 4741174 h 4900456"/>
                              <a:gd name="connsiteX357" fmla="*/ 5459414 w 7362098"/>
                              <a:gd name="connsiteY357" fmla="*/ 4741174 h 4900456"/>
                              <a:gd name="connsiteX358" fmla="*/ 5445841 w 7362098"/>
                              <a:gd name="connsiteY358" fmla="*/ 4741574 h 4900456"/>
                              <a:gd name="connsiteX359" fmla="*/ 5438655 w 7362098"/>
                              <a:gd name="connsiteY359" fmla="*/ 4729598 h 4900456"/>
                              <a:gd name="connsiteX360" fmla="*/ 5435461 w 7362098"/>
                              <a:gd name="connsiteY360" fmla="*/ 4724807 h 4900456"/>
                              <a:gd name="connsiteX361" fmla="*/ 5428674 w 7362098"/>
                              <a:gd name="connsiteY361" fmla="*/ 4725206 h 4900456"/>
                              <a:gd name="connsiteX362" fmla="*/ 5415102 w 7362098"/>
                              <a:gd name="connsiteY362" fmla="*/ 4725606 h 4900456"/>
                              <a:gd name="connsiteX363" fmla="*/ 5412706 w 7362098"/>
                              <a:gd name="connsiteY363" fmla="*/ 4724009 h 4900456"/>
                              <a:gd name="connsiteX364" fmla="*/ 5411110 w 7362098"/>
                              <a:gd name="connsiteY364" fmla="*/ 4718819 h 4900456"/>
                              <a:gd name="connsiteX365" fmla="*/ 5416299 w 7362098"/>
                              <a:gd name="connsiteY365" fmla="*/ 4717222 h 4900456"/>
                              <a:gd name="connsiteX366" fmla="*/ 5418694 w 7362098"/>
                              <a:gd name="connsiteY366" fmla="*/ 4718819 h 4900456"/>
                              <a:gd name="connsiteX367" fmla="*/ 5425082 w 7362098"/>
                              <a:gd name="connsiteY367" fmla="*/ 4718819 h 4900456"/>
                              <a:gd name="connsiteX368" fmla="*/ 5425481 w 7362098"/>
                              <a:gd name="connsiteY368" fmla="*/ 4718819 h 4900456"/>
                              <a:gd name="connsiteX369" fmla="*/ 5430072 w 7362098"/>
                              <a:gd name="connsiteY369" fmla="*/ 4716923 h 4900456"/>
                              <a:gd name="connsiteX370" fmla="*/ 91814 w 7362098"/>
                              <a:gd name="connsiteY370" fmla="*/ 4713630 h 4900456"/>
                              <a:gd name="connsiteX371" fmla="*/ 94610 w 7362098"/>
                              <a:gd name="connsiteY371" fmla="*/ 4714428 h 4900456"/>
                              <a:gd name="connsiteX372" fmla="*/ 93810 w 7362098"/>
                              <a:gd name="connsiteY372" fmla="*/ 4717222 h 4900456"/>
                              <a:gd name="connsiteX373" fmla="*/ 78641 w 7362098"/>
                              <a:gd name="connsiteY373" fmla="*/ 4726006 h 4900456"/>
                              <a:gd name="connsiteX374" fmla="*/ 77843 w 7362098"/>
                              <a:gd name="connsiteY374" fmla="*/ 4726405 h 4900456"/>
                              <a:gd name="connsiteX375" fmla="*/ 75847 w 7362098"/>
                              <a:gd name="connsiteY375" fmla="*/ 4725207 h 4900456"/>
                              <a:gd name="connsiteX376" fmla="*/ 76645 w 7362098"/>
                              <a:gd name="connsiteY376" fmla="*/ 4722413 h 4900456"/>
                              <a:gd name="connsiteX377" fmla="*/ 6706908 w 7362098"/>
                              <a:gd name="connsiteY377" fmla="*/ 4710836 h 4900456"/>
                              <a:gd name="connsiteX378" fmla="*/ 6723675 w 7362098"/>
                              <a:gd name="connsiteY378" fmla="*/ 4715627 h 4900456"/>
                              <a:gd name="connsiteX379" fmla="*/ 6725272 w 7362098"/>
                              <a:gd name="connsiteY379" fmla="*/ 4718421 h 4900456"/>
                              <a:gd name="connsiteX380" fmla="*/ 6723675 w 7362098"/>
                              <a:gd name="connsiteY380" fmla="*/ 4720018 h 4900456"/>
                              <a:gd name="connsiteX381" fmla="*/ 6722877 w 7362098"/>
                              <a:gd name="connsiteY381" fmla="*/ 4720018 h 4900456"/>
                              <a:gd name="connsiteX382" fmla="*/ 6706110 w 7362098"/>
                              <a:gd name="connsiteY382" fmla="*/ 4715227 h 4900456"/>
                              <a:gd name="connsiteX383" fmla="*/ 6704114 w 7362098"/>
                              <a:gd name="connsiteY383" fmla="*/ 4712433 h 4900456"/>
                              <a:gd name="connsiteX384" fmla="*/ 6706908 w 7362098"/>
                              <a:gd name="connsiteY384" fmla="*/ 4710836 h 4900456"/>
                              <a:gd name="connsiteX385" fmla="*/ 13572 w 7362098"/>
                              <a:gd name="connsiteY385" fmla="*/ 4708041 h 4900456"/>
                              <a:gd name="connsiteX386" fmla="*/ 27545 w 7362098"/>
                              <a:gd name="connsiteY386" fmla="*/ 4718820 h 4900456"/>
                              <a:gd name="connsiteX387" fmla="*/ 27945 w 7362098"/>
                              <a:gd name="connsiteY387" fmla="*/ 4721615 h 4900456"/>
                              <a:gd name="connsiteX388" fmla="*/ 26347 w 7362098"/>
                              <a:gd name="connsiteY388" fmla="*/ 4722413 h 4900456"/>
                              <a:gd name="connsiteX389" fmla="*/ 24750 w 7362098"/>
                              <a:gd name="connsiteY389" fmla="*/ 4722014 h 4900456"/>
                              <a:gd name="connsiteX390" fmla="*/ 11177 w 7362098"/>
                              <a:gd name="connsiteY390" fmla="*/ 4711234 h 4900456"/>
                              <a:gd name="connsiteX391" fmla="*/ 10778 w 7362098"/>
                              <a:gd name="connsiteY391" fmla="*/ 4708440 h 4900456"/>
                              <a:gd name="connsiteX392" fmla="*/ 13572 w 7362098"/>
                              <a:gd name="connsiteY392" fmla="*/ 4708041 h 4900456"/>
                              <a:gd name="connsiteX393" fmla="*/ 6794733 w 7362098"/>
                              <a:gd name="connsiteY393" fmla="*/ 4700456 h 4900456"/>
                              <a:gd name="connsiteX394" fmla="*/ 6797528 w 7362098"/>
                              <a:gd name="connsiteY394" fmla="*/ 4701255 h 4900456"/>
                              <a:gd name="connsiteX395" fmla="*/ 6796729 w 7362098"/>
                              <a:gd name="connsiteY395" fmla="*/ 4704049 h 4900456"/>
                              <a:gd name="connsiteX396" fmla="*/ 6781559 w 7362098"/>
                              <a:gd name="connsiteY396" fmla="*/ 4712833 h 4900456"/>
                              <a:gd name="connsiteX397" fmla="*/ 6780760 w 7362098"/>
                              <a:gd name="connsiteY397" fmla="*/ 4713232 h 4900456"/>
                              <a:gd name="connsiteX398" fmla="*/ 6778764 w 7362098"/>
                              <a:gd name="connsiteY398" fmla="*/ 4712034 h 4900456"/>
                              <a:gd name="connsiteX399" fmla="*/ 6779563 w 7362098"/>
                              <a:gd name="connsiteY399" fmla="*/ 4709240 h 4900456"/>
                              <a:gd name="connsiteX400" fmla="*/ 81835 w 7362098"/>
                              <a:gd name="connsiteY400" fmla="*/ 4699259 h 4900456"/>
                              <a:gd name="connsiteX401" fmla="*/ 82235 w 7362098"/>
                              <a:gd name="connsiteY401" fmla="*/ 4702054 h 4900456"/>
                              <a:gd name="connsiteX402" fmla="*/ 71455 w 7362098"/>
                              <a:gd name="connsiteY402" fmla="*/ 4716027 h 4900456"/>
                              <a:gd name="connsiteX403" fmla="*/ 69858 w 7362098"/>
                              <a:gd name="connsiteY403" fmla="*/ 4716825 h 4900456"/>
                              <a:gd name="connsiteX404" fmla="*/ 68262 w 7362098"/>
                              <a:gd name="connsiteY404" fmla="*/ 4716426 h 4900456"/>
                              <a:gd name="connsiteX405" fmla="*/ 68262 w 7362098"/>
                              <a:gd name="connsiteY405" fmla="*/ 4713631 h 4900456"/>
                              <a:gd name="connsiteX406" fmla="*/ 79041 w 7362098"/>
                              <a:gd name="connsiteY406" fmla="*/ 4699658 h 4900456"/>
                              <a:gd name="connsiteX407" fmla="*/ 81835 w 7362098"/>
                              <a:gd name="connsiteY407" fmla="*/ 4699259 h 4900456"/>
                              <a:gd name="connsiteX408" fmla="*/ 25548 w 7362098"/>
                              <a:gd name="connsiteY408" fmla="*/ 4695266 h 4900456"/>
                              <a:gd name="connsiteX409" fmla="*/ 28343 w 7362098"/>
                              <a:gd name="connsiteY409" fmla="*/ 4696065 h 4900456"/>
                              <a:gd name="connsiteX410" fmla="*/ 37126 w 7362098"/>
                              <a:gd name="connsiteY410" fmla="*/ 4711235 h 4900456"/>
                              <a:gd name="connsiteX411" fmla="*/ 36327 w 7362098"/>
                              <a:gd name="connsiteY411" fmla="*/ 4714030 h 4900456"/>
                              <a:gd name="connsiteX412" fmla="*/ 35529 w 7362098"/>
                              <a:gd name="connsiteY412" fmla="*/ 4714429 h 4900456"/>
                              <a:gd name="connsiteX413" fmla="*/ 33533 w 7362098"/>
                              <a:gd name="connsiteY413" fmla="*/ 4713231 h 4900456"/>
                              <a:gd name="connsiteX414" fmla="*/ 24750 w 7362098"/>
                              <a:gd name="connsiteY414" fmla="*/ 4698061 h 4900456"/>
                              <a:gd name="connsiteX415" fmla="*/ 25548 w 7362098"/>
                              <a:gd name="connsiteY415" fmla="*/ 4695266 h 4900456"/>
                              <a:gd name="connsiteX416" fmla="*/ 6716490 w 7362098"/>
                              <a:gd name="connsiteY416" fmla="*/ 4694868 h 4900456"/>
                              <a:gd name="connsiteX417" fmla="*/ 6730463 w 7362098"/>
                              <a:gd name="connsiteY417" fmla="*/ 4705648 h 4900456"/>
                              <a:gd name="connsiteX418" fmla="*/ 6730862 w 7362098"/>
                              <a:gd name="connsiteY418" fmla="*/ 4708442 h 4900456"/>
                              <a:gd name="connsiteX419" fmla="*/ 6729265 w 7362098"/>
                              <a:gd name="connsiteY419" fmla="*/ 4709240 h 4900456"/>
                              <a:gd name="connsiteX420" fmla="*/ 6727668 w 7362098"/>
                              <a:gd name="connsiteY420" fmla="*/ 4708841 h 4900456"/>
                              <a:gd name="connsiteX421" fmla="*/ 6714094 w 7362098"/>
                              <a:gd name="connsiteY421" fmla="*/ 4698062 h 4900456"/>
                              <a:gd name="connsiteX422" fmla="*/ 6713695 w 7362098"/>
                              <a:gd name="connsiteY422" fmla="*/ 4695267 h 4900456"/>
                              <a:gd name="connsiteX423" fmla="*/ 6716490 w 7362098"/>
                              <a:gd name="connsiteY423" fmla="*/ 4694868 h 4900456"/>
                              <a:gd name="connsiteX424" fmla="*/ 63871 w 7362098"/>
                              <a:gd name="connsiteY424" fmla="*/ 4690477 h 4900456"/>
                              <a:gd name="connsiteX425" fmla="*/ 65468 w 7362098"/>
                              <a:gd name="connsiteY425" fmla="*/ 4693271 h 4900456"/>
                              <a:gd name="connsiteX426" fmla="*/ 60677 w 7362098"/>
                              <a:gd name="connsiteY426" fmla="*/ 4710038 h 4900456"/>
                              <a:gd name="connsiteX427" fmla="*/ 59080 w 7362098"/>
                              <a:gd name="connsiteY427" fmla="*/ 4711635 h 4900456"/>
                              <a:gd name="connsiteX428" fmla="*/ 58282 w 7362098"/>
                              <a:gd name="connsiteY428" fmla="*/ 4711635 h 4900456"/>
                              <a:gd name="connsiteX429" fmla="*/ 56285 w 7362098"/>
                              <a:gd name="connsiteY429" fmla="*/ 4708841 h 4900456"/>
                              <a:gd name="connsiteX430" fmla="*/ 61076 w 7362098"/>
                              <a:gd name="connsiteY430" fmla="*/ 4692074 h 4900456"/>
                              <a:gd name="connsiteX431" fmla="*/ 63871 w 7362098"/>
                              <a:gd name="connsiteY431" fmla="*/ 4690477 h 4900456"/>
                              <a:gd name="connsiteX432" fmla="*/ 43912 w 7362098"/>
                              <a:gd name="connsiteY432" fmla="*/ 4688481 h 4900456"/>
                              <a:gd name="connsiteX433" fmla="*/ 46308 w 7362098"/>
                              <a:gd name="connsiteY433" fmla="*/ 4690477 h 4900456"/>
                              <a:gd name="connsiteX434" fmla="*/ 48703 w 7362098"/>
                              <a:gd name="connsiteY434" fmla="*/ 4708043 h 4900456"/>
                              <a:gd name="connsiteX435" fmla="*/ 46707 w 7362098"/>
                              <a:gd name="connsiteY435" fmla="*/ 4710438 h 4900456"/>
                              <a:gd name="connsiteX436" fmla="*/ 44311 w 7362098"/>
                              <a:gd name="connsiteY436" fmla="*/ 4708442 h 4900456"/>
                              <a:gd name="connsiteX437" fmla="*/ 41916 w 7362098"/>
                              <a:gd name="connsiteY437" fmla="*/ 4690876 h 4900456"/>
                              <a:gd name="connsiteX438" fmla="*/ 43912 w 7362098"/>
                              <a:gd name="connsiteY438" fmla="*/ 4688481 h 4900456"/>
                              <a:gd name="connsiteX439" fmla="*/ 6784753 w 7362098"/>
                              <a:gd name="connsiteY439" fmla="*/ 4686085 h 4900456"/>
                              <a:gd name="connsiteX440" fmla="*/ 6785152 w 7362098"/>
                              <a:gd name="connsiteY440" fmla="*/ 4688879 h 4900456"/>
                              <a:gd name="connsiteX441" fmla="*/ 6774374 w 7362098"/>
                              <a:gd name="connsiteY441" fmla="*/ 4702852 h 4900456"/>
                              <a:gd name="connsiteX442" fmla="*/ 6772776 w 7362098"/>
                              <a:gd name="connsiteY442" fmla="*/ 4703651 h 4900456"/>
                              <a:gd name="connsiteX443" fmla="*/ 6771179 w 7362098"/>
                              <a:gd name="connsiteY443" fmla="*/ 4703251 h 4900456"/>
                              <a:gd name="connsiteX444" fmla="*/ 6771179 w 7362098"/>
                              <a:gd name="connsiteY444" fmla="*/ 4700457 h 4900456"/>
                              <a:gd name="connsiteX445" fmla="*/ 6781959 w 7362098"/>
                              <a:gd name="connsiteY445" fmla="*/ 4686484 h 4900456"/>
                              <a:gd name="connsiteX446" fmla="*/ 6784753 w 7362098"/>
                              <a:gd name="connsiteY446" fmla="*/ 4686085 h 4900456"/>
                              <a:gd name="connsiteX447" fmla="*/ 6728465 w 7362098"/>
                              <a:gd name="connsiteY447" fmla="*/ 4682093 h 4900456"/>
                              <a:gd name="connsiteX448" fmla="*/ 6731260 w 7362098"/>
                              <a:gd name="connsiteY448" fmla="*/ 4682892 h 4900456"/>
                              <a:gd name="connsiteX449" fmla="*/ 6740043 w 7362098"/>
                              <a:gd name="connsiteY449" fmla="*/ 4698062 h 4900456"/>
                              <a:gd name="connsiteX450" fmla="*/ 6739244 w 7362098"/>
                              <a:gd name="connsiteY450" fmla="*/ 4700857 h 4900456"/>
                              <a:gd name="connsiteX451" fmla="*/ 6738446 w 7362098"/>
                              <a:gd name="connsiteY451" fmla="*/ 4701256 h 4900456"/>
                              <a:gd name="connsiteX452" fmla="*/ 6736450 w 7362098"/>
                              <a:gd name="connsiteY452" fmla="*/ 4700058 h 4900456"/>
                              <a:gd name="connsiteX453" fmla="*/ 6727666 w 7362098"/>
                              <a:gd name="connsiteY453" fmla="*/ 4684888 h 4900456"/>
                              <a:gd name="connsiteX454" fmla="*/ 6728465 w 7362098"/>
                              <a:gd name="connsiteY454" fmla="*/ 4682093 h 4900456"/>
                              <a:gd name="connsiteX455" fmla="*/ 6766790 w 7362098"/>
                              <a:gd name="connsiteY455" fmla="*/ 4677303 h 4900456"/>
                              <a:gd name="connsiteX456" fmla="*/ 6768388 w 7362098"/>
                              <a:gd name="connsiteY456" fmla="*/ 4680097 h 4900456"/>
                              <a:gd name="connsiteX457" fmla="*/ 6763596 w 7362098"/>
                              <a:gd name="connsiteY457" fmla="*/ 4696864 h 4900456"/>
                              <a:gd name="connsiteX458" fmla="*/ 6761999 w 7362098"/>
                              <a:gd name="connsiteY458" fmla="*/ 4698461 h 4900456"/>
                              <a:gd name="connsiteX459" fmla="*/ 6761201 w 7362098"/>
                              <a:gd name="connsiteY459" fmla="*/ 4698461 h 4900456"/>
                              <a:gd name="connsiteX460" fmla="*/ 6759204 w 7362098"/>
                              <a:gd name="connsiteY460" fmla="*/ 4695667 h 4900456"/>
                              <a:gd name="connsiteX461" fmla="*/ 6763995 w 7362098"/>
                              <a:gd name="connsiteY461" fmla="*/ 4678899 h 4900456"/>
                              <a:gd name="connsiteX462" fmla="*/ 6766790 w 7362098"/>
                              <a:gd name="connsiteY462" fmla="*/ 4677303 h 4900456"/>
                              <a:gd name="connsiteX463" fmla="*/ 6746829 w 7362098"/>
                              <a:gd name="connsiteY463" fmla="*/ 4675307 h 4900456"/>
                              <a:gd name="connsiteX464" fmla="*/ 6749224 w 7362098"/>
                              <a:gd name="connsiteY464" fmla="*/ 4677303 h 4900456"/>
                              <a:gd name="connsiteX465" fmla="*/ 6751619 w 7362098"/>
                              <a:gd name="connsiteY465" fmla="*/ 4694869 h 4900456"/>
                              <a:gd name="connsiteX466" fmla="*/ 6749623 w 7362098"/>
                              <a:gd name="connsiteY466" fmla="*/ 4697264 h 4900456"/>
                              <a:gd name="connsiteX467" fmla="*/ 6747228 w 7362098"/>
                              <a:gd name="connsiteY467" fmla="*/ 4695268 h 4900456"/>
                              <a:gd name="connsiteX468" fmla="*/ 6744832 w 7362098"/>
                              <a:gd name="connsiteY468" fmla="*/ 4677702 h 4900456"/>
                              <a:gd name="connsiteX469" fmla="*/ 6746829 w 7362098"/>
                              <a:gd name="connsiteY469" fmla="*/ 4675307 h 4900456"/>
                              <a:gd name="connsiteX470" fmla="*/ 5791596 w 7362098"/>
                              <a:gd name="connsiteY470" fmla="*/ 4650706 h 4900456"/>
                              <a:gd name="connsiteX471" fmla="*/ 5810708 w 7362098"/>
                              <a:gd name="connsiteY471" fmla="*/ 4664927 h 4900456"/>
                              <a:gd name="connsiteX472" fmla="*/ 5805119 w 7362098"/>
                              <a:gd name="connsiteY472" fmla="*/ 4668520 h 4900456"/>
                              <a:gd name="connsiteX473" fmla="*/ 5770788 w 7362098"/>
                              <a:gd name="connsiteY473" fmla="*/ 4660536 h 4900456"/>
                              <a:gd name="connsiteX474" fmla="*/ 5763601 w 7362098"/>
                              <a:gd name="connsiteY474" fmla="*/ 4694469 h 4900456"/>
                              <a:gd name="connsiteX475" fmla="*/ 5758013 w 7362098"/>
                              <a:gd name="connsiteY475" fmla="*/ 4698062 h 4900456"/>
                              <a:gd name="connsiteX476" fmla="*/ 5757214 w 7362098"/>
                              <a:gd name="connsiteY476" fmla="*/ 4696864 h 4900456"/>
                              <a:gd name="connsiteX477" fmla="*/ 5767994 w 7362098"/>
                              <a:gd name="connsiteY477" fmla="*/ 4654149 h 4900456"/>
                              <a:gd name="connsiteX478" fmla="*/ 5791596 w 7362098"/>
                              <a:gd name="connsiteY478" fmla="*/ 4650706 h 4900456"/>
                              <a:gd name="connsiteX479" fmla="*/ 363267 w 7362098"/>
                              <a:gd name="connsiteY479" fmla="*/ 4622613 h 4900456"/>
                              <a:gd name="connsiteX480" fmla="*/ 366063 w 7362098"/>
                              <a:gd name="connsiteY480" fmla="*/ 4624210 h 4900456"/>
                              <a:gd name="connsiteX481" fmla="*/ 383628 w 7362098"/>
                              <a:gd name="connsiteY481" fmla="*/ 4634988 h 4900456"/>
                              <a:gd name="connsiteX482" fmla="*/ 386821 w 7362098"/>
                              <a:gd name="connsiteY482" fmla="*/ 4636585 h 4900456"/>
                              <a:gd name="connsiteX483" fmla="*/ 385624 w 7362098"/>
                              <a:gd name="connsiteY483" fmla="*/ 4639379 h 4900456"/>
                              <a:gd name="connsiteX484" fmla="*/ 385224 w 7362098"/>
                              <a:gd name="connsiteY484" fmla="*/ 4639379 h 4900456"/>
                              <a:gd name="connsiteX485" fmla="*/ 372450 w 7362098"/>
                              <a:gd name="connsiteY485" fmla="*/ 4638181 h 4900456"/>
                              <a:gd name="connsiteX486" fmla="*/ 343707 w 7362098"/>
                              <a:gd name="connsiteY486" fmla="*/ 4670517 h 4900456"/>
                              <a:gd name="connsiteX487" fmla="*/ 300593 w 7362098"/>
                              <a:gd name="connsiteY487" fmla="*/ 4673711 h 4900456"/>
                              <a:gd name="connsiteX488" fmla="*/ 293807 w 7362098"/>
                              <a:gd name="connsiteY488" fmla="*/ 4684889 h 4900456"/>
                              <a:gd name="connsiteX489" fmla="*/ 293408 w 7362098"/>
                              <a:gd name="connsiteY489" fmla="*/ 4685288 h 4900456"/>
                              <a:gd name="connsiteX490" fmla="*/ 290613 w 7362098"/>
                              <a:gd name="connsiteY490" fmla="*/ 4684489 h 4900456"/>
                              <a:gd name="connsiteX491" fmla="*/ 291012 w 7362098"/>
                              <a:gd name="connsiteY491" fmla="*/ 4681296 h 4900456"/>
                              <a:gd name="connsiteX492" fmla="*/ 293008 w 7362098"/>
                              <a:gd name="connsiteY492" fmla="*/ 4660536 h 4900456"/>
                              <a:gd name="connsiteX493" fmla="*/ 293408 w 7362098"/>
                              <a:gd name="connsiteY493" fmla="*/ 4657343 h 4900456"/>
                              <a:gd name="connsiteX494" fmla="*/ 296601 w 7362098"/>
                              <a:gd name="connsiteY494" fmla="*/ 4657742 h 4900456"/>
                              <a:gd name="connsiteX495" fmla="*/ 300992 w 7362098"/>
                              <a:gd name="connsiteY495" fmla="*/ 4669320 h 4900456"/>
                              <a:gd name="connsiteX496" fmla="*/ 301392 w 7362098"/>
                              <a:gd name="connsiteY496" fmla="*/ 4669320 h 4900456"/>
                              <a:gd name="connsiteX497" fmla="*/ 341711 w 7362098"/>
                              <a:gd name="connsiteY497" fmla="*/ 4666524 h 4900456"/>
                              <a:gd name="connsiteX498" fmla="*/ 368059 w 7362098"/>
                              <a:gd name="connsiteY498" fmla="*/ 4636185 h 4900456"/>
                              <a:gd name="connsiteX499" fmla="*/ 368059 w 7362098"/>
                              <a:gd name="connsiteY499" fmla="*/ 4635786 h 4900456"/>
                              <a:gd name="connsiteX500" fmla="*/ 361672 w 7362098"/>
                              <a:gd name="connsiteY500" fmla="*/ 4625407 h 4900456"/>
                              <a:gd name="connsiteX501" fmla="*/ 363267 w 7362098"/>
                              <a:gd name="connsiteY501" fmla="*/ 4622613 h 4900456"/>
                              <a:gd name="connsiteX502" fmla="*/ 1286223 w 7362098"/>
                              <a:gd name="connsiteY502" fmla="*/ 4619419 h 4900456"/>
                              <a:gd name="connsiteX503" fmla="*/ 1291013 w 7362098"/>
                              <a:gd name="connsiteY503" fmla="*/ 4623012 h 4900456"/>
                              <a:gd name="connsiteX504" fmla="*/ 1294607 w 7362098"/>
                              <a:gd name="connsiteY504" fmla="*/ 4647363 h 4900456"/>
                              <a:gd name="connsiteX505" fmla="*/ 1318958 w 7362098"/>
                              <a:gd name="connsiteY505" fmla="*/ 4643770 h 4900456"/>
                              <a:gd name="connsiteX506" fmla="*/ 1323748 w 7362098"/>
                              <a:gd name="connsiteY506" fmla="*/ 4647363 h 4900456"/>
                              <a:gd name="connsiteX507" fmla="*/ 1320156 w 7362098"/>
                              <a:gd name="connsiteY507" fmla="*/ 4652153 h 4900456"/>
                              <a:gd name="connsiteX508" fmla="*/ 1295804 w 7362098"/>
                              <a:gd name="connsiteY508" fmla="*/ 4655746 h 4900456"/>
                              <a:gd name="connsiteX509" fmla="*/ 1299396 w 7362098"/>
                              <a:gd name="connsiteY509" fmla="*/ 4680098 h 4900456"/>
                              <a:gd name="connsiteX510" fmla="*/ 1295804 w 7362098"/>
                              <a:gd name="connsiteY510" fmla="*/ 4684889 h 4900456"/>
                              <a:gd name="connsiteX511" fmla="*/ 1291013 w 7362098"/>
                              <a:gd name="connsiteY511" fmla="*/ 4681296 h 4900456"/>
                              <a:gd name="connsiteX512" fmla="*/ 1287420 w 7362098"/>
                              <a:gd name="connsiteY512" fmla="*/ 4656944 h 4900456"/>
                              <a:gd name="connsiteX513" fmla="*/ 1263069 w 7362098"/>
                              <a:gd name="connsiteY513" fmla="*/ 4660537 h 4900456"/>
                              <a:gd name="connsiteX514" fmla="*/ 1258279 w 7362098"/>
                              <a:gd name="connsiteY514" fmla="*/ 4656944 h 4900456"/>
                              <a:gd name="connsiteX515" fmla="*/ 1261872 w 7362098"/>
                              <a:gd name="connsiteY515" fmla="*/ 4652153 h 4900456"/>
                              <a:gd name="connsiteX516" fmla="*/ 1286223 w 7362098"/>
                              <a:gd name="connsiteY516" fmla="*/ 4648561 h 4900456"/>
                              <a:gd name="connsiteX517" fmla="*/ 1282630 w 7362098"/>
                              <a:gd name="connsiteY517" fmla="*/ 4624210 h 4900456"/>
                              <a:gd name="connsiteX518" fmla="*/ 1286223 w 7362098"/>
                              <a:gd name="connsiteY518" fmla="*/ 4619419 h 4900456"/>
                              <a:gd name="connsiteX519" fmla="*/ 3859025 w 7362098"/>
                              <a:gd name="connsiteY519" fmla="*/ 4617823 h 4900456"/>
                              <a:gd name="connsiteX520" fmla="*/ 3861421 w 7362098"/>
                              <a:gd name="connsiteY520" fmla="*/ 4619819 h 4900456"/>
                              <a:gd name="connsiteX521" fmla="*/ 3863816 w 7362098"/>
                              <a:gd name="connsiteY521" fmla="*/ 4637384 h 4900456"/>
                              <a:gd name="connsiteX522" fmla="*/ 3861820 w 7362098"/>
                              <a:gd name="connsiteY522" fmla="*/ 4639780 h 4900456"/>
                              <a:gd name="connsiteX523" fmla="*/ 3859424 w 7362098"/>
                              <a:gd name="connsiteY523" fmla="*/ 4637784 h 4900456"/>
                              <a:gd name="connsiteX524" fmla="*/ 3857029 w 7362098"/>
                              <a:gd name="connsiteY524" fmla="*/ 4620218 h 4900456"/>
                              <a:gd name="connsiteX525" fmla="*/ 3859025 w 7362098"/>
                              <a:gd name="connsiteY525" fmla="*/ 4617823 h 4900456"/>
                              <a:gd name="connsiteX526" fmla="*/ 3847448 w 7362098"/>
                              <a:gd name="connsiteY526" fmla="*/ 4617024 h 4900456"/>
                              <a:gd name="connsiteX527" fmla="*/ 3848646 w 7362098"/>
                              <a:gd name="connsiteY527" fmla="*/ 4619818 h 4900456"/>
                              <a:gd name="connsiteX528" fmla="*/ 3843856 w 7362098"/>
                              <a:gd name="connsiteY528" fmla="*/ 4636585 h 4900456"/>
                              <a:gd name="connsiteX529" fmla="*/ 3842258 w 7362098"/>
                              <a:gd name="connsiteY529" fmla="*/ 4638182 h 4900456"/>
                              <a:gd name="connsiteX530" fmla="*/ 3841459 w 7362098"/>
                              <a:gd name="connsiteY530" fmla="*/ 4638182 h 4900456"/>
                              <a:gd name="connsiteX531" fmla="*/ 3839863 w 7362098"/>
                              <a:gd name="connsiteY531" fmla="*/ 4635388 h 4900456"/>
                              <a:gd name="connsiteX532" fmla="*/ 3844654 w 7362098"/>
                              <a:gd name="connsiteY532" fmla="*/ 4618621 h 4900456"/>
                              <a:gd name="connsiteX533" fmla="*/ 3847448 w 7362098"/>
                              <a:gd name="connsiteY533" fmla="*/ 4617024 h 4900456"/>
                              <a:gd name="connsiteX534" fmla="*/ 3869803 w 7362098"/>
                              <a:gd name="connsiteY534" fmla="*/ 4614229 h 4900456"/>
                              <a:gd name="connsiteX535" fmla="*/ 3872597 w 7362098"/>
                              <a:gd name="connsiteY535" fmla="*/ 4615028 h 4900456"/>
                              <a:gd name="connsiteX536" fmla="*/ 3881381 w 7362098"/>
                              <a:gd name="connsiteY536" fmla="*/ 4630198 h 4900456"/>
                              <a:gd name="connsiteX537" fmla="*/ 3880582 w 7362098"/>
                              <a:gd name="connsiteY537" fmla="*/ 4632993 h 4900456"/>
                              <a:gd name="connsiteX538" fmla="*/ 3879784 w 7362098"/>
                              <a:gd name="connsiteY538" fmla="*/ 4633392 h 4900456"/>
                              <a:gd name="connsiteX539" fmla="*/ 3877788 w 7362098"/>
                              <a:gd name="connsiteY539" fmla="*/ 4632194 h 4900456"/>
                              <a:gd name="connsiteX540" fmla="*/ 3869004 w 7362098"/>
                              <a:gd name="connsiteY540" fmla="*/ 4617024 h 4900456"/>
                              <a:gd name="connsiteX541" fmla="*/ 3869803 w 7362098"/>
                              <a:gd name="connsiteY541" fmla="*/ 4614229 h 4900456"/>
                              <a:gd name="connsiteX542" fmla="*/ 3837868 w 7362098"/>
                              <a:gd name="connsiteY542" fmla="*/ 4611834 h 4900456"/>
                              <a:gd name="connsiteX543" fmla="*/ 3838666 w 7362098"/>
                              <a:gd name="connsiteY543" fmla="*/ 4614628 h 4900456"/>
                              <a:gd name="connsiteX544" fmla="*/ 3827887 w 7362098"/>
                              <a:gd name="connsiteY544" fmla="*/ 4628601 h 4900456"/>
                              <a:gd name="connsiteX545" fmla="*/ 3826290 w 7362098"/>
                              <a:gd name="connsiteY545" fmla="*/ 4629400 h 4900456"/>
                              <a:gd name="connsiteX546" fmla="*/ 3824693 w 7362098"/>
                              <a:gd name="connsiteY546" fmla="*/ 4629000 h 4900456"/>
                              <a:gd name="connsiteX547" fmla="*/ 3824294 w 7362098"/>
                              <a:gd name="connsiteY547" fmla="*/ 4626206 h 4900456"/>
                              <a:gd name="connsiteX548" fmla="*/ 3835073 w 7362098"/>
                              <a:gd name="connsiteY548" fmla="*/ 4612233 h 4900456"/>
                              <a:gd name="connsiteX549" fmla="*/ 3837868 w 7362098"/>
                              <a:gd name="connsiteY549" fmla="*/ 4611834 h 4900456"/>
                              <a:gd name="connsiteX550" fmla="*/ 2514762 w 7362098"/>
                              <a:gd name="connsiteY550" fmla="*/ 4611535 h 4900456"/>
                              <a:gd name="connsiteX551" fmla="*/ 2524144 w 7362098"/>
                              <a:gd name="connsiteY551" fmla="*/ 4612633 h 4900456"/>
                              <a:gd name="connsiteX552" fmla="*/ 2531328 w 7362098"/>
                              <a:gd name="connsiteY552" fmla="*/ 4624609 h 4900456"/>
                              <a:gd name="connsiteX553" fmla="*/ 2534921 w 7362098"/>
                              <a:gd name="connsiteY553" fmla="*/ 4629399 h 4900456"/>
                              <a:gd name="connsiteX554" fmla="*/ 2540909 w 7362098"/>
                              <a:gd name="connsiteY554" fmla="*/ 4629399 h 4900456"/>
                              <a:gd name="connsiteX555" fmla="*/ 2541309 w 7362098"/>
                              <a:gd name="connsiteY555" fmla="*/ 4629399 h 4900456"/>
                              <a:gd name="connsiteX556" fmla="*/ 2541707 w 7362098"/>
                              <a:gd name="connsiteY556" fmla="*/ 4629000 h 4900456"/>
                              <a:gd name="connsiteX557" fmla="*/ 2554880 w 7362098"/>
                              <a:gd name="connsiteY557" fmla="*/ 4628601 h 4900456"/>
                              <a:gd name="connsiteX558" fmla="*/ 2562067 w 7362098"/>
                              <a:gd name="connsiteY558" fmla="*/ 4640178 h 4900456"/>
                              <a:gd name="connsiteX559" fmla="*/ 2562067 w 7362098"/>
                              <a:gd name="connsiteY559" fmla="*/ 4640577 h 4900456"/>
                              <a:gd name="connsiteX560" fmla="*/ 2565660 w 7362098"/>
                              <a:gd name="connsiteY560" fmla="*/ 4645367 h 4900456"/>
                              <a:gd name="connsiteX561" fmla="*/ 2572047 w 7362098"/>
                              <a:gd name="connsiteY561" fmla="*/ 4645367 h 4900456"/>
                              <a:gd name="connsiteX562" fmla="*/ 2572446 w 7362098"/>
                              <a:gd name="connsiteY562" fmla="*/ 4645367 h 4900456"/>
                              <a:gd name="connsiteX563" fmla="*/ 2586418 w 7362098"/>
                              <a:gd name="connsiteY563" fmla="*/ 4644569 h 4900456"/>
                              <a:gd name="connsiteX564" fmla="*/ 2593603 w 7362098"/>
                              <a:gd name="connsiteY564" fmla="*/ 4656546 h 4900456"/>
                              <a:gd name="connsiteX565" fmla="*/ 2597196 w 7362098"/>
                              <a:gd name="connsiteY565" fmla="*/ 4661336 h 4900456"/>
                              <a:gd name="connsiteX566" fmla="*/ 2600389 w 7362098"/>
                              <a:gd name="connsiteY566" fmla="*/ 4662134 h 4900456"/>
                              <a:gd name="connsiteX567" fmla="*/ 2604782 w 7362098"/>
                              <a:gd name="connsiteY567" fmla="*/ 4662534 h 4900456"/>
                              <a:gd name="connsiteX568" fmla="*/ 2608375 w 7362098"/>
                              <a:gd name="connsiteY568" fmla="*/ 4666526 h 4900456"/>
                              <a:gd name="connsiteX569" fmla="*/ 2602786 w 7362098"/>
                              <a:gd name="connsiteY569" fmla="*/ 4670518 h 4900456"/>
                              <a:gd name="connsiteX570" fmla="*/ 2596797 w 7362098"/>
                              <a:gd name="connsiteY570" fmla="*/ 4670118 h 4900456"/>
                              <a:gd name="connsiteX571" fmla="*/ 2592007 w 7362098"/>
                              <a:gd name="connsiteY571" fmla="*/ 4668522 h 4900456"/>
                              <a:gd name="connsiteX572" fmla="*/ 2584821 w 7362098"/>
                              <a:gd name="connsiteY572" fmla="*/ 4656546 h 4900456"/>
                              <a:gd name="connsiteX573" fmla="*/ 2581628 w 7362098"/>
                              <a:gd name="connsiteY573" fmla="*/ 4651754 h 4900456"/>
                              <a:gd name="connsiteX574" fmla="*/ 2574840 w 7362098"/>
                              <a:gd name="connsiteY574" fmla="*/ 4652153 h 4900456"/>
                              <a:gd name="connsiteX575" fmla="*/ 2561268 w 7362098"/>
                              <a:gd name="connsiteY575" fmla="*/ 4652553 h 4900456"/>
                              <a:gd name="connsiteX576" fmla="*/ 2554083 w 7362098"/>
                              <a:gd name="connsiteY576" fmla="*/ 4640976 h 4900456"/>
                              <a:gd name="connsiteX577" fmla="*/ 2550490 w 7362098"/>
                              <a:gd name="connsiteY577" fmla="*/ 4635786 h 4900456"/>
                              <a:gd name="connsiteX578" fmla="*/ 2544502 w 7362098"/>
                              <a:gd name="connsiteY578" fmla="*/ 4635786 h 4900456"/>
                              <a:gd name="connsiteX579" fmla="*/ 2544103 w 7362098"/>
                              <a:gd name="connsiteY579" fmla="*/ 4635786 h 4900456"/>
                              <a:gd name="connsiteX580" fmla="*/ 2530531 w 7362098"/>
                              <a:gd name="connsiteY580" fmla="*/ 4636186 h 4900456"/>
                              <a:gd name="connsiteX581" fmla="*/ 2523345 w 7362098"/>
                              <a:gd name="connsiteY581" fmla="*/ 4624210 h 4900456"/>
                              <a:gd name="connsiteX582" fmla="*/ 2520152 w 7362098"/>
                              <a:gd name="connsiteY582" fmla="*/ 4619419 h 4900456"/>
                              <a:gd name="connsiteX583" fmla="*/ 2513365 w 7362098"/>
                              <a:gd name="connsiteY583" fmla="*/ 4619818 h 4900456"/>
                              <a:gd name="connsiteX584" fmla="*/ 2499792 w 7362098"/>
                              <a:gd name="connsiteY584" fmla="*/ 4620218 h 4900456"/>
                              <a:gd name="connsiteX585" fmla="*/ 2497397 w 7362098"/>
                              <a:gd name="connsiteY585" fmla="*/ 4618621 h 4900456"/>
                              <a:gd name="connsiteX586" fmla="*/ 2495800 w 7362098"/>
                              <a:gd name="connsiteY586" fmla="*/ 4613431 h 4900456"/>
                              <a:gd name="connsiteX587" fmla="*/ 2500990 w 7362098"/>
                              <a:gd name="connsiteY587" fmla="*/ 4611834 h 4900456"/>
                              <a:gd name="connsiteX588" fmla="*/ 2503385 w 7362098"/>
                              <a:gd name="connsiteY588" fmla="*/ 4613431 h 4900456"/>
                              <a:gd name="connsiteX589" fmla="*/ 2509772 w 7362098"/>
                              <a:gd name="connsiteY589" fmla="*/ 4613431 h 4900456"/>
                              <a:gd name="connsiteX590" fmla="*/ 2510172 w 7362098"/>
                              <a:gd name="connsiteY590" fmla="*/ 4613431 h 4900456"/>
                              <a:gd name="connsiteX591" fmla="*/ 2514762 w 7362098"/>
                              <a:gd name="connsiteY591" fmla="*/ 4611535 h 4900456"/>
                              <a:gd name="connsiteX592" fmla="*/ 7066188 w 7362098"/>
                              <a:gd name="connsiteY592" fmla="*/ 4609439 h 4900456"/>
                              <a:gd name="connsiteX593" fmla="*/ 7068983 w 7362098"/>
                              <a:gd name="connsiteY593" fmla="*/ 4611035 h 4900456"/>
                              <a:gd name="connsiteX594" fmla="*/ 7086547 w 7362098"/>
                              <a:gd name="connsiteY594" fmla="*/ 4621814 h 4900456"/>
                              <a:gd name="connsiteX595" fmla="*/ 7089741 w 7362098"/>
                              <a:gd name="connsiteY595" fmla="*/ 4623411 h 4900456"/>
                              <a:gd name="connsiteX596" fmla="*/ 7088543 w 7362098"/>
                              <a:gd name="connsiteY596" fmla="*/ 4626205 h 4900456"/>
                              <a:gd name="connsiteX597" fmla="*/ 7088144 w 7362098"/>
                              <a:gd name="connsiteY597" fmla="*/ 4626205 h 4900456"/>
                              <a:gd name="connsiteX598" fmla="*/ 7075370 w 7362098"/>
                              <a:gd name="connsiteY598" fmla="*/ 4625007 h 4900456"/>
                              <a:gd name="connsiteX599" fmla="*/ 7046628 w 7362098"/>
                              <a:gd name="connsiteY599" fmla="*/ 4657343 h 4900456"/>
                              <a:gd name="connsiteX600" fmla="*/ 7003513 w 7362098"/>
                              <a:gd name="connsiteY600" fmla="*/ 4660537 h 4900456"/>
                              <a:gd name="connsiteX601" fmla="*/ 6996727 w 7362098"/>
                              <a:gd name="connsiteY601" fmla="*/ 4671715 h 4900456"/>
                              <a:gd name="connsiteX602" fmla="*/ 6996328 w 7362098"/>
                              <a:gd name="connsiteY602" fmla="*/ 4672114 h 4900456"/>
                              <a:gd name="connsiteX603" fmla="*/ 6993533 w 7362098"/>
                              <a:gd name="connsiteY603" fmla="*/ 4671315 h 4900456"/>
                              <a:gd name="connsiteX604" fmla="*/ 6993933 w 7362098"/>
                              <a:gd name="connsiteY604" fmla="*/ 4668122 h 4900456"/>
                              <a:gd name="connsiteX605" fmla="*/ 6995929 w 7362098"/>
                              <a:gd name="connsiteY605" fmla="*/ 4647362 h 4900456"/>
                              <a:gd name="connsiteX606" fmla="*/ 6996328 w 7362098"/>
                              <a:gd name="connsiteY606" fmla="*/ 4644169 h 4900456"/>
                              <a:gd name="connsiteX607" fmla="*/ 6999521 w 7362098"/>
                              <a:gd name="connsiteY607" fmla="*/ 4644568 h 4900456"/>
                              <a:gd name="connsiteX608" fmla="*/ 7003913 w 7362098"/>
                              <a:gd name="connsiteY608" fmla="*/ 4656146 h 4900456"/>
                              <a:gd name="connsiteX609" fmla="*/ 7004312 w 7362098"/>
                              <a:gd name="connsiteY609" fmla="*/ 4656146 h 4900456"/>
                              <a:gd name="connsiteX610" fmla="*/ 7044632 w 7362098"/>
                              <a:gd name="connsiteY610" fmla="*/ 4653350 h 4900456"/>
                              <a:gd name="connsiteX611" fmla="*/ 7070979 w 7362098"/>
                              <a:gd name="connsiteY611" fmla="*/ 4623011 h 4900456"/>
                              <a:gd name="connsiteX612" fmla="*/ 7070979 w 7362098"/>
                              <a:gd name="connsiteY612" fmla="*/ 4622612 h 4900456"/>
                              <a:gd name="connsiteX613" fmla="*/ 7064592 w 7362098"/>
                              <a:gd name="connsiteY613" fmla="*/ 4612233 h 4900456"/>
                              <a:gd name="connsiteX614" fmla="*/ 7066188 w 7362098"/>
                              <a:gd name="connsiteY614" fmla="*/ 4609439 h 4900456"/>
                              <a:gd name="connsiteX615" fmla="*/ 3881379 w 7362098"/>
                              <a:gd name="connsiteY615" fmla="*/ 4606245 h 4900456"/>
                              <a:gd name="connsiteX616" fmla="*/ 3895752 w 7362098"/>
                              <a:gd name="connsiteY616" fmla="*/ 4617024 h 4900456"/>
                              <a:gd name="connsiteX617" fmla="*/ 3896151 w 7362098"/>
                              <a:gd name="connsiteY617" fmla="*/ 4619819 h 4900456"/>
                              <a:gd name="connsiteX618" fmla="*/ 3894554 w 7362098"/>
                              <a:gd name="connsiteY618" fmla="*/ 4620617 h 4900456"/>
                              <a:gd name="connsiteX619" fmla="*/ 3892957 w 7362098"/>
                              <a:gd name="connsiteY619" fmla="*/ 4620218 h 4900456"/>
                              <a:gd name="connsiteX620" fmla="*/ 3878984 w 7362098"/>
                              <a:gd name="connsiteY620" fmla="*/ 4609438 h 4900456"/>
                              <a:gd name="connsiteX621" fmla="*/ 3878585 w 7362098"/>
                              <a:gd name="connsiteY621" fmla="*/ 4606644 h 4900456"/>
                              <a:gd name="connsiteX622" fmla="*/ 3881379 w 7362098"/>
                              <a:gd name="connsiteY622" fmla="*/ 4606245 h 4900456"/>
                              <a:gd name="connsiteX623" fmla="*/ 3827488 w 7362098"/>
                              <a:gd name="connsiteY623" fmla="*/ 4602253 h 4900456"/>
                              <a:gd name="connsiteX624" fmla="*/ 3830283 w 7362098"/>
                              <a:gd name="connsiteY624" fmla="*/ 4603052 h 4900456"/>
                              <a:gd name="connsiteX625" fmla="*/ 3829484 w 7362098"/>
                              <a:gd name="connsiteY625" fmla="*/ 4605846 h 4900456"/>
                              <a:gd name="connsiteX626" fmla="*/ 3814314 w 7362098"/>
                              <a:gd name="connsiteY626" fmla="*/ 4614630 h 4900456"/>
                              <a:gd name="connsiteX627" fmla="*/ 3813515 w 7362098"/>
                              <a:gd name="connsiteY627" fmla="*/ 4615029 h 4900456"/>
                              <a:gd name="connsiteX628" fmla="*/ 3811519 w 7362098"/>
                              <a:gd name="connsiteY628" fmla="*/ 4613831 h 4900456"/>
                              <a:gd name="connsiteX629" fmla="*/ 3812318 w 7362098"/>
                              <a:gd name="connsiteY629" fmla="*/ 4611037 h 4900456"/>
                              <a:gd name="connsiteX630" fmla="*/ 3886170 w 7362098"/>
                              <a:gd name="connsiteY630" fmla="*/ 4595068 h 4900456"/>
                              <a:gd name="connsiteX631" fmla="*/ 3902937 w 7362098"/>
                              <a:gd name="connsiteY631" fmla="*/ 4599859 h 4900456"/>
                              <a:gd name="connsiteX632" fmla="*/ 3904135 w 7362098"/>
                              <a:gd name="connsiteY632" fmla="*/ 4602653 h 4900456"/>
                              <a:gd name="connsiteX633" fmla="*/ 3902538 w 7362098"/>
                              <a:gd name="connsiteY633" fmla="*/ 4604250 h 4900456"/>
                              <a:gd name="connsiteX634" fmla="*/ 3901740 w 7362098"/>
                              <a:gd name="connsiteY634" fmla="*/ 4604250 h 4900456"/>
                              <a:gd name="connsiteX635" fmla="*/ 3884972 w 7362098"/>
                              <a:gd name="connsiteY635" fmla="*/ 4599459 h 4900456"/>
                              <a:gd name="connsiteX636" fmla="*/ 3883376 w 7362098"/>
                              <a:gd name="connsiteY636" fmla="*/ 4596665 h 4900456"/>
                              <a:gd name="connsiteX637" fmla="*/ 3886170 w 7362098"/>
                              <a:gd name="connsiteY637" fmla="*/ 4595068 h 4900456"/>
                              <a:gd name="connsiteX638" fmla="*/ 3824296 w 7362098"/>
                              <a:gd name="connsiteY638" fmla="*/ 4590677 h 4900456"/>
                              <a:gd name="connsiteX639" fmla="*/ 3826691 w 7362098"/>
                              <a:gd name="connsiteY639" fmla="*/ 4592673 h 4900456"/>
                              <a:gd name="connsiteX640" fmla="*/ 3824695 w 7362098"/>
                              <a:gd name="connsiteY640" fmla="*/ 4595068 h 4900456"/>
                              <a:gd name="connsiteX641" fmla="*/ 3807129 w 7362098"/>
                              <a:gd name="connsiteY641" fmla="*/ 4597464 h 4900456"/>
                              <a:gd name="connsiteX642" fmla="*/ 3804734 w 7362098"/>
                              <a:gd name="connsiteY642" fmla="*/ 4595468 h 4900456"/>
                              <a:gd name="connsiteX643" fmla="*/ 3806730 w 7362098"/>
                              <a:gd name="connsiteY643" fmla="*/ 4593072 h 4900456"/>
                              <a:gd name="connsiteX644" fmla="*/ 3903336 w 7362098"/>
                              <a:gd name="connsiteY644" fmla="*/ 4580298 h 4900456"/>
                              <a:gd name="connsiteX645" fmla="*/ 3905732 w 7362098"/>
                              <a:gd name="connsiteY645" fmla="*/ 4582294 h 4900456"/>
                              <a:gd name="connsiteX646" fmla="*/ 3903736 w 7362098"/>
                              <a:gd name="connsiteY646" fmla="*/ 4584689 h 4900456"/>
                              <a:gd name="connsiteX647" fmla="*/ 3886170 w 7362098"/>
                              <a:gd name="connsiteY647" fmla="*/ 4587085 h 4900456"/>
                              <a:gd name="connsiteX648" fmla="*/ 3883775 w 7362098"/>
                              <a:gd name="connsiteY648" fmla="*/ 4585089 h 4900456"/>
                              <a:gd name="connsiteX649" fmla="*/ 3885771 w 7362098"/>
                              <a:gd name="connsiteY649" fmla="*/ 4582693 h 4900456"/>
                              <a:gd name="connsiteX650" fmla="*/ 2531928 w 7362098"/>
                              <a:gd name="connsiteY650" fmla="*/ 4579599 h 4900456"/>
                              <a:gd name="connsiteX651" fmla="*/ 2541309 w 7362098"/>
                              <a:gd name="connsiteY651" fmla="*/ 4580697 h 4900456"/>
                              <a:gd name="connsiteX652" fmla="*/ 2548494 w 7362098"/>
                              <a:gd name="connsiteY652" fmla="*/ 4592673 h 4900456"/>
                              <a:gd name="connsiteX653" fmla="*/ 2552086 w 7362098"/>
                              <a:gd name="connsiteY653" fmla="*/ 4597463 h 4900456"/>
                              <a:gd name="connsiteX654" fmla="*/ 2558075 w 7362098"/>
                              <a:gd name="connsiteY654" fmla="*/ 4597463 h 4900456"/>
                              <a:gd name="connsiteX655" fmla="*/ 2558474 w 7362098"/>
                              <a:gd name="connsiteY655" fmla="*/ 4597463 h 4900456"/>
                              <a:gd name="connsiteX656" fmla="*/ 2558872 w 7362098"/>
                              <a:gd name="connsiteY656" fmla="*/ 4597064 h 4900456"/>
                              <a:gd name="connsiteX657" fmla="*/ 2572047 w 7362098"/>
                              <a:gd name="connsiteY657" fmla="*/ 4596665 h 4900456"/>
                              <a:gd name="connsiteX658" fmla="*/ 2579232 w 7362098"/>
                              <a:gd name="connsiteY658" fmla="*/ 4608242 h 4900456"/>
                              <a:gd name="connsiteX659" fmla="*/ 2579232 w 7362098"/>
                              <a:gd name="connsiteY659" fmla="*/ 4608641 h 4900456"/>
                              <a:gd name="connsiteX660" fmla="*/ 2582826 w 7362098"/>
                              <a:gd name="connsiteY660" fmla="*/ 4613431 h 4900456"/>
                              <a:gd name="connsiteX661" fmla="*/ 2589211 w 7362098"/>
                              <a:gd name="connsiteY661" fmla="*/ 4613431 h 4900456"/>
                              <a:gd name="connsiteX662" fmla="*/ 2589612 w 7362098"/>
                              <a:gd name="connsiteY662" fmla="*/ 4613431 h 4900456"/>
                              <a:gd name="connsiteX663" fmla="*/ 2603583 w 7362098"/>
                              <a:gd name="connsiteY663" fmla="*/ 4612633 h 4900456"/>
                              <a:gd name="connsiteX664" fmla="*/ 2610770 w 7362098"/>
                              <a:gd name="connsiteY664" fmla="*/ 4624610 h 4900456"/>
                              <a:gd name="connsiteX665" fmla="*/ 2614363 w 7362098"/>
                              <a:gd name="connsiteY665" fmla="*/ 4629400 h 4900456"/>
                              <a:gd name="connsiteX666" fmla="*/ 2617554 w 7362098"/>
                              <a:gd name="connsiteY666" fmla="*/ 4630198 h 4900456"/>
                              <a:gd name="connsiteX667" fmla="*/ 2621945 w 7362098"/>
                              <a:gd name="connsiteY667" fmla="*/ 4630598 h 4900456"/>
                              <a:gd name="connsiteX668" fmla="*/ 2625538 w 7362098"/>
                              <a:gd name="connsiteY668" fmla="*/ 4634590 h 4900456"/>
                              <a:gd name="connsiteX669" fmla="*/ 2619949 w 7362098"/>
                              <a:gd name="connsiteY669" fmla="*/ 4638582 h 4900456"/>
                              <a:gd name="connsiteX670" fmla="*/ 2613962 w 7362098"/>
                              <a:gd name="connsiteY670" fmla="*/ 4638182 h 4900456"/>
                              <a:gd name="connsiteX671" fmla="*/ 2609172 w 7362098"/>
                              <a:gd name="connsiteY671" fmla="*/ 4636586 h 4900456"/>
                              <a:gd name="connsiteX672" fmla="*/ 2601988 w 7362098"/>
                              <a:gd name="connsiteY672" fmla="*/ 4624610 h 4900456"/>
                              <a:gd name="connsiteX673" fmla="*/ 2598793 w 7362098"/>
                              <a:gd name="connsiteY673" fmla="*/ 4619818 h 4900456"/>
                              <a:gd name="connsiteX674" fmla="*/ 2592007 w 7362098"/>
                              <a:gd name="connsiteY674" fmla="*/ 4620217 h 4900456"/>
                              <a:gd name="connsiteX675" fmla="*/ 2578435 w 7362098"/>
                              <a:gd name="connsiteY675" fmla="*/ 4620617 h 4900456"/>
                              <a:gd name="connsiteX676" fmla="*/ 2571248 w 7362098"/>
                              <a:gd name="connsiteY676" fmla="*/ 4609040 h 4900456"/>
                              <a:gd name="connsiteX677" fmla="*/ 2567659 w 7362098"/>
                              <a:gd name="connsiteY677" fmla="*/ 4603850 h 4900456"/>
                              <a:gd name="connsiteX678" fmla="*/ 2561667 w 7362098"/>
                              <a:gd name="connsiteY678" fmla="*/ 4603850 h 4900456"/>
                              <a:gd name="connsiteX679" fmla="*/ 2561269 w 7362098"/>
                              <a:gd name="connsiteY679" fmla="*/ 4603850 h 4900456"/>
                              <a:gd name="connsiteX680" fmla="*/ 2547696 w 7362098"/>
                              <a:gd name="connsiteY680" fmla="*/ 4604250 h 4900456"/>
                              <a:gd name="connsiteX681" fmla="*/ 2540510 w 7362098"/>
                              <a:gd name="connsiteY681" fmla="*/ 4592274 h 4900456"/>
                              <a:gd name="connsiteX682" fmla="*/ 2537318 w 7362098"/>
                              <a:gd name="connsiteY682" fmla="*/ 4587483 h 4900456"/>
                              <a:gd name="connsiteX683" fmla="*/ 2530531 w 7362098"/>
                              <a:gd name="connsiteY683" fmla="*/ 4587882 h 4900456"/>
                              <a:gd name="connsiteX684" fmla="*/ 2516959 w 7362098"/>
                              <a:gd name="connsiteY684" fmla="*/ 4588282 h 4900456"/>
                              <a:gd name="connsiteX685" fmla="*/ 2514563 w 7362098"/>
                              <a:gd name="connsiteY685" fmla="*/ 4586685 h 4900456"/>
                              <a:gd name="connsiteX686" fmla="*/ 2512966 w 7362098"/>
                              <a:gd name="connsiteY686" fmla="*/ 4581495 h 4900456"/>
                              <a:gd name="connsiteX687" fmla="*/ 2518156 w 7362098"/>
                              <a:gd name="connsiteY687" fmla="*/ 4579898 h 4900456"/>
                              <a:gd name="connsiteX688" fmla="*/ 2520550 w 7362098"/>
                              <a:gd name="connsiteY688" fmla="*/ 4581495 h 4900456"/>
                              <a:gd name="connsiteX689" fmla="*/ 2526939 w 7362098"/>
                              <a:gd name="connsiteY689" fmla="*/ 4581495 h 4900456"/>
                              <a:gd name="connsiteX690" fmla="*/ 2527338 w 7362098"/>
                              <a:gd name="connsiteY690" fmla="*/ 4581495 h 4900456"/>
                              <a:gd name="connsiteX691" fmla="*/ 2531928 w 7362098"/>
                              <a:gd name="connsiteY691" fmla="*/ 4579599 h 4900456"/>
                              <a:gd name="connsiteX692" fmla="*/ 3808725 w 7362098"/>
                              <a:gd name="connsiteY692" fmla="*/ 4573511 h 4900456"/>
                              <a:gd name="connsiteX693" fmla="*/ 3825492 w 7362098"/>
                              <a:gd name="connsiteY693" fmla="*/ 4578302 h 4900456"/>
                              <a:gd name="connsiteX694" fmla="*/ 3827089 w 7362098"/>
                              <a:gd name="connsiteY694" fmla="*/ 4581096 h 4900456"/>
                              <a:gd name="connsiteX695" fmla="*/ 3825492 w 7362098"/>
                              <a:gd name="connsiteY695" fmla="*/ 4582693 h 4900456"/>
                              <a:gd name="connsiteX696" fmla="*/ 3824694 w 7362098"/>
                              <a:gd name="connsiteY696" fmla="*/ 4582693 h 4900456"/>
                              <a:gd name="connsiteX697" fmla="*/ 3807927 w 7362098"/>
                              <a:gd name="connsiteY697" fmla="*/ 4577902 h 4900456"/>
                              <a:gd name="connsiteX698" fmla="*/ 3805931 w 7362098"/>
                              <a:gd name="connsiteY698" fmla="*/ 4575107 h 4900456"/>
                              <a:gd name="connsiteX699" fmla="*/ 3808725 w 7362098"/>
                              <a:gd name="connsiteY699" fmla="*/ 4573511 h 4900456"/>
                              <a:gd name="connsiteX700" fmla="*/ 3896550 w 7362098"/>
                              <a:gd name="connsiteY700" fmla="*/ 4563131 h 4900456"/>
                              <a:gd name="connsiteX701" fmla="*/ 3899345 w 7362098"/>
                              <a:gd name="connsiteY701" fmla="*/ 4563930 h 4900456"/>
                              <a:gd name="connsiteX702" fmla="*/ 3898546 w 7362098"/>
                              <a:gd name="connsiteY702" fmla="*/ 4566724 h 4900456"/>
                              <a:gd name="connsiteX703" fmla="*/ 3883376 w 7362098"/>
                              <a:gd name="connsiteY703" fmla="*/ 4575508 h 4900456"/>
                              <a:gd name="connsiteX704" fmla="*/ 3882577 w 7362098"/>
                              <a:gd name="connsiteY704" fmla="*/ 4575907 h 4900456"/>
                              <a:gd name="connsiteX705" fmla="*/ 3880581 w 7362098"/>
                              <a:gd name="connsiteY705" fmla="*/ 4574709 h 4900456"/>
                              <a:gd name="connsiteX706" fmla="*/ 3881380 w 7362098"/>
                              <a:gd name="connsiteY706" fmla="*/ 4571915 h 4900456"/>
                              <a:gd name="connsiteX707" fmla="*/ 3818307 w 7362098"/>
                              <a:gd name="connsiteY707" fmla="*/ 4557543 h 4900456"/>
                              <a:gd name="connsiteX708" fmla="*/ 3832280 w 7362098"/>
                              <a:gd name="connsiteY708" fmla="*/ 4568323 h 4900456"/>
                              <a:gd name="connsiteX709" fmla="*/ 3832679 w 7362098"/>
                              <a:gd name="connsiteY709" fmla="*/ 4571117 h 4900456"/>
                              <a:gd name="connsiteX710" fmla="*/ 3831082 w 7362098"/>
                              <a:gd name="connsiteY710" fmla="*/ 4571915 h 4900456"/>
                              <a:gd name="connsiteX711" fmla="*/ 3829485 w 7362098"/>
                              <a:gd name="connsiteY711" fmla="*/ 4571516 h 4900456"/>
                              <a:gd name="connsiteX712" fmla="*/ 3815911 w 7362098"/>
                              <a:gd name="connsiteY712" fmla="*/ 4560737 h 4900456"/>
                              <a:gd name="connsiteX713" fmla="*/ 3815512 w 7362098"/>
                              <a:gd name="connsiteY713" fmla="*/ 4557942 h 4900456"/>
                              <a:gd name="connsiteX714" fmla="*/ 3818307 w 7362098"/>
                              <a:gd name="connsiteY714" fmla="*/ 4557543 h 4900456"/>
                              <a:gd name="connsiteX715" fmla="*/ 3886570 w 7362098"/>
                              <a:gd name="connsiteY715" fmla="*/ 4548761 h 4900456"/>
                              <a:gd name="connsiteX716" fmla="*/ 3886969 w 7362098"/>
                              <a:gd name="connsiteY716" fmla="*/ 4551555 h 4900456"/>
                              <a:gd name="connsiteX717" fmla="*/ 3876190 w 7362098"/>
                              <a:gd name="connsiteY717" fmla="*/ 4565528 h 4900456"/>
                              <a:gd name="connsiteX718" fmla="*/ 3874593 w 7362098"/>
                              <a:gd name="connsiteY718" fmla="*/ 4566327 h 4900456"/>
                              <a:gd name="connsiteX719" fmla="*/ 3872996 w 7362098"/>
                              <a:gd name="connsiteY719" fmla="*/ 4565928 h 4900456"/>
                              <a:gd name="connsiteX720" fmla="*/ 3872996 w 7362098"/>
                              <a:gd name="connsiteY720" fmla="*/ 4563133 h 4900456"/>
                              <a:gd name="connsiteX721" fmla="*/ 3883776 w 7362098"/>
                              <a:gd name="connsiteY721" fmla="*/ 4549160 h 4900456"/>
                              <a:gd name="connsiteX722" fmla="*/ 3886570 w 7362098"/>
                              <a:gd name="connsiteY722" fmla="*/ 4548761 h 4900456"/>
                              <a:gd name="connsiteX723" fmla="*/ 3830282 w 7362098"/>
                              <a:gd name="connsiteY723" fmla="*/ 4544768 h 4900456"/>
                              <a:gd name="connsiteX724" fmla="*/ 3833076 w 7362098"/>
                              <a:gd name="connsiteY724" fmla="*/ 4545567 h 4900456"/>
                              <a:gd name="connsiteX725" fmla="*/ 3841860 w 7362098"/>
                              <a:gd name="connsiteY725" fmla="*/ 4560737 h 4900456"/>
                              <a:gd name="connsiteX726" fmla="*/ 3841061 w 7362098"/>
                              <a:gd name="connsiteY726" fmla="*/ 4563532 h 4900456"/>
                              <a:gd name="connsiteX727" fmla="*/ 3840263 w 7362098"/>
                              <a:gd name="connsiteY727" fmla="*/ 4563931 h 4900456"/>
                              <a:gd name="connsiteX728" fmla="*/ 3838267 w 7362098"/>
                              <a:gd name="connsiteY728" fmla="*/ 4562733 h 4900456"/>
                              <a:gd name="connsiteX729" fmla="*/ 3829483 w 7362098"/>
                              <a:gd name="connsiteY729" fmla="*/ 4547563 h 4900456"/>
                              <a:gd name="connsiteX730" fmla="*/ 3830282 w 7362098"/>
                              <a:gd name="connsiteY730" fmla="*/ 4544768 h 4900456"/>
                              <a:gd name="connsiteX731" fmla="*/ 3868606 w 7362098"/>
                              <a:gd name="connsiteY731" fmla="*/ 4539979 h 4900456"/>
                              <a:gd name="connsiteX732" fmla="*/ 3870203 w 7362098"/>
                              <a:gd name="connsiteY732" fmla="*/ 4542773 h 4900456"/>
                              <a:gd name="connsiteX733" fmla="*/ 3865412 w 7362098"/>
                              <a:gd name="connsiteY733" fmla="*/ 4559540 h 4900456"/>
                              <a:gd name="connsiteX734" fmla="*/ 3863814 w 7362098"/>
                              <a:gd name="connsiteY734" fmla="*/ 4561137 h 4900456"/>
                              <a:gd name="connsiteX735" fmla="*/ 3863016 w 7362098"/>
                              <a:gd name="connsiteY735" fmla="*/ 4561137 h 4900456"/>
                              <a:gd name="connsiteX736" fmla="*/ 3861020 w 7362098"/>
                              <a:gd name="connsiteY736" fmla="*/ 4558343 h 4900456"/>
                              <a:gd name="connsiteX737" fmla="*/ 3865811 w 7362098"/>
                              <a:gd name="connsiteY737" fmla="*/ 4541575 h 4900456"/>
                              <a:gd name="connsiteX738" fmla="*/ 3868606 w 7362098"/>
                              <a:gd name="connsiteY738" fmla="*/ 4539979 h 4900456"/>
                              <a:gd name="connsiteX739" fmla="*/ 3848645 w 7362098"/>
                              <a:gd name="connsiteY739" fmla="*/ 4537983 h 4900456"/>
                              <a:gd name="connsiteX740" fmla="*/ 3851041 w 7362098"/>
                              <a:gd name="connsiteY740" fmla="*/ 4539979 h 4900456"/>
                              <a:gd name="connsiteX741" fmla="*/ 3853436 w 7362098"/>
                              <a:gd name="connsiteY741" fmla="*/ 4557544 h 4900456"/>
                              <a:gd name="connsiteX742" fmla="*/ 3851440 w 7362098"/>
                              <a:gd name="connsiteY742" fmla="*/ 4559940 h 4900456"/>
                              <a:gd name="connsiteX743" fmla="*/ 3849044 w 7362098"/>
                              <a:gd name="connsiteY743" fmla="*/ 4557944 h 4900456"/>
                              <a:gd name="connsiteX744" fmla="*/ 3846649 w 7362098"/>
                              <a:gd name="connsiteY744" fmla="*/ 4540378 h 4900456"/>
                              <a:gd name="connsiteX745" fmla="*/ 3848645 w 7362098"/>
                              <a:gd name="connsiteY745" fmla="*/ 4537983 h 4900456"/>
                              <a:gd name="connsiteX746" fmla="*/ 2893457 w 7362098"/>
                              <a:gd name="connsiteY746" fmla="*/ 4513382 h 4900456"/>
                              <a:gd name="connsiteX747" fmla="*/ 2912573 w 7362098"/>
                              <a:gd name="connsiteY747" fmla="*/ 4527603 h 4900456"/>
                              <a:gd name="connsiteX748" fmla="*/ 2906981 w 7362098"/>
                              <a:gd name="connsiteY748" fmla="*/ 4531196 h 4900456"/>
                              <a:gd name="connsiteX749" fmla="*/ 2872650 w 7362098"/>
                              <a:gd name="connsiteY749" fmla="*/ 4523212 h 4900456"/>
                              <a:gd name="connsiteX750" fmla="*/ 2865465 w 7362098"/>
                              <a:gd name="connsiteY750" fmla="*/ 4557145 h 4900456"/>
                              <a:gd name="connsiteX751" fmla="*/ 2859874 w 7362098"/>
                              <a:gd name="connsiteY751" fmla="*/ 4560738 h 4900456"/>
                              <a:gd name="connsiteX752" fmla="*/ 2859076 w 7362098"/>
                              <a:gd name="connsiteY752" fmla="*/ 4559540 h 4900456"/>
                              <a:gd name="connsiteX753" fmla="*/ 2869854 w 7362098"/>
                              <a:gd name="connsiteY753" fmla="*/ 4516825 h 4900456"/>
                              <a:gd name="connsiteX754" fmla="*/ 2893457 w 7362098"/>
                              <a:gd name="connsiteY754" fmla="*/ 4513382 h 4900456"/>
                              <a:gd name="connsiteX755" fmla="*/ 933732 w 7362098"/>
                              <a:gd name="connsiteY755" fmla="*/ 4497264 h 4900456"/>
                              <a:gd name="connsiteX756" fmla="*/ 936126 w 7362098"/>
                              <a:gd name="connsiteY756" fmla="*/ 4499260 h 4900456"/>
                              <a:gd name="connsiteX757" fmla="*/ 938521 w 7362098"/>
                              <a:gd name="connsiteY757" fmla="*/ 4516826 h 4900456"/>
                              <a:gd name="connsiteX758" fmla="*/ 936524 w 7362098"/>
                              <a:gd name="connsiteY758" fmla="*/ 4519221 h 4900456"/>
                              <a:gd name="connsiteX759" fmla="*/ 934130 w 7362098"/>
                              <a:gd name="connsiteY759" fmla="*/ 4517225 h 4900456"/>
                              <a:gd name="connsiteX760" fmla="*/ 931735 w 7362098"/>
                              <a:gd name="connsiteY760" fmla="*/ 4499659 h 4900456"/>
                              <a:gd name="connsiteX761" fmla="*/ 933732 w 7362098"/>
                              <a:gd name="connsiteY761" fmla="*/ 4497264 h 4900456"/>
                              <a:gd name="connsiteX762" fmla="*/ 922154 w 7362098"/>
                              <a:gd name="connsiteY762" fmla="*/ 4496466 h 4900456"/>
                              <a:gd name="connsiteX763" fmla="*/ 923353 w 7362098"/>
                              <a:gd name="connsiteY763" fmla="*/ 4499260 h 4900456"/>
                              <a:gd name="connsiteX764" fmla="*/ 918562 w 7362098"/>
                              <a:gd name="connsiteY764" fmla="*/ 4516027 h 4900456"/>
                              <a:gd name="connsiteX765" fmla="*/ 916965 w 7362098"/>
                              <a:gd name="connsiteY765" fmla="*/ 4517624 h 4900456"/>
                              <a:gd name="connsiteX766" fmla="*/ 916165 w 7362098"/>
                              <a:gd name="connsiteY766" fmla="*/ 4517624 h 4900456"/>
                              <a:gd name="connsiteX767" fmla="*/ 914569 w 7362098"/>
                              <a:gd name="connsiteY767" fmla="*/ 4514830 h 4900456"/>
                              <a:gd name="connsiteX768" fmla="*/ 919360 w 7362098"/>
                              <a:gd name="connsiteY768" fmla="*/ 4498063 h 4900456"/>
                              <a:gd name="connsiteX769" fmla="*/ 922154 w 7362098"/>
                              <a:gd name="connsiteY769" fmla="*/ 4496466 h 4900456"/>
                              <a:gd name="connsiteX770" fmla="*/ 944507 w 7362098"/>
                              <a:gd name="connsiteY770" fmla="*/ 4493671 h 4900456"/>
                              <a:gd name="connsiteX771" fmla="*/ 947301 w 7362098"/>
                              <a:gd name="connsiteY771" fmla="*/ 4494470 h 4900456"/>
                              <a:gd name="connsiteX772" fmla="*/ 956085 w 7362098"/>
                              <a:gd name="connsiteY772" fmla="*/ 4509640 h 4900456"/>
                              <a:gd name="connsiteX773" fmla="*/ 955286 w 7362098"/>
                              <a:gd name="connsiteY773" fmla="*/ 4512435 h 4900456"/>
                              <a:gd name="connsiteX774" fmla="*/ 954488 w 7362098"/>
                              <a:gd name="connsiteY774" fmla="*/ 4512834 h 4900456"/>
                              <a:gd name="connsiteX775" fmla="*/ 952493 w 7362098"/>
                              <a:gd name="connsiteY775" fmla="*/ 4511636 h 4900456"/>
                              <a:gd name="connsiteX776" fmla="*/ 943709 w 7362098"/>
                              <a:gd name="connsiteY776" fmla="*/ 4496466 h 4900456"/>
                              <a:gd name="connsiteX777" fmla="*/ 944507 w 7362098"/>
                              <a:gd name="connsiteY777" fmla="*/ 4493671 h 4900456"/>
                              <a:gd name="connsiteX778" fmla="*/ 912175 w 7362098"/>
                              <a:gd name="connsiteY778" fmla="*/ 4491675 h 4900456"/>
                              <a:gd name="connsiteX779" fmla="*/ 912972 w 7362098"/>
                              <a:gd name="connsiteY779" fmla="*/ 4494470 h 4900456"/>
                              <a:gd name="connsiteX780" fmla="*/ 902194 w 7362098"/>
                              <a:gd name="connsiteY780" fmla="*/ 4508443 h 4900456"/>
                              <a:gd name="connsiteX781" fmla="*/ 900597 w 7362098"/>
                              <a:gd name="connsiteY781" fmla="*/ 4509241 h 4900456"/>
                              <a:gd name="connsiteX782" fmla="*/ 898999 w 7362098"/>
                              <a:gd name="connsiteY782" fmla="*/ 4508842 h 4900456"/>
                              <a:gd name="connsiteX783" fmla="*/ 898601 w 7362098"/>
                              <a:gd name="connsiteY783" fmla="*/ 4506047 h 4900456"/>
                              <a:gd name="connsiteX784" fmla="*/ 909380 w 7362098"/>
                              <a:gd name="connsiteY784" fmla="*/ 4492074 h 4900456"/>
                              <a:gd name="connsiteX785" fmla="*/ 912175 w 7362098"/>
                              <a:gd name="connsiteY785" fmla="*/ 4491675 h 4900456"/>
                              <a:gd name="connsiteX786" fmla="*/ 5063807 w 7362098"/>
                              <a:gd name="connsiteY786" fmla="*/ 4485687 h 4900456"/>
                              <a:gd name="connsiteX787" fmla="*/ 5068597 w 7362098"/>
                              <a:gd name="connsiteY787" fmla="*/ 4489280 h 4900456"/>
                              <a:gd name="connsiteX788" fmla="*/ 5072190 w 7362098"/>
                              <a:gd name="connsiteY788" fmla="*/ 4513631 h 4900456"/>
                              <a:gd name="connsiteX789" fmla="*/ 5096542 w 7362098"/>
                              <a:gd name="connsiteY789" fmla="*/ 4510038 h 4900456"/>
                              <a:gd name="connsiteX790" fmla="*/ 5101333 w 7362098"/>
                              <a:gd name="connsiteY790" fmla="*/ 4513631 h 4900456"/>
                              <a:gd name="connsiteX791" fmla="*/ 5097740 w 7362098"/>
                              <a:gd name="connsiteY791" fmla="*/ 4518421 h 4900456"/>
                              <a:gd name="connsiteX792" fmla="*/ 5073388 w 7362098"/>
                              <a:gd name="connsiteY792" fmla="*/ 4522014 h 4900456"/>
                              <a:gd name="connsiteX793" fmla="*/ 5076980 w 7362098"/>
                              <a:gd name="connsiteY793" fmla="*/ 4546366 h 4900456"/>
                              <a:gd name="connsiteX794" fmla="*/ 5073388 w 7362098"/>
                              <a:gd name="connsiteY794" fmla="*/ 4551157 h 4900456"/>
                              <a:gd name="connsiteX795" fmla="*/ 5068597 w 7362098"/>
                              <a:gd name="connsiteY795" fmla="*/ 4547564 h 4900456"/>
                              <a:gd name="connsiteX796" fmla="*/ 5065004 w 7362098"/>
                              <a:gd name="connsiteY796" fmla="*/ 4523212 h 4900456"/>
                              <a:gd name="connsiteX797" fmla="*/ 5040653 w 7362098"/>
                              <a:gd name="connsiteY797" fmla="*/ 4526805 h 4900456"/>
                              <a:gd name="connsiteX798" fmla="*/ 5035863 w 7362098"/>
                              <a:gd name="connsiteY798" fmla="*/ 4523212 h 4900456"/>
                              <a:gd name="connsiteX799" fmla="*/ 5039456 w 7362098"/>
                              <a:gd name="connsiteY799" fmla="*/ 4518421 h 4900456"/>
                              <a:gd name="connsiteX800" fmla="*/ 5063807 w 7362098"/>
                              <a:gd name="connsiteY800" fmla="*/ 4514829 h 4900456"/>
                              <a:gd name="connsiteX801" fmla="*/ 5060214 w 7362098"/>
                              <a:gd name="connsiteY801" fmla="*/ 4490478 h 4900456"/>
                              <a:gd name="connsiteX802" fmla="*/ 5063807 w 7362098"/>
                              <a:gd name="connsiteY802" fmla="*/ 4485687 h 4900456"/>
                              <a:gd name="connsiteX803" fmla="*/ 956085 w 7362098"/>
                              <a:gd name="connsiteY803" fmla="*/ 4485687 h 4900456"/>
                              <a:gd name="connsiteX804" fmla="*/ 970458 w 7362098"/>
                              <a:gd name="connsiteY804" fmla="*/ 4496467 h 4900456"/>
                              <a:gd name="connsiteX805" fmla="*/ 970857 w 7362098"/>
                              <a:gd name="connsiteY805" fmla="*/ 4499261 h 4900456"/>
                              <a:gd name="connsiteX806" fmla="*/ 969260 w 7362098"/>
                              <a:gd name="connsiteY806" fmla="*/ 4500059 h 4900456"/>
                              <a:gd name="connsiteX807" fmla="*/ 967661 w 7362098"/>
                              <a:gd name="connsiteY807" fmla="*/ 4499660 h 4900456"/>
                              <a:gd name="connsiteX808" fmla="*/ 953691 w 7362098"/>
                              <a:gd name="connsiteY808" fmla="*/ 4488881 h 4900456"/>
                              <a:gd name="connsiteX809" fmla="*/ 953291 w 7362098"/>
                              <a:gd name="connsiteY809" fmla="*/ 4486086 h 4900456"/>
                              <a:gd name="connsiteX810" fmla="*/ 956085 w 7362098"/>
                              <a:gd name="connsiteY810" fmla="*/ 4485687 h 4900456"/>
                              <a:gd name="connsiteX811" fmla="*/ 901794 w 7362098"/>
                              <a:gd name="connsiteY811" fmla="*/ 4482095 h 4900456"/>
                              <a:gd name="connsiteX812" fmla="*/ 904588 w 7362098"/>
                              <a:gd name="connsiteY812" fmla="*/ 4482893 h 4900456"/>
                              <a:gd name="connsiteX813" fmla="*/ 903790 w 7362098"/>
                              <a:gd name="connsiteY813" fmla="*/ 4485687 h 4900456"/>
                              <a:gd name="connsiteX814" fmla="*/ 888620 w 7362098"/>
                              <a:gd name="connsiteY814" fmla="*/ 4494471 h 4900456"/>
                              <a:gd name="connsiteX815" fmla="*/ 887821 w 7362098"/>
                              <a:gd name="connsiteY815" fmla="*/ 4494870 h 4900456"/>
                              <a:gd name="connsiteX816" fmla="*/ 885826 w 7362098"/>
                              <a:gd name="connsiteY816" fmla="*/ 4493672 h 4900456"/>
                              <a:gd name="connsiteX817" fmla="*/ 886624 w 7362098"/>
                              <a:gd name="connsiteY817" fmla="*/ 4490878 h 4900456"/>
                              <a:gd name="connsiteX818" fmla="*/ 6292341 w 7362098"/>
                              <a:gd name="connsiteY818" fmla="*/ 4478202 h 4900456"/>
                              <a:gd name="connsiteX819" fmla="*/ 6301723 w 7362098"/>
                              <a:gd name="connsiteY819" fmla="*/ 4479300 h 4900456"/>
                              <a:gd name="connsiteX820" fmla="*/ 6308908 w 7362098"/>
                              <a:gd name="connsiteY820" fmla="*/ 4491276 h 4900456"/>
                              <a:gd name="connsiteX821" fmla="*/ 6312501 w 7362098"/>
                              <a:gd name="connsiteY821" fmla="*/ 4496066 h 4900456"/>
                              <a:gd name="connsiteX822" fmla="*/ 6318489 w 7362098"/>
                              <a:gd name="connsiteY822" fmla="*/ 4496066 h 4900456"/>
                              <a:gd name="connsiteX823" fmla="*/ 6318888 w 7362098"/>
                              <a:gd name="connsiteY823" fmla="*/ 4496066 h 4900456"/>
                              <a:gd name="connsiteX824" fmla="*/ 6319287 w 7362098"/>
                              <a:gd name="connsiteY824" fmla="*/ 4495667 h 4900456"/>
                              <a:gd name="connsiteX825" fmla="*/ 6332461 w 7362098"/>
                              <a:gd name="connsiteY825" fmla="*/ 4495268 h 4900456"/>
                              <a:gd name="connsiteX826" fmla="*/ 6339646 w 7362098"/>
                              <a:gd name="connsiteY826" fmla="*/ 4506844 h 4900456"/>
                              <a:gd name="connsiteX827" fmla="*/ 6339646 w 7362098"/>
                              <a:gd name="connsiteY827" fmla="*/ 4507244 h 4900456"/>
                              <a:gd name="connsiteX828" fmla="*/ 6343239 w 7362098"/>
                              <a:gd name="connsiteY828" fmla="*/ 4512034 h 4900456"/>
                              <a:gd name="connsiteX829" fmla="*/ 6349626 w 7362098"/>
                              <a:gd name="connsiteY829" fmla="*/ 4512034 h 4900456"/>
                              <a:gd name="connsiteX830" fmla="*/ 6350026 w 7362098"/>
                              <a:gd name="connsiteY830" fmla="*/ 4512034 h 4900456"/>
                              <a:gd name="connsiteX831" fmla="*/ 6363997 w 7362098"/>
                              <a:gd name="connsiteY831" fmla="*/ 4511236 h 4900456"/>
                              <a:gd name="connsiteX832" fmla="*/ 6371183 w 7362098"/>
                              <a:gd name="connsiteY832" fmla="*/ 4523213 h 4900456"/>
                              <a:gd name="connsiteX833" fmla="*/ 6374776 w 7362098"/>
                              <a:gd name="connsiteY833" fmla="*/ 4528003 h 4900456"/>
                              <a:gd name="connsiteX834" fmla="*/ 6377969 w 7362098"/>
                              <a:gd name="connsiteY834" fmla="*/ 4528801 h 4900456"/>
                              <a:gd name="connsiteX835" fmla="*/ 6382361 w 7362098"/>
                              <a:gd name="connsiteY835" fmla="*/ 4529201 h 4900456"/>
                              <a:gd name="connsiteX836" fmla="*/ 6385953 w 7362098"/>
                              <a:gd name="connsiteY836" fmla="*/ 4533193 h 4900456"/>
                              <a:gd name="connsiteX837" fmla="*/ 6380365 w 7362098"/>
                              <a:gd name="connsiteY837" fmla="*/ 4537584 h 4900456"/>
                              <a:gd name="connsiteX838" fmla="*/ 6374377 w 7362098"/>
                              <a:gd name="connsiteY838" fmla="*/ 4537184 h 4900456"/>
                              <a:gd name="connsiteX839" fmla="*/ 6369586 w 7362098"/>
                              <a:gd name="connsiteY839" fmla="*/ 4535588 h 4900456"/>
                              <a:gd name="connsiteX840" fmla="*/ 6362401 w 7362098"/>
                              <a:gd name="connsiteY840" fmla="*/ 4523612 h 4900456"/>
                              <a:gd name="connsiteX841" fmla="*/ 6359207 w 7362098"/>
                              <a:gd name="connsiteY841" fmla="*/ 4518820 h 4900456"/>
                              <a:gd name="connsiteX842" fmla="*/ 6352421 w 7362098"/>
                              <a:gd name="connsiteY842" fmla="*/ 4519220 h 4900456"/>
                              <a:gd name="connsiteX843" fmla="*/ 6338848 w 7362098"/>
                              <a:gd name="connsiteY843" fmla="*/ 4519619 h 4900456"/>
                              <a:gd name="connsiteX844" fmla="*/ 6331662 w 7362098"/>
                              <a:gd name="connsiteY844" fmla="*/ 4508042 h 4900456"/>
                              <a:gd name="connsiteX845" fmla="*/ 6328070 w 7362098"/>
                              <a:gd name="connsiteY845" fmla="*/ 4502853 h 4900456"/>
                              <a:gd name="connsiteX846" fmla="*/ 6322082 w 7362098"/>
                              <a:gd name="connsiteY846" fmla="*/ 4502853 h 4900456"/>
                              <a:gd name="connsiteX847" fmla="*/ 6321683 w 7362098"/>
                              <a:gd name="connsiteY847" fmla="*/ 4502853 h 4900456"/>
                              <a:gd name="connsiteX848" fmla="*/ 6308110 w 7362098"/>
                              <a:gd name="connsiteY848" fmla="*/ 4503252 h 4900456"/>
                              <a:gd name="connsiteX849" fmla="*/ 6300924 w 7362098"/>
                              <a:gd name="connsiteY849" fmla="*/ 4491276 h 4900456"/>
                              <a:gd name="connsiteX850" fmla="*/ 6297730 w 7362098"/>
                              <a:gd name="connsiteY850" fmla="*/ 4486485 h 4900456"/>
                              <a:gd name="connsiteX851" fmla="*/ 6290943 w 7362098"/>
                              <a:gd name="connsiteY851" fmla="*/ 4486885 h 4900456"/>
                              <a:gd name="connsiteX852" fmla="*/ 6277371 w 7362098"/>
                              <a:gd name="connsiteY852" fmla="*/ 4487284 h 4900456"/>
                              <a:gd name="connsiteX853" fmla="*/ 6274975 w 7362098"/>
                              <a:gd name="connsiteY853" fmla="*/ 4485687 h 4900456"/>
                              <a:gd name="connsiteX854" fmla="*/ 6273379 w 7362098"/>
                              <a:gd name="connsiteY854" fmla="*/ 4480497 h 4900456"/>
                              <a:gd name="connsiteX855" fmla="*/ 6278568 w 7362098"/>
                              <a:gd name="connsiteY855" fmla="*/ 4478901 h 4900456"/>
                              <a:gd name="connsiteX856" fmla="*/ 6280963 w 7362098"/>
                              <a:gd name="connsiteY856" fmla="*/ 4480098 h 4900456"/>
                              <a:gd name="connsiteX857" fmla="*/ 6287351 w 7362098"/>
                              <a:gd name="connsiteY857" fmla="*/ 4480098 h 4900456"/>
                              <a:gd name="connsiteX858" fmla="*/ 6287750 w 7362098"/>
                              <a:gd name="connsiteY858" fmla="*/ 4480098 h 4900456"/>
                              <a:gd name="connsiteX859" fmla="*/ 6292341 w 7362098"/>
                              <a:gd name="connsiteY859" fmla="*/ 4478202 h 4900456"/>
                              <a:gd name="connsiteX860" fmla="*/ 960874 w 7362098"/>
                              <a:gd name="connsiteY860" fmla="*/ 4474909 h 4900456"/>
                              <a:gd name="connsiteX861" fmla="*/ 977641 w 7362098"/>
                              <a:gd name="connsiteY861" fmla="*/ 4479700 h 4900456"/>
                              <a:gd name="connsiteX862" fmla="*/ 978839 w 7362098"/>
                              <a:gd name="connsiteY862" fmla="*/ 4482494 h 4900456"/>
                              <a:gd name="connsiteX863" fmla="*/ 977242 w 7362098"/>
                              <a:gd name="connsiteY863" fmla="*/ 4484091 h 4900456"/>
                              <a:gd name="connsiteX864" fmla="*/ 976444 w 7362098"/>
                              <a:gd name="connsiteY864" fmla="*/ 4484091 h 4900456"/>
                              <a:gd name="connsiteX865" fmla="*/ 959676 w 7362098"/>
                              <a:gd name="connsiteY865" fmla="*/ 4479300 h 4900456"/>
                              <a:gd name="connsiteX866" fmla="*/ 958080 w 7362098"/>
                              <a:gd name="connsiteY866" fmla="*/ 4476506 h 4900456"/>
                              <a:gd name="connsiteX867" fmla="*/ 960874 w 7362098"/>
                              <a:gd name="connsiteY867" fmla="*/ 4474909 h 4900456"/>
                              <a:gd name="connsiteX868" fmla="*/ 4168005 w 7362098"/>
                              <a:gd name="connsiteY868" fmla="*/ 4472115 h 4900456"/>
                              <a:gd name="connsiteX869" fmla="*/ 4170800 w 7362098"/>
                              <a:gd name="connsiteY869" fmla="*/ 4473711 h 4900456"/>
                              <a:gd name="connsiteX870" fmla="*/ 4188364 w 7362098"/>
                              <a:gd name="connsiteY870" fmla="*/ 4484490 h 4900456"/>
                              <a:gd name="connsiteX871" fmla="*/ 4191558 w 7362098"/>
                              <a:gd name="connsiteY871" fmla="*/ 4486087 h 4900456"/>
                              <a:gd name="connsiteX872" fmla="*/ 4190360 w 7362098"/>
                              <a:gd name="connsiteY872" fmla="*/ 4488881 h 4900456"/>
                              <a:gd name="connsiteX873" fmla="*/ 4189961 w 7362098"/>
                              <a:gd name="connsiteY873" fmla="*/ 4488881 h 4900456"/>
                              <a:gd name="connsiteX874" fmla="*/ 4177187 w 7362098"/>
                              <a:gd name="connsiteY874" fmla="*/ 4487683 h 4900456"/>
                              <a:gd name="connsiteX875" fmla="*/ 4148444 w 7362098"/>
                              <a:gd name="connsiteY875" fmla="*/ 4520020 h 4900456"/>
                              <a:gd name="connsiteX876" fmla="*/ 4105330 w 7362098"/>
                              <a:gd name="connsiteY876" fmla="*/ 4523213 h 4900456"/>
                              <a:gd name="connsiteX877" fmla="*/ 4098544 w 7362098"/>
                              <a:gd name="connsiteY877" fmla="*/ 4534391 h 4900456"/>
                              <a:gd name="connsiteX878" fmla="*/ 4098145 w 7362098"/>
                              <a:gd name="connsiteY878" fmla="*/ 4534790 h 4900456"/>
                              <a:gd name="connsiteX879" fmla="*/ 4095350 w 7362098"/>
                              <a:gd name="connsiteY879" fmla="*/ 4533992 h 4900456"/>
                              <a:gd name="connsiteX880" fmla="*/ 4095750 w 7362098"/>
                              <a:gd name="connsiteY880" fmla="*/ 4530798 h 4900456"/>
                              <a:gd name="connsiteX881" fmla="*/ 4097746 w 7362098"/>
                              <a:gd name="connsiteY881" fmla="*/ 4510039 h 4900456"/>
                              <a:gd name="connsiteX882" fmla="*/ 4098145 w 7362098"/>
                              <a:gd name="connsiteY882" fmla="*/ 4506845 h 4900456"/>
                              <a:gd name="connsiteX883" fmla="*/ 4101338 w 7362098"/>
                              <a:gd name="connsiteY883" fmla="*/ 4507244 h 4900456"/>
                              <a:gd name="connsiteX884" fmla="*/ 4105730 w 7362098"/>
                              <a:gd name="connsiteY884" fmla="*/ 4518822 h 4900456"/>
                              <a:gd name="connsiteX885" fmla="*/ 4106129 w 7362098"/>
                              <a:gd name="connsiteY885" fmla="*/ 4518822 h 4900456"/>
                              <a:gd name="connsiteX886" fmla="*/ 4146448 w 7362098"/>
                              <a:gd name="connsiteY886" fmla="*/ 4516027 h 4900456"/>
                              <a:gd name="connsiteX887" fmla="*/ 4172796 w 7362098"/>
                              <a:gd name="connsiteY887" fmla="*/ 4485687 h 4900456"/>
                              <a:gd name="connsiteX888" fmla="*/ 4172796 w 7362098"/>
                              <a:gd name="connsiteY888" fmla="*/ 4485288 h 4900456"/>
                              <a:gd name="connsiteX889" fmla="*/ 4166409 w 7362098"/>
                              <a:gd name="connsiteY889" fmla="*/ 4474909 h 4900456"/>
                              <a:gd name="connsiteX890" fmla="*/ 4168005 w 7362098"/>
                              <a:gd name="connsiteY890" fmla="*/ 4472115 h 4900456"/>
                              <a:gd name="connsiteX891" fmla="*/ 898603 w 7362098"/>
                              <a:gd name="connsiteY891" fmla="*/ 4470518 h 4900456"/>
                              <a:gd name="connsiteX892" fmla="*/ 900998 w 7362098"/>
                              <a:gd name="connsiteY892" fmla="*/ 4472514 h 4900456"/>
                              <a:gd name="connsiteX893" fmla="*/ 899002 w 7362098"/>
                              <a:gd name="connsiteY893" fmla="*/ 4474909 h 4900456"/>
                              <a:gd name="connsiteX894" fmla="*/ 881436 w 7362098"/>
                              <a:gd name="connsiteY894" fmla="*/ 4477305 h 4900456"/>
                              <a:gd name="connsiteX895" fmla="*/ 879040 w 7362098"/>
                              <a:gd name="connsiteY895" fmla="*/ 4475309 h 4900456"/>
                              <a:gd name="connsiteX896" fmla="*/ 881037 w 7362098"/>
                              <a:gd name="connsiteY896" fmla="*/ 4472913 h 4900456"/>
                              <a:gd name="connsiteX897" fmla="*/ 978042 w 7362098"/>
                              <a:gd name="connsiteY897" fmla="*/ 4460139 h 4900456"/>
                              <a:gd name="connsiteX898" fmla="*/ 980437 w 7362098"/>
                              <a:gd name="connsiteY898" fmla="*/ 4462135 h 4900456"/>
                              <a:gd name="connsiteX899" fmla="*/ 978441 w 7362098"/>
                              <a:gd name="connsiteY899" fmla="*/ 4464530 h 4900456"/>
                              <a:gd name="connsiteX900" fmla="*/ 960875 w 7362098"/>
                              <a:gd name="connsiteY900" fmla="*/ 4466926 h 4900456"/>
                              <a:gd name="connsiteX901" fmla="*/ 958480 w 7362098"/>
                              <a:gd name="connsiteY901" fmla="*/ 4464930 h 4900456"/>
                              <a:gd name="connsiteX902" fmla="*/ 960476 w 7362098"/>
                              <a:gd name="connsiteY902" fmla="*/ 4462534 h 4900456"/>
                              <a:gd name="connsiteX903" fmla="*/ 883031 w 7362098"/>
                              <a:gd name="connsiteY903" fmla="*/ 4453353 h 4900456"/>
                              <a:gd name="connsiteX904" fmla="*/ 899799 w 7362098"/>
                              <a:gd name="connsiteY904" fmla="*/ 4458144 h 4900456"/>
                              <a:gd name="connsiteX905" fmla="*/ 901395 w 7362098"/>
                              <a:gd name="connsiteY905" fmla="*/ 4460938 h 4900456"/>
                              <a:gd name="connsiteX906" fmla="*/ 899799 w 7362098"/>
                              <a:gd name="connsiteY906" fmla="*/ 4462535 h 4900456"/>
                              <a:gd name="connsiteX907" fmla="*/ 899000 w 7362098"/>
                              <a:gd name="connsiteY907" fmla="*/ 4462535 h 4900456"/>
                              <a:gd name="connsiteX908" fmla="*/ 882233 w 7362098"/>
                              <a:gd name="connsiteY908" fmla="*/ 4457744 h 4900456"/>
                              <a:gd name="connsiteX909" fmla="*/ 880237 w 7362098"/>
                              <a:gd name="connsiteY909" fmla="*/ 4454950 h 4900456"/>
                              <a:gd name="connsiteX910" fmla="*/ 883031 w 7362098"/>
                              <a:gd name="connsiteY910" fmla="*/ 4453353 h 4900456"/>
                              <a:gd name="connsiteX911" fmla="*/ 6309107 w 7362098"/>
                              <a:gd name="connsiteY911" fmla="*/ 4445867 h 4900456"/>
                              <a:gd name="connsiteX912" fmla="*/ 6318488 w 7362098"/>
                              <a:gd name="connsiteY912" fmla="*/ 4446965 h 4900456"/>
                              <a:gd name="connsiteX913" fmla="*/ 6325674 w 7362098"/>
                              <a:gd name="connsiteY913" fmla="*/ 4458941 h 4900456"/>
                              <a:gd name="connsiteX914" fmla="*/ 6329267 w 7362098"/>
                              <a:gd name="connsiteY914" fmla="*/ 4463731 h 4900456"/>
                              <a:gd name="connsiteX915" fmla="*/ 6335255 w 7362098"/>
                              <a:gd name="connsiteY915" fmla="*/ 4463731 h 4900456"/>
                              <a:gd name="connsiteX916" fmla="*/ 6335654 w 7362098"/>
                              <a:gd name="connsiteY916" fmla="*/ 4463731 h 4900456"/>
                              <a:gd name="connsiteX917" fmla="*/ 6336053 w 7362098"/>
                              <a:gd name="connsiteY917" fmla="*/ 4463332 h 4900456"/>
                              <a:gd name="connsiteX918" fmla="*/ 6349227 w 7362098"/>
                              <a:gd name="connsiteY918" fmla="*/ 4462933 h 4900456"/>
                              <a:gd name="connsiteX919" fmla="*/ 6356412 w 7362098"/>
                              <a:gd name="connsiteY919" fmla="*/ 4474510 h 4900456"/>
                              <a:gd name="connsiteX920" fmla="*/ 6356412 w 7362098"/>
                              <a:gd name="connsiteY920" fmla="*/ 4474909 h 4900456"/>
                              <a:gd name="connsiteX921" fmla="*/ 6360005 w 7362098"/>
                              <a:gd name="connsiteY921" fmla="*/ 4479699 h 4900456"/>
                              <a:gd name="connsiteX922" fmla="*/ 6366392 w 7362098"/>
                              <a:gd name="connsiteY922" fmla="*/ 4479699 h 4900456"/>
                              <a:gd name="connsiteX923" fmla="*/ 6366792 w 7362098"/>
                              <a:gd name="connsiteY923" fmla="*/ 4479699 h 4900456"/>
                              <a:gd name="connsiteX924" fmla="*/ 6380764 w 7362098"/>
                              <a:gd name="connsiteY924" fmla="*/ 4478901 h 4900456"/>
                              <a:gd name="connsiteX925" fmla="*/ 6387949 w 7362098"/>
                              <a:gd name="connsiteY925" fmla="*/ 4490878 h 4900456"/>
                              <a:gd name="connsiteX926" fmla="*/ 6391542 w 7362098"/>
                              <a:gd name="connsiteY926" fmla="*/ 4495668 h 4900456"/>
                              <a:gd name="connsiteX927" fmla="*/ 6394736 w 7362098"/>
                              <a:gd name="connsiteY927" fmla="*/ 4496466 h 4900456"/>
                              <a:gd name="connsiteX928" fmla="*/ 6399127 w 7362098"/>
                              <a:gd name="connsiteY928" fmla="*/ 4496866 h 4900456"/>
                              <a:gd name="connsiteX929" fmla="*/ 6402720 w 7362098"/>
                              <a:gd name="connsiteY929" fmla="*/ 4500858 h 4900456"/>
                              <a:gd name="connsiteX930" fmla="*/ 6397131 w 7362098"/>
                              <a:gd name="connsiteY930" fmla="*/ 4504850 h 4900456"/>
                              <a:gd name="connsiteX931" fmla="*/ 6391143 w 7362098"/>
                              <a:gd name="connsiteY931" fmla="*/ 4504450 h 4900456"/>
                              <a:gd name="connsiteX932" fmla="*/ 6386352 w 7362098"/>
                              <a:gd name="connsiteY932" fmla="*/ 4502854 h 4900456"/>
                              <a:gd name="connsiteX933" fmla="*/ 6379167 w 7362098"/>
                              <a:gd name="connsiteY933" fmla="*/ 4490878 h 4900456"/>
                              <a:gd name="connsiteX934" fmla="*/ 6375973 w 7362098"/>
                              <a:gd name="connsiteY934" fmla="*/ 4486086 h 4900456"/>
                              <a:gd name="connsiteX935" fmla="*/ 6369187 w 7362098"/>
                              <a:gd name="connsiteY935" fmla="*/ 4486485 h 4900456"/>
                              <a:gd name="connsiteX936" fmla="*/ 6355614 w 7362098"/>
                              <a:gd name="connsiteY936" fmla="*/ 4486885 h 4900456"/>
                              <a:gd name="connsiteX937" fmla="*/ 6348428 w 7362098"/>
                              <a:gd name="connsiteY937" fmla="*/ 4475308 h 4900456"/>
                              <a:gd name="connsiteX938" fmla="*/ 6344836 w 7362098"/>
                              <a:gd name="connsiteY938" fmla="*/ 4470118 h 4900456"/>
                              <a:gd name="connsiteX939" fmla="*/ 6338848 w 7362098"/>
                              <a:gd name="connsiteY939" fmla="*/ 4470118 h 4900456"/>
                              <a:gd name="connsiteX940" fmla="*/ 6338448 w 7362098"/>
                              <a:gd name="connsiteY940" fmla="*/ 4470118 h 4900456"/>
                              <a:gd name="connsiteX941" fmla="*/ 6324876 w 7362098"/>
                              <a:gd name="connsiteY941" fmla="*/ 4470518 h 4900456"/>
                              <a:gd name="connsiteX942" fmla="*/ 6317690 w 7362098"/>
                              <a:gd name="connsiteY942" fmla="*/ 4458542 h 4900456"/>
                              <a:gd name="connsiteX943" fmla="*/ 6314495 w 7362098"/>
                              <a:gd name="connsiteY943" fmla="*/ 4453751 h 4900456"/>
                              <a:gd name="connsiteX944" fmla="*/ 6307709 w 7362098"/>
                              <a:gd name="connsiteY944" fmla="*/ 4454150 h 4900456"/>
                              <a:gd name="connsiteX945" fmla="*/ 6294136 w 7362098"/>
                              <a:gd name="connsiteY945" fmla="*/ 4454550 h 4900456"/>
                              <a:gd name="connsiteX946" fmla="*/ 6291741 w 7362098"/>
                              <a:gd name="connsiteY946" fmla="*/ 4452953 h 4900456"/>
                              <a:gd name="connsiteX947" fmla="*/ 6290144 w 7362098"/>
                              <a:gd name="connsiteY947" fmla="*/ 4447763 h 4900456"/>
                              <a:gd name="connsiteX948" fmla="*/ 6295334 w 7362098"/>
                              <a:gd name="connsiteY948" fmla="*/ 4446166 h 4900456"/>
                              <a:gd name="connsiteX949" fmla="*/ 6297729 w 7362098"/>
                              <a:gd name="connsiteY949" fmla="*/ 4447763 h 4900456"/>
                              <a:gd name="connsiteX950" fmla="*/ 6304116 w 7362098"/>
                              <a:gd name="connsiteY950" fmla="*/ 4447763 h 4900456"/>
                              <a:gd name="connsiteX951" fmla="*/ 6304515 w 7362098"/>
                              <a:gd name="connsiteY951" fmla="*/ 4447763 h 4900456"/>
                              <a:gd name="connsiteX952" fmla="*/ 6309107 w 7362098"/>
                              <a:gd name="connsiteY952" fmla="*/ 4445867 h 4900456"/>
                              <a:gd name="connsiteX953" fmla="*/ 971254 w 7362098"/>
                              <a:gd name="connsiteY953" fmla="*/ 4442574 h 4900456"/>
                              <a:gd name="connsiteX954" fmla="*/ 974049 w 7362098"/>
                              <a:gd name="connsiteY954" fmla="*/ 4443373 h 4900456"/>
                              <a:gd name="connsiteX955" fmla="*/ 973250 w 7362098"/>
                              <a:gd name="connsiteY955" fmla="*/ 4446167 h 4900456"/>
                              <a:gd name="connsiteX956" fmla="*/ 958080 w 7362098"/>
                              <a:gd name="connsiteY956" fmla="*/ 4454951 h 4900456"/>
                              <a:gd name="connsiteX957" fmla="*/ 957282 w 7362098"/>
                              <a:gd name="connsiteY957" fmla="*/ 4455350 h 4900456"/>
                              <a:gd name="connsiteX958" fmla="*/ 955286 w 7362098"/>
                              <a:gd name="connsiteY958" fmla="*/ 4454152 h 4900456"/>
                              <a:gd name="connsiteX959" fmla="*/ 956085 w 7362098"/>
                              <a:gd name="connsiteY959" fmla="*/ 4451358 h 4900456"/>
                              <a:gd name="connsiteX960" fmla="*/ 892613 w 7362098"/>
                              <a:gd name="connsiteY960" fmla="*/ 4437384 h 4900456"/>
                              <a:gd name="connsiteX961" fmla="*/ 906585 w 7362098"/>
                              <a:gd name="connsiteY961" fmla="*/ 4448164 h 4900456"/>
                              <a:gd name="connsiteX962" fmla="*/ 906986 w 7362098"/>
                              <a:gd name="connsiteY962" fmla="*/ 4450958 h 4900456"/>
                              <a:gd name="connsiteX963" fmla="*/ 905387 w 7362098"/>
                              <a:gd name="connsiteY963" fmla="*/ 4451756 h 4900456"/>
                              <a:gd name="connsiteX964" fmla="*/ 903792 w 7362098"/>
                              <a:gd name="connsiteY964" fmla="*/ 4451357 h 4900456"/>
                              <a:gd name="connsiteX965" fmla="*/ 890218 w 7362098"/>
                              <a:gd name="connsiteY965" fmla="*/ 4440578 h 4900456"/>
                              <a:gd name="connsiteX966" fmla="*/ 889819 w 7362098"/>
                              <a:gd name="connsiteY966" fmla="*/ 4437783 h 4900456"/>
                              <a:gd name="connsiteX967" fmla="*/ 892613 w 7362098"/>
                              <a:gd name="connsiteY967" fmla="*/ 4437384 h 4900456"/>
                              <a:gd name="connsiteX968" fmla="*/ 961275 w 7362098"/>
                              <a:gd name="connsiteY968" fmla="*/ 4428602 h 4900456"/>
                              <a:gd name="connsiteX969" fmla="*/ 961674 w 7362098"/>
                              <a:gd name="connsiteY969" fmla="*/ 4431396 h 4900456"/>
                              <a:gd name="connsiteX970" fmla="*/ 950895 w 7362098"/>
                              <a:gd name="connsiteY970" fmla="*/ 4445369 h 4900456"/>
                              <a:gd name="connsiteX971" fmla="*/ 949298 w 7362098"/>
                              <a:gd name="connsiteY971" fmla="*/ 4446168 h 4900456"/>
                              <a:gd name="connsiteX972" fmla="*/ 947701 w 7362098"/>
                              <a:gd name="connsiteY972" fmla="*/ 4445768 h 4900456"/>
                              <a:gd name="connsiteX973" fmla="*/ 947701 w 7362098"/>
                              <a:gd name="connsiteY973" fmla="*/ 4442974 h 4900456"/>
                              <a:gd name="connsiteX974" fmla="*/ 958480 w 7362098"/>
                              <a:gd name="connsiteY974" fmla="*/ 4429001 h 4900456"/>
                              <a:gd name="connsiteX975" fmla="*/ 961275 w 7362098"/>
                              <a:gd name="connsiteY975" fmla="*/ 4428602 h 4900456"/>
                              <a:gd name="connsiteX976" fmla="*/ 904988 w 7362098"/>
                              <a:gd name="connsiteY976" fmla="*/ 4424610 h 4900456"/>
                              <a:gd name="connsiteX977" fmla="*/ 907783 w 7362098"/>
                              <a:gd name="connsiteY977" fmla="*/ 4425409 h 4900456"/>
                              <a:gd name="connsiteX978" fmla="*/ 916567 w 7362098"/>
                              <a:gd name="connsiteY978" fmla="*/ 4440579 h 4900456"/>
                              <a:gd name="connsiteX979" fmla="*/ 915767 w 7362098"/>
                              <a:gd name="connsiteY979" fmla="*/ 4443374 h 4900456"/>
                              <a:gd name="connsiteX980" fmla="*/ 914969 w 7362098"/>
                              <a:gd name="connsiteY980" fmla="*/ 4443773 h 4900456"/>
                              <a:gd name="connsiteX981" fmla="*/ 912974 w 7362098"/>
                              <a:gd name="connsiteY981" fmla="*/ 4442575 h 4900456"/>
                              <a:gd name="connsiteX982" fmla="*/ 904190 w 7362098"/>
                              <a:gd name="connsiteY982" fmla="*/ 4427405 h 4900456"/>
                              <a:gd name="connsiteX983" fmla="*/ 904988 w 7362098"/>
                              <a:gd name="connsiteY983" fmla="*/ 4424610 h 4900456"/>
                              <a:gd name="connsiteX984" fmla="*/ 943309 w 7362098"/>
                              <a:gd name="connsiteY984" fmla="*/ 4419421 h 4900456"/>
                              <a:gd name="connsiteX985" fmla="*/ 944906 w 7362098"/>
                              <a:gd name="connsiteY985" fmla="*/ 4422215 h 4900456"/>
                              <a:gd name="connsiteX986" fmla="*/ 940115 w 7362098"/>
                              <a:gd name="connsiteY986" fmla="*/ 4438982 h 4900456"/>
                              <a:gd name="connsiteX987" fmla="*/ 938518 w 7362098"/>
                              <a:gd name="connsiteY987" fmla="*/ 4440579 h 4900456"/>
                              <a:gd name="connsiteX988" fmla="*/ 937721 w 7362098"/>
                              <a:gd name="connsiteY988" fmla="*/ 4440579 h 4900456"/>
                              <a:gd name="connsiteX989" fmla="*/ 935725 w 7362098"/>
                              <a:gd name="connsiteY989" fmla="*/ 4437785 h 4900456"/>
                              <a:gd name="connsiteX990" fmla="*/ 940514 w 7362098"/>
                              <a:gd name="connsiteY990" fmla="*/ 4421018 h 4900456"/>
                              <a:gd name="connsiteX991" fmla="*/ 943309 w 7362098"/>
                              <a:gd name="connsiteY991" fmla="*/ 4419421 h 4900456"/>
                              <a:gd name="connsiteX992" fmla="*/ 923353 w 7362098"/>
                              <a:gd name="connsiteY992" fmla="*/ 4417824 h 4900456"/>
                              <a:gd name="connsiteX993" fmla="*/ 925749 w 7362098"/>
                              <a:gd name="connsiteY993" fmla="*/ 4419820 h 4900456"/>
                              <a:gd name="connsiteX994" fmla="*/ 928145 w 7362098"/>
                              <a:gd name="connsiteY994" fmla="*/ 4437386 h 4900456"/>
                              <a:gd name="connsiteX995" fmla="*/ 926148 w 7362098"/>
                              <a:gd name="connsiteY995" fmla="*/ 4439781 h 4900456"/>
                              <a:gd name="connsiteX996" fmla="*/ 923753 w 7362098"/>
                              <a:gd name="connsiteY996" fmla="*/ 4437785 h 4900456"/>
                              <a:gd name="connsiteX997" fmla="*/ 921357 w 7362098"/>
                              <a:gd name="connsiteY997" fmla="*/ 4420219 h 4900456"/>
                              <a:gd name="connsiteX998" fmla="*/ 923353 w 7362098"/>
                              <a:gd name="connsiteY998" fmla="*/ 4417824 h 4900456"/>
                              <a:gd name="connsiteX999" fmla="*/ 6671031 w 7362098"/>
                              <a:gd name="connsiteY999" fmla="*/ 4380049 h 4900456"/>
                              <a:gd name="connsiteX1000" fmla="*/ 6690143 w 7362098"/>
                              <a:gd name="connsiteY1000" fmla="*/ 4394271 h 4900456"/>
                              <a:gd name="connsiteX1001" fmla="*/ 6684554 w 7362098"/>
                              <a:gd name="connsiteY1001" fmla="*/ 4397863 h 4900456"/>
                              <a:gd name="connsiteX1002" fmla="*/ 6650223 w 7362098"/>
                              <a:gd name="connsiteY1002" fmla="*/ 4389879 h 4900456"/>
                              <a:gd name="connsiteX1003" fmla="*/ 6643036 w 7362098"/>
                              <a:gd name="connsiteY1003" fmla="*/ 4423812 h 4900456"/>
                              <a:gd name="connsiteX1004" fmla="*/ 6637447 w 7362098"/>
                              <a:gd name="connsiteY1004" fmla="*/ 4427405 h 4900456"/>
                              <a:gd name="connsiteX1005" fmla="*/ 6636649 w 7362098"/>
                              <a:gd name="connsiteY1005" fmla="*/ 4426208 h 4900456"/>
                              <a:gd name="connsiteX1006" fmla="*/ 6647428 w 7362098"/>
                              <a:gd name="connsiteY1006" fmla="*/ 4383492 h 4900456"/>
                              <a:gd name="connsiteX1007" fmla="*/ 6671031 w 7362098"/>
                              <a:gd name="connsiteY1007" fmla="*/ 4380049 h 4900456"/>
                              <a:gd name="connsiteX1008" fmla="*/ 4711314 w 7362098"/>
                              <a:gd name="connsiteY1008" fmla="*/ 4363931 h 4900456"/>
                              <a:gd name="connsiteX1009" fmla="*/ 4713709 w 7362098"/>
                              <a:gd name="connsiteY1009" fmla="*/ 4365927 h 4900456"/>
                              <a:gd name="connsiteX1010" fmla="*/ 4716105 w 7362098"/>
                              <a:gd name="connsiteY1010" fmla="*/ 4383493 h 4900456"/>
                              <a:gd name="connsiteX1011" fmla="*/ 4714109 w 7362098"/>
                              <a:gd name="connsiteY1011" fmla="*/ 4385888 h 4900456"/>
                              <a:gd name="connsiteX1012" fmla="*/ 4711713 w 7362098"/>
                              <a:gd name="connsiteY1012" fmla="*/ 4383892 h 4900456"/>
                              <a:gd name="connsiteX1013" fmla="*/ 4709318 w 7362098"/>
                              <a:gd name="connsiteY1013" fmla="*/ 4366327 h 4900456"/>
                              <a:gd name="connsiteX1014" fmla="*/ 4711314 w 7362098"/>
                              <a:gd name="connsiteY1014" fmla="*/ 4363931 h 4900456"/>
                              <a:gd name="connsiteX1015" fmla="*/ 4699738 w 7362098"/>
                              <a:gd name="connsiteY1015" fmla="*/ 4363134 h 4900456"/>
                              <a:gd name="connsiteX1016" fmla="*/ 4700936 w 7362098"/>
                              <a:gd name="connsiteY1016" fmla="*/ 4365928 h 4900456"/>
                              <a:gd name="connsiteX1017" fmla="*/ 4696145 w 7362098"/>
                              <a:gd name="connsiteY1017" fmla="*/ 4382695 h 4900456"/>
                              <a:gd name="connsiteX1018" fmla="*/ 4694548 w 7362098"/>
                              <a:gd name="connsiteY1018" fmla="*/ 4384292 h 4900456"/>
                              <a:gd name="connsiteX1019" fmla="*/ 4693749 w 7362098"/>
                              <a:gd name="connsiteY1019" fmla="*/ 4384292 h 4900456"/>
                              <a:gd name="connsiteX1020" fmla="*/ 4692153 w 7362098"/>
                              <a:gd name="connsiteY1020" fmla="*/ 4381498 h 4900456"/>
                              <a:gd name="connsiteX1021" fmla="*/ 4696944 w 7362098"/>
                              <a:gd name="connsiteY1021" fmla="*/ 4364731 h 4900456"/>
                              <a:gd name="connsiteX1022" fmla="*/ 4699738 w 7362098"/>
                              <a:gd name="connsiteY1022" fmla="*/ 4363134 h 4900456"/>
                              <a:gd name="connsiteX1023" fmla="*/ 4721693 w 7362098"/>
                              <a:gd name="connsiteY1023" fmla="*/ 4360339 h 4900456"/>
                              <a:gd name="connsiteX1024" fmla="*/ 4724487 w 7362098"/>
                              <a:gd name="connsiteY1024" fmla="*/ 4361137 h 4900456"/>
                              <a:gd name="connsiteX1025" fmla="*/ 4733271 w 7362098"/>
                              <a:gd name="connsiteY1025" fmla="*/ 4376308 h 4900456"/>
                              <a:gd name="connsiteX1026" fmla="*/ 4732472 w 7362098"/>
                              <a:gd name="connsiteY1026" fmla="*/ 4379102 h 4900456"/>
                              <a:gd name="connsiteX1027" fmla="*/ 4731674 w 7362098"/>
                              <a:gd name="connsiteY1027" fmla="*/ 4379501 h 4900456"/>
                              <a:gd name="connsiteX1028" fmla="*/ 4729678 w 7362098"/>
                              <a:gd name="connsiteY1028" fmla="*/ 4378304 h 4900456"/>
                              <a:gd name="connsiteX1029" fmla="*/ 4720894 w 7362098"/>
                              <a:gd name="connsiteY1029" fmla="*/ 4363133 h 4900456"/>
                              <a:gd name="connsiteX1030" fmla="*/ 4721693 w 7362098"/>
                              <a:gd name="connsiteY1030" fmla="*/ 4360339 h 4900456"/>
                              <a:gd name="connsiteX1031" fmla="*/ 4689758 w 7362098"/>
                              <a:gd name="connsiteY1031" fmla="*/ 4357944 h 4900456"/>
                              <a:gd name="connsiteX1032" fmla="*/ 4690556 w 7362098"/>
                              <a:gd name="connsiteY1032" fmla="*/ 4360739 h 4900456"/>
                              <a:gd name="connsiteX1033" fmla="*/ 4679777 w 7362098"/>
                              <a:gd name="connsiteY1033" fmla="*/ 4374712 h 4900456"/>
                              <a:gd name="connsiteX1034" fmla="*/ 4678180 w 7362098"/>
                              <a:gd name="connsiteY1034" fmla="*/ 4375510 h 4900456"/>
                              <a:gd name="connsiteX1035" fmla="*/ 4676583 w 7362098"/>
                              <a:gd name="connsiteY1035" fmla="*/ 4375111 h 4900456"/>
                              <a:gd name="connsiteX1036" fmla="*/ 4676184 w 7362098"/>
                              <a:gd name="connsiteY1036" fmla="*/ 4372316 h 4900456"/>
                              <a:gd name="connsiteX1037" fmla="*/ 4686963 w 7362098"/>
                              <a:gd name="connsiteY1037" fmla="*/ 4358343 h 4900456"/>
                              <a:gd name="connsiteX1038" fmla="*/ 4689758 w 7362098"/>
                              <a:gd name="connsiteY1038" fmla="*/ 4357944 h 4900456"/>
                              <a:gd name="connsiteX1039" fmla="*/ 4733269 w 7362098"/>
                              <a:gd name="connsiteY1039" fmla="*/ 4352355 h 4900456"/>
                              <a:gd name="connsiteX1040" fmla="*/ 4747641 w 7362098"/>
                              <a:gd name="connsiteY1040" fmla="*/ 4363134 h 4900456"/>
                              <a:gd name="connsiteX1041" fmla="*/ 4748041 w 7362098"/>
                              <a:gd name="connsiteY1041" fmla="*/ 4365929 h 4900456"/>
                              <a:gd name="connsiteX1042" fmla="*/ 4746444 w 7362098"/>
                              <a:gd name="connsiteY1042" fmla="*/ 4366727 h 4900456"/>
                              <a:gd name="connsiteX1043" fmla="*/ 4744847 w 7362098"/>
                              <a:gd name="connsiteY1043" fmla="*/ 4366328 h 4900456"/>
                              <a:gd name="connsiteX1044" fmla="*/ 4730874 w 7362098"/>
                              <a:gd name="connsiteY1044" fmla="*/ 4355549 h 4900456"/>
                              <a:gd name="connsiteX1045" fmla="*/ 4730475 w 7362098"/>
                              <a:gd name="connsiteY1045" fmla="*/ 4352754 h 4900456"/>
                              <a:gd name="connsiteX1046" fmla="*/ 4733269 w 7362098"/>
                              <a:gd name="connsiteY1046" fmla="*/ 4352355 h 4900456"/>
                              <a:gd name="connsiteX1047" fmla="*/ 1242711 w 7362098"/>
                              <a:gd name="connsiteY1047" fmla="*/ 4351956 h 4900456"/>
                              <a:gd name="connsiteX1048" fmla="*/ 1245505 w 7362098"/>
                              <a:gd name="connsiteY1048" fmla="*/ 4353552 h 4900456"/>
                              <a:gd name="connsiteX1049" fmla="*/ 1263071 w 7362098"/>
                              <a:gd name="connsiteY1049" fmla="*/ 4364331 h 4900456"/>
                              <a:gd name="connsiteX1050" fmla="*/ 1266263 w 7362098"/>
                              <a:gd name="connsiteY1050" fmla="*/ 4365928 h 4900456"/>
                              <a:gd name="connsiteX1051" fmla="*/ 1265066 w 7362098"/>
                              <a:gd name="connsiteY1051" fmla="*/ 4368722 h 4900456"/>
                              <a:gd name="connsiteX1052" fmla="*/ 1264666 w 7362098"/>
                              <a:gd name="connsiteY1052" fmla="*/ 4368722 h 4900456"/>
                              <a:gd name="connsiteX1053" fmla="*/ 1251892 w 7362098"/>
                              <a:gd name="connsiteY1053" fmla="*/ 4367524 h 4900456"/>
                              <a:gd name="connsiteX1054" fmla="*/ 1223151 w 7362098"/>
                              <a:gd name="connsiteY1054" fmla="*/ 4399860 h 4900456"/>
                              <a:gd name="connsiteX1055" fmla="*/ 1180037 w 7362098"/>
                              <a:gd name="connsiteY1055" fmla="*/ 4403054 h 4900456"/>
                              <a:gd name="connsiteX1056" fmla="*/ 1173251 w 7362098"/>
                              <a:gd name="connsiteY1056" fmla="*/ 4414232 h 4900456"/>
                              <a:gd name="connsiteX1057" fmla="*/ 1172851 w 7362098"/>
                              <a:gd name="connsiteY1057" fmla="*/ 4414631 h 4900456"/>
                              <a:gd name="connsiteX1058" fmla="*/ 1170057 w 7362098"/>
                              <a:gd name="connsiteY1058" fmla="*/ 4413832 h 4900456"/>
                              <a:gd name="connsiteX1059" fmla="*/ 1170456 w 7362098"/>
                              <a:gd name="connsiteY1059" fmla="*/ 4410639 h 4900456"/>
                              <a:gd name="connsiteX1060" fmla="*/ 1172452 w 7362098"/>
                              <a:gd name="connsiteY1060" fmla="*/ 4389879 h 4900456"/>
                              <a:gd name="connsiteX1061" fmla="*/ 1172851 w 7362098"/>
                              <a:gd name="connsiteY1061" fmla="*/ 4386686 h 4900456"/>
                              <a:gd name="connsiteX1062" fmla="*/ 1176045 w 7362098"/>
                              <a:gd name="connsiteY1062" fmla="*/ 4387085 h 4900456"/>
                              <a:gd name="connsiteX1063" fmla="*/ 1180436 w 7362098"/>
                              <a:gd name="connsiteY1063" fmla="*/ 4398663 h 4900456"/>
                              <a:gd name="connsiteX1064" fmla="*/ 1180836 w 7362098"/>
                              <a:gd name="connsiteY1064" fmla="*/ 4398663 h 4900456"/>
                              <a:gd name="connsiteX1065" fmla="*/ 1221155 w 7362098"/>
                              <a:gd name="connsiteY1065" fmla="*/ 4395867 h 4900456"/>
                              <a:gd name="connsiteX1066" fmla="*/ 1247502 w 7362098"/>
                              <a:gd name="connsiteY1066" fmla="*/ 4365528 h 4900456"/>
                              <a:gd name="connsiteX1067" fmla="*/ 1247502 w 7362098"/>
                              <a:gd name="connsiteY1067" fmla="*/ 4365129 h 4900456"/>
                              <a:gd name="connsiteX1068" fmla="*/ 1241115 w 7362098"/>
                              <a:gd name="connsiteY1068" fmla="*/ 4354750 h 4900456"/>
                              <a:gd name="connsiteX1069" fmla="*/ 1242711 w 7362098"/>
                              <a:gd name="connsiteY1069" fmla="*/ 4351956 h 4900456"/>
                              <a:gd name="connsiteX1070" fmla="*/ 4679378 w 7362098"/>
                              <a:gd name="connsiteY1070" fmla="*/ 4348363 h 4900456"/>
                              <a:gd name="connsiteX1071" fmla="*/ 4682173 w 7362098"/>
                              <a:gd name="connsiteY1071" fmla="*/ 4349161 h 4900456"/>
                              <a:gd name="connsiteX1072" fmla="*/ 4681374 w 7362098"/>
                              <a:gd name="connsiteY1072" fmla="*/ 4351955 h 4900456"/>
                              <a:gd name="connsiteX1073" fmla="*/ 4666204 w 7362098"/>
                              <a:gd name="connsiteY1073" fmla="*/ 4360739 h 4900456"/>
                              <a:gd name="connsiteX1074" fmla="*/ 4665405 w 7362098"/>
                              <a:gd name="connsiteY1074" fmla="*/ 4361138 h 4900456"/>
                              <a:gd name="connsiteX1075" fmla="*/ 4663409 w 7362098"/>
                              <a:gd name="connsiteY1075" fmla="*/ 4359940 h 4900456"/>
                              <a:gd name="connsiteX1076" fmla="*/ 4664208 w 7362098"/>
                              <a:gd name="connsiteY1076" fmla="*/ 4357146 h 4900456"/>
                              <a:gd name="connsiteX1077" fmla="*/ 2165659 w 7362098"/>
                              <a:gd name="connsiteY1077" fmla="*/ 4348363 h 4900456"/>
                              <a:gd name="connsiteX1078" fmla="*/ 2170449 w 7362098"/>
                              <a:gd name="connsiteY1078" fmla="*/ 4351955 h 4900456"/>
                              <a:gd name="connsiteX1079" fmla="*/ 2174043 w 7362098"/>
                              <a:gd name="connsiteY1079" fmla="*/ 4376307 h 4900456"/>
                              <a:gd name="connsiteX1080" fmla="*/ 2198394 w 7362098"/>
                              <a:gd name="connsiteY1080" fmla="*/ 4372714 h 4900456"/>
                              <a:gd name="connsiteX1081" fmla="*/ 2203184 w 7362098"/>
                              <a:gd name="connsiteY1081" fmla="*/ 4376307 h 4900456"/>
                              <a:gd name="connsiteX1082" fmla="*/ 2199591 w 7362098"/>
                              <a:gd name="connsiteY1082" fmla="*/ 4381097 h 4900456"/>
                              <a:gd name="connsiteX1083" fmla="*/ 2175240 w 7362098"/>
                              <a:gd name="connsiteY1083" fmla="*/ 4384690 h 4900456"/>
                              <a:gd name="connsiteX1084" fmla="*/ 2178832 w 7362098"/>
                              <a:gd name="connsiteY1084" fmla="*/ 4409042 h 4900456"/>
                              <a:gd name="connsiteX1085" fmla="*/ 2175240 w 7362098"/>
                              <a:gd name="connsiteY1085" fmla="*/ 4413832 h 4900456"/>
                              <a:gd name="connsiteX1086" fmla="*/ 2170449 w 7362098"/>
                              <a:gd name="connsiteY1086" fmla="*/ 4410240 h 4900456"/>
                              <a:gd name="connsiteX1087" fmla="*/ 2166857 w 7362098"/>
                              <a:gd name="connsiteY1087" fmla="*/ 4385887 h 4900456"/>
                              <a:gd name="connsiteX1088" fmla="*/ 2142505 w 7362098"/>
                              <a:gd name="connsiteY1088" fmla="*/ 4389480 h 4900456"/>
                              <a:gd name="connsiteX1089" fmla="*/ 2137715 w 7362098"/>
                              <a:gd name="connsiteY1089" fmla="*/ 4385887 h 4900456"/>
                              <a:gd name="connsiteX1090" fmla="*/ 2141308 w 7362098"/>
                              <a:gd name="connsiteY1090" fmla="*/ 4381097 h 4900456"/>
                              <a:gd name="connsiteX1091" fmla="*/ 2165659 w 7362098"/>
                              <a:gd name="connsiteY1091" fmla="*/ 4377504 h 4900456"/>
                              <a:gd name="connsiteX1092" fmla="*/ 2162066 w 7362098"/>
                              <a:gd name="connsiteY1092" fmla="*/ 4353153 h 4900456"/>
                              <a:gd name="connsiteX1093" fmla="*/ 2165659 w 7362098"/>
                              <a:gd name="connsiteY1093" fmla="*/ 4348363 h 4900456"/>
                              <a:gd name="connsiteX1094" fmla="*/ 4738060 w 7362098"/>
                              <a:gd name="connsiteY1094" fmla="*/ 4341178 h 4900456"/>
                              <a:gd name="connsiteX1095" fmla="*/ 4754827 w 7362098"/>
                              <a:gd name="connsiteY1095" fmla="*/ 4345969 h 4900456"/>
                              <a:gd name="connsiteX1096" fmla="*/ 4756025 w 7362098"/>
                              <a:gd name="connsiteY1096" fmla="*/ 4348763 h 4900456"/>
                              <a:gd name="connsiteX1097" fmla="*/ 4754428 w 7362098"/>
                              <a:gd name="connsiteY1097" fmla="*/ 4350360 h 4900456"/>
                              <a:gd name="connsiteX1098" fmla="*/ 4753630 w 7362098"/>
                              <a:gd name="connsiteY1098" fmla="*/ 4350360 h 4900456"/>
                              <a:gd name="connsiteX1099" fmla="*/ 4736863 w 7362098"/>
                              <a:gd name="connsiteY1099" fmla="*/ 4345569 h 4900456"/>
                              <a:gd name="connsiteX1100" fmla="*/ 4735266 w 7362098"/>
                              <a:gd name="connsiteY1100" fmla="*/ 4342775 h 4900456"/>
                              <a:gd name="connsiteX1101" fmla="*/ 4738060 w 7362098"/>
                              <a:gd name="connsiteY1101" fmla="*/ 4341178 h 4900456"/>
                              <a:gd name="connsiteX1102" fmla="*/ 3394195 w 7362098"/>
                              <a:gd name="connsiteY1102" fmla="*/ 4340878 h 4900456"/>
                              <a:gd name="connsiteX1103" fmla="*/ 3403585 w 7362098"/>
                              <a:gd name="connsiteY1103" fmla="*/ 4341975 h 4900456"/>
                              <a:gd name="connsiteX1104" fmla="*/ 3410779 w 7362098"/>
                              <a:gd name="connsiteY1104" fmla="*/ 4353951 h 4900456"/>
                              <a:gd name="connsiteX1105" fmla="*/ 3414369 w 7362098"/>
                              <a:gd name="connsiteY1105" fmla="*/ 4358742 h 4900456"/>
                              <a:gd name="connsiteX1106" fmla="*/ 3420354 w 7362098"/>
                              <a:gd name="connsiteY1106" fmla="*/ 4358742 h 4900456"/>
                              <a:gd name="connsiteX1107" fmla="*/ 3420755 w 7362098"/>
                              <a:gd name="connsiteY1107" fmla="*/ 4358742 h 4900456"/>
                              <a:gd name="connsiteX1108" fmla="*/ 3421153 w 7362098"/>
                              <a:gd name="connsiteY1108" fmla="*/ 4358343 h 4900456"/>
                              <a:gd name="connsiteX1109" fmla="*/ 3434321 w 7362098"/>
                              <a:gd name="connsiteY1109" fmla="*/ 4357943 h 4900456"/>
                              <a:gd name="connsiteX1110" fmla="*/ 3441503 w 7362098"/>
                              <a:gd name="connsiteY1110" fmla="*/ 4369520 h 4900456"/>
                              <a:gd name="connsiteX1111" fmla="*/ 3441503 w 7362098"/>
                              <a:gd name="connsiteY1111" fmla="*/ 4369919 h 4900456"/>
                              <a:gd name="connsiteX1112" fmla="*/ 3445096 w 7362098"/>
                              <a:gd name="connsiteY1112" fmla="*/ 4374710 h 4900456"/>
                              <a:gd name="connsiteX1113" fmla="*/ 3451481 w 7362098"/>
                              <a:gd name="connsiteY1113" fmla="*/ 4374710 h 4900456"/>
                              <a:gd name="connsiteX1114" fmla="*/ 3451880 w 7362098"/>
                              <a:gd name="connsiteY1114" fmla="*/ 4374710 h 4900456"/>
                              <a:gd name="connsiteX1115" fmla="*/ 3465847 w 7362098"/>
                              <a:gd name="connsiteY1115" fmla="*/ 4373911 h 4900456"/>
                              <a:gd name="connsiteX1116" fmla="*/ 3473027 w 7362098"/>
                              <a:gd name="connsiteY1116" fmla="*/ 4385888 h 4900456"/>
                              <a:gd name="connsiteX1117" fmla="*/ 3476620 w 7362098"/>
                              <a:gd name="connsiteY1117" fmla="*/ 4390679 h 4900456"/>
                              <a:gd name="connsiteX1118" fmla="*/ 3479813 w 7362098"/>
                              <a:gd name="connsiteY1118" fmla="*/ 4391477 h 4900456"/>
                              <a:gd name="connsiteX1119" fmla="*/ 3484203 w 7362098"/>
                              <a:gd name="connsiteY1119" fmla="*/ 4391876 h 4900456"/>
                              <a:gd name="connsiteX1120" fmla="*/ 3487793 w 7362098"/>
                              <a:gd name="connsiteY1120" fmla="*/ 4395868 h 4900456"/>
                              <a:gd name="connsiteX1121" fmla="*/ 3482206 w 7362098"/>
                              <a:gd name="connsiteY1121" fmla="*/ 4399860 h 4900456"/>
                              <a:gd name="connsiteX1122" fmla="*/ 3476224 w 7362098"/>
                              <a:gd name="connsiteY1122" fmla="*/ 4399461 h 4900456"/>
                              <a:gd name="connsiteX1123" fmla="*/ 3471431 w 7362098"/>
                              <a:gd name="connsiteY1123" fmla="*/ 4397864 h 4900456"/>
                              <a:gd name="connsiteX1124" fmla="*/ 3464251 w 7362098"/>
                              <a:gd name="connsiteY1124" fmla="*/ 4385888 h 4900456"/>
                              <a:gd name="connsiteX1125" fmla="*/ 3461057 w 7362098"/>
                              <a:gd name="connsiteY1125" fmla="*/ 4381097 h 4900456"/>
                              <a:gd name="connsiteX1126" fmla="*/ 3454273 w 7362098"/>
                              <a:gd name="connsiteY1126" fmla="*/ 4381496 h 4900456"/>
                              <a:gd name="connsiteX1127" fmla="*/ 3440706 w 7362098"/>
                              <a:gd name="connsiteY1127" fmla="*/ 4381895 h 4900456"/>
                              <a:gd name="connsiteX1128" fmla="*/ 3433526 w 7362098"/>
                              <a:gd name="connsiteY1128" fmla="*/ 4370319 h 4900456"/>
                              <a:gd name="connsiteX1129" fmla="*/ 3429934 w 7362098"/>
                              <a:gd name="connsiteY1129" fmla="*/ 4365129 h 4900456"/>
                              <a:gd name="connsiteX1130" fmla="*/ 3423946 w 7362098"/>
                              <a:gd name="connsiteY1130" fmla="*/ 4365129 h 4900456"/>
                              <a:gd name="connsiteX1131" fmla="*/ 3423548 w 7362098"/>
                              <a:gd name="connsiteY1131" fmla="*/ 4365129 h 4900456"/>
                              <a:gd name="connsiteX1132" fmla="*/ 3409979 w 7362098"/>
                              <a:gd name="connsiteY1132" fmla="*/ 4365528 h 4900456"/>
                              <a:gd name="connsiteX1133" fmla="*/ 3402786 w 7362098"/>
                              <a:gd name="connsiteY1133" fmla="*/ 4353552 h 4900456"/>
                              <a:gd name="connsiteX1134" fmla="*/ 3399590 w 7362098"/>
                              <a:gd name="connsiteY1134" fmla="*/ 4348762 h 4900456"/>
                              <a:gd name="connsiteX1135" fmla="*/ 3392801 w 7362098"/>
                              <a:gd name="connsiteY1135" fmla="*/ 4349161 h 4900456"/>
                              <a:gd name="connsiteX1136" fmla="*/ 3379222 w 7362098"/>
                              <a:gd name="connsiteY1136" fmla="*/ 4349560 h 4900456"/>
                              <a:gd name="connsiteX1137" fmla="*/ 3376826 w 7362098"/>
                              <a:gd name="connsiteY1137" fmla="*/ 4347963 h 4900456"/>
                              <a:gd name="connsiteX1138" fmla="*/ 3375231 w 7362098"/>
                              <a:gd name="connsiteY1138" fmla="*/ 4342774 h 4900456"/>
                              <a:gd name="connsiteX1139" fmla="*/ 3380420 w 7362098"/>
                              <a:gd name="connsiteY1139" fmla="*/ 4341177 h 4900456"/>
                              <a:gd name="connsiteX1140" fmla="*/ 3382816 w 7362098"/>
                              <a:gd name="connsiteY1140" fmla="*/ 4342774 h 4900456"/>
                              <a:gd name="connsiteX1141" fmla="*/ 3389207 w 7362098"/>
                              <a:gd name="connsiteY1141" fmla="*/ 4342774 h 4900456"/>
                              <a:gd name="connsiteX1142" fmla="*/ 3389603 w 7362098"/>
                              <a:gd name="connsiteY1142" fmla="*/ 4342774 h 4900456"/>
                              <a:gd name="connsiteX1143" fmla="*/ 3394195 w 7362098"/>
                              <a:gd name="connsiteY1143" fmla="*/ 4340878 h 4900456"/>
                              <a:gd name="connsiteX1144" fmla="*/ 4676186 w 7362098"/>
                              <a:gd name="connsiteY1144" fmla="*/ 4336787 h 4900456"/>
                              <a:gd name="connsiteX1145" fmla="*/ 4678581 w 7362098"/>
                              <a:gd name="connsiteY1145" fmla="*/ 4338783 h 4900456"/>
                              <a:gd name="connsiteX1146" fmla="*/ 4676585 w 7362098"/>
                              <a:gd name="connsiteY1146" fmla="*/ 4341178 h 4900456"/>
                              <a:gd name="connsiteX1147" fmla="*/ 4659019 w 7362098"/>
                              <a:gd name="connsiteY1147" fmla="*/ 4343574 h 4900456"/>
                              <a:gd name="connsiteX1148" fmla="*/ 4656624 w 7362098"/>
                              <a:gd name="connsiteY1148" fmla="*/ 4341578 h 4900456"/>
                              <a:gd name="connsiteX1149" fmla="*/ 4658620 w 7362098"/>
                              <a:gd name="connsiteY1149" fmla="*/ 4339182 h 4900456"/>
                              <a:gd name="connsiteX1150" fmla="*/ 4755625 w 7362098"/>
                              <a:gd name="connsiteY1150" fmla="*/ 4326807 h 4900456"/>
                              <a:gd name="connsiteX1151" fmla="*/ 4758021 w 7362098"/>
                              <a:gd name="connsiteY1151" fmla="*/ 4328802 h 4900456"/>
                              <a:gd name="connsiteX1152" fmla="*/ 4756025 w 7362098"/>
                              <a:gd name="connsiteY1152" fmla="*/ 4331198 h 4900456"/>
                              <a:gd name="connsiteX1153" fmla="*/ 4738459 w 7362098"/>
                              <a:gd name="connsiteY1153" fmla="*/ 4333594 h 4900456"/>
                              <a:gd name="connsiteX1154" fmla="*/ 4736064 w 7362098"/>
                              <a:gd name="connsiteY1154" fmla="*/ 4331598 h 4900456"/>
                              <a:gd name="connsiteX1155" fmla="*/ 4738060 w 7362098"/>
                              <a:gd name="connsiteY1155" fmla="*/ 4329202 h 4900456"/>
                              <a:gd name="connsiteX1156" fmla="*/ 4660615 w 7362098"/>
                              <a:gd name="connsiteY1156" fmla="*/ 4319621 h 4900456"/>
                              <a:gd name="connsiteX1157" fmla="*/ 4677383 w 7362098"/>
                              <a:gd name="connsiteY1157" fmla="*/ 4324412 h 4900456"/>
                              <a:gd name="connsiteX1158" fmla="*/ 4678980 w 7362098"/>
                              <a:gd name="connsiteY1158" fmla="*/ 4327206 h 4900456"/>
                              <a:gd name="connsiteX1159" fmla="*/ 4677383 w 7362098"/>
                              <a:gd name="connsiteY1159" fmla="*/ 4328803 h 4900456"/>
                              <a:gd name="connsiteX1160" fmla="*/ 4676584 w 7362098"/>
                              <a:gd name="connsiteY1160" fmla="*/ 4328803 h 4900456"/>
                              <a:gd name="connsiteX1161" fmla="*/ 4659817 w 7362098"/>
                              <a:gd name="connsiteY1161" fmla="*/ 4324012 h 4900456"/>
                              <a:gd name="connsiteX1162" fmla="*/ 4657821 w 7362098"/>
                              <a:gd name="connsiteY1162" fmla="*/ 4321218 h 4900456"/>
                              <a:gd name="connsiteX1163" fmla="*/ 4660615 w 7362098"/>
                              <a:gd name="connsiteY1163" fmla="*/ 4319621 h 4900456"/>
                              <a:gd name="connsiteX1164" fmla="*/ 4748839 w 7362098"/>
                              <a:gd name="connsiteY1164" fmla="*/ 4309241 h 4900456"/>
                              <a:gd name="connsiteX1165" fmla="*/ 4751633 w 7362098"/>
                              <a:gd name="connsiteY1165" fmla="*/ 4310040 h 4900456"/>
                              <a:gd name="connsiteX1166" fmla="*/ 4750835 w 7362098"/>
                              <a:gd name="connsiteY1166" fmla="*/ 4312834 h 4900456"/>
                              <a:gd name="connsiteX1167" fmla="*/ 4735664 w 7362098"/>
                              <a:gd name="connsiteY1167" fmla="*/ 4321618 h 4900456"/>
                              <a:gd name="connsiteX1168" fmla="*/ 4734866 w 7362098"/>
                              <a:gd name="connsiteY1168" fmla="*/ 4322017 h 4900456"/>
                              <a:gd name="connsiteX1169" fmla="*/ 4732870 w 7362098"/>
                              <a:gd name="connsiteY1169" fmla="*/ 4320819 h 4900456"/>
                              <a:gd name="connsiteX1170" fmla="*/ 4733668 w 7362098"/>
                              <a:gd name="connsiteY1170" fmla="*/ 4318025 h 4900456"/>
                              <a:gd name="connsiteX1171" fmla="*/ 3411376 w 7362098"/>
                              <a:gd name="connsiteY1171" fmla="*/ 4308543 h 4900456"/>
                              <a:gd name="connsiteX1172" fmla="*/ 3420755 w 7362098"/>
                              <a:gd name="connsiteY1172" fmla="*/ 4309641 h 4900456"/>
                              <a:gd name="connsiteX1173" fmla="*/ 3427938 w 7362098"/>
                              <a:gd name="connsiteY1173" fmla="*/ 4321617 h 4900456"/>
                              <a:gd name="connsiteX1174" fmla="*/ 3431530 w 7362098"/>
                              <a:gd name="connsiteY1174" fmla="*/ 4326407 h 4900456"/>
                              <a:gd name="connsiteX1175" fmla="*/ 3437515 w 7362098"/>
                              <a:gd name="connsiteY1175" fmla="*/ 4326407 h 4900456"/>
                              <a:gd name="connsiteX1176" fmla="*/ 3437914 w 7362098"/>
                              <a:gd name="connsiteY1176" fmla="*/ 4326407 h 4900456"/>
                              <a:gd name="connsiteX1177" fmla="*/ 3438312 w 7362098"/>
                              <a:gd name="connsiteY1177" fmla="*/ 4326008 h 4900456"/>
                              <a:gd name="connsiteX1178" fmla="*/ 3451481 w 7362098"/>
                              <a:gd name="connsiteY1178" fmla="*/ 4325609 h 4900456"/>
                              <a:gd name="connsiteX1179" fmla="*/ 3458662 w 7362098"/>
                              <a:gd name="connsiteY1179" fmla="*/ 4337185 h 4900456"/>
                              <a:gd name="connsiteX1180" fmla="*/ 3458662 w 7362098"/>
                              <a:gd name="connsiteY1180" fmla="*/ 4337585 h 4900456"/>
                              <a:gd name="connsiteX1181" fmla="*/ 3462255 w 7362098"/>
                              <a:gd name="connsiteY1181" fmla="*/ 4342375 h 4900456"/>
                              <a:gd name="connsiteX1182" fmla="*/ 3468640 w 7362098"/>
                              <a:gd name="connsiteY1182" fmla="*/ 4342375 h 4900456"/>
                              <a:gd name="connsiteX1183" fmla="*/ 3469041 w 7362098"/>
                              <a:gd name="connsiteY1183" fmla="*/ 4342375 h 4900456"/>
                              <a:gd name="connsiteX1184" fmla="*/ 3483006 w 7362098"/>
                              <a:gd name="connsiteY1184" fmla="*/ 4341577 h 4900456"/>
                              <a:gd name="connsiteX1185" fmla="*/ 3490192 w 7362098"/>
                              <a:gd name="connsiteY1185" fmla="*/ 4353554 h 4900456"/>
                              <a:gd name="connsiteX1186" fmla="*/ 3493785 w 7362098"/>
                              <a:gd name="connsiteY1186" fmla="*/ 4358344 h 4900456"/>
                              <a:gd name="connsiteX1187" fmla="*/ 3496977 w 7362098"/>
                              <a:gd name="connsiteY1187" fmla="*/ 4359142 h 4900456"/>
                              <a:gd name="connsiteX1188" fmla="*/ 3501363 w 7362098"/>
                              <a:gd name="connsiteY1188" fmla="*/ 4359542 h 4900456"/>
                              <a:gd name="connsiteX1189" fmla="*/ 3504963 w 7362098"/>
                              <a:gd name="connsiteY1189" fmla="*/ 4363534 h 4900456"/>
                              <a:gd name="connsiteX1190" fmla="*/ 3499370 w 7362098"/>
                              <a:gd name="connsiteY1190" fmla="*/ 4367525 h 4900456"/>
                              <a:gd name="connsiteX1191" fmla="*/ 3493380 w 7362098"/>
                              <a:gd name="connsiteY1191" fmla="*/ 4367126 h 4900456"/>
                              <a:gd name="connsiteX1192" fmla="*/ 3488592 w 7362098"/>
                              <a:gd name="connsiteY1192" fmla="*/ 4365530 h 4900456"/>
                              <a:gd name="connsiteX1193" fmla="*/ 3481410 w 7362098"/>
                              <a:gd name="connsiteY1193" fmla="*/ 4353554 h 4900456"/>
                              <a:gd name="connsiteX1194" fmla="*/ 3478216 w 7362098"/>
                              <a:gd name="connsiteY1194" fmla="*/ 4348762 h 4900456"/>
                              <a:gd name="connsiteX1195" fmla="*/ 3471434 w 7362098"/>
                              <a:gd name="connsiteY1195" fmla="*/ 4349161 h 4900456"/>
                              <a:gd name="connsiteX1196" fmla="*/ 3457865 w 7362098"/>
                              <a:gd name="connsiteY1196" fmla="*/ 4349561 h 4900456"/>
                              <a:gd name="connsiteX1197" fmla="*/ 3450683 w 7362098"/>
                              <a:gd name="connsiteY1197" fmla="*/ 4337984 h 4900456"/>
                              <a:gd name="connsiteX1198" fmla="*/ 3447092 w 7362098"/>
                              <a:gd name="connsiteY1198" fmla="*/ 4332794 h 4900456"/>
                              <a:gd name="connsiteX1199" fmla="*/ 3441105 w 7362098"/>
                              <a:gd name="connsiteY1199" fmla="*/ 4332794 h 4900456"/>
                              <a:gd name="connsiteX1200" fmla="*/ 3440706 w 7362098"/>
                              <a:gd name="connsiteY1200" fmla="*/ 4332794 h 4900456"/>
                              <a:gd name="connsiteX1201" fmla="*/ 3427138 w 7362098"/>
                              <a:gd name="connsiteY1201" fmla="*/ 4333194 h 4900456"/>
                              <a:gd name="connsiteX1202" fmla="*/ 3419955 w 7362098"/>
                              <a:gd name="connsiteY1202" fmla="*/ 4321218 h 4900456"/>
                              <a:gd name="connsiteX1203" fmla="*/ 3416764 w 7362098"/>
                              <a:gd name="connsiteY1203" fmla="*/ 4316427 h 4900456"/>
                              <a:gd name="connsiteX1204" fmla="*/ 3409979 w 7362098"/>
                              <a:gd name="connsiteY1204" fmla="*/ 4316826 h 4900456"/>
                              <a:gd name="connsiteX1205" fmla="*/ 3396394 w 7362098"/>
                              <a:gd name="connsiteY1205" fmla="*/ 4317226 h 4900456"/>
                              <a:gd name="connsiteX1206" fmla="*/ 3393998 w 7362098"/>
                              <a:gd name="connsiteY1206" fmla="*/ 4315629 h 4900456"/>
                              <a:gd name="connsiteX1207" fmla="*/ 3392402 w 7362098"/>
                              <a:gd name="connsiteY1207" fmla="*/ 4310439 h 4900456"/>
                              <a:gd name="connsiteX1208" fmla="*/ 3397594 w 7362098"/>
                              <a:gd name="connsiteY1208" fmla="*/ 4308842 h 4900456"/>
                              <a:gd name="connsiteX1209" fmla="*/ 3399997 w 7362098"/>
                              <a:gd name="connsiteY1209" fmla="*/ 4310439 h 4900456"/>
                              <a:gd name="connsiteX1210" fmla="*/ 3406387 w 7362098"/>
                              <a:gd name="connsiteY1210" fmla="*/ 4310439 h 4900456"/>
                              <a:gd name="connsiteX1211" fmla="*/ 3406788 w 7362098"/>
                              <a:gd name="connsiteY1211" fmla="*/ 4310439 h 4900456"/>
                              <a:gd name="connsiteX1212" fmla="*/ 3411376 w 7362098"/>
                              <a:gd name="connsiteY1212" fmla="*/ 4308543 h 4900456"/>
                              <a:gd name="connsiteX1213" fmla="*/ 4670197 w 7362098"/>
                              <a:gd name="connsiteY1213" fmla="*/ 4303653 h 4900456"/>
                              <a:gd name="connsiteX1214" fmla="*/ 4684170 w 7362098"/>
                              <a:gd name="connsiteY1214" fmla="*/ 4314433 h 4900456"/>
                              <a:gd name="connsiteX1215" fmla="*/ 4684569 w 7362098"/>
                              <a:gd name="connsiteY1215" fmla="*/ 4317227 h 4900456"/>
                              <a:gd name="connsiteX1216" fmla="*/ 4682972 w 7362098"/>
                              <a:gd name="connsiteY1216" fmla="*/ 4318025 h 4900456"/>
                              <a:gd name="connsiteX1217" fmla="*/ 4681375 w 7362098"/>
                              <a:gd name="connsiteY1217" fmla="*/ 4317626 h 4900456"/>
                              <a:gd name="connsiteX1218" fmla="*/ 4667801 w 7362098"/>
                              <a:gd name="connsiteY1218" fmla="*/ 4306847 h 4900456"/>
                              <a:gd name="connsiteX1219" fmla="*/ 4667402 w 7362098"/>
                              <a:gd name="connsiteY1219" fmla="*/ 4304052 h 4900456"/>
                              <a:gd name="connsiteX1220" fmla="*/ 4670197 w 7362098"/>
                              <a:gd name="connsiteY1220" fmla="*/ 4303653 h 4900456"/>
                              <a:gd name="connsiteX1221" fmla="*/ 4738860 w 7362098"/>
                              <a:gd name="connsiteY1221" fmla="*/ 4294870 h 4900456"/>
                              <a:gd name="connsiteX1222" fmla="*/ 4739259 w 7362098"/>
                              <a:gd name="connsiteY1222" fmla="*/ 4297664 h 4900456"/>
                              <a:gd name="connsiteX1223" fmla="*/ 4728480 w 7362098"/>
                              <a:gd name="connsiteY1223" fmla="*/ 4311637 h 4900456"/>
                              <a:gd name="connsiteX1224" fmla="*/ 4726883 w 7362098"/>
                              <a:gd name="connsiteY1224" fmla="*/ 4312436 h 4900456"/>
                              <a:gd name="connsiteX1225" fmla="*/ 4725286 w 7362098"/>
                              <a:gd name="connsiteY1225" fmla="*/ 4312036 h 4900456"/>
                              <a:gd name="connsiteX1226" fmla="*/ 4725286 w 7362098"/>
                              <a:gd name="connsiteY1226" fmla="*/ 4309242 h 4900456"/>
                              <a:gd name="connsiteX1227" fmla="*/ 4736065 w 7362098"/>
                              <a:gd name="connsiteY1227" fmla="*/ 4295269 h 4900456"/>
                              <a:gd name="connsiteX1228" fmla="*/ 4738860 w 7362098"/>
                              <a:gd name="connsiteY1228" fmla="*/ 4294870 h 4900456"/>
                              <a:gd name="connsiteX1229" fmla="*/ 4682172 w 7362098"/>
                              <a:gd name="connsiteY1229" fmla="*/ 4290878 h 4900456"/>
                              <a:gd name="connsiteX1230" fmla="*/ 4684966 w 7362098"/>
                              <a:gd name="connsiteY1230" fmla="*/ 4291677 h 4900456"/>
                              <a:gd name="connsiteX1231" fmla="*/ 4693750 w 7362098"/>
                              <a:gd name="connsiteY1231" fmla="*/ 4306847 h 4900456"/>
                              <a:gd name="connsiteX1232" fmla="*/ 4692951 w 7362098"/>
                              <a:gd name="connsiteY1232" fmla="*/ 4309642 h 4900456"/>
                              <a:gd name="connsiteX1233" fmla="*/ 4692153 w 7362098"/>
                              <a:gd name="connsiteY1233" fmla="*/ 4310041 h 4900456"/>
                              <a:gd name="connsiteX1234" fmla="*/ 4690157 w 7362098"/>
                              <a:gd name="connsiteY1234" fmla="*/ 4308843 h 4900456"/>
                              <a:gd name="connsiteX1235" fmla="*/ 4681373 w 7362098"/>
                              <a:gd name="connsiteY1235" fmla="*/ 4293673 h 4900456"/>
                              <a:gd name="connsiteX1236" fmla="*/ 4682172 w 7362098"/>
                              <a:gd name="connsiteY1236" fmla="*/ 4290878 h 4900456"/>
                              <a:gd name="connsiteX1237" fmla="*/ 4720896 w 7362098"/>
                              <a:gd name="connsiteY1237" fmla="*/ 4286088 h 4900456"/>
                              <a:gd name="connsiteX1238" fmla="*/ 4722493 w 7362098"/>
                              <a:gd name="connsiteY1238" fmla="*/ 4288882 h 4900456"/>
                              <a:gd name="connsiteX1239" fmla="*/ 4717701 w 7362098"/>
                              <a:gd name="connsiteY1239" fmla="*/ 4305649 h 4900456"/>
                              <a:gd name="connsiteX1240" fmla="*/ 4716104 w 7362098"/>
                              <a:gd name="connsiteY1240" fmla="*/ 4307246 h 4900456"/>
                              <a:gd name="connsiteX1241" fmla="*/ 4715306 w 7362098"/>
                              <a:gd name="connsiteY1241" fmla="*/ 4307246 h 4900456"/>
                              <a:gd name="connsiteX1242" fmla="*/ 4713310 w 7362098"/>
                              <a:gd name="connsiteY1242" fmla="*/ 4304452 h 4900456"/>
                              <a:gd name="connsiteX1243" fmla="*/ 4718101 w 7362098"/>
                              <a:gd name="connsiteY1243" fmla="*/ 4287684 h 4900456"/>
                              <a:gd name="connsiteX1244" fmla="*/ 4720896 w 7362098"/>
                              <a:gd name="connsiteY1244" fmla="*/ 4286088 h 4900456"/>
                              <a:gd name="connsiteX1245" fmla="*/ 4700935 w 7362098"/>
                              <a:gd name="connsiteY1245" fmla="*/ 4284492 h 4900456"/>
                              <a:gd name="connsiteX1246" fmla="*/ 4703330 w 7362098"/>
                              <a:gd name="connsiteY1246" fmla="*/ 4286488 h 4900456"/>
                              <a:gd name="connsiteX1247" fmla="*/ 4705726 w 7362098"/>
                              <a:gd name="connsiteY1247" fmla="*/ 4304053 h 4900456"/>
                              <a:gd name="connsiteX1248" fmla="*/ 4703730 w 7362098"/>
                              <a:gd name="connsiteY1248" fmla="*/ 4306449 h 4900456"/>
                              <a:gd name="connsiteX1249" fmla="*/ 4701334 w 7362098"/>
                              <a:gd name="connsiteY1249" fmla="*/ 4304453 h 4900456"/>
                              <a:gd name="connsiteX1250" fmla="*/ 4698939 w 7362098"/>
                              <a:gd name="connsiteY1250" fmla="*/ 4286887 h 4900456"/>
                              <a:gd name="connsiteX1251" fmla="*/ 4700935 w 7362098"/>
                              <a:gd name="connsiteY1251" fmla="*/ 4284492 h 4900456"/>
                              <a:gd name="connsiteX1252" fmla="*/ 3772847 w 7362098"/>
                              <a:gd name="connsiteY1252" fmla="*/ 4242725 h 4900456"/>
                              <a:gd name="connsiteX1253" fmla="*/ 3791960 w 7362098"/>
                              <a:gd name="connsiteY1253" fmla="*/ 4256947 h 4900456"/>
                              <a:gd name="connsiteX1254" fmla="*/ 3786371 w 7362098"/>
                              <a:gd name="connsiteY1254" fmla="*/ 4260540 h 4900456"/>
                              <a:gd name="connsiteX1255" fmla="*/ 3752039 w 7362098"/>
                              <a:gd name="connsiteY1255" fmla="*/ 4252556 h 4900456"/>
                              <a:gd name="connsiteX1256" fmla="*/ 3744853 w 7362098"/>
                              <a:gd name="connsiteY1256" fmla="*/ 4286488 h 4900456"/>
                              <a:gd name="connsiteX1257" fmla="*/ 3739264 w 7362098"/>
                              <a:gd name="connsiteY1257" fmla="*/ 4290081 h 4900456"/>
                              <a:gd name="connsiteX1258" fmla="*/ 3738466 w 7362098"/>
                              <a:gd name="connsiteY1258" fmla="*/ 4288884 h 4900456"/>
                              <a:gd name="connsiteX1259" fmla="*/ 3749244 w 7362098"/>
                              <a:gd name="connsiteY1259" fmla="*/ 4246168 h 4900456"/>
                              <a:gd name="connsiteX1260" fmla="*/ 3772847 w 7362098"/>
                              <a:gd name="connsiteY1260" fmla="*/ 4242725 h 4900456"/>
                              <a:gd name="connsiteX1261" fmla="*/ 1813165 w 7362098"/>
                              <a:gd name="connsiteY1261" fmla="*/ 4226607 h 4900456"/>
                              <a:gd name="connsiteX1262" fmla="*/ 1815560 w 7362098"/>
                              <a:gd name="connsiteY1262" fmla="*/ 4228603 h 4900456"/>
                              <a:gd name="connsiteX1263" fmla="*/ 1817955 w 7362098"/>
                              <a:gd name="connsiteY1263" fmla="*/ 4246169 h 4900456"/>
                              <a:gd name="connsiteX1264" fmla="*/ 1815959 w 7362098"/>
                              <a:gd name="connsiteY1264" fmla="*/ 4248564 h 4900456"/>
                              <a:gd name="connsiteX1265" fmla="*/ 1813564 w 7362098"/>
                              <a:gd name="connsiteY1265" fmla="*/ 4246568 h 4900456"/>
                              <a:gd name="connsiteX1266" fmla="*/ 1811176 w 7362098"/>
                              <a:gd name="connsiteY1266" fmla="*/ 4229002 h 4900456"/>
                              <a:gd name="connsiteX1267" fmla="*/ 1813165 w 7362098"/>
                              <a:gd name="connsiteY1267" fmla="*/ 4226607 h 4900456"/>
                              <a:gd name="connsiteX1268" fmla="*/ 1801594 w 7362098"/>
                              <a:gd name="connsiteY1268" fmla="*/ 4225809 h 4900456"/>
                              <a:gd name="connsiteX1269" fmla="*/ 1802792 w 7362098"/>
                              <a:gd name="connsiteY1269" fmla="*/ 4228603 h 4900456"/>
                              <a:gd name="connsiteX1270" fmla="*/ 1798001 w 7362098"/>
                              <a:gd name="connsiteY1270" fmla="*/ 4245370 h 4900456"/>
                              <a:gd name="connsiteX1271" fmla="*/ 1796405 w 7362098"/>
                              <a:gd name="connsiteY1271" fmla="*/ 4246967 h 4900456"/>
                              <a:gd name="connsiteX1272" fmla="*/ 1795605 w 7362098"/>
                              <a:gd name="connsiteY1272" fmla="*/ 4246967 h 4900456"/>
                              <a:gd name="connsiteX1273" fmla="*/ 1794009 w 7362098"/>
                              <a:gd name="connsiteY1273" fmla="*/ 4244173 h 4900456"/>
                              <a:gd name="connsiteX1274" fmla="*/ 1798799 w 7362098"/>
                              <a:gd name="connsiteY1274" fmla="*/ 4227406 h 4900456"/>
                              <a:gd name="connsiteX1275" fmla="*/ 1801594 w 7362098"/>
                              <a:gd name="connsiteY1275" fmla="*/ 4225809 h 4900456"/>
                              <a:gd name="connsiteX1276" fmla="*/ 1823543 w 7362098"/>
                              <a:gd name="connsiteY1276" fmla="*/ 4223014 h 4900456"/>
                              <a:gd name="connsiteX1277" fmla="*/ 1826337 w 7362098"/>
                              <a:gd name="connsiteY1277" fmla="*/ 4223813 h 4900456"/>
                              <a:gd name="connsiteX1278" fmla="*/ 1835121 w 7362098"/>
                              <a:gd name="connsiteY1278" fmla="*/ 4238983 h 4900456"/>
                              <a:gd name="connsiteX1279" fmla="*/ 1834322 w 7362098"/>
                              <a:gd name="connsiteY1279" fmla="*/ 4241778 h 4900456"/>
                              <a:gd name="connsiteX1280" fmla="*/ 1833524 w 7362098"/>
                              <a:gd name="connsiteY1280" fmla="*/ 4242177 h 4900456"/>
                              <a:gd name="connsiteX1281" fmla="*/ 1831528 w 7362098"/>
                              <a:gd name="connsiteY1281" fmla="*/ 4240979 h 4900456"/>
                              <a:gd name="connsiteX1282" fmla="*/ 1822744 w 7362098"/>
                              <a:gd name="connsiteY1282" fmla="*/ 4225809 h 4900456"/>
                              <a:gd name="connsiteX1283" fmla="*/ 1823543 w 7362098"/>
                              <a:gd name="connsiteY1283" fmla="*/ 4223014 h 4900456"/>
                              <a:gd name="connsiteX1284" fmla="*/ 468855 w 7362098"/>
                              <a:gd name="connsiteY1284" fmla="*/ 4220719 h 4900456"/>
                              <a:gd name="connsiteX1285" fmla="*/ 478237 w 7362098"/>
                              <a:gd name="connsiteY1285" fmla="*/ 4221817 h 4900456"/>
                              <a:gd name="connsiteX1286" fmla="*/ 485422 w 7362098"/>
                              <a:gd name="connsiteY1286" fmla="*/ 4233793 h 4900456"/>
                              <a:gd name="connsiteX1287" fmla="*/ 489015 w 7362098"/>
                              <a:gd name="connsiteY1287" fmla="*/ 4238583 h 4900456"/>
                              <a:gd name="connsiteX1288" fmla="*/ 495003 w 7362098"/>
                              <a:gd name="connsiteY1288" fmla="*/ 4238583 h 4900456"/>
                              <a:gd name="connsiteX1289" fmla="*/ 495402 w 7362098"/>
                              <a:gd name="connsiteY1289" fmla="*/ 4238583 h 4900456"/>
                              <a:gd name="connsiteX1290" fmla="*/ 495801 w 7362098"/>
                              <a:gd name="connsiteY1290" fmla="*/ 4238184 h 4900456"/>
                              <a:gd name="connsiteX1291" fmla="*/ 508975 w 7362098"/>
                              <a:gd name="connsiteY1291" fmla="*/ 4237785 h 4900456"/>
                              <a:gd name="connsiteX1292" fmla="*/ 516160 w 7362098"/>
                              <a:gd name="connsiteY1292" fmla="*/ 4249361 h 4900456"/>
                              <a:gd name="connsiteX1293" fmla="*/ 516160 w 7362098"/>
                              <a:gd name="connsiteY1293" fmla="*/ 4249761 h 4900456"/>
                              <a:gd name="connsiteX1294" fmla="*/ 519753 w 7362098"/>
                              <a:gd name="connsiteY1294" fmla="*/ 4254551 h 4900456"/>
                              <a:gd name="connsiteX1295" fmla="*/ 526140 w 7362098"/>
                              <a:gd name="connsiteY1295" fmla="*/ 4254551 h 4900456"/>
                              <a:gd name="connsiteX1296" fmla="*/ 526540 w 7362098"/>
                              <a:gd name="connsiteY1296" fmla="*/ 4254551 h 4900456"/>
                              <a:gd name="connsiteX1297" fmla="*/ 540512 w 7362098"/>
                              <a:gd name="connsiteY1297" fmla="*/ 4253753 h 4900456"/>
                              <a:gd name="connsiteX1298" fmla="*/ 547697 w 7362098"/>
                              <a:gd name="connsiteY1298" fmla="*/ 4265730 h 4900456"/>
                              <a:gd name="connsiteX1299" fmla="*/ 551290 w 7362098"/>
                              <a:gd name="connsiteY1299" fmla="*/ 4270520 h 4900456"/>
                              <a:gd name="connsiteX1300" fmla="*/ 554484 w 7362098"/>
                              <a:gd name="connsiteY1300" fmla="*/ 4271318 h 4900456"/>
                              <a:gd name="connsiteX1301" fmla="*/ 558875 w 7362098"/>
                              <a:gd name="connsiteY1301" fmla="*/ 4271718 h 4900456"/>
                              <a:gd name="connsiteX1302" fmla="*/ 562468 w 7362098"/>
                              <a:gd name="connsiteY1302" fmla="*/ 4275710 h 4900456"/>
                              <a:gd name="connsiteX1303" fmla="*/ 556879 w 7362098"/>
                              <a:gd name="connsiteY1303" fmla="*/ 4279701 h 4900456"/>
                              <a:gd name="connsiteX1304" fmla="*/ 550891 w 7362098"/>
                              <a:gd name="connsiteY1304" fmla="*/ 4279302 h 4900456"/>
                              <a:gd name="connsiteX1305" fmla="*/ 546100 w 7362098"/>
                              <a:gd name="connsiteY1305" fmla="*/ 4277706 h 4900456"/>
                              <a:gd name="connsiteX1306" fmla="*/ 538915 w 7362098"/>
                              <a:gd name="connsiteY1306" fmla="*/ 4265730 h 4900456"/>
                              <a:gd name="connsiteX1307" fmla="*/ 535721 w 7362098"/>
                              <a:gd name="connsiteY1307" fmla="*/ 4260938 h 4900456"/>
                              <a:gd name="connsiteX1308" fmla="*/ 528935 w 7362098"/>
                              <a:gd name="connsiteY1308" fmla="*/ 4261337 h 4900456"/>
                              <a:gd name="connsiteX1309" fmla="*/ 515362 w 7362098"/>
                              <a:gd name="connsiteY1309" fmla="*/ 4261737 h 4900456"/>
                              <a:gd name="connsiteX1310" fmla="*/ 508176 w 7362098"/>
                              <a:gd name="connsiteY1310" fmla="*/ 4250160 h 4900456"/>
                              <a:gd name="connsiteX1311" fmla="*/ 504584 w 7362098"/>
                              <a:gd name="connsiteY1311" fmla="*/ 4244970 h 4900456"/>
                              <a:gd name="connsiteX1312" fmla="*/ 498596 w 7362098"/>
                              <a:gd name="connsiteY1312" fmla="*/ 4244970 h 4900456"/>
                              <a:gd name="connsiteX1313" fmla="*/ 498197 w 7362098"/>
                              <a:gd name="connsiteY1313" fmla="*/ 4244970 h 4900456"/>
                              <a:gd name="connsiteX1314" fmla="*/ 484624 w 7362098"/>
                              <a:gd name="connsiteY1314" fmla="*/ 4245370 h 4900456"/>
                              <a:gd name="connsiteX1315" fmla="*/ 477438 w 7362098"/>
                              <a:gd name="connsiteY1315" fmla="*/ 4233394 h 4900456"/>
                              <a:gd name="connsiteX1316" fmla="*/ 474245 w 7362098"/>
                              <a:gd name="connsiteY1316" fmla="*/ 4228603 h 4900456"/>
                              <a:gd name="connsiteX1317" fmla="*/ 467458 w 7362098"/>
                              <a:gd name="connsiteY1317" fmla="*/ 4229002 h 4900456"/>
                              <a:gd name="connsiteX1318" fmla="*/ 453885 w 7362098"/>
                              <a:gd name="connsiteY1318" fmla="*/ 4229402 h 4900456"/>
                              <a:gd name="connsiteX1319" fmla="*/ 451490 w 7362098"/>
                              <a:gd name="connsiteY1319" fmla="*/ 4227805 h 4900456"/>
                              <a:gd name="connsiteX1320" fmla="*/ 449893 w 7362098"/>
                              <a:gd name="connsiteY1320" fmla="*/ 4222615 h 4900456"/>
                              <a:gd name="connsiteX1321" fmla="*/ 455083 w 7362098"/>
                              <a:gd name="connsiteY1321" fmla="*/ 4221018 h 4900456"/>
                              <a:gd name="connsiteX1322" fmla="*/ 457478 w 7362098"/>
                              <a:gd name="connsiteY1322" fmla="*/ 4222615 h 4900456"/>
                              <a:gd name="connsiteX1323" fmla="*/ 463865 w 7362098"/>
                              <a:gd name="connsiteY1323" fmla="*/ 4222615 h 4900456"/>
                              <a:gd name="connsiteX1324" fmla="*/ 464265 w 7362098"/>
                              <a:gd name="connsiteY1324" fmla="*/ 4222615 h 4900456"/>
                              <a:gd name="connsiteX1325" fmla="*/ 468855 w 7362098"/>
                              <a:gd name="connsiteY1325" fmla="*/ 4220719 h 4900456"/>
                              <a:gd name="connsiteX1326" fmla="*/ 1791615 w 7362098"/>
                              <a:gd name="connsiteY1326" fmla="*/ 4220619 h 4900456"/>
                              <a:gd name="connsiteX1327" fmla="*/ 1792413 w 7362098"/>
                              <a:gd name="connsiteY1327" fmla="*/ 4223413 h 4900456"/>
                              <a:gd name="connsiteX1328" fmla="*/ 1781635 w 7362098"/>
                              <a:gd name="connsiteY1328" fmla="*/ 4237386 h 4900456"/>
                              <a:gd name="connsiteX1329" fmla="*/ 1780038 w 7362098"/>
                              <a:gd name="connsiteY1329" fmla="*/ 4238185 h 4900456"/>
                              <a:gd name="connsiteX1330" fmla="*/ 1778441 w 7362098"/>
                              <a:gd name="connsiteY1330" fmla="*/ 4237785 h 4900456"/>
                              <a:gd name="connsiteX1331" fmla="*/ 1778042 w 7362098"/>
                              <a:gd name="connsiteY1331" fmla="*/ 4234991 h 4900456"/>
                              <a:gd name="connsiteX1332" fmla="*/ 1788820 w 7362098"/>
                              <a:gd name="connsiteY1332" fmla="*/ 4221018 h 4900456"/>
                              <a:gd name="connsiteX1333" fmla="*/ 1791615 w 7362098"/>
                              <a:gd name="connsiteY1333" fmla="*/ 4220619 h 4900456"/>
                              <a:gd name="connsiteX1334" fmla="*/ 5019896 w 7362098"/>
                              <a:gd name="connsiteY1334" fmla="*/ 4218224 h 4900456"/>
                              <a:gd name="connsiteX1335" fmla="*/ 5022690 w 7362098"/>
                              <a:gd name="connsiteY1335" fmla="*/ 4219820 h 4900456"/>
                              <a:gd name="connsiteX1336" fmla="*/ 5040255 w 7362098"/>
                              <a:gd name="connsiteY1336" fmla="*/ 4230599 h 4900456"/>
                              <a:gd name="connsiteX1337" fmla="*/ 5043448 w 7362098"/>
                              <a:gd name="connsiteY1337" fmla="*/ 4232196 h 4900456"/>
                              <a:gd name="connsiteX1338" fmla="*/ 5042251 w 7362098"/>
                              <a:gd name="connsiteY1338" fmla="*/ 4234990 h 4900456"/>
                              <a:gd name="connsiteX1339" fmla="*/ 5041851 w 7362098"/>
                              <a:gd name="connsiteY1339" fmla="*/ 4234990 h 4900456"/>
                              <a:gd name="connsiteX1340" fmla="*/ 5029077 w 7362098"/>
                              <a:gd name="connsiteY1340" fmla="*/ 4233792 h 4900456"/>
                              <a:gd name="connsiteX1341" fmla="*/ 5000334 w 7362098"/>
                              <a:gd name="connsiteY1341" fmla="*/ 4266128 h 4900456"/>
                              <a:gd name="connsiteX1342" fmla="*/ 4957220 w 7362098"/>
                              <a:gd name="connsiteY1342" fmla="*/ 4269322 h 4900456"/>
                              <a:gd name="connsiteX1343" fmla="*/ 4950434 w 7362098"/>
                              <a:gd name="connsiteY1343" fmla="*/ 4280500 h 4900456"/>
                              <a:gd name="connsiteX1344" fmla="*/ 4950035 w 7362098"/>
                              <a:gd name="connsiteY1344" fmla="*/ 4280899 h 4900456"/>
                              <a:gd name="connsiteX1345" fmla="*/ 4947240 w 7362098"/>
                              <a:gd name="connsiteY1345" fmla="*/ 4280100 h 4900456"/>
                              <a:gd name="connsiteX1346" fmla="*/ 4947640 w 7362098"/>
                              <a:gd name="connsiteY1346" fmla="*/ 4276907 h 4900456"/>
                              <a:gd name="connsiteX1347" fmla="*/ 4949636 w 7362098"/>
                              <a:gd name="connsiteY1347" fmla="*/ 4256147 h 4900456"/>
                              <a:gd name="connsiteX1348" fmla="*/ 4950035 w 7362098"/>
                              <a:gd name="connsiteY1348" fmla="*/ 4252954 h 4900456"/>
                              <a:gd name="connsiteX1349" fmla="*/ 4953228 w 7362098"/>
                              <a:gd name="connsiteY1349" fmla="*/ 4253353 h 4900456"/>
                              <a:gd name="connsiteX1350" fmla="*/ 4957620 w 7362098"/>
                              <a:gd name="connsiteY1350" fmla="*/ 4264931 h 4900456"/>
                              <a:gd name="connsiteX1351" fmla="*/ 4958019 w 7362098"/>
                              <a:gd name="connsiteY1351" fmla="*/ 4264931 h 4900456"/>
                              <a:gd name="connsiteX1352" fmla="*/ 4998338 w 7362098"/>
                              <a:gd name="connsiteY1352" fmla="*/ 4262135 h 4900456"/>
                              <a:gd name="connsiteX1353" fmla="*/ 5024686 w 7362098"/>
                              <a:gd name="connsiteY1353" fmla="*/ 4231796 h 4900456"/>
                              <a:gd name="connsiteX1354" fmla="*/ 5024686 w 7362098"/>
                              <a:gd name="connsiteY1354" fmla="*/ 4231397 h 4900456"/>
                              <a:gd name="connsiteX1355" fmla="*/ 5018299 w 7362098"/>
                              <a:gd name="connsiteY1355" fmla="*/ 4221018 h 4900456"/>
                              <a:gd name="connsiteX1356" fmla="*/ 5019896 w 7362098"/>
                              <a:gd name="connsiteY1356" fmla="*/ 4218224 h 4900456"/>
                              <a:gd name="connsiteX1357" fmla="*/ 5943242 w 7362098"/>
                              <a:gd name="connsiteY1357" fmla="*/ 4215031 h 4900456"/>
                              <a:gd name="connsiteX1358" fmla="*/ 5948032 w 7362098"/>
                              <a:gd name="connsiteY1358" fmla="*/ 4218624 h 4900456"/>
                              <a:gd name="connsiteX1359" fmla="*/ 5951625 w 7362098"/>
                              <a:gd name="connsiteY1359" fmla="*/ 4242975 h 4900456"/>
                              <a:gd name="connsiteX1360" fmla="*/ 5975976 w 7362098"/>
                              <a:gd name="connsiteY1360" fmla="*/ 4239382 h 4900456"/>
                              <a:gd name="connsiteX1361" fmla="*/ 5980767 w 7362098"/>
                              <a:gd name="connsiteY1361" fmla="*/ 4242975 h 4900456"/>
                              <a:gd name="connsiteX1362" fmla="*/ 5977174 w 7362098"/>
                              <a:gd name="connsiteY1362" fmla="*/ 4247765 h 4900456"/>
                              <a:gd name="connsiteX1363" fmla="*/ 5952823 w 7362098"/>
                              <a:gd name="connsiteY1363" fmla="*/ 4251358 h 4900456"/>
                              <a:gd name="connsiteX1364" fmla="*/ 5956416 w 7362098"/>
                              <a:gd name="connsiteY1364" fmla="*/ 4275710 h 4900456"/>
                              <a:gd name="connsiteX1365" fmla="*/ 5952823 w 7362098"/>
                              <a:gd name="connsiteY1365" fmla="*/ 4280501 h 4900456"/>
                              <a:gd name="connsiteX1366" fmla="*/ 5948032 w 7362098"/>
                              <a:gd name="connsiteY1366" fmla="*/ 4276908 h 4900456"/>
                              <a:gd name="connsiteX1367" fmla="*/ 5944440 w 7362098"/>
                              <a:gd name="connsiteY1367" fmla="*/ 4252556 h 4900456"/>
                              <a:gd name="connsiteX1368" fmla="*/ 5920088 w 7362098"/>
                              <a:gd name="connsiteY1368" fmla="*/ 4256148 h 4900456"/>
                              <a:gd name="connsiteX1369" fmla="*/ 5915297 w 7362098"/>
                              <a:gd name="connsiteY1369" fmla="*/ 4252556 h 4900456"/>
                              <a:gd name="connsiteX1370" fmla="*/ 5918890 w 7362098"/>
                              <a:gd name="connsiteY1370" fmla="*/ 4247765 h 4900456"/>
                              <a:gd name="connsiteX1371" fmla="*/ 5943242 w 7362098"/>
                              <a:gd name="connsiteY1371" fmla="*/ 4244172 h 4900456"/>
                              <a:gd name="connsiteX1372" fmla="*/ 5939649 w 7362098"/>
                              <a:gd name="connsiteY1372" fmla="*/ 4219821 h 4900456"/>
                              <a:gd name="connsiteX1373" fmla="*/ 5943242 w 7362098"/>
                              <a:gd name="connsiteY1373" fmla="*/ 4215031 h 4900456"/>
                              <a:gd name="connsiteX1374" fmla="*/ 1835519 w 7362098"/>
                              <a:gd name="connsiteY1374" fmla="*/ 4215031 h 4900456"/>
                              <a:gd name="connsiteX1375" fmla="*/ 1849891 w 7362098"/>
                              <a:gd name="connsiteY1375" fmla="*/ 4225810 h 4900456"/>
                              <a:gd name="connsiteX1376" fmla="*/ 1850291 w 7362098"/>
                              <a:gd name="connsiteY1376" fmla="*/ 4228605 h 4900456"/>
                              <a:gd name="connsiteX1377" fmla="*/ 1848694 w 7362098"/>
                              <a:gd name="connsiteY1377" fmla="*/ 4229403 h 4900456"/>
                              <a:gd name="connsiteX1378" fmla="*/ 1847097 w 7362098"/>
                              <a:gd name="connsiteY1378" fmla="*/ 4229004 h 4900456"/>
                              <a:gd name="connsiteX1379" fmla="*/ 1833123 w 7362098"/>
                              <a:gd name="connsiteY1379" fmla="*/ 4218224 h 4900456"/>
                              <a:gd name="connsiteX1380" fmla="*/ 1832724 w 7362098"/>
                              <a:gd name="connsiteY1380" fmla="*/ 4215430 h 4900456"/>
                              <a:gd name="connsiteX1381" fmla="*/ 1835519 w 7362098"/>
                              <a:gd name="connsiteY1381" fmla="*/ 4215031 h 4900456"/>
                              <a:gd name="connsiteX1382" fmla="*/ 1781235 w 7362098"/>
                              <a:gd name="connsiteY1382" fmla="*/ 4211038 h 4900456"/>
                              <a:gd name="connsiteX1383" fmla="*/ 1784030 w 7362098"/>
                              <a:gd name="connsiteY1383" fmla="*/ 4211837 h 4900456"/>
                              <a:gd name="connsiteX1384" fmla="*/ 1783231 w 7362098"/>
                              <a:gd name="connsiteY1384" fmla="*/ 4214631 h 4900456"/>
                              <a:gd name="connsiteX1385" fmla="*/ 1768062 w 7362098"/>
                              <a:gd name="connsiteY1385" fmla="*/ 4223415 h 4900456"/>
                              <a:gd name="connsiteX1386" fmla="*/ 1767263 w 7362098"/>
                              <a:gd name="connsiteY1386" fmla="*/ 4223814 h 4900456"/>
                              <a:gd name="connsiteX1387" fmla="*/ 1765267 w 7362098"/>
                              <a:gd name="connsiteY1387" fmla="*/ 4222616 h 4900456"/>
                              <a:gd name="connsiteX1388" fmla="*/ 1766066 w 7362098"/>
                              <a:gd name="connsiteY1388" fmla="*/ 4219822 h 4900456"/>
                              <a:gd name="connsiteX1389" fmla="*/ 7171776 w 7362098"/>
                              <a:gd name="connsiteY1389" fmla="*/ 4207147 h 4900456"/>
                              <a:gd name="connsiteX1390" fmla="*/ 7181158 w 7362098"/>
                              <a:gd name="connsiteY1390" fmla="*/ 4208244 h 4900456"/>
                              <a:gd name="connsiteX1391" fmla="*/ 7188343 w 7362098"/>
                              <a:gd name="connsiteY1391" fmla="*/ 4220220 h 4900456"/>
                              <a:gd name="connsiteX1392" fmla="*/ 7191936 w 7362098"/>
                              <a:gd name="connsiteY1392" fmla="*/ 4225011 h 4900456"/>
                              <a:gd name="connsiteX1393" fmla="*/ 7197924 w 7362098"/>
                              <a:gd name="connsiteY1393" fmla="*/ 4225011 h 4900456"/>
                              <a:gd name="connsiteX1394" fmla="*/ 7198323 w 7362098"/>
                              <a:gd name="connsiteY1394" fmla="*/ 4225011 h 4900456"/>
                              <a:gd name="connsiteX1395" fmla="*/ 7198722 w 7362098"/>
                              <a:gd name="connsiteY1395" fmla="*/ 4224612 h 4900456"/>
                              <a:gd name="connsiteX1396" fmla="*/ 7211896 w 7362098"/>
                              <a:gd name="connsiteY1396" fmla="*/ 4224212 h 4900456"/>
                              <a:gd name="connsiteX1397" fmla="*/ 7219082 w 7362098"/>
                              <a:gd name="connsiteY1397" fmla="*/ 4235789 h 4900456"/>
                              <a:gd name="connsiteX1398" fmla="*/ 7219082 w 7362098"/>
                              <a:gd name="connsiteY1398" fmla="*/ 4236188 h 4900456"/>
                              <a:gd name="connsiteX1399" fmla="*/ 7222674 w 7362098"/>
                              <a:gd name="connsiteY1399" fmla="*/ 4240979 h 4900456"/>
                              <a:gd name="connsiteX1400" fmla="*/ 7229062 w 7362098"/>
                              <a:gd name="connsiteY1400" fmla="*/ 4240979 h 4900456"/>
                              <a:gd name="connsiteX1401" fmla="*/ 7229461 w 7362098"/>
                              <a:gd name="connsiteY1401" fmla="*/ 4240979 h 4900456"/>
                              <a:gd name="connsiteX1402" fmla="*/ 7243433 w 7362098"/>
                              <a:gd name="connsiteY1402" fmla="*/ 4240180 h 4900456"/>
                              <a:gd name="connsiteX1403" fmla="*/ 7250618 w 7362098"/>
                              <a:gd name="connsiteY1403" fmla="*/ 4252157 h 4900456"/>
                              <a:gd name="connsiteX1404" fmla="*/ 7254211 w 7362098"/>
                              <a:gd name="connsiteY1404" fmla="*/ 4256948 h 4900456"/>
                              <a:gd name="connsiteX1405" fmla="*/ 7257405 w 7362098"/>
                              <a:gd name="connsiteY1405" fmla="*/ 4257746 h 4900456"/>
                              <a:gd name="connsiteX1406" fmla="*/ 7261796 w 7362098"/>
                              <a:gd name="connsiteY1406" fmla="*/ 4258145 h 4900456"/>
                              <a:gd name="connsiteX1407" fmla="*/ 7265389 w 7362098"/>
                              <a:gd name="connsiteY1407" fmla="*/ 4262137 h 4900456"/>
                              <a:gd name="connsiteX1408" fmla="*/ 7259800 w 7362098"/>
                              <a:gd name="connsiteY1408" fmla="*/ 4266529 h 4900456"/>
                              <a:gd name="connsiteX1409" fmla="*/ 7253812 w 7362098"/>
                              <a:gd name="connsiteY1409" fmla="*/ 4266129 h 4900456"/>
                              <a:gd name="connsiteX1410" fmla="*/ 7249022 w 7362098"/>
                              <a:gd name="connsiteY1410" fmla="*/ 4264533 h 4900456"/>
                              <a:gd name="connsiteX1411" fmla="*/ 7241836 w 7362098"/>
                              <a:gd name="connsiteY1411" fmla="*/ 4252557 h 4900456"/>
                              <a:gd name="connsiteX1412" fmla="*/ 7238642 w 7362098"/>
                              <a:gd name="connsiteY1412" fmla="*/ 4247765 h 4900456"/>
                              <a:gd name="connsiteX1413" fmla="*/ 7231856 w 7362098"/>
                              <a:gd name="connsiteY1413" fmla="*/ 4248164 h 4900456"/>
                              <a:gd name="connsiteX1414" fmla="*/ 7218283 w 7362098"/>
                              <a:gd name="connsiteY1414" fmla="*/ 4248564 h 4900456"/>
                              <a:gd name="connsiteX1415" fmla="*/ 7211098 w 7362098"/>
                              <a:gd name="connsiteY1415" fmla="*/ 4236987 h 4900456"/>
                              <a:gd name="connsiteX1416" fmla="*/ 7207505 w 7362098"/>
                              <a:gd name="connsiteY1416" fmla="*/ 4231797 h 4900456"/>
                              <a:gd name="connsiteX1417" fmla="*/ 7201517 w 7362098"/>
                              <a:gd name="connsiteY1417" fmla="*/ 4231797 h 4900456"/>
                              <a:gd name="connsiteX1418" fmla="*/ 7201118 w 7362098"/>
                              <a:gd name="connsiteY1418" fmla="*/ 4231797 h 4900456"/>
                              <a:gd name="connsiteX1419" fmla="*/ 7187545 w 7362098"/>
                              <a:gd name="connsiteY1419" fmla="*/ 4232196 h 4900456"/>
                              <a:gd name="connsiteX1420" fmla="*/ 7180359 w 7362098"/>
                              <a:gd name="connsiteY1420" fmla="*/ 4220220 h 4900456"/>
                              <a:gd name="connsiteX1421" fmla="*/ 7177165 w 7362098"/>
                              <a:gd name="connsiteY1421" fmla="*/ 4215430 h 4900456"/>
                              <a:gd name="connsiteX1422" fmla="*/ 7170378 w 7362098"/>
                              <a:gd name="connsiteY1422" fmla="*/ 4215829 h 4900456"/>
                              <a:gd name="connsiteX1423" fmla="*/ 7156805 w 7362098"/>
                              <a:gd name="connsiteY1423" fmla="*/ 4216228 h 4900456"/>
                              <a:gd name="connsiteX1424" fmla="*/ 7154410 w 7362098"/>
                              <a:gd name="connsiteY1424" fmla="*/ 4214632 h 4900456"/>
                              <a:gd name="connsiteX1425" fmla="*/ 7152813 w 7362098"/>
                              <a:gd name="connsiteY1425" fmla="*/ 4209442 h 4900456"/>
                              <a:gd name="connsiteX1426" fmla="*/ 7158003 w 7362098"/>
                              <a:gd name="connsiteY1426" fmla="*/ 4207845 h 4900456"/>
                              <a:gd name="connsiteX1427" fmla="*/ 7160398 w 7362098"/>
                              <a:gd name="connsiteY1427" fmla="*/ 4209043 h 4900456"/>
                              <a:gd name="connsiteX1428" fmla="*/ 7166785 w 7362098"/>
                              <a:gd name="connsiteY1428" fmla="*/ 4209043 h 4900456"/>
                              <a:gd name="connsiteX1429" fmla="*/ 7167185 w 7362098"/>
                              <a:gd name="connsiteY1429" fmla="*/ 4209043 h 4900456"/>
                              <a:gd name="connsiteX1430" fmla="*/ 7171776 w 7362098"/>
                              <a:gd name="connsiteY1430" fmla="*/ 4207147 h 4900456"/>
                              <a:gd name="connsiteX1431" fmla="*/ 1840309 w 7362098"/>
                              <a:gd name="connsiteY1431" fmla="*/ 4203853 h 4900456"/>
                              <a:gd name="connsiteX1432" fmla="*/ 1857076 w 7362098"/>
                              <a:gd name="connsiteY1432" fmla="*/ 4208644 h 4900456"/>
                              <a:gd name="connsiteX1433" fmla="*/ 1858274 w 7362098"/>
                              <a:gd name="connsiteY1433" fmla="*/ 4211438 h 4900456"/>
                              <a:gd name="connsiteX1434" fmla="*/ 1856677 w 7362098"/>
                              <a:gd name="connsiteY1434" fmla="*/ 4213035 h 4900456"/>
                              <a:gd name="connsiteX1435" fmla="*/ 1855879 w 7362098"/>
                              <a:gd name="connsiteY1435" fmla="*/ 4213035 h 4900456"/>
                              <a:gd name="connsiteX1436" fmla="*/ 1839111 w 7362098"/>
                              <a:gd name="connsiteY1436" fmla="*/ 4208244 h 4900456"/>
                              <a:gd name="connsiteX1437" fmla="*/ 1837515 w 7362098"/>
                              <a:gd name="connsiteY1437" fmla="*/ 4205450 h 4900456"/>
                              <a:gd name="connsiteX1438" fmla="*/ 1840309 w 7362098"/>
                              <a:gd name="connsiteY1438" fmla="*/ 4203853 h 4900456"/>
                              <a:gd name="connsiteX1439" fmla="*/ 1778044 w 7362098"/>
                              <a:gd name="connsiteY1439" fmla="*/ 4199462 h 4900456"/>
                              <a:gd name="connsiteX1440" fmla="*/ 1780439 w 7362098"/>
                              <a:gd name="connsiteY1440" fmla="*/ 4201458 h 4900456"/>
                              <a:gd name="connsiteX1441" fmla="*/ 1778443 w 7362098"/>
                              <a:gd name="connsiteY1441" fmla="*/ 4203853 h 4900456"/>
                              <a:gd name="connsiteX1442" fmla="*/ 1760878 w 7362098"/>
                              <a:gd name="connsiteY1442" fmla="*/ 4206249 h 4900456"/>
                              <a:gd name="connsiteX1443" fmla="*/ 1758483 w 7362098"/>
                              <a:gd name="connsiteY1443" fmla="*/ 4204253 h 4900456"/>
                              <a:gd name="connsiteX1444" fmla="*/ 1760479 w 7362098"/>
                              <a:gd name="connsiteY1444" fmla="*/ 4201857 h 4900456"/>
                              <a:gd name="connsiteX1445" fmla="*/ 1857477 w 7362098"/>
                              <a:gd name="connsiteY1445" fmla="*/ 4189482 h 4900456"/>
                              <a:gd name="connsiteX1446" fmla="*/ 1859872 w 7362098"/>
                              <a:gd name="connsiteY1446" fmla="*/ 4191477 h 4900456"/>
                              <a:gd name="connsiteX1447" fmla="*/ 1857876 w 7362098"/>
                              <a:gd name="connsiteY1447" fmla="*/ 4193873 h 4900456"/>
                              <a:gd name="connsiteX1448" fmla="*/ 1840310 w 7362098"/>
                              <a:gd name="connsiteY1448" fmla="*/ 4196269 h 4900456"/>
                              <a:gd name="connsiteX1449" fmla="*/ 1837915 w 7362098"/>
                              <a:gd name="connsiteY1449" fmla="*/ 4194273 h 4900456"/>
                              <a:gd name="connsiteX1450" fmla="*/ 1839911 w 7362098"/>
                              <a:gd name="connsiteY1450" fmla="*/ 4191877 h 4900456"/>
                              <a:gd name="connsiteX1451" fmla="*/ 485622 w 7362098"/>
                              <a:gd name="connsiteY1451" fmla="*/ 4188384 h 4900456"/>
                              <a:gd name="connsiteX1452" fmla="*/ 495004 w 7362098"/>
                              <a:gd name="connsiteY1452" fmla="*/ 4189482 h 4900456"/>
                              <a:gd name="connsiteX1453" fmla="*/ 502189 w 7362098"/>
                              <a:gd name="connsiteY1453" fmla="*/ 4201458 h 4900456"/>
                              <a:gd name="connsiteX1454" fmla="*/ 505782 w 7362098"/>
                              <a:gd name="connsiteY1454" fmla="*/ 4206248 h 4900456"/>
                              <a:gd name="connsiteX1455" fmla="*/ 511770 w 7362098"/>
                              <a:gd name="connsiteY1455" fmla="*/ 4206248 h 4900456"/>
                              <a:gd name="connsiteX1456" fmla="*/ 512169 w 7362098"/>
                              <a:gd name="connsiteY1456" fmla="*/ 4206248 h 4900456"/>
                              <a:gd name="connsiteX1457" fmla="*/ 512568 w 7362098"/>
                              <a:gd name="connsiteY1457" fmla="*/ 4205849 h 4900456"/>
                              <a:gd name="connsiteX1458" fmla="*/ 525742 w 7362098"/>
                              <a:gd name="connsiteY1458" fmla="*/ 4205450 h 4900456"/>
                              <a:gd name="connsiteX1459" fmla="*/ 532927 w 7362098"/>
                              <a:gd name="connsiteY1459" fmla="*/ 4217027 h 4900456"/>
                              <a:gd name="connsiteX1460" fmla="*/ 532927 w 7362098"/>
                              <a:gd name="connsiteY1460" fmla="*/ 4217426 h 4900456"/>
                              <a:gd name="connsiteX1461" fmla="*/ 536520 w 7362098"/>
                              <a:gd name="connsiteY1461" fmla="*/ 4222216 h 4900456"/>
                              <a:gd name="connsiteX1462" fmla="*/ 542907 w 7362098"/>
                              <a:gd name="connsiteY1462" fmla="*/ 4222216 h 4900456"/>
                              <a:gd name="connsiteX1463" fmla="*/ 543307 w 7362098"/>
                              <a:gd name="connsiteY1463" fmla="*/ 4222216 h 4900456"/>
                              <a:gd name="connsiteX1464" fmla="*/ 557279 w 7362098"/>
                              <a:gd name="connsiteY1464" fmla="*/ 4221418 h 4900456"/>
                              <a:gd name="connsiteX1465" fmla="*/ 564464 w 7362098"/>
                              <a:gd name="connsiteY1465" fmla="*/ 4233395 h 4900456"/>
                              <a:gd name="connsiteX1466" fmla="*/ 568057 w 7362098"/>
                              <a:gd name="connsiteY1466" fmla="*/ 4238185 h 4900456"/>
                              <a:gd name="connsiteX1467" fmla="*/ 571251 w 7362098"/>
                              <a:gd name="connsiteY1467" fmla="*/ 4238983 h 4900456"/>
                              <a:gd name="connsiteX1468" fmla="*/ 575642 w 7362098"/>
                              <a:gd name="connsiteY1468" fmla="*/ 4239383 h 4900456"/>
                              <a:gd name="connsiteX1469" fmla="*/ 579235 w 7362098"/>
                              <a:gd name="connsiteY1469" fmla="*/ 4243375 h 4900456"/>
                              <a:gd name="connsiteX1470" fmla="*/ 573646 w 7362098"/>
                              <a:gd name="connsiteY1470" fmla="*/ 4247367 h 4900456"/>
                              <a:gd name="connsiteX1471" fmla="*/ 567658 w 7362098"/>
                              <a:gd name="connsiteY1471" fmla="*/ 4246967 h 4900456"/>
                              <a:gd name="connsiteX1472" fmla="*/ 562867 w 7362098"/>
                              <a:gd name="connsiteY1472" fmla="*/ 4245371 h 4900456"/>
                              <a:gd name="connsiteX1473" fmla="*/ 555682 w 7362098"/>
                              <a:gd name="connsiteY1473" fmla="*/ 4233395 h 4900456"/>
                              <a:gd name="connsiteX1474" fmla="*/ 552488 w 7362098"/>
                              <a:gd name="connsiteY1474" fmla="*/ 4228603 h 4900456"/>
                              <a:gd name="connsiteX1475" fmla="*/ 545702 w 7362098"/>
                              <a:gd name="connsiteY1475" fmla="*/ 4229002 h 4900456"/>
                              <a:gd name="connsiteX1476" fmla="*/ 532129 w 7362098"/>
                              <a:gd name="connsiteY1476" fmla="*/ 4229402 h 4900456"/>
                              <a:gd name="connsiteX1477" fmla="*/ 524943 w 7362098"/>
                              <a:gd name="connsiteY1477" fmla="*/ 4217825 h 4900456"/>
                              <a:gd name="connsiteX1478" fmla="*/ 521351 w 7362098"/>
                              <a:gd name="connsiteY1478" fmla="*/ 4212635 h 4900456"/>
                              <a:gd name="connsiteX1479" fmla="*/ 515363 w 7362098"/>
                              <a:gd name="connsiteY1479" fmla="*/ 4212635 h 4900456"/>
                              <a:gd name="connsiteX1480" fmla="*/ 514964 w 7362098"/>
                              <a:gd name="connsiteY1480" fmla="*/ 4212635 h 4900456"/>
                              <a:gd name="connsiteX1481" fmla="*/ 501391 w 7362098"/>
                              <a:gd name="connsiteY1481" fmla="*/ 4213035 h 4900456"/>
                              <a:gd name="connsiteX1482" fmla="*/ 494205 w 7362098"/>
                              <a:gd name="connsiteY1482" fmla="*/ 4201059 h 4900456"/>
                              <a:gd name="connsiteX1483" fmla="*/ 491012 w 7362098"/>
                              <a:gd name="connsiteY1483" fmla="*/ 4196268 h 4900456"/>
                              <a:gd name="connsiteX1484" fmla="*/ 484225 w 7362098"/>
                              <a:gd name="connsiteY1484" fmla="*/ 4196667 h 4900456"/>
                              <a:gd name="connsiteX1485" fmla="*/ 470652 w 7362098"/>
                              <a:gd name="connsiteY1485" fmla="*/ 4197067 h 4900456"/>
                              <a:gd name="connsiteX1486" fmla="*/ 468257 w 7362098"/>
                              <a:gd name="connsiteY1486" fmla="*/ 4195470 h 4900456"/>
                              <a:gd name="connsiteX1487" fmla="*/ 466660 w 7362098"/>
                              <a:gd name="connsiteY1487" fmla="*/ 4190280 h 4900456"/>
                              <a:gd name="connsiteX1488" fmla="*/ 471850 w 7362098"/>
                              <a:gd name="connsiteY1488" fmla="*/ 4188683 h 4900456"/>
                              <a:gd name="connsiteX1489" fmla="*/ 474245 w 7362098"/>
                              <a:gd name="connsiteY1489" fmla="*/ 4190280 h 4900456"/>
                              <a:gd name="connsiteX1490" fmla="*/ 480632 w 7362098"/>
                              <a:gd name="connsiteY1490" fmla="*/ 4190280 h 4900456"/>
                              <a:gd name="connsiteX1491" fmla="*/ 481032 w 7362098"/>
                              <a:gd name="connsiteY1491" fmla="*/ 4190280 h 4900456"/>
                              <a:gd name="connsiteX1492" fmla="*/ 485622 w 7362098"/>
                              <a:gd name="connsiteY1492" fmla="*/ 4188384 h 4900456"/>
                              <a:gd name="connsiteX1493" fmla="*/ 1762473 w 7362098"/>
                              <a:gd name="connsiteY1493" fmla="*/ 4182297 h 4900456"/>
                              <a:gd name="connsiteX1494" fmla="*/ 1779239 w 7362098"/>
                              <a:gd name="connsiteY1494" fmla="*/ 4187088 h 4900456"/>
                              <a:gd name="connsiteX1495" fmla="*/ 1780836 w 7362098"/>
                              <a:gd name="connsiteY1495" fmla="*/ 4189882 h 4900456"/>
                              <a:gd name="connsiteX1496" fmla="*/ 1779239 w 7362098"/>
                              <a:gd name="connsiteY1496" fmla="*/ 4191479 h 4900456"/>
                              <a:gd name="connsiteX1497" fmla="*/ 1778441 w 7362098"/>
                              <a:gd name="connsiteY1497" fmla="*/ 4191479 h 4900456"/>
                              <a:gd name="connsiteX1498" fmla="*/ 1761675 w 7362098"/>
                              <a:gd name="connsiteY1498" fmla="*/ 4186688 h 4900456"/>
                              <a:gd name="connsiteX1499" fmla="*/ 1759679 w 7362098"/>
                              <a:gd name="connsiteY1499" fmla="*/ 4183893 h 4900456"/>
                              <a:gd name="connsiteX1500" fmla="*/ 1762473 w 7362098"/>
                              <a:gd name="connsiteY1500" fmla="*/ 4182297 h 4900456"/>
                              <a:gd name="connsiteX1501" fmla="*/ 7188542 w 7362098"/>
                              <a:gd name="connsiteY1501" fmla="*/ 4175211 h 4900456"/>
                              <a:gd name="connsiteX1502" fmla="*/ 7197924 w 7362098"/>
                              <a:gd name="connsiteY1502" fmla="*/ 4176308 h 4900456"/>
                              <a:gd name="connsiteX1503" fmla="*/ 7205109 w 7362098"/>
                              <a:gd name="connsiteY1503" fmla="*/ 4188284 h 4900456"/>
                              <a:gd name="connsiteX1504" fmla="*/ 7208702 w 7362098"/>
                              <a:gd name="connsiteY1504" fmla="*/ 4193075 h 4900456"/>
                              <a:gd name="connsiteX1505" fmla="*/ 7214690 w 7362098"/>
                              <a:gd name="connsiteY1505" fmla="*/ 4193075 h 4900456"/>
                              <a:gd name="connsiteX1506" fmla="*/ 7215089 w 7362098"/>
                              <a:gd name="connsiteY1506" fmla="*/ 4193075 h 4900456"/>
                              <a:gd name="connsiteX1507" fmla="*/ 7215488 w 7362098"/>
                              <a:gd name="connsiteY1507" fmla="*/ 4192676 h 4900456"/>
                              <a:gd name="connsiteX1508" fmla="*/ 7228662 w 7362098"/>
                              <a:gd name="connsiteY1508" fmla="*/ 4192276 h 4900456"/>
                              <a:gd name="connsiteX1509" fmla="*/ 7235847 w 7362098"/>
                              <a:gd name="connsiteY1509" fmla="*/ 4203853 h 4900456"/>
                              <a:gd name="connsiteX1510" fmla="*/ 7235847 w 7362098"/>
                              <a:gd name="connsiteY1510" fmla="*/ 4204252 h 4900456"/>
                              <a:gd name="connsiteX1511" fmla="*/ 7239440 w 7362098"/>
                              <a:gd name="connsiteY1511" fmla="*/ 4209043 h 4900456"/>
                              <a:gd name="connsiteX1512" fmla="*/ 7245827 w 7362098"/>
                              <a:gd name="connsiteY1512" fmla="*/ 4209043 h 4900456"/>
                              <a:gd name="connsiteX1513" fmla="*/ 7246227 w 7362098"/>
                              <a:gd name="connsiteY1513" fmla="*/ 4209043 h 4900456"/>
                              <a:gd name="connsiteX1514" fmla="*/ 7260198 w 7362098"/>
                              <a:gd name="connsiteY1514" fmla="*/ 4208244 h 4900456"/>
                              <a:gd name="connsiteX1515" fmla="*/ 7267384 w 7362098"/>
                              <a:gd name="connsiteY1515" fmla="*/ 4220221 h 4900456"/>
                              <a:gd name="connsiteX1516" fmla="*/ 7270977 w 7362098"/>
                              <a:gd name="connsiteY1516" fmla="*/ 4225012 h 4900456"/>
                              <a:gd name="connsiteX1517" fmla="*/ 7274170 w 7362098"/>
                              <a:gd name="connsiteY1517" fmla="*/ 4225810 h 4900456"/>
                              <a:gd name="connsiteX1518" fmla="*/ 7278562 w 7362098"/>
                              <a:gd name="connsiteY1518" fmla="*/ 4226209 h 4900456"/>
                              <a:gd name="connsiteX1519" fmla="*/ 7282154 w 7362098"/>
                              <a:gd name="connsiteY1519" fmla="*/ 4230201 h 4900456"/>
                              <a:gd name="connsiteX1520" fmla="*/ 7276566 w 7362098"/>
                              <a:gd name="connsiteY1520" fmla="*/ 4234193 h 4900456"/>
                              <a:gd name="connsiteX1521" fmla="*/ 7270578 w 7362098"/>
                              <a:gd name="connsiteY1521" fmla="*/ 4233794 h 4900456"/>
                              <a:gd name="connsiteX1522" fmla="*/ 7265787 w 7362098"/>
                              <a:gd name="connsiteY1522" fmla="*/ 4232197 h 4900456"/>
                              <a:gd name="connsiteX1523" fmla="*/ 7258602 w 7362098"/>
                              <a:gd name="connsiteY1523" fmla="*/ 4220221 h 4900456"/>
                              <a:gd name="connsiteX1524" fmla="*/ 7255408 w 7362098"/>
                              <a:gd name="connsiteY1524" fmla="*/ 4215430 h 4900456"/>
                              <a:gd name="connsiteX1525" fmla="*/ 7248622 w 7362098"/>
                              <a:gd name="connsiteY1525" fmla="*/ 4215829 h 4900456"/>
                              <a:gd name="connsiteX1526" fmla="*/ 7235049 w 7362098"/>
                              <a:gd name="connsiteY1526" fmla="*/ 4216228 h 4900456"/>
                              <a:gd name="connsiteX1527" fmla="*/ 7227863 w 7362098"/>
                              <a:gd name="connsiteY1527" fmla="*/ 4204652 h 4900456"/>
                              <a:gd name="connsiteX1528" fmla="*/ 7224271 w 7362098"/>
                              <a:gd name="connsiteY1528" fmla="*/ 4199462 h 4900456"/>
                              <a:gd name="connsiteX1529" fmla="*/ 7218283 w 7362098"/>
                              <a:gd name="connsiteY1529" fmla="*/ 4199462 h 4900456"/>
                              <a:gd name="connsiteX1530" fmla="*/ 7217884 w 7362098"/>
                              <a:gd name="connsiteY1530" fmla="*/ 4199462 h 4900456"/>
                              <a:gd name="connsiteX1531" fmla="*/ 7204311 w 7362098"/>
                              <a:gd name="connsiteY1531" fmla="*/ 4199861 h 4900456"/>
                              <a:gd name="connsiteX1532" fmla="*/ 7197125 w 7362098"/>
                              <a:gd name="connsiteY1532" fmla="*/ 4187885 h 4900456"/>
                              <a:gd name="connsiteX1533" fmla="*/ 7193931 w 7362098"/>
                              <a:gd name="connsiteY1533" fmla="*/ 4183095 h 4900456"/>
                              <a:gd name="connsiteX1534" fmla="*/ 7187144 w 7362098"/>
                              <a:gd name="connsiteY1534" fmla="*/ 4183494 h 4900456"/>
                              <a:gd name="connsiteX1535" fmla="*/ 7173572 w 7362098"/>
                              <a:gd name="connsiteY1535" fmla="*/ 4183893 h 4900456"/>
                              <a:gd name="connsiteX1536" fmla="*/ 7171176 w 7362098"/>
                              <a:gd name="connsiteY1536" fmla="*/ 4182296 h 4900456"/>
                              <a:gd name="connsiteX1537" fmla="*/ 7169580 w 7362098"/>
                              <a:gd name="connsiteY1537" fmla="*/ 4177107 h 4900456"/>
                              <a:gd name="connsiteX1538" fmla="*/ 7174769 w 7362098"/>
                              <a:gd name="connsiteY1538" fmla="*/ 4175510 h 4900456"/>
                              <a:gd name="connsiteX1539" fmla="*/ 7177164 w 7362098"/>
                              <a:gd name="connsiteY1539" fmla="*/ 4177107 h 4900456"/>
                              <a:gd name="connsiteX1540" fmla="*/ 7183552 w 7362098"/>
                              <a:gd name="connsiteY1540" fmla="*/ 4177107 h 4900456"/>
                              <a:gd name="connsiteX1541" fmla="*/ 7183951 w 7362098"/>
                              <a:gd name="connsiteY1541" fmla="*/ 4177107 h 4900456"/>
                              <a:gd name="connsiteX1542" fmla="*/ 7188542 w 7362098"/>
                              <a:gd name="connsiteY1542" fmla="*/ 4175211 h 4900456"/>
                              <a:gd name="connsiteX1543" fmla="*/ 1850689 w 7362098"/>
                              <a:gd name="connsiteY1543" fmla="*/ 4171917 h 4900456"/>
                              <a:gd name="connsiteX1544" fmla="*/ 1853484 w 7362098"/>
                              <a:gd name="connsiteY1544" fmla="*/ 4172716 h 4900456"/>
                              <a:gd name="connsiteX1545" fmla="*/ 1852685 w 7362098"/>
                              <a:gd name="connsiteY1545" fmla="*/ 4175510 h 4900456"/>
                              <a:gd name="connsiteX1546" fmla="*/ 1837515 w 7362098"/>
                              <a:gd name="connsiteY1546" fmla="*/ 4184294 h 4900456"/>
                              <a:gd name="connsiteX1547" fmla="*/ 1836716 w 7362098"/>
                              <a:gd name="connsiteY1547" fmla="*/ 4184693 h 4900456"/>
                              <a:gd name="connsiteX1548" fmla="*/ 1834720 w 7362098"/>
                              <a:gd name="connsiteY1548" fmla="*/ 4183495 h 4900456"/>
                              <a:gd name="connsiteX1549" fmla="*/ 1835519 w 7362098"/>
                              <a:gd name="connsiteY1549" fmla="*/ 4180701 h 4900456"/>
                              <a:gd name="connsiteX1550" fmla="*/ 1772054 w 7362098"/>
                              <a:gd name="connsiteY1550" fmla="*/ 4166328 h 4900456"/>
                              <a:gd name="connsiteX1551" fmla="*/ 1786027 w 7362098"/>
                              <a:gd name="connsiteY1551" fmla="*/ 4177108 h 4900456"/>
                              <a:gd name="connsiteX1552" fmla="*/ 1786427 w 7362098"/>
                              <a:gd name="connsiteY1552" fmla="*/ 4179902 h 4900456"/>
                              <a:gd name="connsiteX1553" fmla="*/ 1784829 w 7362098"/>
                              <a:gd name="connsiteY1553" fmla="*/ 4180700 h 4900456"/>
                              <a:gd name="connsiteX1554" fmla="*/ 1783233 w 7362098"/>
                              <a:gd name="connsiteY1554" fmla="*/ 4180301 h 4900456"/>
                              <a:gd name="connsiteX1555" fmla="*/ 1769659 w 7362098"/>
                              <a:gd name="connsiteY1555" fmla="*/ 4169522 h 4900456"/>
                              <a:gd name="connsiteX1556" fmla="*/ 1769260 w 7362098"/>
                              <a:gd name="connsiteY1556" fmla="*/ 4166727 h 4900456"/>
                              <a:gd name="connsiteX1557" fmla="*/ 1772054 w 7362098"/>
                              <a:gd name="connsiteY1557" fmla="*/ 4166328 h 4900456"/>
                              <a:gd name="connsiteX1558" fmla="*/ 1840710 w 7362098"/>
                              <a:gd name="connsiteY1558" fmla="*/ 4157546 h 4900456"/>
                              <a:gd name="connsiteX1559" fmla="*/ 1841109 w 7362098"/>
                              <a:gd name="connsiteY1559" fmla="*/ 4160340 h 4900456"/>
                              <a:gd name="connsiteX1560" fmla="*/ 1830330 w 7362098"/>
                              <a:gd name="connsiteY1560" fmla="*/ 4174313 h 4900456"/>
                              <a:gd name="connsiteX1561" fmla="*/ 1828733 w 7362098"/>
                              <a:gd name="connsiteY1561" fmla="*/ 4175112 h 4900456"/>
                              <a:gd name="connsiteX1562" fmla="*/ 1827136 w 7362098"/>
                              <a:gd name="connsiteY1562" fmla="*/ 4174713 h 4900456"/>
                              <a:gd name="connsiteX1563" fmla="*/ 1827136 w 7362098"/>
                              <a:gd name="connsiteY1563" fmla="*/ 4171918 h 4900456"/>
                              <a:gd name="connsiteX1564" fmla="*/ 1837915 w 7362098"/>
                              <a:gd name="connsiteY1564" fmla="*/ 4157945 h 4900456"/>
                              <a:gd name="connsiteX1565" fmla="*/ 1840710 w 7362098"/>
                              <a:gd name="connsiteY1565" fmla="*/ 4157546 h 4900456"/>
                              <a:gd name="connsiteX1566" fmla="*/ 1784030 w 7362098"/>
                              <a:gd name="connsiteY1566" fmla="*/ 4153554 h 4900456"/>
                              <a:gd name="connsiteX1567" fmla="*/ 1786824 w 7362098"/>
                              <a:gd name="connsiteY1567" fmla="*/ 4154353 h 4900456"/>
                              <a:gd name="connsiteX1568" fmla="*/ 1795607 w 7362098"/>
                              <a:gd name="connsiteY1568" fmla="*/ 4169523 h 4900456"/>
                              <a:gd name="connsiteX1569" fmla="*/ 1794808 w 7362098"/>
                              <a:gd name="connsiteY1569" fmla="*/ 4172318 h 4900456"/>
                              <a:gd name="connsiteX1570" fmla="*/ 1794010 w 7362098"/>
                              <a:gd name="connsiteY1570" fmla="*/ 4172717 h 4900456"/>
                              <a:gd name="connsiteX1571" fmla="*/ 1792014 w 7362098"/>
                              <a:gd name="connsiteY1571" fmla="*/ 4171519 h 4900456"/>
                              <a:gd name="connsiteX1572" fmla="*/ 1783230 w 7362098"/>
                              <a:gd name="connsiteY1572" fmla="*/ 4156349 h 4900456"/>
                              <a:gd name="connsiteX1573" fmla="*/ 1784030 w 7362098"/>
                              <a:gd name="connsiteY1573" fmla="*/ 4153554 h 4900456"/>
                              <a:gd name="connsiteX1574" fmla="*/ 1822745 w 7362098"/>
                              <a:gd name="connsiteY1574" fmla="*/ 4148764 h 4900456"/>
                              <a:gd name="connsiteX1575" fmla="*/ 1824343 w 7362098"/>
                              <a:gd name="connsiteY1575" fmla="*/ 4151558 h 4900456"/>
                              <a:gd name="connsiteX1576" fmla="*/ 1819551 w 7362098"/>
                              <a:gd name="connsiteY1576" fmla="*/ 4168325 h 4900456"/>
                              <a:gd name="connsiteX1577" fmla="*/ 1817954 w 7362098"/>
                              <a:gd name="connsiteY1577" fmla="*/ 4169922 h 4900456"/>
                              <a:gd name="connsiteX1578" fmla="*/ 1817156 w 7362098"/>
                              <a:gd name="connsiteY1578" fmla="*/ 4169922 h 4900456"/>
                              <a:gd name="connsiteX1579" fmla="*/ 1815159 w 7362098"/>
                              <a:gd name="connsiteY1579" fmla="*/ 4167128 h 4900456"/>
                              <a:gd name="connsiteX1580" fmla="*/ 1819950 w 7362098"/>
                              <a:gd name="connsiteY1580" fmla="*/ 4150360 h 4900456"/>
                              <a:gd name="connsiteX1581" fmla="*/ 1822745 w 7362098"/>
                              <a:gd name="connsiteY1581" fmla="*/ 4148764 h 4900456"/>
                              <a:gd name="connsiteX1582" fmla="*/ 1802793 w 7362098"/>
                              <a:gd name="connsiteY1582" fmla="*/ 4147167 h 4900456"/>
                              <a:gd name="connsiteX1583" fmla="*/ 1805188 w 7362098"/>
                              <a:gd name="connsiteY1583" fmla="*/ 4149163 h 4900456"/>
                              <a:gd name="connsiteX1584" fmla="*/ 1807583 w 7362098"/>
                              <a:gd name="connsiteY1584" fmla="*/ 4166729 h 4900456"/>
                              <a:gd name="connsiteX1585" fmla="*/ 1805588 w 7362098"/>
                              <a:gd name="connsiteY1585" fmla="*/ 4169124 h 4900456"/>
                              <a:gd name="connsiteX1586" fmla="*/ 1803192 w 7362098"/>
                              <a:gd name="connsiteY1586" fmla="*/ 4167128 h 4900456"/>
                              <a:gd name="connsiteX1587" fmla="*/ 1800797 w 7362098"/>
                              <a:gd name="connsiteY1587" fmla="*/ 4149562 h 4900456"/>
                              <a:gd name="connsiteX1588" fmla="*/ 1802793 w 7362098"/>
                              <a:gd name="connsiteY1588" fmla="*/ 4147167 h 4900456"/>
                              <a:gd name="connsiteX1589" fmla="*/ 847156 w 7362098"/>
                              <a:gd name="connsiteY1589" fmla="*/ 4122167 h 4900456"/>
                              <a:gd name="connsiteX1590" fmla="*/ 866269 w 7362098"/>
                              <a:gd name="connsiteY1590" fmla="*/ 4136388 h 4900456"/>
                              <a:gd name="connsiteX1591" fmla="*/ 860679 w 7362098"/>
                              <a:gd name="connsiteY1591" fmla="*/ 4139981 h 4900456"/>
                              <a:gd name="connsiteX1592" fmla="*/ 826344 w 7362098"/>
                              <a:gd name="connsiteY1592" fmla="*/ 4131997 h 4900456"/>
                              <a:gd name="connsiteX1593" fmla="*/ 819160 w 7362098"/>
                              <a:gd name="connsiteY1593" fmla="*/ 4165930 h 4900456"/>
                              <a:gd name="connsiteX1594" fmla="*/ 813573 w 7362098"/>
                              <a:gd name="connsiteY1594" fmla="*/ 4169523 h 4900456"/>
                              <a:gd name="connsiteX1595" fmla="*/ 812774 w 7362098"/>
                              <a:gd name="connsiteY1595" fmla="*/ 4168325 h 4900456"/>
                              <a:gd name="connsiteX1596" fmla="*/ 823550 w 7362098"/>
                              <a:gd name="connsiteY1596" fmla="*/ 4125610 h 4900456"/>
                              <a:gd name="connsiteX1597" fmla="*/ 847156 w 7362098"/>
                              <a:gd name="connsiteY1597" fmla="*/ 4122167 h 4900456"/>
                              <a:gd name="connsiteX1598" fmla="*/ 5590750 w 7362098"/>
                              <a:gd name="connsiteY1598" fmla="*/ 4092876 h 4900456"/>
                              <a:gd name="connsiteX1599" fmla="*/ 5593145 w 7362098"/>
                              <a:gd name="connsiteY1599" fmla="*/ 4094872 h 4900456"/>
                              <a:gd name="connsiteX1600" fmla="*/ 5595540 w 7362098"/>
                              <a:gd name="connsiteY1600" fmla="*/ 4112437 h 4900456"/>
                              <a:gd name="connsiteX1601" fmla="*/ 5593544 w 7362098"/>
                              <a:gd name="connsiteY1601" fmla="*/ 4114833 h 4900456"/>
                              <a:gd name="connsiteX1602" fmla="*/ 5591149 w 7362098"/>
                              <a:gd name="connsiteY1602" fmla="*/ 4112837 h 4900456"/>
                              <a:gd name="connsiteX1603" fmla="*/ 5588753 w 7362098"/>
                              <a:gd name="connsiteY1603" fmla="*/ 4095271 h 4900456"/>
                              <a:gd name="connsiteX1604" fmla="*/ 5590750 w 7362098"/>
                              <a:gd name="connsiteY1604" fmla="*/ 4092876 h 4900456"/>
                              <a:gd name="connsiteX1605" fmla="*/ 5579172 w 7362098"/>
                              <a:gd name="connsiteY1605" fmla="*/ 4092078 h 4900456"/>
                              <a:gd name="connsiteX1606" fmla="*/ 5580371 w 7362098"/>
                              <a:gd name="connsiteY1606" fmla="*/ 4094872 h 4900456"/>
                              <a:gd name="connsiteX1607" fmla="*/ 5575580 w 7362098"/>
                              <a:gd name="connsiteY1607" fmla="*/ 4111639 h 4900456"/>
                              <a:gd name="connsiteX1608" fmla="*/ 5573983 w 7362098"/>
                              <a:gd name="connsiteY1608" fmla="*/ 4113236 h 4900456"/>
                              <a:gd name="connsiteX1609" fmla="*/ 5573185 w 7362098"/>
                              <a:gd name="connsiteY1609" fmla="*/ 4113236 h 4900456"/>
                              <a:gd name="connsiteX1610" fmla="*/ 5571587 w 7362098"/>
                              <a:gd name="connsiteY1610" fmla="*/ 4110442 h 4900456"/>
                              <a:gd name="connsiteX1611" fmla="*/ 5576378 w 7362098"/>
                              <a:gd name="connsiteY1611" fmla="*/ 4093675 h 4900456"/>
                              <a:gd name="connsiteX1612" fmla="*/ 5579172 w 7362098"/>
                              <a:gd name="connsiteY1612" fmla="*/ 4092078 h 4900456"/>
                              <a:gd name="connsiteX1613" fmla="*/ 5601128 w 7362098"/>
                              <a:gd name="connsiteY1613" fmla="*/ 4089682 h 4900456"/>
                              <a:gd name="connsiteX1614" fmla="*/ 5603923 w 7362098"/>
                              <a:gd name="connsiteY1614" fmla="*/ 4090481 h 4900456"/>
                              <a:gd name="connsiteX1615" fmla="*/ 5612706 w 7362098"/>
                              <a:gd name="connsiteY1615" fmla="*/ 4105651 h 4900456"/>
                              <a:gd name="connsiteX1616" fmla="*/ 5611907 w 7362098"/>
                              <a:gd name="connsiteY1616" fmla="*/ 4108446 h 4900456"/>
                              <a:gd name="connsiteX1617" fmla="*/ 5611109 w 7362098"/>
                              <a:gd name="connsiteY1617" fmla="*/ 4108845 h 4900456"/>
                              <a:gd name="connsiteX1618" fmla="*/ 5609113 w 7362098"/>
                              <a:gd name="connsiteY1618" fmla="*/ 4107647 h 4900456"/>
                              <a:gd name="connsiteX1619" fmla="*/ 5600330 w 7362098"/>
                              <a:gd name="connsiteY1619" fmla="*/ 4092477 h 4900456"/>
                              <a:gd name="connsiteX1620" fmla="*/ 5601128 w 7362098"/>
                              <a:gd name="connsiteY1620" fmla="*/ 4089682 h 4900456"/>
                              <a:gd name="connsiteX1621" fmla="*/ 5569193 w 7362098"/>
                              <a:gd name="connsiteY1621" fmla="*/ 4087287 h 4900456"/>
                              <a:gd name="connsiteX1622" fmla="*/ 5569991 w 7362098"/>
                              <a:gd name="connsiteY1622" fmla="*/ 4090081 h 4900456"/>
                              <a:gd name="connsiteX1623" fmla="*/ 5559213 w 7362098"/>
                              <a:gd name="connsiteY1623" fmla="*/ 4104054 h 4900456"/>
                              <a:gd name="connsiteX1624" fmla="*/ 5557615 w 7362098"/>
                              <a:gd name="connsiteY1624" fmla="*/ 4104853 h 4900456"/>
                              <a:gd name="connsiteX1625" fmla="*/ 5556018 w 7362098"/>
                              <a:gd name="connsiteY1625" fmla="*/ 4104453 h 4900456"/>
                              <a:gd name="connsiteX1626" fmla="*/ 5555619 w 7362098"/>
                              <a:gd name="connsiteY1626" fmla="*/ 4101659 h 4900456"/>
                              <a:gd name="connsiteX1627" fmla="*/ 5566399 w 7362098"/>
                              <a:gd name="connsiteY1627" fmla="*/ 4087686 h 4900456"/>
                              <a:gd name="connsiteX1628" fmla="*/ 5569193 w 7362098"/>
                              <a:gd name="connsiteY1628" fmla="*/ 4087287 h 4900456"/>
                              <a:gd name="connsiteX1629" fmla="*/ 5612705 w 7362098"/>
                              <a:gd name="connsiteY1629" fmla="*/ 4081698 h 4900456"/>
                              <a:gd name="connsiteX1630" fmla="*/ 5627077 w 7362098"/>
                              <a:gd name="connsiteY1630" fmla="*/ 4092477 h 4900456"/>
                              <a:gd name="connsiteX1631" fmla="*/ 5627476 w 7362098"/>
                              <a:gd name="connsiteY1631" fmla="*/ 4095272 h 4900456"/>
                              <a:gd name="connsiteX1632" fmla="*/ 5625879 w 7362098"/>
                              <a:gd name="connsiteY1632" fmla="*/ 4096070 h 4900456"/>
                              <a:gd name="connsiteX1633" fmla="*/ 5624282 w 7362098"/>
                              <a:gd name="connsiteY1633" fmla="*/ 4095671 h 4900456"/>
                              <a:gd name="connsiteX1634" fmla="*/ 5610309 w 7362098"/>
                              <a:gd name="connsiteY1634" fmla="*/ 4084892 h 4900456"/>
                              <a:gd name="connsiteX1635" fmla="*/ 5609910 w 7362098"/>
                              <a:gd name="connsiteY1635" fmla="*/ 4082097 h 4900456"/>
                              <a:gd name="connsiteX1636" fmla="*/ 5612705 w 7362098"/>
                              <a:gd name="connsiteY1636" fmla="*/ 4081698 h 4900456"/>
                              <a:gd name="connsiteX1637" fmla="*/ 2122147 w 7362098"/>
                              <a:gd name="connsiteY1637" fmla="*/ 4080900 h 4900456"/>
                              <a:gd name="connsiteX1638" fmla="*/ 2124941 w 7362098"/>
                              <a:gd name="connsiteY1638" fmla="*/ 4082496 h 4900456"/>
                              <a:gd name="connsiteX1639" fmla="*/ 2142507 w 7362098"/>
                              <a:gd name="connsiteY1639" fmla="*/ 4093275 h 4900456"/>
                              <a:gd name="connsiteX1640" fmla="*/ 2145700 w 7362098"/>
                              <a:gd name="connsiteY1640" fmla="*/ 4094872 h 4900456"/>
                              <a:gd name="connsiteX1641" fmla="*/ 2144503 w 7362098"/>
                              <a:gd name="connsiteY1641" fmla="*/ 4097666 h 4900456"/>
                              <a:gd name="connsiteX1642" fmla="*/ 2144103 w 7362098"/>
                              <a:gd name="connsiteY1642" fmla="*/ 4097666 h 4900456"/>
                              <a:gd name="connsiteX1643" fmla="*/ 2131330 w 7362098"/>
                              <a:gd name="connsiteY1643" fmla="*/ 4096468 h 4900456"/>
                              <a:gd name="connsiteX1644" fmla="*/ 2102587 w 7362098"/>
                              <a:gd name="connsiteY1644" fmla="*/ 4128805 h 4900456"/>
                              <a:gd name="connsiteX1645" fmla="*/ 2059471 w 7362098"/>
                              <a:gd name="connsiteY1645" fmla="*/ 4131998 h 4900456"/>
                              <a:gd name="connsiteX1646" fmla="*/ 2052685 w 7362098"/>
                              <a:gd name="connsiteY1646" fmla="*/ 4143176 h 4900456"/>
                              <a:gd name="connsiteX1647" fmla="*/ 2052286 w 7362098"/>
                              <a:gd name="connsiteY1647" fmla="*/ 4143575 h 4900456"/>
                              <a:gd name="connsiteX1648" fmla="*/ 2049491 w 7362098"/>
                              <a:gd name="connsiteY1648" fmla="*/ 4142777 h 4900456"/>
                              <a:gd name="connsiteX1649" fmla="*/ 2049892 w 7362098"/>
                              <a:gd name="connsiteY1649" fmla="*/ 4139583 h 4900456"/>
                              <a:gd name="connsiteX1650" fmla="*/ 2051887 w 7362098"/>
                              <a:gd name="connsiteY1650" fmla="*/ 4118824 h 4900456"/>
                              <a:gd name="connsiteX1651" fmla="*/ 2052286 w 7362098"/>
                              <a:gd name="connsiteY1651" fmla="*/ 4115630 h 4900456"/>
                              <a:gd name="connsiteX1652" fmla="*/ 2055480 w 7362098"/>
                              <a:gd name="connsiteY1652" fmla="*/ 4116029 h 4900456"/>
                              <a:gd name="connsiteX1653" fmla="*/ 2059871 w 7362098"/>
                              <a:gd name="connsiteY1653" fmla="*/ 4127607 h 4900456"/>
                              <a:gd name="connsiteX1654" fmla="*/ 2060271 w 7362098"/>
                              <a:gd name="connsiteY1654" fmla="*/ 4127607 h 4900456"/>
                              <a:gd name="connsiteX1655" fmla="*/ 2100590 w 7362098"/>
                              <a:gd name="connsiteY1655" fmla="*/ 4124812 h 4900456"/>
                              <a:gd name="connsiteX1656" fmla="*/ 2126937 w 7362098"/>
                              <a:gd name="connsiteY1656" fmla="*/ 4094472 h 4900456"/>
                              <a:gd name="connsiteX1657" fmla="*/ 2126937 w 7362098"/>
                              <a:gd name="connsiteY1657" fmla="*/ 4094073 h 4900456"/>
                              <a:gd name="connsiteX1658" fmla="*/ 2120549 w 7362098"/>
                              <a:gd name="connsiteY1658" fmla="*/ 4083694 h 4900456"/>
                              <a:gd name="connsiteX1659" fmla="*/ 2122147 w 7362098"/>
                              <a:gd name="connsiteY1659" fmla="*/ 4080900 h 4900456"/>
                              <a:gd name="connsiteX1660" fmla="*/ 5558813 w 7362098"/>
                              <a:gd name="connsiteY1660" fmla="*/ 4077706 h 4900456"/>
                              <a:gd name="connsiteX1661" fmla="*/ 5561608 w 7362098"/>
                              <a:gd name="connsiteY1661" fmla="*/ 4078505 h 4900456"/>
                              <a:gd name="connsiteX1662" fmla="*/ 5560809 w 7362098"/>
                              <a:gd name="connsiteY1662" fmla="*/ 4081299 h 4900456"/>
                              <a:gd name="connsiteX1663" fmla="*/ 5545639 w 7362098"/>
                              <a:gd name="connsiteY1663" fmla="*/ 4090083 h 4900456"/>
                              <a:gd name="connsiteX1664" fmla="*/ 5544840 w 7362098"/>
                              <a:gd name="connsiteY1664" fmla="*/ 4090482 h 4900456"/>
                              <a:gd name="connsiteX1665" fmla="*/ 5542844 w 7362098"/>
                              <a:gd name="connsiteY1665" fmla="*/ 4089284 h 4900456"/>
                              <a:gd name="connsiteX1666" fmla="*/ 5543643 w 7362098"/>
                              <a:gd name="connsiteY1666" fmla="*/ 4086490 h 4900456"/>
                              <a:gd name="connsiteX1667" fmla="*/ 3045104 w 7362098"/>
                              <a:gd name="connsiteY1667" fmla="*/ 4077706 h 4900456"/>
                              <a:gd name="connsiteX1668" fmla="*/ 3049892 w 7362098"/>
                              <a:gd name="connsiteY1668" fmla="*/ 4081299 h 4900456"/>
                              <a:gd name="connsiteX1669" fmla="*/ 3053486 w 7362098"/>
                              <a:gd name="connsiteY1669" fmla="*/ 4105650 h 4900456"/>
                              <a:gd name="connsiteX1670" fmla="*/ 3077840 w 7362098"/>
                              <a:gd name="connsiteY1670" fmla="*/ 4102057 h 4900456"/>
                              <a:gd name="connsiteX1671" fmla="*/ 3082626 w 7362098"/>
                              <a:gd name="connsiteY1671" fmla="*/ 4105650 h 4900456"/>
                              <a:gd name="connsiteX1672" fmla="*/ 3079038 w 7362098"/>
                              <a:gd name="connsiteY1672" fmla="*/ 4110440 h 4900456"/>
                              <a:gd name="connsiteX1673" fmla="*/ 3054684 w 7362098"/>
                              <a:gd name="connsiteY1673" fmla="*/ 4114033 h 4900456"/>
                              <a:gd name="connsiteX1674" fmla="*/ 3058274 w 7362098"/>
                              <a:gd name="connsiteY1674" fmla="*/ 4138385 h 4900456"/>
                              <a:gd name="connsiteX1675" fmla="*/ 3054684 w 7362098"/>
                              <a:gd name="connsiteY1675" fmla="*/ 4143176 h 4900456"/>
                              <a:gd name="connsiteX1676" fmla="*/ 3049892 w 7362098"/>
                              <a:gd name="connsiteY1676" fmla="*/ 4139583 h 4900456"/>
                              <a:gd name="connsiteX1677" fmla="*/ 3046298 w 7362098"/>
                              <a:gd name="connsiteY1677" fmla="*/ 4115231 h 4900456"/>
                              <a:gd name="connsiteX1678" fmla="*/ 3021953 w 7362098"/>
                              <a:gd name="connsiteY1678" fmla="*/ 4118824 h 4900456"/>
                              <a:gd name="connsiteX1679" fmla="*/ 3017160 w 7362098"/>
                              <a:gd name="connsiteY1679" fmla="*/ 4115231 h 4900456"/>
                              <a:gd name="connsiteX1680" fmla="*/ 3020759 w 7362098"/>
                              <a:gd name="connsiteY1680" fmla="*/ 4110440 h 4900456"/>
                              <a:gd name="connsiteX1681" fmla="*/ 3045104 w 7362098"/>
                              <a:gd name="connsiteY1681" fmla="*/ 4106848 h 4900456"/>
                              <a:gd name="connsiteX1682" fmla="*/ 3041514 w 7362098"/>
                              <a:gd name="connsiteY1682" fmla="*/ 4082496 h 4900456"/>
                              <a:gd name="connsiteX1683" fmla="*/ 3045104 w 7362098"/>
                              <a:gd name="connsiteY1683" fmla="*/ 4077706 h 4900456"/>
                              <a:gd name="connsiteX1684" fmla="*/ 5617495 w 7362098"/>
                              <a:gd name="connsiteY1684" fmla="*/ 4070521 h 4900456"/>
                              <a:gd name="connsiteX1685" fmla="*/ 5634262 w 7362098"/>
                              <a:gd name="connsiteY1685" fmla="*/ 4075312 h 4900456"/>
                              <a:gd name="connsiteX1686" fmla="*/ 5635460 w 7362098"/>
                              <a:gd name="connsiteY1686" fmla="*/ 4078106 h 4900456"/>
                              <a:gd name="connsiteX1687" fmla="*/ 5633863 w 7362098"/>
                              <a:gd name="connsiteY1687" fmla="*/ 4079703 h 4900456"/>
                              <a:gd name="connsiteX1688" fmla="*/ 5633065 w 7362098"/>
                              <a:gd name="connsiteY1688" fmla="*/ 4079703 h 4900456"/>
                              <a:gd name="connsiteX1689" fmla="*/ 5616298 w 7362098"/>
                              <a:gd name="connsiteY1689" fmla="*/ 4074912 h 4900456"/>
                              <a:gd name="connsiteX1690" fmla="*/ 5614701 w 7362098"/>
                              <a:gd name="connsiteY1690" fmla="*/ 4072117 h 4900456"/>
                              <a:gd name="connsiteX1691" fmla="*/ 5617495 w 7362098"/>
                              <a:gd name="connsiteY1691" fmla="*/ 4070521 h 4900456"/>
                              <a:gd name="connsiteX1692" fmla="*/ 4273592 w 7362098"/>
                              <a:gd name="connsiteY1692" fmla="*/ 4070221 h 4900456"/>
                              <a:gd name="connsiteX1693" fmla="*/ 4282974 w 7362098"/>
                              <a:gd name="connsiteY1693" fmla="*/ 4071319 h 4900456"/>
                              <a:gd name="connsiteX1694" fmla="*/ 4290159 w 7362098"/>
                              <a:gd name="connsiteY1694" fmla="*/ 4083295 h 4900456"/>
                              <a:gd name="connsiteX1695" fmla="*/ 4293752 w 7362098"/>
                              <a:gd name="connsiteY1695" fmla="*/ 4088085 h 4900456"/>
                              <a:gd name="connsiteX1696" fmla="*/ 4299740 w 7362098"/>
                              <a:gd name="connsiteY1696" fmla="*/ 4088085 h 4900456"/>
                              <a:gd name="connsiteX1697" fmla="*/ 4300139 w 7362098"/>
                              <a:gd name="connsiteY1697" fmla="*/ 4088085 h 4900456"/>
                              <a:gd name="connsiteX1698" fmla="*/ 4300538 w 7362098"/>
                              <a:gd name="connsiteY1698" fmla="*/ 4087686 h 4900456"/>
                              <a:gd name="connsiteX1699" fmla="*/ 4313712 w 7362098"/>
                              <a:gd name="connsiteY1699" fmla="*/ 4087287 h 4900456"/>
                              <a:gd name="connsiteX1700" fmla="*/ 4320898 w 7362098"/>
                              <a:gd name="connsiteY1700" fmla="*/ 4098864 h 4900456"/>
                              <a:gd name="connsiteX1701" fmla="*/ 4320898 w 7362098"/>
                              <a:gd name="connsiteY1701" fmla="*/ 4099263 h 4900456"/>
                              <a:gd name="connsiteX1702" fmla="*/ 4324490 w 7362098"/>
                              <a:gd name="connsiteY1702" fmla="*/ 4104053 h 4900456"/>
                              <a:gd name="connsiteX1703" fmla="*/ 4330878 w 7362098"/>
                              <a:gd name="connsiteY1703" fmla="*/ 4104053 h 4900456"/>
                              <a:gd name="connsiteX1704" fmla="*/ 4331277 w 7362098"/>
                              <a:gd name="connsiteY1704" fmla="*/ 4104053 h 4900456"/>
                              <a:gd name="connsiteX1705" fmla="*/ 4345250 w 7362098"/>
                              <a:gd name="connsiteY1705" fmla="*/ 4103255 h 4900456"/>
                              <a:gd name="connsiteX1706" fmla="*/ 4352435 w 7362098"/>
                              <a:gd name="connsiteY1706" fmla="*/ 4115232 h 4900456"/>
                              <a:gd name="connsiteX1707" fmla="*/ 4356028 w 7362098"/>
                              <a:gd name="connsiteY1707" fmla="*/ 4120022 h 4900456"/>
                              <a:gd name="connsiteX1708" fmla="*/ 4359222 w 7362098"/>
                              <a:gd name="connsiteY1708" fmla="*/ 4120820 h 4900456"/>
                              <a:gd name="connsiteX1709" fmla="*/ 4363613 w 7362098"/>
                              <a:gd name="connsiteY1709" fmla="*/ 4121220 h 4900456"/>
                              <a:gd name="connsiteX1710" fmla="*/ 4367206 w 7362098"/>
                              <a:gd name="connsiteY1710" fmla="*/ 4125212 h 4900456"/>
                              <a:gd name="connsiteX1711" fmla="*/ 4361617 w 7362098"/>
                              <a:gd name="connsiteY1711" fmla="*/ 4129204 h 4900456"/>
                              <a:gd name="connsiteX1712" fmla="*/ 4355629 w 7362098"/>
                              <a:gd name="connsiteY1712" fmla="*/ 4128804 h 4900456"/>
                              <a:gd name="connsiteX1713" fmla="*/ 4350839 w 7362098"/>
                              <a:gd name="connsiteY1713" fmla="*/ 4127208 h 4900456"/>
                              <a:gd name="connsiteX1714" fmla="*/ 4343653 w 7362098"/>
                              <a:gd name="connsiteY1714" fmla="*/ 4115232 h 4900456"/>
                              <a:gd name="connsiteX1715" fmla="*/ 4340459 w 7362098"/>
                              <a:gd name="connsiteY1715" fmla="*/ 4110440 h 4900456"/>
                              <a:gd name="connsiteX1716" fmla="*/ 4333672 w 7362098"/>
                              <a:gd name="connsiteY1716" fmla="*/ 4110839 h 4900456"/>
                              <a:gd name="connsiteX1717" fmla="*/ 4320099 w 7362098"/>
                              <a:gd name="connsiteY1717" fmla="*/ 4111239 h 4900456"/>
                              <a:gd name="connsiteX1718" fmla="*/ 4312914 w 7362098"/>
                              <a:gd name="connsiteY1718" fmla="*/ 4099662 h 4900456"/>
                              <a:gd name="connsiteX1719" fmla="*/ 4309321 w 7362098"/>
                              <a:gd name="connsiteY1719" fmla="*/ 4094472 h 4900456"/>
                              <a:gd name="connsiteX1720" fmla="*/ 4303333 w 7362098"/>
                              <a:gd name="connsiteY1720" fmla="*/ 4094472 h 4900456"/>
                              <a:gd name="connsiteX1721" fmla="*/ 4302934 w 7362098"/>
                              <a:gd name="connsiteY1721" fmla="*/ 4094472 h 4900456"/>
                              <a:gd name="connsiteX1722" fmla="*/ 4289361 w 7362098"/>
                              <a:gd name="connsiteY1722" fmla="*/ 4094872 h 4900456"/>
                              <a:gd name="connsiteX1723" fmla="*/ 4282175 w 7362098"/>
                              <a:gd name="connsiteY1723" fmla="*/ 4082896 h 4900456"/>
                              <a:gd name="connsiteX1724" fmla="*/ 4278982 w 7362098"/>
                              <a:gd name="connsiteY1724" fmla="*/ 4078105 h 4900456"/>
                              <a:gd name="connsiteX1725" fmla="*/ 4272195 w 7362098"/>
                              <a:gd name="connsiteY1725" fmla="*/ 4078504 h 4900456"/>
                              <a:gd name="connsiteX1726" fmla="*/ 4258622 w 7362098"/>
                              <a:gd name="connsiteY1726" fmla="*/ 4078904 h 4900456"/>
                              <a:gd name="connsiteX1727" fmla="*/ 4256227 w 7362098"/>
                              <a:gd name="connsiteY1727" fmla="*/ 4077307 h 4900456"/>
                              <a:gd name="connsiteX1728" fmla="*/ 4254630 w 7362098"/>
                              <a:gd name="connsiteY1728" fmla="*/ 4072117 h 4900456"/>
                              <a:gd name="connsiteX1729" fmla="*/ 4259820 w 7362098"/>
                              <a:gd name="connsiteY1729" fmla="*/ 4070520 h 4900456"/>
                              <a:gd name="connsiteX1730" fmla="*/ 4262215 w 7362098"/>
                              <a:gd name="connsiteY1730" fmla="*/ 4072117 h 4900456"/>
                              <a:gd name="connsiteX1731" fmla="*/ 4268602 w 7362098"/>
                              <a:gd name="connsiteY1731" fmla="*/ 4072117 h 4900456"/>
                              <a:gd name="connsiteX1732" fmla="*/ 4269002 w 7362098"/>
                              <a:gd name="connsiteY1732" fmla="*/ 4072117 h 4900456"/>
                              <a:gd name="connsiteX1733" fmla="*/ 4273592 w 7362098"/>
                              <a:gd name="connsiteY1733" fmla="*/ 4070221 h 4900456"/>
                              <a:gd name="connsiteX1734" fmla="*/ 5555620 w 7362098"/>
                              <a:gd name="connsiteY1734" fmla="*/ 4066130 h 4900456"/>
                              <a:gd name="connsiteX1735" fmla="*/ 5558015 w 7362098"/>
                              <a:gd name="connsiteY1735" fmla="*/ 4068126 h 4900456"/>
                              <a:gd name="connsiteX1736" fmla="*/ 5556019 w 7362098"/>
                              <a:gd name="connsiteY1736" fmla="*/ 4070521 h 4900456"/>
                              <a:gd name="connsiteX1737" fmla="*/ 5538453 w 7362098"/>
                              <a:gd name="connsiteY1737" fmla="*/ 4072917 h 4900456"/>
                              <a:gd name="connsiteX1738" fmla="*/ 5536058 w 7362098"/>
                              <a:gd name="connsiteY1738" fmla="*/ 4070921 h 4900456"/>
                              <a:gd name="connsiteX1739" fmla="*/ 5538054 w 7362098"/>
                              <a:gd name="connsiteY1739" fmla="*/ 4068525 h 4900456"/>
                              <a:gd name="connsiteX1740" fmla="*/ 5635061 w 7362098"/>
                              <a:gd name="connsiteY1740" fmla="*/ 4055751 h 4900456"/>
                              <a:gd name="connsiteX1741" fmla="*/ 5637456 w 7362098"/>
                              <a:gd name="connsiteY1741" fmla="*/ 4057747 h 4900456"/>
                              <a:gd name="connsiteX1742" fmla="*/ 5635460 w 7362098"/>
                              <a:gd name="connsiteY1742" fmla="*/ 4060142 h 4900456"/>
                              <a:gd name="connsiteX1743" fmla="*/ 5617894 w 7362098"/>
                              <a:gd name="connsiteY1743" fmla="*/ 4062538 h 4900456"/>
                              <a:gd name="connsiteX1744" fmla="*/ 5615499 w 7362098"/>
                              <a:gd name="connsiteY1744" fmla="*/ 4060542 h 4900456"/>
                              <a:gd name="connsiteX1745" fmla="*/ 5617495 w 7362098"/>
                              <a:gd name="connsiteY1745" fmla="*/ 4058146 h 4900456"/>
                              <a:gd name="connsiteX1746" fmla="*/ 5540050 w 7362098"/>
                              <a:gd name="connsiteY1746" fmla="*/ 4048964 h 4900456"/>
                              <a:gd name="connsiteX1747" fmla="*/ 5556818 w 7362098"/>
                              <a:gd name="connsiteY1747" fmla="*/ 4053755 h 4900456"/>
                              <a:gd name="connsiteX1748" fmla="*/ 5558415 w 7362098"/>
                              <a:gd name="connsiteY1748" fmla="*/ 4056549 h 4900456"/>
                              <a:gd name="connsiteX1749" fmla="*/ 5556818 w 7362098"/>
                              <a:gd name="connsiteY1749" fmla="*/ 4058146 h 4900456"/>
                              <a:gd name="connsiteX1750" fmla="*/ 5556019 w 7362098"/>
                              <a:gd name="connsiteY1750" fmla="*/ 4058146 h 4900456"/>
                              <a:gd name="connsiteX1751" fmla="*/ 5539252 w 7362098"/>
                              <a:gd name="connsiteY1751" fmla="*/ 4053355 h 4900456"/>
                              <a:gd name="connsiteX1752" fmla="*/ 5537256 w 7362098"/>
                              <a:gd name="connsiteY1752" fmla="*/ 4050560 h 4900456"/>
                              <a:gd name="connsiteX1753" fmla="*/ 5540050 w 7362098"/>
                              <a:gd name="connsiteY1753" fmla="*/ 4048964 h 4900456"/>
                              <a:gd name="connsiteX1754" fmla="*/ 5628274 w 7362098"/>
                              <a:gd name="connsiteY1754" fmla="*/ 4038584 h 4900456"/>
                              <a:gd name="connsiteX1755" fmla="*/ 5631069 w 7362098"/>
                              <a:gd name="connsiteY1755" fmla="*/ 4039383 h 4900456"/>
                              <a:gd name="connsiteX1756" fmla="*/ 5630270 w 7362098"/>
                              <a:gd name="connsiteY1756" fmla="*/ 4042177 h 4900456"/>
                              <a:gd name="connsiteX1757" fmla="*/ 5615100 w 7362098"/>
                              <a:gd name="connsiteY1757" fmla="*/ 4050961 h 4900456"/>
                              <a:gd name="connsiteX1758" fmla="*/ 5614301 w 7362098"/>
                              <a:gd name="connsiteY1758" fmla="*/ 4051360 h 4900456"/>
                              <a:gd name="connsiteX1759" fmla="*/ 5612305 w 7362098"/>
                              <a:gd name="connsiteY1759" fmla="*/ 4050162 h 4900456"/>
                              <a:gd name="connsiteX1760" fmla="*/ 5613104 w 7362098"/>
                              <a:gd name="connsiteY1760" fmla="*/ 4047368 h 4900456"/>
                              <a:gd name="connsiteX1761" fmla="*/ 4290358 w 7362098"/>
                              <a:gd name="connsiteY1761" fmla="*/ 4037886 h 4900456"/>
                              <a:gd name="connsiteX1762" fmla="*/ 4299740 w 7362098"/>
                              <a:gd name="connsiteY1762" fmla="*/ 4038984 h 4900456"/>
                              <a:gd name="connsiteX1763" fmla="*/ 4306925 w 7362098"/>
                              <a:gd name="connsiteY1763" fmla="*/ 4050960 h 4900456"/>
                              <a:gd name="connsiteX1764" fmla="*/ 4310518 w 7362098"/>
                              <a:gd name="connsiteY1764" fmla="*/ 4055750 h 4900456"/>
                              <a:gd name="connsiteX1765" fmla="*/ 4316506 w 7362098"/>
                              <a:gd name="connsiteY1765" fmla="*/ 4055750 h 4900456"/>
                              <a:gd name="connsiteX1766" fmla="*/ 4316905 w 7362098"/>
                              <a:gd name="connsiteY1766" fmla="*/ 4055750 h 4900456"/>
                              <a:gd name="connsiteX1767" fmla="*/ 4317304 w 7362098"/>
                              <a:gd name="connsiteY1767" fmla="*/ 4055351 h 4900456"/>
                              <a:gd name="connsiteX1768" fmla="*/ 4330478 w 7362098"/>
                              <a:gd name="connsiteY1768" fmla="*/ 4054952 h 4900456"/>
                              <a:gd name="connsiteX1769" fmla="*/ 4337663 w 7362098"/>
                              <a:gd name="connsiteY1769" fmla="*/ 4066528 h 4900456"/>
                              <a:gd name="connsiteX1770" fmla="*/ 4337663 w 7362098"/>
                              <a:gd name="connsiteY1770" fmla="*/ 4066928 h 4900456"/>
                              <a:gd name="connsiteX1771" fmla="*/ 4341256 w 7362098"/>
                              <a:gd name="connsiteY1771" fmla="*/ 4071718 h 4900456"/>
                              <a:gd name="connsiteX1772" fmla="*/ 4347643 w 7362098"/>
                              <a:gd name="connsiteY1772" fmla="*/ 4071718 h 4900456"/>
                              <a:gd name="connsiteX1773" fmla="*/ 4348043 w 7362098"/>
                              <a:gd name="connsiteY1773" fmla="*/ 4071718 h 4900456"/>
                              <a:gd name="connsiteX1774" fmla="*/ 4362015 w 7362098"/>
                              <a:gd name="connsiteY1774" fmla="*/ 4070920 h 4900456"/>
                              <a:gd name="connsiteX1775" fmla="*/ 4369201 w 7362098"/>
                              <a:gd name="connsiteY1775" fmla="*/ 4082897 h 4900456"/>
                              <a:gd name="connsiteX1776" fmla="*/ 4372794 w 7362098"/>
                              <a:gd name="connsiteY1776" fmla="*/ 4087687 h 4900456"/>
                              <a:gd name="connsiteX1777" fmla="*/ 4375987 w 7362098"/>
                              <a:gd name="connsiteY1777" fmla="*/ 4088485 h 4900456"/>
                              <a:gd name="connsiteX1778" fmla="*/ 4380379 w 7362098"/>
                              <a:gd name="connsiteY1778" fmla="*/ 4088885 h 4900456"/>
                              <a:gd name="connsiteX1779" fmla="*/ 4383971 w 7362098"/>
                              <a:gd name="connsiteY1779" fmla="*/ 4092877 h 4900456"/>
                              <a:gd name="connsiteX1780" fmla="*/ 4378383 w 7362098"/>
                              <a:gd name="connsiteY1780" fmla="*/ 4096869 h 4900456"/>
                              <a:gd name="connsiteX1781" fmla="*/ 4372395 w 7362098"/>
                              <a:gd name="connsiteY1781" fmla="*/ 4096469 h 4900456"/>
                              <a:gd name="connsiteX1782" fmla="*/ 4367604 w 7362098"/>
                              <a:gd name="connsiteY1782" fmla="*/ 4094873 h 4900456"/>
                              <a:gd name="connsiteX1783" fmla="*/ 4360419 w 7362098"/>
                              <a:gd name="connsiteY1783" fmla="*/ 4082897 h 4900456"/>
                              <a:gd name="connsiteX1784" fmla="*/ 4357225 w 7362098"/>
                              <a:gd name="connsiteY1784" fmla="*/ 4078105 h 4900456"/>
                              <a:gd name="connsiteX1785" fmla="*/ 4350438 w 7362098"/>
                              <a:gd name="connsiteY1785" fmla="*/ 4078504 h 4900456"/>
                              <a:gd name="connsiteX1786" fmla="*/ 4336865 w 7362098"/>
                              <a:gd name="connsiteY1786" fmla="*/ 4078904 h 4900456"/>
                              <a:gd name="connsiteX1787" fmla="*/ 4329679 w 7362098"/>
                              <a:gd name="connsiteY1787" fmla="*/ 4067327 h 4900456"/>
                              <a:gd name="connsiteX1788" fmla="*/ 4326087 w 7362098"/>
                              <a:gd name="connsiteY1788" fmla="*/ 4062137 h 4900456"/>
                              <a:gd name="connsiteX1789" fmla="*/ 4320099 w 7362098"/>
                              <a:gd name="connsiteY1789" fmla="*/ 4062137 h 4900456"/>
                              <a:gd name="connsiteX1790" fmla="*/ 4319700 w 7362098"/>
                              <a:gd name="connsiteY1790" fmla="*/ 4062137 h 4900456"/>
                              <a:gd name="connsiteX1791" fmla="*/ 4306127 w 7362098"/>
                              <a:gd name="connsiteY1791" fmla="*/ 4062536 h 4900456"/>
                              <a:gd name="connsiteX1792" fmla="*/ 4298941 w 7362098"/>
                              <a:gd name="connsiteY1792" fmla="*/ 4050560 h 4900456"/>
                              <a:gd name="connsiteX1793" fmla="*/ 4295748 w 7362098"/>
                              <a:gd name="connsiteY1793" fmla="*/ 4045770 h 4900456"/>
                              <a:gd name="connsiteX1794" fmla="*/ 4288961 w 7362098"/>
                              <a:gd name="connsiteY1794" fmla="*/ 4046169 h 4900456"/>
                              <a:gd name="connsiteX1795" fmla="*/ 4275389 w 7362098"/>
                              <a:gd name="connsiteY1795" fmla="*/ 4046568 h 4900456"/>
                              <a:gd name="connsiteX1796" fmla="*/ 4272993 w 7362098"/>
                              <a:gd name="connsiteY1796" fmla="*/ 4044972 h 4900456"/>
                              <a:gd name="connsiteX1797" fmla="*/ 4271397 w 7362098"/>
                              <a:gd name="connsiteY1797" fmla="*/ 4039782 h 4900456"/>
                              <a:gd name="connsiteX1798" fmla="*/ 4276586 w 7362098"/>
                              <a:gd name="connsiteY1798" fmla="*/ 4038185 h 4900456"/>
                              <a:gd name="connsiteX1799" fmla="*/ 4278981 w 7362098"/>
                              <a:gd name="connsiteY1799" fmla="*/ 4039782 h 4900456"/>
                              <a:gd name="connsiteX1800" fmla="*/ 4285369 w 7362098"/>
                              <a:gd name="connsiteY1800" fmla="*/ 4039782 h 4900456"/>
                              <a:gd name="connsiteX1801" fmla="*/ 4285768 w 7362098"/>
                              <a:gd name="connsiteY1801" fmla="*/ 4039782 h 4900456"/>
                              <a:gd name="connsiteX1802" fmla="*/ 4290358 w 7362098"/>
                              <a:gd name="connsiteY1802" fmla="*/ 4037886 h 4900456"/>
                              <a:gd name="connsiteX1803" fmla="*/ 5549631 w 7362098"/>
                              <a:gd name="connsiteY1803" fmla="*/ 4032996 h 4900456"/>
                              <a:gd name="connsiteX1804" fmla="*/ 5563604 w 7362098"/>
                              <a:gd name="connsiteY1804" fmla="*/ 4043775 h 4900456"/>
                              <a:gd name="connsiteX1805" fmla="*/ 5564003 w 7362098"/>
                              <a:gd name="connsiteY1805" fmla="*/ 4046570 h 4900456"/>
                              <a:gd name="connsiteX1806" fmla="*/ 5562407 w 7362098"/>
                              <a:gd name="connsiteY1806" fmla="*/ 4047368 h 4900456"/>
                              <a:gd name="connsiteX1807" fmla="*/ 5560810 w 7362098"/>
                              <a:gd name="connsiteY1807" fmla="*/ 4046969 h 4900456"/>
                              <a:gd name="connsiteX1808" fmla="*/ 5547236 w 7362098"/>
                              <a:gd name="connsiteY1808" fmla="*/ 4036190 h 4900456"/>
                              <a:gd name="connsiteX1809" fmla="*/ 5546837 w 7362098"/>
                              <a:gd name="connsiteY1809" fmla="*/ 4033395 h 4900456"/>
                              <a:gd name="connsiteX1810" fmla="*/ 5549631 w 7362098"/>
                              <a:gd name="connsiteY1810" fmla="*/ 4032996 h 4900456"/>
                              <a:gd name="connsiteX1811" fmla="*/ 5618295 w 7362098"/>
                              <a:gd name="connsiteY1811" fmla="*/ 4024214 h 4900456"/>
                              <a:gd name="connsiteX1812" fmla="*/ 5618694 w 7362098"/>
                              <a:gd name="connsiteY1812" fmla="*/ 4027009 h 4900456"/>
                              <a:gd name="connsiteX1813" fmla="*/ 5607915 w 7362098"/>
                              <a:gd name="connsiteY1813" fmla="*/ 4040982 h 4900456"/>
                              <a:gd name="connsiteX1814" fmla="*/ 5606318 w 7362098"/>
                              <a:gd name="connsiteY1814" fmla="*/ 4041780 h 4900456"/>
                              <a:gd name="connsiteX1815" fmla="*/ 5604721 w 7362098"/>
                              <a:gd name="connsiteY1815" fmla="*/ 4041381 h 4900456"/>
                              <a:gd name="connsiteX1816" fmla="*/ 5604721 w 7362098"/>
                              <a:gd name="connsiteY1816" fmla="*/ 4038586 h 4900456"/>
                              <a:gd name="connsiteX1817" fmla="*/ 5615500 w 7362098"/>
                              <a:gd name="connsiteY1817" fmla="*/ 4024613 h 4900456"/>
                              <a:gd name="connsiteX1818" fmla="*/ 5618295 w 7362098"/>
                              <a:gd name="connsiteY1818" fmla="*/ 4024214 h 4900456"/>
                              <a:gd name="connsiteX1819" fmla="*/ 5561607 w 7362098"/>
                              <a:gd name="connsiteY1819" fmla="*/ 4020221 h 4900456"/>
                              <a:gd name="connsiteX1820" fmla="*/ 5564402 w 7362098"/>
                              <a:gd name="connsiteY1820" fmla="*/ 4021020 h 4900456"/>
                              <a:gd name="connsiteX1821" fmla="*/ 5573185 w 7362098"/>
                              <a:gd name="connsiteY1821" fmla="*/ 4036190 h 4900456"/>
                              <a:gd name="connsiteX1822" fmla="*/ 5572386 w 7362098"/>
                              <a:gd name="connsiteY1822" fmla="*/ 4038985 h 4900456"/>
                              <a:gd name="connsiteX1823" fmla="*/ 5571588 w 7362098"/>
                              <a:gd name="connsiteY1823" fmla="*/ 4039384 h 4900456"/>
                              <a:gd name="connsiteX1824" fmla="*/ 5569592 w 7362098"/>
                              <a:gd name="connsiteY1824" fmla="*/ 4038186 h 4900456"/>
                              <a:gd name="connsiteX1825" fmla="*/ 5560808 w 7362098"/>
                              <a:gd name="connsiteY1825" fmla="*/ 4023016 h 4900456"/>
                              <a:gd name="connsiteX1826" fmla="*/ 5561607 w 7362098"/>
                              <a:gd name="connsiteY1826" fmla="*/ 4020221 h 4900456"/>
                              <a:gd name="connsiteX1827" fmla="*/ 5600331 w 7362098"/>
                              <a:gd name="connsiteY1827" fmla="*/ 4015032 h 4900456"/>
                              <a:gd name="connsiteX1828" fmla="*/ 5601928 w 7362098"/>
                              <a:gd name="connsiteY1828" fmla="*/ 4017826 h 4900456"/>
                              <a:gd name="connsiteX1829" fmla="*/ 5597137 w 7362098"/>
                              <a:gd name="connsiteY1829" fmla="*/ 4034593 h 4900456"/>
                              <a:gd name="connsiteX1830" fmla="*/ 5595540 w 7362098"/>
                              <a:gd name="connsiteY1830" fmla="*/ 4036190 h 4900456"/>
                              <a:gd name="connsiteX1831" fmla="*/ 5594742 w 7362098"/>
                              <a:gd name="connsiteY1831" fmla="*/ 4036190 h 4900456"/>
                              <a:gd name="connsiteX1832" fmla="*/ 5592745 w 7362098"/>
                              <a:gd name="connsiteY1832" fmla="*/ 4033396 h 4900456"/>
                              <a:gd name="connsiteX1833" fmla="*/ 5597536 w 7362098"/>
                              <a:gd name="connsiteY1833" fmla="*/ 4016628 h 4900456"/>
                              <a:gd name="connsiteX1834" fmla="*/ 5600331 w 7362098"/>
                              <a:gd name="connsiteY1834" fmla="*/ 4015032 h 4900456"/>
                              <a:gd name="connsiteX1835" fmla="*/ 5580371 w 7362098"/>
                              <a:gd name="connsiteY1835" fmla="*/ 4013436 h 4900456"/>
                              <a:gd name="connsiteX1836" fmla="*/ 5582766 w 7362098"/>
                              <a:gd name="connsiteY1836" fmla="*/ 4015432 h 4900456"/>
                              <a:gd name="connsiteX1837" fmla="*/ 5585161 w 7362098"/>
                              <a:gd name="connsiteY1837" fmla="*/ 4032998 h 4900456"/>
                              <a:gd name="connsiteX1838" fmla="*/ 5583165 w 7362098"/>
                              <a:gd name="connsiteY1838" fmla="*/ 4035393 h 4900456"/>
                              <a:gd name="connsiteX1839" fmla="*/ 5580770 w 7362098"/>
                              <a:gd name="connsiteY1839" fmla="*/ 4033397 h 4900456"/>
                              <a:gd name="connsiteX1840" fmla="*/ 5578374 w 7362098"/>
                              <a:gd name="connsiteY1840" fmla="*/ 4015831 h 4900456"/>
                              <a:gd name="connsiteX1841" fmla="*/ 5580371 w 7362098"/>
                              <a:gd name="connsiteY1841" fmla="*/ 4013436 h 4900456"/>
                              <a:gd name="connsiteX1842" fmla="*/ 4624738 w 7362098"/>
                              <a:gd name="connsiteY1842" fmla="*/ 3988835 h 4900456"/>
                              <a:gd name="connsiteX1843" fmla="*/ 4643850 w 7362098"/>
                              <a:gd name="connsiteY1843" fmla="*/ 4003057 h 4900456"/>
                              <a:gd name="connsiteX1844" fmla="*/ 4638262 w 7362098"/>
                              <a:gd name="connsiteY1844" fmla="*/ 4006649 h 4900456"/>
                              <a:gd name="connsiteX1845" fmla="*/ 4603930 w 7362098"/>
                              <a:gd name="connsiteY1845" fmla="*/ 3998665 h 4900456"/>
                              <a:gd name="connsiteX1846" fmla="*/ 4596744 w 7362098"/>
                              <a:gd name="connsiteY1846" fmla="*/ 4032598 h 4900456"/>
                              <a:gd name="connsiteX1847" fmla="*/ 4591155 w 7362098"/>
                              <a:gd name="connsiteY1847" fmla="*/ 4036191 h 4900456"/>
                              <a:gd name="connsiteX1848" fmla="*/ 4590357 w 7362098"/>
                              <a:gd name="connsiteY1848" fmla="*/ 4034994 h 4900456"/>
                              <a:gd name="connsiteX1849" fmla="*/ 4601135 w 7362098"/>
                              <a:gd name="connsiteY1849" fmla="*/ 3992278 h 4900456"/>
                              <a:gd name="connsiteX1850" fmla="*/ 4624738 w 7362098"/>
                              <a:gd name="connsiteY1850" fmla="*/ 3988835 h 4900456"/>
                              <a:gd name="connsiteX1851" fmla="*/ 119760 w 7362098"/>
                              <a:gd name="connsiteY1851" fmla="*/ 3957148 h 4900456"/>
                              <a:gd name="connsiteX1852" fmla="*/ 124550 w 7362098"/>
                              <a:gd name="connsiteY1852" fmla="*/ 3960741 h 4900456"/>
                              <a:gd name="connsiteX1853" fmla="*/ 128143 w 7362098"/>
                              <a:gd name="connsiteY1853" fmla="*/ 3985092 h 4900456"/>
                              <a:gd name="connsiteX1854" fmla="*/ 152494 w 7362098"/>
                              <a:gd name="connsiteY1854" fmla="*/ 3981499 h 4900456"/>
                              <a:gd name="connsiteX1855" fmla="*/ 157286 w 7362098"/>
                              <a:gd name="connsiteY1855" fmla="*/ 3985092 h 4900456"/>
                              <a:gd name="connsiteX1856" fmla="*/ 153693 w 7362098"/>
                              <a:gd name="connsiteY1856" fmla="*/ 3989882 h 4900456"/>
                              <a:gd name="connsiteX1857" fmla="*/ 129341 w 7362098"/>
                              <a:gd name="connsiteY1857" fmla="*/ 3993475 h 4900456"/>
                              <a:gd name="connsiteX1858" fmla="*/ 132933 w 7362098"/>
                              <a:gd name="connsiteY1858" fmla="*/ 4017827 h 4900456"/>
                              <a:gd name="connsiteX1859" fmla="*/ 129341 w 7362098"/>
                              <a:gd name="connsiteY1859" fmla="*/ 4022617 h 4900456"/>
                              <a:gd name="connsiteX1860" fmla="*/ 124550 w 7362098"/>
                              <a:gd name="connsiteY1860" fmla="*/ 4019025 h 4900456"/>
                              <a:gd name="connsiteX1861" fmla="*/ 120957 w 7362098"/>
                              <a:gd name="connsiteY1861" fmla="*/ 3994673 h 4900456"/>
                              <a:gd name="connsiteX1862" fmla="*/ 96606 w 7362098"/>
                              <a:gd name="connsiteY1862" fmla="*/ 3998265 h 4900456"/>
                              <a:gd name="connsiteX1863" fmla="*/ 91816 w 7362098"/>
                              <a:gd name="connsiteY1863" fmla="*/ 3994673 h 4900456"/>
                              <a:gd name="connsiteX1864" fmla="*/ 95409 w 7362098"/>
                              <a:gd name="connsiteY1864" fmla="*/ 3989882 h 4900456"/>
                              <a:gd name="connsiteX1865" fmla="*/ 119760 w 7362098"/>
                              <a:gd name="connsiteY1865" fmla="*/ 3986289 h 4900456"/>
                              <a:gd name="connsiteX1866" fmla="*/ 116167 w 7362098"/>
                              <a:gd name="connsiteY1866" fmla="*/ 3961938 h 4900456"/>
                              <a:gd name="connsiteX1867" fmla="*/ 119760 w 7362098"/>
                              <a:gd name="connsiteY1867" fmla="*/ 3957148 h 4900456"/>
                              <a:gd name="connsiteX1868" fmla="*/ 2692619 w 7362098"/>
                              <a:gd name="connsiteY1868" fmla="*/ 3955552 h 4900456"/>
                              <a:gd name="connsiteX1869" fmla="*/ 2695010 w 7362098"/>
                              <a:gd name="connsiteY1869" fmla="*/ 3957548 h 4900456"/>
                              <a:gd name="connsiteX1870" fmla="*/ 2697411 w 7362098"/>
                              <a:gd name="connsiteY1870" fmla="*/ 3975114 h 4900456"/>
                              <a:gd name="connsiteX1871" fmla="*/ 2695415 w 7362098"/>
                              <a:gd name="connsiteY1871" fmla="*/ 3977509 h 4900456"/>
                              <a:gd name="connsiteX1872" fmla="*/ 2693017 w 7362098"/>
                              <a:gd name="connsiteY1872" fmla="*/ 3975513 h 4900456"/>
                              <a:gd name="connsiteX1873" fmla="*/ 2690621 w 7362098"/>
                              <a:gd name="connsiteY1873" fmla="*/ 3957947 h 4900456"/>
                              <a:gd name="connsiteX1874" fmla="*/ 2692619 w 7362098"/>
                              <a:gd name="connsiteY1874" fmla="*/ 3955552 h 4900456"/>
                              <a:gd name="connsiteX1875" fmla="*/ 2681038 w 7362098"/>
                              <a:gd name="connsiteY1875" fmla="*/ 3954753 h 4900456"/>
                              <a:gd name="connsiteX1876" fmla="*/ 2682236 w 7362098"/>
                              <a:gd name="connsiteY1876" fmla="*/ 3957547 h 4900456"/>
                              <a:gd name="connsiteX1877" fmla="*/ 2677444 w 7362098"/>
                              <a:gd name="connsiteY1877" fmla="*/ 3974314 h 4900456"/>
                              <a:gd name="connsiteX1878" fmla="*/ 2675846 w 7362098"/>
                              <a:gd name="connsiteY1878" fmla="*/ 3975911 h 4900456"/>
                              <a:gd name="connsiteX1879" fmla="*/ 2675046 w 7362098"/>
                              <a:gd name="connsiteY1879" fmla="*/ 3975911 h 4900456"/>
                              <a:gd name="connsiteX1880" fmla="*/ 2673450 w 7362098"/>
                              <a:gd name="connsiteY1880" fmla="*/ 3973117 h 4900456"/>
                              <a:gd name="connsiteX1881" fmla="*/ 2678241 w 7362098"/>
                              <a:gd name="connsiteY1881" fmla="*/ 3956349 h 4900456"/>
                              <a:gd name="connsiteX1882" fmla="*/ 2681038 w 7362098"/>
                              <a:gd name="connsiteY1882" fmla="*/ 3954753 h 4900456"/>
                              <a:gd name="connsiteX1883" fmla="*/ 2702996 w 7362098"/>
                              <a:gd name="connsiteY1883" fmla="*/ 3952357 h 4900456"/>
                              <a:gd name="connsiteX1884" fmla="*/ 2705787 w 7362098"/>
                              <a:gd name="connsiteY1884" fmla="*/ 3953156 h 4900456"/>
                              <a:gd name="connsiteX1885" fmla="*/ 2714570 w 7362098"/>
                              <a:gd name="connsiteY1885" fmla="*/ 3968326 h 4900456"/>
                              <a:gd name="connsiteX1886" fmla="*/ 2713769 w 7362098"/>
                              <a:gd name="connsiteY1886" fmla="*/ 3971121 h 4900456"/>
                              <a:gd name="connsiteX1887" fmla="*/ 2712970 w 7362098"/>
                              <a:gd name="connsiteY1887" fmla="*/ 3971520 h 4900456"/>
                              <a:gd name="connsiteX1888" fmla="*/ 2710977 w 7362098"/>
                              <a:gd name="connsiteY1888" fmla="*/ 3970322 h 4900456"/>
                              <a:gd name="connsiteX1889" fmla="*/ 2702194 w 7362098"/>
                              <a:gd name="connsiteY1889" fmla="*/ 3955152 h 4900456"/>
                              <a:gd name="connsiteX1890" fmla="*/ 2702996 w 7362098"/>
                              <a:gd name="connsiteY1890" fmla="*/ 3952357 h 4900456"/>
                              <a:gd name="connsiteX1891" fmla="*/ 2671058 w 7362098"/>
                              <a:gd name="connsiteY1891" fmla="*/ 3949963 h 4900456"/>
                              <a:gd name="connsiteX1892" fmla="*/ 2671855 w 7362098"/>
                              <a:gd name="connsiteY1892" fmla="*/ 3952757 h 4900456"/>
                              <a:gd name="connsiteX1893" fmla="*/ 2661077 w 7362098"/>
                              <a:gd name="connsiteY1893" fmla="*/ 3966730 h 4900456"/>
                              <a:gd name="connsiteX1894" fmla="*/ 2659480 w 7362098"/>
                              <a:gd name="connsiteY1894" fmla="*/ 3967529 h 4900456"/>
                              <a:gd name="connsiteX1895" fmla="*/ 2657882 w 7362098"/>
                              <a:gd name="connsiteY1895" fmla="*/ 3967130 h 4900456"/>
                              <a:gd name="connsiteX1896" fmla="*/ 2657484 w 7362098"/>
                              <a:gd name="connsiteY1896" fmla="*/ 3964335 h 4900456"/>
                              <a:gd name="connsiteX1897" fmla="*/ 2668262 w 7362098"/>
                              <a:gd name="connsiteY1897" fmla="*/ 3950362 h 4900456"/>
                              <a:gd name="connsiteX1898" fmla="*/ 2671058 w 7362098"/>
                              <a:gd name="connsiteY1898" fmla="*/ 3949963 h 4900456"/>
                              <a:gd name="connsiteX1899" fmla="*/ 1347896 w 7362098"/>
                              <a:gd name="connsiteY1899" fmla="*/ 3949663 h 4900456"/>
                              <a:gd name="connsiteX1900" fmla="*/ 1357280 w 7362098"/>
                              <a:gd name="connsiteY1900" fmla="*/ 3950760 h 4900456"/>
                              <a:gd name="connsiteX1901" fmla="*/ 1364464 w 7362098"/>
                              <a:gd name="connsiteY1901" fmla="*/ 3962736 h 4900456"/>
                              <a:gd name="connsiteX1902" fmla="*/ 1368057 w 7362098"/>
                              <a:gd name="connsiteY1902" fmla="*/ 3967527 h 4900456"/>
                              <a:gd name="connsiteX1903" fmla="*/ 1374044 w 7362098"/>
                              <a:gd name="connsiteY1903" fmla="*/ 3967527 h 4900456"/>
                              <a:gd name="connsiteX1904" fmla="*/ 1374443 w 7362098"/>
                              <a:gd name="connsiteY1904" fmla="*/ 3967527 h 4900456"/>
                              <a:gd name="connsiteX1905" fmla="*/ 1374842 w 7362098"/>
                              <a:gd name="connsiteY1905" fmla="*/ 3967128 h 4900456"/>
                              <a:gd name="connsiteX1906" fmla="*/ 1388016 w 7362098"/>
                              <a:gd name="connsiteY1906" fmla="*/ 3966728 h 4900456"/>
                              <a:gd name="connsiteX1907" fmla="*/ 1395202 w 7362098"/>
                              <a:gd name="connsiteY1907" fmla="*/ 3978305 h 4900456"/>
                              <a:gd name="connsiteX1908" fmla="*/ 1395202 w 7362098"/>
                              <a:gd name="connsiteY1908" fmla="*/ 3978704 h 4900456"/>
                              <a:gd name="connsiteX1909" fmla="*/ 1398794 w 7362098"/>
                              <a:gd name="connsiteY1909" fmla="*/ 3983495 h 4900456"/>
                              <a:gd name="connsiteX1910" fmla="*/ 1405181 w 7362098"/>
                              <a:gd name="connsiteY1910" fmla="*/ 3983495 h 4900456"/>
                              <a:gd name="connsiteX1911" fmla="*/ 1405581 w 7362098"/>
                              <a:gd name="connsiteY1911" fmla="*/ 3983495 h 4900456"/>
                              <a:gd name="connsiteX1912" fmla="*/ 1419553 w 7362098"/>
                              <a:gd name="connsiteY1912" fmla="*/ 3982696 h 4900456"/>
                              <a:gd name="connsiteX1913" fmla="*/ 1426740 w 7362098"/>
                              <a:gd name="connsiteY1913" fmla="*/ 3994673 h 4900456"/>
                              <a:gd name="connsiteX1914" fmla="*/ 1430331 w 7362098"/>
                              <a:gd name="connsiteY1914" fmla="*/ 3999464 h 4900456"/>
                              <a:gd name="connsiteX1915" fmla="*/ 1433527 w 7362098"/>
                              <a:gd name="connsiteY1915" fmla="*/ 4000262 h 4900456"/>
                              <a:gd name="connsiteX1916" fmla="*/ 1437918 w 7362098"/>
                              <a:gd name="connsiteY1916" fmla="*/ 4000661 h 4900456"/>
                              <a:gd name="connsiteX1917" fmla="*/ 1441511 w 7362098"/>
                              <a:gd name="connsiteY1917" fmla="*/ 4004653 h 4900456"/>
                              <a:gd name="connsiteX1918" fmla="*/ 1435924 w 7362098"/>
                              <a:gd name="connsiteY1918" fmla="*/ 4008645 h 4900456"/>
                              <a:gd name="connsiteX1919" fmla="*/ 1429932 w 7362098"/>
                              <a:gd name="connsiteY1919" fmla="*/ 4008246 h 4900456"/>
                              <a:gd name="connsiteX1920" fmla="*/ 1425142 w 7362098"/>
                              <a:gd name="connsiteY1920" fmla="*/ 4006649 h 4900456"/>
                              <a:gd name="connsiteX1921" fmla="*/ 1417957 w 7362098"/>
                              <a:gd name="connsiteY1921" fmla="*/ 3994673 h 4900456"/>
                              <a:gd name="connsiteX1922" fmla="*/ 1414762 w 7362098"/>
                              <a:gd name="connsiteY1922" fmla="*/ 3989882 h 4900456"/>
                              <a:gd name="connsiteX1923" fmla="*/ 1407976 w 7362098"/>
                              <a:gd name="connsiteY1923" fmla="*/ 3990281 h 4900456"/>
                              <a:gd name="connsiteX1924" fmla="*/ 1394403 w 7362098"/>
                              <a:gd name="connsiteY1924" fmla="*/ 3990680 h 4900456"/>
                              <a:gd name="connsiteX1925" fmla="*/ 1387217 w 7362098"/>
                              <a:gd name="connsiteY1925" fmla="*/ 3979104 h 4900456"/>
                              <a:gd name="connsiteX1926" fmla="*/ 1383625 w 7362098"/>
                              <a:gd name="connsiteY1926" fmla="*/ 3973914 h 4900456"/>
                              <a:gd name="connsiteX1927" fmla="*/ 1377637 w 7362098"/>
                              <a:gd name="connsiteY1927" fmla="*/ 3973914 h 4900456"/>
                              <a:gd name="connsiteX1928" fmla="*/ 1377238 w 7362098"/>
                              <a:gd name="connsiteY1928" fmla="*/ 3973914 h 4900456"/>
                              <a:gd name="connsiteX1929" fmla="*/ 1363665 w 7362098"/>
                              <a:gd name="connsiteY1929" fmla="*/ 3974313 h 4900456"/>
                              <a:gd name="connsiteX1930" fmla="*/ 1356481 w 7362098"/>
                              <a:gd name="connsiteY1930" fmla="*/ 3962337 h 4900456"/>
                              <a:gd name="connsiteX1931" fmla="*/ 1353286 w 7362098"/>
                              <a:gd name="connsiteY1931" fmla="*/ 3957547 h 4900456"/>
                              <a:gd name="connsiteX1932" fmla="*/ 1346499 w 7362098"/>
                              <a:gd name="connsiteY1932" fmla="*/ 3957946 h 4900456"/>
                              <a:gd name="connsiteX1933" fmla="*/ 1332927 w 7362098"/>
                              <a:gd name="connsiteY1933" fmla="*/ 3958345 h 4900456"/>
                              <a:gd name="connsiteX1934" fmla="*/ 1330532 w 7362098"/>
                              <a:gd name="connsiteY1934" fmla="*/ 3956748 h 4900456"/>
                              <a:gd name="connsiteX1935" fmla="*/ 1328935 w 7362098"/>
                              <a:gd name="connsiteY1935" fmla="*/ 3951559 h 4900456"/>
                              <a:gd name="connsiteX1936" fmla="*/ 1334125 w 7362098"/>
                              <a:gd name="connsiteY1936" fmla="*/ 3949962 h 4900456"/>
                              <a:gd name="connsiteX1937" fmla="*/ 1336520 w 7362098"/>
                              <a:gd name="connsiteY1937" fmla="*/ 3951559 h 4900456"/>
                              <a:gd name="connsiteX1938" fmla="*/ 1342906 w 7362098"/>
                              <a:gd name="connsiteY1938" fmla="*/ 3951559 h 4900456"/>
                              <a:gd name="connsiteX1939" fmla="*/ 1343306 w 7362098"/>
                              <a:gd name="connsiteY1939" fmla="*/ 3951559 h 4900456"/>
                              <a:gd name="connsiteX1940" fmla="*/ 1347896 w 7362098"/>
                              <a:gd name="connsiteY1940" fmla="*/ 3949663 h 4900456"/>
                              <a:gd name="connsiteX1941" fmla="*/ 5899330 w 7362098"/>
                              <a:gd name="connsiteY1941" fmla="*/ 3947568 h 4900456"/>
                              <a:gd name="connsiteX1942" fmla="*/ 5902125 w 7362098"/>
                              <a:gd name="connsiteY1942" fmla="*/ 3949165 h 4900456"/>
                              <a:gd name="connsiteX1943" fmla="*/ 5919690 w 7362098"/>
                              <a:gd name="connsiteY1943" fmla="*/ 3959943 h 4900456"/>
                              <a:gd name="connsiteX1944" fmla="*/ 5922883 w 7362098"/>
                              <a:gd name="connsiteY1944" fmla="*/ 3961540 h 4900456"/>
                              <a:gd name="connsiteX1945" fmla="*/ 5921686 w 7362098"/>
                              <a:gd name="connsiteY1945" fmla="*/ 3964334 h 4900456"/>
                              <a:gd name="connsiteX1946" fmla="*/ 5921286 w 7362098"/>
                              <a:gd name="connsiteY1946" fmla="*/ 3964334 h 4900456"/>
                              <a:gd name="connsiteX1947" fmla="*/ 5908512 w 7362098"/>
                              <a:gd name="connsiteY1947" fmla="*/ 3963136 h 4900456"/>
                              <a:gd name="connsiteX1948" fmla="*/ 5879770 w 7362098"/>
                              <a:gd name="connsiteY1948" fmla="*/ 3995472 h 4900456"/>
                              <a:gd name="connsiteX1949" fmla="*/ 5836655 w 7362098"/>
                              <a:gd name="connsiteY1949" fmla="*/ 3998666 h 4900456"/>
                              <a:gd name="connsiteX1950" fmla="*/ 5829869 w 7362098"/>
                              <a:gd name="connsiteY1950" fmla="*/ 4009844 h 4900456"/>
                              <a:gd name="connsiteX1951" fmla="*/ 5829469 w 7362098"/>
                              <a:gd name="connsiteY1951" fmla="*/ 4010243 h 4900456"/>
                              <a:gd name="connsiteX1952" fmla="*/ 5826675 w 7362098"/>
                              <a:gd name="connsiteY1952" fmla="*/ 4009444 h 4900456"/>
                              <a:gd name="connsiteX1953" fmla="*/ 5827074 w 7362098"/>
                              <a:gd name="connsiteY1953" fmla="*/ 4006251 h 4900456"/>
                              <a:gd name="connsiteX1954" fmla="*/ 5829070 w 7362098"/>
                              <a:gd name="connsiteY1954" fmla="*/ 3985491 h 4900456"/>
                              <a:gd name="connsiteX1955" fmla="*/ 5829469 w 7362098"/>
                              <a:gd name="connsiteY1955" fmla="*/ 3982298 h 4900456"/>
                              <a:gd name="connsiteX1956" fmla="*/ 5832663 w 7362098"/>
                              <a:gd name="connsiteY1956" fmla="*/ 3982697 h 4900456"/>
                              <a:gd name="connsiteX1957" fmla="*/ 5837054 w 7362098"/>
                              <a:gd name="connsiteY1957" fmla="*/ 3994275 h 4900456"/>
                              <a:gd name="connsiteX1958" fmla="*/ 5837453 w 7362098"/>
                              <a:gd name="connsiteY1958" fmla="*/ 3994275 h 4900456"/>
                              <a:gd name="connsiteX1959" fmla="*/ 5877774 w 7362098"/>
                              <a:gd name="connsiteY1959" fmla="*/ 3991479 h 4900456"/>
                              <a:gd name="connsiteX1960" fmla="*/ 5904121 w 7362098"/>
                              <a:gd name="connsiteY1960" fmla="*/ 3961140 h 4900456"/>
                              <a:gd name="connsiteX1961" fmla="*/ 5904121 w 7362098"/>
                              <a:gd name="connsiteY1961" fmla="*/ 3960741 h 4900456"/>
                              <a:gd name="connsiteX1962" fmla="*/ 5897734 w 7362098"/>
                              <a:gd name="connsiteY1962" fmla="*/ 3950362 h 4900456"/>
                              <a:gd name="connsiteX1963" fmla="*/ 5899330 w 7362098"/>
                              <a:gd name="connsiteY1963" fmla="*/ 3947568 h 4900456"/>
                              <a:gd name="connsiteX1964" fmla="*/ 2714568 w 7362098"/>
                              <a:gd name="connsiteY1964" fmla="*/ 3944374 h 4900456"/>
                              <a:gd name="connsiteX1965" fmla="*/ 2728936 w 7362098"/>
                              <a:gd name="connsiteY1965" fmla="*/ 3955154 h 4900456"/>
                              <a:gd name="connsiteX1966" fmla="*/ 2729332 w 7362098"/>
                              <a:gd name="connsiteY1966" fmla="*/ 3957948 h 4900456"/>
                              <a:gd name="connsiteX1967" fmla="*/ 2727736 w 7362098"/>
                              <a:gd name="connsiteY1967" fmla="*/ 3958746 h 4900456"/>
                              <a:gd name="connsiteX1968" fmla="*/ 2726140 w 7362098"/>
                              <a:gd name="connsiteY1968" fmla="*/ 3958347 h 4900456"/>
                              <a:gd name="connsiteX1969" fmla="*/ 2712171 w 7362098"/>
                              <a:gd name="connsiteY1969" fmla="*/ 3947568 h 4900456"/>
                              <a:gd name="connsiteX1970" fmla="*/ 2711774 w 7362098"/>
                              <a:gd name="connsiteY1970" fmla="*/ 3944773 h 4900456"/>
                              <a:gd name="connsiteX1971" fmla="*/ 2714568 w 7362098"/>
                              <a:gd name="connsiteY1971" fmla="*/ 3944374 h 4900456"/>
                              <a:gd name="connsiteX1972" fmla="*/ 6822677 w 7362098"/>
                              <a:gd name="connsiteY1972" fmla="*/ 3943975 h 4900456"/>
                              <a:gd name="connsiteX1973" fmla="*/ 6827467 w 7362098"/>
                              <a:gd name="connsiteY1973" fmla="*/ 3947568 h 4900456"/>
                              <a:gd name="connsiteX1974" fmla="*/ 6831060 w 7362098"/>
                              <a:gd name="connsiteY1974" fmla="*/ 3971919 h 4900456"/>
                              <a:gd name="connsiteX1975" fmla="*/ 6855411 w 7362098"/>
                              <a:gd name="connsiteY1975" fmla="*/ 3968326 h 4900456"/>
                              <a:gd name="connsiteX1976" fmla="*/ 6860202 w 7362098"/>
                              <a:gd name="connsiteY1976" fmla="*/ 3971919 h 4900456"/>
                              <a:gd name="connsiteX1977" fmla="*/ 6856609 w 7362098"/>
                              <a:gd name="connsiteY1977" fmla="*/ 3976709 h 4900456"/>
                              <a:gd name="connsiteX1978" fmla="*/ 6832258 w 7362098"/>
                              <a:gd name="connsiteY1978" fmla="*/ 3980302 h 4900456"/>
                              <a:gd name="connsiteX1979" fmla="*/ 6835851 w 7362098"/>
                              <a:gd name="connsiteY1979" fmla="*/ 4004654 h 4900456"/>
                              <a:gd name="connsiteX1980" fmla="*/ 6832258 w 7362098"/>
                              <a:gd name="connsiteY1980" fmla="*/ 4009445 h 4900456"/>
                              <a:gd name="connsiteX1981" fmla="*/ 6827467 w 7362098"/>
                              <a:gd name="connsiteY1981" fmla="*/ 4005852 h 4900456"/>
                              <a:gd name="connsiteX1982" fmla="*/ 6823875 w 7362098"/>
                              <a:gd name="connsiteY1982" fmla="*/ 3981500 h 4900456"/>
                              <a:gd name="connsiteX1983" fmla="*/ 6799522 w 7362098"/>
                              <a:gd name="connsiteY1983" fmla="*/ 3985093 h 4900456"/>
                              <a:gd name="connsiteX1984" fmla="*/ 6794732 w 7362098"/>
                              <a:gd name="connsiteY1984" fmla="*/ 3981500 h 4900456"/>
                              <a:gd name="connsiteX1985" fmla="*/ 6798325 w 7362098"/>
                              <a:gd name="connsiteY1985" fmla="*/ 3976709 h 4900456"/>
                              <a:gd name="connsiteX1986" fmla="*/ 6822677 w 7362098"/>
                              <a:gd name="connsiteY1986" fmla="*/ 3973117 h 4900456"/>
                              <a:gd name="connsiteX1987" fmla="*/ 6819084 w 7362098"/>
                              <a:gd name="connsiteY1987" fmla="*/ 3948765 h 4900456"/>
                              <a:gd name="connsiteX1988" fmla="*/ 6822677 w 7362098"/>
                              <a:gd name="connsiteY1988" fmla="*/ 3943975 h 4900456"/>
                              <a:gd name="connsiteX1989" fmla="*/ 2660678 w 7362098"/>
                              <a:gd name="connsiteY1989" fmla="*/ 3940381 h 4900456"/>
                              <a:gd name="connsiteX1990" fmla="*/ 2663471 w 7362098"/>
                              <a:gd name="connsiteY1990" fmla="*/ 3941180 h 4900456"/>
                              <a:gd name="connsiteX1991" fmla="*/ 2662675 w 7362098"/>
                              <a:gd name="connsiteY1991" fmla="*/ 3943974 h 4900456"/>
                              <a:gd name="connsiteX1992" fmla="*/ 2647504 w 7362098"/>
                              <a:gd name="connsiteY1992" fmla="*/ 3952758 h 4900456"/>
                              <a:gd name="connsiteX1993" fmla="*/ 2646705 w 7362098"/>
                              <a:gd name="connsiteY1993" fmla="*/ 3953157 h 4900456"/>
                              <a:gd name="connsiteX1994" fmla="*/ 2644711 w 7362098"/>
                              <a:gd name="connsiteY1994" fmla="*/ 3951959 h 4900456"/>
                              <a:gd name="connsiteX1995" fmla="*/ 2645508 w 7362098"/>
                              <a:gd name="connsiteY1995" fmla="*/ 3949165 h 4900456"/>
                              <a:gd name="connsiteX1996" fmla="*/ 2719353 w 7362098"/>
                              <a:gd name="connsiteY1996" fmla="*/ 3933197 h 4900456"/>
                              <a:gd name="connsiteX1997" fmla="*/ 2736120 w 7362098"/>
                              <a:gd name="connsiteY1997" fmla="*/ 3937988 h 4900456"/>
                              <a:gd name="connsiteX1998" fmla="*/ 2737318 w 7362098"/>
                              <a:gd name="connsiteY1998" fmla="*/ 3940782 h 4900456"/>
                              <a:gd name="connsiteX1999" fmla="*/ 2735722 w 7362098"/>
                              <a:gd name="connsiteY1999" fmla="*/ 3942379 h 4900456"/>
                              <a:gd name="connsiteX2000" fmla="*/ 2734921 w 7362098"/>
                              <a:gd name="connsiteY2000" fmla="*/ 3942379 h 4900456"/>
                              <a:gd name="connsiteX2001" fmla="*/ 2718158 w 7362098"/>
                              <a:gd name="connsiteY2001" fmla="*/ 3937588 h 4900456"/>
                              <a:gd name="connsiteX2002" fmla="*/ 2716560 w 7362098"/>
                              <a:gd name="connsiteY2002" fmla="*/ 3934793 h 4900456"/>
                              <a:gd name="connsiteX2003" fmla="*/ 2719353 w 7362098"/>
                              <a:gd name="connsiteY2003" fmla="*/ 3933197 h 4900456"/>
                              <a:gd name="connsiteX2004" fmla="*/ 2657485 w 7362098"/>
                              <a:gd name="connsiteY2004" fmla="*/ 3928805 h 4900456"/>
                              <a:gd name="connsiteX2005" fmla="*/ 2659881 w 7362098"/>
                              <a:gd name="connsiteY2005" fmla="*/ 3930801 h 4900456"/>
                              <a:gd name="connsiteX2006" fmla="*/ 2657885 w 7362098"/>
                              <a:gd name="connsiteY2006" fmla="*/ 3933196 h 4900456"/>
                              <a:gd name="connsiteX2007" fmla="*/ 2640320 w 7362098"/>
                              <a:gd name="connsiteY2007" fmla="*/ 3935592 h 4900456"/>
                              <a:gd name="connsiteX2008" fmla="*/ 2637924 w 7362098"/>
                              <a:gd name="connsiteY2008" fmla="*/ 3933596 h 4900456"/>
                              <a:gd name="connsiteX2009" fmla="*/ 2639922 w 7362098"/>
                              <a:gd name="connsiteY2009" fmla="*/ 3931200 h 4900456"/>
                              <a:gd name="connsiteX2010" fmla="*/ 2736920 w 7362098"/>
                              <a:gd name="connsiteY2010" fmla="*/ 3918426 h 4900456"/>
                              <a:gd name="connsiteX2011" fmla="*/ 2739317 w 7362098"/>
                              <a:gd name="connsiteY2011" fmla="*/ 3920422 h 4900456"/>
                              <a:gd name="connsiteX2012" fmla="*/ 2737320 w 7362098"/>
                              <a:gd name="connsiteY2012" fmla="*/ 3922817 h 4900456"/>
                              <a:gd name="connsiteX2013" fmla="*/ 2719756 w 7362098"/>
                              <a:gd name="connsiteY2013" fmla="*/ 3925213 h 4900456"/>
                              <a:gd name="connsiteX2014" fmla="*/ 2717361 w 7362098"/>
                              <a:gd name="connsiteY2014" fmla="*/ 3923217 h 4900456"/>
                              <a:gd name="connsiteX2015" fmla="*/ 2719356 w 7362098"/>
                              <a:gd name="connsiteY2015" fmla="*/ 3920821 h 4900456"/>
                              <a:gd name="connsiteX2016" fmla="*/ 1365063 w 7362098"/>
                              <a:gd name="connsiteY2016" fmla="*/ 3917728 h 4900456"/>
                              <a:gd name="connsiteX2017" fmla="*/ 1374444 w 7362098"/>
                              <a:gd name="connsiteY2017" fmla="*/ 3918825 h 4900456"/>
                              <a:gd name="connsiteX2018" fmla="*/ 1381629 w 7362098"/>
                              <a:gd name="connsiteY2018" fmla="*/ 3930801 h 4900456"/>
                              <a:gd name="connsiteX2019" fmla="*/ 1385222 w 7362098"/>
                              <a:gd name="connsiteY2019" fmla="*/ 3935592 h 4900456"/>
                              <a:gd name="connsiteX2020" fmla="*/ 1391210 w 7362098"/>
                              <a:gd name="connsiteY2020" fmla="*/ 3935592 h 4900456"/>
                              <a:gd name="connsiteX2021" fmla="*/ 1391610 w 7362098"/>
                              <a:gd name="connsiteY2021" fmla="*/ 3935592 h 4900456"/>
                              <a:gd name="connsiteX2022" fmla="*/ 1392008 w 7362098"/>
                              <a:gd name="connsiteY2022" fmla="*/ 3935193 h 4900456"/>
                              <a:gd name="connsiteX2023" fmla="*/ 1405182 w 7362098"/>
                              <a:gd name="connsiteY2023" fmla="*/ 3934793 h 4900456"/>
                              <a:gd name="connsiteX2024" fmla="*/ 1412369 w 7362098"/>
                              <a:gd name="connsiteY2024" fmla="*/ 3946370 h 4900456"/>
                              <a:gd name="connsiteX2025" fmla="*/ 1412369 w 7362098"/>
                              <a:gd name="connsiteY2025" fmla="*/ 3946769 h 4900456"/>
                              <a:gd name="connsiteX2026" fmla="*/ 1415960 w 7362098"/>
                              <a:gd name="connsiteY2026" fmla="*/ 3951560 h 4900456"/>
                              <a:gd name="connsiteX2027" fmla="*/ 1422350 w 7362098"/>
                              <a:gd name="connsiteY2027" fmla="*/ 3951560 h 4900456"/>
                              <a:gd name="connsiteX2028" fmla="*/ 1422749 w 7362098"/>
                              <a:gd name="connsiteY2028" fmla="*/ 3951560 h 4900456"/>
                              <a:gd name="connsiteX2029" fmla="*/ 1436721 w 7362098"/>
                              <a:gd name="connsiteY2029" fmla="*/ 3950761 h 4900456"/>
                              <a:gd name="connsiteX2030" fmla="*/ 1443907 w 7362098"/>
                              <a:gd name="connsiteY2030" fmla="*/ 3962738 h 4900456"/>
                              <a:gd name="connsiteX2031" fmla="*/ 1447498 w 7362098"/>
                              <a:gd name="connsiteY2031" fmla="*/ 3967529 h 4900456"/>
                              <a:gd name="connsiteX2032" fmla="*/ 1450690 w 7362098"/>
                              <a:gd name="connsiteY2032" fmla="*/ 3968327 h 4900456"/>
                              <a:gd name="connsiteX2033" fmla="*/ 1455082 w 7362098"/>
                              <a:gd name="connsiteY2033" fmla="*/ 3968726 h 4900456"/>
                              <a:gd name="connsiteX2034" fmla="*/ 1458676 w 7362098"/>
                              <a:gd name="connsiteY2034" fmla="*/ 3972718 h 4900456"/>
                              <a:gd name="connsiteX2035" fmla="*/ 1453086 w 7362098"/>
                              <a:gd name="connsiteY2035" fmla="*/ 3976710 h 4900456"/>
                              <a:gd name="connsiteX2036" fmla="*/ 1447099 w 7362098"/>
                              <a:gd name="connsiteY2036" fmla="*/ 3976311 h 4900456"/>
                              <a:gd name="connsiteX2037" fmla="*/ 1442308 w 7362098"/>
                              <a:gd name="connsiteY2037" fmla="*/ 3974714 h 4900456"/>
                              <a:gd name="connsiteX2038" fmla="*/ 1435125 w 7362098"/>
                              <a:gd name="connsiteY2038" fmla="*/ 3962738 h 4900456"/>
                              <a:gd name="connsiteX2039" fmla="*/ 1431929 w 7362098"/>
                              <a:gd name="connsiteY2039" fmla="*/ 3957947 h 4900456"/>
                              <a:gd name="connsiteX2040" fmla="*/ 1425143 w 7362098"/>
                              <a:gd name="connsiteY2040" fmla="*/ 3958346 h 4900456"/>
                              <a:gd name="connsiteX2041" fmla="*/ 1411568 w 7362098"/>
                              <a:gd name="connsiteY2041" fmla="*/ 3958745 h 4900456"/>
                              <a:gd name="connsiteX2042" fmla="*/ 1404383 w 7362098"/>
                              <a:gd name="connsiteY2042" fmla="*/ 3947169 h 4900456"/>
                              <a:gd name="connsiteX2043" fmla="*/ 1400791 w 7362098"/>
                              <a:gd name="connsiteY2043" fmla="*/ 3941979 h 4900456"/>
                              <a:gd name="connsiteX2044" fmla="*/ 1394802 w 7362098"/>
                              <a:gd name="connsiteY2044" fmla="*/ 3941979 h 4900456"/>
                              <a:gd name="connsiteX2045" fmla="*/ 1394405 w 7362098"/>
                              <a:gd name="connsiteY2045" fmla="*/ 3941979 h 4900456"/>
                              <a:gd name="connsiteX2046" fmla="*/ 1380831 w 7362098"/>
                              <a:gd name="connsiteY2046" fmla="*/ 3942378 h 4900456"/>
                              <a:gd name="connsiteX2047" fmla="*/ 1373645 w 7362098"/>
                              <a:gd name="connsiteY2047" fmla="*/ 3930402 h 4900456"/>
                              <a:gd name="connsiteX2048" fmla="*/ 1370452 w 7362098"/>
                              <a:gd name="connsiteY2048" fmla="*/ 3925612 h 4900456"/>
                              <a:gd name="connsiteX2049" fmla="*/ 1363665 w 7362098"/>
                              <a:gd name="connsiteY2049" fmla="*/ 3926011 h 4900456"/>
                              <a:gd name="connsiteX2050" fmla="*/ 1350092 w 7362098"/>
                              <a:gd name="connsiteY2050" fmla="*/ 3926410 h 4900456"/>
                              <a:gd name="connsiteX2051" fmla="*/ 1347698 w 7362098"/>
                              <a:gd name="connsiteY2051" fmla="*/ 3924813 h 4900456"/>
                              <a:gd name="connsiteX2052" fmla="*/ 1346101 w 7362098"/>
                              <a:gd name="connsiteY2052" fmla="*/ 3919624 h 4900456"/>
                              <a:gd name="connsiteX2053" fmla="*/ 1351290 w 7362098"/>
                              <a:gd name="connsiteY2053" fmla="*/ 3918027 h 4900456"/>
                              <a:gd name="connsiteX2054" fmla="*/ 1353685 w 7362098"/>
                              <a:gd name="connsiteY2054" fmla="*/ 3919624 h 4900456"/>
                              <a:gd name="connsiteX2055" fmla="*/ 1360073 w 7362098"/>
                              <a:gd name="connsiteY2055" fmla="*/ 3919624 h 4900456"/>
                              <a:gd name="connsiteX2056" fmla="*/ 1360474 w 7362098"/>
                              <a:gd name="connsiteY2056" fmla="*/ 3919624 h 4900456"/>
                              <a:gd name="connsiteX2057" fmla="*/ 1365063 w 7362098"/>
                              <a:gd name="connsiteY2057" fmla="*/ 3917728 h 4900456"/>
                              <a:gd name="connsiteX2058" fmla="*/ 2641913 w 7362098"/>
                              <a:gd name="connsiteY2058" fmla="*/ 3911640 h 4900456"/>
                              <a:gd name="connsiteX2059" fmla="*/ 2658682 w 7362098"/>
                              <a:gd name="connsiteY2059" fmla="*/ 3916431 h 4900456"/>
                              <a:gd name="connsiteX2060" fmla="*/ 2660278 w 7362098"/>
                              <a:gd name="connsiteY2060" fmla="*/ 3919225 h 4900456"/>
                              <a:gd name="connsiteX2061" fmla="*/ 2658682 w 7362098"/>
                              <a:gd name="connsiteY2061" fmla="*/ 3920822 h 4900456"/>
                              <a:gd name="connsiteX2062" fmla="*/ 2657882 w 7362098"/>
                              <a:gd name="connsiteY2062" fmla="*/ 3920822 h 4900456"/>
                              <a:gd name="connsiteX2063" fmla="*/ 2641117 w 7362098"/>
                              <a:gd name="connsiteY2063" fmla="*/ 3916031 h 4900456"/>
                              <a:gd name="connsiteX2064" fmla="*/ 2639119 w 7362098"/>
                              <a:gd name="connsiteY2064" fmla="*/ 3913237 h 4900456"/>
                              <a:gd name="connsiteX2065" fmla="*/ 2641913 w 7362098"/>
                              <a:gd name="connsiteY2065" fmla="*/ 3911640 h 4900456"/>
                              <a:gd name="connsiteX2066" fmla="*/ 2730129 w 7362098"/>
                              <a:gd name="connsiteY2066" fmla="*/ 3901261 h 4900456"/>
                              <a:gd name="connsiteX2067" fmla="*/ 2732927 w 7362098"/>
                              <a:gd name="connsiteY2067" fmla="*/ 3902059 h 4900456"/>
                              <a:gd name="connsiteX2068" fmla="*/ 2732128 w 7362098"/>
                              <a:gd name="connsiteY2068" fmla="*/ 3904853 h 4900456"/>
                              <a:gd name="connsiteX2069" fmla="*/ 2716961 w 7362098"/>
                              <a:gd name="connsiteY2069" fmla="*/ 3913637 h 4900456"/>
                              <a:gd name="connsiteX2070" fmla="*/ 2716164 w 7362098"/>
                              <a:gd name="connsiteY2070" fmla="*/ 3914036 h 4900456"/>
                              <a:gd name="connsiteX2071" fmla="*/ 2714168 w 7362098"/>
                              <a:gd name="connsiteY2071" fmla="*/ 3912838 h 4900456"/>
                              <a:gd name="connsiteX2072" fmla="*/ 2714964 w 7362098"/>
                              <a:gd name="connsiteY2072" fmla="*/ 3910044 h 4900456"/>
                              <a:gd name="connsiteX2073" fmla="*/ 2651496 w 7362098"/>
                              <a:gd name="connsiteY2073" fmla="*/ 3895672 h 4900456"/>
                              <a:gd name="connsiteX2074" fmla="*/ 2665467 w 7362098"/>
                              <a:gd name="connsiteY2074" fmla="*/ 3906451 h 4900456"/>
                              <a:gd name="connsiteX2075" fmla="*/ 2665868 w 7362098"/>
                              <a:gd name="connsiteY2075" fmla="*/ 3909246 h 4900456"/>
                              <a:gd name="connsiteX2076" fmla="*/ 2664271 w 7362098"/>
                              <a:gd name="connsiteY2076" fmla="*/ 3910044 h 4900456"/>
                              <a:gd name="connsiteX2077" fmla="*/ 2662675 w 7362098"/>
                              <a:gd name="connsiteY2077" fmla="*/ 3909645 h 4900456"/>
                              <a:gd name="connsiteX2078" fmla="*/ 2649100 w 7362098"/>
                              <a:gd name="connsiteY2078" fmla="*/ 3898865 h 4900456"/>
                              <a:gd name="connsiteX2079" fmla="*/ 2648701 w 7362098"/>
                              <a:gd name="connsiteY2079" fmla="*/ 3896071 h 4900456"/>
                              <a:gd name="connsiteX2080" fmla="*/ 2651496 w 7362098"/>
                              <a:gd name="connsiteY2080" fmla="*/ 3895672 h 4900456"/>
                              <a:gd name="connsiteX2081" fmla="*/ 2720157 w 7362098"/>
                              <a:gd name="connsiteY2081" fmla="*/ 3886889 h 4900456"/>
                              <a:gd name="connsiteX2082" fmla="*/ 2720555 w 7362098"/>
                              <a:gd name="connsiteY2082" fmla="*/ 3889684 h 4900456"/>
                              <a:gd name="connsiteX2083" fmla="*/ 2709780 w 7362098"/>
                              <a:gd name="connsiteY2083" fmla="*/ 3903657 h 4900456"/>
                              <a:gd name="connsiteX2084" fmla="*/ 2708184 w 7362098"/>
                              <a:gd name="connsiteY2084" fmla="*/ 3904455 h 4900456"/>
                              <a:gd name="connsiteX2085" fmla="*/ 2706586 w 7362098"/>
                              <a:gd name="connsiteY2085" fmla="*/ 3904056 h 4900456"/>
                              <a:gd name="connsiteX2086" fmla="*/ 2706586 w 7362098"/>
                              <a:gd name="connsiteY2086" fmla="*/ 3901261 h 4900456"/>
                              <a:gd name="connsiteX2087" fmla="*/ 2717361 w 7362098"/>
                              <a:gd name="connsiteY2087" fmla="*/ 3887288 h 4900456"/>
                              <a:gd name="connsiteX2088" fmla="*/ 2720157 w 7362098"/>
                              <a:gd name="connsiteY2088" fmla="*/ 3886889 h 4900456"/>
                              <a:gd name="connsiteX2089" fmla="*/ 2663471 w 7362098"/>
                              <a:gd name="connsiteY2089" fmla="*/ 3882897 h 4900456"/>
                              <a:gd name="connsiteX2090" fmla="*/ 2666266 w 7362098"/>
                              <a:gd name="connsiteY2090" fmla="*/ 3883696 h 4900456"/>
                              <a:gd name="connsiteX2091" fmla="*/ 2675049 w 7362098"/>
                              <a:gd name="connsiteY2091" fmla="*/ 3898866 h 4900456"/>
                              <a:gd name="connsiteX2092" fmla="*/ 2674250 w 7362098"/>
                              <a:gd name="connsiteY2092" fmla="*/ 3901661 h 4900456"/>
                              <a:gd name="connsiteX2093" fmla="*/ 2673452 w 7362098"/>
                              <a:gd name="connsiteY2093" fmla="*/ 3902060 h 4900456"/>
                              <a:gd name="connsiteX2094" fmla="*/ 2671456 w 7362098"/>
                              <a:gd name="connsiteY2094" fmla="*/ 3900862 h 4900456"/>
                              <a:gd name="connsiteX2095" fmla="*/ 2662673 w 7362098"/>
                              <a:gd name="connsiteY2095" fmla="*/ 3885692 h 4900456"/>
                              <a:gd name="connsiteX2096" fmla="*/ 2663471 w 7362098"/>
                              <a:gd name="connsiteY2096" fmla="*/ 3882897 h 4900456"/>
                              <a:gd name="connsiteX2097" fmla="*/ 2702194 w 7362098"/>
                              <a:gd name="connsiteY2097" fmla="*/ 3877708 h 4900456"/>
                              <a:gd name="connsiteX2098" fmla="*/ 2703793 w 7362098"/>
                              <a:gd name="connsiteY2098" fmla="*/ 3880502 h 4900456"/>
                              <a:gd name="connsiteX2099" fmla="*/ 2699005 w 7362098"/>
                              <a:gd name="connsiteY2099" fmla="*/ 3897269 h 4900456"/>
                              <a:gd name="connsiteX2100" fmla="*/ 2697409 w 7362098"/>
                              <a:gd name="connsiteY2100" fmla="*/ 3898866 h 4900456"/>
                              <a:gd name="connsiteX2101" fmla="*/ 2696610 w 7362098"/>
                              <a:gd name="connsiteY2101" fmla="*/ 3898866 h 4900456"/>
                              <a:gd name="connsiteX2102" fmla="*/ 2694611 w 7362098"/>
                              <a:gd name="connsiteY2102" fmla="*/ 3896072 h 4900456"/>
                              <a:gd name="connsiteX2103" fmla="*/ 2699401 w 7362098"/>
                              <a:gd name="connsiteY2103" fmla="*/ 3879305 h 4900456"/>
                              <a:gd name="connsiteX2104" fmla="*/ 2702194 w 7362098"/>
                              <a:gd name="connsiteY2104" fmla="*/ 3877708 h 4900456"/>
                              <a:gd name="connsiteX2105" fmla="*/ 2682236 w 7362098"/>
                              <a:gd name="connsiteY2105" fmla="*/ 3876111 h 4900456"/>
                              <a:gd name="connsiteX2106" fmla="*/ 2684631 w 7362098"/>
                              <a:gd name="connsiteY2106" fmla="*/ 3878107 h 4900456"/>
                              <a:gd name="connsiteX2107" fmla="*/ 2687027 w 7362098"/>
                              <a:gd name="connsiteY2107" fmla="*/ 3895673 h 4900456"/>
                              <a:gd name="connsiteX2108" fmla="*/ 2685030 w 7362098"/>
                              <a:gd name="connsiteY2108" fmla="*/ 3898068 h 4900456"/>
                              <a:gd name="connsiteX2109" fmla="*/ 2682636 w 7362098"/>
                              <a:gd name="connsiteY2109" fmla="*/ 3896072 h 4900456"/>
                              <a:gd name="connsiteX2110" fmla="*/ 2680242 w 7362098"/>
                              <a:gd name="connsiteY2110" fmla="*/ 3878506 h 4900456"/>
                              <a:gd name="connsiteX2111" fmla="*/ 2682236 w 7362098"/>
                              <a:gd name="connsiteY2111" fmla="*/ 3876111 h 4900456"/>
                              <a:gd name="connsiteX2112" fmla="*/ 1726597 w 7362098"/>
                              <a:gd name="connsiteY2112" fmla="*/ 3851510 h 4900456"/>
                              <a:gd name="connsiteX2113" fmla="*/ 1745709 w 7362098"/>
                              <a:gd name="connsiteY2113" fmla="*/ 3865732 h 4900456"/>
                              <a:gd name="connsiteX2114" fmla="*/ 1740120 w 7362098"/>
                              <a:gd name="connsiteY2114" fmla="*/ 3869325 h 4900456"/>
                              <a:gd name="connsiteX2115" fmla="*/ 1705790 w 7362098"/>
                              <a:gd name="connsiteY2115" fmla="*/ 3861341 h 4900456"/>
                              <a:gd name="connsiteX2116" fmla="*/ 1698604 w 7362098"/>
                              <a:gd name="connsiteY2116" fmla="*/ 3895273 h 4900456"/>
                              <a:gd name="connsiteX2117" fmla="*/ 1693015 w 7362098"/>
                              <a:gd name="connsiteY2117" fmla="*/ 3898866 h 4900456"/>
                              <a:gd name="connsiteX2118" fmla="*/ 1692217 w 7362098"/>
                              <a:gd name="connsiteY2118" fmla="*/ 3897669 h 4900456"/>
                              <a:gd name="connsiteX2119" fmla="*/ 1702995 w 7362098"/>
                              <a:gd name="connsiteY2119" fmla="*/ 3854953 h 4900456"/>
                              <a:gd name="connsiteX2120" fmla="*/ 1726597 w 7362098"/>
                              <a:gd name="connsiteY2120" fmla="*/ 3851510 h 4900456"/>
                              <a:gd name="connsiteX2121" fmla="*/ 6470185 w 7362098"/>
                              <a:gd name="connsiteY2121" fmla="*/ 3822219 h 4900456"/>
                              <a:gd name="connsiteX2122" fmla="*/ 6472580 w 7362098"/>
                              <a:gd name="connsiteY2122" fmla="*/ 3824215 h 4900456"/>
                              <a:gd name="connsiteX2123" fmla="*/ 6474975 w 7362098"/>
                              <a:gd name="connsiteY2123" fmla="*/ 3841781 h 4900456"/>
                              <a:gd name="connsiteX2124" fmla="*/ 6472979 w 7362098"/>
                              <a:gd name="connsiteY2124" fmla="*/ 3844176 h 4900456"/>
                              <a:gd name="connsiteX2125" fmla="*/ 6470584 w 7362098"/>
                              <a:gd name="connsiteY2125" fmla="*/ 3842180 h 4900456"/>
                              <a:gd name="connsiteX2126" fmla="*/ 6468188 w 7362098"/>
                              <a:gd name="connsiteY2126" fmla="*/ 3824614 h 4900456"/>
                              <a:gd name="connsiteX2127" fmla="*/ 6470185 w 7362098"/>
                              <a:gd name="connsiteY2127" fmla="*/ 3822219 h 4900456"/>
                              <a:gd name="connsiteX2128" fmla="*/ 6458607 w 7362098"/>
                              <a:gd name="connsiteY2128" fmla="*/ 3821421 h 4900456"/>
                              <a:gd name="connsiteX2129" fmla="*/ 6459806 w 7362098"/>
                              <a:gd name="connsiteY2129" fmla="*/ 3824215 h 4900456"/>
                              <a:gd name="connsiteX2130" fmla="*/ 6455015 w 7362098"/>
                              <a:gd name="connsiteY2130" fmla="*/ 3840982 h 4900456"/>
                              <a:gd name="connsiteX2131" fmla="*/ 6453418 w 7362098"/>
                              <a:gd name="connsiteY2131" fmla="*/ 3842579 h 4900456"/>
                              <a:gd name="connsiteX2132" fmla="*/ 6452620 w 7362098"/>
                              <a:gd name="connsiteY2132" fmla="*/ 3842579 h 4900456"/>
                              <a:gd name="connsiteX2133" fmla="*/ 6451022 w 7362098"/>
                              <a:gd name="connsiteY2133" fmla="*/ 3839785 h 4900456"/>
                              <a:gd name="connsiteX2134" fmla="*/ 6455813 w 7362098"/>
                              <a:gd name="connsiteY2134" fmla="*/ 3823017 h 4900456"/>
                              <a:gd name="connsiteX2135" fmla="*/ 6458607 w 7362098"/>
                              <a:gd name="connsiteY2135" fmla="*/ 3821421 h 4900456"/>
                              <a:gd name="connsiteX2136" fmla="*/ 6480563 w 7362098"/>
                              <a:gd name="connsiteY2136" fmla="*/ 3818626 h 4900456"/>
                              <a:gd name="connsiteX2137" fmla="*/ 6483358 w 7362098"/>
                              <a:gd name="connsiteY2137" fmla="*/ 3819425 h 4900456"/>
                              <a:gd name="connsiteX2138" fmla="*/ 6492141 w 7362098"/>
                              <a:gd name="connsiteY2138" fmla="*/ 3834595 h 4900456"/>
                              <a:gd name="connsiteX2139" fmla="*/ 6491342 w 7362098"/>
                              <a:gd name="connsiteY2139" fmla="*/ 3837390 h 4900456"/>
                              <a:gd name="connsiteX2140" fmla="*/ 6490544 w 7362098"/>
                              <a:gd name="connsiteY2140" fmla="*/ 3837789 h 4900456"/>
                              <a:gd name="connsiteX2141" fmla="*/ 6488548 w 7362098"/>
                              <a:gd name="connsiteY2141" fmla="*/ 3836591 h 4900456"/>
                              <a:gd name="connsiteX2142" fmla="*/ 6479764 w 7362098"/>
                              <a:gd name="connsiteY2142" fmla="*/ 3821421 h 4900456"/>
                              <a:gd name="connsiteX2143" fmla="*/ 6480563 w 7362098"/>
                              <a:gd name="connsiteY2143" fmla="*/ 3818626 h 4900456"/>
                              <a:gd name="connsiteX2144" fmla="*/ 5125482 w 7362098"/>
                              <a:gd name="connsiteY2144" fmla="*/ 3816331 h 4900456"/>
                              <a:gd name="connsiteX2145" fmla="*/ 5134863 w 7362098"/>
                              <a:gd name="connsiteY2145" fmla="*/ 3817429 h 4900456"/>
                              <a:gd name="connsiteX2146" fmla="*/ 5142049 w 7362098"/>
                              <a:gd name="connsiteY2146" fmla="*/ 3829405 h 4900456"/>
                              <a:gd name="connsiteX2147" fmla="*/ 5145642 w 7362098"/>
                              <a:gd name="connsiteY2147" fmla="*/ 3834195 h 4900456"/>
                              <a:gd name="connsiteX2148" fmla="*/ 5151630 w 7362098"/>
                              <a:gd name="connsiteY2148" fmla="*/ 3834195 h 4900456"/>
                              <a:gd name="connsiteX2149" fmla="*/ 5152029 w 7362098"/>
                              <a:gd name="connsiteY2149" fmla="*/ 3834195 h 4900456"/>
                              <a:gd name="connsiteX2150" fmla="*/ 5152428 w 7362098"/>
                              <a:gd name="connsiteY2150" fmla="*/ 3833796 h 4900456"/>
                              <a:gd name="connsiteX2151" fmla="*/ 5165602 w 7362098"/>
                              <a:gd name="connsiteY2151" fmla="*/ 3833397 h 4900456"/>
                              <a:gd name="connsiteX2152" fmla="*/ 5172787 w 7362098"/>
                              <a:gd name="connsiteY2152" fmla="*/ 3844973 h 4900456"/>
                              <a:gd name="connsiteX2153" fmla="*/ 5172787 w 7362098"/>
                              <a:gd name="connsiteY2153" fmla="*/ 3845373 h 4900456"/>
                              <a:gd name="connsiteX2154" fmla="*/ 5176380 w 7362098"/>
                              <a:gd name="connsiteY2154" fmla="*/ 3850163 h 4900456"/>
                              <a:gd name="connsiteX2155" fmla="*/ 5182767 w 7362098"/>
                              <a:gd name="connsiteY2155" fmla="*/ 3850163 h 4900456"/>
                              <a:gd name="connsiteX2156" fmla="*/ 5183167 w 7362098"/>
                              <a:gd name="connsiteY2156" fmla="*/ 3850163 h 4900456"/>
                              <a:gd name="connsiteX2157" fmla="*/ 5197140 w 7362098"/>
                              <a:gd name="connsiteY2157" fmla="*/ 3849365 h 4900456"/>
                              <a:gd name="connsiteX2158" fmla="*/ 5204325 w 7362098"/>
                              <a:gd name="connsiteY2158" fmla="*/ 3861342 h 4900456"/>
                              <a:gd name="connsiteX2159" fmla="*/ 5207918 w 7362098"/>
                              <a:gd name="connsiteY2159" fmla="*/ 3866132 h 4900456"/>
                              <a:gd name="connsiteX2160" fmla="*/ 5211112 w 7362098"/>
                              <a:gd name="connsiteY2160" fmla="*/ 3866930 h 4900456"/>
                              <a:gd name="connsiteX2161" fmla="*/ 5215503 w 7362098"/>
                              <a:gd name="connsiteY2161" fmla="*/ 3867330 h 4900456"/>
                              <a:gd name="connsiteX2162" fmla="*/ 5219096 w 7362098"/>
                              <a:gd name="connsiteY2162" fmla="*/ 3871322 h 4900456"/>
                              <a:gd name="connsiteX2163" fmla="*/ 5213507 w 7362098"/>
                              <a:gd name="connsiteY2163" fmla="*/ 3875314 h 4900456"/>
                              <a:gd name="connsiteX2164" fmla="*/ 5207519 w 7362098"/>
                              <a:gd name="connsiteY2164" fmla="*/ 3874914 h 4900456"/>
                              <a:gd name="connsiteX2165" fmla="*/ 5202728 w 7362098"/>
                              <a:gd name="connsiteY2165" fmla="*/ 3873318 h 4900456"/>
                              <a:gd name="connsiteX2166" fmla="*/ 5195543 w 7362098"/>
                              <a:gd name="connsiteY2166" fmla="*/ 3861342 h 4900456"/>
                              <a:gd name="connsiteX2167" fmla="*/ 5192349 w 7362098"/>
                              <a:gd name="connsiteY2167" fmla="*/ 3856550 h 4900456"/>
                              <a:gd name="connsiteX2168" fmla="*/ 5185562 w 7362098"/>
                              <a:gd name="connsiteY2168" fmla="*/ 3856949 h 4900456"/>
                              <a:gd name="connsiteX2169" fmla="*/ 5171989 w 7362098"/>
                              <a:gd name="connsiteY2169" fmla="*/ 3857349 h 4900456"/>
                              <a:gd name="connsiteX2170" fmla="*/ 5164803 w 7362098"/>
                              <a:gd name="connsiteY2170" fmla="*/ 3845772 h 4900456"/>
                              <a:gd name="connsiteX2171" fmla="*/ 5161211 w 7362098"/>
                              <a:gd name="connsiteY2171" fmla="*/ 3840582 h 4900456"/>
                              <a:gd name="connsiteX2172" fmla="*/ 5155223 w 7362098"/>
                              <a:gd name="connsiteY2172" fmla="*/ 3840582 h 4900456"/>
                              <a:gd name="connsiteX2173" fmla="*/ 5154823 w 7362098"/>
                              <a:gd name="connsiteY2173" fmla="*/ 3840582 h 4900456"/>
                              <a:gd name="connsiteX2174" fmla="*/ 5141251 w 7362098"/>
                              <a:gd name="connsiteY2174" fmla="*/ 3840981 h 4900456"/>
                              <a:gd name="connsiteX2175" fmla="*/ 5134065 w 7362098"/>
                              <a:gd name="connsiteY2175" fmla="*/ 3829005 h 4900456"/>
                              <a:gd name="connsiteX2176" fmla="*/ 5130871 w 7362098"/>
                              <a:gd name="connsiteY2176" fmla="*/ 3824215 h 4900456"/>
                              <a:gd name="connsiteX2177" fmla="*/ 5124085 w 7362098"/>
                              <a:gd name="connsiteY2177" fmla="*/ 3824614 h 4900456"/>
                              <a:gd name="connsiteX2178" fmla="*/ 5110512 w 7362098"/>
                              <a:gd name="connsiteY2178" fmla="*/ 3825013 h 4900456"/>
                              <a:gd name="connsiteX2179" fmla="*/ 5108117 w 7362098"/>
                              <a:gd name="connsiteY2179" fmla="*/ 3823417 h 4900456"/>
                              <a:gd name="connsiteX2180" fmla="*/ 5106520 w 7362098"/>
                              <a:gd name="connsiteY2180" fmla="*/ 3818227 h 4900456"/>
                              <a:gd name="connsiteX2181" fmla="*/ 5111710 w 7362098"/>
                              <a:gd name="connsiteY2181" fmla="*/ 3816630 h 4900456"/>
                              <a:gd name="connsiteX2182" fmla="*/ 5114105 w 7362098"/>
                              <a:gd name="connsiteY2182" fmla="*/ 3818227 h 4900456"/>
                              <a:gd name="connsiteX2183" fmla="*/ 5120492 w 7362098"/>
                              <a:gd name="connsiteY2183" fmla="*/ 3818227 h 4900456"/>
                              <a:gd name="connsiteX2184" fmla="*/ 5120891 w 7362098"/>
                              <a:gd name="connsiteY2184" fmla="*/ 3818227 h 4900456"/>
                              <a:gd name="connsiteX2185" fmla="*/ 5125482 w 7362098"/>
                              <a:gd name="connsiteY2185" fmla="*/ 3816331 h 4900456"/>
                              <a:gd name="connsiteX2186" fmla="*/ 6448628 w 7362098"/>
                              <a:gd name="connsiteY2186" fmla="*/ 3816231 h 4900456"/>
                              <a:gd name="connsiteX2187" fmla="*/ 6449426 w 7362098"/>
                              <a:gd name="connsiteY2187" fmla="*/ 3819025 h 4900456"/>
                              <a:gd name="connsiteX2188" fmla="*/ 6438648 w 7362098"/>
                              <a:gd name="connsiteY2188" fmla="*/ 3832998 h 4900456"/>
                              <a:gd name="connsiteX2189" fmla="*/ 6437050 w 7362098"/>
                              <a:gd name="connsiteY2189" fmla="*/ 3833797 h 4900456"/>
                              <a:gd name="connsiteX2190" fmla="*/ 6435453 w 7362098"/>
                              <a:gd name="connsiteY2190" fmla="*/ 3833398 h 4900456"/>
                              <a:gd name="connsiteX2191" fmla="*/ 6435054 w 7362098"/>
                              <a:gd name="connsiteY2191" fmla="*/ 3830603 h 4900456"/>
                              <a:gd name="connsiteX2192" fmla="*/ 6445833 w 7362098"/>
                              <a:gd name="connsiteY2192" fmla="*/ 3816630 h 4900456"/>
                              <a:gd name="connsiteX2193" fmla="*/ 6448628 w 7362098"/>
                              <a:gd name="connsiteY2193" fmla="*/ 3816231 h 4900456"/>
                              <a:gd name="connsiteX2194" fmla="*/ 6492139 w 7362098"/>
                              <a:gd name="connsiteY2194" fmla="*/ 3810642 h 4900456"/>
                              <a:gd name="connsiteX2195" fmla="*/ 6506512 w 7362098"/>
                              <a:gd name="connsiteY2195" fmla="*/ 3821422 h 4900456"/>
                              <a:gd name="connsiteX2196" fmla="*/ 6506911 w 7362098"/>
                              <a:gd name="connsiteY2196" fmla="*/ 3824216 h 4900456"/>
                              <a:gd name="connsiteX2197" fmla="*/ 6505314 w 7362098"/>
                              <a:gd name="connsiteY2197" fmla="*/ 3825014 h 4900456"/>
                              <a:gd name="connsiteX2198" fmla="*/ 6503717 w 7362098"/>
                              <a:gd name="connsiteY2198" fmla="*/ 3824615 h 4900456"/>
                              <a:gd name="connsiteX2199" fmla="*/ 6489744 w 7362098"/>
                              <a:gd name="connsiteY2199" fmla="*/ 3813836 h 4900456"/>
                              <a:gd name="connsiteX2200" fmla="*/ 6489345 w 7362098"/>
                              <a:gd name="connsiteY2200" fmla="*/ 3811041 h 4900456"/>
                              <a:gd name="connsiteX2201" fmla="*/ 6492139 w 7362098"/>
                              <a:gd name="connsiteY2201" fmla="*/ 3810642 h 4900456"/>
                              <a:gd name="connsiteX2202" fmla="*/ 3001196 w 7362098"/>
                              <a:gd name="connsiteY2202" fmla="*/ 3810243 h 4900456"/>
                              <a:gd name="connsiteX2203" fmla="*/ 3003988 w 7362098"/>
                              <a:gd name="connsiteY2203" fmla="*/ 3811840 h 4900456"/>
                              <a:gd name="connsiteX2204" fmla="*/ 3021557 w 7362098"/>
                              <a:gd name="connsiteY2204" fmla="*/ 3822618 h 4900456"/>
                              <a:gd name="connsiteX2205" fmla="*/ 3024745 w 7362098"/>
                              <a:gd name="connsiteY2205" fmla="*/ 3824215 h 4900456"/>
                              <a:gd name="connsiteX2206" fmla="*/ 3023550 w 7362098"/>
                              <a:gd name="connsiteY2206" fmla="*/ 3827009 h 4900456"/>
                              <a:gd name="connsiteX2207" fmla="*/ 3023150 w 7362098"/>
                              <a:gd name="connsiteY2207" fmla="*/ 3827009 h 4900456"/>
                              <a:gd name="connsiteX2208" fmla="*/ 3010363 w 7362098"/>
                              <a:gd name="connsiteY2208" fmla="*/ 3825811 h 4900456"/>
                              <a:gd name="connsiteX2209" fmla="*/ 2981628 w 7362098"/>
                              <a:gd name="connsiteY2209" fmla="*/ 3858147 h 4900456"/>
                              <a:gd name="connsiteX2210" fmla="*/ 2938519 w 7362098"/>
                              <a:gd name="connsiteY2210" fmla="*/ 3861341 h 4900456"/>
                              <a:gd name="connsiteX2211" fmla="*/ 2931733 w 7362098"/>
                              <a:gd name="connsiteY2211" fmla="*/ 3872519 h 4900456"/>
                              <a:gd name="connsiteX2212" fmla="*/ 2931335 w 7362098"/>
                              <a:gd name="connsiteY2212" fmla="*/ 3872918 h 4900456"/>
                              <a:gd name="connsiteX2213" fmla="*/ 2928539 w 7362098"/>
                              <a:gd name="connsiteY2213" fmla="*/ 3872119 h 4900456"/>
                              <a:gd name="connsiteX2214" fmla="*/ 2928937 w 7362098"/>
                              <a:gd name="connsiteY2214" fmla="*/ 3868926 h 4900456"/>
                              <a:gd name="connsiteX2215" fmla="*/ 2930935 w 7362098"/>
                              <a:gd name="connsiteY2215" fmla="*/ 3848166 h 4900456"/>
                              <a:gd name="connsiteX2216" fmla="*/ 2931335 w 7362098"/>
                              <a:gd name="connsiteY2216" fmla="*/ 3844973 h 4900456"/>
                              <a:gd name="connsiteX2217" fmla="*/ 2934527 w 7362098"/>
                              <a:gd name="connsiteY2217" fmla="*/ 3845372 h 4900456"/>
                              <a:gd name="connsiteX2218" fmla="*/ 2938917 w 7362098"/>
                              <a:gd name="connsiteY2218" fmla="*/ 3856950 h 4900456"/>
                              <a:gd name="connsiteX2219" fmla="*/ 2939317 w 7362098"/>
                              <a:gd name="connsiteY2219" fmla="*/ 3856950 h 4900456"/>
                              <a:gd name="connsiteX2220" fmla="*/ 2979636 w 7362098"/>
                              <a:gd name="connsiteY2220" fmla="*/ 3854154 h 4900456"/>
                              <a:gd name="connsiteX2221" fmla="*/ 3005982 w 7362098"/>
                              <a:gd name="connsiteY2221" fmla="*/ 3823815 h 4900456"/>
                              <a:gd name="connsiteX2222" fmla="*/ 3005982 w 7362098"/>
                              <a:gd name="connsiteY2222" fmla="*/ 3823416 h 4900456"/>
                              <a:gd name="connsiteX2223" fmla="*/ 2999599 w 7362098"/>
                              <a:gd name="connsiteY2223" fmla="*/ 3813037 h 4900456"/>
                              <a:gd name="connsiteX2224" fmla="*/ 3001196 w 7362098"/>
                              <a:gd name="connsiteY2224" fmla="*/ 3810243 h 4900456"/>
                              <a:gd name="connsiteX2225" fmla="*/ 6438248 w 7362098"/>
                              <a:gd name="connsiteY2225" fmla="*/ 3807049 h 4900456"/>
                              <a:gd name="connsiteX2226" fmla="*/ 6441043 w 7362098"/>
                              <a:gd name="connsiteY2226" fmla="*/ 3807848 h 4900456"/>
                              <a:gd name="connsiteX2227" fmla="*/ 6440244 w 7362098"/>
                              <a:gd name="connsiteY2227" fmla="*/ 3810642 h 4900456"/>
                              <a:gd name="connsiteX2228" fmla="*/ 6425074 w 7362098"/>
                              <a:gd name="connsiteY2228" fmla="*/ 3819426 h 4900456"/>
                              <a:gd name="connsiteX2229" fmla="*/ 6424275 w 7362098"/>
                              <a:gd name="connsiteY2229" fmla="*/ 3819825 h 4900456"/>
                              <a:gd name="connsiteX2230" fmla="*/ 6422279 w 7362098"/>
                              <a:gd name="connsiteY2230" fmla="*/ 3818627 h 4900456"/>
                              <a:gd name="connsiteX2231" fmla="*/ 6423078 w 7362098"/>
                              <a:gd name="connsiteY2231" fmla="*/ 3815833 h 4900456"/>
                              <a:gd name="connsiteX2232" fmla="*/ 3924493 w 7362098"/>
                              <a:gd name="connsiteY2232" fmla="*/ 3806650 h 4900456"/>
                              <a:gd name="connsiteX2233" fmla="*/ 3929283 w 7362098"/>
                              <a:gd name="connsiteY2233" fmla="*/ 3810243 h 4900456"/>
                              <a:gd name="connsiteX2234" fmla="*/ 3932876 w 7362098"/>
                              <a:gd name="connsiteY2234" fmla="*/ 3834594 h 4900456"/>
                              <a:gd name="connsiteX2235" fmla="*/ 3957228 w 7362098"/>
                              <a:gd name="connsiteY2235" fmla="*/ 3831001 h 4900456"/>
                              <a:gd name="connsiteX2236" fmla="*/ 3962019 w 7362098"/>
                              <a:gd name="connsiteY2236" fmla="*/ 3834594 h 4900456"/>
                              <a:gd name="connsiteX2237" fmla="*/ 3958426 w 7362098"/>
                              <a:gd name="connsiteY2237" fmla="*/ 3839385 h 4900456"/>
                              <a:gd name="connsiteX2238" fmla="*/ 3934074 w 7362098"/>
                              <a:gd name="connsiteY2238" fmla="*/ 3842977 h 4900456"/>
                              <a:gd name="connsiteX2239" fmla="*/ 3937667 w 7362098"/>
                              <a:gd name="connsiteY2239" fmla="*/ 3867330 h 4900456"/>
                              <a:gd name="connsiteX2240" fmla="*/ 3934074 w 7362098"/>
                              <a:gd name="connsiteY2240" fmla="*/ 3872120 h 4900456"/>
                              <a:gd name="connsiteX2241" fmla="*/ 3929283 w 7362098"/>
                              <a:gd name="connsiteY2241" fmla="*/ 3868527 h 4900456"/>
                              <a:gd name="connsiteX2242" fmla="*/ 3925691 w 7362098"/>
                              <a:gd name="connsiteY2242" fmla="*/ 3844175 h 4900456"/>
                              <a:gd name="connsiteX2243" fmla="*/ 3901339 w 7362098"/>
                              <a:gd name="connsiteY2243" fmla="*/ 3847768 h 4900456"/>
                              <a:gd name="connsiteX2244" fmla="*/ 3896549 w 7362098"/>
                              <a:gd name="connsiteY2244" fmla="*/ 3844175 h 4900456"/>
                              <a:gd name="connsiteX2245" fmla="*/ 3900142 w 7362098"/>
                              <a:gd name="connsiteY2245" fmla="*/ 3839385 h 4900456"/>
                              <a:gd name="connsiteX2246" fmla="*/ 3924493 w 7362098"/>
                              <a:gd name="connsiteY2246" fmla="*/ 3835792 h 4900456"/>
                              <a:gd name="connsiteX2247" fmla="*/ 3920900 w 7362098"/>
                              <a:gd name="connsiteY2247" fmla="*/ 3811441 h 4900456"/>
                              <a:gd name="connsiteX2248" fmla="*/ 3924493 w 7362098"/>
                              <a:gd name="connsiteY2248" fmla="*/ 3806650 h 4900456"/>
                              <a:gd name="connsiteX2249" fmla="*/ 6496930 w 7362098"/>
                              <a:gd name="connsiteY2249" fmla="*/ 3799465 h 4900456"/>
                              <a:gd name="connsiteX2250" fmla="*/ 6513697 w 7362098"/>
                              <a:gd name="connsiteY2250" fmla="*/ 3804256 h 4900456"/>
                              <a:gd name="connsiteX2251" fmla="*/ 6514895 w 7362098"/>
                              <a:gd name="connsiteY2251" fmla="*/ 3807050 h 4900456"/>
                              <a:gd name="connsiteX2252" fmla="*/ 6513298 w 7362098"/>
                              <a:gd name="connsiteY2252" fmla="*/ 3808647 h 4900456"/>
                              <a:gd name="connsiteX2253" fmla="*/ 6512500 w 7362098"/>
                              <a:gd name="connsiteY2253" fmla="*/ 3808647 h 4900456"/>
                              <a:gd name="connsiteX2254" fmla="*/ 6495732 w 7362098"/>
                              <a:gd name="connsiteY2254" fmla="*/ 3803856 h 4900456"/>
                              <a:gd name="connsiteX2255" fmla="*/ 6494136 w 7362098"/>
                              <a:gd name="connsiteY2255" fmla="*/ 3801061 h 4900456"/>
                              <a:gd name="connsiteX2256" fmla="*/ 6496930 w 7362098"/>
                              <a:gd name="connsiteY2256" fmla="*/ 3799465 h 4900456"/>
                              <a:gd name="connsiteX2257" fmla="*/ 6435056 w 7362098"/>
                              <a:gd name="connsiteY2257" fmla="*/ 3795074 h 4900456"/>
                              <a:gd name="connsiteX2258" fmla="*/ 6437451 w 7362098"/>
                              <a:gd name="connsiteY2258" fmla="*/ 3797070 h 4900456"/>
                              <a:gd name="connsiteX2259" fmla="*/ 6435455 w 7362098"/>
                              <a:gd name="connsiteY2259" fmla="*/ 3799465 h 4900456"/>
                              <a:gd name="connsiteX2260" fmla="*/ 6417889 w 7362098"/>
                              <a:gd name="connsiteY2260" fmla="*/ 3801861 h 4900456"/>
                              <a:gd name="connsiteX2261" fmla="*/ 6415494 w 7362098"/>
                              <a:gd name="connsiteY2261" fmla="*/ 3799865 h 4900456"/>
                              <a:gd name="connsiteX2262" fmla="*/ 6417490 w 7362098"/>
                              <a:gd name="connsiteY2262" fmla="*/ 3797469 h 4900456"/>
                              <a:gd name="connsiteX2263" fmla="*/ 6514496 w 7362098"/>
                              <a:gd name="connsiteY2263" fmla="*/ 3785094 h 4900456"/>
                              <a:gd name="connsiteX2264" fmla="*/ 6516891 w 7362098"/>
                              <a:gd name="connsiteY2264" fmla="*/ 3787090 h 4900456"/>
                              <a:gd name="connsiteX2265" fmla="*/ 6514895 w 7362098"/>
                              <a:gd name="connsiteY2265" fmla="*/ 3789485 h 4900456"/>
                              <a:gd name="connsiteX2266" fmla="*/ 6497329 w 7362098"/>
                              <a:gd name="connsiteY2266" fmla="*/ 3791881 h 4900456"/>
                              <a:gd name="connsiteX2267" fmla="*/ 6494934 w 7362098"/>
                              <a:gd name="connsiteY2267" fmla="*/ 3789885 h 4900456"/>
                              <a:gd name="connsiteX2268" fmla="*/ 6496930 w 7362098"/>
                              <a:gd name="connsiteY2268" fmla="*/ 3787489 h 4900456"/>
                              <a:gd name="connsiteX2269" fmla="*/ 5142648 w 7362098"/>
                              <a:gd name="connsiteY2269" fmla="*/ 3783996 h 4900456"/>
                              <a:gd name="connsiteX2270" fmla="*/ 5152030 w 7362098"/>
                              <a:gd name="connsiteY2270" fmla="*/ 3785094 h 4900456"/>
                              <a:gd name="connsiteX2271" fmla="*/ 5159215 w 7362098"/>
                              <a:gd name="connsiteY2271" fmla="*/ 3797070 h 4900456"/>
                              <a:gd name="connsiteX2272" fmla="*/ 5162808 w 7362098"/>
                              <a:gd name="connsiteY2272" fmla="*/ 3801860 h 4900456"/>
                              <a:gd name="connsiteX2273" fmla="*/ 5168796 w 7362098"/>
                              <a:gd name="connsiteY2273" fmla="*/ 3801860 h 4900456"/>
                              <a:gd name="connsiteX2274" fmla="*/ 5169195 w 7362098"/>
                              <a:gd name="connsiteY2274" fmla="*/ 3801860 h 4900456"/>
                              <a:gd name="connsiteX2275" fmla="*/ 5169594 w 7362098"/>
                              <a:gd name="connsiteY2275" fmla="*/ 3801461 h 4900456"/>
                              <a:gd name="connsiteX2276" fmla="*/ 5182768 w 7362098"/>
                              <a:gd name="connsiteY2276" fmla="*/ 3801062 h 4900456"/>
                              <a:gd name="connsiteX2277" fmla="*/ 5189953 w 7362098"/>
                              <a:gd name="connsiteY2277" fmla="*/ 3812638 h 4900456"/>
                              <a:gd name="connsiteX2278" fmla="*/ 5189953 w 7362098"/>
                              <a:gd name="connsiteY2278" fmla="*/ 3813037 h 4900456"/>
                              <a:gd name="connsiteX2279" fmla="*/ 5193546 w 7362098"/>
                              <a:gd name="connsiteY2279" fmla="*/ 3817828 h 4900456"/>
                              <a:gd name="connsiteX2280" fmla="*/ 5199933 w 7362098"/>
                              <a:gd name="connsiteY2280" fmla="*/ 3817828 h 4900456"/>
                              <a:gd name="connsiteX2281" fmla="*/ 5200333 w 7362098"/>
                              <a:gd name="connsiteY2281" fmla="*/ 3817828 h 4900456"/>
                              <a:gd name="connsiteX2282" fmla="*/ 5214305 w 7362098"/>
                              <a:gd name="connsiteY2282" fmla="*/ 3817029 h 4900456"/>
                              <a:gd name="connsiteX2283" fmla="*/ 5221491 w 7362098"/>
                              <a:gd name="connsiteY2283" fmla="*/ 3829006 h 4900456"/>
                              <a:gd name="connsiteX2284" fmla="*/ 5225084 w 7362098"/>
                              <a:gd name="connsiteY2284" fmla="*/ 3833797 h 4900456"/>
                              <a:gd name="connsiteX2285" fmla="*/ 5228277 w 7362098"/>
                              <a:gd name="connsiteY2285" fmla="*/ 3834595 h 4900456"/>
                              <a:gd name="connsiteX2286" fmla="*/ 5232669 w 7362098"/>
                              <a:gd name="connsiteY2286" fmla="*/ 3834994 h 4900456"/>
                              <a:gd name="connsiteX2287" fmla="*/ 5236261 w 7362098"/>
                              <a:gd name="connsiteY2287" fmla="*/ 3838986 h 4900456"/>
                              <a:gd name="connsiteX2288" fmla="*/ 5230673 w 7362098"/>
                              <a:gd name="connsiteY2288" fmla="*/ 3842978 h 4900456"/>
                              <a:gd name="connsiteX2289" fmla="*/ 5224685 w 7362098"/>
                              <a:gd name="connsiteY2289" fmla="*/ 3842579 h 4900456"/>
                              <a:gd name="connsiteX2290" fmla="*/ 5219894 w 7362098"/>
                              <a:gd name="connsiteY2290" fmla="*/ 3840982 h 4900456"/>
                              <a:gd name="connsiteX2291" fmla="*/ 5212709 w 7362098"/>
                              <a:gd name="connsiteY2291" fmla="*/ 3829006 h 4900456"/>
                              <a:gd name="connsiteX2292" fmla="*/ 5209515 w 7362098"/>
                              <a:gd name="connsiteY2292" fmla="*/ 3824215 h 4900456"/>
                              <a:gd name="connsiteX2293" fmla="*/ 5202728 w 7362098"/>
                              <a:gd name="connsiteY2293" fmla="*/ 3824614 h 4900456"/>
                              <a:gd name="connsiteX2294" fmla="*/ 5189155 w 7362098"/>
                              <a:gd name="connsiteY2294" fmla="*/ 3825013 h 4900456"/>
                              <a:gd name="connsiteX2295" fmla="*/ 5181969 w 7362098"/>
                              <a:gd name="connsiteY2295" fmla="*/ 3813437 h 4900456"/>
                              <a:gd name="connsiteX2296" fmla="*/ 5178377 w 7362098"/>
                              <a:gd name="connsiteY2296" fmla="*/ 3808247 h 4900456"/>
                              <a:gd name="connsiteX2297" fmla="*/ 5172389 w 7362098"/>
                              <a:gd name="connsiteY2297" fmla="*/ 3808247 h 4900456"/>
                              <a:gd name="connsiteX2298" fmla="*/ 5171990 w 7362098"/>
                              <a:gd name="connsiteY2298" fmla="*/ 3808247 h 4900456"/>
                              <a:gd name="connsiteX2299" fmla="*/ 5158417 w 7362098"/>
                              <a:gd name="connsiteY2299" fmla="*/ 3808646 h 4900456"/>
                              <a:gd name="connsiteX2300" fmla="*/ 5151231 w 7362098"/>
                              <a:gd name="connsiteY2300" fmla="*/ 3796670 h 4900456"/>
                              <a:gd name="connsiteX2301" fmla="*/ 5148038 w 7362098"/>
                              <a:gd name="connsiteY2301" fmla="*/ 3791880 h 4900456"/>
                              <a:gd name="connsiteX2302" fmla="*/ 5141251 w 7362098"/>
                              <a:gd name="connsiteY2302" fmla="*/ 3792279 h 4900456"/>
                              <a:gd name="connsiteX2303" fmla="*/ 5127679 w 7362098"/>
                              <a:gd name="connsiteY2303" fmla="*/ 3792678 h 4900456"/>
                              <a:gd name="connsiteX2304" fmla="*/ 5125283 w 7362098"/>
                              <a:gd name="connsiteY2304" fmla="*/ 3791082 h 4900456"/>
                              <a:gd name="connsiteX2305" fmla="*/ 5123687 w 7362098"/>
                              <a:gd name="connsiteY2305" fmla="*/ 3785892 h 4900456"/>
                              <a:gd name="connsiteX2306" fmla="*/ 5128876 w 7362098"/>
                              <a:gd name="connsiteY2306" fmla="*/ 3784295 h 4900456"/>
                              <a:gd name="connsiteX2307" fmla="*/ 5131271 w 7362098"/>
                              <a:gd name="connsiteY2307" fmla="*/ 3785892 h 4900456"/>
                              <a:gd name="connsiteX2308" fmla="*/ 5137659 w 7362098"/>
                              <a:gd name="connsiteY2308" fmla="*/ 3785892 h 4900456"/>
                              <a:gd name="connsiteX2309" fmla="*/ 5138058 w 7362098"/>
                              <a:gd name="connsiteY2309" fmla="*/ 3785892 h 4900456"/>
                              <a:gd name="connsiteX2310" fmla="*/ 5142648 w 7362098"/>
                              <a:gd name="connsiteY2310" fmla="*/ 3783996 h 4900456"/>
                              <a:gd name="connsiteX2311" fmla="*/ 6419485 w 7362098"/>
                              <a:gd name="connsiteY2311" fmla="*/ 3777908 h 4900456"/>
                              <a:gd name="connsiteX2312" fmla="*/ 6436252 w 7362098"/>
                              <a:gd name="connsiteY2312" fmla="*/ 3782699 h 4900456"/>
                              <a:gd name="connsiteX2313" fmla="*/ 6437849 w 7362098"/>
                              <a:gd name="connsiteY2313" fmla="*/ 3785493 h 4900456"/>
                              <a:gd name="connsiteX2314" fmla="*/ 6436252 w 7362098"/>
                              <a:gd name="connsiteY2314" fmla="*/ 3787090 h 4900456"/>
                              <a:gd name="connsiteX2315" fmla="*/ 6435454 w 7362098"/>
                              <a:gd name="connsiteY2315" fmla="*/ 3787090 h 4900456"/>
                              <a:gd name="connsiteX2316" fmla="*/ 6418687 w 7362098"/>
                              <a:gd name="connsiteY2316" fmla="*/ 3782299 h 4900456"/>
                              <a:gd name="connsiteX2317" fmla="*/ 6416691 w 7362098"/>
                              <a:gd name="connsiteY2317" fmla="*/ 3779504 h 4900456"/>
                              <a:gd name="connsiteX2318" fmla="*/ 6419485 w 7362098"/>
                              <a:gd name="connsiteY2318" fmla="*/ 3777908 h 4900456"/>
                              <a:gd name="connsiteX2319" fmla="*/ 6507709 w 7362098"/>
                              <a:gd name="connsiteY2319" fmla="*/ 3767528 h 4900456"/>
                              <a:gd name="connsiteX2320" fmla="*/ 6510504 w 7362098"/>
                              <a:gd name="connsiteY2320" fmla="*/ 3768327 h 4900456"/>
                              <a:gd name="connsiteX2321" fmla="*/ 6509705 w 7362098"/>
                              <a:gd name="connsiteY2321" fmla="*/ 3771121 h 4900456"/>
                              <a:gd name="connsiteX2322" fmla="*/ 6494535 w 7362098"/>
                              <a:gd name="connsiteY2322" fmla="*/ 3779905 h 4900456"/>
                              <a:gd name="connsiteX2323" fmla="*/ 6493736 w 7362098"/>
                              <a:gd name="connsiteY2323" fmla="*/ 3780304 h 4900456"/>
                              <a:gd name="connsiteX2324" fmla="*/ 6491740 w 7362098"/>
                              <a:gd name="connsiteY2324" fmla="*/ 3779106 h 4900456"/>
                              <a:gd name="connsiteX2325" fmla="*/ 6492539 w 7362098"/>
                              <a:gd name="connsiteY2325" fmla="*/ 3776312 h 4900456"/>
                              <a:gd name="connsiteX2326" fmla="*/ 6429067 w 7362098"/>
                              <a:gd name="connsiteY2326" fmla="*/ 3762339 h 4900456"/>
                              <a:gd name="connsiteX2327" fmla="*/ 6443040 w 7362098"/>
                              <a:gd name="connsiteY2327" fmla="*/ 3773118 h 4900456"/>
                              <a:gd name="connsiteX2328" fmla="*/ 6443439 w 7362098"/>
                              <a:gd name="connsiteY2328" fmla="*/ 3775913 h 4900456"/>
                              <a:gd name="connsiteX2329" fmla="*/ 6441842 w 7362098"/>
                              <a:gd name="connsiteY2329" fmla="*/ 3776711 h 4900456"/>
                              <a:gd name="connsiteX2330" fmla="*/ 6440245 w 7362098"/>
                              <a:gd name="connsiteY2330" fmla="*/ 3776312 h 4900456"/>
                              <a:gd name="connsiteX2331" fmla="*/ 6426671 w 7362098"/>
                              <a:gd name="connsiteY2331" fmla="*/ 3765533 h 4900456"/>
                              <a:gd name="connsiteX2332" fmla="*/ 6426272 w 7362098"/>
                              <a:gd name="connsiteY2332" fmla="*/ 3762738 h 4900456"/>
                              <a:gd name="connsiteX2333" fmla="*/ 6429067 w 7362098"/>
                              <a:gd name="connsiteY2333" fmla="*/ 3762339 h 4900456"/>
                              <a:gd name="connsiteX2334" fmla="*/ 6497730 w 7362098"/>
                              <a:gd name="connsiteY2334" fmla="*/ 3753158 h 4900456"/>
                              <a:gd name="connsiteX2335" fmla="*/ 6498129 w 7362098"/>
                              <a:gd name="connsiteY2335" fmla="*/ 3755953 h 4900456"/>
                              <a:gd name="connsiteX2336" fmla="*/ 6487351 w 7362098"/>
                              <a:gd name="connsiteY2336" fmla="*/ 3769925 h 4900456"/>
                              <a:gd name="connsiteX2337" fmla="*/ 6485753 w 7362098"/>
                              <a:gd name="connsiteY2337" fmla="*/ 3770724 h 4900456"/>
                              <a:gd name="connsiteX2338" fmla="*/ 6484156 w 7362098"/>
                              <a:gd name="connsiteY2338" fmla="*/ 3770325 h 4900456"/>
                              <a:gd name="connsiteX2339" fmla="*/ 6484156 w 7362098"/>
                              <a:gd name="connsiteY2339" fmla="*/ 3767530 h 4900456"/>
                              <a:gd name="connsiteX2340" fmla="*/ 6494935 w 7362098"/>
                              <a:gd name="connsiteY2340" fmla="*/ 3753557 h 4900456"/>
                              <a:gd name="connsiteX2341" fmla="*/ 6497730 w 7362098"/>
                              <a:gd name="connsiteY2341" fmla="*/ 3753158 h 4900456"/>
                              <a:gd name="connsiteX2342" fmla="*/ 6441042 w 7362098"/>
                              <a:gd name="connsiteY2342" fmla="*/ 3749564 h 4900456"/>
                              <a:gd name="connsiteX2343" fmla="*/ 6443837 w 7362098"/>
                              <a:gd name="connsiteY2343" fmla="*/ 3750363 h 4900456"/>
                              <a:gd name="connsiteX2344" fmla="*/ 6452620 w 7362098"/>
                              <a:gd name="connsiteY2344" fmla="*/ 3765533 h 4900456"/>
                              <a:gd name="connsiteX2345" fmla="*/ 6451821 w 7362098"/>
                              <a:gd name="connsiteY2345" fmla="*/ 3768328 h 4900456"/>
                              <a:gd name="connsiteX2346" fmla="*/ 6451023 w 7362098"/>
                              <a:gd name="connsiteY2346" fmla="*/ 3768727 h 4900456"/>
                              <a:gd name="connsiteX2347" fmla="*/ 6449027 w 7362098"/>
                              <a:gd name="connsiteY2347" fmla="*/ 3767529 h 4900456"/>
                              <a:gd name="connsiteX2348" fmla="*/ 6440243 w 7362098"/>
                              <a:gd name="connsiteY2348" fmla="*/ 3752359 h 4900456"/>
                              <a:gd name="connsiteX2349" fmla="*/ 6441042 w 7362098"/>
                              <a:gd name="connsiteY2349" fmla="*/ 3749564 h 4900456"/>
                              <a:gd name="connsiteX2350" fmla="*/ 6479766 w 7362098"/>
                              <a:gd name="connsiteY2350" fmla="*/ 3744376 h 4900456"/>
                              <a:gd name="connsiteX2351" fmla="*/ 6481364 w 7362098"/>
                              <a:gd name="connsiteY2351" fmla="*/ 3747170 h 4900456"/>
                              <a:gd name="connsiteX2352" fmla="*/ 6476572 w 7362098"/>
                              <a:gd name="connsiteY2352" fmla="*/ 3763937 h 4900456"/>
                              <a:gd name="connsiteX2353" fmla="*/ 6474975 w 7362098"/>
                              <a:gd name="connsiteY2353" fmla="*/ 3765534 h 4900456"/>
                              <a:gd name="connsiteX2354" fmla="*/ 6474177 w 7362098"/>
                              <a:gd name="connsiteY2354" fmla="*/ 3765534 h 4900456"/>
                              <a:gd name="connsiteX2355" fmla="*/ 6472180 w 7362098"/>
                              <a:gd name="connsiteY2355" fmla="*/ 3762740 h 4900456"/>
                              <a:gd name="connsiteX2356" fmla="*/ 6476971 w 7362098"/>
                              <a:gd name="connsiteY2356" fmla="*/ 3745973 h 4900456"/>
                              <a:gd name="connsiteX2357" fmla="*/ 6479766 w 7362098"/>
                              <a:gd name="connsiteY2357" fmla="*/ 3744376 h 4900456"/>
                              <a:gd name="connsiteX2358" fmla="*/ 6459805 w 7362098"/>
                              <a:gd name="connsiteY2358" fmla="*/ 3742779 h 4900456"/>
                              <a:gd name="connsiteX2359" fmla="*/ 6462200 w 7362098"/>
                              <a:gd name="connsiteY2359" fmla="*/ 3744775 h 4900456"/>
                              <a:gd name="connsiteX2360" fmla="*/ 6464595 w 7362098"/>
                              <a:gd name="connsiteY2360" fmla="*/ 3762341 h 4900456"/>
                              <a:gd name="connsiteX2361" fmla="*/ 6462599 w 7362098"/>
                              <a:gd name="connsiteY2361" fmla="*/ 3764736 h 4900456"/>
                              <a:gd name="connsiteX2362" fmla="*/ 6460204 w 7362098"/>
                              <a:gd name="connsiteY2362" fmla="*/ 3762740 h 4900456"/>
                              <a:gd name="connsiteX2363" fmla="*/ 6457808 w 7362098"/>
                              <a:gd name="connsiteY2363" fmla="*/ 3745174 h 4900456"/>
                              <a:gd name="connsiteX2364" fmla="*/ 6459805 w 7362098"/>
                              <a:gd name="connsiteY2364" fmla="*/ 3742779 h 4900456"/>
                              <a:gd name="connsiteX2365" fmla="*/ 5504173 w 7362098"/>
                              <a:gd name="connsiteY2365" fmla="*/ 3717779 h 4900456"/>
                              <a:gd name="connsiteX2366" fmla="*/ 5523285 w 7362098"/>
                              <a:gd name="connsiteY2366" fmla="*/ 3732000 h 4900456"/>
                              <a:gd name="connsiteX2367" fmla="*/ 5517696 w 7362098"/>
                              <a:gd name="connsiteY2367" fmla="*/ 3735593 h 4900456"/>
                              <a:gd name="connsiteX2368" fmla="*/ 5483365 w 7362098"/>
                              <a:gd name="connsiteY2368" fmla="*/ 3727609 h 4900456"/>
                              <a:gd name="connsiteX2369" fmla="*/ 5476178 w 7362098"/>
                              <a:gd name="connsiteY2369" fmla="*/ 3761542 h 4900456"/>
                              <a:gd name="connsiteX2370" fmla="*/ 5470590 w 7362098"/>
                              <a:gd name="connsiteY2370" fmla="*/ 3765135 h 4900456"/>
                              <a:gd name="connsiteX2371" fmla="*/ 5469791 w 7362098"/>
                              <a:gd name="connsiteY2371" fmla="*/ 3763937 h 4900456"/>
                              <a:gd name="connsiteX2372" fmla="*/ 5480571 w 7362098"/>
                              <a:gd name="connsiteY2372" fmla="*/ 3721222 h 4900456"/>
                              <a:gd name="connsiteX2373" fmla="*/ 5504173 w 7362098"/>
                              <a:gd name="connsiteY2373" fmla="*/ 3717779 h 4900456"/>
                              <a:gd name="connsiteX2374" fmla="*/ 75848 w 7362098"/>
                              <a:gd name="connsiteY2374" fmla="*/ 3689685 h 4900456"/>
                              <a:gd name="connsiteX2375" fmla="*/ 78643 w 7362098"/>
                              <a:gd name="connsiteY2375" fmla="*/ 3691281 h 4900456"/>
                              <a:gd name="connsiteX2376" fmla="*/ 96208 w 7362098"/>
                              <a:gd name="connsiteY2376" fmla="*/ 3702060 h 4900456"/>
                              <a:gd name="connsiteX2377" fmla="*/ 99401 w 7362098"/>
                              <a:gd name="connsiteY2377" fmla="*/ 3703657 h 4900456"/>
                              <a:gd name="connsiteX2378" fmla="*/ 98204 w 7362098"/>
                              <a:gd name="connsiteY2378" fmla="*/ 3706451 h 4900456"/>
                              <a:gd name="connsiteX2379" fmla="*/ 97804 w 7362098"/>
                              <a:gd name="connsiteY2379" fmla="*/ 3706451 h 4900456"/>
                              <a:gd name="connsiteX2380" fmla="*/ 85030 w 7362098"/>
                              <a:gd name="connsiteY2380" fmla="*/ 3705253 h 4900456"/>
                              <a:gd name="connsiteX2381" fmla="*/ 56288 w 7362098"/>
                              <a:gd name="connsiteY2381" fmla="*/ 3737589 h 4900456"/>
                              <a:gd name="connsiteX2382" fmla="*/ 13173 w 7362098"/>
                              <a:gd name="connsiteY2382" fmla="*/ 3740783 h 4900456"/>
                              <a:gd name="connsiteX2383" fmla="*/ 6387 w 7362098"/>
                              <a:gd name="connsiteY2383" fmla="*/ 3751961 h 4900456"/>
                              <a:gd name="connsiteX2384" fmla="*/ 5988 w 7362098"/>
                              <a:gd name="connsiteY2384" fmla="*/ 3752360 h 4900456"/>
                              <a:gd name="connsiteX2385" fmla="*/ 3193 w 7362098"/>
                              <a:gd name="connsiteY2385" fmla="*/ 3751561 h 4900456"/>
                              <a:gd name="connsiteX2386" fmla="*/ 3592 w 7362098"/>
                              <a:gd name="connsiteY2386" fmla="*/ 3748368 h 4900456"/>
                              <a:gd name="connsiteX2387" fmla="*/ 5588 w 7362098"/>
                              <a:gd name="connsiteY2387" fmla="*/ 3727608 h 4900456"/>
                              <a:gd name="connsiteX2388" fmla="*/ 5988 w 7362098"/>
                              <a:gd name="connsiteY2388" fmla="*/ 3724415 h 4900456"/>
                              <a:gd name="connsiteX2389" fmla="*/ 9181 w 7362098"/>
                              <a:gd name="connsiteY2389" fmla="*/ 3724814 h 4900456"/>
                              <a:gd name="connsiteX2390" fmla="*/ 13572 w 7362098"/>
                              <a:gd name="connsiteY2390" fmla="*/ 3736392 h 4900456"/>
                              <a:gd name="connsiteX2391" fmla="*/ 13972 w 7362098"/>
                              <a:gd name="connsiteY2391" fmla="*/ 3736392 h 4900456"/>
                              <a:gd name="connsiteX2392" fmla="*/ 54292 w 7362098"/>
                              <a:gd name="connsiteY2392" fmla="*/ 3733596 h 4900456"/>
                              <a:gd name="connsiteX2393" fmla="*/ 80639 w 7362098"/>
                              <a:gd name="connsiteY2393" fmla="*/ 3703257 h 4900456"/>
                              <a:gd name="connsiteX2394" fmla="*/ 80639 w 7362098"/>
                              <a:gd name="connsiteY2394" fmla="*/ 3702858 h 4900456"/>
                              <a:gd name="connsiteX2395" fmla="*/ 74252 w 7362098"/>
                              <a:gd name="connsiteY2395" fmla="*/ 3692479 h 4900456"/>
                              <a:gd name="connsiteX2396" fmla="*/ 75848 w 7362098"/>
                              <a:gd name="connsiteY2396" fmla="*/ 3689685 h 4900456"/>
                              <a:gd name="connsiteX2397" fmla="*/ 999202 w 7362098"/>
                              <a:gd name="connsiteY2397" fmla="*/ 3686492 h 4900456"/>
                              <a:gd name="connsiteX2398" fmla="*/ 1003991 w 7362098"/>
                              <a:gd name="connsiteY2398" fmla="*/ 3690085 h 4900456"/>
                              <a:gd name="connsiteX2399" fmla="*/ 1007584 w 7362098"/>
                              <a:gd name="connsiteY2399" fmla="*/ 3714436 h 4900456"/>
                              <a:gd name="connsiteX2400" fmla="*/ 1031935 w 7362098"/>
                              <a:gd name="connsiteY2400" fmla="*/ 3710843 h 4900456"/>
                              <a:gd name="connsiteX2401" fmla="*/ 1036726 w 7362098"/>
                              <a:gd name="connsiteY2401" fmla="*/ 3714436 h 4900456"/>
                              <a:gd name="connsiteX2402" fmla="*/ 1033133 w 7362098"/>
                              <a:gd name="connsiteY2402" fmla="*/ 3719226 h 4900456"/>
                              <a:gd name="connsiteX2403" fmla="*/ 1008782 w 7362098"/>
                              <a:gd name="connsiteY2403" fmla="*/ 3722819 h 4900456"/>
                              <a:gd name="connsiteX2404" fmla="*/ 1012373 w 7362098"/>
                              <a:gd name="connsiteY2404" fmla="*/ 3747171 h 4900456"/>
                              <a:gd name="connsiteX2405" fmla="*/ 1008782 w 7362098"/>
                              <a:gd name="connsiteY2405" fmla="*/ 3751962 h 4900456"/>
                              <a:gd name="connsiteX2406" fmla="*/ 1003991 w 7362098"/>
                              <a:gd name="connsiteY2406" fmla="*/ 3748369 h 4900456"/>
                              <a:gd name="connsiteX2407" fmla="*/ 1000399 w 7362098"/>
                              <a:gd name="connsiteY2407" fmla="*/ 3724017 h 4900456"/>
                              <a:gd name="connsiteX2408" fmla="*/ 976045 w 7362098"/>
                              <a:gd name="connsiteY2408" fmla="*/ 3727609 h 4900456"/>
                              <a:gd name="connsiteX2409" fmla="*/ 971255 w 7362098"/>
                              <a:gd name="connsiteY2409" fmla="*/ 3724017 h 4900456"/>
                              <a:gd name="connsiteX2410" fmla="*/ 974849 w 7362098"/>
                              <a:gd name="connsiteY2410" fmla="*/ 3719226 h 4900456"/>
                              <a:gd name="connsiteX2411" fmla="*/ 999202 w 7362098"/>
                              <a:gd name="connsiteY2411" fmla="*/ 3715633 h 4900456"/>
                              <a:gd name="connsiteX2412" fmla="*/ 995607 w 7362098"/>
                              <a:gd name="connsiteY2412" fmla="*/ 3691282 h 4900456"/>
                              <a:gd name="connsiteX2413" fmla="*/ 999202 w 7362098"/>
                              <a:gd name="connsiteY2413" fmla="*/ 3686492 h 4900456"/>
                              <a:gd name="connsiteX2414" fmla="*/ 3572043 w 7362098"/>
                              <a:gd name="connsiteY2414" fmla="*/ 3684895 h 4900456"/>
                              <a:gd name="connsiteX2415" fmla="*/ 3574436 w 7362098"/>
                              <a:gd name="connsiteY2415" fmla="*/ 3686891 h 4900456"/>
                              <a:gd name="connsiteX2416" fmla="*/ 3576834 w 7362098"/>
                              <a:gd name="connsiteY2416" fmla="*/ 3704457 h 4900456"/>
                              <a:gd name="connsiteX2417" fmla="*/ 3574838 w 7362098"/>
                              <a:gd name="connsiteY2417" fmla="*/ 3706852 h 4900456"/>
                              <a:gd name="connsiteX2418" fmla="*/ 3572439 w 7362098"/>
                              <a:gd name="connsiteY2418" fmla="*/ 3704856 h 4900456"/>
                              <a:gd name="connsiteX2419" fmla="*/ 3570037 w 7362098"/>
                              <a:gd name="connsiteY2419" fmla="*/ 3687290 h 4900456"/>
                              <a:gd name="connsiteX2420" fmla="*/ 3572043 w 7362098"/>
                              <a:gd name="connsiteY2420" fmla="*/ 3684895 h 4900456"/>
                              <a:gd name="connsiteX2421" fmla="*/ 3560468 w 7362098"/>
                              <a:gd name="connsiteY2421" fmla="*/ 3684097 h 4900456"/>
                              <a:gd name="connsiteX2422" fmla="*/ 3561667 w 7362098"/>
                              <a:gd name="connsiteY2422" fmla="*/ 3686891 h 4900456"/>
                              <a:gd name="connsiteX2423" fmla="*/ 3556873 w 7362098"/>
                              <a:gd name="connsiteY2423" fmla="*/ 3703658 h 4900456"/>
                              <a:gd name="connsiteX2424" fmla="*/ 3555272 w 7362098"/>
                              <a:gd name="connsiteY2424" fmla="*/ 3705255 h 4900456"/>
                              <a:gd name="connsiteX2425" fmla="*/ 3554472 w 7362098"/>
                              <a:gd name="connsiteY2425" fmla="*/ 3705255 h 4900456"/>
                              <a:gd name="connsiteX2426" fmla="*/ 3552876 w 7362098"/>
                              <a:gd name="connsiteY2426" fmla="*/ 3702461 h 4900456"/>
                              <a:gd name="connsiteX2427" fmla="*/ 3557672 w 7362098"/>
                              <a:gd name="connsiteY2427" fmla="*/ 3685693 h 4900456"/>
                              <a:gd name="connsiteX2428" fmla="*/ 3560468 w 7362098"/>
                              <a:gd name="connsiteY2428" fmla="*/ 3684097 h 4900456"/>
                              <a:gd name="connsiteX2429" fmla="*/ 3582425 w 7362098"/>
                              <a:gd name="connsiteY2429" fmla="*/ 3681302 h 4900456"/>
                              <a:gd name="connsiteX2430" fmla="*/ 3585219 w 7362098"/>
                              <a:gd name="connsiteY2430" fmla="*/ 3682100 h 4900456"/>
                              <a:gd name="connsiteX2431" fmla="*/ 3594000 w 7362098"/>
                              <a:gd name="connsiteY2431" fmla="*/ 3697271 h 4900456"/>
                              <a:gd name="connsiteX2432" fmla="*/ 3593202 w 7362098"/>
                              <a:gd name="connsiteY2432" fmla="*/ 3700065 h 4900456"/>
                              <a:gd name="connsiteX2433" fmla="*/ 3592401 w 7362098"/>
                              <a:gd name="connsiteY2433" fmla="*/ 3700464 h 4900456"/>
                              <a:gd name="connsiteX2434" fmla="*/ 3590409 w 7362098"/>
                              <a:gd name="connsiteY2434" fmla="*/ 3699267 h 4900456"/>
                              <a:gd name="connsiteX2435" fmla="*/ 3581628 w 7362098"/>
                              <a:gd name="connsiteY2435" fmla="*/ 3684096 h 4900456"/>
                              <a:gd name="connsiteX2436" fmla="*/ 3582425 w 7362098"/>
                              <a:gd name="connsiteY2436" fmla="*/ 3681302 h 4900456"/>
                              <a:gd name="connsiteX2437" fmla="*/ 3550481 w 7362098"/>
                              <a:gd name="connsiteY2437" fmla="*/ 3679306 h 4900456"/>
                              <a:gd name="connsiteX2438" fmla="*/ 3551287 w 7362098"/>
                              <a:gd name="connsiteY2438" fmla="*/ 3682101 h 4900456"/>
                              <a:gd name="connsiteX2439" fmla="*/ 3540500 w 7362098"/>
                              <a:gd name="connsiteY2439" fmla="*/ 3696073 h 4900456"/>
                              <a:gd name="connsiteX2440" fmla="*/ 3538905 w 7362098"/>
                              <a:gd name="connsiteY2440" fmla="*/ 3696872 h 4900456"/>
                              <a:gd name="connsiteX2441" fmla="*/ 3537299 w 7362098"/>
                              <a:gd name="connsiteY2441" fmla="*/ 3696473 h 4900456"/>
                              <a:gd name="connsiteX2442" fmla="*/ 3536903 w 7362098"/>
                              <a:gd name="connsiteY2442" fmla="*/ 3693678 h 4900456"/>
                              <a:gd name="connsiteX2443" fmla="*/ 3547690 w 7362098"/>
                              <a:gd name="connsiteY2443" fmla="*/ 3679705 h 4900456"/>
                              <a:gd name="connsiteX2444" fmla="*/ 3550481 w 7362098"/>
                              <a:gd name="connsiteY2444" fmla="*/ 3679306 h 4900456"/>
                              <a:gd name="connsiteX2445" fmla="*/ 2227337 w 7362098"/>
                              <a:gd name="connsiteY2445" fmla="*/ 3679007 h 4900456"/>
                              <a:gd name="connsiteX2446" fmla="*/ 2236719 w 7362098"/>
                              <a:gd name="connsiteY2446" fmla="*/ 3680105 h 4900456"/>
                              <a:gd name="connsiteX2447" fmla="*/ 2243904 w 7362098"/>
                              <a:gd name="connsiteY2447" fmla="*/ 3692081 h 4900456"/>
                              <a:gd name="connsiteX2448" fmla="*/ 2247497 w 7362098"/>
                              <a:gd name="connsiteY2448" fmla="*/ 3696871 h 4900456"/>
                              <a:gd name="connsiteX2449" fmla="*/ 2253487 w 7362098"/>
                              <a:gd name="connsiteY2449" fmla="*/ 3696871 h 4900456"/>
                              <a:gd name="connsiteX2450" fmla="*/ 2253885 w 7362098"/>
                              <a:gd name="connsiteY2450" fmla="*/ 3696871 h 4900456"/>
                              <a:gd name="connsiteX2451" fmla="*/ 2254284 w 7362098"/>
                              <a:gd name="connsiteY2451" fmla="*/ 3696472 h 4900456"/>
                              <a:gd name="connsiteX2452" fmla="*/ 2267453 w 7362098"/>
                              <a:gd name="connsiteY2452" fmla="*/ 3696073 h 4900456"/>
                              <a:gd name="connsiteX2453" fmla="*/ 2274636 w 7362098"/>
                              <a:gd name="connsiteY2453" fmla="*/ 3707649 h 4900456"/>
                              <a:gd name="connsiteX2454" fmla="*/ 2274636 w 7362098"/>
                              <a:gd name="connsiteY2454" fmla="*/ 3708049 h 4900456"/>
                              <a:gd name="connsiteX2455" fmla="*/ 2278228 w 7362098"/>
                              <a:gd name="connsiteY2455" fmla="*/ 3712839 h 4900456"/>
                              <a:gd name="connsiteX2456" fmla="*/ 2284621 w 7362098"/>
                              <a:gd name="connsiteY2456" fmla="*/ 3712839 h 4900456"/>
                              <a:gd name="connsiteX2457" fmla="*/ 2285017 w 7362098"/>
                              <a:gd name="connsiteY2457" fmla="*/ 3712839 h 4900456"/>
                              <a:gd name="connsiteX2458" fmla="*/ 2298992 w 7362098"/>
                              <a:gd name="connsiteY2458" fmla="*/ 3712041 h 4900456"/>
                              <a:gd name="connsiteX2459" fmla="*/ 2306181 w 7362098"/>
                              <a:gd name="connsiteY2459" fmla="*/ 3724018 h 4900456"/>
                              <a:gd name="connsiteX2460" fmla="*/ 2309771 w 7362098"/>
                              <a:gd name="connsiteY2460" fmla="*/ 3728808 h 4900456"/>
                              <a:gd name="connsiteX2461" fmla="*/ 2312957 w 7362098"/>
                              <a:gd name="connsiteY2461" fmla="*/ 3729606 h 4900456"/>
                              <a:gd name="connsiteX2462" fmla="*/ 2317343 w 7362098"/>
                              <a:gd name="connsiteY2462" fmla="*/ 3730006 h 4900456"/>
                              <a:gd name="connsiteX2463" fmla="*/ 2320932 w 7362098"/>
                              <a:gd name="connsiteY2463" fmla="*/ 3733998 h 4900456"/>
                              <a:gd name="connsiteX2464" fmla="*/ 2315351 w 7362098"/>
                              <a:gd name="connsiteY2464" fmla="*/ 3737990 h 4900456"/>
                              <a:gd name="connsiteX2465" fmla="*/ 2309368 w 7362098"/>
                              <a:gd name="connsiteY2465" fmla="*/ 3737590 h 4900456"/>
                              <a:gd name="connsiteX2466" fmla="*/ 2304579 w 7362098"/>
                              <a:gd name="connsiteY2466" fmla="*/ 3735994 h 4900456"/>
                              <a:gd name="connsiteX2467" fmla="*/ 2297395 w 7362098"/>
                              <a:gd name="connsiteY2467" fmla="*/ 3724018 h 4900456"/>
                              <a:gd name="connsiteX2468" fmla="*/ 2294202 w 7362098"/>
                              <a:gd name="connsiteY2468" fmla="*/ 3719226 h 4900456"/>
                              <a:gd name="connsiteX2469" fmla="*/ 2287414 w 7362098"/>
                              <a:gd name="connsiteY2469" fmla="*/ 3719625 h 4900456"/>
                              <a:gd name="connsiteX2470" fmla="*/ 2273837 w 7362098"/>
                              <a:gd name="connsiteY2470" fmla="*/ 3720025 h 4900456"/>
                              <a:gd name="connsiteX2471" fmla="*/ 2266654 w 7362098"/>
                              <a:gd name="connsiteY2471" fmla="*/ 3708448 h 4900456"/>
                              <a:gd name="connsiteX2472" fmla="*/ 2263062 w 7362098"/>
                              <a:gd name="connsiteY2472" fmla="*/ 3703258 h 4900456"/>
                              <a:gd name="connsiteX2473" fmla="*/ 2257077 w 7362098"/>
                              <a:gd name="connsiteY2473" fmla="*/ 3703258 h 4900456"/>
                              <a:gd name="connsiteX2474" fmla="*/ 2256679 w 7362098"/>
                              <a:gd name="connsiteY2474" fmla="*/ 3703258 h 4900456"/>
                              <a:gd name="connsiteX2475" fmla="*/ 2243105 w 7362098"/>
                              <a:gd name="connsiteY2475" fmla="*/ 3703657 h 4900456"/>
                              <a:gd name="connsiteX2476" fmla="*/ 2235920 w 7362098"/>
                              <a:gd name="connsiteY2476" fmla="*/ 3691681 h 4900456"/>
                              <a:gd name="connsiteX2477" fmla="*/ 2232726 w 7362098"/>
                              <a:gd name="connsiteY2477" fmla="*/ 3686891 h 4900456"/>
                              <a:gd name="connsiteX2478" fmla="*/ 2225939 w 7362098"/>
                              <a:gd name="connsiteY2478" fmla="*/ 3687290 h 4900456"/>
                              <a:gd name="connsiteX2479" fmla="*/ 2212365 w 7362098"/>
                              <a:gd name="connsiteY2479" fmla="*/ 3687689 h 4900456"/>
                              <a:gd name="connsiteX2480" fmla="*/ 2209971 w 7362098"/>
                              <a:gd name="connsiteY2480" fmla="*/ 3686093 h 4900456"/>
                              <a:gd name="connsiteX2481" fmla="*/ 2208373 w 7362098"/>
                              <a:gd name="connsiteY2481" fmla="*/ 3680903 h 4900456"/>
                              <a:gd name="connsiteX2482" fmla="*/ 2213563 w 7362098"/>
                              <a:gd name="connsiteY2482" fmla="*/ 3679306 h 4900456"/>
                              <a:gd name="connsiteX2483" fmla="*/ 2215958 w 7362098"/>
                              <a:gd name="connsiteY2483" fmla="*/ 3680903 h 4900456"/>
                              <a:gd name="connsiteX2484" fmla="*/ 2222346 w 7362098"/>
                              <a:gd name="connsiteY2484" fmla="*/ 3680903 h 4900456"/>
                              <a:gd name="connsiteX2485" fmla="*/ 2222747 w 7362098"/>
                              <a:gd name="connsiteY2485" fmla="*/ 3680903 h 4900456"/>
                              <a:gd name="connsiteX2486" fmla="*/ 2227337 w 7362098"/>
                              <a:gd name="connsiteY2486" fmla="*/ 3679007 h 4900456"/>
                              <a:gd name="connsiteX2487" fmla="*/ 6778765 w 7362098"/>
                              <a:gd name="connsiteY2487" fmla="*/ 3676512 h 4900456"/>
                              <a:gd name="connsiteX2488" fmla="*/ 6781560 w 7362098"/>
                              <a:gd name="connsiteY2488" fmla="*/ 3678109 h 4900456"/>
                              <a:gd name="connsiteX2489" fmla="*/ 6799124 w 7362098"/>
                              <a:gd name="connsiteY2489" fmla="*/ 3688887 h 4900456"/>
                              <a:gd name="connsiteX2490" fmla="*/ 6802318 w 7362098"/>
                              <a:gd name="connsiteY2490" fmla="*/ 3690484 h 4900456"/>
                              <a:gd name="connsiteX2491" fmla="*/ 6801120 w 7362098"/>
                              <a:gd name="connsiteY2491" fmla="*/ 3693278 h 4900456"/>
                              <a:gd name="connsiteX2492" fmla="*/ 6800721 w 7362098"/>
                              <a:gd name="connsiteY2492" fmla="*/ 3693278 h 4900456"/>
                              <a:gd name="connsiteX2493" fmla="*/ 6787947 w 7362098"/>
                              <a:gd name="connsiteY2493" fmla="*/ 3692080 h 4900456"/>
                              <a:gd name="connsiteX2494" fmla="*/ 6759205 w 7362098"/>
                              <a:gd name="connsiteY2494" fmla="*/ 3724416 h 4900456"/>
                              <a:gd name="connsiteX2495" fmla="*/ 6716090 w 7362098"/>
                              <a:gd name="connsiteY2495" fmla="*/ 3727610 h 4900456"/>
                              <a:gd name="connsiteX2496" fmla="*/ 6709304 w 7362098"/>
                              <a:gd name="connsiteY2496" fmla="*/ 3738788 h 4900456"/>
                              <a:gd name="connsiteX2497" fmla="*/ 6708905 w 7362098"/>
                              <a:gd name="connsiteY2497" fmla="*/ 3739187 h 4900456"/>
                              <a:gd name="connsiteX2498" fmla="*/ 6706110 w 7362098"/>
                              <a:gd name="connsiteY2498" fmla="*/ 3738388 h 4900456"/>
                              <a:gd name="connsiteX2499" fmla="*/ 6706510 w 7362098"/>
                              <a:gd name="connsiteY2499" fmla="*/ 3735195 h 4900456"/>
                              <a:gd name="connsiteX2500" fmla="*/ 6708506 w 7362098"/>
                              <a:gd name="connsiteY2500" fmla="*/ 3714435 h 4900456"/>
                              <a:gd name="connsiteX2501" fmla="*/ 6708905 w 7362098"/>
                              <a:gd name="connsiteY2501" fmla="*/ 3711242 h 4900456"/>
                              <a:gd name="connsiteX2502" fmla="*/ 6712098 w 7362098"/>
                              <a:gd name="connsiteY2502" fmla="*/ 3711641 h 4900456"/>
                              <a:gd name="connsiteX2503" fmla="*/ 6716490 w 7362098"/>
                              <a:gd name="connsiteY2503" fmla="*/ 3723219 h 4900456"/>
                              <a:gd name="connsiteX2504" fmla="*/ 6716889 w 7362098"/>
                              <a:gd name="connsiteY2504" fmla="*/ 3723219 h 4900456"/>
                              <a:gd name="connsiteX2505" fmla="*/ 6757209 w 7362098"/>
                              <a:gd name="connsiteY2505" fmla="*/ 3720423 h 4900456"/>
                              <a:gd name="connsiteX2506" fmla="*/ 6783556 w 7362098"/>
                              <a:gd name="connsiteY2506" fmla="*/ 3690084 h 4900456"/>
                              <a:gd name="connsiteX2507" fmla="*/ 6783556 w 7362098"/>
                              <a:gd name="connsiteY2507" fmla="*/ 3689685 h 4900456"/>
                              <a:gd name="connsiteX2508" fmla="*/ 6777169 w 7362098"/>
                              <a:gd name="connsiteY2508" fmla="*/ 3679306 h 4900456"/>
                              <a:gd name="connsiteX2509" fmla="*/ 6778765 w 7362098"/>
                              <a:gd name="connsiteY2509" fmla="*/ 3676512 h 4900456"/>
                              <a:gd name="connsiteX2510" fmla="*/ 3593999 w 7362098"/>
                              <a:gd name="connsiteY2510" fmla="*/ 3673318 h 4900456"/>
                              <a:gd name="connsiteX2511" fmla="*/ 3608366 w 7362098"/>
                              <a:gd name="connsiteY2511" fmla="*/ 3684097 h 4900456"/>
                              <a:gd name="connsiteX2512" fmla="*/ 3608762 w 7362098"/>
                              <a:gd name="connsiteY2512" fmla="*/ 3686892 h 4900456"/>
                              <a:gd name="connsiteX2513" fmla="*/ 3607169 w 7362098"/>
                              <a:gd name="connsiteY2513" fmla="*/ 3687690 h 4900456"/>
                              <a:gd name="connsiteX2514" fmla="*/ 3605576 w 7362098"/>
                              <a:gd name="connsiteY2514" fmla="*/ 3687291 h 4900456"/>
                              <a:gd name="connsiteX2515" fmla="*/ 3591604 w 7362098"/>
                              <a:gd name="connsiteY2515" fmla="*/ 3676512 h 4900456"/>
                              <a:gd name="connsiteX2516" fmla="*/ 3591204 w 7362098"/>
                              <a:gd name="connsiteY2516" fmla="*/ 3673717 h 4900456"/>
                              <a:gd name="connsiteX2517" fmla="*/ 3593999 w 7362098"/>
                              <a:gd name="connsiteY2517" fmla="*/ 3673318 h 4900456"/>
                              <a:gd name="connsiteX2518" fmla="*/ 3540105 w 7362098"/>
                              <a:gd name="connsiteY2518" fmla="*/ 3669725 h 4900456"/>
                              <a:gd name="connsiteX2519" fmla="*/ 3542898 w 7362098"/>
                              <a:gd name="connsiteY2519" fmla="*/ 3670524 h 4900456"/>
                              <a:gd name="connsiteX2520" fmla="*/ 3542090 w 7362098"/>
                              <a:gd name="connsiteY2520" fmla="*/ 3673318 h 4900456"/>
                              <a:gd name="connsiteX2521" fmla="*/ 3526924 w 7362098"/>
                              <a:gd name="connsiteY2521" fmla="*/ 3682102 h 4900456"/>
                              <a:gd name="connsiteX2522" fmla="*/ 3526127 w 7362098"/>
                              <a:gd name="connsiteY2522" fmla="*/ 3682501 h 4900456"/>
                              <a:gd name="connsiteX2523" fmla="*/ 3524122 w 7362098"/>
                              <a:gd name="connsiteY2523" fmla="*/ 3681303 h 4900456"/>
                              <a:gd name="connsiteX2524" fmla="*/ 3524930 w 7362098"/>
                              <a:gd name="connsiteY2524" fmla="*/ 3678509 h 4900456"/>
                              <a:gd name="connsiteX2525" fmla="*/ 3598790 w 7362098"/>
                              <a:gd name="connsiteY2525" fmla="*/ 3662540 h 4900456"/>
                              <a:gd name="connsiteX2526" fmla="*/ 3615550 w 7362098"/>
                              <a:gd name="connsiteY2526" fmla="*/ 3667331 h 4900456"/>
                              <a:gd name="connsiteX2527" fmla="*/ 3616748 w 7362098"/>
                              <a:gd name="connsiteY2527" fmla="*/ 3670125 h 4900456"/>
                              <a:gd name="connsiteX2528" fmla="*/ 3615155 w 7362098"/>
                              <a:gd name="connsiteY2528" fmla="*/ 3671722 h 4900456"/>
                              <a:gd name="connsiteX2529" fmla="*/ 3614352 w 7362098"/>
                              <a:gd name="connsiteY2529" fmla="*/ 3671722 h 4900456"/>
                              <a:gd name="connsiteX2530" fmla="*/ 3597592 w 7362098"/>
                              <a:gd name="connsiteY2530" fmla="*/ 3666931 h 4900456"/>
                              <a:gd name="connsiteX2531" fmla="*/ 3595995 w 7362098"/>
                              <a:gd name="connsiteY2531" fmla="*/ 3664137 h 4900456"/>
                              <a:gd name="connsiteX2532" fmla="*/ 3598790 w 7362098"/>
                              <a:gd name="connsiteY2532" fmla="*/ 3662540 h 4900456"/>
                              <a:gd name="connsiteX2533" fmla="*/ 3536903 w 7362098"/>
                              <a:gd name="connsiteY2533" fmla="*/ 3657749 h 4900456"/>
                              <a:gd name="connsiteX2534" fmla="*/ 3539300 w 7362098"/>
                              <a:gd name="connsiteY2534" fmla="*/ 3659745 h 4900456"/>
                              <a:gd name="connsiteX2535" fmla="*/ 3537299 w 7362098"/>
                              <a:gd name="connsiteY2535" fmla="*/ 3662140 h 4900456"/>
                              <a:gd name="connsiteX2536" fmla="*/ 3519743 w 7362098"/>
                              <a:gd name="connsiteY2536" fmla="*/ 3664536 h 4900456"/>
                              <a:gd name="connsiteX2537" fmla="*/ 3517339 w 7362098"/>
                              <a:gd name="connsiteY2537" fmla="*/ 3662540 h 4900456"/>
                              <a:gd name="connsiteX2538" fmla="*/ 3519345 w 7362098"/>
                              <a:gd name="connsiteY2538" fmla="*/ 3660144 h 4900456"/>
                              <a:gd name="connsiteX2539" fmla="*/ 3616353 w 7362098"/>
                              <a:gd name="connsiteY2539" fmla="*/ 3647769 h 4900456"/>
                              <a:gd name="connsiteX2540" fmla="*/ 3618746 w 7362098"/>
                              <a:gd name="connsiteY2540" fmla="*/ 3649765 h 4900456"/>
                              <a:gd name="connsiteX2541" fmla="*/ 3616748 w 7362098"/>
                              <a:gd name="connsiteY2541" fmla="*/ 3652161 h 4900456"/>
                              <a:gd name="connsiteX2542" fmla="*/ 3599190 w 7362098"/>
                              <a:gd name="connsiteY2542" fmla="*/ 3654557 h 4900456"/>
                              <a:gd name="connsiteX2543" fmla="*/ 3596795 w 7362098"/>
                              <a:gd name="connsiteY2543" fmla="*/ 3652561 h 4900456"/>
                              <a:gd name="connsiteX2544" fmla="*/ 3598791 w 7362098"/>
                              <a:gd name="connsiteY2544" fmla="*/ 3650165 h 4900456"/>
                              <a:gd name="connsiteX2545" fmla="*/ 2244503 w 7362098"/>
                              <a:gd name="connsiteY2545" fmla="*/ 3646672 h 4900456"/>
                              <a:gd name="connsiteX2546" fmla="*/ 2253885 w 7362098"/>
                              <a:gd name="connsiteY2546" fmla="*/ 3647770 h 4900456"/>
                              <a:gd name="connsiteX2547" fmla="*/ 2261068 w 7362098"/>
                              <a:gd name="connsiteY2547" fmla="*/ 3659745 h 4900456"/>
                              <a:gd name="connsiteX2548" fmla="*/ 2264658 w 7362098"/>
                              <a:gd name="connsiteY2548" fmla="*/ 3664536 h 4900456"/>
                              <a:gd name="connsiteX2549" fmla="*/ 2270647 w 7362098"/>
                              <a:gd name="connsiteY2549" fmla="*/ 3664536 h 4900456"/>
                              <a:gd name="connsiteX2550" fmla="*/ 2271044 w 7362098"/>
                              <a:gd name="connsiteY2550" fmla="*/ 3664536 h 4900456"/>
                              <a:gd name="connsiteX2551" fmla="*/ 2271444 w 7362098"/>
                              <a:gd name="connsiteY2551" fmla="*/ 3664137 h 4900456"/>
                              <a:gd name="connsiteX2552" fmla="*/ 2284621 w 7362098"/>
                              <a:gd name="connsiteY2552" fmla="*/ 3663737 h 4900456"/>
                              <a:gd name="connsiteX2553" fmla="*/ 2291809 w 7362098"/>
                              <a:gd name="connsiteY2553" fmla="*/ 3675314 h 4900456"/>
                              <a:gd name="connsiteX2554" fmla="*/ 2291809 w 7362098"/>
                              <a:gd name="connsiteY2554" fmla="*/ 3675713 h 4900456"/>
                              <a:gd name="connsiteX2555" fmla="*/ 2295400 w 7362098"/>
                              <a:gd name="connsiteY2555" fmla="*/ 3680504 h 4900456"/>
                              <a:gd name="connsiteX2556" fmla="*/ 2301786 w 7362098"/>
                              <a:gd name="connsiteY2556" fmla="*/ 3680504 h 4900456"/>
                              <a:gd name="connsiteX2557" fmla="*/ 2302185 w 7362098"/>
                              <a:gd name="connsiteY2557" fmla="*/ 3680504 h 4900456"/>
                              <a:gd name="connsiteX2558" fmla="*/ 2316146 w 7362098"/>
                              <a:gd name="connsiteY2558" fmla="*/ 3679705 h 4900456"/>
                              <a:gd name="connsiteX2559" fmla="*/ 2323327 w 7362098"/>
                              <a:gd name="connsiteY2559" fmla="*/ 3691682 h 4900456"/>
                              <a:gd name="connsiteX2560" fmla="*/ 2326926 w 7362098"/>
                              <a:gd name="connsiteY2560" fmla="*/ 3696473 h 4900456"/>
                              <a:gd name="connsiteX2561" fmla="*/ 2330121 w 7362098"/>
                              <a:gd name="connsiteY2561" fmla="*/ 3697271 h 4900456"/>
                              <a:gd name="connsiteX2562" fmla="*/ 2334521 w 7362098"/>
                              <a:gd name="connsiteY2562" fmla="*/ 3697670 h 4900456"/>
                              <a:gd name="connsiteX2563" fmla="*/ 2338117 w 7362098"/>
                              <a:gd name="connsiteY2563" fmla="*/ 3701662 h 4900456"/>
                              <a:gd name="connsiteX2564" fmla="*/ 2332519 w 7362098"/>
                              <a:gd name="connsiteY2564" fmla="*/ 3705654 h 4900456"/>
                              <a:gd name="connsiteX2565" fmla="*/ 2326525 w 7362098"/>
                              <a:gd name="connsiteY2565" fmla="*/ 3705255 h 4900456"/>
                              <a:gd name="connsiteX2566" fmla="*/ 2321729 w 7362098"/>
                              <a:gd name="connsiteY2566" fmla="*/ 3703658 h 4900456"/>
                              <a:gd name="connsiteX2567" fmla="*/ 2314554 w 7362098"/>
                              <a:gd name="connsiteY2567" fmla="*/ 3691682 h 4900456"/>
                              <a:gd name="connsiteX2568" fmla="*/ 2311361 w 7362098"/>
                              <a:gd name="connsiteY2568" fmla="*/ 3686891 h 4900456"/>
                              <a:gd name="connsiteX2569" fmla="*/ 2304579 w 7362098"/>
                              <a:gd name="connsiteY2569" fmla="*/ 3687290 h 4900456"/>
                              <a:gd name="connsiteX2570" fmla="*/ 2291006 w 7362098"/>
                              <a:gd name="connsiteY2570" fmla="*/ 3687689 h 4900456"/>
                              <a:gd name="connsiteX2571" fmla="*/ 2283820 w 7362098"/>
                              <a:gd name="connsiteY2571" fmla="*/ 3676113 h 4900456"/>
                              <a:gd name="connsiteX2572" fmla="*/ 2280225 w 7362098"/>
                              <a:gd name="connsiteY2572" fmla="*/ 3670923 h 4900456"/>
                              <a:gd name="connsiteX2573" fmla="*/ 2274238 w 7362098"/>
                              <a:gd name="connsiteY2573" fmla="*/ 3670923 h 4900456"/>
                              <a:gd name="connsiteX2574" fmla="*/ 2273839 w 7362098"/>
                              <a:gd name="connsiteY2574" fmla="*/ 3670923 h 4900456"/>
                              <a:gd name="connsiteX2575" fmla="*/ 2260271 w 7362098"/>
                              <a:gd name="connsiteY2575" fmla="*/ 3671322 h 4900456"/>
                              <a:gd name="connsiteX2576" fmla="*/ 2253086 w 7362098"/>
                              <a:gd name="connsiteY2576" fmla="*/ 3659346 h 4900456"/>
                              <a:gd name="connsiteX2577" fmla="*/ 2249894 w 7362098"/>
                              <a:gd name="connsiteY2577" fmla="*/ 3654556 h 4900456"/>
                              <a:gd name="connsiteX2578" fmla="*/ 2243105 w 7362098"/>
                              <a:gd name="connsiteY2578" fmla="*/ 3654955 h 4900456"/>
                              <a:gd name="connsiteX2579" fmla="*/ 2229534 w 7362098"/>
                              <a:gd name="connsiteY2579" fmla="*/ 3655354 h 4900456"/>
                              <a:gd name="connsiteX2580" fmla="*/ 2227137 w 7362098"/>
                              <a:gd name="connsiteY2580" fmla="*/ 3653758 h 4900456"/>
                              <a:gd name="connsiteX2581" fmla="*/ 2225541 w 7362098"/>
                              <a:gd name="connsiteY2581" fmla="*/ 3648568 h 4900456"/>
                              <a:gd name="connsiteX2582" fmla="*/ 2230730 w 7362098"/>
                              <a:gd name="connsiteY2582" fmla="*/ 3646971 h 4900456"/>
                              <a:gd name="connsiteX2583" fmla="*/ 2233125 w 7362098"/>
                              <a:gd name="connsiteY2583" fmla="*/ 3648568 h 4900456"/>
                              <a:gd name="connsiteX2584" fmla="*/ 2239514 w 7362098"/>
                              <a:gd name="connsiteY2584" fmla="*/ 3648568 h 4900456"/>
                              <a:gd name="connsiteX2585" fmla="*/ 2239913 w 7362098"/>
                              <a:gd name="connsiteY2585" fmla="*/ 3648568 h 4900456"/>
                              <a:gd name="connsiteX2586" fmla="*/ 2244503 w 7362098"/>
                              <a:gd name="connsiteY2586" fmla="*/ 3646672 h 4900456"/>
                              <a:gd name="connsiteX2587" fmla="*/ 3521338 w 7362098"/>
                              <a:gd name="connsiteY2587" fmla="*/ 3640584 h 4900456"/>
                              <a:gd name="connsiteX2588" fmla="*/ 3538106 w 7362098"/>
                              <a:gd name="connsiteY2588" fmla="*/ 3645375 h 4900456"/>
                              <a:gd name="connsiteX2589" fmla="*/ 3539703 w 7362098"/>
                              <a:gd name="connsiteY2589" fmla="*/ 3648169 h 4900456"/>
                              <a:gd name="connsiteX2590" fmla="*/ 3538106 w 7362098"/>
                              <a:gd name="connsiteY2590" fmla="*/ 3649766 h 4900456"/>
                              <a:gd name="connsiteX2591" fmla="*/ 3537299 w 7362098"/>
                              <a:gd name="connsiteY2591" fmla="*/ 3649766 h 4900456"/>
                              <a:gd name="connsiteX2592" fmla="*/ 3520536 w 7362098"/>
                              <a:gd name="connsiteY2592" fmla="*/ 3644975 h 4900456"/>
                              <a:gd name="connsiteX2593" fmla="*/ 3518538 w 7362098"/>
                              <a:gd name="connsiteY2593" fmla="*/ 3642181 h 4900456"/>
                              <a:gd name="connsiteX2594" fmla="*/ 3521338 w 7362098"/>
                              <a:gd name="connsiteY2594" fmla="*/ 3640584 h 4900456"/>
                              <a:gd name="connsiteX2595" fmla="*/ 3609559 w 7362098"/>
                              <a:gd name="connsiteY2595" fmla="*/ 3630205 h 4900456"/>
                              <a:gd name="connsiteX2596" fmla="*/ 3612359 w 7362098"/>
                              <a:gd name="connsiteY2596" fmla="*/ 3631003 h 4900456"/>
                              <a:gd name="connsiteX2597" fmla="*/ 3611562 w 7362098"/>
                              <a:gd name="connsiteY2597" fmla="*/ 3633797 h 4900456"/>
                              <a:gd name="connsiteX2598" fmla="*/ 3596394 w 7362098"/>
                              <a:gd name="connsiteY2598" fmla="*/ 3642581 h 4900456"/>
                              <a:gd name="connsiteX2599" fmla="*/ 3595594 w 7362098"/>
                              <a:gd name="connsiteY2599" fmla="*/ 3642980 h 4900456"/>
                              <a:gd name="connsiteX2600" fmla="*/ 3593601 w 7362098"/>
                              <a:gd name="connsiteY2600" fmla="*/ 3641782 h 4900456"/>
                              <a:gd name="connsiteX2601" fmla="*/ 3594397 w 7362098"/>
                              <a:gd name="connsiteY2601" fmla="*/ 3638988 h 4900456"/>
                              <a:gd name="connsiteX2602" fmla="*/ 3530921 w 7362098"/>
                              <a:gd name="connsiteY2602" fmla="*/ 3625015 h 4900456"/>
                              <a:gd name="connsiteX2603" fmla="*/ 3544894 w 7362098"/>
                              <a:gd name="connsiteY2603" fmla="*/ 3635794 h 4900456"/>
                              <a:gd name="connsiteX2604" fmla="*/ 3545295 w 7362098"/>
                              <a:gd name="connsiteY2604" fmla="*/ 3638589 h 4900456"/>
                              <a:gd name="connsiteX2605" fmla="*/ 3543691 w 7362098"/>
                              <a:gd name="connsiteY2605" fmla="*/ 3639387 h 4900456"/>
                              <a:gd name="connsiteX2606" fmla="*/ 3542090 w 7362098"/>
                              <a:gd name="connsiteY2606" fmla="*/ 3638988 h 4900456"/>
                              <a:gd name="connsiteX2607" fmla="*/ 3528520 w 7362098"/>
                              <a:gd name="connsiteY2607" fmla="*/ 3628209 h 4900456"/>
                              <a:gd name="connsiteX2608" fmla="*/ 3528124 w 7362098"/>
                              <a:gd name="connsiteY2608" fmla="*/ 3625414 h 4900456"/>
                              <a:gd name="connsiteX2609" fmla="*/ 3530921 w 7362098"/>
                              <a:gd name="connsiteY2609" fmla="*/ 3625015 h 4900456"/>
                              <a:gd name="connsiteX2610" fmla="*/ 3599590 w 7362098"/>
                              <a:gd name="connsiteY2610" fmla="*/ 3615833 h 4900456"/>
                              <a:gd name="connsiteX2611" fmla="*/ 3599989 w 7362098"/>
                              <a:gd name="connsiteY2611" fmla="*/ 3618627 h 4900456"/>
                              <a:gd name="connsiteX2612" fmla="*/ 3589208 w 7362098"/>
                              <a:gd name="connsiteY2612" fmla="*/ 3632600 h 4900456"/>
                              <a:gd name="connsiteX2613" fmla="*/ 3587614 w 7362098"/>
                              <a:gd name="connsiteY2613" fmla="*/ 3633399 h 4900456"/>
                              <a:gd name="connsiteX2614" fmla="*/ 3586015 w 7362098"/>
                              <a:gd name="connsiteY2614" fmla="*/ 3632999 h 4900456"/>
                              <a:gd name="connsiteX2615" fmla="*/ 3586015 w 7362098"/>
                              <a:gd name="connsiteY2615" fmla="*/ 3630205 h 4900456"/>
                              <a:gd name="connsiteX2616" fmla="*/ 3596795 w 7362098"/>
                              <a:gd name="connsiteY2616" fmla="*/ 3616232 h 4900456"/>
                              <a:gd name="connsiteX2617" fmla="*/ 3599590 w 7362098"/>
                              <a:gd name="connsiteY2617" fmla="*/ 3615833 h 4900456"/>
                              <a:gd name="connsiteX2618" fmla="*/ 3542898 w 7362098"/>
                              <a:gd name="connsiteY2618" fmla="*/ 3612241 h 4900456"/>
                              <a:gd name="connsiteX2619" fmla="*/ 3545686 w 7362098"/>
                              <a:gd name="connsiteY2619" fmla="*/ 3613039 h 4900456"/>
                              <a:gd name="connsiteX2620" fmla="*/ 3554472 w 7362098"/>
                              <a:gd name="connsiteY2620" fmla="*/ 3628210 h 4900456"/>
                              <a:gd name="connsiteX2621" fmla="*/ 3553672 w 7362098"/>
                              <a:gd name="connsiteY2621" fmla="*/ 3631004 h 4900456"/>
                              <a:gd name="connsiteX2622" fmla="*/ 3552880 w 7362098"/>
                              <a:gd name="connsiteY2622" fmla="*/ 3631403 h 4900456"/>
                              <a:gd name="connsiteX2623" fmla="*/ 3550877 w 7362098"/>
                              <a:gd name="connsiteY2623" fmla="*/ 3630206 h 4900456"/>
                              <a:gd name="connsiteX2624" fmla="*/ 3542090 w 7362098"/>
                              <a:gd name="connsiteY2624" fmla="*/ 3615035 h 4900456"/>
                              <a:gd name="connsiteX2625" fmla="*/ 3542898 w 7362098"/>
                              <a:gd name="connsiteY2625" fmla="*/ 3612241 h 4900456"/>
                              <a:gd name="connsiteX2626" fmla="*/ 3581628 w 7362098"/>
                              <a:gd name="connsiteY2626" fmla="*/ 3607051 h 4900456"/>
                              <a:gd name="connsiteX2627" fmla="*/ 3583223 w 7362098"/>
                              <a:gd name="connsiteY2627" fmla="*/ 3609845 h 4900456"/>
                              <a:gd name="connsiteX2628" fmla="*/ 3578434 w 7362098"/>
                              <a:gd name="connsiteY2628" fmla="*/ 3626612 h 4900456"/>
                              <a:gd name="connsiteX2629" fmla="*/ 3576834 w 7362098"/>
                              <a:gd name="connsiteY2629" fmla="*/ 3628209 h 4900456"/>
                              <a:gd name="connsiteX2630" fmla="*/ 3576036 w 7362098"/>
                              <a:gd name="connsiteY2630" fmla="*/ 3628209 h 4900456"/>
                              <a:gd name="connsiteX2631" fmla="*/ 3574040 w 7362098"/>
                              <a:gd name="connsiteY2631" fmla="*/ 3625415 h 4900456"/>
                              <a:gd name="connsiteX2632" fmla="*/ 3578834 w 7362098"/>
                              <a:gd name="connsiteY2632" fmla="*/ 3608647 h 4900456"/>
                              <a:gd name="connsiteX2633" fmla="*/ 3581628 w 7362098"/>
                              <a:gd name="connsiteY2633" fmla="*/ 3607051 h 4900456"/>
                              <a:gd name="connsiteX2634" fmla="*/ 3561667 w 7362098"/>
                              <a:gd name="connsiteY2634" fmla="*/ 3605454 h 4900456"/>
                              <a:gd name="connsiteX2635" fmla="*/ 3564057 w 7362098"/>
                              <a:gd name="connsiteY2635" fmla="*/ 3607450 h 4900456"/>
                              <a:gd name="connsiteX2636" fmla="*/ 3566450 w 7362098"/>
                              <a:gd name="connsiteY2636" fmla="*/ 3625015 h 4900456"/>
                              <a:gd name="connsiteX2637" fmla="*/ 3564451 w 7362098"/>
                              <a:gd name="connsiteY2637" fmla="*/ 3627411 h 4900456"/>
                              <a:gd name="connsiteX2638" fmla="*/ 3562061 w 7362098"/>
                              <a:gd name="connsiteY2638" fmla="*/ 3625415 h 4900456"/>
                              <a:gd name="connsiteX2639" fmla="*/ 3559669 w 7362098"/>
                              <a:gd name="connsiteY2639" fmla="*/ 3607849 h 4900456"/>
                              <a:gd name="connsiteX2640" fmla="*/ 3561667 w 7362098"/>
                              <a:gd name="connsiteY2640" fmla="*/ 3605454 h 4900456"/>
                              <a:gd name="connsiteX2641" fmla="*/ 2606038 w 7362098"/>
                              <a:gd name="connsiteY2641" fmla="*/ 3580454 h 4900456"/>
                              <a:gd name="connsiteX2642" fmla="*/ 2625150 w 7362098"/>
                              <a:gd name="connsiteY2642" fmla="*/ 3594675 h 4900456"/>
                              <a:gd name="connsiteX2643" fmla="*/ 2619559 w 7362098"/>
                              <a:gd name="connsiteY2643" fmla="*/ 3598268 h 4900456"/>
                              <a:gd name="connsiteX2644" fmla="*/ 2585229 w 7362098"/>
                              <a:gd name="connsiteY2644" fmla="*/ 3590284 h 4900456"/>
                              <a:gd name="connsiteX2645" fmla="*/ 2578043 w 7362098"/>
                              <a:gd name="connsiteY2645" fmla="*/ 3624217 h 4900456"/>
                              <a:gd name="connsiteX2646" fmla="*/ 2572454 w 7362098"/>
                              <a:gd name="connsiteY2646" fmla="*/ 3627810 h 4900456"/>
                              <a:gd name="connsiteX2647" fmla="*/ 2571655 w 7362098"/>
                              <a:gd name="connsiteY2647" fmla="*/ 3626612 h 4900456"/>
                              <a:gd name="connsiteX2648" fmla="*/ 2582433 w 7362098"/>
                              <a:gd name="connsiteY2648" fmla="*/ 3583897 h 4900456"/>
                              <a:gd name="connsiteX2649" fmla="*/ 2606038 w 7362098"/>
                              <a:gd name="connsiteY2649" fmla="*/ 3580454 h 4900456"/>
                              <a:gd name="connsiteX2650" fmla="*/ 646305 w 7362098"/>
                              <a:gd name="connsiteY2650" fmla="*/ 3564736 h 4900456"/>
                              <a:gd name="connsiteX2651" fmla="*/ 648700 w 7362098"/>
                              <a:gd name="connsiteY2651" fmla="*/ 3566731 h 4900456"/>
                              <a:gd name="connsiteX2652" fmla="*/ 651096 w 7362098"/>
                              <a:gd name="connsiteY2652" fmla="*/ 3584297 h 4900456"/>
                              <a:gd name="connsiteX2653" fmla="*/ 649099 w 7362098"/>
                              <a:gd name="connsiteY2653" fmla="*/ 3586692 h 4900456"/>
                              <a:gd name="connsiteX2654" fmla="*/ 646704 w 7362098"/>
                              <a:gd name="connsiteY2654" fmla="*/ 3584696 h 4900456"/>
                              <a:gd name="connsiteX2655" fmla="*/ 644309 w 7362098"/>
                              <a:gd name="connsiteY2655" fmla="*/ 3567131 h 4900456"/>
                              <a:gd name="connsiteX2656" fmla="*/ 646305 w 7362098"/>
                              <a:gd name="connsiteY2656" fmla="*/ 3564736 h 4900456"/>
                              <a:gd name="connsiteX2657" fmla="*/ 634728 w 7362098"/>
                              <a:gd name="connsiteY2657" fmla="*/ 3563539 h 4900456"/>
                              <a:gd name="connsiteX2658" fmla="*/ 635926 w 7362098"/>
                              <a:gd name="connsiteY2658" fmla="*/ 3566333 h 4900456"/>
                              <a:gd name="connsiteX2659" fmla="*/ 631135 w 7362098"/>
                              <a:gd name="connsiteY2659" fmla="*/ 3583100 h 4900456"/>
                              <a:gd name="connsiteX2660" fmla="*/ 629538 w 7362098"/>
                              <a:gd name="connsiteY2660" fmla="*/ 3584697 h 4900456"/>
                              <a:gd name="connsiteX2661" fmla="*/ 628739 w 7362098"/>
                              <a:gd name="connsiteY2661" fmla="*/ 3584697 h 4900456"/>
                              <a:gd name="connsiteX2662" fmla="*/ 627143 w 7362098"/>
                              <a:gd name="connsiteY2662" fmla="*/ 3581903 h 4900456"/>
                              <a:gd name="connsiteX2663" fmla="*/ 631933 w 7362098"/>
                              <a:gd name="connsiteY2663" fmla="*/ 3565135 h 4900456"/>
                              <a:gd name="connsiteX2664" fmla="*/ 634728 w 7362098"/>
                              <a:gd name="connsiteY2664" fmla="*/ 3563539 h 4900456"/>
                              <a:gd name="connsiteX2665" fmla="*/ 657082 w 7362098"/>
                              <a:gd name="connsiteY2665" fmla="*/ 3561142 h 4900456"/>
                              <a:gd name="connsiteX2666" fmla="*/ 659876 w 7362098"/>
                              <a:gd name="connsiteY2666" fmla="*/ 3561941 h 4900456"/>
                              <a:gd name="connsiteX2667" fmla="*/ 668660 w 7362098"/>
                              <a:gd name="connsiteY2667" fmla="*/ 3577111 h 4900456"/>
                              <a:gd name="connsiteX2668" fmla="*/ 667861 w 7362098"/>
                              <a:gd name="connsiteY2668" fmla="*/ 3579906 h 4900456"/>
                              <a:gd name="connsiteX2669" fmla="*/ 667063 w 7362098"/>
                              <a:gd name="connsiteY2669" fmla="*/ 3580305 h 4900456"/>
                              <a:gd name="connsiteX2670" fmla="*/ 665067 w 7362098"/>
                              <a:gd name="connsiteY2670" fmla="*/ 3579107 h 4900456"/>
                              <a:gd name="connsiteX2671" fmla="*/ 656284 w 7362098"/>
                              <a:gd name="connsiteY2671" fmla="*/ 3563937 h 4900456"/>
                              <a:gd name="connsiteX2672" fmla="*/ 657082 w 7362098"/>
                              <a:gd name="connsiteY2672" fmla="*/ 3561142 h 4900456"/>
                              <a:gd name="connsiteX2673" fmla="*/ 625147 w 7362098"/>
                              <a:gd name="connsiteY2673" fmla="*/ 3558748 h 4900456"/>
                              <a:gd name="connsiteX2674" fmla="*/ 625945 w 7362098"/>
                              <a:gd name="connsiteY2674" fmla="*/ 3561542 h 4900456"/>
                              <a:gd name="connsiteX2675" fmla="*/ 615167 w 7362098"/>
                              <a:gd name="connsiteY2675" fmla="*/ 3575515 h 4900456"/>
                              <a:gd name="connsiteX2676" fmla="*/ 613570 w 7362098"/>
                              <a:gd name="connsiteY2676" fmla="*/ 3576314 h 4900456"/>
                              <a:gd name="connsiteX2677" fmla="*/ 611973 w 7362098"/>
                              <a:gd name="connsiteY2677" fmla="*/ 3575914 h 4900456"/>
                              <a:gd name="connsiteX2678" fmla="*/ 611574 w 7362098"/>
                              <a:gd name="connsiteY2678" fmla="*/ 3573120 h 4900456"/>
                              <a:gd name="connsiteX2679" fmla="*/ 622352 w 7362098"/>
                              <a:gd name="connsiteY2679" fmla="*/ 3559147 h 4900456"/>
                              <a:gd name="connsiteX2680" fmla="*/ 625147 w 7362098"/>
                              <a:gd name="connsiteY2680" fmla="*/ 3558748 h 4900456"/>
                              <a:gd name="connsiteX2681" fmla="*/ 668658 w 7362098"/>
                              <a:gd name="connsiteY2681" fmla="*/ 3553159 h 4900456"/>
                              <a:gd name="connsiteX2682" fmla="*/ 683031 w 7362098"/>
                              <a:gd name="connsiteY2682" fmla="*/ 3563938 h 4900456"/>
                              <a:gd name="connsiteX2683" fmla="*/ 683430 w 7362098"/>
                              <a:gd name="connsiteY2683" fmla="*/ 3566733 h 4900456"/>
                              <a:gd name="connsiteX2684" fmla="*/ 681833 w 7362098"/>
                              <a:gd name="connsiteY2684" fmla="*/ 3567531 h 4900456"/>
                              <a:gd name="connsiteX2685" fmla="*/ 680236 w 7362098"/>
                              <a:gd name="connsiteY2685" fmla="*/ 3567132 h 4900456"/>
                              <a:gd name="connsiteX2686" fmla="*/ 666263 w 7362098"/>
                              <a:gd name="connsiteY2686" fmla="*/ 3556353 h 4900456"/>
                              <a:gd name="connsiteX2687" fmla="*/ 665864 w 7362098"/>
                              <a:gd name="connsiteY2687" fmla="*/ 3553558 h 4900456"/>
                              <a:gd name="connsiteX2688" fmla="*/ 668658 w 7362098"/>
                              <a:gd name="connsiteY2688" fmla="*/ 3553159 h 4900456"/>
                              <a:gd name="connsiteX2689" fmla="*/ 4776383 w 7362098"/>
                              <a:gd name="connsiteY2689" fmla="*/ 3552760 h 4900456"/>
                              <a:gd name="connsiteX2690" fmla="*/ 4781173 w 7362098"/>
                              <a:gd name="connsiteY2690" fmla="*/ 3556353 h 4900456"/>
                              <a:gd name="connsiteX2691" fmla="*/ 4784766 w 7362098"/>
                              <a:gd name="connsiteY2691" fmla="*/ 3580704 h 4900456"/>
                              <a:gd name="connsiteX2692" fmla="*/ 4809118 w 7362098"/>
                              <a:gd name="connsiteY2692" fmla="*/ 3577111 h 4900456"/>
                              <a:gd name="connsiteX2693" fmla="*/ 4813909 w 7362098"/>
                              <a:gd name="connsiteY2693" fmla="*/ 3580704 h 4900456"/>
                              <a:gd name="connsiteX2694" fmla="*/ 4810316 w 7362098"/>
                              <a:gd name="connsiteY2694" fmla="*/ 3585494 h 4900456"/>
                              <a:gd name="connsiteX2695" fmla="*/ 4785964 w 7362098"/>
                              <a:gd name="connsiteY2695" fmla="*/ 3589087 h 4900456"/>
                              <a:gd name="connsiteX2696" fmla="*/ 4789556 w 7362098"/>
                              <a:gd name="connsiteY2696" fmla="*/ 3613439 h 4900456"/>
                              <a:gd name="connsiteX2697" fmla="*/ 4785964 w 7362098"/>
                              <a:gd name="connsiteY2697" fmla="*/ 3618229 h 4900456"/>
                              <a:gd name="connsiteX2698" fmla="*/ 4781173 w 7362098"/>
                              <a:gd name="connsiteY2698" fmla="*/ 3614637 h 4900456"/>
                              <a:gd name="connsiteX2699" fmla="*/ 4777580 w 7362098"/>
                              <a:gd name="connsiteY2699" fmla="*/ 3590285 h 4900456"/>
                              <a:gd name="connsiteX2700" fmla="*/ 4753229 w 7362098"/>
                              <a:gd name="connsiteY2700" fmla="*/ 3593877 h 4900456"/>
                              <a:gd name="connsiteX2701" fmla="*/ 4748439 w 7362098"/>
                              <a:gd name="connsiteY2701" fmla="*/ 3590285 h 4900456"/>
                              <a:gd name="connsiteX2702" fmla="*/ 4752032 w 7362098"/>
                              <a:gd name="connsiteY2702" fmla="*/ 3585494 h 4900456"/>
                              <a:gd name="connsiteX2703" fmla="*/ 4776383 w 7362098"/>
                              <a:gd name="connsiteY2703" fmla="*/ 3581901 h 4900456"/>
                              <a:gd name="connsiteX2704" fmla="*/ 4772790 w 7362098"/>
                              <a:gd name="connsiteY2704" fmla="*/ 3557550 h 4900456"/>
                              <a:gd name="connsiteX2705" fmla="*/ 4776383 w 7362098"/>
                              <a:gd name="connsiteY2705" fmla="*/ 3552760 h 4900456"/>
                              <a:gd name="connsiteX2706" fmla="*/ 7349620 w 7362098"/>
                              <a:gd name="connsiteY2706" fmla="*/ 3551563 h 4900456"/>
                              <a:gd name="connsiteX2707" fmla="*/ 7352015 w 7362098"/>
                              <a:gd name="connsiteY2707" fmla="*/ 3553559 h 4900456"/>
                              <a:gd name="connsiteX2708" fmla="*/ 7354410 w 7362098"/>
                              <a:gd name="connsiteY2708" fmla="*/ 3571124 h 4900456"/>
                              <a:gd name="connsiteX2709" fmla="*/ 7352414 w 7362098"/>
                              <a:gd name="connsiteY2709" fmla="*/ 3573520 h 4900456"/>
                              <a:gd name="connsiteX2710" fmla="*/ 7350019 w 7362098"/>
                              <a:gd name="connsiteY2710" fmla="*/ 3571524 h 4900456"/>
                              <a:gd name="connsiteX2711" fmla="*/ 7347623 w 7362098"/>
                              <a:gd name="connsiteY2711" fmla="*/ 3553958 h 4900456"/>
                              <a:gd name="connsiteX2712" fmla="*/ 7349620 w 7362098"/>
                              <a:gd name="connsiteY2712" fmla="*/ 3551563 h 4900456"/>
                              <a:gd name="connsiteX2713" fmla="*/ 7338042 w 7362098"/>
                              <a:gd name="connsiteY2713" fmla="*/ 3550365 h 4900456"/>
                              <a:gd name="connsiteX2714" fmla="*/ 7339241 w 7362098"/>
                              <a:gd name="connsiteY2714" fmla="*/ 3553159 h 4900456"/>
                              <a:gd name="connsiteX2715" fmla="*/ 7334450 w 7362098"/>
                              <a:gd name="connsiteY2715" fmla="*/ 3569926 h 4900456"/>
                              <a:gd name="connsiteX2716" fmla="*/ 7332853 w 7362098"/>
                              <a:gd name="connsiteY2716" fmla="*/ 3571523 h 4900456"/>
                              <a:gd name="connsiteX2717" fmla="*/ 7332054 w 7362098"/>
                              <a:gd name="connsiteY2717" fmla="*/ 3571523 h 4900456"/>
                              <a:gd name="connsiteX2718" fmla="*/ 7330457 w 7362098"/>
                              <a:gd name="connsiteY2718" fmla="*/ 3568729 h 4900456"/>
                              <a:gd name="connsiteX2719" fmla="*/ 7335248 w 7362098"/>
                              <a:gd name="connsiteY2719" fmla="*/ 3551961 h 4900456"/>
                              <a:gd name="connsiteX2720" fmla="*/ 7338042 w 7362098"/>
                              <a:gd name="connsiteY2720" fmla="*/ 3550365 h 4900456"/>
                              <a:gd name="connsiteX2721" fmla="*/ 614768 w 7362098"/>
                              <a:gd name="connsiteY2721" fmla="*/ 3549167 h 4900456"/>
                              <a:gd name="connsiteX2722" fmla="*/ 617563 w 7362098"/>
                              <a:gd name="connsiteY2722" fmla="*/ 3549966 h 4900456"/>
                              <a:gd name="connsiteX2723" fmla="*/ 616764 w 7362098"/>
                              <a:gd name="connsiteY2723" fmla="*/ 3552760 h 4900456"/>
                              <a:gd name="connsiteX2724" fmla="*/ 601594 w 7362098"/>
                              <a:gd name="connsiteY2724" fmla="*/ 3561544 h 4900456"/>
                              <a:gd name="connsiteX2725" fmla="*/ 600796 w 7362098"/>
                              <a:gd name="connsiteY2725" fmla="*/ 3561943 h 4900456"/>
                              <a:gd name="connsiteX2726" fmla="*/ 598800 w 7362098"/>
                              <a:gd name="connsiteY2726" fmla="*/ 3560745 h 4900456"/>
                              <a:gd name="connsiteX2727" fmla="*/ 599598 w 7362098"/>
                              <a:gd name="connsiteY2727" fmla="*/ 3557951 h 4900456"/>
                              <a:gd name="connsiteX2728" fmla="*/ 7328063 w 7362098"/>
                              <a:gd name="connsiteY2728" fmla="*/ 3545574 h 4900456"/>
                              <a:gd name="connsiteX2729" fmla="*/ 7328861 w 7362098"/>
                              <a:gd name="connsiteY2729" fmla="*/ 3548369 h 4900456"/>
                              <a:gd name="connsiteX2730" fmla="*/ 7318083 w 7362098"/>
                              <a:gd name="connsiteY2730" fmla="*/ 3562341 h 4900456"/>
                              <a:gd name="connsiteX2731" fmla="*/ 7316485 w 7362098"/>
                              <a:gd name="connsiteY2731" fmla="*/ 3563140 h 4900456"/>
                              <a:gd name="connsiteX2732" fmla="*/ 7314888 w 7362098"/>
                              <a:gd name="connsiteY2732" fmla="*/ 3562741 h 4900456"/>
                              <a:gd name="connsiteX2733" fmla="*/ 7314489 w 7362098"/>
                              <a:gd name="connsiteY2733" fmla="*/ 3559946 h 4900456"/>
                              <a:gd name="connsiteX2734" fmla="*/ 7325269 w 7362098"/>
                              <a:gd name="connsiteY2734" fmla="*/ 3545973 h 4900456"/>
                              <a:gd name="connsiteX2735" fmla="*/ 7328063 w 7362098"/>
                              <a:gd name="connsiteY2735" fmla="*/ 3545574 h 4900456"/>
                              <a:gd name="connsiteX2736" fmla="*/ 6004918 w 7362098"/>
                              <a:gd name="connsiteY2736" fmla="*/ 3545275 h 4900456"/>
                              <a:gd name="connsiteX2737" fmla="*/ 6014300 w 7362098"/>
                              <a:gd name="connsiteY2737" fmla="*/ 3546373 h 4900456"/>
                              <a:gd name="connsiteX2738" fmla="*/ 6021485 w 7362098"/>
                              <a:gd name="connsiteY2738" fmla="*/ 3558349 h 4900456"/>
                              <a:gd name="connsiteX2739" fmla="*/ 6025078 w 7362098"/>
                              <a:gd name="connsiteY2739" fmla="*/ 3563139 h 4900456"/>
                              <a:gd name="connsiteX2740" fmla="*/ 6031066 w 7362098"/>
                              <a:gd name="connsiteY2740" fmla="*/ 3563139 h 4900456"/>
                              <a:gd name="connsiteX2741" fmla="*/ 6031465 w 7362098"/>
                              <a:gd name="connsiteY2741" fmla="*/ 3563139 h 4900456"/>
                              <a:gd name="connsiteX2742" fmla="*/ 6031864 w 7362098"/>
                              <a:gd name="connsiteY2742" fmla="*/ 3562740 h 4900456"/>
                              <a:gd name="connsiteX2743" fmla="*/ 6045038 w 7362098"/>
                              <a:gd name="connsiteY2743" fmla="*/ 3562341 h 4900456"/>
                              <a:gd name="connsiteX2744" fmla="*/ 6052223 w 7362098"/>
                              <a:gd name="connsiteY2744" fmla="*/ 3573917 h 4900456"/>
                              <a:gd name="connsiteX2745" fmla="*/ 6052223 w 7362098"/>
                              <a:gd name="connsiteY2745" fmla="*/ 3574317 h 4900456"/>
                              <a:gd name="connsiteX2746" fmla="*/ 6055816 w 7362098"/>
                              <a:gd name="connsiteY2746" fmla="*/ 3579107 h 4900456"/>
                              <a:gd name="connsiteX2747" fmla="*/ 6062203 w 7362098"/>
                              <a:gd name="connsiteY2747" fmla="*/ 3579107 h 4900456"/>
                              <a:gd name="connsiteX2748" fmla="*/ 6062603 w 7362098"/>
                              <a:gd name="connsiteY2748" fmla="*/ 3579107 h 4900456"/>
                              <a:gd name="connsiteX2749" fmla="*/ 6076574 w 7362098"/>
                              <a:gd name="connsiteY2749" fmla="*/ 3578309 h 4900456"/>
                              <a:gd name="connsiteX2750" fmla="*/ 6083760 w 7362098"/>
                              <a:gd name="connsiteY2750" fmla="*/ 3590286 h 4900456"/>
                              <a:gd name="connsiteX2751" fmla="*/ 6087353 w 7362098"/>
                              <a:gd name="connsiteY2751" fmla="*/ 3595076 h 4900456"/>
                              <a:gd name="connsiteX2752" fmla="*/ 6090546 w 7362098"/>
                              <a:gd name="connsiteY2752" fmla="*/ 3595874 h 4900456"/>
                              <a:gd name="connsiteX2753" fmla="*/ 6094938 w 7362098"/>
                              <a:gd name="connsiteY2753" fmla="*/ 3596274 h 4900456"/>
                              <a:gd name="connsiteX2754" fmla="*/ 6098530 w 7362098"/>
                              <a:gd name="connsiteY2754" fmla="*/ 3600266 h 4900456"/>
                              <a:gd name="connsiteX2755" fmla="*/ 6092942 w 7362098"/>
                              <a:gd name="connsiteY2755" fmla="*/ 3604258 h 4900456"/>
                              <a:gd name="connsiteX2756" fmla="*/ 6086954 w 7362098"/>
                              <a:gd name="connsiteY2756" fmla="*/ 3603858 h 4900456"/>
                              <a:gd name="connsiteX2757" fmla="*/ 6082163 w 7362098"/>
                              <a:gd name="connsiteY2757" fmla="*/ 3602262 h 4900456"/>
                              <a:gd name="connsiteX2758" fmla="*/ 6074978 w 7362098"/>
                              <a:gd name="connsiteY2758" fmla="*/ 3590286 h 4900456"/>
                              <a:gd name="connsiteX2759" fmla="*/ 6071784 w 7362098"/>
                              <a:gd name="connsiteY2759" fmla="*/ 3585494 h 4900456"/>
                              <a:gd name="connsiteX2760" fmla="*/ 6064998 w 7362098"/>
                              <a:gd name="connsiteY2760" fmla="*/ 3585893 h 4900456"/>
                              <a:gd name="connsiteX2761" fmla="*/ 6051425 w 7362098"/>
                              <a:gd name="connsiteY2761" fmla="*/ 3586293 h 4900456"/>
                              <a:gd name="connsiteX2762" fmla="*/ 6044239 w 7362098"/>
                              <a:gd name="connsiteY2762" fmla="*/ 3574716 h 4900456"/>
                              <a:gd name="connsiteX2763" fmla="*/ 6040647 w 7362098"/>
                              <a:gd name="connsiteY2763" fmla="*/ 3569526 h 4900456"/>
                              <a:gd name="connsiteX2764" fmla="*/ 6034659 w 7362098"/>
                              <a:gd name="connsiteY2764" fmla="*/ 3569526 h 4900456"/>
                              <a:gd name="connsiteX2765" fmla="*/ 6034260 w 7362098"/>
                              <a:gd name="connsiteY2765" fmla="*/ 3569526 h 4900456"/>
                              <a:gd name="connsiteX2766" fmla="*/ 6020687 w 7362098"/>
                              <a:gd name="connsiteY2766" fmla="*/ 3569925 h 4900456"/>
                              <a:gd name="connsiteX2767" fmla="*/ 6013501 w 7362098"/>
                              <a:gd name="connsiteY2767" fmla="*/ 3557949 h 4900456"/>
                              <a:gd name="connsiteX2768" fmla="*/ 6010307 w 7362098"/>
                              <a:gd name="connsiteY2768" fmla="*/ 3553159 h 4900456"/>
                              <a:gd name="connsiteX2769" fmla="*/ 6003520 w 7362098"/>
                              <a:gd name="connsiteY2769" fmla="*/ 3553558 h 4900456"/>
                              <a:gd name="connsiteX2770" fmla="*/ 5989948 w 7362098"/>
                              <a:gd name="connsiteY2770" fmla="*/ 3553957 h 4900456"/>
                              <a:gd name="connsiteX2771" fmla="*/ 5987552 w 7362098"/>
                              <a:gd name="connsiteY2771" fmla="*/ 3552361 h 4900456"/>
                              <a:gd name="connsiteX2772" fmla="*/ 5985956 w 7362098"/>
                              <a:gd name="connsiteY2772" fmla="*/ 3547171 h 4900456"/>
                              <a:gd name="connsiteX2773" fmla="*/ 5991145 w 7362098"/>
                              <a:gd name="connsiteY2773" fmla="*/ 3545574 h 4900456"/>
                              <a:gd name="connsiteX2774" fmla="*/ 5993540 w 7362098"/>
                              <a:gd name="connsiteY2774" fmla="*/ 3547171 h 4900456"/>
                              <a:gd name="connsiteX2775" fmla="*/ 5999928 w 7362098"/>
                              <a:gd name="connsiteY2775" fmla="*/ 3547171 h 4900456"/>
                              <a:gd name="connsiteX2776" fmla="*/ 6000327 w 7362098"/>
                              <a:gd name="connsiteY2776" fmla="*/ 3547171 h 4900456"/>
                              <a:gd name="connsiteX2777" fmla="*/ 6004918 w 7362098"/>
                              <a:gd name="connsiteY2777" fmla="*/ 3545275 h 4900456"/>
                              <a:gd name="connsiteX2778" fmla="*/ 673449 w 7362098"/>
                              <a:gd name="connsiteY2778" fmla="*/ 3541982 h 4900456"/>
                              <a:gd name="connsiteX2779" fmla="*/ 690215 w 7362098"/>
                              <a:gd name="connsiteY2779" fmla="*/ 3546773 h 4900456"/>
                              <a:gd name="connsiteX2780" fmla="*/ 691413 w 7362098"/>
                              <a:gd name="connsiteY2780" fmla="*/ 3549567 h 4900456"/>
                              <a:gd name="connsiteX2781" fmla="*/ 689816 w 7362098"/>
                              <a:gd name="connsiteY2781" fmla="*/ 3551164 h 4900456"/>
                              <a:gd name="connsiteX2782" fmla="*/ 689018 w 7362098"/>
                              <a:gd name="connsiteY2782" fmla="*/ 3551164 h 4900456"/>
                              <a:gd name="connsiteX2783" fmla="*/ 672250 w 7362098"/>
                              <a:gd name="connsiteY2783" fmla="*/ 3546373 h 4900456"/>
                              <a:gd name="connsiteX2784" fmla="*/ 670655 w 7362098"/>
                              <a:gd name="connsiteY2784" fmla="*/ 3543578 h 4900456"/>
                              <a:gd name="connsiteX2785" fmla="*/ 673449 w 7362098"/>
                              <a:gd name="connsiteY2785" fmla="*/ 3541982 h 4900456"/>
                              <a:gd name="connsiteX2786" fmla="*/ 3880582 w 7362098"/>
                              <a:gd name="connsiteY2786" fmla="*/ 3539187 h 4900456"/>
                              <a:gd name="connsiteX2787" fmla="*/ 3883377 w 7362098"/>
                              <a:gd name="connsiteY2787" fmla="*/ 3540783 h 4900456"/>
                              <a:gd name="connsiteX2788" fmla="*/ 3900941 w 7362098"/>
                              <a:gd name="connsiteY2788" fmla="*/ 3551562 h 4900456"/>
                              <a:gd name="connsiteX2789" fmla="*/ 3904135 w 7362098"/>
                              <a:gd name="connsiteY2789" fmla="*/ 3553159 h 4900456"/>
                              <a:gd name="connsiteX2790" fmla="*/ 3902937 w 7362098"/>
                              <a:gd name="connsiteY2790" fmla="*/ 3555953 h 4900456"/>
                              <a:gd name="connsiteX2791" fmla="*/ 3902538 w 7362098"/>
                              <a:gd name="connsiteY2791" fmla="*/ 3555953 h 4900456"/>
                              <a:gd name="connsiteX2792" fmla="*/ 3889764 w 7362098"/>
                              <a:gd name="connsiteY2792" fmla="*/ 3554755 h 4900456"/>
                              <a:gd name="connsiteX2793" fmla="*/ 3861021 w 7362098"/>
                              <a:gd name="connsiteY2793" fmla="*/ 3587091 h 4900456"/>
                              <a:gd name="connsiteX2794" fmla="*/ 3817907 w 7362098"/>
                              <a:gd name="connsiteY2794" fmla="*/ 3590285 h 4900456"/>
                              <a:gd name="connsiteX2795" fmla="*/ 3811121 w 7362098"/>
                              <a:gd name="connsiteY2795" fmla="*/ 3601463 h 4900456"/>
                              <a:gd name="connsiteX2796" fmla="*/ 3810722 w 7362098"/>
                              <a:gd name="connsiteY2796" fmla="*/ 3601862 h 4900456"/>
                              <a:gd name="connsiteX2797" fmla="*/ 3807927 w 7362098"/>
                              <a:gd name="connsiteY2797" fmla="*/ 3601063 h 4900456"/>
                              <a:gd name="connsiteX2798" fmla="*/ 3808327 w 7362098"/>
                              <a:gd name="connsiteY2798" fmla="*/ 3597870 h 4900456"/>
                              <a:gd name="connsiteX2799" fmla="*/ 3810323 w 7362098"/>
                              <a:gd name="connsiteY2799" fmla="*/ 3577110 h 4900456"/>
                              <a:gd name="connsiteX2800" fmla="*/ 3810722 w 7362098"/>
                              <a:gd name="connsiteY2800" fmla="*/ 3573917 h 4900456"/>
                              <a:gd name="connsiteX2801" fmla="*/ 3813915 w 7362098"/>
                              <a:gd name="connsiteY2801" fmla="*/ 3574316 h 4900456"/>
                              <a:gd name="connsiteX2802" fmla="*/ 3818307 w 7362098"/>
                              <a:gd name="connsiteY2802" fmla="*/ 3585894 h 4900456"/>
                              <a:gd name="connsiteX2803" fmla="*/ 3818706 w 7362098"/>
                              <a:gd name="connsiteY2803" fmla="*/ 3585894 h 4900456"/>
                              <a:gd name="connsiteX2804" fmla="*/ 3859025 w 7362098"/>
                              <a:gd name="connsiteY2804" fmla="*/ 3583098 h 4900456"/>
                              <a:gd name="connsiteX2805" fmla="*/ 3885373 w 7362098"/>
                              <a:gd name="connsiteY2805" fmla="*/ 3552759 h 4900456"/>
                              <a:gd name="connsiteX2806" fmla="*/ 3885373 w 7362098"/>
                              <a:gd name="connsiteY2806" fmla="*/ 3552360 h 4900456"/>
                              <a:gd name="connsiteX2807" fmla="*/ 3878986 w 7362098"/>
                              <a:gd name="connsiteY2807" fmla="*/ 3541981 h 4900456"/>
                              <a:gd name="connsiteX2808" fmla="*/ 3880582 w 7362098"/>
                              <a:gd name="connsiteY2808" fmla="*/ 3539187 h 4900456"/>
                              <a:gd name="connsiteX2809" fmla="*/ 611576 w 7362098"/>
                              <a:gd name="connsiteY2809" fmla="*/ 3537591 h 4900456"/>
                              <a:gd name="connsiteX2810" fmla="*/ 613971 w 7362098"/>
                              <a:gd name="connsiteY2810" fmla="*/ 3539587 h 4900456"/>
                              <a:gd name="connsiteX2811" fmla="*/ 611975 w 7362098"/>
                              <a:gd name="connsiteY2811" fmla="*/ 3541982 h 4900456"/>
                              <a:gd name="connsiteX2812" fmla="*/ 594409 w 7362098"/>
                              <a:gd name="connsiteY2812" fmla="*/ 3544378 h 4900456"/>
                              <a:gd name="connsiteX2813" fmla="*/ 592014 w 7362098"/>
                              <a:gd name="connsiteY2813" fmla="*/ 3542382 h 4900456"/>
                              <a:gd name="connsiteX2814" fmla="*/ 594010 w 7362098"/>
                              <a:gd name="connsiteY2814" fmla="*/ 3539986 h 4900456"/>
                              <a:gd name="connsiteX2815" fmla="*/ 7317683 w 7362098"/>
                              <a:gd name="connsiteY2815" fmla="*/ 3535993 h 4900456"/>
                              <a:gd name="connsiteX2816" fmla="*/ 7320478 w 7362098"/>
                              <a:gd name="connsiteY2816" fmla="*/ 3536792 h 4900456"/>
                              <a:gd name="connsiteX2817" fmla="*/ 7319679 w 7362098"/>
                              <a:gd name="connsiteY2817" fmla="*/ 3539586 h 4900456"/>
                              <a:gd name="connsiteX2818" fmla="*/ 7304509 w 7362098"/>
                              <a:gd name="connsiteY2818" fmla="*/ 3548370 h 4900456"/>
                              <a:gd name="connsiteX2819" fmla="*/ 7303710 w 7362098"/>
                              <a:gd name="connsiteY2819" fmla="*/ 3548769 h 4900456"/>
                              <a:gd name="connsiteX2820" fmla="*/ 7301714 w 7362098"/>
                              <a:gd name="connsiteY2820" fmla="*/ 3547571 h 4900456"/>
                              <a:gd name="connsiteX2821" fmla="*/ 7302513 w 7362098"/>
                              <a:gd name="connsiteY2821" fmla="*/ 3544777 h 4900456"/>
                              <a:gd name="connsiteX2822" fmla="*/ 690616 w 7362098"/>
                              <a:gd name="connsiteY2822" fmla="*/ 3527211 h 4900456"/>
                              <a:gd name="connsiteX2823" fmla="*/ 693011 w 7362098"/>
                              <a:gd name="connsiteY2823" fmla="*/ 3529207 h 4900456"/>
                              <a:gd name="connsiteX2824" fmla="*/ 691015 w 7362098"/>
                              <a:gd name="connsiteY2824" fmla="*/ 3531602 h 4900456"/>
                              <a:gd name="connsiteX2825" fmla="*/ 673450 w 7362098"/>
                              <a:gd name="connsiteY2825" fmla="*/ 3533998 h 4900456"/>
                              <a:gd name="connsiteX2826" fmla="*/ 671054 w 7362098"/>
                              <a:gd name="connsiteY2826" fmla="*/ 3532002 h 4900456"/>
                              <a:gd name="connsiteX2827" fmla="*/ 673050 w 7362098"/>
                              <a:gd name="connsiteY2827" fmla="*/ 3529606 h 4900456"/>
                              <a:gd name="connsiteX2828" fmla="*/ 7314490 w 7362098"/>
                              <a:gd name="connsiteY2828" fmla="*/ 3524417 h 4900456"/>
                              <a:gd name="connsiteX2829" fmla="*/ 7316886 w 7362098"/>
                              <a:gd name="connsiteY2829" fmla="*/ 3526413 h 4900456"/>
                              <a:gd name="connsiteX2830" fmla="*/ 7314890 w 7362098"/>
                              <a:gd name="connsiteY2830" fmla="*/ 3528808 h 4900456"/>
                              <a:gd name="connsiteX2831" fmla="*/ 7297324 w 7362098"/>
                              <a:gd name="connsiteY2831" fmla="*/ 3531204 h 4900456"/>
                              <a:gd name="connsiteX2832" fmla="*/ 7294929 w 7362098"/>
                              <a:gd name="connsiteY2832" fmla="*/ 3529208 h 4900456"/>
                              <a:gd name="connsiteX2833" fmla="*/ 7296925 w 7362098"/>
                              <a:gd name="connsiteY2833" fmla="*/ 3526812 h 4900456"/>
                              <a:gd name="connsiteX2834" fmla="*/ 596004 w 7362098"/>
                              <a:gd name="connsiteY2834" fmla="*/ 3520425 h 4900456"/>
                              <a:gd name="connsiteX2835" fmla="*/ 612772 w 7362098"/>
                              <a:gd name="connsiteY2835" fmla="*/ 3525216 h 4900456"/>
                              <a:gd name="connsiteX2836" fmla="*/ 614368 w 7362098"/>
                              <a:gd name="connsiteY2836" fmla="*/ 3528010 h 4900456"/>
                              <a:gd name="connsiteX2837" fmla="*/ 612772 w 7362098"/>
                              <a:gd name="connsiteY2837" fmla="*/ 3529607 h 4900456"/>
                              <a:gd name="connsiteX2838" fmla="*/ 611973 w 7362098"/>
                              <a:gd name="connsiteY2838" fmla="*/ 3529607 h 4900456"/>
                              <a:gd name="connsiteX2839" fmla="*/ 595206 w 7362098"/>
                              <a:gd name="connsiteY2839" fmla="*/ 3524816 h 4900456"/>
                              <a:gd name="connsiteX2840" fmla="*/ 593210 w 7362098"/>
                              <a:gd name="connsiteY2840" fmla="*/ 3522021 h 4900456"/>
                              <a:gd name="connsiteX2841" fmla="*/ 596004 w 7362098"/>
                              <a:gd name="connsiteY2841" fmla="*/ 3520425 h 4900456"/>
                              <a:gd name="connsiteX2842" fmla="*/ 6022083 w 7362098"/>
                              <a:gd name="connsiteY2842" fmla="*/ 3513339 h 4900456"/>
                              <a:gd name="connsiteX2843" fmla="*/ 6031465 w 7362098"/>
                              <a:gd name="connsiteY2843" fmla="*/ 3514437 h 4900456"/>
                              <a:gd name="connsiteX2844" fmla="*/ 6038650 w 7362098"/>
                              <a:gd name="connsiteY2844" fmla="*/ 3526413 h 4900456"/>
                              <a:gd name="connsiteX2845" fmla="*/ 6042243 w 7362098"/>
                              <a:gd name="connsiteY2845" fmla="*/ 3531203 h 4900456"/>
                              <a:gd name="connsiteX2846" fmla="*/ 6048231 w 7362098"/>
                              <a:gd name="connsiteY2846" fmla="*/ 3531203 h 4900456"/>
                              <a:gd name="connsiteX2847" fmla="*/ 6048630 w 7362098"/>
                              <a:gd name="connsiteY2847" fmla="*/ 3531203 h 4900456"/>
                              <a:gd name="connsiteX2848" fmla="*/ 6049029 w 7362098"/>
                              <a:gd name="connsiteY2848" fmla="*/ 3530804 h 4900456"/>
                              <a:gd name="connsiteX2849" fmla="*/ 6062203 w 7362098"/>
                              <a:gd name="connsiteY2849" fmla="*/ 3530405 h 4900456"/>
                              <a:gd name="connsiteX2850" fmla="*/ 6069389 w 7362098"/>
                              <a:gd name="connsiteY2850" fmla="*/ 3541981 h 4900456"/>
                              <a:gd name="connsiteX2851" fmla="*/ 6069389 w 7362098"/>
                              <a:gd name="connsiteY2851" fmla="*/ 3542381 h 4900456"/>
                              <a:gd name="connsiteX2852" fmla="*/ 6072981 w 7362098"/>
                              <a:gd name="connsiteY2852" fmla="*/ 3547171 h 4900456"/>
                              <a:gd name="connsiteX2853" fmla="*/ 6079369 w 7362098"/>
                              <a:gd name="connsiteY2853" fmla="*/ 3547171 h 4900456"/>
                              <a:gd name="connsiteX2854" fmla="*/ 6079768 w 7362098"/>
                              <a:gd name="connsiteY2854" fmla="*/ 3547171 h 4900456"/>
                              <a:gd name="connsiteX2855" fmla="*/ 6093740 w 7362098"/>
                              <a:gd name="connsiteY2855" fmla="*/ 3546373 h 4900456"/>
                              <a:gd name="connsiteX2856" fmla="*/ 6100925 w 7362098"/>
                              <a:gd name="connsiteY2856" fmla="*/ 3558350 h 4900456"/>
                              <a:gd name="connsiteX2857" fmla="*/ 6104518 w 7362098"/>
                              <a:gd name="connsiteY2857" fmla="*/ 3563140 h 4900456"/>
                              <a:gd name="connsiteX2858" fmla="*/ 6107712 w 7362098"/>
                              <a:gd name="connsiteY2858" fmla="*/ 3563938 h 4900456"/>
                              <a:gd name="connsiteX2859" fmla="*/ 6112103 w 7362098"/>
                              <a:gd name="connsiteY2859" fmla="*/ 3564338 h 4900456"/>
                              <a:gd name="connsiteX2860" fmla="*/ 6115696 w 7362098"/>
                              <a:gd name="connsiteY2860" fmla="*/ 3568330 h 4900456"/>
                              <a:gd name="connsiteX2861" fmla="*/ 6110107 w 7362098"/>
                              <a:gd name="connsiteY2861" fmla="*/ 3572322 h 4900456"/>
                              <a:gd name="connsiteX2862" fmla="*/ 6104119 w 7362098"/>
                              <a:gd name="connsiteY2862" fmla="*/ 3571922 h 4900456"/>
                              <a:gd name="connsiteX2863" fmla="*/ 6099329 w 7362098"/>
                              <a:gd name="connsiteY2863" fmla="*/ 3570326 h 4900456"/>
                              <a:gd name="connsiteX2864" fmla="*/ 6092143 w 7362098"/>
                              <a:gd name="connsiteY2864" fmla="*/ 3558350 h 4900456"/>
                              <a:gd name="connsiteX2865" fmla="*/ 6088949 w 7362098"/>
                              <a:gd name="connsiteY2865" fmla="*/ 3553558 h 4900456"/>
                              <a:gd name="connsiteX2866" fmla="*/ 6082163 w 7362098"/>
                              <a:gd name="connsiteY2866" fmla="*/ 3553957 h 4900456"/>
                              <a:gd name="connsiteX2867" fmla="*/ 6068590 w 7362098"/>
                              <a:gd name="connsiteY2867" fmla="*/ 3554357 h 4900456"/>
                              <a:gd name="connsiteX2868" fmla="*/ 6061405 w 7362098"/>
                              <a:gd name="connsiteY2868" fmla="*/ 3542780 h 4900456"/>
                              <a:gd name="connsiteX2869" fmla="*/ 6057812 w 7362098"/>
                              <a:gd name="connsiteY2869" fmla="*/ 3537590 h 4900456"/>
                              <a:gd name="connsiteX2870" fmla="*/ 6051824 w 7362098"/>
                              <a:gd name="connsiteY2870" fmla="*/ 3537590 h 4900456"/>
                              <a:gd name="connsiteX2871" fmla="*/ 6051425 w 7362098"/>
                              <a:gd name="connsiteY2871" fmla="*/ 3537590 h 4900456"/>
                              <a:gd name="connsiteX2872" fmla="*/ 6037852 w 7362098"/>
                              <a:gd name="connsiteY2872" fmla="*/ 3537989 h 4900456"/>
                              <a:gd name="connsiteX2873" fmla="*/ 6030666 w 7362098"/>
                              <a:gd name="connsiteY2873" fmla="*/ 3526013 h 4900456"/>
                              <a:gd name="connsiteX2874" fmla="*/ 6027472 w 7362098"/>
                              <a:gd name="connsiteY2874" fmla="*/ 3521223 h 4900456"/>
                              <a:gd name="connsiteX2875" fmla="*/ 6020685 w 7362098"/>
                              <a:gd name="connsiteY2875" fmla="*/ 3521622 h 4900456"/>
                              <a:gd name="connsiteX2876" fmla="*/ 6007112 w 7362098"/>
                              <a:gd name="connsiteY2876" fmla="*/ 3522021 h 4900456"/>
                              <a:gd name="connsiteX2877" fmla="*/ 6004717 w 7362098"/>
                              <a:gd name="connsiteY2877" fmla="*/ 3520425 h 4900456"/>
                              <a:gd name="connsiteX2878" fmla="*/ 6003120 w 7362098"/>
                              <a:gd name="connsiteY2878" fmla="*/ 3515235 h 4900456"/>
                              <a:gd name="connsiteX2879" fmla="*/ 6008310 w 7362098"/>
                              <a:gd name="connsiteY2879" fmla="*/ 3513638 h 4900456"/>
                              <a:gd name="connsiteX2880" fmla="*/ 6010705 w 7362098"/>
                              <a:gd name="connsiteY2880" fmla="*/ 3515235 h 4900456"/>
                              <a:gd name="connsiteX2881" fmla="*/ 6017092 w 7362098"/>
                              <a:gd name="connsiteY2881" fmla="*/ 3515235 h 4900456"/>
                              <a:gd name="connsiteX2882" fmla="*/ 6017492 w 7362098"/>
                              <a:gd name="connsiteY2882" fmla="*/ 3515235 h 4900456"/>
                              <a:gd name="connsiteX2883" fmla="*/ 6022083 w 7362098"/>
                              <a:gd name="connsiteY2883" fmla="*/ 3513339 h 4900456"/>
                              <a:gd name="connsiteX2884" fmla="*/ 683828 w 7362098"/>
                              <a:gd name="connsiteY2884" fmla="*/ 3510045 h 4900456"/>
                              <a:gd name="connsiteX2885" fmla="*/ 686624 w 7362098"/>
                              <a:gd name="connsiteY2885" fmla="*/ 3510844 h 4900456"/>
                              <a:gd name="connsiteX2886" fmla="*/ 685825 w 7362098"/>
                              <a:gd name="connsiteY2886" fmla="*/ 3513638 h 4900456"/>
                              <a:gd name="connsiteX2887" fmla="*/ 670655 w 7362098"/>
                              <a:gd name="connsiteY2887" fmla="*/ 3522422 h 4900456"/>
                              <a:gd name="connsiteX2888" fmla="*/ 669856 w 7362098"/>
                              <a:gd name="connsiteY2888" fmla="*/ 3522821 h 4900456"/>
                              <a:gd name="connsiteX2889" fmla="*/ 667860 w 7362098"/>
                              <a:gd name="connsiteY2889" fmla="*/ 3521623 h 4900456"/>
                              <a:gd name="connsiteX2890" fmla="*/ 668659 w 7362098"/>
                              <a:gd name="connsiteY2890" fmla="*/ 3518829 h 4900456"/>
                              <a:gd name="connsiteX2891" fmla="*/ 7298920 w 7362098"/>
                              <a:gd name="connsiteY2891" fmla="*/ 3507252 h 4900456"/>
                              <a:gd name="connsiteX2892" fmla="*/ 7315688 w 7362098"/>
                              <a:gd name="connsiteY2892" fmla="*/ 3512043 h 4900456"/>
                              <a:gd name="connsiteX2893" fmla="*/ 7317285 w 7362098"/>
                              <a:gd name="connsiteY2893" fmla="*/ 3514837 h 4900456"/>
                              <a:gd name="connsiteX2894" fmla="*/ 7315688 w 7362098"/>
                              <a:gd name="connsiteY2894" fmla="*/ 3516434 h 4900456"/>
                              <a:gd name="connsiteX2895" fmla="*/ 7314889 w 7362098"/>
                              <a:gd name="connsiteY2895" fmla="*/ 3516434 h 4900456"/>
                              <a:gd name="connsiteX2896" fmla="*/ 7298122 w 7362098"/>
                              <a:gd name="connsiteY2896" fmla="*/ 3511643 h 4900456"/>
                              <a:gd name="connsiteX2897" fmla="*/ 7296126 w 7362098"/>
                              <a:gd name="connsiteY2897" fmla="*/ 3508848 h 4900456"/>
                              <a:gd name="connsiteX2898" fmla="*/ 7298920 w 7362098"/>
                              <a:gd name="connsiteY2898" fmla="*/ 3507252 h 4900456"/>
                              <a:gd name="connsiteX2899" fmla="*/ 605586 w 7362098"/>
                              <a:gd name="connsiteY2899" fmla="*/ 3504457 h 4900456"/>
                              <a:gd name="connsiteX2900" fmla="*/ 619559 w 7362098"/>
                              <a:gd name="connsiteY2900" fmla="*/ 3515236 h 4900456"/>
                              <a:gd name="connsiteX2901" fmla="*/ 619959 w 7362098"/>
                              <a:gd name="connsiteY2901" fmla="*/ 3518031 h 4900456"/>
                              <a:gd name="connsiteX2902" fmla="*/ 618361 w 7362098"/>
                              <a:gd name="connsiteY2902" fmla="*/ 3518829 h 4900456"/>
                              <a:gd name="connsiteX2903" fmla="*/ 616764 w 7362098"/>
                              <a:gd name="connsiteY2903" fmla="*/ 3518430 h 4900456"/>
                              <a:gd name="connsiteX2904" fmla="*/ 603191 w 7362098"/>
                              <a:gd name="connsiteY2904" fmla="*/ 3507651 h 4900456"/>
                              <a:gd name="connsiteX2905" fmla="*/ 602792 w 7362098"/>
                              <a:gd name="connsiteY2905" fmla="*/ 3504856 h 4900456"/>
                              <a:gd name="connsiteX2906" fmla="*/ 605586 w 7362098"/>
                              <a:gd name="connsiteY2906" fmla="*/ 3504457 h 4900456"/>
                              <a:gd name="connsiteX2907" fmla="*/ 673849 w 7362098"/>
                              <a:gd name="connsiteY2907" fmla="*/ 3495674 h 4900456"/>
                              <a:gd name="connsiteX2908" fmla="*/ 674249 w 7362098"/>
                              <a:gd name="connsiteY2908" fmla="*/ 3498469 h 4900456"/>
                              <a:gd name="connsiteX2909" fmla="*/ 663469 w 7362098"/>
                              <a:gd name="connsiteY2909" fmla="*/ 3512441 h 4900456"/>
                              <a:gd name="connsiteX2910" fmla="*/ 661872 w 7362098"/>
                              <a:gd name="connsiteY2910" fmla="*/ 3513240 h 4900456"/>
                              <a:gd name="connsiteX2911" fmla="*/ 660276 w 7362098"/>
                              <a:gd name="connsiteY2911" fmla="*/ 3512841 h 4900456"/>
                              <a:gd name="connsiteX2912" fmla="*/ 660276 w 7362098"/>
                              <a:gd name="connsiteY2912" fmla="*/ 3510046 h 4900456"/>
                              <a:gd name="connsiteX2913" fmla="*/ 671055 w 7362098"/>
                              <a:gd name="connsiteY2913" fmla="*/ 3496073 h 4900456"/>
                              <a:gd name="connsiteX2914" fmla="*/ 673849 w 7362098"/>
                              <a:gd name="connsiteY2914" fmla="*/ 3495674 h 4900456"/>
                              <a:gd name="connsiteX2915" fmla="*/ 617561 w 7362098"/>
                              <a:gd name="connsiteY2915" fmla="*/ 3491683 h 4900456"/>
                              <a:gd name="connsiteX2916" fmla="*/ 620356 w 7362098"/>
                              <a:gd name="connsiteY2916" fmla="*/ 3492481 h 4900456"/>
                              <a:gd name="connsiteX2917" fmla="*/ 629139 w 7362098"/>
                              <a:gd name="connsiteY2917" fmla="*/ 3507652 h 4900456"/>
                              <a:gd name="connsiteX2918" fmla="*/ 628340 w 7362098"/>
                              <a:gd name="connsiteY2918" fmla="*/ 3510446 h 4900456"/>
                              <a:gd name="connsiteX2919" fmla="*/ 627542 w 7362098"/>
                              <a:gd name="connsiteY2919" fmla="*/ 3510845 h 4900456"/>
                              <a:gd name="connsiteX2920" fmla="*/ 625546 w 7362098"/>
                              <a:gd name="connsiteY2920" fmla="*/ 3509648 h 4900456"/>
                              <a:gd name="connsiteX2921" fmla="*/ 616763 w 7362098"/>
                              <a:gd name="connsiteY2921" fmla="*/ 3494477 h 4900456"/>
                              <a:gd name="connsiteX2922" fmla="*/ 617561 w 7362098"/>
                              <a:gd name="connsiteY2922" fmla="*/ 3491683 h 4900456"/>
                              <a:gd name="connsiteX2923" fmla="*/ 7308501 w 7362098"/>
                              <a:gd name="connsiteY2923" fmla="*/ 3491283 h 4900456"/>
                              <a:gd name="connsiteX2924" fmla="*/ 7322474 w 7362098"/>
                              <a:gd name="connsiteY2924" fmla="*/ 3502062 h 4900456"/>
                              <a:gd name="connsiteX2925" fmla="*/ 7322874 w 7362098"/>
                              <a:gd name="connsiteY2925" fmla="*/ 3504857 h 4900456"/>
                              <a:gd name="connsiteX2926" fmla="*/ 7321277 w 7362098"/>
                              <a:gd name="connsiteY2926" fmla="*/ 3505655 h 4900456"/>
                              <a:gd name="connsiteX2927" fmla="*/ 7319680 w 7362098"/>
                              <a:gd name="connsiteY2927" fmla="*/ 3505256 h 4900456"/>
                              <a:gd name="connsiteX2928" fmla="*/ 7306106 w 7362098"/>
                              <a:gd name="connsiteY2928" fmla="*/ 3494477 h 4900456"/>
                              <a:gd name="connsiteX2929" fmla="*/ 7305707 w 7362098"/>
                              <a:gd name="connsiteY2929" fmla="*/ 3491682 h 4900456"/>
                              <a:gd name="connsiteX2930" fmla="*/ 7308501 w 7362098"/>
                              <a:gd name="connsiteY2930" fmla="*/ 3491283 h 4900456"/>
                              <a:gd name="connsiteX2931" fmla="*/ 655885 w 7362098"/>
                              <a:gd name="connsiteY2931" fmla="*/ 3486493 h 4900456"/>
                              <a:gd name="connsiteX2932" fmla="*/ 657482 w 7362098"/>
                              <a:gd name="connsiteY2932" fmla="*/ 3489287 h 4900456"/>
                              <a:gd name="connsiteX2933" fmla="*/ 652691 w 7362098"/>
                              <a:gd name="connsiteY2933" fmla="*/ 3506054 h 4900456"/>
                              <a:gd name="connsiteX2934" fmla="*/ 651094 w 7362098"/>
                              <a:gd name="connsiteY2934" fmla="*/ 3507651 h 4900456"/>
                              <a:gd name="connsiteX2935" fmla="*/ 650296 w 7362098"/>
                              <a:gd name="connsiteY2935" fmla="*/ 3507651 h 4900456"/>
                              <a:gd name="connsiteX2936" fmla="*/ 648300 w 7362098"/>
                              <a:gd name="connsiteY2936" fmla="*/ 3504857 h 4900456"/>
                              <a:gd name="connsiteX2937" fmla="*/ 653090 w 7362098"/>
                              <a:gd name="connsiteY2937" fmla="*/ 3488089 h 4900456"/>
                              <a:gd name="connsiteX2938" fmla="*/ 655885 w 7362098"/>
                              <a:gd name="connsiteY2938" fmla="*/ 3486493 h 4900456"/>
                              <a:gd name="connsiteX2939" fmla="*/ 636325 w 7362098"/>
                              <a:gd name="connsiteY2939" fmla="*/ 3484896 h 4900456"/>
                              <a:gd name="connsiteX2940" fmla="*/ 638721 w 7362098"/>
                              <a:gd name="connsiteY2940" fmla="*/ 3486892 h 4900456"/>
                              <a:gd name="connsiteX2941" fmla="*/ 641116 w 7362098"/>
                              <a:gd name="connsiteY2941" fmla="*/ 3504458 h 4900456"/>
                              <a:gd name="connsiteX2942" fmla="*/ 639119 w 7362098"/>
                              <a:gd name="connsiteY2942" fmla="*/ 3506853 h 4900456"/>
                              <a:gd name="connsiteX2943" fmla="*/ 636724 w 7362098"/>
                              <a:gd name="connsiteY2943" fmla="*/ 3504857 h 4900456"/>
                              <a:gd name="connsiteX2944" fmla="*/ 634329 w 7362098"/>
                              <a:gd name="connsiteY2944" fmla="*/ 3487291 h 4900456"/>
                              <a:gd name="connsiteX2945" fmla="*/ 636325 w 7362098"/>
                              <a:gd name="connsiteY2945" fmla="*/ 3484896 h 4900456"/>
                              <a:gd name="connsiteX2946" fmla="*/ 7320477 w 7362098"/>
                              <a:gd name="connsiteY2946" fmla="*/ 3478509 h 4900456"/>
                              <a:gd name="connsiteX2947" fmla="*/ 7323272 w 7362098"/>
                              <a:gd name="connsiteY2947" fmla="*/ 3479307 h 4900456"/>
                              <a:gd name="connsiteX2948" fmla="*/ 7332055 w 7362098"/>
                              <a:gd name="connsiteY2948" fmla="*/ 3494478 h 4900456"/>
                              <a:gd name="connsiteX2949" fmla="*/ 7331256 w 7362098"/>
                              <a:gd name="connsiteY2949" fmla="*/ 3497272 h 4900456"/>
                              <a:gd name="connsiteX2950" fmla="*/ 7330458 w 7362098"/>
                              <a:gd name="connsiteY2950" fmla="*/ 3497671 h 4900456"/>
                              <a:gd name="connsiteX2951" fmla="*/ 7328462 w 7362098"/>
                              <a:gd name="connsiteY2951" fmla="*/ 3496474 h 4900456"/>
                              <a:gd name="connsiteX2952" fmla="*/ 7319678 w 7362098"/>
                              <a:gd name="connsiteY2952" fmla="*/ 3481303 h 4900456"/>
                              <a:gd name="connsiteX2953" fmla="*/ 7320477 w 7362098"/>
                              <a:gd name="connsiteY2953" fmla="*/ 3478509 h 4900456"/>
                              <a:gd name="connsiteX2954" fmla="*/ 7359201 w 7362098"/>
                              <a:gd name="connsiteY2954" fmla="*/ 3473320 h 4900456"/>
                              <a:gd name="connsiteX2955" fmla="*/ 7360799 w 7362098"/>
                              <a:gd name="connsiteY2955" fmla="*/ 3476114 h 4900456"/>
                              <a:gd name="connsiteX2956" fmla="*/ 7356007 w 7362098"/>
                              <a:gd name="connsiteY2956" fmla="*/ 3492881 h 4900456"/>
                              <a:gd name="connsiteX2957" fmla="*/ 7354410 w 7362098"/>
                              <a:gd name="connsiteY2957" fmla="*/ 3494478 h 4900456"/>
                              <a:gd name="connsiteX2958" fmla="*/ 7353612 w 7362098"/>
                              <a:gd name="connsiteY2958" fmla="*/ 3494478 h 4900456"/>
                              <a:gd name="connsiteX2959" fmla="*/ 7351615 w 7362098"/>
                              <a:gd name="connsiteY2959" fmla="*/ 3491684 h 4900456"/>
                              <a:gd name="connsiteX2960" fmla="*/ 7356406 w 7362098"/>
                              <a:gd name="connsiteY2960" fmla="*/ 3474916 h 4900456"/>
                              <a:gd name="connsiteX2961" fmla="*/ 7359201 w 7362098"/>
                              <a:gd name="connsiteY2961" fmla="*/ 3473320 h 4900456"/>
                              <a:gd name="connsiteX2962" fmla="*/ 7339241 w 7362098"/>
                              <a:gd name="connsiteY2962" fmla="*/ 3471723 h 4900456"/>
                              <a:gd name="connsiteX2963" fmla="*/ 7341636 w 7362098"/>
                              <a:gd name="connsiteY2963" fmla="*/ 3473719 h 4900456"/>
                              <a:gd name="connsiteX2964" fmla="*/ 7344031 w 7362098"/>
                              <a:gd name="connsiteY2964" fmla="*/ 3491284 h 4900456"/>
                              <a:gd name="connsiteX2965" fmla="*/ 7342035 w 7362098"/>
                              <a:gd name="connsiteY2965" fmla="*/ 3493680 h 4900456"/>
                              <a:gd name="connsiteX2966" fmla="*/ 7339640 w 7362098"/>
                              <a:gd name="connsiteY2966" fmla="*/ 3491684 h 4900456"/>
                              <a:gd name="connsiteX2967" fmla="*/ 7337244 w 7362098"/>
                              <a:gd name="connsiteY2967" fmla="*/ 3474118 h 4900456"/>
                              <a:gd name="connsiteX2968" fmla="*/ 7339241 w 7362098"/>
                              <a:gd name="connsiteY2968" fmla="*/ 3471723 h 4900456"/>
                              <a:gd name="connsiteX2969" fmla="*/ 6383608 w 7362098"/>
                              <a:gd name="connsiteY2969" fmla="*/ 3447122 h 4900456"/>
                              <a:gd name="connsiteX2970" fmla="*/ 6402720 w 7362098"/>
                              <a:gd name="connsiteY2970" fmla="*/ 3461343 h 4900456"/>
                              <a:gd name="connsiteX2971" fmla="*/ 6397131 w 7362098"/>
                              <a:gd name="connsiteY2971" fmla="*/ 3464936 h 4900456"/>
                              <a:gd name="connsiteX2972" fmla="*/ 6362800 w 7362098"/>
                              <a:gd name="connsiteY2972" fmla="*/ 3456952 h 4900456"/>
                              <a:gd name="connsiteX2973" fmla="*/ 6355613 w 7362098"/>
                              <a:gd name="connsiteY2973" fmla="*/ 3490885 h 4900456"/>
                              <a:gd name="connsiteX2974" fmla="*/ 6350024 w 7362098"/>
                              <a:gd name="connsiteY2974" fmla="*/ 3494478 h 4900456"/>
                              <a:gd name="connsiteX2975" fmla="*/ 6349226 w 7362098"/>
                              <a:gd name="connsiteY2975" fmla="*/ 3493280 h 4900456"/>
                              <a:gd name="connsiteX2976" fmla="*/ 6360005 w 7362098"/>
                              <a:gd name="connsiteY2976" fmla="*/ 3450565 h 4900456"/>
                              <a:gd name="connsiteX2977" fmla="*/ 6383608 w 7362098"/>
                              <a:gd name="connsiteY2977" fmla="*/ 3447122 h 4900456"/>
                              <a:gd name="connsiteX2978" fmla="*/ 4423891 w 7362098"/>
                              <a:gd name="connsiteY2978" fmla="*/ 3431004 h 4900456"/>
                              <a:gd name="connsiteX2979" fmla="*/ 4426286 w 7362098"/>
                              <a:gd name="connsiteY2979" fmla="*/ 3433000 h 4900456"/>
                              <a:gd name="connsiteX2980" fmla="*/ 4428682 w 7362098"/>
                              <a:gd name="connsiteY2980" fmla="*/ 3450566 h 4900456"/>
                              <a:gd name="connsiteX2981" fmla="*/ 4426686 w 7362098"/>
                              <a:gd name="connsiteY2981" fmla="*/ 3452961 h 4900456"/>
                              <a:gd name="connsiteX2982" fmla="*/ 4424290 w 7362098"/>
                              <a:gd name="connsiteY2982" fmla="*/ 3450965 h 4900456"/>
                              <a:gd name="connsiteX2983" fmla="*/ 4421895 w 7362098"/>
                              <a:gd name="connsiteY2983" fmla="*/ 3433399 h 4900456"/>
                              <a:gd name="connsiteX2984" fmla="*/ 4423891 w 7362098"/>
                              <a:gd name="connsiteY2984" fmla="*/ 3431004 h 4900456"/>
                              <a:gd name="connsiteX2985" fmla="*/ 4412315 w 7362098"/>
                              <a:gd name="connsiteY2985" fmla="*/ 3430206 h 4900456"/>
                              <a:gd name="connsiteX2986" fmla="*/ 4413513 w 7362098"/>
                              <a:gd name="connsiteY2986" fmla="*/ 3433000 h 4900456"/>
                              <a:gd name="connsiteX2987" fmla="*/ 4408722 w 7362098"/>
                              <a:gd name="connsiteY2987" fmla="*/ 3449767 h 4900456"/>
                              <a:gd name="connsiteX2988" fmla="*/ 4407125 w 7362098"/>
                              <a:gd name="connsiteY2988" fmla="*/ 3451364 h 4900456"/>
                              <a:gd name="connsiteX2989" fmla="*/ 4406326 w 7362098"/>
                              <a:gd name="connsiteY2989" fmla="*/ 3451364 h 4900456"/>
                              <a:gd name="connsiteX2990" fmla="*/ 4404730 w 7362098"/>
                              <a:gd name="connsiteY2990" fmla="*/ 3448570 h 4900456"/>
                              <a:gd name="connsiteX2991" fmla="*/ 4409521 w 7362098"/>
                              <a:gd name="connsiteY2991" fmla="*/ 3431802 h 4900456"/>
                              <a:gd name="connsiteX2992" fmla="*/ 4412315 w 7362098"/>
                              <a:gd name="connsiteY2992" fmla="*/ 3430206 h 4900456"/>
                              <a:gd name="connsiteX2993" fmla="*/ 4434669 w 7362098"/>
                              <a:gd name="connsiteY2993" fmla="*/ 3427411 h 4900456"/>
                              <a:gd name="connsiteX2994" fmla="*/ 4437463 w 7362098"/>
                              <a:gd name="connsiteY2994" fmla="*/ 3428210 h 4900456"/>
                              <a:gd name="connsiteX2995" fmla="*/ 4446247 w 7362098"/>
                              <a:gd name="connsiteY2995" fmla="*/ 3443380 h 4900456"/>
                              <a:gd name="connsiteX2996" fmla="*/ 4445448 w 7362098"/>
                              <a:gd name="connsiteY2996" fmla="*/ 3446175 h 4900456"/>
                              <a:gd name="connsiteX2997" fmla="*/ 4444650 w 7362098"/>
                              <a:gd name="connsiteY2997" fmla="*/ 3446574 h 4900456"/>
                              <a:gd name="connsiteX2998" fmla="*/ 4442654 w 7362098"/>
                              <a:gd name="connsiteY2998" fmla="*/ 3445376 h 4900456"/>
                              <a:gd name="connsiteX2999" fmla="*/ 4433870 w 7362098"/>
                              <a:gd name="connsiteY2999" fmla="*/ 3430206 h 4900456"/>
                              <a:gd name="connsiteX3000" fmla="*/ 4434669 w 7362098"/>
                              <a:gd name="connsiteY3000" fmla="*/ 3427411 h 4900456"/>
                              <a:gd name="connsiteX3001" fmla="*/ 4402335 w 7362098"/>
                              <a:gd name="connsiteY3001" fmla="*/ 3425416 h 4900456"/>
                              <a:gd name="connsiteX3002" fmla="*/ 4403133 w 7362098"/>
                              <a:gd name="connsiteY3002" fmla="*/ 3428210 h 4900456"/>
                              <a:gd name="connsiteX3003" fmla="*/ 4392354 w 7362098"/>
                              <a:gd name="connsiteY3003" fmla="*/ 3442183 h 4900456"/>
                              <a:gd name="connsiteX3004" fmla="*/ 4390757 w 7362098"/>
                              <a:gd name="connsiteY3004" fmla="*/ 3442982 h 4900456"/>
                              <a:gd name="connsiteX3005" fmla="*/ 4389160 w 7362098"/>
                              <a:gd name="connsiteY3005" fmla="*/ 3442583 h 4900456"/>
                              <a:gd name="connsiteX3006" fmla="*/ 4388761 w 7362098"/>
                              <a:gd name="connsiteY3006" fmla="*/ 3439788 h 4900456"/>
                              <a:gd name="connsiteX3007" fmla="*/ 4399540 w 7362098"/>
                              <a:gd name="connsiteY3007" fmla="*/ 3425815 h 4900456"/>
                              <a:gd name="connsiteX3008" fmla="*/ 4402335 w 7362098"/>
                              <a:gd name="connsiteY3008" fmla="*/ 3425416 h 4900456"/>
                              <a:gd name="connsiteX3009" fmla="*/ 4446246 w 7362098"/>
                              <a:gd name="connsiteY3009" fmla="*/ 3419428 h 4900456"/>
                              <a:gd name="connsiteX3010" fmla="*/ 4460619 w 7362098"/>
                              <a:gd name="connsiteY3010" fmla="*/ 3430207 h 4900456"/>
                              <a:gd name="connsiteX3011" fmla="*/ 4461018 w 7362098"/>
                              <a:gd name="connsiteY3011" fmla="*/ 3433002 h 4900456"/>
                              <a:gd name="connsiteX3012" fmla="*/ 4459421 w 7362098"/>
                              <a:gd name="connsiteY3012" fmla="*/ 3433800 h 4900456"/>
                              <a:gd name="connsiteX3013" fmla="*/ 4457824 w 7362098"/>
                              <a:gd name="connsiteY3013" fmla="*/ 3433401 h 4900456"/>
                              <a:gd name="connsiteX3014" fmla="*/ 4443851 w 7362098"/>
                              <a:gd name="connsiteY3014" fmla="*/ 3422622 h 4900456"/>
                              <a:gd name="connsiteX3015" fmla="*/ 4443452 w 7362098"/>
                              <a:gd name="connsiteY3015" fmla="*/ 3419827 h 4900456"/>
                              <a:gd name="connsiteX3016" fmla="*/ 4446246 w 7362098"/>
                              <a:gd name="connsiteY3016" fmla="*/ 3419428 h 4900456"/>
                              <a:gd name="connsiteX3017" fmla="*/ 955288 w 7362098"/>
                              <a:gd name="connsiteY3017" fmla="*/ 3419029 h 4900456"/>
                              <a:gd name="connsiteX3018" fmla="*/ 958083 w 7362098"/>
                              <a:gd name="connsiteY3018" fmla="*/ 3420626 h 4900456"/>
                              <a:gd name="connsiteX3019" fmla="*/ 975648 w 7362098"/>
                              <a:gd name="connsiteY3019" fmla="*/ 3431404 h 4900456"/>
                              <a:gd name="connsiteX3020" fmla="*/ 978841 w 7362098"/>
                              <a:gd name="connsiteY3020" fmla="*/ 3433001 h 4900456"/>
                              <a:gd name="connsiteX3021" fmla="*/ 977644 w 7362098"/>
                              <a:gd name="connsiteY3021" fmla="*/ 3435795 h 4900456"/>
                              <a:gd name="connsiteX3022" fmla="*/ 977244 w 7362098"/>
                              <a:gd name="connsiteY3022" fmla="*/ 3435795 h 4900456"/>
                              <a:gd name="connsiteX3023" fmla="*/ 964469 w 7362098"/>
                              <a:gd name="connsiteY3023" fmla="*/ 3434597 h 4900456"/>
                              <a:gd name="connsiteX3024" fmla="*/ 935727 w 7362098"/>
                              <a:gd name="connsiteY3024" fmla="*/ 3466933 h 4900456"/>
                              <a:gd name="connsiteX3025" fmla="*/ 892614 w 7362098"/>
                              <a:gd name="connsiteY3025" fmla="*/ 3470127 h 4900456"/>
                              <a:gd name="connsiteX3026" fmla="*/ 885827 w 7362098"/>
                              <a:gd name="connsiteY3026" fmla="*/ 3481305 h 4900456"/>
                              <a:gd name="connsiteX3027" fmla="*/ 885429 w 7362098"/>
                              <a:gd name="connsiteY3027" fmla="*/ 3481704 h 4900456"/>
                              <a:gd name="connsiteX3028" fmla="*/ 882634 w 7362098"/>
                              <a:gd name="connsiteY3028" fmla="*/ 3480905 h 4900456"/>
                              <a:gd name="connsiteX3029" fmla="*/ 883033 w 7362098"/>
                              <a:gd name="connsiteY3029" fmla="*/ 3477712 h 4900456"/>
                              <a:gd name="connsiteX3030" fmla="*/ 885029 w 7362098"/>
                              <a:gd name="connsiteY3030" fmla="*/ 3456952 h 4900456"/>
                              <a:gd name="connsiteX3031" fmla="*/ 885429 w 7362098"/>
                              <a:gd name="connsiteY3031" fmla="*/ 3453759 h 4900456"/>
                              <a:gd name="connsiteX3032" fmla="*/ 888622 w 7362098"/>
                              <a:gd name="connsiteY3032" fmla="*/ 3454158 h 4900456"/>
                              <a:gd name="connsiteX3033" fmla="*/ 893013 w 7362098"/>
                              <a:gd name="connsiteY3033" fmla="*/ 3465736 h 4900456"/>
                              <a:gd name="connsiteX3034" fmla="*/ 893413 w 7362098"/>
                              <a:gd name="connsiteY3034" fmla="*/ 3465736 h 4900456"/>
                              <a:gd name="connsiteX3035" fmla="*/ 933732 w 7362098"/>
                              <a:gd name="connsiteY3035" fmla="*/ 3462940 h 4900456"/>
                              <a:gd name="connsiteX3036" fmla="*/ 960078 w 7362098"/>
                              <a:gd name="connsiteY3036" fmla="*/ 3432601 h 4900456"/>
                              <a:gd name="connsiteX3037" fmla="*/ 960078 w 7362098"/>
                              <a:gd name="connsiteY3037" fmla="*/ 3432202 h 4900456"/>
                              <a:gd name="connsiteX3038" fmla="*/ 953691 w 7362098"/>
                              <a:gd name="connsiteY3038" fmla="*/ 3421823 h 4900456"/>
                              <a:gd name="connsiteX3039" fmla="*/ 955288 w 7362098"/>
                              <a:gd name="connsiteY3039" fmla="*/ 3419029 h 4900456"/>
                              <a:gd name="connsiteX3040" fmla="*/ 4391955 w 7362098"/>
                              <a:gd name="connsiteY3040" fmla="*/ 3415835 h 4900456"/>
                              <a:gd name="connsiteX3041" fmla="*/ 4394750 w 7362098"/>
                              <a:gd name="connsiteY3041" fmla="*/ 3416633 h 4900456"/>
                              <a:gd name="connsiteX3042" fmla="*/ 4393951 w 7362098"/>
                              <a:gd name="connsiteY3042" fmla="*/ 3419427 h 4900456"/>
                              <a:gd name="connsiteX3043" fmla="*/ 4378781 w 7362098"/>
                              <a:gd name="connsiteY3043" fmla="*/ 3428211 h 4900456"/>
                              <a:gd name="connsiteX3044" fmla="*/ 4377982 w 7362098"/>
                              <a:gd name="connsiteY3044" fmla="*/ 3428610 h 4900456"/>
                              <a:gd name="connsiteX3045" fmla="*/ 4375986 w 7362098"/>
                              <a:gd name="connsiteY3045" fmla="*/ 3427412 h 4900456"/>
                              <a:gd name="connsiteX3046" fmla="*/ 4376785 w 7362098"/>
                              <a:gd name="connsiteY3046" fmla="*/ 3424618 h 4900456"/>
                              <a:gd name="connsiteX3047" fmla="*/ 1878235 w 7362098"/>
                              <a:gd name="connsiteY3047" fmla="*/ 3415436 h 4900456"/>
                              <a:gd name="connsiteX3048" fmla="*/ 1883025 w 7362098"/>
                              <a:gd name="connsiteY3048" fmla="*/ 3419029 h 4900456"/>
                              <a:gd name="connsiteX3049" fmla="*/ 1886618 w 7362098"/>
                              <a:gd name="connsiteY3049" fmla="*/ 3443380 h 4900456"/>
                              <a:gd name="connsiteX3050" fmla="*/ 1910970 w 7362098"/>
                              <a:gd name="connsiteY3050" fmla="*/ 3439787 h 4900456"/>
                              <a:gd name="connsiteX3051" fmla="*/ 1915760 w 7362098"/>
                              <a:gd name="connsiteY3051" fmla="*/ 3443380 h 4900456"/>
                              <a:gd name="connsiteX3052" fmla="*/ 1912168 w 7362098"/>
                              <a:gd name="connsiteY3052" fmla="*/ 3448170 h 4900456"/>
                              <a:gd name="connsiteX3053" fmla="*/ 1887817 w 7362098"/>
                              <a:gd name="connsiteY3053" fmla="*/ 3451763 h 4900456"/>
                              <a:gd name="connsiteX3054" fmla="*/ 1891409 w 7362098"/>
                              <a:gd name="connsiteY3054" fmla="*/ 3476115 h 4900456"/>
                              <a:gd name="connsiteX3055" fmla="*/ 1887817 w 7362098"/>
                              <a:gd name="connsiteY3055" fmla="*/ 3480905 h 4900456"/>
                              <a:gd name="connsiteX3056" fmla="*/ 1883025 w 7362098"/>
                              <a:gd name="connsiteY3056" fmla="*/ 3477313 h 4900456"/>
                              <a:gd name="connsiteX3057" fmla="*/ 1879432 w 7362098"/>
                              <a:gd name="connsiteY3057" fmla="*/ 3452961 h 4900456"/>
                              <a:gd name="connsiteX3058" fmla="*/ 1855080 w 7362098"/>
                              <a:gd name="connsiteY3058" fmla="*/ 3456553 h 4900456"/>
                              <a:gd name="connsiteX3059" fmla="*/ 1850290 w 7362098"/>
                              <a:gd name="connsiteY3059" fmla="*/ 3452961 h 4900456"/>
                              <a:gd name="connsiteX3060" fmla="*/ 1853883 w 7362098"/>
                              <a:gd name="connsiteY3060" fmla="*/ 3448170 h 4900456"/>
                              <a:gd name="connsiteX3061" fmla="*/ 1878235 w 7362098"/>
                              <a:gd name="connsiteY3061" fmla="*/ 3444578 h 4900456"/>
                              <a:gd name="connsiteX3062" fmla="*/ 1874642 w 7362098"/>
                              <a:gd name="connsiteY3062" fmla="*/ 3420226 h 4900456"/>
                              <a:gd name="connsiteX3063" fmla="*/ 1878235 w 7362098"/>
                              <a:gd name="connsiteY3063" fmla="*/ 3415436 h 4900456"/>
                              <a:gd name="connsiteX3064" fmla="*/ 4451036 w 7362098"/>
                              <a:gd name="connsiteY3064" fmla="*/ 3408650 h 4900456"/>
                              <a:gd name="connsiteX3065" fmla="*/ 4467803 w 7362098"/>
                              <a:gd name="connsiteY3065" fmla="*/ 3413441 h 4900456"/>
                              <a:gd name="connsiteX3066" fmla="*/ 4469001 w 7362098"/>
                              <a:gd name="connsiteY3066" fmla="*/ 3416235 h 4900456"/>
                              <a:gd name="connsiteX3067" fmla="*/ 4467404 w 7362098"/>
                              <a:gd name="connsiteY3067" fmla="*/ 3417832 h 4900456"/>
                              <a:gd name="connsiteX3068" fmla="*/ 4466606 w 7362098"/>
                              <a:gd name="connsiteY3068" fmla="*/ 3417832 h 4900456"/>
                              <a:gd name="connsiteX3069" fmla="*/ 4449838 w 7362098"/>
                              <a:gd name="connsiteY3069" fmla="*/ 3413041 h 4900456"/>
                              <a:gd name="connsiteX3070" fmla="*/ 4448242 w 7362098"/>
                              <a:gd name="connsiteY3070" fmla="*/ 3410246 h 4900456"/>
                              <a:gd name="connsiteX3071" fmla="*/ 4451036 w 7362098"/>
                              <a:gd name="connsiteY3071" fmla="*/ 3408650 h 4900456"/>
                              <a:gd name="connsiteX3072" fmla="*/ 3106783 w 7362098"/>
                              <a:gd name="connsiteY3072" fmla="*/ 3407951 h 4900456"/>
                              <a:gd name="connsiteX3073" fmla="*/ 3116163 w 7362098"/>
                              <a:gd name="connsiteY3073" fmla="*/ 3409049 h 4900456"/>
                              <a:gd name="connsiteX3074" fmla="*/ 3123341 w 7362098"/>
                              <a:gd name="connsiteY3074" fmla="*/ 3421025 h 4900456"/>
                              <a:gd name="connsiteX3075" fmla="*/ 3126939 w 7362098"/>
                              <a:gd name="connsiteY3075" fmla="*/ 3425815 h 4900456"/>
                              <a:gd name="connsiteX3076" fmla="*/ 3132926 w 7362098"/>
                              <a:gd name="connsiteY3076" fmla="*/ 3425815 h 4900456"/>
                              <a:gd name="connsiteX3077" fmla="*/ 3133324 w 7362098"/>
                              <a:gd name="connsiteY3077" fmla="*/ 3425815 h 4900456"/>
                              <a:gd name="connsiteX3078" fmla="*/ 3133723 w 7362098"/>
                              <a:gd name="connsiteY3078" fmla="*/ 3425416 h 4900456"/>
                              <a:gd name="connsiteX3079" fmla="*/ 3146906 w 7362098"/>
                              <a:gd name="connsiteY3079" fmla="*/ 3425017 h 4900456"/>
                              <a:gd name="connsiteX3080" fmla="*/ 3154095 w 7362098"/>
                              <a:gd name="connsiteY3080" fmla="*/ 3436593 h 4900456"/>
                              <a:gd name="connsiteX3081" fmla="*/ 3154095 w 7362098"/>
                              <a:gd name="connsiteY3081" fmla="*/ 3436993 h 4900456"/>
                              <a:gd name="connsiteX3082" fmla="*/ 3157687 w 7362098"/>
                              <a:gd name="connsiteY3082" fmla="*/ 3441783 h 4900456"/>
                              <a:gd name="connsiteX3083" fmla="*/ 3164078 w 7362098"/>
                              <a:gd name="connsiteY3083" fmla="*/ 3441783 h 4900456"/>
                              <a:gd name="connsiteX3084" fmla="*/ 3164474 w 7362098"/>
                              <a:gd name="connsiteY3084" fmla="*/ 3441783 h 4900456"/>
                              <a:gd name="connsiteX3085" fmla="*/ 3178442 w 7362098"/>
                              <a:gd name="connsiteY3085" fmla="*/ 3440985 h 4900456"/>
                              <a:gd name="connsiteX3086" fmla="*/ 3185625 w 7362098"/>
                              <a:gd name="connsiteY3086" fmla="*/ 3452962 h 4900456"/>
                              <a:gd name="connsiteX3087" fmla="*/ 3189217 w 7362098"/>
                              <a:gd name="connsiteY3087" fmla="*/ 3457752 h 4900456"/>
                              <a:gd name="connsiteX3088" fmla="*/ 3192406 w 7362098"/>
                              <a:gd name="connsiteY3088" fmla="*/ 3458550 h 4900456"/>
                              <a:gd name="connsiteX3089" fmla="*/ 3196805 w 7362098"/>
                              <a:gd name="connsiteY3089" fmla="*/ 3458950 h 4900456"/>
                              <a:gd name="connsiteX3090" fmla="*/ 3200395 w 7362098"/>
                              <a:gd name="connsiteY3090" fmla="*/ 3462942 h 4900456"/>
                              <a:gd name="connsiteX3091" fmla="*/ 3194808 w 7362098"/>
                              <a:gd name="connsiteY3091" fmla="*/ 3466934 h 4900456"/>
                              <a:gd name="connsiteX3092" fmla="*/ 3188818 w 7362098"/>
                              <a:gd name="connsiteY3092" fmla="*/ 3466534 h 4900456"/>
                              <a:gd name="connsiteX3093" fmla="*/ 3184027 w 7362098"/>
                              <a:gd name="connsiteY3093" fmla="*/ 3464938 h 4900456"/>
                              <a:gd name="connsiteX3094" fmla="*/ 3176842 w 7362098"/>
                              <a:gd name="connsiteY3094" fmla="*/ 3452962 h 4900456"/>
                              <a:gd name="connsiteX3095" fmla="*/ 3173642 w 7362098"/>
                              <a:gd name="connsiteY3095" fmla="*/ 3448170 h 4900456"/>
                              <a:gd name="connsiteX3096" fmla="*/ 3166867 w 7362098"/>
                              <a:gd name="connsiteY3096" fmla="*/ 3448569 h 4900456"/>
                              <a:gd name="connsiteX3097" fmla="*/ 3153296 w 7362098"/>
                              <a:gd name="connsiteY3097" fmla="*/ 3448969 h 4900456"/>
                              <a:gd name="connsiteX3098" fmla="*/ 3146107 w 7362098"/>
                              <a:gd name="connsiteY3098" fmla="*/ 3437392 h 4900456"/>
                              <a:gd name="connsiteX3099" fmla="*/ 3142512 w 7362098"/>
                              <a:gd name="connsiteY3099" fmla="*/ 3432202 h 4900456"/>
                              <a:gd name="connsiteX3100" fmla="*/ 3136520 w 7362098"/>
                              <a:gd name="connsiteY3100" fmla="*/ 3432202 h 4900456"/>
                              <a:gd name="connsiteX3101" fmla="*/ 3136122 w 7362098"/>
                              <a:gd name="connsiteY3101" fmla="*/ 3432202 h 4900456"/>
                              <a:gd name="connsiteX3102" fmla="*/ 3122543 w 7362098"/>
                              <a:gd name="connsiteY3102" fmla="*/ 3432602 h 4900456"/>
                              <a:gd name="connsiteX3103" fmla="*/ 3115363 w 7362098"/>
                              <a:gd name="connsiteY3103" fmla="*/ 3420626 h 4900456"/>
                              <a:gd name="connsiteX3104" fmla="*/ 3112173 w 7362098"/>
                              <a:gd name="connsiteY3104" fmla="*/ 3415835 h 4900456"/>
                              <a:gd name="connsiteX3105" fmla="*/ 3105389 w 7362098"/>
                              <a:gd name="connsiteY3105" fmla="*/ 3416234 h 4900456"/>
                              <a:gd name="connsiteX3106" fmla="*/ 3091810 w 7362098"/>
                              <a:gd name="connsiteY3106" fmla="*/ 3416634 h 4900456"/>
                              <a:gd name="connsiteX3107" fmla="*/ 3089412 w 7362098"/>
                              <a:gd name="connsiteY3107" fmla="*/ 3415037 h 4900456"/>
                              <a:gd name="connsiteX3108" fmla="*/ 3087817 w 7362098"/>
                              <a:gd name="connsiteY3108" fmla="*/ 3409847 h 4900456"/>
                              <a:gd name="connsiteX3109" fmla="*/ 3093008 w 7362098"/>
                              <a:gd name="connsiteY3109" fmla="*/ 3408250 h 4900456"/>
                              <a:gd name="connsiteX3110" fmla="*/ 3095408 w 7362098"/>
                              <a:gd name="connsiteY3110" fmla="*/ 3409847 h 4900456"/>
                              <a:gd name="connsiteX3111" fmla="*/ 3101797 w 7362098"/>
                              <a:gd name="connsiteY3111" fmla="*/ 3409847 h 4900456"/>
                              <a:gd name="connsiteX3112" fmla="*/ 3102196 w 7362098"/>
                              <a:gd name="connsiteY3112" fmla="*/ 3409847 h 4900456"/>
                              <a:gd name="connsiteX3113" fmla="*/ 3106783 w 7362098"/>
                              <a:gd name="connsiteY3113" fmla="*/ 3407951 h 4900456"/>
                              <a:gd name="connsiteX3114" fmla="*/ 4389162 w 7362098"/>
                              <a:gd name="connsiteY3114" fmla="*/ 3403859 h 4900456"/>
                              <a:gd name="connsiteX3115" fmla="*/ 4391557 w 7362098"/>
                              <a:gd name="connsiteY3115" fmla="*/ 3405855 h 4900456"/>
                              <a:gd name="connsiteX3116" fmla="*/ 4389561 w 7362098"/>
                              <a:gd name="connsiteY3116" fmla="*/ 3408250 h 4900456"/>
                              <a:gd name="connsiteX3117" fmla="*/ 4371995 w 7362098"/>
                              <a:gd name="connsiteY3117" fmla="*/ 3410646 h 4900456"/>
                              <a:gd name="connsiteX3118" fmla="*/ 4369600 w 7362098"/>
                              <a:gd name="connsiteY3118" fmla="*/ 3408650 h 4900456"/>
                              <a:gd name="connsiteX3119" fmla="*/ 4371596 w 7362098"/>
                              <a:gd name="connsiteY3119" fmla="*/ 3406254 h 4900456"/>
                              <a:gd name="connsiteX3120" fmla="*/ 4468202 w 7362098"/>
                              <a:gd name="connsiteY3120" fmla="*/ 3393879 h 4900456"/>
                              <a:gd name="connsiteX3121" fmla="*/ 4470598 w 7362098"/>
                              <a:gd name="connsiteY3121" fmla="*/ 3395875 h 4900456"/>
                              <a:gd name="connsiteX3122" fmla="*/ 4468602 w 7362098"/>
                              <a:gd name="connsiteY3122" fmla="*/ 3398270 h 4900456"/>
                              <a:gd name="connsiteX3123" fmla="*/ 4451036 w 7362098"/>
                              <a:gd name="connsiteY3123" fmla="*/ 3400666 h 4900456"/>
                              <a:gd name="connsiteX3124" fmla="*/ 4448641 w 7362098"/>
                              <a:gd name="connsiteY3124" fmla="*/ 3398670 h 4900456"/>
                              <a:gd name="connsiteX3125" fmla="*/ 4450637 w 7362098"/>
                              <a:gd name="connsiteY3125" fmla="*/ 3396274 h 4900456"/>
                              <a:gd name="connsiteX3126" fmla="*/ 4373592 w 7362098"/>
                              <a:gd name="connsiteY3126" fmla="*/ 3386694 h 4900456"/>
                              <a:gd name="connsiteX3127" fmla="*/ 4390359 w 7362098"/>
                              <a:gd name="connsiteY3127" fmla="*/ 3391485 h 4900456"/>
                              <a:gd name="connsiteX3128" fmla="*/ 4391956 w 7362098"/>
                              <a:gd name="connsiteY3128" fmla="*/ 3394279 h 4900456"/>
                              <a:gd name="connsiteX3129" fmla="*/ 4390359 w 7362098"/>
                              <a:gd name="connsiteY3129" fmla="*/ 3395876 h 4900456"/>
                              <a:gd name="connsiteX3130" fmla="*/ 4389561 w 7362098"/>
                              <a:gd name="connsiteY3130" fmla="*/ 3395876 h 4900456"/>
                              <a:gd name="connsiteX3131" fmla="*/ 4372794 w 7362098"/>
                              <a:gd name="connsiteY3131" fmla="*/ 3391085 h 4900456"/>
                              <a:gd name="connsiteX3132" fmla="*/ 4370798 w 7362098"/>
                              <a:gd name="connsiteY3132" fmla="*/ 3388290 h 4900456"/>
                              <a:gd name="connsiteX3133" fmla="*/ 4373592 w 7362098"/>
                              <a:gd name="connsiteY3133" fmla="*/ 3386694 h 4900456"/>
                              <a:gd name="connsiteX3134" fmla="*/ 4461416 w 7362098"/>
                              <a:gd name="connsiteY3134" fmla="*/ 3376314 h 4900456"/>
                              <a:gd name="connsiteX3135" fmla="*/ 4464211 w 7362098"/>
                              <a:gd name="connsiteY3135" fmla="*/ 3377113 h 4900456"/>
                              <a:gd name="connsiteX3136" fmla="*/ 4463412 w 7362098"/>
                              <a:gd name="connsiteY3136" fmla="*/ 3379907 h 4900456"/>
                              <a:gd name="connsiteX3137" fmla="*/ 4448242 w 7362098"/>
                              <a:gd name="connsiteY3137" fmla="*/ 3388691 h 4900456"/>
                              <a:gd name="connsiteX3138" fmla="*/ 4447443 w 7362098"/>
                              <a:gd name="connsiteY3138" fmla="*/ 3389090 h 4900456"/>
                              <a:gd name="connsiteX3139" fmla="*/ 4445447 w 7362098"/>
                              <a:gd name="connsiteY3139" fmla="*/ 3387892 h 4900456"/>
                              <a:gd name="connsiteX3140" fmla="*/ 4446246 w 7362098"/>
                              <a:gd name="connsiteY3140" fmla="*/ 3385098 h 4900456"/>
                              <a:gd name="connsiteX3141" fmla="*/ 3123941 w 7362098"/>
                              <a:gd name="connsiteY3141" fmla="*/ 3376015 h 4900456"/>
                              <a:gd name="connsiteX3142" fmla="*/ 3133324 w 7362098"/>
                              <a:gd name="connsiteY3142" fmla="*/ 3377113 h 4900456"/>
                              <a:gd name="connsiteX3143" fmla="*/ 3140513 w 7362098"/>
                              <a:gd name="connsiteY3143" fmla="*/ 3389089 h 4900456"/>
                              <a:gd name="connsiteX3144" fmla="*/ 3144109 w 7362098"/>
                              <a:gd name="connsiteY3144" fmla="*/ 3393879 h 4900456"/>
                              <a:gd name="connsiteX3145" fmla="*/ 3150102 w 7362098"/>
                              <a:gd name="connsiteY3145" fmla="*/ 3393879 h 4900456"/>
                              <a:gd name="connsiteX3146" fmla="*/ 3150499 w 7362098"/>
                              <a:gd name="connsiteY3146" fmla="*/ 3393879 h 4900456"/>
                              <a:gd name="connsiteX3147" fmla="*/ 3150900 w 7362098"/>
                              <a:gd name="connsiteY3147" fmla="*/ 3393480 h 4900456"/>
                              <a:gd name="connsiteX3148" fmla="*/ 3164078 w 7362098"/>
                              <a:gd name="connsiteY3148" fmla="*/ 3393081 h 4900456"/>
                              <a:gd name="connsiteX3149" fmla="*/ 3171256 w 7362098"/>
                              <a:gd name="connsiteY3149" fmla="*/ 3404657 h 4900456"/>
                              <a:gd name="connsiteX3150" fmla="*/ 3171256 w 7362098"/>
                              <a:gd name="connsiteY3150" fmla="*/ 3405057 h 4900456"/>
                              <a:gd name="connsiteX3151" fmla="*/ 3174842 w 7362098"/>
                              <a:gd name="connsiteY3151" fmla="*/ 3409847 h 4900456"/>
                              <a:gd name="connsiteX3152" fmla="*/ 3181232 w 7362098"/>
                              <a:gd name="connsiteY3152" fmla="*/ 3409847 h 4900456"/>
                              <a:gd name="connsiteX3153" fmla="*/ 3181635 w 7362098"/>
                              <a:gd name="connsiteY3153" fmla="*/ 3409847 h 4900456"/>
                              <a:gd name="connsiteX3154" fmla="*/ 3195606 w 7362098"/>
                              <a:gd name="connsiteY3154" fmla="*/ 3409049 h 4900456"/>
                              <a:gd name="connsiteX3155" fmla="*/ 3202789 w 7362098"/>
                              <a:gd name="connsiteY3155" fmla="*/ 3421026 h 4900456"/>
                              <a:gd name="connsiteX3156" fmla="*/ 3206381 w 7362098"/>
                              <a:gd name="connsiteY3156" fmla="*/ 3425816 h 4900456"/>
                              <a:gd name="connsiteX3157" fmla="*/ 3209575 w 7362098"/>
                              <a:gd name="connsiteY3157" fmla="*/ 3426614 h 4900456"/>
                              <a:gd name="connsiteX3158" fmla="*/ 3213967 w 7362098"/>
                              <a:gd name="connsiteY3158" fmla="*/ 3427014 h 4900456"/>
                              <a:gd name="connsiteX3159" fmla="*/ 3217559 w 7362098"/>
                              <a:gd name="connsiteY3159" fmla="*/ 3431006 h 4900456"/>
                              <a:gd name="connsiteX3160" fmla="*/ 3211972 w 7362098"/>
                              <a:gd name="connsiteY3160" fmla="*/ 3434998 h 4900456"/>
                              <a:gd name="connsiteX3161" fmla="*/ 3205983 w 7362098"/>
                              <a:gd name="connsiteY3161" fmla="*/ 3434598 h 4900456"/>
                              <a:gd name="connsiteX3162" fmla="*/ 3201193 w 7362098"/>
                              <a:gd name="connsiteY3162" fmla="*/ 3433002 h 4900456"/>
                              <a:gd name="connsiteX3163" fmla="*/ 3194009 w 7362098"/>
                              <a:gd name="connsiteY3163" fmla="*/ 3421026 h 4900456"/>
                              <a:gd name="connsiteX3164" fmla="*/ 3190815 w 7362098"/>
                              <a:gd name="connsiteY3164" fmla="*/ 3416234 h 4900456"/>
                              <a:gd name="connsiteX3165" fmla="*/ 3184027 w 7362098"/>
                              <a:gd name="connsiteY3165" fmla="*/ 3416633 h 4900456"/>
                              <a:gd name="connsiteX3166" fmla="*/ 3170453 w 7362098"/>
                              <a:gd name="connsiteY3166" fmla="*/ 3417033 h 4900456"/>
                              <a:gd name="connsiteX3167" fmla="*/ 3163278 w 7362098"/>
                              <a:gd name="connsiteY3167" fmla="*/ 3405456 h 4900456"/>
                              <a:gd name="connsiteX3168" fmla="*/ 3159683 w 7362098"/>
                              <a:gd name="connsiteY3168" fmla="*/ 3400266 h 4900456"/>
                              <a:gd name="connsiteX3169" fmla="*/ 3153695 w 7362098"/>
                              <a:gd name="connsiteY3169" fmla="*/ 3400266 h 4900456"/>
                              <a:gd name="connsiteX3170" fmla="*/ 3153293 w 7362098"/>
                              <a:gd name="connsiteY3170" fmla="*/ 3400266 h 4900456"/>
                              <a:gd name="connsiteX3171" fmla="*/ 3139714 w 7362098"/>
                              <a:gd name="connsiteY3171" fmla="*/ 3400666 h 4900456"/>
                              <a:gd name="connsiteX3172" fmla="*/ 3132524 w 7362098"/>
                              <a:gd name="connsiteY3172" fmla="*/ 3388690 h 4900456"/>
                              <a:gd name="connsiteX3173" fmla="*/ 3129332 w 7362098"/>
                              <a:gd name="connsiteY3173" fmla="*/ 3383899 h 4900456"/>
                              <a:gd name="connsiteX3174" fmla="*/ 3122543 w 7362098"/>
                              <a:gd name="connsiteY3174" fmla="*/ 3384298 h 4900456"/>
                              <a:gd name="connsiteX3175" fmla="*/ 3108983 w 7362098"/>
                              <a:gd name="connsiteY3175" fmla="*/ 3384698 h 4900456"/>
                              <a:gd name="connsiteX3176" fmla="*/ 3106585 w 7362098"/>
                              <a:gd name="connsiteY3176" fmla="*/ 3383101 h 4900456"/>
                              <a:gd name="connsiteX3177" fmla="*/ 3104992 w 7362098"/>
                              <a:gd name="connsiteY3177" fmla="*/ 3377911 h 4900456"/>
                              <a:gd name="connsiteX3178" fmla="*/ 3110178 w 7362098"/>
                              <a:gd name="connsiteY3178" fmla="*/ 3376314 h 4900456"/>
                              <a:gd name="connsiteX3179" fmla="*/ 3112570 w 7362098"/>
                              <a:gd name="connsiteY3179" fmla="*/ 3377911 h 4900456"/>
                              <a:gd name="connsiteX3180" fmla="*/ 3118955 w 7362098"/>
                              <a:gd name="connsiteY3180" fmla="*/ 3377911 h 4900456"/>
                              <a:gd name="connsiteX3181" fmla="*/ 3119352 w 7362098"/>
                              <a:gd name="connsiteY3181" fmla="*/ 3377911 h 4900456"/>
                              <a:gd name="connsiteX3182" fmla="*/ 3123941 w 7362098"/>
                              <a:gd name="connsiteY3182" fmla="*/ 3376015 h 4900456"/>
                              <a:gd name="connsiteX3183" fmla="*/ 4383173 w 7362098"/>
                              <a:gd name="connsiteY3183" fmla="*/ 3371124 h 4900456"/>
                              <a:gd name="connsiteX3184" fmla="*/ 4397146 w 7362098"/>
                              <a:gd name="connsiteY3184" fmla="*/ 3381903 h 4900456"/>
                              <a:gd name="connsiteX3185" fmla="*/ 4397545 w 7362098"/>
                              <a:gd name="connsiteY3185" fmla="*/ 3384698 h 4900456"/>
                              <a:gd name="connsiteX3186" fmla="*/ 4395948 w 7362098"/>
                              <a:gd name="connsiteY3186" fmla="*/ 3385496 h 4900456"/>
                              <a:gd name="connsiteX3187" fmla="*/ 4394351 w 7362098"/>
                              <a:gd name="connsiteY3187" fmla="*/ 3385097 h 4900456"/>
                              <a:gd name="connsiteX3188" fmla="*/ 4380777 w 7362098"/>
                              <a:gd name="connsiteY3188" fmla="*/ 3374318 h 4900456"/>
                              <a:gd name="connsiteX3189" fmla="*/ 4380378 w 7362098"/>
                              <a:gd name="connsiteY3189" fmla="*/ 3371523 h 4900456"/>
                              <a:gd name="connsiteX3190" fmla="*/ 4383173 w 7362098"/>
                              <a:gd name="connsiteY3190" fmla="*/ 3371124 h 4900456"/>
                              <a:gd name="connsiteX3191" fmla="*/ 4451436 w 7362098"/>
                              <a:gd name="connsiteY3191" fmla="*/ 3361943 h 4900456"/>
                              <a:gd name="connsiteX3192" fmla="*/ 4451835 w 7362098"/>
                              <a:gd name="connsiteY3192" fmla="*/ 3364738 h 4900456"/>
                              <a:gd name="connsiteX3193" fmla="*/ 4441056 w 7362098"/>
                              <a:gd name="connsiteY3193" fmla="*/ 3378710 h 4900456"/>
                              <a:gd name="connsiteX3194" fmla="*/ 4439459 w 7362098"/>
                              <a:gd name="connsiteY3194" fmla="*/ 3379509 h 4900456"/>
                              <a:gd name="connsiteX3195" fmla="*/ 4437862 w 7362098"/>
                              <a:gd name="connsiteY3195" fmla="*/ 3379110 h 4900456"/>
                              <a:gd name="connsiteX3196" fmla="*/ 4437862 w 7362098"/>
                              <a:gd name="connsiteY3196" fmla="*/ 3376315 h 4900456"/>
                              <a:gd name="connsiteX3197" fmla="*/ 4448642 w 7362098"/>
                              <a:gd name="connsiteY3197" fmla="*/ 3362342 h 4900456"/>
                              <a:gd name="connsiteX3198" fmla="*/ 4451436 w 7362098"/>
                              <a:gd name="connsiteY3198" fmla="*/ 3361943 h 4900456"/>
                              <a:gd name="connsiteX3199" fmla="*/ 4395148 w 7362098"/>
                              <a:gd name="connsiteY3199" fmla="*/ 3358350 h 4900456"/>
                              <a:gd name="connsiteX3200" fmla="*/ 4397942 w 7362098"/>
                              <a:gd name="connsiteY3200" fmla="*/ 3359149 h 4900456"/>
                              <a:gd name="connsiteX3201" fmla="*/ 4406726 w 7362098"/>
                              <a:gd name="connsiteY3201" fmla="*/ 3374319 h 4900456"/>
                              <a:gd name="connsiteX3202" fmla="*/ 4405927 w 7362098"/>
                              <a:gd name="connsiteY3202" fmla="*/ 3377114 h 4900456"/>
                              <a:gd name="connsiteX3203" fmla="*/ 4405129 w 7362098"/>
                              <a:gd name="connsiteY3203" fmla="*/ 3377513 h 4900456"/>
                              <a:gd name="connsiteX3204" fmla="*/ 4403133 w 7362098"/>
                              <a:gd name="connsiteY3204" fmla="*/ 3376315 h 4900456"/>
                              <a:gd name="connsiteX3205" fmla="*/ 4394349 w 7362098"/>
                              <a:gd name="connsiteY3205" fmla="*/ 3361145 h 4900456"/>
                              <a:gd name="connsiteX3206" fmla="*/ 4395148 w 7362098"/>
                              <a:gd name="connsiteY3206" fmla="*/ 3358350 h 4900456"/>
                              <a:gd name="connsiteX3207" fmla="*/ 4433473 w 7362098"/>
                              <a:gd name="connsiteY3207" fmla="*/ 3353161 h 4900456"/>
                              <a:gd name="connsiteX3208" fmla="*/ 4435070 w 7362098"/>
                              <a:gd name="connsiteY3208" fmla="*/ 3355955 h 4900456"/>
                              <a:gd name="connsiteX3209" fmla="*/ 4430278 w 7362098"/>
                              <a:gd name="connsiteY3209" fmla="*/ 3372722 h 4900456"/>
                              <a:gd name="connsiteX3210" fmla="*/ 4428681 w 7362098"/>
                              <a:gd name="connsiteY3210" fmla="*/ 3374319 h 4900456"/>
                              <a:gd name="connsiteX3211" fmla="*/ 4427883 w 7362098"/>
                              <a:gd name="connsiteY3211" fmla="*/ 3374319 h 4900456"/>
                              <a:gd name="connsiteX3212" fmla="*/ 4425887 w 7362098"/>
                              <a:gd name="connsiteY3212" fmla="*/ 3371525 h 4900456"/>
                              <a:gd name="connsiteX3213" fmla="*/ 4430678 w 7362098"/>
                              <a:gd name="connsiteY3213" fmla="*/ 3354758 h 4900456"/>
                              <a:gd name="connsiteX3214" fmla="*/ 4433473 w 7362098"/>
                              <a:gd name="connsiteY3214" fmla="*/ 3353161 h 4900456"/>
                              <a:gd name="connsiteX3215" fmla="*/ 4413512 w 7362098"/>
                              <a:gd name="connsiteY3215" fmla="*/ 3351564 h 4900456"/>
                              <a:gd name="connsiteX3216" fmla="*/ 4415907 w 7362098"/>
                              <a:gd name="connsiteY3216" fmla="*/ 3353560 h 4900456"/>
                              <a:gd name="connsiteX3217" fmla="*/ 4418303 w 7362098"/>
                              <a:gd name="connsiteY3217" fmla="*/ 3371126 h 4900456"/>
                              <a:gd name="connsiteX3218" fmla="*/ 4416307 w 7362098"/>
                              <a:gd name="connsiteY3218" fmla="*/ 3373521 h 4900456"/>
                              <a:gd name="connsiteX3219" fmla="*/ 4413911 w 7362098"/>
                              <a:gd name="connsiteY3219" fmla="*/ 3371525 h 4900456"/>
                              <a:gd name="connsiteX3220" fmla="*/ 4411516 w 7362098"/>
                              <a:gd name="connsiteY3220" fmla="*/ 3353959 h 4900456"/>
                              <a:gd name="connsiteX3221" fmla="*/ 4413512 w 7362098"/>
                              <a:gd name="connsiteY3221" fmla="*/ 3351564 h 4900456"/>
                              <a:gd name="connsiteX3222" fmla="*/ 3485455 w 7362098"/>
                              <a:gd name="connsiteY3222" fmla="*/ 3309798 h 4900456"/>
                              <a:gd name="connsiteX3223" fmla="*/ 3504567 w 7362098"/>
                              <a:gd name="connsiteY3223" fmla="*/ 3324019 h 4900456"/>
                              <a:gd name="connsiteX3224" fmla="*/ 3498973 w 7362098"/>
                              <a:gd name="connsiteY3224" fmla="*/ 3327612 h 4900456"/>
                              <a:gd name="connsiteX3225" fmla="*/ 3464658 w 7362098"/>
                              <a:gd name="connsiteY3225" fmla="*/ 3319628 h 4900456"/>
                              <a:gd name="connsiteX3226" fmla="*/ 3457475 w 7362098"/>
                              <a:gd name="connsiteY3226" fmla="*/ 3353561 h 4900456"/>
                              <a:gd name="connsiteX3227" fmla="*/ 3451888 w 7362098"/>
                              <a:gd name="connsiteY3227" fmla="*/ 3357154 h 4900456"/>
                              <a:gd name="connsiteX3228" fmla="*/ 3451092 w 7362098"/>
                              <a:gd name="connsiteY3228" fmla="*/ 3355956 h 4900456"/>
                              <a:gd name="connsiteX3229" fmla="*/ 3461863 w 7362098"/>
                              <a:gd name="connsiteY3229" fmla="*/ 3313241 h 4900456"/>
                              <a:gd name="connsiteX3230" fmla="*/ 3485455 w 7362098"/>
                              <a:gd name="connsiteY3230" fmla="*/ 3309798 h 4900456"/>
                              <a:gd name="connsiteX3231" fmla="*/ 1525751 w 7362098"/>
                              <a:gd name="connsiteY3231" fmla="*/ 3293680 h 4900456"/>
                              <a:gd name="connsiteX3232" fmla="*/ 1528147 w 7362098"/>
                              <a:gd name="connsiteY3232" fmla="*/ 3295676 h 4900456"/>
                              <a:gd name="connsiteX3233" fmla="*/ 1530541 w 7362098"/>
                              <a:gd name="connsiteY3233" fmla="*/ 3313242 h 4900456"/>
                              <a:gd name="connsiteX3234" fmla="*/ 1528546 w 7362098"/>
                              <a:gd name="connsiteY3234" fmla="*/ 3315637 h 4900456"/>
                              <a:gd name="connsiteX3235" fmla="*/ 1526152 w 7362098"/>
                              <a:gd name="connsiteY3235" fmla="*/ 3313641 h 4900456"/>
                              <a:gd name="connsiteX3236" fmla="*/ 1523757 w 7362098"/>
                              <a:gd name="connsiteY3236" fmla="*/ 3296075 h 4900456"/>
                              <a:gd name="connsiteX3237" fmla="*/ 1525751 w 7362098"/>
                              <a:gd name="connsiteY3237" fmla="*/ 3293680 h 4900456"/>
                              <a:gd name="connsiteX3238" fmla="*/ 1514174 w 7362098"/>
                              <a:gd name="connsiteY3238" fmla="*/ 3292882 h 4900456"/>
                              <a:gd name="connsiteX3239" fmla="*/ 1515373 w 7362098"/>
                              <a:gd name="connsiteY3239" fmla="*/ 3295676 h 4900456"/>
                              <a:gd name="connsiteX3240" fmla="*/ 1510582 w 7362098"/>
                              <a:gd name="connsiteY3240" fmla="*/ 3312443 h 4900456"/>
                              <a:gd name="connsiteX3241" fmla="*/ 1508982 w 7362098"/>
                              <a:gd name="connsiteY3241" fmla="*/ 3314040 h 4900456"/>
                              <a:gd name="connsiteX3242" fmla="*/ 1508184 w 7362098"/>
                              <a:gd name="connsiteY3242" fmla="*/ 3314040 h 4900456"/>
                              <a:gd name="connsiteX3243" fmla="*/ 1506588 w 7362098"/>
                              <a:gd name="connsiteY3243" fmla="*/ 3311246 h 4900456"/>
                              <a:gd name="connsiteX3244" fmla="*/ 1511379 w 7362098"/>
                              <a:gd name="connsiteY3244" fmla="*/ 3294478 h 4900456"/>
                              <a:gd name="connsiteX3245" fmla="*/ 1514174 w 7362098"/>
                              <a:gd name="connsiteY3245" fmla="*/ 3292882 h 4900456"/>
                              <a:gd name="connsiteX3246" fmla="*/ 1536525 w 7362098"/>
                              <a:gd name="connsiteY3246" fmla="*/ 3290088 h 4900456"/>
                              <a:gd name="connsiteX3247" fmla="*/ 1539320 w 7362098"/>
                              <a:gd name="connsiteY3247" fmla="*/ 3290886 h 4900456"/>
                              <a:gd name="connsiteX3248" fmla="*/ 1548102 w 7362098"/>
                              <a:gd name="connsiteY3248" fmla="*/ 3306057 h 4900456"/>
                              <a:gd name="connsiteX3249" fmla="*/ 1547305 w 7362098"/>
                              <a:gd name="connsiteY3249" fmla="*/ 3308851 h 4900456"/>
                              <a:gd name="connsiteX3250" fmla="*/ 1546508 w 7362098"/>
                              <a:gd name="connsiteY3250" fmla="*/ 3309250 h 4900456"/>
                              <a:gd name="connsiteX3251" fmla="*/ 1544510 w 7362098"/>
                              <a:gd name="connsiteY3251" fmla="*/ 3308053 h 4900456"/>
                              <a:gd name="connsiteX3252" fmla="*/ 1535729 w 7362098"/>
                              <a:gd name="connsiteY3252" fmla="*/ 3292882 h 4900456"/>
                              <a:gd name="connsiteX3253" fmla="*/ 1536525 w 7362098"/>
                              <a:gd name="connsiteY3253" fmla="*/ 3290088 h 4900456"/>
                              <a:gd name="connsiteX3254" fmla="*/ 1504593 w 7362098"/>
                              <a:gd name="connsiteY3254" fmla="*/ 3288091 h 4900456"/>
                              <a:gd name="connsiteX3255" fmla="*/ 1505392 w 7362098"/>
                              <a:gd name="connsiteY3255" fmla="*/ 3290886 h 4900456"/>
                              <a:gd name="connsiteX3256" fmla="*/ 1494612 w 7362098"/>
                              <a:gd name="connsiteY3256" fmla="*/ 3304858 h 4900456"/>
                              <a:gd name="connsiteX3257" fmla="*/ 1493015 w 7362098"/>
                              <a:gd name="connsiteY3257" fmla="*/ 3305657 h 4900456"/>
                              <a:gd name="connsiteX3258" fmla="*/ 1491419 w 7362098"/>
                              <a:gd name="connsiteY3258" fmla="*/ 3305258 h 4900456"/>
                              <a:gd name="connsiteX3259" fmla="*/ 1491019 w 7362098"/>
                              <a:gd name="connsiteY3259" fmla="*/ 3302463 h 4900456"/>
                              <a:gd name="connsiteX3260" fmla="*/ 1501797 w 7362098"/>
                              <a:gd name="connsiteY3260" fmla="*/ 3288490 h 4900456"/>
                              <a:gd name="connsiteX3261" fmla="*/ 1504593 w 7362098"/>
                              <a:gd name="connsiteY3261" fmla="*/ 3288091 h 4900456"/>
                              <a:gd name="connsiteX3262" fmla="*/ 181435 w 7362098"/>
                              <a:gd name="connsiteY3262" fmla="*/ 3287792 h 4900456"/>
                              <a:gd name="connsiteX3263" fmla="*/ 190817 w 7362098"/>
                              <a:gd name="connsiteY3263" fmla="*/ 3288890 h 4900456"/>
                              <a:gd name="connsiteX3264" fmla="*/ 198002 w 7362098"/>
                              <a:gd name="connsiteY3264" fmla="*/ 3300866 h 4900456"/>
                              <a:gd name="connsiteX3265" fmla="*/ 201595 w 7362098"/>
                              <a:gd name="connsiteY3265" fmla="*/ 3305656 h 4900456"/>
                              <a:gd name="connsiteX3266" fmla="*/ 207583 w 7362098"/>
                              <a:gd name="connsiteY3266" fmla="*/ 3305656 h 4900456"/>
                              <a:gd name="connsiteX3267" fmla="*/ 207982 w 7362098"/>
                              <a:gd name="connsiteY3267" fmla="*/ 3305656 h 4900456"/>
                              <a:gd name="connsiteX3268" fmla="*/ 208381 w 7362098"/>
                              <a:gd name="connsiteY3268" fmla="*/ 3305257 h 4900456"/>
                              <a:gd name="connsiteX3269" fmla="*/ 221555 w 7362098"/>
                              <a:gd name="connsiteY3269" fmla="*/ 3304858 h 4900456"/>
                              <a:gd name="connsiteX3270" fmla="*/ 228740 w 7362098"/>
                              <a:gd name="connsiteY3270" fmla="*/ 3316434 h 4900456"/>
                              <a:gd name="connsiteX3271" fmla="*/ 228740 w 7362098"/>
                              <a:gd name="connsiteY3271" fmla="*/ 3316834 h 4900456"/>
                              <a:gd name="connsiteX3272" fmla="*/ 232333 w 7362098"/>
                              <a:gd name="connsiteY3272" fmla="*/ 3321624 h 4900456"/>
                              <a:gd name="connsiteX3273" fmla="*/ 238720 w 7362098"/>
                              <a:gd name="connsiteY3273" fmla="*/ 3321624 h 4900456"/>
                              <a:gd name="connsiteX3274" fmla="*/ 239120 w 7362098"/>
                              <a:gd name="connsiteY3274" fmla="*/ 3321624 h 4900456"/>
                              <a:gd name="connsiteX3275" fmla="*/ 253092 w 7362098"/>
                              <a:gd name="connsiteY3275" fmla="*/ 3320826 h 4900456"/>
                              <a:gd name="connsiteX3276" fmla="*/ 260277 w 7362098"/>
                              <a:gd name="connsiteY3276" fmla="*/ 3332803 h 4900456"/>
                              <a:gd name="connsiteX3277" fmla="*/ 263870 w 7362098"/>
                              <a:gd name="connsiteY3277" fmla="*/ 3337593 h 4900456"/>
                              <a:gd name="connsiteX3278" fmla="*/ 267064 w 7362098"/>
                              <a:gd name="connsiteY3278" fmla="*/ 3338391 h 4900456"/>
                              <a:gd name="connsiteX3279" fmla="*/ 271455 w 7362098"/>
                              <a:gd name="connsiteY3279" fmla="*/ 3338791 h 4900456"/>
                              <a:gd name="connsiteX3280" fmla="*/ 275048 w 7362098"/>
                              <a:gd name="connsiteY3280" fmla="*/ 3342783 h 4900456"/>
                              <a:gd name="connsiteX3281" fmla="*/ 269459 w 7362098"/>
                              <a:gd name="connsiteY3281" fmla="*/ 3346775 h 4900456"/>
                              <a:gd name="connsiteX3282" fmla="*/ 263471 w 7362098"/>
                              <a:gd name="connsiteY3282" fmla="*/ 3346375 h 4900456"/>
                              <a:gd name="connsiteX3283" fmla="*/ 258680 w 7362098"/>
                              <a:gd name="connsiteY3283" fmla="*/ 3344779 h 4900456"/>
                              <a:gd name="connsiteX3284" fmla="*/ 251495 w 7362098"/>
                              <a:gd name="connsiteY3284" fmla="*/ 3332803 h 4900456"/>
                              <a:gd name="connsiteX3285" fmla="*/ 248301 w 7362098"/>
                              <a:gd name="connsiteY3285" fmla="*/ 3328011 h 4900456"/>
                              <a:gd name="connsiteX3286" fmla="*/ 241515 w 7362098"/>
                              <a:gd name="connsiteY3286" fmla="*/ 3328410 h 4900456"/>
                              <a:gd name="connsiteX3287" fmla="*/ 227942 w 7362098"/>
                              <a:gd name="connsiteY3287" fmla="*/ 3328810 h 4900456"/>
                              <a:gd name="connsiteX3288" fmla="*/ 220756 w 7362098"/>
                              <a:gd name="connsiteY3288" fmla="*/ 3317233 h 4900456"/>
                              <a:gd name="connsiteX3289" fmla="*/ 217164 w 7362098"/>
                              <a:gd name="connsiteY3289" fmla="*/ 3312043 h 4900456"/>
                              <a:gd name="connsiteX3290" fmla="*/ 211176 w 7362098"/>
                              <a:gd name="connsiteY3290" fmla="*/ 3312043 h 4900456"/>
                              <a:gd name="connsiteX3291" fmla="*/ 210777 w 7362098"/>
                              <a:gd name="connsiteY3291" fmla="*/ 3312043 h 4900456"/>
                              <a:gd name="connsiteX3292" fmla="*/ 197204 w 7362098"/>
                              <a:gd name="connsiteY3292" fmla="*/ 3312442 h 4900456"/>
                              <a:gd name="connsiteX3293" fmla="*/ 190018 w 7362098"/>
                              <a:gd name="connsiteY3293" fmla="*/ 3300466 h 4900456"/>
                              <a:gd name="connsiteX3294" fmla="*/ 186825 w 7362098"/>
                              <a:gd name="connsiteY3294" fmla="*/ 3295676 h 4900456"/>
                              <a:gd name="connsiteX3295" fmla="*/ 180038 w 7362098"/>
                              <a:gd name="connsiteY3295" fmla="*/ 3296075 h 4900456"/>
                              <a:gd name="connsiteX3296" fmla="*/ 166465 w 7362098"/>
                              <a:gd name="connsiteY3296" fmla="*/ 3296474 h 4900456"/>
                              <a:gd name="connsiteX3297" fmla="*/ 164070 w 7362098"/>
                              <a:gd name="connsiteY3297" fmla="*/ 3294878 h 4900456"/>
                              <a:gd name="connsiteX3298" fmla="*/ 162473 w 7362098"/>
                              <a:gd name="connsiteY3298" fmla="*/ 3289688 h 4900456"/>
                              <a:gd name="connsiteX3299" fmla="*/ 167663 w 7362098"/>
                              <a:gd name="connsiteY3299" fmla="*/ 3288091 h 4900456"/>
                              <a:gd name="connsiteX3300" fmla="*/ 170058 w 7362098"/>
                              <a:gd name="connsiteY3300" fmla="*/ 3289688 h 4900456"/>
                              <a:gd name="connsiteX3301" fmla="*/ 176445 w 7362098"/>
                              <a:gd name="connsiteY3301" fmla="*/ 3289688 h 4900456"/>
                              <a:gd name="connsiteX3302" fmla="*/ 176845 w 7362098"/>
                              <a:gd name="connsiteY3302" fmla="*/ 3289688 h 4900456"/>
                              <a:gd name="connsiteX3303" fmla="*/ 181435 w 7362098"/>
                              <a:gd name="connsiteY3303" fmla="*/ 3287792 h 4900456"/>
                              <a:gd name="connsiteX3304" fmla="*/ 4732871 w 7362098"/>
                              <a:gd name="connsiteY3304" fmla="*/ 3285297 h 4900456"/>
                              <a:gd name="connsiteX3305" fmla="*/ 4735666 w 7362098"/>
                              <a:gd name="connsiteY3305" fmla="*/ 3286894 h 4900456"/>
                              <a:gd name="connsiteX3306" fmla="*/ 4753230 w 7362098"/>
                              <a:gd name="connsiteY3306" fmla="*/ 3297672 h 4900456"/>
                              <a:gd name="connsiteX3307" fmla="*/ 4756424 w 7362098"/>
                              <a:gd name="connsiteY3307" fmla="*/ 3299269 h 4900456"/>
                              <a:gd name="connsiteX3308" fmla="*/ 4755226 w 7362098"/>
                              <a:gd name="connsiteY3308" fmla="*/ 3302063 h 4900456"/>
                              <a:gd name="connsiteX3309" fmla="*/ 4754827 w 7362098"/>
                              <a:gd name="connsiteY3309" fmla="*/ 3302063 h 4900456"/>
                              <a:gd name="connsiteX3310" fmla="*/ 4742053 w 7362098"/>
                              <a:gd name="connsiteY3310" fmla="*/ 3300865 h 4900456"/>
                              <a:gd name="connsiteX3311" fmla="*/ 4713310 w 7362098"/>
                              <a:gd name="connsiteY3311" fmla="*/ 3333201 h 4900456"/>
                              <a:gd name="connsiteX3312" fmla="*/ 4670196 w 7362098"/>
                              <a:gd name="connsiteY3312" fmla="*/ 3336395 h 4900456"/>
                              <a:gd name="connsiteX3313" fmla="*/ 4663410 w 7362098"/>
                              <a:gd name="connsiteY3313" fmla="*/ 3347573 h 4900456"/>
                              <a:gd name="connsiteX3314" fmla="*/ 4663011 w 7362098"/>
                              <a:gd name="connsiteY3314" fmla="*/ 3347972 h 4900456"/>
                              <a:gd name="connsiteX3315" fmla="*/ 4660216 w 7362098"/>
                              <a:gd name="connsiteY3315" fmla="*/ 3347173 h 4900456"/>
                              <a:gd name="connsiteX3316" fmla="*/ 4660616 w 7362098"/>
                              <a:gd name="connsiteY3316" fmla="*/ 3343980 h 4900456"/>
                              <a:gd name="connsiteX3317" fmla="*/ 4662612 w 7362098"/>
                              <a:gd name="connsiteY3317" fmla="*/ 3323220 h 4900456"/>
                              <a:gd name="connsiteX3318" fmla="*/ 4663011 w 7362098"/>
                              <a:gd name="connsiteY3318" fmla="*/ 3320027 h 4900456"/>
                              <a:gd name="connsiteX3319" fmla="*/ 4666204 w 7362098"/>
                              <a:gd name="connsiteY3319" fmla="*/ 3320426 h 4900456"/>
                              <a:gd name="connsiteX3320" fmla="*/ 4670596 w 7362098"/>
                              <a:gd name="connsiteY3320" fmla="*/ 3332004 h 4900456"/>
                              <a:gd name="connsiteX3321" fmla="*/ 4670995 w 7362098"/>
                              <a:gd name="connsiteY3321" fmla="*/ 3332004 h 4900456"/>
                              <a:gd name="connsiteX3322" fmla="*/ 4711314 w 7362098"/>
                              <a:gd name="connsiteY3322" fmla="*/ 3329208 h 4900456"/>
                              <a:gd name="connsiteX3323" fmla="*/ 4737662 w 7362098"/>
                              <a:gd name="connsiteY3323" fmla="*/ 3298869 h 4900456"/>
                              <a:gd name="connsiteX3324" fmla="*/ 4737662 w 7362098"/>
                              <a:gd name="connsiteY3324" fmla="*/ 3298470 h 4900456"/>
                              <a:gd name="connsiteX3325" fmla="*/ 4731275 w 7362098"/>
                              <a:gd name="connsiteY3325" fmla="*/ 3288091 h 4900456"/>
                              <a:gd name="connsiteX3326" fmla="*/ 4732871 w 7362098"/>
                              <a:gd name="connsiteY3326" fmla="*/ 3285297 h 4900456"/>
                              <a:gd name="connsiteX3327" fmla="*/ 5655819 w 7362098"/>
                              <a:gd name="connsiteY3327" fmla="*/ 3282103 h 4900456"/>
                              <a:gd name="connsiteX3328" fmla="*/ 5660609 w 7362098"/>
                              <a:gd name="connsiteY3328" fmla="*/ 3285696 h 4900456"/>
                              <a:gd name="connsiteX3329" fmla="*/ 5664202 w 7362098"/>
                              <a:gd name="connsiteY3329" fmla="*/ 3310047 h 4900456"/>
                              <a:gd name="connsiteX3330" fmla="*/ 5688553 w 7362098"/>
                              <a:gd name="connsiteY3330" fmla="*/ 3306454 h 4900456"/>
                              <a:gd name="connsiteX3331" fmla="*/ 5693344 w 7362098"/>
                              <a:gd name="connsiteY3331" fmla="*/ 3310047 h 4900456"/>
                              <a:gd name="connsiteX3332" fmla="*/ 5689751 w 7362098"/>
                              <a:gd name="connsiteY3332" fmla="*/ 3314837 h 4900456"/>
                              <a:gd name="connsiteX3333" fmla="*/ 5665400 w 7362098"/>
                              <a:gd name="connsiteY3333" fmla="*/ 3318430 h 4900456"/>
                              <a:gd name="connsiteX3334" fmla="*/ 5668993 w 7362098"/>
                              <a:gd name="connsiteY3334" fmla="*/ 3342782 h 4900456"/>
                              <a:gd name="connsiteX3335" fmla="*/ 5665400 w 7362098"/>
                              <a:gd name="connsiteY3335" fmla="*/ 3347572 h 4900456"/>
                              <a:gd name="connsiteX3336" fmla="*/ 5660609 w 7362098"/>
                              <a:gd name="connsiteY3336" fmla="*/ 3343980 h 4900456"/>
                              <a:gd name="connsiteX3337" fmla="*/ 5657017 w 7362098"/>
                              <a:gd name="connsiteY3337" fmla="*/ 3319628 h 4900456"/>
                              <a:gd name="connsiteX3338" fmla="*/ 5632665 w 7362098"/>
                              <a:gd name="connsiteY3338" fmla="*/ 3323220 h 4900456"/>
                              <a:gd name="connsiteX3339" fmla="*/ 5627874 w 7362098"/>
                              <a:gd name="connsiteY3339" fmla="*/ 3319628 h 4900456"/>
                              <a:gd name="connsiteX3340" fmla="*/ 5631467 w 7362098"/>
                              <a:gd name="connsiteY3340" fmla="*/ 3314837 h 4900456"/>
                              <a:gd name="connsiteX3341" fmla="*/ 5655819 w 7362098"/>
                              <a:gd name="connsiteY3341" fmla="*/ 3311244 h 4900456"/>
                              <a:gd name="connsiteX3342" fmla="*/ 5652226 w 7362098"/>
                              <a:gd name="connsiteY3342" fmla="*/ 3286893 h 4900456"/>
                              <a:gd name="connsiteX3343" fmla="*/ 5655819 w 7362098"/>
                              <a:gd name="connsiteY3343" fmla="*/ 3282103 h 4900456"/>
                              <a:gd name="connsiteX3344" fmla="*/ 1548102 w 7362098"/>
                              <a:gd name="connsiteY3344" fmla="*/ 3282103 h 4900456"/>
                              <a:gd name="connsiteX3345" fmla="*/ 1562475 w 7362098"/>
                              <a:gd name="connsiteY3345" fmla="*/ 3292882 h 4900456"/>
                              <a:gd name="connsiteX3346" fmla="*/ 1562874 w 7362098"/>
                              <a:gd name="connsiteY3346" fmla="*/ 3295677 h 4900456"/>
                              <a:gd name="connsiteX3347" fmla="*/ 1561277 w 7362098"/>
                              <a:gd name="connsiteY3347" fmla="*/ 3296475 h 4900456"/>
                              <a:gd name="connsiteX3348" fmla="*/ 1559680 w 7362098"/>
                              <a:gd name="connsiteY3348" fmla="*/ 3296076 h 4900456"/>
                              <a:gd name="connsiteX3349" fmla="*/ 1545708 w 7362098"/>
                              <a:gd name="connsiteY3349" fmla="*/ 3285297 h 4900456"/>
                              <a:gd name="connsiteX3350" fmla="*/ 1545308 w 7362098"/>
                              <a:gd name="connsiteY3350" fmla="*/ 3282502 h 4900456"/>
                              <a:gd name="connsiteX3351" fmla="*/ 1548102 w 7362098"/>
                              <a:gd name="connsiteY3351" fmla="*/ 3282103 h 4900456"/>
                              <a:gd name="connsiteX3352" fmla="*/ 1494214 w 7362098"/>
                              <a:gd name="connsiteY3352" fmla="*/ 3278510 h 4900456"/>
                              <a:gd name="connsiteX3353" fmla="*/ 1497008 w 7362098"/>
                              <a:gd name="connsiteY3353" fmla="*/ 3279309 h 4900456"/>
                              <a:gd name="connsiteX3354" fmla="*/ 1496210 w 7362098"/>
                              <a:gd name="connsiteY3354" fmla="*/ 3282103 h 4900456"/>
                              <a:gd name="connsiteX3355" fmla="*/ 1481038 w 7362098"/>
                              <a:gd name="connsiteY3355" fmla="*/ 3290887 h 4900456"/>
                              <a:gd name="connsiteX3356" fmla="*/ 1480239 w 7362098"/>
                              <a:gd name="connsiteY3356" fmla="*/ 3291286 h 4900456"/>
                              <a:gd name="connsiteX3357" fmla="*/ 1478243 w 7362098"/>
                              <a:gd name="connsiteY3357" fmla="*/ 3290088 h 4900456"/>
                              <a:gd name="connsiteX3358" fmla="*/ 1479041 w 7362098"/>
                              <a:gd name="connsiteY3358" fmla="*/ 3287294 h 4900456"/>
                              <a:gd name="connsiteX3359" fmla="*/ 6884353 w 7362098"/>
                              <a:gd name="connsiteY3359" fmla="*/ 3274618 h 4900456"/>
                              <a:gd name="connsiteX3360" fmla="*/ 6893735 w 7362098"/>
                              <a:gd name="connsiteY3360" fmla="*/ 3275716 h 4900456"/>
                              <a:gd name="connsiteX3361" fmla="*/ 6900920 w 7362098"/>
                              <a:gd name="connsiteY3361" fmla="*/ 3287691 h 4900456"/>
                              <a:gd name="connsiteX3362" fmla="*/ 6904513 w 7362098"/>
                              <a:gd name="connsiteY3362" fmla="*/ 3292482 h 4900456"/>
                              <a:gd name="connsiteX3363" fmla="*/ 6910501 w 7362098"/>
                              <a:gd name="connsiteY3363" fmla="*/ 3292482 h 4900456"/>
                              <a:gd name="connsiteX3364" fmla="*/ 6910900 w 7362098"/>
                              <a:gd name="connsiteY3364" fmla="*/ 3292482 h 4900456"/>
                              <a:gd name="connsiteX3365" fmla="*/ 6911299 w 7362098"/>
                              <a:gd name="connsiteY3365" fmla="*/ 3292083 h 4900456"/>
                              <a:gd name="connsiteX3366" fmla="*/ 6924473 w 7362098"/>
                              <a:gd name="connsiteY3366" fmla="*/ 3291683 h 4900456"/>
                              <a:gd name="connsiteX3367" fmla="*/ 6931659 w 7362098"/>
                              <a:gd name="connsiteY3367" fmla="*/ 3303260 h 4900456"/>
                              <a:gd name="connsiteX3368" fmla="*/ 6931659 w 7362098"/>
                              <a:gd name="connsiteY3368" fmla="*/ 3303659 h 4900456"/>
                              <a:gd name="connsiteX3369" fmla="*/ 6935251 w 7362098"/>
                              <a:gd name="connsiteY3369" fmla="*/ 3308450 h 4900456"/>
                              <a:gd name="connsiteX3370" fmla="*/ 6941639 w 7362098"/>
                              <a:gd name="connsiteY3370" fmla="*/ 3308450 h 4900456"/>
                              <a:gd name="connsiteX3371" fmla="*/ 6942038 w 7362098"/>
                              <a:gd name="connsiteY3371" fmla="*/ 3308450 h 4900456"/>
                              <a:gd name="connsiteX3372" fmla="*/ 6956010 w 7362098"/>
                              <a:gd name="connsiteY3372" fmla="*/ 3307651 h 4900456"/>
                              <a:gd name="connsiteX3373" fmla="*/ 6963195 w 7362098"/>
                              <a:gd name="connsiteY3373" fmla="*/ 3319628 h 4900456"/>
                              <a:gd name="connsiteX3374" fmla="*/ 6966788 w 7362098"/>
                              <a:gd name="connsiteY3374" fmla="*/ 3324419 h 4900456"/>
                              <a:gd name="connsiteX3375" fmla="*/ 6969982 w 7362098"/>
                              <a:gd name="connsiteY3375" fmla="*/ 3325217 h 4900456"/>
                              <a:gd name="connsiteX3376" fmla="*/ 6974373 w 7362098"/>
                              <a:gd name="connsiteY3376" fmla="*/ 3325616 h 4900456"/>
                              <a:gd name="connsiteX3377" fmla="*/ 6977966 w 7362098"/>
                              <a:gd name="connsiteY3377" fmla="*/ 3329608 h 4900456"/>
                              <a:gd name="connsiteX3378" fmla="*/ 6972377 w 7362098"/>
                              <a:gd name="connsiteY3378" fmla="*/ 3333600 h 4900456"/>
                              <a:gd name="connsiteX3379" fmla="*/ 6966389 w 7362098"/>
                              <a:gd name="connsiteY3379" fmla="*/ 3333201 h 4900456"/>
                              <a:gd name="connsiteX3380" fmla="*/ 6961599 w 7362098"/>
                              <a:gd name="connsiteY3380" fmla="*/ 3331604 h 4900456"/>
                              <a:gd name="connsiteX3381" fmla="*/ 6954413 w 7362098"/>
                              <a:gd name="connsiteY3381" fmla="*/ 3319628 h 4900456"/>
                              <a:gd name="connsiteX3382" fmla="*/ 6951219 w 7362098"/>
                              <a:gd name="connsiteY3382" fmla="*/ 3314837 h 4900456"/>
                              <a:gd name="connsiteX3383" fmla="*/ 6944433 w 7362098"/>
                              <a:gd name="connsiteY3383" fmla="*/ 3315236 h 4900456"/>
                              <a:gd name="connsiteX3384" fmla="*/ 6930860 w 7362098"/>
                              <a:gd name="connsiteY3384" fmla="*/ 3315635 h 4900456"/>
                              <a:gd name="connsiteX3385" fmla="*/ 6923675 w 7362098"/>
                              <a:gd name="connsiteY3385" fmla="*/ 3304059 h 4900456"/>
                              <a:gd name="connsiteX3386" fmla="*/ 6920082 w 7362098"/>
                              <a:gd name="connsiteY3386" fmla="*/ 3298869 h 4900456"/>
                              <a:gd name="connsiteX3387" fmla="*/ 6914094 w 7362098"/>
                              <a:gd name="connsiteY3387" fmla="*/ 3298869 h 4900456"/>
                              <a:gd name="connsiteX3388" fmla="*/ 6913695 w 7362098"/>
                              <a:gd name="connsiteY3388" fmla="*/ 3298869 h 4900456"/>
                              <a:gd name="connsiteX3389" fmla="*/ 6900122 w 7362098"/>
                              <a:gd name="connsiteY3389" fmla="*/ 3299268 h 4900456"/>
                              <a:gd name="connsiteX3390" fmla="*/ 6892936 w 7362098"/>
                              <a:gd name="connsiteY3390" fmla="*/ 3287292 h 4900456"/>
                              <a:gd name="connsiteX3391" fmla="*/ 6889742 w 7362098"/>
                              <a:gd name="connsiteY3391" fmla="*/ 3282502 h 4900456"/>
                              <a:gd name="connsiteX3392" fmla="*/ 6882955 w 7362098"/>
                              <a:gd name="connsiteY3392" fmla="*/ 3282901 h 4900456"/>
                              <a:gd name="connsiteX3393" fmla="*/ 6869382 w 7362098"/>
                              <a:gd name="connsiteY3393" fmla="*/ 3283300 h 4900456"/>
                              <a:gd name="connsiteX3394" fmla="*/ 6866987 w 7362098"/>
                              <a:gd name="connsiteY3394" fmla="*/ 3281704 h 4900456"/>
                              <a:gd name="connsiteX3395" fmla="*/ 6865390 w 7362098"/>
                              <a:gd name="connsiteY3395" fmla="*/ 3276514 h 4900456"/>
                              <a:gd name="connsiteX3396" fmla="*/ 6870580 w 7362098"/>
                              <a:gd name="connsiteY3396" fmla="*/ 3274917 h 4900456"/>
                              <a:gd name="connsiteX3397" fmla="*/ 6872975 w 7362098"/>
                              <a:gd name="connsiteY3397" fmla="*/ 3276514 h 4900456"/>
                              <a:gd name="connsiteX3398" fmla="*/ 6879362 w 7362098"/>
                              <a:gd name="connsiteY3398" fmla="*/ 3276514 h 4900456"/>
                              <a:gd name="connsiteX3399" fmla="*/ 6879762 w 7362098"/>
                              <a:gd name="connsiteY3399" fmla="*/ 3276514 h 4900456"/>
                              <a:gd name="connsiteX3400" fmla="*/ 6884353 w 7362098"/>
                              <a:gd name="connsiteY3400" fmla="*/ 3274618 h 4900456"/>
                              <a:gd name="connsiteX3401" fmla="*/ 1552891 w 7362098"/>
                              <a:gd name="connsiteY3401" fmla="*/ 3271325 h 4900456"/>
                              <a:gd name="connsiteX3402" fmla="*/ 1569658 w 7362098"/>
                              <a:gd name="connsiteY3402" fmla="*/ 3276116 h 4900456"/>
                              <a:gd name="connsiteX3403" fmla="*/ 1570856 w 7362098"/>
                              <a:gd name="connsiteY3403" fmla="*/ 3278910 h 4900456"/>
                              <a:gd name="connsiteX3404" fmla="*/ 1569260 w 7362098"/>
                              <a:gd name="connsiteY3404" fmla="*/ 3280507 h 4900456"/>
                              <a:gd name="connsiteX3405" fmla="*/ 1568462 w 7362098"/>
                              <a:gd name="connsiteY3405" fmla="*/ 3280507 h 4900456"/>
                              <a:gd name="connsiteX3406" fmla="*/ 1551693 w 7362098"/>
                              <a:gd name="connsiteY3406" fmla="*/ 3275716 h 4900456"/>
                              <a:gd name="connsiteX3407" fmla="*/ 1550098 w 7362098"/>
                              <a:gd name="connsiteY3407" fmla="*/ 3272922 h 4900456"/>
                              <a:gd name="connsiteX3408" fmla="*/ 1552891 w 7362098"/>
                              <a:gd name="connsiteY3408" fmla="*/ 3271325 h 4900456"/>
                              <a:gd name="connsiteX3409" fmla="*/ 1491022 w 7362098"/>
                              <a:gd name="connsiteY3409" fmla="*/ 3266535 h 4900456"/>
                              <a:gd name="connsiteX3410" fmla="*/ 1493417 w 7362098"/>
                              <a:gd name="connsiteY3410" fmla="*/ 3268531 h 4900456"/>
                              <a:gd name="connsiteX3411" fmla="*/ 1491420 w 7362098"/>
                              <a:gd name="connsiteY3411" fmla="*/ 3270926 h 4900456"/>
                              <a:gd name="connsiteX3412" fmla="*/ 1473853 w 7362098"/>
                              <a:gd name="connsiteY3412" fmla="*/ 3273322 h 4900456"/>
                              <a:gd name="connsiteX3413" fmla="*/ 1471459 w 7362098"/>
                              <a:gd name="connsiteY3413" fmla="*/ 3271326 h 4900456"/>
                              <a:gd name="connsiteX3414" fmla="*/ 1473454 w 7362098"/>
                              <a:gd name="connsiteY3414" fmla="*/ 3268930 h 4900456"/>
                              <a:gd name="connsiteX3415" fmla="*/ 1570060 w 7362098"/>
                              <a:gd name="connsiteY3415" fmla="*/ 3256555 h 4900456"/>
                              <a:gd name="connsiteX3416" fmla="*/ 1572453 w 7362098"/>
                              <a:gd name="connsiteY3416" fmla="*/ 3258551 h 4900456"/>
                              <a:gd name="connsiteX3417" fmla="*/ 1570457 w 7362098"/>
                              <a:gd name="connsiteY3417" fmla="*/ 3260946 h 4900456"/>
                              <a:gd name="connsiteX3418" fmla="*/ 1552891 w 7362098"/>
                              <a:gd name="connsiteY3418" fmla="*/ 3263342 h 4900456"/>
                              <a:gd name="connsiteX3419" fmla="*/ 1550500 w 7362098"/>
                              <a:gd name="connsiteY3419" fmla="*/ 3261346 h 4900456"/>
                              <a:gd name="connsiteX3420" fmla="*/ 1552495 w 7362098"/>
                              <a:gd name="connsiteY3420" fmla="*/ 3258950 h 4900456"/>
                              <a:gd name="connsiteX3421" fmla="*/ 198601 w 7362098"/>
                              <a:gd name="connsiteY3421" fmla="*/ 3255457 h 4900456"/>
                              <a:gd name="connsiteX3422" fmla="*/ 207983 w 7362098"/>
                              <a:gd name="connsiteY3422" fmla="*/ 3256555 h 4900456"/>
                              <a:gd name="connsiteX3423" fmla="*/ 215168 w 7362098"/>
                              <a:gd name="connsiteY3423" fmla="*/ 3268530 h 4900456"/>
                              <a:gd name="connsiteX3424" fmla="*/ 218761 w 7362098"/>
                              <a:gd name="connsiteY3424" fmla="*/ 3273321 h 4900456"/>
                              <a:gd name="connsiteX3425" fmla="*/ 224749 w 7362098"/>
                              <a:gd name="connsiteY3425" fmla="*/ 3273321 h 4900456"/>
                              <a:gd name="connsiteX3426" fmla="*/ 225148 w 7362098"/>
                              <a:gd name="connsiteY3426" fmla="*/ 3273321 h 4900456"/>
                              <a:gd name="connsiteX3427" fmla="*/ 225547 w 7362098"/>
                              <a:gd name="connsiteY3427" fmla="*/ 3272922 h 4900456"/>
                              <a:gd name="connsiteX3428" fmla="*/ 238721 w 7362098"/>
                              <a:gd name="connsiteY3428" fmla="*/ 3272522 h 4900456"/>
                              <a:gd name="connsiteX3429" fmla="*/ 245906 w 7362098"/>
                              <a:gd name="connsiteY3429" fmla="*/ 3284099 h 4900456"/>
                              <a:gd name="connsiteX3430" fmla="*/ 245906 w 7362098"/>
                              <a:gd name="connsiteY3430" fmla="*/ 3284498 h 4900456"/>
                              <a:gd name="connsiteX3431" fmla="*/ 249499 w 7362098"/>
                              <a:gd name="connsiteY3431" fmla="*/ 3289289 h 4900456"/>
                              <a:gd name="connsiteX3432" fmla="*/ 255886 w 7362098"/>
                              <a:gd name="connsiteY3432" fmla="*/ 3289289 h 4900456"/>
                              <a:gd name="connsiteX3433" fmla="*/ 256286 w 7362098"/>
                              <a:gd name="connsiteY3433" fmla="*/ 3289289 h 4900456"/>
                              <a:gd name="connsiteX3434" fmla="*/ 270258 w 7362098"/>
                              <a:gd name="connsiteY3434" fmla="*/ 3288490 h 4900456"/>
                              <a:gd name="connsiteX3435" fmla="*/ 277443 w 7362098"/>
                              <a:gd name="connsiteY3435" fmla="*/ 3300467 h 4900456"/>
                              <a:gd name="connsiteX3436" fmla="*/ 281036 w 7362098"/>
                              <a:gd name="connsiteY3436" fmla="*/ 3305258 h 4900456"/>
                              <a:gd name="connsiteX3437" fmla="*/ 284230 w 7362098"/>
                              <a:gd name="connsiteY3437" fmla="*/ 3306056 h 4900456"/>
                              <a:gd name="connsiteX3438" fmla="*/ 288621 w 7362098"/>
                              <a:gd name="connsiteY3438" fmla="*/ 3306455 h 4900456"/>
                              <a:gd name="connsiteX3439" fmla="*/ 292214 w 7362098"/>
                              <a:gd name="connsiteY3439" fmla="*/ 3310447 h 4900456"/>
                              <a:gd name="connsiteX3440" fmla="*/ 286625 w 7362098"/>
                              <a:gd name="connsiteY3440" fmla="*/ 3314439 h 4900456"/>
                              <a:gd name="connsiteX3441" fmla="*/ 280637 w 7362098"/>
                              <a:gd name="connsiteY3441" fmla="*/ 3314040 h 4900456"/>
                              <a:gd name="connsiteX3442" fmla="*/ 275846 w 7362098"/>
                              <a:gd name="connsiteY3442" fmla="*/ 3312443 h 4900456"/>
                              <a:gd name="connsiteX3443" fmla="*/ 268661 w 7362098"/>
                              <a:gd name="connsiteY3443" fmla="*/ 3300467 h 4900456"/>
                              <a:gd name="connsiteX3444" fmla="*/ 265467 w 7362098"/>
                              <a:gd name="connsiteY3444" fmla="*/ 3295676 h 4900456"/>
                              <a:gd name="connsiteX3445" fmla="*/ 258681 w 7362098"/>
                              <a:gd name="connsiteY3445" fmla="*/ 3296075 h 4900456"/>
                              <a:gd name="connsiteX3446" fmla="*/ 245108 w 7362098"/>
                              <a:gd name="connsiteY3446" fmla="*/ 3296474 h 4900456"/>
                              <a:gd name="connsiteX3447" fmla="*/ 237923 w 7362098"/>
                              <a:gd name="connsiteY3447" fmla="*/ 3284898 h 4900456"/>
                              <a:gd name="connsiteX3448" fmla="*/ 234330 w 7362098"/>
                              <a:gd name="connsiteY3448" fmla="*/ 3279708 h 4900456"/>
                              <a:gd name="connsiteX3449" fmla="*/ 228342 w 7362098"/>
                              <a:gd name="connsiteY3449" fmla="*/ 3279708 h 4900456"/>
                              <a:gd name="connsiteX3450" fmla="*/ 227943 w 7362098"/>
                              <a:gd name="connsiteY3450" fmla="*/ 3279708 h 4900456"/>
                              <a:gd name="connsiteX3451" fmla="*/ 214370 w 7362098"/>
                              <a:gd name="connsiteY3451" fmla="*/ 3280107 h 4900456"/>
                              <a:gd name="connsiteX3452" fmla="*/ 207184 w 7362098"/>
                              <a:gd name="connsiteY3452" fmla="*/ 3268131 h 4900456"/>
                              <a:gd name="connsiteX3453" fmla="*/ 203991 w 7362098"/>
                              <a:gd name="connsiteY3453" fmla="*/ 3263341 h 4900456"/>
                              <a:gd name="connsiteX3454" fmla="*/ 197204 w 7362098"/>
                              <a:gd name="connsiteY3454" fmla="*/ 3263740 h 4900456"/>
                              <a:gd name="connsiteX3455" fmla="*/ 183631 w 7362098"/>
                              <a:gd name="connsiteY3455" fmla="*/ 3264139 h 4900456"/>
                              <a:gd name="connsiteX3456" fmla="*/ 181236 w 7362098"/>
                              <a:gd name="connsiteY3456" fmla="*/ 3262543 h 4900456"/>
                              <a:gd name="connsiteX3457" fmla="*/ 179639 w 7362098"/>
                              <a:gd name="connsiteY3457" fmla="*/ 3257353 h 4900456"/>
                              <a:gd name="connsiteX3458" fmla="*/ 184829 w 7362098"/>
                              <a:gd name="connsiteY3458" fmla="*/ 3255756 h 4900456"/>
                              <a:gd name="connsiteX3459" fmla="*/ 187224 w 7362098"/>
                              <a:gd name="connsiteY3459" fmla="*/ 3257353 h 4900456"/>
                              <a:gd name="connsiteX3460" fmla="*/ 193611 w 7362098"/>
                              <a:gd name="connsiteY3460" fmla="*/ 3257353 h 4900456"/>
                              <a:gd name="connsiteX3461" fmla="*/ 194011 w 7362098"/>
                              <a:gd name="connsiteY3461" fmla="*/ 3257353 h 4900456"/>
                              <a:gd name="connsiteX3462" fmla="*/ 198601 w 7362098"/>
                              <a:gd name="connsiteY3462" fmla="*/ 3255457 h 4900456"/>
                              <a:gd name="connsiteX3463" fmla="*/ 1475449 w 7362098"/>
                              <a:gd name="connsiteY3463" fmla="*/ 3249369 h 4900456"/>
                              <a:gd name="connsiteX3464" fmla="*/ 1492217 w 7362098"/>
                              <a:gd name="connsiteY3464" fmla="*/ 3254160 h 4900456"/>
                              <a:gd name="connsiteX3465" fmla="*/ 1493814 w 7362098"/>
                              <a:gd name="connsiteY3465" fmla="*/ 3256954 h 4900456"/>
                              <a:gd name="connsiteX3466" fmla="*/ 1492217 w 7362098"/>
                              <a:gd name="connsiteY3466" fmla="*/ 3258551 h 4900456"/>
                              <a:gd name="connsiteX3467" fmla="*/ 1491419 w 7362098"/>
                              <a:gd name="connsiteY3467" fmla="*/ 3258551 h 4900456"/>
                              <a:gd name="connsiteX3468" fmla="*/ 1474650 w 7362098"/>
                              <a:gd name="connsiteY3468" fmla="*/ 3253760 h 4900456"/>
                              <a:gd name="connsiteX3469" fmla="*/ 1472653 w 7362098"/>
                              <a:gd name="connsiteY3469" fmla="*/ 3250966 h 4900456"/>
                              <a:gd name="connsiteX3470" fmla="*/ 1475449 w 7362098"/>
                              <a:gd name="connsiteY3470" fmla="*/ 3249369 h 4900456"/>
                              <a:gd name="connsiteX3471" fmla="*/ 6901518 w 7362098"/>
                              <a:gd name="connsiteY3471" fmla="*/ 3242283 h 4900456"/>
                              <a:gd name="connsiteX3472" fmla="*/ 6910900 w 7362098"/>
                              <a:gd name="connsiteY3472" fmla="*/ 3243381 h 4900456"/>
                              <a:gd name="connsiteX3473" fmla="*/ 6918085 w 7362098"/>
                              <a:gd name="connsiteY3473" fmla="*/ 3255357 h 4900456"/>
                              <a:gd name="connsiteX3474" fmla="*/ 6921678 w 7362098"/>
                              <a:gd name="connsiteY3474" fmla="*/ 3260147 h 4900456"/>
                              <a:gd name="connsiteX3475" fmla="*/ 6927666 w 7362098"/>
                              <a:gd name="connsiteY3475" fmla="*/ 3260147 h 4900456"/>
                              <a:gd name="connsiteX3476" fmla="*/ 6928065 w 7362098"/>
                              <a:gd name="connsiteY3476" fmla="*/ 3260147 h 4900456"/>
                              <a:gd name="connsiteX3477" fmla="*/ 6928464 w 7362098"/>
                              <a:gd name="connsiteY3477" fmla="*/ 3259748 h 4900456"/>
                              <a:gd name="connsiteX3478" fmla="*/ 6941638 w 7362098"/>
                              <a:gd name="connsiteY3478" fmla="*/ 3259349 h 4900456"/>
                              <a:gd name="connsiteX3479" fmla="*/ 6948823 w 7362098"/>
                              <a:gd name="connsiteY3479" fmla="*/ 3270925 h 4900456"/>
                              <a:gd name="connsiteX3480" fmla="*/ 6948823 w 7362098"/>
                              <a:gd name="connsiteY3480" fmla="*/ 3271325 h 4900456"/>
                              <a:gd name="connsiteX3481" fmla="*/ 6952416 w 7362098"/>
                              <a:gd name="connsiteY3481" fmla="*/ 3276115 h 4900456"/>
                              <a:gd name="connsiteX3482" fmla="*/ 6958803 w 7362098"/>
                              <a:gd name="connsiteY3482" fmla="*/ 3276115 h 4900456"/>
                              <a:gd name="connsiteX3483" fmla="*/ 6959203 w 7362098"/>
                              <a:gd name="connsiteY3483" fmla="*/ 3276115 h 4900456"/>
                              <a:gd name="connsiteX3484" fmla="*/ 6973174 w 7362098"/>
                              <a:gd name="connsiteY3484" fmla="*/ 3275317 h 4900456"/>
                              <a:gd name="connsiteX3485" fmla="*/ 6980360 w 7362098"/>
                              <a:gd name="connsiteY3485" fmla="*/ 3287294 h 4900456"/>
                              <a:gd name="connsiteX3486" fmla="*/ 6983953 w 7362098"/>
                              <a:gd name="connsiteY3486" fmla="*/ 3292084 h 4900456"/>
                              <a:gd name="connsiteX3487" fmla="*/ 6987146 w 7362098"/>
                              <a:gd name="connsiteY3487" fmla="*/ 3292882 h 4900456"/>
                              <a:gd name="connsiteX3488" fmla="*/ 6991538 w 7362098"/>
                              <a:gd name="connsiteY3488" fmla="*/ 3293282 h 4900456"/>
                              <a:gd name="connsiteX3489" fmla="*/ 6995130 w 7362098"/>
                              <a:gd name="connsiteY3489" fmla="*/ 3297274 h 4900456"/>
                              <a:gd name="connsiteX3490" fmla="*/ 6989542 w 7362098"/>
                              <a:gd name="connsiteY3490" fmla="*/ 3301266 h 4900456"/>
                              <a:gd name="connsiteX3491" fmla="*/ 6983554 w 7362098"/>
                              <a:gd name="connsiteY3491" fmla="*/ 3300866 h 4900456"/>
                              <a:gd name="connsiteX3492" fmla="*/ 6978763 w 7362098"/>
                              <a:gd name="connsiteY3492" fmla="*/ 3299270 h 4900456"/>
                              <a:gd name="connsiteX3493" fmla="*/ 6971578 w 7362098"/>
                              <a:gd name="connsiteY3493" fmla="*/ 3287294 h 4900456"/>
                              <a:gd name="connsiteX3494" fmla="*/ 6968384 w 7362098"/>
                              <a:gd name="connsiteY3494" fmla="*/ 3282502 h 4900456"/>
                              <a:gd name="connsiteX3495" fmla="*/ 6961598 w 7362098"/>
                              <a:gd name="connsiteY3495" fmla="*/ 3282901 h 4900456"/>
                              <a:gd name="connsiteX3496" fmla="*/ 6948025 w 7362098"/>
                              <a:gd name="connsiteY3496" fmla="*/ 3283301 h 4900456"/>
                              <a:gd name="connsiteX3497" fmla="*/ 6940839 w 7362098"/>
                              <a:gd name="connsiteY3497" fmla="*/ 3271724 h 4900456"/>
                              <a:gd name="connsiteX3498" fmla="*/ 6937247 w 7362098"/>
                              <a:gd name="connsiteY3498" fmla="*/ 3266534 h 4900456"/>
                              <a:gd name="connsiteX3499" fmla="*/ 6931259 w 7362098"/>
                              <a:gd name="connsiteY3499" fmla="*/ 3266534 h 4900456"/>
                              <a:gd name="connsiteX3500" fmla="*/ 6930860 w 7362098"/>
                              <a:gd name="connsiteY3500" fmla="*/ 3266534 h 4900456"/>
                              <a:gd name="connsiteX3501" fmla="*/ 6917287 w 7362098"/>
                              <a:gd name="connsiteY3501" fmla="*/ 3266934 h 4900456"/>
                              <a:gd name="connsiteX3502" fmla="*/ 6910101 w 7362098"/>
                              <a:gd name="connsiteY3502" fmla="*/ 3254958 h 4900456"/>
                              <a:gd name="connsiteX3503" fmla="*/ 6906907 w 7362098"/>
                              <a:gd name="connsiteY3503" fmla="*/ 3250167 h 4900456"/>
                              <a:gd name="connsiteX3504" fmla="*/ 6900120 w 7362098"/>
                              <a:gd name="connsiteY3504" fmla="*/ 3250566 h 4900456"/>
                              <a:gd name="connsiteX3505" fmla="*/ 6886548 w 7362098"/>
                              <a:gd name="connsiteY3505" fmla="*/ 3250966 h 4900456"/>
                              <a:gd name="connsiteX3506" fmla="*/ 6884152 w 7362098"/>
                              <a:gd name="connsiteY3506" fmla="*/ 3249369 h 4900456"/>
                              <a:gd name="connsiteX3507" fmla="*/ 6882556 w 7362098"/>
                              <a:gd name="connsiteY3507" fmla="*/ 3244179 h 4900456"/>
                              <a:gd name="connsiteX3508" fmla="*/ 6887745 w 7362098"/>
                              <a:gd name="connsiteY3508" fmla="*/ 3242582 h 4900456"/>
                              <a:gd name="connsiteX3509" fmla="*/ 6890140 w 7362098"/>
                              <a:gd name="connsiteY3509" fmla="*/ 3244179 h 4900456"/>
                              <a:gd name="connsiteX3510" fmla="*/ 6896528 w 7362098"/>
                              <a:gd name="connsiteY3510" fmla="*/ 3244179 h 4900456"/>
                              <a:gd name="connsiteX3511" fmla="*/ 6896927 w 7362098"/>
                              <a:gd name="connsiteY3511" fmla="*/ 3244179 h 4900456"/>
                              <a:gd name="connsiteX3512" fmla="*/ 6901518 w 7362098"/>
                              <a:gd name="connsiteY3512" fmla="*/ 3242283 h 4900456"/>
                              <a:gd name="connsiteX3513" fmla="*/ 1563272 w 7362098"/>
                              <a:gd name="connsiteY3513" fmla="*/ 3238990 h 4900456"/>
                              <a:gd name="connsiteX3514" fmla="*/ 1566069 w 7362098"/>
                              <a:gd name="connsiteY3514" fmla="*/ 3239788 h 4900456"/>
                              <a:gd name="connsiteX3515" fmla="*/ 1565268 w 7362098"/>
                              <a:gd name="connsiteY3515" fmla="*/ 3242582 h 4900456"/>
                              <a:gd name="connsiteX3516" fmla="*/ 1550099 w 7362098"/>
                              <a:gd name="connsiteY3516" fmla="*/ 3251366 h 4900456"/>
                              <a:gd name="connsiteX3517" fmla="*/ 1549301 w 7362098"/>
                              <a:gd name="connsiteY3517" fmla="*/ 3251765 h 4900456"/>
                              <a:gd name="connsiteX3518" fmla="*/ 1547305 w 7362098"/>
                              <a:gd name="connsiteY3518" fmla="*/ 3250567 h 4900456"/>
                              <a:gd name="connsiteX3519" fmla="*/ 1548102 w 7362098"/>
                              <a:gd name="connsiteY3519" fmla="*/ 3247773 h 4900456"/>
                              <a:gd name="connsiteX3520" fmla="*/ 1485031 w 7362098"/>
                              <a:gd name="connsiteY3520" fmla="*/ 3233800 h 4900456"/>
                              <a:gd name="connsiteX3521" fmla="*/ 1499003 w 7362098"/>
                              <a:gd name="connsiteY3521" fmla="*/ 3244579 h 4900456"/>
                              <a:gd name="connsiteX3522" fmla="*/ 1499405 w 7362098"/>
                              <a:gd name="connsiteY3522" fmla="*/ 3247374 h 4900456"/>
                              <a:gd name="connsiteX3523" fmla="*/ 1497807 w 7362098"/>
                              <a:gd name="connsiteY3523" fmla="*/ 3248172 h 4900456"/>
                              <a:gd name="connsiteX3524" fmla="*/ 1496210 w 7362098"/>
                              <a:gd name="connsiteY3524" fmla="*/ 3247773 h 4900456"/>
                              <a:gd name="connsiteX3525" fmla="*/ 1482636 w 7362098"/>
                              <a:gd name="connsiteY3525" fmla="*/ 3236994 h 4900456"/>
                              <a:gd name="connsiteX3526" fmla="*/ 1482237 w 7362098"/>
                              <a:gd name="connsiteY3526" fmla="*/ 3234199 h 4900456"/>
                              <a:gd name="connsiteX3527" fmla="*/ 1485031 w 7362098"/>
                              <a:gd name="connsiteY3527" fmla="*/ 3233800 h 4900456"/>
                              <a:gd name="connsiteX3528" fmla="*/ 1553293 w 7362098"/>
                              <a:gd name="connsiteY3528" fmla="*/ 3224619 h 4900456"/>
                              <a:gd name="connsiteX3529" fmla="*/ 1553694 w 7362098"/>
                              <a:gd name="connsiteY3529" fmla="*/ 3227413 h 4900456"/>
                              <a:gd name="connsiteX3530" fmla="*/ 1542912 w 7362098"/>
                              <a:gd name="connsiteY3530" fmla="*/ 3241386 h 4900456"/>
                              <a:gd name="connsiteX3531" fmla="*/ 1541317 w 7362098"/>
                              <a:gd name="connsiteY3531" fmla="*/ 3242185 h 4900456"/>
                              <a:gd name="connsiteX3532" fmla="*/ 1539719 w 7362098"/>
                              <a:gd name="connsiteY3532" fmla="*/ 3241785 h 4900456"/>
                              <a:gd name="connsiteX3533" fmla="*/ 1539719 w 7362098"/>
                              <a:gd name="connsiteY3533" fmla="*/ 3238991 h 4900456"/>
                              <a:gd name="connsiteX3534" fmla="*/ 1550500 w 7362098"/>
                              <a:gd name="connsiteY3534" fmla="*/ 3225018 h 4900456"/>
                              <a:gd name="connsiteX3535" fmla="*/ 1553293 w 7362098"/>
                              <a:gd name="connsiteY3535" fmla="*/ 3224619 h 4900456"/>
                              <a:gd name="connsiteX3536" fmla="*/ 1497008 w 7362098"/>
                              <a:gd name="connsiteY3536" fmla="*/ 3221026 h 4900456"/>
                              <a:gd name="connsiteX3537" fmla="*/ 1499801 w 7362098"/>
                              <a:gd name="connsiteY3537" fmla="*/ 3221824 h 4900456"/>
                              <a:gd name="connsiteX3538" fmla="*/ 1508586 w 7362098"/>
                              <a:gd name="connsiteY3538" fmla="*/ 3236995 h 4900456"/>
                              <a:gd name="connsiteX3539" fmla="*/ 1507786 w 7362098"/>
                              <a:gd name="connsiteY3539" fmla="*/ 3239789 h 4900456"/>
                              <a:gd name="connsiteX3540" fmla="*/ 1506987 w 7362098"/>
                              <a:gd name="connsiteY3540" fmla="*/ 3240188 h 4900456"/>
                              <a:gd name="connsiteX3541" fmla="*/ 1504992 w 7362098"/>
                              <a:gd name="connsiteY3541" fmla="*/ 3238991 h 4900456"/>
                              <a:gd name="connsiteX3542" fmla="*/ 1496209 w 7362098"/>
                              <a:gd name="connsiteY3542" fmla="*/ 3223820 h 4900456"/>
                              <a:gd name="connsiteX3543" fmla="*/ 1497008 w 7362098"/>
                              <a:gd name="connsiteY3543" fmla="*/ 3221026 h 4900456"/>
                              <a:gd name="connsiteX3544" fmla="*/ 1535330 w 7362098"/>
                              <a:gd name="connsiteY3544" fmla="*/ 3215836 h 4900456"/>
                              <a:gd name="connsiteX3545" fmla="*/ 1536927 w 7362098"/>
                              <a:gd name="connsiteY3545" fmla="*/ 3218630 h 4900456"/>
                              <a:gd name="connsiteX3546" fmla="*/ 1532137 w 7362098"/>
                              <a:gd name="connsiteY3546" fmla="*/ 3235397 h 4900456"/>
                              <a:gd name="connsiteX3547" fmla="*/ 1530539 w 7362098"/>
                              <a:gd name="connsiteY3547" fmla="*/ 3236994 h 4900456"/>
                              <a:gd name="connsiteX3548" fmla="*/ 1529741 w 7362098"/>
                              <a:gd name="connsiteY3548" fmla="*/ 3236994 h 4900456"/>
                              <a:gd name="connsiteX3549" fmla="*/ 1527746 w 7362098"/>
                              <a:gd name="connsiteY3549" fmla="*/ 3234200 h 4900456"/>
                              <a:gd name="connsiteX3550" fmla="*/ 1532536 w 7362098"/>
                              <a:gd name="connsiteY3550" fmla="*/ 3217432 h 4900456"/>
                              <a:gd name="connsiteX3551" fmla="*/ 1535330 w 7362098"/>
                              <a:gd name="connsiteY3551" fmla="*/ 3215836 h 4900456"/>
                              <a:gd name="connsiteX3552" fmla="*/ 1515374 w 7362098"/>
                              <a:gd name="connsiteY3552" fmla="*/ 3214240 h 4900456"/>
                              <a:gd name="connsiteX3553" fmla="*/ 1517771 w 7362098"/>
                              <a:gd name="connsiteY3553" fmla="*/ 3216236 h 4900456"/>
                              <a:gd name="connsiteX3554" fmla="*/ 1520166 w 7362098"/>
                              <a:gd name="connsiteY3554" fmla="*/ 3233801 h 4900456"/>
                              <a:gd name="connsiteX3555" fmla="*/ 1518170 w 7362098"/>
                              <a:gd name="connsiteY3555" fmla="*/ 3236197 h 4900456"/>
                              <a:gd name="connsiteX3556" fmla="*/ 1515774 w 7362098"/>
                              <a:gd name="connsiteY3556" fmla="*/ 3234201 h 4900456"/>
                              <a:gd name="connsiteX3557" fmla="*/ 1513378 w 7362098"/>
                              <a:gd name="connsiteY3557" fmla="*/ 3216635 h 4900456"/>
                              <a:gd name="connsiteX3558" fmla="*/ 1515374 w 7362098"/>
                              <a:gd name="connsiteY3558" fmla="*/ 3214240 h 4900456"/>
                              <a:gd name="connsiteX3559" fmla="*/ 560129 w 7362098"/>
                              <a:gd name="connsiteY3559" fmla="*/ 3189639 h 4900456"/>
                              <a:gd name="connsiteX3560" fmla="*/ 579241 w 7362098"/>
                              <a:gd name="connsiteY3560" fmla="*/ 3203860 h 4900456"/>
                              <a:gd name="connsiteX3561" fmla="*/ 573652 w 7362098"/>
                              <a:gd name="connsiteY3561" fmla="*/ 3207453 h 4900456"/>
                              <a:gd name="connsiteX3562" fmla="*/ 539321 w 7362098"/>
                              <a:gd name="connsiteY3562" fmla="*/ 3199469 h 4900456"/>
                              <a:gd name="connsiteX3563" fmla="*/ 532135 w 7362098"/>
                              <a:gd name="connsiteY3563" fmla="*/ 3233402 h 4900456"/>
                              <a:gd name="connsiteX3564" fmla="*/ 526546 w 7362098"/>
                              <a:gd name="connsiteY3564" fmla="*/ 3236995 h 4900456"/>
                              <a:gd name="connsiteX3565" fmla="*/ 525748 w 7362098"/>
                              <a:gd name="connsiteY3565" fmla="*/ 3235797 h 4900456"/>
                              <a:gd name="connsiteX3566" fmla="*/ 536526 w 7362098"/>
                              <a:gd name="connsiteY3566" fmla="*/ 3193082 h 4900456"/>
                              <a:gd name="connsiteX3567" fmla="*/ 560129 w 7362098"/>
                              <a:gd name="connsiteY3567" fmla="*/ 3189639 h 4900456"/>
                              <a:gd name="connsiteX3568" fmla="*/ 7263044 w 7362098"/>
                              <a:gd name="connsiteY3568" fmla="*/ 3176465 h 4900456"/>
                              <a:gd name="connsiteX3569" fmla="*/ 7282155 w 7362098"/>
                              <a:gd name="connsiteY3569" fmla="*/ 3190686 h 4900456"/>
                              <a:gd name="connsiteX3570" fmla="*/ 7276566 w 7362098"/>
                              <a:gd name="connsiteY3570" fmla="*/ 3194279 h 4900456"/>
                              <a:gd name="connsiteX3571" fmla="*/ 7242235 w 7362098"/>
                              <a:gd name="connsiteY3571" fmla="*/ 3186295 h 4900456"/>
                              <a:gd name="connsiteX3572" fmla="*/ 7235049 w 7362098"/>
                              <a:gd name="connsiteY3572" fmla="*/ 3220228 h 4900456"/>
                              <a:gd name="connsiteX3573" fmla="*/ 7229460 w 7362098"/>
                              <a:gd name="connsiteY3573" fmla="*/ 3223821 h 4900456"/>
                              <a:gd name="connsiteX3574" fmla="*/ 7228661 w 7362098"/>
                              <a:gd name="connsiteY3574" fmla="*/ 3222623 h 4900456"/>
                              <a:gd name="connsiteX3575" fmla="*/ 7239441 w 7362098"/>
                              <a:gd name="connsiteY3575" fmla="*/ 3179908 h 4900456"/>
                              <a:gd name="connsiteX3576" fmla="*/ 7263044 w 7362098"/>
                              <a:gd name="connsiteY3576" fmla="*/ 3176465 h 4900456"/>
                              <a:gd name="connsiteX3577" fmla="*/ 5303326 w 7362098"/>
                              <a:gd name="connsiteY3577" fmla="*/ 3160348 h 4900456"/>
                              <a:gd name="connsiteX3578" fmla="*/ 5305721 w 7362098"/>
                              <a:gd name="connsiteY3578" fmla="*/ 3162344 h 4900456"/>
                              <a:gd name="connsiteX3579" fmla="*/ 5308117 w 7362098"/>
                              <a:gd name="connsiteY3579" fmla="*/ 3179909 h 4900456"/>
                              <a:gd name="connsiteX3580" fmla="*/ 5306121 w 7362098"/>
                              <a:gd name="connsiteY3580" fmla="*/ 3182305 h 4900456"/>
                              <a:gd name="connsiteX3581" fmla="*/ 5303725 w 7362098"/>
                              <a:gd name="connsiteY3581" fmla="*/ 3180309 h 4900456"/>
                              <a:gd name="connsiteX3582" fmla="*/ 5301330 w 7362098"/>
                              <a:gd name="connsiteY3582" fmla="*/ 3162743 h 4900456"/>
                              <a:gd name="connsiteX3583" fmla="*/ 5303326 w 7362098"/>
                              <a:gd name="connsiteY3583" fmla="*/ 3160348 h 4900456"/>
                              <a:gd name="connsiteX3584" fmla="*/ 5291749 w 7362098"/>
                              <a:gd name="connsiteY3584" fmla="*/ 3159550 h 4900456"/>
                              <a:gd name="connsiteX3585" fmla="*/ 5292947 w 7362098"/>
                              <a:gd name="connsiteY3585" fmla="*/ 3162344 h 4900456"/>
                              <a:gd name="connsiteX3586" fmla="*/ 5288156 w 7362098"/>
                              <a:gd name="connsiteY3586" fmla="*/ 3179111 h 4900456"/>
                              <a:gd name="connsiteX3587" fmla="*/ 5286559 w 7362098"/>
                              <a:gd name="connsiteY3587" fmla="*/ 3180708 h 4900456"/>
                              <a:gd name="connsiteX3588" fmla="*/ 5285761 w 7362098"/>
                              <a:gd name="connsiteY3588" fmla="*/ 3180708 h 4900456"/>
                              <a:gd name="connsiteX3589" fmla="*/ 5284164 w 7362098"/>
                              <a:gd name="connsiteY3589" fmla="*/ 3177914 h 4900456"/>
                              <a:gd name="connsiteX3590" fmla="*/ 5288955 w 7362098"/>
                              <a:gd name="connsiteY3590" fmla="*/ 3161147 h 4900456"/>
                              <a:gd name="connsiteX3591" fmla="*/ 5291749 w 7362098"/>
                              <a:gd name="connsiteY3591" fmla="*/ 3159550 h 4900456"/>
                              <a:gd name="connsiteX3592" fmla="*/ 5314104 w 7362098"/>
                              <a:gd name="connsiteY3592" fmla="*/ 3156754 h 4900456"/>
                              <a:gd name="connsiteX3593" fmla="*/ 5316898 w 7362098"/>
                              <a:gd name="connsiteY3593" fmla="*/ 3157553 h 4900456"/>
                              <a:gd name="connsiteX3594" fmla="*/ 5325682 w 7362098"/>
                              <a:gd name="connsiteY3594" fmla="*/ 3172723 h 4900456"/>
                              <a:gd name="connsiteX3595" fmla="*/ 5324883 w 7362098"/>
                              <a:gd name="connsiteY3595" fmla="*/ 3175518 h 4900456"/>
                              <a:gd name="connsiteX3596" fmla="*/ 5324085 w 7362098"/>
                              <a:gd name="connsiteY3596" fmla="*/ 3175917 h 4900456"/>
                              <a:gd name="connsiteX3597" fmla="*/ 5322089 w 7362098"/>
                              <a:gd name="connsiteY3597" fmla="*/ 3174719 h 4900456"/>
                              <a:gd name="connsiteX3598" fmla="*/ 5313305 w 7362098"/>
                              <a:gd name="connsiteY3598" fmla="*/ 3159549 h 4900456"/>
                              <a:gd name="connsiteX3599" fmla="*/ 5314104 w 7362098"/>
                              <a:gd name="connsiteY3599" fmla="*/ 3156754 h 4900456"/>
                              <a:gd name="connsiteX3600" fmla="*/ 5281770 w 7362098"/>
                              <a:gd name="connsiteY3600" fmla="*/ 3154360 h 4900456"/>
                              <a:gd name="connsiteX3601" fmla="*/ 5282568 w 7362098"/>
                              <a:gd name="connsiteY3601" fmla="*/ 3157155 h 4900456"/>
                              <a:gd name="connsiteX3602" fmla="*/ 5271789 w 7362098"/>
                              <a:gd name="connsiteY3602" fmla="*/ 3171127 h 4900456"/>
                              <a:gd name="connsiteX3603" fmla="*/ 5270192 w 7362098"/>
                              <a:gd name="connsiteY3603" fmla="*/ 3171926 h 4900456"/>
                              <a:gd name="connsiteX3604" fmla="*/ 5268595 w 7362098"/>
                              <a:gd name="connsiteY3604" fmla="*/ 3171527 h 4900456"/>
                              <a:gd name="connsiteX3605" fmla="*/ 5268196 w 7362098"/>
                              <a:gd name="connsiteY3605" fmla="*/ 3168732 h 4900456"/>
                              <a:gd name="connsiteX3606" fmla="*/ 5278976 w 7362098"/>
                              <a:gd name="connsiteY3606" fmla="*/ 3154759 h 4900456"/>
                              <a:gd name="connsiteX3607" fmla="*/ 5281770 w 7362098"/>
                              <a:gd name="connsiteY3607" fmla="*/ 3154360 h 4900456"/>
                              <a:gd name="connsiteX3608" fmla="*/ 5325680 w 7362098"/>
                              <a:gd name="connsiteY3608" fmla="*/ 3148771 h 4900456"/>
                              <a:gd name="connsiteX3609" fmla="*/ 5340052 w 7362098"/>
                              <a:gd name="connsiteY3609" fmla="*/ 3159550 h 4900456"/>
                              <a:gd name="connsiteX3610" fmla="*/ 5340452 w 7362098"/>
                              <a:gd name="connsiteY3610" fmla="*/ 3162345 h 4900456"/>
                              <a:gd name="connsiteX3611" fmla="*/ 5338855 w 7362098"/>
                              <a:gd name="connsiteY3611" fmla="*/ 3163143 h 4900456"/>
                              <a:gd name="connsiteX3612" fmla="*/ 5337258 w 7362098"/>
                              <a:gd name="connsiteY3612" fmla="*/ 3162744 h 4900456"/>
                              <a:gd name="connsiteX3613" fmla="*/ 5323285 w 7362098"/>
                              <a:gd name="connsiteY3613" fmla="*/ 3151965 h 4900456"/>
                              <a:gd name="connsiteX3614" fmla="*/ 5322886 w 7362098"/>
                              <a:gd name="connsiteY3614" fmla="*/ 3149170 h 4900456"/>
                              <a:gd name="connsiteX3615" fmla="*/ 5325680 w 7362098"/>
                              <a:gd name="connsiteY3615" fmla="*/ 3148771 h 4900456"/>
                              <a:gd name="connsiteX3616" fmla="*/ 1834722 w 7362098"/>
                              <a:gd name="connsiteY3616" fmla="*/ 3148372 h 4900456"/>
                              <a:gd name="connsiteX3617" fmla="*/ 1837517 w 7362098"/>
                              <a:gd name="connsiteY3617" fmla="*/ 3149968 h 4900456"/>
                              <a:gd name="connsiteX3618" fmla="*/ 1855083 w 7362098"/>
                              <a:gd name="connsiteY3618" fmla="*/ 3160747 h 4900456"/>
                              <a:gd name="connsiteX3619" fmla="*/ 1858276 w 7362098"/>
                              <a:gd name="connsiteY3619" fmla="*/ 3162344 h 4900456"/>
                              <a:gd name="connsiteX3620" fmla="*/ 1857079 w 7362098"/>
                              <a:gd name="connsiteY3620" fmla="*/ 3165138 h 4900456"/>
                              <a:gd name="connsiteX3621" fmla="*/ 1856679 w 7362098"/>
                              <a:gd name="connsiteY3621" fmla="*/ 3165138 h 4900456"/>
                              <a:gd name="connsiteX3622" fmla="*/ 1843904 w 7362098"/>
                              <a:gd name="connsiteY3622" fmla="*/ 3163940 h 4900456"/>
                              <a:gd name="connsiteX3623" fmla="*/ 1815162 w 7362098"/>
                              <a:gd name="connsiteY3623" fmla="*/ 3196277 h 4900456"/>
                              <a:gd name="connsiteX3624" fmla="*/ 1772055 w 7362098"/>
                              <a:gd name="connsiteY3624" fmla="*/ 3199470 h 4900456"/>
                              <a:gd name="connsiteX3625" fmla="*/ 1765269 w 7362098"/>
                              <a:gd name="connsiteY3625" fmla="*/ 3210648 h 4900456"/>
                              <a:gd name="connsiteX3626" fmla="*/ 1764870 w 7362098"/>
                              <a:gd name="connsiteY3626" fmla="*/ 3211047 h 4900456"/>
                              <a:gd name="connsiteX3627" fmla="*/ 1762075 w 7362098"/>
                              <a:gd name="connsiteY3627" fmla="*/ 3210249 h 4900456"/>
                              <a:gd name="connsiteX3628" fmla="*/ 1762475 w 7362098"/>
                              <a:gd name="connsiteY3628" fmla="*/ 3207055 h 4900456"/>
                              <a:gd name="connsiteX3629" fmla="*/ 1764471 w 7362098"/>
                              <a:gd name="connsiteY3629" fmla="*/ 3186296 h 4900456"/>
                              <a:gd name="connsiteX3630" fmla="*/ 1764870 w 7362098"/>
                              <a:gd name="connsiteY3630" fmla="*/ 3183102 h 4900456"/>
                              <a:gd name="connsiteX3631" fmla="*/ 1768063 w 7362098"/>
                              <a:gd name="connsiteY3631" fmla="*/ 3183501 h 4900456"/>
                              <a:gd name="connsiteX3632" fmla="*/ 1772455 w 7362098"/>
                              <a:gd name="connsiteY3632" fmla="*/ 3195079 h 4900456"/>
                              <a:gd name="connsiteX3633" fmla="*/ 1772854 w 7362098"/>
                              <a:gd name="connsiteY3633" fmla="*/ 3195079 h 4900456"/>
                              <a:gd name="connsiteX3634" fmla="*/ 1813165 w 7362098"/>
                              <a:gd name="connsiteY3634" fmla="*/ 3192284 h 4900456"/>
                              <a:gd name="connsiteX3635" fmla="*/ 1839513 w 7362098"/>
                              <a:gd name="connsiteY3635" fmla="*/ 3161944 h 4900456"/>
                              <a:gd name="connsiteX3636" fmla="*/ 1839513 w 7362098"/>
                              <a:gd name="connsiteY3636" fmla="*/ 3161545 h 4900456"/>
                              <a:gd name="connsiteX3637" fmla="*/ 1833126 w 7362098"/>
                              <a:gd name="connsiteY3637" fmla="*/ 3151166 h 4900456"/>
                              <a:gd name="connsiteX3638" fmla="*/ 1834722 w 7362098"/>
                              <a:gd name="connsiteY3638" fmla="*/ 3148372 h 4900456"/>
                              <a:gd name="connsiteX3639" fmla="*/ 2757682 w 7362098"/>
                              <a:gd name="connsiteY3639" fmla="*/ 3144779 h 4900456"/>
                              <a:gd name="connsiteX3640" fmla="*/ 2762470 w 7362098"/>
                              <a:gd name="connsiteY3640" fmla="*/ 3148372 h 4900456"/>
                              <a:gd name="connsiteX3641" fmla="*/ 2766063 w 7362098"/>
                              <a:gd name="connsiteY3641" fmla="*/ 3172723 h 4900456"/>
                              <a:gd name="connsiteX3642" fmla="*/ 2790416 w 7362098"/>
                              <a:gd name="connsiteY3642" fmla="*/ 3169130 h 4900456"/>
                              <a:gd name="connsiteX3643" fmla="*/ 2795204 w 7362098"/>
                              <a:gd name="connsiteY3643" fmla="*/ 3172723 h 4900456"/>
                              <a:gd name="connsiteX3644" fmla="*/ 2791613 w 7362098"/>
                              <a:gd name="connsiteY3644" fmla="*/ 3177513 h 4900456"/>
                              <a:gd name="connsiteX3645" fmla="*/ 2767261 w 7362098"/>
                              <a:gd name="connsiteY3645" fmla="*/ 3181106 h 4900456"/>
                              <a:gd name="connsiteX3646" fmla="*/ 2770853 w 7362098"/>
                              <a:gd name="connsiteY3646" fmla="*/ 3205458 h 4900456"/>
                              <a:gd name="connsiteX3647" fmla="*/ 2767261 w 7362098"/>
                              <a:gd name="connsiteY3647" fmla="*/ 3210249 h 4900456"/>
                              <a:gd name="connsiteX3648" fmla="*/ 2762470 w 7362098"/>
                              <a:gd name="connsiteY3648" fmla="*/ 3206656 h 4900456"/>
                              <a:gd name="connsiteX3649" fmla="*/ 2758876 w 7362098"/>
                              <a:gd name="connsiteY3649" fmla="*/ 3182304 h 4900456"/>
                              <a:gd name="connsiteX3650" fmla="*/ 2734523 w 7362098"/>
                              <a:gd name="connsiteY3650" fmla="*/ 3185896 h 4900456"/>
                              <a:gd name="connsiteX3651" fmla="*/ 2729733 w 7362098"/>
                              <a:gd name="connsiteY3651" fmla="*/ 3182304 h 4900456"/>
                              <a:gd name="connsiteX3652" fmla="*/ 2733325 w 7362098"/>
                              <a:gd name="connsiteY3652" fmla="*/ 3177513 h 4900456"/>
                              <a:gd name="connsiteX3653" fmla="*/ 2757682 w 7362098"/>
                              <a:gd name="connsiteY3653" fmla="*/ 3173920 h 4900456"/>
                              <a:gd name="connsiteX3654" fmla="*/ 2754088 w 7362098"/>
                              <a:gd name="connsiteY3654" fmla="*/ 3149569 h 4900456"/>
                              <a:gd name="connsiteX3655" fmla="*/ 2757682 w 7362098"/>
                              <a:gd name="connsiteY3655" fmla="*/ 3144779 h 4900456"/>
                              <a:gd name="connsiteX3656" fmla="*/ 5271390 w 7362098"/>
                              <a:gd name="connsiteY3656" fmla="*/ 3144778 h 4900456"/>
                              <a:gd name="connsiteX3657" fmla="*/ 5274185 w 7362098"/>
                              <a:gd name="connsiteY3657" fmla="*/ 3145577 h 4900456"/>
                              <a:gd name="connsiteX3658" fmla="*/ 5273386 w 7362098"/>
                              <a:gd name="connsiteY3658" fmla="*/ 3148371 h 4900456"/>
                              <a:gd name="connsiteX3659" fmla="*/ 5258216 w 7362098"/>
                              <a:gd name="connsiteY3659" fmla="*/ 3157155 h 4900456"/>
                              <a:gd name="connsiteX3660" fmla="*/ 5257417 w 7362098"/>
                              <a:gd name="connsiteY3660" fmla="*/ 3157554 h 4900456"/>
                              <a:gd name="connsiteX3661" fmla="*/ 5255421 w 7362098"/>
                              <a:gd name="connsiteY3661" fmla="*/ 3156356 h 4900456"/>
                              <a:gd name="connsiteX3662" fmla="*/ 5256220 w 7362098"/>
                              <a:gd name="connsiteY3662" fmla="*/ 3153562 h 4900456"/>
                              <a:gd name="connsiteX3663" fmla="*/ 5330471 w 7362098"/>
                              <a:gd name="connsiteY3663" fmla="*/ 3137594 h 4900456"/>
                              <a:gd name="connsiteX3664" fmla="*/ 5347238 w 7362098"/>
                              <a:gd name="connsiteY3664" fmla="*/ 3142385 h 4900456"/>
                              <a:gd name="connsiteX3665" fmla="*/ 5348436 w 7362098"/>
                              <a:gd name="connsiteY3665" fmla="*/ 3145179 h 4900456"/>
                              <a:gd name="connsiteX3666" fmla="*/ 5346839 w 7362098"/>
                              <a:gd name="connsiteY3666" fmla="*/ 3146776 h 4900456"/>
                              <a:gd name="connsiteX3667" fmla="*/ 5346041 w 7362098"/>
                              <a:gd name="connsiteY3667" fmla="*/ 3146776 h 4900456"/>
                              <a:gd name="connsiteX3668" fmla="*/ 5329274 w 7362098"/>
                              <a:gd name="connsiteY3668" fmla="*/ 3141985 h 4900456"/>
                              <a:gd name="connsiteX3669" fmla="*/ 5327677 w 7362098"/>
                              <a:gd name="connsiteY3669" fmla="*/ 3139191 h 4900456"/>
                              <a:gd name="connsiteX3670" fmla="*/ 5330471 w 7362098"/>
                              <a:gd name="connsiteY3670" fmla="*/ 3137594 h 4900456"/>
                              <a:gd name="connsiteX3671" fmla="*/ 3986169 w 7362098"/>
                              <a:gd name="connsiteY3671" fmla="*/ 3137294 h 4900456"/>
                              <a:gd name="connsiteX3672" fmla="*/ 3995551 w 7362098"/>
                              <a:gd name="connsiteY3672" fmla="*/ 3138392 h 4900456"/>
                              <a:gd name="connsiteX3673" fmla="*/ 4002736 w 7362098"/>
                              <a:gd name="connsiteY3673" fmla="*/ 3150368 h 4900456"/>
                              <a:gd name="connsiteX3674" fmla="*/ 4006329 w 7362098"/>
                              <a:gd name="connsiteY3674" fmla="*/ 3155158 h 4900456"/>
                              <a:gd name="connsiteX3675" fmla="*/ 4012317 w 7362098"/>
                              <a:gd name="connsiteY3675" fmla="*/ 3155158 h 4900456"/>
                              <a:gd name="connsiteX3676" fmla="*/ 4012716 w 7362098"/>
                              <a:gd name="connsiteY3676" fmla="*/ 3155158 h 4900456"/>
                              <a:gd name="connsiteX3677" fmla="*/ 4013115 w 7362098"/>
                              <a:gd name="connsiteY3677" fmla="*/ 3154759 h 4900456"/>
                              <a:gd name="connsiteX3678" fmla="*/ 4026289 w 7362098"/>
                              <a:gd name="connsiteY3678" fmla="*/ 3154360 h 4900456"/>
                              <a:gd name="connsiteX3679" fmla="*/ 4033475 w 7362098"/>
                              <a:gd name="connsiteY3679" fmla="*/ 3165936 h 4900456"/>
                              <a:gd name="connsiteX3680" fmla="*/ 4033475 w 7362098"/>
                              <a:gd name="connsiteY3680" fmla="*/ 3166336 h 4900456"/>
                              <a:gd name="connsiteX3681" fmla="*/ 4037067 w 7362098"/>
                              <a:gd name="connsiteY3681" fmla="*/ 3171126 h 4900456"/>
                              <a:gd name="connsiteX3682" fmla="*/ 4043455 w 7362098"/>
                              <a:gd name="connsiteY3682" fmla="*/ 3171126 h 4900456"/>
                              <a:gd name="connsiteX3683" fmla="*/ 4043854 w 7362098"/>
                              <a:gd name="connsiteY3683" fmla="*/ 3171126 h 4900456"/>
                              <a:gd name="connsiteX3684" fmla="*/ 4057827 w 7362098"/>
                              <a:gd name="connsiteY3684" fmla="*/ 3170328 h 4900456"/>
                              <a:gd name="connsiteX3685" fmla="*/ 4065012 w 7362098"/>
                              <a:gd name="connsiteY3685" fmla="*/ 3182305 h 4900456"/>
                              <a:gd name="connsiteX3686" fmla="*/ 4068605 w 7362098"/>
                              <a:gd name="connsiteY3686" fmla="*/ 3187095 h 4900456"/>
                              <a:gd name="connsiteX3687" fmla="*/ 4071799 w 7362098"/>
                              <a:gd name="connsiteY3687" fmla="*/ 3187893 h 4900456"/>
                              <a:gd name="connsiteX3688" fmla="*/ 4076190 w 7362098"/>
                              <a:gd name="connsiteY3688" fmla="*/ 3188293 h 4900456"/>
                              <a:gd name="connsiteX3689" fmla="*/ 4079783 w 7362098"/>
                              <a:gd name="connsiteY3689" fmla="*/ 3192285 h 4900456"/>
                              <a:gd name="connsiteX3690" fmla="*/ 4074194 w 7362098"/>
                              <a:gd name="connsiteY3690" fmla="*/ 3196277 h 4900456"/>
                              <a:gd name="connsiteX3691" fmla="*/ 4068206 w 7362098"/>
                              <a:gd name="connsiteY3691" fmla="*/ 3195877 h 4900456"/>
                              <a:gd name="connsiteX3692" fmla="*/ 4063416 w 7362098"/>
                              <a:gd name="connsiteY3692" fmla="*/ 3194281 h 4900456"/>
                              <a:gd name="connsiteX3693" fmla="*/ 4056230 w 7362098"/>
                              <a:gd name="connsiteY3693" fmla="*/ 3182305 h 4900456"/>
                              <a:gd name="connsiteX3694" fmla="*/ 4053036 w 7362098"/>
                              <a:gd name="connsiteY3694" fmla="*/ 3177513 h 4900456"/>
                              <a:gd name="connsiteX3695" fmla="*/ 4046249 w 7362098"/>
                              <a:gd name="connsiteY3695" fmla="*/ 3177912 h 4900456"/>
                              <a:gd name="connsiteX3696" fmla="*/ 4032676 w 7362098"/>
                              <a:gd name="connsiteY3696" fmla="*/ 3178312 h 4900456"/>
                              <a:gd name="connsiteX3697" fmla="*/ 4025491 w 7362098"/>
                              <a:gd name="connsiteY3697" fmla="*/ 3166735 h 4900456"/>
                              <a:gd name="connsiteX3698" fmla="*/ 4021898 w 7362098"/>
                              <a:gd name="connsiteY3698" fmla="*/ 3161545 h 4900456"/>
                              <a:gd name="connsiteX3699" fmla="*/ 4015910 w 7362098"/>
                              <a:gd name="connsiteY3699" fmla="*/ 3161545 h 4900456"/>
                              <a:gd name="connsiteX3700" fmla="*/ 4015511 w 7362098"/>
                              <a:gd name="connsiteY3700" fmla="*/ 3161545 h 4900456"/>
                              <a:gd name="connsiteX3701" fmla="*/ 4001938 w 7362098"/>
                              <a:gd name="connsiteY3701" fmla="*/ 3161944 h 4900456"/>
                              <a:gd name="connsiteX3702" fmla="*/ 3994752 w 7362098"/>
                              <a:gd name="connsiteY3702" fmla="*/ 3149968 h 4900456"/>
                              <a:gd name="connsiteX3703" fmla="*/ 3991559 w 7362098"/>
                              <a:gd name="connsiteY3703" fmla="*/ 3145178 h 4900456"/>
                              <a:gd name="connsiteX3704" fmla="*/ 3984772 w 7362098"/>
                              <a:gd name="connsiteY3704" fmla="*/ 3145577 h 4900456"/>
                              <a:gd name="connsiteX3705" fmla="*/ 3971199 w 7362098"/>
                              <a:gd name="connsiteY3705" fmla="*/ 3145976 h 4900456"/>
                              <a:gd name="connsiteX3706" fmla="*/ 3968804 w 7362098"/>
                              <a:gd name="connsiteY3706" fmla="*/ 3144380 h 4900456"/>
                              <a:gd name="connsiteX3707" fmla="*/ 3967207 w 7362098"/>
                              <a:gd name="connsiteY3707" fmla="*/ 3139190 h 4900456"/>
                              <a:gd name="connsiteX3708" fmla="*/ 3972397 w 7362098"/>
                              <a:gd name="connsiteY3708" fmla="*/ 3137593 h 4900456"/>
                              <a:gd name="connsiteX3709" fmla="*/ 3974792 w 7362098"/>
                              <a:gd name="connsiteY3709" fmla="*/ 3139190 h 4900456"/>
                              <a:gd name="connsiteX3710" fmla="*/ 3981179 w 7362098"/>
                              <a:gd name="connsiteY3710" fmla="*/ 3139190 h 4900456"/>
                              <a:gd name="connsiteX3711" fmla="*/ 3981579 w 7362098"/>
                              <a:gd name="connsiteY3711" fmla="*/ 3139190 h 4900456"/>
                              <a:gd name="connsiteX3712" fmla="*/ 3986169 w 7362098"/>
                              <a:gd name="connsiteY3712" fmla="*/ 3137294 h 4900456"/>
                              <a:gd name="connsiteX3713" fmla="*/ 5268596 w 7362098"/>
                              <a:gd name="connsiteY3713" fmla="*/ 3133202 h 4900456"/>
                              <a:gd name="connsiteX3714" fmla="*/ 5270992 w 7362098"/>
                              <a:gd name="connsiteY3714" fmla="*/ 3135198 h 4900456"/>
                              <a:gd name="connsiteX3715" fmla="*/ 5268996 w 7362098"/>
                              <a:gd name="connsiteY3715" fmla="*/ 3137593 h 4900456"/>
                              <a:gd name="connsiteX3716" fmla="*/ 5251430 w 7362098"/>
                              <a:gd name="connsiteY3716" fmla="*/ 3139989 h 4900456"/>
                              <a:gd name="connsiteX3717" fmla="*/ 5249035 w 7362098"/>
                              <a:gd name="connsiteY3717" fmla="*/ 3137993 h 4900456"/>
                              <a:gd name="connsiteX3718" fmla="*/ 5251031 w 7362098"/>
                              <a:gd name="connsiteY3718" fmla="*/ 3135597 h 4900456"/>
                              <a:gd name="connsiteX3719" fmla="*/ 5347638 w 7362098"/>
                              <a:gd name="connsiteY3719" fmla="*/ 3122823 h 4900456"/>
                              <a:gd name="connsiteX3720" fmla="*/ 5350033 w 7362098"/>
                              <a:gd name="connsiteY3720" fmla="*/ 3124819 h 4900456"/>
                              <a:gd name="connsiteX3721" fmla="*/ 5348037 w 7362098"/>
                              <a:gd name="connsiteY3721" fmla="*/ 3127214 h 4900456"/>
                              <a:gd name="connsiteX3722" fmla="*/ 5330471 w 7362098"/>
                              <a:gd name="connsiteY3722" fmla="*/ 3129610 h 4900456"/>
                              <a:gd name="connsiteX3723" fmla="*/ 5328076 w 7362098"/>
                              <a:gd name="connsiteY3723" fmla="*/ 3127614 h 4900456"/>
                              <a:gd name="connsiteX3724" fmla="*/ 5330072 w 7362098"/>
                              <a:gd name="connsiteY3724" fmla="*/ 3125218 h 4900456"/>
                              <a:gd name="connsiteX3725" fmla="*/ 5253026 w 7362098"/>
                              <a:gd name="connsiteY3725" fmla="*/ 3116037 h 4900456"/>
                              <a:gd name="connsiteX3726" fmla="*/ 5269794 w 7362098"/>
                              <a:gd name="connsiteY3726" fmla="*/ 3120828 h 4900456"/>
                              <a:gd name="connsiteX3727" fmla="*/ 5271391 w 7362098"/>
                              <a:gd name="connsiteY3727" fmla="*/ 3123622 h 4900456"/>
                              <a:gd name="connsiteX3728" fmla="*/ 5269794 w 7362098"/>
                              <a:gd name="connsiteY3728" fmla="*/ 3125219 h 4900456"/>
                              <a:gd name="connsiteX3729" fmla="*/ 5268995 w 7362098"/>
                              <a:gd name="connsiteY3729" fmla="*/ 3125219 h 4900456"/>
                              <a:gd name="connsiteX3730" fmla="*/ 5252228 w 7362098"/>
                              <a:gd name="connsiteY3730" fmla="*/ 3120428 h 4900456"/>
                              <a:gd name="connsiteX3731" fmla="*/ 5250232 w 7362098"/>
                              <a:gd name="connsiteY3731" fmla="*/ 3117633 h 4900456"/>
                              <a:gd name="connsiteX3732" fmla="*/ 5253026 w 7362098"/>
                              <a:gd name="connsiteY3732" fmla="*/ 3116037 h 4900456"/>
                              <a:gd name="connsiteX3733" fmla="*/ 5340852 w 7362098"/>
                              <a:gd name="connsiteY3733" fmla="*/ 3105657 h 4900456"/>
                              <a:gd name="connsiteX3734" fmla="*/ 5343646 w 7362098"/>
                              <a:gd name="connsiteY3734" fmla="*/ 3106456 h 4900456"/>
                              <a:gd name="connsiteX3735" fmla="*/ 5342848 w 7362098"/>
                              <a:gd name="connsiteY3735" fmla="*/ 3109250 h 4900456"/>
                              <a:gd name="connsiteX3736" fmla="*/ 5327677 w 7362098"/>
                              <a:gd name="connsiteY3736" fmla="*/ 3118034 h 4900456"/>
                              <a:gd name="connsiteX3737" fmla="*/ 5326879 w 7362098"/>
                              <a:gd name="connsiteY3737" fmla="*/ 3118433 h 4900456"/>
                              <a:gd name="connsiteX3738" fmla="*/ 5324883 w 7362098"/>
                              <a:gd name="connsiteY3738" fmla="*/ 3117235 h 4900456"/>
                              <a:gd name="connsiteX3739" fmla="*/ 5325681 w 7362098"/>
                              <a:gd name="connsiteY3739" fmla="*/ 3114441 h 4900456"/>
                              <a:gd name="connsiteX3740" fmla="*/ 4003334 w 7362098"/>
                              <a:gd name="connsiteY3740" fmla="*/ 3104959 h 4900456"/>
                              <a:gd name="connsiteX3741" fmla="*/ 4012716 w 7362098"/>
                              <a:gd name="connsiteY3741" fmla="*/ 3106057 h 4900456"/>
                              <a:gd name="connsiteX3742" fmla="*/ 4019901 w 7362098"/>
                              <a:gd name="connsiteY3742" fmla="*/ 3118032 h 4900456"/>
                              <a:gd name="connsiteX3743" fmla="*/ 4023494 w 7362098"/>
                              <a:gd name="connsiteY3743" fmla="*/ 3122823 h 4900456"/>
                              <a:gd name="connsiteX3744" fmla="*/ 4029482 w 7362098"/>
                              <a:gd name="connsiteY3744" fmla="*/ 3122823 h 4900456"/>
                              <a:gd name="connsiteX3745" fmla="*/ 4029881 w 7362098"/>
                              <a:gd name="connsiteY3745" fmla="*/ 3122823 h 4900456"/>
                              <a:gd name="connsiteX3746" fmla="*/ 4030280 w 7362098"/>
                              <a:gd name="connsiteY3746" fmla="*/ 3122424 h 4900456"/>
                              <a:gd name="connsiteX3747" fmla="*/ 4043454 w 7362098"/>
                              <a:gd name="connsiteY3747" fmla="*/ 3122024 h 4900456"/>
                              <a:gd name="connsiteX3748" fmla="*/ 4050639 w 7362098"/>
                              <a:gd name="connsiteY3748" fmla="*/ 3133601 h 4900456"/>
                              <a:gd name="connsiteX3749" fmla="*/ 4050639 w 7362098"/>
                              <a:gd name="connsiteY3749" fmla="*/ 3134000 h 4900456"/>
                              <a:gd name="connsiteX3750" fmla="*/ 4054232 w 7362098"/>
                              <a:gd name="connsiteY3750" fmla="*/ 3138791 h 4900456"/>
                              <a:gd name="connsiteX3751" fmla="*/ 4060619 w 7362098"/>
                              <a:gd name="connsiteY3751" fmla="*/ 3138791 h 4900456"/>
                              <a:gd name="connsiteX3752" fmla="*/ 4061019 w 7362098"/>
                              <a:gd name="connsiteY3752" fmla="*/ 3138791 h 4900456"/>
                              <a:gd name="connsiteX3753" fmla="*/ 4074991 w 7362098"/>
                              <a:gd name="connsiteY3753" fmla="*/ 3137992 h 4900456"/>
                              <a:gd name="connsiteX3754" fmla="*/ 4082177 w 7362098"/>
                              <a:gd name="connsiteY3754" fmla="*/ 3149969 h 4900456"/>
                              <a:gd name="connsiteX3755" fmla="*/ 4085770 w 7362098"/>
                              <a:gd name="connsiteY3755" fmla="*/ 3154760 h 4900456"/>
                              <a:gd name="connsiteX3756" fmla="*/ 4088963 w 7362098"/>
                              <a:gd name="connsiteY3756" fmla="*/ 3155558 h 4900456"/>
                              <a:gd name="connsiteX3757" fmla="*/ 4093355 w 7362098"/>
                              <a:gd name="connsiteY3757" fmla="*/ 3155957 h 4900456"/>
                              <a:gd name="connsiteX3758" fmla="*/ 4096947 w 7362098"/>
                              <a:gd name="connsiteY3758" fmla="*/ 3159949 h 4900456"/>
                              <a:gd name="connsiteX3759" fmla="*/ 4091359 w 7362098"/>
                              <a:gd name="connsiteY3759" fmla="*/ 3163941 h 4900456"/>
                              <a:gd name="connsiteX3760" fmla="*/ 4085371 w 7362098"/>
                              <a:gd name="connsiteY3760" fmla="*/ 3163542 h 4900456"/>
                              <a:gd name="connsiteX3761" fmla="*/ 4080580 w 7362098"/>
                              <a:gd name="connsiteY3761" fmla="*/ 3161945 h 4900456"/>
                              <a:gd name="connsiteX3762" fmla="*/ 4073395 w 7362098"/>
                              <a:gd name="connsiteY3762" fmla="*/ 3149969 h 4900456"/>
                              <a:gd name="connsiteX3763" fmla="*/ 4070201 w 7362098"/>
                              <a:gd name="connsiteY3763" fmla="*/ 3145178 h 4900456"/>
                              <a:gd name="connsiteX3764" fmla="*/ 4063414 w 7362098"/>
                              <a:gd name="connsiteY3764" fmla="*/ 3145577 h 4900456"/>
                              <a:gd name="connsiteX3765" fmla="*/ 4049841 w 7362098"/>
                              <a:gd name="connsiteY3765" fmla="*/ 3145976 h 4900456"/>
                              <a:gd name="connsiteX3766" fmla="*/ 4042655 w 7362098"/>
                              <a:gd name="connsiteY3766" fmla="*/ 3134400 h 4900456"/>
                              <a:gd name="connsiteX3767" fmla="*/ 4039063 w 7362098"/>
                              <a:gd name="connsiteY3767" fmla="*/ 3129210 h 4900456"/>
                              <a:gd name="connsiteX3768" fmla="*/ 4033075 w 7362098"/>
                              <a:gd name="connsiteY3768" fmla="*/ 3129210 h 4900456"/>
                              <a:gd name="connsiteX3769" fmla="*/ 4032676 w 7362098"/>
                              <a:gd name="connsiteY3769" fmla="*/ 3129210 h 4900456"/>
                              <a:gd name="connsiteX3770" fmla="*/ 4019103 w 7362098"/>
                              <a:gd name="connsiteY3770" fmla="*/ 3129609 h 4900456"/>
                              <a:gd name="connsiteX3771" fmla="*/ 4011917 w 7362098"/>
                              <a:gd name="connsiteY3771" fmla="*/ 3117633 h 4900456"/>
                              <a:gd name="connsiteX3772" fmla="*/ 4008724 w 7362098"/>
                              <a:gd name="connsiteY3772" fmla="*/ 3112843 h 4900456"/>
                              <a:gd name="connsiteX3773" fmla="*/ 4001937 w 7362098"/>
                              <a:gd name="connsiteY3773" fmla="*/ 3113242 h 4900456"/>
                              <a:gd name="connsiteX3774" fmla="*/ 3988365 w 7362098"/>
                              <a:gd name="connsiteY3774" fmla="*/ 3113641 h 4900456"/>
                              <a:gd name="connsiteX3775" fmla="*/ 3985969 w 7362098"/>
                              <a:gd name="connsiteY3775" fmla="*/ 3112045 h 4900456"/>
                              <a:gd name="connsiteX3776" fmla="*/ 3984373 w 7362098"/>
                              <a:gd name="connsiteY3776" fmla="*/ 3106855 h 4900456"/>
                              <a:gd name="connsiteX3777" fmla="*/ 3989562 w 7362098"/>
                              <a:gd name="connsiteY3777" fmla="*/ 3105258 h 4900456"/>
                              <a:gd name="connsiteX3778" fmla="*/ 3991957 w 7362098"/>
                              <a:gd name="connsiteY3778" fmla="*/ 3106855 h 4900456"/>
                              <a:gd name="connsiteX3779" fmla="*/ 3998345 w 7362098"/>
                              <a:gd name="connsiteY3779" fmla="*/ 3106855 h 4900456"/>
                              <a:gd name="connsiteX3780" fmla="*/ 3998744 w 7362098"/>
                              <a:gd name="connsiteY3780" fmla="*/ 3106855 h 4900456"/>
                              <a:gd name="connsiteX3781" fmla="*/ 4003334 w 7362098"/>
                              <a:gd name="connsiteY3781" fmla="*/ 3104959 h 4900456"/>
                              <a:gd name="connsiteX3782" fmla="*/ 5262607 w 7362098"/>
                              <a:gd name="connsiteY3782" fmla="*/ 3100069 h 4900456"/>
                              <a:gd name="connsiteX3783" fmla="*/ 5276580 w 7362098"/>
                              <a:gd name="connsiteY3783" fmla="*/ 3110848 h 4900456"/>
                              <a:gd name="connsiteX3784" fmla="*/ 5276980 w 7362098"/>
                              <a:gd name="connsiteY3784" fmla="*/ 3113643 h 4900456"/>
                              <a:gd name="connsiteX3785" fmla="*/ 5275383 w 7362098"/>
                              <a:gd name="connsiteY3785" fmla="*/ 3114441 h 4900456"/>
                              <a:gd name="connsiteX3786" fmla="*/ 5273786 w 7362098"/>
                              <a:gd name="connsiteY3786" fmla="*/ 3114042 h 4900456"/>
                              <a:gd name="connsiteX3787" fmla="*/ 5260212 w 7362098"/>
                              <a:gd name="connsiteY3787" fmla="*/ 3103263 h 4900456"/>
                              <a:gd name="connsiteX3788" fmla="*/ 5259813 w 7362098"/>
                              <a:gd name="connsiteY3788" fmla="*/ 3100468 h 4900456"/>
                              <a:gd name="connsiteX3789" fmla="*/ 5262607 w 7362098"/>
                              <a:gd name="connsiteY3789" fmla="*/ 3100069 h 4900456"/>
                              <a:gd name="connsiteX3790" fmla="*/ 5330872 w 7362098"/>
                              <a:gd name="connsiteY3790" fmla="*/ 3091286 h 4900456"/>
                              <a:gd name="connsiteX3791" fmla="*/ 5331271 w 7362098"/>
                              <a:gd name="connsiteY3791" fmla="*/ 3094080 h 4900456"/>
                              <a:gd name="connsiteX3792" fmla="*/ 5320491 w 7362098"/>
                              <a:gd name="connsiteY3792" fmla="*/ 3108053 h 4900456"/>
                              <a:gd name="connsiteX3793" fmla="*/ 5318895 w 7362098"/>
                              <a:gd name="connsiteY3793" fmla="*/ 3108852 h 4900456"/>
                              <a:gd name="connsiteX3794" fmla="*/ 5317298 w 7362098"/>
                              <a:gd name="connsiteY3794" fmla="*/ 3108453 h 4900456"/>
                              <a:gd name="connsiteX3795" fmla="*/ 5317298 w 7362098"/>
                              <a:gd name="connsiteY3795" fmla="*/ 3105658 h 4900456"/>
                              <a:gd name="connsiteX3796" fmla="*/ 5328077 w 7362098"/>
                              <a:gd name="connsiteY3796" fmla="*/ 3091685 h 4900456"/>
                              <a:gd name="connsiteX3797" fmla="*/ 5330872 w 7362098"/>
                              <a:gd name="connsiteY3797" fmla="*/ 3091286 h 4900456"/>
                              <a:gd name="connsiteX3798" fmla="*/ 5274583 w 7362098"/>
                              <a:gd name="connsiteY3798" fmla="*/ 3087295 h 4900456"/>
                              <a:gd name="connsiteX3799" fmla="*/ 5277377 w 7362098"/>
                              <a:gd name="connsiteY3799" fmla="*/ 3088093 h 4900456"/>
                              <a:gd name="connsiteX3800" fmla="*/ 5286161 w 7362098"/>
                              <a:gd name="connsiteY3800" fmla="*/ 3103264 h 4900456"/>
                              <a:gd name="connsiteX3801" fmla="*/ 5285362 w 7362098"/>
                              <a:gd name="connsiteY3801" fmla="*/ 3106058 h 4900456"/>
                              <a:gd name="connsiteX3802" fmla="*/ 5284564 w 7362098"/>
                              <a:gd name="connsiteY3802" fmla="*/ 3106457 h 4900456"/>
                              <a:gd name="connsiteX3803" fmla="*/ 5282568 w 7362098"/>
                              <a:gd name="connsiteY3803" fmla="*/ 3105260 h 4900456"/>
                              <a:gd name="connsiteX3804" fmla="*/ 5273784 w 7362098"/>
                              <a:gd name="connsiteY3804" fmla="*/ 3090089 h 4900456"/>
                              <a:gd name="connsiteX3805" fmla="*/ 5274583 w 7362098"/>
                              <a:gd name="connsiteY3805" fmla="*/ 3087295 h 4900456"/>
                              <a:gd name="connsiteX3806" fmla="*/ 5312908 w 7362098"/>
                              <a:gd name="connsiteY3806" fmla="*/ 3082504 h 4900456"/>
                              <a:gd name="connsiteX3807" fmla="*/ 5314504 w 7362098"/>
                              <a:gd name="connsiteY3807" fmla="*/ 3085298 h 4900456"/>
                              <a:gd name="connsiteX3808" fmla="*/ 5309713 w 7362098"/>
                              <a:gd name="connsiteY3808" fmla="*/ 3102065 h 4900456"/>
                              <a:gd name="connsiteX3809" fmla="*/ 5308116 w 7362098"/>
                              <a:gd name="connsiteY3809" fmla="*/ 3103662 h 4900456"/>
                              <a:gd name="connsiteX3810" fmla="*/ 5307318 w 7362098"/>
                              <a:gd name="connsiteY3810" fmla="*/ 3103662 h 4900456"/>
                              <a:gd name="connsiteX3811" fmla="*/ 5305322 w 7362098"/>
                              <a:gd name="connsiteY3811" fmla="*/ 3100868 h 4900456"/>
                              <a:gd name="connsiteX3812" fmla="*/ 5310113 w 7362098"/>
                              <a:gd name="connsiteY3812" fmla="*/ 3084100 h 4900456"/>
                              <a:gd name="connsiteX3813" fmla="*/ 5312908 w 7362098"/>
                              <a:gd name="connsiteY3813" fmla="*/ 3082504 h 4900456"/>
                              <a:gd name="connsiteX3814" fmla="*/ 5292947 w 7362098"/>
                              <a:gd name="connsiteY3814" fmla="*/ 3080508 h 4900456"/>
                              <a:gd name="connsiteX3815" fmla="*/ 5295342 w 7362098"/>
                              <a:gd name="connsiteY3815" fmla="*/ 3082504 h 4900456"/>
                              <a:gd name="connsiteX3816" fmla="*/ 5297738 w 7362098"/>
                              <a:gd name="connsiteY3816" fmla="*/ 3100069 h 4900456"/>
                              <a:gd name="connsiteX3817" fmla="*/ 5295742 w 7362098"/>
                              <a:gd name="connsiteY3817" fmla="*/ 3102465 h 4900456"/>
                              <a:gd name="connsiteX3818" fmla="*/ 5293346 w 7362098"/>
                              <a:gd name="connsiteY3818" fmla="*/ 3100469 h 4900456"/>
                              <a:gd name="connsiteX3819" fmla="*/ 5290951 w 7362098"/>
                              <a:gd name="connsiteY3819" fmla="*/ 3082903 h 4900456"/>
                              <a:gd name="connsiteX3820" fmla="*/ 5292947 w 7362098"/>
                              <a:gd name="connsiteY3820" fmla="*/ 3080508 h 4900456"/>
                              <a:gd name="connsiteX3821" fmla="*/ 4337714 w 7362098"/>
                              <a:gd name="connsiteY3821" fmla="*/ 3055907 h 4900456"/>
                              <a:gd name="connsiteX3822" fmla="*/ 4356827 w 7362098"/>
                              <a:gd name="connsiteY3822" fmla="*/ 3070128 h 4900456"/>
                              <a:gd name="connsiteX3823" fmla="*/ 4351238 w 7362098"/>
                              <a:gd name="connsiteY3823" fmla="*/ 3073721 h 4900456"/>
                              <a:gd name="connsiteX3824" fmla="*/ 4316906 w 7362098"/>
                              <a:gd name="connsiteY3824" fmla="*/ 3065737 h 4900456"/>
                              <a:gd name="connsiteX3825" fmla="*/ 4309720 w 7362098"/>
                              <a:gd name="connsiteY3825" fmla="*/ 3099670 h 4900456"/>
                              <a:gd name="connsiteX3826" fmla="*/ 4304131 w 7362098"/>
                              <a:gd name="connsiteY3826" fmla="*/ 3103263 h 4900456"/>
                              <a:gd name="connsiteX3827" fmla="*/ 4303333 w 7362098"/>
                              <a:gd name="connsiteY3827" fmla="*/ 3102065 h 4900456"/>
                              <a:gd name="connsiteX3828" fmla="*/ 4314111 w 7362098"/>
                              <a:gd name="connsiteY3828" fmla="*/ 3059350 h 4900456"/>
                              <a:gd name="connsiteX3829" fmla="*/ 4337714 w 7362098"/>
                              <a:gd name="connsiteY3829" fmla="*/ 3055907 h 4900456"/>
                              <a:gd name="connsiteX3830" fmla="*/ 2405188 w 7362098"/>
                              <a:gd name="connsiteY3830" fmla="*/ 3023023 h 4900456"/>
                              <a:gd name="connsiteX3831" fmla="*/ 2407582 w 7362098"/>
                              <a:gd name="connsiteY3831" fmla="*/ 3025019 h 4900456"/>
                              <a:gd name="connsiteX3832" fmla="*/ 2409981 w 7362098"/>
                              <a:gd name="connsiteY3832" fmla="*/ 3042585 h 4900456"/>
                              <a:gd name="connsiteX3833" fmla="*/ 2407982 w 7362098"/>
                              <a:gd name="connsiteY3833" fmla="*/ 3044980 h 4900456"/>
                              <a:gd name="connsiteX3834" fmla="*/ 2405589 w 7362098"/>
                              <a:gd name="connsiteY3834" fmla="*/ 3042984 h 4900456"/>
                              <a:gd name="connsiteX3835" fmla="*/ 2403193 w 7362098"/>
                              <a:gd name="connsiteY3835" fmla="*/ 3025419 h 4900456"/>
                              <a:gd name="connsiteX3836" fmla="*/ 2405188 w 7362098"/>
                              <a:gd name="connsiteY3836" fmla="*/ 3023023 h 4900456"/>
                              <a:gd name="connsiteX3837" fmla="*/ 2393612 w 7362098"/>
                              <a:gd name="connsiteY3837" fmla="*/ 3022225 h 4900456"/>
                              <a:gd name="connsiteX3838" fmla="*/ 2394812 w 7362098"/>
                              <a:gd name="connsiteY3838" fmla="*/ 3025019 h 4900456"/>
                              <a:gd name="connsiteX3839" fmla="*/ 2390019 w 7362098"/>
                              <a:gd name="connsiteY3839" fmla="*/ 3041786 h 4900456"/>
                              <a:gd name="connsiteX3840" fmla="*/ 2388422 w 7362098"/>
                              <a:gd name="connsiteY3840" fmla="*/ 3043383 h 4900456"/>
                              <a:gd name="connsiteX3841" fmla="*/ 2387624 w 7362098"/>
                              <a:gd name="connsiteY3841" fmla="*/ 3043383 h 4900456"/>
                              <a:gd name="connsiteX3842" fmla="*/ 2386029 w 7362098"/>
                              <a:gd name="connsiteY3842" fmla="*/ 3040589 h 4900456"/>
                              <a:gd name="connsiteX3843" fmla="*/ 2390818 w 7362098"/>
                              <a:gd name="connsiteY3843" fmla="*/ 3023821 h 4900456"/>
                              <a:gd name="connsiteX3844" fmla="*/ 2393612 w 7362098"/>
                              <a:gd name="connsiteY3844" fmla="*/ 3022225 h 4900456"/>
                              <a:gd name="connsiteX3845" fmla="*/ 2415960 w 7362098"/>
                              <a:gd name="connsiteY3845" fmla="*/ 3019431 h 4900456"/>
                              <a:gd name="connsiteX3846" fmla="*/ 2418755 w 7362098"/>
                              <a:gd name="connsiteY3846" fmla="*/ 3020229 h 4900456"/>
                              <a:gd name="connsiteX3847" fmla="*/ 2427542 w 7362098"/>
                              <a:gd name="connsiteY3847" fmla="*/ 3035400 h 4900456"/>
                              <a:gd name="connsiteX3848" fmla="*/ 2426742 w 7362098"/>
                              <a:gd name="connsiteY3848" fmla="*/ 3038194 h 4900456"/>
                              <a:gd name="connsiteX3849" fmla="*/ 2425945 w 7362098"/>
                              <a:gd name="connsiteY3849" fmla="*/ 3038593 h 4900456"/>
                              <a:gd name="connsiteX3850" fmla="*/ 2423947 w 7362098"/>
                              <a:gd name="connsiteY3850" fmla="*/ 3037396 h 4900456"/>
                              <a:gd name="connsiteX3851" fmla="*/ 2415163 w 7362098"/>
                              <a:gd name="connsiteY3851" fmla="*/ 3022225 h 4900456"/>
                              <a:gd name="connsiteX3852" fmla="*/ 2415960 w 7362098"/>
                              <a:gd name="connsiteY3852" fmla="*/ 3019431 h 4900456"/>
                              <a:gd name="connsiteX3853" fmla="*/ 2383635 w 7362098"/>
                              <a:gd name="connsiteY3853" fmla="*/ 3017035 h 4900456"/>
                              <a:gd name="connsiteX3854" fmla="*/ 2384432 w 7362098"/>
                              <a:gd name="connsiteY3854" fmla="*/ 3019829 h 4900456"/>
                              <a:gd name="connsiteX3855" fmla="*/ 2373656 w 7362098"/>
                              <a:gd name="connsiteY3855" fmla="*/ 3033802 h 4900456"/>
                              <a:gd name="connsiteX3856" fmla="*/ 2372058 w 7362098"/>
                              <a:gd name="connsiteY3856" fmla="*/ 3034601 h 4900456"/>
                              <a:gd name="connsiteX3857" fmla="*/ 2370461 w 7362098"/>
                              <a:gd name="connsiteY3857" fmla="*/ 3034201 h 4900456"/>
                              <a:gd name="connsiteX3858" fmla="*/ 2370060 w 7362098"/>
                              <a:gd name="connsiteY3858" fmla="*/ 3031407 h 4900456"/>
                              <a:gd name="connsiteX3859" fmla="*/ 2380840 w 7362098"/>
                              <a:gd name="connsiteY3859" fmla="*/ 3017434 h 4900456"/>
                              <a:gd name="connsiteX3860" fmla="*/ 2383635 w 7362098"/>
                              <a:gd name="connsiteY3860" fmla="*/ 3017035 h 4900456"/>
                              <a:gd name="connsiteX3861" fmla="*/ 1060876 w 7362098"/>
                              <a:gd name="connsiteY3861" fmla="*/ 3016736 h 4900456"/>
                              <a:gd name="connsiteX3862" fmla="*/ 1070258 w 7362098"/>
                              <a:gd name="connsiteY3862" fmla="*/ 3017834 h 4900456"/>
                              <a:gd name="connsiteX3863" fmla="*/ 1077443 w 7362098"/>
                              <a:gd name="connsiteY3863" fmla="*/ 3029810 h 4900456"/>
                              <a:gd name="connsiteX3864" fmla="*/ 1081036 w 7362098"/>
                              <a:gd name="connsiteY3864" fmla="*/ 3034600 h 4900456"/>
                              <a:gd name="connsiteX3865" fmla="*/ 1087024 w 7362098"/>
                              <a:gd name="connsiteY3865" fmla="*/ 3034600 h 4900456"/>
                              <a:gd name="connsiteX3866" fmla="*/ 1087424 w 7362098"/>
                              <a:gd name="connsiteY3866" fmla="*/ 3034600 h 4900456"/>
                              <a:gd name="connsiteX3867" fmla="*/ 1087823 w 7362098"/>
                              <a:gd name="connsiteY3867" fmla="*/ 3034201 h 4900456"/>
                              <a:gd name="connsiteX3868" fmla="*/ 1100997 w 7362098"/>
                              <a:gd name="connsiteY3868" fmla="*/ 3033802 h 4900456"/>
                              <a:gd name="connsiteX3869" fmla="*/ 1108183 w 7362098"/>
                              <a:gd name="connsiteY3869" fmla="*/ 3045378 h 4900456"/>
                              <a:gd name="connsiteX3870" fmla="*/ 1108183 w 7362098"/>
                              <a:gd name="connsiteY3870" fmla="*/ 3045778 h 4900456"/>
                              <a:gd name="connsiteX3871" fmla="*/ 1111775 w 7362098"/>
                              <a:gd name="connsiteY3871" fmla="*/ 3050568 h 4900456"/>
                              <a:gd name="connsiteX3872" fmla="*/ 1118163 w 7362098"/>
                              <a:gd name="connsiteY3872" fmla="*/ 3050568 h 4900456"/>
                              <a:gd name="connsiteX3873" fmla="*/ 1118563 w 7362098"/>
                              <a:gd name="connsiteY3873" fmla="*/ 3050568 h 4900456"/>
                              <a:gd name="connsiteX3874" fmla="*/ 1132535 w 7362098"/>
                              <a:gd name="connsiteY3874" fmla="*/ 3049770 h 4900456"/>
                              <a:gd name="connsiteX3875" fmla="*/ 1139720 w 7362098"/>
                              <a:gd name="connsiteY3875" fmla="*/ 3061747 h 4900456"/>
                              <a:gd name="connsiteX3876" fmla="*/ 1143314 w 7362098"/>
                              <a:gd name="connsiteY3876" fmla="*/ 3066537 h 4900456"/>
                              <a:gd name="connsiteX3877" fmla="*/ 1146508 w 7362098"/>
                              <a:gd name="connsiteY3877" fmla="*/ 3067335 h 4900456"/>
                              <a:gd name="connsiteX3878" fmla="*/ 1150899 w 7362098"/>
                              <a:gd name="connsiteY3878" fmla="*/ 3067735 h 4900456"/>
                              <a:gd name="connsiteX3879" fmla="*/ 1154492 w 7362098"/>
                              <a:gd name="connsiteY3879" fmla="*/ 3071727 h 4900456"/>
                              <a:gd name="connsiteX3880" fmla="*/ 1148903 w 7362098"/>
                              <a:gd name="connsiteY3880" fmla="*/ 3075719 h 4900456"/>
                              <a:gd name="connsiteX3881" fmla="*/ 1142914 w 7362098"/>
                              <a:gd name="connsiteY3881" fmla="*/ 3075319 h 4900456"/>
                              <a:gd name="connsiteX3882" fmla="*/ 1138123 w 7362098"/>
                              <a:gd name="connsiteY3882" fmla="*/ 3073723 h 4900456"/>
                              <a:gd name="connsiteX3883" fmla="*/ 1130938 w 7362098"/>
                              <a:gd name="connsiteY3883" fmla="*/ 3061747 h 4900456"/>
                              <a:gd name="connsiteX3884" fmla="*/ 1127744 w 7362098"/>
                              <a:gd name="connsiteY3884" fmla="*/ 3056955 h 4900456"/>
                              <a:gd name="connsiteX3885" fmla="*/ 1120958 w 7362098"/>
                              <a:gd name="connsiteY3885" fmla="*/ 3057354 h 4900456"/>
                              <a:gd name="connsiteX3886" fmla="*/ 1107384 w 7362098"/>
                              <a:gd name="connsiteY3886" fmla="*/ 3057754 h 4900456"/>
                              <a:gd name="connsiteX3887" fmla="*/ 1100199 w 7362098"/>
                              <a:gd name="connsiteY3887" fmla="*/ 3046177 h 4900456"/>
                              <a:gd name="connsiteX3888" fmla="*/ 1096606 w 7362098"/>
                              <a:gd name="connsiteY3888" fmla="*/ 3040987 h 4900456"/>
                              <a:gd name="connsiteX3889" fmla="*/ 1090618 w 7362098"/>
                              <a:gd name="connsiteY3889" fmla="*/ 3040987 h 4900456"/>
                              <a:gd name="connsiteX3890" fmla="*/ 1090219 w 7362098"/>
                              <a:gd name="connsiteY3890" fmla="*/ 3040987 h 4900456"/>
                              <a:gd name="connsiteX3891" fmla="*/ 1076645 w 7362098"/>
                              <a:gd name="connsiteY3891" fmla="*/ 3041387 h 4900456"/>
                              <a:gd name="connsiteX3892" fmla="*/ 1069459 w 7362098"/>
                              <a:gd name="connsiteY3892" fmla="*/ 3029411 h 4900456"/>
                              <a:gd name="connsiteX3893" fmla="*/ 1066266 w 7362098"/>
                              <a:gd name="connsiteY3893" fmla="*/ 3024620 h 4900456"/>
                              <a:gd name="connsiteX3894" fmla="*/ 1059479 w 7362098"/>
                              <a:gd name="connsiteY3894" fmla="*/ 3025019 h 4900456"/>
                              <a:gd name="connsiteX3895" fmla="*/ 1045905 w 7362098"/>
                              <a:gd name="connsiteY3895" fmla="*/ 3025419 h 4900456"/>
                              <a:gd name="connsiteX3896" fmla="*/ 1043510 w 7362098"/>
                              <a:gd name="connsiteY3896" fmla="*/ 3023822 h 4900456"/>
                              <a:gd name="connsiteX3897" fmla="*/ 1041913 w 7362098"/>
                              <a:gd name="connsiteY3897" fmla="*/ 3018632 h 4900456"/>
                              <a:gd name="connsiteX3898" fmla="*/ 1047103 w 7362098"/>
                              <a:gd name="connsiteY3898" fmla="*/ 3017035 h 4900456"/>
                              <a:gd name="connsiteX3899" fmla="*/ 1049498 w 7362098"/>
                              <a:gd name="connsiteY3899" fmla="*/ 3018632 h 4900456"/>
                              <a:gd name="connsiteX3900" fmla="*/ 1055886 w 7362098"/>
                              <a:gd name="connsiteY3900" fmla="*/ 3018632 h 4900456"/>
                              <a:gd name="connsiteX3901" fmla="*/ 1056286 w 7362098"/>
                              <a:gd name="connsiteY3901" fmla="*/ 3018632 h 4900456"/>
                              <a:gd name="connsiteX3902" fmla="*/ 1060876 w 7362098"/>
                              <a:gd name="connsiteY3902" fmla="*/ 3016736 h 4900456"/>
                              <a:gd name="connsiteX3903" fmla="*/ 5612307 w 7362098"/>
                              <a:gd name="connsiteY3903" fmla="*/ 3014640 h 4900456"/>
                              <a:gd name="connsiteX3904" fmla="*/ 5615101 w 7362098"/>
                              <a:gd name="connsiteY3904" fmla="*/ 3016236 h 4900456"/>
                              <a:gd name="connsiteX3905" fmla="*/ 5632666 w 7362098"/>
                              <a:gd name="connsiteY3905" fmla="*/ 3027015 h 4900456"/>
                              <a:gd name="connsiteX3906" fmla="*/ 5635859 w 7362098"/>
                              <a:gd name="connsiteY3906" fmla="*/ 3028612 h 4900456"/>
                              <a:gd name="connsiteX3907" fmla="*/ 5634662 w 7362098"/>
                              <a:gd name="connsiteY3907" fmla="*/ 3031406 h 4900456"/>
                              <a:gd name="connsiteX3908" fmla="*/ 5634263 w 7362098"/>
                              <a:gd name="connsiteY3908" fmla="*/ 3031406 h 4900456"/>
                              <a:gd name="connsiteX3909" fmla="*/ 5621488 w 7362098"/>
                              <a:gd name="connsiteY3909" fmla="*/ 3030208 h 4900456"/>
                              <a:gd name="connsiteX3910" fmla="*/ 5592746 w 7362098"/>
                              <a:gd name="connsiteY3910" fmla="*/ 3062545 h 4900456"/>
                              <a:gd name="connsiteX3911" fmla="*/ 5549631 w 7362098"/>
                              <a:gd name="connsiteY3911" fmla="*/ 3065738 h 4900456"/>
                              <a:gd name="connsiteX3912" fmla="*/ 5542845 w 7362098"/>
                              <a:gd name="connsiteY3912" fmla="*/ 3076916 h 4900456"/>
                              <a:gd name="connsiteX3913" fmla="*/ 5542446 w 7362098"/>
                              <a:gd name="connsiteY3913" fmla="*/ 3077315 h 4900456"/>
                              <a:gd name="connsiteX3914" fmla="*/ 5539651 w 7362098"/>
                              <a:gd name="connsiteY3914" fmla="*/ 3076517 h 4900456"/>
                              <a:gd name="connsiteX3915" fmla="*/ 5540050 w 7362098"/>
                              <a:gd name="connsiteY3915" fmla="*/ 3073323 h 4900456"/>
                              <a:gd name="connsiteX3916" fmla="*/ 5542046 w 7362098"/>
                              <a:gd name="connsiteY3916" fmla="*/ 3052564 h 4900456"/>
                              <a:gd name="connsiteX3917" fmla="*/ 5542446 w 7362098"/>
                              <a:gd name="connsiteY3917" fmla="*/ 3049370 h 4900456"/>
                              <a:gd name="connsiteX3918" fmla="*/ 5545639 w 7362098"/>
                              <a:gd name="connsiteY3918" fmla="*/ 3049769 h 4900456"/>
                              <a:gd name="connsiteX3919" fmla="*/ 5550030 w 7362098"/>
                              <a:gd name="connsiteY3919" fmla="*/ 3061347 h 4900456"/>
                              <a:gd name="connsiteX3920" fmla="*/ 5550430 w 7362098"/>
                              <a:gd name="connsiteY3920" fmla="*/ 3061347 h 4900456"/>
                              <a:gd name="connsiteX3921" fmla="*/ 5590750 w 7362098"/>
                              <a:gd name="connsiteY3921" fmla="*/ 3058552 h 4900456"/>
                              <a:gd name="connsiteX3922" fmla="*/ 5617097 w 7362098"/>
                              <a:gd name="connsiteY3922" fmla="*/ 3028212 h 4900456"/>
                              <a:gd name="connsiteX3923" fmla="*/ 5617097 w 7362098"/>
                              <a:gd name="connsiteY3923" fmla="*/ 3027813 h 4900456"/>
                              <a:gd name="connsiteX3924" fmla="*/ 5610710 w 7362098"/>
                              <a:gd name="connsiteY3924" fmla="*/ 3017434 h 4900456"/>
                              <a:gd name="connsiteX3925" fmla="*/ 5612307 w 7362098"/>
                              <a:gd name="connsiteY3925" fmla="*/ 3014640 h 4900456"/>
                              <a:gd name="connsiteX3926" fmla="*/ 6535254 w 7362098"/>
                              <a:gd name="connsiteY3926" fmla="*/ 3011447 h 4900456"/>
                              <a:gd name="connsiteX3927" fmla="*/ 6540044 w 7362098"/>
                              <a:gd name="connsiteY3927" fmla="*/ 3015040 h 4900456"/>
                              <a:gd name="connsiteX3928" fmla="*/ 6543637 w 7362098"/>
                              <a:gd name="connsiteY3928" fmla="*/ 3039391 h 4900456"/>
                              <a:gd name="connsiteX3929" fmla="*/ 6567988 w 7362098"/>
                              <a:gd name="connsiteY3929" fmla="*/ 3035798 h 4900456"/>
                              <a:gd name="connsiteX3930" fmla="*/ 6572779 w 7362098"/>
                              <a:gd name="connsiteY3930" fmla="*/ 3039391 h 4900456"/>
                              <a:gd name="connsiteX3931" fmla="*/ 6569186 w 7362098"/>
                              <a:gd name="connsiteY3931" fmla="*/ 3044181 h 4900456"/>
                              <a:gd name="connsiteX3932" fmla="*/ 6544835 w 7362098"/>
                              <a:gd name="connsiteY3932" fmla="*/ 3047774 h 4900456"/>
                              <a:gd name="connsiteX3933" fmla="*/ 6548428 w 7362098"/>
                              <a:gd name="connsiteY3933" fmla="*/ 3072126 h 4900456"/>
                              <a:gd name="connsiteX3934" fmla="*/ 6544835 w 7362098"/>
                              <a:gd name="connsiteY3934" fmla="*/ 3076916 h 4900456"/>
                              <a:gd name="connsiteX3935" fmla="*/ 6540044 w 7362098"/>
                              <a:gd name="connsiteY3935" fmla="*/ 3073324 h 4900456"/>
                              <a:gd name="connsiteX3936" fmla="*/ 6536452 w 7362098"/>
                              <a:gd name="connsiteY3936" fmla="*/ 3048972 h 4900456"/>
                              <a:gd name="connsiteX3937" fmla="*/ 6512099 w 7362098"/>
                              <a:gd name="connsiteY3937" fmla="*/ 3052564 h 4900456"/>
                              <a:gd name="connsiteX3938" fmla="*/ 6507309 w 7362098"/>
                              <a:gd name="connsiteY3938" fmla="*/ 3048972 h 4900456"/>
                              <a:gd name="connsiteX3939" fmla="*/ 6510902 w 7362098"/>
                              <a:gd name="connsiteY3939" fmla="*/ 3044181 h 4900456"/>
                              <a:gd name="connsiteX3940" fmla="*/ 6535254 w 7362098"/>
                              <a:gd name="connsiteY3940" fmla="*/ 3040588 h 4900456"/>
                              <a:gd name="connsiteX3941" fmla="*/ 6531661 w 7362098"/>
                              <a:gd name="connsiteY3941" fmla="*/ 3016237 h 4900456"/>
                              <a:gd name="connsiteX3942" fmla="*/ 6535254 w 7362098"/>
                              <a:gd name="connsiteY3942" fmla="*/ 3011447 h 4900456"/>
                              <a:gd name="connsiteX3943" fmla="*/ 2427541 w 7362098"/>
                              <a:gd name="connsiteY3943" fmla="*/ 3011446 h 4900456"/>
                              <a:gd name="connsiteX3944" fmla="*/ 2441916 w 7362098"/>
                              <a:gd name="connsiteY3944" fmla="*/ 3022225 h 4900456"/>
                              <a:gd name="connsiteX3945" fmla="*/ 2442317 w 7362098"/>
                              <a:gd name="connsiteY3945" fmla="*/ 3025020 h 4900456"/>
                              <a:gd name="connsiteX3946" fmla="*/ 2440718 w 7362098"/>
                              <a:gd name="connsiteY3946" fmla="*/ 3025818 h 4900456"/>
                              <a:gd name="connsiteX3947" fmla="*/ 2439121 w 7362098"/>
                              <a:gd name="connsiteY3947" fmla="*/ 3025419 h 4900456"/>
                              <a:gd name="connsiteX3948" fmla="*/ 2425145 w 7362098"/>
                              <a:gd name="connsiteY3948" fmla="*/ 3014640 h 4900456"/>
                              <a:gd name="connsiteX3949" fmla="*/ 2424746 w 7362098"/>
                              <a:gd name="connsiteY3949" fmla="*/ 3011845 h 4900456"/>
                              <a:gd name="connsiteX3950" fmla="*/ 2427541 w 7362098"/>
                              <a:gd name="connsiteY3950" fmla="*/ 3011446 h 4900456"/>
                              <a:gd name="connsiteX3951" fmla="*/ 2373256 w 7362098"/>
                              <a:gd name="connsiteY3951" fmla="*/ 3007455 h 4900456"/>
                              <a:gd name="connsiteX3952" fmla="*/ 2376052 w 7362098"/>
                              <a:gd name="connsiteY3952" fmla="*/ 3008253 h 4900456"/>
                              <a:gd name="connsiteX3953" fmla="*/ 2375254 w 7362098"/>
                              <a:gd name="connsiteY3953" fmla="*/ 3011047 h 4900456"/>
                              <a:gd name="connsiteX3954" fmla="*/ 2360080 w 7362098"/>
                              <a:gd name="connsiteY3954" fmla="*/ 3019831 h 4900456"/>
                              <a:gd name="connsiteX3955" fmla="*/ 2359281 w 7362098"/>
                              <a:gd name="connsiteY3955" fmla="*/ 3020230 h 4900456"/>
                              <a:gd name="connsiteX3956" fmla="*/ 2357284 w 7362098"/>
                              <a:gd name="connsiteY3956" fmla="*/ 3019032 h 4900456"/>
                              <a:gd name="connsiteX3957" fmla="*/ 2358084 w 7362098"/>
                              <a:gd name="connsiteY3957" fmla="*/ 3016238 h 4900456"/>
                              <a:gd name="connsiteX3958" fmla="*/ 2432332 w 7362098"/>
                              <a:gd name="connsiteY3958" fmla="*/ 3000269 h 4900456"/>
                              <a:gd name="connsiteX3959" fmla="*/ 2449103 w 7362098"/>
                              <a:gd name="connsiteY3959" fmla="*/ 3005060 h 4900456"/>
                              <a:gd name="connsiteX3960" fmla="*/ 2450303 w 7362098"/>
                              <a:gd name="connsiteY3960" fmla="*/ 3007854 h 4900456"/>
                              <a:gd name="connsiteX3961" fmla="*/ 2448704 w 7362098"/>
                              <a:gd name="connsiteY3961" fmla="*/ 3009451 h 4900456"/>
                              <a:gd name="connsiteX3962" fmla="*/ 2447907 w 7362098"/>
                              <a:gd name="connsiteY3962" fmla="*/ 3009451 h 4900456"/>
                              <a:gd name="connsiteX3963" fmla="*/ 2431135 w 7362098"/>
                              <a:gd name="connsiteY3963" fmla="*/ 3004660 h 4900456"/>
                              <a:gd name="connsiteX3964" fmla="*/ 2429537 w 7362098"/>
                              <a:gd name="connsiteY3964" fmla="*/ 3001865 h 4900456"/>
                              <a:gd name="connsiteX3965" fmla="*/ 2432332 w 7362098"/>
                              <a:gd name="connsiteY3965" fmla="*/ 3000269 h 4900456"/>
                              <a:gd name="connsiteX3966" fmla="*/ 2370462 w 7362098"/>
                              <a:gd name="connsiteY3966" fmla="*/ 2995878 h 4900456"/>
                              <a:gd name="connsiteX3967" fmla="*/ 2372858 w 7362098"/>
                              <a:gd name="connsiteY3967" fmla="*/ 2997874 h 4900456"/>
                              <a:gd name="connsiteX3968" fmla="*/ 2370861 w 7362098"/>
                              <a:gd name="connsiteY3968" fmla="*/ 3000269 h 4900456"/>
                              <a:gd name="connsiteX3969" fmla="*/ 2353291 w 7362098"/>
                              <a:gd name="connsiteY3969" fmla="*/ 3002665 h 4900456"/>
                              <a:gd name="connsiteX3970" fmla="*/ 2350899 w 7362098"/>
                              <a:gd name="connsiteY3970" fmla="*/ 3000669 h 4900456"/>
                              <a:gd name="connsiteX3971" fmla="*/ 2352894 w 7362098"/>
                              <a:gd name="connsiteY3971" fmla="*/ 2998273 h 4900456"/>
                              <a:gd name="connsiteX3972" fmla="*/ 2449504 w 7362098"/>
                              <a:gd name="connsiteY3972" fmla="*/ 2985898 h 4900456"/>
                              <a:gd name="connsiteX3973" fmla="*/ 2451900 w 7362098"/>
                              <a:gd name="connsiteY3973" fmla="*/ 2987893 h 4900456"/>
                              <a:gd name="connsiteX3974" fmla="*/ 2449903 w 7362098"/>
                              <a:gd name="connsiteY3974" fmla="*/ 2990289 h 4900456"/>
                              <a:gd name="connsiteX3975" fmla="*/ 2432332 w 7362098"/>
                              <a:gd name="connsiteY3975" fmla="*/ 2992685 h 4900456"/>
                              <a:gd name="connsiteX3976" fmla="*/ 2429937 w 7362098"/>
                              <a:gd name="connsiteY3976" fmla="*/ 2990689 h 4900456"/>
                              <a:gd name="connsiteX3977" fmla="*/ 2431933 w 7362098"/>
                              <a:gd name="connsiteY3977" fmla="*/ 2988293 h 4900456"/>
                              <a:gd name="connsiteX3978" fmla="*/ 1077644 w 7362098"/>
                              <a:gd name="connsiteY3978" fmla="*/ 2984800 h 4900456"/>
                              <a:gd name="connsiteX3979" fmla="*/ 1087026 w 7362098"/>
                              <a:gd name="connsiteY3979" fmla="*/ 2985898 h 4900456"/>
                              <a:gd name="connsiteX3980" fmla="*/ 1094211 w 7362098"/>
                              <a:gd name="connsiteY3980" fmla="*/ 2997874 h 4900456"/>
                              <a:gd name="connsiteX3981" fmla="*/ 1097804 w 7362098"/>
                              <a:gd name="connsiteY3981" fmla="*/ 3002664 h 4900456"/>
                              <a:gd name="connsiteX3982" fmla="*/ 1103792 w 7362098"/>
                              <a:gd name="connsiteY3982" fmla="*/ 3002664 h 4900456"/>
                              <a:gd name="connsiteX3983" fmla="*/ 1104191 w 7362098"/>
                              <a:gd name="connsiteY3983" fmla="*/ 3002664 h 4900456"/>
                              <a:gd name="connsiteX3984" fmla="*/ 1104590 w 7362098"/>
                              <a:gd name="connsiteY3984" fmla="*/ 3002265 h 4900456"/>
                              <a:gd name="connsiteX3985" fmla="*/ 1117764 w 7362098"/>
                              <a:gd name="connsiteY3985" fmla="*/ 3001866 h 4900456"/>
                              <a:gd name="connsiteX3986" fmla="*/ 1124951 w 7362098"/>
                              <a:gd name="connsiteY3986" fmla="*/ 3013442 h 4900456"/>
                              <a:gd name="connsiteX3987" fmla="*/ 1124951 w 7362098"/>
                              <a:gd name="connsiteY3987" fmla="*/ 3013842 h 4900456"/>
                              <a:gd name="connsiteX3988" fmla="*/ 1128543 w 7362098"/>
                              <a:gd name="connsiteY3988" fmla="*/ 3018632 h 4900456"/>
                              <a:gd name="connsiteX3989" fmla="*/ 1134931 w 7362098"/>
                              <a:gd name="connsiteY3989" fmla="*/ 3018632 h 4900456"/>
                              <a:gd name="connsiteX3990" fmla="*/ 1135330 w 7362098"/>
                              <a:gd name="connsiteY3990" fmla="*/ 3018632 h 4900456"/>
                              <a:gd name="connsiteX3991" fmla="*/ 1149303 w 7362098"/>
                              <a:gd name="connsiteY3991" fmla="*/ 3017834 h 4900456"/>
                              <a:gd name="connsiteX3992" fmla="*/ 1156488 w 7362098"/>
                              <a:gd name="connsiteY3992" fmla="*/ 3029811 h 4900456"/>
                              <a:gd name="connsiteX3993" fmla="*/ 1160081 w 7362098"/>
                              <a:gd name="connsiteY3993" fmla="*/ 3034601 h 4900456"/>
                              <a:gd name="connsiteX3994" fmla="*/ 1163275 w 7362098"/>
                              <a:gd name="connsiteY3994" fmla="*/ 3035399 h 4900456"/>
                              <a:gd name="connsiteX3995" fmla="*/ 1167666 w 7362098"/>
                              <a:gd name="connsiteY3995" fmla="*/ 3035799 h 4900456"/>
                              <a:gd name="connsiteX3996" fmla="*/ 1171260 w 7362098"/>
                              <a:gd name="connsiteY3996" fmla="*/ 3039791 h 4900456"/>
                              <a:gd name="connsiteX3997" fmla="*/ 1165670 w 7362098"/>
                              <a:gd name="connsiteY3997" fmla="*/ 3043783 h 4900456"/>
                              <a:gd name="connsiteX3998" fmla="*/ 1159682 w 7362098"/>
                              <a:gd name="connsiteY3998" fmla="*/ 3043383 h 4900456"/>
                              <a:gd name="connsiteX3999" fmla="*/ 1154891 w 7362098"/>
                              <a:gd name="connsiteY3999" fmla="*/ 3041787 h 4900456"/>
                              <a:gd name="connsiteX4000" fmla="*/ 1147706 w 7362098"/>
                              <a:gd name="connsiteY4000" fmla="*/ 3029811 h 4900456"/>
                              <a:gd name="connsiteX4001" fmla="*/ 1144512 w 7362098"/>
                              <a:gd name="connsiteY4001" fmla="*/ 3025019 h 4900456"/>
                              <a:gd name="connsiteX4002" fmla="*/ 1137725 w 7362098"/>
                              <a:gd name="connsiteY4002" fmla="*/ 3025418 h 4900456"/>
                              <a:gd name="connsiteX4003" fmla="*/ 1124152 w 7362098"/>
                              <a:gd name="connsiteY4003" fmla="*/ 3025818 h 4900456"/>
                              <a:gd name="connsiteX4004" fmla="*/ 1116967 w 7362098"/>
                              <a:gd name="connsiteY4004" fmla="*/ 3014241 h 4900456"/>
                              <a:gd name="connsiteX4005" fmla="*/ 1113374 w 7362098"/>
                              <a:gd name="connsiteY4005" fmla="*/ 3009051 h 4900456"/>
                              <a:gd name="connsiteX4006" fmla="*/ 1107385 w 7362098"/>
                              <a:gd name="connsiteY4006" fmla="*/ 3009051 h 4900456"/>
                              <a:gd name="connsiteX4007" fmla="*/ 1106986 w 7362098"/>
                              <a:gd name="connsiteY4007" fmla="*/ 3009051 h 4900456"/>
                              <a:gd name="connsiteX4008" fmla="*/ 1093413 w 7362098"/>
                              <a:gd name="connsiteY4008" fmla="*/ 3009451 h 4900456"/>
                              <a:gd name="connsiteX4009" fmla="*/ 1086227 w 7362098"/>
                              <a:gd name="connsiteY4009" fmla="*/ 2997475 h 4900456"/>
                              <a:gd name="connsiteX4010" fmla="*/ 1083034 w 7362098"/>
                              <a:gd name="connsiteY4010" fmla="*/ 2992684 h 4900456"/>
                              <a:gd name="connsiteX4011" fmla="*/ 1076246 w 7362098"/>
                              <a:gd name="connsiteY4011" fmla="*/ 2993083 h 4900456"/>
                              <a:gd name="connsiteX4012" fmla="*/ 1062674 w 7362098"/>
                              <a:gd name="connsiteY4012" fmla="*/ 2993483 h 4900456"/>
                              <a:gd name="connsiteX4013" fmla="*/ 1060278 w 7362098"/>
                              <a:gd name="connsiteY4013" fmla="*/ 2991886 h 4900456"/>
                              <a:gd name="connsiteX4014" fmla="*/ 1058682 w 7362098"/>
                              <a:gd name="connsiteY4014" fmla="*/ 2986696 h 4900456"/>
                              <a:gd name="connsiteX4015" fmla="*/ 1063871 w 7362098"/>
                              <a:gd name="connsiteY4015" fmla="*/ 2985099 h 4900456"/>
                              <a:gd name="connsiteX4016" fmla="*/ 1066266 w 7362098"/>
                              <a:gd name="connsiteY4016" fmla="*/ 2986696 h 4900456"/>
                              <a:gd name="connsiteX4017" fmla="*/ 1072653 w 7362098"/>
                              <a:gd name="connsiteY4017" fmla="*/ 2986696 h 4900456"/>
                              <a:gd name="connsiteX4018" fmla="*/ 1073053 w 7362098"/>
                              <a:gd name="connsiteY4018" fmla="*/ 2986696 h 4900456"/>
                              <a:gd name="connsiteX4019" fmla="*/ 1077644 w 7362098"/>
                              <a:gd name="connsiteY4019" fmla="*/ 2984800 h 4900456"/>
                              <a:gd name="connsiteX4020" fmla="*/ 2354889 w 7362098"/>
                              <a:gd name="connsiteY4020" fmla="*/ 2978712 h 4900456"/>
                              <a:gd name="connsiteX4021" fmla="*/ 2371658 w 7362098"/>
                              <a:gd name="connsiteY4021" fmla="*/ 2983503 h 4900456"/>
                              <a:gd name="connsiteX4022" fmla="*/ 2373256 w 7362098"/>
                              <a:gd name="connsiteY4022" fmla="*/ 2986297 h 4900456"/>
                              <a:gd name="connsiteX4023" fmla="*/ 2371658 w 7362098"/>
                              <a:gd name="connsiteY4023" fmla="*/ 2987894 h 4900456"/>
                              <a:gd name="connsiteX4024" fmla="*/ 2370859 w 7362098"/>
                              <a:gd name="connsiteY4024" fmla="*/ 2987894 h 4900456"/>
                              <a:gd name="connsiteX4025" fmla="*/ 2354090 w 7362098"/>
                              <a:gd name="connsiteY4025" fmla="*/ 2983103 h 4900456"/>
                              <a:gd name="connsiteX4026" fmla="*/ 2352094 w 7362098"/>
                              <a:gd name="connsiteY4026" fmla="*/ 2980308 h 4900456"/>
                              <a:gd name="connsiteX4027" fmla="*/ 2354889 w 7362098"/>
                              <a:gd name="connsiteY4027" fmla="*/ 2978712 h 4900456"/>
                              <a:gd name="connsiteX4028" fmla="*/ 2442713 w 7362098"/>
                              <a:gd name="connsiteY4028" fmla="*/ 2968332 h 4900456"/>
                              <a:gd name="connsiteX4029" fmla="*/ 2445511 w 7362098"/>
                              <a:gd name="connsiteY4029" fmla="*/ 2969131 h 4900456"/>
                              <a:gd name="connsiteX4030" fmla="*/ 2444711 w 7362098"/>
                              <a:gd name="connsiteY4030" fmla="*/ 2971925 h 4900456"/>
                              <a:gd name="connsiteX4031" fmla="*/ 2429537 w 7362098"/>
                              <a:gd name="connsiteY4031" fmla="*/ 2980709 h 4900456"/>
                              <a:gd name="connsiteX4032" fmla="*/ 2428737 w 7362098"/>
                              <a:gd name="connsiteY4032" fmla="*/ 2981108 h 4900456"/>
                              <a:gd name="connsiteX4033" fmla="*/ 2426741 w 7362098"/>
                              <a:gd name="connsiteY4033" fmla="*/ 2979910 h 4900456"/>
                              <a:gd name="connsiteX4034" fmla="*/ 2427541 w 7362098"/>
                              <a:gd name="connsiteY4034" fmla="*/ 2977116 h 4900456"/>
                              <a:gd name="connsiteX4035" fmla="*/ 2364468 w 7362098"/>
                              <a:gd name="connsiteY4035" fmla="*/ 2962744 h 4900456"/>
                              <a:gd name="connsiteX4036" fmla="*/ 2378448 w 7362098"/>
                              <a:gd name="connsiteY4036" fmla="*/ 2973523 h 4900456"/>
                              <a:gd name="connsiteX4037" fmla="*/ 2378846 w 7362098"/>
                              <a:gd name="connsiteY4037" fmla="*/ 2976318 h 4900456"/>
                              <a:gd name="connsiteX4038" fmla="*/ 2377250 w 7362098"/>
                              <a:gd name="connsiteY4038" fmla="*/ 2977116 h 4900456"/>
                              <a:gd name="connsiteX4039" fmla="*/ 2375654 w 7362098"/>
                              <a:gd name="connsiteY4039" fmla="*/ 2976717 h 4900456"/>
                              <a:gd name="connsiteX4040" fmla="*/ 2362076 w 7362098"/>
                              <a:gd name="connsiteY4040" fmla="*/ 2965938 h 4900456"/>
                              <a:gd name="connsiteX4041" fmla="*/ 2361679 w 7362098"/>
                              <a:gd name="connsiteY4041" fmla="*/ 2963143 h 4900456"/>
                              <a:gd name="connsiteX4042" fmla="*/ 2364468 w 7362098"/>
                              <a:gd name="connsiteY4042" fmla="*/ 2962744 h 4900456"/>
                              <a:gd name="connsiteX4043" fmla="*/ 2432733 w 7362098"/>
                              <a:gd name="connsiteY4043" fmla="*/ 2953962 h 4900456"/>
                              <a:gd name="connsiteX4044" fmla="*/ 2433133 w 7362098"/>
                              <a:gd name="connsiteY4044" fmla="*/ 2956756 h 4900456"/>
                              <a:gd name="connsiteX4045" fmla="*/ 2422350 w 7362098"/>
                              <a:gd name="connsiteY4045" fmla="*/ 2970729 h 4900456"/>
                              <a:gd name="connsiteX4046" fmla="*/ 2420753 w 7362098"/>
                              <a:gd name="connsiteY4046" fmla="*/ 2971528 h 4900456"/>
                              <a:gd name="connsiteX4047" fmla="*/ 2419156 w 7362098"/>
                              <a:gd name="connsiteY4047" fmla="*/ 2971128 h 4900456"/>
                              <a:gd name="connsiteX4048" fmla="*/ 2419156 w 7362098"/>
                              <a:gd name="connsiteY4048" fmla="*/ 2968334 h 4900456"/>
                              <a:gd name="connsiteX4049" fmla="*/ 2429938 w 7362098"/>
                              <a:gd name="connsiteY4049" fmla="*/ 2954361 h 4900456"/>
                              <a:gd name="connsiteX4050" fmla="*/ 2432733 w 7362098"/>
                              <a:gd name="connsiteY4050" fmla="*/ 2953962 h 4900456"/>
                              <a:gd name="connsiteX4051" fmla="*/ 2376451 w 7362098"/>
                              <a:gd name="connsiteY4051" fmla="*/ 2949969 h 4900456"/>
                              <a:gd name="connsiteX4052" fmla="*/ 2379244 w 7362098"/>
                              <a:gd name="connsiteY4052" fmla="*/ 2950768 h 4900456"/>
                              <a:gd name="connsiteX4053" fmla="*/ 2388026 w 7362098"/>
                              <a:gd name="connsiteY4053" fmla="*/ 2965938 h 4900456"/>
                              <a:gd name="connsiteX4054" fmla="*/ 2387226 w 7362098"/>
                              <a:gd name="connsiteY4054" fmla="*/ 2968733 h 4900456"/>
                              <a:gd name="connsiteX4055" fmla="*/ 2386428 w 7362098"/>
                              <a:gd name="connsiteY4055" fmla="*/ 2969132 h 4900456"/>
                              <a:gd name="connsiteX4056" fmla="*/ 2384431 w 7362098"/>
                              <a:gd name="connsiteY4056" fmla="*/ 2967934 h 4900456"/>
                              <a:gd name="connsiteX4057" fmla="*/ 2375651 w 7362098"/>
                              <a:gd name="connsiteY4057" fmla="*/ 2952764 h 4900456"/>
                              <a:gd name="connsiteX4058" fmla="*/ 2376451 w 7362098"/>
                              <a:gd name="connsiteY4058" fmla="*/ 2949969 h 4900456"/>
                              <a:gd name="connsiteX4059" fmla="*/ 2414766 w 7362098"/>
                              <a:gd name="connsiteY4059" fmla="*/ 2945180 h 4900456"/>
                              <a:gd name="connsiteX4060" fmla="*/ 2416360 w 7362098"/>
                              <a:gd name="connsiteY4060" fmla="*/ 2947974 h 4900456"/>
                              <a:gd name="connsiteX4061" fmla="*/ 2411572 w 7362098"/>
                              <a:gd name="connsiteY4061" fmla="*/ 2964741 h 4900456"/>
                              <a:gd name="connsiteX4062" fmla="*/ 2409973 w 7362098"/>
                              <a:gd name="connsiteY4062" fmla="*/ 2966338 h 4900456"/>
                              <a:gd name="connsiteX4063" fmla="*/ 2409181 w 7362098"/>
                              <a:gd name="connsiteY4063" fmla="*/ 2966338 h 4900456"/>
                              <a:gd name="connsiteX4064" fmla="*/ 2407179 w 7362098"/>
                              <a:gd name="connsiteY4064" fmla="*/ 2963544 h 4900456"/>
                              <a:gd name="connsiteX4065" fmla="*/ 2411968 w 7362098"/>
                              <a:gd name="connsiteY4065" fmla="*/ 2946776 h 4900456"/>
                              <a:gd name="connsiteX4066" fmla="*/ 2414766 w 7362098"/>
                              <a:gd name="connsiteY4066" fmla="*/ 2945180 h 4900456"/>
                              <a:gd name="connsiteX4067" fmla="*/ 2394812 w 7362098"/>
                              <a:gd name="connsiteY4067" fmla="*/ 2943583 h 4900456"/>
                              <a:gd name="connsiteX4068" fmla="*/ 2397203 w 7362098"/>
                              <a:gd name="connsiteY4068" fmla="*/ 2945579 h 4900456"/>
                              <a:gd name="connsiteX4069" fmla="*/ 2399602 w 7362098"/>
                              <a:gd name="connsiteY4069" fmla="*/ 2963144 h 4900456"/>
                              <a:gd name="connsiteX4070" fmla="*/ 2397598 w 7362098"/>
                              <a:gd name="connsiteY4070" fmla="*/ 2965540 h 4900456"/>
                              <a:gd name="connsiteX4071" fmla="*/ 2395207 w 7362098"/>
                              <a:gd name="connsiteY4071" fmla="*/ 2963544 h 4900456"/>
                              <a:gd name="connsiteX4072" fmla="*/ 2392814 w 7362098"/>
                              <a:gd name="connsiteY4072" fmla="*/ 2945978 h 4900456"/>
                              <a:gd name="connsiteX4073" fmla="*/ 2394812 w 7362098"/>
                              <a:gd name="connsiteY4073" fmla="*/ 2943583 h 4900456"/>
                              <a:gd name="connsiteX4074" fmla="*/ 1439575 w 7362098"/>
                              <a:gd name="connsiteY4074" fmla="*/ 2918583 h 4900456"/>
                              <a:gd name="connsiteX4075" fmla="*/ 1458684 w 7362098"/>
                              <a:gd name="connsiteY4075" fmla="*/ 2932804 h 4900456"/>
                              <a:gd name="connsiteX4076" fmla="*/ 1453096 w 7362098"/>
                              <a:gd name="connsiteY4076" fmla="*/ 2936397 h 4900456"/>
                              <a:gd name="connsiteX4077" fmla="*/ 1418765 w 7362098"/>
                              <a:gd name="connsiteY4077" fmla="*/ 2928413 h 4900456"/>
                              <a:gd name="connsiteX4078" fmla="*/ 1411578 w 7362098"/>
                              <a:gd name="connsiteY4078" fmla="*/ 2962346 h 4900456"/>
                              <a:gd name="connsiteX4079" fmla="*/ 1405988 w 7362098"/>
                              <a:gd name="connsiteY4079" fmla="*/ 2965939 h 4900456"/>
                              <a:gd name="connsiteX4080" fmla="*/ 1405190 w 7362098"/>
                              <a:gd name="connsiteY4080" fmla="*/ 2964741 h 4900456"/>
                              <a:gd name="connsiteX4081" fmla="*/ 1415969 w 7362098"/>
                              <a:gd name="connsiteY4081" fmla="*/ 2922026 h 4900456"/>
                              <a:gd name="connsiteX4082" fmla="*/ 1439575 w 7362098"/>
                              <a:gd name="connsiteY4082" fmla="*/ 2918583 h 4900456"/>
                              <a:gd name="connsiteX4083" fmla="*/ 6182761 w 7362098"/>
                              <a:gd name="connsiteY4083" fmla="*/ 2889292 h 4900456"/>
                              <a:gd name="connsiteX4084" fmla="*/ 6185156 w 7362098"/>
                              <a:gd name="connsiteY4084" fmla="*/ 2891288 h 4900456"/>
                              <a:gd name="connsiteX4085" fmla="*/ 6187551 w 7362098"/>
                              <a:gd name="connsiteY4085" fmla="*/ 2908854 h 4900456"/>
                              <a:gd name="connsiteX4086" fmla="*/ 6185555 w 7362098"/>
                              <a:gd name="connsiteY4086" fmla="*/ 2911249 h 4900456"/>
                              <a:gd name="connsiteX4087" fmla="*/ 6183160 w 7362098"/>
                              <a:gd name="connsiteY4087" fmla="*/ 2909253 h 4900456"/>
                              <a:gd name="connsiteX4088" fmla="*/ 6180764 w 7362098"/>
                              <a:gd name="connsiteY4088" fmla="*/ 2891687 h 4900456"/>
                              <a:gd name="connsiteX4089" fmla="*/ 6182761 w 7362098"/>
                              <a:gd name="connsiteY4089" fmla="*/ 2889292 h 4900456"/>
                              <a:gd name="connsiteX4090" fmla="*/ 6171184 w 7362098"/>
                              <a:gd name="connsiteY4090" fmla="*/ 2888494 h 4900456"/>
                              <a:gd name="connsiteX4091" fmla="*/ 6172383 w 7362098"/>
                              <a:gd name="connsiteY4091" fmla="*/ 2891288 h 4900456"/>
                              <a:gd name="connsiteX4092" fmla="*/ 6167592 w 7362098"/>
                              <a:gd name="connsiteY4092" fmla="*/ 2908055 h 4900456"/>
                              <a:gd name="connsiteX4093" fmla="*/ 6165995 w 7362098"/>
                              <a:gd name="connsiteY4093" fmla="*/ 2909652 h 4900456"/>
                              <a:gd name="connsiteX4094" fmla="*/ 6165197 w 7362098"/>
                              <a:gd name="connsiteY4094" fmla="*/ 2909652 h 4900456"/>
                              <a:gd name="connsiteX4095" fmla="*/ 6163599 w 7362098"/>
                              <a:gd name="connsiteY4095" fmla="*/ 2906858 h 4900456"/>
                              <a:gd name="connsiteX4096" fmla="*/ 6168390 w 7362098"/>
                              <a:gd name="connsiteY4096" fmla="*/ 2890090 h 4900456"/>
                              <a:gd name="connsiteX4097" fmla="*/ 6171184 w 7362098"/>
                              <a:gd name="connsiteY4097" fmla="*/ 2888494 h 4900456"/>
                              <a:gd name="connsiteX4098" fmla="*/ 6193539 w 7362098"/>
                              <a:gd name="connsiteY4098" fmla="*/ 2886098 h 4900456"/>
                              <a:gd name="connsiteX4099" fmla="*/ 6196334 w 7362098"/>
                              <a:gd name="connsiteY4099" fmla="*/ 2886897 h 4900456"/>
                              <a:gd name="connsiteX4100" fmla="*/ 6205117 w 7362098"/>
                              <a:gd name="connsiteY4100" fmla="*/ 2902067 h 4900456"/>
                              <a:gd name="connsiteX4101" fmla="*/ 6204318 w 7362098"/>
                              <a:gd name="connsiteY4101" fmla="*/ 2904862 h 4900456"/>
                              <a:gd name="connsiteX4102" fmla="*/ 6203520 w 7362098"/>
                              <a:gd name="connsiteY4102" fmla="*/ 2905261 h 4900456"/>
                              <a:gd name="connsiteX4103" fmla="*/ 6201524 w 7362098"/>
                              <a:gd name="connsiteY4103" fmla="*/ 2904063 h 4900456"/>
                              <a:gd name="connsiteX4104" fmla="*/ 6192740 w 7362098"/>
                              <a:gd name="connsiteY4104" fmla="*/ 2888893 h 4900456"/>
                              <a:gd name="connsiteX4105" fmla="*/ 6193539 w 7362098"/>
                              <a:gd name="connsiteY4105" fmla="*/ 2886098 h 4900456"/>
                              <a:gd name="connsiteX4106" fmla="*/ 6161205 w 7362098"/>
                              <a:gd name="connsiteY4106" fmla="*/ 2883703 h 4900456"/>
                              <a:gd name="connsiteX4107" fmla="*/ 6162003 w 7362098"/>
                              <a:gd name="connsiteY4107" fmla="*/ 2886497 h 4900456"/>
                              <a:gd name="connsiteX4108" fmla="*/ 6151225 w 7362098"/>
                              <a:gd name="connsiteY4108" fmla="*/ 2900470 h 4900456"/>
                              <a:gd name="connsiteX4109" fmla="*/ 6149627 w 7362098"/>
                              <a:gd name="connsiteY4109" fmla="*/ 2901269 h 4900456"/>
                              <a:gd name="connsiteX4110" fmla="*/ 6148030 w 7362098"/>
                              <a:gd name="connsiteY4110" fmla="*/ 2900870 h 4900456"/>
                              <a:gd name="connsiteX4111" fmla="*/ 6147631 w 7362098"/>
                              <a:gd name="connsiteY4111" fmla="*/ 2898075 h 4900456"/>
                              <a:gd name="connsiteX4112" fmla="*/ 6158410 w 7362098"/>
                              <a:gd name="connsiteY4112" fmla="*/ 2884102 h 4900456"/>
                              <a:gd name="connsiteX4113" fmla="*/ 6161205 w 7362098"/>
                              <a:gd name="connsiteY4113" fmla="*/ 2883703 h 4900456"/>
                              <a:gd name="connsiteX4114" fmla="*/ 4838458 w 7362098"/>
                              <a:gd name="connsiteY4114" fmla="*/ 2883404 h 4900456"/>
                              <a:gd name="connsiteX4115" fmla="*/ 4847840 w 7362098"/>
                              <a:gd name="connsiteY4115" fmla="*/ 2884502 h 4900456"/>
                              <a:gd name="connsiteX4116" fmla="*/ 4855025 w 7362098"/>
                              <a:gd name="connsiteY4116" fmla="*/ 2896477 h 4900456"/>
                              <a:gd name="connsiteX4117" fmla="*/ 4858618 w 7362098"/>
                              <a:gd name="connsiteY4117" fmla="*/ 2901268 h 4900456"/>
                              <a:gd name="connsiteX4118" fmla="*/ 4864606 w 7362098"/>
                              <a:gd name="connsiteY4118" fmla="*/ 2901268 h 4900456"/>
                              <a:gd name="connsiteX4119" fmla="*/ 4865005 w 7362098"/>
                              <a:gd name="connsiteY4119" fmla="*/ 2901268 h 4900456"/>
                              <a:gd name="connsiteX4120" fmla="*/ 4865404 w 7362098"/>
                              <a:gd name="connsiteY4120" fmla="*/ 2900869 h 4900456"/>
                              <a:gd name="connsiteX4121" fmla="*/ 4878578 w 7362098"/>
                              <a:gd name="connsiteY4121" fmla="*/ 2900469 h 4900456"/>
                              <a:gd name="connsiteX4122" fmla="*/ 4885764 w 7362098"/>
                              <a:gd name="connsiteY4122" fmla="*/ 2912046 h 4900456"/>
                              <a:gd name="connsiteX4123" fmla="*/ 4885764 w 7362098"/>
                              <a:gd name="connsiteY4123" fmla="*/ 2912445 h 4900456"/>
                              <a:gd name="connsiteX4124" fmla="*/ 4889356 w 7362098"/>
                              <a:gd name="connsiteY4124" fmla="*/ 2917236 h 4900456"/>
                              <a:gd name="connsiteX4125" fmla="*/ 4895744 w 7362098"/>
                              <a:gd name="connsiteY4125" fmla="*/ 2917236 h 4900456"/>
                              <a:gd name="connsiteX4126" fmla="*/ 4896143 w 7362098"/>
                              <a:gd name="connsiteY4126" fmla="*/ 2917236 h 4900456"/>
                              <a:gd name="connsiteX4127" fmla="*/ 4910116 w 7362098"/>
                              <a:gd name="connsiteY4127" fmla="*/ 2916437 h 4900456"/>
                              <a:gd name="connsiteX4128" fmla="*/ 4917301 w 7362098"/>
                              <a:gd name="connsiteY4128" fmla="*/ 2928414 h 4900456"/>
                              <a:gd name="connsiteX4129" fmla="*/ 4920894 w 7362098"/>
                              <a:gd name="connsiteY4129" fmla="*/ 2933205 h 4900456"/>
                              <a:gd name="connsiteX4130" fmla="*/ 4924088 w 7362098"/>
                              <a:gd name="connsiteY4130" fmla="*/ 2934003 h 4900456"/>
                              <a:gd name="connsiteX4131" fmla="*/ 4928479 w 7362098"/>
                              <a:gd name="connsiteY4131" fmla="*/ 2934402 h 4900456"/>
                              <a:gd name="connsiteX4132" fmla="*/ 4932072 w 7362098"/>
                              <a:gd name="connsiteY4132" fmla="*/ 2938394 h 4900456"/>
                              <a:gd name="connsiteX4133" fmla="*/ 4926483 w 7362098"/>
                              <a:gd name="connsiteY4133" fmla="*/ 2942386 h 4900456"/>
                              <a:gd name="connsiteX4134" fmla="*/ 4920495 w 7362098"/>
                              <a:gd name="connsiteY4134" fmla="*/ 2941987 h 4900456"/>
                              <a:gd name="connsiteX4135" fmla="*/ 4915705 w 7362098"/>
                              <a:gd name="connsiteY4135" fmla="*/ 2940390 h 4900456"/>
                              <a:gd name="connsiteX4136" fmla="*/ 4908519 w 7362098"/>
                              <a:gd name="connsiteY4136" fmla="*/ 2928414 h 4900456"/>
                              <a:gd name="connsiteX4137" fmla="*/ 4905325 w 7362098"/>
                              <a:gd name="connsiteY4137" fmla="*/ 2923623 h 4900456"/>
                              <a:gd name="connsiteX4138" fmla="*/ 4898538 w 7362098"/>
                              <a:gd name="connsiteY4138" fmla="*/ 2924022 h 4900456"/>
                              <a:gd name="connsiteX4139" fmla="*/ 4884965 w 7362098"/>
                              <a:gd name="connsiteY4139" fmla="*/ 2924421 h 4900456"/>
                              <a:gd name="connsiteX4140" fmla="*/ 4877780 w 7362098"/>
                              <a:gd name="connsiteY4140" fmla="*/ 2912845 h 4900456"/>
                              <a:gd name="connsiteX4141" fmla="*/ 4874187 w 7362098"/>
                              <a:gd name="connsiteY4141" fmla="*/ 2907655 h 4900456"/>
                              <a:gd name="connsiteX4142" fmla="*/ 4868199 w 7362098"/>
                              <a:gd name="connsiteY4142" fmla="*/ 2907655 h 4900456"/>
                              <a:gd name="connsiteX4143" fmla="*/ 4867800 w 7362098"/>
                              <a:gd name="connsiteY4143" fmla="*/ 2907655 h 4900456"/>
                              <a:gd name="connsiteX4144" fmla="*/ 4854227 w 7362098"/>
                              <a:gd name="connsiteY4144" fmla="*/ 2908054 h 4900456"/>
                              <a:gd name="connsiteX4145" fmla="*/ 4847041 w 7362098"/>
                              <a:gd name="connsiteY4145" fmla="*/ 2896078 h 4900456"/>
                              <a:gd name="connsiteX4146" fmla="*/ 4843848 w 7362098"/>
                              <a:gd name="connsiteY4146" fmla="*/ 2891288 h 4900456"/>
                              <a:gd name="connsiteX4147" fmla="*/ 4837061 w 7362098"/>
                              <a:gd name="connsiteY4147" fmla="*/ 2891687 h 4900456"/>
                              <a:gd name="connsiteX4148" fmla="*/ 4823488 w 7362098"/>
                              <a:gd name="connsiteY4148" fmla="*/ 2892086 h 4900456"/>
                              <a:gd name="connsiteX4149" fmla="*/ 4821093 w 7362098"/>
                              <a:gd name="connsiteY4149" fmla="*/ 2890490 h 4900456"/>
                              <a:gd name="connsiteX4150" fmla="*/ 4819496 w 7362098"/>
                              <a:gd name="connsiteY4150" fmla="*/ 2885300 h 4900456"/>
                              <a:gd name="connsiteX4151" fmla="*/ 4824686 w 7362098"/>
                              <a:gd name="connsiteY4151" fmla="*/ 2883703 h 4900456"/>
                              <a:gd name="connsiteX4152" fmla="*/ 4827081 w 7362098"/>
                              <a:gd name="connsiteY4152" fmla="*/ 2885300 h 4900456"/>
                              <a:gd name="connsiteX4153" fmla="*/ 4833468 w 7362098"/>
                              <a:gd name="connsiteY4153" fmla="*/ 2885300 h 4900456"/>
                              <a:gd name="connsiteX4154" fmla="*/ 4833868 w 7362098"/>
                              <a:gd name="connsiteY4154" fmla="*/ 2885300 h 4900456"/>
                              <a:gd name="connsiteX4155" fmla="*/ 4838458 w 7362098"/>
                              <a:gd name="connsiteY4155" fmla="*/ 2883404 h 4900456"/>
                              <a:gd name="connsiteX4156" fmla="*/ 6205116 w 7362098"/>
                              <a:gd name="connsiteY4156" fmla="*/ 2878114 h 4900456"/>
                              <a:gd name="connsiteX4157" fmla="*/ 6219488 w 7362098"/>
                              <a:gd name="connsiteY4157" fmla="*/ 2888893 h 4900456"/>
                              <a:gd name="connsiteX4158" fmla="*/ 6219887 w 7362098"/>
                              <a:gd name="connsiteY4158" fmla="*/ 2891688 h 4900456"/>
                              <a:gd name="connsiteX4159" fmla="*/ 6218290 w 7362098"/>
                              <a:gd name="connsiteY4159" fmla="*/ 2892486 h 4900456"/>
                              <a:gd name="connsiteX4160" fmla="*/ 6216693 w 7362098"/>
                              <a:gd name="connsiteY4160" fmla="*/ 2892087 h 4900456"/>
                              <a:gd name="connsiteX4161" fmla="*/ 6202720 w 7362098"/>
                              <a:gd name="connsiteY4161" fmla="*/ 2881308 h 4900456"/>
                              <a:gd name="connsiteX4162" fmla="*/ 6202321 w 7362098"/>
                              <a:gd name="connsiteY4162" fmla="*/ 2878513 h 4900456"/>
                              <a:gd name="connsiteX4163" fmla="*/ 6205116 w 7362098"/>
                              <a:gd name="connsiteY4163" fmla="*/ 2878114 h 4900456"/>
                              <a:gd name="connsiteX4164" fmla="*/ 2714169 w 7362098"/>
                              <a:gd name="connsiteY4164" fmla="*/ 2877316 h 4900456"/>
                              <a:gd name="connsiteX4165" fmla="*/ 2716963 w 7362098"/>
                              <a:gd name="connsiteY4165" fmla="*/ 2878912 h 4900456"/>
                              <a:gd name="connsiteX4166" fmla="*/ 2734527 w 7362098"/>
                              <a:gd name="connsiteY4166" fmla="*/ 2889691 h 4900456"/>
                              <a:gd name="connsiteX4167" fmla="*/ 2737719 w 7362098"/>
                              <a:gd name="connsiteY4167" fmla="*/ 2891288 h 4900456"/>
                              <a:gd name="connsiteX4168" fmla="*/ 2736523 w 7362098"/>
                              <a:gd name="connsiteY4168" fmla="*/ 2894082 h 4900456"/>
                              <a:gd name="connsiteX4169" fmla="*/ 2736123 w 7362098"/>
                              <a:gd name="connsiteY4169" fmla="*/ 2894082 h 4900456"/>
                              <a:gd name="connsiteX4170" fmla="*/ 2723349 w 7362098"/>
                              <a:gd name="connsiteY4170" fmla="*/ 2892884 h 4900456"/>
                              <a:gd name="connsiteX4171" fmla="*/ 2694614 w 7362098"/>
                              <a:gd name="connsiteY4171" fmla="*/ 2925220 h 4900456"/>
                              <a:gd name="connsiteX4172" fmla="*/ 2651497 w 7362098"/>
                              <a:gd name="connsiteY4172" fmla="*/ 2928414 h 4900456"/>
                              <a:gd name="connsiteX4173" fmla="*/ 2644711 w 7362098"/>
                              <a:gd name="connsiteY4173" fmla="*/ 2939592 h 4900456"/>
                              <a:gd name="connsiteX4174" fmla="*/ 2644313 w 7362098"/>
                              <a:gd name="connsiteY4174" fmla="*/ 2939991 h 4900456"/>
                              <a:gd name="connsiteX4175" fmla="*/ 2641516 w 7362098"/>
                              <a:gd name="connsiteY4175" fmla="*/ 2939192 h 4900456"/>
                              <a:gd name="connsiteX4176" fmla="*/ 2641916 w 7362098"/>
                              <a:gd name="connsiteY4176" fmla="*/ 2935999 h 4900456"/>
                              <a:gd name="connsiteX4177" fmla="*/ 2643913 w 7362098"/>
                              <a:gd name="connsiteY4177" fmla="*/ 2915239 h 4900456"/>
                              <a:gd name="connsiteX4178" fmla="*/ 2644313 w 7362098"/>
                              <a:gd name="connsiteY4178" fmla="*/ 2912046 h 4900456"/>
                              <a:gd name="connsiteX4179" fmla="*/ 2647504 w 7362098"/>
                              <a:gd name="connsiteY4179" fmla="*/ 2912445 h 4900456"/>
                              <a:gd name="connsiteX4180" fmla="*/ 2651897 w 7362098"/>
                              <a:gd name="connsiteY4180" fmla="*/ 2924023 h 4900456"/>
                              <a:gd name="connsiteX4181" fmla="*/ 2652296 w 7362098"/>
                              <a:gd name="connsiteY4181" fmla="*/ 2924023 h 4900456"/>
                              <a:gd name="connsiteX4182" fmla="*/ 2692619 w 7362098"/>
                              <a:gd name="connsiteY4182" fmla="*/ 2921227 h 4900456"/>
                              <a:gd name="connsiteX4183" fmla="*/ 2718959 w 7362098"/>
                              <a:gd name="connsiteY4183" fmla="*/ 2890888 h 4900456"/>
                              <a:gd name="connsiteX4184" fmla="*/ 2718959 w 7362098"/>
                              <a:gd name="connsiteY4184" fmla="*/ 2890489 h 4900456"/>
                              <a:gd name="connsiteX4185" fmla="*/ 2712574 w 7362098"/>
                              <a:gd name="connsiteY4185" fmla="*/ 2880110 h 4900456"/>
                              <a:gd name="connsiteX4186" fmla="*/ 2714169 w 7362098"/>
                              <a:gd name="connsiteY4186" fmla="*/ 2877316 h 4900456"/>
                              <a:gd name="connsiteX4187" fmla="*/ 6150825 w 7362098"/>
                              <a:gd name="connsiteY4187" fmla="*/ 2874122 h 4900456"/>
                              <a:gd name="connsiteX4188" fmla="*/ 6153620 w 7362098"/>
                              <a:gd name="connsiteY4188" fmla="*/ 2874921 h 4900456"/>
                              <a:gd name="connsiteX4189" fmla="*/ 6152821 w 7362098"/>
                              <a:gd name="connsiteY4189" fmla="*/ 2877715 h 4900456"/>
                              <a:gd name="connsiteX4190" fmla="*/ 6137651 w 7362098"/>
                              <a:gd name="connsiteY4190" fmla="*/ 2886499 h 4900456"/>
                              <a:gd name="connsiteX4191" fmla="*/ 6136852 w 7362098"/>
                              <a:gd name="connsiteY4191" fmla="*/ 2886898 h 4900456"/>
                              <a:gd name="connsiteX4192" fmla="*/ 6134856 w 7362098"/>
                              <a:gd name="connsiteY4192" fmla="*/ 2885700 h 4900456"/>
                              <a:gd name="connsiteX4193" fmla="*/ 6135655 w 7362098"/>
                              <a:gd name="connsiteY4193" fmla="*/ 2882906 h 4900456"/>
                              <a:gd name="connsiteX4194" fmla="*/ 3637113 w 7362098"/>
                              <a:gd name="connsiteY4194" fmla="*/ 2874122 h 4900456"/>
                              <a:gd name="connsiteX4195" fmla="*/ 3641901 w 7362098"/>
                              <a:gd name="connsiteY4195" fmla="*/ 2877715 h 4900456"/>
                              <a:gd name="connsiteX4196" fmla="*/ 3645494 w 7362098"/>
                              <a:gd name="connsiteY4196" fmla="*/ 2902066 h 4900456"/>
                              <a:gd name="connsiteX4197" fmla="*/ 3669843 w 7362098"/>
                              <a:gd name="connsiteY4197" fmla="*/ 2898473 h 4900456"/>
                              <a:gd name="connsiteX4198" fmla="*/ 3674634 w 7362098"/>
                              <a:gd name="connsiteY4198" fmla="*/ 2902066 h 4900456"/>
                              <a:gd name="connsiteX4199" fmla="*/ 3671042 w 7362098"/>
                              <a:gd name="connsiteY4199" fmla="*/ 2906856 h 4900456"/>
                              <a:gd name="connsiteX4200" fmla="*/ 3646695 w 7362098"/>
                              <a:gd name="connsiteY4200" fmla="*/ 2910449 h 4900456"/>
                              <a:gd name="connsiteX4201" fmla="*/ 3650288 w 7362098"/>
                              <a:gd name="connsiteY4201" fmla="*/ 2934801 h 4900456"/>
                              <a:gd name="connsiteX4202" fmla="*/ 3646695 w 7362098"/>
                              <a:gd name="connsiteY4202" fmla="*/ 2939592 h 4900456"/>
                              <a:gd name="connsiteX4203" fmla="*/ 3641901 w 7362098"/>
                              <a:gd name="connsiteY4203" fmla="*/ 2935999 h 4900456"/>
                              <a:gd name="connsiteX4204" fmla="*/ 3638310 w 7362098"/>
                              <a:gd name="connsiteY4204" fmla="*/ 2911647 h 4900456"/>
                              <a:gd name="connsiteX4205" fmla="*/ 3613951 w 7362098"/>
                              <a:gd name="connsiteY4205" fmla="*/ 2915239 h 4900456"/>
                              <a:gd name="connsiteX4206" fmla="*/ 3609165 w 7362098"/>
                              <a:gd name="connsiteY4206" fmla="*/ 2911647 h 4900456"/>
                              <a:gd name="connsiteX4207" fmla="*/ 3612762 w 7362098"/>
                              <a:gd name="connsiteY4207" fmla="*/ 2906856 h 4900456"/>
                              <a:gd name="connsiteX4208" fmla="*/ 3637113 w 7362098"/>
                              <a:gd name="connsiteY4208" fmla="*/ 2903263 h 4900456"/>
                              <a:gd name="connsiteX4209" fmla="*/ 3633520 w 7362098"/>
                              <a:gd name="connsiteY4209" fmla="*/ 2878912 h 4900456"/>
                              <a:gd name="connsiteX4210" fmla="*/ 3637113 w 7362098"/>
                              <a:gd name="connsiteY4210" fmla="*/ 2874122 h 4900456"/>
                              <a:gd name="connsiteX4211" fmla="*/ 6209906 w 7362098"/>
                              <a:gd name="connsiteY4211" fmla="*/ 2866937 h 4900456"/>
                              <a:gd name="connsiteX4212" fmla="*/ 6226673 w 7362098"/>
                              <a:gd name="connsiteY4212" fmla="*/ 2871728 h 4900456"/>
                              <a:gd name="connsiteX4213" fmla="*/ 6227871 w 7362098"/>
                              <a:gd name="connsiteY4213" fmla="*/ 2874522 h 4900456"/>
                              <a:gd name="connsiteX4214" fmla="*/ 6226274 w 7362098"/>
                              <a:gd name="connsiteY4214" fmla="*/ 2876119 h 4900456"/>
                              <a:gd name="connsiteX4215" fmla="*/ 6225476 w 7362098"/>
                              <a:gd name="connsiteY4215" fmla="*/ 2876119 h 4900456"/>
                              <a:gd name="connsiteX4216" fmla="*/ 6208708 w 7362098"/>
                              <a:gd name="connsiteY4216" fmla="*/ 2871328 h 4900456"/>
                              <a:gd name="connsiteX4217" fmla="*/ 6207112 w 7362098"/>
                              <a:gd name="connsiteY4217" fmla="*/ 2868533 h 4900456"/>
                              <a:gd name="connsiteX4218" fmla="*/ 6209906 w 7362098"/>
                              <a:gd name="connsiteY4218" fmla="*/ 2866937 h 4900456"/>
                              <a:gd name="connsiteX4219" fmla="*/ 6147632 w 7362098"/>
                              <a:gd name="connsiteY4219" fmla="*/ 2862545 h 4900456"/>
                              <a:gd name="connsiteX4220" fmla="*/ 6150027 w 7362098"/>
                              <a:gd name="connsiteY4220" fmla="*/ 2864541 h 4900456"/>
                              <a:gd name="connsiteX4221" fmla="*/ 6148031 w 7362098"/>
                              <a:gd name="connsiteY4221" fmla="*/ 2866936 h 4900456"/>
                              <a:gd name="connsiteX4222" fmla="*/ 6130465 w 7362098"/>
                              <a:gd name="connsiteY4222" fmla="*/ 2869332 h 4900456"/>
                              <a:gd name="connsiteX4223" fmla="*/ 6128070 w 7362098"/>
                              <a:gd name="connsiteY4223" fmla="*/ 2867336 h 4900456"/>
                              <a:gd name="connsiteX4224" fmla="*/ 6130066 w 7362098"/>
                              <a:gd name="connsiteY4224" fmla="*/ 2864940 h 4900456"/>
                              <a:gd name="connsiteX4225" fmla="*/ 6227073 w 7362098"/>
                              <a:gd name="connsiteY4225" fmla="*/ 2852166 h 4900456"/>
                              <a:gd name="connsiteX4226" fmla="*/ 6229468 w 7362098"/>
                              <a:gd name="connsiteY4226" fmla="*/ 2854162 h 4900456"/>
                              <a:gd name="connsiteX4227" fmla="*/ 6227472 w 7362098"/>
                              <a:gd name="connsiteY4227" fmla="*/ 2856557 h 4900456"/>
                              <a:gd name="connsiteX4228" fmla="*/ 6209906 w 7362098"/>
                              <a:gd name="connsiteY4228" fmla="*/ 2858953 h 4900456"/>
                              <a:gd name="connsiteX4229" fmla="*/ 6207511 w 7362098"/>
                              <a:gd name="connsiteY4229" fmla="*/ 2856957 h 4900456"/>
                              <a:gd name="connsiteX4230" fmla="*/ 6209507 w 7362098"/>
                              <a:gd name="connsiteY4230" fmla="*/ 2854561 h 4900456"/>
                              <a:gd name="connsiteX4231" fmla="*/ 4855225 w 7362098"/>
                              <a:gd name="connsiteY4231" fmla="*/ 2851068 h 4900456"/>
                              <a:gd name="connsiteX4232" fmla="*/ 4864607 w 7362098"/>
                              <a:gd name="connsiteY4232" fmla="*/ 2852166 h 4900456"/>
                              <a:gd name="connsiteX4233" fmla="*/ 4871792 w 7362098"/>
                              <a:gd name="connsiteY4233" fmla="*/ 2864142 h 4900456"/>
                              <a:gd name="connsiteX4234" fmla="*/ 4875385 w 7362098"/>
                              <a:gd name="connsiteY4234" fmla="*/ 2868932 h 4900456"/>
                              <a:gd name="connsiteX4235" fmla="*/ 4881373 w 7362098"/>
                              <a:gd name="connsiteY4235" fmla="*/ 2868932 h 4900456"/>
                              <a:gd name="connsiteX4236" fmla="*/ 4881772 w 7362098"/>
                              <a:gd name="connsiteY4236" fmla="*/ 2868932 h 4900456"/>
                              <a:gd name="connsiteX4237" fmla="*/ 4882171 w 7362098"/>
                              <a:gd name="connsiteY4237" fmla="*/ 2868533 h 4900456"/>
                              <a:gd name="connsiteX4238" fmla="*/ 4895345 w 7362098"/>
                              <a:gd name="connsiteY4238" fmla="*/ 2868134 h 4900456"/>
                              <a:gd name="connsiteX4239" fmla="*/ 4902530 w 7362098"/>
                              <a:gd name="connsiteY4239" fmla="*/ 2879710 h 4900456"/>
                              <a:gd name="connsiteX4240" fmla="*/ 4902530 w 7362098"/>
                              <a:gd name="connsiteY4240" fmla="*/ 2880110 h 4900456"/>
                              <a:gd name="connsiteX4241" fmla="*/ 4906123 w 7362098"/>
                              <a:gd name="connsiteY4241" fmla="*/ 2884900 h 4900456"/>
                              <a:gd name="connsiteX4242" fmla="*/ 4912510 w 7362098"/>
                              <a:gd name="connsiteY4242" fmla="*/ 2884900 h 4900456"/>
                              <a:gd name="connsiteX4243" fmla="*/ 4912910 w 7362098"/>
                              <a:gd name="connsiteY4243" fmla="*/ 2884900 h 4900456"/>
                              <a:gd name="connsiteX4244" fmla="*/ 4926882 w 7362098"/>
                              <a:gd name="connsiteY4244" fmla="*/ 2884102 h 4900456"/>
                              <a:gd name="connsiteX4245" fmla="*/ 4934068 w 7362098"/>
                              <a:gd name="connsiteY4245" fmla="*/ 2896079 h 4900456"/>
                              <a:gd name="connsiteX4246" fmla="*/ 4937661 w 7362098"/>
                              <a:gd name="connsiteY4246" fmla="*/ 2900869 h 4900456"/>
                              <a:gd name="connsiteX4247" fmla="*/ 4940854 w 7362098"/>
                              <a:gd name="connsiteY4247" fmla="*/ 2901667 h 4900456"/>
                              <a:gd name="connsiteX4248" fmla="*/ 4945246 w 7362098"/>
                              <a:gd name="connsiteY4248" fmla="*/ 2902067 h 4900456"/>
                              <a:gd name="connsiteX4249" fmla="*/ 4948838 w 7362098"/>
                              <a:gd name="connsiteY4249" fmla="*/ 2906059 h 4900456"/>
                              <a:gd name="connsiteX4250" fmla="*/ 4943250 w 7362098"/>
                              <a:gd name="connsiteY4250" fmla="*/ 2910051 h 4900456"/>
                              <a:gd name="connsiteX4251" fmla="*/ 4937262 w 7362098"/>
                              <a:gd name="connsiteY4251" fmla="*/ 2909651 h 4900456"/>
                              <a:gd name="connsiteX4252" fmla="*/ 4932471 w 7362098"/>
                              <a:gd name="connsiteY4252" fmla="*/ 2908055 h 4900456"/>
                              <a:gd name="connsiteX4253" fmla="*/ 4925286 w 7362098"/>
                              <a:gd name="connsiteY4253" fmla="*/ 2896079 h 4900456"/>
                              <a:gd name="connsiteX4254" fmla="*/ 4922092 w 7362098"/>
                              <a:gd name="connsiteY4254" fmla="*/ 2891287 h 4900456"/>
                              <a:gd name="connsiteX4255" fmla="*/ 4915305 w 7362098"/>
                              <a:gd name="connsiteY4255" fmla="*/ 2891686 h 4900456"/>
                              <a:gd name="connsiteX4256" fmla="*/ 4901732 w 7362098"/>
                              <a:gd name="connsiteY4256" fmla="*/ 2892086 h 4900456"/>
                              <a:gd name="connsiteX4257" fmla="*/ 4894546 w 7362098"/>
                              <a:gd name="connsiteY4257" fmla="*/ 2880509 h 4900456"/>
                              <a:gd name="connsiteX4258" fmla="*/ 4890954 w 7362098"/>
                              <a:gd name="connsiteY4258" fmla="*/ 2875319 h 4900456"/>
                              <a:gd name="connsiteX4259" fmla="*/ 4884966 w 7362098"/>
                              <a:gd name="connsiteY4259" fmla="*/ 2875319 h 4900456"/>
                              <a:gd name="connsiteX4260" fmla="*/ 4884567 w 7362098"/>
                              <a:gd name="connsiteY4260" fmla="*/ 2875319 h 4900456"/>
                              <a:gd name="connsiteX4261" fmla="*/ 4870994 w 7362098"/>
                              <a:gd name="connsiteY4261" fmla="*/ 2875719 h 4900456"/>
                              <a:gd name="connsiteX4262" fmla="*/ 4863808 w 7362098"/>
                              <a:gd name="connsiteY4262" fmla="*/ 2863743 h 4900456"/>
                              <a:gd name="connsiteX4263" fmla="*/ 4860615 w 7362098"/>
                              <a:gd name="connsiteY4263" fmla="*/ 2858952 h 4900456"/>
                              <a:gd name="connsiteX4264" fmla="*/ 4853828 w 7362098"/>
                              <a:gd name="connsiteY4264" fmla="*/ 2859351 h 4900456"/>
                              <a:gd name="connsiteX4265" fmla="*/ 4840256 w 7362098"/>
                              <a:gd name="connsiteY4265" fmla="*/ 2859751 h 4900456"/>
                              <a:gd name="connsiteX4266" fmla="*/ 4837860 w 7362098"/>
                              <a:gd name="connsiteY4266" fmla="*/ 2858154 h 4900456"/>
                              <a:gd name="connsiteX4267" fmla="*/ 4836264 w 7362098"/>
                              <a:gd name="connsiteY4267" fmla="*/ 2852964 h 4900456"/>
                              <a:gd name="connsiteX4268" fmla="*/ 4841453 w 7362098"/>
                              <a:gd name="connsiteY4268" fmla="*/ 2851367 h 4900456"/>
                              <a:gd name="connsiteX4269" fmla="*/ 4843848 w 7362098"/>
                              <a:gd name="connsiteY4269" fmla="*/ 2852964 h 4900456"/>
                              <a:gd name="connsiteX4270" fmla="*/ 4850236 w 7362098"/>
                              <a:gd name="connsiteY4270" fmla="*/ 2852964 h 4900456"/>
                              <a:gd name="connsiteX4271" fmla="*/ 4850635 w 7362098"/>
                              <a:gd name="connsiteY4271" fmla="*/ 2852964 h 4900456"/>
                              <a:gd name="connsiteX4272" fmla="*/ 4855225 w 7362098"/>
                              <a:gd name="connsiteY4272" fmla="*/ 2851068 h 4900456"/>
                              <a:gd name="connsiteX4273" fmla="*/ 6132461 w 7362098"/>
                              <a:gd name="connsiteY4273" fmla="*/ 2845380 h 4900456"/>
                              <a:gd name="connsiteX4274" fmla="*/ 6149229 w 7362098"/>
                              <a:gd name="connsiteY4274" fmla="*/ 2850171 h 4900456"/>
                              <a:gd name="connsiteX4275" fmla="*/ 6150825 w 7362098"/>
                              <a:gd name="connsiteY4275" fmla="*/ 2852965 h 4900456"/>
                              <a:gd name="connsiteX4276" fmla="*/ 6149229 w 7362098"/>
                              <a:gd name="connsiteY4276" fmla="*/ 2854562 h 4900456"/>
                              <a:gd name="connsiteX4277" fmla="*/ 6148430 w 7362098"/>
                              <a:gd name="connsiteY4277" fmla="*/ 2854562 h 4900456"/>
                              <a:gd name="connsiteX4278" fmla="*/ 6131663 w 7362098"/>
                              <a:gd name="connsiteY4278" fmla="*/ 2849771 h 4900456"/>
                              <a:gd name="connsiteX4279" fmla="*/ 6129667 w 7362098"/>
                              <a:gd name="connsiteY4279" fmla="*/ 2846976 h 4900456"/>
                              <a:gd name="connsiteX4280" fmla="*/ 6132461 w 7362098"/>
                              <a:gd name="connsiteY4280" fmla="*/ 2845380 h 4900456"/>
                              <a:gd name="connsiteX4281" fmla="*/ 6220286 w 7362098"/>
                              <a:gd name="connsiteY4281" fmla="*/ 2834601 h 4900456"/>
                              <a:gd name="connsiteX4282" fmla="*/ 6223081 w 7362098"/>
                              <a:gd name="connsiteY4282" fmla="*/ 2835400 h 4900456"/>
                              <a:gd name="connsiteX4283" fmla="*/ 6222282 w 7362098"/>
                              <a:gd name="connsiteY4283" fmla="*/ 2838194 h 4900456"/>
                              <a:gd name="connsiteX4284" fmla="*/ 6207112 w 7362098"/>
                              <a:gd name="connsiteY4284" fmla="*/ 2846978 h 4900456"/>
                              <a:gd name="connsiteX4285" fmla="*/ 6206313 w 7362098"/>
                              <a:gd name="connsiteY4285" fmla="*/ 2847377 h 4900456"/>
                              <a:gd name="connsiteX4286" fmla="*/ 6204317 w 7362098"/>
                              <a:gd name="connsiteY4286" fmla="*/ 2846179 h 4900456"/>
                              <a:gd name="connsiteX4287" fmla="*/ 6205116 w 7362098"/>
                              <a:gd name="connsiteY4287" fmla="*/ 2843385 h 4900456"/>
                              <a:gd name="connsiteX4288" fmla="*/ 6141644 w 7362098"/>
                              <a:gd name="connsiteY4288" fmla="*/ 2829412 h 4900456"/>
                              <a:gd name="connsiteX4289" fmla="*/ 6155617 w 7362098"/>
                              <a:gd name="connsiteY4289" fmla="*/ 2840191 h 4900456"/>
                              <a:gd name="connsiteX4290" fmla="*/ 6156016 w 7362098"/>
                              <a:gd name="connsiteY4290" fmla="*/ 2842986 h 4900456"/>
                              <a:gd name="connsiteX4291" fmla="*/ 6154419 w 7362098"/>
                              <a:gd name="connsiteY4291" fmla="*/ 2843784 h 4900456"/>
                              <a:gd name="connsiteX4292" fmla="*/ 6152822 w 7362098"/>
                              <a:gd name="connsiteY4292" fmla="*/ 2843385 h 4900456"/>
                              <a:gd name="connsiteX4293" fmla="*/ 6139248 w 7362098"/>
                              <a:gd name="connsiteY4293" fmla="*/ 2832606 h 4900456"/>
                              <a:gd name="connsiteX4294" fmla="*/ 6138849 w 7362098"/>
                              <a:gd name="connsiteY4294" fmla="*/ 2829811 h 4900456"/>
                              <a:gd name="connsiteX4295" fmla="*/ 6141644 w 7362098"/>
                              <a:gd name="connsiteY4295" fmla="*/ 2829412 h 4900456"/>
                              <a:gd name="connsiteX4296" fmla="*/ 6210306 w 7362098"/>
                              <a:gd name="connsiteY4296" fmla="*/ 2820629 h 4900456"/>
                              <a:gd name="connsiteX4297" fmla="*/ 6210705 w 7362098"/>
                              <a:gd name="connsiteY4297" fmla="*/ 2823423 h 4900456"/>
                              <a:gd name="connsiteX4298" fmla="*/ 6199927 w 7362098"/>
                              <a:gd name="connsiteY4298" fmla="*/ 2837396 h 4900456"/>
                              <a:gd name="connsiteX4299" fmla="*/ 6198329 w 7362098"/>
                              <a:gd name="connsiteY4299" fmla="*/ 2838195 h 4900456"/>
                              <a:gd name="connsiteX4300" fmla="*/ 6196732 w 7362098"/>
                              <a:gd name="connsiteY4300" fmla="*/ 2837796 h 4900456"/>
                              <a:gd name="connsiteX4301" fmla="*/ 6196732 w 7362098"/>
                              <a:gd name="connsiteY4301" fmla="*/ 2835001 h 4900456"/>
                              <a:gd name="connsiteX4302" fmla="*/ 6207512 w 7362098"/>
                              <a:gd name="connsiteY4302" fmla="*/ 2821028 h 4900456"/>
                              <a:gd name="connsiteX4303" fmla="*/ 6210306 w 7362098"/>
                              <a:gd name="connsiteY4303" fmla="*/ 2820629 h 4900456"/>
                              <a:gd name="connsiteX4304" fmla="*/ 6154018 w 7362098"/>
                              <a:gd name="connsiteY4304" fmla="*/ 2816637 h 4900456"/>
                              <a:gd name="connsiteX4305" fmla="*/ 6156813 w 7362098"/>
                              <a:gd name="connsiteY4305" fmla="*/ 2817436 h 4900456"/>
                              <a:gd name="connsiteX4306" fmla="*/ 6165596 w 7362098"/>
                              <a:gd name="connsiteY4306" fmla="*/ 2832606 h 4900456"/>
                              <a:gd name="connsiteX4307" fmla="*/ 6164797 w 7362098"/>
                              <a:gd name="connsiteY4307" fmla="*/ 2835401 h 4900456"/>
                              <a:gd name="connsiteX4308" fmla="*/ 6163999 w 7362098"/>
                              <a:gd name="connsiteY4308" fmla="*/ 2835800 h 4900456"/>
                              <a:gd name="connsiteX4309" fmla="*/ 6162003 w 7362098"/>
                              <a:gd name="connsiteY4309" fmla="*/ 2834602 h 4900456"/>
                              <a:gd name="connsiteX4310" fmla="*/ 6153220 w 7362098"/>
                              <a:gd name="connsiteY4310" fmla="*/ 2819432 h 4900456"/>
                              <a:gd name="connsiteX4311" fmla="*/ 6154018 w 7362098"/>
                              <a:gd name="connsiteY4311" fmla="*/ 2816637 h 4900456"/>
                              <a:gd name="connsiteX4312" fmla="*/ 6192342 w 7362098"/>
                              <a:gd name="connsiteY4312" fmla="*/ 2811448 h 4900456"/>
                              <a:gd name="connsiteX4313" fmla="*/ 6193940 w 7362098"/>
                              <a:gd name="connsiteY4313" fmla="*/ 2814242 h 4900456"/>
                              <a:gd name="connsiteX4314" fmla="*/ 6189148 w 7362098"/>
                              <a:gd name="connsiteY4314" fmla="*/ 2831009 h 4900456"/>
                              <a:gd name="connsiteX4315" fmla="*/ 6187551 w 7362098"/>
                              <a:gd name="connsiteY4315" fmla="*/ 2832606 h 4900456"/>
                              <a:gd name="connsiteX4316" fmla="*/ 6186753 w 7362098"/>
                              <a:gd name="connsiteY4316" fmla="*/ 2832606 h 4900456"/>
                              <a:gd name="connsiteX4317" fmla="*/ 6184756 w 7362098"/>
                              <a:gd name="connsiteY4317" fmla="*/ 2829812 h 4900456"/>
                              <a:gd name="connsiteX4318" fmla="*/ 6189547 w 7362098"/>
                              <a:gd name="connsiteY4318" fmla="*/ 2813044 h 4900456"/>
                              <a:gd name="connsiteX4319" fmla="*/ 6192342 w 7362098"/>
                              <a:gd name="connsiteY4319" fmla="*/ 2811448 h 4900456"/>
                              <a:gd name="connsiteX4320" fmla="*/ 6172382 w 7362098"/>
                              <a:gd name="connsiteY4320" fmla="*/ 2809851 h 4900456"/>
                              <a:gd name="connsiteX4321" fmla="*/ 6174777 w 7362098"/>
                              <a:gd name="connsiteY4321" fmla="*/ 2811847 h 4900456"/>
                              <a:gd name="connsiteX4322" fmla="*/ 6177172 w 7362098"/>
                              <a:gd name="connsiteY4322" fmla="*/ 2829412 h 4900456"/>
                              <a:gd name="connsiteX4323" fmla="*/ 6175176 w 7362098"/>
                              <a:gd name="connsiteY4323" fmla="*/ 2831808 h 4900456"/>
                              <a:gd name="connsiteX4324" fmla="*/ 6172781 w 7362098"/>
                              <a:gd name="connsiteY4324" fmla="*/ 2829812 h 4900456"/>
                              <a:gd name="connsiteX4325" fmla="*/ 6170385 w 7362098"/>
                              <a:gd name="connsiteY4325" fmla="*/ 2812246 h 4900456"/>
                              <a:gd name="connsiteX4326" fmla="*/ 6172382 w 7362098"/>
                              <a:gd name="connsiteY4326" fmla="*/ 2809851 h 4900456"/>
                              <a:gd name="connsiteX4327" fmla="*/ 5216750 w 7362098"/>
                              <a:gd name="connsiteY4327" fmla="*/ 2785250 h 4900456"/>
                              <a:gd name="connsiteX4328" fmla="*/ 5235862 w 7362098"/>
                              <a:gd name="connsiteY4328" fmla="*/ 2799471 h 4900456"/>
                              <a:gd name="connsiteX4329" fmla="*/ 5230273 w 7362098"/>
                              <a:gd name="connsiteY4329" fmla="*/ 2803064 h 4900456"/>
                              <a:gd name="connsiteX4330" fmla="*/ 5195941 w 7362098"/>
                              <a:gd name="connsiteY4330" fmla="*/ 2795080 h 4900456"/>
                              <a:gd name="connsiteX4331" fmla="*/ 5188755 w 7362098"/>
                              <a:gd name="connsiteY4331" fmla="*/ 2829013 h 4900456"/>
                              <a:gd name="connsiteX4332" fmla="*/ 5183167 w 7362098"/>
                              <a:gd name="connsiteY4332" fmla="*/ 2832606 h 4900456"/>
                              <a:gd name="connsiteX4333" fmla="*/ 5182368 w 7362098"/>
                              <a:gd name="connsiteY4333" fmla="*/ 2831408 h 4900456"/>
                              <a:gd name="connsiteX4334" fmla="*/ 5193147 w 7362098"/>
                              <a:gd name="connsiteY4334" fmla="*/ 2788693 h 4900456"/>
                              <a:gd name="connsiteX4335" fmla="*/ 5216750 w 7362098"/>
                              <a:gd name="connsiteY4335" fmla="*/ 2785250 h 4900456"/>
                              <a:gd name="connsiteX4336" fmla="*/ 711773 w 7362098"/>
                              <a:gd name="connsiteY4336" fmla="*/ 2753564 h 4900456"/>
                              <a:gd name="connsiteX4337" fmla="*/ 716563 w 7362098"/>
                              <a:gd name="connsiteY4337" fmla="*/ 2757157 h 4900456"/>
                              <a:gd name="connsiteX4338" fmla="*/ 720156 w 7362098"/>
                              <a:gd name="connsiteY4338" fmla="*/ 2781508 h 4900456"/>
                              <a:gd name="connsiteX4339" fmla="*/ 744507 w 7362098"/>
                              <a:gd name="connsiteY4339" fmla="*/ 2777915 h 4900456"/>
                              <a:gd name="connsiteX4340" fmla="*/ 749298 w 7362098"/>
                              <a:gd name="connsiteY4340" fmla="*/ 2781508 h 4900456"/>
                              <a:gd name="connsiteX4341" fmla="*/ 745705 w 7362098"/>
                              <a:gd name="connsiteY4341" fmla="*/ 2786298 h 4900456"/>
                              <a:gd name="connsiteX4342" fmla="*/ 721354 w 7362098"/>
                              <a:gd name="connsiteY4342" fmla="*/ 2789891 h 4900456"/>
                              <a:gd name="connsiteX4343" fmla="*/ 724946 w 7362098"/>
                              <a:gd name="connsiteY4343" fmla="*/ 2814243 h 4900456"/>
                              <a:gd name="connsiteX4344" fmla="*/ 721354 w 7362098"/>
                              <a:gd name="connsiteY4344" fmla="*/ 2819034 h 4900456"/>
                              <a:gd name="connsiteX4345" fmla="*/ 716563 w 7362098"/>
                              <a:gd name="connsiteY4345" fmla="*/ 2815441 h 4900456"/>
                              <a:gd name="connsiteX4346" fmla="*/ 712970 w 7362098"/>
                              <a:gd name="connsiteY4346" fmla="*/ 2791089 h 4900456"/>
                              <a:gd name="connsiteX4347" fmla="*/ 688619 w 7362098"/>
                              <a:gd name="connsiteY4347" fmla="*/ 2794681 h 4900456"/>
                              <a:gd name="connsiteX4348" fmla="*/ 683829 w 7362098"/>
                              <a:gd name="connsiteY4348" fmla="*/ 2791089 h 4900456"/>
                              <a:gd name="connsiteX4349" fmla="*/ 687422 w 7362098"/>
                              <a:gd name="connsiteY4349" fmla="*/ 2786298 h 4900456"/>
                              <a:gd name="connsiteX4350" fmla="*/ 711773 w 7362098"/>
                              <a:gd name="connsiteY4350" fmla="*/ 2782705 h 4900456"/>
                              <a:gd name="connsiteX4351" fmla="*/ 708180 w 7362098"/>
                              <a:gd name="connsiteY4351" fmla="*/ 2758354 h 4900456"/>
                              <a:gd name="connsiteX4352" fmla="*/ 711773 w 7362098"/>
                              <a:gd name="connsiteY4352" fmla="*/ 2753564 h 4900456"/>
                              <a:gd name="connsiteX4353" fmla="*/ 3284640 w 7362098"/>
                              <a:gd name="connsiteY4353" fmla="*/ 2751968 h 4900456"/>
                              <a:gd name="connsiteX4354" fmla="*/ 3287030 w 7362098"/>
                              <a:gd name="connsiteY4354" fmla="*/ 2753964 h 4900456"/>
                              <a:gd name="connsiteX4355" fmla="*/ 3289424 w 7362098"/>
                              <a:gd name="connsiteY4355" fmla="*/ 2771529 h 4900456"/>
                              <a:gd name="connsiteX4356" fmla="*/ 3287429 w 7362098"/>
                              <a:gd name="connsiteY4356" fmla="*/ 2773925 h 4900456"/>
                              <a:gd name="connsiteX4357" fmla="*/ 3285039 w 7362098"/>
                              <a:gd name="connsiteY4357" fmla="*/ 2771929 h 4900456"/>
                              <a:gd name="connsiteX4358" fmla="*/ 3282642 w 7362098"/>
                              <a:gd name="connsiteY4358" fmla="*/ 2754363 h 4900456"/>
                              <a:gd name="connsiteX4359" fmla="*/ 3284640 w 7362098"/>
                              <a:gd name="connsiteY4359" fmla="*/ 2751968 h 4900456"/>
                              <a:gd name="connsiteX4360" fmla="*/ 3273060 w 7362098"/>
                              <a:gd name="connsiteY4360" fmla="*/ 2751169 h 4900456"/>
                              <a:gd name="connsiteX4361" fmla="*/ 3274257 w 7362098"/>
                              <a:gd name="connsiteY4361" fmla="*/ 2753963 h 4900456"/>
                              <a:gd name="connsiteX4362" fmla="*/ 3269466 w 7362098"/>
                              <a:gd name="connsiteY4362" fmla="*/ 2770730 h 4900456"/>
                              <a:gd name="connsiteX4363" fmla="*/ 3267871 w 7362098"/>
                              <a:gd name="connsiteY4363" fmla="*/ 2772327 h 4900456"/>
                              <a:gd name="connsiteX4364" fmla="*/ 3267069 w 7362098"/>
                              <a:gd name="connsiteY4364" fmla="*/ 2772327 h 4900456"/>
                              <a:gd name="connsiteX4365" fmla="*/ 3265475 w 7362098"/>
                              <a:gd name="connsiteY4365" fmla="*/ 2769533 h 4900456"/>
                              <a:gd name="connsiteX4366" fmla="*/ 3270263 w 7362098"/>
                              <a:gd name="connsiteY4366" fmla="*/ 2752765 h 4900456"/>
                              <a:gd name="connsiteX4367" fmla="*/ 3273060 w 7362098"/>
                              <a:gd name="connsiteY4367" fmla="*/ 2751169 h 4900456"/>
                              <a:gd name="connsiteX4368" fmla="*/ 3295409 w 7362098"/>
                              <a:gd name="connsiteY4368" fmla="*/ 2748773 h 4900456"/>
                              <a:gd name="connsiteX4369" fmla="*/ 3298207 w 7362098"/>
                              <a:gd name="connsiteY4369" fmla="*/ 2749572 h 4900456"/>
                              <a:gd name="connsiteX4370" fmla="*/ 3306988 w 7362098"/>
                              <a:gd name="connsiteY4370" fmla="*/ 2764742 h 4900456"/>
                              <a:gd name="connsiteX4371" fmla="*/ 3306191 w 7362098"/>
                              <a:gd name="connsiteY4371" fmla="*/ 2767537 h 4900456"/>
                              <a:gd name="connsiteX4372" fmla="*/ 3305394 w 7362098"/>
                              <a:gd name="connsiteY4372" fmla="*/ 2767936 h 4900456"/>
                              <a:gd name="connsiteX4373" fmla="*/ 3303395 w 7362098"/>
                              <a:gd name="connsiteY4373" fmla="*/ 2766738 h 4900456"/>
                              <a:gd name="connsiteX4374" fmla="*/ 3294615 w 7362098"/>
                              <a:gd name="connsiteY4374" fmla="*/ 2751568 h 4900456"/>
                              <a:gd name="connsiteX4375" fmla="*/ 3295409 w 7362098"/>
                              <a:gd name="connsiteY4375" fmla="*/ 2748773 h 4900456"/>
                              <a:gd name="connsiteX4376" fmla="*/ 3263080 w 7362098"/>
                              <a:gd name="connsiteY4376" fmla="*/ 2746378 h 4900456"/>
                              <a:gd name="connsiteX4377" fmla="*/ 3263881 w 7362098"/>
                              <a:gd name="connsiteY4377" fmla="*/ 2749172 h 4900456"/>
                              <a:gd name="connsiteX4378" fmla="*/ 3253107 w 7362098"/>
                              <a:gd name="connsiteY4378" fmla="*/ 2763145 h 4900456"/>
                              <a:gd name="connsiteX4379" fmla="*/ 3251509 w 7362098"/>
                              <a:gd name="connsiteY4379" fmla="*/ 2763944 h 4900456"/>
                              <a:gd name="connsiteX4380" fmla="*/ 3249911 w 7362098"/>
                              <a:gd name="connsiteY4380" fmla="*/ 2763544 h 4900456"/>
                              <a:gd name="connsiteX4381" fmla="*/ 3249512 w 7362098"/>
                              <a:gd name="connsiteY4381" fmla="*/ 2760750 h 4900456"/>
                              <a:gd name="connsiteX4382" fmla="*/ 3260291 w 7362098"/>
                              <a:gd name="connsiteY4382" fmla="*/ 2746777 h 4900456"/>
                              <a:gd name="connsiteX4383" fmla="*/ 3263080 w 7362098"/>
                              <a:gd name="connsiteY4383" fmla="*/ 2746378 h 4900456"/>
                              <a:gd name="connsiteX4384" fmla="*/ 1940312 w 7362098"/>
                              <a:gd name="connsiteY4384" fmla="*/ 2746079 h 4900456"/>
                              <a:gd name="connsiteX4385" fmla="*/ 1949693 w 7362098"/>
                              <a:gd name="connsiteY4385" fmla="*/ 2747177 h 4900456"/>
                              <a:gd name="connsiteX4386" fmla="*/ 1956879 w 7362098"/>
                              <a:gd name="connsiteY4386" fmla="*/ 2759153 h 4900456"/>
                              <a:gd name="connsiteX4387" fmla="*/ 1960472 w 7362098"/>
                              <a:gd name="connsiteY4387" fmla="*/ 2763943 h 4900456"/>
                              <a:gd name="connsiteX4388" fmla="*/ 1966460 w 7362098"/>
                              <a:gd name="connsiteY4388" fmla="*/ 2763943 h 4900456"/>
                              <a:gd name="connsiteX4389" fmla="*/ 1966859 w 7362098"/>
                              <a:gd name="connsiteY4389" fmla="*/ 2763943 h 4900456"/>
                              <a:gd name="connsiteX4390" fmla="*/ 1967258 w 7362098"/>
                              <a:gd name="connsiteY4390" fmla="*/ 2763544 h 4900456"/>
                              <a:gd name="connsiteX4391" fmla="*/ 1980433 w 7362098"/>
                              <a:gd name="connsiteY4391" fmla="*/ 2763145 h 4900456"/>
                              <a:gd name="connsiteX4392" fmla="*/ 1987617 w 7362098"/>
                              <a:gd name="connsiteY4392" fmla="*/ 2774721 h 4900456"/>
                              <a:gd name="connsiteX4393" fmla="*/ 1987617 w 7362098"/>
                              <a:gd name="connsiteY4393" fmla="*/ 2775121 h 4900456"/>
                              <a:gd name="connsiteX4394" fmla="*/ 1991211 w 7362098"/>
                              <a:gd name="connsiteY4394" fmla="*/ 2779911 h 4900456"/>
                              <a:gd name="connsiteX4395" fmla="*/ 1997597 w 7362098"/>
                              <a:gd name="connsiteY4395" fmla="*/ 2779911 h 4900456"/>
                              <a:gd name="connsiteX4396" fmla="*/ 1997998 w 7362098"/>
                              <a:gd name="connsiteY4396" fmla="*/ 2779911 h 4900456"/>
                              <a:gd name="connsiteX4397" fmla="*/ 2011970 w 7362098"/>
                              <a:gd name="connsiteY4397" fmla="*/ 2779113 h 4900456"/>
                              <a:gd name="connsiteX4398" fmla="*/ 2019155 w 7362098"/>
                              <a:gd name="connsiteY4398" fmla="*/ 2791090 h 4900456"/>
                              <a:gd name="connsiteX4399" fmla="*/ 2022748 w 7362098"/>
                              <a:gd name="connsiteY4399" fmla="*/ 2795880 h 4900456"/>
                              <a:gd name="connsiteX4400" fmla="*/ 2025943 w 7362098"/>
                              <a:gd name="connsiteY4400" fmla="*/ 2796678 h 4900456"/>
                              <a:gd name="connsiteX4401" fmla="*/ 2030334 w 7362098"/>
                              <a:gd name="connsiteY4401" fmla="*/ 2797078 h 4900456"/>
                              <a:gd name="connsiteX4402" fmla="*/ 2033926 w 7362098"/>
                              <a:gd name="connsiteY4402" fmla="*/ 2801070 h 4900456"/>
                              <a:gd name="connsiteX4403" fmla="*/ 2028337 w 7362098"/>
                              <a:gd name="connsiteY4403" fmla="*/ 2805062 h 4900456"/>
                              <a:gd name="connsiteX4404" fmla="*/ 2022349 w 7362098"/>
                              <a:gd name="connsiteY4404" fmla="*/ 2804662 h 4900456"/>
                              <a:gd name="connsiteX4405" fmla="*/ 2017558 w 7362098"/>
                              <a:gd name="connsiteY4405" fmla="*/ 2803066 h 4900456"/>
                              <a:gd name="connsiteX4406" fmla="*/ 2010373 w 7362098"/>
                              <a:gd name="connsiteY4406" fmla="*/ 2791090 h 4900456"/>
                              <a:gd name="connsiteX4407" fmla="*/ 2007179 w 7362098"/>
                              <a:gd name="connsiteY4407" fmla="*/ 2786298 h 4900456"/>
                              <a:gd name="connsiteX4408" fmla="*/ 2000393 w 7362098"/>
                              <a:gd name="connsiteY4408" fmla="*/ 2786697 h 4900456"/>
                              <a:gd name="connsiteX4409" fmla="*/ 1986819 w 7362098"/>
                              <a:gd name="connsiteY4409" fmla="*/ 2787097 h 4900456"/>
                              <a:gd name="connsiteX4410" fmla="*/ 1979633 w 7362098"/>
                              <a:gd name="connsiteY4410" fmla="*/ 2775520 h 4900456"/>
                              <a:gd name="connsiteX4411" fmla="*/ 1976041 w 7362098"/>
                              <a:gd name="connsiteY4411" fmla="*/ 2770330 h 4900456"/>
                              <a:gd name="connsiteX4412" fmla="*/ 1970053 w 7362098"/>
                              <a:gd name="connsiteY4412" fmla="*/ 2770330 h 4900456"/>
                              <a:gd name="connsiteX4413" fmla="*/ 1969653 w 7362098"/>
                              <a:gd name="connsiteY4413" fmla="*/ 2770330 h 4900456"/>
                              <a:gd name="connsiteX4414" fmla="*/ 1956080 w 7362098"/>
                              <a:gd name="connsiteY4414" fmla="*/ 2770729 h 4900456"/>
                              <a:gd name="connsiteX4415" fmla="*/ 1948894 w 7362098"/>
                              <a:gd name="connsiteY4415" fmla="*/ 2758753 h 4900456"/>
                              <a:gd name="connsiteX4416" fmla="*/ 1945701 w 7362098"/>
                              <a:gd name="connsiteY4416" fmla="*/ 2753963 h 4900456"/>
                              <a:gd name="connsiteX4417" fmla="*/ 1938914 w 7362098"/>
                              <a:gd name="connsiteY4417" fmla="*/ 2754362 h 4900456"/>
                              <a:gd name="connsiteX4418" fmla="*/ 1925341 w 7362098"/>
                              <a:gd name="connsiteY4418" fmla="*/ 2754761 h 4900456"/>
                              <a:gd name="connsiteX4419" fmla="*/ 1922946 w 7362098"/>
                              <a:gd name="connsiteY4419" fmla="*/ 2753165 h 4900456"/>
                              <a:gd name="connsiteX4420" fmla="*/ 1921350 w 7362098"/>
                              <a:gd name="connsiteY4420" fmla="*/ 2747975 h 4900456"/>
                              <a:gd name="connsiteX4421" fmla="*/ 1926539 w 7362098"/>
                              <a:gd name="connsiteY4421" fmla="*/ 2746378 h 4900456"/>
                              <a:gd name="connsiteX4422" fmla="*/ 1928934 w 7362098"/>
                              <a:gd name="connsiteY4422" fmla="*/ 2747975 h 4900456"/>
                              <a:gd name="connsiteX4423" fmla="*/ 1935321 w 7362098"/>
                              <a:gd name="connsiteY4423" fmla="*/ 2747975 h 4900456"/>
                              <a:gd name="connsiteX4424" fmla="*/ 1935721 w 7362098"/>
                              <a:gd name="connsiteY4424" fmla="*/ 2747975 h 4900456"/>
                              <a:gd name="connsiteX4425" fmla="*/ 1940312 w 7362098"/>
                              <a:gd name="connsiteY4425" fmla="*/ 2746079 h 4900456"/>
                              <a:gd name="connsiteX4426" fmla="*/ 6491741 w 7362098"/>
                              <a:gd name="connsiteY4426" fmla="*/ 2743984 h 4900456"/>
                              <a:gd name="connsiteX4427" fmla="*/ 6494536 w 7362098"/>
                              <a:gd name="connsiteY4427" fmla="*/ 2745580 h 4900456"/>
                              <a:gd name="connsiteX4428" fmla="*/ 6512100 w 7362098"/>
                              <a:gd name="connsiteY4428" fmla="*/ 2756359 h 4900456"/>
                              <a:gd name="connsiteX4429" fmla="*/ 6515294 w 7362098"/>
                              <a:gd name="connsiteY4429" fmla="*/ 2757956 h 4900456"/>
                              <a:gd name="connsiteX4430" fmla="*/ 6514096 w 7362098"/>
                              <a:gd name="connsiteY4430" fmla="*/ 2760750 h 4900456"/>
                              <a:gd name="connsiteX4431" fmla="*/ 6513697 w 7362098"/>
                              <a:gd name="connsiteY4431" fmla="*/ 2760750 h 4900456"/>
                              <a:gd name="connsiteX4432" fmla="*/ 6500923 w 7362098"/>
                              <a:gd name="connsiteY4432" fmla="*/ 2759552 h 4900456"/>
                              <a:gd name="connsiteX4433" fmla="*/ 6472181 w 7362098"/>
                              <a:gd name="connsiteY4433" fmla="*/ 2791889 h 4900456"/>
                              <a:gd name="connsiteX4434" fmla="*/ 6429066 w 7362098"/>
                              <a:gd name="connsiteY4434" fmla="*/ 2795082 h 4900456"/>
                              <a:gd name="connsiteX4435" fmla="*/ 6422280 w 7362098"/>
                              <a:gd name="connsiteY4435" fmla="*/ 2806260 h 4900456"/>
                              <a:gd name="connsiteX4436" fmla="*/ 6421881 w 7362098"/>
                              <a:gd name="connsiteY4436" fmla="*/ 2806659 h 4900456"/>
                              <a:gd name="connsiteX4437" fmla="*/ 6419086 w 7362098"/>
                              <a:gd name="connsiteY4437" fmla="*/ 2805861 h 4900456"/>
                              <a:gd name="connsiteX4438" fmla="*/ 6419486 w 7362098"/>
                              <a:gd name="connsiteY4438" fmla="*/ 2802667 h 4900456"/>
                              <a:gd name="connsiteX4439" fmla="*/ 6421482 w 7362098"/>
                              <a:gd name="connsiteY4439" fmla="*/ 2781908 h 4900456"/>
                              <a:gd name="connsiteX4440" fmla="*/ 6421881 w 7362098"/>
                              <a:gd name="connsiteY4440" fmla="*/ 2778714 h 4900456"/>
                              <a:gd name="connsiteX4441" fmla="*/ 6425074 w 7362098"/>
                              <a:gd name="connsiteY4441" fmla="*/ 2779113 h 4900456"/>
                              <a:gd name="connsiteX4442" fmla="*/ 6429466 w 7362098"/>
                              <a:gd name="connsiteY4442" fmla="*/ 2790691 h 4900456"/>
                              <a:gd name="connsiteX4443" fmla="*/ 6429865 w 7362098"/>
                              <a:gd name="connsiteY4443" fmla="*/ 2790691 h 4900456"/>
                              <a:gd name="connsiteX4444" fmla="*/ 6470185 w 7362098"/>
                              <a:gd name="connsiteY4444" fmla="*/ 2787896 h 4900456"/>
                              <a:gd name="connsiteX4445" fmla="*/ 6496532 w 7362098"/>
                              <a:gd name="connsiteY4445" fmla="*/ 2757556 h 4900456"/>
                              <a:gd name="connsiteX4446" fmla="*/ 6496532 w 7362098"/>
                              <a:gd name="connsiteY4446" fmla="*/ 2757157 h 4900456"/>
                              <a:gd name="connsiteX4447" fmla="*/ 6490145 w 7362098"/>
                              <a:gd name="connsiteY4447" fmla="*/ 2746778 h 4900456"/>
                              <a:gd name="connsiteX4448" fmla="*/ 6491741 w 7362098"/>
                              <a:gd name="connsiteY4448" fmla="*/ 2743984 h 4900456"/>
                              <a:gd name="connsiteX4449" fmla="*/ 3306988 w 7362098"/>
                              <a:gd name="connsiteY4449" fmla="*/ 2740790 h 4900456"/>
                              <a:gd name="connsiteX4450" fmla="*/ 3321359 w 7362098"/>
                              <a:gd name="connsiteY4450" fmla="*/ 2751569 h 4900456"/>
                              <a:gd name="connsiteX4451" fmla="*/ 3321752 w 7362098"/>
                              <a:gd name="connsiteY4451" fmla="*/ 2754364 h 4900456"/>
                              <a:gd name="connsiteX4452" fmla="*/ 3320162 w 7362098"/>
                              <a:gd name="connsiteY4452" fmla="*/ 2755162 h 4900456"/>
                              <a:gd name="connsiteX4453" fmla="*/ 3318565 w 7362098"/>
                              <a:gd name="connsiteY4453" fmla="*/ 2754763 h 4900456"/>
                              <a:gd name="connsiteX4454" fmla="*/ 3304598 w 7362098"/>
                              <a:gd name="connsiteY4454" fmla="*/ 2743984 h 4900456"/>
                              <a:gd name="connsiteX4455" fmla="*/ 3304193 w 7362098"/>
                              <a:gd name="connsiteY4455" fmla="*/ 2741189 h 4900456"/>
                              <a:gd name="connsiteX4456" fmla="*/ 3306988 w 7362098"/>
                              <a:gd name="connsiteY4456" fmla="*/ 2740790 h 4900456"/>
                              <a:gd name="connsiteX4457" fmla="*/ 3252706 w 7362098"/>
                              <a:gd name="connsiteY4457" fmla="*/ 2736797 h 4900456"/>
                              <a:gd name="connsiteX4458" fmla="*/ 3255500 w 7362098"/>
                              <a:gd name="connsiteY4458" fmla="*/ 2737596 h 4900456"/>
                              <a:gd name="connsiteX4459" fmla="*/ 3254702 w 7362098"/>
                              <a:gd name="connsiteY4459" fmla="*/ 2740390 h 4900456"/>
                              <a:gd name="connsiteX4460" fmla="*/ 3239525 w 7362098"/>
                              <a:gd name="connsiteY4460" fmla="*/ 2749174 h 4900456"/>
                              <a:gd name="connsiteX4461" fmla="*/ 3238729 w 7362098"/>
                              <a:gd name="connsiteY4461" fmla="*/ 2749573 h 4900456"/>
                              <a:gd name="connsiteX4462" fmla="*/ 3236735 w 7362098"/>
                              <a:gd name="connsiteY4462" fmla="*/ 2748375 h 4900456"/>
                              <a:gd name="connsiteX4463" fmla="*/ 3237533 w 7362098"/>
                              <a:gd name="connsiteY4463" fmla="*/ 2745581 h 4900456"/>
                              <a:gd name="connsiteX4464" fmla="*/ 3311778 w 7362098"/>
                              <a:gd name="connsiteY4464" fmla="*/ 2729612 h 4900456"/>
                              <a:gd name="connsiteX4465" fmla="*/ 3328546 w 7362098"/>
                              <a:gd name="connsiteY4465" fmla="*/ 2734403 h 4900456"/>
                              <a:gd name="connsiteX4466" fmla="*/ 3329745 w 7362098"/>
                              <a:gd name="connsiteY4466" fmla="*/ 2737197 h 4900456"/>
                              <a:gd name="connsiteX4467" fmla="*/ 3328148 w 7362098"/>
                              <a:gd name="connsiteY4467" fmla="*/ 2738794 h 4900456"/>
                              <a:gd name="connsiteX4468" fmla="*/ 3327349 w 7362098"/>
                              <a:gd name="connsiteY4468" fmla="*/ 2738794 h 4900456"/>
                              <a:gd name="connsiteX4469" fmla="*/ 3310580 w 7362098"/>
                              <a:gd name="connsiteY4469" fmla="*/ 2734003 h 4900456"/>
                              <a:gd name="connsiteX4470" fmla="*/ 3308984 w 7362098"/>
                              <a:gd name="connsiteY4470" fmla="*/ 2731208 h 4900456"/>
                              <a:gd name="connsiteX4471" fmla="*/ 3311778 w 7362098"/>
                              <a:gd name="connsiteY4471" fmla="*/ 2729612 h 4900456"/>
                              <a:gd name="connsiteX4472" fmla="*/ 3249911 w 7362098"/>
                              <a:gd name="connsiteY4472" fmla="*/ 2725221 h 4900456"/>
                              <a:gd name="connsiteX4473" fmla="*/ 3252307 w 7362098"/>
                              <a:gd name="connsiteY4473" fmla="*/ 2727217 h 4900456"/>
                              <a:gd name="connsiteX4474" fmla="*/ 3250309 w 7362098"/>
                              <a:gd name="connsiteY4474" fmla="*/ 2729612 h 4900456"/>
                              <a:gd name="connsiteX4475" fmla="*/ 3232745 w 7362098"/>
                              <a:gd name="connsiteY4475" fmla="*/ 2732008 h 4900456"/>
                              <a:gd name="connsiteX4476" fmla="*/ 3230354 w 7362098"/>
                              <a:gd name="connsiteY4476" fmla="*/ 2730012 h 4900456"/>
                              <a:gd name="connsiteX4477" fmla="*/ 3232348 w 7362098"/>
                              <a:gd name="connsiteY4477" fmla="*/ 2727616 h 4900456"/>
                              <a:gd name="connsiteX4478" fmla="*/ 3328948 w 7362098"/>
                              <a:gd name="connsiteY4478" fmla="*/ 2714842 h 4900456"/>
                              <a:gd name="connsiteX4479" fmla="*/ 3331342 w 7362098"/>
                              <a:gd name="connsiteY4479" fmla="*/ 2716838 h 4900456"/>
                              <a:gd name="connsiteX4480" fmla="*/ 3329348 w 7362098"/>
                              <a:gd name="connsiteY4480" fmla="*/ 2719233 h 4900456"/>
                              <a:gd name="connsiteX4481" fmla="*/ 3311778 w 7362098"/>
                              <a:gd name="connsiteY4481" fmla="*/ 2721629 h 4900456"/>
                              <a:gd name="connsiteX4482" fmla="*/ 3309385 w 7362098"/>
                              <a:gd name="connsiteY4482" fmla="*/ 2719633 h 4900456"/>
                              <a:gd name="connsiteX4483" fmla="*/ 3311380 w 7362098"/>
                              <a:gd name="connsiteY4483" fmla="*/ 2717237 h 4900456"/>
                              <a:gd name="connsiteX4484" fmla="*/ 1957078 w 7362098"/>
                              <a:gd name="connsiteY4484" fmla="*/ 2713744 h 4900456"/>
                              <a:gd name="connsiteX4485" fmla="*/ 1966460 w 7362098"/>
                              <a:gd name="connsiteY4485" fmla="*/ 2714842 h 4900456"/>
                              <a:gd name="connsiteX4486" fmla="*/ 1973645 w 7362098"/>
                              <a:gd name="connsiteY4486" fmla="*/ 2726817 h 4900456"/>
                              <a:gd name="connsiteX4487" fmla="*/ 1977238 w 7362098"/>
                              <a:gd name="connsiteY4487" fmla="*/ 2731608 h 4900456"/>
                              <a:gd name="connsiteX4488" fmla="*/ 1983226 w 7362098"/>
                              <a:gd name="connsiteY4488" fmla="*/ 2731608 h 4900456"/>
                              <a:gd name="connsiteX4489" fmla="*/ 1983625 w 7362098"/>
                              <a:gd name="connsiteY4489" fmla="*/ 2731608 h 4900456"/>
                              <a:gd name="connsiteX4490" fmla="*/ 1984024 w 7362098"/>
                              <a:gd name="connsiteY4490" fmla="*/ 2731209 h 4900456"/>
                              <a:gd name="connsiteX4491" fmla="*/ 1997198 w 7362098"/>
                              <a:gd name="connsiteY4491" fmla="*/ 2730809 h 4900456"/>
                              <a:gd name="connsiteX4492" fmla="*/ 2004385 w 7362098"/>
                              <a:gd name="connsiteY4492" fmla="*/ 2742386 h 4900456"/>
                              <a:gd name="connsiteX4493" fmla="*/ 2004385 w 7362098"/>
                              <a:gd name="connsiteY4493" fmla="*/ 2742785 h 4900456"/>
                              <a:gd name="connsiteX4494" fmla="*/ 2007977 w 7362098"/>
                              <a:gd name="connsiteY4494" fmla="*/ 2747576 h 4900456"/>
                              <a:gd name="connsiteX4495" fmla="*/ 2014364 w 7362098"/>
                              <a:gd name="connsiteY4495" fmla="*/ 2747576 h 4900456"/>
                              <a:gd name="connsiteX4496" fmla="*/ 2014764 w 7362098"/>
                              <a:gd name="connsiteY4496" fmla="*/ 2747576 h 4900456"/>
                              <a:gd name="connsiteX4497" fmla="*/ 2028736 w 7362098"/>
                              <a:gd name="connsiteY4497" fmla="*/ 2746777 h 4900456"/>
                              <a:gd name="connsiteX4498" fmla="*/ 2035922 w 7362098"/>
                              <a:gd name="connsiteY4498" fmla="*/ 2758754 h 4900456"/>
                              <a:gd name="connsiteX4499" fmla="*/ 2039515 w 7362098"/>
                              <a:gd name="connsiteY4499" fmla="*/ 2763545 h 4900456"/>
                              <a:gd name="connsiteX4500" fmla="*/ 2042708 w 7362098"/>
                              <a:gd name="connsiteY4500" fmla="*/ 2764343 h 4900456"/>
                              <a:gd name="connsiteX4501" fmla="*/ 2047100 w 7362098"/>
                              <a:gd name="connsiteY4501" fmla="*/ 2764742 h 4900456"/>
                              <a:gd name="connsiteX4502" fmla="*/ 2050692 w 7362098"/>
                              <a:gd name="connsiteY4502" fmla="*/ 2768734 h 4900456"/>
                              <a:gd name="connsiteX4503" fmla="*/ 2045104 w 7362098"/>
                              <a:gd name="connsiteY4503" fmla="*/ 2772726 h 4900456"/>
                              <a:gd name="connsiteX4504" fmla="*/ 2039116 w 7362098"/>
                              <a:gd name="connsiteY4504" fmla="*/ 2772327 h 4900456"/>
                              <a:gd name="connsiteX4505" fmla="*/ 2034325 w 7362098"/>
                              <a:gd name="connsiteY4505" fmla="*/ 2770730 h 4900456"/>
                              <a:gd name="connsiteX4506" fmla="*/ 2027139 w 7362098"/>
                              <a:gd name="connsiteY4506" fmla="*/ 2758754 h 4900456"/>
                              <a:gd name="connsiteX4507" fmla="*/ 2023945 w 7362098"/>
                              <a:gd name="connsiteY4507" fmla="*/ 2753963 h 4900456"/>
                              <a:gd name="connsiteX4508" fmla="*/ 2017159 w 7362098"/>
                              <a:gd name="connsiteY4508" fmla="*/ 2754362 h 4900456"/>
                              <a:gd name="connsiteX4509" fmla="*/ 2003586 w 7362098"/>
                              <a:gd name="connsiteY4509" fmla="*/ 2754761 h 4900456"/>
                              <a:gd name="connsiteX4510" fmla="*/ 1996401 w 7362098"/>
                              <a:gd name="connsiteY4510" fmla="*/ 2743185 h 4900456"/>
                              <a:gd name="connsiteX4511" fmla="*/ 1992807 w 7362098"/>
                              <a:gd name="connsiteY4511" fmla="*/ 2737995 h 4900456"/>
                              <a:gd name="connsiteX4512" fmla="*/ 1986819 w 7362098"/>
                              <a:gd name="connsiteY4512" fmla="*/ 2737995 h 4900456"/>
                              <a:gd name="connsiteX4513" fmla="*/ 1986420 w 7362098"/>
                              <a:gd name="connsiteY4513" fmla="*/ 2737995 h 4900456"/>
                              <a:gd name="connsiteX4514" fmla="*/ 1972847 w 7362098"/>
                              <a:gd name="connsiteY4514" fmla="*/ 2738394 h 4900456"/>
                              <a:gd name="connsiteX4515" fmla="*/ 1965661 w 7362098"/>
                              <a:gd name="connsiteY4515" fmla="*/ 2726418 h 4900456"/>
                              <a:gd name="connsiteX4516" fmla="*/ 1962468 w 7362098"/>
                              <a:gd name="connsiteY4516" fmla="*/ 2721628 h 4900456"/>
                              <a:gd name="connsiteX4517" fmla="*/ 1955681 w 7362098"/>
                              <a:gd name="connsiteY4517" fmla="*/ 2722027 h 4900456"/>
                              <a:gd name="connsiteX4518" fmla="*/ 1942108 w 7362098"/>
                              <a:gd name="connsiteY4518" fmla="*/ 2722426 h 4900456"/>
                              <a:gd name="connsiteX4519" fmla="*/ 1939712 w 7362098"/>
                              <a:gd name="connsiteY4519" fmla="*/ 2720830 h 4900456"/>
                              <a:gd name="connsiteX4520" fmla="*/ 1938116 w 7362098"/>
                              <a:gd name="connsiteY4520" fmla="*/ 2715640 h 4900456"/>
                              <a:gd name="connsiteX4521" fmla="*/ 1943305 w 7362098"/>
                              <a:gd name="connsiteY4521" fmla="*/ 2714043 h 4900456"/>
                              <a:gd name="connsiteX4522" fmla="*/ 1945700 w 7362098"/>
                              <a:gd name="connsiteY4522" fmla="*/ 2715640 h 4900456"/>
                              <a:gd name="connsiteX4523" fmla="*/ 1952089 w 7362098"/>
                              <a:gd name="connsiteY4523" fmla="*/ 2715640 h 4900456"/>
                              <a:gd name="connsiteX4524" fmla="*/ 1952487 w 7362098"/>
                              <a:gd name="connsiteY4524" fmla="*/ 2715640 h 4900456"/>
                              <a:gd name="connsiteX4525" fmla="*/ 1957078 w 7362098"/>
                              <a:gd name="connsiteY4525" fmla="*/ 2713744 h 4900456"/>
                              <a:gd name="connsiteX4526" fmla="*/ 3234339 w 7362098"/>
                              <a:gd name="connsiteY4526" fmla="*/ 2708056 h 4900456"/>
                              <a:gd name="connsiteX4527" fmla="*/ 3251106 w 7362098"/>
                              <a:gd name="connsiteY4527" fmla="*/ 2712847 h 4900456"/>
                              <a:gd name="connsiteX4528" fmla="*/ 3252705 w 7362098"/>
                              <a:gd name="connsiteY4528" fmla="*/ 2715641 h 4900456"/>
                              <a:gd name="connsiteX4529" fmla="*/ 3251106 w 7362098"/>
                              <a:gd name="connsiteY4529" fmla="*/ 2717238 h 4900456"/>
                              <a:gd name="connsiteX4530" fmla="*/ 3250309 w 7362098"/>
                              <a:gd name="connsiteY4530" fmla="*/ 2717238 h 4900456"/>
                              <a:gd name="connsiteX4531" fmla="*/ 3233543 w 7362098"/>
                              <a:gd name="connsiteY4531" fmla="*/ 2712447 h 4900456"/>
                              <a:gd name="connsiteX4532" fmla="*/ 3231546 w 7362098"/>
                              <a:gd name="connsiteY4532" fmla="*/ 2709652 h 4900456"/>
                              <a:gd name="connsiteX4533" fmla="*/ 3234339 w 7362098"/>
                              <a:gd name="connsiteY4533" fmla="*/ 2708056 h 4900456"/>
                              <a:gd name="connsiteX4534" fmla="*/ 3322159 w 7362098"/>
                              <a:gd name="connsiteY4534" fmla="*/ 2697277 h 4900456"/>
                              <a:gd name="connsiteX4535" fmla="*/ 3324954 w 7362098"/>
                              <a:gd name="connsiteY4535" fmla="*/ 2698075 h 4900456"/>
                              <a:gd name="connsiteX4536" fmla="*/ 3324152 w 7362098"/>
                              <a:gd name="connsiteY4536" fmla="*/ 2700869 h 4900456"/>
                              <a:gd name="connsiteX4537" fmla="*/ 3308985 w 7362098"/>
                              <a:gd name="connsiteY4537" fmla="*/ 2709653 h 4900456"/>
                              <a:gd name="connsiteX4538" fmla="*/ 3308187 w 7362098"/>
                              <a:gd name="connsiteY4538" fmla="*/ 2710052 h 4900456"/>
                              <a:gd name="connsiteX4539" fmla="*/ 3306187 w 7362098"/>
                              <a:gd name="connsiteY4539" fmla="*/ 2708854 h 4900456"/>
                              <a:gd name="connsiteX4540" fmla="*/ 3306988 w 7362098"/>
                              <a:gd name="connsiteY4540" fmla="*/ 2706060 h 4900456"/>
                              <a:gd name="connsiteX4541" fmla="*/ 3243924 w 7362098"/>
                              <a:gd name="connsiteY4541" fmla="*/ 2692087 h 4900456"/>
                              <a:gd name="connsiteX4542" fmla="*/ 3257897 w 7362098"/>
                              <a:gd name="connsiteY4542" fmla="*/ 2702866 h 4900456"/>
                              <a:gd name="connsiteX4543" fmla="*/ 3258296 w 7362098"/>
                              <a:gd name="connsiteY4543" fmla="*/ 2705661 h 4900456"/>
                              <a:gd name="connsiteX4544" fmla="*/ 3256698 w 7362098"/>
                              <a:gd name="connsiteY4544" fmla="*/ 2706459 h 4900456"/>
                              <a:gd name="connsiteX4545" fmla="*/ 3255101 w 7362098"/>
                              <a:gd name="connsiteY4545" fmla="*/ 2706060 h 4900456"/>
                              <a:gd name="connsiteX4546" fmla="*/ 3241526 w 7362098"/>
                              <a:gd name="connsiteY4546" fmla="*/ 2695281 h 4900456"/>
                              <a:gd name="connsiteX4547" fmla="*/ 3241130 w 7362098"/>
                              <a:gd name="connsiteY4547" fmla="*/ 2692486 h 4900456"/>
                              <a:gd name="connsiteX4548" fmla="*/ 3243924 w 7362098"/>
                              <a:gd name="connsiteY4548" fmla="*/ 2692087 h 4900456"/>
                              <a:gd name="connsiteX4549" fmla="*/ 3312179 w 7362098"/>
                              <a:gd name="connsiteY4549" fmla="*/ 2683305 h 4900456"/>
                              <a:gd name="connsiteX4550" fmla="*/ 3312576 w 7362098"/>
                              <a:gd name="connsiteY4550" fmla="*/ 2686100 h 4900456"/>
                              <a:gd name="connsiteX4551" fmla="*/ 3301801 w 7362098"/>
                              <a:gd name="connsiteY4551" fmla="*/ 2700072 h 4900456"/>
                              <a:gd name="connsiteX4552" fmla="*/ 3300203 w 7362098"/>
                              <a:gd name="connsiteY4552" fmla="*/ 2700871 h 4900456"/>
                              <a:gd name="connsiteX4553" fmla="*/ 3298608 w 7362098"/>
                              <a:gd name="connsiteY4553" fmla="*/ 2700472 h 4900456"/>
                              <a:gd name="connsiteX4554" fmla="*/ 3298608 w 7362098"/>
                              <a:gd name="connsiteY4554" fmla="*/ 2697677 h 4900456"/>
                              <a:gd name="connsiteX4555" fmla="*/ 3309385 w 7362098"/>
                              <a:gd name="connsiteY4555" fmla="*/ 2683704 h 4900456"/>
                              <a:gd name="connsiteX4556" fmla="*/ 3312179 w 7362098"/>
                              <a:gd name="connsiteY4556" fmla="*/ 2683305 h 4900456"/>
                              <a:gd name="connsiteX4557" fmla="*/ 3255900 w 7362098"/>
                              <a:gd name="connsiteY4557" fmla="*/ 2679313 h 4900456"/>
                              <a:gd name="connsiteX4558" fmla="*/ 3258694 w 7362098"/>
                              <a:gd name="connsiteY4558" fmla="*/ 2680111 h 4900456"/>
                              <a:gd name="connsiteX4559" fmla="*/ 3267475 w 7362098"/>
                              <a:gd name="connsiteY4559" fmla="*/ 2695282 h 4900456"/>
                              <a:gd name="connsiteX4560" fmla="*/ 3266670 w 7362098"/>
                              <a:gd name="connsiteY4560" fmla="*/ 2698076 h 4900456"/>
                              <a:gd name="connsiteX4561" fmla="*/ 3265874 w 7362098"/>
                              <a:gd name="connsiteY4561" fmla="*/ 2698475 h 4900456"/>
                              <a:gd name="connsiteX4562" fmla="*/ 3263881 w 7362098"/>
                              <a:gd name="connsiteY4562" fmla="*/ 2697278 h 4900456"/>
                              <a:gd name="connsiteX4563" fmla="*/ 3255099 w 7362098"/>
                              <a:gd name="connsiteY4563" fmla="*/ 2682107 h 4900456"/>
                              <a:gd name="connsiteX4564" fmla="*/ 3255900 w 7362098"/>
                              <a:gd name="connsiteY4564" fmla="*/ 2679313 h 4900456"/>
                              <a:gd name="connsiteX4565" fmla="*/ 3294215 w 7362098"/>
                              <a:gd name="connsiteY4565" fmla="*/ 2674124 h 4900456"/>
                              <a:gd name="connsiteX4566" fmla="*/ 3295809 w 7362098"/>
                              <a:gd name="connsiteY4566" fmla="*/ 2676918 h 4900456"/>
                              <a:gd name="connsiteX4567" fmla="*/ 3291021 w 7362098"/>
                              <a:gd name="connsiteY4567" fmla="*/ 2693685 h 4900456"/>
                              <a:gd name="connsiteX4568" fmla="*/ 3289424 w 7362098"/>
                              <a:gd name="connsiteY4568" fmla="*/ 2695282 h 4900456"/>
                              <a:gd name="connsiteX4569" fmla="*/ 3288627 w 7362098"/>
                              <a:gd name="connsiteY4569" fmla="*/ 2695282 h 4900456"/>
                              <a:gd name="connsiteX4570" fmla="*/ 3286631 w 7362098"/>
                              <a:gd name="connsiteY4570" fmla="*/ 2692488 h 4900456"/>
                              <a:gd name="connsiteX4571" fmla="*/ 3291418 w 7362098"/>
                              <a:gd name="connsiteY4571" fmla="*/ 2675720 h 4900456"/>
                              <a:gd name="connsiteX4572" fmla="*/ 3294215 w 7362098"/>
                              <a:gd name="connsiteY4572" fmla="*/ 2674124 h 4900456"/>
                              <a:gd name="connsiteX4573" fmla="*/ 3274257 w 7362098"/>
                              <a:gd name="connsiteY4573" fmla="*/ 2672527 h 4900456"/>
                              <a:gd name="connsiteX4574" fmla="*/ 3276650 w 7362098"/>
                              <a:gd name="connsiteY4574" fmla="*/ 2674523 h 4900456"/>
                              <a:gd name="connsiteX4575" fmla="*/ 3279048 w 7362098"/>
                              <a:gd name="connsiteY4575" fmla="*/ 2692089 h 4900456"/>
                              <a:gd name="connsiteX4576" fmla="*/ 3277053 w 7362098"/>
                              <a:gd name="connsiteY4576" fmla="*/ 2694484 h 4900456"/>
                              <a:gd name="connsiteX4577" fmla="*/ 3274657 w 7362098"/>
                              <a:gd name="connsiteY4577" fmla="*/ 2692488 h 4900456"/>
                              <a:gd name="connsiteX4578" fmla="*/ 3272258 w 7362098"/>
                              <a:gd name="connsiteY4578" fmla="*/ 2674922 h 4900456"/>
                              <a:gd name="connsiteX4579" fmla="*/ 3274257 w 7362098"/>
                              <a:gd name="connsiteY4579" fmla="*/ 2672527 h 4900456"/>
                              <a:gd name="connsiteX4580" fmla="*/ 2318997 w 7362098"/>
                              <a:gd name="connsiteY4580" fmla="*/ 2647926 h 4900456"/>
                              <a:gd name="connsiteX4581" fmla="*/ 2338128 w 7362098"/>
                              <a:gd name="connsiteY4581" fmla="*/ 2662147 h 4900456"/>
                              <a:gd name="connsiteX4582" fmla="*/ 2332530 w 7362098"/>
                              <a:gd name="connsiteY4582" fmla="*/ 2665740 h 4900456"/>
                              <a:gd name="connsiteX4583" fmla="*/ 2298202 w 7362098"/>
                              <a:gd name="connsiteY4583" fmla="*/ 2657756 h 4900456"/>
                              <a:gd name="connsiteX4584" fmla="*/ 2291019 w 7362098"/>
                              <a:gd name="connsiteY4584" fmla="*/ 2691689 h 4900456"/>
                              <a:gd name="connsiteX4585" fmla="*/ 2285426 w 7362098"/>
                              <a:gd name="connsiteY4585" fmla="*/ 2695282 h 4900456"/>
                              <a:gd name="connsiteX4586" fmla="*/ 2284627 w 7362098"/>
                              <a:gd name="connsiteY4586" fmla="*/ 2694084 h 4900456"/>
                              <a:gd name="connsiteX4587" fmla="*/ 2295409 w 7362098"/>
                              <a:gd name="connsiteY4587" fmla="*/ 2651369 h 4900456"/>
                              <a:gd name="connsiteX4588" fmla="*/ 2318997 w 7362098"/>
                              <a:gd name="connsiteY4588" fmla="*/ 2647926 h 4900456"/>
                              <a:gd name="connsiteX4589" fmla="*/ 4489359 w 7362098"/>
                              <a:gd name="connsiteY4589" fmla="*/ 2620232 h 4900456"/>
                              <a:gd name="connsiteX4590" fmla="*/ 4494149 w 7362098"/>
                              <a:gd name="connsiteY4590" fmla="*/ 2623825 h 4900456"/>
                              <a:gd name="connsiteX4591" fmla="*/ 4497742 w 7362098"/>
                              <a:gd name="connsiteY4591" fmla="*/ 2648176 h 4900456"/>
                              <a:gd name="connsiteX4592" fmla="*/ 4522094 w 7362098"/>
                              <a:gd name="connsiteY4592" fmla="*/ 2644583 h 4900456"/>
                              <a:gd name="connsiteX4593" fmla="*/ 4526885 w 7362098"/>
                              <a:gd name="connsiteY4593" fmla="*/ 2648176 h 4900456"/>
                              <a:gd name="connsiteX4594" fmla="*/ 4523292 w 7362098"/>
                              <a:gd name="connsiteY4594" fmla="*/ 2652966 h 4900456"/>
                              <a:gd name="connsiteX4595" fmla="*/ 4498940 w 7362098"/>
                              <a:gd name="connsiteY4595" fmla="*/ 2656559 h 4900456"/>
                              <a:gd name="connsiteX4596" fmla="*/ 4502533 w 7362098"/>
                              <a:gd name="connsiteY4596" fmla="*/ 2680911 h 4900456"/>
                              <a:gd name="connsiteX4597" fmla="*/ 4498940 w 7362098"/>
                              <a:gd name="connsiteY4597" fmla="*/ 2685701 h 4900456"/>
                              <a:gd name="connsiteX4598" fmla="*/ 4494149 w 7362098"/>
                              <a:gd name="connsiteY4598" fmla="*/ 2682109 h 4900456"/>
                              <a:gd name="connsiteX4599" fmla="*/ 4490557 w 7362098"/>
                              <a:gd name="connsiteY4599" fmla="*/ 2657757 h 4900456"/>
                              <a:gd name="connsiteX4600" fmla="*/ 4466205 w 7362098"/>
                              <a:gd name="connsiteY4600" fmla="*/ 2661349 h 4900456"/>
                              <a:gd name="connsiteX4601" fmla="*/ 4461415 w 7362098"/>
                              <a:gd name="connsiteY4601" fmla="*/ 2657757 h 4900456"/>
                              <a:gd name="connsiteX4602" fmla="*/ 4465008 w 7362098"/>
                              <a:gd name="connsiteY4602" fmla="*/ 2652966 h 4900456"/>
                              <a:gd name="connsiteX4603" fmla="*/ 4489359 w 7362098"/>
                              <a:gd name="connsiteY4603" fmla="*/ 2649373 h 4900456"/>
                              <a:gd name="connsiteX4604" fmla="*/ 4485766 w 7362098"/>
                              <a:gd name="connsiteY4604" fmla="*/ 2625022 h 4900456"/>
                              <a:gd name="connsiteX4605" fmla="*/ 4489359 w 7362098"/>
                              <a:gd name="connsiteY4605" fmla="*/ 2620232 h 4900456"/>
                              <a:gd name="connsiteX4606" fmla="*/ 7062197 w 7362098"/>
                              <a:gd name="connsiteY4606" fmla="*/ 2618635 h 4900456"/>
                              <a:gd name="connsiteX4607" fmla="*/ 7064592 w 7362098"/>
                              <a:gd name="connsiteY4607" fmla="*/ 2620631 h 4900456"/>
                              <a:gd name="connsiteX4608" fmla="*/ 7066987 w 7362098"/>
                              <a:gd name="connsiteY4608" fmla="*/ 2638197 h 4900456"/>
                              <a:gd name="connsiteX4609" fmla="*/ 7064991 w 7362098"/>
                              <a:gd name="connsiteY4609" fmla="*/ 2640592 h 4900456"/>
                              <a:gd name="connsiteX4610" fmla="*/ 7062596 w 7362098"/>
                              <a:gd name="connsiteY4610" fmla="*/ 2638596 h 4900456"/>
                              <a:gd name="connsiteX4611" fmla="*/ 7060200 w 7362098"/>
                              <a:gd name="connsiteY4611" fmla="*/ 2621030 h 4900456"/>
                              <a:gd name="connsiteX4612" fmla="*/ 7062197 w 7362098"/>
                              <a:gd name="connsiteY4612" fmla="*/ 2618635 h 4900456"/>
                              <a:gd name="connsiteX4613" fmla="*/ 7050619 w 7362098"/>
                              <a:gd name="connsiteY4613" fmla="*/ 2617837 h 4900456"/>
                              <a:gd name="connsiteX4614" fmla="*/ 7051818 w 7362098"/>
                              <a:gd name="connsiteY4614" fmla="*/ 2620631 h 4900456"/>
                              <a:gd name="connsiteX4615" fmla="*/ 7047027 w 7362098"/>
                              <a:gd name="connsiteY4615" fmla="*/ 2637398 h 4900456"/>
                              <a:gd name="connsiteX4616" fmla="*/ 7045430 w 7362098"/>
                              <a:gd name="connsiteY4616" fmla="*/ 2638995 h 4900456"/>
                              <a:gd name="connsiteX4617" fmla="*/ 7044631 w 7362098"/>
                              <a:gd name="connsiteY4617" fmla="*/ 2638995 h 4900456"/>
                              <a:gd name="connsiteX4618" fmla="*/ 7043034 w 7362098"/>
                              <a:gd name="connsiteY4618" fmla="*/ 2636201 h 4900456"/>
                              <a:gd name="connsiteX4619" fmla="*/ 7047825 w 7362098"/>
                              <a:gd name="connsiteY4619" fmla="*/ 2619433 h 4900456"/>
                              <a:gd name="connsiteX4620" fmla="*/ 7050619 w 7362098"/>
                              <a:gd name="connsiteY4620" fmla="*/ 2617837 h 4900456"/>
                              <a:gd name="connsiteX4621" fmla="*/ 7072575 w 7362098"/>
                              <a:gd name="connsiteY4621" fmla="*/ 2615041 h 4900456"/>
                              <a:gd name="connsiteX4622" fmla="*/ 7075370 w 7362098"/>
                              <a:gd name="connsiteY4622" fmla="*/ 2615840 h 4900456"/>
                              <a:gd name="connsiteX4623" fmla="*/ 7084153 w 7362098"/>
                              <a:gd name="connsiteY4623" fmla="*/ 2631010 h 4900456"/>
                              <a:gd name="connsiteX4624" fmla="*/ 7083354 w 7362098"/>
                              <a:gd name="connsiteY4624" fmla="*/ 2633805 h 4900456"/>
                              <a:gd name="connsiteX4625" fmla="*/ 7082556 w 7362098"/>
                              <a:gd name="connsiteY4625" fmla="*/ 2634204 h 4900456"/>
                              <a:gd name="connsiteX4626" fmla="*/ 7080560 w 7362098"/>
                              <a:gd name="connsiteY4626" fmla="*/ 2633006 h 4900456"/>
                              <a:gd name="connsiteX4627" fmla="*/ 7071776 w 7362098"/>
                              <a:gd name="connsiteY4627" fmla="*/ 2617836 h 4900456"/>
                              <a:gd name="connsiteX4628" fmla="*/ 7072575 w 7362098"/>
                              <a:gd name="connsiteY4628" fmla="*/ 2615041 h 4900456"/>
                              <a:gd name="connsiteX4629" fmla="*/ 5717894 w 7362098"/>
                              <a:gd name="connsiteY4629" fmla="*/ 2612747 h 4900456"/>
                              <a:gd name="connsiteX4630" fmla="*/ 5727276 w 7362098"/>
                              <a:gd name="connsiteY4630" fmla="*/ 2613845 h 4900456"/>
                              <a:gd name="connsiteX4631" fmla="*/ 5734461 w 7362098"/>
                              <a:gd name="connsiteY4631" fmla="*/ 2625820 h 4900456"/>
                              <a:gd name="connsiteX4632" fmla="*/ 5738054 w 7362098"/>
                              <a:gd name="connsiteY4632" fmla="*/ 2630611 h 4900456"/>
                              <a:gd name="connsiteX4633" fmla="*/ 5744042 w 7362098"/>
                              <a:gd name="connsiteY4633" fmla="*/ 2630611 h 4900456"/>
                              <a:gd name="connsiteX4634" fmla="*/ 5744441 w 7362098"/>
                              <a:gd name="connsiteY4634" fmla="*/ 2630611 h 4900456"/>
                              <a:gd name="connsiteX4635" fmla="*/ 5744840 w 7362098"/>
                              <a:gd name="connsiteY4635" fmla="*/ 2630212 h 4900456"/>
                              <a:gd name="connsiteX4636" fmla="*/ 5758014 w 7362098"/>
                              <a:gd name="connsiteY4636" fmla="*/ 2629812 h 4900456"/>
                              <a:gd name="connsiteX4637" fmla="*/ 5765199 w 7362098"/>
                              <a:gd name="connsiteY4637" fmla="*/ 2641389 h 4900456"/>
                              <a:gd name="connsiteX4638" fmla="*/ 5765199 w 7362098"/>
                              <a:gd name="connsiteY4638" fmla="*/ 2641788 h 4900456"/>
                              <a:gd name="connsiteX4639" fmla="*/ 5768792 w 7362098"/>
                              <a:gd name="connsiteY4639" fmla="*/ 2646579 h 4900456"/>
                              <a:gd name="connsiteX4640" fmla="*/ 5775179 w 7362098"/>
                              <a:gd name="connsiteY4640" fmla="*/ 2646579 h 4900456"/>
                              <a:gd name="connsiteX4641" fmla="*/ 5775579 w 7362098"/>
                              <a:gd name="connsiteY4641" fmla="*/ 2646579 h 4900456"/>
                              <a:gd name="connsiteX4642" fmla="*/ 5789550 w 7362098"/>
                              <a:gd name="connsiteY4642" fmla="*/ 2645780 h 4900456"/>
                              <a:gd name="connsiteX4643" fmla="*/ 5796736 w 7362098"/>
                              <a:gd name="connsiteY4643" fmla="*/ 2657757 h 4900456"/>
                              <a:gd name="connsiteX4644" fmla="*/ 5800329 w 7362098"/>
                              <a:gd name="connsiteY4644" fmla="*/ 2662548 h 4900456"/>
                              <a:gd name="connsiteX4645" fmla="*/ 5803522 w 7362098"/>
                              <a:gd name="connsiteY4645" fmla="*/ 2663346 h 4900456"/>
                              <a:gd name="connsiteX4646" fmla="*/ 5807914 w 7362098"/>
                              <a:gd name="connsiteY4646" fmla="*/ 2663745 h 4900456"/>
                              <a:gd name="connsiteX4647" fmla="*/ 5811506 w 7362098"/>
                              <a:gd name="connsiteY4647" fmla="*/ 2667737 h 4900456"/>
                              <a:gd name="connsiteX4648" fmla="*/ 5805918 w 7362098"/>
                              <a:gd name="connsiteY4648" fmla="*/ 2671729 h 4900456"/>
                              <a:gd name="connsiteX4649" fmla="*/ 5799930 w 7362098"/>
                              <a:gd name="connsiteY4649" fmla="*/ 2671330 h 4900456"/>
                              <a:gd name="connsiteX4650" fmla="*/ 5795139 w 7362098"/>
                              <a:gd name="connsiteY4650" fmla="*/ 2669733 h 4900456"/>
                              <a:gd name="connsiteX4651" fmla="*/ 5787954 w 7362098"/>
                              <a:gd name="connsiteY4651" fmla="*/ 2657757 h 4900456"/>
                              <a:gd name="connsiteX4652" fmla="*/ 5784760 w 7362098"/>
                              <a:gd name="connsiteY4652" fmla="*/ 2652966 h 4900456"/>
                              <a:gd name="connsiteX4653" fmla="*/ 5777974 w 7362098"/>
                              <a:gd name="connsiteY4653" fmla="*/ 2653365 h 4900456"/>
                              <a:gd name="connsiteX4654" fmla="*/ 5764401 w 7362098"/>
                              <a:gd name="connsiteY4654" fmla="*/ 2653764 h 4900456"/>
                              <a:gd name="connsiteX4655" fmla="*/ 5757215 w 7362098"/>
                              <a:gd name="connsiteY4655" fmla="*/ 2642188 h 4900456"/>
                              <a:gd name="connsiteX4656" fmla="*/ 5753623 w 7362098"/>
                              <a:gd name="connsiteY4656" fmla="*/ 2636998 h 4900456"/>
                              <a:gd name="connsiteX4657" fmla="*/ 5747635 w 7362098"/>
                              <a:gd name="connsiteY4657" fmla="*/ 2636998 h 4900456"/>
                              <a:gd name="connsiteX4658" fmla="*/ 5747236 w 7362098"/>
                              <a:gd name="connsiteY4658" fmla="*/ 2636998 h 4900456"/>
                              <a:gd name="connsiteX4659" fmla="*/ 5733663 w 7362098"/>
                              <a:gd name="connsiteY4659" fmla="*/ 2637397 h 4900456"/>
                              <a:gd name="connsiteX4660" fmla="*/ 5726477 w 7362098"/>
                              <a:gd name="connsiteY4660" fmla="*/ 2625421 h 4900456"/>
                              <a:gd name="connsiteX4661" fmla="*/ 5723283 w 7362098"/>
                              <a:gd name="connsiteY4661" fmla="*/ 2620631 h 4900456"/>
                              <a:gd name="connsiteX4662" fmla="*/ 5716496 w 7362098"/>
                              <a:gd name="connsiteY4662" fmla="*/ 2621030 h 4900456"/>
                              <a:gd name="connsiteX4663" fmla="*/ 5702924 w 7362098"/>
                              <a:gd name="connsiteY4663" fmla="*/ 2621429 h 4900456"/>
                              <a:gd name="connsiteX4664" fmla="*/ 5700528 w 7362098"/>
                              <a:gd name="connsiteY4664" fmla="*/ 2619833 h 4900456"/>
                              <a:gd name="connsiteX4665" fmla="*/ 5698932 w 7362098"/>
                              <a:gd name="connsiteY4665" fmla="*/ 2614643 h 4900456"/>
                              <a:gd name="connsiteX4666" fmla="*/ 5704121 w 7362098"/>
                              <a:gd name="connsiteY4666" fmla="*/ 2613046 h 4900456"/>
                              <a:gd name="connsiteX4667" fmla="*/ 5706516 w 7362098"/>
                              <a:gd name="connsiteY4667" fmla="*/ 2614643 h 4900456"/>
                              <a:gd name="connsiteX4668" fmla="*/ 5712904 w 7362098"/>
                              <a:gd name="connsiteY4668" fmla="*/ 2614643 h 4900456"/>
                              <a:gd name="connsiteX4669" fmla="*/ 5713303 w 7362098"/>
                              <a:gd name="connsiteY4669" fmla="*/ 2614643 h 4900456"/>
                              <a:gd name="connsiteX4670" fmla="*/ 5717894 w 7362098"/>
                              <a:gd name="connsiteY4670" fmla="*/ 2612747 h 4900456"/>
                              <a:gd name="connsiteX4671" fmla="*/ 7040640 w 7362098"/>
                              <a:gd name="connsiteY4671" fmla="*/ 2612647 h 4900456"/>
                              <a:gd name="connsiteX4672" fmla="*/ 7041438 w 7362098"/>
                              <a:gd name="connsiteY4672" fmla="*/ 2615441 h 4900456"/>
                              <a:gd name="connsiteX4673" fmla="*/ 7030660 w 7362098"/>
                              <a:gd name="connsiteY4673" fmla="*/ 2629414 h 4900456"/>
                              <a:gd name="connsiteX4674" fmla="*/ 7029062 w 7362098"/>
                              <a:gd name="connsiteY4674" fmla="*/ 2630213 h 4900456"/>
                              <a:gd name="connsiteX4675" fmla="*/ 7027465 w 7362098"/>
                              <a:gd name="connsiteY4675" fmla="*/ 2629813 h 4900456"/>
                              <a:gd name="connsiteX4676" fmla="*/ 7027066 w 7362098"/>
                              <a:gd name="connsiteY4676" fmla="*/ 2627019 h 4900456"/>
                              <a:gd name="connsiteX4677" fmla="*/ 7037846 w 7362098"/>
                              <a:gd name="connsiteY4677" fmla="*/ 2613046 h 4900456"/>
                              <a:gd name="connsiteX4678" fmla="*/ 7040640 w 7362098"/>
                              <a:gd name="connsiteY4678" fmla="*/ 2612647 h 4900456"/>
                              <a:gd name="connsiteX4679" fmla="*/ 7084550 w 7362098"/>
                              <a:gd name="connsiteY4679" fmla="*/ 2607058 h 4900456"/>
                              <a:gd name="connsiteX4680" fmla="*/ 7098922 w 7362098"/>
                              <a:gd name="connsiteY4680" fmla="*/ 2617837 h 4900456"/>
                              <a:gd name="connsiteX4681" fmla="*/ 7099322 w 7362098"/>
                              <a:gd name="connsiteY4681" fmla="*/ 2620632 h 4900456"/>
                              <a:gd name="connsiteX4682" fmla="*/ 7097725 w 7362098"/>
                              <a:gd name="connsiteY4682" fmla="*/ 2621430 h 4900456"/>
                              <a:gd name="connsiteX4683" fmla="*/ 7096128 w 7362098"/>
                              <a:gd name="connsiteY4683" fmla="*/ 2621031 h 4900456"/>
                              <a:gd name="connsiteX4684" fmla="*/ 7082155 w 7362098"/>
                              <a:gd name="connsiteY4684" fmla="*/ 2610252 h 4900456"/>
                              <a:gd name="connsiteX4685" fmla="*/ 7081756 w 7362098"/>
                              <a:gd name="connsiteY4685" fmla="*/ 2607457 h 4900456"/>
                              <a:gd name="connsiteX4686" fmla="*/ 7084550 w 7362098"/>
                              <a:gd name="connsiteY4686" fmla="*/ 2607058 h 4900456"/>
                              <a:gd name="connsiteX4687" fmla="*/ 3593601 w 7362098"/>
                              <a:gd name="connsiteY4687" fmla="*/ 2606659 h 4900456"/>
                              <a:gd name="connsiteX4688" fmla="*/ 3596396 w 7362098"/>
                              <a:gd name="connsiteY4688" fmla="*/ 2608256 h 4900456"/>
                              <a:gd name="connsiteX4689" fmla="*/ 3613955 w 7362098"/>
                              <a:gd name="connsiteY4689" fmla="*/ 2619034 h 4900456"/>
                              <a:gd name="connsiteX4690" fmla="*/ 3617150 w 7362098"/>
                              <a:gd name="connsiteY4690" fmla="*/ 2620631 h 4900456"/>
                              <a:gd name="connsiteX4691" fmla="*/ 3615952 w 7362098"/>
                              <a:gd name="connsiteY4691" fmla="*/ 2623425 h 4900456"/>
                              <a:gd name="connsiteX4692" fmla="*/ 3615556 w 7362098"/>
                              <a:gd name="connsiteY4692" fmla="*/ 2623425 h 4900456"/>
                              <a:gd name="connsiteX4693" fmla="*/ 3602786 w 7362098"/>
                              <a:gd name="connsiteY4693" fmla="*/ 2622227 h 4900456"/>
                              <a:gd name="connsiteX4694" fmla="*/ 3574040 w 7362098"/>
                              <a:gd name="connsiteY4694" fmla="*/ 2654563 h 4900456"/>
                              <a:gd name="connsiteX4695" fmla="*/ 3530921 w 7362098"/>
                              <a:gd name="connsiteY4695" fmla="*/ 2657757 h 4900456"/>
                              <a:gd name="connsiteX4696" fmla="*/ 3524122 w 7362098"/>
                              <a:gd name="connsiteY4696" fmla="*/ 2668935 h 4900456"/>
                              <a:gd name="connsiteX4697" fmla="*/ 3523728 w 7362098"/>
                              <a:gd name="connsiteY4697" fmla="*/ 2669334 h 4900456"/>
                              <a:gd name="connsiteX4698" fmla="*/ 3520936 w 7362098"/>
                              <a:gd name="connsiteY4698" fmla="*/ 2668535 h 4900456"/>
                              <a:gd name="connsiteX4699" fmla="*/ 3521338 w 7362098"/>
                              <a:gd name="connsiteY4699" fmla="*/ 2665342 h 4900456"/>
                              <a:gd name="connsiteX4700" fmla="*/ 3523325 w 7362098"/>
                              <a:gd name="connsiteY4700" fmla="*/ 2644582 h 4900456"/>
                              <a:gd name="connsiteX4701" fmla="*/ 3523728 w 7362098"/>
                              <a:gd name="connsiteY4701" fmla="*/ 2641389 h 4900456"/>
                              <a:gd name="connsiteX4702" fmla="*/ 3526924 w 7362098"/>
                              <a:gd name="connsiteY4702" fmla="*/ 2641788 h 4900456"/>
                              <a:gd name="connsiteX4703" fmla="*/ 3531322 w 7362098"/>
                              <a:gd name="connsiteY4703" fmla="*/ 2653366 h 4900456"/>
                              <a:gd name="connsiteX4704" fmla="*/ 3531725 w 7362098"/>
                              <a:gd name="connsiteY4704" fmla="*/ 2653366 h 4900456"/>
                              <a:gd name="connsiteX4705" fmla="*/ 3572043 w 7362098"/>
                              <a:gd name="connsiteY4705" fmla="*/ 2650570 h 4900456"/>
                              <a:gd name="connsiteX4706" fmla="*/ 3598392 w 7362098"/>
                              <a:gd name="connsiteY4706" fmla="*/ 2620231 h 4900456"/>
                              <a:gd name="connsiteX4707" fmla="*/ 3598392 w 7362098"/>
                              <a:gd name="connsiteY4707" fmla="*/ 2619832 h 4900456"/>
                              <a:gd name="connsiteX4708" fmla="*/ 3592003 w 7362098"/>
                              <a:gd name="connsiteY4708" fmla="*/ 2609453 h 4900456"/>
                              <a:gd name="connsiteX4709" fmla="*/ 3593601 w 7362098"/>
                              <a:gd name="connsiteY4709" fmla="*/ 2606659 h 4900456"/>
                              <a:gd name="connsiteX4710" fmla="*/ 7030260 w 7362098"/>
                              <a:gd name="connsiteY4710" fmla="*/ 2603066 h 4900456"/>
                              <a:gd name="connsiteX4711" fmla="*/ 7033055 w 7362098"/>
                              <a:gd name="connsiteY4711" fmla="*/ 2603865 h 4900456"/>
                              <a:gd name="connsiteX4712" fmla="*/ 7032256 w 7362098"/>
                              <a:gd name="connsiteY4712" fmla="*/ 2606659 h 4900456"/>
                              <a:gd name="connsiteX4713" fmla="*/ 7017086 w 7362098"/>
                              <a:gd name="connsiteY4713" fmla="*/ 2615443 h 4900456"/>
                              <a:gd name="connsiteX4714" fmla="*/ 7016287 w 7362098"/>
                              <a:gd name="connsiteY4714" fmla="*/ 2615842 h 4900456"/>
                              <a:gd name="connsiteX4715" fmla="*/ 7014291 w 7362098"/>
                              <a:gd name="connsiteY4715" fmla="*/ 2614644 h 4900456"/>
                              <a:gd name="connsiteX4716" fmla="*/ 7015090 w 7362098"/>
                              <a:gd name="connsiteY4716" fmla="*/ 2611850 h 4900456"/>
                              <a:gd name="connsiteX4717" fmla="*/ 7089341 w 7362098"/>
                              <a:gd name="connsiteY4717" fmla="*/ 2595881 h 4900456"/>
                              <a:gd name="connsiteX4718" fmla="*/ 7106108 w 7362098"/>
                              <a:gd name="connsiteY4718" fmla="*/ 2600672 h 4900456"/>
                              <a:gd name="connsiteX4719" fmla="*/ 7107306 w 7362098"/>
                              <a:gd name="connsiteY4719" fmla="*/ 2603466 h 4900456"/>
                              <a:gd name="connsiteX4720" fmla="*/ 7105709 w 7362098"/>
                              <a:gd name="connsiteY4720" fmla="*/ 2605063 h 4900456"/>
                              <a:gd name="connsiteX4721" fmla="*/ 7104911 w 7362098"/>
                              <a:gd name="connsiteY4721" fmla="*/ 2605063 h 4900456"/>
                              <a:gd name="connsiteX4722" fmla="*/ 7088144 w 7362098"/>
                              <a:gd name="connsiteY4722" fmla="*/ 2600272 h 4900456"/>
                              <a:gd name="connsiteX4723" fmla="*/ 7086547 w 7362098"/>
                              <a:gd name="connsiteY4723" fmla="*/ 2597477 h 4900456"/>
                              <a:gd name="connsiteX4724" fmla="*/ 7089341 w 7362098"/>
                              <a:gd name="connsiteY4724" fmla="*/ 2595881 h 4900456"/>
                              <a:gd name="connsiteX4725" fmla="*/ 7027066 w 7362098"/>
                              <a:gd name="connsiteY4725" fmla="*/ 2591490 h 4900456"/>
                              <a:gd name="connsiteX4726" fmla="*/ 7029462 w 7362098"/>
                              <a:gd name="connsiteY4726" fmla="*/ 2593486 h 4900456"/>
                              <a:gd name="connsiteX4727" fmla="*/ 7027466 w 7362098"/>
                              <a:gd name="connsiteY4727" fmla="*/ 2595881 h 4900456"/>
                              <a:gd name="connsiteX4728" fmla="*/ 7009900 w 7362098"/>
                              <a:gd name="connsiteY4728" fmla="*/ 2598277 h 4900456"/>
                              <a:gd name="connsiteX4729" fmla="*/ 7007505 w 7362098"/>
                              <a:gd name="connsiteY4729" fmla="*/ 2596281 h 4900456"/>
                              <a:gd name="connsiteX4730" fmla="*/ 7009501 w 7362098"/>
                              <a:gd name="connsiteY4730" fmla="*/ 2593885 h 4900456"/>
                              <a:gd name="connsiteX4731" fmla="*/ 7106508 w 7362098"/>
                              <a:gd name="connsiteY4731" fmla="*/ 2581510 h 4900456"/>
                              <a:gd name="connsiteX4732" fmla="*/ 7108903 w 7362098"/>
                              <a:gd name="connsiteY4732" fmla="*/ 2583506 h 4900456"/>
                              <a:gd name="connsiteX4733" fmla="*/ 7106907 w 7362098"/>
                              <a:gd name="connsiteY4733" fmla="*/ 2585901 h 4900456"/>
                              <a:gd name="connsiteX4734" fmla="*/ 7089341 w 7362098"/>
                              <a:gd name="connsiteY4734" fmla="*/ 2588297 h 4900456"/>
                              <a:gd name="connsiteX4735" fmla="*/ 7086946 w 7362098"/>
                              <a:gd name="connsiteY4735" fmla="*/ 2586301 h 4900456"/>
                              <a:gd name="connsiteX4736" fmla="*/ 7088942 w 7362098"/>
                              <a:gd name="connsiteY4736" fmla="*/ 2583905 h 4900456"/>
                              <a:gd name="connsiteX4737" fmla="*/ 5734660 w 7362098"/>
                              <a:gd name="connsiteY4737" fmla="*/ 2580412 h 4900456"/>
                              <a:gd name="connsiteX4738" fmla="*/ 5744042 w 7362098"/>
                              <a:gd name="connsiteY4738" fmla="*/ 2581510 h 4900456"/>
                              <a:gd name="connsiteX4739" fmla="*/ 5751227 w 7362098"/>
                              <a:gd name="connsiteY4739" fmla="*/ 2593486 h 4900456"/>
                              <a:gd name="connsiteX4740" fmla="*/ 5754820 w 7362098"/>
                              <a:gd name="connsiteY4740" fmla="*/ 2598276 h 4900456"/>
                              <a:gd name="connsiteX4741" fmla="*/ 5760808 w 7362098"/>
                              <a:gd name="connsiteY4741" fmla="*/ 2598276 h 4900456"/>
                              <a:gd name="connsiteX4742" fmla="*/ 5761207 w 7362098"/>
                              <a:gd name="connsiteY4742" fmla="*/ 2598276 h 4900456"/>
                              <a:gd name="connsiteX4743" fmla="*/ 5761606 w 7362098"/>
                              <a:gd name="connsiteY4743" fmla="*/ 2597877 h 4900456"/>
                              <a:gd name="connsiteX4744" fmla="*/ 5774780 w 7362098"/>
                              <a:gd name="connsiteY4744" fmla="*/ 2597478 h 4900456"/>
                              <a:gd name="connsiteX4745" fmla="*/ 5781966 w 7362098"/>
                              <a:gd name="connsiteY4745" fmla="*/ 2609054 h 4900456"/>
                              <a:gd name="connsiteX4746" fmla="*/ 5781966 w 7362098"/>
                              <a:gd name="connsiteY4746" fmla="*/ 2609454 h 4900456"/>
                              <a:gd name="connsiteX4747" fmla="*/ 5785558 w 7362098"/>
                              <a:gd name="connsiteY4747" fmla="*/ 2614244 h 4900456"/>
                              <a:gd name="connsiteX4748" fmla="*/ 5791946 w 7362098"/>
                              <a:gd name="connsiteY4748" fmla="*/ 2614244 h 4900456"/>
                              <a:gd name="connsiteX4749" fmla="*/ 5792345 w 7362098"/>
                              <a:gd name="connsiteY4749" fmla="*/ 2614244 h 4900456"/>
                              <a:gd name="connsiteX4750" fmla="*/ 5806317 w 7362098"/>
                              <a:gd name="connsiteY4750" fmla="*/ 2613446 h 4900456"/>
                              <a:gd name="connsiteX4751" fmla="*/ 5813502 w 7362098"/>
                              <a:gd name="connsiteY4751" fmla="*/ 2625423 h 4900456"/>
                              <a:gd name="connsiteX4752" fmla="*/ 5817095 w 7362098"/>
                              <a:gd name="connsiteY4752" fmla="*/ 2630213 h 4900456"/>
                              <a:gd name="connsiteX4753" fmla="*/ 5820289 w 7362098"/>
                              <a:gd name="connsiteY4753" fmla="*/ 2631011 h 4900456"/>
                              <a:gd name="connsiteX4754" fmla="*/ 5824680 w 7362098"/>
                              <a:gd name="connsiteY4754" fmla="*/ 2631411 h 4900456"/>
                              <a:gd name="connsiteX4755" fmla="*/ 5828273 w 7362098"/>
                              <a:gd name="connsiteY4755" fmla="*/ 2635403 h 4900456"/>
                              <a:gd name="connsiteX4756" fmla="*/ 5822684 w 7362098"/>
                              <a:gd name="connsiteY4756" fmla="*/ 2639395 h 4900456"/>
                              <a:gd name="connsiteX4757" fmla="*/ 5816696 w 7362098"/>
                              <a:gd name="connsiteY4757" fmla="*/ 2638995 h 4900456"/>
                              <a:gd name="connsiteX4758" fmla="*/ 5811906 w 7362098"/>
                              <a:gd name="connsiteY4758" fmla="*/ 2637399 h 4900456"/>
                              <a:gd name="connsiteX4759" fmla="*/ 5804720 w 7362098"/>
                              <a:gd name="connsiteY4759" fmla="*/ 2625423 h 4900456"/>
                              <a:gd name="connsiteX4760" fmla="*/ 5801526 w 7362098"/>
                              <a:gd name="connsiteY4760" fmla="*/ 2620631 h 4900456"/>
                              <a:gd name="connsiteX4761" fmla="*/ 5794740 w 7362098"/>
                              <a:gd name="connsiteY4761" fmla="*/ 2621030 h 4900456"/>
                              <a:gd name="connsiteX4762" fmla="*/ 5781167 w 7362098"/>
                              <a:gd name="connsiteY4762" fmla="*/ 2621430 h 4900456"/>
                              <a:gd name="connsiteX4763" fmla="*/ 5773982 w 7362098"/>
                              <a:gd name="connsiteY4763" fmla="*/ 2609853 h 4900456"/>
                              <a:gd name="connsiteX4764" fmla="*/ 5770389 w 7362098"/>
                              <a:gd name="connsiteY4764" fmla="*/ 2604663 h 4900456"/>
                              <a:gd name="connsiteX4765" fmla="*/ 5764401 w 7362098"/>
                              <a:gd name="connsiteY4765" fmla="*/ 2604663 h 4900456"/>
                              <a:gd name="connsiteX4766" fmla="*/ 5764002 w 7362098"/>
                              <a:gd name="connsiteY4766" fmla="*/ 2604663 h 4900456"/>
                              <a:gd name="connsiteX4767" fmla="*/ 5750429 w 7362098"/>
                              <a:gd name="connsiteY4767" fmla="*/ 2605062 h 4900456"/>
                              <a:gd name="connsiteX4768" fmla="*/ 5743243 w 7362098"/>
                              <a:gd name="connsiteY4768" fmla="*/ 2593086 h 4900456"/>
                              <a:gd name="connsiteX4769" fmla="*/ 5740049 w 7362098"/>
                              <a:gd name="connsiteY4769" fmla="*/ 2588296 h 4900456"/>
                              <a:gd name="connsiteX4770" fmla="*/ 5733262 w 7362098"/>
                              <a:gd name="connsiteY4770" fmla="*/ 2588695 h 4900456"/>
                              <a:gd name="connsiteX4771" fmla="*/ 5719689 w 7362098"/>
                              <a:gd name="connsiteY4771" fmla="*/ 2589094 h 4900456"/>
                              <a:gd name="connsiteX4772" fmla="*/ 5717294 w 7362098"/>
                              <a:gd name="connsiteY4772" fmla="*/ 2587498 h 4900456"/>
                              <a:gd name="connsiteX4773" fmla="*/ 5715697 w 7362098"/>
                              <a:gd name="connsiteY4773" fmla="*/ 2582308 h 4900456"/>
                              <a:gd name="connsiteX4774" fmla="*/ 5720887 w 7362098"/>
                              <a:gd name="connsiteY4774" fmla="*/ 2580711 h 4900456"/>
                              <a:gd name="connsiteX4775" fmla="*/ 5723282 w 7362098"/>
                              <a:gd name="connsiteY4775" fmla="*/ 2582308 h 4900456"/>
                              <a:gd name="connsiteX4776" fmla="*/ 5729669 w 7362098"/>
                              <a:gd name="connsiteY4776" fmla="*/ 2582308 h 4900456"/>
                              <a:gd name="connsiteX4777" fmla="*/ 5730069 w 7362098"/>
                              <a:gd name="connsiteY4777" fmla="*/ 2582308 h 4900456"/>
                              <a:gd name="connsiteX4778" fmla="*/ 5734660 w 7362098"/>
                              <a:gd name="connsiteY4778" fmla="*/ 2580412 h 4900456"/>
                              <a:gd name="connsiteX4779" fmla="*/ 342949 w 7362098"/>
                              <a:gd name="connsiteY4779" fmla="*/ 2579514 h 4900456"/>
                              <a:gd name="connsiteX4780" fmla="*/ 345344 w 7362098"/>
                              <a:gd name="connsiteY4780" fmla="*/ 2581510 h 4900456"/>
                              <a:gd name="connsiteX4781" fmla="*/ 347739 w 7362098"/>
                              <a:gd name="connsiteY4781" fmla="*/ 2599075 h 4900456"/>
                              <a:gd name="connsiteX4782" fmla="*/ 345743 w 7362098"/>
                              <a:gd name="connsiteY4782" fmla="*/ 2601471 h 4900456"/>
                              <a:gd name="connsiteX4783" fmla="*/ 343347 w 7362098"/>
                              <a:gd name="connsiteY4783" fmla="*/ 2599475 h 4900456"/>
                              <a:gd name="connsiteX4784" fmla="*/ 340952 w 7362098"/>
                              <a:gd name="connsiteY4784" fmla="*/ 2581909 h 4900456"/>
                              <a:gd name="connsiteX4785" fmla="*/ 342949 w 7362098"/>
                              <a:gd name="connsiteY4785" fmla="*/ 2579514 h 4900456"/>
                              <a:gd name="connsiteX4786" fmla="*/ 331370 w 7362098"/>
                              <a:gd name="connsiteY4786" fmla="*/ 2578715 h 4900456"/>
                              <a:gd name="connsiteX4787" fmla="*/ 332568 w 7362098"/>
                              <a:gd name="connsiteY4787" fmla="*/ 2581509 h 4900456"/>
                              <a:gd name="connsiteX4788" fmla="*/ 327778 w 7362098"/>
                              <a:gd name="connsiteY4788" fmla="*/ 2598276 h 4900456"/>
                              <a:gd name="connsiteX4789" fmla="*/ 326181 w 7362098"/>
                              <a:gd name="connsiteY4789" fmla="*/ 2599873 h 4900456"/>
                              <a:gd name="connsiteX4790" fmla="*/ 325382 w 7362098"/>
                              <a:gd name="connsiteY4790" fmla="*/ 2599873 h 4900456"/>
                              <a:gd name="connsiteX4791" fmla="*/ 323785 w 7362098"/>
                              <a:gd name="connsiteY4791" fmla="*/ 2597079 h 4900456"/>
                              <a:gd name="connsiteX4792" fmla="*/ 328576 w 7362098"/>
                              <a:gd name="connsiteY4792" fmla="*/ 2580312 h 4900456"/>
                              <a:gd name="connsiteX4793" fmla="*/ 331370 w 7362098"/>
                              <a:gd name="connsiteY4793" fmla="*/ 2578715 h 4900456"/>
                              <a:gd name="connsiteX4794" fmla="*/ 353725 w 7362098"/>
                              <a:gd name="connsiteY4794" fmla="*/ 2575920 h 4900456"/>
                              <a:gd name="connsiteX4795" fmla="*/ 356520 w 7362098"/>
                              <a:gd name="connsiteY4795" fmla="*/ 2576719 h 4900456"/>
                              <a:gd name="connsiteX4796" fmla="*/ 365303 w 7362098"/>
                              <a:gd name="connsiteY4796" fmla="*/ 2591889 h 4900456"/>
                              <a:gd name="connsiteX4797" fmla="*/ 364504 w 7362098"/>
                              <a:gd name="connsiteY4797" fmla="*/ 2594684 h 4900456"/>
                              <a:gd name="connsiteX4798" fmla="*/ 363706 w 7362098"/>
                              <a:gd name="connsiteY4798" fmla="*/ 2595083 h 4900456"/>
                              <a:gd name="connsiteX4799" fmla="*/ 361710 w 7362098"/>
                              <a:gd name="connsiteY4799" fmla="*/ 2593885 h 4900456"/>
                              <a:gd name="connsiteX4800" fmla="*/ 352927 w 7362098"/>
                              <a:gd name="connsiteY4800" fmla="*/ 2578715 h 4900456"/>
                              <a:gd name="connsiteX4801" fmla="*/ 353725 w 7362098"/>
                              <a:gd name="connsiteY4801" fmla="*/ 2575920 h 4900456"/>
                              <a:gd name="connsiteX4802" fmla="*/ 7011497 w 7362098"/>
                              <a:gd name="connsiteY4802" fmla="*/ 2574324 h 4900456"/>
                              <a:gd name="connsiteX4803" fmla="*/ 7028265 w 7362098"/>
                              <a:gd name="connsiteY4803" fmla="*/ 2579115 h 4900456"/>
                              <a:gd name="connsiteX4804" fmla="*/ 7029862 w 7362098"/>
                              <a:gd name="connsiteY4804" fmla="*/ 2581909 h 4900456"/>
                              <a:gd name="connsiteX4805" fmla="*/ 7028265 w 7362098"/>
                              <a:gd name="connsiteY4805" fmla="*/ 2583506 h 4900456"/>
                              <a:gd name="connsiteX4806" fmla="*/ 7027466 w 7362098"/>
                              <a:gd name="connsiteY4806" fmla="*/ 2583506 h 4900456"/>
                              <a:gd name="connsiteX4807" fmla="*/ 7010699 w 7362098"/>
                              <a:gd name="connsiteY4807" fmla="*/ 2578715 h 4900456"/>
                              <a:gd name="connsiteX4808" fmla="*/ 7008703 w 7362098"/>
                              <a:gd name="connsiteY4808" fmla="*/ 2575920 h 4900456"/>
                              <a:gd name="connsiteX4809" fmla="*/ 7011497 w 7362098"/>
                              <a:gd name="connsiteY4809" fmla="*/ 2574324 h 4900456"/>
                              <a:gd name="connsiteX4810" fmla="*/ 321791 w 7362098"/>
                              <a:gd name="connsiteY4810" fmla="*/ 2573525 h 4900456"/>
                              <a:gd name="connsiteX4811" fmla="*/ 322589 w 7362098"/>
                              <a:gd name="connsiteY4811" fmla="*/ 2576320 h 4900456"/>
                              <a:gd name="connsiteX4812" fmla="*/ 311810 w 7362098"/>
                              <a:gd name="connsiteY4812" fmla="*/ 2590292 h 4900456"/>
                              <a:gd name="connsiteX4813" fmla="*/ 310213 w 7362098"/>
                              <a:gd name="connsiteY4813" fmla="*/ 2591091 h 4900456"/>
                              <a:gd name="connsiteX4814" fmla="*/ 308616 w 7362098"/>
                              <a:gd name="connsiteY4814" fmla="*/ 2590692 h 4900456"/>
                              <a:gd name="connsiteX4815" fmla="*/ 308217 w 7362098"/>
                              <a:gd name="connsiteY4815" fmla="*/ 2587897 h 4900456"/>
                              <a:gd name="connsiteX4816" fmla="*/ 318996 w 7362098"/>
                              <a:gd name="connsiteY4816" fmla="*/ 2573924 h 4900456"/>
                              <a:gd name="connsiteX4817" fmla="*/ 321791 w 7362098"/>
                              <a:gd name="connsiteY4817" fmla="*/ 2573525 h 4900456"/>
                              <a:gd name="connsiteX4818" fmla="*/ 365302 w 7362098"/>
                              <a:gd name="connsiteY4818" fmla="*/ 2567937 h 4900456"/>
                              <a:gd name="connsiteX4819" fmla="*/ 379674 w 7362098"/>
                              <a:gd name="connsiteY4819" fmla="*/ 2578716 h 4900456"/>
                              <a:gd name="connsiteX4820" fmla="*/ 380073 w 7362098"/>
                              <a:gd name="connsiteY4820" fmla="*/ 2581511 h 4900456"/>
                              <a:gd name="connsiteX4821" fmla="*/ 378476 w 7362098"/>
                              <a:gd name="connsiteY4821" fmla="*/ 2582309 h 4900456"/>
                              <a:gd name="connsiteX4822" fmla="*/ 376879 w 7362098"/>
                              <a:gd name="connsiteY4822" fmla="*/ 2581910 h 4900456"/>
                              <a:gd name="connsiteX4823" fmla="*/ 362907 w 7362098"/>
                              <a:gd name="connsiteY4823" fmla="*/ 2571131 h 4900456"/>
                              <a:gd name="connsiteX4824" fmla="*/ 362508 w 7362098"/>
                              <a:gd name="connsiteY4824" fmla="*/ 2568336 h 4900456"/>
                              <a:gd name="connsiteX4825" fmla="*/ 365302 w 7362098"/>
                              <a:gd name="connsiteY4825" fmla="*/ 2567937 h 4900456"/>
                              <a:gd name="connsiteX4826" fmla="*/ 311012 w 7362098"/>
                              <a:gd name="connsiteY4826" fmla="*/ 2564344 h 4900456"/>
                              <a:gd name="connsiteX4827" fmla="*/ 313807 w 7362098"/>
                              <a:gd name="connsiteY4827" fmla="*/ 2565142 h 4900456"/>
                              <a:gd name="connsiteX4828" fmla="*/ 313009 w 7362098"/>
                              <a:gd name="connsiteY4828" fmla="*/ 2567936 h 4900456"/>
                              <a:gd name="connsiteX4829" fmla="*/ 297838 w 7362098"/>
                              <a:gd name="connsiteY4829" fmla="*/ 2576720 h 4900456"/>
                              <a:gd name="connsiteX4830" fmla="*/ 297040 w 7362098"/>
                              <a:gd name="connsiteY4830" fmla="*/ 2577119 h 4900456"/>
                              <a:gd name="connsiteX4831" fmla="*/ 295044 w 7362098"/>
                              <a:gd name="connsiteY4831" fmla="*/ 2575921 h 4900456"/>
                              <a:gd name="connsiteX4832" fmla="*/ 295842 w 7362098"/>
                              <a:gd name="connsiteY4832" fmla="*/ 2573127 h 4900456"/>
                              <a:gd name="connsiteX4833" fmla="*/ 7099721 w 7362098"/>
                              <a:gd name="connsiteY4833" fmla="*/ 2563944 h 4900456"/>
                              <a:gd name="connsiteX4834" fmla="*/ 7102515 w 7362098"/>
                              <a:gd name="connsiteY4834" fmla="*/ 2564743 h 4900456"/>
                              <a:gd name="connsiteX4835" fmla="*/ 7101717 w 7362098"/>
                              <a:gd name="connsiteY4835" fmla="*/ 2567537 h 4900456"/>
                              <a:gd name="connsiteX4836" fmla="*/ 7086546 w 7362098"/>
                              <a:gd name="connsiteY4836" fmla="*/ 2576321 h 4900456"/>
                              <a:gd name="connsiteX4837" fmla="*/ 7085748 w 7362098"/>
                              <a:gd name="connsiteY4837" fmla="*/ 2576720 h 4900456"/>
                              <a:gd name="connsiteX4838" fmla="*/ 7083752 w 7362098"/>
                              <a:gd name="connsiteY4838" fmla="*/ 2575522 h 4900456"/>
                              <a:gd name="connsiteX4839" fmla="*/ 7084550 w 7362098"/>
                              <a:gd name="connsiteY4839" fmla="*/ 2572728 h 4900456"/>
                              <a:gd name="connsiteX4840" fmla="*/ 7021078 w 7362098"/>
                              <a:gd name="connsiteY4840" fmla="*/ 2558356 h 4900456"/>
                              <a:gd name="connsiteX4841" fmla="*/ 7035051 w 7362098"/>
                              <a:gd name="connsiteY4841" fmla="*/ 2569135 h 4900456"/>
                              <a:gd name="connsiteX4842" fmla="*/ 7035451 w 7362098"/>
                              <a:gd name="connsiteY4842" fmla="*/ 2571930 h 4900456"/>
                              <a:gd name="connsiteX4843" fmla="*/ 7033854 w 7362098"/>
                              <a:gd name="connsiteY4843" fmla="*/ 2572728 h 4900456"/>
                              <a:gd name="connsiteX4844" fmla="*/ 7032257 w 7362098"/>
                              <a:gd name="connsiteY4844" fmla="*/ 2572329 h 4900456"/>
                              <a:gd name="connsiteX4845" fmla="*/ 7018683 w 7362098"/>
                              <a:gd name="connsiteY4845" fmla="*/ 2561550 h 4900456"/>
                              <a:gd name="connsiteX4846" fmla="*/ 7018284 w 7362098"/>
                              <a:gd name="connsiteY4846" fmla="*/ 2558755 h 4900456"/>
                              <a:gd name="connsiteX4847" fmla="*/ 7021078 w 7362098"/>
                              <a:gd name="connsiteY4847" fmla="*/ 2558356 h 4900456"/>
                              <a:gd name="connsiteX4848" fmla="*/ 370092 w 7362098"/>
                              <a:gd name="connsiteY4848" fmla="*/ 2556759 h 4900456"/>
                              <a:gd name="connsiteX4849" fmla="*/ 386859 w 7362098"/>
                              <a:gd name="connsiteY4849" fmla="*/ 2561550 h 4900456"/>
                              <a:gd name="connsiteX4850" fmla="*/ 388057 w 7362098"/>
                              <a:gd name="connsiteY4850" fmla="*/ 2564344 h 4900456"/>
                              <a:gd name="connsiteX4851" fmla="*/ 386460 w 7362098"/>
                              <a:gd name="connsiteY4851" fmla="*/ 2565941 h 4900456"/>
                              <a:gd name="connsiteX4852" fmla="*/ 385662 w 7362098"/>
                              <a:gd name="connsiteY4852" fmla="*/ 2565941 h 4900456"/>
                              <a:gd name="connsiteX4853" fmla="*/ 368894 w 7362098"/>
                              <a:gd name="connsiteY4853" fmla="*/ 2561150 h 4900456"/>
                              <a:gd name="connsiteX4854" fmla="*/ 367298 w 7362098"/>
                              <a:gd name="connsiteY4854" fmla="*/ 2558356 h 4900456"/>
                              <a:gd name="connsiteX4855" fmla="*/ 370092 w 7362098"/>
                              <a:gd name="connsiteY4855" fmla="*/ 2556759 h 4900456"/>
                              <a:gd name="connsiteX4856" fmla="*/ 308219 w 7362098"/>
                              <a:gd name="connsiteY4856" fmla="*/ 2552368 h 4900456"/>
                              <a:gd name="connsiteX4857" fmla="*/ 310614 w 7362098"/>
                              <a:gd name="connsiteY4857" fmla="*/ 2554364 h 4900456"/>
                              <a:gd name="connsiteX4858" fmla="*/ 308618 w 7362098"/>
                              <a:gd name="connsiteY4858" fmla="*/ 2556759 h 4900456"/>
                              <a:gd name="connsiteX4859" fmla="*/ 291053 w 7362098"/>
                              <a:gd name="connsiteY4859" fmla="*/ 2559155 h 4900456"/>
                              <a:gd name="connsiteX4860" fmla="*/ 288657 w 7362098"/>
                              <a:gd name="connsiteY4860" fmla="*/ 2557159 h 4900456"/>
                              <a:gd name="connsiteX4861" fmla="*/ 290654 w 7362098"/>
                              <a:gd name="connsiteY4861" fmla="*/ 2554763 h 4900456"/>
                              <a:gd name="connsiteX4862" fmla="*/ 7089741 w 7362098"/>
                              <a:gd name="connsiteY4862" fmla="*/ 2549573 h 4900456"/>
                              <a:gd name="connsiteX4863" fmla="*/ 7090140 w 7362098"/>
                              <a:gd name="connsiteY4863" fmla="*/ 2552368 h 4900456"/>
                              <a:gd name="connsiteX4864" fmla="*/ 7079362 w 7362098"/>
                              <a:gd name="connsiteY4864" fmla="*/ 2566340 h 4900456"/>
                              <a:gd name="connsiteX4865" fmla="*/ 7077764 w 7362098"/>
                              <a:gd name="connsiteY4865" fmla="*/ 2567139 h 4900456"/>
                              <a:gd name="connsiteX4866" fmla="*/ 7076167 w 7362098"/>
                              <a:gd name="connsiteY4866" fmla="*/ 2566740 h 4900456"/>
                              <a:gd name="connsiteX4867" fmla="*/ 7076167 w 7362098"/>
                              <a:gd name="connsiteY4867" fmla="*/ 2563945 h 4900456"/>
                              <a:gd name="connsiteX4868" fmla="*/ 7086946 w 7362098"/>
                              <a:gd name="connsiteY4868" fmla="*/ 2549972 h 4900456"/>
                              <a:gd name="connsiteX4869" fmla="*/ 7089741 w 7362098"/>
                              <a:gd name="connsiteY4869" fmla="*/ 2549573 h 4900456"/>
                              <a:gd name="connsiteX4870" fmla="*/ 7033054 w 7362098"/>
                              <a:gd name="connsiteY4870" fmla="*/ 2545582 h 4900456"/>
                              <a:gd name="connsiteX4871" fmla="*/ 7035849 w 7362098"/>
                              <a:gd name="connsiteY4871" fmla="*/ 2546380 h 4900456"/>
                              <a:gd name="connsiteX4872" fmla="*/ 7044632 w 7362098"/>
                              <a:gd name="connsiteY4872" fmla="*/ 2561551 h 4900456"/>
                              <a:gd name="connsiteX4873" fmla="*/ 7043833 w 7362098"/>
                              <a:gd name="connsiteY4873" fmla="*/ 2564345 h 4900456"/>
                              <a:gd name="connsiteX4874" fmla="*/ 7043035 w 7362098"/>
                              <a:gd name="connsiteY4874" fmla="*/ 2564744 h 4900456"/>
                              <a:gd name="connsiteX4875" fmla="*/ 7041039 w 7362098"/>
                              <a:gd name="connsiteY4875" fmla="*/ 2563547 h 4900456"/>
                              <a:gd name="connsiteX4876" fmla="*/ 7032255 w 7362098"/>
                              <a:gd name="connsiteY4876" fmla="*/ 2548376 h 4900456"/>
                              <a:gd name="connsiteX4877" fmla="*/ 7033054 w 7362098"/>
                              <a:gd name="connsiteY4877" fmla="*/ 2545582 h 4900456"/>
                              <a:gd name="connsiteX4878" fmla="*/ 387259 w 7362098"/>
                              <a:gd name="connsiteY4878" fmla="*/ 2542388 h 4900456"/>
                              <a:gd name="connsiteX4879" fmla="*/ 389654 w 7362098"/>
                              <a:gd name="connsiteY4879" fmla="*/ 2544384 h 4900456"/>
                              <a:gd name="connsiteX4880" fmla="*/ 387658 w 7362098"/>
                              <a:gd name="connsiteY4880" fmla="*/ 2546779 h 4900456"/>
                              <a:gd name="connsiteX4881" fmla="*/ 370093 w 7362098"/>
                              <a:gd name="connsiteY4881" fmla="*/ 2549175 h 4900456"/>
                              <a:gd name="connsiteX4882" fmla="*/ 367698 w 7362098"/>
                              <a:gd name="connsiteY4882" fmla="*/ 2547179 h 4900456"/>
                              <a:gd name="connsiteX4883" fmla="*/ 369694 w 7362098"/>
                              <a:gd name="connsiteY4883" fmla="*/ 2544783 h 4900456"/>
                              <a:gd name="connsiteX4884" fmla="*/ 7071778 w 7362098"/>
                              <a:gd name="connsiteY4884" fmla="*/ 2540791 h 4900456"/>
                              <a:gd name="connsiteX4885" fmla="*/ 7073376 w 7362098"/>
                              <a:gd name="connsiteY4885" fmla="*/ 2543585 h 4900456"/>
                              <a:gd name="connsiteX4886" fmla="*/ 7068584 w 7362098"/>
                              <a:gd name="connsiteY4886" fmla="*/ 2560352 h 4900456"/>
                              <a:gd name="connsiteX4887" fmla="*/ 7066987 w 7362098"/>
                              <a:gd name="connsiteY4887" fmla="*/ 2561949 h 4900456"/>
                              <a:gd name="connsiteX4888" fmla="*/ 7066189 w 7362098"/>
                              <a:gd name="connsiteY4888" fmla="*/ 2561949 h 4900456"/>
                              <a:gd name="connsiteX4889" fmla="*/ 7064192 w 7362098"/>
                              <a:gd name="connsiteY4889" fmla="*/ 2559155 h 4900456"/>
                              <a:gd name="connsiteX4890" fmla="*/ 7068983 w 7362098"/>
                              <a:gd name="connsiteY4890" fmla="*/ 2542388 h 4900456"/>
                              <a:gd name="connsiteX4891" fmla="*/ 7071778 w 7362098"/>
                              <a:gd name="connsiteY4891" fmla="*/ 2540791 h 4900456"/>
                              <a:gd name="connsiteX4892" fmla="*/ 7051817 w 7362098"/>
                              <a:gd name="connsiteY4892" fmla="*/ 2539194 h 4900456"/>
                              <a:gd name="connsiteX4893" fmla="*/ 7054212 w 7362098"/>
                              <a:gd name="connsiteY4893" fmla="*/ 2541190 h 4900456"/>
                              <a:gd name="connsiteX4894" fmla="*/ 7056607 w 7362098"/>
                              <a:gd name="connsiteY4894" fmla="*/ 2558756 h 4900456"/>
                              <a:gd name="connsiteX4895" fmla="*/ 7054611 w 7362098"/>
                              <a:gd name="connsiteY4895" fmla="*/ 2561151 h 4900456"/>
                              <a:gd name="connsiteX4896" fmla="*/ 7052216 w 7362098"/>
                              <a:gd name="connsiteY4896" fmla="*/ 2559155 h 4900456"/>
                              <a:gd name="connsiteX4897" fmla="*/ 7049820 w 7362098"/>
                              <a:gd name="connsiteY4897" fmla="*/ 2541589 h 4900456"/>
                              <a:gd name="connsiteX4898" fmla="*/ 7051817 w 7362098"/>
                              <a:gd name="connsiteY4898" fmla="*/ 2539194 h 4900456"/>
                              <a:gd name="connsiteX4899" fmla="*/ 292648 w 7362098"/>
                              <a:gd name="connsiteY4899" fmla="*/ 2535203 h 4900456"/>
                              <a:gd name="connsiteX4900" fmla="*/ 309415 w 7362098"/>
                              <a:gd name="connsiteY4900" fmla="*/ 2539994 h 4900456"/>
                              <a:gd name="connsiteX4901" fmla="*/ 311012 w 7362098"/>
                              <a:gd name="connsiteY4901" fmla="*/ 2542788 h 4900456"/>
                              <a:gd name="connsiteX4902" fmla="*/ 309415 w 7362098"/>
                              <a:gd name="connsiteY4902" fmla="*/ 2544385 h 4900456"/>
                              <a:gd name="connsiteX4903" fmla="*/ 308617 w 7362098"/>
                              <a:gd name="connsiteY4903" fmla="*/ 2544385 h 4900456"/>
                              <a:gd name="connsiteX4904" fmla="*/ 291850 w 7362098"/>
                              <a:gd name="connsiteY4904" fmla="*/ 2539594 h 4900456"/>
                              <a:gd name="connsiteX4905" fmla="*/ 289854 w 7362098"/>
                              <a:gd name="connsiteY4905" fmla="*/ 2536799 h 4900456"/>
                              <a:gd name="connsiteX4906" fmla="*/ 292648 w 7362098"/>
                              <a:gd name="connsiteY4906" fmla="*/ 2535203 h 4900456"/>
                              <a:gd name="connsiteX4907" fmla="*/ 380472 w 7362098"/>
                              <a:gd name="connsiteY4907" fmla="*/ 2524823 h 4900456"/>
                              <a:gd name="connsiteX4908" fmla="*/ 383267 w 7362098"/>
                              <a:gd name="connsiteY4908" fmla="*/ 2525622 h 4900456"/>
                              <a:gd name="connsiteX4909" fmla="*/ 382468 w 7362098"/>
                              <a:gd name="connsiteY4909" fmla="*/ 2528416 h 4900456"/>
                              <a:gd name="connsiteX4910" fmla="*/ 367298 w 7362098"/>
                              <a:gd name="connsiteY4910" fmla="*/ 2537200 h 4900456"/>
                              <a:gd name="connsiteX4911" fmla="*/ 366499 w 7362098"/>
                              <a:gd name="connsiteY4911" fmla="*/ 2537599 h 4900456"/>
                              <a:gd name="connsiteX4912" fmla="*/ 364503 w 7362098"/>
                              <a:gd name="connsiteY4912" fmla="*/ 2536401 h 4900456"/>
                              <a:gd name="connsiteX4913" fmla="*/ 365302 w 7362098"/>
                              <a:gd name="connsiteY4913" fmla="*/ 2533607 h 4900456"/>
                              <a:gd name="connsiteX4914" fmla="*/ 302229 w 7362098"/>
                              <a:gd name="connsiteY4914" fmla="*/ 2519234 h 4900456"/>
                              <a:gd name="connsiteX4915" fmla="*/ 316202 w 7362098"/>
                              <a:gd name="connsiteY4915" fmla="*/ 2530013 h 4900456"/>
                              <a:gd name="connsiteX4916" fmla="*/ 316602 w 7362098"/>
                              <a:gd name="connsiteY4916" fmla="*/ 2532808 h 4900456"/>
                              <a:gd name="connsiteX4917" fmla="*/ 315005 w 7362098"/>
                              <a:gd name="connsiteY4917" fmla="*/ 2533606 h 4900456"/>
                              <a:gd name="connsiteX4918" fmla="*/ 313408 w 7362098"/>
                              <a:gd name="connsiteY4918" fmla="*/ 2533207 h 4900456"/>
                              <a:gd name="connsiteX4919" fmla="*/ 299834 w 7362098"/>
                              <a:gd name="connsiteY4919" fmla="*/ 2522428 h 4900456"/>
                              <a:gd name="connsiteX4920" fmla="*/ 299435 w 7362098"/>
                              <a:gd name="connsiteY4920" fmla="*/ 2519633 h 4900456"/>
                              <a:gd name="connsiteX4921" fmla="*/ 302229 w 7362098"/>
                              <a:gd name="connsiteY4921" fmla="*/ 2519234 h 4900456"/>
                              <a:gd name="connsiteX4922" fmla="*/ 6096185 w 7362098"/>
                              <a:gd name="connsiteY4922" fmla="*/ 2514195 h 4900456"/>
                              <a:gd name="connsiteX4923" fmla="*/ 6115297 w 7362098"/>
                              <a:gd name="connsiteY4923" fmla="*/ 2528416 h 4900456"/>
                              <a:gd name="connsiteX4924" fmla="*/ 6109708 w 7362098"/>
                              <a:gd name="connsiteY4924" fmla="*/ 2532009 h 4900456"/>
                              <a:gd name="connsiteX4925" fmla="*/ 6075377 w 7362098"/>
                              <a:gd name="connsiteY4925" fmla="*/ 2524025 h 4900456"/>
                              <a:gd name="connsiteX4926" fmla="*/ 6068190 w 7362098"/>
                              <a:gd name="connsiteY4926" fmla="*/ 2557958 h 4900456"/>
                              <a:gd name="connsiteX4927" fmla="*/ 6062601 w 7362098"/>
                              <a:gd name="connsiteY4927" fmla="*/ 2561551 h 4900456"/>
                              <a:gd name="connsiteX4928" fmla="*/ 6061803 w 7362098"/>
                              <a:gd name="connsiteY4928" fmla="*/ 2560353 h 4900456"/>
                              <a:gd name="connsiteX4929" fmla="*/ 6072582 w 7362098"/>
                              <a:gd name="connsiteY4929" fmla="*/ 2517638 h 4900456"/>
                              <a:gd name="connsiteX4930" fmla="*/ 6096185 w 7362098"/>
                              <a:gd name="connsiteY4930" fmla="*/ 2514195 h 4900456"/>
                              <a:gd name="connsiteX4931" fmla="*/ 370492 w 7362098"/>
                              <a:gd name="connsiteY4931" fmla="*/ 2510452 h 4900456"/>
                              <a:gd name="connsiteX4932" fmla="*/ 370892 w 7362098"/>
                              <a:gd name="connsiteY4932" fmla="*/ 2513246 h 4900456"/>
                              <a:gd name="connsiteX4933" fmla="*/ 360113 w 7362098"/>
                              <a:gd name="connsiteY4933" fmla="*/ 2527219 h 4900456"/>
                              <a:gd name="connsiteX4934" fmla="*/ 358516 w 7362098"/>
                              <a:gd name="connsiteY4934" fmla="*/ 2528018 h 4900456"/>
                              <a:gd name="connsiteX4935" fmla="*/ 356919 w 7362098"/>
                              <a:gd name="connsiteY4935" fmla="*/ 2527619 h 4900456"/>
                              <a:gd name="connsiteX4936" fmla="*/ 356919 w 7362098"/>
                              <a:gd name="connsiteY4936" fmla="*/ 2524824 h 4900456"/>
                              <a:gd name="connsiteX4937" fmla="*/ 367698 w 7362098"/>
                              <a:gd name="connsiteY4937" fmla="*/ 2510851 h 4900456"/>
                              <a:gd name="connsiteX4938" fmla="*/ 370492 w 7362098"/>
                              <a:gd name="connsiteY4938" fmla="*/ 2510452 h 4900456"/>
                              <a:gd name="connsiteX4939" fmla="*/ 314205 w 7362098"/>
                              <a:gd name="connsiteY4939" fmla="*/ 2506460 h 4900456"/>
                              <a:gd name="connsiteX4940" fmla="*/ 316999 w 7362098"/>
                              <a:gd name="connsiteY4940" fmla="*/ 2507258 h 4900456"/>
                              <a:gd name="connsiteX4941" fmla="*/ 325783 w 7362098"/>
                              <a:gd name="connsiteY4941" fmla="*/ 2522429 h 4900456"/>
                              <a:gd name="connsiteX4942" fmla="*/ 324984 w 7362098"/>
                              <a:gd name="connsiteY4942" fmla="*/ 2525223 h 4900456"/>
                              <a:gd name="connsiteX4943" fmla="*/ 324186 w 7362098"/>
                              <a:gd name="connsiteY4943" fmla="*/ 2525622 h 4900456"/>
                              <a:gd name="connsiteX4944" fmla="*/ 322189 w 7362098"/>
                              <a:gd name="connsiteY4944" fmla="*/ 2524425 h 4900456"/>
                              <a:gd name="connsiteX4945" fmla="*/ 313407 w 7362098"/>
                              <a:gd name="connsiteY4945" fmla="*/ 2509254 h 4900456"/>
                              <a:gd name="connsiteX4946" fmla="*/ 314205 w 7362098"/>
                              <a:gd name="connsiteY4946" fmla="*/ 2506460 h 4900456"/>
                              <a:gd name="connsiteX4947" fmla="*/ 352529 w 7362098"/>
                              <a:gd name="connsiteY4947" fmla="*/ 2501670 h 4900456"/>
                              <a:gd name="connsiteX4948" fmla="*/ 354125 w 7362098"/>
                              <a:gd name="connsiteY4948" fmla="*/ 2504464 h 4900456"/>
                              <a:gd name="connsiteX4949" fmla="*/ 349335 w 7362098"/>
                              <a:gd name="connsiteY4949" fmla="*/ 2521231 h 4900456"/>
                              <a:gd name="connsiteX4950" fmla="*/ 347737 w 7362098"/>
                              <a:gd name="connsiteY4950" fmla="*/ 2522828 h 4900456"/>
                              <a:gd name="connsiteX4951" fmla="*/ 346940 w 7362098"/>
                              <a:gd name="connsiteY4951" fmla="*/ 2522828 h 4900456"/>
                              <a:gd name="connsiteX4952" fmla="*/ 344943 w 7362098"/>
                              <a:gd name="connsiteY4952" fmla="*/ 2520034 h 4900456"/>
                              <a:gd name="connsiteX4953" fmla="*/ 349734 w 7362098"/>
                              <a:gd name="connsiteY4953" fmla="*/ 2503266 h 4900456"/>
                              <a:gd name="connsiteX4954" fmla="*/ 352529 w 7362098"/>
                              <a:gd name="connsiteY4954" fmla="*/ 2501670 h 4900456"/>
                              <a:gd name="connsiteX4955" fmla="*/ 332569 w 7362098"/>
                              <a:gd name="connsiteY4955" fmla="*/ 2500073 h 4900456"/>
                              <a:gd name="connsiteX4956" fmla="*/ 334965 w 7362098"/>
                              <a:gd name="connsiteY4956" fmla="*/ 2502069 h 4900456"/>
                              <a:gd name="connsiteX4957" fmla="*/ 337360 w 7362098"/>
                              <a:gd name="connsiteY4957" fmla="*/ 2519635 h 4900456"/>
                              <a:gd name="connsiteX4958" fmla="*/ 335364 w 7362098"/>
                              <a:gd name="connsiteY4958" fmla="*/ 2522030 h 4900456"/>
                              <a:gd name="connsiteX4959" fmla="*/ 332969 w 7362098"/>
                              <a:gd name="connsiteY4959" fmla="*/ 2520034 h 4900456"/>
                              <a:gd name="connsiteX4960" fmla="*/ 330573 w 7362098"/>
                              <a:gd name="connsiteY4960" fmla="*/ 2502468 h 4900456"/>
                              <a:gd name="connsiteX4961" fmla="*/ 332569 w 7362098"/>
                              <a:gd name="connsiteY4961" fmla="*/ 2500073 h 4900456"/>
                              <a:gd name="connsiteX4962" fmla="*/ 4136867 w 7362098"/>
                              <a:gd name="connsiteY4962" fmla="*/ 2498077 h 4900456"/>
                              <a:gd name="connsiteX4963" fmla="*/ 4139262 w 7362098"/>
                              <a:gd name="connsiteY4963" fmla="*/ 2500073 h 4900456"/>
                              <a:gd name="connsiteX4964" fmla="*/ 4141658 w 7362098"/>
                              <a:gd name="connsiteY4964" fmla="*/ 2517639 h 4900456"/>
                              <a:gd name="connsiteX4965" fmla="*/ 4139662 w 7362098"/>
                              <a:gd name="connsiteY4965" fmla="*/ 2520034 h 4900456"/>
                              <a:gd name="connsiteX4966" fmla="*/ 4137266 w 7362098"/>
                              <a:gd name="connsiteY4966" fmla="*/ 2518038 h 4900456"/>
                              <a:gd name="connsiteX4967" fmla="*/ 4134871 w 7362098"/>
                              <a:gd name="connsiteY4967" fmla="*/ 2500472 h 4900456"/>
                              <a:gd name="connsiteX4968" fmla="*/ 4136867 w 7362098"/>
                              <a:gd name="connsiteY4968" fmla="*/ 2498077 h 4900456"/>
                              <a:gd name="connsiteX4969" fmla="*/ 4125291 w 7362098"/>
                              <a:gd name="connsiteY4969" fmla="*/ 2497279 h 4900456"/>
                              <a:gd name="connsiteX4970" fmla="*/ 4126489 w 7362098"/>
                              <a:gd name="connsiteY4970" fmla="*/ 2500073 h 4900456"/>
                              <a:gd name="connsiteX4971" fmla="*/ 4121698 w 7362098"/>
                              <a:gd name="connsiteY4971" fmla="*/ 2516840 h 4900456"/>
                              <a:gd name="connsiteX4972" fmla="*/ 4120101 w 7362098"/>
                              <a:gd name="connsiteY4972" fmla="*/ 2518437 h 4900456"/>
                              <a:gd name="connsiteX4973" fmla="*/ 4119303 w 7362098"/>
                              <a:gd name="connsiteY4973" fmla="*/ 2518437 h 4900456"/>
                              <a:gd name="connsiteX4974" fmla="*/ 4117706 w 7362098"/>
                              <a:gd name="connsiteY4974" fmla="*/ 2515643 h 4900456"/>
                              <a:gd name="connsiteX4975" fmla="*/ 4122497 w 7362098"/>
                              <a:gd name="connsiteY4975" fmla="*/ 2498875 h 4900456"/>
                              <a:gd name="connsiteX4976" fmla="*/ 4125291 w 7362098"/>
                              <a:gd name="connsiteY4976" fmla="*/ 2497279 h 4900456"/>
                              <a:gd name="connsiteX4977" fmla="*/ 4147246 w 7362098"/>
                              <a:gd name="connsiteY4977" fmla="*/ 2494883 h 4900456"/>
                              <a:gd name="connsiteX4978" fmla="*/ 4150040 w 7362098"/>
                              <a:gd name="connsiteY4978" fmla="*/ 2495682 h 4900456"/>
                              <a:gd name="connsiteX4979" fmla="*/ 4158824 w 7362098"/>
                              <a:gd name="connsiteY4979" fmla="*/ 2510852 h 4900456"/>
                              <a:gd name="connsiteX4980" fmla="*/ 4158025 w 7362098"/>
                              <a:gd name="connsiteY4980" fmla="*/ 2513647 h 4900456"/>
                              <a:gd name="connsiteX4981" fmla="*/ 4157227 w 7362098"/>
                              <a:gd name="connsiteY4981" fmla="*/ 2514046 h 4900456"/>
                              <a:gd name="connsiteX4982" fmla="*/ 4155231 w 7362098"/>
                              <a:gd name="connsiteY4982" fmla="*/ 2512848 h 4900456"/>
                              <a:gd name="connsiteX4983" fmla="*/ 4146447 w 7362098"/>
                              <a:gd name="connsiteY4983" fmla="*/ 2497678 h 4900456"/>
                              <a:gd name="connsiteX4984" fmla="*/ 4147246 w 7362098"/>
                              <a:gd name="connsiteY4984" fmla="*/ 2494883 h 4900456"/>
                              <a:gd name="connsiteX4985" fmla="*/ 4115311 w 7362098"/>
                              <a:gd name="connsiteY4985" fmla="*/ 2492488 h 4900456"/>
                              <a:gd name="connsiteX4986" fmla="*/ 4116109 w 7362098"/>
                              <a:gd name="connsiteY4986" fmla="*/ 2495282 h 4900456"/>
                              <a:gd name="connsiteX4987" fmla="*/ 4105330 w 7362098"/>
                              <a:gd name="connsiteY4987" fmla="*/ 2509255 h 4900456"/>
                              <a:gd name="connsiteX4988" fmla="*/ 4103733 w 7362098"/>
                              <a:gd name="connsiteY4988" fmla="*/ 2510054 h 4900456"/>
                              <a:gd name="connsiteX4989" fmla="*/ 4102136 w 7362098"/>
                              <a:gd name="connsiteY4989" fmla="*/ 2509655 h 4900456"/>
                              <a:gd name="connsiteX4990" fmla="*/ 4101737 w 7362098"/>
                              <a:gd name="connsiteY4990" fmla="*/ 2506860 h 4900456"/>
                              <a:gd name="connsiteX4991" fmla="*/ 4112516 w 7362098"/>
                              <a:gd name="connsiteY4991" fmla="*/ 2492887 h 4900456"/>
                              <a:gd name="connsiteX4992" fmla="*/ 4115311 w 7362098"/>
                              <a:gd name="connsiteY4992" fmla="*/ 2492488 h 4900456"/>
                              <a:gd name="connsiteX4993" fmla="*/ 4158822 w 7362098"/>
                              <a:gd name="connsiteY4993" fmla="*/ 2486899 h 4900456"/>
                              <a:gd name="connsiteX4994" fmla="*/ 4173195 w 7362098"/>
                              <a:gd name="connsiteY4994" fmla="*/ 2497678 h 4900456"/>
                              <a:gd name="connsiteX4995" fmla="*/ 4173594 w 7362098"/>
                              <a:gd name="connsiteY4995" fmla="*/ 2500473 h 4900456"/>
                              <a:gd name="connsiteX4996" fmla="*/ 4171997 w 7362098"/>
                              <a:gd name="connsiteY4996" fmla="*/ 2501271 h 4900456"/>
                              <a:gd name="connsiteX4997" fmla="*/ 4170400 w 7362098"/>
                              <a:gd name="connsiteY4997" fmla="*/ 2500872 h 4900456"/>
                              <a:gd name="connsiteX4998" fmla="*/ 4156427 w 7362098"/>
                              <a:gd name="connsiteY4998" fmla="*/ 2490093 h 4900456"/>
                              <a:gd name="connsiteX4999" fmla="*/ 4156028 w 7362098"/>
                              <a:gd name="connsiteY4999" fmla="*/ 2487298 h 4900456"/>
                              <a:gd name="connsiteX5000" fmla="*/ 4158822 w 7362098"/>
                              <a:gd name="connsiteY5000" fmla="*/ 2486899 h 4900456"/>
                              <a:gd name="connsiteX5001" fmla="*/ 4104931 w 7362098"/>
                              <a:gd name="connsiteY5001" fmla="*/ 2482907 h 4900456"/>
                              <a:gd name="connsiteX5002" fmla="*/ 4107726 w 7362098"/>
                              <a:gd name="connsiteY5002" fmla="*/ 2483706 h 4900456"/>
                              <a:gd name="connsiteX5003" fmla="*/ 4106927 w 7362098"/>
                              <a:gd name="connsiteY5003" fmla="*/ 2486500 h 4900456"/>
                              <a:gd name="connsiteX5004" fmla="*/ 4091757 w 7362098"/>
                              <a:gd name="connsiteY5004" fmla="*/ 2495284 h 4900456"/>
                              <a:gd name="connsiteX5005" fmla="*/ 4090958 w 7362098"/>
                              <a:gd name="connsiteY5005" fmla="*/ 2495683 h 4900456"/>
                              <a:gd name="connsiteX5006" fmla="*/ 4088962 w 7362098"/>
                              <a:gd name="connsiteY5006" fmla="*/ 2494485 h 4900456"/>
                              <a:gd name="connsiteX5007" fmla="*/ 4089761 w 7362098"/>
                              <a:gd name="connsiteY5007" fmla="*/ 2491691 h 4900456"/>
                              <a:gd name="connsiteX5008" fmla="*/ 1591218 w 7362098"/>
                              <a:gd name="connsiteY5008" fmla="*/ 2482907 h 4900456"/>
                              <a:gd name="connsiteX5009" fmla="*/ 1596007 w 7362098"/>
                              <a:gd name="connsiteY5009" fmla="*/ 2486500 h 4900456"/>
                              <a:gd name="connsiteX5010" fmla="*/ 1599601 w 7362098"/>
                              <a:gd name="connsiteY5010" fmla="*/ 2510851 h 4900456"/>
                              <a:gd name="connsiteX5011" fmla="*/ 1623954 w 7362098"/>
                              <a:gd name="connsiteY5011" fmla="*/ 2507258 h 4900456"/>
                              <a:gd name="connsiteX5012" fmla="*/ 1628742 w 7362098"/>
                              <a:gd name="connsiteY5012" fmla="*/ 2510851 h 4900456"/>
                              <a:gd name="connsiteX5013" fmla="*/ 1625151 w 7362098"/>
                              <a:gd name="connsiteY5013" fmla="*/ 2515641 h 4900456"/>
                              <a:gd name="connsiteX5014" fmla="*/ 1600798 w 7362098"/>
                              <a:gd name="connsiteY5014" fmla="*/ 2519234 h 4900456"/>
                              <a:gd name="connsiteX5015" fmla="*/ 1604391 w 7362098"/>
                              <a:gd name="connsiteY5015" fmla="*/ 2543586 h 4900456"/>
                              <a:gd name="connsiteX5016" fmla="*/ 1600798 w 7362098"/>
                              <a:gd name="connsiteY5016" fmla="*/ 2548377 h 4900456"/>
                              <a:gd name="connsiteX5017" fmla="*/ 1596007 w 7362098"/>
                              <a:gd name="connsiteY5017" fmla="*/ 2544784 h 4900456"/>
                              <a:gd name="connsiteX5018" fmla="*/ 1592416 w 7362098"/>
                              <a:gd name="connsiteY5018" fmla="*/ 2520432 h 4900456"/>
                              <a:gd name="connsiteX5019" fmla="*/ 1568063 w 7362098"/>
                              <a:gd name="connsiteY5019" fmla="*/ 2524024 h 4900456"/>
                              <a:gd name="connsiteX5020" fmla="*/ 1563272 w 7362098"/>
                              <a:gd name="connsiteY5020" fmla="*/ 2520432 h 4900456"/>
                              <a:gd name="connsiteX5021" fmla="*/ 1566865 w 7362098"/>
                              <a:gd name="connsiteY5021" fmla="*/ 2515641 h 4900456"/>
                              <a:gd name="connsiteX5022" fmla="*/ 1591218 w 7362098"/>
                              <a:gd name="connsiteY5022" fmla="*/ 2512048 h 4900456"/>
                              <a:gd name="connsiteX5023" fmla="*/ 1587623 w 7362098"/>
                              <a:gd name="connsiteY5023" fmla="*/ 2487697 h 4900456"/>
                              <a:gd name="connsiteX5024" fmla="*/ 1591218 w 7362098"/>
                              <a:gd name="connsiteY5024" fmla="*/ 2482907 h 4900456"/>
                              <a:gd name="connsiteX5025" fmla="*/ 4163613 w 7362098"/>
                              <a:gd name="connsiteY5025" fmla="*/ 2475722 h 4900456"/>
                              <a:gd name="connsiteX5026" fmla="*/ 4180380 w 7362098"/>
                              <a:gd name="connsiteY5026" fmla="*/ 2480513 h 4900456"/>
                              <a:gd name="connsiteX5027" fmla="*/ 4181578 w 7362098"/>
                              <a:gd name="connsiteY5027" fmla="*/ 2483307 h 4900456"/>
                              <a:gd name="connsiteX5028" fmla="*/ 4179981 w 7362098"/>
                              <a:gd name="connsiteY5028" fmla="*/ 2484904 h 4900456"/>
                              <a:gd name="connsiteX5029" fmla="*/ 4179183 w 7362098"/>
                              <a:gd name="connsiteY5029" fmla="*/ 2484904 h 4900456"/>
                              <a:gd name="connsiteX5030" fmla="*/ 4162415 w 7362098"/>
                              <a:gd name="connsiteY5030" fmla="*/ 2480113 h 4900456"/>
                              <a:gd name="connsiteX5031" fmla="*/ 4160819 w 7362098"/>
                              <a:gd name="connsiteY5031" fmla="*/ 2477318 h 4900456"/>
                              <a:gd name="connsiteX5032" fmla="*/ 4163613 w 7362098"/>
                              <a:gd name="connsiteY5032" fmla="*/ 2475722 h 4900456"/>
                              <a:gd name="connsiteX5033" fmla="*/ 2819756 w 7362098"/>
                              <a:gd name="connsiteY5033" fmla="*/ 2475423 h 4900456"/>
                              <a:gd name="connsiteX5034" fmla="*/ 2829137 w 7362098"/>
                              <a:gd name="connsiteY5034" fmla="*/ 2476521 h 4900456"/>
                              <a:gd name="connsiteX5035" fmla="*/ 2836323 w 7362098"/>
                              <a:gd name="connsiteY5035" fmla="*/ 2488497 h 4900456"/>
                              <a:gd name="connsiteX5036" fmla="*/ 2839917 w 7362098"/>
                              <a:gd name="connsiteY5036" fmla="*/ 2493287 h 4900456"/>
                              <a:gd name="connsiteX5037" fmla="*/ 2845906 w 7362098"/>
                              <a:gd name="connsiteY5037" fmla="*/ 2493287 h 4900456"/>
                              <a:gd name="connsiteX5038" fmla="*/ 2846305 w 7362098"/>
                              <a:gd name="connsiteY5038" fmla="*/ 2493287 h 4900456"/>
                              <a:gd name="connsiteX5039" fmla="*/ 2846703 w 7362098"/>
                              <a:gd name="connsiteY5039" fmla="*/ 2492888 h 4900456"/>
                              <a:gd name="connsiteX5040" fmla="*/ 2859878 w 7362098"/>
                              <a:gd name="connsiteY5040" fmla="*/ 2492489 h 4900456"/>
                              <a:gd name="connsiteX5041" fmla="*/ 2867063 w 7362098"/>
                              <a:gd name="connsiteY5041" fmla="*/ 2504065 h 4900456"/>
                              <a:gd name="connsiteX5042" fmla="*/ 2867063 w 7362098"/>
                              <a:gd name="connsiteY5042" fmla="*/ 2504465 h 4900456"/>
                              <a:gd name="connsiteX5043" fmla="*/ 2870656 w 7362098"/>
                              <a:gd name="connsiteY5043" fmla="*/ 2509255 h 4900456"/>
                              <a:gd name="connsiteX5044" fmla="*/ 2877045 w 7362098"/>
                              <a:gd name="connsiteY5044" fmla="*/ 2509255 h 4900456"/>
                              <a:gd name="connsiteX5045" fmla="*/ 2877446 w 7362098"/>
                              <a:gd name="connsiteY5045" fmla="*/ 2509255 h 4900456"/>
                              <a:gd name="connsiteX5046" fmla="*/ 2891417 w 7362098"/>
                              <a:gd name="connsiteY5046" fmla="*/ 2508457 h 4900456"/>
                              <a:gd name="connsiteX5047" fmla="*/ 2898600 w 7362098"/>
                              <a:gd name="connsiteY5047" fmla="*/ 2520434 h 4900456"/>
                              <a:gd name="connsiteX5048" fmla="*/ 2902194 w 7362098"/>
                              <a:gd name="connsiteY5048" fmla="*/ 2525224 h 4900456"/>
                              <a:gd name="connsiteX5049" fmla="*/ 2905389 w 7362098"/>
                              <a:gd name="connsiteY5049" fmla="*/ 2526022 h 4900456"/>
                              <a:gd name="connsiteX5050" fmla="*/ 2909780 w 7362098"/>
                              <a:gd name="connsiteY5050" fmla="*/ 2526422 h 4900456"/>
                              <a:gd name="connsiteX5051" fmla="*/ 2913375 w 7362098"/>
                              <a:gd name="connsiteY5051" fmla="*/ 2530414 h 4900456"/>
                              <a:gd name="connsiteX5052" fmla="*/ 2907781 w 7362098"/>
                              <a:gd name="connsiteY5052" fmla="*/ 2534406 h 4900456"/>
                              <a:gd name="connsiteX5053" fmla="*/ 2901796 w 7362098"/>
                              <a:gd name="connsiteY5053" fmla="*/ 2534006 h 4900456"/>
                              <a:gd name="connsiteX5054" fmla="*/ 2897007 w 7362098"/>
                              <a:gd name="connsiteY5054" fmla="*/ 2532410 h 4900456"/>
                              <a:gd name="connsiteX5055" fmla="*/ 2889818 w 7362098"/>
                              <a:gd name="connsiteY5055" fmla="*/ 2520434 h 4900456"/>
                              <a:gd name="connsiteX5056" fmla="*/ 2886626 w 7362098"/>
                              <a:gd name="connsiteY5056" fmla="*/ 2515642 h 4900456"/>
                              <a:gd name="connsiteX5057" fmla="*/ 2879841 w 7362098"/>
                              <a:gd name="connsiteY5057" fmla="*/ 2516041 h 4900456"/>
                              <a:gd name="connsiteX5058" fmla="*/ 2866266 w 7362098"/>
                              <a:gd name="connsiteY5058" fmla="*/ 2516441 h 4900456"/>
                              <a:gd name="connsiteX5059" fmla="*/ 2859079 w 7362098"/>
                              <a:gd name="connsiteY5059" fmla="*/ 2504864 h 4900456"/>
                              <a:gd name="connsiteX5060" fmla="*/ 2855487 w 7362098"/>
                              <a:gd name="connsiteY5060" fmla="*/ 2499674 h 4900456"/>
                              <a:gd name="connsiteX5061" fmla="*/ 2849498 w 7362098"/>
                              <a:gd name="connsiteY5061" fmla="*/ 2499674 h 4900456"/>
                              <a:gd name="connsiteX5062" fmla="*/ 2849099 w 7362098"/>
                              <a:gd name="connsiteY5062" fmla="*/ 2499674 h 4900456"/>
                              <a:gd name="connsiteX5063" fmla="*/ 2835525 w 7362098"/>
                              <a:gd name="connsiteY5063" fmla="*/ 2500073 h 4900456"/>
                              <a:gd name="connsiteX5064" fmla="*/ 2828339 w 7362098"/>
                              <a:gd name="connsiteY5064" fmla="*/ 2488097 h 4900456"/>
                              <a:gd name="connsiteX5065" fmla="*/ 2825145 w 7362098"/>
                              <a:gd name="connsiteY5065" fmla="*/ 2483307 h 4900456"/>
                              <a:gd name="connsiteX5066" fmla="*/ 2818359 w 7362098"/>
                              <a:gd name="connsiteY5066" fmla="*/ 2483706 h 4900456"/>
                              <a:gd name="connsiteX5067" fmla="*/ 2804785 w 7362098"/>
                              <a:gd name="connsiteY5067" fmla="*/ 2484105 h 4900456"/>
                              <a:gd name="connsiteX5068" fmla="*/ 2802391 w 7362098"/>
                              <a:gd name="connsiteY5068" fmla="*/ 2482509 h 4900456"/>
                              <a:gd name="connsiteX5069" fmla="*/ 2800794 w 7362098"/>
                              <a:gd name="connsiteY5069" fmla="*/ 2477319 h 4900456"/>
                              <a:gd name="connsiteX5070" fmla="*/ 2805983 w 7362098"/>
                              <a:gd name="connsiteY5070" fmla="*/ 2475722 h 4900456"/>
                              <a:gd name="connsiteX5071" fmla="*/ 2808378 w 7362098"/>
                              <a:gd name="connsiteY5071" fmla="*/ 2477319 h 4900456"/>
                              <a:gd name="connsiteX5072" fmla="*/ 2814766 w 7362098"/>
                              <a:gd name="connsiteY5072" fmla="*/ 2477319 h 4900456"/>
                              <a:gd name="connsiteX5073" fmla="*/ 2815165 w 7362098"/>
                              <a:gd name="connsiteY5073" fmla="*/ 2477319 h 4900456"/>
                              <a:gd name="connsiteX5074" fmla="*/ 2819756 w 7362098"/>
                              <a:gd name="connsiteY5074" fmla="*/ 2475423 h 4900456"/>
                              <a:gd name="connsiteX5075" fmla="*/ 4101739 w 7362098"/>
                              <a:gd name="connsiteY5075" fmla="*/ 2471331 h 4900456"/>
                              <a:gd name="connsiteX5076" fmla="*/ 4104134 w 7362098"/>
                              <a:gd name="connsiteY5076" fmla="*/ 2473327 h 4900456"/>
                              <a:gd name="connsiteX5077" fmla="*/ 4102138 w 7362098"/>
                              <a:gd name="connsiteY5077" fmla="*/ 2475722 h 4900456"/>
                              <a:gd name="connsiteX5078" fmla="*/ 4084572 w 7362098"/>
                              <a:gd name="connsiteY5078" fmla="*/ 2478118 h 4900456"/>
                              <a:gd name="connsiteX5079" fmla="*/ 4082177 w 7362098"/>
                              <a:gd name="connsiteY5079" fmla="*/ 2476122 h 4900456"/>
                              <a:gd name="connsiteX5080" fmla="*/ 4084173 w 7362098"/>
                              <a:gd name="connsiteY5080" fmla="*/ 2473726 h 4900456"/>
                              <a:gd name="connsiteX5081" fmla="*/ 4181179 w 7362098"/>
                              <a:gd name="connsiteY5081" fmla="*/ 2460952 h 4900456"/>
                              <a:gd name="connsiteX5082" fmla="*/ 4183574 w 7362098"/>
                              <a:gd name="connsiteY5082" fmla="*/ 2462948 h 4900456"/>
                              <a:gd name="connsiteX5083" fmla="*/ 4181578 w 7362098"/>
                              <a:gd name="connsiteY5083" fmla="*/ 2465343 h 4900456"/>
                              <a:gd name="connsiteX5084" fmla="*/ 4164012 w 7362098"/>
                              <a:gd name="connsiteY5084" fmla="*/ 2467739 h 4900456"/>
                              <a:gd name="connsiteX5085" fmla="*/ 4161617 w 7362098"/>
                              <a:gd name="connsiteY5085" fmla="*/ 2465743 h 4900456"/>
                              <a:gd name="connsiteX5086" fmla="*/ 4163613 w 7362098"/>
                              <a:gd name="connsiteY5086" fmla="*/ 2463347 h 4900456"/>
                              <a:gd name="connsiteX5087" fmla="*/ 4086169 w 7362098"/>
                              <a:gd name="connsiteY5087" fmla="*/ 2454165 h 4900456"/>
                              <a:gd name="connsiteX5088" fmla="*/ 4102936 w 7362098"/>
                              <a:gd name="connsiteY5088" fmla="*/ 2458956 h 4900456"/>
                              <a:gd name="connsiteX5089" fmla="*/ 4104533 w 7362098"/>
                              <a:gd name="connsiteY5089" fmla="*/ 2461750 h 4900456"/>
                              <a:gd name="connsiteX5090" fmla="*/ 4102936 w 7362098"/>
                              <a:gd name="connsiteY5090" fmla="*/ 2463347 h 4900456"/>
                              <a:gd name="connsiteX5091" fmla="*/ 4102138 w 7362098"/>
                              <a:gd name="connsiteY5091" fmla="*/ 2463347 h 4900456"/>
                              <a:gd name="connsiteX5092" fmla="*/ 4085371 w 7362098"/>
                              <a:gd name="connsiteY5092" fmla="*/ 2458556 h 4900456"/>
                              <a:gd name="connsiteX5093" fmla="*/ 4083375 w 7362098"/>
                              <a:gd name="connsiteY5093" fmla="*/ 2455761 h 4900456"/>
                              <a:gd name="connsiteX5094" fmla="*/ 4086169 w 7362098"/>
                              <a:gd name="connsiteY5094" fmla="*/ 2454165 h 4900456"/>
                              <a:gd name="connsiteX5095" fmla="*/ 4173993 w 7362098"/>
                              <a:gd name="connsiteY5095" fmla="*/ 2443786 h 4900456"/>
                              <a:gd name="connsiteX5096" fmla="*/ 4176788 w 7362098"/>
                              <a:gd name="connsiteY5096" fmla="*/ 2444584 h 4900456"/>
                              <a:gd name="connsiteX5097" fmla="*/ 4175989 w 7362098"/>
                              <a:gd name="connsiteY5097" fmla="*/ 2447378 h 4900456"/>
                              <a:gd name="connsiteX5098" fmla="*/ 4160819 w 7362098"/>
                              <a:gd name="connsiteY5098" fmla="*/ 2456162 h 4900456"/>
                              <a:gd name="connsiteX5099" fmla="*/ 4160020 w 7362098"/>
                              <a:gd name="connsiteY5099" fmla="*/ 2456561 h 4900456"/>
                              <a:gd name="connsiteX5100" fmla="*/ 4158024 w 7362098"/>
                              <a:gd name="connsiteY5100" fmla="*/ 2455363 h 4900456"/>
                              <a:gd name="connsiteX5101" fmla="*/ 4158823 w 7362098"/>
                              <a:gd name="connsiteY5101" fmla="*/ 2452569 h 4900456"/>
                              <a:gd name="connsiteX5102" fmla="*/ 2836523 w 7362098"/>
                              <a:gd name="connsiteY5102" fmla="*/ 2443087 h 4900456"/>
                              <a:gd name="connsiteX5103" fmla="*/ 2845906 w 7362098"/>
                              <a:gd name="connsiteY5103" fmla="*/ 2444185 h 4900456"/>
                              <a:gd name="connsiteX5104" fmla="*/ 2853091 w 7362098"/>
                              <a:gd name="connsiteY5104" fmla="*/ 2456160 h 4900456"/>
                              <a:gd name="connsiteX5105" fmla="*/ 2856685 w 7362098"/>
                              <a:gd name="connsiteY5105" fmla="*/ 2460951 h 4900456"/>
                              <a:gd name="connsiteX5106" fmla="*/ 2862672 w 7362098"/>
                              <a:gd name="connsiteY5106" fmla="*/ 2460951 h 4900456"/>
                              <a:gd name="connsiteX5107" fmla="*/ 2863072 w 7362098"/>
                              <a:gd name="connsiteY5107" fmla="*/ 2460951 h 4900456"/>
                              <a:gd name="connsiteX5108" fmla="*/ 2863471 w 7362098"/>
                              <a:gd name="connsiteY5108" fmla="*/ 2460552 h 4900456"/>
                              <a:gd name="connsiteX5109" fmla="*/ 2876645 w 7362098"/>
                              <a:gd name="connsiteY5109" fmla="*/ 2460152 h 4900456"/>
                              <a:gd name="connsiteX5110" fmla="*/ 2883830 w 7362098"/>
                              <a:gd name="connsiteY5110" fmla="*/ 2471729 h 4900456"/>
                              <a:gd name="connsiteX5111" fmla="*/ 2883830 w 7362098"/>
                              <a:gd name="connsiteY5111" fmla="*/ 2472128 h 4900456"/>
                              <a:gd name="connsiteX5112" fmla="*/ 2887424 w 7362098"/>
                              <a:gd name="connsiteY5112" fmla="*/ 2476919 h 4900456"/>
                              <a:gd name="connsiteX5113" fmla="*/ 2893811 w 7362098"/>
                              <a:gd name="connsiteY5113" fmla="*/ 2476919 h 4900456"/>
                              <a:gd name="connsiteX5114" fmla="*/ 2894209 w 7362098"/>
                              <a:gd name="connsiteY5114" fmla="*/ 2476919 h 4900456"/>
                              <a:gd name="connsiteX5115" fmla="*/ 2908182 w 7362098"/>
                              <a:gd name="connsiteY5115" fmla="*/ 2476120 h 4900456"/>
                              <a:gd name="connsiteX5116" fmla="*/ 2915369 w 7362098"/>
                              <a:gd name="connsiteY5116" fmla="*/ 2488097 h 4900456"/>
                              <a:gd name="connsiteX5117" fmla="*/ 2918962 w 7362098"/>
                              <a:gd name="connsiteY5117" fmla="*/ 2492888 h 4900456"/>
                              <a:gd name="connsiteX5118" fmla="*/ 2922154 w 7362098"/>
                              <a:gd name="connsiteY5118" fmla="*/ 2493686 h 4900456"/>
                              <a:gd name="connsiteX5119" fmla="*/ 2926545 w 7362098"/>
                              <a:gd name="connsiteY5119" fmla="*/ 2494085 h 4900456"/>
                              <a:gd name="connsiteX5120" fmla="*/ 2930141 w 7362098"/>
                              <a:gd name="connsiteY5120" fmla="*/ 2498077 h 4900456"/>
                              <a:gd name="connsiteX5121" fmla="*/ 2924549 w 7362098"/>
                              <a:gd name="connsiteY5121" fmla="*/ 2502069 h 4900456"/>
                              <a:gd name="connsiteX5122" fmla="*/ 2918563 w 7362098"/>
                              <a:gd name="connsiteY5122" fmla="*/ 2501670 h 4900456"/>
                              <a:gd name="connsiteX5123" fmla="*/ 2913773 w 7362098"/>
                              <a:gd name="connsiteY5123" fmla="*/ 2500073 h 4900456"/>
                              <a:gd name="connsiteX5124" fmla="*/ 2906584 w 7362098"/>
                              <a:gd name="connsiteY5124" fmla="*/ 2488097 h 4900456"/>
                              <a:gd name="connsiteX5125" fmla="*/ 2903390 w 7362098"/>
                              <a:gd name="connsiteY5125" fmla="*/ 2483306 h 4900456"/>
                              <a:gd name="connsiteX5126" fmla="*/ 2896607 w 7362098"/>
                              <a:gd name="connsiteY5126" fmla="*/ 2483705 h 4900456"/>
                              <a:gd name="connsiteX5127" fmla="*/ 2883034 w 7362098"/>
                              <a:gd name="connsiteY5127" fmla="*/ 2484104 h 4900456"/>
                              <a:gd name="connsiteX5128" fmla="*/ 2875846 w 7362098"/>
                              <a:gd name="connsiteY5128" fmla="*/ 2472528 h 4900456"/>
                              <a:gd name="connsiteX5129" fmla="*/ 2872253 w 7362098"/>
                              <a:gd name="connsiteY5129" fmla="*/ 2467338 h 4900456"/>
                              <a:gd name="connsiteX5130" fmla="*/ 2866266 w 7362098"/>
                              <a:gd name="connsiteY5130" fmla="*/ 2467338 h 4900456"/>
                              <a:gd name="connsiteX5131" fmla="*/ 2865866 w 7362098"/>
                              <a:gd name="connsiteY5131" fmla="*/ 2467338 h 4900456"/>
                              <a:gd name="connsiteX5132" fmla="*/ 2852293 w 7362098"/>
                              <a:gd name="connsiteY5132" fmla="*/ 2467737 h 4900456"/>
                              <a:gd name="connsiteX5133" fmla="*/ 2845106 w 7362098"/>
                              <a:gd name="connsiteY5133" fmla="*/ 2455761 h 4900456"/>
                              <a:gd name="connsiteX5134" fmla="*/ 2841914 w 7362098"/>
                              <a:gd name="connsiteY5134" fmla="*/ 2450971 h 4900456"/>
                              <a:gd name="connsiteX5135" fmla="*/ 2835126 w 7362098"/>
                              <a:gd name="connsiteY5135" fmla="*/ 2451370 h 4900456"/>
                              <a:gd name="connsiteX5136" fmla="*/ 2821551 w 7362098"/>
                              <a:gd name="connsiteY5136" fmla="*/ 2451769 h 4900456"/>
                              <a:gd name="connsiteX5137" fmla="*/ 2819156 w 7362098"/>
                              <a:gd name="connsiteY5137" fmla="*/ 2450173 h 4900456"/>
                              <a:gd name="connsiteX5138" fmla="*/ 2817561 w 7362098"/>
                              <a:gd name="connsiteY5138" fmla="*/ 2444983 h 4900456"/>
                              <a:gd name="connsiteX5139" fmla="*/ 2822749 w 7362098"/>
                              <a:gd name="connsiteY5139" fmla="*/ 2443386 h 4900456"/>
                              <a:gd name="connsiteX5140" fmla="*/ 2825145 w 7362098"/>
                              <a:gd name="connsiteY5140" fmla="*/ 2444983 h 4900456"/>
                              <a:gd name="connsiteX5141" fmla="*/ 2831533 w 7362098"/>
                              <a:gd name="connsiteY5141" fmla="*/ 2444983 h 4900456"/>
                              <a:gd name="connsiteX5142" fmla="*/ 2831932 w 7362098"/>
                              <a:gd name="connsiteY5142" fmla="*/ 2444983 h 4900456"/>
                              <a:gd name="connsiteX5143" fmla="*/ 2836523 w 7362098"/>
                              <a:gd name="connsiteY5143" fmla="*/ 2443087 h 4900456"/>
                              <a:gd name="connsiteX5144" fmla="*/ 4095750 w 7362098"/>
                              <a:gd name="connsiteY5144" fmla="*/ 2438197 h 4900456"/>
                              <a:gd name="connsiteX5145" fmla="*/ 4109723 w 7362098"/>
                              <a:gd name="connsiteY5145" fmla="*/ 2448976 h 4900456"/>
                              <a:gd name="connsiteX5146" fmla="*/ 4110122 w 7362098"/>
                              <a:gd name="connsiteY5146" fmla="*/ 2451771 h 4900456"/>
                              <a:gd name="connsiteX5147" fmla="*/ 4108525 w 7362098"/>
                              <a:gd name="connsiteY5147" fmla="*/ 2452569 h 4900456"/>
                              <a:gd name="connsiteX5148" fmla="*/ 4106928 w 7362098"/>
                              <a:gd name="connsiteY5148" fmla="*/ 2452170 h 4900456"/>
                              <a:gd name="connsiteX5149" fmla="*/ 4093354 w 7362098"/>
                              <a:gd name="connsiteY5149" fmla="*/ 2441391 h 4900456"/>
                              <a:gd name="connsiteX5150" fmla="*/ 4092955 w 7362098"/>
                              <a:gd name="connsiteY5150" fmla="*/ 2438596 h 4900456"/>
                              <a:gd name="connsiteX5151" fmla="*/ 4095750 w 7362098"/>
                              <a:gd name="connsiteY5151" fmla="*/ 2438197 h 4900456"/>
                              <a:gd name="connsiteX5152" fmla="*/ 651924 w 7362098"/>
                              <a:gd name="connsiteY5152" fmla="*/ 2433806 h 4900456"/>
                              <a:gd name="connsiteX5153" fmla="*/ 654719 w 7362098"/>
                              <a:gd name="connsiteY5153" fmla="*/ 2435402 h 4900456"/>
                              <a:gd name="connsiteX5154" fmla="*/ 672284 w 7362098"/>
                              <a:gd name="connsiteY5154" fmla="*/ 2446181 h 4900456"/>
                              <a:gd name="connsiteX5155" fmla="*/ 675477 w 7362098"/>
                              <a:gd name="connsiteY5155" fmla="*/ 2447778 h 4900456"/>
                              <a:gd name="connsiteX5156" fmla="*/ 674280 w 7362098"/>
                              <a:gd name="connsiteY5156" fmla="*/ 2450572 h 4900456"/>
                              <a:gd name="connsiteX5157" fmla="*/ 673880 w 7362098"/>
                              <a:gd name="connsiteY5157" fmla="*/ 2450572 h 4900456"/>
                              <a:gd name="connsiteX5158" fmla="*/ 661106 w 7362098"/>
                              <a:gd name="connsiteY5158" fmla="*/ 2449374 h 4900456"/>
                              <a:gd name="connsiteX5159" fmla="*/ 632364 w 7362098"/>
                              <a:gd name="connsiteY5159" fmla="*/ 2481711 h 4900456"/>
                              <a:gd name="connsiteX5160" fmla="*/ 589250 w 7362098"/>
                              <a:gd name="connsiteY5160" fmla="*/ 2484904 h 4900456"/>
                              <a:gd name="connsiteX5161" fmla="*/ 582464 w 7362098"/>
                              <a:gd name="connsiteY5161" fmla="*/ 2496082 h 4900456"/>
                              <a:gd name="connsiteX5162" fmla="*/ 582065 w 7362098"/>
                              <a:gd name="connsiteY5162" fmla="*/ 2496481 h 4900456"/>
                              <a:gd name="connsiteX5163" fmla="*/ 579270 w 7362098"/>
                              <a:gd name="connsiteY5163" fmla="*/ 2495683 h 4900456"/>
                              <a:gd name="connsiteX5164" fmla="*/ 579669 w 7362098"/>
                              <a:gd name="connsiteY5164" fmla="*/ 2492489 h 4900456"/>
                              <a:gd name="connsiteX5165" fmla="*/ 581665 w 7362098"/>
                              <a:gd name="connsiteY5165" fmla="*/ 2471730 h 4900456"/>
                              <a:gd name="connsiteX5166" fmla="*/ 582065 w 7362098"/>
                              <a:gd name="connsiteY5166" fmla="*/ 2468536 h 4900456"/>
                              <a:gd name="connsiteX5167" fmla="*/ 585258 w 7362098"/>
                              <a:gd name="connsiteY5167" fmla="*/ 2468935 h 4900456"/>
                              <a:gd name="connsiteX5168" fmla="*/ 589649 w 7362098"/>
                              <a:gd name="connsiteY5168" fmla="*/ 2480513 h 4900456"/>
                              <a:gd name="connsiteX5169" fmla="*/ 590049 w 7362098"/>
                              <a:gd name="connsiteY5169" fmla="*/ 2480513 h 4900456"/>
                              <a:gd name="connsiteX5170" fmla="*/ 630368 w 7362098"/>
                              <a:gd name="connsiteY5170" fmla="*/ 2477718 h 4900456"/>
                              <a:gd name="connsiteX5171" fmla="*/ 656715 w 7362098"/>
                              <a:gd name="connsiteY5171" fmla="*/ 2447378 h 4900456"/>
                              <a:gd name="connsiteX5172" fmla="*/ 656715 w 7362098"/>
                              <a:gd name="connsiteY5172" fmla="*/ 2446979 h 4900456"/>
                              <a:gd name="connsiteX5173" fmla="*/ 650328 w 7362098"/>
                              <a:gd name="connsiteY5173" fmla="*/ 2436600 h 4900456"/>
                              <a:gd name="connsiteX5174" fmla="*/ 651924 w 7362098"/>
                              <a:gd name="connsiteY5174" fmla="*/ 2433806 h 4900456"/>
                              <a:gd name="connsiteX5175" fmla="*/ 4164013 w 7362098"/>
                              <a:gd name="connsiteY5175" fmla="*/ 2429415 h 4900456"/>
                              <a:gd name="connsiteX5176" fmla="*/ 4164412 w 7362098"/>
                              <a:gd name="connsiteY5176" fmla="*/ 2432209 h 4900456"/>
                              <a:gd name="connsiteX5177" fmla="*/ 4153633 w 7362098"/>
                              <a:gd name="connsiteY5177" fmla="*/ 2446182 h 4900456"/>
                              <a:gd name="connsiteX5178" fmla="*/ 4152036 w 7362098"/>
                              <a:gd name="connsiteY5178" fmla="*/ 2446981 h 4900456"/>
                              <a:gd name="connsiteX5179" fmla="*/ 4150439 w 7362098"/>
                              <a:gd name="connsiteY5179" fmla="*/ 2446582 h 4900456"/>
                              <a:gd name="connsiteX5180" fmla="*/ 4150439 w 7362098"/>
                              <a:gd name="connsiteY5180" fmla="*/ 2443787 h 4900456"/>
                              <a:gd name="connsiteX5181" fmla="*/ 4161219 w 7362098"/>
                              <a:gd name="connsiteY5181" fmla="*/ 2429814 h 4900456"/>
                              <a:gd name="connsiteX5182" fmla="*/ 4164013 w 7362098"/>
                              <a:gd name="connsiteY5182" fmla="*/ 2429415 h 4900456"/>
                              <a:gd name="connsiteX5183" fmla="*/ 4107725 w 7362098"/>
                              <a:gd name="connsiteY5183" fmla="*/ 2425422 h 4900456"/>
                              <a:gd name="connsiteX5184" fmla="*/ 4110519 w 7362098"/>
                              <a:gd name="connsiteY5184" fmla="*/ 2426221 h 4900456"/>
                              <a:gd name="connsiteX5185" fmla="*/ 4119303 w 7362098"/>
                              <a:gd name="connsiteY5185" fmla="*/ 2441391 h 4900456"/>
                              <a:gd name="connsiteX5186" fmla="*/ 4118504 w 7362098"/>
                              <a:gd name="connsiteY5186" fmla="*/ 2444186 h 4900456"/>
                              <a:gd name="connsiteX5187" fmla="*/ 4117706 w 7362098"/>
                              <a:gd name="connsiteY5187" fmla="*/ 2444585 h 4900456"/>
                              <a:gd name="connsiteX5188" fmla="*/ 4115710 w 7362098"/>
                              <a:gd name="connsiteY5188" fmla="*/ 2443387 h 4900456"/>
                              <a:gd name="connsiteX5189" fmla="*/ 4106926 w 7362098"/>
                              <a:gd name="connsiteY5189" fmla="*/ 2428217 h 4900456"/>
                              <a:gd name="connsiteX5190" fmla="*/ 4107725 w 7362098"/>
                              <a:gd name="connsiteY5190" fmla="*/ 2425422 h 4900456"/>
                              <a:gd name="connsiteX5191" fmla="*/ 4146449 w 7362098"/>
                              <a:gd name="connsiteY5191" fmla="*/ 2420233 h 4900456"/>
                              <a:gd name="connsiteX5192" fmla="*/ 4148046 w 7362098"/>
                              <a:gd name="connsiteY5192" fmla="*/ 2423027 h 4900456"/>
                              <a:gd name="connsiteX5193" fmla="*/ 4143254 w 7362098"/>
                              <a:gd name="connsiteY5193" fmla="*/ 2439794 h 4900456"/>
                              <a:gd name="connsiteX5194" fmla="*/ 4141657 w 7362098"/>
                              <a:gd name="connsiteY5194" fmla="*/ 2441391 h 4900456"/>
                              <a:gd name="connsiteX5195" fmla="*/ 4140859 w 7362098"/>
                              <a:gd name="connsiteY5195" fmla="*/ 2441391 h 4900456"/>
                              <a:gd name="connsiteX5196" fmla="*/ 4138863 w 7362098"/>
                              <a:gd name="connsiteY5196" fmla="*/ 2438597 h 4900456"/>
                              <a:gd name="connsiteX5197" fmla="*/ 4143654 w 7362098"/>
                              <a:gd name="connsiteY5197" fmla="*/ 2421829 h 4900456"/>
                              <a:gd name="connsiteX5198" fmla="*/ 4146449 w 7362098"/>
                              <a:gd name="connsiteY5198" fmla="*/ 2420233 h 4900456"/>
                              <a:gd name="connsiteX5199" fmla="*/ 4126488 w 7362098"/>
                              <a:gd name="connsiteY5199" fmla="*/ 2418637 h 4900456"/>
                              <a:gd name="connsiteX5200" fmla="*/ 4128883 w 7362098"/>
                              <a:gd name="connsiteY5200" fmla="*/ 2420633 h 4900456"/>
                              <a:gd name="connsiteX5201" fmla="*/ 4131279 w 7362098"/>
                              <a:gd name="connsiteY5201" fmla="*/ 2438198 h 4900456"/>
                              <a:gd name="connsiteX5202" fmla="*/ 4129283 w 7362098"/>
                              <a:gd name="connsiteY5202" fmla="*/ 2440594 h 4900456"/>
                              <a:gd name="connsiteX5203" fmla="*/ 4126887 w 7362098"/>
                              <a:gd name="connsiteY5203" fmla="*/ 2438598 h 4900456"/>
                              <a:gd name="connsiteX5204" fmla="*/ 4124492 w 7362098"/>
                              <a:gd name="connsiteY5204" fmla="*/ 2421032 h 4900456"/>
                              <a:gd name="connsiteX5205" fmla="*/ 4126488 w 7362098"/>
                              <a:gd name="connsiteY5205" fmla="*/ 2418637 h 4900456"/>
                              <a:gd name="connsiteX5206" fmla="*/ 3198062 w 7362098"/>
                              <a:gd name="connsiteY5206" fmla="*/ 2376870 h 4900456"/>
                              <a:gd name="connsiteX5207" fmla="*/ 3217172 w 7362098"/>
                              <a:gd name="connsiteY5207" fmla="*/ 2391091 h 4900456"/>
                              <a:gd name="connsiteX5208" fmla="*/ 3211583 w 7362098"/>
                              <a:gd name="connsiteY5208" fmla="*/ 2394684 h 4900456"/>
                              <a:gd name="connsiteX5209" fmla="*/ 3177253 w 7362098"/>
                              <a:gd name="connsiteY5209" fmla="*/ 2386700 h 4900456"/>
                              <a:gd name="connsiteX5210" fmla="*/ 3170068 w 7362098"/>
                              <a:gd name="connsiteY5210" fmla="*/ 2420633 h 4900456"/>
                              <a:gd name="connsiteX5211" fmla="*/ 3164490 w 7362098"/>
                              <a:gd name="connsiteY5211" fmla="*/ 2424226 h 4900456"/>
                              <a:gd name="connsiteX5212" fmla="*/ 3163689 w 7362098"/>
                              <a:gd name="connsiteY5212" fmla="*/ 2423028 h 4900456"/>
                              <a:gd name="connsiteX5213" fmla="*/ 3174457 w 7362098"/>
                              <a:gd name="connsiteY5213" fmla="*/ 2380313 h 4900456"/>
                              <a:gd name="connsiteX5214" fmla="*/ 3198062 w 7362098"/>
                              <a:gd name="connsiteY5214" fmla="*/ 2376870 h 4900456"/>
                              <a:gd name="connsiteX5215" fmla="*/ 4445448 w 7362098"/>
                              <a:gd name="connsiteY5215" fmla="*/ 2352769 h 4900456"/>
                              <a:gd name="connsiteX5216" fmla="*/ 4448243 w 7362098"/>
                              <a:gd name="connsiteY5216" fmla="*/ 2354365 h 4900456"/>
                              <a:gd name="connsiteX5217" fmla="*/ 4465807 w 7362098"/>
                              <a:gd name="connsiteY5217" fmla="*/ 2365144 h 4900456"/>
                              <a:gd name="connsiteX5218" fmla="*/ 4469001 w 7362098"/>
                              <a:gd name="connsiteY5218" fmla="*/ 2366741 h 4900456"/>
                              <a:gd name="connsiteX5219" fmla="*/ 4467803 w 7362098"/>
                              <a:gd name="connsiteY5219" fmla="*/ 2369535 h 4900456"/>
                              <a:gd name="connsiteX5220" fmla="*/ 4467404 w 7362098"/>
                              <a:gd name="connsiteY5220" fmla="*/ 2369535 h 4900456"/>
                              <a:gd name="connsiteX5221" fmla="*/ 4454630 w 7362098"/>
                              <a:gd name="connsiteY5221" fmla="*/ 2368337 h 4900456"/>
                              <a:gd name="connsiteX5222" fmla="*/ 4425887 w 7362098"/>
                              <a:gd name="connsiteY5222" fmla="*/ 2400674 h 4900456"/>
                              <a:gd name="connsiteX5223" fmla="*/ 4382773 w 7362098"/>
                              <a:gd name="connsiteY5223" fmla="*/ 2403867 h 4900456"/>
                              <a:gd name="connsiteX5224" fmla="*/ 4375987 w 7362098"/>
                              <a:gd name="connsiteY5224" fmla="*/ 2415045 h 4900456"/>
                              <a:gd name="connsiteX5225" fmla="*/ 4375588 w 7362098"/>
                              <a:gd name="connsiteY5225" fmla="*/ 2415444 h 4900456"/>
                              <a:gd name="connsiteX5226" fmla="*/ 4372793 w 7362098"/>
                              <a:gd name="connsiteY5226" fmla="*/ 2414646 h 4900456"/>
                              <a:gd name="connsiteX5227" fmla="*/ 4373193 w 7362098"/>
                              <a:gd name="connsiteY5227" fmla="*/ 2411452 h 4900456"/>
                              <a:gd name="connsiteX5228" fmla="*/ 4375189 w 7362098"/>
                              <a:gd name="connsiteY5228" fmla="*/ 2390693 h 4900456"/>
                              <a:gd name="connsiteX5229" fmla="*/ 4375588 w 7362098"/>
                              <a:gd name="connsiteY5229" fmla="*/ 2387499 h 4900456"/>
                              <a:gd name="connsiteX5230" fmla="*/ 4378781 w 7362098"/>
                              <a:gd name="connsiteY5230" fmla="*/ 2387898 h 4900456"/>
                              <a:gd name="connsiteX5231" fmla="*/ 4383173 w 7362098"/>
                              <a:gd name="connsiteY5231" fmla="*/ 2399476 h 4900456"/>
                              <a:gd name="connsiteX5232" fmla="*/ 4383572 w 7362098"/>
                              <a:gd name="connsiteY5232" fmla="*/ 2399476 h 4900456"/>
                              <a:gd name="connsiteX5233" fmla="*/ 4423891 w 7362098"/>
                              <a:gd name="connsiteY5233" fmla="*/ 2396681 h 4900456"/>
                              <a:gd name="connsiteX5234" fmla="*/ 4450239 w 7362098"/>
                              <a:gd name="connsiteY5234" fmla="*/ 2366341 h 4900456"/>
                              <a:gd name="connsiteX5235" fmla="*/ 4450239 w 7362098"/>
                              <a:gd name="connsiteY5235" fmla="*/ 2365942 h 4900456"/>
                              <a:gd name="connsiteX5236" fmla="*/ 4443852 w 7362098"/>
                              <a:gd name="connsiteY5236" fmla="*/ 2355563 h 4900456"/>
                              <a:gd name="connsiteX5237" fmla="*/ 4445448 w 7362098"/>
                              <a:gd name="connsiteY5237" fmla="*/ 2352769 h 4900456"/>
                              <a:gd name="connsiteX5238" fmla="*/ 5368794 w 7362098"/>
                              <a:gd name="connsiteY5238" fmla="*/ 2349176 h 4900456"/>
                              <a:gd name="connsiteX5239" fmla="*/ 5373584 w 7362098"/>
                              <a:gd name="connsiteY5239" fmla="*/ 2352769 h 4900456"/>
                              <a:gd name="connsiteX5240" fmla="*/ 5377177 w 7362098"/>
                              <a:gd name="connsiteY5240" fmla="*/ 2377120 h 4900456"/>
                              <a:gd name="connsiteX5241" fmla="*/ 5401529 w 7362098"/>
                              <a:gd name="connsiteY5241" fmla="*/ 2373527 h 4900456"/>
                              <a:gd name="connsiteX5242" fmla="*/ 5406319 w 7362098"/>
                              <a:gd name="connsiteY5242" fmla="*/ 2377120 h 4900456"/>
                              <a:gd name="connsiteX5243" fmla="*/ 5402727 w 7362098"/>
                              <a:gd name="connsiteY5243" fmla="*/ 2381911 h 4900456"/>
                              <a:gd name="connsiteX5244" fmla="*/ 5378374 w 7362098"/>
                              <a:gd name="connsiteY5244" fmla="*/ 2385503 h 4900456"/>
                              <a:gd name="connsiteX5245" fmla="*/ 5381967 w 7362098"/>
                              <a:gd name="connsiteY5245" fmla="*/ 2409855 h 4900456"/>
                              <a:gd name="connsiteX5246" fmla="*/ 5378374 w 7362098"/>
                              <a:gd name="connsiteY5246" fmla="*/ 2414646 h 4900456"/>
                              <a:gd name="connsiteX5247" fmla="*/ 5373584 w 7362098"/>
                              <a:gd name="connsiteY5247" fmla="*/ 2411053 h 4900456"/>
                              <a:gd name="connsiteX5248" fmla="*/ 5369991 w 7362098"/>
                              <a:gd name="connsiteY5248" fmla="*/ 2386701 h 4900456"/>
                              <a:gd name="connsiteX5249" fmla="*/ 5345640 w 7362098"/>
                              <a:gd name="connsiteY5249" fmla="*/ 2390294 h 4900456"/>
                              <a:gd name="connsiteX5250" fmla="*/ 5340850 w 7362098"/>
                              <a:gd name="connsiteY5250" fmla="*/ 2386701 h 4900456"/>
                              <a:gd name="connsiteX5251" fmla="*/ 5344442 w 7362098"/>
                              <a:gd name="connsiteY5251" fmla="*/ 2381911 h 4900456"/>
                              <a:gd name="connsiteX5252" fmla="*/ 5368794 w 7362098"/>
                              <a:gd name="connsiteY5252" fmla="*/ 2378318 h 4900456"/>
                              <a:gd name="connsiteX5253" fmla="*/ 5365201 w 7362098"/>
                              <a:gd name="connsiteY5253" fmla="*/ 2353967 h 4900456"/>
                              <a:gd name="connsiteX5254" fmla="*/ 5368794 w 7362098"/>
                              <a:gd name="connsiteY5254" fmla="*/ 2349176 h 4900456"/>
                              <a:gd name="connsiteX5255" fmla="*/ 6597329 w 7362098"/>
                              <a:gd name="connsiteY5255" fmla="*/ 2341691 h 4900456"/>
                              <a:gd name="connsiteX5256" fmla="*/ 6606711 w 7362098"/>
                              <a:gd name="connsiteY5256" fmla="*/ 2342789 h 4900456"/>
                              <a:gd name="connsiteX5257" fmla="*/ 6613896 w 7362098"/>
                              <a:gd name="connsiteY5257" fmla="*/ 2354765 h 4900456"/>
                              <a:gd name="connsiteX5258" fmla="*/ 6617489 w 7362098"/>
                              <a:gd name="connsiteY5258" fmla="*/ 2359555 h 4900456"/>
                              <a:gd name="connsiteX5259" fmla="*/ 6623477 w 7362098"/>
                              <a:gd name="connsiteY5259" fmla="*/ 2359555 h 4900456"/>
                              <a:gd name="connsiteX5260" fmla="*/ 6623876 w 7362098"/>
                              <a:gd name="connsiteY5260" fmla="*/ 2359555 h 4900456"/>
                              <a:gd name="connsiteX5261" fmla="*/ 6624276 w 7362098"/>
                              <a:gd name="connsiteY5261" fmla="*/ 2359156 h 4900456"/>
                              <a:gd name="connsiteX5262" fmla="*/ 6637449 w 7362098"/>
                              <a:gd name="connsiteY5262" fmla="*/ 2358757 h 4900456"/>
                              <a:gd name="connsiteX5263" fmla="*/ 6644635 w 7362098"/>
                              <a:gd name="connsiteY5263" fmla="*/ 2370333 h 4900456"/>
                              <a:gd name="connsiteX5264" fmla="*/ 6644635 w 7362098"/>
                              <a:gd name="connsiteY5264" fmla="*/ 2370733 h 4900456"/>
                              <a:gd name="connsiteX5265" fmla="*/ 6648227 w 7362098"/>
                              <a:gd name="connsiteY5265" fmla="*/ 2375523 h 4900456"/>
                              <a:gd name="connsiteX5266" fmla="*/ 6654615 w 7362098"/>
                              <a:gd name="connsiteY5266" fmla="*/ 2375523 h 4900456"/>
                              <a:gd name="connsiteX5267" fmla="*/ 6655014 w 7362098"/>
                              <a:gd name="connsiteY5267" fmla="*/ 2375523 h 4900456"/>
                              <a:gd name="connsiteX5268" fmla="*/ 6668986 w 7362098"/>
                              <a:gd name="connsiteY5268" fmla="*/ 2374725 h 4900456"/>
                              <a:gd name="connsiteX5269" fmla="*/ 6676171 w 7362098"/>
                              <a:gd name="connsiteY5269" fmla="*/ 2386702 h 4900456"/>
                              <a:gd name="connsiteX5270" fmla="*/ 6679764 w 7362098"/>
                              <a:gd name="connsiteY5270" fmla="*/ 2391492 h 4900456"/>
                              <a:gd name="connsiteX5271" fmla="*/ 6682958 w 7362098"/>
                              <a:gd name="connsiteY5271" fmla="*/ 2392290 h 4900456"/>
                              <a:gd name="connsiteX5272" fmla="*/ 6687349 w 7362098"/>
                              <a:gd name="connsiteY5272" fmla="*/ 2392690 h 4900456"/>
                              <a:gd name="connsiteX5273" fmla="*/ 6690942 w 7362098"/>
                              <a:gd name="connsiteY5273" fmla="*/ 2396682 h 4900456"/>
                              <a:gd name="connsiteX5274" fmla="*/ 6685353 w 7362098"/>
                              <a:gd name="connsiteY5274" fmla="*/ 2400674 h 4900456"/>
                              <a:gd name="connsiteX5275" fmla="*/ 6679365 w 7362098"/>
                              <a:gd name="connsiteY5275" fmla="*/ 2400274 h 4900456"/>
                              <a:gd name="connsiteX5276" fmla="*/ 6674574 w 7362098"/>
                              <a:gd name="connsiteY5276" fmla="*/ 2398678 h 4900456"/>
                              <a:gd name="connsiteX5277" fmla="*/ 6667389 w 7362098"/>
                              <a:gd name="connsiteY5277" fmla="*/ 2386702 h 4900456"/>
                              <a:gd name="connsiteX5278" fmla="*/ 6664195 w 7362098"/>
                              <a:gd name="connsiteY5278" fmla="*/ 2381910 h 4900456"/>
                              <a:gd name="connsiteX5279" fmla="*/ 6657409 w 7362098"/>
                              <a:gd name="connsiteY5279" fmla="*/ 2382309 h 4900456"/>
                              <a:gd name="connsiteX5280" fmla="*/ 6643836 w 7362098"/>
                              <a:gd name="connsiteY5280" fmla="*/ 2382709 h 4900456"/>
                              <a:gd name="connsiteX5281" fmla="*/ 6636651 w 7362098"/>
                              <a:gd name="connsiteY5281" fmla="*/ 2371132 h 4900456"/>
                              <a:gd name="connsiteX5282" fmla="*/ 6633058 w 7362098"/>
                              <a:gd name="connsiteY5282" fmla="*/ 2365942 h 4900456"/>
                              <a:gd name="connsiteX5283" fmla="*/ 6627070 w 7362098"/>
                              <a:gd name="connsiteY5283" fmla="*/ 2365942 h 4900456"/>
                              <a:gd name="connsiteX5284" fmla="*/ 6626671 w 7362098"/>
                              <a:gd name="connsiteY5284" fmla="*/ 2365942 h 4900456"/>
                              <a:gd name="connsiteX5285" fmla="*/ 6613098 w 7362098"/>
                              <a:gd name="connsiteY5285" fmla="*/ 2366341 h 4900456"/>
                              <a:gd name="connsiteX5286" fmla="*/ 6605912 w 7362098"/>
                              <a:gd name="connsiteY5286" fmla="*/ 2354365 h 4900456"/>
                              <a:gd name="connsiteX5287" fmla="*/ 6602718 w 7362098"/>
                              <a:gd name="connsiteY5287" fmla="*/ 2349575 h 4900456"/>
                              <a:gd name="connsiteX5288" fmla="*/ 6595931 w 7362098"/>
                              <a:gd name="connsiteY5288" fmla="*/ 2349974 h 4900456"/>
                              <a:gd name="connsiteX5289" fmla="*/ 6582359 w 7362098"/>
                              <a:gd name="connsiteY5289" fmla="*/ 2350373 h 4900456"/>
                              <a:gd name="connsiteX5290" fmla="*/ 6579963 w 7362098"/>
                              <a:gd name="connsiteY5290" fmla="*/ 2348777 h 4900456"/>
                              <a:gd name="connsiteX5291" fmla="*/ 6578367 w 7362098"/>
                              <a:gd name="connsiteY5291" fmla="*/ 2343587 h 4900456"/>
                              <a:gd name="connsiteX5292" fmla="*/ 6583556 w 7362098"/>
                              <a:gd name="connsiteY5292" fmla="*/ 2341990 h 4900456"/>
                              <a:gd name="connsiteX5293" fmla="*/ 6585951 w 7362098"/>
                              <a:gd name="connsiteY5293" fmla="*/ 2343587 h 4900456"/>
                              <a:gd name="connsiteX5294" fmla="*/ 6592339 w 7362098"/>
                              <a:gd name="connsiteY5294" fmla="*/ 2343587 h 4900456"/>
                              <a:gd name="connsiteX5295" fmla="*/ 6592738 w 7362098"/>
                              <a:gd name="connsiteY5295" fmla="*/ 2343587 h 4900456"/>
                              <a:gd name="connsiteX5296" fmla="*/ 6597329 w 7362098"/>
                              <a:gd name="connsiteY5296" fmla="*/ 2341691 h 4900456"/>
                              <a:gd name="connsiteX5297" fmla="*/ 6614095 w 7362098"/>
                              <a:gd name="connsiteY5297" fmla="*/ 2309755 h 4900456"/>
                              <a:gd name="connsiteX5298" fmla="*/ 6623477 w 7362098"/>
                              <a:gd name="connsiteY5298" fmla="*/ 2310853 h 4900456"/>
                              <a:gd name="connsiteX5299" fmla="*/ 6630662 w 7362098"/>
                              <a:gd name="connsiteY5299" fmla="*/ 2322829 h 4900456"/>
                              <a:gd name="connsiteX5300" fmla="*/ 6634255 w 7362098"/>
                              <a:gd name="connsiteY5300" fmla="*/ 2327619 h 4900456"/>
                              <a:gd name="connsiteX5301" fmla="*/ 6640243 w 7362098"/>
                              <a:gd name="connsiteY5301" fmla="*/ 2327619 h 4900456"/>
                              <a:gd name="connsiteX5302" fmla="*/ 6640642 w 7362098"/>
                              <a:gd name="connsiteY5302" fmla="*/ 2327619 h 4900456"/>
                              <a:gd name="connsiteX5303" fmla="*/ 6641041 w 7362098"/>
                              <a:gd name="connsiteY5303" fmla="*/ 2327220 h 4900456"/>
                              <a:gd name="connsiteX5304" fmla="*/ 6654215 w 7362098"/>
                              <a:gd name="connsiteY5304" fmla="*/ 2326821 h 4900456"/>
                              <a:gd name="connsiteX5305" fmla="*/ 6661400 w 7362098"/>
                              <a:gd name="connsiteY5305" fmla="*/ 2338397 h 4900456"/>
                              <a:gd name="connsiteX5306" fmla="*/ 6661400 w 7362098"/>
                              <a:gd name="connsiteY5306" fmla="*/ 2338797 h 4900456"/>
                              <a:gd name="connsiteX5307" fmla="*/ 6664993 w 7362098"/>
                              <a:gd name="connsiteY5307" fmla="*/ 2343587 h 4900456"/>
                              <a:gd name="connsiteX5308" fmla="*/ 6671380 w 7362098"/>
                              <a:gd name="connsiteY5308" fmla="*/ 2343587 h 4900456"/>
                              <a:gd name="connsiteX5309" fmla="*/ 6671780 w 7362098"/>
                              <a:gd name="connsiteY5309" fmla="*/ 2343587 h 4900456"/>
                              <a:gd name="connsiteX5310" fmla="*/ 6685751 w 7362098"/>
                              <a:gd name="connsiteY5310" fmla="*/ 2342789 h 4900456"/>
                              <a:gd name="connsiteX5311" fmla="*/ 6692937 w 7362098"/>
                              <a:gd name="connsiteY5311" fmla="*/ 2354766 h 4900456"/>
                              <a:gd name="connsiteX5312" fmla="*/ 6696530 w 7362098"/>
                              <a:gd name="connsiteY5312" fmla="*/ 2359556 h 4900456"/>
                              <a:gd name="connsiteX5313" fmla="*/ 6699723 w 7362098"/>
                              <a:gd name="connsiteY5313" fmla="*/ 2360354 h 4900456"/>
                              <a:gd name="connsiteX5314" fmla="*/ 6704115 w 7362098"/>
                              <a:gd name="connsiteY5314" fmla="*/ 2360754 h 4900456"/>
                              <a:gd name="connsiteX5315" fmla="*/ 6707707 w 7362098"/>
                              <a:gd name="connsiteY5315" fmla="*/ 2364746 h 4900456"/>
                              <a:gd name="connsiteX5316" fmla="*/ 6702119 w 7362098"/>
                              <a:gd name="connsiteY5316" fmla="*/ 2368738 h 4900456"/>
                              <a:gd name="connsiteX5317" fmla="*/ 6696131 w 7362098"/>
                              <a:gd name="connsiteY5317" fmla="*/ 2368338 h 4900456"/>
                              <a:gd name="connsiteX5318" fmla="*/ 6691340 w 7362098"/>
                              <a:gd name="connsiteY5318" fmla="*/ 2366742 h 4900456"/>
                              <a:gd name="connsiteX5319" fmla="*/ 6684155 w 7362098"/>
                              <a:gd name="connsiteY5319" fmla="*/ 2354766 h 4900456"/>
                              <a:gd name="connsiteX5320" fmla="*/ 6680961 w 7362098"/>
                              <a:gd name="connsiteY5320" fmla="*/ 2349974 h 4900456"/>
                              <a:gd name="connsiteX5321" fmla="*/ 6674175 w 7362098"/>
                              <a:gd name="connsiteY5321" fmla="*/ 2350373 h 4900456"/>
                              <a:gd name="connsiteX5322" fmla="*/ 6660602 w 7362098"/>
                              <a:gd name="connsiteY5322" fmla="*/ 2350773 h 4900456"/>
                              <a:gd name="connsiteX5323" fmla="*/ 6653416 w 7362098"/>
                              <a:gd name="connsiteY5323" fmla="*/ 2339196 h 4900456"/>
                              <a:gd name="connsiteX5324" fmla="*/ 6649824 w 7362098"/>
                              <a:gd name="connsiteY5324" fmla="*/ 2334006 h 4900456"/>
                              <a:gd name="connsiteX5325" fmla="*/ 6643836 w 7362098"/>
                              <a:gd name="connsiteY5325" fmla="*/ 2334006 h 4900456"/>
                              <a:gd name="connsiteX5326" fmla="*/ 6643437 w 7362098"/>
                              <a:gd name="connsiteY5326" fmla="*/ 2334006 h 4900456"/>
                              <a:gd name="connsiteX5327" fmla="*/ 6629864 w 7362098"/>
                              <a:gd name="connsiteY5327" fmla="*/ 2334405 h 4900456"/>
                              <a:gd name="connsiteX5328" fmla="*/ 6622678 w 7362098"/>
                              <a:gd name="connsiteY5328" fmla="*/ 2322429 h 4900456"/>
                              <a:gd name="connsiteX5329" fmla="*/ 6619484 w 7362098"/>
                              <a:gd name="connsiteY5329" fmla="*/ 2317639 h 4900456"/>
                              <a:gd name="connsiteX5330" fmla="*/ 6612697 w 7362098"/>
                              <a:gd name="connsiteY5330" fmla="*/ 2318038 h 4900456"/>
                              <a:gd name="connsiteX5331" fmla="*/ 6599125 w 7362098"/>
                              <a:gd name="connsiteY5331" fmla="*/ 2318437 h 4900456"/>
                              <a:gd name="connsiteX5332" fmla="*/ 6596729 w 7362098"/>
                              <a:gd name="connsiteY5332" fmla="*/ 2316841 h 4900456"/>
                              <a:gd name="connsiteX5333" fmla="*/ 6595133 w 7362098"/>
                              <a:gd name="connsiteY5333" fmla="*/ 2311651 h 4900456"/>
                              <a:gd name="connsiteX5334" fmla="*/ 6600322 w 7362098"/>
                              <a:gd name="connsiteY5334" fmla="*/ 2310054 h 4900456"/>
                              <a:gd name="connsiteX5335" fmla="*/ 6602717 w 7362098"/>
                              <a:gd name="connsiteY5335" fmla="*/ 2311651 h 4900456"/>
                              <a:gd name="connsiteX5336" fmla="*/ 6609105 w 7362098"/>
                              <a:gd name="connsiteY5336" fmla="*/ 2311651 h 4900456"/>
                              <a:gd name="connsiteX5337" fmla="*/ 6609504 w 7362098"/>
                              <a:gd name="connsiteY5337" fmla="*/ 2311651 h 4900456"/>
                              <a:gd name="connsiteX5338" fmla="*/ 6614095 w 7362098"/>
                              <a:gd name="connsiteY5338" fmla="*/ 2309755 h 4900456"/>
                              <a:gd name="connsiteX5339" fmla="*/ 1222401 w 7362098"/>
                              <a:gd name="connsiteY5339" fmla="*/ 2308458 h 4900456"/>
                              <a:gd name="connsiteX5340" fmla="*/ 1224796 w 7362098"/>
                              <a:gd name="connsiteY5340" fmla="*/ 2310454 h 4900456"/>
                              <a:gd name="connsiteX5341" fmla="*/ 1227191 w 7362098"/>
                              <a:gd name="connsiteY5341" fmla="*/ 2328020 h 4900456"/>
                              <a:gd name="connsiteX5342" fmla="*/ 1225195 w 7362098"/>
                              <a:gd name="connsiteY5342" fmla="*/ 2330415 h 4900456"/>
                              <a:gd name="connsiteX5343" fmla="*/ 1222800 w 7362098"/>
                              <a:gd name="connsiteY5343" fmla="*/ 2328419 h 4900456"/>
                              <a:gd name="connsiteX5344" fmla="*/ 1220404 w 7362098"/>
                              <a:gd name="connsiteY5344" fmla="*/ 2310853 h 4900456"/>
                              <a:gd name="connsiteX5345" fmla="*/ 1222401 w 7362098"/>
                              <a:gd name="connsiteY5345" fmla="*/ 2308458 h 4900456"/>
                              <a:gd name="connsiteX5346" fmla="*/ 1210823 w 7362098"/>
                              <a:gd name="connsiteY5346" fmla="*/ 2307659 h 4900456"/>
                              <a:gd name="connsiteX5347" fmla="*/ 1212021 w 7362098"/>
                              <a:gd name="connsiteY5347" fmla="*/ 2310453 h 4900456"/>
                              <a:gd name="connsiteX5348" fmla="*/ 1207231 w 7362098"/>
                              <a:gd name="connsiteY5348" fmla="*/ 2327220 h 4900456"/>
                              <a:gd name="connsiteX5349" fmla="*/ 1205634 w 7362098"/>
                              <a:gd name="connsiteY5349" fmla="*/ 2328817 h 4900456"/>
                              <a:gd name="connsiteX5350" fmla="*/ 1204835 w 7362098"/>
                              <a:gd name="connsiteY5350" fmla="*/ 2328817 h 4900456"/>
                              <a:gd name="connsiteX5351" fmla="*/ 1203239 w 7362098"/>
                              <a:gd name="connsiteY5351" fmla="*/ 2326023 h 4900456"/>
                              <a:gd name="connsiteX5352" fmla="*/ 1208029 w 7362098"/>
                              <a:gd name="connsiteY5352" fmla="*/ 2309255 h 4900456"/>
                              <a:gd name="connsiteX5353" fmla="*/ 1210823 w 7362098"/>
                              <a:gd name="connsiteY5353" fmla="*/ 2307659 h 4900456"/>
                              <a:gd name="connsiteX5354" fmla="*/ 1233177 w 7362098"/>
                              <a:gd name="connsiteY5354" fmla="*/ 2305263 h 4900456"/>
                              <a:gd name="connsiteX5355" fmla="*/ 1235971 w 7362098"/>
                              <a:gd name="connsiteY5355" fmla="*/ 2306062 h 4900456"/>
                              <a:gd name="connsiteX5356" fmla="*/ 1244754 w 7362098"/>
                              <a:gd name="connsiteY5356" fmla="*/ 2321232 h 4900456"/>
                              <a:gd name="connsiteX5357" fmla="*/ 1243955 w 7362098"/>
                              <a:gd name="connsiteY5357" fmla="*/ 2324027 h 4900456"/>
                              <a:gd name="connsiteX5358" fmla="*/ 1243157 w 7362098"/>
                              <a:gd name="connsiteY5358" fmla="*/ 2324426 h 4900456"/>
                              <a:gd name="connsiteX5359" fmla="*/ 1241161 w 7362098"/>
                              <a:gd name="connsiteY5359" fmla="*/ 2323228 h 4900456"/>
                              <a:gd name="connsiteX5360" fmla="*/ 1232379 w 7362098"/>
                              <a:gd name="connsiteY5360" fmla="*/ 2308058 h 4900456"/>
                              <a:gd name="connsiteX5361" fmla="*/ 1233177 w 7362098"/>
                              <a:gd name="connsiteY5361" fmla="*/ 2305263 h 4900456"/>
                              <a:gd name="connsiteX5362" fmla="*/ 1200845 w 7362098"/>
                              <a:gd name="connsiteY5362" fmla="*/ 2302869 h 4900456"/>
                              <a:gd name="connsiteX5363" fmla="*/ 1201643 w 7362098"/>
                              <a:gd name="connsiteY5363" fmla="*/ 2305663 h 4900456"/>
                              <a:gd name="connsiteX5364" fmla="*/ 1190865 w 7362098"/>
                              <a:gd name="connsiteY5364" fmla="*/ 2319636 h 4900456"/>
                              <a:gd name="connsiteX5365" fmla="*/ 1189267 w 7362098"/>
                              <a:gd name="connsiteY5365" fmla="*/ 2320435 h 4900456"/>
                              <a:gd name="connsiteX5366" fmla="*/ 1187670 w 7362098"/>
                              <a:gd name="connsiteY5366" fmla="*/ 2320036 h 4900456"/>
                              <a:gd name="connsiteX5367" fmla="*/ 1187272 w 7362098"/>
                              <a:gd name="connsiteY5367" fmla="*/ 2317241 h 4900456"/>
                              <a:gd name="connsiteX5368" fmla="*/ 1198050 w 7362098"/>
                              <a:gd name="connsiteY5368" fmla="*/ 2303268 h 4900456"/>
                              <a:gd name="connsiteX5369" fmla="*/ 1200845 w 7362098"/>
                              <a:gd name="connsiteY5369" fmla="*/ 2302869 h 4900456"/>
                              <a:gd name="connsiteX5370" fmla="*/ 1244752 w 7362098"/>
                              <a:gd name="connsiteY5370" fmla="*/ 2297280 h 4900456"/>
                              <a:gd name="connsiteX5371" fmla="*/ 1259124 w 7362098"/>
                              <a:gd name="connsiteY5371" fmla="*/ 2308059 h 4900456"/>
                              <a:gd name="connsiteX5372" fmla="*/ 1259524 w 7362098"/>
                              <a:gd name="connsiteY5372" fmla="*/ 2310854 h 4900456"/>
                              <a:gd name="connsiteX5373" fmla="*/ 1257927 w 7362098"/>
                              <a:gd name="connsiteY5373" fmla="*/ 2311652 h 4900456"/>
                              <a:gd name="connsiteX5374" fmla="*/ 1256330 w 7362098"/>
                              <a:gd name="connsiteY5374" fmla="*/ 2311253 h 4900456"/>
                              <a:gd name="connsiteX5375" fmla="*/ 1242358 w 7362098"/>
                              <a:gd name="connsiteY5375" fmla="*/ 2300474 h 4900456"/>
                              <a:gd name="connsiteX5376" fmla="*/ 1241959 w 7362098"/>
                              <a:gd name="connsiteY5376" fmla="*/ 2297679 h 4900456"/>
                              <a:gd name="connsiteX5377" fmla="*/ 1244752 w 7362098"/>
                              <a:gd name="connsiteY5377" fmla="*/ 2297280 h 4900456"/>
                              <a:gd name="connsiteX5378" fmla="*/ 1190466 w 7362098"/>
                              <a:gd name="connsiteY5378" fmla="*/ 2293287 h 4900456"/>
                              <a:gd name="connsiteX5379" fmla="*/ 1193260 w 7362098"/>
                              <a:gd name="connsiteY5379" fmla="*/ 2294086 h 4900456"/>
                              <a:gd name="connsiteX5380" fmla="*/ 1192462 w 7362098"/>
                              <a:gd name="connsiteY5380" fmla="*/ 2296880 h 4900456"/>
                              <a:gd name="connsiteX5381" fmla="*/ 1177290 w 7362098"/>
                              <a:gd name="connsiteY5381" fmla="*/ 2305664 h 4900456"/>
                              <a:gd name="connsiteX5382" fmla="*/ 1176492 w 7362098"/>
                              <a:gd name="connsiteY5382" fmla="*/ 2306063 h 4900456"/>
                              <a:gd name="connsiteX5383" fmla="*/ 1174496 w 7362098"/>
                              <a:gd name="connsiteY5383" fmla="*/ 2304865 h 4900456"/>
                              <a:gd name="connsiteX5384" fmla="*/ 1175294 w 7362098"/>
                              <a:gd name="connsiteY5384" fmla="*/ 2302071 h 4900456"/>
                              <a:gd name="connsiteX5385" fmla="*/ 1249543 w 7362098"/>
                              <a:gd name="connsiteY5385" fmla="*/ 2286103 h 4900456"/>
                              <a:gd name="connsiteX5386" fmla="*/ 1266308 w 7362098"/>
                              <a:gd name="connsiteY5386" fmla="*/ 2290894 h 4900456"/>
                              <a:gd name="connsiteX5387" fmla="*/ 1267506 w 7362098"/>
                              <a:gd name="connsiteY5387" fmla="*/ 2293688 h 4900456"/>
                              <a:gd name="connsiteX5388" fmla="*/ 1265910 w 7362098"/>
                              <a:gd name="connsiteY5388" fmla="*/ 2295285 h 4900456"/>
                              <a:gd name="connsiteX5389" fmla="*/ 1265111 w 7362098"/>
                              <a:gd name="connsiteY5389" fmla="*/ 2295285 h 4900456"/>
                              <a:gd name="connsiteX5390" fmla="*/ 1248345 w 7362098"/>
                              <a:gd name="connsiteY5390" fmla="*/ 2290494 h 4900456"/>
                              <a:gd name="connsiteX5391" fmla="*/ 1246748 w 7362098"/>
                              <a:gd name="connsiteY5391" fmla="*/ 2287699 h 4900456"/>
                              <a:gd name="connsiteX5392" fmla="*/ 1249543 w 7362098"/>
                              <a:gd name="connsiteY5392" fmla="*/ 2286103 h 4900456"/>
                              <a:gd name="connsiteX5393" fmla="*/ 1187672 w 7362098"/>
                              <a:gd name="connsiteY5393" fmla="*/ 2281711 h 4900456"/>
                              <a:gd name="connsiteX5394" fmla="*/ 1190068 w 7362098"/>
                              <a:gd name="connsiteY5394" fmla="*/ 2283707 h 4900456"/>
                              <a:gd name="connsiteX5395" fmla="*/ 1188072 w 7362098"/>
                              <a:gd name="connsiteY5395" fmla="*/ 2286102 h 4900456"/>
                              <a:gd name="connsiteX5396" fmla="*/ 1170505 w 7362098"/>
                              <a:gd name="connsiteY5396" fmla="*/ 2288498 h 4900456"/>
                              <a:gd name="connsiteX5397" fmla="*/ 1168110 w 7362098"/>
                              <a:gd name="connsiteY5397" fmla="*/ 2286502 h 4900456"/>
                              <a:gd name="connsiteX5398" fmla="*/ 1170106 w 7362098"/>
                              <a:gd name="connsiteY5398" fmla="*/ 2284106 h 4900456"/>
                              <a:gd name="connsiteX5399" fmla="*/ 1266710 w 7362098"/>
                              <a:gd name="connsiteY5399" fmla="*/ 2271332 h 4900456"/>
                              <a:gd name="connsiteX5400" fmla="*/ 1269104 w 7362098"/>
                              <a:gd name="connsiteY5400" fmla="*/ 2273328 h 4900456"/>
                              <a:gd name="connsiteX5401" fmla="*/ 1267109 w 7362098"/>
                              <a:gd name="connsiteY5401" fmla="*/ 2275723 h 4900456"/>
                              <a:gd name="connsiteX5402" fmla="*/ 1249544 w 7362098"/>
                              <a:gd name="connsiteY5402" fmla="*/ 2278119 h 4900456"/>
                              <a:gd name="connsiteX5403" fmla="*/ 1247149 w 7362098"/>
                              <a:gd name="connsiteY5403" fmla="*/ 2276123 h 4900456"/>
                              <a:gd name="connsiteX5404" fmla="*/ 1249145 w 7362098"/>
                              <a:gd name="connsiteY5404" fmla="*/ 2273727 h 4900456"/>
                              <a:gd name="connsiteX5405" fmla="*/ 1172100 w 7362098"/>
                              <a:gd name="connsiteY5405" fmla="*/ 2264546 h 4900456"/>
                              <a:gd name="connsiteX5406" fmla="*/ 1188868 w 7362098"/>
                              <a:gd name="connsiteY5406" fmla="*/ 2269337 h 4900456"/>
                              <a:gd name="connsiteX5407" fmla="*/ 1190465 w 7362098"/>
                              <a:gd name="connsiteY5407" fmla="*/ 2272131 h 4900456"/>
                              <a:gd name="connsiteX5408" fmla="*/ 1188868 w 7362098"/>
                              <a:gd name="connsiteY5408" fmla="*/ 2273728 h 4900456"/>
                              <a:gd name="connsiteX5409" fmla="*/ 1188070 w 7362098"/>
                              <a:gd name="connsiteY5409" fmla="*/ 2273728 h 4900456"/>
                              <a:gd name="connsiteX5410" fmla="*/ 1171302 w 7362098"/>
                              <a:gd name="connsiteY5410" fmla="*/ 2268937 h 4900456"/>
                              <a:gd name="connsiteX5411" fmla="*/ 1169305 w 7362098"/>
                              <a:gd name="connsiteY5411" fmla="*/ 2266142 h 4900456"/>
                              <a:gd name="connsiteX5412" fmla="*/ 1172100 w 7362098"/>
                              <a:gd name="connsiteY5412" fmla="*/ 2264546 h 4900456"/>
                              <a:gd name="connsiteX5413" fmla="*/ 1259924 w 7362098"/>
                              <a:gd name="connsiteY5413" fmla="*/ 2254167 h 4900456"/>
                              <a:gd name="connsiteX5414" fmla="*/ 1262717 w 7362098"/>
                              <a:gd name="connsiteY5414" fmla="*/ 2254965 h 4900456"/>
                              <a:gd name="connsiteX5415" fmla="*/ 1261919 w 7362098"/>
                              <a:gd name="connsiteY5415" fmla="*/ 2257759 h 4900456"/>
                              <a:gd name="connsiteX5416" fmla="*/ 1246749 w 7362098"/>
                              <a:gd name="connsiteY5416" fmla="*/ 2266543 h 4900456"/>
                              <a:gd name="connsiteX5417" fmla="*/ 1245951 w 7362098"/>
                              <a:gd name="connsiteY5417" fmla="*/ 2266942 h 4900456"/>
                              <a:gd name="connsiteX5418" fmla="*/ 1243955 w 7362098"/>
                              <a:gd name="connsiteY5418" fmla="*/ 2265744 h 4900456"/>
                              <a:gd name="connsiteX5419" fmla="*/ 1244752 w 7362098"/>
                              <a:gd name="connsiteY5419" fmla="*/ 2262950 h 4900456"/>
                              <a:gd name="connsiteX5420" fmla="*/ 1181682 w 7362098"/>
                              <a:gd name="connsiteY5420" fmla="*/ 2248578 h 4900456"/>
                              <a:gd name="connsiteX5421" fmla="*/ 1195656 w 7362098"/>
                              <a:gd name="connsiteY5421" fmla="*/ 2259357 h 4900456"/>
                              <a:gd name="connsiteX5422" fmla="*/ 1196056 w 7362098"/>
                              <a:gd name="connsiteY5422" fmla="*/ 2262152 h 4900456"/>
                              <a:gd name="connsiteX5423" fmla="*/ 1194458 w 7362098"/>
                              <a:gd name="connsiteY5423" fmla="*/ 2262950 h 4900456"/>
                              <a:gd name="connsiteX5424" fmla="*/ 1192862 w 7362098"/>
                              <a:gd name="connsiteY5424" fmla="*/ 2262551 h 4900456"/>
                              <a:gd name="connsiteX5425" fmla="*/ 1179287 w 7362098"/>
                              <a:gd name="connsiteY5425" fmla="*/ 2251772 h 4900456"/>
                              <a:gd name="connsiteX5426" fmla="*/ 1178888 w 7362098"/>
                              <a:gd name="connsiteY5426" fmla="*/ 2248977 h 4900456"/>
                              <a:gd name="connsiteX5427" fmla="*/ 1181682 w 7362098"/>
                              <a:gd name="connsiteY5427" fmla="*/ 2248578 h 4900456"/>
                              <a:gd name="connsiteX5428" fmla="*/ 6975621 w 7362098"/>
                              <a:gd name="connsiteY5428" fmla="*/ 2243538 h 4900456"/>
                              <a:gd name="connsiteX5429" fmla="*/ 6994732 w 7362098"/>
                              <a:gd name="connsiteY5429" fmla="*/ 2257759 h 4900456"/>
                              <a:gd name="connsiteX5430" fmla="*/ 6989143 w 7362098"/>
                              <a:gd name="connsiteY5430" fmla="*/ 2261352 h 4900456"/>
                              <a:gd name="connsiteX5431" fmla="*/ 6954812 w 7362098"/>
                              <a:gd name="connsiteY5431" fmla="*/ 2253368 h 4900456"/>
                              <a:gd name="connsiteX5432" fmla="*/ 6947626 w 7362098"/>
                              <a:gd name="connsiteY5432" fmla="*/ 2287301 h 4900456"/>
                              <a:gd name="connsiteX5433" fmla="*/ 6942037 w 7362098"/>
                              <a:gd name="connsiteY5433" fmla="*/ 2290894 h 4900456"/>
                              <a:gd name="connsiteX5434" fmla="*/ 6941238 w 7362098"/>
                              <a:gd name="connsiteY5434" fmla="*/ 2289696 h 4900456"/>
                              <a:gd name="connsiteX5435" fmla="*/ 6952018 w 7362098"/>
                              <a:gd name="connsiteY5435" fmla="*/ 2246981 h 4900456"/>
                              <a:gd name="connsiteX5436" fmla="*/ 6975621 w 7362098"/>
                              <a:gd name="connsiteY5436" fmla="*/ 2243538 h 4900456"/>
                              <a:gd name="connsiteX5437" fmla="*/ 1249943 w 7362098"/>
                              <a:gd name="connsiteY5437" fmla="*/ 2239795 h 4900456"/>
                              <a:gd name="connsiteX5438" fmla="*/ 1250343 w 7362098"/>
                              <a:gd name="connsiteY5438" fmla="*/ 2242589 h 4900456"/>
                              <a:gd name="connsiteX5439" fmla="*/ 1239564 w 7362098"/>
                              <a:gd name="connsiteY5439" fmla="*/ 2256562 h 4900456"/>
                              <a:gd name="connsiteX5440" fmla="*/ 1237967 w 7362098"/>
                              <a:gd name="connsiteY5440" fmla="*/ 2257361 h 4900456"/>
                              <a:gd name="connsiteX5441" fmla="*/ 1236371 w 7362098"/>
                              <a:gd name="connsiteY5441" fmla="*/ 2256962 h 4900456"/>
                              <a:gd name="connsiteX5442" fmla="*/ 1236371 w 7362098"/>
                              <a:gd name="connsiteY5442" fmla="*/ 2254167 h 4900456"/>
                              <a:gd name="connsiteX5443" fmla="*/ 1247149 w 7362098"/>
                              <a:gd name="connsiteY5443" fmla="*/ 2240194 h 4900456"/>
                              <a:gd name="connsiteX5444" fmla="*/ 1249943 w 7362098"/>
                              <a:gd name="connsiteY5444" fmla="*/ 2239795 h 4900456"/>
                              <a:gd name="connsiteX5445" fmla="*/ 1193658 w 7362098"/>
                              <a:gd name="connsiteY5445" fmla="*/ 2235803 h 4900456"/>
                              <a:gd name="connsiteX5446" fmla="*/ 1196453 w 7362098"/>
                              <a:gd name="connsiteY5446" fmla="*/ 2236602 h 4900456"/>
                              <a:gd name="connsiteX5447" fmla="*/ 1205236 w 7362098"/>
                              <a:gd name="connsiteY5447" fmla="*/ 2251772 h 4900456"/>
                              <a:gd name="connsiteX5448" fmla="*/ 1204437 w 7362098"/>
                              <a:gd name="connsiteY5448" fmla="*/ 2254567 h 4900456"/>
                              <a:gd name="connsiteX5449" fmla="*/ 1203639 w 7362098"/>
                              <a:gd name="connsiteY5449" fmla="*/ 2254966 h 4900456"/>
                              <a:gd name="connsiteX5450" fmla="*/ 1201643 w 7362098"/>
                              <a:gd name="connsiteY5450" fmla="*/ 2253768 h 4900456"/>
                              <a:gd name="connsiteX5451" fmla="*/ 1192861 w 7362098"/>
                              <a:gd name="connsiteY5451" fmla="*/ 2238598 h 4900456"/>
                              <a:gd name="connsiteX5452" fmla="*/ 1193658 w 7362098"/>
                              <a:gd name="connsiteY5452" fmla="*/ 2235803 h 4900456"/>
                              <a:gd name="connsiteX5453" fmla="*/ 1231980 w 7362098"/>
                              <a:gd name="connsiteY5453" fmla="*/ 2230614 h 4900456"/>
                              <a:gd name="connsiteX5454" fmla="*/ 1233576 w 7362098"/>
                              <a:gd name="connsiteY5454" fmla="*/ 2233408 h 4900456"/>
                              <a:gd name="connsiteX5455" fmla="*/ 1228786 w 7362098"/>
                              <a:gd name="connsiteY5455" fmla="*/ 2250175 h 4900456"/>
                              <a:gd name="connsiteX5456" fmla="*/ 1227189 w 7362098"/>
                              <a:gd name="connsiteY5456" fmla="*/ 2251772 h 4900456"/>
                              <a:gd name="connsiteX5457" fmla="*/ 1226391 w 7362098"/>
                              <a:gd name="connsiteY5457" fmla="*/ 2251772 h 4900456"/>
                              <a:gd name="connsiteX5458" fmla="*/ 1224395 w 7362098"/>
                              <a:gd name="connsiteY5458" fmla="*/ 2248978 h 4900456"/>
                              <a:gd name="connsiteX5459" fmla="*/ 1229185 w 7362098"/>
                              <a:gd name="connsiteY5459" fmla="*/ 2232210 h 4900456"/>
                              <a:gd name="connsiteX5460" fmla="*/ 1231980 w 7362098"/>
                              <a:gd name="connsiteY5460" fmla="*/ 2230614 h 4900456"/>
                              <a:gd name="connsiteX5461" fmla="*/ 1212022 w 7362098"/>
                              <a:gd name="connsiteY5461" fmla="*/ 2229017 h 4900456"/>
                              <a:gd name="connsiteX5462" fmla="*/ 1214418 w 7362098"/>
                              <a:gd name="connsiteY5462" fmla="*/ 2231013 h 4900456"/>
                              <a:gd name="connsiteX5463" fmla="*/ 1216813 w 7362098"/>
                              <a:gd name="connsiteY5463" fmla="*/ 2248578 h 4900456"/>
                              <a:gd name="connsiteX5464" fmla="*/ 1214817 w 7362098"/>
                              <a:gd name="connsiteY5464" fmla="*/ 2250974 h 4900456"/>
                              <a:gd name="connsiteX5465" fmla="*/ 1212422 w 7362098"/>
                              <a:gd name="connsiteY5465" fmla="*/ 2248978 h 4900456"/>
                              <a:gd name="connsiteX5466" fmla="*/ 1210026 w 7362098"/>
                              <a:gd name="connsiteY5466" fmla="*/ 2231412 h 4900456"/>
                              <a:gd name="connsiteX5467" fmla="*/ 1212022 w 7362098"/>
                              <a:gd name="connsiteY5467" fmla="*/ 2229017 h 4900456"/>
                              <a:gd name="connsiteX5468" fmla="*/ 5015903 w 7362098"/>
                              <a:gd name="connsiteY5468" fmla="*/ 2227420 h 4900456"/>
                              <a:gd name="connsiteX5469" fmla="*/ 5018298 w 7362098"/>
                              <a:gd name="connsiteY5469" fmla="*/ 2229416 h 4900456"/>
                              <a:gd name="connsiteX5470" fmla="*/ 5020694 w 7362098"/>
                              <a:gd name="connsiteY5470" fmla="*/ 2246982 h 4900456"/>
                              <a:gd name="connsiteX5471" fmla="*/ 5018698 w 7362098"/>
                              <a:gd name="connsiteY5471" fmla="*/ 2249377 h 4900456"/>
                              <a:gd name="connsiteX5472" fmla="*/ 5016302 w 7362098"/>
                              <a:gd name="connsiteY5472" fmla="*/ 2247381 h 4900456"/>
                              <a:gd name="connsiteX5473" fmla="*/ 5013907 w 7362098"/>
                              <a:gd name="connsiteY5473" fmla="*/ 2229815 h 4900456"/>
                              <a:gd name="connsiteX5474" fmla="*/ 5015903 w 7362098"/>
                              <a:gd name="connsiteY5474" fmla="*/ 2227420 h 4900456"/>
                              <a:gd name="connsiteX5475" fmla="*/ 5004725 w 7362098"/>
                              <a:gd name="connsiteY5475" fmla="*/ 2226622 h 4900456"/>
                              <a:gd name="connsiteX5476" fmla="*/ 5005923 w 7362098"/>
                              <a:gd name="connsiteY5476" fmla="*/ 2229416 h 4900456"/>
                              <a:gd name="connsiteX5477" fmla="*/ 5001132 w 7362098"/>
                              <a:gd name="connsiteY5477" fmla="*/ 2246183 h 4900456"/>
                              <a:gd name="connsiteX5478" fmla="*/ 4999535 w 7362098"/>
                              <a:gd name="connsiteY5478" fmla="*/ 2247780 h 4900456"/>
                              <a:gd name="connsiteX5479" fmla="*/ 4998736 w 7362098"/>
                              <a:gd name="connsiteY5479" fmla="*/ 2247780 h 4900456"/>
                              <a:gd name="connsiteX5480" fmla="*/ 4997140 w 7362098"/>
                              <a:gd name="connsiteY5480" fmla="*/ 2244986 h 4900456"/>
                              <a:gd name="connsiteX5481" fmla="*/ 5001931 w 7362098"/>
                              <a:gd name="connsiteY5481" fmla="*/ 2228218 h 4900456"/>
                              <a:gd name="connsiteX5482" fmla="*/ 5004725 w 7362098"/>
                              <a:gd name="connsiteY5482" fmla="*/ 2226622 h 4900456"/>
                              <a:gd name="connsiteX5483" fmla="*/ 5026681 w 7362098"/>
                              <a:gd name="connsiteY5483" fmla="*/ 2223827 h 4900456"/>
                              <a:gd name="connsiteX5484" fmla="*/ 5029475 w 7362098"/>
                              <a:gd name="connsiteY5484" fmla="*/ 2224626 h 4900456"/>
                              <a:gd name="connsiteX5485" fmla="*/ 5038259 w 7362098"/>
                              <a:gd name="connsiteY5485" fmla="*/ 2239796 h 4900456"/>
                              <a:gd name="connsiteX5486" fmla="*/ 5037460 w 7362098"/>
                              <a:gd name="connsiteY5486" fmla="*/ 2242591 h 4900456"/>
                              <a:gd name="connsiteX5487" fmla="*/ 5036662 w 7362098"/>
                              <a:gd name="connsiteY5487" fmla="*/ 2242990 h 4900456"/>
                              <a:gd name="connsiteX5488" fmla="*/ 5034666 w 7362098"/>
                              <a:gd name="connsiteY5488" fmla="*/ 2241792 h 4900456"/>
                              <a:gd name="connsiteX5489" fmla="*/ 5025882 w 7362098"/>
                              <a:gd name="connsiteY5489" fmla="*/ 2226622 h 4900456"/>
                              <a:gd name="connsiteX5490" fmla="*/ 5026681 w 7362098"/>
                              <a:gd name="connsiteY5490" fmla="*/ 2223827 h 4900456"/>
                              <a:gd name="connsiteX5491" fmla="*/ 4994746 w 7362098"/>
                              <a:gd name="connsiteY5491" fmla="*/ 2221831 h 4900456"/>
                              <a:gd name="connsiteX5492" fmla="*/ 4995544 w 7362098"/>
                              <a:gd name="connsiteY5492" fmla="*/ 2224625 h 4900456"/>
                              <a:gd name="connsiteX5493" fmla="*/ 4984765 w 7362098"/>
                              <a:gd name="connsiteY5493" fmla="*/ 2238598 h 4900456"/>
                              <a:gd name="connsiteX5494" fmla="*/ 4983168 w 7362098"/>
                              <a:gd name="connsiteY5494" fmla="*/ 2239397 h 4900456"/>
                              <a:gd name="connsiteX5495" fmla="*/ 4981571 w 7362098"/>
                              <a:gd name="connsiteY5495" fmla="*/ 2238998 h 4900456"/>
                              <a:gd name="connsiteX5496" fmla="*/ 4981172 w 7362098"/>
                              <a:gd name="connsiteY5496" fmla="*/ 2236203 h 4900456"/>
                              <a:gd name="connsiteX5497" fmla="*/ 4991952 w 7362098"/>
                              <a:gd name="connsiteY5497" fmla="*/ 2222230 h 4900456"/>
                              <a:gd name="connsiteX5498" fmla="*/ 4994746 w 7362098"/>
                              <a:gd name="connsiteY5498" fmla="*/ 2221831 h 4900456"/>
                              <a:gd name="connsiteX5499" fmla="*/ 5038257 w 7362098"/>
                              <a:gd name="connsiteY5499" fmla="*/ 2215843 h 4900456"/>
                              <a:gd name="connsiteX5500" fmla="*/ 5052629 w 7362098"/>
                              <a:gd name="connsiteY5500" fmla="*/ 2226622 h 4900456"/>
                              <a:gd name="connsiteX5501" fmla="*/ 5053029 w 7362098"/>
                              <a:gd name="connsiteY5501" fmla="*/ 2229417 h 4900456"/>
                              <a:gd name="connsiteX5502" fmla="*/ 5051432 w 7362098"/>
                              <a:gd name="connsiteY5502" fmla="*/ 2230215 h 4900456"/>
                              <a:gd name="connsiteX5503" fmla="*/ 5049835 w 7362098"/>
                              <a:gd name="connsiteY5503" fmla="*/ 2229816 h 4900456"/>
                              <a:gd name="connsiteX5504" fmla="*/ 5035862 w 7362098"/>
                              <a:gd name="connsiteY5504" fmla="*/ 2219037 h 4900456"/>
                              <a:gd name="connsiteX5505" fmla="*/ 5035463 w 7362098"/>
                              <a:gd name="connsiteY5505" fmla="*/ 2216242 h 4900456"/>
                              <a:gd name="connsiteX5506" fmla="*/ 5038257 w 7362098"/>
                              <a:gd name="connsiteY5506" fmla="*/ 2215843 h 4900456"/>
                              <a:gd name="connsiteX5507" fmla="*/ 4984366 w 7362098"/>
                              <a:gd name="connsiteY5507" fmla="*/ 2212251 h 4900456"/>
                              <a:gd name="connsiteX5508" fmla="*/ 4987161 w 7362098"/>
                              <a:gd name="connsiteY5508" fmla="*/ 2213049 h 4900456"/>
                              <a:gd name="connsiteX5509" fmla="*/ 4986362 w 7362098"/>
                              <a:gd name="connsiteY5509" fmla="*/ 2215843 h 4900456"/>
                              <a:gd name="connsiteX5510" fmla="*/ 4971192 w 7362098"/>
                              <a:gd name="connsiteY5510" fmla="*/ 2224627 h 4900456"/>
                              <a:gd name="connsiteX5511" fmla="*/ 4970393 w 7362098"/>
                              <a:gd name="connsiteY5511" fmla="*/ 2225026 h 4900456"/>
                              <a:gd name="connsiteX5512" fmla="*/ 4968397 w 7362098"/>
                              <a:gd name="connsiteY5512" fmla="*/ 2223828 h 4900456"/>
                              <a:gd name="connsiteX5513" fmla="*/ 4969196 w 7362098"/>
                              <a:gd name="connsiteY5513" fmla="*/ 2221034 h 4900456"/>
                              <a:gd name="connsiteX5514" fmla="*/ 2470665 w 7362098"/>
                              <a:gd name="connsiteY5514" fmla="*/ 2211851 h 4900456"/>
                              <a:gd name="connsiteX5515" fmla="*/ 2475455 w 7362098"/>
                              <a:gd name="connsiteY5515" fmla="*/ 2215444 h 4900456"/>
                              <a:gd name="connsiteX5516" fmla="*/ 2479048 w 7362098"/>
                              <a:gd name="connsiteY5516" fmla="*/ 2239795 h 4900456"/>
                              <a:gd name="connsiteX5517" fmla="*/ 2503399 w 7362098"/>
                              <a:gd name="connsiteY5517" fmla="*/ 2236202 h 4900456"/>
                              <a:gd name="connsiteX5518" fmla="*/ 2508190 w 7362098"/>
                              <a:gd name="connsiteY5518" fmla="*/ 2239795 h 4900456"/>
                              <a:gd name="connsiteX5519" fmla="*/ 2504596 w 7362098"/>
                              <a:gd name="connsiteY5519" fmla="*/ 2244586 h 4900456"/>
                              <a:gd name="connsiteX5520" fmla="*/ 2480246 w 7362098"/>
                              <a:gd name="connsiteY5520" fmla="*/ 2248178 h 4900456"/>
                              <a:gd name="connsiteX5521" fmla="*/ 2483838 w 7362098"/>
                              <a:gd name="connsiteY5521" fmla="*/ 2272530 h 4900456"/>
                              <a:gd name="connsiteX5522" fmla="*/ 2480246 w 7362098"/>
                              <a:gd name="connsiteY5522" fmla="*/ 2277321 h 4900456"/>
                              <a:gd name="connsiteX5523" fmla="*/ 2475455 w 7362098"/>
                              <a:gd name="connsiteY5523" fmla="*/ 2273728 h 4900456"/>
                              <a:gd name="connsiteX5524" fmla="*/ 2471863 w 7362098"/>
                              <a:gd name="connsiteY5524" fmla="*/ 2249376 h 4900456"/>
                              <a:gd name="connsiteX5525" fmla="*/ 2447506 w 7362098"/>
                              <a:gd name="connsiteY5525" fmla="*/ 2252969 h 4900456"/>
                              <a:gd name="connsiteX5526" fmla="*/ 2442716 w 7362098"/>
                              <a:gd name="connsiteY5526" fmla="*/ 2249376 h 4900456"/>
                              <a:gd name="connsiteX5527" fmla="*/ 2446308 w 7362098"/>
                              <a:gd name="connsiteY5527" fmla="*/ 2244586 h 4900456"/>
                              <a:gd name="connsiteX5528" fmla="*/ 2470665 w 7362098"/>
                              <a:gd name="connsiteY5528" fmla="*/ 2240993 h 4900456"/>
                              <a:gd name="connsiteX5529" fmla="*/ 2467072 w 7362098"/>
                              <a:gd name="connsiteY5529" fmla="*/ 2216642 h 4900456"/>
                              <a:gd name="connsiteX5530" fmla="*/ 2470665 w 7362098"/>
                              <a:gd name="connsiteY5530" fmla="*/ 2211851 h 4900456"/>
                              <a:gd name="connsiteX5531" fmla="*/ 5043048 w 7362098"/>
                              <a:gd name="connsiteY5531" fmla="*/ 2205065 h 4900456"/>
                              <a:gd name="connsiteX5532" fmla="*/ 5059815 w 7362098"/>
                              <a:gd name="connsiteY5532" fmla="*/ 2209856 h 4900456"/>
                              <a:gd name="connsiteX5533" fmla="*/ 5061013 w 7362098"/>
                              <a:gd name="connsiteY5533" fmla="*/ 2212650 h 4900456"/>
                              <a:gd name="connsiteX5534" fmla="*/ 5059416 w 7362098"/>
                              <a:gd name="connsiteY5534" fmla="*/ 2214247 h 4900456"/>
                              <a:gd name="connsiteX5535" fmla="*/ 5058618 w 7362098"/>
                              <a:gd name="connsiteY5535" fmla="*/ 2214247 h 4900456"/>
                              <a:gd name="connsiteX5536" fmla="*/ 5041851 w 7362098"/>
                              <a:gd name="connsiteY5536" fmla="*/ 2209456 h 4900456"/>
                              <a:gd name="connsiteX5537" fmla="*/ 5040254 w 7362098"/>
                              <a:gd name="connsiteY5537" fmla="*/ 2206661 h 4900456"/>
                              <a:gd name="connsiteX5538" fmla="*/ 5043048 w 7362098"/>
                              <a:gd name="connsiteY5538" fmla="*/ 2205065 h 4900456"/>
                              <a:gd name="connsiteX5539" fmla="*/ 256773 w 7362098"/>
                              <a:gd name="connsiteY5539" fmla="*/ 2204416 h 4900456"/>
                              <a:gd name="connsiteX5540" fmla="*/ 275885 w 7362098"/>
                              <a:gd name="connsiteY5540" fmla="*/ 2218637 h 4900456"/>
                              <a:gd name="connsiteX5541" fmla="*/ 270296 w 7362098"/>
                              <a:gd name="connsiteY5541" fmla="*/ 2222230 h 4900456"/>
                              <a:gd name="connsiteX5542" fmla="*/ 235965 w 7362098"/>
                              <a:gd name="connsiteY5542" fmla="*/ 2214246 h 4900456"/>
                              <a:gd name="connsiteX5543" fmla="*/ 228779 w 7362098"/>
                              <a:gd name="connsiteY5543" fmla="*/ 2248179 h 4900456"/>
                              <a:gd name="connsiteX5544" fmla="*/ 223190 w 7362098"/>
                              <a:gd name="connsiteY5544" fmla="*/ 2251772 h 4900456"/>
                              <a:gd name="connsiteX5545" fmla="*/ 222392 w 7362098"/>
                              <a:gd name="connsiteY5545" fmla="*/ 2250574 h 4900456"/>
                              <a:gd name="connsiteX5546" fmla="*/ 233170 w 7362098"/>
                              <a:gd name="connsiteY5546" fmla="*/ 2207859 h 4900456"/>
                              <a:gd name="connsiteX5547" fmla="*/ 256773 w 7362098"/>
                              <a:gd name="connsiteY5547" fmla="*/ 2204416 h 4900456"/>
                              <a:gd name="connsiteX5548" fmla="*/ 3699146 w 7362098"/>
                              <a:gd name="connsiteY5548" fmla="*/ 2204366 h 4900456"/>
                              <a:gd name="connsiteX5549" fmla="*/ 3708527 w 7362098"/>
                              <a:gd name="connsiteY5549" fmla="*/ 2205464 h 4900456"/>
                              <a:gd name="connsiteX5550" fmla="*/ 3715712 w 7362098"/>
                              <a:gd name="connsiteY5550" fmla="*/ 2217440 h 4900456"/>
                              <a:gd name="connsiteX5551" fmla="*/ 3719305 w 7362098"/>
                              <a:gd name="connsiteY5551" fmla="*/ 2222230 h 4900456"/>
                              <a:gd name="connsiteX5552" fmla="*/ 3725293 w 7362098"/>
                              <a:gd name="connsiteY5552" fmla="*/ 2222230 h 4900456"/>
                              <a:gd name="connsiteX5553" fmla="*/ 3725692 w 7362098"/>
                              <a:gd name="connsiteY5553" fmla="*/ 2222230 h 4900456"/>
                              <a:gd name="connsiteX5554" fmla="*/ 3726091 w 7362098"/>
                              <a:gd name="connsiteY5554" fmla="*/ 2221831 h 4900456"/>
                              <a:gd name="connsiteX5555" fmla="*/ 3739265 w 7362098"/>
                              <a:gd name="connsiteY5555" fmla="*/ 2221432 h 4900456"/>
                              <a:gd name="connsiteX5556" fmla="*/ 3746451 w 7362098"/>
                              <a:gd name="connsiteY5556" fmla="*/ 2233008 h 4900456"/>
                              <a:gd name="connsiteX5557" fmla="*/ 3746451 w 7362098"/>
                              <a:gd name="connsiteY5557" fmla="*/ 2233408 h 4900456"/>
                              <a:gd name="connsiteX5558" fmla="*/ 3750044 w 7362098"/>
                              <a:gd name="connsiteY5558" fmla="*/ 2238198 h 4900456"/>
                              <a:gd name="connsiteX5559" fmla="*/ 3756432 w 7362098"/>
                              <a:gd name="connsiteY5559" fmla="*/ 2238198 h 4900456"/>
                              <a:gd name="connsiteX5560" fmla="*/ 3756831 w 7362098"/>
                              <a:gd name="connsiteY5560" fmla="*/ 2238198 h 4900456"/>
                              <a:gd name="connsiteX5561" fmla="*/ 3770803 w 7362098"/>
                              <a:gd name="connsiteY5561" fmla="*/ 2237400 h 4900456"/>
                              <a:gd name="connsiteX5562" fmla="*/ 3777988 w 7362098"/>
                              <a:gd name="connsiteY5562" fmla="*/ 2249377 h 4900456"/>
                              <a:gd name="connsiteX5563" fmla="*/ 3781581 w 7362098"/>
                              <a:gd name="connsiteY5563" fmla="*/ 2254167 h 4900456"/>
                              <a:gd name="connsiteX5564" fmla="*/ 3784775 w 7362098"/>
                              <a:gd name="connsiteY5564" fmla="*/ 2254965 h 4900456"/>
                              <a:gd name="connsiteX5565" fmla="*/ 3789166 w 7362098"/>
                              <a:gd name="connsiteY5565" fmla="*/ 2255365 h 4900456"/>
                              <a:gd name="connsiteX5566" fmla="*/ 3792759 w 7362098"/>
                              <a:gd name="connsiteY5566" fmla="*/ 2259357 h 4900456"/>
                              <a:gd name="connsiteX5567" fmla="*/ 3787170 w 7362098"/>
                              <a:gd name="connsiteY5567" fmla="*/ 2263349 h 4900456"/>
                              <a:gd name="connsiteX5568" fmla="*/ 3781182 w 7362098"/>
                              <a:gd name="connsiteY5568" fmla="*/ 2262949 h 4900456"/>
                              <a:gd name="connsiteX5569" fmla="*/ 3776391 w 7362098"/>
                              <a:gd name="connsiteY5569" fmla="*/ 2261353 h 4900456"/>
                              <a:gd name="connsiteX5570" fmla="*/ 3769206 w 7362098"/>
                              <a:gd name="connsiteY5570" fmla="*/ 2249377 h 4900456"/>
                              <a:gd name="connsiteX5571" fmla="*/ 3766012 w 7362098"/>
                              <a:gd name="connsiteY5571" fmla="*/ 2244585 h 4900456"/>
                              <a:gd name="connsiteX5572" fmla="*/ 3759226 w 7362098"/>
                              <a:gd name="connsiteY5572" fmla="*/ 2244984 h 4900456"/>
                              <a:gd name="connsiteX5573" fmla="*/ 3745652 w 7362098"/>
                              <a:gd name="connsiteY5573" fmla="*/ 2245384 h 4900456"/>
                              <a:gd name="connsiteX5574" fmla="*/ 3738467 w 7362098"/>
                              <a:gd name="connsiteY5574" fmla="*/ 2233807 h 4900456"/>
                              <a:gd name="connsiteX5575" fmla="*/ 3734874 w 7362098"/>
                              <a:gd name="connsiteY5575" fmla="*/ 2228617 h 4900456"/>
                              <a:gd name="connsiteX5576" fmla="*/ 3728886 w 7362098"/>
                              <a:gd name="connsiteY5576" fmla="*/ 2228617 h 4900456"/>
                              <a:gd name="connsiteX5577" fmla="*/ 3728487 w 7362098"/>
                              <a:gd name="connsiteY5577" fmla="*/ 2228617 h 4900456"/>
                              <a:gd name="connsiteX5578" fmla="*/ 3714914 w 7362098"/>
                              <a:gd name="connsiteY5578" fmla="*/ 2229017 h 4900456"/>
                              <a:gd name="connsiteX5579" fmla="*/ 3707728 w 7362098"/>
                              <a:gd name="connsiteY5579" fmla="*/ 2217041 h 4900456"/>
                              <a:gd name="connsiteX5580" fmla="*/ 3704535 w 7362098"/>
                              <a:gd name="connsiteY5580" fmla="*/ 2212250 h 4900456"/>
                              <a:gd name="connsiteX5581" fmla="*/ 3697748 w 7362098"/>
                              <a:gd name="connsiteY5581" fmla="*/ 2212649 h 4900456"/>
                              <a:gd name="connsiteX5582" fmla="*/ 3684175 w 7362098"/>
                              <a:gd name="connsiteY5582" fmla="*/ 2213049 h 4900456"/>
                              <a:gd name="connsiteX5583" fmla="*/ 3681780 w 7362098"/>
                              <a:gd name="connsiteY5583" fmla="*/ 2211452 h 4900456"/>
                              <a:gd name="connsiteX5584" fmla="*/ 3680218 w 7362098"/>
                              <a:gd name="connsiteY5584" fmla="*/ 2206262 h 4900456"/>
                              <a:gd name="connsiteX5585" fmla="*/ 3685373 w 7362098"/>
                              <a:gd name="connsiteY5585" fmla="*/ 2204665 h 4900456"/>
                              <a:gd name="connsiteX5586" fmla="*/ 3687768 w 7362098"/>
                              <a:gd name="connsiteY5586" fmla="*/ 2206262 h 4900456"/>
                              <a:gd name="connsiteX5587" fmla="*/ 3694155 w 7362098"/>
                              <a:gd name="connsiteY5587" fmla="*/ 2206262 h 4900456"/>
                              <a:gd name="connsiteX5588" fmla="*/ 3694555 w 7362098"/>
                              <a:gd name="connsiteY5588" fmla="*/ 2206262 h 4900456"/>
                              <a:gd name="connsiteX5589" fmla="*/ 3699146 w 7362098"/>
                              <a:gd name="connsiteY5589" fmla="*/ 2204366 h 4900456"/>
                              <a:gd name="connsiteX5590" fmla="*/ 4981173 w 7362098"/>
                              <a:gd name="connsiteY5590" fmla="*/ 2200275 h 4900456"/>
                              <a:gd name="connsiteX5591" fmla="*/ 4983569 w 7362098"/>
                              <a:gd name="connsiteY5591" fmla="*/ 2202271 h 4900456"/>
                              <a:gd name="connsiteX5592" fmla="*/ 4981573 w 7362098"/>
                              <a:gd name="connsiteY5592" fmla="*/ 2204666 h 4900456"/>
                              <a:gd name="connsiteX5593" fmla="*/ 4964007 w 7362098"/>
                              <a:gd name="connsiteY5593" fmla="*/ 2207062 h 4900456"/>
                              <a:gd name="connsiteX5594" fmla="*/ 4961612 w 7362098"/>
                              <a:gd name="connsiteY5594" fmla="*/ 2205066 h 4900456"/>
                              <a:gd name="connsiteX5595" fmla="*/ 4963608 w 7362098"/>
                              <a:gd name="connsiteY5595" fmla="*/ 2202670 h 4900456"/>
                              <a:gd name="connsiteX5596" fmla="*/ 5060215 w 7362098"/>
                              <a:gd name="connsiteY5596" fmla="*/ 2190295 h 4900456"/>
                              <a:gd name="connsiteX5597" fmla="*/ 5062610 w 7362098"/>
                              <a:gd name="connsiteY5597" fmla="*/ 2192291 h 4900456"/>
                              <a:gd name="connsiteX5598" fmla="*/ 5060614 w 7362098"/>
                              <a:gd name="connsiteY5598" fmla="*/ 2194686 h 4900456"/>
                              <a:gd name="connsiteX5599" fmla="*/ 5043048 w 7362098"/>
                              <a:gd name="connsiteY5599" fmla="*/ 2197082 h 4900456"/>
                              <a:gd name="connsiteX5600" fmla="*/ 5040653 w 7362098"/>
                              <a:gd name="connsiteY5600" fmla="*/ 2195086 h 4900456"/>
                              <a:gd name="connsiteX5601" fmla="*/ 5042649 w 7362098"/>
                              <a:gd name="connsiteY5601" fmla="*/ 2192690 h 4900456"/>
                              <a:gd name="connsiteX5602" fmla="*/ 4965603 w 7362098"/>
                              <a:gd name="connsiteY5602" fmla="*/ 2183109 h 4900456"/>
                              <a:gd name="connsiteX5603" fmla="*/ 4982371 w 7362098"/>
                              <a:gd name="connsiteY5603" fmla="*/ 2187900 h 4900456"/>
                              <a:gd name="connsiteX5604" fmla="*/ 4983968 w 7362098"/>
                              <a:gd name="connsiteY5604" fmla="*/ 2190694 h 4900456"/>
                              <a:gd name="connsiteX5605" fmla="*/ 4982371 w 7362098"/>
                              <a:gd name="connsiteY5605" fmla="*/ 2192291 h 4900456"/>
                              <a:gd name="connsiteX5606" fmla="*/ 4981572 w 7362098"/>
                              <a:gd name="connsiteY5606" fmla="*/ 2192291 h 4900456"/>
                              <a:gd name="connsiteX5607" fmla="*/ 4964805 w 7362098"/>
                              <a:gd name="connsiteY5607" fmla="*/ 2187500 h 4900456"/>
                              <a:gd name="connsiteX5608" fmla="*/ 4962809 w 7362098"/>
                              <a:gd name="connsiteY5608" fmla="*/ 2184705 h 4900456"/>
                              <a:gd name="connsiteX5609" fmla="*/ 4965603 w 7362098"/>
                              <a:gd name="connsiteY5609" fmla="*/ 2183109 h 4900456"/>
                              <a:gd name="connsiteX5610" fmla="*/ 5053429 w 7362098"/>
                              <a:gd name="connsiteY5610" fmla="*/ 2172729 h 4900456"/>
                              <a:gd name="connsiteX5611" fmla="*/ 5056223 w 7362098"/>
                              <a:gd name="connsiteY5611" fmla="*/ 2173528 h 4900456"/>
                              <a:gd name="connsiteX5612" fmla="*/ 5055425 w 7362098"/>
                              <a:gd name="connsiteY5612" fmla="*/ 2176322 h 4900456"/>
                              <a:gd name="connsiteX5613" fmla="*/ 5040254 w 7362098"/>
                              <a:gd name="connsiteY5613" fmla="*/ 2185106 h 4900456"/>
                              <a:gd name="connsiteX5614" fmla="*/ 5039456 w 7362098"/>
                              <a:gd name="connsiteY5614" fmla="*/ 2185505 h 4900456"/>
                              <a:gd name="connsiteX5615" fmla="*/ 5037460 w 7362098"/>
                              <a:gd name="connsiteY5615" fmla="*/ 2184307 h 4900456"/>
                              <a:gd name="connsiteX5616" fmla="*/ 5038258 w 7362098"/>
                              <a:gd name="connsiteY5616" fmla="*/ 2181513 h 4900456"/>
                              <a:gd name="connsiteX5617" fmla="*/ 3715912 w 7362098"/>
                              <a:gd name="connsiteY5617" fmla="*/ 2172431 h 4900456"/>
                              <a:gd name="connsiteX5618" fmla="*/ 3725292 w 7362098"/>
                              <a:gd name="connsiteY5618" fmla="*/ 2173529 h 4900456"/>
                              <a:gd name="connsiteX5619" fmla="*/ 3732478 w 7362098"/>
                              <a:gd name="connsiteY5619" fmla="*/ 2185505 h 4900456"/>
                              <a:gd name="connsiteX5620" fmla="*/ 3736071 w 7362098"/>
                              <a:gd name="connsiteY5620" fmla="*/ 2190295 h 4900456"/>
                              <a:gd name="connsiteX5621" fmla="*/ 3742059 w 7362098"/>
                              <a:gd name="connsiteY5621" fmla="*/ 2190295 h 4900456"/>
                              <a:gd name="connsiteX5622" fmla="*/ 3742458 w 7362098"/>
                              <a:gd name="connsiteY5622" fmla="*/ 2190295 h 4900456"/>
                              <a:gd name="connsiteX5623" fmla="*/ 3742857 w 7362098"/>
                              <a:gd name="connsiteY5623" fmla="*/ 2189896 h 4900456"/>
                              <a:gd name="connsiteX5624" fmla="*/ 3756031 w 7362098"/>
                              <a:gd name="connsiteY5624" fmla="*/ 2189497 h 4900456"/>
                              <a:gd name="connsiteX5625" fmla="*/ 3763216 w 7362098"/>
                              <a:gd name="connsiteY5625" fmla="*/ 2201073 h 4900456"/>
                              <a:gd name="connsiteX5626" fmla="*/ 3763216 w 7362098"/>
                              <a:gd name="connsiteY5626" fmla="*/ 2201473 h 4900456"/>
                              <a:gd name="connsiteX5627" fmla="*/ 3766810 w 7362098"/>
                              <a:gd name="connsiteY5627" fmla="*/ 2206263 h 4900456"/>
                              <a:gd name="connsiteX5628" fmla="*/ 3773197 w 7362098"/>
                              <a:gd name="connsiteY5628" fmla="*/ 2206263 h 4900456"/>
                              <a:gd name="connsiteX5629" fmla="*/ 3773597 w 7362098"/>
                              <a:gd name="connsiteY5629" fmla="*/ 2206263 h 4900456"/>
                              <a:gd name="connsiteX5630" fmla="*/ 3787569 w 7362098"/>
                              <a:gd name="connsiteY5630" fmla="*/ 2205465 h 4900456"/>
                              <a:gd name="connsiteX5631" fmla="*/ 3794754 w 7362098"/>
                              <a:gd name="connsiteY5631" fmla="*/ 2217442 h 4900456"/>
                              <a:gd name="connsiteX5632" fmla="*/ 3798347 w 7362098"/>
                              <a:gd name="connsiteY5632" fmla="*/ 2222232 h 4900456"/>
                              <a:gd name="connsiteX5633" fmla="*/ 3801541 w 7362098"/>
                              <a:gd name="connsiteY5633" fmla="*/ 2223030 h 4900456"/>
                              <a:gd name="connsiteX5634" fmla="*/ 3805932 w 7362098"/>
                              <a:gd name="connsiteY5634" fmla="*/ 2223430 h 4900456"/>
                              <a:gd name="connsiteX5635" fmla="*/ 3809524 w 7362098"/>
                              <a:gd name="connsiteY5635" fmla="*/ 2227422 h 4900456"/>
                              <a:gd name="connsiteX5636" fmla="*/ 3803936 w 7362098"/>
                              <a:gd name="connsiteY5636" fmla="*/ 2231414 h 4900456"/>
                              <a:gd name="connsiteX5637" fmla="*/ 3797948 w 7362098"/>
                              <a:gd name="connsiteY5637" fmla="*/ 2231014 h 4900456"/>
                              <a:gd name="connsiteX5638" fmla="*/ 3793157 w 7362098"/>
                              <a:gd name="connsiteY5638" fmla="*/ 2229418 h 4900456"/>
                              <a:gd name="connsiteX5639" fmla="*/ 3785972 w 7362098"/>
                              <a:gd name="connsiteY5639" fmla="*/ 2217442 h 4900456"/>
                              <a:gd name="connsiteX5640" fmla="*/ 3782778 w 7362098"/>
                              <a:gd name="connsiteY5640" fmla="*/ 2212650 h 4900456"/>
                              <a:gd name="connsiteX5641" fmla="*/ 3775992 w 7362098"/>
                              <a:gd name="connsiteY5641" fmla="*/ 2213049 h 4900456"/>
                              <a:gd name="connsiteX5642" fmla="*/ 3762418 w 7362098"/>
                              <a:gd name="connsiteY5642" fmla="*/ 2213449 h 4900456"/>
                              <a:gd name="connsiteX5643" fmla="*/ 3755232 w 7362098"/>
                              <a:gd name="connsiteY5643" fmla="*/ 2201872 h 4900456"/>
                              <a:gd name="connsiteX5644" fmla="*/ 3751640 w 7362098"/>
                              <a:gd name="connsiteY5644" fmla="*/ 2196682 h 4900456"/>
                              <a:gd name="connsiteX5645" fmla="*/ 3745652 w 7362098"/>
                              <a:gd name="connsiteY5645" fmla="*/ 2196682 h 4900456"/>
                              <a:gd name="connsiteX5646" fmla="*/ 3745252 w 7362098"/>
                              <a:gd name="connsiteY5646" fmla="*/ 2196682 h 4900456"/>
                              <a:gd name="connsiteX5647" fmla="*/ 3731680 w 7362098"/>
                              <a:gd name="connsiteY5647" fmla="*/ 2197082 h 4900456"/>
                              <a:gd name="connsiteX5648" fmla="*/ 3724494 w 7362098"/>
                              <a:gd name="connsiteY5648" fmla="*/ 2185106 h 4900456"/>
                              <a:gd name="connsiteX5649" fmla="*/ 3721300 w 7362098"/>
                              <a:gd name="connsiteY5649" fmla="*/ 2180315 h 4900456"/>
                              <a:gd name="connsiteX5650" fmla="*/ 3714514 w 7362098"/>
                              <a:gd name="connsiteY5650" fmla="*/ 2180714 h 4900456"/>
                              <a:gd name="connsiteX5651" fmla="*/ 3700941 w 7362098"/>
                              <a:gd name="connsiteY5651" fmla="*/ 2181114 h 4900456"/>
                              <a:gd name="connsiteX5652" fmla="*/ 3698546 w 7362098"/>
                              <a:gd name="connsiteY5652" fmla="*/ 2179517 h 4900456"/>
                              <a:gd name="connsiteX5653" fmla="*/ 3696949 w 7362098"/>
                              <a:gd name="connsiteY5653" fmla="*/ 2174327 h 4900456"/>
                              <a:gd name="connsiteX5654" fmla="*/ 3702139 w 7362098"/>
                              <a:gd name="connsiteY5654" fmla="*/ 2172730 h 4900456"/>
                              <a:gd name="connsiteX5655" fmla="*/ 3704534 w 7362098"/>
                              <a:gd name="connsiteY5655" fmla="*/ 2174327 h 4900456"/>
                              <a:gd name="connsiteX5656" fmla="*/ 3710921 w 7362098"/>
                              <a:gd name="connsiteY5656" fmla="*/ 2174327 h 4900456"/>
                              <a:gd name="connsiteX5657" fmla="*/ 3711321 w 7362098"/>
                              <a:gd name="connsiteY5657" fmla="*/ 2174327 h 4900456"/>
                              <a:gd name="connsiteX5658" fmla="*/ 3715912 w 7362098"/>
                              <a:gd name="connsiteY5658" fmla="*/ 2172431 h 4900456"/>
                              <a:gd name="connsiteX5659" fmla="*/ 4975184 w 7362098"/>
                              <a:gd name="connsiteY5659" fmla="*/ 2167540 h 4900456"/>
                              <a:gd name="connsiteX5660" fmla="*/ 4989157 w 7362098"/>
                              <a:gd name="connsiteY5660" fmla="*/ 2178319 h 4900456"/>
                              <a:gd name="connsiteX5661" fmla="*/ 4989557 w 7362098"/>
                              <a:gd name="connsiteY5661" fmla="*/ 2181114 h 4900456"/>
                              <a:gd name="connsiteX5662" fmla="*/ 4987960 w 7362098"/>
                              <a:gd name="connsiteY5662" fmla="*/ 2181912 h 4900456"/>
                              <a:gd name="connsiteX5663" fmla="*/ 4986363 w 7362098"/>
                              <a:gd name="connsiteY5663" fmla="*/ 2181513 h 4900456"/>
                              <a:gd name="connsiteX5664" fmla="*/ 4972789 w 7362098"/>
                              <a:gd name="connsiteY5664" fmla="*/ 2170734 h 4900456"/>
                              <a:gd name="connsiteX5665" fmla="*/ 4972390 w 7362098"/>
                              <a:gd name="connsiteY5665" fmla="*/ 2167939 h 4900456"/>
                              <a:gd name="connsiteX5666" fmla="*/ 4975184 w 7362098"/>
                              <a:gd name="connsiteY5666" fmla="*/ 2167540 h 4900456"/>
                              <a:gd name="connsiteX5667" fmla="*/ 1531371 w 7362098"/>
                              <a:gd name="connsiteY5667" fmla="*/ 2163149 h 4900456"/>
                              <a:gd name="connsiteX5668" fmla="*/ 1534163 w 7362098"/>
                              <a:gd name="connsiteY5668" fmla="*/ 2164745 h 4900456"/>
                              <a:gd name="connsiteX5669" fmla="*/ 1551727 w 7362098"/>
                              <a:gd name="connsiteY5669" fmla="*/ 2175524 h 4900456"/>
                              <a:gd name="connsiteX5670" fmla="*/ 1554920 w 7362098"/>
                              <a:gd name="connsiteY5670" fmla="*/ 2177121 h 4900456"/>
                              <a:gd name="connsiteX5671" fmla="*/ 1553727 w 7362098"/>
                              <a:gd name="connsiteY5671" fmla="*/ 2179915 h 4900456"/>
                              <a:gd name="connsiteX5672" fmla="*/ 1553325 w 7362098"/>
                              <a:gd name="connsiteY5672" fmla="*/ 2179915 h 4900456"/>
                              <a:gd name="connsiteX5673" fmla="*/ 1540555 w 7362098"/>
                              <a:gd name="connsiteY5673" fmla="*/ 2178717 h 4900456"/>
                              <a:gd name="connsiteX5674" fmla="*/ 1511817 w 7362098"/>
                              <a:gd name="connsiteY5674" fmla="*/ 2211054 h 4900456"/>
                              <a:gd name="connsiteX5675" fmla="*/ 1468696 w 7362098"/>
                              <a:gd name="connsiteY5675" fmla="*/ 2214247 h 4900456"/>
                              <a:gd name="connsiteX5676" fmla="*/ 1461912 w 7362098"/>
                              <a:gd name="connsiteY5676" fmla="*/ 2225425 h 4900456"/>
                              <a:gd name="connsiteX5677" fmla="*/ 1461513 w 7362098"/>
                              <a:gd name="connsiteY5677" fmla="*/ 2225824 h 4900456"/>
                              <a:gd name="connsiteX5678" fmla="*/ 1458715 w 7362098"/>
                              <a:gd name="connsiteY5678" fmla="*/ 2225026 h 4900456"/>
                              <a:gd name="connsiteX5679" fmla="*/ 1459115 w 7362098"/>
                              <a:gd name="connsiteY5679" fmla="*/ 2221832 h 4900456"/>
                              <a:gd name="connsiteX5680" fmla="*/ 1461111 w 7362098"/>
                              <a:gd name="connsiteY5680" fmla="*/ 2201073 h 4900456"/>
                              <a:gd name="connsiteX5681" fmla="*/ 1461513 w 7362098"/>
                              <a:gd name="connsiteY5681" fmla="*/ 2197879 h 4900456"/>
                              <a:gd name="connsiteX5682" fmla="*/ 1464705 w 7362098"/>
                              <a:gd name="connsiteY5682" fmla="*/ 2198278 h 4900456"/>
                              <a:gd name="connsiteX5683" fmla="*/ 1469095 w 7362098"/>
                              <a:gd name="connsiteY5683" fmla="*/ 2209856 h 4900456"/>
                              <a:gd name="connsiteX5684" fmla="*/ 1469497 w 7362098"/>
                              <a:gd name="connsiteY5684" fmla="*/ 2209856 h 4900456"/>
                              <a:gd name="connsiteX5685" fmla="*/ 1509821 w 7362098"/>
                              <a:gd name="connsiteY5685" fmla="*/ 2207061 h 4900456"/>
                              <a:gd name="connsiteX5686" fmla="*/ 1536161 w 7362098"/>
                              <a:gd name="connsiteY5686" fmla="*/ 2176721 h 4900456"/>
                              <a:gd name="connsiteX5687" fmla="*/ 1536161 w 7362098"/>
                              <a:gd name="connsiteY5687" fmla="*/ 2176322 h 4900456"/>
                              <a:gd name="connsiteX5688" fmla="*/ 1529778 w 7362098"/>
                              <a:gd name="connsiteY5688" fmla="*/ 2165943 h 4900456"/>
                              <a:gd name="connsiteX5689" fmla="*/ 1531371 w 7362098"/>
                              <a:gd name="connsiteY5689" fmla="*/ 2163149 h 4900456"/>
                              <a:gd name="connsiteX5690" fmla="*/ 5043449 w 7362098"/>
                              <a:gd name="connsiteY5690" fmla="*/ 2158359 h 4900456"/>
                              <a:gd name="connsiteX5691" fmla="*/ 5043848 w 7362098"/>
                              <a:gd name="connsiteY5691" fmla="*/ 2161154 h 4900456"/>
                              <a:gd name="connsiteX5692" fmla="*/ 5033068 w 7362098"/>
                              <a:gd name="connsiteY5692" fmla="*/ 2175126 h 4900456"/>
                              <a:gd name="connsiteX5693" fmla="*/ 5031472 w 7362098"/>
                              <a:gd name="connsiteY5693" fmla="*/ 2175925 h 4900456"/>
                              <a:gd name="connsiteX5694" fmla="*/ 5029875 w 7362098"/>
                              <a:gd name="connsiteY5694" fmla="*/ 2175526 h 4900456"/>
                              <a:gd name="connsiteX5695" fmla="*/ 5029875 w 7362098"/>
                              <a:gd name="connsiteY5695" fmla="*/ 2172731 h 4900456"/>
                              <a:gd name="connsiteX5696" fmla="*/ 5040654 w 7362098"/>
                              <a:gd name="connsiteY5696" fmla="*/ 2158758 h 4900456"/>
                              <a:gd name="connsiteX5697" fmla="*/ 5043449 w 7362098"/>
                              <a:gd name="connsiteY5697" fmla="*/ 2158359 h 4900456"/>
                              <a:gd name="connsiteX5698" fmla="*/ 4987160 w 7362098"/>
                              <a:gd name="connsiteY5698" fmla="*/ 2154765 h 4900456"/>
                              <a:gd name="connsiteX5699" fmla="*/ 4989954 w 7362098"/>
                              <a:gd name="connsiteY5699" fmla="*/ 2155564 h 4900456"/>
                              <a:gd name="connsiteX5700" fmla="*/ 4998738 w 7362098"/>
                              <a:gd name="connsiteY5700" fmla="*/ 2170734 h 4900456"/>
                              <a:gd name="connsiteX5701" fmla="*/ 4997939 w 7362098"/>
                              <a:gd name="connsiteY5701" fmla="*/ 2173529 h 4900456"/>
                              <a:gd name="connsiteX5702" fmla="*/ 4997141 w 7362098"/>
                              <a:gd name="connsiteY5702" fmla="*/ 2173928 h 4900456"/>
                              <a:gd name="connsiteX5703" fmla="*/ 4995145 w 7362098"/>
                              <a:gd name="connsiteY5703" fmla="*/ 2172730 h 4900456"/>
                              <a:gd name="connsiteX5704" fmla="*/ 4986361 w 7362098"/>
                              <a:gd name="connsiteY5704" fmla="*/ 2157560 h 4900456"/>
                              <a:gd name="connsiteX5705" fmla="*/ 4987160 w 7362098"/>
                              <a:gd name="connsiteY5705" fmla="*/ 2154765 h 4900456"/>
                              <a:gd name="connsiteX5706" fmla="*/ 5025884 w 7362098"/>
                              <a:gd name="connsiteY5706" fmla="*/ 2149577 h 4900456"/>
                              <a:gd name="connsiteX5707" fmla="*/ 5027481 w 7362098"/>
                              <a:gd name="connsiteY5707" fmla="*/ 2152371 h 4900456"/>
                              <a:gd name="connsiteX5708" fmla="*/ 5022689 w 7362098"/>
                              <a:gd name="connsiteY5708" fmla="*/ 2169138 h 4900456"/>
                              <a:gd name="connsiteX5709" fmla="*/ 5021092 w 7362098"/>
                              <a:gd name="connsiteY5709" fmla="*/ 2170735 h 4900456"/>
                              <a:gd name="connsiteX5710" fmla="*/ 5020294 w 7362098"/>
                              <a:gd name="connsiteY5710" fmla="*/ 2170735 h 4900456"/>
                              <a:gd name="connsiteX5711" fmla="*/ 5018298 w 7362098"/>
                              <a:gd name="connsiteY5711" fmla="*/ 2167941 h 4900456"/>
                              <a:gd name="connsiteX5712" fmla="*/ 5023089 w 7362098"/>
                              <a:gd name="connsiteY5712" fmla="*/ 2151174 h 4900456"/>
                              <a:gd name="connsiteX5713" fmla="*/ 5025884 w 7362098"/>
                              <a:gd name="connsiteY5713" fmla="*/ 2149577 h 4900456"/>
                              <a:gd name="connsiteX5714" fmla="*/ 5005923 w 7362098"/>
                              <a:gd name="connsiteY5714" fmla="*/ 2147980 h 4900456"/>
                              <a:gd name="connsiteX5715" fmla="*/ 5008318 w 7362098"/>
                              <a:gd name="connsiteY5715" fmla="*/ 2149976 h 4900456"/>
                              <a:gd name="connsiteX5716" fmla="*/ 5010714 w 7362098"/>
                              <a:gd name="connsiteY5716" fmla="*/ 2167542 h 4900456"/>
                              <a:gd name="connsiteX5717" fmla="*/ 5008718 w 7362098"/>
                              <a:gd name="connsiteY5717" fmla="*/ 2169937 h 4900456"/>
                              <a:gd name="connsiteX5718" fmla="*/ 5006322 w 7362098"/>
                              <a:gd name="connsiteY5718" fmla="*/ 2167941 h 4900456"/>
                              <a:gd name="connsiteX5719" fmla="*/ 5003927 w 7362098"/>
                              <a:gd name="connsiteY5719" fmla="*/ 2150375 h 4900456"/>
                              <a:gd name="connsiteX5720" fmla="*/ 5005923 w 7362098"/>
                              <a:gd name="connsiteY5720" fmla="*/ 2147980 h 4900456"/>
                              <a:gd name="connsiteX5721" fmla="*/ 4050290 w 7362098"/>
                              <a:gd name="connsiteY5721" fmla="*/ 2122980 h 4900456"/>
                              <a:gd name="connsiteX5722" fmla="*/ 4069403 w 7362098"/>
                              <a:gd name="connsiteY5722" fmla="*/ 2137201 h 4900456"/>
                              <a:gd name="connsiteX5723" fmla="*/ 4063814 w 7362098"/>
                              <a:gd name="connsiteY5723" fmla="*/ 2140794 h 4900456"/>
                              <a:gd name="connsiteX5724" fmla="*/ 4029482 w 7362098"/>
                              <a:gd name="connsiteY5724" fmla="*/ 2132810 h 4900456"/>
                              <a:gd name="connsiteX5725" fmla="*/ 4022296 w 7362098"/>
                              <a:gd name="connsiteY5725" fmla="*/ 2166743 h 4900456"/>
                              <a:gd name="connsiteX5726" fmla="*/ 4016707 w 7362098"/>
                              <a:gd name="connsiteY5726" fmla="*/ 2170336 h 4900456"/>
                              <a:gd name="connsiteX5727" fmla="*/ 4015909 w 7362098"/>
                              <a:gd name="connsiteY5727" fmla="*/ 2169138 h 4900456"/>
                              <a:gd name="connsiteX5728" fmla="*/ 4026687 w 7362098"/>
                              <a:gd name="connsiteY5728" fmla="*/ 2126423 h 4900456"/>
                              <a:gd name="connsiteX5729" fmla="*/ 4050290 w 7362098"/>
                              <a:gd name="connsiteY5729" fmla="*/ 2122980 h 4900456"/>
                              <a:gd name="connsiteX5730" fmla="*/ 5324884 w 7362098"/>
                              <a:gd name="connsiteY5730" fmla="*/ 2081713 h 4900456"/>
                              <a:gd name="connsiteX5731" fmla="*/ 5327678 w 7362098"/>
                              <a:gd name="connsiteY5731" fmla="*/ 2083310 h 4900456"/>
                              <a:gd name="connsiteX5732" fmla="*/ 5345243 w 7362098"/>
                              <a:gd name="connsiteY5732" fmla="*/ 2094088 h 4900456"/>
                              <a:gd name="connsiteX5733" fmla="*/ 5348436 w 7362098"/>
                              <a:gd name="connsiteY5733" fmla="*/ 2095685 h 4900456"/>
                              <a:gd name="connsiteX5734" fmla="*/ 5347239 w 7362098"/>
                              <a:gd name="connsiteY5734" fmla="*/ 2098479 h 4900456"/>
                              <a:gd name="connsiteX5735" fmla="*/ 5346840 w 7362098"/>
                              <a:gd name="connsiteY5735" fmla="*/ 2098479 h 4900456"/>
                              <a:gd name="connsiteX5736" fmla="*/ 5334065 w 7362098"/>
                              <a:gd name="connsiteY5736" fmla="*/ 2097281 h 4900456"/>
                              <a:gd name="connsiteX5737" fmla="*/ 5305322 w 7362098"/>
                              <a:gd name="connsiteY5737" fmla="*/ 2129617 h 4900456"/>
                              <a:gd name="connsiteX5738" fmla="*/ 5262208 w 7362098"/>
                              <a:gd name="connsiteY5738" fmla="*/ 2132811 h 4900456"/>
                              <a:gd name="connsiteX5739" fmla="*/ 5255422 w 7362098"/>
                              <a:gd name="connsiteY5739" fmla="*/ 2143989 h 4900456"/>
                              <a:gd name="connsiteX5740" fmla="*/ 5255023 w 7362098"/>
                              <a:gd name="connsiteY5740" fmla="*/ 2144388 h 4900456"/>
                              <a:gd name="connsiteX5741" fmla="*/ 5252228 w 7362098"/>
                              <a:gd name="connsiteY5741" fmla="*/ 2143589 h 4900456"/>
                              <a:gd name="connsiteX5742" fmla="*/ 5252627 w 7362098"/>
                              <a:gd name="connsiteY5742" fmla="*/ 2140396 h 4900456"/>
                              <a:gd name="connsiteX5743" fmla="*/ 5254623 w 7362098"/>
                              <a:gd name="connsiteY5743" fmla="*/ 2119636 h 4900456"/>
                              <a:gd name="connsiteX5744" fmla="*/ 5255023 w 7362098"/>
                              <a:gd name="connsiteY5744" fmla="*/ 2116443 h 4900456"/>
                              <a:gd name="connsiteX5745" fmla="*/ 5258216 w 7362098"/>
                              <a:gd name="connsiteY5745" fmla="*/ 2116842 h 4900456"/>
                              <a:gd name="connsiteX5746" fmla="*/ 5262607 w 7362098"/>
                              <a:gd name="connsiteY5746" fmla="*/ 2128420 h 4900456"/>
                              <a:gd name="connsiteX5747" fmla="*/ 5263007 w 7362098"/>
                              <a:gd name="connsiteY5747" fmla="*/ 2128420 h 4900456"/>
                              <a:gd name="connsiteX5748" fmla="*/ 5303326 w 7362098"/>
                              <a:gd name="connsiteY5748" fmla="*/ 2125624 h 4900456"/>
                              <a:gd name="connsiteX5749" fmla="*/ 5329674 w 7362098"/>
                              <a:gd name="connsiteY5749" fmla="*/ 2095285 h 4900456"/>
                              <a:gd name="connsiteX5750" fmla="*/ 5329674 w 7362098"/>
                              <a:gd name="connsiteY5750" fmla="*/ 2094886 h 4900456"/>
                              <a:gd name="connsiteX5751" fmla="*/ 5323287 w 7362098"/>
                              <a:gd name="connsiteY5751" fmla="*/ 2084507 h 4900456"/>
                              <a:gd name="connsiteX5752" fmla="*/ 5324884 w 7362098"/>
                              <a:gd name="connsiteY5752" fmla="*/ 2081713 h 4900456"/>
                              <a:gd name="connsiteX5753" fmla="*/ 6248230 w 7362098"/>
                              <a:gd name="connsiteY5753" fmla="*/ 2078519 h 4900456"/>
                              <a:gd name="connsiteX5754" fmla="*/ 6253020 w 7362098"/>
                              <a:gd name="connsiteY5754" fmla="*/ 2082112 h 4900456"/>
                              <a:gd name="connsiteX5755" fmla="*/ 6256613 w 7362098"/>
                              <a:gd name="connsiteY5755" fmla="*/ 2106463 h 4900456"/>
                              <a:gd name="connsiteX5756" fmla="*/ 6280964 w 7362098"/>
                              <a:gd name="connsiteY5756" fmla="*/ 2102870 h 4900456"/>
                              <a:gd name="connsiteX5757" fmla="*/ 6285755 w 7362098"/>
                              <a:gd name="connsiteY5757" fmla="*/ 2106463 h 4900456"/>
                              <a:gd name="connsiteX5758" fmla="*/ 6282162 w 7362098"/>
                              <a:gd name="connsiteY5758" fmla="*/ 2111253 h 4900456"/>
                              <a:gd name="connsiteX5759" fmla="*/ 6257811 w 7362098"/>
                              <a:gd name="connsiteY5759" fmla="*/ 2114846 h 4900456"/>
                              <a:gd name="connsiteX5760" fmla="*/ 6261404 w 7362098"/>
                              <a:gd name="connsiteY5760" fmla="*/ 2139198 h 4900456"/>
                              <a:gd name="connsiteX5761" fmla="*/ 6257811 w 7362098"/>
                              <a:gd name="connsiteY5761" fmla="*/ 2143988 h 4900456"/>
                              <a:gd name="connsiteX5762" fmla="*/ 6253020 w 7362098"/>
                              <a:gd name="connsiteY5762" fmla="*/ 2140396 h 4900456"/>
                              <a:gd name="connsiteX5763" fmla="*/ 6249428 w 7362098"/>
                              <a:gd name="connsiteY5763" fmla="*/ 2116044 h 4900456"/>
                              <a:gd name="connsiteX5764" fmla="*/ 6225076 w 7362098"/>
                              <a:gd name="connsiteY5764" fmla="*/ 2119636 h 4900456"/>
                              <a:gd name="connsiteX5765" fmla="*/ 6220285 w 7362098"/>
                              <a:gd name="connsiteY5765" fmla="*/ 2116044 h 4900456"/>
                              <a:gd name="connsiteX5766" fmla="*/ 6223878 w 7362098"/>
                              <a:gd name="connsiteY5766" fmla="*/ 2111253 h 4900456"/>
                              <a:gd name="connsiteX5767" fmla="*/ 6248230 w 7362098"/>
                              <a:gd name="connsiteY5767" fmla="*/ 2107660 h 4900456"/>
                              <a:gd name="connsiteX5768" fmla="*/ 6244637 w 7362098"/>
                              <a:gd name="connsiteY5768" fmla="*/ 2083309 h 4900456"/>
                              <a:gd name="connsiteX5769" fmla="*/ 6248230 w 7362098"/>
                              <a:gd name="connsiteY5769" fmla="*/ 2078519 h 4900456"/>
                              <a:gd name="connsiteX5770" fmla="*/ 2101821 w 7362098"/>
                              <a:gd name="connsiteY5770" fmla="*/ 2037801 h 4900456"/>
                              <a:gd name="connsiteX5771" fmla="*/ 2104215 w 7362098"/>
                              <a:gd name="connsiteY5771" fmla="*/ 2039797 h 4900456"/>
                              <a:gd name="connsiteX5772" fmla="*/ 2106611 w 7362098"/>
                              <a:gd name="connsiteY5772" fmla="*/ 2057363 h 4900456"/>
                              <a:gd name="connsiteX5773" fmla="*/ 2104613 w 7362098"/>
                              <a:gd name="connsiteY5773" fmla="*/ 2059758 h 4900456"/>
                              <a:gd name="connsiteX5774" fmla="*/ 2102220 w 7362098"/>
                              <a:gd name="connsiteY5774" fmla="*/ 2057762 h 4900456"/>
                              <a:gd name="connsiteX5775" fmla="*/ 2099824 w 7362098"/>
                              <a:gd name="connsiteY5775" fmla="*/ 2040196 h 4900456"/>
                              <a:gd name="connsiteX5776" fmla="*/ 2101821 w 7362098"/>
                              <a:gd name="connsiteY5776" fmla="*/ 2037801 h 4900456"/>
                              <a:gd name="connsiteX5777" fmla="*/ 2090241 w 7362098"/>
                              <a:gd name="connsiteY5777" fmla="*/ 2037003 h 4900456"/>
                              <a:gd name="connsiteX5778" fmla="*/ 2091442 w 7362098"/>
                              <a:gd name="connsiteY5778" fmla="*/ 2039797 h 4900456"/>
                              <a:gd name="connsiteX5779" fmla="*/ 2086651 w 7362098"/>
                              <a:gd name="connsiteY5779" fmla="*/ 2056564 h 4900456"/>
                              <a:gd name="connsiteX5780" fmla="*/ 2085053 w 7362098"/>
                              <a:gd name="connsiteY5780" fmla="*/ 2058161 h 4900456"/>
                              <a:gd name="connsiteX5781" fmla="*/ 2084255 w 7362098"/>
                              <a:gd name="connsiteY5781" fmla="*/ 2058161 h 4900456"/>
                              <a:gd name="connsiteX5782" fmla="*/ 2082658 w 7362098"/>
                              <a:gd name="connsiteY5782" fmla="*/ 2055367 h 4900456"/>
                              <a:gd name="connsiteX5783" fmla="*/ 2087448 w 7362098"/>
                              <a:gd name="connsiteY5783" fmla="*/ 2038599 h 4900456"/>
                              <a:gd name="connsiteX5784" fmla="*/ 2090241 w 7362098"/>
                              <a:gd name="connsiteY5784" fmla="*/ 2037003 h 4900456"/>
                              <a:gd name="connsiteX5785" fmla="*/ 2112599 w 7362098"/>
                              <a:gd name="connsiteY5785" fmla="*/ 2034207 h 4900456"/>
                              <a:gd name="connsiteX5786" fmla="*/ 2115393 w 7362098"/>
                              <a:gd name="connsiteY5786" fmla="*/ 2035006 h 4900456"/>
                              <a:gd name="connsiteX5787" fmla="*/ 2124177 w 7362098"/>
                              <a:gd name="connsiteY5787" fmla="*/ 2050176 h 4900456"/>
                              <a:gd name="connsiteX5788" fmla="*/ 2123379 w 7362098"/>
                              <a:gd name="connsiteY5788" fmla="*/ 2052971 h 4900456"/>
                              <a:gd name="connsiteX5789" fmla="*/ 2122581 w 7362098"/>
                              <a:gd name="connsiteY5789" fmla="*/ 2053370 h 4900456"/>
                              <a:gd name="connsiteX5790" fmla="*/ 2120584 w 7362098"/>
                              <a:gd name="connsiteY5790" fmla="*/ 2052172 h 4900456"/>
                              <a:gd name="connsiteX5791" fmla="*/ 2111801 w 7362098"/>
                              <a:gd name="connsiteY5791" fmla="*/ 2037002 h 4900456"/>
                              <a:gd name="connsiteX5792" fmla="*/ 2112599 w 7362098"/>
                              <a:gd name="connsiteY5792" fmla="*/ 2034207 h 4900456"/>
                              <a:gd name="connsiteX5793" fmla="*/ 2080263 w 7362098"/>
                              <a:gd name="connsiteY5793" fmla="*/ 2032212 h 4900456"/>
                              <a:gd name="connsiteX5794" fmla="*/ 2081062 w 7362098"/>
                              <a:gd name="connsiteY5794" fmla="*/ 2035006 h 4900456"/>
                              <a:gd name="connsiteX5795" fmla="*/ 2070282 w 7362098"/>
                              <a:gd name="connsiteY5795" fmla="*/ 2048979 h 4900456"/>
                              <a:gd name="connsiteX5796" fmla="*/ 2068685 w 7362098"/>
                              <a:gd name="connsiteY5796" fmla="*/ 2049778 h 4900456"/>
                              <a:gd name="connsiteX5797" fmla="*/ 2067089 w 7362098"/>
                              <a:gd name="connsiteY5797" fmla="*/ 2049379 h 4900456"/>
                              <a:gd name="connsiteX5798" fmla="*/ 2066690 w 7362098"/>
                              <a:gd name="connsiteY5798" fmla="*/ 2046584 h 4900456"/>
                              <a:gd name="connsiteX5799" fmla="*/ 2077469 w 7362098"/>
                              <a:gd name="connsiteY5799" fmla="*/ 2032611 h 4900456"/>
                              <a:gd name="connsiteX5800" fmla="*/ 2080263 w 7362098"/>
                              <a:gd name="connsiteY5800" fmla="*/ 2032212 h 4900456"/>
                              <a:gd name="connsiteX5801" fmla="*/ 757511 w 7362098"/>
                              <a:gd name="connsiteY5801" fmla="*/ 2031913 h 4900456"/>
                              <a:gd name="connsiteX5802" fmla="*/ 766905 w 7362098"/>
                              <a:gd name="connsiteY5802" fmla="*/ 2033011 h 4900456"/>
                              <a:gd name="connsiteX5803" fmla="*/ 774090 w 7362098"/>
                              <a:gd name="connsiteY5803" fmla="*/ 2044986 h 4900456"/>
                              <a:gd name="connsiteX5804" fmla="*/ 777681 w 7362098"/>
                              <a:gd name="connsiteY5804" fmla="*/ 2049777 h 4900456"/>
                              <a:gd name="connsiteX5805" fmla="*/ 783669 w 7362098"/>
                              <a:gd name="connsiteY5805" fmla="*/ 2049777 h 4900456"/>
                              <a:gd name="connsiteX5806" fmla="*/ 784068 w 7362098"/>
                              <a:gd name="connsiteY5806" fmla="*/ 2049777 h 4900456"/>
                              <a:gd name="connsiteX5807" fmla="*/ 784466 w 7362098"/>
                              <a:gd name="connsiteY5807" fmla="*/ 2049378 h 4900456"/>
                              <a:gd name="connsiteX5808" fmla="*/ 797640 w 7362098"/>
                              <a:gd name="connsiteY5808" fmla="*/ 2048978 h 4900456"/>
                              <a:gd name="connsiteX5809" fmla="*/ 804827 w 7362098"/>
                              <a:gd name="connsiteY5809" fmla="*/ 2060555 h 4900456"/>
                              <a:gd name="connsiteX5810" fmla="*/ 804827 w 7362098"/>
                              <a:gd name="connsiteY5810" fmla="*/ 2060954 h 4900456"/>
                              <a:gd name="connsiteX5811" fmla="*/ 808421 w 7362098"/>
                              <a:gd name="connsiteY5811" fmla="*/ 2065745 h 4900456"/>
                              <a:gd name="connsiteX5812" fmla="*/ 814806 w 7362098"/>
                              <a:gd name="connsiteY5812" fmla="*/ 2065745 h 4900456"/>
                              <a:gd name="connsiteX5813" fmla="*/ 815207 w 7362098"/>
                              <a:gd name="connsiteY5813" fmla="*/ 2065745 h 4900456"/>
                              <a:gd name="connsiteX5814" fmla="*/ 829179 w 7362098"/>
                              <a:gd name="connsiteY5814" fmla="*/ 2064946 h 4900456"/>
                              <a:gd name="connsiteX5815" fmla="*/ 836367 w 7362098"/>
                              <a:gd name="connsiteY5815" fmla="*/ 2076923 h 4900456"/>
                              <a:gd name="connsiteX5816" fmla="*/ 839959 w 7362098"/>
                              <a:gd name="connsiteY5816" fmla="*/ 2081714 h 4900456"/>
                              <a:gd name="connsiteX5817" fmla="*/ 843151 w 7362098"/>
                              <a:gd name="connsiteY5817" fmla="*/ 2082512 h 4900456"/>
                              <a:gd name="connsiteX5818" fmla="*/ 847543 w 7362098"/>
                              <a:gd name="connsiteY5818" fmla="*/ 2082911 h 4900456"/>
                              <a:gd name="connsiteX5819" fmla="*/ 851136 w 7362098"/>
                              <a:gd name="connsiteY5819" fmla="*/ 2086903 h 4900456"/>
                              <a:gd name="connsiteX5820" fmla="*/ 845546 w 7362098"/>
                              <a:gd name="connsiteY5820" fmla="*/ 2091295 h 4900456"/>
                              <a:gd name="connsiteX5821" fmla="*/ 839560 w 7362098"/>
                              <a:gd name="connsiteY5821" fmla="*/ 2090895 h 4900456"/>
                              <a:gd name="connsiteX5822" fmla="*/ 834771 w 7362098"/>
                              <a:gd name="connsiteY5822" fmla="*/ 2089299 h 4900456"/>
                              <a:gd name="connsiteX5823" fmla="*/ 827579 w 7362098"/>
                              <a:gd name="connsiteY5823" fmla="*/ 2077323 h 4900456"/>
                              <a:gd name="connsiteX5824" fmla="*/ 824384 w 7362098"/>
                              <a:gd name="connsiteY5824" fmla="*/ 2072531 h 4900456"/>
                              <a:gd name="connsiteX5825" fmla="*/ 817600 w 7362098"/>
                              <a:gd name="connsiteY5825" fmla="*/ 2072930 h 4900456"/>
                              <a:gd name="connsiteX5826" fmla="*/ 804028 w 7362098"/>
                              <a:gd name="connsiteY5826" fmla="*/ 2073330 h 4900456"/>
                              <a:gd name="connsiteX5827" fmla="*/ 796843 w 7362098"/>
                              <a:gd name="connsiteY5827" fmla="*/ 2061753 h 4900456"/>
                              <a:gd name="connsiteX5828" fmla="*/ 793248 w 7362098"/>
                              <a:gd name="connsiteY5828" fmla="*/ 2056563 h 4900456"/>
                              <a:gd name="connsiteX5829" fmla="*/ 787262 w 7362098"/>
                              <a:gd name="connsiteY5829" fmla="*/ 2056563 h 4900456"/>
                              <a:gd name="connsiteX5830" fmla="*/ 786862 w 7362098"/>
                              <a:gd name="connsiteY5830" fmla="*/ 2056563 h 4900456"/>
                              <a:gd name="connsiteX5831" fmla="*/ 773292 w 7362098"/>
                              <a:gd name="connsiteY5831" fmla="*/ 2056962 h 4900456"/>
                              <a:gd name="connsiteX5832" fmla="*/ 766107 w 7362098"/>
                              <a:gd name="connsiteY5832" fmla="*/ 2044986 h 4900456"/>
                              <a:gd name="connsiteX5833" fmla="*/ 762900 w 7362098"/>
                              <a:gd name="connsiteY5833" fmla="*/ 2040196 h 4900456"/>
                              <a:gd name="connsiteX5834" fmla="*/ 756113 w 7362098"/>
                              <a:gd name="connsiteY5834" fmla="*/ 2040595 h 4900456"/>
                              <a:gd name="connsiteX5835" fmla="*/ 742540 w 7362098"/>
                              <a:gd name="connsiteY5835" fmla="*/ 2040995 h 4900456"/>
                              <a:gd name="connsiteX5836" fmla="*/ 740145 w 7362098"/>
                              <a:gd name="connsiteY5836" fmla="*/ 2039398 h 4900456"/>
                              <a:gd name="connsiteX5837" fmla="*/ 738548 w 7362098"/>
                              <a:gd name="connsiteY5837" fmla="*/ 2034208 h 4900456"/>
                              <a:gd name="connsiteX5838" fmla="*/ 743738 w 7362098"/>
                              <a:gd name="connsiteY5838" fmla="*/ 2032611 h 4900456"/>
                              <a:gd name="connsiteX5839" fmla="*/ 746133 w 7362098"/>
                              <a:gd name="connsiteY5839" fmla="*/ 2033809 h 4900456"/>
                              <a:gd name="connsiteX5840" fmla="*/ 752520 w 7362098"/>
                              <a:gd name="connsiteY5840" fmla="*/ 2033809 h 4900456"/>
                              <a:gd name="connsiteX5841" fmla="*/ 752920 w 7362098"/>
                              <a:gd name="connsiteY5841" fmla="*/ 2033809 h 4900456"/>
                              <a:gd name="connsiteX5842" fmla="*/ 757511 w 7362098"/>
                              <a:gd name="connsiteY5842" fmla="*/ 2031913 h 4900456"/>
                              <a:gd name="connsiteX5843" fmla="*/ 2124175 w 7362098"/>
                              <a:gd name="connsiteY5843" fmla="*/ 2026224 h 4900456"/>
                              <a:gd name="connsiteX5844" fmla="*/ 2138547 w 7362098"/>
                              <a:gd name="connsiteY5844" fmla="*/ 2037003 h 4900456"/>
                              <a:gd name="connsiteX5845" fmla="*/ 2138947 w 7362098"/>
                              <a:gd name="connsiteY5845" fmla="*/ 2039798 h 4900456"/>
                              <a:gd name="connsiteX5846" fmla="*/ 2137350 w 7362098"/>
                              <a:gd name="connsiteY5846" fmla="*/ 2040596 h 4900456"/>
                              <a:gd name="connsiteX5847" fmla="*/ 2135754 w 7362098"/>
                              <a:gd name="connsiteY5847" fmla="*/ 2040197 h 4900456"/>
                              <a:gd name="connsiteX5848" fmla="*/ 2121779 w 7362098"/>
                              <a:gd name="connsiteY5848" fmla="*/ 2029418 h 4900456"/>
                              <a:gd name="connsiteX5849" fmla="*/ 2121380 w 7362098"/>
                              <a:gd name="connsiteY5849" fmla="*/ 2026623 h 4900456"/>
                              <a:gd name="connsiteX5850" fmla="*/ 2124175 w 7362098"/>
                              <a:gd name="connsiteY5850" fmla="*/ 2026224 h 4900456"/>
                              <a:gd name="connsiteX5851" fmla="*/ 2069884 w 7362098"/>
                              <a:gd name="connsiteY5851" fmla="*/ 2022632 h 4900456"/>
                              <a:gd name="connsiteX5852" fmla="*/ 2072678 w 7362098"/>
                              <a:gd name="connsiteY5852" fmla="*/ 2023430 h 4900456"/>
                              <a:gd name="connsiteX5853" fmla="*/ 2071882 w 7362098"/>
                              <a:gd name="connsiteY5853" fmla="*/ 2026224 h 4900456"/>
                              <a:gd name="connsiteX5854" fmla="*/ 2056709 w 7362098"/>
                              <a:gd name="connsiteY5854" fmla="*/ 2035008 h 4900456"/>
                              <a:gd name="connsiteX5855" fmla="*/ 2055912 w 7362098"/>
                              <a:gd name="connsiteY5855" fmla="*/ 2035407 h 4900456"/>
                              <a:gd name="connsiteX5856" fmla="*/ 2053915 w 7362098"/>
                              <a:gd name="connsiteY5856" fmla="*/ 2034209 h 4900456"/>
                              <a:gd name="connsiteX5857" fmla="*/ 2054713 w 7362098"/>
                              <a:gd name="connsiteY5857" fmla="*/ 2031415 h 4900456"/>
                              <a:gd name="connsiteX5858" fmla="*/ 2128967 w 7362098"/>
                              <a:gd name="connsiteY5858" fmla="*/ 2015446 h 4900456"/>
                              <a:gd name="connsiteX5859" fmla="*/ 2145734 w 7362098"/>
                              <a:gd name="connsiteY5859" fmla="*/ 2020237 h 4900456"/>
                              <a:gd name="connsiteX5860" fmla="*/ 2146931 w 7362098"/>
                              <a:gd name="connsiteY5860" fmla="*/ 2023031 h 4900456"/>
                              <a:gd name="connsiteX5861" fmla="*/ 2145333 w 7362098"/>
                              <a:gd name="connsiteY5861" fmla="*/ 2024628 h 4900456"/>
                              <a:gd name="connsiteX5862" fmla="*/ 2144537 w 7362098"/>
                              <a:gd name="connsiteY5862" fmla="*/ 2024628 h 4900456"/>
                              <a:gd name="connsiteX5863" fmla="*/ 2127767 w 7362098"/>
                              <a:gd name="connsiteY5863" fmla="*/ 2019837 h 4900456"/>
                              <a:gd name="connsiteX5864" fmla="*/ 2126171 w 7362098"/>
                              <a:gd name="connsiteY5864" fmla="*/ 2017042 h 4900456"/>
                              <a:gd name="connsiteX5865" fmla="*/ 2128967 w 7362098"/>
                              <a:gd name="connsiteY5865" fmla="*/ 2015446 h 4900456"/>
                              <a:gd name="connsiteX5866" fmla="*/ 2067091 w 7362098"/>
                              <a:gd name="connsiteY5866" fmla="*/ 2010655 h 4900456"/>
                              <a:gd name="connsiteX5867" fmla="*/ 2069486 w 7362098"/>
                              <a:gd name="connsiteY5867" fmla="*/ 2012651 h 4900456"/>
                              <a:gd name="connsiteX5868" fmla="*/ 2067489 w 7362098"/>
                              <a:gd name="connsiteY5868" fmla="*/ 2015046 h 4900456"/>
                              <a:gd name="connsiteX5869" fmla="*/ 2049924 w 7362098"/>
                              <a:gd name="connsiteY5869" fmla="*/ 2017442 h 4900456"/>
                              <a:gd name="connsiteX5870" fmla="*/ 2047529 w 7362098"/>
                              <a:gd name="connsiteY5870" fmla="*/ 2015446 h 4900456"/>
                              <a:gd name="connsiteX5871" fmla="*/ 2049525 w 7362098"/>
                              <a:gd name="connsiteY5871" fmla="*/ 2013050 h 4900456"/>
                              <a:gd name="connsiteX5872" fmla="*/ 2146133 w 7362098"/>
                              <a:gd name="connsiteY5872" fmla="*/ 2000675 h 4900456"/>
                              <a:gd name="connsiteX5873" fmla="*/ 2148528 w 7362098"/>
                              <a:gd name="connsiteY5873" fmla="*/ 2002671 h 4900456"/>
                              <a:gd name="connsiteX5874" fmla="*/ 2146532 w 7362098"/>
                              <a:gd name="connsiteY5874" fmla="*/ 2005066 h 4900456"/>
                              <a:gd name="connsiteX5875" fmla="*/ 2128967 w 7362098"/>
                              <a:gd name="connsiteY5875" fmla="*/ 2007462 h 4900456"/>
                              <a:gd name="connsiteX5876" fmla="*/ 2126570 w 7362098"/>
                              <a:gd name="connsiteY5876" fmla="*/ 2005466 h 4900456"/>
                              <a:gd name="connsiteX5877" fmla="*/ 2128566 w 7362098"/>
                              <a:gd name="connsiteY5877" fmla="*/ 2003070 h 4900456"/>
                              <a:gd name="connsiteX5878" fmla="*/ 774289 w 7362098"/>
                              <a:gd name="connsiteY5878" fmla="*/ 1999578 h 4900456"/>
                              <a:gd name="connsiteX5879" fmla="*/ 783669 w 7362098"/>
                              <a:gd name="connsiteY5879" fmla="*/ 2000676 h 4900456"/>
                              <a:gd name="connsiteX5880" fmla="*/ 790853 w 7362098"/>
                              <a:gd name="connsiteY5880" fmla="*/ 2012652 h 4900456"/>
                              <a:gd name="connsiteX5881" fmla="*/ 794446 w 7362098"/>
                              <a:gd name="connsiteY5881" fmla="*/ 2017442 h 4900456"/>
                              <a:gd name="connsiteX5882" fmla="*/ 800435 w 7362098"/>
                              <a:gd name="connsiteY5882" fmla="*/ 2017442 h 4900456"/>
                              <a:gd name="connsiteX5883" fmla="*/ 800834 w 7362098"/>
                              <a:gd name="connsiteY5883" fmla="*/ 2017442 h 4900456"/>
                              <a:gd name="connsiteX5884" fmla="*/ 801233 w 7362098"/>
                              <a:gd name="connsiteY5884" fmla="*/ 2017043 h 4900456"/>
                              <a:gd name="connsiteX5885" fmla="*/ 814407 w 7362098"/>
                              <a:gd name="connsiteY5885" fmla="*/ 2016644 h 4900456"/>
                              <a:gd name="connsiteX5886" fmla="*/ 821590 w 7362098"/>
                              <a:gd name="connsiteY5886" fmla="*/ 2028220 h 4900456"/>
                              <a:gd name="connsiteX5887" fmla="*/ 821590 w 7362098"/>
                              <a:gd name="connsiteY5887" fmla="*/ 2028620 h 4900456"/>
                              <a:gd name="connsiteX5888" fmla="*/ 825181 w 7362098"/>
                              <a:gd name="connsiteY5888" fmla="*/ 2033410 h 4900456"/>
                              <a:gd name="connsiteX5889" fmla="*/ 831577 w 7362098"/>
                              <a:gd name="connsiteY5889" fmla="*/ 2033410 h 4900456"/>
                              <a:gd name="connsiteX5890" fmla="*/ 831973 w 7362098"/>
                              <a:gd name="connsiteY5890" fmla="*/ 2033410 h 4900456"/>
                              <a:gd name="connsiteX5891" fmla="*/ 845946 w 7362098"/>
                              <a:gd name="connsiteY5891" fmla="*/ 2032612 h 4900456"/>
                              <a:gd name="connsiteX5892" fmla="*/ 853131 w 7362098"/>
                              <a:gd name="connsiteY5892" fmla="*/ 2044589 h 4900456"/>
                              <a:gd name="connsiteX5893" fmla="*/ 856724 w 7362098"/>
                              <a:gd name="connsiteY5893" fmla="*/ 2049379 h 4900456"/>
                              <a:gd name="connsiteX5894" fmla="*/ 859917 w 7362098"/>
                              <a:gd name="connsiteY5894" fmla="*/ 2050177 h 4900456"/>
                              <a:gd name="connsiteX5895" fmla="*/ 864309 w 7362098"/>
                              <a:gd name="connsiteY5895" fmla="*/ 2050577 h 4900456"/>
                              <a:gd name="connsiteX5896" fmla="*/ 867903 w 7362098"/>
                              <a:gd name="connsiteY5896" fmla="*/ 2054569 h 4900456"/>
                              <a:gd name="connsiteX5897" fmla="*/ 862312 w 7362098"/>
                              <a:gd name="connsiteY5897" fmla="*/ 2058561 h 4900456"/>
                              <a:gd name="connsiteX5898" fmla="*/ 856325 w 7362098"/>
                              <a:gd name="connsiteY5898" fmla="*/ 2058161 h 4900456"/>
                              <a:gd name="connsiteX5899" fmla="*/ 851533 w 7362098"/>
                              <a:gd name="connsiteY5899" fmla="*/ 2056565 h 4900456"/>
                              <a:gd name="connsiteX5900" fmla="*/ 844348 w 7362098"/>
                              <a:gd name="connsiteY5900" fmla="*/ 2044589 h 4900456"/>
                              <a:gd name="connsiteX5901" fmla="*/ 841156 w 7362098"/>
                              <a:gd name="connsiteY5901" fmla="*/ 2039797 h 4900456"/>
                              <a:gd name="connsiteX5902" fmla="*/ 834370 w 7362098"/>
                              <a:gd name="connsiteY5902" fmla="*/ 2040196 h 4900456"/>
                              <a:gd name="connsiteX5903" fmla="*/ 820792 w 7362098"/>
                              <a:gd name="connsiteY5903" fmla="*/ 2040596 h 4900456"/>
                              <a:gd name="connsiteX5904" fmla="*/ 813609 w 7362098"/>
                              <a:gd name="connsiteY5904" fmla="*/ 2029019 h 4900456"/>
                              <a:gd name="connsiteX5905" fmla="*/ 810017 w 7362098"/>
                              <a:gd name="connsiteY5905" fmla="*/ 2023829 h 4900456"/>
                              <a:gd name="connsiteX5906" fmla="*/ 804028 w 7362098"/>
                              <a:gd name="connsiteY5906" fmla="*/ 2023829 h 4900456"/>
                              <a:gd name="connsiteX5907" fmla="*/ 803629 w 7362098"/>
                              <a:gd name="connsiteY5907" fmla="*/ 2023829 h 4900456"/>
                              <a:gd name="connsiteX5908" fmla="*/ 790055 w 7362098"/>
                              <a:gd name="connsiteY5908" fmla="*/ 2024228 h 4900456"/>
                              <a:gd name="connsiteX5909" fmla="*/ 782870 w 7362098"/>
                              <a:gd name="connsiteY5909" fmla="*/ 2012252 h 4900456"/>
                              <a:gd name="connsiteX5910" fmla="*/ 779677 w 7362098"/>
                              <a:gd name="connsiteY5910" fmla="*/ 2007462 h 4900456"/>
                              <a:gd name="connsiteX5911" fmla="*/ 772892 w 7362098"/>
                              <a:gd name="connsiteY5911" fmla="*/ 2007861 h 4900456"/>
                              <a:gd name="connsiteX5912" fmla="*/ 759307 w 7362098"/>
                              <a:gd name="connsiteY5912" fmla="*/ 2008260 h 4900456"/>
                              <a:gd name="connsiteX5913" fmla="*/ 756911 w 7362098"/>
                              <a:gd name="connsiteY5913" fmla="*/ 2006664 h 4900456"/>
                              <a:gd name="connsiteX5914" fmla="*/ 755315 w 7362098"/>
                              <a:gd name="connsiteY5914" fmla="*/ 2001474 h 4900456"/>
                              <a:gd name="connsiteX5915" fmla="*/ 760504 w 7362098"/>
                              <a:gd name="connsiteY5915" fmla="*/ 1999877 h 4900456"/>
                              <a:gd name="connsiteX5916" fmla="*/ 762899 w 7362098"/>
                              <a:gd name="connsiteY5916" fmla="*/ 2001474 h 4900456"/>
                              <a:gd name="connsiteX5917" fmla="*/ 769299 w 7362098"/>
                              <a:gd name="connsiteY5917" fmla="*/ 2001474 h 4900456"/>
                              <a:gd name="connsiteX5918" fmla="*/ 769699 w 7362098"/>
                              <a:gd name="connsiteY5918" fmla="*/ 2001474 h 4900456"/>
                              <a:gd name="connsiteX5919" fmla="*/ 774289 w 7362098"/>
                              <a:gd name="connsiteY5919" fmla="*/ 1999578 h 4900456"/>
                              <a:gd name="connsiteX5920" fmla="*/ 2051520 w 7362098"/>
                              <a:gd name="connsiteY5920" fmla="*/ 1993490 h 4900456"/>
                              <a:gd name="connsiteX5921" fmla="*/ 2068288 w 7362098"/>
                              <a:gd name="connsiteY5921" fmla="*/ 1998281 h 4900456"/>
                              <a:gd name="connsiteX5922" fmla="*/ 2069884 w 7362098"/>
                              <a:gd name="connsiteY5922" fmla="*/ 2001075 h 4900456"/>
                              <a:gd name="connsiteX5923" fmla="*/ 2068288 w 7362098"/>
                              <a:gd name="connsiteY5923" fmla="*/ 2002672 h 4900456"/>
                              <a:gd name="connsiteX5924" fmla="*/ 2067489 w 7362098"/>
                              <a:gd name="connsiteY5924" fmla="*/ 2002672 h 4900456"/>
                              <a:gd name="connsiteX5925" fmla="*/ 2050722 w 7362098"/>
                              <a:gd name="connsiteY5925" fmla="*/ 1997881 h 4900456"/>
                              <a:gd name="connsiteX5926" fmla="*/ 2048725 w 7362098"/>
                              <a:gd name="connsiteY5926" fmla="*/ 1995086 h 4900456"/>
                              <a:gd name="connsiteX5927" fmla="*/ 2051520 w 7362098"/>
                              <a:gd name="connsiteY5927" fmla="*/ 1993490 h 4900456"/>
                              <a:gd name="connsiteX5928" fmla="*/ 2139347 w 7362098"/>
                              <a:gd name="connsiteY5928" fmla="*/ 1983110 h 4900456"/>
                              <a:gd name="connsiteX5929" fmla="*/ 2142141 w 7362098"/>
                              <a:gd name="connsiteY5929" fmla="*/ 1983909 h 4900456"/>
                              <a:gd name="connsiteX5930" fmla="*/ 2141342 w 7362098"/>
                              <a:gd name="connsiteY5930" fmla="*/ 1986703 h 4900456"/>
                              <a:gd name="connsiteX5931" fmla="*/ 2126171 w 7362098"/>
                              <a:gd name="connsiteY5931" fmla="*/ 1995487 h 4900456"/>
                              <a:gd name="connsiteX5932" fmla="*/ 2125372 w 7362098"/>
                              <a:gd name="connsiteY5932" fmla="*/ 1995886 h 4900456"/>
                              <a:gd name="connsiteX5933" fmla="*/ 2123377 w 7362098"/>
                              <a:gd name="connsiteY5933" fmla="*/ 1994688 h 4900456"/>
                              <a:gd name="connsiteX5934" fmla="*/ 2124176 w 7362098"/>
                              <a:gd name="connsiteY5934" fmla="*/ 1991894 h 4900456"/>
                              <a:gd name="connsiteX5935" fmla="*/ 2061101 w 7362098"/>
                              <a:gd name="connsiteY5935" fmla="*/ 1977921 h 4900456"/>
                              <a:gd name="connsiteX5936" fmla="*/ 2075074 w 7362098"/>
                              <a:gd name="connsiteY5936" fmla="*/ 1988700 h 4900456"/>
                              <a:gd name="connsiteX5937" fmla="*/ 2075474 w 7362098"/>
                              <a:gd name="connsiteY5937" fmla="*/ 1991495 h 4900456"/>
                              <a:gd name="connsiteX5938" fmla="*/ 2073876 w 7362098"/>
                              <a:gd name="connsiteY5938" fmla="*/ 1992293 h 4900456"/>
                              <a:gd name="connsiteX5939" fmla="*/ 2072280 w 7362098"/>
                              <a:gd name="connsiteY5939" fmla="*/ 1991894 h 4900456"/>
                              <a:gd name="connsiteX5940" fmla="*/ 2058705 w 7362098"/>
                              <a:gd name="connsiteY5940" fmla="*/ 1981115 h 4900456"/>
                              <a:gd name="connsiteX5941" fmla="*/ 2058305 w 7362098"/>
                              <a:gd name="connsiteY5941" fmla="*/ 1978320 h 4900456"/>
                              <a:gd name="connsiteX5942" fmla="*/ 2061101 w 7362098"/>
                              <a:gd name="connsiteY5942" fmla="*/ 1977921 h 4900456"/>
                              <a:gd name="connsiteX5943" fmla="*/ 2129367 w 7362098"/>
                              <a:gd name="connsiteY5943" fmla="*/ 1968739 h 4900456"/>
                              <a:gd name="connsiteX5944" fmla="*/ 2129767 w 7362098"/>
                              <a:gd name="connsiteY5944" fmla="*/ 1971534 h 4900456"/>
                              <a:gd name="connsiteX5945" fmla="*/ 2118985 w 7362098"/>
                              <a:gd name="connsiteY5945" fmla="*/ 1985506 h 4900456"/>
                              <a:gd name="connsiteX5946" fmla="*/ 2117388 w 7362098"/>
                              <a:gd name="connsiteY5946" fmla="*/ 1986305 h 4900456"/>
                              <a:gd name="connsiteX5947" fmla="*/ 2115792 w 7362098"/>
                              <a:gd name="connsiteY5947" fmla="*/ 1985906 h 4900456"/>
                              <a:gd name="connsiteX5948" fmla="*/ 2115792 w 7362098"/>
                              <a:gd name="connsiteY5948" fmla="*/ 1983111 h 4900456"/>
                              <a:gd name="connsiteX5949" fmla="*/ 2126572 w 7362098"/>
                              <a:gd name="connsiteY5949" fmla="*/ 1969138 h 4900456"/>
                              <a:gd name="connsiteX5950" fmla="*/ 2129367 w 7362098"/>
                              <a:gd name="connsiteY5950" fmla="*/ 1968739 h 4900456"/>
                              <a:gd name="connsiteX5951" fmla="*/ 2073078 w 7362098"/>
                              <a:gd name="connsiteY5951" fmla="*/ 1965146 h 4900456"/>
                              <a:gd name="connsiteX5952" fmla="*/ 2075871 w 7362098"/>
                              <a:gd name="connsiteY5952" fmla="*/ 1965945 h 4900456"/>
                              <a:gd name="connsiteX5953" fmla="*/ 2084654 w 7362098"/>
                              <a:gd name="connsiteY5953" fmla="*/ 1981115 h 4900456"/>
                              <a:gd name="connsiteX5954" fmla="*/ 2083857 w 7362098"/>
                              <a:gd name="connsiteY5954" fmla="*/ 1983910 h 4900456"/>
                              <a:gd name="connsiteX5955" fmla="*/ 2083058 w 7362098"/>
                              <a:gd name="connsiteY5955" fmla="*/ 1984309 h 4900456"/>
                              <a:gd name="connsiteX5956" fmla="*/ 2081062 w 7362098"/>
                              <a:gd name="connsiteY5956" fmla="*/ 1983111 h 4900456"/>
                              <a:gd name="connsiteX5957" fmla="*/ 2072277 w 7362098"/>
                              <a:gd name="connsiteY5957" fmla="*/ 1967941 h 4900456"/>
                              <a:gd name="connsiteX5958" fmla="*/ 2073078 w 7362098"/>
                              <a:gd name="connsiteY5958" fmla="*/ 1965146 h 4900456"/>
                              <a:gd name="connsiteX5959" fmla="*/ 2111401 w 7362098"/>
                              <a:gd name="connsiteY5959" fmla="*/ 1959957 h 4900456"/>
                              <a:gd name="connsiteX5960" fmla="*/ 2112998 w 7362098"/>
                              <a:gd name="connsiteY5960" fmla="*/ 1962751 h 4900456"/>
                              <a:gd name="connsiteX5961" fmla="*/ 2108209 w 7362098"/>
                              <a:gd name="connsiteY5961" fmla="*/ 1979518 h 4900456"/>
                              <a:gd name="connsiteX5962" fmla="*/ 2106611 w 7362098"/>
                              <a:gd name="connsiteY5962" fmla="*/ 1981115 h 4900456"/>
                              <a:gd name="connsiteX5963" fmla="*/ 2105814 w 7362098"/>
                              <a:gd name="connsiteY5963" fmla="*/ 1981115 h 4900456"/>
                              <a:gd name="connsiteX5964" fmla="*/ 2103817 w 7362098"/>
                              <a:gd name="connsiteY5964" fmla="*/ 1978321 h 4900456"/>
                              <a:gd name="connsiteX5965" fmla="*/ 2108606 w 7362098"/>
                              <a:gd name="connsiteY5965" fmla="*/ 1961554 h 4900456"/>
                              <a:gd name="connsiteX5966" fmla="*/ 2111401 w 7362098"/>
                              <a:gd name="connsiteY5966" fmla="*/ 1959957 h 4900456"/>
                              <a:gd name="connsiteX5967" fmla="*/ 2091441 w 7362098"/>
                              <a:gd name="connsiteY5967" fmla="*/ 1958360 h 4900456"/>
                              <a:gd name="connsiteX5968" fmla="*/ 2093836 w 7362098"/>
                              <a:gd name="connsiteY5968" fmla="*/ 1960356 h 4900456"/>
                              <a:gd name="connsiteX5969" fmla="*/ 2096232 w 7362098"/>
                              <a:gd name="connsiteY5969" fmla="*/ 1977922 h 4900456"/>
                              <a:gd name="connsiteX5970" fmla="*/ 2094235 w 7362098"/>
                              <a:gd name="connsiteY5970" fmla="*/ 1980317 h 4900456"/>
                              <a:gd name="connsiteX5971" fmla="*/ 2091839 w 7362098"/>
                              <a:gd name="connsiteY5971" fmla="*/ 1978321 h 4900456"/>
                              <a:gd name="connsiteX5972" fmla="*/ 2089444 w 7362098"/>
                              <a:gd name="connsiteY5972" fmla="*/ 1960755 h 4900456"/>
                              <a:gd name="connsiteX5973" fmla="*/ 2091441 w 7362098"/>
                              <a:gd name="connsiteY5973" fmla="*/ 1958360 h 4900456"/>
                              <a:gd name="connsiteX5974" fmla="*/ 5895338 w 7362098"/>
                              <a:gd name="connsiteY5974" fmla="*/ 1956764 h 4900456"/>
                              <a:gd name="connsiteX5975" fmla="*/ 5897733 w 7362098"/>
                              <a:gd name="connsiteY5975" fmla="*/ 1958760 h 4900456"/>
                              <a:gd name="connsiteX5976" fmla="*/ 5900128 w 7362098"/>
                              <a:gd name="connsiteY5976" fmla="*/ 1976325 h 4900456"/>
                              <a:gd name="connsiteX5977" fmla="*/ 5898132 w 7362098"/>
                              <a:gd name="connsiteY5977" fmla="*/ 1978721 h 4900456"/>
                              <a:gd name="connsiteX5978" fmla="*/ 5895737 w 7362098"/>
                              <a:gd name="connsiteY5978" fmla="*/ 1976725 h 4900456"/>
                              <a:gd name="connsiteX5979" fmla="*/ 5893341 w 7362098"/>
                              <a:gd name="connsiteY5979" fmla="*/ 1959159 h 4900456"/>
                              <a:gd name="connsiteX5980" fmla="*/ 5895338 w 7362098"/>
                              <a:gd name="connsiteY5980" fmla="*/ 1956764 h 4900456"/>
                              <a:gd name="connsiteX5981" fmla="*/ 5883761 w 7362098"/>
                              <a:gd name="connsiteY5981" fmla="*/ 1955566 h 4900456"/>
                              <a:gd name="connsiteX5982" fmla="*/ 5884960 w 7362098"/>
                              <a:gd name="connsiteY5982" fmla="*/ 1958360 h 4900456"/>
                              <a:gd name="connsiteX5983" fmla="*/ 5880169 w 7362098"/>
                              <a:gd name="connsiteY5983" fmla="*/ 1975127 h 4900456"/>
                              <a:gd name="connsiteX5984" fmla="*/ 5878572 w 7362098"/>
                              <a:gd name="connsiteY5984" fmla="*/ 1976724 h 4900456"/>
                              <a:gd name="connsiteX5985" fmla="*/ 5877774 w 7362098"/>
                              <a:gd name="connsiteY5985" fmla="*/ 1976724 h 4900456"/>
                              <a:gd name="connsiteX5986" fmla="*/ 5876176 w 7362098"/>
                              <a:gd name="connsiteY5986" fmla="*/ 1973930 h 4900456"/>
                              <a:gd name="connsiteX5987" fmla="*/ 5880967 w 7362098"/>
                              <a:gd name="connsiteY5987" fmla="*/ 1957162 h 4900456"/>
                              <a:gd name="connsiteX5988" fmla="*/ 5883761 w 7362098"/>
                              <a:gd name="connsiteY5988" fmla="*/ 1955566 h 4900456"/>
                              <a:gd name="connsiteX5989" fmla="*/ 5906116 w 7362098"/>
                              <a:gd name="connsiteY5989" fmla="*/ 1953170 h 4900456"/>
                              <a:gd name="connsiteX5990" fmla="*/ 5908911 w 7362098"/>
                              <a:gd name="connsiteY5990" fmla="*/ 1953969 h 4900456"/>
                              <a:gd name="connsiteX5991" fmla="*/ 5917694 w 7362098"/>
                              <a:gd name="connsiteY5991" fmla="*/ 1969139 h 4900456"/>
                              <a:gd name="connsiteX5992" fmla="*/ 5916895 w 7362098"/>
                              <a:gd name="connsiteY5992" fmla="*/ 1971934 h 4900456"/>
                              <a:gd name="connsiteX5993" fmla="*/ 5916097 w 7362098"/>
                              <a:gd name="connsiteY5993" fmla="*/ 1972333 h 4900456"/>
                              <a:gd name="connsiteX5994" fmla="*/ 5914101 w 7362098"/>
                              <a:gd name="connsiteY5994" fmla="*/ 1971135 h 4900456"/>
                              <a:gd name="connsiteX5995" fmla="*/ 5905317 w 7362098"/>
                              <a:gd name="connsiteY5995" fmla="*/ 1955965 h 4900456"/>
                              <a:gd name="connsiteX5996" fmla="*/ 5906116 w 7362098"/>
                              <a:gd name="connsiteY5996" fmla="*/ 1953170 h 4900456"/>
                              <a:gd name="connsiteX5997" fmla="*/ 5874181 w 7362098"/>
                              <a:gd name="connsiteY5997" fmla="*/ 1950775 h 4900456"/>
                              <a:gd name="connsiteX5998" fmla="*/ 5874979 w 7362098"/>
                              <a:gd name="connsiteY5998" fmla="*/ 1953570 h 4900456"/>
                              <a:gd name="connsiteX5999" fmla="*/ 5864201 w 7362098"/>
                              <a:gd name="connsiteY5999" fmla="*/ 1967542 h 4900456"/>
                              <a:gd name="connsiteX6000" fmla="*/ 5862603 w 7362098"/>
                              <a:gd name="connsiteY6000" fmla="*/ 1968341 h 4900456"/>
                              <a:gd name="connsiteX6001" fmla="*/ 5861006 w 7362098"/>
                              <a:gd name="connsiteY6001" fmla="*/ 1967942 h 4900456"/>
                              <a:gd name="connsiteX6002" fmla="*/ 5860607 w 7362098"/>
                              <a:gd name="connsiteY6002" fmla="*/ 1965147 h 4900456"/>
                              <a:gd name="connsiteX6003" fmla="*/ 5871386 w 7362098"/>
                              <a:gd name="connsiteY6003" fmla="*/ 1951174 h 4900456"/>
                              <a:gd name="connsiteX6004" fmla="*/ 5874181 w 7362098"/>
                              <a:gd name="connsiteY6004" fmla="*/ 1950775 h 4900456"/>
                              <a:gd name="connsiteX6005" fmla="*/ 4551035 w 7362098"/>
                              <a:gd name="connsiteY6005" fmla="*/ 1950476 h 4900456"/>
                              <a:gd name="connsiteX6006" fmla="*/ 4560417 w 7362098"/>
                              <a:gd name="connsiteY6006" fmla="*/ 1951574 h 4900456"/>
                              <a:gd name="connsiteX6007" fmla="*/ 4567602 w 7362098"/>
                              <a:gd name="connsiteY6007" fmla="*/ 1963550 h 4900456"/>
                              <a:gd name="connsiteX6008" fmla="*/ 4571195 w 7362098"/>
                              <a:gd name="connsiteY6008" fmla="*/ 1968340 h 4900456"/>
                              <a:gd name="connsiteX6009" fmla="*/ 4577183 w 7362098"/>
                              <a:gd name="connsiteY6009" fmla="*/ 1968340 h 4900456"/>
                              <a:gd name="connsiteX6010" fmla="*/ 4577582 w 7362098"/>
                              <a:gd name="connsiteY6010" fmla="*/ 1968340 h 4900456"/>
                              <a:gd name="connsiteX6011" fmla="*/ 4577981 w 7362098"/>
                              <a:gd name="connsiteY6011" fmla="*/ 1967941 h 4900456"/>
                              <a:gd name="connsiteX6012" fmla="*/ 4591155 w 7362098"/>
                              <a:gd name="connsiteY6012" fmla="*/ 1967542 h 4900456"/>
                              <a:gd name="connsiteX6013" fmla="*/ 4598341 w 7362098"/>
                              <a:gd name="connsiteY6013" fmla="*/ 1979118 h 4900456"/>
                              <a:gd name="connsiteX6014" fmla="*/ 4598341 w 7362098"/>
                              <a:gd name="connsiteY6014" fmla="*/ 1979518 h 4900456"/>
                              <a:gd name="connsiteX6015" fmla="*/ 4601933 w 7362098"/>
                              <a:gd name="connsiteY6015" fmla="*/ 1984308 h 4900456"/>
                              <a:gd name="connsiteX6016" fmla="*/ 4608321 w 7362098"/>
                              <a:gd name="connsiteY6016" fmla="*/ 1984308 h 4900456"/>
                              <a:gd name="connsiteX6017" fmla="*/ 4608720 w 7362098"/>
                              <a:gd name="connsiteY6017" fmla="*/ 1984308 h 4900456"/>
                              <a:gd name="connsiteX6018" fmla="*/ 4622693 w 7362098"/>
                              <a:gd name="connsiteY6018" fmla="*/ 1983510 h 4900456"/>
                              <a:gd name="connsiteX6019" fmla="*/ 4629878 w 7362098"/>
                              <a:gd name="connsiteY6019" fmla="*/ 1995487 h 4900456"/>
                              <a:gd name="connsiteX6020" fmla="*/ 4633471 w 7362098"/>
                              <a:gd name="connsiteY6020" fmla="*/ 2000277 h 4900456"/>
                              <a:gd name="connsiteX6021" fmla="*/ 4636665 w 7362098"/>
                              <a:gd name="connsiteY6021" fmla="*/ 2001075 h 4900456"/>
                              <a:gd name="connsiteX6022" fmla="*/ 4641056 w 7362098"/>
                              <a:gd name="connsiteY6022" fmla="*/ 2001475 h 4900456"/>
                              <a:gd name="connsiteX6023" fmla="*/ 4644649 w 7362098"/>
                              <a:gd name="connsiteY6023" fmla="*/ 2005467 h 4900456"/>
                              <a:gd name="connsiteX6024" fmla="*/ 4639060 w 7362098"/>
                              <a:gd name="connsiteY6024" fmla="*/ 2009459 h 4900456"/>
                              <a:gd name="connsiteX6025" fmla="*/ 4633072 w 7362098"/>
                              <a:gd name="connsiteY6025" fmla="*/ 2009059 h 4900456"/>
                              <a:gd name="connsiteX6026" fmla="*/ 4628282 w 7362098"/>
                              <a:gd name="connsiteY6026" fmla="*/ 2007463 h 4900456"/>
                              <a:gd name="connsiteX6027" fmla="*/ 4621096 w 7362098"/>
                              <a:gd name="connsiteY6027" fmla="*/ 1995487 h 4900456"/>
                              <a:gd name="connsiteX6028" fmla="*/ 4617902 w 7362098"/>
                              <a:gd name="connsiteY6028" fmla="*/ 1990695 h 4900456"/>
                              <a:gd name="connsiteX6029" fmla="*/ 4611115 w 7362098"/>
                              <a:gd name="connsiteY6029" fmla="*/ 1991094 h 4900456"/>
                              <a:gd name="connsiteX6030" fmla="*/ 4597542 w 7362098"/>
                              <a:gd name="connsiteY6030" fmla="*/ 1991494 h 4900456"/>
                              <a:gd name="connsiteX6031" fmla="*/ 4590357 w 7362098"/>
                              <a:gd name="connsiteY6031" fmla="*/ 1979917 h 4900456"/>
                              <a:gd name="connsiteX6032" fmla="*/ 4586764 w 7362098"/>
                              <a:gd name="connsiteY6032" fmla="*/ 1974727 h 4900456"/>
                              <a:gd name="connsiteX6033" fmla="*/ 4580776 w 7362098"/>
                              <a:gd name="connsiteY6033" fmla="*/ 1974727 h 4900456"/>
                              <a:gd name="connsiteX6034" fmla="*/ 4580377 w 7362098"/>
                              <a:gd name="connsiteY6034" fmla="*/ 1974727 h 4900456"/>
                              <a:gd name="connsiteX6035" fmla="*/ 4566804 w 7362098"/>
                              <a:gd name="connsiteY6035" fmla="*/ 1975126 h 4900456"/>
                              <a:gd name="connsiteX6036" fmla="*/ 4559618 w 7362098"/>
                              <a:gd name="connsiteY6036" fmla="*/ 1963150 h 4900456"/>
                              <a:gd name="connsiteX6037" fmla="*/ 4556425 w 7362098"/>
                              <a:gd name="connsiteY6037" fmla="*/ 1958360 h 4900456"/>
                              <a:gd name="connsiteX6038" fmla="*/ 4549638 w 7362098"/>
                              <a:gd name="connsiteY6038" fmla="*/ 1958759 h 4900456"/>
                              <a:gd name="connsiteX6039" fmla="*/ 4536065 w 7362098"/>
                              <a:gd name="connsiteY6039" fmla="*/ 1959158 h 4900456"/>
                              <a:gd name="connsiteX6040" fmla="*/ 4533670 w 7362098"/>
                              <a:gd name="connsiteY6040" fmla="*/ 1957562 h 4900456"/>
                              <a:gd name="connsiteX6041" fmla="*/ 4532073 w 7362098"/>
                              <a:gd name="connsiteY6041" fmla="*/ 1952372 h 4900456"/>
                              <a:gd name="connsiteX6042" fmla="*/ 4537263 w 7362098"/>
                              <a:gd name="connsiteY6042" fmla="*/ 1950775 h 4900456"/>
                              <a:gd name="connsiteX6043" fmla="*/ 4539658 w 7362098"/>
                              <a:gd name="connsiteY6043" fmla="*/ 1952372 h 4900456"/>
                              <a:gd name="connsiteX6044" fmla="*/ 4546045 w 7362098"/>
                              <a:gd name="connsiteY6044" fmla="*/ 1952372 h 4900456"/>
                              <a:gd name="connsiteX6045" fmla="*/ 4546445 w 7362098"/>
                              <a:gd name="connsiteY6045" fmla="*/ 1952372 h 4900456"/>
                              <a:gd name="connsiteX6046" fmla="*/ 4551035 w 7362098"/>
                              <a:gd name="connsiteY6046" fmla="*/ 1950476 h 4900456"/>
                              <a:gd name="connsiteX6047" fmla="*/ 5917693 w 7362098"/>
                              <a:gd name="connsiteY6047" fmla="*/ 1945187 h 4900456"/>
                              <a:gd name="connsiteX6048" fmla="*/ 5932065 w 7362098"/>
                              <a:gd name="connsiteY6048" fmla="*/ 1955966 h 4900456"/>
                              <a:gd name="connsiteX6049" fmla="*/ 5932464 w 7362098"/>
                              <a:gd name="connsiteY6049" fmla="*/ 1958761 h 4900456"/>
                              <a:gd name="connsiteX6050" fmla="*/ 5930867 w 7362098"/>
                              <a:gd name="connsiteY6050" fmla="*/ 1959559 h 4900456"/>
                              <a:gd name="connsiteX6051" fmla="*/ 5929270 w 7362098"/>
                              <a:gd name="connsiteY6051" fmla="*/ 1959160 h 4900456"/>
                              <a:gd name="connsiteX6052" fmla="*/ 5915297 w 7362098"/>
                              <a:gd name="connsiteY6052" fmla="*/ 1948381 h 4900456"/>
                              <a:gd name="connsiteX6053" fmla="*/ 5914898 w 7362098"/>
                              <a:gd name="connsiteY6053" fmla="*/ 1945586 h 4900456"/>
                              <a:gd name="connsiteX6054" fmla="*/ 5917693 w 7362098"/>
                              <a:gd name="connsiteY6054" fmla="*/ 1945187 h 4900456"/>
                              <a:gd name="connsiteX6055" fmla="*/ 3350098 w 7362098"/>
                              <a:gd name="connsiteY6055" fmla="*/ 1941195 h 4900456"/>
                              <a:gd name="connsiteX6056" fmla="*/ 3354877 w 7362098"/>
                              <a:gd name="connsiteY6056" fmla="*/ 1944788 h 4900456"/>
                              <a:gd name="connsiteX6057" fmla="*/ 3358474 w 7362098"/>
                              <a:gd name="connsiteY6057" fmla="*/ 1969139 h 4900456"/>
                              <a:gd name="connsiteX6058" fmla="*/ 3382826 w 7362098"/>
                              <a:gd name="connsiteY6058" fmla="*/ 1965546 h 4900456"/>
                              <a:gd name="connsiteX6059" fmla="*/ 3387621 w 7362098"/>
                              <a:gd name="connsiteY6059" fmla="*/ 1969139 h 4900456"/>
                              <a:gd name="connsiteX6060" fmla="*/ 3384025 w 7362098"/>
                              <a:gd name="connsiteY6060" fmla="*/ 1973929 h 4900456"/>
                              <a:gd name="connsiteX6061" fmla="*/ 3359670 w 7362098"/>
                              <a:gd name="connsiteY6061" fmla="*/ 1977522 h 4900456"/>
                              <a:gd name="connsiteX6062" fmla="*/ 3363265 w 7362098"/>
                              <a:gd name="connsiteY6062" fmla="*/ 2001874 h 4900456"/>
                              <a:gd name="connsiteX6063" fmla="*/ 3359670 w 7362098"/>
                              <a:gd name="connsiteY6063" fmla="*/ 2006665 h 4900456"/>
                              <a:gd name="connsiteX6064" fmla="*/ 3354877 w 7362098"/>
                              <a:gd name="connsiteY6064" fmla="*/ 2003072 h 4900456"/>
                              <a:gd name="connsiteX6065" fmla="*/ 3351294 w 7362098"/>
                              <a:gd name="connsiteY6065" fmla="*/ 1978720 h 4900456"/>
                              <a:gd name="connsiteX6066" fmla="*/ 3326950 w 7362098"/>
                              <a:gd name="connsiteY6066" fmla="*/ 1982312 h 4900456"/>
                              <a:gd name="connsiteX6067" fmla="*/ 3322159 w 7362098"/>
                              <a:gd name="connsiteY6067" fmla="*/ 1978720 h 4900456"/>
                              <a:gd name="connsiteX6068" fmla="*/ 3325752 w 7362098"/>
                              <a:gd name="connsiteY6068" fmla="*/ 1973929 h 4900456"/>
                              <a:gd name="connsiteX6069" fmla="*/ 3350098 w 7362098"/>
                              <a:gd name="connsiteY6069" fmla="*/ 1970336 h 4900456"/>
                              <a:gd name="connsiteX6070" fmla="*/ 3346504 w 7362098"/>
                              <a:gd name="connsiteY6070" fmla="*/ 1945985 h 4900456"/>
                              <a:gd name="connsiteX6071" fmla="*/ 3350098 w 7362098"/>
                              <a:gd name="connsiteY6071" fmla="*/ 1941195 h 4900456"/>
                              <a:gd name="connsiteX6072" fmla="*/ 5863802 w 7362098"/>
                              <a:gd name="connsiteY6072" fmla="*/ 1941194 h 4900456"/>
                              <a:gd name="connsiteX6073" fmla="*/ 5866596 w 7362098"/>
                              <a:gd name="connsiteY6073" fmla="*/ 1941993 h 4900456"/>
                              <a:gd name="connsiteX6074" fmla="*/ 5865798 w 7362098"/>
                              <a:gd name="connsiteY6074" fmla="*/ 1944787 h 4900456"/>
                              <a:gd name="connsiteX6075" fmla="*/ 5850627 w 7362098"/>
                              <a:gd name="connsiteY6075" fmla="*/ 1953571 h 4900456"/>
                              <a:gd name="connsiteX6076" fmla="*/ 5849829 w 7362098"/>
                              <a:gd name="connsiteY6076" fmla="*/ 1953970 h 4900456"/>
                              <a:gd name="connsiteX6077" fmla="*/ 5847833 w 7362098"/>
                              <a:gd name="connsiteY6077" fmla="*/ 1952772 h 4900456"/>
                              <a:gd name="connsiteX6078" fmla="*/ 5848631 w 7362098"/>
                              <a:gd name="connsiteY6078" fmla="*/ 1949978 h 4900456"/>
                              <a:gd name="connsiteX6079" fmla="*/ 5922483 w 7362098"/>
                              <a:gd name="connsiteY6079" fmla="*/ 1934009 h 4900456"/>
                              <a:gd name="connsiteX6080" fmla="*/ 5939250 w 7362098"/>
                              <a:gd name="connsiteY6080" fmla="*/ 1938800 h 4900456"/>
                              <a:gd name="connsiteX6081" fmla="*/ 5940448 w 7362098"/>
                              <a:gd name="connsiteY6081" fmla="*/ 1941594 h 4900456"/>
                              <a:gd name="connsiteX6082" fmla="*/ 5938851 w 7362098"/>
                              <a:gd name="connsiteY6082" fmla="*/ 1943191 h 4900456"/>
                              <a:gd name="connsiteX6083" fmla="*/ 5938053 w 7362098"/>
                              <a:gd name="connsiteY6083" fmla="*/ 1943191 h 4900456"/>
                              <a:gd name="connsiteX6084" fmla="*/ 5921285 w 7362098"/>
                              <a:gd name="connsiteY6084" fmla="*/ 1938400 h 4900456"/>
                              <a:gd name="connsiteX6085" fmla="*/ 5919689 w 7362098"/>
                              <a:gd name="connsiteY6085" fmla="*/ 1935606 h 4900456"/>
                              <a:gd name="connsiteX6086" fmla="*/ 5922483 w 7362098"/>
                              <a:gd name="connsiteY6086" fmla="*/ 1934009 h 4900456"/>
                              <a:gd name="connsiteX6087" fmla="*/ 1135823 w 7362098"/>
                              <a:gd name="connsiteY6087" fmla="*/ 1933759 h 4900456"/>
                              <a:gd name="connsiteX6088" fmla="*/ 1154936 w 7362098"/>
                              <a:gd name="connsiteY6088" fmla="*/ 1947980 h 4900456"/>
                              <a:gd name="connsiteX6089" fmla="*/ 1149347 w 7362098"/>
                              <a:gd name="connsiteY6089" fmla="*/ 1951573 h 4900456"/>
                              <a:gd name="connsiteX6090" fmla="*/ 1115013 w 7362098"/>
                              <a:gd name="connsiteY6090" fmla="*/ 1943589 h 4900456"/>
                              <a:gd name="connsiteX6091" fmla="*/ 1107827 w 7362098"/>
                              <a:gd name="connsiteY6091" fmla="*/ 1977522 h 4900456"/>
                              <a:gd name="connsiteX6092" fmla="*/ 1102238 w 7362098"/>
                              <a:gd name="connsiteY6092" fmla="*/ 1981115 h 4900456"/>
                              <a:gd name="connsiteX6093" fmla="*/ 1101440 w 7362098"/>
                              <a:gd name="connsiteY6093" fmla="*/ 1979917 h 4900456"/>
                              <a:gd name="connsiteX6094" fmla="*/ 1112218 w 7362098"/>
                              <a:gd name="connsiteY6094" fmla="*/ 1937202 h 4900456"/>
                              <a:gd name="connsiteX6095" fmla="*/ 1135823 w 7362098"/>
                              <a:gd name="connsiteY6095" fmla="*/ 1933759 h 4900456"/>
                              <a:gd name="connsiteX6096" fmla="*/ 5860608 w 7362098"/>
                              <a:gd name="connsiteY6096" fmla="*/ 1929618 h 4900456"/>
                              <a:gd name="connsiteX6097" fmla="*/ 5863003 w 7362098"/>
                              <a:gd name="connsiteY6097" fmla="*/ 1931614 h 4900456"/>
                              <a:gd name="connsiteX6098" fmla="*/ 5861007 w 7362098"/>
                              <a:gd name="connsiteY6098" fmla="*/ 1934009 h 4900456"/>
                              <a:gd name="connsiteX6099" fmla="*/ 5843441 w 7362098"/>
                              <a:gd name="connsiteY6099" fmla="*/ 1936405 h 4900456"/>
                              <a:gd name="connsiteX6100" fmla="*/ 5841046 w 7362098"/>
                              <a:gd name="connsiteY6100" fmla="*/ 1934409 h 4900456"/>
                              <a:gd name="connsiteX6101" fmla="*/ 5843042 w 7362098"/>
                              <a:gd name="connsiteY6101" fmla="*/ 1932013 h 4900456"/>
                              <a:gd name="connsiteX6102" fmla="*/ 5939650 w 7362098"/>
                              <a:gd name="connsiteY6102" fmla="*/ 1919239 h 4900456"/>
                              <a:gd name="connsiteX6103" fmla="*/ 5942045 w 7362098"/>
                              <a:gd name="connsiteY6103" fmla="*/ 1921235 h 4900456"/>
                              <a:gd name="connsiteX6104" fmla="*/ 5940049 w 7362098"/>
                              <a:gd name="connsiteY6104" fmla="*/ 1923630 h 4900456"/>
                              <a:gd name="connsiteX6105" fmla="*/ 5922483 w 7362098"/>
                              <a:gd name="connsiteY6105" fmla="*/ 1926026 h 4900456"/>
                              <a:gd name="connsiteX6106" fmla="*/ 5920088 w 7362098"/>
                              <a:gd name="connsiteY6106" fmla="*/ 1924030 h 4900456"/>
                              <a:gd name="connsiteX6107" fmla="*/ 5922084 w 7362098"/>
                              <a:gd name="connsiteY6107" fmla="*/ 1921634 h 4900456"/>
                              <a:gd name="connsiteX6108" fmla="*/ 4568201 w 7362098"/>
                              <a:gd name="connsiteY6108" fmla="*/ 1918540 h 4900456"/>
                              <a:gd name="connsiteX6109" fmla="*/ 4577583 w 7362098"/>
                              <a:gd name="connsiteY6109" fmla="*/ 1919638 h 4900456"/>
                              <a:gd name="connsiteX6110" fmla="*/ 4584768 w 7362098"/>
                              <a:gd name="connsiteY6110" fmla="*/ 1931614 h 4900456"/>
                              <a:gd name="connsiteX6111" fmla="*/ 4588361 w 7362098"/>
                              <a:gd name="connsiteY6111" fmla="*/ 1936404 h 4900456"/>
                              <a:gd name="connsiteX6112" fmla="*/ 4594349 w 7362098"/>
                              <a:gd name="connsiteY6112" fmla="*/ 1936404 h 4900456"/>
                              <a:gd name="connsiteX6113" fmla="*/ 4594748 w 7362098"/>
                              <a:gd name="connsiteY6113" fmla="*/ 1936404 h 4900456"/>
                              <a:gd name="connsiteX6114" fmla="*/ 4595147 w 7362098"/>
                              <a:gd name="connsiteY6114" fmla="*/ 1936005 h 4900456"/>
                              <a:gd name="connsiteX6115" fmla="*/ 4608321 w 7362098"/>
                              <a:gd name="connsiteY6115" fmla="*/ 1935606 h 4900456"/>
                              <a:gd name="connsiteX6116" fmla="*/ 4615506 w 7362098"/>
                              <a:gd name="connsiteY6116" fmla="*/ 1947182 h 4900456"/>
                              <a:gd name="connsiteX6117" fmla="*/ 4615506 w 7362098"/>
                              <a:gd name="connsiteY6117" fmla="*/ 1947582 h 4900456"/>
                              <a:gd name="connsiteX6118" fmla="*/ 4619099 w 7362098"/>
                              <a:gd name="connsiteY6118" fmla="*/ 1952372 h 4900456"/>
                              <a:gd name="connsiteX6119" fmla="*/ 4625486 w 7362098"/>
                              <a:gd name="connsiteY6119" fmla="*/ 1952372 h 4900456"/>
                              <a:gd name="connsiteX6120" fmla="*/ 4625886 w 7362098"/>
                              <a:gd name="connsiteY6120" fmla="*/ 1952372 h 4900456"/>
                              <a:gd name="connsiteX6121" fmla="*/ 4639858 w 7362098"/>
                              <a:gd name="connsiteY6121" fmla="*/ 1951574 h 4900456"/>
                              <a:gd name="connsiteX6122" fmla="*/ 4647044 w 7362098"/>
                              <a:gd name="connsiteY6122" fmla="*/ 1963551 h 4900456"/>
                              <a:gd name="connsiteX6123" fmla="*/ 4650637 w 7362098"/>
                              <a:gd name="connsiteY6123" fmla="*/ 1968341 h 4900456"/>
                              <a:gd name="connsiteX6124" fmla="*/ 4653830 w 7362098"/>
                              <a:gd name="connsiteY6124" fmla="*/ 1969139 h 4900456"/>
                              <a:gd name="connsiteX6125" fmla="*/ 4658222 w 7362098"/>
                              <a:gd name="connsiteY6125" fmla="*/ 1969539 h 4900456"/>
                              <a:gd name="connsiteX6126" fmla="*/ 4661814 w 7362098"/>
                              <a:gd name="connsiteY6126" fmla="*/ 1973531 h 4900456"/>
                              <a:gd name="connsiteX6127" fmla="*/ 4656226 w 7362098"/>
                              <a:gd name="connsiteY6127" fmla="*/ 1977523 h 4900456"/>
                              <a:gd name="connsiteX6128" fmla="*/ 4650238 w 7362098"/>
                              <a:gd name="connsiteY6128" fmla="*/ 1977123 h 4900456"/>
                              <a:gd name="connsiteX6129" fmla="*/ 4645447 w 7362098"/>
                              <a:gd name="connsiteY6129" fmla="*/ 1975527 h 4900456"/>
                              <a:gd name="connsiteX6130" fmla="*/ 4638262 w 7362098"/>
                              <a:gd name="connsiteY6130" fmla="*/ 1963551 h 4900456"/>
                              <a:gd name="connsiteX6131" fmla="*/ 4635068 w 7362098"/>
                              <a:gd name="connsiteY6131" fmla="*/ 1958759 h 4900456"/>
                              <a:gd name="connsiteX6132" fmla="*/ 4628281 w 7362098"/>
                              <a:gd name="connsiteY6132" fmla="*/ 1959158 h 4900456"/>
                              <a:gd name="connsiteX6133" fmla="*/ 4614708 w 7362098"/>
                              <a:gd name="connsiteY6133" fmla="*/ 1959558 h 4900456"/>
                              <a:gd name="connsiteX6134" fmla="*/ 4607522 w 7362098"/>
                              <a:gd name="connsiteY6134" fmla="*/ 1947981 h 4900456"/>
                              <a:gd name="connsiteX6135" fmla="*/ 4603930 w 7362098"/>
                              <a:gd name="connsiteY6135" fmla="*/ 1942791 h 4900456"/>
                              <a:gd name="connsiteX6136" fmla="*/ 4597942 w 7362098"/>
                              <a:gd name="connsiteY6136" fmla="*/ 1942791 h 4900456"/>
                              <a:gd name="connsiteX6137" fmla="*/ 4597543 w 7362098"/>
                              <a:gd name="connsiteY6137" fmla="*/ 1942791 h 4900456"/>
                              <a:gd name="connsiteX6138" fmla="*/ 4583970 w 7362098"/>
                              <a:gd name="connsiteY6138" fmla="*/ 1943190 h 4900456"/>
                              <a:gd name="connsiteX6139" fmla="*/ 4576784 w 7362098"/>
                              <a:gd name="connsiteY6139" fmla="*/ 1931214 h 4900456"/>
                              <a:gd name="connsiteX6140" fmla="*/ 4573591 w 7362098"/>
                              <a:gd name="connsiteY6140" fmla="*/ 1926424 h 4900456"/>
                              <a:gd name="connsiteX6141" fmla="*/ 4566804 w 7362098"/>
                              <a:gd name="connsiteY6141" fmla="*/ 1926823 h 4900456"/>
                              <a:gd name="connsiteX6142" fmla="*/ 4553232 w 7362098"/>
                              <a:gd name="connsiteY6142" fmla="*/ 1927222 h 4900456"/>
                              <a:gd name="connsiteX6143" fmla="*/ 4550836 w 7362098"/>
                              <a:gd name="connsiteY6143" fmla="*/ 1925626 h 4900456"/>
                              <a:gd name="connsiteX6144" fmla="*/ 4549240 w 7362098"/>
                              <a:gd name="connsiteY6144" fmla="*/ 1920436 h 4900456"/>
                              <a:gd name="connsiteX6145" fmla="*/ 4554429 w 7362098"/>
                              <a:gd name="connsiteY6145" fmla="*/ 1918839 h 4900456"/>
                              <a:gd name="connsiteX6146" fmla="*/ 4556824 w 7362098"/>
                              <a:gd name="connsiteY6146" fmla="*/ 1920436 h 4900456"/>
                              <a:gd name="connsiteX6147" fmla="*/ 4563212 w 7362098"/>
                              <a:gd name="connsiteY6147" fmla="*/ 1920436 h 4900456"/>
                              <a:gd name="connsiteX6148" fmla="*/ 4563611 w 7362098"/>
                              <a:gd name="connsiteY6148" fmla="*/ 1920436 h 4900456"/>
                              <a:gd name="connsiteX6149" fmla="*/ 4568201 w 7362098"/>
                              <a:gd name="connsiteY6149" fmla="*/ 1918540 h 4900456"/>
                              <a:gd name="connsiteX6150" fmla="*/ 5845038 w 7362098"/>
                              <a:gd name="connsiteY6150" fmla="*/ 1912453 h 4900456"/>
                              <a:gd name="connsiteX6151" fmla="*/ 5861806 w 7362098"/>
                              <a:gd name="connsiteY6151" fmla="*/ 1917244 h 4900456"/>
                              <a:gd name="connsiteX6152" fmla="*/ 5863402 w 7362098"/>
                              <a:gd name="connsiteY6152" fmla="*/ 1920038 h 4900456"/>
                              <a:gd name="connsiteX6153" fmla="*/ 5861806 w 7362098"/>
                              <a:gd name="connsiteY6153" fmla="*/ 1921635 h 4900456"/>
                              <a:gd name="connsiteX6154" fmla="*/ 5861007 w 7362098"/>
                              <a:gd name="connsiteY6154" fmla="*/ 1921635 h 4900456"/>
                              <a:gd name="connsiteX6155" fmla="*/ 5844240 w 7362098"/>
                              <a:gd name="connsiteY6155" fmla="*/ 1916844 h 4900456"/>
                              <a:gd name="connsiteX6156" fmla="*/ 5842244 w 7362098"/>
                              <a:gd name="connsiteY6156" fmla="*/ 1914049 h 4900456"/>
                              <a:gd name="connsiteX6157" fmla="*/ 5845038 w 7362098"/>
                              <a:gd name="connsiteY6157" fmla="*/ 1912453 h 4900456"/>
                              <a:gd name="connsiteX6158" fmla="*/ 5932863 w 7362098"/>
                              <a:gd name="connsiteY6158" fmla="*/ 1902073 h 4900456"/>
                              <a:gd name="connsiteX6159" fmla="*/ 5935658 w 7362098"/>
                              <a:gd name="connsiteY6159" fmla="*/ 1902872 h 4900456"/>
                              <a:gd name="connsiteX6160" fmla="*/ 5934859 w 7362098"/>
                              <a:gd name="connsiteY6160" fmla="*/ 1905666 h 4900456"/>
                              <a:gd name="connsiteX6161" fmla="*/ 5919689 w 7362098"/>
                              <a:gd name="connsiteY6161" fmla="*/ 1914450 h 4900456"/>
                              <a:gd name="connsiteX6162" fmla="*/ 5918890 w 7362098"/>
                              <a:gd name="connsiteY6162" fmla="*/ 1914849 h 4900456"/>
                              <a:gd name="connsiteX6163" fmla="*/ 5916894 w 7362098"/>
                              <a:gd name="connsiteY6163" fmla="*/ 1913651 h 4900456"/>
                              <a:gd name="connsiteX6164" fmla="*/ 5917693 w 7362098"/>
                              <a:gd name="connsiteY6164" fmla="*/ 1910857 h 4900456"/>
                              <a:gd name="connsiteX6165" fmla="*/ 5854619 w 7362098"/>
                              <a:gd name="connsiteY6165" fmla="*/ 1896484 h 4900456"/>
                              <a:gd name="connsiteX6166" fmla="*/ 5868592 w 7362098"/>
                              <a:gd name="connsiteY6166" fmla="*/ 1907263 h 4900456"/>
                              <a:gd name="connsiteX6167" fmla="*/ 5868991 w 7362098"/>
                              <a:gd name="connsiteY6167" fmla="*/ 1910058 h 4900456"/>
                              <a:gd name="connsiteX6168" fmla="*/ 5867395 w 7362098"/>
                              <a:gd name="connsiteY6168" fmla="*/ 1910856 h 4900456"/>
                              <a:gd name="connsiteX6169" fmla="*/ 5865798 w 7362098"/>
                              <a:gd name="connsiteY6169" fmla="*/ 1910457 h 4900456"/>
                              <a:gd name="connsiteX6170" fmla="*/ 5852224 w 7362098"/>
                              <a:gd name="connsiteY6170" fmla="*/ 1899678 h 4900456"/>
                              <a:gd name="connsiteX6171" fmla="*/ 5851825 w 7362098"/>
                              <a:gd name="connsiteY6171" fmla="*/ 1896883 h 4900456"/>
                              <a:gd name="connsiteX6172" fmla="*/ 5854619 w 7362098"/>
                              <a:gd name="connsiteY6172" fmla="*/ 1896484 h 4900456"/>
                              <a:gd name="connsiteX6173" fmla="*/ 2410793 w 7362098"/>
                              <a:gd name="connsiteY6173" fmla="*/ 1892094 h 4900456"/>
                              <a:gd name="connsiteX6174" fmla="*/ 2413595 w 7362098"/>
                              <a:gd name="connsiteY6174" fmla="*/ 1893691 h 4900456"/>
                              <a:gd name="connsiteX6175" fmla="*/ 2431157 w 7362098"/>
                              <a:gd name="connsiteY6175" fmla="*/ 1904469 h 4900456"/>
                              <a:gd name="connsiteX6176" fmla="*/ 2434352 w 7362098"/>
                              <a:gd name="connsiteY6176" fmla="*/ 1906066 h 4900456"/>
                              <a:gd name="connsiteX6177" fmla="*/ 2433155 w 7362098"/>
                              <a:gd name="connsiteY6177" fmla="*/ 1908860 h 4900456"/>
                              <a:gd name="connsiteX6178" fmla="*/ 2432755 w 7362098"/>
                              <a:gd name="connsiteY6178" fmla="*/ 1908860 h 4900456"/>
                              <a:gd name="connsiteX6179" fmla="*/ 2419975 w 7362098"/>
                              <a:gd name="connsiteY6179" fmla="*/ 1907662 h 4900456"/>
                              <a:gd name="connsiteX6180" fmla="*/ 2391241 w 7362098"/>
                              <a:gd name="connsiteY6180" fmla="*/ 1939998 h 4900456"/>
                              <a:gd name="connsiteX6181" fmla="*/ 2348126 w 7362098"/>
                              <a:gd name="connsiteY6181" fmla="*/ 1943192 h 4900456"/>
                              <a:gd name="connsiteX6182" fmla="*/ 2341343 w 7362098"/>
                              <a:gd name="connsiteY6182" fmla="*/ 1954370 h 4900456"/>
                              <a:gd name="connsiteX6183" fmla="*/ 2340943 w 7362098"/>
                              <a:gd name="connsiteY6183" fmla="*/ 1954769 h 4900456"/>
                              <a:gd name="connsiteX6184" fmla="*/ 2338153 w 7362098"/>
                              <a:gd name="connsiteY6184" fmla="*/ 1953970 h 4900456"/>
                              <a:gd name="connsiteX6185" fmla="*/ 2338550 w 7362098"/>
                              <a:gd name="connsiteY6185" fmla="*/ 1950777 h 4900456"/>
                              <a:gd name="connsiteX6186" fmla="*/ 2340546 w 7362098"/>
                              <a:gd name="connsiteY6186" fmla="*/ 1930017 h 4900456"/>
                              <a:gd name="connsiteX6187" fmla="*/ 2340943 w 7362098"/>
                              <a:gd name="connsiteY6187" fmla="*/ 1926824 h 4900456"/>
                              <a:gd name="connsiteX6188" fmla="*/ 2344134 w 7362098"/>
                              <a:gd name="connsiteY6188" fmla="*/ 1927223 h 4900456"/>
                              <a:gd name="connsiteX6189" fmla="*/ 2348525 w 7362098"/>
                              <a:gd name="connsiteY6189" fmla="*/ 1938801 h 4900456"/>
                              <a:gd name="connsiteX6190" fmla="*/ 2348924 w 7362098"/>
                              <a:gd name="connsiteY6190" fmla="*/ 1938801 h 4900456"/>
                              <a:gd name="connsiteX6191" fmla="*/ 2389247 w 7362098"/>
                              <a:gd name="connsiteY6191" fmla="*/ 1936005 h 4900456"/>
                              <a:gd name="connsiteX6192" fmla="*/ 2415586 w 7362098"/>
                              <a:gd name="connsiteY6192" fmla="*/ 1905666 h 4900456"/>
                              <a:gd name="connsiteX6193" fmla="*/ 2415586 w 7362098"/>
                              <a:gd name="connsiteY6193" fmla="*/ 1905267 h 4900456"/>
                              <a:gd name="connsiteX6194" fmla="*/ 2409199 w 7362098"/>
                              <a:gd name="connsiteY6194" fmla="*/ 1894888 h 4900456"/>
                              <a:gd name="connsiteX6195" fmla="*/ 2410793 w 7362098"/>
                              <a:gd name="connsiteY6195" fmla="*/ 1892094 h 4900456"/>
                              <a:gd name="connsiteX6196" fmla="*/ 5922883 w 7362098"/>
                              <a:gd name="connsiteY6196" fmla="*/ 1887702 h 4900456"/>
                              <a:gd name="connsiteX6197" fmla="*/ 5923282 w 7362098"/>
                              <a:gd name="connsiteY6197" fmla="*/ 1890496 h 4900456"/>
                              <a:gd name="connsiteX6198" fmla="*/ 5912504 w 7362098"/>
                              <a:gd name="connsiteY6198" fmla="*/ 1904469 h 4900456"/>
                              <a:gd name="connsiteX6199" fmla="*/ 5910906 w 7362098"/>
                              <a:gd name="connsiteY6199" fmla="*/ 1905268 h 4900456"/>
                              <a:gd name="connsiteX6200" fmla="*/ 5909309 w 7362098"/>
                              <a:gd name="connsiteY6200" fmla="*/ 1904869 h 4900456"/>
                              <a:gd name="connsiteX6201" fmla="*/ 5909309 w 7362098"/>
                              <a:gd name="connsiteY6201" fmla="*/ 1902074 h 4900456"/>
                              <a:gd name="connsiteX6202" fmla="*/ 5920089 w 7362098"/>
                              <a:gd name="connsiteY6202" fmla="*/ 1888101 h 4900456"/>
                              <a:gd name="connsiteX6203" fmla="*/ 5922883 w 7362098"/>
                              <a:gd name="connsiteY6203" fmla="*/ 1887702 h 4900456"/>
                              <a:gd name="connsiteX6204" fmla="*/ 5866595 w 7362098"/>
                              <a:gd name="connsiteY6204" fmla="*/ 1883710 h 4900456"/>
                              <a:gd name="connsiteX6205" fmla="*/ 5869390 w 7362098"/>
                              <a:gd name="connsiteY6205" fmla="*/ 1884508 h 4900456"/>
                              <a:gd name="connsiteX6206" fmla="*/ 5878173 w 7362098"/>
                              <a:gd name="connsiteY6206" fmla="*/ 1899679 h 4900456"/>
                              <a:gd name="connsiteX6207" fmla="*/ 5877374 w 7362098"/>
                              <a:gd name="connsiteY6207" fmla="*/ 1902473 h 4900456"/>
                              <a:gd name="connsiteX6208" fmla="*/ 5876576 w 7362098"/>
                              <a:gd name="connsiteY6208" fmla="*/ 1902872 h 4900456"/>
                              <a:gd name="connsiteX6209" fmla="*/ 5874580 w 7362098"/>
                              <a:gd name="connsiteY6209" fmla="*/ 1901675 h 4900456"/>
                              <a:gd name="connsiteX6210" fmla="*/ 5865797 w 7362098"/>
                              <a:gd name="connsiteY6210" fmla="*/ 1886504 h 4900456"/>
                              <a:gd name="connsiteX6211" fmla="*/ 5866595 w 7362098"/>
                              <a:gd name="connsiteY6211" fmla="*/ 1883710 h 4900456"/>
                              <a:gd name="connsiteX6212" fmla="*/ 5904919 w 7362098"/>
                              <a:gd name="connsiteY6212" fmla="*/ 1878521 h 4900456"/>
                              <a:gd name="connsiteX6213" fmla="*/ 5906517 w 7362098"/>
                              <a:gd name="connsiteY6213" fmla="*/ 1881315 h 4900456"/>
                              <a:gd name="connsiteX6214" fmla="*/ 5901725 w 7362098"/>
                              <a:gd name="connsiteY6214" fmla="*/ 1898082 h 4900456"/>
                              <a:gd name="connsiteX6215" fmla="*/ 5900128 w 7362098"/>
                              <a:gd name="connsiteY6215" fmla="*/ 1899679 h 4900456"/>
                              <a:gd name="connsiteX6216" fmla="*/ 5899330 w 7362098"/>
                              <a:gd name="connsiteY6216" fmla="*/ 1899679 h 4900456"/>
                              <a:gd name="connsiteX6217" fmla="*/ 5897333 w 7362098"/>
                              <a:gd name="connsiteY6217" fmla="*/ 1896885 h 4900456"/>
                              <a:gd name="connsiteX6218" fmla="*/ 5902124 w 7362098"/>
                              <a:gd name="connsiteY6218" fmla="*/ 1880117 h 4900456"/>
                              <a:gd name="connsiteX6219" fmla="*/ 5904919 w 7362098"/>
                              <a:gd name="connsiteY6219" fmla="*/ 1878521 h 4900456"/>
                              <a:gd name="connsiteX6220" fmla="*/ 5885358 w 7362098"/>
                              <a:gd name="connsiteY6220" fmla="*/ 1876924 h 4900456"/>
                              <a:gd name="connsiteX6221" fmla="*/ 5887753 w 7362098"/>
                              <a:gd name="connsiteY6221" fmla="*/ 1878920 h 4900456"/>
                              <a:gd name="connsiteX6222" fmla="*/ 5890148 w 7362098"/>
                              <a:gd name="connsiteY6222" fmla="*/ 1896485 h 4900456"/>
                              <a:gd name="connsiteX6223" fmla="*/ 5888152 w 7362098"/>
                              <a:gd name="connsiteY6223" fmla="*/ 1898881 h 4900456"/>
                              <a:gd name="connsiteX6224" fmla="*/ 5885757 w 7362098"/>
                              <a:gd name="connsiteY6224" fmla="*/ 1896885 h 4900456"/>
                              <a:gd name="connsiteX6225" fmla="*/ 5883361 w 7362098"/>
                              <a:gd name="connsiteY6225" fmla="*/ 1879319 h 4900456"/>
                              <a:gd name="connsiteX6226" fmla="*/ 5885358 w 7362098"/>
                              <a:gd name="connsiteY6226" fmla="*/ 1876924 h 4900456"/>
                              <a:gd name="connsiteX6227" fmla="*/ 4929726 w 7362098"/>
                              <a:gd name="connsiteY6227" fmla="*/ 1852323 h 4900456"/>
                              <a:gd name="connsiteX6228" fmla="*/ 4948838 w 7362098"/>
                              <a:gd name="connsiteY6228" fmla="*/ 1866544 h 4900456"/>
                              <a:gd name="connsiteX6229" fmla="*/ 4943249 w 7362098"/>
                              <a:gd name="connsiteY6229" fmla="*/ 1870137 h 4900456"/>
                              <a:gd name="connsiteX6230" fmla="*/ 4908917 w 7362098"/>
                              <a:gd name="connsiteY6230" fmla="*/ 1862153 h 4900456"/>
                              <a:gd name="connsiteX6231" fmla="*/ 4901732 w 7362098"/>
                              <a:gd name="connsiteY6231" fmla="*/ 1896086 h 4900456"/>
                              <a:gd name="connsiteX6232" fmla="*/ 4896143 w 7362098"/>
                              <a:gd name="connsiteY6232" fmla="*/ 1899679 h 4900456"/>
                              <a:gd name="connsiteX6233" fmla="*/ 4895344 w 7362098"/>
                              <a:gd name="connsiteY6233" fmla="*/ 1898481 h 4900456"/>
                              <a:gd name="connsiteX6234" fmla="*/ 4906123 w 7362098"/>
                              <a:gd name="connsiteY6234" fmla="*/ 1855766 h 4900456"/>
                              <a:gd name="connsiteX6235" fmla="*/ 4929726 w 7362098"/>
                              <a:gd name="connsiteY6235" fmla="*/ 1852323 h 4900456"/>
                              <a:gd name="connsiteX6236" fmla="*/ 6204318 w 7362098"/>
                              <a:gd name="connsiteY6236" fmla="*/ 1811056 h 4900456"/>
                              <a:gd name="connsiteX6237" fmla="*/ 6207113 w 7362098"/>
                              <a:gd name="connsiteY6237" fmla="*/ 1812652 h 4900456"/>
                              <a:gd name="connsiteX6238" fmla="*/ 6224677 w 7362098"/>
                              <a:gd name="connsiteY6238" fmla="*/ 1823431 h 4900456"/>
                              <a:gd name="connsiteX6239" fmla="*/ 6227871 w 7362098"/>
                              <a:gd name="connsiteY6239" fmla="*/ 1825028 h 4900456"/>
                              <a:gd name="connsiteX6240" fmla="*/ 6226673 w 7362098"/>
                              <a:gd name="connsiteY6240" fmla="*/ 1827822 h 4900456"/>
                              <a:gd name="connsiteX6241" fmla="*/ 6226274 w 7362098"/>
                              <a:gd name="connsiteY6241" fmla="*/ 1827822 h 4900456"/>
                              <a:gd name="connsiteX6242" fmla="*/ 6213500 w 7362098"/>
                              <a:gd name="connsiteY6242" fmla="*/ 1826624 h 4900456"/>
                              <a:gd name="connsiteX6243" fmla="*/ 6184758 w 7362098"/>
                              <a:gd name="connsiteY6243" fmla="*/ 1858961 h 4900456"/>
                              <a:gd name="connsiteX6244" fmla="*/ 6141643 w 7362098"/>
                              <a:gd name="connsiteY6244" fmla="*/ 1862154 h 4900456"/>
                              <a:gd name="connsiteX6245" fmla="*/ 6134857 w 7362098"/>
                              <a:gd name="connsiteY6245" fmla="*/ 1873332 h 4900456"/>
                              <a:gd name="connsiteX6246" fmla="*/ 6134458 w 7362098"/>
                              <a:gd name="connsiteY6246" fmla="*/ 1873731 h 4900456"/>
                              <a:gd name="connsiteX6247" fmla="*/ 6131663 w 7362098"/>
                              <a:gd name="connsiteY6247" fmla="*/ 1872933 h 4900456"/>
                              <a:gd name="connsiteX6248" fmla="*/ 6132063 w 7362098"/>
                              <a:gd name="connsiteY6248" fmla="*/ 1869739 h 4900456"/>
                              <a:gd name="connsiteX6249" fmla="*/ 6134059 w 7362098"/>
                              <a:gd name="connsiteY6249" fmla="*/ 1848980 h 4900456"/>
                              <a:gd name="connsiteX6250" fmla="*/ 6134458 w 7362098"/>
                              <a:gd name="connsiteY6250" fmla="*/ 1845786 h 4900456"/>
                              <a:gd name="connsiteX6251" fmla="*/ 6137651 w 7362098"/>
                              <a:gd name="connsiteY6251" fmla="*/ 1846185 h 4900456"/>
                              <a:gd name="connsiteX6252" fmla="*/ 6142043 w 7362098"/>
                              <a:gd name="connsiteY6252" fmla="*/ 1857763 h 4900456"/>
                              <a:gd name="connsiteX6253" fmla="*/ 6142442 w 7362098"/>
                              <a:gd name="connsiteY6253" fmla="*/ 1857763 h 4900456"/>
                              <a:gd name="connsiteX6254" fmla="*/ 6182762 w 7362098"/>
                              <a:gd name="connsiteY6254" fmla="*/ 1854968 h 4900456"/>
                              <a:gd name="connsiteX6255" fmla="*/ 6209109 w 7362098"/>
                              <a:gd name="connsiteY6255" fmla="*/ 1824628 h 4900456"/>
                              <a:gd name="connsiteX6256" fmla="*/ 6209109 w 7362098"/>
                              <a:gd name="connsiteY6256" fmla="*/ 1824229 h 4900456"/>
                              <a:gd name="connsiteX6257" fmla="*/ 6202722 w 7362098"/>
                              <a:gd name="connsiteY6257" fmla="*/ 1813850 h 4900456"/>
                              <a:gd name="connsiteX6258" fmla="*/ 6204318 w 7362098"/>
                              <a:gd name="connsiteY6258" fmla="*/ 1811056 h 4900456"/>
                              <a:gd name="connsiteX6259" fmla="*/ 7127266 w 7362098"/>
                              <a:gd name="connsiteY6259" fmla="*/ 1807463 h 4900456"/>
                              <a:gd name="connsiteX6260" fmla="*/ 7132056 w 7362098"/>
                              <a:gd name="connsiteY6260" fmla="*/ 1811056 h 4900456"/>
                              <a:gd name="connsiteX6261" fmla="*/ 7135649 w 7362098"/>
                              <a:gd name="connsiteY6261" fmla="*/ 1835407 h 4900456"/>
                              <a:gd name="connsiteX6262" fmla="*/ 7160000 w 7362098"/>
                              <a:gd name="connsiteY6262" fmla="*/ 1831814 h 4900456"/>
                              <a:gd name="connsiteX6263" fmla="*/ 7164790 w 7362098"/>
                              <a:gd name="connsiteY6263" fmla="*/ 1835407 h 4900456"/>
                              <a:gd name="connsiteX6264" fmla="*/ 7161198 w 7362098"/>
                              <a:gd name="connsiteY6264" fmla="*/ 1840197 h 4900456"/>
                              <a:gd name="connsiteX6265" fmla="*/ 7136846 w 7362098"/>
                              <a:gd name="connsiteY6265" fmla="*/ 1843790 h 4900456"/>
                              <a:gd name="connsiteX6266" fmla="*/ 7140439 w 7362098"/>
                              <a:gd name="connsiteY6266" fmla="*/ 1868142 h 4900456"/>
                              <a:gd name="connsiteX6267" fmla="*/ 7136846 w 7362098"/>
                              <a:gd name="connsiteY6267" fmla="*/ 1872932 h 4900456"/>
                              <a:gd name="connsiteX6268" fmla="*/ 7132056 w 7362098"/>
                              <a:gd name="connsiteY6268" fmla="*/ 1869340 h 4900456"/>
                              <a:gd name="connsiteX6269" fmla="*/ 7128463 w 7362098"/>
                              <a:gd name="connsiteY6269" fmla="*/ 1844988 h 4900456"/>
                              <a:gd name="connsiteX6270" fmla="*/ 7104111 w 7362098"/>
                              <a:gd name="connsiteY6270" fmla="*/ 1848580 h 4900456"/>
                              <a:gd name="connsiteX6271" fmla="*/ 7099321 w 7362098"/>
                              <a:gd name="connsiteY6271" fmla="*/ 1844988 h 4900456"/>
                              <a:gd name="connsiteX6272" fmla="*/ 7102913 w 7362098"/>
                              <a:gd name="connsiteY6272" fmla="*/ 1840197 h 4900456"/>
                              <a:gd name="connsiteX6273" fmla="*/ 7127266 w 7362098"/>
                              <a:gd name="connsiteY6273" fmla="*/ 1836604 h 4900456"/>
                              <a:gd name="connsiteX6274" fmla="*/ 7123673 w 7362098"/>
                              <a:gd name="connsiteY6274" fmla="*/ 1812253 h 4900456"/>
                              <a:gd name="connsiteX6275" fmla="*/ 7127266 w 7362098"/>
                              <a:gd name="connsiteY6275" fmla="*/ 1807463 h 4900456"/>
                              <a:gd name="connsiteX6276" fmla="*/ 408416 w 7362098"/>
                              <a:gd name="connsiteY6276" fmla="*/ 1768741 h 4900456"/>
                              <a:gd name="connsiteX6277" fmla="*/ 413206 w 7362098"/>
                              <a:gd name="connsiteY6277" fmla="*/ 1772334 h 4900456"/>
                              <a:gd name="connsiteX6278" fmla="*/ 416799 w 7362098"/>
                              <a:gd name="connsiteY6278" fmla="*/ 1796685 h 4900456"/>
                              <a:gd name="connsiteX6279" fmla="*/ 441150 w 7362098"/>
                              <a:gd name="connsiteY6279" fmla="*/ 1793092 h 4900456"/>
                              <a:gd name="connsiteX6280" fmla="*/ 445941 w 7362098"/>
                              <a:gd name="connsiteY6280" fmla="*/ 1796685 h 4900456"/>
                              <a:gd name="connsiteX6281" fmla="*/ 442348 w 7362098"/>
                              <a:gd name="connsiteY6281" fmla="*/ 1801475 h 4900456"/>
                              <a:gd name="connsiteX6282" fmla="*/ 417997 w 7362098"/>
                              <a:gd name="connsiteY6282" fmla="*/ 1805068 h 4900456"/>
                              <a:gd name="connsiteX6283" fmla="*/ 421589 w 7362098"/>
                              <a:gd name="connsiteY6283" fmla="*/ 1829420 h 4900456"/>
                              <a:gd name="connsiteX6284" fmla="*/ 417997 w 7362098"/>
                              <a:gd name="connsiteY6284" fmla="*/ 1834211 h 4900456"/>
                              <a:gd name="connsiteX6285" fmla="*/ 413206 w 7362098"/>
                              <a:gd name="connsiteY6285" fmla="*/ 1830618 h 4900456"/>
                              <a:gd name="connsiteX6286" fmla="*/ 409613 w 7362098"/>
                              <a:gd name="connsiteY6286" fmla="*/ 1806266 h 4900456"/>
                              <a:gd name="connsiteX6287" fmla="*/ 385262 w 7362098"/>
                              <a:gd name="connsiteY6287" fmla="*/ 1809859 h 4900456"/>
                              <a:gd name="connsiteX6288" fmla="*/ 380472 w 7362098"/>
                              <a:gd name="connsiteY6288" fmla="*/ 1806266 h 4900456"/>
                              <a:gd name="connsiteX6289" fmla="*/ 384065 w 7362098"/>
                              <a:gd name="connsiteY6289" fmla="*/ 1801475 h 4900456"/>
                              <a:gd name="connsiteX6290" fmla="*/ 408416 w 7362098"/>
                              <a:gd name="connsiteY6290" fmla="*/ 1797883 h 4900456"/>
                              <a:gd name="connsiteX6291" fmla="*/ 404823 w 7362098"/>
                              <a:gd name="connsiteY6291" fmla="*/ 1773531 h 4900456"/>
                              <a:gd name="connsiteX6292" fmla="*/ 408416 w 7362098"/>
                              <a:gd name="connsiteY6292" fmla="*/ 1768741 h 4900456"/>
                              <a:gd name="connsiteX6293" fmla="*/ 2981256 w 7362098"/>
                              <a:gd name="connsiteY6293" fmla="*/ 1767144 h 4900456"/>
                              <a:gd name="connsiteX6294" fmla="*/ 2983649 w 7362098"/>
                              <a:gd name="connsiteY6294" fmla="*/ 1769140 h 4900456"/>
                              <a:gd name="connsiteX6295" fmla="*/ 2986050 w 7362098"/>
                              <a:gd name="connsiteY6295" fmla="*/ 1786705 h 4900456"/>
                              <a:gd name="connsiteX6296" fmla="*/ 2984049 w 7362098"/>
                              <a:gd name="connsiteY6296" fmla="*/ 1789101 h 4900456"/>
                              <a:gd name="connsiteX6297" fmla="*/ 2981654 w 7362098"/>
                              <a:gd name="connsiteY6297" fmla="*/ 1787105 h 4900456"/>
                              <a:gd name="connsiteX6298" fmla="*/ 2979262 w 7362098"/>
                              <a:gd name="connsiteY6298" fmla="*/ 1769539 h 4900456"/>
                              <a:gd name="connsiteX6299" fmla="*/ 2981256 w 7362098"/>
                              <a:gd name="connsiteY6299" fmla="*/ 1767144 h 4900456"/>
                              <a:gd name="connsiteX6300" fmla="*/ 2969688 w 7362098"/>
                              <a:gd name="connsiteY6300" fmla="*/ 1766346 h 4900456"/>
                              <a:gd name="connsiteX6301" fmla="*/ 2970884 w 7362098"/>
                              <a:gd name="connsiteY6301" fmla="*/ 1769140 h 4900456"/>
                              <a:gd name="connsiteX6302" fmla="*/ 2966096 w 7362098"/>
                              <a:gd name="connsiteY6302" fmla="*/ 1785907 h 4900456"/>
                              <a:gd name="connsiteX6303" fmla="*/ 2964500 w 7362098"/>
                              <a:gd name="connsiteY6303" fmla="*/ 1787504 h 4900456"/>
                              <a:gd name="connsiteX6304" fmla="*/ 2963701 w 7362098"/>
                              <a:gd name="connsiteY6304" fmla="*/ 1787504 h 4900456"/>
                              <a:gd name="connsiteX6305" fmla="*/ 2962107 w 7362098"/>
                              <a:gd name="connsiteY6305" fmla="*/ 1784710 h 4900456"/>
                              <a:gd name="connsiteX6306" fmla="*/ 2966895 w 7362098"/>
                              <a:gd name="connsiteY6306" fmla="*/ 1767943 h 4900456"/>
                              <a:gd name="connsiteX6307" fmla="*/ 2969688 w 7362098"/>
                              <a:gd name="connsiteY6307" fmla="*/ 1766346 h 4900456"/>
                              <a:gd name="connsiteX6308" fmla="*/ 2992039 w 7362098"/>
                              <a:gd name="connsiteY6308" fmla="*/ 1763551 h 4900456"/>
                              <a:gd name="connsiteX6309" fmla="*/ 2994833 w 7362098"/>
                              <a:gd name="connsiteY6309" fmla="*/ 1764350 h 4900456"/>
                              <a:gd name="connsiteX6310" fmla="*/ 3003618 w 7362098"/>
                              <a:gd name="connsiteY6310" fmla="*/ 1779520 h 4900456"/>
                              <a:gd name="connsiteX6311" fmla="*/ 3002819 w 7362098"/>
                              <a:gd name="connsiteY6311" fmla="*/ 1782315 h 4900456"/>
                              <a:gd name="connsiteX6312" fmla="*/ 3002018 w 7362098"/>
                              <a:gd name="connsiteY6312" fmla="*/ 1782714 h 4900456"/>
                              <a:gd name="connsiteX6313" fmla="*/ 3000025 w 7362098"/>
                              <a:gd name="connsiteY6313" fmla="*/ 1781516 h 4900456"/>
                              <a:gd name="connsiteX6314" fmla="*/ 2991237 w 7362098"/>
                              <a:gd name="connsiteY6314" fmla="*/ 1766346 h 4900456"/>
                              <a:gd name="connsiteX6315" fmla="*/ 2992039 w 7362098"/>
                              <a:gd name="connsiteY6315" fmla="*/ 1763551 h 4900456"/>
                              <a:gd name="connsiteX6316" fmla="*/ 2959714 w 7362098"/>
                              <a:gd name="connsiteY6316" fmla="*/ 1761156 h 4900456"/>
                              <a:gd name="connsiteX6317" fmla="*/ 2960511 w 7362098"/>
                              <a:gd name="connsiteY6317" fmla="*/ 1763950 h 4900456"/>
                              <a:gd name="connsiteX6318" fmla="*/ 2949732 w 7362098"/>
                              <a:gd name="connsiteY6318" fmla="*/ 1777923 h 4900456"/>
                              <a:gd name="connsiteX6319" fmla="*/ 2948134 w 7362098"/>
                              <a:gd name="connsiteY6319" fmla="*/ 1778722 h 4900456"/>
                              <a:gd name="connsiteX6320" fmla="*/ 2946533 w 7362098"/>
                              <a:gd name="connsiteY6320" fmla="*/ 1778323 h 4900456"/>
                              <a:gd name="connsiteX6321" fmla="*/ 2946138 w 7362098"/>
                              <a:gd name="connsiteY6321" fmla="*/ 1775528 h 4900456"/>
                              <a:gd name="connsiteX6322" fmla="*/ 2956919 w 7362098"/>
                              <a:gd name="connsiteY6322" fmla="*/ 1761555 h 4900456"/>
                              <a:gd name="connsiteX6323" fmla="*/ 2959714 w 7362098"/>
                              <a:gd name="connsiteY6323" fmla="*/ 1761156 h 4900456"/>
                              <a:gd name="connsiteX6324" fmla="*/ 1636960 w 7362098"/>
                              <a:gd name="connsiteY6324" fmla="*/ 1760857 h 4900456"/>
                              <a:gd name="connsiteX6325" fmla="*/ 1646342 w 7362098"/>
                              <a:gd name="connsiteY6325" fmla="*/ 1761955 h 4900456"/>
                              <a:gd name="connsiteX6326" fmla="*/ 1653528 w 7362098"/>
                              <a:gd name="connsiteY6326" fmla="*/ 1773931 h 4900456"/>
                              <a:gd name="connsiteX6327" fmla="*/ 1657120 w 7362098"/>
                              <a:gd name="connsiteY6327" fmla="*/ 1778721 h 4900456"/>
                              <a:gd name="connsiteX6328" fmla="*/ 1663110 w 7362098"/>
                              <a:gd name="connsiteY6328" fmla="*/ 1778721 h 4900456"/>
                              <a:gd name="connsiteX6329" fmla="*/ 1663509 w 7362098"/>
                              <a:gd name="connsiteY6329" fmla="*/ 1778721 h 4900456"/>
                              <a:gd name="connsiteX6330" fmla="*/ 1663909 w 7362098"/>
                              <a:gd name="connsiteY6330" fmla="*/ 1778322 h 4900456"/>
                              <a:gd name="connsiteX6331" fmla="*/ 1677087 w 7362098"/>
                              <a:gd name="connsiteY6331" fmla="*/ 1777923 h 4900456"/>
                              <a:gd name="connsiteX6332" fmla="*/ 1684270 w 7362098"/>
                              <a:gd name="connsiteY6332" fmla="*/ 1789499 h 4900456"/>
                              <a:gd name="connsiteX6333" fmla="*/ 1684270 w 7362098"/>
                              <a:gd name="connsiteY6333" fmla="*/ 1789899 h 4900456"/>
                              <a:gd name="connsiteX6334" fmla="*/ 1687864 w 7362098"/>
                              <a:gd name="connsiteY6334" fmla="*/ 1794689 h 4900456"/>
                              <a:gd name="connsiteX6335" fmla="*/ 1694252 w 7362098"/>
                              <a:gd name="connsiteY6335" fmla="*/ 1794689 h 4900456"/>
                              <a:gd name="connsiteX6336" fmla="*/ 1694652 w 7362098"/>
                              <a:gd name="connsiteY6336" fmla="*/ 1794689 h 4900456"/>
                              <a:gd name="connsiteX6337" fmla="*/ 1708625 w 7362098"/>
                              <a:gd name="connsiteY6337" fmla="*/ 1793891 h 4900456"/>
                              <a:gd name="connsiteX6338" fmla="*/ 1715809 w 7362098"/>
                              <a:gd name="connsiteY6338" fmla="*/ 1805868 h 4900456"/>
                              <a:gd name="connsiteX6339" fmla="*/ 1719401 w 7362098"/>
                              <a:gd name="connsiteY6339" fmla="*/ 1810658 h 4900456"/>
                              <a:gd name="connsiteX6340" fmla="*/ 1722594 w 7362098"/>
                              <a:gd name="connsiteY6340" fmla="*/ 1811456 h 4900456"/>
                              <a:gd name="connsiteX6341" fmla="*/ 1726985 w 7362098"/>
                              <a:gd name="connsiteY6341" fmla="*/ 1811856 h 4900456"/>
                              <a:gd name="connsiteX6342" fmla="*/ 1730580 w 7362098"/>
                              <a:gd name="connsiteY6342" fmla="*/ 1815848 h 4900456"/>
                              <a:gd name="connsiteX6343" fmla="*/ 1724990 w 7362098"/>
                              <a:gd name="connsiteY6343" fmla="*/ 1820239 h 4900456"/>
                              <a:gd name="connsiteX6344" fmla="*/ 1719003 w 7362098"/>
                              <a:gd name="connsiteY6344" fmla="*/ 1819840 h 4900456"/>
                              <a:gd name="connsiteX6345" fmla="*/ 1714212 w 7362098"/>
                              <a:gd name="connsiteY6345" fmla="*/ 1818243 h 4900456"/>
                              <a:gd name="connsiteX6346" fmla="*/ 1707029 w 7362098"/>
                              <a:gd name="connsiteY6346" fmla="*/ 1806267 h 4900456"/>
                              <a:gd name="connsiteX6347" fmla="*/ 1703834 w 7362098"/>
                              <a:gd name="connsiteY6347" fmla="*/ 1801475 h 4900456"/>
                              <a:gd name="connsiteX6348" fmla="*/ 1697047 w 7362098"/>
                              <a:gd name="connsiteY6348" fmla="*/ 1801875 h 4900456"/>
                              <a:gd name="connsiteX6349" fmla="*/ 1683473 w 7362098"/>
                              <a:gd name="connsiteY6349" fmla="*/ 1802274 h 4900456"/>
                              <a:gd name="connsiteX6350" fmla="*/ 1676286 w 7362098"/>
                              <a:gd name="connsiteY6350" fmla="*/ 1790697 h 4900456"/>
                              <a:gd name="connsiteX6351" fmla="*/ 1672694 w 7362098"/>
                              <a:gd name="connsiteY6351" fmla="*/ 1785507 h 4900456"/>
                              <a:gd name="connsiteX6352" fmla="*/ 1666705 w 7362098"/>
                              <a:gd name="connsiteY6352" fmla="*/ 1785507 h 4900456"/>
                              <a:gd name="connsiteX6353" fmla="*/ 1666305 w 7362098"/>
                              <a:gd name="connsiteY6353" fmla="*/ 1785507 h 4900456"/>
                              <a:gd name="connsiteX6354" fmla="*/ 1652730 w 7362098"/>
                              <a:gd name="connsiteY6354" fmla="*/ 1785907 h 4900456"/>
                              <a:gd name="connsiteX6355" fmla="*/ 1645544 w 7362098"/>
                              <a:gd name="connsiteY6355" fmla="*/ 1773931 h 4900456"/>
                              <a:gd name="connsiteX6356" fmla="*/ 1642350 w 7362098"/>
                              <a:gd name="connsiteY6356" fmla="*/ 1769140 h 4900456"/>
                              <a:gd name="connsiteX6357" fmla="*/ 1635563 w 7362098"/>
                              <a:gd name="connsiteY6357" fmla="*/ 1769539 h 4900456"/>
                              <a:gd name="connsiteX6358" fmla="*/ 1621992 w 7362098"/>
                              <a:gd name="connsiteY6358" fmla="*/ 1769939 h 4900456"/>
                              <a:gd name="connsiteX6359" fmla="*/ 1619595 w 7362098"/>
                              <a:gd name="connsiteY6359" fmla="*/ 1768342 h 4900456"/>
                              <a:gd name="connsiteX6360" fmla="*/ 1617997 w 7362098"/>
                              <a:gd name="connsiteY6360" fmla="*/ 1763152 h 4900456"/>
                              <a:gd name="connsiteX6361" fmla="*/ 1623189 w 7362098"/>
                              <a:gd name="connsiteY6361" fmla="*/ 1761555 h 4900456"/>
                              <a:gd name="connsiteX6362" fmla="*/ 1625584 w 7362098"/>
                              <a:gd name="connsiteY6362" fmla="*/ 1762753 h 4900456"/>
                              <a:gd name="connsiteX6363" fmla="*/ 1631968 w 7362098"/>
                              <a:gd name="connsiteY6363" fmla="*/ 1762753 h 4900456"/>
                              <a:gd name="connsiteX6364" fmla="*/ 1632370 w 7362098"/>
                              <a:gd name="connsiteY6364" fmla="*/ 1762753 h 4900456"/>
                              <a:gd name="connsiteX6365" fmla="*/ 1636960 w 7362098"/>
                              <a:gd name="connsiteY6365" fmla="*/ 1760857 h 4900456"/>
                              <a:gd name="connsiteX6366" fmla="*/ 3003618 w 7362098"/>
                              <a:gd name="connsiteY6366" fmla="*/ 1755567 h 4900456"/>
                              <a:gd name="connsiteX6367" fmla="*/ 3017994 w 7362098"/>
                              <a:gd name="connsiteY6367" fmla="*/ 1766346 h 4900456"/>
                              <a:gd name="connsiteX6368" fmla="*/ 3018395 w 7362098"/>
                              <a:gd name="connsiteY6368" fmla="*/ 1769141 h 4900456"/>
                              <a:gd name="connsiteX6369" fmla="*/ 3016795 w 7362098"/>
                              <a:gd name="connsiteY6369" fmla="*/ 1769939 h 4900456"/>
                              <a:gd name="connsiteX6370" fmla="*/ 3015190 w 7362098"/>
                              <a:gd name="connsiteY6370" fmla="*/ 1769540 h 4900456"/>
                              <a:gd name="connsiteX6371" fmla="*/ 3001221 w 7362098"/>
                              <a:gd name="connsiteY6371" fmla="*/ 1758761 h 4900456"/>
                              <a:gd name="connsiteX6372" fmla="*/ 3000820 w 7362098"/>
                              <a:gd name="connsiteY6372" fmla="*/ 1755966 h 4900456"/>
                              <a:gd name="connsiteX6373" fmla="*/ 3003618 w 7362098"/>
                              <a:gd name="connsiteY6373" fmla="*/ 1755567 h 4900456"/>
                              <a:gd name="connsiteX6374" fmla="*/ 2949331 w 7362098"/>
                              <a:gd name="connsiteY6374" fmla="*/ 1751575 h 4900456"/>
                              <a:gd name="connsiteX6375" fmla="*/ 2952125 w 7362098"/>
                              <a:gd name="connsiteY6375" fmla="*/ 1752374 h 4900456"/>
                              <a:gd name="connsiteX6376" fmla="*/ 2951328 w 7362098"/>
                              <a:gd name="connsiteY6376" fmla="*/ 1755168 h 4900456"/>
                              <a:gd name="connsiteX6377" fmla="*/ 2936153 w 7362098"/>
                              <a:gd name="connsiteY6377" fmla="*/ 1763952 h 4900456"/>
                              <a:gd name="connsiteX6378" fmla="*/ 2935355 w 7362098"/>
                              <a:gd name="connsiteY6378" fmla="*/ 1764351 h 4900456"/>
                              <a:gd name="connsiteX6379" fmla="*/ 2933361 w 7362098"/>
                              <a:gd name="connsiteY6379" fmla="*/ 1763153 h 4900456"/>
                              <a:gd name="connsiteX6380" fmla="*/ 2934159 w 7362098"/>
                              <a:gd name="connsiteY6380" fmla="*/ 1760359 h 4900456"/>
                              <a:gd name="connsiteX6381" fmla="*/ 3008392 w 7362098"/>
                              <a:gd name="connsiteY6381" fmla="*/ 1744390 h 4900456"/>
                              <a:gd name="connsiteX6382" fmla="*/ 3025172 w 7362098"/>
                              <a:gd name="connsiteY6382" fmla="*/ 1749181 h 4900456"/>
                              <a:gd name="connsiteX6383" fmla="*/ 3026365 w 7362098"/>
                              <a:gd name="connsiteY6383" fmla="*/ 1751975 h 4900456"/>
                              <a:gd name="connsiteX6384" fmla="*/ 3024773 w 7362098"/>
                              <a:gd name="connsiteY6384" fmla="*/ 1753572 h 4900456"/>
                              <a:gd name="connsiteX6385" fmla="*/ 3023973 w 7362098"/>
                              <a:gd name="connsiteY6385" fmla="*/ 1753572 h 4900456"/>
                              <a:gd name="connsiteX6386" fmla="*/ 3007200 w 7362098"/>
                              <a:gd name="connsiteY6386" fmla="*/ 1748781 h 4900456"/>
                              <a:gd name="connsiteX6387" fmla="*/ 3005611 w 7362098"/>
                              <a:gd name="connsiteY6387" fmla="*/ 1745986 h 4900456"/>
                              <a:gd name="connsiteX6388" fmla="*/ 3008392 w 7362098"/>
                              <a:gd name="connsiteY6388" fmla="*/ 1744390 h 4900456"/>
                              <a:gd name="connsiteX6389" fmla="*/ 2946138 w 7362098"/>
                              <a:gd name="connsiteY6389" fmla="*/ 1739999 h 4900456"/>
                              <a:gd name="connsiteX6390" fmla="*/ 2948530 w 7362098"/>
                              <a:gd name="connsiteY6390" fmla="*/ 1741995 h 4900456"/>
                              <a:gd name="connsiteX6391" fmla="*/ 2946533 w 7362098"/>
                              <a:gd name="connsiteY6391" fmla="*/ 1744390 h 4900456"/>
                              <a:gd name="connsiteX6392" fmla="*/ 2928968 w 7362098"/>
                              <a:gd name="connsiteY6392" fmla="*/ 1746786 h 4900456"/>
                              <a:gd name="connsiteX6393" fmla="*/ 2926571 w 7362098"/>
                              <a:gd name="connsiteY6393" fmla="*/ 1744790 h 4900456"/>
                              <a:gd name="connsiteX6394" fmla="*/ 2928568 w 7362098"/>
                              <a:gd name="connsiteY6394" fmla="*/ 1742394 h 4900456"/>
                              <a:gd name="connsiteX6395" fmla="*/ 3025568 w 7362098"/>
                              <a:gd name="connsiteY6395" fmla="*/ 1729619 h 4900456"/>
                              <a:gd name="connsiteX6396" fmla="*/ 3027968 w 7362098"/>
                              <a:gd name="connsiteY6396" fmla="*/ 1731615 h 4900456"/>
                              <a:gd name="connsiteX6397" fmla="*/ 3025972 w 7362098"/>
                              <a:gd name="connsiteY6397" fmla="*/ 1734010 h 4900456"/>
                              <a:gd name="connsiteX6398" fmla="*/ 3008392 w 7362098"/>
                              <a:gd name="connsiteY6398" fmla="*/ 1736406 h 4900456"/>
                              <a:gd name="connsiteX6399" fmla="*/ 3006009 w 7362098"/>
                              <a:gd name="connsiteY6399" fmla="*/ 1734410 h 4900456"/>
                              <a:gd name="connsiteX6400" fmla="*/ 3007995 w 7362098"/>
                              <a:gd name="connsiteY6400" fmla="*/ 1732014 h 4900456"/>
                              <a:gd name="connsiteX6401" fmla="*/ 1653727 w 7362098"/>
                              <a:gd name="connsiteY6401" fmla="*/ 1728921 h 4900456"/>
                              <a:gd name="connsiteX6402" fmla="*/ 1663110 w 7362098"/>
                              <a:gd name="connsiteY6402" fmla="*/ 1730019 h 4900456"/>
                              <a:gd name="connsiteX6403" fmla="*/ 1670298 w 7362098"/>
                              <a:gd name="connsiteY6403" fmla="*/ 1741995 h 4900456"/>
                              <a:gd name="connsiteX6404" fmla="*/ 1673892 w 7362098"/>
                              <a:gd name="connsiteY6404" fmla="*/ 1746785 h 4900456"/>
                              <a:gd name="connsiteX6405" fmla="*/ 1679879 w 7362098"/>
                              <a:gd name="connsiteY6405" fmla="*/ 1746785 h 4900456"/>
                              <a:gd name="connsiteX6406" fmla="*/ 1680279 w 7362098"/>
                              <a:gd name="connsiteY6406" fmla="*/ 1746785 h 4900456"/>
                              <a:gd name="connsiteX6407" fmla="*/ 1680677 w 7362098"/>
                              <a:gd name="connsiteY6407" fmla="*/ 1746386 h 4900456"/>
                              <a:gd name="connsiteX6408" fmla="*/ 1693854 w 7362098"/>
                              <a:gd name="connsiteY6408" fmla="*/ 1745987 h 4900456"/>
                              <a:gd name="connsiteX6409" fmla="*/ 1701039 w 7362098"/>
                              <a:gd name="connsiteY6409" fmla="*/ 1757563 h 4900456"/>
                              <a:gd name="connsiteX6410" fmla="*/ 1701039 w 7362098"/>
                              <a:gd name="connsiteY6410" fmla="*/ 1757963 h 4900456"/>
                              <a:gd name="connsiteX6411" fmla="*/ 1704633 w 7362098"/>
                              <a:gd name="connsiteY6411" fmla="*/ 1762753 h 4900456"/>
                              <a:gd name="connsiteX6412" fmla="*/ 1711018 w 7362098"/>
                              <a:gd name="connsiteY6412" fmla="*/ 1762753 h 4900456"/>
                              <a:gd name="connsiteX6413" fmla="*/ 1711418 w 7362098"/>
                              <a:gd name="connsiteY6413" fmla="*/ 1762753 h 4900456"/>
                              <a:gd name="connsiteX6414" fmla="*/ 1725389 w 7362098"/>
                              <a:gd name="connsiteY6414" fmla="*/ 1761955 h 4900456"/>
                              <a:gd name="connsiteX6415" fmla="*/ 1732574 w 7362098"/>
                              <a:gd name="connsiteY6415" fmla="*/ 1773932 h 4900456"/>
                              <a:gd name="connsiteX6416" fmla="*/ 1736166 w 7362098"/>
                              <a:gd name="connsiteY6416" fmla="*/ 1778722 h 4900456"/>
                              <a:gd name="connsiteX6417" fmla="*/ 1739361 w 7362098"/>
                              <a:gd name="connsiteY6417" fmla="*/ 1779520 h 4900456"/>
                              <a:gd name="connsiteX6418" fmla="*/ 1743751 w 7362098"/>
                              <a:gd name="connsiteY6418" fmla="*/ 1779920 h 4900456"/>
                              <a:gd name="connsiteX6419" fmla="*/ 1747345 w 7362098"/>
                              <a:gd name="connsiteY6419" fmla="*/ 1783912 h 4900456"/>
                              <a:gd name="connsiteX6420" fmla="*/ 1741756 w 7362098"/>
                              <a:gd name="connsiteY6420" fmla="*/ 1787904 h 4900456"/>
                              <a:gd name="connsiteX6421" fmla="*/ 1735766 w 7362098"/>
                              <a:gd name="connsiteY6421" fmla="*/ 1787504 h 4900456"/>
                              <a:gd name="connsiteX6422" fmla="*/ 1730977 w 7362098"/>
                              <a:gd name="connsiteY6422" fmla="*/ 1785908 h 4900456"/>
                              <a:gd name="connsiteX6423" fmla="*/ 1723792 w 7362098"/>
                              <a:gd name="connsiteY6423" fmla="*/ 1773932 h 4900456"/>
                              <a:gd name="connsiteX6424" fmla="*/ 1720598 w 7362098"/>
                              <a:gd name="connsiteY6424" fmla="*/ 1769140 h 4900456"/>
                              <a:gd name="connsiteX6425" fmla="*/ 1713813 w 7362098"/>
                              <a:gd name="connsiteY6425" fmla="*/ 1769539 h 4900456"/>
                              <a:gd name="connsiteX6426" fmla="*/ 1700241 w 7362098"/>
                              <a:gd name="connsiteY6426" fmla="*/ 1769939 h 4900456"/>
                              <a:gd name="connsiteX6427" fmla="*/ 1693055 w 7362098"/>
                              <a:gd name="connsiteY6427" fmla="*/ 1758362 h 4900456"/>
                              <a:gd name="connsiteX6428" fmla="*/ 1689462 w 7362098"/>
                              <a:gd name="connsiteY6428" fmla="*/ 1753172 h 4900456"/>
                              <a:gd name="connsiteX6429" fmla="*/ 1683473 w 7362098"/>
                              <a:gd name="connsiteY6429" fmla="*/ 1753172 h 4900456"/>
                              <a:gd name="connsiteX6430" fmla="*/ 1683074 w 7362098"/>
                              <a:gd name="connsiteY6430" fmla="*/ 1753172 h 4900456"/>
                              <a:gd name="connsiteX6431" fmla="*/ 1669499 w 7362098"/>
                              <a:gd name="connsiteY6431" fmla="*/ 1753571 h 4900456"/>
                              <a:gd name="connsiteX6432" fmla="*/ 1662310 w 7362098"/>
                              <a:gd name="connsiteY6432" fmla="*/ 1741595 h 4900456"/>
                              <a:gd name="connsiteX6433" fmla="*/ 1659117 w 7362098"/>
                              <a:gd name="connsiteY6433" fmla="*/ 1736805 h 4900456"/>
                              <a:gd name="connsiteX6434" fmla="*/ 1652329 w 7362098"/>
                              <a:gd name="connsiteY6434" fmla="*/ 1737204 h 4900456"/>
                              <a:gd name="connsiteX6435" fmla="*/ 1638756 w 7362098"/>
                              <a:gd name="connsiteY6435" fmla="*/ 1737603 h 4900456"/>
                              <a:gd name="connsiteX6436" fmla="*/ 1636362 w 7362098"/>
                              <a:gd name="connsiteY6436" fmla="*/ 1736007 h 4900456"/>
                              <a:gd name="connsiteX6437" fmla="*/ 1634764 w 7362098"/>
                              <a:gd name="connsiteY6437" fmla="*/ 1730817 h 4900456"/>
                              <a:gd name="connsiteX6438" fmla="*/ 1639955 w 7362098"/>
                              <a:gd name="connsiteY6438" fmla="*/ 1729220 h 4900456"/>
                              <a:gd name="connsiteX6439" fmla="*/ 1642350 w 7362098"/>
                              <a:gd name="connsiteY6439" fmla="*/ 1730817 h 4900456"/>
                              <a:gd name="connsiteX6440" fmla="*/ 1648736 w 7362098"/>
                              <a:gd name="connsiteY6440" fmla="*/ 1730817 h 4900456"/>
                              <a:gd name="connsiteX6441" fmla="*/ 1649137 w 7362098"/>
                              <a:gd name="connsiteY6441" fmla="*/ 1730817 h 4900456"/>
                              <a:gd name="connsiteX6442" fmla="*/ 1653727 w 7362098"/>
                              <a:gd name="connsiteY6442" fmla="*/ 1728921 h 4900456"/>
                              <a:gd name="connsiteX6443" fmla="*/ 2930564 w 7362098"/>
                              <a:gd name="connsiteY6443" fmla="*/ 1722833 h 4900456"/>
                              <a:gd name="connsiteX6444" fmla="*/ 2947336 w 7362098"/>
                              <a:gd name="connsiteY6444" fmla="*/ 1727624 h 4900456"/>
                              <a:gd name="connsiteX6445" fmla="*/ 2948932 w 7362098"/>
                              <a:gd name="connsiteY6445" fmla="*/ 1730418 h 4900456"/>
                              <a:gd name="connsiteX6446" fmla="*/ 2947336 w 7362098"/>
                              <a:gd name="connsiteY6446" fmla="*/ 1732015 h 4900456"/>
                              <a:gd name="connsiteX6447" fmla="*/ 2946533 w 7362098"/>
                              <a:gd name="connsiteY6447" fmla="*/ 1732015 h 4900456"/>
                              <a:gd name="connsiteX6448" fmla="*/ 2929764 w 7362098"/>
                              <a:gd name="connsiteY6448" fmla="*/ 1727224 h 4900456"/>
                              <a:gd name="connsiteX6449" fmla="*/ 2927767 w 7362098"/>
                              <a:gd name="connsiteY6449" fmla="*/ 1724429 h 4900456"/>
                              <a:gd name="connsiteX6450" fmla="*/ 2930564 w 7362098"/>
                              <a:gd name="connsiteY6450" fmla="*/ 1722833 h 4900456"/>
                              <a:gd name="connsiteX6451" fmla="*/ 3018794 w 7362098"/>
                              <a:gd name="connsiteY6451" fmla="*/ 1712454 h 4900456"/>
                              <a:gd name="connsiteX6452" fmla="*/ 3021588 w 7362098"/>
                              <a:gd name="connsiteY6452" fmla="*/ 1713252 h 4900456"/>
                              <a:gd name="connsiteX6453" fmla="*/ 3020791 w 7362098"/>
                              <a:gd name="connsiteY6453" fmla="*/ 1716046 h 4900456"/>
                              <a:gd name="connsiteX6454" fmla="*/ 3005611 w 7362098"/>
                              <a:gd name="connsiteY6454" fmla="*/ 1724830 h 4900456"/>
                              <a:gd name="connsiteX6455" fmla="*/ 3004815 w 7362098"/>
                              <a:gd name="connsiteY6455" fmla="*/ 1725229 h 4900456"/>
                              <a:gd name="connsiteX6456" fmla="*/ 3002819 w 7362098"/>
                              <a:gd name="connsiteY6456" fmla="*/ 1724031 h 4900456"/>
                              <a:gd name="connsiteX6457" fmla="*/ 3003618 w 7362098"/>
                              <a:gd name="connsiteY6457" fmla="*/ 1721237 h 4900456"/>
                              <a:gd name="connsiteX6458" fmla="*/ 2940146 w 7362098"/>
                              <a:gd name="connsiteY6458" fmla="*/ 1706865 h 4900456"/>
                              <a:gd name="connsiteX6459" fmla="*/ 2954120 w 7362098"/>
                              <a:gd name="connsiteY6459" fmla="*/ 1717644 h 4900456"/>
                              <a:gd name="connsiteX6460" fmla="*/ 2954522 w 7362098"/>
                              <a:gd name="connsiteY6460" fmla="*/ 1720439 h 4900456"/>
                              <a:gd name="connsiteX6461" fmla="*/ 2952925 w 7362098"/>
                              <a:gd name="connsiteY6461" fmla="*/ 1721237 h 4900456"/>
                              <a:gd name="connsiteX6462" fmla="*/ 2951328 w 7362098"/>
                              <a:gd name="connsiteY6462" fmla="*/ 1720838 h 4900456"/>
                              <a:gd name="connsiteX6463" fmla="*/ 2937748 w 7362098"/>
                              <a:gd name="connsiteY6463" fmla="*/ 1710059 h 4900456"/>
                              <a:gd name="connsiteX6464" fmla="*/ 2937351 w 7362098"/>
                              <a:gd name="connsiteY6464" fmla="*/ 1707264 h 4900456"/>
                              <a:gd name="connsiteX6465" fmla="*/ 2940146 w 7362098"/>
                              <a:gd name="connsiteY6465" fmla="*/ 1706865 h 4900456"/>
                              <a:gd name="connsiteX6466" fmla="*/ 3008789 w 7362098"/>
                              <a:gd name="connsiteY6466" fmla="*/ 1698083 h 4900456"/>
                              <a:gd name="connsiteX6467" fmla="*/ 3009187 w 7362098"/>
                              <a:gd name="connsiteY6467" fmla="*/ 1700877 h 4900456"/>
                              <a:gd name="connsiteX6468" fmla="*/ 2998428 w 7362098"/>
                              <a:gd name="connsiteY6468" fmla="*/ 1714850 h 4900456"/>
                              <a:gd name="connsiteX6469" fmla="*/ 2996834 w 7362098"/>
                              <a:gd name="connsiteY6469" fmla="*/ 1715649 h 4900456"/>
                              <a:gd name="connsiteX6470" fmla="*/ 2995237 w 7362098"/>
                              <a:gd name="connsiteY6470" fmla="*/ 1715250 h 4900456"/>
                              <a:gd name="connsiteX6471" fmla="*/ 2995237 w 7362098"/>
                              <a:gd name="connsiteY6471" fmla="*/ 1712455 h 4900456"/>
                              <a:gd name="connsiteX6472" fmla="*/ 3006009 w 7362098"/>
                              <a:gd name="connsiteY6472" fmla="*/ 1698482 h 4900456"/>
                              <a:gd name="connsiteX6473" fmla="*/ 3008789 w 7362098"/>
                              <a:gd name="connsiteY6473" fmla="*/ 1698083 h 4900456"/>
                              <a:gd name="connsiteX6474" fmla="*/ 2952527 w 7362098"/>
                              <a:gd name="connsiteY6474" fmla="*/ 1694091 h 4900456"/>
                              <a:gd name="connsiteX6475" fmla="*/ 2955321 w 7362098"/>
                              <a:gd name="connsiteY6475" fmla="*/ 1694889 h 4900456"/>
                              <a:gd name="connsiteX6476" fmla="*/ 2964104 w 7362098"/>
                              <a:gd name="connsiteY6476" fmla="*/ 1710060 h 4900456"/>
                              <a:gd name="connsiteX6477" fmla="*/ 2963304 w 7362098"/>
                              <a:gd name="connsiteY6477" fmla="*/ 1712854 h 4900456"/>
                              <a:gd name="connsiteX6478" fmla="*/ 2962508 w 7362098"/>
                              <a:gd name="connsiteY6478" fmla="*/ 1713253 h 4900456"/>
                              <a:gd name="connsiteX6479" fmla="*/ 2960511 w 7362098"/>
                              <a:gd name="connsiteY6479" fmla="*/ 1712056 h 4900456"/>
                              <a:gd name="connsiteX6480" fmla="*/ 2951723 w 7362098"/>
                              <a:gd name="connsiteY6480" fmla="*/ 1696885 h 4900456"/>
                              <a:gd name="connsiteX6481" fmla="*/ 2952527 w 7362098"/>
                              <a:gd name="connsiteY6481" fmla="*/ 1694091 h 4900456"/>
                              <a:gd name="connsiteX6482" fmla="*/ 2990843 w 7362098"/>
                              <a:gd name="connsiteY6482" fmla="*/ 1689301 h 4900456"/>
                              <a:gd name="connsiteX6483" fmla="*/ 2992437 w 7362098"/>
                              <a:gd name="connsiteY6483" fmla="*/ 1692095 h 4900456"/>
                              <a:gd name="connsiteX6484" fmla="*/ 2987644 w 7362098"/>
                              <a:gd name="connsiteY6484" fmla="*/ 1708862 h 4900456"/>
                              <a:gd name="connsiteX6485" fmla="*/ 2986050 w 7362098"/>
                              <a:gd name="connsiteY6485" fmla="*/ 1710459 h 4900456"/>
                              <a:gd name="connsiteX6486" fmla="*/ 2985247 w 7362098"/>
                              <a:gd name="connsiteY6486" fmla="*/ 1710459 h 4900456"/>
                              <a:gd name="connsiteX6487" fmla="*/ 2983252 w 7362098"/>
                              <a:gd name="connsiteY6487" fmla="*/ 1707665 h 4900456"/>
                              <a:gd name="connsiteX6488" fmla="*/ 2988040 w 7362098"/>
                              <a:gd name="connsiteY6488" fmla="*/ 1690897 h 4900456"/>
                              <a:gd name="connsiteX6489" fmla="*/ 2990843 w 7362098"/>
                              <a:gd name="connsiteY6489" fmla="*/ 1689301 h 4900456"/>
                              <a:gd name="connsiteX6490" fmla="*/ 4201936 w 7362098"/>
                              <a:gd name="connsiteY6490" fmla="*/ 1687304 h 4900456"/>
                              <a:gd name="connsiteX6491" fmla="*/ 4206726 w 7362098"/>
                              <a:gd name="connsiteY6491" fmla="*/ 1690897 h 4900456"/>
                              <a:gd name="connsiteX6492" fmla="*/ 4210319 w 7362098"/>
                              <a:gd name="connsiteY6492" fmla="*/ 1715248 h 4900456"/>
                              <a:gd name="connsiteX6493" fmla="*/ 4234671 w 7362098"/>
                              <a:gd name="connsiteY6493" fmla="*/ 1711655 h 4900456"/>
                              <a:gd name="connsiteX6494" fmla="*/ 4239462 w 7362098"/>
                              <a:gd name="connsiteY6494" fmla="*/ 1715248 h 4900456"/>
                              <a:gd name="connsiteX6495" fmla="*/ 4235869 w 7362098"/>
                              <a:gd name="connsiteY6495" fmla="*/ 1720038 h 4900456"/>
                              <a:gd name="connsiteX6496" fmla="*/ 4211517 w 7362098"/>
                              <a:gd name="connsiteY6496" fmla="*/ 1723631 h 4900456"/>
                              <a:gd name="connsiteX6497" fmla="*/ 4215110 w 7362098"/>
                              <a:gd name="connsiteY6497" fmla="*/ 1747983 h 4900456"/>
                              <a:gd name="connsiteX6498" fmla="*/ 4211517 w 7362098"/>
                              <a:gd name="connsiteY6498" fmla="*/ 1752774 h 4900456"/>
                              <a:gd name="connsiteX6499" fmla="*/ 4206726 w 7362098"/>
                              <a:gd name="connsiteY6499" fmla="*/ 1749181 h 4900456"/>
                              <a:gd name="connsiteX6500" fmla="*/ 4203134 w 7362098"/>
                              <a:gd name="connsiteY6500" fmla="*/ 1724829 h 4900456"/>
                              <a:gd name="connsiteX6501" fmla="*/ 4178782 w 7362098"/>
                              <a:gd name="connsiteY6501" fmla="*/ 1728421 h 4900456"/>
                              <a:gd name="connsiteX6502" fmla="*/ 4173992 w 7362098"/>
                              <a:gd name="connsiteY6502" fmla="*/ 1724829 h 4900456"/>
                              <a:gd name="connsiteX6503" fmla="*/ 4177585 w 7362098"/>
                              <a:gd name="connsiteY6503" fmla="*/ 1720038 h 4900456"/>
                              <a:gd name="connsiteX6504" fmla="*/ 4201936 w 7362098"/>
                              <a:gd name="connsiteY6504" fmla="*/ 1716445 h 4900456"/>
                              <a:gd name="connsiteX6505" fmla="*/ 4198343 w 7362098"/>
                              <a:gd name="connsiteY6505" fmla="*/ 1692094 h 4900456"/>
                              <a:gd name="connsiteX6506" fmla="*/ 4201936 w 7362098"/>
                              <a:gd name="connsiteY6506" fmla="*/ 1687304 h 4900456"/>
                              <a:gd name="connsiteX6507" fmla="*/ 2970884 w 7362098"/>
                              <a:gd name="connsiteY6507" fmla="*/ 1687304 h 4900456"/>
                              <a:gd name="connsiteX6508" fmla="*/ 2973277 w 7362098"/>
                              <a:gd name="connsiteY6508" fmla="*/ 1689300 h 4900456"/>
                              <a:gd name="connsiteX6509" fmla="*/ 2975671 w 7362098"/>
                              <a:gd name="connsiteY6509" fmla="*/ 1706866 h 4900456"/>
                              <a:gd name="connsiteX6510" fmla="*/ 2973675 w 7362098"/>
                              <a:gd name="connsiteY6510" fmla="*/ 1709261 h 4900456"/>
                              <a:gd name="connsiteX6511" fmla="*/ 2971284 w 7362098"/>
                              <a:gd name="connsiteY6511" fmla="*/ 1707265 h 4900456"/>
                              <a:gd name="connsiteX6512" fmla="*/ 2968887 w 7362098"/>
                              <a:gd name="connsiteY6512" fmla="*/ 1689699 h 4900456"/>
                              <a:gd name="connsiteX6513" fmla="*/ 2970884 w 7362098"/>
                              <a:gd name="connsiteY6513" fmla="*/ 1687304 h 4900456"/>
                              <a:gd name="connsiteX6514" fmla="*/ 6774773 w 7362098"/>
                              <a:gd name="connsiteY6514" fmla="*/ 1685708 h 4900456"/>
                              <a:gd name="connsiteX6515" fmla="*/ 6777168 w 7362098"/>
                              <a:gd name="connsiteY6515" fmla="*/ 1687704 h 4900456"/>
                              <a:gd name="connsiteX6516" fmla="*/ 6779563 w 7362098"/>
                              <a:gd name="connsiteY6516" fmla="*/ 1705270 h 4900456"/>
                              <a:gd name="connsiteX6517" fmla="*/ 6777567 w 7362098"/>
                              <a:gd name="connsiteY6517" fmla="*/ 1707665 h 4900456"/>
                              <a:gd name="connsiteX6518" fmla="*/ 6775172 w 7362098"/>
                              <a:gd name="connsiteY6518" fmla="*/ 1705669 h 4900456"/>
                              <a:gd name="connsiteX6519" fmla="*/ 6772776 w 7362098"/>
                              <a:gd name="connsiteY6519" fmla="*/ 1688103 h 4900456"/>
                              <a:gd name="connsiteX6520" fmla="*/ 6774773 w 7362098"/>
                              <a:gd name="connsiteY6520" fmla="*/ 1685708 h 4900456"/>
                              <a:gd name="connsiteX6521" fmla="*/ 6763196 w 7362098"/>
                              <a:gd name="connsiteY6521" fmla="*/ 1684909 h 4900456"/>
                              <a:gd name="connsiteX6522" fmla="*/ 6764395 w 7362098"/>
                              <a:gd name="connsiteY6522" fmla="*/ 1687703 h 4900456"/>
                              <a:gd name="connsiteX6523" fmla="*/ 6759604 w 7362098"/>
                              <a:gd name="connsiteY6523" fmla="*/ 1704470 h 4900456"/>
                              <a:gd name="connsiteX6524" fmla="*/ 6758007 w 7362098"/>
                              <a:gd name="connsiteY6524" fmla="*/ 1706067 h 4900456"/>
                              <a:gd name="connsiteX6525" fmla="*/ 6757208 w 7362098"/>
                              <a:gd name="connsiteY6525" fmla="*/ 1706067 h 4900456"/>
                              <a:gd name="connsiteX6526" fmla="*/ 6755611 w 7362098"/>
                              <a:gd name="connsiteY6526" fmla="*/ 1703273 h 4900456"/>
                              <a:gd name="connsiteX6527" fmla="*/ 6760402 w 7362098"/>
                              <a:gd name="connsiteY6527" fmla="*/ 1686505 h 4900456"/>
                              <a:gd name="connsiteX6528" fmla="*/ 6763196 w 7362098"/>
                              <a:gd name="connsiteY6528" fmla="*/ 1684909 h 4900456"/>
                              <a:gd name="connsiteX6529" fmla="*/ 6785551 w 7362098"/>
                              <a:gd name="connsiteY6529" fmla="*/ 1682115 h 4900456"/>
                              <a:gd name="connsiteX6530" fmla="*/ 6788346 w 7362098"/>
                              <a:gd name="connsiteY6530" fmla="*/ 1682913 h 4900456"/>
                              <a:gd name="connsiteX6531" fmla="*/ 6797129 w 7362098"/>
                              <a:gd name="connsiteY6531" fmla="*/ 1698084 h 4900456"/>
                              <a:gd name="connsiteX6532" fmla="*/ 6796330 w 7362098"/>
                              <a:gd name="connsiteY6532" fmla="*/ 1700878 h 4900456"/>
                              <a:gd name="connsiteX6533" fmla="*/ 6795532 w 7362098"/>
                              <a:gd name="connsiteY6533" fmla="*/ 1701277 h 4900456"/>
                              <a:gd name="connsiteX6534" fmla="*/ 6793536 w 7362098"/>
                              <a:gd name="connsiteY6534" fmla="*/ 1700080 h 4900456"/>
                              <a:gd name="connsiteX6535" fmla="*/ 6784752 w 7362098"/>
                              <a:gd name="connsiteY6535" fmla="*/ 1684909 h 4900456"/>
                              <a:gd name="connsiteX6536" fmla="*/ 6785551 w 7362098"/>
                              <a:gd name="connsiteY6536" fmla="*/ 1682115 h 4900456"/>
                              <a:gd name="connsiteX6537" fmla="*/ 6753616 w 7362098"/>
                              <a:gd name="connsiteY6537" fmla="*/ 1680119 h 4900456"/>
                              <a:gd name="connsiteX6538" fmla="*/ 6754414 w 7362098"/>
                              <a:gd name="connsiteY6538" fmla="*/ 1682913 h 4900456"/>
                              <a:gd name="connsiteX6539" fmla="*/ 6743636 w 7362098"/>
                              <a:gd name="connsiteY6539" fmla="*/ 1696886 h 4900456"/>
                              <a:gd name="connsiteX6540" fmla="*/ 6742038 w 7362098"/>
                              <a:gd name="connsiteY6540" fmla="*/ 1697685 h 4900456"/>
                              <a:gd name="connsiteX6541" fmla="*/ 6740441 w 7362098"/>
                              <a:gd name="connsiteY6541" fmla="*/ 1697286 h 4900456"/>
                              <a:gd name="connsiteX6542" fmla="*/ 6740042 w 7362098"/>
                              <a:gd name="connsiteY6542" fmla="*/ 1694491 h 4900456"/>
                              <a:gd name="connsiteX6543" fmla="*/ 6750821 w 7362098"/>
                              <a:gd name="connsiteY6543" fmla="*/ 1680518 h 4900456"/>
                              <a:gd name="connsiteX6544" fmla="*/ 6753616 w 7362098"/>
                              <a:gd name="connsiteY6544" fmla="*/ 1680119 h 4900456"/>
                              <a:gd name="connsiteX6545" fmla="*/ 5430471 w 7362098"/>
                              <a:gd name="connsiteY6545" fmla="*/ 1679819 h 4900456"/>
                              <a:gd name="connsiteX6546" fmla="*/ 5439853 w 7362098"/>
                              <a:gd name="connsiteY6546" fmla="*/ 1680917 h 4900456"/>
                              <a:gd name="connsiteX6547" fmla="*/ 5447038 w 7362098"/>
                              <a:gd name="connsiteY6547" fmla="*/ 1692893 h 4900456"/>
                              <a:gd name="connsiteX6548" fmla="*/ 5450631 w 7362098"/>
                              <a:gd name="connsiteY6548" fmla="*/ 1697683 h 4900456"/>
                              <a:gd name="connsiteX6549" fmla="*/ 5456619 w 7362098"/>
                              <a:gd name="connsiteY6549" fmla="*/ 1697683 h 4900456"/>
                              <a:gd name="connsiteX6550" fmla="*/ 5457018 w 7362098"/>
                              <a:gd name="connsiteY6550" fmla="*/ 1697683 h 4900456"/>
                              <a:gd name="connsiteX6551" fmla="*/ 5457417 w 7362098"/>
                              <a:gd name="connsiteY6551" fmla="*/ 1697284 h 4900456"/>
                              <a:gd name="connsiteX6552" fmla="*/ 5470591 w 7362098"/>
                              <a:gd name="connsiteY6552" fmla="*/ 1696885 h 4900456"/>
                              <a:gd name="connsiteX6553" fmla="*/ 5477776 w 7362098"/>
                              <a:gd name="connsiteY6553" fmla="*/ 1708461 h 4900456"/>
                              <a:gd name="connsiteX6554" fmla="*/ 5477776 w 7362098"/>
                              <a:gd name="connsiteY6554" fmla="*/ 1708861 h 4900456"/>
                              <a:gd name="connsiteX6555" fmla="*/ 5481369 w 7362098"/>
                              <a:gd name="connsiteY6555" fmla="*/ 1713651 h 4900456"/>
                              <a:gd name="connsiteX6556" fmla="*/ 5487756 w 7362098"/>
                              <a:gd name="connsiteY6556" fmla="*/ 1713651 h 4900456"/>
                              <a:gd name="connsiteX6557" fmla="*/ 5488156 w 7362098"/>
                              <a:gd name="connsiteY6557" fmla="*/ 1713651 h 4900456"/>
                              <a:gd name="connsiteX6558" fmla="*/ 5502127 w 7362098"/>
                              <a:gd name="connsiteY6558" fmla="*/ 1712853 h 4900456"/>
                              <a:gd name="connsiteX6559" fmla="*/ 5509313 w 7362098"/>
                              <a:gd name="connsiteY6559" fmla="*/ 1724829 h 4900456"/>
                              <a:gd name="connsiteX6560" fmla="*/ 5512906 w 7362098"/>
                              <a:gd name="connsiteY6560" fmla="*/ 1729620 h 4900456"/>
                              <a:gd name="connsiteX6561" fmla="*/ 5516099 w 7362098"/>
                              <a:gd name="connsiteY6561" fmla="*/ 1730418 h 4900456"/>
                              <a:gd name="connsiteX6562" fmla="*/ 5520491 w 7362098"/>
                              <a:gd name="connsiteY6562" fmla="*/ 1730817 h 4900456"/>
                              <a:gd name="connsiteX6563" fmla="*/ 5524083 w 7362098"/>
                              <a:gd name="connsiteY6563" fmla="*/ 1734809 h 4900456"/>
                              <a:gd name="connsiteX6564" fmla="*/ 5518495 w 7362098"/>
                              <a:gd name="connsiteY6564" fmla="*/ 1738801 h 4900456"/>
                              <a:gd name="connsiteX6565" fmla="*/ 5512507 w 7362098"/>
                              <a:gd name="connsiteY6565" fmla="*/ 1738402 h 4900456"/>
                              <a:gd name="connsiteX6566" fmla="*/ 5507716 w 7362098"/>
                              <a:gd name="connsiteY6566" fmla="*/ 1736805 h 4900456"/>
                              <a:gd name="connsiteX6567" fmla="*/ 5500531 w 7362098"/>
                              <a:gd name="connsiteY6567" fmla="*/ 1724829 h 4900456"/>
                              <a:gd name="connsiteX6568" fmla="*/ 5497337 w 7362098"/>
                              <a:gd name="connsiteY6568" fmla="*/ 1720038 h 4900456"/>
                              <a:gd name="connsiteX6569" fmla="*/ 5490551 w 7362098"/>
                              <a:gd name="connsiteY6569" fmla="*/ 1720437 h 4900456"/>
                              <a:gd name="connsiteX6570" fmla="*/ 5476978 w 7362098"/>
                              <a:gd name="connsiteY6570" fmla="*/ 1720836 h 4900456"/>
                              <a:gd name="connsiteX6571" fmla="*/ 5469792 w 7362098"/>
                              <a:gd name="connsiteY6571" fmla="*/ 1709260 h 4900456"/>
                              <a:gd name="connsiteX6572" fmla="*/ 5466200 w 7362098"/>
                              <a:gd name="connsiteY6572" fmla="*/ 1704070 h 4900456"/>
                              <a:gd name="connsiteX6573" fmla="*/ 5460212 w 7362098"/>
                              <a:gd name="connsiteY6573" fmla="*/ 1704070 h 4900456"/>
                              <a:gd name="connsiteX6574" fmla="*/ 5459813 w 7362098"/>
                              <a:gd name="connsiteY6574" fmla="*/ 1704070 h 4900456"/>
                              <a:gd name="connsiteX6575" fmla="*/ 5446240 w 7362098"/>
                              <a:gd name="connsiteY6575" fmla="*/ 1704469 h 4900456"/>
                              <a:gd name="connsiteX6576" fmla="*/ 5439054 w 7362098"/>
                              <a:gd name="connsiteY6576" fmla="*/ 1692493 h 4900456"/>
                              <a:gd name="connsiteX6577" fmla="*/ 5435860 w 7362098"/>
                              <a:gd name="connsiteY6577" fmla="*/ 1687703 h 4900456"/>
                              <a:gd name="connsiteX6578" fmla="*/ 5429073 w 7362098"/>
                              <a:gd name="connsiteY6578" fmla="*/ 1688102 h 4900456"/>
                              <a:gd name="connsiteX6579" fmla="*/ 5415501 w 7362098"/>
                              <a:gd name="connsiteY6579" fmla="*/ 1688501 h 4900456"/>
                              <a:gd name="connsiteX6580" fmla="*/ 5413105 w 7362098"/>
                              <a:gd name="connsiteY6580" fmla="*/ 1686905 h 4900456"/>
                              <a:gd name="connsiteX6581" fmla="*/ 5411509 w 7362098"/>
                              <a:gd name="connsiteY6581" fmla="*/ 1681715 h 4900456"/>
                              <a:gd name="connsiteX6582" fmla="*/ 5416698 w 7362098"/>
                              <a:gd name="connsiteY6582" fmla="*/ 1680118 h 4900456"/>
                              <a:gd name="connsiteX6583" fmla="*/ 5419093 w 7362098"/>
                              <a:gd name="connsiteY6583" fmla="*/ 1681715 h 4900456"/>
                              <a:gd name="connsiteX6584" fmla="*/ 5425481 w 7362098"/>
                              <a:gd name="connsiteY6584" fmla="*/ 1681715 h 4900456"/>
                              <a:gd name="connsiteX6585" fmla="*/ 5425880 w 7362098"/>
                              <a:gd name="connsiteY6585" fmla="*/ 1681715 h 4900456"/>
                              <a:gd name="connsiteX6586" fmla="*/ 5430471 w 7362098"/>
                              <a:gd name="connsiteY6586" fmla="*/ 1679819 h 4900456"/>
                              <a:gd name="connsiteX6587" fmla="*/ 6797127 w 7362098"/>
                              <a:gd name="connsiteY6587" fmla="*/ 1674131 h 4900456"/>
                              <a:gd name="connsiteX6588" fmla="*/ 6811499 w 7362098"/>
                              <a:gd name="connsiteY6588" fmla="*/ 1684910 h 4900456"/>
                              <a:gd name="connsiteX6589" fmla="*/ 6811899 w 7362098"/>
                              <a:gd name="connsiteY6589" fmla="*/ 1687705 h 4900456"/>
                              <a:gd name="connsiteX6590" fmla="*/ 6810302 w 7362098"/>
                              <a:gd name="connsiteY6590" fmla="*/ 1688503 h 4900456"/>
                              <a:gd name="connsiteX6591" fmla="*/ 6808705 w 7362098"/>
                              <a:gd name="connsiteY6591" fmla="*/ 1688104 h 4900456"/>
                              <a:gd name="connsiteX6592" fmla="*/ 6794732 w 7362098"/>
                              <a:gd name="connsiteY6592" fmla="*/ 1677325 h 4900456"/>
                              <a:gd name="connsiteX6593" fmla="*/ 6794333 w 7362098"/>
                              <a:gd name="connsiteY6593" fmla="*/ 1674530 h 4900456"/>
                              <a:gd name="connsiteX6594" fmla="*/ 6797127 w 7362098"/>
                              <a:gd name="connsiteY6594" fmla="*/ 1674131 h 4900456"/>
                              <a:gd name="connsiteX6595" fmla="*/ 6743236 w 7362098"/>
                              <a:gd name="connsiteY6595" fmla="*/ 1670538 h 4900456"/>
                              <a:gd name="connsiteX6596" fmla="*/ 6746031 w 7362098"/>
                              <a:gd name="connsiteY6596" fmla="*/ 1671336 h 4900456"/>
                              <a:gd name="connsiteX6597" fmla="*/ 6745232 w 7362098"/>
                              <a:gd name="connsiteY6597" fmla="*/ 1674130 h 4900456"/>
                              <a:gd name="connsiteX6598" fmla="*/ 6730062 w 7362098"/>
                              <a:gd name="connsiteY6598" fmla="*/ 1682914 h 4900456"/>
                              <a:gd name="connsiteX6599" fmla="*/ 6729263 w 7362098"/>
                              <a:gd name="connsiteY6599" fmla="*/ 1683313 h 4900456"/>
                              <a:gd name="connsiteX6600" fmla="*/ 6727267 w 7362098"/>
                              <a:gd name="connsiteY6600" fmla="*/ 1682115 h 4900456"/>
                              <a:gd name="connsiteX6601" fmla="*/ 6728066 w 7362098"/>
                              <a:gd name="connsiteY6601" fmla="*/ 1679321 h 4900456"/>
                              <a:gd name="connsiteX6602" fmla="*/ 6801918 w 7362098"/>
                              <a:gd name="connsiteY6602" fmla="*/ 1663353 h 4900456"/>
                              <a:gd name="connsiteX6603" fmla="*/ 6818685 w 7362098"/>
                              <a:gd name="connsiteY6603" fmla="*/ 1668144 h 4900456"/>
                              <a:gd name="connsiteX6604" fmla="*/ 6819883 w 7362098"/>
                              <a:gd name="connsiteY6604" fmla="*/ 1670938 h 4900456"/>
                              <a:gd name="connsiteX6605" fmla="*/ 6818286 w 7362098"/>
                              <a:gd name="connsiteY6605" fmla="*/ 1672535 h 4900456"/>
                              <a:gd name="connsiteX6606" fmla="*/ 6817488 w 7362098"/>
                              <a:gd name="connsiteY6606" fmla="*/ 1672535 h 4900456"/>
                              <a:gd name="connsiteX6607" fmla="*/ 6800721 w 7362098"/>
                              <a:gd name="connsiteY6607" fmla="*/ 1667744 h 4900456"/>
                              <a:gd name="connsiteX6608" fmla="*/ 6799124 w 7362098"/>
                              <a:gd name="connsiteY6608" fmla="*/ 1664949 h 4900456"/>
                              <a:gd name="connsiteX6609" fmla="*/ 6801918 w 7362098"/>
                              <a:gd name="connsiteY6609" fmla="*/ 1663353 h 4900456"/>
                              <a:gd name="connsiteX6610" fmla="*/ 2015242 w 7362098"/>
                              <a:gd name="connsiteY6610" fmla="*/ 1662704 h 4900456"/>
                              <a:gd name="connsiteX6611" fmla="*/ 2034355 w 7362098"/>
                              <a:gd name="connsiteY6611" fmla="*/ 1676925 h 4900456"/>
                              <a:gd name="connsiteX6612" fmla="*/ 2028766 w 7362098"/>
                              <a:gd name="connsiteY6612" fmla="*/ 1680518 h 4900456"/>
                              <a:gd name="connsiteX6613" fmla="*/ 1994433 w 7362098"/>
                              <a:gd name="connsiteY6613" fmla="*/ 1672534 h 4900456"/>
                              <a:gd name="connsiteX6614" fmla="*/ 1987248 w 7362098"/>
                              <a:gd name="connsiteY6614" fmla="*/ 1706467 h 4900456"/>
                              <a:gd name="connsiteX6615" fmla="*/ 1981658 w 7362098"/>
                              <a:gd name="connsiteY6615" fmla="*/ 1710060 h 4900456"/>
                              <a:gd name="connsiteX6616" fmla="*/ 1980860 w 7362098"/>
                              <a:gd name="connsiteY6616" fmla="*/ 1708862 h 4900456"/>
                              <a:gd name="connsiteX6617" fmla="*/ 1991639 w 7362098"/>
                              <a:gd name="connsiteY6617" fmla="*/ 1666147 h 4900456"/>
                              <a:gd name="connsiteX6618" fmla="*/ 2015242 w 7362098"/>
                              <a:gd name="connsiteY6618" fmla="*/ 1662704 h 4900456"/>
                              <a:gd name="connsiteX6619" fmla="*/ 6740043 w 7362098"/>
                              <a:gd name="connsiteY6619" fmla="*/ 1658562 h 4900456"/>
                              <a:gd name="connsiteX6620" fmla="*/ 6742438 w 7362098"/>
                              <a:gd name="connsiteY6620" fmla="*/ 1660558 h 4900456"/>
                              <a:gd name="connsiteX6621" fmla="*/ 6740442 w 7362098"/>
                              <a:gd name="connsiteY6621" fmla="*/ 1662953 h 4900456"/>
                              <a:gd name="connsiteX6622" fmla="*/ 6722876 w 7362098"/>
                              <a:gd name="connsiteY6622" fmla="*/ 1665349 h 4900456"/>
                              <a:gd name="connsiteX6623" fmla="*/ 6720481 w 7362098"/>
                              <a:gd name="connsiteY6623" fmla="*/ 1663353 h 4900456"/>
                              <a:gd name="connsiteX6624" fmla="*/ 6722477 w 7362098"/>
                              <a:gd name="connsiteY6624" fmla="*/ 1660957 h 4900456"/>
                              <a:gd name="connsiteX6625" fmla="*/ 6819085 w 7362098"/>
                              <a:gd name="connsiteY6625" fmla="*/ 1648582 h 4900456"/>
                              <a:gd name="connsiteX6626" fmla="*/ 6821480 w 7362098"/>
                              <a:gd name="connsiteY6626" fmla="*/ 1650578 h 4900456"/>
                              <a:gd name="connsiteX6627" fmla="*/ 6819484 w 7362098"/>
                              <a:gd name="connsiteY6627" fmla="*/ 1652973 h 4900456"/>
                              <a:gd name="connsiteX6628" fmla="*/ 6801918 w 7362098"/>
                              <a:gd name="connsiteY6628" fmla="*/ 1655369 h 4900456"/>
                              <a:gd name="connsiteX6629" fmla="*/ 6799523 w 7362098"/>
                              <a:gd name="connsiteY6629" fmla="*/ 1653373 h 4900456"/>
                              <a:gd name="connsiteX6630" fmla="*/ 6801519 w 7362098"/>
                              <a:gd name="connsiteY6630" fmla="*/ 1650977 h 4900456"/>
                              <a:gd name="connsiteX6631" fmla="*/ 5447636 w 7362098"/>
                              <a:gd name="connsiteY6631" fmla="*/ 1647484 h 4900456"/>
                              <a:gd name="connsiteX6632" fmla="*/ 5457018 w 7362098"/>
                              <a:gd name="connsiteY6632" fmla="*/ 1648582 h 4900456"/>
                              <a:gd name="connsiteX6633" fmla="*/ 5464203 w 7362098"/>
                              <a:gd name="connsiteY6633" fmla="*/ 1660558 h 4900456"/>
                              <a:gd name="connsiteX6634" fmla="*/ 5467796 w 7362098"/>
                              <a:gd name="connsiteY6634" fmla="*/ 1665348 h 4900456"/>
                              <a:gd name="connsiteX6635" fmla="*/ 5473784 w 7362098"/>
                              <a:gd name="connsiteY6635" fmla="*/ 1665348 h 4900456"/>
                              <a:gd name="connsiteX6636" fmla="*/ 5474183 w 7362098"/>
                              <a:gd name="connsiteY6636" fmla="*/ 1665348 h 4900456"/>
                              <a:gd name="connsiteX6637" fmla="*/ 5474583 w 7362098"/>
                              <a:gd name="connsiteY6637" fmla="*/ 1664949 h 4900456"/>
                              <a:gd name="connsiteX6638" fmla="*/ 5487756 w 7362098"/>
                              <a:gd name="connsiteY6638" fmla="*/ 1664550 h 4900456"/>
                              <a:gd name="connsiteX6639" fmla="*/ 5494942 w 7362098"/>
                              <a:gd name="connsiteY6639" fmla="*/ 1676126 h 4900456"/>
                              <a:gd name="connsiteX6640" fmla="*/ 5494942 w 7362098"/>
                              <a:gd name="connsiteY6640" fmla="*/ 1676526 h 4900456"/>
                              <a:gd name="connsiteX6641" fmla="*/ 5498534 w 7362098"/>
                              <a:gd name="connsiteY6641" fmla="*/ 1681316 h 4900456"/>
                              <a:gd name="connsiteX6642" fmla="*/ 5504922 w 7362098"/>
                              <a:gd name="connsiteY6642" fmla="*/ 1681316 h 4900456"/>
                              <a:gd name="connsiteX6643" fmla="*/ 5505321 w 7362098"/>
                              <a:gd name="connsiteY6643" fmla="*/ 1681316 h 4900456"/>
                              <a:gd name="connsiteX6644" fmla="*/ 5519293 w 7362098"/>
                              <a:gd name="connsiteY6644" fmla="*/ 1680518 h 4900456"/>
                              <a:gd name="connsiteX6645" fmla="*/ 5526478 w 7362098"/>
                              <a:gd name="connsiteY6645" fmla="*/ 1692494 h 4900456"/>
                              <a:gd name="connsiteX6646" fmla="*/ 5530071 w 7362098"/>
                              <a:gd name="connsiteY6646" fmla="*/ 1697285 h 4900456"/>
                              <a:gd name="connsiteX6647" fmla="*/ 5533265 w 7362098"/>
                              <a:gd name="connsiteY6647" fmla="*/ 1698083 h 4900456"/>
                              <a:gd name="connsiteX6648" fmla="*/ 5537656 w 7362098"/>
                              <a:gd name="connsiteY6648" fmla="*/ 1698482 h 4900456"/>
                              <a:gd name="connsiteX6649" fmla="*/ 5541249 w 7362098"/>
                              <a:gd name="connsiteY6649" fmla="*/ 1702474 h 4900456"/>
                              <a:gd name="connsiteX6650" fmla="*/ 5535660 w 7362098"/>
                              <a:gd name="connsiteY6650" fmla="*/ 1706466 h 4900456"/>
                              <a:gd name="connsiteX6651" fmla="*/ 5529672 w 7362098"/>
                              <a:gd name="connsiteY6651" fmla="*/ 1706067 h 4900456"/>
                              <a:gd name="connsiteX6652" fmla="*/ 5524881 w 7362098"/>
                              <a:gd name="connsiteY6652" fmla="*/ 1704470 h 4900456"/>
                              <a:gd name="connsiteX6653" fmla="*/ 5517696 w 7362098"/>
                              <a:gd name="connsiteY6653" fmla="*/ 1692494 h 4900456"/>
                              <a:gd name="connsiteX6654" fmla="*/ 5514502 w 7362098"/>
                              <a:gd name="connsiteY6654" fmla="*/ 1687703 h 4900456"/>
                              <a:gd name="connsiteX6655" fmla="*/ 5507716 w 7362098"/>
                              <a:gd name="connsiteY6655" fmla="*/ 1688102 h 4900456"/>
                              <a:gd name="connsiteX6656" fmla="*/ 5494143 w 7362098"/>
                              <a:gd name="connsiteY6656" fmla="*/ 1688501 h 4900456"/>
                              <a:gd name="connsiteX6657" fmla="*/ 5486958 w 7362098"/>
                              <a:gd name="connsiteY6657" fmla="*/ 1676925 h 4900456"/>
                              <a:gd name="connsiteX6658" fmla="*/ 5483365 w 7362098"/>
                              <a:gd name="connsiteY6658" fmla="*/ 1671735 h 4900456"/>
                              <a:gd name="connsiteX6659" fmla="*/ 5477377 w 7362098"/>
                              <a:gd name="connsiteY6659" fmla="*/ 1671735 h 4900456"/>
                              <a:gd name="connsiteX6660" fmla="*/ 5476978 w 7362098"/>
                              <a:gd name="connsiteY6660" fmla="*/ 1671735 h 4900456"/>
                              <a:gd name="connsiteX6661" fmla="*/ 5463405 w 7362098"/>
                              <a:gd name="connsiteY6661" fmla="*/ 1672134 h 4900456"/>
                              <a:gd name="connsiteX6662" fmla="*/ 5456219 w 7362098"/>
                              <a:gd name="connsiteY6662" fmla="*/ 1660158 h 4900456"/>
                              <a:gd name="connsiteX6663" fmla="*/ 5453025 w 7362098"/>
                              <a:gd name="connsiteY6663" fmla="*/ 1655368 h 4900456"/>
                              <a:gd name="connsiteX6664" fmla="*/ 5446238 w 7362098"/>
                              <a:gd name="connsiteY6664" fmla="*/ 1655767 h 4900456"/>
                              <a:gd name="connsiteX6665" fmla="*/ 5432666 w 7362098"/>
                              <a:gd name="connsiteY6665" fmla="*/ 1656166 h 4900456"/>
                              <a:gd name="connsiteX6666" fmla="*/ 5430270 w 7362098"/>
                              <a:gd name="connsiteY6666" fmla="*/ 1654570 h 4900456"/>
                              <a:gd name="connsiteX6667" fmla="*/ 5428674 w 7362098"/>
                              <a:gd name="connsiteY6667" fmla="*/ 1649380 h 4900456"/>
                              <a:gd name="connsiteX6668" fmla="*/ 5433863 w 7362098"/>
                              <a:gd name="connsiteY6668" fmla="*/ 1647783 h 4900456"/>
                              <a:gd name="connsiteX6669" fmla="*/ 5436258 w 7362098"/>
                              <a:gd name="connsiteY6669" fmla="*/ 1649380 h 4900456"/>
                              <a:gd name="connsiteX6670" fmla="*/ 5442646 w 7362098"/>
                              <a:gd name="connsiteY6670" fmla="*/ 1649380 h 4900456"/>
                              <a:gd name="connsiteX6671" fmla="*/ 5443045 w 7362098"/>
                              <a:gd name="connsiteY6671" fmla="*/ 1649380 h 4900456"/>
                              <a:gd name="connsiteX6672" fmla="*/ 5447636 w 7362098"/>
                              <a:gd name="connsiteY6672" fmla="*/ 1647484 h 4900456"/>
                              <a:gd name="connsiteX6673" fmla="*/ 55929 w 7362098"/>
                              <a:gd name="connsiteY6673" fmla="*/ 1646586 h 4900456"/>
                              <a:gd name="connsiteX6674" fmla="*/ 58324 w 7362098"/>
                              <a:gd name="connsiteY6674" fmla="*/ 1648582 h 4900456"/>
                              <a:gd name="connsiteX6675" fmla="*/ 60719 w 7362098"/>
                              <a:gd name="connsiteY6675" fmla="*/ 1666148 h 4900456"/>
                              <a:gd name="connsiteX6676" fmla="*/ 58723 w 7362098"/>
                              <a:gd name="connsiteY6676" fmla="*/ 1668543 h 4900456"/>
                              <a:gd name="connsiteX6677" fmla="*/ 56328 w 7362098"/>
                              <a:gd name="connsiteY6677" fmla="*/ 1666547 h 4900456"/>
                              <a:gd name="connsiteX6678" fmla="*/ 53932 w 7362098"/>
                              <a:gd name="connsiteY6678" fmla="*/ 1648981 h 4900456"/>
                              <a:gd name="connsiteX6679" fmla="*/ 55929 w 7362098"/>
                              <a:gd name="connsiteY6679" fmla="*/ 1646586 h 4900456"/>
                              <a:gd name="connsiteX6680" fmla="*/ 44352 w 7362098"/>
                              <a:gd name="connsiteY6680" fmla="*/ 1645788 h 4900456"/>
                              <a:gd name="connsiteX6681" fmla="*/ 45550 w 7362098"/>
                              <a:gd name="connsiteY6681" fmla="*/ 1648582 h 4900456"/>
                              <a:gd name="connsiteX6682" fmla="*/ 40759 w 7362098"/>
                              <a:gd name="connsiteY6682" fmla="*/ 1665349 h 4900456"/>
                              <a:gd name="connsiteX6683" fmla="*/ 39162 w 7362098"/>
                              <a:gd name="connsiteY6683" fmla="*/ 1666946 h 4900456"/>
                              <a:gd name="connsiteX6684" fmla="*/ 38363 w 7362098"/>
                              <a:gd name="connsiteY6684" fmla="*/ 1666946 h 4900456"/>
                              <a:gd name="connsiteX6685" fmla="*/ 36767 w 7362098"/>
                              <a:gd name="connsiteY6685" fmla="*/ 1664152 h 4900456"/>
                              <a:gd name="connsiteX6686" fmla="*/ 41557 w 7362098"/>
                              <a:gd name="connsiteY6686" fmla="*/ 1647384 h 4900456"/>
                              <a:gd name="connsiteX6687" fmla="*/ 44352 w 7362098"/>
                              <a:gd name="connsiteY6687" fmla="*/ 1645788 h 4900456"/>
                              <a:gd name="connsiteX6688" fmla="*/ 66307 w 7362098"/>
                              <a:gd name="connsiteY6688" fmla="*/ 1642994 h 4900456"/>
                              <a:gd name="connsiteX6689" fmla="*/ 69101 w 7362098"/>
                              <a:gd name="connsiteY6689" fmla="*/ 1643792 h 4900456"/>
                              <a:gd name="connsiteX6690" fmla="*/ 77885 w 7362098"/>
                              <a:gd name="connsiteY6690" fmla="*/ 1658963 h 4900456"/>
                              <a:gd name="connsiteX6691" fmla="*/ 77086 w 7362098"/>
                              <a:gd name="connsiteY6691" fmla="*/ 1661757 h 4900456"/>
                              <a:gd name="connsiteX6692" fmla="*/ 76288 w 7362098"/>
                              <a:gd name="connsiteY6692" fmla="*/ 1662156 h 4900456"/>
                              <a:gd name="connsiteX6693" fmla="*/ 74291 w 7362098"/>
                              <a:gd name="connsiteY6693" fmla="*/ 1660959 h 4900456"/>
                              <a:gd name="connsiteX6694" fmla="*/ 65509 w 7362098"/>
                              <a:gd name="connsiteY6694" fmla="*/ 1645788 h 4900456"/>
                              <a:gd name="connsiteX6695" fmla="*/ 66307 w 7362098"/>
                              <a:gd name="connsiteY6695" fmla="*/ 1642994 h 4900456"/>
                              <a:gd name="connsiteX6696" fmla="*/ 6724473 w 7362098"/>
                              <a:gd name="connsiteY6696" fmla="*/ 1641397 h 4900456"/>
                              <a:gd name="connsiteX6697" fmla="*/ 6741241 w 7362098"/>
                              <a:gd name="connsiteY6697" fmla="*/ 1646188 h 4900456"/>
                              <a:gd name="connsiteX6698" fmla="*/ 6742838 w 7362098"/>
                              <a:gd name="connsiteY6698" fmla="*/ 1648982 h 4900456"/>
                              <a:gd name="connsiteX6699" fmla="*/ 6741241 w 7362098"/>
                              <a:gd name="connsiteY6699" fmla="*/ 1650579 h 4900456"/>
                              <a:gd name="connsiteX6700" fmla="*/ 6740442 w 7362098"/>
                              <a:gd name="connsiteY6700" fmla="*/ 1650579 h 4900456"/>
                              <a:gd name="connsiteX6701" fmla="*/ 6723675 w 7362098"/>
                              <a:gd name="connsiteY6701" fmla="*/ 1645788 h 4900456"/>
                              <a:gd name="connsiteX6702" fmla="*/ 6721679 w 7362098"/>
                              <a:gd name="connsiteY6702" fmla="*/ 1642993 h 4900456"/>
                              <a:gd name="connsiteX6703" fmla="*/ 6724473 w 7362098"/>
                              <a:gd name="connsiteY6703" fmla="*/ 1641397 h 4900456"/>
                              <a:gd name="connsiteX6704" fmla="*/ 34372 w 7362098"/>
                              <a:gd name="connsiteY6704" fmla="*/ 1640997 h 4900456"/>
                              <a:gd name="connsiteX6705" fmla="*/ 35170 w 7362098"/>
                              <a:gd name="connsiteY6705" fmla="*/ 1643791 h 4900456"/>
                              <a:gd name="connsiteX6706" fmla="*/ 24391 w 7362098"/>
                              <a:gd name="connsiteY6706" fmla="*/ 1657764 h 4900456"/>
                              <a:gd name="connsiteX6707" fmla="*/ 22794 w 7362098"/>
                              <a:gd name="connsiteY6707" fmla="*/ 1658563 h 4900456"/>
                              <a:gd name="connsiteX6708" fmla="*/ 21197 w 7362098"/>
                              <a:gd name="connsiteY6708" fmla="*/ 1658164 h 4900456"/>
                              <a:gd name="connsiteX6709" fmla="*/ 20798 w 7362098"/>
                              <a:gd name="connsiteY6709" fmla="*/ 1655369 h 4900456"/>
                              <a:gd name="connsiteX6710" fmla="*/ 31577 w 7362098"/>
                              <a:gd name="connsiteY6710" fmla="*/ 1641396 h 4900456"/>
                              <a:gd name="connsiteX6711" fmla="*/ 34372 w 7362098"/>
                              <a:gd name="connsiteY6711" fmla="*/ 1640997 h 4900456"/>
                              <a:gd name="connsiteX6712" fmla="*/ 77883 w 7362098"/>
                              <a:gd name="connsiteY6712" fmla="*/ 1635009 h 4900456"/>
                              <a:gd name="connsiteX6713" fmla="*/ 92256 w 7362098"/>
                              <a:gd name="connsiteY6713" fmla="*/ 1645788 h 4900456"/>
                              <a:gd name="connsiteX6714" fmla="*/ 92655 w 7362098"/>
                              <a:gd name="connsiteY6714" fmla="*/ 1648583 h 4900456"/>
                              <a:gd name="connsiteX6715" fmla="*/ 91058 w 7362098"/>
                              <a:gd name="connsiteY6715" fmla="*/ 1649381 h 4900456"/>
                              <a:gd name="connsiteX6716" fmla="*/ 89461 w 7362098"/>
                              <a:gd name="connsiteY6716" fmla="*/ 1648982 h 4900456"/>
                              <a:gd name="connsiteX6717" fmla="*/ 75488 w 7362098"/>
                              <a:gd name="connsiteY6717" fmla="*/ 1638203 h 4900456"/>
                              <a:gd name="connsiteX6718" fmla="*/ 75089 w 7362098"/>
                              <a:gd name="connsiteY6718" fmla="*/ 1635408 h 4900456"/>
                              <a:gd name="connsiteX6719" fmla="*/ 77883 w 7362098"/>
                              <a:gd name="connsiteY6719" fmla="*/ 1635009 h 4900456"/>
                              <a:gd name="connsiteX6720" fmla="*/ 23992 w 7362098"/>
                              <a:gd name="connsiteY6720" fmla="*/ 1631417 h 4900456"/>
                              <a:gd name="connsiteX6721" fmla="*/ 26787 w 7362098"/>
                              <a:gd name="connsiteY6721" fmla="*/ 1632215 h 4900456"/>
                              <a:gd name="connsiteX6722" fmla="*/ 25988 w 7362098"/>
                              <a:gd name="connsiteY6722" fmla="*/ 1635009 h 4900456"/>
                              <a:gd name="connsiteX6723" fmla="*/ 10818 w 7362098"/>
                              <a:gd name="connsiteY6723" fmla="*/ 1643793 h 4900456"/>
                              <a:gd name="connsiteX6724" fmla="*/ 10020 w 7362098"/>
                              <a:gd name="connsiteY6724" fmla="*/ 1644192 h 4900456"/>
                              <a:gd name="connsiteX6725" fmla="*/ 8024 w 7362098"/>
                              <a:gd name="connsiteY6725" fmla="*/ 1642994 h 4900456"/>
                              <a:gd name="connsiteX6726" fmla="*/ 8822 w 7362098"/>
                              <a:gd name="connsiteY6726" fmla="*/ 1640200 h 4900456"/>
                              <a:gd name="connsiteX6727" fmla="*/ 6812298 w 7362098"/>
                              <a:gd name="connsiteY6727" fmla="*/ 1631018 h 4900456"/>
                              <a:gd name="connsiteX6728" fmla="*/ 6815093 w 7362098"/>
                              <a:gd name="connsiteY6728" fmla="*/ 1631816 h 4900456"/>
                              <a:gd name="connsiteX6729" fmla="*/ 6814294 w 7362098"/>
                              <a:gd name="connsiteY6729" fmla="*/ 1634610 h 4900456"/>
                              <a:gd name="connsiteX6730" fmla="*/ 6799124 w 7362098"/>
                              <a:gd name="connsiteY6730" fmla="*/ 1643394 h 4900456"/>
                              <a:gd name="connsiteX6731" fmla="*/ 6798325 w 7362098"/>
                              <a:gd name="connsiteY6731" fmla="*/ 1643793 h 4900456"/>
                              <a:gd name="connsiteX6732" fmla="*/ 6796329 w 7362098"/>
                              <a:gd name="connsiteY6732" fmla="*/ 1642595 h 4900456"/>
                              <a:gd name="connsiteX6733" fmla="*/ 6797128 w 7362098"/>
                              <a:gd name="connsiteY6733" fmla="*/ 1639801 h 4900456"/>
                              <a:gd name="connsiteX6734" fmla="*/ 6734055 w 7362098"/>
                              <a:gd name="connsiteY6734" fmla="*/ 1625828 h 4900456"/>
                              <a:gd name="connsiteX6735" fmla="*/ 6748028 w 7362098"/>
                              <a:gd name="connsiteY6735" fmla="*/ 1636607 h 4900456"/>
                              <a:gd name="connsiteX6736" fmla="*/ 6748427 w 7362098"/>
                              <a:gd name="connsiteY6736" fmla="*/ 1639402 h 4900456"/>
                              <a:gd name="connsiteX6737" fmla="*/ 6746830 w 7362098"/>
                              <a:gd name="connsiteY6737" fmla="*/ 1640200 h 4900456"/>
                              <a:gd name="connsiteX6738" fmla="*/ 6745233 w 7362098"/>
                              <a:gd name="connsiteY6738" fmla="*/ 1639801 h 4900456"/>
                              <a:gd name="connsiteX6739" fmla="*/ 6731659 w 7362098"/>
                              <a:gd name="connsiteY6739" fmla="*/ 1629022 h 4900456"/>
                              <a:gd name="connsiteX6740" fmla="*/ 6731260 w 7362098"/>
                              <a:gd name="connsiteY6740" fmla="*/ 1626227 h 4900456"/>
                              <a:gd name="connsiteX6741" fmla="*/ 6734055 w 7362098"/>
                              <a:gd name="connsiteY6741" fmla="*/ 1625828 h 4900456"/>
                              <a:gd name="connsiteX6742" fmla="*/ 82673 w 7362098"/>
                              <a:gd name="connsiteY6742" fmla="*/ 1624231 h 4900456"/>
                              <a:gd name="connsiteX6743" fmla="*/ 99440 w 7362098"/>
                              <a:gd name="connsiteY6743" fmla="*/ 1629022 h 4900456"/>
                              <a:gd name="connsiteX6744" fmla="*/ 100638 w 7362098"/>
                              <a:gd name="connsiteY6744" fmla="*/ 1631816 h 4900456"/>
                              <a:gd name="connsiteX6745" fmla="*/ 99041 w 7362098"/>
                              <a:gd name="connsiteY6745" fmla="*/ 1633413 h 4900456"/>
                              <a:gd name="connsiteX6746" fmla="*/ 98243 w 7362098"/>
                              <a:gd name="connsiteY6746" fmla="*/ 1633413 h 4900456"/>
                              <a:gd name="connsiteX6747" fmla="*/ 81475 w 7362098"/>
                              <a:gd name="connsiteY6747" fmla="*/ 1628622 h 4900456"/>
                              <a:gd name="connsiteX6748" fmla="*/ 79879 w 7362098"/>
                              <a:gd name="connsiteY6748" fmla="*/ 1625827 h 4900456"/>
                              <a:gd name="connsiteX6749" fmla="*/ 82673 w 7362098"/>
                              <a:gd name="connsiteY6749" fmla="*/ 1624231 h 4900456"/>
                              <a:gd name="connsiteX6750" fmla="*/ 3290238 w 7362098"/>
                              <a:gd name="connsiteY6750" fmla="*/ 1621437 h 4900456"/>
                              <a:gd name="connsiteX6751" fmla="*/ 3293034 w 7362098"/>
                              <a:gd name="connsiteY6751" fmla="*/ 1623033 h 4900456"/>
                              <a:gd name="connsiteX6752" fmla="*/ 3310601 w 7362098"/>
                              <a:gd name="connsiteY6752" fmla="*/ 1633812 h 4900456"/>
                              <a:gd name="connsiteX6753" fmla="*/ 3313790 w 7362098"/>
                              <a:gd name="connsiteY6753" fmla="*/ 1635409 h 4900456"/>
                              <a:gd name="connsiteX6754" fmla="*/ 3312594 w 7362098"/>
                              <a:gd name="connsiteY6754" fmla="*/ 1638203 h 4900456"/>
                              <a:gd name="connsiteX6755" fmla="*/ 3312196 w 7362098"/>
                              <a:gd name="connsiteY6755" fmla="*/ 1638203 h 4900456"/>
                              <a:gd name="connsiteX6756" fmla="*/ 3299428 w 7362098"/>
                              <a:gd name="connsiteY6756" fmla="*/ 1637005 h 4900456"/>
                              <a:gd name="connsiteX6757" fmla="*/ 3270684 w 7362098"/>
                              <a:gd name="connsiteY6757" fmla="*/ 1669342 h 4900456"/>
                              <a:gd name="connsiteX6758" fmla="*/ 3227579 w 7362098"/>
                              <a:gd name="connsiteY6758" fmla="*/ 1672535 h 4900456"/>
                              <a:gd name="connsiteX6759" fmla="*/ 3220784 w 7362098"/>
                              <a:gd name="connsiteY6759" fmla="*/ 1683713 h 4900456"/>
                              <a:gd name="connsiteX6760" fmla="*/ 3220381 w 7362098"/>
                              <a:gd name="connsiteY6760" fmla="*/ 1684112 h 4900456"/>
                              <a:gd name="connsiteX6761" fmla="*/ 3217590 w 7362098"/>
                              <a:gd name="connsiteY6761" fmla="*/ 1683313 h 4900456"/>
                              <a:gd name="connsiteX6762" fmla="*/ 3217988 w 7362098"/>
                              <a:gd name="connsiteY6762" fmla="*/ 1680120 h 4900456"/>
                              <a:gd name="connsiteX6763" fmla="*/ 3219987 w 7362098"/>
                              <a:gd name="connsiteY6763" fmla="*/ 1659361 h 4900456"/>
                              <a:gd name="connsiteX6764" fmla="*/ 3220381 w 7362098"/>
                              <a:gd name="connsiteY6764" fmla="*/ 1656167 h 4900456"/>
                              <a:gd name="connsiteX6765" fmla="*/ 3223575 w 7362098"/>
                              <a:gd name="connsiteY6765" fmla="*/ 1656566 h 4900456"/>
                              <a:gd name="connsiteX6766" fmla="*/ 3227980 w 7362098"/>
                              <a:gd name="connsiteY6766" fmla="*/ 1668144 h 4900456"/>
                              <a:gd name="connsiteX6767" fmla="*/ 3228376 w 7362098"/>
                              <a:gd name="connsiteY6767" fmla="*/ 1668144 h 4900456"/>
                              <a:gd name="connsiteX6768" fmla="*/ 3268688 w 7362098"/>
                              <a:gd name="connsiteY6768" fmla="*/ 1665349 h 4900456"/>
                              <a:gd name="connsiteX6769" fmla="*/ 3295030 w 7362098"/>
                              <a:gd name="connsiteY6769" fmla="*/ 1635009 h 4900456"/>
                              <a:gd name="connsiteX6770" fmla="*/ 3295030 w 7362098"/>
                              <a:gd name="connsiteY6770" fmla="*/ 1634610 h 4900456"/>
                              <a:gd name="connsiteX6771" fmla="*/ 3288642 w 7362098"/>
                              <a:gd name="connsiteY6771" fmla="*/ 1624231 h 4900456"/>
                              <a:gd name="connsiteX6772" fmla="*/ 3290238 w 7362098"/>
                              <a:gd name="connsiteY6772" fmla="*/ 1621437 h 4900456"/>
                              <a:gd name="connsiteX6773" fmla="*/ 20800 w 7362098"/>
                              <a:gd name="connsiteY6773" fmla="*/ 1619840 h 4900456"/>
                              <a:gd name="connsiteX6774" fmla="*/ 23196 w 7362098"/>
                              <a:gd name="connsiteY6774" fmla="*/ 1621836 h 4900456"/>
                              <a:gd name="connsiteX6775" fmla="*/ 21199 w 7362098"/>
                              <a:gd name="connsiteY6775" fmla="*/ 1624231 h 4900456"/>
                              <a:gd name="connsiteX6776" fmla="*/ 3634 w 7362098"/>
                              <a:gd name="connsiteY6776" fmla="*/ 1626627 h 4900456"/>
                              <a:gd name="connsiteX6777" fmla="*/ 1239 w 7362098"/>
                              <a:gd name="connsiteY6777" fmla="*/ 1624631 h 4900456"/>
                              <a:gd name="connsiteX6778" fmla="*/ 3235 w 7362098"/>
                              <a:gd name="connsiteY6778" fmla="*/ 1622235 h 4900456"/>
                              <a:gd name="connsiteX6779" fmla="*/ 6802319 w 7362098"/>
                              <a:gd name="connsiteY6779" fmla="*/ 1616646 h 4900456"/>
                              <a:gd name="connsiteX6780" fmla="*/ 6802718 w 7362098"/>
                              <a:gd name="connsiteY6780" fmla="*/ 1619440 h 4900456"/>
                              <a:gd name="connsiteX6781" fmla="*/ 6791939 w 7362098"/>
                              <a:gd name="connsiteY6781" fmla="*/ 1633413 h 4900456"/>
                              <a:gd name="connsiteX6782" fmla="*/ 6790342 w 7362098"/>
                              <a:gd name="connsiteY6782" fmla="*/ 1634212 h 4900456"/>
                              <a:gd name="connsiteX6783" fmla="*/ 6788745 w 7362098"/>
                              <a:gd name="connsiteY6783" fmla="*/ 1633813 h 4900456"/>
                              <a:gd name="connsiteX6784" fmla="*/ 6788745 w 7362098"/>
                              <a:gd name="connsiteY6784" fmla="*/ 1631018 h 4900456"/>
                              <a:gd name="connsiteX6785" fmla="*/ 6799524 w 7362098"/>
                              <a:gd name="connsiteY6785" fmla="*/ 1617045 h 4900456"/>
                              <a:gd name="connsiteX6786" fmla="*/ 6802319 w 7362098"/>
                              <a:gd name="connsiteY6786" fmla="*/ 1616646 h 4900456"/>
                              <a:gd name="connsiteX6787" fmla="*/ 6746030 w 7362098"/>
                              <a:gd name="connsiteY6787" fmla="*/ 1613054 h 4900456"/>
                              <a:gd name="connsiteX6788" fmla="*/ 6748825 w 7362098"/>
                              <a:gd name="connsiteY6788" fmla="*/ 1613852 h 4900456"/>
                              <a:gd name="connsiteX6789" fmla="*/ 6757608 w 7362098"/>
                              <a:gd name="connsiteY6789" fmla="*/ 1629023 h 4900456"/>
                              <a:gd name="connsiteX6790" fmla="*/ 6756809 w 7362098"/>
                              <a:gd name="connsiteY6790" fmla="*/ 1631817 h 4900456"/>
                              <a:gd name="connsiteX6791" fmla="*/ 6756011 w 7362098"/>
                              <a:gd name="connsiteY6791" fmla="*/ 1632216 h 4900456"/>
                              <a:gd name="connsiteX6792" fmla="*/ 6754015 w 7362098"/>
                              <a:gd name="connsiteY6792" fmla="*/ 1631019 h 4900456"/>
                              <a:gd name="connsiteX6793" fmla="*/ 6745231 w 7362098"/>
                              <a:gd name="connsiteY6793" fmla="*/ 1615848 h 4900456"/>
                              <a:gd name="connsiteX6794" fmla="*/ 6746030 w 7362098"/>
                              <a:gd name="connsiteY6794" fmla="*/ 1613054 h 4900456"/>
                              <a:gd name="connsiteX6795" fmla="*/ 100240 w 7362098"/>
                              <a:gd name="connsiteY6795" fmla="*/ 1609461 h 4900456"/>
                              <a:gd name="connsiteX6796" fmla="*/ 102635 w 7362098"/>
                              <a:gd name="connsiteY6796" fmla="*/ 1611457 h 4900456"/>
                              <a:gd name="connsiteX6797" fmla="*/ 100639 w 7362098"/>
                              <a:gd name="connsiteY6797" fmla="*/ 1613852 h 4900456"/>
                              <a:gd name="connsiteX6798" fmla="*/ 83073 w 7362098"/>
                              <a:gd name="connsiteY6798" fmla="*/ 1616248 h 4900456"/>
                              <a:gd name="connsiteX6799" fmla="*/ 80678 w 7362098"/>
                              <a:gd name="connsiteY6799" fmla="*/ 1614252 h 4900456"/>
                              <a:gd name="connsiteX6800" fmla="*/ 82674 w 7362098"/>
                              <a:gd name="connsiteY6800" fmla="*/ 1611856 h 4900456"/>
                              <a:gd name="connsiteX6801" fmla="*/ 6784354 w 7362098"/>
                              <a:gd name="connsiteY6801" fmla="*/ 1607864 h 4900456"/>
                              <a:gd name="connsiteX6802" fmla="*/ 6785952 w 7362098"/>
                              <a:gd name="connsiteY6802" fmla="*/ 1610658 h 4900456"/>
                              <a:gd name="connsiteX6803" fmla="*/ 6781160 w 7362098"/>
                              <a:gd name="connsiteY6803" fmla="*/ 1627425 h 4900456"/>
                              <a:gd name="connsiteX6804" fmla="*/ 6779563 w 7362098"/>
                              <a:gd name="connsiteY6804" fmla="*/ 1629022 h 4900456"/>
                              <a:gd name="connsiteX6805" fmla="*/ 6778765 w 7362098"/>
                              <a:gd name="connsiteY6805" fmla="*/ 1629022 h 4900456"/>
                              <a:gd name="connsiteX6806" fmla="*/ 6776768 w 7362098"/>
                              <a:gd name="connsiteY6806" fmla="*/ 1626228 h 4900456"/>
                              <a:gd name="connsiteX6807" fmla="*/ 6781559 w 7362098"/>
                              <a:gd name="connsiteY6807" fmla="*/ 1609460 h 4900456"/>
                              <a:gd name="connsiteX6808" fmla="*/ 6784354 w 7362098"/>
                              <a:gd name="connsiteY6808" fmla="*/ 1607864 h 4900456"/>
                              <a:gd name="connsiteX6809" fmla="*/ 6764394 w 7362098"/>
                              <a:gd name="connsiteY6809" fmla="*/ 1606267 h 4900456"/>
                              <a:gd name="connsiteX6810" fmla="*/ 6766789 w 7362098"/>
                              <a:gd name="connsiteY6810" fmla="*/ 1608263 h 4900456"/>
                              <a:gd name="connsiteX6811" fmla="*/ 6769184 w 7362098"/>
                              <a:gd name="connsiteY6811" fmla="*/ 1625829 h 4900456"/>
                              <a:gd name="connsiteX6812" fmla="*/ 6767188 w 7362098"/>
                              <a:gd name="connsiteY6812" fmla="*/ 1628224 h 4900456"/>
                              <a:gd name="connsiteX6813" fmla="*/ 6764793 w 7362098"/>
                              <a:gd name="connsiteY6813" fmla="*/ 1626228 h 4900456"/>
                              <a:gd name="connsiteX6814" fmla="*/ 6762397 w 7362098"/>
                              <a:gd name="connsiteY6814" fmla="*/ 1608662 h 4900456"/>
                              <a:gd name="connsiteX6815" fmla="*/ 6764394 w 7362098"/>
                              <a:gd name="connsiteY6815" fmla="*/ 1606267 h 4900456"/>
                              <a:gd name="connsiteX6816" fmla="*/ 5229 w 7362098"/>
                              <a:gd name="connsiteY6816" fmla="*/ 1602275 h 4900456"/>
                              <a:gd name="connsiteX6817" fmla="*/ 21997 w 7362098"/>
                              <a:gd name="connsiteY6817" fmla="*/ 1607066 h 4900456"/>
                              <a:gd name="connsiteX6818" fmla="*/ 23593 w 7362098"/>
                              <a:gd name="connsiteY6818" fmla="*/ 1609860 h 4900456"/>
                              <a:gd name="connsiteX6819" fmla="*/ 21997 w 7362098"/>
                              <a:gd name="connsiteY6819" fmla="*/ 1611457 h 4900456"/>
                              <a:gd name="connsiteX6820" fmla="*/ 21198 w 7362098"/>
                              <a:gd name="connsiteY6820" fmla="*/ 1611457 h 4900456"/>
                              <a:gd name="connsiteX6821" fmla="*/ 4431 w 7362098"/>
                              <a:gd name="connsiteY6821" fmla="*/ 1606666 h 4900456"/>
                              <a:gd name="connsiteX6822" fmla="*/ 2435 w 7362098"/>
                              <a:gd name="connsiteY6822" fmla="*/ 1603871 h 4900456"/>
                              <a:gd name="connsiteX6823" fmla="*/ 5229 w 7362098"/>
                              <a:gd name="connsiteY6823" fmla="*/ 1602275 h 4900456"/>
                              <a:gd name="connsiteX6824" fmla="*/ 93452 w 7362098"/>
                              <a:gd name="connsiteY6824" fmla="*/ 1591895 h 4900456"/>
                              <a:gd name="connsiteX6825" fmla="*/ 96247 w 7362098"/>
                              <a:gd name="connsiteY6825" fmla="*/ 1592694 h 4900456"/>
                              <a:gd name="connsiteX6826" fmla="*/ 95448 w 7362098"/>
                              <a:gd name="connsiteY6826" fmla="*/ 1595488 h 4900456"/>
                              <a:gd name="connsiteX6827" fmla="*/ 80279 w 7362098"/>
                              <a:gd name="connsiteY6827" fmla="*/ 1604272 h 4900456"/>
                              <a:gd name="connsiteX6828" fmla="*/ 79480 w 7362098"/>
                              <a:gd name="connsiteY6828" fmla="*/ 1604671 h 4900456"/>
                              <a:gd name="connsiteX6829" fmla="*/ 77483 w 7362098"/>
                              <a:gd name="connsiteY6829" fmla="*/ 1603473 h 4900456"/>
                              <a:gd name="connsiteX6830" fmla="*/ 78283 w 7362098"/>
                              <a:gd name="connsiteY6830" fmla="*/ 1600679 h 4900456"/>
                              <a:gd name="connsiteX6831" fmla="*/ 14811 w 7362098"/>
                              <a:gd name="connsiteY6831" fmla="*/ 1586706 h 4900456"/>
                              <a:gd name="connsiteX6832" fmla="*/ 28783 w 7362098"/>
                              <a:gd name="connsiteY6832" fmla="*/ 1597485 h 4900456"/>
                              <a:gd name="connsiteX6833" fmla="*/ 29183 w 7362098"/>
                              <a:gd name="connsiteY6833" fmla="*/ 1600280 h 4900456"/>
                              <a:gd name="connsiteX6834" fmla="*/ 27586 w 7362098"/>
                              <a:gd name="connsiteY6834" fmla="*/ 1601078 h 4900456"/>
                              <a:gd name="connsiteX6835" fmla="*/ 25989 w 7362098"/>
                              <a:gd name="connsiteY6835" fmla="*/ 1600679 h 4900456"/>
                              <a:gd name="connsiteX6836" fmla="*/ 12416 w 7362098"/>
                              <a:gd name="connsiteY6836" fmla="*/ 1589900 h 4900456"/>
                              <a:gd name="connsiteX6837" fmla="*/ 12017 w 7362098"/>
                              <a:gd name="connsiteY6837" fmla="*/ 1587105 h 4900456"/>
                              <a:gd name="connsiteX6838" fmla="*/ 14811 w 7362098"/>
                              <a:gd name="connsiteY6838" fmla="*/ 1586706 h 4900456"/>
                              <a:gd name="connsiteX6839" fmla="*/ 5809161 w 7362098"/>
                              <a:gd name="connsiteY6839" fmla="*/ 1581666 h 4900456"/>
                              <a:gd name="connsiteX6840" fmla="*/ 5828273 w 7362098"/>
                              <a:gd name="connsiteY6840" fmla="*/ 1595887 h 4900456"/>
                              <a:gd name="connsiteX6841" fmla="*/ 5822684 w 7362098"/>
                              <a:gd name="connsiteY6841" fmla="*/ 1599480 h 4900456"/>
                              <a:gd name="connsiteX6842" fmla="*/ 5788353 w 7362098"/>
                              <a:gd name="connsiteY6842" fmla="*/ 1591496 h 4900456"/>
                              <a:gd name="connsiteX6843" fmla="*/ 5781166 w 7362098"/>
                              <a:gd name="connsiteY6843" fmla="*/ 1625429 h 4900456"/>
                              <a:gd name="connsiteX6844" fmla="*/ 5775577 w 7362098"/>
                              <a:gd name="connsiteY6844" fmla="*/ 1629022 h 4900456"/>
                              <a:gd name="connsiteX6845" fmla="*/ 5774779 w 7362098"/>
                              <a:gd name="connsiteY6845" fmla="*/ 1627824 h 4900456"/>
                              <a:gd name="connsiteX6846" fmla="*/ 5785558 w 7362098"/>
                              <a:gd name="connsiteY6846" fmla="*/ 1585109 h 4900456"/>
                              <a:gd name="connsiteX6847" fmla="*/ 5809161 w 7362098"/>
                              <a:gd name="connsiteY6847" fmla="*/ 1581666 h 4900456"/>
                              <a:gd name="connsiteX6848" fmla="*/ 83474 w 7362098"/>
                              <a:gd name="connsiteY6848" fmla="*/ 1577924 h 4900456"/>
                              <a:gd name="connsiteX6849" fmla="*/ 83873 w 7362098"/>
                              <a:gd name="connsiteY6849" fmla="*/ 1580718 h 4900456"/>
                              <a:gd name="connsiteX6850" fmla="*/ 73094 w 7362098"/>
                              <a:gd name="connsiteY6850" fmla="*/ 1594691 h 4900456"/>
                              <a:gd name="connsiteX6851" fmla="*/ 71497 w 7362098"/>
                              <a:gd name="connsiteY6851" fmla="*/ 1595490 h 4900456"/>
                              <a:gd name="connsiteX6852" fmla="*/ 69900 w 7362098"/>
                              <a:gd name="connsiteY6852" fmla="*/ 1595091 h 4900456"/>
                              <a:gd name="connsiteX6853" fmla="*/ 69900 w 7362098"/>
                              <a:gd name="connsiteY6853" fmla="*/ 1592296 h 4900456"/>
                              <a:gd name="connsiteX6854" fmla="*/ 80678 w 7362098"/>
                              <a:gd name="connsiteY6854" fmla="*/ 1578323 h 4900456"/>
                              <a:gd name="connsiteX6855" fmla="*/ 83474 w 7362098"/>
                              <a:gd name="connsiteY6855" fmla="*/ 1577924 h 4900456"/>
                              <a:gd name="connsiteX6856" fmla="*/ 26786 w 7362098"/>
                              <a:gd name="connsiteY6856" fmla="*/ 1573931 h 4900456"/>
                              <a:gd name="connsiteX6857" fmla="*/ 29580 w 7362098"/>
                              <a:gd name="connsiteY6857" fmla="*/ 1574730 h 4900456"/>
                              <a:gd name="connsiteX6858" fmla="*/ 38364 w 7362098"/>
                              <a:gd name="connsiteY6858" fmla="*/ 1589900 h 4900456"/>
                              <a:gd name="connsiteX6859" fmla="*/ 37565 w 7362098"/>
                              <a:gd name="connsiteY6859" fmla="*/ 1592695 h 4900456"/>
                              <a:gd name="connsiteX6860" fmla="*/ 36767 w 7362098"/>
                              <a:gd name="connsiteY6860" fmla="*/ 1593094 h 4900456"/>
                              <a:gd name="connsiteX6861" fmla="*/ 34771 w 7362098"/>
                              <a:gd name="connsiteY6861" fmla="*/ 1591896 h 4900456"/>
                              <a:gd name="connsiteX6862" fmla="*/ 25988 w 7362098"/>
                              <a:gd name="connsiteY6862" fmla="*/ 1576726 h 4900456"/>
                              <a:gd name="connsiteX6863" fmla="*/ 26786 w 7362098"/>
                              <a:gd name="connsiteY6863" fmla="*/ 1573931 h 4900456"/>
                              <a:gd name="connsiteX6864" fmla="*/ 65509 w 7362098"/>
                              <a:gd name="connsiteY6864" fmla="*/ 1568743 h 4900456"/>
                              <a:gd name="connsiteX6865" fmla="*/ 67105 w 7362098"/>
                              <a:gd name="connsiteY6865" fmla="*/ 1571537 h 4900456"/>
                              <a:gd name="connsiteX6866" fmla="*/ 62315 w 7362098"/>
                              <a:gd name="connsiteY6866" fmla="*/ 1588304 h 4900456"/>
                              <a:gd name="connsiteX6867" fmla="*/ 60718 w 7362098"/>
                              <a:gd name="connsiteY6867" fmla="*/ 1589901 h 4900456"/>
                              <a:gd name="connsiteX6868" fmla="*/ 59920 w 7362098"/>
                              <a:gd name="connsiteY6868" fmla="*/ 1589901 h 4900456"/>
                              <a:gd name="connsiteX6869" fmla="*/ 57923 w 7362098"/>
                              <a:gd name="connsiteY6869" fmla="*/ 1587107 h 4900456"/>
                              <a:gd name="connsiteX6870" fmla="*/ 62714 w 7362098"/>
                              <a:gd name="connsiteY6870" fmla="*/ 1570339 h 4900456"/>
                              <a:gd name="connsiteX6871" fmla="*/ 65509 w 7362098"/>
                              <a:gd name="connsiteY6871" fmla="*/ 1568743 h 4900456"/>
                              <a:gd name="connsiteX6872" fmla="*/ 45550 w 7362098"/>
                              <a:gd name="connsiteY6872" fmla="*/ 1567146 h 4900456"/>
                              <a:gd name="connsiteX6873" fmla="*/ 47945 w 7362098"/>
                              <a:gd name="connsiteY6873" fmla="*/ 1569142 h 4900456"/>
                              <a:gd name="connsiteX6874" fmla="*/ 50341 w 7362098"/>
                              <a:gd name="connsiteY6874" fmla="*/ 1586708 h 4900456"/>
                              <a:gd name="connsiteX6875" fmla="*/ 48344 w 7362098"/>
                              <a:gd name="connsiteY6875" fmla="*/ 1589103 h 4900456"/>
                              <a:gd name="connsiteX6876" fmla="*/ 45949 w 7362098"/>
                              <a:gd name="connsiteY6876" fmla="*/ 1587107 h 4900456"/>
                              <a:gd name="connsiteX6877" fmla="*/ 43554 w 7362098"/>
                              <a:gd name="connsiteY6877" fmla="*/ 1569541 h 4900456"/>
                              <a:gd name="connsiteX6878" fmla="*/ 45550 w 7362098"/>
                              <a:gd name="connsiteY6878" fmla="*/ 1567146 h 4900456"/>
                              <a:gd name="connsiteX6879" fmla="*/ 7083754 w 7362098"/>
                              <a:gd name="connsiteY6879" fmla="*/ 1540399 h 4900456"/>
                              <a:gd name="connsiteX6880" fmla="*/ 7086548 w 7362098"/>
                              <a:gd name="connsiteY6880" fmla="*/ 1541995 h 4900456"/>
                              <a:gd name="connsiteX6881" fmla="*/ 7104113 w 7362098"/>
                              <a:gd name="connsiteY6881" fmla="*/ 1552774 h 4900456"/>
                              <a:gd name="connsiteX6882" fmla="*/ 7107306 w 7362098"/>
                              <a:gd name="connsiteY6882" fmla="*/ 1554371 h 4900456"/>
                              <a:gd name="connsiteX6883" fmla="*/ 7106109 w 7362098"/>
                              <a:gd name="connsiteY6883" fmla="*/ 1557165 h 4900456"/>
                              <a:gd name="connsiteX6884" fmla="*/ 7105709 w 7362098"/>
                              <a:gd name="connsiteY6884" fmla="*/ 1557165 h 4900456"/>
                              <a:gd name="connsiteX6885" fmla="*/ 7092935 w 7362098"/>
                              <a:gd name="connsiteY6885" fmla="*/ 1555967 h 4900456"/>
                              <a:gd name="connsiteX6886" fmla="*/ 7064193 w 7362098"/>
                              <a:gd name="connsiteY6886" fmla="*/ 1588304 h 4900456"/>
                              <a:gd name="connsiteX6887" fmla="*/ 7021078 w 7362098"/>
                              <a:gd name="connsiteY6887" fmla="*/ 1591497 h 4900456"/>
                              <a:gd name="connsiteX6888" fmla="*/ 7014292 w 7362098"/>
                              <a:gd name="connsiteY6888" fmla="*/ 1602675 h 4900456"/>
                              <a:gd name="connsiteX6889" fmla="*/ 7013893 w 7362098"/>
                              <a:gd name="connsiteY6889" fmla="*/ 1603074 h 4900456"/>
                              <a:gd name="connsiteX6890" fmla="*/ 7011098 w 7362098"/>
                              <a:gd name="connsiteY6890" fmla="*/ 1602275 h 4900456"/>
                              <a:gd name="connsiteX6891" fmla="*/ 7011498 w 7362098"/>
                              <a:gd name="connsiteY6891" fmla="*/ 1599082 h 4900456"/>
                              <a:gd name="connsiteX6892" fmla="*/ 7013494 w 7362098"/>
                              <a:gd name="connsiteY6892" fmla="*/ 1578323 h 4900456"/>
                              <a:gd name="connsiteX6893" fmla="*/ 7013893 w 7362098"/>
                              <a:gd name="connsiteY6893" fmla="*/ 1575129 h 4900456"/>
                              <a:gd name="connsiteX6894" fmla="*/ 7017086 w 7362098"/>
                              <a:gd name="connsiteY6894" fmla="*/ 1575528 h 4900456"/>
                              <a:gd name="connsiteX6895" fmla="*/ 7021478 w 7362098"/>
                              <a:gd name="connsiteY6895" fmla="*/ 1587106 h 4900456"/>
                              <a:gd name="connsiteX6896" fmla="*/ 7021877 w 7362098"/>
                              <a:gd name="connsiteY6896" fmla="*/ 1587106 h 4900456"/>
                              <a:gd name="connsiteX6897" fmla="*/ 7062197 w 7362098"/>
                              <a:gd name="connsiteY6897" fmla="*/ 1584311 h 4900456"/>
                              <a:gd name="connsiteX6898" fmla="*/ 7088544 w 7362098"/>
                              <a:gd name="connsiteY6898" fmla="*/ 1553971 h 4900456"/>
                              <a:gd name="connsiteX6899" fmla="*/ 7088544 w 7362098"/>
                              <a:gd name="connsiteY6899" fmla="*/ 1553572 h 4900456"/>
                              <a:gd name="connsiteX6900" fmla="*/ 7082157 w 7362098"/>
                              <a:gd name="connsiteY6900" fmla="*/ 1543193 h 4900456"/>
                              <a:gd name="connsiteX6901" fmla="*/ 7083754 w 7362098"/>
                              <a:gd name="connsiteY6901" fmla="*/ 1540399 h 4900456"/>
                              <a:gd name="connsiteX6902" fmla="*/ 3833077 w 7362098"/>
                              <a:gd name="connsiteY6902" fmla="*/ 1513254 h 4900456"/>
                              <a:gd name="connsiteX6903" fmla="*/ 3835473 w 7362098"/>
                              <a:gd name="connsiteY6903" fmla="*/ 1515250 h 4900456"/>
                              <a:gd name="connsiteX6904" fmla="*/ 3837868 w 7362098"/>
                              <a:gd name="connsiteY6904" fmla="*/ 1532815 h 4900456"/>
                              <a:gd name="connsiteX6905" fmla="*/ 3835872 w 7362098"/>
                              <a:gd name="connsiteY6905" fmla="*/ 1535210 h 4900456"/>
                              <a:gd name="connsiteX6906" fmla="*/ 3833476 w 7362098"/>
                              <a:gd name="connsiteY6906" fmla="*/ 1533214 h 4900456"/>
                              <a:gd name="connsiteX6907" fmla="*/ 3831081 w 7362098"/>
                              <a:gd name="connsiteY6907" fmla="*/ 1515649 h 4900456"/>
                              <a:gd name="connsiteX6908" fmla="*/ 3833077 w 7362098"/>
                              <a:gd name="connsiteY6908" fmla="*/ 1513254 h 4900456"/>
                              <a:gd name="connsiteX6909" fmla="*/ 3821900 w 7362098"/>
                              <a:gd name="connsiteY6909" fmla="*/ 1512455 h 4900456"/>
                              <a:gd name="connsiteX6910" fmla="*/ 3823098 w 7362098"/>
                              <a:gd name="connsiteY6910" fmla="*/ 1515249 h 4900456"/>
                              <a:gd name="connsiteX6911" fmla="*/ 3818308 w 7362098"/>
                              <a:gd name="connsiteY6911" fmla="*/ 1532016 h 4900456"/>
                              <a:gd name="connsiteX6912" fmla="*/ 3816710 w 7362098"/>
                              <a:gd name="connsiteY6912" fmla="*/ 1533613 h 4900456"/>
                              <a:gd name="connsiteX6913" fmla="*/ 3815912 w 7362098"/>
                              <a:gd name="connsiteY6913" fmla="*/ 1533613 h 4900456"/>
                              <a:gd name="connsiteX6914" fmla="*/ 3814315 w 7362098"/>
                              <a:gd name="connsiteY6914" fmla="*/ 1530819 h 4900456"/>
                              <a:gd name="connsiteX6915" fmla="*/ 3819106 w 7362098"/>
                              <a:gd name="connsiteY6915" fmla="*/ 1514051 h 4900456"/>
                              <a:gd name="connsiteX6916" fmla="*/ 3821900 w 7362098"/>
                              <a:gd name="connsiteY6916" fmla="*/ 1512455 h 4900456"/>
                              <a:gd name="connsiteX6917" fmla="*/ 3843855 w 7362098"/>
                              <a:gd name="connsiteY6917" fmla="*/ 1509661 h 4900456"/>
                              <a:gd name="connsiteX6918" fmla="*/ 3846649 w 7362098"/>
                              <a:gd name="connsiteY6918" fmla="*/ 1510459 h 4900456"/>
                              <a:gd name="connsiteX6919" fmla="*/ 3855433 w 7362098"/>
                              <a:gd name="connsiteY6919" fmla="*/ 1525630 h 4900456"/>
                              <a:gd name="connsiteX6920" fmla="*/ 3854634 w 7362098"/>
                              <a:gd name="connsiteY6920" fmla="*/ 1528424 h 4900456"/>
                              <a:gd name="connsiteX6921" fmla="*/ 3853836 w 7362098"/>
                              <a:gd name="connsiteY6921" fmla="*/ 1528823 h 4900456"/>
                              <a:gd name="connsiteX6922" fmla="*/ 3851840 w 7362098"/>
                              <a:gd name="connsiteY6922" fmla="*/ 1527626 h 4900456"/>
                              <a:gd name="connsiteX6923" fmla="*/ 3843056 w 7362098"/>
                              <a:gd name="connsiteY6923" fmla="*/ 1512455 h 4900456"/>
                              <a:gd name="connsiteX6924" fmla="*/ 3843855 w 7362098"/>
                              <a:gd name="connsiteY6924" fmla="*/ 1509661 h 4900456"/>
                              <a:gd name="connsiteX6925" fmla="*/ 3811920 w 7362098"/>
                              <a:gd name="connsiteY6925" fmla="*/ 1507266 h 4900456"/>
                              <a:gd name="connsiteX6926" fmla="*/ 3812718 w 7362098"/>
                              <a:gd name="connsiteY6926" fmla="*/ 1510060 h 4900456"/>
                              <a:gd name="connsiteX6927" fmla="*/ 3801939 w 7362098"/>
                              <a:gd name="connsiteY6927" fmla="*/ 1524033 h 4900456"/>
                              <a:gd name="connsiteX6928" fmla="*/ 3800342 w 7362098"/>
                              <a:gd name="connsiteY6928" fmla="*/ 1524832 h 4900456"/>
                              <a:gd name="connsiteX6929" fmla="*/ 3798745 w 7362098"/>
                              <a:gd name="connsiteY6929" fmla="*/ 1524433 h 4900456"/>
                              <a:gd name="connsiteX6930" fmla="*/ 3798346 w 7362098"/>
                              <a:gd name="connsiteY6930" fmla="*/ 1521638 h 4900456"/>
                              <a:gd name="connsiteX6931" fmla="*/ 3809125 w 7362098"/>
                              <a:gd name="connsiteY6931" fmla="*/ 1507665 h 4900456"/>
                              <a:gd name="connsiteX6932" fmla="*/ 3811920 w 7362098"/>
                              <a:gd name="connsiteY6932" fmla="*/ 1507266 h 4900456"/>
                              <a:gd name="connsiteX6933" fmla="*/ 3855431 w 7362098"/>
                              <a:gd name="connsiteY6933" fmla="*/ 1501677 h 4900456"/>
                              <a:gd name="connsiteX6934" fmla="*/ 3869804 w 7362098"/>
                              <a:gd name="connsiteY6934" fmla="*/ 1512456 h 4900456"/>
                              <a:gd name="connsiteX6935" fmla="*/ 3870203 w 7362098"/>
                              <a:gd name="connsiteY6935" fmla="*/ 1515251 h 4900456"/>
                              <a:gd name="connsiteX6936" fmla="*/ 3868606 w 7362098"/>
                              <a:gd name="connsiteY6936" fmla="*/ 1516049 h 4900456"/>
                              <a:gd name="connsiteX6937" fmla="*/ 3867009 w 7362098"/>
                              <a:gd name="connsiteY6937" fmla="*/ 1515650 h 4900456"/>
                              <a:gd name="connsiteX6938" fmla="*/ 3853036 w 7362098"/>
                              <a:gd name="connsiteY6938" fmla="*/ 1504871 h 4900456"/>
                              <a:gd name="connsiteX6939" fmla="*/ 3852637 w 7362098"/>
                              <a:gd name="connsiteY6939" fmla="*/ 1502076 h 4900456"/>
                              <a:gd name="connsiteX6940" fmla="*/ 3855431 w 7362098"/>
                              <a:gd name="connsiteY6940" fmla="*/ 1501677 h 4900456"/>
                              <a:gd name="connsiteX6941" fmla="*/ 364505 w 7362098"/>
                              <a:gd name="connsiteY6941" fmla="*/ 1501278 h 4900456"/>
                              <a:gd name="connsiteX6942" fmla="*/ 367300 w 7362098"/>
                              <a:gd name="connsiteY6942" fmla="*/ 1502874 h 4900456"/>
                              <a:gd name="connsiteX6943" fmla="*/ 384865 w 7362098"/>
                              <a:gd name="connsiteY6943" fmla="*/ 1513653 h 4900456"/>
                              <a:gd name="connsiteX6944" fmla="*/ 388058 w 7362098"/>
                              <a:gd name="connsiteY6944" fmla="*/ 1515250 h 4900456"/>
                              <a:gd name="connsiteX6945" fmla="*/ 386861 w 7362098"/>
                              <a:gd name="connsiteY6945" fmla="*/ 1518044 h 4900456"/>
                              <a:gd name="connsiteX6946" fmla="*/ 386461 w 7362098"/>
                              <a:gd name="connsiteY6946" fmla="*/ 1518044 h 4900456"/>
                              <a:gd name="connsiteX6947" fmla="*/ 373687 w 7362098"/>
                              <a:gd name="connsiteY6947" fmla="*/ 1516846 h 4900456"/>
                              <a:gd name="connsiteX6948" fmla="*/ 344945 w 7362098"/>
                              <a:gd name="connsiteY6948" fmla="*/ 1549183 h 4900456"/>
                              <a:gd name="connsiteX6949" fmla="*/ 301831 w 7362098"/>
                              <a:gd name="connsiteY6949" fmla="*/ 1552376 h 4900456"/>
                              <a:gd name="connsiteX6950" fmla="*/ 295045 w 7362098"/>
                              <a:gd name="connsiteY6950" fmla="*/ 1563554 h 4900456"/>
                              <a:gd name="connsiteX6951" fmla="*/ 294646 w 7362098"/>
                              <a:gd name="connsiteY6951" fmla="*/ 1563953 h 4900456"/>
                              <a:gd name="connsiteX6952" fmla="*/ 291851 w 7362098"/>
                              <a:gd name="connsiteY6952" fmla="*/ 1563154 h 4900456"/>
                              <a:gd name="connsiteX6953" fmla="*/ 292250 w 7362098"/>
                              <a:gd name="connsiteY6953" fmla="*/ 1559961 h 4900456"/>
                              <a:gd name="connsiteX6954" fmla="*/ 294246 w 7362098"/>
                              <a:gd name="connsiteY6954" fmla="*/ 1539202 h 4900456"/>
                              <a:gd name="connsiteX6955" fmla="*/ 294646 w 7362098"/>
                              <a:gd name="connsiteY6955" fmla="*/ 1536008 h 4900456"/>
                              <a:gd name="connsiteX6956" fmla="*/ 297839 w 7362098"/>
                              <a:gd name="connsiteY6956" fmla="*/ 1536407 h 4900456"/>
                              <a:gd name="connsiteX6957" fmla="*/ 302230 w 7362098"/>
                              <a:gd name="connsiteY6957" fmla="*/ 1547985 h 4900456"/>
                              <a:gd name="connsiteX6958" fmla="*/ 302630 w 7362098"/>
                              <a:gd name="connsiteY6958" fmla="*/ 1547985 h 4900456"/>
                              <a:gd name="connsiteX6959" fmla="*/ 342949 w 7362098"/>
                              <a:gd name="connsiteY6959" fmla="*/ 1545191 h 4900456"/>
                              <a:gd name="connsiteX6960" fmla="*/ 369296 w 7362098"/>
                              <a:gd name="connsiteY6960" fmla="*/ 1514850 h 4900456"/>
                              <a:gd name="connsiteX6961" fmla="*/ 369296 w 7362098"/>
                              <a:gd name="connsiteY6961" fmla="*/ 1514451 h 4900456"/>
                              <a:gd name="connsiteX6962" fmla="*/ 362909 w 7362098"/>
                              <a:gd name="connsiteY6962" fmla="*/ 1504072 h 4900456"/>
                              <a:gd name="connsiteX6963" fmla="*/ 364505 w 7362098"/>
                              <a:gd name="connsiteY6963" fmla="*/ 1501278 h 4900456"/>
                              <a:gd name="connsiteX6964" fmla="*/ 3801541 w 7362098"/>
                              <a:gd name="connsiteY6964" fmla="*/ 1497685 h 4900456"/>
                              <a:gd name="connsiteX6965" fmla="*/ 3804335 w 7362098"/>
                              <a:gd name="connsiteY6965" fmla="*/ 1498483 h 4900456"/>
                              <a:gd name="connsiteX6966" fmla="*/ 3803536 w 7362098"/>
                              <a:gd name="connsiteY6966" fmla="*/ 1501277 h 4900456"/>
                              <a:gd name="connsiteX6967" fmla="*/ 3788366 w 7362098"/>
                              <a:gd name="connsiteY6967" fmla="*/ 1510061 h 4900456"/>
                              <a:gd name="connsiteX6968" fmla="*/ 3787568 w 7362098"/>
                              <a:gd name="connsiteY6968" fmla="*/ 1510460 h 4900456"/>
                              <a:gd name="connsiteX6969" fmla="*/ 3785572 w 7362098"/>
                              <a:gd name="connsiteY6969" fmla="*/ 1509262 h 4900456"/>
                              <a:gd name="connsiteX6970" fmla="*/ 3786370 w 7362098"/>
                              <a:gd name="connsiteY6970" fmla="*/ 1506468 h 4900456"/>
                              <a:gd name="connsiteX6971" fmla="*/ 1287865 w 7362098"/>
                              <a:gd name="connsiteY6971" fmla="*/ 1497685 h 4900456"/>
                              <a:gd name="connsiteX6972" fmla="*/ 1292655 w 7362098"/>
                              <a:gd name="connsiteY6972" fmla="*/ 1501278 h 4900456"/>
                              <a:gd name="connsiteX6973" fmla="*/ 1296247 w 7362098"/>
                              <a:gd name="connsiteY6973" fmla="*/ 1525629 h 4900456"/>
                              <a:gd name="connsiteX6974" fmla="*/ 1320600 w 7362098"/>
                              <a:gd name="connsiteY6974" fmla="*/ 1522036 h 4900456"/>
                              <a:gd name="connsiteX6975" fmla="*/ 1325389 w 7362098"/>
                              <a:gd name="connsiteY6975" fmla="*/ 1525629 h 4900456"/>
                              <a:gd name="connsiteX6976" fmla="*/ 1321798 w 7362098"/>
                              <a:gd name="connsiteY6976" fmla="*/ 1530419 h 4900456"/>
                              <a:gd name="connsiteX6977" fmla="*/ 1297445 w 7362098"/>
                              <a:gd name="connsiteY6977" fmla="*/ 1534012 h 4900456"/>
                              <a:gd name="connsiteX6978" fmla="*/ 1301038 w 7362098"/>
                              <a:gd name="connsiteY6978" fmla="*/ 1558364 h 4900456"/>
                              <a:gd name="connsiteX6979" fmla="*/ 1297445 w 7362098"/>
                              <a:gd name="connsiteY6979" fmla="*/ 1563155 h 4900456"/>
                              <a:gd name="connsiteX6980" fmla="*/ 1292655 w 7362098"/>
                              <a:gd name="connsiteY6980" fmla="*/ 1559562 h 4900456"/>
                              <a:gd name="connsiteX6981" fmla="*/ 1289063 w 7362098"/>
                              <a:gd name="connsiteY6981" fmla="*/ 1535210 h 4900456"/>
                              <a:gd name="connsiteX6982" fmla="*/ 1264712 w 7362098"/>
                              <a:gd name="connsiteY6982" fmla="*/ 1538802 h 4900456"/>
                              <a:gd name="connsiteX6983" fmla="*/ 1259922 w 7362098"/>
                              <a:gd name="connsiteY6983" fmla="*/ 1535210 h 4900456"/>
                              <a:gd name="connsiteX6984" fmla="*/ 1263515 w 7362098"/>
                              <a:gd name="connsiteY6984" fmla="*/ 1530419 h 4900456"/>
                              <a:gd name="connsiteX6985" fmla="*/ 1287865 w 7362098"/>
                              <a:gd name="connsiteY6985" fmla="*/ 1526826 h 4900456"/>
                              <a:gd name="connsiteX6986" fmla="*/ 1284273 w 7362098"/>
                              <a:gd name="connsiteY6986" fmla="*/ 1502475 h 4900456"/>
                              <a:gd name="connsiteX6987" fmla="*/ 1287865 w 7362098"/>
                              <a:gd name="connsiteY6987" fmla="*/ 1497685 h 4900456"/>
                              <a:gd name="connsiteX6988" fmla="*/ 3860222 w 7362098"/>
                              <a:gd name="connsiteY6988" fmla="*/ 1490500 h 4900456"/>
                              <a:gd name="connsiteX6989" fmla="*/ 3876989 w 7362098"/>
                              <a:gd name="connsiteY6989" fmla="*/ 1495291 h 4900456"/>
                              <a:gd name="connsiteX6990" fmla="*/ 3878187 w 7362098"/>
                              <a:gd name="connsiteY6990" fmla="*/ 1498085 h 4900456"/>
                              <a:gd name="connsiteX6991" fmla="*/ 3876590 w 7362098"/>
                              <a:gd name="connsiteY6991" fmla="*/ 1499682 h 4900456"/>
                              <a:gd name="connsiteX6992" fmla="*/ 3875792 w 7362098"/>
                              <a:gd name="connsiteY6992" fmla="*/ 1499682 h 4900456"/>
                              <a:gd name="connsiteX6993" fmla="*/ 3859024 w 7362098"/>
                              <a:gd name="connsiteY6993" fmla="*/ 1494892 h 4900456"/>
                              <a:gd name="connsiteX6994" fmla="*/ 3857428 w 7362098"/>
                              <a:gd name="connsiteY6994" fmla="*/ 1492096 h 4900456"/>
                              <a:gd name="connsiteX6995" fmla="*/ 3860222 w 7362098"/>
                              <a:gd name="connsiteY6995" fmla="*/ 1490500 h 4900456"/>
                              <a:gd name="connsiteX6996" fmla="*/ 2516396 w 7362098"/>
                              <a:gd name="connsiteY6996" fmla="*/ 1490200 h 4900456"/>
                              <a:gd name="connsiteX6997" fmla="*/ 2525776 w 7362098"/>
                              <a:gd name="connsiteY6997" fmla="*/ 1491298 h 4900456"/>
                              <a:gd name="connsiteX6998" fmla="*/ 2532962 w 7362098"/>
                              <a:gd name="connsiteY6998" fmla="*/ 1503274 h 4900456"/>
                              <a:gd name="connsiteX6999" fmla="*/ 2536554 w 7362098"/>
                              <a:gd name="connsiteY6999" fmla="*/ 1508064 h 4900456"/>
                              <a:gd name="connsiteX7000" fmla="*/ 2542542 w 7362098"/>
                              <a:gd name="connsiteY7000" fmla="*/ 1508064 h 4900456"/>
                              <a:gd name="connsiteX7001" fmla="*/ 2542941 w 7362098"/>
                              <a:gd name="connsiteY7001" fmla="*/ 1508064 h 4900456"/>
                              <a:gd name="connsiteX7002" fmla="*/ 2543340 w 7362098"/>
                              <a:gd name="connsiteY7002" fmla="*/ 1507665 h 4900456"/>
                              <a:gd name="connsiteX7003" fmla="*/ 2556514 w 7362098"/>
                              <a:gd name="connsiteY7003" fmla="*/ 1507266 h 4900456"/>
                              <a:gd name="connsiteX7004" fmla="*/ 2563699 w 7362098"/>
                              <a:gd name="connsiteY7004" fmla="*/ 1518842 h 4900456"/>
                              <a:gd name="connsiteX7005" fmla="*/ 2563699 w 7362098"/>
                              <a:gd name="connsiteY7005" fmla="*/ 1519242 h 4900456"/>
                              <a:gd name="connsiteX7006" fmla="*/ 2567291 w 7362098"/>
                              <a:gd name="connsiteY7006" fmla="*/ 1524032 h 4900456"/>
                              <a:gd name="connsiteX7007" fmla="*/ 2573678 w 7362098"/>
                              <a:gd name="connsiteY7007" fmla="*/ 1524032 h 4900456"/>
                              <a:gd name="connsiteX7008" fmla="*/ 2574078 w 7362098"/>
                              <a:gd name="connsiteY7008" fmla="*/ 1524032 h 4900456"/>
                              <a:gd name="connsiteX7009" fmla="*/ 2588051 w 7362098"/>
                              <a:gd name="connsiteY7009" fmla="*/ 1523234 h 4900456"/>
                              <a:gd name="connsiteX7010" fmla="*/ 2595236 w 7362098"/>
                              <a:gd name="connsiteY7010" fmla="*/ 1535210 h 4900456"/>
                              <a:gd name="connsiteX7011" fmla="*/ 2598827 w 7362098"/>
                              <a:gd name="connsiteY7011" fmla="*/ 1540001 h 4900456"/>
                              <a:gd name="connsiteX7012" fmla="*/ 2602024 w 7362098"/>
                              <a:gd name="connsiteY7012" fmla="*/ 1540799 h 4900456"/>
                              <a:gd name="connsiteX7013" fmla="*/ 2606414 w 7362098"/>
                              <a:gd name="connsiteY7013" fmla="*/ 1541198 h 4900456"/>
                              <a:gd name="connsiteX7014" fmla="*/ 2610005 w 7362098"/>
                              <a:gd name="connsiteY7014" fmla="*/ 1545190 h 4900456"/>
                              <a:gd name="connsiteX7015" fmla="*/ 2604421 w 7362098"/>
                              <a:gd name="connsiteY7015" fmla="*/ 1549582 h 4900456"/>
                              <a:gd name="connsiteX7016" fmla="*/ 2598428 w 7362098"/>
                              <a:gd name="connsiteY7016" fmla="*/ 1549182 h 4900456"/>
                              <a:gd name="connsiteX7017" fmla="*/ 2593639 w 7362098"/>
                              <a:gd name="connsiteY7017" fmla="*/ 1547586 h 4900456"/>
                              <a:gd name="connsiteX7018" fmla="*/ 2586453 w 7362098"/>
                              <a:gd name="connsiteY7018" fmla="*/ 1535610 h 4900456"/>
                              <a:gd name="connsiteX7019" fmla="*/ 2583261 w 7362098"/>
                              <a:gd name="connsiteY7019" fmla="*/ 1530819 h 4900456"/>
                              <a:gd name="connsiteX7020" fmla="*/ 2576473 w 7362098"/>
                              <a:gd name="connsiteY7020" fmla="*/ 1531218 h 4900456"/>
                              <a:gd name="connsiteX7021" fmla="*/ 2562900 w 7362098"/>
                              <a:gd name="connsiteY7021" fmla="*/ 1531618 h 4900456"/>
                              <a:gd name="connsiteX7022" fmla="*/ 2555714 w 7362098"/>
                              <a:gd name="connsiteY7022" fmla="*/ 1520040 h 4900456"/>
                              <a:gd name="connsiteX7023" fmla="*/ 2552122 w 7362098"/>
                              <a:gd name="connsiteY7023" fmla="*/ 1514850 h 4900456"/>
                              <a:gd name="connsiteX7024" fmla="*/ 2546135 w 7362098"/>
                              <a:gd name="connsiteY7024" fmla="*/ 1514850 h 4900456"/>
                              <a:gd name="connsiteX7025" fmla="*/ 2545735 w 7362098"/>
                              <a:gd name="connsiteY7025" fmla="*/ 1514850 h 4900456"/>
                              <a:gd name="connsiteX7026" fmla="*/ 2532164 w 7362098"/>
                              <a:gd name="connsiteY7026" fmla="*/ 1515250 h 4900456"/>
                              <a:gd name="connsiteX7027" fmla="*/ 2524978 w 7362098"/>
                              <a:gd name="connsiteY7027" fmla="*/ 1503274 h 4900456"/>
                              <a:gd name="connsiteX7028" fmla="*/ 2521784 w 7362098"/>
                              <a:gd name="connsiteY7028" fmla="*/ 1498483 h 4900456"/>
                              <a:gd name="connsiteX7029" fmla="*/ 2514999 w 7362098"/>
                              <a:gd name="connsiteY7029" fmla="*/ 1498882 h 4900456"/>
                              <a:gd name="connsiteX7030" fmla="*/ 2501427 w 7362098"/>
                              <a:gd name="connsiteY7030" fmla="*/ 1499282 h 4900456"/>
                              <a:gd name="connsiteX7031" fmla="*/ 2499031 w 7362098"/>
                              <a:gd name="connsiteY7031" fmla="*/ 1497685 h 4900456"/>
                              <a:gd name="connsiteX7032" fmla="*/ 2497435 w 7362098"/>
                              <a:gd name="connsiteY7032" fmla="*/ 1492495 h 4900456"/>
                              <a:gd name="connsiteX7033" fmla="*/ 2502625 w 7362098"/>
                              <a:gd name="connsiteY7033" fmla="*/ 1490898 h 4900456"/>
                              <a:gd name="connsiteX7034" fmla="*/ 2505020 w 7362098"/>
                              <a:gd name="connsiteY7034" fmla="*/ 1492096 h 4900456"/>
                              <a:gd name="connsiteX7035" fmla="*/ 2511406 w 7362098"/>
                              <a:gd name="connsiteY7035" fmla="*/ 1492096 h 4900456"/>
                              <a:gd name="connsiteX7036" fmla="*/ 2511807 w 7362098"/>
                              <a:gd name="connsiteY7036" fmla="*/ 1492096 h 4900456"/>
                              <a:gd name="connsiteX7037" fmla="*/ 2516396 w 7362098"/>
                              <a:gd name="connsiteY7037" fmla="*/ 1490200 h 4900456"/>
                              <a:gd name="connsiteX7038" fmla="*/ 3798348 w 7362098"/>
                              <a:gd name="connsiteY7038" fmla="*/ 1486108 h 4900456"/>
                              <a:gd name="connsiteX7039" fmla="*/ 3800743 w 7362098"/>
                              <a:gd name="connsiteY7039" fmla="*/ 1488104 h 4900456"/>
                              <a:gd name="connsiteX7040" fmla="*/ 3798747 w 7362098"/>
                              <a:gd name="connsiteY7040" fmla="*/ 1490500 h 4900456"/>
                              <a:gd name="connsiteX7041" fmla="*/ 3781181 w 7362098"/>
                              <a:gd name="connsiteY7041" fmla="*/ 1492895 h 4900456"/>
                              <a:gd name="connsiteX7042" fmla="*/ 3778786 w 7362098"/>
                              <a:gd name="connsiteY7042" fmla="*/ 1490899 h 4900456"/>
                              <a:gd name="connsiteX7043" fmla="*/ 3780782 w 7362098"/>
                              <a:gd name="connsiteY7043" fmla="*/ 1488503 h 4900456"/>
                              <a:gd name="connsiteX7044" fmla="*/ 3877388 w 7362098"/>
                              <a:gd name="connsiteY7044" fmla="*/ 1476128 h 4900456"/>
                              <a:gd name="connsiteX7045" fmla="*/ 3879784 w 7362098"/>
                              <a:gd name="connsiteY7045" fmla="*/ 1478124 h 4900456"/>
                              <a:gd name="connsiteX7046" fmla="*/ 3877788 w 7362098"/>
                              <a:gd name="connsiteY7046" fmla="*/ 1480521 h 4900456"/>
                              <a:gd name="connsiteX7047" fmla="*/ 3860222 w 7362098"/>
                              <a:gd name="connsiteY7047" fmla="*/ 1482916 h 4900456"/>
                              <a:gd name="connsiteX7048" fmla="*/ 3857827 w 7362098"/>
                              <a:gd name="connsiteY7048" fmla="*/ 1480920 h 4900456"/>
                              <a:gd name="connsiteX7049" fmla="*/ 3859823 w 7362098"/>
                              <a:gd name="connsiteY7049" fmla="*/ 1478524 h 4900456"/>
                              <a:gd name="connsiteX7050" fmla="*/ 3782777 w 7362098"/>
                              <a:gd name="connsiteY7050" fmla="*/ 1468943 h 4900456"/>
                              <a:gd name="connsiteX7051" fmla="*/ 3799545 w 7362098"/>
                              <a:gd name="connsiteY7051" fmla="*/ 1473734 h 4900456"/>
                              <a:gd name="connsiteX7052" fmla="*/ 3801141 w 7362098"/>
                              <a:gd name="connsiteY7052" fmla="*/ 1476528 h 4900456"/>
                              <a:gd name="connsiteX7053" fmla="*/ 3799545 w 7362098"/>
                              <a:gd name="connsiteY7053" fmla="*/ 1478125 h 4900456"/>
                              <a:gd name="connsiteX7054" fmla="*/ 3798746 w 7362098"/>
                              <a:gd name="connsiteY7054" fmla="*/ 1478125 h 4900456"/>
                              <a:gd name="connsiteX7055" fmla="*/ 3781979 w 7362098"/>
                              <a:gd name="connsiteY7055" fmla="*/ 1473335 h 4900456"/>
                              <a:gd name="connsiteX7056" fmla="*/ 3779983 w 7362098"/>
                              <a:gd name="connsiteY7056" fmla="*/ 1470539 h 4900456"/>
                              <a:gd name="connsiteX7057" fmla="*/ 3782777 w 7362098"/>
                              <a:gd name="connsiteY7057" fmla="*/ 1468943 h 4900456"/>
                              <a:gd name="connsiteX7058" fmla="*/ 3870602 w 7362098"/>
                              <a:gd name="connsiteY7058" fmla="*/ 1458564 h 4900456"/>
                              <a:gd name="connsiteX7059" fmla="*/ 3873397 w 7362098"/>
                              <a:gd name="connsiteY7059" fmla="*/ 1459362 h 4900456"/>
                              <a:gd name="connsiteX7060" fmla="*/ 3872598 w 7362098"/>
                              <a:gd name="connsiteY7060" fmla="*/ 1462156 h 4900456"/>
                              <a:gd name="connsiteX7061" fmla="*/ 3857428 w 7362098"/>
                              <a:gd name="connsiteY7061" fmla="*/ 1470940 h 4900456"/>
                              <a:gd name="connsiteX7062" fmla="*/ 3856629 w 7362098"/>
                              <a:gd name="connsiteY7062" fmla="*/ 1471339 h 4900456"/>
                              <a:gd name="connsiteX7063" fmla="*/ 3854633 w 7362098"/>
                              <a:gd name="connsiteY7063" fmla="*/ 1470141 h 4900456"/>
                              <a:gd name="connsiteX7064" fmla="*/ 3855432 w 7362098"/>
                              <a:gd name="connsiteY7064" fmla="*/ 1467347 h 4900456"/>
                              <a:gd name="connsiteX7065" fmla="*/ 2533161 w 7362098"/>
                              <a:gd name="connsiteY7065" fmla="*/ 1457865 h 4900456"/>
                              <a:gd name="connsiteX7066" fmla="*/ 2542541 w 7362098"/>
                              <a:gd name="connsiteY7066" fmla="*/ 1458963 h 4900456"/>
                              <a:gd name="connsiteX7067" fmla="*/ 2549727 w 7362098"/>
                              <a:gd name="connsiteY7067" fmla="*/ 1470939 h 4900456"/>
                              <a:gd name="connsiteX7068" fmla="*/ 2553319 w 7362098"/>
                              <a:gd name="connsiteY7068" fmla="*/ 1475729 h 4900456"/>
                              <a:gd name="connsiteX7069" fmla="*/ 2559308 w 7362098"/>
                              <a:gd name="connsiteY7069" fmla="*/ 1475729 h 4900456"/>
                              <a:gd name="connsiteX7070" fmla="*/ 2559706 w 7362098"/>
                              <a:gd name="connsiteY7070" fmla="*/ 1475729 h 4900456"/>
                              <a:gd name="connsiteX7071" fmla="*/ 2560105 w 7362098"/>
                              <a:gd name="connsiteY7071" fmla="*/ 1475330 h 4900456"/>
                              <a:gd name="connsiteX7072" fmla="*/ 2573280 w 7362098"/>
                              <a:gd name="connsiteY7072" fmla="*/ 1474931 h 4900456"/>
                              <a:gd name="connsiteX7073" fmla="*/ 2580466 w 7362098"/>
                              <a:gd name="connsiteY7073" fmla="*/ 1486507 h 4900456"/>
                              <a:gd name="connsiteX7074" fmla="*/ 2580466 w 7362098"/>
                              <a:gd name="connsiteY7074" fmla="*/ 1486907 h 4900456"/>
                              <a:gd name="connsiteX7075" fmla="*/ 2584058 w 7362098"/>
                              <a:gd name="connsiteY7075" fmla="*/ 1491697 h 4900456"/>
                              <a:gd name="connsiteX7076" fmla="*/ 2590445 w 7362098"/>
                              <a:gd name="connsiteY7076" fmla="*/ 1491697 h 4900456"/>
                              <a:gd name="connsiteX7077" fmla="*/ 2590844 w 7362098"/>
                              <a:gd name="connsiteY7077" fmla="*/ 1491697 h 4900456"/>
                              <a:gd name="connsiteX7078" fmla="*/ 2604818 w 7362098"/>
                              <a:gd name="connsiteY7078" fmla="*/ 1490899 h 4900456"/>
                              <a:gd name="connsiteX7079" fmla="*/ 2612001 w 7362098"/>
                              <a:gd name="connsiteY7079" fmla="*/ 1502875 h 4900456"/>
                              <a:gd name="connsiteX7080" fmla="*/ 2615593 w 7362098"/>
                              <a:gd name="connsiteY7080" fmla="*/ 1507666 h 4900456"/>
                              <a:gd name="connsiteX7081" fmla="*/ 2618787 w 7362098"/>
                              <a:gd name="connsiteY7081" fmla="*/ 1508464 h 4900456"/>
                              <a:gd name="connsiteX7082" fmla="*/ 2623178 w 7362098"/>
                              <a:gd name="connsiteY7082" fmla="*/ 1508863 h 4900456"/>
                              <a:gd name="connsiteX7083" fmla="*/ 2626770 w 7362098"/>
                              <a:gd name="connsiteY7083" fmla="*/ 1512855 h 4900456"/>
                              <a:gd name="connsiteX7084" fmla="*/ 2621182 w 7362098"/>
                              <a:gd name="connsiteY7084" fmla="*/ 1516847 h 4900456"/>
                              <a:gd name="connsiteX7085" fmla="*/ 2615193 w 7362098"/>
                              <a:gd name="connsiteY7085" fmla="*/ 1516448 h 4900456"/>
                              <a:gd name="connsiteX7086" fmla="*/ 2610403 w 7362098"/>
                              <a:gd name="connsiteY7086" fmla="*/ 1514851 h 4900456"/>
                              <a:gd name="connsiteX7087" fmla="*/ 2603223 w 7362098"/>
                              <a:gd name="connsiteY7087" fmla="*/ 1502875 h 4900456"/>
                              <a:gd name="connsiteX7088" fmla="*/ 2600024 w 7362098"/>
                              <a:gd name="connsiteY7088" fmla="*/ 1498085 h 4900456"/>
                              <a:gd name="connsiteX7089" fmla="*/ 2593239 w 7362098"/>
                              <a:gd name="connsiteY7089" fmla="*/ 1498484 h 4900456"/>
                              <a:gd name="connsiteX7090" fmla="*/ 2579666 w 7362098"/>
                              <a:gd name="connsiteY7090" fmla="*/ 1498883 h 4900456"/>
                              <a:gd name="connsiteX7091" fmla="*/ 2572481 w 7362098"/>
                              <a:gd name="connsiteY7091" fmla="*/ 1487306 h 4900456"/>
                              <a:gd name="connsiteX7092" fmla="*/ 2568887 w 7362098"/>
                              <a:gd name="connsiteY7092" fmla="*/ 1482116 h 4900456"/>
                              <a:gd name="connsiteX7093" fmla="*/ 2562900 w 7362098"/>
                              <a:gd name="connsiteY7093" fmla="*/ 1482116 h 4900456"/>
                              <a:gd name="connsiteX7094" fmla="*/ 2562500 w 7362098"/>
                              <a:gd name="connsiteY7094" fmla="*/ 1482116 h 4900456"/>
                              <a:gd name="connsiteX7095" fmla="*/ 2548928 w 7362098"/>
                              <a:gd name="connsiteY7095" fmla="*/ 1482515 h 4900456"/>
                              <a:gd name="connsiteX7096" fmla="*/ 2541743 w 7362098"/>
                              <a:gd name="connsiteY7096" fmla="*/ 1470539 h 4900456"/>
                              <a:gd name="connsiteX7097" fmla="*/ 2538548 w 7362098"/>
                              <a:gd name="connsiteY7097" fmla="*/ 1465749 h 4900456"/>
                              <a:gd name="connsiteX7098" fmla="*/ 2531764 w 7362098"/>
                              <a:gd name="connsiteY7098" fmla="*/ 1466148 h 4900456"/>
                              <a:gd name="connsiteX7099" fmla="*/ 2518191 w 7362098"/>
                              <a:gd name="connsiteY7099" fmla="*/ 1466547 h 4900456"/>
                              <a:gd name="connsiteX7100" fmla="*/ 2515796 w 7362098"/>
                              <a:gd name="connsiteY7100" fmla="*/ 1464951 h 4900456"/>
                              <a:gd name="connsiteX7101" fmla="*/ 2514199 w 7362098"/>
                              <a:gd name="connsiteY7101" fmla="*/ 1459761 h 4900456"/>
                              <a:gd name="connsiteX7102" fmla="*/ 2519390 w 7362098"/>
                              <a:gd name="connsiteY7102" fmla="*/ 1458164 h 4900456"/>
                              <a:gd name="connsiteX7103" fmla="*/ 2521784 w 7362098"/>
                              <a:gd name="connsiteY7103" fmla="*/ 1459761 h 4900456"/>
                              <a:gd name="connsiteX7104" fmla="*/ 2528171 w 7362098"/>
                              <a:gd name="connsiteY7104" fmla="*/ 1459761 h 4900456"/>
                              <a:gd name="connsiteX7105" fmla="*/ 2528570 w 7362098"/>
                              <a:gd name="connsiteY7105" fmla="*/ 1459761 h 4900456"/>
                              <a:gd name="connsiteX7106" fmla="*/ 2533161 w 7362098"/>
                              <a:gd name="connsiteY7106" fmla="*/ 1457865 h 4900456"/>
                              <a:gd name="connsiteX7107" fmla="*/ 3792359 w 7362098"/>
                              <a:gd name="connsiteY7107" fmla="*/ 1452975 h 4900456"/>
                              <a:gd name="connsiteX7108" fmla="*/ 3806331 w 7362098"/>
                              <a:gd name="connsiteY7108" fmla="*/ 1463754 h 4900456"/>
                              <a:gd name="connsiteX7109" fmla="*/ 3806731 w 7362098"/>
                              <a:gd name="connsiteY7109" fmla="*/ 1466549 h 4900456"/>
                              <a:gd name="connsiteX7110" fmla="*/ 3805134 w 7362098"/>
                              <a:gd name="connsiteY7110" fmla="*/ 1467347 h 4900456"/>
                              <a:gd name="connsiteX7111" fmla="*/ 3803537 w 7362098"/>
                              <a:gd name="connsiteY7111" fmla="*/ 1466948 h 4900456"/>
                              <a:gd name="connsiteX7112" fmla="*/ 3789963 w 7362098"/>
                              <a:gd name="connsiteY7112" fmla="*/ 1456169 h 4900456"/>
                              <a:gd name="connsiteX7113" fmla="*/ 3789564 w 7362098"/>
                              <a:gd name="connsiteY7113" fmla="*/ 1453374 h 4900456"/>
                              <a:gd name="connsiteX7114" fmla="*/ 3792359 w 7362098"/>
                              <a:gd name="connsiteY7114" fmla="*/ 1452975 h 4900456"/>
                              <a:gd name="connsiteX7115" fmla="*/ 3860622 w 7362098"/>
                              <a:gd name="connsiteY7115" fmla="*/ 1444192 h 4900456"/>
                              <a:gd name="connsiteX7116" fmla="*/ 3861021 w 7362098"/>
                              <a:gd name="connsiteY7116" fmla="*/ 1446986 h 4900456"/>
                              <a:gd name="connsiteX7117" fmla="*/ 3850242 w 7362098"/>
                              <a:gd name="connsiteY7117" fmla="*/ 1460959 h 4900456"/>
                              <a:gd name="connsiteX7118" fmla="*/ 3848645 w 7362098"/>
                              <a:gd name="connsiteY7118" fmla="*/ 1461758 h 4900456"/>
                              <a:gd name="connsiteX7119" fmla="*/ 3847048 w 7362098"/>
                              <a:gd name="connsiteY7119" fmla="*/ 1461359 h 4900456"/>
                              <a:gd name="connsiteX7120" fmla="*/ 3847048 w 7362098"/>
                              <a:gd name="connsiteY7120" fmla="*/ 1458564 h 4900456"/>
                              <a:gd name="connsiteX7121" fmla="*/ 3857828 w 7362098"/>
                              <a:gd name="connsiteY7121" fmla="*/ 1444591 h 4900456"/>
                              <a:gd name="connsiteX7122" fmla="*/ 3860622 w 7362098"/>
                              <a:gd name="connsiteY7122" fmla="*/ 1444192 h 4900456"/>
                              <a:gd name="connsiteX7123" fmla="*/ 3804334 w 7362098"/>
                              <a:gd name="connsiteY7123" fmla="*/ 1440200 h 4900456"/>
                              <a:gd name="connsiteX7124" fmla="*/ 3807128 w 7362098"/>
                              <a:gd name="connsiteY7124" fmla="*/ 1440999 h 4900456"/>
                              <a:gd name="connsiteX7125" fmla="*/ 3815912 w 7362098"/>
                              <a:gd name="connsiteY7125" fmla="*/ 1456169 h 4900456"/>
                              <a:gd name="connsiteX7126" fmla="*/ 3815113 w 7362098"/>
                              <a:gd name="connsiteY7126" fmla="*/ 1458964 h 4900456"/>
                              <a:gd name="connsiteX7127" fmla="*/ 3814315 w 7362098"/>
                              <a:gd name="connsiteY7127" fmla="*/ 1459363 h 4900456"/>
                              <a:gd name="connsiteX7128" fmla="*/ 3812319 w 7362098"/>
                              <a:gd name="connsiteY7128" fmla="*/ 1458165 h 4900456"/>
                              <a:gd name="connsiteX7129" fmla="*/ 3803535 w 7362098"/>
                              <a:gd name="connsiteY7129" fmla="*/ 1442995 h 4900456"/>
                              <a:gd name="connsiteX7130" fmla="*/ 3804334 w 7362098"/>
                              <a:gd name="connsiteY7130" fmla="*/ 1440200 h 4900456"/>
                              <a:gd name="connsiteX7131" fmla="*/ 3843058 w 7362098"/>
                              <a:gd name="connsiteY7131" fmla="*/ 1435410 h 4900456"/>
                              <a:gd name="connsiteX7132" fmla="*/ 3844655 w 7362098"/>
                              <a:gd name="connsiteY7132" fmla="*/ 1438204 h 4900456"/>
                              <a:gd name="connsiteX7133" fmla="*/ 3839864 w 7362098"/>
                              <a:gd name="connsiteY7133" fmla="*/ 1454971 h 4900456"/>
                              <a:gd name="connsiteX7134" fmla="*/ 3838266 w 7362098"/>
                              <a:gd name="connsiteY7134" fmla="*/ 1456568 h 4900456"/>
                              <a:gd name="connsiteX7135" fmla="*/ 3837468 w 7362098"/>
                              <a:gd name="connsiteY7135" fmla="*/ 1456568 h 4900456"/>
                              <a:gd name="connsiteX7136" fmla="*/ 3835472 w 7362098"/>
                              <a:gd name="connsiteY7136" fmla="*/ 1453774 h 4900456"/>
                              <a:gd name="connsiteX7137" fmla="*/ 3840263 w 7362098"/>
                              <a:gd name="connsiteY7137" fmla="*/ 1437006 h 4900456"/>
                              <a:gd name="connsiteX7138" fmla="*/ 3843058 w 7362098"/>
                              <a:gd name="connsiteY7138" fmla="*/ 1435410 h 4900456"/>
                              <a:gd name="connsiteX7139" fmla="*/ 3823097 w 7362098"/>
                              <a:gd name="connsiteY7139" fmla="*/ 1433813 h 4900456"/>
                              <a:gd name="connsiteX7140" fmla="*/ 3825493 w 7362098"/>
                              <a:gd name="connsiteY7140" fmla="*/ 1435809 h 4900456"/>
                              <a:gd name="connsiteX7141" fmla="*/ 3827888 w 7362098"/>
                              <a:gd name="connsiteY7141" fmla="*/ 1453375 h 4900456"/>
                              <a:gd name="connsiteX7142" fmla="*/ 3825892 w 7362098"/>
                              <a:gd name="connsiteY7142" fmla="*/ 1455770 h 4900456"/>
                              <a:gd name="connsiteX7143" fmla="*/ 3823496 w 7362098"/>
                              <a:gd name="connsiteY7143" fmla="*/ 1453774 h 4900456"/>
                              <a:gd name="connsiteX7144" fmla="*/ 3821101 w 7362098"/>
                              <a:gd name="connsiteY7144" fmla="*/ 1436208 h 4900456"/>
                              <a:gd name="connsiteX7145" fmla="*/ 3823097 w 7362098"/>
                              <a:gd name="connsiteY7145" fmla="*/ 1433813 h 4900456"/>
                              <a:gd name="connsiteX7146" fmla="*/ 5081371 w 7362098"/>
                              <a:gd name="connsiteY7146" fmla="*/ 1416647 h 4900456"/>
                              <a:gd name="connsiteX7147" fmla="*/ 5086161 w 7362098"/>
                              <a:gd name="connsiteY7147" fmla="*/ 1420240 h 4900456"/>
                              <a:gd name="connsiteX7148" fmla="*/ 5089754 w 7362098"/>
                              <a:gd name="connsiteY7148" fmla="*/ 1444591 h 4900456"/>
                              <a:gd name="connsiteX7149" fmla="*/ 5114106 w 7362098"/>
                              <a:gd name="connsiteY7149" fmla="*/ 1440998 h 4900456"/>
                              <a:gd name="connsiteX7150" fmla="*/ 5118896 w 7362098"/>
                              <a:gd name="connsiteY7150" fmla="*/ 1444591 h 4900456"/>
                              <a:gd name="connsiteX7151" fmla="*/ 5115304 w 7362098"/>
                              <a:gd name="connsiteY7151" fmla="*/ 1449381 h 4900456"/>
                              <a:gd name="connsiteX7152" fmla="*/ 5090951 w 7362098"/>
                              <a:gd name="connsiteY7152" fmla="*/ 1452974 h 4900456"/>
                              <a:gd name="connsiteX7153" fmla="*/ 5094544 w 7362098"/>
                              <a:gd name="connsiteY7153" fmla="*/ 1477326 h 4900456"/>
                              <a:gd name="connsiteX7154" fmla="*/ 5090951 w 7362098"/>
                              <a:gd name="connsiteY7154" fmla="*/ 1482117 h 4900456"/>
                              <a:gd name="connsiteX7155" fmla="*/ 5086161 w 7362098"/>
                              <a:gd name="connsiteY7155" fmla="*/ 1478524 h 4900456"/>
                              <a:gd name="connsiteX7156" fmla="*/ 5082568 w 7362098"/>
                              <a:gd name="connsiteY7156" fmla="*/ 1454172 h 4900456"/>
                              <a:gd name="connsiteX7157" fmla="*/ 5058217 w 7362098"/>
                              <a:gd name="connsiteY7157" fmla="*/ 1457764 h 4900456"/>
                              <a:gd name="connsiteX7158" fmla="*/ 5053427 w 7362098"/>
                              <a:gd name="connsiteY7158" fmla="*/ 1454172 h 4900456"/>
                              <a:gd name="connsiteX7159" fmla="*/ 5057019 w 7362098"/>
                              <a:gd name="connsiteY7159" fmla="*/ 1449381 h 4900456"/>
                              <a:gd name="connsiteX7160" fmla="*/ 5081371 w 7362098"/>
                              <a:gd name="connsiteY7160" fmla="*/ 1445789 h 4900456"/>
                              <a:gd name="connsiteX7161" fmla="*/ 5077778 w 7362098"/>
                              <a:gd name="connsiteY7161" fmla="*/ 1421437 h 4900456"/>
                              <a:gd name="connsiteX7162" fmla="*/ 5081371 w 7362098"/>
                              <a:gd name="connsiteY7162" fmla="*/ 1416647 h 4900456"/>
                              <a:gd name="connsiteX7163" fmla="*/ 6309906 w 7362098"/>
                              <a:gd name="connsiteY7163" fmla="*/ 1408763 h 4900456"/>
                              <a:gd name="connsiteX7164" fmla="*/ 6319288 w 7362098"/>
                              <a:gd name="connsiteY7164" fmla="*/ 1409861 h 4900456"/>
                              <a:gd name="connsiteX7165" fmla="*/ 6326473 w 7362098"/>
                              <a:gd name="connsiteY7165" fmla="*/ 1421837 h 4900456"/>
                              <a:gd name="connsiteX7166" fmla="*/ 6330066 w 7362098"/>
                              <a:gd name="connsiteY7166" fmla="*/ 1426627 h 4900456"/>
                              <a:gd name="connsiteX7167" fmla="*/ 6336054 w 7362098"/>
                              <a:gd name="connsiteY7167" fmla="*/ 1426627 h 4900456"/>
                              <a:gd name="connsiteX7168" fmla="*/ 6336453 w 7362098"/>
                              <a:gd name="connsiteY7168" fmla="*/ 1426627 h 4900456"/>
                              <a:gd name="connsiteX7169" fmla="*/ 6336853 w 7362098"/>
                              <a:gd name="connsiteY7169" fmla="*/ 1426228 h 4900456"/>
                              <a:gd name="connsiteX7170" fmla="*/ 6350026 w 7362098"/>
                              <a:gd name="connsiteY7170" fmla="*/ 1425829 h 4900456"/>
                              <a:gd name="connsiteX7171" fmla="*/ 6357212 w 7362098"/>
                              <a:gd name="connsiteY7171" fmla="*/ 1437405 h 4900456"/>
                              <a:gd name="connsiteX7172" fmla="*/ 6357212 w 7362098"/>
                              <a:gd name="connsiteY7172" fmla="*/ 1437805 h 4900456"/>
                              <a:gd name="connsiteX7173" fmla="*/ 6360804 w 7362098"/>
                              <a:gd name="connsiteY7173" fmla="*/ 1442595 h 4900456"/>
                              <a:gd name="connsiteX7174" fmla="*/ 6367192 w 7362098"/>
                              <a:gd name="connsiteY7174" fmla="*/ 1442595 h 4900456"/>
                              <a:gd name="connsiteX7175" fmla="*/ 6367591 w 7362098"/>
                              <a:gd name="connsiteY7175" fmla="*/ 1442595 h 4900456"/>
                              <a:gd name="connsiteX7176" fmla="*/ 6381563 w 7362098"/>
                              <a:gd name="connsiteY7176" fmla="*/ 1441797 h 4900456"/>
                              <a:gd name="connsiteX7177" fmla="*/ 6388748 w 7362098"/>
                              <a:gd name="connsiteY7177" fmla="*/ 1453774 h 4900456"/>
                              <a:gd name="connsiteX7178" fmla="*/ 6392341 w 7362098"/>
                              <a:gd name="connsiteY7178" fmla="*/ 1458564 h 4900456"/>
                              <a:gd name="connsiteX7179" fmla="*/ 6395535 w 7362098"/>
                              <a:gd name="connsiteY7179" fmla="*/ 1459362 h 4900456"/>
                              <a:gd name="connsiteX7180" fmla="*/ 6399926 w 7362098"/>
                              <a:gd name="connsiteY7180" fmla="*/ 1459762 h 4900456"/>
                              <a:gd name="connsiteX7181" fmla="*/ 6403519 w 7362098"/>
                              <a:gd name="connsiteY7181" fmla="*/ 1463754 h 4900456"/>
                              <a:gd name="connsiteX7182" fmla="*/ 6397930 w 7362098"/>
                              <a:gd name="connsiteY7182" fmla="*/ 1467746 h 4900456"/>
                              <a:gd name="connsiteX7183" fmla="*/ 6391942 w 7362098"/>
                              <a:gd name="connsiteY7183" fmla="*/ 1467346 h 4900456"/>
                              <a:gd name="connsiteX7184" fmla="*/ 6387151 w 7362098"/>
                              <a:gd name="connsiteY7184" fmla="*/ 1465750 h 4900456"/>
                              <a:gd name="connsiteX7185" fmla="*/ 6379966 w 7362098"/>
                              <a:gd name="connsiteY7185" fmla="*/ 1453774 h 4900456"/>
                              <a:gd name="connsiteX7186" fmla="*/ 6376772 w 7362098"/>
                              <a:gd name="connsiteY7186" fmla="*/ 1448983 h 4900456"/>
                              <a:gd name="connsiteX7187" fmla="*/ 6369986 w 7362098"/>
                              <a:gd name="connsiteY7187" fmla="*/ 1449382 h 4900456"/>
                              <a:gd name="connsiteX7188" fmla="*/ 6356413 w 7362098"/>
                              <a:gd name="connsiteY7188" fmla="*/ 1449782 h 4900456"/>
                              <a:gd name="connsiteX7189" fmla="*/ 6349228 w 7362098"/>
                              <a:gd name="connsiteY7189" fmla="*/ 1438204 h 4900456"/>
                              <a:gd name="connsiteX7190" fmla="*/ 6345635 w 7362098"/>
                              <a:gd name="connsiteY7190" fmla="*/ 1433014 h 4900456"/>
                              <a:gd name="connsiteX7191" fmla="*/ 6339647 w 7362098"/>
                              <a:gd name="connsiteY7191" fmla="*/ 1433014 h 4900456"/>
                              <a:gd name="connsiteX7192" fmla="*/ 6339248 w 7362098"/>
                              <a:gd name="connsiteY7192" fmla="*/ 1433014 h 4900456"/>
                              <a:gd name="connsiteX7193" fmla="*/ 6325675 w 7362098"/>
                              <a:gd name="connsiteY7193" fmla="*/ 1433413 h 4900456"/>
                              <a:gd name="connsiteX7194" fmla="*/ 6318489 w 7362098"/>
                              <a:gd name="connsiteY7194" fmla="*/ 1421437 h 4900456"/>
                              <a:gd name="connsiteX7195" fmla="*/ 6315295 w 7362098"/>
                              <a:gd name="connsiteY7195" fmla="*/ 1416647 h 4900456"/>
                              <a:gd name="connsiteX7196" fmla="*/ 6308508 w 7362098"/>
                              <a:gd name="connsiteY7196" fmla="*/ 1417046 h 4900456"/>
                              <a:gd name="connsiteX7197" fmla="*/ 6294936 w 7362098"/>
                              <a:gd name="connsiteY7197" fmla="*/ 1417445 h 4900456"/>
                              <a:gd name="connsiteX7198" fmla="*/ 6292540 w 7362098"/>
                              <a:gd name="connsiteY7198" fmla="*/ 1415849 h 4900456"/>
                              <a:gd name="connsiteX7199" fmla="*/ 6290944 w 7362098"/>
                              <a:gd name="connsiteY7199" fmla="*/ 1410659 h 4900456"/>
                              <a:gd name="connsiteX7200" fmla="*/ 6296133 w 7362098"/>
                              <a:gd name="connsiteY7200" fmla="*/ 1409062 h 4900456"/>
                              <a:gd name="connsiteX7201" fmla="*/ 6298528 w 7362098"/>
                              <a:gd name="connsiteY7201" fmla="*/ 1410659 h 4900456"/>
                              <a:gd name="connsiteX7202" fmla="*/ 6304916 w 7362098"/>
                              <a:gd name="connsiteY7202" fmla="*/ 1410659 h 4900456"/>
                              <a:gd name="connsiteX7203" fmla="*/ 6305315 w 7362098"/>
                              <a:gd name="connsiteY7203" fmla="*/ 1410659 h 4900456"/>
                              <a:gd name="connsiteX7204" fmla="*/ 6309906 w 7362098"/>
                              <a:gd name="connsiteY7204" fmla="*/ 1408763 h 4900456"/>
                              <a:gd name="connsiteX7205" fmla="*/ 2894685 w 7362098"/>
                              <a:gd name="connsiteY7205" fmla="*/ 1392047 h 4900456"/>
                              <a:gd name="connsiteX7206" fmla="*/ 2913800 w 7362098"/>
                              <a:gd name="connsiteY7206" fmla="*/ 1406268 h 4900456"/>
                              <a:gd name="connsiteX7207" fmla="*/ 2908206 w 7362098"/>
                              <a:gd name="connsiteY7207" fmla="*/ 1409861 h 4900456"/>
                              <a:gd name="connsiteX7208" fmla="*/ 2873878 w 7362098"/>
                              <a:gd name="connsiteY7208" fmla="*/ 1401877 h 4900456"/>
                              <a:gd name="connsiteX7209" fmla="*/ 2866690 w 7362098"/>
                              <a:gd name="connsiteY7209" fmla="*/ 1435810 h 4900456"/>
                              <a:gd name="connsiteX7210" fmla="*/ 2861100 w 7362098"/>
                              <a:gd name="connsiteY7210" fmla="*/ 1439403 h 4900456"/>
                              <a:gd name="connsiteX7211" fmla="*/ 2860302 w 7362098"/>
                              <a:gd name="connsiteY7211" fmla="*/ 1438205 h 4900456"/>
                              <a:gd name="connsiteX7212" fmla="*/ 2871083 w 7362098"/>
                              <a:gd name="connsiteY7212" fmla="*/ 1395490 h 4900456"/>
                              <a:gd name="connsiteX7213" fmla="*/ 2894685 w 7362098"/>
                              <a:gd name="connsiteY7213" fmla="*/ 1392047 h 4900456"/>
                              <a:gd name="connsiteX7214" fmla="*/ 6327071 w 7362098"/>
                              <a:gd name="connsiteY7214" fmla="*/ 1376828 h 4900456"/>
                              <a:gd name="connsiteX7215" fmla="*/ 6336452 w 7362098"/>
                              <a:gd name="connsiteY7215" fmla="*/ 1377926 h 4900456"/>
                              <a:gd name="connsiteX7216" fmla="*/ 6343638 w 7362098"/>
                              <a:gd name="connsiteY7216" fmla="*/ 1389902 h 4900456"/>
                              <a:gd name="connsiteX7217" fmla="*/ 6347231 w 7362098"/>
                              <a:gd name="connsiteY7217" fmla="*/ 1394692 h 4900456"/>
                              <a:gd name="connsiteX7218" fmla="*/ 6353219 w 7362098"/>
                              <a:gd name="connsiteY7218" fmla="*/ 1394692 h 4900456"/>
                              <a:gd name="connsiteX7219" fmla="*/ 6353618 w 7362098"/>
                              <a:gd name="connsiteY7219" fmla="*/ 1394692 h 4900456"/>
                              <a:gd name="connsiteX7220" fmla="*/ 6354017 w 7362098"/>
                              <a:gd name="connsiteY7220" fmla="*/ 1394293 h 4900456"/>
                              <a:gd name="connsiteX7221" fmla="*/ 6367191 w 7362098"/>
                              <a:gd name="connsiteY7221" fmla="*/ 1393894 h 4900456"/>
                              <a:gd name="connsiteX7222" fmla="*/ 6374376 w 7362098"/>
                              <a:gd name="connsiteY7222" fmla="*/ 1405470 h 4900456"/>
                              <a:gd name="connsiteX7223" fmla="*/ 6374376 w 7362098"/>
                              <a:gd name="connsiteY7223" fmla="*/ 1405870 h 4900456"/>
                              <a:gd name="connsiteX7224" fmla="*/ 6377969 w 7362098"/>
                              <a:gd name="connsiteY7224" fmla="*/ 1410660 h 4900456"/>
                              <a:gd name="connsiteX7225" fmla="*/ 6384356 w 7362098"/>
                              <a:gd name="connsiteY7225" fmla="*/ 1410660 h 4900456"/>
                              <a:gd name="connsiteX7226" fmla="*/ 6384756 w 7362098"/>
                              <a:gd name="connsiteY7226" fmla="*/ 1410660 h 4900456"/>
                              <a:gd name="connsiteX7227" fmla="*/ 6398728 w 7362098"/>
                              <a:gd name="connsiteY7227" fmla="*/ 1409862 h 4900456"/>
                              <a:gd name="connsiteX7228" fmla="*/ 6405913 w 7362098"/>
                              <a:gd name="connsiteY7228" fmla="*/ 1421839 h 4900456"/>
                              <a:gd name="connsiteX7229" fmla="*/ 6409506 w 7362098"/>
                              <a:gd name="connsiteY7229" fmla="*/ 1426629 h 4900456"/>
                              <a:gd name="connsiteX7230" fmla="*/ 6412700 w 7362098"/>
                              <a:gd name="connsiteY7230" fmla="*/ 1427427 h 4900456"/>
                              <a:gd name="connsiteX7231" fmla="*/ 6417091 w 7362098"/>
                              <a:gd name="connsiteY7231" fmla="*/ 1427827 h 4900456"/>
                              <a:gd name="connsiteX7232" fmla="*/ 6420684 w 7362098"/>
                              <a:gd name="connsiteY7232" fmla="*/ 1431819 h 4900456"/>
                              <a:gd name="connsiteX7233" fmla="*/ 6415095 w 7362098"/>
                              <a:gd name="connsiteY7233" fmla="*/ 1435811 h 4900456"/>
                              <a:gd name="connsiteX7234" fmla="*/ 6409107 w 7362098"/>
                              <a:gd name="connsiteY7234" fmla="*/ 1435411 h 4900456"/>
                              <a:gd name="connsiteX7235" fmla="*/ 6404316 w 7362098"/>
                              <a:gd name="connsiteY7235" fmla="*/ 1433815 h 4900456"/>
                              <a:gd name="connsiteX7236" fmla="*/ 6397131 w 7362098"/>
                              <a:gd name="connsiteY7236" fmla="*/ 1421839 h 4900456"/>
                              <a:gd name="connsiteX7237" fmla="*/ 6393937 w 7362098"/>
                              <a:gd name="connsiteY7237" fmla="*/ 1417048 h 4900456"/>
                              <a:gd name="connsiteX7238" fmla="*/ 6387151 w 7362098"/>
                              <a:gd name="connsiteY7238" fmla="*/ 1417447 h 4900456"/>
                              <a:gd name="connsiteX7239" fmla="*/ 6373578 w 7362098"/>
                              <a:gd name="connsiteY7239" fmla="*/ 1417847 h 4900456"/>
                              <a:gd name="connsiteX7240" fmla="*/ 6366392 w 7362098"/>
                              <a:gd name="connsiteY7240" fmla="*/ 1406269 h 4900456"/>
                              <a:gd name="connsiteX7241" fmla="*/ 6362800 w 7362098"/>
                              <a:gd name="connsiteY7241" fmla="*/ 1401079 h 4900456"/>
                              <a:gd name="connsiteX7242" fmla="*/ 6356812 w 7362098"/>
                              <a:gd name="connsiteY7242" fmla="*/ 1401079 h 4900456"/>
                              <a:gd name="connsiteX7243" fmla="*/ 6356412 w 7362098"/>
                              <a:gd name="connsiteY7243" fmla="*/ 1401079 h 4900456"/>
                              <a:gd name="connsiteX7244" fmla="*/ 6342840 w 7362098"/>
                              <a:gd name="connsiteY7244" fmla="*/ 1401478 h 4900456"/>
                              <a:gd name="connsiteX7245" fmla="*/ 6335654 w 7362098"/>
                              <a:gd name="connsiteY7245" fmla="*/ 1389502 h 4900456"/>
                              <a:gd name="connsiteX7246" fmla="*/ 6332459 w 7362098"/>
                              <a:gd name="connsiteY7246" fmla="*/ 1384712 h 4900456"/>
                              <a:gd name="connsiteX7247" fmla="*/ 6325673 w 7362098"/>
                              <a:gd name="connsiteY7247" fmla="*/ 1385111 h 4900456"/>
                              <a:gd name="connsiteX7248" fmla="*/ 6312100 w 7362098"/>
                              <a:gd name="connsiteY7248" fmla="*/ 1385510 h 4900456"/>
                              <a:gd name="connsiteX7249" fmla="*/ 6309705 w 7362098"/>
                              <a:gd name="connsiteY7249" fmla="*/ 1383914 h 4900456"/>
                              <a:gd name="connsiteX7250" fmla="*/ 6308108 w 7362098"/>
                              <a:gd name="connsiteY7250" fmla="*/ 1378724 h 4900456"/>
                              <a:gd name="connsiteX7251" fmla="*/ 6313298 w 7362098"/>
                              <a:gd name="connsiteY7251" fmla="*/ 1377127 h 4900456"/>
                              <a:gd name="connsiteX7252" fmla="*/ 6315693 w 7362098"/>
                              <a:gd name="connsiteY7252" fmla="*/ 1378724 h 4900456"/>
                              <a:gd name="connsiteX7253" fmla="*/ 6322080 w 7362098"/>
                              <a:gd name="connsiteY7253" fmla="*/ 1378724 h 4900456"/>
                              <a:gd name="connsiteX7254" fmla="*/ 6322479 w 7362098"/>
                              <a:gd name="connsiteY7254" fmla="*/ 1378724 h 4900456"/>
                              <a:gd name="connsiteX7255" fmla="*/ 6327071 w 7362098"/>
                              <a:gd name="connsiteY7255" fmla="*/ 1376828 h 4900456"/>
                              <a:gd name="connsiteX7256" fmla="*/ 934974 w 7362098"/>
                              <a:gd name="connsiteY7256" fmla="*/ 1375930 h 4900456"/>
                              <a:gd name="connsiteX7257" fmla="*/ 937365 w 7362098"/>
                              <a:gd name="connsiteY7257" fmla="*/ 1377926 h 4900456"/>
                              <a:gd name="connsiteX7258" fmla="*/ 939760 w 7362098"/>
                              <a:gd name="connsiteY7258" fmla="*/ 1395491 h 4900456"/>
                              <a:gd name="connsiteX7259" fmla="*/ 937765 w 7362098"/>
                              <a:gd name="connsiteY7259" fmla="*/ 1397886 h 4900456"/>
                              <a:gd name="connsiteX7260" fmla="*/ 935372 w 7362098"/>
                              <a:gd name="connsiteY7260" fmla="*/ 1395890 h 4900456"/>
                              <a:gd name="connsiteX7261" fmla="*/ 932977 w 7362098"/>
                              <a:gd name="connsiteY7261" fmla="*/ 1378325 h 4900456"/>
                              <a:gd name="connsiteX7262" fmla="*/ 934974 w 7362098"/>
                              <a:gd name="connsiteY7262" fmla="*/ 1375930 h 4900456"/>
                              <a:gd name="connsiteX7263" fmla="*/ 923797 w 7362098"/>
                              <a:gd name="connsiteY7263" fmla="*/ 1375131 h 4900456"/>
                              <a:gd name="connsiteX7264" fmla="*/ 924996 w 7362098"/>
                              <a:gd name="connsiteY7264" fmla="*/ 1377925 h 4900456"/>
                              <a:gd name="connsiteX7265" fmla="*/ 920202 w 7362098"/>
                              <a:gd name="connsiteY7265" fmla="*/ 1394692 h 4900456"/>
                              <a:gd name="connsiteX7266" fmla="*/ 918605 w 7362098"/>
                              <a:gd name="connsiteY7266" fmla="*/ 1396289 h 4900456"/>
                              <a:gd name="connsiteX7267" fmla="*/ 917806 w 7362098"/>
                              <a:gd name="connsiteY7267" fmla="*/ 1396289 h 4900456"/>
                              <a:gd name="connsiteX7268" fmla="*/ 916210 w 7362098"/>
                              <a:gd name="connsiteY7268" fmla="*/ 1393495 h 4900456"/>
                              <a:gd name="connsiteX7269" fmla="*/ 921000 w 7362098"/>
                              <a:gd name="connsiteY7269" fmla="*/ 1376727 h 4900456"/>
                              <a:gd name="connsiteX7270" fmla="*/ 923797 w 7362098"/>
                              <a:gd name="connsiteY7270" fmla="*/ 1375131 h 4900456"/>
                              <a:gd name="connsiteX7271" fmla="*/ 945750 w 7362098"/>
                              <a:gd name="connsiteY7271" fmla="*/ 1372336 h 4900456"/>
                              <a:gd name="connsiteX7272" fmla="*/ 948544 w 7362098"/>
                              <a:gd name="connsiteY7272" fmla="*/ 1373135 h 4900456"/>
                              <a:gd name="connsiteX7273" fmla="*/ 957328 w 7362098"/>
                              <a:gd name="connsiteY7273" fmla="*/ 1388305 h 4900456"/>
                              <a:gd name="connsiteX7274" fmla="*/ 956528 w 7362098"/>
                              <a:gd name="connsiteY7274" fmla="*/ 1391100 h 4900456"/>
                              <a:gd name="connsiteX7275" fmla="*/ 955731 w 7362098"/>
                              <a:gd name="connsiteY7275" fmla="*/ 1391499 h 4900456"/>
                              <a:gd name="connsiteX7276" fmla="*/ 953735 w 7362098"/>
                              <a:gd name="connsiteY7276" fmla="*/ 1390301 h 4900456"/>
                              <a:gd name="connsiteX7277" fmla="*/ 944951 w 7362098"/>
                              <a:gd name="connsiteY7277" fmla="*/ 1375131 h 4900456"/>
                              <a:gd name="connsiteX7278" fmla="*/ 945750 w 7362098"/>
                              <a:gd name="connsiteY7278" fmla="*/ 1372336 h 4900456"/>
                              <a:gd name="connsiteX7279" fmla="*/ 913817 w 7362098"/>
                              <a:gd name="connsiteY7279" fmla="*/ 1369941 h 4900456"/>
                              <a:gd name="connsiteX7280" fmla="*/ 914614 w 7362098"/>
                              <a:gd name="connsiteY7280" fmla="*/ 1372735 h 4900456"/>
                              <a:gd name="connsiteX7281" fmla="*/ 903833 w 7362098"/>
                              <a:gd name="connsiteY7281" fmla="*/ 1386708 h 4900456"/>
                              <a:gd name="connsiteX7282" fmla="*/ 902239 w 7362098"/>
                              <a:gd name="connsiteY7282" fmla="*/ 1387507 h 4900456"/>
                              <a:gd name="connsiteX7283" fmla="*/ 900641 w 7362098"/>
                              <a:gd name="connsiteY7283" fmla="*/ 1387108 h 4900456"/>
                              <a:gd name="connsiteX7284" fmla="*/ 900243 w 7362098"/>
                              <a:gd name="connsiteY7284" fmla="*/ 1384313 h 4900456"/>
                              <a:gd name="connsiteX7285" fmla="*/ 911021 w 7362098"/>
                              <a:gd name="connsiteY7285" fmla="*/ 1370340 h 4900456"/>
                              <a:gd name="connsiteX7286" fmla="*/ 913817 w 7362098"/>
                              <a:gd name="connsiteY7286" fmla="*/ 1369941 h 4900456"/>
                              <a:gd name="connsiteX7287" fmla="*/ 4142057 w 7362098"/>
                              <a:gd name="connsiteY7287" fmla="*/ 1367546 h 4900456"/>
                              <a:gd name="connsiteX7288" fmla="*/ 4144852 w 7362098"/>
                              <a:gd name="connsiteY7288" fmla="*/ 1369142 h 4900456"/>
                              <a:gd name="connsiteX7289" fmla="*/ 4162416 w 7362098"/>
                              <a:gd name="connsiteY7289" fmla="*/ 1379921 h 4900456"/>
                              <a:gd name="connsiteX7290" fmla="*/ 4165610 w 7362098"/>
                              <a:gd name="connsiteY7290" fmla="*/ 1381518 h 4900456"/>
                              <a:gd name="connsiteX7291" fmla="*/ 4164412 w 7362098"/>
                              <a:gd name="connsiteY7291" fmla="*/ 1384312 h 4900456"/>
                              <a:gd name="connsiteX7292" fmla="*/ 4164013 w 7362098"/>
                              <a:gd name="connsiteY7292" fmla="*/ 1384312 h 4900456"/>
                              <a:gd name="connsiteX7293" fmla="*/ 4151239 w 7362098"/>
                              <a:gd name="connsiteY7293" fmla="*/ 1383114 h 4900456"/>
                              <a:gd name="connsiteX7294" fmla="*/ 4122496 w 7362098"/>
                              <a:gd name="connsiteY7294" fmla="*/ 1415451 h 4900456"/>
                              <a:gd name="connsiteX7295" fmla="*/ 4079382 w 7362098"/>
                              <a:gd name="connsiteY7295" fmla="*/ 1418644 h 4900456"/>
                              <a:gd name="connsiteX7296" fmla="*/ 4072596 w 7362098"/>
                              <a:gd name="connsiteY7296" fmla="*/ 1429822 h 4900456"/>
                              <a:gd name="connsiteX7297" fmla="*/ 4072197 w 7362098"/>
                              <a:gd name="connsiteY7297" fmla="*/ 1430221 h 4900456"/>
                              <a:gd name="connsiteX7298" fmla="*/ 4069402 w 7362098"/>
                              <a:gd name="connsiteY7298" fmla="*/ 1429422 h 4900456"/>
                              <a:gd name="connsiteX7299" fmla="*/ 4069802 w 7362098"/>
                              <a:gd name="connsiteY7299" fmla="*/ 1426229 h 4900456"/>
                              <a:gd name="connsiteX7300" fmla="*/ 4071798 w 7362098"/>
                              <a:gd name="connsiteY7300" fmla="*/ 1405470 h 4900456"/>
                              <a:gd name="connsiteX7301" fmla="*/ 4072197 w 7362098"/>
                              <a:gd name="connsiteY7301" fmla="*/ 1402276 h 4900456"/>
                              <a:gd name="connsiteX7302" fmla="*/ 4075390 w 7362098"/>
                              <a:gd name="connsiteY7302" fmla="*/ 1402675 h 4900456"/>
                              <a:gd name="connsiteX7303" fmla="*/ 4079782 w 7362098"/>
                              <a:gd name="connsiteY7303" fmla="*/ 1414253 h 4900456"/>
                              <a:gd name="connsiteX7304" fmla="*/ 4080181 w 7362098"/>
                              <a:gd name="connsiteY7304" fmla="*/ 1414253 h 4900456"/>
                              <a:gd name="connsiteX7305" fmla="*/ 4120500 w 7362098"/>
                              <a:gd name="connsiteY7305" fmla="*/ 1411459 h 4900456"/>
                              <a:gd name="connsiteX7306" fmla="*/ 4146848 w 7362098"/>
                              <a:gd name="connsiteY7306" fmla="*/ 1381118 h 4900456"/>
                              <a:gd name="connsiteX7307" fmla="*/ 4146848 w 7362098"/>
                              <a:gd name="connsiteY7307" fmla="*/ 1380719 h 4900456"/>
                              <a:gd name="connsiteX7308" fmla="*/ 4140461 w 7362098"/>
                              <a:gd name="connsiteY7308" fmla="*/ 1370340 h 4900456"/>
                              <a:gd name="connsiteX7309" fmla="*/ 4142057 w 7362098"/>
                              <a:gd name="connsiteY7309" fmla="*/ 1367546 h 4900456"/>
                              <a:gd name="connsiteX7310" fmla="*/ 957326 w 7362098"/>
                              <a:gd name="connsiteY7310" fmla="*/ 1364352 h 4900456"/>
                              <a:gd name="connsiteX7311" fmla="*/ 971700 w 7362098"/>
                              <a:gd name="connsiteY7311" fmla="*/ 1375131 h 4900456"/>
                              <a:gd name="connsiteX7312" fmla="*/ 972097 w 7362098"/>
                              <a:gd name="connsiteY7312" fmla="*/ 1377926 h 4900456"/>
                              <a:gd name="connsiteX7313" fmla="*/ 970500 w 7362098"/>
                              <a:gd name="connsiteY7313" fmla="*/ 1378724 h 4900456"/>
                              <a:gd name="connsiteX7314" fmla="*/ 968905 w 7362098"/>
                              <a:gd name="connsiteY7314" fmla="*/ 1378325 h 4900456"/>
                              <a:gd name="connsiteX7315" fmla="*/ 954932 w 7362098"/>
                              <a:gd name="connsiteY7315" fmla="*/ 1367546 h 4900456"/>
                              <a:gd name="connsiteX7316" fmla="*/ 954532 w 7362098"/>
                              <a:gd name="connsiteY7316" fmla="*/ 1364751 h 4900456"/>
                              <a:gd name="connsiteX7317" fmla="*/ 957326 w 7362098"/>
                              <a:gd name="connsiteY7317" fmla="*/ 1364352 h 4900456"/>
                              <a:gd name="connsiteX7318" fmla="*/ 903435 w 7362098"/>
                              <a:gd name="connsiteY7318" fmla="*/ 1360360 h 4900456"/>
                              <a:gd name="connsiteX7319" fmla="*/ 906230 w 7362098"/>
                              <a:gd name="connsiteY7319" fmla="*/ 1361159 h 4900456"/>
                              <a:gd name="connsiteX7320" fmla="*/ 905431 w 7362098"/>
                              <a:gd name="connsiteY7320" fmla="*/ 1363953 h 4900456"/>
                              <a:gd name="connsiteX7321" fmla="*/ 890262 w 7362098"/>
                              <a:gd name="connsiteY7321" fmla="*/ 1372737 h 4900456"/>
                              <a:gd name="connsiteX7322" fmla="*/ 889465 w 7362098"/>
                              <a:gd name="connsiteY7322" fmla="*/ 1373136 h 4900456"/>
                              <a:gd name="connsiteX7323" fmla="*/ 887467 w 7362098"/>
                              <a:gd name="connsiteY7323" fmla="*/ 1371938 h 4900456"/>
                              <a:gd name="connsiteX7324" fmla="*/ 888266 w 7362098"/>
                              <a:gd name="connsiteY7324" fmla="*/ 1369144 h 4900456"/>
                              <a:gd name="connsiteX7325" fmla="*/ 962116 w 7362098"/>
                              <a:gd name="connsiteY7325" fmla="*/ 1353175 h 4900456"/>
                              <a:gd name="connsiteX7326" fmla="*/ 978883 w 7362098"/>
                              <a:gd name="connsiteY7326" fmla="*/ 1357966 h 4900456"/>
                              <a:gd name="connsiteX7327" fmla="*/ 980081 w 7362098"/>
                              <a:gd name="connsiteY7327" fmla="*/ 1360760 h 4900456"/>
                              <a:gd name="connsiteX7328" fmla="*/ 978483 w 7362098"/>
                              <a:gd name="connsiteY7328" fmla="*/ 1362357 h 4900456"/>
                              <a:gd name="connsiteX7329" fmla="*/ 977685 w 7362098"/>
                              <a:gd name="connsiteY7329" fmla="*/ 1362357 h 4900456"/>
                              <a:gd name="connsiteX7330" fmla="*/ 960918 w 7362098"/>
                              <a:gd name="connsiteY7330" fmla="*/ 1357567 h 4900456"/>
                              <a:gd name="connsiteX7331" fmla="*/ 959321 w 7362098"/>
                              <a:gd name="connsiteY7331" fmla="*/ 1354771 h 4900456"/>
                              <a:gd name="connsiteX7332" fmla="*/ 962116 w 7362098"/>
                              <a:gd name="connsiteY7332" fmla="*/ 1353175 h 4900456"/>
                              <a:gd name="connsiteX7333" fmla="*/ 900244 w 7362098"/>
                              <a:gd name="connsiteY7333" fmla="*/ 1348784 h 4900456"/>
                              <a:gd name="connsiteX7334" fmla="*/ 902639 w 7362098"/>
                              <a:gd name="connsiteY7334" fmla="*/ 1350780 h 4900456"/>
                              <a:gd name="connsiteX7335" fmla="*/ 900643 w 7362098"/>
                              <a:gd name="connsiteY7335" fmla="*/ 1353176 h 4900456"/>
                              <a:gd name="connsiteX7336" fmla="*/ 883078 w 7362098"/>
                              <a:gd name="connsiteY7336" fmla="*/ 1355571 h 4900456"/>
                              <a:gd name="connsiteX7337" fmla="*/ 880682 w 7362098"/>
                              <a:gd name="connsiteY7337" fmla="*/ 1353575 h 4900456"/>
                              <a:gd name="connsiteX7338" fmla="*/ 882678 w 7362098"/>
                              <a:gd name="connsiteY7338" fmla="*/ 1351179 h 4900456"/>
                              <a:gd name="connsiteX7339" fmla="*/ 979683 w 7362098"/>
                              <a:gd name="connsiteY7339" fmla="*/ 1338804 h 4900456"/>
                              <a:gd name="connsiteX7340" fmla="*/ 982079 w 7362098"/>
                              <a:gd name="connsiteY7340" fmla="*/ 1340800 h 4900456"/>
                              <a:gd name="connsiteX7341" fmla="*/ 980081 w 7362098"/>
                              <a:gd name="connsiteY7341" fmla="*/ 1343196 h 4900456"/>
                              <a:gd name="connsiteX7342" fmla="*/ 962516 w 7362098"/>
                              <a:gd name="connsiteY7342" fmla="*/ 1345591 h 4900456"/>
                              <a:gd name="connsiteX7343" fmla="*/ 960121 w 7362098"/>
                              <a:gd name="connsiteY7343" fmla="*/ 1343595 h 4900456"/>
                              <a:gd name="connsiteX7344" fmla="*/ 962117 w 7362098"/>
                              <a:gd name="connsiteY7344" fmla="*/ 1341199 h 4900456"/>
                              <a:gd name="connsiteX7345" fmla="*/ 884672 w 7362098"/>
                              <a:gd name="connsiteY7345" fmla="*/ 1331618 h 4900456"/>
                              <a:gd name="connsiteX7346" fmla="*/ 901440 w 7362098"/>
                              <a:gd name="connsiteY7346" fmla="*/ 1336409 h 4900456"/>
                              <a:gd name="connsiteX7347" fmla="*/ 903037 w 7362098"/>
                              <a:gd name="connsiteY7347" fmla="*/ 1339203 h 4900456"/>
                              <a:gd name="connsiteX7348" fmla="*/ 901440 w 7362098"/>
                              <a:gd name="connsiteY7348" fmla="*/ 1340800 h 4900456"/>
                              <a:gd name="connsiteX7349" fmla="*/ 900642 w 7362098"/>
                              <a:gd name="connsiteY7349" fmla="*/ 1340800 h 4900456"/>
                              <a:gd name="connsiteX7350" fmla="*/ 883875 w 7362098"/>
                              <a:gd name="connsiteY7350" fmla="*/ 1336010 h 4900456"/>
                              <a:gd name="connsiteX7351" fmla="*/ 881879 w 7362098"/>
                              <a:gd name="connsiteY7351" fmla="*/ 1333214 h 4900456"/>
                              <a:gd name="connsiteX7352" fmla="*/ 884672 w 7362098"/>
                              <a:gd name="connsiteY7352" fmla="*/ 1331618 h 4900456"/>
                              <a:gd name="connsiteX7353" fmla="*/ 972496 w 7362098"/>
                              <a:gd name="connsiteY7353" fmla="*/ 1321239 h 4900456"/>
                              <a:gd name="connsiteX7354" fmla="*/ 975291 w 7362098"/>
                              <a:gd name="connsiteY7354" fmla="*/ 1322037 h 4900456"/>
                              <a:gd name="connsiteX7355" fmla="*/ 974493 w 7362098"/>
                              <a:gd name="connsiteY7355" fmla="*/ 1324831 h 4900456"/>
                              <a:gd name="connsiteX7356" fmla="*/ 959321 w 7362098"/>
                              <a:gd name="connsiteY7356" fmla="*/ 1333615 h 4900456"/>
                              <a:gd name="connsiteX7357" fmla="*/ 958523 w 7362098"/>
                              <a:gd name="connsiteY7357" fmla="*/ 1334014 h 4900456"/>
                              <a:gd name="connsiteX7358" fmla="*/ 956527 w 7362098"/>
                              <a:gd name="connsiteY7358" fmla="*/ 1332816 h 4900456"/>
                              <a:gd name="connsiteX7359" fmla="*/ 957327 w 7362098"/>
                              <a:gd name="connsiteY7359" fmla="*/ 1330022 h 4900456"/>
                              <a:gd name="connsiteX7360" fmla="*/ 894255 w 7362098"/>
                              <a:gd name="connsiteY7360" fmla="*/ 1315650 h 4900456"/>
                              <a:gd name="connsiteX7361" fmla="*/ 908227 w 7362098"/>
                              <a:gd name="connsiteY7361" fmla="*/ 1326429 h 4900456"/>
                              <a:gd name="connsiteX7362" fmla="*/ 908627 w 7362098"/>
                              <a:gd name="connsiteY7362" fmla="*/ 1329224 h 4900456"/>
                              <a:gd name="connsiteX7363" fmla="*/ 907029 w 7362098"/>
                              <a:gd name="connsiteY7363" fmla="*/ 1330022 h 4900456"/>
                              <a:gd name="connsiteX7364" fmla="*/ 905431 w 7362098"/>
                              <a:gd name="connsiteY7364" fmla="*/ 1329623 h 4900456"/>
                              <a:gd name="connsiteX7365" fmla="*/ 891859 w 7362098"/>
                              <a:gd name="connsiteY7365" fmla="*/ 1318844 h 4900456"/>
                              <a:gd name="connsiteX7366" fmla="*/ 891460 w 7362098"/>
                              <a:gd name="connsiteY7366" fmla="*/ 1316049 h 4900456"/>
                              <a:gd name="connsiteX7367" fmla="*/ 894255 w 7362098"/>
                              <a:gd name="connsiteY7367" fmla="*/ 1315650 h 4900456"/>
                              <a:gd name="connsiteX7368" fmla="*/ 6688596 w 7362098"/>
                              <a:gd name="connsiteY7368" fmla="*/ 1310610 h 4900456"/>
                              <a:gd name="connsiteX7369" fmla="*/ 6707707 w 7362098"/>
                              <a:gd name="connsiteY7369" fmla="*/ 1324831 h 4900456"/>
                              <a:gd name="connsiteX7370" fmla="*/ 6702119 w 7362098"/>
                              <a:gd name="connsiteY7370" fmla="*/ 1328424 h 4900456"/>
                              <a:gd name="connsiteX7371" fmla="*/ 6667788 w 7362098"/>
                              <a:gd name="connsiteY7371" fmla="*/ 1320440 h 4900456"/>
                              <a:gd name="connsiteX7372" fmla="*/ 6660601 w 7362098"/>
                              <a:gd name="connsiteY7372" fmla="*/ 1354373 h 4900456"/>
                              <a:gd name="connsiteX7373" fmla="*/ 6655012 w 7362098"/>
                              <a:gd name="connsiteY7373" fmla="*/ 1357966 h 4900456"/>
                              <a:gd name="connsiteX7374" fmla="*/ 6654214 w 7362098"/>
                              <a:gd name="connsiteY7374" fmla="*/ 1356768 h 4900456"/>
                              <a:gd name="connsiteX7375" fmla="*/ 6664993 w 7362098"/>
                              <a:gd name="connsiteY7375" fmla="*/ 1314053 h 4900456"/>
                              <a:gd name="connsiteX7376" fmla="*/ 6688596 w 7362098"/>
                              <a:gd name="connsiteY7376" fmla="*/ 1310610 h 4900456"/>
                              <a:gd name="connsiteX7377" fmla="*/ 962516 w 7362098"/>
                              <a:gd name="connsiteY7377" fmla="*/ 1306868 h 4900456"/>
                              <a:gd name="connsiteX7378" fmla="*/ 962916 w 7362098"/>
                              <a:gd name="connsiteY7378" fmla="*/ 1309662 h 4900456"/>
                              <a:gd name="connsiteX7379" fmla="*/ 952138 w 7362098"/>
                              <a:gd name="connsiteY7379" fmla="*/ 1323635 h 4900456"/>
                              <a:gd name="connsiteX7380" fmla="*/ 950541 w 7362098"/>
                              <a:gd name="connsiteY7380" fmla="*/ 1324434 h 4900456"/>
                              <a:gd name="connsiteX7381" fmla="*/ 948944 w 7362098"/>
                              <a:gd name="connsiteY7381" fmla="*/ 1324035 h 4900456"/>
                              <a:gd name="connsiteX7382" fmla="*/ 948944 w 7362098"/>
                              <a:gd name="connsiteY7382" fmla="*/ 1321240 h 4900456"/>
                              <a:gd name="connsiteX7383" fmla="*/ 959722 w 7362098"/>
                              <a:gd name="connsiteY7383" fmla="*/ 1307267 h 4900456"/>
                              <a:gd name="connsiteX7384" fmla="*/ 962516 w 7362098"/>
                              <a:gd name="connsiteY7384" fmla="*/ 1306868 h 4900456"/>
                              <a:gd name="connsiteX7385" fmla="*/ 906230 w 7362098"/>
                              <a:gd name="connsiteY7385" fmla="*/ 1302876 h 4900456"/>
                              <a:gd name="connsiteX7386" fmla="*/ 909024 w 7362098"/>
                              <a:gd name="connsiteY7386" fmla="*/ 1303674 h 4900456"/>
                              <a:gd name="connsiteX7387" fmla="*/ 917809 w 7362098"/>
                              <a:gd name="connsiteY7387" fmla="*/ 1318845 h 4900456"/>
                              <a:gd name="connsiteX7388" fmla="*/ 917010 w 7362098"/>
                              <a:gd name="connsiteY7388" fmla="*/ 1321639 h 4900456"/>
                              <a:gd name="connsiteX7389" fmla="*/ 916212 w 7362098"/>
                              <a:gd name="connsiteY7389" fmla="*/ 1322038 h 4900456"/>
                              <a:gd name="connsiteX7390" fmla="*/ 914215 w 7362098"/>
                              <a:gd name="connsiteY7390" fmla="*/ 1320841 h 4900456"/>
                              <a:gd name="connsiteX7391" fmla="*/ 905431 w 7362098"/>
                              <a:gd name="connsiteY7391" fmla="*/ 1305670 h 4900456"/>
                              <a:gd name="connsiteX7392" fmla="*/ 906230 w 7362098"/>
                              <a:gd name="connsiteY7392" fmla="*/ 1302876 h 4900456"/>
                              <a:gd name="connsiteX7393" fmla="*/ 944953 w 7362098"/>
                              <a:gd name="connsiteY7393" fmla="*/ 1298086 h 4900456"/>
                              <a:gd name="connsiteX7394" fmla="*/ 946548 w 7362098"/>
                              <a:gd name="connsiteY7394" fmla="*/ 1300880 h 4900456"/>
                              <a:gd name="connsiteX7395" fmla="*/ 941755 w 7362098"/>
                              <a:gd name="connsiteY7395" fmla="*/ 1317647 h 4900456"/>
                              <a:gd name="connsiteX7396" fmla="*/ 940156 w 7362098"/>
                              <a:gd name="connsiteY7396" fmla="*/ 1319244 h 4900456"/>
                              <a:gd name="connsiteX7397" fmla="*/ 939359 w 7362098"/>
                              <a:gd name="connsiteY7397" fmla="*/ 1319244 h 4900456"/>
                              <a:gd name="connsiteX7398" fmla="*/ 937364 w 7362098"/>
                              <a:gd name="connsiteY7398" fmla="*/ 1316450 h 4900456"/>
                              <a:gd name="connsiteX7399" fmla="*/ 942154 w 7362098"/>
                              <a:gd name="connsiteY7399" fmla="*/ 1299682 h 4900456"/>
                              <a:gd name="connsiteX7400" fmla="*/ 944953 w 7362098"/>
                              <a:gd name="connsiteY7400" fmla="*/ 1298086 h 4900456"/>
                              <a:gd name="connsiteX7401" fmla="*/ 924997 w 7362098"/>
                              <a:gd name="connsiteY7401" fmla="*/ 1296489 h 4900456"/>
                              <a:gd name="connsiteX7402" fmla="*/ 927391 w 7362098"/>
                              <a:gd name="connsiteY7402" fmla="*/ 1298485 h 4900456"/>
                              <a:gd name="connsiteX7403" fmla="*/ 929785 w 7362098"/>
                              <a:gd name="connsiteY7403" fmla="*/ 1316051 h 4900456"/>
                              <a:gd name="connsiteX7404" fmla="*/ 927791 w 7362098"/>
                              <a:gd name="connsiteY7404" fmla="*/ 1318446 h 4900456"/>
                              <a:gd name="connsiteX7405" fmla="*/ 925396 w 7362098"/>
                              <a:gd name="connsiteY7405" fmla="*/ 1316450 h 4900456"/>
                              <a:gd name="connsiteX7406" fmla="*/ 923000 w 7362098"/>
                              <a:gd name="connsiteY7406" fmla="*/ 1298884 h 4900456"/>
                              <a:gd name="connsiteX7407" fmla="*/ 924997 w 7362098"/>
                              <a:gd name="connsiteY7407" fmla="*/ 1296489 h 4900456"/>
                              <a:gd name="connsiteX7408" fmla="*/ 4712512 w 7362098"/>
                              <a:gd name="connsiteY7408" fmla="*/ 1242198 h 4900456"/>
                              <a:gd name="connsiteX7409" fmla="*/ 4714907 w 7362098"/>
                              <a:gd name="connsiteY7409" fmla="*/ 1244194 h 4900456"/>
                              <a:gd name="connsiteX7410" fmla="*/ 4717303 w 7362098"/>
                              <a:gd name="connsiteY7410" fmla="*/ 1261760 h 4900456"/>
                              <a:gd name="connsiteX7411" fmla="*/ 4715307 w 7362098"/>
                              <a:gd name="connsiteY7411" fmla="*/ 1264155 h 4900456"/>
                              <a:gd name="connsiteX7412" fmla="*/ 4712911 w 7362098"/>
                              <a:gd name="connsiteY7412" fmla="*/ 1262159 h 4900456"/>
                              <a:gd name="connsiteX7413" fmla="*/ 4710516 w 7362098"/>
                              <a:gd name="connsiteY7413" fmla="*/ 1244593 h 4900456"/>
                              <a:gd name="connsiteX7414" fmla="*/ 4712512 w 7362098"/>
                              <a:gd name="connsiteY7414" fmla="*/ 1242198 h 4900456"/>
                              <a:gd name="connsiteX7415" fmla="*/ 4700935 w 7362098"/>
                              <a:gd name="connsiteY7415" fmla="*/ 1241400 h 4900456"/>
                              <a:gd name="connsiteX7416" fmla="*/ 4702133 w 7362098"/>
                              <a:gd name="connsiteY7416" fmla="*/ 1244194 h 4900456"/>
                              <a:gd name="connsiteX7417" fmla="*/ 4697342 w 7362098"/>
                              <a:gd name="connsiteY7417" fmla="*/ 1260961 h 4900456"/>
                              <a:gd name="connsiteX7418" fmla="*/ 4695745 w 7362098"/>
                              <a:gd name="connsiteY7418" fmla="*/ 1262558 h 4900456"/>
                              <a:gd name="connsiteX7419" fmla="*/ 4694947 w 7362098"/>
                              <a:gd name="connsiteY7419" fmla="*/ 1262558 h 4900456"/>
                              <a:gd name="connsiteX7420" fmla="*/ 4693350 w 7362098"/>
                              <a:gd name="connsiteY7420" fmla="*/ 1259764 h 4900456"/>
                              <a:gd name="connsiteX7421" fmla="*/ 4698141 w 7362098"/>
                              <a:gd name="connsiteY7421" fmla="*/ 1242996 h 4900456"/>
                              <a:gd name="connsiteX7422" fmla="*/ 4700935 w 7362098"/>
                              <a:gd name="connsiteY7422" fmla="*/ 1241400 h 4900456"/>
                              <a:gd name="connsiteX7423" fmla="*/ 4723290 w 7362098"/>
                              <a:gd name="connsiteY7423" fmla="*/ 1239004 h 4900456"/>
                              <a:gd name="connsiteX7424" fmla="*/ 4726084 w 7362098"/>
                              <a:gd name="connsiteY7424" fmla="*/ 1239802 h 4900456"/>
                              <a:gd name="connsiteX7425" fmla="*/ 4734868 w 7362098"/>
                              <a:gd name="connsiteY7425" fmla="*/ 1254973 h 4900456"/>
                              <a:gd name="connsiteX7426" fmla="*/ 4734069 w 7362098"/>
                              <a:gd name="connsiteY7426" fmla="*/ 1257767 h 4900456"/>
                              <a:gd name="connsiteX7427" fmla="*/ 4733271 w 7362098"/>
                              <a:gd name="connsiteY7427" fmla="*/ 1258166 h 4900456"/>
                              <a:gd name="connsiteX7428" fmla="*/ 4731275 w 7362098"/>
                              <a:gd name="connsiteY7428" fmla="*/ 1256969 h 4900456"/>
                              <a:gd name="connsiteX7429" fmla="*/ 4722491 w 7362098"/>
                              <a:gd name="connsiteY7429" fmla="*/ 1241798 h 4900456"/>
                              <a:gd name="connsiteX7430" fmla="*/ 4723290 w 7362098"/>
                              <a:gd name="connsiteY7430" fmla="*/ 1239004 h 4900456"/>
                              <a:gd name="connsiteX7431" fmla="*/ 4691355 w 7362098"/>
                              <a:gd name="connsiteY7431" fmla="*/ 1236609 h 4900456"/>
                              <a:gd name="connsiteX7432" fmla="*/ 4692153 w 7362098"/>
                              <a:gd name="connsiteY7432" fmla="*/ 1239403 h 4900456"/>
                              <a:gd name="connsiteX7433" fmla="*/ 4681374 w 7362098"/>
                              <a:gd name="connsiteY7433" fmla="*/ 1253376 h 4900456"/>
                              <a:gd name="connsiteX7434" fmla="*/ 4679777 w 7362098"/>
                              <a:gd name="connsiteY7434" fmla="*/ 1254175 h 4900456"/>
                              <a:gd name="connsiteX7435" fmla="*/ 4678180 w 7362098"/>
                              <a:gd name="connsiteY7435" fmla="*/ 1253776 h 4900456"/>
                              <a:gd name="connsiteX7436" fmla="*/ 4677781 w 7362098"/>
                              <a:gd name="connsiteY7436" fmla="*/ 1250981 h 4900456"/>
                              <a:gd name="connsiteX7437" fmla="*/ 4688561 w 7362098"/>
                              <a:gd name="connsiteY7437" fmla="*/ 1237008 h 4900456"/>
                              <a:gd name="connsiteX7438" fmla="*/ 4691355 w 7362098"/>
                              <a:gd name="connsiteY7438" fmla="*/ 1236609 h 4900456"/>
                              <a:gd name="connsiteX7439" fmla="*/ 4734866 w 7362098"/>
                              <a:gd name="connsiteY7439" fmla="*/ 1231020 h 4900456"/>
                              <a:gd name="connsiteX7440" fmla="*/ 4749238 w 7362098"/>
                              <a:gd name="connsiteY7440" fmla="*/ 1241799 h 4900456"/>
                              <a:gd name="connsiteX7441" fmla="*/ 4749638 w 7362098"/>
                              <a:gd name="connsiteY7441" fmla="*/ 1244594 h 4900456"/>
                              <a:gd name="connsiteX7442" fmla="*/ 4748041 w 7362098"/>
                              <a:gd name="connsiteY7442" fmla="*/ 1245392 h 4900456"/>
                              <a:gd name="connsiteX7443" fmla="*/ 4746444 w 7362098"/>
                              <a:gd name="connsiteY7443" fmla="*/ 1244993 h 4900456"/>
                              <a:gd name="connsiteX7444" fmla="*/ 4732471 w 7362098"/>
                              <a:gd name="connsiteY7444" fmla="*/ 1234214 h 4900456"/>
                              <a:gd name="connsiteX7445" fmla="*/ 4732072 w 7362098"/>
                              <a:gd name="connsiteY7445" fmla="*/ 1231419 h 4900456"/>
                              <a:gd name="connsiteX7446" fmla="*/ 4734866 w 7362098"/>
                              <a:gd name="connsiteY7446" fmla="*/ 1231020 h 4900456"/>
                              <a:gd name="connsiteX7447" fmla="*/ 1243956 w 7362098"/>
                              <a:gd name="connsiteY7447" fmla="*/ 1230222 h 4900456"/>
                              <a:gd name="connsiteX7448" fmla="*/ 1246751 w 7362098"/>
                              <a:gd name="connsiteY7448" fmla="*/ 1231818 h 4900456"/>
                              <a:gd name="connsiteX7449" fmla="*/ 1264315 w 7362098"/>
                              <a:gd name="connsiteY7449" fmla="*/ 1242597 h 4900456"/>
                              <a:gd name="connsiteX7450" fmla="*/ 1267508 w 7362098"/>
                              <a:gd name="connsiteY7450" fmla="*/ 1244194 h 4900456"/>
                              <a:gd name="connsiteX7451" fmla="*/ 1266312 w 7362098"/>
                              <a:gd name="connsiteY7451" fmla="*/ 1246988 h 4900456"/>
                              <a:gd name="connsiteX7452" fmla="*/ 1265911 w 7362098"/>
                              <a:gd name="connsiteY7452" fmla="*/ 1246988 h 4900456"/>
                              <a:gd name="connsiteX7453" fmla="*/ 1253138 w 7362098"/>
                              <a:gd name="connsiteY7453" fmla="*/ 1245790 h 4900456"/>
                              <a:gd name="connsiteX7454" fmla="*/ 1224397 w 7362098"/>
                              <a:gd name="connsiteY7454" fmla="*/ 1278127 h 4900456"/>
                              <a:gd name="connsiteX7455" fmla="*/ 1181284 w 7362098"/>
                              <a:gd name="connsiteY7455" fmla="*/ 1281320 h 4900456"/>
                              <a:gd name="connsiteX7456" fmla="*/ 1174498 w 7362098"/>
                              <a:gd name="connsiteY7456" fmla="*/ 1292498 h 4900456"/>
                              <a:gd name="connsiteX7457" fmla="*/ 1174099 w 7362098"/>
                              <a:gd name="connsiteY7457" fmla="*/ 1292897 h 4900456"/>
                              <a:gd name="connsiteX7458" fmla="*/ 1171303 w 7362098"/>
                              <a:gd name="connsiteY7458" fmla="*/ 1292098 h 4900456"/>
                              <a:gd name="connsiteX7459" fmla="*/ 1171702 w 7362098"/>
                              <a:gd name="connsiteY7459" fmla="*/ 1288905 h 4900456"/>
                              <a:gd name="connsiteX7460" fmla="*/ 1173698 w 7362098"/>
                              <a:gd name="connsiteY7460" fmla="*/ 1268146 h 4900456"/>
                              <a:gd name="connsiteX7461" fmla="*/ 1174099 w 7362098"/>
                              <a:gd name="connsiteY7461" fmla="*/ 1264952 h 4900456"/>
                              <a:gd name="connsiteX7462" fmla="*/ 1177292 w 7362098"/>
                              <a:gd name="connsiteY7462" fmla="*/ 1265351 h 4900456"/>
                              <a:gd name="connsiteX7463" fmla="*/ 1181682 w 7362098"/>
                              <a:gd name="connsiteY7463" fmla="*/ 1276929 h 4900456"/>
                              <a:gd name="connsiteX7464" fmla="*/ 1182083 w 7362098"/>
                              <a:gd name="connsiteY7464" fmla="*/ 1276929 h 4900456"/>
                              <a:gd name="connsiteX7465" fmla="*/ 1222401 w 7362098"/>
                              <a:gd name="connsiteY7465" fmla="*/ 1274135 h 4900456"/>
                              <a:gd name="connsiteX7466" fmla="*/ 1248747 w 7362098"/>
                              <a:gd name="connsiteY7466" fmla="*/ 1243794 h 4900456"/>
                              <a:gd name="connsiteX7467" fmla="*/ 1248747 w 7362098"/>
                              <a:gd name="connsiteY7467" fmla="*/ 1243395 h 4900456"/>
                              <a:gd name="connsiteX7468" fmla="*/ 1242360 w 7362098"/>
                              <a:gd name="connsiteY7468" fmla="*/ 1233016 h 4900456"/>
                              <a:gd name="connsiteX7469" fmla="*/ 1243956 w 7362098"/>
                              <a:gd name="connsiteY7469" fmla="*/ 1230222 h 4900456"/>
                              <a:gd name="connsiteX7470" fmla="*/ 4680975 w 7362098"/>
                              <a:gd name="connsiteY7470" fmla="*/ 1227028 h 4900456"/>
                              <a:gd name="connsiteX7471" fmla="*/ 4683770 w 7362098"/>
                              <a:gd name="connsiteY7471" fmla="*/ 1227826 h 4900456"/>
                              <a:gd name="connsiteX7472" fmla="*/ 4682971 w 7362098"/>
                              <a:gd name="connsiteY7472" fmla="*/ 1230620 h 4900456"/>
                              <a:gd name="connsiteX7473" fmla="*/ 4667801 w 7362098"/>
                              <a:gd name="connsiteY7473" fmla="*/ 1239404 h 4900456"/>
                              <a:gd name="connsiteX7474" fmla="*/ 4667002 w 7362098"/>
                              <a:gd name="connsiteY7474" fmla="*/ 1239803 h 4900456"/>
                              <a:gd name="connsiteX7475" fmla="*/ 4665006 w 7362098"/>
                              <a:gd name="connsiteY7475" fmla="*/ 1238605 h 4900456"/>
                              <a:gd name="connsiteX7476" fmla="*/ 4665805 w 7362098"/>
                              <a:gd name="connsiteY7476" fmla="*/ 1235811 h 4900456"/>
                              <a:gd name="connsiteX7477" fmla="*/ 2167290 w 7362098"/>
                              <a:gd name="connsiteY7477" fmla="*/ 1227028 h 4900456"/>
                              <a:gd name="connsiteX7478" fmla="*/ 2172080 w 7362098"/>
                              <a:gd name="connsiteY7478" fmla="*/ 1230621 h 4900456"/>
                              <a:gd name="connsiteX7479" fmla="*/ 2175670 w 7362098"/>
                              <a:gd name="connsiteY7479" fmla="*/ 1254972 h 4900456"/>
                              <a:gd name="connsiteX7480" fmla="*/ 2200026 w 7362098"/>
                              <a:gd name="connsiteY7480" fmla="*/ 1251379 h 4900456"/>
                              <a:gd name="connsiteX7481" fmla="*/ 2204815 w 7362098"/>
                              <a:gd name="connsiteY7481" fmla="*/ 1254972 h 4900456"/>
                              <a:gd name="connsiteX7482" fmla="*/ 2201223 w 7362098"/>
                              <a:gd name="connsiteY7482" fmla="*/ 1259762 h 4900456"/>
                              <a:gd name="connsiteX7483" fmla="*/ 2176870 w 7362098"/>
                              <a:gd name="connsiteY7483" fmla="*/ 1263355 h 4900456"/>
                              <a:gd name="connsiteX7484" fmla="*/ 2180461 w 7362098"/>
                              <a:gd name="connsiteY7484" fmla="*/ 1287707 h 4900456"/>
                              <a:gd name="connsiteX7485" fmla="*/ 2176870 w 7362098"/>
                              <a:gd name="connsiteY7485" fmla="*/ 1292498 h 4900456"/>
                              <a:gd name="connsiteX7486" fmla="*/ 2172080 w 7362098"/>
                              <a:gd name="connsiteY7486" fmla="*/ 1288905 h 4900456"/>
                              <a:gd name="connsiteX7487" fmla="*/ 2168486 w 7362098"/>
                              <a:gd name="connsiteY7487" fmla="*/ 1264553 h 4900456"/>
                              <a:gd name="connsiteX7488" fmla="*/ 2144136 w 7362098"/>
                              <a:gd name="connsiteY7488" fmla="*/ 1268145 h 4900456"/>
                              <a:gd name="connsiteX7489" fmla="*/ 2139345 w 7362098"/>
                              <a:gd name="connsiteY7489" fmla="*/ 1264553 h 4900456"/>
                              <a:gd name="connsiteX7490" fmla="*/ 2142938 w 7362098"/>
                              <a:gd name="connsiteY7490" fmla="*/ 1259762 h 4900456"/>
                              <a:gd name="connsiteX7491" fmla="*/ 2167290 w 7362098"/>
                              <a:gd name="connsiteY7491" fmla="*/ 1256170 h 4900456"/>
                              <a:gd name="connsiteX7492" fmla="*/ 2163698 w 7362098"/>
                              <a:gd name="connsiteY7492" fmla="*/ 1231818 h 4900456"/>
                              <a:gd name="connsiteX7493" fmla="*/ 2167290 w 7362098"/>
                              <a:gd name="connsiteY7493" fmla="*/ 1227028 h 4900456"/>
                              <a:gd name="connsiteX7494" fmla="*/ 4739657 w 7362098"/>
                              <a:gd name="connsiteY7494" fmla="*/ 1219843 h 4900456"/>
                              <a:gd name="connsiteX7495" fmla="*/ 4756424 w 7362098"/>
                              <a:gd name="connsiteY7495" fmla="*/ 1224634 h 4900456"/>
                              <a:gd name="connsiteX7496" fmla="*/ 4757622 w 7362098"/>
                              <a:gd name="connsiteY7496" fmla="*/ 1227428 h 4900456"/>
                              <a:gd name="connsiteX7497" fmla="*/ 4756025 w 7362098"/>
                              <a:gd name="connsiteY7497" fmla="*/ 1229025 h 4900456"/>
                              <a:gd name="connsiteX7498" fmla="*/ 4755227 w 7362098"/>
                              <a:gd name="connsiteY7498" fmla="*/ 1229025 h 4900456"/>
                              <a:gd name="connsiteX7499" fmla="*/ 4738460 w 7362098"/>
                              <a:gd name="connsiteY7499" fmla="*/ 1224235 h 4900456"/>
                              <a:gd name="connsiteX7500" fmla="*/ 4736863 w 7362098"/>
                              <a:gd name="connsiteY7500" fmla="*/ 1221439 h 4900456"/>
                              <a:gd name="connsiteX7501" fmla="*/ 4739657 w 7362098"/>
                              <a:gd name="connsiteY7501" fmla="*/ 1219843 h 4900456"/>
                              <a:gd name="connsiteX7502" fmla="*/ 3395425 w 7362098"/>
                              <a:gd name="connsiteY7502" fmla="*/ 1219144 h 4900456"/>
                              <a:gd name="connsiteX7503" fmla="*/ 3404821 w 7362098"/>
                              <a:gd name="connsiteY7503" fmla="*/ 1220242 h 4900456"/>
                              <a:gd name="connsiteX7504" fmla="*/ 3412013 w 7362098"/>
                              <a:gd name="connsiteY7504" fmla="*/ 1232218 h 4900456"/>
                              <a:gd name="connsiteX7505" fmla="*/ 3415601 w 7362098"/>
                              <a:gd name="connsiteY7505" fmla="*/ 1237008 h 4900456"/>
                              <a:gd name="connsiteX7506" fmla="*/ 3421586 w 7362098"/>
                              <a:gd name="connsiteY7506" fmla="*/ 1237008 h 4900456"/>
                              <a:gd name="connsiteX7507" fmla="*/ 3421985 w 7362098"/>
                              <a:gd name="connsiteY7507" fmla="*/ 1237008 h 4900456"/>
                              <a:gd name="connsiteX7508" fmla="*/ 3422385 w 7362098"/>
                              <a:gd name="connsiteY7508" fmla="*/ 1236609 h 4900456"/>
                              <a:gd name="connsiteX7509" fmla="*/ 3435549 w 7362098"/>
                              <a:gd name="connsiteY7509" fmla="*/ 1236210 h 4900456"/>
                              <a:gd name="connsiteX7510" fmla="*/ 3442729 w 7362098"/>
                              <a:gd name="connsiteY7510" fmla="*/ 1247786 h 4900456"/>
                              <a:gd name="connsiteX7511" fmla="*/ 3442729 w 7362098"/>
                              <a:gd name="connsiteY7511" fmla="*/ 1248186 h 4900456"/>
                              <a:gd name="connsiteX7512" fmla="*/ 3446319 w 7362098"/>
                              <a:gd name="connsiteY7512" fmla="*/ 1252976 h 4900456"/>
                              <a:gd name="connsiteX7513" fmla="*/ 3452703 w 7362098"/>
                              <a:gd name="connsiteY7513" fmla="*/ 1252976 h 4900456"/>
                              <a:gd name="connsiteX7514" fmla="*/ 3453101 w 7362098"/>
                              <a:gd name="connsiteY7514" fmla="*/ 1252976 h 4900456"/>
                              <a:gd name="connsiteX7515" fmla="*/ 3467066 w 7362098"/>
                              <a:gd name="connsiteY7515" fmla="*/ 1252178 h 4900456"/>
                              <a:gd name="connsiteX7516" fmla="*/ 3474244 w 7362098"/>
                              <a:gd name="connsiteY7516" fmla="*/ 1264155 h 4900456"/>
                              <a:gd name="connsiteX7517" fmla="*/ 3477837 w 7362098"/>
                              <a:gd name="connsiteY7517" fmla="*/ 1268945 h 4900456"/>
                              <a:gd name="connsiteX7518" fmla="*/ 3481028 w 7362098"/>
                              <a:gd name="connsiteY7518" fmla="*/ 1269743 h 4900456"/>
                              <a:gd name="connsiteX7519" fmla="*/ 3485420 w 7362098"/>
                              <a:gd name="connsiteY7519" fmla="*/ 1270143 h 4900456"/>
                              <a:gd name="connsiteX7520" fmla="*/ 3489010 w 7362098"/>
                              <a:gd name="connsiteY7520" fmla="*/ 1274135 h 4900456"/>
                              <a:gd name="connsiteX7521" fmla="*/ 3483421 w 7362098"/>
                              <a:gd name="connsiteY7521" fmla="*/ 1278526 h 4900456"/>
                              <a:gd name="connsiteX7522" fmla="*/ 3477439 w 7362098"/>
                              <a:gd name="connsiteY7522" fmla="*/ 1278127 h 4900456"/>
                              <a:gd name="connsiteX7523" fmla="*/ 3472649 w 7362098"/>
                              <a:gd name="connsiteY7523" fmla="*/ 1276530 h 4900456"/>
                              <a:gd name="connsiteX7524" fmla="*/ 3465470 w 7362098"/>
                              <a:gd name="connsiteY7524" fmla="*/ 1264554 h 4900456"/>
                              <a:gd name="connsiteX7525" fmla="*/ 3462278 w 7362098"/>
                              <a:gd name="connsiteY7525" fmla="*/ 1259763 h 4900456"/>
                              <a:gd name="connsiteX7526" fmla="*/ 3455496 w 7362098"/>
                              <a:gd name="connsiteY7526" fmla="*/ 1260163 h 4900456"/>
                              <a:gd name="connsiteX7527" fmla="*/ 3441932 w 7362098"/>
                              <a:gd name="connsiteY7527" fmla="*/ 1260562 h 4900456"/>
                              <a:gd name="connsiteX7528" fmla="*/ 3434752 w 7362098"/>
                              <a:gd name="connsiteY7528" fmla="*/ 1248984 h 4900456"/>
                              <a:gd name="connsiteX7529" fmla="*/ 3431161 w 7362098"/>
                              <a:gd name="connsiteY7529" fmla="*/ 1243794 h 4900456"/>
                              <a:gd name="connsiteX7530" fmla="*/ 3425176 w 7362098"/>
                              <a:gd name="connsiteY7530" fmla="*/ 1243794 h 4900456"/>
                              <a:gd name="connsiteX7531" fmla="*/ 3424778 w 7362098"/>
                              <a:gd name="connsiteY7531" fmla="*/ 1243794 h 4900456"/>
                              <a:gd name="connsiteX7532" fmla="*/ 3411212 w 7362098"/>
                              <a:gd name="connsiteY7532" fmla="*/ 1244194 h 4900456"/>
                              <a:gd name="connsiteX7533" fmla="*/ 3404029 w 7362098"/>
                              <a:gd name="connsiteY7533" fmla="*/ 1232218 h 4900456"/>
                              <a:gd name="connsiteX7534" fmla="*/ 3400824 w 7362098"/>
                              <a:gd name="connsiteY7534" fmla="*/ 1227427 h 4900456"/>
                              <a:gd name="connsiteX7535" fmla="*/ 3394027 w 7362098"/>
                              <a:gd name="connsiteY7535" fmla="*/ 1227826 h 4900456"/>
                              <a:gd name="connsiteX7536" fmla="*/ 3380446 w 7362098"/>
                              <a:gd name="connsiteY7536" fmla="*/ 1228226 h 4900456"/>
                              <a:gd name="connsiteX7537" fmla="*/ 3378047 w 7362098"/>
                              <a:gd name="connsiteY7537" fmla="*/ 1226629 h 4900456"/>
                              <a:gd name="connsiteX7538" fmla="*/ 3376451 w 7362098"/>
                              <a:gd name="connsiteY7538" fmla="*/ 1221439 h 4900456"/>
                              <a:gd name="connsiteX7539" fmla="*/ 3381643 w 7362098"/>
                              <a:gd name="connsiteY7539" fmla="*/ 1219842 h 4900456"/>
                              <a:gd name="connsiteX7540" fmla="*/ 3384036 w 7362098"/>
                              <a:gd name="connsiteY7540" fmla="*/ 1221040 h 4900456"/>
                              <a:gd name="connsiteX7541" fmla="*/ 3390432 w 7362098"/>
                              <a:gd name="connsiteY7541" fmla="*/ 1221040 h 4900456"/>
                              <a:gd name="connsiteX7542" fmla="*/ 3390833 w 7362098"/>
                              <a:gd name="connsiteY7542" fmla="*/ 1221040 h 4900456"/>
                              <a:gd name="connsiteX7543" fmla="*/ 3395425 w 7362098"/>
                              <a:gd name="connsiteY7543" fmla="*/ 1219144 h 4900456"/>
                              <a:gd name="connsiteX7544" fmla="*/ 4677782 w 7362098"/>
                              <a:gd name="connsiteY7544" fmla="*/ 1215451 h 4900456"/>
                              <a:gd name="connsiteX7545" fmla="*/ 4680178 w 7362098"/>
                              <a:gd name="connsiteY7545" fmla="*/ 1217447 h 4900456"/>
                              <a:gd name="connsiteX7546" fmla="*/ 4678182 w 7362098"/>
                              <a:gd name="connsiteY7546" fmla="*/ 1219843 h 4900456"/>
                              <a:gd name="connsiteX7547" fmla="*/ 4660616 w 7362098"/>
                              <a:gd name="connsiteY7547" fmla="*/ 1222238 h 4900456"/>
                              <a:gd name="connsiteX7548" fmla="*/ 4658221 w 7362098"/>
                              <a:gd name="connsiteY7548" fmla="*/ 1220242 h 4900456"/>
                              <a:gd name="connsiteX7549" fmla="*/ 4660217 w 7362098"/>
                              <a:gd name="connsiteY7549" fmla="*/ 1217846 h 4900456"/>
                              <a:gd name="connsiteX7550" fmla="*/ 4756824 w 7362098"/>
                              <a:gd name="connsiteY7550" fmla="*/ 1205072 h 4900456"/>
                              <a:gd name="connsiteX7551" fmla="*/ 4759219 w 7362098"/>
                              <a:gd name="connsiteY7551" fmla="*/ 1207068 h 4900456"/>
                              <a:gd name="connsiteX7552" fmla="*/ 4757223 w 7362098"/>
                              <a:gd name="connsiteY7552" fmla="*/ 1209464 h 4900456"/>
                              <a:gd name="connsiteX7553" fmla="*/ 4739657 w 7362098"/>
                              <a:gd name="connsiteY7553" fmla="*/ 1211859 h 4900456"/>
                              <a:gd name="connsiteX7554" fmla="*/ 4737262 w 7362098"/>
                              <a:gd name="connsiteY7554" fmla="*/ 1209863 h 4900456"/>
                              <a:gd name="connsiteX7555" fmla="*/ 4739258 w 7362098"/>
                              <a:gd name="connsiteY7555" fmla="*/ 1207467 h 4900456"/>
                              <a:gd name="connsiteX7556" fmla="*/ 4662212 w 7362098"/>
                              <a:gd name="connsiteY7556" fmla="*/ 1198286 h 4900456"/>
                              <a:gd name="connsiteX7557" fmla="*/ 4678980 w 7362098"/>
                              <a:gd name="connsiteY7557" fmla="*/ 1203077 h 4900456"/>
                              <a:gd name="connsiteX7558" fmla="*/ 4680577 w 7362098"/>
                              <a:gd name="connsiteY7558" fmla="*/ 1205871 h 4900456"/>
                              <a:gd name="connsiteX7559" fmla="*/ 4678980 w 7362098"/>
                              <a:gd name="connsiteY7559" fmla="*/ 1207468 h 4900456"/>
                              <a:gd name="connsiteX7560" fmla="*/ 4678181 w 7362098"/>
                              <a:gd name="connsiteY7560" fmla="*/ 1207468 h 4900456"/>
                              <a:gd name="connsiteX7561" fmla="*/ 4661414 w 7362098"/>
                              <a:gd name="connsiteY7561" fmla="*/ 1202678 h 4900456"/>
                              <a:gd name="connsiteX7562" fmla="*/ 4659418 w 7362098"/>
                              <a:gd name="connsiteY7562" fmla="*/ 1199882 h 4900456"/>
                              <a:gd name="connsiteX7563" fmla="*/ 4662212 w 7362098"/>
                              <a:gd name="connsiteY7563" fmla="*/ 1198286 h 4900456"/>
                              <a:gd name="connsiteX7564" fmla="*/ 4750038 w 7362098"/>
                              <a:gd name="connsiteY7564" fmla="*/ 1187907 h 4900456"/>
                              <a:gd name="connsiteX7565" fmla="*/ 4752832 w 7362098"/>
                              <a:gd name="connsiteY7565" fmla="*/ 1188705 h 4900456"/>
                              <a:gd name="connsiteX7566" fmla="*/ 4752034 w 7362098"/>
                              <a:gd name="connsiteY7566" fmla="*/ 1191499 h 4900456"/>
                              <a:gd name="connsiteX7567" fmla="*/ 4736863 w 7362098"/>
                              <a:gd name="connsiteY7567" fmla="*/ 1200283 h 4900456"/>
                              <a:gd name="connsiteX7568" fmla="*/ 4736065 w 7362098"/>
                              <a:gd name="connsiteY7568" fmla="*/ 1200682 h 4900456"/>
                              <a:gd name="connsiteX7569" fmla="*/ 4734069 w 7362098"/>
                              <a:gd name="connsiteY7569" fmla="*/ 1199484 h 4900456"/>
                              <a:gd name="connsiteX7570" fmla="*/ 4734867 w 7362098"/>
                              <a:gd name="connsiteY7570" fmla="*/ 1196690 h 4900456"/>
                              <a:gd name="connsiteX7571" fmla="*/ 3412610 w 7362098"/>
                              <a:gd name="connsiteY7571" fmla="*/ 1187208 h 4900456"/>
                              <a:gd name="connsiteX7572" fmla="*/ 3421982 w 7362098"/>
                              <a:gd name="connsiteY7572" fmla="*/ 1188306 h 4900456"/>
                              <a:gd name="connsiteX7573" fmla="*/ 3429165 w 7362098"/>
                              <a:gd name="connsiteY7573" fmla="*/ 1200282 h 4900456"/>
                              <a:gd name="connsiteX7574" fmla="*/ 3432755 w 7362098"/>
                              <a:gd name="connsiteY7574" fmla="*/ 1205072 h 4900456"/>
                              <a:gd name="connsiteX7575" fmla="*/ 3438740 w 7362098"/>
                              <a:gd name="connsiteY7575" fmla="*/ 1205072 h 4900456"/>
                              <a:gd name="connsiteX7576" fmla="*/ 3439139 w 7362098"/>
                              <a:gd name="connsiteY7576" fmla="*/ 1205072 h 4900456"/>
                              <a:gd name="connsiteX7577" fmla="*/ 3439537 w 7362098"/>
                              <a:gd name="connsiteY7577" fmla="*/ 1204673 h 4900456"/>
                              <a:gd name="connsiteX7578" fmla="*/ 3452703 w 7362098"/>
                              <a:gd name="connsiteY7578" fmla="*/ 1204274 h 4900456"/>
                              <a:gd name="connsiteX7579" fmla="*/ 3459883 w 7362098"/>
                              <a:gd name="connsiteY7579" fmla="*/ 1215850 h 4900456"/>
                              <a:gd name="connsiteX7580" fmla="*/ 3459883 w 7362098"/>
                              <a:gd name="connsiteY7580" fmla="*/ 1216250 h 4900456"/>
                              <a:gd name="connsiteX7581" fmla="*/ 3463474 w 7362098"/>
                              <a:gd name="connsiteY7581" fmla="*/ 1221040 h 4900456"/>
                              <a:gd name="connsiteX7582" fmla="*/ 3469857 w 7362098"/>
                              <a:gd name="connsiteY7582" fmla="*/ 1221040 h 4900456"/>
                              <a:gd name="connsiteX7583" fmla="*/ 3470256 w 7362098"/>
                              <a:gd name="connsiteY7583" fmla="*/ 1221040 h 4900456"/>
                              <a:gd name="connsiteX7584" fmla="*/ 3484218 w 7362098"/>
                              <a:gd name="connsiteY7584" fmla="*/ 1220242 h 4900456"/>
                              <a:gd name="connsiteX7585" fmla="*/ 3491403 w 7362098"/>
                              <a:gd name="connsiteY7585" fmla="*/ 1232219 h 4900456"/>
                              <a:gd name="connsiteX7586" fmla="*/ 3494996 w 7362098"/>
                              <a:gd name="connsiteY7586" fmla="*/ 1237009 h 4900456"/>
                              <a:gd name="connsiteX7587" fmla="*/ 3498187 w 7362098"/>
                              <a:gd name="connsiteY7587" fmla="*/ 1237807 h 4900456"/>
                              <a:gd name="connsiteX7588" fmla="*/ 3502574 w 7362098"/>
                              <a:gd name="connsiteY7588" fmla="*/ 1238207 h 4900456"/>
                              <a:gd name="connsiteX7589" fmla="*/ 3506178 w 7362098"/>
                              <a:gd name="connsiteY7589" fmla="*/ 1242199 h 4900456"/>
                              <a:gd name="connsiteX7590" fmla="*/ 3500578 w 7362098"/>
                              <a:gd name="connsiteY7590" fmla="*/ 1246191 h 4900456"/>
                              <a:gd name="connsiteX7591" fmla="*/ 3494595 w 7362098"/>
                              <a:gd name="connsiteY7591" fmla="*/ 1245791 h 4900456"/>
                              <a:gd name="connsiteX7592" fmla="*/ 3489811 w 7362098"/>
                              <a:gd name="connsiteY7592" fmla="*/ 1244195 h 4900456"/>
                              <a:gd name="connsiteX7593" fmla="*/ 3482620 w 7362098"/>
                              <a:gd name="connsiteY7593" fmla="*/ 1232219 h 4900456"/>
                              <a:gd name="connsiteX7594" fmla="*/ 3479431 w 7362098"/>
                              <a:gd name="connsiteY7594" fmla="*/ 1227428 h 4900456"/>
                              <a:gd name="connsiteX7595" fmla="*/ 3472649 w 7362098"/>
                              <a:gd name="connsiteY7595" fmla="*/ 1227827 h 4900456"/>
                              <a:gd name="connsiteX7596" fmla="*/ 3459086 w 7362098"/>
                              <a:gd name="connsiteY7596" fmla="*/ 1228227 h 4900456"/>
                              <a:gd name="connsiteX7597" fmla="*/ 3451904 w 7362098"/>
                              <a:gd name="connsiteY7597" fmla="*/ 1216649 h 4900456"/>
                              <a:gd name="connsiteX7598" fmla="*/ 3448316 w 7362098"/>
                              <a:gd name="connsiteY7598" fmla="*/ 1211459 h 4900456"/>
                              <a:gd name="connsiteX7599" fmla="*/ 3442331 w 7362098"/>
                              <a:gd name="connsiteY7599" fmla="*/ 1211459 h 4900456"/>
                              <a:gd name="connsiteX7600" fmla="*/ 3441932 w 7362098"/>
                              <a:gd name="connsiteY7600" fmla="*/ 1211459 h 4900456"/>
                              <a:gd name="connsiteX7601" fmla="*/ 3428368 w 7362098"/>
                              <a:gd name="connsiteY7601" fmla="*/ 1211858 h 4900456"/>
                              <a:gd name="connsiteX7602" fmla="*/ 3421185 w 7362098"/>
                              <a:gd name="connsiteY7602" fmla="*/ 1199882 h 4900456"/>
                              <a:gd name="connsiteX7603" fmla="*/ 3417994 w 7362098"/>
                              <a:gd name="connsiteY7603" fmla="*/ 1195092 h 4900456"/>
                              <a:gd name="connsiteX7604" fmla="*/ 3411212 w 7362098"/>
                              <a:gd name="connsiteY7604" fmla="*/ 1195491 h 4900456"/>
                              <a:gd name="connsiteX7605" fmla="*/ 3397620 w 7362098"/>
                              <a:gd name="connsiteY7605" fmla="*/ 1195890 h 4900456"/>
                              <a:gd name="connsiteX7606" fmla="*/ 3395222 w 7362098"/>
                              <a:gd name="connsiteY7606" fmla="*/ 1194294 h 4900456"/>
                              <a:gd name="connsiteX7607" fmla="*/ 3393624 w 7362098"/>
                              <a:gd name="connsiteY7607" fmla="*/ 1189104 h 4900456"/>
                              <a:gd name="connsiteX7608" fmla="*/ 3398819 w 7362098"/>
                              <a:gd name="connsiteY7608" fmla="*/ 1187507 h 4900456"/>
                              <a:gd name="connsiteX7609" fmla="*/ 3401218 w 7362098"/>
                              <a:gd name="connsiteY7609" fmla="*/ 1189104 h 4900456"/>
                              <a:gd name="connsiteX7610" fmla="*/ 3407615 w 7362098"/>
                              <a:gd name="connsiteY7610" fmla="*/ 1189104 h 4900456"/>
                              <a:gd name="connsiteX7611" fmla="*/ 3408022 w 7362098"/>
                              <a:gd name="connsiteY7611" fmla="*/ 1189104 h 4900456"/>
                              <a:gd name="connsiteX7612" fmla="*/ 3412610 w 7362098"/>
                              <a:gd name="connsiteY7612" fmla="*/ 1187208 h 4900456"/>
                              <a:gd name="connsiteX7613" fmla="*/ 4671793 w 7362098"/>
                              <a:gd name="connsiteY7613" fmla="*/ 1182318 h 4900456"/>
                              <a:gd name="connsiteX7614" fmla="*/ 4685766 w 7362098"/>
                              <a:gd name="connsiteY7614" fmla="*/ 1193097 h 4900456"/>
                              <a:gd name="connsiteX7615" fmla="*/ 4686166 w 7362098"/>
                              <a:gd name="connsiteY7615" fmla="*/ 1195892 h 4900456"/>
                              <a:gd name="connsiteX7616" fmla="*/ 4684569 w 7362098"/>
                              <a:gd name="connsiteY7616" fmla="*/ 1196690 h 4900456"/>
                              <a:gd name="connsiteX7617" fmla="*/ 4682972 w 7362098"/>
                              <a:gd name="connsiteY7617" fmla="*/ 1196291 h 4900456"/>
                              <a:gd name="connsiteX7618" fmla="*/ 4669398 w 7362098"/>
                              <a:gd name="connsiteY7618" fmla="*/ 1185512 h 4900456"/>
                              <a:gd name="connsiteX7619" fmla="*/ 4668999 w 7362098"/>
                              <a:gd name="connsiteY7619" fmla="*/ 1182717 h 4900456"/>
                              <a:gd name="connsiteX7620" fmla="*/ 4671793 w 7362098"/>
                              <a:gd name="connsiteY7620" fmla="*/ 1182318 h 4900456"/>
                              <a:gd name="connsiteX7621" fmla="*/ 4740058 w 7362098"/>
                              <a:gd name="connsiteY7621" fmla="*/ 1173535 h 4900456"/>
                              <a:gd name="connsiteX7622" fmla="*/ 4740457 w 7362098"/>
                              <a:gd name="connsiteY7622" fmla="*/ 1176329 h 4900456"/>
                              <a:gd name="connsiteX7623" fmla="*/ 4729677 w 7362098"/>
                              <a:gd name="connsiteY7623" fmla="*/ 1190302 h 4900456"/>
                              <a:gd name="connsiteX7624" fmla="*/ 4728081 w 7362098"/>
                              <a:gd name="connsiteY7624" fmla="*/ 1191101 h 4900456"/>
                              <a:gd name="connsiteX7625" fmla="*/ 4726484 w 7362098"/>
                              <a:gd name="connsiteY7625" fmla="*/ 1190702 h 4900456"/>
                              <a:gd name="connsiteX7626" fmla="*/ 4726484 w 7362098"/>
                              <a:gd name="connsiteY7626" fmla="*/ 1187907 h 4900456"/>
                              <a:gd name="connsiteX7627" fmla="*/ 4737263 w 7362098"/>
                              <a:gd name="connsiteY7627" fmla="*/ 1173934 h 4900456"/>
                              <a:gd name="connsiteX7628" fmla="*/ 4740058 w 7362098"/>
                              <a:gd name="connsiteY7628" fmla="*/ 1173535 h 4900456"/>
                              <a:gd name="connsiteX7629" fmla="*/ 4683769 w 7362098"/>
                              <a:gd name="connsiteY7629" fmla="*/ 1169544 h 4900456"/>
                              <a:gd name="connsiteX7630" fmla="*/ 4686563 w 7362098"/>
                              <a:gd name="connsiteY7630" fmla="*/ 1170342 h 4900456"/>
                              <a:gd name="connsiteX7631" fmla="*/ 4695347 w 7362098"/>
                              <a:gd name="connsiteY7631" fmla="*/ 1185513 h 4900456"/>
                              <a:gd name="connsiteX7632" fmla="*/ 4694548 w 7362098"/>
                              <a:gd name="connsiteY7632" fmla="*/ 1188307 h 4900456"/>
                              <a:gd name="connsiteX7633" fmla="*/ 4693750 w 7362098"/>
                              <a:gd name="connsiteY7633" fmla="*/ 1188706 h 4900456"/>
                              <a:gd name="connsiteX7634" fmla="*/ 4691754 w 7362098"/>
                              <a:gd name="connsiteY7634" fmla="*/ 1187509 h 4900456"/>
                              <a:gd name="connsiteX7635" fmla="*/ 4682970 w 7362098"/>
                              <a:gd name="connsiteY7635" fmla="*/ 1172338 h 4900456"/>
                              <a:gd name="connsiteX7636" fmla="*/ 4683769 w 7362098"/>
                              <a:gd name="connsiteY7636" fmla="*/ 1169544 h 4900456"/>
                              <a:gd name="connsiteX7637" fmla="*/ 4722094 w 7362098"/>
                              <a:gd name="connsiteY7637" fmla="*/ 1164354 h 4900456"/>
                              <a:gd name="connsiteX7638" fmla="*/ 4723690 w 7362098"/>
                              <a:gd name="connsiteY7638" fmla="*/ 1167148 h 4900456"/>
                              <a:gd name="connsiteX7639" fmla="*/ 4718899 w 7362098"/>
                              <a:gd name="connsiteY7639" fmla="*/ 1183915 h 4900456"/>
                              <a:gd name="connsiteX7640" fmla="*/ 4717302 w 7362098"/>
                              <a:gd name="connsiteY7640" fmla="*/ 1185512 h 4900456"/>
                              <a:gd name="connsiteX7641" fmla="*/ 4716504 w 7362098"/>
                              <a:gd name="connsiteY7641" fmla="*/ 1185512 h 4900456"/>
                              <a:gd name="connsiteX7642" fmla="*/ 4714508 w 7362098"/>
                              <a:gd name="connsiteY7642" fmla="*/ 1182718 h 4900456"/>
                              <a:gd name="connsiteX7643" fmla="*/ 4719299 w 7362098"/>
                              <a:gd name="connsiteY7643" fmla="*/ 1165950 h 4900456"/>
                              <a:gd name="connsiteX7644" fmla="*/ 4722094 w 7362098"/>
                              <a:gd name="connsiteY7644" fmla="*/ 1164354 h 4900456"/>
                              <a:gd name="connsiteX7645" fmla="*/ 4702532 w 7362098"/>
                              <a:gd name="connsiteY7645" fmla="*/ 1162757 h 4900456"/>
                              <a:gd name="connsiteX7646" fmla="*/ 4704927 w 7362098"/>
                              <a:gd name="connsiteY7646" fmla="*/ 1164753 h 4900456"/>
                              <a:gd name="connsiteX7647" fmla="*/ 4707323 w 7362098"/>
                              <a:gd name="connsiteY7647" fmla="*/ 1182319 h 4900456"/>
                              <a:gd name="connsiteX7648" fmla="*/ 4705327 w 7362098"/>
                              <a:gd name="connsiteY7648" fmla="*/ 1184714 h 4900456"/>
                              <a:gd name="connsiteX7649" fmla="*/ 4702931 w 7362098"/>
                              <a:gd name="connsiteY7649" fmla="*/ 1182718 h 4900456"/>
                              <a:gd name="connsiteX7650" fmla="*/ 4700536 w 7362098"/>
                              <a:gd name="connsiteY7650" fmla="*/ 1165152 h 4900456"/>
                              <a:gd name="connsiteX7651" fmla="*/ 4702532 w 7362098"/>
                              <a:gd name="connsiteY7651" fmla="*/ 1162757 h 4900456"/>
                              <a:gd name="connsiteX7652" fmla="*/ 5960807 w 7362098"/>
                              <a:gd name="connsiteY7652" fmla="*/ 1145592 h 4900456"/>
                              <a:gd name="connsiteX7653" fmla="*/ 5965597 w 7362098"/>
                              <a:gd name="connsiteY7653" fmla="*/ 1149185 h 4900456"/>
                              <a:gd name="connsiteX7654" fmla="*/ 5969190 w 7362098"/>
                              <a:gd name="connsiteY7654" fmla="*/ 1173536 h 4900456"/>
                              <a:gd name="connsiteX7655" fmla="*/ 5993541 w 7362098"/>
                              <a:gd name="connsiteY7655" fmla="*/ 1169943 h 4900456"/>
                              <a:gd name="connsiteX7656" fmla="*/ 5998332 w 7362098"/>
                              <a:gd name="connsiteY7656" fmla="*/ 1173536 h 4900456"/>
                              <a:gd name="connsiteX7657" fmla="*/ 5994739 w 7362098"/>
                              <a:gd name="connsiteY7657" fmla="*/ 1178326 h 4900456"/>
                              <a:gd name="connsiteX7658" fmla="*/ 5970388 w 7362098"/>
                              <a:gd name="connsiteY7658" fmla="*/ 1181919 h 4900456"/>
                              <a:gd name="connsiteX7659" fmla="*/ 5973981 w 7362098"/>
                              <a:gd name="connsiteY7659" fmla="*/ 1206271 h 4900456"/>
                              <a:gd name="connsiteX7660" fmla="*/ 5970388 w 7362098"/>
                              <a:gd name="connsiteY7660" fmla="*/ 1211062 h 4900456"/>
                              <a:gd name="connsiteX7661" fmla="*/ 5965597 w 7362098"/>
                              <a:gd name="connsiteY7661" fmla="*/ 1207469 h 4900456"/>
                              <a:gd name="connsiteX7662" fmla="*/ 5962005 w 7362098"/>
                              <a:gd name="connsiteY7662" fmla="*/ 1183117 h 4900456"/>
                              <a:gd name="connsiteX7663" fmla="*/ 5937653 w 7362098"/>
                              <a:gd name="connsiteY7663" fmla="*/ 1186709 h 4900456"/>
                              <a:gd name="connsiteX7664" fmla="*/ 5932862 w 7362098"/>
                              <a:gd name="connsiteY7664" fmla="*/ 1183117 h 4900456"/>
                              <a:gd name="connsiteX7665" fmla="*/ 5936455 w 7362098"/>
                              <a:gd name="connsiteY7665" fmla="*/ 1178326 h 4900456"/>
                              <a:gd name="connsiteX7666" fmla="*/ 5960807 w 7362098"/>
                              <a:gd name="connsiteY7666" fmla="*/ 1174733 h 4900456"/>
                              <a:gd name="connsiteX7667" fmla="*/ 5957214 w 7362098"/>
                              <a:gd name="connsiteY7667" fmla="*/ 1150382 h 4900456"/>
                              <a:gd name="connsiteX7668" fmla="*/ 5960807 w 7362098"/>
                              <a:gd name="connsiteY7668" fmla="*/ 1145592 h 4900456"/>
                              <a:gd name="connsiteX7669" fmla="*/ 3746899 w 7362098"/>
                              <a:gd name="connsiteY7669" fmla="*/ 1138156 h 4900456"/>
                              <a:gd name="connsiteX7670" fmla="*/ 3766012 w 7362098"/>
                              <a:gd name="connsiteY7670" fmla="*/ 1152377 h 4900456"/>
                              <a:gd name="connsiteX7671" fmla="*/ 3760423 w 7362098"/>
                              <a:gd name="connsiteY7671" fmla="*/ 1155970 h 4900456"/>
                              <a:gd name="connsiteX7672" fmla="*/ 3726091 w 7362098"/>
                              <a:gd name="connsiteY7672" fmla="*/ 1147986 h 4900456"/>
                              <a:gd name="connsiteX7673" fmla="*/ 3718905 w 7362098"/>
                              <a:gd name="connsiteY7673" fmla="*/ 1181919 h 4900456"/>
                              <a:gd name="connsiteX7674" fmla="*/ 3713316 w 7362098"/>
                              <a:gd name="connsiteY7674" fmla="*/ 1185512 h 4900456"/>
                              <a:gd name="connsiteX7675" fmla="*/ 3712518 w 7362098"/>
                              <a:gd name="connsiteY7675" fmla="*/ 1184314 h 4900456"/>
                              <a:gd name="connsiteX7676" fmla="*/ 3723296 w 7362098"/>
                              <a:gd name="connsiteY7676" fmla="*/ 1141599 h 4900456"/>
                              <a:gd name="connsiteX7677" fmla="*/ 3746899 w 7362098"/>
                              <a:gd name="connsiteY7677" fmla="*/ 1138156 h 4900456"/>
                              <a:gd name="connsiteX7678" fmla="*/ 7189341 w 7362098"/>
                              <a:gd name="connsiteY7678" fmla="*/ 1138107 h 4900456"/>
                              <a:gd name="connsiteX7679" fmla="*/ 7198722 w 7362098"/>
                              <a:gd name="connsiteY7679" fmla="*/ 1139205 h 4900456"/>
                              <a:gd name="connsiteX7680" fmla="*/ 7205908 w 7362098"/>
                              <a:gd name="connsiteY7680" fmla="*/ 1151181 h 4900456"/>
                              <a:gd name="connsiteX7681" fmla="*/ 7209501 w 7362098"/>
                              <a:gd name="connsiteY7681" fmla="*/ 1155971 h 4900456"/>
                              <a:gd name="connsiteX7682" fmla="*/ 7215489 w 7362098"/>
                              <a:gd name="connsiteY7682" fmla="*/ 1155971 h 4900456"/>
                              <a:gd name="connsiteX7683" fmla="*/ 7215888 w 7362098"/>
                              <a:gd name="connsiteY7683" fmla="*/ 1155971 h 4900456"/>
                              <a:gd name="connsiteX7684" fmla="*/ 7216287 w 7362098"/>
                              <a:gd name="connsiteY7684" fmla="*/ 1155572 h 4900456"/>
                              <a:gd name="connsiteX7685" fmla="*/ 7229461 w 7362098"/>
                              <a:gd name="connsiteY7685" fmla="*/ 1155173 h 4900456"/>
                              <a:gd name="connsiteX7686" fmla="*/ 7236646 w 7362098"/>
                              <a:gd name="connsiteY7686" fmla="*/ 1166749 h 4900456"/>
                              <a:gd name="connsiteX7687" fmla="*/ 7236646 w 7362098"/>
                              <a:gd name="connsiteY7687" fmla="*/ 1167149 h 4900456"/>
                              <a:gd name="connsiteX7688" fmla="*/ 7240239 w 7362098"/>
                              <a:gd name="connsiteY7688" fmla="*/ 1171939 h 4900456"/>
                              <a:gd name="connsiteX7689" fmla="*/ 7246626 w 7362098"/>
                              <a:gd name="connsiteY7689" fmla="*/ 1171939 h 4900456"/>
                              <a:gd name="connsiteX7690" fmla="*/ 7247026 w 7362098"/>
                              <a:gd name="connsiteY7690" fmla="*/ 1171939 h 4900456"/>
                              <a:gd name="connsiteX7691" fmla="*/ 7260998 w 7362098"/>
                              <a:gd name="connsiteY7691" fmla="*/ 1171141 h 4900456"/>
                              <a:gd name="connsiteX7692" fmla="*/ 7268183 w 7362098"/>
                              <a:gd name="connsiteY7692" fmla="*/ 1183117 h 4900456"/>
                              <a:gd name="connsiteX7693" fmla="*/ 7271776 w 7362098"/>
                              <a:gd name="connsiteY7693" fmla="*/ 1187908 h 4900456"/>
                              <a:gd name="connsiteX7694" fmla="*/ 7274970 w 7362098"/>
                              <a:gd name="connsiteY7694" fmla="*/ 1188706 h 4900456"/>
                              <a:gd name="connsiteX7695" fmla="*/ 7279361 w 7362098"/>
                              <a:gd name="connsiteY7695" fmla="*/ 1189105 h 4900456"/>
                              <a:gd name="connsiteX7696" fmla="*/ 7282954 w 7362098"/>
                              <a:gd name="connsiteY7696" fmla="*/ 1193097 h 4900456"/>
                              <a:gd name="connsiteX7697" fmla="*/ 7277365 w 7362098"/>
                              <a:gd name="connsiteY7697" fmla="*/ 1197089 h 4900456"/>
                              <a:gd name="connsiteX7698" fmla="*/ 7271377 w 7362098"/>
                              <a:gd name="connsiteY7698" fmla="*/ 1196690 h 4900456"/>
                              <a:gd name="connsiteX7699" fmla="*/ 7266586 w 7362098"/>
                              <a:gd name="connsiteY7699" fmla="*/ 1195093 h 4900456"/>
                              <a:gd name="connsiteX7700" fmla="*/ 7259401 w 7362098"/>
                              <a:gd name="connsiteY7700" fmla="*/ 1183117 h 4900456"/>
                              <a:gd name="connsiteX7701" fmla="*/ 7256207 w 7362098"/>
                              <a:gd name="connsiteY7701" fmla="*/ 1178327 h 4900456"/>
                              <a:gd name="connsiteX7702" fmla="*/ 7249421 w 7362098"/>
                              <a:gd name="connsiteY7702" fmla="*/ 1178726 h 4900456"/>
                              <a:gd name="connsiteX7703" fmla="*/ 7235848 w 7362098"/>
                              <a:gd name="connsiteY7703" fmla="*/ 1179125 h 4900456"/>
                              <a:gd name="connsiteX7704" fmla="*/ 7228662 w 7362098"/>
                              <a:gd name="connsiteY7704" fmla="*/ 1167548 h 4900456"/>
                              <a:gd name="connsiteX7705" fmla="*/ 7225070 w 7362098"/>
                              <a:gd name="connsiteY7705" fmla="*/ 1162358 h 4900456"/>
                              <a:gd name="connsiteX7706" fmla="*/ 7219082 w 7362098"/>
                              <a:gd name="connsiteY7706" fmla="*/ 1162358 h 4900456"/>
                              <a:gd name="connsiteX7707" fmla="*/ 7218682 w 7362098"/>
                              <a:gd name="connsiteY7707" fmla="*/ 1162358 h 4900456"/>
                              <a:gd name="connsiteX7708" fmla="*/ 7205110 w 7362098"/>
                              <a:gd name="connsiteY7708" fmla="*/ 1162757 h 4900456"/>
                              <a:gd name="connsiteX7709" fmla="*/ 7197924 w 7362098"/>
                              <a:gd name="connsiteY7709" fmla="*/ 1150781 h 4900456"/>
                              <a:gd name="connsiteX7710" fmla="*/ 7194729 w 7362098"/>
                              <a:gd name="connsiteY7710" fmla="*/ 1145991 h 4900456"/>
                              <a:gd name="connsiteX7711" fmla="*/ 7187943 w 7362098"/>
                              <a:gd name="connsiteY7711" fmla="*/ 1146390 h 4900456"/>
                              <a:gd name="connsiteX7712" fmla="*/ 7174370 w 7362098"/>
                              <a:gd name="connsiteY7712" fmla="*/ 1146789 h 4900456"/>
                              <a:gd name="connsiteX7713" fmla="*/ 7171975 w 7362098"/>
                              <a:gd name="connsiteY7713" fmla="*/ 1145193 h 4900456"/>
                              <a:gd name="connsiteX7714" fmla="*/ 7170378 w 7362098"/>
                              <a:gd name="connsiteY7714" fmla="*/ 1140003 h 4900456"/>
                              <a:gd name="connsiteX7715" fmla="*/ 7175568 w 7362098"/>
                              <a:gd name="connsiteY7715" fmla="*/ 1138406 h 4900456"/>
                              <a:gd name="connsiteX7716" fmla="*/ 7177963 w 7362098"/>
                              <a:gd name="connsiteY7716" fmla="*/ 1140003 h 4900456"/>
                              <a:gd name="connsiteX7717" fmla="*/ 7184350 w 7362098"/>
                              <a:gd name="connsiteY7717" fmla="*/ 1140003 h 4900456"/>
                              <a:gd name="connsiteX7718" fmla="*/ 7184749 w 7362098"/>
                              <a:gd name="connsiteY7718" fmla="*/ 1140003 h 4900456"/>
                              <a:gd name="connsiteX7719" fmla="*/ 7189341 w 7362098"/>
                              <a:gd name="connsiteY7719" fmla="*/ 1138107 h 4900456"/>
                              <a:gd name="connsiteX7720" fmla="*/ 7206107 w 7362098"/>
                              <a:gd name="connsiteY7720" fmla="*/ 1105772 h 4900456"/>
                              <a:gd name="connsiteX7721" fmla="*/ 7215489 w 7362098"/>
                              <a:gd name="connsiteY7721" fmla="*/ 1106870 h 4900456"/>
                              <a:gd name="connsiteX7722" fmla="*/ 7222674 w 7362098"/>
                              <a:gd name="connsiteY7722" fmla="*/ 1118846 h 4900456"/>
                              <a:gd name="connsiteX7723" fmla="*/ 7226267 w 7362098"/>
                              <a:gd name="connsiteY7723" fmla="*/ 1123636 h 4900456"/>
                              <a:gd name="connsiteX7724" fmla="*/ 7232255 w 7362098"/>
                              <a:gd name="connsiteY7724" fmla="*/ 1123636 h 4900456"/>
                              <a:gd name="connsiteX7725" fmla="*/ 7232654 w 7362098"/>
                              <a:gd name="connsiteY7725" fmla="*/ 1123636 h 4900456"/>
                              <a:gd name="connsiteX7726" fmla="*/ 7233054 w 7362098"/>
                              <a:gd name="connsiteY7726" fmla="*/ 1123237 h 4900456"/>
                              <a:gd name="connsiteX7727" fmla="*/ 7246227 w 7362098"/>
                              <a:gd name="connsiteY7727" fmla="*/ 1122838 h 4900456"/>
                              <a:gd name="connsiteX7728" fmla="*/ 7253413 w 7362098"/>
                              <a:gd name="connsiteY7728" fmla="*/ 1134414 h 4900456"/>
                              <a:gd name="connsiteX7729" fmla="*/ 7253413 w 7362098"/>
                              <a:gd name="connsiteY7729" fmla="*/ 1134814 h 4900456"/>
                              <a:gd name="connsiteX7730" fmla="*/ 7257005 w 7362098"/>
                              <a:gd name="connsiteY7730" fmla="*/ 1139604 h 4900456"/>
                              <a:gd name="connsiteX7731" fmla="*/ 7263393 w 7362098"/>
                              <a:gd name="connsiteY7731" fmla="*/ 1139604 h 4900456"/>
                              <a:gd name="connsiteX7732" fmla="*/ 7263792 w 7362098"/>
                              <a:gd name="connsiteY7732" fmla="*/ 1139604 h 4900456"/>
                              <a:gd name="connsiteX7733" fmla="*/ 7277764 w 7362098"/>
                              <a:gd name="connsiteY7733" fmla="*/ 1138806 h 4900456"/>
                              <a:gd name="connsiteX7734" fmla="*/ 7284949 w 7362098"/>
                              <a:gd name="connsiteY7734" fmla="*/ 1150782 h 4900456"/>
                              <a:gd name="connsiteX7735" fmla="*/ 7288542 w 7362098"/>
                              <a:gd name="connsiteY7735" fmla="*/ 1155573 h 4900456"/>
                              <a:gd name="connsiteX7736" fmla="*/ 7291736 w 7362098"/>
                              <a:gd name="connsiteY7736" fmla="*/ 1156371 h 4900456"/>
                              <a:gd name="connsiteX7737" fmla="*/ 7296127 w 7362098"/>
                              <a:gd name="connsiteY7737" fmla="*/ 1156770 h 4900456"/>
                              <a:gd name="connsiteX7738" fmla="*/ 7299720 w 7362098"/>
                              <a:gd name="connsiteY7738" fmla="*/ 1160762 h 4900456"/>
                              <a:gd name="connsiteX7739" fmla="*/ 7294131 w 7362098"/>
                              <a:gd name="connsiteY7739" fmla="*/ 1164754 h 4900456"/>
                              <a:gd name="connsiteX7740" fmla="*/ 7288143 w 7362098"/>
                              <a:gd name="connsiteY7740" fmla="*/ 1164355 h 4900456"/>
                              <a:gd name="connsiteX7741" fmla="*/ 7283352 w 7362098"/>
                              <a:gd name="connsiteY7741" fmla="*/ 1162758 h 4900456"/>
                              <a:gd name="connsiteX7742" fmla="*/ 7276167 w 7362098"/>
                              <a:gd name="connsiteY7742" fmla="*/ 1150782 h 4900456"/>
                              <a:gd name="connsiteX7743" fmla="*/ 7272973 w 7362098"/>
                              <a:gd name="connsiteY7743" fmla="*/ 1145992 h 4900456"/>
                              <a:gd name="connsiteX7744" fmla="*/ 7266187 w 7362098"/>
                              <a:gd name="connsiteY7744" fmla="*/ 1146391 h 4900456"/>
                              <a:gd name="connsiteX7745" fmla="*/ 7252614 w 7362098"/>
                              <a:gd name="connsiteY7745" fmla="*/ 1146790 h 4900456"/>
                              <a:gd name="connsiteX7746" fmla="*/ 7245429 w 7362098"/>
                              <a:gd name="connsiteY7746" fmla="*/ 1135213 h 4900456"/>
                              <a:gd name="connsiteX7747" fmla="*/ 7241836 w 7362098"/>
                              <a:gd name="connsiteY7747" fmla="*/ 1130023 h 4900456"/>
                              <a:gd name="connsiteX7748" fmla="*/ 7235848 w 7362098"/>
                              <a:gd name="connsiteY7748" fmla="*/ 1130023 h 4900456"/>
                              <a:gd name="connsiteX7749" fmla="*/ 7235449 w 7362098"/>
                              <a:gd name="connsiteY7749" fmla="*/ 1130023 h 4900456"/>
                              <a:gd name="connsiteX7750" fmla="*/ 7221876 w 7362098"/>
                              <a:gd name="connsiteY7750" fmla="*/ 1130422 h 4900456"/>
                              <a:gd name="connsiteX7751" fmla="*/ 7214690 w 7362098"/>
                              <a:gd name="connsiteY7751" fmla="*/ 1118446 h 4900456"/>
                              <a:gd name="connsiteX7752" fmla="*/ 7211496 w 7362098"/>
                              <a:gd name="connsiteY7752" fmla="*/ 1113656 h 4900456"/>
                              <a:gd name="connsiteX7753" fmla="*/ 7204709 w 7362098"/>
                              <a:gd name="connsiteY7753" fmla="*/ 1114055 h 4900456"/>
                              <a:gd name="connsiteX7754" fmla="*/ 7191137 w 7362098"/>
                              <a:gd name="connsiteY7754" fmla="*/ 1114454 h 4900456"/>
                              <a:gd name="connsiteX7755" fmla="*/ 7188741 w 7362098"/>
                              <a:gd name="connsiteY7755" fmla="*/ 1112858 h 4900456"/>
                              <a:gd name="connsiteX7756" fmla="*/ 7187145 w 7362098"/>
                              <a:gd name="connsiteY7756" fmla="*/ 1107668 h 4900456"/>
                              <a:gd name="connsiteX7757" fmla="*/ 7192334 w 7362098"/>
                              <a:gd name="connsiteY7757" fmla="*/ 1106071 h 4900456"/>
                              <a:gd name="connsiteX7758" fmla="*/ 7194729 w 7362098"/>
                              <a:gd name="connsiteY7758" fmla="*/ 1107668 h 4900456"/>
                              <a:gd name="connsiteX7759" fmla="*/ 7201117 w 7362098"/>
                              <a:gd name="connsiteY7759" fmla="*/ 1107668 h 4900456"/>
                              <a:gd name="connsiteX7760" fmla="*/ 7201516 w 7362098"/>
                              <a:gd name="connsiteY7760" fmla="*/ 1107668 h 4900456"/>
                              <a:gd name="connsiteX7761" fmla="*/ 7206107 w 7362098"/>
                              <a:gd name="connsiteY7761" fmla="*/ 1105772 h 4900456"/>
                              <a:gd name="connsiteX7762" fmla="*/ 1814391 w 7362098"/>
                              <a:gd name="connsiteY7762" fmla="*/ 1104873 h 4900456"/>
                              <a:gd name="connsiteX7763" fmla="*/ 1816786 w 7362098"/>
                              <a:gd name="connsiteY7763" fmla="*/ 1106869 h 4900456"/>
                              <a:gd name="connsiteX7764" fmla="*/ 1819181 w 7362098"/>
                              <a:gd name="connsiteY7764" fmla="*/ 1124435 h 4900456"/>
                              <a:gd name="connsiteX7765" fmla="*/ 1817185 w 7362098"/>
                              <a:gd name="connsiteY7765" fmla="*/ 1126830 h 4900456"/>
                              <a:gd name="connsiteX7766" fmla="*/ 1814790 w 7362098"/>
                              <a:gd name="connsiteY7766" fmla="*/ 1124834 h 4900456"/>
                              <a:gd name="connsiteX7767" fmla="*/ 1812394 w 7362098"/>
                              <a:gd name="connsiteY7767" fmla="*/ 1107268 h 4900456"/>
                              <a:gd name="connsiteX7768" fmla="*/ 1814391 w 7362098"/>
                              <a:gd name="connsiteY7768" fmla="*/ 1104873 h 4900456"/>
                              <a:gd name="connsiteX7769" fmla="*/ 1802837 w 7362098"/>
                              <a:gd name="connsiteY7769" fmla="*/ 1104075 h 4900456"/>
                              <a:gd name="connsiteX7770" fmla="*/ 1804034 w 7362098"/>
                              <a:gd name="connsiteY7770" fmla="*/ 1106869 h 4900456"/>
                              <a:gd name="connsiteX7771" fmla="*/ 1799244 w 7362098"/>
                              <a:gd name="connsiteY7771" fmla="*/ 1123636 h 4900456"/>
                              <a:gd name="connsiteX7772" fmla="*/ 1797647 w 7362098"/>
                              <a:gd name="connsiteY7772" fmla="*/ 1125233 h 4900456"/>
                              <a:gd name="connsiteX7773" fmla="*/ 1796848 w 7362098"/>
                              <a:gd name="connsiteY7773" fmla="*/ 1125233 h 4900456"/>
                              <a:gd name="connsiteX7774" fmla="*/ 1795252 w 7362098"/>
                              <a:gd name="connsiteY7774" fmla="*/ 1122439 h 4900456"/>
                              <a:gd name="connsiteX7775" fmla="*/ 1800042 w 7362098"/>
                              <a:gd name="connsiteY7775" fmla="*/ 1105671 h 4900456"/>
                              <a:gd name="connsiteX7776" fmla="*/ 1802837 w 7362098"/>
                              <a:gd name="connsiteY7776" fmla="*/ 1104075 h 4900456"/>
                              <a:gd name="connsiteX7777" fmla="*/ 1825169 w 7362098"/>
                              <a:gd name="connsiteY7777" fmla="*/ 1101680 h 4900456"/>
                              <a:gd name="connsiteX7778" fmla="*/ 1827963 w 7362098"/>
                              <a:gd name="connsiteY7778" fmla="*/ 1102478 h 4900456"/>
                              <a:gd name="connsiteX7779" fmla="*/ 1836747 w 7362098"/>
                              <a:gd name="connsiteY7779" fmla="*/ 1117649 h 4900456"/>
                              <a:gd name="connsiteX7780" fmla="*/ 1835948 w 7362098"/>
                              <a:gd name="connsiteY7780" fmla="*/ 1120443 h 4900456"/>
                              <a:gd name="connsiteX7781" fmla="*/ 1835149 w 7362098"/>
                              <a:gd name="connsiteY7781" fmla="*/ 1120842 h 4900456"/>
                              <a:gd name="connsiteX7782" fmla="*/ 1833154 w 7362098"/>
                              <a:gd name="connsiteY7782" fmla="*/ 1119645 h 4900456"/>
                              <a:gd name="connsiteX7783" fmla="*/ 1824370 w 7362098"/>
                              <a:gd name="connsiteY7783" fmla="*/ 1104474 h 4900456"/>
                              <a:gd name="connsiteX7784" fmla="*/ 1825169 w 7362098"/>
                              <a:gd name="connsiteY7784" fmla="*/ 1101680 h 4900456"/>
                              <a:gd name="connsiteX7785" fmla="*/ 1793257 w 7362098"/>
                              <a:gd name="connsiteY7785" fmla="*/ 1099284 h 4900456"/>
                              <a:gd name="connsiteX7786" fmla="*/ 1794056 w 7362098"/>
                              <a:gd name="connsiteY7786" fmla="*/ 1102078 h 4900456"/>
                              <a:gd name="connsiteX7787" fmla="*/ 1783277 w 7362098"/>
                              <a:gd name="connsiteY7787" fmla="*/ 1116051 h 4900456"/>
                              <a:gd name="connsiteX7788" fmla="*/ 1781680 w 7362098"/>
                              <a:gd name="connsiteY7788" fmla="*/ 1116850 h 4900456"/>
                              <a:gd name="connsiteX7789" fmla="*/ 1780083 w 7362098"/>
                              <a:gd name="connsiteY7789" fmla="*/ 1116451 h 4900456"/>
                              <a:gd name="connsiteX7790" fmla="*/ 1779685 w 7362098"/>
                              <a:gd name="connsiteY7790" fmla="*/ 1113656 h 4900456"/>
                              <a:gd name="connsiteX7791" fmla="*/ 1790462 w 7362098"/>
                              <a:gd name="connsiteY7791" fmla="*/ 1099683 h 4900456"/>
                              <a:gd name="connsiteX7792" fmla="*/ 1793257 w 7362098"/>
                              <a:gd name="connsiteY7792" fmla="*/ 1099284 h 4900456"/>
                              <a:gd name="connsiteX7793" fmla="*/ 470092 w 7362098"/>
                              <a:gd name="connsiteY7793" fmla="*/ 1098985 h 4900456"/>
                              <a:gd name="connsiteX7794" fmla="*/ 479473 w 7362098"/>
                              <a:gd name="connsiteY7794" fmla="*/ 1100083 h 4900456"/>
                              <a:gd name="connsiteX7795" fmla="*/ 486658 w 7362098"/>
                              <a:gd name="connsiteY7795" fmla="*/ 1112059 h 4900456"/>
                              <a:gd name="connsiteX7796" fmla="*/ 490251 w 7362098"/>
                              <a:gd name="connsiteY7796" fmla="*/ 1116849 h 4900456"/>
                              <a:gd name="connsiteX7797" fmla="*/ 496239 w 7362098"/>
                              <a:gd name="connsiteY7797" fmla="*/ 1116849 h 4900456"/>
                              <a:gd name="connsiteX7798" fmla="*/ 496638 w 7362098"/>
                              <a:gd name="connsiteY7798" fmla="*/ 1116849 h 4900456"/>
                              <a:gd name="connsiteX7799" fmla="*/ 497037 w 7362098"/>
                              <a:gd name="connsiteY7799" fmla="*/ 1116450 h 4900456"/>
                              <a:gd name="connsiteX7800" fmla="*/ 510211 w 7362098"/>
                              <a:gd name="connsiteY7800" fmla="*/ 1116051 h 4900456"/>
                              <a:gd name="connsiteX7801" fmla="*/ 517396 w 7362098"/>
                              <a:gd name="connsiteY7801" fmla="*/ 1127627 h 4900456"/>
                              <a:gd name="connsiteX7802" fmla="*/ 517396 w 7362098"/>
                              <a:gd name="connsiteY7802" fmla="*/ 1128027 h 4900456"/>
                              <a:gd name="connsiteX7803" fmla="*/ 520989 w 7362098"/>
                              <a:gd name="connsiteY7803" fmla="*/ 1132817 h 4900456"/>
                              <a:gd name="connsiteX7804" fmla="*/ 527376 w 7362098"/>
                              <a:gd name="connsiteY7804" fmla="*/ 1132817 h 4900456"/>
                              <a:gd name="connsiteX7805" fmla="*/ 527776 w 7362098"/>
                              <a:gd name="connsiteY7805" fmla="*/ 1132817 h 4900456"/>
                              <a:gd name="connsiteX7806" fmla="*/ 541749 w 7362098"/>
                              <a:gd name="connsiteY7806" fmla="*/ 1132019 h 4900456"/>
                              <a:gd name="connsiteX7807" fmla="*/ 548933 w 7362098"/>
                              <a:gd name="connsiteY7807" fmla="*/ 1143995 h 4900456"/>
                              <a:gd name="connsiteX7808" fmla="*/ 552526 w 7362098"/>
                              <a:gd name="connsiteY7808" fmla="*/ 1148786 h 4900456"/>
                              <a:gd name="connsiteX7809" fmla="*/ 555721 w 7362098"/>
                              <a:gd name="connsiteY7809" fmla="*/ 1149584 h 4900456"/>
                              <a:gd name="connsiteX7810" fmla="*/ 560111 w 7362098"/>
                              <a:gd name="connsiteY7810" fmla="*/ 1149983 h 4900456"/>
                              <a:gd name="connsiteX7811" fmla="*/ 563704 w 7362098"/>
                              <a:gd name="connsiteY7811" fmla="*/ 1153975 h 4900456"/>
                              <a:gd name="connsiteX7812" fmla="*/ 558115 w 7362098"/>
                              <a:gd name="connsiteY7812" fmla="*/ 1158367 h 4900456"/>
                              <a:gd name="connsiteX7813" fmla="*/ 552128 w 7362098"/>
                              <a:gd name="connsiteY7813" fmla="*/ 1157967 h 4900456"/>
                              <a:gd name="connsiteX7814" fmla="*/ 547336 w 7362098"/>
                              <a:gd name="connsiteY7814" fmla="*/ 1156371 h 4900456"/>
                              <a:gd name="connsiteX7815" fmla="*/ 540151 w 7362098"/>
                              <a:gd name="connsiteY7815" fmla="*/ 1144395 h 4900456"/>
                              <a:gd name="connsiteX7816" fmla="*/ 536957 w 7362098"/>
                              <a:gd name="connsiteY7816" fmla="*/ 1139604 h 4900456"/>
                              <a:gd name="connsiteX7817" fmla="*/ 530171 w 7362098"/>
                              <a:gd name="connsiteY7817" fmla="*/ 1140003 h 4900456"/>
                              <a:gd name="connsiteX7818" fmla="*/ 516598 w 7362098"/>
                              <a:gd name="connsiteY7818" fmla="*/ 1140403 h 4900456"/>
                              <a:gd name="connsiteX7819" fmla="*/ 509413 w 7362098"/>
                              <a:gd name="connsiteY7819" fmla="*/ 1128825 h 4900456"/>
                              <a:gd name="connsiteX7820" fmla="*/ 505820 w 7362098"/>
                              <a:gd name="connsiteY7820" fmla="*/ 1123635 h 4900456"/>
                              <a:gd name="connsiteX7821" fmla="*/ 499832 w 7362098"/>
                              <a:gd name="connsiteY7821" fmla="*/ 1123635 h 4900456"/>
                              <a:gd name="connsiteX7822" fmla="*/ 499433 w 7362098"/>
                              <a:gd name="connsiteY7822" fmla="*/ 1123635 h 4900456"/>
                              <a:gd name="connsiteX7823" fmla="*/ 485860 w 7362098"/>
                              <a:gd name="connsiteY7823" fmla="*/ 1124035 h 4900456"/>
                              <a:gd name="connsiteX7824" fmla="*/ 478674 w 7362098"/>
                              <a:gd name="connsiteY7824" fmla="*/ 1112059 h 4900456"/>
                              <a:gd name="connsiteX7825" fmla="*/ 475481 w 7362098"/>
                              <a:gd name="connsiteY7825" fmla="*/ 1107268 h 4900456"/>
                              <a:gd name="connsiteX7826" fmla="*/ 468694 w 7362098"/>
                              <a:gd name="connsiteY7826" fmla="*/ 1107667 h 4900456"/>
                              <a:gd name="connsiteX7827" fmla="*/ 455121 w 7362098"/>
                              <a:gd name="connsiteY7827" fmla="*/ 1108067 h 4900456"/>
                              <a:gd name="connsiteX7828" fmla="*/ 452726 w 7362098"/>
                              <a:gd name="connsiteY7828" fmla="*/ 1106470 h 4900456"/>
                              <a:gd name="connsiteX7829" fmla="*/ 451130 w 7362098"/>
                              <a:gd name="connsiteY7829" fmla="*/ 1101280 h 4900456"/>
                              <a:gd name="connsiteX7830" fmla="*/ 456319 w 7362098"/>
                              <a:gd name="connsiteY7830" fmla="*/ 1099683 h 4900456"/>
                              <a:gd name="connsiteX7831" fmla="*/ 458714 w 7362098"/>
                              <a:gd name="connsiteY7831" fmla="*/ 1100881 h 4900456"/>
                              <a:gd name="connsiteX7832" fmla="*/ 465101 w 7362098"/>
                              <a:gd name="connsiteY7832" fmla="*/ 1100881 h 4900456"/>
                              <a:gd name="connsiteX7833" fmla="*/ 465501 w 7362098"/>
                              <a:gd name="connsiteY7833" fmla="*/ 1100881 h 4900456"/>
                              <a:gd name="connsiteX7834" fmla="*/ 470092 w 7362098"/>
                              <a:gd name="connsiteY7834" fmla="*/ 1098985 h 4900456"/>
                              <a:gd name="connsiteX7835" fmla="*/ 5021493 w 7362098"/>
                              <a:gd name="connsiteY7835" fmla="*/ 1096890 h 4900456"/>
                              <a:gd name="connsiteX7836" fmla="*/ 5024287 w 7362098"/>
                              <a:gd name="connsiteY7836" fmla="*/ 1098486 h 4900456"/>
                              <a:gd name="connsiteX7837" fmla="*/ 5041852 w 7362098"/>
                              <a:gd name="connsiteY7837" fmla="*/ 1109265 h 4900456"/>
                              <a:gd name="connsiteX7838" fmla="*/ 5045045 w 7362098"/>
                              <a:gd name="connsiteY7838" fmla="*/ 1110862 h 4900456"/>
                              <a:gd name="connsiteX7839" fmla="*/ 5043848 w 7362098"/>
                              <a:gd name="connsiteY7839" fmla="*/ 1113656 h 4900456"/>
                              <a:gd name="connsiteX7840" fmla="*/ 5043449 w 7362098"/>
                              <a:gd name="connsiteY7840" fmla="*/ 1113656 h 4900456"/>
                              <a:gd name="connsiteX7841" fmla="*/ 5030674 w 7362098"/>
                              <a:gd name="connsiteY7841" fmla="*/ 1112458 h 4900456"/>
                              <a:gd name="connsiteX7842" fmla="*/ 5001931 w 7362098"/>
                              <a:gd name="connsiteY7842" fmla="*/ 1144794 h 4900456"/>
                              <a:gd name="connsiteX7843" fmla="*/ 4958817 w 7362098"/>
                              <a:gd name="connsiteY7843" fmla="*/ 1147988 h 4900456"/>
                              <a:gd name="connsiteX7844" fmla="*/ 4952031 w 7362098"/>
                              <a:gd name="connsiteY7844" fmla="*/ 1159166 h 4900456"/>
                              <a:gd name="connsiteX7845" fmla="*/ 4951632 w 7362098"/>
                              <a:gd name="connsiteY7845" fmla="*/ 1159565 h 4900456"/>
                              <a:gd name="connsiteX7846" fmla="*/ 4948837 w 7362098"/>
                              <a:gd name="connsiteY7846" fmla="*/ 1158766 h 4900456"/>
                              <a:gd name="connsiteX7847" fmla="*/ 4949236 w 7362098"/>
                              <a:gd name="connsiteY7847" fmla="*/ 1155573 h 4900456"/>
                              <a:gd name="connsiteX7848" fmla="*/ 4951232 w 7362098"/>
                              <a:gd name="connsiteY7848" fmla="*/ 1134813 h 4900456"/>
                              <a:gd name="connsiteX7849" fmla="*/ 4951632 w 7362098"/>
                              <a:gd name="connsiteY7849" fmla="*/ 1131620 h 4900456"/>
                              <a:gd name="connsiteX7850" fmla="*/ 4954825 w 7362098"/>
                              <a:gd name="connsiteY7850" fmla="*/ 1132019 h 4900456"/>
                              <a:gd name="connsiteX7851" fmla="*/ 4959216 w 7362098"/>
                              <a:gd name="connsiteY7851" fmla="*/ 1143597 h 4900456"/>
                              <a:gd name="connsiteX7852" fmla="*/ 4959616 w 7362098"/>
                              <a:gd name="connsiteY7852" fmla="*/ 1143597 h 4900456"/>
                              <a:gd name="connsiteX7853" fmla="*/ 4999935 w 7362098"/>
                              <a:gd name="connsiteY7853" fmla="*/ 1140802 h 4900456"/>
                              <a:gd name="connsiteX7854" fmla="*/ 5026283 w 7362098"/>
                              <a:gd name="connsiteY7854" fmla="*/ 1110462 h 4900456"/>
                              <a:gd name="connsiteX7855" fmla="*/ 5026283 w 7362098"/>
                              <a:gd name="connsiteY7855" fmla="*/ 1110063 h 4900456"/>
                              <a:gd name="connsiteX7856" fmla="*/ 5019896 w 7362098"/>
                              <a:gd name="connsiteY7856" fmla="*/ 1099684 h 4900456"/>
                              <a:gd name="connsiteX7857" fmla="*/ 5021493 w 7362098"/>
                              <a:gd name="connsiteY7857" fmla="*/ 1096890 h 4900456"/>
                              <a:gd name="connsiteX7858" fmla="*/ 1836745 w 7362098"/>
                              <a:gd name="connsiteY7858" fmla="*/ 1093696 h 4900456"/>
                              <a:gd name="connsiteX7859" fmla="*/ 1851117 w 7362098"/>
                              <a:gd name="connsiteY7859" fmla="*/ 1104475 h 4900456"/>
                              <a:gd name="connsiteX7860" fmla="*/ 1851517 w 7362098"/>
                              <a:gd name="connsiteY7860" fmla="*/ 1107270 h 4900456"/>
                              <a:gd name="connsiteX7861" fmla="*/ 1849920 w 7362098"/>
                              <a:gd name="connsiteY7861" fmla="*/ 1108068 h 4900456"/>
                              <a:gd name="connsiteX7862" fmla="*/ 1848323 w 7362098"/>
                              <a:gd name="connsiteY7862" fmla="*/ 1107669 h 4900456"/>
                              <a:gd name="connsiteX7863" fmla="*/ 1834350 w 7362098"/>
                              <a:gd name="connsiteY7863" fmla="*/ 1096890 h 4900456"/>
                              <a:gd name="connsiteX7864" fmla="*/ 1833951 w 7362098"/>
                              <a:gd name="connsiteY7864" fmla="*/ 1094095 h 4900456"/>
                              <a:gd name="connsiteX7865" fmla="*/ 1836745 w 7362098"/>
                              <a:gd name="connsiteY7865" fmla="*/ 1093696 h 4900456"/>
                              <a:gd name="connsiteX7866" fmla="*/ 1782878 w 7362098"/>
                              <a:gd name="connsiteY7866" fmla="*/ 1089704 h 4900456"/>
                              <a:gd name="connsiteX7867" fmla="*/ 1785673 w 7362098"/>
                              <a:gd name="connsiteY7867" fmla="*/ 1090502 h 4900456"/>
                              <a:gd name="connsiteX7868" fmla="*/ 1784874 w 7362098"/>
                              <a:gd name="connsiteY7868" fmla="*/ 1093296 h 4900456"/>
                              <a:gd name="connsiteX7869" fmla="*/ 1769706 w 7362098"/>
                              <a:gd name="connsiteY7869" fmla="*/ 1102080 h 4900456"/>
                              <a:gd name="connsiteX7870" fmla="*/ 1768906 w 7362098"/>
                              <a:gd name="connsiteY7870" fmla="*/ 1102479 h 4900456"/>
                              <a:gd name="connsiteX7871" fmla="*/ 1766910 w 7362098"/>
                              <a:gd name="connsiteY7871" fmla="*/ 1101281 h 4900456"/>
                              <a:gd name="connsiteX7872" fmla="*/ 1767710 w 7362098"/>
                              <a:gd name="connsiteY7872" fmla="*/ 1098487 h 4900456"/>
                              <a:gd name="connsiteX7873" fmla="*/ 1841536 w 7362098"/>
                              <a:gd name="connsiteY7873" fmla="*/ 1082518 h 4900456"/>
                              <a:gd name="connsiteX7874" fmla="*/ 1858303 w 7362098"/>
                              <a:gd name="connsiteY7874" fmla="*/ 1087309 h 4900456"/>
                              <a:gd name="connsiteX7875" fmla="*/ 1859501 w 7362098"/>
                              <a:gd name="connsiteY7875" fmla="*/ 1090103 h 4900456"/>
                              <a:gd name="connsiteX7876" fmla="*/ 1857904 w 7362098"/>
                              <a:gd name="connsiteY7876" fmla="*/ 1091700 h 4900456"/>
                              <a:gd name="connsiteX7877" fmla="*/ 1857106 w 7362098"/>
                              <a:gd name="connsiteY7877" fmla="*/ 1091700 h 4900456"/>
                              <a:gd name="connsiteX7878" fmla="*/ 1840339 w 7362098"/>
                              <a:gd name="connsiteY7878" fmla="*/ 1086910 h 4900456"/>
                              <a:gd name="connsiteX7879" fmla="*/ 1838742 w 7362098"/>
                              <a:gd name="connsiteY7879" fmla="*/ 1084114 h 4900456"/>
                              <a:gd name="connsiteX7880" fmla="*/ 1841536 w 7362098"/>
                              <a:gd name="connsiteY7880" fmla="*/ 1082518 h 4900456"/>
                              <a:gd name="connsiteX7881" fmla="*/ 1779685 w 7362098"/>
                              <a:gd name="connsiteY7881" fmla="*/ 1078127 h 4900456"/>
                              <a:gd name="connsiteX7882" fmla="*/ 1782080 w 7362098"/>
                              <a:gd name="connsiteY7882" fmla="*/ 1080123 h 4900456"/>
                              <a:gd name="connsiteX7883" fmla="*/ 1780084 w 7362098"/>
                              <a:gd name="connsiteY7883" fmla="*/ 1082519 h 4900456"/>
                              <a:gd name="connsiteX7884" fmla="*/ 1762520 w 7362098"/>
                              <a:gd name="connsiteY7884" fmla="*/ 1084914 h 4900456"/>
                              <a:gd name="connsiteX7885" fmla="*/ 1760125 w 7362098"/>
                              <a:gd name="connsiteY7885" fmla="*/ 1082918 h 4900456"/>
                              <a:gd name="connsiteX7886" fmla="*/ 1762121 w 7362098"/>
                              <a:gd name="connsiteY7886" fmla="*/ 1080522 h 4900456"/>
                              <a:gd name="connsiteX7887" fmla="*/ 1858703 w 7362098"/>
                              <a:gd name="connsiteY7887" fmla="*/ 1067748 h 4900456"/>
                              <a:gd name="connsiteX7888" fmla="*/ 1861099 w 7362098"/>
                              <a:gd name="connsiteY7888" fmla="*/ 1069744 h 4900456"/>
                              <a:gd name="connsiteX7889" fmla="*/ 1859102 w 7362098"/>
                              <a:gd name="connsiteY7889" fmla="*/ 1072140 h 4900456"/>
                              <a:gd name="connsiteX7890" fmla="*/ 1841536 w 7362098"/>
                              <a:gd name="connsiteY7890" fmla="*/ 1074535 h 4900456"/>
                              <a:gd name="connsiteX7891" fmla="*/ 1839141 w 7362098"/>
                              <a:gd name="connsiteY7891" fmla="*/ 1072539 h 4900456"/>
                              <a:gd name="connsiteX7892" fmla="*/ 1841136 w 7362098"/>
                              <a:gd name="connsiteY7892" fmla="*/ 1070143 h 4900456"/>
                              <a:gd name="connsiteX7893" fmla="*/ 487258 w 7362098"/>
                              <a:gd name="connsiteY7893" fmla="*/ 1067049 h 4900456"/>
                              <a:gd name="connsiteX7894" fmla="*/ 496639 w 7362098"/>
                              <a:gd name="connsiteY7894" fmla="*/ 1068147 h 4900456"/>
                              <a:gd name="connsiteX7895" fmla="*/ 503824 w 7362098"/>
                              <a:gd name="connsiteY7895" fmla="*/ 1080123 h 4900456"/>
                              <a:gd name="connsiteX7896" fmla="*/ 507417 w 7362098"/>
                              <a:gd name="connsiteY7896" fmla="*/ 1084913 h 4900456"/>
                              <a:gd name="connsiteX7897" fmla="*/ 513405 w 7362098"/>
                              <a:gd name="connsiteY7897" fmla="*/ 1084913 h 4900456"/>
                              <a:gd name="connsiteX7898" fmla="*/ 513804 w 7362098"/>
                              <a:gd name="connsiteY7898" fmla="*/ 1084913 h 4900456"/>
                              <a:gd name="connsiteX7899" fmla="*/ 514203 w 7362098"/>
                              <a:gd name="connsiteY7899" fmla="*/ 1084514 h 4900456"/>
                              <a:gd name="connsiteX7900" fmla="*/ 527377 w 7362098"/>
                              <a:gd name="connsiteY7900" fmla="*/ 1084115 h 4900456"/>
                              <a:gd name="connsiteX7901" fmla="*/ 534563 w 7362098"/>
                              <a:gd name="connsiteY7901" fmla="*/ 1095691 h 4900456"/>
                              <a:gd name="connsiteX7902" fmla="*/ 534563 w 7362098"/>
                              <a:gd name="connsiteY7902" fmla="*/ 1096091 h 4900456"/>
                              <a:gd name="connsiteX7903" fmla="*/ 538155 w 7362098"/>
                              <a:gd name="connsiteY7903" fmla="*/ 1100881 h 4900456"/>
                              <a:gd name="connsiteX7904" fmla="*/ 544542 w 7362098"/>
                              <a:gd name="connsiteY7904" fmla="*/ 1100881 h 4900456"/>
                              <a:gd name="connsiteX7905" fmla="*/ 544942 w 7362098"/>
                              <a:gd name="connsiteY7905" fmla="*/ 1100881 h 4900456"/>
                              <a:gd name="connsiteX7906" fmla="*/ 558914 w 7362098"/>
                              <a:gd name="connsiteY7906" fmla="*/ 1100083 h 4900456"/>
                              <a:gd name="connsiteX7907" fmla="*/ 566099 w 7362098"/>
                              <a:gd name="connsiteY7907" fmla="*/ 1112059 h 4900456"/>
                              <a:gd name="connsiteX7908" fmla="*/ 569693 w 7362098"/>
                              <a:gd name="connsiteY7908" fmla="*/ 1116850 h 4900456"/>
                              <a:gd name="connsiteX7909" fmla="*/ 572886 w 7362098"/>
                              <a:gd name="connsiteY7909" fmla="*/ 1117648 h 4900456"/>
                              <a:gd name="connsiteX7910" fmla="*/ 577277 w 7362098"/>
                              <a:gd name="connsiteY7910" fmla="*/ 1118047 h 4900456"/>
                              <a:gd name="connsiteX7911" fmla="*/ 580870 w 7362098"/>
                              <a:gd name="connsiteY7911" fmla="*/ 1122039 h 4900456"/>
                              <a:gd name="connsiteX7912" fmla="*/ 575281 w 7362098"/>
                              <a:gd name="connsiteY7912" fmla="*/ 1126031 h 4900456"/>
                              <a:gd name="connsiteX7913" fmla="*/ 569293 w 7362098"/>
                              <a:gd name="connsiteY7913" fmla="*/ 1125632 h 4900456"/>
                              <a:gd name="connsiteX7914" fmla="*/ 564502 w 7362098"/>
                              <a:gd name="connsiteY7914" fmla="*/ 1124035 h 4900456"/>
                              <a:gd name="connsiteX7915" fmla="*/ 557317 w 7362098"/>
                              <a:gd name="connsiteY7915" fmla="*/ 1112059 h 4900456"/>
                              <a:gd name="connsiteX7916" fmla="*/ 554123 w 7362098"/>
                              <a:gd name="connsiteY7916" fmla="*/ 1107269 h 4900456"/>
                              <a:gd name="connsiteX7917" fmla="*/ 547337 w 7362098"/>
                              <a:gd name="connsiteY7917" fmla="*/ 1107668 h 4900456"/>
                              <a:gd name="connsiteX7918" fmla="*/ 533764 w 7362098"/>
                              <a:gd name="connsiteY7918" fmla="*/ 1108067 h 4900456"/>
                              <a:gd name="connsiteX7919" fmla="*/ 526579 w 7362098"/>
                              <a:gd name="connsiteY7919" fmla="*/ 1096490 h 4900456"/>
                              <a:gd name="connsiteX7920" fmla="*/ 522986 w 7362098"/>
                              <a:gd name="connsiteY7920" fmla="*/ 1091300 h 4900456"/>
                              <a:gd name="connsiteX7921" fmla="*/ 516998 w 7362098"/>
                              <a:gd name="connsiteY7921" fmla="*/ 1091300 h 4900456"/>
                              <a:gd name="connsiteX7922" fmla="*/ 516599 w 7362098"/>
                              <a:gd name="connsiteY7922" fmla="*/ 1091300 h 4900456"/>
                              <a:gd name="connsiteX7923" fmla="*/ 503026 w 7362098"/>
                              <a:gd name="connsiteY7923" fmla="*/ 1091699 h 4900456"/>
                              <a:gd name="connsiteX7924" fmla="*/ 495840 w 7362098"/>
                              <a:gd name="connsiteY7924" fmla="*/ 1079723 h 4900456"/>
                              <a:gd name="connsiteX7925" fmla="*/ 492647 w 7362098"/>
                              <a:gd name="connsiteY7925" fmla="*/ 1074933 h 4900456"/>
                              <a:gd name="connsiteX7926" fmla="*/ 485860 w 7362098"/>
                              <a:gd name="connsiteY7926" fmla="*/ 1075332 h 4900456"/>
                              <a:gd name="connsiteX7927" fmla="*/ 472287 w 7362098"/>
                              <a:gd name="connsiteY7927" fmla="*/ 1075731 h 4900456"/>
                              <a:gd name="connsiteX7928" fmla="*/ 469892 w 7362098"/>
                              <a:gd name="connsiteY7928" fmla="*/ 1074135 h 4900456"/>
                              <a:gd name="connsiteX7929" fmla="*/ 468295 w 7362098"/>
                              <a:gd name="connsiteY7929" fmla="*/ 1068945 h 4900456"/>
                              <a:gd name="connsiteX7930" fmla="*/ 473485 w 7362098"/>
                              <a:gd name="connsiteY7930" fmla="*/ 1067348 h 4900456"/>
                              <a:gd name="connsiteX7931" fmla="*/ 475880 w 7362098"/>
                              <a:gd name="connsiteY7931" fmla="*/ 1068945 h 4900456"/>
                              <a:gd name="connsiteX7932" fmla="*/ 482267 w 7362098"/>
                              <a:gd name="connsiteY7932" fmla="*/ 1068945 h 4900456"/>
                              <a:gd name="connsiteX7933" fmla="*/ 482667 w 7362098"/>
                              <a:gd name="connsiteY7933" fmla="*/ 1068945 h 4900456"/>
                              <a:gd name="connsiteX7934" fmla="*/ 487258 w 7362098"/>
                              <a:gd name="connsiteY7934" fmla="*/ 1067049 h 4900456"/>
                              <a:gd name="connsiteX7935" fmla="*/ 1764117 w 7362098"/>
                              <a:gd name="connsiteY7935" fmla="*/ 1060962 h 4900456"/>
                              <a:gd name="connsiteX7936" fmla="*/ 1780884 w 7362098"/>
                              <a:gd name="connsiteY7936" fmla="*/ 1065753 h 4900456"/>
                              <a:gd name="connsiteX7937" fmla="*/ 1782480 w 7362098"/>
                              <a:gd name="connsiteY7937" fmla="*/ 1068547 h 4900456"/>
                              <a:gd name="connsiteX7938" fmla="*/ 1780884 w 7362098"/>
                              <a:gd name="connsiteY7938" fmla="*/ 1070144 h 4900456"/>
                              <a:gd name="connsiteX7939" fmla="*/ 1780084 w 7362098"/>
                              <a:gd name="connsiteY7939" fmla="*/ 1070144 h 4900456"/>
                              <a:gd name="connsiteX7940" fmla="*/ 1763318 w 7362098"/>
                              <a:gd name="connsiteY7940" fmla="*/ 1065354 h 4900456"/>
                              <a:gd name="connsiteX7941" fmla="*/ 1761322 w 7362098"/>
                              <a:gd name="connsiteY7941" fmla="*/ 1062558 h 4900456"/>
                              <a:gd name="connsiteX7942" fmla="*/ 1764117 w 7362098"/>
                              <a:gd name="connsiteY7942" fmla="*/ 1060962 h 4900456"/>
                              <a:gd name="connsiteX7943" fmla="*/ 1851916 w 7362098"/>
                              <a:gd name="connsiteY7943" fmla="*/ 1050583 h 4900456"/>
                              <a:gd name="connsiteX7944" fmla="*/ 1854711 w 7362098"/>
                              <a:gd name="connsiteY7944" fmla="*/ 1051381 h 4900456"/>
                              <a:gd name="connsiteX7945" fmla="*/ 1853912 w 7362098"/>
                              <a:gd name="connsiteY7945" fmla="*/ 1054175 h 4900456"/>
                              <a:gd name="connsiteX7946" fmla="*/ 1838742 w 7362098"/>
                              <a:gd name="connsiteY7946" fmla="*/ 1062959 h 4900456"/>
                              <a:gd name="connsiteX7947" fmla="*/ 1837943 w 7362098"/>
                              <a:gd name="connsiteY7947" fmla="*/ 1063358 h 4900456"/>
                              <a:gd name="connsiteX7948" fmla="*/ 1835947 w 7362098"/>
                              <a:gd name="connsiteY7948" fmla="*/ 1062160 h 4900456"/>
                              <a:gd name="connsiteX7949" fmla="*/ 1836745 w 7362098"/>
                              <a:gd name="connsiteY7949" fmla="*/ 1059366 h 4900456"/>
                              <a:gd name="connsiteX7950" fmla="*/ 1773697 w 7362098"/>
                              <a:gd name="connsiteY7950" fmla="*/ 1044993 h 4900456"/>
                              <a:gd name="connsiteX7951" fmla="*/ 1787669 w 7362098"/>
                              <a:gd name="connsiteY7951" fmla="*/ 1055772 h 4900456"/>
                              <a:gd name="connsiteX7952" fmla="*/ 1788068 w 7362098"/>
                              <a:gd name="connsiteY7952" fmla="*/ 1058567 h 4900456"/>
                              <a:gd name="connsiteX7953" fmla="*/ 1786471 w 7362098"/>
                              <a:gd name="connsiteY7953" fmla="*/ 1059365 h 4900456"/>
                              <a:gd name="connsiteX7954" fmla="*/ 1784874 w 7362098"/>
                              <a:gd name="connsiteY7954" fmla="*/ 1058966 h 4900456"/>
                              <a:gd name="connsiteX7955" fmla="*/ 1771302 w 7362098"/>
                              <a:gd name="connsiteY7955" fmla="*/ 1048187 h 4900456"/>
                              <a:gd name="connsiteX7956" fmla="*/ 1770903 w 7362098"/>
                              <a:gd name="connsiteY7956" fmla="*/ 1045392 h 4900456"/>
                              <a:gd name="connsiteX7957" fmla="*/ 1773697 w 7362098"/>
                              <a:gd name="connsiteY7957" fmla="*/ 1044993 h 4900456"/>
                              <a:gd name="connsiteX7958" fmla="*/ 1841936 w 7362098"/>
                              <a:gd name="connsiteY7958" fmla="*/ 1036211 h 4900456"/>
                              <a:gd name="connsiteX7959" fmla="*/ 1842336 w 7362098"/>
                              <a:gd name="connsiteY7959" fmla="*/ 1039005 h 4900456"/>
                              <a:gd name="connsiteX7960" fmla="*/ 1831556 w 7362098"/>
                              <a:gd name="connsiteY7960" fmla="*/ 1052978 h 4900456"/>
                              <a:gd name="connsiteX7961" fmla="*/ 1829959 w 7362098"/>
                              <a:gd name="connsiteY7961" fmla="*/ 1053777 h 4900456"/>
                              <a:gd name="connsiteX7962" fmla="*/ 1828363 w 7362098"/>
                              <a:gd name="connsiteY7962" fmla="*/ 1053378 h 4900456"/>
                              <a:gd name="connsiteX7963" fmla="*/ 1828363 w 7362098"/>
                              <a:gd name="connsiteY7963" fmla="*/ 1050583 h 4900456"/>
                              <a:gd name="connsiteX7964" fmla="*/ 1839142 w 7362098"/>
                              <a:gd name="connsiteY7964" fmla="*/ 1036610 h 4900456"/>
                              <a:gd name="connsiteX7965" fmla="*/ 1841936 w 7362098"/>
                              <a:gd name="connsiteY7965" fmla="*/ 1036211 h 4900456"/>
                              <a:gd name="connsiteX7966" fmla="*/ 1785672 w 7362098"/>
                              <a:gd name="connsiteY7966" fmla="*/ 1032220 h 4900456"/>
                              <a:gd name="connsiteX7967" fmla="*/ 1788466 w 7362098"/>
                              <a:gd name="connsiteY7967" fmla="*/ 1033018 h 4900456"/>
                              <a:gd name="connsiteX7968" fmla="*/ 1797249 w 7362098"/>
                              <a:gd name="connsiteY7968" fmla="*/ 1048189 h 4900456"/>
                              <a:gd name="connsiteX7969" fmla="*/ 1796450 w 7362098"/>
                              <a:gd name="connsiteY7969" fmla="*/ 1050983 h 4900456"/>
                              <a:gd name="connsiteX7970" fmla="*/ 1795653 w 7362098"/>
                              <a:gd name="connsiteY7970" fmla="*/ 1051382 h 4900456"/>
                              <a:gd name="connsiteX7971" fmla="*/ 1793656 w 7362098"/>
                              <a:gd name="connsiteY7971" fmla="*/ 1050185 h 4900456"/>
                              <a:gd name="connsiteX7972" fmla="*/ 1784873 w 7362098"/>
                              <a:gd name="connsiteY7972" fmla="*/ 1035014 h 4900456"/>
                              <a:gd name="connsiteX7973" fmla="*/ 1785672 w 7362098"/>
                              <a:gd name="connsiteY7973" fmla="*/ 1032220 h 4900456"/>
                              <a:gd name="connsiteX7974" fmla="*/ 1824371 w 7362098"/>
                              <a:gd name="connsiteY7974" fmla="*/ 1027030 h 4900456"/>
                              <a:gd name="connsiteX7975" fmla="*/ 1825967 w 7362098"/>
                              <a:gd name="connsiteY7975" fmla="*/ 1029824 h 4900456"/>
                              <a:gd name="connsiteX7976" fmla="*/ 1821177 w 7362098"/>
                              <a:gd name="connsiteY7976" fmla="*/ 1046591 h 4900456"/>
                              <a:gd name="connsiteX7977" fmla="*/ 1819579 w 7362098"/>
                              <a:gd name="connsiteY7977" fmla="*/ 1048188 h 4900456"/>
                              <a:gd name="connsiteX7978" fmla="*/ 1818781 w 7362098"/>
                              <a:gd name="connsiteY7978" fmla="*/ 1048188 h 4900456"/>
                              <a:gd name="connsiteX7979" fmla="*/ 1816785 w 7362098"/>
                              <a:gd name="connsiteY7979" fmla="*/ 1045394 h 4900456"/>
                              <a:gd name="connsiteX7980" fmla="*/ 1821576 w 7362098"/>
                              <a:gd name="connsiteY7980" fmla="*/ 1028626 h 4900456"/>
                              <a:gd name="connsiteX7981" fmla="*/ 1824371 w 7362098"/>
                              <a:gd name="connsiteY7981" fmla="*/ 1027030 h 4900456"/>
                              <a:gd name="connsiteX7982" fmla="*/ 1804434 w 7362098"/>
                              <a:gd name="connsiteY7982" fmla="*/ 1025433 h 4900456"/>
                              <a:gd name="connsiteX7983" fmla="*/ 1806830 w 7362098"/>
                              <a:gd name="connsiteY7983" fmla="*/ 1027429 h 4900456"/>
                              <a:gd name="connsiteX7984" fmla="*/ 1809225 w 7362098"/>
                              <a:gd name="connsiteY7984" fmla="*/ 1044995 h 4900456"/>
                              <a:gd name="connsiteX7985" fmla="*/ 1807229 w 7362098"/>
                              <a:gd name="connsiteY7985" fmla="*/ 1047390 h 4900456"/>
                              <a:gd name="connsiteX7986" fmla="*/ 1804833 w 7362098"/>
                              <a:gd name="connsiteY7986" fmla="*/ 1045394 h 4900456"/>
                              <a:gd name="connsiteX7987" fmla="*/ 1802438 w 7362098"/>
                              <a:gd name="connsiteY7987" fmla="*/ 1027828 h 4900456"/>
                              <a:gd name="connsiteX7988" fmla="*/ 1804434 w 7362098"/>
                              <a:gd name="connsiteY7988" fmla="*/ 1025433 h 4900456"/>
                              <a:gd name="connsiteX7989" fmla="*/ 848796 w 7362098"/>
                              <a:gd name="connsiteY7989" fmla="*/ 1000832 h 4900456"/>
                              <a:gd name="connsiteX7990" fmla="*/ 867908 w 7362098"/>
                              <a:gd name="connsiteY7990" fmla="*/ 1015053 h 4900456"/>
                              <a:gd name="connsiteX7991" fmla="*/ 862319 w 7362098"/>
                              <a:gd name="connsiteY7991" fmla="*/ 1018646 h 4900456"/>
                              <a:gd name="connsiteX7992" fmla="*/ 827980 w 7362098"/>
                              <a:gd name="connsiteY7992" fmla="*/ 1010662 h 4900456"/>
                              <a:gd name="connsiteX7993" fmla="*/ 820797 w 7362098"/>
                              <a:gd name="connsiteY7993" fmla="*/ 1044595 h 4900456"/>
                              <a:gd name="connsiteX7994" fmla="*/ 815211 w 7362098"/>
                              <a:gd name="connsiteY7994" fmla="*/ 1048188 h 4900456"/>
                              <a:gd name="connsiteX7995" fmla="*/ 814413 w 7362098"/>
                              <a:gd name="connsiteY7995" fmla="*/ 1046990 h 4900456"/>
                              <a:gd name="connsiteX7996" fmla="*/ 825186 w 7362098"/>
                              <a:gd name="connsiteY7996" fmla="*/ 1004275 h 4900456"/>
                              <a:gd name="connsiteX7997" fmla="*/ 848796 w 7362098"/>
                              <a:gd name="connsiteY7997" fmla="*/ 1000832 h 4900456"/>
                              <a:gd name="connsiteX7998" fmla="*/ 5591947 w 7362098"/>
                              <a:gd name="connsiteY7998" fmla="*/ 971541 h 4900456"/>
                              <a:gd name="connsiteX7999" fmla="*/ 5594342 w 7362098"/>
                              <a:gd name="connsiteY7999" fmla="*/ 973537 h 4900456"/>
                              <a:gd name="connsiteX8000" fmla="*/ 5596737 w 7362098"/>
                              <a:gd name="connsiteY8000" fmla="*/ 991103 h 4900456"/>
                              <a:gd name="connsiteX8001" fmla="*/ 5594741 w 7362098"/>
                              <a:gd name="connsiteY8001" fmla="*/ 993498 h 4900456"/>
                              <a:gd name="connsiteX8002" fmla="*/ 5592346 w 7362098"/>
                              <a:gd name="connsiteY8002" fmla="*/ 991502 h 4900456"/>
                              <a:gd name="connsiteX8003" fmla="*/ 5589950 w 7362098"/>
                              <a:gd name="connsiteY8003" fmla="*/ 973936 h 4900456"/>
                              <a:gd name="connsiteX8004" fmla="*/ 5591947 w 7362098"/>
                              <a:gd name="connsiteY8004" fmla="*/ 971541 h 4900456"/>
                              <a:gd name="connsiteX8005" fmla="*/ 5580370 w 7362098"/>
                              <a:gd name="connsiteY8005" fmla="*/ 970743 h 4900456"/>
                              <a:gd name="connsiteX8006" fmla="*/ 5581569 w 7362098"/>
                              <a:gd name="connsiteY8006" fmla="*/ 973537 h 4900456"/>
                              <a:gd name="connsiteX8007" fmla="*/ 5576778 w 7362098"/>
                              <a:gd name="connsiteY8007" fmla="*/ 990304 h 4900456"/>
                              <a:gd name="connsiteX8008" fmla="*/ 5575181 w 7362098"/>
                              <a:gd name="connsiteY8008" fmla="*/ 991901 h 4900456"/>
                              <a:gd name="connsiteX8009" fmla="*/ 5574383 w 7362098"/>
                              <a:gd name="connsiteY8009" fmla="*/ 991901 h 4900456"/>
                              <a:gd name="connsiteX8010" fmla="*/ 5572785 w 7362098"/>
                              <a:gd name="connsiteY8010" fmla="*/ 989107 h 4900456"/>
                              <a:gd name="connsiteX8011" fmla="*/ 5577576 w 7362098"/>
                              <a:gd name="connsiteY8011" fmla="*/ 972339 h 4900456"/>
                              <a:gd name="connsiteX8012" fmla="*/ 5580370 w 7362098"/>
                              <a:gd name="connsiteY8012" fmla="*/ 970743 h 4900456"/>
                              <a:gd name="connsiteX8013" fmla="*/ 5602725 w 7362098"/>
                              <a:gd name="connsiteY8013" fmla="*/ 967948 h 4900456"/>
                              <a:gd name="connsiteX8014" fmla="*/ 5605520 w 7362098"/>
                              <a:gd name="connsiteY8014" fmla="*/ 968746 h 4900456"/>
                              <a:gd name="connsiteX8015" fmla="*/ 5614303 w 7362098"/>
                              <a:gd name="connsiteY8015" fmla="*/ 983917 h 4900456"/>
                              <a:gd name="connsiteX8016" fmla="*/ 5613504 w 7362098"/>
                              <a:gd name="connsiteY8016" fmla="*/ 986711 h 4900456"/>
                              <a:gd name="connsiteX8017" fmla="*/ 5612706 w 7362098"/>
                              <a:gd name="connsiteY8017" fmla="*/ 987110 h 4900456"/>
                              <a:gd name="connsiteX8018" fmla="*/ 5610710 w 7362098"/>
                              <a:gd name="connsiteY8018" fmla="*/ 985913 h 4900456"/>
                              <a:gd name="connsiteX8019" fmla="*/ 5601926 w 7362098"/>
                              <a:gd name="connsiteY8019" fmla="*/ 970742 h 4900456"/>
                              <a:gd name="connsiteX8020" fmla="*/ 5602725 w 7362098"/>
                              <a:gd name="connsiteY8020" fmla="*/ 967948 h 4900456"/>
                              <a:gd name="connsiteX8021" fmla="*/ 4247644 w 7362098"/>
                              <a:gd name="connsiteY8021" fmla="*/ 965653 h 4900456"/>
                              <a:gd name="connsiteX8022" fmla="*/ 4257026 w 7362098"/>
                              <a:gd name="connsiteY8022" fmla="*/ 966751 h 4900456"/>
                              <a:gd name="connsiteX8023" fmla="*/ 4264211 w 7362098"/>
                              <a:gd name="connsiteY8023" fmla="*/ 978727 h 4900456"/>
                              <a:gd name="connsiteX8024" fmla="*/ 4267804 w 7362098"/>
                              <a:gd name="connsiteY8024" fmla="*/ 983517 h 4900456"/>
                              <a:gd name="connsiteX8025" fmla="*/ 4273792 w 7362098"/>
                              <a:gd name="connsiteY8025" fmla="*/ 983517 h 4900456"/>
                              <a:gd name="connsiteX8026" fmla="*/ 4274191 w 7362098"/>
                              <a:gd name="connsiteY8026" fmla="*/ 983517 h 4900456"/>
                              <a:gd name="connsiteX8027" fmla="*/ 4274590 w 7362098"/>
                              <a:gd name="connsiteY8027" fmla="*/ 983118 h 4900456"/>
                              <a:gd name="connsiteX8028" fmla="*/ 4287764 w 7362098"/>
                              <a:gd name="connsiteY8028" fmla="*/ 982719 h 4900456"/>
                              <a:gd name="connsiteX8029" fmla="*/ 4294950 w 7362098"/>
                              <a:gd name="connsiteY8029" fmla="*/ 994295 h 4900456"/>
                              <a:gd name="connsiteX8030" fmla="*/ 4294950 w 7362098"/>
                              <a:gd name="connsiteY8030" fmla="*/ 994695 h 4900456"/>
                              <a:gd name="connsiteX8031" fmla="*/ 4298542 w 7362098"/>
                              <a:gd name="connsiteY8031" fmla="*/ 999485 h 4900456"/>
                              <a:gd name="connsiteX8032" fmla="*/ 4304930 w 7362098"/>
                              <a:gd name="connsiteY8032" fmla="*/ 999485 h 4900456"/>
                              <a:gd name="connsiteX8033" fmla="*/ 4305329 w 7362098"/>
                              <a:gd name="connsiteY8033" fmla="*/ 999485 h 4900456"/>
                              <a:gd name="connsiteX8034" fmla="*/ 4319302 w 7362098"/>
                              <a:gd name="connsiteY8034" fmla="*/ 998687 h 4900456"/>
                              <a:gd name="connsiteX8035" fmla="*/ 4326487 w 7362098"/>
                              <a:gd name="connsiteY8035" fmla="*/ 1010664 h 4900456"/>
                              <a:gd name="connsiteX8036" fmla="*/ 4330080 w 7362098"/>
                              <a:gd name="connsiteY8036" fmla="*/ 1015454 h 4900456"/>
                              <a:gd name="connsiteX8037" fmla="*/ 4333274 w 7362098"/>
                              <a:gd name="connsiteY8037" fmla="*/ 1016252 h 4900456"/>
                              <a:gd name="connsiteX8038" fmla="*/ 4337665 w 7362098"/>
                              <a:gd name="connsiteY8038" fmla="*/ 1016652 h 4900456"/>
                              <a:gd name="connsiteX8039" fmla="*/ 4341258 w 7362098"/>
                              <a:gd name="connsiteY8039" fmla="*/ 1020644 h 4900456"/>
                              <a:gd name="connsiteX8040" fmla="*/ 4335669 w 7362098"/>
                              <a:gd name="connsiteY8040" fmla="*/ 1025035 h 4900456"/>
                              <a:gd name="connsiteX8041" fmla="*/ 4329681 w 7362098"/>
                              <a:gd name="connsiteY8041" fmla="*/ 1024636 h 4900456"/>
                              <a:gd name="connsiteX8042" fmla="*/ 4324891 w 7362098"/>
                              <a:gd name="connsiteY8042" fmla="*/ 1023039 h 4900456"/>
                              <a:gd name="connsiteX8043" fmla="*/ 4317705 w 7362098"/>
                              <a:gd name="connsiteY8043" fmla="*/ 1011063 h 4900456"/>
                              <a:gd name="connsiteX8044" fmla="*/ 4314511 w 7362098"/>
                              <a:gd name="connsiteY8044" fmla="*/ 1006272 h 4900456"/>
                              <a:gd name="connsiteX8045" fmla="*/ 4307724 w 7362098"/>
                              <a:gd name="connsiteY8045" fmla="*/ 1006672 h 4900456"/>
                              <a:gd name="connsiteX8046" fmla="*/ 4294151 w 7362098"/>
                              <a:gd name="connsiteY8046" fmla="*/ 1007071 h 4900456"/>
                              <a:gd name="connsiteX8047" fmla="*/ 4286966 w 7362098"/>
                              <a:gd name="connsiteY8047" fmla="*/ 995493 h 4900456"/>
                              <a:gd name="connsiteX8048" fmla="*/ 4283373 w 7362098"/>
                              <a:gd name="connsiteY8048" fmla="*/ 990303 h 4900456"/>
                              <a:gd name="connsiteX8049" fmla="*/ 4277385 w 7362098"/>
                              <a:gd name="connsiteY8049" fmla="*/ 990303 h 4900456"/>
                              <a:gd name="connsiteX8050" fmla="*/ 4276986 w 7362098"/>
                              <a:gd name="connsiteY8050" fmla="*/ 990303 h 4900456"/>
                              <a:gd name="connsiteX8051" fmla="*/ 4263413 w 7362098"/>
                              <a:gd name="connsiteY8051" fmla="*/ 990703 h 4900456"/>
                              <a:gd name="connsiteX8052" fmla="*/ 4256227 w 7362098"/>
                              <a:gd name="connsiteY8052" fmla="*/ 978727 h 4900456"/>
                              <a:gd name="connsiteX8053" fmla="*/ 4253034 w 7362098"/>
                              <a:gd name="connsiteY8053" fmla="*/ 973936 h 4900456"/>
                              <a:gd name="connsiteX8054" fmla="*/ 4246247 w 7362098"/>
                              <a:gd name="connsiteY8054" fmla="*/ 974335 h 4900456"/>
                              <a:gd name="connsiteX8055" fmla="*/ 4232674 w 7362098"/>
                              <a:gd name="connsiteY8055" fmla="*/ 974735 h 4900456"/>
                              <a:gd name="connsiteX8056" fmla="*/ 4230279 w 7362098"/>
                              <a:gd name="connsiteY8056" fmla="*/ 973138 h 4900456"/>
                              <a:gd name="connsiteX8057" fmla="*/ 4228682 w 7362098"/>
                              <a:gd name="connsiteY8057" fmla="*/ 967948 h 4900456"/>
                              <a:gd name="connsiteX8058" fmla="*/ 4233872 w 7362098"/>
                              <a:gd name="connsiteY8058" fmla="*/ 966351 h 4900456"/>
                              <a:gd name="connsiteX8059" fmla="*/ 4236267 w 7362098"/>
                              <a:gd name="connsiteY8059" fmla="*/ 967549 h 4900456"/>
                              <a:gd name="connsiteX8060" fmla="*/ 4242654 w 7362098"/>
                              <a:gd name="connsiteY8060" fmla="*/ 967549 h 4900456"/>
                              <a:gd name="connsiteX8061" fmla="*/ 4243054 w 7362098"/>
                              <a:gd name="connsiteY8061" fmla="*/ 967549 h 4900456"/>
                              <a:gd name="connsiteX8062" fmla="*/ 4247644 w 7362098"/>
                              <a:gd name="connsiteY8062" fmla="*/ 965653 h 4900456"/>
                              <a:gd name="connsiteX8063" fmla="*/ 5570790 w 7362098"/>
                              <a:gd name="connsiteY8063" fmla="*/ 965553 h 4900456"/>
                              <a:gd name="connsiteX8064" fmla="*/ 5571588 w 7362098"/>
                              <a:gd name="connsiteY8064" fmla="*/ 968347 h 4900456"/>
                              <a:gd name="connsiteX8065" fmla="*/ 5560810 w 7362098"/>
                              <a:gd name="connsiteY8065" fmla="*/ 982320 h 4900456"/>
                              <a:gd name="connsiteX8066" fmla="*/ 5559212 w 7362098"/>
                              <a:gd name="connsiteY8066" fmla="*/ 983119 h 4900456"/>
                              <a:gd name="connsiteX8067" fmla="*/ 5557615 w 7362098"/>
                              <a:gd name="connsiteY8067" fmla="*/ 982720 h 4900456"/>
                              <a:gd name="connsiteX8068" fmla="*/ 5557216 w 7362098"/>
                              <a:gd name="connsiteY8068" fmla="*/ 979925 h 4900456"/>
                              <a:gd name="connsiteX8069" fmla="*/ 5567995 w 7362098"/>
                              <a:gd name="connsiteY8069" fmla="*/ 965952 h 4900456"/>
                              <a:gd name="connsiteX8070" fmla="*/ 5570790 w 7362098"/>
                              <a:gd name="connsiteY8070" fmla="*/ 965553 h 4900456"/>
                              <a:gd name="connsiteX8071" fmla="*/ 5614302 w 7362098"/>
                              <a:gd name="connsiteY8071" fmla="*/ 959964 h 4900456"/>
                              <a:gd name="connsiteX8072" fmla="*/ 5628674 w 7362098"/>
                              <a:gd name="connsiteY8072" fmla="*/ 970743 h 4900456"/>
                              <a:gd name="connsiteX8073" fmla="*/ 5629073 w 7362098"/>
                              <a:gd name="connsiteY8073" fmla="*/ 973538 h 4900456"/>
                              <a:gd name="connsiteX8074" fmla="*/ 5627476 w 7362098"/>
                              <a:gd name="connsiteY8074" fmla="*/ 974336 h 4900456"/>
                              <a:gd name="connsiteX8075" fmla="*/ 5625879 w 7362098"/>
                              <a:gd name="connsiteY8075" fmla="*/ 973937 h 4900456"/>
                              <a:gd name="connsiteX8076" fmla="*/ 5611906 w 7362098"/>
                              <a:gd name="connsiteY8076" fmla="*/ 963158 h 4900456"/>
                              <a:gd name="connsiteX8077" fmla="*/ 5611507 w 7362098"/>
                              <a:gd name="connsiteY8077" fmla="*/ 960363 h 4900456"/>
                              <a:gd name="connsiteX8078" fmla="*/ 5614302 w 7362098"/>
                              <a:gd name="connsiteY8078" fmla="*/ 959964 h 4900456"/>
                              <a:gd name="connsiteX8079" fmla="*/ 2123377 w 7362098"/>
                              <a:gd name="connsiteY8079" fmla="*/ 959565 h 4900456"/>
                              <a:gd name="connsiteX8080" fmla="*/ 2126171 w 7362098"/>
                              <a:gd name="connsiteY8080" fmla="*/ 961161 h 4900456"/>
                              <a:gd name="connsiteX8081" fmla="*/ 2143738 w 7362098"/>
                              <a:gd name="connsiteY8081" fmla="*/ 971940 h 4900456"/>
                              <a:gd name="connsiteX8082" fmla="*/ 2146931 w 7362098"/>
                              <a:gd name="connsiteY8082" fmla="*/ 973537 h 4900456"/>
                              <a:gd name="connsiteX8083" fmla="*/ 2145734 w 7362098"/>
                              <a:gd name="connsiteY8083" fmla="*/ 976331 h 4900456"/>
                              <a:gd name="connsiteX8084" fmla="*/ 2145333 w 7362098"/>
                              <a:gd name="connsiteY8084" fmla="*/ 976331 h 4900456"/>
                              <a:gd name="connsiteX8085" fmla="*/ 2132559 w 7362098"/>
                              <a:gd name="connsiteY8085" fmla="*/ 975133 h 4900456"/>
                              <a:gd name="connsiteX8086" fmla="*/ 2103817 w 7362098"/>
                              <a:gd name="connsiteY8086" fmla="*/ 1007470 h 4900456"/>
                              <a:gd name="connsiteX8087" fmla="*/ 2060702 w 7362098"/>
                              <a:gd name="connsiteY8087" fmla="*/ 1010663 h 4900456"/>
                              <a:gd name="connsiteX8088" fmla="*/ 2053915 w 7362098"/>
                              <a:gd name="connsiteY8088" fmla="*/ 1021841 h 4900456"/>
                              <a:gd name="connsiteX8089" fmla="*/ 2053517 w 7362098"/>
                              <a:gd name="connsiteY8089" fmla="*/ 1022240 h 4900456"/>
                              <a:gd name="connsiteX8090" fmla="*/ 2050721 w 7362098"/>
                              <a:gd name="connsiteY8090" fmla="*/ 1021441 h 4900456"/>
                              <a:gd name="connsiteX8091" fmla="*/ 2051120 w 7362098"/>
                              <a:gd name="connsiteY8091" fmla="*/ 1018248 h 4900456"/>
                              <a:gd name="connsiteX8092" fmla="*/ 2053117 w 7362098"/>
                              <a:gd name="connsiteY8092" fmla="*/ 997489 h 4900456"/>
                              <a:gd name="connsiteX8093" fmla="*/ 2053517 w 7362098"/>
                              <a:gd name="connsiteY8093" fmla="*/ 994295 h 4900456"/>
                              <a:gd name="connsiteX8094" fmla="*/ 2056709 w 7362098"/>
                              <a:gd name="connsiteY8094" fmla="*/ 994694 h 4900456"/>
                              <a:gd name="connsiteX8095" fmla="*/ 2061101 w 7362098"/>
                              <a:gd name="connsiteY8095" fmla="*/ 1006272 h 4900456"/>
                              <a:gd name="connsiteX8096" fmla="*/ 2061500 w 7362098"/>
                              <a:gd name="connsiteY8096" fmla="*/ 1006272 h 4900456"/>
                              <a:gd name="connsiteX8097" fmla="*/ 2101821 w 7362098"/>
                              <a:gd name="connsiteY8097" fmla="*/ 1003478 h 4900456"/>
                              <a:gd name="connsiteX8098" fmla="*/ 2128168 w 7362098"/>
                              <a:gd name="connsiteY8098" fmla="*/ 973137 h 4900456"/>
                              <a:gd name="connsiteX8099" fmla="*/ 2128168 w 7362098"/>
                              <a:gd name="connsiteY8099" fmla="*/ 972738 h 4900456"/>
                              <a:gd name="connsiteX8100" fmla="*/ 2121781 w 7362098"/>
                              <a:gd name="connsiteY8100" fmla="*/ 962359 h 4900456"/>
                              <a:gd name="connsiteX8101" fmla="*/ 2123377 w 7362098"/>
                              <a:gd name="connsiteY8101" fmla="*/ 959565 h 4900456"/>
                              <a:gd name="connsiteX8102" fmla="*/ 5560411 w 7362098"/>
                              <a:gd name="connsiteY8102" fmla="*/ 956372 h 4900456"/>
                              <a:gd name="connsiteX8103" fmla="*/ 5563205 w 7362098"/>
                              <a:gd name="connsiteY8103" fmla="*/ 957170 h 4900456"/>
                              <a:gd name="connsiteX8104" fmla="*/ 5562407 w 7362098"/>
                              <a:gd name="connsiteY8104" fmla="*/ 959964 h 4900456"/>
                              <a:gd name="connsiteX8105" fmla="*/ 5547236 w 7362098"/>
                              <a:gd name="connsiteY8105" fmla="*/ 968748 h 4900456"/>
                              <a:gd name="connsiteX8106" fmla="*/ 5546438 w 7362098"/>
                              <a:gd name="connsiteY8106" fmla="*/ 969147 h 4900456"/>
                              <a:gd name="connsiteX8107" fmla="*/ 5544442 w 7362098"/>
                              <a:gd name="connsiteY8107" fmla="*/ 967949 h 4900456"/>
                              <a:gd name="connsiteX8108" fmla="*/ 5545240 w 7362098"/>
                              <a:gd name="connsiteY8108" fmla="*/ 965155 h 4900456"/>
                              <a:gd name="connsiteX8109" fmla="*/ 3046325 w 7362098"/>
                              <a:gd name="connsiteY8109" fmla="*/ 955972 h 4900456"/>
                              <a:gd name="connsiteX8110" fmla="*/ 3051113 w 7362098"/>
                              <a:gd name="connsiteY8110" fmla="*/ 959565 h 4900456"/>
                              <a:gd name="connsiteX8111" fmla="*/ 3054712 w 7362098"/>
                              <a:gd name="connsiteY8111" fmla="*/ 983916 h 4900456"/>
                              <a:gd name="connsiteX8112" fmla="*/ 3079067 w 7362098"/>
                              <a:gd name="connsiteY8112" fmla="*/ 980323 h 4900456"/>
                              <a:gd name="connsiteX8113" fmla="*/ 3083855 w 7362098"/>
                              <a:gd name="connsiteY8113" fmla="*/ 983916 h 4900456"/>
                              <a:gd name="connsiteX8114" fmla="*/ 3080265 w 7362098"/>
                              <a:gd name="connsiteY8114" fmla="*/ 988707 h 4900456"/>
                              <a:gd name="connsiteX8115" fmla="*/ 3055905 w 7362098"/>
                              <a:gd name="connsiteY8115" fmla="*/ 992299 h 4900456"/>
                              <a:gd name="connsiteX8116" fmla="*/ 3059500 w 7362098"/>
                              <a:gd name="connsiteY8116" fmla="*/ 1016651 h 4900456"/>
                              <a:gd name="connsiteX8117" fmla="*/ 3055905 w 7362098"/>
                              <a:gd name="connsiteY8117" fmla="*/ 1021442 h 4900456"/>
                              <a:gd name="connsiteX8118" fmla="*/ 3051113 w 7362098"/>
                              <a:gd name="connsiteY8118" fmla="*/ 1017849 h 4900456"/>
                              <a:gd name="connsiteX8119" fmla="*/ 3047523 w 7362098"/>
                              <a:gd name="connsiteY8119" fmla="*/ 993497 h 4900456"/>
                              <a:gd name="connsiteX8120" fmla="*/ 3023178 w 7362098"/>
                              <a:gd name="connsiteY8120" fmla="*/ 997090 h 4900456"/>
                              <a:gd name="connsiteX8121" fmla="*/ 3018392 w 7362098"/>
                              <a:gd name="connsiteY8121" fmla="*/ 993497 h 4900456"/>
                              <a:gd name="connsiteX8122" fmla="*/ 3021984 w 7362098"/>
                              <a:gd name="connsiteY8122" fmla="*/ 988707 h 4900456"/>
                              <a:gd name="connsiteX8123" fmla="*/ 3046325 w 7362098"/>
                              <a:gd name="connsiteY8123" fmla="*/ 985114 h 4900456"/>
                              <a:gd name="connsiteX8124" fmla="*/ 3042735 w 7362098"/>
                              <a:gd name="connsiteY8124" fmla="*/ 960763 h 4900456"/>
                              <a:gd name="connsiteX8125" fmla="*/ 3046325 w 7362098"/>
                              <a:gd name="connsiteY8125" fmla="*/ 955972 h 4900456"/>
                              <a:gd name="connsiteX8126" fmla="*/ 5619092 w 7362098"/>
                              <a:gd name="connsiteY8126" fmla="*/ 948787 h 4900456"/>
                              <a:gd name="connsiteX8127" fmla="*/ 5635859 w 7362098"/>
                              <a:gd name="connsiteY8127" fmla="*/ 953578 h 4900456"/>
                              <a:gd name="connsiteX8128" fmla="*/ 5637057 w 7362098"/>
                              <a:gd name="connsiteY8128" fmla="*/ 956372 h 4900456"/>
                              <a:gd name="connsiteX8129" fmla="*/ 5635460 w 7362098"/>
                              <a:gd name="connsiteY8129" fmla="*/ 957969 h 4900456"/>
                              <a:gd name="connsiteX8130" fmla="*/ 5634662 w 7362098"/>
                              <a:gd name="connsiteY8130" fmla="*/ 957969 h 4900456"/>
                              <a:gd name="connsiteX8131" fmla="*/ 5617894 w 7362098"/>
                              <a:gd name="connsiteY8131" fmla="*/ 953179 h 4900456"/>
                              <a:gd name="connsiteX8132" fmla="*/ 5616298 w 7362098"/>
                              <a:gd name="connsiteY8132" fmla="*/ 950383 h 4900456"/>
                              <a:gd name="connsiteX8133" fmla="*/ 5619092 w 7362098"/>
                              <a:gd name="connsiteY8133" fmla="*/ 948787 h 4900456"/>
                              <a:gd name="connsiteX8134" fmla="*/ 5557217 w 7362098"/>
                              <a:gd name="connsiteY8134" fmla="*/ 944396 h 4900456"/>
                              <a:gd name="connsiteX8135" fmla="*/ 5559612 w 7362098"/>
                              <a:gd name="connsiteY8135" fmla="*/ 946392 h 4900456"/>
                              <a:gd name="connsiteX8136" fmla="*/ 5557616 w 7362098"/>
                              <a:gd name="connsiteY8136" fmla="*/ 948788 h 4900456"/>
                              <a:gd name="connsiteX8137" fmla="*/ 5540050 w 7362098"/>
                              <a:gd name="connsiteY8137" fmla="*/ 951183 h 4900456"/>
                              <a:gd name="connsiteX8138" fmla="*/ 5537655 w 7362098"/>
                              <a:gd name="connsiteY8138" fmla="*/ 949187 h 4900456"/>
                              <a:gd name="connsiteX8139" fmla="*/ 5539651 w 7362098"/>
                              <a:gd name="connsiteY8139" fmla="*/ 946791 h 4900456"/>
                              <a:gd name="connsiteX8140" fmla="*/ 5636259 w 7362098"/>
                              <a:gd name="connsiteY8140" fmla="*/ 934416 h 4900456"/>
                              <a:gd name="connsiteX8141" fmla="*/ 5638654 w 7362098"/>
                              <a:gd name="connsiteY8141" fmla="*/ 936412 h 4900456"/>
                              <a:gd name="connsiteX8142" fmla="*/ 5636658 w 7362098"/>
                              <a:gd name="connsiteY8142" fmla="*/ 938808 h 4900456"/>
                              <a:gd name="connsiteX8143" fmla="*/ 5619092 w 7362098"/>
                              <a:gd name="connsiteY8143" fmla="*/ 941203 h 4900456"/>
                              <a:gd name="connsiteX8144" fmla="*/ 5616697 w 7362098"/>
                              <a:gd name="connsiteY8144" fmla="*/ 939207 h 4900456"/>
                              <a:gd name="connsiteX8145" fmla="*/ 5618693 w 7362098"/>
                              <a:gd name="connsiteY8145" fmla="*/ 936811 h 4900456"/>
                              <a:gd name="connsiteX8146" fmla="*/ 4264809 w 7362098"/>
                              <a:gd name="connsiteY8146" fmla="*/ 933318 h 4900456"/>
                              <a:gd name="connsiteX8147" fmla="*/ 4274191 w 7362098"/>
                              <a:gd name="connsiteY8147" fmla="*/ 934416 h 4900456"/>
                              <a:gd name="connsiteX8148" fmla="*/ 4281376 w 7362098"/>
                              <a:gd name="connsiteY8148" fmla="*/ 946392 h 4900456"/>
                              <a:gd name="connsiteX8149" fmla="*/ 4284969 w 7362098"/>
                              <a:gd name="connsiteY8149" fmla="*/ 951182 h 4900456"/>
                              <a:gd name="connsiteX8150" fmla="*/ 4290957 w 7362098"/>
                              <a:gd name="connsiteY8150" fmla="*/ 951182 h 4900456"/>
                              <a:gd name="connsiteX8151" fmla="*/ 4291356 w 7362098"/>
                              <a:gd name="connsiteY8151" fmla="*/ 951182 h 4900456"/>
                              <a:gd name="connsiteX8152" fmla="*/ 4291755 w 7362098"/>
                              <a:gd name="connsiteY8152" fmla="*/ 950783 h 4900456"/>
                              <a:gd name="connsiteX8153" fmla="*/ 4304929 w 7362098"/>
                              <a:gd name="connsiteY8153" fmla="*/ 950384 h 4900456"/>
                              <a:gd name="connsiteX8154" fmla="*/ 4312114 w 7362098"/>
                              <a:gd name="connsiteY8154" fmla="*/ 961960 h 4900456"/>
                              <a:gd name="connsiteX8155" fmla="*/ 4312114 w 7362098"/>
                              <a:gd name="connsiteY8155" fmla="*/ 962360 h 4900456"/>
                              <a:gd name="connsiteX8156" fmla="*/ 4315707 w 7362098"/>
                              <a:gd name="connsiteY8156" fmla="*/ 967150 h 4900456"/>
                              <a:gd name="connsiteX8157" fmla="*/ 4322094 w 7362098"/>
                              <a:gd name="connsiteY8157" fmla="*/ 967150 h 4900456"/>
                              <a:gd name="connsiteX8158" fmla="*/ 4322494 w 7362098"/>
                              <a:gd name="connsiteY8158" fmla="*/ 967150 h 4900456"/>
                              <a:gd name="connsiteX8159" fmla="*/ 4336466 w 7362098"/>
                              <a:gd name="connsiteY8159" fmla="*/ 966352 h 4900456"/>
                              <a:gd name="connsiteX8160" fmla="*/ 4343652 w 7362098"/>
                              <a:gd name="connsiteY8160" fmla="*/ 978328 h 4900456"/>
                              <a:gd name="connsiteX8161" fmla="*/ 4347245 w 7362098"/>
                              <a:gd name="connsiteY8161" fmla="*/ 983119 h 4900456"/>
                              <a:gd name="connsiteX8162" fmla="*/ 4350438 w 7362098"/>
                              <a:gd name="connsiteY8162" fmla="*/ 983917 h 4900456"/>
                              <a:gd name="connsiteX8163" fmla="*/ 4354830 w 7362098"/>
                              <a:gd name="connsiteY8163" fmla="*/ 984316 h 4900456"/>
                              <a:gd name="connsiteX8164" fmla="*/ 4358422 w 7362098"/>
                              <a:gd name="connsiteY8164" fmla="*/ 988308 h 4900456"/>
                              <a:gd name="connsiteX8165" fmla="*/ 4352834 w 7362098"/>
                              <a:gd name="connsiteY8165" fmla="*/ 992300 h 4900456"/>
                              <a:gd name="connsiteX8166" fmla="*/ 4346846 w 7362098"/>
                              <a:gd name="connsiteY8166" fmla="*/ 991901 h 4900456"/>
                              <a:gd name="connsiteX8167" fmla="*/ 4342055 w 7362098"/>
                              <a:gd name="connsiteY8167" fmla="*/ 990304 h 4900456"/>
                              <a:gd name="connsiteX8168" fmla="*/ 4334870 w 7362098"/>
                              <a:gd name="connsiteY8168" fmla="*/ 978328 h 4900456"/>
                              <a:gd name="connsiteX8169" fmla="*/ 4331676 w 7362098"/>
                              <a:gd name="connsiteY8169" fmla="*/ 973538 h 4900456"/>
                              <a:gd name="connsiteX8170" fmla="*/ 4324889 w 7362098"/>
                              <a:gd name="connsiteY8170" fmla="*/ 973937 h 4900456"/>
                              <a:gd name="connsiteX8171" fmla="*/ 4311316 w 7362098"/>
                              <a:gd name="connsiteY8171" fmla="*/ 974336 h 4900456"/>
                              <a:gd name="connsiteX8172" fmla="*/ 4304130 w 7362098"/>
                              <a:gd name="connsiteY8172" fmla="*/ 962759 h 4900456"/>
                              <a:gd name="connsiteX8173" fmla="*/ 4300538 w 7362098"/>
                              <a:gd name="connsiteY8173" fmla="*/ 957569 h 4900456"/>
                              <a:gd name="connsiteX8174" fmla="*/ 4294550 w 7362098"/>
                              <a:gd name="connsiteY8174" fmla="*/ 957569 h 4900456"/>
                              <a:gd name="connsiteX8175" fmla="*/ 4294151 w 7362098"/>
                              <a:gd name="connsiteY8175" fmla="*/ 957569 h 4900456"/>
                              <a:gd name="connsiteX8176" fmla="*/ 4280578 w 7362098"/>
                              <a:gd name="connsiteY8176" fmla="*/ 957968 h 4900456"/>
                              <a:gd name="connsiteX8177" fmla="*/ 4273392 w 7362098"/>
                              <a:gd name="connsiteY8177" fmla="*/ 945992 h 4900456"/>
                              <a:gd name="connsiteX8178" fmla="*/ 4270199 w 7362098"/>
                              <a:gd name="connsiteY8178" fmla="*/ 941202 h 4900456"/>
                              <a:gd name="connsiteX8179" fmla="*/ 4263412 w 7362098"/>
                              <a:gd name="connsiteY8179" fmla="*/ 941601 h 4900456"/>
                              <a:gd name="connsiteX8180" fmla="*/ 4249840 w 7362098"/>
                              <a:gd name="connsiteY8180" fmla="*/ 942000 h 4900456"/>
                              <a:gd name="connsiteX8181" fmla="*/ 4247444 w 7362098"/>
                              <a:gd name="connsiteY8181" fmla="*/ 940404 h 4900456"/>
                              <a:gd name="connsiteX8182" fmla="*/ 4245848 w 7362098"/>
                              <a:gd name="connsiteY8182" fmla="*/ 935214 h 4900456"/>
                              <a:gd name="connsiteX8183" fmla="*/ 4251037 w 7362098"/>
                              <a:gd name="connsiteY8183" fmla="*/ 933617 h 4900456"/>
                              <a:gd name="connsiteX8184" fmla="*/ 4253432 w 7362098"/>
                              <a:gd name="connsiteY8184" fmla="*/ 935214 h 4900456"/>
                              <a:gd name="connsiteX8185" fmla="*/ 4259820 w 7362098"/>
                              <a:gd name="connsiteY8185" fmla="*/ 935214 h 4900456"/>
                              <a:gd name="connsiteX8186" fmla="*/ 4260219 w 7362098"/>
                              <a:gd name="connsiteY8186" fmla="*/ 935214 h 4900456"/>
                              <a:gd name="connsiteX8187" fmla="*/ 4264809 w 7362098"/>
                              <a:gd name="connsiteY8187" fmla="*/ 933318 h 4900456"/>
                              <a:gd name="connsiteX8188" fmla="*/ 5541647 w 7362098"/>
                              <a:gd name="connsiteY8188" fmla="*/ 927230 h 4900456"/>
                              <a:gd name="connsiteX8189" fmla="*/ 5558415 w 7362098"/>
                              <a:gd name="connsiteY8189" fmla="*/ 932021 h 4900456"/>
                              <a:gd name="connsiteX8190" fmla="*/ 5560011 w 7362098"/>
                              <a:gd name="connsiteY8190" fmla="*/ 934815 h 4900456"/>
                              <a:gd name="connsiteX8191" fmla="*/ 5558415 w 7362098"/>
                              <a:gd name="connsiteY8191" fmla="*/ 936412 h 4900456"/>
                              <a:gd name="connsiteX8192" fmla="*/ 5557616 w 7362098"/>
                              <a:gd name="connsiteY8192" fmla="*/ 936412 h 4900456"/>
                              <a:gd name="connsiteX8193" fmla="*/ 5540849 w 7362098"/>
                              <a:gd name="connsiteY8193" fmla="*/ 931622 h 4900456"/>
                              <a:gd name="connsiteX8194" fmla="*/ 5538853 w 7362098"/>
                              <a:gd name="connsiteY8194" fmla="*/ 928826 h 4900456"/>
                              <a:gd name="connsiteX8195" fmla="*/ 5541647 w 7362098"/>
                              <a:gd name="connsiteY8195" fmla="*/ 927230 h 4900456"/>
                              <a:gd name="connsiteX8196" fmla="*/ 5629472 w 7362098"/>
                              <a:gd name="connsiteY8196" fmla="*/ 916851 h 4900456"/>
                              <a:gd name="connsiteX8197" fmla="*/ 5632267 w 7362098"/>
                              <a:gd name="connsiteY8197" fmla="*/ 917649 h 4900456"/>
                              <a:gd name="connsiteX8198" fmla="*/ 5631468 w 7362098"/>
                              <a:gd name="connsiteY8198" fmla="*/ 920443 h 4900456"/>
                              <a:gd name="connsiteX8199" fmla="*/ 5616298 w 7362098"/>
                              <a:gd name="connsiteY8199" fmla="*/ 929227 h 4900456"/>
                              <a:gd name="connsiteX8200" fmla="*/ 5615499 w 7362098"/>
                              <a:gd name="connsiteY8200" fmla="*/ 929626 h 4900456"/>
                              <a:gd name="connsiteX8201" fmla="*/ 5613503 w 7362098"/>
                              <a:gd name="connsiteY8201" fmla="*/ 928428 h 4900456"/>
                              <a:gd name="connsiteX8202" fmla="*/ 5614302 w 7362098"/>
                              <a:gd name="connsiteY8202" fmla="*/ 925634 h 4900456"/>
                              <a:gd name="connsiteX8203" fmla="*/ 5551228 w 7362098"/>
                              <a:gd name="connsiteY8203" fmla="*/ 911262 h 4900456"/>
                              <a:gd name="connsiteX8204" fmla="*/ 5565201 w 7362098"/>
                              <a:gd name="connsiteY8204" fmla="*/ 922041 h 4900456"/>
                              <a:gd name="connsiteX8205" fmla="*/ 5565600 w 7362098"/>
                              <a:gd name="connsiteY8205" fmla="*/ 924836 h 4900456"/>
                              <a:gd name="connsiteX8206" fmla="*/ 5564004 w 7362098"/>
                              <a:gd name="connsiteY8206" fmla="*/ 925634 h 4900456"/>
                              <a:gd name="connsiteX8207" fmla="*/ 5562407 w 7362098"/>
                              <a:gd name="connsiteY8207" fmla="*/ 925235 h 4900456"/>
                              <a:gd name="connsiteX8208" fmla="*/ 5548833 w 7362098"/>
                              <a:gd name="connsiteY8208" fmla="*/ 914456 h 4900456"/>
                              <a:gd name="connsiteX8209" fmla="*/ 5548434 w 7362098"/>
                              <a:gd name="connsiteY8209" fmla="*/ 911661 h 4900456"/>
                              <a:gd name="connsiteX8210" fmla="*/ 5551228 w 7362098"/>
                              <a:gd name="connsiteY8210" fmla="*/ 911262 h 4900456"/>
                              <a:gd name="connsiteX8211" fmla="*/ 5619492 w 7362098"/>
                              <a:gd name="connsiteY8211" fmla="*/ 902479 h 4900456"/>
                              <a:gd name="connsiteX8212" fmla="*/ 5619891 w 7362098"/>
                              <a:gd name="connsiteY8212" fmla="*/ 905273 h 4900456"/>
                              <a:gd name="connsiteX8213" fmla="*/ 5609113 w 7362098"/>
                              <a:gd name="connsiteY8213" fmla="*/ 919246 h 4900456"/>
                              <a:gd name="connsiteX8214" fmla="*/ 5607515 w 7362098"/>
                              <a:gd name="connsiteY8214" fmla="*/ 920045 h 4900456"/>
                              <a:gd name="connsiteX8215" fmla="*/ 5605918 w 7362098"/>
                              <a:gd name="connsiteY8215" fmla="*/ 919646 h 4900456"/>
                              <a:gd name="connsiteX8216" fmla="*/ 5605918 w 7362098"/>
                              <a:gd name="connsiteY8216" fmla="*/ 916851 h 4900456"/>
                              <a:gd name="connsiteX8217" fmla="*/ 5616698 w 7362098"/>
                              <a:gd name="connsiteY8217" fmla="*/ 902878 h 4900456"/>
                              <a:gd name="connsiteX8218" fmla="*/ 5619492 w 7362098"/>
                              <a:gd name="connsiteY8218" fmla="*/ 902479 h 4900456"/>
                              <a:gd name="connsiteX8219" fmla="*/ 5563204 w 7362098"/>
                              <a:gd name="connsiteY8219" fmla="*/ 898488 h 4900456"/>
                              <a:gd name="connsiteX8220" fmla="*/ 5565999 w 7362098"/>
                              <a:gd name="connsiteY8220" fmla="*/ 899286 h 4900456"/>
                              <a:gd name="connsiteX8221" fmla="*/ 5574782 w 7362098"/>
                              <a:gd name="connsiteY8221" fmla="*/ 914457 h 4900456"/>
                              <a:gd name="connsiteX8222" fmla="*/ 5573983 w 7362098"/>
                              <a:gd name="connsiteY8222" fmla="*/ 917251 h 4900456"/>
                              <a:gd name="connsiteX8223" fmla="*/ 5573185 w 7362098"/>
                              <a:gd name="connsiteY8223" fmla="*/ 917650 h 4900456"/>
                              <a:gd name="connsiteX8224" fmla="*/ 5571189 w 7362098"/>
                              <a:gd name="connsiteY8224" fmla="*/ 916453 h 4900456"/>
                              <a:gd name="connsiteX8225" fmla="*/ 5562406 w 7362098"/>
                              <a:gd name="connsiteY8225" fmla="*/ 901282 h 4900456"/>
                              <a:gd name="connsiteX8226" fmla="*/ 5563204 w 7362098"/>
                              <a:gd name="connsiteY8226" fmla="*/ 898488 h 4900456"/>
                              <a:gd name="connsiteX8227" fmla="*/ 5601528 w 7362098"/>
                              <a:gd name="connsiteY8227" fmla="*/ 893697 h 4900456"/>
                              <a:gd name="connsiteX8228" fmla="*/ 5603126 w 7362098"/>
                              <a:gd name="connsiteY8228" fmla="*/ 896491 h 4900456"/>
                              <a:gd name="connsiteX8229" fmla="*/ 5598334 w 7362098"/>
                              <a:gd name="connsiteY8229" fmla="*/ 913258 h 4900456"/>
                              <a:gd name="connsiteX8230" fmla="*/ 5596737 w 7362098"/>
                              <a:gd name="connsiteY8230" fmla="*/ 914855 h 4900456"/>
                              <a:gd name="connsiteX8231" fmla="*/ 5595939 w 7362098"/>
                              <a:gd name="connsiteY8231" fmla="*/ 914855 h 4900456"/>
                              <a:gd name="connsiteX8232" fmla="*/ 5593942 w 7362098"/>
                              <a:gd name="connsiteY8232" fmla="*/ 912061 h 4900456"/>
                              <a:gd name="connsiteX8233" fmla="*/ 5598733 w 7362098"/>
                              <a:gd name="connsiteY8233" fmla="*/ 895293 h 4900456"/>
                              <a:gd name="connsiteX8234" fmla="*/ 5601528 w 7362098"/>
                              <a:gd name="connsiteY8234" fmla="*/ 893697 h 4900456"/>
                              <a:gd name="connsiteX8235" fmla="*/ 5581568 w 7362098"/>
                              <a:gd name="connsiteY8235" fmla="*/ 892100 h 4900456"/>
                              <a:gd name="connsiteX8236" fmla="*/ 5583963 w 7362098"/>
                              <a:gd name="connsiteY8236" fmla="*/ 894096 h 4900456"/>
                              <a:gd name="connsiteX8237" fmla="*/ 5586358 w 7362098"/>
                              <a:gd name="connsiteY8237" fmla="*/ 911662 h 4900456"/>
                              <a:gd name="connsiteX8238" fmla="*/ 5584362 w 7362098"/>
                              <a:gd name="connsiteY8238" fmla="*/ 914057 h 4900456"/>
                              <a:gd name="connsiteX8239" fmla="*/ 5581967 w 7362098"/>
                              <a:gd name="connsiteY8239" fmla="*/ 912061 h 4900456"/>
                              <a:gd name="connsiteX8240" fmla="*/ 5579571 w 7362098"/>
                              <a:gd name="connsiteY8240" fmla="*/ 894495 h 4900456"/>
                              <a:gd name="connsiteX8241" fmla="*/ 5581568 w 7362098"/>
                              <a:gd name="connsiteY8241" fmla="*/ 892100 h 4900456"/>
                              <a:gd name="connsiteX8242" fmla="*/ 6840242 w 7362098"/>
                              <a:gd name="connsiteY8242" fmla="*/ 874935 h 4900456"/>
                              <a:gd name="connsiteX8243" fmla="*/ 6845032 w 7362098"/>
                              <a:gd name="connsiteY8243" fmla="*/ 878528 h 4900456"/>
                              <a:gd name="connsiteX8244" fmla="*/ 6848625 w 7362098"/>
                              <a:gd name="connsiteY8244" fmla="*/ 902879 h 4900456"/>
                              <a:gd name="connsiteX8245" fmla="*/ 6872976 w 7362098"/>
                              <a:gd name="connsiteY8245" fmla="*/ 899286 h 4900456"/>
                              <a:gd name="connsiteX8246" fmla="*/ 6877767 w 7362098"/>
                              <a:gd name="connsiteY8246" fmla="*/ 902879 h 4900456"/>
                              <a:gd name="connsiteX8247" fmla="*/ 6874174 w 7362098"/>
                              <a:gd name="connsiteY8247" fmla="*/ 907669 h 4900456"/>
                              <a:gd name="connsiteX8248" fmla="*/ 6849823 w 7362098"/>
                              <a:gd name="connsiteY8248" fmla="*/ 911262 h 4900456"/>
                              <a:gd name="connsiteX8249" fmla="*/ 6853415 w 7362098"/>
                              <a:gd name="connsiteY8249" fmla="*/ 935614 h 4900456"/>
                              <a:gd name="connsiteX8250" fmla="*/ 6849823 w 7362098"/>
                              <a:gd name="connsiteY8250" fmla="*/ 940405 h 4900456"/>
                              <a:gd name="connsiteX8251" fmla="*/ 6845032 w 7362098"/>
                              <a:gd name="connsiteY8251" fmla="*/ 936812 h 4900456"/>
                              <a:gd name="connsiteX8252" fmla="*/ 6841439 w 7362098"/>
                              <a:gd name="connsiteY8252" fmla="*/ 912460 h 4900456"/>
                              <a:gd name="connsiteX8253" fmla="*/ 6817087 w 7362098"/>
                              <a:gd name="connsiteY8253" fmla="*/ 916052 h 4900456"/>
                              <a:gd name="connsiteX8254" fmla="*/ 6812297 w 7362098"/>
                              <a:gd name="connsiteY8254" fmla="*/ 912460 h 4900456"/>
                              <a:gd name="connsiteX8255" fmla="*/ 6815890 w 7362098"/>
                              <a:gd name="connsiteY8255" fmla="*/ 907669 h 4900456"/>
                              <a:gd name="connsiteX8256" fmla="*/ 6840242 w 7362098"/>
                              <a:gd name="connsiteY8256" fmla="*/ 904076 h 4900456"/>
                              <a:gd name="connsiteX8257" fmla="*/ 6836649 w 7362098"/>
                              <a:gd name="connsiteY8257" fmla="*/ 879725 h 4900456"/>
                              <a:gd name="connsiteX8258" fmla="*/ 6840242 w 7362098"/>
                              <a:gd name="connsiteY8258" fmla="*/ 874935 h 4900456"/>
                              <a:gd name="connsiteX8259" fmla="*/ 4626335 w 7362098"/>
                              <a:gd name="connsiteY8259" fmla="*/ 867101 h 4900456"/>
                              <a:gd name="connsiteX8260" fmla="*/ 4645447 w 7362098"/>
                              <a:gd name="connsiteY8260" fmla="*/ 881322 h 4900456"/>
                              <a:gd name="connsiteX8261" fmla="*/ 4639858 w 7362098"/>
                              <a:gd name="connsiteY8261" fmla="*/ 884915 h 4900456"/>
                              <a:gd name="connsiteX8262" fmla="*/ 4605526 w 7362098"/>
                              <a:gd name="connsiteY8262" fmla="*/ 876931 h 4900456"/>
                              <a:gd name="connsiteX8263" fmla="*/ 4598341 w 7362098"/>
                              <a:gd name="connsiteY8263" fmla="*/ 910864 h 4900456"/>
                              <a:gd name="connsiteX8264" fmla="*/ 4592752 w 7362098"/>
                              <a:gd name="connsiteY8264" fmla="*/ 914457 h 4900456"/>
                              <a:gd name="connsiteX8265" fmla="*/ 4591953 w 7362098"/>
                              <a:gd name="connsiteY8265" fmla="*/ 913259 h 4900456"/>
                              <a:gd name="connsiteX8266" fmla="*/ 4602732 w 7362098"/>
                              <a:gd name="connsiteY8266" fmla="*/ 870544 h 4900456"/>
                              <a:gd name="connsiteX8267" fmla="*/ 4626335 w 7362098"/>
                              <a:gd name="connsiteY8267" fmla="*/ 867101 h 4900456"/>
                              <a:gd name="connsiteX8268" fmla="*/ 120997 w 7362098"/>
                              <a:gd name="connsiteY8268" fmla="*/ 835813 h 4900456"/>
                              <a:gd name="connsiteX8269" fmla="*/ 125787 w 7362098"/>
                              <a:gd name="connsiteY8269" fmla="*/ 839406 h 4900456"/>
                              <a:gd name="connsiteX8270" fmla="*/ 129380 w 7362098"/>
                              <a:gd name="connsiteY8270" fmla="*/ 863757 h 4900456"/>
                              <a:gd name="connsiteX8271" fmla="*/ 153731 w 7362098"/>
                              <a:gd name="connsiteY8271" fmla="*/ 860164 h 4900456"/>
                              <a:gd name="connsiteX8272" fmla="*/ 158522 w 7362098"/>
                              <a:gd name="connsiteY8272" fmla="*/ 863757 h 4900456"/>
                              <a:gd name="connsiteX8273" fmla="*/ 154929 w 7362098"/>
                              <a:gd name="connsiteY8273" fmla="*/ 868547 h 4900456"/>
                              <a:gd name="connsiteX8274" fmla="*/ 130578 w 7362098"/>
                              <a:gd name="connsiteY8274" fmla="*/ 872140 h 4900456"/>
                              <a:gd name="connsiteX8275" fmla="*/ 134170 w 7362098"/>
                              <a:gd name="connsiteY8275" fmla="*/ 896492 h 4900456"/>
                              <a:gd name="connsiteX8276" fmla="*/ 130578 w 7362098"/>
                              <a:gd name="connsiteY8276" fmla="*/ 901283 h 4900456"/>
                              <a:gd name="connsiteX8277" fmla="*/ 125787 w 7362098"/>
                              <a:gd name="connsiteY8277" fmla="*/ 897690 h 4900456"/>
                              <a:gd name="connsiteX8278" fmla="*/ 122194 w 7362098"/>
                              <a:gd name="connsiteY8278" fmla="*/ 873338 h 4900456"/>
                              <a:gd name="connsiteX8279" fmla="*/ 97843 w 7362098"/>
                              <a:gd name="connsiteY8279" fmla="*/ 876930 h 4900456"/>
                              <a:gd name="connsiteX8280" fmla="*/ 93053 w 7362098"/>
                              <a:gd name="connsiteY8280" fmla="*/ 873338 h 4900456"/>
                              <a:gd name="connsiteX8281" fmla="*/ 96646 w 7362098"/>
                              <a:gd name="connsiteY8281" fmla="*/ 868547 h 4900456"/>
                              <a:gd name="connsiteX8282" fmla="*/ 120997 w 7362098"/>
                              <a:gd name="connsiteY8282" fmla="*/ 864955 h 4900456"/>
                              <a:gd name="connsiteX8283" fmla="*/ 117404 w 7362098"/>
                              <a:gd name="connsiteY8283" fmla="*/ 840603 h 4900456"/>
                              <a:gd name="connsiteX8284" fmla="*/ 120997 w 7362098"/>
                              <a:gd name="connsiteY8284" fmla="*/ 835813 h 4900456"/>
                              <a:gd name="connsiteX8285" fmla="*/ 2693845 w 7362098"/>
                              <a:gd name="connsiteY8285" fmla="*/ 834217 h 4900456"/>
                              <a:gd name="connsiteX8286" fmla="*/ 2696236 w 7362098"/>
                              <a:gd name="connsiteY8286" fmla="*/ 836213 h 4900456"/>
                              <a:gd name="connsiteX8287" fmla="*/ 2698633 w 7362098"/>
                              <a:gd name="connsiteY8287" fmla="*/ 853779 h 4900456"/>
                              <a:gd name="connsiteX8288" fmla="*/ 2696640 w 7362098"/>
                              <a:gd name="connsiteY8288" fmla="*/ 856174 h 4900456"/>
                              <a:gd name="connsiteX8289" fmla="*/ 2694243 w 7362098"/>
                              <a:gd name="connsiteY8289" fmla="*/ 854178 h 4900456"/>
                              <a:gd name="connsiteX8290" fmla="*/ 2691847 w 7362098"/>
                              <a:gd name="connsiteY8290" fmla="*/ 836612 h 4900456"/>
                              <a:gd name="connsiteX8291" fmla="*/ 2693845 w 7362098"/>
                              <a:gd name="connsiteY8291" fmla="*/ 834217 h 4900456"/>
                              <a:gd name="connsiteX8292" fmla="*/ 2682265 w 7362098"/>
                              <a:gd name="connsiteY8292" fmla="*/ 833418 h 4900456"/>
                              <a:gd name="connsiteX8293" fmla="*/ 2683459 w 7362098"/>
                              <a:gd name="connsiteY8293" fmla="*/ 836212 h 4900456"/>
                              <a:gd name="connsiteX8294" fmla="*/ 2678671 w 7362098"/>
                              <a:gd name="connsiteY8294" fmla="*/ 852979 h 4900456"/>
                              <a:gd name="connsiteX8295" fmla="*/ 2677074 w 7362098"/>
                              <a:gd name="connsiteY8295" fmla="*/ 854576 h 4900456"/>
                              <a:gd name="connsiteX8296" fmla="*/ 2676273 w 7362098"/>
                              <a:gd name="connsiteY8296" fmla="*/ 854576 h 4900456"/>
                              <a:gd name="connsiteX8297" fmla="*/ 2674676 w 7362098"/>
                              <a:gd name="connsiteY8297" fmla="*/ 851782 h 4900456"/>
                              <a:gd name="connsiteX8298" fmla="*/ 2679471 w 7362098"/>
                              <a:gd name="connsiteY8298" fmla="*/ 835014 h 4900456"/>
                              <a:gd name="connsiteX8299" fmla="*/ 2682265 w 7362098"/>
                              <a:gd name="connsiteY8299" fmla="*/ 833418 h 4900456"/>
                              <a:gd name="connsiteX8300" fmla="*/ 2704622 w 7362098"/>
                              <a:gd name="connsiteY8300" fmla="*/ 830624 h 4900456"/>
                              <a:gd name="connsiteX8301" fmla="*/ 2707411 w 7362098"/>
                              <a:gd name="connsiteY8301" fmla="*/ 831422 h 4900456"/>
                              <a:gd name="connsiteX8302" fmla="*/ 2716192 w 7362098"/>
                              <a:gd name="connsiteY8302" fmla="*/ 846593 h 4900456"/>
                              <a:gd name="connsiteX8303" fmla="*/ 2715393 w 7362098"/>
                              <a:gd name="connsiteY8303" fmla="*/ 849387 h 4900456"/>
                              <a:gd name="connsiteX8304" fmla="*/ 2714594 w 7362098"/>
                              <a:gd name="connsiteY8304" fmla="*/ 849786 h 4900456"/>
                              <a:gd name="connsiteX8305" fmla="*/ 2712600 w 7362098"/>
                              <a:gd name="connsiteY8305" fmla="*/ 848589 h 4900456"/>
                              <a:gd name="connsiteX8306" fmla="*/ 2703821 w 7362098"/>
                              <a:gd name="connsiteY8306" fmla="*/ 833418 h 4900456"/>
                              <a:gd name="connsiteX8307" fmla="*/ 2704622 w 7362098"/>
                              <a:gd name="connsiteY8307" fmla="*/ 830624 h 4900456"/>
                              <a:gd name="connsiteX8308" fmla="*/ 1349539 w 7362098"/>
                              <a:gd name="connsiteY8308" fmla="*/ 828328 h 4900456"/>
                              <a:gd name="connsiteX8309" fmla="*/ 1358921 w 7362098"/>
                              <a:gd name="connsiteY8309" fmla="*/ 829426 h 4900456"/>
                              <a:gd name="connsiteX8310" fmla="*/ 1366105 w 7362098"/>
                              <a:gd name="connsiteY8310" fmla="*/ 841402 h 4900456"/>
                              <a:gd name="connsiteX8311" fmla="*/ 1369698 w 7362098"/>
                              <a:gd name="connsiteY8311" fmla="*/ 846192 h 4900456"/>
                              <a:gd name="connsiteX8312" fmla="*/ 1375685 w 7362098"/>
                              <a:gd name="connsiteY8312" fmla="*/ 846192 h 4900456"/>
                              <a:gd name="connsiteX8313" fmla="*/ 1376084 w 7362098"/>
                              <a:gd name="connsiteY8313" fmla="*/ 846192 h 4900456"/>
                              <a:gd name="connsiteX8314" fmla="*/ 1376483 w 7362098"/>
                              <a:gd name="connsiteY8314" fmla="*/ 845793 h 4900456"/>
                              <a:gd name="connsiteX8315" fmla="*/ 1389657 w 7362098"/>
                              <a:gd name="connsiteY8315" fmla="*/ 845394 h 4900456"/>
                              <a:gd name="connsiteX8316" fmla="*/ 1396844 w 7362098"/>
                              <a:gd name="connsiteY8316" fmla="*/ 856970 h 4900456"/>
                              <a:gd name="connsiteX8317" fmla="*/ 1396844 w 7362098"/>
                              <a:gd name="connsiteY8317" fmla="*/ 857370 h 4900456"/>
                              <a:gd name="connsiteX8318" fmla="*/ 1400435 w 7362098"/>
                              <a:gd name="connsiteY8318" fmla="*/ 862160 h 4900456"/>
                              <a:gd name="connsiteX8319" fmla="*/ 1406822 w 7362098"/>
                              <a:gd name="connsiteY8319" fmla="*/ 862160 h 4900456"/>
                              <a:gd name="connsiteX8320" fmla="*/ 1407223 w 7362098"/>
                              <a:gd name="connsiteY8320" fmla="*/ 862160 h 4900456"/>
                              <a:gd name="connsiteX8321" fmla="*/ 1421195 w 7362098"/>
                              <a:gd name="connsiteY8321" fmla="*/ 861362 h 4900456"/>
                              <a:gd name="connsiteX8322" fmla="*/ 1428380 w 7362098"/>
                              <a:gd name="connsiteY8322" fmla="*/ 873338 h 4900456"/>
                              <a:gd name="connsiteX8323" fmla="*/ 1431974 w 7362098"/>
                              <a:gd name="connsiteY8323" fmla="*/ 878129 h 4900456"/>
                              <a:gd name="connsiteX8324" fmla="*/ 1435172 w 7362098"/>
                              <a:gd name="connsiteY8324" fmla="*/ 878927 h 4900456"/>
                              <a:gd name="connsiteX8325" fmla="*/ 1439563 w 7362098"/>
                              <a:gd name="connsiteY8325" fmla="*/ 879326 h 4900456"/>
                              <a:gd name="connsiteX8326" fmla="*/ 1443153 w 7362098"/>
                              <a:gd name="connsiteY8326" fmla="*/ 883318 h 4900456"/>
                              <a:gd name="connsiteX8327" fmla="*/ 1437567 w 7362098"/>
                              <a:gd name="connsiteY8327" fmla="*/ 887710 h 4900456"/>
                              <a:gd name="connsiteX8328" fmla="*/ 1431575 w 7362098"/>
                              <a:gd name="connsiteY8328" fmla="*/ 887310 h 4900456"/>
                              <a:gd name="connsiteX8329" fmla="*/ 1426785 w 7362098"/>
                              <a:gd name="connsiteY8329" fmla="*/ 885714 h 4900456"/>
                              <a:gd name="connsiteX8330" fmla="*/ 1419599 w 7362098"/>
                              <a:gd name="connsiteY8330" fmla="*/ 873738 h 4900456"/>
                              <a:gd name="connsiteX8331" fmla="*/ 1416405 w 7362098"/>
                              <a:gd name="connsiteY8331" fmla="*/ 868947 h 4900456"/>
                              <a:gd name="connsiteX8332" fmla="*/ 1409617 w 7362098"/>
                              <a:gd name="connsiteY8332" fmla="*/ 869346 h 4900456"/>
                              <a:gd name="connsiteX8333" fmla="*/ 1396046 w 7362098"/>
                              <a:gd name="connsiteY8333" fmla="*/ 869746 h 4900456"/>
                              <a:gd name="connsiteX8334" fmla="*/ 1388858 w 7362098"/>
                              <a:gd name="connsiteY8334" fmla="*/ 858168 h 4900456"/>
                              <a:gd name="connsiteX8335" fmla="*/ 1385267 w 7362098"/>
                              <a:gd name="connsiteY8335" fmla="*/ 852978 h 4900456"/>
                              <a:gd name="connsiteX8336" fmla="*/ 1379278 w 7362098"/>
                              <a:gd name="connsiteY8336" fmla="*/ 852978 h 4900456"/>
                              <a:gd name="connsiteX8337" fmla="*/ 1378878 w 7362098"/>
                              <a:gd name="connsiteY8337" fmla="*/ 852978 h 4900456"/>
                              <a:gd name="connsiteX8338" fmla="*/ 1365307 w 7362098"/>
                              <a:gd name="connsiteY8338" fmla="*/ 853378 h 4900456"/>
                              <a:gd name="connsiteX8339" fmla="*/ 1358123 w 7362098"/>
                              <a:gd name="connsiteY8339" fmla="*/ 841402 h 4900456"/>
                              <a:gd name="connsiteX8340" fmla="*/ 1354929 w 7362098"/>
                              <a:gd name="connsiteY8340" fmla="*/ 836611 h 4900456"/>
                              <a:gd name="connsiteX8341" fmla="*/ 1348140 w 7362098"/>
                              <a:gd name="connsiteY8341" fmla="*/ 837010 h 4900456"/>
                              <a:gd name="connsiteX8342" fmla="*/ 1334571 w 7362098"/>
                              <a:gd name="connsiteY8342" fmla="*/ 837410 h 4900456"/>
                              <a:gd name="connsiteX8343" fmla="*/ 1332174 w 7362098"/>
                              <a:gd name="connsiteY8343" fmla="*/ 835813 h 4900456"/>
                              <a:gd name="connsiteX8344" fmla="*/ 1330578 w 7362098"/>
                              <a:gd name="connsiteY8344" fmla="*/ 830623 h 4900456"/>
                              <a:gd name="connsiteX8345" fmla="*/ 1335767 w 7362098"/>
                              <a:gd name="connsiteY8345" fmla="*/ 829027 h 4900456"/>
                              <a:gd name="connsiteX8346" fmla="*/ 1338161 w 7362098"/>
                              <a:gd name="connsiteY8346" fmla="*/ 830224 h 4900456"/>
                              <a:gd name="connsiteX8347" fmla="*/ 1344549 w 7362098"/>
                              <a:gd name="connsiteY8347" fmla="*/ 830224 h 4900456"/>
                              <a:gd name="connsiteX8348" fmla="*/ 1344948 w 7362098"/>
                              <a:gd name="connsiteY8348" fmla="*/ 830224 h 4900456"/>
                              <a:gd name="connsiteX8349" fmla="*/ 1349539 w 7362098"/>
                              <a:gd name="connsiteY8349" fmla="*/ 828328 h 4900456"/>
                              <a:gd name="connsiteX8350" fmla="*/ 2672682 w 7362098"/>
                              <a:gd name="connsiteY8350" fmla="*/ 828228 h 4900456"/>
                              <a:gd name="connsiteX8351" fmla="*/ 2673480 w 7362098"/>
                              <a:gd name="connsiteY8351" fmla="*/ 831022 h 4900456"/>
                              <a:gd name="connsiteX8352" fmla="*/ 2662701 w 7362098"/>
                              <a:gd name="connsiteY8352" fmla="*/ 844995 h 4900456"/>
                              <a:gd name="connsiteX8353" fmla="*/ 2661103 w 7362098"/>
                              <a:gd name="connsiteY8353" fmla="*/ 845794 h 4900456"/>
                              <a:gd name="connsiteX8354" fmla="*/ 2659506 w 7362098"/>
                              <a:gd name="connsiteY8354" fmla="*/ 845395 h 4900456"/>
                              <a:gd name="connsiteX8355" fmla="*/ 2659108 w 7362098"/>
                              <a:gd name="connsiteY8355" fmla="*/ 842600 h 4900456"/>
                              <a:gd name="connsiteX8356" fmla="*/ 2669886 w 7362098"/>
                              <a:gd name="connsiteY8356" fmla="*/ 828627 h 4900456"/>
                              <a:gd name="connsiteX8357" fmla="*/ 2672682 w 7362098"/>
                              <a:gd name="connsiteY8357" fmla="*/ 828228 h 4900456"/>
                              <a:gd name="connsiteX8358" fmla="*/ 5900927 w 7362098"/>
                              <a:gd name="connsiteY8358" fmla="*/ 825834 h 4900456"/>
                              <a:gd name="connsiteX8359" fmla="*/ 5903722 w 7362098"/>
                              <a:gd name="connsiteY8359" fmla="*/ 827430 h 4900456"/>
                              <a:gd name="connsiteX8360" fmla="*/ 5921286 w 7362098"/>
                              <a:gd name="connsiteY8360" fmla="*/ 838209 h 4900456"/>
                              <a:gd name="connsiteX8361" fmla="*/ 5924480 w 7362098"/>
                              <a:gd name="connsiteY8361" fmla="*/ 839806 h 4900456"/>
                              <a:gd name="connsiteX8362" fmla="*/ 5923282 w 7362098"/>
                              <a:gd name="connsiteY8362" fmla="*/ 842600 h 4900456"/>
                              <a:gd name="connsiteX8363" fmla="*/ 5922883 w 7362098"/>
                              <a:gd name="connsiteY8363" fmla="*/ 842600 h 4900456"/>
                              <a:gd name="connsiteX8364" fmla="*/ 5910109 w 7362098"/>
                              <a:gd name="connsiteY8364" fmla="*/ 841402 h 4900456"/>
                              <a:gd name="connsiteX8365" fmla="*/ 5881367 w 7362098"/>
                              <a:gd name="connsiteY8365" fmla="*/ 873739 h 4900456"/>
                              <a:gd name="connsiteX8366" fmla="*/ 5838252 w 7362098"/>
                              <a:gd name="connsiteY8366" fmla="*/ 876932 h 4900456"/>
                              <a:gd name="connsiteX8367" fmla="*/ 5831466 w 7362098"/>
                              <a:gd name="connsiteY8367" fmla="*/ 888110 h 4900456"/>
                              <a:gd name="connsiteX8368" fmla="*/ 5831067 w 7362098"/>
                              <a:gd name="connsiteY8368" fmla="*/ 888509 h 4900456"/>
                              <a:gd name="connsiteX8369" fmla="*/ 5828272 w 7362098"/>
                              <a:gd name="connsiteY8369" fmla="*/ 887710 h 4900456"/>
                              <a:gd name="connsiteX8370" fmla="*/ 5828672 w 7362098"/>
                              <a:gd name="connsiteY8370" fmla="*/ 884517 h 4900456"/>
                              <a:gd name="connsiteX8371" fmla="*/ 5830668 w 7362098"/>
                              <a:gd name="connsiteY8371" fmla="*/ 863758 h 4900456"/>
                              <a:gd name="connsiteX8372" fmla="*/ 5831067 w 7362098"/>
                              <a:gd name="connsiteY8372" fmla="*/ 860564 h 4900456"/>
                              <a:gd name="connsiteX8373" fmla="*/ 5834260 w 7362098"/>
                              <a:gd name="connsiteY8373" fmla="*/ 860963 h 4900456"/>
                              <a:gd name="connsiteX8374" fmla="*/ 5838652 w 7362098"/>
                              <a:gd name="connsiteY8374" fmla="*/ 872541 h 4900456"/>
                              <a:gd name="connsiteX8375" fmla="*/ 5839051 w 7362098"/>
                              <a:gd name="connsiteY8375" fmla="*/ 872541 h 4900456"/>
                              <a:gd name="connsiteX8376" fmla="*/ 5879371 w 7362098"/>
                              <a:gd name="connsiteY8376" fmla="*/ 869747 h 4900456"/>
                              <a:gd name="connsiteX8377" fmla="*/ 5905718 w 7362098"/>
                              <a:gd name="connsiteY8377" fmla="*/ 839406 h 4900456"/>
                              <a:gd name="connsiteX8378" fmla="*/ 5905718 w 7362098"/>
                              <a:gd name="connsiteY8378" fmla="*/ 839007 h 4900456"/>
                              <a:gd name="connsiteX8379" fmla="*/ 5899331 w 7362098"/>
                              <a:gd name="connsiteY8379" fmla="*/ 828628 h 4900456"/>
                              <a:gd name="connsiteX8380" fmla="*/ 5900927 w 7362098"/>
                              <a:gd name="connsiteY8380" fmla="*/ 825834 h 4900456"/>
                              <a:gd name="connsiteX8381" fmla="*/ 2716190 w 7362098"/>
                              <a:gd name="connsiteY8381" fmla="*/ 822640 h 4900456"/>
                              <a:gd name="connsiteX8382" fmla="*/ 2730553 w 7362098"/>
                              <a:gd name="connsiteY8382" fmla="*/ 833419 h 4900456"/>
                              <a:gd name="connsiteX8383" fmla="*/ 2730954 w 7362098"/>
                              <a:gd name="connsiteY8383" fmla="*/ 836214 h 4900456"/>
                              <a:gd name="connsiteX8384" fmla="*/ 2729356 w 7362098"/>
                              <a:gd name="connsiteY8384" fmla="*/ 837012 h 4900456"/>
                              <a:gd name="connsiteX8385" fmla="*/ 2727759 w 7362098"/>
                              <a:gd name="connsiteY8385" fmla="*/ 836613 h 4900456"/>
                              <a:gd name="connsiteX8386" fmla="*/ 2713793 w 7362098"/>
                              <a:gd name="connsiteY8386" fmla="*/ 825834 h 4900456"/>
                              <a:gd name="connsiteX8387" fmla="*/ 2713397 w 7362098"/>
                              <a:gd name="connsiteY8387" fmla="*/ 823039 h 4900456"/>
                              <a:gd name="connsiteX8388" fmla="*/ 2716190 w 7362098"/>
                              <a:gd name="connsiteY8388" fmla="*/ 822640 h 4900456"/>
                              <a:gd name="connsiteX8389" fmla="*/ 2662300 w 7362098"/>
                              <a:gd name="connsiteY8389" fmla="*/ 819047 h 4900456"/>
                              <a:gd name="connsiteX8390" fmla="*/ 2665097 w 7362098"/>
                              <a:gd name="connsiteY8390" fmla="*/ 819845 h 4900456"/>
                              <a:gd name="connsiteX8391" fmla="*/ 2664298 w 7362098"/>
                              <a:gd name="connsiteY8391" fmla="*/ 822639 h 4900456"/>
                              <a:gd name="connsiteX8392" fmla="*/ 2649129 w 7362098"/>
                              <a:gd name="connsiteY8392" fmla="*/ 831423 h 4900456"/>
                              <a:gd name="connsiteX8393" fmla="*/ 2648331 w 7362098"/>
                              <a:gd name="connsiteY8393" fmla="*/ 831822 h 4900456"/>
                              <a:gd name="connsiteX8394" fmla="*/ 2646334 w 7362098"/>
                              <a:gd name="connsiteY8394" fmla="*/ 830624 h 4900456"/>
                              <a:gd name="connsiteX8395" fmla="*/ 2647132 w 7362098"/>
                              <a:gd name="connsiteY8395" fmla="*/ 827830 h 4900456"/>
                              <a:gd name="connsiteX8396" fmla="*/ 2720976 w 7362098"/>
                              <a:gd name="connsiteY8396" fmla="*/ 811462 h 4900456"/>
                              <a:gd name="connsiteX8397" fmla="*/ 2737743 w 7362098"/>
                              <a:gd name="connsiteY8397" fmla="*/ 816253 h 4900456"/>
                              <a:gd name="connsiteX8398" fmla="*/ 2738942 w 7362098"/>
                              <a:gd name="connsiteY8398" fmla="*/ 819047 h 4900456"/>
                              <a:gd name="connsiteX8399" fmla="*/ 2737346 w 7362098"/>
                              <a:gd name="connsiteY8399" fmla="*/ 820644 h 4900456"/>
                              <a:gd name="connsiteX8400" fmla="*/ 2736545 w 7362098"/>
                              <a:gd name="connsiteY8400" fmla="*/ 820644 h 4900456"/>
                              <a:gd name="connsiteX8401" fmla="*/ 2719780 w 7362098"/>
                              <a:gd name="connsiteY8401" fmla="*/ 815854 h 4900456"/>
                              <a:gd name="connsiteX8402" fmla="*/ 2718184 w 7362098"/>
                              <a:gd name="connsiteY8402" fmla="*/ 813058 h 4900456"/>
                              <a:gd name="connsiteX8403" fmla="*/ 2720976 w 7362098"/>
                              <a:gd name="connsiteY8403" fmla="*/ 811462 h 4900456"/>
                              <a:gd name="connsiteX8404" fmla="*/ 2659109 w 7362098"/>
                              <a:gd name="connsiteY8404" fmla="*/ 807071 h 4900456"/>
                              <a:gd name="connsiteX8405" fmla="*/ 2661503 w 7362098"/>
                              <a:gd name="connsiteY8405" fmla="*/ 809067 h 4900456"/>
                              <a:gd name="connsiteX8406" fmla="*/ 2659507 w 7362098"/>
                              <a:gd name="connsiteY8406" fmla="*/ 811463 h 4900456"/>
                              <a:gd name="connsiteX8407" fmla="*/ 2641942 w 7362098"/>
                              <a:gd name="connsiteY8407" fmla="*/ 813858 h 4900456"/>
                              <a:gd name="connsiteX8408" fmla="*/ 2639548 w 7362098"/>
                              <a:gd name="connsiteY8408" fmla="*/ 811862 h 4900456"/>
                              <a:gd name="connsiteX8409" fmla="*/ 2641542 w 7362098"/>
                              <a:gd name="connsiteY8409" fmla="*/ 809466 h 4900456"/>
                              <a:gd name="connsiteX8410" fmla="*/ 2738143 w 7362098"/>
                              <a:gd name="connsiteY8410" fmla="*/ 797092 h 4900456"/>
                              <a:gd name="connsiteX8411" fmla="*/ 2740536 w 7362098"/>
                              <a:gd name="connsiteY8411" fmla="*/ 799088 h 4900456"/>
                              <a:gd name="connsiteX8412" fmla="*/ 2738543 w 7362098"/>
                              <a:gd name="connsiteY8412" fmla="*/ 801484 h 4900456"/>
                              <a:gd name="connsiteX8413" fmla="*/ 2720976 w 7362098"/>
                              <a:gd name="connsiteY8413" fmla="*/ 803879 h 4900456"/>
                              <a:gd name="connsiteX8414" fmla="*/ 2718583 w 7362098"/>
                              <a:gd name="connsiteY8414" fmla="*/ 801883 h 4900456"/>
                              <a:gd name="connsiteX8415" fmla="*/ 2720579 w 7362098"/>
                              <a:gd name="connsiteY8415" fmla="*/ 799487 h 4900456"/>
                              <a:gd name="connsiteX8416" fmla="*/ 1366703 w 7362098"/>
                              <a:gd name="connsiteY8416" fmla="*/ 795993 h 4900456"/>
                              <a:gd name="connsiteX8417" fmla="*/ 1376084 w 7362098"/>
                              <a:gd name="connsiteY8417" fmla="*/ 797091 h 4900456"/>
                              <a:gd name="connsiteX8418" fmla="*/ 1383269 w 7362098"/>
                              <a:gd name="connsiteY8418" fmla="*/ 809067 h 4900456"/>
                              <a:gd name="connsiteX8419" fmla="*/ 1386862 w 7362098"/>
                              <a:gd name="connsiteY8419" fmla="*/ 813857 h 4900456"/>
                              <a:gd name="connsiteX8420" fmla="*/ 1392851 w 7362098"/>
                              <a:gd name="connsiteY8420" fmla="*/ 813857 h 4900456"/>
                              <a:gd name="connsiteX8421" fmla="*/ 1393249 w 7362098"/>
                              <a:gd name="connsiteY8421" fmla="*/ 813857 h 4900456"/>
                              <a:gd name="connsiteX8422" fmla="*/ 1393648 w 7362098"/>
                              <a:gd name="connsiteY8422" fmla="*/ 813458 h 4900456"/>
                              <a:gd name="connsiteX8423" fmla="*/ 1406822 w 7362098"/>
                              <a:gd name="connsiteY8423" fmla="*/ 813059 h 4900456"/>
                              <a:gd name="connsiteX8424" fmla="*/ 1414008 w 7362098"/>
                              <a:gd name="connsiteY8424" fmla="*/ 824635 h 4900456"/>
                              <a:gd name="connsiteX8425" fmla="*/ 1414008 w 7362098"/>
                              <a:gd name="connsiteY8425" fmla="*/ 825035 h 4900456"/>
                              <a:gd name="connsiteX8426" fmla="*/ 1417601 w 7362098"/>
                              <a:gd name="connsiteY8426" fmla="*/ 829825 h 4900456"/>
                              <a:gd name="connsiteX8427" fmla="*/ 1423990 w 7362098"/>
                              <a:gd name="connsiteY8427" fmla="*/ 829825 h 4900456"/>
                              <a:gd name="connsiteX8428" fmla="*/ 1424389 w 7362098"/>
                              <a:gd name="connsiteY8428" fmla="*/ 829825 h 4900456"/>
                              <a:gd name="connsiteX8429" fmla="*/ 1438362 w 7362098"/>
                              <a:gd name="connsiteY8429" fmla="*/ 829027 h 4900456"/>
                              <a:gd name="connsiteX8430" fmla="*/ 1445547 w 7362098"/>
                              <a:gd name="connsiteY8430" fmla="*/ 841004 h 4900456"/>
                              <a:gd name="connsiteX8431" fmla="*/ 1449138 w 7362098"/>
                              <a:gd name="connsiteY8431" fmla="*/ 845794 h 4900456"/>
                              <a:gd name="connsiteX8432" fmla="*/ 1452331 w 7362098"/>
                              <a:gd name="connsiteY8432" fmla="*/ 846592 h 4900456"/>
                              <a:gd name="connsiteX8433" fmla="*/ 1456721 w 7362098"/>
                              <a:gd name="connsiteY8433" fmla="*/ 846992 h 4900456"/>
                              <a:gd name="connsiteX8434" fmla="*/ 1460318 w 7362098"/>
                              <a:gd name="connsiteY8434" fmla="*/ 850984 h 4900456"/>
                              <a:gd name="connsiteX8435" fmla="*/ 1454724 w 7362098"/>
                              <a:gd name="connsiteY8435" fmla="*/ 854976 h 4900456"/>
                              <a:gd name="connsiteX8436" fmla="*/ 1448739 w 7362098"/>
                              <a:gd name="connsiteY8436" fmla="*/ 854576 h 4900456"/>
                              <a:gd name="connsiteX8437" fmla="*/ 1443951 w 7362098"/>
                              <a:gd name="connsiteY8437" fmla="*/ 852980 h 4900456"/>
                              <a:gd name="connsiteX8438" fmla="*/ 1436767 w 7362098"/>
                              <a:gd name="connsiteY8438" fmla="*/ 841004 h 4900456"/>
                              <a:gd name="connsiteX8439" fmla="*/ 1433574 w 7362098"/>
                              <a:gd name="connsiteY8439" fmla="*/ 836213 h 4900456"/>
                              <a:gd name="connsiteX8440" fmla="*/ 1426785 w 7362098"/>
                              <a:gd name="connsiteY8440" fmla="*/ 836612 h 4900456"/>
                              <a:gd name="connsiteX8441" fmla="*/ 1413210 w 7362098"/>
                              <a:gd name="connsiteY8441" fmla="*/ 837012 h 4900456"/>
                              <a:gd name="connsiteX8442" fmla="*/ 1406023 w 7362098"/>
                              <a:gd name="connsiteY8442" fmla="*/ 825434 h 4900456"/>
                              <a:gd name="connsiteX8443" fmla="*/ 1402430 w 7362098"/>
                              <a:gd name="connsiteY8443" fmla="*/ 820244 h 4900456"/>
                              <a:gd name="connsiteX8444" fmla="*/ 1396443 w 7362098"/>
                              <a:gd name="connsiteY8444" fmla="*/ 820244 h 4900456"/>
                              <a:gd name="connsiteX8445" fmla="*/ 1396045 w 7362098"/>
                              <a:gd name="connsiteY8445" fmla="*/ 820244 h 4900456"/>
                              <a:gd name="connsiteX8446" fmla="*/ 1382472 w 7362098"/>
                              <a:gd name="connsiteY8446" fmla="*/ 820643 h 4900456"/>
                              <a:gd name="connsiteX8447" fmla="*/ 1375284 w 7362098"/>
                              <a:gd name="connsiteY8447" fmla="*/ 808667 h 4900456"/>
                              <a:gd name="connsiteX8448" fmla="*/ 1372092 w 7362098"/>
                              <a:gd name="connsiteY8448" fmla="*/ 803877 h 4900456"/>
                              <a:gd name="connsiteX8449" fmla="*/ 1365306 w 7362098"/>
                              <a:gd name="connsiteY8449" fmla="*/ 804276 h 4900456"/>
                              <a:gd name="connsiteX8450" fmla="*/ 1351733 w 7362098"/>
                              <a:gd name="connsiteY8450" fmla="*/ 804675 h 4900456"/>
                              <a:gd name="connsiteX8451" fmla="*/ 1349339 w 7362098"/>
                              <a:gd name="connsiteY8451" fmla="*/ 803079 h 4900456"/>
                              <a:gd name="connsiteX8452" fmla="*/ 1347740 w 7362098"/>
                              <a:gd name="connsiteY8452" fmla="*/ 797889 h 4900456"/>
                              <a:gd name="connsiteX8453" fmla="*/ 1352931 w 7362098"/>
                              <a:gd name="connsiteY8453" fmla="*/ 796292 h 4900456"/>
                              <a:gd name="connsiteX8454" fmla="*/ 1355327 w 7362098"/>
                              <a:gd name="connsiteY8454" fmla="*/ 797889 h 4900456"/>
                              <a:gd name="connsiteX8455" fmla="*/ 1361714 w 7362098"/>
                              <a:gd name="connsiteY8455" fmla="*/ 797889 h 4900456"/>
                              <a:gd name="connsiteX8456" fmla="*/ 1362115 w 7362098"/>
                              <a:gd name="connsiteY8456" fmla="*/ 797889 h 4900456"/>
                              <a:gd name="connsiteX8457" fmla="*/ 1366703 w 7362098"/>
                              <a:gd name="connsiteY8457" fmla="*/ 795993 h 4900456"/>
                              <a:gd name="connsiteX8458" fmla="*/ 2643538 w 7362098"/>
                              <a:gd name="connsiteY8458" fmla="*/ 789906 h 4900456"/>
                              <a:gd name="connsiteX8459" fmla="*/ 2660306 w 7362098"/>
                              <a:gd name="connsiteY8459" fmla="*/ 794697 h 4900456"/>
                              <a:gd name="connsiteX8460" fmla="*/ 2661903 w 7362098"/>
                              <a:gd name="connsiteY8460" fmla="*/ 797491 h 4900456"/>
                              <a:gd name="connsiteX8461" fmla="*/ 2660306 w 7362098"/>
                              <a:gd name="connsiteY8461" fmla="*/ 799088 h 4900456"/>
                              <a:gd name="connsiteX8462" fmla="*/ 2659507 w 7362098"/>
                              <a:gd name="connsiteY8462" fmla="*/ 799088 h 4900456"/>
                              <a:gd name="connsiteX8463" fmla="*/ 2642741 w 7362098"/>
                              <a:gd name="connsiteY8463" fmla="*/ 794298 h 4900456"/>
                              <a:gd name="connsiteX8464" fmla="*/ 2640746 w 7362098"/>
                              <a:gd name="connsiteY8464" fmla="*/ 791502 h 4900456"/>
                              <a:gd name="connsiteX8465" fmla="*/ 2643538 w 7362098"/>
                              <a:gd name="connsiteY8465" fmla="*/ 789906 h 4900456"/>
                              <a:gd name="connsiteX8466" fmla="*/ 2731352 w 7362098"/>
                              <a:gd name="connsiteY8466" fmla="*/ 779526 h 4900456"/>
                              <a:gd name="connsiteX8467" fmla="*/ 2734148 w 7362098"/>
                              <a:gd name="connsiteY8467" fmla="*/ 780325 h 4900456"/>
                              <a:gd name="connsiteX8468" fmla="*/ 2733351 w 7362098"/>
                              <a:gd name="connsiteY8468" fmla="*/ 783119 h 4900456"/>
                              <a:gd name="connsiteX8469" fmla="*/ 2718184 w 7362098"/>
                              <a:gd name="connsiteY8469" fmla="*/ 791903 h 4900456"/>
                              <a:gd name="connsiteX8470" fmla="*/ 2717385 w 7362098"/>
                              <a:gd name="connsiteY8470" fmla="*/ 792302 h 4900456"/>
                              <a:gd name="connsiteX8471" fmla="*/ 2715389 w 7362098"/>
                              <a:gd name="connsiteY8471" fmla="*/ 791104 h 4900456"/>
                              <a:gd name="connsiteX8472" fmla="*/ 2716190 w 7362098"/>
                              <a:gd name="connsiteY8472" fmla="*/ 788310 h 4900456"/>
                              <a:gd name="connsiteX8473" fmla="*/ 2653120 w 7362098"/>
                              <a:gd name="connsiteY8473" fmla="*/ 774337 h 4900456"/>
                              <a:gd name="connsiteX8474" fmla="*/ 2667093 w 7362098"/>
                              <a:gd name="connsiteY8474" fmla="*/ 785116 h 4900456"/>
                              <a:gd name="connsiteX8475" fmla="*/ 2667491 w 7362098"/>
                              <a:gd name="connsiteY8475" fmla="*/ 787911 h 4900456"/>
                              <a:gd name="connsiteX8476" fmla="*/ 2665894 w 7362098"/>
                              <a:gd name="connsiteY8476" fmla="*/ 788709 h 4900456"/>
                              <a:gd name="connsiteX8477" fmla="*/ 2664298 w 7362098"/>
                              <a:gd name="connsiteY8477" fmla="*/ 788310 h 4900456"/>
                              <a:gd name="connsiteX8478" fmla="*/ 2650725 w 7362098"/>
                              <a:gd name="connsiteY8478" fmla="*/ 777531 h 4900456"/>
                              <a:gd name="connsiteX8479" fmla="*/ 2650326 w 7362098"/>
                              <a:gd name="connsiteY8479" fmla="*/ 774736 h 4900456"/>
                              <a:gd name="connsiteX8480" fmla="*/ 2653120 w 7362098"/>
                              <a:gd name="connsiteY8480" fmla="*/ 774337 h 4900456"/>
                              <a:gd name="connsiteX8481" fmla="*/ 2721376 w 7362098"/>
                              <a:gd name="connsiteY8481" fmla="*/ 765155 h 4900456"/>
                              <a:gd name="connsiteX8482" fmla="*/ 2721777 w 7362098"/>
                              <a:gd name="connsiteY8482" fmla="*/ 767949 h 4900456"/>
                              <a:gd name="connsiteX8483" fmla="*/ 2711001 w 7362098"/>
                              <a:gd name="connsiteY8483" fmla="*/ 781922 h 4900456"/>
                              <a:gd name="connsiteX8484" fmla="*/ 2709405 w 7362098"/>
                              <a:gd name="connsiteY8484" fmla="*/ 782721 h 4900456"/>
                              <a:gd name="connsiteX8485" fmla="*/ 2707812 w 7362098"/>
                              <a:gd name="connsiteY8485" fmla="*/ 782322 h 4900456"/>
                              <a:gd name="connsiteX8486" fmla="*/ 2707812 w 7362098"/>
                              <a:gd name="connsiteY8486" fmla="*/ 779527 h 4900456"/>
                              <a:gd name="connsiteX8487" fmla="*/ 2718583 w 7362098"/>
                              <a:gd name="connsiteY8487" fmla="*/ 765554 h 4900456"/>
                              <a:gd name="connsiteX8488" fmla="*/ 2721376 w 7362098"/>
                              <a:gd name="connsiteY8488" fmla="*/ 765155 h 4900456"/>
                              <a:gd name="connsiteX8489" fmla="*/ 2665097 w 7362098"/>
                              <a:gd name="connsiteY8489" fmla="*/ 761562 h 4900456"/>
                              <a:gd name="connsiteX8490" fmla="*/ 2667889 w 7362098"/>
                              <a:gd name="connsiteY8490" fmla="*/ 762361 h 4900456"/>
                              <a:gd name="connsiteX8491" fmla="*/ 2676674 w 7362098"/>
                              <a:gd name="connsiteY8491" fmla="*/ 777531 h 4900456"/>
                              <a:gd name="connsiteX8492" fmla="*/ 2675875 w 7362098"/>
                              <a:gd name="connsiteY8492" fmla="*/ 780326 h 4900456"/>
                              <a:gd name="connsiteX8493" fmla="*/ 2675076 w 7362098"/>
                              <a:gd name="connsiteY8493" fmla="*/ 780725 h 4900456"/>
                              <a:gd name="connsiteX8494" fmla="*/ 2673081 w 7362098"/>
                              <a:gd name="connsiteY8494" fmla="*/ 779527 h 4900456"/>
                              <a:gd name="connsiteX8495" fmla="*/ 2664297 w 7362098"/>
                              <a:gd name="connsiteY8495" fmla="*/ 764357 h 4900456"/>
                              <a:gd name="connsiteX8496" fmla="*/ 2665097 w 7362098"/>
                              <a:gd name="connsiteY8496" fmla="*/ 761562 h 4900456"/>
                              <a:gd name="connsiteX8497" fmla="*/ 2703422 w 7362098"/>
                              <a:gd name="connsiteY8497" fmla="*/ 756373 h 4900456"/>
                              <a:gd name="connsiteX8498" fmla="*/ 2705018 w 7362098"/>
                              <a:gd name="connsiteY8498" fmla="*/ 759167 h 4900456"/>
                              <a:gd name="connsiteX8499" fmla="*/ 2700231 w 7362098"/>
                              <a:gd name="connsiteY8499" fmla="*/ 775934 h 4900456"/>
                              <a:gd name="connsiteX8500" fmla="*/ 2698633 w 7362098"/>
                              <a:gd name="connsiteY8500" fmla="*/ 777531 h 4900456"/>
                              <a:gd name="connsiteX8501" fmla="*/ 2697836 w 7362098"/>
                              <a:gd name="connsiteY8501" fmla="*/ 777531 h 4900456"/>
                              <a:gd name="connsiteX8502" fmla="*/ 2695841 w 7362098"/>
                              <a:gd name="connsiteY8502" fmla="*/ 774737 h 4900456"/>
                              <a:gd name="connsiteX8503" fmla="*/ 2700631 w 7362098"/>
                              <a:gd name="connsiteY8503" fmla="*/ 757969 h 4900456"/>
                              <a:gd name="connsiteX8504" fmla="*/ 2703422 w 7362098"/>
                              <a:gd name="connsiteY8504" fmla="*/ 756373 h 4900456"/>
                              <a:gd name="connsiteX8505" fmla="*/ 2683459 w 7362098"/>
                              <a:gd name="connsiteY8505" fmla="*/ 754776 h 4900456"/>
                              <a:gd name="connsiteX8506" fmla="*/ 2685857 w 7362098"/>
                              <a:gd name="connsiteY8506" fmla="*/ 756772 h 4900456"/>
                              <a:gd name="connsiteX8507" fmla="*/ 2688254 w 7362098"/>
                              <a:gd name="connsiteY8507" fmla="*/ 774338 h 4900456"/>
                              <a:gd name="connsiteX8508" fmla="*/ 2686255 w 7362098"/>
                              <a:gd name="connsiteY8508" fmla="*/ 776733 h 4900456"/>
                              <a:gd name="connsiteX8509" fmla="*/ 2683860 w 7362098"/>
                              <a:gd name="connsiteY8509" fmla="*/ 774737 h 4900456"/>
                              <a:gd name="connsiteX8510" fmla="*/ 2681465 w 7362098"/>
                              <a:gd name="connsiteY8510" fmla="*/ 757171 h 4900456"/>
                              <a:gd name="connsiteX8511" fmla="*/ 2683459 w 7362098"/>
                              <a:gd name="connsiteY8511" fmla="*/ 754776 h 4900456"/>
                              <a:gd name="connsiteX8512" fmla="*/ 1728240 w 7362098"/>
                              <a:gd name="connsiteY8512" fmla="*/ 729776 h 4900456"/>
                              <a:gd name="connsiteX8513" fmla="*/ 1747352 w 7362098"/>
                              <a:gd name="connsiteY8513" fmla="*/ 743997 h 4900456"/>
                              <a:gd name="connsiteX8514" fmla="*/ 1741763 w 7362098"/>
                              <a:gd name="connsiteY8514" fmla="*/ 747590 h 4900456"/>
                              <a:gd name="connsiteX8515" fmla="*/ 1707434 w 7362098"/>
                              <a:gd name="connsiteY8515" fmla="*/ 739606 h 4900456"/>
                              <a:gd name="connsiteX8516" fmla="*/ 1700247 w 7362098"/>
                              <a:gd name="connsiteY8516" fmla="*/ 773539 h 4900456"/>
                              <a:gd name="connsiteX8517" fmla="*/ 1694658 w 7362098"/>
                              <a:gd name="connsiteY8517" fmla="*/ 777132 h 4900456"/>
                              <a:gd name="connsiteX8518" fmla="*/ 1693861 w 7362098"/>
                              <a:gd name="connsiteY8518" fmla="*/ 775934 h 4900456"/>
                              <a:gd name="connsiteX8519" fmla="*/ 1704639 w 7362098"/>
                              <a:gd name="connsiteY8519" fmla="*/ 733219 h 4900456"/>
                              <a:gd name="connsiteX8520" fmla="*/ 1728240 w 7362098"/>
                              <a:gd name="connsiteY8520" fmla="*/ 729776 h 4900456"/>
                              <a:gd name="connsiteX8521" fmla="*/ 3898545 w 7362098"/>
                              <a:gd name="connsiteY8521" fmla="*/ 702082 h 4900456"/>
                              <a:gd name="connsiteX8522" fmla="*/ 3903335 w 7362098"/>
                              <a:gd name="connsiteY8522" fmla="*/ 705675 h 4900456"/>
                              <a:gd name="connsiteX8523" fmla="*/ 3906928 w 7362098"/>
                              <a:gd name="connsiteY8523" fmla="*/ 730026 h 4900456"/>
                              <a:gd name="connsiteX8524" fmla="*/ 3931280 w 7362098"/>
                              <a:gd name="connsiteY8524" fmla="*/ 726433 h 4900456"/>
                              <a:gd name="connsiteX8525" fmla="*/ 3936071 w 7362098"/>
                              <a:gd name="connsiteY8525" fmla="*/ 730026 h 4900456"/>
                              <a:gd name="connsiteX8526" fmla="*/ 3932478 w 7362098"/>
                              <a:gd name="connsiteY8526" fmla="*/ 734816 h 4900456"/>
                              <a:gd name="connsiteX8527" fmla="*/ 3908126 w 7362098"/>
                              <a:gd name="connsiteY8527" fmla="*/ 738409 h 4900456"/>
                              <a:gd name="connsiteX8528" fmla="*/ 3911719 w 7362098"/>
                              <a:gd name="connsiteY8528" fmla="*/ 762761 h 4900456"/>
                              <a:gd name="connsiteX8529" fmla="*/ 3908126 w 7362098"/>
                              <a:gd name="connsiteY8529" fmla="*/ 767551 h 4900456"/>
                              <a:gd name="connsiteX8530" fmla="*/ 3903335 w 7362098"/>
                              <a:gd name="connsiteY8530" fmla="*/ 763959 h 4900456"/>
                              <a:gd name="connsiteX8531" fmla="*/ 3899743 w 7362098"/>
                              <a:gd name="connsiteY8531" fmla="*/ 739607 h 4900456"/>
                              <a:gd name="connsiteX8532" fmla="*/ 3875391 w 7362098"/>
                              <a:gd name="connsiteY8532" fmla="*/ 743199 h 4900456"/>
                              <a:gd name="connsiteX8533" fmla="*/ 3870601 w 7362098"/>
                              <a:gd name="connsiteY8533" fmla="*/ 739607 h 4900456"/>
                              <a:gd name="connsiteX8534" fmla="*/ 3874194 w 7362098"/>
                              <a:gd name="connsiteY8534" fmla="*/ 734816 h 4900456"/>
                              <a:gd name="connsiteX8535" fmla="*/ 3898545 w 7362098"/>
                              <a:gd name="connsiteY8535" fmla="*/ 731223 h 4900456"/>
                              <a:gd name="connsiteX8536" fmla="*/ 3894952 w 7362098"/>
                              <a:gd name="connsiteY8536" fmla="*/ 706872 h 4900456"/>
                              <a:gd name="connsiteX8537" fmla="*/ 3898545 w 7362098"/>
                              <a:gd name="connsiteY8537" fmla="*/ 702082 h 4900456"/>
                              <a:gd name="connsiteX8538" fmla="*/ 6471382 w 7362098"/>
                              <a:gd name="connsiteY8538" fmla="*/ 700885 h 4900456"/>
                              <a:gd name="connsiteX8539" fmla="*/ 6473777 w 7362098"/>
                              <a:gd name="connsiteY8539" fmla="*/ 702881 h 4900456"/>
                              <a:gd name="connsiteX8540" fmla="*/ 6476172 w 7362098"/>
                              <a:gd name="connsiteY8540" fmla="*/ 720446 h 4900456"/>
                              <a:gd name="connsiteX8541" fmla="*/ 6474176 w 7362098"/>
                              <a:gd name="connsiteY8541" fmla="*/ 722841 h 4900456"/>
                              <a:gd name="connsiteX8542" fmla="*/ 6471781 w 7362098"/>
                              <a:gd name="connsiteY8542" fmla="*/ 720845 h 4900456"/>
                              <a:gd name="connsiteX8543" fmla="*/ 6469385 w 7362098"/>
                              <a:gd name="connsiteY8543" fmla="*/ 703280 h 4900456"/>
                              <a:gd name="connsiteX8544" fmla="*/ 6471382 w 7362098"/>
                              <a:gd name="connsiteY8544" fmla="*/ 700885 h 4900456"/>
                              <a:gd name="connsiteX8545" fmla="*/ 6459805 w 7362098"/>
                              <a:gd name="connsiteY8545" fmla="*/ 699687 h 4900456"/>
                              <a:gd name="connsiteX8546" fmla="*/ 6461004 w 7362098"/>
                              <a:gd name="connsiteY8546" fmla="*/ 702481 h 4900456"/>
                              <a:gd name="connsiteX8547" fmla="*/ 6456213 w 7362098"/>
                              <a:gd name="connsiteY8547" fmla="*/ 719248 h 4900456"/>
                              <a:gd name="connsiteX8548" fmla="*/ 6454616 w 7362098"/>
                              <a:gd name="connsiteY8548" fmla="*/ 720845 h 4900456"/>
                              <a:gd name="connsiteX8549" fmla="*/ 6453817 w 7362098"/>
                              <a:gd name="connsiteY8549" fmla="*/ 720845 h 4900456"/>
                              <a:gd name="connsiteX8550" fmla="*/ 6452220 w 7362098"/>
                              <a:gd name="connsiteY8550" fmla="*/ 718051 h 4900456"/>
                              <a:gd name="connsiteX8551" fmla="*/ 6457011 w 7362098"/>
                              <a:gd name="connsiteY8551" fmla="*/ 701283 h 4900456"/>
                              <a:gd name="connsiteX8552" fmla="*/ 6459805 w 7362098"/>
                              <a:gd name="connsiteY8552" fmla="*/ 699687 h 4900456"/>
                              <a:gd name="connsiteX8553" fmla="*/ 6482160 w 7362098"/>
                              <a:gd name="connsiteY8553" fmla="*/ 697292 h 4900456"/>
                              <a:gd name="connsiteX8554" fmla="*/ 6484955 w 7362098"/>
                              <a:gd name="connsiteY8554" fmla="*/ 698090 h 4900456"/>
                              <a:gd name="connsiteX8555" fmla="*/ 6493738 w 7362098"/>
                              <a:gd name="connsiteY8555" fmla="*/ 713260 h 4900456"/>
                              <a:gd name="connsiteX8556" fmla="*/ 6492939 w 7362098"/>
                              <a:gd name="connsiteY8556" fmla="*/ 716055 h 4900456"/>
                              <a:gd name="connsiteX8557" fmla="*/ 6492141 w 7362098"/>
                              <a:gd name="connsiteY8557" fmla="*/ 716454 h 4900456"/>
                              <a:gd name="connsiteX8558" fmla="*/ 6490145 w 7362098"/>
                              <a:gd name="connsiteY8558" fmla="*/ 715256 h 4900456"/>
                              <a:gd name="connsiteX8559" fmla="*/ 6481361 w 7362098"/>
                              <a:gd name="connsiteY8559" fmla="*/ 700086 h 4900456"/>
                              <a:gd name="connsiteX8560" fmla="*/ 6482160 w 7362098"/>
                              <a:gd name="connsiteY8560" fmla="*/ 697292 h 4900456"/>
                              <a:gd name="connsiteX8561" fmla="*/ 6449826 w 7362098"/>
                              <a:gd name="connsiteY8561" fmla="*/ 694896 h 4900456"/>
                              <a:gd name="connsiteX8562" fmla="*/ 6450624 w 7362098"/>
                              <a:gd name="connsiteY8562" fmla="*/ 697690 h 4900456"/>
                              <a:gd name="connsiteX8563" fmla="*/ 6439846 w 7362098"/>
                              <a:gd name="connsiteY8563" fmla="*/ 711663 h 4900456"/>
                              <a:gd name="connsiteX8564" fmla="*/ 6438248 w 7362098"/>
                              <a:gd name="connsiteY8564" fmla="*/ 712462 h 4900456"/>
                              <a:gd name="connsiteX8565" fmla="*/ 6436651 w 7362098"/>
                              <a:gd name="connsiteY8565" fmla="*/ 712063 h 4900456"/>
                              <a:gd name="connsiteX8566" fmla="*/ 6436252 w 7362098"/>
                              <a:gd name="connsiteY8566" fmla="*/ 709268 h 4900456"/>
                              <a:gd name="connsiteX8567" fmla="*/ 6447032 w 7362098"/>
                              <a:gd name="connsiteY8567" fmla="*/ 695295 h 4900456"/>
                              <a:gd name="connsiteX8568" fmla="*/ 6449826 w 7362098"/>
                              <a:gd name="connsiteY8568" fmla="*/ 694896 h 4900456"/>
                              <a:gd name="connsiteX8569" fmla="*/ 5127079 w 7362098"/>
                              <a:gd name="connsiteY8569" fmla="*/ 694597 h 4900456"/>
                              <a:gd name="connsiteX8570" fmla="*/ 5136461 w 7362098"/>
                              <a:gd name="connsiteY8570" fmla="*/ 695695 h 4900456"/>
                              <a:gd name="connsiteX8571" fmla="*/ 5143646 w 7362098"/>
                              <a:gd name="connsiteY8571" fmla="*/ 707671 h 4900456"/>
                              <a:gd name="connsiteX8572" fmla="*/ 5147239 w 7362098"/>
                              <a:gd name="connsiteY8572" fmla="*/ 712461 h 4900456"/>
                              <a:gd name="connsiteX8573" fmla="*/ 5153227 w 7362098"/>
                              <a:gd name="connsiteY8573" fmla="*/ 712461 h 4900456"/>
                              <a:gd name="connsiteX8574" fmla="*/ 5153626 w 7362098"/>
                              <a:gd name="connsiteY8574" fmla="*/ 712461 h 4900456"/>
                              <a:gd name="connsiteX8575" fmla="*/ 5154025 w 7362098"/>
                              <a:gd name="connsiteY8575" fmla="*/ 712062 h 4900456"/>
                              <a:gd name="connsiteX8576" fmla="*/ 5167199 w 7362098"/>
                              <a:gd name="connsiteY8576" fmla="*/ 711663 h 4900456"/>
                              <a:gd name="connsiteX8577" fmla="*/ 5174384 w 7362098"/>
                              <a:gd name="connsiteY8577" fmla="*/ 723239 h 4900456"/>
                              <a:gd name="connsiteX8578" fmla="*/ 5174384 w 7362098"/>
                              <a:gd name="connsiteY8578" fmla="*/ 723639 h 4900456"/>
                              <a:gd name="connsiteX8579" fmla="*/ 5177977 w 7362098"/>
                              <a:gd name="connsiteY8579" fmla="*/ 728429 h 4900456"/>
                              <a:gd name="connsiteX8580" fmla="*/ 5184364 w 7362098"/>
                              <a:gd name="connsiteY8580" fmla="*/ 728429 h 4900456"/>
                              <a:gd name="connsiteX8581" fmla="*/ 5184764 w 7362098"/>
                              <a:gd name="connsiteY8581" fmla="*/ 728429 h 4900456"/>
                              <a:gd name="connsiteX8582" fmla="*/ 5198736 w 7362098"/>
                              <a:gd name="connsiteY8582" fmla="*/ 727631 h 4900456"/>
                              <a:gd name="connsiteX8583" fmla="*/ 5205922 w 7362098"/>
                              <a:gd name="connsiteY8583" fmla="*/ 739608 h 4900456"/>
                              <a:gd name="connsiteX8584" fmla="*/ 5209515 w 7362098"/>
                              <a:gd name="connsiteY8584" fmla="*/ 744398 h 4900456"/>
                              <a:gd name="connsiteX8585" fmla="*/ 5212708 w 7362098"/>
                              <a:gd name="connsiteY8585" fmla="*/ 745196 h 4900456"/>
                              <a:gd name="connsiteX8586" fmla="*/ 5217100 w 7362098"/>
                              <a:gd name="connsiteY8586" fmla="*/ 745595 h 4900456"/>
                              <a:gd name="connsiteX8587" fmla="*/ 5220692 w 7362098"/>
                              <a:gd name="connsiteY8587" fmla="*/ 749587 h 4900456"/>
                              <a:gd name="connsiteX8588" fmla="*/ 5215104 w 7362098"/>
                              <a:gd name="connsiteY8588" fmla="*/ 753979 h 4900456"/>
                              <a:gd name="connsiteX8589" fmla="*/ 5209116 w 7362098"/>
                              <a:gd name="connsiteY8589" fmla="*/ 753579 h 4900456"/>
                              <a:gd name="connsiteX8590" fmla="*/ 5204325 w 7362098"/>
                              <a:gd name="connsiteY8590" fmla="*/ 751983 h 4900456"/>
                              <a:gd name="connsiteX8591" fmla="*/ 5197140 w 7362098"/>
                              <a:gd name="connsiteY8591" fmla="*/ 740007 h 4900456"/>
                              <a:gd name="connsiteX8592" fmla="*/ 5193946 w 7362098"/>
                              <a:gd name="connsiteY8592" fmla="*/ 735216 h 4900456"/>
                              <a:gd name="connsiteX8593" fmla="*/ 5187159 w 7362098"/>
                              <a:gd name="connsiteY8593" fmla="*/ 735616 h 4900456"/>
                              <a:gd name="connsiteX8594" fmla="*/ 5173586 w 7362098"/>
                              <a:gd name="connsiteY8594" fmla="*/ 736015 h 4900456"/>
                              <a:gd name="connsiteX8595" fmla="*/ 5166400 w 7362098"/>
                              <a:gd name="connsiteY8595" fmla="*/ 724437 h 4900456"/>
                              <a:gd name="connsiteX8596" fmla="*/ 5162808 w 7362098"/>
                              <a:gd name="connsiteY8596" fmla="*/ 719247 h 4900456"/>
                              <a:gd name="connsiteX8597" fmla="*/ 5156820 w 7362098"/>
                              <a:gd name="connsiteY8597" fmla="*/ 719247 h 4900456"/>
                              <a:gd name="connsiteX8598" fmla="*/ 5156421 w 7362098"/>
                              <a:gd name="connsiteY8598" fmla="*/ 719247 h 4900456"/>
                              <a:gd name="connsiteX8599" fmla="*/ 5142848 w 7362098"/>
                              <a:gd name="connsiteY8599" fmla="*/ 719647 h 4900456"/>
                              <a:gd name="connsiteX8600" fmla="*/ 5135662 w 7362098"/>
                              <a:gd name="connsiteY8600" fmla="*/ 707671 h 4900456"/>
                              <a:gd name="connsiteX8601" fmla="*/ 5132469 w 7362098"/>
                              <a:gd name="connsiteY8601" fmla="*/ 702880 h 4900456"/>
                              <a:gd name="connsiteX8602" fmla="*/ 5125682 w 7362098"/>
                              <a:gd name="connsiteY8602" fmla="*/ 703279 h 4900456"/>
                              <a:gd name="connsiteX8603" fmla="*/ 5112110 w 7362098"/>
                              <a:gd name="connsiteY8603" fmla="*/ 703679 h 4900456"/>
                              <a:gd name="connsiteX8604" fmla="*/ 5109714 w 7362098"/>
                              <a:gd name="connsiteY8604" fmla="*/ 702082 h 4900456"/>
                              <a:gd name="connsiteX8605" fmla="*/ 5108118 w 7362098"/>
                              <a:gd name="connsiteY8605" fmla="*/ 696892 h 4900456"/>
                              <a:gd name="connsiteX8606" fmla="*/ 5113307 w 7362098"/>
                              <a:gd name="connsiteY8606" fmla="*/ 695295 h 4900456"/>
                              <a:gd name="connsiteX8607" fmla="*/ 5115702 w 7362098"/>
                              <a:gd name="connsiteY8607" fmla="*/ 696493 h 4900456"/>
                              <a:gd name="connsiteX8608" fmla="*/ 5122090 w 7362098"/>
                              <a:gd name="connsiteY8608" fmla="*/ 696493 h 4900456"/>
                              <a:gd name="connsiteX8609" fmla="*/ 5122489 w 7362098"/>
                              <a:gd name="connsiteY8609" fmla="*/ 696493 h 4900456"/>
                              <a:gd name="connsiteX8610" fmla="*/ 5127079 w 7362098"/>
                              <a:gd name="connsiteY8610" fmla="*/ 694597 h 4900456"/>
                              <a:gd name="connsiteX8611" fmla="*/ 6493736 w 7362098"/>
                              <a:gd name="connsiteY8611" fmla="*/ 689307 h 4900456"/>
                              <a:gd name="connsiteX8612" fmla="*/ 6508108 w 7362098"/>
                              <a:gd name="connsiteY8612" fmla="*/ 700086 h 4900456"/>
                              <a:gd name="connsiteX8613" fmla="*/ 6508508 w 7362098"/>
                              <a:gd name="connsiteY8613" fmla="*/ 702881 h 4900456"/>
                              <a:gd name="connsiteX8614" fmla="*/ 6506911 w 7362098"/>
                              <a:gd name="connsiteY8614" fmla="*/ 703679 h 4900456"/>
                              <a:gd name="connsiteX8615" fmla="*/ 6505314 w 7362098"/>
                              <a:gd name="connsiteY8615" fmla="*/ 703280 h 4900456"/>
                              <a:gd name="connsiteX8616" fmla="*/ 6491341 w 7362098"/>
                              <a:gd name="connsiteY8616" fmla="*/ 692501 h 4900456"/>
                              <a:gd name="connsiteX8617" fmla="*/ 6490942 w 7362098"/>
                              <a:gd name="connsiteY8617" fmla="*/ 689706 h 4900456"/>
                              <a:gd name="connsiteX8618" fmla="*/ 6493736 w 7362098"/>
                              <a:gd name="connsiteY8618" fmla="*/ 689307 h 4900456"/>
                              <a:gd name="connsiteX8619" fmla="*/ 3002819 w 7362098"/>
                              <a:gd name="connsiteY8619" fmla="*/ 688509 h 4900456"/>
                              <a:gd name="connsiteX8620" fmla="*/ 3005611 w 7362098"/>
                              <a:gd name="connsiteY8620" fmla="*/ 690105 h 4900456"/>
                              <a:gd name="connsiteX8621" fmla="*/ 3023178 w 7362098"/>
                              <a:gd name="connsiteY8621" fmla="*/ 700884 h 4900456"/>
                              <a:gd name="connsiteX8622" fmla="*/ 3026365 w 7362098"/>
                              <a:gd name="connsiteY8622" fmla="*/ 702481 h 4900456"/>
                              <a:gd name="connsiteX8623" fmla="*/ 3025172 w 7362098"/>
                              <a:gd name="connsiteY8623" fmla="*/ 705275 h 4900456"/>
                              <a:gd name="connsiteX8624" fmla="*/ 3024773 w 7362098"/>
                              <a:gd name="connsiteY8624" fmla="*/ 705275 h 4900456"/>
                              <a:gd name="connsiteX8625" fmla="*/ 3011989 w 7362098"/>
                              <a:gd name="connsiteY8625" fmla="*/ 704077 h 4900456"/>
                              <a:gd name="connsiteX8626" fmla="*/ 2983252 w 7362098"/>
                              <a:gd name="connsiteY8626" fmla="*/ 736414 h 4900456"/>
                              <a:gd name="connsiteX8627" fmla="*/ 2940146 w 7362098"/>
                              <a:gd name="connsiteY8627" fmla="*/ 739607 h 4900456"/>
                              <a:gd name="connsiteX8628" fmla="*/ 2933361 w 7362098"/>
                              <a:gd name="connsiteY8628" fmla="*/ 750785 h 4900456"/>
                              <a:gd name="connsiteX8629" fmla="*/ 2932961 w 7362098"/>
                              <a:gd name="connsiteY8629" fmla="*/ 751184 h 4900456"/>
                              <a:gd name="connsiteX8630" fmla="*/ 2930163 w 7362098"/>
                              <a:gd name="connsiteY8630" fmla="*/ 750385 h 4900456"/>
                              <a:gd name="connsiteX8631" fmla="*/ 2930564 w 7362098"/>
                              <a:gd name="connsiteY8631" fmla="*/ 747192 h 4900456"/>
                              <a:gd name="connsiteX8632" fmla="*/ 2932561 w 7362098"/>
                              <a:gd name="connsiteY8632" fmla="*/ 726433 h 4900456"/>
                              <a:gd name="connsiteX8633" fmla="*/ 2932961 w 7362098"/>
                              <a:gd name="connsiteY8633" fmla="*/ 723239 h 4900456"/>
                              <a:gd name="connsiteX8634" fmla="*/ 2936153 w 7362098"/>
                              <a:gd name="connsiteY8634" fmla="*/ 723638 h 4900456"/>
                              <a:gd name="connsiteX8635" fmla="*/ 2940545 w 7362098"/>
                              <a:gd name="connsiteY8635" fmla="*/ 735216 h 4900456"/>
                              <a:gd name="connsiteX8636" fmla="*/ 2940944 w 7362098"/>
                              <a:gd name="connsiteY8636" fmla="*/ 735216 h 4900456"/>
                              <a:gd name="connsiteX8637" fmla="*/ 2981256 w 7362098"/>
                              <a:gd name="connsiteY8637" fmla="*/ 732422 h 4900456"/>
                              <a:gd name="connsiteX8638" fmla="*/ 3007597 w 7362098"/>
                              <a:gd name="connsiteY8638" fmla="*/ 702081 h 4900456"/>
                              <a:gd name="connsiteX8639" fmla="*/ 3007597 w 7362098"/>
                              <a:gd name="connsiteY8639" fmla="*/ 701682 h 4900456"/>
                              <a:gd name="connsiteX8640" fmla="*/ 3001221 w 7362098"/>
                              <a:gd name="connsiteY8640" fmla="*/ 691303 h 4900456"/>
                              <a:gd name="connsiteX8641" fmla="*/ 3002819 w 7362098"/>
                              <a:gd name="connsiteY8641" fmla="*/ 688509 h 4900456"/>
                              <a:gd name="connsiteX8642" fmla="*/ 6439446 w 7362098"/>
                              <a:gd name="connsiteY8642" fmla="*/ 685316 h 4900456"/>
                              <a:gd name="connsiteX8643" fmla="*/ 6442241 w 7362098"/>
                              <a:gd name="connsiteY8643" fmla="*/ 686114 h 4900456"/>
                              <a:gd name="connsiteX8644" fmla="*/ 6441442 w 7362098"/>
                              <a:gd name="connsiteY8644" fmla="*/ 688908 h 4900456"/>
                              <a:gd name="connsiteX8645" fmla="*/ 6426272 w 7362098"/>
                              <a:gd name="connsiteY8645" fmla="*/ 697692 h 4900456"/>
                              <a:gd name="connsiteX8646" fmla="*/ 6425473 w 7362098"/>
                              <a:gd name="connsiteY8646" fmla="*/ 698091 h 4900456"/>
                              <a:gd name="connsiteX8647" fmla="*/ 6423477 w 7362098"/>
                              <a:gd name="connsiteY8647" fmla="*/ 696893 h 4900456"/>
                              <a:gd name="connsiteX8648" fmla="*/ 6424276 w 7362098"/>
                              <a:gd name="connsiteY8648" fmla="*/ 694099 h 4900456"/>
                              <a:gd name="connsiteX8649" fmla="*/ 6498527 w 7362098"/>
                              <a:gd name="connsiteY8649" fmla="*/ 678130 h 4900456"/>
                              <a:gd name="connsiteX8650" fmla="*/ 6515294 w 7362098"/>
                              <a:gd name="connsiteY8650" fmla="*/ 682921 h 4900456"/>
                              <a:gd name="connsiteX8651" fmla="*/ 6516492 w 7362098"/>
                              <a:gd name="connsiteY8651" fmla="*/ 685715 h 4900456"/>
                              <a:gd name="connsiteX8652" fmla="*/ 6514895 w 7362098"/>
                              <a:gd name="connsiteY8652" fmla="*/ 687312 h 4900456"/>
                              <a:gd name="connsiteX8653" fmla="*/ 6514097 w 7362098"/>
                              <a:gd name="connsiteY8653" fmla="*/ 687312 h 4900456"/>
                              <a:gd name="connsiteX8654" fmla="*/ 6497330 w 7362098"/>
                              <a:gd name="connsiteY8654" fmla="*/ 682522 h 4900456"/>
                              <a:gd name="connsiteX8655" fmla="*/ 6495733 w 7362098"/>
                              <a:gd name="connsiteY8655" fmla="*/ 679726 h 4900456"/>
                              <a:gd name="connsiteX8656" fmla="*/ 6498527 w 7362098"/>
                              <a:gd name="connsiteY8656" fmla="*/ 678130 h 4900456"/>
                              <a:gd name="connsiteX8657" fmla="*/ 6436652 w 7362098"/>
                              <a:gd name="connsiteY8657" fmla="*/ 673739 h 4900456"/>
                              <a:gd name="connsiteX8658" fmla="*/ 6439047 w 7362098"/>
                              <a:gd name="connsiteY8658" fmla="*/ 675735 h 4900456"/>
                              <a:gd name="connsiteX8659" fmla="*/ 6437051 w 7362098"/>
                              <a:gd name="connsiteY8659" fmla="*/ 678131 h 4900456"/>
                              <a:gd name="connsiteX8660" fmla="*/ 6419485 w 7362098"/>
                              <a:gd name="connsiteY8660" fmla="*/ 680526 h 4900456"/>
                              <a:gd name="connsiteX8661" fmla="*/ 6417090 w 7362098"/>
                              <a:gd name="connsiteY8661" fmla="*/ 678530 h 4900456"/>
                              <a:gd name="connsiteX8662" fmla="*/ 6419086 w 7362098"/>
                              <a:gd name="connsiteY8662" fmla="*/ 676134 h 4900456"/>
                              <a:gd name="connsiteX8663" fmla="*/ 6515693 w 7362098"/>
                              <a:gd name="connsiteY8663" fmla="*/ 663360 h 4900456"/>
                              <a:gd name="connsiteX8664" fmla="*/ 6518088 w 7362098"/>
                              <a:gd name="connsiteY8664" fmla="*/ 665356 h 4900456"/>
                              <a:gd name="connsiteX8665" fmla="*/ 6516092 w 7362098"/>
                              <a:gd name="connsiteY8665" fmla="*/ 667752 h 4900456"/>
                              <a:gd name="connsiteX8666" fmla="*/ 6498526 w 7362098"/>
                              <a:gd name="connsiteY8666" fmla="*/ 670147 h 4900456"/>
                              <a:gd name="connsiteX8667" fmla="*/ 6496131 w 7362098"/>
                              <a:gd name="connsiteY8667" fmla="*/ 668151 h 4900456"/>
                              <a:gd name="connsiteX8668" fmla="*/ 6498127 w 7362098"/>
                              <a:gd name="connsiteY8668" fmla="*/ 665755 h 4900456"/>
                              <a:gd name="connsiteX8669" fmla="*/ 5143845 w 7362098"/>
                              <a:gd name="connsiteY8669" fmla="*/ 662661 h 4900456"/>
                              <a:gd name="connsiteX8670" fmla="*/ 5153227 w 7362098"/>
                              <a:gd name="connsiteY8670" fmla="*/ 663759 h 4900456"/>
                              <a:gd name="connsiteX8671" fmla="*/ 5160412 w 7362098"/>
                              <a:gd name="connsiteY8671" fmla="*/ 675735 h 4900456"/>
                              <a:gd name="connsiteX8672" fmla="*/ 5164005 w 7362098"/>
                              <a:gd name="connsiteY8672" fmla="*/ 680525 h 4900456"/>
                              <a:gd name="connsiteX8673" fmla="*/ 5169993 w 7362098"/>
                              <a:gd name="connsiteY8673" fmla="*/ 680525 h 4900456"/>
                              <a:gd name="connsiteX8674" fmla="*/ 5170392 w 7362098"/>
                              <a:gd name="connsiteY8674" fmla="*/ 680525 h 4900456"/>
                              <a:gd name="connsiteX8675" fmla="*/ 5170791 w 7362098"/>
                              <a:gd name="connsiteY8675" fmla="*/ 680126 h 4900456"/>
                              <a:gd name="connsiteX8676" fmla="*/ 5183965 w 7362098"/>
                              <a:gd name="connsiteY8676" fmla="*/ 679727 h 4900456"/>
                              <a:gd name="connsiteX8677" fmla="*/ 5191151 w 7362098"/>
                              <a:gd name="connsiteY8677" fmla="*/ 691303 h 4900456"/>
                              <a:gd name="connsiteX8678" fmla="*/ 5191151 w 7362098"/>
                              <a:gd name="connsiteY8678" fmla="*/ 691703 h 4900456"/>
                              <a:gd name="connsiteX8679" fmla="*/ 5194743 w 7362098"/>
                              <a:gd name="connsiteY8679" fmla="*/ 696493 h 4900456"/>
                              <a:gd name="connsiteX8680" fmla="*/ 5201131 w 7362098"/>
                              <a:gd name="connsiteY8680" fmla="*/ 696493 h 4900456"/>
                              <a:gd name="connsiteX8681" fmla="*/ 5201530 w 7362098"/>
                              <a:gd name="connsiteY8681" fmla="*/ 696493 h 4900456"/>
                              <a:gd name="connsiteX8682" fmla="*/ 5215503 w 7362098"/>
                              <a:gd name="connsiteY8682" fmla="*/ 695695 h 4900456"/>
                              <a:gd name="connsiteX8683" fmla="*/ 5222688 w 7362098"/>
                              <a:gd name="connsiteY8683" fmla="*/ 707672 h 4900456"/>
                              <a:gd name="connsiteX8684" fmla="*/ 5226281 w 7362098"/>
                              <a:gd name="connsiteY8684" fmla="*/ 712462 h 4900456"/>
                              <a:gd name="connsiteX8685" fmla="*/ 5229475 w 7362098"/>
                              <a:gd name="connsiteY8685" fmla="*/ 713260 h 4900456"/>
                              <a:gd name="connsiteX8686" fmla="*/ 5233866 w 7362098"/>
                              <a:gd name="connsiteY8686" fmla="*/ 713659 h 4900456"/>
                              <a:gd name="connsiteX8687" fmla="*/ 5237459 w 7362098"/>
                              <a:gd name="connsiteY8687" fmla="*/ 717651 h 4900456"/>
                              <a:gd name="connsiteX8688" fmla="*/ 5231870 w 7362098"/>
                              <a:gd name="connsiteY8688" fmla="*/ 721643 h 4900456"/>
                              <a:gd name="connsiteX8689" fmla="*/ 5225882 w 7362098"/>
                              <a:gd name="connsiteY8689" fmla="*/ 721244 h 4900456"/>
                              <a:gd name="connsiteX8690" fmla="*/ 5221092 w 7362098"/>
                              <a:gd name="connsiteY8690" fmla="*/ 719647 h 4900456"/>
                              <a:gd name="connsiteX8691" fmla="*/ 5213906 w 7362098"/>
                              <a:gd name="connsiteY8691" fmla="*/ 707672 h 4900456"/>
                              <a:gd name="connsiteX8692" fmla="*/ 5210712 w 7362098"/>
                              <a:gd name="connsiteY8692" fmla="*/ 702881 h 4900456"/>
                              <a:gd name="connsiteX8693" fmla="*/ 5203925 w 7362098"/>
                              <a:gd name="connsiteY8693" fmla="*/ 703280 h 4900456"/>
                              <a:gd name="connsiteX8694" fmla="*/ 5190352 w 7362098"/>
                              <a:gd name="connsiteY8694" fmla="*/ 703680 h 4900456"/>
                              <a:gd name="connsiteX8695" fmla="*/ 5183167 w 7362098"/>
                              <a:gd name="connsiteY8695" fmla="*/ 692102 h 4900456"/>
                              <a:gd name="connsiteX8696" fmla="*/ 5179574 w 7362098"/>
                              <a:gd name="connsiteY8696" fmla="*/ 686912 h 4900456"/>
                              <a:gd name="connsiteX8697" fmla="*/ 5173586 w 7362098"/>
                              <a:gd name="connsiteY8697" fmla="*/ 686912 h 4900456"/>
                              <a:gd name="connsiteX8698" fmla="*/ 5173187 w 7362098"/>
                              <a:gd name="connsiteY8698" fmla="*/ 686912 h 4900456"/>
                              <a:gd name="connsiteX8699" fmla="*/ 5159614 w 7362098"/>
                              <a:gd name="connsiteY8699" fmla="*/ 687311 h 4900456"/>
                              <a:gd name="connsiteX8700" fmla="*/ 5152428 w 7362098"/>
                              <a:gd name="connsiteY8700" fmla="*/ 675335 h 4900456"/>
                              <a:gd name="connsiteX8701" fmla="*/ 5149235 w 7362098"/>
                              <a:gd name="connsiteY8701" fmla="*/ 670545 h 4900456"/>
                              <a:gd name="connsiteX8702" fmla="*/ 5142448 w 7362098"/>
                              <a:gd name="connsiteY8702" fmla="*/ 670944 h 4900456"/>
                              <a:gd name="connsiteX8703" fmla="*/ 5128875 w 7362098"/>
                              <a:gd name="connsiteY8703" fmla="*/ 671343 h 4900456"/>
                              <a:gd name="connsiteX8704" fmla="*/ 5126480 w 7362098"/>
                              <a:gd name="connsiteY8704" fmla="*/ 669747 h 4900456"/>
                              <a:gd name="connsiteX8705" fmla="*/ 5124883 w 7362098"/>
                              <a:gd name="connsiteY8705" fmla="*/ 664557 h 4900456"/>
                              <a:gd name="connsiteX8706" fmla="*/ 5130073 w 7362098"/>
                              <a:gd name="connsiteY8706" fmla="*/ 662960 h 4900456"/>
                              <a:gd name="connsiteX8707" fmla="*/ 5132468 w 7362098"/>
                              <a:gd name="connsiteY8707" fmla="*/ 664557 h 4900456"/>
                              <a:gd name="connsiteX8708" fmla="*/ 5138855 w 7362098"/>
                              <a:gd name="connsiteY8708" fmla="*/ 664557 h 4900456"/>
                              <a:gd name="connsiteX8709" fmla="*/ 5139255 w 7362098"/>
                              <a:gd name="connsiteY8709" fmla="*/ 664557 h 4900456"/>
                              <a:gd name="connsiteX8710" fmla="*/ 5143845 w 7362098"/>
                              <a:gd name="connsiteY8710" fmla="*/ 662661 h 4900456"/>
                              <a:gd name="connsiteX8711" fmla="*/ 6421082 w 7362098"/>
                              <a:gd name="connsiteY8711" fmla="*/ 656573 h 4900456"/>
                              <a:gd name="connsiteX8712" fmla="*/ 6437850 w 7362098"/>
                              <a:gd name="connsiteY8712" fmla="*/ 661364 h 4900456"/>
                              <a:gd name="connsiteX8713" fmla="*/ 6439447 w 7362098"/>
                              <a:gd name="connsiteY8713" fmla="*/ 664158 h 4900456"/>
                              <a:gd name="connsiteX8714" fmla="*/ 6437850 w 7362098"/>
                              <a:gd name="connsiteY8714" fmla="*/ 665755 h 4900456"/>
                              <a:gd name="connsiteX8715" fmla="*/ 6437051 w 7362098"/>
                              <a:gd name="connsiteY8715" fmla="*/ 665755 h 4900456"/>
                              <a:gd name="connsiteX8716" fmla="*/ 6420284 w 7362098"/>
                              <a:gd name="connsiteY8716" fmla="*/ 660965 h 4900456"/>
                              <a:gd name="connsiteX8717" fmla="*/ 6418288 w 7362098"/>
                              <a:gd name="connsiteY8717" fmla="*/ 658169 h 4900456"/>
                              <a:gd name="connsiteX8718" fmla="*/ 6421082 w 7362098"/>
                              <a:gd name="connsiteY8718" fmla="*/ 656573 h 4900456"/>
                              <a:gd name="connsiteX8719" fmla="*/ 6508907 w 7362098"/>
                              <a:gd name="connsiteY8719" fmla="*/ 646194 h 4900456"/>
                              <a:gd name="connsiteX8720" fmla="*/ 6511702 w 7362098"/>
                              <a:gd name="connsiteY8720" fmla="*/ 646992 h 4900456"/>
                              <a:gd name="connsiteX8721" fmla="*/ 6510903 w 7362098"/>
                              <a:gd name="connsiteY8721" fmla="*/ 649786 h 4900456"/>
                              <a:gd name="connsiteX8722" fmla="*/ 6495733 w 7362098"/>
                              <a:gd name="connsiteY8722" fmla="*/ 658570 h 4900456"/>
                              <a:gd name="connsiteX8723" fmla="*/ 6494934 w 7362098"/>
                              <a:gd name="connsiteY8723" fmla="*/ 658969 h 4900456"/>
                              <a:gd name="connsiteX8724" fmla="*/ 6492938 w 7362098"/>
                              <a:gd name="connsiteY8724" fmla="*/ 657771 h 4900456"/>
                              <a:gd name="connsiteX8725" fmla="*/ 6493737 w 7362098"/>
                              <a:gd name="connsiteY8725" fmla="*/ 654977 h 4900456"/>
                              <a:gd name="connsiteX8726" fmla="*/ 6430663 w 7362098"/>
                              <a:gd name="connsiteY8726" fmla="*/ 640605 h 4900456"/>
                              <a:gd name="connsiteX8727" fmla="*/ 6444636 w 7362098"/>
                              <a:gd name="connsiteY8727" fmla="*/ 651384 h 4900456"/>
                              <a:gd name="connsiteX8728" fmla="*/ 6445035 w 7362098"/>
                              <a:gd name="connsiteY8728" fmla="*/ 654179 h 4900456"/>
                              <a:gd name="connsiteX8729" fmla="*/ 6443438 w 7362098"/>
                              <a:gd name="connsiteY8729" fmla="*/ 654977 h 4900456"/>
                              <a:gd name="connsiteX8730" fmla="*/ 6441841 w 7362098"/>
                              <a:gd name="connsiteY8730" fmla="*/ 654578 h 4900456"/>
                              <a:gd name="connsiteX8731" fmla="*/ 6428267 w 7362098"/>
                              <a:gd name="connsiteY8731" fmla="*/ 643799 h 4900456"/>
                              <a:gd name="connsiteX8732" fmla="*/ 6427868 w 7362098"/>
                              <a:gd name="connsiteY8732" fmla="*/ 641004 h 4900456"/>
                              <a:gd name="connsiteX8733" fmla="*/ 6430663 w 7362098"/>
                              <a:gd name="connsiteY8733" fmla="*/ 640605 h 4900456"/>
                              <a:gd name="connsiteX8734" fmla="*/ 6498927 w 7362098"/>
                              <a:gd name="connsiteY8734" fmla="*/ 631823 h 4900456"/>
                              <a:gd name="connsiteX8735" fmla="*/ 6499326 w 7362098"/>
                              <a:gd name="connsiteY8735" fmla="*/ 634617 h 4900456"/>
                              <a:gd name="connsiteX8736" fmla="*/ 6488547 w 7362098"/>
                              <a:gd name="connsiteY8736" fmla="*/ 648590 h 4900456"/>
                              <a:gd name="connsiteX8737" fmla="*/ 6486950 w 7362098"/>
                              <a:gd name="connsiteY8737" fmla="*/ 649389 h 4900456"/>
                              <a:gd name="connsiteX8738" fmla="*/ 6485353 w 7362098"/>
                              <a:gd name="connsiteY8738" fmla="*/ 648990 h 4900456"/>
                              <a:gd name="connsiteX8739" fmla="*/ 6485353 w 7362098"/>
                              <a:gd name="connsiteY8739" fmla="*/ 646195 h 4900456"/>
                              <a:gd name="connsiteX8740" fmla="*/ 6496132 w 7362098"/>
                              <a:gd name="connsiteY8740" fmla="*/ 632222 h 4900456"/>
                              <a:gd name="connsiteX8741" fmla="*/ 6498927 w 7362098"/>
                              <a:gd name="connsiteY8741" fmla="*/ 631823 h 4900456"/>
                              <a:gd name="connsiteX8742" fmla="*/ 6442639 w 7362098"/>
                              <a:gd name="connsiteY8742" fmla="*/ 627831 h 4900456"/>
                              <a:gd name="connsiteX8743" fmla="*/ 6445434 w 7362098"/>
                              <a:gd name="connsiteY8743" fmla="*/ 628629 h 4900456"/>
                              <a:gd name="connsiteX8744" fmla="*/ 6454217 w 7362098"/>
                              <a:gd name="connsiteY8744" fmla="*/ 643800 h 4900456"/>
                              <a:gd name="connsiteX8745" fmla="*/ 6453418 w 7362098"/>
                              <a:gd name="connsiteY8745" fmla="*/ 646594 h 4900456"/>
                              <a:gd name="connsiteX8746" fmla="*/ 6452620 w 7362098"/>
                              <a:gd name="connsiteY8746" fmla="*/ 646993 h 4900456"/>
                              <a:gd name="connsiteX8747" fmla="*/ 6450624 w 7362098"/>
                              <a:gd name="connsiteY8747" fmla="*/ 645796 h 4900456"/>
                              <a:gd name="connsiteX8748" fmla="*/ 6441840 w 7362098"/>
                              <a:gd name="connsiteY8748" fmla="*/ 630625 h 4900456"/>
                              <a:gd name="connsiteX8749" fmla="*/ 6442639 w 7362098"/>
                              <a:gd name="connsiteY8749" fmla="*/ 627831 h 4900456"/>
                              <a:gd name="connsiteX8750" fmla="*/ 6480963 w 7362098"/>
                              <a:gd name="connsiteY8750" fmla="*/ 622641 h 4900456"/>
                              <a:gd name="connsiteX8751" fmla="*/ 6482561 w 7362098"/>
                              <a:gd name="connsiteY8751" fmla="*/ 625435 h 4900456"/>
                              <a:gd name="connsiteX8752" fmla="*/ 6477769 w 7362098"/>
                              <a:gd name="connsiteY8752" fmla="*/ 642202 h 4900456"/>
                              <a:gd name="connsiteX8753" fmla="*/ 6476172 w 7362098"/>
                              <a:gd name="connsiteY8753" fmla="*/ 643799 h 4900456"/>
                              <a:gd name="connsiteX8754" fmla="*/ 6475374 w 7362098"/>
                              <a:gd name="connsiteY8754" fmla="*/ 643799 h 4900456"/>
                              <a:gd name="connsiteX8755" fmla="*/ 6473377 w 7362098"/>
                              <a:gd name="connsiteY8755" fmla="*/ 641005 h 4900456"/>
                              <a:gd name="connsiteX8756" fmla="*/ 6478168 w 7362098"/>
                              <a:gd name="connsiteY8756" fmla="*/ 624237 h 4900456"/>
                              <a:gd name="connsiteX8757" fmla="*/ 6480963 w 7362098"/>
                              <a:gd name="connsiteY8757" fmla="*/ 622641 h 4900456"/>
                              <a:gd name="connsiteX8758" fmla="*/ 6461003 w 7362098"/>
                              <a:gd name="connsiteY8758" fmla="*/ 621045 h 4900456"/>
                              <a:gd name="connsiteX8759" fmla="*/ 6463398 w 7362098"/>
                              <a:gd name="connsiteY8759" fmla="*/ 623041 h 4900456"/>
                              <a:gd name="connsiteX8760" fmla="*/ 6465793 w 7362098"/>
                              <a:gd name="connsiteY8760" fmla="*/ 640607 h 4900456"/>
                              <a:gd name="connsiteX8761" fmla="*/ 6463797 w 7362098"/>
                              <a:gd name="connsiteY8761" fmla="*/ 643002 h 4900456"/>
                              <a:gd name="connsiteX8762" fmla="*/ 6461402 w 7362098"/>
                              <a:gd name="connsiteY8762" fmla="*/ 641006 h 4900456"/>
                              <a:gd name="connsiteX8763" fmla="*/ 6459006 w 7362098"/>
                              <a:gd name="connsiteY8763" fmla="*/ 623440 h 4900456"/>
                              <a:gd name="connsiteX8764" fmla="*/ 6461003 w 7362098"/>
                              <a:gd name="connsiteY8764" fmla="*/ 621045 h 4900456"/>
                              <a:gd name="connsiteX8765" fmla="*/ 5505770 w 7362098"/>
                              <a:gd name="connsiteY8765" fmla="*/ 596444 h 4900456"/>
                              <a:gd name="connsiteX8766" fmla="*/ 5524882 w 7362098"/>
                              <a:gd name="connsiteY8766" fmla="*/ 610665 h 4900456"/>
                              <a:gd name="connsiteX8767" fmla="*/ 5519293 w 7362098"/>
                              <a:gd name="connsiteY8767" fmla="*/ 614258 h 4900456"/>
                              <a:gd name="connsiteX8768" fmla="*/ 5484962 w 7362098"/>
                              <a:gd name="connsiteY8768" fmla="*/ 606274 h 4900456"/>
                              <a:gd name="connsiteX8769" fmla="*/ 5477775 w 7362098"/>
                              <a:gd name="connsiteY8769" fmla="*/ 640207 h 4900456"/>
                              <a:gd name="connsiteX8770" fmla="*/ 5472186 w 7362098"/>
                              <a:gd name="connsiteY8770" fmla="*/ 643800 h 4900456"/>
                              <a:gd name="connsiteX8771" fmla="*/ 5471388 w 7362098"/>
                              <a:gd name="connsiteY8771" fmla="*/ 642602 h 4900456"/>
                              <a:gd name="connsiteX8772" fmla="*/ 5482167 w 7362098"/>
                              <a:gd name="connsiteY8772" fmla="*/ 599887 h 4900456"/>
                              <a:gd name="connsiteX8773" fmla="*/ 5505770 w 7362098"/>
                              <a:gd name="connsiteY8773" fmla="*/ 596444 h 4900456"/>
                              <a:gd name="connsiteX8774" fmla="*/ 3546090 w 7362098"/>
                              <a:gd name="connsiteY8774" fmla="*/ 580326 h 4900456"/>
                              <a:gd name="connsiteX8775" fmla="*/ 3548496 w 7362098"/>
                              <a:gd name="connsiteY8775" fmla="*/ 582322 h 4900456"/>
                              <a:gd name="connsiteX8776" fmla="*/ 3550888 w 7362098"/>
                              <a:gd name="connsiteY8776" fmla="*/ 599888 h 4900456"/>
                              <a:gd name="connsiteX8777" fmla="*/ 3548891 w 7362098"/>
                              <a:gd name="connsiteY8777" fmla="*/ 602283 h 4900456"/>
                              <a:gd name="connsiteX8778" fmla="*/ 3546496 w 7362098"/>
                              <a:gd name="connsiteY8778" fmla="*/ 600287 h 4900456"/>
                              <a:gd name="connsiteX8779" fmla="*/ 3544095 w 7362098"/>
                              <a:gd name="connsiteY8779" fmla="*/ 582721 h 4900456"/>
                              <a:gd name="connsiteX8780" fmla="*/ 3546090 w 7362098"/>
                              <a:gd name="connsiteY8780" fmla="*/ 580326 h 4900456"/>
                              <a:gd name="connsiteX8781" fmla="*/ 3534521 w 7362098"/>
                              <a:gd name="connsiteY8781" fmla="*/ 579528 h 4900456"/>
                              <a:gd name="connsiteX8782" fmla="*/ 3535715 w 7362098"/>
                              <a:gd name="connsiteY8782" fmla="*/ 582322 h 4900456"/>
                              <a:gd name="connsiteX8783" fmla="*/ 3530928 w 7362098"/>
                              <a:gd name="connsiteY8783" fmla="*/ 599089 h 4900456"/>
                              <a:gd name="connsiteX8784" fmla="*/ 3529324 w 7362098"/>
                              <a:gd name="connsiteY8784" fmla="*/ 600686 h 4900456"/>
                              <a:gd name="connsiteX8785" fmla="*/ 3528526 w 7362098"/>
                              <a:gd name="connsiteY8785" fmla="*/ 600686 h 4900456"/>
                              <a:gd name="connsiteX8786" fmla="*/ 3526924 w 7362098"/>
                              <a:gd name="connsiteY8786" fmla="*/ 597892 h 4900456"/>
                              <a:gd name="connsiteX8787" fmla="*/ 3531726 w 7362098"/>
                              <a:gd name="connsiteY8787" fmla="*/ 581124 h 4900456"/>
                              <a:gd name="connsiteX8788" fmla="*/ 3534521 w 7362098"/>
                              <a:gd name="connsiteY8788" fmla="*/ 579528 h 4900456"/>
                              <a:gd name="connsiteX8789" fmla="*/ 3556478 w 7362098"/>
                              <a:gd name="connsiteY8789" fmla="*/ 576734 h 4900456"/>
                              <a:gd name="connsiteX8790" fmla="*/ 3559277 w 7362098"/>
                              <a:gd name="connsiteY8790" fmla="*/ 577532 h 4900456"/>
                              <a:gd name="connsiteX8791" fmla="*/ 3568046 w 7362098"/>
                              <a:gd name="connsiteY8791" fmla="*/ 592703 h 4900456"/>
                              <a:gd name="connsiteX8792" fmla="*/ 3567259 w 7362098"/>
                              <a:gd name="connsiteY8792" fmla="*/ 595497 h 4900456"/>
                              <a:gd name="connsiteX8793" fmla="*/ 3566450 w 7362098"/>
                              <a:gd name="connsiteY8793" fmla="*/ 595896 h 4900456"/>
                              <a:gd name="connsiteX8794" fmla="*/ 3564451 w 7362098"/>
                              <a:gd name="connsiteY8794" fmla="*/ 594699 h 4900456"/>
                              <a:gd name="connsiteX8795" fmla="*/ 3555679 w 7362098"/>
                              <a:gd name="connsiteY8795" fmla="*/ 579528 h 4900456"/>
                              <a:gd name="connsiteX8796" fmla="*/ 3556478 w 7362098"/>
                              <a:gd name="connsiteY8796" fmla="*/ 576734 h 4900456"/>
                              <a:gd name="connsiteX8797" fmla="*/ 3524532 w 7362098"/>
                              <a:gd name="connsiteY8797" fmla="*/ 574737 h 4900456"/>
                              <a:gd name="connsiteX8798" fmla="*/ 3525332 w 7362098"/>
                              <a:gd name="connsiteY8798" fmla="*/ 577531 h 4900456"/>
                              <a:gd name="connsiteX8799" fmla="*/ 3514543 w 7362098"/>
                              <a:gd name="connsiteY8799" fmla="*/ 591504 h 4900456"/>
                              <a:gd name="connsiteX8800" fmla="*/ 3512953 w 7362098"/>
                              <a:gd name="connsiteY8800" fmla="*/ 592303 h 4900456"/>
                              <a:gd name="connsiteX8801" fmla="*/ 3511357 w 7362098"/>
                              <a:gd name="connsiteY8801" fmla="*/ 591904 h 4900456"/>
                              <a:gd name="connsiteX8802" fmla="*/ 3510956 w 7362098"/>
                              <a:gd name="connsiteY8802" fmla="*/ 589109 h 4900456"/>
                              <a:gd name="connsiteX8803" fmla="*/ 3521747 w 7362098"/>
                              <a:gd name="connsiteY8803" fmla="*/ 575136 h 4900456"/>
                              <a:gd name="connsiteX8804" fmla="*/ 3524532 w 7362098"/>
                              <a:gd name="connsiteY8804" fmla="*/ 574737 h 4900456"/>
                              <a:gd name="connsiteX8805" fmla="*/ 3568046 w 7362098"/>
                              <a:gd name="connsiteY8805" fmla="*/ 568749 h 4900456"/>
                              <a:gd name="connsiteX8806" fmla="*/ 3582432 w 7362098"/>
                              <a:gd name="connsiteY8806" fmla="*/ 579528 h 4900456"/>
                              <a:gd name="connsiteX8807" fmla="*/ 3582830 w 7362098"/>
                              <a:gd name="connsiteY8807" fmla="*/ 582323 h 4900456"/>
                              <a:gd name="connsiteX8808" fmla="*/ 3581236 w 7362098"/>
                              <a:gd name="connsiteY8808" fmla="*/ 583121 h 4900456"/>
                              <a:gd name="connsiteX8809" fmla="*/ 3579637 w 7362098"/>
                              <a:gd name="connsiteY8809" fmla="*/ 582722 h 4900456"/>
                              <a:gd name="connsiteX8810" fmla="*/ 3565653 w 7362098"/>
                              <a:gd name="connsiteY8810" fmla="*/ 571943 h 4900456"/>
                              <a:gd name="connsiteX8811" fmla="*/ 3565257 w 7362098"/>
                              <a:gd name="connsiteY8811" fmla="*/ 569148 h 4900456"/>
                              <a:gd name="connsiteX8812" fmla="*/ 3568046 w 7362098"/>
                              <a:gd name="connsiteY8812" fmla="*/ 568749 h 4900456"/>
                              <a:gd name="connsiteX8813" fmla="*/ 77485 w 7362098"/>
                              <a:gd name="connsiteY8813" fmla="*/ 568350 h 4900456"/>
                              <a:gd name="connsiteX8814" fmla="*/ 80280 w 7362098"/>
                              <a:gd name="connsiteY8814" fmla="*/ 569946 h 4900456"/>
                              <a:gd name="connsiteX8815" fmla="*/ 97845 w 7362098"/>
                              <a:gd name="connsiteY8815" fmla="*/ 580725 h 4900456"/>
                              <a:gd name="connsiteX8816" fmla="*/ 101038 w 7362098"/>
                              <a:gd name="connsiteY8816" fmla="*/ 582322 h 4900456"/>
                              <a:gd name="connsiteX8817" fmla="*/ 99841 w 7362098"/>
                              <a:gd name="connsiteY8817" fmla="*/ 585116 h 4900456"/>
                              <a:gd name="connsiteX8818" fmla="*/ 99441 w 7362098"/>
                              <a:gd name="connsiteY8818" fmla="*/ 585116 h 4900456"/>
                              <a:gd name="connsiteX8819" fmla="*/ 86667 w 7362098"/>
                              <a:gd name="connsiteY8819" fmla="*/ 583918 h 4900456"/>
                              <a:gd name="connsiteX8820" fmla="*/ 57925 w 7362098"/>
                              <a:gd name="connsiteY8820" fmla="*/ 616254 h 4900456"/>
                              <a:gd name="connsiteX8821" fmla="*/ 14811 w 7362098"/>
                              <a:gd name="connsiteY8821" fmla="*/ 619448 h 4900456"/>
                              <a:gd name="connsiteX8822" fmla="*/ 8025 w 7362098"/>
                              <a:gd name="connsiteY8822" fmla="*/ 630626 h 4900456"/>
                              <a:gd name="connsiteX8823" fmla="*/ 7626 w 7362098"/>
                              <a:gd name="connsiteY8823" fmla="*/ 631025 h 4900456"/>
                              <a:gd name="connsiteX8824" fmla="*/ 4831 w 7362098"/>
                              <a:gd name="connsiteY8824" fmla="*/ 630226 h 4900456"/>
                              <a:gd name="connsiteX8825" fmla="*/ 5230 w 7362098"/>
                              <a:gd name="connsiteY8825" fmla="*/ 627033 h 4900456"/>
                              <a:gd name="connsiteX8826" fmla="*/ 7226 w 7362098"/>
                              <a:gd name="connsiteY8826" fmla="*/ 606274 h 4900456"/>
                              <a:gd name="connsiteX8827" fmla="*/ 7626 w 7362098"/>
                              <a:gd name="connsiteY8827" fmla="*/ 603080 h 4900456"/>
                              <a:gd name="connsiteX8828" fmla="*/ 10819 w 7362098"/>
                              <a:gd name="connsiteY8828" fmla="*/ 603479 h 4900456"/>
                              <a:gd name="connsiteX8829" fmla="*/ 15210 w 7362098"/>
                              <a:gd name="connsiteY8829" fmla="*/ 615057 h 4900456"/>
                              <a:gd name="connsiteX8830" fmla="*/ 15610 w 7362098"/>
                              <a:gd name="connsiteY8830" fmla="*/ 615057 h 4900456"/>
                              <a:gd name="connsiteX8831" fmla="*/ 55929 w 7362098"/>
                              <a:gd name="connsiteY8831" fmla="*/ 612262 h 4900456"/>
                              <a:gd name="connsiteX8832" fmla="*/ 82276 w 7362098"/>
                              <a:gd name="connsiteY8832" fmla="*/ 581922 h 4900456"/>
                              <a:gd name="connsiteX8833" fmla="*/ 82276 w 7362098"/>
                              <a:gd name="connsiteY8833" fmla="*/ 581523 h 4900456"/>
                              <a:gd name="connsiteX8834" fmla="*/ 75889 w 7362098"/>
                              <a:gd name="connsiteY8834" fmla="*/ 571144 h 4900456"/>
                              <a:gd name="connsiteX8835" fmla="*/ 77485 w 7362098"/>
                              <a:gd name="connsiteY8835" fmla="*/ 568350 h 4900456"/>
                              <a:gd name="connsiteX8836" fmla="*/ 3514159 w 7362098"/>
                              <a:gd name="connsiteY8836" fmla="*/ 565157 h 4900456"/>
                              <a:gd name="connsiteX8837" fmla="*/ 3516950 w 7362098"/>
                              <a:gd name="connsiteY8837" fmla="*/ 565955 h 4900456"/>
                              <a:gd name="connsiteX8838" fmla="*/ 3516143 w 7362098"/>
                              <a:gd name="connsiteY8838" fmla="*/ 568749 h 4900456"/>
                              <a:gd name="connsiteX8839" fmla="*/ 3500970 w 7362098"/>
                              <a:gd name="connsiteY8839" fmla="*/ 577533 h 4900456"/>
                              <a:gd name="connsiteX8840" fmla="*/ 3500173 w 7362098"/>
                              <a:gd name="connsiteY8840" fmla="*/ 577932 h 4900456"/>
                              <a:gd name="connsiteX8841" fmla="*/ 3498181 w 7362098"/>
                              <a:gd name="connsiteY8841" fmla="*/ 576734 h 4900456"/>
                              <a:gd name="connsiteX8842" fmla="*/ 3498973 w 7362098"/>
                              <a:gd name="connsiteY8842" fmla="*/ 573940 h 4900456"/>
                              <a:gd name="connsiteX8843" fmla="*/ 1000443 w 7362098"/>
                              <a:gd name="connsiteY8843" fmla="*/ 564758 h 4900456"/>
                              <a:gd name="connsiteX8844" fmla="*/ 1005233 w 7362098"/>
                              <a:gd name="connsiteY8844" fmla="*/ 568351 h 4900456"/>
                              <a:gd name="connsiteX8845" fmla="*/ 1008826 w 7362098"/>
                              <a:gd name="connsiteY8845" fmla="*/ 592702 h 4900456"/>
                              <a:gd name="connsiteX8846" fmla="*/ 1033176 w 7362098"/>
                              <a:gd name="connsiteY8846" fmla="*/ 589109 h 4900456"/>
                              <a:gd name="connsiteX8847" fmla="*/ 1037967 w 7362098"/>
                              <a:gd name="connsiteY8847" fmla="*/ 592702 h 4900456"/>
                              <a:gd name="connsiteX8848" fmla="*/ 1034374 w 7362098"/>
                              <a:gd name="connsiteY8848" fmla="*/ 597492 h 4900456"/>
                              <a:gd name="connsiteX8849" fmla="*/ 1010022 w 7362098"/>
                              <a:gd name="connsiteY8849" fmla="*/ 601085 h 4900456"/>
                              <a:gd name="connsiteX8850" fmla="*/ 1013613 w 7362098"/>
                              <a:gd name="connsiteY8850" fmla="*/ 625437 h 4900456"/>
                              <a:gd name="connsiteX8851" fmla="*/ 1010022 w 7362098"/>
                              <a:gd name="connsiteY8851" fmla="*/ 630227 h 4900456"/>
                              <a:gd name="connsiteX8852" fmla="*/ 1005233 w 7362098"/>
                              <a:gd name="connsiteY8852" fmla="*/ 626635 h 4900456"/>
                              <a:gd name="connsiteX8853" fmla="*/ 1001640 w 7362098"/>
                              <a:gd name="connsiteY8853" fmla="*/ 602282 h 4900456"/>
                              <a:gd name="connsiteX8854" fmla="*/ 977286 w 7362098"/>
                              <a:gd name="connsiteY8854" fmla="*/ 605875 h 4900456"/>
                              <a:gd name="connsiteX8855" fmla="*/ 972497 w 7362098"/>
                              <a:gd name="connsiteY8855" fmla="*/ 602282 h 4900456"/>
                              <a:gd name="connsiteX8856" fmla="*/ 976089 w 7362098"/>
                              <a:gd name="connsiteY8856" fmla="*/ 597492 h 4900456"/>
                              <a:gd name="connsiteX8857" fmla="*/ 1000443 w 7362098"/>
                              <a:gd name="connsiteY8857" fmla="*/ 593899 h 4900456"/>
                              <a:gd name="connsiteX8858" fmla="*/ 996852 w 7362098"/>
                              <a:gd name="connsiteY8858" fmla="*/ 569548 h 4900456"/>
                              <a:gd name="connsiteX8859" fmla="*/ 1000443 w 7362098"/>
                              <a:gd name="connsiteY8859" fmla="*/ 564758 h 4900456"/>
                              <a:gd name="connsiteX8860" fmla="*/ 3572841 w 7362098"/>
                              <a:gd name="connsiteY8860" fmla="*/ 557971 h 4900456"/>
                              <a:gd name="connsiteX8861" fmla="*/ 3589614 w 7362098"/>
                              <a:gd name="connsiteY8861" fmla="*/ 562762 h 4900456"/>
                              <a:gd name="connsiteX8862" fmla="*/ 3590811 w 7362098"/>
                              <a:gd name="connsiteY8862" fmla="*/ 565556 h 4900456"/>
                              <a:gd name="connsiteX8863" fmla="*/ 3589216 w 7362098"/>
                              <a:gd name="connsiteY8863" fmla="*/ 567153 h 4900456"/>
                              <a:gd name="connsiteX8864" fmla="*/ 3588419 w 7362098"/>
                              <a:gd name="connsiteY8864" fmla="*/ 567153 h 4900456"/>
                              <a:gd name="connsiteX8865" fmla="*/ 3571642 w 7362098"/>
                              <a:gd name="connsiteY8865" fmla="*/ 562363 h 4900456"/>
                              <a:gd name="connsiteX8866" fmla="*/ 3570047 w 7362098"/>
                              <a:gd name="connsiteY8866" fmla="*/ 559567 h 4900456"/>
                              <a:gd name="connsiteX8867" fmla="*/ 3572841 w 7362098"/>
                              <a:gd name="connsiteY8867" fmla="*/ 557971 h 4900456"/>
                              <a:gd name="connsiteX8868" fmla="*/ 2228968 w 7362098"/>
                              <a:gd name="connsiteY8868" fmla="*/ 557273 h 4900456"/>
                              <a:gd name="connsiteX8869" fmla="*/ 2238348 w 7362098"/>
                              <a:gd name="connsiteY8869" fmla="*/ 558371 h 4900456"/>
                              <a:gd name="connsiteX8870" fmla="*/ 2245535 w 7362098"/>
                              <a:gd name="connsiteY8870" fmla="*/ 570347 h 4900456"/>
                              <a:gd name="connsiteX8871" fmla="*/ 2249130 w 7362098"/>
                              <a:gd name="connsiteY8871" fmla="*/ 575137 h 4900456"/>
                              <a:gd name="connsiteX8872" fmla="*/ 2255115 w 7362098"/>
                              <a:gd name="connsiteY8872" fmla="*/ 575137 h 4900456"/>
                              <a:gd name="connsiteX8873" fmla="*/ 2255514 w 7362098"/>
                              <a:gd name="connsiteY8873" fmla="*/ 575137 h 4900456"/>
                              <a:gd name="connsiteX8874" fmla="*/ 2255912 w 7362098"/>
                              <a:gd name="connsiteY8874" fmla="*/ 574738 h 4900456"/>
                              <a:gd name="connsiteX8875" fmla="*/ 2269075 w 7362098"/>
                              <a:gd name="connsiteY8875" fmla="*/ 574339 h 4900456"/>
                              <a:gd name="connsiteX8876" fmla="*/ 2276256 w 7362098"/>
                              <a:gd name="connsiteY8876" fmla="*/ 585915 h 4900456"/>
                              <a:gd name="connsiteX8877" fmla="*/ 2276256 w 7362098"/>
                              <a:gd name="connsiteY8877" fmla="*/ 586315 h 4900456"/>
                              <a:gd name="connsiteX8878" fmla="*/ 2279855 w 7362098"/>
                              <a:gd name="connsiteY8878" fmla="*/ 591105 h 4900456"/>
                              <a:gd name="connsiteX8879" fmla="*/ 2286248 w 7362098"/>
                              <a:gd name="connsiteY8879" fmla="*/ 591105 h 4900456"/>
                              <a:gd name="connsiteX8880" fmla="*/ 2286650 w 7362098"/>
                              <a:gd name="connsiteY8880" fmla="*/ 591105 h 4900456"/>
                              <a:gd name="connsiteX8881" fmla="*/ 2300616 w 7362098"/>
                              <a:gd name="connsiteY8881" fmla="*/ 590307 h 4900456"/>
                              <a:gd name="connsiteX8882" fmla="*/ 2307805 w 7362098"/>
                              <a:gd name="connsiteY8882" fmla="*/ 602283 h 4900456"/>
                              <a:gd name="connsiteX8883" fmla="*/ 2311387 w 7362098"/>
                              <a:gd name="connsiteY8883" fmla="*/ 607074 h 4900456"/>
                              <a:gd name="connsiteX8884" fmla="*/ 2314577 w 7362098"/>
                              <a:gd name="connsiteY8884" fmla="*/ 607872 h 4900456"/>
                              <a:gd name="connsiteX8885" fmla="*/ 2318966 w 7362098"/>
                              <a:gd name="connsiteY8885" fmla="*/ 608271 h 4900456"/>
                              <a:gd name="connsiteX8886" fmla="*/ 2322547 w 7362098"/>
                              <a:gd name="connsiteY8886" fmla="*/ 612263 h 4900456"/>
                              <a:gd name="connsiteX8887" fmla="*/ 2316974 w 7362098"/>
                              <a:gd name="connsiteY8887" fmla="*/ 616655 h 4900456"/>
                              <a:gd name="connsiteX8888" fmla="*/ 2310991 w 7362098"/>
                              <a:gd name="connsiteY8888" fmla="*/ 616255 h 4900456"/>
                              <a:gd name="connsiteX8889" fmla="*/ 2306212 w 7362098"/>
                              <a:gd name="connsiteY8889" fmla="*/ 614659 h 4900456"/>
                              <a:gd name="connsiteX8890" fmla="*/ 2299018 w 7362098"/>
                              <a:gd name="connsiteY8890" fmla="*/ 602683 h 4900456"/>
                              <a:gd name="connsiteX8891" fmla="*/ 2295826 w 7362098"/>
                              <a:gd name="connsiteY8891" fmla="*/ 597892 h 4900456"/>
                              <a:gd name="connsiteX8892" fmla="*/ 2289046 w 7362098"/>
                              <a:gd name="connsiteY8892" fmla="*/ 598291 h 4900456"/>
                              <a:gd name="connsiteX8893" fmla="*/ 2275459 w 7362098"/>
                              <a:gd name="connsiteY8893" fmla="*/ 598691 h 4900456"/>
                              <a:gd name="connsiteX8894" fmla="*/ 2268278 w 7362098"/>
                              <a:gd name="connsiteY8894" fmla="*/ 587113 h 4900456"/>
                              <a:gd name="connsiteX8895" fmla="*/ 2264688 w 7362098"/>
                              <a:gd name="connsiteY8895" fmla="*/ 581923 h 4900456"/>
                              <a:gd name="connsiteX8896" fmla="*/ 2258705 w 7362098"/>
                              <a:gd name="connsiteY8896" fmla="*/ 581923 h 4900456"/>
                              <a:gd name="connsiteX8897" fmla="*/ 2258307 w 7362098"/>
                              <a:gd name="connsiteY8897" fmla="*/ 581923 h 4900456"/>
                              <a:gd name="connsiteX8898" fmla="*/ 2244738 w 7362098"/>
                              <a:gd name="connsiteY8898" fmla="*/ 582323 h 4900456"/>
                              <a:gd name="connsiteX8899" fmla="*/ 2237551 w 7362098"/>
                              <a:gd name="connsiteY8899" fmla="*/ 570347 h 4900456"/>
                              <a:gd name="connsiteX8900" fmla="*/ 2234355 w 7362098"/>
                              <a:gd name="connsiteY8900" fmla="*/ 565556 h 4900456"/>
                              <a:gd name="connsiteX8901" fmla="*/ 2227570 w 7362098"/>
                              <a:gd name="connsiteY8901" fmla="*/ 565955 h 4900456"/>
                              <a:gd name="connsiteX8902" fmla="*/ 2213995 w 7362098"/>
                              <a:gd name="connsiteY8902" fmla="*/ 566355 h 4900456"/>
                              <a:gd name="connsiteX8903" fmla="*/ 2211600 w 7362098"/>
                              <a:gd name="connsiteY8903" fmla="*/ 564758 h 4900456"/>
                              <a:gd name="connsiteX8904" fmla="*/ 2210003 w 7362098"/>
                              <a:gd name="connsiteY8904" fmla="*/ 559568 h 4900456"/>
                              <a:gd name="connsiteX8905" fmla="*/ 2215194 w 7362098"/>
                              <a:gd name="connsiteY8905" fmla="*/ 557971 h 4900456"/>
                              <a:gd name="connsiteX8906" fmla="*/ 2217588 w 7362098"/>
                              <a:gd name="connsiteY8906" fmla="*/ 559169 h 4900456"/>
                              <a:gd name="connsiteX8907" fmla="*/ 2223976 w 7362098"/>
                              <a:gd name="connsiteY8907" fmla="*/ 559169 h 4900456"/>
                              <a:gd name="connsiteX8908" fmla="*/ 2224376 w 7362098"/>
                              <a:gd name="connsiteY8908" fmla="*/ 559169 h 4900456"/>
                              <a:gd name="connsiteX8909" fmla="*/ 2228968 w 7362098"/>
                              <a:gd name="connsiteY8909" fmla="*/ 557273 h 4900456"/>
                              <a:gd name="connsiteX8910" fmla="*/ 6780363 w 7362098"/>
                              <a:gd name="connsiteY8910" fmla="*/ 555177 h 4900456"/>
                              <a:gd name="connsiteX8911" fmla="*/ 6783157 w 7362098"/>
                              <a:gd name="connsiteY8911" fmla="*/ 556773 h 4900456"/>
                              <a:gd name="connsiteX8912" fmla="*/ 6800722 w 7362098"/>
                              <a:gd name="connsiteY8912" fmla="*/ 567552 h 4900456"/>
                              <a:gd name="connsiteX8913" fmla="*/ 6803915 w 7362098"/>
                              <a:gd name="connsiteY8913" fmla="*/ 569149 h 4900456"/>
                              <a:gd name="connsiteX8914" fmla="*/ 6802718 w 7362098"/>
                              <a:gd name="connsiteY8914" fmla="*/ 571943 h 4900456"/>
                              <a:gd name="connsiteX8915" fmla="*/ 6802318 w 7362098"/>
                              <a:gd name="connsiteY8915" fmla="*/ 571943 h 4900456"/>
                              <a:gd name="connsiteX8916" fmla="*/ 6789544 w 7362098"/>
                              <a:gd name="connsiteY8916" fmla="*/ 570745 h 4900456"/>
                              <a:gd name="connsiteX8917" fmla="*/ 6760802 w 7362098"/>
                              <a:gd name="connsiteY8917" fmla="*/ 603082 h 4900456"/>
                              <a:gd name="connsiteX8918" fmla="*/ 6717687 w 7362098"/>
                              <a:gd name="connsiteY8918" fmla="*/ 606275 h 4900456"/>
                              <a:gd name="connsiteX8919" fmla="*/ 6710901 w 7362098"/>
                              <a:gd name="connsiteY8919" fmla="*/ 617453 h 4900456"/>
                              <a:gd name="connsiteX8920" fmla="*/ 6710502 w 7362098"/>
                              <a:gd name="connsiteY8920" fmla="*/ 617852 h 4900456"/>
                              <a:gd name="connsiteX8921" fmla="*/ 6707707 w 7362098"/>
                              <a:gd name="connsiteY8921" fmla="*/ 617053 h 4900456"/>
                              <a:gd name="connsiteX8922" fmla="*/ 6708107 w 7362098"/>
                              <a:gd name="connsiteY8922" fmla="*/ 613860 h 4900456"/>
                              <a:gd name="connsiteX8923" fmla="*/ 6710103 w 7362098"/>
                              <a:gd name="connsiteY8923" fmla="*/ 593101 h 4900456"/>
                              <a:gd name="connsiteX8924" fmla="*/ 6710502 w 7362098"/>
                              <a:gd name="connsiteY8924" fmla="*/ 589907 h 4900456"/>
                              <a:gd name="connsiteX8925" fmla="*/ 6713695 w 7362098"/>
                              <a:gd name="connsiteY8925" fmla="*/ 590306 h 4900456"/>
                              <a:gd name="connsiteX8926" fmla="*/ 6718087 w 7362098"/>
                              <a:gd name="connsiteY8926" fmla="*/ 601884 h 4900456"/>
                              <a:gd name="connsiteX8927" fmla="*/ 6718486 w 7362098"/>
                              <a:gd name="connsiteY8927" fmla="*/ 601884 h 4900456"/>
                              <a:gd name="connsiteX8928" fmla="*/ 6758806 w 7362098"/>
                              <a:gd name="connsiteY8928" fmla="*/ 599090 h 4900456"/>
                              <a:gd name="connsiteX8929" fmla="*/ 6785153 w 7362098"/>
                              <a:gd name="connsiteY8929" fmla="*/ 568749 h 4900456"/>
                              <a:gd name="connsiteX8930" fmla="*/ 6785153 w 7362098"/>
                              <a:gd name="connsiteY8930" fmla="*/ 568350 h 4900456"/>
                              <a:gd name="connsiteX8931" fmla="*/ 6778766 w 7362098"/>
                              <a:gd name="connsiteY8931" fmla="*/ 557971 h 4900456"/>
                              <a:gd name="connsiteX8932" fmla="*/ 6780363 w 7362098"/>
                              <a:gd name="connsiteY8932" fmla="*/ 555177 h 4900456"/>
                              <a:gd name="connsiteX8933" fmla="*/ 3510963 w 7362098"/>
                              <a:gd name="connsiteY8933" fmla="*/ 553181 h 4900456"/>
                              <a:gd name="connsiteX8934" fmla="*/ 3513356 w 7362098"/>
                              <a:gd name="connsiteY8934" fmla="*/ 555177 h 4900456"/>
                              <a:gd name="connsiteX8935" fmla="*/ 3511368 w 7362098"/>
                              <a:gd name="connsiteY8935" fmla="*/ 557573 h 4900456"/>
                              <a:gd name="connsiteX8936" fmla="*/ 3493787 w 7362098"/>
                              <a:gd name="connsiteY8936" fmla="*/ 559968 h 4900456"/>
                              <a:gd name="connsiteX8937" fmla="*/ 3491394 w 7362098"/>
                              <a:gd name="connsiteY8937" fmla="*/ 557972 h 4900456"/>
                              <a:gd name="connsiteX8938" fmla="*/ 3493389 w 7362098"/>
                              <a:gd name="connsiteY8938" fmla="*/ 555576 h 4900456"/>
                              <a:gd name="connsiteX8939" fmla="*/ 3590412 w 7362098"/>
                              <a:gd name="connsiteY8939" fmla="*/ 543201 h 4900456"/>
                              <a:gd name="connsiteX8940" fmla="*/ 3592809 w 7362098"/>
                              <a:gd name="connsiteY8940" fmla="*/ 545197 h 4900456"/>
                              <a:gd name="connsiteX8941" fmla="*/ 3590814 w 7362098"/>
                              <a:gd name="connsiteY8941" fmla="*/ 547593 h 4900456"/>
                              <a:gd name="connsiteX8942" fmla="*/ 3573243 w 7362098"/>
                              <a:gd name="connsiteY8942" fmla="*/ 549988 h 4900456"/>
                              <a:gd name="connsiteX8943" fmla="*/ 3570845 w 7362098"/>
                              <a:gd name="connsiteY8943" fmla="*/ 547992 h 4900456"/>
                              <a:gd name="connsiteX8944" fmla="*/ 3572841 w 7362098"/>
                              <a:gd name="connsiteY8944" fmla="*/ 545596 h 4900456"/>
                              <a:gd name="connsiteX8945" fmla="*/ 3495387 w 7362098"/>
                              <a:gd name="connsiteY8945" fmla="*/ 536015 h 4900456"/>
                              <a:gd name="connsiteX8946" fmla="*/ 3512163 w 7362098"/>
                              <a:gd name="connsiteY8946" fmla="*/ 540806 h 4900456"/>
                              <a:gd name="connsiteX8947" fmla="*/ 3513756 w 7362098"/>
                              <a:gd name="connsiteY8947" fmla="*/ 543600 h 4900456"/>
                              <a:gd name="connsiteX8948" fmla="*/ 3512163 w 7362098"/>
                              <a:gd name="connsiteY8948" fmla="*/ 545197 h 4900456"/>
                              <a:gd name="connsiteX8949" fmla="*/ 3511357 w 7362098"/>
                              <a:gd name="connsiteY8949" fmla="*/ 545197 h 4900456"/>
                              <a:gd name="connsiteX8950" fmla="*/ 3494584 w 7362098"/>
                              <a:gd name="connsiteY8950" fmla="*/ 540407 h 4900456"/>
                              <a:gd name="connsiteX8951" fmla="*/ 3492588 w 7362098"/>
                              <a:gd name="connsiteY8951" fmla="*/ 537611 h 4900456"/>
                              <a:gd name="connsiteX8952" fmla="*/ 3495387 w 7362098"/>
                              <a:gd name="connsiteY8952" fmla="*/ 536015 h 4900456"/>
                              <a:gd name="connsiteX8953" fmla="*/ 3583626 w 7362098"/>
                              <a:gd name="connsiteY8953" fmla="*/ 525636 h 4900456"/>
                              <a:gd name="connsiteX8954" fmla="*/ 3586422 w 7362098"/>
                              <a:gd name="connsiteY8954" fmla="*/ 526434 h 4900456"/>
                              <a:gd name="connsiteX8955" fmla="*/ 3585625 w 7362098"/>
                              <a:gd name="connsiteY8955" fmla="*/ 529228 h 4900456"/>
                              <a:gd name="connsiteX8956" fmla="*/ 3570443 w 7362098"/>
                              <a:gd name="connsiteY8956" fmla="*/ 538012 h 4900456"/>
                              <a:gd name="connsiteX8957" fmla="*/ 3569641 w 7362098"/>
                              <a:gd name="connsiteY8957" fmla="*/ 538411 h 4900456"/>
                              <a:gd name="connsiteX8958" fmla="*/ 3567649 w 7362098"/>
                              <a:gd name="connsiteY8958" fmla="*/ 537213 h 4900456"/>
                              <a:gd name="connsiteX8959" fmla="*/ 3568446 w 7362098"/>
                              <a:gd name="connsiteY8959" fmla="*/ 534419 h 4900456"/>
                              <a:gd name="connsiteX8960" fmla="*/ 2246134 w 7362098"/>
                              <a:gd name="connsiteY8960" fmla="*/ 525337 h 4900456"/>
                              <a:gd name="connsiteX8961" fmla="*/ 2255514 w 7362098"/>
                              <a:gd name="connsiteY8961" fmla="*/ 526435 h 4900456"/>
                              <a:gd name="connsiteX8962" fmla="*/ 2262694 w 7362098"/>
                              <a:gd name="connsiteY8962" fmla="*/ 538411 h 4900456"/>
                              <a:gd name="connsiteX8963" fmla="*/ 2266284 w 7362098"/>
                              <a:gd name="connsiteY8963" fmla="*/ 543201 h 4900456"/>
                              <a:gd name="connsiteX8964" fmla="*/ 2272267 w 7362098"/>
                              <a:gd name="connsiteY8964" fmla="*/ 543201 h 4900456"/>
                              <a:gd name="connsiteX8965" fmla="*/ 2272668 w 7362098"/>
                              <a:gd name="connsiteY8965" fmla="*/ 543201 h 4900456"/>
                              <a:gd name="connsiteX8966" fmla="*/ 2273066 w 7362098"/>
                              <a:gd name="connsiteY8966" fmla="*/ 542802 h 4900456"/>
                              <a:gd name="connsiteX8967" fmla="*/ 2286248 w 7362098"/>
                              <a:gd name="connsiteY8967" fmla="*/ 542403 h 4900456"/>
                              <a:gd name="connsiteX8968" fmla="*/ 2293435 w 7362098"/>
                              <a:gd name="connsiteY8968" fmla="*/ 553979 h 4900456"/>
                              <a:gd name="connsiteX8969" fmla="*/ 2293435 w 7362098"/>
                              <a:gd name="connsiteY8969" fmla="*/ 554379 h 4900456"/>
                              <a:gd name="connsiteX8970" fmla="*/ 2297026 w 7362098"/>
                              <a:gd name="connsiteY8970" fmla="*/ 559169 h 4900456"/>
                              <a:gd name="connsiteX8971" fmla="*/ 2303416 w 7362098"/>
                              <a:gd name="connsiteY8971" fmla="*/ 559169 h 4900456"/>
                              <a:gd name="connsiteX8972" fmla="*/ 2303819 w 7362098"/>
                              <a:gd name="connsiteY8972" fmla="*/ 559169 h 4900456"/>
                              <a:gd name="connsiteX8973" fmla="*/ 2317777 w 7362098"/>
                              <a:gd name="connsiteY8973" fmla="*/ 558371 h 4900456"/>
                              <a:gd name="connsiteX8974" fmla="*/ 2324945 w 7362098"/>
                              <a:gd name="connsiteY8974" fmla="*/ 570347 h 4900456"/>
                              <a:gd name="connsiteX8975" fmla="*/ 2328548 w 7362098"/>
                              <a:gd name="connsiteY8975" fmla="*/ 575138 h 4900456"/>
                              <a:gd name="connsiteX8976" fmla="*/ 2331748 w 7362098"/>
                              <a:gd name="connsiteY8976" fmla="*/ 575936 h 4900456"/>
                              <a:gd name="connsiteX8977" fmla="*/ 2336153 w 7362098"/>
                              <a:gd name="connsiteY8977" fmla="*/ 576335 h 4900456"/>
                              <a:gd name="connsiteX8978" fmla="*/ 2339748 w 7362098"/>
                              <a:gd name="connsiteY8978" fmla="*/ 580327 h 4900456"/>
                              <a:gd name="connsiteX8979" fmla="*/ 2334151 w 7362098"/>
                              <a:gd name="connsiteY8979" fmla="*/ 584319 h 4900456"/>
                              <a:gd name="connsiteX8980" fmla="*/ 2328146 w 7362098"/>
                              <a:gd name="connsiteY8980" fmla="*/ 583920 h 4900456"/>
                              <a:gd name="connsiteX8981" fmla="*/ 2323344 w 7362098"/>
                              <a:gd name="connsiteY8981" fmla="*/ 582323 h 4900456"/>
                              <a:gd name="connsiteX8982" fmla="*/ 2316177 w 7362098"/>
                              <a:gd name="connsiteY8982" fmla="*/ 570347 h 4900456"/>
                              <a:gd name="connsiteX8983" fmla="*/ 2312980 w 7362098"/>
                              <a:gd name="connsiteY8983" fmla="*/ 565557 h 4900456"/>
                              <a:gd name="connsiteX8984" fmla="*/ 2306208 w 7362098"/>
                              <a:gd name="connsiteY8984" fmla="*/ 565956 h 4900456"/>
                              <a:gd name="connsiteX8985" fmla="*/ 2292633 w 7362098"/>
                              <a:gd name="connsiteY8985" fmla="*/ 566355 h 4900456"/>
                              <a:gd name="connsiteX8986" fmla="*/ 2285450 w 7362098"/>
                              <a:gd name="connsiteY8986" fmla="*/ 554778 h 4900456"/>
                              <a:gd name="connsiteX8987" fmla="*/ 2281855 w 7362098"/>
                              <a:gd name="connsiteY8987" fmla="*/ 549588 h 4900456"/>
                              <a:gd name="connsiteX8988" fmla="*/ 2275860 w 7362098"/>
                              <a:gd name="connsiteY8988" fmla="*/ 549588 h 4900456"/>
                              <a:gd name="connsiteX8989" fmla="*/ 2275459 w 7362098"/>
                              <a:gd name="connsiteY8989" fmla="*/ 549588 h 4900456"/>
                              <a:gd name="connsiteX8990" fmla="*/ 2261895 w 7362098"/>
                              <a:gd name="connsiteY8990" fmla="*/ 549987 h 4900456"/>
                              <a:gd name="connsiteX8991" fmla="*/ 2254714 w 7362098"/>
                              <a:gd name="connsiteY8991" fmla="*/ 538011 h 4900456"/>
                              <a:gd name="connsiteX8992" fmla="*/ 2251523 w 7362098"/>
                              <a:gd name="connsiteY8992" fmla="*/ 533221 h 4900456"/>
                              <a:gd name="connsiteX8993" fmla="*/ 2244736 w 7362098"/>
                              <a:gd name="connsiteY8993" fmla="*/ 533620 h 4900456"/>
                              <a:gd name="connsiteX8994" fmla="*/ 2231162 w 7362098"/>
                              <a:gd name="connsiteY8994" fmla="*/ 534019 h 4900456"/>
                              <a:gd name="connsiteX8995" fmla="*/ 2228766 w 7362098"/>
                              <a:gd name="connsiteY8995" fmla="*/ 532423 h 4900456"/>
                              <a:gd name="connsiteX8996" fmla="*/ 2227170 w 7362098"/>
                              <a:gd name="connsiteY8996" fmla="*/ 527233 h 4900456"/>
                              <a:gd name="connsiteX8997" fmla="*/ 2232358 w 7362098"/>
                              <a:gd name="connsiteY8997" fmla="*/ 525636 h 4900456"/>
                              <a:gd name="connsiteX8998" fmla="*/ 2234755 w 7362098"/>
                              <a:gd name="connsiteY8998" fmla="*/ 527233 h 4900456"/>
                              <a:gd name="connsiteX8999" fmla="*/ 2241143 w 7362098"/>
                              <a:gd name="connsiteY8999" fmla="*/ 527233 h 4900456"/>
                              <a:gd name="connsiteX9000" fmla="*/ 2241542 w 7362098"/>
                              <a:gd name="connsiteY9000" fmla="*/ 527233 h 4900456"/>
                              <a:gd name="connsiteX9001" fmla="*/ 2246134 w 7362098"/>
                              <a:gd name="connsiteY9001" fmla="*/ 525337 h 4900456"/>
                              <a:gd name="connsiteX9002" fmla="*/ 3504963 w 7362098"/>
                              <a:gd name="connsiteY9002" fmla="*/ 520446 h 4900456"/>
                              <a:gd name="connsiteX9003" fmla="*/ 3518949 w 7362098"/>
                              <a:gd name="connsiteY9003" fmla="*/ 531225 h 4900456"/>
                              <a:gd name="connsiteX9004" fmla="*/ 3519352 w 7362098"/>
                              <a:gd name="connsiteY9004" fmla="*/ 534020 h 4900456"/>
                              <a:gd name="connsiteX9005" fmla="*/ 3517751 w 7362098"/>
                              <a:gd name="connsiteY9005" fmla="*/ 534818 h 4900456"/>
                              <a:gd name="connsiteX9006" fmla="*/ 3516143 w 7362098"/>
                              <a:gd name="connsiteY9006" fmla="*/ 534419 h 4900456"/>
                              <a:gd name="connsiteX9007" fmla="*/ 3502574 w 7362098"/>
                              <a:gd name="connsiteY9007" fmla="*/ 523640 h 4900456"/>
                              <a:gd name="connsiteX9008" fmla="*/ 3502169 w 7362098"/>
                              <a:gd name="connsiteY9008" fmla="*/ 520845 h 4900456"/>
                              <a:gd name="connsiteX9009" fmla="*/ 3504963 w 7362098"/>
                              <a:gd name="connsiteY9009" fmla="*/ 520446 h 4900456"/>
                              <a:gd name="connsiteX9010" fmla="*/ 3573643 w 7362098"/>
                              <a:gd name="connsiteY9010" fmla="*/ 511265 h 4900456"/>
                              <a:gd name="connsiteX9011" fmla="*/ 3574045 w 7362098"/>
                              <a:gd name="connsiteY9011" fmla="*/ 514059 h 4900456"/>
                              <a:gd name="connsiteX9012" fmla="*/ 3563265 w 7362098"/>
                              <a:gd name="connsiteY9012" fmla="*/ 528032 h 4900456"/>
                              <a:gd name="connsiteX9013" fmla="*/ 3561672 w 7362098"/>
                              <a:gd name="connsiteY9013" fmla="*/ 528831 h 4900456"/>
                              <a:gd name="connsiteX9014" fmla="*/ 3560070 w 7362098"/>
                              <a:gd name="connsiteY9014" fmla="*/ 528432 h 4900456"/>
                              <a:gd name="connsiteX9015" fmla="*/ 3560070 w 7362098"/>
                              <a:gd name="connsiteY9015" fmla="*/ 525637 h 4900456"/>
                              <a:gd name="connsiteX9016" fmla="*/ 3570845 w 7362098"/>
                              <a:gd name="connsiteY9016" fmla="*/ 511664 h 4900456"/>
                              <a:gd name="connsiteX9017" fmla="*/ 3573643 w 7362098"/>
                              <a:gd name="connsiteY9017" fmla="*/ 511265 h 4900456"/>
                              <a:gd name="connsiteX9018" fmla="*/ 3516950 w 7362098"/>
                              <a:gd name="connsiteY9018" fmla="*/ 507672 h 4900456"/>
                              <a:gd name="connsiteX9019" fmla="*/ 3519743 w 7362098"/>
                              <a:gd name="connsiteY9019" fmla="*/ 508470 h 4900456"/>
                              <a:gd name="connsiteX9020" fmla="*/ 3528529 w 7362098"/>
                              <a:gd name="connsiteY9020" fmla="*/ 523640 h 4900456"/>
                              <a:gd name="connsiteX9021" fmla="*/ 3527725 w 7362098"/>
                              <a:gd name="connsiteY9021" fmla="*/ 526435 h 4900456"/>
                              <a:gd name="connsiteX9022" fmla="*/ 3526929 w 7362098"/>
                              <a:gd name="connsiteY9022" fmla="*/ 526834 h 4900456"/>
                              <a:gd name="connsiteX9023" fmla="*/ 3524940 w 7362098"/>
                              <a:gd name="connsiteY9023" fmla="*/ 525636 h 4900456"/>
                              <a:gd name="connsiteX9024" fmla="*/ 3516143 w 7362098"/>
                              <a:gd name="connsiteY9024" fmla="*/ 510466 h 4900456"/>
                              <a:gd name="connsiteX9025" fmla="*/ 3516950 w 7362098"/>
                              <a:gd name="connsiteY9025" fmla="*/ 507672 h 4900456"/>
                              <a:gd name="connsiteX9026" fmla="*/ 3555679 w 7362098"/>
                              <a:gd name="connsiteY9026" fmla="*/ 502483 h 4900456"/>
                              <a:gd name="connsiteX9027" fmla="*/ 3557279 w 7362098"/>
                              <a:gd name="connsiteY9027" fmla="*/ 505277 h 4900456"/>
                              <a:gd name="connsiteX9028" fmla="*/ 3552480 w 7362098"/>
                              <a:gd name="connsiteY9028" fmla="*/ 522044 h 4900456"/>
                              <a:gd name="connsiteX9029" fmla="*/ 3550888 w 7362098"/>
                              <a:gd name="connsiteY9029" fmla="*/ 523641 h 4900456"/>
                              <a:gd name="connsiteX9030" fmla="*/ 3550086 w 7362098"/>
                              <a:gd name="connsiteY9030" fmla="*/ 523641 h 4900456"/>
                              <a:gd name="connsiteX9031" fmla="*/ 3548094 w 7362098"/>
                              <a:gd name="connsiteY9031" fmla="*/ 520847 h 4900456"/>
                              <a:gd name="connsiteX9032" fmla="*/ 3552880 w 7362098"/>
                              <a:gd name="connsiteY9032" fmla="*/ 504079 h 4900456"/>
                              <a:gd name="connsiteX9033" fmla="*/ 3555679 w 7362098"/>
                              <a:gd name="connsiteY9033" fmla="*/ 502483 h 4900456"/>
                              <a:gd name="connsiteX9034" fmla="*/ 3535715 w 7362098"/>
                              <a:gd name="connsiteY9034" fmla="*/ 500886 h 4900456"/>
                              <a:gd name="connsiteX9035" fmla="*/ 3538108 w 7362098"/>
                              <a:gd name="connsiteY9035" fmla="*/ 502882 h 4900456"/>
                              <a:gd name="connsiteX9036" fmla="*/ 3540500 w 7362098"/>
                              <a:gd name="connsiteY9036" fmla="*/ 520448 h 4900456"/>
                              <a:gd name="connsiteX9037" fmla="*/ 3538504 w 7362098"/>
                              <a:gd name="connsiteY9037" fmla="*/ 522843 h 4900456"/>
                              <a:gd name="connsiteX9038" fmla="*/ 3536110 w 7362098"/>
                              <a:gd name="connsiteY9038" fmla="*/ 520847 h 4900456"/>
                              <a:gd name="connsiteX9039" fmla="*/ 3533726 w 7362098"/>
                              <a:gd name="connsiteY9039" fmla="*/ 503281 h 4900456"/>
                              <a:gd name="connsiteX9040" fmla="*/ 3535715 w 7362098"/>
                              <a:gd name="connsiteY9040" fmla="*/ 500886 h 4900456"/>
                              <a:gd name="connsiteX9041" fmla="*/ 2607659 w 7362098"/>
                              <a:gd name="connsiteY9041" fmla="*/ 459119 h 4900456"/>
                              <a:gd name="connsiteX9042" fmla="*/ 2626770 w 7362098"/>
                              <a:gd name="connsiteY9042" fmla="*/ 473340 h 4900456"/>
                              <a:gd name="connsiteX9043" fmla="*/ 2621182 w 7362098"/>
                              <a:gd name="connsiteY9043" fmla="*/ 476933 h 4900456"/>
                              <a:gd name="connsiteX9044" fmla="*/ 2586851 w 7362098"/>
                              <a:gd name="connsiteY9044" fmla="*/ 468949 h 4900456"/>
                              <a:gd name="connsiteX9045" fmla="*/ 2579666 w 7362098"/>
                              <a:gd name="connsiteY9045" fmla="*/ 502882 h 4900456"/>
                              <a:gd name="connsiteX9046" fmla="*/ 2574078 w 7362098"/>
                              <a:gd name="connsiteY9046" fmla="*/ 506475 h 4900456"/>
                              <a:gd name="connsiteX9047" fmla="*/ 2573279 w 7362098"/>
                              <a:gd name="connsiteY9047" fmla="*/ 505277 h 4900456"/>
                              <a:gd name="connsiteX9048" fmla="*/ 2584058 w 7362098"/>
                              <a:gd name="connsiteY9048" fmla="*/ 462562 h 4900456"/>
                              <a:gd name="connsiteX9049" fmla="*/ 2607659 w 7362098"/>
                              <a:gd name="connsiteY9049" fmla="*/ 459119 h 4900456"/>
                              <a:gd name="connsiteX9050" fmla="*/ 647939 w 7362098"/>
                              <a:gd name="connsiteY9050" fmla="*/ 443002 h 4900456"/>
                              <a:gd name="connsiteX9051" fmla="*/ 650335 w 7362098"/>
                              <a:gd name="connsiteY9051" fmla="*/ 444998 h 4900456"/>
                              <a:gd name="connsiteX9052" fmla="*/ 652730 w 7362098"/>
                              <a:gd name="connsiteY9052" fmla="*/ 462564 h 4900456"/>
                              <a:gd name="connsiteX9053" fmla="*/ 650733 w 7362098"/>
                              <a:gd name="connsiteY9053" fmla="*/ 464959 h 4900456"/>
                              <a:gd name="connsiteX9054" fmla="*/ 648338 w 7362098"/>
                              <a:gd name="connsiteY9054" fmla="*/ 462963 h 4900456"/>
                              <a:gd name="connsiteX9055" fmla="*/ 645943 w 7362098"/>
                              <a:gd name="connsiteY9055" fmla="*/ 445397 h 4900456"/>
                              <a:gd name="connsiteX9056" fmla="*/ 647939 w 7362098"/>
                              <a:gd name="connsiteY9056" fmla="*/ 443002 h 4900456"/>
                              <a:gd name="connsiteX9057" fmla="*/ 636361 w 7362098"/>
                              <a:gd name="connsiteY9057" fmla="*/ 442204 h 4900456"/>
                              <a:gd name="connsiteX9058" fmla="*/ 637560 w 7362098"/>
                              <a:gd name="connsiteY9058" fmla="*/ 444998 h 4900456"/>
                              <a:gd name="connsiteX9059" fmla="*/ 632769 w 7362098"/>
                              <a:gd name="connsiteY9059" fmla="*/ 461765 h 4900456"/>
                              <a:gd name="connsiteX9060" fmla="*/ 631172 w 7362098"/>
                              <a:gd name="connsiteY9060" fmla="*/ 463362 h 4900456"/>
                              <a:gd name="connsiteX9061" fmla="*/ 630372 w 7362098"/>
                              <a:gd name="connsiteY9061" fmla="*/ 463362 h 4900456"/>
                              <a:gd name="connsiteX9062" fmla="*/ 628777 w 7362098"/>
                              <a:gd name="connsiteY9062" fmla="*/ 460568 h 4900456"/>
                              <a:gd name="connsiteX9063" fmla="*/ 633567 w 7362098"/>
                              <a:gd name="connsiteY9063" fmla="*/ 443800 h 4900456"/>
                              <a:gd name="connsiteX9064" fmla="*/ 636361 w 7362098"/>
                              <a:gd name="connsiteY9064" fmla="*/ 442204 h 4900456"/>
                              <a:gd name="connsiteX9065" fmla="*/ 658318 w 7362098"/>
                              <a:gd name="connsiteY9065" fmla="*/ 439409 h 4900456"/>
                              <a:gd name="connsiteX9066" fmla="*/ 661112 w 7362098"/>
                              <a:gd name="connsiteY9066" fmla="*/ 440207 h 4900456"/>
                              <a:gd name="connsiteX9067" fmla="*/ 669896 w 7362098"/>
                              <a:gd name="connsiteY9067" fmla="*/ 455378 h 4900456"/>
                              <a:gd name="connsiteX9068" fmla="*/ 669096 w 7362098"/>
                              <a:gd name="connsiteY9068" fmla="*/ 458172 h 4900456"/>
                              <a:gd name="connsiteX9069" fmla="*/ 668298 w 7362098"/>
                              <a:gd name="connsiteY9069" fmla="*/ 458571 h 4900456"/>
                              <a:gd name="connsiteX9070" fmla="*/ 666302 w 7362098"/>
                              <a:gd name="connsiteY9070" fmla="*/ 457374 h 4900456"/>
                              <a:gd name="connsiteX9071" fmla="*/ 657520 w 7362098"/>
                              <a:gd name="connsiteY9071" fmla="*/ 442203 h 4900456"/>
                              <a:gd name="connsiteX9072" fmla="*/ 658318 w 7362098"/>
                              <a:gd name="connsiteY9072" fmla="*/ 439409 h 4900456"/>
                              <a:gd name="connsiteX9073" fmla="*/ 626383 w 7362098"/>
                              <a:gd name="connsiteY9073" fmla="*/ 437413 h 4900456"/>
                              <a:gd name="connsiteX9074" fmla="*/ 627181 w 7362098"/>
                              <a:gd name="connsiteY9074" fmla="*/ 440207 h 4900456"/>
                              <a:gd name="connsiteX9075" fmla="*/ 616402 w 7362098"/>
                              <a:gd name="connsiteY9075" fmla="*/ 454180 h 4900456"/>
                              <a:gd name="connsiteX9076" fmla="*/ 614805 w 7362098"/>
                              <a:gd name="connsiteY9076" fmla="*/ 454979 h 4900456"/>
                              <a:gd name="connsiteX9077" fmla="*/ 613208 w 7362098"/>
                              <a:gd name="connsiteY9077" fmla="*/ 454580 h 4900456"/>
                              <a:gd name="connsiteX9078" fmla="*/ 612809 w 7362098"/>
                              <a:gd name="connsiteY9078" fmla="*/ 451785 h 4900456"/>
                              <a:gd name="connsiteX9079" fmla="*/ 623587 w 7362098"/>
                              <a:gd name="connsiteY9079" fmla="*/ 437812 h 4900456"/>
                              <a:gd name="connsiteX9080" fmla="*/ 626383 w 7362098"/>
                              <a:gd name="connsiteY9080" fmla="*/ 437413 h 4900456"/>
                              <a:gd name="connsiteX9081" fmla="*/ 3854634 w 7362098"/>
                              <a:gd name="connsiteY9081" fmla="*/ 434619 h 4900456"/>
                              <a:gd name="connsiteX9082" fmla="*/ 3857429 w 7362098"/>
                              <a:gd name="connsiteY9082" fmla="*/ 436215 h 4900456"/>
                              <a:gd name="connsiteX9083" fmla="*/ 3874994 w 7362098"/>
                              <a:gd name="connsiteY9083" fmla="*/ 446994 h 4900456"/>
                              <a:gd name="connsiteX9084" fmla="*/ 3878187 w 7362098"/>
                              <a:gd name="connsiteY9084" fmla="*/ 448591 h 4900456"/>
                              <a:gd name="connsiteX9085" fmla="*/ 3876990 w 7362098"/>
                              <a:gd name="connsiteY9085" fmla="*/ 451385 h 4900456"/>
                              <a:gd name="connsiteX9086" fmla="*/ 3876590 w 7362098"/>
                              <a:gd name="connsiteY9086" fmla="*/ 451385 h 4900456"/>
                              <a:gd name="connsiteX9087" fmla="*/ 3863816 w 7362098"/>
                              <a:gd name="connsiteY9087" fmla="*/ 450187 h 4900456"/>
                              <a:gd name="connsiteX9088" fmla="*/ 3835073 w 7362098"/>
                              <a:gd name="connsiteY9088" fmla="*/ 482523 h 4900456"/>
                              <a:gd name="connsiteX9089" fmla="*/ 3791959 w 7362098"/>
                              <a:gd name="connsiteY9089" fmla="*/ 485717 h 4900456"/>
                              <a:gd name="connsiteX9090" fmla="*/ 3785173 w 7362098"/>
                              <a:gd name="connsiteY9090" fmla="*/ 496895 h 4900456"/>
                              <a:gd name="connsiteX9091" fmla="*/ 3784774 w 7362098"/>
                              <a:gd name="connsiteY9091" fmla="*/ 497294 h 4900456"/>
                              <a:gd name="connsiteX9092" fmla="*/ 3781979 w 7362098"/>
                              <a:gd name="connsiteY9092" fmla="*/ 496495 h 4900456"/>
                              <a:gd name="connsiteX9093" fmla="*/ 3782379 w 7362098"/>
                              <a:gd name="connsiteY9093" fmla="*/ 493302 h 4900456"/>
                              <a:gd name="connsiteX9094" fmla="*/ 3784375 w 7362098"/>
                              <a:gd name="connsiteY9094" fmla="*/ 472543 h 4900456"/>
                              <a:gd name="connsiteX9095" fmla="*/ 3784774 w 7362098"/>
                              <a:gd name="connsiteY9095" fmla="*/ 469349 h 4900456"/>
                              <a:gd name="connsiteX9096" fmla="*/ 3787967 w 7362098"/>
                              <a:gd name="connsiteY9096" fmla="*/ 469748 h 4900456"/>
                              <a:gd name="connsiteX9097" fmla="*/ 3792359 w 7362098"/>
                              <a:gd name="connsiteY9097" fmla="*/ 481326 h 4900456"/>
                              <a:gd name="connsiteX9098" fmla="*/ 3792758 w 7362098"/>
                              <a:gd name="connsiteY9098" fmla="*/ 481326 h 4900456"/>
                              <a:gd name="connsiteX9099" fmla="*/ 3833077 w 7362098"/>
                              <a:gd name="connsiteY9099" fmla="*/ 478531 h 4900456"/>
                              <a:gd name="connsiteX9100" fmla="*/ 3859425 w 7362098"/>
                              <a:gd name="connsiteY9100" fmla="*/ 448191 h 4900456"/>
                              <a:gd name="connsiteX9101" fmla="*/ 3859425 w 7362098"/>
                              <a:gd name="connsiteY9101" fmla="*/ 447792 h 4900456"/>
                              <a:gd name="connsiteX9102" fmla="*/ 3853038 w 7362098"/>
                              <a:gd name="connsiteY9102" fmla="*/ 437413 h 4900456"/>
                              <a:gd name="connsiteX9103" fmla="*/ 3854634 w 7362098"/>
                              <a:gd name="connsiteY9103" fmla="*/ 434619 h 4900456"/>
                              <a:gd name="connsiteX9104" fmla="*/ 4777980 w 7362098"/>
                              <a:gd name="connsiteY9104" fmla="*/ 431425 h 4900456"/>
                              <a:gd name="connsiteX9105" fmla="*/ 4782770 w 7362098"/>
                              <a:gd name="connsiteY9105" fmla="*/ 435018 h 4900456"/>
                              <a:gd name="connsiteX9106" fmla="*/ 4786363 w 7362098"/>
                              <a:gd name="connsiteY9106" fmla="*/ 459369 h 4900456"/>
                              <a:gd name="connsiteX9107" fmla="*/ 4810715 w 7362098"/>
                              <a:gd name="connsiteY9107" fmla="*/ 455776 h 4900456"/>
                              <a:gd name="connsiteX9108" fmla="*/ 4815505 w 7362098"/>
                              <a:gd name="connsiteY9108" fmla="*/ 459369 h 4900456"/>
                              <a:gd name="connsiteX9109" fmla="*/ 4811913 w 7362098"/>
                              <a:gd name="connsiteY9109" fmla="*/ 464159 h 4900456"/>
                              <a:gd name="connsiteX9110" fmla="*/ 4787560 w 7362098"/>
                              <a:gd name="connsiteY9110" fmla="*/ 467752 h 4900456"/>
                              <a:gd name="connsiteX9111" fmla="*/ 4791153 w 7362098"/>
                              <a:gd name="connsiteY9111" fmla="*/ 492104 h 4900456"/>
                              <a:gd name="connsiteX9112" fmla="*/ 4787560 w 7362098"/>
                              <a:gd name="connsiteY9112" fmla="*/ 496895 h 4900456"/>
                              <a:gd name="connsiteX9113" fmla="*/ 4782770 w 7362098"/>
                              <a:gd name="connsiteY9113" fmla="*/ 493302 h 4900456"/>
                              <a:gd name="connsiteX9114" fmla="*/ 4779177 w 7362098"/>
                              <a:gd name="connsiteY9114" fmla="*/ 468950 h 4900456"/>
                              <a:gd name="connsiteX9115" fmla="*/ 4754826 w 7362098"/>
                              <a:gd name="connsiteY9115" fmla="*/ 472542 h 4900456"/>
                              <a:gd name="connsiteX9116" fmla="*/ 4750036 w 7362098"/>
                              <a:gd name="connsiteY9116" fmla="*/ 468950 h 4900456"/>
                              <a:gd name="connsiteX9117" fmla="*/ 4753628 w 7362098"/>
                              <a:gd name="connsiteY9117" fmla="*/ 464159 h 4900456"/>
                              <a:gd name="connsiteX9118" fmla="*/ 4777980 w 7362098"/>
                              <a:gd name="connsiteY9118" fmla="*/ 460566 h 4900456"/>
                              <a:gd name="connsiteX9119" fmla="*/ 4774387 w 7362098"/>
                              <a:gd name="connsiteY9119" fmla="*/ 436215 h 4900456"/>
                              <a:gd name="connsiteX9120" fmla="*/ 4777980 w 7362098"/>
                              <a:gd name="connsiteY9120" fmla="*/ 431425 h 4900456"/>
                              <a:gd name="connsiteX9121" fmla="*/ 670293 w 7362098"/>
                              <a:gd name="connsiteY9121" fmla="*/ 431425 h 4900456"/>
                              <a:gd name="connsiteX9122" fmla="*/ 684666 w 7362098"/>
                              <a:gd name="connsiteY9122" fmla="*/ 442204 h 4900456"/>
                              <a:gd name="connsiteX9123" fmla="*/ 685064 w 7362098"/>
                              <a:gd name="connsiteY9123" fmla="*/ 444999 h 4900456"/>
                              <a:gd name="connsiteX9124" fmla="*/ 683467 w 7362098"/>
                              <a:gd name="connsiteY9124" fmla="*/ 445797 h 4900456"/>
                              <a:gd name="connsiteX9125" fmla="*/ 681871 w 7362098"/>
                              <a:gd name="connsiteY9125" fmla="*/ 445398 h 4900456"/>
                              <a:gd name="connsiteX9126" fmla="*/ 667898 w 7362098"/>
                              <a:gd name="connsiteY9126" fmla="*/ 434619 h 4900456"/>
                              <a:gd name="connsiteX9127" fmla="*/ 667499 w 7362098"/>
                              <a:gd name="connsiteY9127" fmla="*/ 431824 h 4900456"/>
                              <a:gd name="connsiteX9128" fmla="*/ 670293 w 7362098"/>
                              <a:gd name="connsiteY9128" fmla="*/ 431425 h 4900456"/>
                              <a:gd name="connsiteX9129" fmla="*/ 7350817 w 7362098"/>
                              <a:gd name="connsiteY9129" fmla="*/ 429828 h 4900456"/>
                              <a:gd name="connsiteX9130" fmla="*/ 7353212 w 7362098"/>
                              <a:gd name="connsiteY9130" fmla="*/ 431824 h 4900456"/>
                              <a:gd name="connsiteX9131" fmla="*/ 7355607 w 7362098"/>
                              <a:gd name="connsiteY9131" fmla="*/ 449390 h 4900456"/>
                              <a:gd name="connsiteX9132" fmla="*/ 7353611 w 7362098"/>
                              <a:gd name="connsiteY9132" fmla="*/ 451785 h 4900456"/>
                              <a:gd name="connsiteX9133" fmla="*/ 7351216 w 7362098"/>
                              <a:gd name="connsiteY9133" fmla="*/ 449789 h 4900456"/>
                              <a:gd name="connsiteX9134" fmla="*/ 7348820 w 7362098"/>
                              <a:gd name="connsiteY9134" fmla="*/ 432223 h 4900456"/>
                              <a:gd name="connsiteX9135" fmla="*/ 7350817 w 7362098"/>
                              <a:gd name="connsiteY9135" fmla="*/ 429828 h 4900456"/>
                              <a:gd name="connsiteX9136" fmla="*/ 7339240 w 7362098"/>
                              <a:gd name="connsiteY9136" fmla="*/ 429030 h 4900456"/>
                              <a:gd name="connsiteX9137" fmla="*/ 7340439 w 7362098"/>
                              <a:gd name="connsiteY9137" fmla="*/ 431824 h 4900456"/>
                              <a:gd name="connsiteX9138" fmla="*/ 7335648 w 7362098"/>
                              <a:gd name="connsiteY9138" fmla="*/ 448591 h 4900456"/>
                              <a:gd name="connsiteX9139" fmla="*/ 7334051 w 7362098"/>
                              <a:gd name="connsiteY9139" fmla="*/ 450188 h 4900456"/>
                              <a:gd name="connsiteX9140" fmla="*/ 7333253 w 7362098"/>
                              <a:gd name="connsiteY9140" fmla="*/ 450188 h 4900456"/>
                              <a:gd name="connsiteX9141" fmla="*/ 7331655 w 7362098"/>
                              <a:gd name="connsiteY9141" fmla="*/ 447394 h 4900456"/>
                              <a:gd name="connsiteX9142" fmla="*/ 7336446 w 7362098"/>
                              <a:gd name="connsiteY9142" fmla="*/ 430626 h 4900456"/>
                              <a:gd name="connsiteX9143" fmla="*/ 7339240 w 7362098"/>
                              <a:gd name="connsiteY9143" fmla="*/ 429030 h 4900456"/>
                              <a:gd name="connsiteX9144" fmla="*/ 616002 w 7362098"/>
                              <a:gd name="connsiteY9144" fmla="*/ 427833 h 4900456"/>
                              <a:gd name="connsiteX9145" fmla="*/ 618798 w 7362098"/>
                              <a:gd name="connsiteY9145" fmla="*/ 428631 h 4900456"/>
                              <a:gd name="connsiteX9146" fmla="*/ 617998 w 7362098"/>
                              <a:gd name="connsiteY9146" fmla="*/ 431425 h 4900456"/>
                              <a:gd name="connsiteX9147" fmla="*/ 602829 w 7362098"/>
                              <a:gd name="connsiteY9147" fmla="*/ 440209 h 4900456"/>
                              <a:gd name="connsiteX9148" fmla="*/ 602031 w 7362098"/>
                              <a:gd name="connsiteY9148" fmla="*/ 440608 h 4900456"/>
                              <a:gd name="connsiteX9149" fmla="*/ 600035 w 7362098"/>
                              <a:gd name="connsiteY9149" fmla="*/ 439410 h 4900456"/>
                              <a:gd name="connsiteX9150" fmla="*/ 600833 w 7362098"/>
                              <a:gd name="connsiteY9150" fmla="*/ 436616 h 4900456"/>
                              <a:gd name="connsiteX9151" fmla="*/ 7329261 w 7362098"/>
                              <a:gd name="connsiteY9151" fmla="*/ 424239 h 4900456"/>
                              <a:gd name="connsiteX9152" fmla="*/ 7330059 w 7362098"/>
                              <a:gd name="connsiteY9152" fmla="*/ 427033 h 4900456"/>
                              <a:gd name="connsiteX9153" fmla="*/ 7319281 w 7362098"/>
                              <a:gd name="connsiteY9153" fmla="*/ 441006 h 4900456"/>
                              <a:gd name="connsiteX9154" fmla="*/ 7317683 w 7362098"/>
                              <a:gd name="connsiteY9154" fmla="*/ 441805 h 4900456"/>
                              <a:gd name="connsiteX9155" fmla="*/ 7316086 w 7362098"/>
                              <a:gd name="connsiteY9155" fmla="*/ 441406 h 4900456"/>
                              <a:gd name="connsiteX9156" fmla="*/ 7315687 w 7362098"/>
                              <a:gd name="connsiteY9156" fmla="*/ 438611 h 4900456"/>
                              <a:gd name="connsiteX9157" fmla="*/ 7326466 w 7362098"/>
                              <a:gd name="connsiteY9157" fmla="*/ 424638 h 4900456"/>
                              <a:gd name="connsiteX9158" fmla="*/ 7329261 w 7362098"/>
                              <a:gd name="connsiteY9158" fmla="*/ 424239 h 4900456"/>
                              <a:gd name="connsiteX9159" fmla="*/ 6006515 w 7362098"/>
                              <a:gd name="connsiteY9159" fmla="*/ 423940 h 4900456"/>
                              <a:gd name="connsiteX9160" fmla="*/ 6015897 w 7362098"/>
                              <a:gd name="connsiteY9160" fmla="*/ 425038 h 4900456"/>
                              <a:gd name="connsiteX9161" fmla="*/ 6023082 w 7362098"/>
                              <a:gd name="connsiteY9161" fmla="*/ 437014 h 4900456"/>
                              <a:gd name="connsiteX9162" fmla="*/ 6026675 w 7362098"/>
                              <a:gd name="connsiteY9162" fmla="*/ 441804 h 4900456"/>
                              <a:gd name="connsiteX9163" fmla="*/ 6032663 w 7362098"/>
                              <a:gd name="connsiteY9163" fmla="*/ 441804 h 4900456"/>
                              <a:gd name="connsiteX9164" fmla="*/ 6033062 w 7362098"/>
                              <a:gd name="connsiteY9164" fmla="*/ 441804 h 4900456"/>
                              <a:gd name="connsiteX9165" fmla="*/ 6033462 w 7362098"/>
                              <a:gd name="connsiteY9165" fmla="*/ 441405 h 4900456"/>
                              <a:gd name="connsiteX9166" fmla="*/ 6046635 w 7362098"/>
                              <a:gd name="connsiteY9166" fmla="*/ 441006 h 4900456"/>
                              <a:gd name="connsiteX9167" fmla="*/ 6053821 w 7362098"/>
                              <a:gd name="connsiteY9167" fmla="*/ 452582 h 4900456"/>
                              <a:gd name="connsiteX9168" fmla="*/ 6053821 w 7362098"/>
                              <a:gd name="connsiteY9168" fmla="*/ 452982 h 4900456"/>
                              <a:gd name="connsiteX9169" fmla="*/ 6057413 w 7362098"/>
                              <a:gd name="connsiteY9169" fmla="*/ 457772 h 4900456"/>
                              <a:gd name="connsiteX9170" fmla="*/ 6063801 w 7362098"/>
                              <a:gd name="connsiteY9170" fmla="*/ 457772 h 4900456"/>
                              <a:gd name="connsiteX9171" fmla="*/ 6064200 w 7362098"/>
                              <a:gd name="connsiteY9171" fmla="*/ 457772 h 4900456"/>
                              <a:gd name="connsiteX9172" fmla="*/ 6078172 w 7362098"/>
                              <a:gd name="connsiteY9172" fmla="*/ 456974 h 4900456"/>
                              <a:gd name="connsiteX9173" fmla="*/ 6085357 w 7362098"/>
                              <a:gd name="connsiteY9173" fmla="*/ 468950 h 4900456"/>
                              <a:gd name="connsiteX9174" fmla="*/ 6088950 w 7362098"/>
                              <a:gd name="connsiteY9174" fmla="*/ 473741 h 4900456"/>
                              <a:gd name="connsiteX9175" fmla="*/ 6092144 w 7362098"/>
                              <a:gd name="connsiteY9175" fmla="*/ 474539 h 4900456"/>
                              <a:gd name="connsiteX9176" fmla="*/ 6096535 w 7362098"/>
                              <a:gd name="connsiteY9176" fmla="*/ 474938 h 4900456"/>
                              <a:gd name="connsiteX9177" fmla="*/ 6100128 w 7362098"/>
                              <a:gd name="connsiteY9177" fmla="*/ 478930 h 4900456"/>
                              <a:gd name="connsiteX9178" fmla="*/ 6094539 w 7362098"/>
                              <a:gd name="connsiteY9178" fmla="*/ 483322 h 4900456"/>
                              <a:gd name="connsiteX9179" fmla="*/ 6088551 w 7362098"/>
                              <a:gd name="connsiteY9179" fmla="*/ 482922 h 4900456"/>
                              <a:gd name="connsiteX9180" fmla="*/ 6083760 w 7362098"/>
                              <a:gd name="connsiteY9180" fmla="*/ 481326 h 4900456"/>
                              <a:gd name="connsiteX9181" fmla="*/ 6076575 w 7362098"/>
                              <a:gd name="connsiteY9181" fmla="*/ 469350 h 4900456"/>
                              <a:gd name="connsiteX9182" fmla="*/ 6073381 w 7362098"/>
                              <a:gd name="connsiteY9182" fmla="*/ 464559 h 4900456"/>
                              <a:gd name="connsiteX9183" fmla="*/ 6066595 w 7362098"/>
                              <a:gd name="connsiteY9183" fmla="*/ 464958 h 4900456"/>
                              <a:gd name="connsiteX9184" fmla="*/ 6053022 w 7362098"/>
                              <a:gd name="connsiteY9184" fmla="*/ 465358 h 4900456"/>
                              <a:gd name="connsiteX9185" fmla="*/ 6045837 w 7362098"/>
                              <a:gd name="connsiteY9185" fmla="*/ 453780 h 4900456"/>
                              <a:gd name="connsiteX9186" fmla="*/ 6042244 w 7362098"/>
                              <a:gd name="connsiteY9186" fmla="*/ 448590 h 4900456"/>
                              <a:gd name="connsiteX9187" fmla="*/ 6036256 w 7362098"/>
                              <a:gd name="connsiteY9187" fmla="*/ 448590 h 4900456"/>
                              <a:gd name="connsiteX9188" fmla="*/ 6035857 w 7362098"/>
                              <a:gd name="connsiteY9188" fmla="*/ 448590 h 4900456"/>
                              <a:gd name="connsiteX9189" fmla="*/ 6022284 w 7362098"/>
                              <a:gd name="connsiteY9189" fmla="*/ 448990 h 4900456"/>
                              <a:gd name="connsiteX9190" fmla="*/ 6015098 w 7362098"/>
                              <a:gd name="connsiteY9190" fmla="*/ 437014 h 4900456"/>
                              <a:gd name="connsiteX9191" fmla="*/ 6011904 w 7362098"/>
                              <a:gd name="connsiteY9191" fmla="*/ 432223 h 4900456"/>
                              <a:gd name="connsiteX9192" fmla="*/ 6005117 w 7362098"/>
                              <a:gd name="connsiteY9192" fmla="*/ 432622 h 4900456"/>
                              <a:gd name="connsiteX9193" fmla="*/ 5991545 w 7362098"/>
                              <a:gd name="connsiteY9193" fmla="*/ 433022 h 4900456"/>
                              <a:gd name="connsiteX9194" fmla="*/ 5989149 w 7362098"/>
                              <a:gd name="connsiteY9194" fmla="*/ 431425 h 4900456"/>
                              <a:gd name="connsiteX9195" fmla="*/ 5987553 w 7362098"/>
                              <a:gd name="connsiteY9195" fmla="*/ 426235 h 4900456"/>
                              <a:gd name="connsiteX9196" fmla="*/ 5992742 w 7362098"/>
                              <a:gd name="connsiteY9196" fmla="*/ 424638 h 4900456"/>
                              <a:gd name="connsiteX9197" fmla="*/ 5995137 w 7362098"/>
                              <a:gd name="connsiteY9197" fmla="*/ 425836 h 4900456"/>
                              <a:gd name="connsiteX9198" fmla="*/ 6001525 w 7362098"/>
                              <a:gd name="connsiteY9198" fmla="*/ 425836 h 4900456"/>
                              <a:gd name="connsiteX9199" fmla="*/ 6001924 w 7362098"/>
                              <a:gd name="connsiteY9199" fmla="*/ 425836 h 4900456"/>
                              <a:gd name="connsiteX9200" fmla="*/ 6006515 w 7362098"/>
                              <a:gd name="connsiteY9200" fmla="*/ 423940 h 4900456"/>
                              <a:gd name="connsiteX9201" fmla="*/ 675083 w 7362098"/>
                              <a:gd name="connsiteY9201" fmla="*/ 420647 h 4900456"/>
                              <a:gd name="connsiteX9202" fmla="*/ 691850 w 7362098"/>
                              <a:gd name="connsiteY9202" fmla="*/ 425438 h 4900456"/>
                              <a:gd name="connsiteX9203" fmla="*/ 693048 w 7362098"/>
                              <a:gd name="connsiteY9203" fmla="*/ 428232 h 4900456"/>
                              <a:gd name="connsiteX9204" fmla="*/ 691451 w 7362098"/>
                              <a:gd name="connsiteY9204" fmla="*/ 429829 h 4900456"/>
                              <a:gd name="connsiteX9205" fmla="*/ 690653 w 7362098"/>
                              <a:gd name="connsiteY9205" fmla="*/ 429829 h 4900456"/>
                              <a:gd name="connsiteX9206" fmla="*/ 673885 w 7362098"/>
                              <a:gd name="connsiteY9206" fmla="*/ 425039 h 4900456"/>
                              <a:gd name="connsiteX9207" fmla="*/ 672289 w 7362098"/>
                              <a:gd name="connsiteY9207" fmla="*/ 422243 h 4900456"/>
                              <a:gd name="connsiteX9208" fmla="*/ 675083 w 7362098"/>
                              <a:gd name="connsiteY9208" fmla="*/ 420647 h 4900456"/>
                              <a:gd name="connsiteX9209" fmla="*/ 612810 w 7362098"/>
                              <a:gd name="connsiteY9209" fmla="*/ 415856 h 4900456"/>
                              <a:gd name="connsiteX9210" fmla="*/ 615205 w 7362098"/>
                              <a:gd name="connsiteY9210" fmla="*/ 417852 h 4900456"/>
                              <a:gd name="connsiteX9211" fmla="*/ 613209 w 7362098"/>
                              <a:gd name="connsiteY9211" fmla="*/ 420248 h 4900456"/>
                              <a:gd name="connsiteX9212" fmla="*/ 595643 w 7362098"/>
                              <a:gd name="connsiteY9212" fmla="*/ 422643 h 4900456"/>
                              <a:gd name="connsiteX9213" fmla="*/ 593248 w 7362098"/>
                              <a:gd name="connsiteY9213" fmla="*/ 420647 h 4900456"/>
                              <a:gd name="connsiteX9214" fmla="*/ 595244 w 7362098"/>
                              <a:gd name="connsiteY9214" fmla="*/ 418251 h 4900456"/>
                              <a:gd name="connsiteX9215" fmla="*/ 7318882 w 7362098"/>
                              <a:gd name="connsiteY9215" fmla="*/ 414659 h 4900456"/>
                              <a:gd name="connsiteX9216" fmla="*/ 7321676 w 7362098"/>
                              <a:gd name="connsiteY9216" fmla="*/ 415457 h 4900456"/>
                              <a:gd name="connsiteX9217" fmla="*/ 7320878 w 7362098"/>
                              <a:gd name="connsiteY9217" fmla="*/ 418251 h 4900456"/>
                              <a:gd name="connsiteX9218" fmla="*/ 7305707 w 7362098"/>
                              <a:gd name="connsiteY9218" fmla="*/ 427035 h 4900456"/>
                              <a:gd name="connsiteX9219" fmla="*/ 7304909 w 7362098"/>
                              <a:gd name="connsiteY9219" fmla="*/ 427434 h 4900456"/>
                              <a:gd name="connsiteX9220" fmla="*/ 7302913 w 7362098"/>
                              <a:gd name="connsiteY9220" fmla="*/ 426236 h 4900456"/>
                              <a:gd name="connsiteX9221" fmla="*/ 7303711 w 7362098"/>
                              <a:gd name="connsiteY9221" fmla="*/ 423442 h 4900456"/>
                              <a:gd name="connsiteX9222" fmla="*/ 692251 w 7362098"/>
                              <a:gd name="connsiteY9222" fmla="*/ 405876 h 4900456"/>
                              <a:gd name="connsiteX9223" fmla="*/ 694646 w 7362098"/>
                              <a:gd name="connsiteY9223" fmla="*/ 407872 h 4900456"/>
                              <a:gd name="connsiteX9224" fmla="*/ 692649 w 7362098"/>
                              <a:gd name="connsiteY9224" fmla="*/ 410268 h 4900456"/>
                              <a:gd name="connsiteX9225" fmla="*/ 675084 w 7362098"/>
                              <a:gd name="connsiteY9225" fmla="*/ 412663 h 4900456"/>
                              <a:gd name="connsiteX9226" fmla="*/ 672689 w 7362098"/>
                              <a:gd name="connsiteY9226" fmla="*/ 410667 h 4900456"/>
                              <a:gd name="connsiteX9227" fmla="*/ 674685 w 7362098"/>
                              <a:gd name="connsiteY9227" fmla="*/ 408271 h 4900456"/>
                              <a:gd name="connsiteX9228" fmla="*/ 7316087 w 7362098"/>
                              <a:gd name="connsiteY9228" fmla="*/ 402683 h 4900456"/>
                              <a:gd name="connsiteX9229" fmla="*/ 7318482 w 7362098"/>
                              <a:gd name="connsiteY9229" fmla="*/ 404679 h 4900456"/>
                              <a:gd name="connsiteX9230" fmla="*/ 7316486 w 7362098"/>
                              <a:gd name="connsiteY9230" fmla="*/ 407075 h 4900456"/>
                              <a:gd name="connsiteX9231" fmla="*/ 7298920 w 7362098"/>
                              <a:gd name="connsiteY9231" fmla="*/ 409470 h 4900456"/>
                              <a:gd name="connsiteX9232" fmla="*/ 7296525 w 7362098"/>
                              <a:gd name="connsiteY9232" fmla="*/ 407474 h 4900456"/>
                              <a:gd name="connsiteX9233" fmla="*/ 7298521 w 7362098"/>
                              <a:gd name="connsiteY9233" fmla="*/ 405078 h 4900456"/>
                              <a:gd name="connsiteX9234" fmla="*/ 597240 w 7362098"/>
                              <a:gd name="connsiteY9234" fmla="*/ 398691 h 4900456"/>
                              <a:gd name="connsiteX9235" fmla="*/ 614008 w 7362098"/>
                              <a:gd name="connsiteY9235" fmla="*/ 403482 h 4900456"/>
                              <a:gd name="connsiteX9236" fmla="*/ 615603 w 7362098"/>
                              <a:gd name="connsiteY9236" fmla="*/ 406276 h 4900456"/>
                              <a:gd name="connsiteX9237" fmla="*/ 614008 w 7362098"/>
                              <a:gd name="connsiteY9237" fmla="*/ 407873 h 4900456"/>
                              <a:gd name="connsiteX9238" fmla="*/ 613208 w 7362098"/>
                              <a:gd name="connsiteY9238" fmla="*/ 407873 h 4900456"/>
                              <a:gd name="connsiteX9239" fmla="*/ 596441 w 7362098"/>
                              <a:gd name="connsiteY9239" fmla="*/ 403083 h 4900456"/>
                              <a:gd name="connsiteX9240" fmla="*/ 594446 w 7362098"/>
                              <a:gd name="connsiteY9240" fmla="*/ 400287 h 4900456"/>
                              <a:gd name="connsiteX9241" fmla="*/ 597240 w 7362098"/>
                              <a:gd name="connsiteY9241" fmla="*/ 398691 h 4900456"/>
                              <a:gd name="connsiteX9242" fmla="*/ 6023281 w 7362098"/>
                              <a:gd name="connsiteY9242" fmla="*/ 391605 h 4900456"/>
                              <a:gd name="connsiteX9243" fmla="*/ 6032663 w 7362098"/>
                              <a:gd name="connsiteY9243" fmla="*/ 392703 h 4900456"/>
                              <a:gd name="connsiteX9244" fmla="*/ 6039848 w 7362098"/>
                              <a:gd name="connsiteY9244" fmla="*/ 404679 h 4900456"/>
                              <a:gd name="connsiteX9245" fmla="*/ 6043441 w 7362098"/>
                              <a:gd name="connsiteY9245" fmla="*/ 409469 h 4900456"/>
                              <a:gd name="connsiteX9246" fmla="*/ 6049429 w 7362098"/>
                              <a:gd name="connsiteY9246" fmla="*/ 409469 h 4900456"/>
                              <a:gd name="connsiteX9247" fmla="*/ 6049828 w 7362098"/>
                              <a:gd name="connsiteY9247" fmla="*/ 409469 h 4900456"/>
                              <a:gd name="connsiteX9248" fmla="*/ 6050227 w 7362098"/>
                              <a:gd name="connsiteY9248" fmla="*/ 409070 h 4900456"/>
                              <a:gd name="connsiteX9249" fmla="*/ 6063401 w 7362098"/>
                              <a:gd name="connsiteY9249" fmla="*/ 408671 h 4900456"/>
                              <a:gd name="connsiteX9250" fmla="*/ 6070586 w 7362098"/>
                              <a:gd name="connsiteY9250" fmla="*/ 420247 h 4900456"/>
                              <a:gd name="connsiteX9251" fmla="*/ 6070586 w 7362098"/>
                              <a:gd name="connsiteY9251" fmla="*/ 420647 h 4900456"/>
                              <a:gd name="connsiteX9252" fmla="*/ 6074179 w 7362098"/>
                              <a:gd name="connsiteY9252" fmla="*/ 425437 h 4900456"/>
                              <a:gd name="connsiteX9253" fmla="*/ 6080566 w 7362098"/>
                              <a:gd name="connsiteY9253" fmla="*/ 425437 h 4900456"/>
                              <a:gd name="connsiteX9254" fmla="*/ 6080966 w 7362098"/>
                              <a:gd name="connsiteY9254" fmla="*/ 425437 h 4900456"/>
                              <a:gd name="connsiteX9255" fmla="*/ 6094937 w 7362098"/>
                              <a:gd name="connsiteY9255" fmla="*/ 424639 h 4900456"/>
                              <a:gd name="connsiteX9256" fmla="*/ 6102123 w 7362098"/>
                              <a:gd name="connsiteY9256" fmla="*/ 436615 h 4900456"/>
                              <a:gd name="connsiteX9257" fmla="*/ 6105716 w 7362098"/>
                              <a:gd name="connsiteY9257" fmla="*/ 441406 h 4900456"/>
                              <a:gd name="connsiteX9258" fmla="*/ 6108909 w 7362098"/>
                              <a:gd name="connsiteY9258" fmla="*/ 442204 h 4900456"/>
                              <a:gd name="connsiteX9259" fmla="*/ 6113301 w 7362098"/>
                              <a:gd name="connsiteY9259" fmla="*/ 442603 h 4900456"/>
                              <a:gd name="connsiteX9260" fmla="*/ 6116893 w 7362098"/>
                              <a:gd name="connsiteY9260" fmla="*/ 446595 h 4900456"/>
                              <a:gd name="connsiteX9261" fmla="*/ 6111305 w 7362098"/>
                              <a:gd name="connsiteY9261" fmla="*/ 450587 h 4900456"/>
                              <a:gd name="connsiteX9262" fmla="*/ 6105317 w 7362098"/>
                              <a:gd name="connsiteY9262" fmla="*/ 450188 h 4900456"/>
                              <a:gd name="connsiteX9263" fmla="*/ 6100526 w 7362098"/>
                              <a:gd name="connsiteY9263" fmla="*/ 448591 h 4900456"/>
                              <a:gd name="connsiteX9264" fmla="*/ 6093341 w 7362098"/>
                              <a:gd name="connsiteY9264" fmla="*/ 436615 h 4900456"/>
                              <a:gd name="connsiteX9265" fmla="*/ 6090147 w 7362098"/>
                              <a:gd name="connsiteY9265" fmla="*/ 431825 h 4900456"/>
                              <a:gd name="connsiteX9266" fmla="*/ 6083361 w 7362098"/>
                              <a:gd name="connsiteY9266" fmla="*/ 432224 h 4900456"/>
                              <a:gd name="connsiteX9267" fmla="*/ 6069788 w 7362098"/>
                              <a:gd name="connsiteY9267" fmla="*/ 432623 h 4900456"/>
                              <a:gd name="connsiteX9268" fmla="*/ 6062602 w 7362098"/>
                              <a:gd name="connsiteY9268" fmla="*/ 421046 h 4900456"/>
                              <a:gd name="connsiteX9269" fmla="*/ 6059010 w 7362098"/>
                              <a:gd name="connsiteY9269" fmla="*/ 415856 h 4900456"/>
                              <a:gd name="connsiteX9270" fmla="*/ 6053022 w 7362098"/>
                              <a:gd name="connsiteY9270" fmla="*/ 415856 h 4900456"/>
                              <a:gd name="connsiteX9271" fmla="*/ 6052623 w 7362098"/>
                              <a:gd name="connsiteY9271" fmla="*/ 415856 h 4900456"/>
                              <a:gd name="connsiteX9272" fmla="*/ 6039050 w 7362098"/>
                              <a:gd name="connsiteY9272" fmla="*/ 416255 h 4900456"/>
                              <a:gd name="connsiteX9273" fmla="*/ 6031864 w 7362098"/>
                              <a:gd name="connsiteY9273" fmla="*/ 404279 h 4900456"/>
                              <a:gd name="connsiteX9274" fmla="*/ 6028670 w 7362098"/>
                              <a:gd name="connsiteY9274" fmla="*/ 399489 h 4900456"/>
                              <a:gd name="connsiteX9275" fmla="*/ 6021883 w 7362098"/>
                              <a:gd name="connsiteY9275" fmla="*/ 399888 h 4900456"/>
                              <a:gd name="connsiteX9276" fmla="*/ 6008311 w 7362098"/>
                              <a:gd name="connsiteY9276" fmla="*/ 400287 h 4900456"/>
                              <a:gd name="connsiteX9277" fmla="*/ 6005915 w 7362098"/>
                              <a:gd name="connsiteY9277" fmla="*/ 398691 h 4900456"/>
                              <a:gd name="connsiteX9278" fmla="*/ 6004319 w 7362098"/>
                              <a:gd name="connsiteY9278" fmla="*/ 393501 h 4900456"/>
                              <a:gd name="connsiteX9279" fmla="*/ 6009508 w 7362098"/>
                              <a:gd name="connsiteY9279" fmla="*/ 391904 h 4900456"/>
                              <a:gd name="connsiteX9280" fmla="*/ 6011903 w 7362098"/>
                              <a:gd name="connsiteY9280" fmla="*/ 393501 h 4900456"/>
                              <a:gd name="connsiteX9281" fmla="*/ 6018291 w 7362098"/>
                              <a:gd name="connsiteY9281" fmla="*/ 393501 h 4900456"/>
                              <a:gd name="connsiteX9282" fmla="*/ 6018690 w 7362098"/>
                              <a:gd name="connsiteY9282" fmla="*/ 393501 h 4900456"/>
                              <a:gd name="connsiteX9283" fmla="*/ 6023281 w 7362098"/>
                              <a:gd name="connsiteY9283" fmla="*/ 391605 h 4900456"/>
                              <a:gd name="connsiteX9284" fmla="*/ 685463 w 7362098"/>
                              <a:gd name="connsiteY9284" fmla="*/ 388312 h 4900456"/>
                              <a:gd name="connsiteX9285" fmla="*/ 688257 w 7362098"/>
                              <a:gd name="connsiteY9285" fmla="*/ 389110 h 4900456"/>
                              <a:gd name="connsiteX9286" fmla="*/ 687459 w 7362098"/>
                              <a:gd name="connsiteY9286" fmla="*/ 391904 h 4900456"/>
                              <a:gd name="connsiteX9287" fmla="*/ 672289 w 7362098"/>
                              <a:gd name="connsiteY9287" fmla="*/ 400688 h 4900456"/>
                              <a:gd name="connsiteX9288" fmla="*/ 671490 w 7362098"/>
                              <a:gd name="connsiteY9288" fmla="*/ 401087 h 4900456"/>
                              <a:gd name="connsiteX9289" fmla="*/ 669494 w 7362098"/>
                              <a:gd name="connsiteY9289" fmla="*/ 399889 h 4900456"/>
                              <a:gd name="connsiteX9290" fmla="*/ 670293 w 7362098"/>
                              <a:gd name="connsiteY9290" fmla="*/ 397095 h 4900456"/>
                              <a:gd name="connsiteX9291" fmla="*/ 7300517 w 7362098"/>
                              <a:gd name="connsiteY9291" fmla="*/ 385517 h 4900456"/>
                              <a:gd name="connsiteX9292" fmla="*/ 7317285 w 7362098"/>
                              <a:gd name="connsiteY9292" fmla="*/ 390308 h 4900456"/>
                              <a:gd name="connsiteX9293" fmla="*/ 7318882 w 7362098"/>
                              <a:gd name="connsiteY9293" fmla="*/ 393102 h 4900456"/>
                              <a:gd name="connsiteX9294" fmla="*/ 7317285 w 7362098"/>
                              <a:gd name="connsiteY9294" fmla="*/ 394699 h 4900456"/>
                              <a:gd name="connsiteX9295" fmla="*/ 7316486 w 7362098"/>
                              <a:gd name="connsiteY9295" fmla="*/ 394699 h 4900456"/>
                              <a:gd name="connsiteX9296" fmla="*/ 7299719 w 7362098"/>
                              <a:gd name="connsiteY9296" fmla="*/ 389909 h 4900456"/>
                              <a:gd name="connsiteX9297" fmla="*/ 7297723 w 7362098"/>
                              <a:gd name="connsiteY9297" fmla="*/ 387113 h 4900456"/>
                              <a:gd name="connsiteX9298" fmla="*/ 7300517 w 7362098"/>
                              <a:gd name="connsiteY9298" fmla="*/ 385517 h 4900456"/>
                              <a:gd name="connsiteX9299" fmla="*/ 606821 w 7362098"/>
                              <a:gd name="connsiteY9299" fmla="*/ 383122 h 4900456"/>
                              <a:gd name="connsiteX9300" fmla="*/ 620794 w 7362098"/>
                              <a:gd name="connsiteY9300" fmla="*/ 393901 h 4900456"/>
                              <a:gd name="connsiteX9301" fmla="*/ 621194 w 7362098"/>
                              <a:gd name="connsiteY9301" fmla="*/ 396696 h 4900456"/>
                              <a:gd name="connsiteX9302" fmla="*/ 619597 w 7362098"/>
                              <a:gd name="connsiteY9302" fmla="*/ 397494 h 4900456"/>
                              <a:gd name="connsiteX9303" fmla="*/ 618000 w 7362098"/>
                              <a:gd name="connsiteY9303" fmla="*/ 397095 h 4900456"/>
                              <a:gd name="connsiteX9304" fmla="*/ 604426 w 7362098"/>
                              <a:gd name="connsiteY9304" fmla="*/ 386316 h 4900456"/>
                              <a:gd name="connsiteX9305" fmla="*/ 604027 w 7362098"/>
                              <a:gd name="connsiteY9305" fmla="*/ 383521 h 4900456"/>
                              <a:gd name="connsiteX9306" fmla="*/ 606821 w 7362098"/>
                              <a:gd name="connsiteY9306" fmla="*/ 383122 h 4900456"/>
                              <a:gd name="connsiteX9307" fmla="*/ 675483 w 7362098"/>
                              <a:gd name="connsiteY9307" fmla="*/ 373940 h 4900456"/>
                              <a:gd name="connsiteX9308" fmla="*/ 675882 w 7362098"/>
                              <a:gd name="connsiteY9308" fmla="*/ 376734 h 4900456"/>
                              <a:gd name="connsiteX9309" fmla="*/ 665104 w 7362098"/>
                              <a:gd name="connsiteY9309" fmla="*/ 390707 h 4900456"/>
                              <a:gd name="connsiteX9310" fmla="*/ 663507 w 7362098"/>
                              <a:gd name="connsiteY9310" fmla="*/ 391506 h 4900456"/>
                              <a:gd name="connsiteX9311" fmla="*/ 661909 w 7362098"/>
                              <a:gd name="connsiteY9311" fmla="*/ 391107 h 4900456"/>
                              <a:gd name="connsiteX9312" fmla="*/ 661909 w 7362098"/>
                              <a:gd name="connsiteY9312" fmla="*/ 388312 h 4900456"/>
                              <a:gd name="connsiteX9313" fmla="*/ 672688 w 7362098"/>
                              <a:gd name="connsiteY9313" fmla="*/ 374339 h 4900456"/>
                              <a:gd name="connsiteX9314" fmla="*/ 675483 w 7362098"/>
                              <a:gd name="connsiteY9314" fmla="*/ 373940 h 4900456"/>
                              <a:gd name="connsiteX9315" fmla="*/ 618797 w 7362098"/>
                              <a:gd name="connsiteY9315" fmla="*/ 370348 h 4900456"/>
                              <a:gd name="connsiteX9316" fmla="*/ 621591 w 7362098"/>
                              <a:gd name="connsiteY9316" fmla="*/ 371146 h 4900456"/>
                              <a:gd name="connsiteX9317" fmla="*/ 630375 w 7362098"/>
                              <a:gd name="connsiteY9317" fmla="*/ 386317 h 4900456"/>
                              <a:gd name="connsiteX9318" fmla="*/ 629576 w 7362098"/>
                              <a:gd name="connsiteY9318" fmla="*/ 389111 h 4900456"/>
                              <a:gd name="connsiteX9319" fmla="*/ 628778 w 7362098"/>
                              <a:gd name="connsiteY9319" fmla="*/ 389510 h 4900456"/>
                              <a:gd name="connsiteX9320" fmla="*/ 626781 w 7362098"/>
                              <a:gd name="connsiteY9320" fmla="*/ 388313 h 4900456"/>
                              <a:gd name="connsiteX9321" fmla="*/ 617999 w 7362098"/>
                              <a:gd name="connsiteY9321" fmla="*/ 373142 h 4900456"/>
                              <a:gd name="connsiteX9322" fmla="*/ 618797 w 7362098"/>
                              <a:gd name="connsiteY9322" fmla="*/ 370348 h 4900456"/>
                              <a:gd name="connsiteX9323" fmla="*/ 7310097 w 7362098"/>
                              <a:gd name="connsiteY9323" fmla="*/ 369948 h 4900456"/>
                              <a:gd name="connsiteX9324" fmla="*/ 7324070 w 7362098"/>
                              <a:gd name="connsiteY9324" fmla="*/ 380727 h 4900456"/>
                              <a:gd name="connsiteX9325" fmla="*/ 7324469 w 7362098"/>
                              <a:gd name="connsiteY9325" fmla="*/ 383522 h 4900456"/>
                              <a:gd name="connsiteX9326" fmla="*/ 7322873 w 7362098"/>
                              <a:gd name="connsiteY9326" fmla="*/ 384320 h 4900456"/>
                              <a:gd name="connsiteX9327" fmla="*/ 7321276 w 7362098"/>
                              <a:gd name="connsiteY9327" fmla="*/ 383921 h 4900456"/>
                              <a:gd name="connsiteX9328" fmla="*/ 7307702 w 7362098"/>
                              <a:gd name="connsiteY9328" fmla="*/ 373142 h 4900456"/>
                              <a:gd name="connsiteX9329" fmla="*/ 7307303 w 7362098"/>
                              <a:gd name="connsiteY9329" fmla="*/ 370347 h 4900456"/>
                              <a:gd name="connsiteX9330" fmla="*/ 7310097 w 7362098"/>
                              <a:gd name="connsiteY9330" fmla="*/ 369948 h 4900456"/>
                              <a:gd name="connsiteX9331" fmla="*/ 657520 w 7362098"/>
                              <a:gd name="connsiteY9331" fmla="*/ 365158 h 4900456"/>
                              <a:gd name="connsiteX9332" fmla="*/ 659116 w 7362098"/>
                              <a:gd name="connsiteY9332" fmla="*/ 367952 h 4900456"/>
                              <a:gd name="connsiteX9333" fmla="*/ 654326 w 7362098"/>
                              <a:gd name="connsiteY9333" fmla="*/ 384719 h 4900456"/>
                              <a:gd name="connsiteX9334" fmla="*/ 652729 w 7362098"/>
                              <a:gd name="connsiteY9334" fmla="*/ 386316 h 4900456"/>
                              <a:gd name="connsiteX9335" fmla="*/ 651930 w 7362098"/>
                              <a:gd name="connsiteY9335" fmla="*/ 386316 h 4900456"/>
                              <a:gd name="connsiteX9336" fmla="*/ 649934 w 7362098"/>
                              <a:gd name="connsiteY9336" fmla="*/ 383522 h 4900456"/>
                              <a:gd name="connsiteX9337" fmla="*/ 654724 w 7362098"/>
                              <a:gd name="connsiteY9337" fmla="*/ 366754 h 4900456"/>
                              <a:gd name="connsiteX9338" fmla="*/ 657520 w 7362098"/>
                              <a:gd name="connsiteY9338" fmla="*/ 365158 h 4900456"/>
                              <a:gd name="connsiteX9339" fmla="*/ 637561 w 7362098"/>
                              <a:gd name="connsiteY9339" fmla="*/ 363561 h 4900456"/>
                              <a:gd name="connsiteX9340" fmla="*/ 639956 w 7362098"/>
                              <a:gd name="connsiteY9340" fmla="*/ 365557 h 4900456"/>
                              <a:gd name="connsiteX9341" fmla="*/ 642351 w 7362098"/>
                              <a:gd name="connsiteY9341" fmla="*/ 383123 h 4900456"/>
                              <a:gd name="connsiteX9342" fmla="*/ 640354 w 7362098"/>
                              <a:gd name="connsiteY9342" fmla="*/ 385518 h 4900456"/>
                              <a:gd name="connsiteX9343" fmla="*/ 637959 w 7362098"/>
                              <a:gd name="connsiteY9343" fmla="*/ 383522 h 4900456"/>
                              <a:gd name="connsiteX9344" fmla="*/ 635564 w 7362098"/>
                              <a:gd name="connsiteY9344" fmla="*/ 365956 h 4900456"/>
                              <a:gd name="connsiteX9345" fmla="*/ 637561 w 7362098"/>
                              <a:gd name="connsiteY9345" fmla="*/ 363561 h 4900456"/>
                              <a:gd name="connsiteX9346" fmla="*/ 7322074 w 7362098"/>
                              <a:gd name="connsiteY9346" fmla="*/ 357174 h 4900456"/>
                              <a:gd name="connsiteX9347" fmla="*/ 7324869 w 7362098"/>
                              <a:gd name="connsiteY9347" fmla="*/ 357972 h 4900456"/>
                              <a:gd name="connsiteX9348" fmla="*/ 7333652 w 7362098"/>
                              <a:gd name="connsiteY9348" fmla="*/ 373143 h 4900456"/>
                              <a:gd name="connsiteX9349" fmla="*/ 7332853 w 7362098"/>
                              <a:gd name="connsiteY9349" fmla="*/ 375937 h 4900456"/>
                              <a:gd name="connsiteX9350" fmla="*/ 7332055 w 7362098"/>
                              <a:gd name="connsiteY9350" fmla="*/ 376336 h 4900456"/>
                              <a:gd name="connsiteX9351" fmla="*/ 7330059 w 7362098"/>
                              <a:gd name="connsiteY9351" fmla="*/ 375139 h 4900456"/>
                              <a:gd name="connsiteX9352" fmla="*/ 7321275 w 7362098"/>
                              <a:gd name="connsiteY9352" fmla="*/ 359968 h 4900456"/>
                              <a:gd name="connsiteX9353" fmla="*/ 7322074 w 7362098"/>
                              <a:gd name="connsiteY9353" fmla="*/ 357174 h 4900456"/>
                              <a:gd name="connsiteX9354" fmla="*/ 7360397 w 7362098"/>
                              <a:gd name="connsiteY9354" fmla="*/ 351985 h 4900456"/>
                              <a:gd name="connsiteX9355" fmla="*/ 7361995 w 7362098"/>
                              <a:gd name="connsiteY9355" fmla="*/ 354779 h 4900456"/>
                              <a:gd name="connsiteX9356" fmla="*/ 7357204 w 7362098"/>
                              <a:gd name="connsiteY9356" fmla="*/ 371546 h 4900456"/>
                              <a:gd name="connsiteX9357" fmla="*/ 7355607 w 7362098"/>
                              <a:gd name="connsiteY9357" fmla="*/ 373143 h 4900456"/>
                              <a:gd name="connsiteX9358" fmla="*/ 7354809 w 7362098"/>
                              <a:gd name="connsiteY9358" fmla="*/ 373143 h 4900456"/>
                              <a:gd name="connsiteX9359" fmla="*/ 7352812 w 7362098"/>
                              <a:gd name="connsiteY9359" fmla="*/ 370349 h 4900456"/>
                              <a:gd name="connsiteX9360" fmla="*/ 7357603 w 7362098"/>
                              <a:gd name="connsiteY9360" fmla="*/ 353581 h 4900456"/>
                              <a:gd name="connsiteX9361" fmla="*/ 7360397 w 7362098"/>
                              <a:gd name="connsiteY9361" fmla="*/ 351985 h 4900456"/>
                              <a:gd name="connsiteX9362" fmla="*/ 7340438 w 7362098"/>
                              <a:gd name="connsiteY9362" fmla="*/ 350388 h 4900456"/>
                              <a:gd name="connsiteX9363" fmla="*/ 7342833 w 7362098"/>
                              <a:gd name="connsiteY9363" fmla="*/ 352384 h 4900456"/>
                              <a:gd name="connsiteX9364" fmla="*/ 7345228 w 7362098"/>
                              <a:gd name="connsiteY9364" fmla="*/ 369950 h 4900456"/>
                              <a:gd name="connsiteX9365" fmla="*/ 7343232 w 7362098"/>
                              <a:gd name="connsiteY9365" fmla="*/ 372345 h 4900456"/>
                              <a:gd name="connsiteX9366" fmla="*/ 7340837 w 7362098"/>
                              <a:gd name="connsiteY9366" fmla="*/ 370349 h 4900456"/>
                              <a:gd name="connsiteX9367" fmla="*/ 7338441 w 7362098"/>
                              <a:gd name="connsiteY9367" fmla="*/ 352783 h 4900456"/>
                              <a:gd name="connsiteX9368" fmla="*/ 7340438 w 7362098"/>
                              <a:gd name="connsiteY9368" fmla="*/ 350388 h 4900456"/>
                              <a:gd name="connsiteX9369" fmla="*/ 6385205 w 7362098"/>
                              <a:gd name="connsiteY9369" fmla="*/ 325787 h 4900456"/>
                              <a:gd name="connsiteX9370" fmla="*/ 6404316 w 7362098"/>
                              <a:gd name="connsiteY9370" fmla="*/ 340008 h 4900456"/>
                              <a:gd name="connsiteX9371" fmla="*/ 6398728 w 7362098"/>
                              <a:gd name="connsiteY9371" fmla="*/ 343601 h 4900456"/>
                              <a:gd name="connsiteX9372" fmla="*/ 6364397 w 7362098"/>
                              <a:gd name="connsiteY9372" fmla="*/ 335617 h 4900456"/>
                              <a:gd name="connsiteX9373" fmla="*/ 6357210 w 7362098"/>
                              <a:gd name="connsiteY9373" fmla="*/ 369550 h 4900456"/>
                              <a:gd name="connsiteX9374" fmla="*/ 6351621 w 7362098"/>
                              <a:gd name="connsiteY9374" fmla="*/ 373143 h 4900456"/>
                              <a:gd name="connsiteX9375" fmla="*/ 6350823 w 7362098"/>
                              <a:gd name="connsiteY9375" fmla="*/ 371945 h 4900456"/>
                              <a:gd name="connsiteX9376" fmla="*/ 6361602 w 7362098"/>
                              <a:gd name="connsiteY9376" fmla="*/ 329230 h 4900456"/>
                              <a:gd name="connsiteX9377" fmla="*/ 6385205 w 7362098"/>
                              <a:gd name="connsiteY9377" fmla="*/ 325787 h 4900456"/>
                              <a:gd name="connsiteX9378" fmla="*/ 4425488 w 7362098"/>
                              <a:gd name="connsiteY9378" fmla="*/ 309670 h 4900456"/>
                              <a:gd name="connsiteX9379" fmla="*/ 4427883 w 7362098"/>
                              <a:gd name="connsiteY9379" fmla="*/ 311666 h 4900456"/>
                              <a:gd name="connsiteX9380" fmla="*/ 4430279 w 7362098"/>
                              <a:gd name="connsiteY9380" fmla="*/ 329231 h 4900456"/>
                              <a:gd name="connsiteX9381" fmla="*/ 4428283 w 7362098"/>
                              <a:gd name="connsiteY9381" fmla="*/ 331626 h 4900456"/>
                              <a:gd name="connsiteX9382" fmla="*/ 4425887 w 7362098"/>
                              <a:gd name="connsiteY9382" fmla="*/ 329630 h 4900456"/>
                              <a:gd name="connsiteX9383" fmla="*/ 4423492 w 7362098"/>
                              <a:gd name="connsiteY9383" fmla="*/ 312065 h 4900456"/>
                              <a:gd name="connsiteX9384" fmla="*/ 4425488 w 7362098"/>
                              <a:gd name="connsiteY9384" fmla="*/ 309670 h 4900456"/>
                              <a:gd name="connsiteX9385" fmla="*/ 4413911 w 7362098"/>
                              <a:gd name="connsiteY9385" fmla="*/ 308871 h 4900456"/>
                              <a:gd name="connsiteX9386" fmla="*/ 4415109 w 7362098"/>
                              <a:gd name="connsiteY9386" fmla="*/ 311665 h 4900456"/>
                              <a:gd name="connsiteX9387" fmla="*/ 4410318 w 7362098"/>
                              <a:gd name="connsiteY9387" fmla="*/ 328432 h 4900456"/>
                              <a:gd name="connsiteX9388" fmla="*/ 4408721 w 7362098"/>
                              <a:gd name="connsiteY9388" fmla="*/ 330029 h 4900456"/>
                              <a:gd name="connsiteX9389" fmla="*/ 4407922 w 7362098"/>
                              <a:gd name="connsiteY9389" fmla="*/ 330029 h 4900456"/>
                              <a:gd name="connsiteX9390" fmla="*/ 4406326 w 7362098"/>
                              <a:gd name="connsiteY9390" fmla="*/ 327235 h 4900456"/>
                              <a:gd name="connsiteX9391" fmla="*/ 4411117 w 7362098"/>
                              <a:gd name="connsiteY9391" fmla="*/ 310467 h 4900456"/>
                              <a:gd name="connsiteX9392" fmla="*/ 4413911 w 7362098"/>
                              <a:gd name="connsiteY9392" fmla="*/ 308871 h 4900456"/>
                              <a:gd name="connsiteX9393" fmla="*/ 4435867 w 7362098"/>
                              <a:gd name="connsiteY9393" fmla="*/ 306077 h 4900456"/>
                              <a:gd name="connsiteX9394" fmla="*/ 4438661 w 7362098"/>
                              <a:gd name="connsiteY9394" fmla="*/ 306875 h 4900456"/>
                              <a:gd name="connsiteX9395" fmla="*/ 4447445 w 7362098"/>
                              <a:gd name="connsiteY9395" fmla="*/ 322045 h 4900456"/>
                              <a:gd name="connsiteX9396" fmla="*/ 4446646 w 7362098"/>
                              <a:gd name="connsiteY9396" fmla="*/ 324840 h 4900456"/>
                              <a:gd name="connsiteX9397" fmla="*/ 4445848 w 7362098"/>
                              <a:gd name="connsiteY9397" fmla="*/ 325239 h 4900456"/>
                              <a:gd name="connsiteX9398" fmla="*/ 4443852 w 7362098"/>
                              <a:gd name="connsiteY9398" fmla="*/ 324041 h 4900456"/>
                              <a:gd name="connsiteX9399" fmla="*/ 4435068 w 7362098"/>
                              <a:gd name="connsiteY9399" fmla="*/ 308871 h 4900456"/>
                              <a:gd name="connsiteX9400" fmla="*/ 4435867 w 7362098"/>
                              <a:gd name="connsiteY9400" fmla="*/ 306077 h 4900456"/>
                              <a:gd name="connsiteX9401" fmla="*/ 4403932 w 7362098"/>
                              <a:gd name="connsiteY9401" fmla="*/ 303681 h 4900456"/>
                              <a:gd name="connsiteX9402" fmla="*/ 4404730 w 7362098"/>
                              <a:gd name="connsiteY9402" fmla="*/ 306475 h 4900456"/>
                              <a:gd name="connsiteX9403" fmla="*/ 4393951 w 7362098"/>
                              <a:gd name="connsiteY9403" fmla="*/ 320448 h 4900456"/>
                              <a:gd name="connsiteX9404" fmla="*/ 4392354 w 7362098"/>
                              <a:gd name="connsiteY9404" fmla="*/ 321247 h 4900456"/>
                              <a:gd name="connsiteX9405" fmla="*/ 4390757 w 7362098"/>
                              <a:gd name="connsiteY9405" fmla="*/ 320848 h 4900456"/>
                              <a:gd name="connsiteX9406" fmla="*/ 4390358 w 7362098"/>
                              <a:gd name="connsiteY9406" fmla="*/ 318053 h 4900456"/>
                              <a:gd name="connsiteX9407" fmla="*/ 4401138 w 7362098"/>
                              <a:gd name="connsiteY9407" fmla="*/ 304080 h 4900456"/>
                              <a:gd name="connsiteX9408" fmla="*/ 4403932 w 7362098"/>
                              <a:gd name="connsiteY9408" fmla="*/ 303681 h 4900456"/>
                              <a:gd name="connsiteX9409" fmla="*/ 4447443 w 7362098"/>
                              <a:gd name="connsiteY9409" fmla="*/ 298093 h 4900456"/>
                              <a:gd name="connsiteX9410" fmla="*/ 4461815 w 7362098"/>
                              <a:gd name="connsiteY9410" fmla="*/ 308872 h 4900456"/>
                              <a:gd name="connsiteX9411" fmla="*/ 4462215 w 7362098"/>
                              <a:gd name="connsiteY9411" fmla="*/ 311667 h 4900456"/>
                              <a:gd name="connsiteX9412" fmla="*/ 4460618 w 7362098"/>
                              <a:gd name="connsiteY9412" fmla="*/ 312465 h 4900456"/>
                              <a:gd name="connsiteX9413" fmla="*/ 4459021 w 7362098"/>
                              <a:gd name="connsiteY9413" fmla="*/ 312066 h 4900456"/>
                              <a:gd name="connsiteX9414" fmla="*/ 4445048 w 7362098"/>
                              <a:gd name="connsiteY9414" fmla="*/ 301287 h 4900456"/>
                              <a:gd name="connsiteX9415" fmla="*/ 4444649 w 7362098"/>
                              <a:gd name="connsiteY9415" fmla="*/ 298492 h 4900456"/>
                              <a:gd name="connsiteX9416" fmla="*/ 4447443 w 7362098"/>
                              <a:gd name="connsiteY9416" fmla="*/ 298093 h 4900456"/>
                              <a:gd name="connsiteX9417" fmla="*/ 956929 w 7362098"/>
                              <a:gd name="connsiteY9417" fmla="*/ 297295 h 4900456"/>
                              <a:gd name="connsiteX9418" fmla="*/ 959722 w 7362098"/>
                              <a:gd name="connsiteY9418" fmla="*/ 298891 h 4900456"/>
                              <a:gd name="connsiteX9419" fmla="*/ 977288 w 7362098"/>
                              <a:gd name="connsiteY9419" fmla="*/ 309670 h 4900456"/>
                              <a:gd name="connsiteX9420" fmla="*/ 980481 w 7362098"/>
                              <a:gd name="connsiteY9420" fmla="*/ 311267 h 4900456"/>
                              <a:gd name="connsiteX9421" fmla="*/ 979286 w 7362098"/>
                              <a:gd name="connsiteY9421" fmla="*/ 314061 h 4900456"/>
                              <a:gd name="connsiteX9422" fmla="*/ 978884 w 7362098"/>
                              <a:gd name="connsiteY9422" fmla="*/ 314061 h 4900456"/>
                              <a:gd name="connsiteX9423" fmla="*/ 966109 w 7362098"/>
                              <a:gd name="connsiteY9423" fmla="*/ 312863 h 4900456"/>
                              <a:gd name="connsiteX9424" fmla="*/ 937366 w 7362098"/>
                              <a:gd name="connsiteY9424" fmla="*/ 345200 h 4900456"/>
                              <a:gd name="connsiteX9425" fmla="*/ 894255 w 7362098"/>
                              <a:gd name="connsiteY9425" fmla="*/ 348393 h 4900456"/>
                              <a:gd name="connsiteX9426" fmla="*/ 887468 w 7362098"/>
                              <a:gd name="connsiteY9426" fmla="*/ 359571 h 4900456"/>
                              <a:gd name="connsiteX9427" fmla="*/ 887069 w 7362098"/>
                              <a:gd name="connsiteY9427" fmla="*/ 359970 h 4900456"/>
                              <a:gd name="connsiteX9428" fmla="*/ 884274 w 7362098"/>
                              <a:gd name="connsiteY9428" fmla="*/ 359171 h 4900456"/>
                              <a:gd name="connsiteX9429" fmla="*/ 884674 w 7362098"/>
                              <a:gd name="connsiteY9429" fmla="*/ 355978 h 4900456"/>
                              <a:gd name="connsiteX9430" fmla="*/ 886669 w 7362098"/>
                              <a:gd name="connsiteY9430" fmla="*/ 335219 h 4900456"/>
                              <a:gd name="connsiteX9431" fmla="*/ 887069 w 7362098"/>
                              <a:gd name="connsiteY9431" fmla="*/ 332025 h 4900456"/>
                              <a:gd name="connsiteX9432" fmla="*/ 890263 w 7362098"/>
                              <a:gd name="connsiteY9432" fmla="*/ 332424 h 4900456"/>
                              <a:gd name="connsiteX9433" fmla="*/ 894654 w 7362098"/>
                              <a:gd name="connsiteY9433" fmla="*/ 344002 h 4900456"/>
                              <a:gd name="connsiteX9434" fmla="*/ 895054 w 7362098"/>
                              <a:gd name="connsiteY9434" fmla="*/ 344002 h 4900456"/>
                              <a:gd name="connsiteX9435" fmla="*/ 935372 w 7362098"/>
                              <a:gd name="connsiteY9435" fmla="*/ 341208 h 4900456"/>
                              <a:gd name="connsiteX9436" fmla="*/ 961720 w 7362098"/>
                              <a:gd name="connsiteY9436" fmla="*/ 310867 h 4900456"/>
                              <a:gd name="connsiteX9437" fmla="*/ 961720 w 7362098"/>
                              <a:gd name="connsiteY9437" fmla="*/ 310468 h 4900456"/>
                              <a:gd name="connsiteX9438" fmla="*/ 955332 w 7362098"/>
                              <a:gd name="connsiteY9438" fmla="*/ 300089 h 4900456"/>
                              <a:gd name="connsiteX9439" fmla="*/ 956929 w 7362098"/>
                              <a:gd name="connsiteY9439" fmla="*/ 297295 h 4900456"/>
                              <a:gd name="connsiteX9440" fmla="*/ 4393552 w 7362098"/>
                              <a:gd name="connsiteY9440" fmla="*/ 294101 h 4900456"/>
                              <a:gd name="connsiteX9441" fmla="*/ 4396347 w 7362098"/>
                              <a:gd name="connsiteY9441" fmla="*/ 294899 h 4900456"/>
                              <a:gd name="connsiteX9442" fmla="*/ 4395548 w 7362098"/>
                              <a:gd name="connsiteY9442" fmla="*/ 297693 h 4900456"/>
                              <a:gd name="connsiteX9443" fmla="*/ 4380378 w 7362098"/>
                              <a:gd name="connsiteY9443" fmla="*/ 306477 h 4900456"/>
                              <a:gd name="connsiteX9444" fmla="*/ 4379579 w 7362098"/>
                              <a:gd name="connsiteY9444" fmla="*/ 306876 h 4900456"/>
                              <a:gd name="connsiteX9445" fmla="*/ 4377583 w 7362098"/>
                              <a:gd name="connsiteY9445" fmla="*/ 305678 h 4900456"/>
                              <a:gd name="connsiteX9446" fmla="*/ 4378382 w 7362098"/>
                              <a:gd name="connsiteY9446" fmla="*/ 302884 h 4900456"/>
                              <a:gd name="connsiteX9447" fmla="*/ 1879860 w 7362098"/>
                              <a:gd name="connsiteY9447" fmla="*/ 294101 h 4900456"/>
                              <a:gd name="connsiteX9448" fmla="*/ 1884650 w 7362098"/>
                              <a:gd name="connsiteY9448" fmla="*/ 297694 h 4900456"/>
                              <a:gd name="connsiteX9449" fmla="*/ 1888244 w 7362098"/>
                              <a:gd name="connsiteY9449" fmla="*/ 322045 h 4900456"/>
                              <a:gd name="connsiteX9450" fmla="*/ 1912596 w 7362098"/>
                              <a:gd name="connsiteY9450" fmla="*/ 318452 h 4900456"/>
                              <a:gd name="connsiteX9451" fmla="*/ 1917387 w 7362098"/>
                              <a:gd name="connsiteY9451" fmla="*/ 322045 h 4900456"/>
                              <a:gd name="connsiteX9452" fmla="*/ 1913794 w 7362098"/>
                              <a:gd name="connsiteY9452" fmla="*/ 326835 h 4900456"/>
                              <a:gd name="connsiteX9453" fmla="*/ 1889442 w 7362098"/>
                              <a:gd name="connsiteY9453" fmla="*/ 330428 h 4900456"/>
                              <a:gd name="connsiteX9454" fmla="*/ 1893034 w 7362098"/>
                              <a:gd name="connsiteY9454" fmla="*/ 354780 h 4900456"/>
                              <a:gd name="connsiteX9455" fmla="*/ 1889442 w 7362098"/>
                              <a:gd name="connsiteY9455" fmla="*/ 359571 h 4900456"/>
                              <a:gd name="connsiteX9456" fmla="*/ 1884650 w 7362098"/>
                              <a:gd name="connsiteY9456" fmla="*/ 355978 h 4900456"/>
                              <a:gd name="connsiteX9457" fmla="*/ 1881057 w 7362098"/>
                              <a:gd name="connsiteY9457" fmla="*/ 331626 h 4900456"/>
                              <a:gd name="connsiteX9458" fmla="*/ 1856705 w 7362098"/>
                              <a:gd name="connsiteY9458" fmla="*/ 335218 h 4900456"/>
                              <a:gd name="connsiteX9459" fmla="*/ 1851915 w 7362098"/>
                              <a:gd name="connsiteY9459" fmla="*/ 331626 h 4900456"/>
                              <a:gd name="connsiteX9460" fmla="*/ 1855508 w 7362098"/>
                              <a:gd name="connsiteY9460" fmla="*/ 326835 h 4900456"/>
                              <a:gd name="connsiteX9461" fmla="*/ 1879860 w 7362098"/>
                              <a:gd name="connsiteY9461" fmla="*/ 323242 h 4900456"/>
                              <a:gd name="connsiteX9462" fmla="*/ 1876267 w 7362098"/>
                              <a:gd name="connsiteY9462" fmla="*/ 298891 h 4900456"/>
                              <a:gd name="connsiteX9463" fmla="*/ 1879860 w 7362098"/>
                              <a:gd name="connsiteY9463" fmla="*/ 294101 h 4900456"/>
                              <a:gd name="connsiteX9464" fmla="*/ 4452234 w 7362098"/>
                              <a:gd name="connsiteY9464" fmla="*/ 286915 h 4900456"/>
                              <a:gd name="connsiteX9465" fmla="*/ 4469001 w 7362098"/>
                              <a:gd name="connsiteY9465" fmla="*/ 291706 h 4900456"/>
                              <a:gd name="connsiteX9466" fmla="*/ 4470199 w 7362098"/>
                              <a:gd name="connsiteY9466" fmla="*/ 294500 h 4900456"/>
                              <a:gd name="connsiteX9467" fmla="*/ 4468602 w 7362098"/>
                              <a:gd name="connsiteY9467" fmla="*/ 296097 h 4900456"/>
                              <a:gd name="connsiteX9468" fmla="*/ 4467804 w 7362098"/>
                              <a:gd name="connsiteY9468" fmla="*/ 296097 h 4900456"/>
                              <a:gd name="connsiteX9469" fmla="*/ 4451037 w 7362098"/>
                              <a:gd name="connsiteY9469" fmla="*/ 291307 h 4900456"/>
                              <a:gd name="connsiteX9470" fmla="*/ 4449440 w 7362098"/>
                              <a:gd name="connsiteY9470" fmla="*/ 288511 h 4900456"/>
                              <a:gd name="connsiteX9471" fmla="*/ 4452234 w 7362098"/>
                              <a:gd name="connsiteY9471" fmla="*/ 286915 h 4900456"/>
                              <a:gd name="connsiteX9472" fmla="*/ 3108409 w 7362098"/>
                              <a:gd name="connsiteY9472" fmla="*/ 286616 h 4900456"/>
                              <a:gd name="connsiteX9473" fmla="*/ 3117786 w 7362098"/>
                              <a:gd name="connsiteY9473" fmla="*/ 287714 h 4900456"/>
                              <a:gd name="connsiteX9474" fmla="*/ 3124966 w 7362098"/>
                              <a:gd name="connsiteY9474" fmla="*/ 299690 h 4900456"/>
                              <a:gd name="connsiteX9475" fmla="*/ 3128557 w 7362098"/>
                              <a:gd name="connsiteY9475" fmla="*/ 304480 h 4900456"/>
                              <a:gd name="connsiteX9476" fmla="*/ 3134550 w 7362098"/>
                              <a:gd name="connsiteY9476" fmla="*/ 304480 h 4900456"/>
                              <a:gd name="connsiteX9477" fmla="*/ 3134950 w 7362098"/>
                              <a:gd name="connsiteY9477" fmla="*/ 304480 h 4900456"/>
                              <a:gd name="connsiteX9478" fmla="*/ 3135349 w 7362098"/>
                              <a:gd name="connsiteY9478" fmla="*/ 304081 h 4900456"/>
                              <a:gd name="connsiteX9479" fmla="*/ 3148536 w 7362098"/>
                              <a:gd name="connsiteY9479" fmla="*/ 303682 h 4900456"/>
                              <a:gd name="connsiteX9480" fmla="*/ 3155725 w 7362098"/>
                              <a:gd name="connsiteY9480" fmla="*/ 315258 h 4900456"/>
                              <a:gd name="connsiteX9481" fmla="*/ 3155725 w 7362098"/>
                              <a:gd name="connsiteY9481" fmla="*/ 315658 h 4900456"/>
                              <a:gd name="connsiteX9482" fmla="*/ 3159320 w 7362098"/>
                              <a:gd name="connsiteY9482" fmla="*/ 320448 h 4900456"/>
                              <a:gd name="connsiteX9483" fmla="*/ 3165700 w 7362098"/>
                              <a:gd name="connsiteY9483" fmla="*/ 320448 h 4900456"/>
                              <a:gd name="connsiteX9484" fmla="*/ 3166104 w 7362098"/>
                              <a:gd name="connsiteY9484" fmla="*/ 320448 h 4900456"/>
                              <a:gd name="connsiteX9485" fmla="*/ 3180062 w 7362098"/>
                              <a:gd name="connsiteY9485" fmla="*/ 319650 h 4900456"/>
                              <a:gd name="connsiteX9486" fmla="*/ 3187249 w 7362098"/>
                              <a:gd name="connsiteY9486" fmla="*/ 331627 h 4900456"/>
                              <a:gd name="connsiteX9487" fmla="*/ 3190846 w 7362098"/>
                              <a:gd name="connsiteY9487" fmla="*/ 336417 h 4900456"/>
                              <a:gd name="connsiteX9488" fmla="*/ 3194042 w 7362098"/>
                              <a:gd name="connsiteY9488" fmla="*/ 337215 h 4900456"/>
                              <a:gd name="connsiteX9489" fmla="*/ 3198431 w 7362098"/>
                              <a:gd name="connsiteY9489" fmla="*/ 337614 h 4900456"/>
                              <a:gd name="connsiteX9490" fmla="*/ 3202020 w 7362098"/>
                              <a:gd name="connsiteY9490" fmla="*/ 341606 h 4900456"/>
                              <a:gd name="connsiteX9491" fmla="*/ 3196435 w 7362098"/>
                              <a:gd name="connsiteY9491" fmla="*/ 345998 h 4900456"/>
                              <a:gd name="connsiteX9492" fmla="*/ 3190442 w 7362098"/>
                              <a:gd name="connsiteY9492" fmla="*/ 345598 h 4900456"/>
                              <a:gd name="connsiteX9493" fmla="*/ 3185653 w 7362098"/>
                              <a:gd name="connsiteY9493" fmla="*/ 344002 h 4900456"/>
                              <a:gd name="connsiteX9494" fmla="*/ 3178468 w 7362098"/>
                              <a:gd name="connsiteY9494" fmla="*/ 332026 h 4900456"/>
                              <a:gd name="connsiteX9495" fmla="*/ 3175265 w 7362098"/>
                              <a:gd name="connsiteY9495" fmla="*/ 327235 h 4900456"/>
                              <a:gd name="connsiteX9496" fmla="*/ 3168490 w 7362098"/>
                              <a:gd name="connsiteY9496" fmla="*/ 327635 h 4900456"/>
                              <a:gd name="connsiteX9497" fmla="*/ 3154926 w 7362098"/>
                              <a:gd name="connsiteY9497" fmla="*/ 328034 h 4900456"/>
                              <a:gd name="connsiteX9498" fmla="*/ 3147737 w 7362098"/>
                              <a:gd name="connsiteY9498" fmla="*/ 316456 h 4900456"/>
                              <a:gd name="connsiteX9499" fmla="*/ 3144140 w 7362098"/>
                              <a:gd name="connsiteY9499" fmla="*/ 311266 h 4900456"/>
                              <a:gd name="connsiteX9500" fmla="*/ 3138146 w 7362098"/>
                              <a:gd name="connsiteY9500" fmla="*/ 311266 h 4900456"/>
                              <a:gd name="connsiteX9501" fmla="*/ 3137749 w 7362098"/>
                              <a:gd name="connsiteY9501" fmla="*/ 311266 h 4900456"/>
                              <a:gd name="connsiteX9502" fmla="*/ 3124162 w 7362098"/>
                              <a:gd name="connsiteY9502" fmla="*/ 311666 h 4900456"/>
                              <a:gd name="connsiteX9503" fmla="*/ 3116988 w 7362098"/>
                              <a:gd name="connsiteY9503" fmla="*/ 299690 h 4900456"/>
                              <a:gd name="connsiteX9504" fmla="*/ 3113800 w 7362098"/>
                              <a:gd name="connsiteY9504" fmla="*/ 294899 h 4900456"/>
                              <a:gd name="connsiteX9505" fmla="*/ 3107016 w 7362098"/>
                              <a:gd name="connsiteY9505" fmla="*/ 295298 h 4900456"/>
                              <a:gd name="connsiteX9506" fmla="*/ 3093441 w 7362098"/>
                              <a:gd name="connsiteY9506" fmla="*/ 295698 h 4900456"/>
                              <a:gd name="connsiteX9507" fmla="*/ 3091043 w 7362098"/>
                              <a:gd name="connsiteY9507" fmla="*/ 294101 h 4900456"/>
                              <a:gd name="connsiteX9508" fmla="*/ 3089438 w 7362098"/>
                              <a:gd name="connsiteY9508" fmla="*/ 288911 h 4900456"/>
                              <a:gd name="connsiteX9509" fmla="*/ 3094643 w 7362098"/>
                              <a:gd name="connsiteY9509" fmla="*/ 287314 h 4900456"/>
                              <a:gd name="connsiteX9510" fmla="*/ 3097037 w 7362098"/>
                              <a:gd name="connsiteY9510" fmla="*/ 288512 h 4900456"/>
                              <a:gd name="connsiteX9511" fmla="*/ 3103424 w 7362098"/>
                              <a:gd name="connsiteY9511" fmla="*/ 288512 h 4900456"/>
                              <a:gd name="connsiteX9512" fmla="*/ 3103825 w 7362098"/>
                              <a:gd name="connsiteY9512" fmla="*/ 288512 h 4900456"/>
                              <a:gd name="connsiteX9513" fmla="*/ 3108409 w 7362098"/>
                              <a:gd name="connsiteY9513" fmla="*/ 286616 h 4900456"/>
                              <a:gd name="connsiteX9514" fmla="*/ 4390359 w 7362098"/>
                              <a:gd name="connsiteY9514" fmla="*/ 282524 h 4900456"/>
                              <a:gd name="connsiteX9515" fmla="*/ 4392755 w 7362098"/>
                              <a:gd name="connsiteY9515" fmla="*/ 284520 h 4900456"/>
                              <a:gd name="connsiteX9516" fmla="*/ 4390759 w 7362098"/>
                              <a:gd name="connsiteY9516" fmla="*/ 286916 h 4900456"/>
                              <a:gd name="connsiteX9517" fmla="*/ 4373193 w 7362098"/>
                              <a:gd name="connsiteY9517" fmla="*/ 289311 h 4900456"/>
                              <a:gd name="connsiteX9518" fmla="*/ 4370798 w 7362098"/>
                              <a:gd name="connsiteY9518" fmla="*/ 287315 h 4900456"/>
                              <a:gd name="connsiteX9519" fmla="*/ 4372794 w 7362098"/>
                              <a:gd name="connsiteY9519" fmla="*/ 284919 h 4900456"/>
                              <a:gd name="connsiteX9520" fmla="*/ 4469800 w 7362098"/>
                              <a:gd name="connsiteY9520" fmla="*/ 272145 h 4900456"/>
                              <a:gd name="connsiteX9521" fmla="*/ 4472195 w 7362098"/>
                              <a:gd name="connsiteY9521" fmla="*/ 274141 h 4900456"/>
                              <a:gd name="connsiteX9522" fmla="*/ 4470199 w 7362098"/>
                              <a:gd name="connsiteY9522" fmla="*/ 276537 h 4900456"/>
                              <a:gd name="connsiteX9523" fmla="*/ 4452633 w 7362098"/>
                              <a:gd name="connsiteY9523" fmla="*/ 278932 h 4900456"/>
                              <a:gd name="connsiteX9524" fmla="*/ 4450238 w 7362098"/>
                              <a:gd name="connsiteY9524" fmla="*/ 276936 h 4900456"/>
                              <a:gd name="connsiteX9525" fmla="*/ 4452234 w 7362098"/>
                              <a:gd name="connsiteY9525" fmla="*/ 274540 h 4900456"/>
                              <a:gd name="connsiteX9526" fmla="*/ 4374789 w 7362098"/>
                              <a:gd name="connsiteY9526" fmla="*/ 265359 h 4900456"/>
                              <a:gd name="connsiteX9527" fmla="*/ 4391557 w 7362098"/>
                              <a:gd name="connsiteY9527" fmla="*/ 270150 h 4900456"/>
                              <a:gd name="connsiteX9528" fmla="*/ 4393154 w 7362098"/>
                              <a:gd name="connsiteY9528" fmla="*/ 272944 h 4900456"/>
                              <a:gd name="connsiteX9529" fmla="*/ 4391557 w 7362098"/>
                              <a:gd name="connsiteY9529" fmla="*/ 274541 h 4900456"/>
                              <a:gd name="connsiteX9530" fmla="*/ 4390758 w 7362098"/>
                              <a:gd name="connsiteY9530" fmla="*/ 274541 h 4900456"/>
                              <a:gd name="connsiteX9531" fmla="*/ 4373991 w 7362098"/>
                              <a:gd name="connsiteY9531" fmla="*/ 269751 h 4900456"/>
                              <a:gd name="connsiteX9532" fmla="*/ 4371995 w 7362098"/>
                              <a:gd name="connsiteY9532" fmla="*/ 266955 h 4900456"/>
                              <a:gd name="connsiteX9533" fmla="*/ 4374789 w 7362098"/>
                              <a:gd name="connsiteY9533" fmla="*/ 265359 h 4900456"/>
                              <a:gd name="connsiteX9534" fmla="*/ 4463013 w 7362098"/>
                              <a:gd name="connsiteY9534" fmla="*/ 254980 h 4900456"/>
                              <a:gd name="connsiteX9535" fmla="*/ 4465807 w 7362098"/>
                              <a:gd name="connsiteY9535" fmla="*/ 255778 h 4900456"/>
                              <a:gd name="connsiteX9536" fmla="*/ 4465009 w 7362098"/>
                              <a:gd name="connsiteY9536" fmla="*/ 258572 h 4900456"/>
                              <a:gd name="connsiteX9537" fmla="*/ 4449838 w 7362098"/>
                              <a:gd name="connsiteY9537" fmla="*/ 267356 h 4900456"/>
                              <a:gd name="connsiteX9538" fmla="*/ 4449040 w 7362098"/>
                              <a:gd name="connsiteY9538" fmla="*/ 267755 h 4900456"/>
                              <a:gd name="connsiteX9539" fmla="*/ 4447044 w 7362098"/>
                              <a:gd name="connsiteY9539" fmla="*/ 266557 h 4900456"/>
                              <a:gd name="connsiteX9540" fmla="*/ 4447842 w 7362098"/>
                              <a:gd name="connsiteY9540" fmla="*/ 263763 h 4900456"/>
                              <a:gd name="connsiteX9541" fmla="*/ 3125164 w 7362098"/>
                              <a:gd name="connsiteY9541" fmla="*/ 254281 h 4900456"/>
                              <a:gd name="connsiteX9542" fmla="*/ 3134548 w 7362098"/>
                              <a:gd name="connsiteY9542" fmla="*/ 255379 h 4900456"/>
                              <a:gd name="connsiteX9543" fmla="*/ 3141742 w 7362098"/>
                              <a:gd name="connsiteY9543" fmla="*/ 267355 h 4900456"/>
                              <a:gd name="connsiteX9544" fmla="*/ 3145339 w 7362098"/>
                              <a:gd name="connsiteY9544" fmla="*/ 272145 h 4900456"/>
                              <a:gd name="connsiteX9545" fmla="*/ 3151333 w 7362098"/>
                              <a:gd name="connsiteY9545" fmla="*/ 272145 h 4900456"/>
                              <a:gd name="connsiteX9546" fmla="*/ 3151732 w 7362098"/>
                              <a:gd name="connsiteY9546" fmla="*/ 272145 h 4900456"/>
                              <a:gd name="connsiteX9547" fmla="*/ 3152130 w 7362098"/>
                              <a:gd name="connsiteY9547" fmla="*/ 271746 h 4900456"/>
                              <a:gd name="connsiteX9548" fmla="*/ 3165304 w 7362098"/>
                              <a:gd name="connsiteY9548" fmla="*/ 271347 h 4900456"/>
                              <a:gd name="connsiteX9549" fmla="*/ 3172481 w 7362098"/>
                              <a:gd name="connsiteY9549" fmla="*/ 282923 h 4900456"/>
                              <a:gd name="connsiteX9550" fmla="*/ 3172481 w 7362098"/>
                              <a:gd name="connsiteY9550" fmla="*/ 283323 h 4900456"/>
                              <a:gd name="connsiteX9551" fmla="*/ 3176067 w 7362098"/>
                              <a:gd name="connsiteY9551" fmla="*/ 288113 h 4900456"/>
                              <a:gd name="connsiteX9552" fmla="*/ 3182458 w 7362098"/>
                              <a:gd name="connsiteY9552" fmla="*/ 288113 h 4900456"/>
                              <a:gd name="connsiteX9553" fmla="*/ 3182860 w 7362098"/>
                              <a:gd name="connsiteY9553" fmla="*/ 288113 h 4900456"/>
                              <a:gd name="connsiteX9554" fmla="*/ 3196833 w 7362098"/>
                              <a:gd name="connsiteY9554" fmla="*/ 287315 h 4900456"/>
                              <a:gd name="connsiteX9555" fmla="*/ 3204014 w 7362098"/>
                              <a:gd name="connsiteY9555" fmla="*/ 299291 h 4900456"/>
                              <a:gd name="connsiteX9556" fmla="*/ 3207606 w 7362098"/>
                              <a:gd name="connsiteY9556" fmla="*/ 304082 h 4900456"/>
                              <a:gd name="connsiteX9557" fmla="*/ 3210802 w 7362098"/>
                              <a:gd name="connsiteY9557" fmla="*/ 304880 h 4900456"/>
                              <a:gd name="connsiteX9558" fmla="*/ 3215193 w 7362098"/>
                              <a:gd name="connsiteY9558" fmla="*/ 305279 h 4900456"/>
                              <a:gd name="connsiteX9559" fmla="*/ 3218788 w 7362098"/>
                              <a:gd name="connsiteY9559" fmla="*/ 309271 h 4900456"/>
                              <a:gd name="connsiteX9560" fmla="*/ 3213197 w 7362098"/>
                              <a:gd name="connsiteY9560" fmla="*/ 313263 h 4900456"/>
                              <a:gd name="connsiteX9561" fmla="*/ 3207209 w 7362098"/>
                              <a:gd name="connsiteY9561" fmla="*/ 312864 h 4900456"/>
                              <a:gd name="connsiteX9562" fmla="*/ 3202418 w 7362098"/>
                              <a:gd name="connsiteY9562" fmla="*/ 311267 h 4900456"/>
                              <a:gd name="connsiteX9563" fmla="*/ 3195238 w 7362098"/>
                              <a:gd name="connsiteY9563" fmla="*/ 299291 h 4900456"/>
                              <a:gd name="connsiteX9564" fmla="*/ 3192037 w 7362098"/>
                              <a:gd name="connsiteY9564" fmla="*/ 294501 h 4900456"/>
                              <a:gd name="connsiteX9565" fmla="*/ 3185253 w 7362098"/>
                              <a:gd name="connsiteY9565" fmla="*/ 294900 h 4900456"/>
                              <a:gd name="connsiteX9566" fmla="*/ 3171689 w 7362098"/>
                              <a:gd name="connsiteY9566" fmla="*/ 295299 h 4900456"/>
                              <a:gd name="connsiteX9567" fmla="*/ 3164508 w 7362098"/>
                              <a:gd name="connsiteY9567" fmla="*/ 283722 h 4900456"/>
                              <a:gd name="connsiteX9568" fmla="*/ 3160921 w 7362098"/>
                              <a:gd name="connsiteY9568" fmla="*/ 278532 h 4900456"/>
                              <a:gd name="connsiteX9569" fmla="*/ 3154926 w 7362098"/>
                              <a:gd name="connsiteY9569" fmla="*/ 278532 h 4900456"/>
                              <a:gd name="connsiteX9570" fmla="*/ 3154529 w 7362098"/>
                              <a:gd name="connsiteY9570" fmla="*/ 278532 h 4900456"/>
                              <a:gd name="connsiteX9571" fmla="*/ 3140943 w 7362098"/>
                              <a:gd name="connsiteY9571" fmla="*/ 278931 h 4900456"/>
                              <a:gd name="connsiteX9572" fmla="*/ 3133750 w 7362098"/>
                              <a:gd name="connsiteY9572" fmla="*/ 266955 h 4900456"/>
                              <a:gd name="connsiteX9573" fmla="*/ 3130553 w 7362098"/>
                              <a:gd name="connsiteY9573" fmla="*/ 262165 h 4900456"/>
                              <a:gd name="connsiteX9574" fmla="*/ 3123763 w 7362098"/>
                              <a:gd name="connsiteY9574" fmla="*/ 262564 h 4900456"/>
                              <a:gd name="connsiteX9575" fmla="*/ 3110204 w 7362098"/>
                              <a:gd name="connsiteY9575" fmla="*/ 262963 h 4900456"/>
                              <a:gd name="connsiteX9576" fmla="*/ 3107816 w 7362098"/>
                              <a:gd name="connsiteY9576" fmla="*/ 261367 h 4900456"/>
                              <a:gd name="connsiteX9577" fmla="*/ 3106217 w 7362098"/>
                              <a:gd name="connsiteY9577" fmla="*/ 256177 h 4900456"/>
                              <a:gd name="connsiteX9578" fmla="*/ 3111403 w 7362098"/>
                              <a:gd name="connsiteY9578" fmla="*/ 254580 h 4900456"/>
                              <a:gd name="connsiteX9579" fmla="*/ 3113793 w 7362098"/>
                              <a:gd name="connsiteY9579" fmla="*/ 256177 h 4900456"/>
                              <a:gd name="connsiteX9580" fmla="*/ 3120175 w 7362098"/>
                              <a:gd name="connsiteY9580" fmla="*/ 256177 h 4900456"/>
                              <a:gd name="connsiteX9581" fmla="*/ 3120574 w 7362098"/>
                              <a:gd name="connsiteY9581" fmla="*/ 256177 h 4900456"/>
                              <a:gd name="connsiteX9582" fmla="*/ 3125164 w 7362098"/>
                              <a:gd name="connsiteY9582" fmla="*/ 254281 h 4900456"/>
                              <a:gd name="connsiteX9583" fmla="*/ 4384370 w 7362098"/>
                              <a:gd name="connsiteY9583" fmla="*/ 249390 h 4900456"/>
                              <a:gd name="connsiteX9584" fmla="*/ 4398343 w 7362098"/>
                              <a:gd name="connsiteY9584" fmla="*/ 260169 h 4900456"/>
                              <a:gd name="connsiteX9585" fmla="*/ 4398743 w 7362098"/>
                              <a:gd name="connsiteY9585" fmla="*/ 262964 h 4900456"/>
                              <a:gd name="connsiteX9586" fmla="*/ 4397146 w 7362098"/>
                              <a:gd name="connsiteY9586" fmla="*/ 263762 h 4900456"/>
                              <a:gd name="connsiteX9587" fmla="*/ 4395549 w 7362098"/>
                              <a:gd name="connsiteY9587" fmla="*/ 263363 h 4900456"/>
                              <a:gd name="connsiteX9588" fmla="*/ 4381975 w 7362098"/>
                              <a:gd name="connsiteY9588" fmla="*/ 252584 h 4900456"/>
                              <a:gd name="connsiteX9589" fmla="*/ 4381576 w 7362098"/>
                              <a:gd name="connsiteY9589" fmla="*/ 249789 h 4900456"/>
                              <a:gd name="connsiteX9590" fmla="*/ 4384370 w 7362098"/>
                              <a:gd name="connsiteY9590" fmla="*/ 249390 h 4900456"/>
                              <a:gd name="connsiteX9591" fmla="*/ 4453033 w 7362098"/>
                              <a:gd name="connsiteY9591" fmla="*/ 240608 h 4900456"/>
                              <a:gd name="connsiteX9592" fmla="*/ 4453432 w 7362098"/>
                              <a:gd name="connsiteY9592" fmla="*/ 243402 h 4900456"/>
                              <a:gd name="connsiteX9593" fmla="*/ 4442653 w 7362098"/>
                              <a:gd name="connsiteY9593" fmla="*/ 257375 h 4900456"/>
                              <a:gd name="connsiteX9594" fmla="*/ 4441056 w 7362098"/>
                              <a:gd name="connsiteY9594" fmla="*/ 258174 h 4900456"/>
                              <a:gd name="connsiteX9595" fmla="*/ 4439459 w 7362098"/>
                              <a:gd name="connsiteY9595" fmla="*/ 257775 h 4900456"/>
                              <a:gd name="connsiteX9596" fmla="*/ 4439459 w 7362098"/>
                              <a:gd name="connsiteY9596" fmla="*/ 254980 h 4900456"/>
                              <a:gd name="connsiteX9597" fmla="*/ 4450238 w 7362098"/>
                              <a:gd name="connsiteY9597" fmla="*/ 241007 h 4900456"/>
                              <a:gd name="connsiteX9598" fmla="*/ 4453033 w 7362098"/>
                              <a:gd name="connsiteY9598" fmla="*/ 240608 h 4900456"/>
                              <a:gd name="connsiteX9599" fmla="*/ 4396346 w 7362098"/>
                              <a:gd name="connsiteY9599" fmla="*/ 236616 h 4900456"/>
                              <a:gd name="connsiteX9600" fmla="*/ 4399140 w 7362098"/>
                              <a:gd name="connsiteY9600" fmla="*/ 237414 h 4900456"/>
                              <a:gd name="connsiteX9601" fmla="*/ 4407924 w 7362098"/>
                              <a:gd name="connsiteY9601" fmla="*/ 252585 h 4900456"/>
                              <a:gd name="connsiteX9602" fmla="*/ 4407125 w 7362098"/>
                              <a:gd name="connsiteY9602" fmla="*/ 255379 h 4900456"/>
                              <a:gd name="connsiteX9603" fmla="*/ 4406327 w 7362098"/>
                              <a:gd name="connsiteY9603" fmla="*/ 255778 h 4900456"/>
                              <a:gd name="connsiteX9604" fmla="*/ 4404331 w 7362098"/>
                              <a:gd name="connsiteY9604" fmla="*/ 254581 h 4900456"/>
                              <a:gd name="connsiteX9605" fmla="*/ 4395547 w 7362098"/>
                              <a:gd name="connsiteY9605" fmla="*/ 239410 h 4900456"/>
                              <a:gd name="connsiteX9606" fmla="*/ 4396346 w 7362098"/>
                              <a:gd name="connsiteY9606" fmla="*/ 236616 h 4900456"/>
                              <a:gd name="connsiteX9607" fmla="*/ 4435070 w 7362098"/>
                              <a:gd name="connsiteY9607" fmla="*/ 231826 h 4900456"/>
                              <a:gd name="connsiteX9608" fmla="*/ 4436667 w 7362098"/>
                              <a:gd name="connsiteY9608" fmla="*/ 234620 h 4900456"/>
                              <a:gd name="connsiteX9609" fmla="*/ 4431875 w 7362098"/>
                              <a:gd name="connsiteY9609" fmla="*/ 251387 h 4900456"/>
                              <a:gd name="connsiteX9610" fmla="*/ 4430278 w 7362098"/>
                              <a:gd name="connsiteY9610" fmla="*/ 252984 h 4900456"/>
                              <a:gd name="connsiteX9611" fmla="*/ 4429480 w 7362098"/>
                              <a:gd name="connsiteY9611" fmla="*/ 252984 h 4900456"/>
                              <a:gd name="connsiteX9612" fmla="*/ 4427484 w 7362098"/>
                              <a:gd name="connsiteY9612" fmla="*/ 250190 h 4900456"/>
                              <a:gd name="connsiteX9613" fmla="*/ 4432275 w 7362098"/>
                              <a:gd name="connsiteY9613" fmla="*/ 233422 h 4900456"/>
                              <a:gd name="connsiteX9614" fmla="*/ 4435070 w 7362098"/>
                              <a:gd name="connsiteY9614" fmla="*/ 231826 h 4900456"/>
                              <a:gd name="connsiteX9615" fmla="*/ 4415109 w 7362098"/>
                              <a:gd name="connsiteY9615" fmla="*/ 229830 h 4900456"/>
                              <a:gd name="connsiteX9616" fmla="*/ 4417504 w 7362098"/>
                              <a:gd name="connsiteY9616" fmla="*/ 231826 h 4900456"/>
                              <a:gd name="connsiteX9617" fmla="*/ 4419900 w 7362098"/>
                              <a:gd name="connsiteY9617" fmla="*/ 249392 h 4900456"/>
                              <a:gd name="connsiteX9618" fmla="*/ 4417904 w 7362098"/>
                              <a:gd name="connsiteY9618" fmla="*/ 251787 h 4900456"/>
                              <a:gd name="connsiteX9619" fmla="*/ 4415508 w 7362098"/>
                              <a:gd name="connsiteY9619" fmla="*/ 249791 h 4900456"/>
                              <a:gd name="connsiteX9620" fmla="*/ 4413113 w 7362098"/>
                              <a:gd name="connsiteY9620" fmla="*/ 232225 h 4900456"/>
                              <a:gd name="connsiteX9621" fmla="*/ 4415109 w 7362098"/>
                              <a:gd name="connsiteY9621" fmla="*/ 229830 h 4900456"/>
                              <a:gd name="connsiteX9622" fmla="*/ 3459527 w 7362098"/>
                              <a:gd name="connsiteY9622" fmla="*/ 205229 h 4900456"/>
                              <a:gd name="connsiteX9623" fmla="*/ 3478627 w 7362098"/>
                              <a:gd name="connsiteY9623" fmla="*/ 219450 h 4900456"/>
                              <a:gd name="connsiteX9624" fmla="*/ 3473040 w 7362098"/>
                              <a:gd name="connsiteY9624" fmla="*/ 223043 h 4900456"/>
                              <a:gd name="connsiteX9625" fmla="*/ 3438730 w 7362098"/>
                              <a:gd name="connsiteY9625" fmla="*/ 215059 h 4900456"/>
                              <a:gd name="connsiteX9626" fmla="*/ 3431547 w 7362098"/>
                              <a:gd name="connsiteY9626" fmla="*/ 248992 h 4900456"/>
                              <a:gd name="connsiteX9627" fmla="*/ 3425963 w 7362098"/>
                              <a:gd name="connsiteY9627" fmla="*/ 252585 h 4900456"/>
                              <a:gd name="connsiteX9628" fmla="*/ 3425163 w 7362098"/>
                              <a:gd name="connsiteY9628" fmla="*/ 251387 h 4900456"/>
                              <a:gd name="connsiteX9629" fmla="*/ 3435936 w 7362098"/>
                              <a:gd name="connsiteY9629" fmla="*/ 208672 h 4900456"/>
                              <a:gd name="connsiteX9630" fmla="*/ 3459527 w 7362098"/>
                              <a:gd name="connsiteY9630" fmla="*/ 205229 h 4900456"/>
                              <a:gd name="connsiteX9631" fmla="*/ 1527394 w 7362098"/>
                              <a:gd name="connsiteY9631" fmla="*/ 172345 h 4900456"/>
                              <a:gd name="connsiteX9632" fmla="*/ 1529788 w 7362098"/>
                              <a:gd name="connsiteY9632" fmla="*/ 174341 h 4900456"/>
                              <a:gd name="connsiteX9633" fmla="*/ 1532183 w 7362098"/>
                              <a:gd name="connsiteY9633" fmla="*/ 191906 h 4900456"/>
                              <a:gd name="connsiteX9634" fmla="*/ 1530184 w 7362098"/>
                              <a:gd name="connsiteY9634" fmla="*/ 194301 h 4900456"/>
                              <a:gd name="connsiteX9635" fmla="*/ 1527793 w 7362098"/>
                              <a:gd name="connsiteY9635" fmla="*/ 192305 h 4900456"/>
                              <a:gd name="connsiteX9636" fmla="*/ 1525400 w 7362098"/>
                              <a:gd name="connsiteY9636" fmla="*/ 174740 h 4900456"/>
                              <a:gd name="connsiteX9637" fmla="*/ 1527394 w 7362098"/>
                              <a:gd name="connsiteY9637" fmla="*/ 172345 h 4900456"/>
                              <a:gd name="connsiteX9638" fmla="*/ 1515818 w 7362098"/>
                              <a:gd name="connsiteY9638" fmla="*/ 171547 h 4900456"/>
                              <a:gd name="connsiteX9639" fmla="*/ 1517018 w 7362098"/>
                              <a:gd name="connsiteY9639" fmla="*/ 174341 h 4900456"/>
                              <a:gd name="connsiteX9640" fmla="*/ 1512224 w 7362098"/>
                              <a:gd name="connsiteY9640" fmla="*/ 191108 h 4900456"/>
                              <a:gd name="connsiteX9641" fmla="*/ 1510628 w 7362098"/>
                              <a:gd name="connsiteY9641" fmla="*/ 192705 h 4900456"/>
                              <a:gd name="connsiteX9642" fmla="*/ 1509826 w 7362098"/>
                              <a:gd name="connsiteY9642" fmla="*/ 192705 h 4900456"/>
                              <a:gd name="connsiteX9643" fmla="*/ 1508228 w 7362098"/>
                              <a:gd name="connsiteY9643" fmla="*/ 189911 h 4900456"/>
                              <a:gd name="connsiteX9644" fmla="*/ 1513024 w 7362098"/>
                              <a:gd name="connsiteY9644" fmla="*/ 173143 h 4900456"/>
                              <a:gd name="connsiteX9645" fmla="*/ 1515818 w 7362098"/>
                              <a:gd name="connsiteY9645" fmla="*/ 171547 h 4900456"/>
                              <a:gd name="connsiteX9646" fmla="*/ 1537767 w 7362098"/>
                              <a:gd name="connsiteY9646" fmla="*/ 168753 h 4900456"/>
                              <a:gd name="connsiteX9647" fmla="*/ 1540560 w 7362098"/>
                              <a:gd name="connsiteY9647" fmla="*/ 169551 h 4900456"/>
                              <a:gd name="connsiteX9648" fmla="*/ 1549344 w 7362098"/>
                              <a:gd name="connsiteY9648" fmla="*/ 184722 h 4900456"/>
                              <a:gd name="connsiteX9649" fmla="*/ 1548545 w 7362098"/>
                              <a:gd name="connsiteY9649" fmla="*/ 187516 h 4900456"/>
                              <a:gd name="connsiteX9650" fmla="*/ 1547748 w 7362098"/>
                              <a:gd name="connsiteY9650" fmla="*/ 187915 h 4900456"/>
                              <a:gd name="connsiteX9651" fmla="*/ 1545752 w 7362098"/>
                              <a:gd name="connsiteY9651" fmla="*/ 186718 h 4900456"/>
                              <a:gd name="connsiteX9652" fmla="*/ 1536970 w 7362098"/>
                              <a:gd name="connsiteY9652" fmla="*/ 171547 h 4900456"/>
                              <a:gd name="connsiteX9653" fmla="*/ 1537767 w 7362098"/>
                              <a:gd name="connsiteY9653" fmla="*/ 168753 h 4900456"/>
                              <a:gd name="connsiteX9654" fmla="*/ 1505835 w 7362098"/>
                              <a:gd name="connsiteY9654" fmla="*/ 166357 h 4900456"/>
                              <a:gd name="connsiteX9655" fmla="*/ 1506633 w 7362098"/>
                              <a:gd name="connsiteY9655" fmla="*/ 169151 h 4900456"/>
                              <a:gd name="connsiteX9656" fmla="*/ 1495855 w 7362098"/>
                              <a:gd name="connsiteY9656" fmla="*/ 183124 h 4900456"/>
                              <a:gd name="connsiteX9657" fmla="*/ 1494258 w 7362098"/>
                              <a:gd name="connsiteY9657" fmla="*/ 183923 h 4900456"/>
                              <a:gd name="connsiteX9658" fmla="*/ 1492661 w 7362098"/>
                              <a:gd name="connsiteY9658" fmla="*/ 183524 h 4900456"/>
                              <a:gd name="connsiteX9659" fmla="*/ 1492261 w 7362098"/>
                              <a:gd name="connsiteY9659" fmla="*/ 180729 h 4900456"/>
                              <a:gd name="connsiteX9660" fmla="*/ 1503039 w 7362098"/>
                              <a:gd name="connsiteY9660" fmla="*/ 166756 h 4900456"/>
                              <a:gd name="connsiteX9661" fmla="*/ 1505835 w 7362098"/>
                              <a:gd name="connsiteY9661" fmla="*/ 166357 h 4900456"/>
                              <a:gd name="connsiteX9662" fmla="*/ 183072 w 7362098"/>
                              <a:gd name="connsiteY9662" fmla="*/ 166058 h 4900456"/>
                              <a:gd name="connsiteX9663" fmla="*/ 192454 w 7362098"/>
                              <a:gd name="connsiteY9663" fmla="*/ 167156 h 4900456"/>
                              <a:gd name="connsiteX9664" fmla="*/ 199638 w 7362098"/>
                              <a:gd name="connsiteY9664" fmla="*/ 179132 h 4900456"/>
                              <a:gd name="connsiteX9665" fmla="*/ 203231 w 7362098"/>
                              <a:gd name="connsiteY9665" fmla="*/ 183922 h 4900456"/>
                              <a:gd name="connsiteX9666" fmla="*/ 209220 w 7362098"/>
                              <a:gd name="connsiteY9666" fmla="*/ 183922 h 4900456"/>
                              <a:gd name="connsiteX9667" fmla="*/ 209619 w 7362098"/>
                              <a:gd name="connsiteY9667" fmla="*/ 183922 h 4900456"/>
                              <a:gd name="connsiteX9668" fmla="*/ 210018 w 7362098"/>
                              <a:gd name="connsiteY9668" fmla="*/ 183523 h 4900456"/>
                              <a:gd name="connsiteX9669" fmla="*/ 223192 w 7362098"/>
                              <a:gd name="connsiteY9669" fmla="*/ 183124 h 4900456"/>
                              <a:gd name="connsiteX9670" fmla="*/ 230378 w 7362098"/>
                              <a:gd name="connsiteY9670" fmla="*/ 194700 h 4900456"/>
                              <a:gd name="connsiteX9671" fmla="*/ 230378 w 7362098"/>
                              <a:gd name="connsiteY9671" fmla="*/ 195100 h 4900456"/>
                              <a:gd name="connsiteX9672" fmla="*/ 233969 w 7362098"/>
                              <a:gd name="connsiteY9672" fmla="*/ 199890 h 4900456"/>
                              <a:gd name="connsiteX9673" fmla="*/ 240356 w 7362098"/>
                              <a:gd name="connsiteY9673" fmla="*/ 199890 h 4900456"/>
                              <a:gd name="connsiteX9674" fmla="*/ 240756 w 7362098"/>
                              <a:gd name="connsiteY9674" fmla="*/ 199890 h 4900456"/>
                              <a:gd name="connsiteX9675" fmla="*/ 254729 w 7362098"/>
                              <a:gd name="connsiteY9675" fmla="*/ 199092 h 4900456"/>
                              <a:gd name="connsiteX9676" fmla="*/ 261913 w 7362098"/>
                              <a:gd name="connsiteY9676" fmla="*/ 211068 h 4900456"/>
                              <a:gd name="connsiteX9677" fmla="*/ 265507 w 7362098"/>
                              <a:gd name="connsiteY9677" fmla="*/ 215859 h 4900456"/>
                              <a:gd name="connsiteX9678" fmla="*/ 268701 w 7362098"/>
                              <a:gd name="connsiteY9678" fmla="*/ 216657 h 4900456"/>
                              <a:gd name="connsiteX9679" fmla="*/ 273092 w 7362098"/>
                              <a:gd name="connsiteY9679" fmla="*/ 217056 h 4900456"/>
                              <a:gd name="connsiteX9680" fmla="*/ 276684 w 7362098"/>
                              <a:gd name="connsiteY9680" fmla="*/ 221048 h 4900456"/>
                              <a:gd name="connsiteX9681" fmla="*/ 271095 w 7362098"/>
                              <a:gd name="connsiteY9681" fmla="*/ 225040 h 4900456"/>
                              <a:gd name="connsiteX9682" fmla="*/ 265108 w 7362098"/>
                              <a:gd name="connsiteY9682" fmla="*/ 224641 h 4900456"/>
                              <a:gd name="connsiteX9683" fmla="*/ 260316 w 7362098"/>
                              <a:gd name="connsiteY9683" fmla="*/ 223044 h 4900456"/>
                              <a:gd name="connsiteX9684" fmla="*/ 253132 w 7362098"/>
                              <a:gd name="connsiteY9684" fmla="*/ 211068 h 4900456"/>
                              <a:gd name="connsiteX9685" fmla="*/ 249938 w 7362098"/>
                              <a:gd name="connsiteY9685" fmla="*/ 206278 h 4900456"/>
                              <a:gd name="connsiteX9686" fmla="*/ 243151 w 7362098"/>
                              <a:gd name="connsiteY9686" fmla="*/ 206677 h 4900456"/>
                              <a:gd name="connsiteX9687" fmla="*/ 229578 w 7362098"/>
                              <a:gd name="connsiteY9687" fmla="*/ 207077 h 4900456"/>
                              <a:gd name="connsiteX9688" fmla="*/ 222394 w 7362098"/>
                              <a:gd name="connsiteY9688" fmla="*/ 195499 h 4900456"/>
                              <a:gd name="connsiteX9689" fmla="*/ 218800 w 7362098"/>
                              <a:gd name="connsiteY9689" fmla="*/ 190309 h 4900456"/>
                              <a:gd name="connsiteX9690" fmla="*/ 212812 w 7362098"/>
                              <a:gd name="connsiteY9690" fmla="*/ 190309 h 4900456"/>
                              <a:gd name="connsiteX9691" fmla="*/ 212413 w 7362098"/>
                              <a:gd name="connsiteY9691" fmla="*/ 190309 h 4900456"/>
                              <a:gd name="connsiteX9692" fmla="*/ 198841 w 7362098"/>
                              <a:gd name="connsiteY9692" fmla="*/ 190708 h 4900456"/>
                              <a:gd name="connsiteX9693" fmla="*/ 191655 w 7362098"/>
                              <a:gd name="connsiteY9693" fmla="*/ 178732 h 4900456"/>
                              <a:gd name="connsiteX9694" fmla="*/ 188462 w 7362098"/>
                              <a:gd name="connsiteY9694" fmla="*/ 173942 h 4900456"/>
                              <a:gd name="connsiteX9695" fmla="*/ 181675 w 7362098"/>
                              <a:gd name="connsiteY9695" fmla="*/ 174341 h 4900456"/>
                              <a:gd name="connsiteX9696" fmla="*/ 168102 w 7362098"/>
                              <a:gd name="connsiteY9696" fmla="*/ 174740 h 4900456"/>
                              <a:gd name="connsiteX9697" fmla="*/ 165707 w 7362098"/>
                              <a:gd name="connsiteY9697" fmla="*/ 173144 h 4900456"/>
                              <a:gd name="connsiteX9698" fmla="*/ 164110 w 7362098"/>
                              <a:gd name="connsiteY9698" fmla="*/ 167954 h 4900456"/>
                              <a:gd name="connsiteX9699" fmla="*/ 169300 w 7362098"/>
                              <a:gd name="connsiteY9699" fmla="*/ 166357 h 4900456"/>
                              <a:gd name="connsiteX9700" fmla="*/ 171694 w 7362098"/>
                              <a:gd name="connsiteY9700" fmla="*/ 167954 h 4900456"/>
                              <a:gd name="connsiteX9701" fmla="*/ 178082 w 7362098"/>
                              <a:gd name="connsiteY9701" fmla="*/ 167954 h 4900456"/>
                              <a:gd name="connsiteX9702" fmla="*/ 178482 w 7362098"/>
                              <a:gd name="connsiteY9702" fmla="*/ 167954 h 4900456"/>
                              <a:gd name="connsiteX9703" fmla="*/ 183072 w 7362098"/>
                              <a:gd name="connsiteY9703" fmla="*/ 166058 h 4900456"/>
                              <a:gd name="connsiteX9704" fmla="*/ 4734070 w 7362098"/>
                              <a:gd name="connsiteY9704" fmla="*/ 163962 h 4900456"/>
                              <a:gd name="connsiteX9705" fmla="*/ 4736864 w 7362098"/>
                              <a:gd name="connsiteY9705" fmla="*/ 165558 h 4900456"/>
                              <a:gd name="connsiteX9706" fmla="*/ 4754429 w 7362098"/>
                              <a:gd name="connsiteY9706" fmla="*/ 176337 h 4900456"/>
                              <a:gd name="connsiteX9707" fmla="*/ 4757622 w 7362098"/>
                              <a:gd name="connsiteY9707" fmla="*/ 177934 h 4900456"/>
                              <a:gd name="connsiteX9708" fmla="*/ 4756425 w 7362098"/>
                              <a:gd name="connsiteY9708" fmla="*/ 180728 h 4900456"/>
                              <a:gd name="connsiteX9709" fmla="*/ 4756026 w 7362098"/>
                              <a:gd name="connsiteY9709" fmla="*/ 180728 h 4900456"/>
                              <a:gd name="connsiteX9710" fmla="*/ 4743251 w 7362098"/>
                              <a:gd name="connsiteY9710" fmla="*/ 179530 h 4900456"/>
                              <a:gd name="connsiteX9711" fmla="*/ 4714508 w 7362098"/>
                              <a:gd name="connsiteY9711" fmla="*/ 211866 h 4900456"/>
                              <a:gd name="connsiteX9712" fmla="*/ 4671394 w 7362098"/>
                              <a:gd name="connsiteY9712" fmla="*/ 215060 h 4900456"/>
                              <a:gd name="connsiteX9713" fmla="*/ 4664608 w 7362098"/>
                              <a:gd name="connsiteY9713" fmla="*/ 226238 h 4900456"/>
                              <a:gd name="connsiteX9714" fmla="*/ 4664209 w 7362098"/>
                              <a:gd name="connsiteY9714" fmla="*/ 226637 h 4900456"/>
                              <a:gd name="connsiteX9715" fmla="*/ 4661414 w 7362098"/>
                              <a:gd name="connsiteY9715" fmla="*/ 225838 h 4900456"/>
                              <a:gd name="connsiteX9716" fmla="*/ 4661813 w 7362098"/>
                              <a:gd name="connsiteY9716" fmla="*/ 222645 h 4900456"/>
                              <a:gd name="connsiteX9717" fmla="*/ 4663809 w 7362098"/>
                              <a:gd name="connsiteY9717" fmla="*/ 201886 h 4900456"/>
                              <a:gd name="connsiteX9718" fmla="*/ 4664209 w 7362098"/>
                              <a:gd name="connsiteY9718" fmla="*/ 198692 h 4900456"/>
                              <a:gd name="connsiteX9719" fmla="*/ 4667402 w 7362098"/>
                              <a:gd name="connsiteY9719" fmla="*/ 199091 h 4900456"/>
                              <a:gd name="connsiteX9720" fmla="*/ 4671793 w 7362098"/>
                              <a:gd name="connsiteY9720" fmla="*/ 210669 h 4900456"/>
                              <a:gd name="connsiteX9721" fmla="*/ 4672193 w 7362098"/>
                              <a:gd name="connsiteY9721" fmla="*/ 210669 h 4900456"/>
                              <a:gd name="connsiteX9722" fmla="*/ 4712512 w 7362098"/>
                              <a:gd name="connsiteY9722" fmla="*/ 207875 h 4900456"/>
                              <a:gd name="connsiteX9723" fmla="*/ 4738860 w 7362098"/>
                              <a:gd name="connsiteY9723" fmla="*/ 177534 h 4900456"/>
                              <a:gd name="connsiteX9724" fmla="*/ 4738860 w 7362098"/>
                              <a:gd name="connsiteY9724" fmla="*/ 177135 h 4900456"/>
                              <a:gd name="connsiteX9725" fmla="*/ 4732473 w 7362098"/>
                              <a:gd name="connsiteY9725" fmla="*/ 166756 h 4900456"/>
                              <a:gd name="connsiteX9726" fmla="*/ 4734070 w 7362098"/>
                              <a:gd name="connsiteY9726" fmla="*/ 163962 h 4900456"/>
                              <a:gd name="connsiteX9727" fmla="*/ 5657416 w 7362098"/>
                              <a:gd name="connsiteY9727" fmla="*/ 160768 h 4900456"/>
                              <a:gd name="connsiteX9728" fmla="*/ 5662206 w 7362098"/>
                              <a:gd name="connsiteY9728" fmla="*/ 164361 h 4900456"/>
                              <a:gd name="connsiteX9729" fmla="*/ 5665799 w 7362098"/>
                              <a:gd name="connsiteY9729" fmla="*/ 188712 h 4900456"/>
                              <a:gd name="connsiteX9730" fmla="*/ 5690150 w 7362098"/>
                              <a:gd name="connsiteY9730" fmla="*/ 185119 h 4900456"/>
                              <a:gd name="connsiteX9731" fmla="*/ 5694941 w 7362098"/>
                              <a:gd name="connsiteY9731" fmla="*/ 188712 h 4900456"/>
                              <a:gd name="connsiteX9732" fmla="*/ 5691348 w 7362098"/>
                              <a:gd name="connsiteY9732" fmla="*/ 193502 h 4900456"/>
                              <a:gd name="connsiteX9733" fmla="*/ 5666997 w 7362098"/>
                              <a:gd name="connsiteY9733" fmla="*/ 197095 h 4900456"/>
                              <a:gd name="connsiteX9734" fmla="*/ 5670590 w 7362098"/>
                              <a:gd name="connsiteY9734" fmla="*/ 221447 h 4900456"/>
                              <a:gd name="connsiteX9735" fmla="*/ 5666997 w 7362098"/>
                              <a:gd name="connsiteY9735" fmla="*/ 226238 h 4900456"/>
                              <a:gd name="connsiteX9736" fmla="*/ 5662206 w 7362098"/>
                              <a:gd name="connsiteY9736" fmla="*/ 222645 h 4900456"/>
                              <a:gd name="connsiteX9737" fmla="*/ 5658614 w 7362098"/>
                              <a:gd name="connsiteY9737" fmla="*/ 198293 h 4900456"/>
                              <a:gd name="connsiteX9738" fmla="*/ 5634262 w 7362098"/>
                              <a:gd name="connsiteY9738" fmla="*/ 201885 h 4900456"/>
                              <a:gd name="connsiteX9739" fmla="*/ 5629471 w 7362098"/>
                              <a:gd name="connsiteY9739" fmla="*/ 198293 h 4900456"/>
                              <a:gd name="connsiteX9740" fmla="*/ 5633064 w 7362098"/>
                              <a:gd name="connsiteY9740" fmla="*/ 193502 h 4900456"/>
                              <a:gd name="connsiteX9741" fmla="*/ 5657416 w 7362098"/>
                              <a:gd name="connsiteY9741" fmla="*/ 189909 h 4900456"/>
                              <a:gd name="connsiteX9742" fmla="*/ 5653823 w 7362098"/>
                              <a:gd name="connsiteY9742" fmla="*/ 165558 h 4900456"/>
                              <a:gd name="connsiteX9743" fmla="*/ 5657416 w 7362098"/>
                              <a:gd name="connsiteY9743" fmla="*/ 160768 h 4900456"/>
                              <a:gd name="connsiteX9744" fmla="*/ 1549342 w 7362098"/>
                              <a:gd name="connsiteY9744" fmla="*/ 160768 h 4900456"/>
                              <a:gd name="connsiteX9745" fmla="*/ 1563713 w 7362098"/>
                              <a:gd name="connsiteY9745" fmla="*/ 171547 h 4900456"/>
                              <a:gd name="connsiteX9746" fmla="*/ 1564114 w 7362098"/>
                              <a:gd name="connsiteY9746" fmla="*/ 174342 h 4900456"/>
                              <a:gd name="connsiteX9747" fmla="*/ 1562514 w 7362098"/>
                              <a:gd name="connsiteY9747" fmla="*/ 175140 h 4900456"/>
                              <a:gd name="connsiteX9748" fmla="*/ 1560920 w 7362098"/>
                              <a:gd name="connsiteY9748" fmla="*/ 174741 h 4900456"/>
                              <a:gd name="connsiteX9749" fmla="*/ 1546951 w 7362098"/>
                              <a:gd name="connsiteY9749" fmla="*/ 163962 h 4900456"/>
                              <a:gd name="connsiteX9750" fmla="*/ 1546550 w 7362098"/>
                              <a:gd name="connsiteY9750" fmla="*/ 161167 h 4900456"/>
                              <a:gd name="connsiteX9751" fmla="*/ 1549342 w 7362098"/>
                              <a:gd name="connsiteY9751" fmla="*/ 160768 h 4900456"/>
                              <a:gd name="connsiteX9752" fmla="*/ 1495457 w 7362098"/>
                              <a:gd name="connsiteY9752" fmla="*/ 156777 h 4900456"/>
                              <a:gd name="connsiteX9753" fmla="*/ 1498249 w 7362098"/>
                              <a:gd name="connsiteY9753" fmla="*/ 157575 h 4900456"/>
                              <a:gd name="connsiteX9754" fmla="*/ 1497453 w 7362098"/>
                              <a:gd name="connsiteY9754" fmla="*/ 160369 h 4900456"/>
                              <a:gd name="connsiteX9755" fmla="*/ 1482280 w 7362098"/>
                              <a:gd name="connsiteY9755" fmla="*/ 169153 h 4900456"/>
                              <a:gd name="connsiteX9756" fmla="*/ 1481482 w 7362098"/>
                              <a:gd name="connsiteY9756" fmla="*/ 169552 h 4900456"/>
                              <a:gd name="connsiteX9757" fmla="*/ 1479485 w 7362098"/>
                              <a:gd name="connsiteY9757" fmla="*/ 168354 h 4900456"/>
                              <a:gd name="connsiteX9758" fmla="*/ 1480283 w 7362098"/>
                              <a:gd name="connsiteY9758" fmla="*/ 165560 h 4900456"/>
                              <a:gd name="connsiteX9759" fmla="*/ 6885950 w 7362098"/>
                              <a:gd name="connsiteY9759" fmla="*/ 152884 h 4900456"/>
                              <a:gd name="connsiteX9760" fmla="*/ 6895331 w 7362098"/>
                              <a:gd name="connsiteY9760" fmla="*/ 153982 h 4900456"/>
                              <a:gd name="connsiteX9761" fmla="*/ 6902517 w 7362098"/>
                              <a:gd name="connsiteY9761" fmla="*/ 165958 h 4900456"/>
                              <a:gd name="connsiteX9762" fmla="*/ 6906110 w 7362098"/>
                              <a:gd name="connsiteY9762" fmla="*/ 170748 h 4900456"/>
                              <a:gd name="connsiteX9763" fmla="*/ 6912098 w 7362098"/>
                              <a:gd name="connsiteY9763" fmla="*/ 170748 h 4900456"/>
                              <a:gd name="connsiteX9764" fmla="*/ 6912497 w 7362098"/>
                              <a:gd name="connsiteY9764" fmla="*/ 170748 h 4900456"/>
                              <a:gd name="connsiteX9765" fmla="*/ 6912896 w 7362098"/>
                              <a:gd name="connsiteY9765" fmla="*/ 170349 h 4900456"/>
                              <a:gd name="connsiteX9766" fmla="*/ 6926070 w 7362098"/>
                              <a:gd name="connsiteY9766" fmla="*/ 169950 h 4900456"/>
                              <a:gd name="connsiteX9767" fmla="*/ 6933255 w 7362098"/>
                              <a:gd name="connsiteY9767" fmla="*/ 181526 h 4900456"/>
                              <a:gd name="connsiteX9768" fmla="*/ 6933255 w 7362098"/>
                              <a:gd name="connsiteY9768" fmla="*/ 181926 h 4900456"/>
                              <a:gd name="connsiteX9769" fmla="*/ 6936848 w 7362098"/>
                              <a:gd name="connsiteY9769" fmla="*/ 186716 h 4900456"/>
                              <a:gd name="connsiteX9770" fmla="*/ 6943235 w 7362098"/>
                              <a:gd name="connsiteY9770" fmla="*/ 186716 h 4900456"/>
                              <a:gd name="connsiteX9771" fmla="*/ 6943635 w 7362098"/>
                              <a:gd name="connsiteY9771" fmla="*/ 186716 h 4900456"/>
                              <a:gd name="connsiteX9772" fmla="*/ 6957607 w 7362098"/>
                              <a:gd name="connsiteY9772" fmla="*/ 185918 h 4900456"/>
                              <a:gd name="connsiteX9773" fmla="*/ 6964792 w 7362098"/>
                              <a:gd name="connsiteY9773" fmla="*/ 197894 h 4900456"/>
                              <a:gd name="connsiteX9774" fmla="*/ 6968385 w 7362098"/>
                              <a:gd name="connsiteY9774" fmla="*/ 202685 h 4900456"/>
                              <a:gd name="connsiteX9775" fmla="*/ 6971579 w 7362098"/>
                              <a:gd name="connsiteY9775" fmla="*/ 203483 h 4900456"/>
                              <a:gd name="connsiteX9776" fmla="*/ 6975970 w 7362098"/>
                              <a:gd name="connsiteY9776" fmla="*/ 203882 h 4900456"/>
                              <a:gd name="connsiteX9777" fmla="*/ 6979563 w 7362098"/>
                              <a:gd name="connsiteY9777" fmla="*/ 207874 h 4900456"/>
                              <a:gd name="connsiteX9778" fmla="*/ 6973974 w 7362098"/>
                              <a:gd name="connsiteY9778" fmla="*/ 212266 h 4900456"/>
                              <a:gd name="connsiteX9779" fmla="*/ 6967986 w 7362098"/>
                              <a:gd name="connsiteY9779" fmla="*/ 211866 h 4900456"/>
                              <a:gd name="connsiteX9780" fmla="*/ 6963195 w 7362098"/>
                              <a:gd name="connsiteY9780" fmla="*/ 210270 h 4900456"/>
                              <a:gd name="connsiteX9781" fmla="*/ 6956010 w 7362098"/>
                              <a:gd name="connsiteY9781" fmla="*/ 198294 h 4900456"/>
                              <a:gd name="connsiteX9782" fmla="*/ 6952816 w 7362098"/>
                              <a:gd name="connsiteY9782" fmla="*/ 193503 h 4900456"/>
                              <a:gd name="connsiteX9783" fmla="*/ 6946030 w 7362098"/>
                              <a:gd name="connsiteY9783" fmla="*/ 193903 h 4900456"/>
                              <a:gd name="connsiteX9784" fmla="*/ 6932457 w 7362098"/>
                              <a:gd name="connsiteY9784" fmla="*/ 194302 h 4900456"/>
                              <a:gd name="connsiteX9785" fmla="*/ 6925271 w 7362098"/>
                              <a:gd name="connsiteY9785" fmla="*/ 182724 h 4900456"/>
                              <a:gd name="connsiteX9786" fmla="*/ 6921679 w 7362098"/>
                              <a:gd name="connsiteY9786" fmla="*/ 177534 h 4900456"/>
                              <a:gd name="connsiteX9787" fmla="*/ 6915691 w 7362098"/>
                              <a:gd name="connsiteY9787" fmla="*/ 177534 h 4900456"/>
                              <a:gd name="connsiteX9788" fmla="*/ 6915291 w 7362098"/>
                              <a:gd name="connsiteY9788" fmla="*/ 177534 h 4900456"/>
                              <a:gd name="connsiteX9789" fmla="*/ 6901719 w 7362098"/>
                              <a:gd name="connsiteY9789" fmla="*/ 177934 h 4900456"/>
                              <a:gd name="connsiteX9790" fmla="*/ 6894533 w 7362098"/>
                              <a:gd name="connsiteY9790" fmla="*/ 165958 h 4900456"/>
                              <a:gd name="connsiteX9791" fmla="*/ 6891338 w 7362098"/>
                              <a:gd name="connsiteY9791" fmla="*/ 161167 h 4900456"/>
                              <a:gd name="connsiteX9792" fmla="*/ 6884552 w 7362098"/>
                              <a:gd name="connsiteY9792" fmla="*/ 161566 h 4900456"/>
                              <a:gd name="connsiteX9793" fmla="*/ 6870979 w 7362098"/>
                              <a:gd name="connsiteY9793" fmla="*/ 161966 h 4900456"/>
                              <a:gd name="connsiteX9794" fmla="*/ 6868584 w 7362098"/>
                              <a:gd name="connsiteY9794" fmla="*/ 160369 h 4900456"/>
                              <a:gd name="connsiteX9795" fmla="*/ 6866987 w 7362098"/>
                              <a:gd name="connsiteY9795" fmla="*/ 155179 h 4900456"/>
                              <a:gd name="connsiteX9796" fmla="*/ 6872177 w 7362098"/>
                              <a:gd name="connsiteY9796" fmla="*/ 153582 h 4900456"/>
                              <a:gd name="connsiteX9797" fmla="*/ 6874572 w 7362098"/>
                              <a:gd name="connsiteY9797" fmla="*/ 154780 h 4900456"/>
                              <a:gd name="connsiteX9798" fmla="*/ 6880959 w 7362098"/>
                              <a:gd name="connsiteY9798" fmla="*/ 154780 h 4900456"/>
                              <a:gd name="connsiteX9799" fmla="*/ 6881358 w 7362098"/>
                              <a:gd name="connsiteY9799" fmla="*/ 154780 h 4900456"/>
                              <a:gd name="connsiteX9800" fmla="*/ 6885950 w 7362098"/>
                              <a:gd name="connsiteY9800" fmla="*/ 152884 h 4900456"/>
                              <a:gd name="connsiteX9801" fmla="*/ 1554134 w 7362098"/>
                              <a:gd name="connsiteY9801" fmla="*/ 149591 h 4900456"/>
                              <a:gd name="connsiteX9802" fmla="*/ 1570898 w 7362098"/>
                              <a:gd name="connsiteY9802" fmla="*/ 154382 h 4900456"/>
                              <a:gd name="connsiteX9803" fmla="*/ 1572099 w 7362098"/>
                              <a:gd name="connsiteY9803" fmla="*/ 157176 h 4900456"/>
                              <a:gd name="connsiteX9804" fmla="*/ 1570500 w 7362098"/>
                              <a:gd name="connsiteY9804" fmla="*/ 158773 h 4900456"/>
                              <a:gd name="connsiteX9805" fmla="*/ 1569702 w 7362098"/>
                              <a:gd name="connsiteY9805" fmla="*/ 158773 h 4900456"/>
                              <a:gd name="connsiteX9806" fmla="*/ 1552938 w 7362098"/>
                              <a:gd name="connsiteY9806" fmla="*/ 153983 h 4900456"/>
                              <a:gd name="connsiteX9807" fmla="*/ 1551339 w 7362098"/>
                              <a:gd name="connsiteY9807" fmla="*/ 151187 h 4900456"/>
                              <a:gd name="connsiteX9808" fmla="*/ 1554134 w 7362098"/>
                              <a:gd name="connsiteY9808" fmla="*/ 149591 h 4900456"/>
                              <a:gd name="connsiteX9809" fmla="*/ 1492262 w 7362098"/>
                              <a:gd name="connsiteY9809" fmla="*/ 145200 h 4900456"/>
                              <a:gd name="connsiteX9810" fmla="*/ 1494658 w 7362098"/>
                              <a:gd name="connsiteY9810" fmla="*/ 147196 h 4900456"/>
                              <a:gd name="connsiteX9811" fmla="*/ 1492662 w 7362098"/>
                              <a:gd name="connsiteY9811" fmla="*/ 149592 h 4900456"/>
                              <a:gd name="connsiteX9812" fmla="*/ 1475093 w 7362098"/>
                              <a:gd name="connsiteY9812" fmla="*/ 151987 h 4900456"/>
                              <a:gd name="connsiteX9813" fmla="*/ 1472698 w 7362098"/>
                              <a:gd name="connsiteY9813" fmla="*/ 149991 h 4900456"/>
                              <a:gd name="connsiteX9814" fmla="*/ 1474695 w 7362098"/>
                              <a:gd name="connsiteY9814" fmla="*/ 147595 h 4900456"/>
                              <a:gd name="connsiteX9815" fmla="*/ 1571703 w 7362098"/>
                              <a:gd name="connsiteY9815" fmla="*/ 134820 h 4900456"/>
                              <a:gd name="connsiteX9816" fmla="*/ 1574095 w 7362098"/>
                              <a:gd name="connsiteY9816" fmla="*/ 136816 h 4900456"/>
                              <a:gd name="connsiteX9817" fmla="*/ 1572099 w 7362098"/>
                              <a:gd name="connsiteY9817" fmla="*/ 139212 h 4900456"/>
                              <a:gd name="connsiteX9818" fmla="*/ 1554532 w 7362098"/>
                              <a:gd name="connsiteY9818" fmla="*/ 141607 h 4900456"/>
                              <a:gd name="connsiteX9819" fmla="*/ 1552136 w 7362098"/>
                              <a:gd name="connsiteY9819" fmla="*/ 139611 h 4900456"/>
                              <a:gd name="connsiteX9820" fmla="*/ 1554134 w 7362098"/>
                              <a:gd name="connsiteY9820" fmla="*/ 137215 h 4900456"/>
                              <a:gd name="connsiteX9821" fmla="*/ 199838 w 7362098"/>
                              <a:gd name="connsiteY9821" fmla="*/ 134122 h 4900456"/>
                              <a:gd name="connsiteX9822" fmla="*/ 209220 w 7362098"/>
                              <a:gd name="connsiteY9822" fmla="*/ 135220 h 4900456"/>
                              <a:gd name="connsiteX9823" fmla="*/ 216405 w 7362098"/>
                              <a:gd name="connsiteY9823" fmla="*/ 147196 h 4900456"/>
                              <a:gd name="connsiteX9824" fmla="*/ 219998 w 7362098"/>
                              <a:gd name="connsiteY9824" fmla="*/ 151986 h 4900456"/>
                              <a:gd name="connsiteX9825" fmla="*/ 225985 w 7362098"/>
                              <a:gd name="connsiteY9825" fmla="*/ 151986 h 4900456"/>
                              <a:gd name="connsiteX9826" fmla="*/ 226385 w 7362098"/>
                              <a:gd name="connsiteY9826" fmla="*/ 151986 h 4900456"/>
                              <a:gd name="connsiteX9827" fmla="*/ 226784 w 7362098"/>
                              <a:gd name="connsiteY9827" fmla="*/ 151587 h 4900456"/>
                              <a:gd name="connsiteX9828" fmla="*/ 239958 w 7362098"/>
                              <a:gd name="connsiteY9828" fmla="*/ 151188 h 4900456"/>
                              <a:gd name="connsiteX9829" fmla="*/ 247144 w 7362098"/>
                              <a:gd name="connsiteY9829" fmla="*/ 162764 h 4900456"/>
                              <a:gd name="connsiteX9830" fmla="*/ 247144 w 7362098"/>
                              <a:gd name="connsiteY9830" fmla="*/ 163164 h 4900456"/>
                              <a:gd name="connsiteX9831" fmla="*/ 250735 w 7362098"/>
                              <a:gd name="connsiteY9831" fmla="*/ 167954 h 4900456"/>
                              <a:gd name="connsiteX9832" fmla="*/ 257122 w 7362098"/>
                              <a:gd name="connsiteY9832" fmla="*/ 167954 h 4900456"/>
                              <a:gd name="connsiteX9833" fmla="*/ 257522 w 7362098"/>
                              <a:gd name="connsiteY9833" fmla="*/ 167954 h 4900456"/>
                              <a:gd name="connsiteX9834" fmla="*/ 271494 w 7362098"/>
                              <a:gd name="connsiteY9834" fmla="*/ 167156 h 4900456"/>
                              <a:gd name="connsiteX9835" fmla="*/ 278680 w 7362098"/>
                              <a:gd name="connsiteY9835" fmla="*/ 179132 h 4900456"/>
                              <a:gd name="connsiteX9836" fmla="*/ 282273 w 7362098"/>
                              <a:gd name="connsiteY9836" fmla="*/ 183923 h 4900456"/>
                              <a:gd name="connsiteX9837" fmla="*/ 285466 w 7362098"/>
                              <a:gd name="connsiteY9837" fmla="*/ 184721 h 4900456"/>
                              <a:gd name="connsiteX9838" fmla="*/ 289858 w 7362098"/>
                              <a:gd name="connsiteY9838" fmla="*/ 185120 h 4900456"/>
                              <a:gd name="connsiteX9839" fmla="*/ 293450 w 7362098"/>
                              <a:gd name="connsiteY9839" fmla="*/ 189112 h 4900456"/>
                              <a:gd name="connsiteX9840" fmla="*/ 287861 w 7362098"/>
                              <a:gd name="connsiteY9840" fmla="*/ 193104 h 4900456"/>
                              <a:gd name="connsiteX9841" fmla="*/ 281874 w 7362098"/>
                              <a:gd name="connsiteY9841" fmla="*/ 192705 h 4900456"/>
                              <a:gd name="connsiteX9842" fmla="*/ 277082 w 7362098"/>
                              <a:gd name="connsiteY9842" fmla="*/ 191108 h 4900456"/>
                              <a:gd name="connsiteX9843" fmla="*/ 269897 w 7362098"/>
                              <a:gd name="connsiteY9843" fmla="*/ 179132 h 4900456"/>
                              <a:gd name="connsiteX9844" fmla="*/ 266703 w 7362098"/>
                              <a:gd name="connsiteY9844" fmla="*/ 174342 h 4900456"/>
                              <a:gd name="connsiteX9845" fmla="*/ 259917 w 7362098"/>
                              <a:gd name="connsiteY9845" fmla="*/ 174741 h 4900456"/>
                              <a:gd name="connsiteX9846" fmla="*/ 246344 w 7362098"/>
                              <a:gd name="connsiteY9846" fmla="*/ 175141 h 4900456"/>
                              <a:gd name="connsiteX9847" fmla="*/ 239159 w 7362098"/>
                              <a:gd name="connsiteY9847" fmla="*/ 163563 h 4900456"/>
                              <a:gd name="connsiteX9848" fmla="*/ 235566 w 7362098"/>
                              <a:gd name="connsiteY9848" fmla="*/ 158373 h 4900456"/>
                              <a:gd name="connsiteX9849" fmla="*/ 229578 w 7362098"/>
                              <a:gd name="connsiteY9849" fmla="*/ 158373 h 4900456"/>
                              <a:gd name="connsiteX9850" fmla="*/ 229179 w 7362098"/>
                              <a:gd name="connsiteY9850" fmla="*/ 158373 h 4900456"/>
                              <a:gd name="connsiteX9851" fmla="*/ 215606 w 7362098"/>
                              <a:gd name="connsiteY9851" fmla="*/ 158772 h 4900456"/>
                              <a:gd name="connsiteX9852" fmla="*/ 208420 w 7362098"/>
                              <a:gd name="connsiteY9852" fmla="*/ 146796 h 4900456"/>
                              <a:gd name="connsiteX9853" fmla="*/ 205227 w 7362098"/>
                              <a:gd name="connsiteY9853" fmla="*/ 142006 h 4900456"/>
                              <a:gd name="connsiteX9854" fmla="*/ 198441 w 7362098"/>
                              <a:gd name="connsiteY9854" fmla="*/ 142405 h 4900456"/>
                              <a:gd name="connsiteX9855" fmla="*/ 184868 w 7362098"/>
                              <a:gd name="connsiteY9855" fmla="*/ 142804 h 4900456"/>
                              <a:gd name="connsiteX9856" fmla="*/ 182472 w 7362098"/>
                              <a:gd name="connsiteY9856" fmla="*/ 141208 h 4900456"/>
                              <a:gd name="connsiteX9857" fmla="*/ 180875 w 7362098"/>
                              <a:gd name="connsiteY9857" fmla="*/ 136018 h 4900456"/>
                              <a:gd name="connsiteX9858" fmla="*/ 186065 w 7362098"/>
                              <a:gd name="connsiteY9858" fmla="*/ 134421 h 4900456"/>
                              <a:gd name="connsiteX9859" fmla="*/ 188461 w 7362098"/>
                              <a:gd name="connsiteY9859" fmla="*/ 136018 h 4900456"/>
                              <a:gd name="connsiteX9860" fmla="*/ 194848 w 7362098"/>
                              <a:gd name="connsiteY9860" fmla="*/ 136018 h 4900456"/>
                              <a:gd name="connsiteX9861" fmla="*/ 195247 w 7362098"/>
                              <a:gd name="connsiteY9861" fmla="*/ 136018 h 4900456"/>
                              <a:gd name="connsiteX9862" fmla="*/ 199838 w 7362098"/>
                              <a:gd name="connsiteY9862" fmla="*/ 134122 h 4900456"/>
                              <a:gd name="connsiteX9863" fmla="*/ 1476691 w 7362098"/>
                              <a:gd name="connsiteY9863" fmla="*/ 128034 h 4900456"/>
                              <a:gd name="connsiteX9864" fmla="*/ 1493461 w 7362098"/>
                              <a:gd name="connsiteY9864" fmla="*/ 132825 h 4900456"/>
                              <a:gd name="connsiteX9865" fmla="*/ 1495058 w 7362098"/>
                              <a:gd name="connsiteY9865" fmla="*/ 135619 h 4900456"/>
                              <a:gd name="connsiteX9866" fmla="*/ 1493461 w 7362098"/>
                              <a:gd name="connsiteY9866" fmla="*/ 137216 h 4900456"/>
                              <a:gd name="connsiteX9867" fmla="*/ 1492661 w 7362098"/>
                              <a:gd name="connsiteY9867" fmla="*/ 137216 h 4900456"/>
                              <a:gd name="connsiteX9868" fmla="*/ 1475892 w 7362098"/>
                              <a:gd name="connsiteY9868" fmla="*/ 132426 h 4900456"/>
                              <a:gd name="connsiteX9869" fmla="*/ 1473895 w 7362098"/>
                              <a:gd name="connsiteY9869" fmla="*/ 129630 h 4900456"/>
                              <a:gd name="connsiteX9870" fmla="*/ 1476691 w 7362098"/>
                              <a:gd name="connsiteY9870" fmla="*/ 128034 h 4900456"/>
                              <a:gd name="connsiteX9871" fmla="*/ 6902716 w 7362098"/>
                              <a:gd name="connsiteY9871" fmla="*/ 120948 h 4900456"/>
                              <a:gd name="connsiteX9872" fmla="*/ 6912098 w 7362098"/>
                              <a:gd name="connsiteY9872" fmla="*/ 122046 h 4900456"/>
                              <a:gd name="connsiteX9873" fmla="*/ 6919283 w 7362098"/>
                              <a:gd name="connsiteY9873" fmla="*/ 134022 h 4900456"/>
                              <a:gd name="connsiteX9874" fmla="*/ 6922876 w 7362098"/>
                              <a:gd name="connsiteY9874" fmla="*/ 138812 h 4900456"/>
                              <a:gd name="connsiteX9875" fmla="*/ 6928864 w 7362098"/>
                              <a:gd name="connsiteY9875" fmla="*/ 138812 h 4900456"/>
                              <a:gd name="connsiteX9876" fmla="*/ 6929263 w 7362098"/>
                              <a:gd name="connsiteY9876" fmla="*/ 138812 h 4900456"/>
                              <a:gd name="connsiteX9877" fmla="*/ 6929662 w 7362098"/>
                              <a:gd name="connsiteY9877" fmla="*/ 138413 h 4900456"/>
                              <a:gd name="connsiteX9878" fmla="*/ 6942836 w 7362098"/>
                              <a:gd name="connsiteY9878" fmla="*/ 138014 h 4900456"/>
                              <a:gd name="connsiteX9879" fmla="*/ 6950021 w 7362098"/>
                              <a:gd name="connsiteY9879" fmla="*/ 149590 h 4900456"/>
                              <a:gd name="connsiteX9880" fmla="*/ 6950021 w 7362098"/>
                              <a:gd name="connsiteY9880" fmla="*/ 149990 h 4900456"/>
                              <a:gd name="connsiteX9881" fmla="*/ 6953614 w 7362098"/>
                              <a:gd name="connsiteY9881" fmla="*/ 154780 h 4900456"/>
                              <a:gd name="connsiteX9882" fmla="*/ 6960001 w 7362098"/>
                              <a:gd name="connsiteY9882" fmla="*/ 154780 h 4900456"/>
                              <a:gd name="connsiteX9883" fmla="*/ 6960401 w 7362098"/>
                              <a:gd name="connsiteY9883" fmla="*/ 154780 h 4900456"/>
                              <a:gd name="connsiteX9884" fmla="*/ 6974372 w 7362098"/>
                              <a:gd name="connsiteY9884" fmla="*/ 153982 h 4900456"/>
                              <a:gd name="connsiteX9885" fmla="*/ 6981558 w 7362098"/>
                              <a:gd name="connsiteY9885" fmla="*/ 165958 h 4900456"/>
                              <a:gd name="connsiteX9886" fmla="*/ 6985151 w 7362098"/>
                              <a:gd name="connsiteY9886" fmla="*/ 170749 h 4900456"/>
                              <a:gd name="connsiteX9887" fmla="*/ 6988344 w 7362098"/>
                              <a:gd name="connsiteY9887" fmla="*/ 171547 h 4900456"/>
                              <a:gd name="connsiteX9888" fmla="*/ 6992736 w 7362098"/>
                              <a:gd name="connsiteY9888" fmla="*/ 171946 h 4900456"/>
                              <a:gd name="connsiteX9889" fmla="*/ 6996328 w 7362098"/>
                              <a:gd name="connsiteY9889" fmla="*/ 175938 h 4900456"/>
                              <a:gd name="connsiteX9890" fmla="*/ 6990740 w 7362098"/>
                              <a:gd name="connsiteY9890" fmla="*/ 179930 h 4900456"/>
                              <a:gd name="connsiteX9891" fmla="*/ 6984752 w 7362098"/>
                              <a:gd name="connsiteY9891" fmla="*/ 179531 h 4900456"/>
                              <a:gd name="connsiteX9892" fmla="*/ 6979961 w 7362098"/>
                              <a:gd name="connsiteY9892" fmla="*/ 177934 h 4900456"/>
                              <a:gd name="connsiteX9893" fmla="*/ 6972776 w 7362098"/>
                              <a:gd name="connsiteY9893" fmla="*/ 165958 h 4900456"/>
                              <a:gd name="connsiteX9894" fmla="*/ 6969582 w 7362098"/>
                              <a:gd name="connsiteY9894" fmla="*/ 161168 h 4900456"/>
                              <a:gd name="connsiteX9895" fmla="*/ 6962796 w 7362098"/>
                              <a:gd name="connsiteY9895" fmla="*/ 161567 h 4900456"/>
                              <a:gd name="connsiteX9896" fmla="*/ 6949223 w 7362098"/>
                              <a:gd name="connsiteY9896" fmla="*/ 161967 h 4900456"/>
                              <a:gd name="connsiteX9897" fmla="*/ 6942037 w 7362098"/>
                              <a:gd name="connsiteY9897" fmla="*/ 150389 h 4900456"/>
                              <a:gd name="connsiteX9898" fmla="*/ 6938445 w 7362098"/>
                              <a:gd name="connsiteY9898" fmla="*/ 145199 h 4900456"/>
                              <a:gd name="connsiteX9899" fmla="*/ 6932457 w 7362098"/>
                              <a:gd name="connsiteY9899" fmla="*/ 145199 h 4900456"/>
                              <a:gd name="connsiteX9900" fmla="*/ 6932058 w 7362098"/>
                              <a:gd name="connsiteY9900" fmla="*/ 145199 h 4900456"/>
                              <a:gd name="connsiteX9901" fmla="*/ 6918485 w 7362098"/>
                              <a:gd name="connsiteY9901" fmla="*/ 145598 h 4900456"/>
                              <a:gd name="connsiteX9902" fmla="*/ 6911299 w 7362098"/>
                              <a:gd name="connsiteY9902" fmla="*/ 133622 h 4900456"/>
                              <a:gd name="connsiteX9903" fmla="*/ 6908105 w 7362098"/>
                              <a:gd name="connsiteY9903" fmla="*/ 128832 h 4900456"/>
                              <a:gd name="connsiteX9904" fmla="*/ 6901318 w 7362098"/>
                              <a:gd name="connsiteY9904" fmla="*/ 129231 h 4900456"/>
                              <a:gd name="connsiteX9905" fmla="*/ 6887746 w 7362098"/>
                              <a:gd name="connsiteY9905" fmla="*/ 129630 h 4900456"/>
                              <a:gd name="connsiteX9906" fmla="*/ 6885350 w 7362098"/>
                              <a:gd name="connsiteY9906" fmla="*/ 128034 h 4900456"/>
                              <a:gd name="connsiteX9907" fmla="*/ 6883754 w 7362098"/>
                              <a:gd name="connsiteY9907" fmla="*/ 122844 h 4900456"/>
                              <a:gd name="connsiteX9908" fmla="*/ 6888943 w 7362098"/>
                              <a:gd name="connsiteY9908" fmla="*/ 121247 h 4900456"/>
                              <a:gd name="connsiteX9909" fmla="*/ 6891338 w 7362098"/>
                              <a:gd name="connsiteY9909" fmla="*/ 122844 h 4900456"/>
                              <a:gd name="connsiteX9910" fmla="*/ 6897726 w 7362098"/>
                              <a:gd name="connsiteY9910" fmla="*/ 122844 h 4900456"/>
                              <a:gd name="connsiteX9911" fmla="*/ 6898125 w 7362098"/>
                              <a:gd name="connsiteY9911" fmla="*/ 122844 h 4900456"/>
                              <a:gd name="connsiteX9912" fmla="*/ 6902716 w 7362098"/>
                              <a:gd name="connsiteY9912" fmla="*/ 120948 h 4900456"/>
                              <a:gd name="connsiteX9913" fmla="*/ 1564910 w 7362098"/>
                              <a:gd name="connsiteY9913" fmla="*/ 117655 h 4900456"/>
                              <a:gd name="connsiteX9914" fmla="*/ 1567703 w 7362098"/>
                              <a:gd name="connsiteY9914" fmla="*/ 118453 h 4900456"/>
                              <a:gd name="connsiteX9915" fmla="*/ 1566904 w 7362098"/>
                              <a:gd name="connsiteY9915" fmla="*/ 121247 h 4900456"/>
                              <a:gd name="connsiteX9916" fmla="*/ 1551736 w 7362098"/>
                              <a:gd name="connsiteY9916" fmla="*/ 130031 h 4900456"/>
                              <a:gd name="connsiteX9917" fmla="*/ 1550937 w 7362098"/>
                              <a:gd name="connsiteY9917" fmla="*/ 130430 h 4900456"/>
                              <a:gd name="connsiteX9918" fmla="*/ 1548946 w 7362098"/>
                              <a:gd name="connsiteY9918" fmla="*/ 129232 h 4900456"/>
                              <a:gd name="connsiteX9919" fmla="*/ 1549744 w 7362098"/>
                              <a:gd name="connsiteY9919" fmla="*/ 126438 h 4900456"/>
                              <a:gd name="connsiteX9920" fmla="*/ 1486274 w 7362098"/>
                              <a:gd name="connsiteY9920" fmla="*/ 112066 h 4900456"/>
                              <a:gd name="connsiteX9921" fmla="*/ 1500246 w 7362098"/>
                              <a:gd name="connsiteY9921" fmla="*/ 122845 h 4900456"/>
                              <a:gd name="connsiteX9922" fmla="*/ 1500647 w 7362098"/>
                              <a:gd name="connsiteY9922" fmla="*/ 125640 h 4900456"/>
                              <a:gd name="connsiteX9923" fmla="*/ 1499051 w 7362098"/>
                              <a:gd name="connsiteY9923" fmla="*/ 126438 h 4900456"/>
                              <a:gd name="connsiteX9924" fmla="*/ 1497453 w 7362098"/>
                              <a:gd name="connsiteY9924" fmla="*/ 126039 h 4900456"/>
                              <a:gd name="connsiteX9925" fmla="*/ 1483878 w 7362098"/>
                              <a:gd name="connsiteY9925" fmla="*/ 115260 h 4900456"/>
                              <a:gd name="connsiteX9926" fmla="*/ 1483479 w 7362098"/>
                              <a:gd name="connsiteY9926" fmla="*/ 112465 h 4900456"/>
                              <a:gd name="connsiteX9927" fmla="*/ 1486274 w 7362098"/>
                              <a:gd name="connsiteY9927" fmla="*/ 112066 h 4900456"/>
                              <a:gd name="connsiteX9928" fmla="*/ 1554933 w 7362098"/>
                              <a:gd name="connsiteY9928" fmla="*/ 103284 h 4900456"/>
                              <a:gd name="connsiteX9929" fmla="*/ 1555330 w 7362098"/>
                              <a:gd name="connsiteY9929" fmla="*/ 106078 h 4900456"/>
                              <a:gd name="connsiteX9930" fmla="*/ 1544556 w 7362098"/>
                              <a:gd name="connsiteY9930" fmla="*/ 120051 h 4900456"/>
                              <a:gd name="connsiteX9931" fmla="*/ 1542954 w 7362098"/>
                              <a:gd name="connsiteY9931" fmla="*/ 120850 h 4900456"/>
                              <a:gd name="connsiteX9932" fmla="*/ 1541361 w 7362098"/>
                              <a:gd name="connsiteY9932" fmla="*/ 120451 h 4900456"/>
                              <a:gd name="connsiteX9933" fmla="*/ 1541361 w 7362098"/>
                              <a:gd name="connsiteY9933" fmla="*/ 117656 h 4900456"/>
                              <a:gd name="connsiteX9934" fmla="*/ 1552136 w 7362098"/>
                              <a:gd name="connsiteY9934" fmla="*/ 103683 h 4900456"/>
                              <a:gd name="connsiteX9935" fmla="*/ 1554933 w 7362098"/>
                              <a:gd name="connsiteY9935" fmla="*/ 103284 h 4900456"/>
                              <a:gd name="connsiteX9936" fmla="*/ 1498249 w 7362098"/>
                              <a:gd name="connsiteY9936" fmla="*/ 99292 h 4900456"/>
                              <a:gd name="connsiteX9937" fmla="*/ 1501044 w 7362098"/>
                              <a:gd name="connsiteY9937" fmla="*/ 100090 h 4900456"/>
                              <a:gd name="connsiteX9938" fmla="*/ 1509831 w 7362098"/>
                              <a:gd name="connsiteY9938" fmla="*/ 115260 h 4900456"/>
                              <a:gd name="connsiteX9939" fmla="*/ 1509029 w 7362098"/>
                              <a:gd name="connsiteY9939" fmla="*/ 118055 h 4900456"/>
                              <a:gd name="connsiteX9940" fmla="*/ 1508232 w 7362098"/>
                              <a:gd name="connsiteY9940" fmla="*/ 118454 h 4900456"/>
                              <a:gd name="connsiteX9941" fmla="*/ 1506235 w 7362098"/>
                              <a:gd name="connsiteY9941" fmla="*/ 117256 h 4900456"/>
                              <a:gd name="connsiteX9942" fmla="*/ 1497452 w 7362098"/>
                              <a:gd name="connsiteY9942" fmla="*/ 102086 h 4900456"/>
                              <a:gd name="connsiteX9943" fmla="*/ 1498249 w 7362098"/>
                              <a:gd name="connsiteY9943" fmla="*/ 99292 h 4900456"/>
                              <a:gd name="connsiteX9944" fmla="*/ 1536970 w 7362098"/>
                              <a:gd name="connsiteY9944" fmla="*/ 94502 h 4900456"/>
                              <a:gd name="connsiteX9945" fmla="*/ 1538565 w 7362098"/>
                              <a:gd name="connsiteY9945" fmla="*/ 97296 h 4900456"/>
                              <a:gd name="connsiteX9946" fmla="*/ 1533775 w 7362098"/>
                              <a:gd name="connsiteY9946" fmla="*/ 114063 h 4900456"/>
                              <a:gd name="connsiteX9947" fmla="*/ 1532180 w 7362098"/>
                              <a:gd name="connsiteY9947" fmla="*/ 115660 h 4900456"/>
                              <a:gd name="connsiteX9948" fmla="*/ 1531383 w 7362098"/>
                              <a:gd name="connsiteY9948" fmla="*/ 115660 h 4900456"/>
                              <a:gd name="connsiteX9949" fmla="*/ 1529387 w 7362098"/>
                              <a:gd name="connsiteY9949" fmla="*/ 112866 h 4900456"/>
                              <a:gd name="connsiteX9950" fmla="*/ 1534173 w 7362098"/>
                              <a:gd name="connsiteY9950" fmla="*/ 96098 h 4900456"/>
                              <a:gd name="connsiteX9951" fmla="*/ 1536970 w 7362098"/>
                              <a:gd name="connsiteY9951" fmla="*/ 94502 h 4900456"/>
                              <a:gd name="connsiteX9952" fmla="*/ 1517018 w 7362098"/>
                              <a:gd name="connsiteY9952" fmla="*/ 92505 h 4900456"/>
                              <a:gd name="connsiteX9953" fmla="*/ 1519412 w 7362098"/>
                              <a:gd name="connsiteY9953" fmla="*/ 94501 h 4900456"/>
                              <a:gd name="connsiteX9954" fmla="*/ 1521807 w 7362098"/>
                              <a:gd name="connsiteY9954" fmla="*/ 112067 h 4900456"/>
                              <a:gd name="connsiteX9955" fmla="*/ 1519812 w 7362098"/>
                              <a:gd name="connsiteY9955" fmla="*/ 114462 h 4900456"/>
                              <a:gd name="connsiteX9956" fmla="*/ 1517418 w 7362098"/>
                              <a:gd name="connsiteY9956" fmla="*/ 112466 h 4900456"/>
                              <a:gd name="connsiteX9957" fmla="*/ 1515021 w 7362098"/>
                              <a:gd name="connsiteY9957" fmla="*/ 94900 h 4900456"/>
                              <a:gd name="connsiteX9958" fmla="*/ 1517018 w 7362098"/>
                              <a:gd name="connsiteY9958" fmla="*/ 92505 h 4900456"/>
                              <a:gd name="connsiteX9959" fmla="*/ 561363 w 7362098"/>
                              <a:gd name="connsiteY9959" fmla="*/ 67905 h 4900456"/>
                              <a:gd name="connsiteX9960" fmla="*/ 580476 w 7362098"/>
                              <a:gd name="connsiteY9960" fmla="*/ 82126 h 4900456"/>
                              <a:gd name="connsiteX9961" fmla="*/ 574887 w 7362098"/>
                              <a:gd name="connsiteY9961" fmla="*/ 85719 h 4900456"/>
                              <a:gd name="connsiteX9962" fmla="*/ 540555 w 7362098"/>
                              <a:gd name="connsiteY9962" fmla="*/ 77735 h 4900456"/>
                              <a:gd name="connsiteX9963" fmla="*/ 533369 w 7362098"/>
                              <a:gd name="connsiteY9963" fmla="*/ 111668 h 4900456"/>
                              <a:gd name="connsiteX9964" fmla="*/ 527780 w 7362098"/>
                              <a:gd name="connsiteY9964" fmla="*/ 115261 h 4900456"/>
                              <a:gd name="connsiteX9965" fmla="*/ 526982 w 7362098"/>
                              <a:gd name="connsiteY9965" fmla="*/ 114063 h 4900456"/>
                              <a:gd name="connsiteX9966" fmla="*/ 537760 w 7362098"/>
                              <a:gd name="connsiteY9966" fmla="*/ 71348 h 4900456"/>
                              <a:gd name="connsiteX9967" fmla="*/ 561363 w 7362098"/>
                              <a:gd name="connsiteY9967" fmla="*/ 67905 h 4900456"/>
                              <a:gd name="connsiteX9968" fmla="*/ 7264241 w 7362098"/>
                              <a:gd name="connsiteY9968" fmla="*/ 54731 h 4900456"/>
                              <a:gd name="connsiteX9969" fmla="*/ 7283353 w 7362098"/>
                              <a:gd name="connsiteY9969" fmla="*/ 68952 h 4900456"/>
                              <a:gd name="connsiteX9970" fmla="*/ 7277764 w 7362098"/>
                              <a:gd name="connsiteY9970" fmla="*/ 72545 h 4900456"/>
                              <a:gd name="connsiteX9971" fmla="*/ 7243433 w 7362098"/>
                              <a:gd name="connsiteY9971" fmla="*/ 64561 h 4900456"/>
                              <a:gd name="connsiteX9972" fmla="*/ 7236246 w 7362098"/>
                              <a:gd name="connsiteY9972" fmla="*/ 98494 h 4900456"/>
                              <a:gd name="connsiteX9973" fmla="*/ 7230657 w 7362098"/>
                              <a:gd name="connsiteY9973" fmla="*/ 102087 h 4900456"/>
                              <a:gd name="connsiteX9974" fmla="*/ 7229859 w 7362098"/>
                              <a:gd name="connsiteY9974" fmla="*/ 100889 h 4900456"/>
                              <a:gd name="connsiteX9975" fmla="*/ 7240638 w 7362098"/>
                              <a:gd name="connsiteY9975" fmla="*/ 58174 h 4900456"/>
                              <a:gd name="connsiteX9976" fmla="*/ 7264241 w 7362098"/>
                              <a:gd name="connsiteY9976" fmla="*/ 54731 h 4900456"/>
                              <a:gd name="connsiteX9977" fmla="*/ 5304923 w 7362098"/>
                              <a:gd name="connsiteY9977" fmla="*/ 38614 h 4900456"/>
                              <a:gd name="connsiteX9978" fmla="*/ 5307318 w 7362098"/>
                              <a:gd name="connsiteY9978" fmla="*/ 40610 h 4900456"/>
                              <a:gd name="connsiteX9979" fmla="*/ 5309714 w 7362098"/>
                              <a:gd name="connsiteY9979" fmla="*/ 58176 h 4900456"/>
                              <a:gd name="connsiteX9980" fmla="*/ 5307718 w 7362098"/>
                              <a:gd name="connsiteY9980" fmla="*/ 60571 h 4900456"/>
                              <a:gd name="connsiteX9981" fmla="*/ 5305322 w 7362098"/>
                              <a:gd name="connsiteY9981" fmla="*/ 58575 h 4900456"/>
                              <a:gd name="connsiteX9982" fmla="*/ 5302927 w 7362098"/>
                              <a:gd name="connsiteY9982" fmla="*/ 41009 h 4900456"/>
                              <a:gd name="connsiteX9983" fmla="*/ 5304923 w 7362098"/>
                              <a:gd name="connsiteY9983" fmla="*/ 38614 h 4900456"/>
                              <a:gd name="connsiteX9984" fmla="*/ 5293346 w 7362098"/>
                              <a:gd name="connsiteY9984" fmla="*/ 37815 h 4900456"/>
                              <a:gd name="connsiteX9985" fmla="*/ 5294544 w 7362098"/>
                              <a:gd name="connsiteY9985" fmla="*/ 40609 h 4900456"/>
                              <a:gd name="connsiteX9986" fmla="*/ 5289753 w 7362098"/>
                              <a:gd name="connsiteY9986" fmla="*/ 57376 h 4900456"/>
                              <a:gd name="connsiteX9987" fmla="*/ 5288156 w 7362098"/>
                              <a:gd name="connsiteY9987" fmla="*/ 58973 h 4900456"/>
                              <a:gd name="connsiteX9988" fmla="*/ 5287358 w 7362098"/>
                              <a:gd name="connsiteY9988" fmla="*/ 58973 h 4900456"/>
                              <a:gd name="connsiteX9989" fmla="*/ 5285761 w 7362098"/>
                              <a:gd name="connsiteY9989" fmla="*/ 56179 h 4900456"/>
                              <a:gd name="connsiteX9990" fmla="*/ 5290552 w 7362098"/>
                              <a:gd name="connsiteY9990" fmla="*/ 39411 h 4900456"/>
                              <a:gd name="connsiteX9991" fmla="*/ 5293346 w 7362098"/>
                              <a:gd name="connsiteY9991" fmla="*/ 37815 h 4900456"/>
                              <a:gd name="connsiteX9992" fmla="*/ 5315301 w 7362098"/>
                              <a:gd name="connsiteY9992" fmla="*/ 35021 h 4900456"/>
                              <a:gd name="connsiteX9993" fmla="*/ 5318095 w 7362098"/>
                              <a:gd name="connsiteY9993" fmla="*/ 35819 h 4900456"/>
                              <a:gd name="connsiteX9994" fmla="*/ 5326879 w 7362098"/>
                              <a:gd name="connsiteY9994" fmla="*/ 50990 h 4900456"/>
                              <a:gd name="connsiteX9995" fmla="*/ 5326080 w 7362098"/>
                              <a:gd name="connsiteY9995" fmla="*/ 53784 h 4900456"/>
                              <a:gd name="connsiteX9996" fmla="*/ 5325282 w 7362098"/>
                              <a:gd name="connsiteY9996" fmla="*/ 54183 h 4900456"/>
                              <a:gd name="connsiteX9997" fmla="*/ 5323286 w 7362098"/>
                              <a:gd name="connsiteY9997" fmla="*/ 52986 h 4900456"/>
                              <a:gd name="connsiteX9998" fmla="*/ 5314502 w 7362098"/>
                              <a:gd name="connsiteY9998" fmla="*/ 37815 h 4900456"/>
                              <a:gd name="connsiteX9999" fmla="*/ 5315301 w 7362098"/>
                              <a:gd name="connsiteY9999" fmla="*/ 35021 h 4900456"/>
                              <a:gd name="connsiteX10000" fmla="*/ 5283367 w 7362098"/>
                              <a:gd name="connsiteY10000" fmla="*/ 33025 h 4900456"/>
                              <a:gd name="connsiteX10001" fmla="*/ 5284165 w 7362098"/>
                              <a:gd name="connsiteY10001" fmla="*/ 35819 h 4900456"/>
                              <a:gd name="connsiteX10002" fmla="*/ 5273386 w 7362098"/>
                              <a:gd name="connsiteY10002" fmla="*/ 49792 h 4900456"/>
                              <a:gd name="connsiteX10003" fmla="*/ 5271789 w 7362098"/>
                              <a:gd name="connsiteY10003" fmla="*/ 50591 h 4900456"/>
                              <a:gd name="connsiteX10004" fmla="*/ 5270192 w 7362098"/>
                              <a:gd name="connsiteY10004" fmla="*/ 50192 h 4900456"/>
                              <a:gd name="connsiteX10005" fmla="*/ 5269793 w 7362098"/>
                              <a:gd name="connsiteY10005" fmla="*/ 47397 h 4900456"/>
                              <a:gd name="connsiteX10006" fmla="*/ 5280572 w 7362098"/>
                              <a:gd name="connsiteY10006" fmla="*/ 33424 h 4900456"/>
                              <a:gd name="connsiteX10007" fmla="*/ 5283367 w 7362098"/>
                              <a:gd name="connsiteY10007" fmla="*/ 33025 h 4900456"/>
                              <a:gd name="connsiteX10008" fmla="*/ 3960221 w 7362098"/>
                              <a:gd name="connsiteY10008" fmla="*/ 32725 h 4900456"/>
                              <a:gd name="connsiteX10009" fmla="*/ 3969603 w 7362098"/>
                              <a:gd name="connsiteY10009" fmla="*/ 33823 h 4900456"/>
                              <a:gd name="connsiteX10010" fmla="*/ 3976788 w 7362098"/>
                              <a:gd name="connsiteY10010" fmla="*/ 45799 h 4900456"/>
                              <a:gd name="connsiteX10011" fmla="*/ 3980381 w 7362098"/>
                              <a:gd name="connsiteY10011" fmla="*/ 50589 h 4900456"/>
                              <a:gd name="connsiteX10012" fmla="*/ 3986369 w 7362098"/>
                              <a:gd name="connsiteY10012" fmla="*/ 50589 h 4900456"/>
                              <a:gd name="connsiteX10013" fmla="*/ 3986768 w 7362098"/>
                              <a:gd name="connsiteY10013" fmla="*/ 50589 h 4900456"/>
                              <a:gd name="connsiteX10014" fmla="*/ 3987167 w 7362098"/>
                              <a:gd name="connsiteY10014" fmla="*/ 50190 h 4900456"/>
                              <a:gd name="connsiteX10015" fmla="*/ 4000341 w 7362098"/>
                              <a:gd name="connsiteY10015" fmla="*/ 49791 h 4900456"/>
                              <a:gd name="connsiteX10016" fmla="*/ 4007527 w 7362098"/>
                              <a:gd name="connsiteY10016" fmla="*/ 61367 h 4900456"/>
                              <a:gd name="connsiteX10017" fmla="*/ 4007527 w 7362098"/>
                              <a:gd name="connsiteY10017" fmla="*/ 61767 h 4900456"/>
                              <a:gd name="connsiteX10018" fmla="*/ 4011119 w 7362098"/>
                              <a:gd name="connsiteY10018" fmla="*/ 66557 h 4900456"/>
                              <a:gd name="connsiteX10019" fmla="*/ 4017507 w 7362098"/>
                              <a:gd name="connsiteY10019" fmla="*/ 66557 h 4900456"/>
                              <a:gd name="connsiteX10020" fmla="*/ 4017906 w 7362098"/>
                              <a:gd name="connsiteY10020" fmla="*/ 66557 h 4900456"/>
                              <a:gd name="connsiteX10021" fmla="*/ 4031879 w 7362098"/>
                              <a:gd name="connsiteY10021" fmla="*/ 65759 h 4900456"/>
                              <a:gd name="connsiteX10022" fmla="*/ 4039064 w 7362098"/>
                              <a:gd name="connsiteY10022" fmla="*/ 77735 h 4900456"/>
                              <a:gd name="connsiteX10023" fmla="*/ 4042657 w 7362098"/>
                              <a:gd name="connsiteY10023" fmla="*/ 82526 h 4900456"/>
                              <a:gd name="connsiteX10024" fmla="*/ 4045851 w 7362098"/>
                              <a:gd name="connsiteY10024" fmla="*/ 83324 h 4900456"/>
                              <a:gd name="connsiteX10025" fmla="*/ 4050242 w 7362098"/>
                              <a:gd name="connsiteY10025" fmla="*/ 83723 h 4900456"/>
                              <a:gd name="connsiteX10026" fmla="*/ 4053835 w 7362098"/>
                              <a:gd name="connsiteY10026" fmla="*/ 87715 h 4900456"/>
                              <a:gd name="connsiteX10027" fmla="*/ 4048246 w 7362098"/>
                              <a:gd name="connsiteY10027" fmla="*/ 92107 h 4900456"/>
                              <a:gd name="connsiteX10028" fmla="*/ 4042258 w 7362098"/>
                              <a:gd name="connsiteY10028" fmla="*/ 91707 h 4900456"/>
                              <a:gd name="connsiteX10029" fmla="*/ 4037468 w 7362098"/>
                              <a:gd name="connsiteY10029" fmla="*/ 90111 h 4900456"/>
                              <a:gd name="connsiteX10030" fmla="*/ 4030282 w 7362098"/>
                              <a:gd name="connsiteY10030" fmla="*/ 78135 h 4900456"/>
                              <a:gd name="connsiteX10031" fmla="*/ 4027088 w 7362098"/>
                              <a:gd name="connsiteY10031" fmla="*/ 73344 h 4900456"/>
                              <a:gd name="connsiteX10032" fmla="*/ 4020301 w 7362098"/>
                              <a:gd name="connsiteY10032" fmla="*/ 73744 h 4900456"/>
                              <a:gd name="connsiteX10033" fmla="*/ 4006728 w 7362098"/>
                              <a:gd name="connsiteY10033" fmla="*/ 74143 h 4900456"/>
                              <a:gd name="connsiteX10034" fmla="*/ 3999543 w 7362098"/>
                              <a:gd name="connsiteY10034" fmla="*/ 62565 h 4900456"/>
                              <a:gd name="connsiteX10035" fmla="*/ 3995950 w 7362098"/>
                              <a:gd name="connsiteY10035" fmla="*/ 57375 h 4900456"/>
                              <a:gd name="connsiteX10036" fmla="*/ 3989962 w 7362098"/>
                              <a:gd name="connsiteY10036" fmla="*/ 57375 h 4900456"/>
                              <a:gd name="connsiteX10037" fmla="*/ 3989563 w 7362098"/>
                              <a:gd name="connsiteY10037" fmla="*/ 57375 h 4900456"/>
                              <a:gd name="connsiteX10038" fmla="*/ 3975990 w 7362098"/>
                              <a:gd name="connsiteY10038" fmla="*/ 57775 h 4900456"/>
                              <a:gd name="connsiteX10039" fmla="*/ 3968804 w 7362098"/>
                              <a:gd name="connsiteY10039" fmla="*/ 45799 h 4900456"/>
                              <a:gd name="connsiteX10040" fmla="*/ 3965611 w 7362098"/>
                              <a:gd name="connsiteY10040" fmla="*/ 41008 h 4900456"/>
                              <a:gd name="connsiteX10041" fmla="*/ 3958824 w 7362098"/>
                              <a:gd name="connsiteY10041" fmla="*/ 41407 h 4900456"/>
                              <a:gd name="connsiteX10042" fmla="*/ 3945251 w 7362098"/>
                              <a:gd name="connsiteY10042" fmla="*/ 41807 h 4900456"/>
                              <a:gd name="connsiteX10043" fmla="*/ 3942856 w 7362098"/>
                              <a:gd name="connsiteY10043" fmla="*/ 40210 h 4900456"/>
                              <a:gd name="connsiteX10044" fmla="*/ 3941259 w 7362098"/>
                              <a:gd name="connsiteY10044" fmla="*/ 35020 h 4900456"/>
                              <a:gd name="connsiteX10045" fmla="*/ 3946449 w 7362098"/>
                              <a:gd name="connsiteY10045" fmla="*/ 33423 h 4900456"/>
                              <a:gd name="connsiteX10046" fmla="*/ 3948844 w 7362098"/>
                              <a:gd name="connsiteY10046" fmla="*/ 34621 h 4900456"/>
                              <a:gd name="connsiteX10047" fmla="*/ 3955231 w 7362098"/>
                              <a:gd name="connsiteY10047" fmla="*/ 34621 h 4900456"/>
                              <a:gd name="connsiteX10048" fmla="*/ 3955631 w 7362098"/>
                              <a:gd name="connsiteY10048" fmla="*/ 34621 h 4900456"/>
                              <a:gd name="connsiteX10049" fmla="*/ 3960221 w 7362098"/>
                              <a:gd name="connsiteY10049" fmla="*/ 32725 h 4900456"/>
                              <a:gd name="connsiteX10050" fmla="*/ 5326879 w 7362098"/>
                              <a:gd name="connsiteY10050" fmla="*/ 27037 h 4900456"/>
                              <a:gd name="connsiteX10051" fmla="*/ 5341251 w 7362098"/>
                              <a:gd name="connsiteY10051" fmla="*/ 37816 h 4900456"/>
                              <a:gd name="connsiteX10052" fmla="*/ 5341650 w 7362098"/>
                              <a:gd name="connsiteY10052" fmla="*/ 40611 h 4900456"/>
                              <a:gd name="connsiteX10053" fmla="*/ 5340053 w 7362098"/>
                              <a:gd name="connsiteY10053" fmla="*/ 41409 h 4900456"/>
                              <a:gd name="connsiteX10054" fmla="*/ 5338456 w 7362098"/>
                              <a:gd name="connsiteY10054" fmla="*/ 41010 h 4900456"/>
                              <a:gd name="connsiteX10055" fmla="*/ 5324483 w 7362098"/>
                              <a:gd name="connsiteY10055" fmla="*/ 30231 h 4900456"/>
                              <a:gd name="connsiteX10056" fmla="*/ 5324084 w 7362098"/>
                              <a:gd name="connsiteY10056" fmla="*/ 27436 h 4900456"/>
                              <a:gd name="connsiteX10057" fmla="*/ 5326879 w 7362098"/>
                              <a:gd name="connsiteY10057" fmla="*/ 27037 h 4900456"/>
                              <a:gd name="connsiteX10058" fmla="*/ 1835948 w 7362098"/>
                              <a:gd name="connsiteY10058" fmla="*/ 26638 h 4900456"/>
                              <a:gd name="connsiteX10059" fmla="*/ 1838742 w 7362098"/>
                              <a:gd name="connsiteY10059" fmla="*/ 28234 h 4900456"/>
                              <a:gd name="connsiteX10060" fmla="*/ 1856308 w 7362098"/>
                              <a:gd name="connsiteY10060" fmla="*/ 39013 h 4900456"/>
                              <a:gd name="connsiteX10061" fmla="*/ 1859501 w 7362098"/>
                              <a:gd name="connsiteY10061" fmla="*/ 40610 h 4900456"/>
                              <a:gd name="connsiteX10062" fmla="*/ 1858304 w 7362098"/>
                              <a:gd name="connsiteY10062" fmla="*/ 43404 h 4900456"/>
                              <a:gd name="connsiteX10063" fmla="*/ 1857904 w 7362098"/>
                              <a:gd name="connsiteY10063" fmla="*/ 43404 h 4900456"/>
                              <a:gd name="connsiteX10064" fmla="*/ 1845129 w 7362098"/>
                              <a:gd name="connsiteY10064" fmla="*/ 42206 h 4900456"/>
                              <a:gd name="connsiteX10065" fmla="*/ 1816386 w 7362098"/>
                              <a:gd name="connsiteY10065" fmla="*/ 74542 h 4900456"/>
                              <a:gd name="connsiteX10066" fmla="*/ 1773298 w 7362098"/>
                              <a:gd name="connsiteY10066" fmla="*/ 77736 h 4900456"/>
                              <a:gd name="connsiteX10067" fmla="*/ 1766513 w 7362098"/>
                              <a:gd name="connsiteY10067" fmla="*/ 88914 h 4900456"/>
                              <a:gd name="connsiteX10068" fmla="*/ 1766113 w 7362098"/>
                              <a:gd name="connsiteY10068" fmla="*/ 89313 h 4900456"/>
                              <a:gd name="connsiteX10069" fmla="*/ 1763318 w 7362098"/>
                              <a:gd name="connsiteY10069" fmla="*/ 88514 h 4900456"/>
                              <a:gd name="connsiteX10070" fmla="*/ 1763718 w 7362098"/>
                              <a:gd name="connsiteY10070" fmla="*/ 85321 h 4900456"/>
                              <a:gd name="connsiteX10071" fmla="*/ 1765713 w 7362098"/>
                              <a:gd name="connsiteY10071" fmla="*/ 64562 h 4900456"/>
                              <a:gd name="connsiteX10072" fmla="*/ 1766113 w 7362098"/>
                              <a:gd name="connsiteY10072" fmla="*/ 61368 h 4900456"/>
                              <a:gd name="connsiteX10073" fmla="*/ 1769306 w 7362098"/>
                              <a:gd name="connsiteY10073" fmla="*/ 61767 h 4900456"/>
                              <a:gd name="connsiteX10074" fmla="*/ 1773697 w 7362098"/>
                              <a:gd name="connsiteY10074" fmla="*/ 73345 h 4900456"/>
                              <a:gd name="connsiteX10075" fmla="*/ 1774096 w 7362098"/>
                              <a:gd name="connsiteY10075" fmla="*/ 73345 h 4900456"/>
                              <a:gd name="connsiteX10076" fmla="*/ 1814391 w 7362098"/>
                              <a:gd name="connsiteY10076" fmla="*/ 70551 h 4900456"/>
                              <a:gd name="connsiteX10077" fmla="*/ 1840738 w 7362098"/>
                              <a:gd name="connsiteY10077" fmla="*/ 40210 h 4900456"/>
                              <a:gd name="connsiteX10078" fmla="*/ 1840738 w 7362098"/>
                              <a:gd name="connsiteY10078" fmla="*/ 39811 h 4900456"/>
                              <a:gd name="connsiteX10079" fmla="*/ 1834351 w 7362098"/>
                              <a:gd name="connsiteY10079" fmla="*/ 29432 h 4900456"/>
                              <a:gd name="connsiteX10080" fmla="*/ 1835948 w 7362098"/>
                              <a:gd name="connsiteY10080" fmla="*/ 26638 h 4900456"/>
                              <a:gd name="connsiteX10081" fmla="*/ 5272988 w 7362098"/>
                              <a:gd name="connsiteY10081" fmla="*/ 23444 h 4900456"/>
                              <a:gd name="connsiteX10082" fmla="*/ 5275782 w 7362098"/>
                              <a:gd name="connsiteY10082" fmla="*/ 24242 h 4900456"/>
                              <a:gd name="connsiteX10083" fmla="*/ 5274984 w 7362098"/>
                              <a:gd name="connsiteY10083" fmla="*/ 27036 h 4900456"/>
                              <a:gd name="connsiteX10084" fmla="*/ 5259813 w 7362098"/>
                              <a:gd name="connsiteY10084" fmla="*/ 35820 h 4900456"/>
                              <a:gd name="connsiteX10085" fmla="*/ 5259015 w 7362098"/>
                              <a:gd name="connsiteY10085" fmla="*/ 36219 h 4900456"/>
                              <a:gd name="connsiteX10086" fmla="*/ 5257019 w 7362098"/>
                              <a:gd name="connsiteY10086" fmla="*/ 35021 h 4900456"/>
                              <a:gd name="connsiteX10087" fmla="*/ 5257817 w 7362098"/>
                              <a:gd name="connsiteY10087" fmla="*/ 32227 h 4900456"/>
                              <a:gd name="connsiteX10088" fmla="*/ 2759302 w 7362098"/>
                              <a:gd name="connsiteY10088" fmla="*/ 23444 h 4900456"/>
                              <a:gd name="connsiteX10089" fmla="*/ 2764092 w 7362098"/>
                              <a:gd name="connsiteY10089" fmla="*/ 27037 h 4900456"/>
                              <a:gd name="connsiteX10090" fmla="*/ 2767686 w 7362098"/>
                              <a:gd name="connsiteY10090" fmla="*/ 51388 h 4900456"/>
                              <a:gd name="connsiteX10091" fmla="*/ 2792037 w 7362098"/>
                              <a:gd name="connsiteY10091" fmla="*/ 47795 h 4900456"/>
                              <a:gd name="connsiteX10092" fmla="*/ 2796829 w 7362098"/>
                              <a:gd name="connsiteY10092" fmla="*/ 51388 h 4900456"/>
                              <a:gd name="connsiteX10093" fmla="*/ 2793235 w 7362098"/>
                              <a:gd name="connsiteY10093" fmla="*/ 56178 h 4900456"/>
                              <a:gd name="connsiteX10094" fmla="*/ 2768885 w 7362098"/>
                              <a:gd name="connsiteY10094" fmla="*/ 59771 h 4900456"/>
                              <a:gd name="connsiteX10095" fmla="*/ 2772475 w 7362098"/>
                              <a:gd name="connsiteY10095" fmla="*/ 84123 h 4900456"/>
                              <a:gd name="connsiteX10096" fmla="*/ 2768885 w 7362098"/>
                              <a:gd name="connsiteY10096" fmla="*/ 88914 h 4900456"/>
                              <a:gd name="connsiteX10097" fmla="*/ 2764092 w 7362098"/>
                              <a:gd name="connsiteY10097" fmla="*/ 85321 h 4900456"/>
                              <a:gd name="connsiteX10098" fmla="*/ 2760501 w 7362098"/>
                              <a:gd name="connsiteY10098" fmla="*/ 60969 h 4900456"/>
                              <a:gd name="connsiteX10099" fmla="*/ 2736146 w 7362098"/>
                              <a:gd name="connsiteY10099" fmla="*/ 64561 h 4900456"/>
                              <a:gd name="connsiteX10100" fmla="*/ 2731352 w 7362098"/>
                              <a:gd name="connsiteY10100" fmla="*/ 60969 h 4900456"/>
                              <a:gd name="connsiteX10101" fmla="*/ 2734947 w 7362098"/>
                              <a:gd name="connsiteY10101" fmla="*/ 56178 h 4900456"/>
                              <a:gd name="connsiteX10102" fmla="*/ 2759302 w 7362098"/>
                              <a:gd name="connsiteY10102" fmla="*/ 52585 h 4900456"/>
                              <a:gd name="connsiteX10103" fmla="*/ 2755709 w 7362098"/>
                              <a:gd name="connsiteY10103" fmla="*/ 28234 h 4900456"/>
                              <a:gd name="connsiteX10104" fmla="*/ 2759302 w 7362098"/>
                              <a:gd name="connsiteY10104" fmla="*/ 23444 h 4900456"/>
                              <a:gd name="connsiteX10105" fmla="*/ 5331669 w 7362098"/>
                              <a:gd name="connsiteY10105" fmla="*/ 16259 h 4900456"/>
                              <a:gd name="connsiteX10106" fmla="*/ 5348436 w 7362098"/>
                              <a:gd name="connsiteY10106" fmla="*/ 21050 h 4900456"/>
                              <a:gd name="connsiteX10107" fmla="*/ 5349634 w 7362098"/>
                              <a:gd name="connsiteY10107" fmla="*/ 23844 h 4900456"/>
                              <a:gd name="connsiteX10108" fmla="*/ 5348037 w 7362098"/>
                              <a:gd name="connsiteY10108" fmla="*/ 25441 h 4900456"/>
                              <a:gd name="connsiteX10109" fmla="*/ 5347239 w 7362098"/>
                              <a:gd name="connsiteY10109" fmla="*/ 25441 h 4900456"/>
                              <a:gd name="connsiteX10110" fmla="*/ 5330471 w 7362098"/>
                              <a:gd name="connsiteY10110" fmla="*/ 20651 h 4900456"/>
                              <a:gd name="connsiteX10111" fmla="*/ 5328875 w 7362098"/>
                              <a:gd name="connsiteY10111" fmla="*/ 17855 h 4900456"/>
                              <a:gd name="connsiteX10112" fmla="*/ 5331669 w 7362098"/>
                              <a:gd name="connsiteY10112" fmla="*/ 16259 h 4900456"/>
                              <a:gd name="connsiteX10113" fmla="*/ 5269794 w 7362098"/>
                              <a:gd name="connsiteY10113" fmla="*/ 11867 h 4900456"/>
                              <a:gd name="connsiteX10114" fmla="*/ 5272189 w 7362098"/>
                              <a:gd name="connsiteY10114" fmla="*/ 13863 h 4900456"/>
                              <a:gd name="connsiteX10115" fmla="*/ 5270193 w 7362098"/>
                              <a:gd name="connsiteY10115" fmla="*/ 16259 h 4900456"/>
                              <a:gd name="connsiteX10116" fmla="*/ 5252627 w 7362098"/>
                              <a:gd name="connsiteY10116" fmla="*/ 18654 h 4900456"/>
                              <a:gd name="connsiteX10117" fmla="*/ 5250232 w 7362098"/>
                              <a:gd name="connsiteY10117" fmla="*/ 16658 h 4900456"/>
                              <a:gd name="connsiteX10118" fmla="*/ 5252228 w 7362098"/>
                              <a:gd name="connsiteY10118" fmla="*/ 14262 h 4900456"/>
                              <a:gd name="connsiteX10119" fmla="*/ 5349235 w 7362098"/>
                              <a:gd name="connsiteY10119" fmla="*/ 1488 h 4900456"/>
                              <a:gd name="connsiteX10120" fmla="*/ 5351630 w 7362098"/>
                              <a:gd name="connsiteY10120" fmla="*/ 3484 h 4900456"/>
                              <a:gd name="connsiteX10121" fmla="*/ 5349634 w 7362098"/>
                              <a:gd name="connsiteY10121" fmla="*/ 5880 h 4900456"/>
                              <a:gd name="connsiteX10122" fmla="*/ 5332068 w 7362098"/>
                              <a:gd name="connsiteY10122" fmla="*/ 8275 h 4900456"/>
                              <a:gd name="connsiteX10123" fmla="*/ 5329673 w 7362098"/>
                              <a:gd name="connsiteY10123" fmla="*/ 6279 h 4900456"/>
                              <a:gd name="connsiteX10124" fmla="*/ 5331669 w 7362098"/>
                              <a:gd name="connsiteY10124" fmla="*/ 3883 h 4900456"/>
                              <a:gd name="connsiteX10125" fmla="*/ 3977386 w 7362098"/>
                              <a:gd name="connsiteY10125" fmla="*/ 390 h 4900456"/>
                              <a:gd name="connsiteX10126" fmla="*/ 3986768 w 7362098"/>
                              <a:gd name="connsiteY10126" fmla="*/ 1488 h 4900456"/>
                              <a:gd name="connsiteX10127" fmla="*/ 3993953 w 7362098"/>
                              <a:gd name="connsiteY10127" fmla="*/ 13464 h 4900456"/>
                              <a:gd name="connsiteX10128" fmla="*/ 3997546 w 7362098"/>
                              <a:gd name="connsiteY10128" fmla="*/ 18254 h 4900456"/>
                              <a:gd name="connsiteX10129" fmla="*/ 4003534 w 7362098"/>
                              <a:gd name="connsiteY10129" fmla="*/ 18254 h 4900456"/>
                              <a:gd name="connsiteX10130" fmla="*/ 4003933 w 7362098"/>
                              <a:gd name="connsiteY10130" fmla="*/ 18254 h 4900456"/>
                              <a:gd name="connsiteX10131" fmla="*/ 4004332 w 7362098"/>
                              <a:gd name="connsiteY10131" fmla="*/ 17855 h 4900456"/>
                              <a:gd name="connsiteX10132" fmla="*/ 4017506 w 7362098"/>
                              <a:gd name="connsiteY10132" fmla="*/ 17456 h 4900456"/>
                              <a:gd name="connsiteX10133" fmla="*/ 4024691 w 7362098"/>
                              <a:gd name="connsiteY10133" fmla="*/ 29032 h 4900456"/>
                              <a:gd name="connsiteX10134" fmla="*/ 4024691 w 7362098"/>
                              <a:gd name="connsiteY10134" fmla="*/ 29432 h 4900456"/>
                              <a:gd name="connsiteX10135" fmla="*/ 4028284 w 7362098"/>
                              <a:gd name="connsiteY10135" fmla="*/ 34222 h 4900456"/>
                              <a:gd name="connsiteX10136" fmla="*/ 4034671 w 7362098"/>
                              <a:gd name="connsiteY10136" fmla="*/ 34222 h 4900456"/>
                              <a:gd name="connsiteX10137" fmla="*/ 4035071 w 7362098"/>
                              <a:gd name="connsiteY10137" fmla="*/ 34222 h 4900456"/>
                              <a:gd name="connsiteX10138" fmla="*/ 4049043 w 7362098"/>
                              <a:gd name="connsiteY10138" fmla="*/ 33424 h 4900456"/>
                              <a:gd name="connsiteX10139" fmla="*/ 4056229 w 7362098"/>
                              <a:gd name="connsiteY10139" fmla="*/ 45400 h 4900456"/>
                              <a:gd name="connsiteX10140" fmla="*/ 4059822 w 7362098"/>
                              <a:gd name="connsiteY10140" fmla="*/ 50191 h 4900456"/>
                              <a:gd name="connsiteX10141" fmla="*/ 4063015 w 7362098"/>
                              <a:gd name="connsiteY10141" fmla="*/ 50989 h 4900456"/>
                              <a:gd name="connsiteX10142" fmla="*/ 4067407 w 7362098"/>
                              <a:gd name="connsiteY10142" fmla="*/ 51388 h 4900456"/>
                              <a:gd name="connsiteX10143" fmla="*/ 4070999 w 7362098"/>
                              <a:gd name="connsiteY10143" fmla="*/ 55380 h 4900456"/>
                              <a:gd name="connsiteX10144" fmla="*/ 4065411 w 7362098"/>
                              <a:gd name="connsiteY10144" fmla="*/ 59372 h 4900456"/>
                              <a:gd name="connsiteX10145" fmla="*/ 4059423 w 7362098"/>
                              <a:gd name="connsiteY10145" fmla="*/ 58973 h 4900456"/>
                              <a:gd name="connsiteX10146" fmla="*/ 4054632 w 7362098"/>
                              <a:gd name="connsiteY10146" fmla="*/ 57376 h 4900456"/>
                              <a:gd name="connsiteX10147" fmla="*/ 4047447 w 7362098"/>
                              <a:gd name="connsiteY10147" fmla="*/ 45400 h 4900456"/>
                              <a:gd name="connsiteX10148" fmla="*/ 4044253 w 7362098"/>
                              <a:gd name="connsiteY10148" fmla="*/ 40610 h 4900456"/>
                              <a:gd name="connsiteX10149" fmla="*/ 4037466 w 7362098"/>
                              <a:gd name="connsiteY10149" fmla="*/ 41009 h 4900456"/>
                              <a:gd name="connsiteX10150" fmla="*/ 4023893 w 7362098"/>
                              <a:gd name="connsiteY10150" fmla="*/ 41409 h 4900456"/>
                              <a:gd name="connsiteX10151" fmla="*/ 4016707 w 7362098"/>
                              <a:gd name="connsiteY10151" fmla="*/ 29831 h 4900456"/>
                              <a:gd name="connsiteX10152" fmla="*/ 4013115 w 7362098"/>
                              <a:gd name="connsiteY10152" fmla="*/ 24641 h 4900456"/>
                              <a:gd name="connsiteX10153" fmla="*/ 4007127 w 7362098"/>
                              <a:gd name="connsiteY10153" fmla="*/ 24641 h 4900456"/>
                              <a:gd name="connsiteX10154" fmla="*/ 4006728 w 7362098"/>
                              <a:gd name="connsiteY10154" fmla="*/ 24641 h 4900456"/>
                              <a:gd name="connsiteX10155" fmla="*/ 3993155 w 7362098"/>
                              <a:gd name="connsiteY10155" fmla="*/ 25040 h 4900456"/>
                              <a:gd name="connsiteX10156" fmla="*/ 3985969 w 7362098"/>
                              <a:gd name="connsiteY10156" fmla="*/ 13064 h 4900456"/>
                              <a:gd name="connsiteX10157" fmla="*/ 3982776 w 7362098"/>
                              <a:gd name="connsiteY10157" fmla="*/ 8274 h 4900456"/>
                              <a:gd name="connsiteX10158" fmla="*/ 3975989 w 7362098"/>
                              <a:gd name="connsiteY10158" fmla="*/ 8673 h 4900456"/>
                              <a:gd name="connsiteX10159" fmla="*/ 3962417 w 7362098"/>
                              <a:gd name="connsiteY10159" fmla="*/ 9072 h 4900456"/>
                              <a:gd name="connsiteX10160" fmla="*/ 3960021 w 7362098"/>
                              <a:gd name="connsiteY10160" fmla="*/ 7476 h 4900456"/>
                              <a:gd name="connsiteX10161" fmla="*/ 3958425 w 7362098"/>
                              <a:gd name="connsiteY10161" fmla="*/ 2286 h 4900456"/>
                              <a:gd name="connsiteX10162" fmla="*/ 3963614 w 7362098"/>
                              <a:gd name="connsiteY10162" fmla="*/ 689 h 4900456"/>
                              <a:gd name="connsiteX10163" fmla="*/ 3966009 w 7362098"/>
                              <a:gd name="connsiteY10163" fmla="*/ 2286 h 4900456"/>
                              <a:gd name="connsiteX10164" fmla="*/ 3972397 w 7362098"/>
                              <a:gd name="connsiteY10164" fmla="*/ 2286 h 4900456"/>
                              <a:gd name="connsiteX10165" fmla="*/ 3972796 w 7362098"/>
                              <a:gd name="connsiteY10165" fmla="*/ 2286 h 4900456"/>
                              <a:gd name="connsiteX10166" fmla="*/ 3977386 w 7362098"/>
                              <a:gd name="connsiteY10166" fmla="*/ 390 h 4900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 ang="0">
                                <a:pos x="connsiteX1373" y="connsiteY1373"/>
                              </a:cxn>
                              <a:cxn ang="0">
                                <a:pos x="connsiteX1374" y="connsiteY1374"/>
                              </a:cxn>
                              <a:cxn ang="0">
                                <a:pos x="connsiteX1375" y="connsiteY1375"/>
                              </a:cxn>
                              <a:cxn ang="0">
                                <a:pos x="connsiteX1376" y="connsiteY1376"/>
                              </a:cxn>
                              <a:cxn ang="0">
                                <a:pos x="connsiteX1377" y="connsiteY1377"/>
                              </a:cxn>
                              <a:cxn ang="0">
                                <a:pos x="connsiteX1378" y="connsiteY1378"/>
                              </a:cxn>
                              <a:cxn ang="0">
                                <a:pos x="connsiteX1379" y="connsiteY1379"/>
                              </a:cxn>
                              <a:cxn ang="0">
                                <a:pos x="connsiteX1380" y="connsiteY1380"/>
                              </a:cxn>
                              <a:cxn ang="0">
                                <a:pos x="connsiteX1381" y="connsiteY1381"/>
                              </a:cxn>
                              <a:cxn ang="0">
                                <a:pos x="connsiteX1382" y="connsiteY1382"/>
                              </a:cxn>
                              <a:cxn ang="0">
                                <a:pos x="connsiteX1383" y="connsiteY1383"/>
                              </a:cxn>
                              <a:cxn ang="0">
                                <a:pos x="connsiteX1384" y="connsiteY1384"/>
                              </a:cxn>
                              <a:cxn ang="0">
                                <a:pos x="connsiteX1385" y="connsiteY1385"/>
                              </a:cxn>
                              <a:cxn ang="0">
                                <a:pos x="connsiteX1386" y="connsiteY1386"/>
                              </a:cxn>
                              <a:cxn ang="0">
                                <a:pos x="connsiteX1387" y="connsiteY1387"/>
                              </a:cxn>
                              <a:cxn ang="0">
                                <a:pos x="connsiteX1388" y="connsiteY1388"/>
                              </a:cxn>
                              <a:cxn ang="0">
                                <a:pos x="connsiteX1389" y="connsiteY1389"/>
                              </a:cxn>
                              <a:cxn ang="0">
                                <a:pos x="connsiteX1390" y="connsiteY1390"/>
                              </a:cxn>
                              <a:cxn ang="0">
                                <a:pos x="connsiteX1391" y="connsiteY1391"/>
                              </a:cxn>
                              <a:cxn ang="0">
                                <a:pos x="connsiteX1392" y="connsiteY1392"/>
                              </a:cxn>
                              <a:cxn ang="0">
                                <a:pos x="connsiteX1393" y="connsiteY1393"/>
                              </a:cxn>
                              <a:cxn ang="0">
                                <a:pos x="connsiteX1394" y="connsiteY1394"/>
                              </a:cxn>
                              <a:cxn ang="0">
                                <a:pos x="connsiteX1395" y="connsiteY1395"/>
                              </a:cxn>
                              <a:cxn ang="0">
                                <a:pos x="connsiteX1396" y="connsiteY1396"/>
                              </a:cxn>
                              <a:cxn ang="0">
                                <a:pos x="connsiteX1397" y="connsiteY1397"/>
                              </a:cxn>
                              <a:cxn ang="0">
                                <a:pos x="connsiteX1398" y="connsiteY1398"/>
                              </a:cxn>
                              <a:cxn ang="0">
                                <a:pos x="connsiteX1399" y="connsiteY1399"/>
                              </a:cxn>
                              <a:cxn ang="0">
                                <a:pos x="connsiteX1400" y="connsiteY1400"/>
                              </a:cxn>
                              <a:cxn ang="0">
                                <a:pos x="connsiteX1401" y="connsiteY1401"/>
                              </a:cxn>
                              <a:cxn ang="0">
                                <a:pos x="connsiteX1402" y="connsiteY1402"/>
                              </a:cxn>
                              <a:cxn ang="0">
                                <a:pos x="connsiteX1403" y="connsiteY1403"/>
                              </a:cxn>
                              <a:cxn ang="0">
                                <a:pos x="connsiteX1404" y="connsiteY1404"/>
                              </a:cxn>
                              <a:cxn ang="0">
                                <a:pos x="connsiteX1405" y="connsiteY1405"/>
                              </a:cxn>
                              <a:cxn ang="0">
                                <a:pos x="connsiteX1406" y="connsiteY1406"/>
                              </a:cxn>
                              <a:cxn ang="0">
                                <a:pos x="connsiteX1407" y="connsiteY1407"/>
                              </a:cxn>
                              <a:cxn ang="0">
                                <a:pos x="connsiteX1408" y="connsiteY1408"/>
                              </a:cxn>
                              <a:cxn ang="0">
                                <a:pos x="connsiteX1409" y="connsiteY1409"/>
                              </a:cxn>
                              <a:cxn ang="0">
                                <a:pos x="connsiteX1410" y="connsiteY1410"/>
                              </a:cxn>
                              <a:cxn ang="0">
                                <a:pos x="connsiteX1411" y="connsiteY1411"/>
                              </a:cxn>
                              <a:cxn ang="0">
                                <a:pos x="connsiteX1412" y="connsiteY1412"/>
                              </a:cxn>
                              <a:cxn ang="0">
                                <a:pos x="connsiteX1413" y="connsiteY1413"/>
                              </a:cxn>
                              <a:cxn ang="0">
                                <a:pos x="connsiteX1414" y="connsiteY1414"/>
                              </a:cxn>
                              <a:cxn ang="0">
                                <a:pos x="connsiteX1415" y="connsiteY1415"/>
                              </a:cxn>
                              <a:cxn ang="0">
                                <a:pos x="connsiteX1416" y="connsiteY1416"/>
                              </a:cxn>
                              <a:cxn ang="0">
                                <a:pos x="connsiteX1417" y="connsiteY1417"/>
                              </a:cxn>
                              <a:cxn ang="0">
                                <a:pos x="connsiteX1418" y="connsiteY1418"/>
                              </a:cxn>
                              <a:cxn ang="0">
                                <a:pos x="connsiteX1419" y="connsiteY1419"/>
                              </a:cxn>
                              <a:cxn ang="0">
                                <a:pos x="connsiteX1420" y="connsiteY1420"/>
                              </a:cxn>
                              <a:cxn ang="0">
                                <a:pos x="connsiteX1421" y="connsiteY1421"/>
                              </a:cxn>
                              <a:cxn ang="0">
                                <a:pos x="connsiteX1422" y="connsiteY1422"/>
                              </a:cxn>
                              <a:cxn ang="0">
                                <a:pos x="connsiteX1423" y="connsiteY1423"/>
                              </a:cxn>
                              <a:cxn ang="0">
                                <a:pos x="connsiteX1424" y="connsiteY1424"/>
                              </a:cxn>
                              <a:cxn ang="0">
                                <a:pos x="connsiteX1425" y="connsiteY1425"/>
                              </a:cxn>
                              <a:cxn ang="0">
                                <a:pos x="connsiteX1426" y="connsiteY1426"/>
                              </a:cxn>
                              <a:cxn ang="0">
                                <a:pos x="connsiteX1427" y="connsiteY1427"/>
                              </a:cxn>
                              <a:cxn ang="0">
                                <a:pos x="connsiteX1428" y="connsiteY1428"/>
                              </a:cxn>
                              <a:cxn ang="0">
                                <a:pos x="connsiteX1429" y="connsiteY1429"/>
                              </a:cxn>
                              <a:cxn ang="0">
                                <a:pos x="connsiteX1430" y="connsiteY1430"/>
                              </a:cxn>
                              <a:cxn ang="0">
                                <a:pos x="connsiteX1431" y="connsiteY1431"/>
                              </a:cxn>
                              <a:cxn ang="0">
                                <a:pos x="connsiteX1432" y="connsiteY1432"/>
                              </a:cxn>
                              <a:cxn ang="0">
                                <a:pos x="connsiteX1433" y="connsiteY1433"/>
                              </a:cxn>
                              <a:cxn ang="0">
                                <a:pos x="connsiteX1434" y="connsiteY1434"/>
                              </a:cxn>
                              <a:cxn ang="0">
                                <a:pos x="connsiteX1435" y="connsiteY1435"/>
                              </a:cxn>
                              <a:cxn ang="0">
                                <a:pos x="connsiteX1436" y="connsiteY1436"/>
                              </a:cxn>
                              <a:cxn ang="0">
                                <a:pos x="connsiteX1437" y="connsiteY1437"/>
                              </a:cxn>
                              <a:cxn ang="0">
                                <a:pos x="connsiteX1438" y="connsiteY1438"/>
                              </a:cxn>
                              <a:cxn ang="0">
                                <a:pos x="connsiteX1439" y="connsiteY1439"/>
                              </a:cxn>
                              <a:cxn ang="0">
                                <a:pos x="connsiteX1440" y="connsiteY1440"/>
                              </a:cxn>
                              <a:cxn ang="0">
                                <a:pos x="connsiteX1441" y="connsiteY1441"/>
                              </a:cxn>
                              <a:cxn ang="0">
                                <a:pos x="connsiteX1442" y="connsiteY1442"/>
                              </a:cxn>
                              <a:cxn ang="0">
                                <a:pos x="connsiteX1443" y="connsiteY1443"/>
                              </a:cxn>
                              <a:cxn ang="0">
                                <a:pos x="connsiteX1444" y="connsiteY1444"/>
                              </a:cxn>
                              <a:cxn ang="0">
                                <a:pos x="connsiteX1445" y="connsiteY1445"/>
                              </a:cxn>
                              <a:cxn ang="0">
                                <a:pos x="connsiteX1446" y="connsiteY1446"/>
                              </a:cxn>
                              <a:cxn ang="0">
                                <a:pos x="connsiteX1447" y="connsiteY1447"/>
                              </a:cxn>
                              <a:cxn ang="0">
                                <a:pos x="connsiteX1448" y="connsiteY1448"/>
                              </a:cxn>
                              <a:cxn ang="0">
                                <a:pos x="connsiteX1449" y="connsiteY1449"/>
                              </a:cxn>
                              <a:cxn ang="0">
                                <a:pos x="connsiteX1450" y="connsiteY1450"/>
                              </a:cxn>
                              <a:cxn ang="0">
                                <a:pos x="connsiteX1451" y="connsiteY1451"/>
                              </a:cxn>
                              <a:cxn ang="0">
                                <a:pos x="connsiteX1452" y="connsiteY1452"/>
                              </a:cxn>
                              <a:cxn ang="0">
                                <a:pos x="connsiteX1453" y="connsiteY1453"/>
                              </a:cxn>
                              <a:cxn ang="0">
                                <a:pos x="connsiteX1454" y="connsiteY1454"/>
                              </a:cxn>
                              <a:cxn ang="0">
                                <a:pos x="connsiteX1455" y="connsiteY1455"/>
                              </a:cxn>
                              <a:cxn ang="0">
                                <a:pos x="connsiteX1456" y="connsiteY1456"/>
                              </a:cxn>
                              <a:cxn ang="0">
                                <a:pos x="connsiteX1457" y="connsiteY1457"/>
                              </a:cxn>
                              <a:cxn ang="0">
                                <a:pos x="connsiteX1458" y="connsiteY1458"/>
                              </a:cxn>
                              <a:cxn ang="0">
                                <a:pos x="connsiteX1459" y="connsiteY1459"/>
                              </a:cxn>
                              <a:cxn ang="0">
                                <a:pos x="connsiteX1460" y="connsiteY1460"/>
                              </a:cxn>
                              <a:cxn ang="0">
                                <a:pos x="connsiteX1461" y="connsiteY1461"/>
                              </a:cxn>
                              <a:cxn ang="0">
                                <a:pos x="connsiteX1462" y="connsiteY1462"/>
                              </a:cxn>
                              <a:cxn ang="0">
                                <a:pos x="connsiteX1463" y="connsiteY1463"/>
                              </a:cxn>
                              <a:cxn ang="0">
                                <a:pos x="connsiteX1464" y="connsiteY1464"/>
                              </a:cxn>
                              <a:cxn ang="0">
                                <a:pos x="connsiteX1465" y="connsiteY1465"/>
                              </a:cxn>
                              <a:cxn ang="0">
                                <a:pos x="connsiteX1466" y="connsiteY1466"/>
                              </a:cxn>
                              <a:cxn ang="0">
                                <a:pos x="connsiteX1467" y="connsiteY1467"/>
                              </a:cxn>
                              <a:cxn ang="0">
                                <a:pos x="connsiteX1468" y="connsiteY1468"/>
                              </a:cxn>
                              <a:cxn ang="0">
                                <a:pos x="connsiteX1469" y="connsiteY1469"/>
                              </a:cxn>
                              <a:cxn ang="0">
                                <a:pos x="connsiteX1470" y="connsiteY1470"/>
                              </a:cxn>
                              <a:cxn ang="0">
                                <a:pos x="connsiteX1471" y="connsiteY1471"/>
                              </a:cxn>
                              <a:cxn ang="0">
                                <a:pos x="connsiteX1472" y="connsiteY1472"/>
                              </a:cxn>
                              <a:cxn ang="0">
                                <a:pos x="connsiteX1473" y="connsiteY1473"/>
                              </a:cxn>
                              <a:cxn ang="0">
                                <a:pos x="connsiteX1474" y="connsiteY1474"/>
                              </a:cxn>
                              <a:cxn ang="0">
                                <a:pos x="connsiteX1475" y="connsiteY1475"/>
                              </a:cxn>
                              <a:cxn ang="0">
                                <a:pos x="connsiteX1476" y="connsiteY1476"/>
                              </a:cxn>
                              <a:cxn ang="0">
                                <a:pos x="connsiteX1477" y="connsiteY1477"/>
                              </a:cxn>
                              <a:cxn ang="0">
                                <a:pos x="connsiteX1478" y="connsiteY1478"/>
                              </a:cxn>
                              <a:cxn ang="0">
                                <a:pos x="connsiteX1479" y="connsiteY1479"/>
                              </a:cxn>
                              <a:cxn ang="0">
                                <a:pos x="connsiteX1480" y="connsiteY1480"/>
                              </a:cxn>
                              <a:cxn ang="0">
                                <a:pos x="connsiteX1481" y="connsiteY1481"/>
                              </a:cxn>
                              <a:cxn ang="0">
                                <a:pos x="connsiteX1482" y="connsiteY1482"/>
                              </a:cxn>
                              <a:cxn ang="0">
                                <a:pos x="connsiteX1483" y="connsiteY1483"/>
                              </a:cxn>
                              <a:cxn ang="0">
                                <a:pos x="connsiteX1484" y="connsiteY1484"/>
                              </a:cxn>
                              <a:cxn ang="0">
                                <a:pos x="connsiteX1485" y="connsiteY1485"/>
                              </a:cxn>
                              <a:cxn ang="0">
                                <a:pos x="connsiteX1486" y="connsiteY1486"/>
                              </a:cxn>
                              <a:cxn ang="0">
                                <a:pos x="connsiteX1487" y="connsiteY1487"/>
                              </a:cxn>
                              <a:cxn ang="0">
                                <a:pos x="connsiteX1488" y="connsiteY1488"/>
                              </a:cxn>
                              <a:cxn ang="0">
                                <a:pos x="connsiteX1489" y="connsiteY1489"/>
                              </a:cxn>
                              <a:cxn ang="0">
                                <a:pos x="connsiteX1490" y="connsiteY1490"/>
                              </a:cxn>
                              <a:cxn ang="0">
                                <a:pos x="connsiteX1491" y="connsiteY1491"/>
                              </a:cxn>
                              <a:cxn ang="0">
                                <a:pos x="connsiteX1492" y="connsiteY1492"/>
                              </a:cxn>
                              <a:cxn ang="0">
                                <a:pos x="connsiteX1493" y="connsiteY1493"/>
                              </a:cxn>
                              <a:cxn ang="0">
                                <a:pos x="connsiteX1494" y="connsiteY1494"/>
                              </a:cxn>
                              <a:cxn ang="0">
                                <a:pos x="connsiteX1495" y="connsiteY1495"/>
                              </a:cxn>
                              <a:cxn ang="0">
                                <a:pos x="connsiteX1496" y="connsiteY1496"/>
                              </a:cxn>
                              <a:cxn ang="0">
                                <a:pos x="connsiteX1497" y="connsiteY1497"/>
                              </a:cxn>
                              <a:cxn ang="0">
                                <a:pos x="connsiteX1498" y="connsiteY1498"/>
                              </a:cxn>
                              <a:cxn ang="0">
                                <a:pos x="connsiteX1499" y="connsiteY1499"/>
                              </a:cxn>
                              <a:cxn ang="0">
                                <a:pos x="connsiteX1500" y="connsiteY1500"/>
                              </a:cxn>
                              <a:cxn ang="0">
                                <a:pos x="connsiteX1501" y="connsiteY1501"/>
                              </a:cxn>
                              <a:cxn ang="0">
                                <a:pos x="connsiteX1502" y="connsiteY1502"/>
                              </a:cxn>
                              <a:cxn ang="0">
                                <a:pos x="connsiteX1503" y="connsiteY1503"/>
                              </a:cxn>
                              <a:cxn ang="0">
                                <a:pos x="connsiteX1504" y="connsiteY1504"/>
                              </a:cxn>
                              <a:cxn ang="0">
                                <a:pos x="connsiteX1505" y="connsiteY1505"/>
                              </a:cxn>
                              <a:cxn ang="0">
                                <a:pos x="connsiteX1506" y="connsiteY1506"/>
                              </a:cxn>
                              <a:cxn ang="0">
                                <a:pos x="connsiteX1507" y="connsiteY1507"/>
                              </a:cxn>
                              <a:cxn ang="0">
                                <a:pos x="connsiteX1508" y="connsiteY1508"/>
                              </a:cxn>
                              <a:cxn ang="0">
                                <a:pos x="connsiteX1509" y="connsiteY1509"/>
                              </a:cxn>
                              <a:cxn ang="0">
                                <a:pos x="connsiteX1510" y="connsiteY1510"/>
                              </a:cxn>
                              <a:cxn ang="0">
                                <a:pos x="connsiteX1511" y="connsiteY1511"/>
                              </a:cxn>
                              <a:cxn ang="0">
                                <a:pos x="connsiteX1512" y="connsiteY1512"/>
                              </a:cxn>
                              <a:cxn ang="0">
                                <a:pos x="connsiteX1513" y="connsiteY1513"/>
                              </a:cxn>
                              <a:cxn ang="0">
                                <a:pos x="connsiteX1514" y="connsiteY1514"/>
                              </a:cxn>
                              <a:cxn ang="0">
                                <a:pos x="connsiteX1515" y="connsiteY1515"/>
                              </a:cxn>
                              <a:cxn ang="0">
                                <a:pos x="connsiteX1516" y="connsiteY1516"/>
                              </a:cxn>
                              <a:cxn ang="0">
                                <a:pos x="connsiteX1517" y="connsiteY1517"/>
                              </a:cxn>
                              <a:cxn ang="0">
                                <a:pos x="connsiteX1518" y="connsiteY1518"/>
                              </a:cxn>
                              <a:cxn ang="0">
                                <a:pos x="connsiteX1519" y="connsiteY1519"/>
                              </a:cxn>
                              <a:cxn ang="0">
                                <a:pos x="connsiteX1520" y="connsiteY1520"/>
                              </a:cxn>
                              <a:cxn ang="0">
                                <a:pos x="connsiteX1521" y="connsiteY1521"/>
                              </a:cxn>
                              <a:cxn ang="0">
                                <a:pos x="connsiteX1522" y="connsiteY1522"/>
                              </a:cxn>
                              <a:cxn ang="0">
                                <a:pos x="connsiteX1523" y="connsiteY1523"/>
                              </a:cxn>
                              <a:cxn ang="0">
                                <a:pos x="connsiteX1524" y="connsiteY1524"/>
                              </a:cxn>
                              <a:cxn ang="0">
                                <a:pos x="connsiteX1525" y="connsiteY1525"/>
                              </a:cxn>
                              <a:cxn ang="0">
                                <a:pos x="connsiteX1526" y="connsiteY1526"/>
                              </a:cxn>
                              <a:cxn ang="0">
                                <a:pos x="connsiteX1527" y="connsiteY1527"/>
                              </a:cxn>
                              <a:cxn ang="0">
                                <a:pos x="connsiteX1528" y="connsiteY1528"/>
                              </a:cxn>
                              <a:cxn ang="0">
                                <a:pos x="connsiteX1529" y="connsiteY1529"/>
                              </a:cxn>
                              <a:cxn ang="0">
                                <a:pos x="connsiteX1530" y="connsiteY1530"/>
                              </a:cxn>
                              <a:cxn ang="0">
                                <a:pos x="connsiteX1531" y="connsiteY1531"/>
                              </a:cxn>
                              <a:cxn ang="0">
                                <a:pos x="connsiteX1532" y="connsiteY1532"/>
                              </a:cxn>
                              <a:cxn ang="0">
                                <a:pos x="connsiteX1533" y="connsiteY1533"/>
                              </a:cxn>
                              <a:cxn ang="0">
                                <a:pos x="connsiteX1534" y="connsiteY1534"/>
                              </a:cxn>
                              <a:cxn ang="0">
                                <a:pos x="connsiteX1535" y="connsiteY1535"/>
                              </a:cxn>
                              <a:cxn ang="0">
                                <a:pos x="connsiteX1536" y="connsiteY1536"/>
                              </a:cxn>
                              <a:cxn ang="0">
                                <a:pos x="connsiteX1537" y="connsiteY1537"/>
                              </a:cxn>
                              <a:cxn ang="0">
                                <a:pos x="connsiteX1538" y="connsiteY1538"/>
                              </a:cxn>
                              <a:cxn ang="0">
                                <a:pos x="connsiteX1539" y="connsiteY1539"/>
                              </a:cxn>
                              <a:cxn ang="0">
                                <a:pos x="connsiteX1540" y="connsiteY1540"/>
                              </a:cxn>
                              <a:cxn ang="0">
                                <a:pos x="connsiteX1541" y="connsiteY1541"/>
                              </a:cxn>
                              <a:cxn ang="0">
                                <a:pos x="connsiteX1542" y="connsiteY1542"/>
                              </a:cxn>
                              <a:cxn ang="0">
                                <a:pos x="connsiteX1543" y="connsiteY1543"/>
                              </a:cxn>
                              <a:cxn ang="0">
                                <a:pos x="connsiteX1544" y="connsiteY1544"/>
                              </a:cxn>
                              <a:cxn ang="0">
                                <a:pos x="connsiteX1545" y="connsiteY1545"/>
                              </a:cxn>
                              <a:cxn ang="0">
                                <a:pos x="connsiteX1546" y="connsiteY1546"/>
                              </a:cxn>
                              <a:cxn ang="0">
                                <a:pos x="connsiteX1547" y="connsiteY1547"/>
                              </a:cxn>
                              <a:cxn ang="0">
                                <a:pos x="connsiteX1548" y="connsiteY1548"/>
                              </a:cxn>
                              <a:cxn ang="0">
                                <a:pos x="connsiteX1549" y="connsiteY1549"/>
                              </a:cxn>
                              <a:cxn ang="0">
                                <a:pos x="connsiteX1550" y="connsiteY1550"/>
                              </a:cxn>
                              <a:cxn ang="0">
                                <a:pos x="connsiteX1551" y="connsiteY1551"/>
                              </a:cxn>
                              <a:cxn ang="0">
                                <a:pos x="connsiteX1552" y="connsiteY1552"/>
                              </a:cxn>
                              <a:cxn ang="0">
                                <a:pos x="connsiteX1553" y="connsiteY1553"/>
                              </a:cxn>
                              <a:cxn ang="0">
                                <a:pos x="connsiteX1554" y="connsiteY1554"/>
                              </a:cxn>
                              <a:cxn ang="0">
                                <a:pos x="connsiteX1555" y="connsiteY1555"/>
                              </a:cxn>
                              <a:cxn ang="0">
                                <a:pos x="connsiteX1556" y="connsiteY1556"/>
                              </a:cxn>
                              <a:cxn ang="0">
                                <a:pos x="connsiteX1557" y="connsiteY1557"/>
                              </a:cxn>
                              <a:cxn ang="0">
                                <a:pos x="connsiteX1558" y="connsiteY1558"/>
                              </a:cxn>
                              <a:cxn ang="0">
                                <a:pos x="connsiteX1559" y="connsiteY1559"/>
                              </a:cxn>
                              <a:cxn ang="0">
                                <a:pos x="connsiteX1560" y="connsiteY1560"/>
                              </a:cxn>
                              <a:cxn ang="0">
                                <a:pos x="connsiteX1561" y="connsiteY1561"/>
                              </a:cxn>
                              <a:cxn ang="0">
                                <a:pos x="connsiteX1562" y="connsiteY1562"/>
                              </a:cxn>
                              <a:cxn ang="0">
                                <a:pos x="connsiteX1563" y="connsiteY1563"/>
                              </a:cxn>
                              <a:cxn ang="0">
                                <a:pos x="connsiteX1564" y="connsiteY1564"/>
                              </a:cxn>
                              <a:cxn ang="0">
                                <a:pos x="connsiteX1565" y="connsiteY1565"/>
                              </a:cxn>
                              <a:cxn ang="0">
                                <a:pos x="connsiteX1566" y="connsiteY1566"/>
                              </a:cxn>
                              <a:cxn ang="0">
                                <a:pos x="connsiteX1567" y="connsiteY1567"/>
                              </a:cxn>
                              <a:cxn ang="0">
                                <a:pos x="connsiteX1568" y="connsiteY1568"/>
                              </a:cxn>
                              <a:cxn ang="0">
                                <a:pos x="connsiteX1569" y="connsiteY1569"/>
                              </a:cxn>
                              <a:cxn ang="0">
                                <a:pos x="connsiteX1570" y="connsiteY1570"/>
                              </a:cxn>
                              <a:cxn ang="0">
                                <a:pos x="connsiteX1571" y="connsiteY1571"/>
                              </a:cxn>
                              <a:cxn ang="0">
                                <a:pos x="connsiteX1572" y="connsiteY1572"/>
                              </a:cxn>
                              <a:cxn ang="0">
                                <a:pos x="connsiteX1573" y="connsiteY1573"/>
                              </a:cxn>
                              <a:cxn ang="0">
                                <a:pos x="connsiteX1574" y="connsiteY1574"/>
                              </a:cxn>
                              <a:cxn ang="0">
                                <a:pos x="connsiteX1575" y="connsiteY1575"/>
                              </a:cxn>
                              <a:cxn ang="0">
                                <a:pos x="connsiteX1576" y="connsiteY1576"/>
                              </a:cxn>
                              <a:cxn ang="0">
                                <a:pos x="connsiteX1577" y="connsiteY1577"/>
                              </a:cxn>
                              <a:cxn ang="0">
                                <a:pos x="connsiteX1578" y="connsiteY1578"/>
                              </a:cxn>
                              <a:cxn ang="0">
                                <a:pos x="connsiteX1579" y="connsiteY1579"/>
                              </a:cxn>
                              <a:cxn ang="0">
                                <a:pos x="connsiteX1580" y="connsiteY1580"/>
                              </a:cxn>
                              <a:cxn ang="0">
                                <a:pos x="connsiteX1581" y="connsiteY1581"/>
                              </a:cxn>
                              <a:cxn ang="0">
                                <a:pos x="connsiteX1582" y="connsiteY1582"/>
                              </a:cxn>
                              <a:cxn ang="0">
                                <a:pos x="connsiteX1583" y="connsiteY1583"/>
                              </a:cxn>
                              <a:cxn ang="0">
                                <a:pos x="connsiteX1584" y="connsiteY1584"/>
                              </a:cxn>
                              <a:cxn ang="0">
                                <a:pos x="connsiteX1585" y="connsiteY1585"/>
                              </a:cxn>
                              <a:cxn ang="0">
                                <a:pos x="connsiteX1586" y="connsiteY1586"/>
                              </a:cxn>
                              <a:cxn ang="0">
                                <a:pos x="connsiteX1587" y="connsiteY1587"/>
                              </a:cxn>
                              <a:cxn ang="0">
                                <a:pos x="connsiteX1588" y="connsiteY1588"/>
                              </a:cxn>
                              <a:cxn ang="0">
                                <a:pos x="connsiteX1589" y="connsiteY1589"/>
                              </a:cxn>
                              <a:cxn ang="0">
                                <a:pos x="connsiteX1590" y="connsiteY1590"/>
                              </a:cxn>
                              <a:cxn ang="0">
                                <a:pos x="connsiteX1591" y="connsiteY1591"/>
                              </a:cxn>
                              <a:cxn ang="0">
                                <a:pos x="connsiteX1592" y="connsiteY1592"/>
                              </a:cxn>
                              <a:cxn ang="0">
                                <a:pos x="connsiteX1593" y="connsiteY1593"/>
                              </a:cxn>
                              <a:cxn ang="0">
                                <a:pos x="connsiteX1594" y="connsiteY1594"/>
                              </a:cxn>
                              <a:cxn ang="0">
                                <a:pos x="connsiteX1595" y="connsiteY1595"/>
                              </a:cxn>
                              <a:cxn ang="0">
                                <a:pos x="connsiteX1596" y="connsiteY1596"/>
                              </a:cxn>
                              <a:cxn ang="0">
                                <a:pos x="connsiteX1597" y="connsiteY1597"/>
                              </a:cxn>
                              <a:cxn ang="0">
                                <a:pos x="connsiteX1598" y="connsiteY1598"/>
                              </a:cxn>
                              <a:cxn ang="0">
                                <a:pos x="connsiteX1599" y="connsiteY1599"/>
                              </a:cxn>
                              <a:cxn ang="0">
                                <a:pos x="connsiteX1600" y="connsiteY1600"/>
                              </a:cxn>
                              <a:cxn ang="0">
                                <a:pos x="connsiteX1601" y="connsiteY1601"/>
                              </a:cxn>
                              <a:cxn ang="0">
                                <a:pos x="connsiteX1602" y="connsiteY1602"/>
                              </a:cxn>
                              <a:cxn ang="0">
                                <a:pos x="connsiteX1603" y="connsiteY1603"/>
                              </a:cxn>
                              <a:cxn ang="0">
                                <a:pos x="connsiteX1604" y="connsiteY1604"/>
                              </a:cxn>
                              <a:cxn ang="0">
                                <a:pos x="connsiteX1605" y="connsiteY1605"/>
                              </a:cxn>
                              <a:cxn ang="0">
                                <a:pos x="connsiteX1606" y="connsiteY1606"/>
                              </a:cxn>
                              <a:cxn ang="0">
                                <a:pos x="connsiteX1607" y="connsiteY1607"/>
                              </a:cxn>
                              <a:cxn ang="0">
                                <a:pos x="connsiteX1608" y="connsiteY1608"/>
                              </a:cxn>
                              <a:cxn ang="0">
                                <a:pos x="connsiteX1609" y="connsiteY1609"/>
                              </a:cxn>
                              <a:cxn ang="0">
                                <a:pos x="connsiteX1610" y="connsiteY1610"/>
                              </a:cxn>
                              <a:cxn ang="0">
                                <a:pos x="connsiteX1611" y="connsiteY1611"/>
                              </a:cxn>
                              <a:cxn ang="0">
                                <a:pos x="connsiteX1612" y="connsiteY1612"/>
                              </a:cxn>
                              <a:cxn ang="0">
                                <a:pos x="connsiteX1613" y="connsiteY1613"/>
                              </a:cxn>
                              <a:cxn ang="0">
                                <a:pos x="connsiteX1614" y="connsiteY1614"/>
                              </a:cxn>
                              <a:cxn ang="0">
                                <a:pos x="connsiteX1615" y="connsiteY1615"/>
                              </a:cxn>
                              <a:cxn ang="0">
                                <a:pos x="connsiteX1616" y="connsiteY1616"/>
                              </a:cxn>
                              <a:cxn ang="0">
                                <a:pos x="connsiteX1617" y="connsiteY1617"/>
                              </a:cxn>
                              <a:cxn ang="0">
                                <a:pos x="connsiteX1618" y="connsiteY1618"/>
                              </a:cxn>
                              <a:cxn ang="0">
                                <a:pos x="connsiteX1619" y="connsiteY1619"/>
                              </a:cxn>
                              <a:cxn ang="0">
                                <a:pos x="connsiteX1620" y="connsiteY1620"/>
                              </a:cxn>
                              <a:cxn ang="0">
                                <a:pos x="connsiteX1621" y="connsiteY1621"/>
                              </a:cxn>
                              <a:cxn ang="0">
                                <a:pos x="connsiteX1622" y="connsiteY1622"/>
                              </a:cxn>
                              <a:cxn ang="0">
                                <a:pos x="connsiteX1623" y="connsiteY1623"/>
                              </a:cxn>
                              <a:cxn ang="0">
                                <a:pos x="connsiteX1624" y="connsiteY1624"/>
                              </a:cxn>
                              <a:cxn ang="0">
                                <a:pos x="connsiteX1625" y="connsiteY1625"/>
                              </a:cxn>
                              <a:cxn ang="0">
                                <a:pos x="connsiteX1626" y="connsiteY1626"/>
                              </a:cxn>
                              <a:cxn ang="0">
                                <a:pos x="connsiteX1627" y="connsiteY1627"/>
                              </a:cxn>
                              <a:cxn ang="0">
                                <a:pos x="connsiteX1628" y="connsiteY1628"/>
                              </a:cxn>
                              <a:cxn ang="0">
                                <a:pos x="connsiteX1629" y="connsiteY1629"/>
                              </a:cxn>
                              <a:cxn ang="0">
                                <a:pos x="connsiteX1630" y="connsiteY1630"/>
                              </a:cxn>
                              <a:cxn ang="0">
                                <a:pos x="connsiteX1631" y="connsiteY1631"/>
                              </a:cxn>
                              <a:cxn ang="0">
                                <a:pos x="connsiteX1632" y="connsiteY1632"/>
                              </a:cxn>
                              <a:cxn ang="0">
                                <a:pos x="connsiteX1633" y="connsiteY1633"/>
                              </a:cxn>
                              <a:cxn ang="0">
                                <a:pos x="connsiteX1634" y="connsiteY1634"/>
                              </a:cxn>
                              <a:cxn ang="0">
                                <a:pos x="connsiteX1635" y="connsiteY1635"/>
                              </a:cxn>
                              <a:cxn ang="0">
                                <a:pos x="connsiteX1636" y="connsiteY1636"/>
                              </a:cxn>
                              <a:cxn ang="0">
                                <a:pos x="connsiteX1637" y="connsiteY1637"/>
                              </a:cxn>
                              <a:cxn ang="0">
                                <a:pos x="connsiteX1638" y="connsiteY1638"/>
                              </a:cxn>
                              <a:cxn ang="0">
                                <a:pos x="connsiteX1639" y="connsiteY1639"/>
                              </a:cxn>
                              <a:cxn ang="0">
                                <a:pos x="connsiteX1640" y="connsiteY1640"/>
                              </a:cxn>
                              <a:cxn ang="0">
                                <a:pos x="connsiteX1641" y="connsiteY1641"/>
                              </a:cxn>
                              <a:cxn ang="0">
                                <a:pos x="connsiteX1642" y="connsiteY1642"/>
                              </a:cxn>
                              <a:cxn ang="0">
                                <a:pos x="connsiteX1643" y="connsiteY1643"/>
                              </a:cxn>
                              <a:cxn ang="0">
                                <a:pos x="connsiteX1644" y="connsiteY1644"/>
                              </a:cxn>
                              <a:cxn ang="0">
                                <a:pos x="connsiteX1645" y="connsiteY1645"/>
                              </a:cxn>
                              <a:cxn ang="0">
                                <a:pos x="connsiteX1646" y="connsiteY1646"/>
                              </a:cxn>
                              <a:cxn ang="0">
                                <a:pos x="connsiteX1647" y="connsiteY1647"/>
                              </a:cxn>
                              <a:cxn ang="0">
                                <a:pos x="connsiteX1648" y="connsiteY1648"/>
                              </a:cxn>
                              <a:cxn ang="0">
                                <a:pos x="connsiteX1649" y="connsiteY1649"/>
                              </a:cxn>
                              <a:cxn ang="0">
                                <a:pos x="connsiteX1650" y="connsiteY1650"/>
                              </a:cxn>
                              <a:cxn ang="0">
                                <a:pos x="connsiteX1651" y="connsiteY1651"/>
                              </a:cxn>
                              <a:cxn ang="0">
                                <a:pos x="connsiteX1652" y="connsiteY1652"/>
                              </a:cxn>
                              <a:cxn ang="0">
                                <a:pos x="connsiteX1653" y="connsiteY1653"/>
                              </a:cxn>
                              <a:cxn ang="0">
                                <a:pos x="connsiteX1654" y="connsiteY1654"/>
                              </a:cxn>
                              <a:cxn ang="0">
                                <a:pos x="connsiteX1655" y="connsiteY1655"/>
                              </a:cxn>
                              <a:cxn ang="0">
                                <a:pos x="connsiteX1656" y="connsiteY1656"/>
                              </a:cxn>
                              <a:cxn ang="0">
                                <a:pos x="connsiteX1657" y="connsiteY1657"/>
                              </a:cxn>
                              <a:cxn ang="0">
                                <a:pos x="connsiteX1658" y="connsiteY1658"/>
                              </a:cxn>
                              <a:cxn ang="0">
                                <a:pos x="connsiteX1659" y="connsiteY1659"/>
                              </a:cxn>
                              <a:cxn ang="0">
                                <a:pos x="connsiteX1660" y="connsiteY1660"/>
                              </a:cxn>
                              <a:cxn ang="0">
                                <a:pos x="connsiteX1661" y="connsiteY1661"/>
                              </a:cxn>
                              <a:cxn ang="0">
                                <a:pos x="connsiteX1662" y="connsiteY1662"/>
                              </a:cxn>
                              <a:cxn ang="0">
                                <a:pos x="connsiteX1663" y="connsiteY1663"/>
                              </a:cxn>
                              <a:cxn ang="0">
                                <a:pos x="connsiteX1664" y="connsiteY1664"/>
                              </a:cxn>
                              <a:cxn ang="0">
                                <a:pos x="connsiteX1665" y="connsiteY1665"/>
                              </a:cxn>
                              <a:cxn ang="0">
                                <a:pos x="connsiteX1666" y="connsiteY1666"/>
                              </a:cxn>
                              <a:cxn ang="0">
                                <a:pos x="connsiteX1667" y="connsiteY1667"/>
                              </a:cxn>
                              <a:cxn ang="0">
                                <a:pos x="connsiteX1668" y="connsiteY1668"/>
                              </a:cxn>
                              <a:cxn ang="0">
                                <a:pos x="connsiteX1669" y="connsiteY1669"/>
                              </a:cxn>
                              <a:cxn ang="0">
                                <a:pos x="connsiteX1670" y="connsiteY1670"/>
                              </a:cxn>
                              <a:cxn ang="0">
                                <a:pos x="connsiteX1671" y="connsiteY1671"/>
                              </a:cxn>
                              <a:cxn ang="0">
                                <a:pos x="connsiteX1672" y="connsiteY1672"/>
                              </a:cxn>
                              <a:cxn ang="0">
                                <a:pos x="connsiteX1673" y="connsiteY1673"/>
                              </a:cxn>
                              <a:cxn ang="0">
                                <a:pos x="connsiteX1674" y="connsiteY1674"/>
                              </a:cxn>
                              <a:cxn ang="0">
                                <a:pos x="connsiteX1675" y="connsiteY1675"/>
                              </a:cxn>
                              <a:cxn ang="0">
                                <a:pos x="connsiteX1676" y="connsiteY1676"/>
                              </a:cxn>
                              <a:cxn ang="0">
                                <a:pos x="connsiteX1677" y="connsiteY1677"/>
                              </a:cxn>
                              <a:cxn ang="0">
                                <a:pos x="connsiteX1678" y="connsiteY1678"/>
                              </a:cxn>
                              <a:cxn ang="0">
                                <a:pos x="connsiteX1679" y="connsiteY1679"/>
                              </a:cxn>
                              <a:cxn ang="0">
                                <a:pos x="connsiteX1680" y="connsiteY1680"/>
                              </a:cxn>
                              <a:cxn ang="0">
                                <a:pos x="connsiteX1681" y="connsiteY1681"/>
                              </a:cxn>
                              <a:cxn ang="0">
                                <a:pos x="connsiteX1682" y="connsiteY1682"/>
                              </a:cxn>
                              <a:cxn ang="0">
                                <a:pos x="connsiteX1683" y="connsiteY1683"/>
                              </a:cxn>
                              <a:cxn ang="0">
                                <a:pos x="connsiteX1684" y="connsiteY1684"/>
                              </a:cxn>
                              <a:cxn ang="0">
                                <a:pos x="connsiteX1685" y="connsiteY1685"/>
                              </a:cxn>
                              <a:cxn ang="0">
                                <a:pos x="connsiteX1686" y="connsiteY1686"/>
                              </a:cxn>
                              <a:cxn ang="0">
                                <a:pos x="connsiteX1687" y="connsiteY1687"/>
                              </a:cxn>
                              <a:cxn ang="0">
                                <a:pos x="connsiteX1688" y="connsiteY1688"/>
                              </a:cxn>
                              <a:cxn ang="0">
                                <a:pos x="connsiteX1689" y="connsiteY1689"/>
                              </a:cxn>
                              <a:cxn ang="0">
                                <a:pos x="connsiteX1690" y="connsiteY1690"/>
                              </a:cxn>
                              <a:cxn ang="0">
                                <a:pos x="connsiteX1691" y="connsiteY1691"/>
                              </a:cxn>
                              <a:cxn ang="0">
                                <a:pos x="connsiteX1692" y="connsiteY1692"/>
                              </a:cxn>
                              <a:cxn ang="0">
                                <a:pos x="connsiteX1693" y="connsiteY1693"/>
                              </a:cxn>
                              <a:cxn ang="0">
                                <a:pos x="connsiteX1694" y="connsiteY1694"/>
                              </a:cxn>
                              <a:cxn ang="0">
                                <a:pos x="connsiteX1695" y="connsiteY1695"/>
                              </a:cxn>
                              <a:cxn ang="0">
                                <a:pos x="connsiteX1696" y="connsiteY1696"/>
                              </a:cxn>
                              <a:cxn ang="0">
                                <a:pos x="connsiteX1697" y="connsiteY1697"/>
                              </a:cxn>
                              <a:cxn ang="0">
                                <a:pos x="connsiteX1698" y="connsiteY1698"/>
                              </a:cxn>
                              <a:cxn ang="0">
                                <a:pos x="connsiteX1699" y="connsiteY1699"/>
                              </a:cxn>
                              <a:cxn ang="0">
                                <a:pos x="connsiteX1700" y="connsiteY1700"/>
                              </a:cxn>
                              <a:cxn ang="0">
                                <a:pos x="connsiteX1701" y="connsiteY1701"/>
                              </a:cxn>
                              <a:cxn ang="0">
                                <a:pos x="connsiteX1702" y="connsiteY1702"/>
                              </a:cxn>
                              <a:cxn ang="0">
                                <a:pos x="connsiteX1703" y="connsiteY1703"/>
                              </a:cxn>
                              <a:cxn ang="0">
                                <a:pos x="connsiteX1704" y="connsiteY1704"/>
                              </a:cxn>
                              <a:cxn ang="0">
                                <a:pos x="connsiteX1705" y="connsiteY1705"/>
                              </a:cxn>
                              <a:cxn ang="0">
                                <a:pos x="connsiteX1706" y="connsiteY1706"/>
                              </a:cxn>
                              <a:cxn ang="0">
                                <a:pos x="connsiteX1707" y="connsiteY1707"/>
                              </a:cxn>
                              <a:cxn ang="0">
                                <a:pos x="connsiteX1708" y="connsiteY1708"/>
                              </a:cxn>
                              <a:cxn ang="0">
                                <a:pos x="connsiteX1709" y="connsiteY1709"/>
                              </a:cxn>
                              <a:cxn ang="0">
                                <a:pos x="connsiteX1710" y="connsiteY1710"/>
                              </a:cxn>
                              <a:cxn ang="0">
                                <a:pos x="connsiteX1711" y="connsiteY1711"/>
                              </a:cxn>
                              <a:cxn ang="0">
                                <a:pos x="connsiteX1712" y="connsiteY1712"/>
                              </a:cxn>
                              <a:cxn ang="0">
                                <a:pos x="connsiteX1713" y="connsiteY1713"/>
                              </a:cxn>
                              <a:cxn ang="0">
                                <a:pos x="connsiteX1714" y="connsiteY1714"/>
                              </a:cxn>
                              <a:cxn ang="0">
                                <a:pos x="connsiteX1715" y="connsiteY1715"/>
                              </a:cxn>
                              <a:cxn ang="0">
                                <a:pos x="connsiteX1716" y="connsiteY1716"/>
                              </a:cxn>
                              <a:cxn ang="0">
                                <a:pos x="connsiteX1717" y="connsiteY1717"/>
                              </a:cxn>
                              <a:cxn ang="0">
                                <a:pos x="connsiteX1718" y="connsiteY1718"/>
                              </a:cxn>
                              <a:cxn ang="0">
                                <a:pos x="connsiteX1719" y="connsiteY1719"/>
                              </a:cxn>
                              <a:cxn ang="0">
                                <a:pos x="connsiteX1720" y="connsiteY1720"/>
                              </a:cxn>
                              <a:cxn ang="0">
                                <a:pos x="connsiteX1721" y="connsiteY1721"/>
                              </a:cxn>
                              <a:cxn ang="0">
                                <a:pos x="connsiteX1722" y="connsiteY1722"/>
                              </a:cxn>
                              <a:cxn ang="0">
                                <a:pos x="connsiteX1723" y="connsiteY1723"/>
                              </a:cxn>
                              <a:cxn ang="0">
                                <a:pos x="connsiteX1724" y="connsiteY1724"/>
                              </a:cxn>
                              <a:cxn ang="0">
                                <a:pos x="connsiteX1725" y="connsiteY1725"/>
                              </a:cxn>
                              <a:cxn ang="0">
                                <a:pos x="connsiteX1726" y="connsiteY1726"/>
                              </a:cxn>
                              <a:cxn ang="0">
                                <a:pos x="connsiteX1727" y="connsiteY1727"/>
                              </a:cxn>
                              <a:cxn ang="0">
                                <a:pos x="connsiteX1728" y="connsiteY1728"/>
                              </a:cxn>
                              <a:cxn ang="0">
                                <a:pos x="connsiteX1729" y="connsiteY1729"/>
                              </a:cxn>
                              <a:cxn ang="0">
                                <a:pos x="connsiteX1730" y="connsiteY1730"/>
                              </a:cxn>
                              <a:cxn ang="0">
                                <a:pos x="connsiteX1731" y="connsiteY1731"/>
                              </a:cxn>
                              <a:cxn ang="0">
                                <a:pos x="connsiteX1732" y="connsiteY1732"/>
                              </a:cxn>
                              <a:cxn ang="0">
                                <a:pos x="connsiteX1733" y="connsiteY1733"/>
                              </a:cxn>
                              <a:cxn ang="0">
                                <a:pos x="connsiteX1734" y="connsiteY1734"/>
                              </a:cxn>
                              <a:cxn ang="0">
                                <a:pos x="connsiteX1735" y="connsiteY1735"/>
                              </a:cxn>
                              <a:cxn ang="0">
                                <a:pos x="connsiteX1736" y="connsiteY1736"/>
                              </a:cxn>
                              <a:cxn ang="0">
                                <a:pos x="connsiteX1737" y="connsiteY1737"/>
                              </a:cxn>
                              <a:cxn ang="0">
                                <a:pos x="connsiteX1738" y="connsiteY1738"/>
                              </a:cxn>
                              <a:cxn ang="0">
                                <a:pos x="connsiteX1739" y="connsiteY1739"/>
                              </a:cxn>
                              <a:cxn ang="0">
                                <a:pos x="connsiteX1740" y="connsiteY1740"/>
                              </a:cxn>
                              <a:cxn ang="0">
                                <a:pos x="connsiteX1741" y="connsiteY1741"/>
                              </a:cxn>
                              <a:cxn ang="0">
                                <a:pos x="connsiteX1742" y="connsiteY1742"/>
                              </a:cxn>
                              <a:cxn ang="0">
                                <a:pos x="connsiteX1743" y="connsiteY1743"/>
                              </a:cxn>
                              <a:cxn ang="0">
                                <a:pos x="connsiteX1744" y="connsiteY1744"/>
                              </a:cxn>
                              <a:cxn ang="0">
                                <a:pos x="connsiteX1745" y="connsiteY1745"/>
                              </a:cxn>
                              <a:cxn ang="0">
                                <a:pos x="connsiteX1746" y="connsiteY1746"/>
                              </a:cxn>
                              <a:cxn ang="0">
                                <a:pos x="connsiteX1747" y="connsiteY1747"/>
                              </a:cxn>
                              <a:cxn ang="0">
                                <a:pos x="connsiteX1748" y="connsiteY1748"/>
                              </a:cxn>
                              <a:cxn ang="0">
                                <a:pos x="connsiteX1749" y="connsiteY1749"/>
                              </a:cxn>
                              <a:cxn ang="0">
                                <a:pos x="connsiteX1750" y="connsiteY1750"/>
                              </a:cxn>
                              <a:cxn ang="0">
                                <a:pos x="connsiteX1751" y="connsiteY1751"/>
                              </a:cxn>
                              <a:cxn ang="0">
                                <a:pos x="connsiteX1752" y="connsiteY1752"/>
                              </a:cxn>
                              <a:cxn ang="0">
                                <a:pos x="connsiteX1753" y="connsiteY1753"/>
                              </a:cxn>
                              <a:cxn ang="0">
                                <a:pos x="connsiteX1754" y="connsiteY1754"/>
                              </a:cxn>
                              <a:cxn ang="0">
                                <a:pos x="connsiteX1755" y="connsiteY1755"/>
                              </a:cxn>
                              <a:cxn ang="0">
                                <a:pos x="connsiteX1756" y="connsiteY1756"/>
                              </a:cxn>
                              <a:cxn ang="0">
                                <a:pos x="connsiteX1757" y="connsiteY1757"/>
                              </a:cxn>
                              <a:cxn ang="0">
                                <a:pos x="connsiteX1758" y="connsiteY1758"/>
                              </a:cxn>
                              <a:cxn ang="0">
                                <a:pos x="connsiteX1759" y="connsiteY1759"/>
                              </a:cxn>
                              <a:cxn ang="0">
                                <a:pos x="connsiteX1760" y="connsiteY1760"/>
                              </a:cxn>
                              <a:cxn ang="0">
                                <a:pos x="connsiteX1761" y="connsiteY1761"/>
                              </a:cxn>
                              <a:cxn ang="0">
                                <a:pos x="connsiteX1762" y="connsiteY1762"/>
                              </a:cxn>
                              <a:cxn ang="0">
                                <a:pos x="connsiteX1763" y="connsiteY1763"/>
                              </a:cxn>
                              <a:cxn ang="0">
                                <a:pos x="connsiteX1764" y="connsiteY1764"/>
                              </a:cxn>
                              <a:cxn ang="0">
                                <a:pos x="connsiteX1765" y="connsiteY1765"/>
                              </a:cxn>
                              <a:cxn ang="0">
                                <a:pos x="connsiteX1766" y="connsiteY1766"/>
                              </a:cxn>
                              <a:cxn ang="0">
                                <a:pos x="connsiteX1767" y="connsiteY1767"/>
                              </a:cxn>
                              <a:cxn ang="0">
                                <a:pos x="connsiteX1768" y="connsiteY1768"/>
                              </a:cxn>
                              <a:cxn ang="0">
                                <a:pos x="connsiteX1769" y="connsiteY1769"/>
                              </a:cxn>
                              <a:cxn ang="0">
                                <a:pos x="connsiteX1770" y="connsiteY1770"/>
                              </a:cxn>
                              <a:cxn ang="0">
                                <a:pos x="connsiteX1771" y="connsiteY1771"/>
                              </a:cxn>
                              <a:cxn ang="0">
                                <a:pos x="connsiteX1772" y="connsiteY1772"/>
                              </a:cxn>
                              <a:cxn ang="0">
                                <a:pos x="connsiteX1773" y="connsiteY1773"/>
                              </a:cxn>
                              <a:cxn ang="0">
                                <a:pos x="connsiteX1774" y="connsiteY1774"/>
                              </a:cxn>
                              <a:cxn ang="0">
                                <a:pos x="connsiteX1775" y="connsiteY1775"/>
                              </a:cxn>
                              <a:cxn ang="0">
                                <a:pos x="connsiteX1776" y="connsiteY1776"/>
                              </a:cxn>
                              <a:cxn ang="0">
                                <a:pos x="connsiteX1777" y="connsiteY1777"/>
                              </a:cxn>
                              <a:cxn ang="0">
                                <a:pos x="connsiteX1778" y="connsiteY1778"/>
                              </a:cxn>
                              <a:cxn ang="0">
                                <a:pos x="connsiteX1779" y="connsiteY1779"/>
                              </a:cxn>
                              <a:cxn ang="0">
                                <a:pos x="connsiteX1780" y="connsiteY1780"/>
                              </a:cxn>
                              <a:cxn ang="0">
                                <a:pos x="connsiteX1781" y="connsiteY1781"/>
                              </a:cxn>
                              <a:cxn ang="0">
                                <a:pos x="connsiteX1782" y="connsiteY1782"/>
                              </a:cxn>
                              <a:cxn ang="0">
                                <a:pos x="connsiteX1783" y="connsiteY1783"/>
                              </a:cxn>
                              <a:cxn ang="0">
                                <a:pos x="connsiteX1784" y="connsiteY1784"/>
                              </a:cxn>
                              <a:cxn ang="0">
                                <a:pos x="connsiteX1785" y="connsiteY1785"/>
                              </a:cxn>
                              <a:cxn ang="0">
                                <a:pos x="connsiteX1786" y="connsiteY1786"/>
                              </a:cxn>
                              <a:cxn ang="0">
                                <a:pos x="connsiteX1787" y="connsiteY1787"/>
                              </a:cxn>
                              <a:cxn ang="0">
                                <a:pos x="connsiteX1788" y="connsiteY1788"/>
                              </a:cxn>
                              <a:cxn ang="0">
                                <a:pos x="connsiteX1789" y="connsiteY1789"/>
                              </a:cxn>
                              <a:cxn ang="0">
                                <a:pos x="connsiteX1790" y="connsiteY1790"/>
                              </a:cxn>
                              <a:cxn ang="0">
                                <a:pos x="connsiteX1791" y="connsiteY1791"/>
                              </a:cxn>
                              <a:cxn ang="0">
                                <a:pos x="connsiteX1792" y="connsiteY1792"/>
                              </a:cxn>
                              <a:cxn ang="0">
                                <a:pos x="connsiteX1793" y="connsiteY1793"/>
                              </a:cxn>
                              <a:cxn ang="0">
                                <a:pos x="connsiteX1794" y="connsiteY1794"/>
                              </a:cxn>
                              <a:cxn ang="0">
                                <a:pos x="connsiteX1795" y="connsiteY1795"/>
                              </a:cxn>
                              <a:cxn ang="0">
                                <a:pos x="connsiteX1796" y="connsiteY1796"/>
                              </a:cxn>
                              <a:cxn ang="0">
                                <a:pos x="connsiteX1797" y="connsiteY1797"/>
                              </a:cxn>
                              <a:cxn ang="0">
                                <a:pos x="connsiteX1798" y="connsiteY1798"/>
                              </a:cxn>
                              <a:cxn ang="0">
                                <a:pos x="connsiteX1799" y="connsiteY1799"/>
                              </a:cxn>
                              <a:cxn ang="0">
                                <a:pos x="connsiteX1800" y="connsiteY1800"/>
                              </a:cxn>
                              <a:cxn ang="0">
                                <a:pos x="connsiteX1801" y="connsiteY1801"/>
                              </a:cxn>
                              <a:cxn ang="0">
                                <a:pos x="connsiteX1802" y="connsiteY1802"/>
                              </a:cxn>
                              <a:cxn ang="0">
                                <a:pos x="connsiteX1803" y="connsiteY1803"/>
                              </a:cxn>
                              <a:cxn ang="0">
                                <a:pos x="connsiteX1804" y="connsiteY1804"/>
                              </a:cxn>
                              <a:cxn ang="0">
                                <a:pos x="connsiteX1805" y="connsiteY1805"/>
                              </a:cxn>
                              <a:cxn ang="0">
                                <a:pos x="connsiteX1806" y="connsiteY1806"/>
                              </a:cxn>
                              <a:cxn ang="0">
                                <a:pos x="connsiteX1807" y="connsiteY1807"/>
                              </a:cxn>
                              <a:cxn ang="0">
                                <a:pos x="connsiteX1808" y="connsiteY1808"/>
                              </a:cxn>
                              <a:cxn ang="0">
                                <a:pos x="connsiteX1809" y="connsiteY1809"/>
                              </a:cxn>
                              <a:cxn ang="0">
                                <a:pos x="connsiteX1810" y="connsiteY1810"/>
                              </a:cxn>
                              <a:cxn ang="0">
                                <a:pos x="connsiteX1811" y="connsiteY1811"/>
                              </a:cxn>
                              <a:cxn ang="0">
                                <a:pos x="connsiteX1812" y="connsiteY1812"/>
                              </a:cxn>
                              <a:cxn ang="0">
                                <a:pos x="connsiteX1813" y="connsiteY1813"/>
                              </a:cxn>
                              <a:cxn ang="0">
                                <a:pos x="connsiteX1814" y="connsiteY1814"/>
                              </a:cxn>
                              <a:cxn ang="0">
                                <a:pos x="connsiteX1815" y="connsiteY1815"/>
                              </a:cxn>
                              <a:cxn ang="0">
                                <a:pos x="connsiteX1816" y="connsiteY1816"/>
                              </a:cxn>
                              <a:cxn ang="0">
                                <a:pos x="connsiteX1817" y="connsiteY1817"/>
                              </a:cxn>
                              <a:cxn ang="0">
                                <a:pos x="connsiteX1818" y="connsiteY1818"/>
                              </a:cxn>
                              <a:cxn ang="0">
                                <a:pos x="connsiteX1819" y="connsiteY1819"/>
                              </a:cxn>
                              <a:cxn ang="0">
                                <a:pos x="connsiteX1820" y="connsiteY1820"/>
                              </a:cxn>
                              <a:cxn ang="0">
                                <a:pos x="connsiteX1821" y="connsiteY1821"/>
                              </a:cxn>
                              <a:cxn ang="0">
                                <a:pos x="connsiteX1822" y="connsiteY1822"/>
                              </a:cxn>
                              <a:cxn ang="0">
                                <a:pos x="connsiteX1823" y="connsiteY1823"/>
                              </a:cxn>
                              <a:cxn ang="0">
                                <a:pos x="connsiteX1824" y="connsiteY1824"/>
                              </a:cxn>
                              <a:cxn ang="0">
                                <a:pos x="connsiteX1825" y="connsiteY1825"/>
                              </a:cxn>
                              <a:cxn ang="0">
                                <a:pos x="connsiteX1826" y="connsiteY1826"/>
                              </a:cxn>
                              <a:cxn ang="0">
                                <a:pos x="connsiteX1827" y="connsiteY1827"/>
                              </a:cxn>
                              <a:cxn ang="0">
                                <a:pos x="connsiteX1828" y="connsiteY1828"/>
                              </a:cxn>
                              <a:cxn ang="0">
                                <a:pos x="connsiteX1829" y="connsiteY1829"/>
                              </a:cxn>
                              <a:cxn ang="0">
                                <a:pos x="connsiteX1830" y="connsiteY1830"/>
                              </a:cxn>
                              <a:cxn ang="0">
                                <a:pos x="connsiteX1831" y="connsiteY1831"/>
                              </a:cxn>
                              <a:cxn ang="0">
                                <a:pos x="connsiteX1832" y="connsiteY1832"/>
                              </a:cxn>
                              <a:cxn ang="0">
                                <a:pos x="connsiteX1833" y="connsiteY1833"/>
                              </a:cxn>
                              <a:cxn ang="0">
                                <a:pos x="connsiteX1834" y="connsiteY1834"/>
                              </a:cxn>
                              <a:cxn ang="0">
                                <a:pos x="connsiteX1835" y="connsiteY1835"/>
                              </a:cxn>
                              <a:cxn ang="0">
                                <a:pos x="connsiteX1836" y="connsiteY1836"/>
                              </a:cxn>
                              <a:cxn ang="0">
                                <a:pos x="connsiteX1837" y="connsiteY1837"/>
                              </a:cxn>
                              <a:cxn ang="0">
                                <a:pos x="connsiteX1838" y="connsiteY1838"/>
                              </a:cxn>
                              <a:cxn ang="0">
                                <a:pos x="connsiteX1839" y="connsiteY1839"/>
                              </a:cxn>
                              <a:cxn ang="0">
                                <a:pos x="connsiteX1840" y="connsiteY1840"/>
                              </a:cxn>
                              <a:cxn ang="0">
                                <a:pos x="connsiteX1841" y="connsiteY1841"/>
                              </a:cxn>
                              <a:cxn ang="0">
                                <a:pos x="connsiteX1842" y="connsiteY1842"/>
                              </a:cxn>
                              <a:cxn ang="0">
                                <a:pos x="connsiteX1843" y="connsiteY1843"/>
                              </a:cxn>
                              <a:cxn ang="0">
                                <a:pos x="connsiteX1844" y="connsiteY1844"/>
                              </a:cxn>
                              <a:cxn ang="0">
                                <a:pos x="connsiteX1845" y="connsiteY1845"/>
                              </a:cxn>
                              <a:cxn ang="0">
                                <a:pos x="connsiteX1846" y="connsiteY1846"/>
                              </a:cxn>
                              <a:cxn ang="0">
                                <a:pos x="connsiteX1847" y="connsiteY1847"/>
                              </a:cxn>
                              <a:cxn ang="0">
                                <a:pos x="connsiteX1848" y="connsiteY1848"/>
                              </a:cxn>
                              <a:cxn ang="0">
                                <a:pos x="connsiteX1849" y="connsiteY1849"/>
                              </a:cxn>
                              <a:cxn ang="0">
                                <a:pos x="connsiteX1850" y="connsiteY1850"/>
                              </a:cxn>
                              <a:cxn ang="0">
                                <a:pos x="connsiteX1851" y="connsiteY1851"/>
                              </a:cxn>
                              <a:cxn ang="0">
                                <a:pos x="connsiteX1852" y="connsiteY1852"/>
                              </a:cxn>
                              <a:cxn ang="0">
                                <a:pos x="connsiteX1853" y="connsiteY1853"/>
                              </a:cxn>
                              <a:cxn ang="0">
                                <a:pos x="connsiteX1854" y="connsiteY1854"/>
                              </a:cxn>
                              <a:cxn ang="0">
                                <a:pos x="connsiteX1855" y="connsiteY1855"/>
                              </a:cxn>
                              <a:cxn ang="0">
                                <a:pos x="connsiteX1856" y="connsiteY1856"/>
                              </a:cxn>
                              <a:cxn ang="0">
                                <a:pos x="connsiteX1857" y="connsiteY1857"/>
                              </a:cxn>
                              <a:cxn ang="0">
                                <a:pos x="connsiteX1858" y="connsiteY1858"/>
                              </a:cxn>
                              <a:cxn ang="0">
                                <a:pos x="connsiteX1859" y="connsiteY1859"/>
                              </a:cxn>
                              <a:cxn ang="0">
                                <a:pos x="connsiteX1860" y="connsiteY1860"/>
                              </a:cxn>
                              <a:cxn ang="0">
                                <a:pos x="connsiteX1861" y="connsiteY1861"/>
                              </a:cxn>
                              <a:cxn ang="0">
                                <a:pos x="connsiteX1862" y="connsiteY1862"/>
                              </a:cxn>
                              <a:cxn ang="0">
                                <a:pos x="connsiteX1863" y="connsiteY1863"/>
                              </a:cxn>
                              <a:cxn ang="0">
                                <a:pos x="connsiteX1864" y="connsiteY1864"/>
                              </a:cxn>
                              <a:cxn ang="0">
                                <a:pos x="connsiteX1865" y="connsiteY1865"/>
                              </a:cxn>
                              <a:cxn ang="0">
                                <a:pos x="connsiteX1866" y="connsiteY1866"/>
                              </a:cxn>
                              <a:cxn ang="0">
                                <a:pos x="connsiteX1867" y="connsiteY1867"/>
                              </a:cxn>
                              <a:cxn ang="0">
                                <a:pos x="connsiteX1868" y="connsiteY1868"/>
                              </a:cxn>
                              <a:cxn ang="0">
                                <a:pos x="connsiteX1869" y="connsiteY1869"/>
                              </a:cxn>
                              <a:cxn ang="0">
                                <a:pos x="connsiteX1870" y="connsiteY1870"/>
                              </a:cxn>
                              <a:cxn ang="0">
                                <a:pos x="connsiteX1871" y="connsiteY1871"/>
                              </a:cxn>
                              <a:cxn ang="0">
                                <a:pos x="connsiteX1872" y="connsiteY1872"/>
                              </a:cxn>
                              <a:cxn ang="0">
                                <a:pos x="connsiteX1873" y="connsiteY1873"/>
                              </a:cxn>
                              <a:cxn ang="0">
                                <a:pos x="connsiteX1874" y="connsiteY1874"/>
                              </a:cxn>
                              <a:cxn ang="0">
                                <a:pos x="connsiteX1875" y="connsiteY1875"/>
                              </a:cxn>
                              <a:cxn ang="0">
                                <a:pos x="connsiteX1876" y="connsiteY1876"/>
                              </a:cxn>
                              <a:cxn ang="0">
                                <a:pos x="connsiteX1877" y="connsiteY1877"/>
                              </a:cxn>
                              <a:cxn ang="0">
                                <a:pos x="connsiteX1878" y="connsiteY1878"/>
                              </a:cxn>
                              <a:cxn ang="0">
                                <a:pos x="connsiteX1879" y="connsiteY1879"/>
                              </a:cxn>
                              <a:cxn ang="0">
                                <a:pos x="connsiteX1880" y="connsiteY1880"/>
                              </a:cxn>
                              <a:cxn ang="0">
                                <a:pos x="connsiteX1881" y="connsiteY1881"/>
                              </a:cxn>
                              <a:cxn ang="0">
                                <a:pos x="connsiteX1882" y="connsiteY1882"/>
                              </a:cxn>
                              <a:cxn ang="0">
                                <a:pos x="connsiteX1883" y="connsiteY1883"/>
                              </a:cxn>
                              <a:cxn ang="0">
                                <a:pos x="connsiteX1884" y="connsiteY1884"/>
                              </a:cxn>
                              <a:cxn ang="0">
                                <a:pos x="connsiteX1885" y="connsiteY1885"/>
                              </a:cxn>
                              <a:cxn ang="0">
                                <a:pos x="connsiteX1886" y="connsiteY1886"/>
                              </a:cxn>
                              <a:cxn ang="0">
                                <a:pos x="connsiteX1887" y="connsiteY1887"/>
                              </a:cxn>
                              <a:cxn ang="0">
                                <a:pos x="connsiteX1888" y="connsiteY1888"/>
                              </a:cxn>
                              <a:cxn ang="0">
                                <a:pos x="connsiteX1889" y="connsiteY1889"/>
                              </a:cxn>
                              <a:cxn ang="0">
                                <a:pos x="connsiteX1890" y="connsiteY1890"/>
                              </a:cxn>
                              <a:cxn ang="0">
                                <a:pos x="connsiteX1891" y="connsiteY1891"/>
                              </a:cxn>
                              <a:cxn ang="0">
                                <a:pos x="connsiteX1892" y="connsiteY1892"/>
                              </a:cxn>
                              <a:cxn ang="0">
                                <a:pos x="connsiteX1893" y="connsiteY1893"/>
                              </a:cxn>
                              <a:cxn ang="0">
                                <a:pos x="connsiteX1894" y="connsiteY1894"/>
                              </a:cxn>
                              <a:cxn ang="0">
                                <a:pos x="connsiteX1895" y="connsiteY1895"/>
                              </a:cxn>
                              <a:cxn ang="0">
                                <a:pos x="connsiteX1896" y="connsiteY1896"/>
                              </a:cxn>
                              <a:cxn ang="0">
                                <a:pos x="connsiteX1897" y="connsiteY1897"/>
                              </a:cxn>
                              <a:cxn ang="0">
                                <a:pos x="connsiteX1898" y="connsiteY1898"/>
                              </a:cxn>
                              <a:cxn ang="0">
                                <a:pos x="connsiteX1899" y="connsiteY1899"/>
                              </a:cxn>
                              <a:cxn ang="0">
                                <a:pos x="connsiteX1900" y="connsiteY1900"/>
                              </a:cxn>
                              <a:cxn ang="0">
                                <a:pos x="connsiteX1901" y="connsiteY1901"/>
                              </a:cxn>
                              <a:cxn ang="0">
                                <a:pos x="connsiteX1902" y="connsiteY1902"/>
                              </a:cxn>
                              <a:cxn ang="0">
                                <a:pos x="connsiteX1903" y="connsiteY1903"/>
                              </a:cxn>
                              <a:cxn ang="0">
                                <a:pos x="connsiteX1904" y="connsiteY1904"/>
                              </a:cxn>
                              <a:cxn ang="0">
                                <a:pos x="connsiteX1905" y="connsiteY1905"/>
                              </a:cxn>
                              <a:cxn ang="0">
                                <a:pos x="connsiteX1906" y="connsiteY1906"/>
                              </a:cxn>
                              <a:cxn ang="0">
                                <a:pos x="connsiteX1907" y="connsiteY1907"/>
                              </a:cxn>
                              <a:cxn ang="0">
                                <a:pos x="connsiteX1908" y="connsiteY1908"/>
                              </a:cxn>
                              <a:cxn ang="0">
                                <a:pos x="connsiteX1909" y="connsiteY1909"/>
                              </a:cxn>
                              <a:cxn ang="0">
                                <a:pos x="connsiteX1910" y="connsiteY1910"/>
                              </a:cxn>
                              <a:cxn ang="0">
                                <a:pos x="connsiteX1911" y="connsiteY1911"/>
                              </a:cxn>
                              <a:cxn ang="0">
                                <a:pos x="connsiteX1912" y="connsiteY1912"/>
                              </a:cxn>
                              <a:cxn ang="0">
                                <a:pos x="connsiteX1913" y="connsiteY1913"/>
                              </a:cxn>
                              <a:cxn ang="0">
                                <a:pos x="connsiteX1914" y="connsiteY1914"/>
                              </a:cxn>
                              <a:cxn ang="0">
                                <a:pos x="connsiteX1915" y="connsiteY1915"/>
                              </a:cxn>
                              <a:cxn ang="0">
                                <a:pos x="connsiteX1916" y="connsiteY1916"/>
                              </a:cxn>
                              <a:cxn ang="0">
                                <a:pos x="connsiteX1917" y="connsiteY1917"/>
                              </a:cxn>
                              <a:cxn ang="0">
                                <a:pos x="connsiteX1918" y="connsiteY1918"/>
                              </a:cxn>
                              <a:cxn ang="0">
                                <a:pos x="connsiteX1919" y="connsiteY1919"/>
                              </a:cxn>
                              <a:cxn ang="0">
                                <a:pos x="connsiteX1920" y="connsiteY1920"/>
                              </a:cxn>
                              <a:cxn ang="0">
                                <a:pos x="connsiteX1921" y="connsiteY1921"/>
                              </a:cxn>
                              <a:cxn ang="0">
                                <a:pos x="connsiteX1922" y="connsiteY1922"/>
                              </a:cxn>
                              <a:cxn ang="0">
                                <a:pos x="connsiteX1923" y="connsiteY1923"/>
                              </a:cxn>
                              <a:cxn ang="0">
                                <a:pos x="connsiteX1924" y="connsiteY1924"/>
                              </a:cxn>
                              <a:cxn ang="0">
                                <a:pos x="connsiteX1925" y="connsiteY1925"/>
                              </a:cxn>
                              <a:cxn ang="0">
                                <a:pos x="connsiteX1926" y="connsiteY1926"/>
                              </a:cxn>
                              <a:cxn ang="0">
                                <a:pos x="connsiteX1927" y="connsiteY1927"/>
                              </a:cxn>
                              <a:cxn ang="0">
                                <a:pos x="connsiteX1928" y="connsiteY1928"/>
                              </a:cxn>
                              <a:cxn ang="0">
                                <a:pos x="connsiteX1929" y="connsiteY1929"/>
                              </a:cxn>
                              <a:cxn ang="0">
                                <a:pos x="connsiteX1930" y="connsiteY1930"/>
                              </a:cxn>
                              <a:cxn ang="0">
                                <a:pos x="connsiteX1931" y="connsiteY1931"/>
                              </a:cxn>
                              <a:cxn ang="0">
                                <a:pos x="connsiteX1932" y="connsiteY1932"/>
                              </a:cxn>
                              <a:cxn ang="0">
                                <a:pos x="connsiteX1933" y="connsiteY1933"/>
                              </a:cxn>
                              <a:cxn ang="0">
                                <a:pos x="connsiteX1934" y="connsiteY1934"/>
                              </a:cxn>
                              <a:cxn ang="0">
                                <a:pos x="connsiteX1935" y="connsiteY1935"/>
                              </a:cxn>
                              <a:cxn ang="0">
                                <a:pos x="connsiteX1936" y="connsiteY1936"/>
                              </a:cxn>
                              <a:cxn ang="0">
                                <a:pos x="connsiteX1937" y="connsiteY1937"/>
                              </a:cxn>
                              <a:cxn ang="0">
                                <a:pos x="connsiteX1938" y="connsiteY1938"/>
                              </a:cxn>
                              <a:cxn ang="0">
                                <a:pos x="connsiteX1939" y="connsiteY1939"/>
                              </a:cxn>
                              <a:cxn ang="0">
                                <a:pos x="connsiteX1940" y="connsiteY1940"/>
                              </a:cxn>
                              <a:cxn ang="0">
                                <a:pos x="connsiteX1941" y="connsiteY1941"/>
                              </a:cxn>
                              <a:cxn ang="0">
                                <a:pos x="connsiteX1942" y="connsiteY1942"/>
                              </a:cxn>
                              <a:cxn ang="0">
                                <a:pos x="connsiteX1943" y="connsiteY1943"/>
                              </a:cxn>
                              <a:cxn ang="0">
                                <a:pos x="connsiteX1944" y="connsiteY1944"/>
                              </a:cxn>
                              <a:cxn ang="0">
                                <a:pos x="connsiteX1945" y="connsiteY1945"/>
                              </a:cxn>
                              <a:cxn ang="0">
                                <a:pos x="connsiteX1946" y="connsiteY1946"/>
                              </a:cxn>
                              <a:cxn ang="0">
                                <a:pos x="connsiteX1947" y="connsiteY1947"/>
                              </a:cxn>
                              <a:cxn ang="0">
                                <a:pos x="connsiteX1948" y="connsiteY1948"/>
                              </a:cxn>
                              <a:cxn ang="0">
                                <a:pos x="connsiteX1949" y="connsiteY1949"/>
                              </a:cxn>
                              <a:cxn ang="0">
                                <a:pos x="connsiteX1950" y="connsiteY1950"/>
                              </a:cxn>
                              <a:cxn ang="0">
                                <a:pos x="connsiteX1951" y="connsiteY1951"/>
                              </a:cxn>
                              <a:cxn ang="0">
                                <a:pos x="connsiteX1952" y="connsiteY1952"/>
                              </a:cxn>
                              <a:cxn ang="0">
                                <a:pos x="connsiteX1953" y="connsiteY1953"/>
                              </a:cxn>
                              <a:cxn ang="0">
                                <a:pos x="connsiteX1954" y="connsiteY1954"/>
                              </a:cxn>
                              <a:cxn ang="0">
                                <a:pos x="connsiteX1955" y="connsiteY1955"/>
                              </a:cxn>
                              <a:cxn ang="0">
                                <a:pos x="connsiteX1956" y="connsiteY1956"/>
                              </a:cxn>
                              <a:cxn ang="0">
                                <a:pos x="connsiteX1957" y="connsiteY1957"/>
                              </a:cxn>
                              <a:cxn ang="0">
                                <a:pos x="connsiteX1958" y="connsiteY1958"/>
                              </a:cxn>
                              <a:cxn ang="0">
                                <a:pos x="connsiteX1959" y="connsiteY1959"/>
                              </a:cxn>
                              <a:cxn ang="0">
                                <a:pos x="connsiteX1960" y="connsiteY1960"/>
                              </a:cxn>
                              <a:cxn ang="0">
                                <a:pos x="connsiteX1961" y="connsiteY1961"/>
                              </a:cxn>
                              <a:cxn ang="0">
                                <a:pos x="connsiteX1962" y="connsiteY1962"/>
                              </a:cxn>
                              <a:cxn ang="0">
                                <a:pos x="connsiteX1963" y="connsiteY1963"/>
                              </a:cxn>
                              <a:cxn ang="0">
                                <a:pos x="connsiteX1964" y="connsiteY1964"/>
                              </a:cxn>
                              <a:cxn ang="0">
                                <a:pos x="connsiteX1965" y="connsiteY1965"/>
                              </a:cxn>
                              <a:cxn ang="0">
                                <a:pos x="connsiteX1966" y="connsiteY1966"/>
                              </a:cxn>
                              <a:cxn ang="0">
                                <a:pos x="connsiteX1967" y="connsiteY1967"/>
                              </a:cxn>
                              <a:cxn ang="0">
                                <a:pos x="connsiteX1968" y="connsiteY1968"/>
                              </a:cxn>
                              <a:cxn ang="0">
                                <a:pos x="connsiteX1969" y="connsiteY1969"/>
                              </a:cxn>
                              <a:cxn ang="0">
                                <a:pos x="connsiteX1970" y="connsiteY1970"/>
                              </a:cxn>
                              <a:cxn ang="0">
                                <a:pos x="connsiteX1971" y="connsiteY1971"/>
                              </a:cxn>
                              <a:cxn ang="0">
                                <a:pos x="connsiteX1972" y="connsiteY1972"/>
                              </a:cxn>
                              <a:cxn ang="0">
                                <a:pos x="connsiteX1973" y="connsiteY1973"/>
                              </a:cxn>
                              <a:cxn ang="0">
                                <a:pos x="connsiteX1974" y="connsiteY1974"/>
                              </a:cxn>
                              <a:cxn ang="0">
                                <a:pos x="connsiteX1975" y="connsiteY1975"/>
                              </a:cxn>
                              <a:cxn ang="0">
                                <a:pos x="connsiteX1976" y="connsiteY1976"/>
                              </a:cxn>
                              <a:cxn ang="0">
                                <a:pos x="connsiteX1977" y="connsiteY1977"/>
                              </a:cxn>
                              <a:cxn ang="0">
                                <a:pos x="connsiteX1978" y="connsiteY1978"/>
                              </a:cxn>
                              <a:cxn ang="0">
                                <a:pos x="connsiteX1979" y="connsiteY1979"/>
                              </a:cxn>
                              <a:cxn ang="0">
                                <a:pos x="connsiteX1980" y="connsiteY1980"/>
                              </a:cxn>
                              <a:cxn ang="0">
                                <a:pos x="connsiteX1981" y="connsiteY1981"/>
                              </a:cxn>
                              <a:cxn ang="0">
                                <a:pos x="connsiteX1982" y="connsiteY1982"/>
                              </a:cxn>
                              <a:cxn ang="0">
                                <a:pos x="connsiteX1983" y="connsiteY1983"/>
                              </a:cxn>
                              <a:cxn ang="0">
                                <a:pos x="connsiteX1984" y="connsiteY1984"/>
                              </a:cxn>
                              <a:cxn ang="0">
                                <a:pos x="connsiteX1985" y="connsiteY1985"/>
                              </a:cxn>
                              <a:cxn ang="0">
                                <a:pos x="connsiteX1986" y="connsiteY1986"/>
                              </a:cxn>
                              <a:cxn ang="0">
                                <a:pos x="connsiteX1987" y="connsiteY1987"/>
                              </a:cxn>
                              <a:cxn ang="0">
                                <a:pos x="connsiteX1988" y="connsiteY1988"/>
                              </a:cxn>
                              <a:cxn ang="0">
                                <a:pos x="connsiteX1989" y="connsiteY1989"/>
                              </a:cxn>
                              <a:cxn ang="0">
                                <a:pos x="connsiteX1990" y="connsiteY1990"/>
                              </a:cxn>
                              <a:cxn ang="0">
                                <a:pos x="connsiteX1991" y="connsiteY1991"/>
                              </a:cxn>
                              <a:cxn ang="0">
                                <a:pos x="connsiteX1992" y="connsiteY1992"/>
                              </a:cxn>
                              <a:cxn ang="0">
                                <a:pos x="connsiteX1993" y="connsiteY1993"/>
                              </a:cxn>
                              <a:cxn ang="0">
                                <a:pos x="connsiteX1994" y="connsiteY1994"/>
                              </a:cxn>
                              <a:cxn ang="0">
                                <a:pos x="connsiteX1995" y="connsiteY1995"/>
                              </a:cxn>
                              <a:cxn ang="0">
                                <a:pos x="connsiteX1996" y="connsiteY1996"/>
                              </a:cxn>
                              <a:cxn ang="0">
                                <a:pos x="connsiteX1997" y="connsiteY1997"/>
                              </a:cxn>
                              <a:cxn ang="0">
                                <a:pos x="connsiteX1998" y="connsiteY1998"/>
                              </a:cxn>
                              <a:cxn ang="0">
                                <a:pos x="connsiteX1999" y="connsiteY1999"/>
                              </a:cxn>
                              <a:cxn ang="0">
                                <a:pos x="connsiteX2000" y="connsiteY2000"/>
                              </a:cxn>
                              <a:cxn ang="0">
                                <a:pos x="connsiteX2001" y="connsiteY2001"/>
                              </a:cxn>
                              <a:cxn ang="0">
                                <a:pos x="connsiteX2002" y="connsiteY2002"/>
                              </a:cxn>
                              <a:cxn ang="0">
                                <a:pos x="connsiteX2003" y="connsiteY2003"/>
                              </a:cxn>
                              <a:cxn ang="0">
                                <a:pos x="connsiteX2004" y="connsiteY2004"/>
                              </a:cxn>
                              <a:cxn ang="0">
                                <a:pos x="connsiteX2005" y="connsiteY2005"/>
                              </a:cxn>
                              <a:cxn ang="0">
                                <a:pos x="connsiteX2006" y="connsiteY2006"/>
                              </a:cxn>
                              <a:cxn ang="0">
                                <a:pos x="connsiteX2007" y="connsiteY2007"/>
                              </a:cxn>
                              <a:cxn ang="0">
                                <a:pos x="connsiteX2008" y="connsiteY2008"/>
                              </a:cxn>
                              <a:cxn ang="0">
                                <a:pos x="connsiteX2009" y="connsiteY2009"/>
                              </a:cxn>
                              <a:cxn ang="0">
                                <a:pos x="connsiteX2010" y="connsiteY2010"/>
                              </a:cxn>
                              <a:cxn ang="0">
                                <a:pos x="connsiteX2011" y="connsiteY2011"/>
                              </a:cxn>
                              <a:cxn ang="0">
                                <a:pos x="connsiteX2012" y="connsiteY2012"/>
                              </a:cxn>
                              <a:cxn ang="0">
                                <a:pos x="connsiteX2013" y="connsiteY2013"/>
                              </a:cxn>
                              <a:cxn ang="0">
                                <a:pos x="connsiteX2014" y="connsiteY2014"/>
                              </a:cxn>
                              <a:cxn ang="0">
                                <a:pos x="connsiteX2015" y="connsiteY2015"/>
                              </a:cxn>
                              <a:cxn ang="0">
                                <a:pos x="connsiteX2016" y="connsiteY2016"/>
                              </a:cxn>
                              <a:cxn ang="0">
                                <a:pos x="connsiteX2017" y="connsiteY2017"/>
                              </a:cxn>
                              <a:cxn ang="0">
                                <a:pos x="connsiteX2018" y="connsiteY2018"/>
                              </a:cxn>
                              <a:cxn ang="0">
                                <a:pos x="connsiteX2019" y="connsiteY2019"/>
                              </a:cxn>
                              <a:cxn ang="0">
                                <a:pos x="connsiteX2020" y="connsiteY2020"/>
                              </a:cxn>
                              <a:cxn ang="0">
                                <a:pos x="connsiteX2021" y="connsiteY2021"/>
                              </a:cxn>
                              <a:cxn ang="0">
                                <a:pos x="connsiteX2022" y="connsiteY2022"/>
                              </a:cxn>
                              <a:cxn ang="0">
                                <a:pos x="connsiteX2023" y="connsiteY2023"/>
                              </a:cxn>
                              <a:cxn ang="0">
                                <a:pos x="connsiteX2024" y="connsiteY2024"/>
                              </a:cxn>
                              <a:cxn ang="0">
                                <a:pos x="connsiteX2025" y="connsiteY2025"/>
                              </a:cxn>
                              <a:cxn ang="0">
                                <a:pos x="connsiteX2026" y="connsiteY2026"/>
                              </a:cxn>
                              <a:cxn ang="0">
                                <a:pos x="connsiteX2027" y="connsiteY2027"/>
                              </a:cxn>
                              <a:cxn ang="0">
                                <a:pos x="connsiteX2028" y="connsiteY2028"/>
                              </a:cxn>
                              <a:cxn ang="0">
                                <a:pos x="connsiteX2029" y="connsiteY2029"/>
                              </a:cxn>
                              <a:cxn ang="0">
                                <a:pos x="connsiteX2030" y="connsiteY2030"/>
                              </a:cxn>
                              <a:cxn ang="0">
                                <a:pos x="connsiteX2031" y="connsiteY2031"/>
                              </a:cxn>
                              <a:cxn ang="0">
                                <a:pos x="connsiteX2032" y="connsiteY2032"/>
                              </a:cxn>
                              <a:cxn ang="0">
                                <a:pos x="connsiteX2033" y="connsiteY2033"/>
                              </a:cxn>
                              <a:cxn ang="0">
                                <a:pos x="connsiteX2034" y="connsiteY2034"/>
                              </a:cxn>
                              <a:cxn ang="0">
                                <a:pos x="connsiteX2035" y="connsiteY2035"/>
                              </a:cxn>
                              <a:cxn ang="0">
                                <a:pos x="connsiteX2036" y="connsiteY2036"/>
                              </a:cxn>
                              <a:cxn ang="0">
                                <a:pos x="connsiteX2037" y="connsiteY2037"/>
                              </a:cxn>
                              <a:cxn ang="0">
                                <a:pos x="connsiteX2038" y="connsiteY2038"/>
                              </a:cxn>
                              <a:cxn ang="0">
                                <a:pos x="connsiteX2039" y="connsiteY2039"/>
                              </a:cxn>
                              <a:cxn ang="0">
                                <a:pos x="connsiteX2040" y="connsiteY2040"/>
                              </a:cxn>
                              <a:cxn ang="0">
                                <a:pos x="connsiteX2041" y="connsiteY2041"/>
                              </a:cxn>
                              <a:cxn ang="0">
                                <a:pos x="connsiteX2042" y="connsiteY2042"/>
                              </a:cxn>
                              <a:cxn ang="0">
                                <a:pos x="connsiteX2043" y="connsiteY2043"/>
                              </a:cxn>
                              <a:cxn ang="0">
                                <a:pos x="connsiteX2044" y="connsiteY2044"/>
                              </a:cxn>
                              <a:cxn ang="0">
                                <a:pos x="connsiteX2045" y="connsiteY2045"/>
                              </a:cxn>
                              <a:cxn ang="0">
                                <a:pos x="connsiteX2046" y="connsiteY2046"/>
                              </a:cxn>
                              <a:cxn ang="0">
                                <a:pos x="connsiteX2047" y="connsiteY2047"/>
                              </a:cxn>
                              <a:cxn ang="0">
                                <a:pos x="connsiteX2048" y="connsiteY2048"/>
                              </a:cxn>
                              <a:cxn ang="0">
                                <a:pos x="connsiteX2049" y="connsiteY2049"/>
                              </a:cxn>
                              <a:cxn ang="0">
                                <a:pos x="connsiteX2050" y="connsiteY2050"/>
                              </a:cxn>
                              <a:cxn ang="0">
                                <a:pos x="connsiteX2051" y="connsiteY2051"/>
                              </a:cxn>
                              <a:cxn ang="0">
                                <a:pos x="connsiteX2052" y="connsiteY2052"/>
                              </a:cxn>
                              <a:cxn ang="0">
                                <a:pos x="connsiteX2053" y="connsiteY2053"/>
                              </a:cxn>
                              <a:cxn ang="0">
                                <a:pos x="connsiteX2054" y="connsiteY2054"/>
                              </a:cxn>
                              <a:cxn ang="0">
                                <a:pos x="connsiteX2055" y="connsiteY2055"/>
                              </a:cxn>
                              <a:cxn ang="0">
                                <a:pos x="connsiteX2056" y="connsiteY2056"/>
                              </a:cxn>
                              <a:cxn ang="0">
                                <a:pos x="connsiteX2057" y="connsiteY2057"/>
                              </a:cxn>
                              <a:cxn ang="0">
                                <a:pos x="connsiteX2058" y="connsiteY2058"/>
                              </a:cxn>
                              <a:cxn ang="0">
                                <a:pos x="connsiteX2059" y="connsiteY2059"/>
                              </a:cxn>
                              <a:cxn ang="0">
                                <a:pos x="connsiteX2060" y="connsiteY2060"/>
                              </a:cxn>
                              <a:cxn ang="0">
                                <a:pos x="connsiteX2061" y="connsiteY2061"/>
                              </a:cxn>
                              <a:cxn ang="0">
                                <a:pos x="connsiteX2062" y="connsiteY2062"/>
                              </a:cxn>
                              <a:cxn ang="0">
                                <a:pos x="connsiteX2063" y="connsiteY2063"/>
                              </a:cxn>
                              <a:cxn ang="0">
                                <a:pos x="connsiteX2064" y="connsiteY2064"/>
                              </a:cxn>
                              <a:cxn ang="0">
                                <a:pos x="connsiteX2065" y="connsiteY2065"/>
                              </a:cxn>
                              <a:cxn ang="0">
                                <a:pos x="connsiteX2066" y="connsiteY2066"/>
                              </a:cxn>
                              <a:cxn ang="0">
                                <a:pos x="connsiteX2067" y="connsiteY2067"/>
                              </a:cxn>
                              <a:cxn ang="0">
                                <a:pos x="connsiteX2068" y="connsiteY2068"/>
                              </a:cxn>
                              <a:cxn ang="0">
                                <a:pos x="connsiteX2069" y="connsiteY2069"/>
                              </a:cxn>
                              <a:cxn ang="0">
                                <a:pos x="connsiteX2070" y="connsiteY2070"/>
                              </a:cxn>
                              <a:cxn ang="0">
                                <a:pos x="connsiteX2071" y="connsiteY2071"/>
                              </a:cxn>
                              <a:cxn ang="0">
                                <a:pos x="connsiteX2072" y="connsiteY2072"/>
                              </a:cxn>
                              <a:cxn ang="0">
                                <a:pos x="connsiteX2073" y="connsiteY2073"/>
                              </a:cxn>
                              <a:cxn ang="0">
                                <a:pos x="connsiteX2074" y="connsiteY2074"/>
                              </a:cxn>
                              <a:cxn ang="0">
                                <a:pos x="connsiteX2075" y="connsiteY2075"/>
                              </a:cxn>
                              <a:cxn ang="0">
                                <a:pos x="connsiteX2076" y="connsiteY2076"/>
                              </a:cxn>
                              <a:cxn ang="0">
                                <a:pos x="connsiteX2077" y="connsiteY2077"/>
                              </a:cxn>
                              <a:cxn ang="0">
                                <a:pos x="connsiteX2078" y="connsiteY2078"/>
                              </a:cxn>
                              <a:cxn ang="0">
                                <a:pos x="connsiteX2079" y="connsiteY2079"/>
                              </a:cxn>
                              <a:cxn ang="0">
                                <a:pos x="connsiteX2080" y="connsiteY2080"/>
                              </a:cxn>
                              <a:cxn ang="0">
                                <a:pos x="connsiteX2081" y="connsiteY2081"/>
                              </a:cxn>
                              <a:cxn ang="0">
                                <a:pos x="connsiteX2082" y="connsiteY2082"/>
                              </a:cxn>
                              <a:cxn ang="0">
                                <a:pos x="connsiteX2083" y="connsiteY2083"/>
                              </a:cxn>
                              <a:cxn ang="0">
                                <a:pos x="connsiteX2084" y="connsiteY2084"/>
                              </a:cxn>
                              <a:cxn ang="0">
                                <a:pos x="connsiteX2085" y="connsiteY2085"/>
                              </a:cxn>
                              <a:cxn ang="0">
                                <a:pos x="connsiteX2086" y="connsiteY2086"/>
                              </a:cxn>
                              <a:cxn ang="0">
                                <a:pos x="connsiteX2087" y="connsiteY2087"/>
                              </a:cxn>
                              <a:cxn ang="0">
                                <a:pos x="connsiteX2088" y="connsiteY2088"/>
                              </a:cxn>
                              <a:cxn ang="0">
                                <a:pos x="connsiteX2089" y="connsiteY2089"/>
                              </a:cxn>
                              <a:cxn ang="0">
                                <a:pos x="connsiteX2090" y="connsiteY2090"/>
                              </a:cxn>
                              <a:cxn ang="0">
                                <a:pos x="connsiteX2091" y="connsiteY2091"/>
                              </a:cxn>
                              <a:cxn ang="0">
                                <a:pos x="connsiteX2092" y="connsiteY2092"/>
                              </a:cxn>
                              <a:cxn ang="0">
                                <a:pos x="connsiteX2093" y="connsiteY2093"/>
                              </a:cxn>
                              <a:cxn ang="0">
                                <a:pos x="connsiteX2094" y="connsiteY2094"/>
                              </a:cxn>
                              <a:cxn ang="0">
                                <a:pos x="connsiteX2095" y="connsiteY2095"/>
                              </a:cxn>
                              <a:cxn ang="0">
                                <a:pos x="connsiteX2096" y="connsiteY2096"/>
                              </a:cxn>
                              <a:cxn ang="0">
                                <a:pos x="connsiteX2097" y="connsiteY2097"/>
                              </a:cxn>
                              <a:cxn ang="0">
                                <a:pos x="connsiteX2098" y="connsiteY2098"/>
                              </a:cxn>
                              <a:cxn ang="0">
                                <a:pos x="connsiteX2099" y="connsiteY2099"/>
                              </a:cxn>
                              <a:cxn ang="0">
                                <a:pos x="connsiteX2100" y="connsiteY2100"/>
                              </a:cxn>
                              <a:cxn ang="0">
                                <a:pos x="connsiteX2101" y="connsiteY2101"/>
                              </a:cxn>
                              <a:cxn ang="0">
                                <a:pos x="connsiteX2102" y="connsiteY2102"/>
                              </a:cxn>
                              <a:cxn ang="0">
                                <a:pos x="connsiteX2103" y="connsiteY2103"/>
                              </a:cxn>
                              <a:cxn ang="0">
                                <a:pos x="connsiteX2104" y="connsiteY2104"/>
                              </a:cxn>
                              <a:cxn ang="0">
                                <a:pos x="connsiteX2105" y="connsiteY2105"/>
                              </a:cxn>
                              <a:cxn ang="0">
                                <a:pos x="connsiteX2106" y="connsiteY2106"/>
                              </a:cxn>
                              <a:cxn ang="0">
                                <a:pos x="connsiteX2107" y="connsiteY2107"/>
                              </a:cxn>
                              <a:cxn ang="0">
                                <a:pos x="connsiteX2108" y="connsiteY2108"/>
                              </a:cxn>
                              <a:cxn ang="0">
                                <a:pos x="connsiteX2109" y="connsiteY2109"/>
                              </a:cxn>
                              <a:cxn ang="0">
                                <a:pos x="connsiteX2110" y="connsiteY2110"/>
                              </a:cxn>
                              <a:cxn ang="0">
                                <a:pos x="connsiteX2111" y="connsiteY2111"/>
                              </a:cxn>
                              <a:cxn ang="0">
                                <a:pos x="connsiteX2112" y="connsiteY2112"/>
                              </a:cxn>
                              <a:cxn ang="0">
                                <a:pos x="connsiteX2113" y="connsiteY2113"/>
                              </a:cxn>
                              <a:cxn ang="0">
                                <a:pos x="connsiteX2114" y="connsiteY2114"/>
                              </a:cxn>
                              <a:cxn ang="0">
                                <a:pos x="connsiteX2115" y="connsiteY2115"/>
                              </a:cxn>
                              <a:cxn ang="0">
                                <a:pos x="connsiteX2116" y="connsiteY2116"/>
                              </a:cxn>
                              <a:cxn ang="0">
                                <a:pos x="connsiteX2117" y="connsiteY2117"/>
                              </a:cxn>
                              <a:cxn ang="0">
                                <a:pos x="connsiteX2118" y="connsiteY2118"/>
                              </a:cxn>
                              <a:cxn ang="0">
                                <a:pos x="connsiteX2119" y="connsiteY2119"/>
                              </a:cxn>
                              <a:cxn ang="0">
                                <a:pos x="connsiteX2120" y="connsiteY2120"/>
                              </a:cxn>
                              <a:cxn ang="0">
                                <a:pos x="connsiteX2121" y="connsiteY2121"/>
                              </a:cxn>
                              <a:cxn ang="0">
                                <a:pos x="connsiteX2122" y="connsiteY2122"/>
                              </a:cxn>
                              <a:cxn ang="0">
                                <a:pos x="connsiteX2123" y="connsiteY2123"/>
                              </a:cxn>
                              <a:cxn ang="0">
                                <a:pos x="connsiteX2124" y="connsiteY2124"/>
                              </a:cxn>
                              <a:cxn ang="0">
                                <a:pos x="connsiteX2125" y="connsiteY2125"/>
                              </a:cxn>
                              <a:cxn ang="0">
                                <a:pos x="connsiteX2126" y="connsiteY2126"/>
                              </a:cxn>
                              <a:cxn ang="0">
                                <a:pos x="connsiteX2127" y="connsiteY2127"/>
                              </a:cxn>
                              <a:cxn ang="0">
                                <a:pos x="connsiteX2128" y="connsiteY2128"/>
                              </a:cxn>
                              <a:cxn ang="0">
                                <a:pos x="connsiteX2129" y="connsiteY2129"/>
                              </a:cxn>
                              <a:cxn ang="0">
                                <a:pos x="connsiteX2130" y="connsiteY2130"/>
                              </a:cxn>
                              <a:cxn ang="0">
                                <a:pos x="connsiteX2131" y="connsiteY2131"/>
                              </a:cxn>
                              <a:cxn ang="0">
                                <a:pos x="connsiteX2132" y="connsiteY2132"/>
                              </a:cxn>
                              <a:cxn ang="0">
                                <a:pos x="connsiteX2133" y="connsiteY2133"/>
                              </a:cxn>
                              <a:cxn ang="0">
                                <a:pos x="connsiteX2134" y="connsiteY2134"/>
                              </a:cxn>
                              <a:cxn ang="0">
                                <a:pos x="connsiteX2135" y="connsiteY2135"/>
                              </a:cxn>
                              <a:cxn ang="0">
                                <a:pos x="connsiteX2136" y="connsiteY2136"/>
                              </a:cxn>
                              <a:cxn ang="0">
                                <a:pos x="connsiteX2137" y="connsiteY2137"/>
                              </a:cxn>
                              <a:cxn ang="0">
                                <a:pos x="connsiteX2138" y="connsiteY2138"/>
                              </a:cxn>
                              <a:cxn ang="0">
                                <a:pos x="connsiteX2139" y="connsiteY2139"/>
                              </a:cxn>
                              <a:cxn ang="0">
                                <a:pos x="connsiteX2140" y="connsiteY2140"/>
                              </a:cxn>
                              <a:cxn ang="0">
                                <a:pos x="connsiteX2141" y="connsiteY2141"/>
                              </a:cxn>
                              <a:cxn ang="0">
                                <a:pos x="connsiteX2142" y="connsiteY2142"/>
                              </a:cxn>
                              <a:cxn ang="0">
                                <a:pos x="connsiteX2143" y="connsiteY2143"/>
                              </a:cxn>
                              <a:cxn ang="0">
                                <a:pos x="connsiteX2144" y="connsiteY2144"/>
                              </a:cxn>
                              <a:cxn ang="0">
                                <a:pos x="connsiteX2145" y="connsiteY2145"/>
                              </a:cxn>
                              <a:cxn ang="0">
                                <a:pos x="connsiteX2146" y="connsiteY2146"/>
                              </a:cxn>
                              <a:cxn ang="0">
                                <a:pos x="connsiteX2147" y="connsiteY2147"/>
                              </a:cxn>
                              <a:cxn ang="0">
                                <a:pos x="connsiteX2148" y="connsiteY2148"/>
                              </a:cxn>
                              <a:cxn ang="0">
                                <a:pos x="connsiteX2149" y="connsiteY2149"/>
                              </a:cxn>
                              <a:cxn ang="0">
                                <a:pos x="connsiteX2150" y="connsiteY2150"/>
                              </a:cxn>
                              <a:cxn ang="0">
                                <a:pos x="connsiteX2151" y="connsiteY2151"/>
                              </a:cxn>
                              <a:cxn ang="0">
                                <a:pos x="connsiteX2152" y="connsiteY2152"/>
                              </a:cxn>
                              <a:cxn ang="0">
                                <a:pos x="connsiteX2153" y="connsiteY2153"/>
                              </a:cxn>
                              <a:cxn ang="0">
                                <a:pos x="connsiteX2154" y="connsiteY2154"/>
                              </a:cxn>
                              <a:cxn ang="0">
                                <a:pos x="connsiteX2155" y="connsiteY2155"/>
                              </a:cxn>
                              <a:cxn ang="0">
                                <a:pos x="connsiteX2156" y="connsiteY2156"/>
                              </a:cxn>
                              <a:cxn ang="0">
                                <a:pos x="connsiteX2157" y="connsiteY2157"/>
                              </a:cxn>
                              <a:cxn ang="0">
                                <a:pos x="connsiteX2158" y="connsiteY2158"/>
                              </a:cxn>
                              <a:cxn ang="0">
                                <a:pos x="connsiteX2159" y="connsiteY2159"/>
                              </a:cxn>
                              <a:cxn ang="0">
                                <a:pos x="connsiteX2160" y="connsiteY2160"/>
                              </a:cxn>
                              <a:cxn ang="0">
                                <a:pos x="connsiteX2161" y="connsiteY2161"/>
                              </a:cxn>
                              <a:cxn ang="0">
                                <a:pos x="connsiteX2162" y="connsiteY2162"/>
                              </a:cxn>
                              <a:cxn ang="0">
                                <a:pos x="connsiteX2163" y="connsiteY2163"/>
                              </a:cxn>
                              <a:cxn ang="0">
                                <a:pos x="connsiteX2164" y="connsiteY2164"/>
                              </a:cxn>
                              <a:cxn ang="0">
                                <a:pos x="connsiteX2165" y="connsiteY2165"/>
                              </a:cxn>
                              <a:cxn ang="0">
                                <a:pos x="connsiteX2166" y="connsiteY2166"/>
                              </a:cxn>
                              <a:cxn ang="0">
                                <a:pos x="connsiteX2167" y="connsiteY2167"/>
                              </a:cxn>
                              <a:cxn ang="0">
                                <a:pos x="connsiteX2168" y="connsiteY2168"/>
                              </a:cxn>
                              <a:cxn ang="0">
                                <a:pos x="connsiteX2169" y="connsiteY2169"/>
                              </a:cxn>
                              <a:cxn ang="0">
                                <a:pos x="connsiteX2170" y="connsiteY2170"/>
                              </a:cxn>
                              <a:cxn ang="0">
                                <a:pos x="connsiteX2171" y="connsiteY2171"/>
                              </a:cxn>
                              <a:cxn ang="0">
                                <a:pos x="connsiteX2172" y="connsiteY2172"/>
                              </a:cxn>
                              <a:cxn ang="0">
                                <a:pos x="connsiteX2173" y="connsiteY2173"/>
                              </a:cxn>
                              <a:cxn ang="0">
                                <a:pos x="connsiteX2174" y="connsiteY2174"/>
                              </a:cxn>
                              <a:cxn ang="0">
                                <a:pos x="connsiteX2175" y="connsiteY2175"/>
                              </a:cxn>
                              <a:cxn ang="0">
                                <a:pos x="connsiteX2176" y="connsiteY2176"/>
                              </a:cxn>
                              <a:cxn ang="0">
                                <a:pos x="connsiteX2177" y="connsiteY2177"/>
                              </a:cxn>
                              <a:cxn ang="0">
                                <a:pos x="connsiteX2178" y="connsiteY2178"/>
                              </a:cxn>
                              <a:cxn ang="0">
                                <a:pos x="connsiteX2179" y="connsiteY2179"/>
                              </a:cxn>
                              <a:cxn ang="0">
                                <a:pos x="connsiteX2180" y="connsiteY2180"/>
                              </a:cxn>
                              <a:cxn ang="0">
                                <a:pos x="connsiteX2181" y="connsiteY2181"/>
                              </a:cxn>
                              <a:cxn ang="0">
                                <a:pos x="connsiteX2182" y="connsiteY2182"/>
                              </a:cxn>
                              <a:cxn ang="0">
                                <a:pos x="connsiteX2183" y="connsiteY2183"/>
                              </a:cxn>
                              <a:cxn ang="0">
                                <a:pos x="connsiteX2184" y="connsiteY2184"/>
                              </a:cxn>
                              <a:cxn ang="0">
                                <a:pos x="connsiteX2185" y="connsiteY2185"/>
                              </a:cxn>
                              <a:cxn ang="0">
                                <a:pos x="connsiteX2186" y="connsiteY2186"/>
                              </a:cxn>
                              <a:cxn ang="0">
                                <a:pos x="connsiteX2187" y="connsiteY2187"/>
                              </a:cxn>
                              <a:cxn ang="0">
                                <a:pos x="connsiteX2188" y="connsiteY2188"/>
                              </a:cxn>
                              <a:cxn ang="0">
                                <a:pos x="connsiteX2189" y="connsiteY2189"/>
                              </a:cxn>
                              <a:cxn ang="0">
                                <a:pos x="connsiteX2190" y="connsiteY2190"/>
                              </a:cxn>
                              <a:cxn ang="0">
                                <a:pos x="connsiteX2191" y="connsiteY2191"/>
                              </a:cxn>
                              <a:cxn ang="0">
                                <a:pos x="connsiteX2192" y="connsiteY2192"/>
                              </a:cxn>
                              <a:cxn ang="0">
                                <a:pos x="connsiteX2193" y="connsiteY2193"/>
                              </a:cxn>
                              <a:cxn ang="0">
                                <a:pos x="connsiteX2194" y="connsiteY2194"/>
                              </a:cxn>
                              <a:cxn ang="0">
                                <a:pos x="connsiteX2195" y="connsiteY2195"/>
                              </a:cxn>
                              <a:cxn ang="0">
                                <a:pos x="connsiteX2196" y="connsiteY2196"/>
                              </a:cxn>
                              <a:cxn ang="0">
                                <a:pos x="connsiteX2197" y="connsiteY2197"/>
                              </a:cxn>
                              <a:cxn ang="0">
                                <a:pos x="connsiteX2198" y="connsiteY2198"/>
                              </a:cxn>
                              <a:cxn ang="0">
                                <a:pos x="connsiteX2199" y="connsiteY2199"/>
                              </a:cxn>
                              <a:cxn ang="0">
                                <a:pos x="connsiteX2200" y="connsiteY2200"/>
                              </a:cxn>
                              <a:cxn ang="0">
                                <a:pos x="connsiteX2201" y="connsiteY2201"/>
                              </a:cxn>
                              <a:cxn ang="0">
                                <a:pos x="connsiteX2202" y="connsiteY2202"/>
                              </a:cxn>
                              <a:cxn ang="0">
                                <a:pos x="connsiteX2203" y="connsiteY2203"/>
                              </a:cxn>
                              <a:cxn ang="0">
                                <a:pos x="connsiteX2204" y="connsiteY2204"/>
                              </a:cxn>
                              <a:cxn ang="0">
                                <a:pos x="connsiteX2205" y="connsiteY2205"/>
                              </a:cxn>
                              <a:cxn ang="0">
                                <a:pos x="connsiteX2206" y="connsiteY2206"/>
                              </a:cxn>
                              <a:cxn ang="0">
                                <a:pos x="connsiteX2207" y="connsiteY2207"/>
                              </a:cxn>
                              <a:cxn ang="0">
                                <a:pos x="connsiteX2208" y="connsiteY2208"/>
                              </a:cxn>
                              <a:cxn ang="0">
                                <a:pos x="connsiteX2209" y="connsiteY2209"/>
                              </a:cxn>
                              <a:cxn ang="0">
                                <a:pos x="connsiteX2210" y="connsiteY2210"/>
                              </a:cxn>
                              <a:cxn ang="0">
                                <a:pos x="connsiteX2211" y="connsiteY2211"/>
                              </a:cxn>
                              <a:cxn ang="0">
                                <a:pos x="connsiteX2212" y="connsiteY2212"/>
                              </a:cxn>
                              <a:cxn ang="0">
                                <a:pos x="connsiteX2213" y="connsiteY2213"/>
                              </a:cxn>
                              <a:cxn ang="0">
                                <a:pos x="connsiteX2214" y="connsiteY2214"/>
                              </a:cxn>
                              <a:cxn ang="0">
                                <a:pos x="connsiteX2215" y="connsiteY2215"/>
                              </a:cxn>
                              <a:cxn ang="0">
                                <a:pos x="connsiteX2216" y="connsiteY2216"/>
                              </a:cxn>
                              <a:cxn ang="0">
                                <a:pos x="connsiteX2217" y="connsiteY2217"/>
                              </a:cxn>
                              <a:cxn ang="0">
                                <a:pos x="connsiteX2218" y="connsiteY2218"/>
                              </a:cxn>
                              <a:cxn ang="0">
                                <a:pos x="connsiteX2219" y="connsiteY2219"/>
                              </a:cxn>
                              <a:cxn ang="0">
                                <a:pos x="connsiteX2220" y="connsiteY2220"/>
                              </a:cxn>
                              <a:cxn ang="0">
                                <a:pos x="connsiteX2221" y="connsiteY2221"/>
                              </a:cxn>
                              <a:cxn ang="0">
                                <a:pos x="connsiteX2222" y="connsiteY2222"/>
                              </a:cxn>
                              <a:cxn ang="0">
                                <a:pos x="connsiteX2223" y="connsiteY2223"/>
                              </a:cxn>
                              <a:cxn ang="0">
                                <a:pos x="connsiteX2224" y="connsiteY2224"/>
                              </a:cxn>
                              <a:cxn ang="0">
                                <a:pos x="connsiteX2225" y="connsiteY2225"/>
                              </a:cxn>
                              <a:cxn ang="0">
                                <a:pos x="connsiteX2226" y="connsiteY2226"/>
                              </a:cxn>
                              <a:cxn ang="0">
                                <a:pos x="connsiteX2227" y="connsiteY2227"/>
                              </a:cxn>
                              <a:cxn ang="0">
                                <a:pos x="connsiteX2228" y="connsiteY2228"/>
                              </a:cxn>
                              <a:cxn ang="0">
                                <a:pos x="connsiteX2229" y="connsiteY2229"/>
                              </a:cxn>
                              <a:cxn ang="0">
                                <a:pos x="connsiteX2230" y="connsiteY2230"/>
                              </a:cxn>
                              <a:cxn ang="0">
                                <a:pos x="connsiteX2231" y="connsiteY2231"/>
                              </a:cxn>
                              <a:cxn ang="0">
                                <a:pos x="connsiteX2232" y="connsiteY2232"/>
                              </a:cxn>
                              <a:cxn ang="0">
                                <a:pos x="connsiteX2233" y="connsiteY2233"/>
                              </a:cxn>
                              <a:cxn ang="0">
                                <a:pos x="connsiteX2234" y="connsiteY2234"/>
                              </a:cxn>
                              <a:cxn ang="0">
                                <a:pos x="connsiteX2235" y="connsiteY2235"/>
                              </a:cxn>
                              <a:cxn ang="0">
                                <a:pos x="connsiteX2236" y="connsiteY2236"/>
                              </a:cxn>
                              <a:cxn ang="0">
                                <a:pos x="connsiteX2237" y="connsiteY2237"/>
                              </a:cxn>
                              <a:cxn ang="0">
                                <a:pos x="connsiteX2238" y="connsiteY2238"/>
                              </a:cxn>
                              <a:cxn ang="0">
                                <a:pos x="connsiteX2239" y="connsiteY2239"/>
                              </a:cxn>
                              <a:cxn ang="0">
                                <a:pos x="connsiteX2240" y="connsiteY2240"/>
                              </a:cxn>
                              <a:cxn ang="0">
                                <a:pos x="connsiteX2241" y="connsiteY2241"/>
                              </a:cxn>
                              <a:cxn ang="0">
                                <a:pos x="connsiteX2242" y="connsiteY2242"/>
                              </a:cxn>
                              <a:cxn ang="0">
                                <a:pos x="connsiteX2243" y="connsiteY2243"/>
                              </a:cxn>
                              <a:cxn ang="0">
                                <a:pos x="connsiteX2244" y="connsiteY2244"/>
                              </a:cxn>
                              <a:cxn ang="0">
                                <a:pos x="connsiteX2245" y="connsiteY2245"/>
                              </a:cxn>
                              <a:cxn ang="0">
                                <a:pos x="connsiteX2246" y="connsiteY2246"/>
                              </a:cxn>
                              <a:cxn ang="0">
                                <a:pos x="connsiteX2247" y="connsiteY2247"/>
                              </a:cxn>
                              <a:cxn ang="0">
                                <a:pos x="connsiteX2248" y="connsiteY2248"/>
                              </a:cxn>
                              <a:cxn ang="0">
                                <a:pos x="connsiteX2249" y="connsiteY2249"/>
                              </a:cxn>
                              <a:cxn ang="0">
                                <a:pos x="connsiteX2250" y="connsiteY2250"/>
                              </a:cxn>
                              <a:cxn ang="0">
                                <a:pos x="connsiteX2251" y="connsiteY2251"/>
                              </a:cxn>
                              <a:cxn ang="0">
                                <a:pos x="connsiteX2252" y="connsiteY2252"/>
                              </a:cxn>
                              <a:cxn ang="0">
                                <a:pos x="connsiteX2253" y="connsiteY2253"/>
                              </a:cxn>
                              <a:cxn ang="0">
                                <a:pos x="connsiteX2254" y="connsiteY2254"/>
                              </a:cxn>
                              <a:cxn ang="0">
                                <a:pos x="connsiteX2255" y="connsiteY2255"/>
                              </a:cxn>
                              <a:cxn ang="0">
                                <a:pos x="connsiteX2256" y="connsiteY2256"/>
                              </a:cxn>
                              <a:cxn ang="0">
                                <a:pos x="connsiteX2257" y="connsiteY2257"/>
                              </a:cxn>
                              <a:cxn ang="0">
                                <a:pos x="connsiteX2258" y="connsiteY2258"/>
                              </a:cxn>
                              <a:cxn ang="0">
                                <a:pos x="connsiteX2259" y="connsiteY2259"/>
                              </a:cxn>
                              <a:cxn ang="0">
                                <a:pos x="connsiteX2260" y="connsiteY2260"/>
                              </a:cxn>
                              <a:cxn ang="0">
                                <a:pos x="connsiteX2261" y="connsiteY2261"/>
                              </a:cxn>
                              <a:cxn ang="0">
                                <a:pos x="connsiteX2262" y="connsiteY2262"/>
                              </a:cxn>
                              <a:cxn ang="0">
                                <a:pos x="connsiteX2263" y="connsiteY2263"/>
                              </a:cxn>
                              <a:cxn ang="0">
                                <a:pos x="connsiteX2264" y="connsiteY2264"/>
                              </a:cxn>
                              <a:cxn ang="0">
                                <a:pos x="connsiteX2265" y="connsiteY2265"/>
                              </a:cxn>
                              <a:cxn ang="0">
                                <a:pos x="connsiteX2266" y="connsiteY2266"/>
                              </a:cxn>
                              <a:cxn ang="0">
                                <a:pos x="connsiteX2267" y="connsiteY2267"/>
                              </a:cxn>
                              <a:cxn ang="0">
                                <a:pos x="connsiteX2268" y="connsiteY2268"/>
                              </a:cxn>
                              <a:cxn ang="0">
                                <a:pos x="connsiteX2269" y="connsiteY2269"/>
                              </a:cxn>
                              <a:cxn ang="0">
                                <a:pos x="connsiteX2270" y="connsiteY2270"/>
                              </a:cxn>
                              <a:cxn ang="0">
                                <a:pos x="connsiteX2271" y="connsiteY2271"/>
                              </a:cxn>
                              <a:cxn ang="0">
                                <a:pos x="connsiteX2272" y="connsiteY2272"/>
                              </a:cxn>
                              <a:cxn ang="0">
                                <a:pos x="connsiteX2273" y="connsiteY2273"/>
                              </a:cxn>
                              <a:cxn ang="0">
                                <a:pos x="connsiteX2274" y="connsiteY2274"/>
                              </a:cxn>
                              <a:cxn ang="0">
                                <a:pos x="connsiteX2275" y="connsiteY2275"/>
                              </a:cxn>
                              <a:cxn ang="0">
                                <a:pos x="connsiteX2276" y="connsiteY2276"/>
                              </a:cxn>
                              <a:cxn ang="0">
                                <a:pos x="connsiteX2277" y="connsiteY2277"/>
                              </a:cxn>
                              <a:cxn ang="0">
                                <a:pos x="connsiteX2278" y="connsiteY2278"/>
                              </a:cxn>
                              <a:cxn ang="0">
                                <a:pos x="connsiteX2279" y="connsiteY2279"/>
                              </a:cxn>
                              <a:cxn ang="0">
                                <a:pos x="connsiteX2280" y="connsiteY2280"/>
                              </a:cxn>
                              <a:cxn ang="0">
                                <a:pos x="connsiteX2281" y="connsiteY2281"/>
                              </a:cxn>
                              <a:cxn ang="0">
                                <a:pos x="connsiteX2282" y="connsiteY2282"/>
                              </a:cxn>
                              <a:cxn ang="0">
                                <a:pos x="connsiteX2283" y="connsiteY2283"/>
                              </a:cxn>
                              <a:cxn ang="0">
                                <a:pos x="connsiteX2284" y="connsiteY2284"/>
                              </a:cxn>
                              <a:cxn ang="0">
                                <a:pos x="connsiteX2285" y="connsiteY2285"/>
                              </a:cxn>
                              <a:cxn ang="0">
                                <a:pos x="connsiteX2286" y="connsiteY2286"/>
                              </a:cxn>
                              <a:cxn ang="0">
                                <a:pos x="connsiteX2287" y="connsiteY2287"/>
                              </a:cxn>
                              <a:cxn ang="0">
                                <a:pos x="connsiteX2288" y="connsiteY2288"/>
                              </a:cxn>
                              <a:cxn ang="0">
                                <a:pos x="connsiteX2289" y="connsiteY2289"/>
                              </a:cxn>
                              <a:cxn ang="0">
                                <a:pos x="connsiteX2290" y="connsiteY2290"/>
                              </a:cxn>
                              <a:cxn ang="0">
                                <a:pos x="connsiteX2291" y="connsiteY2291"/>
                              </a:cxn>
                              <a:cxn ang="0">
                                <a:pos x="connsiteX2292" y="connsiteY2292"/>
                              </a:cxn>
                              <a:cxn ang="0">
                                <a:pos x="connsiteX2293" y="connsiteY2293"/>
                              </a:cxn>
                              <a:cxn ang="0">
                                <a:pos x="connsiteX2294" y="connsiteY2294"/>
                              </a:cxn>
                              <a:cxn ang="0">
                                <a:pos x="connsiteX2295" y="connsiteY2295"/>
                              </a:cxn>
                              <a:cxn ang="0">
                                <a:pos x="connsiteX2296" y="connsiteY2296"/>
                              </a:cxn>
                              <a:cxn ang="0">
                                <a:pos x="connsiteX2297" y="connsiteY2297"/>
                              </a:cxn>
                              <a:cxn ang="0">
                                <a:pos x="connsiteX2298" y="connsiteY2298"/>
                              </a:cxn>
                              <a:cxn ang="0">
                                <a:pos x="connsiteX2299" y="connsiteY2299"/>
                              </a:cxn>
                              <a:cxn ang="0">
                                <a:pos x="connsiteX2300" y="connsiteY2300"/>
                              </a:cxn>
                              <a:cxn ang="0">
                                <a:pos x="connsiteX2301" y="connsiteY2301"/>
                              </a:cxn>
                              <a:cxn ang="0">
                                <a:pos x="connsiteX2302" y="connsiteY2302"/>
                              </a:cxn>
                              <a:cxn ang="0">
                                <a:pos x="connsiteX2303" y="connsiteY2303"/>
                              </a:cxn>
                              <a:cxn ang="0">
                                <a:pos x="connsiteX2304" y="connsiteY2304"/>
                              </a:cxn>
                              <a:cxn ang="0">
                                <a:pos x="connsiteX2305" y="connsiteY2305"/>
                              </a:cxn>
                              <a:cxn ang="0">
                                <a:pos x="connsiteX2306" y="connsiteY2306"/>
                              </a:cxn>
                              <a:cxn ang="0">
                                <a:pos x="connsiteX2307" y="connsiteY2307"/>
                              </a:cxn>
                              <a:cxn ang="0">
                                <a:pos x="connsiteX2308" y="connsiteY2308"/>
                              </a:cxn>
                              <a:cxn ang="0">
                                <a:pos x="connsiteX2309" y="connsiteY2309"/>
                              </a:cxn>
                              <a:cxn ang="0">
                                <a:pos x="connsiteX2310" y="connsiteY2310"/>
                              </a:cxn>
                              <a:cxn ang="0">
                                <a:pos x="connsiteX2311" y="connsiteY2311"/>
                              </a:cxn>
                              <a:cxn ang="0">
                                <a:pos x="connsiteX2312" y="connsiteY2312"/>
                              </a:cxn>
                              <a:cxn ang="0">
                                <a:pos x="connsiteX2313" y="connsiteY2313"/>
                              </a:cxn>
                              <a:cxn ang="0">
                                <a:pos x="connsiteX2314" y="connsiteY2314"/>
                              </a:cxn>
                              <a:cxn ang="0">
                                <a:pos x="connsiteX2315" y="connsiteY2315"/>
                              </a:cxn>
                              <a:cxn ang="0">
                                <a:pos x="connsiteX2316" y="connsiteY2316"/>
                              </a:cxn>
                              <a:cxn ang="0">
                                <a:pos x="connsiteX2317" y="connsiteY2317"/>
                              </a:cxn>
                              <a:cxn ang="0">
                                <a:pos x="connsiteX2318" y="connsiteY2318"/>
                              </a:cxn>
                              <a:cxn ang="0">
                                <a:pos x="connsiteX2319" y="connsiteY2319"/>
                              </a:cxn>
                              <a:cxn ang="0">
                                <a:pos x="connsiteX2320" y="connsiteY2320"/>
                              </a:cxn>
                              <a:cxn ang="0">
                                <a:pos x="connsiteX2321" y="connsiteY2321"/>
                              </a:cxn>
                              <a:cxn ang="0">
                                <a:pos x="connsiteX2322" y="connsiteY2322"/>
                              </a:cxn>
                              <a:cxn ang="0">
                                <a:pos x="connsiteX2323" y="connsiteY2323"/>
                              </a:cxn>
                              <a:cxn ang="0">
                                <a:pos x="connsiteX2324" y="connsiteY2324"/>
                              </a:cxn>
                              <a:cxn ang="0">
                                <a:pos x="connsiteX2325" y="connsiteY2325"/>
                              </a:cxn>
                              <a:cxn ang="0">
                                <a:pos x="connsiteX2326" y="connsiteY2326"/>
                              </a:cxn>
                              <a:cxn ang="0">
                                <a:pos x="connsiteX2327" y="connsiteY2327"/>
                              </a:cxn>
                              <a:cxn ang="0">
                                <a:pos x="connsiteX2328" y="connsiteY2328"/>
                              </a:cxn>
                              <a:cxn ang="0">
                                <a:pos x="connsiteX2329" y="connsiteY2329"/>
                              </a:cxn>
                              <a:cxn ang="0">
                                <a:pos x="connsiteX2330" y="connsiteY2330"/>
                              </a:cxn>
                              <a:cxn ang="0">
                                <a:pos x="connsiteX2331" y="connsiteY2331"/>
                              </a:cxn>
                              <a:cxn ang="0">
                                <a:pos x="connsiteX2332" y="connsiteY2332"/>
                              </a:cxn>
                              <a:cxn ang="0">
                                <a:pos x="connsiteX2333" y="connsiteY2333"/>
                              </a:cxn>
                              <a:cxn ang="0">
                                <a:pos x="connsiteX2334" y="connsiteY2334"/>
                              </a:cxn>
                              <a:cxn ang="0">
                                <a:pos x="connsiteX2335" y="connsiteY2335"/>
                              </a:cxn>
                              <a:cxn ang="0">
                                <a:pos x="connsiteX2336" y="connsiteY2336"/>
                              </a:cxn>
                              <a:cxn ang="0">
                                <a:pos x="connsiteX2337" y="connsiteY2337"/>
                              </a:cxn>
                              <a:cxn ang="0">
                                <a:pos x="connsiteX2338" y="connsiteY2338"/>
                              </a:cxn>
                              <a:cxn ang="0">
                                <a:pos x="connsiteX2339" y="connsiteY2339"/>
                              </a:cxn>
                              <a:cxn ang="0">
                                <a:pos x="connsiteX2340" y="connsiteY2340"/>
                              </a:cxn>
                              <a:cxn ang="0">
                                <a:pos x="connsiteX2341" y="connsiteY2341"/>
                              </a:cxn>
                              <a:cxn ang="0">
                                <a:pos x="connsiteX2342" y="connsiteY2342"/>
                              </a:cxn>
                              <a:cxn ang="0">
                                <a:pos x="connsiteX2343" y="connsiteY2343"/>
                              </a:cxn>
                              <a:cxn ang="0">
                                <a:pos x="connsiteX2344" y="connsiteY2344"/>
                              </a:cxn>
                              <a:cxn ang="0">
                                <a:pos x="connsiteX2345" y="connsiteY2345"/>
                              </a:cxn>
                              <a:cxn ang="0">
                                <a:pos x="connsiteX2346" y="connsiteY2346"/>
                              </a:cxn>
                              <a:cxn ang="0">
                                <a:pos x="connsiteX2347" y="connsiteY2347"/>
                              </a:cxn>
                              <a:cxn ang="0">
                                <a:pos x="connsiteX2348" y="connsiteY2348"/>
                              </a:cxn>
                              <a:cxn ang="0">
                                <a:pos x="connsiteX2349" y="connsiteY2349"/>
                              </a:cxn>
                              <a:cxn ang="0">
                                <a:pos x="connsiteX2350" y="connsiteY2350"/>
                              </a:cxn>
                              <a:cxn ang="0">
                                <a:pos x="connsiteX2351" y="connsiteY2351"/>
                              </a:cxn>
                              <a:cxn ang="0">
                                <a:pos x="connsiteX2352" y="connsiteY2352"/>
                              </a:cxn>
                              <a:cxn ang="0">
                                <a:pos x="connsiteX2353" y="connsiteY2353"/>
                              </a:cxn>
                              <a:cxn ang="0">
                                <a:pos x="connsiteX2354" y="connsiteY2354"/>
                              </a:cxn>
                              <a:cxn ang="0">
                                <a:pos x="connsiteX2355" y="connsiteY2355"/>
                              </a:cxn>
                              <a:cxn ang="0">
                                <a:pos x="connsiteX2356" y="connsiteY2356"/>
                              </a:cxn>
                              <a:cxn ang="0">
                                <a:pos x="connsiteX2357" y="connsiteY2357"/>
                              </a:cxn>
                              <a:cxn ang="0">
                                <a:pos x="connsiteX2358" y="connsiteY2358"/>
                              </a:cxn>
                              <a:cxn ang="0">
                                <a:pos x="connsiteX2359" y="connsiteY2359"/>
                              </a:cxn>
                              <a:cxn ang="0">
                                <a:pos x="connsiteX2360" y="connsiteY2360"/>
                              </a:cxn>
                              <a:cxn ang="0">
                                <a:pos x="connsiteX2361" y="connsiteY2361"/>
                              </a:cxn>
                              <a:cxn ang="0">
                                <a:pos x="connsiteX2362" y="connsiteY2362"/>
                              </a:cxn>
                              <a:cxn ang="0">
                                <a:pos x="connsiteX2363" y="connsiteY2363"/>
                              </a:cxn>
                              <a:cxn ang="0">
                                <a:pos x="connsiteX2364" y="connsiteY2364"/>
                              </a:cxn>
                              <a:cxn ang="0">
                                <a:pos x="connsiteX2365" y="connsiteY2365"/>
                              </a:cxn>
                              <a:cxn ang="0">
                                <a:pos x="connsiteX2366" y="connsiteY2366"/>
                              </a:cxn>
                              <a:cxn ang="0">
                                <a:pos x="connsiteX2367" y="connsiteY2367"/>
                              </a:cxn>
                              <a:cxn ang="0">
                                <a:pos x="connsiteX2368" y="connsiteY2368"/>
                              </a:cxn>
                              <a:cxn ang="0">
                                <a:pos x="connsiteX2369" y="connsiteY2369"/>
                              </a:cxn>
                              <a:cxn ang="0">
                                <a:pos x="connsiteX2370" y="connsiteY2370"/>
                              </a:cxn>
                              <a:cxn ang="0">
                                <a:pos x="connsiteX2371" y="connsiteY2371"/>
                              </a:cxn>
                              <a:cxn ang="0">
                                <a:pos x="connsiteX2372" y="connsiteY2372"/>
                              </a:cxn>
                              <a:cxn ang="0">
                                <a:pos x="connsiteX2373" y="connsiteY2373"/>
                              </a:cxn>
                              <a:cxn ang="0">
                                <a:pos x="connsiteX2374" y="connsiteY2374"/>
                              </a:cxn>
                              <a:cxn ang="0">
                                <a:pos x="connsiteX2375" y="connsiteY2375"/>
                              </a:cxn>
                              <a:cxn ang="0">
                                <a:pos x="connsiteX2376" y="connsiteY2376"/>
                              </a:cxn>
                              <a:cxn ang="0">
                                <a:pos x="connsiteX2377" y="connsiteY2377"/>
                              </a:cxn>
                              <a:cxn ang="0">
                                <a:pos x="connsiteX2378" y="connsiteY2378"/>
                              </a:cxn>
                              <a:cxn ang="0">
                                <a:pos x="connsiteX2379" y="connsiteY2379"/>
                              </a:cxn>
                              <a:cxn ang="0">
                                <a:pos x="connsiteX2380" y="connsiteY2380"/>
                              </a:cxn>
                              <a:cxn ang="0">
                                <a:pos x="connsiteX2381" y="connsiteY2381"/>
                              </a:cxn>
                              <a:cxn ang="0">
                                <a:pos x="connsiteX2382" y="connsiteY2382"/>
                              </a:cxn>
                              <a:cxn ang="0">
                                <a:pos x="connsiteX2383" y="connsiteY2383"/>
                              </a:cxn>
                              <a:cxn ang="0">
                                <a:pos x="connsiteX2384" y="connsiteY2384"/>
                              </a:cxn>
                              <a:cxn ang="0">
                                <a:pos x="connsiteX2385" y="connsiteY2385"/>
                              </a:cxn>
                              <a:cxn ang="0">
                                <a:pos x="connsiteX2386" y="connsiteY2386"/>
                              </a:cxn>
                              <a:cxn ang="0">
                                <a:pos x="connsiteX2387" y="connsiteY2387"/>
                              </a:cxn>
                              <a:cxn ang="0">
                                <a:pos x="connsiteX2388" y="connsiteY2388"/>
                              </a:cxn>
                              <a:cxn ang="0">
                                <a:pos x="connsiteX2389" y="connsiteY2389"/>
                              </a:cxn>
                              <a:cxn ang="0">
                                <a:pos x="connsiteX2390" y="connsiteY2390"/>
                              </a:cxn>
                              <a:cxn ang="0">
                                <a:pos x="connsiteX2391" y="connsiteY2391"/>
                              </a:cxn>
                              <a:cxn ang="0">
                                <a:pos x="connsiteX2392" y="connsiteY2392"/>
                              </a:cxn>
                              <a:cxn ang="0">
                                <a:pos x="connsiteX2393" y="connsiteY2393"/>
                              </a:cxn>
                              <a:cxn ang="0">
                                <a:pos x="connsiteX2394" y="connsiteY2394"/>
                              </a:cxn>
                              <a:cxn ang="0">
                                <a:pos x="connsiteX2395" y="connsiteY2395"/>
                              </a:cxn>
                              <a:cxn ang="0">
                                <a:pos x="connsiteX2396" y="connsiteY2396"/>
                              </a:cxn>
                              <a:cxn ang="0">
                                <a:pos x="connsiteX2397" y="connsiteY2397"/>
                              </a:cxn>
                              <a:cxn ang="0">
                                <a:pos x="connsiteX2398" y="connsiteY2398"/>
                              </a:cxn>
                              <a:cxn ang="0">
                                <a:pos x="connsiteX2399" y="connsiteY2399"/>
                              </a:cxn>
                              <a:cxn ang="0">
                                <a:pos x="connsiteX2400" y="connsiteY2400"/>
                              </a:cxn>
                              <a:cxn ang="0">
                                <a:pos x="connsiteX2401" y="connsiteY2401"/>
                              </a:cxn>
                              <a:cxn ang="0">
                                <a:pos x="connsiteX2402" y="connsiteY2402"/>
                              </a:cxn>
                              <a:cxn ang="0">
                                <a:pos x="connsiteX2403" y="connsiteY2403"/>
                              </a:cxn>
                              <a:cxn ang="0">
                                <a:pos x="connsiteX2404" y="connsiteY2404"/>
                              </a:cxn>
                              <a:cxn ang="0">
                                <a:pos x="connsiteX2405" y="connsiteY2405"/>
                              </a:cxn>
                              <a:cxn ang="0">
                                <a:pos x="connsiteX2406" y="connsiteY2406"/>
                              </a:cxn>
                              <a:cxn ang="0">
                                <a:pos x="connsiteX2407" y="connsiteY2407"/>
                              </a:cxn>
                              <a:cxn ang="0">
                                <a:pos x="connsiteX2408" y="connsiteY2408"/>
                              </a:cxn>
                              <a:cxn ang="0">
                                <a:pos x="connsiteX2409" y="connsiteY2409"/>
                              </a:cxn>
                              <a:cxn ang="0">
                                <a:pos x="connsiteX2410" y="connsiteY2410"/>
                              </a:cxn>
                              <a:cxn ang="0">
                                <a:pos x="connsiteX2411" y="connsiteY2411"/>
                              </a:cxn>
                              <a:cxn ang="0">
                                <a:pos x="connsiteX2412" y="connsiteY2412"/>
                              </a:cxn>
                              <a:cxn ang="0">
                                <a:pos x="connsiteX2413" y="connsiteY2413"/>
                              </a:cxn>
                              <a:cxn ang="0">
                                <a:pos x="connsiteX2414" y="connsiteY2414"/>
                              </a:cxn>
                              <a:cxn ang="0">
                                <a:pos x="connsiteX2415" y="connsiteY2415"/>
                              </a:cxn>
                              <a:cxn ang="0">
                                <a:pos x="connsiteX2416" y="connsiteY2416"/>
                              </a:cxn>
                              <a:cxn ang="0">
                                <a:pos x="connsiteX2417" y="connsiteY2417"/>
                              </a:cxn>
                              <a:cxn ang="0">
                                <a:pos x="connsiteX2418" y="connsiteY2418"/>
                              </a:cxn>
                              <a:cxn ang="0">
                                <a:pos x="connsiteX2419" y="connsiteY2419"/>
                              </a:cxn>
                              <a:cxn ang="0">
                                <a:pos x="connsiteX2420" y="connsiteY2420"/>
                              </a:cxn>
                              <a:cxn ang="0">
                                <a:pos x="connsiteX2421" y="connsiteY2421"/>
                              </a:cxn>
                              <a:cxn ang="0">
                                <a:pos x="connsiteX2422" y="connsiteY2422"/>
                              </a:cxn>
                              <a:cxn ang="0">
                                <a:pos x="connsiteX2423" y="connsiteY2423"/>
                              </a:cxn>
                              <a:cxn ang="0">
                                <a:pos x="connsiteX2424" y="connsiteY2424"/>
                              </a:cxn>
                              <a:cxn ang="0">
                                <a:pos x="connsiteX2425" y="connsiteY2425"/>
                              </a:cxn>
                              <a:cxn ang="0">
                                <a:pos x="connsiteX2426" y="connsiteY2426"/>
                              </a:cxn>
                              <a:cxn ang="0">
                                <a:pos x="connsiteX2427" y="connsiteY2427"/>
                              </a:cxn>
                              <a:cxn ang="0">
                                <a:pos x="connsiteX2428" y="connsiteY2428"/>
                              </a:cxn>
                              <a:cxn ang="0">
                                <a:pos x="connsiteX2429" y="connsiteY2429"/>
                              </a:cxn>
                              <a:cxn ang="0">
                                <a:pos x="connsiteX2430" y="connsiteY2430"/>
                              </a:cxn>
                              <a:cxn ang="0">
                                <a:pos x="connsiteX2431" y="connsiteY2431"/>
                              </a:cxn>
                              <a:cxn ang="0">
                                <a:pos x="connsiteX2432" y="connsiteY2432"/>
                              </a:cxn>
                              <a:cxn ang="0">
                                <a:pos x="connsiteX2433" y="connsiteY2433"/>
                              </a:cxn>
                              <a:cxn ang="0">
                                <a:pos x="connsiteX2434" y="connsiteY2434"/>
                              </a:cxn>
                              <a:cxn ang="0">
                                <a:pos x="connsiteX2435" y="connsiteY2435"/>
                              </a:cxn>
                              <a:cxn ang="0">
                                <a:pos x="connsiteX2436" y="connsiteY2436"/>
                              </a:cxn>
                              <a:cxn ang="0">
                                <a:pos x="connsiteX2437" y="connsiteY2437"/>
                              </a:cxn>
                              <a:cxn ang="0">
                                <a:pos x="connsiteX2438" y="connsiteY2438"/>
                              </a:cxn>
                              <a:cxn ang="0">
                                <a:pos x="connsiteX2439" y="connsiteY2439"/>
                              </a:cxn>
                              <a:cxn ang="0">
                                <a:pos x="connsiteX2440" y="connsiteY2440"/>
                              </a:cxn>
                              <a:cxn ang="0">
                                <a:pos x="connsiteX2441" y="connsiteY2441"/>
                              </a:cxn>
                              <a:cxn ang="0">
                                <a:pos x="connsiteX2442" y="connsiteY2442"/>
                              </a:cxn>
                              <a:cxn ang="0">
                                <a:pos x="connsiteX2443" y="connsiteY2443"/>
                              </a:cxn>
                              <a:cxn ang="0">
                                <a:pos x="connsiteX2444" y="connsiteY2444"/>
                              </a:cxn>
                              <a:cxn ang="0">
                                <a:pos x="connsiteX2445" y="connsiteY2445"/>
                              </a:cxn>
                              <a:cxn ang="0">
                                <a:pos x="connsiteX2446" y="connsiteY2446"/>
                              </a:cxn>
                              <a:cxn ang="0">
                                <a:pos x="connsiteX2447" y="connsiteY2447"/>
                              </a:cxn>
                              <a:cxn ang="0">
                                <a:pos x="connsiteX2448" y="connsiteY2448"/>
                              </a:cxn>
                              <a:cxn ang="0">
                                <a:pos x="connsiteX2449" y="connsiteY2449"/>
                              </a:cxn>
                              <a:cxn ang="0">
                                <a:pos x="connsiteX2450" y="connsiteY2450"/>
                              </a:cxn>
                              <a:cxn ang="0">
                                <a:pos x="connsiteX2451" y="connsiteY2451"/>
                              </a:cxn>
                              <a:cxn ang="0">
                                <a:pos x="connsiteX2452" y="connsiteY2452"/>
                              </a:cxn>
                              <a:cxn ang="0">
                                <a:pos x="connsiteX2453" y="connsiteY2453"/>
                              </a:cxn>
                              <a:cxn ang="0">
                                <a:pos x="connsiteX2454" y="connsiteY2454"/>
                              </a:cxn>
                              <a:cxn ang="0">
                                <a:pos x="connsiteX2455" y="connsiteY2455"/>
                              </a:cxn>
                              <a:cxn ang="0">
                                <a:pos x="connsiteX2456" y="connsiteY2456"/>
                              </a:cxn>
                              <a:cxn ang="0">
                                <a:pos x="connsiteX2457" y="connsiteY2457"/>
                              </a:cxn>
                              <a:cxn ang="0">
                                <a:pos x="connsiteX2458" y="connsiteY2458"/>
                              </a:cxn>
                              <a:cxn ang="0">
                                <a:pos x="connsiteX2459" y="connsiteY2459"/>
                              </a:cxn>
                              <a:cxn ang="0">
                                <a:pos x="connsiteX2460" y="connsiteY2460"/>
                              </a:cxn>
                              <a:cxn ang="0">
                                <a:pos x="connsiteX2461" y="connsiteY2461"/>
                              </a:cxn>
                              <a:cxn ang="0">
                                <a:pos x="connsiteX2462" y="connsiteY2462"/>
                              </a:cxn>
                              <a:cxn ang="0">
                                <a:pos x="connsiteX2463" y="connsiteY2463"/>
                              </a:cxn>
                              <a:cxn ang="0">
                                <a:pos x="connsiteX2464" y="connsiteY2464"/>
                              </a:cxn>
                              <a:cxn ang="0">
                                <a:pos x="connsiteX2465" y="connsiteY2465"/>
                              </a:cxn>
                              <a:cxn ang="0">
                                <a:pos x="connsiteX2466" y="connsiteY2466"/>
                              </a:cxn>
                              <a:cxn ang="0">
                                <a:pos x="connsiteX2467" y="connsiteY2467"/>
                              </a:cxn>
                              <a:cxn ang="0">
                                <a:pos x="connsiteX2468" y="connsiteY2468"/>
                              </a:cxn>
                              <a:cxn ang="0">
                                <a:pos x="connsiteX2469" y="connsiteY2469"/>
                              </a:cxn>
                              <a:cxn ang="0">
                                <a:pos x="connsiteX2470" y="connsiteY2470"/>
                              </a:cxn>
                              <a:cxn ang="0">
                                <a:pos x="connsiteX2471" y="connsiteY2471"/>
                              </a:cxn>
                              <a:cxn ang="0">
                                <a:pos x="connsiteX2472" y="connsiteY2472"/>
                              </a:cxn>
                              <a:cxn ang="0">
                                <a:pos x="connsiteX2473" y="connsiteY2473"/>
                              </a:cxn>
                              <a:cxn ang="0">
                                <a:pos x="connsiteX2474" y="connsiteY2474"/>
                              </a:cxn>
                              <a:cxn ang="0">
                                <a:pos x="connsiteX2475" y="connsiteY2475"/>
                              </a:cxn>
                              <a:cxn ang="0">
                                <a:pos x="connsiteX2476" y="connsiteY2476"/>
                              </a:cxn>
                              <a:cxn ang="0">
                                <a:pos x="connsiteX2477" y="connsiteY2477"/>
                              </a:cxn>
                              <a:cxn ang="0">
                                <a:pos x="connsiteX2478" y="connsiteY2478"/>
                              </a:cxn>
                              <a:cxn ang="0">
                                <a:pos x="connsiteX2479" y="connsiteY2479"/>
                              </a:cxn>
                              <a:cxn ang="0">
                                <a:pos x="connsiteX2480" y="connsiteY2480"/>
                              </a:cxn>
                              <a:cxn ang="0">
                                <a:pos x="connsiteX2481" y="connsiteY2481"/>
                              </a:cxn>
                              <a:cxn ang="0">
                                <a:pos x="connsiteX2482" y="connsiteY2482"/>
                              </a:cxn>
                              <a:cxn ang="0">
                                <a:pos x="connsiteX2483" y="connsiteY2483"/>
                              </a:cxn>
                              <a:cxn ang="0">
                                <a:pos x="connsiteX2484" y="connsiteY2484"/>
                              </a:cxn>
                              <a:cxn ang="0">
                                <a:pos x="connsiteX2485" y="connsiteY2485"/>
                              </a:cxn>
                              <a:cxn ang="0">
                                <a:pos x="connsiteX2486" y="connsiteY2486"/>
                              </a:cxn>
                              <a:cxn ang="0">
                                <a:pos x="connsiteX2487" y="connsiteY2487"/>
                              </a:cxn>
                              <a:cxn ang="0">
                                <a:pos x="connsiteX2488" y="connsiteY2488"/>
                              </a:cxn>
                              <a:cxn ang="0">
                                <a:pos x="connsiteX2489" y="connsiteY2489"/>
                              </a:cxn>
                              <a:cxn ang="0">
                                <a:pos x="connsiteX2490" y="connsiteY2490"/>
                              </a:cxn>
                              <a:cxn ang="0">
                                <a:pos x="connsiteX2491" y="connsiteY2491"/>
                              </a:cxn>
                              <a:cxn ang="0">
                                <a:pos x="connsiteX2492" y="connsiteY2492"/>
                              </a:cxn>
                              <a:cxn ang="0">
                                <a:pos x="connsiteX2493" y="connsiteY2493"/>
                              </a:cxn>
                              <a:cxn ang="0">
                                <a:pos x="connsiteX2494" y="connsiteY2494"/>
                              </a:cxn>
                              <a:cxn ang="0">
                                <a:pos x="connsiteX2495" y="connsiteY2495"/>
                              </a:cxn>
                              <a:cxn ang="0">
                                <a:pos x="connsiteX2496" y="connsiteY2496"/>
                              </a:cxn>
                              <a:cxn ang="0">
                                <a:pos x="connsiteX2497" y="connsiteY2497"/>
                              </a:cxn>
                              <a:cxn ang="0">
                                <a:pos x="connsiteX2498" y="connsiteY2498"/>
                              </a:cxn>
                              <a:cxn ang="0">
                                <a:pos x="connsiteX2499" y="connsiteY2499"/>
                              </a:cxn>
                              <a:cxn ang="0">
                                <a:pos x="connsiteX2500" y="connsiteY2500"/>
                              </a:cxn>
                              <a:cxn ang="0">
                                <a:pos x="connsiteX2501" y="connsiteY2501"/>
                              </a:cxn>
                              <a:cxn ang="0">
                                <a:pos x="connsiteX2502" y="connsiteY2502"/>
                              </a:cxn>
                              <a:cxn ang="0">
                                <a:pos x="connsiteX2503" y="connsiteY2503"/>
                              </a:cxn>
                              <a:cxn ang="0">
                                <a:pos x="connsiteX2504" y="connsiteY2504"/>
                              </a:cxn>
                              <a:cxn ang="0">
                                <a:pos x="connsiteX2505" y="connsiteY2505"/>
                              </a:cxn>
                              <a:cxn ang="0">
                                <a:pos x="connsiteX2506" y="connsiteY2506"/>
                              </a:cxn>
                              <a:cxn ang="0">
                                <a:pos x="connsiteX2507" y="connsiteY2507"/>
                              </a:cxn>
                              <a:cxn ang="0">
                                <a:pos x="connsiteX2508" y="connsiteY2508"/>
                              </a:cxn>
                              <a:cxn ang="0">
                                <a:pos x="connsiteX2509" y="connsiteY2509"/>
                              </a:cxn>
                              <a:cxn ang="0">
                                <a:pos x="connsiteX2510" y="connsiteY2510"/>
                              </a:cxn>
                              <a:cxn ang="0">
                                <a:pos x="connsiteX2511" y="connsiteY2511"/>
                              </a:cxn>
                              <a:cxn ang="0">
                                <a:pos x="connsiteX2512" y="connsiteY2512"/>
                              </a:cxn>
                              <a:cxn ang="0">
                                <a:pos x="connsiteX2513" y="connsiteY2513"/>
                              </a:cxn>
                              <a:cxn ang="0">
                                <a:pos x="connsiteX2514" y="connsiteY2514"/>
                              </a:cxn>
                              <a:cxn ang="0">
                                <a:pos x="connsiteX2515" y="connsiteY2515"/>
                              </a:cxn>
                              <a:cxn ang="0">
                                <a:pos x="connsiteX2516" y="connsiteY2516"/>
                              </a:cxn>
                              <a:cxn ang="0">
                                <a:pos x="connsiteX2517" y="connsiteY2517"/>
                              </a:cxn>
                              <a:cxn ang="0">
                                <a:pos x="connsiteX2518" y="connsiteY2518"/>
                              </a:cxn>
                              <a:cxn ang="0">
                                <a:pos x="connsiteX2519" y="connsiteY2519"/>
                              </a:cxn>
                              <a:cxn ang="0">
                                <a:pos x="connsiteX2520" y="connsiteY2520"/>
                              </a:cxn>
                              <a:cxn ang="0">
                                <a:pos x="connsiteX2521" y="connsiteY2521"/>
                              </a:cxn>
                              <a:cxn ang="0">
                                <a:pos x="connsiteX2522" y="connsiteY2522"/>
                              </a:cxn>
                              <a:cxn ang="0">
                                <a:pos x="connsiteX2523" y="connsiteY2523"/>
                              </a:cxn>
                              <a:cxn ang="0">
                                <a:pos x="connsiteX2524" y="connsiteY2524"/>
                              </a:cxn>
                              <a:cxn ang="0">
                                <a:pos x="connsiteX2525" y="connsiteY2525"/>
                              </a:cxn>
                              <a:cxn ang="0">
                                <a:pos x="connsiteX2526" y="connsiteY2526"/>
                              </a:cxn>
                              <a:cxn ang="0">
                                <a:pos x="connsiteX2527" y="connsiteY2527"/>
                              </a:cxn>
                              <a:cxn ang="0">
                                <a:pos x="connsiteX2528" y="connsiteY2528"/>
                              </a:cxn>
                              <a:cxn ang="0">
                                <a:pos x="connsiteX2529" y="connsiteY2529"/>
                              </a:cxn>
                              <a:cxn ang="0">
                                <a:pos x="connsiteX2530" y="connsiteY2530"/>
                              </a:cxn>
                              <a:cxn ang="0">
                                <a:pos x="connsiteX2531" y="connsiteY2531"/>
                              </a:cxn>
                              <a:cxn ang="0">
                                <a:pos x="connsiteX2532" y="connsiteY2532"/>
                              </a:cxn>
                              <a:cxn ang="0">
                                <a:pos x="connsiteX2533" y="connsiteY2533"/>
                              </a:cxn>
                              <a:cxn ang="0">
                                <a:pos x="connsiteX2534" y="connsiteY2534"/>
                              </a:cxn>
                              <a:cxn ang="0">
                                <a:pos x="connsiteX2535" y="connsiteY2535"/>
                              </a:cxn>
                              <a:cxn ang="0">
                                <a:pos x="connsiteX2536" y="connsiteY2536"/>
                              </a:cxn>
                              <a:cxn ang="0">
                                <a:pos x="connsiteX2537" y="connsiteY2537"/>
                              </a:cxn>
                              <a:cxn ang="0">
                                <a:pos x="connsiteX2538" y="connsiteY2538"/>
                              </a:cxn>
                              <a:cxn ang="0">
                                <a:pos x="connsiteX2539" y="connsiteY2539"/>
                              </a:cxn>
                              <a:cxn ang="0">
                                <a:pos x="connsiteX2540" y="connsiteY2540"/>
                              </a:cxn>
                              <a:cxn ang="0">
                                <a:pos x="connsiteX2541" y="connsiteY2541"/>
                              </a:cxn>
                              <a:cxn ang="0">
                                <a:pos x="connsiteX2542" y="connsiteY2542"/>
                              </a:cxn>
                              <a:cxn ang="0">
                                <a:pos x="connsiteX2543" y="connsiteY2543"/>
                              </a:cxn>
                              <a:cxn ang="0">
                                <a:pos x="connsiteX2544" y="connsiteY2544"/>
                              </a:cxn>
                              <a:cxn ang="0">
                                <a:pos x="connsiteX2545" y="connsiteY2545"/>
                              </a:cxn>
                              <a:cxn ang="0">
                                <a:pos x="connsiteX2546" y="connsiteY2546"/>
                              </a:cxn>
                              <a:cxn ang="0">
                                <a:pos x="connsiteX2547" y="connsiteY2547"/>
                              </a:cxn>
                              <a:cxn ang="0">
                                <a:pos x="connsiteX2548" y="connsiteY2548"/>
                              </a:cxn>
                              <a:cxn ang="0">
                                <a:pos x="connsiteX2549" y="connsiteY2549"/>
                              </a:cxn>
                              <a:cxn ang="0">
                                <a:pos x="connsiteX2550" y="connsiteY2550"/>
                              </a:cxn>
                              <a:cxn ang="0">
                                <a:pos x="connsiteX2551" y="connsiteY2551"/>
                              </a:cxn>
                              <a:cxn ang="0">
                                <a:pos x="connsiteX2552" y="connsiteY2552"/>
                              </a:cxn>
                              <a:cxn ang="0">
                                <a:pos x="connsiteX2553" y="connsiteY2553"/>
                              </a:cxn>
                              <a:cxn ang="0">
                                <a:pos x="connsiteX2554" y="connsiteY2554"/>
                              </a:cxn>
                              <a:cxn ang="0">
                                <a:pos x="connsiteX2555" y="connsiteY2555"/>
                              </a:cxn>
                              <a:cxn ang="0">
                                <a:pos x="connsiteX2556" y="connsiteY2556"/>
                              </a:cxn>
                              <a:cxn ang="0">
                                <a:pos x="connsiteX2557" y="connsiteY2557"/>
                              </a:cxn>
                              <a:cxn ang="0">
                                <a:pos x="connsiteX2558" y="connsiteY2558"/>
                              </a:cxn>
                              <a:cxn ang="0">
                                <a:pos x="connsiteX2559" y="connsiteY2559"/>
                              </a:cxn>
                              <a:cxn ang="0">
                                <a:pos x="connsiteX2560" y="connsiteY2560"/>
                              </a:cxn>
                              <a:cxn ang="0">
                                <a:pos x="connsiteX2561" y="connsiteY2561"/>
                              </a:cxn>
                              <a:cxn ang="0">
                                <a:pos x="connsiteX2562" y="connsiteY2562"/>
                              </a:cxn>
                              <a:cxn ang="0">
                                <a:pos x="connsiteX2563" y="connsiteY2563"/>
                              </a:cxn>
                              <a:cxn ang="0">
                                <a:pos x="connsiteX2564" y="connsiteY2564"/>
                              </a:cxn>
                              <a:cxn ang="0">
                                <a:pos x="connsiteX2565" y="connsiteY2565"/>
                              </a:cxn>
                              <a:cxn ang="0">
                                <a:pos x="connsiteX2566" y="connsiteY2566"/>
                              </a:cxn>
                              <a:cxn ang="0">
                                <a:pos x="connsiteX2567" y="connsiteY2567"/>
                              </a:cxn>
                              <a:cxn ang="0">
                                <a:pos x="connsiteX2568" y="connsiteY2568"/>
                              </a:cxn>
                              <a:cxn ang="0">
                                <a:pos x="connsiteX2569" y="connsiteY2569"/>
                              </a:cxn>
                              <a:cxn ang="0">
                                <a:pos x="connsiteX2570" y="connsiteY2570"/>
                              </a:cxn>
                              <a:cxn ang="0">
                                <a:pos x="connsiteX2571" y="connsiteY2571"/>
                              </a:cxn>
                              <a:cxn ang="0">
                                <a:pos x="connsiteX2572" y="connsiteY2572"/>
                              </a:cxn>
                              <a:cxn ang="0">
                                <a:pos x="connsiteX2573" y="connsiteY2573"/>
                              </a:cxn>
                              <a:cxn ang="0">
                                <a:pos x="connsiteX2574" y="connsiteY2574"/>
                              </a:cxn>
                              <a:cxn ang="0">
                                <a:pos x="connsiteX2575" y="connsiteY2575"/>
                              </a:cxn>
                              <a:cxn ang="0">
                                <a:pos x="connsiteX2576" y="connsiteY2576"/>
                              </a:cxn>
                              <a:cxn ang="0">
                                <a:pos x="connsiteX2577" y="connsiteY2577"/>
                              </a:cxn>
                              <a:cxn ang="0">
                                <a:pos x="connsiteX2578" y="connsiteY2578"/>
                              </a:cxn>
                              <a:cxn ang="0">
                                <a:pos x="connsiteX2579" y="connsiteY2579"/>
                              </a:cxn>
                              <a:cxn ang="0">
                                <a:pos x="connsiteX2580" y="connsiteY2580"/>
                              </a:cxn>
                              <a:cxn ang="0">
                                <a:pos x="connsiteX2581" y="connsiteY2581"/>
                              </a:cxn>
                              <a:cxn ang="0">
                                <a:pos x="connsiteX2582" y="connsiteY2582"/>
                              </a:cxn>
                              <a:cxn ang="0">
                                <a:pos x="connsiteX2583" y="connsiteY2583"/>
                              </a:cxn>
                              <a:cxn ang="0">
                                <a:pos x="connsiteX2584" y="connsiteY2584"/>
                              </a:cxn>
                              <a:cxn ang="0">
                                <a:pos x="connsiteX2585" y="connsiteY2585"/>
                              </a:cxn>
                              <a:cxn ang="0">
                                <a:pos x="connsiteX2586" y="connsiteY2586"/>
                              </a:cxn>
                              <a:cxn ang="0">
                                <a:pos x="connsiteX2587" y="connsiteY2587"/>
                              </a:cxn>
                              <a:cxn ang="0">
                                <a:pos x="connsiteX2588" y="connsiteY2588"/>
                              </a:cxn>
                              <a:cxn ang="0">
                                <a:pos x="connsiteX2589" y="connsiteY2589"/>
                              </a:cxn>
                              <a:cxn ang="0">
                                <a:pos x="connsiteX2590" y="connsiteY2590"/>
                              </a:cxn>
                              <a:cxn ang="0">
                                <a:pos x="connsiteX2591" y="connsiteY2591"/>
                              </a:cxn>
                              <a:cxn ang="0">
                                <a:pos x="connsiteX2592" y="connsiteY2592"/>
                              </a:cxn>
                              <a:cxn ang="0">
                                <a:pos x="connsiteX2593" y="connsiteY2593"/>
                              </a:cxn>
                              <a:cxn ang="0">
                                <a:pos x="connsiteX2594" y="connsiteY2594"/>
                              </a:cxn>
                              <a:cxn ang="0">
                                <a:pos x="connsiteX2595" y="connsiteY2595"/>
                              </a:cxn>
                              <a:cxn ang="0">
                                <a:pos x="connsiteX2596" y="connsiteY2596"/>
                              </a:cxn>
                              <a:cxn ang="0">
                                <a:pos x="connsiteX2597" y="connsiteY2597"/>
                              </a:cxn>
                              <a:cxn ang="0">
                                <a:pos x="connsiteX2598" y="connsiteY2598"/>
                              </a:cxn>
                              <a:cxn ang="0">
                                <a:pos x="connsiteX2599" y="connsiteY2599"/>
                              </a:cxn>
                              <a:cxn ang="0">
                                <a:pos x="connsiteX2600" y="connsiteY2600"/>
                              </a:cxn>
                              <a:cxn ang="0">
                                <a:pos x="connsiteX2601" y="connsiteY2601"/>
                              </a:cxn>
                              <a:cxn ang="0">
                                <a:pos x="connsiteX2602" y="connsiteY2602"/>
                              </a:cxn>
                              <a:cxn ang="0">
                                <a:pos x="connsiteX2603" y="connsiteY2603"/>
                              </a:cxn>
                              <a:cxn ang="0">
                                <a:pos x="connsiteX2604" y="connsiteY2604"/>
                              </a:cxn>
                              <a:cxn ang="0">
                                <a:pos x="connsiteX2605" y="connsiteY2605"/>
                              </a:cxn>
                              <a:cxn ang="0">
                                <a:pos x="connsiteX2606" y="connsiteY2606"/>
                              </a:cxn>
                              <a:cxn ang="0">
                                <a:pos x="connsiteX2607" y="connsiteY2607"/>
                              </a:cxn>
                              <a:cxn ang="0">
                                <a:pos x="connsiteX2608" y="connsiteY2608"/>
                              </a:cxn>
                              <a:cxn ang="0">
                                <a:pos x="connsiteX2609" y="connsiteY2609"/>
                              </a:cxn>
                              <a:cxn ang="0">
                                <a:pos x="connsiteX2610" y="connsiteY2610"/>
                              </a:cxn>
                              <a:cxn ang="0">
                                <a:pos x="connsiteX2611" y="connsiteY2611"/>
                              </a:cxn>
                              <a:cxn ang="0">
                                <a:pos x="connsiteX2612" y="connsiteY2612"/>
                              </a:cxn>
                              <a:cxn ang="0">
                                <a:pos x="connsiteX2613" y="connsiteY2613"/>
                              </a:cxn>
                              <a:cxn ang="0">
                                <a:pos x="connsiteX2614" y="connsiteY2614"/>
                              </a:cxn>
                              <a:cxn ang="0">
                                <a:pos x="connsiteX2615" y="connsiteY2615"/>
                              </a:cxn>
                              <a:cxn ang="0">
                                <a:pos x="connsiteX2616" y="connsiteY2616"/>
                              </a:cxn>
                              <a:cxn ang="0">
                                <a:pos x="connsiteX2617" y="connsiteY2617"/>
                              </a:cxn>
                              <a:cxn ang="0">
                                <a:pos x="connsiteX2618" y="connsiteY2618"/>
                              </a:cxn>
                              <a:cxn ang="0">
                                <a:pos x="connsiteX2619" y="connsiteY2619"/>
                              </a:cxn>
                              <a:cxn ang="0">
                                <a:pos x="connsiteX2620" y="connsiteY2620"/>
                              </a:cxn>
                              <a:cxn ang="0">
                                <a:pos x="connsiteX2621" y="connsiteY2621"/>
                              </a:cxn>
                              <a:cxn ang="0">
                                <a:pos x="connsiteX2622" y="connsiteY2622"/>
                              </a:cxn>
                              <a:cxn ang="0">
                                <a:pos x="connsiteX2623" y="connsiteY2623"/>
                              </a:cxn>
                              <a:cxn ang="0">
                                <a:pos x="connsiteX2624" y="connsiteY2624"/>
                              </a:cxn>
                              <a:cxn ang="0">
                                <a:pos x="connsiteX2625" y="connsiteY2625"/>
                              </a:cxn>
                              <a:cxn ang="0">
                                <a:pos x="connsiteX2626" y="connsiteY2626"/>
                              </a:cxn>
                              <a:cxn ang="0">
                                <a:pos x="connsiteX2627" y="connsiteY2627"/>
                              </a:cxn>
                              <a:cxn ang="0">
                                <a:pos x="connsiteX2628" y="connsiteY2628"/>
                              </a:cxn>
                              <a:cxn ang="0">
                                <a:pos x="connsiteX2629" y="connsiteY2629"/>
                              </a:cxn>
                              <a:cxn ang="0">
                                <a:pos x="connsiteX2630" y="connsiteY2630"/>
                              </a:cxn>
                              <a:cxn ang="0">
                                <a:pos x="connsiteX2631" y="connsiteY2631"/>
                              </a:cxn>
                              <a:cxn ang="0">
                                <a:pos x="connsiteX2632" y="connsiteY2632"/>
                              </a:cxn>
                              <a:cxn ang="0">
                                <a:pos x="connsiteX2633" y="connsiteY2633"/>
                              </a:cxn>
                              <a:cxn ang="0">
                                <a:pos x="connsiteX2634" y="connsiteY2634"/>
                              </a:cxn>
                              <a:cxn ang="0">
                                <a:pos x="connsiteX2635" y="connsiteY2635"/>
                              </a:cxn>
                              <a:cxn ang="0">
                                <a:pos x="connsiteX2636" y="connsiteY2636"/>
                              </a:cxn>
                              <a:cxn ang="0">
                                <a:pos x="connsiteX2637" y="connsiteY2637"/>
                              </a:cxn>
                              <a:cxn ang="0">
                                <a:pos x="connsiteX2638" y="connsiteY2638"/>
                              </a:cxn>
                              <a:cxn ang="0">
                                <a:pos x="connsiteX2639" y="connsiteY2639"/>
                              </a:cxn>
                              <a:cxn ang="0">
                                <a:pos x="connsiteX2640" y="connsiteY2640"/>
                              </a:cxn>
                              <a:cxn ang="0">
                                <a:pos x="connsiteX2641" y="connsiteY2641"/>
                              </a:cxn>
                              <a:cxn ang="0">
                                <a:pos x="connsiteX2642" y="connsiteY2642"/>
                              </a:cxn>
                              <a:cxn ang="0">
                                <a:pos x="connsiteX2643" y="connsiteY2643"/>
                              </a:cxn>
                              <a:cxn ang="0">
                                <a:pos x="connsiteX2644" y="connsiteY2644"/>
                              </a:cxn>
                              <a:cxn ang="0">
                                <a:pos x="connsiteX2645" y="connsiteY2645"/>
                              </a:cxn>
                              <a:cxn ang="0">
                                <a:pos x="connsiteX2646" y="connsiteY2646"/>
                              </a:cxn>
                              <a:cxn ang="0">
                                <a:pos x="connsiteX2647" y="connsiteY2647"/>
                              </a:cxn>
                              <a:cxn ang="0">
                                <a:pos x="connsiteX2648" y="connsiteY2648"/>
                              </a:cxn>
                              <a:cxn ang="0">
                                <a:pos x="connsiteX2649" y="connsiteY2649"/>
                              </a:cxn>
                              <a:cxn ang="0">
                                <a:pos x="connsiteX2650" y="connsiteY2650"/>
                              </a:cxn>
                              <a:cxn ang="0">
                                <a:pos x="connsiteX2651" y="connsiteY2651"/>
                              </a:cxn>
                              <a:cxn ang="0">
                                <a:pos x="connsiteX2652" y="connsiteY2652"/>
                              </a:cxn>
                              <a:cxn ang="0">
                                <a:pos x="connsiteX2653" y="connsiteY2653"/>
                              </a:cxn>
                              <a:cxn ang="0">
                                <a:pos x="connsiteX2654" y="connsiteY2654"/>
                              </a:cxn>
                              <a:cxn ang="0">
                                <a:pos x="connsiteX2655" y="connsiteY2655"/>
                              </a:cxn>
                              <a:cxn ang="0">
                                <a:pos x="connsiteX2656" y="connsiteY2656"/>
                              </a:cxn>
                              <a:cxn ang="0">
                                <a:pos x="connsiteX2657" y="connsiteY2657"/>
                              </a:cxn>
                              <a:cxn ang="0">
                                <a:pos x="connsiteX2658" y="connsiteY2658"/>
                              </a:cxn>
                              <a:cxn ang="0">
                                <a:pos x="connsiteX2659" y="connsiteY2659"/>
                              </a:cxn>
                              <a:cxn ang="0">
                                <a:pos x="connsiteX2660" y="connsiteY2660"/>
                              </a:cxn>
                              <a:cxn ang="0">
                                <a:pos x="connsiteX2661" y="connsiteY2661"/>
                              </a:cxn>
                              <a:cxn ang="0">
                                <a:pos x="connsiteX2662" y="connsiteY2662"/>
                              </a:cxn>
                              <a:cxn ang="0">
                                <a:pos x="connsiteX2663" y="connsiteY2663"/>
                              </a:cxn>
                              <a:cxn ang="0">
                                <a:pos x="connsiteX2664" y="connsiteY2664"/>
                              </a:cxn>
                              <a:cxn ang="0">
                                <a:pos x="connsiteX2665" y="connsiteY2665"/>
                              </a:cxn>
                              <a:cxn ang="0">
                                <a:pos x="connsiteX2666" y="connsiteY2666"/>
                              </a:cxn>
                              <a:cxn ang="0">
                                <a:pos x="connsiteX2667" y="connsiteY2667"/>
                              </a:cxn>
                              <a:cxn ang="0">
                                <a:pos x="connsiteX2668" y="connsiteY2668"/>
                              </a:cxn>
                              <a:cxn ang="0">
                                <a:pos x="connsiteX2669" y="connsiteY2669"/>
                              </a:cxn>
                              <a:cxn ang="0">
                                <a:pos x="connsiteX2670" y="connsiteY2670"/>
                              </a:cxn>
                              <a:cxn ang="0">
                                <a:pos x="connsiteX2671" y="connsiteY2671"/>
                              </a:cxn>
                              <a:cxn ang="0">
                                <a:pos x="connsiteX2672" y="connsiteY2672"/>
                              </a:cxn>
                              <a:cxn ang="0">
                                <a:pos x="connsiteX2673" y="connsiteY2673"/>
                              </a:cxn>
                              <a:cxn ang="0">
                                <a:pos x="connsiteX2674" y="connsiteY2674"/>
                              </a:cxn>
                              <a:cxn ang="0">
                                <a:pos x="connsiteX2675" y="connsiteY2675"/>
                              </a:cxn>
                              <a:cxn ang="0">
                                <a:pos x="connsiteX2676" y="connsiteY2676"/>
                              </a:cxn>
                              <a:cxn ang="0">
                                <a:pos x="connsiteX2677" y="connsiteY2677"/>
                              </a:cxn>
                              <a:cxn ang="0">
                                <a:pos x="connsiteX2678" y="connsiteY2678"/>
                              </a:cxn>
                              <a:cxn ang="0">
                                <a:pos x="connsiteX2679" y="connsiteY2679"/>
                              </a:cxn>
                              <a:cxn ang="0">
                                <a:pos x="connsiteX2680" y="connsiteY2680"/>
                              </a:cxn>
                              <a:cxn ang="0">
                                <a:pos x="connsiteX2681" y="connsiteY2681"/>
                              </a:cxn>
                              <a:cxn ang="0">
                                <a:pos x="connsiteX2682" y="connsiteY2682"/>
                              </a:cxn>
                              <a:cxn ang="0">
                                <a:pos x="connsiteX2683" y="connsiteY2683"/>
                              </a:cxn>
                              <a:cxn ang="0">
                                <a:pos x="connsiteX2684" y="connsiteY2684"/>
                              </a:cxn>
                              <a:cxn ang="0">
                                <a:pos x="connsiteX2685" y="connsiteY2685"/>
                              </a:cxn>
                              <a:cxn ang="0">
                                <a:pos x="connsiteX2686" y="connsiteY2686"/>
                              </a:cxn>
                              <a:cxn ang="0">
                                <a:pos x="connsiteX2687" y="connsiteY2687"/>
                              </a:cxn>
                              <a:cxn ang="0">
                                <a:pos x="connsiteX2688" y="connsiteY2688"/>
                              </a:cxn>
                              <a:cxn ang="0">
                                <a:pos x="connsiteX2689" y="connsiteY2689"/>
                              </a:cxn>
                              <a:cxn ang="0">
                                <a:pos x="connsiteX2690" y="connsiteY2690"/>
                              </a:cxn>
                              <a:cxn ang="0">
                                <a:pos x="connsiteX2691" y="connsiteY2691"/>
                              </a:cxn>
                              <a:cxn ang="0">
                                <a:pos x="connsiteX2692" y="connsiteY2692"/>
                              </a:cxn>
                              <a:cxn ang="0">
                                <a:pos x="connsiteX2693" y="connsiteY2693"/>
                              </a:cxn>
                              <a:cxn ang="0">
                                <a:pos x="connsiteX2694" y="connsiteY2694"/>
                              </a:cxn>
                              <a:cxn ang="0">
                                <a:pos x="connsiteX2695" y="connsiteY2695"/>
                              </a:cxn>
                              <a:cxn ang="0">
                                <a:pos x="connsiteX2696" y="connsiteY2696"/>
                              </a:cxn>
                              <a:cxn ang="0">
                                <a:pos x="connsiteX2697" y="connsiteY2697"/>
                              </a:cxn>
                              <a:cxn ang="0">
                                <a:pos x="connsiteX2698" y="connsiteY2698"/>
                              </a:cxn>
                              <a:cxn ang="0">
                                <a:pos x="connsiteX2699" y="connsiteY2699"/>
                              </a:cxn>
                              <a:cxn ang="0">
                                <a:pos x="connsiteX2700" y="connsiteY2700"/>
                              </a:cxn>
                              <a:cxn ang="0">
                                <a:pos x="connsiteX2701" y="connsiteY2701"/>
                              </a:cxn>
                              <a:cxn ang="0">
                                <a:pos x="connsiteX2702" y="connsiteY2702"/>
                              </a:cxn>
                              <a:cxn ang="0">
                                <a:pos x="connsiteX2703" y="connsiteY2703"/>
                              </a:cxn>
                              <a:cxn ang="0">
                                <a:pos x="connsiteX2704" y="connsiteY2704"/>
                              </a:cxn>
                              <a:cxn ang="0">
                                <a:pos x="connsiteX2705" y="connsiteY2705"/>
                              </a:cxn>
                              <a:cxn ang="0">
                                <a:pos x="connsiteX2706" y="connsiteY2706"/>
                              </a:cxn>
                              <a:cxn ang="0">
                                <a:pos x="connsiteX2707" y="connsiteY2707"/>
                              </a:cxn>
                              <a:cxn ang="0">
                                <a:pos x="connsiteX2708" y="connsiteY2708"/>
                              </a:cxn>
                              <a:cxn ang="0">
                                <a:pos x="connsiteX2709" y="connsiteY2709"/>
                              </a:cxn>
                              <a:cxn ang="0">
                                <a:pos x="connsiteX2710" y="connsiteY2710"/>
                              </a:cxn>
                              <a:cxn ang="0">
                                <a:pos x="connsiteX2711" y="connsiteY2711"/>
                              </a:cxn>
                              <a:cxn ang="0">
                                <a:pos x="connsiteX2712" y="connsiteY2712"/>
                              </a:cxn>
                              <a:cxn ang="0">
                                <a:pos x="connsiteX2713" y="connsiteY2713"/>
                              </a:cxn>
                              <a:cxn ang="0">
                                <a:pos x="connsiteX2714" y="connsiteY2714"/>
                              </a:cxn>
                              <a:cxn ang="0">
                                <a:pos x="connsiteX2715" y="connsiteY2715"/>
                              </a:cxn>
                              <a:cxn ang="0">
                                <a:pos x="connsiteX2716" y="connsiteY2716"/>
                              </a:cxn>
                              <a:cxn ang="0">
                                <a:pos x="connsiteX2717" y="connsiteY2717"/>
                              </a:cxn>
                              <a:cxn ang="0">
                                <a:pos x="connsiteX2718" y="connsiteY2718"/>
                              </a:cxn>
                              <a:cxn ang="0">
                                <a:pos x="connsiteX2719" y="connsiteY2719"/>
                              </a:cxn>
                              <a:cxn ang="0">
                                <a:pos x="connsiteX2720" y="connsiteY2720"/>
                              </a:cxn>
                              <a:cxn ang="0">
                                <a:pos x="connsiteX2721" y="connsiteY2721"/>
                              </a:cxn>
                              <a:cxn ang="0">
                                <a:pos x="connsiteX2722" y="connsiteY2722"/>
                              </a:cxn>
                              <a:cxn ang="0">
                                <a:pos x="connsiteX2723" y="connsiteY2723"/>
                              </a:cxn>
                              <a:cxn ang="0">
                                <a:pos x="connsiteX2724" y="connsiteY2724"/>
                              </a:cxn>
                              <a:cxn ang="0">
                                <a:pos x="connsiteX2725" y="connsiteY2725"/>
                              </a:cxn>
                              <a:cxn ang="0">
                                <a:pos x="connsiteX2726" y="connsiteY2726"/>
                              </a:cxn>
                              <a:cxn ang="0">
                                <a:pos x="connsiteX2727" y="connsiteY2727"/>
                              </a:cxn>
                              <a:cxn ang="0">
                                <a:pos x="connsiteX2728" y="connsiteY2728"/>
                              </a:cxn>
                              <a:cxn ang="0">
                                <a:pos x="connsiteX2729" y="connsiteY2729"/>
                              </a:cxn>
                              <a:cxn ang="0">
                                <a:pos x="connsiteX2730" y="connsiteY2730"/>
                              </a:cxn>
                              <a:cxn ang="0">
                                <a:pos x="connsiteX2731" y="connsiteY2731"/>
                              </a:cxn>
                              <a:cxn ang="0">
                                <a:pos x="connsiteX2732" y="connsiteY2732"/>
                              </a:cxn>
                              <a:cxn ang="0">
                                <a:pos x="connsiteX2733" y="connsiteY2733"/>
                              </a:cxn>
                              <a:cxn ang="0">
                                <a:pos x="connsiteX2734" y="connsiteY2734"/>
                              </a:cxn>
                              <a:cxn ang="0">
                                <a:pos x="connsiteX2735" y="connsiteY2735"/>
                              </a:cxn>
                              <a:cxn ang="0">
                                <a:pos x="connsiteX2736" y="connsiteY2736"/>
                              </a:cxn>
                              <a:cxn ang="0">
                                <a:pos x="connsiteX2737" y="connsiteY2737"/>
                              </a:cxn>
                              <a:cxn ang="0">
                                <a:pos x="connsiteX2738" y="connsiteY2738"/>
                              </a:cxn>
                              <a:cxn ang="0">
                                <a:pos x="connsiteX2739" y="connsiteY2739"/>
                              </a:cxn>
                              <a:cxn ang="0">
                                <a:pos x="connsiteX2740" y="connsiteY2740"/>
                              </a:cxn>
                              <a:cxn ang="0">
                                <a:pos x="connsiteX2741" y="connsiteY2741"/>
                              </a:cxn>
                              <a:cxn ang="0">
                                <a:pos x="connsiteX2742" y="connsiteY2742"/>
                              </a:cxn>
                              <a:cxn ang="0">
                                <a:pos x="connsiteX2743" y="connsiteY2743"/>
                              </a:cxn>
                              <a:cxn ang="0">
                                <a:pos x="connsiteX2744" y="connsiteY2744"/>
                              </a:cxn>
                              <a:cxn ang="0">
                                <a:pos x="connsiteX2745" y="connsiteY2745"/>
                              </a:cxn>
                              <a:cxn ang="0">
                                <a:pos x="connsiteX2746" y="connsiteY2746"/>
                              </a:cxn>
                              <a:cxn ang="0">
                                <a:pos x="connsiteX2747" y="connsiteY2747"/>
                              </a:cxn>
                              <a:cxn ang="0">
                                <a:pos x="connsiteX2748" y="connsiteY2748"/>
                              </a:cxn>
                              <a:cxn ang="0">
                                <a:pos x="connsiteX2749" y="connsiteY2749"/>
                              </a:cxn>
                              <a:cxn ang="0">
                                <a:pos x="connsiteX2750" y="connsiteY2750"/>
                              </a:cxn>
                              <a:cxn ang="0">
                                <a:pos x="connsiteX2751" y="connsiteY2751"/>
                              </a:cxn>
                              <a:cxn ang="0">
                                <a:pos x="connsiteX2752" y="connsiteY2752"/>
                              </a:cxn>
                              <a:cxn ang="0">
                                <a:pos x="connsiteX2753" y="connsiteY2753"/>
                              </a:cxn>
                              <a:cxn ang="0">
                                <a:pos x="connsiteX2754" y="connsiteY2754"/>
                              </a:cxn>
                              <a:cxn ang="0">
                                <a:pos x="connsiteX2755" y="connsiteY2755"/>
                              </a:cxn>
                              <a:cxn ang="0">
                                <a:pos x="connsiteX2756" y="connsiteY2756"/>
                              </a:cxn>
                              <a:cxn ang="0">
                                <a:pos x="connsiteX2757" y="connsiteY2757"/>
                              </a:cxn>
                              <a:cxn ang="0">
                                <a:pos x="connsiteX2758" y="connsiteY2758"/>
                              </a:cxn>
                              <a:cxn ang="0">
                                <a:pos x="connsiteX2759" y="connsiteY2759"/>
                              </a:cxn>
                              <a:cxn ang="0">
                                <a:pos x="connsiteX2760" y="connsiteY2760"/>
                              </a:cxn>
                              <a:cxn ang="0">
                                <a:pos x="connsiteX2761" y="connsiteY2761"/>
                              </a:cxn>
                              <a:cxn ang="0">
                                <a:pos x="connsiteX2762" y="connsiteY2762"/>
                              </a:cxn>
                              <a:cxn ang="0">
                                <a:pos x="connsiteX2763" y="connsiteY2763"/>
                              </a:cxn>
                              <a:cxn ang="0">
                                <a:pos x="connsiteX2764" y="connsiteY2764"/>
                              </a:cxn>
                              <a:cxn ang="0">
                                <a:pos x="connsiteX2765" y="connsiteY2765"/>
                              </a:cxn>
                              <a:cxn ang="0">
                                <a:pos x="connsiteX2766" y="connsiteY2766"/>
                              </a:cxn>
                              <a:cxn ang="0">
                                <a:pos x="connsiteX2767" y="connsiteY2767"/>
                              </a:cxn>
                              <a:cxn ang="0">
                                <a:pos x="connsiteX2768" y="connsiteY2768"/>
                              </a:cxn>
                              <a:cxn ang="0">
                                <a:pos x="connsiteX2769" y="connsiteY2769"/>
                              </a:cxn>
                              <a:cxn ang="0">
                                <a:pos x="connsiteX2770" y="connsiteY2770"/>
                              </a:cxn>
                              <a:cxn ang="0">
                                <a:pos x="connsiteX2771" y="connsiteY2771"/>
                              </a:cxn>
                              <a:cxn ang="0">
                                <a:pos x="connsiteX2772" y="connsiteY2772"/>
                              </a:cxn>
                              <a:cxn ang="0">
                                <a:pos x="connsiteX2773" y="connsiteY2773"/>
                              </a:cxn>
                              <a:cxn ang="0">
                                <a:pos x="connsiteX2774" y="connsiteY2774"/>
                              </a:cxn>
                              <a:cxn ang="0">
                                <a:pos x="connsiteX2775" y="connsiteY2775"/>
                              </a:cxn>
                              <a:cxn ang="0">
                                <a:pos x="connsiteX2776" y="connsiteY2776"/>
                              </a:cxn>
                              <a:cxn ang="0">
                                <a:pos x="connsiteX2777" y="connsiteY2777"/>
                              </a:cxn>
                              <a:cxn ang="0">
                                <a:pos x="connsiteX2778" y="connsiteY2778"/>
                              </a:cxn>
                              <a:cxn ang="0">
                                <a:pos x="connsiteX2779" y="connsiteY2779"/>
                              </a:cxn>
                              <a:cxn ang="0">
                                <a:pos x="connsiteX2780" y="connsiteY2780"/>
                              </a:cxn>
                              <a:cxn ang="0">
                                <a:pos x="connsiteX2781" y="connsiteY2781"/>
                              </a:cxn>
                              <a:cxn ang="0">
                                <a:pos x="connsiteX2782" y="connsiteY2782"/>
                              </a:cxn>
                              <a:cxn ang="0">
                                <a:pos x="connsiteX2783" y="connsiteY2783"/>
                              </a:cxn>
                              <a:cxn ang="0">
                                <a:pos x="connsiteX2784" y="connsiteY2784"/>
                              </a:cxn>
                              <a:cxn ang="0">
                                <a:pos x="connsiteX2785" y="connsiteY2785"/>
                              </a:cxn>
                              <a:cxn ang="0">
                                <a:pos x="connsiteX2786" y="connsiteY2786"/>
                              </a:cxn>
                              <a:cxn ang="0">
                                <a:pos x="connsiteX2787" y="connsiteY2787"/>
                              </a:cxn>
                              <a:cxn ang="0">
                                <a:pos x="connsiteX2788" y="connsiteY2788"/>
                              </a:cxn>
                              <a:cxn ang="0">
                                <a:pos x="connsiteX2789" y="connsiteY2789"/>
                              </a:cxn>
                              <a:cxn ang="0">
                                <a:pos x="connsiteX2790" y="connsiteY2790"/>
                              </a:cxn>
                              <a:cxn ang="0">
                                <a:pos x="connsiteX2791" y="connsiteY2791"/>
                              </a:cxn>
                              <a:cxn ang="0">
                                <a:pos x="connsiteX2792" y="connsiteY2792"/>
                              </a:cxn>
                              <a:cxn ang="0">
                                <a:pos x="connsiteX2793" y="connsiteY2793"/>
                              </a:cxn>
                              <a:cxn ang="0">
                                <a:pos x="connsiteX2794" y="connsiteY2794"/>
                              </a:cxn>
                              <a:cxn ang="0">
                                <a:pos x="connsiteX2795" y="connsiteY2795"/>
                              </a:cxn>
                              <a:cxn ang="0">
                                <a:pos x="connsiteX2796" y="connsiteY2796"/>
                              </a:cxn>
                              <a:cxn ang="0">
                                <a:pos x="connsiteX2797" y="connsiteY2797"/>
                              </a:cxn>
                              <a:cxn ang="0">
                                <a:pos x="connsiteX2798" y="connsiteY2798"/>
                              </a:cxn>
                              <a:cxn ang="0">
                                <a:pos x="connsiteX2799" y="connsiteY2799"/>
                              </a:cxn>
                              <a:cxn ang="0">
                                <a:pos x="connsiteX2800" y="connsiteY2800"/>
                              </a:cxn>
                              <a:cxn ang="0">
                                <a:pos x="connsiteX2801" y="connsiteY2801"/>
                              </a:cxn>
                              <a:cxn ang="0">
                                <a:pos x="connsiteX2802" y="connsiteY2802"/>
                              </a:cxn>
                              <a:cxn ang="0">
                                <a:pos x="connsiteX2803" y="connsiteY2803"/>
                              </a:cxn>
                              <a:cxn ang="0">
                                <a:pos x="connsiteX2804" y="connsiteY2804"/>
                              </a:cxn>
                              <a:cxn ang="0">
                                <a:pos x="connsiteX2805" y="connsiteY2805"/>
                              </a:cxn>
                              <a:cxn ang="0">
                                <a:pos x="connsiteX2806" y="connsiteY2806"/>
                              </a:cxn>
                              <a:cxn ang="0">
                                <a:pos x="connsiteX2807" y="connsiteY2807"/>
                              </a:cxn>
                              <a:cxn ang="0">
                                <a:pos x="connsiteX2808" y="connsiteY2808"/>
                              </a:cxn>
                              <a:cxn ang="0">
                                <a:pos x="connsiteX2809" y="connsiteY2809"/>
                              </a:cxn>
                              <a:cxn ang="0">
                                <a:pos x="connsiteX2810" y="connsiteY2810"/>
                              </a:cxn>
                              <a:cxn ang="0">
                                <a:pos x="connsiteX2811" y="connsiteY2811"/>
                              </a:cxn>
                              <a:cxn ang="0">
                                <a:pos x="connsiteX2812" y="connsiteY2812"/>
                              </a:cxn>
                              <a:cxn ang="0">
                                <a:pos x="connsiteX2813" y="connsiteY2813"/>
                              </a:cxn>
                              <a:cxn ang="0">
                                <a:pos x="connsiteX2814" y="connsiteY2814"/>
                              </a:cxn>
                              <a:cxn ang="0">
                                <a:pos x="connsiteX2815" y="connsiteY2815"/>
                              </a:cxn>
                              <a:cxn ang="0">
                                <a:pos x="connsiteX2816" y="connsiteY2816"/>
                              </a:cxn>
                              <a:cxn ang="0">
                                <a:pos x="connsiteX2817" y="connsiteY2817"/>
                              </a:cxn>
                              <a:cxn ang="0">
                                <a:pos x="connsiteX2818" y="connsiteY2818"/>
                              </a:cxn>
                              <a:cxn ang="0">
                                <a:pos x="connsiteX2819" y="connsiteY2819"/>
                              </a:cxn>
                              <a:cxn ang="0">
                                <a:pos x="connsiteX2820" y="connsiteY2820"/>
                              </a:cxn>
                              <a:cxn ang="0">
                                <a:pos x="connsiteX2821" y="connsiteY2821"/>
                              </a:cxn>
                              <a:cxn ang="0">
                                <a:pos x="connsiteX2822" y="connsiteY2822"/>
                              </a:cxn>
                              <a:cxn ang="0">
                                <a:pos x="connsiteX2823" y="connsiteY2823"/>
                              </a:cxn>
                              <a:cxn ang="0">
                                <a:pos x="connsiteX2824" y="connsiteY2824"/>
                              </a:cxn>
                              <a:cxn ang="0">
                                <a:pos x="connsiteX2825" y="connsiteY2825"/>
                              </a:cxn>
                              <a:cxn ang="0">
                                <a:pos x="connsiteX2826" y="connsiteY2826"/>
                              </a:cxn>
                              <a:cxn ang="0">
                                <a:pos x="connsiteX2827" y="connsiteY2827"/>
                              </a:cxn>
                              <a:cxn ang="0">
                                <a:pos x="connsiteX2828" y="connsiteY2828"/>
                              </a:cxn>
                              <a:cxn ang="0">
                                <a:pos x="connsiteX2829" y="connsiteY2829"/>
                              </a:cxn>
                              <a:cxn ang="0">
                                <a:pos x="connsiteX2830" y="connsiteY2830"/>
                              </a:cxn>
                              <a:cxn ang="0">
                                <a:pos x="connsiteX2831" y="connsiteY2831"/>
                              </a:cxn>
                              <a:cxn ang="0">
                                <a:pos x="connsiteX2832" y="connsiteY2832"/>
                              </a:cxn>
                              <a:cxn ang="0">
                                <a:pos x="connsiteX2833" y="connsiteY2833"/>
                              </a:cxn>
                              <a:cxn ang="0">
                                <a:pos x="connsiteX2834" y="connsiteY2834"/>
                              </a:cxn>
                              <a:cxn ang="0">
                                <a:pos x="connsiteX2835" y="connsiteY2835"/>
                              </a:cxn>
                              <a:cxn ang="0">
                                <a:pos x="connsiteX2836" y="connsiteY2836"/>
                              </a:cxn>
                              <a:cxn ang="0">
                                <a:pos x="connsiteX2837" y="connsiteY2837"/>
                              </a:cxn>
                              <a:cxn ang="0">
                                <a:pos x="connsiteX2838" y="connsiteY2838"/>
                              </a:cxn>
                              <a:cxn ang="0">
                                <a:pos x="connsiteX2839" y="connsiteY2839"/>
                              </a:cxn>
                              <a:cxn ang="0">
                                <a:pos x="connsiteX2840" y="connsiteY2840"/>
                              </a:cxn>
                              <a:cxn ang="0">
                                <a:pos x="connsiteX2841" y="connsiteY2841"/>
                              </a:cxn>
                              <a:cxn ang="0">
                                <a:pos x="connsiteX2842" y="connsiteY2842"/>
                              </a:cxn>
                              <a:cxn ang="0">
                                <a:pos x="connsiteX2843" y="connsiteY2843"/>
                              </a:cxn>
                              <a:cxn ang="0">
                                <a:pos x="connsiteX2844" y="connsiteY2844"/>
                              </a:cxn>
                              <a:cxn ang="0">
                                <a:pos x="connsiteX2845" y="connsiteY2845"/>
                              </a:cxn>
                              <a:cxn ang="0">
                                <a:pos x="connsiteX2846" y="connsiteY2846"/>
                              </a:cxn>
                              <a:cxn ang="0">
                                <a:pos x="connsiteX2847" y="connsiteY2847"/>
                              </a:cxn>
                              <a:cxn ang="0">
                                <a:pos x="connsiteX2848" y="connsiteY2848"/>
                              </a:cxn>
                              <a:cxn ang="0">
                                <a:pos x="connsiteX2849" y="connsiteY2849"/>
                              </a:cxn>
                              <a:cxn ang="0">
                                <a:pos x="connsiteX2850" y="connsiteY2850"/>
                              </a:cxn>
                              <a:cxn ang="0">
                                <a:pos x="connsiteX2851" y="connsiteY2851"/>
                              </a:cxn>
                              <a:cxn ang="0">
                                <a:pos x="connsiteX2852" y="connsiteY2852"/>
                              </a:cxn>
                              <a:cxn ang="0">
                                <a:pos x="connsiteX2853" y="connsiteY2853"/>
                              </a:cxn>
                              <a:cxn ang="0">
                                <a:pos x="connsiteX2854" y="connsiteY2854"/>
                              </a:cxn>
                              <a:cxn ang="0">
                                <a:pos x="connsiteX2855" y="connsiteY2855"/>
                              </a:cxn>
                              <a:cxn ang="0">
                                <a:pos x="connsiteX2856" y="connsiteY2856"/>
                              </a:cxn>
                              <a:cxn ang="0">
                                <a:pos x="connsiteX2857" y="connsiteY2857"/>
                              </a:cxn>
                              <a:cxn ang="0">
                                <a:pos x="connsiteX2858" y="connsiteY2858"/>
                              </a:cxn>
                              <a:cxn ang="0">
                                <a:pos x="connsiteX2859" y="connsiteY2859"/>
                              </a:cxn>
                              <a:cxn ang="0">
                                <a:pos x="connsiteX2860" y="connsiteY2860"/>
                              </a:cxn>
                              <a:cxn ang="0">
                                <a:pos x="connsiteX2861" y="connsiteY2861"/>
                              </a:cxn>
                              <a:cxn ang="0">
                                <a:pos x="connsiteX2862" y="connsiteY2862"/>
                              </a:cxn>
                              <a:cxn ang="0">
                                <a:pos x="connsiteX2863" y="connsiteY2863"/>
                              </a:cxn>
                              <a:cxn ang="0">
                                <a:pos x="connsiteX2864" y="connsiteY2864"/>
                              </a:cxn>
                              <a:cxn ang="0">
                                <a:pos x="connsiteX2865" y="connsiteY2865"/>
                              </a:cxn>
                              <a:cxn ang="0">
                                <a:pos x="connsiteX2866" y="connsiteY2866"/>
                              </a:cxn>
                              <a:cxn ang="0">
                                <a:pos x="connsiteX2867" y="connsiteY2867"/>
                              </a:cxn>
                              <a:cxn ang="0">
                                <a:pos x="connsiteX2868" y="connsiteY2868"/>
                              </a:cxn>
                              <a:cxn ang="0">
                                <a:pos x="connsiteX2869" y="connsiteY2869"/>
                              </a:cxn>
                              <a:cxn ang="0">
                                <a:pos x="connsiteX2870" y="connsiteY2870"/>
                              </a:cxn>
                              <a:cxn ang="0">
                                <a:pos x="connsiteX2871" y="connsiteY2871"/>
                              </a:cxn>
                              <a:cxn ang="0">
                                <a:pos x="connsiteX2872" y="connsiteY2872"/>
                              </a:cxn>
                              <a:cxn ang="0">
                                <a:pos x="connsiteX2873" y="connsiteY2873"/>
                              </a:cxn>
                              <a:cxn ang="0">
                                <a:pos x="connsiteX2874" y="connsiteY2874"/>
                              </a:cxn>
                              <a:cxn ang="0">
                                <a:pos x="connsiteX2875" y="connsiteY2875"/>
                              </a:cxn>
                              <a:cxn ang="0">
                                <a:pos x="connsiteX2876" y="connsiteY2876"/>
                              </a:cxn>
                              <a:cxn ang="0">
                                <a:pos x="connsiteX2877" y="connsiteY2877"/>
                              </a:cxn>
                              <a:cxn ang="0">
                                <a:pos x="connsiteX2878" y="connsiteY2878"/>
                              </a:cxn>
                              <a:cxn ang="0">
                                <a:pos x="connsiteX2879" y="connsiteY2879"/>
                              </a:cxn>
                              <a:cxn ang="0">
                                <a:pos x="connsiteX2880" y="connsiteY2880"/>
                              </a:cxn>
                              <a:cxn ang="0">
                                <a:pos x="connsiteX2881" y="connsiteY2881"/>
                              </a:cxn>
                              <a:cxn ang="0">
                                <a:pos x="connsiteX2882" y="connsiteY2882"/>
                              </a:cxn>
                              <a:cxn ang="0">
                                <a:pos x="connsiteX2883" y="connsiteY2883"/>
                              </a:cxn>
                              <a:cxn ang="0">
                                <a:pos x="connsiteX2884" y="connsiteY2884"/>
                              </a:cxn>
                              <a:cxn ang="0">
                                <a:pos x="connsiteX2885" y="connsiteY2885"/>
                              </a:cxn>
                              <a:cxn ang="0">
                                <a:pos x="connsiteX2886" y="connsiteY2886"/>
                              </a:cxn>
                              <a:cxn ang="0">
                                <a:pos x="connsiteX2887" y="connsiteY2887"/>
                              </a:cxn>
                              <a:cxn ang="0">
                                <a:pos x="connsiteX2888" y="connsiteY2888"/>
                              </a:cxn>
                              <a:cxn ang="0">
                                <a:pos x="connsiteX2889" y="connsiteY2889"/>
                              </a:cxn>
                              <a:cxn ang="0">
                                <a:pos x="connsiteX2890" y="connsiteY2890"/>
                              </a:cxn>
                              <a:cxn ang="0">
                                <a:pos x="connsiteX2891" y="connsiteY2891"/>
                              </a:cxn>
                              <a:cxn ang="0">
                                <a:pos x="connsiteX2892" y="connsiteY2892"/>
                              </a:cxn>
                              <a:cxn ang="0">
                                <a:pos x="connsiteX2893" y="connsiteY2893"/>
                              </a:cxn>
                              <a:cxn ang="0">
                                <a:pos x="connsiteX2894" y="connsiteY2894"/>
                              </a:cxn>
                              <a:cxn ang="0">
                                <a:pos x="connsiteX2895" y="connsiteY2895"/>
                              </a:cxn>
                              <a:cxn ang="0">
                                <a:pos x="connsiteX2896" y="connsiteY2896"/>
                              </a:cxn>
                              <a:cxn ang="0">
                                <a:pos x="connsiteX2897" y="connsiteY2897"/>
                              </a:cxn>
                              <a:cxn ang="0">
                                <a:pos x="connsiteX2898" y="connsiteY2898"/>
                              </a:cxn>
                              <a:cxn ang="0">
                                <a:pos x="connsiteX2899" y="connsiteY2899"/>
                              </a:cxn>
                              <a:cxn ang="0">
                                <a:pos x="connsiteX2900" y="connsiteY2900"/>
                              </a:cxn>
                              <a:cxn ang="0">
                                <a:pos x="connsiteX2901" y="connsiteY2901"/>
                              </a:cxn>
                              <a:cxn ang="0">
                                <a:pos x="connsiteX2902" y="connsiteY2902"/>
                              </a:cxn>
                              <a:cxn ang="0">
                                <a:pos x="connsiteX2903" y="connsiteY2903"/>
                              </a:cxn>
                              <a:cxn ang="0">
                                <a:pos x="connsiteX2904" y="connsiteY2904"/>
                              </a:cxn>
                              <a:cxn ang="0">
                                <a:pos x="connsiteX2905" y="connsiteY2905"/>
                              </a:cxn>
                              <a:cxn ang="0">
                                <a:pos x="connsiteX2906" y="connsiteY2906"/>
                              </a:cxn>
                              <a:cxn ang="0">
                                <a:pos x="connsiteX2907" y="connsiteY2907"/>
                              </a:cxn>
                              <a:cxn ang="0">
                                <a:pos x="connsiteX2908" y="connsiteY2908"/>
                              </a:cxn>
                              <a:cxn ang="0">
                                <a:pos x="connsiteX2909" y="connsiteY2909"/>
                              </a:cxn>
                              <a:cxn ang="0">
                                <a:pos x="connsiteX2910" y="connsiteY2910"/>
                              </a:cxn>
                              <a:cxn ang="0">
                                <a:pos x="connsiteX2911" y="connsiteY2911"/>
                              </a:cxn>
                              <a:cxn ang="0">
                                <a:pos x="connsiteX2912" y="connsiteY2912"/>
                              </a:cxn>
                              <a:cxn ang="0">
                                <a:pos x="connsiteX2913" y="connsiteY2913"/>
                              </a:cxn>
                              <a:cxn ang="0">
                                <a:pos x="connsiteX2914" y="connsiteY2914"/>
                              </a:cxn>
                              <a:cxn ang="0">
                                <a:pos x="connsiteX2915" y="connsiteY2915"/>
                              </a:cxn>
                              <a:cxn ang="0">
                                <a:pos x="connsiteX2916" y="connsiteY2916"/>
                              </a:cxn>
                              <a:cxn ang="0">
                                <a:pos x="connsiteX2917" y="connsiteY2917"/>
                              </a:cxn>
                              <a:cxn ang="0">
                                <a:pos x="connsiteX2918" y="connsiteY2918"/>
                              </a:cxn>
                              <a:cxn ang="0">
                                <a:pos x="connsiteX2919" y="connsiteY2919"/>
                              </a:cxn>
                              <a:cxn ang="0">
                                <a:pos x="connsiteX2920" y="connsiteY2920"/>
                              </a:cxn>
                              <a:cxn ang="0">
                                <a:pos x="connsiteX2921" y="connsiteY2921"/>
                              </a:cxn>
                              <a:cxn ang="0">
                                <a:pos x="connsiteX2922" y="connsiteY2922"/>
                              </a:cxn>
                              <a:cxn ang="0">
                                <a:pos x="connsiteX2923" y="connsiteY2923"/>
                              </a:cxn>
                              <a:cxn ang="0">
                                <a:pos x="connsiteX2924" y="connsiteY2924"/>
                              </a:cxn>
                              <a:cxn ang="0">
                                <a:pos x="connsiteX2925" y="connsiteY2925"/>
                              </a:cxn>
                              <a:cxn ang="0">
                                <a:pos x="connsiteX2926" y="connsiteY2926"/>
                              </a:cxn>
                              <a:cxn ang="0">
                                <a:pos x="connsiteX2927" y="connsiteY2927"/>
                              </a:cxn>
                              <a:cxn ang="0">
                                <a:pos x="connsiteX2928" y="connsiteY2928"/>
                              </a:cxn>
                              <a:cxn ang="0">
                                <a:pos x="connsiteX2929" y="connsiteY2929"/>
                              </a:cxn>
                              <a:cxn ang="0">
                                <a:pos x="connsiteX2930" y="connsiteY2930"/>
                              </a:cxn>
                              <a:cxn ang="0">
                                <a:pos x="connsiteX2931" y="connsiteY2931"/>
                              </a:cxn>
                              <a:cxn ang="0">
                                <a:pos x="connsiteX2932" y="connsiteY2932"/>
                              </a:cxn>
                              <a:cxn ang="0">
                                <a:pos x="connsiteX2933" y="connsiteY2933"/>
                              </a:cxn>
                              <a:cxn ang="0">
                                <a:pos x="connsiteX2934" y="connsiteY2934"/>
                              </a:cxn>
                              <a:cxn ang="0">
                                <a:pos x="connsiteX2935" y="connsiteY2935"/>
                              </a:cxn>
                              <a:cxn ang="0">
                                <a:pos x="connsiteX2936" y="connsiteY2936"/>
                              </a:cxn>
                              <a:cxn ang="0">
                                <a:pos x="connsiteX2937" y="connsiteY2937"/>
                              </a:cxn>
                              <a:cxn ang="0">
                                <a:pos x="connsiteX2938" y="connsiteY2938"/>
                              </a:cxn>
                              <a:cxn ang="0">
                                <a:pos x="connsiteX2939" y="connsiteY2939"/>
                              </a:cxn>
                              <a:cxn ang="0">
                                <a:pos x="connsiteX2940" y="connsiteY2940"/>
                              </a:cxn>
                              <a:cxn ang="0">
                                <a:pos x="connsiteX2941" y="connsiteY2941"/>
                              </a:cxn>
                              <a:cxn ang="0">
                                <a:pos x="connsiteX2942" y="connsiteY2942"/>
                              </a:cxn>
                              <a:cxn ang="0">
                                <a:pos x="connsiteX2943" y="connsiteY2943"/>
                              </a:cxn>
                              <a:cxn ang="0">
                                <a:pos x="connsiteX2944" y="connsiteY2944"/>
                              </a:cxn>
                              <a:cxn ang="0">
                                <a:pos x="connsiteX2945" y="connsiteY2945"/>
                              </a:cxn>
                              <a:cxn ang="0">
                                <a:pos x="connsiteX2946" y="connsiteY2946"/>
                              </a:cxn>
                              <a:cxn ang="0">
                                <a:pos x="connsiteX2947" y="connsiteY2947"/>
                              </a:cxn>
                              <a:cxn ang="0">
                                <a:pos x="connsiteX2948" y="connsiteY2948"/>
                              </a:cxn>
                              <a:cxn ang="0">
                                <a:pos x="connsiteX2949" y="connsiteY2949"/>
                              </a:cxn>
                              <a:cxn ang="0">
                                <a:pos x="connsiteX2950" y="connsiteY2950"/>
                              </a:cxn>
                              <a:cxn ang="0">
                                <a:pos x="connsiteX2951" y="connsiteY2951"/>
                              </a:cxn>
                              <a:cxn ang="0">
                                <a:pos x="connsiteX2952" y="connsiteY2952"/>
                              </a:cxn>
                              <a:cxn ang="0">
                                <a:pos x="connsiteX2953" y="connsiteY2953"/>
                              </a:cxn>
                              <a:cxn ang="0">
                                <a:pos x="connsiteX2954" y="connsiteY2954"/>
                              </a:cxn>
                              <a:cxn ang="0">
                                <a:pos x="connsiteX2955" y="connsiteY2955"/>
                              </a:cxn>
                              <a:cxn ang="0">
                                <a:pos x="connsiteX2956" y="connsiteY2956"/>
                              </a:cxn>
                              <a:cxn ang="0">
                                <a:pos x="connsiteX2957" y="connsiteY2957"/>
                              </a:cxn>
                              <a:cxn ang="0">
                                <a:pos x="connsiteX2958" y="connsiteY2958"/>
                              </a:cxn>
                              <a:cxn ang="0">
                                <a:pos x="connsiteX2959" y="connsiteY2959"/>
                              </a:cxn>
                              <a:cxn ang="0">
                                <a:pos x="connsiteX2960" y="connsiteY2960"/>
                              </a:cxn>
                              <a:cxn ang="0">
                                <a:pos x="connsiteX2961" y="connsiteY2961"/>
                              </a:cxn>
                              <a:cxn ang="0">
                                <a:pos x="connsiteX2962" y="connsiteY2962"/>
                              </a:cxn>
                              <a:cxn ang="0">
                                <a:pos x="connsiteX2963" y="connsiteY2963"/>
                              </a:cxn>
                              <a:cxn ang="0">
                                <a:pos x="connsiteX2964" y="connsiteY2964"/>
                              </a:cxn>
                              <a:cxn ang="0">
                                <a:pos x="connsiteX2965" y="connsiteY2965"/>
                              </a:cxn>
                              <a:cxn ang="0">
                                <a:pos x="connsiteX2966" y="connsiteY2966"/>
                              </a:cxn>
                              <a:cxn ang="0">
                                <a:pos x="connsiteX2967" y="connsiteY2967"/>
                              </a:cxn>
                              <a:cxn ang="0">
                                <a:pos x="connsiteX2968" y="connsiteY2968"/>
                              </a:cxn>
                              <a:cxn ang="0">
                                <a:pos x="connsiteX2969" y="connsiteY2969"/>
                              </a:cxn>
                              <a:cxn ang="0">
                                <a:pos x="connsiteX2970" y="connsiteY2970"/>
                              </a:cxn>
                              <a:cxn ang="0">
                                <a:pos x="connsiteX2971" y="connsiteY2971"/>
                              </a:cxn>
                              <a:cxn ang="0">
                                <a:pos x="connsiteX2972" y="connsiteY2972"/>
                              </a:cxn>
                              <a:cxn ang="0">
                                <a:pos x="connsiteX2973" y="connsiteY2973"/>
                              </a:cxn>
                              <a:cxn ang="0">
                                <a:pos x="connsiteX2974" y="connsiteY2974"/>
                              </a:cxn>
                              <a:cxn ang="0">
                                <a:pos x="connsiteX2975" y="connsiteY2975"/>
                              </a:cxn>
                              <a:cxn ang="0">
                                <a:pos x="connsiteX2976" y="connsiteY2976"/>
                              </a:cxn>
                              <a:cxn ang="0">
                                <a:pos x="connsiteX2977" y="connsiteY2977"/>
                              </a:cxn>
                              <a:cxn ang="0">
                                <a:pos x="connsiteX2978" y="connsiteY2978"/>
                              </a:cxn>
                              <a:cxn ang="0">
                                <a:pos x="connsiteX2979" y="connsiteY2979"/>
                              </a:cxn>
                              <a:cxn ang="0">
                                <a:pos x="connsiteX2980" y="connsiteY2980"/>
                              </a:cxn>
                              <a:cxn ang="0">
                                <a:pos x="connsiteX2981" y="connsiteY2981"/>
                              </a:cxn>
                              <a:cxn ang="0">
                                <a:pos x="connsiteX2982" y="connsiteY2982"/>
                              </a:cxn>
                              <a:cxn ang="0">
                                <a:pos x="connsiteX2983" y="connsiteY2983"/>
                              </a:cxn>
                              <a:cxn ang="0">
                                <a:pos x="connsiteX2984" y="connsiteY2984"/>
                              </a:cxn>
                              <a:cxn ang="0">
                                <a:pos x="connsiteX2985" y="connsiteY2985"/>
                              </a:cxn>
                              <a:cxn ang="0">
                                <a:pos x="connsiteX2986" y="connsiteY2986"/>
                              </a:cxn>
                              <a:cxn ang="0">
                                <a:pos x="connsiteX2987" y="connsiteY2987"/>
                              </a:cxn>
                              <a:cxn ang="0">
                                <a:pos x="connsiteX2988" y="connsiteY2988"/>
                              </a:cxn>
                              <a:cxn ang="0">
                                <a:pos x="connsiteX2989" y="connsiteY2989"/>
                              </a:cxn>
                              <a:cxn ang="0">
                                <a:pos x="connsiteX2990" y="connsiteY2990"/>
                              </a:cxn>
                              <a:cxn ang="0">
                                <a:pos x="connsiteX2991" y="connsiteY2991"/>
                              </a:cxn>
                              <a:cxn ang="0">
                                <a:pos x="connsiteX2992" y="connsiteY2992"/>
                              </a:cxn>
                              <a:cxn ang="0">
                                <a:pos x="connsiteX2993" y="connsiteY2993"/>
                              </a:cxn>
                              <a:cxn ang="0">
                                <a:pos x="connsiteX2994" y="connsiteY2994"/>
                              </a:cxn>
                              <a:cxn ang="0">
                                <a:pos x="connsiteX2995" y="connsiteY2995"/>
                              </a:cxn>
                              <a:cxn ang="0">
                                <a:pos x="connsiteX2996" y="connsiteY2996"/>
                              </a:cxn>
                              <a:cxn ang="0">
                                <a:pos x="connsiteX2997" y="connsiteY2997"/>
                              </a:cxn>
                              <a:cxn ang="0">
                                <a:pos x="connsiteX2998" y="connsiteY2998"/>
                              </a:cxn>
                              <a:cxn ang="0">
                                <a:pos x="connsiteX2999" y="connsiteY2999"/>
                              </a:cxn>
                              <a:cxn ang="0">
                                <a:pos x="connsiteX3000" y="connsiteY3000"/>
                              </a:cxn>
                              <a:cxn ang="0">
                                <a:pos x="connsiteX3001" y="connsiteY3001"/>
                              </a:cxn>
                              <a:cxn ang="0">
                                <a:pos x="connsiteX3002" y="connsiteY3002"/>
                              </a:cxn>
                              <a:cxn ang="0">
                                <a:pos x="connsiteX3003" y="connsiteY3003"/>
                              </a:cxn>
                              <a:cxn ang="0">
                                <a:pos x="connsiteX3004" y="connsiteY3004"/>
                              </a:cxn>
                              <a:cxn ang="0">
                                <a:pos x="connsiteX3005" y="connsiteY3005"/>
                              </a:cxn>
                              <a:cxn ang="0">
                                <a:pos x="connsiteX3006" y="connsiteY3006"/>
                              </a:cxn>
                              <a:cxn ang="0">
                                <a:pos x="connsiteX3007" y="connsiteY3007"/>
                              </a:cxn>
                              <a:cxn ang="0">
                                <a:pos x="connsiteX3008" y="connsiteY3008"/>
                              </a:cxn>
                              <a:cxn ang="0">
                                <a:pos x="connsiteX3009" y="connsiteY3009"/>
                              </a:cxn>
                              <a:cxn ang="0">
                                <a:pos x="connsiteX3010" y="connsiteY3010"/>
                              </a:cxn>
                              <a:cxn ang="0">
                                <a:pos x="connsiteX3011" y="connsiteY3011"/>
                              </a:cxn>
                              <a:cxn ang="0">
                                <a:pos x="connsiteX3012" y="connsiteY3012"/>
                              </a:cxn>
                              <a:cxn ang="0">
                                <a:pos x="connsiteX3013" y="connsiteY3013"/>
                              </a:cxn>
                              <a:cxn ang="0">
                                <a:pos x="connsiteX3014" y="connsiteY3014"/>
                              </a:cxn>
                              <a:cxn ang="0">
                                <a:pos x="connsiteX3015" y="connsiteY3015"/>
                              </a:cxn>
                              <a:cxn ang="0">
                                <a:pos x="connsiteX3016" y="connsiteY3016"/>
                              </a:cxn>
                              <a:cxn ang="0">
                                <a:pos x="connsiteX3017" y="connsiteY3017"/>
                              </a:cxn>
                              <a:cxn ang="0">
                                <a:pos x="connsiteX3018" y="connsiteY3018"/>
                              </a:cxn>
                              <a:cxn ang="0">
                                <a:pos x="connsiteX3019" y="connsiteY3019"/>
                              </a:cxn>
                              <a:cxn ang="0">
                                <a:pos x="connsiteX3020" y="connsiteY3020"/>
                              </a:cxn>
                              <a:cxn ang="0">
                                <a:pos x="connsiteX3021" y="connsiteY3021"/>
                              </a:cxn>
                              <a:cxn ang="0">
                                <a:pos x="connsiteX3022" y="connsiteY3022"/>
                              </a:cxn>
                              <a:cxn ang="0">
                                <a:pos x="connsiteX3023" y="connsiteY3023"/>
                              </a:cxn>
                              <a:cxn ang="0">
                                <a:pos x="connsiteX3024" y="connsiteY3024"/>
                              </a:cxn>
                              <a:cxn ang="0">
                                <a:pos x="connsiteX3025" y="connsiteY3025"/>
                              </a:cxn>
                              <a:cxn ang="0">
                                <a:pos x="connsiteX3026" y="connsiteY3026"/>
                              </a:cxn>
                              <a:cxn ang="0">
                                <a:pos x="connsiteX3027" y="connsiteY3027"/>
                              </a:cxn>
                              <a:cxn ang="0">
                                <a:pos x="connsiteX3028" y="connsiteY3028"/>
                              </a:cxn>
                              <a:cxn ang="0">
                                <a:pos x="connsiteX3029" y="connsiteY3029"/>
                              </a:cxn>
                              <a:cxn ang="0">
                                <a:pos x="connsiteX3030" y="connsiteY3030"/>
                              </a:cxn>
                              <a:cxn ang="0">
                                <a:pos x="connsiteX3031" y="connsiteY3031"/>
                              </a:cxn>
                              <a:cxn ang="0">
                                <a:pos x="connsiteX3032" y="connsiteY3032"/>
                              </a:cxn>
                              <a:cxn ang="0">
                                <a:pos x="connsiteX3033" y="connsiteY3033"/>
                              </a:cxn>
                              <a:cxn ang="0">
                                <a:pos x="connsiteX3034" y="connsiteY3034"/>
                              </a:cxn>
                              <a:cxn ang="0">
                                <a:pos x="connsiteX3035" y="connsiteY3035"/>
                              </a:cxn>
                              <a:cxn ang="0">
                                <a:pos x="connsiteX3036" y="connsiteY3036"/>
                              </a:cxn>
                              <a:cxn ang="0">
                                <a:pos x="connsiteX3037" y="connsiteY3037"/>
                              </a:cxn>
                              <a:cxn ang="0">
                                <a:pos x="connsiteX3038" y="connsiteY3038"/>
                              </a:cxn>
                              <a:cxn ang="0">
                                <a:pos x="connsiteX3039" y="connsiteY3039"/>
                              </a:cxn>
                              <a:cxn ang="0">
                                <a:pos x="connsiteX3040" y="connsiteY3040"/>
                              </a:cxn>
                              <a:cxn ang="0">
                                <a:pos x="connsiteX3041" y="connsiteY3041"/>
                              </a:cxn>
                              <a:cxn ang="0">
                                <a:pos x="connsiteX3042" y="connsiteY3042"/>
                              </a:cxn>
                              <a:cxn ang="0">
                                <a:pos x="connsiteX3043" y="connsiteY3043"/>
                              </a:cxn>
                              <a:cxn ang="0">
                                <a:pos x="connsiteX3044" y="connsiteY3044"/>
                              </a:cxn>
                              <a:cxn ang="0">
                                <a:pos x="connsiteX3045" y="connsiteY3045"/>
                              </a:cxn>
                              <a:cxn ang="0">
                                <a:pos x="connsiteX3046" y="connsiteY3046"/>
                              </a:cxn>
                              <a:cxn ang="0">
                                <a:pos x="connsiteX3047" y="connsiteY3047"/>
                              </a:cxn>
                              <a:cxn ang="0">
                                <a:pos x="connsiteX3048" y="connsiteY3048"/>
                              </a:cxn>
                              <a:cxn ang="0">
                                <a:pos x="connsiteX3049" y="connsiteY3049"/>
                              </a:cxn>
                              <a:cxn ang="0">
                                <a:pos x="connsiteX3050" y="connsiteY3050"/>
                              </a:cxn>
                              <a:cxn ang="0">
                                <a:pos x="connsiteX3051" y="connsiteY3051"/>
                              </a:cxn>
                              <a:cxn ang="0">
                                <a:pos x="connsiteX3052" y="connsiteY3052"/>
                              </a:cxn>
                              <a:cxn ang="0">
                                <a:pos x="connsiteX3053" y="connsiteY3053"/>
                              </a:cxn>
                              <a:cxn ang="0">
                                <a:pos x="connsiteX3054" y="connsiteY3054"/>
                              </a:cxn>
                              <a:cxn ang="0">
                                <a:pos x="connsiteX3055" y="connsiteY3055"/>
                              </a:cxn>
                              <a:cxn ang="0">
                                <a:pos x="connsiteX3056" y="connsiteY3056"/>
                              </a:cxn>
                              <a:cxn ang="0">
                                <a:pos x="connsiteX3057" y="connsiteY3057"/>
                              </a:cxn>
                              <a:cxn ang="0">
                                <a:pos x="connsiteX3058" y="connsiteY3058"/>
                              </a:cxn>
                              <a:cxn ang="0">
                                <a:pos x="connsiteX3059" y="connsiteY3059"/>
                              </a:cxn>
                              <a:cxn ang="0">
                                <a:pos x="connsiteX3060" y="connsiteY3060"/>
                              </a:cxn>
                              <a:cxn ang="0">
                                <a:pos x="connsiteX3061" y="connsiteY3061"/>
                              </a:cxn>
                              <a:cxn ang="0">
                                <a:pos x="connsiteX3062" y="connsiteY3062"/>
                              </a:cxn>
                              <a:cxn ang="0">
                                <a:pos x="connsiteX3063" y="connsiteY3063"/>
                              </a:cxn>
                              <a:cxn ang="0">
                                <a:pos x="connsiteX3064" y="connsiteY3064"/>
                              </a:cxn>
                              <a:cxn ang="0">
                                <a:pos x="connsiteX3065" y="connsiteY3065"/>
                              </a:cxn>
                              <a:cxn ang="0">
                                <a:pos x="connsiteX3066" y="connsiteY3066"/>
                              </a:cxn>
                              <a:cxn ang="0">
                                <a:pos x="connsiteX3067" y="connsiteY3067"/>
                              </a:cxn>
                              <a:cxn ang="0">
                                <a:pos x="connsiteX3068" y="connsiteY3068"/>
                              </a:cxn>
                              <a:cxn ang="0">
                                <a:pos x="connsiteX3069" y="connsiteY3069"/>
                              </a:cxn>
                              <a:cxn ang="0">
                                <a:pos x="connsiteX3070" y="connsiteY3070"/>
                              </a:cxn>
                              <a:cxn ang="0">
                                <a:pos x="connsiteX3071" y="connsiteY3071"/>
                              </a:cxn>
                              <a:cxn ang="0">
                                <a:pos x="connsiteX3072" y="connsiteY3072"/>
                              </a:cxn>
                              <a:cxn ang="0">
                                <a:pos x="connsiteX3073" y="connsiteY3073"/>
                              </a:cxn>
                              <a:cxn ang="0">
                                <a:pos x="connsiteX3074" y="connsiteY3074"/>
                              </a:cxn>
                              <a:cxn ang="0">
                                <a:pos x="connsiteX3075" y="connsiteY3075"/>
                              </a:cxn>
                              <a:cxn ang="0">
                                <a:pos x="connsiteX3076" y="connsiteY3076"/>
                              </a:cxn>
                              <a:cxn ang="0">
                                <a:pos x="connsiteX3077" y="connsiteY3077"/>
                              </a:cxn>
                              <a:cxn ang="0">
                                <a:pos x="connsiteX3078" y="connsiteY3078"/>
                              </a:cxn>
                              <a:cxn ang="0">
                                <a:pos x="connsiteX3079" y="connsiteY3079"/>
                              </a:cxn>
                              <a:cxn ang="0">
                                <a:pos x="connsiteX3080" y="connsiteY3080"/>
                              </a:cxn>
                              <a:cxn ang="0">
                                <a:pos x="connsiteX3081" y="connsiteY3081"/>
                              </a:cxn>
                              <a:cxn ang="0">
                                <a:pos x="connsiteX3082" y="connsiteY3082"/>
                              </a:cxn>
                              <a:cxn ang="0">
                                <a:pos x="connsiteX3083" y="connsiteY3083"/>
                              </a:cxn>
                              <a:cxn ang="0">
                                <a:pos x="connsiteX3084" y="connsiteY3084"/>
                              </a:cxn>
                              <a:cxn ang="0">
                                <a:pos x="connsiteX3085" y="connsiteY3085"/>
                              </a:cxn>
                              <a:cxn ang="0">
                                <a:pos x="connsiteX3086" y="connsiteY3086"/>
                              </a:cxn>
                              <a:cxn ang="0">
                                <a:pos x="connsiteX3087" y="connsiteY3087"/>
                              </a:cxn>
                              <a:cxn ang="0">
                                <a:pos x="connsiteX3088" y="connsiteY3088"/>
                              </a:cxn>
                              <a:cxn ang="0">
                                <a:pos x="connsiteX3089" y="connsiteY3089"/>
                              </a:cxn>
                              <a:cxn ang="0">
                                <a:pos x="connsiteX3090" y="connsiteY3090"/>
                              </a:cxn>
                              <a:cxn ang="0">
                                <a:pos x="connsiteX3091" y="connsiteY3091"/>
                              </a:cxn>
                              <a:cxn ang="0">
                                <a:pos x="connsiteX3092" y="connsiteY3092"/>
                              </a:cxn>
                              <a:cxn ang="0">
                                <a:pos x="connsiteX3093" y="connsiteY3093"/>
                              </a:cxn>
                              <a:cxn ang="0">
                                <a:pos x="connsiteX3094" y="connsiteY3094"/>
                              </a:cxn>
                              <a:cxn ang="0">
                                <a:pos x="connsiteX3095" y="connsiteY3095"/>
                              </a:cxn>
                              <a:cxn ang="0">
                                <a:pos x="connsiteX3096" y="connsiteY3096"/>
                              </a:cxn>
                              <a:cxn ang="0">
                                <a:pos x="connsiteX3097" y="connsiteY3097"/>
                              </a:cxn>
                              <a:cxn ang="0">
                                <a:pos x="connsiteX3098" y="connsiteY3098"/>
                              </a:cxn>
                              <a:cxn ang="0">
                                <a:pos x="connsiteX3099" y="connsiteY3099"/>
                              </a:cxn>
                              <a:cxn ang="0">
                                <a:pos x="connsiteX3100" y="connsiteY3100"/>
                              </a:cxn>
                              <a:cxn ang="0">
                                <a:pos x="connsiteX3101" y="connsiteY3101"/>
                              </a:cxn>
                              <a:cxn ang="0">
                                <a:pos x="connsiteX3102" y="connsiteY3102"/>
                              </a:cxn>
                              <a:cxn ang="0">
                                <a:pos x="connsiteX3103" y="connsiteY3103"/>
                              </a:cxn>
                              <a:cxn ang="0">
                                <a:pos x="connsiteX3104" y="connsiteY3104"/>
                              </a:cxn>
                              <a:cxn ang="0">
                                <a:pos x="connsiteX3105" y="connsiteY3105"/>
                              </a:cxn>
                              <a:cxn ang="0">
                                <a:pos x="connsiteX3106" y="connsiteY3106"/>
                              </a:cxn>
                              <a:cxn ang="0">
                                <a:pos x="connsiteX3107" y="connsiteY3107"/>
                              </a:cxn>
                              <a:cxn ang="0">
                                <a:pos x="connsiteX3108" y="connsiteY3108"/>
                              </a:cxn>
                              <a:cxn ang="0">
                                <a:pos x="connsiteX3109" y="connsiteY3109"/>
                              </a:cxn>
                              <a:cxn ang="0">
                                <a:pos x="connsiteX3110" y="connsiteY3110"/>
                              </a:cxn>
                              <a:cxn ang="0">
                                <a:pos x="connsiteX3111" y="connsiteY3111"/>
                              </a:cxn>
                              <a:cxn ang="0">
                                <a:pos x="connsiteX3112" y="connsiteY3112"/>
                              </a:cxn>
                              <a:cxn ang="0">
                                <a:pos x="connsiteX3113" y="connsiteY3113"/>
                              </a:cxn>
                              <a:cxn ang="0">
                                <a:pos x="connsiteX3114" y="connsiteY3114"/>
                              </a:cxn>
                              <a:cxn ang="0">
                                <a:pos x="connsiteX3115" y="connsiteY3115"/>
                              </a:cxn>
                              <a:cxn ang="0">
                                <a:pos x="connsiteX3116" y="connsiteY3116"/>
                              </a:cxn>
                              <a:cxn ang="0">
                                <a:pos x="connsiteX3117" y="connsiteY3117"/>
                              </a:cxn>
                              <a:cxn ang="0">
                                <a:pos x="connsiteX3118" y="connsiteY3118"/>
                              </a:cxn>
                              <a:cxn ang="0">
                                <a:pos x="connsiteX3119" y="connsiteY3119"/>
                              </a:cxn>
                              <a:cxn ang="0">
                                <a:pos x="connsiteX3120" y="connsiteY3120"/>
                              </a:cxn>
                              <a:cxn ang="0">
                                <a:pos x="connsiteX3121" y="connsiteY3121"/>
                              </a:cxn>
                              <a:cxn ang="0">
                                <a:pos x="connsiteX3122" y="connsiteY3122"/>
                              </a:cxn>
                              <a:cxn ang="0">
                                <a:pos x="connsiteX3123" y="connsiteY3123"/>
                              </a:cxn>
                              <a:cxn ang="0">
                                <a:pos x="connsiteX3124" y="connsiteY3124"/>
                              </a:cxn>
                              <a:cxn ang="0">
                                <a:pos x="connsiteX3125" y="connsiteY3125"/>
                              </a:cxn>
                              <a:cxn ang="0">
                                <a:pos x="connsiteX3126" y="connsiteY3126"/>
                              </a:cxn>
                              <a:cxn ang="0">
                                <a:pos x="connsiteX3127" y="connsiteY3127"/>
                              </a:cxn>
                              <a:cxn ang="0">
                                <a:pos x="connsiteX3128" y="connsiteY3128"/>
                              </a:cxn>
                              <a:cxn ang="0">
                                <a:pos x="connsiteX3129" y="connsiteY3129"/>
                              </a:cxn>
                              <a:cxn ang="0">
                                <a:pos x="connsiteX3130" y="connsiteY3130"/>
                              </a:cxn>
                              <a:cxn ang="0">
                                <a:pos x="connsiteX3131" y="connsiteY3131"/>
                              </a:cxn>
                              <a:cxn ang="0">
                                <a:pos x="connsiteX3132" y="connsiteY3132"/>
                              </a:cxn>
                              <a:cxn ang="0">
                                <a:pos x="connsiteX3133" y="connsiteY3133"/>
                              </a:cxn>
                              <a:cxn ang="0">
                                <a:pos x="connsiteX3134" y="connsiteY3134"/>
                              </a:cxn>
                              <a:cxn ang="0">
                                <a:pos x="connsiteX3135" y="connsiteY3135"/>
                              </a:cxn>
                              <a:cxn ang="0">
                                <a:pos x="connsiteX3136" y="connsiteY3136"/>
                              </a:cxn>
                              <a:cxn ang="0">
                                <a:pos x="connsiteX3137" y="connsiteY3137"/>
                              </a:cxn>
                              <a:cxn ang="0">
                                <a:pos x="connsiteX3138" y="connsiteY3138"/>
                              </a:cxn>
                              <a:cxn ang="0">
                                <a:pos x="connsiteX3139" y="connsiteY3139"/>
                              </a:cxn>
                              <a:cxn ang="0">
                                <a:pos x="connsiteX3140" y="connsiteY3140"/>
                              </a:cxn>
                              <a:cxn ang="0">
                                <a:pos x="connsiteX3141" y="connsiteY3141"/>
                              </a:cxn>
                              <a:cxn ang="0">
                                <a:pos x="connsiteX3142" y="connsiteY3142"/>
                              </a:cxn>
                              <a:cxn ang="0">
                                <a:pos x="connsiteX3143" y="connsiteY3143"/>
                              </a:cxn>
                              <a:cxn ang="0">
                                <a:pos x="connsiteX3144" y="connsiteY3144"/>
                              </a:cxn>
                              <a:cxn ang="0">
                                <a:pos x="connsiteX3145" y="connsiteY3145"/>
                              </a:cxn>
                              <a:cxn ang="0">
                                <a:pos x="connsiteX3146" y="connsiteY3146"/>
                              </a:cxn>
                              <a:cxn ang="0">
                                <a:pos x="connsiteX3147" y="connsiteY3147"/>
                              </a:cxn>
                              <a:cxn ang="0">
                                <a:pos x="connsiteX3148" y="connsiteY3148"/>
                              </a:cxn>
                              <a:cxn ang="0">
                                <a:pos x="connsiteX3149" y="connsiteY3149"/>
                              </a:cxn>
                              <a:cxn ang="0">
                                <a:pos x="connsiteX3150" y="connsiteY3150"/>
                              </a:cxn>
                              <a:cxn ang="0">
                                <a:pos x="connsiteX3151" y="connsiteY3151"/>
                              </a:cxn>
                              <a:cxn ang="0">
                                <a:pos x="connsiteX3152" y="connsiteY3152"/>
                              </a:cxn>
                              <a:cxn ang="0">
                                <a:pos x="connsiteX3153" y="connsiteY3153"/>
                              </a:cxn>
                              <a:cxn ang="0">
                                <a:pos x="connsiteX3154" y="connsiteY3154"/>
                              </a:cxn>
                              <a:cxn ang="0">
                                <a:pos x="connsiteX3155" y="connsiteY3155"/>
                              </a:cxn>
                              <a:cxn ang="0">
                                <a:pos x="connsiteX3156" y="connsiteY3156"/>
                              </a:cxn>
                              <a:cxn ang="0">
                                <a:pos x="connsiteX3157" y="connsiteY3157"/>
                              </a:cxn>
                              <a:cxn ang="0">
                                <a:pos x="connsiteX3158" y="connsiteY3158"/>
                              </a:cxn>
                              <a:cxn ang="0">
                                <a:pos x="connsiteX3159" y="connsiteY3159"/>
                              </a:cxn>
                              <a:cxn ang="0">
                                <a:pos x="connsiteX3160" y="connsiteY3160"/>
                              </a:cxn>
                              <a:cxn ang="0">
                                <a:pos x="connsiteX3161" y="connsiteY3161"/>
                              </a:cxn>
                              <a:cxn ang="0">
                                <a:pos x="connsiteX3162" y="connsiteY3162"/>
                              </a:cxn>
                              <a:cxn ang="0">
                                <a:pos x="connsiteX3163" y="connsiteY3163"/>
                              </a:cxn>
                              <a:cxn ang="0">
                                <a:pos x="connsiteX3164" y="connsiteY3164"/>
                              </a:cxn>
                              <a:cxn ang="0">
                                <a:pos x="connsiteX3165" y="connsiteY3165"/>
                              </a:cxn>
                              <a:cxn ang="0">
                                <a:pos x="connsiteX3166" y="connsiteY3166"/>
                              </a:cxn>
                              <a:cxn ang="0">
                                <a:pos x="connsiteX3167" y="connsiteY3167"/>
                              </a:cxn>
                              <a:cxn ang="0">
                                <a:pos x="connsiteX3168" y="connsiteY3168"/>
                              </a:cxn>
                              <a:cxn ang="0">
                                <a:pos x="connsiteX3169" y="connsiteY3169"/>
                              </a:cxn>
                              <a:cxn ang="0">
                                <a:pos x="connsiteX3170" y="connsiteY3170"/>
                              </a:cxn>
                              <a:cxn ang="0">
                                <a:pos x="connsiteX3171" y="connsiteY3171"/>
                              </a:cxn>
                              <a:cxn ang="0">
                                <a:pos x="connsiteX3172" y="connsiteY3172"/>
                              </a:cxn>
                              <a:cxn ang="0">
                                <a:pos x="connsiteX3173" y="connsiteY3173"/>
                              </a:cxn>
                              <a:cxn ang="0">
                                <a:pos x="connsiteX3174" y="connsiteY3174"/>
                              </a:cxn>
                              <a:cxn ang="0">
                                <a:pos x="connsiteX3175" y="connsiteY3175"/>
                              </a:cxn>
                              <a:cxn ang="0">
                                <a:pos x="connsiteX3176" y="connsiteY3176"/>
                              </a:cxn>
                              <a:cxn ang="0">
                                <a:pos x="connsiteX3177" y="connsiteY3177"/>
                              </a:cxn>
                              <a:cxn ang="0">
                                <a:pos x="connsiteX3178" y="connsiteY3178"/>
                              </a:cxn>
                              <a:cxn ang="0">
                                <a:pos x="connsiteX3179" y="connsiteY3179"/>
                              </a:cxn>
                              <a:cxn ang="0">
                                <a:pos x="connsiteX3180" y="connsiteY3180"/>
                              </a:cxn>
                              <a:cxn ang="0">
                                <a:pos x="connsiteX3181" y="connsiteY3181"/>
                              </a:cxn>
                              <a:cxn ang="0">
                                <a:pos x="connsiteX3182" y="connsiteY3182"/>
                              </a:cxn>
                              <a:cxn ang="0">
                                <a:pos x="connsiteX3183" y="connsiteY3183"/>
                              </a:cxn>
                              <a:cxn ang="0">
                                <a:pos x="connsiteX3184" y="connsiteY3184"/>
                              </a:cxn>
                              <a:cxn ang="0">
                                <a:pos x="connsiteX3185" y="connsiteY3185"/>
                              </a:cxn>
                              <a:cxn ang="0">
                                <a:pos x="connsiteX3186" y="connsiteY3186"/>
                              </a:cxn>
                              <a:cxn ang="0">
                                <a:pos x="connsiteX3187" y="connsiteY3187"/>
                              </a:cxn>
                              <a:cxn ang="0">
                                <a:pos x="connsiteX3188" y="connsiteY3188"/>
                              </a:cxn>
                              <a:cxn ang="0">
                                <a:pos x="connsiteX3189" y="connsiteY3189"/>
                              </a:cxn>
                              <a:cxn ang="0">
                                <a:pos x="connsiteX3190" y="connsiteY3190"/>
                              </a:cxn>
                              <a:cxn ang="0">
                                <a:pos x="connsiteX3191" y="connsiteY3191"/>
                              </a:cxn>
                              <a:cxn ang="0">
                                <a:pos x="connsiteX3192" y="connsiteY3192"/>
                              </a:cxn>
                              <a:cxn ang="0">
                                <a:pos x="connsiteX3193" y="connsiteY3193"/>
                              </a:cxn>
                              <a:cxn ang="0">
                                <a:pos x="connsiteX3194" y="connsiteY3194"/>
                              </a:cxn>
                              <a:cxn ang="0">
                                <a:pos x="connsiteX3195" y="connsiteY3195"/>
                              </a:cxn>
                              <a:cxn ang="0">
                                <a:pos x="connsiteX3196" y="connsiteY3196"/>
                              </a:cxn>
                              <a:cxn ang="0">
                                <a:pos x="connsiteX3197" y="connsiteY3197"/>
                              </a:cxn>
                              <a:cxn ang="0">
                                <a:pos x="connsiteX3198" y="connsiteY3198"/>
                              </a:cxn>
                              <a:cxn ang="0">
                                <a:pos x="connsiteX3199" y="connsiteY3199"/>
                              </a:cxn>
                              <a:cxn ang="0">
                                <a:pos x="connsiteX3200" y="connsiteY3200"/>
                              </a:cxn>
                              <a:cxn ang="0">
                                <a:pos x="connsiteX3201" y="connsiteY3201"/>
                              </a:cxn>
                              <a:cxn ang="0">
                                <a:pos x="connsiteX3202" y="connsiteY3202"/>
                              </a:cxn>
                              <a:cxn ang="0">
                                <a:pos x="connsiteX3203" y="connsiteY3203"/>
                              </a:cxn>
                              <a:cxn ang="0">
                                <a:pos x="connsiteX3204" y="connsiteY3204"/>
                              </a:cxn>
                              <a:cxn ang="0">
                                <a:pos x="connsiteX3205" y="connsiteY3205"/>
                              </a:cxn>
                              <a:cxn ang="0">
                                <a:pos x="connsiteX3206" y="connsiteY3206"/>
                              </a:cxn>
                              <a:cxn ang="0">
                                <a:pos x="connsiteX3207" y="connsiteY3207"/>
                              </a:cxn>
                              <a:cxn ang="0">
                                <a:pos x="connsiteX3208" y="connsiteY3208"/>
                              </a:cxn>
                              <a:cxn ang="0">
                                <a:pos x="connsiteX3209" y="connsiteY3209"/>
                              </a:cxn>
                              <a:cxn ang="0">
                                <a:pos x="connsiteX3210" y="connsiteY3210"/>
                              </a:cxn>
                              <a:cxn ang="0">
                                <a:pos x="connsiteX3211" y="connsiteY3211"/>
                              </a:cxn>
                              <a:cxn ang="0">
                                <a:pos x="connsiteX3212" y="connsiteY3212"/>
                              </a:cxn>
                              <a:cxn ang="0">
                                <a:pos x="connsiteX3213" y="connsiteY3213"/>
                              </a:cxn>
                              <a:cxn ang="0">
                                <a:pos x="connsiteX3214" y="connsiteY3214"/>
                              </a:cxn>
                              <a:cxn ang="0">
                                <a:pos x="connsiteX3215" y="connsiteY3215"/>
                              </a:cxn>
                              <a:cxn ang="0">
                                <a:pos x="connsiteX3216" y="connsiteY3216"/>
                              </a:cxn>
                              <a:cxn ang="0">
                                <a:pos x="connsiteX3217" y="connsiteY3217"/>
                              </a:cxn>
                              <a:cxn ang="0">
                                <a:pos x="connsiteX3218" y="connsiteY3218"/>
                              </a:cxn>
                              <a:cxn ang="0">
                                <a:pos x="connsiteX3219" y="connsiteY3219"/>
                              </a:cxn>
                              <a:cxn ang="0">
                                <a:pos x="connsiteX3220" y="connsiteY3220"/>
                              </a:cxn>
                              <a:cxn ang="0">
                                <a:pos x="connsiteX3221" y="connsiteY3221"/>
                              </a:cxn>
                              <a:cxn ang="0">
                                <a:pos x="connsiteX3222" y="connsiteY3222"/>
                              </a:cxn>
                              <a:cxn ang="0">
                                <a:pos x="connsiteX3223" y="connsiteY3223"/>
                              </a:cxn>
                              <a:cxn ang="0">
                                <a:pos x="connsiteX3224" y="connsiteY3224"/>
                              </a:cxn>
                              <a:cxn ang="0">
                                <a:pos x="connsiteX3225" y="connsiteY3225"/>
                              </a:cxn>
                              <a:cxn ang="0">
                                <a:pos x="connsiteX3226" y="connsiteY3226"/>
                              </a:cxn>
                              <a:cxn ang="0">
                                <a:pos x="connsiteX3227" y="connsiteY3227"/>
                              </a:cxn>
                              <a:cxn ang="0">
                                <a:pos x="connsiteX3228" y="connsiteY3228"/>
                              </a:cxn>
                              <a:cxn ang="0">
                                <a:pos x="connsiteX3229" y="connsiteY3229"/>
                              </a:cxn>
                              <a:cxn ang="0">
                                <a:pos x="connsiteX3230" y="connsiteY3230"/>
                              </a:cxn>
                              <a:cxn ang="0">
                                <a:pos x="connsiteX3231" y="connsiteY3231"/>
                              </a:cxn>
                              <a:cxn ang="0">
                                <a:pos x="connsiteX3232" y="connsiteY3232"/>
                              </a:cxn>
                              <a:cxn ang="0">
                                <a:pos x="connsiteX3233" y="connsiteY3233"/>
                              </a:cxn>
                              <a:cxn ang="0">
                                <a:pos x="connsiteX3234" y="connsiteY3234"/>
                              </a:cxn>
                              <a:cxn ang="0">
                                <a:pos x="connsiteX3235" y="connsiteY3235"/>
                              </a:cxn>
                              <a:cxn ang="0">
                                <a:pos x="connsiteX3236" y="connsiteY3236"/>
                              </a:cxn>
                              <a:cxn ang="0">
                                <a:pos x="connsiteX3237" y="connsiteY3237"/>
                              </a:cxn>
                              <a:cxn ang="0">
                                <a:pos x="connsiteX3238" y="connsiteY3238"/>
                              </a:cxn>
                              <a:cxn ang="0">
                                <a:pos x="connsiteX3239" y="connsiteY3239"/>
                              </a:cxn>
                              <a:cxn ang="0">
                                <a:pos x="connsiteX3240" y="connsiteY3240"/>
                              </a:cxn>
                              <a:cxn ang="0">
                                <a:pos x="connsiteX3241" y="connsiteY3241"/>
                              </a:cxn>
                              <a:cxn ang="0">
                                <a:pos x="connsiteX3242" y="connsiteY3242"/>
                              </a:cxn>
                              <a:cxn ang="0">
                                <a:pos x="connsiteX3243" y="connsiteY3243"/>
                              </a:cxn>
                              <a:cxn ang="0">
                                <a:pos x="connsiteX3244" y="connsiteY3244"/>
                              </a:cxn>
                              <a:cxn ang="0">
                                <a:pos x="connsiteX3245" y="connsiteY3245"/>
                              </a:cxn>
                              <a:cxn ang="0">
                                <a:pos x="connsiteX3246" y="connsiteY3246"/>
                              </a:cxn>
                              <a:cxn ang="0">
                                <a:pos x="connsiteX3247" y="connsiteY3247"/>
                              </a:cxn>
                              <a:cxn ang="0">
                                <a:pos x="connsiteX3248" y="connsiteY3248"/>
                              </a:cxn>
                              <a:cxn ang="0">
                                <a:pos x="connsiteX3249" y="connsiteY3249"/>
                              </a:cxn>
                              <a:cxn ang="0">
                                <a:pos x="connsiteX3250" y="connsiteY3250"/>
                              </a:cxn>
                              <a:cxn ang="0">
                                <a:pos x="connsiteX3251" y="connsiteY3251"/>
                              </a:cxn>
                              <a:cxn ang="0">
                                <a:pos x="connsiteX3252" y="connsiteY3252"/>
                              </a:cxn>
                              <a:cxn ang="0">
                                <a:pos x="connsiteX3253" y="connsiteY3253"/>
                              </a:cxn>
                              <a:cxn ang="0">
                                <a:pos x="connsiteX3254" y="connsiteY3254"/>
                              </a:cxn>
                              <a:cxn ang="0">
                                <a:pos x="connsiteX3255" y="connsiteY3255"/>
                              </a:cxn>
                              <a:cxn ang="0">
                                <a:pos x="connsiteX3256" y="connsiteY3256"/>
                              </a:cxn>
                              <a:cxn ang="0">
                                <a:pos x="connsiteX3257" y="connsiteY3257"/>
                              </a:cxn>
                              <a:cxn ang="0">
                                <a:pos x="connsiteX3258" y="connsiteY3258"/>
                              </a:cxn>
                              <a:cxn ang="0">
                                <a:pos x="connsiteX3259" y="connsiteY3259"/>
                              </a:cxn>
                              <a:cxn ang="0">
                                <a:pos x="connsiteX3260" y="connsiteY3260"/>
                              </a:cxn>
                              <a:cxn ang="0">
                                <a:pos x="connsiteX3261" y="connsiteY3261"/>
                              </a:cxn>
                              <a:cxn ang="0">
                                <a:pos x="connsiteX3262" y="connsiteY3262"/>
                              </a:cxn>
                              <a:cxn ang="0">
                                <a:pos x="connsiteX3263" y="connsiteY3263"/>
                              </a:cxn>
                              <a:cxn ang="0">
                                <a:pos x="connsiteX3264" y="connsiteY3264"/>
                              </a:cxn>
                              <a:cxn ang="0">
                                <a:pos x="connsiteX3265" y="connsiteY3265"/>
                              </a:cxn>
                              <a:cxn ang="0">
                                <a:pos x="connsiteX3266" y="connsiteY3266"/>
                              </a:cxn>
                              <a:cxn ang="0">
                                <a:pos x="connsiteX3267" y="connsiteY3267"/>
                              </a:cxn>
                              <a:cxn ang="0">
                                <a:pos x="connsiteX3268" y="connsiteY3268"/>
                              </a:cxn>
                              <a:cxn ang="0">
                                <a:pos x="connsiteX3269" y="connsiteY3269"/>
                              </a:cxn>
                              <a:cxn ang="0">
                                <a:pos x="connsiteX3270" y="connsiteY3270"/>
                              </a:cxn>
                              <a:cxn ang="0">
                                <a:pos x="connsiteX3271" y="connsiteY3271"/>
                              </a:cxn>
                              <a:cxn ang="0">
                                <a:pos x="connsiteX3272" y="connsiteY3272"/>
                              </a:cxn>
                              <a:cxn ang="0">
                                <a:pos x="connsiteX3273" y="connsiteY3273"/>
                              </a:cxn>
                              <a:cxn ang="0">
                                <a:pos x="connsiteX3274" y="connsiteY3274"/>
                              </a:cxn>
                              <a:cxn ang="0">
                                <a:pos x="connsiteX3275" y="connsiteY3275"/>
                              </a:cxn>
                              <a:cxn ang="0">
                                <a:pos x="connsiteX3276" y="connsiteY3276"/>
                              </a:cxn>
                              <a:cxn ang="0">
                                <a:pos x="connsiteX3277" y="connsiteY3277"/>
                              </a:cxn>
                              <a:cxn ang="0">
                                <a:pos x="connsiteX3278" y="connsiteY3278"/>
                              </a:cxn>
                              <a:cxn ang="0">
                                <a:pos x="connsiteX3279" y="connsiteY3279"/>
                              </a:cxn>
                              <a:cxn ang="0">
                                <a:pos x="connsiteX3280" y="connsiteY3280"/>
                              </a:cxn>
                              <a:cxn ang="0">
                                <a:pos x="connsiteX3281" y="connsiteY3281"/>
                              </a:cxn>
                              <a:cxn ang="0">
                                <a:pos x="connsiteX3282" y="connsiteY3282"/>
                              </a:cxn>
                              <a:cxn ang="0">
                                <a:pos x="connsiteX3283" y="connsiteY3283"/>
                              </a:cxn>
                              <a:cxn ang="0">
                                <a:pos x="connsiteX3284" y="connsiteY3284"/>
                              </a:cxn>
                              <a:cxn ang="0">
                                <a:pos x="connsiteX3285" y="connsiteY3285"/>
                              </a:cxn>
                              <a:cxn ang="0">
                                <a:pos x="connsiteX3286" y="connsiteY3286"/>
                              </a:cxn>
                              <a:cxn ang="0">
                                <a:pos x="connsiteX3287" y="connsiteY3287"/>
                              </a:cxn>
                              <a:cxn ang="0">
                                <a:pos x="connsiteX3288" y="connsiteY3288"/>
                              </a:cxn>
                              <a:cxn ang="0">
                                <a:pos x="connsiteX3289" y="connsiteY3289"/>
                              </a:cxn>
                              <a:cxn ang="0">
                                <a:pos x="connsiteX3290" y="connsiteY3290"/>
                              </a:cxn>
                              <a:cxn ang="0">
                                <a:pos x="connsiteX3291" y="connsiteY3291"/>
                              </a:cxn>
                              <a:cxn ang="0">
                                <a:pos x="connsiteX3292" y="connsiteY3292"/>
                              </a:cxn>
                              <a:cxn ang="0">
                                <a:pos x="connsiteX3293" y="connsiteY3293"/>
                              </a:cxn>
                              <a:cxn ang="0">
                                <a:pos x="connsiteX3294" y="connsiteY3294"/>
                              </a:cxn>
                              <a:cxn ang="0">
                                <a:pos x="connsiteX3295" y="connsiteY3295"/>
                              </a:cxn>
                              <a:cxn ang="0">
                                <a:pos x="connsiteX3296" y="connsiteY3296"/>
                              </a:cxn>
                              <a:cxn ang="0">
                                <a:pos x="connsiteX3297" y="connsiteY3297"/>
                              </a:cxn>
                              <a:cxn ang="0">
                                <a:pos x="connsiteX3298" y="connsiteY3298"/>
                              </a:cxn>
                              <a:cxn ang="0">
                                <a:pos x="connsiteX3299" y="connsiteY3299"/>
                              </a:cxn>
                              <a:cxn ang="0">
                                <a:pos x="connsiteX3300" y="connsiteY3300"/>
                              </a:cxn>
                              <a:cxn ang="0">
                                <a:pos x="connsiteX3301" y="connsiteY3301"/>
                              </a:cxn>
                              <a:cxn ang="0">
                                <a:pos x="connsiteX3302" y="connsiteY3302"/>
                              </a:cxn>
                              <a:cxn ang="0">
                                <a:pos x="connsiteX3303" y="connsiteY3303"/>
                              </a:cxn>
                              <a:cxn ang="0">
                                <a:pos x="connsiteX3304" y="connsiteY3304"/>
                              </a:cxn>
                              <a:cxn ang="0">
                                <a:pos x="connsiteX3305" y="connsiteY3305"/>
                              </a:cxn>
                              <a:cxn ang="0">
                                <a:pos x="connsiteX3306" y="connsiteY3306"/>
                              </a:cxn>
                              <a:cxn ang="0">
                                <a:pos x="connsiteX3307" y="connsiteY3307"/>
                              </a:cxn>
                              <a:cxn ang="0">
                                <a:pos x="connsiteX3308" y="connsiteY3308"/>
                              </a:cxn>
                              <a:cxn ang="0">
                                <a:pos x="connsiteX3309" y="connsiteY3309"/>
                              </a:cxn>
                              <a:cxn ang="0">
                                <a:pos x="connsiteX3310" y="connsiteY3310"/>
                              </a:cxn>
                              <a:cxn ang="0">
                                <a:pos x="connsiteX3311" y="connsiteY3311"/>
                              </a:cxn>
                              <a:cxn ang="0">
                                <a:pos x="connsiteX3312" y="connsiteY3312"/>
                              </a:cxn>
                              <a:cxn ang="0">
                                <a:pos x="connsiteX3313" y="connsiteY3313"/>
                              </a:cxn>
                              <a:cxn ang="0">
                                <a:pos x="connsiteX3314" y="connsiteY3314"/>
                              </a:cxn>
                              <a:cxn ang="0">
                                <a:pos x="connsiteX3315" y="connsiteY3315"/>
                              </a:cxn>
                              <a:cxn ang="0">
                                <a:pos x="connsiteX3316" y="connsiteY3316"/>
                              </a:cxn>
                              <a:cxn ang="0">
                                <a:pos x="connsiteX3317" y="connsiteY3317"/>
                              </a:cxn>
                              <a:cxn ang="0">
                                <a:pos x="connsiteX3318" y="connsiteY3318"/>
                              </a:cxn>
                              <a:cxn ang="0">
                                <a:pos x="connsiteX3319" y="connsiteY3319"/>
                              </a:cxn>
                              <a:cxn ang="0">
                                <a:pos x="connsiteX3320" y="connsiteY3320"/>
                              </a:cxn>
                              <a:cxn ang="0">
                                <a:pos x="connsiteX3321" y="connsiteY3321"/>
                              </a:cxn>
                              <a:cxn ang="0">
                                <a:pos x="connsiteX3322" y="connsiteY3322"/>
                              </a:cxn>
                              <a:cxn ang="0">
                                <a:pos x="connsiteX3323" y="connsiteY3323"/>
                              </a:cxn>
                              <a:cxn ang="0">
                                <a:pos x="connsiteX3324" y="connsiteY3324"/>
                              </a:cxn>
                              <a:cxn ang="0">
                                <a:pos x="connsiteX3325" y="connsiteY3325"/>
                              </a:cxn>
                              <a:cxn ang="0">
                                <a:pos x="connsiteX3326" y="connsiteY3326"/>
                              </a:cxn>
                              <a:cxn ang="0">
                                <a:pos x="connsiteX3327" y="connsiteY3327"/>
                              </a:cxn>
                              <a:cxn ang="0">
                                <a:pos x="connsiteX3328" y="connsiteY3328"/>
                              </a:cxn>
                              <a:cxn ang="0">
                                <a:pos x="connsiteX3329" y="connsiteY3329"/>
                              </a:cxn>
                              <a:cxn ang="0">
                                <a:pos x="connsiteX3330" y="connsiteY3330"/>
                              </a:cxn>
                              <a:cxn ang="0">
                                <a:pos x="connsiteX3331" y="connsiteY3331"/>
                              </a:cxn>
                              <a:cxn ang="0">
                                <a:pos x="connsiteX3332" y="connsiteY3332"/>
                              </a:cxn>
                              <a:cxn ang="0">
                                <a:pos x="connsiteX3333" y="connsiteY3333"/>
                              </a:cxn>
                              <a:cxn ang="0">
                                <a:pos x="connsiteX3334" y="connsiteY3334"/>
                              </a:cxn>
                              <a:cxn ang="0">
                                <a:pos x="connsiteX3335" y="connsiteY3335"/>
                              </a:cxn>
                              <a:cxn ang="0">
                                <a:pos x="connsiteX3336" y="connsiteY3336"/>
                              </a:cxn>
                              <a:cxn ang="0">
                                <a:pos x="connsiteX3337" y="connsiteY3337"/>
                              </a:cxn>
                              <a:cxn ang="0">
                                <a:pos x="connsiteX3338" y="connsiteY3338"/>
                              </a:cxn>
                              <a:cxn ang="0">
                                <a:pos x="connsiteX3339" y="connsiteY3339"/>
                              </a:cxn>
                              <a:cxn ang="0">
                                <a:pos x="connsiteX3340" y="connsiteY3340"/>
                              </a:cxn>
                              <a:cxn ang="0">
                                <a:pos x="connsiteX3341" y="connsiteY3341"/>
                              </a:cxn>
                              <a:cxn ang="0">
                                <a:pos x="connsiteX3342" y="connsiteY3342"/>
                              </a:cxn>
                              <a:cxn ang="0">
                                <a:pos x="connsiteX3343" y="connsiteY3343"/>
                              </a:cxn>
                              <a:cxn ang="0">
                                <a:pos x="connsiteX3344" y="connsiteY3344"/>
                              </a:cxn>
                              <a:cxn ang="0">
                                <a:pos x="connsiteX3345" y="connsiteY3345"/>
                              </a:cxn>
                              <a:cxn ang="0">
                                <a:pos x="connsiteX3346" y="connsiteY3346"/>
                              </a:cxn>
                              <a:cxn ang="0">
                                <a:pos x="connsiteX3347" y="connsiteY3347"/>
                              </a:cxn>
                              <a:cxn ang="0">
                                <a:pos x="connsiteX3348" y="connsiteY3348"/>
                              </a:cxn>
                              <a:cxn ang="0">
                                <a:pos x="connsiteX3349" y="connsiteY3349"/>
                              </a:cxn>
                              <a:cxn ang="0">
                                <a:pos x="connsiteX3350" y="connsiteY3350"/>
                              </a:cxn>
                              <a:cxn ang="0">
                                <a:pos x="connsiteX3351" y="connsiteY3351"/>
                              </a:cxn>
                              <a:cxn ang="0">
                                <a:pos x="connsiteX3352" y="connsiteY3352"/>
                              </a:cxn>
                              <a:cxn ang="0">
                                <a:pos x="connsiteX3353" y="connsiteY3353"/>
                              </a:cxn>
                              <a:cxn ang="0">
                                <a:pos x="connsiteX3354" y="connsiteY3354"/>
                              </a:cxn>
                              <a:cxn ang="0">
                                <a:pos x="connsiteX3355" y="connsiteY3355"/>
                              </a:cxn>
                              <a:cxn ang="0">
                                <a:pos x="connsiteX3356" y="connsiteY3356"/>
                              </a:cxn>
                              <a:cxn ang="0">
                                <a:pos x="connsiteX3357" y="connsiteY3357"/>
                              </a:cxn>
                              <a:cxn ang="0">
                                <a:pos x="connsiteX3358" y="connsiteY3358"/>
                              </a:cxn>
                              <a:cxn ang="0">
                                <a:pos x="connsiteX3359" y="connsiteY3359"/>
                              </a:cxn>
                              <a:cxn ang="0">
                                <a:pos x="connsiteX3360" y="connsiteY3360"/>
                              </a:cxn>
                              <a:cxn ang="0">
                                <a:pos x="connsiteX3361" y="connsiteY3361"/>
                              </a:cxn>
                              <a:cxn ang="0">
                                <a:pos x="connsiteX3362" y="connsiteY3362"/>
                              </a:cxn>
                              <a:cxn ang="0">
                                <a:pos x="connsiteX3363" y="connsiteY3363"/>
                              </a:cxn>
                              <a:cxn ang="0">
                                <a:pos x="connsiteX3364" y="connsiteY3364"/>
                              </a:cxn>
                              <a:cxn ang="0">
                                <a:pos x="connsiteX3365" y="connsiteY3365"/>
                              </a:cxn>
                              <a:cxn ang="0">
                                <a:pos x="connsiteX3366" y="connsiteY3366"/>
                              </a:cxn>
                              <a:cxn ang="0">
                                <a:pos x="connsiteX3367" y="connsiteY3367"/>
                              </a:cxn>
                              <a:cxn ang="0">
                                <a:pos x="connsiteX3368" y="connsiteY3368"/>
                              </a:cxn>
                              <a:cxn ang="0">
                                <a:pos x="connsiteX3369" y="connsiteY3369"/>
                              </a:cxn>
                              <a:cxn ang="0">
                                <a:pos x="connsiteX3370" y="connsiteY3370"/>
                              </a:cxn>
                              <a:cxn ang="0">
                                <a:pos x="connsiteX3371" y="connsiteY3371"/>
                              </a:cxn>
                              <a:cxn ang="0">
                                <a:pos x="connsiteX3372" y="connsiteY3372"/>
                              </a:cxn>
                              <a:cxn ang="0">
                                <a:pos x="connsiteX3373" y="connsiteY3373"/>
                              </a:cxn>
                              <a:cxn ang="0">
                                <a:pos x="connsiteX3374" y="connsiteY3374"/>
                              </a:cxn>
                              <a:cxn ang="0">
                                <a:pos x="connsiteX3375" y="connsiteY3375"/>
                              </a:cxn>
                              <a:cxn ang="0">
                                <a:pos x="connsiteX3376" y="connsiteY3376"/>
                              </a:cxn>
                              <a:cxn ang="0">
                                <a:pos x="connsiteX3377" y="connsiteY3377"/>
                              </a:cxn>
                              <a:cxn ang="0">
                                <a:pos x="connsiteX3378" y="connsiteY3378"/>
                              </a:cxn>
                              <a:cxn ang="0">
                                <a:pos x="connsiteX3379" y="connsiteY3379"/>
                              </a:cxn>
                              <a:cxn ang="0">
                                <a:pos x="connsiteX3380" y="connsiteY3380"/>
                              </a:cxn>
                              <a:cxn ang="0">
                                <a:pos x="connsiteX3381" y="connsiteY3381"/>
                              </a:cxn>
                              <a:cxn ang="0">
                                <a:pos x="connsiteX3382" y="connsiteY3382"/>
                              </a:cxn>
                              <a:cxn ang="0">
                                <a:pos x="connsiteX3383" y="connsiteY3383"/>
                              </a:cxn>
                              <a:cxn ang="0">
                                <a:pos x="connsiteX3384" y="connsiteY3384"/>
                              </a:cxn>
                              <a:cxn ang="0">
                                <a:pos x="connsiteX3385" y="connsiteY3385"/>
                              </a:cxn>
                              <a:cxn ang="0">
                                <a:pos x="connsiteX3386" y="connsiteY3386"/>
                              </a:cxn>
                              <a:cxn ang="0">
                                <a:pos x="connsiteX3387" y="connsiteY3387"/>
                              </a:cxn>
                              <a:cxn ang="0">
                                <a:pos x="connsiteX3388" y="connsiteY3388"/>
                              </a:cxn>
                              <a:cxn ang="0">
                                <a:pos x="connsiteX3389" y="connsiteY3389"/>
                              </a:cxn>
                              <a:cxn ang="0">
                                <a:pos x="connsiteX3390" y="connsiteY3390"/>
                              </a:cxn>
                              <a:cxn ang="0">
                                <a:pos x="connsiteX3391" y="connsiteY3391"/>
                              </a:cxn>
                              <a:cxn ang="0">
                                <a:pos x="connsiteX3392" y="connsiteY3392"/>
                              </a:cxn>
                              <a:cxn ang="0">
                                <a:pos x="connsiteX3393" y="connsiteY3393"/>
                              </a:cxn>
                              <a:cxn ang="0">
                                <a:pos x="connsiteX3394" y="connsiteY3394"/>
                              </a:cxn>
                              <a:cxn ang="0">
                                <a:pos x="connsiteX3395" y="connsiteY3395"/>
                              </a:cxn>
                              <a:cxn ang="0">
                                <a:pos x="connsiteX3396" y="connsiteY3396"/>
                              </a:cxn>
                              <a:cxn ang="0">
                                <a:pos x="connsiteX3397" y="connsiteY3397"/>
                              </a:cxn>
                              <a:cxn ang="0">
                                <a:pos x="connsiteX3398" y="connsiteY3398"/>
                              </a:cxn>
                              <a:cxn ang="0">
                                <a:pos x="connsiteX3399" y="connsiteY3399"/>
                              </a:cxn>
                              <a:cxn ang="0">
                                <a:pos x="connsiteX3400" y="connsiteY3400"/>
                              </a:cxn>
                              <a:cxn ang="0">
                                <a:pos x="connsiteX3401" y="connsiteY3401"/>
                              </a:cxn>
                              <a:cxn ang="0">
                                <a:pos x="connsiteX3402" y="connsiteY3402"/>
                              </a:cxn>
                              <a:cxn ang="0">
                                <a:pos x="connsiteX3403" y="connsiteY3403"/>
                              </a:cxn>
                              <a:cxn ang="0">
                                <a:pos x="connsiteX3404" y="connsiteY3404"/>
                              </a:cxn>
                              <a:cxn ang="0">
                                <a:pos x="connsiteX3405" y="connsiteY3405"/>
                              </a:cxn>
                              <a:cxn ang="0">
                                <a:pos x="connsiteX3406" y="connsiteY3406"/>
                              </a:cxn>
                              <a:cxn ang="0">
                                <a:pos x="connsiteX3407" y="connsiteY3407"/>
                              </a:cxn>
                              <a:cxn ang="0">
                                <a:pos x="connsiteX3408" y="connsiteY3408"/>
                              </a:cxn>
                              <a:cxn ang="0">
                                <a:pos x="connsiteX3409" y="connsiteY3409"/>
                              </a:cxn>
                              <a:cxn ang="0">
                                <a:pos x="connsiteX3410" y="connsiteY3410"/>
                              </a:cxn>
                              <a:cxn ang="0">
                                <a:pos x="connsiteX3411" y="connsiteY3411"/>
                              </a:cxn>
                              <a:cxn ang="0">
                                <a:pos x="connsiteX3412" y="connsiteY3412"/>
                              </a:cxn>
                              <a:cxn ang="0">
                                <a:pos x="connsiteX3413" y="connsiteY3413"/>
                              </a:cxn>
                              <a:cxn ang="0">
                                <a:pos x="connsiteX3414" y="connsiteY3414"/>
                              </a:cxn>
                              <a:cxn ang="0">
                                <a:pos x="connsiteX3415" y="connsiteY3415"/>
                              </a:cxn>
                              <a:cxn ang="0">
                                <a:pos x="connsiteX3416" y="connsiteY3416"/>
                              </a:cxn>
                              <a:cxn ang="0">
                                <a:pos x="connsiteX3417" y="connsiteY3417"/>
                              </a:cxn>
                              <a:cxn ang="0">
                                <a:pos x="connsiteX3418" y="connsiteY3418"/>
                              </a:cxn>
                              <a:cxn ang="0">
                                <a:pos x="connsiteX3419" y="connsiteY3419"/>
                              </a:cxn>
                              <a:cxn ang="0">
                                <a:pos x="connsiteX3420" y="connsiteY3420"/>
                              </a:cxn>
                              <a:cxn ang="0">
                                <a:pos x="connsiteX3421" y="connsiteY3421"/>
                              </a:cxn>
                              <a:cxn ang="0">
                                <a:pos x="connsiteX3422" y="connsiteY3422"/>
                              </a:cxn>
                              <a:cxn ang="0">
                                <a:pos x="connsiteX3423" y="connsiteY3423"/>
                              </a:cxn>
                              <a:cxn ang="0">
                                <a:pos x="connsiteX3424" y="connsiteY3424"/>
                              </a:cxn>
                              <a:cxn ang="0">
                                <a:pos x="connsiteX3425" y="connsiteY3425"/>
                              </a:cxn>
                              <a:cxn ang="0">
                                <a:pos x="connsiteX3426" y="connsiteY3426"/>
                              </a:cxn>
                              <a:cxn ang="0">
                                <a:pos x="connsiteX3427" y="connsiteY3427"/>
                              </a:cxn>
                              <a:cxn ang="0">
                                <a:pos x="connsiteX3428" y="connsiteY3428"/>
                              </a:cxn>
                              <a:cxn ang="0">
                                <a:pos x="connsiteX3429" y="connsiteY3429"/>
                              </a:cxn>
                              <a:cxn ang="0">
                                <a:pos x="connsiteX3430" y="connsiteY3430"/>
                              </a:cxn>
                              <a:cxn ang="0">
                                <a:pos x="connsiteX3431" y="connsiteY3431"/>
                              </a:cxn>
                              <a:cxn ang="0">
                                <a:pos x="connsiteX3432" y="connsiteY3432"/>
                              </a:cxn>
                              <a:cxn ang="0">
                                <a:pos x="connsiteX3433" y="connsiteY3433"/>
                              </a:cxn>
                              <a:cxn ang="0">
                                <a:pos x="connsiteX3434" y="connsiteY3434"/>
                              </a:cxn>
                              <a:cxn ang="0">
                                <a:pos x="connsiteX3435" y="connsiteY3435"/>
                              </a:cxn>
                              <a:cxn ang="0">
                                <a:pos x="connsiteX3436" y="connsiteY3436"/>
                              </a:cxn>
                              <a:cxn ang="0">
                                <a:pos x="connsiteX3437" y="connsiteY3437"/>
                              </a:cxn>
                              <a:cxn ang="0">
                                <a:pos x="connsiteX3438" y="connsiteY3438"/>
                              </a:cxn>
                              <a:cxn ang="0">
                                <a:pos x="connsiteX3439" y="connsiteY3439"/>
                              </a:cxn>
                              <a:cxn ang="0">
                                <a:pos x="connsiteX3440" y="connsiteY3440"/>
                              </a:cxn>
                              <a:cxn ang="0">
                                <a:pos x="connsiteX3441" y="connsiteY3441"/>
                              </a:cxn>
                              <a:cxn ang="0">
                                <a:pos x="connsiteX3442" y="connsiteY3442"/>
                              </a:cxn>
                              <a:cxn ang="0">
                                <a:pos x="connsiteX3443" y="connsiteY3443"/>
                              </a:cxn>
                              <a:cxn ang="0">
                                <a:pos x="connsiteX3444" y="connsiteY3444"/>
                              </a:cxn>
                              <a:cxn ang="0">
                                <a:pos x="connsiteX3445" y="connsiteY3445"/>
                              </a:cxn>
                              <a:cxn ang="0">
                                <a:pos x="connsiteX3446" y="connsiteY3446"/>
                              </a:cxn>
                              <a:cxn ang="0">
                                <a:pos x="connsiteX3447" y="connsiteY3447"/>
                              </a:cxn>
                              <a:cxn ang="0">
                                <a:pos x="connsiteX3448" y="connsiteY3448"/>
                              </a:cxn>
                              <a:cxn ang="0">
                                <a:pos x="connsiteX3449" y="connsiteY3449"/>
                              </a:cxn>
                              <a:cxn ang="0">
                                <a:pos x="connsiteX3450" y="connsiteY3450"/>
                              </a:cxn>
                              <a:cxn ang="0">
                                <a:pos x="connsiteX3451" y="connsiteY3451"/>
                              </a:cxn>
                              <a:cxn ang="0">
                                <a:pos x="connsiteX3452" y="connsiteY3452"/>
                              </a:cxn>
                              <a:cxn ang="0">
                                <a:pos x="connsiteX3453" y="connsiteY3453"/>
                              </a:cxn>
                              <a:cxn ang="0">
                                <a:pos x="connsiteX3454" y="connsiteY3454"/>
                              </a:cxn>
                              <a:cxn ang="0">
                                <a:pos x="connsiteX3455" y="connsiteY3455"/>
                              </a:cxn>
                              <a:cxn ang="0">
                                <a:pos x="connsiteX3456" y="connsiteY3456"/>
                              </a:cxn>
                              <a:cxn ang="0">
                                <a:pos x="connsiteX3457" y="connsiteY3457"/>
                              </a:cxn>
                              <a:cxn ang="0">
                                <a:pos x="connsiteX3458" y="connsiteY3458"/>
                              </a:cxn>
                              <a:cxn ang="0">
                                <a:pos x="connsiteX3459" y="connsiteY3459"/>
                              </a:cxn>
                              <a:cxn ang="0">
                                <a:pos x="connsiteX3460" y="connsiteY3460"/>
                              </a:cxn>
                              <a:cxn ang="0">
                                <a:pos x="connsiteX3461" y="connsiteY3461"/>
                              </a:cxn>
                              <a:cxn ang="0">
                                <a:pos x="connsiteX3462" y="connsiteY3462"/>
                              </a:cxn>
                              <a:cxn ang="0">
                                <a:pos x="connsiteX3463" y="connsiteY3463"/>
                              </a:cxn>
                              <a:cxn ang="0">
                                <a:pos x="connsiteX3464" y="connsiteY3464"/>
                              </a:cxn>
                              <a:cxn ang="0">
                                <a:pos x="connsiteX3465" y="connsiteY3465"/>
                              </a:cxn>
                              <a:cxn ang="0">
                                <a:pos x="connsiteX3466" y="connsiteY3466"/>
                              </a:cxn>
                              <a:cxn ang="0">
                                <a:pos x="connsiteX3467" y="connsiteY3467"/>
                              </a:cxn>
                              <a:cxn ang="0">
                                <a:pos x="connsiteX3468" y="connsiteY3468"/>
                              </a:cxn>
                              <a:cxn ang="0">
                                <a:pos x="connsiteX3469" y="connsiteY3469"/>
                              </a:cxn>
                              <a:cxn ang="0">
                                <a:pos x="connsiteX3470" y="connsiteY3470"/>
                              </a:cxn>
                              <a:cxn ang="0">
                                <a:pos x="connsiteX3471" y="connsiteY3471"/>
                              </a:cxn>
                              <a:cxn ang="0">
                                <a:pos x="connsiteX3472" y="connsiteY3472"/>
                              </a:cxn>
                              <a:cxn ang="0">
                                <a:pos x="connsiteX3473" y="connsiteY3473"/>
                              </a:cxn>
                              <a:cxn ang="0">
                                <a:pos x="connsiteX3474" y="connsiteY3474"/>
                              </a:cxn>
                              <a:cxn ang="0">
                                <a:pos x="connsiteX3475" y="connsiteY3475"/>
                              </a:cxn>
                              <a:cxn ang="0">
                                <a:pos x="connsiteX3476" y="connsiteY3476"/>
                              </a:cxn>
                              <a:cxn ang="0">
                                <a:pos x="connsiteX3477" y="connsiteY3477"/>
                              </a:cxn>
                              <a:cxn ang="0">
                                <a:pos x="connsiteX3478" y="connsiteY3478"/>
                              </a:cxn>
                              <a:cxn ang="0">
                                <a:pos x="connsiteX3479" y="connsiteY3479"/>
                              </a:cxn>
                              <a:cxn ang="0">
                                <a:pos x="connsiteX3480" y="connsiteY3480"/>
                              </a:cxn>
                              <a:cxn ang="0">
                                <a:pos x="connsiteX3481" y="connsiteY3481"/>
                              </a:cxn>
                              <a:cxn ang="0">
                                <a:pos x="connsiteX3482" y="connsiteY3482"/>
                              </a:cxn>
                              <a:cxn ang="0">
                                <a:pos x="connsiteX3483" y="connsiteY3483"/>
                              </a:cxn>
                              <a:cxn ang="0">
                                <a:pos x="connsiteX3484" y="connsiteY3484"/>
                              </a:cxn>
                              <a:cxn ang="0">
                                <a:pos x="connsiteX3485" y="connsiteY3485"/>
                              </a:cxn>
                              <a:cxn ang="0">
                                <a:pos x="connsiteX3486" y="connsiteY3486"/>
                              </a:cxn>
                              <a:cxn ang="0">
                                <a:pos x="connsiteX3487" y="connsiteY3487"/>
                              </a:cxn>
                              <a:cxn ang="0">
                                <a:pos x="connsiteX3488" y="connsiteY3488"/>
                              </a:cxn>
                              <a:cxn ang="0">
                                <a:pos x="connsiteX3489" y="connsiteY3489"/>
                              </a:cxn>
                              <a:cxn ang="0">
                                <a:pos x="connsiteX3490" y="connsiteY3490"/>
                              </a:cxn>
                              <a:cxn ang="0">
                                <a:pos x="connsiteX3491" y="connsiteY3491"/>
                              </a:cxn>
                              <a:cxn ang="0">
                                <a:pos x="connsiteX3492" y="connsiteY3492"/>
                              </a:cxn>
                              <a:cxn ang="0">
                                <a:pos x="connsiteX3493" y="connsiteY3493"/>
                              </a:cxn>
                              <a:cxn ang="0">
                                <a:pos x="connsiteX3494" y="connsiteY3494"/>
                              </a:cxn>
                              <a:cxn ang="0">
                                <a:pos x="connsiteX3495" y="connsiteY3495"/>
                              </a:cxn>
                              <a:cxn ang="0">
                                <a:pos x="connsiteX3496" y="connsiteY3496"/>
                              </a:cxn>
                              <a:cxn ang="0">
                                <a:pos x="connsiteX3497" y="connsiteY3497"/>
                              </a:cxn>
                              <a:cxn ang="0">
                                <a:pos x="connsiteX3498" y="connsiteY3498"/>
                              </a:cxn>
                              <a:cxn ang="0">
                                <a:pos x="connsiteX3499" y="connsiteY3499"/>
                              </a:cxn>
                              <a:cxn ang="0">
                                <a:pos x="connsiteX3500" y="connsiteY3500"/>
                              </a:cxn>
                              <a:cxn ang="0">
                                <a:pos x="connsiteX3501" y="connsiteY3501"/>
                              </a:cxn>
                              <a:cxn ang="0">
                                <a:pos x="connsiteX3502" y="connsiteY3502"/>
                              </a:cxn>
                              <a:cxn ang="0">
                                <a:pos x="connsiteX3503" y="connsiteY3503"/>
                              </a:cxn>
                              <a:cxn ang="0">
                                <a:pos x="connsiteX3504" y="connsiteY3504"/>
                              </a:cxn>
                              <a:cxn ang="0">
                                <a:pos x="connsiteX3505" y="connsiteY3505"/>
                              </a:cxn>
                              <a:cxn ang="0">
                                <a:pos x="connsiteX3506" y="connsiteY3506"/>
                              </a:cxn>
                              <a:cxn ang="0">
                                <a:pos x="connsiteX3507" y="connsiteY3507"/>
                              </a:cxn>
                              <a:cxn ang="0">
                                <a:pos x="connsiteX3508" y="connsiteY3508"/>
                              </a:cxn>
                              <a:cxn ang="0">
                                <a:pos x="connsiteX3509" y="connsiteY3509"/>
                              </a:cxn>
                              <a:cxn ang="0">
                                <a:pos x="connsiteX3510" y="connsiteY3510"/>
                              </a:cxn>
                              <a:cxn ang="0">
                                <a:pos x="connsiteX3511" y="connsiteY3511"/>
                              </a:cxn>
                              <a:cxn ang="0">
                                <a:pos x="connsiteX3512" y="connsiteY3512"/>
                              </a:cxn>
                              <a:cxn ang="0">
                                <a:pos x="connsiteX3513" y="connsiteY3513"/>
                              </a:cxn>
                              <a:cxn ang="0">
                                <a:pos x="connsiteX3514" y="connsiteY3514"/>
                              </a:cxn>
                              <a:cxn ang="0">
                                <a:pos x="connsiteX3515" y="connsiteY3515"/>
                              </a:cxn>
                              <a:cxn ang="0">
                                <a:pos x="connsiteX3516" y="connsiteY3516"/>
                              </a:cxn>
                              <a:cxn ang="0">
                                <a:pos x="connsiteX3517" y="connsiteY3517"/>
                              </a:cxn>
                              <a:cxn ang="0">
                                <a:pos x="connsiteX3518" y="connsiteY3518"/>
                              </a:cxn>
                              <a:cxn ang="0">
                                <a:pos x="connsiteX3519" y="connsiteY3519"/>
                              </a:cxn>
                              <a:cxn ang="0">
                                <a:pos x="connsiteX3520" y="connsiteY3520"/>
                              </a:cxn>
                              <a:cxn ang="0">
                                <a:pos x="connsiteX3521" y="connsiteY3521"/>
                              </a:cxn>
                              <a:cxn ang="0">
                                <a:pos x="connsiteX3522" y="connsiteY3522"/>
                              </a:cxn>
                              <a:cxn ang="0">
                                <a:pos x="connsiteX3523" y="connsiteY3523"/>
                              </a:cxn>
                              <a:cxn ang="0">
                                <a:pos x="connsiteX3524" y="connsiteY3524"/>
                              </a:cxn>
                              <a:cxn ang="0">
                                <a:pos x="connsiteX3525" y="connsiteY3525"/>
                              </a:cxn>
                              <a:cxn ang="0">
                                <a:pos x="connsiteX3526" y="connsiteY3526"/>
                              </a:cxn>
                              <a:cxn ang="0">
                                <a:pos x="connsiteX3527" y="connsiteY3527"/>
                              </a:cxn>
                              <a:cxn ang="0">
                                <a:pos x="connsiteX3528" y="connsiteY3528"/>
                              </a:cxn>
                              <a:cxn ang="0">
                                <a:pos x="connsiteX3529" y="connsiteY3529"/>
                              </a:cxn>
                              <a:cxn ang="0">
                                <a:pos x="connsiteX3530" y="connsiteY3530"/>
                              </a:cxn>
                              <a:cxn ang="0">
                                <a:pos x="connsiteX3531" y="connsiteY3531"/>
                              </a:cxn>
                              <a:cxn ang="0">
                                <a:pos x="connsiteX3532" y="connsiteY3532"/>
                              </a:cxn>
                              <a:cxn ang="0">
                                <a:pos x="connsiteX3533" y="connsiteY3533"/>
                              </a:cxn>
                              <a:cxn ang="0">
                                <a:pos x="connsiteX3534" y="connsiteY3534"/>
                              </a:cxn>
                              <a:cxn ang="0">
                                <a:pos x="connsiteX3535" y="connsiteY3535"/>
                              </a:cxn>
                              <a:cxn ang="0">
                                <a:pos x="connsiteX3536" y="connsiteY3536"/>
                              </a:cxn>
                              <a:cxn ang="0">
                                <a:pos x="connsiteX3537" y="connsiteY3537"/>
                              </a:cxn>
                              <a:cxn ang="0">
                                <a:pos x="connsiteX3538" y="connsiteY3538"/>
                              </a:cxn>
                              <a:cxn ang="0">
                                <a:pos x="connsiteX3539" y="connsiteY3539"/>
                              </a:cxn>
                              <a:cxn ang="0">
                                <a:pos x="connsiteX3540" y="connsiteY3540"/>
                              </a:cxn>
                              <a:cxn ang="0">
                                <a:pos x="connsiteX3541" y="connsiteY3541"/>
                              </a:cxn>
                              <a:cxn ang="0">
                                <a:pos x="connsiteX3542" y="connsiteY3542"/>
                              </a:cxn>
                              <a:cxn ang="0">
                                <a:pos x="connsiteX3543" y="connsiteY3543"/>
                              </a:cxn>
                              <a:cxn ang="0">
                                <a:pos x="connsiteX3544" y="connsiteY3544"/>
                              </a:cxn>
                              <a:cxn ang="0">
                                <a:pos x="connsiteX3545" y="connsiteY3545"/>
                              </a:cxn>
                              <a:cxn ang="0">
                                <a:pos x="connsiteX3546" y="connsiteY3546"/>
                              </a:cxn>
                              <a:cxn ang="0">
                                <a:pos x="connsiteX3547" y="connsiteY3547"/>
                              </a:cxn>
                              <a:cxn ang="0">
                                <a:pos x="connsiteX3548" y="connsiteY3548"/>
                              </a:cxn>
                              <a:cxn ang="0">
                                <a:pos x="connsiteX3549" y="connsiteY3549"/>
                              </a:cxn>
                              <a:cxn ang="0">
                                <a:pos x="connsiteX3550" y="connsiteY3550"/>
                              </a:cxn>
                              <a:cxn ang="0">
                                <a:pos x="connsiteX3551" y="connsiteY3551"/>
                              </a:cxn>
                              <a:cxn ang="0">
                                <a:pos x="connsiteX3552" y="connsiteY3552"/>
                              </a:cxn>
                              <a:cxn ang="0">
                                <a:pos x="connsiteX3553" y="connsiteY3553"/>
                              </a:cxn>
                              <a:cxn ang="0">
                                <a:pos x="connsiteX3554" y="connsiteY3554"/>
                              </a:cxn>
                              <a:cxn ang="0">
                                <a:pos x="connsiteX3555" y="connsiteY3555"/>
                              </a:cxn>
                              <a:cxn ang="0">
                                <a:pos x="connsiteX3556" y="connsiteY3556"/>
                              </a:cxn>
                              <a:cxn ang="0">
                                <a:pos x="connsiteX3557" y="connsiteY3557"/>
                              </a:cxn>
                              <a:cxn ang="0">
                                <a:pos x="connsiteX3558" y="connsiteY3558"/>
                              </a:cxn>
                              <a:cxn ang="0">
                                <a:pos x="connsiteX3559" y="connsiteY3559"/>
                              </a:cxn>
                              <a:cxn ang="0">
                                <a:pos x="connsiteX3560" y="connsiteY3560"/>
                              </a:cxn>
                              <a:cxn ang="0">
                                <a:pos x="connsiteX3561" y="connsiteY3561"/>
                              </a:cxn>
                              <a:cxn ang="0">
                                <a:pos x="connsiteX3562" y="connsiteY3562"/>
                              </a:cxn>
                              <a:cxn ang="0">
                                <a:pos x="connsiteX3563" y="connsiteY3563"/>
                              </a:cxn>
                              <a:cxn ang="0">
                                <a:pos x="connsiteX3564" y="connsiteY3564"/>
                              </a:cxn>
                              <a:cxn ang="0">
                                <a:pos x="connsiteX3565" y="connsiteY3565"/>
                              </a:cxn>
                              <a:cxn ang="0">
                                <a:pos x="connsiteX3566" y="connsiteY3566"/>
                              </a:cxn>
                              <a:cxn ang="0">
                                <a:pos x="connsiteX3567" y="connsiteY3567"/>
                              </a:cxn>
                              <a:cxn ang="0">
                                <a:pos x="connsiteX3568" y="connsiteY3568"/>
                              </a:cxn>
                              <a:cxn ang="0">
                                <a:pos x="connsiteX3569" y="connsiteY3569"/>
                              </a:cxn>
                              <a:cxn ang="0">
                                <a:pos x="connsiteX3570" y="connsiteY3570"/>
                              </a:cxn>
                              <a:cxn ang="0">
                                <a:pos x="connsiteX3571" y="connsiteY3571"/>
                              </a:cxn>
                              <a:cxn ang="0">
                                <a:pos x="connsiteX3572" y="connsiteY3572"/>
                              </a:cxn>
                              <a:cxn ang="0">
                                <a:pos x="connsiteX3573" y="connsiteY3573"/>
                              </a:cxn>
                              <a:cxn ang="0">
                                <a:pos x="connsiteX3574" y="connsiteY3574"/>
                              </a:cxn>
                              <a:cxn ang="0">
                                <a:pos x="connsiteX3575" y="connsiteY3575"/>
                              </a:cxn>
                              <a:cxn ang="0">
                                <a:pos x="connsiteX3576" y="connsiteY3576"/>
                              </a:cxn>
                              <a:cxn ang="0">
                                <a:pos x="connsiteX3577" y="connsiteY3577"/>
                              </a:cxn>
                              <a:cxn ang="0">
                                <a:pos x="connsiteX3578" y="connsiteY3578"/>
                              </a:cxn>
                              <a:cxn ang="0">
                                <a:pos x="connsiteX3579" y="connsiteY3579"/>
                              </a:cxn>
                              <a:cxn ang="0">
                                <a:pos x="connsiteX3580" y="connsiteY3580"/>
                              </a:cxn>
                              <a:cxn ang="0">
                                <a:pos x="connsiteX3581" y="connsiteY3581"/>
                              </a:cxn>
                              <a:cxn ang="0">
                                <a:pos x="connsiteX3582" y="connsiteY3582"/>
                              </a:cxn>
                              <a:cxn ang="0">
                                <a:pos x="connsiteX3583" y="connsiteY3583"/>
                              </a:cxn>
                              <a:cxn ang="0">
                                <a:pos x="connsiteX3584" y="connsiteY3584"/>
                              </a:cxn>
                              <a:cxn ang="0">
                                <a:pos x="connsiteX3585" y="connsiteY3585"/>
                              </a:cxn>
                              <a:cxn ang="0">
                                <a:pos x="connsiteX3586" y="connsiteY3586"/>
                              </a:cxn>
                              <a:cxn ang="0">
                                <a:pos x="connsiteX3587" y="connsiteY3587"/>
                              </a:cxn>
                              <a:cxn ang="0">
                                <a:pos x="connsiteX3588" y="connsiteY3588"/>
                              </a:cxn>
                              <a:cxn ang="0">
                                <a:pos x="connsiteX3589" y="connsiteY3589"/>
                              </a:cxn>
                              <a:cxn ang="0">
                                <a:pos x="connsiteX3590" y="connsiteY3590"/>
                              </a:cxn>
                              <a:cxn ang="0">
                                <a:pos x="connsiteX3591" y="connsiteY3591"/>
                              </a:cxn>
                              <a:cxn ang="0">
                                <a:pos x="connsiteX3592" y="connsiteY3592"/>
                              </a:cxn>
                              <a:cxn ang="0">
                                <a:pos x="connsiteX3593" y="connsiteY3593"/>
                              </a:cxn>
                              <a:cxn ang="0">
                                <a:pos x="connsiteX3594" y="connsiteY3594"/>
                              </a:cxn>
                              <a:cxn ang="0">
                                <a:pos x="connsiteX3595" y="connsiteY3595"/>
                              </a:cxn>
                              <a:cxn ang="0">
                                <a:pos x="connsiteX3596" y="connsiteY3596"/>
                              </a:cxn>
                              <a:cxn ang="0">
                                <a:pos x="connsiteX3597" y="connsiteY3597"/>
                              </a:cxn>
                              <a:cxn ang="0">
                                <a:pos x="connsiteX3598" y="connsiteY3598"/>
                              </a:cxn>
                              <a:cxn ang="0">
                                <a:pos x="connsiteX3599" y="connsiteY3599"/>
                              </a:cxn>
                              <a:cxn ang="0">
                                <a:pos x="connsiteX3600" y="connsiteY3600"/>
                              </a:cxn>
                              <a:cxn ang="0">
                                <a:pos x="connsiteX3601" y="connsiteY3601"/>
                              </a:cxn>
                              <a:cxn ang="0">
                                <a:pos x="connsiteX3602" y="connsiteY3602"/>
                              </a:cxn>
                              <a:cxn ang="0">
                                <a:pos x="connsiteX3603" y="connsiteY3603"/>
                              </a:cxn>
                              <a:cxn ang="0">
                                <a:pos x="connsiteX3604" y="connsiteY3604"/>
                              </a:cxn>
                              <a:cxn ang="0">
                                <a:pos x="connsiteX3605" y="connsiteY3605"/>
                              </a:cxn>
                              <a:cxn ang="0">
                                <a:pos x="connsiteX3606" y="connsiteY3606"/>
                              </a:cxn>
                              <a:cxn ang="0">
                                <a:pos x="connsiteX3607" y="connsiteY3607"/>
                              </a:cxn>
                              <a:cxn ang="0">
                                <a:pos x="connsiteX3608" y="connsiteY3608"/>
                              </a:cxn>
                              <a:cxn ang="0">
                                <a:pos x="connsiteX3609" y="connsiteY3609"/>
                              </a:cxn>
                              <a:cxn ang="0">
                                <a:pos x="connsiteX3610" y="connsiteY3610"/>
                              </a:cxn>
                              <a:cxn ang="0">
                                <a:pos x="connsiteX3611" y="connsiteY3611"/>
                              </a:cxn>
                              <a:cxn ang="0">
                                <a:pos x="connsiteX3612" y="connsiteY3612"/>
                              </a:cxn>
                              <a:cxn ang="0">
                                <a:pos x="connsiteX3613" y="connsiteY3613"/>
                              </a:cxn>
                              <a:cxn ang="0">
                                <a:pos x="connsiteX3614" y="connsiteY3614"/>
                              </a:cxn>
                              <a:cxn ang="0">
                                <a:pos x="connsiteX3615" y="connsiteY3615"/>
                              </a:cxn>
                              <a:cxn ang="0">
                                <a:pos x="connsiteX3616" y="connsiteY3616"/>
                              </a:cxn>
                              <a:cxn ang="0">
                                <a:pos x="connsiteX3617" y="connsiteY3617"/>
                              </a:cxn>
                              <a:cxn ang="0">
                                <a:pos x="connsiteX3618" y="connsiteY3618"/>
                              </a:cxn>
                              <a:cxn ang="0">
                                <a:pos x="connsiteX3619" y="connsiteY3619"/>
                              </a:cxn>
                              <a:cxn ang="0">
                                <a:pos x="connsiteX3620" y="connsiteY3620"/>
                              </a:cxn>
                              <a:cxn ang="0">
                                <a:pos x="connsiteX3621" y="connsiteY3621"/>
                              </a:cxn>
                              <a:cxn ang="0">
                                <a:pos x="connsiteX3622" y="connsiteY3622"/>
                              </a:cxn>
                              <a:cxn ang="0">
                                <a:pos x="connsiteX3623" y="connsiteY3623"/>
                              </a:cxn>
                              <a:cxn ang="0">
                                <a:pos x="connsiteX3624" y="connsiteY3624"/>
                              </a:cxn>
                              <a:cxn ang="0">
                                <a:pos x="connsiteX3625" y="connsiteY3625"/>
                              </a:cxn>
                              <a:cxn ang="0">
                                <a:pos x="connsiteX3626" y="connsiteY3626"/>
                              </a:cxn>
                              <a:cxn ang="0">
                                <a:pos x="connsiteX3627" y="connsiteY3627"/>
                              </a:cxn>
                              <a:cxn ang="0">
                                <a:pos x="connsiteX3628" y="connsiteY3628"/>
                              </a:cxn>
                              <a:cxn ang="0">
                                <a:pos x="connsiteX3629" y="connsiteY3629"/>
                              </a:cxn>
                              <a:cxn ang="0">
                                <a:pos x="connsiteX3630" y="connsiteY3630"/>
                              </a:cxn>
                              <a:cxn ang="0">
                                <a:pos x="connsiteX3631" y="connsiteY3631"/>
                              </a:cxn>
                              <a:cxn ang="0">
                                <a:pos x="connsiteX3632" y="connsiteY3632"/>
                              </a:cxn>
                              <a:cxn ang="0">
                                <a:pos x="connsiteX3633" y="connsiteY3633"/>
                              </a:cxn>
                              <a:cxn ang="0">
                                <a:pos x="connsiteX3634" y="connsiteY3634"/>
                              </a:cxn>
                              <a:cxn ang="0">
                                <a:pos x="connsiteX3635" y="connsiteY3635"/>
                              </a:cxn>
                              <a:cxn ang="0">
                                <a:pos x="connsiteX3636" y="connsiteY3636"/>
                              </a:cxn>
                              <a:cxn ang="0">
                                <a:pos x="connsiteX3637" y="connsiteY3637"/>
                              </a:cxn>
                              <a:cxn ang="0">
                                <a:pos x="connsiteX3638" y="connsiteY3638"/>
                              </a:cxn>
                              <a:cxn ang="0">
                                <a:pos x="connsiteX3639" y="connsiteY3639"/>
                              </a:cxn>
                              <a:cxn ang="0">
                                <a:pos x="connsiteX3640" y="connsiteY3640"/>
                              </a:cxn>
                              <a:cxn ang="0">
                                <a:pos x="connsiteX3641" y="connsiteY3641"/>
                              </a:cxn>
                              <a:cxn ang="0">
                                <a:pos x="connsiteX3642" y="connsiteY3642"/>
                              </a:cxn>
                              <a:cxn ang="0">
                                <a:pos x="connsiteX3643" y="connsiteY3643"/>
                              </a:cxn>
                              <a:cxn ang="0">
                                <a:pos x="connsiteX3644" y="connsiteY3644"/>
                              </a:cxn>
                              <a:cxn ang="0">
                                <a:pos x="connsiteX3645" y="connsiteY3645"/>
                              </a:cxn>
                              <a:cxn ang="0">
                                <a:pos x="connsiteX3646" y="connsiteY3646"/>
                              </a:cxn>
                              <a:cxn ang="0">
                                <a:pos x="connsiteX3647" y="connsiteY3647"/>
                              </a:cxn>
                              <a:cxn ang="0">
                                <a:pos x="connsiteX3648" y="connsiteY3648"/>
                              </a:cxn>
                              <a:cxn ang="0">
                                <a:pos x="connsiteX3649" y="connsiteY3649"/>
                              </a:cxn>
                              <a:cxn ang="0">
                                <a:pos x="connsiteX3650" y="connsiteY3650"/>
                              </a:cxn>
                              <a:cxn ang="0">
                                <a:pos x="connsiteX3651" y="connsiteY3651"/>
                              </a:cxn>
                              <a:cxn ang="0">
                                <a:pos x="connsiteX3652" y="connsiteY3652"/>
                              </a:cxn>
                              <a:cxn ang="0">
                                <a:pos x="connsiteX3653" y="connsiteY3653"/>
                              </a:cxn>
                              <a:cxn ang="0">
                                <a:pos x="connsiteX3654" y="connsiteY3654"/>
                              </a:cxn>
                              <a:cxn ang="0">
                                <a:pos x="connsiteX3655" y="connsiteY3655"/>
                              </a:cxn>
                              <a:cxn ang="0">
                                <a:pos x="connsiteX3656" y="connsiteY3656"/>
                              </a:cxn>
                              <a:cxn ang="0">
                                <a:pos x="connsiteX3657" y="connsiteY3657"/>
                              </a:cxn>
                              <a:cxn ang="0">
                                <a:pos x="connsiteX3658" y="connsiteY3658"/>
                              </a:cxn>
                              <a:cxn ang="0">
                                <a:pos x="connsiteX3659" y="connsiteY3659"/>
                              </a:cxn>
                              <a:cxn ang="0">
                                <a:pos x="connsiteX3660" y="connsiteY3660"/>
                              </a:cxn>
                              <a:cxn ang="0">
                                <a:pos x="connsiteX3661" y="connsiteY3661"/>
                              </a:cxn>
                              <a:cxn ang="0">
                                <a:pos x="connsiteX3662" y="connsiteY3662"/>
                              </a:cxn>
                              <a:cxn ang="0">
                                <a:pos x="connsiteX3663" y="connsiteY3663"/>
                              </a:cxn>
                              <a:cxn ang="0">
                                <a:pos x="connsiteX3664" y="connsiteY3664"/>
                              </a:cxn>
                              <a:cxn ang="0">
                                <a:pos x="connsiteX3665" y="connsiteY3665"/>
                              </a:cxn>
                              <a:cxn ang="0">
                                <a:pos x="connsiteX3666" y="connsiteY3666"/>
                              </a:cxn>
                              <a:cxn ang="0">
                                <a:pos x="connsiteX3667" y="connsiteY3667"/>
                              </a:cxn>
                              <a:cxn ang="0">
                                <a:pos x="connsiteX3668" y="connsiteY3668"/>
                              </a:cxn>
                              <a:cxn ang="0">
                                <a:pos x="connsiteX3669" y="connsiteY3669"/>
                              </a:cxn>
                              <a:cxn ang="0">
                                <a:pos x="connsiteX3670" y="connsiteY3670"/>
                              </a:cxn>
                              <a:cxn ang="0">
                                <a:pos x="connsiteX3671" y="connsiteY3671"/>
                              </a:cxn>
                              <a:cxn ang="0">
                                <a:pos x="connsiteX3672" y="connsiteY3672"/>
                              </a:cxn>
                              <a:cxn ang="0">
                                <a:pos x="connsiteX3673" y="connsiteY3673"/>
                              </a:cxn>
                              <a:cxn ang="0">
                                <a:pos x="connsiteX3674" y="connsiteY3674"/>
                              </a:cxn>
                              <a:cxn ang="0">
                                <a:pos x="connsiteX3675" y="connsiteY3675"/>
                              </a:cxn>
                              <a:cxn ang="0">
                                <a:pos x="connsiteX3676" y="connsiteY3676"/>
                              </a:cxn>
                              <a:cxn ang="0">
                                <a:pos x="connsiteX3677" y="connsiteY3677"/>
                              </a:cxn>
                              <a:cxn ang="0">
                                <a:pos x="connsiteX3678" y="connsiteY3678"/>
                              </a:cxn>
                              <a:cxn ang="0">
                                <a:pos x="connsiteX3679" y="connsiteY3679"/>
                              </a:cxn>
                              <a:cxn ang="0">
                                <a:pos x="connsiteX3680" y="connsiteY3680"/>
                              </a:cxn>
                              <a:cxn ang="0">
                                <a:pos x="connsiteX3681" y="connsiteY3681"/>
                              </a:cxn>
                              <a:cxn ang="0">
                                <a:pos x="connsiteX3682" y="connsiteY3682"/>
                              </a:cxn>
                              <a:cxn ang="0">
                                <a:pos x="connsiteX3683" y="connsiteY3683"/>
                              </a:cxn>
                              <a:cxn ang="0">
                                <a:pos x="connsiteX3684" y="connsiteY3684"/>
                              </a:cxn>
                              <a:cxn ang="0">
                                <a:pos x="connsiteX3685" y="connsiteY3685"/>
                              </a:cxn>
                              <a:cxn ang="0">
                                <a:pos x="connsiteX3686" y="connsiteY3686"/>
                              </a:cxn>
                              <a:cxn ang="0">
                                <a:pos x="connsiteX3687" y="connsiteY3687"/>
                              </a:cxn>
                              <a:cxn ang="0">
                                <a:pos x="connsiteX3688" y="connsiteY3688"/>
                              </a:cxn>
                              <a:cxn ang="0">
                                <a:pos x="connsiteX3689" y="connsiteY3689"/>
                              </a:cxn>
                              <a:cxn ang="0">
                                <a:pos x="connsiteX3690" y="connsiteY3690"/>
                              </a:cxn>
                              <a:cxn ang="0">
                                <a:pos x="connsiteX3691" y="connsiteY3691"/>
                              </a:cxn>
                              <a:cxn ang="0">
                                <a:pos x="connsiteX3692" y="connsiteY3692"/>
                              </a:cxn>
                              <a:cxn ang="0">
                                <a:pos x="connsiteX3693" y="connsiteY3693"/>
                              </a:cxn>
                              <a:cxn ang="0">
                                <a:pos x="connsiteX3694" y="connsiteY3694"/>
                              </a:cxn>
                              <a:cxn ang="0">
                                <a:pos x="connsiteX3695" y="connsiteY3695"/>
                              </a:cxn>
                              <a:cxn ang="0">
                                <a:pos x="connsiteX3696" y="connsiteY3696"/>
                              </a:cxn>
                              <a:cxn ang="0">
                                <a:pos x="connsiteX3697" y="connsiteY3697"/>
                              </a:cxn>
                              <a:cxn ang="0">
                                <a:pos x="connsiteX3698" y="connsiteY3698"/>
                              </a:cxn>
                              <a:cxn ang="0">
                                <a:pos x="connsiteX3699" y="connsiteY3699"/>
                              </a:cxn>
                              <a:cxn ang="0">
                                <a:pos x="connsiteX3700" y="connsiteY3700"/>
                              </a:cxn>
                              <a:cxn ang="0">
                                <a:pos x="connsiteX3701" y="connsiteY3701"/>
                              </a:cxn>
                              <a:cxn ang="0">
                                <a:pos x="connsiteX3702" y="connsiteY3702"/>
                              </a:cxn>
                              <a:cxn ang="0">
                                <a:pos x="connsiteX3703" y="connsiteY3703"/>
                              </a:cxn>
                              <a:cxn ang="0">
                                <a:pos x="connsiteX3704" y="connsiteY3704"/>
                              </a:cxn>
                              <a:cxn ang="0">
                                <a:pos x="connsiteX3705" y="connsiteY3705"/>
                              </a:cxn>
                              <a:cxn ang="0">
                                <a:pos x="connsiteX3706" y="connsiteY3706"/>
                              </a:cxn>
                              <a:cxn ang="0">
                                <a:pos x="connsiteX3707" y="connsiteY3707"/>
                              </a:cxn>
                              <a:cxn ang="0">
                                <a:pos x="connsiteX3708" y="connsiteY3708"/>
                              </a:cxn>
                              <a:cxn ang="0">
                                <a:pos x="connsiteX3709" y="connsiteY3709"/>
                              </a:cxn>
                              <a:cxn ang="0">
                                <a:pos x="connsiteX3710" y="connsiteY3710"/>
                              </a:cxn>
                              <a:cxn ang="0">
                                <a:pos x="connsiteX3711" y="connsiteY3711"/>
                              </a:cxn>
                              <a:cxn ang="0">
                                <a:pos x="connsiteX3712" y="connsiteY3712"/>
                              </a:cxn>
                              <a:cxn ang="0">
                                <a:pos x="connsiteX3713" y="connsiteY3713"/>
                              </a:cxn>
                              <a:cxn ang="0">
                                <a:pos x="connsiteX3714" y="connsiteY3714"/>
                              </a:cxn>
                              <a:cxn ang="0">
                                <a:pos x="connsiteX3715" y="connsiteY3715"/>
                              </a:cxn>
                              <a:cxn ang="0">
                                <a:pos x="connsiteX3716" y="connsiteY3716"/>
                              </a:cxn>
                              <a:cxn ang="0">
                                <a:pos x="connsiteX3717" y="connsiteY3717"/>
                              </a:cxn>
                              <a:cxn ang="0">
                                <a:pos x="connsiteX3718" y="connsiteY3718"/>
                              </a:cxn>
                              <a:cxn ang="0">
                                <a:pos x="connsiteX3719" y="connsiteY3719"/>
                              </a:cxn>
                              <a:cxn ang="0">
                                <a:pos x="connsiteX3720" y="connsiteY3720"/>
                              </a:cxn>
                              <a:cxn ang="0">
                                <a:pos x="connsiteX3721" y="connsiteY3721"/>
                              </a:cxn>
                              <a:cxn ang="0">
                                <a:pos x="connsiteX3722" y="connsiteY3722"/>
                              </a:cxn>
                              <a:cxn ang="0">
                                <a:pos x="connsiteX3723" y="connsiteY3723"/>
                              </a:cxn>
                              <a:cxn ang="0">
                                <a:pos x="connsiteX3724" y="connsiteY3724"/>
                              </a:cxn>
                              <a:cxn ang="0">
                                <a:pos x="connsiteX3725" y="connsiteY3725"/>
                              </a:cxn>
                              <a:cxn ang="0">
                                <a:pos x="connsiteX3726" y="connsiteY3726"/>
                              </a:cxn>
                              <a:cxn ang="0">
                                <a:pos x="connsiteX3727" y="connsiteY3727"/>
                              </a:cxn>
                              <a:cxn ang="0">
                                <a:pos x="connsiteX3728" y="connsiteY3728"/>
                              </a:cxn>
                              <a:cxn ang="0">
                                <a:pos x="connsiteX3729" y="connsiteY3729"/>
                              </a:cxn>
                              <a:cxn ang="0">
                                <a:pos x="connsiteX3730" y="connsiteY3730"/>
                              </a:cxn>
                              <a:cxn ang="0">
                                <a:pos x="connsiteX3731" y="connsiteY3731"/>
                              </a:cxn>
                              <a:cxn ang="0">
                                <a:pos x="connsiteX3732" y="connsiteY3732"/>
                              </a:cxn>
                              <a:cxn ang="0">
                                <a:pos x="connsiteX3733" y="connsiteY3733"/>
                              </a:cxn>
                              <a:cxn ang="0">
                                <a:pos x="connsiteX3734" y="connsiteY3734"/>
                              </a:cxn>
                              <a:cxn ang="0">
                                <a:pos x="connsiteX3735" y="connsiteY3735"/>
                              </a:cxn>
                              <a:cxn ang="0">
                                <a:pos x="connsiteX3736" y="connsiteY3736"/>
                              </a:cxn>
                              <a:cxn ang="0">
                                <a:pos x="connsiteX3737" y="connsiteY3737"/>
                              </a:cxn>
                              <a:cxn ang="0">
                                <a:pos x="connsiteX3738" y="connsiteY3738"/>
                              </a:cxn>
                              <a:cxn ang="0">
                                <a:pos x="connsiteX3739" y="connsiteY3739"/>
                              </a:cxn>
                              <a:cxn ang="0">
                                <a:pos x="connsiteX3740" y="connsiteY3740"/>
                              </a:cxn>
                              <a:cxn ang="0">
                                <a:pos x="connsiteX3741" y="connsiteY3741"/>
                              </a:cxn>
                              <a:cxn ang="0">
                                <a:pos x="connsiteX3742" y="connsiteY3742"/>
                              </a:cxn>
                              <a:cxn ang="0">
                                <a:pos x="connsiteX3743" y="connsiteY3743"/>
                              </a:cxn>
                              <a:cxn ang="0">
                                <a:pos x="connsiteX3744" y="connsiteY3744"/>
                              </a:cxn>
                              <a:cxn ang="0">
                                <a:pos x="connsiteX3745" y="connsiteY3745"/>
                              </a:cxn>
                              <a:cxn ang="0">
                                <a:pos x="connsiteX3746" y="connsiteY3746"/>
                              </a:cxn>
                              <a:cxn ang="0">
                                <a:pos x="connsiteX3747" y="connsiteY3747"/>
                              </a:cxn>
                              <a:cxn ang="0">
                                <a:pos x="connsiteX3748" y="connsiteY3748"/>
                              </a:cxn>
                              <a:cxn ang="0">
                                <a:pos x="connsiteX3749" y="connsiteY3749"/>
                              </a:cxn>
                              <a:cxn ang="0">
                                <a:pos x="connsiteX3750" y="connsiteY3750"/>
                              </a:cxn>
                              <a:cxn ang="0">
                                <a:pos x="connsiteX3751" y="connsiteY3751"/>
                              </a:cxn>
                              <a:cxn ang="0">
                                <a:pos x="connsiteX3752" y="connsiteY3752"/>
                              </a:cxn>
                              <a:cxn ang="0">
                                <a:pos x="connsiteX3753" y="connsiteY3753"/>
                              </a:cxn>
                              <a:cxn ang="0">
                                <a:pos x="connsiteX3754" y="connsiteY3754"/>
                              </a:cxn>
                              <a:cxn ang="0">
                                <a:pos x="connsiteX3755" y="connsiteY3755"/>
                              </a:cxn>
                              <a:cxn ang="0">
                                <a:pos x="connsiteX3756" y="connsiteY3756"/>
                              </a:cxn>
                              <a:cxn ang="0">
                                <a:pos x="connsiteX3757" y="connsiteY3757"/>
                              </a:cxn>
                              <a:cxn ang="0">
                                <a:pos x="connsiteX3758" y="connsiteY3758"/>
                              </a:cxn>
                              <a:cxn ang="0">
                                <a:pos x="connsiteX3759" y="connsiteY3759"/>
                              </a:cxn>
                              <a:cxn ang="0">
                                <a:pos x="connsiteX3760" y="connsiteY3760"/>
                              </a:cxn>
                              <a:cxn ang="0">
                                <a:pos x="connsiteX3761" y="connsiteY3761"/>
                              </a:cxn>
                              <a:cxn ang="0">
                                <a:pos x="connsiteX3762" y="connsiteY3762"/>
                              </a:cxn>
                              <a:cxn ang="0">
                                <a:pos x="connsiteX3763" y="connsiteY3763"/>
                              </a:cxn>
                              <a:cxn ang="0">
                                <a:pos x="connsiteX3764" y="connsiteY3764"/>
                              </a:cxn>
                              <a:cxn ang="0">
                                <a:pos x="connsiteX3765" y="connsiteY3765"/>
                              </a:cxn>
                              <a:cxn ang="0">
                                <a:pos x="connsiteX3766" y="connsiteY3766"/>
                              </a:cxn>
                              <a:cxn ang="0">
                                <a:pos x="connsiteX3767" y="connsiteY3767"/>
                              </a:cxn>
                              <a:cxn ang="0">
                                <a:pos x="connsiteX3768" y="connsiteY3768"/>
                              </a:cxn>
                              <a:cxn ang="0">
                                <a:pos x="connsiteX3769" y="connsiteY3769"/>
                              </a:cxn>
                              <a:cxn ang="0">
                                <a:pos x="connsiteX3770" y="connsiteY3770"/>
                              </a:cxn>
                              <a:cxn ang="0">
                                <a:pos x="connsiteX3771" y="connsiteY3771"/>
                              </a:cxn>
                              <a:cxn ang="0">
                                <a:pos x="connsiteX3772" y="connsiteY3772"/>
                              </a:cxn>
                              <a:cxn ang="0">
                                <a:pos x="connsiteX3773" y="connsiteY3773"/>
                              </a:cxn>
                              <a:cxn ang="0">
                                <a:pos x="connsiteX3774" y="connsiteY3774"/>
                              </a:cxn>
                              <a:cxn ang="0">
                                <a:pos x="connsiteX3775" y="connsiteY3775"/>
                              </a:cxn>
                              <a:cxn ang="0">
                                <a:pos x="connsiteX3776" y="connsiteY3776"/>
                              </a:cxn>
                              <a:cxn ang="0">
                                <a:pos x="connsiteX3777" y="connsiteY3777"/>
                              </a:cxn>
                              <a:cxn ang="0">
                                <a:pos x="connsiteX3778" y="connsiteY3778"/>
                              </a:cxn>
                              <a:cxn ang="0">
                                <a:pos x="connsiteX3779" y="connsiteY3779"/>
                              </a:cxn>
                              <a:cxn ang="0">
                                <a:pos x="connsiteX3780" y="connsiteY3780"/>
                              </a:cxn>
                              <a:cxn ang="0">
                                <a:pos x="connsiteX3781" y="connsiteY3781"/>
                              </a:cxn>
                              <a:cxn ang="0">
                                <a:pos x="connsiteX3782" y="connsiteY3782"/>
                              </a:cxn>
                              <a:cxn ang="0">
                                <a:pos x="connsiteX3783" y="connsiteY3783"/>
                              </a:cxn>
                              <a:cxn ang="0">
                                <a:pos x="connsiteX3784" y="connsiteY3784"/>
                              </a:cxn>
                              <a:cxn ang="0">
                                <a:pos x="connsiteX3785" y="connsiteY3785"/>
                              </a:cxn>
                              <a:cxn ang="0">
                                <a:pos x="connsiteX3786" y="connsiteY3786"/>
                              </a:cxn>
                              <a:cxn ang="0">
                                <a:pos x="connsiteX3787" y="connsiteY3787"/>
                              </a:cxn>
                              <a:cxn ang="0">
                                <a:pos x="connsiteX3788" y="connsiteY3788"/>
                              </a:cxn>
                              <a:cxn ang="0">
                                <a:pos x="connsiteX3789" y="connsiteY3789"/>
                              </a:cxn>
                              <a:cxn ang="0">
                                <a:pos x="connsiteX3790" y="connsiteY3790"/>
                              </a:cxn>
                              <a:cxn ang="0">
                                <a:pos x="connsiteX3791" y="connsiteY3791"/>
                              </a:cxn>
                              <a:cxn ang="0">
                                <a:pos x="connsiteX3792" y="connsiteY3792"/>
                              </a:cxn>
                              <a:cxn ang="0">
                                <a:pos x="connsiteX3793" y="connsiteY3793"/>
                              </a:cxn>
                              <a:cxn ang="0">
                                <a:pos x="connsiteX3794" y="connsiteY3794"/>
                              </a:cxn>
                              <a:cxn ang="0">
                                <a:pos x="connsiteX3795" y="connsiteY3795"/>
                              </a:cxn>
                              <a:cxn ang="0">
                                <a:pos x="connsiteX3796" y="connsiteY3796"/>
                              </a:cxn>
                              <a:cxn ang="0">
                                <a:pos x="connsiteX3797" y="connsiteY3797"/>
                              </a:cxn>
                              <a:cxn ang="0">
                                <a:pos x="connsiteX3798" y="connsiteY3798"/>
                              </a:cxn>
                              <a:cxn ang="0">
                                <a:pos x="connsiteX3799" y="connsiteY3799"/>
                              </a:cxn>
                              <a:cxn ang="0">
                                <a:pos x="connsiteX3800" y="connsiteY3800"/>
                              </a:cxn>
                              <a:cxn ang="0">
                                <a:pos x="connsiteX3801" y="connsiteY3801"/>
                              </a:cxn>
                              <a:cxn ang="0">
                                <a:pos x="connsiteX3802" y="connsiteY3802"/>
                              </a:cxn>
                              <a:cxn ang="0">
                                <a:pos x="connsiteX3803" y="connsiteY3803"/>
                              </a:cxn>
                              <a:cxn ang="0">
                                <a:pos x="connsiteX3804" y="connsiteY3804"/>
                              </a:cxn>
                              <a:cxn ang="0">
                                <a:pos x="connsiteX3805" y="connsiteY3805"/>
                              </a:cxn>
                              <a:cxn ang="0">
                                <a:pos x="connsiteX3806" y="connsiteY3806"/>
                              </a:cxn>
                              <a:cxn ang="0">
                                <a:pos x="connsiteX3807" y="connsiteY3807"/>
                              </a:cxn>
                              <a:cxn ang="0">
                                <a:pos x="connsiteX3808" y="connsiteY3808"/>
                              </a:cxn>
                              <a:cxn ang="0">
                                <a:pos x="connsiteX3809" y="connsiteY3809"/>
                              </a:cxn>
                              <a:cxn ang="0">
                                <a:pos x="connsiteX3810" y="connsiteY3810"/>
                              </a:cxn>
                              <a:cxn ang="0">
                                <a:pos x="connsiteX3811" y="connsiteY3811"/>
                              </a:cxn>
                              <a:cxn ang="0">
                                <a:pos x="connsiteX3812" y="connsiteY3812"/>
                              </a:cxn>
                              <a:cxn ang="0">
                                <a:pos x="connsiteX3813" y="connsiteY3813"/>
                              </a:cxn>
                              <a:cxn ang="0">
                                <a:pos x="connsiteX3814" y="connsiteY3814"/>
                              </a:cxn>
                              <a:cxn ang="0">
                                <a:pos x="connsiteX3815" y="connsiteY3815"/>
                              </a:cxn>
                              <a:cxn ang="0">
                                <a:pos x="connsiteX3816" y="connsiteY3816"/>
                              </a:cxn>
                              <a:cxn ang="0">
                                <a:pos x="connsiteX3817" y="connsiteY3817"/>
                              </a:cxn>
                              <a:cxn ang="0">
                                <a:pos x="connsiteX3818" y="connsiteY3818"/>
                              </a:cxn>
                              <a:cxn ang="0">
                                <a:pos x="connsiteX3819" y="connsiteY3819"/>
                              </a:cxn>
                              <a:cxn ang="0">
                                <a:pos x="connsiteX3820" y="connsiteY3820"/>
                              </a:cxn>
                              <a:cxn ang="0">
                                <a:pos x="connsiteX3821" y="connsiteY3821"/>
                              </a:cxn>
                              <a:cxn ang="0">
                                <a:pos x="connsiteX3822" y="connsiteY3822"/>
                              </a:cxn>
                              <a:cxn ang="0">
                                <a:pos x="connsiteX3823" y="connsiteY3823"/>
                              </a:cxn>
                              <a:cxn ang="0">
                                <a:pos x="connsiteX3824" y="connsiteY3824"/>
                              </a:cxn>
                              <a:cxn ang="0">
                                <a:pos x="connsiteX3825" y="connsiteY3825"/>
                              </a:cxn>
                              <a:cxn ang="0">
                                <a:pos x="connsiteX3826" y="connsiteY3826"/>
                              </a:cxn>
                              <a:cxn ang="0">
                                <a:pos x="connsiteX3827" y="connsiteY3827"/>
                              </a:cxn>
                              <a:cxn ang="0">
                                <a:pos x="connsiteX3828" y="connsiteY3828"/>
                              </a:cxn>
                              <a:cxn ang="0">
                                <a:pos x="connsiteX3829" y="connsiteY3829"/>
                              </a:cxn>
                              <a:cxn ang="0">
                                <a:pos x="connsiteX3830" y="connsiteY3830"/>
                              </a:cxn>
                              <a:cxn ang="0">
                                <a:pos x="connsiteX3831" y="connsiteY3831"/>
                              </a:cxn>
                              <a:cxn ang="0">
                                <a:pos x="connsiteX3832" y="connsiteY3832"/>
                              </a:cxn>
                              <a:cxn ang="0">
                                <a:pos x="connsiteX3833" y="connsiteY3833"/>
                              </a:cxn>
                              <a:cxn ang="0">
                                <a:pos x="connsiteX3834" y="connsiteY3834"/>
                              </a:cxn>
                              <a:cxn ang="0">
                                <a:pos x="connsiteX3835" y="connsiteY3835"/>
                              </a:cxn>
                              <a:cxn ang="0">
                                <a:pos x="connsiteX3836" y="connsiteY3836"/>
                              </a:cxn>
                              <a:cxn ang="0">
                                <a:pos x="connsiteX3837" y="connsiteY3837"/>
                              </a:cxn>
                              <a:cxn ang="0">
                                <a:pos x="connsiteX3838" y="connsiteY3838"/>
                              </a:cxn>
                              <a:cxn ang="0">
                                <a:pos x="connsiteX3839" y="connsiteY3839"/>
                              </a:cxn>
                              <a:cxn ang="0">
                                <a:pos x="connsiteX3840" y="connsiteY3840"/>
                              </a:cxn>
                              <a:cxn ang="0">
                                <a:pos x="connsiteX3841" y="connsiteY3841"/>
                              </a:cxn>
                              <a:cxn ang="0">
                                <a:pos x="connsiteX3842" y="connsiteY3842"/>
                              </a:cxn>
                              <a:cxn ang="0">
                                <a:pos x="connsiteX3843" y="connsiteY3843"/>
                              </a:cxn>
                              <a:cxn ang="0">
                                <a:pos x="connsiteX3844" y="connsiteY3844"/>
                              </a:cxn>
                              <a:cxn ang="0">
                                <a:pos x="connsiteX3845" y="connsiteY3845"/>
                              </a:cxn>
                              <a:cxn ang="0">
                                <a:pos x="connsiteX3846" y="connsiteY3846"/>
                              </a:cxn>
                              <a:cxn ang="0">
                                <a:pos x="connsiteX3847" y="connsiteY3847"/>
                              </a:cxn>
                              <a:cxn ang="0">
                                <a:pos x="connsiteX3848" y="connsiteY3848"/>
                              </a:cxn>
                              <a:cxn ang="0">
                                <a:pos x="connsiteX3849" y="connsiteY3849"/>
                              </a:cxn>
                              <a:cxn ang="0">
                                <a:pos x="connsiteX3850" y="connsiteY3850"/>
                              </a:cxn>
                              <a:cxn ang="0">
                                <a:pos x="connsiteX3851" y="connsiteY3851"/>
                              </a:cxn>
                              <a:cxn ang="0">
                                <a:pos x="connsiteX3852" y="connsiteY3852"/>
                              </a:cxn>
                              <a:cxn ang="0">
                                <a:pos x="connsiteX3853" y="connsiteY3853"/>
                              </a:cxn>
                              <a:cxn ang="0">
                                <a:pos x="connsiteX3854" y="connsiteY3854"/>
                              </a:cxn>
                              <a:cxn ang="0">
                                <a:pos x="connsiteX3855" y="connsiteY3855"/>
                              </a:cxn>
                              <a:cxn ang="0">
                                <a:pos x="connsiteX3856" y="connsiteY3856"/>
                              </a:cxn>
                              <a:cxn ang="0">
                                <a:pos x="connsiteX3857" y="connsiteY3857"/>
                              </a:cxn>
                              <a:cxn ang="0">
                                <a:pos x="connsiteX3858" y="connsiteY3858"/>
                              </a:cxn>
                              <a:cxn ang="0">
                                <a:pos x="connsiteX3859" y="connsiteY3859"/>
                              </a:cxn>
                              <a:cxn ang="0">
                                <a:pos x="connsiteX3860" y="connsiteY3860"/>
                              </a:cxn>
                              <a:cxn ang="0">
                                <a:pos x="connsiteX3861" y="connsiteY3861"/>
                              </a:cxn>
                              <a:cxn ang="0">
                                <a:pos x="connsiteX3862" y="connsiteY3862"/>
                              </a:cxn>
                              <a:cxn ang="0">
                                <a:pos x="connsiteX3863" y="connsiteY3863"/>
                              </a:cxn>
                              <a:cxn ang="0">
                                <a:pos x="connsiteX3864" y="connsiteY3864"/>
                              </a:cxn>
                              <a:cxn ang="0">
                                <a:pos x="connsiteX3865" y="connsiteY3865"/>
                              </a:cxn>
                              <a:cxn ang="0">
                                <a:pos x="connsiteX3866" y="connsiteY3866"/>
                              </a:cxn>
                              <a:cxn ang="0">
                                <a:pos x="connsiteX3867" y="connsiteY3867"/>
                              </a:cxn>
                              <a:cxn ang="0">
                                <a:pos x="connsiteX3868" y="connsiteY3868"/>
                              </a:cxn>
                              <a:cxn ang="0">
                                <a:pos x="connsiteX3869" y="connsiteY3869"/>
                              </a:cxn>
                              <a:cxn ang="0">
                                <a:pos x="connsiteX3870" y="connsiteY3870"/>
                              </a:cxn>
                              <a:cxn ang="0">
                                <a:pos x="connsiteX3871" y="connsiteY3871"/>
                              </a:cxn>
                              <a:cxn ang="0">
                                <a:pos x="connsiteX3872" y="connsiteY3872"/>
                              </a:cxn>
                              <a:cxn ang="0">
                                <a:pos x="connsiteX3873" y="connsiteY3873"/>
                              </a:cxn>
                              <a:cxn ang="0">
                                <a:pos x="connsiteX3874" y="connsiteY3874"/>
                              </a:cxn>
                              <a:cxn ang="0">
                                <a:pos x="connsiteX3875" y="connsiteY3875"/>
                              </a:cxn>
                              <a:cxn ang="0">
                                <a:pos x="connsiteX3876" y="connsiteY3876"/>
                              </a:cxn>
                              <a:cxn ang="0">
                                <a:pos x="connsiteX3877" y="connsiteY3877"/>
                              </a:cxn>
                              <a:cxn ang="0">
                                <a:pos x="connsiteX3878" y="connsiteY3878"/>
                              </a:cxn>
                              <a:cxn ang="0">
                                <a:pos x="connsiteX3879" y="connsiteY3879"/>
                              </a:cxn>
                              <a:cxn ang="0">
                                <a:pos x="connsiteX3880" y="connsiteY3880"/>
                              </a:cxn>
                              <a:cxn ang="0">
                                <a:pos x="connsiteX3881" y="connsiteY3881"/>
                              </a:cxn>
                              <a:cxn ang="0">
                                <a:pos x="connsiteX3882" y="connsiteY3882"/>
                              </a:cxn>
                              <a:cxn ang="0">
                                <a:pos x="connsiteX3883" y="connsiteY3883"/>
                              </a:cxn>
                              <a:cxn ang="0">
                                <a:pos x="connsiteX3884" y="connsiteY3884"/>
                              </a:cxn>
                              <a:cxn ang="0">
                                <a:pos x="connsiteX3885" y="connsiteY3885"/>
                              </a:cxn>
                              <a:cxn ang="0">
                                <a:pos x="connsiteX3886" y="connsiteY3886"/>
                              </a:cxn>
                              <a:cxn ang="0">
                                <a:pos x="connsiteX3887" y="connsiteY3887"/>
                              </a:cxn>
                              <a:cxn ang="0">
                                <a:pos x="connsiteX3888" y="connsiteY3888"/>
                              </a:cxn>
                              <a:cxn ang="0">
                                <a:pos x="connsiteX3889" y="connsiteY3889"/>
                              </a:cxn>
                              <a:cxn ang="0">
                                <a:pos x="connsiteX3890" y="connsiteY3890"/>
                              </a:cxn>
                              <a:cxn ang="0">
                                <a:pos x="connsiteX3891" y="connsiteY3891"/>
                              </a:cxn>
                              <a:cxn ang="0">
                                <a:pos x="connsiteX3892" y="connsiteY3892"/>
                              </a:cxn>
                              <a:cxn ang="0">
                                <a:pos x="connsiteX3893" y="connsiteY3893"/>
                              </a:cxn>
                              <a:cxn ang="0">
                                <a:pos x="connsiteX3894" y="connsiteY3894"/>
                              </a:cxn>
                              <a:cxn ang="0">
                                <a:pos x="connsiteX3895" y="connsiteY3895"/>
                              </a:cxn>
                              <a:cxn ang="0">
                                <a:pos x="connsiteX3896" y="connsiteY3896"/>
                              </a:cxn>
                              <a:cxn ang="0">
                                <a:pos x="connsiteX3897" y="connsiteY3897"/>
                              </a:cxn>
                              <a:cxn ang="0">
                                <a:pos x="connsiteX3898" y="connsiteY3898"/>
                              </a:cxn>
                              <a:cxn ang="0">
                                <a:pos x="connsiteX3899" y="connsiteY3899"/>
                              </a:cxn>
                              <a:cxn ang="0">
                                <a:pos x="connsiteX3900" y="connsiteY3900"/>
                              </a:cxn>
                              <a:cxn ang="0">
                                <a:pos x="connsiteX3901" y="connsiteY3901"/>
                              </a:cxn>
                              <a:cxn ang="0">
                                <a:pos x="connsiteX3902" y="connsiteY3902"/>
                              </a:cxn>
                              <a:cxn ang="0">
                                <a:pos x="connsiteX3903" y="connsiteY3903"/>
                              </a:cxn>
                              <a:cxn ang="0">
                                <a:pos x="connsiteX3904" y="connsiteY3904"/>
                              </a:cxn>
                              <a:cxn ang="0">
                                <a:pos x="connsiteX3905" y="connsiteY3905"/>
                              </a:cxn>
                              <a:cxn ang="0">
                                <a:pos x="connsiteX3906" y="connsiteY3906"/>
                              </a:cxn>
                              <a:cxn ang="0">
                                <a:pos x="connsiteX3907" y="connsiteY3907"/>
                              </a:cxn>
                              <a:cxn ang="0">
                                <a:pos x="connsiteX3908" y="connsiteY3908"/>
                              </a:cxn>
                              <a:cxn ang="0">
                                <a:pos x="connsiteX3909" y="connsiteY3909"/>
                              </a:cxn>
                              <a:cxn ang="0">
                                <a:pos x="connsiteX3910" y="connsiteY3910"/>
                              </a:cxn>
                              <a:cxn ang="0">
                                <a:pos x="connsiteX3911" y="connsiteY3911"/>
                              </a:cxn>
                              <a:cxn ang="0">
                                <a:pos x="connsiteX3912" y="connsiteY3912"/>
                              </a:cxn>
                              <a:cxn ang="0">
                                <a:pos x="connsiteX3913" y="connsiteY3913"/>
                              </a:cxn>
                              <a:cxn ang="0">
                                <a:pos x="connsiteX3914" y="connsiteY3914"/>
                              </a:cxn>
                              <a:cxn ang="0">
                                <a:pos x="connsiteX3915" y="connsiteY3915"/>
                              </a:cxn>
                              <a:cxn ang="0">
                                <a:pos x="connsiteX3916" y="connsiteY3916"/>
                              </a:cxn>
                              <a:cxn ang="0">
                                <a:pos x="connsiteX3917" y="connsiteY3917"/>
                              </a:cxn>
                              <a:cxn ang="0">
                                <a:pos x="connsiteX3918" y="connsiteY3918"/>
                              </a:cxn>
                              <a:cxn ang="0">
                                <a:pos x="connsiteX3919" y="connsiteY3919"/>
                              </a:cxn>
                              <a:cxn ang="0">
                                <a:pos x="connsiteX3920" y="connsiteY3920"/>
                              </a:cxn>
                              <a:cxn ang="0">
                                <a:pos x="connsiteX3921" y="connsiteY3921"/>
                              </a:cxn>
                              <a:cxn ang="0">
                                <a:pos x="connsiteX3922" y="connsiteY3922"/>
                              </a:cxn>
                              <a:cxn ang="0">
                                <a:pos x="connsiteX3923" y="connsiteY3923"/>
                              </a:cxn>
                              <a:cxn ang="0">
                                <a:pos x="connsiteX3924" y="connsiteY3924"/>
                              </a:cxn>
                              <a:cxn ang="0">
                                <a:pos x="connsiteX3925" y="connsiteY3925"/>
                              </a:cxn>
                              <a:cxn ang="0">
                                <a:pos x="connsiteX3926" y="connsiteY3926"/>
                              </a:cxn>
                              <a:cxn ang="0">
                                <a:pos x="connsiteX3927" y="connsiteY3927"/>
                              </a:cxn>
                              <a:cxn ang="0">
                                <a:pos x="connsiteX3928" y="connsiteY3928"/>
                              </a:cxn>
                              <a:cxn ang="0">
                                <a:pos x="connsiteX3929" y="connsiteY3929"/>
                              </a:cxn>
                              <a:cxn ang="0">
                                <a:pos x="connsiteX3930" y="connsiteY3930"/>
                              </a:cxn>
                              <a:cxn ang="0">
                                <a:pos x="connsiteX3931" y="connsiteY3931"/>
                              </a:cxn>
                              <a:cxn ang="0">
                                <a:pos x="connsiteX3932" y="connsiteY3932"/>
                              </a:cxn>
                              <a:cxn ang="0">
                                <a:pos x="connsiteX3933" y="connsiteY3933"/>
                              </a:cxn>
                              <a:cxn ang="0">
                                <a:pos x="connsiteX3934" y="connsiteY3934"/>
                              </a:cxn>
                              <a:cxn ang="0">
                                <a:pos x="connsiteX3935" y="connsiteY3935"/>
                              </a:cxn>
                              <a:cxn ang="0">
                                <a:pos x="connsiteX3936" y="connsiteY3936"/>
                              </a:cxn>
                              <a:cxn ang="0">
                                <a:pos x="connsiteX3937" y="connsiteY3937"/>
                              </a:cxn>
                              <a:cxn ang="0">
                                <a:pos x="connsiteX3938" y="connsiteY3938"/>
                              </a:cxn>
                              <a:cxn ang="0">
                                <a:pos x="connsiteX3939" y="connsiteY3939"/>
                              </a:cxn>
                              <a:cxn ang="0">
                                <a:pos x="connsiteX3940" y="connsiteY3940"/>
                              </a:cxn>
                              <a:cxn ang="0">
                                <a:pos x="connsiteX3941" y="connsiteY3941"/>
                              </a:cxn>
                              <a:cxn ang="0">
                                <a:pos x="connsiteX3942" y="connsiteY3942"/>
                              </a:cxn>
                              <a:cxn ang="0">
                                <a:pos x="connsiteX3943" y="connsiteY3943"/>
                              </a:cxn>
                              <a:cxn ang="0">
                                <a:pos x="connsiteX3944" y="connsiteY3944"/>
                              </a:cxn>
                              <a:cxn ang="0">
                                <a:pos x="connsiteX3945" y="connsiteY3945"/>
                              </a:cxn>
                              <a:cxn ang="0">
                                <a:pos x="connsiteX3946" y="connsiteY3946"/>
                              </a:cxn>
                              <a:cxn ang="0">
                                <a:pos x="connsiteX3947" y="connsiteY3947"/>
                              </a:cxn>
                              <a:cxn ang="0">
                                <a:pos x="connsiteX3948" y="connsiteY3948"/>
                              </a:cxn>
                              <a:cxn ang="0">
                                <a:pos x="connsiteX3949" y="connsiteY3949"/>
                              </a:cxn>
                              <a:cxn ang="0">
                                <a:pos x="connsiteX3950" y="connsiteY3950"/>
                              </a:cxn>
                              <a:cxn ang="0">
                                <a:pos x="connsiteX3951" y="connsiteY3951"/>
                              </a:cxn>
                              <a:cxn ang="0">
                                <a:pos x="connsiteX3952" y="connsiteY3952"/>
                              </a:cxn>
                              <a:cxn ang="0">
                                <a:pos x="connsiteX3953" y="connsiteY3953"/>
                              </a:cxn>
                              <a:cxn ang="0">
                                <a:pos x="connsiteX3954" y="connsiteY3954"/>
                              </a:cxn>
                              <a:cxn ang="0">
                                <a:pos x="connsiteX3955" y="connsiteY3955"/>
                              </a:cxn>
                              <a:cxn ang="0">
                                <a:pos x="connsiteX3956" y="connsiteY3956"/>
                              </a:cxn>
                              <a:cxn ang="0">
                                <a:pos x="connsiteX3957" y="connsiteY3957"/>
                              </a:cxn>
                              <a:cxn ang="0">
                                <a:pos x="connsiteX3958" y="connsiteY3958"/>
                              </a:cxn>
                              <a:cxn ang="0">
                                <a:pos x="connsiteX3959" y="connsiteY3959"/>
                              </a:cxn>
                              <a:cxn ang="0">
                                <a:pos x="connsiteX3960" y="connsiteY3960"/>
                              </a:cxn>
                              <a:cxn ang="0">
                                <a:pos x="connsiteX3961" y="connsiteY3961"/>
                              </a:cxn>
                              <a:cxn ang="0">
                                <a:pos x="connsiteX3962" y="connsiteY3962"/>
                              </a:cxn>
                              <a:cxn ang="0">
                                <a:pos x="connsiteX3963" y="connsiteY3963"/>
                              </a:cxn>
                              <a:cxn ang="0">
                                <a:pos x="connsiteX3964" y="connsiteY3964"/>
                              </a:cxn>
                              <a:cxn ang="0">
                                <a:pos x="connsiteX3965" y="connsiteY3965"/>
                              </a:cxn>
                              <a:cxn ang="0">
                                <a:pos x="connsiteX3966" y="connsiteY3966"/>
                              </a:cxn>
                              <a:cxn ang="0">
                                <a:pos x="connsiteX3967" y="connsiteY3967"/>
                              </a:cxn>
                              <a:cxn ang="0">
                                <a:pos x="connsiteX3968" y="connsiteY3968"/>
                              </a:cxn>
                              <a:cxn ang="0">
                                <a:pos x="connsiteX3969" y="connsiteY3969"/>
                              </a:cxn>
                              <a:cxn ang="0">
                                <a:pos x="connsiteX3970" y="connsiteY3970"/>
                              </a:cxn>
                              <a:cxn ang="0">
                                <a:pos x="connsiteX3971" y="connsiteY3971"/>
                              </a:cxn>
                              <a:cxn ang="0">
                                <a:pos x="connsiteX3972" y="connsiteY3972"/>
                              </a:cxn>
                              <a:cxn ang="0">
                                <a:pos x="connsiteX3973" y="connsiteY3973"/>
                              </a:cxn>
                              <a:cxn ang="0">
                                <a:pos x="connsiteX3974" y="connsiteY3974"/>
                              </a:cxn>
                              <a:cxn ang="0">
                                <a:pos x="connsiteX3975" y="connsiteY3975"/>
                              </a:cxn>
                              <a:cxn ang="0">
                                <a:pos x="connsiteX3976" y="connsiteY3976"/>
                              </a:cxn>
                              <a:cxn ang="0">
                                <a:pos x="connsiteX3977" y="connsiteY3977"/>
                              </a:cxn>
                              <a:cxn ang="0">
                                <a:pos x="connsiteX3978" y="connsiteY3978"/>
                              </a:cxn>
                              <a:cxn ang="0">
                                <a:pos x="connsiteX3979" y="connsiteY3979"/>
                              </a:cxn>
                              <a:cxn ang="0">
                                <a:pos x="connsiteX3980" y="connsiteY3980"/>
                              </a:cxn>
                              <a:cxn ang="0">
                                <a:pos x="connsiteX3981" y="connsiteY3981"/>
                              </a:cxn>
                              <a:cxn ang="0">
                                <a:pos x="connsiteX3982" y="connsiteY3982"/>
                              </a:cxn>
                              <a:cxn ang="0">
                                <a:pos x="connsiteX3983" y="connsiteY3983"/>
                              </a:cxn>
                              <a:cxn ang="0">
                                <a:pos x="connsiteX3984" y="connsiteY3984"/>
                              </a:cxn>
                              <a:cxn ang="0">
                                <a:pos x="connsiteX3985" y="connsiteY3985"/>
                              </a:cxn>
                              <a:cxn ang="0">
                                <a:pos x="connsiteX3986" y="connsiteY3986"/>
                              </a:cxn>
                              <a:cxn ang="0">
                                <a:pos x="connsiteX3987" y="connsiteY3987"/>
                              </a:cxn>
                              <a:cxn ang="0">
                                <a:pos x="connsiteX3988" y="connsiteY3988"/>
                              </a:cxn>
                              <a:cxn ang="0">
                                <a:pos x="connsiteX3989" y="connsiteY3989"/>
                              </a:cxn>
                              <a:cxn ang="0">
                                <a:pos x="connsiteX3990" y="connsiteY3990"/>
                              </a:cxn>
                              <a:cxn ang="0">
                                <a:pos x="connsiteX3991" y="connsiteY3991"/>
                              </a:cxn>
                              <a:cxn ang="0">
                                <a:pos x="connsiteX3992" y="connsiteY3992"/>
                              </a:cxn>
                              <a:cxn ang="0">
                                <a:pos x="connsiteX3993" y="connsiteY3993"/>
                              </a:cxn>
                              <a:cxn ang="0">
                                <a:pos x="connsiteX3994" y="connsiteY3994"/>
                              </a:cxn>
                              <a:cxn ang="0">
                                <a:pos x="connsiteX3995" y="connsiteY3995"/>
                              </a:cxn>
                              <a:cxn ang="0">
                                <a:pos x="connsiteX3996" y="connsiteY3996"/>
                              </a:cxn>
                              <a:cxn ang="0">
                                <a:pos x="connsiteX3997" y="connsiteY3997"/>
                              </a:cxn>
                              <a:cxn ang="0">
                                <a:pos x="connsiteX3998" y="connsiteY3998"/>
                              </a:cxn>
                              <a:cxn ang="0">
                                <a:pos x="connsiteX3999" y="connsiteY3999"/>
                              </a:cxn>
                              <a:cxn ang="0">
                                <a:pos x="connsiteX4000" y="connsiteY4000"/>
                              </a:cxn>
                              <a:cxn ang="0">
                                <a:pos x="connsiteX4001" y="connsiteY4001"/>
                              </a:cxn>
                              <a:cxn ang="0">
                                <a:pos x="connsiteX4002" y="connsiteY4002"/>
                              </a:cxn>
                              <a:cxn ang="0">
                                <a:pos x="connsiteX4003" y="connsiteY4003"/>
                              </a:cxn>
                              <a:cxn ang="0">
                                <a:pos x="connsiteX4004" y="connsiteY4004"/>
                              </a:cxn>
                              <a:cxn ang="0">
                                <a:pos x="connsiteX4005" y="connsiteY4005"/>
                              </a:cxn>
                              <a:cxn ang="0">
                                <a:pos x="connsiteX4006" y="connsiteY4006"/>
                              </a:cxn>
                              <a:cxn ang="0">
                                <a:pos x="connsiteX4007" y="connsiteY4007"/>
                              </a:cxn>
                              <a:cxn ang="0">
                                <a:pos x="connsiteX4008" y="connsiteY4008"/>
                              </a:cxn>
                              <a:cxn ang="0">
                                <a:pos x="connsiteX4009" y="connsiteY4009"/>
                              </a:cxn>
                              <a:cxn ang="0">
                                <a:pos x="connsiteX4010" y="connsiteY4010"/>
                              </a:cxn>
                              <a:cxn ang="0">
                                <a:pos x="connsiteX4011" y="connsiteY4011"/>
                              </a:cxn>
                              <a:cxn ang="0">
                                <a:pos x="connsiteX4012" y="connsiteY4012"/>
                              </a:cxn>
                              <a:cxn ang="0">
                                <a:pos x="connsiteX4013" y="connsiteY4013"/>
                              </a:cxn>
                              <a:cxn ang="0">
                                <a:pos x="connsiteX4014" y="connsiteY4014"/>
                              </a:cxn>
                              <a:cxn ang="0">
                                <a:pos x="connsiteX4015" y="connsiteY4015"/>
                              </a:cxn>
                              <a:cxn ang="0">
                                <a:pos x="connsiteX4016" y="connsiteY4016"/>
                              </a:cxn>
                              <a:cxn ang="0">
                                <a:pos x="connsiteX4017" y="connsiteY4017"/>
                              </a:cxn>
                              <a:cxn ang="0">
                                <a:pos x="connsiteX4018" y="connsiteY4018"/>
                              </a:cxn>
                              <a:cxn ang="0">
                                <a:pos x="connsiteX4019" y="connsiteY4019"/>
                              </a:cxn>
                              <a:cxn ang="0">
                                <a:pos x="connsiteX4020" y="connsiteY4020"/>
                              </a:cxn>
                              <a:cxn ang="0">
                                <a:pos x="connsiteX4021" y="connsiteY4021"/>
                              </a:cxn>
                              <a:cxn ang="0">
                                <a:pos x="connsiteX4022" y="connsiteY4022"/>
                              </a:cxn>
                              <a:cxn ang="0">
                                <a:pos x="connsiteX4023" y="connsiteY4023"/>
                              </a:cxn>
                              <a:cxn ang="0">
                                <a:pos x="connsiteX4024" y="connsiteY4024"/>
                              </a:cxn>
                              <a:cxn ang="0">
                                <a:pos x="connsiteX4025" y="connsiteY4025"/>
                              </a:cxn>
                              <a:cxn ang="0">
                                <a:pos x="connsiteX4026" y="connsiteY4026"/>
                              </a:cxn>
                              <a:cxn ang="0">
                                <a:pos x="connsiteX4027" y="connsiteY4027"/>
                              </a:cxn>
                              <a:cxn ang="0">
                                <a:pos x="connsiteX4028" y="connsiteY4028"/>
                              </a:cxn>
                              <a:cxn ang="0">
                                <a:pos x="connsiteX4029" y="connsiteY4029"/>
                              </a:cxn>
                              <a:cxn ang="0">
                                <a:pos x="connsiteX4030" y="connsiteY4030"/>
                              </a:cxn>
                              <a:cxn ang="0">
                                <a:pos x="connsiteX4031" y="connsiteY4031"/>
                              </a:cxn>
                              <a:cxn ang="0">
                                <a:pos x="connsiteX4032" y="connsiteY4032"/>
                              </a:cxn>
                              <a:cxn ang="0">
                                <a:pos x="connsiteX4033" y="connsiteY4033"/>
                              </a:cxn>
                              <a:cxn ang="0">
                                <a:pos x="connsiteX4034" y="connsiteY4034"/>
                              </a:cxn>
                              <a:cxn ang="0">
                                <a:pos x="connsiteX4035" y="connsiteY4035"/>
                              </a:cxn>
                              <a:cxn ang="0">
                                <a:pos x="connsiteX4036" y="connsiteY4036"/>
                              </a:cxn>
                              <a:cxn ang="0">
                                <a:pos x="connsiteX4037" y="connsiteY4037"/>
                              </a:cxn>
                              <a:cxn ang="0">
                                <a:pos x="connsiteX4038" y="connsiteY4038"/>
                              </a:cxn>
                              <a:cxn ang="0">
                                <a:pos x="connsiteX4039" y="connsiteY4039"/>
                              </a:cxn>
                              <a:cxn ang="0">
                                <a:pos x="connsiteX4040" y="connsiteY4040"/>
                              </a:cxn>
                              <a:cxn ang="0">
                                <a:pos x="connsiteX4041" y="connsiteY4041"/>
                              </a:cxn>
                              <a:cxn ang="0">
                                <a:pos x="connsiteX4042" y="connsiteY4042"/>
                              </a:cxn>
                              <a:cxn ang="0">
                                <a:pos x="connsiteX4043" y="connsiteY4043"/>
                              </a:cxn>
                              <a:cxn ang="0">
                                <a:pos x="connsiteX4044" y="connsiteY4044"/>
                              </a:cxn>
                              <a:cxn ang="0">
                                <a:pos x="connsiteX4045" y="connsiteY4045"/>
                              </a:cxn>
                              <a:cxn ang="0">
                                <a:pos x="connsiteX4046" y="connsiteY4046"/>
                              </a:cxn>
                              <a:cxn ang="0">
                                <a:pos x="connsiteX4047" y="connsiteY4047"/>
                              </a:cxn>
                              <a:cxn ang="0">
                                <a:pos x="connsiteX4048" y="connsiteY4048"/>
                              </a:cxn>
                              <a:cxn ang="0">
                                <a:pos x="connsiteX4049" y="connsiteY4049"/>
                              </a:cxn>
                              <a:cxn ang="0">
                                <a:pos x="connsiteX4050" y="connsiteY4050"/>
                              </a:cxn>
                              <a:cxn ang="0">
                                <a:pos x="connsiteX4051" y="connsiteY4051"/>
                              </a:cxn>
                              <a:cxn ang="0">
                                <a:pos x="connsiteX4052" y="connsiteY4052"/>
                              </a:cxn>
                              <a:cxn ang="0">
                                <a:pos x="connsiteX4053" y="connsiteY4053"/>
                              </a:cxn>
                              <a:cxn ang="0">
                                <a:pos x="connsiteX4054" y="connsiteY4054"/>
                              </a:cxn>
                              <a:cxn ang="0">
                                <a:pos x="connsiteX4055" y="connsiteY4055"/>
                              </a:cxn>
                              <a:cxn ang="0">
                                <a:pos x="connsiteX4056" y="connsiteY4056"/>
                              </a:cxn>
                              <a:cxn ang="0">
                                <a:pos x="connsiteX4057" y="connsiteY4057"/>
                              </a:cxn>
                              <a:cxn ang="0">
                                <a:pos x="connsiteX4058" y="connsiteY4058"/>
                              </a:cxn>
                              <a:cxn ang="0">
                                <a:pos x="connsiteX4059" y="connsiteY4059"/>
                              </a:cxn>
                              <a:cxn ang="0">
                                <a:pos x="connsiteX4060" y="connsiteY4060"/>
                              </a:cxn>
                              <a:cxn ang="0">
                                <a:pos x="connsiteX4061" y="connsiteY4061"/>
                              </a:cxn>
                              <a:cxn ang="0">
                                <a:pos x="connsiteX4062" y="connsiteY4062"/>
                              </a:cxn>
                              <a:cxn ang="0">
                                <a:pos x="connsiteX4063" y="connsiteY4063"/>
                              </a:cxn>
                              <a:cxn ang="0">
                                <a:pos x="connsiteX4064" y="connsiteY4064"/>
                              </a:cxn>
                              <a:cxn ang="0">
                                <a:pos x="connsiteX4065" y="connsiteY4065"/>
                              </a:cxn>
                              <a:cxn ang="0">
                                <a:pos x="connsiteX4066" y="connsiteY4066"/>
                              </a:cxn>
                              <a:cxn ang="0">
                                <a:pos x="connsiteX4067" y="connsiteY4067"/>
                              </a:cxn>
                              <a:cxn ang="0">
                                <a:pos x="connsiteX4068" y="connsiteY4068"/>
                              </a:cxn>
                              <a:cxn ang="0">
                                <a:pos x="connsiteX4069" y="connsiteY4069"/>
                              </a:cxn>
                              <a:cxn ang="0">
                                <a:pos x="connsiteX4070" y="connsiteY4070"/>
                              </a:cxn>
                              <a:cxn ang="0">
                                <a:pos x="connsiteX4071" y="connsiteY4071"/>
                              </a:cxn>
                              <a:cxn ang="0">
                                <a:pos x="connsiteX4072" y="connsiteY4072"/>
                              </a:cxn>
                              <a:cxn ang="0">
                                <a:pos x="connsiteX4073" y="connsiteY4073"/>
                              </a:cxn>
                              <a:cxn ang="0">
                                <a:pos x="connsiteX4074" y="connsiteY4074"/>
                              </a:cxn>
                              <a:cxn ang="0">
                                <a:pos x="connsiteX4075" y="connsiteY4075"/>
                              </a:cxn>
                              <a:cxn ang="0">
                                <a:pos x="connsiteX4076" y="connsiteY4076"/>
                              </a:cxn>
                              <a:cxn ang="0">
                                <a:pos x="connsiteX4077" y="connsiteY4077"/>
                              </a:cxn>
                              <a:cxn ang="0">
                                <a:pos x="connsiteX4078" y="connsiteY4078"/>
                              </a:cxn>
                              <a:cxn ang="0">
                                <a:pos x="connsiteX4079" y="connsiteY4079"/>
                              </a:cxn>
                              <a:cxn ang="0">
                                <a:pos x="connsiteX4080" y="connsiteY4080"/>
                              </a:cxn>
                              <a:cxn ang="0">
                                <a:pos x="connsiteX4081" y="connsiteY4081"/>
                              </a:cxn>
                              <a:cxn ang="0">
                                <a:pos x="connsiteX4082" y="connsiteY4082"/>
                              </a:cxn>
                              <a:cxn ang="0">
                                <a:pos x="connsiteX4083" y="connsiteY4083"/>
                              </a:cxn>
                              <a:cxn ang="0">
                                <a:pos x="connsiteX4084" y="connsiteY4084"/>
                              </a:cxn>
                              <a:cxn ang="0">
                                <a:pos x="connsiteX4085" y="connsiteY4085"/>
                              </a:cxn>
                              <a:cxn ang="0">
                                <a:pos x="connsiteX4086" y="connsiteY4086"/>
                              </a:cxn>
                              <a:cxn ang="0">
                                <a:pos x="connsiteX4087" y="connsiteY4087"/>
                              </a:cxn>
                              <a:cxn ang="0">
                                <a:pos x="connsiteX4088" y="connsiteY4088"/>
                              </a:cxn>
                              <a:cxn ang="0">
                                <a:pos x="connsiteX4089" y="connsiteY4089"/>
                              </a:cxn>
                              <a:cxn ang="0">
                                <a:pos x="connsiteX4090" y="connsiteY4090"/>
                              </a:cxn>
                              <a:cxn ang="0">
                                <a:pos x="connsiteX4091" y="connsiteY4091"/>
                              </a:cxn>
                              <a:cxn ang="0">
                                <a:pos x="connsiteX4092" y="connsiteY4092"/>
                              </a:cxn>
                              <a:cxn ang="0">
                                <a:pos x="connsiteX4093" y="connsiteY4093"/>
                              </a:cxn>
                              <a:cxn ang="0">
                                <a:pos x="connsiteX4094" y="connsiteY4094"/>
                              </a:cxn>
                              <a:cxn ang="0">
                                <a:pos x="connsiteX4095" y="connsiteY4095"/>
                              </a:cxn>
                              <a:cxn ang="0">
                                <a:pos x="connsiteX4096" y="connsiteY4096"/>
                              </a:cxn>
                              <a:cxn ang="0">
                                <a:pos x="connsiteX4097" y="connsiteY4097"/>
                              </a:cxn>
                              <a:cxn ang="0">
                                <a:pos x="connsiteX4098" y="connsiteY4098"/>
                              </a:cxn>
                              <a:cxn ang="0">
                                <a:pos x="connsiteX4099" y="connsiteY4099"/>
                              </a:cxn>
                              <a:cxn ang="0">
                                <a:pos x="connsiteX4100" y="connsiteY4100"/>
                              </a:cxn>
                              <a:cxn ang="0">
                                <a:pos x="connsiteX4101" y="connsiteY4101"/>
                              </a:cxn>
                              <a:cxn ang="0">
                                <a:pos x="connsiteX4102" y="connsiteY4102"/>
                              </a:cxn>
                              <a:cxn ang="0">
                                <a:pos x="connsiteX4103" y="connsiteY4103"/>
                              </a:cxn>
                              <a:cxn ang="0">
                                <a:pos x="connsiteX4104" y="connsiteY4104"/>
                              </a:cxn>
                              <a:cxn ang="0">
                                <a:pos x="connsiteX4105" y="connsiteY4105"/>
                              </a:cxn>
                              <a:cxn ang="0">
                                <a:pos x="connsiteX4106" y="connsiteY4106"/>
                              </a:cxn>
                              <a:cxn ang="0">
                                <a:pos x="connsiteX4107" y="connsiteY4107"/>
                              </a:cxn>
                              <a:cxn ang="0">
                                <a:pos x="connsiteX4108" y="connsiteY4108"/>
                              </a:cxn>
                              <a:cxn ang="0">
                                <a:pos x="connsiteX4109" y="connsiteY4109"/>
                              </a:cxn>
                              <a:cxn ang="0">
                                <a:pos x="connsiteX4110" y="connsiteY4110"/>
                              </a:cxn>
                              <a:cxn ang="0">
                                <a:pos x="connsiteX4111" y="connsiteY4111"/>
                              </a:cxn>
                              <a:cxn ang="0">
                                <a:pos x="connsiteX4112" y="connsiteY4112"/>
                              </a:cxn>
                              <a:cxn ang="0">
                                <a:pos x="connsiteX4113" y="connsiteY4113"/>
                              </a:cxn>
                              <a:cxn ang="0">
                                <a:pos x="connsiteX4114" y="connsiteY4114"/>
                              </a:cxn>
                              <a:cxn ang="0">
                                <a:pos x="connsiteX4115" y="connsiteY4115"/>
                              </a:cxn>
                              <a:cxn ang="0">
                                <a:pos x="connsiteX4116" y="connsiteY4116"/>
                              </a:cxn>
                              <a:cxn ang="0">
                                <a:pos x="connsiteX4117" y="connsiteY4117"/>
                              </a:cxn>
                              <a:cxn ang="0">
                                <a:pos x="connsiteX4118" y="connsiteY4118"/>
                              </a:cxn>
                              <a:cxn ang="0">
                                <a:pos x="connsiteX4119" y="connsiteY4119"/>
                              </a:cxn>
                              <a:cxn ang="0">
                                <a:pos x="connsiteX4120" y="connsiteY4120"/>
                              </a:cxn>
                              <a:cxn ang="0">
                                <a:pos x="connsiteX4121" y="connsiteY4121"/>
                              </a:cxn>
                              <a:cxn ang="0">
                                <a:pos x="connsiteX4122" y="connsiteY4122"/>
                              </a:cxn>
                              <a:cxn ang="0">
                                <a:pos x="connsiteX4123" y="connsiteY4123"/>
                              </a:cxn>
                              <a:cxn ang="0">
                                <a:pos x="connsiteX4124" y="connsiteY4124"/>
                              </a:cxn>
                              <a:cxn ang="0">
                                <a:pos x="connsiteX4125" y="connsiteY4125"/>
                              </a:cxn>
                              <a:cxn ang="0">
                                <a:pos x="connsiteX4126" y="connsiteY4126"/>
                              </a:cxn>
                              <a:cxn ang="0">
                                <a:pos x="connsiteX4127" y="connsiteY4127"/>
                              </a:cxn>
                              <a:cxn ang="0">
                                <a:pos x="connsiteX4128" y="connsiteY4128"/>
                              </a:cxn>
                              <a:cxn ang="0">
                                <a:pos x="connsiteX4129" y="connsiteY4129"/>
                              </a:cxn>
                              <a:cxn ang="0">
                                <a:pos x="connsiteX4130" y="connsiteY4130"/>
                              </a:cxn>
                              <a:cxn ang="0">
                                <a:pos x="connsiteX4131" y="connsiteY4131"/>
                              </a:cxn>
                              <a:cxn ang="0">
                                <a:pos x="connsiteX4132" y="connsiteY4132"/>
                              </a:cxn>
                              <a:cxn ang="0">
                                <a:pos x="connsiteX4133" y="connsiteY4133"/>
                              </a:cxn>
                              <a:cxn ang="0">
                                <a:pos x="connsiteX4134" y="connsiteY4134"/>
                              </a:cxn>
                              <a:cxn ang="0">
                                <a:pos x="connsiteX4135" y="connsiteY4135"/>
                              </a:cxn>
                              <a:cxn ang="0">
                                <a:pos x="connsiteX4136" y="connsiteY4136"/>
                              </a:cxn>
                              <a:cxn ang="0">
                                <a:pos x="connsiteX4137" y="connsiteY4137"/>
                              </a:cxn>
                              <a:cxn ang="0">
                                <a:pos x="connsiteX4138" y="connsiteY4138"/>
                              </a:cxn>
                              <a:cxn ang="0">
                                <a:pos x="connsiteX4139" y="connsiteY4139"/>
                              </a:cxn>
                              <a:cxn ang="0">
                                <a:pos x="connsiteX4140" y="connsiteY4140"/>
                              </a:cxn>
                              <a:cxn ang="0">
                                <a:pos x="connsiteX4141" y="connsiteY4141"/>
                              </a:cxn>
                              <a:cxn ang="0">
                                <a:pos x="connsiteX4142" y="connsiteY4142"/>
                              </a:cxn>
                              <a:cxn ang="0">
                                <a:pos x="connsiteX4143" y="connsiteY4143"/>
                              </a:cxn>
                              <a:cxn ang="0">
                                <a:pos x="connsiteX4144" y="connsiteY4144"/>
                              </a:cxn>
                              <a:cxn ang="0">
                                <a:pos x="connsiteX4145" y="connsiteY4145"/>
                              </a:cxn>
                              <a:cxn ang="0">
                                <a:pos x="connsiteX4146" y="connsiteY4146"/>
                              </a:cxn>
                              <a:cxn ang="0">
                                <a:pos x="connsiteX4147" y="connsiteY4147"/>
                              </a:cxn>
                              <a:cxn ang="0">
                                <a:pos x="connsiteX4148" y="connsiteY4148"/>
                              </a:cxn>
                              <a:cxn ang="0">
                                <a:pos x="connsiteX4149" y="connsiteY4149"/>
                              </a:cxn>
                              <a:cxn ang="0">
                                <a:pos x="connsiteX4150" y="connsiteY4150"/>
                              </a:cxn>
                              <a:cxn ang="0">
                                <a:pos x="connsiteX4151" y="connsiteY4151"/>
                              </a:cxn>
                              <a:cxn ang="0">
                                <a:pos x="connsiteX4152" y="connsiteY4152"/>
                              </a:cxn>
                              <a:cxn ang="0">
                                <a:pos x="connsiteX4153" y="connsiteY4153"/>
                              </a:cxn>
                              <a:cxn ang="0">
                                <a:pos x="connsiteX4154" y="connsiteY4154"/>
                              </a:cxn>
                              <a:cxn ang="0">
                                <a:pos x="connsiteX4155" y="connsiteY4155"/>
                              </a:cxn>
                              <a:cxn ang="0">
                                <a:pos x="connsiteX4156" y="connsiteY4156"/>
                              </a:cxn>
                              <a:cxn ang="0">
                                <a:pos x="connsiteX4157" y="connsiteY4157"/>
                              </a:cxn>
                              <a:cxn ang="0">
                                <a:pos x="connsiteX4158" y="connsiteY4158"/>
                              </a:cxn>
                              <a:cxn ang="0">
                                <a:pos x="connsiteX4159" y="connsiteY4159"/>
                              </a:cxn>
                              <a:cxn ang="0">
                                <a:pos x="connsiteX4160" y="connsiteY4160"/>
                              </a:cxn>
                              <a:cxn ang="0">
                                <a:pos x="connsiteX4161" y="connsiteY4161"/>
                              </a:cxn>
                              <a:cxn ang="0">
                                <a:pos x="connsiteX4162" y="connsiteY4162"/>
                              </a:cxn>
                              <a:cxn ang="0">
                                <a:pos x="connsiteX4163" y="connsiteY4163"/>
                              </a:cxn>
                              <a:cxn ang="0">
                                <a:pos x="connsiteX4164" y="connsiteY4164"/>
                              </a:cxn>
                              <a:cxn ang="0">
                                <a:pos x="connsiteX4165" y="connsiteY4165"/>
                              </a:cxn>
                              <a:cxn ang="0">
                                <a:pos x="connsiteX4166" y="connsiteY4166"/>
                              </a:cxn>
                              <a:cxn ang="0">
                                <a:pos x="connsiteX4167" y="connsiteY4167"/>
                              </a:cxn>
                              <a:cxn ang="0">
                                <a:pos x="connsiteX4168" y="connsiteY4168"/>
                              </a:cxn>
                              <a:cxn ang="0">
                                <a:pos x="connsiteX4169" y="connsiteY4169"/>
                              </a:cxn>
                              <a:cxn ang="0">
                                <a:pos x="connsiteX4170" y="connsiteY4170"/>
                              </a:cxn>
                              <a:cxn ang="0">
                                <a:pos x="connsiteX4171" y="connsiteY4171"/>
                              </a:cxn>
                              <a:cxn ang="0">
                                <a:pos x="connsiteX4172" y="connsiteY4172"/>
                              </a:cxn>
                              <a:cxn ang="0">
                                <a:pos x="connsiteX4173" y="connsiteY4173"/>
                              </a:cxn>
                              <a:cxn ang="0">
                                <a:pos x="connsiteX4174" y="connsiteY4174"/>
                              </a:cxn>
                              <a:cxn ang="0">
                                <a:pos x="connsiteX4175" y="connsiteY4175"/>
                              </a:cxn>
                              <a:cxn ang="0">
                                <a:pos x="connsiteX4176" y="connsiteY4176"/>
                              </a:cxn>
                              <a:cxn ang="0">
                                <a:pos x="connsiteX4177" y="connsiteY4177"/>
                              </a:cxn>
                              <a:cxn ang="0">
                                <a:pos x="connsiteX4178" y="connsiteY4178"/>
                              </a:cxn>
                              <a:cxn ang="0">
                                <a:pos x="connsiteX4179" y="connsiteY4179"/>
                              </a:cxn>
                              <a:cxn ang="0">
                                <a:pos x="connsiteX4180" y="connsiteY4180"/>
                              </a:cxn>
                              <a:cxn ang="0">
                                <a:pos x="connsiteX4181" y="connsiteY4181"/>
                              </a:cxn>
                              <a:cxn ang="0">
                                <a:pos x="connsiteX4182" y="connsiteY4182"/>
                              </a:cxn>
                              <a:cxn ang="0">
                                <a:pos x="connsiteX4183" y="connsiteY4183"/>
                              </a:cxn>
                              <a:cxn ang="0">
                                <a:pos x="connsiteX4184" y="connsiteY4184"/>
                              </a:cxn>
                              <a:cxn ang="0">
                                <a:pos x="connsiteX4185" y="connsiteY4185"/>
                              </a:cxn>
                              <a:cxn ang="0">
                                <a:pos x="connsiteX4186" y="connsiteY4186"/>
                              </a:cxn>
                              <a:cxn ang="0">
                                <a:pos x="connsiteX4187" y="connsiteY4187"/>
                              </a:cxn>
                              <a:cxn ang="0">
                                <a:pos x="connsiteX4188" y="connsiteY4188"/>
                              </a:cxn>
                              <a:cxn ang="0">
                                <a:pos x="connsiteX4189" y="connsiteY4189"/>
                              </a:cxn>
                              <a:cxn ang="0">
                                <a:pos x="connsiteX4190" y="connsiteY4190"/>
                              </a:cxn>
                              <a:cxn ang="0">
                                <a:pos x="connsiteX4191" y="connsiteY4191"/>
                              </a:cxn>
                              <a:cxn ang="0">
                                <a:pos x="connsiteX4192" y="connsiteY4192"/>
                              </a:cxn>
                              <a:cxn ang="0">
                                <a:pos x="connsiteX4193" y="connsiteY4193"/>
                              </a:cxn>
                              <a:cxn ang="0">
                                <a:pos x="connsiteX4194" y="connsiteY4194"/>
                              </a:cxn>
                              <a:cxn ang="0">
                                <a:pos x="connsiteX4195" y="connsiteY4195"/>
                              </a:cxn>
                              <a:cxn ang="0">
                                <a:pos x="connsiteX4196" y="connsiteY4196"/>
                              </a:cxn>
                              <a:cxn ang="0">
                                <a:pos x="connsiteX4197" y="connsiteY4197"/>
                              </a:cxn>
                              <a:cxn ang="0">
                                <a:pos x="connsiteX4198" y="connsiteY4198"/>
                              </a:cxn>
                              <a:cxn ang="0">
                                <a:pos x="connsiteX4199" y="connsiteY4199"/>
                              </a:cxn>
                              <a:cxn ang="0">
                                <a:pos x="connsiteX4200" y="connsiteY4200"/>
                              </a:cxn>
                              <a:cxn ang="0">
                                <a:pos x="connsiteX4201" y="connsiteY4201"/>
                              </a:cxn>
                              <a:cxn ang="0">
                                <a:pos x="connsiteX4202" y="connsiteY4202"/>
                              </a:cxn>
                              <a:cxn ang="0">
                                <a:pos x="connsiteX4203" y="connsiteY4203"/>
                              </a:cxn>
                              <a:cxn ang="0">
                                <a:pos x="connsiteX4204" y="connsiteY4204"/>
                              </a:cxn>
                              <a:cxn ang="0">
                                <a:pos x="connsiteX4205" y="connsiteY4205"/>
                              </a:cxn>
                              <a:cxn ang="0">
                                <a:pos x="connsiteX4206" y="connsiteY4206"/>
                              </a:cxn>
                              <a:cxn ang="0">
                                <a:pos x="connsiteX4207" y="connsiteY4207"/>
                              </a:cxn>
                              <a:cxn ang="0">
                                <a:pos x="connsiteX4208" y="connsiteY4208"/>
                              </a:cxn>
                              <a:cxn ang="0">
                                <a:pos x="connsiteX4209" y="connsiteY4209"/>
                              </a:cxn>
                              <a:cxn ang="0">
                                <a:pos x="connsiteX4210" y="connsiteY4210"/>
                              </a:cxn>
                              <a:cxn ang="0">
                                <a:pos x="connsiteX4211" y="connsiteY4211"/>
                              </a:cxn>
                              <a:cxn ang="0">
                                <a:pos x="connsiteX4212" y="connsiteY4212"/>
                              </a:cxn>
                              <a:cxn ang="0">
                                <a:pos x="connsiteX4213" y="connsiteY4213"/>
                              </a:cxn>
                              <a:cxn ang="0">
                                <a:pos x="connsiteX4214" y="connsiteY4214"/>
                              </a:cxn>
                              <a:cxn ang="0">
                                <a:pos x="connsiteX4215" y="connsiteY4215"/>
                              </a:cxn>
                              <a:cxn ang="0">
                                <a:pos x="connsiteX4216" y="connsiteY4216"/>
                              </a:cxn>
                              <a:cxn ang="0">
                                <a:pos x="connsiteX4217" y="connsiteY4217"/>
                              </a:cxn>
                              <a:cxn ang="0">
                                <a:pos x="connsiteX4218" y="connsiteY4218"/>
                              </a:cxn>
                              <a:cxn ang="0">
                                <a:pos x="connsiteX4219" y="connsiteY4219"/>
                              </a:cxn>
                              <a:cxn ang="0">
                                <a:pos x="connsiteX4220" y="connsiteY4220"/>
                              </a:cxn>
                              <a:cxn ang="0">
                                <a:pos x="connsiteX4221" y="connsiteY4221"/>
                              </a:cxn>
                              <a:cxn ang="0">
                                <a:pos x="connsiteX4222" y="connsiteY4222"/>
                              </a:cxn>
                              <a:cxn ang="0">
                                <a:pos x="connsiteX4223" y="connsiteY4223"/>
                              </a:cxn>
                              <a:cxn ang="0">
                                <a:pos x="connsiteX4224" y="connsiteY4224"/>
                              </a:cxn>
                              <a:cxn ang="0">
                                <a:pos x="connsiteX4225" y="connsiteY4225"/>
                              </a:cxn>
                              <a:cxn ang="0">
                                <a:pos x="connsiteX4226" y="connsiteY4226"/>
                              </a:cxn>
                              <a:cxn ang="0">
                                <a:pos x="connsiteX4227" y="connsiteY4227"/>
                              </a:cxn>
                              <a:cxn ang="0">
                                <a:pos x="connsiteX4228" y="connsiteY4228"/>
                              </a:cxn>
                              <a:cxn ang="0">
                                <a:pos x="connsiteX4229" y="connsiteY4229"/>
                              </a:cxn>
                              <a:cxn ang="0">
                                <a:pos x="connsiteX4230" y="connsiteY4230"/>
                              </a:cxn>
                              <a:cxn ang="0">
                                <a:pos x="connsiteX4231" y="connsiteY4231"/>
                              </a:cxn>
                              <a:cxn ang="0">
                                <a:pos x="connsiteX4232" y="connsiteY4232"/>
                              </a:cxn>
                              <a:cxn ang="0">
                                <a:pos x="connsiteX4233" y="connsiteY4233"/>
                              </a:cxn>
                              <a:cxn ang="0">
                                <a:pos x="connsiteX4234" y="connsiteY4234"/>
                              </a:cxn>
                              <a:cxn ang="0">
                                <a:pos x="connsiteX4235" y="connsiteY4235"/>
                              </a:cxn>
                              <a:cxn ang="0">
                                <a:pos x="connsiteX4236" y="connsiteY4236"/>
                              </a:cxn>
                              <a:cxn ang="0">
                                <a:pos x="connsiteX4237" y="connsiteY4237"/>
                              </a:cxn>
                              <a:cxn ang="0">
                                <a:pos x="connsiteX4238" y="connsiteY4238"/>
                              </a:cxn>
                              <a:cxn ang="0">
                                <a:pos x="connsiteX4239" y="connsiteY4239"/>
                              </a:cxn>
                              <a:cxn ang="0">
                                <a:pos x="connsiteX4240" y="connsiteY4240"/>
                              </a:cxn>
                              <a:cxn ang="0">
                                <a:pos x="connsiteX4241" y="connsiteY4241"/>
                              </a:cxn>
                              <a:cxn ang="0">
                                <a:pos x="connsiteX4242" y="connsiteY4242"/>
                              </a:cxn>
                              <a:cxn ang="0">
                                <a:pos x="connsiteX4243" y="connsiteY4243"/>
                              </a:cxn>
                              <a:cxn ang="0">
                                <a:pos x="connsiteX4244" y="connsiteY4244"/>
                              </a:cxn>
                              <a:cxn ang="0">
                                <a:pos x="connsiteX4245" y="connsiteY4245"/>
                              </a:cxn>
                              <a:cxn ang="0">
                                <a:pos x="connsiteX4246" y="connsiteY4246"/>
                              </a:cxn>
                              <a:cxn ang="0">
                                <a:pos x="connsiteX4247" y="connsiteY4247"/>
                              </a:cxn>
                              <a:cxn ang="0">
                                <a:pos x="connsiteX4248" y="connsiteY4248"/>
                              </a:cxn>
                              <a:cxn ang="0">
                                <a:pos x="connsiteX4249" y="connsiteY4249"/>
                              </a:cxn>
                              <a:cxn ang="0">
                                <a:pos x="connsiteX4250" y="connsiteY4250"/>
                              </a:cxn>
                              <a:cxn ang="0">
                                <a:pos x="connsiteX4251" y="connsiteY4251"/>
                              </a:cxn>
                              <a:cxn ang="0">
                                <a:pos x="connsiteX4252" y="connsiteY4252"/>
                              </a:cxn>
                              <a:cxn ang="0">
                                <a:pos x="connsiteX4253" y="connsiteY4253"/>
                              </a:cxn>
                              <a:cxn ang="0">
                                <a:pos x="connsiteX4254" y="connsiteY4254"/>
                              </a:cxn>
                              <a:cxn ang="0">
                                <a:pos x="connsiteX4255" y="connsiteY4255"/>
                              </a:cxn>
                              <a:cxn ang="0">
                                <a:pos x="connsiteX4256" y="connsiteY4256"/>
                              </a:cxn>
                              <a:cxn ang="0">
                                <a:pos x="connsiteX4257" y="connsiteY4257"/>
                              </a:cxn>
                              <a:cxn ang="0">
                                <a:pos x="connsiteX4258" y="connsiteY4258"/>
                              </a:cxn>
                              <a:cxn ang="0">
                                <a:pos x="connsiteX4259" y="connsiteY4259"/>
                              </a:cxn>
                              <a:cxn ang="0">
                                <a:pos x="connsiteX4260" y="connsiteY4260"/>
                              </a:cxn>
                              <a:cxn ang="0">
                                <a:pos x="connsiteX4261" y="connsiteY4261"/>
                              </a:cxn>
                              <a:cxn ang="0">
                                <a:pos x="connsiteX4262" y="connsiteY4262"/>
                              </a:cxn>
                              <a:cxn ang="0">
                                <a:pos x="connsiteX4263" y="connsiteY4263"/>
                              </a:cxn>
                              <a:cxn ang="0">
                                <a:pos x="connsiteX4264" y="connsiteY4264"/>
                              </a:cxn>
                              <a:cxn ang="0">
                                <a:pos x="connsiteX4265" y="connsiteY4265"/>
                              </a:cxn>
                              <a:cxn ang="0">
                                <a:pos x="connsiteX4266" y="connsiteY4266"/>
                              </a:cxn>
                              <a:cxn ang="0">
                                <a:pos x="connsiteX4267" y="connsiteY4267"/>
                              </a:cxn>
                              <a:cxn ang="0">
                                <a:pos x="connsiteX4268" y="connsiteY4268"/>
                              </a:cxn>
                              <a:cxn ang="0">
                                <a:pos x="connsiteX4269" y="connsiteY4269"/>
                              </a:cxn>
                              <a:cxn ang="0">
                                <a:pos x="connsiteX4270" y="connsiteY4270"/>
                              </a:cxn>
                              <a:cxn ang="0">
                                <a:pos x="connsiteX4271" y="connsiteY4271"/>
                              </a:cxn>
                              <a:cxn ang="0">
                                <a:pos x="connsiteX4272" y="connsiteY4272"/>
                              </a:cxn>
                              <a:cxn ang="0">
                                <a:pos x="connsiteX4273" y="connsiteY4273"/>
                              </a:cxn>
                              <a:cxn ang="0">
                                <a:pos x="connsiteX4274" y="connsiteY4274"/>
                              </a:cxn>
                              <a:cxn ang="0">
                                <a:pos x="connsiteX4275" y="connsiteY4275"/>
                              </a:cxn>
                              <a:cxn ang="0">
                                <a:pos x="connsiteX4276" y="connsiteY4276"/>
                              </a:cxn>
                              <a:cxn ang="0">
                                <a:pos x="connsiteX4277" y="connsiteY4277"/>
                              </a:cxn>
                              <a:cxn ang="0">
                                <a:pos x="connsiteX4278" y="connsiteY4278"/>
                              </a:cxn>
                              <a:cxn ang="0">
                                <a:pos x="connsiteX4279" y="connsiteY4279"/>
                              </a:cxn>
                              <a:cxn ang="0">
                                <a:pos x="connsiteX4280" y="connsiteY4280"/>
                              </a:cxn>
                              <a:cxn ang="0">
                                <a:pos x="connsiteX4281" y="connsiteY4281"/>
                              </a:cxn>
                              <a:cxn ang="0">
                                <a:pos x="connsiteX4282" y="connsiteY4282"/>
                              </a:cxn>
                              <a:cxn ang="0">
                                <a:pos x="connsiteX4283" y="connsiteY4283"/>
                              </a:cxn>
                              <a:cxn ang="0">
                                <a:pos x="connsiteX4284" y="connsiteY4284"/>
                              </a:cxn>
                              <a:cxn ang="0">
                                <a:pos x="connsiteX4285" y="connsiteY4285"/>
                              </a:cxn>
                              <a:cxn ang="0">
                                <a:pos x="connsiteX4286" y="connsiteY4286"/>
                              </a:cxn>
                              <a:cxn ang="0">
                                <a:pos x="connsiteX4287" y="connsiteY4287"/>
                              </a:cxn>
                              <a:cxn ang="0">
                                <a:pos x="connsiteX4288" y="connsiteY4288"/>
                              </a:cxn>
                              <a:cxn ang="0">
                                <a:pos x="connsiteX4289" y="connsiteY4289"/>
                              </a:cxn>
                              <a:cxn ang="0">
                                <a:pos x="connsiteX4290" y="connsiteY4290"/>
                              </a:cxn>
                              <a:cxn ang="0">
                                <a:pos x="connsiteX4291" y="connsiteY4291"/>
                              </a:cxn>
                              <a:cxn ang="0">
                                <a:pos x="connsiteX4292" y="connsiteY4292"/>
                              </a:cxn>
                              <a:cxn ang="0">
                                <a:pos x="connsiteX4293" y="connsiteY4293"/>
                              </a:cxn>
                              <a:cxn ang="0">
                                <a:pos x="connsiteX4294" y="connsiteY4294"/>
                              </a:cxn>
                              <a:cxn ang="0">
                                <a:pos x="connsiteX4295" y="connsiteY4295"/>
                              </a:cxn>
                              <a:cxn ang="0">
                                <a:pos x="connsiteX4296" y="connsiteY4296"/>
                              </a:cxn>
                              <a:cxn ang="0">
                                <a:pos x="connsiteX4297" y="connsiteY4297"/>
                              </a:cxn>
                              <a:cxn ang="0">
                                <a:pos x="connsiteX4298" y="connsiteY4298"/>
                              </a:cxn>
                              <a:cxn ang="0">
                                <a:pos x="connsiteX4299" y="connsiteY4299"/>
                              </a:cxn>
                              <a:cxn ang="0">
                                <a:pos x="connsiteX4300" y="connsiteY4300"/>
                              </a:cxn>
                              <a:cxn ang="0">
                                <a:pos x="connsiteX4301" y="connsiteY4301"/>
                              </a:cxn>
                              <a:cxn ang="0">
                                <a:pos x="connsiteX4302" y="connsiteY4302"/>
                              </a:cxn>
                              <a:cxn ang="0">
                                <a:pos x="connsiteX4303" y="connsiteY4303"/>
                              </a:cxn>
                              <a:cxn ang="0">
                                <a:pos x="connsiteX4304" y="connsiteY4304"/>
                              </a:cxn>
                              <a:cxn ang="0">
                                <a:pos x="connsiteX4305" y="connsiteY4305"/>
                              </a:cxn>
                              <a:cxn ang="0">
                                <a:pos x="connsiteX4306" y="connsiteY4306"/>
                              </a:cxn>
                              <a:cxn ang="0">
                                <a:pos x="connsiteX4307" y="connsiteY4307"/>
                              </a:cxn>
                              <a:cxn ang="0">
                                <a:pos x="connsiteX4308" y="connsiteY4308"/>
                              </a:cxn>
                              <a:cxn ang="0">
                                <a:pos x="connsiteX4309" y="connsiteY4309"/>
                              </a:cxn>
                              <a:cxn ang="0">
                                <a:pos x="connsiteX4310" y="connsiteY4310"/>
                              </a:cxn>
                              <a:cxn ang="0">
                                <a:pos x="connsiteX4311" y="connsiteY4311"/>
                              </a:cxn>
                              <a:cxn ang="0">
                                <a:pos x="connsiteX4312" y="connsiteY4312"/>
                              </a:cxn>
                              <a:cxn ang="0">
                                <a:pos x="connsiteX4313" y="connsiteY4313"/>
                              </a:cxn>
                              <a:cxn ang="0">
                                <a:pos x="connsiteX4314" y="connsiteY4314"/>
                              </a:cxn>
                              <a:cxn ang="0">
                                <a:pos x="connsiteX4315" y="connsiteY4315"/>
                              </a:cxn>
                              <a:cxn ang="0">
                                <a:pos x="connsiteX4316" y="connsiteY4316"/>
                              </a:cxn>
                              <a:cxn ang="0">
                                <a:pos x="connsiteX4317" y="connsiteY4317"/>
                              </a:cxn>
                              <a:cxn ang="0">
                                <a:pos x="connsiteX4318" y="connsiteY4318"/>
                              </a:cxn>
                              <a:cxn ang="0">
                                <a:pos x="connsiteX4319" y="connsiteY4319"/>
                              </a:cxn>
                              <a:cxn ang="0">
                                <a:pos x="connsiteX4320" y="connsiteY4320"/>
                              </a:cxn>
                              <a:cxn ang="0">
                                <a:pos x="connsiteX4321" y="connsiteY4321"/>
                              </a:cxn>
                              <a:cxn ang="0">
                                <a:pos x="connsiteX4322" y="connsiteY4322"/>
                              </a:cxn>
                              <a:cxn ang="0">
                                <a:pos x="connsiteX4323" y="connsiteY4323"/>
                              </a:cxn>
                              <a:cxn ang="0">
                                <a:pos x="connsiteX4324" y="connsiteY4324"/>
                              </a:cxn>
                              <a:cxn ang="0">
                                <a:pos x="connsiteX4325" y="connsiteY4325"/>
                              </a:cxn>
                              <a:cxn ang="0">
                                <a:pos x="connsiteX4326" y="connsiteY4326"/>
                              </a:cxn>
                              <a:cxn ang="0">
                                <a:pos x="connsiteX4327" y="connsiteY4327"/>
                              </a:cxn>
                              <a:cxn ang="0">
                                <a:pos x="connsiteX4328" y="connsiteY4328"/>
                              </a:cxn>
                              <a:cxn ang="0">
                                <a:pos x="connsiteX4329" y="connsiteY4329"/>
                              </a:cxn>
                              <a:cxn ang="0">
                                <a:pos x="connsiteX4330" y="connsiteY4330"/>
                              </a:cxn>
                              <a:cxn ang="0">
                                <a:pos x="connsiteX4331" y="connsiteY4331"/>
                              </a:cxn>
                              <a:cxn ang="0">
                                <a:pos x="connsiteX4332" y="connsiteY4332"/>
                              </a:cxn>
                              <a:cxn ang="0">
                                <a:pos x="connsiteX4333" y="connsiteY4333"/>
                              </a:cxn>
                              <a:cxn ang="0">
                                <a:pos x="connsiteX4334" y="connsiteY4334"/>
                              </a:cxn>
                              <a:cxn ang="0">
                                <a:pos x="connsiteX4335" y="connsiteY4335"/>
                              </a:cxn>
                              <a:cxn ang="0">
                                <a:pos x="connsiteX4336" y="connsiteY4336"/>
                              </a:cxn>
                              <a:cxn ang="0">
                                <a:pos x="connsiteX4337" y="connsiteY4337"/>
                              </a:cxn>
                              <a:cxn ang="0">
                                <a:pos x="connsiteX4338" y="connsiteY4338"/>
                              </a:cxn>
                              <a:cxn ang="0">
                                <a:pos x="connsiteX4339" y="connsiteY4339"/>
                              </a:cxn>
                              <a:cxn ang="0">
                                <a:pos x="connsiteX4340" y="connsiteY4340"/>
                              </a:cxn>
                              <a:cxn ang="0">
                                <a:pos x="connsiteX4341" y="connsiteY4341"/>
                              </a:cxn>
                              <a:cxn ang="0">
                                <a:pos x="connsiteX4342" y="connsiteY4342"/>
                              </a:cxn>
                              <a:cxn ang="0">
                                <a:pos x="connsiteX4343" y="connsiteY4343"/>
                              </a:cxn>
                              <a:cxn ang="0">
                                <a:pos x="connsiteX4344" y="connsiteY4344"/>
                              </a:cxn>
                              <a:cxn ang="0">
                                <a:pos x="connsiteX4345" y="connsiteY4345"/>
                              </a:cxn>
                              <a:cxn ang="0">
                                <a:pos x="connsiteX4346" y="connsiteY4346"/>
                              </a:cxn>
                              <a:cxn ang="0">
                                <a:pos x="connsiteX4347" y="connsiteY4347"/>
                              </a:cxn>
                              <a:cxn ang="0">
                                <a:pos x="connsiteX4348" y="connsiteY4348"/>
                              </a:cxn>
                              <a:cxn ang="0">
                                <a:pos x="connsiteX4349" y="connsiteY4349"/>
                              </a:cxn>
                              <a:cxn ang="0">
                                <a:pos x="connsiteX4350" y="connsiteY4350"/>
                              </a:cxn>
                              <a:cxn ang="0">
                                <a:pos x="connsiteX4351" y="connsiteY4351"/>
                              </a:cxn>
                              <a:cxn ang="0">
                                <a:pos x="connsiteX4352" y="connsiteY4352"/>
                              </a:cxn>
                              <a:cxn ang="0">
                                <a:pos x="connsiteX4353" y="connsiteY4353"/>
                              </a:cxn>
                              <a:cxn ang="0">
                                <a:pos x="connsiteX4354" y="connsiteY4354"/>
                              </a:cxn>
                              <a:cxn ang="0">
                                <a:pos x="connsiteX4355" y="connsiteY4355"/>
                              </a:cxn>
                              <a:cxn ang="0">
                                <a:pos x="connsiteX4356" y="connsiteY4356"/>
                              </a:cxn>
                              <a:cxn ang="0">
                                <a:pos x="connsiteX4357" y="connsiteY4357"/>
                              </a:cxn>
                              <a:cxn ang="0">
                                <a:pos x="connsiteX4358" y="connsiteY4358"/>
                              </a:cxn>
                              <a:cxn ang="0">
                                <a:pos x="connsiteX4359" y="connsiteY4359"/>
                              </a:cxn>
                              <a:cxn ang="0">
                                <a:pos x="connsiteX4360" y="connsiteY4360"/>
                              </a:cxn>
                              <a:cxn ang="0">
                                <a:pos x="connsiteX4361" y="connsiteY4361"/>
                              </a:cxn>
                              <a:cxn ang="0">
                                <a:pos x="connsiteX4362" y="connsiteY4362"/>
                              </a:cxn>
                              <a:cxn ang="0">
                                <a:pos x="connsiteX4363" y="connsiteY4363"/>
                              </a:cxn>
                              <a:cxn ang="0">
                                <a:pos x="connsiteX4364" y="connsiteY4364"/>
                              </a:cxn>
                              <a:cxn ang="0">
                                <a:pos x="connsiteX4365" y="connsiteY4365"/>
                              </a:cxn>
                              <a:cxn ang="0">
                                <a:pos x="connsiteX4366" y="connsiteY4366"/>
                              </a:cxn>
                              <a:cxn ang="0">
                                <a:pos x="connsiteX4367" y="connsiteY4367"/>
                              </a:cxn>
                              <a:cxn ang="0">
                                <a:pos x="connsiteX4368" y="connsiteY4368"/>
                              </a:cxn>
                              <a:cxn ang="0">
                                <a:pos x="connsiteX4369" y="connsiteY4369"/>
                              </a:cxn>
                              <a:cxn ang="0">
                                <a:pos x="connsiteX4370" y="connsiteY4370"/>
                              </a:cxn>
                              <a:cxn ang="0">
                                <a:pos x="connsiteX4371" y="connsiteY4371"/>
                              </a:cxn>
                              <a:cxn ang="0">
                                <a:pos x="connsiteX4372" y="connsiteY4372"/>
                              </a:cxn>
                              <a:cxn ang="0">
                                <a:pos x="connsiteX4373" y="connsiteY4373"/>
                              </a:cxn>
                              <a:cxn ang="0">
                                <a:pos x="connsiteX4374" y="connsiteY4374"/>
                              </a:cxn>
                              <a:cxn ang="0">
                                <a:pos x="connsiteX4375" y="connsiteY4375"/>
                              </a:cxn>
                              <a:cxn ang="0">
                                <a:pos x="connsiteX4376" y="connsiteY4376"/>
                              </a:cxn>
                              <a:cxn ang="0">
                                <a:pos x="connsiteX4377" y="connsiteY4377"/>
                              </a:cxn>
                              <a:cxn ang="0">
                                <a:pos x="connsiteX4378" y="connsiteY4378"/>
                              </a:cxn>
                              <a:cxn ang="0">
                                <a:pos x="connsiteX4379" y="connsiteY4379"/>
                              </a:cxn>
                              <a:cxn ang="0">
                                <a:pos x="connsiteX4380" y="connsiteY4380"/>
                              </a:cxn>
                              <a:cxn ang="0">
                                <a:pos x="connsiteX4381" y="connsiteY4381"/>
                              </a:cxn>
                              <a:cxn ang="0">
                                <a:pos x="connsiteX4382" y="connsiteY4382"/>
                              </a:cxn>
                              <a:cxn ang="0">
                                <a:pos x="connsiteX4383" y="connsiteY4383"/>
                              </a:cxn>
                              <a:cxn ang="0">
                                <a:pos x="connsiteX4384" y="connsiteY4384"/>
                              </a:cxn>
                              <a:cxn ang="0">
                                <a:pos x="connsiteX4385" y="connsiteY4385"/>
                              </a:cxn>
                              <a:cxn ang="0">
                                <a:pos x="connsiteX4386" y="connsiteY4386"/>
                              </a:cxn>
                              <a:cxn ang="0">
                                <a:pos x="connsiteX4387" y="connsiteY4387"/>
                              </a:cxn>
                              <a:cxn ang="0">
                                <a:pos x="connsiteX4388" y="connsiteY4388"/>
                              </a:cxn>
                              <a:cxn ang="0">
                                <a:pos x="connsiteX4389" y="connsiteY4389"/>
                              </a:cxn>
                              <a:cxn ang="0">
                                <a:pos x="connsiteX4390" y="connsiteY4390"/>
                              </a:cxn>
                              <a:cxn ang="0">
                                <a:pos x="connsiteX4391" y="connsiteY4391"/>
                              </a:cxn>
                              <a:cxn ang="0">
                                <a:pos x="connsiteX4392" y="connsiteY4392"/>
                              </a:cxn>
                              <a:cxn ang="0">
                                <a:pos x="connsiteX4393" y="connsiteY4393"/>
                              </a:cxn>
                              <a:cxn ang="0">
                                <a:pos x="connsiteX4394" y="connsiteY4394"/>
                              </a:cxn>
                              <a:cxn ang="0">
                                <a:pos x="connsiteX4395" y="connsiteY4395"/>
                              </a:cxn>
                              <a:cxn ang="0">
                                <a:pos x="connsiteX4396" y="connsiteY4396"/>
                              </a:cxn>
                              <a:cxn ang="0">
                                <a:pos x="connsiteX4397" y="connsiteY4397"/>
                              </a:cxn>
                              <a:cxn ang="0">
                                <a:pos x="connsiteX4398" y="connsiteY4398"/>
                              </a:cxn>
                              <a:cxn ang="0">
                                <a:pos x="connsiteX4399" y="connsiteY4399"/>
                              </a:cxn>
                              <a:cxn ang="0">
                                <a:pos x="connsiteX4400" y="connsiteY4400"/>
                              </a:cxn>
                              <a:cxn ang="0">
                                <a:pos x="connsiteX4401" y="connsiteY4401"/>
                              </a:cxn>
                              <a:cxn ang="0">
                                <a:pos x="connsiteX4402" y="connsiteY4402"/>
                              </a:cxn>
                              <a:cxn ang="0">
                                <a:pos x="connsiteX4403" y="connsiteY4403"/>
                              </a:cxn>
                              <a:cxn ang="0">
                                <a:pos x="connsiteX4404" y="connsiteY4404"/>
                              </a:cxn>
                              <a:cxn ang="0">
                                <a:pos x="connsiteX4405" y="connsiteY4405"/>
                              </a:cxn>
                              <a:cxn ang="0">
                                <a:pos x="connsiteX4406" y="connsiteY4406"/>
                              </a:cxn>
                              <a:cxn ang="0">
                                <a:pos x="connsiteX4407" y="connsiteY4407"/>
                              </a:cxn>
                              <a:cxn ang="0">
                                <a:pos x="connsiteX4408" y="connsiteY4408"/>
                              </a:cxn>
                              <a:cxn ang="0">
                                <a:pos x="connsiteX4409" y="connsiteY4409"/>
                              </a:cxn>
                              <a:cxn ang="0">
                                <a:pos x="connsiteX4410" y="connsiteY4410"/>
                              </a:cxn>
                              <a:cxn ang="0">
                                <a:pos x="connsiteX4411" y="connsiteY4411"/>
                              </a:cxn>
                              <a:cxn ang="0">
                                <a:pos x="connsiteX4412" y="connsiteY4412"/>
                              </a:cxn>
                              <a:cxn ang="0">
                                <a:pos x="connsiteX4413" y="connsiteY4413"/>
                              </a:cxn>
                              <a:cxn ang="0">
                                <a:pos x="connsiteX4414" y="connsiteY4414"/>
                              </a:cxn>
                              <a:cxn ang="0">
                                <a:pos x="connsiteX4415" y="connsiteY4415"/>
                              </a:cxn>
                              <a:cxn ang="0">
                                <a:pos x="connsiteX4416" y="connsiteY4416"/>
                              </a:cxn>
                              <a:cxn ang="0">
                                <a:pos x="connsiteX4417" y="connsiteY4417"/>
                              </a:cxn>
                              <a:cxn ang="0">
                                <a:pos x="connsiteX4418" y="connsiteY4418"/>
                              </a:cxn>
                              <a:cxn ang="0">
                                <a:pos x="connsiteX4419" y="connsiteY4419"/>
                              </a:cxn>
                              <a:cxn ang="0">
                                <a:pos x="connsiteX4420" y="connsiteY4420"/>
                              </a:cxn>
                              <a:cxn ang="0">
                                <a:pos x="connsiteX4421" y="connsiteY4421"/>
                              </a:cxn>
                              <a:cxn ang="0">
                                <a:pos x="connsiteX4422" y="connsiteY4422"/>
                              </a:cxn>
                              <a:cxn ang="0">
                                <a:pos x="connsiteX4423" y="connsiteY4423"/>
                              </a:cxn>
                              <a:cxn ang="0">
                                <a:pos x="connsiteX4424" y="connsiteY4424"/>
                              </a:cxn>
                              <a:cxn ang="0">
                                <a:pos x="connsiteX4425" y="connsiteY4425"/>
                              </a:cxn>
                              <a:cxn ang="0">
                                <a:pos x="connsiteX4426" y="connsiteY4426"/>
                              </a:cxn>
                              <a:cxn ang="0">
                                <a:pos x="connsiteX4427" y="connsiteY4427"/>
                              </a:cxn>
                              <a:cxn ang="0">
                                <a:pos x="connsiteX4428" y="connsiteY4428"/>
                              </a:cxn>
                              <a:cxn ang="0">
                                <a:pos x="connsiteX4429" y="connsiteY4429"/>
                              </a:cxn>
                              <a:cxn ang="0">
                                <a:pos x="connsiteX4430" y="connsiteY4430"/>
                              </a:cxn>
                              <a:cxn ang="0">
                                <a:pos x="connsiteX4431" y="connsiteY4431"/>
                              </a:cxn>
                              <a:cxn ang="0">
                                <a:pos x="connsiteX4432" y="connsiteY4432"/>
                              </a:cxn>
                              <a:cxn ang="0">
                                <a:pos x="connsiteX4433" y="connsiteY4433"/>
                              </a:cxn>
                              <a:cxn ang="0">
                                <a:pos x="connsiteX4434" y="connsiteY4434"/>
                              </a:cxn>
                              <a:cxn ang="0">
                                <a:pos x="connsiteX4435" y="connsiteY4435"/>
                              </a:cxn>
                              <a:cxn ang="0">
                                <a:pos x="connsiteX4436" y="connsiteY4436"/>
                              </a:cxn>
                              <a:cxn ang="0">
                                <a:pos x="connsiteX4437" y="connsiteY4437"/>
                              </a:cxn>
                              <a:cxn ang="0">
                                <a:pos x="connsiteX4438" y="connsiteY4438"/>
                              </a:cxn>
                              <a:cxn ang="0">
                                <a:pos x="connsiteX4439" y="connsiteY4439"/>
                              </a:cxn>
                              <a:cxn ang="0">
                                <a:pos x="connsiteX4440" y="connsiteY4440"/>
                              </a:cxn>
                              <a:cxn ang="0">
                                <a:pos x="connsiteX4441" y="connsiteY4441"/>
                              </a:cxn>
                              <a:cxn ang="0">
                                <a:pos x="connsiteX4442" y="connsiteY4442"/>
                              </a:cxn>
                              <a:cxn ang="0">
                                <a:pos x="connsiteX4443" y="connsiteY4443"/>
                              </a:cxn>
                              <a:cxn ang="0">
                                <a:pos x="connsiteX4444" y="connsiteY4444"/>
                              </a:cxn>
                              <a:cxn ang="0">
                                <a:pos x="connsiteX4445" y="connsiteY4445"/>
                              </a:cxn>
                              <a:cxn ang="0">
                                <a:pos x="connsiteX4446" y="connsiteY4446"/>
                              </a:cxn>
                              <a:cxn ang="0">
                                <a:pos x="connsiteX4447" y="connsiteY4447"/>
                              </a:cxn>
                              <a:cxn ang="0">
                                <a:pos x="connsiteX4448" y="connsiteY4448"/>
                              </a:cxn>
                              <a:cxn ang="0">
                                <a:pos x="connsiteX4449" y="connsiteY4449"/>
                              </a:cxn>
                              <a:cxn ang="0">
                                <a:pos x="connsiteX4450" y="connsiteY4450"/>
                              </a:cxn>
                              <a:cxn ang="0">
                                <a:pos x="connsiteX4451" y="connsiteY4451"/>
                              </a:cxn>
                              <a:cxn ang="0">
                                <a:pos x="connsiteX4452" y="connsiteY4452"/>
                              </a:cxn>
                              <a:cxn ang="0">
                                <a:pos x="connsiteX4453" y="connsiteY4453"/>
                              </a:cxn>
                              <a:cxn ang="0">
                                <a:pos x="connsiteX4454" y="connsiteY4454"/>
                              </a:cxn>
                              <a:cxn ang="0">
                                <a:pos x="connsiteX4455" y="connsiteY4455"/>
                              </a:cxn>
                              <a:cxn ang="0">
                                <a:pos x="connsiteX4456" y="connsiteY4456"/>
                              </a:cxn>
                              <a:cxn ang="0">
                                <a:pos x="connsiteX4457" y="connsiteY4457"/>
                              </a:cxn>
                              <a:cxn ang="0">
                                <a:pos x="connsiteX4458" y="connsiteY4458"/>
                              </a:cxn>
                              <a:cxn ang="0">
                                <a:pos x="connsiteX4459" y="connsiteY4459"/>
                              </a:cxn>
                              <a:cxn ang="0">
                                <a:pos x="connsiteX4460" y="connsiteY4460"/>
                              </a:cxn>
                              <a:cxn ang="0">
                                <a:pos x="connsiteX4461" y="connsiteY4461"/>
                              </a:cxn>
                              <a:cxn ang="0">
                                <a:pos x="connsiteX4462" y="connsiteY4462"/>
                              </a:cxn>
                              <a:cxn ang="0">
                                <a:pos x="connsiteX4463" y="connsiteY4463"/>
                              </a:cxn>
                              <a:cxn ang="0">
                                <a:pos x="connsiteX4464" y="connsiteY4464"/>
                              </a:cxn>
                              <a:cxn ang="0">
                                <a:pos x="connsiteX4465" y="connsiteY4465"/>
                              </a:cxn>
                              <a:cxn ang="0">
                                <a:pos x="connsiteX4466" y="connsiteY4466"/>
                              </a:cxn>
                              <a:cxn ang="0">
                                <a:pos x="connsiteX4467" y="connsiteY4467"/>
                              </a:cxn>
                              <a:cxn ang="0">
                                <a:pos x="connsiteX4468" y="connsiteY4468"/>
                              </a:cxn>
                              <a:cxn ang="0">
                                <a:pos x="connsiteX4469" y="connsiteY4469"/>
                              </a:cxn>
                              <a:cxn ang="0">
                                <a:pos x="connsiteX4470" y="connsiteY4470"/>
                              </a:cxn>
                              <a:cxn ang="0">
                                <a:pos x="connsiteX4471" y="connsiteY4471"/>
                              </a:cxn>
                              <a:cxn ang="0">
                                <a:pos x="connsiteX4472" y="connsiteY4472"/>
                              </a:cxn>
                              <a:cxn ang="0">
                                <a:pos x="connsiteX4473" y="connsiteY4473"/>
                              </a:cxn>
                              <a:cxn ang="0">
                                <a:pos x="connsiteX4474" y="connsiteY4474"/>
                              </a:cxn>
                              <a:cxn ang="0">
                                <a:pos x="connsiteX4475" y="connsiteY4475"/>
                              </a:cxn>
                              <a:cxn ang="0">
                                <a:pos x="connsiteX4476" y="connsiteY4476"/>
                              </a:cxn>
                              <a:cxn ang="0">
                                <a:pos x="connsiteX4477" y="connsiteY4477"/>
                              </a:cxn>
                              <a:cxn ang="0">
                                <a:pos x="connsiteX4478" y="connsiteY4478"/>
                              </a:cxn>
                              <a:cxn ang="0">
                                <a:pos x="connsiteX4479" y="connsiteY4479"/>
                              </a:cxn>
                              <a:cxn ang="0">
                                <a:pos x="connsiteX4480" y="connsiteY4480"/>
                              </a:cxn>
                              <a:cxn ang="0">
                                <a:pos x="connsiteX4481" y="connsiteY4481"/>
                              </a:cxn>
                              <a:cxn ang="0">
                                <a:pos x="connsiteX4482" y="connsiteY4482"/>
                              </a:cxn>
                              <a:cxn ang="0">
                                <a:pos x="connsiteX4483" y="connsiteY4483"/>
                              </a:cxn>
                              <a:cxn ang="0">
                                <a:pos x="connsiteX4484" y="connsiteY4484"/>
                              </a:cxn>
                              <a:cxn ang="0">
                                <a:pos x="connsiteX4485" y="connsiteY4485"/>
                              </a:cxn>
                              <a:cxn ang="0">
                                <a:pos x="connsiteX4486" y="connsiteY4486"/>
                              </a:cxn>
                              <a:cxn ang="0">
                                <a:pos x="connsiteX4487" y="connsiteY4487"/>
                              </a:cxn>
                              <a:cxn ang="0">
                                <a:pos x="connsiteX4488" y="connsiteY4488"/>
                              </a:cxn>
                              <a:cxn ang="0">
                                <a:pos x="connsiteX4489" y="connsiteY4489"/>
                              </a:cxn>
                              <a:cxn ang="0">
                                <a:pos x="connsiteX4490" y="connsiteY4490"/>
                              </a:cxn>
                              <a:cxn ang="0">
                                <a:pos x="connsiteX4491" y="connsiteY4491"/>
                              </a:cxn>
                              <a:cxn ang="0">
                                <a:pos x="connsiteX4492" y="connsiteY4492"/>
                              </a:cxn>
                              <a:cxn ang="0">
                                <a:pos x="connsiteX4493" y="connsiteY4493"/>
                              </a:cxn>
                              <a:cxn ang="0">
                                <a:pos x="connsiteX4494" y="connsiteY4494"/>
                              </a:cxn>
                              <a:cxn ang="0">
                                <a:pos x="connsiteX4495" y="connsiteY4495"/>
                              </a:cxn>
                              <a:cxn ang="0">
                                <a:pos x="connsiteX4496" y="connsiteY4496"/>
                              </a:cxn>
                              <a:cxn ang="0">
                                <a:pos x="connsiteX4497" y="connsiteY4497"/>
                              </a:cxn>
                              <a:cxn ang="0">
                                <a:pos x="connsiteX4498" y="connsiteY4498"/>
                              </a:cxn>
                              <a:cxn ang="0">
                                <a:pos x="connsiteX4499" y="connsiteY4499"/>
                              </a:cxn>
                              <a:cxn ang="0">
                                <a:pos x="connsiteX4500" y="connsiteY4500"/>
                              </a:cxn>
                              <a:cxn ang="0">
                                <a:pos x="connsiteX4501" y="connsiteY4501"/>
                              </a:cxn>
                              <a:cxn ang="0">
                                <a:pos x="connsiteX4502" y="connsiteY4502"/>
                              </a:cxn>
                              <a:cxn ang="0">
                                <a:pos x="connsiteX4503" y="connsiteY4503"/>
                              </a:cxn>
                              <a:cxn ang="0">
                                <a:pos x="connsiteX4504" y="connsiteY4504"/>
                              </a:cxn>
                              <a:cxn ang="0">
                                <a:pos x="connsiteX4505" y="connsiteY4505"/>
                              </a:cxn>
                              <a:cxn ang="0">
                                <a:pos x="connsiteX4506" y="connsiteY4506"/>
                              </a:cxn>
                              <a:cxn ang="0">
                                <a:pos x="connsiteX4507" y="connsiteY4507"/>
                              </a:cxn>
                              <a:cxn ang="0">
                                <a:pos x="connsiteX4508" y="connsiteY4508"/>
                              </a:cxn>
                              <a:cxn ang="0">
                                <a:pos x="connsiteX4509" y="connsiteY4509"/>
                              </a:cxn>
                              <a:cxn ang="0">
                                <a:pos x="connsiteX4510" y="connsiteY4510"/>
                              </a:cxn>
                              <a:cxn ang="0">
                                <a:pos x="connsiteX4511" y="connsiteY4511"/>
                              </a:cxn>
                              <a:cxn ang="0">
                                <a:pos x="connsiteX4512" y="connsiteY4512"/>
                              </a:cxn>
                              <a:cxn ang="0">
                                <a:pos x="connsiteX4513" y="connsiteY4513"/>
                              </a:cxn>
                              <a:cxn ang="0">
                                <a:pos x="connsiteX4514" y="connsiteY4514"/>
                              </a:cxn>
                              <a:cxn ang="0">
                                <a:pos x="connsiteX4515" y="connsiteY4515"/>
                              </a:cxn>
                              <a:cxn ang="0">
                                <a:pos x="connsiteX4516" y="connsiteY4516"/>
                              </a:cxn>
                              <a:cxn ang="0">
                                <a:pos x="connsiteX4517" y="connsiteY4517"/>
                              </a:cxn>
                              <a:cxn ang="0">
                                <a:pos x="connsiteX4518" y="connsiteY4518"/>
                              </a:cxn>
                              <a:cxn ang="0">
                                <a:pos x="connsiteX4519" y="connsiteY4519"/>
                              </a:cxn>
                              <a:cxn ang="0">
                                <a:pos x="connsiteX4520" y="connsiteY4520"/>
                              </a:cxn>
                              <a:cxn ang="0">
                                <a:pos x="connsiteX4521" y="connsiteY4521"/>
                              </a:cxn>
                              <a:cxn ang="0">
                                <a:pos x="connsiteX4522" y="connsiteY4522"/>
                              </a:cxn>
                              <a:cxn ang="0">
                                <a:pos x="connsiteX4523" y="connsiteY4523"/>
                              </a:cxn>
                              <a:cxn ang="0">
                                <a:pos x="connsiteX4524" y="connsiteY4524"/>
                              </a:cxn>
                              <a:cxn ang="0">
                                <a:pos x="connsiteX4525" y="connsiteY4525"/>
                              </a:cxn>
                              <a:cxn ang="0">
                                <a:pos x="connsiteX4526" y="connsiteY4526"/>
                              </a:cxn>
                              <a:cxn ang="0">
                                <a:pos x="connsiteX4527" y="connsiteY4527"/>
                              </a:cxn>
                              <a:cxn ang="0">
                                <a:pos x="connsiteX4528" y="connsiteY4528"/>
                              </a:cxn>
                              <a:cxn ang="0">
                                <a:pos x="connsiteX4529" y="connsiteY4529"/>
                              </a:cxn>
                              <a:cxn ang="0">
                                <a:pos x="connsiteX4530" y="connsiteY4530"/>
                              </a:cxn>
                              <a:cxn ang="0">
                                <a:pos x="connsiteX4531" y="connsiteY4531"/>
                              </a:cxn>
                              <a:cxn ang="0">
                                <a:pos x="connsiteX4532" y="connsiteY4532"/>
                              </a:cxn>
                              <a:cxn ang="0">
                                <a:pos x="connsiteX4533" y="connsiteY4533"/>
                              </a:cxn>
                              <a:cxn ang="0">
                                <a:pos x="connsiteX4534" y="connsiteY4534"/>
                              </a:cxn>
                              <a:cxn ang="0">
                                <a:pos x="connsiteX4535" y="connsiteY4535"/>
                              </a:cxn>
                              <a:cxn ang="0">
                                <a:pos x="connsiteX4536" y="connsiteY4536"/>
                              </a:cxn>
                              <a:cxn ang="0">
                                <a:pos x="connsiteX4537" y="connsiteY4537"/>
                              </a:cxn>
                              <a:cxn ang="0">
                                <a:pos x="connsiteX4538" y="connsiteY4538"/>
                              </a:cxn>
                              <a:cxn ang="0">
                                <a:pos x="connsiteX4539" y="connsiteY4539"/>
                              </a:cxn>
                              <a:cxn ang="0">
                                <a:pos x="connsiteX4540" y="connsiteY4540"/>
                              </a:cxn>
                              <a:cxn ang="0">
                                <a:pos x="connsiteX4541" y="connsiteY4541"/>
                              </a:cxn>
                              <a:cxn ang="0">
                                <a:pos x="connsiteX4542" y="connsiteY4542"/>
                              </a:cxn>
                              <a:cxn ang="0">
                                <a:pos x="connsiteX4543" y="connsiteY4543"/>
                              </a:cxn>
                              <a:cxn ang="0">
                                <a:pos x="connsiteX4544" y="connsiteY4544"/>
                              </a:cxn>
                              <a:cxn ang="0">
                                <a:pos x="connsiteX4545" y="connsiteY4545"/>
                              </a:cxn>
                              <a:cxn ang="0">
                                <a:pos x="connsiteX4546" y="connsiteY4546"/>
                              </a:cxn>
                              <a:cxn ang="0">
                                <a:pos x="connsiteX4547" y="connsiteY4547"/>
                              </a:cxn>
                              <a:cxn ang="0">
                                <a:pos x="connsiteX4548" y="connsiteY4548"/>
                              </a:cxn>
                              <a:cxn ang="0">
                                <a:pos x="connsiteX4549" y="connsiteY4549"/>
                              </a:cxn>
                              <a:cxn ang="0">
                                <a:pos x="connsiteX4550" y="connsiteY4550"/>
                              </a:cxn>
                              <a:cxn ang="0">
                                <a:pos x="connsiteX4551" y="connsiteY4551"/>
                              </a:cxn>
                              <a:cxn ang="0">
                                <a:pos x="connsiteX4552" y="connsiteY4552"/>
                              </a:cxn>
                              <a:cxn ang="0">
                                <a:pos x="connsiteX4553" y="connsiteY4553"/>
                              </a:cxn>
                              <a:cxn ang="0">
                                <a:pos x="connsiteX4554" y="connsiteY4554"/>
                              </a:cxn>
                              <a:cxn ang="0">
                                <a:pos x="connsiteX4555" y="connsiteY4555"/>
                              </a:cxn>
                              <a:cxn ang="0">
                                <a:pos x="connsiteX4556" y="connsiteY4556"/>
                              </a:cxn>
                              <a:cxn ang="0">
                                <a:pos x="connsiteX4557" y="connsiteY4557"/>
                              </a:cxn>
                              <a:cxn ang="0">
                                <a:pos x="connsiteX4558" y="connsiteY4558"/>
                              </a:cxn>
                              <a:cxn ang="0">
                                <a:pos x="connsiteX4559" y="connsiteY4559"/>
                              </a:cxn>
                              <a:cxn ang="0">
                                <a:pos x="connsiteX4560" y="connsiteY4560"/>
                              </a:cxn>
                              <a:cxn ang="0">
                                <a:pos x="connsiteX4561" y="connsiteY4561"/>
                              </a:cxn>
                              <a:cxn ang="0">
                                <a:pos x="connsiteX4562" y="connsiteY4562"/>
                              </a:cxn>
                              <a:cxn ang="0">
                                <a:pos x="connsiteX4563" y="connsiteY4563"/>
                              </a:cxn>
                              <a:cxn ang="0">
                                <a:pos x="connsiteX4564" y="connsiteY4564"/>
                              </a:cxn>
                              <a:cxn ang="0">
                                <a:pos x="connsiteX4565" y="connsiteY4565"/>
                              </a:cxn>
                              <a:cxn ang="0">
                                <a:pos x="connsiteX4566" y="connsiteY4566"/>
                              </a:cxn>
                              <a:cxn ang="0">
                                <a:pos x="connsiteX4567" y="connsiteY4567"/>
                              </a:cxn>
                              <a:cxn ang="0">
                                <a:pos x="connsiteX4568" y="connsiteY4568"/>
                              </a:cxn>
                              <a:cxn ang="0">
                                <a:pos x="connsiteX4569" y="connsiteY4569"/>
                              </a:cxn>
                              <a:cxn ang="0">
                                <a:pos x="connsiteX4570" y="connsiteY4570"/>
                              </a:cxn>
                              <a:cxn ang="0">
                                <a:pos x="connsiteX4571" y="connsiteY4571"/>
                              </a:cxn>
                              <a:cxn ang="0">
                                <a:pos x="connsiteX4572" y="connsiteY4572"/>
                              </a:cxn>
                              <a:cxn ang="0">
                                <a:pos x="connsiteX4573" y="connsiteY4573"/>
                              </a:cxn>
                              <a:cxn ang="0">
                                <a:pos x="connsiteX4574" y="connsiteY4574"/>
                              </a:cxn>
                              <a:cxn ang="0">
                                <a:pos x="connsiteX4575" y="connsiteY4575"/>
                              </a:cxn>
                              <a:cxn ang="0">
                                <a:pos x="connsiteX4576" y="connsiteY4576"/>
                              </a:cxn>
                              <a:cxn ang="0">
                                <a:pos x="connsiteX4577" y="connsiteY4577"/>
                              </a:cxn>
                              <a:cxn ang="0">
                                <a:pos x="connsiteX4578" y="connsiteY4578"/>
                              </a:cxn>
                              <a:cxn ang="0">
                                <a:pos x="connsiteX4579" y="connsiteY4579"/>
                              </a:cxn>
                              <a:cxn ang="0">
                                <a:pos x="connsiteX4580" y="connsiteY4580"/>
                              </a:cxn>
                              <a:cxn ang="0">
                                <a:pos x="connsiteX4581" y="connsiteY4581"/>
                              </a:cxn>
                              <a:cxn ang="0">
                                <a:pos x="connsiteX4582" y="connsiteY4582"/>
                              </a:cxn>
                              <a:cxn ang="0">
                                <a:pos x="connsiteX4583" y="connsiteY4583"/>
                              </a:cxn>
                              <a:cxn ang="0">
                                <a:pos x="connsiteX4584" y="connsiteY4584"/>
                              </a:cxn>
                              <a:cxn ang="0">
                                <a:pos x="connsiteX4585" y="connsiteY4585"/>
                              </a:cxn>
                              <a:cxn ang="0">
                                <a:pos x="connsiteX4586" y="connsiteY4586"/>
                              </a:cxn>
                              <a:cxn ang="0">
                                <a:pos x="connsiteX4587" y="connsiteY4587"/>
                              </a:cxn>
                              <a:cxn ang="0">
                                <a:pos x="connsiteX4588" y="connsiteY4588"/>
                              </a:cxn>
                              <a:cxn ang="0">
                                <a:pos x="connsiteX4589" y="connsiteY4589"/>
                              </a:cxn>
                              <a:cxn ang="0">
                                <a:pos x="connsiteX4590" y="connsiteY4590"/>
                              </a:cxn>
                              <a:cxn ang="0">
                                <a:pos x="connsiteX4591" y="connsiteY4591"/>
                              </a:cxn>
                              <a:cxn ang="0">
                                <a:pos x="connsiteX4592" y="connsiteY4592"/>
                              </a:cxn>
                              <a:cxn ang="0">
                                <a:pos x="connsiteX4593" y="connsiteY4593"/>
                              </a:cxn>
                              <a:cxn ang="0">
                                <a:pos x="connsiteX4594" y="connsiteY4594"/>
                              </a:cxn>
                              <a:cxn ang="0">
                                <a:pos x="connsiteX4595" y="connsiteY4595"/>
                              </a:cxn>
                              <a:cxn ang="0">
                                <a:pos x="connsiteX4596" y="connsiteY4596"/>
                              </a:cxn>
                              <a:cxn ang="0">
                                <a:pos x="connsiteX4597" y="connsiteY4597"/>
                              </a:cxn>
                              <a:cxn ang="0">
                                <a:pos x="connsiteX4598" y="connsiteY4598"/>
                              </a:cxn>
                              <a:cxn ang="0">
                                <a:pos x="connsiteX4599" y="connsiteY4599"/>
                              </a:cxn>
                              <a:cxn ang="0">
                                <a:pos x="connsiteX4600" y="connsiteY4600"/>
                              </a:cxn>
                              <a:cxn ang="0">
                                <a:pos x="connsiteX4601" y="connsiteY4601"/>
                              </a:cxn>
                              <a:cxn ang="0">
                                <a:pos x="connsiteX4602" y="connsiteY4602"/>
                              </a:cxn>
                              <a:cxn ang="0">
                                <a:pos x="connsiteX4603" y="connsiteY4603"/>
                              </a:cxn>
                              <a:cxn ang="0">
                                <a:pos x="connsiteX4604" y="connsiteY4604"/>
                              </a:cxn>
                              <a:cxn ang="0">
                                <a:pos x="connsiteX4605" y="connsiteY4605"/>
                              </a:cxn>
                              <a:cxn ang="0">
                                <a:pos x="connsiteX4606" y="connsiteY4606"/>
                              </a:cxn>
                              <a:cxn ang="0">
                                <a:pos x="connsiteX4607" y="connsiteY4607"/>
                              </a:cxn>
                              <a:cxn ang="0">
                                <a:pos x="connsiteX4608" y="connsiteY4608"/>
                              </a:cxn>
                              <a:cxn ang="0">
                                <a:pos x="connsiteX4609" y="connsiteY4609"/>
                              </a:cxn>
                              <a:cxn ang="0">
                                <a:pos x="connsiteX4610" y="connsiteY4610"/>
                              </a:cxn>
                              <a:cxn ang="0">
                                <a:pos x="connsiteX4611" y="connsiteY4611"/>
                              </a:cxn>
                              <a:cxn ang="0">
                                <a:pos x="connsiteX4612" y="connsiteY4612"/>
                              </a:cxn>
                              <a:cxn ang="0">
                                <a:pos x="connsiteX4613" y="connsiteY4613"/>
                              </a:cxn>
                              <a:cxn ang="0">
                                <a:pos x="connsiteX4614" y="connsiteY4614"/>
                              </a:cxn>
                              <a:cxn ang="0">
                                <a:pos x="connsiteX4615" y="connsiteY4615"/>
                              </a:cxn>
                              <a:cxn ang="0">
                                <a:pos x="connsiteX4616" y="connsiteY4616"/>
                              </a:cxn>
                              <a:cxn ang="0">
                                <a:pos x="connsiteX4617" y="connsiteY4617"/>
                              </a:cxn>
                              <a:cxn ang="0">
                                <a:pos x="connsiteX4618" y="connsiteY4618"/>
                              </a:cxn>
                              <a:cxn ang="0">
                                <a:pos x="connsiteX4619" y="connsiteY4619"/>
                              </a:cxn>
                              <a:cxn ang="0">
                                <a:pos x="connsiteX4620" y="connsiteY4620"/>
                              </a:cxn>
                              <a:cxn ang="0">
                                <a:pos x="connsiteX4621" y="connsiteY4621"/>
                              </a:cxn>
                              <a:cxn ang="0">
                                <a:pos x="connsiteX4622" y="connsiteY4622"/>
                              </a:cxn>
                              <a:cxn ang="0">
                                <a:pos x="connsiteX4623" y="connsiteY4623"/>
                              </a:cxn>
                              <a:cxn ang="0">
                                <a:pos x="connsiteX4624" y="connsiteY4624"/>
                              </a:cxn>
                              <a:cxn ang="0">
                                <a:pos x="connsiteX4625" y="connsiteY4625"/>
                              </a:cxn>
                              <a:cxn ang="0">
                                <a:pos x="connsiteX4626" y="connsiteY4626"/>
                              </a:cxn>
                              <a:cxn ang="0">
                                <a:pos x="connsiteX4627" y="connsiteY4627"/>
                              </a:cxn>
                              <a:cxn ang="0">
                                <a:pos x="connsiteX4628" y="connsiteY4628"/>
                              </a:cxn>
                              <a:cxn ang="0">
                                <a:pos x="connsiteX4629" y="connsiteY4629"/>
                              </a:cxn>
                              <a:cxn ang="0">
                                <a:pos x="connsiteX4630" y="connsiteY4630"/>
                              </a:cxn>
                              <a:cxn ang="0">
                                <a:pos x="connsiteX4631" y="connsiteY4631"/>
                              </a:cxn>
                              <a:cxn ang="0">
                                <a:pos x="connsiteX4632" y="connsiteY4632"/>
                              </a:cxn>
                              <a:cxn ang="0">
                                <a:pos x="connsiteX4633" y="connsiteY4633"/>
                              </a:cxn>
                              <a:cxn ang="0">
                                <a:pos x="connsiteX4634" y="connsiteY4634"/>
                              </a:cxn>
                              <a:cxn ang="0">
                                <a:pos x="connsiteX4635" y="connsiteY4635"/>
                              </a:cxn>
                              <a:cxn ang="0">
                                <a:pos x="connsiteX4636" y="connsiteY4636"/>
                              </a:cxn>
                              <a:cxn ang="0">
                                <a:pos x="connsiteX4637" y="connsiteY4637"/>
                              </a:cxn>
                              <a:cxn ang="0">
                                <a:pos x="connsiteX4638" y="connsiteY4638"/>
                              </a:cxn>
                              <a:cxn ang="0">
                                <a:pos x="connsiteX4639" y="connsiteY4639"/>
                              </a:cxn>
                              <a:cxn ang="0">
                                <a:pos x="connsiteX4640" y="connsiteY4640"/>
                              </a:cxn>
                              <a:cxn ang="0">
                                <a:pos x="connsiteX4641" y="connsiteY4641"/>
                              </a:cxn>
                              <a:cxn ang="0">
                                <a:pos x="connsiteX4642" y="connsiteY4642"/>
                              </a:cxn>
                              <a:cxn ang="0">
                                <a:pos x="connsiteX4643" y="connsiteY4643"/>
                              </a:cxn>
                              <a:cxn ang="0">
                                <a:pos x="connsiteX4644" y="connsiteY4644"/>
                              </a:cxn>
                              <a:cxn ang="0">
                                <a:pos x="connsiteX4645" y="connsiteY4645"/>
                              </a:cxn>
                              <a:cxn ang="0">
                                <a:pos x="connsiteX4646" y="connsiteY4646"/>
                              </a:cxn>
                              <a:cxn ang="0">
                                <a:pos x="connsiteX4647" y="connsiteY4647"/>
                              </a:cxn>
                              <a:cxn ang="0">
                                <a:pos x="connsiteX4648" y="connsiteY4648"/>
                              </a:cxn>
                              <a:cxn ang="0">
                                <a:pos x="connsiteX4649" y="connsiteY4649"/>
                              </a:cxn>
                              <a:cxn ang="0">
                                <a:pos x="connsiteX4650" y="connsiteY4650"/>
                              </a:cxn>
                              <a:cxn ang="0">
                                <a:pos x="connsiteX4651" y="connsiteY4651"/>
                              </a:cxn>
                              <a:cxn ang="0">
                                <a:pos x="connsiteX4652" y="connsiteY4652"/>
                              </a:cxn>
                              <a:cxn ang="0">
                                <a:pos x="connsiteX4653" y="connsiteY4653"/>
                              </a:cxn>
                              <a:cxn ang="0">
                                <a:pos x="connsiteX4654" y="connsiteY4654"/>
                              </a:cxn>
                              <a:cxn ang="0">
                                <a:pos x="connsiteX4655" y="connsiteY4655"/>
                              </a:cxn>
                              <a:cxn ang="0">
                                <a:pos x="connsiteX4656" y="connsiteY4656"/>
                              </a:cxn>
                              <a:cxn ang="0">
                                <a:pos x="connsiteX4657" y="connsiteY4657"/>
                              </a:cxn>
                              <a:cxn ang="0">
                                <a:pos x="connsiteX4658" y="connsiteY4658"/>
                              </a:cxn>
                              <a:cxn ang="0">
                                <a:pos x="connsiteX4659" y="connsiteY4659"/>
                              </a:cxn>
                              <a:cxn ang="0">
                                <a:pos x="connsiteX4660" y="connsiteY4660"/>
                              </a:cxn>
                              <a:cxn ang="0">
                                <a:pos x="connsiteX4661" y="connsiteY4661"/>
                              </a:cxn>
                              <a:cxn ang="0">
                                <a:pos x="connsiteX4662" y="connsiteY4662"/>
                              </a:cxn>
                              <a:cxn ang="0">
                                <a:pos x="connsiteX4663" y="connsiteY4663"/>
                              </a:cxn>
                              <a:cxn ang="0">
                                <a:pos x="connsiteX4664" y="connsiteY4664"/>
                              </a:cxn>
                              <a:cxn ang="0">
                                <a:pos x="connsiteX4665" y="connsiteY4665"/>
                              </a:cxn>
                              <a:cxn ang="0">
                                <a:pos x="connsiteX4666" y="connsiteY4666"/>
                              </a:cxn>
                              <a:cxn ang="0">
                                <a:pos x="connsiteX4667" y="connsiteY4667"/>
                              </a:cxn>
                              <a:cxn ang="0">
                                <a:pos x="connsiteX4668" y="connsiteY4668"/>
                              </a:cxn>
                              <a:cxn ang="0">
                                <a:pos x="connsiteX4669" y="connsiteY4669"/>
                              </a:cxn>
                              <a:cxn ang="0">
                                <a:pos x="connsiteX4670" y="connsiteY4670"/>
                              </a:cxn>
                              <a:cxn ang="0">
                                <a:pos x="connsiteX4671" y="connsiteY4671"/>
                              </a:cxn>
                              <a:cxn ang="0">
                                <a:pos x="connsiteX4672" y="connsiteY4672"/>
                              </a:cxn>
                              <a:cxn ang="0">
                                <a:pos x="connsiteX4673" y="connsiteY4673"/>
                              </a:cxn>
                              <a:cxn ang="0">
                                <a:pos x="connsiteX4674" y="connsiteY4674"/>
                              </a:cxn>
                              <a:cxn ang="0">
                                <a:pos x="connsiteX4675" y="connsiteY4675"/>
                              </a:cxn>
                              <a:cxn ang="0">
                                <a:pos x="connsiteX4676" y="connsiteY4676"/>
                              </a:cxn>
                              <a:cxn ang="0">
                                <a:pos x="connsiteX4677" y="connsiteY4677"/>
                              </a:cxn>
                              <a:cxn ang="0">
                                <a:pos x="connsiteX4678" y="connsiteY4678"/>
                              </a:cxn>
                              <a:cxn ang="0">
                                <a:pos x="connsiteX4679" y="connsiteY4679"/>
                              </a:cxn>
                              <a:cxn ang="0">
                                <a:pos x="connsiteX4680" y="connsiteY4680"/>
                              </a:cxn>
                              <a:cxn ang="0">
                                <a:pos x="connsiteX4681" y="connsiteY4681"/>
                              </a:cxn>
                              <a:cxn ang="0">
                                <a:pos x="connsiteX4682" y="connsiteY4682"/>
                              </a:cxn>
                              <a:cxn ang="0">
                                <a:pos x="connsiteX4683" y="connsiteY4683"/>
                              </a:cxn>
                              <a:cxn ang="0">
                                <a:pos x="connsiteX4684" y="connsiteY4684"/>
                              </a:cxn>
                              <a:cxn ang="0">
                                <a:pos x="connsiteX4685" y="connsiteY4685"/>
                              </a:cxn>
                              <a:cxn ang="0">
                                <a:pos x="connsiteX4686" y="connsiteY4686"/>
                              </a:cxn>
                              <a:cxn ang="0">
                                <a:pos x="connsiteX4687" y="connsiteY4687"/>
                              </a:cxn>
                              <a:cxn ang="0">
                                <a:pos x="connsiteX4688" y="connsiteY4688"/>
                              </a:cxn>
                              <a:cxn ang="0">
                                <a:pos x="connsiteX4689" y="connsiteY4689"/>
                              </a:cxn>
                              <a:cxn ang="0">
                                <a:pos x="connsiteX4690" y="connsiteY4690"/>
                              </a:cxn>
                              <a:cxn ang="0">
                                <a:pos x="connsiteX4691" y="connsiteY4691"/>
                              </a:cxn>
                              <a:cxn ang="0">
                                <a:pos x="connsiteX4692" y="connsiteY4692"/>
                              </a:cxn>
                              <a:cxn ang="0">
                                <a:pos x="connsiteX4693" y="connsiteY4693"/>
                              </a:cxn>
                              <a:cxn ang="0">
                                <a:pos x="connsiteX4694" y="connsiteY4694"/>
                              </a:cxn>
                              <a:cxn ang="0">
                                <a:pos x="connsiteX4695" y="connsiteY4695"/>
                              </a:cxn>
                              <a:cxn ang="0">
                                <a:pos x="connsiteX4696" y="connsiteY4696"/>
                              </a:cxn>
                              <a:cxn ang="0">
                                <a:pos x="connsiteX4697" y="connsiteY4697"/>
                              </a:cxn>
                              <a:cxn ang="0">
                                <a:pos x="connsiteX4698" y="connsiteY4698"/>
                              </a:cxn>
                              <a:cxn ang="0">
                                <a:pos x="connsiteX4699" y="connsiteY4699"/>
                              </a:cxn>
                              <a:cxn ang="0">
                                <a:pos x="connsiteX4700" y="connsiteY4700"/>
                              </a:cxn>
                              <a:cxn ang="0">
                                <a:pos x="connsiteX4701" y="connsiteY4701"/>
                              </a:cxn>
                              <a:cxn ang="0">
                                <a:pos x="connsiteX4702" y="connsiteY4702"/>
                              </a:cxn>
                              <a:cxn ang="0">
                                <a:pos x="connsiteX4703" y="connsiteY4703"/>
                              </a:cxn>
                              <a:cxn ang="0">
                                <a:pos x="connsiteX4704" y="connsiteY4704"/>
                              </a:cxn>
                              <a:cxn ang="0">
                                <a:pos x="connsiteX4705" y="connsiteY4705"/>
                              </a:cxn>
                              <a:cxn ang="0">
                                <a:pos x="connsiteX4706" y="connsiteY4706"/>
                              </a:cxn>
                              <a:cxn ang="0">
                                <a:pos x="connsiteX4707" y="connsiteY4707"/>
                              </a:cxn>
                              <a:cxn ang="0">
                                <a:pos x="connsiteX4708" y="connsiteY4708"/>
                              </a:cxn>
                              <a:cxn ang="0">
                                <a:pos x="connsiteX4709" y="connsiteY4709"/>
                              </a:cxn>
                              <a:cxn ang="0">
                                <a:pos x="connsiteX4710" y="connsiteY4710"/>
                              </a:cxn>
                              <a:cxn ang="0">
                                <a:pos x="connsiteX4711" y="connsiteY4711"/>
                              </a:cxn>
                              <a:cxn ang="0">
                                <a:pos x="connsiteX4712" y="connsiteY4712"/>
                              </a:cxn>
                              <a:cxn ang="0">
                                <a:pos x="connsiteX4713" y="connsiteY4713"/>
                              </a:cxn>
                              <a:cxn ang="0">
                                <a:pos x="connsiteX4714" y="connsiteY4714"/>
                              </a:cxn>
                              <a:cxn ang="0">
                                <a:pos x="connsiteX4715" y="connsiteY4715"/>
                              </a:cxn>
                              <a:cxn ang="0">
                                <a:pos x="connsiteX4716" y="connsiteY4716"/>
                              </a:cxn>
                              <a:cxn ang="0">
                                <a:pos x="connsiteX4717" y="connsiteY4717"/>
                              </a:cxn>
                              <a:cxn ang="0">
                                <a:pos x="connsiteX4718" y="connsiteY4718"/>
                              </a:cxn>
                              <a:cxn ang="0">
                                <a:pos x="connsiteX4719" y="connsiteY4719"/>
                              </a:cxn>
                              <a:cxn ang="0">
                                <a:pos x="connsiteX4720" y="connsiteY4720"/>
                              </a:cxn>
                              <a:cxn ang="0">
                                <a:pos x="connsiteX4721" y="connsiteY4721"/>
                              </a:cxn>
                              <a:cxn ang="0">
                                <a:pos x="connsiteX4722" y="connsiteY4722"/>
                              </a:cxn>
                              <a:cxn ang="0">
                                <a:pos x="connsiteX4723" y="connsiteY4723"/>
                              </a:cxn>
                              <a:cxn ang="0">
                                <a:pos x="connsiteX4724" y="connsiteY4724"/>
                              </a:cxn>
                              <a:cxn ang="0">
                                <a:pos x="connsiteX4725" y="connsiteY4725"/>
                              </a:cxn>
                              <a:cxn ang="0">
                                <a:pos x="connsiteX4726" y="connsiteY4726"/>
                              </a:cxn>
                              <a:cxn ang="0">
                                <a:pos x="connsiteX4727" y="connsiteY4727"/>
                              </a:cxn>
                              <a:cxn ang="0">
                                <a:pos x="connsiteX4728" y="connsiteY4728"/>
                              </a:cxn>
                              <a:cxn ang="0">
                                <a:pos x="connsiteX4729" y="connsiteY4729"/>
                              </a:cxn>
                              <a:cxn ang="0">
                                <a:pos x="connsiteX4730" y="connsiteY4730"/>
                              </a:cxn>
                              <a:cxn ang="0">
                                <a:pos x="connsiteX4731" y="connsiteY4731"/>
                              </a:cxn>
                              <a:cxn ang="0">
                                <a:pos x="connsiteX4732" y="connsiteY4732"/>
                              </a:cxn>
                              <a:cxn ang="0">
                                <a:pos x="connsiteX4733" y="connsiteY4733"/>
                              </a:cxn>
                              <a:cxn ang="0">
                                <a:pos x="connsiteX4734" y="connsiteY4734"/>
                              </a:cxn>
                              <a:cxn ang="0">
                                <a:pos x="connsiteX4735" y="connsiteY4735"/>
                              </a:cxn>
                              <a:cxn ang="0">
                                <a:pos x="connsiteX4736" y="connsiteY4736"/>
                              </a:cxn>
                              <a:cxn ang="0">
                                <a:pos x="connsiteX4737" y="connsiteY4737"/>
                              </a:cxn>
                              <a:cxn ang="0">
                                <a:pos x="connsiteX4738" y="connsiteY4738"/>
                              </a:cxn>
                              <a:cxn ang="0">
                                <a:pos x="connsiteX4739" y="connsiteY4739"/>
                              </a:cxn>
                              <a:cxn ang="0">
                                <a:pos x="connsiteX4740" y="connsiteY4740"/>
                              </a:cxn>
                              <a:cxn ang="0">
                                <a:pos x="connsiteX4741" y="connsiteY4741"/>
                              </a:cxn>
                              <a:cxn ang="0">
                                <a:pos x="connsiteX4742" y="connsiteY4742"/>
                              </a:cxn>
                              <a:cxn ang="0">
                                <a:pos x="connsiteX4743" y="connsiteY4743"/>
                              </a:cxn>
                              <a:cxn ang="0">
                                <a:pos x="connsiteX4744" y="connsiteY4744"/>
                              </a:cxn>
                              <a:cxn ang="0">
                                <a:pos x="connsiteX4745" y="connsiteY4745"/>
                              </a:cxn>
                              <a:cxn ang="0">
                                <a:pos x="connsiteX4746" y="connsiteY4746"/>
                              </a:cxn>
                              <a:cxn ang="0">
                                <a:pos x="connsiteX4747" y="connsiteY4747"/>
                              </a:cxn>
                              <a:cxn ang="0">
                                <a:pos x="connsiteX4748" y="connsiteY4748"/>
                              </a:cxn>
                              <a:cxn ang="0">
                                <a:pos x="connsiteX4749" y="connsiteY4749"/>
                              </a:cxn>
                              <a:cxn ang="0">
                                <a:pos x="connsiteX4750" y="connsiteY4750"/>
                              </a:cxn>
                              <a:cxn ang="0">
                                <a:pos x="connsiteX4751" y="connsiteY4751"/>
                              </a:cxn>
                              <a:cxn ang="0">
                                <a:pos x="connsiteX4752" y="connsiteY4752"/>
                              </a:cxn>
                              <a:cxn ang="0">
                                <a:pos x="connsiteX4753" y="connsiteY4753"/>
                              </a:cxn>
                              <a:cxn ang="0">
                                <a:pos x="connsiteX4754" y="connsiteY4754"/>
                              </a:cxn>
                              <a:cxn ang="0">
                                <a:pos x="connsiteX4755" y="connsiteY4755"/>
                              </a:cxn>
                              <a:cxn ang="0">
                                <a:pos x="connsiteX4756" y="connsiteY4756"/>
                              </a:cxn>
                              <a:cxn ang="0">
                                <a:pos x="connsiteX4757" y="connsiteY4757"/>
                              </a:cxn>
                              <a:cxn ang="0">
                                <a:pos x="connsiteX4758" y="connsiteY4758"/>
                              </a:cxn>
                              <a:cxn ang="0">
                                <a:pos x="connsiteX4759" y="connsiteY4759"/>
                              </a:cxn>
                              <a:cxn ang="0">
                                <a:pos x="connsiteX4760" y="connsiteY4760"/>
                              </a:cxn>
                              <a:cxn ang="0">
                                <a:pos x="connsiteX4761" y="connsiteY4761"/>
                              </a:cxn>
                              <a:cxn ang="0">
                                <a:pos x="connsiteX4762" y="connsiteY4762"/>
                              </a:cxn>
                              <a:cxn ang="0">
                                <a:pos x="connsiteX4763" y="connsiteY4763"/>
                              </a:cxn>
                              <a:cxn ang="0">
                                <a:pos x="connsiteX4764" y="connsiteY4764"/>
                              </a:cxn>
                              <a:cxn ang="0">
                                <a:pos x="connsiteX4765" y="connsiteY4765"/>
                              </a:cxn>
                              <a:cxn ang="0">
                                <a:pos x="connsiteX4766" y="connsiteY4766"/>
                              </a:cxn>
                              <a:cxn ang="0">
                                <a:pos x="connsiteX4767" y="connsiteY4767"/>
                              </a:cxn>
                              <a:cxn ang="0">
                                <a:pos x="connsiteX4768" y="connsiteY4768"/>
                              </a:cxn>
                              <a:cxn ang="0">
                                <a:pos x="connsiteX4769" y="connsiteY4769"/>
                              </a:cxn>
                              <a:cxn ang="0">
                                <a:pos x="connsiteX4770" y="connsiteY4770"/>
                              </a:cxn>
                              <a:cxn ang="0">
                                <a:pos x="connsiteX4771" y="connsiteY4771"/>
                              </a:cxn>
                              <a:cxn ang="0">
                                <a:pos x="connsiteX4772" y="connsiteY4772"/>
                              </a:cxn>
                              <a:cxn ang="0">
                                <a:pos x="connsiteX4773" y="connsiteY4773"/>
                              </a:cxn>
                              <a:cxn ang="0">
                                <a:pos x="connsiteX4774" y="connsiteY4774"/>
                              </a:cxn>
                              <a:cxn ang="0">
                                <a:pos x="connsiteX4775" y="connsiteY4775"/>
                              </a:cxn>
                              <a:cxn ang="0">
                                <a:pos x="connsiteX4776" y="connsiteY4776"/>
                              </a:cxn>
                              <a:cxn ang="0">
                                <a:pos x="connsiteX4777" y="connsiteY4777"/>
                              </a:cxn>
                              <a:cxn ang="0">
                                <a:pos x="connsiteX4778" y="connsiteY4778"/>
                              </a:cxn>
                              <a:cxn ang="0">
                                <a:pos x="connsiteX4779" y="connsiteY4779"/>
                              </a:cxn>
                              <a:cxn ang="0">
                                <a:pos x="connsiteX4780" y="connsiteY4780"/>
                              </a:cxn>
                              <a:cxn ang="0">
                                <a:pos x="connsiteX4781" y="connsiteY4781"/>
                              </a:cxn>
                              <a:cxn ang="0">
                                <a:pos x="connsiteX4782" y="connsiteY4782"/>
                              </a:cxn>
                              <a:cxn ang="0">
                                <a:pos x="connsiteX4783" y="connsiteY4783"/>
                              </a:cxn>
                              <a:cxn ang="0">
                                <a:pos x="connsiteX4784" y="connsiteY4784"/>
                              </a:cxn>
                              <a:cxn ang="0">
                                <a:pos x="connsiteX4785" y="connsiteY4785"/>
                              </a:cxn>
                              <a:cxn ang="0">
                                <a:pos x="connsiteX4786" y="connsiteY4786"/>
                              </a:cxn>
                              <a:cxn ang="0">
                                <a:pos x="connsiteX4787" y="connsiteY4787"/>
                              </a:cxn>
                              <a:cxn ang="0">
                                <a:pos x="connsiteX4788" y="connsiteY4788"/>
                              </a:cxn>
                              <a:cxn ang="0">
                                <a:pos x="connsiteX4789" y="connsiteY4789"/>
                              </a:cxn>
                              <a:cxn ang="0">
                                <a:pos x="connsiteX4790" y="connsiteY4790"/>
                              </a:cxn>
                              <a:cxn ang="0">
                                <a:pos x="connsiteX4791" y="connsiteY4791"/>
                              </a:cxn>
                              <a:cxn ang="0">
                                <a:pos x="connsiteX4792" y="connsiteY4792"/>
                              </a:cxn>
                              <a:cxn ang="0">
                                <a:pos x="connsiteX4793" y="connsiteY4793"/>
                              </a:cxn>
                              <a:cxn ang="0">
                                <a:pos x="connsiteX4794" y="connsiteY4794"/>
                              </a:cxn>
                              <a:cxn ang="0">
                                <a:pos x="connsiteX4795" y="connsiteY4795"/>
                              </a:cxn>
                              <a:cxn ang="0">
                                <a:pos x="connsiteX4796" y="connsiteY4796"/>
                              </a:cxn>
                              <a:cxn ang="0">
                                <a:pos x="connsiteX4797" y="connsiteY4797"/>
                              </a:cxn>
                              <a:cxn ang="0">
                                <a:pos x="connsiteX4798" y="connsiteY4798"/>
                              </a:cxn>
                              <a:cxn ang="0">
                                <a:pos x="connsiteX4799" y="connsiteY4799"/>
                              </a:cxn>
                              <a:cxn ang="0">
                                <a:pos x="connsiteX4800" y="connsiteY4800"/>
                              </a:cxn>
                              <a:cxn ang="0">
                                <a:pos x="connsiteX4801" y="connsiteY4801"/>
                              </a:cxn>
                              <a:cxn ang="0">
                                <a:pos x="connsiteX4802" y="connsiteY4802"/>
                              </a:cxn>
                              <a:cxn ang="0">
                                <a:pos x="connsiteX4803" y="connsiteY4803"/>
                              </a:cxn>
                              <a:cxn ang="0">
                                <a:pos x="connsiteX4804" y="connsiteY4804"/>
                              </a:cxn>
                              <a:cxn ang="0">
                                <a:pos x="connsiteX4805" y="connsiteY4805"/>
                              </a:cxn>
                              <a:cxn ang="0">
                                <a:pos x="connsiteX4806" y="connsiteY4806"/>
                              </a:cxn>
                              <a:cxn ang="0">
                                <a:pos x="connsiteX4807" y="connsiteY4807"/>
                              </a:cxn>
                              <a:cxn ang="0">
                                <a:pos x="connsiteX4808" y="connsiteY4808"/>
                              </a:cxn>
                              <a:cxn ang="0">
                                <a:pos x="connsiteX4809" y="connsiteY4809"/>
                              </a:cxn>
                              <a:cxn ang="0">
                                <a:pos x="connsiteX4810" y="connsiteY4810"/>
                              </a:cxn>
                              <a:cxn ang="0">
                                <a:pos x="connsiteX4811" y="connsiteY4811"/>
                              </a:cxn>
                              <a:cxn ang="0">
                                <a:pos x="connsiteX4812" y="connsiteY4812"/>
                              </a:cxn>
                              <a:cxn ang="0">
                                <a:pos x="connsiteX4813" y="connsiteY4813"/>
                              </a:cxn>
                              <a:cxn ang="0">
                                <a:pos x="connsiteX4814" y="connsiteY4814"/>
                              </a:cxn>
                              <a:cxn ang="0">
                                <a:pos x="connsiteX4815" y="connsiteY4815"/>
                              </a:cxn>
                              <a:cxn ang="0">
                                <a:pos x="connsiteX4816" y="connsiteY4816"/>
                              </a:cxn>
                              <a:cxn ang="0">
                                <a:pos x="connsiteX4817" y="connsiteY4817"/>
                              </a:cxn>
                              <a:cxn ang="0">
                                <a:pos x="connsiteX4818" y="connsiteY4818"/>
                              </a:cxn>
                              <a:cxn ang="0">
                                <a:pos x="connsiteX4819" y="connsiteY4819"/>
                              </a:cxn>
                              <a:cxn ang="0">
                                <a:pos x="connsiteX4820" y="connsiteY4820"/>
                              </a:cxn>
                              <a:cxn ang="0">
                                <a:pos x="connsiteX4821" y="connsiteY4821"/>
                              </a:cxn>
                              <a:cxn ang="0">
                                <a:pos x="connsiteX4822" y="connsiteY4822"/>
                              </a:cxn>
                              <a:cxn ang="0">
                                <a:pos x="connsiteX4823" y="connsiteY4823"/>
                              </a:cxn>
                              <a:cxn ang="0">
                                <a:pos x="connsiteX4824" y="connsiteY4824"/>
                              </a:cxn>
                              <a:cxn ang="0">
                                <a:pos x="connsiteX4825" y="connsiteY4825"/>
                              </a:cxn>
                              <a:cxn ang="0">
                                <a:pos x="connsiteX4826" y="connsiteY4826"/>
                              </a:cxn>
                              <a:cxn ang="0">
                                <a:pos x="connsiteX4827" y="connsiteY4827"/>
                              </a:cxn>
                              <a:cxn ang="0">
                                <a:pos x="connsiteX4828" y="connsiteY4828"/>
                              </a:cxn>
                              <a:cxn ang="0">
                                <a:pos x="connsiteX4829" y="connsiteY4829"/>
                              </a:cxn>
                              <a:cxn ang="0">
                                <a:pos x="connsiteX4830" y="connsiteY4830"/>
                              </a:cxn>
                              <a:cxn ang="0">
                                <a:pos x="connsiteX4831" y="connsiteY4831"/>
                              </a:cxn>
                              <a:cxn ang="0">
                                <a:pos x="connsiteX4832" y="connsiteY4832"/>
                              </a:cxn>
                              <a:cxn ang="0">
                                <a:pos x="connsiteX4833" y="connsiteY4833"/>
                              </a:cxn>
                              <a:cxn ang="0">
                                <a:pos x="connsiteX4834" y="connsiteY4834"/>
                              </a:cxn>
                              <a:cxn ang="0">
                                <a:pos x="connsiteX4835" y="connsiteY4835"/>
                              </a:cxn>
                              <a:cxn ang="0">
                                <a:pos x="connsiteX4836" y="connsiteY4836"/>
                              </a:cxn>
                              <a:cxn ang="0">
                                <a:pos x="connsiteX4837" y="connsiteY4837"/>
                              </a:cxn>
                              <a:cxn ang="0">
                                <a:pos x="connsiteX4838" y="connsiteY4838"/>
                              </a:cxn>
                              <a:cxn ang="0">
                                <a:pos x="connsiteX4839" y="connsiteY4839"/>
                              </a:cxn>
                              <a:cxn ang="0">
                                <a:pos x="connsiteX4840" y="connsiteY4840"/>
                              </a:cxn>
                              <a:cxn ang="0">
                                <a:pos x="connsiteX4841" y="connsiteY4841"/>
                              </a:cxn>
                              <a:cxn ang="0">
                                <a:pos x="connsiteX4842" y="connsiteY4842"/>
                              </a:cxn>
                              <a:cxn ang="0">
                                <a:pos x="connsiteX4843" y="connsiteY4843"/>
                              </a:cxn>
                              <a:cxn ang="0">
                                <a:pos x="connsiteX4844" y="connsiteY4844"/>
                              </a:cxn>
                              <a:cxn ang="0">
                                <a:pos x="connsiteX4845" y="connsiteY4845"/>
                              </a:cxn>
                              <a:cxn ang="0">
                                <a:pos x="connsiteX4846" y="connsiteY4846"/>
                              </a:cxn>
                              <a:cxn ang="0">
                                <a:pos x="connsiteX4847" y="connsiteY4847"/>
                              </a:cxn>
                              <a:cxn ang="0">
                                <a:pos x="connsiteX4848" y="connsiteY4848"/>
                              </a:cxn>
                              <a:cxn ang="0">
                                <a:pos x="connsiteX4849" y="connsiteY4849"/>
                              </a:cxn>
                              <a:cxn ang="0">
                                <a:pos x="connsiteX4850" y="connsiteY4850"/>
                              </a:cxn>
                              <a:cxn ang="0">
                                <a:pos x="connsiteX4851" y="connsiteY4851"/>
                              </a:cxn>
                              <a:cxn ang="0">
                                <a:pos x="connsiteX4852" y="connsiteY4852"/>
                              </a:cxn>
                              <a:cxn ang="0">
                                <a:pos x="connsiteX4853" y="connsiteY4853"/>
                              </a:cxn>
                              <a:cxn ang="0">
                                <a:pos x="connsiteX4854" y="connsiteY4854"/>
                              </a:cxn>
                              <a:cxn ang="0">
                                <a:pos x="connsiteX4855" y="connsiteY4855"/>
                              </a:cxn>
                              <a:cxn ang="0">
                                <a:pos x="connsiteX4856" y="connsiteY4856"/>
                              </a:cxn>
                              <a:cxn ang="0">
                                <a:pos x="connsiteX4857" y="connsiteY4857"/>
                              </a:cxn>
                              <a:cxn ang="0">
                                <a:pos x="connsiteX4858" y="connsiteY4858"/>
                              </a:cxn>
                              <a:cxn ang="0">
                                <a:pos x="connsiteX4859" y="connsiteY4859"/>
                              </a:cxn>
                              <a:cxn ang="0">
                                <a:pos x="connsiteX4860" y="connsiteY4860"/>
                              </a:cxn>
                              <a:cxn ang="0">
                                <a:pos x="connsiteX4861" y="connsiteY4861"/>
                              </a:cxn>
                              <a:cxn ang="0">
                                <a:pos x="connsiteX4862" y="connsiteY4862"/>
                              </a:cxn>
                              <a:cxn ang="0">
                                <a:pos x="connsiteX4863" y="connsiteY4863"/>
                              </a:cxn>
                              <a:cxn ang="0">
                                <a:pos x="connsiteX4864" y="connsiteY4864"/>
                              </a:cxn>
                              <a:cxn ang="0">
                                <a:pos x="connsiteX4865" y="connsiteY4865"/>
                              </a:cxn>
                              <a:cxn ang="0">
                                <a:pos x="connsiteX4866" y="connsiteY4866"/>
                              </a:cxn>
                              <a:cxn ang="0">
                                <a:pos x="connsiteX4867" y="connsiteY4867"/>
                              </a:cxn>
                              <a:cxn ang="0">
                                <a:pos x="connsiteX4868" y="connsiteY4868"/>
                              </a:cxn>
                              <a:cxn ang="0">
                                <a:pos x="connsiteX4869" y="connsiteY4869"/>
                              </a:cxn>
                              <a:cxn ang="0">
                                <a:pos x="connsiteX4870" y="connsiteY4870"/>
                              </a:cxn>
                              <a:cxn ang="0">
                                <a:pos x="connsiteX4871" y="connsiteY4871"/>
                              </a:cxn>
                              <a:cxn ang="0">
                                <a:pos x="connsiteX4872" y="connsiteY4872"/>
                              </a:cxn>
                              <a:cxn ang="0">
                                <a:pos x="connsiteX4873" y="connsiteY4873"/>
                              </a:cxn>
                              <a:cxn ang="0">
                                <a:pos x="connsiteX4874" y="connsiteY4874"/>
                              </a:cxn>
                              <a:cxn ang="0">
                                <a:pos x="connsiteX4875" y="connsiteY4875"/>
                              </a:cxn>
                              <a:cxn ang="0">
                                <a:pos x="connsiteX4876" y="connsiteY4876"/>
                              </a:cxn>
                              <a:cxn ang="0">
                                <a:pos x="connsiteX4877" y="connsiteY4877"/>
                              </a:cxn>
                              <a:cxn ang="0">
                                <a:pos x="connsiteX4878" y="connsiteY4878"/>
                              </a:cxn>
                              <a:cxn ang="0">
                                <a:pos x="connsiteX4879" y="connsiteY4879"/>
                              </a:cxn>
                              <a:cxn ang="0">
                                <a:pos x="connsiteX4880" y="connsiteY4880"/>
                              </a:cxn>
                              <a:cxn ang="0">
                                <a:pos x="connsiteX4881" y="connsiteY4881"/>
                              </a:cxn>
                              <a:cxn ang="0">
                                <a:pos x="connsiteX4882" y="connsiteY4882"/>
                              </a:cxn>
                              <a:cxn ang="0">
                                <a:pos x="connsiteX4883" y="connsiteY4883"/>
                              </a:cxn>
                              <a:cxn ang="0">
                                <a:pos x="connsiteX4884" y="connsiteY4884"/>
                              </a:cxn>
                              <a:cxn ang="0">
                                <a:pos x="connsiteX4885" y="connsiteY4885"/>
                              </a:cxn>
                              <a:cxn ang="0">
                                <a:pos x="connsiteX4886" y="connsiteY4886"/>
                              </a:cxn>
                              <a:cxn ang="0">
                                <a:pos x="connsiteX4887" y="connsiteY4887"/>
                              </a:cxn>
                              <a:cxn ang="0">
                                <a:pos x="connsiteX4888" y="connsiteY4888"/>
                              </a:cxn>
                              <a:cxn ang="0">
                                <a:pos x="connsiteX4889" y="connsiteY4889"/>
                              </a:cxn>
                              <a:cxn ang="0">
                                <a:pos x="connsiteX4890" y="connsiteY4890"/>
                              </a:cxn>
                              <a:cxn ang="0">
                                <a:pos x="connsiteX4891" y="connsiteY4891"/>
                              </a:cxn>
                              <a:cxn ang="0">
                                <a:pos x="connsiteX4892" y="connsiteY4892"/>
                              </a:cxn>
                              <a:cxn ang="0">
                                <a:pos x="connsiteX4893" y="connsiteY4893"/>
                              </a:cxn>
                              <a:cxn ang="0">
                                <a:pos x="connsiteX4894" y="connsiteY4894"/>
                              </a:cxn>
                              <a:cxn ang="0">
                                <a:pos x="connsiteX4895" y="connsiteY4895"/>
                              </a:cxn>
                              <a:cxn ang="0">
                                <a:pos x="connsiteX4896" y="connsiteY4896"/>
                              </a:cxn>
                              <a:cxn ang="0">
                                <a:pos x="connsiteX4897" y="connsiteY4897"/>
                              </a:cxn>
                              <a:cxn ang="0">
                                <a:pos x="connsiteX4898" y="connsiteY4898"/>
                              </a:cxn>
                              <a:cxn ang="0">
                                <a:pos x="connsiteX4899" y="connsiteY4899"/>
                              </a:cxn>
                              <a:cxn ang="0">
                                <a:pos x="connsiteX4900" y="connsiteY4900"/>
                              </a:cxn>
                              <a:cxn ang="0">
                                <a:pos x="connsiteX4901" y="connsiteY4901"/>
                              </a:cxn>
                              <a:cxn ang="0">
                                <a:pos x="connsiteX4902" y="connsiteY4902"/>
                              </a:cxn>
                              <a:cxn ang="0">
                                <a:pos x="connsiteX4903" y="connsiteY4903"/>
                              </a:cxn>
                              <a:cxn ang="0">
                                <a:pos x="connsiteX4904" y="connsiteY4904"/>
                              </a:cxn>
                              <a:cxn ang="0">
                                <a:pos x="connsiteX4905" y="connsiteY4905"/>
                              </a:cxn>
                              <a:cxn ang="0">
                                <a:pos x="connsiteX4906" y="connsiteY4906"/>
                              </a:cxn>
                              <a:cxn ang="0">
                                <a:pos x="connsiteX4907" y="connsiteY4907"/>
                              </a:cxn>
                              <a:cxn ang="0">
                                <a:pos x="connsiteX4908" y="connsiteY4908"/>
                              </a:cxn>
                              <a:cxn ang="0">
                                <a:pos x="connsiteX4909" y="connsiteY4909"/>
                              </a:cxn>
                              <a:cxn ang="0">
                                <a:pos x="connsiteX4910" y="connsiteY4910"/>
                              </a:cxn>
                              <a:cxn ang="0">
                                <a:pos x="connsiteX4911" y="connsiteY4911"/>
                              </a:cxn>
                              <a:cxn ang="0">
                                <a:pos x="connsiteX4912" y="connsiteY4912"/>
                              </a:cxn>
                              <a:cxn ang="0">
                                <a:pos x="connsiteX4913" y="connsiteY4913"/>
                              </a:cxn>
                              <a:cxn ang="0">
                                <a:pos x="connsiteX4914" y="connsiteY4914"/>
                              </a:cxn>
                              <a:cxn ang="0">
                                <a:pos x="connsiteX4915" y="connsiteY4915"/>
                              </a:cxn>
                              <a:cxn ang="0">
                                <a:pos x="connsiteX4916" y="connsiteY4916"/>
                              </a:cxn>
                              <a:cxn ang="0">
                                <a:pos x="connsiteX4917" y="connsiteY4917"/>
                              </a:cxn>
                              <a:cxn ang="0">
                                <a:pos x="connsiteX4918" y="connsiteY4918"/>
                              </a:cxn>
                              <a:cxn ang="0">
                                <a:pos x="connsiteX4919" y="connsiteY4919"/>
                              </a:cxn>
                              <a:cxn ang="0">
                                <a:pos x="connsiteX4920" y="connsiteY4920"/>
                              </a:cxn>
                              <a:cxn ang="0">
                                <a:pos x="connsiteX4921" y="connsiteY4921"/>
                              </a:cxn>
                              <a:cxn ang="0">
                                <a:pos x="connsiteX4922" y="connsiteY4922"/>
                              </a:cxn>
                              <a:cxn ang="0">
                                <a:pos x="connsiteX4923" y="connsiteY4923"/>
                              </a:cxn>
                              <a:cxn ang="0">
                                <a:pos x="connsiteX4924" y="connsiteY4924"/>
                              </a:cxn>
                              <a:cxn ang="0">
                                <a:pos x="connsiteX4925" y="connsiteY4925"/>
                              </a:cxn>
                              <a:cxn ang="0">
                                <a:pos x="connsiteX4926" y="connsiteY4926"/>
                              </a:cxn>
                              <a:cxn ang="0">
                                <a:pos x="connsiteX4927" y="connsiteY4927"/>
                              </a:cxn>
                              <a:cxn ang="0">
                                <a:pos x="connsiteX4928" y="connsiteY4928"/>
                              </a:cxn>
                              <a:cxn ang="0">
                                <a:pos x="connsiteX4929" y="connsiteY4929"/>
                              </a:cxn>
                              <a:cxn ang="0">
                                <a:pos x="connsiteX4930" y="connsiteY4930"/>
                              </a:cxn>
                              <a:cxn ang="0">
                                <a:pos x="connsiteX4931" y="connsiteY4931"/>
                              </a:cxn>
                              <a:cxn ang="0">
                                <a:pos x="connsiteX4932" y="connsiteY4932"/>
                              </a:cxn>
                              <a:cxn ang="0">
                                <a:pos x="connsiteX4933" y="connsiteY4933"/>
                              </a:cxn>
                              <a:cxn ang="0">
                                <a:pos x="connsiteX4934" y="connsiteY4934"/>
                              </a:cxn>
                              <a:cxn ang="0">
                                <a:pos x="connsiteX4935" y="connsiteY4935"/>
                              </a:cxn>
                              <a:cxn ang="0">
                                <a:pos x="connsiteX4936" y="connsiteY4936"/>
                              </a:cxn>
                              <a:cxn ang="0">
                                <a:pos x="connsiteX4937" y="connsiteY4937"/>
                              </a:cxn>
                              <a:cxn ang="0">
                                <a:pos x="connsiteX4938" y="connsiteY4938"/>
                              </a:cxn>
                              <a:cxn ang="0">
                                <a:pos x="connsiteX4939" y="connsiteY4939"/>
                              </a:cxn>
                              <a:cxn ang="0">
                                <a:pos x="connsiteX4940" y="connsiteY4940"/>
                              </a:cxn>
                              <a:cxn ang="0">
                                <a:pos x="connsiteX4941" y="connsiteY4941"/>
                              </a:cxn>
                              <a:cxn ang="0">
                                <a:pos x="connsiteX4942" y="connsiteY4942"/>
                              </a:cxn>
                              <a:cxn ang="0">
                                <a:pos x="connsiteX4943" y="connsiteY4943"/>
                              </a:cxn>
                              <a:cxn ang="0">
                                <a:pos x="connsiteX4944" y="connsiteY4944"/>
                              </a:cxn>
                              <a:cxn ang="0">
                                <a:pos x="connsiteX4945" y="connsiteY4945"/>
                              </a:cxn>
                              <a:cxn ang="0">
                                <a:pos x="connsiteX4946" y="connsiteY4946"/>
                              </a:cxn>
                              <a:cxn ang="0">
                                <a:pos x="connsiteX4947" y="connsiteY4947"/>
                              </a:cxn>
                              <a:cxn ang="0">
                                <a:pos x="connsiteX4948" y="connsiteY4948"/>
                              </a:cxn>
                              <a:cxn ang="0">
                                <a:pos x="connsiteX4949" y="connsiteY4949"/>
                              </a:cxn>
                              <a:cxn ang="0">
                                <a:pos x="connsiteX4950" y="connsiteY4950"/>
                              </a:cxn>
                              <a:cxn ang="0">
                                <a:pos x="connsiteX4951" y="connsiteY4951"/>
                              </a:cxn>
                              <a:cxn ang="0">
                                <a:pos x="connsiteX4952" y="connsiteY4952"/>
                              </a:cxn>
                              <a:cxn ang="0">
                                <a:pos x="connsiteX4953" y="connsiteY4953"/>
                              </a:cxn>
                              <a:cxn ang="0">
                                <a:pos x="connsiteX4954" y="connsiteY4954"/>
                              </a:cxn>
                              <a:cxn ang="0">
                                <a:pos x="connsiteX4955" y="connsiteY4955"/>
                              </a:cxn>
                              <a:cxn ang="0">
                                <a:pos x="connsiteX4956" y="connsiteY4956"/>
                              </a:cxn>
                              <a:cxn ang="0">
                                <a:pos x="connsiteX4957" y="connsiteY4957"/>
                              </a:cxn>
                              <a:cxn ang="0">
                                <a:pos x="connsiteX4958" y="connsiteY4958"/>
                              </a:cxn>
                              <a:cxn ang="0">
                                <a:pos x="connsiteX4959" y="connsiteY4959"/>
                              </a:cxn>
                              <a:cxn ang="0">
                                <a:pos x="connsiteX4960" y="connsiteY4960"/>
                              </a:cxn>
                              <a:cxn ang="0">
                                <a:pos x="connsiteX4961" y="connsiteY4961"/>
                              </a:cxn>
                              <a:cxn ang="0">
                                <a:pos x="connsiteX4962" y="connsiteY4962"/>
                              </a:cxn>
                              <a:cxn ang="0">
                                <a:pos x="connsiteX4963" y="connsiteY4963"/>
                              </a:cxn>
                              <a:cxn ang="0">
                                <a:pos x="connsiteX4964" y="connsiteY4964"/>
                              </a:cxn>
                              <a:cxn ang="0">
                                <a:pos x="connsiteX4965" y="connsiteY4965"/>
                              </a:cxn>
                              <a:cxn ang="0">
                                <a:pos x="connsiteX4966" y="connsiteY4966"/>
                              </a:cxn>
                              <a:cxn ang="0">
                                <a:pos x="connsiteX4967" y="connsiteY4967"/>
                              </a:cxn>
                              <a:cxn ang="0">
                                <a:pos x="connsiteX4968" y="connsiteY4968"/>
                              </a:cxn>
                              <a:cxn ang="0">
                                <a:pos x="connsiteX4969" y="connsiteY4969"/>
                              </a:cxn>
                              <a:cxn ang="0">
                                <a:pos x="connsiteX4970" y="connsiteY4970"/>
                              </a:cxn>
                              <a:cxn ang="0">
                                <a:pos x="connsiteX4971" y="connsiteY4971"/>
                              </a:cxn>
                              <a:cxn ang="0">
                                <a:pos x="connsiteX4972" y="connsiteY4972"/>
                              </a:cxn>
                              <a:cxn ang="0">
                                <a:pos x="connsiteX4973" y="connsiteY4973"/>
                              </a:cxn>
                              <a:cxn ang="0">
                                <a:pos x="connsiteX4974" y="connsiteY4974"/>
                              </a:cxn>
                              <a:cxn ang="0">
                                <a:pos x="connsiteX4975" y="connsiteY4975"/>
                              </a:cxn>
                              <a:cxn ang="0">
                                <a:pos x="connsiteX4976" y="connsiteY4976"/>
                              </a:cxn>
                              <a:cxn ang="0">
                                <a:pos x="connsiteX4977" y="connsiteY4977"/>
                              </a:cxn>
                              <a:cxn ang="0">
                                <a:pos x="connsiteX4978" y="connsiteY4978"/>
                              </a:cxn>
                              <a:cxn ang="0">
                                <a:pos x="connsiteX4979" y="connsiteY4979"/>
                              </a:cxn>
                              <a:cxn ang="0">
                                <a:pos x="connsiteX4980" y="connsiteY4980"/>
                              </a:cxn>
                              <a:cxn ang="0">
                                <a:pos x="connsiteX4981" y="connsiteY4981"/>
                              </a:cxn>
                              <a:cxn ang="0">
                                <a:pos x="connsiteX4982" y="connsiteY4982"/>
                              </a:cxn>
                              <a:cxn ang="0">
                                <a:pos x="connsiteX4983" y="connsiteY4983"/>
                              </a:cxn>
                              <a:cxn ang="0">
                                <a:pos x="connsiteX4984" y="connsiteY4984"/>
                              </a:cxn>
                              <a:cxn ang="0">
                                <a:pos x="connsiteX4985" y="connsiteY4985"/>
                              </a:cxn>
                              <a:cxn ang="0">
                                <a:pos x="connsiteX4986" y="connsiteY4986"/>
                              </a:cxn>
                              <a:cxn ang="0">
                                <a:pos x="connsiteX4987" y="connsiteY4987"/>
                              </a:cxn>
                              <a:cxn ang="0">
                                <a:pos x="connsiteX4988" y="connsiteY4988"/>
                              </a:cxn>
                              <a:cxn ang="0">
                                <a:pos x="connsiteX4989" y="connsiteY4989"/>
                              </a:cxn>
                              <a:cxn ang="0">
                                <a:pos x="connsiteX4990" y="connsiteY4990"/>
                              </a:cxn>
                              <a:cxn ang="0">
                                <a:pos x="connsiteX4991" y="connsiteY4991"/>
                              </a:cxn>
                              <a:cxn ang="0">
                                <a:pos x="connsiteX4992" y="connsiteY4992"/>
                              </a:cxn>
                              <a:cxn ang="0">
                                <a:pos x="connsiteX4993" y="connsiteY4993"/>
                              </a:cxn>
                              <a:cxn ang="0">
                                <a:pos x="connsiteX4994" y="connsiteY4994"/>
                              </a:cxn>
                              <a:cxn ang="0">
                                <a:pos x="connsiteX4995" y="connsiteY4995"/>
                              </a:cxn>
                              <a:cxn ang="0">
                                <a:pos x="connsiteX4996" y="connsiteY4996"/>
                              </a:cxn>
                              <a:cxn ang="0">
                                <a:pos x="connsiteX4997" y="connsiteY4997"/>
                              </a:cxn>
                              <a:cxn ang="0">
                                <a:pos x="connsiteX4998" y="connsiteY4998"/>
                              </a:cxn>
                              <a:cxn ang="0">
                                <a:pos x="connsiteX4999" y="connsiteY4999"/>
                              </a:cxn>
                              <a:cxn ang="0">
                                <a:pos x="connsiteX5000" y="connsiteY5000"/>
                              </a:cxn>
                              <a:cxn ang="0">
                                <a:pos x="connsiteX5001" y="connsiteY5001"/>
                              </a:cxn>
                              <a:cxn ang="0">
                                <a:pos x="connsiteX5002" y="connsiteY5002"/>
                              </a:cxn>
                              <a:cxn ang="0">
                                <a:pos x="connsiteX5003" y="connsiteY5003"/>
                              </a:cxn>
                              <a:cxn ang="0">
                                <a:pos x="connsiteX5004" y="connsiteY5004"/>
                              </a:cxn>
                              <a:cxn ang="0">
                                <a:pos x="connsiteX5005" y="connsiteY5005"/>
                              </a:cxn>
                              <a:cxn ang="0">
                                <a:pos x="connsiteX5006" y="connsiteY5006"/>
                              </a:cxn>
                              <a:cxn ang="0">
                                <a:pos x="connsiteX5007" y="connsiteY5007"/>
                              </a:cxn>
                              <a:cxn ang="0">
                                <a:pos x="connsiteX5008" y="connsiteY5008"/>
                              </a:cxn>
                              <a:cxn ang="0">
                                <a:pos x="connsiteX5009" y="connsiteY5009"/>
                              </a:cxn>
                              <a:cxn ang="0">
                                <a:pos x="connsiteX5010" y="connsiteY5010"/>
                              </a:cxn>
                              <a:cxn ang="0">
                                <a:pos x="connsiteX5011" y="connsiteY5011"/>
                              </a:cxn>
                              <a:cxn ang="0">
                                <a:pos x="connsiteX5012" y="connsiteY5012"/>
                              </a:cxn>
                              <a:cxn ang="0">
                                <a:pos x="connsiteX5013" y="connsiteY5013"/>
                              </a:cxn>
                              <a:cxn ang="0">
                                <a:pos x="connsiteX5014" y="connsiteY5014"/>
                              </a:cxn>
                              <a:cxn ang="0">
                                <a:pos x="connsiteX5015" y="connsiteY5015"/>
                              </a:cxn>
                              <a:cxn ang="0">
                                <a:pos x="connsiteX5016" y="connsiteY5016"/>
                              </a:cxn>
                              <a:cxn ang="0">
                                <a:pos x="connsiteX5017" y="connsiteY5017"/>
                              </a:cxn>
                              <a:cxn ang="0">
                                <a:pos x="connsiteX5018" y="connsiteY5018"/>
                              </a:cxn>
                              <a:cxn ang="0">
                                <a:pos x="connsiteX5019" y="connsiteY5019"/>
                              </a:cxn>
                              <a:cxn ang="0">
                                <a:pos x="connsiteX5020" y="connsiteY5020"/>
                              </a:cxn>
                              <a:cxn ang="0">
                                <a:pos x="connsiteX5021" y="connsiteY5021"/>
                              </a:cxn>
                              <a:cxn ang="0">
                                <a:pos x="connsiteX5022" y="connsiteY5022"/>
                              </a:cxn>
                              <a:cxn ang="0">
                                <a:pos x="connsiteX5023" y="connsiteY5023"/>
                              </a:cxn>
                              <a:cxn ang="0">
                                <a:pos x="connsiteX5024" y="connsiteY5024"/>
                              </a:cxn>
                              <a:cxn ang="0">
                                <a:pos x="connsiteX5025" y="connsiteY5025"/>
                              </a:cxn>
                              <a:cxn ang="0">
                                <a:pos x="connsiteX5026" y="connsiteY5026"/>
                              </a:cxn>
                              <a:cxn ang="0">
                                <a:pos x="connsiteX5027" y="connsiteY5027"/>
                              </a:cxn>
                              <a:cxn ang="0">
                                <a:pos x="connsiteX5028" y="connsiteY5028"/>
                              </a:cxn>
                              <a:cxn ang="0">
                                <a:pos x="connsiteX5029" y="connsiteY5029"/>
                              </a:cxn>
                              <a:cxn ang="0">
                                <a:pos x="connsiteX5030" y="connsiteY5030"/>
                              </a:cxn>
                              <a:cxn ang="0">
                                <a:pos x="connsiteX5031" y="connsiteY5031"/>
                              </a:cxn>
                              <a:cxn ang="0">
                                <a:pos x="connsiteX5032" y="connsiteY5032"/>
                              </a:cxn>
                              <a:cxn ang="0">
                                <a:pos x="connsiteX5033" y="connsiteY5033"/>
                              </a:cxn>
                              <a:cxn ang="0">
                                <a:pos x="connsiteX5034" y="connsiteY5034"/>
                              </a:cxn>
                              <a:cxn ang="0">
                                <a:pos x="connsiteX5035" y="connsiteY5035"/>
                              </a:cxn>
                              <a:cxn ang="0">
                                <a:pos x="connsiteX5036" y="connsiteY5036"/>
                              </a:cxn>
                              <a:cxn ang="0">
                                <a:pos x="connsiteX5037" y="connsiteY5037"/>
                              </a:cxn>
                              <a:cxn ang="0">
                                <a:pos x="connsiteX5038" y="connsiteY5038"/>
                              </a:cxn>
                              <a:cxn ang="0">
                                <a:pos x="connsiteX5039" y="connsiteY5039"/>
                              </a:cxn>
                              <a:cxn ang="0">
                                <a:pos x="connsiteX5040" y="connsiteY5040"/>
                              </a:cxn>
                              <a:cxn ang="0">
                                <a:pos x="connsiteX5041" y="connsiteY5041"/>
                              </a:cxn>
                              <a:cxn ang="0">
                                <a:pos x="connsiteX5042" y="connsiteY5042"/>
                              </a:cxn>
                              <a:cxn ang="0">
                                <a:pos x="connsiteX5043" y="connsiteY5043"/>
                              </a:cxn>
                              <a:cxn ang="0">
                                <a:pos x="connsiteX5044" y="connsiteY5044"/>
                              </a:cxn>
                              <a:cxn ang="0">
                                <a:pos x="connsiteX5045" y="connsiteY5045"/>
                              </a:cxn>
                              <a:cxn ang="0">
                                <a:pos x="connsiteX5046" y="connsiteY5046"/>
                              </a:cxn>
                              <a:cxn ang="0">
                                <a:pos x="connsiteX5047" y="connsiteY5047"/>
                              </a:cxn>
                              <a:cxn ang="0">
                                <a:pos x="connsiteX5048" y="connsiteY5048"/>
                              </a:cxn>
                              <a:cxn ang="0">
                                <a:pos x="connsiteX5049" y="connsiteY5049"/>
                              </a:cxn>
                              <a:cxn ang="0">
                                <a:pos x="connsiteX5050" y="connsiteY5050"/>
                              </a:cxn>
                              <a:cxn ang="0">
                                <a:pos x="connsiteX5051" y="connsiteY5051"/>
                              </a:cxn>
                              <a:cxn ang="0">
                                <a:pos x="connsiteX5052" y="connsiteY5052"/>
                              </a:cxn>
                              <a:cxn ang="0">
                                <a:pos x="connsiteX5053" y="connsiteY5053"/>
                              </a:cxn>
                              <a:cxn ang="0">
                                <a:pos x="connsiteX5054" y="connsiteY5054"/>
                              </a:cxn>
                              <a:cxn ang="0">
                                <a:pos x="connsiteX5055" y="connsiteY5055"/>
                              </a:cxn>
                              <a:cxn ang="0">
                                <a:pos x="connsiteX5056" y="connsiteY5056"/>
                              </a:cxn>
                              <a:cxn ang="0">
                                <a:pos x="connsiteX5057" y="connsiteY5057"/>
                              </a:cxn>
                              <a:cxn ang="0">
                                <a:pos x="connsiteX5058" y="connsiteY5058"/>
                              </a:cxn>
                              <a:cxn ang="0">
                                <a:pos x="connsiteX5059" y="connsiteY5059"/>
                              </a:cxn>
                              <a:cxn ang="0">
                                <a:pos x="connsiteX5060" y="connsiteY5060"/>
                              </a:cxn>
                              <a:cxn ang="0">
                                <a:pos x="connsiteX5061" y="connsiteY5061"/>
                              </a:cxn>
                              <a:cxn ang="0">
                                <a:pos x="connsiteX5062" y="connsiteY5062"/>
                              </a:cxn>
                              <a:cxn ang="0">
                                <a:pos x="connsiteX5063" y="connsiteY5063"/>
                              </a:cxn>
                              <a:cxn ang="0">
                                <a:pos x="connsiteX5064" y="connsiteY5064"/>
                              </a:cxn>
                              <a:cxn ang="0">
                                <a:pos x="connsiteX5065" y="connsiteY5065"/>
                              </a:cxn>
                              <a:cxn ang="0">
                                <a:pos x="connsiteX5066" y="connsiteY5066"/>
                              </a:cxn>
                              <a:cxn ang="0">
                                <a:pos x="connsiteX5067" y="connsiteY5067"/>
                              </a:cxn>
                              <a:cxn ang="0">
                                <a:pos x="connsiteX5068" y="connsiteY5068"/>
                              </a:cxn>
                              <a:cxn ang="0">
                                <a:pos x="connsiteX5069" y="connsiteY5069"/>
                              </a:cxn>
                              <a:cxn ang="0">
                                <a:pos x="connsiteX5070" y="connsiteY5070"/>
                              </a:cxn>
                              <a:cxn ang="0">
                                <a:pos x="connsiteX5071" y="connsiteY5071"/>
                              </a:cxn>
                              <a:cxn ang="0">
                                <a:pos x="connsiteX5072" y="connsiteY5072"/>
                              </a:cxn>
                              <a:cxn ang="0">
                                <a:pos x="connsiteX5073" y="connsiteY5073"/>
                              </a:cxn>
                              <a:cxn ang="0">
                                <a:pos x="connsiteX5074" y="connsiteY5074"/>
                              </a:cxn>
                              <a:cxn ang="0">
                                <a:pos x="connsiteX5075" y="connsiteY5075"/>
                              </a:cxn>
                              <a:cxn ang="0">
                                <a:pos x="connsiteX5076" y="connsiteY5076"/>
                              </a:cxn>
                              <a:cxn ang="0">
                                <a:pos x="connsiteX5077" y="connsiteY5077"/>
                              </a:cxn>
                              <a:cxn ang="0">
                                <a:pos x="connsiteX5078" y="connsiteY5078"/>
                              </a:cxn>
                              <a:cxn ang="0">
                                <a:pos x="connsiteX5079" y="connsiteY5079"/>
                              </a:cxn>
                              <a:cxn ang="0">
                                <a:pos x="connsiteX5080" y="connsiteY5080"/>
                              </a:cxn>
                              <a:cxn ang="0">
                                <a:pos x="connsiteX5081" y="connsiteY5081"/>
                              </a:cxn>
                              <a:cxn ang="0">
                                <a:pos x="connsiteX5082" y="connsiteY5082"/>
                              </a:cxn>
                              <a:cxn ang="0">
                                <a:pos x="connsiteX5083" y="connsiteY5083"/>
                              </a:cxn>
                              <a:cxn ang="0">
                                <a:pos x="connsiteX5084" y="connsiteY5084"/>
                              </a:cxn>
                              <a:cxn ang="0">
                                <a:pos x="connsiteX5085" y="connsiteY5085"/>
                              </a:cxn>
                              <a:cxn ang="0">
                                <a:pos x="connsiteX5086" y="connsiteY5086"/>
                              </a:cxn>
                              <a:cxn ang="0">
                                <a:pos x="connsiteX5087" y="connsiteY5087"/>
                              </a:cxn>
                              <a:cxn ang="0">
                                <a:pos x="connsiteX5088" y="connsiteY5088"/>
                              </a:cxn>
                              <a:cxn ang="0">
                                <a:pos x="connsiteX5089" y="connsiteY5089"/>
                              </a:cxn>
                              <a:cxn ang="0">
                                <a:pos x="connsiteX5090" y="connsiteY5090"/>
                              </a:cxn>
                              <a:cxn ang="0">
                                <a:pos x="connsiteX5091" y="connsiteY5091"/>
                              </a:cxn>
                              <a:cxn ang="0">
                                <a:pos x="connsiteX5092" y="connsiteY5092"/>
                              </a:cxn>
                              <a:cxn ang="0">
                                <a:pos x="connsiteX5093" y="connsiteY5093"/>
                              </a:cxn>
                              <a:cxn ang="0">
                                <a:pos x="connsiteX5094" y="connsiteY5094"/>
                              </a:cxn>
                              <a:cxn ang="0">
                                <a:pos x="connsiteX5095" y="connsiteY5095"/>
                              </a:cxn>
                              <a:cxn ang="0">
                                <a:pos x="connsiteX5096" y="connsiteY5096"/>
                              </a:cxn>
                              <a:cxn ang="0">
                                <a:pos x="connsiteX5097" y="connsiteY5097"/>
                              </a:cxn>
                              <a:cxn ang="0">
                                <a:pos x="connsiteX5098" y="connsiteY5098"/>
                              </a:cxn>
                              <a:cxn ang="0">
                                <a:pos x="connsiteX5099" y="connsiteY5099"/>
                              </a:cxn>
                              <a:cxn ang="0">
                                <a:pos x="connsiteX5100" y="connsiteY5100"/>
                              </a:cxn>
                              <a:cxn ang="0">
                                <a:pos x="connsiteX5101" y="connsiteY5101"/>
                              </a:cxn>
                              <a:cxn ang="0">
                                <a:pos x="connsiteX5102" y="connsiteY5102"/>
                              </a:cxn>
                              <a:cxn ang="0">
                                <a:pos x="connsiteX5103" y="connsiteY5103"/>
                              </a:cxn>
                              <a:cxn ang="0">
                                <a:pos x="connsiteX5104" y="connsiteY5104"/>
                              </a:cxn>
                              <a:cxn ang="0">
                                <a:pos x="connsiteX5105" y="connsiteY5105"/>
                              </a:cxn>
                              <a:cxn ang="0">
                                <a:pos x="connsiteX5106" y="connsiteY5106"/>
                              </a:cxn>
                              <a:cxn ang="0">
                                <a:pos x="connsiteX5107" y="connsiteY5107"/>
                              </a:cxn>
                              <a:cxn ang="0">
                                <a:pos x="connsiteX5108" y="connsiteY5108"/>
                              </a:cxn>
                              <a:cxn ang="0">
                                <a:pos x="connsiteX5109" y="connsiteY5109"/>
                              </a:cxn>
                              <a:cxn ang="0">
                                <a:pos x="connsiteX5110" y="connsiteY5110"/>
                              </a:cxn>
                              <a:cxn ang="0">
                                <a:pos x="connsiteX5111" y="connsiteY5111"/>
                              </a:cxn>
                              <a:cxn ang="0">
                                <a:pos x="connsiteX5112" y="connsiteY5112"/>
                              </a:cxn>
                              <a:cxn ang="0">
                                <a:pos x="connsiteX5113" y="connsiteY5113"/>
                              </a:cxn>
                              <a:cxn ang="0">
                                <a:pos x="connsiteX5114" y="connsiteY5114"/>
                              </a:cxn>
                              <a:cxn ang="0">
                                <a:pos x="connsiteX5115" y="connsiteY5115"/>
                              </a:cxn>
                              <a:cxn ang="0">
                                <a:pos x="connsiteX5116" y="connsiteY5116"/>
                              </a:cxn>
                              <a:cxn ang="0">
                                <a:pos x="connsiteX5117" y="connsiteY5117"/>
                              </a:cxn>
                              <a:cxn ang="0">
                                <a:pos x="connsiteX5118" y="connsiteY5118"/>
                              </a:cxn>
                              <a:cxn ang="0">
                                <a:pos x="connsiteX5119" y="connsiteY5119"/>
                              </a:cxn>
                              <a:cxn ang="0">
                                <a:pos x="connsiteX5120" y="connsiteY5120"/>
                              </a:cxn>
                              <a:cxn ang="0">
                                <a:pos x="connsiteX5121" y="connsiteY5121"/>
                              </a:cxn>
                              <a:cxn ang="0">
                                <a:pos x="connsiteX5122" y="connsiteY5122"/>
                              </a:cxn>
                              <a:cxn ang="0">
                                <a:pos x="connsiteX5123" y="connsiteY5123"/>
                              </a:cxn>
                              <a:cxn ang="0">
                                <a:pos x="connsiteX5124" y="connsiteY5124"/>
                              </a:cxn>
                              <a:cxn ang="0">
                                <a:pos x="connsiteX5125" y="connsiteY5125"/>
                              </a:cxn>
                              <a:cxn ang="0">
                                <a:pos x="connsiteX5126" y="connsiteY5126"/>
                              </a:cxn>
                              <a:cxn ang="0">
                                <a:pos x="connsiteX5127" y="connsiteY5127"/>
                              </a:cxn>
                              <a:cxn ang="0">
                                <a:pos x="connsiteX5128" y="connsiteY5128"/>
                              </a:cxn>
                              <a:cxn ang="0">
                                <a:pos x="connsiteX5129" y="connsiteY5129"/>
                              </a:cxn>
                              <a:cxn ang="0">
                                <a:pos x="connsiteX5130" y="connsiteY5130"/>
                              </a:cxn>
                              <a:cxn ang="0">
                                <a:pos x="connsiteX5131" y="connsiteY5131"/>
                              </a:cxn>
                              <a:cxn ang="0">
                                <a:pos x="connsiteX5132" y="connsiteY5132"/>
                              </a:cxn>
                              <a:cxn ang="0">
                                <a:pos x="connsiteX5133" y="connsiteY5133"/>
                              </a:cxn>
                              <a:cxn ang="0">
                                <a:pos x="connsiteX5134" y="connsiteY5134"/>
                              </a:cxn>
                              <a:cxn ang="0">
                                <a:pos x="connsiteX5135" y="connsiteY5135"/>
                              </a:cxn>
                              <a:cxn ang="0">
                                <a:pos x="connsiteX5136" y="connsiteY5136"/>
                              </a:cxn>
                              <a:cxn ang="0">
                                <a:pos x="connsiteX5137" y="connsiteY5137"/>
                              </a:cxn>
                              <a:cxn ang="0">
                                <a:pos x="connsiteX5138" y="connsiteY5138"/>
                              </a:cxn>
                              <a:cxn ang="0">
                                <a:pos x="connsiteX5139" y="connsiteY5139"/>
                              </a:cxn>
                              <a:cxn ang="0">
                                <a:pos x="connsiteX5140" y="connsiteY5140"/>
                              </a:cxn>
                              <a:cxn ang="0">
                                <a:pos x="connsiteX5141" y="connsiteY5141"/>
                              </a:cxn>
                              <a:cxn ang="0">
                                <a:pos x="connsiteX5142" y="connsiteY5142"/>
                              </a:cxn>
                              <a:cxn ang="0">
                                <a:pos x="connsiteX5143" y="connsiteY5143"/>
                              </a:cxn>
                              <a:cxn ang="0">
                                <a:pos x="connsiteX5144" y="connsiteY5144"/>
                              </a:cxn>
                              <a:cxn ang="0">
                                <a:pos x="connsiteX5145" y="connsiteY5145"/>
                              </a:cxn>
                              <a:cxn ang="0">
                                <a:pos x="connsiteX5146" y="connsiteY5146"/>
                              </a:cxn>
                              <a:cxn ang="0">
                                <a:pos x="connsiteX5147" y="connsiteY5147"/>
                              </a:cxn>
                              <a:cxn ang="0">
                                <a:pos x="connsiteX5148" y="connsiteY5148"/>
                              </a:cxn>
                              <a:cxn ang="0">
                                <a:pos x="connsiteX5149" y="connsiteY5149"/>
                              </a:cxn>
                              <a:cxn ang="0">
                                <a:pos x="connsiteX5150" y="connsiteY5150"/>
                              </a:cxn>
                              <a:cxn ang="0">
                                <a:pos x="connsiteX5151" y="connsiteY5151"/>
                              </a:cxn>
                              <a:cxn ang="0">
                                <a:pos x="connsiteX5152" y="connsiteY5152"/>
                              </a:cxn>
                              <a:cxn ang="0">
                                <a:pos x="connsiteX5153" y="connsiteY5153"/>
                              </a:cxn>
                              <a:cxn ang="0">
                                <a:pos x="connsiteX5154" y="connsiteY5154"/>
                              </a:cxn>
                              <a:cxn ang="0">
                                <a:pos x="connsiteX5155" y="connsiteY5155"/>
                              </a:cxn>
                              <a:cxn ang="0">
                                <a:pos x="connsiteX5156" y="connsiteY5156"/>
                              </a:cxn>
                              <a:cxn ang="0">
                                <a:pos x="connsiteX5157" y="connsiteY5157"/>
                              </a:cxn>
                              <a:cxn ang="0">
                                <a:pos x="connsiteX5158" y="connsiteY5158"/>
                              </a:cxn>
                              <a:cxn ang="0">
                                <a:pos x="connsiteX5159" y="connsiteY5159"/>
                              </a:cxn>
                              <a:cxn ang="0">
                                <a:pos x="connsiteX5160" y="connsiteY5160"/>
                              </a:cxn>
                              <a:cxn ang="0">
                                <a:pos x="connsiteX5161" y="connsiteY5161"/>
                              </a:cxn>
                              <a:cxn ang="0">
                                <a:pos x="connsiteX5162" y="connsiteY5162"/>
                              </a:cxn>
                              <a:cxn ang="0">
                                <a:pos x="connsiteX5163" y="connsiteY5163"/>
                              </a:cxn>
                              <a:cxn ang="0">
                                <a:pos x="connsiteX5164" y="connsiteY5164"/>
                              </a:cxn>
                              <a:cxn ang="0">
                                <a:pos x="connsiteX5165" y="connsiteY5165"/>
                              </a:cxn>
                              <a:cxn ang="0">
                                <a:pos x="connsiteX5166" y="connsiteY5166"/>
                              </a:cxn>
                              <a:cxn ang="0">
                                <a:pos x="connsiteX5167" y="connsiteY5167"/>
                              </a:cxn>
                              <a:cxn ang="0">
                                <a:pos x="connsiteX5168" y="connsiteY5168"/>
                              </a:cxn>
                              <a:cxn ang="0">
                                <a:pos x="connsiteX5169" y="connsiteY5169"/>
                              </a:cxn>
                              <a:cxn ang="0">
                                <a:pos x="connsiteX5170" y="connsiteY5170"/>
                              </a:cxn>
                              <a:cxn ang="0">
                                <a:pos x="connsiteX5171" y="connsiteY5171"/>
                              </a:cxn>
                              <a:cxn ang="0">
                                <a:pos x="connsiteX5172" y="connsiteY5172"/>
                              </a:cxn>
                              <a:cxn ang="0">
                                <a:pos x="connsiteX5173" y="connsiteY5173"/>
                              </a:cxn>
                              <a:cxn ang="0">
                                <a:pos x="connsiteX5174" y="connsiteY5174"/>
                              </a:cxn>
                              <a:cxn ang="0">
                                <a:pos x="connsiteX5175" y="connsiteY5175"/>
                              </a:cxn>
                              <a:cxn ang="0">
                                <a:pos x="connsiteX5176" y="connsiteY5176"/>
                              </a:cxn>
                              <a:cxn ang="0">
                                <a:pos x="connsiteX5177" y="connsiteY5177"/>
                              </a:cxn>
                              <a:cxn ang="0">
                                <a:pos x="connsiteX5178" y="connsiteY5178"/>
                              </a:cxn>
                              <a:cxn ang="0">
                                <a:pos x="connsiteX5179" y="connsiteY5179"/>
                              </a:cxn>
                              <a:cxn ang="0">
                                <a:pos x="connsiteX5180" y="connsiteY5180"/>
                              </a:cxn>
                              <a:cxn ang="0">
                                <a:pos x="connsiteX5181" y="connsiteY5181"/>
                              </a:cxn>
                              <a:cxn ang="0">
                                <a:pos x="connsiteX5182" y="connsiteY5182"/>
                              </a:cxn>
                              <a:cxn ang="0">
                                <a:pos x="connsiteX5183" y="connsiteY5183"/>
                              </a:cxn>
                              <a:cxn ang="0">
                                <a:pos x="connsiteX5184" y="connsiteY5184"/>
                              </a:cxn>
                              <a:cxn ang="0">
                                <a:pos x="connsiteX5185" y="connsiteY5185"/>
                              </a:cxn>
                              <a:cxn ang="0">
                                <a:pos x="connsiteX5186" y="connsiteY5186"/>
                              </a:cxn>
                              <a:cxn ang="0">
                                <a:pos x="connsiteX5187" y="connsiteY5187"/>
                              </a:cxn>
                              <a:cxn ang="0">
                                <a:pos x="connsiteX5188" y="connsiteY5188"/>
                              </a:cxn>
                              <a:cxn ang="0">
                                <a:pos x="connsiteX5189" y="connsiteY5189"/>
                              </a:cxn>
                              <a:cxn ang="0">
                                <a:pos x="connsiteX5190" y="connsiteY5190"/>
                              </a:cxn>
                              <a:cxn ang="0">
                                <a:pos x="connsiteX5191" y="connsiteY5191"/>
                              </a:cxn>
                              <a:cxn ang="0">
                                <a:pos x="connsiteX5192" y="connsiteY5192"/>
                              </a:cxn>
                              <a:cxn ang="0">
                                <a:pos x="connsiteX5193" y="connsiteY5193"/>
                              </a:cxn>
                              <a:cxn ang="0">
                                <a:pos x="connsiteX5194" y="connsiteY5194"/>
                              </a:cxn>
                              <a:cxn ang="0">
                                <a:pos x="connsiteX5195" y="connsiteY5195"/>
                              </a:cxn>
                              <a:cxn ang="0">
                                <a:pos x="connsiteX5196" y="connsiteY5196"/>
                              </a:cxn>
                              <a:cxn ang="0">
                                <a:pos x="connsiteX5197" y="connsiteY5197"/>
                              </a:cxn>
                              <a:cxn ang="0">
                                <a:pos x="connsiteX5198" y="connsiteY5198"/>
                              </a:cxn>
                              <a:cxn ang="0">
                                <a:pos x="connsiteX5199" y="connsiteY5199"/>
                              </a:cxn>
                              <a:cxn ang="0">
                                <a:pos x="connsiteX5200" y="connsiteY5200"/>
                              </a:cxn>
                              <a:cxn ang="0">
                                <a:pos x="connsiteX5201" y="connsiteY5201"/>
                              </a:cxn>
                              <a:cxn ang="0">
                                <a:pos x="connsiteX5202" y="connsiteY5202"/>
                              </a:cxn>
                              <a:cxn ang="0">
                                <a:pos x="connsiteX5203" y="connsiteY5203"/>
                              </a:cxn>
                              <a:cxn ang="0">
                                <a:pos x="connsiteX5204" y="connsiteY5204"/>
                              </a:cxn>
                              <a:cxn ang="0">
                                <a:pos x="connsiteX5205" y="connsiteY5205"/>
                              </a:cxn>
                              <a:cxn ang="0">
                                <a:pos x="connsiteX5206" y="connsiteY5206"/>
                              </a:cxn>
                              <a:cxn ang="0">
                                <a:pos x="connsiteX5207" y="connsiteY5207"/>
                              </a:cxn>
                              <a:cxn ang="0">
                                <a:pos x="connsiteX5208" y="connsiteY5208"/>
                              </a:cxn>
                              <a:cxn ang="0">
                                <a:pos x="connsiteX5209" y="connsiteY5209"/>
                              </a:cxn>
                              <a:cxn ang="0">
                                <a:pos x="connsiteX5210" y="connsiteY5210"/>
                              </a:cxn>
                              <a:cxn ang="0">
                                <a:pos x="connsiteX5211" y="connsiteY5211"/>
                              </a:cxn>
                              <a:cxn ang="0">
                                <a:pos x="connsiteX5212" y="connsiteY5212"/>
                              </a:cxn>
                              <a:cxn ang="0">
                                <a:pos x="connsiteX5213" y="connsiteY5213"/>
                              </a:cxn>
                              <a:cxn ang="0">
                                <a:pos x="connsiteX5214" y="connsiteY5214"/>
                              </a:cxn>
                              <a:cxn ang="0">
                                <a:pos x="connsiteX5215" y="connsiteY5215"/>
                              </a:cxn>
                              <a:cxn ang="0">
                                <a:pos x="connsiteX5216" y="connsiteY5216"/>
                              </a:cxn>
                              <a:cxn ang="0">
                                <a:pos x="connsiteX5217" y="connsiteY5217"/>
                              </a:cxn>
                              <a:cxn ang="0">
                                <a:pos x="connsiteX5218" y="connsiteY5218"/>
                              </a:cxn>
                              <a:cxn ang="0">
                                <a:pos x="connsiteX5219" y="connsiteY5219"/>
                              </a:cxn>
                              <a:cxn ang="0">
                                <a:pos x="connsiteX5220" y="connsiteY5220"/>
                              </a:cxn>
                              <a:cxn ang="0">
                                <a:pos x="connsiteX5221" y="connsiteY5221"/>
                              </a:cxn>
                              <a:cxn ang="0">
                                <a:pos x="connsiteX5222" y="connsiteY5222"/>
                              </a:cxn>
                              <a:cxn ang="0">
                                <a:pos x="connsiteX5223" y="connsiteY5223"/>
                              </a:cxn>
                              <a:cxn ang="0">
                                <a:pos x="connsiteX5224" y="connsiteY5224"/>
                              </a:cxn>
                              <a:cxn ang="0">
                                <a:pos x="connsiteX5225" y="connsiteY5225"/>
                              </a:cxn>
                              <a:cxn ang="0">
                                <a:pos x="connsiteX5226" y="connsiteY5226"/>
                              </a:cxn>
                              <a:cxn ang="0">
                                <a:pos x="connsiteX5227" y="connsiteY5227"/>
                              </a:cxn>
                              <a:cxn ang="0">
                                <a:pos x="connsiteX5228" y="connsiteY5228"/>
                              </a:cxn>
                              <a:cxn ang="0">
                                <a:pos x="connsiteX5229" y="connsiteY5229"/>
                              </a:cxn>
                              <a:cxn ang="0">
                                <a:pos x="connsiteX5230" y="connsiteY5230"/>
                              </a:cxn>
                              <a:cxn ang="0">
                                <a:pos x="connsiteX5231" y="connsiteY5231"/>
                              </a:cxn>
                              <a:cxn ang="0">
                                <a:pos x="connsiteX5232" y="connsiteY5232"/>
                              </a:cxn>
                              <a:cxn ang="0">
                                <a:pos x="connsiteX5233" y="connsiteY5233"/>
                              </a:cxn>
                              <a:cxn ang="0">
                                <a:pos x="connsiteX5234" y="connsiteY5234"/>
                              </a:cxn>
                              <a:cxn ang="0">
                                <a:pos x="connsiteX5235" y="connsiteY5235"/>
                              </a:cxn>
                              <a:cxn ang="0">
                                <a:pos x="connsiteX5236" y="connsiteY5236"/>
                              </a:cxn>
                              <a:cxn ang="0">
                                <a:pos x="connsiteX5237" y="connsiteY5237"/>
                              </a:cxn>
                              <a:cxn ang="0">
                                <a:pos x="connsiteX5238" y="connsiteY5238"/>
                              </a:cxn>
                              <a:cxn ang="0">
                                <a:pos x="connsiteX5239" y="connsiteY5239"/>
                              </a:cxn>
                              <a:cxn ang="0">
                                <a:pos x="connsiteX5240" y="connsiteY5240"/>
                              </a:cxn>
                              <a:cxn ang="0">
                                <a:pos x="connsiteX5241" y="connsiteY5241"/>
                              </a:cxn>
                              <a:cxn ang="0">
                                <a:pos x="connsiteX5242" y="connsiteY5242"/>
                              </a:cxn>
                              <a:cxn ang="0">
                                <a:pos x="connsiteX5243" y="connsiteY5243"/>
                              </a:cxn>
                              <a:cxn ang="0">
                                <a:pos x="connsiteX5244" y="connsiteY5244"/>
                              </a:cxn>
                              <a:cxn ang="0">
                                <a:pos x="connsiteX5245" y="connsiteY5245"/>
                              </a:cxn>
                              <a:cxn ang="0">
                                <a:pos x="connsiteX5246" y="connsiteY5246"/>
                              </a:cxn>
                              <a:cxn ang="0">
                                <a:pos x="connsiteX5247" y="connsiteY5247"/>
                              </a:cxn>
                              <a:cxn ang="0">
                                <a:pos x="connsiteX5248" y="connsiteY5248"/>
                              </a:cxn>
                              <a:cxn ang="0">
                                <a:pos x="connsiteX5249" y="connsiteY5249"/>
                              </a:cxn>
                              <a:cxn ang="0">
                                <a:pos x="connsiteX5250" y="connsiteY5250"/>
                              </a:cxn>
                              <a:cxn ang="0">
                                <a:pos x="connsiteX5251" y="connsiteY5251"/>
                              </a:cxn>
                              <a:cxn ang="0">
                                <a:pos x="connsiteX5252" y="connsiteY5252"/>
                              </a:cxn>
                              <a:cxn ang="0">
                                <a:pos x="connsiteX5253" y="connsiteY5253"/>
                              </a:cxn>
                              <a:cxn ang="0">
                                <a:pos x="connsiteX5254" y="connsiteY5254"/>
                              </a:cxn>
                              <a:cxn ang="0">
                                <a:pos x="connsiteX5255" y="connsiteY5255"/>
                              </a:cxn>
                              <a:cxn ang="0">
                                <a:pos x="connsiteX5256" y="connsiteY5256"/>
                              </a:cxn>
                              <a:cxn ang="0">
                                <a:pos x="connsiteX5257" y="connsiteY5257"/>
                              </a:cxn>
                              <a:cxn ang="0">
                                <a:pos x="connsiteX5258" y="connsiteY5258"/>
                              </a:cxn>
                              <a:cxn ang="0">
                                <a:pos x="connsiteX5259" y="connsiteY5259"/>
                              </a:cxn>
                              <a:cxn ang="0">
                                <a:pos x="connsiteX5260" y="connsiteY5260"/>
                              </a:cxn>
                              <a:cxn ang="0">
                                <a:pos x="connsiteX5261" y="connsiteY5261"/>
                              </a:cxn>
                              <a:cxn ang="0">
                                <a:pos x="connsiteX5262" y="connsiteY5262"/>
                              </a:cxn>
                              <a:cxn ang="0">
                                <a:pos x="connsiteX5263" y="connsiteY5263"/>
                              </a:cxn>
                              <a:cxn ang="0">
                                <a:pos x="connsiteX5264" y="connsiteY5264"/>
                              </a:cxn>
                              <a:cxn ang="0">
                                <a:pos x="connsiteX5265" y="connsiteY5265"/>
                              </a:cxn>
                              <a:cxn ang="0">
                                <a:pos x="connsiteX5266" y="connsiteY5266"/>
                              </a:cxn>
                              <a:cxn ang="0">
                                <a:pos x="connsiteX5267" y="connsiteY5267"/>
                              </a:cxn>
                              <a:cxn ang="0">
                                <a:pos x="connsiteX5268" y="connsiteY5268"/>
                              </a:cxn>
                              <a:cxn ang="0">
                                <a:pos x="connsiteX5269" y="connsiteY5269"/>
                              </a:cxn>
                              <a:cxn ang="0">
                                <a:pos x="connsiteX5270" y="connsiteY5270"/>
                              </a:cxn>
                              <a:cxn ang="0">
                                <a:pos x="connsiteX5271" y="connsiteY5271"/>
                              </a:cxn>
                              <a:cxn ang="0">
                                <a:pos x="connsiteX5272" y="connsiteY5272"/>
                              </a:cxn>
                              <a:cxn ang="0">
                                <a:pos x="connsiteX5273" y="connsiteY5273"/>
                              </a:cxn>
                              <a:cxn ang="0">
                                <a:pos x="connsiteX5274" y="connsiteY5274"/>
                              </a:cxn>
                              <a:cxn ang="0">
                                <a:pos x="connsiteX5275" y="connsiteY5275"/>
                              </a:cxn>
                              <a:cxn ang="0">
                                <a:pos x="connsiteX5276" y="connsiteY5276"/>
                              </a:cxn>
                              <a:cxn ang="0">
                                <a:pos x="connsiteX5277" y="connsiteY5277"/>
                              </a:cxn>
                              <a:cxn ang="0">
                                <a:pos x="connsiteX5278" y="connsiteY5278"/>
                              </a:cxn>
                              <a:cxn ang="0">
                                <a:pos x="connsiteX5279" y="connsiteY5279"/>
                              </a:cxn>
                              <a:cxn ang="0">
                                <a:pos x="connsiteX5280" y="connsiteY5280"/>
                              </a:cxn>
                              <a:cxn ang="0">
                                <a:pos x="connsiteX5281" y="connsiteY5281"/>
                              </a:cxn>
                              <a:cxn ang="0">
                                <a:pos x="connsiteX5282" y="connsiteY5282"/>
                              </a:cxn>
                              <a:cxn ang="0">
                                <a:pos x="connsiteX5283" y="connsiteY5283"/>
                              </a:cxn>
                              <a:cxn ang="0">
                                <a:pos x="connsiteX5284" y="connsiteY5284"/>
                              </a:cxn>
                              <a:cxn ang="0">
                                <a:pos x="connsiteX5285" y="connsiteY5285"/>
                              </a:cxn>
                              <a:cxn ang="0">
                                <a:pos x="connsiteX5286" y="connsiteY5286"/>
                              </a:cxn>
                              <a:cxn ang="0">
                                <a:pos x="connsiteX5287" y="connsiteY5287"/>
                              </a:cxn>
                              <a:cxn ang="0">
                                <a:pos x="connsiteX5288" y="connsiteY5288"/>
                              </a:cxn>
                              <a:cxn ang="0">
                                <a:pos x="connsiteX5289" y="connsiteY5289"/>
                              </a:cxn>
                              <a:cxn ang="0">
                                <a:pos x="connsiteX5290" y="connsiteY5290"/>
                              </a:cxn>
                              <a:cxn ang="0">
                                <a:pos x="connsiteX5291" y="connsiteY5291"/>
                              </a:cxn>
                              <a:cxn ang="0">
                                <a:pos x="connsiteX5292" y="connsiteY5292"/>
                              </a:cxn>
                              <a:cxn ang="0">
                                <a:pos x="connsiteX5293" y="connsiteY5293"/>
                              </a:cxn>
                              <a:cxn ang="0">
                                <a:pos x="connsiteX5294" y="connsiteY5294"/>
                              </a:cxn>
                              <a:cxn ang="0">
                                <a:pos x="connsiteX5295" y="connsiteY5295"/>
                              </a:cxn>
                              <a:cxn ang="0">
                                <a:pos x="connsiteX5296" y="connsiteY5296"/>
                              </a:cxn>
                              <a:cxn ang="0">
                                <a:pos x="connsiteX5297" y="connsiteY5297"/>
                              </a:cxn>
                              <a:cxn ang="0">
                                <a:pos x="connsiteX5298" y="connsiteY5298"/>
                              </a:cxn>
                              <a:cxn ang="0">
                                <a:pos x="connsiteX5299" y="connsiteY5299"/>
                              </a:cxn>
                              <a:cxn ang="0">
                                <a:pos x="connsiteX5300" y="connsiteY5300"/>
                              </a:cxn>
                              <a:cxn ang="0">
                                <a:pos x="connsiteX5301" y="connsiteY5301"/>
                              </a:cxn>
                              <a:cxn ang="0">
                                <a:pos x="connsiteX5302" y="connsiteY5302"/>
                              </a:cxn>
                              <a:cxn ang="0">
                                <a:pos x="connsiteX5303" y="connsiteY5303"/>
                              </a:cxn>
                              <a:cxn ang="0">
                                <a:pos x="connsiteX5304" y="connsiteY5304"/>
                              </a:cxn>
                              <a:cxn ang="0">
                                <a:pos x="connsiteX5305" y="connsiteY5305"/>
                              </a:cxn>
                              <a:cxn ang="0">
                                <a:pos x="connsiteX5306" y="connsiteY5306"/>
                              </a:cxn>
                              <a:cxn ang="0">
                                <a:pos x="connsiteX5307" y="connsiteY5307"/>
                              </a:cxn>
                              <a:cxn ang="0">
                                <a:pos x="connsiteX5308" y="connsiteY5308"/>
                              </a:cxn>
                              <a:cxn ang="0">
                                <a:pos x="connsiteX5309" y="connsiteY5309"/>
                              </a:cxn>
                              <a:cxn ang="0">
                                <a:pos x="connsiteX5310" y="connsiteY5310"/>
                              </a:cxn>
                              <a:cxn ang="0">
                                <a:pos x="connsiteX5311" y="connsiteY5311"/>
                              </a:cxn>
                              <a:cxn ang="0">
                                <a:pos x="connsiteX5312" y="connsiteY5312"/>
                              </a:cxn>
                              <a:cxn ang="0">
                                <a:pos x="connsiteX5313" y="connsiteY5313"/>
                              </a:cxn>
                              <a:cxn ang="0">
                                <a:pos x="connsiteX5314" y="connsiteY5314"/>
                              </a:cxn>
                              <a:cxn ang="0">
                                <a:pos x="connsiteX5315" y="connsiteY5315"/>
                              </a:cxn>
                              <a:cxn ang="0">
                                <a:pos x="connsiteX5316" y="connsiteY5316"/>
                              </a:cxn>
                              <a:cxn ang="0">
                                <a:pos x="connsiteX5317" y="connsiteY5317"/>
                              </a:cxn>
                              <a:cxn ang="0">
                                <a:pos x="connsiteX5318" y="connsiteY5318"/>
                              </a:cxn>
                              <a:cxn ang="0">
                                <a:pos x="connsiteX5319" y="connsiteY5319"/>
                              </a:cxn>
                              <a:cxn ang="0">
                                <a:pos x="connsiteX5320" y="connsiteY5320"/>
                              </a:cxn>
                              <a:cxn ang="0">
                                <a:pos x="connsiteX5321" y="connsiteY5321"/>
                              </a:cxn>
                              <a:cxn ang="0">
                                <a:pos x="connsiteX5322" y="connsiteY5322"/>
                              </a:cxn>
                              <a:cxn ang="0">
                                <a:pos x="connsiteX5323" y="connsiteY5323"/>
                              </a:cxn>
                              <a:cxn ang="0">
                                <a:pos x="connsiteX5324" y="connsiteY5324"/>
                              </a:cxn>
                              <a:cxn ang="0">
                                <a:pos x="connsiteX5325" y="connsiteY5325"/>
                              </a:cxn>
                              <a:cxn ang="0">
                                <a:pos x="connsiteX5326" y="connsiteY5326"/>
                              </a:cxn>
                              <a:cxn ang="0">
                                <a:pos x="connsiteX5327" y="connsiteY5327"/>
                              </a:cxn>
                              <a:cxn ang="0">
                                <a:pos x="connsiteX5328" y="connsiteY5328"/>
                              </a:cxn>
                              <a:cxn ang="0">
                                <a:pos x="connsiteX5329" y="connsiteY5329"/>
                              </a:cxn>
                              <a:cxn ang="0">
                                <a:pos x="connsiteX5330" y="connsiteY5330"/>
                              </a:cxn>
                              <a:cxn ang="0">
                                <a:pos x="connsiteX5331" y="connsiteY5331"/>
                              </a:cxn>
                              <a:cxn ang="0">
                                <a:pos x="connsiteX5332" y="connsiteY5332"/>
                              </a:cxn>
                              <a:cxn ang="0">
                                <a:pos x="connsiteX5333" y="connsiteY5333"/>
                              </a:cxn>
                              <a:cxn ang="0">
                                <a:pos x="connsiteX5334" y="connsiteY5334"/>
                              </a:cxn>
                              <a:cxn ang="0">
                                <a:pos x="connsiteX5335" y="connsiteY5335"/>
                              </a:cxn>
                              <a:cxn ang="0">
                                <a:pos x="connsiteX5336" y="connsiteY5336"/>
                              </a:cxn>
                              <a:cxn ang="0">
                                <a:pos x="connsiteX5337" y="connsiteY5337"/>
                              </a:cxn>
                              <a:cxn ang="0">
                                <a:pos x="connsiteX5338" y="connsiteY5338"/>
                              </a:cxn>
                              <a:cxn ang="0">
                                <a:pos x="connsiteX5339" y="connsiteY5339"/>
                              </a:cxn>
                              <a:cxn ang="0">
                                <a:pos x="connsiteX5340" y="connsiteY5340"/>
                              </a:cxn>
                              <a:cxn ang="0">
                                <a:pos x="connsiteX5341" y="connsiteY5341"/>
                              </a:cxn>
                              <a:cxn ang="0">
                                <a:pos x="connsiteX5342" y="connsiteY5342"/>
                              </a:cxn>
                              <a:cxn ang="0">
                                <a:pos x="connsiteX5343" y="connsiteY5343"/>
                              </a:cxn>
                              <a:cxn ang="0">
                                <a:pos x="connsiteX5344" y="connsiteY5344"/>
                              </a:cxn>
                              <a:cxn ang="0">
                                <a:pos x="connsiteX5345" y="connsiteY5345"/>
                              </a:cxn>
                              <a:cxn ang="0">
                                <a:pos x="connsiteX5346" y="connsiteY5346"/>
                              </a:cxn>
                              <a:cxn ang="0">
                                <a:pos x="connsiteX5347" y="connsiteY5347"/>
                              </a:cxn>
                              <a:cxn ang="0">
                                <a:pos x="connsiteX5348" y="connsiteY5348"/>
                              </a:cxn>
                              <a:cxn ang="0">
                                <a:pos x="connsiteX5349" y="connsiteY5349"/>
                              </a:cxn>
                              <a:cxn ang="0">
                                <a:pos x="connsiteX5350" y="connsiteY5350"/>
                              </a:cxn>
                              <a:cxn ang="0">
                                <a:pos x="connsiteX5351" y="connsiteY5351"/>
                              </a:cxn>
                              <a:cxn ang="0">
                                <a:pos x="connsiteX5352" y="connsiteY5352"/>
                              </a:cxn>
                              <a:cxn ang="0">
                                <a:pos x="connsiteX5353" y="connsiteY5353"/>
                              </a:cxn>
                              <a:cxn ang="0">
                                <a:pos x="connsiteX5354" y="connsiteY5354"/>
                              </a:cxn>
                              <a:cxn ang="0">
                                <a:pos x="connsiteX5355" y="connsiteY5355"/>
                              </a:cxn>
                              <a:cxn ang="0">
                                <a:pos x="connsiteX5356" y="connsiteY5356"/>
                              </a:cxn>
                              <a:cxn ang="0">
                                <a:pos x="connsiteX5357" y="connsiteY5357"/>
                              </a:cxn>
                              <a:cxn ang="0">
                                <a:pos x="connsiteX5358" y="connsiteY5358"/>
                              </a:cxn>
                              <a:cxn ang="0">
                                <a:pos x="connsiteX5359" y="connsiteY5359"/>
                              </a:cxn>
                              <a:cxn ang="0">
                                <a:pos x="connsiteX5360" y="connsiteY5360"/>
                              </a:cxn>
                              <a:cxn ang="0">
                                <a:pos x="connsiteX5361" y="connsiteY5361"/>
                              </a:cxn>
                              <a:cxn ang="0">
                                <a:pos x="connsiteX5362" y="connsiteY5362"/>
                              </a:cxn>
                              <a:cxn ang="0">
                                <a:pos x="connsiteX5363" y="connsiteY5363"/>
                              </a:cxn>
                              <a:cxn ang="0">
                                <a:pos x="connsiteX5364" y="connsiteY5364"/>
                              </a:cxn>
                              <a:cxn ang="0">
                                <a:pos x="connsiteX5365" y="connsiteY5365"/>
                              </a:cxn>
                              <a:cxn ang="0">
                                <a:pos x="connsiteX5366" y="connsiteY5366"/>
                              </a:cxn>
                              <a:cxn ang="0">
                                <a:pos x="connsiteX5367" y="connsiteY5367"/>
                              </a:cxn>
                              <a:cxn ang="0">
                                <a:pos x="connsiteX5368" y="connsiteY5368"/>
                              </a:cxn>
                              <a:cxn ang="0">
                                <a:pos x="connsiteX5369" y="connsiteY5369"/>
                              </a:cxn>
                              <a:cxn ang="0">
                                <a:pos x="connsiteX5370" y="connsiteY5370"/>
                              </a:cxn>
                              <a:cxn ang="0">
                                <a:pos x="connsiteX5371" y="connsiteY5371"/>
                              </a:cxn>
                              <a:cxn ang="0">
                                <a:pos x="connsiteX5372" y="connsiteY5372"/>
                              </a:cxn>
                              <a:cxn ang="0">
                                <a:pos x="connsiteX5373" y="connsiteY5373"/>
                              </a:cxn>
                              <a:cxn ang="0">
                                <a:pos x="connsiteX5374" y="connsiteY5374"/>
                              </a:cxn>
                              <a:cxn ang="0">
                                <a:pos x="connsiteX5375" y="connsiteY5375"/>
                              </a:cxn>
                              <a:cxn ang="0">
                                <a:pos x="connsiteX5376" y="connsiteY5376"/>
                              </a:cxn>
                              <a:cxn ang="0">
                                <a:pos x="connsiteX5377" y="connsiteY5377"/>
                              </a:cxn>
                              <a:cxn ang="0">
                                <a:pos x="connsiteX5378" y="connsiteY5378"/>
                              </a:cxn>
                              <a:cxn ang="0">
                                <a:pos x="connsiteX5379" y="connsiteY5379"/>
                              </a:cxn>
                              <a:cxn ang="0">
                                <a:pos x="connsiteX5380" y="connsiteY5380"/>
                              </a:cxn>
                              <a:cxn ang="0">
                                <a:pos x="connsiteX5381" y="connsiteY5381"/>
                              </a:cxn>
                              <a:cxn ang="0">
                                <a:pos x="connsiteX5382" y="connsiteY5382"/>
                              </a:cxn>
                              <a:cxn ang="0">
                                <a:pos x="connsiteX5383" y="connsiteY5383"/>
                              </a:cxn>
                              <a:cxn ang="0">
                                <a:pos x="connsiteX5384" y="connsiteY5384"/>
                              </a:cxn>
                              <a:cxn ang="0">
                                <a:pos x="connsiteX5385" y="connsiteY5385"/>
                              </a:cxn>
                              <a:cxn ang="0">
                                <a:pos x="connsiteX5386" y="connsiteY5386"/>
                              </a:cxn>
                              <a:cxn ang="0">
                                <a:pos x="connsiteX5387" y="connsiteY5387"/>
                              </a:cxn>
                              <a:cxn ang="0">
                                <a:pos x="connsiteX5388" y="connsiteY5388"/>
                              </a:cxn>
                              <a:cxn ang="0">
                                <a:pos x="connsiteX5389" y="connsiteY5389"/>
                              </a:cxn>
                              <a:cxn ang="0">
                                <a:pos x="connsiteX5390" y="connsiteY5390"/>
                              </a:cxn>
                              <a:cxn ang="0">
                                <a:pos x="connsiteX5391" y="connsiteY5391"/>
                              </a:cxn>
                              <a:cxn ang="0">
                                <a:pos x="connsiteX5392" y="connsiteY5392"/>
                              </a:cxn>
                              <a:cxn ang="0">
                                <a:pos x="connsiteX5393" y="connsiteY5393"/>
                              </a:cxn>
                              <a:cxn ang="0">
                                <a:pos x="connsiteX5394" y="connsiteY5394"/>
                              </a:cxn>
                              <a:cxn ang="0">
                                <a:pos x="connsiteX5395" y="connsiteY5395"/>
                              </a:cxn>
                              <a:cxn ang="0">
                                <a:pos x="connsiteX5396" y="connsiteY5396"/>
                              </a:cxn>
                              <a:cxn ang="0">
                                <a:pos x="connsiteX5397" y="connsiteY5397"/>
                              </a:cxn>
                              <a:cxn ang="0">
                                <a:pos x="connsiteX5398" y="connsiteY5398"/>
                              </a:cxn>
                              <a:cxn ang="0">
                                <a:pos x="connsiteX5399" y="connsiteY5399"/>
                              </a:cxn>
                              <a:cxn ang="0">
                                <a:pos x="connsiteX5400" y="connsiteY5400"/>
                              </a:cxn>
                              <a:cxn ang="0">
                                <a:pos x="connsiteX5401" y="connsiteY5401"/>
                              </a:cxn>
                              <a:cxn ang="0">
                                <a:pos x="connsiteX5402" y="connsiteY5402"/>
                              </a:cxn>
                              <a:cxn ang="0">
                                <a:pos x="connsiteX5403" y="connsiteY5403"/>
                              </a:cxn>
                              <a:cxn ang="0">
                                <a:pos x="connsiteX5404" y="connsiteY5404"/>
                              </a:cxn>
                              <a:cxn ang="0">
                                <a:pos x="connsiteX5405" y="connsiteY5405"/>
                              </a:cxn>
                              <a:cxn ang="0">
                                <a:pos x="connsiteX5406" y="connsiteY5406"/>
                              </a:cxn>
                              <a:cxn ang="0">
                                <a:pos x="connsiteX5407" y="connsiteY5407"/>
                              </a:cxn>
                              <a:cxn ang="0">
                                <a:pos x="connsiteX5408" y="connsiteY5408"/>
                              </a:cxn>
                              <a:cxn ang="0">
                                <a:pos x="connsiteX5409" y="connsiteY5409"/>
                              </a:cxn>
                              <a:cxn ang="0">
                                <a:pos x="connsiteX5410" y="connsiteY5410"/>
                              </a:cxn>
                              <a:cxn ang="0">
                                <a:pos x="connsiteX5411" y="connsiteY5411"/>
                              </a:cxn>
                              <a:cxn ang="0">
                                <a:pos x="connsiteX5412" y="connsiteY5412"/>
                              </a:cxn>
                              <a:cxn ang="0">
                                <a:pos x="connsiteX5413" y="connsiteY5413"/>
                              </a:cxn>
                              <a:cxn ang="0">
                                <a:pos x="connsiteX5414" y="connsiteY5414"/>
                              </a:cxn>
                              <a:cxn ang="0">
                                <a:pos x="connsiteX5415" y="connsiteY5415"/>
                              </a:cxn>
                              <a:cxn ang="0">
                                <a:pos x="connsiteX5416" y="connsiteY5416"/>
                              </a:cxn>
                              <a:cxn ang="0">
                                <a:pos x="connsiteX5417" y="connsiteY5417"/>
                              </a:cxn>
                              <a:cxn ang="0">
                                <a:pos x="connsiteX5418" y="connsiteY5418"/>
                              </a:cxn>
                              <a:cxn ang="0">
                                <a:pos x="connsiteX5419" y="connsiteY5419"/>
                              </a:cxn>
                              <a:cxn ang="0">
                                <a:pos x="connsiteX5420" y="connsiteY5420"/>
                              </a:cxn>
                              <a:cxn ang="0">
                                <a:pos x="connsiteX5421" y="connsiteY5421"/>
                              </a:cxn>
                              <a:cxn ang="0">
                                <a:pos x="connsiteX5422" y="connsiteY5422"/>
                              </a:cxn>
                              <a:cxn ang="0">
                                <a:pos x="connsiteX5423" y="connsiteY5423"/>
                              </a:cxn>
                              <a:cxn ang="0">
                                <a:pos x="connsiteX5424" y="connsiteY5424"/>
                              </a:cxn>
                              <a:cxn ang="0">
                                <a:pos x="connsiteX5425" y="connsiteY5425"/>
                              </a:cxn>
                              <a:cxn ang="0">
                                <a:pos x="connsiteX5426" y="connsiteY5426"/>
                              </a:cxn>
                              <a:cxn ang="0">
                                <a:pos x="connsiteX5427" y="connsiteY5427"/>
                              </a:cxn>
                              <a:cxn ang="0">
                                <a:pos x="connsiteX5428" y="connsiteY5428"/>
                              </a:cxn>
                              <a:cxn ang="0">
                                <a:pos x="connsiteX5429" y="connsiteY5429"/>
                              </a:cxn>
                              <a:cxn ang="0">
                                <a:pos x="connsiteX5430" y="connsiteY5430"/>
                              </a:cxn>
                              <a:cxn ang="0">
                                <a:pos x="connsiteX5431" y="connsiteY5431"/>
                              </a:cxn>
                              <a:cxn ang="0">
                                <a:pos x="connsiteX5432" y="connsiteY5432"/>
                              </a:cxn>
                              <a:cxn ang="0">
                                <a:pos x="connsiteX5433" y="connsiteY5433"/>
                              </a:cxn>
                              <a:cxn ang="0">
                                <a:pos x="connsiteX5434" y="connsiteY5434"/>
                              </a:cxn>
                              <a:cxn ang="0">
                                <a:pos x="connsiteX5435" y="connsiteY5435"/>
                              </a:cxn>
                              <a:cxn ang="0">
                                <a:pos x="connsiteX5436" y="connsiteY5436"/>
                              </a:cxn>
                              <a:cxn ang="0">
                                <a:pos x="connsiteX5437" y="connsiteY5437"/>
                              </a:cxn>
                              <a:cxn ang="0">
                                <a:pos x="connsiteX5438" y="connsiteY5438"/>
                              </a:cxn>
                              <a:cxn ang="0">
                                <a:pos x="connsiteX5439" y="connsiteY5439"/>
                              </a:cxn>
                              <a:cxn ang="0">
                                <a:pos x="connsiteX5440" y="connsiteY5440"/>
                              </a:cxn>
                              <a:cxn ang="0">
                                <a:pos x="connsiteX5441" y="connsiteY5441"/>
                              </a:cxn>
                              <a:cxn ang="0">
                                <a:pos x="connsiteX5442" y="connsiteY5442"/>
                              </a:cxn>
                              <a:cxn ang="0">
                                <a:pos x="connsiteX5443" y="connsiteY5443"/>
                              </a:cxn>
                              <a:cxn ang="0">
                                <a:pos x="connsiteX5444" y="connsiteY5444"/>
                              </a:cxn>
                              <a:cxn ang="0">
                                <a:pos x="connsiteX5445" y="connsiteY5445"/>
                              </a:cxn>
                              <a:cxn ang="0">
                                <a:pos x="connsiteX5446" y="connsiteY5446"/>
                              </a:cxn>
                              <a:cxn ang="0">
                                <a:pos x="connsiteX5447" y="connsiteY5447"/>
                              </a:cxn>
                              <a:cxn ang="0">
                                <a:pos x="connsiteX5448" y="connsiteY5448"/>
                              </a:cxn>
                              <a:cxn ang="0">
                                <a:pos x="connsiteX5449" y="connsiteY5449"/>
                              </a:cxn>
                              <a:cxn ang="0">
                                <a:pos x="connsiteX5450" y="connsiteY5450"/>
                              </a:cxn>
                              <a:cxn ang="0">
                                <a:pos x="connsiteX5451" y="connsiteY5451"/>
                              </a:cxn>
                              <a:cxn ang="0">
                                <a:pos x="connsiteX5452" y="connsiteY5452"/>
                              </a:cxn>
                              <a:cxn ang="0">
                                <a:pos x="connsiteX5453" y="connsiteY5453"/>
                              </a:cxn>
                              <a:cxn ang="0">
                                <a:pos x="connsiteX5454" y="connsiteY5454"/>
                              </a:cxn>
                              <a:cxn ang="0">
                                <a:pos x="connsiteX5455" y="connsiteY5455"/>
                              </a:cxn>
                              <a:cxn ang="0">
                                <a:pos x="connsiteX5456" y="connsiteY5456"/>
                              </a:cxn>
                              <a:cxn ang="0">
                                <a:pos x="connsiteX5457" y="connsiteY5457"/>
                              </a:cxn>
                              <a:cxn ang="0">
                                <a:pos x="connsiteX5458" y="connsiteY5458"/>
                              </a:cxn>
                              <a:cxn ang="0">
                                <a:pos x="connsiteX5459" y="connsiteY5459"/>
                              </a:cxn>
                              <a:cxn ang="0">
                                <a:pos x="connsiteX5460" y="connsiteY5460"/>
                              </a:cxn>
                              <a:cxn ang="0">
                                <a:pos x="connsiteX5461" y="connsiteY5461"/>
                              </a:cxn>
                              <a:cxn ang="0">
                                <a:pos x="connsiteX5462" y="connsiteY5462"/>
                              </a:cxn>
                              <a:cxn ang="0">
                                <a:pos x="connsiteX5463" y="connsiteY5463"/>
                              </a:cxn>
                              <a:cxn ang="0">
                                <a:pos x="connsiteX5464" y="connsiteY5464"/>
                              </a:cxn>
                              <a:cxn ang="0">
                                <a:pos x="connsiteX5465" y="connsiteY5465"/>
                              </a:cxn>
                              <a:cxn ang="0">
                                <a:pos x="connsiteX5466" y="connsiteY5466"/>
                              </a:cxn>
                              <a:cxn ang="0">
                                <a:pos x="connsiteX5467" y="connsiteY5467"/>
                              </a:cxn>
                              <a:cxn ang="0">
                                <a:pos x="connsiteX5468" y="connsiteY5468"/>
                              </a:cxn>
                              <a:cxn ang="0">
                                <a:pos x="connsiteX5469" y="connsiteY5469"/>
                              </a:cxn>
                              <a:cxn ang="0">
                                <a:pos x="connsiteX5470" y="connsiteY5470"/>
                              </a:cxn>
                              <a:cxn ang="0">
                                <a:pos x="connsiteX5471" y="connsiteY5471"/>
                              </a:cxn>
                              <a:cxn ang="0">
                                <a:pos x="connsiteX5472" y="connsiteY5472"/>
                              </a:cxn>
                              <a:cxn ang="0">
                                <a:pos x="connsiteX5473" y="connsiteY5473"/>
                              </a:cxn>
                              <a:cxn ang="0">
                                <a:pos x="connsiteX5474" y="connsiteY5474"/>
                              </a:cxn>
                              <a:cxn ang="0">
                                <a:pos x="connsiteX5475" y="connsiteY5475"/>
                              </a:cxn>
                              <a:cxn ang="0">
                                <a:pos x="connsiteX5476" y="connsiteY5476"/>
                              </a:cxn>
                              <a:cxn ang="0">
                                <a:pos x="connsiteX5477" y="connsiteY5477"/>
                              </a:cxn>
                              <a:cxn ang="0">
                                <a:pos x="connsiteX5478" y="connsiteY5478"/>
                              </a:cxn>
                              <a:cxn ang="0">
                                <a:pos x="connsiteX5479" y="connsiteY5479"/>
                              </a:cxn>
                              <a:cxn ang="0">
                                <a:pos x="connsiteX5480" y="connsiteY5480"/>
                              </a:cxn>
                              <a:cxn ang="0">
                                <a:pos x="connsiteX5481" y="connsiteY5481"/>
                              </a:cxn>
                              <a:cxn ang="0">
                                <a:pos x="connsiteX5482" y="connsiteY5482"/>
                              </a:cxn>
                              <a:cxn ang="0">
                                <a:pos x="connsiteX5483" y="connsiteY5483"/>
                              </a:cxn>
                              <a:cxn ang="0">
                                <a:pos x="connsiteX5484" y="connsiteY5484"/>
                              </a:cxn>
                              <a:cxn ang="0">
                                <a:pos x="connsiteX5485" y="connsiteY5485"/>
                              </a:cxn>
                              <a:cxn ang="0">
                                <a:pos x="connsiteX5486" y="connsiteY5486"/>
                              </a:cxn>
                              <a:cxn ang="0">
                                <a:pos x="connsiteX5487" y="connsiteY5487"/>
                              </a:cxn>
                              <a:cxn ang="0">
                                <a:pos x="connsiteX5488" y="connsiteY5488"/>
                              </a:cxn>
                              <a:cxn ang="0">
                                <a:pos x="connsiteX5489" y="connsiteY5489"/>
                              </a:cxn>
                              <a:cxn ang="0">
                                <a:pos x="connsiteX5490" y="connsiteY5490"/>
                              </a:cxn>
                              <a:cxn ang="0">
                                <a:pos x="connsiteX5491" y="connsiteY5491"/>
                              </a:cxn>
                              <a:cxn ang="0">
                                <a:pos x="connsiteX5492" y="connsiteY5492"/>
                              </a:cxn>
                              <a:cxn ang="0">
                                <a:pos x="connsiteX5493" y="connsiteY5493"/>
                              </a:cxn>
                              <a:cxn ang="0">
                                <a:pos x="connsiteX5494" y="connsiteY5494"/>
                              </a:cxn>
                              <a:cxn ang="0">
                                <a:pos x="connsiteX5495" y="connsiteY5495"/>
                              </a:cxn>
                              <a:cxn ang="0">
                                <a:pos x="connsiteX5496" y="connsiteY5496"/>
                              </a:cxn>
                              <a:cxn ang="0">
                                <a:pos x="connsiteX5497" y="connsiteY5497"/>
                              </a:cxn>
                              <a:cxn ang="0">
                                <a:pos x="connsiteX5498" y="connsiteY5498"/>
                              </a:cxn>
                              <a:cxn ang="0">
                                <a:pos x="connsiteX5499" y="connsiteY5499"/>
                              </a:cxn>
                              <a:cxn ang="0">
                                <a:pos x="connsiteX5500" y="connsiteY5500"/>
                              </a:cxn>
                              <a:cxn ang="0">
                                <a:pos x="connsiteX5501" y="connsiteY5501"/>
                              </a:cxn>
                              <a:cxn ang="0">
                                <a:pos x="connsiteX5502" y="connsiteY5502"/>
                              </a:cxn>
                              <a:cxn ang="0">
                                <a:pos x="connsiteX5503" y="connsiteY5503"/>
                              </a:cxn>
                              <a:cxn ang="0">
                                <a:pos x="connsiteX5504" y="connsiteY5504"/>
                              </a:cxn>
                              <a:cxn ang="0">
                                <a:pos x="connsiteX5505" y="connsiteY5505"/>
                              </a:cxn>
                              <a:cxn ang="0">
                                <a:pos x="connsiteX5506" y="connsiteY5506"/>
                              </a:cxn>
                              <a:cxn ang="0">
                                <a:pos x="connsiteX5507" y="connsiteY5507"/>
                              </a:cxn>
                              <a:cxn ang="0">
                                <a:pos x="connsiteX5508" y="connsiteY5508"/>
                              </a:cxn>
                              <a:cxn ang="0">
                                <a:pos x="connsiteX5509" y="connsiteY5509"/>
                              </a:cxn>
                              <a:cxn ang="0">
                                <a:pos x="connsiteX5510" y="connsiteY5510"/>
                              </a:cxn>
                              <a:cxn ang="0">
                                <a:pos x="connsiteX5511" y="connsiteY5511"/>
                              </a:cxn>
                              <a:cxn ang="0">
                                <a:pos x="connsiteX5512" y="connsiteY5512"/>
                              </a:cxn>
                              <a:cxn ang="0">
                                <a:pos x="connsiteX5513" y="connsiteY5513"/>
                              </a:cxn>
                              <a:cxn ang="0">
                                <a:pos x="connsiteX5514" y="connsiteY5514"/>
                              </a:cxn>
                              <a:cxn ang="0">
                                <a:pos x="connsiteX5515" y="connsiteY5515"/>
                              </a:cxn>
                              <a:cxn ang="0">
                                <a:pos x="connsiteX5516" y="connsiteY5516"/>
                              </a:cxn>
                              <a:cxn ang="0">
                                <a:pos x="connsiteX5517" y="connsiteY5517"/>
                              </a:cxn>
                              <a:cxn ang="0">
                                <a:pos x="connsiteX5518" y="connsiteY5518"/>
                              </a:cxn>
                              <a:cxn ang="0">
                                <a:pos x="connsiteX5519" y="connsiteY5519"/>
                              </a:cxn>
                              <a:cxn ang="0">
                                <a:pos x="connsiteX5520" y="connsiteY5520"/>
                              </a:cxn>
                              <a:cxn ang="0">
                                <a:pos x="connsiteX5521" y="connsiteY5521"/>
                              </a:cxn>
                              <a:cxn ang="0">
                                <a:pos x="connsiteX5522" y="connsiteY5522"/>
                              </a:cxn>
                              <a:cxn ang="0">
                                <a:pos x="connsiteX5523" y="connsiteY5523"/>
                              </a:cxn>
                              <a:cxn ang="0">
                                <a:pos x="connsiteX5524" y="connsiteY5524"/>
                              </a:cxn>
                              <a:cxn ang="0">
                                <a:pos x="connsiteX5525" y="connsiteY5525"/>
                              </a:cxn>
                              <a:cxn ang="0">
                                <a:pos x="connsiteX5526" y="connsiteY5526"/>
                              </a:cxn>
                              <a:cxn ang="0">
                                <a:pos x="connsiteX5527" y="connsiteY5527"/>
                              </a:cxn>
                              <a:cxn ang="0">
                                <a:pos x="connsiteX5528" y="connsiteY5528"/>
                              </a:cxn>
                              <a:cxn ang="0">
                                <a:pos x="connsiteX5529" y="connsiteY5529"/>
                              </a:cxn>
                              <a:cxn ang="0">
                                <a:pos x="connsiteX5530" y="connsiteY5530"/>
                              </a:cxn>
                              <a:cxn ang="0">
                                <a:pos x="connsiteX5531" y="connsiteY5531"/>
                              </a:cxn>
                              <a:cxn ang="0">
                                <a:pos x="connsiteX5532" y="connsiteY5532"/>
                              </a:cxn>
                              <a:cxn ang="0">
                                <a:pos x="connsiteX5533" y="connsiteY5533"/>
                              </a:cxn>
                              <a:cxn ang="0">
                                <a:pos x="connsiteX5534" y="connsiteY5534"/>
                              </a:cxn>
                              <a:cxn ang="0">
                                <a:pos x="connsiteX5535" y="connsiteY5535"/>
                              </a:cxn>
                              <a:cxn ang="0">
                                <a:pos x="connsiteX5536" y="connsiteY5536"/>
                              </a:cxn>
                              <a:cxn ang="0">
                                <a:pos x="connsiteX5537" y="connsiteY5537"/>
                              </a:cxn>
                              <a:cxn ang="0">
                                <a:pos x="connsiteX5538" y="connsiteY5538"/>
                              </a:cxn>
                              <a:cxn ang="0">
                                <a:pos x="connsiteX5539" y="connsiteY5539"/>
                              </a:cxn>
                              <a:cxn ang="0">
                                <a:pos x="connsiteX5540" y="connsiteY5540"/>
                              </a:cxn>
                              <a:cxn ang="0">
                                <a:pos x="connsiteX5541" y="connsiteY5541"/>
                              </a:cxn>
                              <a:cxn ang="0">
                                <a:pos x="connsiteX5542" y="connsiteY5542"/>
                              </a:cxn>
                              <a:cxn ang="0">
                                <a:pos x="connsiteX5543" y="connsiteY5543"/>
                              </a:cxn>
                              <a:cxn ang="0">
                                <a:pos x="connsiteX5544" y="connsiteY5544"/>
                              </a:cxn>
                              <a:cxn ang="0">
                                <a:pos x="connsiteX5545" y="connsiteY5545"/>
                              </a:cxn>
                              <a:cxn ang="0">
                                <a:pos x="connsiteX5546" y="connsiteY5546"/>
                              </a:cxn>
                              <a:cxn ang="0">
                                <a:pos x="connsiteX5547" y="connsiteY5547"/>
                              </a:cxn>
                              <a:cxn ang="0">
                                <a:pos x="connsiteX5548" y="connsiteY5548"/>
                              </a:cxn>
                              <a:cxn ang="0">
                                <a:pos x="connsiteX5549" y="connsiteY5549"/>
                              </a:cxn>
                              <a:cxn ang="0">
                                <a:pos x="connsiteX5550" y="connsiteY5550"/>
                              </a:cxn>
                              <a:cxn ang="0">
                                <a:pos x="connsiteX5551" y="connsiteY5551"/>
                              </a:cxn>
                              <a:cxn ang="0">
                                <a:pos x="connsiteX5552" y="connsiteY5552"/>
                              </a:cxn>
                              <a:cxn ang="0">
                                <a:pos x="connsiteX5553" y="connsiteY5553"/>
                              </a:cxn>
                              <a:cxn ang="0">
                                <a:pos x="connsiteX5554" y="connsiteY5554"/>
                              </a:cxn>
                              <a:cxn ang="0">
                                <a:pos x="connsiteX5555" y="connsiteY5555"/>
                              </a:cxn>
                              <a:cxn ang="0">
                                <a:pos x="connsiteX5556" y="connsiteY5556"/>
                              </a:cxn>
                              <a:cxn ang="0">
                                <a:pos x="connsiteX5557" y="connsiteY5557"/>
                              </a:cxn>
                              <a:cxn ang="0">
                                <a:pos x="connsiteX5558" y="connsiteY5558"/>
                              </a:cxn>
                              <a:cxn ang="0">
                                <a:pos x="connsiteX5559" y="connsiteY5559"/>
                              </a:cxn>
                              <a:cxn ang="0">
                                <a:pos x="connsiteX5560" y="connsiteY5560"/>
                              </a:cxn>
                              <a:cxn ang="0">
                                <a:pos x="connsiteX5561" y="connsiteY5561"/>
                              </a:cxn>
                              <a:cxn ang="0">
                                <a:pos x="connsiteX5562" y="connsiteY5562"/>
                              </a:cxn>
                              <a:cxn ang="0">
                                <a:pos x="connsiteX5563" y="connsiteY5563"/>
                              </a:cxn>
                              <a:cxn ang="0">
                                <a:pos x="connsiteX5564" y="connsiteY5564"/>
                              </a:cxn>
                              <a:cxn ang="0">
                                <a:pos x="connsiteX5565" y="connsiteY5565"/>
                              </a:cxn>
                              <a:cxn ang="0">
                                <a:pos x="connsiteX5566" y="connsiteY5566"/>
                              </a:cxn>
                              <a:cxn ang="0">
                                <a:pos x="connsiteX5567" y="connsiteY5567"/>
                              </a:cxn>
                              <a:cxn ang="0">
                                <a:pos x="connsiteX5568" y="connsiteY5568"/>
                              </a:cxn>
                              <a:cxn ang="0">
                                <a:pos x="connsiteX5569" y="connsiteY5569"/>
                              </a:cxn>
                              <a:cxn ang="0">
                                <a:pos x="connsiteX5570" y="connsiteY5570"/>
                              </a:cxn>
                              <a:cxn ang="0">
                                <a:pos x="connsiteX5571" y="connsiteY5571"/>
                              </a:cxn>
                              <a:cxn ang="0">
                                <a:pos x="connsiteX5572" y="connsiteY5572"/>
                              </a:cxn>
                              <a:cxn ang="0">
                                <a:pos x="connsiteX5573" y="connsiteY5573"/>
                              </a:cxn>
                              <a:cxn ang="0">
                                <a:pos x="connsiteX5574" y="connsiteY5574"/>
                              </a:cxn>
                              <a:cxn ang="0">
                                <a:pos x="connsiteX5575" y="connsiteY5575"/>
                              </a:cxn>
                              <a:cxn ang="0">
                                <a:pos x="connsiteX5576" y="connsiteY5576"/>
                              </a:cxn>
                              <a:cxn ang="0">
                                <a:pos x="connsiteX5577" y="connsiteY5577"/>
                              </a:cxn>
                              <a:cxn ang="0">
                                <a:pos x="connsiteX5578" y="connsiteY5578"/>
                              </a:cxn>
                              <a:cxn ang="0">
                                <a:pos x="connsiteX5579" y="connsiteY5579"/>
                              </a:cxn>
                              <a:cxn ang="0">
                                <a:pos x="connsiteX5580" y="connsiteY5580"/>
                              </a:cxn>
                              <a:cxn ang="0">
                                <a:pos x="connsiteX5581" y="connsiteY5581"/>
                              </a:cxn>
                              <a:cxn ang="0">
                                <a:pos x="connsiteX5582" y="connsiteY5582"/>
                              </a:cxn>
                              <a:cxn ang="0">
                                <a:pos x="connsiteX5583" y="connsiteY5583"/>
                              </a:cxn>
                              <a:cxn ang="0">
                                <a:pos x="connsiteX5584" y="connsiteY5584"/>
                              </a:cxn>
                              <a:cxn ang="0">
                                <a:pos x="connsiteX5585" y="connsiteY5585"/>
                              </a:cxn>
                              <a:cxn ang="0">
                                <a:pos x="connsiteX5586" y="connsiteY5586"/>
                              </a:cxn>
                              <a:cxn ang="0">
                                <a:pos x="connsiteX5587" y="connsiteY5587"/>
                              </a:cxn>
                              <a:cxn ang="0">
                                <a:pos x="connsiteX5588" y="connsiteY5588"/>
                              </a:cxn>
                              <a:cxn ang="0">
                                <a:pos x="connsiteX5589" y="connsiteY5589"/>
                              </a:cxn>
                              <a:cxn ang="0">
                                <a:pos x="connsiteX5590" y="connsiteY5590"/>
                              </a:cxn>
                              <a:cxn ang="0">
                                <a:pos x="connsiteX5591" y="connsiteY5591"/>
                              </a:cxn>
                              <a:cxn ang="0">
                                <a:pos x="connsiteX5592" y="connsiteY5592"/>
                              </a:cxn>
                              <a:cxn ang="0">
                                <a:pos x="connsiteX5593" y="connsiteY5593"/>
                              </a:cxn>
                              <a:cxn ang="0">
                                <a:pos x="connsiteX5594" y="connsiteY5594"/>
                              </a:cxn>
                              <a:cxn ang="0">
                                <a:pos x="connsiteX5595" y="connsiteY5595"/>
                              </a:cxn>
                              <a:cxn ang="0">
                                <a:pos x="connsiteX5596" y="connsiteY5596"/>
                              </a:cxn>
                              <a:cxn ang="0">
                                <a:pos x="connsiteX5597" y="connsiteY5597"/>
                              </a:cxn>
                              <a:cxn ang="0">
                                <a:pos x="connsiteX5598" y="connsiteY5598"/>
                              </a:cxn>
                              <a:cxn ang="0">
                                <a:pos x="connsiteX5599" y="connsiteY5599"/>
                              </a:cxn>
                              <a:cxn ang="0">
                                <a:pos x="connsiteX5600" y="connsiteY5600"/>
                              </a:cxn>
                              <a:cxn ang="0">
                                <a:pos x="connsiteX5601" y="connsiteY5601"/>
                              </a:cxn>
                              <a:cxn ang="0">
                                <a:pos x="connsiteX5602" y="connsiteY5602"/>
                              </a:cxn>
                              <a:cxn ang="0">
                                <a:pos x="connsiteX5603" y="connsiteY5603"/>
                              </a:cxn>
                              <a:cxn ang="0">
                                <a:pos x="connsiteX5604" y="connsiteY5604"/>
                              </a:cxn>
                              <a:cxn ang="0">
                                <a:pos x="connsiteX5605" y="connsiteY5605"/>
                              </a:cxn>
                              <a:cxn ang="0">
                                <a:pos x="connsiteX5606" y="connsiteY5606"/>
                              </a:cxn>
                              <a:cxn ang="0">
                                <a:pos x="connsiteX5607" y="connsiteY5607"/>
                              </a:cxn>
                              <a:cxn ang="0">
                                <a:pos x="connsiteX5608" y="connsiteY5608"/>
                              </a:cxn>
                              <a:cxn ang="0">
                                <a:pos x="connsiteX5609" y="connsiteY5609"/>
                              </a:cxn>
                              <a:cxn ang="0">
                                <a:pos x="connsiteX5610" y="connsiteY5610"/>
                              </a:cxn>
                              <a:cxn ang="0">
                                <a:pos x="connsiteX5611" y="connsiteY5611"/>
                              </a:cxn>
                              <a:cxn ang="0">
                                <a:pos x="connsiteX5612" y="connsiteY5612"/>
                              </a:cxn>
                              <a:cxn ang="0">
                                <a:pos x="connsiteX5613" y="connsiteY5613"/>
                              </a:cxn>
                              <a:cxn ang="0">
                                <a:pos x="connsiteX5614" y="connsiteY5614"/>
                              </a:cxn>
                              <a:cxn ang="0">
                                <a:pos x="connsiteX5615" y="connsiteY5615"/>
                              </a:cxn>
                              <a:cxn ang="0">
                                <a:pos x="connsiteX5616" y="connsiteY5616"/>
                              </a:cxn>
                              <a:cxn ang="0">
                                <a:pos x="connsiteX5617" y="connsiteY5617"/>
                              </a:cxn>
                              <a:cxn ang="0">
                                <a:pos x="connsiteX5618" y="connsiteY5618"/>
                              </a:cxn>
                              <a:cxn ang="0">
                                <a:pos x="connsiteX5619" y="connsiteY5619"/>
                              </a:cxn>
                              <a:cxn ang="0">
                                <a:pos x="connsiteX5620" y="connsiteY5620"/>
                              </a:cxn>
                              <a:cxn ang="0">
                                <a:pos x="connsiteX5621" y="connsiteY5621"/>
                              </a:cxn>
                              <a:cxn ang="0">
                                <a:pos x="connsiteX5622" y="connsiteY5622"/>
                              </a:cxn>
                              <a:cxn ang="0">
                                <a:pos x="connsiteX5623" y="connsiteY5623"/>
                              </a:cxn>
                              <a:cxn ang="0">
                                <a:pos x="connsiteX5624" y="connsiteY5624"/>
                              </a:cxn>
                              <a:cxn ang="0">
                                <a:pos x="connsiteX5625" y="connsiteY5625"/>
                              </a:cxn>
                              <a:cxn ang="0">
                                <a:pos x="connsiteX5626" y="connsiteY5626"/>
                              </a:cxn>
                              <a:cxn ang="0">
                                <a:pos x="connsiteX5627" y="connsiteY5627"/>
                              </a:cxn>
                              <a:cxn ang="0">
                                <a:pos x="connsiteX5628" y="connsiteY5628"/>
                              </a:cxn>
                              <a:cxn ang="0">
                                <a:pos x="connsiteX5629" y="connsiteY5629"/>
                              </a:cxn>
                              <a:cxn ang="0">
                                <a:pos x="connsiteX5630" y="connsiteY5630"/>
                              </a:cxn>
                              <a:cxn ang="0">
                                <a:pos x="connsiteX5631" y="connsiteY5631"/>
                              </a:cxn>
                              <a:cxn ang="0">
                                <a:pos x="connsiteX5632" y="connsiteY5632"/>
                              </a:cxn>
                              <a:cxn ang="0">
                                <a:pos x="connsiteX5633" y="connsiteY5633"/>
                              </a:cxn>
                              <a:cxn ang="0">
                                <a:pos x="connsiteX5634" y="connsiteY5634"/>
                              </a:cxn>
                              <a:cxn ang="0">
                                <a:pos x="connsiteX5635" y="connsiteY5635"/>
                              </a:cxn>
                              <a:cxn ang="0">
                                <a:pos x="connsiteX5636" y="connsiteY5636"/>
                              </a:cxn>
                              <a:cxn ang="0">
                                <a:pos x="connsiteX5637" y="connsiteY5637"/>
                              </a:cxn>
                              <a:cxn ang="0">
                                <a:pos x="connsiteX5638" y="connsiteY5638"/>
                              </a:cxn>
                              <a:cxn ang="0">
                                <a:pos x="connsiteX5639" y="connsiteY5639"/>
                              </a:cxn>
                              <a:cxn ang="0">
                                <a:pos x="connsiteX5640" y="connsiteY5640"/>
                              </a:cxn>
                              <a:cxn ang="0">
                                <a:pos x="connsiteX5641" y="connsiteY5641"/>
                              </a:cxn>
                              <a:cxn ang="0">
                                <a:pos x="connsiteX5642" y="connsiteY5642"/>
                              </a:cxn>
                              <a:cxn ang="0">
                                <a:pos x="connsiteX5643" y="connsiteY5643"/>
                              </a:cxn>
                              <a:cxn ang="0">
                                <a:pos x="connsiteX5644" y="connsiteY5644"/>
                              </a:cxn>
                              <a:cxn ang="0">
                                <a:pos x="connsiteX5645" y="connsiteY5645"/>
                              </a:cxn>
                              <a:cxn ang="0">
                                <a:pos x="connsiteX5646" y="connsiteY5646"/>
                              </a:cxn>
                              <a:cxn ang="0">
                                <a:pos x="connsiteX5647" y="connsiteY5647"/>
                              </a:cxn>
                              <a:cxn ang="0">
                                <a:pos x="connsiteX5648" y="connsiteY5648"/>
                              </a:cxn>
                              <a:cxn ang="0">
                                <a:pos x="connsiteX5649" y="connsiteY5649"/>
                              </a:cxn>
                              <a:cxn ang="0">
                                <a:pos x="connsiteX5650" y="connsiteY5650"/>
                              </a:cxn>
                              <a:cxn ang="0">
                                <a:pos x="connsiteX5651" y="connsiteY5651"/>
                              </a:cxn>
                              <a:cxn ang="0">
                                <a:pos x="connsiteX5652" y="connsiteY5652"/>
                              </a:cxn>
                              <a:cxn ang="0">
                                <a:pos x="connsiteX5653" y="connsiteY5653"/>
                              </a:cxn>
                              <a:cxn ang="0">
                                <a:pos x="connsiteX5654" y="connsiteY5654"/>
                              </a:cxn>
                              <a:cxn ang="0">
                                <a:pos x="connsiteX5655" y="connsiteY5655"/>
                              </a:cxn>
                              <a:cxn ang="0">
                                <a:pos x="connsiteX5656" y="connsiteY5656"/>
                              </a:cxn>
                              <a:cxn ang="0">
                                <a:pos x="connsiteX5657" y="connsiteY5657"/>
                              </a:cxn>
                              <a:cxn ang="0">
                                <a:pos x="connsiteX5658" y="connsiteY5658"/>
                              </a:cxn>
                              <a:cxn ang="0">
                                <a:pos x="connsiteX5659" y="connsiteY5659"/>
                              </a:cxn>
                              <a:cxn ang="0">
                                <a:pos x="connsiteX5660" y="connsiteY5660"/>
                              </a:cxn>
                              <a:cxn ang="0">
                                <a:pos x="connsiteX5661" y="connsiteY5661"/>
                              </a:cxn>
                              <a:cxn ang="0">
                                <a:pos x="connsiteX5662" y="connsiteY5662"/>
                              </a:cxn>
                              <a:cxn ang="0">
                                <a:pos x="connsiteX5663" y="connsiteY5663"/>
                              </a:cxn>
                              <a:cxn ang="0">
                                <a:pos x="connsiteX5664" y="connsiteY5664"/>
                              </a:cxn>
                              <a:cxn ang="0">
                                <a:pos x="connsiteX5665" y="connsiteY5665"/>
                              </a:cxn>
                              <a:cxn ang="0">
                                <a:pos x="connsiteX5666" y="connsiteY5666"/>
                              </a:cxn>
                              <a:cxn ang="0">
                                <a:pos x="connsiteX5667" y="connsiteY5667"/>
                              </a:cxn>
                              <a:cxn ang="0">
                                <a:pos x="connsiteX5668" y="connsiteY5668"/>
                              </a:cxn>
                              <a:cxn ang="0">
                                <a:pos x="connsiteX5669" y="connsiteY5669"/>
                              </a:cxn>
                              <a:cxn ang="0">
                                <a:pos x="connsiteX5670" y="connsiteY5670"/>
                              </a:cxn>
                              <a:cxn ang="0">
                                <a:pos x="connsiteX5671" y="connsiteY5671"/>
                              </a:cxn>
                              <a:cxn ang="0">
                                <a:pos x="connsiteX5672" y="connsiteY5672"/>
                              </a:cxn>
                              <a:cxn ang="0">
                                <a:pos x="connsiteX5673" y="connsiteY5673"/>
                              </a:cxn>
                              <a:cxn ang="0">
                                <a:pos x="connsiteX5674" y="connsiteY5674"/>
                              </a:cxn>
                              <a:cxn ang="0">
                                <a:pos x="connsiteX5675" y="connsiteY5675"/>
                              </a:cxn>
                              <a:cxn ang="0">
                                <a:pos x="connsiteX5676" y="connsiteY5676"/>
                              </a:cxn>
                              <a:cxn ang="0">
                                <a:pos x="connsiteX5677" y="connsiteY5677"/>
                              </a:cxn>
                              <a:cxn ang="0">
                                <a:pos x="connsiteX5678" y="connsiteY5678"/>
                              </a:cxn>
                              <a:cxn ang="0">
                                <a:pos x="connsiteX5679" y="connsiteY5679"/>
                              </a:cxn>
                              <a:cxn ang="0">
                                <a:pos x="connsiteX5680" y="connsiteY5680"/>
                              </a:cxn>
                              <a:cxn ang="0">
                                <a:pos x="connsiteX5681" y="connsiteY5681"/>
                              </a:cxn>
                              <a:cxn ang="0">
                                <a:pos x="connsiteX5682" y="connsiteY5682"/>
                              </a:cxn>
                              <a:cxn ang="0">
                                <a:pos x="connsiteX5683" y="connsiteY5683"/>
                              </a:cxn>
                              <a:cxn ang="0">
                                <a:pos x="connsiteX5684" y="connsiteY5684"/>
                              </a:cxn>
                              <a:cxn ang="0">
                                <a:pos x="connsiteX5685" y="connsiteY5685"/>
                              </a:cxn>
                              <a:cxn ang="0">
                                <a:pos x="connsiteX5686" y="connsiteY5686"/>
                              </a:cxn>
                              <a:cxn ang="0">
                                <a:pos x="connsiteX5687" y="connsiteY5687"/>
                              </a:cxn>
                              <a:cxn ang="0">
                                <a:pos x="connsiteX5688" y="connsiteY5688"/>
                              </a:cxn>
                              <a:cxn ang="0">
                                <a:pos x="connsiteX5689" y="connsiteY5689"/>
                              </a:cxn>
                              <a:cxn ang="0">
                                <a:pos x="connsiteX5690" y="connsiteY5690"/>
                              </a:cxn>
                              <a:cxn ang="0">
                                <a:pos x="connsiteX5691" y="connsiteY5691"/>
                              </a:cxn>
                              <a:cxn ang="0">
                                <a:pos x="connsiteX5692" y="connsiteY5692"/>
                              </a:cxn>
                              <a:cxn ang="0">
                                <a:pos x="connsiteX5693" y="connsiteY5693"/>
                              </a:cxn>
                              <a:cxn ang="0">
                                <a:pos x="connsiteX5694" y="connsiteY5694"/>
                              </a:cxn>
                              <a:cxn ang="0">
                                <a:pos x="connsiteX5695" y="connsiteY5695"/>
                              </a:cxn>
                              <a:cxn ang="0">
                                <a:pos x="connsiteX5696" y="connsiteY5696"/>
                              </a:cxn>
                              <a:cxn ang="0">
                                <a:pos x="connsiteX5697" y="connsiteY5697"/>
                              </a:cxn>
                              <a:cxn ang="0">
                                <a:pos x="connsiteX5698" y="connsiteY5698"/>
                              </a:cxn>
                              <a:cxn ang="0">
                                <a:pos x="connsiteX5699" y="connsiteY5699"/>
                              </a:cxn>
                              <a:cxn ang="0">
                                <a:pos x="connsiteX5700" y="connsiteY5700"/>
                              </a:cxn>
                              <a:cxn ang="0">
                                <a:pos x="connsiteX5701" y="connsiteY5701"/>
                              </a:cxn>
                              <a:cxn ang="0">
                                <a:pos x="connsiteX5702" y="connsiteY5702"/>
                              </a:cxn>
                              <a:cxn ang="0">
                                <a:pos x="connsiteX5703" y="connsiteY5703"/>
                              </a:cxn>
                              <a:cxn ang="0">
                                <a:pos x="connsiteX5704" y="connsiteY5704"/>
                              </a:cxn>
                              <a:cxn ang="0">
                                <a:pos x="connsiteX5705" y="connsiteY5705"/>
                              </a:cxn>
                              <a:cxn ang="0">
                                <a:pos x="connsiteX5706" y="connsiteY5706"/>
                              </a:cxn>
                              <a:cxn ang="0">
                                <a:pos x="connsiteX5707" y="connsiteY5707"/>
                              </a:cxn>
                              <a:cxn ang="0">
                                <a:pos x="connsiteX5708" y="connsiteY5708"/>
                              </a:cxn>
                              <a:cxn ang="0">
                                <a:pos x="connsiteX5709" y="connsiteY5709"/>
                              </a:cxn>
                              <a:cxn ang="0">
                                <a:pos x="connsiteX5710" y="connsiteY5710"/>
                              </a:cxn>
                              <a:cxn ang="0">
                                <a:pos x="connsiteX5711" y="connsiteY5711"/>
                              </a:cxn>
                              <a:cxn ang="0">
                                <a:pos x="connsiteX5712" y="connsiteY5712"/>
                              </a:cxn>
                              <a:cxn ang="0">
                                <a:pos x="connsiteX5713" y="connsiteY5713"/>
                              </a:cxn>
                              <a:cxn ang="0">
                                <a:pos x="connsiteX5714" y="connsiteY5714"/>
                              </a:cxn>
                              <a:cxn ang="0">
                                <a:pos x="connsiteX5715" y="connsiteY5715"/>
                              </a:cxn>
                              <a:cxn ang="0">
                                <a:pos x="connsiteX5716" y="connsiteY5716"/>
                              </a:cxn>
                              <a:cxn ang="0">
                                <a:pos x="connsiteX5717" y="connsiteY5717"/>
                              </a:cxn>
                              <a:cxn ang="0">
                                <a:pos x="connsiteX5718" y="connsiteY5718"/>
                              </a:cxn>
                              <a:cxn ang="0">
                                <a:pos x="connsiteX5719" y="connsiteY5719"/>
                              </a:cxn>
                              <a:cxn ang="0">
                                <a:pos x="connsiteX5720" y="connsiteY5720"/>
                              </a:cxn>
                              <a:cxn ang="0">
                                <a:pos x="connsiteX5721" y="connsiteY5721"/>
                              </a:cxn>
                              <a:cxn ang="0">
                                <a:pos x="connsiteX5722" y="connsiteY5722"/>
                              </a:cxn>
                              <a:cxn ang="0">
                                <a:pos x="connsiteX5723" y="connsiteY5723"/>
                              </a:cxn>
                              <a:cxn ang="0">
                                <a:pos x="connsiteX5724" y="connsiteY5724"/>
                              </a:cxn>
                              <a:cxn ang="0">
                                <a:pos x="connsiteX5725" y="connsiteY5725"/>
                              </a:cxn>
                              <a:cxn ang="0">
                                <a:pos x="connsiteX5726" y="connsiteY5726"/>
                              </a:cxn>
                              <a:cxn ang="0">
                                <a:pos x="connsiteX5727" y="connsiteY5727"/>
                              </a:cxn>
                              <a:cxn ang="0">
                                <a:pos x="connsiteX5728" y="connsiteY5728"/>
                              </a:cxn>
                              <a:cxn ang="0">
                                <a:pos x="connsiteX5729" y="connsiteY5729"/>
                              </a:cxn>
                              <a:cxn ang="0">
                                <a:pos x="connsiteX5730" y="connsiteY5730"/>
                              </a:cxn>
                              <a:cxn ang="0">
                                <a:pos x="connsiteX5731" y="connsiteY5731"/>
                              </a:cxn>
                              <a:cxn ang="0">
                                <a:pos x="connsiteX5732" y="connsiteY5732"/>
                              </a:cxn>
                              <a:cxn ang="0">
                                <a:pos x="connsiteX5733" y="connsiteY5733"/>
                              </a:cxn>
                              <a:cxn ang="0">
                                <a:pos x="connsiteX5734" y="connsiteY5734"/>
                              </a:cxn>
                              <a:cxn ang="0">
                                <a:pos x="connsiteX5735" y="connsiteY5735"/>
                              </a:cxn>
                              <a:cxn ang="0">
                                <a:pos x="connsiteX5736" y="connsiteY5736"/>
                              </a:cxn>
                              <a:cxn ang="0">
                                <a:pos x="connsiteX5737" y="connsiteY5737"/>
                              </a:cxn>
                              <a:cxn ang="0">
                                <a:pos x="connsiteX5738" y="connsiteY5738"/>
                              </a:cxn>
                              <a:cxn ang="0">
                                <a:pos x="connsiteX5739" y="connsiteY5739"/>
                              </a:cxn>
                              <a:cxn ang="0">
                                <a:pos x="connsiteX5740" y="connsiteY5740"/>
                              </a:cxn>
                              <a:cxn ang="0">
                                <a:pos x="connsiteX5741" y="connsiteY5741"/>
                              </a:cxn>
                              <a:cxn ang="0">
                                <a:pos x="connsiteX5742" y="connsiteY5742"/>
                              </a:cxn>
                              <a:cxn ang="0">
                                <a:pos x="connsiteX5743" y="connsiteY5743"/>
                              </a:cxn>
                              <a:cxn ang="0">
                                <a:pos x="connsiteX5744" y="connsiteY5744"/>
                              </a:cxn>
                              <a:cxn ang="0">
                                <a:pos x="connsiteX5745" y="connsiteY5745"/>
                              </a:cxn>
                              <a:cxn ang="0">
                                <a:pos x="connsiteX5746" y="connsiteY5746"/>
                              </a:cxn>
                              <a:cxn ang="0">
                                <a:pos x="connsiteX5747" y="connsiteY5747"/>
                              </a:cxn>
                              <a:cxn ang="0">
                                <a:pos x="connsiteX5748" y="connsiteY5748"/>
                              </a:cxn>
                              <a:cxn ang="0">
                                <a:pos x="connsiteX5749" y="connsiteY5749"/>
                              </a:cxn>
                              <a:cxn ang="0">
                                <a:pos x="connsiteX5750" y="connsiteY5750"/>
                              </a:cxn>
                              <a:cxn ang="0">
                                <a:pos x="connsiteX5751" y="connsiteY5751"/>
                              </a:cxn>
                              <a:cxn ang="0">
                                <a:pos x="connsiteX5752" y="connsiteY5752"/>
                              </a:cxn>
                              <a:cxn ang="0">
                                <a:pos x="connsiteX5753" y="connsiteY5753"/>
                              </a:cxn>
                              <a:cxn ang="0">
                                <a:pos x="connsiteX5754" y="connsiteY5754"/>
                              </a:cxn>
                              <a:cxn ang="0">
                                <a:pos x="connsiteX5755" y="connsiteY5755"/>
                              </a:cxn>
                              <a:cxn ang="0">
                                <a:pos x="connsiteX5756" y="connsiteY5756"/>
                              </a:cxn>
                              <a:cxn ang="0">
                                <a:pos x="connsiteX5757" y="connsiteY5757"/>
                              </a:cxn>
                              <a:cxn ang="0">
                                <a:pos x="connsiteX5758" y="connsiteY5758"/>
                              </a:cxn>
                              <a:cxn ang="0">
                                <a:pos x="connsiteX5759" y="connsiteY5759"/>
                              </a:cxn>
                              <a:cxn ang="0">
                                <a:pos x="connsiteX5760" y="connsiteY5760"/>
                              </a:cxn>
                              <a:cxn ang="0">
                                <a:pos x="connsiteX5761" y="connsiteY5761"/>
                              </a:cxn>
                              <a:cxn ang="0">
                                <a:pos x="connsiteX5762" y="connsiteY5762"/>
                              </a:cxn>
                              <a:cxn ang="0">
                                <a:pos x="connsiteX5763" y="connsiteY5763"/>
                              </a:cxn>
                              <a:cxn ang="0">
                                <a:pos x="connsiteX5764" y="connsiteY5764"/>
                              </a:cxn>
                              <a:cxn ang="0">
                                <a:pos x="connsiteX5765" y="connsiteY5765"/>
                              </a:cxn>
                              <a:cxn ang="0">
                                <a:pos x="connsiteX5766" y="connsiteY5766"/>
                              </a:cxn>
                              <a:cxn ang="0">
                                <a:pos x="connsiteX5767" y="connsiteY5767"/>
                              </a:cxn>
                              <a:cxn ang="0">
                                <a:pos x="connsiteX5768" y="connsiteY5768"/>
                              </a:cxn>
                              <a:cxn ang="0">
                                <a:pos x="connsiteX5769" y="connsiteY5769"/>
                              </a:cxn>
                              <a:cxn ang="0">
                                <a:pos x="connsiteX5770" y="connsiteY5770"/>
                              </a:cxn>
                              <a:cxn ang="0">
                                <a:pos x="connsiteX5771" y="connsiteY5771"/>
                              </a:cxn>
                              <a:cxn ang="0">
                                <a:pos x="connsiteX5772" y="connsiteY5772"/>
                              </a:cxn>
                              <a:cxn ang="0">
                                <a:pos x="connsiteX5773" y="connsiteY5773"/>
                              </a:cxn>
                              <a:cxn ang="0">
                                <a:pos x="connsiteX5774" y="connsiteY5774"/>
                              </a:cxn>
                              <a:cxn ang="0">
                                <a:pos x="connsiteX5775" y="connsiteY5775"/>
                              </a:cxn>
                              <a:cxn ang="0">
                                <a:pos x="connsiteX5776" y="connsiteY5776"/>
                              </a:cxn>
                              <a:cxn ang="0">
                                <a:pos x="connsiteX5777" y="connsiteY5777"/>
                              </a:cxn>
                              <a:cxn ang="0">
                                <a:pos x="connsiteX5778" y="connsiteY5778"/>
                              </a:cxn>
                              <a:cxn ang="0">
                                <a:pos x="connsiteX5779" y="connsiteY5779"/>
                              </a:cxn>
                              <a:cxn ang="0">
                                <a:pos x="connsiteX5780" y="connsiteY5780"/>
                              </a:cxn>
                              <a:cxn ang="0">
                                <a:pos x="connsiteX5781" y="connsiteY5781"/>
                              </a:cxn>
                              <a:cxn ang="0">
                                <a:pos x="connsiteX5782" y="connsiteY5782"/>
                              </a:cxn>
                              <a:cxn ang="0">
                                <a:pos x="connsiteX5783" y="connsiteY5783"/>
                              </a:cxn>
                              <a:cxn ang="0">
                                <a:pos x="connsiteX5784" y="connsiteY5784"/>
                              </a:cxn>
                              <a:cxn ang="0">
                                <a:pos x="connsiteX5785" y="connsiteY5785"/>
                              </a:cxn>
                              <a:cxn ang="0">
                                <a:pos x="connsiteX5786" y="connsiteY5786"/>
                              </a:cxn>
                              <a:cxn ang="0">
                                <a:pos x="connsiteX5787" y="connsiteY5787"/>
                              </a:cxn>
                              <a:cxn ang="0">
                                <a:pos x="connsiteX5788" y="connsiteY5788"/>
                              </a:cxn>
                              <a:cxn ang="0">
                                <a:pos x="connsiteX5789" y="connsiteY5789"/>
                              </a:cxn>
                              <a:cxn ang="0">
                                <a:pos x="connsiteX5790" y="connsiteY5790"/>
                              </a:cxn>
                              <a:cxn ang="0">
                                <a:pos x="connsiteX5791" y="connsiteY5791"/>
                              </a:cxn>
                              <a:cxn ang="0">
                                <a:pos x="connsiteX5792" y="connsiteY5792"/>
                              </a:cxn>
                              <a:cxn ang="0">
                                <a:pos x="connsiteX5793" y="connsiteY5793"/>
                              </a:cxn>
                              <a:cxn ang="0">
                                <a:pos x="connsiteX5794" y="connsiteY5794"/>
                              </a:cxn>
                              <a:cxn ang="0">
                                <a:pos x="connsiteX5795" y="connsiteY5795"/>
                              </a:cxn>
                              <a:cxn ang="0">
                                <a:pos x="connsiteX5796" y="connsiteY5796"/>
                              </a:cxn>
                              <a:cxn ang="0">
                                <a:pos x="connsiteX5797" y="connsiteY5797"/>
                              </a:cxn>
                              <a:cxn ang="0">
                                <a:pos x="connsiteX5798" y="connsiteY5798"/>
                              </a:cxn>
                              <a:cxn ang="0">
                                <a:pos x="connsiteX5799" y="connsiteY5799"/>
                              </a:cxn>
                              <a:cxn ang="0">
                                <a:pos x="connsiteX5800" y="connsiteY5800"/>
                              </a:cxn>
                              <a:cxn ang="0">
                                <a:pos x="connsiteX5801" y="connsiteY5801"/>
                              </a:cxn>
                              <a:cxn ang="0">
                                <a:pos x="connsiteX5802" y="connsiteY5802"/>
                              </a:cxn>
                              <a:cxn ang="0">
                                <a:pos x="connsiteX5803" y="connsiteY5803"/>
                              </a:cxn>
                              <a:cxn ang="0">
                                <a:pos x="connsiteX5804" y="connsiteY5804"/>
                              </a:cxn>
                              <a:cxn ang="0">
                                <a:pos x="connsiteX5805" y="connsiteY5805"/>
                              </a:cxn>
                              <a:cxn ang="0">
                                <a:pos x="connsiteX5806" y="connsiteY5806"/>
                              </a:cxn>
                              <a:cxn ang="0">
                                <a:pos x="connsiteX5807" y="connsiteY5807"/>
                              </a:cxn>
                              <a:cxn ang="0">
                                <a:pos x="connsiteX5808" y="connsiteY5808"/>
                              </a:cxn>
                              <a:cxn ang="0">
                                <a:pos x="connsiteX5809" y="connsiteY5809"/>
                              </a:cxn>
                              <a:cxn ang="0">
                                <a:pos x="connsiteX5810" y="connsiteY5810"/>
                              </a:cxn>
                              <a:cxn ang="0">
                                <a:pos x="connsiteX5811" y="connsiteY5811"/>
                              </a:cxn>
                              <a:cxn ang="0">
                                <a:pos x="connsiteX5812" y="connsiteY5812"/>
                              </a:cxn>
                              <a:cxn ang="0">
                                <a:pos x="connsiteX5813" y="connsiteY5813"/>
                              </a:cxn>
                              <a:cxn ang="0">
                                <a:pos x="connsiteX5814" y="connsiteY5814"/>
                              </a:cxn>
                              <a:cxn ang="0">
                                <a:pos x="connsiteX5815" y="connsiteY5815"/>
                              </a:cxn>
                              <a:cxn ang="0">
                                <a:pos x="connsiteX5816" y="connsiteY5816"/>
                              </a:cxn>
                              <a:cxn ang="0">
                                <a:pos x="connsiteX5817" y="connsiteY5817"/>
                              </a:cxn>
                              <a:cxn ang="0">
                                <a:pos x="connsiteX5818" y="connsiteY5818"/>
                              </a:cxn>
                              <a:cxn ang="0">
                                <a:pos x="connsiteX5819" y="connsiteY5819"/>
                              </a:cxn>
                              <a:cxn ang="0">
                                <a:pos x="connsiteX5820" y="connsiteY5820"/>
                              </a:cxn>
                              <a:cxn ang="0">
                                <a:pos x="connsiteX5821" y="connsiteY5821"/>
                              </a:cxn>
                              <a:cxn ang="0">
                                <a:pos x="connsiteX5822" y="connsiteY5822"/>
                              </a:cxn>
                              <a:cxn ang="0">
                                <a:pos x="connsiteX5823" y="connsiteY5823"/>
                              </a:cxn>
                              <a:cxn ang="0">
                                <a:pos x="connsiteX5824" y="connsiteY5824"/>
                              </a:cxn>
                              <a:cxn ang="0">
                                <a:pos x="connsiteX5825" y="connsiteY5825"/>
                              </a:cxn>
                              <a:cxn ang="0">
                                <a:pos x="connsiteX5826" y="connsiteY5826"/>
                              </a:cxn>
                              <a:cxn ang="0">
                                <a:pos x="connsiteX5827" y="connsiteY5827"/>
                              </a:cxn>
                              <a:cxn ang="0">
                                <a:pos x="connsiteX5828" y="connsiteY5828"/>
                              </a:cxn>
                              <a:cxn ang="0">
                                <a:pos x="connsiteX5829" y="connsiteY5829"/>
                              </a:cxn>
                              <a:cxn ang="0">
                                <a:pos x="connsiteX5830" y="connsiteY5830"/>
                              </a:cxn>
                              <a:cxn ang="0">
                                <a:pos x="connsiteX5831" y="connsiteY5831"/>
                              </a:cxn>
                              <a:cxn ang="0">
                                <a:pos x="connsiteX5832" y="connsiteY5832"/>
                              </a:cxn>
                              <a:cxn ang="0">
                                <a:pos x="connsiteX5833" y="connsiteY5833"/>
                              </a:cxn>
                              <a:cxn ang="0">
                                <a:pos x="connsiteX5834" y="connsiteY5834"/>
                              </a:cxn>
                              <a:cxn ang="0">
                                <a:pos x="connsiteX5835" y="connsiteY5835"/>
                              </a:cxn>
                              <a:cxn ang="0">
                                <a:pos x="connsiteX5836" y="connsiteY5836"/>
                              </a:cxn>
                              <a:cxn ang="0">
                                <a:pos x="connsiteX5837" y="connsiteY5837"/>
                              </a:cxn>
                              <a:cxn ang="0">
                                <a:pos x="connsiteX5838" y="connsiteY5838"/>
                              </a:cxn>
                              <a:cxn ang="0">
                                <a:pos x="connsiteX5839" y="connsiteY5839"/>
                              </a:cxn>
                              <a:cxn ang="0">
                                <a:pos x="connsiteX5840" y="connsiteY5840"/>
                              </a:cxn>
                              <a:cxn ang="0">
                                <a:pos x="connsiteX5841" y="connsiteY5841"/>
                              </a:cxn>
                              <a:cxn ang="0">
                                <a:pos x="connsiteX5842" y="connsiteY5842"/>
                              </a:cxn>
                              <a:cxn ang="0">
                                <a:pos x="connsiteX5843" y="connsiteY5843"/>
                              </a:cxn>
                              <a:cxn ang="0">
                                <a:pos x="connsiteX5844" y="connsiteY5844"/>
                              </a:cxn>
                              <a:cxn ang="0">
                                <a:pos x="connsiteX5845" y="connsiteY5845"/>
                              </a:cxn>
                              <a:cxn ang="0">
                                <a:pos x="connsiteX5846" y="connsiteY5846"/>
                              </a:cxn>
                              <a:cxn ang="0">
                                <a:pos x="connsiteX5847" y="connsiteY5847"/>
                              </a:cxn>
                              <a:cxn ang="0">
                                <a:pos x="connsiteX5848" y="connsiteY5848"/>
                              </a:cxn>
                              <a:cxn ang="0">
                                <a:pos x="connsiteX5849" y="connsiteY5849"/>
                              </a:cxn>
                              <a:cxn ang="0">
                                <a:pos x="connsiteX5850" y="connsiteY5850"/>
                              </a:cxn>
                              <a:cxn ang="0">
                                <a:pos x="connsiteX5851" y="connsiteY5851"/>
                              </a:cxn>
                              <a:cxn ang="0">
                                <a:pos x="connsiteX5852" y="connsiteY5852"/>
                              </a:cxn>
                              <a:cxn ang="0">
                                <a:pos x="connsiteX5853" y="connsiteY5853"/>
                              </a:cxn>
                              <a:cxn ang="0">
                                <a:pos x="connsiteX5854" y="connsiteY5854"/>
                              </a:cxn>
                              <a:cxn ang="0">
                                <a:pos x="connsiteX5855" y="connsiteY5855"/>
                              </a:cxn>
                              <a:cxn ang="0">
                                <a:pos x="connsiteX5856" y="connsiteY5856"/>
                              </a:cxn>
                              <a:cxn ang="0">
                                <a:pos x="connsiteX5857" y="connsiteY5857"/>
                              </a:cxn>
                              <a:cxn ang="0">
                                <a:pos x="connsiteX5858" y="connsiteY5858"/>
                              </a:cxn>
                              <a:cxn ang="0">
                                <a:pos x="connsiteX5859" y="connsiteY5859"/>
                              </a:cxn>
                              <a:cxn ang="0">
                                <a:pos x="connsiteX5860" y="connsiteY5860"/>
                              </a:cxn>
                              <a:cxn ang="0">
                                <a:pos x="connsiteX5861" y="connsiteY5861"/>
                              </a:cxn>
                              <a:cxn ang="0">
                                <a:pos x="connsiteX5862" y="connsiteY5862"/>
                              </a:cxn>
                              <a:cxn ang="0">
                                <a:pos x="connsiteX5863" y="connsiteY5863"/>
                              </a:cxn>
                              <a:cxn ang="0">
                                <a:pos x="connsiteX5864" y="connsiteY5864"/>
                              </a:cxn>
                              <a:cxn ang="0">
                                <a:pos x="connsiteX5865" y="connsiteY5865"/>
                              </a:cxn>
                              <a:cxn ang="0">
                                <a:pos x="connsiteX5866" y="connsiteY5866"/>
                              </a:cxn>
                              <a:cxn ang="0">
                                <a:pos x="connsiteX5867" y="connsiteY5867"/>
                              </a:cxn>
                              <a:cxn ang="0">
                                <a:pos x="connsiteX5868" y="connsiteY5868"/>
                              </a:cxn>
                              <a:cxn ang="0">
                                <a:pos x="connsiteX5869" y="connsiteY5869"/>
                              </a:cxn>
                              <a:cxn ang="0">
                                <a:pos x="connsiteX5870" y="connsiteY5870"/>
                              </a:cxn>
                              <a:cxn ang="0">
                                <a:pos x="connsiteX5871" y="connsiteY5871"/>
                              </a:cxn>
                              <a:cxn ang="0">
                                <a:pos x="connsiteX5872" y="connsiteY5872"/>
                              </a:cxn>
                              <a:cxn ang="0">
                                <a:pos x="connsiteX5873" y="connsiteY5873"/>
                              </a:cxn>
                              <a:cxn ang="0">
                                <a:pos x="connsiteX5874" y="connsiteY5874"/>
                              </a:cxn>
                              <a:cxn ang="0">
                                <a:pos x="connsiteX5875" y="connsiteY5875"/>
                              </a:cxn>
                              <a:cxn ang="0">
                                <a:pos x="connsiteX5876" y="connsiteY5876"/>
                              </a:cxn>
                              <a:cxn ang="0">
                                <a:pos x="connsiteX5877" y="connsiteY5877"/>
                              </a:cxn>
                              <a:cxn ang="0">
                                <a:pos x="connsiteX5878" y="connsiteY5878"/>
                              </a:cxn>
                              <a:cxn ang="0">
                                <a:pos x="connsiteX5879" y="connsiteY5879"/>
                              </a:cxn>
                              <a:cxn ang="0">
                                <a:pos x="connsiteX5880" y="connsiteY5880"/>
                              </a:cxn>
                              <a:cxn ang="0">
                                <a:pos x="connsiteX5881" y="connsiteY5881"/>
                              </a:cxn>
                              <a:cxn ang="0">
                                <a:pos x="connsiteX5882" y="connsiteY5882"/>
                              </a:cxn>
                              <a:cxn ang="0">
                                <a:pos x="connsiteX5883" y="connsiteY5883"/>
                              </a:cxn>
                              <a:cxn ang="0">
                                <a:pos x="connsiteX5884" y="connsiteY5884"/>
                              </a:cxn>
                              <a:cxn ang="0">
                                <a:pos x="connsiteX5885" y="connsiteY5885"/>
                              </a:cxn>
                              <a:cxn ang="0">
                                <a:pos x="connsiteX5886" y="connsiteY5886"/>
                              </a:cxn>
                              <a:cxn ang="0">
                                <a:pos x="connsiteX5887" y="connsiteY5887"/>
                              </a:cxn>
                              <a:cxn ang="0">
                                <a:pos x="connsiteX5888" y="connsiteY5888"/>
                              </a:cxn>
                              <a:cxn ang="0">
                                <a:pos x="connsiteX5889" y="connsiteY5889"/>
                              </a:cxn>
                              <a:cxn ang="0">
                                <a:pos x="connsiteX5890" y="connsiteY5890"/>
                              </a:cxn>
                              <a:cxn ang="0">
                                <a:pos x="connsiteX5891" y="connsiteY5891"/>
                              </a:cxn>
                              <a:cxn ang="0">
                                <a:pos x="connsiteX5892" y="connsiteY5892"/>
                              </a:cxn>
                              <a:cxn ang="0">
                                <a:pos x="connsiteX5893" y="connsiteY5893"/>
                              </a:cxn>
                              <a:cxn ang="0">
                                <a:pos x="connsiteX5894" y="connsiteY5894"/>
                              </a:cxn>
                              <a:cxn ang="0">
                                <a:pos x="connsiteX5895" y="connsiteY5895"/>
                              </a:cxn>
                              <a:cxn ang="0">
                                <a:pos x="connsiteX5896" y="connsiteY5896"/>
                              </a:cxn>
                              <a:cxn ang="0">
                                <a:pos x="connsiteX5897" y="connsiteY5897"/>
                              </a:cxn>
                              <a:cxn ang="0">
                                <a:pos x="connsiteX5898" y="connsiteY5898"/>
                              </a:cxn>
                              <a:cxn ang="0">
                                <a:pos x="connsiteX5899" y="connsiteY5899"/>
                              </a:cxn>
                              <a:cxn ang="0">
                                <a:pos x="connsiteX5900" y="connsiteY5900"/>
                              </a:cxn>
                              <a:cxn ang="0">
                                <a:pos x="connsiteX5901" y="connsiteY5901"/>
                              </a:cxn>
                              <a:cxn ang="0">
                                <a:pos x="connsiteX5902" y="connsiteY5902"/>
                              </a:cxn>
                              <a:cxn ang="0">
                                <a:pos x="connsiteX5903" y="connsiteY5903"/>
                              </a:cxn>
                              <a:cxn ang="0">
                                <a:pos x="connsiteX5904" y="connsiteY5904"/>
                              </a:cxn>
                              <a:cxn ang="0">
                                <a:pos x="connsiteX5905" y="connsiteY5905"/>
                              </a:cxn>
                              <a:cxn ang="0">
                                <a:pos x="connsiteX5906" y="connsiteY5906"/>
                              </a:cxn>
                              <a:cxn ang="0">
                                <a:pos x="connsiteX5907" y="connsiteY5907"/>
                              </a:cxn>
                              <a:cxn ang="0">
                                <a:pos x="connsiteX5908" y="connsiteY5908"/>
                              </a:cxn>
                              <a:cxn ang="0">
                                <a:pos x="connsiteX5909" y="connsiteY5909"/>
                              </a:cxn>
                              <a:cxn ang="0">
                                <a:pos x="connsiteX5910" y="connsiteY5910"/>
                              </a:cxn>
                              <a:cxn ang="0">
                                <a:pos x="connsiteX5911" y="connsiteY5911"/>
                              </a:cxn>
                              <a:cxn ang="0">
                                <a:pos x="connsiteX5912" y="connsiteY5912"/>
                              </a:cxn>
                              <a:cxn ang="0">
                                <a:pos x="connsiteX5913" y="connsiteY5913"/>
                              </a:cxn>
                              <a:cxn ang="0">
                                <a:pos x="connsiteX5914" y="connsiteY5914"/>
                              </a:cxn>
                              <a:cxn ang="0">
                                <a:pos x="connsiteX5915" y="connsiteY5915"/>
                              </a:cxn>
                              <a:cxn ang="0">
                                <a:pos x="connsiteX5916" y="connsiteY5916"/>
                              </a:cxn>
                              <a:cxn ang="0">
                                <a:pos x="connsiteX5917" y="connsiteY5917"/>
                              </a:cxn>
                              <a:cxn ang="0">
                                <a:pos x="connsiteX5918" y="connsiteY5918"/>
                              </a:cxn>
                              <a:cxn ang="0">
                                <a:pos x="connsiteX5919" y="connsiteY5919"/>
                              </a:cxn>
                              <a:cxn ang="0">
                                <a:pos x="connsiteX5920" y="connsiteY5920"/>
                              </a:cxn>
                              <a:cxn ang="0">
                                <a:pos x="connsiteX5921" y="connsiteY5921"/>
                              </a:cxn>
                              <a:cxn ang="0">
                                <a:pos x="connsiteX5922" y="connsiteY5922"/>
                              </a:cxn>
                              <a:cxn ang="0">
                                <a:pos x="connsiteX5923" y="connsiteY5923"/>
                              </a:cxn>
                              <a:cxn ang="0">
                                <a:pos x="connsiteX5924" y="connsiteY5924"/>
                              </a:cxn>
                              <a:cxn ang="0">
                                <a:pos x="connsiteX5925" y="connsiteY5925"/>
                              </a:cxn>
                              <a:cxn ang="0">
                                <a:pos x="connsiteX5926" y="connsiteY5926"/>
                              </a:cxn>
                              <a:cxn ang="0">
                                <a:pos x="connsiteX5927" y="connsiteY5927"/>
                              </a:cxn>
                              <a:cxn ang="0">
                                <a:pos x="connsiteX5928" y="connsiteY5928"/>
                              </a:cxn>
                              <a:cxn ang="0">
                                <a:pos x="connsiteX5929" y="connsiteY5929"/>
                              </a:cxn>
                              <a:cxn ang="0">
                                <a:pos x="connsiteX5930" y="connsiteY5930"/>
                              </a:cxn>
                              <a:cxn ang="0">
                                <a:pos x="connsiteX5931" y="connsiteY5931"/>
                              </a:cxn>
                              <a:cxn ang="0">
                                <a:pos x="connsiteX5932" y="connsiteY5932"/>
                              </a:cxn>
                              <a:cxn ang="0">
                                <a:pos x="connsiteX5933" y="connsiteY5933"/>
                              </a:cxn>
                              <a:cxn ang="0">
                                <a:pos x="connsiteX5934" y="connsiteY5934"/>
                              </a:cxn>
                              <a:cxn ang="0">
                                <a:pos x="connsiteX5935" y="connsiteY5935"/>
                              </a:cxn>
                              <a:cxn ang="0">
                                <a:pos x="connsiteX5936" y="connsiteY5936"/>
                              </a:cxn>
                              <a:cxn ang="0">
                                <a:pos x="connsiteX5937" y="connsiteY5937"/>
                              </a:cxn>
                              <a:cxn ang="0">
                                <a:pos x="connsiteX5938" y="connsiteY5938"/>
                              </a:cxn>
                              <a:cxn ang="0">
                                <a:pos x="connsiteX5939" y="connsiteY5939"/>
                              </a:cxn>
                              <a:cxn ang="0">
                                <a:pos x="connsiteX5940" y="connsiteY5940"/>
                              </a:cxn>
                              <a:cxn ang="0">
                                <a:pos x="connsiteX5941" y="connsiteY5941"/>
                              </a:cxn>
                              <a:cxn ang="0">
                                <a:pos x="connsiteX5942" y="connsiteY5942"/>
                              </a:cxn>
                              <a:cxn ang="0">
                                <a:pos x="connsiteX5943" y="connsiteY5943"/>
                              </a:cxn>
                              <a:cxn ang="0">
                                <a:pos x="connsiteX5944" y="connsiteY5944"/>
                              </a:cxn>
                              <a:cxn ang="0">
                                <a:pos x="connsiteX5945" y="connsiteY5945"/>
                              </a:cxn>
                              <a:cxn ang="0">
                                <a:pos x="connsiteX5946" y="connsiteY5946"/>
                              </a:cxn>
                              <a:cxn ang="0">
                                <a:pos x="connsiteX5947" y="connsiteY5947"/>
                              </a:cxn>
                              <a:cxn ang="0">
                                <a:pos x="connsiteX5948" y="connsiteY5948"/>
                              </a:cxn>
                              <a:cxn ang="0">
                                <a:pos x="connsiteX5949" y="connsiteY5949"/>
                              </a:cxn>
                              <a:cxn ang="0">
                                <a:pos x="connsiteX5950" y="connsiteY5950"/>
                              </a:cxn>
                              <a:cxn ang="0">
                                <a:pos x="connsiteX5951" y="connsiteY5951"/>
                              </a:cxn>
                              <a:cxn ang="0">
                                <a:pos x="connsiteX5952" y="connsiteY5952"/>
                              </a:cxn>
                              <a:cxn ang="0">
                                <a:pos x="connsiteX5953" y="connsiteY5953"/>
                              </a:cxn>
                              <a:cxn ang="0">
                                <a:pos x="connsiteX5954" y="connsiteY5954"/>
                              </a:cxn>
                              <a:cxn ang="0">
                                <a:pos x="connsiteX5955" y="connsiteY5955"/>
                              </a:cxn>
                              <a:cxn ang="0">
                                <a:pos x="connsiteX5956" y="connsiteY5956"/>
                              </a:cxn>
                              <a:cxn ang="0">
                                <a:pos x="connsiteX5957" y="connsiteY5957"/>
                              </a:cxn>
                              <a:cxn ang="0">
                                <a:pos x="connsiteX5958" y="connsiteY5958"/>
                              </a:cxn>
                              <a:cxn ang="0">
                                <a:pos x="connsiteX5959" y="connsiteY5959"/>
                              </a:cxn>
                              <a:cxn ang="0">
                                <a:pos x="connsiteX5960" y="connsiteY5960"/>
                              </a:cxn>
                              <a:cxn ang="0">
                                <a:pos x="connsiteX5961" y="connsiteY5961"/>
                              </a:cxn>
                              <a:cxn ang="0">
                                <a:pos x="connsiteX5962" y="connsiteY5962"/>
                              </a:cxn>
                              <a:cxn ang="0">
                                <a:pos x="connsiteX5963" y="connsiteY5963"/>
                              </a:cxn>
                              <a:cxn ang="0">
                                <a:pos x="connsiteX5964" y="connsiteY5964"/>
                              </a:cxn>
                              <a:cxn ang="0">
                                <a:pos x="connsiteX5965" y="connsiteY5965"/>
                              </a:cxn>
                              <a:cxn ang="0">
                                <a:pos x="connsiteX5966" y="connsiteY5966"/>
                              </a:cxn>
                              <a:cxn ang="0">
                                <a:pos x="connsiteX5967" y="connsiteY5967"/>
                              </a:cxn>
                              <a:cxn ang="0">
                                <a:pos x="connsiteX5968" y="connsiteY5968"/>
                              </a:cxn>
                              <a:cxn ang="0">
                                <a:pos x="connsiteX5969" y="connsiteY5969"/>
                              </a:cxn>
                              <a:cxn ang="0">
                                <a:pos x="connsiteX5970" y="connsiteY5970"/>
                              </a:cxn>
                              <a:cxn ang="0">
                                <a:pos x="connsiteX5971" y="connsiteY5971"/>
                              </a:cxn>
                              <a:cxn ang="0">
                                <a:pos x="connsiteX5972" y="connsiteY5972"/>
                              </a:cxn>
                              <a:cxn ang="0">
                                <a:pos x="connsiteX5973" y="connsiteY5973"/>
                              </a:cxn>
                              <a:cxn ang="0">
                                <a:pos x="connsiteX5974" y="connsiteY5974"/>
                              </a:cxn>
                              <a:cxn ang="0">
                                <a:pos x="connsiteX5975" y="connsiteY5975"/>
                              </a:cxn>
                              <a:cxn ang="0">
                                <a:pos x="connsiteX5976" y="connsiteY5976"/>
                              </a:cxn>
                              <a:cxn ang="0">
                                <a:pos x="connsiteX5977" y="connsiteY5977"/>
                              </a:cxn>
                              <a:cxn ang="0">
                                <a:pos x="connsiteX5978" y="connsiteY5978"/>
                              </a:cxn>
                              <a:cxn ang="0">
                                <a:pos x="connsiteX5979" y="connsiteY5979"/>
                              </a:cxn>
                              <a:cxn ang="0">
                                <a:pos x="connsiteX5980" y="connsiteY5980"/>
                              </a:cxn>
                              <a:cxn ang="0">
                                <a:pos x="connsiteX5981" y="connsiteY5981"/>
                              </a:cxn>
                              <a:cxn ang="0">
                                <a:pos x="connsiteX5982" y="connsiteY5982"/>
                              </a:cxn>
                              <a:cxn ang="0">
                                <a:pos x="connsiteX5983" y="connsiteY5983"/>
                              </a:cxn>
                              <a:cxn ang="0">
                                <a:pos x="connsiteX5984" y="connsiteY5984"/>
                              </a:cxn>
                              <a:cxn ang="0">
                                <a:pos x="connsiteX5985" y="connsiteY5985"/>
                              </a:cxn>
                              <a:cxn ang="0">
                                <a:pos x="connsiteX5986" y="connsiteY5986"/>
                              </a:cxn>
                              <a:cxn ang="0">
                                <a:pos x="connsiteX5987" y="connsiteY5987"/>
                              </a:cxn>
                              <a:cxn ang="0">
                                <a:pos x="connsiteX5988" y="connsiteY5988"/>
                              </a:cxn>
                              <a:cxn ang="0">
                                <a:pos x="connsiteX5989" y="connsiteY5989"/>
                              </a:cxn>
                              <a:cxn ang="0">
                                <a:pos x="connsiteX5990" y="connsiteY5990"/>
                              </a:cxn>
                              <a:cxn ang="0">
                                <a:pos x="connsiteX5991" y="connsiteY5991"/>
                              </a:cxn>
                              <a:cxn ang="0">
                                <a:pos x="connsiteX5992" y="connsiteY5992"/>
                              </a:cxn>
                              <a:cxn ang="0">
                                <a:pos x="connsiteX5993" y="connsiteY5993"/>
                              </a:cxn>
                              <a:cxn ang="0">
                                <a:pos x="connsiteX5994" y="connsiteY5994"/>
                              </a:cxn>
                              <a:cxn ang="0">
                                <a:pos x="connsiteX5995" y="connsiteY5995"/>
                              </a:cxn>
                              <a:cxn ang="0">
                                <a:pos x="connsiteX5996" y="connsiteY5996"/>
                              </a:cxn>
                              <a:cxn ang="0">
                                <a:pos x="connsiteX5997" y="connsiteY5997"/>
                              </a:cxn>
                              <a:cxn ang="0">
                                <a:pos x="connsiteX5998" y="connsiteY5998"/>
                              </a:cxn>
                              <a:cxn ang="0">
                                <a:pos x="connsiteX5999" y="connsiteY5999"/>
                              </a:cxn>
                              <a:cxn ang="0">
                                <a:pos x="connsiteX6000" y="connsiteY6000"/>
                              </a:cxn>
                              <a:cxn ang="0">
                                <a:pos x="connsiteX6001" y="connsiteY6001"/>
                              </a:cxn>
                              <a:cxn ang="0">
                                <a:pos x="connsiteX6002" y="connsiteY6002"/>
                              </a:cxn>
                              <a:cxn ang="0">
                                <a:pos x="connsiteX6003" y="connsiteY6003"/>
                              </a:cxn>
                              <a:cxn ang="0">
                                <a:pos x="connsiteX6004" y="connsiteY6004"/>
                              </a:cxn>
                              <a:cxn ang="0">
                                <a:pos x="connsiteX6005" y="connsiteY6005"/>
                              </a:cxn>
                              <a:cxn ang="0">
                                <a:pos x="connsiteX6006" y="connsiteY6006"/>
                              </a:cxn>
                              <a:cxn ang="0">
                                <a:pos x="connsiteX6007" y="connsiteY6007"/>
                              </a:cxn>
                              <a:cxn ang="0">
                                <a:pos x="connsiteX6008" y="connsiteY6008"/>
                              </a:cxn>
                              <a:cxn ang="0">
                                <a:pos x="connsiteX6009" y="connsiteY6009"/>
                              </a:cxn>
                              <a:cxn ang="0">
                                <a:pos x="connsiteX6010" y="connsiteY6010"/>
                              </a:cxn>
                              <a:cxn ang="0">
                                <a:pos x="connsiteX6011" y="connsiteY6011"/>
                              </a:cxn>
                              <a:cxn ang="0">
                                <a:pos x="connsiteX6012" y="connsiteY6012"/>
                              </a:cxn>
                              <a:cxn ang="0">
                                <a:pos x="connsiteX6013" y="connsiteY6013"/>
                              </a:cxn>
                              <a:cxn ang="0">
                                <a:pos x="connsiteX6014" y="connsiteY6014"/>
                              </a:cxn>
                              <a:cxn ang="0">
                                <a:pos x="connsiteX6015" y="connsiteY6015"/>
                              </a:cxn>
                              <a:cxn ang="0">
                                <a:pos x="connsiteX6016" y="connsiteY6016"/>
                              </a:cxn>
                              <a:cxn ang="0">
                                <a:pos x="connsiteX6017" y="connsiteY6017"/>
                              </a:cxn>
                              <a:cxn ang="0">
                                <a:pos x="connsiteX6018" y="connsiteY6018"/>
                              </a:cxn>
                              <a:cxn ang="0">
                                <a:pos x="connsiteX6019" y="connsiteY6019"/>
                              </a:cxn>
                              <a:cxn ang="0">
                                <a:pos x="connsiteX6020" y="connsiteY6020"/>
                              </a:cxn>
                              <a:cxn ang="0">
                                <a:pos x="connsiteX6021" y="connsiteY6021"/>
                              </a:cxn>
                              <a:cxn ang="0">
                                <a:pos x="connsiteX6022" y="connsiteY6022"/>
                              </a:cxn>
                              <a:cxn ang="0">
                                <a:pos x="connsiteX6023" y="connsiteY6023"/>
                              </a:cxn>
                              <a:cxn ang="0">
                                <a:pos x="connsiteX6024" y="connsiteY6024"/>
                              </a:cxn>
                              <a:cxn ang="0">
                                <a:pos x="connsiteX6025" y="connsiteY6025"/>
                              </a:cxn>
                              <a:cxn ang="0">
                                <a:pos x="connsiteX6026" y="connsiteY6026"/>
                              </a:cxn>
                              <a:cxn ang="0">
                                <a:pos x="connsiteX6027" y="connsiteY6027"/>
                              </a:cxn>
                              <a:cxn ang="0">
                                <a:pos x="connsiteX6028" y="connsiteY6028"/>
                              </a:cxn>
                              <a:cxn ang="0">
                                <a:pos x="connsiteX6029" y="connsiteY6029"/>
                              </a:cxn>
                              <a:cxn ang="0">
                                <a:pos x="connsiteX6030" y="connsiteY6030"/>
                              </a:cxn>
                              <a:cxn ang="0">
                                <a:pos x="connsiteX6031" y="connsiteY6031"/>
                              </a:cxn>
                              <a:cxn ang="0">
                                <a:pos x="connsiteX6032" y="connsiteY6032"/>
                              </a:cxn>
                              <a:cxn ang="0">
                                <a:pos x="connsiteX6033" y="connsiteY6033"/>
                              </a:cxn>
                              <a:cxn ang="0">
                                <a:pos x="connsiteX6034" y="connsiteY6034"/>
                              </a:cxn>
                              <a:cxn ang="0">
                                <a:pos x="connsiteX6035" y="connsiteY6035"/>
                              </a:cxn>
                              <a:cxn ang="0">
                                <a:pos x="connsiteX6036" y="connsiteY6036"/>
                              </a:cxn>
                              <a:cxn ang="0">
                                <a:pos x="connsiteX6037" y="connsiteY6037"/>
                              </a:cxn>
                              <a:cxn ang="0">
                                <a:pos x="connsiteX6038" y="connsiteY6038"/>
                              </a:cxn>
                              <a:cxn ang="0">
                                <a:pos x="connsiteX6039" y="connsiteY6039"/>
                              </a:cxn>
                              <a:cxn ang="0">
                                <a:pos x="connsiteX6040" y="connsiteY6040"/>
                              </a:cxn>
                              <a:cxn ang="0">
                                <a:pos x="connsiteX6041" y="connsiteY6041"/>
                              </a:cxn>
                              <a:cxn ang="0">
                                <a:pos x="connsiteX6042" y="connsiteY6042"/>
                              </a:cxn>
                              <a:cxn ang="0">
                                <a:pos x="connsiteX6043" y="connsiteY6043"/>
                              </a:cxn>
                              <a:cxn ang="0">
                                <a:pos x="connsiteX6044" y="connsiteY6044"/>
                              </a:cxn>
                              <a:cxn ang="0">
                                <a:pos x="connsiteX6045" y="connsiteY6045"/>
                              </a:cxn>
                              <a:cxn ang="0">
                                <a:pos x="connsiteX6046" y="connsiteY6046"/>
                              </a:cxn>
                              <a:cxn ang="0">
                                <a:pos x="connsiteX6047" y="connsiteY6047"/>
                              </a:cxn>
                              <a:cxn ang="0">
                                <a:pos x="connsiteX6048" y="connsiteY6048"/>
                              </a:cxn>
                              <a:cxn ang="0">
                                <a:pos x="connsiteX6049" y="connsiteY6049"/>
                              </a:cxn>
                              <a:cxn ang="0">
                                <a:pos x="connsiteX6050" y="connsiteY6050"/>
                              </a:cxn>
                              <a:cxn ang="0">
                                <a:pos x="connsiteX6051" y="connsiteY6051"/>
                              </a:cxn>
                              <a:cxn ang="0">
                                <a:pos x="connsiteX6052" y="connsiteY6052"/>
                              </a:cxn>
                              <a:cxn ang="0">
                                <a:pos x="connsiteX6053" y="connsiteY6053"/>
                              </a:cxn>
                              <a:cxn ang="0">
                                <a:pos x="connsiteX6054" y="connsiteY6054"/>
                              </a:cxn>
                              <a:cxn ang="0">
                                <a:pos x="connsiteX6055" y="connsiteY6055"/>
                              </a:cxn>
                              <a:cxn ang="0">
                                <a:pos x="connsiteX6056" y="connsiteY6056"/>
                              </a:cxn>
                              <a:cxn ang="0">
                                <a:pos x="connsiteX6057" y="connsiteY6057"/>
                              </a:cxn>
                              <a:cxn ang="0">
                                <a:pos x="connsiteX6058" y="connsiteY6058"/>
                              </a:cxn>
                              <a:cxn ang="0">
                                <a:pos x="connsiteX6059" y="connsiteY6059"/>
                              </a:cxn>
                              <a:cxn ang="0">
                                <a:pos x="connsiteX6060" y="connsiteY6060"/>
                              </a:cxn>
                              <a:cxn ang="0">
                                <a:pos x="connsiteX6061" y="connsiteY6061"/>
                              </a:cxn>
                              <a:cxn ang="0">
                                <a:pos x="connsiteX6062" y="connsiteY6062"/>
                              </a:cxn>
                              <a:cxn ang="0">
                                <a:pos x="connsiteX6063" y="connsiteY6063"/>
                              </a:cxn>
                              <a:cxn ang="0">
                                <a:pos x="connsiteX6064" y="connsiteY6064"/>
                              </a:cxn>
                              <a:cxn ang="0">
                                <a:pos x="connsiteX6065" y="connsiteY6065"/>
                              </a:cxn>
                              <a:cxn ang="0">
                                <a:pos x="connsiteX6066" y="connsiteY6066"/>
                              </a:cxn>
                              <a:cxn ang="0">
                                <a:pos x="connsiteX6067" y="connsiteY6067"/>
                              </a:cxn>
                              <a:cxn ang="0">
                                <a:pos x="connsiteX6068" y="connsiteY6068"/>
                              </a:cxn>
                              <a:cxn ang="0">
                                <a:pos x="connsiteX6069" y="connsiteY6069"/>
                              </a:cxn>
                              <a:cxn ang="0">
                                <a:pos x="connsiteX6070" y="connsiteY6070"/>
                              </a:cxn>
                              <a:cxn ang="0">
                                <a:pos x="connsiteX6071" y="connsiteY6071"/>
                              </a:cxn>
                              <a:cxn ang="0">
                                <a:pos x="connsiteX6072" y="connsiteY6072"/>
                              </a:cxn>
                              <a:cxn ang="0">
                                <a:pos x="connsiteX6073" y="connsiteY6073"/>
                              </a:cxn>
                              <a:cxn ang="0">
                                <a:pos x="connsiteX6074" y="connsiteY6074"/>
                              </a:cxn>
                              <a:cxn ang="0">
                                <a:pos x="connsiteX6075" y="connsiteY6075"/>
                              </a:cxn>
                              <a:cxn ang="0">
                                <a:pos x="connsiteX6076" y="connsiteY6076"/>
                              </a:cxn>
                              <a:cxn ang="0">
                                <a:pos x="connsiteX6077" y="connsiteY6077"/>
                              </a:cxn>
                              <a:cxn ang="0">
                                <a:pos x="connsiteX6078" y="connsiteY6078"/>
                              </a:cxn>
                              <a:cxn ang="0">
                                <a:pos x="connsiteX6079" y="connsiteY6079"/>
                              </a:cxn>
                              <a:cxn ang="0">
                                <a:pos x="connsiteX6080" y="connsiteY6080"/>
                              </a:cxn>
                              <a:cxn ang="0">
                                <a:pos x="connsiteX6081" y="connsiteY6081"/>
                              </a:cxn>
                              <a:cxn ang="0">
                                <a:pos x="connsiteX6082" y="connsiteY6082"/>
                              </a:cxn>
                              <a:cxn ang="0">
                                <a:pos x="connsiteX6083" y="connsiteY6083"/>
                              </a:cxn>
                              <a:cxn ang="0">
                                <a:pos x="connsiteX6084" y="connsiteY6084"/>
                              </a:cxn>
                              <a:cxn ang="0">
                                <a:pos x="connsiteX6085" y="connsiteY6085"/>
                              </a:cxn>
                              <a:cxn ang="0">
                                <a:pos x="connsiteX6086" y="connsiteY6086"/>
                              </a:cxn>
                              <a:cxn ang="0">
                                <a:pos x="connsiteX6087" y="connsiteY6087"/>
                              </a:cxn>
                              <a:cxn ang="0">
                                <a:pos x="connsiteX6088" y="connsiteY6088"/>
                              </a:cxn>
                              <a:cxn ang="0">
                                <a:pos x="connsiteX6089" y="connsiteY6089"/>
                              </a:cxn>
                              <a:cxn ang="0">
                                <a:pos x="connsiteX6090" y="connsiteY6090"/>
                              </a:cxn>
                              <a:cxn ang="0">
                                <a:pos x="connsiteX6091" y="connsiteY6091"/>
                              </a:cxn>
                              <a:cxn ang="0">
                                <a:pos x="connsiteX6092" y="connsiteY6092"/>
                              </a:cxn>
                              <a:cxn ang="0">
                                <a:pos x="connsiteX6093" y="connsiteY6093"/>
                              </a:cxn>
                              <a:cxn ang="0">
                                <a:pos x="connsiteX6094" y="connsiteY6094"/>
                              </a:cxn>
                              <a:cxn ang="0">
                                <a:pos x="connsiteX6095" y="connsiteY6095"/>
                              </a:cxn>
                              <a:cxn ang="0">
                                <a:pos x="connsiteX6096" y="connsiteY6096"/>
                              </a:cxn>
                              <a:cxn ang="0">
                                <a:pos x="connsiteX6097" y="connsiteY6097"/>
                              </a:cxn>
                              <a:cxn ang="0">
                                <a:pos x="connsiteX6098" y="connsiteY6098"/>
                              </a:cxn>
                              <a:cxn ang="0">
                                <a:pos x="connsiteX6099" y="connsiteY6099"/>
                              </a:cxn>
                              <a:cxn ang="0">
                                <a:pos x="connsiteX6100" y="connsiteY6100"/>
                              </a:cxn>
                              <a:cxn ang="0">
                                <a:pos x="connsiteX6101" y="connsiteY6101"/>
                              </a:cxn>
                              <a:cxn ang="0">
                                <a:pos x="connsiteX6102" y="connsiteY6102"/>
                              </a:cxn>
                              <a:cxn ang="0">
                                <a:pos x="connsiteX6103" y="connsiteY6103"/>
                              </a:cxn>
                              <a:cxn ang="0">
                                <a:pos x="connsiteX6104" y="connsiteY6104"/>
                              </a:cxn>
                              <a:cxn ang="0">
                                <a:pos x="connsiteX6105" y="connsiteY6105"/>
                              </a:cxn>
                              <a:cxn ang="0">
                                <a:pos x="connsiteX6106" y="connsiteY6106"/>
                              </a:cxn>
                              <a:cxn ang="0">
                                <a:pos x="connsiteX6107" y="connsiteY6107"/>
                              </a:cxn>
                              <a:cxn ang="0">
                                <a:pos x="connsiteX6108" y="connsiteY6108"/>
                              </a:cxn>
                              <a:cxn ang="0">
                                <a:pos x="connsiteX6109" y="connsiteY6109"/>
                              </a:cxn>
                              <a:cxn ang="0">
                                <a:pos x="connsiteX6110" y="connsiteY6110"/>
                              </a:cxn>
                              <a:cxn ang="0">
                                <a:pos x="connsiteX6111" y="connsiteY6111"/>
                              </a:cxn>
                              <a:cxn ang="0">
                                <a:pos x="connsiteX6112" y="connsiteY6112"/>
                              </a:cxn>
                              <a:cxn ang="0">
                                <a:pos x="connsiteX6113" y="connsiteY6113"/>
                              </a:cxn>
                              <a:cxn ang="0">
                                <a:pos x="connsiteX6114" y="connsiteY6114"/>
                              </a:cxn>
                              <a:cxn ang="0">
                                <a:pos x="connsiteX6115" y="connsiteY6115"/>
                              </a:cxn>
                              <a:cxn ang="0">
                                <a:pos x="connsiteX6116" y="connsiteY6116"/>
                              </a:cxn>
                              <a:cxn ang="0">
                                <a:pos x="connsiteX6117" y="connsiteY6117"/>
                              </a:cxn>
                              <a:cxn ang="0">
                                <a:pos x="connsiteX6118" y="connsiteY6118"/>
                              </a:cxn>
                              <a:cxn ang="0">
                                <a:pos x="connsiteX6119" y="connsiteY6119"/>
                              </a:cxn>
                              <a:cxn ang="0">
                                <a:pos x="connsiteX6120" y="connsiteY6120"/>
                              </a:cxn>
                              <a:cxn ang="0">
                                <a:pos x="connsiteX6121" y="connsiteY6121"/>
                              </a:cxn>
                              <a:cxn ang="0">
                                <a:pos x="connsiteX6122" y="connsiteY6122"/>
                              </a:cxn>
                              <a:cxn ang="0">
                                <a:pos x="connsiteX6123" y="connsiteY6123"/>
                              </a:cxn>
                              <a:cxn ang="0">
                                <a:pos x="connsiteX6124" y="connsiteY6124"/>
                              </a:cxn>
                              <a:cxn ang="0">
                                <a:pos x="connsiteX6125" y="connsiteY6125"/>
                              </a:cxn>
                              <a:cxn ang="0">
                                <a:pos x="connsiteX6126" y="connsiteY6126"/>
                              </a:cxn>
                              <a:cxn ang="0">
                                <a:pos x="connsiteX6127" y="connsiteY6127"/>
                              </a:cxn>
                              <a:cxn ang="0">
                                <a:pos x="connsiteX6128" y="connsiteY6128"/>
                              </a:cxn>
                              <a:cxn ang="0">
                                <a:pos x="connsiteX6129" y="connsiteY6129"/>
                              </a:cxn>
                              <a:cxn ang="0">
                                <a:pos x="connsiteX6130" y="connsiteY6130"/>
                              </a:cxn>
                              <a:cxn ang="0">
                                <a:pos x="connsiteX6131" y="connsiteY6131"/>
                              </a:cxn>
                              <a:cxn ang="0">
                                <a:pos x="connsiteX6132" y="connsiteY6132"/>
                              </a:cxn>
                              <a:cxn ang="0">
                                <a:pos x="connsiteX6133" y="connsiteY6133"/>
                              </a:cxn>
                              <a:cxn ang="0">
                                <a:pos x="connsiteX6134" y="connsiteY6134"/>
                              </a:cxn>
                              <a:cxn ang="0">
                                <a:pos x="connsiteX6135" y="connsiteY6135"/>
                              </a:cxn>
                              <a:cxn ang="0">
                                <a:pos x="connsiteX6136" y="connsiteY6136"/>
                              </a:cxn>
                              <a:cxn ang="0">
                                <a:pos x="connsiteX6137" y="connsiteY6137"/>
                              </a:cxn>
                              <a:cxn ang="0">
                                <a:pos x="connsiteX6138" y="connsiteY6138"/>
                              </a:cxn>
                              <a:cxn ang="0">
                                <a:pos x="connsiteX6139" y="connsiteY6139"/>
                              </a:cxn>
                              <a:cxn ang="0">
                                <a:pos x="connsiteX6140" y="connsiteY6140"/>
                              </a:cxn>
                              <a:cxn ang="0">
                                <a:pos x="connsiteX6141" y="connsiteY6141"/>
                              </a:cxn>
                              <a:cxn ang="0">
                                <a:pos x="connsiteX6142" y="connsiteY6142"/>
                              </a:cxn>
                              <a:cxn ang="0">
                                <a:pos x="connsiteX6143" y="connsiteY6143"/>
                              </a:cxn>
                              <a:cxn ang="0">
                                <a:pos x="connsiteX6144" y="connsiteY6144"/>
                              </a:cxn>
                              <a:cxn ang="0">
                                <a:pos x="connsiteX6145" y="connsiteY6145"/>
                              </a:cxn>
                              <a:cxn ang="0">
                                <a:pos x="connsiteX6146" y="connsiteY6146"/>
                              </a:cxn>
                              <a:cxn ang="0">
                                <a:pos x="connsiteX6147" y="connsiteY6147"/>
                              </a:cxn>
                              <a:cxn ang="0">
                                <a:pos x="connsiteX6148" y="connsiteY6148"/>
                              </a:cxn>
                              <a:cxn ang="0">
                                <a:pos x="connsiteX6149" y="connsiteY6149"/>
                              </a:cxn>
                              <a:cxn ang="0">
                                <a:pos x="connsiteX6150" y="connsiteY6150"/>
                              </a:cxn>
                              <a:cxn ang="0">
                                <a:pos x="connsiteX6151" y="connsiteY6151"/>
                              </a:cxn>
                              <a:cxn ang="0">
                                <a:pos x="connsiteX6152" y="connsiteY6152"/>
                              </a:cxn>
                              <a:cxn ang="0">
                                <a:pos x="connsiteX6153" y="connsiteY6153"/>
                              </a:cxn>
                              <a:cxn ang="0">
                                <a:pos x="connsiteX6154" y="connsiteY6154"/>
                              </a:cxn>
                              <a:cxn ang="0">
                                <a:pos x="connsiteX6155" y="connsiteY6155"/>
                              </a:cxn>
                              <a:cxn ang="0">
                                <a:pos x="connsiteX6156" y="connsiteY6156"/>
                              </a:cxn>
                              <a:cxn ang="0">
                                <a:pos x="connsiteX6157" y="connsiteY6157"/>
                              </a:cxn>
                              <a:cxn ang="0">
                                <a:pos x="connsiteX6158" y="connsiteY6158"/>
                              </a:cxn>
                              <a:cxn ang="0">
                                <a:pos x="connsiteX6159" y="connsiteY6159"/>
                              </a:cxn>
                              <a:cxn ang="0">
                                <a:pos x="connsiteX6160" y="connsiteY6160"/>
                              </a:cxn>
                              <a:cxn ang="0">
                                <a:pos x="connsiteX6161" y="connsiteY6161"/>
                              </a:cxn>
                              <a:cxn ang="0">
                                <a:pos x="connsiteX6162" y="connsiteY6162"/>
                              </a:cxn>
                              <a:cxn ang="0">
                                <a:pos x="connsiteX6163" y="connsiteY6163"/>
                              </a:cxn>
                              <a:cxn ang="0">
                                <a:pos x="connsiteX6164" y="connsiteY6164"/>
                              </a:cxn>
                              <a:cxn ang="0">
                                <a:pos x="connsiteX6165" y="connsiteY6165"/>
                              </a:cxn>
                              <a:cxn ang="0">
                                <a:pos x="connsiteX6166" y="connsiteY6166"/>
                              </a:cxn>
                              <a:cxn ang="0">
                                <a:pos x="connsiteX6167" y="connsiteY6167"/>
                              </a:cxn>
                              <a:cxn ang="0">
                                <a:pos x="connsiteX6168" y="connsiteY6168"/>
                              </a:cxn>
                              <a:cxn ang="0">
                                <a:pos x="connsiteX6169" y="connsiteY6169"/>
                              </a:cxn>
                              <a:cxn ang="0">
                                <a:pos x="connsiteX6170" y="connsiteY6170"/>
                              </a:cxn>
                              <a:cxn ang="0">
                                <a:pos x="connsiteX6171" y="connsiteY6171"/>
                              </a:cxn>
                              <a:cxn ang="0">
                                <a:pos x="connsiteX6172" y="connsiteY6172"/>
                              </a:cxn>
                              <a:cxn ang="0">
                                <a:pos x="connsiteX6173" y="connsiteY6173"/>
                              </a:cxn>
                              <a:cxn ang="0">
                                <a:pos x="connsiteX6174" y="connsiteY6174"/>
                              </a:cxn>
                              <a:cxn ang="0">
                                <a:pos x="connsiteX6175" y="connsiteY6175"/>
                              </a:cxn>
                              <a:cxn ang="0">
                                <a:pos x="connsiteX6176" y="connsiteY6176"/>
                              </a:cxn>
                              <a:cxn ang="0">
                                <a:pos x="connsiteX6177" y="connsiteY6177"/>
                              </a:cxn>
                              <a:cxn ang="0">
                                <a:pos x="connsiteX6178" y="connsiteY6178"/>
                              </a:cxn>
                              <a:cxn ang="0">
                                <a:pos x="connsiteX6179" y="connsiteY6179"/>
                              </a:cxn>
                              <a:cxn ang="0">
                                <a:pos x="connsiteX6180" y="connsiteY6180"/>
                              </a:cxn>
                              <a:cxn ang="0">
                                <a:pos x="connsiteX6181" y="connsiteY6181"/>
                              </a:cxn>
                              <a:cxn ang="0">
                                <a:pos x="connsiteX6182" y="connsiteY6182"/>
                              </a:cxn>
                              <a:cxn ang="0">
                                <a:pos x="connsiteX6183" y="connsiteY6183"/>
                              </a:cxn>
                              <a:cxn ang="0">
                                <a:pos x="connsiteX6184" y="connsiteY6184"/>
                              </a:cxn>
                              <a:cxn ang="0">
                                <a:pos x="connsiteX6185" y="connsiteY6185"/>
                              </a:cxn>
                              <a:cxn ang="0">
                                <a:pos x="connsiteX6186" y="connsiteY6186"/>
                              </a:cxn>
                              <a:cxn ang="0">
                                <a:pos x="connsiteX6187" y="connsiteY6187"/>
                              </a:cxn>
                              <a:cxn ang="0">
                                <a:pos x="connsiteX6188" y="connsiteY6188"/>
                              </a:cxn>
                              <a:cxn ang="0">
                                <a:pos x="connsiteX6189" y="connsiteY6189"/>
                              </a:cxn>
                              <a:cxn ang="0">
                                <a:pos x="connsiteX6190" y="connsiteY6190"/>
                              </a:cxn>
                              <a:cxn ang="0">
                                <a:pos x="connsiteX6191" y="connsiteY6191"/>
                              </a:cxn>
                              <a:cxn ang="0">
                                <a:pos x="connsiteX6192" y="connsiteY6192"/>
                              </a:cxn>
                              <a:cxn ang="0">
                                <a:pos x="connsiteX6193" y="connsiteY6193"/>
                              </a:cxn>
                              <a:cxn ang="0">
                                <a:pos x="connsiteX6194" y="connsiteY6194"/>
                              </a:cxn>
                              <a:cxn ang="0">
                                <a:pos x="connsiteX6195" y="connsiteY6195"/>
                              </a:cxn>
                              <a:cxn ang="0">
                                <a:pos x="connsiteX6196" y="connsiteY6196"/>
                              </a:cxn>
                              <a:cxn ang="0">
                                <a:pos x="connsiteX6197" y="connsiteY6197"/>
                              </a:cxn>
                              <a:cxn ang="0">
                                <a:pos x="connsiteX6198" y="connsiteY6198"/>
                              </a:cxn>
                              <a:cxn ang="0">
                                <a:pos x="connsiteX6199" y="connsiteY6199"/>
                              </a:cxn>
                              <a:cxn ang="0">
                                <a:pos x="connsiteX6200" y="connsiteY6200"/>
                              </a:cxn>
                              <a:cxn ang="0">
                                <a:pos x="connsiteX6201" y="connsiteY6201"/>
                              </a:cxn>
                              <a:cxn ang="0">
                                <a:pos x="connsiteX6202" y="connsiteY6202"/>
                              </a:cxn>
                              <a:cxn ang="0">
                                <a:pos x="connsiteX6203" y="connsiteY6203"/>
                              </a:cxn>
                              <a:cxn ang="0">
                                <a:pos x="connsiteX6204" y="connsiteY6204"/>
                              </a:cxn>
                              <a:cxn ang="0">
                                <a:pos x="connsiteX6205" y="connsiteY6205"/>
                              </a:cxn>
                              <a:cxn ang="0">
                                <a:pos x="connsiteX6206" y="connsiteY6206"/>
                              </a:cxn>
                              <a:cxn ang="0">
                                <a:pos x="connsiteX6207" y="connsiteY6207"/>
                              </a:cxn>
                              <a:cxn ang="0">
                                <a:pos x="connsiteX6208" y="connsiteY6208"/>
                              </a:cxn>
                              <a:cxn ang="0">
                                <a:pos x="connsiteX6209" y="connsiteY6209"/>
                              </a:cxn>
                              <a:cxn ang="0">
                                <a:pos x="connsiteX6210" y="connsiteY6210"/>
                              </a:cxn>
                              <a:cxn ang="0">
                                <a:pos x="connsiteX6211" y="connsiteY6211"/>
                              </a:cxn>
                              <a:cxn ang="0">
                                <a:pos x="connsiteX6212" y="connsiteY6212"/>
                              </a:cxn>
                              <a:cxn ang="0">
                                <a:pos x="connsiteX6213" y="connsiteY6213"/>
                              </a:cxn>
                              <a:cxn ang="0">
                                <a:pos x="connsiteX6214" y="connsiteY6214"/>
                              </a:cxn>
                              <a:cxn ang="0">
                                <a:pos x="connsiteX6215" y="connsiteY6215"/>
                              </a:cxn>
                              <a:cxn ang="0">
                                <a:pos x="connsiteX6216" y="connsiteY6216"/>
                              </a:cxn>
                              <a:cxn ang="0">
                                <a:pos x="connsiteX6217" y="connsiteY6217"/>
                              </a:cxn>
                              <a:cxn ang="0">
                                <a:pos x="connsiteX6218" y="connsiteY6218"/>
                              </a:cxn>
                              <a:cxn ang="0">
                                <a:pos x="connsiteX6219" y="connsiteY6219"/>
                              </a:cxn>
                              <a:cxn ang="0">
                                <a:pos x="connsiteX6220" y="connsiteY6220"/>
                              </a:cxn>
                              <a:cxn ang="0">
                                <a:pos x="connsiteX6221" y="connsiteY6221"/>
                              </a:cxn>
                              <a:cxn ang="0">
                                <a:pos x="connsiteX6222" y="connsiteY6222"/>
                              </a:cxn>
                              <a:cxn ang="0">
                                <a:pos x="connsiteX6223" y="connsiteY6223"/>
                              </a:cxn>
                              <a:cxn ang="0">
                                <a:pos x="connsiteX6224" y="connsiteY6224"/>
                              </a:cxn>
                              <a:cxn ang="0">
                                <a:pos x="connsiteX6225" y="connsiteY6225"/>
                              </a:cxn>
                              <a:cxn ang="0">
                                <a:pos x="connsiteX6226" y="connsiteY6226"/>
                              </a:cxn>
                              <a:cxn ang="0">
                                <a:pos x="connsiteX6227" y="connsiteY6227"/>
                              </a:cxn>
                              <a:cxn ang="0">
                                <a:pos x="connsiteX6228" y="connsiteY6228"/>
                              </a:cxn>
                              <a:cxn ang="0">
                                <a:pos x="connsiteX6229" y="connsiteY6229"/>
                              </a:cxn>
                              <a:cxn ang="0">
                                <a:pos x="connsiteX6230" y="connsiteY6230"/>
                              </a:cxn>
                              <a:cxn ang="0">
                                <a:pos x="connsiteX6231" y="connsiteY6231"/>
                              </a:cxn>
                              <a:cxn ang="0">
                                <a:pos x="connsiteX6232" y="connsiteY6232"/>
                              </a:cxn>
                              <a:cxn ang="0">
                                <a:pos x="connsiteX6233" y="connsiteY6233"/>
                              </a:cxn>
                              <a:cxn ang="0">
                                <a:pos x="connsiteX6234" y="connsiteY6234"/>
                              </a:cxn>
                              <a:cxn ang="0">
                                <a:pos x="connsiteX6235" y="connsiteY6235"/>
                              </a:cxn>
                              <a:cxn ang="0">
                                <a:pos x="connsiteX6236" y="connsiteY6236"/>
                              </a:cxn>
                              <a:cxn ang="0">
                                <a:pos x="connsiteX6237" y="connsiteY6237"/>
                              </a:cxn>
                              <a:cxn ang="0">
                                <a:pos x="connsiteX6238" y="connsiteY6238"/>
                              </a:cxn>
                              <a:cxn ang="0">
                                <a:pos x="connsiteX6239" y="connsiteY6239"/>
                              </a:cxn>
                              <a:cxn ang="0">
                                <a:pos x="connsiteX6240" y="connsiteY6240"/>
                              </a:cxn>
                              <a:cxn ang="0">
                                <a:pos x="connsiteX6241" y="connsiteY6241"/>
                              </a:cxn>
                              <a:cxn ang="0">
                                <a:pos x="connsiteX6242" y="connsiteY6242"/>
                              </a:cxn>
                              <a:cxn ang="0">
                                <a:pos x="connsiteX6243" y="connsiteY6243"/>
                              </a:cxn>
                              <a:cxn ang="0">
                                <a:pos x="connsiteX6244" y="connsiteY6244"/>
                              </a:cxn>
                              <a:cxn ang="0">
                                <a:pos x="connsiteX6245" y="connsiteY6245"/>
                              </a:cxn>
                              <a:cxn ang="0">
                                <a:pos x="connsiteX6246" y="connsiteY6246"/>
                              </a:cxn>
                              <a:cxn ang="0">
                                <a:pos x="connsiteX6247" y="connsiteY6247"/>
                              </a:cxn>
                              <a:cxn ang="0">
                                <a:pos x="connsiteX6248" y="connsiteY6248"/>
                              </a:cxn>
                              <a:cxn ang="0">
                                <a:pos x="connsiteX6249" y="connsiteY6249"/>
                              </a:cxn>
                              <a:cxn ang="0">
                                <a:pos x="connsiteX6250" y="connsiteY6250"/>
                              </a:cxn>
                              <a:cxn ang="0">
                                <a:pos x="connsiteX6251" y="connsiteY6251"/>
                              </a:cxn>
                              <a:cxn ang="0">
                                <a:pos x="connsiteX6252" y="connsiteY6252"/>
                              </a:cxn>
                              <a:cxn ang="0">
                                <a:pos x="connsiteX6253" y="connsiteY6253"/>
                              </a:cxn>
                              <a:cxn ang="0">
                                <a:pos x="connsiteX6254" y="connsiteY6254"/>
                              </a:cxn>
                              <a:cxn ang="0">
                                <a:pos x="connsiteX6255" y="connsiteY6255"/>
                              </a:cxn>
                              <a:cxn ang="0">
                                <a:pos x="connsiteX6256" y="connsiteY6256"/>
                              </a:cxn>
                              <a:cxn ang="0">
                                <a:pos x="connsiteX6257" y="connsiteY6257"/>
                              </a:cxn>
                              <a:cxn ang="0">
                                <a:pos x="connsiteX6258" y="connsiteY6258"/>
                              </a:cxn>
                              <a:cxn ang="0">
                                <a:pos x="connsiteX6259" y="connsiteY6259"/>
                              </a:cxn>
                              <a:cxn ang="0">
                                <a:pos x="connsiteX6260" y="connsiteY6260"/>
                              </a:cxn>
                              <a:cxn ang="0">
                                <a:pos x="connsiteX6261" y="connsiteY6261"/>
                              </a:cxn>
                              <a:cxn ang="0">
                                <a:pos x="connsiteX6262" y="connsiteY6262"/>
                              </a:cxn>
                              <a:cxn ang="0">
                                <a:pos x="connsiteX6263" y="connsiteY6263"/>
                              </a:cxn>
                              <a:cxn ang="0">
                                <a:pos x="connsiteX6264" y="connsiteY6264"/>
                              </a:cxn>
                              <a:cxn ang="0">
                                <a:pos x="connsiteX6265" y="connsiteY6265"/>
                              </a:cxn>
                              <a:cxn ang="0">
                                <a:pos x="connsiteX6266" y="connsiteY6266"/>
                              </a:cxn>
                              <a:cxn ang="0">
                                <a:pos x="connsiteX6267" y="connsiteY6267"/>
                              </a:cxn>
                              <a:cxn ang="0">
                                <a:pos x="connsiteX6268" y="connsiteY6268"/>
                              </a:cxn>
                              <a:cxn ang="0">
                                <a:pos x="connsiteX6269" y="connsiteY6269"/>
                              </a:cxn>
                              <a:cxn ang="0">
                                <a:pos x="connsiteX6270" y="connsiteY6270"/>
                              </a:cxn>
                              <a:cxn ang="0">
                                <a:pos x="connsiteX6271" y="connsiteY6271"/>
                              </a:cxn>
                              <a:cxn ang="0">
                                <a:pos x="connsiteX6272" y="connsiteY6272"/>
                              </a:cxn>
                              <a:cxn ang="0">
                                <a:pos x="connsiteX6273" y="connsiteY6273"/>
                              </a:cxn>
                              <a:cxn ang="0">
                                <a:pos x="connsiteX6274" y="connsiteY6274"/>
                              </a:cxn>
                              <a:cxn ang="0">
                                <a:pos x="connsiteX6275" y="connsiteY6275"/>
                              </a:cxn>
                              <a:cxn ang="0">
                                <a:pos x="connsiteX6276" y="connsiteY6276"/>
                              </a:cxn>
                              <a:cxn ang="0">
                                <a:pos x="connsiteX6277" y="connsiteY6277"/>
                              </a:cxn>
                              <a:cxn ang="0">
                                <a:pos x="connsiteX6278" y="connsiteY6278"/>
                              </a:cxn>
                              <a:cxn ang="0">
                                <a:pos x="connsiteX6279" y="connsiteY6279"/>
                              </a:cxn>
                              <a:cxn ang="0">
                                <a:pos x="connsiteX6280" y="connsiteY6280"/>
                              </a:cxn>
                              <a:cxn ang="0">
                                <a:pos x="connsiteX6281" y="connsiteY6281"/>
                              </a:cxn>
                              <a:cxn ang="0">
                                <a:pos x="connsiteX6282" y="connsiteY6282"/>
                              </a:cxn>
                              <a:cxn ang="0">
                                <a:pos x="connsiteX6283" y="connsiteY6283"/>
                              </a:cxn>
                              <a:cxn ang="0">
                                <a:pos x="connsiteX6284" y="connsiteY6284"/>
                              </a:cxn>
                              <a:cxn ang="0">
                                <a:pos x="connsiteX6285" y="connsiteY6285"/>
                              </a:cxn>
                              <a:cxn ang="0">
                                <a:pos x="connsiteX6286" y="connsiteY6286"/>
                              </a:cxn>
                              <a:cxn ang="0">
                                <a:pos x="connsiteX6287" y="connsiteY6287"/>
                              </a:cxn>
                              <a:cxn ang="0">
                                <a:pos x="connsiteX6288" y="connsiteY6288"/>
                              </a:cxn>
                              <a:cxn ang="0">
                                <a:pos x="connsiteX6289" y="connsiteY6289"/>
                              </a:cxn>
                              <a:cxn ang="0">
                                <a:pos x="connsiteX6290" y="connsiteY6290"/>
                              </a:cxn>
                              <a:cxn ang="0">
                                <a:pos x="connsiteX6291" y="connsiteY6291"/>
                              </a:cxn>
                              <a:cxn ang="0">
                                <a:pos x="connsiteX6292" y="connsiteY6292"/>
                              </a:cxn>
                              <a:cxn ang="0">
                                <a:pos x="connsiteX6293" y="connsiteY6293"/>
                              </a:cxn>
                              <a:cxn ang="0">
                                <a:pos x="connsiteX6294" y="connsiteY6294"/>
                              </a:cxn>
                              <a:cxn ang="0">
                                <a:pos x="connsiteX6295" y="connsiteY6295"/>
                              </a:cxn>
                              <a:cxn ang="0">
                                <a:pos x="connsiteX6296" y="connsiteY6296"/>
                              </a:cxn>
                              <a:cxn ang="0">
                                <a:pos x="connsiteX6297" y="connsiteY6297"/>
                              </a:cxn>
                              <a:cxn ang="0">
                                <a:pos x="connsiteX6298" y="connsiteY6298"/>
                              </a:cxn>
                              <a:cxn ang="0">
                                <a:pos x="connsiteX6299" y="connsiteY6299"/>
                              </a:cxn>
                              <a:cxn ang="0">
                                <a:pos x="connsiteX6300" y="connsiteY6300"/>
                              </a:cxn>
                              <a:cxn ang="0">
                                <a:pos x="connsiteX6301" y="connsiteY6301"/>
                              </a:cxn>
                              <a:cxn ang="0">
                                <a:pos x="connsiteX6302" y="connsiteY6302"/>
                              </a:cxn>
                              <a:cxn ang="0">
                                <a:pos x="connsiteX6303" y="connsiteY6303"/>
                              </a:cxn>
                              <a:cxn ang="0">
                                <a:pos x="connsiteX6304" y="connsiteY6304"/>
                              </a:cxn>
                              <a:cxn ang="0">
                                <a:pos x="connsiteX6305" y="connsiteY6305"/>
                              </a:cxn>
                              <a:cxn ang="0">
                                <a:pos x="connsiteX6306" y="connsiteY6306"/>
                              </a:cxn>
                              <a:cxn ang="0">
                                <a:pos x="connsiteX6307" y="connsiteY6307"/>
                              </a:cxn>
                              <a:cxn ang="0">
                                <a:pos x="connsiteX6308" y="connsiteY6308"/>
                              </a:cxn>
                              <a:cxn ang="0">
                                <a:pos x="connsiteX6309" y="connsiteY6309"/>
                              </a:cxn>
                              <a:cxn ang="0">
                                <a:pos x="connsiteX6310" y="connsiteY6310"/>
                              </a:cxn>
                              <a:cxn ang="0">
                                <a:pos x="connsiteX6311" y="connsiteY6311"/>
                              </a:cxn>
                              <a:cxn ang="0">
                                <a:pos x="connsiteX6312" y="connsiteY6312"/>
                              </a:cxn>
                              <a:cxn ang="0">
                                <a:pos x="connsiteX6313" y="connsiteY6313"/>
                              </a:cxn>
                              <a:cxn ang="0">
                                <a:pos x="connsiteX6314" y="connsiteY6314"/>
                              </a:cxn>
                              <a:cxn ang="0">
                                <a:pos x="connsiteX6315" y="connsiteY6315"/>
                              </a:cxn>
                              <a:cxn ang="0">
                                <a:pos x="connsiteX6316" y="connsiteY6316"/>
                              </a:cxn>
                              <a:cxn ang="0">
                                <a:pos x="connsiteX6317" y="connsiteY6317"/>
                              </a:cxn>
                              <a:cxn ang="0">
                                <a:pos x="connsiteX6318" y="connsiteY6318"/>
                              </a:cxn>
                              <a:cxn ang="0">
                                <a:pos x="connsiteX6319" y="connsiteY6319"/>
                              </a:cxn>
                              <a:cxn ang="0">
                                <a:pos x="connsiteX6320" y="connsiteY6320"/>
                              </a:cxn>
                              <a:cxn ang="0">
                                <a:pos x="connsiteX6321" y="connsiteY6321"/>
                              </a:cxn>
                              <a:cxn ang="0">
                                <a:pos x="connsiteX6322" y="connsiteY6322"/>
                              </a:cxn>
                              <a:cxn ang="0">
                                <a:pos x="connsiteX6323" y="connsiteY6323"/>
                              </a:cxn>
                              <a:cxn ang="0">
                                <a:pos x="connsiteX6324" y="connsiteY6324"/>
                              </a:cxn>
                              <a:cxn ang="0">
                                <a:pos x="connsiteX6325" y="connsiteY6325"/>
                              </a:cxn>
                              <a:cxn ang="0">
                                <a:pos x="connsiteX6326" y="connsiteY6326"/>
                              </a:cxn>
                              <a:cxn ang="0">
                                <a:pos x="connsiteX6327" y="connsiteY6327"/>
                              </a:cxn>
                              <a:cxn ang="0">
                                <a:pos x="connsiteX6328" y="connsiteY6328"/>
                              </a:cxn>
                              <a:cxn ang="0">
                                <a:pos x="connsiteX6329" y="connsiteY6329"/>
                              </a:cxn>
                              <a:cxn ang="0">
                                <a:pos x="connsiteX6330" y="connsiteY6330"/>
                              </a:cxn>
                              <a:cxn ang="0">
                                <a:pos x="connsiteX6331" y="connsiteY6331"/>
                              </a:cxn>
                              <a:cxn ang="0">
                                <a:pos x="connsiteX6332" y="connsiteY6332"/>
                              </a:cxn>
                              <a:cxn ang="0">
                                <a:pos x="connsiteX6333" y="connsiteY6333"/>
                              </a:cxn>
                              <a:cxn ang="0">
                                <a:pos x="connsiteX6334" y="connsiteY6334"/>
                              </a:cxn>
                              <a:cxn ang="0">
                                <a:pos x="connsiteX6335" y="connsiteY6335"/>
                              </a:cxn>
                              <a:cxn ang="0">
                                <a:pos x="connsiteX6336" y="connsiteY6336"/>
                              </a:cxn>
                              <a:cxn ang="0">
                                <a:pos x="connsiteX6337" y="connsiteY6337"/>
                              </a:cxn>
                              <a:cxn ang="0">
                                <a:pos x="connsiteX6338" y="connsiteY6338"/>
                              </a:cxn>
                              <a:cxn ang="0">
                                <a:pos x="connsiteX6339" y="connsiteY6339"/>
                              </a:cxn>
                              <a:cxn ang="0">
                                <a:pos x="connsiteX6340" y="connsiteY6340"/>
                              </a:cxn>
                              <a:cxn ang="0">
                                <a:pos x="connsiteX6341" y="connsiteY6341"/>
                              </a:cxn>
                              <a:cxn ang="0">
                                <a:pos x="connsiteX6342" y="connsiteY6342"/>
                              </a:cxn>
                              <a:cxn ang="0">
                                <a:pos x="connsiteX6343" y="connsiteY6343"/>
                              </a:cxn>
                              <a:cxn ang="0">
                                <a:pos x="connsiteX6344" y="connsiteY6344"/>
                              </a:cxn>
                              <a:cxn ang="0">
                                <a:pos x="connsiteX6345" y="connsiteY6345"/>
                              </a:cxn>
                              <a:cxn ang="0">
                                <a:pos x="connsiteX6346" y="connsiteY6346"/>
                              </a:cxn>
                              <a:cxn ang="0">
                                <a:pos x="connsiteX6347" y="connsiteY6347"/>
                              </a:cxn>
                              <a:cxn ang="0">
                                <a:pos x="connsiteX6348" y="connsiteY6348"/>
                              </a:cxn>
                              <a:cxn ang="0">
                                <a:pos x="connsiteX6349" y="connsiteY6349"/>
                              </a:cxn>
                              <a:cxn ang="0">
                                <a:pos x="connsiteX6350" y="connsiteY6350"/>
                              </a:cxn>
                              <a:cxn ang="0">
                                <a:pos x="connsiteX6351" y="connsiteY6351"/>
                              </a:cxn>
                              <a:cxn ang="0">
                                <a:pos x="connsiteX6352" y="connsiteY6352"/>
                              </a:cxn>
                              <a:cxn ang="0">
                                <a:pos x="connsiteX6353" y="connsiteY6353"/>
                              </a:cxn>
                              <a:cxn ang="0">
                                <a:pos x="connsiteX6354" y="connsiteY6354"/>
                              </a:cxn>
                              <a:cxn ang="0">
                                <a:pos x="connsiteX6355" y="connsiteY6355"/>
                              </a:cxn>
                              <a:cxn ang="0">
                                <a:pos x="connsiteX6356" y="connsiteY6356"/>
                              </a:cxn>
                              <a:cxn ang="0">
                                <a:pos x="connsiteX6357" y="connsiteY6357"/>
                              </a:cxn>
                              <a:cxn ang="0">
                                <a:pos x="connsiteX6358" y="connsiteY6358"/>
                              </a:cxn>
                              <a:cxn ang="0">
                                <a:pos x="connsiteX6359" y="connsiteY6359"/>
                              </a:cxn>
                              <a:cxn ang="0">
                                <a:pos x="connsiteX6360" y="connsiteY6360"/>
                              </a:cxn>
                              <a:cxn ang="0">
                                <a:pos x="connsiteX6361" y="connsiteY6361"/>
                              </a:cxn>
                              <a:cxn ang="0">
                                <a:pos x="connsiteX6362" y="connsiteY6362"/>
                              </a:cxn>
                              <a:cxn ang="0">
                                <a:pos x="connsiteX6363" y="connsiteY6363"/>
                              </a:cxn>
                              <a:cxn ang="0">
                                <a:pos x="connsiteX6364" y="connsiteY6364"/>
                              </a:cxn>
                              <a:cxn ang="0">
                                <a:pos x="connsiteX6365" y="connsiteY6365"/>
                              </a:cxn>
                              <a:cxn ang="0">
                                <a:pos x="connsiteX6366" y="connsiteY6366"/>
                              </a:cxn>
                              <a:cxn ang="0">
                                <a:pos x="connsiteX6367" y="connsiteY6367"/>
                              </a:cxn>
                              <a:cxn ang="0">
                                <a:pos x="connsiteX6368" y="connsiteY6368"/>
                              </a:cxn>
                              <a:cxn ang="0">
                                <a:pos x="connsiteX6369" y="connsiteY6369"/>
                              </a:cxn>
                              <a:cxn ang="0">
                                <a:pos x="connsiteX6370" y="connsiteY6370"/>
                              </a:cxn>
                              <a:cxn ang="0">
                                <a:pos x="connsiteX6371" y="connsiteY6371"/>
                              </a:cxn>
                              <a:cxn ang="0">
                                <a:pos x="connsiteX6372" y="connsiteY6372"/>
                              </a:cxn>
                              <a:cxn ang="0">
                                <a:pos x="connsiteX6373" y="connsiteY6373"/>
                              </a:cxn>
                              <a:cxn ang="0">
                                <a:pos x="connsiteX6374" y="connsiteY6374"/>
                              </a:cxn>
                              <a:cxn ang="0">
                                <a:pos x="connsiteX6375" y="connsiteY6375"/>
                              </a:cxn>
                              <a:cxn ang="0">
                                <a:pos x="connsiteX6376" y="connsiteY6376"/>
                              </a:cxn>
                              <a:cxn ang="0">
                                <a:pos x="connsiteX6377" y="connsiteY6377"/>
                              </a:cxn>
                              <a:cxn ang="0">
                                <a:pos x="connsiteX6378" y="connsiteY6378"/>
                              </a:cxn>
                              <a:cxn ang="0">
                                <a:pos x="connsiteX6379" y="connsiteY6379"/>
                              </a:cxn>
                              <a:cxn ang="0">
                                <a:pos x="connsiteX6380" y="connsiteY6380"/>
                              </a:cxn>
                              <a:cxn ang="0">
                                <a:pos x="connsiteX6381" y="connsiteY6381"/>
                              </a:cxn>
                              <a:cxn ang="0">
                                <a:pos x="connsiteX6382" y="connsiteY6382"/>
                              </a:cxn>
                              <a:cxn ang="0">
                                <a:pos x="connsiteX6383" y="connsiteY6383"/>
                              </a:cxn>
                              <a:cxn ang="0">
                                <a:pos x="connsiteX6384" y="connsiteY6384"/>
                              </a:cxn>
                              <a:cxn ang="0">
                                <a:pos x="connsiteX6385" y="connsiteY6385"/>
                              </a:cxn>
                              <a:cxn ang="0">
                                <a:pos x="connsiteX6386" y="connsiteY6386"/>
                              </a:cxn>
                              <a:cxn ang="0">
                                <a:pos x="connsiteX6387" y="connsiteY6387"/>
                              </a:cxn>
                              <a:cxn ang="0">
                                <a:pos x="connsiteX6388" y="connsiteY6388"/>
                              </a:cxn>
                              <a:cxn ang="0">
                                <a:pos x="connsiteX6389" y="connsiteY6389"/>
                              </a:cxn>
                              <a:cxn ang="0">
                                <a:pos x="connsiteX6390" y="connsiteY6390"/>
                              </a:cxn>
                              <a:cxn ang="0">
                                <a:pos x="connsiteX6391" y="connsiteY6391"/>
                              </a:cxn>
                              <a:cxn ang="0">
                                <a:pos x="connsiteX6392" y="connsiteY6392"/>
                              </a:cxn>
                              <a:cxn ang="0">
                                <a:pos x="connsiteX6393" y="connsiteY6393"/>
                              </a:cxn>
                              <a:cxn ang="0">
                                <a:pos x="connsiteX6394" y="connsiteY6394"/>
                              </a:cxn>
                              <a:cxn ang="0">
                                <a:pos x="connsiteX6395" y="connsiteY6395"/>
                              </a:cxn>
                              <a:cxn ang="0">
                                <a:pos x="connsiteX6396" y="connsiteY6396"/>
                              </a:cxn>
                              <a:cxn ang="0">
                                <a:pos x="connsiteX6397" y="connsiteY6397"/>
                              </a:cxn>
                              <a:cxn ang="0">
                                <a:pos x="connsiteX6398" y="connsiteY6398"/>
                              </a:cxn>
                              <a:cxn ang="0">
                                <a:pos x="connsiteX6399" y="connsiteY6399"/>
                              </a:cxn>
                              <a:cxn ang="0">
                                <a:pos x="connsiteX6400" y="connsiteY6400"/>
                              </a:cxn>
                              <a:cxn ang="0">
                                <a:pos x="connsiteX6401" y="connsiteY6401"/>
                              </a:cxn>
                              <a:cxn ang="0">
                                <a:pos x="connsiteX6402" y="connsiteY6402"/>
                              </a:cxn>
                              <a:cxn ang="0">
                                <a:pos x="connsiteX6403" y="connsiteY6403"/>
                              </a:cxn>
                              <a:cxn ang="0">
                                <a:pos x="connsiteX6404" y="connsiteY6404"/>
                              </a:cxn>
                              <a:cxn ang="0">
                                <a:pos x="connsiteX6405" y="connsiteY6405"/>
                              </a:cxn>
                              <a:cxn ang="0">
                                <a:pos x="connsiteX6406" y="connsiteY6406"/>
                              </a:cxn>
                              <a:cxn ang="0">
                                <a:pos x="connsiteX6407" y="connsiteY6407"/>
                              </a:cxn>
                              <a:cxn ang="0">
                                <a:pos x="connsiteX6408" y="connsiteY6408"/>
                              </a:cxn>
                              <a:cxn ang="0">
                                <a:pos x="connsiteX6409" y="connsiteY6409"/>
                              </a:cxn>
                              <a:cxn ang="0">
                                <a:pos x="connsiteX6410" y="connsiteY6410"/>
                              </a:cxn>
                              <a:cxn ang="0">
                                <a:pos x="connsiteX6411" y="connsiteY6411"/>
                              </a:cxn>
                              <a:cxn ang="0">
                                <a:pos x="connsiteX6412" y="connsiteY6412"/>
                              </a:cxn>
                              <a:cxn ang="0">
                                <a:pos x="connsiteX6413" y="connsiteY6413"/>
                              </a:cxn>
                              <a:cxn ang="0">
                                <a:pos x="connsiteX6414" y="connsiteY6414"/>
                              </a:cxn>
                              <a:cxn ang="0">
                                <a:pos x="connsiteX6415" y="connsiteY6415"/>
                              </a:cxn>
                              <a:cxn ang="0">
                                <a:pos x="connsiteX6416" y="connsiteY6416"/>
                              </a:cxn>
                              <a:cxn ang="0">
                                <a:pos x="connsiteX6417" y="connsiteY6417"/>
                              </a:cxn>
                              <a:cxn ang="0">
                                <a:pos x="connsiteX6418" y="connsiteY6418"/>
                              </a:cxn>
                              <a:cxn ang="0">
                                <a:pos x="connsiteX6419" y="connsiteY6419"/>
                              </a:cxn>
                              <a:cxn ang="0">
                                <a:pos x="connsiteX6420" y="connsiteY6420"/>
                              </a:cxn>
                              <a:cxn ang="0">
                                <a:pos x="connsiteX6421" y="connsiteY6421"/>
                              </a:cxn>
                              <a:cxn ang="0">
                                <a:pos x="connsiteX6422" y="connsiteY6422"/>
                              </a:cxn>
                              <a:cxn ang="0">
                                <a:pos x="connsiteX6423" y="connsiteY6423"/>
                              </a:cxn>
                              <a:cxn ang="0">
                                <a:pos x="connsiteX6424" y="connsiteY6424"/>
                              </a:cxn>
                              <a:cxn ang="0">
                                <a:pos x="connsiteX6425" y="connsiteY6425"/>
                              </a:cxn>
                              <a:cxn ang="0">
                                <a:pos x="connsiteX6426" y="connsiteY6426"/>
                              </a:cxn>
                              <a:cxn ang="0">
                                <a:pos x="connsiteX6427" y="connsiteY6427"/>
                              </a:cxn>
                              <a:cxn ang="0">
                                <a:pos x="connsiteX6428" y="connsiteY6428"/>
                              </a:cxn>
                              <a:cxn ang="0">
                                <a:pos x="connsiteX6429" y="connsiteY6429"/>
                              </a:cxn>
                              <a:cxn ang="0">
                                <a:pos x="connsiteX6430" y="connsiteY6430"/>
                              </a:cxn>
                              <a:cxn ang="0">
                                <a:pos x="connsiteX6431" y="connsiteY6431"/>
                              </a:cxn>
                              <a:cxn ang="0">
                                <a:pos x="connsiteX6432" y="connsiteY6432"/>
                              </a:cxn>
                              <a:cxn ang="0">
                                <a:pos x="connsiteX6433" y="connsiteY6433"/>
                              </a:cxn>
                              <a:cxn ang="0">
                                <a:pos x="connsiteX6434" y="connsiteY6434"/>
                              </a:cxn>
                              <a:cxn ang="0">
                                <a:pos x="connsiteX6435" y="connsiteY6435"/>
                              </a:cxn>
                              <a:cxn ang="0">
                                <a:pos x="connsiteX6436" y="connsiteY6436"/>
                              </a:cxn>
                              <a:cxn ang="0">
                                <a:pos x="connsiteX6437" y="connsiteY6437"/>
                              </a:cxn>
                              <a:cxn ang="0">
                                <a:pos x="connsiteX6438" y="connsiteY6438"/>
                              </a:cxn>
                              <a:cxn ang="0">
                                <a:pos x="connsiteX6439" y="connsiteY6439"/>
                              </a:cxn>
                              <a:cxn ang="0">
                                <a:pos x="connsiteX6440" y="connsiteY6440"/>
                              </a:cxn>
                              <a:cxn ang="0">
                                <a:pos x="connsiteX6441" y="connsiteY6441"/>
                              </a:cxn>
                              <a:cxn ang="0">
                                <a:pos x="connsiteX6442" y="connsiteY6442"/>
                              </a:cxn>
                              <a:cxn ang="0">
                                <a:pos x="connsiteX6443" y="connsiteY6443"/>
                              </a:cxn>
                              <a:cxn ang="0">
                                <a:pos x="connsiteX6444" y="connsiteY6444"/>
                              </a:cxn>
                              <a:cxn ang="0">
                                <a:pos x="connsiteX6445" y="connsiteY6445"/>
                              </a:cxn>
                              <a:cxn ang="0">
                                <a:pos x="connsiteX6446" y="connsiteY6446"/>
                              </a:cxn>
                              <a:cxn ang="0">
                                <a:pos x="connsiteX6447" y="connsiteY6447"/>
                              </a:cxn>
                              <a:cxn ang="0">
                                <a:pos x="connsiteX6448" y="connsiteY6448"/>
                              </a:cxn>
                              <a:cxn ang="0">
                                <a:pos x="connsiteX6449" y="connsiteY6449"/>
                              </a:cxn>
                              <a:cxn ang="0">
                                <a:pos x="connsiteX6450" y="connsiteY6450"/>
                              </a:cxn>
                              <a:cxn ang="0">
                                <a:pos x="connsiteX6451" y="connsiteY6451"/>
                              </a:cxn>
                              <a:cxn ang="0">
                                <a:pos x="connsiteX6452" y="connsiteY6452"/>
                              </a:cxn>
                              <a:cxn ang="0">
                                <a:pos x="connsiteX6453" y="connsiteY6453"/>
                              </a:cxn>
                              <a:cxn ang="0">
                                <a:pos x="connsiteX6454" y="connsiteY6454"/>
                              </a:cxn>
                              <a:cxn ang="0">
                                <a:pos x="connsiteX6455" y="connsiteY6455"/>
                              </a:cxn>
                              <a:cxn ang="0">
                                <a:pos x="connsiteX6456" y="connsiteY6456"/>
                              </a:cxn>
                              <a:cxn ang="0">
                                <a:pos x="connsiteX6457" y="connsiteY6457"/>
                              </a:cxn>
                              <a:cxn ang="0">
                                <a:pos x="connsiteX6458" y="connsiteY6458"/>
                              </a:cxn>
                              <a:cxn ang="0">
                                <a:pos x="connsiteX6459" y="connsiteY6459"/>
                              </a:cxn>
                              <a:cxn ang="0">
                                <a:pos x="connsiteX6460" y="connsiteY6460"/>
                              </a:cxn>
                              <a:cxn ang="0">
                                <a:pos x="connsiteX6461" y="connsiteY6461"/>
                              </a:cxn>
                              <a:cxn ang="0">
                                <a:pos x="connsiteX6462" y="connsiteY6462"/>
                              </a:cxn>
                              <a:cxn ang="0">
                                <a:pos x="connsiteX6463" y="connsiteY6463"/>
                              </a:cxn>
                              <a:cxn ang="0">
                                <a:pos x="connsiteX6464" y="connsiteY6464"/>
                              </a:cxn>
                              <a:cxn ang="0">
                                <a:pos x="connsiteX6465" y="connsiteY6465"/>
                              </a:cxn>
                              <a:cxn ang="0">
                                <a:pos x="connsiteX6466" y="connsiteY6466"/>
                              </a:cxn>
                              <a:cxn ang="0">
                                <a:pos x="connsiteX6467" y="connsiteY6467"/>
                              </a:cxn>
                              <a:cxn ang="0">
                                <a:pos x="connsiteX6468" y="connsiteY6468"/>
                              </a:cxn>
                              <a:cxn ang="0">
                                <a:pos x="connsiteX6469" y="connsiteY6469"/>
                              </a:cxn>
                              <a:cxn ang="0">
                                <a:pos x="connsiteX6470" y="connsiteY6470"/>
                              </a:cxn>
                              <a:cxn ang="0">
                                <a:pos x="connsiteX6471" y="connsiteY6471"/>
                              </a:cxn>
                              <a:cxn ang="0">
                                <a:pos x="connsiteX6472" y="connsiteY6472"/>
                              </a:cxn>
                              <a:cxn ang="0">
                                <a:pos x="connsiteX6473" y="connsiteY6473"/>
                              </a:cxn>
                              <a:cxn ang="0">
                                <a:pos x="connsiteX6474" y="connsiteY6474"/>
                              </a:cxn>
                              <a:cxn ang="0">
                                <a:pos x="connsiteX6475" y="connsiteY6475"/>
                              </a:cxn>
                              <a:cxn ang="0">
                                <a:pos x="connsiteX6476" y="connsiteY6476"/>
                              </a:cxn>
                              <a:cxn ang="0">
                                <a:pos x="connsiteX6477" y="connsiteY6477"/>
                              </a:cxn>
                              <a:cxn ang="0">
                                <a:pos x="connsiteX6478" y="connsiteY6478"/>
                              </a:cxn>
                              <a:cxn ang="0">
                                <a:pos x="connsiteX6479" y="connsiteY6479"/>
                              </a:cxn>
                              <a:cxn ang="0">
                                <a:pos x="connsiteX6480" y="connsiteY6480"/>
                              </a:cxn>
                              <a:cxn ang="0">
                                <a:pos x="connsiteX6481" y="connsiteY6481"/>
                              </a:cxn>
                              <a:cxn ang="0">
                                <a:pos x="connsiteX6482" y="connsiteY6482"/>
                              </a:cxn>
                              <a:cxn ang="0">
                                <a:pos x="connsiteX6483" y="connsiteY6483"/>
                              </a:cxn>
                              <a:cxn ang="0">
                                <a:pos x="connsiteX6484" y="connsiteY6484"/>
                              </a:cxn>
                              <a:cxn ang="0">
                                <a:pos x="connsiteX6485" y="connsiteY6485"/>
                              </a:cxn>
                              <a:cxn ang="0">
                                <a:pos x="connsiteX6486" y="connsiteY6486"/>
                              </a:cxn>
                              <a:cxn ang="0">
                                <a:pos x="connsiteX6487" y="connsiteY6487"/>
                              </a:cxn>
                              <a:cxn ang="0">
                                <a:pos x="connsiteX6488" y="connsiteY6488"/>
                              </a:cxn>
                              <a:cxn ang="0">
                                <a:pos x="connsiteX6489" y="connsiteY6489"/>
                              </a:cxn>
                              <a:cxn ang="0">
                                <a:pos x="connsiteX6490" y="connsiteY6490"/>
                              </a:cxn>
                              <a:cxn ang="0">
                                <a:pos x="connsiteX6491" y="connsiteY6491"/>
                              </a:cxn>
                              <a:cxn ang="0">
                                <a:pos x="connsiteX6492" y="connsiteY6492"/>
                              </a:cxn>
                              <a:cxn ang="0">
                                <a:pos x="connsiteX6493" y="connsiteY6493"/>
                              </a:cxn>
                              <a:cxn ang="0">
                                <a:pos x="connsiteX6494" y="connsiteY6494"/>
                              </a:cxn>
                              <a:cxn ang="0">
                                <a:pos x="connsiteX6495" y="connsiteY6495"/>
                              </a:cxn>
                              <a:cxn ang="0">
                                <a:pos x="connsiteX6496" y="connsiteY6496"/>
                              </a:cxn>
                              <a:cxn ang="0">
                                <a:pos x="connsiteX6497" y="connsiteY6497"/>
                              </a:cxn>
                              <a:cxn ang="0">
                                <a:pos x="connsiteX6498" y="connsiteY6498"/>
                              </a:cxn>
                              <a:cxn ang="0">
                                <a:pos x="connsiteX6499" y="connsiteY6499"/>
                              </a:cxn>
                              <a:cxn ang="0">
                                <a:pos x="connsiteX6500" y="connsiteY6500"/>
                              </a:cxn>
                              <a:cxn ang="0">
                                <a:pos x="connsiteX6501" y="connsiteY6501"/>
                              </a:cxn>
                              <a:cxn ang="0">
                                <a:pos x="connsiteX6502" y="connsiteY6502"/>
                              </a:cxn>
                              <a:cxn ang="0">
                                <a:pos x="connsiteX6503" y="connsiteY6503"/>
                              </a:cxn>
                              <a:cxn ang="0">
                                <a:pos x="connsiteX6504" y="connsiteY6504"/>
                              </a:cxn>
                              <a:cxn ang="0">
                                <a:pos x="connsiteX6505" y="connsiteY6505"/>
                              </a:cxn>
                              <a:cxn ang="0">
                                <a:pos x="connsiteX6506" y="connsiteY6506"/>
                              </a:cxn>
                              <a:cxn ang="0">
                                <a:pos x="connsiteX6507" y="connsiteY6507"/>
                              </a:cxn>
                              <a:cxn ang="0">
                                <a:pos x="connsiteX6508" y="connsiteY6508"/>
                              </a:cxn>
                              <a:cxn ang="0">
                                <a:pos x="connsiteX6509" y="connsiteY6509"/>
                              </a:cxn>
                              <a:cxn ang="0">
                                <a:pos x="connsiteX6510" y="connsiteY6510"/>
                              </a:cxn>
                              <a:cxn ang="0">
                                <a:pos x="connsiteX6511" y="connsiteY6511"/>
                              </a:cxn>
                              <a:cxn ang="0">
                                <a:pos x="connsiteX6512" y="connsiteY6512"/>
                              </a:cxn>
                              <a:cxn ang="0">
                                <a:pos x="connsiteX6513" y="connsiteY6513"/>
                              </a:cxn>
                              <a:cxn ang="0">
                                <a:pos x="connsiteX6514" y="connsiteY6514"/>
                              </a:cxn>
                              <a:cxn ang="0">
                                <a:pos x="connsiteX6515" y="connsiteY6515"/>
                              </a:cxn>
                              <a:cxn ang="0">
                                <a:pos x="connsiteX6516" y="connsiteY6516"/>
                              </a:cxn>
                              <a:cxn ang="0">
                                <a:pos x="connsiteX6517" y="connsiteY6517"/>
                              </a:cxn>
                              <a:cxn ang="0">
                                <a:pos x="connsiteX6518" y="connsiteY6518"/>
                              </a:cxn>
                              <a:cxn ang="0">
                                <a:pos x="connsiteX6519" y="connsiteY6519"/>
                              </a:cxn>
                              <a:cxn ang="0">
                                <a:pos x="connsiteX6520" y="connsiteY6520"/>
                              </a:cxn>
                              <a:cxn ang="0">
                                <a:pos x="connsiteX6521" y="connsiteY6521"/>
                              </a:cxn>
                              <a:cxn ang="0">
                                <a:pos x="connsiteX6522" y="connsiteY6522"/>
                              </a:cxn>
                              <a:cxn ang="0">
                                <a:pos x="connsiteX6523" y="connsiteY6523"/>
                              </a:cxn>
                              <a:cxn ang="0">
                                <a:pos x="connsiteX6524" y="connsiteY6524"/>
                              </a:cxn>
                              <a:cxn ang="0">
                                <a:pos x="connsiteX6525" y="connsiteY6525"/>
                              </a:cxn>
                              <a:cxn ang="0">
                                <a:pos x="connsiteX6526" y="connsiteY6526"/>
                              </a:cxn>
                              <a:cxn ang="0">
                                <a:pos x="connsiteX6527" y="connsiteY6527"/>
                              </a:cxn>
                              <a:cxn ang="0">
                                <a:pos x="connsiteX6528" y="connsiteY6528"/>
                              </a:cxn>
                              <a:cxn ang="0">
                                <a:pos x="connsiteX6529" y="connsiteY6529"/>
                              </a:cxn>
                              <a:cxn ang="0">
                                <a:pos x="connsiteX6530" y="connsiteY6530"/>
                              </a:cxn>
                              <a:cxn ang="0">
                                <a:pos x="connsiteX6531" y="connsiteY6531"/>
                              </a:cxn>
                              <a:cxn ang="0">
                                <a:pos x="connsiteX6532" y="connsiteY6532"/>
                              </a:cxn>
                              <a:cxn ang="0">
                                <a:pos x="connsiteX6533" y="connsiteY6533"/>
                              </a:cxn>
                              <a:cxn ang="0">
                                <a:pos x="connsiteX6534" y="connsiteY6534"/>
                              </a:cxn>
                              <a:cxn ang="0">
                                <a:pos x="connsiteX6535" y="connsiteY6535"/>
                              </a:cxn>
                              <a:cxn ang="0">
                                <a:pos x="connsiteX6536" y="connsiteY6536"/>
                              </a:cxn>
                              <a:cxn ang="0">
                                <a:pos x="connsiteX6537" y="connsiteY6537"/>
                              </a:cxn>
                              <a:cxn ang="0">
                                <a:pos x="connsiteX6538" y="connsiteY6538"/>
                              </a:cxn>
                              <a:cxn ang="0">
                                <a:pos x="connsiteX6539" y="connsiteY6539"/>
                              </a:cxn>
                              <a:cxn ang="0">
                                <a:pos x="connsiteX6540" y="connsiteY6540"/>
                              </a:cxn>
                              <a:cxn ang="0">
                                <a:pos x="connsiteX6541" y="connsiteY6541"/>
                              </a:cxn>
                              <a:cxn ang="0">
                                <a:pos x="connsiteX6542" y="connsiteY6542"/>
                              </a:cxn>
                              <a:cxn ang="0">
                                <a:pos x="connsiteX6543" y="connsiteY6543"/>
                              </a:cxn>
                              <a:cxn ang="0">
                                <a:pos x="connsiteX6544" y="connsiteY6544"/>
                              </a:cxn>
                              <a:cxn ang="0">
                                <a:pos x="connsiteX6545" y="connsiteY6545"/>
                              </a:cxn>
                              <a:cxn ang="0">
                                <a:pos x="connsiteX6546" y="connsiteY6546"/>
                              </a:cxn>
                              <a:cxn ang="0">
                                <a:pos x="connsiteX6547" y="connsiteY6547"/>
                              </a:cxn>
                              <a:cxn ang="0">
                                <a:pos x="connsiteX6548" y="connsiteY6548"/>
                              </a:cxn>
                              <a:cxn ang="0">
                                <a:pos x="connsiteX6549" y="connsiteY6549"/>
                              </a:cxn>
                              <a:cxn ang="0">
                                <a:pos x="connsiteX6550" y="connsiteY6550"/>
                              </a:cxn>
                              <a:cxn ang="0">
                                <a:pos x="connsiteX6551" y="connsiteY6551"/>
                              </a:cxn>
                              <a:cxn ang="0">
                                <a:pos x="connsiteX6552" y="connsiteY6552"/>
                              </a:cxn>
                              <a:cxn ang="0">
                                <a:pos x="connsiteX6553" y="connsiteY6553"/>
                              </a:cxn>
                              <a:cxn ang="0">
                                <a:pos x="connsiteX6554" y="connsiteY6554"/>
                              </a:cxn>
                              <a:cxn ang="0">
                                <a:pos x="connsiteX6555" y="connsiteY6555"/>
                              </a:cxn>
                              <a:cxn ang="0">
                                <a:pos x="connsiteX6556" y="connsiteY6556"/>
                              </a:cxn>
                              <a:cxn ang="0">
                                <a:pos x="connsiteX6557" y="connsiteY6557"/>
                              </a:cxn>
                              <a:cxn ang="0">
                                <a:pos x="connsiteX6558" y="connsiteY6558"/>
                              </a:cxn>
                              <a:cxn ang="0">
                                <a:pos x="connsiteX6559" y="connsiteY6559"/>
                              </a:cxn>
                              <a:cxn ang="0">
                                <a:pos x="connsiteX6560" y="connsiteY6560"/>
                              </a:cxn>
                              <a:cxn ang="0">
                                <a:pos x="connsiteX6561" y="connsiteY6561"/>
                              </a:cxn>
                              <a:cxn ang="0">
                                <a:pos x="connsiteX6562" y="connsiteY6562"/>
                              </a:cxn>
                              <a:cxn ang="0">
                                <a:pos x="connsiteX6563" y="connsiteY6563"/>
                              </a:cxn>
                              <a:cxn ang="0">
                                <a:pos x="connsiteX6564" y="connsiteY6564"/>
                              </a:cxn>
                              <a:cxn ang="0">
                                <a:pos x="connsiteX6565" y="connsiteY6565"/>
                              </a:cxn>
                              <a:cxn ang="0">
                                <a:pos x="connsiteX6566" y="connsiteY6566"/>
                              </a:cxn>
                              <a:cxn ang="0">
                                <a:pos x="connsiteX6567" y="connsiteY6567"/>
                              </a:cxn>
                              <a:cxn ang="0">
                                <a:pos x="connsiteX6568" y="connsiteY6568"/>
                              </a:cxn>
                              <a:cxn ang="0">
                                <a:pos x="connsiteX6569" y="connsiteY6569"/>
                              </a:cxn>
                              <a:cxn ang="0">
                                <a:pos x="connsiteX6570" y="connsiteY6570"/>
                              </a:cxn>
                              <a:cxn ang="0">
                                <a:pos x="connsiteX6571" y="connsiteY6571"/>
                              </a:cxn>
                              <a:cxn ang="0">
                                <a:pos x="connsiteX6572" y="connsiteY6572"/>
                              </a:cxn>
                              <a:cxn ang="0">
                                <a:pos x="connsiteX6573" y="connsiteY6573"/>
                              </a:cxn>
                              <a:cxn ang="0">
                                <a:pos x="connsiteX6574" y="connsiteY6574"/>
                              </a:cxn>
                              <a:cxn ang="0">
                                <a:pos x="connsiteX6575" y="connsiteY6575"/>
                              </a:cxn>
                              <a:cxn ang="0">
                                <a:pos x="connsiteX6576" y="connsiteY6576"/>
                              </a:cxn>
                              <a:cxn ang="0">
                                <a:pos x="connsiteX6577" y="connsiteY6577"/>
                              </a:cxn>
                              <a:cxn ang="0">
                                <a:pos x="connsiteX6578" y="connsiteY6578"/>
                              </a:cxn>
                              <a:cxn ang="0">
                                <a:pos x="connsiteX6579" y="connsiteY6579"/>
                              </a:cxn>
                              <a:cxn ang="0">
                                <a:pos x="connsiteX6580" y="connsiteY6580"/>
                              </a:cxn>
                              <a:cxn ang="0">
                                <a:pos x="connsiteX6581" y="connsiteY6581"/>
                              </a:cxn>
                              <a:cxn ang="0">
                                <a:pos x="connsiteX6582" y="connsiteY6582"/>
                              </a:cxn>
                              <a:cxn ang="0">
                                <a:pos x="connsiteX6583" y="connsiteY6583"/>
                              </a:cxn>
                              <a:cxn ang="0">
                                <a:pos x="connsiteX6584" y="connsiteY6584"/>
                              </a:cxn>
                              <a:cxn ang="0">
                                <a:pos x="connsiteX6585" y="connsiteY6585"/>
                              </a:cxn>
                              <a:cxn ang="0">
                                <a:pos x="connsiteX6586" y="connsiteY6586"/>
                              </a:cxn>
                              <a:cxn ang="0">
                                <a:pos x="connsiteX6587" y="connsiteY6587"/>
                              </a:cxn>
                              <a:cxn ang="0">
                                <a:pos x="connsiteX6588" y="connsiteY6588"/>
                              </a:cxn>
                              <a:cxn ang="0">
                                <a:pos x="connsiteX6589" y="connsiteY6589"/>
                              </a:cxn>
                              <a:cxn ang="0">
                                <a:pos x="connsiteX6590" y="connsiteY6590"/>
                              </a:cxn>
                              <a:cxn ang="0">
                                <a:pos x="connsiteX6591" y="connsiteY6591"/>
                              </a:cxn>
                              <a:cxn ang="0">
                                <a:pos x="connsiteX6592" y="connsiteY6592"/>
                              </a:cxn>
                              <a:cxn ang="0">
                                <a:pos x="connsiteX6593" y="connsiteY6593"/>
                              </a:cxn>
                              <a:cxn ang="0">
                                <a:pos x="connsiteX6594" y="connsiteY6594"/>
                              </a:cxn>
                              <a:cxn ang="0">
                                <a:pos x="connsiteX6595" y="connsiteY6595"/>
                              </a:cxn>
                              <a:cxn ang="0">
                                <a:pos x="connsiteX6596" y="connsiteY6596"/>
                              </a:cxn>
                              <a:cxn ang="0">
                                <a:pos x="connsiteX6597" y="connsiteY6597"/>
                              </a:cxn>
                              <a:cxn ang="0">
                                <a:pos x="connsiteX6598" y="connsiteY6598"/>
                              </a:cxn>
                              <a:cxn ang="0">
                                <a:pos x="connsiteX6599" y="connsiteY6599"/>
                              </a:cxn>
                              <a:cxn ang="0">
                                <a:pos x="connsiteX6600" y="connsiteY6600"/>
                              </a:cxn>
                              <a:cxn ang="0">
                                <a:pos x="connsiteX6601" y="connsiteY6601"/>
                              </a:cxn>
                              <a:cxn ang="0">
                                <a:pos x="connsiteX6602" y="connsiteY6602"/>
                              </a:cxn>
                              <a:cxn ang="0">
                                <a:pos x="connsiteX6603" y="connsiteY6603"/>
                              </a:cxn>
                              <a:cxn ang="0">
                                <a:pos x="connsiteX6604" y="connsiteY6604"/>
                              </a:cxn>
                              <a:cxn ang="0">
                                <a:pos x="connsiteX6605" y="connsiteY6605"/>
                              </a:cxn>
                              <a:cxn ang="0">
                                <a:pos x="connsiteX6606" y="connsiteY6606"/>
                              </a:cxn>
                              <a:cxn ang="0">
                                <a:pos x="connsiteX6607" y="connsiteY6607"/>
                              </a:cxn>
                              <a:cxn ang="0">
                                <a:pos x="connsiteX6608" y="connsiteY6608"/>
                              </a:cxn>
                              <a:cxn ang="0">
                                <a:pos x="connsiteX6609" y="connsiteY6609"/>
                              </a:cxn>
                              <a:cxn ang="0">
                                <a:pos x="connsiteX6610" y="connsiteY6610"/>
                              </a:cxn>
                              <a:cxn ang="0">
                                <a:pos x="connsiteX6611" y="connsiteY6611"/>
                              </a:cxn>
                              <a:cxn ang="0">
                                <a:pos x="connsiteX6612" y="connsiteY6612"/>
                              </a:cxn>
                              <a:cxn ang="0">
                                <a:pos x="connsiteX6613" y="connsiteY6613"/>
                              </a:cxn>
                              <a:cxn ang="0">
                                <a:pos x="connsiteX6614" y="connsiteY6614"/>
                              </a:cxn>
                              <a:cxn ang="0">
                                <a:pos x="connsiteX6615" y="connsiteY6615"/>
                              </a:cxn>
                              <a:cxn ang="0">
                                <a:pos x="connsiteX6616" y="connsiteY6616"/>
                              </a:cxn>
                              <a:cxn ang="0">
                                <a:pos x="connsiteX6617" y="connsiteY6617"/>
                              </a:cxn>
                              <a:cxn ang="0">
                                <a:pos x="connsiteX6618" y="connsiteY6618"/>
                              </a:cxn>
                              <a:cxn ang="0">
                                <a:pos x="connsiteX6619" y="connsiteY6619"/>
                              </a:cxn>
                              <a:cxn ang="0">
                                <a:pos x="connsiteX6620" y="connsiteY6620"/>
                              </a:cxn>
                              <a:cxn ang="0">
                                <a:pos x="connsiteX6621" y="connsiteY6621"/>
                              </a:cxn>
                              <a:cxn ang="0">
                                <a:pos x="connsiteX6622" y="connsiteY6622"/>
                              </a:cxn>
                              <a:cxn ang="0">
                                <a:pos x="connsiteX6623" y="connsiteY6623"/>
                              </a:cxn>
                              <a:cxn ang="0">
                                <a:pos x="connsiteX6624" y="connsiteY6624"/>
                              </a:cxn>
                              <a:cxn ang="0">
                                <a:pos x="connsiteX6625" y="connsiteY6625"/>
                              </a:cxn>
                              <a:cxn ang="0">
                                <a:pos x="connsiteX6626" y="connsiteY6626"/>
                              </a:cxn>
                              <a:cxn ang="0">
                                <a:pos x="connsiteX6627" y="connsiteY6627"/>
                              </a:cxn>
                              <a:cxn ang="0">
                                <a:pos x="connsiteX6628" y="connsiteY6628"/>
                              </a:cxn>
                              <a:cxn ang="0">
                                <a:pos x="connsiteX6629" y="connsiteY6629"/>
                              </a:cxn>
                              <a:cxn ang="0">
                                <a:pos x="connsiteX6630" y="connsiteY6630"/>
                              </a:cxn>
                              <a:cxn ang="0">
                                <a:pos x="connsiteX6631" y="connsiteY6631"/>
                              </a:cxn>
                              <a:cxn ang="0">
                                <a:pos x="connsiteX6632" y="connsiteY6632"/>
                              </a:cxn>
                              <a:cxn ang="0">
                                <a:pos x="connsiteX6633" y="connsiteY6633"/>
                              </a:cxn>
                              <a:cxn ang="0">
                                <a:pos x="connsiteX6634" y="connsiteY6634"/>
                              </a:cxn>
                              <a:cxn ang="0">
                                <a:pos x="connsiteX6635" y="connsiteY6635"/>
                              </a:cxn>
                              <a:cxn ang="0">
                                <a:pos x="connsiteX6636" y="connsiteY6636"/>
                              </a:cxn>
                              <a:cxn ang="0">
                                <a:pos x="connsiteX6637" y="connsiteY6637"/>
                              </a:cxn>
                              <a:cxn ang="0">
                                <a:pos x="connsiteX6638" y="connsiteY6638"/>
                              </a:cxn>
                              <a:cxn ang="0">
                                <a:pos x="connsiteX6639" y="connsiteY6639"/>
                              </a:cxn>
                              <a:cxn ang="0">
                                <a:pos x="connsiteX6640" y="connsiteY6640"/>
                              </a:cxn>
                              <a:cxn ang="0">
                                <a:pos x="connsiteX6641" y="connsiteY6641"/>
                              </a:cxn>
                              <a:cxn ang="0">
                                <a:pos x="connsiteX6642" y="connsiteY6642"/>
                              </a:cxn>
                              <a:cxn ang="0">
                                <a:pos x="connsiteX6643" y="connsiteY6643"/>
                              </a:cxn>
                              <a:cxn ang="0">
                                <a:pos x="connsiteX6644" y="connsiteY6644"/>
                              </a:cxn>
                              <a:cxn ang="0">
                                <a:pos x="connsiteX6645" y="connsiteY6645"/>
                              </a:cxn>
                              <a:cxn ang="0">
                                <a:pos x="connsiteX6646" y="connsiteY6646"/>
                              </a:cxn>
                              <a:cxn ang="0">
                                <a:pos x="connsiteX6647" y="connsiteY6647"/>
                              </a:cxn>
                              <a:cxn ang="0">
                                <a:pos x="connsiteX6648" y="connsiteY6648"/>
                              </a:cxn>
                              <a:cxn ang="0">
                                <a:pos x="connsiteX6649" y="connsiteY6649"/>
                              </a:cxn>
                              <a:cxn ang="0">
                                <a:pos x="connsiteX6650" y="connsiteY6650"/>
                              </a:cxn>
                              <a:cxn ang="0">
                                <a:pos x="connsiteX6651" y="connsiteY6651"/>
                              </a:cxn>
                              <a:cxn ang="0">
                                <a:pos x="connsiteX6652" y="connsiteY6652"/>
                              </a:cxn>
                              <a:cxn ang="0">
                                <a:pos x="connsiteX6653" y="connsiteY6653"/>
                              </a:cxn>
                              <a:cxn ang="0">
                                <a:pos x="connsiteX6654" y="connsiteY6654"/>
                              </a:cxn>
                              <a:cxn ang="0">
                                <a:pos x="connsiteX6655" y="connsiteY6655"/>
                              </a:cxn>
                              <a:cxn ang="0">
                                <a:pos x="connsiteX6656" y="connsiteY6656"/>
                              </a:cxn>
                              <a:cxn ang="0">
                                <a:pos x="connsiteX6657" y="connsiteY6657"/>
                              </a:cxn>
                              <a:cxn ang="0">
                                <a:pos x="connsiteX6658" y="connsiteY6658"/>
                              </a:cxn>
                              <a:cxn ang="0">
                                <a:pos x="connsiteX6659" y="connsiteY6659"/>
                              </a:cxn>
                              <a:cxn ang="0">
                                <a:pos x="connsiteX6660" y="connsiteY6660"/>
                              </a:cxn>
                              <a:cxn ang="0">
                                <a:pos x="connsiteX6661" y="connsiteY6661"/>
                              </a:cxn>
                              <a:cxn ang="0">
                                <a:pos x="connsiteX6662" y="connsiteY6662"/>
                              </a:cxn>
                              <a:cxn ang="0">
                                <a:pos x="connsiteX6663" y="connsiteY6663"/>
                              </a:cxn>
                              <a:cxn ang="0">
                                <a:pos x="connsiteX6664" y="connsiteY6664"/>
                              </a:cxn>
                              <a:cxn ang="0">
                                <a:pos x="connsiteX6665" y="connsiteY6665"/>
                              </a:cxn>
                              <a:cxn ang="0">
                                <a:pos x="connsiteX6666" y="connsiteY6666"/>
                              </a:cxn>
                              <a:cxn ang="0">
                                <a:pos x="connsiteX6667" y="connsiteY6667"/>
                              </a:cxn>
                              <a:cxn ang="0">
                                <a:pos x="connsiteX6668" y="connsiteY6668"/>
                              </a:cxn>
                              <a:cxn ang="0">
                                <a:pos x="connsiteX6669" y="connsiteY6669"/>
                              </a:cxn>
                              <a:cxn ang="0">
                                <a:pos x="connsiteX6670" y="connsiteY6670"/>
                              </a:cxn>
                              <a:cxn ang="0">
                                <a:pos x="connsiteX6671" y="connsiteY6671"/>
                              </a:cxn>
                              <a:cxn ang="0">
                                <a:pos x="connsiteX6672" y="connsiteY6672"/>
                              </a:cxn>
                              <a:cxn ang="0">
                                <a:pos x="connsiteX6673" y="connsiteY6673"/>
                              </a:cxn>
                              <a:cxn ang="0">
                                <a:pos x="connsiteX6674" y="connsiteY6674"/>
                              </a:cxn>
                              <a:cxn ang="0">
                                <a:pos x="connsiteX6675" y="connsiteY6675"/>
                              </a:cxn>
                              <a:cxn ang="0">
                                <a:pos x="connsiteX6676" y="connsiteY6676"/>
                              </a:cxn>
                              <a:cxn ang="0">
                                <a:pos x="connsiteX6677" y="connsiteY6677"/>
                              </a:cxn>
                              <a:cxn ang="0">
                                <a:pos x="connsiteX6678" y="connsiteY6678"/>
                              </a:cxn>
                              <a:cxn ang="0">
                                <a:pos x="connsiteX6679" y="connsiteY6679"/>
                              </a:cxn>
                              <a:cxn ang="0">
                                <a:pos x="connsiteX6680" y="connsiteY6680"/>
                              </a:cxn>
                              <a:cxn ang="0">
                                <a:pos x="connsiteX6681" y="connsiteY6681"/>
                              </a:cxn>
                              <a:cxn ang="0">
                                <a:pos x="connsiteX6682" y="connsiteY6682"/>
                              </a:cxn>
                              <a:cxn ang="0">
                                <a:pos x="connsiteX6683" y="connsiteY6683"/>
                              </a:cxn>
                              <a:cxn ang="0">
                                <a:pos x="connsiteX6684" y="connsiteY6684"/>
                              </a:cxn>
                              <a:cxn ang="0">
                                <a:pos x="connsiteX6685" y="connsiteY6685"/>
                              </a:cxn>
                              <a:cxn ang="0">
                                <a:pos x="connsiteX6686" y="connsiteY6686"/>
                              </a:cxn>
                              <a:cxn ang="0">
                                <a:pos x="connsiteX6687" y="connsiteY6687"/>
                              </a:cxn>
                              <a:cxn ang="0">
                                <a:pos x="connsiteX6688" y="connsiteY6688"/>
                              </a:cxn>
                              <a:cxn ang="0">
                                <a:pos x="connsiteX6689" y="connsiteY6689"/>
                              </a:cxn>
                              <a:cxn ang="0">
                                <a:pos x="connsiteX6690" y="connsiteY6690"/>
                              </a:cxn>
                              <a:cxn ang="0">
                                <a:pos x="connsiteX6691" y="connsiteY6691"/>
                              </a:cxn>
                              <a:cxn ang="0">
                                <a:pos x="connsiteX6692" y="connsiteY6692"/>
                              </a:cxn>
                              <a:cxn ang="0">
                                <a:pos x="connsiteX6693" y="connsiteY6693"/>
                              </a:cxn>
                              <a:cxn ang="0">
                                <a:pos x="connsiteX6694" y="connsiteY6694"/>
                              </a:cxn>
                              <a:cxn ang="0">
                                <a:pos x="connsiteX6695" y="connsiteY6695"/>
                              </a:cxn>
                              <a:cxn ang="0">
                                <a:pos x="connsiteX6696" y="connsiteY6696"/>
                              </a:cxn>
                              <a:cxn ang="0">
                                <a:pos x="connsiteX6697" y="connsiteY6697"/>
                              </a:cxn>
                              <a:cxn ang="0">
                                <a:pos x="connsiteX6698" y="connsiteY6698"/>
                              </a:cxn>
                              <a:cxn ang="0">
                                <a:pos x="connsiteX6699" y="connsiteY6699"/>
                              </a:cxn>
                              <a:cxn ang="0">
                                <a:pos x="connsiteX6700" y="connsiteY6700"/>
                              </a:cxn>
                              <a:cxn ang="0">
                                <a:pos x="connsiteX6701" y="connsiteY6701"/>
                              </a:cxn>
                              <a:cxn ang="0">
                                <a:pos x="connsiteX6702" y="connsiteY6702"/>
                              </a:cxn>
                              <a:cxn ang="0">
                                <a:pos x="connsiteX6703" y="connsiteY6703"/>
                              </a:cxn>
                              <a:cxn ang="0">
                                <a:pos x="connsiteX6704" y="connsiteY6704"/>
                              </a:cxn>
                              <a:cxn ang="0">
                                <a:pos x="connsiteX6705" y="connsiteY6705"/>
                              </a:cxn>
                              <a:cxn ang="0">
                                <a:pos x="connsiteX6706" y="connsiteY6706"/>
                              </a:cxn>
                              <a:cxn ang="0">
                                <a:pos x="connsiteX6707" y="connsiteY6707"/>
                              </a:cxn>
                              <a:cxn ang="0">
                                <a:pos x="connsiteX6708" y="connsiteY6708"/>
                              </a:cxn>
                              <a:cxn ang="0">
                                <a:pos x="connsiteX6709" y="connsiteY6709"/>
                              </a:cxn>
                              <a:cxn ang="0">
                                <a:pos x="connsiteX6710" y="connsiteY6710"/>
                              </a:cxn>
                              <a:cxn ang="0">
                                <a:pos x="connsiteX6711" y="connsiteY6711"/>
                              </a:cxn>
                              <a:cxn ang="0">
                                <a:pos x="connsiteX6712" y="connsiteY6712"/>
                              </a:cxn>
                              <a:cxn ang="0">
                                <a:pos x="connsiteX6713" y="connsiteY6713"/>
                              </a:cxn>
                              <a:cxn ang="0">
                                <a:pos x="connsiteX6714" y="connsiteY6714"/>
                              </a:cxn>
                              <a:cxn ang="0">
                                <a:pos x="connsiteX6715" y="connsiteY6715"/>
                              </a:cxn>
                              <a:cxn ang="0">
                                <a:pos x="connsiteX6716" y="connsiteY6716"/>
                              </a:cxn>
                              <a:cxn ang="0">
                                <a:pos x="connsiteX6717" y="connsiteY6717"/>
                              </a:cxn>
                              <a:cxn ang="0">
                                <a:pos x="connsiteX6718" y="connsiteY6718"/>
                              </a:cxn>
                              <a:cxn ang="0">
                                <a:pos x="connsiteX6719" y="connsiteY6719"/>
                              </a:cxn>
                              <a:cxn ang="0">
                                <a:pos x="connsiteX6720" y="connsiteY6720"/>
                              </a:cxn>
                              <a:cxn ang="0">
                                <a:pos x="connsiteX6721" y="connsiteY6721"/>
                              </a:cxn>
                              <a:cxn ang="0">
                                <a:pos x="connsiteX6722" y="connsiteY6722"/>
                              </a:cxn>
                              <a:cxn ang="0">
                                <a:pos x="connsiteX6723" y="connsiteY6723"/>
                              </a:cxn>
                              <a:cxn ang="0">
                                <a:pos x="connsiteX6724" y="connsiteY6724"/>
                              </a:cxn>
                              <a:cxn ang="0">
                                <a:pos x="connsiteX6725" y="connsiteY6725"/>
                              </a:cxn>
                              <a:cxn ang="0">
                                <a:pos x="connsiteX6726" y="connsiteY6726"/>
                              </a:cxn>
                              <a:cxn ang="0">
                                <a:pos x="connsiteX6727" y="connsiteY6727"/>
                              </a:cxn>
                              <a:cxn ang="0">
                                <a:pos x="connsiteX6728" y="connsiteY6728"/>
                              </a:cxn>
                              <a:cxn ang="0">
                                <a:pos x="connsiteX6729" y="connsiteY6729"/>
                              </a:cxn>
                              <a:cxn ang="0">
                                <a:pos x="connsiteX6730" y="connsiteY6730"/>
                              </a:cxn>
                              <a:cxn ang="0">
                                <a:pos x="connsiteX6731" y="connsiteY6731"/>
                              </a:cxn>
                              <a:cxn ang="0">
                                <a:pos x="connsiteX6732" y="connsiteY6732"/>
                              </a:cxn>
                              <a:cxn ang="0">
                                <a:pos x="connsiteX6733" y="connsiteY6733"/>
                              </a:cxn>
                              <a:cxn ang="0">
                                <a:pos x="connsiteX6734" y="connsiteY6734"/>
                              </a:cxn>
                              <a:cxn ang="0">
                                <a:pos x="connsiteX6735" y="connsiteY6735"/>
                              </a:cxn>
                              <a:cxn ang="0">
                                <a:pos x="connsiteX6736" y="connsiteY6736"/>
                              </a:cxn>
                              <a:cxn ang="0">
                                <a:pos x="connsiteX6737" y="connsiteY6737"/>
                              </a:cxn>
                              <a:cxn ang="0">
                                <a:pos x="connsiteX6738" y="connsiteY6738"/>
                              </a:cxn>
                              <a:cxn ang="0">
                                <a:pos x="connsiteX6739" y="connsiteY6739"/>
                              </a:cxn>
                              <a:cxn ang="0">
                                <a:pos x="connsiteX6740" y="connsiteY6740"/>
                              </a:cxn>
                              <a:cxn ang="0">
                                <a:pos x="connsiteX6741" y="connsiteY6741"/>
                              </a:cxn>
                              <a:cxn ang="0">
                                <a:pos x="connsiteX6742" y="connsiteY6742"/>
                              </a:cxn>
                              <a:cxn ang="0">
                                <a:pos x="connsiteX6743" y="connsiteY6743"/>
                              </a:cxn>
                              <a:cxn ang="0">
                                <a:pos x="connsiteX6744" y="connsiteY6744"/>
                              </a:cxn>
                              <a:cxn ang="0">
                                <a:pos x="connsiteX6745" y="connsiteY6745"/>
                              </a:cxn>
                              <a:cxn ang="0">
                                <a:pos x="connsiteX6746" y="connsiteY6746"/>
                              </a:cxn>
                              <a:cxn ang="0">
                                <a:pos x="connsiteX6747" y="connsiteY6747"/>
                              </a:cxn>
                              <a:cxn ang="0">
                                <a:pos x="connsiteX6748" y="connsiteY6748"/>
                              </a:cxn>
                              <a:cxn ang="0">
                                <a:pos x="connsiteX6749" y="connsiteY6749"/>
                              </a:cxn>
                              <a:cxn ang="0">
                                <a:pos x="connsiteX6750" y="connsiteY6750"/>
                              </a:cxn>
                              <a:cxn ang="0">
                                <a:pos x="connsiteX6751" y="connsiteY6751"/>
                              </a:cxn>
                              <a:cxn ang="0">
                                <a:pos x="connsiteX6752" y="connsiteY6752"/>
                              </a:cxn>
                              <a:cxn ang="0">
                                <a:pos x="connsiteX6753" y="connsiteY6753"/>
                              </a:cxn>
                              <a:cxn ang="0">
                                <a:pos x="connsiteX6754" y="connsiteY6754"/>
                              </a:cxn>
                              <a:cxn ang="0">
                                <a:pos x="connsiteX6755" y="connsiteY6755"/>
                              </a:cxn>
                              <a:cxn ang="0">
                                <a:pos x="connsiteX6756" y="connsiteY6756"/>
                              </a:cxn>
                              <a:cxn ang="0">
                                <a:pos x="connsiteX6757" y="connsiteY6757"/>
                              </a:cxn>
                              <a:cxn ang="0">
                                <a:pos x="connsiteX6758" y="connsiteY6758"/>
                              </a:cxn>
                              <a:cxn ang="0">
                                <a:pos x="connsiteX6759" y="connsiteY6759"/>
                              </a:cxn>
                              <a:cxn ang="0">
                                <a:pos x="connsiteX6760" y="connsiteY6760"/>
                              </a:cxn>
                              <a:cxn ang="0">
                                <a:pos x="connsiteX6761" y="connsiteY6761"/>
                              </a:cxn>
                              <a:cxn ang="0">
                                <a:pos x="connsiteX6762" y="connsiteY6762"/>
                              </a:cxn>
                              <a:cxn ang="0">
                                <a:pos x="connsiteX6763" y="connsiteY6763"/>
                              </a:cxn>
                              <a:cxn ang="0">
                                <a:pos x="connsiteX6764" y="connsiteY6764"/>
                              </a:cxn>
                              <a:cxn ang="0">
                                <a:pos x="connsiteX6765" y="connsiteY6765"/>
                              </a:cxn>
                              <a:cxn ang="0">
                                <a:pos x="connsiteX6766" y="connsiteY6766"/>
                              </a:cxn>
                              <a:cxn ang="0">
                                <a:pos x="connsiteX6767" y="connsiteY6767"/>
                              </a:cxn>
                              <a:cxn ang="0">
                                <a:pos x="connsiteX6768" y="connsiteY6768"/>
                              </a:cxn>
                              <a:cxn ang="0">
                                <a:pos x="connsiteX6769" y="connsiteY6769"/>
                              </a:cxn>
                              <a:cxn ang="0">
                                <a:pos x="connsiteX6770" y="connsiteY6770"/>
                              </a:cxn>
                              <a:cxn ang="0">
                                <a:pos x="connsiteX6771" y="connsiteY6771"/>
                              </a:cxn>
                              <a:cxn ang="0">
                                <a:pos x="connsiteX6772" y="connsiteY6772"/>
                              </a:cxn>
                              <a:cxn ang="0">
                                <a:pos x="connsiteX6773" y="connsiteY6773"/>
                              </a:cxn>
                              <a:cxn ang="0">
                                <a:pos x="connsiteX6774" y="connsiteY6774"/>
                              </a:cxn>
                              <a:cxn ang="0">
                                <a:pos x="connsiteX6775" y="connsiteY6775"/>
                              </a:cxn>
                              <a:cxn ang="0">
                                <a:pos x="connsiteX6776" y="connsiteY6776"/>
                              </a:cxn>
                              <a:cxn ang="0">
                                <a:pos x="connsiteX6777" y="connsiteY6777"/>
                              </a:cxn>
                              <a:cxn ang="0">
                                <a:pos x="connsiteX6778" y="connsiteY6778"/>
                              </a:cxn>
                              <a:cxn ang="0">
                                <a:pos x="connsiteX6779" y="connsiteY6779"/>
                              </a:cxn>
                              <a:cxn ang="0">
                                <a:pos x="connsiteX6780" y="connsiteY6780"/>
                              </a:cxn>
                              <a:cxn ang="0">
                                <a:pos x="connsiteX6781" y="connsiteY6781"/>
                              </a:cxn>
                              <a:cxn ang="0">
                                <a:pos x="connsiteX6782" y="connsiteY6782"/>
                              </a:cxn>
                              <a:cxn ang="0">
                                <a:pos x="connsiteX6783" y="connsiteY6783"/>
                              </a:cxn>
                              <a:cxn ang="0">
                                <a:pos x="connsiteX6784" y="connsiteY6784"/>
                              </a:cxn>
                              <a:cxn ang="0">
                                <a:pos x="connsiteX6785" y="connsiteY6785"/>
                              </a:cxn>
                              <a:cxn ang="0">
                                <a:pos x="connsiteX6786" y="connsiteY6786"/>
                              </a:cxn>
                              <a:cxn ang="0">
                                <a:pos x="connsiteX6787" y="connsiteY6787"/>
                              </a:cxn>
                              <a:cxn ang="0">
                                <a:pos x="connsiteX6788" y="connsiteY6788"/>
                              </a:cxn>
                              <a:cxn ang="0">
                                <a:pos x="connsiteX6789" y="connsiteY6789"/>
                              </a:cxn>
                              <a:cxn ang="0">
                                <a:pos x="connsiteX6790" y="connsiteY6790"/>
                              </a:cxn>
                              <a:cxn ang="0">
                                <a:pos x="connsiteX6791" y="connsiteY6791"/>
                              </a:cxn>
                              <a:cxn ang="0">
                                <a:pos x="connsiteX6792" y="connsiteY6792"/>
                              </a:cxn>
                              <a:cxn ang="0">
                                <a:pos x="connsiteX6793" y="connsiteY6793"/>
                              </a:cxn>
                              <a:cxn ang="0">
                                <a:pos x="connsiteX6794" y="connsiteY6794"/>
                              </a:cxn>
                              <a:cxn ang="0">
                                <a:pos x="connsiteX6795" y="connsiteY6795"/>
                              </a:cxn>
                              <a:cxn ang="0">
                                <a:pos x="connsiteX6796" y="connsiteY6796"/>
                              </a:cxn>
                              <a:cxn ang="0">
                                <a:pos x="connsiteX6797" y="connsiteY6797"/>
                              </a:cxn>
                              <a:cxn ang="0">
                                <a:pos x="connsiteX6798" y="connsiteY6798"/>
                              </a:cxn>
                              <a:cxn ang="0">
                                <a:pos x="connsiteX6799" y="connsiteY6799"/>
                              </a:cxn>
                              <a:cxn ang="0">
                                <a:pos x="connsiteX6800" y="connsiteY6800"/>
                              </a:cxn>
                              <a:cxn ang="0">
                                <a:pos x="connsiteX6801" y="connsiteY6801"/>
                              </a:cxn>
                              <a:cxn ang="0">
                                <a:pos x="connsiteX6802" y="connsiteY6802"/>
                              </a:cxn>
                              <a:cxn ang="0">
                                <a:pos x="connsiteX6803" y="connsiteY6803"/>
                              </a:cxn>
                              <a:cxn ang="0">
                                <a:pos x="connsiteX6804" y="connsiteY6804"/>
                              </a:cxn>
                              <a:cxn ang="0">
                                <a:pos x="connsiteX6805" y="connsiteY6805"/>
                              </a:cxn>
                              <a:cxn ang="0">
                                <a:pos x="connsiteX6806" y="connsiteY6806"/>
                              </a:cxn>
                              <a:cxn ang="0">
                                <a:pos x="connsiteX6807" y="connsiteY6807"/>
                              </a:cxn>
                              <a:cxn ang="0">
                                <a:pos x="connsiteX6808" y="connsiteY6808"/>
                              </a:cxn>
                              <a:cxn ang="0">
                                <a:pos x="connsiteX6809" y="connsiteY6809"/>
                              </a:cxn>
                              <a:cxn ang="0">
                                <a:pos x="connsiteX6810" y="connsiteY6810"/>
                              </a:cxn>
                              <a:cxn ang="0">
                                <a:pos x="connsiteX6811" y="connsiteY6811"/>
                              </a:cxn>
                              <a:cxn ang="0">
                                <a:pos x="connsiteX6812" y="connsiteY6812"/>
                              </a:cxn>
                              <a:cxn ang="0">
                                <a:pos x="connsiteX6813" y="connsiteY6813"/>
                              </a:cxn>
                              <a:cxn ang="0">
                                <a:pos x="connsiteX6814" y="connsiteY6814"/>
                              </a:cxn>
                              <a:cxn ang="0">
                                <a:pos x="connsiteX6815" y="connsiteY6815"/>
                              </a:cxn>
                              <a:cxn ang="0">
                                <a:pos x="connsiteX6816" y="connsiteY6816"/>
                              </a:cxn>
                              <a:cxn ang="0">
                                <a:pos x="connsiteX6817" y="connsiteY6817"/>
                              </a:cxn>
                              <a:cxn ang="0">
                                <a:pos x="connsiteX6818" y="connsiteY6818"/>
                              </a:cxn>
                              <a:cxn ang="0">
                                <a:pos x="connsiteX6819" y="connsiteY6819"/>
                              </a:cxn>
                              <a:cxn ang="0">
                                <a:pos x="connsiteX6820" y="connsiteY6820"/>
                              </a:cxn>
                              <a:cxn ang="0">
                                <a:pos x="connsiteX6821" y="connsiteY6821"/>
                              </a:cxn>
                              <a:cxn ang="0">
                                <a:pos x="connsiteX6822" y="connsiteY6822"/>
                              </a:cxn>
                              <a:cxn ang="0">
                                <a:pos x="connsiteX6823" y="connsiteY6823"/>
                              </a:cxn>
                              <a:cxn ang="0">
                                <a:pos x="connsiteX6824" y="connsiteY6824"/>
                              </a:cxn>
                              <a:cxn ang="0">
                                <a:pos x="connsiteX6825" y="connsiteY6825"/>
                              </a:cxn>
                              <a:cxn ang="0">
                                <a:pos x="connsiteX6826" y="connsiteY6826"/>
                              </a:cxn>
                              <a:cxn ang="0">
                                <a:pos x="connsiteX6827" y="connsiteY6827"/>
                              </a:cxn>
                              <a:cxn ang="0">
                                <a:pos x="connsiteX6828" y="connsiteY6828"/>
                              </a:cxn>
                              <a:cxn ang="0">
                                <a:pos x="connsiteX6829" y="connsiteY6829"/>
                              </a:cxn>
                              <a:cxn ang="0">
                                <a:pos x="connsiteX6830" y="connsiteY6830"/>
                              </a:cxn>
                              <a:cxn ang="0">
                                <a:pos x="connsiteX6831" y="connsiteY6831"/>
                              </a:cxn>
                              <a:cxn ang="0">
                                <a:pos x="connsiteX6832" y="connsiteY6832"/>
                              </a:cxn>
                              <a:cxn ang="0">
                                <a:pos x="connsiteX6833" y="connsiteY6833"/>
                              </a:cxn>
                              <a:cxn ang="0">
                                <a:pos x="connsiteX6834" y="connsiteY6834"/>
                              </a:cxn>
                              <a:cxn ang="0">
                                <a:pos x="connsiteX6835" y="connsiteY6835"/>
                              </a:cxn>
                              <a:cxn ang="0">
                                <a:pos x="connsiteX6836" y="connsiteY6836"/>
                              </a:cxn>
                              <a:cxn ang="0">
                                <a:pos x="connsiteX6837" y="connsiteY6837"/>
                              </a:cxn>
                              <a:cxn ang="0">
                                <a:pos x="connsiteX6838" y="connsiteY6838"/>
                              </a:cxn>
                              <a:cxn ang="0">
                                <a:pos x="connsiteX6839" y="connsiteY6839"/>
                              </a:cxn>
                              <a:cxn ang="0">
                                <a:pos x="connsiteX6840" y="connsiteY6840"/>
                              </a:cxn>
                              <a:cxn ang="0">
                                <a:pos x="connsiteX6841" y="connsiteY6841"/>
                              </a:cxn>
                              <a:cxn ang="0">
                                <a:pos x="connsiteX6842" y="connsiteY6842"/>
                              </a:cxn>
                              <a:cxn ang="0">
                                <a:pos x="connsiteX6843" y="connsiteY6843"/>
                              </a:cxn>
                              <a:cxn ang="0">
                                <a:pos x="connsiteX6844" y="connsiteY6844"/>
                              </a:cxn>
                              <a:cxn ang="0">
                                <a:pos x="connsiteX6845" y="connsiteY6845"/>
                              </a:cxn>
                              <a:cxn ang="0">
                                <a:pos x="connsiteX6846" y="connsiteY6846"/>
                              </a:cxn>
                              <a:cxn ang="0">
                                <a:pos x="connsiteX6847" y="connsiteY6847"/>
                              </a:cxn>
                              <a:cxn ang="0">
                                <a:pos x="connsiteX6848" y="connsiteY6848"/>
                              </a:cxn>
                              <a:cxn ang="0">
                                <a:pos x="connsiteX6849" y="connsiteY6849"/>
                              </a:cxn>
                              <a:cxn ang="0">
                                <a:pos x="connsiteX6850" y="connsiteY6850"/>
                              </a:cxn>
                              <a:cxn ang="0">
                                <a:pos x="connsiteX6851" y="connsiteY6851"/>
                              </a:cxn>
                              <a:cxn ang="0">
                                <a:pos x="connsiteX6852" y="connsiteY6852"/>
                              </a:cxn>
                              <a:cxn ang="0">
                                <a:pos x="connsiteX6853" y="connsiteY6853"/>
                              </a:cxn>
                              <a:cxn ang="0">
                                <a:pos x="connsiteX6854" y="connsiteY6854"/>
                              </a:cxn>
                              <a:cxn ang="0">
                                <a:pos x="connsiteX6855" y="connsiteY6855"/>
                              </a:cxn>
                              <a:cxn ang="0">
                                <a:pos x="connsiteX6856" y="connsiteY6856"/>
                              </a:cxn>
                              <a:cxn ang="0">
                                <a:pos x="connsiteX6857" y="connsiteY6857"/>
                              </a:cxn>
                              <a:cxn ang="0">
                                <a:pos x="connsiteX6858" y="connsiteY6858"/>
                              </a:cxn>
                              <a:cxn ang="0">
                                <a:pos x="connsiteX6859" y="connsiteY6859"/>
                              </a:cxn>
                              <a:cxn ang="0">
                                <a:pos x="connsiteX6860" y="connsiteY6860"/>
                              </a:cxn>
                              <a:cxn ang="0">
                                <a:pos x="connsiteX6861" y="connsiteY6861"/>
                              </a:cxn>
                              <a:cxn ang="0">
                                <a:pos x="connsiteX6862" y="connsiteY6862"/>
                              </a:cxn>
                              <a:cxn ang="0">
                                <a:pos x="connsiteX6863" y="connsiteY6863"/>
                              </a:cxn>
                              <a:cxn ang="0">
                                <a:pos x="connsiteX6864" y="connsiteY6864"/>
                              </a:cxn>
                              <a:cxn ang="0">
                                <a:pos x="connsiteX6865" y="connsiteY6865"/>
                              </a:cxn>
                              <a:cxn ang="0">
                                <a:pos x="connsiteX6866" y="connsiteY6866"/>
                              </a:cxn>
                              <a:cxn ang="0">
                                <a:pos x="connsiteX6867" y="connsiteY6867"/>
                              </a:cxn>
                              <a:cxn ang="0">
                                <a:pos x="connsiteX6868" y="connsiteY6868"/>
                              </a:cxn>
                              <a:cxn ang="0">
                                <a:pos x="connsiteX6869" y="connsiteY6869"/>
                              </a:cxn>
                              <a:cxn ang="0">
                                <a:pos x="connsiteX6870" y="connsiteY6870"/>
                              </a:cxn>
                              <a:cxn ang="0">
                                <a:pos x="connsiteX6871" y="connsiteY6871"/>
                              </a:cxn>
                              <a:cxn ang="0">
                                <a:pos x="connsiteX6872" y="connsiteY6872"/>
                              </a:cxn>
                              <a:cxn ang="0">
                                <a:pos x="connsiteX6873" y="connsiteY6873"/>
                              </a:cxn>
                              <a:cxn ang="0">
                                <a:pos x="connsiteX6874" y="connsiteY6874"/>
                              </a:cxn>
                              <a:cxn ang="0">
                                <a:pos x="connsiteX6875" y="connsiteY6875"/>
                              </a:cxn>
                              <a:cxn ang="0">
                                <a:pos x="connsiteX6876" y="connsiteY6876"/>
                              </a:cxn>
                              <a:cxn ang="0">
                                <a:pos x="connsiteX6877" y="connsiteY6877"/>
                              </a:cxn>
                              <a:cxn ang="0">
                                <a:pos x="connsiteX6878" y="connsiteY6878"/>
                              </a:cxn>
                              <a:cxn ang="0">
                                <a:pos x="connsiteX6879" y="connsiteY6879"/>
                              </a:cxn>
                              <a:cxn ang="0">
                                <a:pos x="connsiteX6880" y="connsiteY6880"/>
                              </a:cxn>
                              <a:cxn ang="0">
                                <a:pos x="connsiteX6881" y="connsiteY6881"/>
                              </a:cxn>
                              <a:cxn ang="0">
                                <a:pos x="connsiteX6882" y="connsiteY6882"/>
                              </a:cxn>
                              <a:cxn ang="0">
                                <a:pos x="connsiteX6883" y="connsiteY6883"/>
                              </a:cxn>
                              <a:cxn ang="0">
                                <a:pos x="connsiteX6884" y="connsiteY6884"/>
                              </a:cxn>
                              <a:cxn ang="0">
                                <a:pos x="connsiteX6885" y="connsiteY6885"/>
                              </a:cxn>
                              <a:cxn ang="0">
                                <a:pos x="connsiteX6886" y="connsiteY6886"/>
                              </a:cxn>
                              <a:cxn ang="0">
                                <a:pos x="connsiteX6887" y="connsiteY6887"/>
                              </a:cxn>
                              <a:cxn ang="0">
                                <a:pos x="connsiteX6888" y="connsiteY6888"/>
                              </a:cxn>
                              <a:cxn ang="0">
                                <a:pos x="connsiteX6889" y="connsiteY6889"/>
                              </a:cxn>
                              <a:cxn ang="0">
                                <a:pos x="connsiteX6890" y="connsiteY6890"/>
                              </a:cxn>
                              <a:cxn ang="0">
                                <a:pos x="connsiteX6891" y="connsiteY6891"/>
                              </a:cxn>
                              <a:cxn ang="0">
                                <a:pos x="connsiteX6892" y="connsiteY6892"/>
                              </a:cxn>
                              <a:cxn ang="0">
                                <a:pos x="connsiteX6893" y="connsiteY6893"/>
                              </a:cxn>
                              <a:cxn ang="0">
                                <a:pos x="connsiteX6894" y="connsiteY6894"/>
                              </a:cxn>
                              <a:cxn ang="0">
                                <a:pos x="connsiteX6895" y="connsiteY6895"/>
                              </a:cxn>
                              <a:cxn ang="0">
                                <a:pos x="connsiteX6896" y="connsiteY6896"/>
                              </a:cxn>
                              <a:cxn ang="0">
                                <a:pos x="connsiteX6897" y="connsiteY6897"/>
                              </a:cxn>
                              <a:cxn ang="0">
                                <a:pos x="connsiteX6898" y="connsiteY6898"/>
                              </a:cxn>
                              <a:cxn ang="0">
                                <a:pos x="connsiteX6899" y="connsiteY6899"/>
                              </a:cxn>
                              <a:cxn ang="0">
                                <a:pos x="connsiteX6900" y="connsiteY6900"/>
                              </a:cxn>
                              <a:cxn ang="0">
                                <a:pos x="connsiteX6901" y="connsiteY6901"/>
                              </a:cxn>
                              <a:cxn ang="0">
                                <a:pos x="connsiteX6902" y="connsiteY6902"/>
                              </a:cxn>
                              <a:cxn ang="0">
                                <a:pos x="connsiteX6903" y="connsiteY6903"/>
                              </a:cxn>
                              <a:cxn ang="0">
                                <a:pos x="connsiteX6904" y="connsiteY6904"/>
                              </a:cxn>
                              <a:cxn ang="0">
                                <a:pos x="connsiteX6905" y="connsiteY6905"/>
                              </a:cxn>
                              <a:cxn ang="0">
                                <a:pos x="connsiteX6906" y="connsiteY6906"/>
                              </a:cxn>
                              <a:cxn ang="0">
                                <a:pos x="connsiteX6907" y="connsiteY6907"/>
                              </a:cxn>
                              <a:cxn ang="0">
                                <a:pos x="connsiteX6908" y="connsiteY6908"/>
                              </a:cxn>
                              <a:cxn ang="0">
                                <a:pos x="connsiteX6909" y="connsiteY6909"/>
                              </a:cxn>
                              <a:cxn ang="0">
                                <a:pos x="connsiteX6910" y="connsiteY6910"/>
                              </a:cxn>
                              <a:cxn ang="0">
                                <a:pos x="connsiteX6911" y="connsiteY6911"/>
                              </a:cxn>
                              <a:cxn ang="0">
                                <a:pos x="connsiteX6912" y="connsiteY6912"/>
                              </a:cxn>
                              <a:cxn ang="0">
                                <a:pos x="connsiteX6913" y="connsiteY6913"/>
                              </a:cxn>
                              <a:cxn ang="0">
                                <a:pos x="connsiteX6914" y="connsiteY6914"/>
                              </a:cxn>
                              <a:cxn ang="0">
                                <a:pos x="connsiteX6915" y="connsiteY6915"/>
                              </a:cxn>
                              <a:cxn ang="0">
                                <a:pos x="connsiteX6916" y="connsiteY6916"/>
                              </a:cxn>
                              <a:cxn ang="0">
                                <a:pos x="connsiteX6917" y="connsiteY6917"/>
                              </a:cxn>
                              <a:cxn ang="0">
                                <a:pos x="connsiteX6918" y="connsiteY6918"/>
                              </a:cxn>
                              <a:cxn ang="0">
                                <a:pos x="connsiteX6919" y="connsiteY6919"/>
                              </a:cxn>
                              <a:cxn ang="0">
                                <a:pos x="connsiteX6920" y="connsiteY6920"/>
                              </a:cxn>
                              <a:cxn ang="0">
                                <a:pos x="connsiteX6921" y="connsiteY6921"/>
                              </a:cxn>
                              <a:cxn ang="0">
                                <a:pos x="connsiteX6922" y="connsiteY6922"/>
                              </a:cxn>
                              <a:cxn ang="0">
                                <a:pos x="connsiteX6923" y="connsiteY6923"/>
                              </a:cxn>
                              <a:cxn ang="0">
                                <a:pos x="connsiteX6924" y="connsiteY6924"/>
                              </a:cxn>
                              <a:cxn ang="0">
                                <a:pos x="connsiteX6925" y="connsiteY6925"/>
                              </a:cxn>
                              <a:cxn ang="0">
                                <a:pos x="connsiteX6926" y="connsiteY6926"/>
                              </a:cxn>
                              <a:cxn ang="0">
                                <a:pos x="connsiteX6927" y="connsiteY6927"/>
                              </a:cxn>
                              <a:cxn ang="0">
                                <a:pos x="connsiteX6928" y="connsiteY6928"/>
                              </a:cxn>
                              <a:cxn ang="0">
                                <a:pos x="connsiteX6929" y="connsiteY6929"/>
                              </a:cxn>
                              <a:cxn ang="0">
                                <a:pos x="connsiteX6930" y="connsiteY6930"/>
                              </a:cxn>
                              <a:cxn ang="0">
                                <a:pos x="connsiteX6931" y="connsiteY6931"/>
                              </a:cxn>
                              <a:cxn ang="0">
                                <a:pos x="connsiteX6932" y="connsiteY6932"/>
                              </a:cxn>
                              <a:cxn ang="0">
                                <a:pos x="connsiteX6933" y="connsiteY6933"/>
                              </a:cxn>
                              <a:cxn ang="0">
                                <a:pos x="connsiteX6934" y="connsiteY6934"/>
                              </a:cxn>
                              <a:cxn ang="0">
                                <a:pos x="connsiteX6935" y="connsiteY6935"/>
                              </a:cxn>
                              <a:cxn ang="0">
                                <a:pos x="connsiteX6936" y="connsiteY6936"/>
                              </a:cxn>
                              <a:cxn ang="0">
                                <a:pos x="connsiteX6937" y="connsiteY6937"/>
                              </a:cxn>
                              <a:cxn ang="0">
                                <a:pos x="connsiteX6938" y="connsiteY6938"/>
                              </a:cxn>
                              <a:cxn ang="0">
                                <a:pos x="connsiteX6939" y="connsiteY6939"/>
                              </a:cxn>
                              <a:cxn ang="0">
                                <a:pos x="connsiteX6940" y="connsiteY6940"/>
                              </a:cxn>
                              <a:cxn ang="0">
                                <a:pos x="connsiteX6941" y="connsiteY6941"/>
                              </a:cxn>
                              <a:cxn ang="0">
                                <a:pos x="connsiteX6942" y="connsiteY6942"/>
                              </a:cxn>
                              <a:cxn ang="0">
                                <a:pos x="connsiteX6943" y="connsiteY6943"/>
                              </a:cxn>
                              <a:cxn ang="0">
                                <a:pos x="connsiteX6944" y="connsiteY6944"/>
                              </a:cxn>
                              <a:cxn ang="0">
                                <a:pos x="connsiteX6945" y="connsiteY6945"/>
                              </a:cxn>
                              <a:cxn ang="0">
                                <a:pos x="connsiteX6946" y="connsiteY6946"/>
                              </a:cxn>
                              <a:cxn ang="0">
                                <a:pos x="connsiteX6947" y="connsiteY6947"/>
                              </a:cxn>
                              <a:cxn ang="0">
                                <a:pos x="connsiteX6948" y="connsiteY6948"/>
                              </a:cxn>
                              <a:cxn ang="0">
                                <a:pos x="connsiteX6949" y="connsiteY6949"/>
                              </a:cxn>
                              <a:cxn ang="0">
                                <a:pos x="connsiteX6950" y="connsiteY6950"/>
                              </a:cxn>
                              <a:cxn ang="0">
                                <a:pos x="connsiteX6951" y="connsiteY6951"/>
                              </a:cxn>
                              <a:cxn ang="0">
                                <a:pos x="connsiteX6952" y="connsiteY6952"/>
                              </a:cxn>
                              <a:cxn ang="0">
                                <a:pos x="connsiteX6953" y="connsiteY6953"/>
                              </a:cxn>
                              <a:cxn ang="0">
                                <a:pos x="connsiteX6954" y="connsiteY6954"/>
                              </a:cxn>
                              <a:cxn ang="0">
                                <a:pos x="connsiteX6955" y="connsiteY6955"/>
                              </a:cxn>
                              <a:cxn ang="0">
                                <a:pos x="connsiteX6956" y="connsiteY6956"/>
                              </a:cxn>
                              <a:cxn ang="0">
                                <a:pos x="connsiteX6957" y="connsiteY6957"/>
                              </a:cxn>
                              <a:cxn ang="0">
                                <a:pos x="connsiteX6958" y="connsiteY6958"/>
                              </a:cxn>
                              <a:cxn ang="0">
                                <a:pos x="connsiteX6959" y="connsiteY6959"/>
                              </a:cxn>
                              <a:cxn ang="0">
                                <a:pos x="connsiteX6960" y="connsiteY6960"/>
                              </a:cxn>
                              <a:cxn ang="0">
                                <a:pos x="connsiteX6961" y="connsiteY6961"/>
                              </a:cxn>
                              <a:cxn ang="0">
                                <a:pos x="connsiteX6962" y="connsiteY6962"/>
                              </a:cxn>
                              <a:cxn ang="0">
                                <a:pos x="connsiteX6963" y="connsiteY6963"/>
                              </a:cxn>
                              <a:cxn ang="0">
                                <a:pos x="connsiteX6964" y="connsiteY6964"/>
                              </a:cxn>
                              <a:cxn ang="0">
                                <a:pos x="connsiteX6965" y="connsiteY6965"/>
                              </a:cxn>
                              <a:cxn ang="0">
                                <a:pos x="connsiteX6966" y="connsiteY6966"/>
                              </a:cxn>
                              <a:cxn ang="0">
                                <a:pos x="connsiteX6967" y="connsiteY6967"/>
                              </a:cxn>
                              <a:cxn ang="0">
                                <a:pos x="connsiteX6968" y="connsiteY6968"/>
                              </a:cxn>
                              <a:cxn ang="0">
                                <a:pos x="connsiteX6969" y="connsiteY6969"/>
                              </a:cxn>
                              <a:cxn ang="0">
                                <a:pos x="connsiteX6970" y="connsiteY6970"/>
                              </a:cxn>
                              <a:cxn ang="0">
                                <a:pos x="connsiteX6971" y="connsiteY6971"/>
                              </a:cxn>
                              <a:cxn ang="0">
                                <a:pos x="connsiteX6972" y="connsiteY6972"/>
                              </a:cxn>
                              <a:cxn ang="0">
                                <a:pos x="connsiteX6973" y="connsiteY6973"/>
                              </a:cxn>
                              <a:cxn ang="0">
                                <a:pos x="connsiteX6974" y="connsiteY6974"/>
                              </a:cxn>
                              <a:cxn ang="0">
                                <a:pos x="connsiteX6975" y="connsiteY6975"/>
                              </a:cxn>
                              <a:cxn ang="0">
                                <a:pos x="connsiteX6976" y="connsiteY6976"/>
                              </a:cxn>
                              <a:cxn ang="0">
                                <a:pos x="connsiteX6977" y="connsiteY6977"/>
                              </a:cxn>
                              <a:cxn ang="0">
                                <a:pos x="connsiteX6978" y="connsiteY6978"/>
                              </a:cxn>
                              <a:cxn ang="0">
                                <a:pos x="connsiteX6979" y="connsiteY6979"/>
                              </a:cxn>
                              <a:cxn ang="0">
                                <a:pos x="connsiteX6980" y="connsiteY6980"/>
                              </a:cxn>
                              <a:cxn ang="0">
                                <a:pos x="connsiteX6981" y="connsiteY6981"/>
                              </a:cxn>
                              <a:cxn ang="0">
                                <a:pos x="connsiteX6982" y="connsiteY6982"/>
                              </a:cxn>
                              <a:cxn ang="0">
                                <a:pos x="connsiteX6983" y="connsiteY6983"/>
                              </a:cxn>
                              <a:cxn ang="0">
                                <a:pos x="connsiteX6984" y="connsiteY6984"/>
                              </a:cxn>
                              <a:cxn ang="0">
                                <a:pos x="connsiteX6985" y="connsiteY6985"/>
                              </a:cxn>
                              <a:cxn ang="0">
                                <a:pos x="connsiteX6986" y="connsiteY6986"/>
                              </a:cxn>
                              <a:cxn ang="0">
                                <a:pos x="connsiteX6987" y="connsiteY6987"/>
                              </a:cxn>
                              <a:cxn ang="0">
                                <a:pos x="connsiteX6988" y="connsiteY6988"/>
                              </a:cxn>
                              <a:cxn ang="0">
                                <a:pos x="connsiteX6989" y="connsiteY6989"/>
                              </a:cxn>
                              <a:cxn ang="0">
                                <a:pos x="connsiteX6990" y="connsiteY6990"/>
                              </a:cxn>
                              <a:cxn ang="0">
                                <a:pos x="connsiteX6991" y="connsiteY6991"/>
                              </a:cxn>
                              <a:cxn ang="0">
                                <a:pos x="connsiteX6992" y="connsiteY6992"/>
                              </a:cxn>
                              <a:cxn ang="0">
                                <a:pos x="connsiteX6993" y="connsiteY6993"/>
                              </a:cxn>
                              <a:cxn ang="0">
                                <a:pos x="connsiteX6994" y="connsiteY6994"/>
                              </a:cxn>
                              <a:cxn ang="0">
                                <a:pos x="connsiteX6995" y="connsiteY6995"/>
                              </a:cxn>
                              <a:cxn ang="0">
                                <a:pos x="connsiteX6996" y="connsiteY6996"/>
                              </a:cxn>
                              <a:cxn ang="0">
                                <a:pos x="connsiteX6997" y="connsiteY6997"/>
                              </a:cxn>
                              <a:cxn ang="0">
                                <a:pos x="connsiteX6998" y="connsiteY6998"/>
                              </a:cxn>
                              <a:cxn ang="0">
                                <a:pos x="connsiteX6999" y="connsiteY6999"/>
                              </a:cxn>
                              <a:cxn ang="0">
                                <a:pos x="connsiteX7000" y="connsiteY7000"/>
                              </a:cxn>
                              <a:cxn ang="0">
                                <a:pos x="connsiteX7001" y="connsiteY7001"/>
                              </a:cxn>
                              <a:cxn ang="0">
                                <a:pos x="connsiteX7002" y="connsiteY7002"/>
                              </a:cxn>
                              <a:cxn ang="0">
                                <a:pos x="connsiteX7003" y="connsiteY7003"/>
                              </a:cxn>
                              <a:cxn ang="0">
                                <a:pos x="connsiteX7004" y="connsiteY7004"/>
                              </a:cxn>
                              <a:cxn ang="0">
                                <a:pos x="connsiteX7005" y="connsiteY7005"/>
                              </a:cxn>
                              <a:cxn ang="0">
                                <a:pos x="connsiteX7006" y="connsiteY7006"/>
                              </a:cxn>
                              <a:cxn ang="0">
                                <a:pos x="connsiteX7007" y="connsiteY7007"/>
                              </a:cxn>
                              <a:cxn ang="0">
                                <a:pos x="connsiteX7008" y="connsiteY7008"/>
                              </a:cxn>
                              <a:cxn ang="0">
                                <a:pos x="connsiteX7009" y="connsiteY7009"/>
                              </a:cxn>
                              <a:cxn ang="0">
                                <a:pos x="connsiteX7010" y="connsiteY7010"/>
                              </a:cxn>
                              <a:cxn ang="0">
                                <a:pos x="connsiteX7011" y="connsiteY7011"/>
                              </a:cxn>
                              <a:cxn ang="0">
                                <a:pos x="connsiteX7012" y="connsiteY7012"/>
                              </a:cxn>
                              <a:cxn ang="0">
                                <a:pos x="connsiteX7013" y="connsiteY7013"/>
                              </a:cxn>
                              <a:cxn ang="0">
                                <a:pos x="connsiteX7014" y="connsiteY7014"/>
                              </a:cxn>
                              <a:cxn ang="0">
                                <a:pos x="connsiteX7015" y="connsiteY7015"/>
                              </a:cxn>
                              <a:cxn ang="0">
                                <a:pos x="connsiteX7016" y="connsiteY7016"/>
                              </a:cxn>
                              <a:cxn ang="0">
                                <a:pos x="connsiteX7017" y="connsiteY7017"/>
                              </a:cxn>
                              <a:cxn ang="0">
                                <a:pos x="connsiteX7018" y="connsiteY7018"/>
                              </a:cxn>
                              <a:cxn ang="0">
                                <a:pos x="connsiteX7019" y="connsiteY7019"/>
                              </a:cxn>
                              <a:cxn ang="0">
                                <a:pos x="connsiteX7020" y="connsiteY7020"/>
                              </a:cxn>
                              <a:cxn ang="0">
                                <a:pos x="connsiteX7021" y="connsiteY7021"/>
                              </a:cxn>
                              <a:cxn ang="0">
                                <a:pos x="connsiteX7022" y="connsiteY7022"/>
                              </a:cxn>
                              <a:cxn ang="0">
                                <a:pos x="connsiteX7023" y="connsiteY7023"/>
                              </a:cxn>
                              <a:cxn ang="0">
                                <a:pos x="connsiteX7024" y="connsiteY7024"/>
                              </a:cxn>
                              <a:cxn ang="0">
                                <a:pos x="connsiteX7025" y="connsiteY7025"/>
                              </a:cxn>
                              <a:cxn ang="0">
                                <a:pos x="connsiteX7026" y="connsiteY7026"/>
                              </a:cxn>
                              <a:cxn ang="0">
                                <a:pos x="connsiteX7027" y="connsiteY7027"/>
                              </a:cxn>
                              <a:cxn ang="0">
                                <a:pos x="connsiteX7028" y="connsiteY7028"/>
                              </a:cxn>
                              <a:cxn ang="0">
                                <a:pos x="connsiteX7029" y="connsiteY7029"/>
                              </a:cxn>
                              <a:cxn ang="0">
                                <a:pos x="connsiteX7030" y="connsiteY7030"/>
                              </a:cxn>
                              <a:cxn ang="0">
                                <a:pos x="connsiteX7031" y="connsiteY7031"/>
                              </a:cxn>
                              <a:cxn ang="0">
                                <a:pos x="connsiteX7032" y="connsiteY7032"/>
                              </a:cxn>
                              <a:cxn ang="0">
                                <a:pos x="connsiteX7033" y="connsiteY7033"/>
                              </a:cxn>
                              <a:cxn ang="0">
                                <a:pos x="connsiteX7034" y="connsiteY7034"/>
                              </a:cxn>
                              <a:cxn ang="0">
                                <a:pos x="connsiteX7035" y="connsiteY7035"/>
                              </a:cxn>
                              <a:cxn ang="0">
                                <a:pos x="connsiteX7036" y="connsiteY7036"/>
                              </a:cxn>
                              <a:cxn ang="0">
                                <a:pos x="connsiteX7037" y="connsiteY7037"/>
                              </a:cxn>
                              <a:cxn ang="0">
                                <a:pos x="connsiteX7038" y="connsiteY7038"/>
                              </a:cxn>
                              <a:cxn ang="0">
                                <a:pos x="connsiteX7039" y="connsiteY7039"/>
                              </a:cxn>
                              <a:cxn ang="0">
                                <a:pos x="connsiteX7040" y="connsiteY7040"/>
                              </a:cxn>
                              <a:cxn ang="0">
                                <a:pos x="connsiteX7041" y="connsiteY7041"/>
                              </a:cxn>
                              <a:cxn ang="0">
                                <a:pos x="connsiteX7042" y="connsiteY7042"/>
                              </a:cxn>
                              <a:cxn ang="0">
                                <a:pos x="connsiteX7043" y="connsiteY7043"/>
                              </a:cxn>
                              <a:cxn ang="0">
                                <a:pos x="connsiteX7044" y="connsiteY7044"/>
                              </a:cxn>
                              <a:cxn ang="0">
                                <a:pos x="connsiteX7045" y="connsiteY7045"/>
                              </a:cxn>
                              <a:cxn ang="0">
                                <a:pos x="connsiteX7046" y="connsiteY7046"/>
                              </a:cxn>
                              <a:cxn ang="0">
                                <a:pos x="connsiteX7047" y="connsiteY7047"/>
                              </a:cxn>
                              <a:cxn ang="0">
                                <a:pos x="connsiteX7048" y="connsiteY7048"/>
                              </a:cxn>
                              <a:cxn ang="0">
                                <a:pos x="connsiteX7049" y="connsiteY7049"/>
                              </a:cxn>
                              <a:cxn ang="0">
                                <a:pos x="connsiteX7050" y="connsiteY7050"/>
                              </a:cxn>
                              <a:cxn ang="0">
                                <a:pos x="connsiteX7051" y="connsiteY7051"/>
                              </a:cxn>
                              <a:cxn ang="0">
                                <a:pos x="connsiteX7052" y="connsiteY7052"/>
                              </a:cxn>
                              <a:cxn ang="0">
                                <a:pos x="connsiteX7053" y="connsiteY7053"/>
                              </a:cxn>
                              <a:cxn ang="0">
                                <a:pos x="connsiteX7054" y="connsiteY7054"/>
                              </a:cxn>
                              <a:cxn ang="0">
                                <a:pos x="connsiteX7055" y="connsiteY7055"/>
                              </a:cxn>
                              <a:cxn ang="0">
                                <a:pos x="connsiteX7056" y="connsiteY7056"/>
                              </a:cxn>
                              <a:cxn ang="0">
                                <a:pos x="connsiteX7057" y="connsiteY7057"/>
                              </a:cxn>
                              <a:cxn ang="0">
                                <a:pos x="connsiteX7058" y="connsiteY7058"/>
                              </a:cxn>
                              <a:cxn ang="0">
                                <a:pos x="connsiteX7059" y="connsiteY7059"/>
                              </a:cxn>
                              <a:cxn ang="0">
                                <a:pos x="connsiteX7060" y="connsiteY7060"/>
                              </a:cxn>
                              <a:cxn ang="0">
                                <a:pos x="connsiteX7061" y="connsiteY7061"/>
                              </a:cxn>
                              <a:cxn ang="0">
                                <a:pos x="connsiteX7062" y="connsiteY7062"/>
                              </a:cxn>
                              <a:cxn ang="0">
                                <a:pos x="connsiteX7063" y="connsiteY7063"/>
                              </a:cxn>
                              <a:cxn ang="0">
                                <a:pos x="connsiteX7064" y="connsiteY7064"/>
                              </a:cxn>
                              <a:cxn ang="0">
                                <a:pos x="connsiteX7065" y="connsiteY7065"/>
                              </a:cxn>
                              <a:cxn ang="0">
                                <a:pos x="connsiteX7066" y="connsiteY7066"/>
                              </a:cxn>
                              <a:cxn ang="0">
                                <a:pos x="connsiteX7067" y="connsiteY7067"/>
                              </a:cxn>
                              <a:cxn ang="0">
                                <a:pos x="connsiteX7068" y="connsiteY7068"/>
                              </a:cxn>
                              <a:cxn ang="0">
                                <a:pos x="connsiteX7069" y="connsiteY7069"/>
                              </a:cxn>
                              <a:cxn ang="0">
                                <a:pos x="connsiteX7070" y="connsiteY7070"/>
                              </a:cxn>
                              <a:cxn ang="0">
                                <a:pos x="connsiteX7071" y="connsiteY7071"/>
                              </a:cxn>
                              <a:cxn ang="0">
                                <a:pos x="connsiteX7072" y="connsiteY7072"/>
                              </a:cxn>
                              <a:cxn ang="0">
                                <a:pos x="connsiteX7073" y="connsiteY7073"/>
                              </a:cxn>
                              <a:cxn ang="0">
                                <a:pos x="connsiteX7074" y="connsiteY7074"/>
                              </a:cxn>
                              <a:cxn ang="0">
                                <a:pos x="connsiteX7075" y="connsiteY7075"/>
                              </a:cxn>
                              <a:cxn ang="0">
                                <a:pos x="connsiteX7076" y="connsiteY7076"/>
                              </a:cxn>
                              <a:cxn ang="0">
                                <a:pos x="connsiteX7077" y="connsiteY7077"/>
                              </a:cxn>
                              <a:cxn ang="0">
                                <a:pos x="connsiteX7078" y="connsiteY7078"/>
                              </a:cxn>
                              <a:cxn ang="0">
                                <a:pos x="connsiteX7079" y="connsiteY7079"/>
                              </a:cxn>
                              <a:cxn ang="0">
                                <a:pos x="connsiteX7080" y="connsiteY7080"/>
                              </a:cxn>
                              <a:cxn ang="0">
                                <a:pos x="connsiteX7081" y="connsiteY7081"/>
                              </a:cxn>
                              <a:cxn ang="0">
                                <a:pos x="connsiteX7082" y="connsiteY7082"/>
                              </a:cxn>
                              <a:cxn ang="0">
                                <a:pos x="connsiteX7083" y="connsiteY7083"/>
                              </a:cxn>
                              <a:cxn ang="0">
                                <a:pos x="connsiteX7084" y="connsiteY7084"/>
                              </a:cxn>
                              <a:cxn ang="0">
                                <a:pos x="connsiteX7085" y="connsiteY7085"/>
                              </a:cxn>
                              <a:cxn ang="0">
                                <a:pos x="connsiteX7086" y="connsiteY7086"/>
                              </a:cxn>
                              <a:cxn ang="0">
                                <a:pos x="connsiteX7087" y="connsiteY7087"/>
                              </a:cxn>
                              <a:cxn ang="0">
                                <a:pos x="connsiteX7088" y="connsiteY7088"/>
                              </a:cxn>
                              <a:cxn ang="0">
                                <a:pos x="connsiteX7089" y="connsiteY7089"/>
                              </a:cxn>
                              <a:cxn ang="0">
                                <a:pos x="connsiteX7090" y="connsiteY7090"/>
                              </a:cxn>
                              <a:cxn ang="0">
                                <a:pos x="connsiteX7091" y="connsiteY7091"/>
                              </a:cxn>
                              <a:cxn ang="0">
                                <a:pos x="connsiteX7092" y="connsiteY7092"/>
                              </a:cxn>
                              <a:cxn ang="0">
                                <a:pos x="connsiteX7093" y="connsiteY7093"/>
                              </a:cxn>
                              <a:cxn ang="0">
                                <a:pos x="connsiteX7094" y="connsiteY7094"/>
                              </a:cxn>
                              <a:cxn ang="0">
                                <a:pos x="connsiteX7095" y="connsiteY7095"/>
                              </a:cxn>
                              <a:cxn ang="0">
                                <a:pos x="connsiteX7096" y="connsiteY7096"/>
                              </a:cxn>
                              <a:cxn ang="0">
                                <a:pos x="connsiteX7097" y="connsiteY7097"/>
                              </a:cxn>
                              <a:cxn ang="0">
                                <a:pos x="connsiteX7098" y="connsiteY7098"/>
                              </a:cxn>
                              <a:cxn ang="0">
                                <a:pos x="connsiteX7099" y="connsiteY7099"/>
                              </a:cxn>
                              <a:cxn ang="0">
                                <a:pos x="connsiteX7100" y="connsiteY7100"/>
                              </a:cxn>
                              <a:cxn ang="0">
                                <a:pos x="connsiteX7101" y="connsiteY7101"/>
                              </a:cxn>
                              <a:cxn ang="0">
                                <a:pos x="connsiteX7102" y="connsiteY7102"/>
                              </a:cxn>
                              <a:cxn ang="0">
                                <a:pos x="connsiteX7103" y="connsiteY7103"/>
                              </a:cxn>
                              <a:cxn ang="0">
                                <a:pos x="connsiteX7104" y="connsiteY7104"/>
                              </a:cxn>
                              <a:cxn ang="0">
                                <a:pos x="connsiteX7105" y="connsiteY7105"/>
                              </a:cxn>
                              <a:cxn ang="0">
                                <a:pos x="connsiteX7106" y="connsiteY7106"/>
                              </a:cxn>
                              <a:cxn ang="0">
                                <a:pos x="connsiteX7107" y="connsiteY7107"/>
                              </a:cxn>
                              <a:cxn ang="0">
                                <a:pos x="connsiteX7108" y="connsiteY7108"/>
                              </a:cxn>
                              <a:cxn ang="0">
                                <a:pos x="connsiteX7109" y="connsiteY7109"/>
                              </a:cxn>
                              <a:cxn ang="0">
                                <a:pos x="connsiteX7110" y="connsiteY7110"/>
                              </a:cxn>
                              <a:cxn ang="0">
                                <a:pos x="connsiteX7111" y="connsiteY7111"/>
                              </a:cxn>
                              <a:cxn ang="0">
                                <a:pos x="connsiteX7112" y="connsiteY7112"/>
                              </a:cxn>
                              <a:cxn ang="0">
                                <a:pos x="connsiteX7113" y="connsiteY7113"/>
                              </a:cxn>
                              <a:cxn ang="0">
                                <a:pos x="connsiteX7114" y="connsiteY7114"/>
                              </a:cxn>
                              <a:cxn ang="0">
                                <a:pos x="connsiteX7115" y="connsiteY7115"/>
                              </a:cxn>
                              <a:cxn ang="0">
                                <a:pos x="connsiteX7116" y="connsiteY7116"/>
                              </a:cxn>
                              <a:cxn ang="0">
                                <a:pos x="connsiteX7117" y="connsiteY7117"/>
                              </a:cxn>
                              <a:cxn ang="0">
                                <a:pos x="connsiteX7118" y="connsiteY7118"/>
                              </a:cxn>
                              <a:cxn ang="0">
                                <a:pos x="connsiteX7119" y="connsiteY7119"/>
                              </a:cxn>
                              <a:cxn ang="0">
                                <a:pos x="connsiteX7120" y="connsiteY7120"/>
                              </a:cxn>
                              <a:cxn ang="0">
                                <a:pos x="connsiteX7121" y="connsiteY7121"/>
                              </a:cxn>
                              <a:cxn ang="0">
                                <a:pos x="connsiteX7122" y="connsiteY7122"/>
                              </a:cxn>
                              <a:cxn ang="0">
                                <a:pos x="connsiteX7123" y="connsiteY7123"/>
                              </a:cxn>
                              <a:cxn ang="0">
                                <a:pos x="connsiteX7124" y="connsiteY7124"/>
                              </a:cxn>
                              <a:cxn ang="0">
                                <a:pos x="connsiteX7125" y="connsiteY7125"/>
                              </a:cxn>
                              <a:cxn ang="0">
                                <a:pos x="connsiteX7126" y="connsiteY7126"/>
                              </a:cxn>
                              <a:cxn ang="0">
                                <a:pos x="connsiteX7127" y="connsiteY7127"/>
                              </a:cxn>
                              <a:cxn ang="0">
                                <a:pos x="connsiteX7128" y="connsiteY7128"/>
                              </a:cxn>
                              <a:cxn ang="0">
                                <a:pos x="connsiteX7129" y="connsiteY7129"/>
                              </a:cxn>
                              <a:cxn ang="0">
                                <a:pos x="connsiteX7130" y="connsiteY7130"/>
                              </a:cxn>
                              <a:cxn ang="0">
                                <a:pos x="connsiteX7131" y="connsiteY7131"/>
                              </a:cxn>
                              <a:cxn ang="0">
                                <a:pos x="connsiteX7132" y="connsiteY7132"/>
                              </a:cxn>
                              <a:cxn ang="0">
                                <a:pos x="connsiteX7133" y="connsiteY7133"/>
                              </a:cxn>
                              <a:cxn ang="0">
                                <a:pos x="connsiteX7134" y="connsiteY7134"/>
                              </a:cxn>
                              <a:cxn ang="0">
                                <a:pos x="connsiteX7135" y="connsiteY7135"/>
                              </a:cxn>
                              <a:cxn ang="0">
                                <a:pos x="connsiteX7136" y="connsiteY7136"/>
                              </a:cxn>
                              <a:cxn ang="0">
                                <a:pos x="connsiteX7137" y="connsiteY7137"/>
                              </a:cxn>
                              <a:cxn ang="0">
                                <a:pos x="connsiteX7138" y="connsiteY7138"/>
                              </a:cxn>
                              <a:cxn ang="0">
                                <a:pos x="connsiteX7139" y="connsiteY7139"/>
                              </a:cxn>
                              <a:cxn ang="0">
                                <a:pos x="connsiteX7140" y="connsiteY7140"/>
                              </a:cxn>
                              <a:cxn ang="0">
                                <a:pos x="connsiteX7141" y="connsiteY7141"/>
                              </a:cxn>
                              <a:cxn ang="0">
                                <a:pos x="connsiteX7142" y="connsiteY7142"/>
                              </a:cxn>
                              <a:cxn ang="0">
                                <a:pos x="connsiteX7143" y="connsiteY7143"/>
                              </a:cxn>
                              <a:cxn ang="0">
                                <a:pos x="connsiteX7144" y="connsiteY7144"/>
                              </a:cxn>
                              <a:cxn ang="0">
                                <a:pos x="connsiteX7145" y="connsiteY7145"/>
                              </a:cxn>
                              <a:cxn ang="0">
                                <a:pos x="connsiteX7146" y="connsiteY7146"/>
                              </a:cxn>
                              <a:cxn ang="0">
                                <a:pos x="connsiteX7147" y="connsiteY7147"/>
                              </a:cxn>
                              <a:cxn ang="0">
                                <a:pos x="connsiteX7148" y="connsiteY7148"/>
                              </a:cxn>
                              <a:cxn ang="0">
                                <a:pos x="connsiteX7149" y="connsiteY7149"/>
                              </a:cxn>
                              <a:cxn ang="0">
                                <a:pos x="connsiteX7150" y="connsiteY7150"/>
                              </a:cxn>
                              <a:cxn ang="0">
                                <a:pos x="connsiteX7151" y="connsiteY7151"/>
                              </a:cxn>
                              <a:cxn ang="0">
                                <a:pos x="connsiteX7152" y="connsiteY7152"/>
                              </a:cxn>
                              <a:cxn ang="0">
                                <a:pos x="connsiteX7153" y="connsiteY7153"/>
                              </a:cxn>
                              <a:cxn ang="0">
                                <a:pos x="connsiteX7154" y="connsiteY7154"/>
                              </a:cxn>
                              <a:cxn ang="0">
                                <a:pos x="connsiteX7155" y="connsiteY7155"/>
                              </a:cxn>
                              <a:cxn ang="0">
                                <a:pos x="connsiteX7156" y="connsiteY7156"/>
                              </a:cxn>
                              <a:cxn ang="0">
                                <a:pos x="connsiteX7157" y="connsiteY7157"/>
                              </a:cxn>
                              <a:cxn ang="0">
                                <a:pos x="connsiteX7158" y="connsiteY7158"/>
                              </a:cxn>
                              <a:cxn ang="0">
                                <a:pos x="connsiteX7159" y="connsiteY7159"/>
                              </a:cxn>
                              <a:cxn ang="0">
                                <a:pos x="connsiteX7160" y="connsiteY7160"/>
                              </a:cxn>
                              <a:cxn ang="0">
                                <a:pos x="connsiteX7161" y="connsiteY7161"/>
                              </a:cxn>
                              <a:cxn ang="0">
                                <a:pos x="connsiteX7162" y="connsiteY7162"/>
                              </a:cxn>
                              <a:cxn ang="0">
                                <a:pos x="connsiteX7163" y="connsiteY7163"/>
                              </a:cxn>
                              <a:cxn ang="0">
                                <a:pos x="connsiteX7164" y="connsiteY7164"/>
                              </a:cxn>
                              <a:cxn ang="0">
                                <a:pos x="connsiteX7165" y="connsiteY7165"/>
                              </a:cxn>
                              <a:cxn ang="0">
                                <a:pos x="connsiteX7166" y="connsiteY7166"/>
                              </a:cxn>
                              <a:cxn ang="0">
                                <a:pos x="connsiteX7167" y="connsiteY7167"/>
                              </a:cxn>
                              <a:cxn ang="0">
                                <a:pos x="connsiteX7168" y="connsiteY7168"/>
                              </a:cxn>
                              <a:cxn ang="0">
                                <a:pos x="connsiteX7169" y="connsiteY7169"/>
                              </a:cxn>
                              <a:cxn ang="0">
                                <a:pos x="connsiteX7170" y="connsiteY7170"/>
                              </a:cxn>
                              <a:cxn ang="0">
                                <a:pos x="connsiteX7171" y="connsiteY7171"/>
                              </a:cxn>
                              <a:cxn ang="0">
                                <a:pos x="connsiteX7172" y="connsiteY7172"/>
                              </a:cxn>
                              <a:cxn ang="0">
                                <a:pos x="connsiteX7173" y="connsiteY7173"/>
                              </a:cxn>
                              <a:cxn ang="0">
                                <a:pos x="connsiteX7174" y="connsiteY7174"/>
                              </a:cxn>
                              <a:cxn ang="0">
                                <a:pos x="connsiteX7175" y="connsiteY7175"/>
                              </a:cxn>
                              <a:cxn ang="0">
                                <a:pos x="connsiteX7176" y="connsiteY7176"/>
                              </a:cxn>
                              <a:cxn ang="0">
                                <a:pos x="connsiteX7177" y="connsiteY7177"/>
                              </a:cxn>
                              <a:cxn ang="0">
                                <a:pos x="connsiteX7178" y="connsiteY7178"/>
                              </a:cxn>
                              <a:cxn ang="0">
                                <a:pos x="connsiteX7179" y="connsiteY7179"/>
                              </a:cxn>
                              <a:cxn ang="0">
                                <a:pos x="connsiteX7180" y="connsiteY7180"/>
                              </a:cxn>
                              <a:cxn ang="0">
                                <a:pos x="connsiteX7181" y="connsiteY7181"/>
                              </a:cxn>
                              <a:cxn ang="0">
                                <a:pos x="connsiteX7182" y="connsiteY7182"/>
                              </a:cxn>
                              <a:cxn ang="0">
                                <a:pos x="connsiteX7183" y="connsiteY7183"/>
                              </a:cxn>
                              <a:cxn ang="0">
                                <a:pos x="connsiteX7184" y="connsiteY7184"/>
                              </a:cxn>
                              <a:cxn ang="0">
                                <a:pos x="connsiteX7185" y="connsiteY7185"/>
                              </a:cxn>
                              <a:cxn ang="0">
                                <a:pos x="connsiteX7186" y="connsiteY7186"/>
                              </a:cxn>
                              <a:cxn ang="0">
                                <a:pos x="connsiteX7187" y="connsiteY7187"/>
                              </a:cxn>
                              <a:cxn ang="0">
                                <a:pos x="connsiteX7188" y="connsiteY7188"/>
                              </a:cxn>
                              <a:cxn ang="0">
                                <a:pos x="connsiteX7189" y="connsiteY7189"/>
                              </a:cxn>
                              <a:cxn ang="0">
                                <a:pos x="connsiteX7190" y="connsiteY7190"/>
                              </a:cxn>
                              <a:cxn ang="0">
                                <a:pos x="connsiteX7191" y="connsiteY7191"/>
                              </a:cxn>
                              <a:cxn ang="0">
                                <a:pos x="connsiteX7192" y="connsiteY7192"/>
                              </a:cxn>
                              <a:cxn ang="0">
                                <a:pos x="connsiteX7193" y="connsiteY7193"/>
                              </a:cxn>
                              <a:cxn ang="0">
                                <a:pos x="connsiteX7194" y="connsiteY7194"/>
                              </a:cxn>
                              <a:cxn ang="0">
                                <a:pos x="connsiteX7195" y="connsiteY7195"/>
                              </a:cxn>
                              <a:cxn ang="0">
                                <a:pos x="connsiteX7196" y="connsiteY7196"/>
                              </a:cxn>
                              <a:cxn ang="0">
                                <a:pos x="connsiteX7197" y="connsiteY7197"/>
                              </a:cxn>
                              <a:cxn ang="0">
                                <a:pos x="connsiteX7198" y="connsiteY7198"/>
                              </a:cxn>
                              <a:cxn ang="0">
                                <a:pos x="connsiteX7199" y="connsiteY7199"/>
                              </a:cxn>
                              <a:cxn ang="0">
                                <a:pos x="connsiteX7200" y="connsiteY7200"/>
                              </a:cxn>
                              <a:cxn ang="0">
                                <a:pos x="connsiteX7201" y="connsiteY7201"/>
                              </a:cxn>
                              <a:cxn ang="0">
                                <a:pos x="connsiteX7202" y="connsiteY7202"/>
                              </a:cxn>
                              <a:cxn ang="0">
                                <a:pos x="connsiteX7203" y="connsiteY7203"/>
                              </a:cxn>
                              <a:cxn ang="0">
                                <a:pos x="connsiteX7204" y="connsiteY7204"/>
                              </a:cxn>
                              <a:cxn ang="0">
                                <a:pos x="connsiteX7205" y="connsiteY7205"/>
                              </a:cxn>
                              <a:cxn ang="0">
                                <a:pos x="connsiteX7206" y="connsiteY7206"/>
                              </a:cxn>
                              <a:cxn ang="0">
                                <a:pos x="connsiteX7207" y="connsiteY7207"/>
                              </a:cxn>
                              <a:cxn ang="0">
                                <a:pos x="connsiteX7208" y="connsiteY7208"/>
                              </a:cxn>
                              <a:cxn ang="0">
                                <a:pos x="connsiteX7209" y="connsiteY7209"/>
                              </a:cxn>
                              <a:cxn ang="0">
                                <a:pos x="connsiteX7210" y="connsiteY7210"/>
                              </a:cxn>
                              <a:cxn ang="0">
                                <a:pos x="connsiteX7211" y="connsiteY7211"/>
                              </a:cxn>
                              <a:cxn ang="0">
                                <a:pos x="connsiteX7212" y="connsiteY7212"/>
                              </a:cxn>
                              <a:cxn ang="0">
                                <a:pos x="connsiteX7213" y="connsiteY7213"/>
                              </a:cxn>
                              <a:cxn ang="0">
                                <a:pos x="connsiteX7214" y="connsiteY7214"/>
                              </a:cxn>
                              <a:cxn ang="0">
                                <a:pos x="connsiteX7215" y="connsiteY7215"/>
                              </a:cxn>
                              <a:cxn ang="0">
                                <a:pos x="connsiteX7216" y="connsiteY7216"/>
                              </a:cxn>
                              <a:cxn ang="0">
                                <a:pos x="connsiteX7217" y="connsiteY7217"/>
                              </a:cxn>
                              <a:cxn ang="0">
                                <a:pos x="connsiteX7218" y="connsiteY7218"/>
                              </a:cxn>
                              <a:cxn ang="0">
                                <a:pos x="connsiteX7219" y="connsiteY7219"/>
                              </a:cxn>
                              <a:cxn ang="0">
                                <a:pos x="connsiteX7220" y="connsiteY7220"/>
                              </a:cxn>
                              <a:cxn ang="0">
                                <a:pos x="connsiteX7221" y="connsiteY7221"/>
                              </a:cxn>
                              <a:cxn ang="0">
                                <a:pos x="connsiteX7222" y="connsiteY7222"/>
                              </a:cxn>
                              <a:cxn ang="0">
                                <a:pos x="connsiteX7223" y="connsiteY7223"/>
                              </a:cxn>
                              <a:cxn ang="0">
                                <a:pos x="connsiteX7224" y="connsiteY7224"/>
                              </a:cxn>
                              <a:cxn ang="0">
                                <a:pos x="connsiteX7225" y="connsiteY7225"/>
                              </a:cxn>
                              <a:cxn ang="0">
                                <a:pos x="connsiteX7226" y="connsiteY7226"/>
                              </a:cxn>
                              <a:cxn ang="0">
                                <a:pos x="connsiteX7227" y="connsiteY7227"/>
                              </a:cxn>
                              <a:cxn ang="0">
                                <a:pos x="connsiteX7228" y="connsiteY7228"/>
                              </a:cxn>
                              <a:cxn ang="0">
                                <a:pos x="connsiteX7229" y="connsiteY7229"/>
                              </a:cxn>
                              <a:cxn ang="0">
                                <a:pos x="connsiteX7230" y="connsiteY7230"/>
                              </a:cxn>
                              <a:cxn ang="0">
                                <a:pos x="connsiteX7231" y="connsiteY7231"/>
                              </a:cxn>
                              <a:cxn ang="0">
                                <a:pos x="connsiteX7232" y="connsiteY7232"/>
                              </a:cxn>
                              <a:cxn ang="0">
                                <a:pos x="connsiteX7233" y="connsiteY7233"/>
                              </a:cxn>
                              <a:cxn ang="0">
                                <a:pos x="connsiteX7234" y="connsiteY7234"/>
                              </a:cxn>
                              <a:cxn ang="0">
                                <a:pos x="connsiteX7235" y="connsiteY7235"/>
                              </a:cxn>
                              <a:cxn ang="0">
                                <a:pos x="connsiteX7236" y="connsiteY7236"/>
                              </a:cxn>
                              <a:cxn ang="0">
                                <a:pos x="connsiteX7237" y="connsiteY7237"/>
                              </a:cxn>
                              <a:cxn ang="0">
                                <a:pos x="connsiteX7238" y="connsiteY7238"/>
                              </a:cxn>
                              <a:cxn ang="0">
                                <a:pos x="connsiteX7239" y="connsiteY7239"/>
                              </a:cxn>
                              <a:cxn ang="0">
                                <a:pos x="connsiteX7240" y="connsiteY7240"/>
                              </a:cxn>
                              <a:cxn ang="0">
                                <a:pos x="connsiteX7241" y="connsiteY7241"/>
                              </a:cxn>
                              <a:cxn ang="0">
                                <a:pos x="connsiteX7242" y="connsiteY7242"/>
                              </a:cxn>
                              <a:cxn ang="0">
                                <a:pos x="connsiteX7243" y="connsiteY7243"/>
                              </a:cxn>
                              <a:cxn ang="0">
                                <a:pos x="connsiteX7244" y="connsiteY7244"/>
                              </a:cxn>
                              <a:cxn ang="0">
                                <a:pos x="connsiteX7245" y="connsiteY7245"/>
                              </a:cxn>
                              <a:cxn ang="0">
                                <a:pos x="connsiteX7246" y="connsiteY7246"/>
                              </a:cxn>
                              <a:cxn ang="0">
                                <a:pos x="connsiteX7247" y="connsiteY7247"/>
                              </a:cxn>
                              <a:cxn ang="0">
                                <a:pos x="connsiteX7248" y="connsiteY7248"/>
                              </a:cxn>
                              <a:cxn ang="0">
                                <a:pos x="connsiteX7249" y="connsiteY7249"/>
                              </a:cxn>
                              <a:cxn ang="0">
                                <a:pos x="connsiteX7250" y="connsiteY7250"/>
                              </a:cxn>
                              <a:cxn ang="0">
                                <a:pos x="connsiteX7251" y="connsiteY7251"/>
                              </a:cxn>
                              <a:cxn ang="0">
                                <a:pos x="connsiteX7252" y="connsiteY7252"/>
                              </a:cxn>
                              <a:cxn ang="0">
                                <a:pos x="connsiteX7253" y="connsiteY7253"/>
                              </a:cxn>
                              <a:cxn ang="0">
                                <a:pos x="connsiteX7254" y="connsiteY7254"/>
                              </a:cxn>
                              <a:cxn ang="0">
                                <a:pos x="connsiteX7255" y="connsiteY7255"/>
                              </a:cxn>
                              <a:cxn ang="0">
                                <a:pos x="connsiteX7256" y="connsiteY7256"/>
                              </a:cxn>
                              <a:cxn ang="0">
                                <a:pos x="connsiteX7257" y="connsiteY7257"/>
                              </a:cxn>
                              <a:cxn ang="0">
                                <a:pos x="connsiteX7258" y="connsiteY7258"/>
                              </a:cxn>
                              <a:cxn ang="0">
                                <a:pos x="connsiteX7259" y="connsiteY7259"/>
                              </a:cxn>
                              <a:cxn ang="0">
                                <a:pos x="connsiteX7260" y="connsiteY7260"/>
                              </a:cxn>
                              <a:cxn ang="0">
                                <a:pos x="connsiteX7261" y="connsiteY7261"/>
                              </a:cxn>
                              <a:cxn ang="0">
                                <a:pos x="connsiteX7262" y="connsiteY7262"/>
                              </a:cxn>
                              <a:cxn ang="0">
                                <a:pos x="connsiteX7263" y="connsiteY7263"/>
                              </a:cxn>
                              <a:cxn ang="0">
                                <a:pos x="connsiteX7264" y="connsiteY7264"/>
                              </a:cxn>
                              <a:cxn ang="0">
                                <a:pos x="connsiteX7265" y="connsiteY7265"/>
                              </a:cxn>
                              <a:cxn ang="0">
                                <a:pos x="connsiteX7266" y="connsiteY7266"/>
                              </a:cxn>
                              <a:cxn ang="0">
                                <a:pos x="connsiteX7267" y="connsiteY7267"/>
                              </a:cxn>
                              <a:cxn ang="0">
                                <a:pos x="connsiteX7268" y="connsiteY7268"/>
                              </a:cxn>
                              <a:cxn ang="0">
                                <a:pos x="connsiteX7269" y="connsiteY7269"/>
                              </a:cxn>
                              <a:cxn ang="0">
                                <a:pos x="connsiteX7270" y="connsiteY7270"/>
                              </a:cxn>
                              <a:cxn ang="0">
                                <a:pos x="connsiteX7271" y="connsiteY7271"/>
                              </a:cxn>
                              <a:cxn ang="0">
                                <a:pos x="connsiteX7272" y="connsiteY7272"/>
                              </a:cxn>
                              <a:cxn ang="0">
                                <a:pos x="connsiteX7273" y="connsiteY7273"/>
                              </a:cxn>
                              <a:cxn ang="0">
                                <a:pos x="connsiteX7274" y="connsiteY7274"/>
                              </a:cxn>
                              <a:cxn ang="0">
                                <a:pos x="connsiteX7275" y="connsiteY7275"/>
                              </a:cxn>
                              <a:cxn ang="0">
                                <a:pos x="connsiteX7276" y="connsiteY7276"/>
                              </a:cxn>
                              <a:cxn ang="0">
                                <a:pos x="connsiteX7277" y="connsiteY7277"/>
                              </a:cxn>
                              <a:cxn ang="0">
                                <a:pos x="connsiteX7278" y="connsiteY7278"/>
                              </a:cxn>
                              <a:cxn ang="0">
                                <a:pos x="connsiteX7279" y="connsiteY7279"/>
                              </a:cxn>
                              <a:cxn ang="0">
                                <a:pos x="connsiteX7280" y="connsiteY7280"/>
                              </a:cxn>
                              <a:cxn ang="0">
                                <a:pos x="connsiteX7281" y="connsiteY7281"/>
                              </a:cxn>
                              <a:cxn ang="0">
                                <a:pos x="connsiteX7282" y="connsiteY7282"/>
                              </a:cxn>
                              <a:cxn ang="0">
                                <a:pos x="connsiteX7283" y="connsiteY7283"/>
                              </a:cxn>
                              <a:cxn ang="0">
                                <a:pos x="connsiteX7284" y="connsiteY7284"/>
                              </a:cxn>
                              <a:cxn ang="0">
                                <a:pos x="connsiteX7285" y="connsiteY7285"/>
                              </a:cxn>
                              <a:cxn ang="0">
                                <a:pos x="connsiteX7286" y="connsiteY7286"/>
                              </a:cxn>
                              <a:cxn ang="0">
                                <a:pos x="connsiteX7287" y="connsiteY7287"/>
                              </a:cxn>
                              <a:cxn ang="0">
                                <a:pos x="connsiteX7288" y="connsiteY7288"/>
                              </a:cxn>
                              <a:cxn ang="0">
                                <a:pos x="connsiteX7289" y="connsiteY7289"/>
                              </a:cxn>
                              <a:cxn ang="0">
                                <a:pos x="connsiteX7290" y="connsiteY7290"/>
                              </a:cxn>
                              <a:cxn ang="0">
                                <a:pos x="connsiteX7291" y="connsiteY7291"/>
                              </a:cxn>
                              <a:cxn ang="0">
                                <a:pos x="connsiteX7292" y="connsiteY7292"/>
                              </a:cxn>
                              <a:cxn ang="0">
                                <a:pos x="connsiteX7293" y="connsiteY7293"/>
                              </a:cxn>
                              <a:cxn ang="0">
                                <a:pos x="connsiteX7294" y="connsiteY7294"/>
                              </a:cxn>
                              <a:cxn ang="0">
                                <a:pos x="connsiteX7295" y="connsiteY7295"/>
                              </a:cxn>
                              <a:cxn ang="0">
                                <a:pos x="connsiteX7296" y="connsiteY7296"/>
                              </a:cxn>
                              <a:cxn ang="0">
                                <a:pos x="connsiteX7297" y="connsiteY7297"/>
                              </a:cxn>
                              <a:cxn ang="0">
                                <a:pos x="connsiteX7298" y="connsiteY7298"/>
                              </a:cxn>
                              <a:cxn ang="0">
                                <a:pos x="connsiteX7299" y="connsiteY7299"/>
                              </a:cxn>
                              <a:cxn ang="0">
                                <a:pos x="connsiteX7300" y="connsiteY7300"/>
                              </a:cxn>
                              <a:cxn ang="0">
                                <a:pos x="connsiteX7301" y="connsiteY7301"/>
                              </a:cxn>
                              <a:cxn ang="0">
                                <a:pos x="connsiteX7302" y="connsiteY7302"/>
                              </a:cxn>
                              <a:cxn ang="0">
                                <a:pos x="connsiteX7303" y="connsiteY7303"/>
                              </a:cxn>
                              <a:cxn ang="0">
                                <a:pos x="connsiteX7304" y="connsiteY7304"/>
                              </a:cxn>
                              <a:cxn ang="0">
                                <a:pos x="connsiteX7305" y="connsiteY7305"/>
                              </a:cxn>
                              <a:cxn ang="0">
                                <a:pos x="connsiteX7306" y="connsiteY7306"/>
                              </a:cxn>
                              <a:cxn ang="0">
                                <a:pos x="connsiteX7307" y="connsiteY7307"/>
                              </a:cxn>
                              <a:cxn ang="0">
                                <a:pos x="connsiteX7308" y="connsiteY7308"/>
                              </a:cxn>
                              <a:cxn ang="0">
                                <a:pos x="connsiteX7309" y="connsiteY7309"/>
                              </a:cxn>
                              <a:cxn ang="0">
                                <a:pos x="connsiteX7310" y="connsiteY7310"/>
                              </a:cxn>
                              <a:cxn ang="0">
                                <a:pos x="connsiteX7311" y="connsiteY7311"/>
                              </a:cxn>
                              <a:cxn ang="0">
                                <a:pos x="connsiteX7312" y="connsiteY7312"/>
                              </a:cxn>
                              <a:cxn ang="0">
                                <a:pos x="connsiteX7313" y="connsiteY7313"/>
                              </a:cxn>
                              <a:cxn ang="0">
                                <a:pos x="connsiteX7314" y="connsiteY7314"/>
                              </a:cxn>
                              <a:cxn ang="0">
                                <a:pos x="connsiteX7315" y="connsiteY7315"/>
                              </a:cxn>
                              <a:cxn ang="0">
                                <a:pos x="connsiteX7316" y="connsiteY7316"/>
                              </a:cxn>
                              <a:cxn ang="0">
                                <a:pos x="connsiteX7317" y="connsiteY7317"/>
                              </a:cxn>
                              <a:cxn ang="0">
                                <a:pos x="connsiteX7318" y="connsiteY7318"/>
                              </a:cxn>
                              <a:cxn ang="0">
                                <a:pos x="connsiteX7319" y="connsiteY7319"/>
                              </a:cxn>
                              <a:cxn ang="0">
                                <a:pos x="connsiteX7320" y="connsiteY7320"/>
                              </a:cxn>
                              <a:cxn ang="0">
                                <a:pos x="connsiteX7321" y="connsiteY7321"/>
                              </a:cxn>
                              <a:cxn ang="0">
                                <a:pos x="connsiteX7322" y="connsiteY7322"/>
                              </a:cxn>
                              <a:cxn ang="0">
                                <a:pos x="connsiteX7323" y="connsiteY7323"/>
                              </a:cxn>
                              <a:cxn ang="0">
                                <a:pos x="connsiteX7324" y="connsiteY7324"/>
                              </a:cxn>
                              <a:cxn ang="0">
                                <a:pos x="connsiteX7325" y="connsiteY7325"/>
                              </a:cxn>
                              <a:cxn ang="0">
                                <a:pos x="connsiteX7326" y="connsiteY7326"/>
                              </a:cxn>
                              <a:cxn ang="0">
                                <a:pos x="connsiteX7327" y="connsiteY7327"/>
                              </a:cxn>
                              <a:cxn ang="0">
                                <a:pos x="connsiteX7328" y="connsiteY7328"/>
                              </a:cxn>
                              <a:cxn ang="0">
                                <a:pos x="connsiteX7329" y="connsiteY7329"/>
                              </a:cxn>
                              <a:cxn ang="0">
                                <a:pos x="connsiteX7330" y="connsiteY7330"/>
                              </a:cxn>
                              <a:cxn ang="0">
                                <a:pos x="connsiteX7331" y="connsiteY7331"/>
                              </a:cxn>
                              <a:cxn ang="0">
                                <a:pos x="connsiteX7332" y="connsiteY7332"/>
                              </a:cxn>
                              <a:cxn ang="0">
                                <a:pos x="connsiteX7333" y="connsiteY7333"/>
                              </a:cxn>
                              <a:cxn ang="0">
                                <a:pos x="connsiteX7334" y="connsiteY7334"/>
                              </a:cxn>
                              <a:cxn ang="0">
                                <a:pos x="connsiteX7335" y="connsiteY7335"/>
                              </a:cxn>
                              <a:cxn ang="0">
                                <a:pos x="connsiteX7336" y="connsiteY7336"/>
                              </a:cxn>
                              <a:cxn ang="0">
                                <a:pos x="connsiteX7337" y="connsiteY7337"/>
                              </a:cxn>
                              <a:cxn ang="0">
                                <a:pos x="connsiteX7338" y="connsiteY7338"/>
                              </a:cxn>
                              <a:cxn ang="0">
                                <a:pos x="connsiteX7339" y="connsiteY7339"/>
                              </a:cxn>
                              <a:cxn ang="0">
                                <a:pos x="connsiteX7340" y="connsiteY7340"/>
                              </a:cxn>
                              <a:cxn ang="0">
                                <a:pos x="connsiteX7341" y="connsiteY7341"/>
                              </a:cxn>
                              <a:cxn ang="0">
                                <a:pos x="connsiteX7342" y="connsiteY7342"/>
                              </a:cxn>
                              <a:cxn ang="0">
                                <a:pos x="connsiteX7343" y="connsiteY7343"/>
                              </a:cxn>
                              <a:cxn ang="0">
                                <a:pos x="connsiteX7344" y="connsiteY7344"/>
                              </a:cxn>
                              <a:cxn ang="0">
                                <a:pos x="connsiteX7345" y="connsiteY7345"/>
                              </a:cxn>
                              <a:cxn ang="0">
                                <a:pos x="connsiteX7346" y="connsiteY7346"/>
                              </a:cxn>
                              <a:cxn ang="0">
                                <a:pos x="connsiteX7347" y="connsiteY7347"/>
                              </a:cxn>
                              <a:cxn ang="0">
                                <a:pos x="connsiteX7348" y="connsiteY7348"/>
                              </a:cxn>
                              <a:cxn ang="0">
                                <a:pos x="connsiteX7349" y="connsiteY7349"/>
                              </a:cxn>
                              <a:cxn ang="0">
                                <a:pos x="connsiteX7350" y="connsiteY7350"/>
                              </a:cxn>
                              <a:cxn ang="0">
                                <a:pos x="connsiteX7351" y="connsiteY7351"/>
                              </a:cxn>
                              <a:cxn ang="0">
                                <a:pos x="connsiteX7352" y="connsiteY7352"/>
                              </a:cxn>
                              <a:cxn ang="0">
                                <a:pos x="connsiteX7353" y="connsiteY7353"/>
                              </a:cxn>
                              <a:cxn ang="0">
                                <a:pos x="connsiteX7354" y="connsiteY7354"/>
                              </a:cxn>
                              <a:cxn ang="0">
                                <a:pos x="connsiteX7355" y="connsiteY7355"/>
                              </a:cxn>
                              <a:cxn ang="0">
                                <a:pos x="connsiteX7356" y="connsiteY7356"/>
                              </a:cxn>
                              <a:cxn ang="0">
                                <a:pos x="connsiteX7357" y="connsiteY7357"/>
                              </a:cxn>
                              <a:cxn ang="0">
                                <a:pos x="connsiteX7358" y="connsiteY7358"/>
                              </a:cxn>
                              <a:cxn ang="0">
                                <a:pos x="connsiteX7359" y="connsiteY7359"/>
                              </a:cxn>
                              <a:cxn ang="0">
                                <a:pos x="connsiteX7360" y="connsiteY7360"/>
                              </a:cxn>
                              <a:cxn ang="0">
                                <a:pos x="connsiteX7361" y="connsiteY7361"/>
                              </a:cxn>
                              <a:cxn ang="0">
                                <a:pos x="connsiteX7362" y="connsiteY7362"/>
                              </a:cxn>
                              <a:cxn ang="0">
                                <a:pos x="connsiteX7363" y="connsiteY7363"/>
                              </a:cxn>
                              <a:cxn ang="0">
                                <a:pos x="connsiteX7364" y="connsiteY7364"/>
                              </a:cxn>
                              <a:cxn ang="0">
                                <a:pos x="connsiteX7365" y="connsiteY7365"/>
                              </a:cxn>
                              <a:cxn ang="0">
                                <a:pos x="connsiteX7366" y="connsiteY7366"/>
                              </a:cxn>
                              <a:cxn ang="0">
                                <a:pos x="connsiteX7367" y="connsiteY7367"/>
                              </a:cxn>
                              <a:cxn ang="0">
                                <a:pos x="connsiteX7368" y="connsiteY7368"/>
                              </a:cxn>
                              <a:cxn ang="0">
                                <a:pos x="connsiteX7369" y="connsiteY7369"/>
                              </a:cxn>
                              <a:cxn ang="0">
                                <a:pos x="connsiteX7370" y="connsiteY7370"/>
                              </a:cxn>
                              <a:cxn ang="0">
                                <a:pos x="connsiteX7371" y="connsiteY7371"/>
                              </a:cxn>
                              <a:cxn ang="0">
                                <a:pos x="connsiteX7372" y="connsiteY7372"/>
                              </a:cxn>
                              <a:cxn ang="0">
                                <a:pos x="connsiteX7373" y="connsiteY7373"/>
                              </a:cxn>
                              <a:cxn ang="0">
                                <a:pos x="connsiteX7374" y="connsiteY7374"/>
                              </a:cxn>
                              <a:cxn ang="0">
                                <a:pos x="connsiteX7375" y="connsiteY7375"/>
                              </a:cxn>
                              <a:cxn ang="0">
                                <a:pos x="connsiteX7376" y="connsiteY7376"/>
                              </a:cxn>
                              <a:cxn ang="0">
                                <a:pos x="connsiteX7377" y="connsiteY7377"/>
                              </a:cxn>
                              <a:cxn ang="0">
                                <a:pos x="connsiteX7378" y="connsiteY7378"/>
                              </a:cxn>
                              <a:cxn ang="0">
                                <a:pos x="connsiteX7379" y="connsiteY7379"/>
                              </a:cxn>
                              <a:cxn ang="0">
                                <a:pos x="connsiteX7380" y="connsiteY7380"/>
                              </a:cxn>
                              <a:cxn ang="0">
                                <a:pos x="connsiteX7381" y="connsiteY7381"/>
                              </a:cxn>
                              <a:cxn ang="0">
                                <a:pos x="connsiteX7382" y="connsiteY7382"/>
                              </a:cxn>
                              <a:cxn ang="0">
                                <a:pos x="connsiteX7383" y="connsiteY7383"/>
                              </a:cxn>
                              <a:cxn ang="0">
                                <a:pos x="connsiteX7384" y="connsiteY7384"/>
                              </a:cxn>
                              <a:cxn ang="0">
                                <a:pos x="connsiteX7385" y="connsiteY7385"/>
                              </a:cxn>
                              <a:cxn ang="0">
                                <a:pos x="connsiteX7386" y="connsiteY7386"/>
                              </a:cxn>
                              <a:cxn ang="0">
                                <a:pos x="connsiteX7387" y="connsiteY7387"/>
                              </a:cxn>
                              <a:cxn ang="0">
                                <a:pos x="connsiteX7388" y="connsiteY7388"/>
                              </a:cxn>
                              <a:cxn ang="0">
                                <a:pos x="connsiteX7389" y="connsiteY7389"/>
                              </a:cxn>
                              <a:cxn ang="0">
                                <a:pos x="connsiteX7390" y="connsiteY7390"/>
                              </a:cxn>
                              <a:cxn ang="0">
                                <a:pos x="connsiteX7391" y="connsiteY7391"/>
                              </a:cxn>
                              <a:cxn ang="0">
                                <a:pos x="connsiteX7392" y="connsiteY7392"/>
                              </a:cxn>
                              <a:cxn ang="0">
                                <a:pos x="connsiteX7393" y="connsiteY7393"/>
                              </a:cxn>
                              <a:cxn ang="0">
                                <a:pos x="connsiteX7394" y="connsiteY7394"/>
                              </a:cxn>
                              <a:cxn ang="0">
                                <a:pos x="connsiteX7395" y="connsiteY7395"/>
                              </a:cxn>
                              <a:cxn ang="0">
                                <a:pos x="connsiteX7396" y="connsiteY7396"/>
                              </a:cxn>
                              <a:cxn ang="0">
                                <a:pos x="connsiteX7397" y="connsiteY7397"/>
                              </a:cxn>
                              <a:cxn ang="0">
                                <a:pos x="connsiteX7398" y="connsiteY7398"/>
                              </a:cxn>
                              <a:cxn ang="0">
                                <a:pos x="connsiteX7399" y="connsiteY7399"/>
                              </a:cxn>
                              <a:cxn ang="0">
                                <a:pos x="connsiteX7400" y="connsiteY7400"/>
                              </a:cxn>
                              <a:cxn ang="0">
                                <a:pos x="connsiteX7401" y="connsiteY7401"/>
                              </a:cxn>
                              <a:cxn ang="0">
                                <a:pos x="connsiteX7402" y="connsiteY7402"/>
                              </a:cxn>
                              <a:cxn ang="0">
                                <a:pos x="connsiteX7403" y="connsiteY7403"/>
                              </a:cxn>
                              <a:cxn ang="0">
                                <a:pos x="connsiteX7404" y="connsiteY7404"/>
                              </a:cxn>
                              <a:cxn ang="0">
                                <a:pos x="connsiteX7405" y="connsiteY7405"/>
                              </a:cxn>
                              <a:cxn ang="0">
                                <a:pos x="connsiteX7406" y="connsiteY7406"/>
                              </a:cxn>
                              <a:cxn ang="0">
                                <a:pos x="connsiteX7407" y="connsiteY7407"/>
                              </a:cxn>
                              <a:cxn ang="0">
                                <a:pos x="connsiteX7408" y="connsiteY7408"/>
                              </a:cxn>
                              <a:cxn ang="0">
                                <a:pos x="connsiteX7409" y="connsiteY7409"/>
                              </a:cxn>
                              <a:cxn ang="0">
                                <a:pos x="connsiteX7410" y="connsiteY7410"/>
                              </a:cxn>
                              <a:cxn ang="0">
                                <a:pos x="connsiteX7411" y="connsiteY7411"/>
                              </a:cxn>
                              <a:cxn ang="0">
                                <a:pos x="connsiteX7412" y="connsiteY7412"/>
                              </a:cxn>
                              <a:cxn ang="0">
                                <a:pos x="connsiteX7413" y="connsiteY7413"/>
                              </a:cxn>
                              <a:cxn ang="0">
                                <a:pos x="connsiteX7414" y="connsiteY7414"/>
                              </a:cxn>
                              <a:cxn ang="0">
                                <a:pos x="connsiteX7415" y="connsiteY7415"/>
                              </a:cxn>
                              <a:cxn ang="0">
                                <a:pos x="connsiteX7416" y="connsiteY7416"/>
                              </a:cxn>
                              <a:cxn ang="0">
                                <a:pos x="connsiteX7417" y="connsiteY7417"/>
                              </a:cxn>
                              <a:cxn ang="0">
                                <a:pos x="connsiteX7418" y="connsiteY7418"/>
                              </a:cxn>
                              <a:cxn ang="0">
                                <a:pos x="connsiteX7419" y="connsiteY7419"/>
                              </a:cxn>
                              <a:cxn ang="0">
                                <a:pos x="connsiteX7420" y="connsiteY7420"/>
                              </a:cxn>
                              <a:cxn ang="0">
                                <a:pos x="connsiteX7421" y="connsiteY7421"/>
                              </a:cxn>
                              <a:cxn ang="0">
                                <a:pos x="connsiteX7422" y="connsiteY7422"/>
                              </a:cxn>
                              <a:cxn ang="0">
                                <a:pos x="connsiteX7423" y="connsiteY7423"/>
                              </a:cxn>
                              <a:cxn ang="0">
                                <a:pos x="connsiteX7424" y="connsiteY7424"/>
                              </a:cxn>
                              <a:cxn ang="0">
                                <a:pos x="connsiteX7425" y="connsiteY7425"/>
                              </a:cxn>
                              <a:cxn ang="0">
                                <a:pos x="connsiteX7426" y="connsiteY7426"/>
                              </a:cxn>
                              <a:cxn ang="0">
                                <a:pos x="connsiteX7427" y="connsiteY7427"/>
                              </a:cxn>
                              <a:cxn ang="0">
                                <a:pos x="connsiteX7428" y="connsiteY7428"/>
                              </a:cxn>
                              <a:cxn ang="0">
                                <a:pos x="connsiteX7429" y="connsiteY7429"/>
                              </a:cxn>
                              <a:cxn ang="0">
                                <a:pos x="connsiteX7430" y="connsiteY7430"/>
                              </a:cxn>
                              <a:cxn ang="0">
                                <a:pos x="connsiteX7431" y="connsiteY7431"/>
                              </a:cxn>
                              <a:cxn ang="0">
                                <a:pos x="connsiteX7432" y="connsiteY7432"/>
                              </a:cxn>
                              <a:cxn ang="0">
                                <a:pos x="connsiteX7433" y="connsiteY7433"/>
                              </a:cxn>
                              <a:cxn ang="0">
                                <a:pos x="connsiteX7434" y="connsiteY7434"/>
                              </a:cxn>
                              <a:cxn ang="0">
                                <a:pos x="connsiteX7435" y="connsiteY7435"/>
                              </a:cxn>
                              <a:cxn ang="0">
                                <a:pos x="connsiteX7436" y="connsiteY7436"/>
                              </a:cxn>
                              <a:cxn ang="0">
                                <a:pos x="connsiteX7437" y="connsiteY7437"/>
                              </a:cxn>
                              <a:cxn ang="0">
                                <a:pos x="connsiteX7438" y="connsiteY7438"/>
                              </a:cxn>
                              <a:cxn ang="0">
                                <a:pos x="connsiteX7439" y="connsiteY7439"/>
                              </a:cxn>
                              <a:cxn ang="0">
                                <a:pos x="connsiteX7440" y="connsiteY7440"/>
                              </a:cxn>
                              <a:cxn ang="0">
                                <a:pos x="connsiteX7441" y="connsiteY7441"/>
                              </a:cxn>
                              <a:cxn ang="0">
                                <a:pos x="connsiteX7442" y="connsiteY7442"/>
                              </a:cxn>
                              <a:cxn ang="0">
                                <a:pos x="connsiteX7443" y="connsiteY7443"/>
                              </a:cxn>
                              <a:cxn ang="0">
                                <a:pos x="connsiteX7444" y="connsiteY7444"/>
                              </a:cxn>
                              <a:cxn ang="0">
                                <a:pos x="connsiteX7445" y="connsiteY7445"/>
                              </a:cxn>
                              <a:cxn ang="0">
                                <a:pos x="connsiteX7446" y="connsiteY7446"/>
                              </a:cxn>
                              <a:cxn ang="0">
                                <a:pos x="connsiteX7447" y="connsiteY7447"/>
                              </a:cxn>
                              <a:cxn ang="0">
                                <a:pos x="connsiteX7448" y="connsiteY7448"/>
                              </a:cxn>
                              <a:cxn ang="0">
                                <a:pos x="connsiteX7449" y="connsiteY7449"/>
                              </a:cxn>
                              <a:cxn ang="0">
                                <a:pos x="connsiteX7450" y="connsiteY7450"/>
                              </a:cxn>
                              <a:cxn ang="0">
                                <a:pos x="connsiteX7451" y="connsiteY7451"/>
                              </a:cxn>
                              <a:cxn ang="0">
                                <a:pos x="connsiteX7452" y="connsiteY7452"/>
                              </a:cxn>
                              <a:cxn ang="0">
                                <a:pos x="connsiteX7453" y="connsiteY7453"/>
                              </a:cxn>
                              <a:cxn ang="0">
                                <a:pos x="connsiteX7454" y="connsiteY7454"/>
                              </a:cxn>
                              <a:cxn ang="0">
                                <a:pos x="connsiteX7455" y="connsiteY7455"/>
                              </a:cxn>
                              <a:cxn ang="0">
                                <a:pos x="connsiteX7456" y="connsiteY7456"/>
                              </a:cxn>
                              <a:cxn ang="0">
                                <a:pos x="connsiteX7457" y="connsiteY7457"/>
                              </a:cxn>
                              <a:cxn ang="0">
                                <a:pos x="connsiteX7458" y="connsiteY7458"/>
                              </a:cxn>
                              <a:cxn ang="0">
                                <a:pos x="connsiteX7459" y="connsiteY7459"/>
                              </a:cxn>
                              <a:cxn ang="0">
                                <a:pos x="connsiteX7460" y="connsiteY7460"/>
                              </a:cxn>
                              <a:cxn ang="0">
                                <a:pos x="connsiteX7461" y="connsiteY7461"/>
                              </a:cxn>
                              <a:cxn ang="0">
                                <a:pos x="connsiteX7462" y="connsiteY7462"/>
                              </a:cxn>
                              <a:cxn ang="0">
                                <a:pos x="connsiteX7463" y="connsiteY7463"/>
                              </a:cxn>
                              <a:cxn ang="0">
                                <a:pos x="connsiteX7464" y="connsiteY7464"/>
                              </a:cxn>
                              <a:cxn ang="0">
                                <a:pos x="connsiteX7465" y="connsiteY7465"/>
                              </a:cxn>
                              <a:cxn ang="0">
                                <a:pos x="connsiteX7466" y="connsiteY7466"/>
                              </a:cxn>
                              <a:cxn ang="0">
                                <a:pos x="connsiteX7467" y="connsiteY7467"/>
                              </a:cxn>
                              <a:cxn ang="0">
                                <a:pos x="connsiteX7468" y="connsiteY7468"/>
                              </a:cxn>
                              <a:cxn ang="0">
                                <a:pos x="connsiteX7469" y="connsiteY7469"/>
                              </a:cxn>
                              <a:cxn ang="0">
                                <a:pos x="connsiteX7470" y="connsiteY7470"/>
                              </a:cxn>
                              <a:cxn ang="0">
                                <a:pos x="connsiteX7471" y="connsiteY7471"/>
                              </a:cxn>
                              <a:cxn ang="0">
                                <a:pos x="connsiteX7472" y="connsiteY7472"/>
                              </a:cxn>
                              <a:cxn ang="0">
                                <a:pos x="connsiteX7473" y="connsiteY7473"/>
                              </a:cxn>
                              <a:cxn ang="0">
                                <a:pos x="connsiteX7474" y="connsiteY7474"/>
                              </a:cxn>
                              <a:cxn ang="0">
                                <a:pos x="connsiteX7475" y="connsiteY7475"/>
                              </a:cxn>
                              <a:cxn ang="0">
                                <a:pos x="connsiteX7476" y="connsiteY7476"/>
                              </a:cxn>
                              <a:cxn ang="0">
                                <a:pos x="connsiteX7477" y="connsiteY7477"/>
                              </a:cxn>
                              <a:cxn ang="0">
                                <a:pos x="connsiteX7478" y="connsiteY7478"/>
                              </a:cxn>
                              <a:cxn ang="0">
                                <a:pos x="connsiteX7479" y="connsiteY7479"/>
                              </a:cxn>
                              <a:cxn ang="0">
                                <a:pos x="connsiteX7480" y="connsiteY7480"/>
                              </a:cxn>
                              <a:cxn ang="0">
                                <a:pos x="connsiteX7481" y="connsiteY7481"/>
                              </a:cxn>
                              <a:cxn ang="0">
                                <a:pos x="connsiteX7482" y="connsiteY7482"/>
                              </a:cxn>
                              <a:cxn ang="0">
                                <a:pos x="connsiteX7483" y="connsiteY7483"/>
                              </a:cxn>
                              <a:cxn ang="0">
                                <a:pos x="connsiteX7484" y="connsiteY7484"/>
                              </a:cxn>
                              <a:cxn ang="0">
                                <a:pos x="connsiteX7485" y="connsiteY7485"/>
                              </a:cxn>
                              <a:cxn ang="0">
                                <a:pos x="connsiteX7486" y="connsiteY7486"/>
                              </a:cxn>
                              <a:cxn ang="0">
                                <a:pos x="connsiteX7487" y="connsiteY7487"/>
                              </a:cxn>
                              <a:cxn ang="0">
                                <a:pos x="connsiteX7488" y="connsiteY7488"/>
                              </a:cxn>
                              <a:cxn ang="0">
                                <a:pos x="connsiteX7489" y="connsiteY7489"/>
                              </a:cxn>
                              <a:cxn ang="0">
                                <a:pos x="connsiteX7490" y="connsiteY7490"/>
                              </a:cxn>
                              <a:cxn ang="0">
                                <a:pos x="connsiteX7491" y="connsiteY7491"/>
                              </a:cxn>
                              <a:cxn ang="0">
                                <a:pos x="connsiteX7492" y="connsiteY7492"/>
                              </a:cxn>
                              <a:cxn ang="0">
                                <a:pos x="connsiteX7493" y="connsiteY7493"/>
                              </a:cxn>
                              <a:cxn ang="0">
                                <a:pos x="connsiteX7494" y="connsiteY7494"/>
                              </a:cxn>
                              <a:cxn ang="0">
                                <a:pos x="connsiteX7495" y="connsiteY7495"/>
                              </a:cxn>
                              <a:cxn ang="0">
                                <a:pos x="connsiteX7496" y="connsiteY7496"/>
                              </a:cxn>
                              <a:cxn ang="0">
                                <a:pos x="connsiteX7497" y="connsiteY7497"/>
                              </a:cxn>
                              <a:cxn ang="0">
                                <a:pos x="connsiteX7498" y="connsiteY7498"/>
                              </a:cxn>
                              <a:cxn ang="0">
                                <a:pos x="connsiteX7499" y="connsiteY7499"/>
                              </a:cxn>
                              <a:cxn ang="0">
                                <a:pos x="connsiteX7500" y="connsiteY7500"/>
                              </a:cxn>
                              <a:cxn ang="0">
                                <a:pos x="connsiteX7501" y="connsiteY7501"/>
                              </a:cxn>
                              <a:cxn ang="0">
                                <a:pos x="connsiteX7502" y="connsiteY7502"/>
                              </a:cxn>
                              <a:cxn ang="0">
                                <a:pos x="connsiteX7503" y="connsiteY7503"/>
                              </a:cxn>
                              <a:cxn ang="0">
                                <a:pos x="connsiteX7504" y="connsiteY7504"/>
                              </a:cxn>
                              <a:cxn ang="0">
                                <a:pos x="connsiteX7505" y="connsiteY7505"/>
                              </a:cxn>
                              <a:cxn ang="0">
                                <a:pos x="connsiteX7506" y="connsiteY7506"/>
                              </a:cxn>
                              <a:cxn ang="0">
                                <a:pos x="connsiteX7507" y="connsiteY7507"/>
                              </a:cxn>
                              <a:cxn ang="0">
                                <a:pos x="connsiteX7508" y="connsiteY7508"/>
                              </a:cxn>
                              <a:cxn ang="0">
                                <a:pos x="connsiteX7509" y="connsiteY7509"/>
                              </a:cxn>
                              <a:cxn ang="0">
                                <a:pos x="connsiteX7510" y="connsiteY7510"/>
                              </a:cxn>
                              <a:cxn ang="0">
                                <a:pos x="connsiteX7511" y="connsiteY7511"/>
                              </a:cxn>
                              <a:cxn ang="0">
                                <a:pos x="connsiteX7512" y="connsiteY7512"/>
                              </a:cxn>
                              <a:cxn ang="0">
                                <a:pos x="connsiteX7513" y="connsiteY7513"/>
                              </a:cxn>
                              <a:cxn ang="0">
                                <a:pos x="connsiteX7514" y="connsiteY7514"/>
                              </a:cxn>
                              <a:cxn ang="0">
                                <a:pos x="connsiteX7515" y="connsiteY7515"/>
                              </a:cxn>
                              <a:cxn ang="0">
                                <a:pos x="connsiteX7516" y="connsiteY7516"/>
                              </a:cxn>
                              <a:cxn ang="0">
                                <a:pos x="connsiteX7517" y="connsiteY7517"/>
                              </a:cxn>
                              <a:cxn ang="0">
                                <a:pos x="connsiteX7518" y="connsiteY7518"/>
                              </a:cxn>
                              <a:cxn ang="0">
                                <a:pos x="connsiteX7519" y="connsiteY7519"/>
                              </a:cxn>
                              <a:cxn ang="0">
                                <a:pos x="connsiteX7520" y="connsiteY7520"/>
                              </a:cxn>
                              <a:cxn ang="0">
                                <a:pos x="connsiteX7521" y="connsiteY7521"/>
                              </a:cxn>
                              <a:cxn ang="0">
                                <a:pos x="connsiteX7522" y="connsiteY7522"/>
                              </a:cxn>
                              <a:cxn ang="0">
                                <a:pos x="connsiteX7523" y="connsiteY7523"/>
                              </a:cxn>
                              <a:cxn ang="0">
                                <a:pos x="connsiteX7524" y="connsiteY7524"/>
                              </a:cxn>
                              <a:cxn ang="0">
                                <a:pos x="connsiteX7525" y="connsiteY7525"/>
                              </a:cxn>
                              <a:cxn ang="0">
                                <a:pos x="connsiteX7526" y="connsiteY7526"/>
                              </a:cxn>
                              <a:cxn ang="0">
                                <a:pos x="connsiteX7527" y="connsiteY7527"/>
                              </a:cxn>
                              <a:cxn ang="0">
                                <a:pos x="connsiteX7528" y="connsiteY7528"/>
                              </a:cxn>
                              <a:cxn ang="0">
                                <a:pos x="connsiteX7529" y="connsiteY7529"/>
                              </a:cxn>
                              <a:cxn ang="0">
                                <a:pos x="connsiteX7530" y="connsiteY7530"/>
                              </a:cxn>
                              <a:cxn ang="0">
                                <a:pos x="connsiteX7531" y="connsiteY7531"/>
                              </a:cxn>
                              <a:cxn ang="0">
                                <a:pos x="connsiteX7532" y="connsiteY7532"/>
                              </a:cxn>
                              <a:cxn ang="0">
                                <a:pos x="connsiteX7533" y="connsiteY7533"/>
                              </a:cxn>
                              <a:cxn ang="0">
                                <a:pos x="connsiteX7534" y="connsiteY7534"/>
                              </a:cxn>
                              <a:cxn ang="0">
                                <a:pos x="connsiteX7535" y="connsiteY7535"/>
                              </a:cxn>
                              <a:cxn ang="0">
                                <a:pos x="connsiteX7536" y="connsiteY7536"/>
                              </a:cxn>
                              <a:cxn ang="0">
                                <a:pos x="connsiteX7537" y="connsiteY7537"/>
                              </a:cxn>
                              <a:cxn ang="0">
                                <a:pos x="connsiteX7538" y="connsiteY7538"/>
                              </a:cxn>
                              <a:cxn ang="0">
                                <a:pos x="connsiteX7539" y="connsiteY7539"/>
                              </a:cxn>
                              <a:cxn ang="0">
                                <a:pos x="connsiteX7540" y="connsiteY7540"/>
                              </a:cxn>
                              <a:cxn ang="0">
                                <a:pos x="connsiteX7541" y="connsiteY7541"/>
                              </a:cxn>
                              <a:cxn ang="0">
                                <a:pos x="connsiteX7542" y="connsiteY7542"/>
                              </a:cxn>
                              <a:cxn ang="0">
                                <a:pos x="connsiteX7543" y="connsiteY7543"/>
                              </a:cxn>
                              <a:cxn ang="0">
                                <a:pos x="connsiteX7544" y="connsiteY7544"/>
                              </a:cxn>
                              <a:cxn ang="0">
                                <a:pos x="connsiteX7545" y="connsiteY7545"/>
                              </a:cxn>
                              <a:cxn ang="0">
                                <a:pos x="connsiteX7546" y="connsiteY7546"/>
                              </a:cxn>
                              <a:cxn ang="0">
                                <a:pos x="connsiteX7547" y="connsiteY7547"/>
                              </a:cxn>
                              <a:cxn ang="0">
                                <a:pos x="connsiteX7548" y="connsiteY7548"/>
                              </a:cxn>
                              <a:cxn ang="0">
                                <a:pos x="connsiteX7549" y="connsiteY7549"/>
                              </a:cxn>
                              <a:cxn ang="0">
                                <a:pos x="connsiteX7550" y="connsiteY7550"/>
                              </a:cxn>
                              <a:cxn ang="0">
                                <a:pos x="connsiteX7551" y="connsiteY7551"/>
                              </a:cxn>
                              <a:cxn ang="0">
                                <a:pos x="connsiteX7552" y="connsiteY7552"/>
                              </a:cxn>
                              <a:cxn ang="0">
                                <a:pos x="connsiteX7553" y="connsiteY7553"/>
                              </a:cxn>
                              <a:cxn ang="0">
                                <a:pos x="connsiteX7554" y="connsiteY7554"/>
                              </a:cxn>
                              <a:cxn ang="0">
                                <a:pos x="connsiteX7555" y="connsiteY7555"/>
                              </a:cxn>
                              <a:cxn ang="0">
                                <a:pos x="connsiteX7556" y="connsiteY7556"/>
                              </a:cxn>
                              <a:cxn ang="0">
                                <a:pos x="connsiteX7557" y="connsiteY7557"/>
                              </a:cxn>
                              <a:cxn ang="0">
                                <a:pos x="connsiteX7558" y="connsiteY7558"/>
                              </a:cxn>
                              <a:cxn ang="0">
                                <a:pos x="connsiteX7559" y="connsiteY7559"/>
                              </a:cxn>
                              <a:cxn ang="0">
                                <a:pos x="connsiteX7560" y="connsiteY7560"/>
                              </a:cxn>
                              <a:cxn ang="0">
                                <a:pos x="connsiteX7561" y="connsiteY7561"/>
                              </a:cxn>
                              <a:cxn ang="0">
                                <a:pos x="connsiteX7562" y="connsiteY7562"/>
                              </a:cxn>
                              <a:cxn ang="0">
                                <a:pos x="connsiteX7563" y="connsiteY7563"/>
                              </a:cxn>
                              <a:cxn ang="0">
                                <a:pos x="connsiteX7564" y="connsiteY7564"/>
                              </a:cxn>
                              <a:cxn ang="0">
                                <a:pos x="connsiteX7565" y="connsiteY7565"/>
                              </a:cxn>
                              <a:cxn ang="0">
                                <a:pos x="connsiteX7566" y="connsiteY7566"/>
                              </a:cxn>
                              <a:cxn ang="0">
                                <a:pos x="connsiteX7567" y="connsiteY7567"/>
                              </a:cxn>
                              <a:cxn ang="0">
                                <a:pos x="connsiteX7568" y="connsiteY7568"/>
                              </a:cxn>
                              <a:cxn ang="0">
                                <a:pos x="connsiteX7569" y="connsiteY7569"/>
                              </a:cxn>
                              <a:cxn ang="0">
                                <a:pos x="connsiteX7570" y="connsiteY7570"/>
                              </a:cxn>
                              <a:cxn ang="0">
                                <a:pos x="connsiteX7571" y="connsiteY7571"/>
                              </a:cxn>
                              <a:cxn ang="0">
                                <a:pos x="connsiteX7572" y="connsiteY7572"/>
                              </a:cxn>
                              <a:cxn ang="0">
                                <a:pos x="connsiteX7573" y="connsiteY7573"/>
                              </a:cxn>
                              <a:cxn ang="0">
                                <a:pos x="connsiteX7574" y="connsiteY7574"/>
                              </a:cxn>
                              <a:cxn ang="0">
                                <a:pos x="connsiteX7575" y="connsiteY7575"/>
                              </a:cxn>
                              <a:cxn ang="0">
                                <a:pos x="connsiteX7576" y="connsiteY7576"/>
                              </a:cxn>
                              <a:cxn ang="0">
                                <a:pos x="connsiteX7577" y="connsiteY7577"/>
                              </a:cxn>
                              <a:cxn ang="0">
                                <a:pos x="connsiteX7578" y="connsiteY7578"/>
                              </a:cxn>
                              <a:cxn ang="0">
                                <a:pos x="connsiteX7579" y="connsiteY7579"/>
                              </a:cxn>
                              <a:cxn ang="0">
                                <a:pos x="connsiteX7580" y="connsiteY7580"/>
                              </a:cxn>
                              <a:cxn ang="0">
                                <a:pos x="connsiteX7581" y="connsiteY7581"/>
                              </a:cxn>
                              <a:cxn ang="0">
                                <a:pos x="connsiteX7582" y="connsiteY7582"/>
                              </a:cxn>
                              <a:cxn ang="0">
                                <a:pos x="connsiteX7583" y="connsiteY7583"/>
                              </a:cxn>
                              <a:cxn ang="0">
                                <a:pos x="connsiteX7584" y="connsiteY7584"/>
                              </a:cxn>
                              <a:cxn ang="0">
                                <a:pos x="connsiteX7585" y="connsiteY7585"/>
                              </a:cxn>
                              <a:cxn ang="0">
                                <a:pos x="connsiteX7586" y="connsiteY7586"/>
                              </a:cxn>
                              <a:cxn ang="0">
                                <a:pos x="connsiteX7587" y="connsiteY7587"/>
                              </a:cxn>
                              <a:cxn ang="0">
                                <a:pos x="connsiteX7588" y="connsiteY7588"/>
                              </a:cxn>
                              <a:cxn ang="0">
                                <a:pos x="connsiteX7589" y="connsiteY7589"/>
                              </a:cxn>
                              <a:cxn ang="0">
                                <a:pos x="connsiteX7590" y="connsiteY7590"/>
                              </a:cxn>
                              <a:cxn ang="0">
                                <a:pos x="connsiteX7591" y="connsiteY7591"/>
                              </a:cxn>
                              <a:cxn ang="0">
                                <a:pos x="connsiteX7592" y="connsiteY7592"/>
                              </a:cxn>
                              <a:cxn ang="0">
                                <a:pos x="connsiteX7593" y="connsiteY7593"/>
                              </a:cxn>
                              <a:cxn ang="0">
                                <a:pos x="connsiteX7594" y="connsiteY7594"/>
                              </a:cxn>
                              <a:cxn ang="0">
                                <a:pos x="connsiteX7595" y="connsiteY7595"/>
                              </a:cxn>
                              <a:cxn ang="0">
                                <a:pos x="connsiteX7596" y="connsiteY7596"/>
                              </a:cxn>
                              <a:cxn ang="0">
                                <a:pos x="connsiteX7597" y="connsiteY7597"/>
                              </a:cxn>
                              <a:cxn ang="0">
                                <a:pos x="connsiteX7598" y="connsiteY7598"/>
                              </a:cxn>
                              <a:cxn ang="0">
                                <a:pos x="connsiteX7599" y="connsiteY7599"/>
                              </a:cxn>
                              <a:cxn ang="0">
                                <a:pos x="connsiteX7600" y="connsiteY7600"/>
                              </a:cxn>
                              <a:cxn ang="0">
                                <a:pos x="connsiteX7601" y="connsiteY7601"/>
                              </a:cxn>
                              <a:cxn ang="0">
                                <a:pos x="connsiteX7602" y="connsiteY7602"/>
                              </a:cxn>
                              <a:cxn ang="0">
                                <a:pos x="connsiteX7603" y="connsiteY7603"/>
                              </a:cxn>
                              <a:cxn ang="0">
                                <a:pos x="connsiteX7604" y="connsiteY7604"/>
                              </a:cxn>
                              <a:cxn ang="0">
                                <a:pos x="connsiteX7605" y="connsiteY7605"/>
                              </a:cxn>
                              <a:cxn ang="0">
                                <a:pos x="connsiteX7606" y="connsiteY7606"/>
                              </a:cxn>
                              <a:cxn ang="0">
                                <a:pos x="connsiteX7607" y="connsiteY7607"/>
                              </a:cxn>
                              <a:cxn ang="0">
                                <a:pos x="connsiteX7608" y="connsiteY7608"/>
                              </a:cxn>
                              <a:cxn ang="0">
                                <a:pos x="connsiteX7609" y="connsiteY7609"/>
                              </a:cxn>
                              <a:cxn ang="0">
                                <a:pos x="connsiteX7610" y="connsiteY7610"/>
                              </a:cxn>
                              <a:cxn ang="0">
                                <a:pos x="connsiteX7611" y="connsiteY7611"/>
                              </a:cxn>
                              <a:cxn ang="0">
                                <a:pos x="connsiteX7612" y="connsiteY7612"/>
                              </a:cxn>
                              <a:cxn ang="0">
                                <a:pos x="connsiteX7613" y="connsiteY7613"/>
                              </a:cxn>
                              <a:cxn ang="0">
                                <a:pos x="connsiteX7614" y="connsiteY7614"/>
                              </a:cxn>
                              <a:cxn ang="0">
                                <a:pos x="connsiteX7615" y="connsiteY7615"/>
                              </a:cxn>
                              <a:cxn ang="0">
                                <a:pos x="connsiteX7616" y="connsiteY7616"/>
                              </a:cxn>
                              <a:cxn ang="0">
                                <a:pos x="connsiteX7617" y="connsiteY7617"/>
                              </a:cxn>
                              <a:cxn ang="0">
                                <a:pos x="connsiteX7618" y="connsiteY7618"/>
                              </a:cxn>
                              <a:cxn ang="0">
                                <a:pos x="connsiteX7619" y="connsiteY7619"/>
                              </a:cxn>
                              <a:cxn ang="0">
                                <a:pos x="connsiteX7620" y="connsiteY7620"/>
                              </a:cxn>
                              <a:cxn ang="0">
                                <a:pos x="connsiteX7621" y="connsiteY7621"/>
                              </a:cxn>
                              <a:cxn ang="0">
                                <a:pos x="connsiteX7622" y="connsiteY7622"/>
                              </a:cxn>
                              <a:cxn ang="0">
                                <a:pos x="connsiteX7623" y="connsiteY7623"/>
                              </a:cxn>
                              <a:cxn ang="0">
                                <a:pos x="connsiteX7624" y="connsiteY7624"/>
                              </a:cxn>
                              <a:cxn ang="0">
                                <a:pos x="connsiteX7625" y="connsiteY7625"/>
                              </a:cxn>
                              <a:cxn ang="0">
                                <a:pos x="connsiteX7626" y="connsiteY7626"/>
                              </a:cxn>
                              <a:cxn ang="0">
                                <a:pos x="connsiteX7627" y="connsiteY7627"/>
                              </a:cxn>
                              <a:cxn ang="0">
                                <a:pos x="connsiteX7628" y="connsiteY7628"/>
                              </a:cxn>
                              <a:cxn ang="0">
                                <a:pos x="connsiteX7629" y="connsiteY7629"/>
                              </a:cxn>
                              <a:cxn ang="0">
                                <a:pos x="connsiteX7630" y="connsiteY7630"/>
                              </a:cxn>
                              <a:cxn ang="0">
                                <a:pos x="connsiteX7631" y="connsiteY7631"/>
                              </a:cxn>
                              <a:cxn ang="0">
                                <a:pos x="connsiteX7632" y="connsiteY7632"/>
                              </a:cxn>
                              <a:cxn ang="0">
                                <a:pos x="connsiteX7633" y="connsiteY7633"/>
                              </a:cxn>
                              <a:cxn ang="0">
                                <a:pos x="connsiteX7634" y="connsiteY7634"/>
                              </a:cxn>
                              <a:cxn ang="0">
                                <a:pos x="connsiteX7635" y="connsiteY7635"/>
                              </a:cxn>
                              <a:cxn ang="0">
                                <a:pos x="connsiteX7636" y="connsiteY7636"/>
                              </a:cxn>
                              <a:cxn ang="0">
                                <a:pos x="connsiteX7637" y="connsiteY7637"/>
                              </a:cxn>
                              <a:cxn ang="0">
                                <a:pos x="connsiteX7638" y="connsiteY7638"/>
                              </a:cxn>
                              <a:cxn ang="0">
                                <a:pos x="connsiteX7639" y="connsiteY7639"/>
                              </a:cxn>
                              <a:cxn ang="0">
                                <a:pos x="connsiteX7640" y="connsiteY7640"/>
                              </a:cxn>
                              <a:cxn ang="0">
                                <a:pos x="connsiteX7641" y="connsiteY7641"/>
                              </a:cxn>
                              <a:cxn ang="0">
                                <a:pos x="connsiteX7642" y="connsiteY7642"/>
                              </a:cxn>
                              <a:cxn ang="0">
                                <a:pos x="connsiteX7643" y="connsiteY7643"/>
                              </a:cxn>
                              <a:cxn ang="0">
                                <a:pos x="connsiteX7644" y="connsiteY7644"/>
                              </a:cxn>
                              <a:cxn ang="0">
                                <a:pos x="connsiteX7645" y="connsiteY7645"/>
                              </a:cxn>
                              <a:cxn ang="0">
                                <a:pos x="connsiteX7646" y="connsiteY7646"/>
                              </a:cxn>
                              <a:cxn ang="0">
                                <a:pos x="connsiteX7647" y="connsiteY7647"/>
                              </a:cxn>
                              <a:cxn ang="0">
                                <a:pos x="connsiteX7648" y="connsiteY7648"/>
                              </a:cxn>
                              <a:cxn ang="0">
                                <a:pos x="connsiteX7649" y="connsiteY7649"/>
                              </a:cxn>
                              <a:cxn ang="0">
                                <a:pos x="connsiteX7650" y="connsiteY7650"/>
                              </a:cxn>
                              <a:cxn ang="0">
                                <a:pos x="connsiteX7651" y="connsiteY7651"/>
                              </a:cxn>
                              <a:cxn ang="0">
                                <a:pos x="connsiteX7652" y="connsiteY7652"/>
                              </a:cxn>
                              <a:cxn ang="0">
                                <a:pos x="connsiteX7653" y="connsiteY7653"/>
                              </a:cxn>
                              <a:cxn ang="0">
                                <a:pos x="connsiteX7654" y="connsiteY7654"/>
                              </a:cxn>
                              <a:cxn ang="0">
                                <a:pos x="connsiteX7655" y="connsiteY7655"/>
                              </a:cxn>
                              <a:cxn ang="0">
                                <a:pos x="connsiteX7656" y="connsiteY7656"/>
                              </a:cxn>
                              <a:cxn ang="0">
                                <a:pos x="connsiteX7657" y="connsiteY7657"/>
                              </a:cxn>
                              <a:cxn ang="0">
                                <a:pos x="connsiteX7658" y="connsiteY7658"/>
                              </a:cxn>
                              <a:cxn ang="0">
                                <a:pos x="connsiteX7659" y="connsiteY7659"/>
                              </a:cxn>
                              <a:cxn ang="0">
                                <a:pos x="connsiteX7660" y="connsiteY7660"/>
                              </a:cxn>
                              <a:cxn ang="0">
                                <a:pos x="connsiteX7661" y="connsiteY7661"/>
                              </a:cxn>
                              <a:cxn ang="0">
                                <a:pos x="connsiteX7662" y="connsiteY7662"/>
                              </a:cxn>
                              <a:cxn ang="0">
                                <a:pos x="connsiteX7663" y="connsiteY7663"/>
                              </a:cxn>
                              <a:cxn ang="0">
                                <a:pos x="connsiteX7664" y="connsiteY7664"/>
                              </a:cxn>
                              <a:cxn ang="0">
                                <a:pos x="connsiteX7665" y="connsiteY7665"/>
                              </a:cxn>
                              <a:cxn ang="0">
                                <a:pos x="connsiteX7666" y="connsiteY7666"/>
                              </a:cxn>
                              <a:cxn ang="0">
                                <a:pos x="connsiteX7667" y="connsiteY7667"/>
                              </a:cxn>
                              <a:cxn ang="0">
                                <a:pos x="connsiteX7668" y="connsiteY7668"/>
                              </a:cxn>
                              <a:cxn ang="0">
                                <a:pos x="connsiteX7669" y="connsiteY7669"/>
                              </a:cxn>
                              <a:cxn ang="0">
                                <a:pos x="connsiteX7670" y="connsiteY7670"/>
                              </a:cxn>
                              <a:cxn ang="0">
                                <a:pos x="connsiteX7671" y="connsiteY7671"/>
                              </a:cxn>
                              <a:cxn ang="0">
                                <a:pos x="connsiteX7672" y="connsiteY7672"/>
                              </a:cxn>
                              <a:cxn ang="0">
                                <a:pos x="connsiteX7673" y="connsiteY7673"/>
                              </a:cxn>
                              <a:cxn ang="0">
                                <a:pos x="connsiteX7674" y="connsiteY7674"/>
                              </a:cxn>
                              <a:cxn ang="0">
                                <a:pos x="connsiteX7675" y="connsiteY7675"/>
                              </a:cxn>
                              <a:cxn ang="0">
                                <a:pos x="connsiteX7676" y="connsiteY7676"/>
                              </a:cxn>
                              <a:cxn ang="0">
                                <a:pos x="connsiteX7677" y="connsiteY7677"/>
                              </a:cxn>
                              <a:cxn ang="0">
                                <a:pos x="connsiteX7678" y="connsiteY7678"/>
                              </a:cxn>
                              <a:cxn ang="0">
                                <a:pos x="connsiteX7679" y="connsiteY7679"/>
                              </a:cxn>
                              <a:cxn ang="0">
                                <a:pos x="connsiteX7680" y="connsiteY7680"/>
                              </a:cxn>
                              <a:cxn ang="0">
                                <a:pos x="connsiteX7681" y="connsiteY7681"/>
                              </a:cxn>
                              <a:cxn ang="0">
                                <a:pos x="connsiteX7682" y="connsiteY7682"/>
                              </a:cxn>
                              <a:cxn ang="0">
                                <a:pos x="connsiteX7683" y="connsiteY7683"/>
                              </a:cxn>
                              <a:cxn ang="0">
                                <a:pos x="connsiteX7684" y="connsiteY7684"/>
                              </a:cxn>
                              <a:cxn ang="0">
                                <a:pos x="connsiteX7685" y="connsiteY7685"/>
                              </a:cxn>
                              <a:cxn ang="0">
                                <a:pos x="connsiteX7686" y="connsiteY7686"/>
                              </a:cxn>
                              <a:cxn ang="0">
                                <a:pos x="connsiteX7687" y="connsiteY7687"/>
                              </a:cxn>
                              <a:cxn ang="0">
                                <a:pos x="connsiteX7688" y="connsiteY7688"/>
                              </a:cxn>
                              <a:cxn ang="0">
                                <a:pos x="connsiteX7689" y="connsiteY7689"/>
                              </a:cxn>
                              <a:cxn ang="0">
                                <a:pos x="connsiteX7690" y="connsiteY7690"/>
                              </a:cxn>
                              <a:cxn ang="0">
                                <a:pos x="connsiteX7691" y="connsiteY7691"/>
                              </a:cxn>
                              <a:cxn ang="0">
                                <a:pos x="connsiteX7692" y="connsiteY7692"/>
                              </a:cxn>
                              <a:cxn ang="0">
                                <a:pos x="connsiteX7693" y="connsiteY7693"/>
                              </a:cxn>
                              <a:cxn ang="0">
                                <a:pos x="connsiteX7694" y="connsiteY7694"/>
                              </a:cxn>
                              <a:cxn ang="0">
                                <a:pos x="connsiteX7695" y="connsiteY7695"/>
                              </a:cxn>
                              <a:cxn ang="0">
                                <a:pos x="connsiteX7696" y="connsiteY7696"/>
                              </a:cxn>
                              <a:cxn ang="0">
                                <a:pos x="connsiteX7697" y="connsiteY7697"/>
                              </a:cxn>
                              <a:cxn ang="0">
                                <a:pos x="connsiteX7698" y="connsiteY7698"/>
                              </a:cxn>
                              <a:cxn ang="0">
                                <a:pos x="connsiteX7699" y="connsiteY7699"/>
                              </a:cxn>
                              <a:cxn ang="0">
                                <a:pos x="connsiteX7700" y="connsiteY7700"/>
                              </a:cxn>
                              <a:cxn ang="0">
                                <a:pos x="connsiteX7701" y="connsiteY7701"/>
                              </a:cxn>
                              <a:cxn ang="0">
                                <a:pos x="connsiteX7702" y="connsiteY7702"/>
                              </a:cxn>
                              <a:cxn ang="0">
                                <a:pos x="connsiteX7703" y="connsiteY7703"/>
                              </a:cxn>
                              <a:cxn ang="0">
                                <a:pos x="connsiteX7704" y="connsiteY7704"/>
                              </a:cxn>
                              <a:cxn ang="0">
                                <a:pos x="connsiteX7705" y="connsiteY7705"/>
                              </a:cxn>
                              <a:cxn ang="0">
                                <a:pos x="connsiteX7706" y="connsiteY7706"/>
                              </a:cxn>
                              <a:cxn ang="0">
                                <a:pos x="connsiteX7707" y="connsiteY7707"/>
                              </a:cxn>
                              <a:cxn ang="0">
                                <a:pos x="connsiteX7708" y="connsiteY7708"/>
                              </a:cxn>
                              <a:cxn ang="0">
                                <a:pos x="connsiteX7709" y="connsiteY7709"/>
                              </a:cxn>
                              <a:cxn ang="0">
                                <a:pos x="connsiteX7710" y="connsiteY7710"/>
                              </a:cxn>
                              <a:cxn ang="0">
                                <a:pos x="connsiteX7711" y="connsiteY7711"/>
                              </a:cxn>
                              <a:cxn ang="0">
                                <a:pos x="connsiteX7712" y="connsiteY7712"/>
                              </a:cxn>
                              <a:cxn ang="0">
                                <a:pos x="connsiteX7713" y="connsiteY7713"/>
                              </a:cxn>
                              <a:cxn ang="0">
                                <a:pos x="connsiteX7714" y="connsiteY7714"/>
                              </a:cxn>
                              <a:cxn ang="0">
                                <a:pos x="connsiteX7715" y="connsiteY7715"/>
                              </a:cxn>
                              <a:cxn ang="0">
                                <a:pos x="connsiteX7716" y="connsiteY7716"/>
                              </a:cxn>
                              <a:cxn ang="0">
                                <a:pos x="connsiteX7717" y="connsiteY7717"/>
                              </a:cxn>
                              <a:cxn ang="0">
                                <a:pos x="connsiteX7718" y="connsiteY7718"/>
                              </a:cxn>
                              <a:cxn ang="0">
                                <a:pos x="connsiteX7719" y="connsiteY7719"/>
                              </a:cxn>
                              <a:cxn ang="0">
                                <a:pos x="connsiteX7720" y="connsiteY7720"/>
                              </a:cxn>
                              <a:cxn ang="0">
                                <a:pos x="connsiteX7721" y="connsiteY7721"/>
                              </a:cxn>
                              <a:cxn ang="0">
                                <a:pos x="connsiteX7722" y="connsiteY7722"/>
                              </a:cxn>
                              <a:cxn ang="0">
                                <a:pos x="connsiteX7723" y="connsiteY7723"/>
                              </a:cxn>
                              <a:cxn ang="0">
                                <a:pos x="connsiteX7724" y="connsiteY7724"/>
                              </a:cxn>
                              <a:cxn ang="0">
                                <a:pos x="connsiteX7725" y="connsiteY7725"/>
                              </a:cxn>
                              <a:cxn ang="0">
                                <a:pos x="connsiteX7726" y="connsiteY7726"/>
                              </a:cxn>
                              <a:cxn ang="0">
                                <a:pos x="connsiteX7727" y="connsiteY7727"/>
                              </a:cxn>
                              <a:cxn ang="0">
                                <a:pos x="connsiteX7728" y="connsiteY7728"/>
                              </a:cxn>
                              <a:cxn ang="0">
                                <a:pos x="connsiteX7729" y="connsiteY7729"/>
                              </a:cxn>
                              <a:cxn ang="0">
                                <a:pos x="connsiteX7730" y="connsiteY7730"/>
                              </a:cxn>
                              <a:cxn ang="0">
                                <a:pos x="connsiteX7731" y="connsiteY7731"/>
                              </a:cxn>
                              <a:cxn ang="0">
                                <a:pos x="connsiteX7732" y="connsiteY7732"/>
                              </a:cxn>
                              <a:cxn ang="0">
                                <a:pos x="connsiteX7733" y="connsiteY7733"/>
                              </a:cxn>
                              <a:cxn ang="0">
                                <a:pos x="connsiteX7734" y="connsiteY7734"/>
                              </a:cxn>
                              <a:cxn ang="0">
                                <a:pos x="connsiteX7735" y="connsiteY7735"/>
                              </a:cxn>
                              <a:cxn ang="0">
                                <a:pos x="connsiteX7736" y="connsiteY7736"/>
                              </a:cxn>
                              <a:cxn ang="0">
                                <a:pos x="connsiteX7737" y="connsiteY7737"/>
                              </a:cxn>
                              <a:cxn ang="0">
                                <a:pos x="connsiteX7738" y="connsiteY7738"/>
                              </a:cxn>
                              <a:cxn ang="0">
                                <a:pos x="connsiteX7739" y="connsiteY7739"/>
                              </a:cxn>
                              <a:cxn ang="0">
                                <a:pos x="connsiteX7740" y="connsiteY7740"/>
                              </a:cxn>
                              <a:cxn ang="0">
                                <a:pos x="connsiteX7741" y="connsiteY7741"/>
                              </a:cxn>
                              <a:cxn ang="0">
                                <a:pos x="connsiteX7742" y="connsiteY7742"/>
                              </a:cxn>
                              <a:cxn ang="0">
                                <a:pos x="connsiteX7743" y="connsiteY7743"/>
                              </a:cxn>
                              <a:cxn ang="0">
                                <a:pos x="connsiteX7744" y="connsiteY7744"/>
                              </a:cxn>
                              <a:cxn ang="0">
                                <a:pos x="connsiteX7745" y="connsiteY7745"/>
                              </a:cxn>
                              <a:cxn ang="0">
                                <a:pos x="connsiteX7746" y="connsiteY7746"/>
                              </a:cxn>
                              <a:cxn ang="0">
                                <a:pos x="connsiteX7747" y="connsiteY7747"/>
                              </a:cxn>
                              <a:cxn ang="0">
                                <a:pos x="connsiteX7748" y="connsiteY7748"/>
                              </a:cxn>
                              <a:cxn ang="0">
                                <a:pos x="connsiteX7749" y="connsiteY7749"/>
                              </a:cxn>
                              <a:cxn ang="0">
                                <a:pos x="connsiteX7750" y="connsiteY7750"/>
                              </a:cxn>
                              <a:cxn ang="0">
                                <a:pos x="connsiteX7751" y="connsiteY7751"/>
                              </a:cxn>
                              <a:cxn ang="0">
                                <a:pos x="connsiteX7752" y="connsiteY7752"/>
                              </a:cxn>
                              <a:cxn ang="0">
                                <a:pos x="connsiteX7753" y="connsiteY7753"/>
                              </a:cxn>
                              <a:cxn ang="0">
                                <a:pos x="connsiteX7754" y="connsiteY7754"/>
                              </a:cxn>
                              <a:cxn ang="0">
                                <a:pos x="connsiteX7755" y="connsiteY7755"/>
                              </a:cxn>
                              <a:cxn ang="0">
                                <a:pos x="connsiteX7756" y="connsiteY7756"/>
                              </a:cxn>
                              <a:cxn ang="0">
                                <a:pos x="connsiteX7757" y="connsiteY7757"/>
                              </a:cxn>
                              <a:cxn ang="0">
                                <a:pos x="connsiteX7758" y="connsiteY7758"/>
                              </a:cxn>
                              <a:cxn ang="0">
                                <a:pos x="connsiteX7759" y="connsiteY7759"/>
                              </a:cxn>
                              <a:cxn ang="0">
                                <a:pos x="connsiteX7760" y="connsiteY7760"/>
                              </a:cxn>
                              <a:cxn ang="0">
                                <a:pos x="connsiteX7761" y="connsiteY7761"/>
                              </a:cxn>
                              <a:cxn ang="0">
                                <a:pos x="connsiteX7762" y="connsiteY7762"/>
                              </a:cxn>
                              <a:cxn ang="0">
                                <a:pos x="connsiteX7763" y="connsiteY7763"/>
                              </a:cxn>
                              <a:cxn ang="0">
                                <a:pos x="connsiteX7764" y="connsiteY7764"/>
                              </a:cxn>
                              <a:cxn ang="0">
                                <a:pos x="connsiteX7765" y="connsiteY7765"/>
                              </a:cxn>
                              <a:cxn ang="0">
                                <a:pos x="connsiteX7766" y="connsiteY7766"/>
                              </a:cxn>
                              <a:cxn ang="0">
                                <a:pos x="connsiteX7767" y="connsiteY7767"/>
                              </a:cxn>
                              <a:cxn ang="0">
                                <a:pos x="connsiteX7768" y="connsiteY7768"/>
                              </a:cxn>
                              <a:cxn ang="0">
                                <a:pos x="connsiteX7769" y="connsiteY7769"/>
                              </a:cxn>
                              <a:cxn ang="0">
                                <a:pos x="connsiteX7770" y="connsiteY7770"/>
                              </a:cxn>
                              <a:cxn ang="0">
                                <a:pos x="connsiteX7771" y="connsiteY7771"/>
                              </a:cxn>
                              <a:cxn ang="0">
                                <a:pos x="connsiteX7772" y="connsiteY7772"/>
                              </a:cxn>
                              <a:cxn ang="0">
                                <a:pos x="connsiteX7773" y="connsiteY7773"/>
                              </a:cxn>
                              <a:cxn ang="0">
                                <a:pos x="connsiteX7774" y="connsiteY7774"/>
                              </a:cxn>
                              <a:cxn ang="0">
                                <a:pos x="connsiteX7775" y="connsiteY7775"/>
                              </a:cxn>
                              <a:cxn ang="0">
                                <a:pos x="connsiteX7776" y="connsiteY7776"/>
                              </a:cxn>
                              <a:cxn ang="0">
                                <a:pos x="connsiteX7777" y="connsiteY7777"/>
                              </a:cxn>
                              <a:cxn ang="0">
                                <a:pos x="connsiteX7778" y="connsiteY7778"/>
                              </a:cxn>
                              <a:cxn ang="0">
                                <a:pos x="connsiteX7779" y="connsiteY7779"/>
                              </a:cxn>
                              <a:cxn ang="0">
                                <a:pos x="connsiteX7780" y="connsiteY7780"/>
                              </a:cxn>
                              <a:cxn ang="0">
                                <a:pos x="connsiteX7781" y="connsiteY7781"/>
                              </a:cxn>
                              <a:cxn ang="0">
                                <a:pos x="connsiteX7782" y="connsiteY7782"/>
                              </a:cxn>
                              <a:cxn ang="0">
                                <a:pos x="connsiteX7783" y="connsiteY7783"/>
                              </a:cxn>
                              <a:cxn ang="0">
                                <a:pos x="connsiteX7784" y="connsiteY7784"/>
                              </a:cxn>
                              <a:cxn ang="0">
                                <a:pos x="connsiteX7785" y="connsiteY7785"/>
                              </a:cxn>
                              <a:cxn ang="0">
                                <a:pos x="connsiteX7786" y="connsiteY7786"/>
                              </a:cxn>
                              <a:cxn ang="0">
                                <a:pos x="connsiteX7787" y="connsiteY7787"/>
                              </a:cxn>
                              <a:cxn ang="0">
                                <a:pos x="connsiteX7788" y="connsiteY7788"/>
                              </a:cxn>
                              <a:cxn ang="0">
                                <a:pos x="connsiteX7789" y="connsiteY7789"/>
                              </a:cxn>
                              <a:cxn ang="0">
                                <a:pos x="connsiteX7790" y="connsiteY7790"/>
                              </a:cxn>
                              <a:cxn ang="0">
                                <a:pos x="connsiteX7791" y="connsiteY7791"/>
                              </a:cxn>
                              <a:cxn ang="0">
                                <a:pos x="connsiteX7792" y="connsiteY7792"/>
                              </a:cxn>
                              <a:cxn ang="0">
                                <a:pos x="connsiteX7793" y="connsiteY7793"/>
                              </a:cxn>
                              <a:cxn ang="0">
                                <a:pos x="connsiteX7794" y="connsiteY7794"/>
                              </a:cxn>
                              <a:cxn ang="0">
                                <a:pos x="connsiteX7795" y="connsiteY7795"/>
                              </a:cxn>
                              <a:cxn ang="0">
                                <a:pos x="connsiteX7796" y="connsiteY7796"/>
                              </a:cxn>
                              <a:cxn ang="0">
                                <a:pos x="connsiteX7797" y="connsiteY7797"/>
                              </a:cxn>
                              <a:cxn ang="0">
                                <a:pos x="connsiteX7798" y="connsiteY7798"/>
                              </a:cxn>
                              <a:cxn ang="0">
                                <a:pos x="connsiteX7799" y="connsiteY7799"/>
                              </a:cxn>
                              <a:cxn ang="0">
                                <a:pos x="connsiteX7800" y="connsiteY7800"/>
                              </a:cxn>
                              <a:cxn ang="0">
                                <a:pos x="connsiteX7801" y="connsiteY7801"/>
                              </a:cxn>
                              <a:cxn ang="0">
                                <a:pos x="connsiteX7802" y="connsiteY7802"/>
                              </a:cxn>
                              <a:cxn ang="0">
                                <a:pos x="connsiteX7803" y="connsiteY7803"/>
                              </a:cxn>
                              <a:cxn ang="0">
                                <a:pos x="connsiteX7804" y="connsiteY7804"/>
                              </a:cxn>
                              <a:cxn ang="0">
                                <a:pos x="connsiteX7805" y="connsiteY7805"/>
                              </a:cxn>
                              <a:cxn ang="0">
                                <a:pos x="connsiteX7806" y="connsiteY7806"/>
                              </a:cxn>
                              <a:cxn ang="0">
                                <a:pos x="connsiteX7807" y="connsiteY7807"/>
                              </a:cxn>
                              <a:cxn ang="0">
                                <a:pos x="connsiteX7808" y="connsiteY7808"/>
                              </a:cxn>
                              <a:cxn ang="0">
                                <a:pos x="connsiteX7809" y="connsiteY7809"/>
                              </a:cxn>
                              <a:cxn ang="0">
                                <a:pos x="connsiteX7810" y="connsiteY7810"/>
                              </a:cxn>
                              <a:cxn ang="0">
                                <a:pos x="connsiteX7811" y="connsiteY7811"/>
                              </a:cxn>
                              <a:cxn ang="0">
                                <a:pos x="connsiteX7812" y="connsiteY7812"/>
                              </a:cxn>
                              <a:cxn ang="0">
                                <a:pos x="connsiteX7813" y="connsiteY7813"/>
                              </a:cxn>
                              <a:cxn ang="0">
                                <a:pos x="connsiteX7814" y="connsiteY7814"/>
                              </a:cxn>
                              <a:cxn ang="0">
                                <a:pos x="connsiteX7815" y="connsiteY7815"/>
                              </a:cxn>
                              <a:cxn ang="0">
                                <a:pos x="connsiteX7816" y="connsiteY7816"/>
                              </a:cxn>
                              <a:cxn ang="0">
                                <a:pos x="connsiteX7817" y="connsiteY7817"/>
                              </a:cxn>
                              <a:cxn ang="0">
                                <a:pos x="connsiteX7818" y="connsiteY7818"/>
                              </a:cxn>
                              <a:cxn ang="0">
                                <a:pos x="connsiteX7819" y="connsiteY7819"/>
                              </a:cxn>
                              <a:cxn ang="0">
                                <a:pos x="connsiteX7820" y="connsiteY7820"/>
                              </a:cxn>
                              <a:cxn ang="0">
                                <a:pos x="connsiteX7821" y="connsiteY7821"/>
                              </a:cxn>
                              <a:cxn ang="0">
                                <a:pos x="connsiteX7822" y="connsiteY7822"/>
                              </a:cxn>
                              <a:cxn ang="0">
                                <a:pos x="connsiteX7823" y="connsiteY7823"/>
                              </a:cxn>
                              <a:cxn ang="0">
                                <a:pos x="connsiteX7824" y="connsiteY7824"/>
                              </a:cxn>
                              <a:cxn ang="0">
                                <a:pos x="connsiteX7825" y="connsiteY7825"/>
                              </a:cxn>
                              <a:cxn ang="0">
                                <a:pos x="connsiteX7826" y="connsiteY7826"/>
                              </a:cxn>
                              <a:cxn ang="0">
                                <a:pos x="connsiteX7827" y="connsiteY7827"/>
                              </a:cxn>
                              <a:cxn ang="0">
                                <a:pos x="connsiteX7828" y="connsiteY7828"/>
                              </a:cxn>
                              <a:cxn ang="0">
                                <a:pos x="connsiteX7829" y="connsiteY7829"/>
                              </a:cxn>
                              <a:cxn ang="0">
                                <a:pos x="connsiteX7830" y="connsiteY7830"/>
                              </a:cxn>
                              <a:cxn ang="0">
                                <a:pos x="connsiteX7831" y="connsiteY7831"/>
                              </a:cxn>
                              <a:cxn ang="0">
                                <a:pos x="connsiteX7832" y="connsiteY7832"/>
                              </a:cxn>
                              <a:cxn ang="0">
                                <a:pos x="connsiteX7833" y="connsiteY7833"/>
                              </a:cxn>
                              <a:cxn ang="0">
                                <a:pos x="connsiteX7834" y="connsiteY7834"/>
                              </a:cxn>
                              <a:cxn ang="0">
                                <a:pos x="connsiteX7835" y="connsiteY7835"/>
                              </a:cxn>
                              <a:cxn ang="0">
                                <a:pos x="connsiteX7836" y="connsiteY7836"/>
                              </a:cxn>
                              <a:cxn ang="0">
                                <a:pos x="connsiteX7837" y="connsiteY7837"/>
                              </a:cxn>
                              <a:cxn ang="0">
                                <a:pos x="connsiteX7838" y="connsiteY7838"/>
                              </a:cxn>
                              <a:cxn ang="0">
                                <a:pos x="connsiteX7839" y="connsiteY7839"/>
                              </a:cxn>
                              <a:cxn ang="0">
                                <a:pos x="connsiteX7840" y="connsiteY7840"/>
                              </a:cxn>
                              <a:cxn ang="0">
                                <a:pos x="connsiteX7841" y="connsiteY7841"/>
                              </a:cxn>
                              <a:cxn ang="0">
                                <a:pos x="connsiteX7842" y="connsiteY7842"/>
                              </a:cxn>
                              <a:cxn ang="0">
                                <a:pos x="connsiteX7843" y="connsiteY7843"/>
                              </a:cxn>
                              <a:cxn ang="0">
                                <a:pos x="connsiteX7844" y="connsiteY7844"/>
                              </a:cxn>
                              <a:cxn ang="0">
                                <a:pos x="connsiteX7845" y="connsiteY7845"/>
                              </a:cxn>
                              <a:cxn ang="0">
                                <a:pos x="connsiteX7846" y="connsiteY7846"/>
                              </a:cxn>
                              <a:cxn ang="0">
                                <a:pos x="connsiteX7847" y="connsiteY7847"/>
                              </a:cxn>
                              <a:cxn ang="0">
                                <a:pos x="connsiteX7848" y="connsiteY7848"/>
                              </a:cxn>
                              <a:cxn ang="0">
                                <a:pos x="connsiteX7849" y="connsiteY7849"/>
                              </a:cxn>
                              <a:cxn ang="0">
                                <a:pos x="connsiteX7850" y="connsiteY7850"/>
                              </a:cxn>
                              <a:cxn ang="0">
                                <a:pos x="connsiteX7851" y="connsiteY7851"/>
                              </a:cxn>
                              <a:cxn ang="0">
                                <a:pos x="connsiteX7852" y="connsiteY7852"/>
                              </a:cxn>
                              <a:cxn ang="0">
                                <a:pos x="connsiteX7853" y="connsiteY7853"/>
                              </a:cxn>
                              <a:cxn ang="0">
                                <a:pos x="connsiteX7854" y="connsiteY7854"/>
                              </a:cxn>
                              <a:cxn ang="0">
                                <a:pos x="connsiteX7855" y="connsiteY7855"/>
                              </a:cxn>
                              <a:cxn ang="0">
                                <a:pos x="connsiteX7856" y="connsiteY7856"/>
                              </a:cxn>
                              <a:cxn ang="0">
                                <a:pos x="connsiteX7857" y="connsiteY7857"/>
                              </a:cxn>
                              <a:cxn ang="0">
                                <a:pos x="connsiteX7858" y="connsiteY7858"/>
                              </a:cxn>
                              <a:cxn ang="0">
                                <a:pos x="connsiteX7859" y="connsiteY7859"/>
                              </a:cxn>
                              <a:cxn ang="0">
                                <a:pos x="connsiteX7860" y="connsiteY7860"/>
                              </a:cxn>
                              <a:cxn ang="0">
                                <a:pos x="connsiteX7861" y="connsiteY7861"/>
                              </a:cxn>
                              <a:cxn ang="0">
                                <a:pos x="connsiteX7862" y="connsiteY7862"/>
                              </a:cxn>
                              <a:cxn ang="0">
                                <a:pos x="connsiteX7863" y="connsiteY7863"/>
                              </a:cxn>
                              <a:cxn ang="0">
                                <a:pos x="connsiteX7864" y="connsiteY7864"/>
                              </a:cxn>
                              <a:cxn ang="0">
                                <a:pos x="connsiteX7865" y="connsiteY7865"/>
                              </a:cxn>
                              <a:cxn ang="0">
                                <a:pos x="connsiteX7866" y="connsiteY7866"/>
                              </a:cxn>
                              <a:cxn ang="0">
                                <a:pos x="connsiteX7867" y="connsiteY7867"/>
                              </a:cxn>
                              <a:cxn ang="0">
                                <a:pos x="connsiteX7868" y="connsiteY7868"/>
                              </a:cxn>
                              <a:cxn ang="0">
                                <a:pos x="connsiteX7869" y="connsiteY7869"/>
                              </a:cxn>
                              <a:cxn ang="0">
                                <a:pos x="connsiteX7870" y="connsiteY7870"/>
                              </a:cxn>
                              <a:cxn ang="0">
                                <a:pos x="connsiteX7871" y="connsiteY7871"/>
                              </a:cxn>
                              <a:cxn ang="0">
                                <a:pos x="connsiteX7872" y="connsiteY7872"/>
                              </a:cxn>
                              <a:cxn ang="0">
                                <a:pos x="connsiteX7873" y="connsiteY7873"/>
                              </a:cxn>
                              <a:cxn ang="0">
                                <a:pos x="connsiteX7874" y="connsiteY7874"/>
                              </a:cxn>
                              <a:cxn ang="0">
                                <a:pos x="connsiteX7875" y="connsiteY7875"/>
                              </a:cxn>
                              <a:cxn ang="0">
                                <a:pos x="connsiteX7876" y="connsiteY7876"/>
                              </a:cxn>
                              <a:cxn ang="0">
                                <a:pos x="connsiteX7877" y="connsiteY7877"/>
                              </a:cxn>
                              <a:cxn ang="0">
                                <a:pos x="connsiteX7878" y="connsiteY7878"/>
                              </a:cxn>
                              <a:cxn ang="0">
                                <a:pos x="connsiteX7879" y="connsiteY7879"/>
                              </a:cxn>
                              <a:cxn ang="0">
                                <a:pos x="connsiteX7880" y="connsiteY7880"/>
                              </a:cxn>
                              <a:cxn ang="0">
                                <a:pos x="connsiteX7881" y="connsiteY7881"/>
                              </a:cxn>
                              <a:cxn ang="0">
                                <a:pos x="connsiteX7882" y="connsiteY7882"/>
                              </a:cxn>
                              <a:cxn ang="0">
                                <a:pos x="connsiteX7883" y="connsiteY7883"/>
                              </a:cxn>
                              <a:cxn ang="0">
                                <a:pos x="connsiteX7884" y="connsiteY7884"/>
                              </a:cxn>
                              <a:cxn ang="0">
                                <a:pos x="connsiteX7885" y="connsiteY7885"/>
                              </a:cxn>
                              <a:cxn ang="0">
                                <a:pos x="connsiteX7886" y="connsiteY7886"/>
                              </a:cxn>
                              <a:cxn ang="0">
                                <a:pos x="connsiteX7887" y="connsiteY7887"/>
                              </a:cxn>
                              <a:cxn ang="0">
                                <a:pos x="connsiteX7888" y="connsiteY7888"/>
                              </a:cxn>
                              <a:cxn ang="0">
                                <a:pos x="connsiteX7889" y="connsiteY7889"/>
                              </a:cxn>
                              <a:cxn ang="0">
                                <a:pos x="connsiteX7890" y="connsiteY7890"/>
                              </a:cxn>
                              <a:cxn ang="0">
                                <a:pos x="connsiteX7891" y="connsiteY7891"/>
                              </a:cxn>
                              <a:cxn ang="0">
                                <a:pos x="connsiteX7892" y="connsiteY7892"/>
                              </a:cxn>
                              <a:cxn ang="0">
                                <a:pos x="connsiteX7893" y="connsiteY7893"/>
                              </a:cxn>
                              <a:cxn ang="0">
                                <a:pos x="connsiteX7894" y="connsiteY7894"/>
                              </a:cxn>
                              <a:cxn ang="0">
                                <a:pos x="connsiteX7895" y="connsiteY7895"/>
                              </a:cxn>
                              <a:cxn ang="0">
                                <a:pos x="connsiteX7896" y="connsiteY7896"/>
                              </a:cxn>
                              <a:cxn ang="0">
                                <a:pos x="connsiteX7897" y="connsiteY7897"/>
                              </a:cxn>
                              <a:cxn ang="0">
                                <a:pos x="connsiteX7898" y="connsiteY7898"/>
                              </a:cxn>
                              <a:cxn ang="0">
                                <a:pos x="connsiteX7899" y="connsiteY7899"/>
                              </a:cxn>
                              <a:cxn ang="0">
                                <a:pos x="connsiteX7900" y="connsiteY7900"/>
                              </a:cxn>
                              <a:cxn ang="0">
                                <a:pos x="connsiteX7901" y="connsiteY7901"/>
                              </a:cxn>
                              <a:cxn ang="0">
                                <a:pos x="connsiteX7902" y="connsiteY7902"/>
                              </a:cxn>
                              <a:cxn ang="0">
                                <a:pos x="connsiteX7903" y="connsiteY7903"/>
                              </a:cxn>
                              <a:cxn ang="0">
                                <a:pos x="connsiteX7904" y="connsiteY7904"/>
                              </a:cxn>
                              <a:cxn ang="0">
                                <a:pos x="connsiteX7905" y="connsiteY7905"/>
                              </a:cxn>
                              <a:cxn ang="0">
                                <a:pos x="connsiteX7906" y="connsiteY7906"/>
                              </a:cxn>
                              <a:cxn ang="0">
                                <a:pos x="connsiteX7907" y="connsiteY7907"/>
                              </a:cxn>
                              <a:cxn ang="0">
                                <a:pos x="connsiteX7908" y="connsiteY7908"/>
                              </a:cxn>
                              <a:cxn ang="0">
                                <a:pos x="connsiteX7909" y="connsiteY7909"/>
                              </a:cxn>
                              <a:cxn ang="0">
                                <a:pos x="connsiteX7910" y="connsiteY7910"/>
                              </a:cxn>
                              <a:cxn ang="0">
                                <a:pos x="connsiteX7911" y="connsiteY7911"/>
                              </a:cxn>
                              <a:cxn ang="0">
                                <a:pos x="connsiteX7912" y="connsiteY7912"/>
                              </a:cxn>
                              <a:cxn ang="0">
                                <a:pos x="connsiteX7913" y="connsiteY7913"/>
                              </a:cxn>
                              <a:cxn ang="0">
                                <a:pos x="connsiteX7914" y="connsiteY7914"/>
                              </a:cxn>
                              <a:cxn ang="0">
                                <a:pos x="connsiteX7915" y="connsiteY7915"/>
                              </a:cxn>
                              <a:cxn ang="0">
                                <a:pos x="connsiteX7916" y="connsiteY7916"/>
                              </a:cxn>
                              <a:cxn ang="0">
                                <a:pos x="connsiteX7917" y="connsiteY7917"/>
                              </a:cxn>
                              <a:cxn ang="0">
                                <a:pos x="connsiteX7918" y="connsiteY7918"/>
                              </a:cxn>
                              <a:cxn ang="0">
                                <a:pos x="connsiteX7919" y="connsiteY7919"/>
                              </a:cxn>
                              <a:cxn ang="0">
                                <a:pos x="connsiteX7920" y="connsiteY7920"/>
                              </a:cxn>
                              <a:cxn ang="0">
                                <a:pos x="connsiteX7921" y="connsiteY7921"/>
                              </a:cxn>
                              <a:cxn ang="0">
                                <a:pos x="connsiteX7922" y="connsiteY7922"/>
                              </a:cxn>
                              <a:cxn ang="0">
                                <a:pos x="connsiteX7923" y="connsiteY7923"/>
                              </a:cxn>
                              <a:cxn ang="0">
                                <a:pos x="connsiteX7924" y="connsiteY7924"/>
                              </a:cxn>
                              <a:cxn ang="0">
                                <a:pos x="connsiteX7925" y="connsiteY7925"/>
                              </a:cxn>
                              <a:cxn ang="0">
                                <a:pos x="connsiteX7926" y="connsiteY7926"/>
                              </a:cxn>
                              <a:cxn ang="0">
                                <a:pos x="connsiteX7927" y="connsiteY7927"/>
                              </a:cxn>
                              <a:cxn ang="0">
                                <a:pos x="connsiteX7928" y="connsiteY7928"/>
                              </a:cxn>
                              <a:cxn ang="0">
                                <a:pos x="connsiteX7929" y="connsiteY7929"/>
                              </a:cxn>
                              <a:cxn ang="0">
                                <a:pos x="connsiteX7930" y="connsiteY7930"/>
                              </a:cxn>
                              <a:cxn ang="0">
                                <a:pos x="connsiteX7931" y="connsiteY7931"/>
                              </a:cxn>
                              <a:cxn ang="0">
                                <a:pos x="connsiteX7932" y="connsiteY7932"/>
                              </a:cxn>
                              <a:cxn ang="0">
                                <a:pos x="connsiteX7933" y="connsiteY7933"/>
                              </a:cxn>
                              <a:cxn ang="0">
                                <a:pos x="connsiteX7934" y="connsiteY7934"/>
                              </a:cxn>
                              <a:cxn ang="0">
                                <a:pos x="connsiteX7935" y="connsiteY7935"/>
                              </a:cxn>
                              <a:cxn ang="0">
                                <a:pos x="connsiteX7936" y="connsiteY7936"/>
                              </a:cxn>
                              <a:cxn ang="0">
                                <a:pos x="connsiteX7937" y="connsiteY7937"/>
                              </a:cxn>
                              <a:cxn ang="0">
                                <a:pos x="connsiteX7938" y="connsiteY7938"/>
                              </a:cxn>
                              <a:cxn ang="0">
                                <a:pos x="connsiteX7939" y="connsiteY7939"/>
                              </a:cxn>
                              <a:cxn ang="0">
                                <a:pos x="connsiteX7940" y="connsiteY7940"/>
                              </a:cxn>
                              <a:cxn ang="0">
                                <a:pos x="connsiteX7941" y="connsiteY7941"/>
                              </a:cxn>
                              <a:cxn ang="0">
                                <a:pos x="connsiteX7942" y="connsiteY7942"/>
                              </a:cxn>
                              <a:cxn ang="0">
                                <a:pos x="connsiteX7943" y="connsiteY7943"/>
                              </a:cxn>
                              <a:cxn ang="0">
                                <a:pos x="connsiteX7944" y="connsiteY7944"/>
                              </a:cxn>
                              <a:cxn ang="0">
                                <a:pos x="connsiteX7945" y="connsiteY7945"/>
                              </a:cxn>
                              <a:cxn ang="0">
                                <a:pos x="connsiteX7946" y="connsiteY7946"/>
                              </a:cxn>
                              <a:cxn ang="0">
                                <a:pos x="connsiteX7947" y="connsiteY7947"/>
                              </a:cxn>
                              <a:cxn ang="0">
                                <a:pos x="connsiteX7948" y="connsiteY7948"/>
                              </a:cxn>
                              <a:cxn ang="0">
                                <a:pos x="connsiteX7949" y="connsiteY7949"/>
                              </a:cxn>
                              <a:cxn ang="0">
                                <a:pos x="connsiteX7950" y="connsiteY7950"/>
                              </a:cxn>
                              <a:cxn ang="0">
                                <a:pos x="connsiteX7951" y="connsiteY7951"/>
                              </a:cxn>
                              <a:cxn ang="0">
                                <a:pos x="connsiteX7952" y="connsiteY7952"/>
                              </a:cxn>
                              <a:cxn ang="0">
                                <a:pos x="connsiteX7953" y="connsiteY7953"/>
                              </a:cxn>
                              <a:cxn ang="0">
                                <a:pos x="connsiteX7954" y="connsiteY7954"/>
                              </a:cxn>
                              <a:cxn ang="0">
                                <a:pos x="connsiteX7955" y="connsiteY7955"/>
                              </a:cxn>
                              <a:cxn ang="0">
                                <a:pos x="connsiteX7956" y="connsiteY7956"/>
                              </a:cxn>
                              <a:cxn ang="0">
                                <a:pos x="connsiteX7957" y="connsiteY7957"/>
                              </a:cxn>
                              <a:cxn ang="0">
                                <a:pos x="connsiteX7958" y="connsiteY7958"/>
                              </a:cxn>
                              <a:cxn ang="0">
                                <a:pos x="connsiteX7959" y="connsiteY7959"/>
                              </a:cxn>
                              <a:cxn ang="0">
                                <a:pos x="connsiteX7960" y="connsiteY7960"/>
                              </a:cxn>
                              <a:cxn ang="0">
                                <a:pos x="connsiteX7961" y="connsiteY7961"/>
                              </a:cxn>
                              <a:cxn ang="0">
                                <a:pos x="connsiteX7962" y="connsiteY7962"/>
                              </a:cxn>
                              <a:cxn ang="0">
                                <a:pos x="connsiteX7963" y="connsiteY7963"/>
                              </a:cxn>
                              <a:cxn ang="0">
                                <a:pos x="connsiteX7964" y="connsiteY7964"/>
                              </a:cxn>
                              <a:cxn ang="0">
                                <a:pos x="connsiteX7965" y="connsiteY7965"/>
                              </a:cxn>
                              <a:cxn ang="0">
                                <a:pos x="connsiteX7966" y="connsiteY7966"/>
                              </a:cxn>
                              <a:cxn ang="0">
                                <a:pos x="connsiteX7967" y="connsiteY7967"/>
                              </a:cxn>
                              <a:cxn ang="0">
                                <a:pos x="connsiteX7968" y="connsiteY7968"/>
                              </a:cxn>
                              <a:cxn ang="0">
                                <a:pos x="connsiteX7969" y="connsiteY7969"/>
                              </a:cxn>
                              <a:cxn ang="0">
                                <a:pos x="connsiteX7970" y="connsiteY7970"/>
                              </a:cxn>
                              <a:cxn ang="0">
                                <a:pos x="connsiteX7971" y="connsiteY7971"/>
                              </a:cxn>
                              <a:cxn ang="0">
                                <a:pos x="connsiteX7972" y="connsiteY7972"/>
                              </a:cxn>
                              <a:cxn ang="0">
                                <a:pos x="connsiteX7973" y="connsiteY7973"/>
                              </a:cxn>
                              <a:cxn ang="0">
                                <a:pos x="connsiteX7974" y="connsiteY7974"/>
                              </a:cxn>
                              <a:cxn ang="0">
                                <a:pos x="connsiteX7975" y="connsiteY7975"/>
                              </a:cxn>
                              <a:cxn ang="0">
                                <a:pos x="connsiteX7976" y="connsiteY7976"/>
                              </a:cxn>
                              <a:cxn ang="0">
                                <a:pos x="connsiteX7977" y="connsiteY7977"/>
                              </a:cxn>
                              <a:cxn ang="0">
                                <a:pos x="connsiteX7978" y="connsiteY7978"/>
                              </a:cxn>
                              <a:cxn ang="0">
                                <a:pos x="connsiteX7979" y="connsiteY7979"/>
                              </a:cxn>
                              <a:cxn ang="0">
                                <a:pos x="connsiteX7980" y="connsiteY7980"/>
                              </a:cxn>
                              <a:cxn ang="0">
                                <a:pos x="connsiteX7981" y="connsiteY7981"/>
                              </a:cxn>
                              <a:cxn ang="0">
                                <a:pos x="connsiteX7982" y="connsiteY7982"/>
                              </a:cxn>
                              <a:cxn ang="0">
                                <a:pos x="connsiteX7983" y="connsiteY7983"/>
                              </a:cxn>
                              <a:cxn ang="0">
                                <a:pos x="connsiteX7984" y="connsiteY7984"/>
                              </a:cxn>
                              <a:cxn ang="0">
                                <a:pos x="connsiteX7985" y="connsiteY7985"/>
                              </a:cxn>
                              <a:cxn ang="0">
                                <a:pos x="connsiteX7986" y="connsiteY7986"/>
                              </a:cxn>
                              <a:cxn ang="0">
                                <a:pos x="connsiteX7987" y="connsiteY7987"/>
                              </a:cxn>
                              <a:cxn ang="0">
                                <a:pos x="connsiteX7988" y="connsiteY7988"/>
                              </a:cxn>
                              <a:cxn ang="0">
                                <a:pos x="connsiteX7989" y="connsiteY7989"/>
                              </a:cxn>
                              <a:cxn ang="0">
                                <a:pos x="connsiteX7990" y="connsiteY7990"/>
                              </a:cxn>
                              <a:cxn ang="0">
                                <a:pos x="connsiteX7991" y="connsiteY7991"/>
                              </a:cxn>
                              <a:cxn ang="0">
                                <a:pos x="connsiteX7992" y="connsiteY7992"/>
                              </a:cxn>
                              <a:cxn ang="0">
                                <a:pos x="connsiteX7993" y="connsiteY7993"/>
                              </a:cxn>
                              <a:cxn ang="0">
                                <a:pos x="connsiteX7994" y="connsiteY7994"/>
                              </a:cxn>
                              <a:cxn ang="0">
                                <a:pos x="connsiteX7995" y="connsiteY7995"/>
                              </a:cxn>
                              <a:cxn ang="0">
                                <a:pos x="connsiteX7996" y="connsiteY7996"/>
                              </a:cxn>
                              <a:cxn ang="0">
                                <a:pos x="connsiteX7997" y="connsiteY7997"/>
                              </a:cxn>
                              <a:cxn ang="0">
                                <a:pos x="connsiteX7998" y="connsiteY7998"/>
                              </a:cxn>
                              <a:cxn ang="0">
                                <a:pos x="connsiteX7999" y="connsiteY7999"/>
                              </a:cxn>
                              <a:cxn ang="0">
                                <a:pos x="connsiteX8000" y="connsiteY8000"/>
                              </a:cxn>
                              <a:cxn ang="0">
                                <a:pos x="connsiteX8001" y="connsiteY8001"/>
                              </a:cxn>
                              <a:cxn ang="0">
                                <a:pos x="connsiteX8002" y="connsiteY8002"/>
                              </a:cxn>
                              <a:cxn ang="0">
                                <a:pos x="connsiteX8003" y="connsiteY8003"/>
                              </a:cxn>
                              <a:cxn ang="0">
                                <a:pos x="connsiteX8004" y="connsiteY8004"/>
                              </a:cxn>
                              <a:cxn ang="0">
                                <a:pos x="connsiteX8005" y="connsiteY8005"/>
                              </a:cxn>
                              <a:cxn ang="0">
                                <a:pos x="connsiteX8006" y="connsiteY8006"/>
                              </a:cxn>
                              <a:cxn ang="0">
                                <a:pos x="connsiteX8007" y="connsiteY8007"/>
                              </a:cxn>
                              <a:cxn ang="0">
                                <a:pos x="connsiteX8008" y="connsiteY8008"/>
                              </a:cxn>
                              <a:cxn ang="0">
                                <a:pos x="connsiteX8009" y="connsiteY8009"/>
                              </a:cxn>
                              <a:cxn ang="0">
                                <a:pos x="connsiteX8010" y="connsiteY8010"/>
                              </a:cxn>
                              <a:cxn ang="0">
                                <a:pos x="connsiteX8011" y="connsiteY8011"/>
                              </a:cxn>
                              <a:cxn ang="0">
                                <a:pos x="connsiteX8012" y="connsiteY8012"/>
                              </a:cxn>
                              <a:cxn ang="0">
                                <a:pos x="connsiteX8013" y="connsiteY8013"/>
                              </a:cxn>
                              <a:cxn ang="0">
                                <a:pos x="connsiteX8014" y="connsiteY8014"/>
                              </a:cxn>
                              <a:cxn ang="0">
                                <a:pos x="connsiteX8015" y="connsiteY8015"/>
                              </a:cxn>
                              <a:cxn ang="0">
                                <a:pos x="connsiteX8016" y="connsiteY8016"/>
                              </a:cxn>
                              <a:cxn ang="0">
                                <a:pos x="connsiteX8017" y="connsiteY8017"/>
                              </a:cxn>
                              <a:cxn ang="0">
                                <a:pos x="connsiteX8018" y="connsiteY8018"/>
                              </a:cxn>
                              <a:cxn ang="0">
                                <a:pos x="connsiteX8019" y="connsiteY8019"/>
                              </a:cxn>
                              <a:cxn ang="0">
                                <a:pos x="connsiteX8020" y="connsiteY8020"/>
                              </a:cxn>
                              <a:cxn ang="0">
                                <a:pos x="connsiteX8021" y="connsiteY8021"/>
                              </a:cxn>
                              <a:cxn ang="0">
                                <a:pos x="connsiteX8022" y="connsiteY8022"/>
                              </a:cxn>
                              <a:cxn ang="0">
                                <a:pos x="connsiteX8023" y="connsiteY8023"/>
                              </a:cxn>
                              <a:cxn ang="0">
                                <a:pos x="connsiteX8024" y="connsiteY8024"/>
                              </a:cxn>
                              <a:cxn ang="0">
                                <a:pos x="connsiteX8025" y="connsiteY8025"/>
                              </a:cxn>
                              <a:cxn ang="0">
                                <a:pos x="connsiteX8026" y="connsiteY8026"/>
                              </a:cxn>
                              <a:cxn ang="0">
                                <a:pos x="connsiteX8027" y="connsiteY8027"/>
                              </a:cxn>
                              <a:cxn ang="0">
                                <a:pos x="connsiteX8028" y="connsiteY8028"/>
                              </a:cxn>
                              <a:cxn ang="0">
                                <a:pos x="connsiteX8029" y="connsiteY8029"/>
                              </a:cxn>
                              <a:cxn ang="0">
                                <a:pos x="connsiteX8030" y="connsiteY8030"/>
                              </a:cxn>
                              <a:cxn ang="0">
                                <a:pos x="connsiteX8031" y="connsiteY8031"/>
                              </a:cxn>
                              <a:cxn ang="0">
                                <a:pos x="connsiteX8032" y="connsiteY8032"/>
                              </a:cxn>
                              <a:cxn ang="0">
                                <a:pos x="connsiteX8033" y="connsiteY8033"/>
                              </a:cxn>
                              <a:cxn ang="0">
                                <a:pos x="connsiteX8034" y="connsiteY8034"/>
                              </a:cxn>
                              <a:cxn ang="0">
                                <a:pos x="connsiteX8035" y="connsiteY8035"/>
                              </a:cxn>
                              <a:cxn ang="0">
                                <a:pos x="connsiteX8036" y="connsiteY8036"/>
                              </a:cxn>
                              <a:cxn ang="0">
                                <a:pos x="connsiteX8037" y="connsiteY8037"/>
                              </a:cxn>
                              <a:cxn ang="0">
                                <a:pos x="connsiteX8038" y="connsiteY8038"/>
                              </a:cxn>
                              <a:cxn ang="0">
                                <a:pos x="connsiteX8039" y="connsiteY8039"/>
                              </a:cxn>
                              <a:cxn ang="0">
                                <a:pos x="connsiteX8040" y="connsiteY8040"/>
                              </a:cxn>
                              <a:cxn ang="0">
                                <a:pos x="connsiteX8041" y="connsiteY8041"/>
                              </a:cxn>
                              <a:cxn ang="0">
                                <a:pos x="connsiteX8042" y="connsiteY8042"/>
                              </a:cxn>
                              <a:cxn ang="0">
                                <a:pos x="connsiteX8043" y="connsiteY8043"/>
                              </a:cxn>
                              <a:cxn ang="0">
                                <a:pos x="connsiteX8044" y="connsiteY8044"/>
                              </a:cxn>
                              <a:cxn ang="0">
                                <a:pos x="connsiteX8045" y="connsiteY8045"/>
                              </a:cxn>
                              <a:cxn ang="0">
                                <a:pos x="connsiteX8046" y="connsiteY8046"/>
                              </a:cxn>
                              <a:cxn ang="0">
                                <a:pos x="connsiteX8047" y="connsiteY8047"/>
                              </a:cxn>
                              <a:cxn ang="0">
                                <a:pos x="connsiteX8048" y="connsiteY8048"/>
                              </a:cxn>
                              <a:cxn ang="0">
                                <a:pos x="connsiteX8049" y="connsiteY8049"/>
                              </a:cxn>
                              <a:cxn ang="0">
                                <a:pos x="connsiteX8050" y="connsiteY8050"/>
                              </a:cxn>
                              <a:cxn ang="0">
                                <a:pos x="connsiteX8051" y="connsiteY8051"/>
                              </a:cxn>
                              <a:cxn ang="0">
                                <a:pos x="connsiteX8052" y="connsiteY8052"/>
                              </a:cxn>
                              <a:cxn ang="0">
                                <a:pos x="connsiteX8053" y="connsiteY8053"/>
                              </a:cxn>
                              <a:cxn ang="0">
                                <a:pos x="connsiteX8054" y="connsiteY8054"/>
                              </a:cxn>
                              <a:cxn ang="0">
                                <a:pos x="connsiteX8055" y="connsiteY8055"/>
                              </a:cxn>
                              <a:cxn ang="0">
                                <a:pos x="connsiteX8056" y="connsiteY8056"/>
                              </a:cxn>
                              <a:cxn ang="0">
                                <a:pos x="connsiteX8057" y="connsiteY8057"/>
                              </a:cxn>
                              <a:cxn ang="0">
                                <a:pos x="connsiteX8058" y="connsiteY8058"/>
                              </a:cxn>
                              <a:cxn ang="0">
                                <a:pos x="connsiteX8059" y="connsiteY8059"/>
                              </a:cxn>
                              <a:cxn ang="0">
                                <a:pos x="connsiteX8060" y="connsiteY8060"/>
                              </a:cxn>
                              <a:cxn ang="0">
                                <a:pos x="connsiteX8061" y="connsiteY8061"/>
                              </a:cxn>
                              <a:cxn ang="0">
                                <a:pos x="connsiteX8062" y="connsiteY8062"/>
                              </a:cxn>
                              <a:cxn ang="0">
                                <a:pos x="connsiteX8063" y="connsiteY8063"/>
                              </a:cxn>
                              <a:cxn ang="0">
                                <a:pos x="connsiteX8064" y="connsiteY8064"/>
                              </a:cxn>
                              <a:cxn ang="0">
                                <a:pos x="connsiteX8065" y="connsiteY8065"/>
                              </a:cxn>
                              <a:cxn ang="0">
                                <a:pos x="connsiteX8066" y="connsiteY8066"/>
                              </a:cxn>
                              <a:cxn ang="0">
                                <a:pos x="connsiteX8067" y="connsiteY8067"/>
                              </a:cxn>
                              <a:cxn ang="0">
                                <a:pos x="connsiteX8068" y="connsiteY8068"/>
                              </a:cxn>
                              <a:cxn ang="0">
                                <a:pos x="connsiteX8069" y="connsiteY8069"/>
                              </a:cxn>
                              <a:cxn ang="0">
                                <a:pos x="connsiteX8070" y="connsiteY8070"/>
                              </a:cxn>
                              <a:cxn ang="0">
                                <a:pos x="connsiteX8071" y="connsiteY8071"/>
                              </a:cxn>
                              <a:cxn ang="0">
                                <a:pos x="connsiteX8072" y="connsiteY8072"/>
                              </a:cxn>
                              <a:cxn ang="0">
                                <a:pos x="connsiteX8073" y="connsiteY8073"/>
                              </a:cxn>
                              <a:cxn ang="0">
                                <a:pos x="connsiteX8074" y="connsiteY8074"/>
                              </a:cxn>
                              <a:cxn ang="0">
                                <a:pos x="connsiteX8075" y="connsiteY8075"/>
                              </a:cxn>
                              <a:cxn ang="0">
                                <a:pos x="connsiteX8076" y="connsiteY8076"/>
                              </a:cxn>
                              <a:cxn ang="0">
                                <a:pos x="connsiteX8077" y="connsiteY8077"/>
                              </a:cxn>
                              <a:cxn ang="0">
                                <a:pos x="connsiteX8078" y="connsiteY8078"/>
                              </a:cxn>
                              <a:cxn ang="0">
                                <a:pos x="connsiteX8079" y="connsiteY8079"/>
                              </a:cxn>
                              <a:cxn ang="0">
                                <a:pos x="connsiteX8080" y="connsiteY8080"/>
                              </a:cxn>
                              <a:cxn ang="0">
                                <a:pos x="connsiteX8081" y="connsiteY8081"/>
                              </a:cxn>
                              <a:cxn ang="0">
                                <a:pos x="connsiteX8082" y="connsiteY8082"/>
                              </a:cxn>
                              <a:cxn ang="0">
                                <a:pos x="connsiteX8083" y="connsiteY8083"/>
                              </a:cxn>
                              <a:cxn ang="0">
                                <a:pos x="connsiteX8084" y="connsiteY8084"/>
                              </a:cxn>
                              <a:cxn ang="0">
                                <a:pos x="connsiteX8085" y="connsiteY8085"/>
                              </a:cxn>
                              <a:cxn ang="0">
                                <a:pos x="connsiteX8086" y="connsiteY8086"/>
                              </a:cxn>
                              <a:cxn ang="0">
                                <a:pos x="connsiteX8087" y="connsiteY8087"/>
                              </a:cxn>
                              <a:cxn ang="0">
                                <a:pos x="connsiteX8088" y="connsiteY8088"/>
                              </a:cxn>
                              <a:cxn ang="0">
                                <a:pos x="connsiteX8089" y="connsiteY8089"/>
                              </a:cxn>
                              <a:cxn ang="0">
                                <a:pos x="connsiteX8090" y="connsiteY8090"/>
                              </a:cxn>
                              <a:cxn ang="0">
                                <a:pos x="connsiteX8091" y="connsiteY8091"/>
                              </a:cxn>
                              <a:cxn ang="0">
                                <a:pos x="connsiteX8092" y="connsiteY8092"/>
                              </a:cxn>
                              <a:cxn ang="0">
                                <a:pos x="connsiteX8093" y="connsiteY8093"/>
                              </a:cxn>
                              <a:cxn ang="0">
                                <a:pos x="connsiteX8094" y="connsiteY8094"/>
                              </a:cxn>
                              <a:cxn ang="0">
                                <a:pos x="connsiteX8095" y="connsiteY8095"/>
                              </a:cxn>
                              <a:cxn ang="0">
                                <a:pos x="connsiteX8096" y="connsiteY8096"/>
                              </a:cxn>
                              <a:cxn ang="0">
                                <a:pos x="connsiteX8097" y="connsiteY8097"/>
                              </a:cxn>
                              <a:cxn ang="0">
                                <a:pos x="connsiteX8098" y="connsiteY8098"/>
                              </a:cxn>
                              <a:cxn ang="0">
                                <a:pos x="connsiteX8099" y="connsiteY8099"/>
                              </a:cxn>
                              <a:cxn ang="0">
                                <a:pos x="connsiteX8100" y="connsiteY8100"/>
                              </a:cxn>
                              <a:cxn ang="0">
                                <a:pos x="connsiteX8101" y="connsiteY8101"/>
                              </a:cxn>
                              <a:cxn ang="0">
                                <a:pos x="connsiteX8102" y="connsiteY8102"/>
                              </a:cxn>
                              <a:cxn ang="0">
                                <a:pos x="connsiteX8103" y="connsiteY8103"/>
                              </a:cxn>
                              <a:cxn ang="0">
                                <a:pos x="connsiteX8104" y="connsiteY8104"/>
                              </a:cxn>
                              <a:cxn ang="0">
                                <a:pos x="connsiteX8105" y="connsiteY8105"/>
                              </a:cxn>
                              <a:cxn ang="0">
                                <a:pos x="connsiteX8106" y="connsiteY8106"/>
                              </a:cxn>
                              <a:cxn ang="0">
                                <a:pos x="connsiteX8107" y="connsiteY8107"/>
                              </a:cxn>
                              <a:cxn ang="0">
                                <a:pos x="connsiteX8108" y="connsiteY8108"/>
                              </a:cxn>
                              <a:cxn ang="0">
                                <a:pos x="connsiteX8109" y="connsiteY8109"/>
                              </a:cxn>
                              <a:cxn ang="0">
                                <a:pos x="connsiteX8110" y="connsiteY8110"/>
                              </a:cxn>
                              <a:cxn ang="0">
                                <a:pos x="connsiteX8111" y="connsiteY8111"/>
                              </a:cxn>
                              <a:cxn ang="0">
                                <a:pos x="connsiteX8112" y="connsiteY8112"/>
                              </a:cxn>
                              <a:cxn ang="0">
                                <a:pos x="connsiteX8113" y="connsiteY8113"/>
                              </a:cxn>
                              <a:cxn ang="0">
                                <a:pos x="connsiteX8114" y="connsiteY8114"/>
                              </a:cxn>
                              <a:cxn ang="0">
                                <a:pos x="connsiteX8115" y="connsiteY8115"/>
                              </a:cxn>
                              <a:cxn ang="0">
                                <a:pos x="connsiteX8116" y="connsiteY8116"/>
                              </a:cxn>
                              <a:cxn ang="0">
                                <a:pos x="connsiteX8117" y="connsiteY8117"/>
                              </a:cxn>
                              <a:cxn ang="0">
                                <a:pos x="connsiteX8118" y="connsiteY8118"/>
                              </a:cxn>
                              <a:cxn ang="0">
                                <a:pos x="connsiteX8119" y="connsiteY8119"/>
                              </a:cxn>
                              <a:cxn ang="0">
                                <a:pos x="connsiteX8120" y="connsiteY8120"/>
                              </a:cxn>
                              <a:cxn ang="0">
                                <a:pos x="connsiteX8121" y="connsiteY8121"/>
                              </a:cxn>
                              <a:cxn ang="0">
                                <a:pos x="connsiteX8122" y="connsiteY8122"/>
                              </a:cxn>
                              <a:cxn ang="0">
                                <a:pos x="connsiteX8123" y="connsiteY8123"/>
                              </a:cxn>
                              <a:cxn ang="0">
                                <a:pos x="connsiteX8124" y="connsiteY8124"/>
                              </a:cxn>
                              <a:cxn ang="0">
                                <a:pos x="connsiteX8125" y="connsiteY8125"/>
                              </a:cxn>
                              <a:cxn ang="0">
                                <a:pos x="connsiteX8126" y="connsiteY8126"/>
                              </a:cxn>
                              <a:cxn ang="0">
                                <a:pos x="connsiteX8127" y="connsiteY8127"/>
                              </a:cxn>
                              <a:cxn ang="0">
                                <a:pos x="connsiteX8128" y="connsiteY8128"/>
                              </a:cxn>
                              <a:cxn ang="0">
                                <a:pos x="connsiteX8129" y="connsiteY8129"/>
                              </a:cxn>
                              <a:cxn ang="0">
                                <a:pos x="connsiteX8130" y="connsiteY8130"/>
                              </a:cxn>
                              <a:cxn ang="0">
                                <a:pos x="connsiteX8131" y="connsiteY8131"/>
                              </a:cxn>
                              <a:cxn ang="0">
                                <a:pos x="connsiteX8132" y="connsiteY8132"/>
                              </a:cxn>
                              <a:cxn ang="0">
                                <a:pos x="connsiteX8133" y="connsiteY8133"/>
                              </a:cxn>
                              <a:cxn ang="0">
                                <a:pos x="connsiteX8134" y="connsiteY8134"/>
                              </a:cxn>
                              <a:cxn ang="0">
                                <a:pos x="connsiteX8135" y="connsiteY8135"/>
                              </a:cxn>
                              <a:cxn ang="0">
                                <a:pos x="connsiteX8136" y="connsiteY8136"/>
                              </a:cxn>
                              <a:cxn ang="0">
                                <a:pos x="connsiteX8137" y="connsiteY8137"/>
                              </a:cxn>
                              <a:cxn ang="0">
                                <a:pos x="connsiteX8138" y="connsiteY8138"/>
                              </a:cxn>
                              <a:cxn ang="0">
                                <a:pos x="connsiteX8139" y="connsiteY8139"/>
                              </a:cxn>
                              <a:cxn ang="0">
                                <a:pos x="connsiteX8140" y="connsiteY8140"/>
                              </a:cxn>
                              <a:cxn ang="0">
                                <a:pos x="connsiteX8141" y="connsiteY8141"/>
                              </a:cxn>
                              <a:cxn ang="0">
                                <a:pos x="connsiteX8142" y="connsiteY8142"/>
                              </a:cxn>
                              <a:cxn ang="0">
                                <a:pos x="connsiteX8143" y="connsiteY8143"/>
                              </a:cxn>
                              <a:cxn ang="0">
                                <a:pos x="connsiteX8144" y="connsiteY8144"/>
                              </a:cxn>
                              <a:cxn ang="0">
                                <a:pos x="connsiteX8145" y="connsiteY8145"/>
                              </a:cxn>
                              <a:cxn ang="0">
                                <a:pos x="connsiteX8146" y="connsiteY8146"/>
                              </a:cxn>
                              <a:cxn ang="0">
                                <a:pos x="connsiteX8147" y="connsiteY8147"/>
                              </a:cxn>
                              <a:cxn ang="0">
                                <a:pos x="connsiteX8148" y="connsiteY8148"/>
                              </a:cxn>
                              <a:cxn ang="0">
                                <a:pos x="connsiteX8149" y="connsiteY8149"/>
                              </a:cxn>
                              <a:cxn ang="0">
                                <a:pos x="connsiteX8150" y="connsiteY8150"/>
                              </a:cxn>
                              <a:cxn ang="0">
                                <a:pos x="connsiteX8151" y="connsiteY8151"/>
                              </a:cxn>
                              <a:cxn ang="0">
                                <a:pos x="connsiteX8152" y="connsiteY8152"/>
                              </a:cxn>
                              <a:cxn ang="0">
                                <a:pos x="connsiteX8153" y="connsiteY8153"/>
                              </a:cxn>
                              <a:cxn ang="0">
                                <a:pos x="connsiteX8154" y="connsiteY8154"/>
                              </a:cxn>
                              <a:cxn ang="0">
                                <a:pos x="connsiteX8155" y="connsiteY8155"/>
                              </a:cxn>
                              <a:cxn ang="0">
                                <a:pos x="connsiteX8156" y="connsiteY8156"/>
                              </a:cxn>
                              <a:cxn ang="0">
                                <a:pos x="connsiteX8157" y="connsiteY8157"/>
                              </a:cxn>
                              <a:cxn ang="0">
                                <a:pos x="connsiteX8158" y="connsiteY8158"/>
                              </a:cxn>
                              <a:cxn ang="0">
                                <a:pos x="connsiteX8159" y="connsiteY8159"/>
                              </a:cxn>
                              <a:cxn ang="0">
                                <a:pos x="connsiteX8160" y="connsiteY8160"/>
                              </a:cxn>
                              <a:cxn ang="0">
                                <a:pos x="connsiteX8161" y="connsiteY8161"/>
                              </a:cxn>
                              <a:cxn ang="0">
                                <a:pos x="connsiteX8162" y="connsiteY8162"/>
                              </a:cxn>
                              <a:cxn ang="0">
                                <a:pos x="connsiteX8163" y="connsiteY8163"/>
                              </a:cxn>
                              <a:cxn ang="0">
                                <a:pos x="connsiteX8164" y="connsiteY8164"/>
                              </a:cxn>
                              <a:cxn ang="0">
                                <a:pos x="connsiteX8165" y="connsiteY8165"/>
                              </a:cxn>
                              <a:cxn ang="0">
                                <a:pos x="connsiteX8166" y="connsiteY8166"/>
                              </a:cxn>
                              <a:cxn ang="0">
                                <a:pos x="connsiteX8167" y="connsiteY8167"/>
                              </a:cxn>
                              <a:cxn ang="0">
                                <a:pos x="connsiteX8168" y="connsiteY8168"/>
                              </a:cxn>
                              <a:cxn ang="0">
                                <a:pos x="connsiteX8169" y="connsiteY8169"/>
                              </a:cxn>
                              <a:cxn ang="0">
                                <a:pos x="connsiteX8170" y="connsiteY8170"/>
                              </a:cxn>
                              <a:cxn ang="0">
                                <a:pos x="connsiteX8171" y="connsiteY8171"/>
                              </a:cxn>
                              <a:cxn ang="0">
                                <a:pos x="connsiteX8172" y="connsiteY8172"/>
                              </a:cxn>
                              <a:cxn ang="0">
                                <a:pos x="connsiteX8173" y="connsiteY8173"/>
                              </a:cxn>
                              <a:cxn ang="0">
                                <a:pos x="connsiteX8174" y="connsiteY8174"/>
                              </a:cxn>
                              <a:cxn ang="0">
                                <a:pos x="connsiteX8175" y="connsiteY8175"/>
                              </a:cxn>
                              <a:cxn ang="0">
                                <a:pos x="connsiteX8176" y="connsiteY8176"/>
                              </a:cxn>
                              <a:cxn ang="0">
                                <a:pos x="connsiteX8177" y="connsiteY8177"/>
                              </a:cxn>
                              <a:cxn ang="0">
                                <a:pos x="connsiteX8178" y="connsiteY8178"/>
                              </a:cxn>
                              <a:cxn ang="0">
                                <a:pos x="connsiteX8179" y="connsiteY8179"/>
                              </a:cxn>
                              <a:cxn ang="0">
                                <a:pos x="connsiteX8180" y="connsiteY8180"/>
                              </a:cxn>
                              <a:cxn ang="0">
                                <a:pos x="connsiteX8181" y="connsiteY8181"/>
                              </a:cxn>
                              <a:cxn ang="0">
                                <a:pos x="connsiteX8182" y="connsiteY8182"/>
                              </a:cxn>
                              <a:cxn ang="0">
                                <a:pos x="connsiteX8183" y="connsiteY8183"/>
                              </a:cxn>
                              <a:cxn ang="0">
                                <a:pos x="connsiteX8184" y="connsiteY8184"/>
                              </a:cxn>
                              <a:cxn ang="0">
                                <a:pos x="connsiteX8185" y="connsiteY8185"/>
                              </a:cxn>
                              <a:cxn ang="0">
                                <a:pos x="connsiteX8186" y="connsiteY8186"/>
                              </a:cxn>
                              <a:cxn ang="0">
                                <a:pos x="connsiteX8187" y="connsiteY8187"/>
                              </a:cxn>
                              <a:cxn ang="0">
                                <a:pos x="connsiteX8188" y="connsiteY8188"/>
                              </a:cxn>
                              <a:cxn ang="0">
                                <a:pos x="connsiteX8189" y="connsiteY8189"/>
                              </a:cxn>
                              <a:cxn ang="0">
                                <a:pos x="connsiteX8190" y="connsiteY8190"/>
                              </a:cxn>
                              <a:cxn ang="0">
                                <a:pos x="connsiteX8191" y="connsiteY8191"/>
                              </a:cxn>
                              <a:cxn ang="0">
                                <a:pos x="connsiteX8192" y="connsiteY8192"/>
                              </a:cxn>
                              <a:cxn ang="0">
                                <a:pos x="connsiteX8193" y="connsiteY8193"/>
                              </a:cxn>
                              <a:cxn ang="0">
                                <a:pos x="connsiteX8194" y="connsiteY8194"/>
                              </a:cxn>
                              <a:cxn ang="0">
                                <a:pos x="connsiteX8195" y="connsiteY8195"/>
                              </a:cxn>
                              <a:cxn ang="0">
                                <a:pos x="connsiteX8196" y="connsiteY8196"/>
                              </a:cxn>
                              <a:cxn ang="0">
                                <a:pos x="connsiteX8197" y="connsiteY8197"/>
                              </a:cxn>
                              <a:cxn ang="0">
                                <a:pos x="connsiteX8198" y="connsiteY8198"/>
                              </a:cxn>
                              <a:cxn ang="0">
                                <a:pos x="connsiteX8199" y="connsiteY8199"/>
                              </a:cxn>
                              <a:cxn ang="0">
                                <a:pos x="connsiteX8200" y="connsiteY8200"/>
                              </a:cxn>
                              <a:cxn ang="0">
                                <a:pos x="connsiteX8201" y="connsiteY8201"/>
                              </a:cxn>
                              <a:cxn ang="0">
                                <a:pos x="connsiteX8202" y="connsiteY8202"/>
                              </a:cxn>
                              <a:cxn ang="0">
                                <a:pos x="connsiteX8203" y="connsiteY8203"/>
                              </a:cxn>
                              <a:cxn ang="0">
                                <a:pos x="connsiteX8204" y="connsiteY8204"/>
                              </a:cxn>
                              <a:cxn ang="0">
                                <a:pos x="connsiteX8205" y="connsiteY8205"/>
                              </a:cxn>
                              <a:cxn ang="0">
                                <a:pos x="connsiteX8206" y="connsiteY8206"/>
                              </a:cxn>
                              <a:cxn ang="0">
                                <a:pos x="connsiteX8207" y="connsiteY8207"/>
                              </a:cxn>
                              <a:cxn ang="0">
                                <a:pos x="connsiteX8208" y="connsiteY8208"/>
                              </a:cxn>
                              <a:cxn ang="0">
                                <a:pos x="connsiteX8209" y="connsiteY8209"/>
                              </a:cxn>
                              <a:cxn ang="0">
                                <a:pos x="connsiteX8210" y="connsiteY8210"/>
                              </a:cxn>
                              <a:cxn ang="0">
                                <a:pos x="connsiteX8211" y="connsiteY8211"/>
                              </a:cxn>
                              <a:cxn ang="0">
                                <a:pos x="connsiteX8212" y="connsiteY8212"/>
                              </a:cxn>
                              <a:cxn ang="0">
                                <a:pos x="connsiteX8213" y="connsiteY8213"/>
                              </a:cxn>
                              <a:cxn ang="0">
                                <a:pos x="connsiteX8214" y="connsiteY8214"/>
                              </a:cxn>
                              <a:cxn ang="0">
                                <a:pos x="connsiteX8215" y="connsiteY8215"/>
                              </a:cxn>
                              <a:cxn ang="0">
                                <a:pos x="connsiteX8216" y="connsiteY8216"/>
                              </a:cxn>
                              <a:cxn ang="0">
                                <a:pos x="connsiteX8217" y="connsiteY8217"/>
                              </a:cxn>
                              <a:cxn ang="0">
                                <a:pos x="connsiteX8218" y="connsiteY8218"/>
                              </a:cxn>
                              <a:cxn ang="0">
                                <a:pos x="connsiteX8219" y="connsiteY8219"/>
                              </a:cxn>
                              <a:cxn ang="0">
                                <a:pos x="connsiteX8220" y="connsiteY8220"/>
                              </a:cxn>
                              <a:cxn ang="0">
                                <a:pos x="connsiteX8221" y="connsiteY8221"/>
                              </a:cxn>
                              <a:cxn ang="0">
                                <a:pos x="connsiteX8222" y="connsiteY8222"/>
                              </a:cxn>
                              <a:cxn ang="0">
                                <a:pos x="connsiteX8223" y="connsiteY8223"/>
                              </a:cxn>
                              <a:cxn ang="0">
                                <a:pos x="connsiteX8224" y="connsiteY8224"/>
                              </a:cxn>
                              <a:cxn ang="0">
                                <a:pos x="connsiteX8225" y="connsiteY8225"/>
                              </a:cxn>
                              <a:cxn ang="0">
                                <a:pos x="connsiteX8226" y="connsiteY8226"/>
                              </a:cxn>
                              <a:cxn ang="0">
                                <a:pos x="connsiteX8227" y="connsiteY8227"/>
                              </a:cxn>
                              <a:cxn ang="0">
                                <a:pos x="connsiteX8228" y="connsiteY8228"/>
                              </a:cxn>
                              <a:cxn ang="0">
                                <a:pos x="connsiteX8229" y="connsiteY8229"/>
                              </a:cxn>
                              <a:cxn ang="0">
                                <a:pos x="connsiteX8230" y="connsiteY8230"/>
                              </a:cxn>
                              <a:cxn ang="0">
                                <a:pos x="connsiteX8231" y="connsiteY8231"/>
                              </a:cxn>
                              <a:cxn ang="0">
                                <a:pos x="connsiteX8232" y="connsiteY8232"/>
                              </a:cxn>
                              <a:cxn ang="0">
                                <a:pos x="connsiteX8233" y="connsiteY8233"/>
                              </a:cxn>
                              <a:cxn ang="0">
                                <a:pos x="connsiteX8234" y="connsiteY8234"/>
                              </a:cxn>
                              <a:cxn ang="0">
                                <a:pos x="connsiteX8235" y="connsiteY8235"/>
                              </a:cxn>
                              <a:cxn ang="0">
                                <a:pos x="connsiteX8236" y="connsiteY8236"/>
                              </a:cxn>
                              <a:cxn ang="0">
                                <a:pos x="connsiteX8237" y="connsiteY8237"/>
                              </a:cxn>
                              <a:cxn ang="0">
                                <a:pos x="connsiteX8238" y="connsiteY8238"/>
                              </a:cxn>
                              <a:cxn ang="0">
                                <a:pos x="connsiteX8239" y="connsiteY8239"/>
                              </a:cxn>
                              <a:cxn ang="0">
                                <a:pos x="connsiteX8240" y="connsiteY8240"/>
                              </a:cxn>
                              <a:cxn ang="0">
                                <a:pos x="connsiteX8241" y="connsiteY8241"/>
                              </a:cxn>
                              <a:cxn ang="0">
                                <a:pos x="connsiteX8242" y="connsiteY8242"/>
                              </a:cxn>
                              <a:cxn ang="0">
                                <a:pos x="connsiteX8243" y="connsiteY8243"/>
                              </a:cxn>
                              <a:cxn ang="0">
                                <a:pos x="connsiteX8244" y="connsiteY8244"/>
                              </a:cxn>
                              <a:cxn ang="0">
                                <a:pos x="connsiteX8245" y="connsiteY8245"/>
                              </a:cxn>
                              <a:cxn ang="0">
                                <a:pos x="connsiteX8246" y="connsiteY8246"/>
                              </a:cxn>
                              <a:cxn ang="0">
                                <a:pos x="connsiteX8247" y="connsiteY8247"/>
                              </a:cxn>
                              <a:cxn ang="0">
                                <a:pos x="connsiteX8248" y="connsiteY8248"/>
                              </a:cxn>
                              <a:cxn ang="0">
                                <a:pos x="connsiteX8249" y="connsiteY8249"/>
                              </a:cxn>
                              <a:cxn ang="0">
                                <a:pos x="connsiteX8250" y="connsiteY8250"/>
                              </a:cxn>
                              <a:cxn ang="0">
                                <a:pos x="connsiteX8251" y="connsiteY8251"/>
                              </a:cxn>
                              <a:cxn ang="0">
                                <a:pos x="connsiteX8252" y="connsiteY8252"/>
                              </a:cxn>
                              <a:cxn ang="0">
                                <a:pos x="connsiteX8253" y="connsiteY8253"/>
                              </a:cxn>
                              <a:cxn ang="0">
                                <a:pos x="connsiteX8254" y="connsiteY8254"/>
                              </a:cxn>
                              <a:cxn ang="0">
                                <a:pos x="connsiteX8255" y="connsiteY8255"/>
                              </a:cxn>
                              <a:cxn ang="0">
                                <a:pos x="connsiteX8256" y="connsiteY8256"/>
                              </a:cxn>
                              <a:cxn ang="0">
                                <a:pos x="connsiteX8257" y="connsiteY8257"/>
                              </a:cxn>
                              <a:cxn ang="0">
                                <a:pos x="connsiteX8258" y="connsiteY8258"/>
                              </a:cxn>
                              <a:cxn ang="0">
                                <a:pos x="connsiteX8259" y="connsiteY8259"/>
                              </a:cxn>
                              <a:cxn ang="0">
                                <a:pos x="connsiteX8260" y="connsiteY8260"/>
                              </a:cxn>
                              <a:cxn ang="0">
                                <a:pos x="connsiteX8261" y="connsiteY8261"/>
                              </a:cxn>
                              <a:cxn ang="0">
                                <a:pos x="connsiteX8262" y="connsiteY8262"/>
                              </a:cxn>
                              <a:cxn ang="0">
                                <a:pos x="connsiteX8263" y="connsiteY8263"/>
                              </a:cxn>
                              <a:cxn ang="0">
                                <a:pos x="connsiteX8264" y="connsiteY8264"/>
                              </a:cxn>
                              <a:cxn ang="0">
                                <a:pos x="connsiteX8265" y="connsiteY8265"/>
                              </a:cxn>
                              <a:cxn ang="0">
                                <a:pos x="connsiteX8266" y="connsiteY8266"/>
                              </a:cxn>
                              <a:cxn ang="0">
                                <a:pos x="connsiteX8267" y="connsiteY8267"/>
                              </a:cxn>
                              <a:cxn ang="0">
                                <a:pos x="connsiteX8268" y="connsiteY8268"/>
                              </a:cxn>
                              <a:cxn ang="0">
                                <a:pos x="connsiteX8269" y="connsiteY8269"/>
                              </a:cxn>
                              <a:cxn ang="0">
                                <a:pos x="connsiteX8270" y="connsiteY8270"/>
                              </a:cxn>
                              <a:cxn ang="0">
                                <a:pos x="connsiteX8271" y="connsiteY8271"/>
                              </a:cxn>
                              <a:cxn ang="0">
                                <a:pos x="connsiteX8272" y="connsiteY8272"/>
                              </a:cxn>
                              <a:cxn ang="0">
                                <a:pos x="connsiteX8273" y="connsiteY8273"/>
                              </a:cxn>
                              <a:cxn ang="0">
                                <a:pos x="connsiteX8274" y="connsiteY8274"/>
                              </a:cxn>
                              <a:cxn ang="0">
                                <a:pos x="connsiteX8275" y="connsiteY8275"/>
                              </a:cxn>
                              <a:cxn ang="0">
                                <a:pos x="connsiteX8276" y="connsiteY8276"/>
                              </a:cxn>
                              <a:cxn ang="0">
                                <a:pos x="connsiteX8277" y="connsiteY8277"/>
                              </a:cxn>
                              <a:cxn ang="0">
                                <a:pos x="connsiteX8278" y="connsiteY8278"/>
                              </a:cxn>
                              <a:cxn ang="0">
                                <a:pos x="connsiteX8279" y="connsiteY8279"/>
                              </a:cxn>
                              <a:cxn ang="0">
                                <a:pos x="connsiteX8280" y="connsiteY8280"/>
                              </a:cxn>
                              <a:cxn ang="0">
                                <a:pos x="connsiteX8281" y="connsiteY8281"/>
                              </a:cxn>
                              <a:cxn ang="0">
                                <a:pos x="connsiteX8282" y="connsiteY8282"/>
                              </a:cxn>
                              <a:cxn ang="0">
                                <a:pos x="connsiteX8283" y="connsiteY8283"/>
                              </a:cxn>
                              <a:cxn ang="0">
                                <a:pos x="connsiteX8284" y="connsiteY8284"/>
                              </a:cxn>
                              <a:cxn ang="0">
                                <a:pos x="connsiteX8285" y="connsiteY8285"/>
                              </a:cxn>
                              <a:cxn ang="0">
                                <a:pos x="connsiteX8286" y="connsiteY8286"/>
                              </a:cxn>
                              <a:cxn ang="0">
                                <a:pos x="connsiteX8287" y="connsiteY8287"/>
                              </a:cxn>
                              <a:cxn ang="0">
                                <a:pos x="connsiteX8288" y="connsiteY8288"/>
                              </a:cxn>
                              <a:cxn ang="0">
                                <a:pos x="connsiteX8289" y="connsiteY8289"/>
                              </a:cxn>
                              <a:cxn ang="0">
                                <a:pos x="connsiteX8290" y="connsiteY8290"/>
                              </a:cxn>
                              <a:cxn ang="0">
                                <a:pos x="connsiteX8291" y="connsiteY8291"/>
                              </a:cxn>
                              <a:cxn ang="0">
                                <a:pos x="connsiteX8292" y="connsiteY8292"/>
                              </a:cxn>
                              <a:cxn ang="0">
                                <a:pos x="connsiteX8293" y="connsiteY8293"/>
                              </a:cxn>
                              <a:cxn ang="0">
                                <a:pos x="connsiteX8294" y="connsiteY8294"/>
                              </a:cxn>
                              <a:cxn ang="0">
                                <a:pos x="connsiteX8295" y="connsiteY8295"/>
                              </a:cxn>
                              <a:cxn ang="0">
                                <a:pos x="connsiteX8296" y="connsiteY8296"/>
                              </a:cxn>
                              <a:cxn ang="0">
                                <a:pos x="connsiteX8297" y="connsiteY8297"/>
                              </a:cxn>
                              <a:cxn ang="0">
                                <a:pos x="connsiteX8298" y="connsiteY8298"/>
                              </a:cxn>
                              <a:cxn ang="0">
                                <a:pos x="connsiteX8299" y="connsiteY8299"/>
                              </a:cxn>
                              <a:cxn ang="0">
                                <a:pos x="connsiteX8300" y="connsiteY8300"/>
                              </a:cxn>
                              <a:cxn ang="0">
                                <a:pos x="connsiteX8301" y="connsiteY8301"/>
                              </a:cxn>
                              <a:cxn ang="0">
                                <a:pos x="connsiteX8302" y="connsiteY8302"/>
                              </a:cxn>
                              <a:cxn ang="0">
                                <a:pos x="connsiteX8303" y="connsiteY8303"/>
                              </a:cxn>
                              <a:cxn ang="0">
                                <a:pos x="connsiteX8304" y="connsiteY8304"/>
                              </a:cxn>
                              <a:cxn ang="0">
                                <a:pos x="connsiteX8305" y="connsiteY8305"/>
                              </a:cxn>
                              <a:cxn ang="0">
                                <a:pos x="connsiteX8306" y="connsiteY8306"/>
                              </a:cxn>
                              <a:cxn ang="0">
                                <a:pos x="connsiteX8307" y="connsiteY8307"/>
                              </a:cxn>
                              <a:cxn ang="0">
                                <a:pos x="connsiteX8308" y="connsiteY8308"/>
                              </a:cxn>
                              <a:cxn ang="0">
                                <a:pos x="connsiteX8309" y="connsiteY8309"/>
                              </a:cxn>
                              <a:cxn ang="0">
                                <a:pos x="connsiteX8310" y="connsiteY8310"/>
                              </a:cxn>
                              <a:cxn ang="0">
                                <a:pos x="connsiteX8311" y="connsiteY8311"/>
                              </a:cxn>
                              <a:cxn ang="0">
                                <a:pos x="connsiteX8312" y="connsiteY8312"/>
                              </a:cxn>
                              <a:cxn ang="0">
                                <a:pos x="connsiteX8313" y="connsiteY8313"/>
                              </a:cxn>
                              <a:cxn ang="0">
                                <a:pos x="connsiteX8314" y="connsiteY8314"/>
                              </a:cxn>
                              <a:cxn ang="0">
                                <a:pos x="connsiteX8315" y="connsiteY8315"/>
                              </a:cxn>
                              <a:cxn ang="0">
                                <a:pos x="connsiteX8316" y="connsiteY8316"/>
                              </a:cxn>
                              <a:cxn ang="0">
                                <a:pos x="connsiteX8317" y="connsiteY8317"/>
                              </a:cxn>
                              <a:cxn ang="0">
                                <a:pos x="connsiteX8318" y="connsiteY8318"/>
                              </a:cxn>
                              <a:cxn ang="0">
                                <a:pos x="connsiteX8319" y="connsiteY8319"/>
                              </a:cxn>
                              <a:cxn ang="0">
                                <a:pos x="connsiteX8320" y="connsiteY8320"/>
                              </a:cxn>
                              <a:cxn ang="0">
                                <a:pos x="connsiteX8321" y="connsiteY8321"/>
                              </a:cxn>
                              <a:cxn ang="0">
                                <a:pos x="connsiteX8322" y="connsiteY8322"/>
                              </a:cxn>
                              <a:cxn ang="0">
                                <a:pos x="connsiteX8323" y="connsiteY8323"/>
                              </a:cxn>
                              <a:cxn ang="0">
                                <a:pos x="connsiteX8324" y="connsiteY8324"/>
                              </a:cxn>
                              <a:cxn ang="0">
                                <a:pos x="connsiteX8325" y="connsiteY8325"/>
                              </a:cxn>
                              <a:cxn ang="0">
                                <a:pos x="connsiteX8326" y="connsiteY8326"/>
                              </a:cxn>
                              <a:cxn ang="0">
                                <a:pos x="connsiteX8327" y="connsiteY8327"/>
                              </a:cxn>
                              <a:cxn ang="0">
                                <a:pos x="connsiteX8328" y="connsiteY8328"/>
                              </a:cxn>
                              <a:cxn ang="0">
                                <a:pos x="connsiteX8329" y="connsiteY8329"/>
                              </a:cxn>
                              <a:cxn ang="0">
                                <a:pos x="connsiteX8330" y="connsiteY8330"/>
                              </a:cxn>
                              <a:cxn ang="0">
                                <a:pos x="connsiteX8331" y="connsiteY8331"/>
                              </a:cxn>
                              <a:cxn ang="0">
                                <a:pos x="connsiteX8332" y="connsiteY8332"/>
                              </a:cxn>
                              <a:cxn ang="0">
                                <a:pos x="connsiteX8333" y="connsiteY8333"/>
                              </a:cxn>
                              <a:cxn ang="0">
                                <a:pos x="connsiteX8334" y="connsiteY8334"/>
                              </a:cxn>
                              <a:cxn ang="0">
                                <a:pos x="connsiteX8335" y="connsiteY8335"/>
                              </a:cxn>
                              <a:cxn ang="0">
                                <a:pos x="connsiteX8336" y="connsiteY8336"/>
                              </a:cxn>
                              <a:cxn ang="0">
                                <a:pos x="connsiteX8337" y="connsiteY8337"/>
                              </a:cxn>
                              <a:cxn ang="0">
                                <a:pos x="connsiteX8338" y="connsiteY8338"/>
                              </a:cxn>
                              <a:cxn ang="0">
                                <a:pos x="connsiteX8339" y="connsiteY8339"/>
                              </a:cxn>
                              <a:cxn ang="0">
                                <a:pos x="connsiteX8340" y="connsiteY8340"/>
                              </a:cxn>
                              <a:cxn ang="0">
                                <a:pos x="connsiteX8341" y="connsiteY8341"/>
                              </a:cxn>
                              <a:cxn ang="0">
                                <a:pos x="connsiteX8342" y="connsiteY8342"/>
                              </a:cxn>
                              <a:cxn ang="0">
                                <a:pos x="connsiteX8343" y="connsiteY8343"/>
                              </a:cxn>
                              <a:cxn ang="0">
                                <a:pos x="connsiteX8344" y="connsiteY8344"/>
                              </a:cxn>
                              <a:cxn ang="0">
                                <a:pos x="connsiteX8345" y="connsiteY8345"/>
                              </a:cxn>
                              <a:cxn ang="0">
                                <a:pos x="connsiteX8346" y="connsiteY8346"/>
                              </a:cxn>
                              <a:cxn ang="0">
                                <a:pos x="connsiteX8347" y="connsiteY8347"/>
                              </a:cxn>
                              <a:cxn ang="0">
                                <a:pos x="connsiteX8348" y="connsiteY8348"/>
                              </a:cxn>
                              <a:cxn ang="0">
                                <a:pos x="connsiteX8349" y="connsiteY8349"/>
                              </a:cxn>
                              <a:cxn ang="0">
                                <a:pos x="connsiteX8350" y="connsiteY8350"/>
                              </a:cxn>
                              <a:cxn ang="0">
                                <a:pos x="connsiteX8351" y="connsiteY8351"/>
                              </a:cxn>
                              <a:cxn ang="0">
                                <a:pos x="connsiteX8352" y="connsiteY8352"/>
                              </a:cxn>
                              <a:cxn ang="0">
                                <a:pos x="connsiteX8353" y="connsiteY8353"/>
                              </a:cxn>
                              <a:cxn ang="0">
                                <a:pos x="connsiteX8354" y="connsiteY8354"/>
                              </a:cxn>
                              <a:cxn ang="0">
                                <a:pos x="connsiteX8355" y="connsiteY8355"/>
                              </a:cxn>
                              <a:cxn ang="0">
                                <a:pos x="connsiteX8356" y="connsiteY8356"/>
                              </a:cxn>
                              <a:cxn ang="0">
                                <a:pos x="connsiteX8357" y="connsiteY8357"/>
                              </a:cxn>
                              <a:cxn ang="0">
                                <a:pos x="connsiteX8358" y="connsiteY8358"/>
                              </a:cxn>
                              <a:cxn ang="0">
                                <a:pos x="connsiteX8359" y="connsiteY8359"/>
                              </a:cxn>
                              <a:cxn ang="0">
                                <a:pos x="connsiteX8360" y="connsiteY8360"/>
                              </a:cxn>
                              <a:cxn ang="0">
                                <a:pos x="connsiteX8361" y="connsiteY8361"/>
                              </a:cxn>
                              <a:cxn ang="0">
                                <a:pos x="connsiteX8362" y="connsiteY8362"/>
                              </a:cxn>
                              <a:cxn ang="0">
                                <a:pos x="connsiteX8363" y="connsiteY8363"/>
                              </a:cxn>
                              <a:cxn ang="0">
                                <a:pos x="connsiteX8364" y="connsiteY8364"/>
                              </a:cxn>
                              <a:cxn ang="0">
                                <a:pos x="connsiteX8365" y="connsiteY8365"/>
                              </a:cxn>
                              <a:cxn ang="0">
                                <a:pos x="connsiteX8366" y="connsiteY8366"/>
                              </a:cxn>
                              <a:cxn ang="0">
                                <a:pos x="connsiteX8367" y="connsiteY8367"/>
                              </a:cxn>
                              <a:cxn ang="0">
                                <a:pos x="connsiteX8368" y="connsiteY8368"/>
                              </a:cxn>
                              <a:cxn ang="0">
                                <a:pos x="connsiteX8369" y="connsiteY8369"/>
                              </a:cxn>
                              <a:cxn ang="0">
                                <a:pos x="connsiteX8370" y="connsiteY8370"/>
                              </a:cxn>
                              <a:cxn ang="0">
                                <a:pos x="connsiteX8371" y="connsiteY8371"/>
                              </a:cxn>
                              <a:cxn ang="0">
                                <a:pos x="connsiteX8372" y="connsiteY8372"/>
                              </a:cxn>
                              <a:cxn ang="0">
                                <a:pos x="connsiteX8373" y="connsiteY8373"/>
                              </a:cxn>
                              <a:cxn ang="0">
                                <a:pos x="connsiteX8374" y="connsiteY8374"/>
                              </a:cxn>
                              <a:cxn ang="0">
                                <a:pos x="connsiteX8375" y="connsiteY8375"/>
                              </a:cxn>
                              <a:cxn ang="0">
                                <a:pos x="connsiteX8376" y="connsiteY8376"/>
                              </a:cxn>
                              <a:cxn ang="0">
                                <a:pos x="connsiteX8377" y="connsiteY8377"/>
                              </a:cxn>
                              <a:cxn ang="0">
                                <a:pos x="connsiteX8378" y="connsiteY8378"/>
                              </a:cxn>
                              <a:cxn ang="0">
                                <a:pos x="connsiteX8379" y="connsiteY8379"/>
                              </a:cxn>
                              <a:cxn ang="0">
                                <a:pos x="connsiteX8380" y="connsiteY8380"/>
                              </a:cxn>
                              <a:cxn ang="0">
                                <a:pos x="connsiteX8381" y="connsiteY8381"/>
                              </a:cxn>
                              <a:cxn ang="0">
                                <a:pos x="connsiteX8382" y="connsiteY8382"/>
                              </a:cxn>
                              <a:cxn ang="0">
                                <a:pos x="connsiteX8383" y="connsiteY8383"/>
                              </a:cxn>
                              <a:cxn ang="0">
                                <a:pos x="connsiteX8384" y="connsiteY8384"/>
                              </a:cxn>
                              <a:cxn ang="0">
                                <a:pos x="connsiteX8385" y="connsiteY8385"/>
                              </a:cxn>
                              <a:cxn ang="0">
                                <a:pos x="connsiteX8386" y="connsiteY8386"/>
                              </a:cxn>
                              <a:cxn ang="0">
                                <a:pos x="connsiteX8387" y="connsiteY8387"/>
                              </a:cxn>
                              <a:cxn ang="0">
                                <a:pos x="connsiteX8388" y="connsiteY8388"/>
                              </a:cxn>
                              <a:cxn ang="0">
                                <a:pos x="connsiteX8389" y="connsiteY8389"/>
                              </a:cxn>
                              <a:cxn ang="0">
                                <a:pos x="connsiteX8390" y="connsiteY8390"/>
                              </a:cxn>
                              <a:cxn ang="0">
                                <a:pos x="connsiteX8391" y="connsiteY8391"/>
                              </a:cxn>
                              <a:cxn ang="0">
                                <a:pos x="connsiteX8392" y="connsiteY8392"/>
                              </a:cxn>
                              <a:cxn ang="0">
                                <a:pos x="connsiteX8393" y="connsiteY8393"/>
                              </a:cxn>
                              <a:cxn ang="0">
                                <a:pos x="connsiteX8394" y="connsiteY8394"/>
                              </a:cxn>
                              <a:cxn ang="0">
                                <a:pos x="connsiteX8395" y="connsiteY8395"/>
                              </a:cxn>
                              <a:cxn ang="0">
                                <a:pos x="connsiteX8396" y="connsiteY8396"/>
                              </a:cxn>
                              <a:cxn ang="0">
                                <a:pos x="connsiteX8397" y="connsiteY8397"/>
                              </a:cxn>
                              <a:cxn ang="0">
                                <a:pos x="connsiteX8398" y="connsiteY8398"/>
                              </a:cxn>
                              <a:cxn ang="0">
                                <a:pos x="connsiteX8399" y="connsiteY8399"/>
                              </a:cxn>
                              <a:cxn ang="0">
                                <a:pos x="connsiteX8400" y="connsiteY8400"/>
                              </a:cxn>
                              <a:cxn ang="0">
                                <a:pos x="connsiteX8401" y="connsiteY8401"/>
                              </a:cxn>
                              <a:cxn ang="0">
                                <a:pos x="connsiteX8402" y="connsiteY8402"/>
                              </a:cxn>
                              <a:cxn ang="0">
                                <a:pos x="connsiteX8403" y="connsiteY8403"/>
                              </a:cxn>
                              <a:cxn ang="0">
                                <a:pos x="connsiteX8404" y="connsiteY8404"/>
                              </a:cxn>
                              <a:cxn ang="0">
                                <a:pos x="connsiteX8405" y="connsiteY8405"/>
                              </a:cxn>
                              <a:cxn ang="0">
                                <a:pos x="connsiteX8406" y="connsiteY8406"/>
                              </a:cxn>
                              <a:cxn ang="0">
                                <a:pos x="connsiteX8407" y="connsiteY8407"/>
                              </a:cxn>
                              <a:cxn ang="0">
                                <a:pos x="connsiteX8408" y="connsiteY8408"/>
                              </a:cxn>
                              <a:cxn ang="0">
                                <a:pos x="connsiteX8409" y="connsiteY8409"/>
                              </a:cxn>
                              <a:cxn ang="0">
                                <a:pos x="connsiteX8410" y="connsiteY8410"/>
                              </a:cxn>
                              <a:cxn ang="0">
                                <a:pos x="connsiteX8411" y="connsiteY8411"/>
                              </a:cxn>
                              <a:cxn ang="0">
                                <a:pos x="connsiteX8412" y="connsiteY8412"/>
                              </a:cxn>
                              <a:cxn ang="0">
                                <a:pos x="connsiteX8413" y="connsiteY8413"/>
                              </a:cxn>
                              <a:cxn ang="0">
                                <a:pos x="connsiteX8414" y="connsiteY8414"/>
                              </a:cxn>
                              <a:cxn ang="0">
                                <a:pos x="connsiteX8415" y="connsiteY8415"/>
                              </a:cxn>
                              <a:cxn ang="0">
                                <a:pos x="connsiteX8416" y="connsiteY8416"/>
                              </a:cxn>
                              <a:cxn ang="0">
                                <a:pos x="connsiteX8417" y="connsiteY8417"/>
                              </a:cxn>
                              <a:cxn ang="0">
                                <a:pos x="connsiteX8418" y="connsiteY8418"/>
                              </a:cxn>
                              <a:cxn ang="0">
                                <a:pos x="connsiteX8419" y="connsiteY8419"/>
                              </a:cxn>
                              <a:cxn ang="0">
                                <a:pos x="connsiteX8420" y="connsiteY8420"/>
                              </a:cxn>
                              <a:cxn ang="0">
                                <a:pos x="connsiteX8421" y="connsiteY8421"/>
                              </a:cxn>
                              <a:cxn ang="0">
                                <a:pos x="connsiteX8422" y="connsiteY8422"/>
                              </a:cxn>
                              <a:cxn ang="0">
                                <a:pos x="connsiteX8423" y="connsiteY8423"/>
                              </a:cxn>
                              <a:cxn ang="0">
                                <a:pos x="connsiteX8424" y="connsiteY8424"/>
                              </a:cxn>
                              <a:cxn ang="0">
                                <a:pos x="connsiteX8425" y="connsiteY8425"/>
                              </a:cxn>
                              <a:cxn ang="0">
                                <a:pos x="connsiteX8426" y="connsiteY8426"/>
                              </a:cxn>
                              <a:cxn ang="0">
                                <a:pos x="connsiteX8427" y="connsiteY8427"/>
                              </a:cxn>
                              <a:cxn ang="0">
                                <a:pos x="connsiteX8428" y="connsiteY8428"/>
                              </a:cxn>
                              <a:cxn ang="0">
                                <a:pos x="connsiteX8429" y="connsiteY8429"/>
                              </a:cxn>
                              <a:cxn ang="0">
                                <a:pos x="connsiteX8430" y="connsiteY8430"/>
                              </a:cxn>
                              <a:cxn ang="0">
                                <a:pos x="connsiteX8431" y="connsiteY8431"/>
                              </a:cxn>
                              <a:cxn ang="0">
                                <a:pos x="connsiteX8432" y="connsiteY8432"/>
                              </a:cxn>
                              <a:cxn ang="0">
                                <a:pos x="connsiteX8433" y="connsiteY8433"/>
                              </a:cxn>
                              <a:cxn ang="0">
                                <a:pos x="connsiteX8434" y="connsiteY8434"/>
                              </a:cxn>
                              <a:cxn ang="0">
                                <a:pos x="connsiteX8435" y="connsiteY8435"/>
                              </a:cxn>
                              <a:cxn ang="0">
                                <a:pos x="connsiteX8436" y="connsiteY8436"/>
                              </a:cxn>
                              <a:cxn ang="0">
                                <a:pos x="connsiteX8437" y="connsiteY8437"/>
                              </a:cxn>
                              <a:cxn ang="0">
                                <a:pos x="connsiteX8438" y="connsiteY8438"/>
                              </a:cxn>
                              <a:cxn ang="0">
                                <a:pos x="connsiteX8439" y="connsiteY8439"/>
                              </a:cxn>
                              <a:cxn ang="0">
                                <a:pos x="connsiteX8440" y="connsiteY8440"/>
                              </a:cxn>
                              <a:cxn ang="0">
                                <a:pos x="connsiteX8441" y="connsiteY8441"/>
                              </a:cxn>
                              <a:cxn ang="0">
                                <a:pos x="connsiteX8442" y="connsiteY8442"/>
                              </a:cxn>
                              <a:cxn ang="0">
                                <a:pos x="connsiteX8443" y="connsiteY8443"/>
                              </a:cxn>
                              <a:cxn ang="0">
                                <a:pos x="connsiteX8444" y="connsiteY8444"/>
                              </a:cxn>
                              <a:cxn ang="0">
                                <a:pos x="connsiteX8445" y="connsiteY8445"/>
                              </a:cxn>
                              <a:cxn ang="0">
                                <a:pos x="connsiteX8446" y="connsiteY8446"/>
                              </a:cxn>
                              <a:cxn ang="0">
                                <a:pos x="connsiteX8447" y="connsiteY8447"/>
                              </a:cxn>
                              <a:cxn ang="0">
                                <a:pos x="connsiteX8448" y="connsiteY8448"/>
                              </a:cxn>
                              <a:cxn ang="0">
                                <a:pos x="connsiteX8449" y="connsiteY8449"/>
                              </a:cxn>
                              <a:cxn ang="0">
                                <a:pos x="connsiteX8450" y="connsiteY8450"/>
                              </a:cxn>
                              <a:cxn ang="0">
                                <a:pos x="connsiteX8451" y="connsiteY8451"/>
                              </a:cxn>
                              <a:cxn ang="0">
                                <a:pos x="connsiteX8452" y="connsiteY8452"/>
                              </a:cxn>
                              <a:cxn ang="0">
                                <a:pos x="connsiteX8453" y="connsiteY8453"/>
                              </a:cxn>
                              <a:cxn ang="0">
                                <a:pos x="connsiteX8454" y="connsiteY8454"/>
                              </a:cxn>
                              <a:cxn ang="0">
                                <a:pos x="connsiteX8455" y="connsiteY8455"/>
                              </a:cxn>
                              <a:cxn ang="0">
                                <a:pos x="connsiteX8456" y="connsiteY8456"/>
                              </a:cxn>
                              <a:cxn ang="0">
                                <a:pos x="connsiteX8457" y="connsiteY8457"/>
                              </a:cxn>
                              <a:cxn ang="0">
                                <a:pos x="connsiteX8458" y="connsiteY8458"/>
                              </a:cxn>
                              <a:cxn ang="0">
                                <a:pos x="connsiteX8459" y="connsiteY8459"/>
                              </a:cxn>
                              <a:cxn ang="0">
                                <a:pos x="connsiteX8460" y="connsiteY8460"/>
                              </a:cxn>
                              <a:cxn ang="0">
                                <a:pos x="connsiteX8461" y="connsiteY8461"/>
                              </a:cxn>
                              <a:cxn ang="0">
                                <a:pos x="connsiteX8462" y="connsiteY8462"/>
                              </a:cxn>
                              <a:cxn ang="0">
                                <a:pos x="connsiteX8463" y="connsiteY8463"/>
                              </a:cxn>
                              <a:cxn ang="0">
                                <a:pos x="connsiteX8464" y="connsiteY8464"/>
                              </a:cxn>
                              <a:cxn ang="0">
                                <a:pos x="connsiteX8465" y="connsiteY8465"/>
                              </a:cxn>
                              <a:cxn ang="0">
                                <a:pos x="connsiteX8466" y="connsiteY8466"/>
                              </a:cxn>
                              <a:cxn ang="0">
                                <a:pos x="connsiteX8467" y="connsiteY8467"/>
                              </a:cxn>
                              <a:cxn ang="0">
                                <a:pos x="connsiteX8468" y="connsiteY8468"/>
                              </a:cxn>
                              <a:cxn ang="0">
                                <a:pos x="connsiteX8469" y="connsiteY8469"/>
                              </a:cxn>
                              <a:cxn ang="0">
                                <a:pos x="connsiteX8470" y="connsiteY8470"/>
                              </a:cxn>
                              <a:cxn ang="0">
                                <a:pos x="connsiteX8471" y="connsiteY8471"/>
                              </a:cxn>
                              <a:cxn ang="0">
                                <a:pos x="connsiteX8472" y="connsiteY8472"/>
                              </a:cxn>
                              <a:cxn ang="0">
                                <a:pos x="connsiteX8473" y="connsiteY8473"/>
                              </a:cxn>
                              <a:cxn ang="0">
                                <a:pos x="connsiteX8474" y="connsiteY8474"/>
                              </a:cxn>
                              <a:cxn ang="0">
                                <a:pos x="connsiteX8475" y="connsiteY8475"/>
                              </a:cxn>
                              <a:cxn ang="0">
                                <a:pos x="connsiteX8476" y="connsiteY8476"/>
                              </a:cxn>
                              <a:cxn ang="0">
                                <a:pos x="connsiteX8477" y="connsiteY8477"/>
                              </a:cxn>
                              <a:cxn ang="0">
                                <a:pos x="connsiteX8478" y="connsiteY8478"/>
                              </a:cxn>
                              <a:cxn ang="0">
                                <a:pos x="connsiteX8479" y="connsiteY8479"/>
                              </a:cxn>
                              <a:cxn ang="0">
                                <a:pos x="connsiteX8480" y="connsiteY8480"/>
                              </a:cxn>
                              <a:cxn ang="0">
                                <a:pos x="connsiteX8481" y="connsiteY8481"/>
                              </a:cxn>
                              <a:cxn ang="0">
                                <a:pos x="connsiteX8482" y="connsiteY8482"/>
                              </a:cxn>
                              <a:cxn ang="0">
                                <a:pos x="connsiteX8483" y="connsiteY8483"/>
                              </a:cxn>
                              <a:cxn ang="0">
                                <a:pos x="connsiteX8484" y="connsiteY8484"/>
                              </a:cxn>
                              <a:cxn ang="0">
                                <a:pos x="connsiteX8485" y="connsiteY8485"/>
                              </a:cxn>
                              <a:cxn ang="0">
                                <a:pos x="connsiteX8486" y="connsiteY8486"/>
                              </a:cxn>
                              <a:cxn ang="0">
                                <a:pos x="connsiteX8487" y="connsiteY8487"/>
                              </a:cxn>
                              <a:cxn ang="0">
                                <a:pos x="connsiteX8488" y="connsiteY8488"/>
                              </a:cxn>
                              <a:cxn ang="0">
                                <a:pos x="connsiteX8489" y="connsiteY8489"/>
                              </a:cxn>
                              <a:cxn ang="0">
                                <a:pos x="connsiteX8490" y="connsiteY8490"/>
                              </a:cxn>
                              <a:cxn ang="0">
                                <a:pos x="connsiteX8491" y="connsiteY8491"/>
                              </a:cxn>
                              <a:cxn ang="0">
                                <a:pos x="connsiteX8492" y="connsiteY8492"/>
                              </a:cxn>
                              <a:cxn ang="0">
                                <a:pos x="connsiteX8493" y="connsiteY8493"/>
                              </a:cxn>
                              <a:cxn ang="0">
                                <a:pos x="connsiteX8494" y="connsiteY8494"/>
                              </a:cxn>
                              <a:cxn ang="0">
                                <a:pos x="connsiteX8495" y="connsiteY8495"/>
                              </a:cxn>
                              <a:cxn ang="0">
                                <a:pos x="connsiteX8496" y="connsiteY8496"/>
                              </a:cxn>
                              <a:cxn ang="0">
                                <a:pos x="connsiteX8497" y="connsiteY8497"/>
                              </a:cxn>
                              <a:cxn ang="0">
                                <a:pos x="connsiteX8498" y="connsiteY8498"/>
                              </a:cxn>
                              <a:cxn ang="0">
                                <a:pos x="connsiteX8499" y="connsiteY8499"/>
                              </a:cxn>
                              <a:cxn ang="0">
                                <a:pos x="connsiteX8500" y="connsiteY8500"/>
                              </a:cxn>
                              <a:cxn ang="0">
                                <a:pos x="connsiteX8501" y="connsiteY8501"/>
                              </a:cxn>
                              <a:cxn ang="0">
                                <a:pos x="connsiteX8502" y="connsiteY8502"/>
                              </a:cxn>
                              <a:cxn ang="0">
                                <a:pos x="connsiteX8503" y="connsiteY8503"/>
                              </a:cxn>
                              <a:cxn ang="0">
                                <a:pos x="connsiteX8504" y="connsiteY8504"/>
                              </a:cxn>
                              <a:cxn ang="0">
                                <a:pos x="connsiteX8505" y="connsiteY8505"/>
                              </a:cxn>
                              <a:cxn ang="0">
                                <a:pos x="connsiteX8506" y="connsiteY8506"/>
                              </a:cxn>
                              <a:cxn ang="0">
                                <a:pos x="connsiteX8507" y="connsiteY8507"/>
                              </a:cxn>
                              <a:cxn ang="0">
                                <a:pos x="connsiteX8508" y="connsiteY8508"/>
                              </a:cxn>
                              <a:cxn ang="0">
                                <a:pos x="connsiteX8509" y="connsiteY8509"/>
                              </a:cxn>
                              <a:cxn ang="0">
                                <a:pos x="connsiteX8510" y="connsiteY8510"/>
                              </a:cxn>
                              <a:cxn ang="0">
                                <a:pos x="connsiteX8511" y="connsiteY8511"/>
                              </a:cxn>
                              <a:cxn ang="0">
                                <a:pos x="connsiteX8512" y="connsiteY8512"/>
                              </a:cxn>
                              <a:cxn ang="0">
                                <a:pos x="connsiteX8513" y="connsiteY8513"/>
                              </a:cxn>
                              <a:cxn ang="0">
                                <a:pos x="connsiteX8514" y="connsiteY8514"/>
                              </a:cxn>
                              <a:cxn ang="0">
                                <a:pos x="connsiteX8515" y="connsiteY8515"/>
                              </a:cxn>
                              <a:cxn ang="0">
                                <a:pos x="connsiteX8516" y="connsiteY8516"/>
                              </a:cxn>
                              <a:cxn ang="0">
                                <a:pos x="connsiteX8517" y="connsiteY8517"/>
                              </a:cxn>
                              <a:cxn ang="0">
                                <a:pos x="connsiteX8518" y="connsiteY8518"/>
                              </a:cxn>
                              <a:cxn ang="0">
                                <a:pos x="connsiteX8519" y="connsiteY8519"/>
                              </a:cxn>
                              <a:cxn ang="0">
                                <a:pos x="connsiteX8520" y="connsiteY8520"/>
                              </a:cxn>
                              <a:cxn ang="0">
                                <a:pos x="connsiteX8521" y="connsiteY8521"/>
                              </a:cxn>
                              <a:cxn ang="0">
                                <a:pos x="connsiteX8522" y="connsiteY8522"/>
                              </a:cxn>
                              <a:cxn ang="0">
                                <a:pos x="connsiteX8523" y="connsiteY8523"/>
                              </a:cxn>
                              <a:cxn ang="0">
                                <a:pos x="connsiteX8524" y="connsiteY8524"/>
                              </a:cxn>
                              <a:cxn ang="0">
                                <a:pos x="connsiteX8525" y="connsiteY8525"/>
                              </a:cxn>
                              <a:cxn ang="0">
                                <a:pos x="connsiteX8526" y="connsiteY8526"/>
                              </a:cxn>
                              <a:cxn ang="0">
                                <a:pos x="connsiteX8527" y="connsiteY8527"/>
                              </a:cxn>
                              <a:cxn ang="0">
                                <a:pos x="connsiteX8528" y="connsiteY8528"/>
                              </a:cxn>
                              <a:cxn ang="0">
                                <a:pos x="connsiteX8529" y="connsiteY8529"/>
                              </a:cxn>
                              <a:cxn ang="0">
                                <a:pos x="connsiteX8530" y="connsiteY8530"/>
                              </a:cxn>
                              <a:cxn ang="0">
                                <a:pos x="connsiteX8531" y="connsiteY8531"/>
                              </a:cxn>
                              <a:cxn ang="0">
                                <a:pos x="connsiteX8532" y="connsiteY8532"/>
                              </a:cxn>
                              <a:cxn ang="0">
                                <a:pos x="connsiteX8533" y="connsiteY8533"/>
                              </a:cxn>
                              <a:cxn ang="0">
                                <a:pos x="connsiteX8534" y="connsiteY8534"/>
                              </a:cxn>
                              <a:cxn ang="0">
                                <a:pos x="connsiteX8535" y="connsiteY8535"/>
                              </a:cxn>
                              <a:cxn ang="0">
                                <a:pos x="connsiteX8536" y="connsiteY8536"/>
                              </a:cxn>
                              <a:cxn ang="0">
                                <a:pos x="connsiteX8537" y="connsiteY8537"/>
                              </a:cxn>
                              <a:cxn ang="0">
                                <a:pos x="connsiteX8538" y="connsiteY8538"/>
                              </a:cxn>
                              <a:cxn ang="0">
                                <a:pos x="connsiteX8539" y="connsiteY8539"/>
                              </a:cxn>
                              <a:cxn ang="0">
                                <a:pos x="connsiteX8540" y="connsiteY8540"/>
                              </a:cxn>
                              <a:cxn ang="0">
                                <a:pos x="connsiteX8541" y="connsiteY8541"/>
                              </a:cxn>
                              <a:cxn ang="0">
                                <a:pos x="connsiteX8542" y="connsiteY8542"/>
                              </a:cxn>
                              <a:cxn ang="0">
                                <a:pos x="connsiteX8543" y="connsiteY8543"/>
                              </a:cxn>
                              <a:cxn ang="0">
                                <a:pos x="connsiteX8544" y="connsiteY8544"/>
                              </a:cxn>
                              <a:cxn ang="0">
                                <a:pos x="connsiteX8545" y="connsiteY8545"/>
                              </a:cxn>
                              <a:cxn ang="0">
                                <a:pos x="connsiteX8546" y="connsiteY8546"/>
                              </a:cxn>
                              <a:cxn ang="0">
                                <a:pos x="connsiteX8547" y="connsiteY8547"/>
                              </a:cxn>
                              <a:cxn ang="0">
                                <a:pos x="connsiteX8548" y="connsiteY8548"/>
                              </a:cxn>
                              <a:cxn ang="0">
                                <a:pos x="connsiteX8549" y="connsiteY8549"/>
                              </a:cxn>
                              <a:cxn ang="0">
                                <a:pos x="connsiteX8550" y="connsiteY8550"/>
                              </a:cxn>
                              <a:cxn ang="0">
                                <a:pos x="connsiteX8551" y="connsiteY8551"/>
                              </a:cxn>
                              <a:cxn ang="0">
                                <a:pos x="connsiteX8552" y="connsiteY8552"/>
                              </a:cxn>
                              <a:cxn ang="0">
                                <a:pos x="connsiteX8553" y="connsiteY8553"/>
                              </a:cxn>
                              <a:cxn ang="0">
                                <a:pos x="connsiteX8554" y="connsiteY8554"/>
                              </a:cxn>
                              <a:cxn ang="0">
                                <a:pos x="connsiteX8555" y="connsiteY8555"/>
                              </a:cxn>
                              <a:cxn ang="0">
                                <a:pos x="connsiteX8556" y="connsiteY8556"/>
                              </a:cxn>
                              <a:cxn ang="0">
                                <a:pos x="connsiteX8557" y="connsiteY8557"/>
                              </a:cxn>
                              <a:cxn ang="0">
                                <a:pos x="connsiteX8558" y="connsiteY8558"/>
                              </a:cxn>
                              <a:cxn ang="0">
                                <a:pos x="connsiteX8559" y="connsiteY8559"/>
                              </a:cxn>
                              <a:cxn ang="0">
                                <a:pos x="connsiteX8560" y="connsiteY8560"/>
                              </a:cxn>
                              <a:cxn ang="0">
                                <a:pos x="connsiteX8561" y="connsiteY8561"/>
                              </a:cxn>
                              <a:cxn ang="0">
                                <a:pos x="connsiteX8562" y="connsiteY8562"/>
                              </a:cxn>
                              <a:cxn ang="0">
                                <a:pos x="connsiteX8563" y="connsiteY8563"/>
                              </a:cxn>
                              <a:cxn ang="0">
                                <a:pos x="connsiteX8564" y="connsiteY8564"/>
                              </a:cxn>
                              <a:cxn ang="0">
                                <a:pos x="connsiteX8565" y="connsiteY8565"/>
                              </a:cxn>
                              <a:cxn ang="0">
                                <a:pos x="connsiteX8566" y="connsiteY8566"/>
                              </a:cxn>
                              <a:cxn ang="0">
                                <a:pos x="connsiteX8567" y="connsiteY8567"/>
                              </a:cxn>
                              <a:cxn ang="0">
                                <a:pos x="connsiteX8568" y="connsiteY8568"/>
                              </a:cxn>
                              <a:cxn ang="0">
                                <a:pos x="connsiteX8569" y="connsiteY8569"/>
                              </a:cxn>
                              <a:cxn ang="0">
                                <a:pos x="connsiteX8570" y="connsiteY8570"/>
                              </a:cxn>
                              <a:cxn ang="0">
                                <a:pos x="connsiteX8571" y="connsiteY8571"/>
                              </a:cxn>
                              <a:cxn ang="0">
                                <a:pos x="connsiteX8572" y="connsiteY8572"/>
                              </a:cxn>
                              <a:cxn ang="0">
                                <a:pos x="connsiteX8573" y="connsiteY8573"/>
                              </a:cxn>
                              <a:cxn ang="0">
                                <a:pos x="connsiteX8574" y="connsiteY8574"/>
                              </a:cxn>
                              <a:cxn ang="0">
                                <a:pos x="connsiteX8575" y="connsiteY8575"/>
                              </a:cxn>
                              <a:cxn ang="0">
                                <a:pos x="connsiteX8576" y="connsiteY8576"/>
                              </a:cxn>
                              <a:cxn ang="0">
                                <a:pos x="connsiteX8577" y="connsiteY8577"/>
                              </a:cxn>
                              <a:cxn ang="0">
                                <a:pos x="connsiteX8578" y="connsiteY8578"/>
                              </a:cxn>
                              <a:cxn ang="0">
                                <a:pos x="connsiteX8579" y="connsiteY8579"/>
                              </a:cxn>
                              <a:cxn ang="0">
                                <a:pos x="connsiteX8580" y="connsiteY8580"/>
                              </a:cxn>
                              <a:cxn ang="0">
                                <a:pos x="connsiteX8581" y="connsiteY8581"/>
                              </a:cxn>
                              <a:cxn ang="0">
                                <a:pos x="connsiteX8582" y="connsiteY8582"/>
                              </a:cxn>
                              <a:cxn ang="0">
                                <a:pos x="connsiteX8583" y="connsiteY8583"/>
                              </a:cxn>
                              <a:cxn ang="0">
                                <a:pos x="connsiteX8584" y="connsiteY8584"/>
                              </a:cxn>
                              <a:cxn ang="0">
                                <a:pos x="connsiteX8585" y="connsiteY8585"/>
                              </a:cxn>
                              <a:cxn ang="0">
                                <a:pos x="connsiteX8586" y="connsiteY8586"/>
                              </a:cxn>
                              <a:cxn ang="0">
                                <a:pos x="connsiteX8587" y="connsiteY8587"/>
                              </a:cxn>
                              <a:cxn ang="0">
                                <a:pos x="connsiteX8588" y="connsiteY8588"/>
                              </a:cxn>
                              <a:cxn ang="0">
                                <a:pos x="connsiteX8589" y="connsiteY8589"/>
                              </a:cxn>
                              <a:cxn ang="0">
                                <a:pos x="connsiteX8590" y="connsiteY8590"/>
                              </a:cxn>
                              <a:cxn ang="0">
                                <a:pos x="connsiteX8591" y="connsiteY8591"/>
                              </a:cxn>
                              <a:cxn ang="0">
                                <a:pos x="connsiteX8592" y="connsiteY8592"/>
                              </a:cxn>
                              <a:cxn ang="0">
                                <a:pos x="connsiteX8593" y="connsiteY8593"/>
                              </a:cxn>
                              <a:cxn ang="0">
                                <a:pos x="connsiteX8594" y="connsiteY8594"/>
                              </a:cxn>
                              <a:cxn ang="0">
                                <a:pos x="connsiteX8595" y="connsiteY8595"/>
                              </a:cxn>
                              <a:cxn ang="0">
                                <a:pos x="connsiteX8596" y="connsiteY8596"/>
                              </a:cxn>
                              <a:cxn ang="0">
                                <a:pos x="connsiteX8597" y="connsiteY8597"/>
                              </a:cxn>
                              <a:cxn ang="0">
                                <a:pos x="connsiteX8598" y="connsiteY8598"/>
                              </a:cxn>
                              <a:cxn ang="0">
                                <a:pos x="connsiteX8599" y="connsiteY8599"/>
                              </a:cxn>
                              <a:cxn ang="0">
                                <a:pos x="connsiteX8600" y="connsiteY8600"/>
                              </a:cxn>
                              <a:cxn ang="0">
                                <a:pos x="connsiteX8601" y="connsiteY8601"/>
                              </a:cxn>
                              <a:cxn ang="0">
                                <a:pos x="connsiteX8602" y="connsiteY8602"/>
                              </a:cxn>
                              <a:cxn ang="0">
                                <a:pos x="connsiteX8603" y="connsiteY8603"/>
                              </a:cxn>
                              <a:cxn ang="0">
                                <a:pos x="connsiteX8604" y="connsiteY8604"/>
                              </a:cxn>
                              <a:cxn ang="0">
                                <a:pos x="connsiteX8605" y="connsiteY8605"/>
                              </a:cxn>
                              <a:cxn ang="0">
                                <a:pos x="connsiteX8606" y="connsiteY8606"/>
                              </a:cxn>
                              <a:cxn ang="0">
                                <a:pos x="connsiteX8607" y="connsiteY8607"/>
                              </a:cxn>
                              <a:cxn ang="0">
                                <a:pos x="connsiteX8608" y="connsiteY8608"/>
                              </a:cxn>
                              <a:cxn ang="0">
                                <a:pos x="connsiteX8609" y="connsiteY8609"/>
                              </a:cxn>
                              <a:cxn ang="0">
                                <a:pos x="connsiteX8610" y="connsiteY8610"/>
                              </a:cxn>
                              <a:cxn ang="0">
                                <a:pos x="connsiteX8611" y="connsiteY8611"/>
                              </a:cxn>
                              <a:cxn ang="0">
                                <a:pos x="connsiteX8612" y="connsiteY8612"/>
                              </a:cxn>
                              <a:cxn ang="0">
                                <a:pos x="connsiteX8613" y="connsiteY8613"/>
                              </a:cxn>
                              <a:cxn ang="0">
                                <a:pos x="connsiteX8614" y="connsiteY8614"/>
                              </a:cxn>
                              <a:cxn ang="0">
                                <a:pos x="connsiteX8615" y="connsiteY8615"/>
                              </a:cxn>
                              <a:cxn ang="0">
                                <a:pos x="connsiteX8616" y="connsiteY8616"/>
                              </a:cxn>
                              <a:cxn ang="0">
                                <a:pos x="connsiteX8617" y="connsiteY8617"/>
                              </a:cxn>
                              <a:cxn ang="0">
                                <a:pos x="connsiteX8618" y="connsiteY8618"/>
                              </a:cxn>
                              <a:cxn ang="0">
                                <a:pos x="connsiteX8619" y="connsiteY8619"/>
                              </a:cxn>
                              <a:cxn ang="0">
                                <a:pos x="connsiteX8620" y="connsiteY8620"/>
                              </a:cxn>
                              <a:cxn ang="0">
                                <a:pos x="connsiteX8621" y="connsiteY8621"/>
                              </a:cxn>
                              <a:cxn ang="0">
                                <a:pos x="connsiteX8622" y="connsiteY8622"/>
                              </a:cxn>
                              <a:cxn ang="0">
                                <a:pos x="connsiteX8623" y="connsiteY8623"/>
                              </a:cxn>
                              <a:cxn ang="0">
                                <a:pos x="connsiteX8624" y="connsiteY8624"/>
                              </a:cxn>
                              <a:cxn ang="0">
                                <a:pos x="connsiteX8625" y="connsiteY8625"/>
                              </a:cxn>
                              <a:cxn ang="0">
                                <a:pos x="connsiteX8626" y="connsiteY8626"/>
                              </a:cxn>
                              <a:cxn ang="0">
                                <a:pos x="connsiteX8627" y="connsiteY8627"/>
                              </a:cxn>
                              <a:cxn ang="0">
                                <a:pos x="connsiteX8628" y="connsiteY8628"/>
                              </a:cxn>
                              <a:cxn ang="0">
                                <a:pos x="connsiteX8629" y="connsiteY8629"/>
                              </a:cxn>
                              <a:cxn ang="0">
                                <a:pos x="connsiteX8630" y="connsiteY8630"/>
                              </a:cxn>
                              <a:cxn ang="0">
                                <a:pos x="connsiteX8631" y="connsiteY8631"/>
                              </a:cxn>
                              <a:cxn ang="0">
                                <a:pos x="connsiteX8632" y="connsiteY8632"/>
                              </a:cxn>
                              <a:cxn ang="0">
                                <a:pos x="connsiteX8633" y="connsiteY8633"/>
                              </a:cxn>
                              <a:cxn ang="0">
                                <a:pos x="connsiteX8634" y="connsiteY8634"/>
                              </a:cxn>
                              <a:cxn ang="0">
                                <a:pos x="connsiteX8635" y="connsiteY8635"/>
                              </a:cxn>
                              <a:cxn ang="0">
                                <a:pos x="connsiteX8636" y="connsiteY8636"/>
                              </a:cxn>
                              <a:cxn ang="0">
                                <a:pos x="connsiteX8637" y="connsiteY8637"/>
                              </a:cxn>
                              <a:cxn ang="0">
                                <a:pos x="connsiteX8638" y="connsiteY8638"/>
                              </a:cxn>
                              <a:cxn ang="0">
                                <a:pos x="connsiteX8639" y="connsiteY8639"/>
                              </a:cxn>
                              <a:cxn ang="0">
                                <a:pos x="connsiteX8640" y="connsiteY8640"/>
                              </a:cxn>
                              <a:cxn ang="0">
                                <a:pos x="connsiteX8641" y="connsiteY8641"/>
                              </a:cxn>
                              <a:cxn ang="0">
                                <a:pos x="connsiteX8642" y="connsiteY8642"/>
                              </a:cxn>
                              <a:cxn ang="0">
                                <a:pos x="connsiteX8643" y="connsiteY8643"/>
                              </a:cxn>
                              <a:cxn ang="0">
                                <a:pos x="connsiteX8644" y="connsiteY8644"/>
                              </a:cxn>
                              <a:cxn ang="0">
                                <a:pos x="connsiteX8645" y="connsiteY8645"/>
                              </a:cxn>
                              <a:cxn ang="0">
                                <a:pos x="connsiteX8646" y="connsiteY8646"/>
                              </a:cxn>
                              <a:cxn ang="0">
                                <a:pos x="connsiteX8647" y="connsiteY8647"/>
                              </a:cxn>
                              <a:cxn ang="0">
                                <a:pos x="connsiteX8648" y="connsiteY8648"/>
                              </a:cxn>
                              <a:cxn ang="0">
                                <a:pos x="connsiteX8649" y="connsiteY8649"/>
                              </a:cxn>
                              <a:cxn ang="0">
                                <a:pos x="connsiteX8650" y="connsiteY8650"/>
                              </a:cxn>
                              <a:cxn ang="0">
                                <a:pos x="connsiteX8651" y="connsiteY8651"/>
                              </a:cxn>
                              <a:cxn ang="0">
                                <a:pos x="connsiteX8652" y="connsiteY8652"/>
                              </a:cxn>
                              <a:cxn ang="0">
                                <a:pos x="connsiteX8653" y="connsiteY8653"/>
                              </a:cxn>
                              <a:cxn ang="0">
                                <a:pos x="connsiteX8654" y="connsiteY8654"/>
                              </a:cxn>
                              <a:cxn ang="0">
                                <a:pos x="connsiteX8655" y="connsiteY8655"/>
                              </a:cxn>
                              <a:cxn ang="0">
                                <a:pos x="connsiteX8656" y="connsiteY8656"/>
                              </a:cxn>
                              <a:cxn ang="0">
                                <a:pos x="connsiteX8657" y="connsiteY8657"/>
                              </a:cxn>
                              <a:cxn ang="0">
                                <a:pos x="connsiteX8658" y="connsiteY8658"/>
                              </a:cxn>
                              <a:cxn ang="0">
                                <a:pos x="connsiteX8659" y="connsiteY8659"/>
                              </a:cxn>
                              <a:cxn ang="0">
                                <a:pos x="connsiteX8660" y="connsiteY8660"/>
                              </a:cxn>
                              <a:cxn ang="0">
                                <a:pos x="connsiteX8661" y="connsiteY8661"/>
                              </a:cxn>
                              <a:cxn ang="0">
                                <a:pos x="connsiteX8662" y="connsiteY8662"/>
                              </a:cxn>
                              <a:cxn ang="0">
                                <a:pos x="connsiteX8663" y="connsiteY8663"/>
                              </a:cxn>
                              <a:cxn ang="0">
                                <a:pos x="connsiteX8664" y="connsiteY8664"/>
                              </a:cxn>
                              <a:cxn ang="0">
                                <a:pos x="connsiteX8665" y="connsiteY8665"/>
                              </a:cxn>
                              <a:cxn ang="0">
                                <a:pos x="connsiteX8666" y="connsiteY8666"/>
                              </a:cxn>
                              <a:cxn ang="0">
                                <a:pos x="connsiteX8667" y="connsiteY8667"/>
                              </a:cxn>
                              <a:cxn ang="0">
                                <a:pos x="connsiteX8668" y="connsiteY8668"/>
                              </a:cxn>
                              <a:cxn ang="0">
                                <a:pos x="connsiteX8669" y="connsiteY8669"/>
                              </a:cxn>
                              <a:cxn ang="0">
                                <a:pos x="connsiteX8670" y="connsiteY8670"/>
                              </a:cxn>
                              <a:cxn ang="0">
                                <a:pos x="connsiteX8671" y="connsiteY8671"/>
                              </a:cxn>
                              <a:cxn ang="0">
                                <a:pos x="connsiteX8672" y="connsiteY8672"/>
                              </a:cxn>
                              <a:cxn ang="0">
                                <a:pos x="connsiteX8673" y="connsiteY8673"/>
                              </a:cxn>
                              <a:cxn ang="0">
                                <a:pos x="connsiteX8674" y="connsiteY8674"/>
                              </a:cxn>
                              <a:cxn ang="0">
                                <a:pos x="connsiteX8675" y="connsiteY8675"/>
                              </a:cxn>
                              <a:cxn ang="0">
                                <a:pos x="connsiteX8676" y="connsiteY8676"/>
                              </a:cxn>
                              <a:cxn ang="0">
                                <a:pos x="connsiteX8677" y="connsiteY8677"/>
                              </a:cxn>
                              <a:cxn ang="0">
                                <a:pos x="connsiteX8678" y="connsiteY8678"/>
                              </a:cxn>
                              <a:cxn ang="0">
                                <a:pos x="connsiteX8679" y="connsiteY8679"/>
                              </a:cxn>
                              <a:cxn ang="0">
                                <a:pos x="connsiteX8680" y="connsiteY8680"/>
                              </a:cxn>
                              <a:cxn ang="0">
                                <a:pos x="connsiteX8681" y="connsiteY8681"/>
                              </a:cxn>
                              <a:cxn ang="0">
                                <a:pos x="connsiteX8682" y="connsiteY8682"/>
                              </a:cxn>
                              <a:cxn ang="0">
                                <a:pos x="connsiteX8683" y="connsiteY8683"/>
                              </a:cxn>
                              <a:cxn ang="0">
                                <a:pos x="connsiteX8684" y="connsiteY8684"/>
                              </a:cxn>
                              <a:cxn ang="0">
                                <a:pos x="connsiteX8685" y="connsiteY8685"/>
                              </a:cxn>
                              <a:cxn ang="0">
                                <a:pos x="connsiteX8686" y="connsiteY8686"/>
                              </a:cxn>
                              <a:cxn ang="0">
                                <a:pos x="connsiteX8687" y="connsiteY8687"/>
                              </a:cxn>
                              <a:cxn ang="0">
                                <a:pos x="connsiteX8688" y="connsiteY8688"/>
                              </a:cxn>
                              <a:cxn ang="0">
                                <a:pos x="connsiteX8689" y="connsiteY8689"/>
                              </a:cxn>
                              <a:cxn ang="0">
                                <a:pos x="connsiteX8690" y="connsiteY8690"/>
                              </a:cxn>
                              <a:cxn ang="0">
                                <a:pos x="connsiteX8691" y="connsiteY8691"/>
                              </a:cxn>
                              <a:cxn ang="0">
                                <a:pos x="connsiteX8692" y="connsiteY8692"/>
                              </a:cxn>
                              <a:cxn ang="0">
                                <a:pos x="connsiteX8693" y="connsiteY8693"/>
                              </a:cxn>
                              <a:cxn ang="0">
                                <a:pos x="connsiteX8694" y="connsiteY8694"/>
                              </a:cxn>
                              <a:cxn ang="0">
                                <a:pos x="connsiteX8695" y="connsiteY8695"/>
                              </a:cxn>
                              <a:cxn ang="0">
                                <a:pos x="connsiteX8696" y="connsiteY8696"/>
                              </a:cxn>
                              <a:cxn ang="0">
                                <a:pos x="connsiteX8697" y="connsiteY8697"/>
                              </a:cxn>
                              <a:cxn ang="0">
                                <a:pos x="connsiteX8698" y="connsiteY8698"/>
                              </a:cxn>
                              <a:cxn ang="0">
                                <a:pos x="connsiteX8699" y="connsiteY8699"/>
                              </a:cxn>
                              <a:cxn ang="0">
                                <a:pos x="connsiteX8700" y="connsiteY8700"/>
                              </a:cxn>
                              <a:cxn ang="0">
                                <a:pos x="connsiteX8701" y="connsiteY8701"/>
                              </a:cxn>
                              <a:cxn ang="0">
                                <a:pos x="connsiteX8702" y="connsiteY8702"/>
                              </a:cxn>
                              <a:cxn ang="0">
                                <a:pos x="connsiteX8703" y="connsiteY8703"/>
                              </a:cxn>
                              <a:cxn ang="0">
                                <a:pos x="connsiteX8704" y="connsiteY8704"/>
                              </a:cxn>
                              <a:cxn ang="0">
                                <a:pos x="connsiteX8705" y="connsiteY8705"/>
                              </a:cxn>
                              <a:cxn ang="0">
                                <a:pos x="connsiteX8706" y="connsiteY8706"/>
                              </a:cxn>
                              <a:cxn ang="0">
                                <a:pos x="connsiteX8707" y="connsiteY8707"/>
                              </a:cxn>
                              <a:cxn ang="0">
                                <a:pos x="connsiteX8708" y="connsiteY8708"/>
                              </a:cxn>
                              <a:cxn ang="0">
                                <a:pos x="connsiteX8709" y="connsiteY8709"/>
                              </a:cxn>
                              <a:cxn ang="0">
                                <a:pos x="connsiteX8710" y="connsiteY8710"/>
                              </a:cxn>
                              <a:cxn ang="0">
                                <a:pos x="connsiteX8711" y="connsiteY8711"/>
                              </a:cxn>
                              <a:cxn ang="0">
                                <a:pos x="connsiteX8712" y="connsiteY8712"/>
                              </a:cxn>
                              <a:cxn ang="0">
                                <a:pos x="connsiteX8713" y="connsiteY8713"/>
                              </a:cxn>
                              <a:cxn ang="0">
                                <a:pos x="connsiteX8714" y="connsiteY8714"/>
                              </a:cxn>
                              <a:cxn ang="0">
                                <a:pos x="connsiteX8715" y="connsiteY8715"/>
                              </a:cxn>
                              <a:cxn ang="0">
                                <a:pos x="connsiteX8716" y="connsiteY8716"/>
                              </a:cxn>
                              <a:cxn ang="0">
                                <a:pos x="connsiteX8717" y="connsiteY8717"/>
                              </a:cxn>
                              <a:cxn ang="0">
                                <a:pos x="connsiteX8718" y="connsiteY8718"/>
                              </a:cxn>
                              <a:cxn ang="0">
                                <a:pos x="connsiteX8719" y="connsiteY8719"/>
                              </a:cxn>
                              <a:cxn ang="0">
                                <a:pos x="connsiteX8720" y="connsiteY8720"/>
                              </a:cxn>
                              <a:cxn ang="0">
                                <a:pos x="connsiteX8721" y="connsiteY8721"/>
                              </a:cxn>
                              <a:cxn ang="0">
                                <a:pos x="connsiteX8722" y="connsiteY8722"/>
                              </a:cxn>
                              <a:cxn ang="0">
                                <a:pos x="connsiteX8723" y="connsiteY8723"/>
                              </a:cxn>
                              <a:cxn ang="0">
                                <a:pos x="connsiteX8724" y="connsiteY8724"/>
                              </a:cxn>
                              <a:cxn ang="0">
                                <a:pos x="connsiteX8725" y="connsiteY8725"/>
                              </a:cxn>
                              <a:cxn ang="0">
                                <a:pos x="connsiteX8726" y="connsiteY8726"/>
                              </a:cxn>
                              <a:cxn ang="0">
                                <a:pos x="connsiteX8727" y="connsiteY8727"/>
                              </a:cxn>
                              <a:cxn ang="0">
                                <a:pos x="connsiteX8728" y="connsiteY8728"/>
                              </a:cxn>
                              <a:cxn ang="0">
                                <a:pos x="connsiteX8729" y="connsiteY8729"/>
                              </a:cxn>
                              <a:cxn ang="0">
                                <a:pos x="connsiteX8730" y="connsiteY8730"/>
                              </a:cxn>
                              <a:cxn ang="0">
                                <a:pos x="connsiteX8731" y="connsiteY8731"/>
                              </a:cxn>
                              <a:cxn ang="0">
                                <a:pos x="connsiteX8732" y="connsiteY8732"/>
                              </a:cxn>
                              <a:cxn ang="0">
                                <a:pos x="connsiteX8733" y="connsiteY8733"/>
                              </a:cxn>
                              <a:cxn ang="0">
                                <a:pos x="connsiteX8734" y="connsiteY8734"/>
                              </a:cxn>
                              <a:cxn ang="0">
                                <a:pos x="connsiteX8735" y="connsiteY8735"/>
                              </a:cxn>
                              <a:cxn ang="0">
                                <a:pos x="connsiteX8736" y="connsiteY8736"/>
                              </a:cxn>
                              <a:cxn ang="0">
                                <a:pos x="connsiteX8737" y="connsiteY8737"/>
                              </a:cxn>
                              <a:cxn ang="0">
                                <a:pos x="connsiteX8738" y="connsiteY8738"/>
                              </a:cxn>
                              <a:cxn ang="0">
                                <a:pos x="connsiteX8739" y="connsiteY8739"/>
                              </a:cxn>
                              <a:cxn ang="0">
                                <a:pos x="connsiteX8740" y="connsiteY8740"/>
                              </a:cxn>
                              <a:cxn ang="0">
                                <a:pos x="connsiteX8741" y="connsiteY8741"/>
                              </a:cxn>
                              <a:cxn ang="0">
                                <a:pos x="connsiteX8742" y="connsiteY8742"/>
                              </a:cxn>
                              <a:cxn ang="0">
                                <a:pos x="connsiteX8743" y="connsiteY8743"/>
                              </a:cxn>
                              <a:cxn ang="0">
                                <a:pos x="connsiteX8744" y="connsiteY8744"/>
                              </a:cxn>
                              <a:cxn ang="0">
                                <a:pos x="connsiteX8745" y="connsiteY8745"/>
                              </a:cxn>
                              <a:cxn ang="0">
                                <a:pos x="connsiteX8746" y="connsiteY8746"/>
                              </a:cxn>
                              <a:cxn ang="0">
                                <a:pos x="connsiteX8747" y="connsiteY8747"/>
                              </a:cxn>
                              <a:cxn ang="0">
                                <a:pos x="connsiteX8748" y="connsiteY8748"/>
                              </a:cxn>
                              <a:cxn ang="0">
                                <a:pos x="connsiteX8749" y="connsiteY8749"/>
                              </a:cxn>
                              <a:cxn ang="0">
                                <a:pos x="connsiteX8750" y="connsiteY8750"/>
                              </a:cxn>
                              <a:cxn ang="0">
                                <a:pos x="connsiteX8751" y="connsiteY8751"/>
                              </a:cxn>
                              <a:cxn ang="0">
                                <a:pos x="connsiteX8752" y="connsiteY8752"/>
                              </a:cxn>
                              <a:cxn ang="0">
                                <a:pos x="connsiteX8753" y="connsiteY8753"/>
                              </a:cxn>
                              <a:cxn ang="0">
                                <a:pos x="connsiteX8754" y="connsiteY8754"/>
                              </a:cxn>
                              <a:cxn ang="0">
                                <a:pos x="connsiteX8755" y="connsiteY8755"/>
                              </a:cxn>
                              <a:cxn ang="0">
                                <a:pos x="connsiteX8756" y="connsiteY8756"/>
                              </a:cxn>
                              <a:cxn ang="0">
                                <a:pos x="connsiteX8757" y="connsiteY8757"/>
                              </a:cxn>
                              <a:cxn ang="0">
                                <a:pos x="connsiteX8758" y="connsiteY8758"/>
                              </a:cxn>
                              <a:cxn ang="0">
                                <a:pos x="connsiteX8759" y="connsiteY8759"/>
                              </a:cxn>
                              <a:cxn ang="0">
                                <a:pos x="connsiteX8760" y="connsiteY8760"/>
                              </a:cxn>
                              <a:cxn ang="0">
                                <a:pos x="connsiteX8761" y="connsiteY8761"/>
                              </a:cxn>
                              <a:cxn ang="0">
                                <a:pos x="connsiteX8762" y="connsiteY8762"/>
                              </a:cxn>
                              <a:cxn ang="0">
                                <a:pos x="connsiteX8763" y="connsiteY8763"/>
                              </a:cxn>
                              <a:cxn ang="0">
                                <a:pos x="connsiteX8764" y="connsiteY8764"/>
                              </a:cxn>
                              <a:cxn ang="0">
                                <a:pos x="connsiteX8765" y="connsiteY8765"/>
                              </a:cxn>
                              <a:cxn ang="0">
                                <a:pos x="connsiteX8766" y="connsiteY8766"/>
                              </a:cxn>
                              <a:cxn ang="0">
                                <a:pos x="connsiteX8767" y="connsiteY8767"/>
                              </a:cxn>
                              <a:cxn ang="0">
                                <a:pos x="connsiteX8768" y="connsiteY8768"/>
                              </a:cxn>
                              <a:cxn ang="0">
                                <a:pos x="connsiteX8769" y="connsiteY8769"/>
                              </a:cxn>
                              <a:cxn ang="0">
                                <a:pos x="connsiteX8770" y="connsiteY8770"/>
                              </a:cxn>
                              <a:cxn ang="0">
                                <a:pos x="connsiteX8771" y="connsiteY8771"/>
                              </a:cxn>
                              <a:cxn ang="0">
                                <a:pos x="connsiteX8772" y="connsiteY8772"/>
                              </a:cxn>
                              <a:cxn ang="0">
                                <a:pos x="connsiteX8773" y="connsiteY8773"/>
                              </a:cxn>
                              <a:cxn ang="0">
                                <a:pos x="connsiteX8774" y="connsiteY8774"/>
                              </a:cxn>
                              <a:cxn ang="0">
                                <a:pos x="connsiteX8775" y="connsiteY8775"/>
                              </a:cxn>
                              <a:cxn ang="0">
                                <a:pos x="connsiteX8776" y="connsiteY8776"/>
                              </a:cxn>
                              <a:cxn ang="0">
                                <a:pos x="connsiteX8777" y="connsiteY8777"/>
                              </a:cxn>
                              <a:cxn ang="0">
                                <a:pos x="connsiteX8778" y="connsiteY8778"/>
                              </a:cxn>
                              <a:cxn ang="0">
                                <a:pos x="connsiteX8779" y="connsiteY8779"/>
                              </a:cxn>
                              <a:cxn ang="0">
                                <a:pos x="connsiteX8780" y="connsiteY8780"/>
                              </a:cxn>
                              <a:cxn ang="0">
                                <a:pos x="connsiteX8781" y="connsiteY8781"/>
                              </a:cxn>
                              <a:cxn ang="0">
                                <a:pos x="connsiteX8782" y="connsiteY8782"/>
                              </a:cxn>
                              <a:cxn ang="0">
                                <a:pos x="connsiteX8783" y="connsiteY8783"/>
                              </a:cxn>
                              <a:cxn ang="0">
                                <a:pos x="connsiteX8784" y="connsiteY8784"/>
                              </a:cxn>
                              <a:cxn ang="0">
                                <a:pos x="connsiteX8785" y="connsiteY8785"/>
                              </a:cxn>
                              <a:cxn ang="0">
                                <a:pos x="connsiteX8786" y="connsiteY8786"/>
                              </a:cxn>
                              <a:cxn ang="0">
                                <a:pos x="connsiteX8787" y="connsiteY8787"/>
                              </a:cxn>
                              <a:cxn ang="0">
                                <a:pos x="connsiteX8788" y="connsiteY8788"/>
                              </a:cxn>
                              <a:cxn ang="0">
                                <a:pos x="connsiteX8789" y="connsiteY8789"/>
                              </a:cxn>
                              <a:cxn ang="0">
                                <a:pos x="connsiteX8790" y="connsiteY8790"/>
                              </a:cxn>
                              <a:cxn ang="0">
                                <a:pos x="connsiteX8791" y="connsiteY8791"/>
                              </a:cxn>
                              <a:cxn ang="0">
                                <a:pos x="connsiteX8792" y="connsiteY8792"/>
                              </a:cxn>
                              <a:cxn ang="0">
                                <a:pos x="connsiteX8793" y="connsiteY8793"/>
                              </a:cxn>
                              <a:cxn ang="0">
                                <a:pos x="connsiteX8794" y="connsiteY8794"/>
                              </a:cxn>
                              <a:cxn ang="0">
                                <a:pos x="connsiteX8795" y="connsiteY8795"/>
                              </a:cxn>
                              <a:cxn ang="0">
                                <a:pos x="connsiteX8796" y="connsiteY8796"/>
                              </a:cxn>
                              <a:cxn ang="0">
                                <a:pos x="connsiteX8797" y="connsiteY8797"/>
                              </a:cxn>
                              <a:cxn ang="0">
                                <a:pos x="connsiteX8798" y="connsiteY8798"/>
                              </a:cxn>
                              <a:cxn ang="0">
                                <a:pos x="connsiteX8799" y="connsiteY8799"/>
                              </a:cxn>
                              <a:cxn ang="0">
                                <a:pos x="connsiteX8800" y="connsiteY8800"/>
                              </a:cxn>
                              <a:cxn ang="0">
                                <a:pos x="connsiteX8801" y="connsiteY8801"/>
                              </a:cxn>
                              <a:cxn ang="0">
                                <a:pos x="connsiteX8802" y="connsiteY8802"/>
                              </a:cxn>
                              <a:cxn ang="0">
                                <a:pos x="connsiteX8803" y="connsiteY8803"/>
                              </a:cxn>
                              <a:cxn ang="0">
                                <a:pos x="connsiteX8804" y="connsiteY8804"/>
                              </a:cxn>
                              <a:cxn ang="0">
                                <a:pos x="connsiteX8805" y="connsiteY8805"/>
                              </a:cxn>
                              <a:cxn ang="0">
                                <a:pos x="connsiteX8806" y="connsiteY8806"/>
                              </a:cxn>
                              <a:cxn ang="0">
                                <a:pos x="connsiteX8807" y="connsiteY8807"/>
                              </a:cxn>
                              <a:cxn ang="0">
                                <a:pos x="connsiteX8808" y="connsiteY8808"/>
                              </a:cxn>
                              <a:cxn ang="0">
                                <a:pos x="connsiteX8809" y="connsiteY8809"/>
                              </a:cxn>
                              <a:cxn ang="0">
                                <a:pos x="connsiteX8810" y="connsiteY8810"/>
                              </a:cxn>
                              <a:cxn ang="0">
                                <a:pos x="connsiteX8811" y="connsiteY8811"/>
                              </a:cxn>
                              <a:cxn ang="0">
                                <a:pos x="connsiteX8812" y="connsiteY8812"/>
                              </a:cxn>
                              <a:cxn ang="0">
                                <a:pos x="connsiteX8813" y="connsiteY8813"/>
                              </a:cxn>
                              <a:cxn ang="0">
                                <a:pos x="connsiteX8814" y="connsiteY8814"/>
                              </a:cxn>
                              <a:cxn ang="0">
                                <a:pos x="connsiteX8815" y="connsiteY8815"/>
                              </a:cxn>
                              <a:cxn ang="0">
                                <a:pos x="connsiteX8816" y="connsiteY8816"/>
                              </a:cxn>
                              <a:cxn ang="0">
                                <a:pos x="connsiteX8817" y="connsiteY8817"/>
                              </a:cxn>
                              <a:cxn ang="0">
                                <a:pos x="connsiteX8818" y="connsiteY8818"/>
                              </a:cxn>
                              <a:cxn ang="0">
                                <a:pos x="connsiteX8819" y="connsiteY8819"/>
                              </a:cxn>
                              <a:cxn ang="0">
                                <a:pos x="connsiteX8820" y="connsiteY8820"/>
                              </a:cxn>
                              <a:cxn ang="0">
                                <a:pos x="connsiteX8821" y="connsiteY8821"/>
                              </a:cxn>
                              <a:cxn ang="0">
                                <a:pos x="connsiteX8822" y="connsiteY8822"/>
                              </a:cxn>
                              <a:cxn ang="0">
                                <a:pos x="connsiteX8823" y="connsiteY8823"/>
                              </a:cxn>
                              <a:cxn ang="0">
                                <a:pos x="connsiteX8824" y="connsiteY8824"/>
                              </a:cxn>
                              <a:cxn ang="0">
                                <a:pos x="connsiteX8825" y="connsiteY8825"/>
                              </a:cxn>
                              <a:cxn ang="0">
                                <a:pos x="connsiteX8826" y="connsiteY8826"/>
                              </a:cxn>
                              <a:cxn ang="0">
                                <a:pos x="connsiteX8827" y="connsiteY8827"/>
                              </a:cxn>
                              <a:cxn ang="0">
                                <a:pos x="connsiteX8828" y="connsiteY8828"/>
                              </a:cxn>
                              <a:cxn ang="0">
                                <a:pos x="connsiteX8829" y="connsiteY8829"/>
                              </a:cxn>
                              <a:cxn ang="0">
                                <a:pos x="connsiteX8830" y="connsiteY8830"/>
                              </a:cxn>
                              <a:cxn ang="0">
                                <a:pos x="connsiteX8831" y="connsiteY8831"/>
                              </a:cxn>
                              <a:cxn ang="0">
                                <a:pos x="connsiteX8832" y="connsiteY8832"/>
                              </a:cxn>
                              <a:cxn ang="0">
                                <a:pos x="connsiteX8833" y="connsiteY8833"/>
                              </a:cxn>
                              <a:cxn ang="0">
                                <a:pos x="connsiteX8834" y="connsiteY8834"/>
                              </a:cxn>
                              <a:cxn ang="0">
                                <a:pos x="connsiteX8835" y="connsiteY8835"/>
                              </a:cxn>
                              <a:cxn ang="0">
                                <a:pos x="connsiteX8836" y="connsiteY8836"/>
                              </a:cxn>
                              <a:cxn ang="0">
                                <a:pos x="connsiteX8837" y="connsiteY8837"/>
                              </a:cxn>
                              <a:cxn ang="0">
                                <a:pos x="connsiteX8838" y="connsiteY8838"/>
                              </a:cxn>
                              <a:cxn ang="0">
                                <a:pos x="connsiteX8839" y="connsiteY8839"/>
                              </a:cxn>
                              <a:cxn ang="0">
                                <a:pos x="connsiteX8840" y="connsiteY8840"/>
                              </a:cxn>
                              <a:cxn ang="0">
                                <a:pos x="connsiteX8841" y="connsiteY8841"/>
                              </a:cxn>
                              <a:cxn ang="0">
                                <a:pos x="connsiteX8842" y="connsiteY8842"/>
                              </a:cxn>
                              <a:cxn ang="0">
                                <a:pos x="connsiteX8843" y="connsiteY8843"/>
                              </a:cxn>
                              <a:cxn ang="0">
                                <a:pos x="connsiteX8844" y="connsiteY8844"/>
                              </a:cxn>
                              <a:cxn ang="0">
                                <a:pos x="connsiteX8845" y="connsiteY8845"/>
                              </a:cxn>
                              <a:cxn ang="0">
                                <a:pos x="connsiteX8846" y="connsiteY8846"/>
                              </a:cxn>
                              <a:cxn ang="0">
                                <a:pos x="connsiteX8847" y="connsiteY8847"/>
                              </a:cxn>
                              <a:cxn ang="0">
                                <a:pos x="connsiteX8848" y="connsiteY8848"/>
                              </a:cxn>
                              <a:cxn ang="0">
                                <a:pos x="connsiteX8849" y="connsiteY8849"/>
                              </a:cxn>
                              <a:cxn ang="0">
                                <a:pos x="connsiteX8850" y="connsiteY8850"/>
                              </a:cxn>
                              <a:cxn ang="0">
                                <a:pos x="connsiteX8851" y="connsiteY8851"/>
                              </a:cxn>
                              <a:cxn ang="0">
                                <a:pos x="connsiteX8852" y="connsiteY8852"/>
                              </a:cxn>
                              <a:cxn ang="0">
                                <a:pos x="connsiteX8853" y="connsiteY8853"/>
                              </a:cxn>
                              <a:cxn ang="0">
                                <a:pos x="connsiteX8854" y="connsiteY8854"/>
                              </a:cxn>
                              <a:cxn ang="0">
                                <a:pos x="connsiteX8855" y="connsiteY8855"/>
                              </a:cxn>
                              <a:cxn ang="0">
                                <a:pos x="connsiteX8856" y="connsiteY8856"/>
                              </a:cxn>
                              <a:cxn ang="0">
                                <a:pos x="connsiteX8857" y="connsiteY8857"/>
                              </a:cxn>
                              <a:cxn ang="0">
                                <a:pos x="connsiteX8858" y="connsiteY8858"/>
                              </a:cxn>
                              <a:cxn ang="0">
                                <a:pos x="connsiteX8859" y="connsiteY8859"/>
                              </a:cxn>
                              <a:cxn ang="0">
                                <a:pos x="connsiteX8860" y="connsiteY8860"/>
                              </a:cxn>
                              <a:cxn ang="0">
                                <a:pos x="connsiteX8861" y="connsiteY8861"/>
                              </a:cxn>
                              <a:cxn ang="0">
                                <a:pos x="connsiteX8862" y="connsiteY8862"/>
                              </a:cxn>
                              <a:cxn ang="0">
                                <a:pos x="connsiteX8863" y="connsiteY8863"/>
                              </a:cxn>
                              <a:cxn ang="0">
                                <a:pos x="connsiteX8864" y="connsiteY8864"/>
                              </a:cxn>
                              <a:cxn ang="0">
                                <a:pos x="connsiteX8865" y="connsiteY8865"/>
                              </a:cxn>
                              <a:cxn ang="0">
                                <a:pos x="connsiteX8866" y="connsiteY8866"/>
                              </a:cxn>
                              <a:cxn ang="0">
                                <a:pos x="connsiteX8867" y="connsiteY8867"/>
                              </a:cxn>
                              <a:cxn ang="0">
                                <a:pos x="connsiteX8868" y="connsiteY8868"/>
                              </a:cxn>
                              <a:cxn ang="0">
                                <a:pos x="connsiteX8869" y="connsiteY8869"/>
                              </a:cxn>
                              <a:cxn ang="0">
                                <a:pos x="connsiteX8870" y="connsiteY8870"/>
                              </a:cxn>
                              <a:cxn ang="0">
                                <a:pos x="connsiteX8871" y="connsiteY8871"/>
                              </a:cxn>
                              <a:cxn ang="0">
                                <a:pos x="connsiteX8872" y="connsiteY8872"/>
                              </a:cxn>
                              <a:cxn ang="0">
                                <a:pos x="connsiteX8873" y="connsiteY8873"/>
                              </a:cxn>
                              <a:cxn ang="0">
                                <a:pos x="connsiteX8874" y="connsiteY8874"/>
                              </a:cxn>
                              <a:cxn ang="0">
                                <a:pos x="connsiteX8875" y="connsiteY8875"/>
                              </a:cxn>
                              <a:cxn ang="0">
                                <a:pos x="connsiteX8876" y="connsiteY8876"/>
                              </a:cxn>
                              <a:cxn ang="0">
                                <a:pos x="connsiteX8877" y="connsiteY8877"/>
                              </a:cxn>
                              <a:cxn ang="0">
                                <a:pos x="connsiteX8878" y="connsiteY8878"/>
                              </a:cxn>
                              <a:cxn ang="0">
                                <a:pos x="connsiteX8879" y="connsiteY8879"/>
                              </a:cxn>
                              <a:cxn ang="0">
                                <a:pos x="connsiteX8880" y="connsiteY8880"/>
                              </a:cxn>
                              <a:cxn ang="0">
                                <a:pos x="connsiteX8881" y="connsiteY8881"/>
                              </a:cxn>
                              <a:cxn ang="0">
                                <a:pos x="connsiteX8882" y="connsiteY8882"/>
                              </a:cxn>
                              <a:cxn ang="0">
                                <a:pos x="connsiteX8883" y="connsiteY8883"/>
                              </a:cxn>
                              <a:cxn ang="0">
                                <a:pos x="connsiteX8884" y="connsiteY8884"/>
                              </a:cxn>
                              <a:cxn ang="0">
                                <a:pos x="connsiteX8885" y="connsiteY8885"/>
                              </a:cxn>
                              <a:cxn ang="0">
                                <a:pos x="connsiteX8886" y="connsiteY8886"/>
                              </a:cxn>
                              <a:cxn ang="0">
                                <a:pos x="connsiteX8887" y="connsiteY8887"/>
                              </a:cxn>
                              <a:cxn ang="0">
                                <a:pos x="connsiteX8888" y="connsiteY8888"/>
                              </a:cxn>
                              <a:cxn ang="0">
                                <a:pos x="connsiteX8889" y="connsiteY8889"/>
                              </a:cxn>
                              <a:cxn ang="0">
                                <a:pos x="connsiteX8890" y="connsiteY8890"/>
                              </a:cxn>
                              <a:cxn ang="0">
                                <a:pos x="connsiteX8891" y="connsiteY8891"/>
                              </a:cxn>
                              <a:cxn ang="0">
                                <a:pos x="connsiteX8892" y="connsiteY8892"/>
                              </a:cxn>
                              <a:cxn ang="0">
                                <a:pos x="connsiteX8893" y="connsiteY8893"/>
                              </a:cxn>
                              <a:cxn ang="0">
                                <a:pos x="connsiteX8894" y="connsiteY8894"/>
                              </a:cxn>
                              <a:cxn ang="0">
                                <a:pos x="connsiteX8895" y="connsiteY8895"/>
                              </a:cxn>
                              <a:cxn ang="0">
                                <a:pos x="connsiteX8896" y="connsiteY8896"/>
                              </a:cxn>
                              <a:cxn ang="0">
                                <a:pos x="connsiteX8897" y="connsiteY8897"/>
                              </a:cxn>
                              <a:cxn ang="0">
                                <a:pos x="connsiteX8898" y="connsiteY8898"/>
                              </a:cxn>
                              <a:cxn ang="0">
                                <a:pos x="connsiteX8899" y="connsiteY8899"/>
                              </a:cxn>
                              <a:cxn ang="0">
                                <a:pos x="connsiteX8900" y="connsiteY8900"/>
                              </a:cxn>
                              <a:cxn ang="0">
                                <a:pos x="connsiteX8901" y="connsiteY8901"/>
                              </a:cxn>
                              <a:cxn ang="0">
                                <a:pos x="connsiteX8902" y="connsiteY8902"/>
                              </a:cxn>
                              <a:cxn ang="0">
                                <a:pos x="connsiteX8903" y="connsiteY8903"/>
                              </a:cxn>
                              <a:cxn ang="0">
                                <a:pos x="connsiteX8904" y="connsiteY8904"/>
                              </a:cxn>
                              <a:cxn ang="0">
                                <a:pos x="connsiteX8905" y="connsiteY8905"/>
                              </a:cxn>
                              <a:cxn ang="0">
                                <a:pos x="connsiteX8906" y="connsiteY8906"/>
                              </a:cxn>
                              <a:cxn ang="0">
                                <a:pos x="connsiteX8907" y="connsiteY8907"/>
                              </a:cxn>
                              <a:cxn ang="0">
                                <a:pos x="connsiteX8908" y="connsiteY8908"/>
                              </a:cxn>
                              <a:cxn ang="0">
                                <a:pos x="connsiteX8909" y="connsiteY8909"/>
                              </a:cxn>
                              <a:cxn ang="0">
                                <a:pos x="connsiteX8910" y="connsiteY8910"/>
                              </a:cxn>
                              <a:cxn ang="0">
                                <a:pos x="connsiteX8911" y="connsiteY8911"/>
                              </a:cxn>
                              <a:cxn ang="0">
                                <a:pos x="connsiteX8912" y="connsiteY8912"/>
                              </a:cxn>
                              <a:cxn ang="0">
                                <a:pos x="connsiteX8913" y="connsiteY8913"/>
                              </a:cxn>
                              <a:cxn ang="0">
                                <a:pos x="connsiteX8914" y="connsiteY8914"/>
                              </a:cxn>
                              <a:cxn ang="0">
                                <a:pos x="connsiteX8915" y="connsiteY8915"/>
                              </a:cxn>
                              <a:cxn ang="0">
                                <a:pos x="connsiteX8916" y="connsiteY8916"/>
                              </a:cxn>
                              <a:cxn ang="0">
                                <a:pos x="connsiteX8917" y="connsiteY8917"/>
                              </a:cxn>
                              <a:cxn ang="0">
                                <a:pos x="connsiteX8918" y="connsiteY8918"/>
                              </a:cxn>
                              <a:cxn ang="0">
                                <a:pos x="connsiteX8919" y="connsiteY8919"/>
                              </a:cxn>
                              <a:cxn ang="0">
                                <a:pos x="connsiteX8920" y="connsiteY8920"/>
                              </a:cxn>
                              <a:cxn ang="0">
                                <a:pos x="connsiteX8921" y="connsiteY8921"/>
                              </a:cxn>
                              <a:cxn ang="0">
                                <a:pos x="connsiteX8922" y="connsiteY8922"/>
                              </a:cxn>
                              <a:cxn ang="0">
                                <a:pos x="connsiteX8923" y="connsiteY8923"/>
                              </a:cxn>
                              <a:cxn ang="0">
                                <a:pos x="connsiteX8924" y="connsiteY8924"/>
                              </a:cxn>
                              <a:cxn ang="0">
                                <a:pos x="connsiteX8925" y="connsiteY8925"/>
                              </a:cxn>
                              <a:cxn ang="0">
                                <a:pos x="connsiteX8926" y="connsiteY8926"/>
                              </a:cxn>
                              <a:cxn ang="0">
                                <a:pos x="connsiteX8927" y="connsiteY8927"/>
                              </a:cxn>
                              <a:cxn ang="0">
                                <a:pos x="connsiteX8928" y="connsiteY8928"/>
                              </a:cxn>
                              <a:cxn ang="0">
                                <a:pos x="connsiteX8929" y="connsiteY8929"/>
                              </a:cxn>
                              <a:cxn ang="0">
                                <a:pos x="connsiteX8930" y="connsiteY8930"/>
                              </a:cxn>
                              <a:cxn ang="0">
                                <a:pos x="connsiteX8931" y="connsiteY8931"/>
                              </a:cxn>
                              <a:cxn ang="0">
                                <a:pos x="connsiteX8932" y="connsiteY8932"/>
                              </a:cxn>
                              <a:cxn ang="0">
                                <a:pos x="connsiteX8933" y="connsiteY8933"/>
                              </a:cxn>
                              <a:cxn ang="0">
                                <a:pos x="connsiteX8934" y="connsiteY8934"/>
                              </a:cxn>
                              <a:cxn ang="0">
                                <a:pos x="connsiteX8935" y="connsiteY8935"/>
                              </a:cxn>
                              <a:cxn ang="0">
                                <a:pos x="connsiteX8936" y="connsiteY8936"/>
                              </a:cxn>
                              <a:cxn ang="0">
                                <a:pos x="connsiteX8937" y="connsiteY8937"/>
                              </a:cxn>
                              <a:cxn ang="0">
                                <a:pos x="connsiteX8938" y="connsiteY8938"/>
                              </a:cxn>
                              <a:cxn ang="0">
                                <a:pos x="connsiteX8939" y="connsiteY8939"/>
                              </a:cxn>
                              <a:cxn ang="0">
                                <a:pos x="connsiteX8940" y="connsiteY8940"/>
                              </a:cxn>
                              <a:cxn ang="0">
                                <a:pos x="connsiteX8941" y="connsiteY8941"/>
                              </a:cxn>
                              <a:cxn ang="0">
                                <a:pos x="connsiteX8942" y="connsiteY8942"/>
                              </a:cxn>
                              <a:cxn ang="0">
                                <a:pos x="connsiteX8943" y="connsiteY8943"/>
                              </a:cxn>
                              <a:cxn ang="0">
                                <a:pos x="connsiteX8944" y="connsiteY8944"/>
                              </a:cxn>
                              <a:cxn ang="0">
                                <a:pos x="connsiteX8945" y="connsiteY8945"/>
                              </a:cxn>
                              <a:cxn ang="0">
                                <a:pos x="connsiteX8946" y="connsiteY8946"/>
                              </a:cxn>
                              <a:cxn ang="0">
                                <a:pos x="connsiteX8947" y="connsiteY8947"/>
                              </a:cxn>
                              <a:cxn ang="0">
                                <a:pos x="connsiteX8948" y="connsiteY8948"/>
                              </a:cxn>
                              <a:cxn ang="0">
                                <a:pos x="connsiteX8949" y="connsiteY8949"/>
                              </a:cxn>
                              <a:cxn ang="0">
                                <a:pos x="connsiteX8950" y="connsiteY8950"/>
                              </a:cxn>
                              <a:cxn ang="0">
                                <a:pos x="connsiteX8951" y="connsiteY8951"/>
                              </a:cxn>
                              <a:cxn ang="0">
                                <a:pos x="connsiteX8952" y="connsiteY8952"/>
                              </a:cxn>
                              <a:cxn ang="0">
                                <a:pos x="connsiteX8953" y="connsiteY8953"/>
                              </a:cxn>
                              <a:cxn ang="0">
                                <a:pos x="connsiteX8954" y="connsiteY8954"/>
                              </a:cxn>
                              <a:cxn ang="0">
                                <a:pos x="connsiteX8955" y="connsiteY8955"/>
                              </a:cxn>
                              <a:cxn ang="0">
                                <a:pos x="connsiteX8956" y="connsiteY8956"/>
                              </a:cxn>
                              <a:cxn ang="0">
                                <a:pos x="connsiteX8957" y="connsiteY8957"/>
                              </a:cxn>
                              <a:cxn ang="0">
                                <a:pos x="connsiteX8958" y="connsiteY8958"/>
                              </a:cxn>
                              <a:cxn ang="0">
                                <a:pos x="connsiteX8959" y="connsiteY8959"/>
                              </a:cxn>
                              <a:cxn ang="0">
                                <a:pos x="connsiteX8960" y="connsiteY8960"/>
                              </a:cxn>
                              <a:cxn ang="0">
                                <a:pos x="connsiteX8961" y="connsiteY8961"/>
                              </a:cxn>
                              <a:cxn ang="0">
                                <a:pos x="connsiteX8962" y="connsiteY8962"/>
                              </a:cxn>
                              <a:cxn ang="0">
                                <a:pos x="connsiteX8963" y="connsiteY8963"/>
                              </a:cxn>
                              <a:cxn ang="0">
                                <a:pos x="connsiteX8964" y="connsiteY8964"/>
                              </a:cxn>
                              <a:cxn ang="0">
                                <a:pos x="connsiteX8965" y="connsiteY8965"/>
                              </a:cxn>
                              <a:cxn ang="0">
                                <a:pos x="connsiteX8966" y="connsiteY8966"/>
                              </a:cxn>
                              <a:cxn ang="0">
                                <a:pos x="connsiteX8967" y="connsiteY8967"/>
                              </a:cxn>
                              <a:cxn ang="0">
                                <a:pos x="connsiteX8968" y="connsiteY8968"/>
                              </a:cxn>
                              <a:cxn ang="0">
                                <a:pos x="connsiteX8969" y="connsiteY8969"/>
                              </a:cxn>
                              <a:cxn ang="0">
                                <a:pos x="connsiteX8970" y="connsiteY8970"/>
                              </a:cxn>
                              <a:cxn ang="0">
                                <a:pos x="connsiteX8971" y="connsiteY8971"/>
                              </a:cxn>
                              <a:cxn ang="0">
                                <a:pos x="connsiteX8972" y="connsiteY8972"/>
                              </a:cxn>
                              <a:cxn ang="0">
                                <a:pos x="connsiteX8973" y="connsiteY8973"/>
                              </a:cxn>
                              <a:cxn ang="0">
                                <a:pos x="connsiteX8974" y="connsiteY8974"/>
                              </a:cxn>
                              <a:cxn ang="0">
                                <a:pos x="connsiteX8975" y="connsiteY8975"/>
                              </a:cxn>
                              <a:cxn ang="0">
                                <a:pos x="connsiteX8976" y="connsiteY8976"/>
                              </a:cxn>
                              <a:cxn ang="0">
                                <a:pos x="connsiteX8977" y="connsiteY8977"/>
                              </a:cxn>
                              <a:cxn ang="0">
                                <a:pos x="connsiteX8978" y="connsiteY8978"/>
                              </a:cxn>
                              <a:cxn ang="0">
                                <a:pos x="connsiteX8979" y="connsiteY8979"/>
                              </a:cxn>
                              <a:cxn ang="0">
                                <a:pos x="connsiteX8980" y="connsiteY8980"/>
                              </a:cxn>
                              <a:cxn ang="0">
                                <a:pos x="connsiteX8981" y="connsiteY8981"/>
                              </a:cxn>
                              <a:cxn ang="0">
                                <a:pos x="connsiteX8982" y="connsiteY8982"/>
                              </a:cxn>
                              <a:cxn ang="0">
                                <a:pos x="connsiteX8983" y="connsiteY8983"/>
                              </a:cxn>
                              <a:cxn ang="0">
                                <a:pos x="connsiteX8984" y="connsiteY8984"/>
                              </a:cxn>
                              <a:cxn ang="0">
                                <a:pos x="connsiteX8985" y="connsiteY8985"/>
                              </a:cxn>
                              <a:cxn ang="0">
                                <a:pos x="connsiteX8986" y="connsiteY8986"/>
                              </a:cxn>
                              <a:cxn ang="0">
                                <a:pos x="connsiteX8987" y="connsiteY8987"/>
                              </a:cxn>
                              <a:cxn ang="0">
                                <a:pos x="connsiteX8988" y="connsiteY8988"/>
                              </a:cxn>
                              <a:cxn ang="0">
                                <a:pos x="connsiteX8989" y="connsiteY8989"/>
                              </a:cxn>
                              <a:cxn ang="0">
                                <a:pos x="connsiteX8990" y="connsiteY8990"/>
                              </a:cxn>
                              <a:cxn ang="0">
                                <a:pos x="connsiteX8991" y="connsiteY8991"/>
                              </a:cxn>
                              <a:cxn ang="0">
                                <a:pos x="connsiteX8992" y="connsiteY8992"/>
                              </a:cxn>
                              <a:cxn ang="0">
                                <a:pos x="connsiteX8993" y="connsiteY8993"/>
                              </a:cxn>
                              <a:cxn ang="0">
                                <a:pos x="connsiteX8994" y="connsiteY8994"/>
                              </a:cxn>
                              <a:cxn ang="0">
                                <a:pos x="connsiteX8995" y="connsiteY8995"/>
                              </a:cxn>
                              <a:cxn ang="0">
                                <a:pos x="connsiteX8996" y="connsiteY8996"/>
                              </a:cxn>
                              <a:cxn ang="0">
                                <a:pos x="connsiteX8997" y="connsiteY8997"/>
                              </a:cxn>
                              <a:cxn ang="0">
                                <a:pos x="connsiteX8998" y="connsiteY8998"/>
                              </a:cxn>
                              <a:cxn ang="0">
                                <a:pos x="connsiteX8999" y="connsiteY8999"/>
                              </a:cxn>
                              <a:cxn ang="0">
                                <a:pos x="connsiteX9000" y="connsiteY9000"/>
                              </a:cxn>
                              <a:cxn ang="0">
                                <a:pos x="connsiteX9001" y="connsiteY9001"/>
                              </a:cxn>
                              <a:cxn ang="0">
                                <a:pos x="connsiteX9002" y="connsiteY9002"/>
                              </a:cxn>
                              <a:cxn ang="0">
                                <a:pos x="connsiteX9003" y="connsiteY9003"/>
                              </a:cxn>
                              <a:cxn ang="0">
                                <a:pos x="connsiteX9004" y="connsiteY9004"/>
                              </a:cxn>
                              <a:cxn ang="0">
                                <a:pos x="connsiteX9005" y="connsiteY9005"/>
                              </a:cxn>
                              <a:cxn ang="0">
                                <a:pos x="connsiteX9006" y="connsiteY9006"/>
                              </a:cxn>
                              <a:cxn ang="0">
                                <a:pos x="connsiteX9007" y="connsiteY9007"/>
                              </a:cxn>
                              <a:cxn ang="0">
                                <a:pos x="connsiteX9008" y="connsiteY9008"/>
                              </a:cxn>
                              <a:cxn ang="0">
                                <a:pos x="connsiteX9009" y="connsiteY9009"/>
                              </a:cxn>
                              <a:cxn ang="0">
                                <a:pos x="connsiteX9010" y="connsiteY9010"/>
                              </a:cxn>
                              <a:cxn ang="0">
                                <a:pos x="connsiteX9011" y="connsiteY9011"/>
                              </a:cxn>
                              <a:cxn ang="0">
                                <a:pos x="connsiteX9012" y="connsiteY9012"/>
                              </a:cxn>
                              <a:cxn ang="0">
                                <a:pos x="connsiteX9013" y="connsiteY9013"/>
                              </a:cxn>
                              <a:cxn ang="0">
                                <a:pos x="connsiteX9014" y="connsiteY9014"/>
                              </a:cxn>
                              <a:cxn ang="0">
                                <a:pos x="connsiteX9015" y="connsiteY9015"/>
                              </a:cxn>
                              <a:cxn ang="0">
                                <a:pos x="connsiteX9016" y="connsiteY9016"/>
                              </a:cxn>
                              <a:cxn ang="0">
                                <a:pos x="connsiteX9017" y="connsiteY9017"/>
                              </a:cxn>
                              <a:cxn ang="0">
                                <a:pos x="connsiteX9018" y="connsiteY9018"/>
                              </a:cxn>
                              <a:cxn ang="0">
                                <a:pos x="connsiteX9019" y="connsiteY9019"/>
                              </a:cxn>
                              <a:cxn ang="0">
                                <a:pos x="connsiteX9020" y="connsiteY9020"/>
                              </a:cxn>
                              <a:cxn ang="0">
                                <a:pos x="connsiteX9021" y="connsiteY9021"/>
                              </a:cxn>
                              <a:cxn ang="0">
                                <a:pos x="connsiteX9022" y="connsiteY9022"/>
                              </a:cxn>
                              <a:cxn ang="0">
                                <a:pos x="connsiteX9023" y="connsiteY9023"/>
                              </a:cxn>
                              <a:cxn ang="0">
                                <a:pos x="connsiteX9024" y="connsiteY9024"/>
                              </a:cxn>
                              <a:cxn ang="0">
                                <a:pos x="connsiteX9025" y="connsiteY9025"/>
                              </a:cxn>
                              <a:cxn ang="0">
                                <a:pos x="connsiteX9026" y="connsiteY9026"/>
                              </a:cxn>
                              <a:cxn ang="0">
                                <a:pos x="connsiteX9027" y="connsiteY9027"/>
                              </a:cxn>
                              <a:cxn ang="0">
                                <a:pos x="connsiteX9028" y="connsiteY9028"/>
                              </a:cxn>
                              <a:cxn ang="0">
                                <a:pos x="connsiteX9029" y="connsiteY9029"/>
                              </a:cxn>
                              <a:cxn ang="0">
                                <a:pos x="connsiteX9030" y="connsiteY9030"/>
                              </a:cxn>
                              <a:cxn ang="0">
                                <a:pos x="connsiteX9031" y="connsiteY9031"/>
                              </a:cxn>
                              <a:cxn ang="0">
                                <a:pos x="connsiteX9032" y="connsiteY9032"/>
                              </a:cxn>
                              <a:cxn ang="0">
                                <a:pos x="connsiteX9033" y="connsiteY9033"/>
                              </a:cxn>
                              <a:cxn ang="0">
                                <a:pos x="connsiteX9034" y="connsiteY9034"/>
                              </a:cxn>
                              <a:cxn ang="0">
                                <a:pos x="connsiteX9035" y="connsiteY9035"/>
                              </a:cxn>
                              <a:cxn ang="0">
                                <a:pos x="connsiteX9036" y="connsiteY9036"/>
                              </a:cxn>
                              <a:cxn ang="0">
                                <a:pos x="connsiteX9037" y="connsiteY9037"/>
                              </a:cxn>
                              <a:cxn ang="0">
                                <a:pos x="connsiteX9038" y="connsiteY9038"/>
                              </a:cxn>
                              <a:cxn ang="0">
                                <a:pos x="connsiteX9039" y="connsiteY9039"/>
                              </a:cxn>
                              <a:cxn ang="0">
                                <a:pos x="connsiteX9040" y="connsiteY9040"/>
                              </a:cxn>
                              <a:cxn ang="0">
                                <a:pos x="connsiteX9041" y="connsiteY9041"/>
                              </a:cxn>
                              <a:cxn ang="0">
                                <a:pos x="connsiteX9042" y="connsiteY9042"/>
                              </a:cxn>
                              <a:cxn ang="0">
                                <a:pos x="connsiteX9043" y="connsiteY9043"/>
                              </a:cxn>
                              <a:cxn ang="0">
                                <a:pos x="connsiteX9044" y="connsiteY9044"/>
                              </a:cxn>
                              <a:cxn ang="0">
                                <a:pos x="connsiteX9045" y="connsiteY9045"/>
                              </a:cxn>
                              <a:cxn ang="0">
                                <a:pos x="connsiteX9046" y="connsiteY9046"/>
                              </a:cxn>
                              <a:cxn ang="0">
                                <a:pos x="connsiteX9047" y="connsiteY9047"/>
                              </a:cxn>
                              <a:cxn ang="0">
                                <a:pos x="connsiteX9048" y="connsiteY9048"/>
                              </a:cxn>
                              <a:cxn ang="0">
                                <a:pos x="connsiteX9049" y="connsiteY9049"/>
                              </a:cxn>
                              <a:cxn ang="0">
                                <a:pos x="connsiteX9050" y="connsiteY9050"/>
                              </a:cxn>
                              <a:cxn ang="0">
                                <a:pos x="connsiteX9051" y="connsiteY9051"/>
                              </a:cxn>
                              <a:cxn ang="0">
                                <a:pos x="connsiteX9052" y="connsiteY9052"/>
                              </a:cxn>
                              <a:cxn ang="0">
                                <a:pos x="connsiteX9053" y="connsiteY9053"/>
                              </a:cxn>
                              <a:cxn ang="0">
                                <a:pos x="connsiteX9054" y="connsiteY9054"/>
                              </a:cxn>
                              <a:cxn ang="0">
                                <a:pos x="connsiteX9055" y="connsiteY9055"/>
                              </a:cxn>
                              <a:cxn ang="0">
                                <a:pos x="connsiteX9056" y="connsiteY9056"/>
                              </a:cxn>
                              <a:cxn ang="0">
                                <a:pos x="connsiteX9057" y="connsiteY9057"/>
                              </a:cxn>
                              <a:cxn ang="0">
                                <a:pos x="connsiteX9058" y="connsiteY9058"/>
                              </a:cxn>
                              <a:cxn ang="0">
                                <a:pos x="connsiteX9059" y="connsiteY9059"/>
                              </a:cxn>
                              <a:cxn ang="0">
                                <a:pos x="connsiteX9060" y="connsiteY9060"/>
                              </a:cxn>
                              <a:cxn ang="0">
                                <a:pos x="connsiteX9061" y="connsiteY9061"/>
                              </a:cxn>
                              <a:cxn ang="0">
                                <a:pos x="connsiteX9062" y="connsiteY9062"/>
                              </a:cxn>
                              <a:cxn ang="0">
                                <a:pos x="connsiteX9063" y="connsiteY9063"/>
                              </a:cxn>
                              <a:cxn ang="0">
                                <a:pos x="connsiteX9064" y="connsiteY9064"/>
                              </a:cxn>
                              <a:cxn ang="0">
                                <a:pos x="connsiteX9065" y="connsiteY9065"/>
                              </a:cxn>
                              <a:cxn ang="0">
                                <a:pos x="connsiteX9066" y="connsiteY9066"/>
                              </a:cxn>
                              <a:cxn ang="0">
                                <a:pos x="connsiteX9067" y="connsiteY9067"/>
                              </a:cxn>
                              <a:cxn ang="0">
                                <a:pos x="connsiteX9068" y="connsiteY9068"/>
                              </a:cxn>
                              <a:cxn ang="0">
                                <a:pos x="connsiteX9069" y="connsiteY9069"/>
                              </a:cxn>
                              <a:cxn ang="0">
                                <a:pos x="connsiteX9070" y="connsiteY9070"/>
                              </a:cxn>
                              <a:cxn ang="0">
                                <a:pos x="connsiteX9071" y="connsiteY9071"/>
                              </a:cxn>
                              <a:cxn ang="0">
                                <a:pos x="connsiteX9072" y="connsiteY9072"/>
                              </a:cxn>
                              <a:cxn ang="0">
                                <a:pos x="connsiteX9073" y="connsiteY9073"/>
                              </a:cxn>
                              <a:cxn ang="0">
                                <a:pos x="connsiteX9074" y="connsiteY9074"/>
                              </a:cxn>
                              <a:cxn ang="0">
                                <a:pos x="connsiteX9075" y="connsiteY9075"/>
                              </a:cxn>
                              <a:cxn ang="0">
                                <a:pos x="connsiteX9076" y="connsiteY9076"/>
                              </a:cxn>
                              <a:cxn ang="0">
                                <a:pos x="connsiteX9077" y="connsiteY9077"/>
                              </a:cxn>
                              <a:cxn ang="0">
                                <a:pos x="connsiteX9078" y="connsiteY9078"/>
                              </a:cxn>
                              <a:cxn ang="0">
                                <a:pos x="connsiteX9079" y="connsiteY9079"/>
                              </a:cxn>
                              <a:cxn ang="0">
                                <a:pos x="connsiteX9080" y="connsiteY9080"/>
                              </a:cxn>
                              <a:cxn ang="0">
                                <a:pos x="connsiteX9081" y="connsiteY9081"/>
                              </a:cxn>
                              <a:cxn ang="0">
                                <a:pos x="connsiteX9082" y="connsiteY9082"/>
                              </a:cxn>
                              <a:cxn ang="0">
                                <a:pos x="connsiteX9083" y="connsiteY9083"/>
                              </a:cxn>
                              <a:cxn ang="0">
                                <a:pos x="connsiteX9084" y="connsiteY9084"/>
                              </a:cxn>
                              <a:cxn ang="0">
                                <a:pos x="connsiteX9085" y="connsiteY9085"/>
                              </a:cxn>
                              <a:cxn ang="0">
                                <a:pos x="connsiteX9086" y="connsiteY9086"/>
                              </a:cxn>
                              <a:cxn ang="0">
                                <a:pos x="connsiteX9087" y="connsiteY9087"/>
                              </a:cxn>
                              <a:cxn ang="0">
                                <a:pos x="connsiteX9088" y="connsiteY9088"/>
                              </a:cxn>
                              <a:cxn ang="0">
                                <a:pos x="connsiteX9089" y="connsiteY9089"/>
                              </a:cxn>
                              <a:cxn ang="0">
                                <a:pos x="connsiteX9090" y="connsiteY9090"/>
                              </a:cxn>
                              <a:cxn ang="0">
                                <a:pos x="connsiteX9091" y="connsiteY9091"/>
                              </a:cxn>
                              <a:cxn ang="0">
                                <a:pos x="connsiteX9092" y="connsiteY9092"/>
                              </a:cxn>
                              <a:cxn ang="0">
                                <a:pos x="connsiteX9093" y="connsiteY9093"/>
                              </a:cxn>
                              <a:cxn ang="0">
                                <a:pos x="connsiteX9094" y="connsiteY9094"/>
                              </a:cxn>
                              <a:cxn ang="0">
                                <a:pos x="connsiteX9095" y="connsiteY9095"/>
                              </a:cxn>
                              <a:cxn ang="0">
                                <a:pos x="connsiteX9096" y="connsiteY9096"/>
                              </a:cxn>
                              <a:cxn ang="0">
                                <a:pos x="connsiteX9097" y="connsiteY9097"/>
                              </a:cxn>
                              <a:cxn ang="0">
                                <a:pos x="connsiteX9098" y="connsiteY9098"/>
                              </a:cxn>
                              <a:cxn ang="0">
                                <a:pos x="connsiteX9099" y="connsiteY9099"/>
                              </a:cxn>
                              <a:cxn ang="0">
                                <a:pos x="connsiteX9100" y="connsiteY9100"/>
                              </a:cxn>
                              <a:cxn ang="0">
                                <a:pos x="connsiteX9101" y="connsiteY9101"/>
                              </a:cxn>
                              <a:cxn ang="0">
                                <a:pos x="connsiteX9102" y="connsiteY9102"/>
                              </a:cxn>
                              <a:cxn ang="0">
                                <a:pos x="connsiteX9103" y="connsiteY9103"/>
                              </a:cxn>
                              <a:cxn ang="0">
                                <a:pos x="connsiteX9104" y="connsiteY9104"/>
                              </a:cxn>
                              <a:cxn ang="0">
                                <a:pos x="connsiteX9105" y="connsiteY9105"/>
                              </a:cxn>
                              <a:cxn ang="0">
                                <a:pos x="connsiteX9106" y="connsiteY9106"/>
                              </a:cxn>
                              <a:cxn ang="0">
                                <a:pos x="connsiteX9107" y="connsiteY9107"/>
                              </a:cxn>
                              <a:cxn ang="0">
                                <a:pos x="connsiteX9108" y="connsiteY9108"/>
                              </a:cxn>
                              <a:cxn ang="0">
                                <a:pos x="connsiteX9109" y="connsiteY9109"/>
                              </a:cxn>
                              <a:cxn ang="0">
                                <a:pos x="connsiteX9110" y="connsiteY9110"/>
                              </a:cxn>
                              <a:cxn ang="0">
                                <a:pos x="connsiteX9111" y="connsiteY9111"/>
                              </a:cxn>
                              <a:cxn ang="0">
                                <a:pos x="connsiteX9112" y="connsiteY9112"/>
                              </a:cxn>
                              <a:cxn ang="0">
                                <a:pos x="connsiteX9113" y="connsiteY9113"/>
                              </a:cxn>
                              <a:cxn ang="0">
                                <a:pos x="connsiteX9114" y="connsiteY9114"/>
                              </a:cxn>
                              <a:cxn ang="0">
                                <a:pos x="connsiteX9115" y="connsiteY9115"/>
                              </a:cxn>
                              <a:cxn ang="0">
                                <a:pos x="connsiteX9116" y="connsiteY9116"/>
                              </a:cxn>
                              <a:cxn ang="0">
                                <a:pos x="connsiteX9117" y="connsiteY9117"/>
                              </a:cxn>
                              <a:cxn ang="0">
                                <a:pos x="connsiteX9118" y="connsiteY9118"/>
                              </a:cxn>
                              <a:cxn ang="0">
                                <a:pos x="connsiteX9119" y="connsiteY9119"/>
                              </a:cxn>
                              <a:cxn ang="0">
                                <a:pos x="connsiteX9120" y="connsiteY9120"/>
                              </a:cxn>
                              <a:cxn ang="0">
                                <a:pos x="connsiteX9121" y="connsiteY9121"/>
                              </a:cxn>
                              <a:cxn ang="0">
                                <a:pos x="connsiteX9122" y="connsiteY9122"/>
                              </a:cxn>
                              <a:cxn ang="0">
                                <a:pos x="connsiteX9123" y="connsiteY9123"/>
                              </a:cxn>
                              <a:cxn ang="0">
                                <a:pos x="connsiteX9124" y="connsiteY9124"/>
                              </a:cxn>
                              <a:cxn ang="0">
                                <a:pos x="connsiteX9125" y="connsiteY9125"/>
                              </a:cxn>
                              <a:cxn ang="0">
                                <a:pos x="connsiteX9126" y="connsiteY9126"/>
                              </a:cxn>
                              <a:cxn ang="0">
                                <a:pos x="connsiteX9127" y="connsiteY9127"/>
                              </a:cxn>
                              <a:cxn ang="0">
                                <a:pos x="connsiteX9128" y="connsiteY9128"/>
                              </a:cxn>
                              <a:cxn ang="0">
                                <a:pos x="connsiteX9129" y="connsiteY9129"/>
                              </a:cxn>
                              <a:cxn ang="0">
                                <a:pos x="connsiteX9130" y="connsiteY9130"/>
                              </a:cxn>
                              <a:cxn ang="0">
                                <a:pos x="connsiteX9131" y="connsiteY9131"/>
                              </a:cxn>
                              <a:cxn ang="0">
                                <a:pos x="connsiteX9132" y="connsiteY9132"/>
                              </a:cxn>
                              <a:cxn ang="0">
                                <a:pos x="connsiteX9133" y="connsiteY9133"/>
                              </a:cxn>
                              <a:cxn ang="0">
                                <a:pos x="connsiteX9134" y="connsiteY9134"/>
                              </a:cxn>
                              <a:cxn ang="0">
                                <a:pos x="connsiteX9135" y="connsiteY9135"/>
                              </a:cxn>
                              <a:cxn ang="0">
                                <a:pos x="connsiteX9136" y="connsiteY9136"/>
                              </a:cxn>
                              <a:cxn ang="0">
                                <a:pos x="connsiteX9137" y="connsiteY9137"/>
                              </a:cxn>
                              <a:cxn ang="0">
                                <a:pos x="connsiteX9138" y="connsiteY9138"/>
                              </a:cxn>
                              <a:cxn ang="0">
                                <a:pos x="connsiteX9139" y="connsiteY9139"/>
                              </a:cxn>
                              <a:cxn ang="0">
                                <a:pos x="connsiteX9140" y="connsiteY9140"/>
                              </a:cxn>
                              <a:cxn ang="0">
                                <a:pos x="connsiteX9141" y="connsiteY9141"/>
                              </a:cxn>
                              <a:cxn ang="0">
                                <a:pos x="connsiteX9142" y="connsiteY9142"/>
                              </a:cxn>
                              <a:cxn ang="0">
                                <a:pos x="connsiteX9143" y="connsiteY9143"/>
                              </a:cxn>
                              <a:cxn ang="0">
                                <a:pos x="connsiteX9144" y="connsiteY9144"/>
                              </a:cxn>
                              <a:cxn ang="0">
                                <a:pos x="connsiteX9145" y="connsiteY9145"/>
                              </a:cxn>
                              <a:cxn ang="0">
                                <a:pos x="connsiteX9146" y="connsiteY9146"/>
                              </a:cxn>
                              <a:cxn ang="0">
                                <a:pos x="connsiteX9147" y="connsiteY9147"/>
                              </a:cxn>
                              <a:cxn ang="0">
                                <a:pos x="connsiteX9148" y="connsiteY9148"/>
                              </a:cxn>
                              <a:cxn ang="0">
                                <a:pos x="connsiteX9149" y="connsiteY9149"/>
                              </a:cxn>
                              <a:cxn ang="0">
                                <a:pos x="connsiteX9150" y="connsiteY9150"/>
                              </a:cxn>
                              <a:cxn ang="0">
                                <a:pos x="connsiteX9151" y="connsiteY9151"/>
                              </a:cxn>
                              <a:cxn ang="0">
                                <a:pos x="connsiteX9152" y="connsiteY9152"/>
                              </a:cxn>
                              <a:cxn ang="0">
                                <a:pos x="connsiteX9153" y="connsiteY9153"/>
                              </a:cxn>
                              <a:cxn ang="0">
                                <a:pos x="connsiteX9154" y="connsiteY9154"/>
                              </a:cxn>
                              <a:cxn ang="0">
                                <a:pos x="connsiteX9155" y="connsiteY9155"/>
                              </a:cxn>
                              <a:cxn ang="0">
                                <a:pos x="connsiteX9156" y="connsiteY9156"/>
                              </a:cxn>
                              <a:cxn ang="0">
                                <a:pos x="connsiteX9157" y="connsiteY9157"/>
                              </a:cxn>
                              <a:cxn ang="0">
                                <a:pos x="connsiteX9158" y="connsiteY9158"/>
                              </a:cxn>
                              <a:cxn ang="0">
                                <a:pos x="connsiteX9159" y="connsiteY9159"/>
                              </a:cxn>
                              <a:cxn ang="0">
                                <a:pos x="connsiteX9160" y="connsiteY9160"/>
                              </a:cxn>
                              <a:cxn ang="0">
                                <a:pos x="connsiteX9161" y="connsiteY9161"/>
                              </a:cxn>
                              <a:cxn ang="0">
                                <a:pos x="connsiteX9162" y="connsiteY9162"/>
                              </a:cxn>
                              <a:cxn ang="0">
                                <a:pos x="connsiteX9163" y="connsiteY9163"/>
                              </a:cxn>
                              <a:cxn ang="0">
                                <a:pos x="connsiteX9164" y="connsiteY9164"/>
                              </a:cxn>
                              <a:cxn ang="0">
                                <a:pos x="connsiteX9165" y="connsiteY9165"/>
                              </a:cxn>
                              <a:cxn ang="0">
                                <a:pos x="connsiteX9166" y="connsiteY9166"/>
                              </a:cxn>
                              <a:cxn ang="0">
                                <a:pos x="connsiteX9167" y="connsiteY9167"/>
                              </a:cxn>
                              <a:cxn ang="0">
                                <a:pos x="connsiteX9168" y="connsiteY9168"/>
                              </a:cxn>
                              <a:cxn ang="0">
                                <a:pos x="connsiteX9169" y="connsiteY9169"/>
                              </a:cxn>
                              <a:cxn ang="0">
                                <a:pos x="connsiteX9170" y="connsiteY9170"/>
                              </a:cxn>
                              <a:cxn ang="0">
                                <a:pos x="connsiteX9171" y="connsiteY9171"/>
                              </a:cxn>
                              <a:cxn ang="0">
                                <a:pos x="connsiteX9172" y="connsiteY9172"/>
                              </a:cxn>
                              <a:cxn ang="0">
                                <a:pos x="connsiteX9173" y="connsiteY9173"/>
                              </a:cxn>
                              <a:cxn ang="0">
                                <a:pos x="connsiteX9174" y="connsiteY9174"/>
                              </a:cxn>
                              <a:cxn ang="0">
                                <a:pos x="connsiteX9175" y="connsiteY9175"/>
                              </a:cxn>
                              <a:cxn ang="0">
                                <a:pos x="connsiteX9176" y="connsiteY9176"/>
                              </a:cxn>
                              <a:cxn ang="0">
                                <a:pos x="connsiteX9177" y="connsiteY9177"/>
                              </a:cxn>
                              <a:cxn ang="0">
                                <a:pos x="connsiteX9178" y="connsiteY9178"/>
                              </a:cxn>
                              <a:cxn ang="0">
                                <a:pos x="connsiteX9179" y="connsiteY9179"/>
                              </a:cxn>
                              <a:cxn ang="0">
                                <a:pos x="connsiteX9180" y="connsiteY9180"/>
                              </a:cxn>
                              <a:cxn ang="0">
                                <a:pos x="connsiteX9181" y="connsiteY9181"/>
                              </a:cxn>
                              <a:cxn ang="0">
                                <a:pos x="connsiteX9182" y="connsiteY9182"/>
                              </a:cxn>
                              <a:cxn ang="0">
                                <a:pos x="connsiteX9183" y="connsiteY9183"/>
                              </a:cxn>
                              <a:cxn ang="0">
                                <a:pos x="connsiteX9184" y="connsiteY9184"/>
                              </a:cxn>
                              <a:cxn ang="0">
                                <a:pos x="connsiteX9185" y="connsiteY9185"/>
                              </a:cxn>
                              <a:cxn ang="0">
                                <a:pos x="connsiteX9186" y="connsiteY9186"/>
                              </a:cxn>
                              <a:cxn ang="0">
                                <a:pos x="connsiteX9187" y="connsiteY9187"/>
                              </a:cxn>
                              <a:cxn ang="0">
                                <a:pos x="connsiteX9188" y="connsiteY9188"/>
                              </a:cxn>
                              <a:cxn ang="0">
                                <a:pos x="connsiteX9189" y="connsiteY9189"/>
                              </a:cxn>
                              <a:cxn ang="0">
                                <a:pos x="connsiteX9190" y="connsiteY9190"/>
                              </a:cxn>
                              <a:cxn ang="0">
                                <a:pos x="connsiteX9191" y="connsiteY9191"/>
                              </a:cxn>
                              <a:cxn ang="0">
                                <a:pos x="connsiteX9192" y="connsiteY9192"/>
                              </a:cxn>
                              <a:cxn ang="0">
                                <a:pos x="connsiteX9193" y="connsiteY9193"/>
                              </a:cxn>
                              <a:cxn ang="0">
                                <a:pos x="connsiteX9194" y="connsiteY9194"/>
                              </a:cxn>
                              <a:cxn ang="0">
                                <a:pos x="connsiteX9195" y="connsiteY9195"/>
                              </a:cxn>
                              <a:cxn ang="0">
                                <a:pos x="connsiteX9196" y="connsiteY9196"/>
                              </a:cxn>
                              <a:cxn ang="0">
                                <a:pos x="connsiteX9197" y="connsiteY9197"/>
                              </a:cxn>
                              <a:cxn ang="0">
                                <a:pos x="connsiteX9198" y="connsiteY9198"/>
                              </a:cxn>
                              <a:cxn ang="0">
                                <a:pos x="connsiteX9199" y="connsiteY9199"/>
                              </a:cxn>
                              <a:cxn ang="0">
                                <a:pos x="connsiteX9200" y="connsiteY9200"/>
                              </a:cxn>
                              <a:cxn ang="0">
                                <a:pos x="connsiteX9201" y="connsiteY9201"/>
                              </a:cxn>
                              <a:cxn ang="0">
                                <a:pos x="connsiteX9202" y="connsiteY9202"/>
                              </a:cxn>
                              <a:cxn ang="0">
                                <a:pos x="connsiteX9203" y="connsiteY9203"/>
                              </a:cxn>
                              <a:cxn ang="0">
                                <a:pos x="connsiteX9204" y="connsiteY9204"/>
                              </a:cxn>
                              <a:cxn ang="0">
                                <a:pos x="connsiteX9205" y="connsiteY9205"/>
                              </a:cxn>
                              <a:cxn ang="0">
                                <a:pos x="connsiteX9206" y="connsiteY9206"/>
                              </a:cxn>
                              <a:cxn ang="0">
                                <a:pos x="connsiteX9207" y="connsiteY9207"/>
                              </a:cxn>
                              <a:cxn ang="0">
                                <a:pos x="connsiteX9208" y="connsiteY9208"/>
                              </a:cxn>
                              <a:cxn ang="0">
                                <a:pos x="connsiteX9209" y="connsiteY9209"/>
                              </a:cxn>
                              <a:cxn ang="0">
                                <a:pos x="connsiteX9210" y="connsiteY9210"/>
                              </a:cxn>
                              <a:cxn ang="0">
                                <a:pos x="connsiteX9211" y="connsiteY9211"/>
                              </a:cxn>
                              <a:cxn ang="0">
                                <a:pos x="connsiteX9212" y="connsiteY9212"/>
                              </a:cxn>
                              <a:cxn ang="0">
                                <a:pos x="connsiteX9213" y="connsiteY9213"/>
                              </a:cxn>
                              <a:cxn ang="0">
                                <a:pos x="connsiteX9214" y="connsiteY9214"/>
                              </a:cxn>
                              <a:cxn ang="0">
                                <a:pos x="connsiteX9215" y="connsiteY9215"/>
                              </a:cxn>
                              <a:cxn ang="0">
                                <a:pos x="connsiteX9216" y="connsiteY9216"/>
                              </a:cxn>
                              <a:cxn ang="0">
                                <a:pos x="connsiteX9217" y="connsiteY9217"/>
                              </a:cxn>
                              <a:cxn ang="0">
                                <a:pos x="connsiteX9218" y="connsiteY9218"/>
                              </a:cxn>
                              <a:cxn ang="0">
                                <a:pos x="connsiteX9219" y="connsiteY9219"/>
                              </a:cxn>
                              <a:cxn ang="0">
                                <a:pos x="connsiteX9220" y="connsiteY9220"/>
                              </a:cxn>
                              <a:cxn ang="0">
                                <a:pos x="connsiteX9221" y="connsiteY9221"/>
                              </a:cxn>
                              <a:cxn ang="0">
                                <a:pos x="connsiteX9222" y="connsiteY9222"/>
                              </a:cxn>
                              <a:cxn ang="0">
                                <a:pos x="connsiteX9223" y="connsiteY9223"/>
                              </a:cxn>
                              <a:cxn ang="0">
                                <a:pos x="connsiteX9224" y="connsiteY9224"/>
                              </a:cxn>
                              <a:cxn ang="0">
                                <a:pos x="connsiteX9225" y="connsiteY9225"/>
                              </a:cxn>
                              <a:cxn ang="0">
                                <a:pos x="connsiteX9226" y="connsiteY9226"/>
                              </a:cxn>
                              <a:cxn ang="0">
                                <a:pos x="connsiteX9227" y="connsiteY9227"/>
                              </a:cxn>
                              <a:cxn ang="0">
                                <a:pos x="connsiteX9228" y="connsiteY9228"/>
                              </a:cxn>
                              <a:cxn ang="0">
                                <a:pos x="connsiteX9229" y="connsiteY9229"/>
                              </a:cxn>
                              <a:cxn ang="0">
                                <a:pos x="connsiteX9230" y="connsiteY9230"/>
                              </a:cxn>
                              <a:cxn ang="0">
                                <a:pos x="connsiteX9231" y="connsiteY9231"/>
                              </a:cxn>
                              <a:cxn ang="0">
                                <a:pos x="connsiteX9232" y="connsiteY9232"/>
                              </a:cxn>
                              <a:cxn ang="0">
                                <a:pos x="connsiteX9233" y="connsiteY9233"/>
                              </a:cxn>
                              <a:cxn ang="0">
                                <a:pos x="connsiteX9234" y="connsiteY9234"/>
                              </a:cxn>
                              <a:cxn ang="0">
                                <a:pos x="connsiteX9235" y="connsiteY9235"/>
                              </a:cxn>
                              <a:cxn ang="0">
                                <a:pos x="connsiteX9236" y="connsiteY9236"/>
                              </a:cxn>
                              <a:cxn ang="0">
                                <a:pos x="connsiteX9237" y="connsiteY9237"/>
                              </a:cxn>
                              <a:cxn ang="0">
                                <a:pos x="connsiteX9238" y="connsiteY9238"/>
                              </a:cxn>
                              <a:cxn ang="0">
                                <a:pos x="connsiteX9239" y="connsiteY9239"/>
                              </a:cxn>
                              <a:cxn ang="0">
                                <a:pos x="connsiteX9240" y="connsiteY9240"/>
                              </a:cxn>
                              <a:cxn ang="0">
                                <a:pos x="connsiteX9241" y="connsiteY9241"/>
                              </a:cxn>
                              <a:cxn ang="0">
                                <a:pos x="connsiteX9242" y="connsiteY9242"/>
                              </a:cxn>
                              <a:cxn ang="0">
                                <a:pos x="connsiteX9243" y="connsiteY9243"/>
                              </a:cxn>
                              <a:cxn ang="0">
                                <a:pos x="connsiteX9244" y="connsiteY9244"/>
                              </a:cxn>
                              <a:cxn ang="0">
                                <a:pos x="connsiteX9245" y="connsiteY9245"/>
                              </a:cxn>
                              <a:cxn ang="0">
                                <a:pos x="connsiteX9246" y="connsiteY9246"/>
                              </a:cxn>
                              <a:cxn ang="0">
                                <a:pos x="connsiteX9247" y="connsiteY9247"/>
                              </a:cxn>
                              <a:cxn ang="0">
                                <a:pos x="connsiteX9248" y="connsiteY9248"/>
                              </a:cxn>
                              <a:cxn ang="0">
                                <a:pos x="connsiteX9249" y="connsiteY9249"/>
                              </a:cxn>
                              <a:cxn ang="0">
                                <a:pos x="connsiteX9250" y="connsiteY9250"/>
                              </a:cxn>
                              <a:cxn ang="0">
                                <a:pos x="connsiteX9251" y="connsiteY9251"/>
                              </a:cxn>
                              <a:cxn ang="0">
                                <a:pos x="connsiteX9252" y="connsiteY9252"/>
                              </a:cxn>
                              <a:cxn ang="0">
                                <a:pos x="connsiteX9253" y="connsiteY9253"/>
                              </a:cxn>
                              <a:cxn ang="0">
                                <a:pos x="connsiteX9254" y="connsiteY9254"/>
                              </a:cxn>
                              <a:cxn ang="0">
                                <a:pos x="connsiteX9255" y="connsiteY9255"/>
                              </a:cxn>
                              <a:cxn ang="0">
                                <a:pos x="connsiteX9256" y="connsiteY9256"/>
                              </a:cxn>
                              <a:cxn ang="0">
                                <a:pos x="connsiteX9257" y="connsiteY9257"/>
                              </a:cxn>
                              <a:cxn ang="0">
                                <a:pos x="connsiteX9258" y="connsiteY9258"/>
                              </a:cxn>
                              <a:cxn ang="0">
                                <a:pos x="connsiteX9259" y="connsiteY9259"/>
                              </a:cxn>
                              <a:cxn ang="0">
                                <a:pos x="connsiteX9260" y="connsiteY9260"/>
                              </a:cxn>
                              <a:cxn ang="0">
                                <a:pos x="connsiteX9261" y="connsiteY9261"/>
                              </a:cxn>
                              <a:cxn ang="0">
                                <a:pos x="connsiteX9262" y="connsiteY9262"/>
                              </a:cxn>
                              <a:cxn ang="0">
                                <a:pos x="connsiteX9263" y="connsiteY9263"/>
                              </a:cxn>
                              <a:cxn ang="0">
                                <a:pos x="connsiteX9264" y="connsiteY9264"/>
                              </a:cxn>
                              <a:cxn ang="0">
                                <a:pos x="connsiteX9265" y="connsiteY9265"/>
                              </a:cxn>
                              <a:cxn ang="0">
                                <a:pos x="connsiteX9266" y="connsiteY9266"/>
                              </a:cxn>
                              <a:cxn ang="0">
                                <a:pos x="connsiteX9267" y="connsiteY9267"/>
                              </a:cxn>
                              <a:cxn ang="0">
                                <a:pos x="connsiteX9268" y="connsiteY9268"/>
                              </a:cxn>
                              <a:cxn ang="0">
                                <a:pos x="connsiteX9269" y="connsiteY9269"/>
                              </a:cxn>
                              <a:cxn ang="0">
                                <a:pos x="connsiteX9270" y="connsiteY9270"/>
                              </a:cxn>
                              <a:cxn ang="0">
                                <a:pos x="connsiteX9271" y="connsiteY9271"/>
                              </a:cxn>
                              <a:cxn ang="0">
                                <a:pos x="connsiteX9272" y="connsiteY9272"/>
                              </a:cxn>
                              <a:cxn ang="0">
                                <a:pos x="connsiteX9273" y="connsiteY9273"/>
                              </a:cxn>
                              <a:cxn ang="0">
                                <a:pos x="connsiteX9274" y="connsiteY9274"/>
                              </a:cxn>
                              <a:cxn ang="0">
                                <a:pos x="connsiteX9275" y="connsiteY9275"/>
                              </a:cxn>
                              <a:cxn ang="0">
                                <a:pos x="connsiteX9276" y="connsiteY9276"/>
                              </a:cxn>
                              <a:cxn ang="0">
                                <a:pos x="connsiteX9277" y="connsiteY9277"/>
                              </a:cxn>
                              <a:cxn ang="0">
                                <a:pos x="connsiteX9278" y="connsiteY9278"/>
                              </a:cxn>
                              <a:cxn ang="0">
                                <a:pos x="connsiteX9279" y="connsiteY9279"/>
                              </a:cxn>
                              <a:cxn ang="0">
                                <a:pos x="connsiteX9280" y="connsiteY9280"/>
                              </a:cxn>
                              <a:cxn ang="0">
                                <a:pos x="connsiteX9281" y="connsiteY9281"/>
                              </a:cxn>
                              <a:cxn ang="0">
                                <a:pos x="connsiteX9282" y="connsiteY9282"/>
                              </a:cxn>
                              <a:cxn ang="0">
                                <a:pos x="connsiteX9283" y="connsiteY9283"/>
                              </a:cxn>
                              <a:cxn ang="0">
                                <a:pos x="connsiteX9284" y="connsiteY9284"/>
                              </a:cxn>
                              <a:cxn ang="0">
                                <a:pos x="connsiteX9285" y="connsiteY9285"/>
                              </a:cxn>
                              <a:cxn ang="0">
                                <a:pos x="connsiteX9286" y="connsiteY9286"/>
                              </a:cxn>
                              <a:cxn ang="0">
                                <a:pos x="connsiteX9287" y="connsiteY9287"/>
                              </a:cxn>
                              <a:cxn ang="0">
                                <a:pos x="connsiteX9288" y="connsiteY9288"/>
                              </a:cxn>
                              <a:cxn ang="0">
                                <a:pos x="connsiteX9289" y="connsiteY9289"/>
                              </a:cxn>
                              <a:cxn ang="0">
                                <a:pos x="connsiteX9290" y="connsiteY9290"/>
                              </a:cxn>
                              <a:cxn ang="0">
                                <a:pos x="connsiteX9291" y="connsiteY9291"/>
                              </a:cxn>
                              <a:cxn ang="0">
                                <a:pos x="connsiteX9292" y="connsiteY9292"/>
                              </a:cxn>
                              <a:cxn ang="0">
                                <a:pos x="connsiteX9293" y="connsiteY9293"/>
                              </a:cxn>
                              <a:cxn ang="0">
                                <a:pos x="connsiteX9294" y="connsiteY9294"/>
                              </a:cxn>
                              <a:cxn ang="0">
                                <a:pos x="connsiteX9295" y="connsiteY9295"/>
                              </a:cxn>
                              <a:cxn ang="0">
                                <a:pos x="connsiteX9296" y="connsiteY9296"/>
                              </a:cxn>
                              <a:cxn ang="0">
                                <a:pos x="connsiteX9297" y="connsiteY9297"/>
                              </a:cxn>
                              <a:cxn ang="0">
                                <a:pos x="connsiteX9298" y="connsiteY9298"/>
                              </a:cxn>
                              <a:cxn ang="0">
                                <a:pos x="connsiteX9299" y="connsiteY9299"/>
                              </a:cxn>
                              <a:cxn ang="0">
                                <a:pos x="connsiteX9300" y="connsiteY9300"/>
                              </a:cxn>
                              <a:cxn ang="0">
                                <a:pos x="connsiteX9301" y="connsiteY9301"/>
                              </a:cxn>
                              <a:cxn ang="0">
                                <a:pos x="connsiteX9302" y="connsiteY9302"/>
                              </a:cxn>
                              <a:cxn ang="0">
                                <a:pos x="connsiteX9303" y="connsiteY9303"/>
                              </a:cxn>
                              <a:cxn ang="0">
                                <a:pos x="connsiteX9304" y="connsiteY9304"/>
                              </a:cxn>
                              <a:cxn ang="0">
                                <a:pos x="connsiteX9305" y="connsiteY9305"/>
                              </a:cxn>
                              <a:cxn ang="0">
                                <a:pos x="connsiteX9306" y="connsiteY9306"/>
                              </a:cxn>
                              <a:cxn ang="0">
                                <a:pos x="connsiteX9307" y="connsiteY9307"/>
                              </a:cxn>
                              <a:cxn ang="0">
                                <a:pos x="connsiteX9308" y="connsiteY9308"/>
                              </a:cxn>
                              <a:cxn ang="0">
                                <a:pos x="connsiteX9309" y="connsiteY9309"/>
                              </a:cxn>
                              <a:cxn ang="0">
                                <a:pos x="connsiteX9310" y="connsiteY9310"/>
                              </a:cxn>
                              <a:cxn ang="0">
                                <a:pos x="connsiteX9311" y="connsiteY9311"/>
                              </a:cxn>
                              <a:cxn ang="0">
                                <a:pos x="connsiteX9312" y="connsiteY9312"/>
                              </a:cxn>
                              <a:cxn ang="0">
                                <a:pos x="connsiteX9313" y="connsiteY9313"/>
                              </a:cxn>
                              <a:cxn ang="0">
                                <a:pos x="connsiteX9314" y="connsiteY9314"/>
                              </a:cxn>
                              <a:cxn ang="0">
                                <a:pos x="connsiteX9315" y="connsiteY9315"/>
                              </a:cxn>
                              <a:cxn ang="0">
                                <a:pos x="connsiteX9316" y="connsiteY9316"/>
                              </a:cxn>
                              <a:cxn ang="0">
                                <a:pos x="connsiteX9317" y="connsiteY9317"/>
                              </a:cxn>
                              <a:cxn ang="0">
                                <a:pos x="connsiteX9318" y="connsiteY9318"/>
                              </a:cxn>
                              <a:cxn ang="0">
                                <a:pos x="connsiteX9319" y="connsiteY9319"/>
                              </a:cxn>
                              <a:cxn ang="0">
                                <a:pos x="connsiteX9320" y="connsiteY9320"/>
                              </a:cxn>
                              <a:cxn ang="0">
                                <a:pos x="connsiteX9321" y="connsiteY9321"/>
                              </a:cxn>
                              <a:cxn ang="0">
                                <a:pos x="connsiteX9322" y="connsiteY9322"/>
                              </a:cxn>
                              <a:cxn ang="0">
                                <a:pos x="connsiteX9323" y="connsiteY9323"/>
                              </a:cxn>
                              <a:cxn ang="0">
                                <a:pos x="connsiteX9324" y="connsiteY9324"/>
                              </a:cxn>
                              <a:cxn ang="0">
                                <a:pos x="connsiteX9325" y="connsiteY9325"/>
                              </a:cxn>
                              <a:cxn ang="0">
                                <a:pos x="connsiteX9326" y="connsiteY9326"/>
                              </a:cxn>
                              <a:cxn ang="0">
                                <a:pos x="connsiteX9327" y="connsiteY9327"/>
                              </a:cxn>
                              <a:cxn ang="0">
                                <a:pos x="connsiteX9328" y="connsiteY9328"/>
                              </a:cxn>
                              <a:cxn ang="0">
                                <a:pos x="connsiteX9329" y="connsiteY9329"/>
                              </a:cxn>
                              <a:cxn ang="0">
                                <a:pos x="connsiteX9330" y="connsiteY9330"/>
                              </a:cxn>
                              <a:cxn ang="0">
                                <a:pos x="connsiteX9331" y="connsiteY9331"/>
                              </a:cxn>
                              <a:cxn ang="0">
                                <a:pos x="connsiteX9332" y="connsiteY9332"/>
                              </a:cxn>
                              <a:cxn ang="0">
                                <a:pos x="connsiteX9333" y="connsiteY9333"/>
                              </a:cxn>
                              <a:cxn ang="0">
                                <a:pos x="connsiteX9334" y="connsiteY9334"/>
                              </a:cxn>
                              <a:cxn ang="0">
                                <a:pos x="connsiteX9335" y="connsiteY9335"/>
                              </a:cxn>
                              <a:cxn ang="0">
                                <a:pos x="connsiteX9336" y="connsiteY9336"/>
                              </a:cxn>
                              <a:cxn ang="0">
                                <a:pos x="connsiteX9337" y="connsiteY9337"/>
                              </a:cxn>
                              <a:cxn ang="0">
                                <a:pos x="connsiteX9338" y="connsiteY9338"/>
                              </a:cxn>
                              <a:cxn ang="0">
                                <a:pos x="connsiteX9339" y="connsiteY9339"/>
                              </a:cxn>
                              <a:cxn ang="0">
                                <a:pos x="connsiteX9340" y="connsiteY9340"/>
                              </a:cxn>
                              <a:cxn ang="0">
                                <a:pos x="connsiteX9341" y="connsiteY9341"/>
                              </a:cxn>
                              <a:cxn ang="0">
                                <a:pos x="connsiteX9342" y="connsiteY9342"/>
                              </a:cxn>
                              <a:cxn ang="0">
                                <a:pos x="connsiteX9343" y="connsiteY9343"/>
                              </a:cxn>
                              <a:cxn ang="0">
                                <a:pos x="connsiteX9344" y="connsiteY9344"/>
                              </a:cxn>
                              <a:cxn ang="0">
                                <a:pos x="connsiteX9345" y="connsiteY9345"/>
                              </a:cxn>
                              <a:cxn ang="0">
                                <a:pos x="connsiteX9346" y="connsiteY9346"/>
                              </a:cxn>
                              <a:cxn ang="0">
                                <a:pos x="connsiteX9347" y="connsiteY9347"/>
                              </a:cxn>
                              <a:cxn ang="0">
                                <a:pos x="connsiteX9348" y="connsiteY9348"/>
                              </a:cxn>
                              <a:cxn ang="0">
                                <a:pos x="connsiteX9349" y="connsiteY9349"/>
                              </a:cxn>
                              <a:cxn ang="0">
                                <a:pos x="connsiteX9350" y="connsiteY9350"/>
                              </a:cxn>
                              <a:cxn ang="0">
                                <a:pos x="connsiteX9351" y="connsiteY9351"/>
                              </a:cxn>
                              <a:cxn ang="0">
                                <a:pos x="connsiteX9352" y="connsiteY9352"/>
                              </a:cxn>
                              <a:cxn ang="0">
                                <a:pos x="connsiteX9353" y="connsiteY9353"/>
                              </a:cxn>
                              <a:cxn ang="0">
                                <a:pos x="connsiteX9354" y="connsiteY9354"/>
                              </a:cxn>
                              <a:cxn ang="0">
                                <a:pos x="connsiteX9355" y="connsiteY9355"/>
                              </a:cxn>
                              <a:cxn ang="0">
                                <a:pos x="connsiteX9356" y="connsiteY9356"/>
                              </a:cxn>
                              <a:cxn ang="0">
                                <a:pos x="connsiteX9357" y="connsiteY9357"/>
                              </a:cxn>
                              <a:cxn ang="0">
                                <a:pos x="connsiteX9358" y="connsiteY9358"/>
                              </a:cxn>
                              <a:cxn ang="0">
                                <a:pos x="connsiteX9359" y="connsiteY9359"/>
                              </a:cxn>
                              <a:cxn ang="0">
                                <a:pos x="connsiteX9360" y="connsiteY9360"/>
                              </a:cxn>
                              <a:cxn ang="0">
                                <a:pos x="connsiteX9361" y="connsiteY9361"/>
                              </a:cxn>
                              <a:cxn ang="0">
                                <a:pos x="connsiteX9362" y="connsiteY9362"/>
                              </a:cxn>
                              <a:cxn ang="0">
                                <a:pos x="connsiteX9363" y="connsiteY9363"/>
                              </a:cxn>
                              <a:cxn ang="0">
                                <a:pos x="connsiteX9364" y="connsiteY9364"/>
                              </a:cxn>
                              <a:cxn ang="0">
                                <a:pos x="connsiteX9365" y="connsiteY9365"/>
                              </a:cxn>
                              <a:cxn ang="0">
                                <a:pos x="connsiteX9366" y="connsiteY9366"/>
                              </a:cxn>
                              <a:cxn ang="0">
                                <a:pos x="connsiteX9367" y="connsiteY9367"/>
                              </a:cxn>
                              <a:cxn ang="0">
                                <a:pos x="connsiteX9368" y="connsiteY9368"/>
                              </a:cxn>
                              <a:cxn ang="0">
                                <a:pos x="connsiteX9369" y="connsiteY9369"/>
                              </a:cxn>
                              <a:cxn ang="0">
                                <a:pos x="connsiteX9370" y="connsiteY9370"/>
                              </a:cxn>
                              <a:cxn ang="0">
                                <a:pos x="connsiteX9371" y="connsiteY9371"/>
                              </a:cxn>
                              <a:cxn ang="0">
                                <a:pos x="connsiteX9372" y="connsiteY9372"/>
                              </a:cxn>
                              <a:cxn ang="0">
                                <a:pos x="connsiteX9373" y="connsiteY9373"/>
                              </a:cxn>
                              <a:cxn ang="0">
                                <a:pos x="connsiteX9374" y="connsiteY9374"/>
                              </a:cxn>
                              <a:cxn ang="0">
                                <a:pos x="connsiteX9375" y="connsiteY9375"/>
                              </a:cxn>
                              <a:cxn ang="0">
                                <a:pos x="connsiteX9376" y="connsiteY9376"/>
                              </a:cxn>
                              <a:cxn ang="0">
                                <a:pos x="connsiteX9377" y="connsiteY9377"/>
                              </a:cxn>
                              <a:cxn ang="0">
                                <a:pos x="connsiteX9378" y="connsiteY9378"/>
                              </a:cxn>
                              <a:cxn ang="0">
                                <a:pos x="connsiteX9379" y="connsiteY9379"/>
                              </a:cxn>
                              <a:cxn ang="0">
                                <a:pos x="connsiteX9380" y="connsiteY9380"/>
                              </a:cxn>
                              <a:cxn ang="0">
                                <a:pos x="connsiteX9381" y="connsiteY9381"/>
                              </a:cxn>
                              <a:cxn ang="0">
                                <a:pos x="connsiteX9382" y="connsiteY9382"/>
                              </a:cxn>
                              <a:cxn ang="0">
                                <a:pos x="connsiteX9383" y="connsiteY9383"/>
                              </a:cxn>
                              <a:cxn ang="0">
                                <a:pos x="connsiteX9384" y="connsiteY9384"/>
                              </a:cxn>
                              <a:cxn ang="0">
                                <a:pos x="connsiteX9385" y="connsiteY9385"/>
                              </a:cxn>
                              <a:cxn ang="0">
                                <a:pos x="connsiteX9386" y="connsiteY9386"/>
                              </a:cxn>
                              <a:cxn ang="0">
                                <a:pos x="connsiteX9387" y="connsiteY9387"/>
                              </a:cxn>
                              <a:cxn ang="0">
                                <a:pos x="connsiteX9388" y="connsiteY9388"/>
                              </a:cxn>
                              <a:cxn ang="0">
                                <a:pos x="connsiteX9389" y="connsiteY9389"/>
                              </a:cxn>
                              <a:cxn ang="0">
                                <a:pos x="connsiteX9390" y="connsiteY9390"/>
                              </a:cxn>
                              <a:cxn ang="0">
                                <a:pos x="connsiteX9391" y="connsiteY9391"/>
                              </a:cxn>
                              <a:cxn ang="0">
                                <a:pos x="connsiteX9392" y="connsiteY9392"/>
                              </a:cxn>
                              <a:cxn ang="0">
                                <a:pos x="connsiteX9393" y="connsiteY9393"/>
                              </a:cxn>
                              <a:cxn ang="0">
                                <a:pos x="connsiteX9394" y="connsiteY9394"/>
                              </a:cxn>
                              <a:cxn ang="0">
                                <a:pos x="connsiteX9395" y="connsiteY9395"/>
                              </a:cxn>
                              <a:cxn ang="0">
                                <a:pos x="connsiteX9396" y="connsiteY9396"/>
                              </a:cxn>
                              <a:cxn ang="0">
                                <a:pos x="connsiteX9397" y="connsiteY9397"/>
                              </a:cxn>
                              <a:cxn ang="0">
                                <a:pos x="connsiteX9398" y="connsiteY9398"/>
                              </a:cxn>
                              <a:cxn ang="0">
                                <a:pos x="connsiteX9399" y="connsiteY9399"/>
                              </a:cxn>
                              <a:cxn ang="0">
                                <a:pos x="connsiteX9400" y="connsiteY9400"/>
                              </a:cxn>
                              <a:cxn ang="0">
                                <a:pos x="connsiteX9401" y="connsiteY9401"/>
                              </a:cxn>
                              <a:cxn ang="0">
                                <a:pos x="connsiteX9402" y="connsiteY9402"/>
                              </a:cxn>
                              <a:cxn ang="0">
                                <a:pos x="connsiteX9403" y="connsiteY9403"/>
                              </a:cxn>
                              <a:cxn ang="0">
                                <a:pos x="connsiteX9404" y="connsiteY9404"/>
                              </a:cxn>
                              <a:cxn ang="0">
                                <a:pos x="connsiteX9405" y="connsiteY9405"/>
                              </a:cxn>
                              <a:cxn ang="0">
                                <a:pos x="connsiteX9406" y="connsiteY9406"/>
                              </a:cxn>
                              <a:cxn ang="0">
                                <a:pos x="connsiteX9407" y="connsiteY9407"/>
                              </a:cxn>
                              <a:cxn ang="0">
                                <a:pos x="connsiteX9408" y="connsiteY9408"/>
                              </a:cxn>
                              <a:cxn ang="0">
                                <a:pos x="connsiteX9409" y="connsiteY9409"/>
                              </a:cxn>
                              <a:cxn ang="0">
                                <a:pos x="connsiteX9410" y="connsiteY9410"/>
                              </a:cxn>
                              <a:cxn ang="0">
                                <a:pos x="connsiteX9411" y="connsiteY9411"/>
                              </a:cxn>
                              <a:cxn ang="0">
                                <a:pos x="connsiteX9412" y="connsiteY9412"/>
                              </a:cxn>
                              <a:cxn ang="0">
                                <a:pos x="connsiteX9413" y="connsiteY9413"/>
                              </a:cxn>
                              <a:cxn ang="0">
                                <a:pos x="connsiteX9414" y="connsiteY9414"/>
                              </a:cxn>
                              <a:cxn ang="0">
                                <a:pos x="connsiteX9415" y="connsiteY9415"/>
                              </a:cxn>
                              <a:cxn ang="0">
                                <a:pos x="connsiteX9416" y="connsiteY9416"/>
                              </a:cxn>
                              <a:cxn ang="0">
                                <a:pos x="connsiteX9417" y="connsiteY9417"/>
                              </a:cxn>
                              <a:cxn ang="0">
                                <a:pos x="connsiteX9418" y="connsiteY9418"/>
                              </a:cxn>
                              <a:cxn ang="0">
                                <a:pos x="connsiteX9419" y="connsiteY9419"/>
                              </a:cxn>
                              <a:cxn ang="0">
                                <a:pos x="connsiteX9420" y="connsiteY9420"/>
                              </a:cxn>
                              <a:cxn ang="0">
                                <a:pos x="connsiteX9421" y="connsiteY9421"/>
                              </a:cxn>
                              <a:cxn ang="0">
                                <a:pos x="connsiteX9422" y="connsiteY9422"/>
                              </a:cxn>
                              <a:cxn ang="0">
                                <a:pos x="connsiteX9423" y="connsiteY9423"/>
                              </a:cxn>
                              <a:cxn ang="0">
                                <a:pos x="connsiteX9424" y="connsiteY9424"/>
                              </a:cxn>
                              <a:cxn ang="0">
                                <a:pos x="connsiteX9425" y="connsiteY9425"/>
                              </a:cxn>
                              <a:cxn ang="0">
                                <a:pos x="connsiteX9426" y="connsiteY9426"/>
                              </a:cxn>
                              <a:cxn ang="0">
                                <a:pos x="connsiteX9427" y="connsiteY9427"/>
                              </a:cxn>
                              <a:cxn ang="0">
                                <a:pos x="connsiteX9428" y="connsiteY9428"/>
                              </a:cxn>
                              <a:cxn ang="0">
                                <a:pos x="connsiteX9429" y="connsiteY9429"/>
                              </a:cxn>
                              <a:cxn ang="0">
                                <a:pos x="connsiteX9430" y="connsiteY9430"/>
                              </a:cxn>
                              <a:cxn ang="0">
                                <a:pos x="connsiteX9431" y="connsiteY9431"/>
                              </a:cxn>
                              <a:cxn ang="0">
                                <a:pos x="connsiteX9432" y="connsiteY9432"/>
                              </a:cxn>
                              <a:cxn ang="0">
                                <a:pos x="connsiteX9433" y="connsiteY9433"/>
                              </a:cxn>
                              <a:cxn ang="0">
                                <a:pos x="connsiteX9434" y="connsiteY9434"/>
                              </a:cxn>
                              <a:cxn ang="0">
                                <a:pos x="connsiteX9435" y="connsiteY9435"/>
                              </a:cxn>
                              <a:cxn ang="0">
                                <a:pos x="connsiteX9436" y="connsiteY9436"/>
                              </a:cxn>
                              <a:cxn ang="0">
                                <a:pos x="connsiteX9437" y="connsiteY9437"/>
                              </a:cxn>
                              <a:cxn ang="0">
                                <a:pos x="connsiteX9438" y="connsiteY9438"/>
                              </a:cxn>
                              <a:cxn ang="0">
                                <a:pos x="connsiteX9439" y="connsiteY9439"/>
                              </a:cxn>
                              <a:cxn ang="0">
                                <a:pos x="connsiteX9440" y="connsiteY9440"/>
                              </a:cxn>
                              <a:cxn ang="0">
                                <a:pos x="connsiteX9441" y="connsiteY9441"/>
                              </a:cxn>
                              <a:cxn ang="0">
                                <a:pos x="connsiteX9442" y="connsiteY9442"/>
                              </a:cxn>
                              <a:cxn ang="0">
                                <a:pos x="connsiteX9443" y="connsiteY9443"/>
                              </a:cxn>
                              <a:cxn ang="0">
                                <a:pos x="connsiteX9444" y="connsiteY9444"/>
                              </a:cxn>
                              <a:cxn ang="0">
                                <a:pos x="connsiteX9445" y="connsiteY9445"/>
                              </a:cxn>
                              <a:cxn ang="0">
                                <a:pos x="connsiteX9446" y="connsiteY9446"/>
                              </a:cxn>
                              <a:cxn ang="0">
                                <a:pos x="connsiteX9447" y="connsiteY9447"/>
                              </a:cxn>
                              <a:cxn ang="0">
                                <a:pos x="connsiteX9448" y="connsiteY9448"/>
                              </a:cxn>
                              <a:cxn ang="0">
                                <a:pos x="connsiteX9449" y="connsiteY9449"/>
                              </a:cxn>
                              <a:cxn ang="0">
                                <a:pos x="connsiteX9450" y="connsiteY9450"/>
                              </a:cxn>
                              <a:cxn ang="0">
                                <a:pos x="connsiteX9451" y="connsiteY9451"/>
                              </a:cxn>
                              <a:cxn ang="0">
                                <a:pos x="connsiteX9452" y="connsiteY9452"/>
                              </a:cxn>
                              <a:cxn ang="0">
                                <a:pos x="connsiteX9453" y="connsiteY9453"/>
                              </a:cxn>
                              <a:cxn ang="0">
                                <a:pos x="connsiteX9454" y="connsiteY9454"/>
                              </a:cxn>
                              <a:cxn ang="0">
                                <a:pos x="connsiteX9455" y="connsiteY9455"/>
                              </a:cxn>
                              <a:cxn ang="0">
                                <a:pos x="connsiteX9456" y="connsiteY9456"/>
                              </a:cxn>
                              <a:cxn ang="0">
                                <a:pos x="connsiteX9457" y="connsiteY9457"/>
                              </a:cxn>
                              <a:cxn ang="0">
                                <a:pos x="connsiteX9458" y="connsiteY9458"/>
                              </a:cxn>
                              <a:cxn ang="0">
                                <a:pos x="connsiteX9459" y="connsiteY9459"/>
                              </a:cxn>
                              <a:cxn ang="0">
                                <a:pos x="connsiteX9460" y="connsiteY9460"/>
                              </a:cxn>
                              <a:cxn ang="0">
                                <a:pos x="connsiteX9461" y="connsiteY9461"/>
                              </a:cxn>
                              <a:cxn ang="0">
                                <a:pos x="connsiteX9462" y="connsiteY9462"/>
                              </a:cxn>
                              <a:cxn ang="0">
                                <a:pos x="connsiteX9463" y="connsiteY9463"/>
                              </a:cxn>
                              <a:cxn ang="0">
                                <a:pos x="connsiteX9464" y="connsiteY9464"/>
                              </a:cxn>
                              <a:cxn ang="0">
                                <a:pos x="connsiteX9465" y="connsiteY9465"/>
                              </a:cxn>
                              <a:cxn ang="0">
                                <a:pos x="connsiteX9466" y="connsiteY9466"/>
                              </a:cxn>
                              <a:cxn ang="0">
                                <a:pos x="connsiteX9467" y="connsiteY9467"/>
                              </a:cxn>
                              <a:cxn ang="0">
                                <a:pos x="connsiteX9468" y="connsiteY9468"/>
                              </a:cxn>
                              <a:cxn ang="0">
                                <a:pos x="connsiteX9469" y="connsiteY9469"/>
                              </a:cxn>
                              <a:cxn ang="0">
                                <a:pos x="connsiteX9470" y="connsiteY9470"/>
                              </a:cxn>
                              <a:cxn ang="0">
                                <a:pos x="connsiteX9471" y="connsiteY9471"/>
                              </a:cxn>
                              <a:cxn ang="0">
                                <a:pos x="connsiteX9472" y="connsiteY9472"/>
                              </a:cxn>
                              <a:cxn ang="0">
                                <a:pos x="connsiteX9473" y="connsiteY9473"/>
                              </a:cxn>
                              <a:cxn ang="0">
                                <a:pos x="connsiteX9474" y="connsiteY9474"/>
                              </a:cxn>
                              <a:cxn ang="0">
                                <a:pos x="connsiteX9475" y="connsiteY9475"/>
                              </a:cxn>
                              <a:cxn ang="0">
                                <a:pos x="connsiteX9476" y="connsiteY9476"/>
                              </a:cxn>
                              <a:cxn ang="0">
                                <a:pos x="connsiteX9477" y="connsiteY9477"/>
                              </a:cxn>
                              <a:cxn ang="0">
                                <a:pos x="connsiteX9478" y="connsiteY9478"/>
                              </a:cxn>
                              <a:cxn ang="0">
                                <a:pos x="connsiteX9479" y="connsiteY9479"/>
                              </a:cxn>
                              <a:cxn ang="0">
                                <a:pos x="connsiteX9480" y="connsiteY9480"/>
                              </a:cxn>
                              <a:cxn ang="0">
                                <a:pos x="connsiteX9481" y="connsiteY9481"/>
                              </a:cxn>
                              <a:cxn ang="0">
                                <a:pos x="connsiteX9482" y="connsiteY9482"/>
                              </a:cxn>
                              <a:cxn ang="0">
                                <a:pos x="connsiteX9483" y="connsiteY9483"/>
                              </a:cxn>
                              <a:cxn ang="0">
                                <a:pos x="connsiteX9484" y="connsiteY9484"/>
                              </a:cxn>
                              <a:cxn ang="0">
                                <a:pos x="connsiteX9485" y="connsiteY9485"/>
                              </a:cxn>
                              <a:cxn ang="0">
                                <a:pos x="connsiteX9486" y="connsiteY9486"/>
                              </a:cxn>
                              <a:cxn ang="0">
                                <a:pos x="connsiteX9487" y="connsiteY9487"/>
                              </a:cxn>
                              <a:cxn ang="0">
                                <a:pos x="connsiteX9488" y="connsiteY9488"/>
                              </a:cxn>
                              <a:cxn ang="0">
                                <a:pos x="connsiteX9489" y="connsiteY9489"/>
                              </a:cxn>
                              <a:cxn ang="0">
                                <a:pos x="connsiteX9490" y="connsiteY9490"/>
                              </a:cxn>
                              <a:cxn ang="0">
                                <a:pos x="connsiteX9491" y="connsiteY9491"/>
                              </a:cxn>
                              <a:cxn ang="0">
                                <a:pos x="connsiteX9492" y="connsiteY9492"/>
                              </a:cxn>
                              <a:cxn ang="0">
                                <a:pos x="connsiteX9493" y="connsiteY9493"/>
                              </a:cxn>
                              <a:cxn ang="0">
                                <a:pos x="connsiteX9494" y="connsiteY9494"/>
                              </a:cxn>
                              <a:cxn ang="0">
                                <a:pos x="connsiteX9495" y="connsiteY9495"/>
                              </a:cxn>
                              <a:cxn ang="0">
                                <a:pos x="connsiteX9496" y="connsiteY9496"/>
                              </a:cxn>
                              <a:cxn ang="0">
                                <a:pos x="connsiteX9497" y="connsiteY9497"/>
                              </a:cxn>
                              <a:cxn ang="0">
                                <a:pos x="connsiteX9498" y="connsiteY9498"/>
                              </a:cxn>
                              <a:cxn ang="0">
                                <a:pos x="connsiteX9499" y="connsiteY9499"/>
                              </a:cxn>
                              <a:cxn ang="0">
                                <a:pos x="connsiteX9500" y="connsiteY9500"/>
                              </a:cxn>
                              <a:cxn ang="0">
                                <a:pos x="connsiteX9501" y="connsiteY9501"/>
                              </a:cxn>
                              <a:cxn ang="0">
                                <a:pos x="connsiteX9502" y="connsiteY9502"/>
                              </a:cxn>
                              <a:cxn ang="0">
                                <a:pos x="connsiteX9503" y="connsiteY9503"/>
                              </a:cxn>
                              <a:cxn ang="0">
                                <a:pos x="connsiteX9504" y="connsiteY9504"/>
                              </a:cxn>
                              <a:cxn ang="0">
                                <a:pos x="connsiteX9505" y="connsiteY9505"/>
                              </a:cxn>
                              <a:cxn ang="0">
                                <a:pos x="connsiteX9506" y="connsiteY9506"/>
                              </a:cxn>
                              <a:cxn ang="0">
                                <a:pos x="connsiteX9507" y="connsiteY9507"/>
                              </a:cxn>
                              <a:cxn ang="0">
                                <a:pos x="connsiteX9508" y="connsiteY9508"/>
                              </a:cxn>
                              <a:cxn ang="0">
                                <a:pos x="connsiteX9509" y="connsiteY9509"/>
                              </a:cxn>
                              <a:cxn ang="0">
                                <a:pos x="connsiteX9510" y="connsiteY9510"/>
                              </a:cxn>
                              <a:cxn ang="0">
                                <a:pos x="connsiteX9511" y="connsiteY9511"/>
                              </a:cxn>
                              <a:cxn ang="0">
                                <a:pos x="connsiteX9512" y="connsiteY9512"/>
                              </a:cxn>
                              <a:cxn ang="0">
                                <a:pos x="connsiteX9513" y="connsiteY9513"/>
                              </a:cxn>
                              <a:cxn ang="0">
                                <a:pos x="connsiteX9514" y="connsiteY9514"/>
                              </a:cxn>
                              <a:cxn ang="0">
                                <a:pos x="connsiteX9515" y="connsiteY9515"/>
                              </a:cxn>
                              <a:cxn ang="0">
                                <a:pos x="connsiteX9516" y="connsiteY9516"/>
                              </a:cxn>
                              <a:cxn ang="0">
                                <a:pos x="connsiteX9517" y="connsiteY9517"/>
                              </a:cxn>
                              <a:cxn ang="0">
                                <a:pos x="connsiteX9518" y="connsiteY9518"/>
                              </a:cxn>
                              <a:cxn ang="0">
                                <a:pos x="connsiteX9519" y="connsiteY9519"/>
                              </a:cxn>
                              <a:cxn ang="0">
                                <a:pos x="connsiteX9520" y="connsiteY9520"/>
                              </a:cxn>
                              <a:cxn ang="0">
                                <a:pos x="connsiteX9521" y="connsiteY9521"/>
                              </a:cxn>
                              <a:cxn ang="0">
                                <a:pos x="connsiteX9522" y="connsiteY9522"/>
                              </a:cxn>
                              <a:cxn ang="0">
                                <a:pos x="connsiteX9523" y="connsiteY9523"/>
                              </a:cxn>
                              <a:cxn ang="0">
                                <a:pos x="connsiteX9524" y="connsiteY9524"/>
                              </a:cxn>
                              <a:cxn ang="0">
                                <a:pos x="connsiteX9525" y="connsiteY9525"/>
                              </a:cxn>
                              <a:cxn ang="0">
                                <a:pos x="connsiteX9526" y="connsiteY9526"/>
                              </a:cxn>
                              <a:cxn ang="0">
                                <a:pos x="connsiteX9527" y="connsiteY9527"/>
                              </a:cxn>
                              <a:cxn ang="0">
                                <a:pos x="connsiteX9528" y="connsiteY9528"/>
                              </a:cxn>
                              <a:cxn ang="0">
                                <a:pos x="connsiteX9529" y="connsiteY9529"/>
                              </a:cxn>
                              <a:cxn ang="0">
                                <a:pos x="connsiteX9530" y="connsiteY9530"/>
                              </a:cxn>
                              <a:cxn ang="0">
                                <a:pos x="connsiteX9531" y="connsiteY9531"/>
                              </a:cxn>
                              <a:cxn ang="0">
                                <a:pos x="connsiteX9532" y="connsiteY9532"/>
                              </a:cxn>
                              <a:cxn ang="0">
                                <a:pos x="connsiteX9533" y="connsiteY9533"/>
                              </a:cxn>
                              <a:cxn ang="0">
                                <a:pos x="connsiteX9534" y="connsiteY9534"/>
                              </a:cxn>
                              <a:cxn ang="0">
                                <a:pos x="connsiteX9535" y="connsiteY9535"/>
                              </a:cxn>
                              <a:cxn ang="0">
                                <a:pos x="connsiteX9536" y="connsiteY9536"/>
                              </a:cxn>
                              <a:cxn ang="0">
                                <a:pos x="connsiteX9537" y="connsiteY9537"/>
                              </a:cxn>
                              <a:cxn ang="0">
                                <a:pos x="connsiteX9538" y="connsiteY9538"/>
                              </a:cxn>
                              <a:cxn ang="0">
                                <a:pos x="connsiteX9539" y="connsiteY9539"/>
                              </a:cxn>
                              <a:cxn ang="0">
                                <a:pos x="connsiteX9540" y="connsiteY9540"/>
                              </a:cxn>
                              <a:cxn ang="0">
                                <a:pos x="connsiteX9541" y="connsiteY9541"/>
                              </a:cxn>
                              <a:cxn ang="0">
                                <a:pos x="connsiteX9542" y="connsiteY9542"/>
                              </a:cxn>
                              <a:cxn ang="0">
                                <a:pos x="connsiteX9543" y="connsiteY9543"/>
                              </a:cxn>
                              <a:cxn ang="0">
                                <a:pos x="connsiteX9544" y="connsiteY9544"/>
                              </a:cxn>
                              <a:cxn ang="0">
                                <a:pos x="connsiteX9545" y="connsiteY9545"/>
                              </a:cxn>
                              <a:cxn ang="0">
                                <a:pos x="connsiteX9546" y="connsiteY9546"/>
                              </a:cxn>
                              <a:cxn ang="0">
                                <a:pos x="connsiteX9547" y="connsiteY9547"/>
                              </a:cxn>
                              <a:cxn ang="0">
                                <a:pos x="connsiteX9548" y="connsiteY9548"/>
                              </a:cxn>
                              <a:cxn ang="0">
                                <a:pos x="connsiteX9549" y="connsiteY9549"/>
                              </a:cxn>
                              <a:cxn ang="0">
                                <a:pos x="connsiteX9550" y="connsiteY9550"/>
                              </a:cxn>
                              <a:cxn ang="0">
                                <a:pos x="connsiteX9551" y="connsiteY9551"/>
                              </a:cxn>
                              <a:cxn ang="0">
                                <a:pos x="connsiteX9552" y="connsiteY9552"/>
                              </a:cxn>
                              <a:cxn ang="0">
                                <a:pos x="connsiteX9553" y="connsiteY9553"/>
                              </a:cxn>
                              <a:cxn ang="0">
                                <a:pos x="connsiteX9554" y="connsiteY9554"/>
                              </a:cxn>
                              <a:cxn ang="0">
                                <a:pos x="connsiteX9555" y="connsiteY9555"/>
                              </a:cxn>
                              <a:cxn ang="0">
                                <a:pos x="connsiteX9556" y="connsiteY9556"/>
                              </a:cxn>
                              <a:cxn ang="0">
                                <a:pos x="connsiteX9557" y="connsiteY9557"/>
                              </a:cxn>
                              <a:cxn ang="0">
                                <a:pos x="connsiteX9558" y="connsiteY9558"/>
                              </a:cxn>
                              <a:cxn ang="0">
                                <a:pos x="connsiteX9559" y="connsiteY9559"/>
                              </a:cxn>
                              <a:cxn ang="0">
                                <a:pos x="connsiteX9560" y="connsiteY9560"/>
                              </a:cxn>
                              <a:cxn ang="0">
                                <a:pos x="connsiteX9561" y="connsiteY9561"/>
                              </a:cxn>
                              <a:cxn ang="0">
                                <a:pos x="connsiteX9562" y="connsiteY9562"/>
                              </a:cxn>
                              <a:cxn ang="0">
                                <a:pos x="connsiteX9563" y="connsiteY9563"/>
                              </a:cxn>
                              <a:cxn ang="0">
                                <a:pos x="connsiteX9564" y="connsiteY9564"/>
                              </a:cxn>
                              <a:cxn ang="0">
                                <a:pos x="connsiteX9565" y="connsiteY9565"/>
                              </a:cxn>
                              <a:cxn ang="0">
                                <a:pos x="connsiteX9566" y="connsiteY9566"/>
                              </a:cxn>
                              <a:cxn ang="0">
                                <a:pos x="connsiteX9567" y="connsiteY9567"/>
                              </a:cxn>
                              <a:cxn ang="0">
                                <a:pos x="connsiteX9568" y="connsiteY9568"/>
                              </a:cxn>
                              <a:cxn ang="0">
                                <a:pos x="connsiteX9569" y="connsiteY9569"/>
                              </a:cxn>
                              <a:cxn ang="0">
                                <a:pos x="connsiteX9570" y="connsiteY9570"/>
                              </a:cxn>
                              <a:cxn ang="0">
                                <a:pos x="connsiteX9571" y="connsiteY9571"/>
                              </a:cxn>
                              <a:cxn ang="0">
                                <a:pos x="connsiteX9572" y="connsiteY9572"/>
                              </a:cxn>
                              <a:cxn ang="0">
                                <a:pos x="connsiteX9573" y="connsiteY9573"/>
                              </a:cxn>
                              <a:cxn ang="0">
                                <a:pos x="connsiteX9574" y="connsiteY9574"/>
                              </a:cxn>
                              <a:cxn ang="0">
                                <a:pos x="connsiteX9575" y="connsiteY9575"/>
                              </a:cxn>
                              <a:cxn ang="0">
                                <a:pos x="connsiteX9576" y="connsiteY9576"/>
                              </a:cxn>
                              <a:cxn ang="0">
                                <a:pos x="connsiteX9577" y="connsiteY9577"/>
                              </a:cxn>
                              <a:cxn ang="0">
                                <a:pos x="connsiteX9578" y="connsiteY9578"/>
                              </a:cxn>
                              <a:cxn ang="0">
                                <a:pos x="connsiteX9579" y="connsiteY9579"/>
                              </a:cxn>
                              <a:cxn ang="0">
                                <a:pos x="connsiteX9580" y="connsiteY9580"/>
                              </a:cxn>
                              <a:cxn ang="0">
                                <a:pos x="connsiteX9581" y="connsiteY9581"/>
                              </a:cxn>
                              <a:cxn ang="0">
                                <a:pos x="connsiteX9582" y="connsiteY9582"/>
                              </a:cxn>
                              <a:cxn ang="0">
                                <a:pos x="connsiteX9583" y="connsiteY9583"/>
                              </a:cxn>
                              <a:cxn ang="0">
                                <a:pos x="connsiteX9584" y="connsiteY9584"/>
                              </a:cxn>
                              <a:cxn ang="0">
                                <a:pos x="connsiteX9585" y="connsiteY9585"/>
                              </a:cxn>
                              <a:cxn ang="0">
                                <a:pos x="connsiteX9586" y="connsiteY9586"/>
                              </a:cxn>
                              <a:cxn ang="0">
                                <a:pos x="connsiteX9587" y="connsiteY9587"/>
                              </a:cxn>
                              <a:cxn ang="0">
                                <a:pos x="connsiteX9588" y="connsiteY9588"/>
                              </a:cxn>
                              <a:cxn ang="0">
                                <a:pos x="connsiteX9589" y="connsiteY9589"/>
                              </a:cxn>
                              <a:cxn ang="0">
                                <a:pos x="connsiteX9590" y="connsiteY9590"/>
                              </a:cxn>
                              <a:cxn ang="0">
                                <a:pos x="connsiteX9591" y="connsiteY9591"/>
                              </a:cxn>
                              <a:cxn ang="0">
                                <a:pos x="connsiteX9592" y="connsiteY9592"/>
                              </a:cxn>
                              <a:cxn ang="0">
                                <a:pos x="connsiteX9593" y="connsiteY9593"/>
                              </a:cxn>
                              <a:cxn ang="0">
                                <a:pos x="connsiteX9594" y="connsiteY9594"/>
                              </a:cxn>
                              <a:cxn ang="0">
                                <a:pos x="connsiteX9595" y="connsiteY9595"/>
                              </a:cxn>
                              <a:cxn ang="0">
                                <a:pos x="connsiteX9596" y="connsiteY9596"/>
                              </a:cxn>
                              <a:cxn ang="0">
                                <a:pos x="connsiteX9597" y="connsiteY9597"/>
                              </a:cxn>
                              <a:cxn ang="0">
                                <a:pos x="connsiteX9598" y="connsiteY9598"/>
                              </a:cxn>
                              <a:cxn ang="0">
                                <a:pos x="connsiteX9599" y="connsiteY9599"/>
                              </a:cxn>
                              <a:cxn ang="0">
                                <a:pos x="connsiteX9600" y="connsiteY9600"/>
                              </a:cxn>
                              <a:cxn ang="0">
                                <a:pos x="connsiteX9601" y="connsiteY9601"/>
                              </a:cxn>
                              <a:cxn ang="0">
                                <a:pos x="connsiteX9602" y="connsiteY9602"/>
                              </a:cxn>
                              <a:cxn ang="0">
                                <a:pos x="connsiteX9603" y="connsiteY9603"/>
                              </a:cxn>
                              <a:cxn ang="0">
                                <a:pos x="connsiteX9604" y="connsiteY9604"/>
                              </a:cxn>
                              <a:cxn ang="0">
                                <a:pos x="connsiteX9605" y="connsiteY9605"/>
                              </a:cxn>
                              <a:cxn ang="0">
                                <a:pos x="connsiteX9606" y="connsiteY9606"/>
                              </a:cxn>
                              <a:cxn ang="0">
                                <a:pos x="connsiteX9607" y="connsiteY9607"/>
                              </a:cxn>
                              <a:cxn ang="0">
                                <a:pos x="connsiteX9608" y="connsiteY9608"/>
                              </a:cxn>
                              <a:cxn ang="0">
                                <a:pos x="connsiteX9609" y="connsiteY9609"/>
                              </a:cxn>
                              <a:cxn ang="0">
                                <a:pos x="connsiteX9610" y="connsiteY9610"/>
                              </a:cxn>
                              <a:cxn ang="0">
                                <a:pos x="connsiteX9611" y="connsiteY9611"/>
                              </a:cxn>
                              <a:cxn ang="0">
                                <a:pos x="connsiteX9612" y="connsiteY9612"/>
                              </a:cxn>
                              <a:cxn ang="0">
                                <a:pos x="connsiteX9613" y="connsiteY9613"/>
                              </a:cxn>
                              <a:cxn ang="0">
                                <a:pos x="connsiteX9614" y="connsiteY9614"/>
                              </a:cxn>
                              <a:cxn ang="0">
                                <a:pos x="connsiteX9615" y="connsiteY9615"/>
                              </a:cxn>
                              <a:cxn ang="0">
                                <a:pos x="connsiteX9616" y="connsiteY9616"/>
                              </a:cxn>
                              <a:cxn ang="0">
                                <a:pos x="connsiteX9617" y="connsiteY9617"/>
                              </a:cxn>
                              <a:cxn ang="0">
                                <a:pos x="connsiteX9618" y="connsiteY9618"/>
                              </a:cxn>
                              <a:cxn ang="0">
                                <a:pos x="connsiteX9619" y="connsiteY9619"/>
                              </a:cxn>
                              <a:cxn ang="0">
                                <a:pos x="connsiteX9620" y="connsiteY9620"/>
                              </a:cxn>
                              <a:cxn ang="0">
                                <a:pos x="connsiteX9621" y="connsiteY9621"/>
                              </a:cxn>
                              <a:cxn ang="0">
                                <a:pos x="connsiteX9622" y="connsiteY9622"/>
                              </a:cxn>
                              <a:cxn ang="0">
                                <a:pos x="connsiteX9623" y="connsiteY9623"/>
                              </a:cxn>
                              <a:cxn ang="0">
                                <a:pos x="connsiteX9624" y="connsiteY9624"/>
                              </a:cxn>
                              <a:cxn ang="0">
                                <a:pos x="connsiteX9625" y="connsiteY9625"/>
                              </a:cxn>
                              <a:cxn ang="0">
                                <a:pos x="connsiteX9626" y="connsiteY9626"/>
                              </a:cxn>
                              <a:cxn ang="0">
                                <a:pos x="connsiteX9627" y="connsiteY9627"/>
                              </a:cxn>
                              <a:cxn ang="0">
                                <a:pos x="connsiteX9628" y="connsiteY9628"/>
                              </a:cxn>
                              <a:cxn ang="0">
                                <a:pos x="connsiteX9629" y="connsiteY9629"/>
                              </a:cxn>
                              <a:cxn ang="0">
                                <a:pos x="connsiteX9630" y="connsiteY9630"/>
                              </a:cxn>
                              <a:cxn ang="0">
                                <a:pos x="connsiteX9631" y="connsiteY9631"/>
                              </a:cxn>
                              <a:cxn ang="0">
                                <a:pos x="connsiteX9632" y="connsiteY9632"/>
                              </a:cxn>
                              <a:cxn ang="0">
                                <a:pos x="connsiteX9633" y="connsiteY9633"/>
                              </a:cxn>
                              <a:cxn ang="0">
                                <a:pos x="connsiteX9634" y="connsiteY9634"/>
                              </a:cxn>
                              <a:cxn ang="0">
                                <a:pos x="connsiteX9635" y="connsiteY9635"/>
                              </a:cxn>
                              <a:cxn ang="0">
                                <a:pos x="connsiteX9636" y="connsiteY9636"/>
                              </a:cxn>
                              <a:cxn ang="0">
                                <a:pos x="connsiteX9637" y="connsiteY9637"/>
                              </a:cxn>
                              <a:cxn ang="0">
                                <a:pos x="connsiteX9638" y="connsiteY9638"/>
                              </a:cxn>
                              <a:cxn ang="0">
                                <a:pos x="connsiteX9639" y="connsiteY9639"/>
                              </a:cxn>
                              <a:cxn ang="0">
                                <a:pos x="connsiteX9640" y="connsiteY9640"/>
                              </a:cxn>
                              <a:cxn ang="0">
                                <a:pos x="connsiteX9641" y="connsiteY9641"/>
                              </a:cxn>
                              <a:cxn ang="0">
                                <a:pos x="connsiteX9642" y="connsiteY9642"/>
                              </a:cxn>
                              <a:cxn ang="0">
                                <a:pos x="connsiteX9643" y="connsiteY9643"/>
                              </a:cxn>
                              <a:cxn ang="0">
                                <a:pos x="connsiteX9644" y="connsiteY9644"/>
                              </a:cxn>
                              <a:cxn ang="0">
                                <a:pos x="connsiteX9645" y="connsiteY9645"/>
                              </a:cxn>
                              <a:cxn ang="0">
                                <a:pos x="connsiteX9646" y="connsiteY9646"/>
                              </a:cxn>
                              <a:cxn ang="0">
                                <a:pos x="connsiteX9647" y="connsiteY9647"/>
                              </a:cxn>
                              <a:cxn ang="0">
                                <a:pos x="connsiteX9648" y="connsiteY9648"/>
                              </a:cxn>
                              <a:cxn ang="0">
                                <a:pos x="connsiteX9649" y="connsiteY9649"/>
                              </a:cxn>
                              <a:cxn ang="0">
                                <a:pos x="connsiteX9650" y="connsiteY9650"/>
                              </a:cxn>
                              <a:cxn ang="0">
                                <a:pos x="connsiteX9651" y="connsiteY9651"/>
                              </a:cxn>
                              <a:cxn ang="0">
                                <a:pos x="connsiteX9652" y="connsiteY9652"/>
                              </a:cxn>
                              <a:cxn ang="0">
                                <a:pos x="connsiteX9653" y="connsiteY9653"/>
                              </a:cxn>
                              <a:cxn ang="0">
                                <a:pos x="connsiteX9654" y="connsiteY9654"/>
                              </a:cxn>
                              <a:cxn ang="0">
                                <a:pos x="connsiteX9655" y="connsiteY9655"/>
                              </a:cxn>
                              <a:cxn ang="0">
                                <a:pos x="connsiteX9656" y="connsiteY9656"/>
                              </a:cxn>
                              <a:cxn ang="0">
                                <a:pos x="connsiteX9657" y="connsiteY9657"/>
                              </a:cxn>
                              <a:cxn ang="0">
                                <a:pos x="connsiteX9658" y="connsiteY9658"/>
                              </a:cxn>
                              <a:cxn ang="0">
                                <a:pos x="connsiteX9659" y="connsiteY9659"/>
                              </a:cxn>
                              <a:cxn ang="0">
                                <a:pos x="connsiteX9660" y="connsiteY9660"/>
                              </a:cxn>
                              <a:cxn ang="0">
                                <a:pos x="connsiteX9661" y="connsiteY9661"/>
                              </a:cxn>
                              <a:cxn ang="0">
                                <a:pos x="connsiteX9662" y="connsiteY9662"/>
                              </a:cxn>
                              <a:cxn ang="0">
                                <a:pos x="connsiteX9663" y="connsiteY9663"/>
                              </a:cxn>
                              <a:cxn ang="0">
                                <a:pos x="connsiteX9664" y="connsiteY9664"/>
                              </a:cxn>
                              <a:cxn ang="0">
                                <a:pos x="connsiteX9665" y="connsiteY9665"/>
                              </a:cxn>
                              <a:cxn ang="0">
                                <a:pos x="connsiteX9666" y="connsiteY9666"/>
                              </a:cxn>
                              <a:cxn ang="0">
                                <a:pos x="connsiteX9667" y="connsiteY9667"/>
                              </a:cxn>
                              <a:cxn ang="0">
                                <a:pos x="connsiteX9668" y="connsiteY9668"/>
                              </a:cxn>
                              <a:cxn ang="0">
                                <a:pos x="connsiteX9669" y="connsiteY9669"/>
                              </a:cxn>
                              <a:cxn ang="0">
                                <a:pos x="connsiteX9670" y="connsiteY9670"/>
                              </a:cxn>
                              <a:cxn ang="0">
                                <a:pos x="connsiteX9671" y="connsiteY9671"/>
                              </a:cxn>
                              <a:cxn ang="0">
                                <a:pos x="connsiteX9672" y="connsiteY9672"/>
                              </a:cxn>
                              <a:cxn ang="0">
                                <a:pos x="connsiteX9673" y="connsiteY9673"/>
                              </a:cxn>
                              <a:cxn ang="0">
                                <a:pos x="connsiteX9674" y="connsiteY9674"/>
                              </a:cxn>
                              <a:cxn ang="0">
                                <a:pos x="connsiteX9675" y="connsiteY9675"/>
                              </a:cxn>
                              <a:cxn ang="0">
                                <a:pos x="connsiteX9676" y="connsiteY9676"/>
                              </a:cxn>
                              <a:cxn ang="0">
                                <a:pos x="connsiteX9677" y="connsiteY9677"/>
                              </a:cxn>
                              <a:cxn ang="0">
                                <a:pos x="connsiteX9678" y="connsiteY9678"/>
                              </a:cxn>
                              <a:cxn ang="0">
                                <a:pos x="connsiteX9679" y="connsiteY9679"/>
                              </a:cxn>
                              <a:cxn ang="0">
                                <a:pos x="connsiteX9680" y="connsiteY9680"/>
                              </a:cxn>
                              <a:cxn ang="0">
                                <a:pos x="connsiteX9681" y="connsiteY9681"/>
                              </a:cxn>
                              <a:cxn ang="0">
                                <a:pos x="connsiteX9682" y="connsiteY9682"/>
                              </a:cxn>
                              <a:cxn ang="0">
                                <a:pos x="connsiteX9683" y="connsiteY9683"/>
                              </a:cxn>
                              <a:cxn ang="0">
                                <a:pos x="connsiteX9684" y="connsiteY9684"/>
                              </a:cxn>
                              <a:cxn ang="0">
                                <a:pos x="connsiteX9685" y="connsiteY9685"/>
                              </a:cxn>
                              <a:cxn ang="0">
                                <a:pos x="connsiteX9686" y="connsiteY9686"/>
                              </a:cxn>
                              <a:cxn ang="0">
                                <a:pos x="connsiteX9687" y="connsiteY9687"/>
                              </a:cxn>
                              <a:cxn ang="0">
                                <a:pos x="connsiteX9688" y="connsiteY9688"/>
                              </a:cxn>
                              <a:cxn ang="0">
                                <a:pos x="connsiteX9689" y="connsiteY9689"/>
                              </a:cxn>
                              <a:cxn ang="0">
                                <a:pos x="connsiteX9690" y="connsiteY9690"/>
                              </a:cxn>
                              <a:cxn ang="0">
                                <a:pos x="connsiteX9691" y="connsiteY9691"/>
                              </a:cxn>
                              <a:cxn ang="0">
                                <a:pos x="connsiteX9692" y="connsiteY9692"/>
                              </a:cxn>
                              <a:cxn ang="0">
                                <a:pos x="connsiteX9693" y="connsiteY9693"/>
                              </a:cxn>
                              <a:cxn ang="0">
                                <a:pos x="connsiteX9694" y="connsiteY9694"/>
                              </a:cxn>
                              <a:cxn ang="0">
                                <a:pos x="connsiteX9695" y="connsiteY9695"/>
                              </a:cxn>
                              <a:cxn ang="0">
                                <a:pos x="connsiteX9696" y="connsiteY9696"/>
                              </a:cxn>
                              <a:cxn ang="0">
                                <a:pos x="connsiteX9697" y="connsiteY9697"/>
                              </a:cxn>
                              <a:cxn ang="0">
                                <a:pos x="connsiteX9698" y="connsiteY9698"/>
                              </a:cxn>
                              <a:cxn ang="0">
                                <a:pos x="connsiteX9699" y="connsiteY9699"/>
                              </a:cxn>
                              <a:cxn ang="0">
                                <a:pos x="connsiteX9700" y="connsiteY9700"/>
                              </a:cxn>
                              <a:cxn ang="0">
                                <a:pos x="connsiteX9701" y="connsiteY9701"/>
                              </a:cxn>
                              <a:cxn ang="0">
                                <a:pos x="connsiteX9702" y="connsiteY9702"/>
                              </a:cxn>
                              <a:cxn ang="0">
                                <a:pos x="connsiteX9703" y="connsiteY9703"/>
                              </a:cxn>
                              <a:cxn ang="0">
                                <a:pos x="connsiteX9704" y="connsiteY9704"/>
                              </a:cxn>
                              <a:cxn ang="0">
                                <a:pos x="connsiteX9705" y="connsiteY9705"/>
                              </a:cxn>
                              <a:cxn ang="0">
                                <a:pos x="connsiteX9706" y="connsiteY9706"/>
                              </a:cxn>
                              <a:cxn ang="0">
                                <a:pos x="connsiteX9707" y="connsiteY9707"/>
                              </a:cxn>
                              <a:cxn ang="0">
                                <a:pos x="connsiteX9708" y="connsiteY9708"/>
                              </a:cxn>
                              <a:cxn ang="0">
                                <a:pos x="connsiteX9709" y="connsiteY9709"/>
                              </a:cxn>
                              <a:cxn ang="0">
                                <a:pos x="connsiteX9710" y="connsiteY9710"/>
                              </a:cxn>
                              <a:cxn ang="0">
                                <a:pos x="connsiteX9711" y="connsiteY9711"/>
                              </a:cxn>
                              <a:cxn ang="0">
                                <a:pos x="connsiteX9712" y="connsiteY9712"/>
                              </a:cxn>
                              <a:cxn ang="0">
                                <a:pos x="connsiteX9713" y="connsiteY9713"/>
                              </a:cxn>
                              <a:cxn ang="0">
                                <a:pos x="connsiteX9714" y="connsiteY9714"/>
                              </a:cxn>
                              <a:cxn ang="0">
                                <a:pos x="connsiteX9715" y="connsiteY9715"/>
                              </a:cxn>
                              <a:cxn ang="0">
                                <a:pos x="connsiteX9716" y="connsiteY9716"/>
                              </a:cxn>
                              <a:cxn ang="0">
                                <a:pos x="connsiteX9717" y="connsiteY9717"/>
                              </a:cxn>
                              <a:cxn ang="0">
                                <a:pos x="connsiteX9718" y="connsiteY9718"/>
                              </a:cxn>
                              <a:cxn ang="0">
                                <a:pos x="connsiteX9719" y="connsiteY9719"/>
                              </a:cxn>
                              <a:cxn ang="0">
                                <a:pos x="connsiteX9720" y="connsiteY9720"/>
                              </a:cxn>
                              <a:cxn ang="0">
                                <a:pos x="connsiteX9721" y="connsiteY9721"/>
                              </a:cxn>
                              <a:cxn ang="0">
                                <a:pos x="connsiteX9722" y="connsiteY9722"/>
                              </a:cxn>
                              <a:cxn ang="0">
                                <a:pos x="connsiteX9723" y="connsiteY9723"/>
                              </a:cxn>
                              <a:cxn ang="0">
                                <a:pos x="connsiteX9724" y="connsiteY9724"/>
                              </a:cxn>
                              <a:cxn ang="0">
                                <a:pos x="connsiteX9725" y="connsiteY9725"/>
                              </a:cxn>
                              <a:cxn ang="0">
                                <a:pos x="connsiteX9726" y="connsiteY9726"/>
                              </a:cxn>
                              <a:cxn ang="0">
                                <a:pos x="connsiteX9727" y="connsiteY9727"/>
                              </a:cxn>
                              <a:cxn ang="0">
                                <a:pos x="connsiteX9728" y="connsiteY9728"/>
                              </a:cxn>
                              <a:cxn ang="0">
                                <a:pos x="connsiteX9729" y="connsiteY9729"/>
                              </a:cxn>
                              <a:cxn ang="0">
                                <a:pos x="connsiteX9730" y="connsiteY9730"/>
                              </a:cxn>
                              <a:cxn ang="0">
                                <a:pos x="connsiteX9731" y="connsiteY9731"/>
                              </a:cxn>
                              <a:cxn ang="0">
                                <a:pos x="connsiteX9732" y="connsiteY9732"/>
                              </a:cxn>
                              <a:cxn ang="0">
                                <a:pos x="connsiteX9733" y="connsiteY9733"/>
                              </a:cxn>
                              <a:cxn ang="0">
                                <a:pos x="connsiteX9734" y="connsiteY9734"/>
                              </a:cxn>
                              <a:cxn ang="0">
                                <a:pos x="connsiteX9735" y="connsiteY9735"/>
                              </a:cxn>
                              <a:cxn ang="0">
                                <a:pos x="connsiteX9736" y="connsiteY9736"/>
                              </a:cxn>
                              <a:cxn ang="0">
                                <a:pos x="connsiteX9737" y="connsiteY9737"/>
                              </a:cxn>
                              <a:cxn ang="0">
                                <a:pos x="connsiteX9738" y="connsiteY9738"/>
                              </a:cxn>
                              <a:cxn ang="0">
                                <a:pos x="connsiteX9739" y="connsiteY9739"/>
                              </a:cxn>
                              <a:cxn ang="0">
                                <a:pos x="connsiteX9740" y="connsiteY9740"/>
                              </a:cxn>
                              <a:cxn ang="0">
                                <a:pos x="connsiteX9741" y="connsiteY9741"/>
                              </a:cxn>
                              <a:cxn ang="0">
                                <a:pos x="connsiteX9742" y="connsiteY9742"/>
                              </a:cxn>
                              <a:cxn ang="0">
                                <a:pos x="connsiteX9743" y="connsiteY9743"/>
                              </a:cxn>
                              <a:cxn ang="0">
                                <a:pos x="connsiteX9744" y="connsiteY9744"/>
                              </a:cxn>
                              <a:cxn ang="0">
                                <a:pos x="connsiteX9745" y="connsiteY9745"/>
                              </a:cxn>
                              <a:cxn ang="0">
                                <a:pos x="connsiteX9746" y="connsiteY9746"/>
                              </a:cxn>
                              <a:cxn ang="0">
                                <a:pos x="connsiteX9747" y="connsiteY9747"/>
                              </a:cxn>
                              <a:cxn ang="0">
                                <a:pos x="connsiteX9748" y="connsiteY9748"/>
                              </a:cxn>
                              <a:cxn ang="0">
                                <a:pos x="connsiteX9749" y="connsiteY9749"/>
                              </a:cxn>
                              <a:cxn ang="0">
                                <a:pos x="connsiteX9750" y="connsiteY9750"/>
                              </a:cxn>
                              <a:cxn ang="0">
                                <a:pos x="connsiteX9751" y="connsiteY9751"/>
                              </a:cxn>
                              <a:cxn ang="0">
                                <a:pos x="connsiteX9752" y="connsiteY9752"/>
                              </a:cxn>
                              <a:cxn ang="0">
                                <a:pos x="connsiteX9753" y="connsiteY9753"/>
                              </a:cxn>
                              <a:cxn ang="0">
                                <a:pos x="connsiteX9754" y="connsiteY9754"/>
                              </a:cxn>
                              <a:cxn ang="0">
                                <a:pos x="connsiteX9755" y="connsiteY9755"/>
                              </a:cxn>
                              <a:cxn ang="0">
                                <a:pos x="connsiteX9756" y="connsiteY9756"/>
                              </a:cxn>
                              <a:cxn ang="0">
                                <a:pos x="connsiteX9757" y="connsiteY9757"/>
                              </a:cxn>
                              <a:cxn ang="0">
                                <a:pos x="connsiteX9758" y="connsiteY9758"/>
                              </a:cxn>
                              <a:cxn ang="0">
                                <a:pos x="connsiteX9759" y="connsiteY9759"/>
                              </a:cxn>
                              <a:cxn ang="0">
                                <a:pos x="connsiteX9760" y="connsiteY9760"/>
                              </a:cxn>
                              <a:cxn ang="0">
                                <a:pos x="connsiteX9761" y="connsiteY9761"/>
                              </a:cxn>
                              <a:cxn ang="0">
                                <a:pos x="connsiteX9762" y="connsiteY9762"/>
                              </a:cxn>
                              <a:cxn ang="0">
                                <a:pos x="connsiteX9763" y="connsiteY9763"/>
                              </a:cxn>
                              <a:cxn ang="0">
                                <a:pos x="connsiteX9764" y="connsiteY9764"/>
                              </a:cxn>
                              <a:cxn ang="0">
                                <a:pos x="connsiteX9765" y="connsiteY9765"/>
                              </a:cxn>
                              <a:cxn ang="0">
                                <a:pos x="connsiteX9766" y="connsiteY9766"/>
                              </a:cxn>
                              <a:cxn ang="0">
                                <a:pos x="connsiteX9767" y="connsiteY9767"/>
                              </a:cxn>
                              <a:cxn ang="0">
                                <a:pos x="connsiteX9768" y="connsiteY9768"/>
                              </a:cxn>
                              <a:cxn ang="0">
                                <a:pos x="connsiteX9769" y="connsiteY9769"/>
                              </a:cxn>
                              <a:cxn ang="0">
                                <a:pos x="connsiteX9770" y="connsiteY9770"/>
                              </a:cxn>
                              <a:cxn ang="0">
                                <a:pos x="connsiteX9771" y="connsiteY9771"/>
                              </a:cxn>
                              <a:cxn ang="0">
                                <a:pos x="connsiteX9772" y="connsiteY9772"/>
                              </a:cxn>
                              <a:cxn ang="0">
                                <a:pos x="connsiteX9773" y="connsiteY9773"/>
                              </a:cxn>
                              <a:cxn ang="0">
                                <a:pos x="connsiteX9774" y="connsiteY9774"/>
                              </a:cxn>
                              <a:cxn ang="0">
                                <a:pos x="connsiteX9775" y="connsiteY9775"/>
                              </a:cxn>
                              <a:cxn ang="0">
                                <a:pos x="connsiteX9776" y="connsiteY9776"/>
                              </a:cxn>
                              <a:cxn ang="0">
                                <a:pos x="connsiteX9777" y="connsiteY9777"/>
                              </a:cxn>
                              <a:cxn ang="0">
                                <a:pos x="connsiteX9778" y="connsiteY9778"/>
                              </a:cxn>
                              <a:cxn ang="0">
                                <a:pos x="connsiteX9779" y="connsiteY9779"/>
                              </a:cxn>
                              <a:cxn ang="0">
                                <a:pos x="connsiteX9780" y="connsiteY9780"/>
                              </a:cxn>
                              <a:cxn ang="0">
                                <a:pos x="connsiteX9781" y="connsiteY9781"/>
                              </a:cxn>
                              <a:cxn ang="0">
                                <a:pos x="connsiteX9782" y="connsiteY9782"/>
                              </a:cxn>
                              <a:cxn ang="0">
                                <a:pos x="connsiteX9783" y="connsiteY9783"/>
                              </a:cxn>
                              <a:cxn ang="0">
                                <a:pos x="connsiteX9784" y="connsiteY9784"/>
                              </a:cxn>
                              <a:cxn ang="0">
                                <a:pos x="connsiteX9785" y="connsiteY9785"/>
                              </a:cxn>
                              <a:cxn ang="0">
                                <a:pos x="connsiteX9786" y="connsiteY9786"/>
                              </a:cxn>
                              <a:cxn ang="0">
                                <a:pos x="connsiteX9787" y="connsiteY9787"/>
                              </a:cxn>
                              <a:cxn ang="0">
                                <a:pos x="connsiteX9788" y="connsiteY9788"/>
                              </a:cxn>
                              <a:cxn ang="0">
                                <a:pos x="connsiteX9789" y="connsiteY9789"/>
                              </a:cxn>
                              <a:cxn ang="0">
                                <a:pos x="connsiteX9790" y="connsiteY9790"/>
                              </a:cxn>
                              <a:cxn ang="0">
                                <a:pos x="connsiteX9791" y="connsiteY9791"/>
                              </a:cxn>
                              <a:cxn ang="0">
                                <a:pos x="connsiteX9792" y="connsiteY9792"/>
                              </a:cxn>
                              <a:cxn ang="0">
                                <a:pos x="connsiteX9793" y="connsiteY9793"/>
                              </a:cxn>
                              <a:cxn ang="0">
                                <a:pos x="connsiteX9794" y="connsiteY9794"/>
                              </a:cxn>
                              <a:cxn ang="0">
                                <a:pos x="connsiteX9795" y="connsiteY9795"/>
                              </a:cxn>
                              <a:cxn ang="0">
                                <a:pos x="connsiteX9796" y="connsiteY9796"/>
                              </a:cxn>
                              <a:cxn ang="0">
                                <a:pos x="connsiteX9797" y="connsiteY9797"/>
                              </a:cxn>
                              <a:cxn ang="0">
                                <a:pos x="connsiteX9798" y="connsiteY9798"/>
                              </a:cxn>
                              <a:cxn ang="0">
                                <a:pos x="connsiteX9799" y="connsiteY9799"/>
                              </a:cxn>
                              <a:cxn ang="0">
                                <a:pos x="connsiteX9800" y="connsiteY9800"/>
                              </a:cxn>
                              <a:cxn ang="0">
                                <a:pos x="connsiteX9801" y="connsiteY9801"/>
                              </a:cxn>
                              <a:cxn ang="0">
                                <a:pos x="connsiteX9802" y="connsiteY9802"/>
                              </a:cxn>
                              <a:cxn ang="0">
                                <a:pos x="connsiteX9803" y="connsiteY9803"/>
                              </a:cxn>
                              <a:cxn ang="0">
                                <a:pos x="connsiteX9804" y="connsiteY9804"/>
                              </a:cxn>
                              <a:cxn ang="0">
                                <a:pos x="connsiteX9805" y="connsiteY9805"/>
                              </a:cxn>
                              <a:cxn ang="0">
                                <a:pos x="connsiteX9806" y="connsiteY9806"/>
                              </a:cxn>
                              <a:cxn ang="0">
                                <a:pos x="connsiteX9807" y="connsiteY9807"/>
                              </a:cxn>
                              <a:cxn ang="0">
                                <a:pos x="connsiteX9808" y="connsiteY9808"/>
                              </a:cxn>
                              <a:cxn ang="0">
                                <a:pos x="connsiteX9809" y="connsiteY9809"/>
                              </a:cxn>
                              <a:cxn ang="0">
                                <a:pos x="connsiteX9810" y="connsiteY9810"/>
                              </a:cxn>
                              <a:cxn ang="0">
                                <a:pos x="connsiteX9811" y="connsiteY9811"/>
                              </a:cxn>
                              <a:cxn ang="0">
                                <a:pos x="connsiteX9812" y="connsiteY9812"/>
                              </a:cxn>
                              <a:cxn ang="0">
                                <a:pos x="connsiteX9813" y="connsiteY9813"/>
                              </a:cxn>
                              <a:cxn ang="0">
                                <a:pos x="connsiteX9814" y="connsiteY9814"/>
                              </a:cxn>
                              <a:cxn ang="0">
                                <a:pos x="connsiteX9815" y="connsiteY9815"/>
                              </a:cxn>
                              <a:cxn ang="0">
                                <a:pos x="connsiteX9816" y="connsiteY9816"/>
                              </a:cxn>
                              <a:cxn ang="0">
                                <a:pos x="connsiteX9817" y="connsiteY9817"/>
                              </a:cxn>
                              <a:cxn ang="0">
                                <a:pos x="connsiteX9818" y="connsiteY9818"/>
                              </a:cxn>
                              <a:cxn ang="0">
                                <a:pos x="connsiteX9819" y="connsiteY9819"/>
                              </a:cxn>
                              <a:cxn ang="0">
                                <a:pos x="connsiteX9820" y="connsiteY9820"/>
                              </a:cxn>
                              <a:cxn ang="0">
                                <a:pos x="connsiteX9821" y="connsiteY9821"/>
                              </a:cxn>
                              <a:cxn ang="0">
                                <a:pos x="connsiteX9822" y="connsiteY9822"/>
                              </a:cxn>
                              <a:cxn ang="0">
                                <a:pos x="connsiteX9823" y="connsiteY9823"/>
                              </a:cxn>
                              <a:cxn ang="0">
                                <a:pos x="connsiteX9824" y="connsiteY9824"/>
                              </a:cxn>
                              <a:cxn ang="0">
                                <a:pos x="connsiteX9825" y="connsiteY9825"/>
                              </a:cxn>
                              <a:cxn ang="0">
                                <a:pos x="connsiteX9826" y="connsiteY9826"/>
                              </a:cxn>
                              <a:cxn ang="0">
                                <a:pos x="connsiteX9827" y="connsiteY9827"/>
                              </a:cxn>
                              <a:cxn ang="0">
                                <a:pos x="connsiteX9828" y="connsiteY9828"/>
                              </a:cxn>
                              <a:cxn ang="0">
                                <a:pos x="connsiteX9829" y="connsiteY9829"/>
                              </a:cxn>
                              <a:cxn ang="0">
                                <a:pos x="connsiteX9830" y="connsiteY9830"/>
                              </a:cxn>
                              <a:cxn ang="0">
                                <a:pos x="connsiteX9831" y="connsiteY9831"/>
                              </a:cxn>
                              <a:cxn ang="0">
                                <a:pos x="connsiteX9832" y="connsiteY9832"/>
                              </a:cxn>
                              <a:cxn ang="0">
                                <a:pos x="connsiteX9833" y="connsiteY9833"/>
                              </a:cxn>
                              <a:cxn ang="0">
                                <a:pos x="connsiteX9834" y="connsiteY9834"/>
                              </a:cxn>
                              <a:cxn ang="0">
                                <a:pos x="connsiteX9835" y="connsiteY9835"/>
                              </a:cxn>
                              <a:cxn ang="0">
                                <a:pos x="connsiteX9836" y="connsiteY9836"/>
                              </a:cxn>
                              <a:cxn ang="0">
                                <a:pos x="connsiteX9837" y="connsiteY9837"/>
                              </a:cxn>
                              <a:cxn ang="0">
                                <a:pos x="connsiteX9838" y="connsiteY9838"/>
                              </a:cxn>
                              <a:cxn ang="0">
                                <a:pos x="connsiteX9839" y="connsiteY9839"/>
                              </a:cxn>
                              <a:cxn ang="0">
                                <a:pos x="connsiteX9840" y="connsiteY9840"/>
                              </a:cxn>
                              <a:cxn ang="0">
                                <a:pos x="connsiteX9841" y="connsiteY9841"/>
                              </a:cxn>
                              <a:cxn ang="0">
                                <a:pos x="connsiteX9842" y="connsiteY9842"/>
                              </a:cxn>
                              <a:cxn ang="0">
                                <a:pos x="connsiteX9843" y="connsiteY9843"/>
                              </a:cxn>
                              <a:cxn ang="0">
                                <a:pos x="connsiteX9844" y="connsiteY9844"/>
                              </a:cxn>
                              <a:cxn ang="0">
                                <a:pos x="connsiteX9845" y="connsiteY9845"/>
                              </a:cxn>
                              <a:cxn ang="0">
                                <a:pos x="connsiteX9846" y="connsiteY9846"/>
                              </a:cxn>
                              <a:cxn ang="0">
                                <a:pos x="connsiteX9847" y="connsiteY9847"/>
                              </a:cxn>
                              <a:cxn ang="0">
                                <a:pos x="connsiteX9848" y="connsiteY9848"/>
                              </a:cxn>
                              <a:cxn ang="0">
                                <a:pos x="connsiteX9849" y="connsiteY9849"/>
                              </a:cxn>
                              <a:cxn ang="0">
                                <a:pos x="connsiteX9850" y="connsiteY9850"/>
                              </a:cxn>
                              <a:cxn ang="0">
                                <a:pos x="connsiteX9851" y="connsiteY9851"/>
                              </a:cxn>
                              <a:cxn ang="0">
                                <a:pos x="connsiteX9852" y="connsiteY9852"/>
                              </a:cxn>
                              <a:cxn ang="0">
                                <a:pos x="connsiteX9853" y="connsiteY9853"/>
                              </a:cxn>
                              <a:cxn ang="0">
                                <a:pos x="connsiteX9854" y="connsiteY9854"/>
                              </a:cxn>
                              <a:cxn ang="0">
                                <a:pos x="connsiteX9855" y="connsiteY9855"/>
                              </a:cxn>
                              <a:cxn ang="0">
                                <a:pos x="connsiteX9856" y="connsiteY9856"/>
                              </a:cxn>
                              <a:cxn ang="0">
                                <a:pos x="connsiteX9857" y="connsiteY9857"/>
                              </a:cxn>
                              <a:cxn ang="0">
                                <a:pos x="connsiteX9858" y="connsiteY9858"/>
                              </a:cxn>
                              <a:cxn ang="0">
                                <a:pos x="connsiteX9859" y="connsiteY9859"/>
                              </a:cxn>
                              <a:cxn ang="0">
                                <a:pos x="connsiteX9860" y="connsiteY9860"/>
                              </a:cxn>
                              <a:cxn ang="0">
                                <a:pos x="connsiteX9861" y="connsiteY9861"/>
                              </a:cxn>
                              <a:cxn ang="0">
                                <a:pos x="connsiteX9862" y="connsiteY9862"/>
                              </a:cxn>
                              <a:cxn ang="0">
                                <a:pos x="connsiteX9863" y="connsiteY9863"/>
                              </a:cxn>
                              <a:cxn ang="0">
                                <a:pos x="connsiteX9864" y="connsiteY9864"/>
                              </a:cxn>
                              <a:cxn ang="0">
                                <a:pos x="connsiteX9865" y="connsiteY9865"/>
                              </a:cxn>
                              <a:cxn ang="0">
                                <a:pos x="connsiteX9866" y="connsiteY9866"/>
                              </a:cxn>
                              <a:cxn ang="0">
                                <a:pos x="connsiteX9867" y="connsiteY9867"/>
                              </a:cxn>
                              <a:cxn ang="0">
                                <a:pos x="connsiteX9868" y="connsiteY9868"/>
                              </a:cxn>
                              <a:cxn ang="0">
                                <a:pos x="connsiteX9869" y="connsiteY9869"/>
                              </a:cxn>
                              <a:cxn ang="0">
                                <a:pos x="connsiteX9870" y="connsiteY9870"/>
                              </a:cxn>
                              <a:cxn ang="0">
                                <a:pos x="connsiteX9871" y="connsiteY9871"/>
                              </a:cxn>
                              <a:cxn ang="0">
                                <a:pos x="connsiteX9872" y="connsiteY9872"/>
                              </a:cxn>
                              <a:cxn ang="0">
                                <a:pos x="connsiteX9873" y="connsiteY9873"/>
                              </a:cxn>
                              <a:cxn ang="0">
                                <a:pos x="connsiteX9874" y="connsiteY9874"/>
                              </a:cxn>
                              <a:cxn ang="0">
                                <a:pos x="connsiteX9875" y="connsiteY9875"/>
                              </a:cxn>
                              <a:cxn ang="0">
                                <a:pos x="connsiteX9876" y="connsiteY9876"/>
                              </a:cxn>
                              <a:cxn ang="0">
                                <a:pos x="connsiteX9877" y="connsiteY9877"/>
                              </a:cxn>
                              <a:cxn ang="0">
                                <a:pos x="connsiteX9878" y="connsiteY9878"/>
                              </a:cxn>
                              <a:cxn ang="0">
                                <a:pos x="connsiteX9879" y="connsiteY9879"/>
                              </a:cxn>
                              <a:cxn ang="0">
                                <a:pos x="connsiteX9880" y="connsiteY9880"/>
                              </a:cxn>
                              <a:cxn ang="0">
                                <a:pos x="connsiteX9881" y="connsiteY9881"/>
                              </a:cxn>
                              <a:cxn ang="0">
                                <a:pos x="connsiteX9882" y="connsiteY9882"/>
                              </a:cxn>
                              <a:cxn ang="0">
                                <a:pos x="connsiteX9883" y="connsiteY9883"/>
                              </a:cxn>
                              <a:cxn ang="0">
                                <a:pos x="connsiteX9884" y="connsiteY9884"/>
                              </a:cxn>
                              <a:cxn ang="0">
                                <a:pos x="connsiteX9885" y="connsiteY9885"/>
                              </a:cxn>
                              <a:cxn ang="0">
                                <a:pos x="connsiteX9886" y="connsiteY9886"/>
                              </a:cxn>
                              <a:cxn ang="0">
                                <a:pos x="connsiteX9887" y="connsiteY9887"/>
                              </a:cxn>
                              <a:cxn ang="0">
                                <a:pos x="connsiteX9888" y="connsiteY9888"/>
                              </a:cxn>
                              <a:cxn ang="0">
                                <a:pos x="connsiteX9889" y="connsiteY9889"/>
                              </a:cxn>
                              <a:cxn ang="0">
                                <a:pos x="connsiteX9890" y="connsiteY9890"/>
                              </a:cxn>
                              <a:cxn ang="0">
                                <a:pos x="connsiteX9891" y="connsiteY9891"/>
                              </a:cxn>
                              <a:cxn ang="0">
                                <a:pos x="connsiteX9892" y="connsiteY9892"/>
                              </a:cxn>
                              <a:cxn ang="0">
                                <a:pos x="connsiteX9893" y="connsiteY9893"/>
                              </a:cxn>
                              <a:cxn ang="0">
                                <a:pos x="connsiteX9894" y="connsiteY9894"/>
                              </a:cxn>
                              <a:cxn ang="0">
                                <a:pos x="connsiteX9895" y="connsiteY9895"/>
                              </a:cxn>
                              <a:cxn ang="0">
                                <a:pos x="connsiteX9896" y="connsiteY9896"/>
                              </a:cxn>
                              <a:cxn ang="0">
                                <a:pos x="connsiteX9897" y="connsiteY9897"/>
                              </a:cxn>
                              <a:cxn ang="0">
                                <a:pos x="connsiteX9898" y="connsiteY9898"/>
                              </a:cxn>
                              <a:cxn ang="0">
                                <a:pos x="connsiteX9899" y="connsiteY9899"/>
                              </a:cxn>
                              <a:cxn ang="0">
                                <a:pos x="connsiteX9900" y="connsiteY9900"/>
                              </a:cxn>
                              <a:cxn ang="0">
                                <a:pos x="connsiteX9901" y="connsiteY9901"/>
                              </a:cxn>
                              <a:cxn ang="0">
                                <a:pos x="connsiteX9902" y="connsiteY9902"/>
                              </a:cxn>
                              <a:cxn ang="0">
                                <a:pos x="connsiteX9903" y="connsiteY9903"/>
                              </a:cxn>
                              <a:cxn ang="0">
                                <a:pos x="connsiteX9904" y="connsiteY9904"/>
                              </a:cxn>
                              <a:cxn ang="0">
                                <a:pos x="connsiteX9905" y="connsiteY9905"/>
                              </a:cxn>
                              <a:cxn ang="0">
                                <a:pos x="connsiteX9906" y="connsiteY9906"/>
                              </a:cxn>
                              <a:cxn ang="0">
                                <a:pos x="connsiteX9907" y="connsiteY9907"/>
                              </a:cxn>
                              <a:cxn ang="0">
                                <a:pos x="connsiteX9908" y="connsiteY9908"/>
                              </a:cxn>
                              <a:cxn ang="0">
                                <a:pos x="connsiteX9909" y="connsiteY9909"/>
                              </a:cxn>
                              <a:cxn ang="0">
                                <a:pos x="connsiteX9910" y="connsiteY9910"/>
                              </a:cxn>
                              <a:cxn ang="0">
                                <a:pos x="connsiteX9911" y="connsiteY9911"/>
                              </a:cxn>
                              <a:cxn ang="0">
                                <a:pos x="connsiteX9912" y="connsiteY9912"/>
                              </a:cxn>
                              <a:cxn ang="0">
                                <a:pos x="connsiteX9913" y="connsiteY9913"/>
                              </a:cxn>
                              <a:cxn ang="0">
                                <a:pos x="connsiteX9914" y="connsiteY9914"/>
                              </a:cxn>
                              <a:cxn ang="0">
                                <a:pos x="connsiteX9915" y="connsiteY9915"/>
                              </a:cxn>
                              <a:cxn ang="0">
                                <a:pos x="connsiteX9916" y="connsiteY9916"/>
                              </a:cxn>
                              <a:cxn ang="0">
                                <a:pos x="connsiteX9917" y="connsiteY9917"/>
                              </a:cxn>
                              <a:cxn ang="0">
                                <a:pos x="connsiteX9918" y="connsiteY9918"/>
                              </a:cxn>
                              <a:cxn ang="0">
                                <a:pos x="connsiteX9919" y="connsiteY9919"/>
                              </a:cxn>
                              <a:cxn ang="0">
                                <a:pos x="connsiteX9920" y="connsiteY9920"/>
                              </a:cxn>
                              <a:cxn ang="0">
                                <a:pos x="connsiteX9921" y="connsiteY9921"/>
                              </a:cxn>
                              <a:cxn ang="0">
                                <a:pos x="connsiteX9922" y="connsiteY9922"/>
                              </a:cxn>
                              <a:cxn ang="0">
                                <a:pos x="connsiteX9923" y="connsiteY9923"/>
                              </a:cxn>
                              <a:cxn ang="0">
                                <a:pos x="connsiteX9924" y="connsiteY9924"/>
                              </a:cxn>
                              <a:cxn ang="0">
                                <a:pos x="connsiteX9925" y="connsiteY9925"/>
                              </a:cxn>
                              <a:cxn ang="0">
                                <a:pos x="connsiteX9926" y="connsiteY9926"/>
                              </a:cxn>
                              <a:cxn ang="0">
                                <a:pos x="connsiteX9927" y="connsiteY9927"/>
                              </a:cxn>
                              <a:cxn ang="0">
                                <a:pos x="connsiteX9928" y="connsiteY9928"/>
                              </a:cxn>
                              <a:cxn ang="0">
                                <a:pos x="connsiteX9929" y="connsiteY9929"/>
                              </a:cxn>
                              <a:cxn ang="0">
                                <a:pos x="connsiteX9930" y="connsiteY9930"/>
                              </a:cxn>
                              <a:cxn ang="0">
                                <a:pos x="connsiteX9931" y="connsiteY9931"/>
                              </a:cxn>
                              <a:cxn ang="0">
                                <a:pos x="connsiteX9932" y="connsiteY9932"/>
                              </a:cxn>
                              <a:cxn ang="0">
                                <a:pos x="connsiteX9933" y="connsiteY9933"/>
                              </a:cxn>
                              <a:cxn ang="0">
                                <a:pos x="connsiteX9934" y="connsiteY9934"/>
                              </a:cxn>
                              <a:cxn ang="0">
                                <a:pos x="connsiteX9935" y="connsiteY9935"/>
                              </a:cxn>
                              <a:cxn ang="0">
                                <a:pos x="connsiteX9936" y="connsiteY9936"/>
                              </a:cxn>
                              <a:cxn ang="0">
                                <a:pos x="connsiteX9937" y="connsiteY9937"/>
                              </a:cxn>
                              <a:cxn ang="0">
                                <a:pos x="connsiteX9938" y="connsiteY9938"/>
                              </a:cxn>
                              <a:cxn ang="0">
                                <a:pos x="connsiteX9939" y="connsiteY9939"/>
                              </a:cxn>
                              <a:cxn ang="0">
                                <a:pos x="connsiteX9940" y="connsiteY9940"/>
                              </a:cxn>
                              <a:cxn ang="0">
                                <a:pos x="connsiteX9941" y="connsiteY9941"/>
                              </a:cxn>
                              <a:cxn ang="0">
                                <a:pos x="connsiteX9942" y="connsiteY9942"/>
                              </a:cxn>
                              <a:cxn ang="0">
                                <a:pos x="connsiteX9943" y="connsiteY9943"/>
                              </a:cxn>
                              <a:cxn ang="0">
                                <a:pos x="connsiteX9944" y="connsiteY9944"/>
                              </a:cxn>
                              <a:cxn ang="0">
                                <a:pos x="connsiteX9945" y="connsiteY9945"/>
                              </a:cxn>
                              <a:cxn ang="0">
                                <a:pos x="connsiteX9946" y="connsiteY9946"/>
                              </a:cxn>
                              <a:cxn ang="0">
                                <a:pos x="connsiteX9947" y="connsiteY9947"/>
                              </a:cxn>
                              <a:cxn ang="0">
                                <a:pos x="connsiteX9948" y="connsiteY9948"/>
                              </a:cxn>
                              <a:cxn ang="0">
                                <a:pos x="connsiteX9949" y="connsiteY9949"/>
                              </a:cxn>
                              <a:cxn ang="0">
                                <a:pos x="connsiteX9950" y="connsiteY9950"/>
                              </a:cxn>
                              <a:cxn ang="0">
                                <a:pos x="connsiteX9951" y="connsiteY9951"/>
                              </a:cxn>
                              <a:cxn ang="0">
                                <a:pos x="connsiteX9952" y="connsiteY9952"/>
                              </a:cxn>
                              <a:cxn ang="0">
                                <a:pos x="connsiteX9953" y="connsiteY9953"/>
                              </a:cxn>
                              <a:cxn ang="0">
                                <a:pos x="connsiteX9954" y="connsiteY9954"/>
                              </a:cxn>
                              <a:cxn ang="0">
                                <a:pos x="connsiteX9955" y="connsiteY9955"/>
                              </a:cxn>
                              <a:cxn ang="0">
                                <a:pos x="connsiteX9956" y="connsiteY9956"/>
                              </a:cxn>
                              <a:cxn ang="0">
                                <a:pos x="connsiteX9957" y="connsiteY9957"/>
                              </a:cxn>
                              <a:cxn ang="0">
                                <a:pos x="connsiteX9958" y="connsiteY9958"/>
                              </a:cxn>
                              <a:cxn ang="0">
                                <a:pos x="connsiteX9959" y="connsiteY9959"/>
                              </a:cxn>
                              <a:cxn ang="0">
                                <a:pos x="connsiteX9960" y="connsiteY9960"/>
                              </a:cxn>
                              <a:cxn ang="0">
                                <a:pos x="connsiteX9961" y="connsiteY9961"/>
                              </a:cxn>
                              <a:cxn ang="0">
                                <a:pos x="connsiteX9962" y="connsiteY9962"/>
                              </a:cxn>
                              <a:cxn ang="0">
                                <a:pos x="connsiteX9963" y="connsiteY9963"/>
                              </a:cxn>
                              <a:cxn ang="0">
                                <a:pos x="connsiteX9964" y="connsiteY9964"/>
                              </a:cxn>
                              <a:cxn ang="0">
                                <a:pos x="connsiteX9965" y="connsiteY9965"/>
                              </a:cxn>
                              <a:cxn ang="0">
                                <a:pos x="connsiteX9966" y="connsiteY9966"/>
                              </a:cxn>
                              <a:cxn ang="0">
                                <a:pos x="connsiteX9967" y="connsiteY9967"/>
                              </a:cxn>
                              <a:cxn ang="0">
                                <a:pos x="connsiteX9968" y="connsiteY9968"/>
                              </a:cxn>
                              <a:cxn ang="0">
                                <a:pos x="connsiteX9969" y="connsiteY9969"/>
                              </a:cxn>
                              <a:cxn ang="0">
                                <a:pos x="connsiteX9970" y="connsiteY9970"/>
                              </a:cxn>
                              <a:cxn ang="0">
                                <a:pos x="connsiteX9971" y="connsiteY9971"/>
                              </a:cxn>
                              <a:cxn ang="0">
                                <a:pos x="connsiteX9972" y="connsiteY9972"/>
                              </a:cxn>
                              <a:cxn ang="0">
                                <a:pos x="connsiteX9973" y="connsiteY9973"/>
                              </a:cxn>
                              <a:cxn ang="0">
                                <a:pos x="connsiteX9974" y="connsiteY9974"/>
                              </a:cxn>
                              <a:cxn ang="0">
                                <a:pos x="connsiteX9975" y="connsiteY9975"/>
                              </a:cxn>
                              <a:cxn ang="0">
                                <a:pos x="connsiteX9976" y="connsiteY9976"/>
                              </a:cxn>
                              <a:cxn ang="0">
                                <a:pos x="connsiteX9977" y="connsiteY9977"/>
                              </a:cxn>
                              <a:cxn ang="0">
                                <a:pos x="connsiteX9978" y="connsiteY9978"/>
                              </a:cxn>
                              <a:cxn ang="0">
                                <a:pos x="connsiteX9979" y="connsiteY9979"/>
                              </a:cxn>
                              <a:cxn ang="0">
                                <a:pos x="connsiteX9980" y="connsiteY9980"/>
                              </a:cxn>
                              <a:cxn ang="0">
                                <a:pos x="connsiteX9981" y="connsiteY9981"/>
                              </a:cxn>
                              <a:cxn ang="0">
                                <a:pos x="connsiteX9982" y="connsiteY9982"/>
                              </a:cxn>
                              <a:cxn ang="0">
                                <a:pos x="connsiteX9983" y="connsiteY9983"/>
                              </a:cxn>
                              <a:cxn ang="0">
                                <a:pos x="connsiteX9984" y="connsiteY9984"/>
                              </a:cxn>
                              <a:cxn ang="0">
                                <a:pos x="connsiteX9985" y="connsiteY9985"/>
                              </a:cxn>
                              <a:cxn ang="0">
                                <a:pos x="connsiteX9986" y="connsiteY9986"/>
                              </a:cxn>
                              <a:cxn ang="0">
                                <a:pos x="connsiteX9987" y="connsiteY9987"/>
                              </a:cxn>
                              <a:cxn ang="0">
                                <a:pos x="connsiteX9988" y="connsiteY9988"/>
                              </a:cxn>
                              <a:cxn ang="0">
                                <a:pos x="connsiteX9989" y="connsiteY9989"/>
                              </a:cxn>
                              <a:cxn ang="0">
                                <a:pos x="connsiteX9990" y="connsiteY9990"/>
                              </a:cxn>
                              <a:cxn ang="0">
                                <a:pos x="connsiteX9991" y="connsiteY9991"/>
                              </a:cxn>
                              <a:cxn ang="0">
                                <a:pos x="connsiteX9992" y="connsiteY9992"/>
                              </a:cxn>
                              <a:cxn ang="0">
                                <a:pos x="connsiteX9993" y="connsiteY9993"/>
                              </a:cxn>
                              <a:cxn ang="0">
                                <a:pos x="connsiteX9994" y="connsiteY9994"/>
                              </a:cxn>
                              <a:cxn ang="0">
                                <a:pos x="connsiteX9995" y="connsiteY9995"/>
                              </a:cxn>
                              <a:cxn ang="0">
                                <a:pos x="connsiteX9996" y="connsiteY9996"/>
                              </a:cxn>
                              <a:cxn ang="0">
                                <a:pos x="connsiteX9997" y="connsiteY9997"/>
                              </a:cxn>
                              <a:cxn ang="0">
                                <a:pos x="connsiteX9998" y="connsiteY9998"/>
                              </a:cxn>
                              <a:cxn ang="0">
                                <a:pos x="connsiteX9999" y="connsiteY9999"/>
                              </a:cxn>
                              <a:cxn ang="0">
                                <a:pos x="connsiteX10000" y="connsiteY10000"/>
                              </a:cxn>
                              <a:cxn ang="0">
                                <a:pos x="connsiteX10001" y="connsiteY10001"/>
                              </a:cxn>
                              <a:cxn ang="0">
                                <a:pos x="connsiteX10002" y="connsiteY10002"/>
                              </a:cxn>
                              <a:cxn ang="0">
                                <a:pos x="connsiteX10003" y="connsiteY10003"/>
                              </a:cxn>
                              <a:cxn ang="0">
                                <a:pos x="connsiteX10004" y="connsiteY10004"/>
                              </a:cxn>
                              <a:cxn ang="0">
                                <a:pos x="connsiteX10005" y="connsiteY10005"/>
                              </a:cxn>
                              <a:cxn ang="0">
                                <a:pos x="connsiteX10006" y="connsiteY10006"/>
                              </a:cxn>
                              <a:cxn ang="0">
                                <a:pos x="connsiteX10007" y="connsiteY10007"/>
                              </a:cxn>
                              <a:cxn ang="0">
                                <a:pos x="connsiteX10008" y="connsiteY10008"/>
                              </a:cxn>
                              <a:cxn ang="0">
                                <a:pos x="connsiteX10009" y="connsiteY10009"/>
                              </a:cxn>
                              <a:cxn ang="0">
                                <a:pos x="connsiteX10010" y="connsiteY10010"/>
                              </a:cxn>
                              <a:cxn ang="0">
                                <a:pos x="connsiteX10011" y="connsiteY10011"/>
                              </a:cxn>
                              <a:cxn ang="0">
                                <a:pos x="connsiteX10012" y="connsiteY10012"/>
                              </a:cxn>
                              <a:cxn ang="0">
                                <a:pos x="connsiteX10013" y="connsiteY10013"/>
                              </a:cxn>
                              <a:cxn ang="0">
                                <a:pos x="connsiteX10014" y="connsiteY10014"/>
                              </a:cxn>
                              <a:cxn ang="0">
                                <a:pos x="connsiteX10015" y="connsiteY10015"/>
                              </a:cxn>
                              <a:cxn ang="0">
                                <a:pos x="connsiteX10016" y="connsiteY10016"/>
                              </a:cxn>
                              <a:cxn ang="0">
                                <a:pos x="connsiteX10017" y="connsiteY10017"/>
                              </a:cxn>
                              <a:cxn ang="0">
                                <a:pos x="connsiteX10018" y="connsiteY10018"/>
                              </a:cxn>
                              <a:cxn ang="0">
                                <a:pos x="connsiteX10019" y="connsiteY10019"/>
                              </a:cxn>
                              <a:cxn ang="0">
                                <a:pos x="connsiteX10020" y="connsiteY10020"/>
                              </a:cxn>
                              <a:cxn ang="0">
                                <a:pos x="connsiteX10021" y="connsiteY10021"/>
                              </a:cxn>
                              <a:cxn ang="0">
                                <a:pos x="connsiteX10022" y="connsiteY10022"/>
                              </a:cxn>
                              <a:cxn ang="0">
                                <a:pos x="connsiteX10023" y="connsiteY10023"/>
                              </a:cxn>
                              <a:cxn ang="0">
                                <a:pos x="connsiteX10024" y="connsiteY10024"/>
                              </a:cxn>
                              <a:cxn ang="0">
                                <a:pos x="connsiteX10025" y="connsiteY10025"/>
                              </a:cxn>
                              <a:cxn ang="0">
                                <a:pos x="connsiteX10026" y="connsiteY10026"/>
                              </a:cxn>
                              <a:cxn ang="0">
                                <a:pos x="connsiteX10027" y="connsiteY10027"/>
                              </a:cxn>
                              <a:cxn ang="0">
                                <a:pos x="connsiteX10028" y="connsiteY10028"/>
                              </a:cxn>
                              <a:cxn ang="0">
                                <a:pos x="connsiteX10029" y="connsiteY10029"/>
                              </a:cxn>
                              <a:cxn ang="0">
                                <a:pos x="connsiteX10030" y="connsiteY10030"/>
                              </a:cxn>
                              <a:cxn ang="0">
                                <a:pos x="connsiteX10031" y="connsiteY10031"/>
                              </a:cxn>
                              <a:cxn ang="0">
                                <a:pos x="connsiteX10032" y="connsiteY10032"/>
                              </a:cxn>
                              <a:cxn ang="0">
                                <a:pos x="connsiteX10033" y="connsiteY10033"/>
                              </a:cxn>
                              <a:cxn ang="0">
                                <a:pos x="connsiteX10034" y="connsiteY10034"/>
                              </a:cxn>
                              <a:cxn ang="0">
                                <a:pos x="connsiteX10035" y="connsiteY10035"/>
                              </a:cxn>
                              <a:cxn ang="0">
                                <a:pos x="connsiteX10036" y="connsiteY10036"/>
                              </a:cxn>
                              <a:cxn ang="0">
                                <a:pos x="connsiteX10037" y="connsiteY10037"/>
                              </a:cxn>
                              <a:cxn ang="0">
                                <a:pos x="connsiteX10038" y="connsiteY10038"/>
                              </a:cxn>
                              <a:cxn ang="0">
                                <a:pos x="connsiteX10039" y="connsiteY10039"/>
                              </a:cxn>
                              <a:cxn ang="0">
                                <a:pos x="connsiteX10040" y="connsiteY10040"/>
                              </a:cxn>
                              <a:cxn ang="0">
                                <a:pos x="connsiteX10041" y="connsiteY10041"/>
                              </a:cxn>
                              <a:cxn ang="0">
                                <a:pos x="connsiteX10042" y="connsiteY10042"/>
                              </a:cxn>
                              <a:cxn ang="0">
                                <a:pos x="connsiteX10043" y="connsiteY10043"/>
                              </a:cxn>
                              <a:cxn ang="0">
                                <a:pos x="connsiteX10044" y="connsiteY10044"/>
                              </a:cxn>
                              <a:cxn ang="0">
                                <a:pos x="connsiteX10045" y="connsiteY10045"/>
                              </a:cxn>
                              <a:cxn ang="0">
                                <a:pos x="connsiteX10046" y="connsiteY10046"/>
                              </a:cxn>
                              <a:cxn ang="0">
                                <a:pos x="connsiteX10047" y="connsiteY10047"/>
                              </a:cxn>
                              <a:cxn ang="0">
                                <a:pos x="connsiteX10048" y="connsiteY10048"/>
                              </a:cxn>
                              <a:cxn ang="0">
                                <a:pos x="connsiteX10049" y="connsiteY10049"/>
                              </a:cxn>
                              <a:cxn ang="0">
                                <a:pos x="connsiteX10050" y="connsiteY10050"/>
                              </a:cxn>
                              <a:cxn ang="0">
                                <a:pos x="connsiteX10051" y="connsiteY10051"/>
                              </a:cxn>
                              <a:cxn ang="0">
                                <a:pos x="connsiteX10052" y="connsiteY10052"/>
                              </a:cxn>
                              <a:cxn ang="0">
                                <a:pos x="connsiteX10053" y="connsiteY10053"/>
                              </a:cxn>
                              <a:cxn ang="0">
                                <a:pos x="connsiteX10054" y="connsiteY10054"/>
                              </a:cxn>
                              <a:cxn ang="0">
                                <a:pos x="connsiteX10055" y="connsiteY10055"/>
                              </a:cxn>
                              <a:cxn ang="0">
                                <a:pos x="connsiteX10056" y="connsiteY10056"/>
                              </a:cxn>
                              <a:cxn ang="0">
                                <a:pos x="connsiteX10057" y="connsiteY10057"/>
                              </a:cxn>
                              <a:cxn ang="0">
                                <a:pos x="connsiteX10058" y="connsiteY10058"/>
                              </a:cxn>
                              <a:cxn ang="0">
                                <a:pos x="connsiteX10059" y="connsiteY10059"/>
                              </a:cxn>
                              <a:cxn ang="0">
                                <a:pos x="connsiteX10060" y="connsiteY10060"/>
                              </a:cxn>
                              <a:cxn ang="0">
                                <a:pos x="connsiteX10061" y="connsiteY10061"/>
                              </a:cxn>
                              <a:cxn ang="0">
                                <a:pos x="connsiteX10062" y="connsiteY10062"/>
                              </a:cxn>
                              <a:cxn ang="0">
                                <a:pos x="connsiteX10063" y="connsiteY10063"/>
                              </a:cxn>
                              <a:cxn ang="0">
                                <a:pos x="connsiteX10064" y="connsiteY10064"/>
                              </a:cxn>
                              <a:cxn ang="0">
                                <a:pos x="connsiteX10065" y="connsiteY10065"/>
                              </a:cxn>
                              <a:cxn ang="0">
                                <a:pos x="connsiteX10066" y="connsiteY10066"/>
                              </a:cxn>
                              <a:cxn ang="0">
                                <a:pos x="connsiteX10067" y="connsiteY10067"/>
                              </a:cxn>
                              <a:cxn ang="0">
                                <a:pos x="connsiteX10068" y="connsiteY10068"/>
                              </a:cxn>
                              <a:cxn ang="0">
                                <a:pos x="connsiteX10069" y="connsiteY10069"/>
                              </a:cxn>
                              <a:cxn ang="0">
                                <a:pos x="connsiteX10070" y="connsiteY10070"/>
                              </a:cxn>
                              <a:cxn ang="0">
                                <a:pos x="connsiteX10071" y="connsiteY10071"/>
                              </a:cxn>
                              <a:cxn ang="0">
                                <a:pos x="connsiteX10072" y="connsiteY10072"/>
                              </a:cxn>
                              <a:cxn ang="0">
                                <a:pos x="connsiteX10073" y="connsiteY10073"/>
                              </a:cxn>
                              <a:cxn ang="0">
                                <a:pos x="connsiteX10074" y="connsiteY10074"/>
                              </a:cxn>
                              <a:cxn ang="0">
                                <a:pos x="connsiteX10075" y="connsiteY10075"/>
                              </a:cxn>
                              <a:cxn ang="0">
                                <a:pos x="connsiteX10076" y="connsiteY10076"/>
                              </a:cxn>
                              <a:cxn ang="0">
                                <a:pos x="connsiteX10077" y="connsiteY10077"/>
                              </a:cxn>
                              <a:cxn ang="0">
                                <a:pos x="connsiteX10078" y="connsiteY10078"/>
                              </a:cxn>
                              <a:cxn ang="0">
                                <a:pos x="connsiteX10079" y="connsiteY10079"/>
                              </a:cxn>
                              <a:cxn ang="0">
                                <a:pos x="connsiteX10080" y="connsiteY10080"/>
                              </a:cxn>
                              <a:cxn ang="0">
                                <a:pos x="connsiteX10081" y="connsiteY10081"/>
                              </a:cxn>
                              <a:cxn ang="0">
                                <a:pos x="connsiteX10082" y="connsiteY10082"/>
                              </a:cxn>
                              <a:cxn ang="0">
                                <a:pos x="connsiteX10083" y="connsiteY10083"/>
                              </a:cxn>
                              <a:cxn ang="0">
                                <a:pos x="connsiteX10084" y="connsiteY10084"/>
                              </a:cxn>
                              <a:cxn ang="0">
                                <a:pos x="connsiteX10085" y="connsiteY10085"/>
                              </a:cxn>
                              <a:cxn ang="0">
                                <a:pos x="connsiteX10086" y="connsiteY10086"/>
                              </a:cxn>
                              <a:cxn ang="0">
                                <a:pos x="connsiteX10087" y="connsiteY10087"/>
                              </a:cxn>
                              <a:cxn ang="0">
                                <a:pos x="connsiteX10088" y="connsiteY10088"/>
                              </a:cxn>
                              <a:cxn ang="0">
                                <a:pos x="connsiteX10089" y="connsiteY10089"/>
                              </a:cxn>
                              <a:cxn ang="0">
                                <a:pos x="connsiteX10090" y="connsiteY10090"/>
                              </a:cxn>
                              <a:cxn ang="0">
                                <a:pos x="connsiteX10091" y="connsiteY10091"/>
                              </a:cxn>
                              <a:cxn ang="0">
                                <a:pos x="connsiteX10092" y="connsiteY10092"/>
                              </a:cxn>
                              <a:cxn ang="0">
                                <a:pos x="connsiteX10093" y="connsiteY10093"/>
                              </a:cxn>
                              <a:cxn ang="0">
                                <a:pos x="connsiteX10094" y="connsiteY10094"/>
                              </a:cxn>
                              <a:cxn ang="0">
                                <a:pos x="connsiteX10095" y="connsiteY10095"/>
                              </a:cxn>
                              <a:cxn ang="0">
                                <a:pos x="connsiteX10096" y="connsiteY10096"/>
                              </a:cxn>
                              <a:cxn ang="0">
                                <a:pos x="connsiteX10097" y="connsiteY10097"/>
                              </a:cxn>
                              <a:cxn ang="0">
                                <a:pos x="connsiteX10098" y="connsiteY10098"/>
                              </a:cxn>
                              <a:cxn ang="0">
                                <a:pos x="connsiteX10099" y="connsiteY10099"/>
                              </a:cxn>
                              <a:cxn ang="0">
                                <a:pos x="connsiteX10100" y="connsiteY10100"/>
                              </a:cxn>
                              <a:cxn ang="0">
                                <a:pos x="connsiteX10101" y="connsiteY10101"/>
                              </a:cxn>
                              <a:cxn ang="0">
                                <a:pos x="connsiteX10102" y="connsiteY10102"/>
                              </a:cxn>
                              <a:cxn ang="0">
                                <a:pos x="connsiteX10103" y="connsiteY10103"/>
                              </a:cxn>
                              <a:cxn ang="0">
                                <a:pos x="connsiteX10104" y="connsiteY10104"/>
                              </a:cxn>
                              <a:cxn ang="0">
                                <a:pos x="connsiteX10105" y="connsiteY10105"/>
                              </a:cxn>
                              <a:cxn ang="0">
                                <a:pos x="connsiteX10106" y="connsiteY10106"/>
                              </a:cxn>
                              <a:cxn ang="0">
                                <a:pos x="connsiteX10107" y="connsiteY10107"/>
                              </a:cxn>
                              <a:cxn ang="0">
                                <a:pos x="connsiteX10108" y="connsiteY10108"/>
                              </a:cxn>
                              <a:cxn ang="0">
                                <a:pos x="connsiteX10109" y="connsiteY10109"/>
                              </a:cxn>
                              <a:cxn ang="0">
                                <a:pos x="connsiteX10110" y="connsiteY10110"/>
                              </a:cxn>
                              <a:cxn ang="0">
                                <a:pos x="connsiteX10111" y="connsiteY10111"/>
                              </a:cxn>
                              <a:cxn ang="0">
                                <a:pos x="connsiteX10112" y="connsiteY10112"/>
                              </a:cxn>
                              <a:cxn ang="0">
                                <a:pos x="connsiteX10113" y="connsiteY10113"/>
                              </a:cxn>
                              <a:cxn ang="0">
                                <a:pos x="connsiteX10114" y="connsiteY10114"/>
                              </a:cxn>
                              <a:cxn ang="0">
                                <a:pos x="connsiteX10115" y="connsiteY10115"/>
                              </a:cxn>
                              <a:cxn ang="0">
                                <a:pos x="connsiteX10116" y="connsiteY10116"/>
                              </a:cxn>
                              <a:cxn ang="0">
                                <a:pos x="connsiteX10117" y="connsiteY10117"/>
                              </a:cxn>
                              <a:cxn ang="0">
                                <a:pos x="connsiteX10118" y="connsiteY10118"/>
                              </a:cxn>
                              <a:cxn ang="0">
                                <a:pos x="connsiteX10119" y="connsiteY10119"/>
                              </a:cxn>
                              <a:cxn ang="0">
                                <a:pos x="connsiteX10120" y="connsiteY10120"/>
                              </a:cxn>
                              <a:cxn ang="0">
                                <a:pos x="connsiteX10121" y="connsiteY10121"/>
                              </a:cxn>
                              <a:cxn ang="0">
                                <a:pos x="connsiteX10122" y="connsiteY10122"/>
                              </a:cxn>
                              <a:cxn ang="0">
                                <a:pos x="connsiteX10123" y="connsiteY10123"/>
                              </a:cxn>
                              <a:cxn ang="0">
                                <a:pos x="connsiteX10124" y="connsiteY10124"/>
                              </a:cxn>
                              <a:cxn ang="0">
                                <a:pos x="connsiteX10125" y="connsiteY10125"/>
                              </a:cxn>
                              <a:cxn ang="0">
                                <a:pos x="connsiteX10126" y="connsiteY10126"/>
                              </a:cxn>
                              <a:cxn ang="0">
                                <a:pos x="connsiteX10127" y="connsiteY10127"/>
                              </a:cxn>
                              <a:cxn ang="0">
                                <a:pos x="connsiteX10128" y="connsiteY10128"/>
                              </a:cxn>
                              <a:cxn ang="0">
                                <a:pos x="connsiteX10129" y="connsiteY10129"/>
                              </a:cxn>
                              <a:cxn ang="0">
                                <a:pos x="connsiteX10130" y="connsiteY10130"/>
                              </a:cxn>
                              <a:cxn ang="0">
                                <a:pos x="connsiteX10131" y="connsiteY10131"/>
                              </a:cxn>
                              <a:cxn ang="0">
                                <a:pos x="connsiteX10132" y="connsiteY10132"/>
                              </a:cxn>
                              <a:cxn ang="0">
                                <a:pos x="connsiteX10133" y="connsiteY10133"/>
                              </a:cxn>
                              <a:cxn ang="0">
                                <a:pos x="connsiteX10134" y="connsiteY10134"/>
                              </a:cxn>
                              <a:cxn ang="0">
                                <a:pos x="connsiteX10135" y="connsiteY10135"/>
                              </a:cxn>
                              <a:cxn ang="0">
                                <a:pos x="connsiteX10136" y="connsiteY10136"/>
                              </a:cxn>
                              <a:cxn ang="0">
                                <a:pos x="connsiteX10137" y="connsiteY10137"/>
                              </a:cxn>
                              <a:cxn ang="0">
                                <a:pos x="connsiteX10138" y="connsiteY10138"/>
                              </a:cxn>
                              <a:cxn ang="0">
                                <a:pos x="connsiteX10139" y="connsiteY10139"/>
                              </a:cxn>
                              <a:cxn ang="0">
                                <a:pos x="connsiteX10140" y="connsiteY10140"/>
                              </a:cxn>
                              <a:cxn ang="0">
                                <a:pos x="connsiteX10141" y="connsiteY10141"/>
                              </a:cxn>
                              <a:cxn ang="0">
                                <a:pos x="connsiteX10142" y="connsiteY10142"/>
                              </a:cxn>
                              <a:cxn ang="0">
                                <a:pos x="connsiteX10143" y="connsiteY10143"/>
                              </a:cxn>
                              <a:cxn ang="0">
                                <a:pos x="connsiteX10144" y="connsiteY10144"/>
                              </a:cxn>
                              <a:cxn ang="0">
                                <a:pos x="connsiteX10145" y="connsiteY10145"/>
                              </a:cxn>
                              <a:cxn ang="0">
                                <a:pos x="connsiteX10146" y="connsiteY10146"/>
                              </a:cxn>
                              <a:cxn ang="0">
                                <a:pos x="connsiteX10147" y="connsiteY10147"/>
                              </a:cxn>
                              <a:cxn ang="0">
                                <a:pos x="connsiteX10148" y="connsiteY10148"/>
                              </a:cxn>
                              <a:cxn ang="0">
                                <a:pos x="connsiteX10149" y="connsiteY10149"/>
                              </a:cxn>
                              <a:cxn ang="0">
                                <a:pos x="connsiteX10150" y="connsiteY10150"/>
                              </a:cxn>
                              <a:cxn ang="0">
                                <a:pos x="connsiteX10151" y="connsiteY10151"/>
                              </a:cxn>
                              <a:cxn ang="0">
                                <a:pos x="connsiteX10152" y="connsiteY10152"/>
                              </a:cxn>
                              <a:cxn ang="0">
                                <a:pos x="connsiteX10153" y="connsiteY10153"/>
                              </a:cxn>
                              <a:cxn ang="0">
                                <a:pos x="connsiteX10154" y="connsiteY10154"/>
                              </a:cxn>
                              <a:cxn ang="0">
                                <a:pos x="connsiteX10155" y="connsiteY10155"/>
                              </a:cxn>
                              <a:cxn ang="0">
                                <a:pos x="connsiteX10156" y="connsiteY10156"/>
                              </a:cxn>
                              <a:cxn ang="0">
                                <a:pos x="connsiteX10157" y="connsiteY10157"/>
                              </a:cxn>
                              <a:cxn ang="0">
                                <a:pos x="connsiteX10158" y="connsiteY10158"/>
                              </a:cxn>
                              <a:cxn ang="0">
                                <a:pos x="connsiteX10159" y="connsiteY10159"/>
                              </a:cxn>
                              <a:cxn ang="0">
                                <a:pos x="connsiteX10160" y="connsiteY10160"/>
                              </a:cxn>
                              <a:cxn ang="0">
                                <a:pos x="connsiteX10161" y="connsiteY10161"/>
                              </a:cxn>
                              <a:cxn ang="0">
                                <a:pos x="connsiteX10162" y="connsiteY10162"/>
                              </a:cxn>
                              <a:cxn ang="0">
                                <a:pos x="connsiteX10163" y="connsiteY10163"/>
                              </a:cxn>
                              <a:cxn ang="0">
                                <a:pos x="connsiteX10164" y="connsiteY10164"/>
                              </a:cxn>
                              <a:cxn ang="0">
                                <a:pos x="connsiteX10165" y="connsiteY10165"/>
                              </a:cxn>
                              <a:cxn ang="0">
                                <a:pos x="connsiteX10166" y="connsiteY10166"/>
                              </a:cxn>
                            </a:cxnLst>
                            <a:rect l="l" t="t" r="r" b="b"/>
                            <a:pathLst>
                              <a:path w="7362098" h="4900456">
                                <a:moveTo>
                                  <a:pt x="2958484" y="4882890"/>
                                </a:moveTo>
                                <a:cubicBezTo>
                                  <a:pt x="2959281" y="4883289"/>
                                  <a:pt x="2959281" y="4884886"/>
                                  <a:pt x="2959281" y="4885685"/>
                                </a:cubicBezTo>
                                <a:lnTo>
                                  <a:pt x="2948500" y="4899658"/>
                                </a:lnTo>
                                <a:cubicBezTo>
                                  <a:pt x="2948100" y="4900057"/>
                                  <a:pt x="2947302" y="4900456"/>
                                  <a:pt x="2946903" y="4900456"/>
                                </a:cubicBezTo>
                                <a:cubicBezTo>
                                  <a:pt x="2946502" y="4900456"/>
                                  <a:pt x="2945702" y="4900456"/>
                                  <a:pt x="2945305" y="4900057"/>
                                </a:cubicBezTo>
                                <a:cubicBezTo>
                                  <a:pt x="2944507" y="4899658"/>
                                  <a:pt x="2944110" y="4898061"/>
                                  <a:pt x="2944905" y="4897262"/>
                                </a:cubicBezTo>
                                <a:lnTo>
                                  <a:pt x="2955687" y="4883289"/>
                                </a:lnTo>
                                <a:cubicBezTo>
                                  <a:pt x="2956086" y="4882491"/>
                                  <a:pt x="2957685" y="4882092"/>
                                  <a:pt x="2958484" y="4882890"/>
                                </a:cubicBezTo>
                                <a:close/>
                                <a:moveTo>
                                  <a:pt x="3001992" y="4876902"/>
                                </a:moveTo>
                                <a:lnTo>
                                  <a:pt x="3016360" y="4887682"/>
                                </a:lnTo>
                                <a:cubicBezTo>
                                  <a:pt x="3017160" y="4888081"/>
                                  <a:pt x="3017561" y="4889678"/>
                                  <a:pt x="3016761" y="4890476"/>
                                </a:cubicBezTo>
                                <a:cubicBezTo>
                                  <a:pt x="3016360" y="4890875"/>
                                  <a:pt x="3015562" y="4891274"/>
                                  <a:pt x="3015164" y="4891274"/>
                                </a:cubicBezTo>
                                <a:cubicBezTo>
                                  <a:pt x="3014762" y="4891274"/>
                                  <a:pt x="3013962" y="4891274"/>
                                  <a:pt x="3013562" y="4890875"/>
                                </a:cubicBezTo>
                                <a:lnTo>
                                  <a:pt x="2999599" y="4880097"/>
                                </a:lnTo>
                                <a:cubicBezTo>
                                  <a:pt x="2998797" y="4879698"/>
                                  <a:pt x="2998401" y="4878100"/>
                                  <a:pt x="2999198" y="4877301"/>
                                </a:cubicBezTo>
                                <a:cubicBezTo>
                                  <a:pt x="2999599" y="4876503"/>
                                  <a:pt x="3001193" y="4876104"/>
                                  <a:pt x="3001992" y="4876902"/>
                                </a:cubicBezTo>
                                <a:close/>
                                <a:moveTo>
                                  <a:pt x="2948101" y="4873310"/>
                                </a:moveTo>
                                <a:cubicBezTo>
                                  <a:pt x="2948904" y="4872910"/>
                                  <a:pt x="2950496" y="4872910"/>
                                  <a:pt x="2950896" y="4874108"/>
                                </a:cubicBezTo>
                                <a:cubicBezTo>
                                  <a:pt x="2951295" y="4874907"/>
                                  <a:pt x="2950896" y="4876504"/>
                                  <a:pt x="2950098" y="4876903"/>
                                </a:cubicBezTo>
                                <a:lnTo>
                                  <a:pt x="2934926" y="4885686"/>
                                </a:lnTo>
                                <a:lnTo>
                                  <a:pt x="2934129" y="4886085"/>
                                </a:lnTo>
                                <a:cubicBezTo>
                                  <a:pt x="2933328" y="4886085"/>
                                  <a:pt x="2932532" y="4885686"/>
                                  <a:pt x="2932129" y="4884887"/>
                                </a:cubicBezTo>
                                <a:cubicBezTo>
                                  <a:pt x="2931731" y="4884089"/>
                                  <a:pt x="2931731" y="4882492"/>
                                  <a:pt x="2932928" y="4882093"/>
                                </a:cubicBezTo>
                                <a:close/>
                                <a:moveTo>
                                  <a:pt x="3006778" y="4866124"/>
                                </a:moveTo>
                                <a:lnTo>
                                  <a:pt x="3023546" y="4870915"/>
                                </a:lnTo>
                                <a:cubicBezTo>
                                  <a:pt x="3024744" y="4870915"/>
                                  <a:pt x="3025542" y="4872113"/>
                                  <a:pt x="3024744" y="4873709"/>
                                </a:cubicBezTo>
                                <a:cubicBezTo>
                                  <a:pt x="3024744" y="4874508"/>
                                  <a:pt x="3023947" y="4875307"/>
                                  <a:pt x="3023150" y="4875307"/>
                                </a:cubicBezTo>
                                <a:lnTo>
                                  <a:pt x="3022354" y="4875307"/>
                                </a:lnTo>
                                <a:lnTo>
                                  <a:pt x="3005577" y="4870516"/>
                                </a:lnTo>
                                <a:cubicBezTo>
                                  <a:pt x="3004382" y="4870117"/>
                                  <a:pt x="3003581" y="4868919"/>
                                  <a:pt x="3003985" y="4867722"/>
                                </a:cubicBezTo>
                                <a:cubicBezTo>
                                  <a:pt x="3004382" y="4866523"/>
                                  <a:pt x="3005577" y="4865725"/>
                                  <a:pt x="3006778" y="4866124"/>
                                </a:cubicBezTo>
                                <a:close/>
                                <a:moveTo>
                                  <a:pt x="2944907" y="4861334"/>
                                </a:moveTo>
                                <a:cubicBezTo>
                                  <a:pt x="2946105" y="4861334"/>
                                  <a:pt x="2947303" y="4862133"/>
                                  <a:pt x="2947303" y="4863331"/>
                                </a:cubicBezTo>
                                <a:cubicBezTo>
                                  <a:pt x="2947303" y="4864528"/>
                                  <a:pt x="2946505" y="4865726"/>
                                  <a:pt x="2945308" y="4865726"/>
                                </a:cubicBezTo>
                                <a:lnTo>
                                  <a:pt x="2927740" y="4868121"/>
                                </a:lnTo>
                                <a:cubicBezTo>
                                  <a:pt x="2926540" y="4868121"/>
                                  <a:pt x="2925344" y="4867323"/>
                                  <a:pt x="2925344" y="4866125"/>
                                </a:cubicBezTo>
                                <a:cubicBezTo>
                                  <a:pt x="2925344" y="4864927"/>
                                  <a:pt x="2926143" y="4863730"/>
                                  <a:pt x="2927342" y="4863730"/>
                                </a:cubicBezTo>
                                <a:close/>
                                <a:moveTo>
                                  <a:pt x="3023947" y="4851354"/>
                                </a:moveTo>
                                <a:cubicBezTo>
                                  <a:pt x="3025144" y="4851354"/>
                                  <a:pt x="3026343" y="4852153"/>
                                  <a:pt x="3026343" y="4853351"/>
                                </a:cubicBezTo>
                                <a:cubicBezTo>
                                  <a:pt x="3026343" y="4854548"/>
                                  <a:pt x="3025544" y="4855746"/>
                                  <a:pt x="3024346" y="4855746"/>
                                </a:cubicBezTo>
                                <a:lnTo>
                                  <a:pt x="3006778" y="4858141"/>
                                </a:lnTo>
                                <a:cubicBezTo>
                                  <a:pt x="3005577" y="4858141"/>
                                  <a:pt x="3004382" y="4857343"/>
                                  <a:pt x="3004382" y="4856145"/>
                                </a:cubicBezTo>
                                <a:cubicBezTo>
                                  <a:pt x="3004382" y="4854947"/>
                                  <a:pt x="3005181" y="4853750"/>
                                  <a:pt x="3006380" y="4853750"/>
                                </a:cubicBezTo>
                                <a:close/>
                                <a:moveTo>
                                  <a:pt x="2929337" y="4844168"/>
                                </a:moveTo>
                                <a:lnTo>
                                  <a:pt x="2946105" y="4848959"/>
                                </a:lnTo>
                                <a:cubicBezTo>
                                  <a:pt x="2947302" y="4849358"/>
                                  <a:pt x="2948101" y="4850556"/>
                                  <a:pt x="2947701" y="4851753"/>
                                </a:cubicBezTo>
                                <a:cubicBezTo>
                                  <a:pt x="2947701" y="4852552"/>
                                  <a:pt x="2946903" y="4853351"/>
                                  <a:pt x="2946105" y="4853351"/>
                                </a:cubicBezTo>
                                <a:lnTo>
                                  <a:pt x="2945305" y="4853351"/>
                                </a:lnTo>
                                <a:lnTo>
                                  <a:pt x="2928537" y="4848560"/>
                                </a:lnTo>
                                <a:cubicBezTo>
                                  <a:pt x="2927338" y="4848560"/>
                                  <a:pt x="2926540" y="4847362"/>
                                  <a:pt x="2926540" y="4845766"/>
                                </a:cubicBezTo>
                                <a:cubicBezTo>
                                  <a:pt x="2926937" y="4844567"/>
                                  <a:pt x="2928139" y="4843769"/>
                                  <a:pt x="2929337" y="4844168"/>
                                </a:cubicBezTo>
                                <a:close/>
                                <a:moveTo>
                                  <a:pt x="3017160" y="4833788"/>
                                </a:moveTo>
                                <a:cubicBezTo>
                                  <a:pt x="3017960" y="4833389"/>
                                  <a:pt x="3019557" y="4833389"/>
                                  <a:pt x="3019959" y="4834587"/>
                                </a:cubicBezTo>
                                <a:cubicBezTo>
                                  <a:pt x="3020358" y="4835386"/>
                                  <a:pt x="3020358" y="4836983"/>
                                  <a:pt x="3019159" y="4837382"/>
                                </a:cubicBezTo>
                                <a:lnTo>
                                  <a:pt x="3003985" y="4846165"/>
                                </a:lnTo>
                                <a:lnTo>
                                  <a:pt x="3003189" y="4846564"/>
                                </a:lnTo>
                                <a:cubicBezTo>
                                  <a:pt x="3002392" y="4846564"/>
                                  <a:pt x="3001592" y="4846165"/>
                                  <a:pt x="3001193" y="4845366"/>
                                </a:cubicBezTo>
                                <a:cubicBezTo>
                                  <a:pt x="3000792" y="4844568"/>
                                  <a:pt x="3001193" y="4842971"/>
                                  <a:pt x="3001989" y="4842572"/>
                                </a:cubicBezTo>
                                <a:close/>
                                <a:moveTo>
                                  <a:pt x="2938917" y="4828599"/>
                                </a:moveTo>
                                <a:lnTo>
                                  <a:pt x="2952892" y="4839379"/>
                                </a:lnTo>
                                <a:cubicBezTo>
                                  <a:pt x="2953692" y="4839778"/>
                                  <a:pt x="2954091" y="4841375"/>
                                  <a:pt x="2953294" y="4842173"/>
                                </a:cubicBezTo>
                                <a:cubicBezTo>
                                  <a:pt x="2952892" y="4842572"/>
                                  <a:pt x="2952096" y="4842971"/>
                                  <a:pt x="2951695" y="4842971"/>
                                </a:cubicBezTo>
                                <a:cubicBezTo>
                                  <a:pt x="2951295" y="4842971"/>
                                  <a:pt x="2950498" y="4842971"/>
                                  <a:pt x="2950098" y="4842572"/>
                                </a:cubicBezTo>
                                <a:lnTo>
                                  <a:pt x="2936523" y="4831794"/>
                                </a:lnTo>
                                <a:cubicBezTo>
                                  <a:pt x="2935725" y="4831395"/>
                                  <a:pt x="2935324" y="4829797"/>
                                  <a:pt x="2936124" y="4828998"/>
                                </a:cubicBezTo>
                                <a:cubicBezTo>
                                  <a:pt x="2936523" y="4828200"/>
                                  <a:pt x="2938119" y="4827801"/>
                                  <a:pt x="2938917" y="4828599"/>
                                </a:cubicBezTo>
                                <a:close/>
                                <a:moveTo>
                                  <a:pt x="3007175" y="4819417"/>
                                </a:moveTo>
                                <a:cubicBezTo>
                                  <a:pt x="3007970" y="4819816"/>
                                  <a:pt x="3008366" y="4821413"/>
                                  <a:pt x="3007585" y="4822211"/>
                                </a:cubicBezTo>
                                <a:lnTo>
                                  <a:pt x="2996801" y="4836184"/>
                                </a:lnTo>
                                <a:cubicBezTo>
                                  <a:pt x="2996401" y="4836583"/>
                                  <a:pt x="2995603" y="4836983"/>
                                  <a:pt x="2995203" y="4836983"/>
                                </a:cubicBezTo>
                                <a:cubicBezTo>
                                  <a:pt x="2994801" y="4836983"/>
                                  <a:pt x="2994004" y="4836983"/>
                                  <a:pt x="2993603" y="4836583"/>
                                </a:cubicBezTo>
                                <a:cubicBezTo>
                                  <a:pt x="2992806" y="4836184"/>
                                  <a:pt x="2992806" y="4834587"/>
                                  <a:pt x="2993603" y="4833789"/>
                                </a:cubicBezTo>
                                <a:lnTo>
                                  <a:pt x="3004382" y="4819816"/>
                                </a:lnTo>
                                <a:cubicBezTo>
                                  <a:pt x="3004781" y="4819018"/>
                                  <a:pt x="3006380" y="4818619"/>
                                  <a:pt x="3007175" y="4819417"/>
                                </a:cubicBezTo>
                                <a:close/>
                                <a:moveTo>
                                  <a:pt x="2950895" y="4815824"/>
                                </a:moveTo>
                                <a:cubicBezTo>
                                  <a:pt x="2951692" y="4815425"/>
                                  <a:pt x="2953289" y="4815425"/>
                                  <a:pt x="2953688" y="4816623"/>
                                </a:cubicBezTo>
                                <a:lnTo>
                                  <a:pt x="2962475" y="4831793"/>
                                </a:lnTo>
                                <a:cubicBezTo>
                                  <a:pt x="2962874" y="4832592"/>
                                  <a:pt x="2962874" y="4834189"/>
                                  <a:pt x="2961676" y="4834588"/>
                                </a:cubicBezTo>
                                <a:lnTo>
                                  <a:pt x="2960876" y="4834987"/>
                                </a:lnTo>
                                <a:cubicBezTo>
                                  <a:pt x="2960080" y="4834987"/>
                                  <a:pt x="2959281" y="4834588"/>
                                  <a:pt x="2958883" y="4833789"/>
                                </a:cubicBezTo>
                                <a:lnTo>
                                  <a:pt x="2950097" y="4818619"/>
                                </a:lnTo>
                                <a:cubicBezTo>
                                  <a:pt x="2949697" y="4817820"/>
                                  <a:pt x="2949697" y="4816224"/>
                                  <a:pt x="2950895" y="4815824"/>
                                </a:cubicBezTo>
                                <a:close/>
                                <a:moveTo>
                                  <a:pt x="2989215" y="4810635"/>
                                </a:moveTo>
                                <a:cubicBezTo>
                                  <a:pt x="2990410" y="4811034"/>
                                  <a:pt x="2991208" y="4812232"/>
                                  <a:pt x="2990814" y="4813429"/>
                                </a:cubicBezTo>
                                <a:lnTo>
                                  <a:pt x="2986020" y="4830196"/>
                                </a:lnTo>
                                <a:cubicBezTo>
                                  <a:pt x="2986020" y="4830995"/>
                                  <a:pt x="2985219" y="4831793"/>
                                  <a:pt x="2984424" y="4831793"/>
                                </a:cubicBezTo>
                                <a:lnTo>
                                  <a:pt x="2983623" y="4831793"/>
                                </a:lnTo>
                                <a:cubicBezTo>
                                  <a:pt x="2982826" y="4831394"/>
                                  <a:pt x="2982027" y="4830196"/>
                                  <a:pt x="2981628" y="4828999"/>
                                </a:cubicBezTo>
                                <a:lnTo>
                                  <a:pt x="2986418" y="4812232"/>
                                </a:lnTo>
                                <a:cubicBezTo>
                                  <a:pt x="2986817" y="4811034"/>
                                  <a:pt x="2988016" y="4810236"/>
                                  <a:pt x="2989215" y="4810635"/>
                                </a:cubicBezTo>
                                <a:close/>
                                <a:moveTo>
                                  <a:pt x="2969658" y="4809038"/>
                                </a:moveTo>
                                <a:cubicBezTo>
                                  <a:pt x="2970853" y="4809038"/>
                                  <a:pt x="2972053" y="4809836"/>
                                  <a:pt x="2972053" y="4811034"/>
                                </a:cubicBezTo>
                                <a:lnTo>
                                  <a:pt x="2974446" y="4828600"/>
                                </a:lnTo>
                                <a:cubicBezTo>
                                  <a:pt x="2974446" y="4829797"/>
                                  <a:pt x="2973649" y="4830995"/>
                                  <a:pt x="2972451" y="4830995"/>
                                </a:cubicBezTo>
                                <a:cubicBezTo>
                                  <a:pt x="2971254" y="4830995"/>
                                  <a:pt x="2970057" y="4830197"/>
                                  <a:pt x="2970057" y="4828999"/>
                                </a:cubicBezTo>
                                <a:lnTo>
                                  <a:pt x="2967664" y="4811433"/>
                                </a:lnTo>
                                <a:cubicBezTo>
                                  <a:pt x="2967664" y="4810236"/>
                                  <a:pt x="2968461" y="4809038"/>
                                  <a:pt x="2969658" y="4809038"/>
                                </a:cubicBezTo>
                                <a:close/>
                                <a:moveTo>
                                  <a:pt x="2014013" y="4784438"/>
                                </a:moveTo>
                                <a:cubicBezTo>
                                  <a:pt x="2021747" y="4786384"/>
                                  <a:pt x="2028733" y="4791275"/>
                                  <a:pt x="2033125" y="4798660"/>
                                </a:cubicBezTo>
                                <a:lnTo>
                                  <a:pt x="2027536" y="4802253"/>
                                </a:lnTo>
                                <a:cubicBezTo>
                                  <a:pt x="2019951" y="4790675"/>
                                  <a:pt x="2004781" y="4787083"/>
                                  <a:pt x="1993204" y="4794269"/>
                                </a:cubicBezTo>
                                <a:cubicBezTo>
                                  <a:pt x="1981626" y="4801455"/>
                                  <a:pt x="1978033" y="4816624"/>
                                  <a:pt x="1986018" y="4828201"/>
                                </a:cubicBezTo>
                                <a:lnTo>
                                  <a:pt x="1980429" y="4831794"/>
                                </a:lnTo>
                                <a:cubicBezTo>
                                  <a:pt x="1980029" y="4831395"/>
                                  <a:pt x="1980029" y="4830995"/>
                                  <a:pt x="1979630" y="4830596"/>
                                </a:cubicBezTo>
                                <a:cubicBezTo>
                                  <a:pt x="1970848" y="4815826"/>
                                  <a:pt x="1975638" y="4796664"/>
                                  <a:pt x="1990409" y="4787881"/>
                                </a:cubicBezTo>
                                <a:cubicBezTo>
                                  <a:pt x="1997794" y="4783490"/>
                                  <a:pt x="2006277" y="4782492"/>
                                  <a:pt x="2014013" y="4784438"/>
                                </a:cubicBezTo>
                                <a:close/>
                                <a:moveTo>
                                  <a:pt x="54291" y="4768321"/>
                                </a:moveTo>
                                <a:cubicBezTo>
                                  <a:pt x="55488" y="4767921"/>
                                  <a:pt x="56686" y="4768720"/>
                                  <a:pt x="56686" y="4770316"/>
                                </a:cubicBezTo>
                                <a:lnTo>
                                  <a:pt x="59082" y="4787882"/>
                                </a:lnTo>
                                <a:cubicBezTo>
                                  <a:pt x="59082" y="4789080"/>
                                  <a:pt x="58284" y="4790277"/>
                                  <a:pt x="57085" y="4790277"/>
                                </a:cubicBezTo>
                                <a:cubicBezTo>
                                  <a:pt x="55888" y="4790277"/>
                                  <a:pt x="54690" y="4789479"/>
                                  <a:pt x="54690" y="4788281"/>
                                </a:cubicBezTo>
                                <a:lnTo>
                                  <a:pt x="52295" y="4770716"/>
                                </a:lnTo>
                                <a:cubicBezTo>
                                  <a:pt x="52295" y="4769518"/>
                                  <a:pt x="53093" y="4768321"/>
                                  <a:pt x="54291" y="4768321"/>
                                </a:cubicBezTo>
                                <a:close/>
                                <a:moveTo>
                                  <a:pt x="42714" y="4767522"/>
                                </a:moveTo>
                                <a:cubicBezTo>
                                  <a:pt x="43912" y="4767522"/>
                                  <a:pt x="44710" y="4768719"/>
                                  <a:pt x="43912" y="4770316"/>
                                </a:cubicBezTo>
                                <a:lnTo>
                                  <a:pt x="39121" y="4787083"/>
                                </a:lnTo>
                                <a:cubicBezTo>
                                  <a:pt x="39121" y="4787882"/>
                                  <a:pt x="38322" y="4788680"/>
                                  <a:pt x="37524" y="4788680"/>
                                </a:cubicBezTo>
                                <a:lnTo>
                                  <a:pt x="36725" y="4788680"/>
                                </a:lnTo>
                                <a:cubicBezTo>
                                  <a:pt x="35528" y="4788281"/>
                                  <a:pt x="34729" y="4787083"/>
                                  <a:pt x="35129" y="4785886"/>
                                </a:cubicBezTo>
                                <a:lnTo>
                                  <a:pt x="39919" y="4769118"/>
                                </a:lnTo>
                                <a:cubicBezTo>
                                  <a:pt x="40318" y="4767921"/>
                                  <a:pt x="41516" y="4767122"/>
                                  <a:pt x="42714" y="4767522"/>
                                </a:cubicBezTo>
                                <a:close/>
                                <a:moveTo>
                                  <a:pt x="65068" y="4764727"/>
                                </a:moveTo>
                                <a:cubicBezTo>
                                  <a:pt x="65866" y="4764328"/>
                                  <a:pt x="67463" y="4764328"/>
                                  <a:pt x="67862" y="4765526"/>
                                </a:cubicBezTo>
                                <a:lnTo>
                                  <a:pt x="76646" y="4780696"/>
                                </a:lnTo>
                                <a:cubicBezTo>
                                  <a:pt x="77045" y="4781495"/>
                                  <a:pt x="77045" y="4783092"/>
                                  <a:pt x="75847" y="4783491"/>
                                </a:cubicBezTo>
                                <a:lnTo>
                                  <a:pt x="75049" y="4783890"/>
                                </a:lnTo>
                                <a:cubicBezTo>
                                  <a:pt x="74251" y="4783890"/>
                                  <a:pt x="73452" y="4783491"/>
                                  <a:pt x="73053" y="4782692"/>
                                </a:cubicBezTo>
                                <a:lnTo>
                                  <a:pt x="64270" y="4767522"/>
                                </a:lnTo>
                                <a:cubicBezTo>
                                  <a:pt x="63870" y="4766723"/>
                                  <a:pt x="63870" y="4765127"/>
                                  <a:pt x="65068" y="4764727"/>
                                </a:cubicBezTo>
                                <a:close/>
                                <a:moveTo>
                                  <a:pt x="32734" y="4762332"/>
                                </a:moveTo>
                                <a:cubicBezTo>
                                  <a:pt x="33931" y="4763130"/>
                                  <a:pt x="33931" y="4764328"/>
                                  <a:pt x="33532" y="4765126"/>
                                </a:cubicBezTo>
                                <a:lnTo>
                                  <a:pt x="22754" y="4779099"/>
                                </a:lnTo>
                                <a:cubicBezTo>
                                  <a:pt x="22355" y="4779499"/>
                                  <a:pt x="21556" y="4779898"/>
                                  <a:pt x="21157" y="4779898"/>
                                </a:cubicBezTo>
                                <a:cubicBezTo>
                                  <a:pt x="20758" y="4779898"/>
                                  <a:pt x="19959" y="4779898"/>
                                  <a:pt x="19560" y="4779499"/>
                                </a:cubicBezTo>
                                <a:cubicBezTo>
                                  <a:pt x="18761" y="4779099"/>
                                  <a:pt x="18362" y="4777503"/>
                                  <a:pt x="19160" y="4776704"/>
                                </a:cubicBezTo>
                                <a:lnTo>
                                  <a:pt x="29939" y="4762731"/>
                                </a:lnTo>
                                <a:cubicBezTo>
                                  <a:pt x="30339" y="4761933"/>
                                  <a:pt x="31935" y="4761534"/>
                                  <a:pt x="32734" y="4762332"/>
                                </a:cubicBezTo>
                                <a:close/>
                                <a:moveTo>
                                  <a:pt x="76645" y="4756743"/>
                                </a:moveTo>
                                <a:lnTo>
                                  <a:pt x="91018" y="4767523"/>
                                </a:lnTo>
                                <a:cubicBezTo>
                                  <a:pt x="91816" y="4767922"/>
                                  <a:pt x="92215" y="4769519"/>
                                  <a:pt x="91417" y="4770317"/>
                                </a:cubicBezTo>
                                <a:cubicBezTo>
                                  <a:pt x="91018" y="4770716"/>
                                  <a:pt x="90219" y="4771115"/>
                                  <a:pt x="89820" y="4771115"/>
                                </a:cubicBezTo>
                                <a:cubicBezTo>
                                  <a:pt x="89421" y="4771115"/>
                                  <a:pt x="88622" y="4771115"/>
                                  <a:pt x="88223" y="4770716"/>
                                </a:cubicBezTo>
                                <a:lnTo>
                                  <a:pt x="74250" y="4759938"/>
                                </a:lnTo>
                                <a:cubicBezTo>
                                  <a:pt x="73452" y="4759539"/>
                                  <a:pt x="73053" y="4757941"/>
                                  <a:pt x="73851" y="4757142"/>
                                </a:cubicBezTo>
                                <a:cubicBezTo>
                                  <a:pt x="74250" y="4756344"/>
                                  <a:pt x="75847" y="4755945"/>
                                  <a:pt x="76645" y="4756743"/>
                                </a:cubicBezTo>
                                <a:close/>
                                <a:moveTo>
                                  <a:pt x="6757209" y="4755146"/>
                                </a:moveTo>
                                <a:cubicBezTo>
                                  <a:pt x="6758407" y="4754747"/>
                                  <a:pt x="6759604" y="4755546"/>
                                  <a:pt x="6759604" y="4757142"/>
                                </a:cubicBezTo>
                                <a:lnTo>
                                  <a:pt x="6761999" y="4774708"/>
                                </a:lnTo>
                                <a:cubicBezTo>
                                  <a:pt x="6761999" y="4775906"/>
                                  <a:pt x="6761201" y="4777103"/>
                                  <a:pt x="6760003" y="4777103"/>
                                </a:cubicBezTo>
                                <a:cubicBezTo>
                                  <a:pt x="6758806" y="4777103"/>
                                  <a:pt x="6757608" y="4776305"/>
                                  <a:pt x="6757608" y="4775107"/>
                                </a:cubicBezTo>
                                <a:lnTo>
                                  <a:pt x="6755212" y="4757542"/>
                                </a:lnTo>
                                <a:cubicBezTo>
                                  <a:pt x="6755212" y="4756344"/>
                                  <a:pt x="6756011" y="4755146"/>
                                  <a:pt x="6757209" y="4755146"/>
                                </a:cubicBezTo>
                                <a:close/>
                                <a:moveTo>
                                  <a:pt x="6745631" y="4754348"/>
                                </a:moveTo>
                                <a:cubicBezTo>
                                  <a:pt x="6746830" y="4754348"/>
                                  <a:pt x="6747628" y="4755545"/>
                                  <a:pt x="6746830" y="4757142"/>
                                </a:cubicBezTo>
                                <a:lnTo>
                                  <a:pt x="6742039" y="4773909"/>
                                </a:lnTo>
                                <a:cubicBezTo>
                                  <a:pt x="6742039" y="4774708"/>
                                  <a:pt x="6741240" y="4775506"/>
                                  <a:pt x="6740442" y="4775506"/>
                                </a:cubicBezTo>
                                <a:lnTo>
                                  <a:pt x="6739643" y="4775506"/>
                                </a:lnTo>
                                <a:cubicBezTo>
                                  <a:pt x="6738445" y="4775107"/>
                                  <a:pt x="6737646" y="4773909"/>
                                  <a:pt x="6738046" y="4772712"/>
                                </a:cubicBezTo>
                                <a:lnTo>
                                  <a:pt x="6742837" y="4755945"/>
                                </a:lnTo>
                                <a:cubicBezTo>
                                  <a:pt x="6743236" y="4754747"/>
                                  <a:pt x="6744434" y="4753949"/>
                                  <a:pt x="6745631" y="4754348"/>
                                </a:cubicBezTo>
                                <a:close/>
                                <a:moveTo>
                                  <a:pt x="22355" y="4752751"/>
                                </a:moveTo>
                                <a:cubicBezTo>
                                  <a:pt x="23154" y="4752352"/>
                                  <a:pt x="24751" y="4752352"/>
                                  <a:pt x="25150" y="4753550"/>
                                </a:cubicBezTo>
                                <a:cubicBezTo>
                                  <a:pt x="25948" y="4754748"/>
                                  <a:pt x="25549" y="4755946"/>
                                  <a:pt x="24351" y="4756345"/>
                                </a:cubicBezTo>
                                <a:lnTo>
                                  <a:pt x="9181" y="4765128"/>
                                </a:lnTo>
                                <a:lnTo>
                                  <a:pt x="8383" y="4765527"/>
                                </a:lnTo>
                                <a:cubicBezTo>
                                  <a:pt x="7584" y="4765527"/>
                                  <a:pt x="6786" y="4765128"/>
                                  <a:pt x="6387" y="4764329"/>
                                </a:cubicBezTo>
                                <a:cubicBezTo>
                                  <a:pt x="5987" y="4763531"/>
                                  <a:pt x="5987" y="4761934"/>
                                  <a:pt x="7185" y="4761535"/>
                                </a:cubicBezTo>
                                <a:close/>
                                <a:moveTo>
                                  <a:pt x="6767986" y="4751554"/>
                                </a:moveTo>
                                <a:cubicBezTo>
                                  <a:pt x="6768785" y="4751154"/>
                                  <a:pt x="6770382" y="4751154"/>
                                  <a:pt x="6770781" y="4752352"/>
                                </a:cubicBezTo>
                                <a:lnTo>
                                  <a:pt x="6779564" y="4767523"/>
                                </a:lnTo>
                                <a:cubicBezTo>
                                  <a:pt x="6779963" y="4768321"/>
                                  <a:pt x="6779963" y="4769918"/>
                                  <a:pt x="6778765" y="4770317"/>
                                </a:cubicBezTo>
                                <a:lnTo>
                                  <a:pt x="6777967" y="4770716"/>
                                </a:lnTo>
                                <a:cubicBezTo>
                                  <a:pt x="6777168" y="4770716"/>
                                  <a:pt x="6776370" y="4770317"/>
                                  <a:pt x="6775971" y="4769519"/>
                                </a:cubicBezTo>
                                <a:lnTo>
                                  <a:pt x="6767187" y="4754348"/>
                                </a:lnTo>
                                <a:cubicBezTo>
                                  <a:pt x="6766788" y="4753550"/>
                                  <a:pt x="6766788" y="4751953"/>
                                  <a:pt x="6767986" y="4751554"/>
                                </a:cubicBezTo>
                                <a:close/>
                                <a:moveTo>
                                  <a:pt x="6736051" y="4749158"/>
                                </a:moveTo>
                                <a:cubicBezTo>
                                  <a:pt x="6736849" y="4749957"/>
                                  <a:pt x="6736849" y="4751154"/>
                                  <a:pt x="6736849" y="4751953"/>
                                </a:cubicBezTo>
                                <a:lnTo>
                                  <a:pt x="6726071" y="4765926"/>
                                </a:lnTo>
                                <a:cubicBezTo>
                                  <a:pt x="6725671" y="4766325"/>
                                  <a:pt x="6724873" y="4766724"/>
                                  <a:pt x="6724473" y="4766724"/>
                                </a:cubicBezTo>
                                <a:cubicBezTo>
                                  <a:pt x="6724074" y="4766724"/>
                                  <a:pt x="6723275" y="4766724"/>
                                  <a:pt x="6722876" y="4766325"/>
                                </a:cubicBezTo>
                                <a:cubicBezTo>
                                  <a:pt x="6722078" y="4765926"/>
                                  <a:pt x="6721678" y="4764329"/>
                                  <a:pt x="6722477" y="4763530"/>
                                </a:cubicBezTo>
                                <a:lnTo>
                                  <a:pt x="6733256" y="4749557"/>
                                </a:lnTo>
                                <a:cubicBezTo>
                                  <a:pt x="6733655" y="4748759"/>
                                  <a:pt x="6735252" y="4748360"/>
                                  <a:pt x="6736051" y="4749158"/>
                                </a:cubicBezTo>
                                <a:close/>
                                <a:moveTo>
                                  <a:pt x="5412906" y="4748859"/>
                                </a:moveTo>
                                <a:cubicBezTo>
                                  <a:pt x="5415500" y="4748261"/>
                                  <a:pt x="5418894" y="4748161"/>
                                  <a:pt x="5422287" y="4749957"/>
                                </a:cubicBezTo>
                                <a:cubicBezTo>
                                  <a:pt x="5429872" y="4753949"/>
                                  <a:pt x="5429473" y="4761534"/>
                                  <a:pt x="5429473" y="4761933"/>
                                </a:cubicBezTo>
                                <a:cubicBezTo>
                                  <a:pt x="5429473" y="4761933"/>
                                  <a:pt x="5429473" y="4764728"/>
                                  <a:pt x="5433066" y="4766724"/>
                                </a:cubicBezTo>
                                <a:cubicBezTo>
                                  <a:pt x="5436659" y="4768321"/>
                                  <a:pt x="5439054" y="4766724"/>
                                  <a:pt x="5439054" y="4766724"/>
                                </a:cubicBezTo>
                                <a:lnTo>
                                  <a:pt x="5439453" y="4766724"/>
                                </a:lnTo>
                                <a:lnTo>
                                  <a:pt x="5439852" y="4766325"/>
                                </a:lnTo>
                                <a:cubicBezTo>
                                  <a:pt x="5441848" y="4765127"/>
                                  <a:pt x="5446639" y="4762732"/>
                                  <a:pt x="5453026" y="4765926"/>
                                </a:cubicBezTo>
                                <a:cubicBezTo>
                                  <a:pt x="5459812" y="4769519"/>
                                  <a:pt x="5460211" y="4777103"/>
                                  <a:pt x="5460211" y="4777503"/>
                                </a:cubicBezTo>
                                <a:lnTo>
                                  <a:pt x="5460211" y="4777902"/>
                                </a:lnTo>
                                <a:cubicBezTo>
                                  <a:pt x="5460211" y="4777902"/>
                                  <a:pt x="5460211" y="4780696"/>
                                  <a:pt x="5463804" y="4782692"/>
                                </a:cubicBezTo>
                                <a:cubicBezTo>
                                  <a:pt x="5467397" y="4784688"/>
                                  <a:pt x="5470191" y="4782692"/>
                                  <a:pt x="5470191" y="4782692"/>
                                </a:cubicBezTo>
                                <a:lnTo>
                                  <a:pt x="5470591" y="4782692"/>
                                </a:lnTo>
                                <a:cubicBezTo>
                                  <a:pt x="5470990" y="4782293"/>
                                  <a:pt x="5478175" y="4778301"/>
                                  <a:pt x="5484563" y="4781894"/>
                                </a:cubicBezTo>
                                <a:cubicBezTo>
                                  <a:pt x="5492147" y="4785886"/>
                                  <a:pt x="5491748" y="4793470"/>
                                  <a:pt x="5491748" y="4793870"/>
                                </a:cubicBezTo>
                                <a:cubicBezTo>
                                  <a:pt x="5491748" y="4793870"/>
                                  <a:pt x="5491748" y="4796664"/>
                                  <a:pt x="5495341" y="4798660"/>
                                </a:cubicBezTo>
                                <a:cubicBezTo>
                                  <a:pt x="5496539" y="4799059"/>
                                  <a:pt x="5497337" y="4799458"/>
                                  <a:pt x="5498535" y="4799458"/>
                                </a:cubicBezTo>
                                <a:lnTo>
                                  <a:pt x="5502926" y="4799858"/>
                                </a:lnTo>
                                <a:cubicBezTo>
                                  <a:pt x="5504922" y="4799858"/>
                                  <a:pt x="5506519" y="4801854"/>
                                  <a:pt x="5506519" y="4803850"/>
                                </a:cubicBezTo>
                                <a:cubicBezTo>
                                  <a:pt x="5506519" y="4806245"/>
                                  <a:pt x="5504523" y="4807842"/>
                                  <a:pt x="5500930" y="4808241"/>
                                </a:cubicBezTo>
                                <a:lnTo>
                                  <a:pt x="5494942" y="4807842"/>
                                </a:lnTo>
                                <a:cubicBezTo>
                                  <a:pt x="5493345" y="4807442"/>
                                  <a:pt x="5491748" y="4807043"/>
                                  <a:pt x="5490151" y="4806245"/>
                                </a:cubicBezTo>
                                <a:cubicBezTo>
                                  <a:pt x="5482567" y="4802253"/>
                                  <a:pt x="5482966" y="4794668"/>
                                  <a:pt x="5482966" y="4794269"/>
                                </a:cubicBezTo>
                                <a:cubicBezTo>
                                  <a:pt x="5482966" y="4794269"/>
                                  <a:pt x="5483365" y="4791474"/>
                                  <a:pt x="5479772" y="4789478"/>
                                </a:cubicBezTo>
                                <a:cubicBezTo>
                                  <a:pt x="5476978" y="4787882"/>
                                  <a:pt x="5473385" y="4789478"/>
                                  <a:pt x="5472986" y="4789878"/>
                                </a:cubicBezTo>
                                <a:cubicBezTo>
                                  <a:pt x="5471788" y="4790676"/>
                                  <a:pt x="5466199" y="4793870"/>
                                  <a:pt x="5459413" y="4790277"/>
                                </a:cubicBezTo>
                                <a:cubicBezTo>
                                  <a:pt x="5452627" y="4786684"/>
                                  <a:pt x="5452227" y="4780297"/>
                                  <a:pt x="5452227" y="4778700"/>
                                </a:cubicBezTo>
                                <a:cubicBezTo>
                                  <a:pt x="5451828" y="4778301"/>
                                  <a:pt x="5451429" y="4775107"/>
                                  <a:pt x="5448635" y="4773511"/>
                                </a:cubicBezTo>
                                <a:cubicBezTo>
                                  <a:pt x="5445441" y="4771914"/>
                                  <a:pt x="5443445" y="4773111"/>
                                  <a:pt x="5442647" y="4773511"/>
                                </a:cubicBezTo>
                                <a:lnTo>
                                  <a:pt x="5442247" y="4773511"/>
                                </a:lnTo>
                                <a:cubicBezTo>
                                  <a:pt x="5441050" y="4774309"/>
                                  <a:pt x="5435860" y="4777503"/>
                                  <a:pt x="5428675" y="4773910"/>
                                </a:cubicBezTo>
                                <a:cubicBezTo>
                                  <a:pt x="5421090" y="4769918"/>
                                  <a:pt x="5421489" y="4762732"/>
                                  <a:pt x="5421489" y="4761933"/>
                                </a:cubicBezTo>
                                <a:cubicBezTo>
                                  <a:pt x="5421888" y="4761933"/>
                                  <a:pt x="5421489" y="4758739"/>
                                  <a:pt x="5418294" y="4757142"/>
                                </a:cubicBezTo>
                                <a:cubicBezTo>
                                  <a:pt x="5415500" y="4755546"/>
                                  <a:pt x="5411907" y="4757142"/>
                                  <a:pt x="5411508" y="4757542"/>
                                </a:cubicBezTo>
                                <a:cubicBezTo>
                                  <a:pt x="5410310" y="4758340"/>
                                  <a:pt x="5404722" y="4761534"/>
                                  <a:pt x="5397935" y="4757941"/>
                                </a:cubicBezTo>
                                <a:lnTo>
                                  <a:pt x="5395540" y="4756344"/>
                                </a:lnTo>
                                <a:cubicBezTo>
                                  <a:pt x="5393544" y="4755546"/>
                                  <a:pt x="5392746" y="4753150"/>
                                  <a:pt x="5393943" y="4751154"/>
                                </a:cubicBezTo>
                                <a:cubicBezTo>
                                  <a:pt x="5394742" y="4749158"/>
                                  <a:pt x="5397137" y="4748360"/>
                                  <a:pt x="5399133" y="4749558"/>
                                </a:cubicBezTo>
                                <a:lnTo>
                                  <a:pt x="5401528" y="4750755"/>
                                </a:lnTo>
                                <a:cubicBezTo>
                                  <a:pt x="5405121" y="4752751"/>
                                  <a:pt x="5407915" y="4750755"/>
                                  <a:pt x="5407915" y="4750755"/>
                                </a:cubicBezTo>
                                <a:lnTo>
                                  <a:pt x="5408314" y="4750755"/>
                                </a:lnTo>
                                <a:cubicBezTo>
                                  <a:pt x="5408514" y="4750556"/>
                                  <a:pt x="5410311" y="4749458"/>
                                  <a:pt x="5412906" y="4748859"/>
                                </a:cubicBezTo>
                                <a:close/>
                                <a:moveTo>
                                  <a:pt x="81435" y="4745566"/>
                                </a:moveTo>
                                <a:lnTo>
                                  <a:pt x="98201" y="4750357"/>
                                </a:lnTo>
                                <a:cubicBezTo>
                                  <a:pt x="99399" y="4750756"/>
                                  <a:pt x="99798" y="4751954"/>
                                  <a:pt x="99399" y="4753151"/>
                                </a:cubicBezTo>
                                <a:cubicBezTo>
                                  <a:pt x="99399" y="4753950"/>
                                  <a:pt x="98601" y="4754749"/>
                                  <a:pt x="97802" y="4754749"/>
                                </a:cubicBezTo>
                                <a:lnTo>
                                  <a:pt x="97004" y="4754749"/>
                                </a:lnTo>
                                <a:lnTo>
                                  <a:pt x="80237" y="4749958"/>
                                </a:lnTo>
                                <a:cubicBezTo>
                                  <a:pt x="79040" y="4749559"/>
                                  <a:pt x="78240" y="4748361"/>
                                  <a:pt x="78641" y="4747162"/>
                                </a:cubicBezTo>
                                <a:cubicBezTo>
                                  <a:pt x="79040" y="4745965"/>
                                  <a:pt x="80237" y="4745166"/>
                                  <a:pt x="81435" y="4745566"/>
                                </a:cubicBezTo>
                                <a:close/>
                                <a:moveTo>
                                  <a:pt x="6779562" y="4743570"/>
                                </a:moveTo>
                                <a:lnTo>
                                  <a:pt x="6793935" y="4754349"/>
                                </a:lnTo>
                                <a:cubicBezTo>
                                  <a:pt x="6794733" y="4754749"/>
                                  <a:pt x="6795132" y="4756345"/>
                                  <a:pt x="6794334" y="4757144"/>
                                </a:cubicBezTo>
                                <a:cubicBezTo>
                                  <a:pt x="6793935" y="4757543"/>
                                  <a:pt x="6793136" y="4757942"/>
                                  <a:pt x="6792737" y="4757942"/>
                                </a:cubicBezTo>
                                <a:cubicBezTo>
                                  <a:pt x="6792338" y="4757942"/>
                                  <a:pt x="6791539" y="4757942"/>
                                  <a:pt x="6791140" y="4757543"/>
                                </a:cubicBezTo>
                                <a:lnTo>
                                  <a:pt x="6777167" y="4746764"/>
                                </a:lnTo>
                                <a:cubicBezTo>
                                  <a:pt x="6776369" y="4746364"/>
                                  <a:pt x="6775970" y="4744768"/>
                                  <a:pt x="6776768" y="4743969"/>
                                </a:cubicBezTo>
                                <a:cubicBezTo>
                                  <a:pt x="6777167" y="4743171"/>
                                  <a:pt x="6778764" y="4742772"/>
                                  <a:pt x="6779562" y="4743570"/>
                                </a:cubicBezTo>
                                <a:close/>
                                <a:moveTo>
                                  <a:pt x="3288614" y="4742772"/>
                                </a:moveTo>
                                <a:cubicBezTo>
                                  <a:pt x="3289809" y="4742373"/>
                                  <a:pt x="3291008" y="4743171"/>
                                  <a:pt x="3291408" y="4744369"/>
                                </a:cubicBezTo>
                                <a:cubicBezTo>
                                  <a:pt x="3293004" y="4751953"/>
                                  <a:pt x="3300993" y="4757143"/>
                                  <a:pt x="3308973" y="4755147"/>
                                </a:cubicBezTo>
                                <a:cubicBezTo>
                                  <a:pt x="3310171" y="4755147"/>
                                  <a:pt x="3311369" y="4755945"/>
                                  <a:pt x="3312169" y="4756744"/>
                                </a:cubicBezTo>
                                <a:cubicBezTo>
                                  <a:pt x="3312563" y="4757942"/>
                                  <a:pt x="3311767" y="4759140"/>
                                  <a:pt x="3310971" y="4759539"/>
                                </a:cubicBezTo>
                                <a:lnTo>
                                  <a:pt x="3310569" y="4759539"/>
                                </a:lnTo>
                                <a:cubicBezTo>
                                  <a:pt x="3306179" y="4760737"/>
                                  <a:pt x="3301790" y="4760337"/>
                                  <a:pt x="3297795" y="4758341"/>
                                </a:cubicBezTo>
                                <a:cubicBezTo>
                                  <a:pt x="3292605" y="4772713"/>
                                  <a:pt x="3282631" y="4783890"/>
                                  <a:pt x="3269052" y="4790676"/>
                                </a:cubicBezTo>
                                <a:cubicBezTo>
                                  <a:pt x="3255485" y="4797463"/>
                                  <a:pt x="3240312" y="4798660"/>
                                  <a:pt x="3225939" y="4793870"/>
                                </a:cubicBezTo>
                                <a:cubicBezTo>
                                  <a:pt x="3225142" y="4798261"/>
                                  <a:pt x="3222745" y="4802253"/>
                                  <a:pt x="3219153" y="4805048"/>
                                </a:cubicBezTo>
                                <a:lnTo>
                                  <a:pt x="3218755" y="4805447"/>
                                </a:lnTo>
                                <a:cubicBezTo>
                                  <a:pt x="3217956" y="4805846"/>
                                  <a:pt x="3216760" y="4805447"/>
                                  <a:pt x="3215959" y="4804648"/>
                                </a:cubicBezTo>
                                <a:cubicBezTo>
                                  <a:pt x="3215163" y="4803850"/>
                                  <a:pt x="3215163" y="4802253"/>
                                  <a:pt x="3216356" y="4801455"/>
                                </a:cubicBezTo>
                                <a:cubicBezTo>
                                  <a:pt x="3222349" y="4796265"/>
                                  <a:pt x="3223545" y="4787084"/>
                                  <a:pt x="3218356" y="4780696"/>
                                </a:cubicBezTo>
                                <a:cubicBezTo>
                                  <a:pt x="3217557" y="4779898"/>
                                  <a:pt x="3217557" y="4778301"/>
                                  <a:pt x="3218755" y="4777503"/>
                                </a:cubicBezTo>
                                <a:cubicBezTo>
                                  <a:pt x="3219554" y="4776705"/>
                                  <a:pt x="3221150" y="4776705"/>
                                  <a:pt x="3221949" y="4777902"/>
                                </a:cubicBezTo>
                                <a:cubicBezTo>
                                  <a:pt x="3224743" y="4781495"/>
                                  <a:pt x="3226341" y="4785487"/>
                                  <a:pt x="3226341" y="4789479"/>
                                </a:cubicBezTo>
                                <a:lnTo>
                                  <a:pt x="3226745" y="4789479"/>
                                </a:lnTo>
                                <a:cubicBezTo>
                                  <a:pt x="3240312" y="4793870"/>
                                  <a:pt x="3254288" y="4793072"/>
                                  <a:pt x="3267056" y="4786684"/>
                                </a:cubicBezTo>
                                <a:cubicBezTo>
                                  <a:pt x="3279433" y="4780297"/>
                                  <a:pt x="3289014" y="4769519"/>
                                  <a:pt x="3293406" y="4756344"/>
                                </a:cubicBezTo>
                                <a:lnTo>
                                  <a:pt x="3293406" y="4755945"/>
                                </a:lnTo>
                                <a:cubicBezTo>
                                  <a:pt x="3290208" y="4753550"/>
                                  <a:pt x="3288216" y="4749957"/>
                                  <a:pt x="3287016" y="4745566"/>
                                </a:cubicBezTo>
                                <a:cubicBezTo>
                                  <a:pt x="3286617" y="4744369"/>
                                  <a:pt x="3287417" y="4743171"/>
                                  <a:pt x="3288614" y="4742772"/>
                                </a:cubicBezTo>
                                <a:close/>
                                <a:moveTo>
                                  <a:pt x="19562" y="4741175"/>
                                </a:moveTo>
                                <a:cubicBezTo>
                                  <a:pt x="20759" y="4741175"/>
                                  <a:pt x="21957" y="4741973"/>
                                  <a:pt x="21957" y="4743171"/>
                                </a:cubicBezTo>
                                <a:cubicBezTo>
                                  <a:pt x="21957" y="4744369"/>
                                  <a:pt x="21158" y="4745566"/>
                                  <a:pt x="19961" y="4745566"/>
                                </a:cubicBezTo>
                                <a:lnTo>
                                  <a:pt x="2395" y="4747962"/>
                                </a:lnTo>
                                <a:cubicBezTo>
                                  <a:pt x="1197" y="4747962"/>
                                  <a:pt x="0" y="4747164"/>
                                  <a:pt x="0" y="4745966"/>
                                </a:cubicBezTo>
                                <a:cubicBezTo>
                                  <a:pt x="0" y="4744768"/>
                                  <a:pt x="798" y="4743570"/>
                                  <a:pt x="1996" y="4743570"/>
                                </a:cubicBezTo>
                                <a:close/>
                                <a:moveTo>
                                  <a:pt x="6725671" y="4739578"/>
                                </a:moveTo>
                                <a:cubicBezTo>
                                  <a:pt x="6726470" y="4739178"/>
                                  <a:pt x="6728067" y="4739178"/>
                                  <a:pt x="6728466" y="4740376"/>
                                </a:cubicBezTo>
                                <a:cubicBezTo>
                                  <a:pt x="6728865" y="4741574"/>
                                  <a:pt x="6728466" y="4742771"/>
                                  <a:pt x="6727667" y="4743170"/>
                                </a:cubicBezTo>
                                <a:lnTo>
                                  <a:pt x="6712497" y="4751954"/>
                                </a:lnTo>
                                <a:lnTo>
                                  <a:pt x="6711698" y="4752353"/>
                                </a:lnTo>
                                <a:cubicBezTo>
                                  <a:pt x="6710900" y="4752353"/>
                                  <a:pt x="6710102" y="4751954"/>
                                  <a:pt x="6709702" y="4751155"/>
                                </a:cubicBezTo>
                                <a:cubicBezTo>
                                  <a:pt x="6709303" y="4750357"/>
                                  <a:pt x="6709303" y="4748760"/>
                                  <a:pt x="6710501" y="4748361"/>
                                </a:cubicBezTo>
                                <a:close/>
                                <a:moveTo>
                                  <a:pt x="4211517" y="4739578"/>
                                </a:moveTo>
                                <a:cubicBezTo>
                                  <a:pt x="4213912" y="4739178"/>
                                  <a:pt x="4216307" y="4740775"/>
                                  <a:pt x="4216307" y="4743170"/>
                                </a:cubicBezTo>
                                <a:lnTo>
                                  <a:pt x="4219900" y="4767523"/>
                                </a:lnTo>
                                <a:lnTo>
                                  <a:pt x="4244252" y="4763930"/>
                                </a:lnTo>
                                <a:cubicBezTo>
                                  <a:pt x="4246647" y="4763531"/>
                                  <a:pt x="4248643" y="4765127"/>
                                  <a:pt x="4249043" y="4767523"/>
                                </a:cubicBezTo>
                                <a:cubicBezTo>
                                  <a:pt x="4249442" y="4769918"/>
                                  <a:pt x="4247845" y="4771914"/>
                                  <a:pt x="4245450" y="4772313"/>
                                </a:cubicBezTo>
                                <a:lnTo>
                                  <a:pt x="4221098" y="4775906"/>
                                </a:lnTo>
                                <a:lnTo>
                                  <a:pt x="4224690" y="4800257"/>
                                </a:lnTo>
                                <a:cubicBezTo>
                                  <a:pt x="4225090" y="4802652"/>
                                  <a:pt x="4223493" y="4804648"/>
                                  <a:pt x="4221098" y="4805047"/>
                                </a:cubicBezTo>
                                <a:cubicBezTo>
                                  <a:pt x="4218702" y="4805447"/>
                                  <a:pt x="4216706" y="4803850"/>
                                  <a:pt x="4216307" y="4801455"/>
                                </a:cubicBezTo>
                                <a:lnTo>
                                  <a:pt x="4212714" y="4777103"/>
                                </a:lnTo>
                                <a:lnTo>
                                  <a:pt x="4188363" y="4780696"/>
                                </a:lnTo>
                                <a:cubicBezTo>
                                  <a:pt x="4185968" y="4781095"/>
                                  <a:pt x="4183972" y="4779499"/>
                                  <a:pt x="4183573" y="4777103"/>
                                </a:cubicBezTo>
                                <a:cubicBezTo>
                                  <a:pt x="4183174" y="4774708"/>
                                  <a:pt x="4184770" y="4772712"/>
                                  <a:pt x="4187166" y="4772313"/>
                                </a:cubicBezTo>
                                <a:lnTo>
                                  <a:pt x="4211517" y="4768720"/>
                                </a:lnTo>
                                <a:lnTo>
                                  <a:pt x="4207924" y="4744368"/>
                                </a:lnTo>
                                <a:cubicBezTo>
                                  <a:pt x="4207525" y="4741973"/>
                                  <a:pt x="4209122" y="4739977"/>
                                  <a:pt x="4211517" y="4739578"/>
                                </a:cubicBezTo>
                                <a:close/>
                                <a:moveTo>
                                  <a:pt x="6784353" y="4732393"/>
                                </a:moveTo>
                                <a:lnTo>
                                  <a:pt x="6801120" y="4737184"/>
                                </a:lnTo>
                                <a:cubicBezTo>
                                  <a:pt x="6802318" y="4737583"/>
                                  <a:pt x="6802717" y="4738781"/>
                                  <a:pt x="6802318" y="4739978"/>
                                </a:cubicBezTo>
                                <a:cubicBezTo>
                                  <a:pt x="6802318" y="4740777"/>
                                  <a:pt x="6801520" y="4741575"/>
                                  <a:pt x="6800721" y="4741575"/>
                                </a:cubicBezTo>
                                <a:lnTo>
                                  <a:pt x="6799923" y="4741575"/>
                                </a:lnTo>
                                <a:lnTo>
                                  <a:pt x="6783155" y="4736784"/>
                                </a:lnTo>
                                <a:cubicBezTo>
                                  <a:pt x="6781958" y="4736385"/>
                                  <a:pt x="6781159" y="4735187"/>
                                  <a:pt x="6781559" y="4733990"/>
                                </a:cubicBezTo>
                                <a:cubicBezTo>
                                  <a:pt x="6781958" y="4732792"/>
                                  <a:pt x="6783155" y="4731994"/>
                                  <a:pt x="6784353" y="4732393"/>
                                </a:cubicBezTo>
                                <a:close/>
                                <a:moveTo>
                                  <a:pt x="98602" y="4730795"/>
                                </a:moveTo>
                                <a:cubicBezTo>
                                  <a:pt x="99799" y="4730795"/>
                                  <a:pt x="100997" y="4731593"/>
                                  <a:pt x="100997" y="4732791"/>
                                </a:cubicBezTo>
                                <a:cubicBezTo>
                                  <a:pt x="100997" y="4733989"/>
                                  <a:pt x="100198" y="4735186"/>
                                  <a:pt x="99001" y="4735186"/>
                                </a:cubicBezTo>
                                <a:lnTo>
                                  <a:pt x="81436" y="4737582"/>
                                </a:lnTo>
                                <a:cubicBezTo>
                                  <a:pt x="80238" y="4737582"/>
                                  <a:pt x="79041" y="4736784"/>
                                  <a:pt x="79041" y="4735586"/>
                                </a:cubicBezTo>
                                <a:cubicBezTo>
                                  <a:pt x="79041" y="4734388"/>
                                  <a:pt x="79839" y="4733190"/>
                                  <a:pt x="81037" y="4733190"/>
                                </a:cubicBezTo>
                                <a:close/>
                                <a:moveTo>
                                  <a:pt x="6722479" y="4728001"/>
                                </a:moveTo>
                                <a:cubicBezTo>
                                  <a:pt x="6723676" y="4728001"/>
                                  <a:pt x="6724874" y="4728799"/>
                                  <a:pt x="6724874" y="4729997"/>
                                </a:cubicBezTo>
                                <a:cubicBezTo>
                                  <a:pt x="6724874" y="4731194"/>
                                  <a:pt x="6724076" y="4732392"/>
                                  <a:pt x="6722878" y="4732392"/>
                                </a:cubicBezTo>
                                <a:lnTo>
                                  <a:pt x="6705312" y="4734788"/>
                                </a:lnTo>
                                <a:cubicBezTo>
                                  <a:pt x="6704115" y="4734788"/>
                                  <a:pt x="6702917" y="4733990"/>
                                  <a:pt x="6702917" y="4732792"/>
                                </a:cubicBezTo>
                                <a:cubicBezTo>
                                  <a:pt x="6702917" y="4731594"/>
                                  <a:pt x="6703715" y="4730396"/>
                                  <a:pt x="6704913" y="4730396"/>
                                </a:cubicBezTo>
                                <a:close/>
                                <a:moveTo>
                                  <a:pt x="3991" y="4724009"/>
                                </a:moveTo>
                                <a:lnTo>
                                  <a:pt x="20759" y="4728800"/>
                                </a:lnTo>
                                <a:cubicBezTo>
                                  <a:pt x="21956" y="4729199"/>
                                  <a:pt x="22755" y="4730397"/>
                                  <a:pt x="22355" y="4731594"/>
                                </a:cubicBezTo>
                                <a:cubicBezTo>
                                  <a:pt x="22355" y="4732393"/>
                                  <a:pt x="21557" y="4733191"/>
                                  <a:pt x="20759" y="4733191"/>
                                </a:cubicBezTo>
                                <a:lnTo>
                                  <a:pt x="19960" y="4733191"/>
                                </a:lnTo>
                                <a:lnTo>
                                  <a:pt x="3193" y="4728400"/>
                                </a:lnTo>
                                <a:cubicBezTo>
                                  <a:pt x="1995" y="4728001"/>
                                  <a:pt x="1197" y="4726803"/>
                                  <a:pt x="1197" y="4725606"/>
                                </a:cubicBezTo>
                                <a:cubicBezTo>
                                  <a:pt x="1596" y="4724408"/>
                                  <a:pt x="2794" y="4723610"/>
                                  <a:pt x="3991" y="4724009"/>
                                </a:cubicBezTo>
                                <a:close/>
                                <a:moveTo>
                                  <a:pt x="6801519" y="4717622"/>
                                </a:moveTo>
                                <a:cubicBezTo>
                                  <a:pt x="6802717" y="4717622"/>
                                  <a:pt x="6803915" y="4718420"/>
                                  <a:pt x="6803915" y="4719618"/>
                                </a:cubicBezTo>
                                <a:cubicBezTo>
                                  <a:pt x="6803915" y="4720815"/>
                                  <a:pt x="6803116" y="4722013"/>
                                  <a:pt x="6801919" y="4722013"/>
                                </a:cubicBezTo>
                                <a:lnTo>
                                  <a:pt x="6784353" y="4724409"/>
                                </a:lnTo>
                                <a:cubicBezTo>
                                  <a:pt x="6783155" y="4724409"/>
                                  <a:pt x="6781958" y="4723611"/>
                                  <a:pt x="6781958" y="4722413"/>
                                </a:cubicBezTo>
                                <a:cubicBezTo>
                                  <a:pt x="6781958" y="4721214"/>
                                  <a:pt x="6782756" y="4720017"/>
                                  <a:pt x="6783954" y="4720017"/>
                                </a:cubicBezTo>
                                <a:close/>
                                <a:moveTo>
                                  <a:pt x="5430072" y="4716923"/>
                                </a:moveTo>
                                <a:cubicBezTo>
                                  <a:pt x="5432667" y="4716324"/>
                                  <a:pt x="5436060" y="4716224"/>
                                  <a:pt x="5439454" y="4718021"/>
                                </a:cubicBezTo>
                                <a:cubicBezTo>
                                  <a:pt x="5447038" y="4722013"/>
                                  <a:pt x="5446639" y="4729598"/>
                                  <a:pt x="5446639" y="4729997"/>
                                </a:cubicBezTo>
                                <a:cubicBezTo>
                                  <a:pt x="5446639" y="4729997"/>
                                  <a:pt x="5446639" y="4732791"/>
                                  <a:pt x="5450232" y="4734787"/>
                                </a:cubicBezTo>
                                <a:cubicBezTo>
                                  <a:pt x="5453825" y="4736384"/>
                                  <a:pt x="5456220" y="4734787"/>
                                  <a:pt x="5456220" y="4734787"/>
                                </a:cubicBezTo>
                                <a:lnTo>
                                  <a:pt x="5456619" y="4734787"/>
                                </a:lnTo>
                                <a:lnTo>
                                  <a:pt x="5457018" y="4734388"/>
                                </a:lnTo>
                                <a:cubicBezTo>
                                  <a:pt x="5459014" y="4733190"/>
                                  <a:pt x="5463805" y="4730795"/>
                                  <a:pt x="5470192" y="4733989"/>
                                </a:cubicBezTo>
                                <a:cubicBezTo>
                                  <a:pt x="5476978" y="4737582"/>
                                  <a:pt x="5477377" y="4745166"/>
                                  <a:pt x="5477377" y="4745566"/>
                                </a:cubicBezTo>
                                <a:lnTo>
                                  <a:pt x="5477377" y="4745965"/>
                                </a:lnTo>
                                <a:cubicBezTo>
                                  <a:pt x="5477377" y="4745965"/>
                                  <a:pt x="5477377" y="4748760"/>
                                  <a:pt x="5480970" y="4750756"/>
                                </a:cubicBezTo>
                                <a:cubicBezTo>
                                  <a:pt x="5484563" y="4752752"/>
                                  <a:pt x="5487357" y="4750756"/>
                                  <a:pt x="5487357" y="4750756"/>
                                </a:cubicBezTo>
                                <a:lnTo>
                                  <a:pt x="5487757" y="4750756"/>
                                </a:lnTo>
                                <a:cubicBezTo>
                                  <a:pt x="5488156" y="4750357"/>
                                  <a:pt x="5495341" y="4746364"/>
                                  <a:pt x="5501728" y="4749958"/>
                                </a:cubicBezTo>
                                <a:cubicBezTo>
                                  <a:pt x="5509313" y="4753950"/>
                                  <a:pt x="5508914" y="4761534"/>
                                  <a:pt x="5508914" y="4761934"/>
                                </a:cubicBezTo>
                                <a:cubicBezTo>
                                  <a:pt x="5508914" y="4761934"/>
                                  <a:pt x="5508914" y="4764728"/>
                                  <a:pt x="5512507" y="4766724"/>
                                </a:cubicBezTo>
                                <a:cubicBezTo>
                                  <a:pt x="5513704" y="4767123"/>
                                  <a:pt x="5514503" y="4767522"/>
                                  <a:pt x="5515700" y="4767522"/>
                                </a:cubicBezTo>
                                <a:lnTo>
                                  <a:pt x="5520092" y="4767922"/>
                                </a:lnTo>
                                <a:cubicBezTo>
                                  <a:pt x="5522088" y="4767922"/>
                                  <a:pt x="5523684" y="4769918"/>
                                  <a:pt x="5523684" y="4771914"/>
                                </a:cubicBezTo>
                                <a:cubicBezTo>
                                  <a:pt x="5523285" y="4773910"/>
                                  <a:pt x="5521688" y="4775506"/>
                                  <a:pt x="5518096" y="4775906"/>
                                </a:cubicBezTo>
                                <a:lnTo>
                                  <a:pt x="5512108" y="4775506"/>
                                </a:lnTo>
                                <a:cubicBezTo>
                                  <a:pt x="5510511" y="4775107"/>
                                  <a:pt x="5508914" y="4774708"/>
                                  <a:pt x="5507317" y="4773910"/>
                                </a:cubicBezTo>
                                <a:cubicBezTo>
                                  <a:pt x="5499732" y="4769918"/>
                                  <a:pt x="5500132" y="4762333"/>
                                  <a:pt x="5500132" y="4761934"/>
                                </a:cubicBezTo>
                                <a:cubicBezTo>
                                  <a:pt x="5500132" y="4761934"/>
                                  <a:pt x="5500531" y="4759139"/>
                                  <a:pt x="5496938" y="4757143"/>
                                </a:cubicBezTo>
                                <a:cubicBezTo>
                                  <a:pt x="5494144" y="4755546"/>
                                  <a:pt x="5490551" y="4757143"/>
                                  <a:pt x="5490152" y="4757542"/>
                                </a:cubicBezTo>
                                <a:cubicBezTo>
                                  <a:pt x="5488954" y="4758341"/>
                                  <a:pt x="5483365" y="4761534"/>
                                  <a:pt x="5476579" y="4757942"/>
                                </a:cubicBezTo>
                                <a:cubicBezTo>
                                  <a:pt x="5469793" y="4754349"/>
                                  <a:pt x="5469393" y="4747962"/>
                                  <a:pt x="5469393" y="4746364"/>
                                </a:cubicBezTo>
                                <a:cubicBezTo>
                                  <a:pt x="5468994" y="4745965"/>
                                  <a:pt x="5468595" y="4742771"/>
                                  <a:pt x="5465801" y="4741174"/>
                                </a:cubicBezTo>
                                <a:cubicBezTo>
                                  <a:pt x="5462607" y="4739578"/>
                                  <a:pt x="5460611" y="4740775"/>
                                  <a:pt x="5459813" y="4741174"/>
                                </a:cubicBezTo>
                                <a:lnTo>
                                  <a:pt x="5459414" y="4741174"/>
                                </a:lnTo>
                                <a:cubicBezTo>
                                  <a:pt x="5458216" y="4741973"/>
                                  <a:pt x="5453026" y="4745166"/>
                                  <a:pt x="5445841" y="4741574"/>
                                </a:cubicBezTo>
                                <a:cubicBezTo>
                                  <a:pt x="5438256" y="4737582"/>
                                  <a:pt x="5438655" y="4730396"/>
                                  <a:pt x="5438655" y="4729598"/>
                                </a:cubicBezTo>
                                <a:cubicBezTo>
                                  <a:pt x="5439054" y="4729598"/>
                                  <a:pt x="5438655" y="4726404"/>
                                  <a:pt x="5435461" y="4724807"/>
                                </a:cubicBezTo>
                                <a:cubicBezTo>
                                  <a:pt x="5432666" y="4723210"/>
                                  <a:pt x="5429073" y="4724807"/>
                                  <a:pt x="5428674" y="4725206"/>
                                </a:cubicBezTo>
                                <a:cubicBezTo>
                                  <a:pt x="5427477" y="4726005"/>
                                  <a:pt x="5421888" y="4729198"/>
                                  <a:pt x="5415102" y="4725606"/>
                                </a:cubicBezTo>
                                <a:lnTo>
                                  <a:pt x="5412706" y="4724009"/>
                                </a:lnTo>
                                <a:cubicBezTo>
                                  <a:pt x="5410710" y="4723210"/>
                                  <a:pt x="5409912" y="4720815"/>
                                  <a:pt x="5411110" y="4718819"/>
                                </a:cubicBezTo>
                                <a:cubicBezTo>
                                  <a:pt x="5411908" y="4716823"/>
                                  <a:pt x="5414303" y="4716025"/>
                                  <a:pt x="5416299" y="4717222"/>
                                </a:cubicBezTo>
                                <a:lnTo>
                                  <a:pt x="5418694" y="4718819"/>
                                </a:lnTo>
                                <a:cubicBezTo>
                                  <a:pt x="5422287" y="4720815"/>
                                  <a:pt x="5425082" y="4718819"/>
                                  <a:pt x="5425082" y="4718819"/>
                                </a:cubicBezTo>
                                <a:lnTo>
                                  <a:pt x="5425481" y="4718819"/>
                                </a:lnTo>
                                <a:cubicBezTo>
                                  <a:pt x="5425681" y="4718619"/>
                                  <a:pt x="5427477" y="4717521"/>
                                  <a:pt x="5430072" y="4716923"/>
                                </a:cubicBezTo>
                                <a:close/>
                                <a:moveTo>
                                  <a:pt x="91814" y="4713630"/>
                                </a:moveTo>
                                <a:cubicBezTo>
                                  <a:pt x="92613" y="4713230"/>
                                  <a:pt x="94211" y="4713230"/>
                                  <a:pt x="94610" y="4714428"/>
                                </a:cubicBezTo>
                                <a:cubicBezTo>
                                  <a:pt x="95009" y="4715226"/>
                                  <a:pt x="95009" y="4716823"/>
                                  <a:pt x="93810" y="4717222"/>
                                </a:cubicBezTo>
                                <a:lnTo>
                                  <a:pt x="78641" y="4726006"/>
                                </a:lnTo>
                                <a:lnTo>
                                  <a:pt x="77843" y="4726405"/>
                                </a:lnTo>
                                <a:cubicBezTo>
                                  <a:pt x="77044" y="4726405"/>
                                  <a:pt x="76246" y="4726006"/>
                                  <a:pt x="75847" y="4725207"/>
                                </a:cubicBezTo>
                                <a:cubicBezTo>
                                  <a:pt x="75447" y="4724010"/>
                                  <a:pt x="75447" y="4722812"/>
                                  <a:pt x="76645" y="4722413"/>
                                </a:cubicBezTo>
                                <a:close/>
                                <a:moveTo>
                                  <a:pt x="6706908" y="4710836"/>
                                </a:moveTo>
                                <a:lnTo>
                                  <a:pt x="6723675" y="4715627"/>
                                </a:lnTo>
                                <a:cubicBezTo>
                                  <a:pt x="6724873" y="4716026"/>
                                  <a:pt x="6725671" y="4717224"/>
                                  <a:pt x="6725272" y="4718421"/>
                                </a:cubicBezTo>
                                <a:cubicBezTo>
                                  <a:pt x="6725272" y="4719220"/>
                                  <a:pt x="6724474" y="4720018"/>
                                  <a:pt x="6723675" y="4720018"/>
                                </a:cubicBezTo>
                                <a:lnTo>
                                  <a:pt x="6722877" y="4720018"/>
                                </a:lnTo>
                                <a:lnTo>
                                  <a:pt x="6706110" y="4715227"/>
                                </a:lnTo>
                                <a:cubicBezTo>
                                  <a:pt x="6704912" y="4714828"/>
                                  <a:pt x="6704114" y="4713630"/>
                                  <a:pt x="6704114" y="4712433"/>
                                </a:cubicBezTo>
                                <a:cubicBezTo>
                                  <a:pt x="6704513" y="4711235"/>
                                  <a:pt x="6705710" y="4710437"/>
                                  <a:pt x="6706908" y="4710836"/>
                                </a:cubicBezTo>
                                <a:close/>
                                <a:moveTo>
                                  <a:pt x="13572" y="4708041"/>
                                </a:moveTo>
                                <a:lnTo>
                                  <a:pt x="27545" y="4718820"/>
                                </a:lnTo>
                                <a:cubicBezTo>
                                  <a:pt x="28344" y="4719219"/>
                                  <a:pt x="28743" y="4720816"/>
                                  <a:pt x="27945" y="4721615"/>
                                </a:cubicBezTo>
                                <a:cubicBezTo>
                                  <a:pt x="27545" y="4722014"/>
                                  <a:pt x="26746" y="4722413"/>
                                  <a:pt x="26347" y="4722413"/>
                                </a:cubicBezTo>
                                <a:cubicBezTo>
                                  <a:pt x="25948" y="4722413"/>
                                  <a:pt x="25149" y="4722413"/>
                                  <a:pt x="24750" y="4722014"/>
                                </a:cubicBezTo>
                                <a:lnTo>
                                  <a:pt x="11177" y="4711234"/>
                                </a:lnTo>
                                <a:cubicBezTo>
                                  <a:pt x="10379" y="4710835"/>
                                  <a:pt x="9980" y="4709238"/>
                                  <a:pt x="10778" y="4708440"/>
                                </a:cubicBezTo>
                                <a:cubicBezTo>
                                  <a:pt x="11177" y="4707642"/>
                                  <a:pt x="12774" y="4707242"/>
                                  <a:pt x="13572" y="4708041"/>
                                </a:cubicBezTo>
                                <a:close/>
                                <a:moveTo>
                                  <a:pt x="6794733" y="4700456"/>
                                </a:moveTo>
                                <a:cubicBezTo>
                                  <a:pt x="6795532" y="4700057"/>
                                  <a:pt x="6797128" y="4700057"/>
                                  <a:pt x="6797528" y="4701255"/>
                                </a:cubicBezTo>
                                <a:cubicBezTo>
                                  <a:pt x="6797927" y="4702053"/>
                                  <a:pt x="6797927" y="4703650"/>
                                  <a:pt x="6796729" y="4704049"/>
                                </a:cubicBezTo>
                                <a:lnTo>
                                  <a:pt x="6781559" y="4712833"/>
                                </a:lnTo>
                                <a:lnTo>
                                  <a:pt x="6780760" y="4713232"/>
                                </a:lnTo>
                                <a:cubicBezTo>
                                  <a:pt x="6779962" y="4713232"/>
                                  <a:pt x="6779163" y="4712833"/>
                                  <a:pt x="6778764" y="4712034"/>
                                </a:cubicBezTo>
                                <a:cubicBezTo>
                                  <a:pt x="6778365" y="4710837"/>
                                  <a:pt x="6778764" y="4709639"/>
                                  <a:pt x="6779563" y="4709240"/>
                                </a:cubicBezTo>
                                <a:close/>
                                <a:moveTo>
                                  <a:pt x="81835" y="4699259"/>
                                </a:moveTo>
                                <a:cubicBezTo>
                                  <a:pt x="82634" y="4699658"/>
                                  <a:pt x="83033" y="4701255"/>
                                  <a:pt x="82235" y="4702054"/>
                                </a:cubicBezTo>
                                <a:lnTo>
                                  <a:pt x="71455" y="4716027"/>
                                </a:lnTo>
                                <a:cubicBezTo>
                                  <a:pt x="71056" y="4716426"/>
                                  <a:pt x="70258" y="4716825"/>
                                  <a:pt x="69858" y="4716825"/>
                                </a:cubicBezTo>
                                <a:cubicBezTo>
                                  <a:pt x="69459" y="4716825"/>
                                  <a:pt x="68661" y="4716825"/>
                                  <a:pt x="68262" y="4716426"/>
                                </a:cubicBezTo>
                                <a:cubicBezTo>
                                  <a:pt x="67463" y="4715627"/>
                                  <a:pt x="67064" y="4714430"/>
                                  <a:pt x="68262" y="4713631"/>
                                </a:cubicBezTo>
                                <a:lnTo>
                                  <a:pt x="79041" y="4699658"/>
                                </a:lnTo>
                                <a:cubicBezTo>
                                  <a:pt x="79440" y="4698860"/>
                                  <a:pt x="81037" y="4698461"/>
                                  <a:pt x="81835" y="4699259"/>
                                </a:cubicBezTo>
                                <a:close/>
                                <a:moveTo>
                                  <a:pt x="25548" y="4695266"/>
                                </a:moveTo>
                                <a:cubicBezTo>
                                  <a:pt x="26346" y="4694867"/>
                                  <a:pt x="27944" y="4694867"/>
                                  <a:pt x="28343" y="4696065"/>
                                </a:cubicBezTo>
                                <a:lnTo>
                                  <a:pt x="37126" y="4711235"/>
                                </a:lnTo>
                                <a:cubicBezTo>
                                  <a:pt x="37525" y="4712034"/>
                                  <a:pt x="37525" y="4713631"/>
                                  <a:pt x="36327" y="4714030"/>
                                </a:cubicBezTo>
                                <a:lnTo>
                                  <a:pt x="35529" y="4714429"/>
                                </a:lnTo>
                                <a:cubicBezTo>
                                  <a:pt x="34731" y="4714429"/>
                                  <a:pt x="33932" y="4714030"/>
                                  <a:pt x="33533" y="4713231"/>
                                </a:cubicBezTo>
                                <a:lnTo>
                                  <a:pt x="24750" y="4698061"/>
                                </a:lnTo>
                                <a:cubicBezTo>
                                  <a:pt x="24350" y="4697262"/>
                                  <a:pt x="24350" y="4695666"/>
                                  <a:pt x="25548" y="4695266"/>
                                </a:cubicBezTo>
                                <a:close/>
                                <a:moveTo>
                                  <a:pt x="6716490" y="4694868"/>
                                </a:moveTo>
                                <a:lnTo>
                                  <a:pt x="6730463" y="4705648"/>
                                </a:lnTo>
                                <a:cubicBezTo>
                                  <a:pt x="6731261" y="4706047"/>
                                  <a:pt x="6731660" y="4707644"/>
                                  <a:pt x="6730862" y="4708442"/>
                                </a:cubicBezTo>
                                <a:cubicBezTo>
                                  <a:pt x="6730463" y="4708841"/>
                                  <a:pt x="6729664" y="4709240"/>
                                  <a:pt x="6729265" y="4709240"/>
                                </a:cubicBezTo>
                                <a:cubicBezTo>
                                  <a:pt x="6728866" y="4709240"/>
                                  <a:pt x="6728067" y="4709240"/>
                                  <a:pt x="6727668" y="4708841"/>
                                </a:cubicBezTo>
                                <a:lnTo>
                                  <a:pt x="6714094" y="4698062"/>
                                </a:lnTo>
                                <a:cubicBezTo>
                                  <a:pt x="6713296" y="4697663"/>
                                  <a:pt x="6712897" y="4696066"/>
                                  <a:pt x="6713695" y="4695267"/>
                                </a:cubicBezTo>
                                <a:cubicBezTo>
                                  <a:pt x="6714094" y="4694469"/>
                                  <a:pt x="6715691" y="4694070"/>
                                  <a:pt x="6716490" y="4694868"/>
                                </a:cubicBezTo>
                                <a:close/>
                                <a:moveTo>
                                  <a:pt x="63871" y="4690477"/>
                                </a:moveTo>
                                <a:cubicBezTo>
                                  <a:pt x="65069" y="4690876"/>
                                  <a:pt x="65868" y="4692074"/>
                                  <a:pt x="65468" y="4693271"/>
                                </a:cubicBezTo>
                                <a:lnTo>
                                  <a:pt x="60677" y="4710038"/>
                                </a:lnTo>
                                <a:cubicBezTo>
                                  <a:pt x="60677" y="4710837"/>
                                  <a:pt x="59879" y="4711635"/>
                                  <a:pt x="59080" y="4711635"/>
                                </a:cubicBezTo>
                                <a:lnTo>
                                  <a:pt x="58282" y="4711635"/>
                                </a:lnTo>
                                <a:cubicBezTo>
                                  <a:pt x="57084" y="4711236"/>
                                  <a:pt x="56685" y="4710038"/>
                                  <a:pt x="56285" y="4708841"/>
                                </a:cubicBezTo>
                                <a:lnTo>
                                  <a:pt x="61076" y="4692074"/>
                                </a:lnTo>
                                <a:cubicBezTo>
                                  <a:pt x="61475" y="4690876"/>
                                  <a:pt x="62673" y="4690078"/>
                                  <a:pt x="63871" y="4690477"/>
                                </a:cubicBezTo>
                                <a:close/>
                                <a:moveTo>
                                  <a:pt x="43912" y="4688481"/>
                                </a:moveTo>
                                <a:cubicBezTo>
                                  <a:pt x="45110" y="4688481"/>
                                  <a:pt x="46308" y="4689279"/>
                                  <a:pt x="46308" y="4690477"/>
                                </a:cubicBezTo>
                                <a:lnTo>
                                  <a:pt x="48703" y="4708043"/>
                                </a:lnTo>
                                <a:cubicBezTo>
                                  <a:pt x="48703" y="4709240"/>
                                  <a:pt x="47905" y="4710438"/>
                                  <a:pt x="46707" y="4710438"/>
                                </a:cubicBezTo>
                                <a:cubicBezTo>
                                  <a:pt x="45510" y="4710837"/>
                                  <a:pt x="44710" y="4710039"/>
                                  <a:pt x="44311" y="4708442"/>
                                </a:cubicBezTo>
                                <a:lnTo>
                                  <a:pt x="41916" y="4690876"/>
                                </a:lnTo>
                                <a:cubicBezTo>
                                  <a:pt x="41916" y="4689679"/>
                                  <a:pt x="42714" y="4688481"/>
                                  <a:pt x="43912" y="4688481"/>
                                </a:cubicBezTo>
                                <a:close/>
                                <a:moveTo>
                                  <a:pt x="6784753" y="4686085"/>
                                </a:moveTo>
                                <a:cubicBezTo>
                                  <a:pt x="6785552" y="4686484"/>
                                  <a:pt x="6785951" y="4688081"/>
                                  <a:pt x="6785152" y="4688879"/>
                                </a:cubicBezTo>
                                <a:lnTo>
                                  <a:pt x="6774374" y="4702852"/>
                                </a:lnTo>
                                <a:cubicBezTo>
                                  <a:pt x="6773975" y="4703251"/>
                                  <a:pt x="6773176" y="4703651"/>
                                  <a:pt x="6772776" y="4703651"/>
                                </a:cubicBezTo>
                                <a:cubicBezTo>
                                  <a:pt x="6772377" y="4703651"/>
                                  <a:pt x="6771579" y="4703651"/>
                                  <a:pt x="6771179" y="4703251"/>
                                </a:cubicBezTo>
                                <a:cubicBezTo>
                                  <a:pt x="6770381" y="4702453"/>
                                  <a:pt x="6769982" y="4701255"/>
                                  <a:pt x="6771179" y="4700457"/>
                                </a:cubicBezTo>
                                <a:lnTo>
                                  <a:pt x="6781959" y="4686484"/>
                                </a:lnTo>
                                <a:cubicBezTo>
                                  <a:pt x="6782358" y="4685686"/>
                                  <a:pt x="6783955" y="4685286"/>
                                  <a:pt x="6784753" y="4686085"/>
                                </a:cubicBezTo>
                                <a:close/>
                                <a:moveTo>
                                  <a:pt x="6728465" y="4682093"/>
                                </a:moveTo>
                                <a:cubicBezTo>
                                  <a:pt x="6729264" y="4681694"/>
                                  <a:pt x="6730861" y="4681694"/>
                                  <a:pt x="6731260" y="4682892"/>
                                </a:cubicBezTo>
                                <a:lnTo>
                                  <a:pt x="6740043" y="4698062"/>
                                </a:lnTo>
                                <a:cubicBezTo>
                                  <a:pt x="6740442" y="4698861"/>
                                  <a:pt x="6740442" y="4700458"/>
                                  <a:pt x="6739244" y="4700857"/>
                                </a:cubicBezTo>
                                <a:lnTo>
                                  <a:pt x="6738446" y="4701256"/>
                                </a:lnTo>
                                <a:cubicBezTo>
                                  <a:pt x="6737647" y="4701256"/>
                                  <a:pt x="6736849" y="4700857"/>
                                  <a:pt x="6736450" y="4700058"/>
                                </a:cubicBezTo>
                                <a:lnTo>
                                  <a:pt x="6727666" y="4684888"/>
                                </a:lnTo>
                                <a:cubicBezTo>
                                  <a:pt x="6727267" y="4684089"/>
                                  <a:pt x="6727267" y="4682493"/>
                                  <a:pt x="6728465" y="4682093"/>
                                </a:cubicBezTo>
                                <a:close/>
                                <a:moveTo>
                                  <a:pt x="6766790" y="4677303"/>
                                </a:moveTo>
                                <a:cubicBezTo>
                                  <a:pt x="6767988" y="4677702"/>
                                  <a:pt x="6768787" y="4678899"/>
                                  <a:pt x="6768388" y="4680097"/>
                                </a:cubicBezTo>
                                <a:lnTo>
                                  <a:pt x="6763596" y="4696864"/>
                                </a:lnTo>
                                <a:cubicBezTo>
                                  <a:pt x="6763596" y="4697663"/>
                                  <a:pt x="6762798" y="4698461"/>
                                  <a:pt x="6761999" y="4698461"/>
                                </a:cubicBezTo>
                                <a:lnTo>
                                  <a:pt x="6761201" y="4698461"/>
                                </a:lnTo>
                                <a:cubicBezTo>
                                  <a:pt x="6760403" y="4698062"/>
                                  <a:pt x="6759603" y="4696864"/>
                                  <a:pt x="6759204" y="4695667"/>
                                </a:cubicBezTo>
                                <a:lnTo>
                                  <a:pt x="6763995" y="4678899"/>
                                </a:lnTo>
                                <a:cubicBezTo>
                                  <a:pt x="6764395" y="4677702"/>
                                  <a:pt x="6765592" y="4676903"/>
                                  <a:pt x="6766790" y="4677303"/>
                                </a:cubicBezTo>
                                <a:close/>
                                <a:moveTo>
                                  <a:pt x="6746829" y="4675307"/>
                                </a:moveTo>
                                <a:cubicBezTo>
                                  <a:pt x="6748027" y="4675307"/>
                                  <a:pt x="6749224" y="4676105"/>
                                  <a:pt x="6749224" y="4677303"/>
                                </a:cubicBezTo>
                                <a:lnTo>
                                  <a:pt x="6751619" y="4694869"/>
                                </a:lnTo>
                                <a:cubicBezTo>
                                  <a:pt x="6751619" y="4696066"/>
                                  <a:pt x="6750821" y="4697264"/>
                                  <a:pt x="6749623" y="4697264"/>
                                </a:cubicBezTo>
                                <a:cubicBezTo>
                                  <a:pt x="6748825" y="4697663"/>
                                  <a:pt x="6747627" y="4696865"/>
                                  <a:pt x="6747228" y="4695268"/>
                                </a:cubicBezTo>
                                <a:lnTo>
                                  <a:pt x="6744832" y="4677702"/>
                                </a:lnTo>
                                <a:cubicBezTo>
                                  <a:pt x="6744832" y="4676505"/>
                                  <a:pt x="6745631" y="4675307"/>
                                  <a:pt x="6746829" y="4675307"/>
                                </a:cubicBezTo>
                                <a:close/>
                                <a:moveTo>
                                  <a:pt x="5791596" y="4650706"/>
                                </a:moveTo>
                                <a:cubicBezTo>
                                  <a:pt x="5799331" y="4652652"/>
                                  <a:pt x="5806317" y="4657542"/>
                                  <a:pt x="5810708" y="4664927"/>
                                </a:cubicBezTo>
                                <a:lnTo>
                                  <a:pt x="5805119" y="4668520"/>
                                </a:lnTo>
                                <a:cubicBezTo>
                                  <a:pt x="5797534" y="4656943"/>
                                  <a:pt x="5782365" y="4653351"/>
                                  <a:pt x="5770788" y="4660536"/>
                                </a:cubicBezTo>
                                <a:cubicBezTo>
                                  <a:pt x="5759210" y="4667722"/>
                                  <a:pt x="5755617" y="4683290"/>
                                  <a:pt x="5763601" y="4694469"/>
                                </a:cubicBezTo>
                                <a:lnTo>
                                  <a:pt x="5758013" y="4698062"/>
                                </a:lnTo>
                                <a:cubicBezTo>
                                  <a:pt x="5757613" y="4697663"/>
                                  <a:pt x="5757613" y="4697263"/>
                                  <a:pt x="5757214" y="4696864"/>
                                </a:cubicBezTo>
                                <a:cubicBezTo>
                                  <a:pt x="5748432" y="4682093"/>
                                  <a:pt x="5753222" y="4662931"/>
                                  <a:pt x="5767994" y="4654149"/>
                                </a:cubicBezTo>
                                <a:cubicBezTo>
                                  <a:pt x="5775379" y="4649758"/>
                                  <a:pt x="5783862" y="4648760"/>
                                  <a:pt x="5791596" y="4650706"/>
                                </a:cubicBezTo>
                                <a:close/>
                                <a:moveTo>
                                  <a:pt x="363267" y="4622613"/>
                                </a:moveTo>
                                <a:cubicBezTo>
                                  <a:pt x="364466" y="4622214"/>
                                  <a:pt x="365664" y="4623012"/>
                                  <a:pt x="366063" y="4624210"/>
                                </a:cubicBezTo>
                                <a:cubicBezTo>
                                  <a:pt x="367660" y="4631794"/>
                                  <a:pt x="375644" y="4636984"/>
                                  <a:pt x="383628" y="4634988"/>
                                </a:cubicBezTo>
                                <a:cubicBezTo>
                                  <a:pt x="384825" y="4634589"/>
                                  <a:pt x="386023" y="4635387"/>
                                  <a:pt x="386821" y="4636585"/>
                                </a:cubicBezTo>
                                <a:cubicBezTo>
                                  <a:pt x="387220" y="4637782"/>
                                  <a:pt x="386422" y="4638980"/>
                                  <a:pt x="385624" y="4639379"/>
                                </a:cubicBezTo>
                                <a:lnTo>
                                  <a:pt x="385224" y="4639379"/>
                                </a:lnTo>
                                <a:cubicBezTo>
                                  <a:pt x="380833" y="4640577"/>
                                  <a:pt x="376442" y="4640177"/>
                                  <a:pt x="372450" y="4638181"/>
                                </a:cubicBezTo>
                                <a:cubicBezTo>
                                  <a:pt x="367260" y="4652553"/>
                                  <a:pt x="357280" y="4663730"/>
                                  <a:pt x="343707" y="4670517"/>
                                </a:cubicBezTo>
                                <a:cubicBezTo>
                                  <a:pt x="330134" y="4677304"/>
                                  <a:pt x="314964" y="4678501"/>
                                  <a:pt x="300593" y="4673711"/>
                                </a:cubicBezTo>
                                <a:cubicBezTo>
                                  <a:pt x="299795" y="4678102"/>
                                  <a:pt x="297400" y="4682094"/>
                                  <a:pt x="293807" y="4684889"/>
                                </a:cubicBezTo>
                                <a:lnTo>
                                  <a:pt x="293408" y="4685288"/>
                                </a:lnTo>
                                <a:cubicBezTo>
                                  <a:pt x="292609" y="4685687"/>
                                  <a:pt x="291412" y="4685288"/>
                                  <a:pt x="290613" y="4684489"/>
                                </a:cubicBezTo>
                                <a:cubicBezTo>
                                  <a:pt x="289815" y="4683691"/>
                                  <a:pt x="289815" y="4682094"/>
                                  <a:pt x="291012" y="4681296"/>
                                </a:cubicBezTo>
                                <a:cubicBezTo>
                                  <a:pt x="297000" y="4676106"/>
                                  <a:pt x="298198" y="4666924"/>
                                  <a:pt x="293008" y="4660536"/>
                                </a:cubicBezTo>
                                <a:cubicBezTo>
                                  <a:pt x="292210" y="4659738"/>
                                  <a:pt x="292210" y="4658141"/>
                                  <a:pt x="293408" y="4657343"/>
                                </a:cubicBezTo>
                                <a:cubicBezTo>
                                  <a:pt x="294206" y="4656545"/>
                                  <a:pt x="295803" y="4656545"/>
                                  <a:pt x="296601" y="4657742"/>
                                </a:cubicBezTo>
                                <a:cubicBezTo>
                                  <a:pt x="299396" y="4661335"/>
                                  <a:pt x="300992" y="4665327"/>
                                  <a:pt x="300992" y="4669320"/>
                                </a:cubicBezTo>
                                <a:lnTo>
                                  <a:pt x="301392" y="4669320"/>
                                </a:lnTo>
                                <a:cubicBezTo>
                                  <a:pt x="314964" y="4673711"/>
                                  <a:pt x="328936" y="4672913"/>
                                  <a:pt x="341711" y="4666524"/>
                                </a:cubicBezTo>
                                <a:cubicBezTo>
                                  <a:pt x="354086" y="4660137"/>
                                  <a:pt x="363668" y="4649359"/>
                                  <a:pt x="368059" y="4636185"/>
                                </a:cubicBezTo>
                                <a:lnTo>
                                  <a:pt x="368059" y="4635786"/>
                                </a:lnTo>
                                <a:cubicBezTo>
                                  <a:pt x="364865" y="4633391"/>
                                  <a:pt x="362869" y="4629798"/>
                                  <a:pt x="361672" y="4625407"/>
                                </a:cubicBezTo>
                                <a:cubicBezTo>
                                  <a:pt x="361272" y="4624210"/>
                                  <a:pt x="362071" y="4623012"/>
                                  <a:pt x="363267" y="4622613"/>
                                </a:cubicBezTo>
                                <a:close/>
                                <a:moveTo>
                                  <a:pt x="1286223" y="4619419"/>
                                </a:moveTo>
                                <a:cubicBezTo>
                                  <a:pt x="1288618" y="4619020"/>
                                  <a:pt x="1291013" y="4620617"/>
                                  <a:pt x="1291013" y="4623012"/>
                                </a:cubicBezTo>
                                <a:lnTo>
                                  <a:pt x="1294607" y="4647363"/>
                                </a:lnTo>
                                <a:lnTo>
                                  <a:pt x="1318958" y="4643770"/>
                                </a:lnTo>
                                <a:cubicBezTo>
                                  <a:pt x="1321353" y="4643371"/>
                                  <a:pt x="1323348" y="4644968"/>
                                  <a:pt x="1323748" y="4647363"/>
                                </a:cubicBezTo>
                                <a:cubicBezTo>
                                  <a:pt x="1324147" y="4649758"/>
                                  <a:pt x="1322551" y="4651754"/>
                                  <a:pt x="1320156" y="4652153"/>
                                </a:cubicBezTo>
                                <a:lnTo>
                                  <a:pt x="1295804" y="4655746"/>
                                </a:lnTo>
                                <a:lnTo>
                                  <a:pt x="1299396" y="4680098"/>
                                </a:lnTo>
                                <a:cubicBezTo>
                                  <a:pt x="1299795" y="4682494"/>
                                  <a:pt x="1298199" y="4684489"/>
                                  <a:pt x="1295804" y="4684889"/>
                                </a:cubicBezTo>
                                <a:cubicBezTo>
                                  <a:pt x="1293408" y="4685288"/>
                                  <a:pt x="1291412" y="4683691"/>
                                  <a:pt x="1291013" y="4681296"/>
                                </a:cubicBezTo>
                                <a:lnTo>
                                  <a:pt x="1287420" y="4656944"/>
                                </a:lnTo>
                                <a:lnTo>
                                  <a:pt x="1263069" y="4660537"/>
                                </a:lnTo>
                                <a:cubicBezTo>
                                  <a:pt x="1260674" y="4660936"/>
                                  <a:pt x="1258679" y="4659339"/>
                                  <a:pt x="1258279" y="4656944"/>
                                </a:cubicBezTo>
                                <a:cubicBezTo>
                                  <a:pt x="1257880" y="4654549"/>
                                  <a:pt x="1259476" y="4652553"/>
                                  <a:pt x="1261872" y="4652153"/>
                                </a:cubicBezTo>
                                <a:lnTo>
                                  <a:pt x="1286223" y="4648561"/>
                                </a:lnTo>
                                <a:lnTo>
                                  <a:pt x="1282630" y="4624210"/>
                                </a:lnTo>
                                <a:cubicBezTo>
                                  <a:pt x="1282231" y="4621814"/>
                                  <a:pt x="1283829" y="4619818"/>
                                  <a:pt x="1286223" y="4619419"/>
                                </a:cubicBezTo>
                                <a:close/>
                                <a:moveTo>
                                  <a:pt x="3859025" y="4617823"/>
                                </a:moveTo>
                                <a:cubicBezTo>
                                  <a:pt x="3860223" y="4617423"/>
                                  <a:pt x="3861421" y="4618222"/>
                                  <a:pt x="3861421" y="4619819"/>
                                </a:cubicBezTo>
                                <a:lnTo>
                                  <a:pt x="3863816" y="4637384"/>
                                </a:lnTo>
                                <a:cubicBezTo>
                                  <a:pt x="3863816" y="4638582"/>
                                  <a:pt x="3863018" y="4639780"/>
                                  <a:pt x="3861820" y="4639780"/>
                                </a:cubicBezTo>
                                <a:cubicBezTo>
                                  <a:pt x="3860622" y="4639780"/>
                                  <a:pt x="3859424" y="4638981"/>
                                  <a:pt x="3859424" y="4637784"/>
                                </a:cubicBezTo>
                                <a:lnTo>
                                  <a:pt x="3857029" y="4620218"/>
                                </a:lnTo>
                                <a:cubicBezTo>
                                  <a:pt x="3857029" y="4619020"/>
                                  <a:pt x="3857827" y="4617823"/>
                                  <a:pt x="3859025" y="4617823"/>
                                </a:cubicBezTo>
                                <a:close/>
                                <a:moveTo>
                                  <a:pt x="3847448" y="4617024"/>
                                </a:moveTo>
                                <a:cubicBezTo>
                                  <a:pt x="3848646" y="4617024"/>
                                  <a:pt x="3849444" y="4618221"/>
                                  <a:pt x="3848646" y="4619818"/>
                                </a:cubicBezTo>
                                <a:lnTo>
                                  <a:pt x="3843856" y="4636585"/>
                                </a:lnTo>
                                <a:cubicBezTo>
                                  <a:pt x="3843856" y="4637384"/>
                                  <a:pt x="3843056" y="4638182"/>
                                  <a:pt x="3842258" y="4638182"/>
                                </a:cubicBezTo>
                                <a:lnTo>
                                  <a:pt x="3841459" y="4638182"/>
                                </a:lnTo>
                                <a:cubicBezTo>
                                  <a:pt x="3840262" y="4637783"/>
                                  <a:pt x="3839463" y="4636585"/>
                                  <a:pt x="3839863" y="4635388"/>
                                </a:cubicBezTo>
                                <a:lnTo>
                                  <a:pt x="3844654" y="4618621"/>
                                </a:lnTo>
                                <a:cubicBezTo>
                                  <a:pt x="3845053" y="4617423"/>
                                  <a:pt x="3846251" y="4616625"/>
                                  <a:pt x="3847448" y="4617024"/>
                                </a:cubicBezTo>
                                <a:close/>
                                <a:moveTo>
                                  <a:pt x="3869803" y="4614229"/>
                                </a:moveTo>
                                <a:cubicBezTo>
                                  <a:pt x="3870601" y="4613830"/>
                                  <a:pt x="3872198" y="4613830"/>
                                  <a:pt x="3872597" y="4615028"/>
                                </a:cubicBezTo>
                                <a:lnTo>
                                  <a:pt x="3881381" y="4630198"/>
                                </a:lnTo>
                                <a:cubicBezTo>
                                  <a:pt x="3881780" y="4630997"/>
                                  <a:pt x="3881780" y="4632594"/>
                                  <a:pt x="3880582" y="4632993"/>
                                </a:cubicBezTo>
                                <a:lnTo>
                                  <a:pt x="3879784" y="4633392"/>
                                </a:lnTo>
                                <a:cubicBezTo>
                                  <a:pt x="3878985" y="4633392"/>
                                  <a:pt x="3878187" y="4632993"/>
                                  <a:pt x="3877788" y="4632194"/>
                                </a:cubicBezTo>
                                <a:lnTo>
                                  <a:pt x="3869004" y="4617024"/>
                                </a:lnTo>
                                <a:cubicBezTo>
                                  <a:pt x="3868605" y="4616225"/>
                                  <a:pt x="3868605" y="4614629"/>
                                  <a:pt x="3869803" y="4614229"/>
                                </a:cubicBezTo>
                                <a:close/>
                                <a:moveTo>
                                  <a:pt x="3837868" y="4611834"/>
                                </a:moveTo>
                                <a:cubicBezTo>
                                  <a:pt x="3838666" y="4612632"/>
                                  <a:pt x="3838666" y="4613830"/>
                                  <a:pt x="3838666" y="4614628"/>
                                </a:cubicBezTo>
                                <a:lnTo>
                                  <a:pt x="3827887" y="4628601"/>
                                </a:lnTo>
                                <a:cubicBezTo>
                                  <a:pt x="3827487" y="4629000"/>
                                  <a:pt x="3826689" y="4629400"/>
                                  <a:pt x="3826290" y="4629400"/>
                                </a:cubicBezTo>
                                <a:cubicBezTo>
                                  <a:pt x="3825891" y="4629400"/>
                                  <a:pt x="3825092" y="4629400"/>
                                  <a:pt x="3824693" y="4629000"/>
                                </a:cubicBezTo>
                                <a:cubicBezTo>
                                  <a:pt x="3823895" y="4628601"/>
                                  <a:pt x="3823495" y="4627004"/>
                                  <a:pt x="3824294" y="4626206"/>
                                </a:cubicBezTo>
                                <a:lnTo>
                                  <a:pt x="3835073" y="4612233"/>
                                </a:lnTo>
                                <a:cubicBezTo>
                                  <a:pt x="3835472" y="4611435"/>
                                  <a:pt x="3837069" y="4611036"/>
                                  <a:pt x="3837868" y="4611834"/>
                                </a:cubicBezTo>
                                <a:close/>
                                <a:moveTo>
                                  <a:pt x="2514762" y="4611535"/>
                                </a:moveTo>
                                <a:cubicBezTo>
                                  <a:pt x="2517357" y="4610936"/>
                                  <a:pt x="2520750" y="4610836"/>
                                  <a:pt x="2524144" y="4612633"/>
                                </a:cubicBezTo>
                                <a:cubicBezTo>
                                  <a:pt x="2531727" y="4616625"/>
                                  <a:pt x="2531328" y="4624210"/>
                                  <a:pt x="2531328" y="4624609"/>
                                </a:cubicBezTo>
                                <a:cubicBezTo>
                                  <a:pt x="2531328" y="4624609"/>
                                  <a:pt x="2531328" y="4627403"/>
                                  <a:pt x="2534921" y="4629399"/>
                                </a:cubicBezTo>
                                <a:cubicBezTo>
                                  <a:pt x="2538514" y="4630996"/>
                                  <a:pt x="2540909" y="4629399"/>
                                  <a:pt x="2540909" y="4629399"/>
                                </a:cubicBezTo>
                                <a:lnTo>
                                  <a:pt x="2541309" y="4629399"/>
                                </a:lnTo>
                                <a:lnTo>
                                  <a:pt x="2541707" y="4629000"/>
                                </a:lnTo>
                                <a:cubicBezTo>
                                  <a:pt x="2543703" y="4627802"/>
                                  <a:pt x="2548494" y="4625407"/>
                                  <a:pt x="2554880" y="4628601"/>
                                </a:cubicBezTo>
                                <a:cubicBezTo>
                                  <a:pt x="2561666" y="4632194"/>
                                  <a:pt x="2562067" y="4639778"/>
                                  <a:pt x="2562067" y="4640178"/>
                                </a:cubicBezTo>
                                <a:lnTo>
                                  <a:pt x="2562067" y="4640577"/>
                                </a:lnTo>
                                <a:cubicBezTo>
                                  <a:pt x="2562067" y="4640577"/>
                                  <a:pt x="2562067" y="4643371"/>
                                  <a:pt x="2565660" y="4645367"/>
                                </a:cubicBezTo>
                                <a:cubicBezTo>
                                  <a:pt x="2569253" y="4647363"/>
                                  <a:pt x="2572047" y="4645367"/>
                                  <a:pt x="2572047" y="4645367"/>
                                </a:cubicBezTo>
                                <a:lnTo>
                                  <a:pt x="2572446" y="4645367"/>
                                </a:lnTo>
                                <a:cubicBezTo>
                                  <a:pt x="2572844" y="4644968"/>
                                  <a:pt x="2580031" y="4640976"/>
                                  <a:pt x="2586418" y="4644569"/>
                                </a:cubicBezTo>
                                <a:cubicBezTo>
                                  <a:pt x="2594003" y="4648561"/>
                                  <a:pt x="2593603" y="4656146"/>
                                  <a:pt x="2593603" y="4656546"/>
                                </a:cubicBezTo>
                                <a:cubicBezTo>
                                  <a:pt x="2593603" y="4656546"/>
                                  <a:pt x="2593603" y="4659340"/>
                                  <a:pt x="2597196" y="4661336"/>
                                </a:cubicBezTo>
                                <a:cubicBezTo>
                                  <a:pt x="2598393" y="4661735"/>
                                  <a:pt x="2599191" y="4662134"/>
                                  <a:pt x="2600389" y="4662134"/>
                                </a:cubicBezTo>
                                <a:lnTo>
                                  <a:pt x="2604782" y="4662534"/>
                                </a:lnTo>
                                <a:cubicBezTo>
                                  <a:pt x="2606778" y="4662534"/>
                                  <a:pt x="2608375" y="4664530"/>
                                  <a:pt x="2608375" y="4666526"/>
                                </a:cubicBezTo>
                                <a:cubicBezTo>
                                  <a:pt x="2608375" y="4668921"/>
                                  <a:pt x="2606380" y="4670518"/>
                                  <a:pt x="2602786" y="4670518"/>
                                </a:cubicBezTo>
                                <a:lnTo>
                                  <a:pt x="2596797" y="4670118"/>
                                </a:lnTo>
                                <a:cubicBezTo>
                                  <a:pt x="2595200" y="4669719"/>
                                  <a:pt x="2593603" y="4669320"/>
                                  <a:pt x="2592007" y="4668522"/>
                                </a:cubicBezTo>
                                <a:cubicBezTo>
                                  <a:pt x="2584422" y="4664530"/>
                                  <a:pt x="2584821" y="4656945"/>
                                  <a:pt x="2584821" y="4656546"/>
                                </a:cubicBezTo>
                                <a:cubicBezTo>
                                  <a:pt x="2584821" y="4656546"/>
                                  <a:pt x="2585220" y="4653750"/>
                                  <a:pt x="2581628" y="4651754"/>
                                </a:cubicBezTo>
                                <a:cubicBezTo>
                                  <a:pt x="2578833" y="4650157"/>
                                  <a:pt x="2575240" y="4651754"/>
                                  <a:pt x="2574840" y="4652153"/>
                                </a:cubicBezTo>
                                <a:cubicBezTo>
                                  <a:pt x="2573643" y="4652952"/>
                                  <a:pt x="2568056" y="4656146"/>
                                  <a:pt x="2561268" y="4652553"/>
                                </a:cubicBezTo>
                                <a:cubicBezTo>
                                  <a:pt x="2554481" y="4648960"/>
                                  <a:pt x="2554083" y="4642573"/>
                                  <a:pt x="2554083" y="4640976"/>
                                </a:cubicBezTo>
                                <a:cubicBezTo>
                                  <a:pt x="2553683" y="4640577"/>
                                  <a:pt x="2553284" y="4637383"/>
                                  <a:pt x="2550490" y="4635786"/>
                                </a:cubicBezTo>
                                <a:cubicBezTo>
                                  <a:pt x="2547296" y="4634190"/>
                                  <a:pt x="2545300" y="4635387"/>
                                  <a:pt x="2544502" y="4635786"/>
                                </a:cubicBezTo>
                                <a:lnTo>
                                  <a:pt x="2544103" y="4635786"/>
                                </a:lnTo>
                                <a:cubicBezTo>
                                  <a:pt x="2542905" y="4636585"/>
                                  <a:pt x="2537715" y="4639778"/>
                                  <a:pt x="2530531" y="4636186"/>
                                </a:cubicBezTo>
                                <a:cubicBezTo>
                                  <a:pt x="2522945" y="4632194"/>
                                  <a:pt x="2523345" y="4625008"/>
                                  <a:pt x="2523345" y="4624210"/>
                                </a:cubicBezTo>
                                <a:cubicBezTo>
                                  <a:pt x="2523744" y="4624210"/>
                                  <a:pt x="2523345" y="4621016"/>
                                  <a:pt x="2520152" y="4619419"/>
                                </a:cubicBezTo>
                                <a:cubicBezTo>
                                  <a:pt x="2517357" y="4617822"/>
                                  <a:pt x="2513763" y="4619419"/>
                                  <a:pt x="2513365" y="4619818"/>
                                </a:cubicBezTo>
                                <a:cubicBezTo>
                                  <a:pt x="2512168" y="4620617"/>
                                  <a:pt x="2506579" y="4623810"/>
                                  <a:pt x="2499792" y="4620218"/>
                                </a:cubicBezTo>
                                <a:lnTo>
                                  <a:pt x="2497397" y="4618621"/>
                                </a:lnTo>
                                <a:cubicBezTo>
                                  <a:pt x="2495401" y="4617822"/>
                                  <a:pt x="2494603" y="4615427"/>
                                  <a:pt x="2495800" y="4613431"/>
                                </a:cubicBezTo>
                                <a:cubicBezTo>
                                  <a:pt x="2496600" y="4611435"/>
                                  <a:pt x="2498994" y="4610637"/>
                                  <a:pt x="2500990" y="4611834"/>
                                </a:cubicBezTo>
                                <a:lnTo>
                                  <a:pt x="2503385" y="4613431"/>
                                </a:lnTo>
                                <a:cubicBezTo>
                                  <a:pt x="2506978" y="4615427"/>
                                  <a:pt x="2509772" y="4613431"/>
                                  <a:pt x="2509772" y="4613431"/>
                                </a:cubicBezTo>
                                <a:lnTo>
                                  <a:pt x="2510172" y="4613431"/>
                                </a:lnTo>
                                <a:cubicBezTo>
                                  <a:pt x="2510371" y="4613231"/>
                                  <a:pt x="2512168" y="4612134"/>
                                  <a:pt x="2514762" y="4611535"/>
                                </a:cubicBezTo>
                                <a:close/>
                                <a:moveTo>
                                  <a:pt x="7066188" y="4609439"/>
                                </a:moveTo>
                                <a:cubicBezTo>
                                  <a:pt x="7067386" y="4609039"/>
                                  <a:pt x="7068584" y="4609838"/>
                                  <a:pt x="7068983" y="4611035"/>
                                </a:cubicBezTo>
                                <a:cubicBezTo>
                                  <a:pt x="7070580" y="4618620"/>
                                  <a:pt x="7078564" y="4623810"/>
                                  <a:pt x="7086547" y="4621814"/>
                                </a:cubicBezTo>
                                <a:cubicBezTo>
                                  <a:pt x="7087745" y="4621415"/>
                                  <a:pt x="7088943" y="4622213"/>
                                  <a:pt x="7089741" y="4623411"/>
                                </a:cubicBezTo>
                                <a:cubicBezTo>
                                  <a:pt x="7090140" y="4624608"/>
                                  <a:pt x="7089342" y="4625806"/>
                                  <a:pt x="7088543" y="4626205"/>
                                </a:cubicBezTo>
                                <a:lnTo>
                                  <a:pt x="7088144" y="4626205"/>
                                </a:lnTo>
                                <a:cubicBezTo>
                                  <a:pt x="7083753" y="4627403"/>
                                  <a:pt x="7079362" y="4627003"/>
                                  <a:pt x="7075370" y="4625007"/>
                                </a:cubicBezTo>
                                <a:cubicBezTo>
                                  <a:pt x="7070180" y="4639378"/>
                                  <a:pt x="7060200" y="4650556"/>
                                  <a:pt x="7046628" y="4657343"/>
                                </a:cubicBezTo>
                                <a:cubicBezTo>
                                  <a:pt x="7033055" y="4664130"/>
                                  <a:pt x="7017885" y="4665327"/>
                                  <a:pt x="7003513" y="4660537"/>
                                </a:cubicBezTo>
                                <a:cubicBezTo>
                                  <a:pt x="7002715" y="4664928"/>
                                  <a:pt x="7000320" y="4668920"/>
                                  <a:pt x="6996727" y="4671715"/>
                                </a:cubicBezTo>
                                <a:lnTo>
                                  <a:pt x="6996328" y="4672114"/>
                                </a:lnTo>
                                <a:cubicBezTo>
                                  <a:pt x="6995529" y="4672513"/>
                                  <a:pt x="6994332" y="4672114"/>
                                  <a:pt x="6993533" y="4671315"/>
                                </a:cubicBezTo>
                                <a:cubicBezTo>
                                  <a:pt x="6992735" y="4670517"/>
                                  <a:pt x="6992735" y="4668920"/>
                                  <a:pt x="6993933" y="4668122"/>
                                </a:cubicBezTo>
                                <a:cubicBezTo>
                                  <a:pt x="6999921" y="4662932"/>
                                  <a:pt x="7001118" y="4653750"/>
                                  <a:pt x="6995929" y="4647362"/>
                                </a:cubicBezTo>
                                <a:cubicBezTo>
                                  <a:pt x="6995130" y="4646564"/>
                                  <a:pt x="6995130" y="4644967"/>
                                  <a:pt x="6996328" y="4644169"/>
                                </a:cubicBezTo>
                                <a:cubicBezTo>
                                  <a:pt x="6997126" y="4643370"/>
                                  <a:pt x="6998723" y="4643370"/>
                                  <a:pt x="6999521" y="4644568"/>
                                </a:cubicBezTo>
                                <a:cubicBezTo>
                                  <a:pt x="7002316" y="4648161"/>
                                  <a:pt x="7003913" y="4652153"/>
                                  <a:pt x="7003913" y="4656146"/>
                                </a:cubicBezTo>
                                <a:lnTo>
                                  <a:pt x="7004312" y="4656146"/>
                                </a:lnTo>
                                <a:cubicBezTo>
                                  <a:pt x="7017885" y="4660537"/>
                                  <a:pt x="7031857" y="4659739"/>
                                  <a:pt x="7044632" y="4653350"/>
                                </a:cubicBezTo>
                                <a:cubicBezTo>
                                  <a:pt x="7057007" y="4646963"/>
                                  <a:pt x="7066588" y="4636185"/>
                                  <a:pt x="7070979" y="4623011"/>
                                </a:cubicBezTo>
                                <a:lnTo>
                                  <a:pt x="7070979" y="4622612"/>
                                </a:lnTo>
                                <a:cubicBezTo>
                                  <a:pt x="7067785" y="4620217"/>
                                  <a:pt x="7065789" y="4616624"/>
                                  <a:pt x="7064592" y="4612233"/>
                                </a:cubicBezTo>
                                <a:cubicBezTo>
                                  <a:pt x="7064192" y="4611035"/>
                                  <a:pt x="7064991" y="4609838"/>
                                  <a:pt x="7066188" y="4609439"/>
                                </a:cubicBezTo>
                                <a:close/>
                                <a:moveTo>
                                  <a:pt x="3881379" y="4606245"/>
                                </a:moveTo>
                                <a:lnTo>
                                  <a:pt x="3895752" y="4617024"/>
                                </a:lnTo>
                                <a:cubicBezTo>
                                  <a:pt x="3896550" y="4617423"/>
                                  <a:pt x="3896949" y="4619020"/>
                                  <a:pt x="3896151" y="4619819"/>
                                </a:cubicBezTo>
                                <a:cubicBezTo>
                                  <a:pt x="3895752" y="4620218"/>
                                  <a:pt x="3894953" y="4620617"/>
                                  <a:pt x="3894554" y="4620617"/>
                                </a:cubicBezTo>
                                <a:cubicBezTo>
                                  <a:pt x="3894155" y="4620617"/>
                                  <a:pt x="3893356" y="4620617"/>
                                  <a:pt x="3892957" y="4620218"/>
                                </a:cubicBezTo>
                                <a:lnTo>
                                  <a:pt x="3878984" y="4609438"/>
                                </a:lnTo>
                                <a:cubicBezTo>
                                  <a:pt x="3878186" y="4609039"/>
                                  <a:pt x="3877787" y="4607442"/>
                                  <a:pt x="3878585" y="4606644"/>
                                </a:cubicBezTo>
                                <a:cubicBezTo>
                                  <a:pt x="3878984" y="4605846"/>
                                  <a:pt x="3880581" y="4605446"/>
                                  <a:pt x="3881379" y="4606245"/>
                                </a:cubicBezTo>
                                <a:close/>
                                <a:moveTo>
                                  <a:pt x="3827488" y="4602253"/>
                                </a:moveTo>
                                <a:cubicBezTo>
                                  <a:pt x="3828287" y="4601854"/>
                                  <a:pt x="3829884" y="4601854"/>
                                  <a:pt x="3830283" y="4603052"/>
                                </a:cubicBezTo>
                                <a:cubicBezTo>
                                  <a:pt x="3830682" y="4604249"/>
                                  <a:pt x="3830283" y="4605447"/>
                                  <a:pt x="3829484" y="4605846"/>
                                </a:cubicBezTo>
                                <a:lnTo>
                                  <a:pt x="3814314" y="4614630"/>
                                </a:lnTo>
                                <a:lnTo>
                                  <a:pt x="3813515" y="4615029"/>
                                </a:lnTo>
                                <a:cubicBezTo>
                                  <a:pt x="3812717" y="4615029"/>
                                  <a:pt x="3811919" y="4614630"/>
                                  <a:pt x="3811519" y="4613831"/>
                                </a:cubicBezTo>
                                <a:cubicBezTo>
                                  <a:pt x="3811120" y="4613033"/>
                                  <a:pt x="3811120" y="4611436"/>
                                  <a:pt x="3812318" y="4611037"/>
                                </a:cubicBezTo>
                                <a:close/>
                                <a:moveTo>
                                  <a:pt x="3886170" y="4595068"/>
                                </a:moveTo>
                                <a:lnTo>
                                  <a:pt x="3902937" y="4599859"/>
                                </a:lnTo>
                                <a:cubicBezTo>
                                  <a:pt x="3904135" y="4600258"/>
                                  <a:pt x="3904534" y="4601456"/>
                                  <a:pt x="3904135" y="4602653"/>
                                </a:cubicBezTo>
                                <a:cubicBezTo>
                                  <a:pt x="3904135" y="4603452"/>
                                  <a:pt x="3903337" y="4604250"/>
                                  <a:pt x="3902538" y="4604250"/>
                                </a:cubicBezTo>
                                <a:lnTo>
                                  <a:pt x="3901740" y="4604250"/>
                                </a:lnTo>
                                <a:lnTo>
                                  <a:pt x="3884972" y="4599459"/>
                                </a:lnTo>
                                <a:cubicBezTo>
                                  <a:pt x="3883775" y="4599060"/>
                                  <a:pt x="3882976" y="4597862"/>
                                  <a:pt x="3883376" y="4596665"/>
                                </a:cubicBezTo>
                                <a:cubicBezTo>
                                  <a:pt x="3883775" y="4595467"/>
                                  <a:pt x="3884972" y="4594669"/>
                                  <a:pt x="3886170" y="4595068"/>
                                </a:cubicBezTo>
                                <a:close/>
                                <a:moveTo>
                                  <a:pt x="3824296" y="4590677"/>
                                </a:moveTo>
                                <a:cubicBezTo>
                                  <a:pt x="3825493" y="4590677"/>
                                  <a:pt x="3826691" y="4591475"/>
                                  <a:pt x="3826691" y="4592673"/>
                                </a:cubicBezTo>
                                <a:cubicBezTo>
                                  <a:pt x="3826691" y="4593871"/>
                                  <a:pt x="3825893" y="4595068"/>
                                  <a:pt x="3824695" y="4595068"/>
                                </a:cubicBezTo>
                                <a:lnTo>
                                  <a:pt x="3807129" y="4597464"/>
                                </a:lnTo>
                                <a:cubicBezTo>
                                  <a:pt x="3805932" y="4597464"/>
                                  <a:pt x="3804734" y="4596666"/>
                                  <a:pt x="3804734" y="4595468"/>
                                </a:cubicBezTo>
                                <a:cubicBezTo>
                                  <a:pt x="3804734" y="4594270"/>
                                  <a:pt x="3805532" y="4593072"/>
                                  <a:pt x="3806730" y="4593072"/>
                                </a:cubicBezTo>
                                <a:close/>
                                <a:moveTo>
                                  <a:pt x="3903336" y="4580298"/>
                                </a:moveTo>
                                <a:cubicBezTo>
                                  <a:pt x="3904534" y="4580298"/>
                                  <a:pt x="3905732" y="4581096"/>
                                  <a:pt x="3905732" y="4582294"/>
                                </a:cubicBezTo>
                                <a:cubicBezTo>
                                  <a:pt x="3905732" y="4583491"/>
                                  <a:pt x="3904933" y="4584689"/>
                                  <a:pt x="3903736" y="4584689"/>
                                </a:cubicBezTo>
                                <a:lnTo>
                                  <a:pt x="3886170" y="4587085"/>
                                </a:lnTo>
                                <a:cubicBezTo>
                                  <a:pt x="3884972" y="4587085"/>
                                  <a:pt x="3883775" y="4586287"/>
                                  <a:pt x="3883775" y="4585089"/>
                                </a:cubicBezTo>
                                <a:cubicBezTo>
                                  <a:pt x="3883775" y="4583891"/>
                                  <a:pt x="3884573" y="4582693"/>
                                  <a:pt x="3885771" y="4582693"/>
                                </a:cubicBezTo>
                                <a:close/>
                                <a:moveTo>
                                  <a:pt x="2531928" y="4579599"/>
                                </a:moveTo>
                                <a:cubicBezTo>
                                  <a:pt x="2534522" y="4579000"/>
                                  <a:pt x="2537916" y="4578900"/>
                                  <a:pt x="2541309" y="4580697"/>
                                </a:cubicBezTo>
                                <a:cubicBezTo>
                                  <a:pt x="2548894" y="4584689"/>
                                  <a:pt x="2548494" y="4592274"/>
                                  <a:pt x="2548494" y="4592673"/>
                                </a:cubicBezTo>
                                <a:cubicBezTo>
                                  <a:pt x="2548494" y="4592673"/>
                                  <a:pt x="2548494" y="4595467"/>
                                  <a:pt x="2552086" y="4597463"/>
                                </a:cubicBezTo>
                                <a:cubicBezTo>
                                  <a:pt x="2555680" y="4599060"/>
                                  <a:pt x="2558075" y="4597463"/>
                                  <a:pt x="2558075" y="4597463"/>
                                </a:cubicBezTo>
                                <a:lnTo>
                                  <a:pt x="2558474" y="4597463"/>
                                </a:lnTo>
                                <a:lnTo>
                                  <a:pt x="2558872" y="4597064"/>
                                </a:lnTo>
                                <a:cubicBezTo>
                                  <a:pt x="2560869" y="4595866"/>
                                  <a:pt x="2565660" y="4593471"/>
                                  <a:pt x="2572047" y="4596665"/>
                                </a:cubicBezTo>
                                <a:cubicBezTo>
                                  <a:pt x="2578833" y="4600258"/>
                                  <a:pt x="2579232" y="4607842"/>
                                  <a:pt x="2579232" y="4608242"/>
                                </a:cubicBezTo>
                                <a:lnTo>
                                  <a:pt x="2579232" y="4608641"/>
                                </a:lnTo>
                                <a:cubicBezTo>
                                  <a:pt x="2579232" y="4608641"/>
                                  <a:pt x="2579232" y="4611435"/>
                                  <a:pt x="2582826" y="4613431"/>
                                </a:cubicBezTo>
                                <a:cubicBezTo>
                                  <a:pt x="2586419" y="4615427"/>
                                  <a:pt x="2589211" y="4613431"/>
                                  <a:pt x="2589211" y="4613431"/>
                                </a:cubicBezTo>
                                <a:lnTo>
                                  <a:pt x="2589612" y="4613431"/>
                                </a:lnTo>
                                <a:cubicBezTo>
                                  <a:pt x="2590011" y="4613032"/>
                                  <a:pt x="2597196" y="4609040"/>
                                  <a:pt x="2603583" y="4612633"/>
                                </a:cubicBezTo>
                                <a:cubicBezTo>
                                  <a:pt x="2611167" y="4616625"/>
                                  <a:pt x="2610770" y="4624210"/>
                                  <a:pt x="2610770" y="4624610"/>
                                </a:cubicBezTo>
                                <a:cubicBezTo>
                                  <a:pt x="2610770" y="4624610"/>
                                  <a:pt x="2610770" y="4627404"/>
                                  <a:pt x="2614363" y="4629400"/>
                                </a:cubicBezTo>
                                <a:cubicBezTo>
                                  <a:pt x="2615560" y="4629799"/>
                                  <a:pt x="2616357" y="4630198"/>
                                  <a:pt x="2617554" y="4630198"/>
                                </a:cubicBezTo>
                                <a:lnTo>
                                  <a:pt x="2621945" y="4630598"/>
                                </a:lnTo>
                                <a:cubicBezTo>
                                  <a:pt x="2623942" y="4630598"/>
                                  <a:pt x="2625538" y="4632594"/>
                                  <a:pt x="2625538" y="4634590"/>
                                </a:cubicBezTo>
                                <a:cubicBezTo>
                                  <a:pt x="2625139" y="4636586"/>
                                  <a:pt x="2623541" y="4638182"/>
                                  <a:pt x="2619949" y="4638582"/>
                                </a:cubicBezTo>
                                <a:lnTo>
                                  <a:pt x="2613962" y="4638182"/>
                                </a:lnTo>
                                <a:cubicBezTo>
                                  <a:pt x="2612366" y="4637783"/>
                                  <a:pt x="2610770" y="4637384"/>
                                  <a:pt x="2609172" y="4636586"/>
                                </a:cubicBezTo>
                                <a:cubicBezTo>
                                  <a:pt x="2601587" y="4632594"/>
                                  <a:pt x="2601988" y="4625009"/>
                                  <a:pt x="2601988" y="4624610"/>
                                </a:cubicBezTo>
                                <a:cubicBezTo>
                                  <a:pt x="2601988" y="4624610"/>
                                  <a:pt x="2602384" y="4621814"/>
                                  <a:pt x="2598793" y="4619818"/>
                                </a:cubicBezTo>
                                <a:cubicBezTo>
                                  <a:pt x="2595999" y="4618221"/>
                                  <a:pt x="2592406" y="4619818"/>
                                  <a:pt x="2592007" y="4620217"/>
                                </a:cubicBezTo>
                                <a:cubicBezTo>
                                  <a:pt x="2590809" y="4621016"/>
                                  <a:pt x="2585220" y="4624210"/>
                                  <a:pt x="2578435" y="4620617"/>
                                </a:cubicBezTo>
                                <a:cubicBezTo>
                                  <a:pt x="2571648" y="4617024"/>
                                  <a:pt x="2571248" y="4610637"/>
                                  <a:pt x="2571248" y="4609040"/>
                                </a:cubicBezTo>
                                <a:cubicBezTo>
                                  <a:pt x="2570850" y="4608641"/>
                                  <a:pt x="2570449" y="4605447"/>
                                  <a:pt x="2567659" y="4603850"/>
                                </a:cubicBezTo>
                                <a:cubicBezTo>
                                  <a:pt x="2564462" y="4602254"/>
                                  <a:pt x="2562466" y="4603451"/>
                                  <a:pt x="2561667" y="4603850"/>
                                </a:cubicBezTo>
                                <a:lnTo>
                                  <a:pt x="2561269" y="4603850"/>
                                </a:lnTo>
                                <a:cubicBezTo>
                                  <a:pt x="2560070" y="4604649"/>
                                  <a:pt x="2554880" y="4607842"/>
                                  <a:pt x="2547696" y="4604250"/>
                                </a:cubicBezTo>
                                <a:cubicBezTo>
                                  <a:pt x="2540111" y="4600258"/>
                                  <a:pt x="2540510" y="4593072"/>
                                  <a:pt x="2540510" y="4592274"/>
                                </a:cubicBezTo>
                                <a:cubicBezTo>
                                  <a:pt x="2540910" y="4592274"/>
                                  <a:pt x="2540510" y="4589080"/>
                                  <a:pt x="2537318" y="4587483"/>
                                </a:cubicBezTo>
                                <a:cubicBezTo>
                                  <a:pt x="2534522" y="4585886"/>
                                  <a:pt x="2530930" y="4587483"/>
                                  <a:pt x="2530531" y="4587882"/>
                                </a:cubicBezTo>
                                <a:cubicBezTo>
                                  <a:pt x="2529333" y="4588681"/>
                                  <a:pt x="2523744" y="4591874"/>
                                  <a:pt x="2516959" y="4588282"/>
                                </a:cubicBezTo>
                                <a:lnTo>
                                  <a:pt x="2514563" y="4586685"/>
                                </a:lnTo>
                                <a:cubicBezTo>
                                  <a:pt x="2512567" y="4585886"/>
                                  <a:pt x="2511769" y="4583491"/>
                                  <a:pt x="2512966" y="4581495"/>
                                </a:cubicBezTo>
                                <a:cubicBezTo>
                                  <a:pt x="2513765" y="4579499"/>
                                  <a:pt x="2516160" y="4578701"/>
                                  <a:pt x="2518156" y="4579898"/>
                                </a:cubicBezTo>
                                <a:lnTo>
                                  <a:pt x="2520550" y="4581495"/>
                                </a:lnTo>
                                <a:cubicBezTo>
                                  <a:pt x="2524143" y="4583491"/>
                                  <a:pt x="2526939" y="4581495"/>
                                  <a:pt x="2526939" y="4581495"/>
                                </a:cubicBezTo>
                                <a:lnTo>
                                  <a:pt x="2527338" y="4581495"/>
                                </a:lnTo>
                                <a:cubicBezTo>
                                  <a:pt x="2527537" y="4581295"/>
                                  <a:pt x="2529333" y="4580198"/>
                                  <a:pt x="2531928" y="4579599"/>
                                </a:cubicBezTo>
                                <a:close/>
                                <a:moveTo>
                                  <a:pt x="3808725" y="4573511"/>
                                </a:moveTo>
                                <a:lnTo>
                                  <a:pt x="3825492" y="4578302"/>
                                </a:lnTo>
                                <a:cubicBezTo>
                                  <a:pt x="3826690" y="4578701"/>
                                  <a:pt x="3827488" y="4579899"/>
                                  <a:pt x="3827089" y="4581096"/>
                                </a:cubicBezTo>
                                <a:cubicBezTo>
                                  <a:pt x="3827089" y="4581895"/>
                                  <a:pt x="3826291" y="4582693"/>
                                  <a:pt x="3825492" y="4582693"/>
                                </a:cubicBezTo>
                                <a:lnTo>
                                  <a:pt x="3824694" y="4582693"/>
                                </a:lnTo>
                                <a:lnTo>
                                  <a:pt x="3807927" y="4577902"/>
                                </a:lnTo>
                                <a:cubicBezTo>
                                  <a:pt x="3806729" y="4577503"/>
                                  <a:pt x="3805931" y="4576305"/>
                                  <a:pt x="3805931" y="4575107"/>
                                </a:cubicBezTo>
                                <a:cubicBezTo>
                                  <a:pt x="3806330" y="4573910"/>
                                  <a:pt x="3807527" y="4573111"/>
                                  <a:pt x="3808725" y="4573511"/>
                                </a:cubicBezTo>
                                <a:close/>
                                <a:moveTo>
                                  <a:pt x="3896550" y="4563131"/>
                                </a:moveTo>
                                <a:cubicBezTo>
                                  <a:pt x="3897349" y="4562732"/>
                                  <a:pt x="3898945" y="4562732"/>
                                  <a:pt x="3899345" y="4563930"/>
                                </a:cubicBezTo>
                                <a:cubicBezTo>
                                  <a:pt x="3899744" y="4564728"/>
                                  <a:pt x="3899744" y="4566325"/>
                                  <a:pt x="3898546" y="4566724"/>
                                </a:cubicBezTo>
                                <a:lnTo>
                                  <a:pt x="3883376" y="4575508"/>
                                </a:lnTo>
                                <a:lnTo>
                                  <a:pt x="3882577" y="4575907"/>
                                </a:lnTo>
                                <a:cubicBezTo>
                                  <a:pt x="3881779" y="4575907"/>
                                  <a:pt x="3880980" y="4575508"/>
                                  <a:pt x="3880581" y="4574709"/>
                                </a:cubicBezTo>
                                <a:cubicBezTo>
                                  <a:pt x="3880182" y="4573512"/>
                                  <a:pt x="3880581" y="4572314"/>
                                  <a:pt x="3881380" y="4571915"/>
                                </a:cubicBezTo>
                                <a:close/>
                                <a:moveTo>
                                  <a:pt x="3818307" y="4557543"/>
                                </a:moveTo>
                                <a:lnTo>
                                  <a:pt x="3832280" y="4568323"/>
                                </a:lnTo>
                                <a:cubicBezTo>
                                  <a:pt x="3833078" y="4568722"/>
                                  <a:pt x="3833477" y="4570319"/>
                                  <a:pt x="3832679" y="4571117"/>
                                </a:cubicBezTo>
                                <a:cubicBezTo>
                                  <a:pt x="3832280" y="4571516"/>
                                  <a:pt x="3831481" y="4571915"/>
                                  <a:pt x="3831082" y="4571915"/>
                                </a:cubicBezTo>
                                <a:cubicBezTo>
                                  <a:pt x="3830683" y="4571915"/>
                                  <a:pt x="3829884" y="4571915"/>
                                  <a:pt x="3829485" y="4571516"/>
                                </a:cubicBezTo>
                                <a:lnTo>
                                  <a:pt x="3815911" y="4560737"/>
                                </a:lnTo>
                                <a:cubicBezTo>
                                  <a:pt x="3815113" y="4560338"/>
                                  <a:pt x="3814714" y="4558741"/>
                                  <a:pt x="3815512" y="4557942"/>
                                </a:cubicBezTo>
                                <a:cubicBezTo>
                                  <a:pt x="3815911" y="4557144"/>
                                  <a:pt x="3817508" y="4556745"/>
                                  <a:pt x="3818307" y="4557543"/>
                                </a:cubicBezTo>
                                <a:close/>
                                <a:moveTo>
                                  <a:pt x="3886570" y="4548761"/>
                                </a:moveTo>
                                <a:cubicBezTo>
                                  <a:pt x="3887369" y="4549160"/>
                                  <a:pt x="3887768" y="4550757"/>
                                  <a:pt x="3886969" y="4551555"/>
                                </a:cubicBezTo>
                                <a:lnTo>
                                  <a:pt x="3876190" y="4565528"/>
                                </a:lnTo>
                                <a:cubicBezTo>
                                  <a:pt x="3875791" y="4565928"/>
                                  <a:pt x="3874992" y="4566327"/>
                                  <a:pt x="3874593" y="4566327"/>
                                </a:cubicBezTo>
                                <a:cubicBezTo>
                                  <a:pt x="3874194" y="4566327"/>
                                  <a:pt x="3873396" y="4566327"/>
                                  <a:pt x="3872996" y="4565928"/>
                                </a:cubicBezTo>
                                <a:cubicBezTo>
                                  <a:pt x="3872198" y="4565129"/>
                                  <a:pt x="3871799" y="4563932"/>
                                  <a:pt x="3872996" y="4563133"/>
                                </a:cubicBezTo>
                                <a:lnTo>
                                  <a:pt x="3883776" y="4549160"/>
                                </a:lnTo>
                                <a:cubicBezTo>
                                  <a:pt x="3884175" y="4548362"/>
                                  <a:pt x="3885772" y="4547963"/>
                                  <a:pt x="3886570" y="4548761"/>
                                </a:cubicBezTo>
                                <a:close/>
                                <a:moveTo>
                                  <a:pt x="3830282" y="4544768"/>
                                </a:moveTo>
                                <a:cubicBezTo>
                                  <a:pt x="3831080" y="4544369"/>
                                  <a:pt x="3832677" y="4544369"/>
                                  <a:pt x="3833076" y="4545567"/>
                                </a:cubicBezTo>
                                <a:lnTo>
                                  <a:pt x="3841860" y="4560737"/>
                                </a:lnTo>
                                <a:cubicBezTo>
                                  <a:pt x="3842259" y="4561536"/>
                                  <a:pt x="3842259" y="4563133"/>
                                  <a:pt x="3841061" y="4563532"/>
                                </a:cubicBezTo>
                                <a:lnTo>
                                  <a:pt x="3840263" y="4563931"/>
                                </a:lnTo>
                                <a:cubicBezTo>
                                  <a:pt x="3839464" y="4563931"/>
                                  <a:pt x="3838666" y="4563532"/>
                                  <a:pt x="3838267" y="4562733"/>
                                </a:cubicBezTo>
                                <a:lnTo>
                                  <a:pt x="3829483" y="4547563"/>
                                </a:lnTo>
                                <a:cubicBezTo>
                                  <a:pt x="3829084" y="4546764"/>
                                  <a:pt x="3829084" y="4545168"/>
                                  <a:pt x="3830282" y="4544768"/>
                                </a:cubicBezTo>
                                <a:close/>
                                <a:moveTo>
                                  <a:pt x="3868606" y="4539979"/>
                                </a:moveTo>
                                <a:cubicBezTo>
                                  <a:pt x="3869803" y="4540378"/>
                                  <a:pt x="3870602" y="4541575"/>
                                  <a:pt x="3870203" y="4542773"/>
                                </a:cubicBezTo>
                                <a:lnTo>
                                  <a:pt x="3865412" y="4559540"/>
                                </a:lnTo>
                                <a:cubicBezTo>
                                  <a:pt x="3865412" y="4560339"/>
                                  <a:pt x="3864613" y="4561137"/>
                                  <a:pt x="3863814" y="4561137"/>
                                </a:cubicBezTo>
                                <a:lnTo>
                                  <a:pt x="3863016" y="4561137"/>
                                </a:lnTo>
                                <a:cubicBezTo>
                                  <a:pt x="3862218" y="4560738"/>
                                  <a:pt x="3861419" y="4559540"/>
                                  <a:pt x="3861020" y="4558343"/>
                                </a:cubicBezTo>
                                <a:lnTo>
                                  <a:pt x="3865811" y="4541575"/>
                                </a:lnTo>
                                <a:cubicBezTo>
                                  <a:pt x="3866211" y="4540378"/>
                                  <a:pt x="3867408" y="4539579"/>
                                  <a:pt x="3868606" y="4539979"/>
                                </a:cubicBezTo>
                                <a:close/>
                                <a:moveTo>
                                  <a:pt x="3848645" y="4537983"/>
                                </a:moveTo>
                                <a:cubicBezTo>
                                  <a:pt x="3849843" y="4537983"/>
                                  <a:pt x="3851041" y="4538781"/>
                                  <a:pt x="3851041" y="4539979"/>
                                </a:cubicBezTo>
                                <a:lnTo>
                                  <a:pt x="3853436" y="4557544"/>
                                </a:lnTo>
                                <a:cubicBezTo>
                                  <a:pt x="3853436" y="4558742"/>
                                  <a:pt x="3852638" y="4559940"/>
                                  <a:pt x="3851440" y="4559940"/>
                                </a:cubicBezTo>
                                <a:cubicBezTo>
                                  <a:pt x="3850642" y="4560339"/>
                                  <a:pt x="3849443" y="4559540"/>
                                  <a:pt x="3849044" y="4557944"/>
                                </a:cubicBezTo>
                                <a:lnTo>
                                  <a:pt x="3846649" y="4540378"/>
                                </a:lnTo>
                                <a:cubicBezTo>
                                  <a:pt x="3846649" y="4539180"/>
                                  <a:pt x="3847447" y="4537983"/>
                                  <a:pt x="3848645" y="4537983"/>
                                </a:cubicBezTo>
                                <a:close/>
                                <a:moveTo>
                                  <a:pt x="2893457" y="4513382"/>
                                </a:moveTo>
                                <a:cubicBezTo>
                                  <a:pt x="2901194" y="4515328"/>
                                  <a:pt x="2908178" y="4520218"/>
                                  <a:pt x="2912573" y="4527603"/>
                                </a:cubicBezTo>
                                <a:lnTo>
                                  <a:pt x="2906981" y="4531196"/>
                                </a:lnTo>
                                <a:cubicBezTo>
                                  <a:pt x="2899396" y="4519619"/>
                                  <a:pt x="2884229" y="4516027"/>
                                  <a:pt x="2872650" y="4523212"/>
                                </a:cubicBezTo>
                                <a:cubicBezTo>
                                  <a:pt x="2861073" y="4530398"/>
                                  <a:pt x="2857479" y="4545967"/>
                                  <a:pt x="2865465" y="4557145"/>
                                </a:cubicBezTo>
                                <a:lnTo>
                                  <a:pt x="2859874" y="4560738"/>
                                </a:lnTo>
                                <a:cubicBezTo>
                                  <a:pt x="2859476" y="4560339"/>
                                  <a:pt x="2859476" y="4559940"/>
                                  <a:pt x="2859076" y="4559540"/>
                                </a:cubicBezTo>
                                <a:cubicBezTo>
                                  <a:pt x="2850294" y="4544769"/>
                                  <a:pt x="2855084" y="4525607"/>
                                  <a:pt x="2869854" y="4516825"/>
                                </a:cubicBezTo>
                                <a:cubicBezTo>
                                  <a:pt x="2877241" y="4512434"/>
                                  <a:pt x="2885724" y="4511436"/>
                                  <a:pt x="2893457" y="4513382"/>
                                </a:cubicBezTo>
                                <a:close/>
                                <a:moveTo>
                                  <a:pt x="933732" y="4497264"/>
                                </a:moveTo>
                                <a:cubicBezTo>
                                  <a:pt x="934928" y="4497264"/>
                                  <a:pt x="936126" y="4498062"/>
                                  <a:pt x="936126" y="4499260"/>
                                </a:cubicBezTo>
                                <a:lnTo>
                                  <a:pt x="938521" y="4516826"/>
                                </a:lnTo>
                                <a:cubicBezTo>
                                  <a:pt x="938521" y="4518023"/>
                                  <a:pt x="937722" y="4519221"/>
                                  <a:pt x="936524" y="4519221"/>
                                </a:cubicBezTo>
                                <a:cubicBezTo>
                                  <a:pt x="935328" y="4519221"/>
                                  <a:pt x="934130" y="4518423"/>
                                  <a:pt x="934130" y="4517225"/>
                                </a:cubicBezTo>
                                <a:lnTo>
                                  <a:pt x="931735" y="4499659"/>
                                </a:lnTo>
                                <a:cubicBezTo>
                                  <a:pt x="931735" y="4498462"/>
                                  <a:pt x="932533" y="4497264"/>
                                  <a:pt x="933732" y="4497264"/>
                                </a:cubicBezTo>
                                <a:close/>
                                <a:moveTo>
                                  <a:pt x="922154" y="4496466"/>
                                </a:moveTo>
                                <a:cubicBezTo>
                                  <a:pt x="923353" y="4496865"/>
                                  <a:pt x="924151" y="4498063"/>
                                  <a:pt x="923353" y="4499260"/>
                                </a:cubicBezTo>
                                <a:lnTo>
                                  <a:pt x="918562" y="4516027"/>
                                </a:lnTo>
                                <a:cubicBezTo>
                                  <a:pt x="918562" y="4516826"/>
                                  <a:pt x="917763" y="4517624"/>
                                  <a:pt x="916965" y="4517624"/>
                                </a:cubicBezTo>
                                <a:lnTo>
                                  <a:pt x="916165" y="4517624"/>
                                </a:lnTo>
                                <a:cubicBezTo>
                                  <a:pt x="914968" y="4517225"/>
                                  <a:pt x="914169" y="4516027"/>
                                  <a:pt x="914569" y="4514830"/>
                                </a:cubicBezTo>
                                <a:lnTo>
                                  <a:pt x="919360" y="4498063"/>
                                </a:lnTo>
                                <a:cubicBezTo>
                                  <a:pt x="919759" y="4496865"/>
                                  <a:pt x="920957" y="4496067"/>
                                  <a:pt x="922154" y="4496466"/>
                                </a:cubicBezTo>
                                <a:close/>
                                <a:moveTo>
                                  <a:pt x="944507" y="4493671"/>
                                </a:moveTo>
                                <a:cubicBezTo>
                                  <a:pt x="945305" y="4493272"/>
                                  <a:pt x="946903" y="4493272"/>
                                  <a:pt x="947301" y="4494470"/>
                                </a:cubicBezTo>
                                <a:lnTo>
                                  <a:pt x="956085" y="4509640"/>
                                </a:lnTo>
                                <a:cubicBezTo>
                                  <a:pt x="956485" y="4510439"/>
                                  <a:pt x="956485" y="4512036"/>
                                  <a:pt x="955286" y="4512435"/>
                                </a:cubicBezTo>
                                <a:lnTo>
                                  <a:pt x="954488" y="4512834"/>
                                </a:lnTo>
                                <a:cubicBezTo>
                                  <a:pt x="953689" y="4512834"/>
                                  <a:pt x="952891" y="4512435"/>
                                  <a:pt x="952493" y="4511636"/>
                                </a:cubicBezTo>
                                <a:lnTo>
                                  <a:pt x="943709" y="4496466"/>
                                </a:lnTo>
                                <a:cubicBezTo>
                                  <a:pt x="943308" y="4495667"/>
                                  <a:pt x="943308" y="4494071"/>
                                  <a:pt x="944507" y="4493671"/>
                                </a:cubicBezTo>
                                <a:close/>
                                <a:moveTo>
                                  <a:pt x="912175" y="4491675"/>
                                </a:moveTo>
                                <a:cubicBezTo>
                                  <a:pt x="913371" y="4492474"/>
                                  <a:pt x="913371" y="4493671"/>
                                  <a:pt x="912972" y="4494470"/>
                                </a:cubicBezTo>
                                <a:lnTo>
                                  <a:pt x="902194" y="4508443"/>
                                </a:lnTo>
                                <a:cubicBezTo>
                                  <a:pt x="901794" y="4508842"/>
                                  <a:pt x="900996" y="4509241"/>
                                  <a:pt x="900597" y="4509241"/>
                                </a:cubicBezTo>
                                <a:cubicBezTo>
                                  <a:pt x="900198" y="4509241"/>
                                  <a:pt x="899398" y="4509241"/>
                                  <a:pt x="898999" y="4508842"/>
                                </a:cubicBezTo>
                                <a:cubicBezTo>
                                  <a:pt x="898202" y="4508443"/>
                                  <a:pt x="897802" y="4506846"/>
                                  <a:pt x="898601" y="4506047"/>
                                </a:cubicBezTo>
                                <a:lnTo>
                                  <a:pt x="909380" y="4492074"/>
                                </a:lnTo>
                                <a:cubicBezTo>
                                  <a:pt x="909780" y="4491276"/>
                                  <a:pt x="911375" y="4490877"/>
                                  <a:pt x="912175" y="4491675"/>
                                </a:cubicBezTo>
                                <a:close/>
                                <a:moveTo>
                                  <a:pt x="5063807" y="4485687"/>
                                </a:moveTo>
                                <a:cubicBezTo>
                                  <a:pt x="5066202" y="4485288"/>
                                  <a:pt x="5068198" y="4486885"/>
                                  <a:pt x="5068597" y="4489280"/>
                                </a:cubicBezTo>
                                <a:lnTo>
                                  <a:pt x="5072190" y="4513631"/>
                                </a:lnTo>
                                <a:lnTo>
                                  <a:pt x="5096542" y="4510038"/>
                                </a:lnTo>
                                <a:cubicBezTo>
                                  <a:pt x="5098937" y="4509639"/>
                                  <a:pt x="5100933" y="4511236"/>
                                  <a:pt x="5101333" y="4513631"/>
                                </a:cubicBezTo>
                                <a:cubicBezTo>
                                  <a:pt x="5101732" y="4516026"/>
                                  <a:pt x="5100135" y="4518022"/>
                                  <a:pt x="5097740" y="4518421"/>
                                </a:cubicBezTo>
                                <a:lnTo>
                                  <a:pt x="5073388" y="4522014"/>
                                </a:lnTo>
                                <a:lnTo>
                                  <a:pt x="5076980" y="4546366"/>
                                </a:lnTo>
                                <a:cubicBezTo>
                                  <a:pt x="5077380" y="4548762"/>
                                  <a:pt x="5075783" y="4550757"/>
                                  <a:pt x="5073388" y="4551157"/>
                                </a:cubicBezTo>
                                <a:cubicBezTo>
                                  <a:pt x="5070992" y="4551556"/>
                                  <a:pt x="5068996" y="4549959"/>
                                  <a:pt x="5068597" y="4547564"/>
                                </a:cubicBezTo>
                                <a:lnTo>
                                  <a:pt x="5065004" y="4523212"/>
                                </a:lnTo>
                                <a:lnTo>
                                  <a:pt x="5040653" y="4526805"/>
                                </a:lnTo>
                                <a:cubicBezTo>
                                  <a:pt x="5038258" y="4527204"/>
                                  <a:pt x="5036262" y="4525607"/>
                                  <a:pt x="5035863" y="4523212"/>
                                </a:cubicBezTo>
                                <a:cubicBezTo>
                                  <a:pt x="5035464" y="4520817"/>
                                  <a:pt x="5037060" y="4518821"/>
                                  <a:pt x="5039456" y="4518421"/>
                                </a:cubicBezTo>
                                <a:lnTo>
                                  <a:pt x="5063807" y="4514829"/>
                                </a:lnTo>
                                <a:lnTo>
                                  <a:pt x="5060214" y="4490478"/>
                                </a:lnTo>
                                <a:cubicBezTo>
                                  <a:pt x="5059815" y="4488082"/>
                                  <a:pt x="5061412" y="4486086"/>
                                  <a:pt x="5063807" y="4485687"/>
                                </a:cubicBezTo>
                                <a:close/>
                                <a:moveTo>
                                  <a:pt x="956085" y="4485687"/>
                                </a:moveTo>
                                <a:lnTo>
                                  <a:pt x="970458" y="4496467"/>
                                </a:lnTo>
                                <a:cubicBezTo>
                                  <a:pt x="971256" y="4496866"/>
                                  <a:pt x="971655" y="4498463"/>
                                  <a:pt x="970857" y="4499261"/>
                                </a:cubicBezTo>
                                <a:cubicBezTo>
                                  <a:pt x="970458" y="4499660"/>
                                  <a:pt x="969659" y="4500059"/>
                                  <a:pt x="969260" y="4500059"/>
                                </a:cubicBezTo>
                                <a:cubicBezTo>
                                  <a:pt x="968860" y="4500059"/>
                                  <a:pt x="968061" y="4500059"/>
                                  <a:pt x="967661" y="4499660"/>
                                </a:cubicBezTo>
                                <a:lnTo>
                                  <a:pt x="953691" y="4488881"/>
                                </a:lnTo>
                                <a:cubicBezTo>
                                  <a:pt x="952892" y="4488482"/>
                                  <a:pt x="952493" y="4486885"/>
                                  <a:pt x="953291" y="4486086"/>
                                </a:cubicBezTo>
                                <a:cubicBezTo>
                                  <a:pt x="953691" y="4485288"/>
                                  <a:pt x="955287" y="4484889"/>
                                  <a:pt x="956085" y="4485687"/>
                                </a:cubicBezTo>
                                <a:close/>
                                <a:moveTo>
                                  <a:pt x="901794" y="4482095"/>
                                </a:moveTo>
                                <a:cubicBezTo>
                                  <a:pt x="902593" y="4481695"/>
                                  <a:pt x="904190" y="4481695"/>
                                  <a:pt x="904588" y="4482893"/>
                                </a:cubicBezTo>
                                <a:cubicBezTo>
                                  <a:pt x="905386" y="4483691"/>
                                  <a:pt x="904987" y="4485288"/>
                                  <a:pt x="903790" y="4485687"/>
                                </a:cubicBezTo>
                                <a:lnTo>
                                  <a:pt x="888620" y="4494471"/>
                                </a:lnTo>
                                <a:lnTo>
                                  <a:pt x="887821" y="4494870"/>
                                </a:lnTo>
                                <a:cubicBezTo>
                                  <a:pt x="887023" y="4494870"/>
                                  <a:pt x="886225" y="4494471"/>
                                  <a:pt x="885826" y="4493672"/>
                                </a:cubicBezTo>
                                <a:cubicBezTo>
                                  <a:pt x="885426" y="4492874"/>
                                  <a:pt x="885426" y="4491277"/>
                                  <a:pt x="886624" y="4490878"/>
                                </a:cubicBezTo>
                                <a:close/>
                                <a:moveTo>
                                  <a:pt x="6292341" y="4478202"/>
                                </a:moveTo>
                                <a:cubicBezTo>
                                  <a:pt x="6294936" y="4477603"/>
                                  <a:pt x="6298329" y="4477503"/>
                                  <a:pt x="6301723" y="4479300"/>
                                </a:cubicBezTo>
                                <a:cubicBezTo>
                                  <a:pt x="6309307" y="4483292"/>
                                  <a:pt x="6308908" y="4490877"/>
                                  <a:pt x="6308908" y="4491276"/>
                                </a:cubicBezTo>
                                <a:cubicBezTo>
                                  <a:pt x="6308908" y="4491276"/>
                                  <a:pt x="6308908" y="4494070"/>
                                  <a:pt x="6312501" y="4496066"/>
                                </a:cubicBezTo>
                                <a:cubicBezTo>
                                  <a:pt x="6316094" y="4497663"/>
                                  <a:pt x="6318489" y="4496066"/>
                                  <a:pt x="6318489" y="4496066"/>
                                </a:cubicBezTo>
                                <a:lnTo>
                                  <a:pt x="6318888" y="4496066"/>
                                </a:lnTo>
                                <a:lnTo>
                                  <a:pt x="6319287" y="4495667"/>
                                </a:lnTo>
                                <a:cubicBezTo>
                                  <a:pt x="6321283" y="4494469"/>
                                  <a:pt x="6326074" y="4492074"/>
                                  <a:pt x="6332461" y="4495268"/>
                                </a:cubicBezTo>
                                <a:cubicBezTo>
                                  <a:pt x="6339247" y="4498861"/>
                                  <a:pt x="6339646" y="4506445"/>
                                  <a:pt x="6339646" y="4506844"/>
                                </a:cubicBezTo>
                                <a:lnTo>
                                  <a:pt x="6339646" y="4507244"/>
                                </a:lnTo>
                                <a:cubicBezTo>
                                  <a:pt x="6339646" y="4507244"/>
                                  <a:pt x="6339646" y="4510038"/>
                                  <a:pt x="6343239" y="4512034"/>
                                </a:cubicBezTo>
                                <a:cubicBezTo>
                                  <a:pt x="6346832" y="4514030"/>
                                  <a:pt x="6349626" y="4512034"/>
                                  <a:pt x="6349626" y="4512034"/>
                                </a:cubicBezTo>
                                <a:lnTo>
                                  <a:pt x="6350026" y="4512034"/>
                                </a:lnTo>
                                <a:cubicBezTo>
                                  <a:pt x="6350425" y="4511635"/>
                                  <a:pt x="6357610" y="4507643"/>
                                  <a:pt x="6363997" y="4511236"/>
                                </a:cubicBezTo>
                                <a:cubicBezTo>
                                  <a:pt x="6371582" y="4515228"/>
                                  <a:pt x="6371183" y="4522813"/>
                                  <a:pt x="6371183" y="4523213"/>
                                </a:cubicBezTo>
                                <a:cubicBezTo>
                                  <a:pt x="6371183" y="4523213"/>
                                  <a:pt x="6371183" y="4526007"/>
                                  <a:pt x="6374776" y="4528003"/>
                                </a:cubicBezTo>
                                <a:cubicBezTo>
                                  <a:pt x="6375973" y="4528402"/>
                                  <a:pt x="6376772" y="4528801"/>
                                  <a:pt x="6377969" y="4528801"/>
                                </a:cubicBezTo>
                                <a:lnTo>
                                  <a:pt x="6382361" y="4529201"/>
                                </a:lnTo>
                                <a:cubicBezTo>
                                  <a:pt x="6384357" y="4529201"/>
                                  <a:pt x="6385953" y="4531197"/>
                                  <a:pt x="6385953" y="4533193"/>
                                </a:cubicBezTo>
                                <a:cubicBezTo>
                                  <a:pt x="6385953" y="4535189"/>
                                  <a:pt x="6383957" y="4536785"/>
                                  <a:pt x="6380365" y="4537584"/>
                                </a:cubicBezTo>
                                <a:lnTo>
                                  <a:pt x="6374377" y="4537184"/>
                                </a:lnTo>
                                <a:cubicBezTo>
                                  <a:pt x="6372780" y="4536785"/>
                                  <a:pt x="6371183" y="4536386"/>
                                  <a:pt x="6369586" y="4535588"/>
                                </a:cubicBezTo>
                                <a:cubicBezTo>
                                  <a:pt x="6362001" y="4531596"/>
                                  <a:pt x="6362401" y="4524011"/>
                                  <a:pt x="6362401" y="4523612"/>
                                </a:cubicBezTo>
                                <a:cubicBezTo>
                                  <a:pt x="6362401" y="4523612"/>
                                  <a:pt x="6362800" y="4520816"/>
                                  <a:pt x="6359207" y="4518820"/>
                                </a:cubicBezTo>
                                <a:cubicBezTo>
                                  <a:pt x="6356413" y="4517224"/>
                                  <a:pt x="6352820" y="4518820"/>
                                  <a:pt x="6352421" y="4519220"/>
                                </a:cubicBezTo>
                                <a:cubicBezTo>
                                  <a:pt x="6351223" y="4520018"/>
                                  <a:pt x="6345634" y="4523213"/>
                                  <a:pt x="6338848" y="4519619"/>
                                </a:cubicBezTo>
                                <a:cubicBezTo>
                                  <a:pt x="6332062" y="4516026"/>
                                  <a:pt x="6331662" y="4509639"/>
                                  <a:pt x="6331662" y="4508042"/>
                                </a:cubicBezTo>
                                <a:cubicBezTo>
                                  <a:pt x="6331263" y="4507643"/>
                                  <a:pt x="6330864" y="4504449"/>
                                  <a:pt x="6328070" y="4502853"/>
                                </a:cubicBezTo>
                                <a:cubicBezTo>
                                  <a:pt x="6324876" y="4501256"/>
                                  <a:pt x="6322880" y="4502453"/>
                                  <a:pt x="6322082" y="4502853"/>
                                </a:cubicBezTo>
                                <a:lnTo>
                                  <a:pt x="6321683" y="4502853"/>
                                </a:lnTo>
                                <a:cubicBezTo>
                                  <a:pt x="6320485" y="4503651"/>
                                  <a:pt x="6315295" y="4506844"/>
                                  <a:pt x="6308110" y="4503252"/>
                                </a:cubicBezTo>
                                <a:cubicBezTo>
                                  <a:pt x="6300525" y="4499260"/>
                                  <a:pt x="6300924" y="4492074"/>
                                  <a:pt x="6300924" y="4491276"/>
                                </a:cubicBezTo>
                                <a:cubicBezTo>
                                  <a:pt x="6301323" y="4491276"/>
                                  <a:pt x="6300924" y="4488082"/>
                                  <a:pt x="6297730" y="4486485"/>
                                </a:cubicBezTo>
                                <a:cubicBezTo>
                                  <a:pt x="6294935" y="4484889"/>
                                  <a:pt x="6291342" y="4486485"/>
                                  <a:pt x="6290943" y="4486885"/>
                                </a:cubicBezTo>
                                <a:cubicBezTo>
                                  <a:pt x="6289746" y="4487683"/>
                                  <a:pt x="6284157" y="4490877"/>
                                  <a:pt x="6277371" y="4487284"/>
                                </a:cubicBezTo>
                                <a:lnTo>
                                  <a:pt x="6274975" y="4485687"/>
                                </a:lnTo>
                                <a:cubicBezTo>
                                  <a:pt x="6272979" y="4484889"/>
                                  <a:pt x="6272181" y="4482493"/>
                                  <a:pt x="6273379" y="4480497"/>
                                </a:cubicBezTo>
                                <a:cubicBezTo>
                                  <a:pt x="6274177" y="4478501"/>
                                  <a:pt x="6276572" y="4477703"/>
                                  <a:pt x="6278568" y="4478901"/>
                                </a:cubicBezTo>
                                <a:lnTo>
                                  <a:pt x="6280963" y="4480098"/>
                                </a:lnTo>
                                <a:cubicBezTo>
                                  <a:pt x="6284556" y="4482094"/>
                                  <a:pt x="6287351" y="4480098"/>
                                  <a:pt x="6287351" y="4480098"/>
                                </a:cubicBezTo>
                                <a:lnTo>
                                  <a:pt x="6287750" y="4480098"/>
                                </a:lnTo>
                                <a:cubicBezTo>
                                  <a:pt x="6287950" y="4479898"/>
                                  <a:pt x="6289746" y="4478801"/>
                                  <a:pt x="6292341" y="4478202"/>
                                </a:cubicBezTo>
                                <a:close/>
                                <a:moveTo>
                                  <a:pt x="960874" y="4474909"/>
                                </a:moveTo>
                                <a:lnTo>
                                  <a:pt x="977641" y="4479700"/>
                                </a:lnTo>
                                <a:cubicBezTo>
                                  <a:pt x="978440" y="4480099"/>
                                  <a:pt x="979238" y="4480898"/>
                                  <a:pt x="978839" y="4482494"/>
                                </a:cubicBezTo>
                                <a:cubicBezTo>
                                  <a:pt x="978839" y="4483293"/>
                                  <a:pt x="978041" y="4484091"/>
                                  <a:pt x="977242" y="4484091"/>
                                </a:cubicBezTo>
                                <a:lnTo>
                                  <a:pt x="976444" y="4484091"/>
                                </a:lnTo>
                                <a:lnTo>
                                  <a:pt x="959676" y="4479300"/>
                                </a:lnTo>
                                <a:cubicBezTo>
                                  <a:pt x="958479" y="4478901"/>
                                  <a:pt x="957680" y="4477703"/>
                                  <a:pt x="958080" y="4476506"/>
                                </a:cubicBezTo>
                                <a:cubicBezTo>
                                  <a:pt x="958479" y="4475308"/>
                                  <a:pt x="959676" y="4474510"/>
                                  <a:pt x="960874" y="4474909"/>
                                </a:cubicBezTo>
                                <a:close/>
                                <a:moveTo>
                                  <a:pt x="4168005" y="4472115"/>
                                </a:moveTo>
                                <a:cubicBezTo>
                                  <a:pt x="4169203" y="4471715"/>
                                  <a:pt x="4170401" y="4472514"/>
                                  <a:pt x="4170800" y="4473711"/>
                                </a:cubicBezTo>
                                <a:cubicBezTo>
                                  <a:pt x="4172397" y="4481296"/>
                                  <a:pt x="4180381" y="4486486"/>
                                  <a:pt x="4188364" y="4484490"/>
                                </a:cubicBezTo>
                                <a:cubicBezTo>
                                  <a:pt x="4189562" y="4484091"/>
                                  <a:pt x="4190760" y="4484889"/>
                                  <a:pt x="4191558" y="4486087"/>
                                </a:cubicBezTo>
                                <a:cubicBezTo>
                                  <a:pt x="4191957" y="4487284"/>
                                  <a:pt x="4191159" y="4488482"/>
                                  <a:pt x="4190360" y="4488881"/>
                                </a:cubicBezTo>
                                <a:lnTo>
                                  <a:pt x="4189961" y="4488881"/>
                                </a:lnTo>
                                <a:cubicBezTo>
                                  <a:pt x="4185570" y="4490079"/>
                                  <a:pt x="4181179" y="4489679"/>
                                  <a:pt x="4177187" y="4487683"/>
                                </a:cubicBezTo>
                                <a:cubicBezTo>
                                  <a:pt x="4171997" y="4502055"/>
                                  <a:pt x="4162016" y="4513232"/>
                                  <a:pt x="4148444" y="4520020"/>
                                </a:cubicBezTo>
                                <a:cubicBezTo>
                                  <a:pt x="4134871" y="4526806"/>
                                  <a:pt x="4119701" y="4528004"/>
                                  <a:pt x="4105330" y="4523213"/>
                                </a:cubicBezTo>
                                <a:cubicBezTo>
                                  <a:pt x="4104532" y="4527604"/>
                                  <a:pt x="4102137" y="4531596"/>
                                  <a:pt x="4098544" y="4534391"/>
                                </a:cubicBezTo>
                                <a:lnTo>
                                  <a:pt x="4098145" y="4534790"/>
                                </a:lnTo>
                                <a:cubicBezTo>
                                  <a:pt x="4097346" y="4535189"/>
                                  <a:pt x="4096149" y="4534790"/>
                                  <a:pt x="4095350" y="4533992"/>
                                </a:cubicBezTo>
                                <a:cubicBezTo>
                                  <a:pt x="4094552" y="4533193"/>
                                  <a:pt x="4094552" y="4531596"/>
                                  <a:pt x="4095750" y="4530798"/>
                                </a:cubicBezTo>
                                <a:cubicBezTo>
                                  <a:pt x="4101738" y="4525608"/>
                                  <a:pt x="4102935" y="4516426"/>
                                  <a:pt x="4097746" y="4510039"/>
                                </a:cubicBezTo>
                                <a:cubicBezTo>
                                  <a:pt x="4096947" y="4509240"/>
                                  <a:pt x="4096947" y="4507643"/>
                                  <a:pt x="4098145" y="4506845"/>
                                </a:cubicBezTo>
                                <a:cubicBezTo>
                                  <a:pt x="4098943" y="4506047"/>
                                  <a:pt x="4100540" y="4506047"/>
                                  <a:pt x="4101338" y="4507244"/>
                                </a:cubicBezTo>
                                <a:cubicBezTo>
                                  <a:pt x="4104133" y="4510837"/>
                                  <a:pt x="4105730" y="4514829"/>
                                  <a:pt x="4105730" y="4518822"/>
                                </a:cubicBezTo>
                                <a:lnTo>
                                  <a:pt x="4106129" y="4518822"/>
                                </a:lnTo>
                                <a:cubicBezTo>
                                  <a:pt x="4119701" y="4523213"/>
                                  <a:pt x="4133673" y="4522415"/>
                                  <a:pt x="4146448" y="4516027"/>
                                </a:cubicBezTo>
                                <a:cubicBezTo>
                                  <a:pt x="4158823" y="4509639"/>
                                  <a:pt x="4168405" y="4498861"/>
                                  <a:pt x="4172796" y="4485687"/>
                                </a:cubicBezTo>
                                <a:lnTo>
                                  <a:pt x="4172796" y="4485288"/>
                                </a:lnTo>
                                <a:cubicBezTo>
                                  <a:pt x="4169602" y="4482893"/>
                                  <a:pt x="4167606" y="4479300"/>
                                  <a:pt x="4166409" y="4474909"/>
                                </a:cubicBezTo>
                                <a:cubicBezTo>
                                  <a:pt x="4166009" y="4473711"/>
                                  <a:pt x="4166808" y="4472514"/>
                                  <a:pt x="4168005" y="4472115"/>
                                </a:cubicBezTo>
                                <a:close/>
                                <a:moveTo>
                                  <a:pt x="898603" y="4470518"/>
                                </a:moveTo>
                                <a:cubicBezTo>
                                  <a:pt x="899799" y="4470518"/>
                                  <a:pt x="900998" y="4471316"/>
                                  <a:pt x="900998" y="4472514"/>
                                </a:cubicBezTo>
                                <a:cubicBezTo>
                                  <a:pt x="901397" y="4473312"/>
                                  <a:pt x="900599" y="4474510"/>
                                  <a:pt x="899002" y="4474909"/>
                                </a:cubicBezTo>
                                <a:lnTo>
                                  <a:pt x="881436" y="4477305"/>
                                </a:lnTo>
                                <a:cubicBezTo>
                                  <a:pt x="880238" y="4477305"/>
                                  <a:pt x="879040" y="4476507"/>
                                  <a:pt x="879040" y="4475309"/>
                                </a:cubicBezTo>
                                <a:cubicBezTo>
                                  <a:pt x="879040" y="4474111"/>
                                  <a:pt x="879839" y="4472913"/>
                                  <a:pt x="881037" y="4472913"/>
                                </a:cubicBezTo>
                                <a:close/>
                                <a:moveTo>
                                  <a:pt x="978042" y="4460139"/>
                                </a:moveTo>
                                <a:cubicBezTo>
                                  <a:pt x="979239" y="4460139"/>
                                  <a:pt x="980437" y="4460937"/>
                                  <a:pt x="980437" y="4462135"/>
                                </a:cubicBezTo>
                                <a:cubicBezTo>
                                  <a:pt x="980437" y="4463332"/>
                                  <a:pt x="979638" y="4464530"/>
                                  <a:pt x="978441" y="4464530"/>
                                </a:cubicBezTo>
                                <a:lnTo>
                                  <a:pt x="960875" y="4466926"/>
                                </a:lnTo>
                                <a:cubicBezTo>
                                  <a:pt x="959678" y="4466926"/>
                                  <a:pt x="958480" y="4466128"/>
                                  <a:pt x="958480" y="4464930"/>
                                </a:cubicBezTo>
                                <a:cubicBezTo>
                                  <a:pt x="958480" y="4463731"/>
                                  <a:pt x="959278" y="4462534"/>
                                  <a:pt x="960476" y="4462534"/>
                                </a:cubicBezTo>
                                <a:close/>
                                <a:moveTo>
                                  <a:pt x="883031" y="4453353"/>
                                </a:moveTo>
                                <a:lnTo>
                                  <a:pt x="899799" y="4458144"/>
                                </a:lnTo>
                                <a:cubicBezTo>
                                  <a:pt x="900996" y="4458543"/>
                                  <a:pt x="901795" y="4459741"/>
                                  <a:pt x="901395" y="4460938"/>
                                </a:cubicBezTo>
                                <a:cubicBezTo>
                                  <a:pt x="901395" y="4461737"/>
                                  <a:pt x="900597" y="4462535"/>
                                  <a:pt x="899799" y="4462535"/>
                                </a:cubicBezTo>
                                <a:lnTo>
                                  <a:pt x="899000" y="4462535"/>
                                </a:lnTo>
                                <a:lnTo>
                                  <a:pt x="882233" y="4457744"/>
                                </a:lnTo>
                                <a:cubicBezTo>
                                  <a:pt x="881434" y="4457345"/>
                                  <a:pt x="880636" y="4456147"/>
                                  <a:pt x="880237" y="4454950"/>
                                </a:cubicBezTo>
                                <a:cubicBezTo>
                                  <a:pt x="880636" y="4453752"/>
                                  <a:pt x="881834" y="4452954"/>
                                  <a:pt x="883031" y="4453353"/>
                                </a:cubicBezTo>
                                <a:close/>
                                <a:moveTo>
                                  <a:pt x="6309107" y="4445867"/>
                                </a:moveTo>
                                <a:cubicBezTo>
                                  <a:pt x="6311701" y="4445268"/>
                                  <a:pt x="6315095" y="4445168"/>
                                  <a:pt x="6318488" y="4446965"/>
                                </a:cubicBezTo>
                                <a:cubicBezTo>
                                  <a:pt x="6326073" y="4450957"/>
                                  <a:pt x="6325674" y="4458542"/>
                                  <a:pt x="6325674" y="4458941"/>
                                </a:cubicBezTo>
                                <a:cubicBezTo>
                                  <a:pt x="6325674" y="4458941"/>
                                  <a:pt x="6325674" y="4461735"/>
                                  <a:pt x="6329267" y="4463731"/>
                                </a:cubicBezTo>
                                <a:cubicBezTo>
                                  <a:pt x="6332860" y="4465328"/>
                                  <a:pt x="6335255" y="4463731"/>
                                  <a:pt x="6335255" y="4463731"/>
                                </a:cubicBezTo>
                                <a:lnTo>
                                  <a:pt x="6335654" y="4463731"/>
                                </a:lnTo>
                                <a:lnTo>
                                  <a:pt x="6336053" y="4463332"/>
                                </a:lnTo>
                                <a:cubicBezTo>
                                  <a:pt x="6338049" y="4462134"/>
                                  <a:pt x="6342840" y="4459739"/>
                                  <a:pt x="6349227" y="4462933"/>
                                </a:cubicBezTo>
                                <a:cubicBezTo>
                                  <a:pt x="6356013" y="4466526"/>
                                  <a:pt x="6356412" y="4474110"/>
                                  <a:pt x="6356412" y="4474510"/>
                                </a:cubicBezTo>
                                <a:lnTo>
                                  <a:pt x="6356412" y="4474909"/>
                                </a:lnTo>
                                <a:cubicBezTo>
                                  <a:pt x="6356412" y="4474909"/>
                                  <a:pt x="6356412" y="4477703"/>
                                  <a:pt x="6360005" y="4479699"/>
                                </a:cubicBezTo>
                                <a:cubicBezTo>
                                  <a:pt x="6363598" y="4481695"/>
                                  <a:pt x="6366392" y="4479699"/>
                                  <a:pt x="6366392" y="4479699"/>
                                </a:cubicBezTo>
                                <a:lnTo>
                                  <a:pt x="6366792" y="4479699"/>
                                </a:lnTo>
                                <a:cubicBezTo>
                                  <a:pt x="6367191" y="4479300"/>
                                  <a:pt x="6374376" y="4475308"/>
                                  <a:pt x="6380764" y="4478901"/>
                                </a:cubicBezTo>
                                <a:cubicBezTo>
                                  <a:pt x="6388348" y="4482893"/>
                                  <a:pt x="6387949" y="4490478"/>
                                  <a:pt x="6387949" y="4490878"/>
                                </a:cubicBezTo>
                                <a:cubicBezTo>
                                  <a:pt x="6387949" y="4490878"/>
                                  <a:pt x="6387949" y="4493672"/>
                                  <a:pt x="6391542" y="4495668"/>
                                </a:cubicBezTo>
                                <a:cubicBezTo>
                                  <a:pt x="6392740" y="4496067"/>
                                  <a:pt x="6393538" y="4496466"/>
                                  <a:pt x="6394736" y="4496466"/>
                                </a:cubicBezTo>
                                <a:lnTo>
                                  <a:pt x="6399127" y="4496866"/>
                                </a:lnTo>
                                <a:cubicBezTo>
                                  <a:pt x="6401123" y="4496866"/>
                                  <a:pt x="6402720" y="4498862"/>
                                  <a:pt x="6402720" y="4500858"/>
                                </a:cubicBezTo>
                                <a:cubicBezTo>
                                  <a:pt x="6402720" y="4503253"/>
                                  <a:pt x="6401123" y="4504850"/>
                                  <a:pt x="6397131" y="4504850"/>
                                </a:cubicBezTo>
                                <a:lnTo>
                                  <a:pt x="6391143" y="4504450"/>
                                </a:lnTo>
                                <a:cubicBezTo>
                                  <a:pt x="6389546" y="4504051"/>
                                  <a:pt x="6387949" y="4503652"/>
                                  <a:pt x="6386352" y="4502854"/>
                                </a:cubicBezTo>
                                <a:cubicBezTo>
                                  <a:pt x="6378768" y="4498862"/>
                                  <a:pt x="6379167" y="4491277"/>
                                  <a:pt x="6379167" y="4490878"/>
                                </a:cubicBezTo>
                                <a:cubicBezTo>
                                  <a:pt x="6379167" y="4490878"/>
                                  <a:pt x="6379566" y="4488082"/>
                                  <a:pt x="6375973" y="4486086"/>
                                </a:cubicBezTo>
                                <a:cubicBezTo>
                                  <a:pt x="6373179" y="4484489"/>
                                  <a:pt x="6369586" y="4486086"/>
                                  <a:pt x="6369187" y="4486485"/>
                                </a:cubicBezTo>
                                <a:cubicBezTo>
                                  <a:pt x="6367989" y="4487284"/>
                                  <a:pt x="6362400" y="4490478"/>
                                  <a:pt x="6355614" y="4486885"/>
                                </a:cubicBezTo>
                                <a:cubicBezTo>
                                  <a:pt x="6348828" y="4483292"/>
                                  <a:pt x="6348428" y="4476905"/>
                                  <a:pt x="6348428" y="4475308"/>
                                </a:cubicBezTo>
                                <a:cubicBezTo>
                                  <a:pt x="6348029" y="4474909"/>
                                  <a:pt x="6347630" y="4471715"/>
                                  <a:pt x="6344836" y="4470118"/>
                                </a:cubicBezTo>
                                <a:cubicBezTo>
                                  <a:pt x="6341642" y="4468522"/>
                                  <a:pt x="6339646" y="4469719"/>
                                  <a:pt x="6338848" y="4470118"/>
                                </a:cubicBezTo>
                                <a:lnTo>
                                  <a:pt x="6338448" y="4470118"/>
                                </a:lnTo>
                                <a:cubicBezTo>
                                  <a:pt x="6337251" y="4470917"/>
                                  <a:pt x="6332061" y="4474110"/>
                                  <a:pt x="6324876" y="4470518"/>
                                </a:cubicBezTo>
                                <a:cubicBezTo>
                                  <a:pt x="6317291" y="4466526"/>
                                  <a:pt x="6317690" y="4459340"/>
                                  <a:pt x="6317690" y="4458542"/>
                                </a:cubicBezTo>
                                <a:cubicBezTo>
                                  <a:pt x="6318089" y="4458542"/>
                                  <a:pt x="6317690" y="4455348"/>
                                  <a:pt x="6314495" y="4453751"/>
                                </a:cubicBezTo>
                                <a:cubicBezTo>
                                  <a:pt x="6311701" y="4452154"/>
                                  <a:pt x="6308108" y="4453751"/>
                                  <a:pt x="6307709" y="4454150"/>
                                </a:cubicBezTo>
                                <a:cubicBezTo>
                                  <a:pt x="6306511" y="4454949"/>
                                  <a:pt x="6300923" y="4458142"/>
                                  <a:pt x="6294136" y="4454550"/>
                                </a:cubicBezTo>
                                <a:lnTo>
                                  <a:pt x="6291741" y="4452953"/>
                                </a:lnTo>
                                <a:cubicBezTo>
                                  <a:pt x="6289745" y="4452154"/>
                                  <a:pt x="6288947" y="4449759"/>
                                  <a:pt x="6290144" y="4447763"/>
                                </a:cubicBezTo>
                                <a:cubicBezTo>
                                  <a:pt x="6290943" y="4445767"/>
                                  <a:pt x="6293338" y="4444969"/>
                                  <a:pt x="6295334" y="4446166"/>
                                </a:cubicBezTo>
                                <a:lnTo>
                                  <a:pt x="6297729" y="4447763"/>
                                </a:lnTo>
                                <a:cubicBezTo>
                                  <a:pt x="6301322" y="4449759"/>
                                  <a:pt x="6304116" y="4447763"/>
                                  <a:pt x="6304116" y="4447763"/>
                                </a:cubicBezTo>
                                <a:lnTo>
                                  <a:pt x="6304515" y="4447763"/>
                                </a:lnTo>
                                <a:cubicBezTo>
                                  <a:pt x="6304715" y="4447563"/>
                                  <a:pt x="6306512" y="4446466"/>
                                  <a:pt x="6309107" y="4445867"/>
                                </a:cubicBezTo>
                                <a:close/>
                                <a:moveTo>
                                  <a:pt x="971254" y="4442574"/>
                                </a:moveTo>
                                <a:cubicBezTo>
                                  <a:pt x="972052" y="4442175"/>
                                  <a:pt x="973649" y="4442175"/>
                                  <a:pt x="974049" y="4443373"/>
                                </a:cubicBezTo>
                                <a:cubicBezTo>
                                  <a:pt x="974448" y="4444171"/>
                                  <a:pt x="974448" y="4445768"/>
                                  <a:pt x="973250" y="4446167"/>
                                </a:cubicBezTo>
                                <a:lnTo>
                                  <a:pt x="958080" y="4454951"/>
                                </a:lnTo>
                                <a:lnTo>
                                  <a:pt x="957282" y="4455350"/>
                                </a:lnTo>
                                <a:cubicBezTo>
                                  <a:pt x="956483" y="4455350"/>
                                  <a:pt x="955685" y="4454951"/>
                                  <a:pt x="955286" y="4454152"/>
                                </a:cubicBezTo>
                                <a:cubicBezTo>
                                  <a:pt x="954488" y="4453354"/>
                                  <a:pt x="954886" y="4452156"/>
                                  <a:pt x="956085" y="4451358"/>
                                </a:cubicBezTo>
                                <a:close/>
                                <a:moveTo>
                                  <a:pt x="892613" y="4437384"/>
                                </a:moveTo>
                                <a:lnTo>
                                  <a:pt x="906585" y="4448164"/>
                                </a:lnTo>
                                <a:cubicBezTo>
                                  <a:pt x="907385" y="4448563"/>
                                  <a:pt x="907783" y="4450160"/>
                                  <a:pt x="906986" y="4450958"/>
                                </a:cubicBezTo>
                                <a:cubicBezTo>
                                  <a:pt x="906585" y="4451357"/>
                                  <a:pt x="905789" y="4451756"/>
                                  <a:pt x="905387" y="4451756"/>
                                </a:cubicBezTo>
                                <a:cubicBezTo>
                                  <a:pt x="904989" y="4451756"/>
                                  <a:pt x="904190" y="4451756"/>
                                  <a:pt x="903792" y="4451357"/>
                                </a:cubicBezTo>
                                <a:lnTo>
                                  <a:pt x="890218" y="4440578"/>
                                </a:lnTo>
                                <a:cubicBezTo>
                                  <a:pt x="889420" y="4440179"/>
                                  <a:pt x="889021" y="4438582"/>
                                  <a:pt x="889819" y="4437783"/>
                                </a:cubicBezTo>
                                <a:cubicBezTo>
                                  <a:pt x="890218" y="4436985"/>
                                  <a:pt x="891815" y="4436586"/>
                                  <a:pt x="892613" y="4437384"/>
                                </a:cubicBezTo>
                                <a:close/>
                                <a:moveTo>
                                  <a:pt x="961275" y="4428602"/>
                                </a:moveTo>
                                <a:cubicBezTo>
                                  <a:pt x="962073" y="4429001"/>
                                  <a:pt x="962473" y="4430598"/>
                                  <a:pt x="961674" y="4431396"/>
                                </a:cubicBezTo>
                                <a:lnTo>
                                  <a:pt x="950895" y="4445369"/>
                                </a:lnTo>
                                <a:cubicBezTo>
                                  <a:pt x="950496" y="4445768"/>
                                  <a:pt x="949698" y="4446168"/>
                                  <a:pt x="949298" y="4446168"/>
                                </a:cubicBezTo>
                                <a:cubicBezTo>
                                  <a:pt x="948898" y="4446168"/>
                                  <a:pt x="948100" y="4446168"/>
                                  <a:pt x="947701" y="4445768"/>
                                </a:cubicBezTo>
                                <a:cubicBezTo>
                                  <a:pt x="946903" y="4444970"/>
                                  <a:pt x="946504" y="4443373"/>
                                  <a:pt x="947701" y="4442974"/>
                                </a:cubicBezTo>
                                <a:lnTo>
                                  <a:pt x="958480" y="4429001"/>
                                </a:lnTo>
                                <a:cubicBezTo>
                                  <a:pt x="958880" y="4428203"/>
                                  <a:pt x="960476" y="4427803"/>
                                  <a:pt x="961275" y="4428602"/>
                                </a:cubicBezTo>
                                <a:close/>
                                <a:moveTo>
                                  <a:pt x="904988" y="4424610"/>
                                </a:moveTo>
                                <a:cubicBezTo>
                                  <a:pt x="905785" y="4424211"/>
                                  <a:pt x="907383" y="4424211"/>
                                  <a:pt x="907783" y="4425409"/>
                                </a:cubicBezTo>
                                <a:lnTo>
                                  <a:pt x="916567" y="4440579"/>
                                </a:lnTo>
                                <a:cubicBezTo>
                                  <a:pt x="916966" y="4441378"/>
                                  <a:pt x="916966" y="4442975"/>
                                  <a:pt x="915767" y="4443374"/>
                                </a:cubicBezTo>
                                <a:lnTo>
                                  <a:pt x="914969" y="4443773"/>
                                </a:lnTo>
                                <a:cubicBezTo>
                                  <a:pt x="914171" y="4443773"/>
                                  <a:pt x="913372" y="4443374"/>
                                  <a:pt x="912974" y="4442575"/>
                                </a:cubicBezTo>
                                <a:lnTo>
                                  <a:pt x="904190" y="4427405"/>
                                </a:lnTo>
                                <a:cubicBezTo>
                                  <a:pt x="903790" y="4426606"/>
                                  <a:pt x="903790" y="4425010"/>
                                  <a:pt x="904988" y="4424610"/>
                                </a:cubicBezTo>
                                <a:close/>
                                <a:moveTo>
                                  <a:pt x="943309" y="4419421"/>
                                </a:moveTo>
                                <a:cubicBezTo>
                                  <a:pt x="944507" y="4419820"/>
                                  <a:pt x="945307" y="4421018"/>
                                  <a:pt x="944906" y="4422215"/>
                                </a:cubicBezTo>
                                <a:lnTo>
                                  <a:pt x="940115" y="4438982"/>
                                </a:lnTo>
                                <a:cubicBezTo>
                                  <a:pt x="940115" y="4439781"/>
                                  <a:pt x="939317" y="4440579"/>
                                  <a:pt x="938518" y="4440579"/>
                                </a:cubicBezTo>
                                <a:lnTo>
                                  <a:pt x="937721" y="4440579"/>
                                </a:lnTo>
                                <a:cubicBezTo>
                                  <a:pt x="936523" y="4440180"/>
                                  <a:pt x="936123" y="4438982"/>
                                  <a:pt x="935725" y="4437785"/>
                                </a:cubicBezTo>
                                <a:lnTo>
                                  <a:pt x="940514" y="4421018"/>
                                </a:lnTo>
                                <a:cubicBezTo>
                                  <a:pt x="940913" y="4419820"/>
                                  <a:pt x="942111" y="4419022"/>
                                  <a:pt x="943309" y="4419421"/>
                                </a:cubicBezTo>
                                <a:close/>
                                <a:moveTo>
                                  <a:pt x="923353" y="4417824"/>
                                </a:moveTo>
                                <a:cubicBezTo>
                                  <a:pt x="924550" y="4417824"/>
                                  <a:pt x="925749" y="4418622"/>
                                  <a:pt x="925749" y="4419820"/>
                                </a:cubicBezTo>
                                <a:lnTo>
                                  <a:pt x="928145" y="4437386"/>
                                </a:lnTo>
                                <a:cubicBezTo>
                                  <a:pt x="928145" y="4438583"/>
                                  <a:pt x="927347" y="4439781"/>
                                  <a:pt x="926148" y="4439781"/>
                                </a:cubicBezTo>
                                <a:cubicBezTo>
                                  <a:pt x="924951" y="4439781"/>
                                  <a:pt x="924151" y="4438983"/>
                                  <a:pt x="923753" y="4437785"/>
                                </a:cubicBezTo>
                                <a:lnTo>
                                  <a:pt x="921357" y="4420219"/>
                                </a:lnTo>
                                <a:cubicBezTo>
                                  <a:pt x="921357" y="4419022"/>
                                  <a:pt x="922155" y="4417824"/>
                                  <a:pt x="923353" y="4417824"/>
                                </a:cubicBezTo>
                                <a:close/>
                                <a:moveTo>
                                  <a:pt x="6671031" y="4380049"/>
                                </a:moveTo>
                                <a:cubicBezTo>
                                  <a:pt x="6678766" y="4381995"/>
                                  <a:pt x="6685752" y="4386885"/>
                                  <a:pt x="6690143" y="4394271"/>
                                </a:cubicBezTo>
                                <a:lnTo>
                                  <a:pt x="6684554" y="4397863"/>
                                </a:lnTo>
                                <a:cubicBezTo>
                                  <a:pt x="6676969" y="4386287"/>
                                  <a:pt x="6661799" y="4382694"/>
                                  <a:pt x="6650223" y="4389879"/>
                                </a:cubicBezTo>
                                <a:cubicBezTo>
                                  <a:pt x="6638645" y="4397065"/>
                                  <a:pt x="6635052" y="4412235"/>
                                  <a:pt x="6643036" y="4423812"/>
                                </a:cubicBezTo>
                                <a:lnTo>
                                  <a:pt x="6637447" y="4427405"/>
                                </a:lnTo>
                                <a:cubicBezTo>
                                  <a:pt x="6637048" y="4427006"/>
                                  <a:pt x="6637048" y="4426607"/>
                                  <a:pt x="6636649" y="4426208"/>
                                </a:cubicBezTo>
                                <a:cubicBezTo>
                                  <a:pt x="6627867" y="4411436"/>
                                  <a:pt x="6632657" y="4392275"/>
                                  <a:pt x="6647428" y="4383492"/>
                                </a:cubicBezTo>
                                <a:cubicBezTo>
                                  <a:pt x="6654813" y="4379101"/>
                                  <a:pt x="6663296" y="4378103"/>
                                  <a:pt x="6671031" y="4380049"/>
                                </a:cubicBezTo>
                                <a:close/>
                                <a:moveTo>
                                  <a:pt x="4711314" y="4363931"/>
                                </a:moveTo>
                                <a:cubicBezTo>
                                  <a:pt x="4712512" y="4363532"/>
                                  <a:pt x="4713310" y="4364331"/>
                                  <a:pt x="4713709" y="4365927"/>
                                </a:cubicBezTo>
                                <a:lnTo>
                                  <a:pt x="4716105" y="4383493"/>
                                </a:lnTo>
                                <a:cubicBezTo>
                                  <a:pt x="4716105" y="4384691"/>
                                  <a:pt x="4715307" y="4385888"/>
                                  <a:pt x="4714109" y="4385888"/>
                                </a:cubicBezTo>
                                <a:cubicBezTo>
                                  <a:pt x="4712911" y="4385888"/>
                                  <a:pt x="4711713" y="4385090"/>
                                  <a:pt x="4711713" y="4383892"/>
                                </a:cubicBezTo>
                                <a:lnTo>
                                  <a:pt x="4709318" y="4366327"/>
                                </a:lnTo>
                                <a:cubicBezTo>
                                  <a:pt x="4709318" y="4365129"/>
                                  <a:pt x="4710116" y="4363931"/>
                                  <a:pt x="4711314" y="4363931"/>
                                </a:cubicBezTo>
                                <a:close/>
                                <a:moveTo>
                                  <a:pt x="4699738" y="4363134"/>
                                </a:moveTo>
                                <a:cubicBezTo>
                                  <a:pt x="4700936" y="4363533"/>
                                  <a:pt x="4701335" y="4364331"/>
                                  <a:pt x="4700936" y="4365928"/>
                                </a:cubicBezTo>
                                <a:lnTo>
                                  <a:pt x="4696145" y="4382695"/>
                                </a:lnTo>
                                <a:cubicBezTo>
                                  <a:pt x="4696145" y="4383494"/>
                                  <a:pt x="4695346" y="4384292"/>
                                  <a:pt x="4694548" y="4384292"/>
                                </a:cubicBezTo>
                                <a:lnTo>
                                  <a:pt x="4693749" y="4384292"/>
                                </a:lnTo>
                                <a:cubicBezTo>
                                  <a:pt x="4692552" y="4383893"/>
                                  <a:pt x="4691753" y="4382695"/>
                                  <a:pt x="4692153" y="4381498"/>
                                </a:cubicBezTo>
                                <a:lnTo>
                                  <a:pt x="4696944" y="4364731"/>
                                </a:lnTo>
                                <a:cubicBezTo>
                                  <a:pt x="4697343" y="4363533"/>
                                  <a:pt x="4698541" y="4362735"/>
                                  <a:pt x="4699738" y="4363134"/>
                                </a:cubicBezTo>
                                <a:close/>
                                <a:moveTo>
                                  <a:pt x="4721693" y="4360339"/>
                                </a:moveTo>
                                <a:cubicBezTo>
                                  <a:pt x="4722491" y="4359939"/>
                                  <a:pt x="4724088" y="4359939"/>
                                  <a:pt x="4724487" y="4361137"/>
                                </a:cubicBezTo>
                                <a:lnTo>
                                  <a:pt x="4733271" y="4376308"/>
                                </a:lnTo>
                                <a:cubicBezTo>
                                  <a:pt x="4733670" y="4377106"/>
                                  <a:pt x="4733670" y="4378703"/>
                                  <a:pt x="4732472" y="4379102"/>
                                </a:cubicBezTo>
                                <a:lnTo>
                                  <a:pt x="4731674" y="4379501"/>
                                </a:lnTo>
                                <a:cubicBezTo>
                                  <a:pt x="4730875" y="4379501"/>
                                  <a:pt x="4730077" y="4379102"/>
                                  <a:pt x="4729678" y="4378304"/>
                                </a:cubicBezTo>
                                <a:lnTo>
                                  <a:pt x="4720894" y="4363133"/>
                                </a:lnTo>
                                <a:cubicBezTo>
                                  <a:pt x="4720495" y="4362335"/>
                                  <a:pt x="4720495" y="4360738"/>
                                  <a:pt x="4721693" y="4360339"/>
                                </a:cubicBezTo>
                                <a:close/>
                                <a:moveTo>
                                  <a:pt x="4689758" y="4357944"/>
                                </a:moveTo>
                                <a:cubicBezTo>
                                  <a:pt x="4690556" y="4358743"/>
                                  <a:pt x="4690955" y="4359940"/>
                                  <a:pt x="4690556" y="4360739"/>
                                </a:cubicBezTo>
                                <a:lnTo>
                                  <a:pt x="4679777" y="4374712"/>
                                </a:lnTo>
                                <a:cubicBezTo>
                                  <a:pt x="4679378" y="4375111"/>
                                  <a:pt x="4678579" y="4375510"/>
                                  <a:pt x="4678180" y="4375510"/>
                                </a:cubicBezTo>
                                <a:cubicBezTo>
                                  <a:pt x="4677781" y="4375510"/>
                                  <a:pt x="4676982" y="4375510"/>
                                  <a:pt x="4676583" y="4375111"/>
                                </a:cubicBezTo>
                                <a:cubicBezTo>
                                  <a:pt x="4675785" y="4374712"/>
                                  <a:pt x="4675386" y="4373115"/>
                                  <a:pt x="4676184" y="4372316"/>
                                </a:cubicBezTo>
                                <a:lnTo>
                                  <a:pt x="4686963" y="4358343"/>
                                </a:lnTo>
                                <a:cubicBezTo>
                                  <a:pt x="4687363" y="4357545"/>
                                  <a:pt x="4688959" y="4357146"/>
                                  <a:pt x="4689758" y="4357944"/>
                                </a:cubicBezTo>
                                <a:close/>
                                <a:moveTo>
                                  <a:pt x="4733269" y="4352355"/>
                                </a:moveTo>
                                <a:lnTo>
                                  <a:pt x="4747641" y="4363134"/>
                                </a:lnTo>
                                <a:cubicBezTo>
                                  <a:pt x="4748440" y="4363534"/>
                                  <a:pt x="4748839" y="4365130"/>
                                  <a:pt x="4748041" y="4365929"/>
                                </a:cubicBezTo>
                                <a:cubicBezTo>
                                  <a:pt x="4747641" y="4366328"/>
                                  <a:pt x="4746843" y="4366727"/>
                                  <a:pt x="4746444" y="4366727"/>
                                </a:cubicBezTo>
                                <a:cubicBezTo>
                                  <a:pt x="4746045" y="4366727"/>
                                  <a:pt x="4745246" y="4366727"/>
                                  <a:pt x="4744847" y="4366328"/>
                                </a:cubicBezTo>
                                <a:lnTo>
                                  <a:pt x="4730874" y="4355549"/>
                                </a:lnTo>
                                <a:cubicBezTo>
                                  <a:pt x="4730076" y="4355149"/>
                                  <a:pt x="4729676" y="4353553"/>
                                  <a:pt x="4730475" y="4352754"/>
                                </a:cubicBezTo>
                                <a:cubicBezTo>
                                  <a:pt x="4730874" y="4351956"/>
                                  <a:pt x="4732471" y="4351557"/>
                                  <a:pt x="4733269" y="4352355"/>
                                </a:cubicBezTo>
                                <a:close/>
                                <a:moveTo>
                                  <a:pt x="1242711" y="4351956"/>
                                </a:moveTo>
                                <a:cubicBezTo>
                                  <a:pt x="1243908" y="4351556"/>
                                  <a:pt x="1245106" y="4352355"/>
                                  <a:pt x="1245505" y="4353552"/>
                                </a:cubicBezTo>
                                <a:cubicBezTo>
                                  <a:pt x="1247102" y="4361137"/>
                                  <a:pt x="1255086" y="4366327"/>
                                  <a:pt x="1263071" y="4364331"/>
                                </a:cubicBezTo>
                                <a:cubicBezTo>
                                  <a:pt x="1264268" y="4363932"/>
                                  <a:pt x="1265465" y="4364730"/>
                                  <a:pt x="1266263" y="4365928"/>
                                </a:cubicBezTo>
                                <a:cubicBezTo>
                                  <a:pt x="1266662" y="4367125"/>
                                  <a:pt x="1265864" y="4368323"/>
                                  <a:pt x="1265066" y="4368722"/>
                                </a:cubicBezTo>
                                <a:lnTo>
                                  <a:pt x="1264666" y="4368722"/>
                                </a:lnTo>
                                <a:cubicBezTo>
                                  <a:pt x="1260275" y="4369920"/>
                                  <a:pt x="1255885" y="4369520"/>
                                  <a:pt x="1251892" y="4367524"/>
                                </a:cubicBezTo>
                                <a:cubicBezTo>
                                  <a:pt x="1246702" y="4381895"/>
                                  <a:pt x="1236724" y="4393073"/>
                                  <a:pt x="1223151" y="4399860"/>
                                </a:cubicBezTo>
                                <a:cubicBezTo>
                                  <a:pt x="1209578" y="4406647"/>
                                  <a:pt x="1194409" y="4407844"/>
                                  <a:pt x="1180037" y="4403054"/>
                                </a:cubicBezTo>
                                <a:cubicBezTo>
                                  <a:pt x="1179239" y="4407445"/>
                                  <a:pt x="1176844" y="4411437"/>
                                  <a:pt x="1173251" y="4414232"/>
                                </a:cubicBezTo>
                                <a:lnTo>
                                  <a:pt x="1172851" y="4414631"/>
                                </a:lnTo>
                                <a:cubicBezTo>
                                  <a:pt x="1172053" y="4415030"/>
                                  <a:pt x="1170856" y="4414631"/>
                                  <a:pt x="1170057" y="4413832"/>
                                </a:cubicBezTo>
                                <a:cubicBezTo>
                                  <a:pt x="1169259" y="4413034"/>
                                  <a:pt x="1169259" y="4411437"/>
                                  <a:pt x="1170456" y="4410639"/>
                                </a:cubicBezTo>
                                <a:cubicBezTo>
                                  <a:pt x="1176444" y="4405449"/>
                                  <a:pt x="1177642" y="4396267"/>
                                  <a:pt x="1172452" y="4389879"/>
                                </a:cubicBezTo>
                                <a:cubicBezTo>
                                  <a:pt x="1171654" y="4389081"/>
                                  <a:pt x="1171654" y="4387484"/>
                                  <a:pt x="1172851" y="4386686"/>
                                </a:cubicBezTo>
                                <a:cubicBezTo>
                                  <a:pt x="1173650" y="4385887"/>
                                  <a:pt x="1175247" y="4385887"/>
                                  <a:pt x="1176045" y="4387085"/>
                                </a:cubicBezTo>
                                <a:cubicBezTo>
                                  <a:pt x="1178840" y="4390678"/>
                                  <a:pt x="1180436" y="4394670"/>
                                  <a:pt x="1180436" y="4398663"/>
                                </a:cubicBezTo>
                                <a:lnTo>
                                  <a:pt x="1180836" y="4398663"/>
                                </a:lnTo>
                                <a:cubicBezTo>
                                  <a:pt x="1194409" y="4403054"/>
                                  <a:pt x="1208380" y="4402256"/>
                                  <a:pt x="1221155" y="4395867"/>
                                </a:cubicBezTo>
                                <a:cubicBezTo>
                                  <a:pt x="1233530" y="4389480"/>
                                  <a:pt x="1243111" y="4378702"/>
                                  <a:pt x="1247502" y="4365528"/>
                                </a:cubicBezTo>
                                <a:lnTo>
                                  <a:pt x="1247502" y="4365129"/>
                                </a:lnTo>
                                <a:cubicBezTo>
                                  <a:pt x="1244307" y="4362734"/>
                                  <a:pt x="1242312" y="4359141"/>
                                  <a:pt x="1241115" y="4354750"/>
                                </a:cubicBezTo>
                                <a:cubicBezTo>
                                  <a:pt x="1240716" y="4353552"/>
                                  <a:pt x="1241514" y="4352355"/>
                                  <a:pt x="1242711" y="4351956"/>
                                </a:cubicBezTo>
                                <a:close/>
                                <a:moveTo>
                                  <a:pt x="4679378" y="4348363"/>
                                </a:moveTo>
                                <a:cubicBezTo>
                                  <a:pt x="4680177" y="4347963"/>
                                  <a:pt x="4681774" y="4347963"/>
                                  <a:pt x="4682173" y="4349161"/>
                                </a:cubicBezTo>
                                <a:cubicBezTo>
                                  <a:pt x="4682971" y="4350359"/>
                                  <a:pt x="4682572" y="4351556"/>
                                  <a:pt x="4681374" y="4351955"/>
                                </a:cubicBezTo>
                                <a:lnTo>
                                  <a:pt x="4666204" y="4360739"/>
                                </a:lnTo>
                                <a:lnTo>
                                  <a:pt x="4665405" y="4361138"/>
                                </a:lnTo>
                                <a:cubicBezTo>
                                  <a:pt x="4664607" y="4361138"/>
                                  <a:pt x="4663809" y="4360739"/>
                                  <a:pt x="4663409" y="4359940"/>
                                </a:cubicBezTo>
                                <a:cubicBezTo>
                                  <a:pt x="4663010" y="4359142"/>
                                  <a:pt x="4663010" y="4357545"/>
                                  <a:pt x="4664208" y="4357146"/>
                                </a:cubicBezTo>
                                <a:close/>
                                <a:moveTo>
                                  <a:pt x="2165659" y="4348363"/>
                                </a:moveTo>
                                <a:cubicBezTo>
                                  <a:pt x="2168055" y="4347963"/>
                                  <a:pt x="2170449" y="4349560"/>
                                  <a:pt x="2170449" y="4351955"/>
                                </a:cubicBezTo>
                                <a:lnTo>
                                  <a:pt x="2174043" y="4376307"/>
                                </a:lnTo>
                                <a:lnTo>
                                  <a:pt x="2198394" y="4372714"/>
                                </a:lnTo>
                                <a:cubicBezTo>
                                  <a:pt x="2200790" y="4372315"/>
                                  <a:pt x="2202785" y="4373911"/>
                                  <a:pt x="2203184" y="4376307"/>
                                </a:cubicBezTo>
                                <a:cubicBezTo>
                                  <a:pt x="2203584" y="4378702"/>
                                  <a:pt x="2201986" y="4380698"/>
                                  <a:pt x="2199591" y="4381097"/>
                                </a:cubicBezTo>
                                <a:lnTo>
                                  <a:pt x="2175240" y="4384690"/>
                                </a:lnTo>
                                <a:lnTo>
                                  <a:pt x="2178832" y="4409042"/>
                                </a:lnTo>
                                <a:cubicBezTo>
                                  <a:pt x="2179229" y="4411437"/>
                                  <a:pt x="2177634" y="4413433"/>
                                  <a:pt x="2175240" y="4413832"/>
                                </a:cubicBezTo>
                                <a:cubicBezTo>
                                  <a:pt x="2172845" y="4414232"/>
                                  <a:pt x="2170848" y="4412635"/>
                                  <a:pt x="2170449" y="4410240"/>
                                </a:cubicBezTo>
                                <a:lnTo>
                                  <a:pt x="2166857" y="4385887"/>
                                </a:lnTo>
                                <a:lnTo>
                                  <a:pt x="2142505" y="4389480"/>
                                </a:lnTo>
                                <a:cubicBezTo>
                                  <a:pt x="2140110" y="4389879"/>
                                  <a:pt x="2138114" y="4388283"/>
                                  <a:pt x="2137715" y="4385887"/>
                                </a:cubicBezTo>
                                <a:cubicBezTo>
                                  <a:pt x="2137315" y="4383492"/>
                                  <a:pt x="2138913" y="4381496"/>
                                  <a:pt x="2141308" y="4381097"/>
                                </a:cubicBezTo>
                                <a:lnTo>
                                  <a:pt x="2165659" y="4377504"/>
                                </a:lnTo>
                                <a:lnTo>
                                  <a:pt x="2162066" y="4353153"/>
                                </a:lnTo>
                                <a:cubicBezTo>
                                  <a:pt x="2161667" y="4350758"/>
                                  <a:pt x="2163265" y="4348762"/>
                                  <a:pt x="2165659" y="4348363"/>
                                </a:cubicBezTo>
                                <a:close/>
                                <a:moveTo>
                                  <a:pt x="4738060" y="4341178"/>
                                </a:moveTo>
                                <a:lnTo>
                                  <a:pt x="4754827" y="4345969"/>
                                </a:lnTo>
                                <a:cubicBezTo>
                                  <a:pt x="4756025" y="4346368"/>
                                  <a:pt x="4756823" y="4347566"/>
                                  <a:pt x="4756025" y="4348763"/>
                                </a:cubicBezTo>
                                <a:cubicBezTo>
                                  <a:pt x="4756025" y="4349562"/>
                                  <a:pt x="4755227" y="4350360"/>
                                  <a:pt x="4754428" y="4350360"/>
                                </a:cubicBezTo>
                                <a:lnTo>
                                  <a:pt x="4753630" y="4350360"/>
                                </a:lnTo>
                                <a:lnTo>
                                  <a:pt x="4736863" y="4345569"/>
                                </a:lnTo>
                                <a:cubicBezTo>
                                  <a:pt x="4735665" y="4345170"/>
                                  <a:pt x="4734867" y="4343972"/>
                                  <a:pt x="4735266" y="4342775"/>
                                </a:cubicBezTo>
                                <a:cubicBezTo>
                                  <a:pt x="4735665" y="4341577"/>
                                  <a:pt x="4736863" y="4340779"/>
                                  <a:pt x="4738060" y="4341178"/>
                                </a:cubicBezTo>
                                <a:close/>
                                <a:moveTo>
                                  <a:pt x="3394195" y="4340878"/>
                                </a:moveTo>
                                <a:cubicBezTo>
                                  <a:pt x="3396792" y="4340279"/>
                                  <a:pt x="3400190" y="4340179"/>
                                  <a:pt x="3403585" y="4341975"/>
                                </a:cubicBezTo>
                                <a:cubicBezTo>
                                  <a:pt x="3411177" y="4345967"/>
                                  <a:pt x="3410779" y="4353552"/>
                                  <a:pt x="3410779" y="4353951"/>
                                </a:cubicBezTo>
                                <a:cubicBezTo>
                                  <a:pt x="3410779" y="4353951"/>
                                  <a:pt x="3410779" y="4356746"/>
                                  <a:pt x="3414369" y="4358742"/>
                                </a:cubicBezTo>
                                <a:cubicBezTo>
                                  <a:pt x="3417961" y="4360339"/>
                                  <a:pt x="3420354" y="4358742"/>
                                  <a:pt x="3420354" y="4358742"/>
                                </a:cubicBezTo>
                                <a:lnTo>
                                  <a:pt x="3420755" y="4358742"/>
                                </a:lnTo>
                                <a:lnTo>
                                  <a:pt x="3421153" y="4358343"/>
                                </a:lnTo>
                                <a:cubicBezTo>
                                  <a:pt x="3423148" y="4357145"/>
                                  <a:pt x="3427938" y="4354750"/>
                                  <a:pt x="3434321" y="4357943"/>
                                </a:cubicBezTo>
                                <a:cubicBezTo>
                                  <a:pt x="3441105" y="4361536"/>
                                  <a:pt x="3441503" y="4369121"/>
                                  <a:pt x="3441503" y="4369520"/>
                                </a:cubicBezTo>
                                <a:lnTo>
                                  <a:pt x="3441503" y="4369919"/>
                                </a:lnTo>
                                <a:cubicBezTo>
                                  <a:pt x="3441503" y="4369919"/>
                                  <a:pt x="3441503" y="4372714"/>
                                  <a:pt x="3445096" y="4374710"/>
                                </a:cubicBezTo>
                                <a:cubicBezTo>
                                  <a:pt x="3448686" y="4376706"/>
                                  <a:pt x="3451481" y="4374710"/>
                                  <a:pt x="3451481" y="4374710"/>
                                </a:cubicBezTo>
                                <a:lnTo>
                                  <a:pt x="3451880" y="4374710"/>
                                </a:lnTo>
                                <a:cubicBezTo>
                                  <a:pt x="3452278" y="4374311"/>
                                  <a:pt x="3459461" y="4370319"/>
                                  <a:pt x="3465847" y="4373911"/>
                                </a:cubicBezTo>
                                <a:cubicBezTo>
                                  <a:pt x="3473428" y="4377903"/>
                                  <a:pt x="3473027" y="4385489"/>
                                  <a:pt x="3473027" y="4385888"/>
                                </a:cubicBezTo>
                                <a:cubicBezTo>
                                  <a:pt x="3473027" y="4385888"/>
                                  <a:pt x="3473027" y="4388683"/>
                                  <a:pt x="3476620" y="4390679"/>
                                </a:cubicBezTo>
                                <a:cubicBezTo>
                                  <a:pt x="3477817" y="4391078"/>
                                  <a:pt x="3478617" y="4391477"/>
                                  <a:pt x="3479813" y="4391477"/>
                                </a:cubicBezTo>
                                <a:lnTo>
                                  <a:pt x="3484203" y="4391876"/>
                                </a:lnTo>
                                <a:cubicBezTo>
                                  <a:pt x="3486197" y="4391876"/>
                                  <a:pt x="3487793" y="4393872"/>
                                  <a:pt x="3487793" y="4395868"/>
                                </a:cubicBezTo>
                                <a:cubicBezTo>
                                  <a:pt x="3487793" y="4397864"/>
                                  <a:pt x="3485801" y="4399461"/>
                                  <a:pt x="3482206" y="4399860"/>
                                </a:cubicBezTo>
                                <a:lnTo>
                                  <a:pt x="3476224" y="4399461"/>
                                </a:lnTo>
                                <a:cubicBezTo>
                                  <a:pt x="3474625" y="4399062"/>
                                  <a:pt x="3473027" y="4398663"/>
                                  <a:pt x="3471431" y="4397864"/>
                                </a:cubicBezTo>
                                <a:cubicBezTo>
                                  <a:pt x="3463853" y="4393872"/>
                                  <a:pt x="3464251" y="4386288"/>
                                  <a:pt x="3464251" y="4385888"/>
                                </a:cubicBezTo>
                                <a:cubicBezTo>
                                  <a:pt x="3464251" y="4385888"/>
                                  <a:pt x="3464649" y="4383093"/>
                                  <a:pt x="3461057" y="4381097"/>
                                </a:cubicBezTo>
                                <a:cubicBezTo>
                                  <a:pt x="3458266" y="4379500"/>
                                  <a:pt x="3454674" y="4381097"/>
                                  <a:pt x="3454273" y="4381496"/>
                                </a:cubicBezTo>
                                <a:cubicBezTo>
                                  <a:pt x="3453078" y="4382295"/>
                                  <a:pt x="3447491" y="4385489"/>
                                  <a:pt x="3440706" y="4381895"/>
                                </a:cubicBezTo>
                                <a:cubicBezTo>
                                  <a:pt x="3433923" y="4378303"/>
                                  <a:pt x="3433526" y="4371915"/>
                                  <a:pt x="3433526" y="4370319"/>
                                </a:cubicBezTo>
                                <a:cubicBezTo>
                                  <a:pt x="3433124" y="4369919"/>
                                  <a:pt x="3432725" y="4366726"/>
                                  <a:pt x="3429934" y="4365129"/>
                                </a:cubicBezTo>
                                <a:cubicBezTo>
                                  <a:pt x="3426740" y="4363532"/>
                                  <a:pt x="3424743" y="4364730"/>
                                  <a:pt x="3423946" y="4365129"/>
                                </a:cubicBezTo>
                                <a:lnTo>
                                  <a:pt x="3423548" y="4365129"/>
                                </a:lnTo>
                                <a:cubicBezTo>
                                  <a:pt x="3422351" y="4365927"/>
                                  <a:pt x="3417160" y="4369121"/>
                                  <a:pt x="3409979" y="4365528"/>
                                </a:cubicBezTo>
                                <a:cubicBezTo>
                                  <a:pt x="3402394" y="4361536"/>
                                  <a:pt x="3402786" y="4354351"/>
                                  <a:pt x="3402786" y="4353552"/>
                                </a:cubicBezTo>
                                <a:cubicBezTo>
                                  <a:pt x="3403189" y="4353552"/>
                                  <a:pt x="3402786" y="4350359"/>
                                  <a:pt x="3399590" y="4348762"/>
                                </a:cubicBezTo>
                                <a:cubicBezTo>
                                  <a:pt x="3396792" y="4347165"/>
                                  <a:pt x="3393199" y="4348762"/>
                                  <a:pt x="3392801" y="4349161"/>
                                </a:cubicBezTo>
                                <a:cubicBezTo>
                                  <a:pt x="3391602" y="4349959"/>
                                  <a:pt x="3386011" y="4353153"/>
                                  <a:pt x="3379222" y="4349560"/>
                                </a:cubicBezTo>
                                <a:lnTo>
                                  <a:pt x="3376826" y="4347963"/>
                                </a:lnTo>
                                <a:cubicBezTo>
                                  <a:pt x="3374830" y="4347165"/>
                                  <a:pt x="3374031" y="4344770"/>
                                  <a:pt x="3375231" y="4342774"/>
                                </a:cubicBezTo>
                                <a:cubicBezTo>
                                  <a:pt x="3376026" y="4340778"/>
                                  <a:pt x="3378425" y="4339979"/>
                                  <a:pt x="3380420" y="4341177"/>
                                </a:cubicBezTo>
                                <a:lnTo>
                                  <a:pt x="3382816" y="4342774"/>
                                </a:lnTo>
                                <a:cubicBezTo>
                                  <a:pt x="3386408" y="4344770"/>
                                  <a:pt x="3389207" y="4342774"/>
                                  <a:pt x="3389207" y="4342774"/>
                                </a:cubicBezTo>
                                <a:lnTo>
                                  <a:pt x="3389603" y="4342774"/>
                                </a:lnTo>
                                <a:cubicBezTo>
                                  <a:pt x="3389804" y="4342574"/>
                                  <a:pt x="3391602" y="4341476"/>
                                  <a:pt x="3394195" y="4340878"/>
                                </a:cubicBezTo>
                                <a:close/>
                                <a:moveTo>
                                  <a:pt x="4676186" y="4336787"/>
                                </a:moveTo>
                                <a:cubicBezTo>
                                  <a:pt x="4677383" y="4336787"/>
                                  <a:pt x="4678581" y="4337585"/>
                                  <a:pt x="4678581" y="4338783"/>
                                </a:cubicBezTo>
                                <a:cubicBezTo>
                                  <a:pt x="4678980" y="4339980"/>
                                  <a:pt x="4678182" y="4341178"/>
                                  <a:pt x="4676585" y="4341178"/>
                                </a:cubicBezTo>
                                <a:lnTo>
                                  <a:pt x="4659019" y="4343574"/>
                                </a:lnTo>
                                <a:cubicBezTo>
                                  <a:pt x="4657821" y="4343574"/>
                                  <a:pt x="4656624" y="4342776"/>
                                  <a:pt x="4656624" y="4341578"/>
                                </a:cubicBezTo>
                                <a:cubicBezTo>
                                  <a:pt x="4656624" y="4340380"/>
                                  <a:pt x="4657422" y="4339182"/>
                                  <a:pt x="4658620" y="4339182"/>
                                </a:cubicBezTo>
                                <a:close/>
                                <a:moveTo>
                                  <a:pt x="4755625" y="4326807"/>
                                </a:moveTo>
                                <a:cubicBezTo>
                                  <a:pt x="4756823" y="4326407"/>
                                  <a:pt x="4757621" y="4327206"/>
                                  <a:pt x="4758021" y="4328802"/>
                                </a:cubicBezTo>
                                <a:cubicBezTo>
                                  <a:pt x="4758021" y="4330000"/>
                                  <a:pt x="4757222" y="4331198"/>
                                  <a:pt x="4756025" y="4331198"/>
                                </a:cubicBezTo>
                                <a:lnTo>
                                  <a:pt x="4738459" y="4333594"/>
                                </a:lnTo>
                                <a:cubicBezTo>
                                  <a:pt x="4737261" y="4333594"/>
                                  <a:pt x="4736064" y="4332795"/>
                                  <a:pt x="4736064" y="4331598"/>
                                </a:cubicBezTo>
                                <a:cubicBezTo>
                                  <a:pt x="4736064" y="4330399"/>
                                  <a:pt x="4736862" y="4329202"/>
                                  <a:pt x="4738060" y="4329202"/>
                                </a:cubicBezTo>
                                <a:close/>
                                <a:moveTo>
                                  <a:pt x="4660615" y="4319621"/>
                                </a:moveTo>
                                <a:lnTo>
                                  <a:pt x="4677383" y="4324412"/>
                                </a:lnTo>
                                <a:cubicBezTo>
                                  <a:pt x="4678580" y="4324811"/>
                                  <a:pt x="4679379" y="4326009"/>
                                  <a:pt x="4678980" y="4327206"/>
                                </a:cubicBezTo>
                                <a:cubicBezTo>
                                  <a:pt x="4678980" y="4328005"/>
                                  <a:pt x="4678181" y="4328803"/>
                                  <a:pt x="4677383" y="4328803"/>
                                </a:cubicBezTo>
                                <a:lnTo>
                                  <a:pt x="4676584" y="4328803"/>
                                </a:lnTo>
                                <a:lnTo>
                                  <a:pt x="4659817" y="4324012"/>
                                </a:lnTo>
                                <a:cubicBezTo>
                                  <a:pt x="4658619" y="4323613"/>
                                  <a:pt x="4658220" y="4322415"/>
                                  <a:pt x="4657821" y="4321218"/>
                                </a:cubicBezTo>
                                <a:cubicBezTo>
                                  <a:pt x="4658220" y="4320020"/>
                                  <a:pt x="4659418" y="4319222"/>
                                  <a:pt x="4660615" y="4319621"/>
                                </a:cubicBezTo>
                                <a:close/>
                                <a:moveTo>
                                  <a:pt x="4748839" y="4309241"/>
                                </a:moveTo>
                                <a:cubicBezTo>
                                  <a:pt x="4749637" y="4308842"/>
                                  <a:pt x="4751234" y="4308842"/>
                                  <a:pt x="4751633" y="4310040"/>
                                </a:cubicBezTo>
                                <a:cubicBezTo>
                                  <a:pt x="4752033" y="4310838"/>
                                  <a:pt x="4752033" y="4312435"/>
                                  <a:pt x="4750835" y="4312834"/>
                                </a:cubicBezTo>
                                <a:lnTo>
                                  <a:pt x="4735664" y="4321618"/>
                                </a:lnTo>
                                <a:lnTo>
                                  <a:pt x="4734866" y="4322017"/>
                                </a:lnTo>
                                <a:cubicBezTo>
                                  <a:pt x="4734068" y="4322017"/>
                                  <a:pt x="4733269" y="4321618"/>
                                  <a:pt x="4732870" y="4320819"/>
                                </a:cubicBezTo>
                                <a:cubicBezTo>
                                  <a:pt x="4732072" y="4319622"/>
                                  <a:pt x="4732471" y="4318424"/>
                                  <a:pt x="4733668" y="4318025"/>
                                </a:cubicBezTo>
                                <a:close/>
                                <a:moveTo>
                                  <a:pt x="3411376" y="4308543"/>
                                </a:moveTo>
                                <a:cubicBezTo>
                                  <a:pt x="3413970" y="4307944"/>
                                  <a:pt x="3417363" y="4307844"/>
                                  <a:pt x="3420755" y="4309641"/>
                                </a:cubicBezTo>
                                <a:cubicBezTo>
                                  <a:pt x="3428336" y="4313633"/>
                                  <a:pt x="3427938" y="4321218"/>
                                  <a:pt x="3427938" y="4321617"/>
                                </a:cubicBezTo>
                                <a:cubicBezTo>
                                  <a:pt x="3427938" y="4321617"/>
                                  <a:pt x="3427938" y="4324411"/>
                                  <a:pt x="3431530" y="4326407"/>
                                </a:cubicBezTo>
                                <a:cubicBezTo>
                                  <a:pt x="3435122" y="4328004"/>
                                  <a:pt x="3437515" y="4326407"/>
                                  <a:pt x="3437515" y="4326407"/>
                                </a:cubicBezTo>
                                <a:lnTo>
                                  <a:pt x="3437914" y="4326407"/>
                                </a:lnTo>
                                <a:lnTo>
                                  <a:pt x="3438312" y="4326008"/>
                                </a:lnTo>
                                <a:cubicBezTo>
                                  <a:pt x="3440308" y="4324810"/>
                                  <a:pt x="3445096" y="4322415"/>
                                  <a:pt x="3451481" y="4325609"/>
                                </a:cubicBezTo>
                                <a:cubicBezTo>
                                  <a:pt x="3458266" y="4329202"/>
                                  <a:pt x="3458662" y="4336786"/>
                                  <a:pt x="3458662" y="4337185"/>
                                </a:cubicBezTo>
                                <a:lnTo>
                                  <a:pt x="3458662" y="4337585"/>
                                </a:lnTo>
                                <a:cubicBezTo>
                                  <a:pt x="3458662" y="4337585"/>
                                  <a:pt x="3458662" y="4340379"/>
                                  <a:pt x="3462255" y="4342375"/>
                                </a:cubicBezTo>
                                <a:cubicBezTo>
                                  <a:pt x="3465847" y="4344371"/>
                                  <a:pt x="3468640" y="4342375"/>
                                  <a:pt x="3468640" y="4342375"/>
                                </a:cubicBezTo>
                                <a:lnTo>
                                  <a:pt x="3469041" y="4342375"/>
                                </a:lnTo>
                                <a:cubicBezTo>
                                  <a:pt x="3469437" y="4341976"/>
                                  <a:pt x="3476620" y="4337984"/>
                                  <a:pt x="3483006" y="4341577"/>
                                </a:cubicBezTo>
                                <a:cubicBezTo>
                                  <a:pt x="3490593" y="4345569"/>
                                  <a:pt x="3490192" y="4353154"/>
                                  <a:pt x="3490192" y="4353554"/>
                                </a:cubicBezTo>
                                <a:cubicBezTo>
                                  <a:pt x="3490192" y="4353554"/>
                                  <a:pt x="3490192" y="4356348"/>
                                  <a:pt x="3493785" y="4358344"/>
                                </a:cubicBezTo>
                                <a:cubicBezTo>
                                  <a:pt x="3494980" y="4358743"/>
                                  <a:pt x="3495779" y="4359142"/>
                                  <a:pt x="3496977" y="4359142"/>
                                </a:cubicBezTo>
                                <a:lnTo>
                                  <a:pt x="3501363" y="4359542"/>
                                </a:lnTo>
                                <a:cubicBezTo>
                                  <a:pt x="3503364" y="4359542"/>
                                  <a:pt x="3504963" y="4361538"/>
                                  <a:pt x="3504963" y="4363534"/>
                                </a:cubicBezTo>
                                <a:cubicBezTo>
                                  <a:pt x="3504567" y="4365929"/>
                                  <a:pt x="3502962" y="4367525"/>
                                  <a:pt x="3499370" y="4367525"/>
                                </a:cubicBezTo>
                                <a:lnTo>
                                  <a:pt x="3493380" y="4367126"/>
                                </a:lnTo>
                                <a:cubicBezTo>
                                  <a:pt x="3491786" y="4366727"/>
                                  <a:pt x="3490192" y="4366328"/>
                                  <a:pt x="3488592" y="4365530"/>
                                </a:cubicBezTo>
                                <a:cubicBezTo>
                                  <a:pt x="3481009" y="4361538"/>
                                  <a:pt x="3481410" y="4353953"/>
                                  <a:pt x="3481410" y="4353554"/>
                                </a:cubicBezTo>
                                <a:cubicBezTo>
                                  <a:pt x="3481410" y="4353554"/>
                                  <a:pt x="3481808" y="4350758"/>
                                  <a:pt x="3478216" y="4348762"/>
                                </a:cubicBezTo>
                                <a:cubicBezTo>
                                  <a:pt x="3475422" y="4347165"/>
                                  <a:pt x="3471832" y="4348762"/>
                                  <a:pt x="3471434" y="4349161"/>
                                </a:cubicBezTo>
                                <a:cubicBezTo>
                                  <a:pt x="3470234" y="4349960"/>
                                  <a:pt x="3464649" y="4353154"/>
                                  <a:pt x="3457865" y="4349561"/>
                                </a:cubicBezTo>
                                <a:cubicBezTo>
                                  <a:pt x="3451083" y="4345968"/>
                                  <a:pt x="3450683" y="4339581"/>
                                  <a:pt x="3450683" y="4337984"/>
                                </a:cubicBezTo>
                                <a:cubicBezTo>
                                  <a:pt x="3450285" y="4337585"/>
                                  <a:pt x="3449884" y="4334391"/>
                                  <a:pt x="3447092" y="4332794"/>
                                </a:cubicBezTo>
                                <a:cubicBezTo>
                                  <a:pt x="3443899" y="4331198"/>
                                  <a:pt x="3441904" y="4332395"/>
                                  <a:pt x="3441105" y="4332794"/>
                                </a:cubicBezTo>
                                <a:lnTo>
                                  <a:pt x="3440706" y="4332794"/>
                                </a:lnTo>
                                <a:cubicBezTo>
                                  <a:pt x="3439511" y="4333593"/>
                                  <a:pt x="3434321" y="4336786"/>
                                  <a:pt x="3427138" y="4333194"/>
                                </a:cubicBezTo>
                                <a:cubicBezTo>
                                  <a:pt x="3419557" y="4329202"/>
                                  <a:pt x="3419955" y="4322016"/>
                                  <a:pt x="3419955" y="4321218"/>
                                </a:cubicBezTo>
                                <a:cubicBezTo>
                                  <a:pt x="3420354" y="4321218"/>
                                  <a:pt x="3419955" y="4318024"/>
                                  <a:pt x="3416764" y="4316427"/>
                                </a:cubicBezTo>
                                <a:cubicBezTo>
                                  <a:pt x="3413970" y="4314830"/>
                                  <a:pt x="3410378" y="4316427"/>
                                  <a:pt x="3409979" y="4316826"/>
                                </a:cubicBezTo>
                                <a:cubicBezTo>
                                  <a:pt x="3408782" y="4317625"/>
                                  <a:pt x="3403189" y="4320818"/>
                                  <a:pt x="3396394" y="4317226"/>
                                </a:cubicBezTo>
                                <a:lnTo>
                                  <a:pt x="3393998" y="4315629"/>
                                </a:lnTo>
                                <a:cubicBezTo>
                                  <a:pt x="3392004" y="4314830"/>
                                  <a:pt x="3391203" y="4312435"/>
                                  <a:pt x="3392402" y="4310439"/>
                                </a:cubicBezTo>
                                <a:cubicBezTo>
                                  <a:pt x="3393199" y="4308443"/>
                                  <a:pt x="3395597" y="4307645"/>
                                  <a:pt x="3397594" y="4308842"/>
                                </a:cubicBezTo>
                                <a:lnTo>
                                  <a:pt x="3399997" y="4310439"/>
                                </a:lnTo>
                                <a:cubicBezTo>
                                  <a:pt x="3403585" y="4312435"/>
                                  <a:pt x="3406387" y="4310439"/>
                                  <a:pt x="3406387" y="4310439"/>
                                </a:cubicBezTo>
                                <a:lnTo>
                                  <a:pt x="3406788" y="4310439"/>
                                </a:lnTo>
                                <a:cubicBezTo>
                                  <a:pt x="3406985" y="4310239"/>
                                  <a:pt x="3408782" y="4309141"/>
                                  <a:pt x="3411376" y="4308543"/>
                                </a:cubicBezTo>
                                <a:close/>
                                <a:moveTo>
                                  <a:pt x="4670197" y="4303653"/>
                                </a:moveTo>
                                <a:lnTo>
                                  <a:pt x="4684170" y="4314433"/>
                                </a:lnTo>
                                <a:cubicBezTo>
                                  <a:pt x="4684968" y="4314832"/>
                                  <a:pt x="4685367" y="4316429"/>
                                  <a:pt x="4684569" y="4317227"/>
                                </a:cubicBezTo>
                                <a:cubicBezTo>
                                  <a:pt x="4684170" y="4317626"/>
                                  <a:pt x="4683371" y="4318025"/>
                                  <a:pt x="4682972" y="4318025"/>
                                </a:cubicBezTo>
                                <a:cubicBezTo>
                                  <a:pt x="4682573" y="4318025"/>
                                  <a:pt x="4681774" y="4318025"/>
                                  <a:pt x="4681375" y="4317626"/>
                                </a:cubicBezTo>
                                <a:lnTo>
                                  <a:pt x="4667801" y="4306847"/>
                                </a:lnTo>
                                <a:cubicBezTo>
                                  <a:pt x="4667003" y="4306448"/>
                                  <a:pt x="4666604" y="4304851"/>
                                  <a:pt x="4667402" y="4304052"/>
                                </a:cubicBezTo>
                                <a:cubicBezTo>
                                  <a:pt x="4667801" y="4303254"/>
                                  <a:pt x="4669398" y="4302855"/>
                                  <a:pt x="4670197" y="4303653"/>
                                </a:cubicBezTo>
                                <a:close/>
                                <a:moveTo>
                                  <a:pt x="4738860" y="4294870"/>
                                </a:moveTo>
                                <a:cubicBezTo>
                                  <a:pt x="4739658" y="4295269"/>
                                  <a:pt x="4740057" y="4296866"/>
                                  <a:pt x="4739259" y="4297664"/>
                                </a:cubicBezTo>
                                <a:lnTo>
                                  <a:pt x="4728480" y="4311637"/>
                                </a:lnTo>
                                <a:cubicBezTo>
                                  <a:pt x="4728080" y="4312036"/>
                                  <a:pt x="4727282" y="4312436"/>
                                  <a:pt x="4726883" y="4312436"/>
                                </a:cubicBezTo>
                                <a:cubicBezTo>
                                  <a:pt x="4726484" y="4312436"/>
                                  <a:pt x="4725685" y="4312436"/>
                                  <a:pt x="4725286" y="4312036"/>
                                </a:cubicBezTo>
                                <a:cubicBezTo>
                                  <a:pt x="4724088" y="4311238"/>
                                  <a:pt x="4724088" y="4310040"/>
                                  <a:pt x="4725286" y="4309242"/>
                                </a:cubicBezTo>
                                <a:lnTo>
                                  <a:pt x="4736065" y="4295269"/>
                                </a:lnTo>
                                <a:cubicBezTo>
                                  <a:pt x="4736465" y="4294471"/>
                                  <a:pt x="4738061" y="4294071"/>
                                  <a:pt x="4738860" y="4294870"/>
                                </a:cubicBezTo>
                                <a:close/>
                                <a:moveTo>
                                  <a:pt x="4682172" y="4290878"/>
                                </a:moveTo>
                                <a:cubicBezTo>
                                  <a:pt x="4682970" y="4290479"/>
                                  <a:pt x="4684567" y="4290479"/>
                                  <a:pt x="4684966" y="4291677"/>
                                </a:cubicBezTo>
                                <a:lnTo>
                                  <a:pt x="4693750" y="4306847"/>
                                </a:lnTo>
                                <a:cubicBezTo>
                                  <a:pt x="4694149" y="4307646"/>
                                  <a:pt x="4694149" y="4309243"/>
                                  <a:pt x="4692951" y="4309642"/>
                                </a:cubicBezTo>
                                <a:lnTo>
                                  <a:pt x="4692153" y="4310041"/>
                                </a:lnTo>
                                <a:cubicBezTo>
                                  <a:pt x="4691354" y="4310041"/>
                                  <a:pt x="4690556" y="4309642"/>
                                  <a:pt x="4690157" y="4308843"/>
                                </a:cubicBezTo>
                                <a:lnTo>
                                  <a:pt x="4681373" y="4293673"/>
                                </a:lnTo>
                                <a:cubicBezTo>
                                  <a:pt x="4680974" y="4292874"/>
                                  <a:pt x="4680974" y="4291278"/>
                                  <a:pt x="4682172" y="4290878"/>
                                </a:cubicBezTo>
                                <a:close/>
                                <a:moveTo>
                                  <a:pt x="4720896" y="4286088"/>
                                </a:moveTo>
                                <a:cubicBezTo>
                                  <a:pt x="4722093" y="4286487"/>
                                  <a:pt x="4722892" y="4287684"/>
                                  <a:pt x="4722493" y="4288882"/>
                                </a:cubicBezTo>
                                <a:lnTo>
                                  <a:pt x="4717701" y="4305649"/>
                                </a:lnTo>
                                <a:cubicBezTo>
                                  <a:pt x="4717701" y="4306448"/>
                                  <a:pt x="4716903" y="4307246"/>
                                  <a:pt x="4716104" y="4307246"/>
                                </a:cubicBezTo>
                                <a:lnTo>
                                  <a:pt x="4715306" y="4307246"/>
                                </a:lnTo>
                                <a:cubicBezTo>
                                  <a:pt x="4714108" y="4306847"/>
                                  <a:pt x="4713310" y="4305649"/>
                                  <a:pt x="4713310" y="4304452"/>
                                </a:cubicBezTo>
                                <a:lnTo>
                                  <a:pt x="4718101" y="4287684"/>
                                </a:lnTo>
                                <a:cubicBezTo>
                                  <a:pt x="4718501" y="4286487"/>
                                  <a:pt x="4719698" y="4285688"/>
                                  <a:pt x="4720896" y="4286088"/>
                                </a:cubicBezTo>
                                <a:close/>
                                <a:moveTo>
                                  <a:pt x="4700935" y="4284492"/>
                                </a:moveTo>
                                <a:cubicBezTo>
                                  <a:pt x="4702133" y="4284492"/>
                                  <a:pt x="4703330" y="4285290"/>
                                  <a:pt x="4703330" y="4286488"/>
                                </a:cubicBezTo>
                                <a:lnTo>
                                  <a:pt x="4705726" y="4304053"/>
                                </a:lnTo>
                                <a:cubicBezTo>
                                  <a:pt x="4705726" y="4305251"/>
                                  <a:pt x="4704928" y="4306449"/>
                                  <a:pt x="4703730" y="4306449"/>
                                </a:cubicBezTo>
                                <a:cubicBezTo>
                                  <a:pt x="4702532" y="4306449"/>
                                  <a:pt x="4701334" y="4305650"/>
                                  <a:pt x="4701334" y="4304453"/>
                                </a:cubicBezTo>
                                <a:lnTo>
                                  <a:pt x="4698939" y="4286887"/>
                                </a:lnTo>
                                <a:cubicBezTo>
                                  <a:pt x="4698939" y="4285689"/>
                                  <a:pt x="4699737" y="4284492"/>
                                  <a:pt x="4700935" y="4284492"/>
                                </a:cubicBezTo>
                                <a:close/>
                                <a:moveTo>
                                  <a:pt x="3772847" y="4242725"/>
                                </a:moveTo>
                                <a:cubicBezTo>
                                  <a:pt x="3780582" y="4244671"/>
                                  <a:pt x="3787568" y="4249562"/>
                                  <a:pt x="3791960" y="4256947"/>
                                </a:cubicBezTo>
                                <a:lnTo>
                                  <a:pt x="3786371" y="4260540"/>
                                </a:lnTo>
                                <a:cubicBezTo>
                                  <a:pt x="3778786" y="4248963"/>
                                  <a:pt x="3763616" y="4245370"/>
                                  <a:pt x="3752039" y="4252556"/>
                                </a:cubicBezTo>
                                <a:cubicBezTo>
                                  <a:pt x="3740462" y="4259741"/>
                                  <a:pt x="3736869" y="4274911"/>
                                  <a:pt x="3744853" y="4286488"/>
                                </a:cubicBezTo>
                                <a:lnTo>
                                  <a:pt x="3739264" y="4290081"/>
                                </a:lnTo>
                                <a:cubicBezTo>
                                  <a:pt x="3738865" y="4289682"/>
                                  <a:pt x="3738865" y="4289283"/>
                                  <a:pt x="3738466" y="4288884"/>
                                </a:cubicBezTo>
                                <a:cubicBezTo>
                                  <a:pt x="3729684" y="4274112"/>
                                  <a:pt x="3734474" y="4254951"/>
                                  <a:pt x="3749244" y="4246168"/>
                                </a:cubicBezTo>
                                <a:cubicBezTo>
                                  <a:pt x="3756630" y="4241777"/>
                                  <a:pt x="3765113" y="4240779"/>
                                  <a:pt x="3772847" y="4242725"/>
                                </a:cubicBezTo>
                                <a:close/>
                                <a:moveTo>
                                  <a:pt x="1813165" y="4226607"/>
                                </a:moveTo>
                                <a:cubicBezTo>
                                  <a:pt x="1814363" y="4226208"/>
                                  <a:pt x="1815161" y="4227405"/>
                                  <a:pt x="1815560" y="4228603"/>
                                </a:cubicBezTo>
                                <a:lnTo>
                                  <a:pt x="1817955" y="4246169"/>
                                </a:lnTo>
                                <a:cubicBezTo>
                                  <a:pt x="1817955" y="4247366"/>
                                  <a:pt x="1817158" y="4248564"/>
                                  <a:pt x="1815959" y="4248564"/>
                                </a:cubicBezTo>
                                <a:cubicBezTo>
                                  <a:pt x="1814762" y="4248564"/>
                                  <a:pt x="1813564" y="4247765"/>
                                  <a:pt x="1813564" y="4246568"/>
                                </a:cubicBezTo>
                                <a:lnTo>
                                  <a:pt x="1811176" y="4229002"/>
                                </a:lnTo>
                                <a:cubicBezTo>
                                  <a:pt x="1811176" y="4227805"/>
                                  <a:pt x="1811974" y="4226607"/>
                                  <a:pt x="1813165" y="4226607"/>
                                </a:cubicBezTo>
                                <a:close/>
                                <a:moveTo>
                                  <a:pt x="1801594" y="4225809"/>
                                </a:moveTo>
                                <a:cubicBezTo>
                                  <a:pt x="1802792" y="4226208"/>
                                  <a:pt x="1803191" y="4227006"/>
                                  <a:pt x="1802792" y="4228603"/>
                                </a:cubicBezTo>
                                <a:lnTo>
                                  <a:pt x="1798001" y="4245370"/>
                                </a:lnTo>
                                <a:cubicBezTo>
                                  <a:pt x="1798001" y="4246169"/>
                                  <a:pt x="1797202" y="4246967"/>
                                  <a:pt x="1796405" y="4246967"/>
                                </a:cubicBezTo>
                                <a:lnTo>
                                  <a:pt x="1795605" y="4246967"/>
                                </a:lnTo>
                                <a:cubicBezTo>
                                  <a:pt x="1794408" y="4246568"/>
                                  <a:pt x="1793609" y="4245370"/>
                                  <a:pt x="1794009" y="4244173"/>
                                </a:cubicBezTo>
                                <a:lnTo>
                                  <a:pt x="1798799" y="4227406"/>
                                </a:lnTo>
                                <a:cubicBezTo>
                                  <a:pt x="1799199" y="4226208"/>
                                  <a:pt x="1800397" y="4225410"/>
                                  <a:pt x="1801594" y="4225809"/>
                                </a:cubicBezTo>
                                <a:close/>
                                <a:moveTo>
                                  <a:pt x="1823543" y="4223014"/>
                                </a:moveTo>
                                <a:cubicBezTo>
                                  <a:pt x="1824341" y="4222615"/>
                                  <a:pt x="1825938" y="4222615"/>
                                  <a:pt x="1826337" y="4223813"/>
                                </a:cubicBezTo>
                                <a:lnTo>
                                  <a:pt x="1835121" y="4238983"/>
                                </a:lnTo>
                                <a:cubicBezTo>
                                  <a:pt x="1835520" y="4239782"/>
                                  <a:pt x="1835520" y="4241379"/>
                                  <a:pt x="1834322" y="4241778"/>
                                </a:cubicBezTo>
                                <a:lnTo>
                                  <a:pt x="1833524" y="4242177"/>
                                </a:lnTo>
                                <a:cubicBezTo>
                                  <a:pt x="1832725" y="4242177"/>
                                  <a:pt x="1831927" y="4241778"/>
                                  <a:pt x="1831528" y="4240979"/>
                                </a:cubicBezTo>
                                <a:lnTo>
                                  <a:pt x="1822744" y="4225809"/>
                                </a:lnTo>
                                <a:cubicBezTo>
                                  <a:pt x="1822345" y="4225010"/>
                                  <a:pt x="1822345" y="4223414"/>
                                  <a:pt x="1823543" y="4223014"/>
                                </a:cubicBezTo>
                                <a:close/>
                                <a:moveTo>
                                  <a:pt x="468855" y="4220719"/>
                                </a:moveTo>
                                <a:cubicBezTo>
                                  <a:pt x="471450" y="4220120"/>
                                  <a:pt x="474843" y="4220020"/>
                                  <a:pt x="478237" y="4221817"/>
                                </a:cubicBezTo>
                                <a:cubicBezTo>
                                  <a:pt x="485821" y="4225809"/>
                                  <a:pt x="485422" y="4233394"/>
                                  <a:pt x="485422" y="4233793"/>
                                </a:cubicBezTo>
                                <a:cubicBezTo>
                                  <a:pt x="485422" y="4233793"/>
                                  <a:pt x="485422" y="4236587"/>
                                  <a:pt x="489015" y="4238583"/>
                                </a:cubicBezTo>
                                <a:cubicBezTo>
                                  <a:pt x="492608" y="4240180"/>
                                  <a:pt x="495003" y="4238583"/>
                                  <a:pt x="495003" y="4238583"/>
                                </a:cubicBezTo>
                                <a:lnTo>
                                  <a:pt x="495402" y="4238583"/>
                                </a:lnTo>
                                <a:lnTo>
                                  <a:pt x="495801" y="4238184"/>
                                </a:lnTo>
                                <a:cubicBezTo>
                                  <a:pt x="497797" y="4236986"/>
                                  <a:pt x="502588" y="4234591"/>
                                  <a:pt x="508975" y="4237785"/>
                                </a:cubicBezTo>
                                <a:cubicBezTo>
                                  <a:pt x="515761" y="4241378"/>
                                  <a:pt x="516160" y="4248962"/>
                                  <a:pt x="516160" y="4249361"/>
                                </a:cubicBezTo>
                                <a:lnTo>
                                  <a:pt x="516160" y="4249761"/>
                                </a:lnTo>
                                <a:cubicBezTo>
                                  <a:pt x="516160" y="4249761"/>
                                  <a:pt x="516160" y="4252555"/>
                                  <a:pt x="519753" y="4254551"/>
                                </a:cubicBezTo>
                                <a:cubicBezTo>
                                  <a:pt x="523346" y="4256547"/>
                                  <a:pt x="526140" y="4254551"/>
                                  <a:pt x="526140" y="4254551"/>
                                </a:cubicBezTo>
                                <a:lnTo>
                                  <a:pt x="526540" y="4254551"/>
                                </a:lnTo>
                                <a:cubicBezTo>
                                  <a:pt x="526939" y="4254152"/>
                                  <a:pt x="534124" y="4250160"/>
                                  <a:pt x="540512" y="4253753"/>
                                </a:cubicBezTo>
                                <a:cubicBezTo>
                                  <a:pt x="548096" y="4257745"/>
                                  <a:pt x="547697" y="4265330"/>
                                  <a:pt x="547697" y="4265730"/>
                                </a:cubicBezTo>
                                <a:cubicBezTo>
                                  <a:pt x="547697" y="4265730"/>
                                  <a:pt x="547697" y="4268524"/>
                                  <a:pt x="551290" y="4270520"/>
                                </a:cubicBezTo>
                                <a:cubicBezTo>
                                  <a:pt x="552488" y="4270919"/>
                                  <a:pt x="553286" y="4271318"/>
                                  <a:pt x="554484" y="4271318"/>
                                </a:cubicBezTo>
                                <a:lnTo>
                                  <a:pt x="558875" y="4271718"/>
                                </a:lnTo>
                                <a:cubicBezTo>
                                  <a:pt x="560871" y="4271718"/>
                                  <a:pt x="562468" y="4273714"/>
                                  <a:pt x="562468" y="4275710"/>
                                </a:cubicBezTo>
                                <a:cubicBezTo>
                                  <a:pt x="562068" y="4277706"/>
                                  <a:pt x="560472" y="4279302"/>
                                  <a:pt x="556879" y="4279701"/>
                                </a:cubicBezTo>
                                <a:lnTo>
                                  <a:pt x="550891" y="4279302"/>
                                </a:lnTo>
                                <a:cubicBezTo>
                                  <a:pt x="549294" y="4278903"/>
                                  <a:pt x="547697" y="4278504"/>
                                  <a:pt x="546100" y="4277706"/>
                                </a:cubicBezTo>
                                <a:cubicBezTo>
                                  <a:pt x="538516" y="4273714"/>
                                  <a:pt x="538915" y="4266129"/>
                                  <a:pt x="538915" y="4265730"/>
                                </a:cubicBezTo>
                                <a:cubicBezTo>
                                  <a:pt x="538915" y="4265730"/>
                                  <a:pt x="539314" y="4262934"/>
                                  <a:pt x="535721" y="4260938"/>
                                </a:cubicBezTo>
                                <a:cubicBezTo>
                                  <a:pt x="532927" y="4259341"/>
                                  <a:pt x="529334" y="4260938"/>
                                  <a:pt x="528935" y="4261337"/>
                                </a:cubicBezTo>
                                <a:cubicBezTo>
                                  <a:pt x="527737" y="4262136"/>
                                  <a:pt x="522148" y="4265330"/>
                                  <a:pt x="515362" y="4261737"/>
                                </a:cubicBezTo>
                                <a:cubicBezTo>
                                  <a:pt x="508576" y="4258144"/>
                                  <a:pt x="508176" y="4251757"/>
                                  <a:pt x="508176" y="4250160"/>
                                </a:cubicBezTo>
                                <a:cubicBezTo>
                                  <a:pt x="507777" y="4249761"/>
                                  <a:pt x="507378" y="4246567"/>
                                  <a:pt x="504584" y="4244970"/>
                                </a:cubicBezTo>
                                <a:cubicBezTo>
                                  <a:pt x="501390" y="4243374"/>
                                  <a:pt x="499394" y="4244571"/>
                                  <a:pt x="498596" y="4244970"/>
                                </a:cubicBezTo>
                                <a:lnTo>
                                  <a:pt x="498197" y="4244970"/>
                                </a:lnTo>
                                <a:cubicBezTo>
                                  <a:pt x="496999" y="4245769"/>
                                  <a:pt x="491809" y="4248962"/>
                                  <a:pt x="484624" y="4245370"/>
                                </a:cubicBezTo>
                                <a:cubicBezTo>
                                  <a:pt x="477039" y="4241378"/>
                                  <a:pt x="477438" y="4234192"/>
                                  <a:pt x="477438" y="4233394"/>
                                </a:cubicBezTo>
                                <a:cubicBezTo>
                                  <a:pt x="477837" y="4233394"/>
                                  <a:pt x="477438" y="4230200"/>
                                  <a:pt x="474245" y="4228603"/>
                                </a:cubicBezTo>
                                <a:cubicBezTo>
                                  <a:pt x="471450" y="4227006"/>
                                  <a:pt x="467857" y="4228603"/>
                                  <a:pt x="467458" y="4229002"/>
                                </a:cubicBezTo>
                                <a:cubicBezTo>
                                  <a:pt x="466261" y="4229801"/>
                                  <a:pt x="460672" y="4232994"/>
                                  <a:pt x="453885" y="4229402"/>
                                </a:cubicBezTo>
                                <a:lnTo>
                                  <a:pt x="451490" y="4227805"/>
                                </a:lnTo>
                                <a:cubicBezTo>
                                  <a:pt x="449494" y="4227006"/>
                                  <a:pt x="448696" y="4224611"/>
                                  <a:pt x="449893" y="4222615"/>
                                </a:cubicBezTo>
                                <a:cubicBezTo>
                                  <a:pt x="450692" y="4220619"/>
                                  <a:pt x="453087" y="4219821"/>
                                  <a:pt x="455083" y="4221018"/>
                                </a:cubicBezTo>
                                <a:lnTo>
                                  <a:pt x="457478" y="4222615"/>
                                </a:lnTo>
                                <a:cubicBezTo>
                                  <a:pt x="461071" y="4224611"/>
                                  <a:pt x="463865" y="4222615"/>
                                  <a:pt x="463865" y="4222615"/>
                                </a:cubicBezTo>
                                <a:lnTo>
                                  <a:pt x="464265" y="4222615"/>
                                </a:lnTo>
                                <a:cubicBezTo>
                                  <a:pt x="464464" y="4222415"/>
                                  <a:pt x="466260" y="4221317"/>
                                  <a:pt x="468855" y="4220719"/>
                                </a:cubicBezTo>
                                <a:close/>
                                <a:moveTo>
                                  <a:pt x="1791615" y="4220619"/>
                                </a:moveTo>
                                <a:cubicBezTo>
                                  <a:pt x="1792413" y="4221417"/>
                                  <a:pt x="1792812" y="4223014"/>
                                  <a:pt x="1792413" y="4223413"/>
                                </a:cubicBezTo>
                                <a:lnTo>
                                  <a:pt x="1781635" y="4237386"/>
                                </a:lnTo>
                                <a:cubicBezTo>
                                  <a:pt x="1781236" y="4237785"/>
                                  <a:pt x="1780437" y="4238185"/>
                                  <a:pt x="1780038" y="4238185"/>
                                </a:cubicBezTo>
                                <a:cubicBezTo>
                                  <a:pt x="1779639" y="4238185"/>
                                  <a:pt x="1778840" y="4238185"/>
                                  <a:pt x="1778441" y="4237785"/>
                                </a:cubicBezTo>
                                <a:cubicBezTo>
                                  <a:pt x="1777643" y="4237386"/>
                                  <a:pt x="1777244" y="4235789"/>
                                  <a:pt x="1778042" y="4234991"/>
                                </a:cubicBezTo>
                                <a:lnTo>
                                  <a:pt x="1788820" y="4221018"/>
                                </a:lnTo>
                                <a:cubicBezTo>
                                  <a:pt x="1789219" y="4220220"/>
                                  <a:pt x="1790816" y="4219821"/>
                                  <a:pt x="1791615" y="4220619"/>
                                </a:cubicBezTo>
                                <a:close/>
                                <a:moveTo>
                                  <a:pt x="5019896" y="4218224"/>
                                </a:moveTo>
                                <a:cubicBezTo>
                                  <a:pt x="5021093" y="4217824"/>
                                  <a:pt x="5022291" y="4218623"/>
                                  <a:pt x="5022690" y="4219820"/>
                                </a:cubicBezTo>
                                <a:cubicBezTo>
                                  <a:pt x="5024287" y="4227405"/>
                                  <a:pt x="5032271" y="4232595"/>
                                  <a:pt x="5040255" y="4230599"/>
                                </a:cubicBezTo>
                                <a:cubicBezTo>
                                  <a:pt x="5041851" y="4230200"/>
                                  <a:pt x="5043049" y="4230998"/>
                                  <a:pt x="5043448" y="4232196"/>
                                </a:cubicBezTo>
                                <a:cubicBezTo>
                                  <a:pt x="5043847" y="4233393"/>
                                  <a:pt x="5043049" y="4234591"/>
                                  <a:pt x="5042251" y="4234990"/>
                                </a:cubicBezTo>
                                <a:lnTo>
                                  <a:pt x="5041851" y="4234990"/>
                                </a:lnTo>
                                <a:cubicBezTo>
                                  <a:pt x="5037460" y="4236188"/>
                                  <a:pt x="5033069" y="4235788"/>
                                  <a:pt x="5029077" y="4233792"/>
                                </a:cubicBezTo>
                                <a:cubicBezTo>
                                  <a:pt x="5023888" y="4248163"/>
                                  <a:pt x="5013907" y="4259341"/>
                                  <a:pt x="5000334" y="4266128"/>
                                </a:cubicBezTo>
                                <a:cubicBezTo>
                                  <a:pt x="4986761" y="4272915"/>
                                  <a:pt x="4971592" y="4274112"/>
                                  <a:pt x="4957220" y="4269322"/>
                                </a:cubicBezTo>
                                <a:cubicBezTo>
                                  <a:pt x="4956422" y="4273713"/>
                                  <a:pt x="4954027" y="4277705"/>
                                  <a:pt x="4950434" y="4280500"/>
                                </a:cubicBezTo>
                                <a:lnTo>
                                  <a:pt x="4950035" y="4280899"/>
                                </a:lnTo>
                                <a:cubicBezTo>
                                  <a:pt x="4949236" y="4281298"/>
                                  <a:pt x="4948039" y="4280899"/>
                                  <a:pt x="4947240" y="4280100"/>
                                </a:cubicBezTo>
                                <a:cubicBezTo>
                                  <a:pt x="4946442" y="4279302"/>
                                  <a:pt x="4946442" y="4277705"/>
                                  <a:pt x="4947640" y="4276907"/>
                                </a:cubicBezTo>
                                <a:cubicBezTo>
                                  <a:pt x="4953628" y="4271717"/>
                                  <a:pt x="4954825" y="4262535"/>
                                  <a:pt x="4949636" y="4256147"/>
                                </a:cubicBezTo>
                                <a:cubicBezTo>
                                  <a:pt x="4948837" y="4255349"/>
                                  <a:pt x="4948837" y="4253752"/>
                                  <a:pt x="4950035" y="4252954"/>
                                </a:cubicBezTo>
                                <a:cubicBezTo>
                                  <a:pt x="4950833" y="4252155"/>
                                  <a:pt x="4952430" y="4252155"/>
                                  <a:pt x="4953228" y="4253353"/>
                                </a:cubicBezTo>
                                <a:cubicBezTo>
                                  <a:pt x="4956023" y="4256946"/>
                                  <a:pt x="4957620" y="4260938"/>
                                  <a:pt x="4957620" y="4264931"/>
                                </a:cubicBezTo>
                                <a:lnTo>
                                  <a:pt x="4958019" y="4264931"/>
                                </a:lnTo>
                                <a:cubicBezTo>
                                  <a:pt x="4971592" y="4269322"/>
                                  <a:pt x="4985564" y="4268524"/>
                                  <a:pt x="4998338" y="4262135"/>
                                </a:cubicBezTo>
                                <a:cubicBezTo>
                                  <a:pt x="5010713" y="4255748"/>
                                  <a:pt x="5020295" y="4244970"/>
                                  <a:pt x="5024686" y="4231796"/>
                                </a:cubicBezTo>
                                <a:lnTo>
                                  <a:pt x="5024686" y="4231397"/>
                                </a:lnTo>
                                <a:cubicBezTo>
                                  <a:pt x="5021492" y="4229002"/>
                                  <a:pt x="5019496" y="4225409"/>
                                  <a:pt x="5018299" y="4221018"/>
                                </a:cubicBezTo>
                                <a:cubicBezTo>
                                  <a:pt x="5017900" y="4219820"/>
                                  <a:pt x="5018698" y="4218623"/>
                                  <a:pt x="5019896" y="4218224"/>
                                </a:cubicBezTo>
                                <a:close/>
                                <a:moveTo>
                                  <a:pt x="5943242" y="4215031"/>
                                </a:moveTo>
                                <a:cubicBezTo>
                                  <a:pt x="5945637" y="4214632"/>
                                  <a:pt x="5947633" y="4216228"/>
                                  <a:pt x="5948032" y="4218624"/>
                                </a:cubicBezTo>
                                <a:lnTo>
                                  <a:pt x="5951625" y="4242975"/>
                                </a:lnTo>
                                <a:lnTo>
                                  <a:pt x="5975976" y="4239382"/>
                                </a:lnTo>
                                <a:cubicBezTo>
                                  <a:pt x="5978372" y="4238983"/>
                                  <a:pt x="5980368" y="4240580"/>
                                  <a:pt x="5980767" y="4242975"/>
                                </a:cubicBezTo>
                                <a:cubicBezTo>
                                  <a:pt x="5981166" y="4245370"/>
                                  <a:pt x="5979569" y="4247366"/>
                                  <a:pt x="5977174" y="4247765"/>
                                </a:cubicBezTo>
                                <a:lnTo>
                                  <a:pt x="5952823" y="4251358"/>
                                </a:lnTo>
                                <a:lnTo>
                                  <a:pt x="5956416" y="4275710"/>
                                </a:lnTo>
                                <a:cubicBezTo>
                                  <a:pt x="5956815" y="4278105"/>
                                  <a:pt x="5955218" y="4280101"/>
                                  <a:pt x="5952823" y="4280501"/>
                                </a:cubicBezTo>
                                <a:cubicBezTo>
                                  <a:pt x="5950428" y="4280900"/>
                                  <a:pt x="5948432" y="4279303"/>
                                  <a:pt x="5948032" y="4276908"/>
                                </a:cubicBezTo>
                                <a:lnTo>
                                  <a:pt x="5944440" y="4252556"/>
                                </a:lnTo>
                                <a:lnTo>
                                  <a:pt x="5920088" y="4256148"/>
                                </a:lnTo>
                                <a:cubicBezTo>
                                  <a:pt x="5917692" y="4256548"/>
                                  <a:pt x="5915696" y="4254951"/>
                                  <a:pt x="5915297" y="4252556"/>
                                </a:cubicBezTo>
                                <a:cubicBezTo>
                                  <a:pt x="5914898" y="4250160"/>
                                  <a:pt x="5916495" y="4248164"/>
                                  <a:pt x="5918890" y="4247765"/>
                                </a:cubicBezTo>
                                <a:lnTo>
                                  <a:pt x="5943242" y="4244172"/>
                                </a:lnTo>
                                <a:lnTo>
                                  <a:pt x="5939649" y="4219821"/>
                                </a:lnTo>
                                <a:cubicBezTo>
                                  <a:pt x="5939250" y="4217426"/>
                                  <a:pt x="5940847" y="4215430"/>
                                  <a:pt x="5943242" y="4215031"/>
                                </a:cubicBezTo>
                                <a:close/>
                                <a:moveTo>
                                  <a:pt x="1835519" y="4215031"/>
                                </a:moveTo>
                                <a:lnTo>
                                  <a:pt x="1849891" y="4225810"/>
                                </a:lnTo>
                                <a:cubicBezTo>
                                  <a:pt x="1850689" y="4226209"/>
                                  <a:pt x="1851089" y="4227806"/>
                                  <a:pt x="1850291" y="4228605"/>
                                </a:cubicBezTo>
                                <a:cubicBezTo>
                                  <a:pt x="1849891" y="4229004"/>
                                  <a:pt x="1849093" y="4229403"/>
                                  <a:pt x="1848694" y="4229403"/>
                                </a:cubicBezTo>
                                <a:cubicBezTo>
                                  <a:pt x="1848294" y="4229403"/>
                                  <a:pt x="1847496" y="4229403"/>
                                  <a:pt x="1847097" y="4229004"/>
                                </a:cubicBezTo>
                                <a:lnTo>
                                  <a:pt x="1833123" y="4218224"/>
                                </a:lnTo>
                                <a:cubicBezTo>
                                  <a:pt x="1832325" y="4217825"/>
                                  <a:pt x="1831926" y="4216228"/>
                                  <a:pt x="1832724" y="4215430"/>
                                </a:cubicBezTo>
                                <a:cubicBezTo>
                                  <a:pt x="1833123" y="4214632"/>
                                  <a:pt x="1834721" y="4214232"/>
                                  <a:pt x="1835519" y="4215031"/>
                                </a:cubicBezTo>
                                <a:close/>
                                <a:moveTo>
                                  <a:pt x="1781235" y="4211038"/>
                                </a:moveTo>
                                <a:cubicBezTo>
                                  <a:pt x="1782034" y="4210639"/>
                                  <a:pt x="1783631" y="4210639"/>
                                  <a:pt x="1784030" y="4211837"/>
                                </a:cubicBezTo>
                                <a:cubicBezTo>
                                  <a:pt x="1784828" y="4213034"/>
                                  <a:pt x="1784429" y="4214232"/>
                                  <a:pt x="1783231" y="4214631"/>
                                </a:cubicBezTo>
                                <a:lnTo>
                                  <a:pt x="1768062" y="4223415"/>
                                </a:lnTo>
                                <a:lnTo>
                                  <a:pt x="1767263" y="4223814"/>
                                </a:lnTo>
                                <a:cubicBezTo>
                                  <a:pt x="1766465" y="4223814"/>
                                  <a:pt x="1765667" y="4223415"/>
                                  <a:pt x="1765267" y="4222616"/>
                                </a:cubicBezTo>
                                <a:cubicBezTo>
                                  <a:pt x="1764868" y="4221818"/>
                                  <a:pt x="1764868" y="4220221"/>
                                  <a:pt x="1766066" y="4219822"/>
                                </a:cubicBezTo>
                                <a:close/>
                                <a:moveTo>
                                  <a:pt x="7171776" y="4207147"/>
                                </a:moveTo>
                                <a:cubicBezTo>
                                  <a:pt x="7174371" y="4206548"/>
                                  <a:pt x="7177764" y="4206448"/>
                                  <a:pt x="7181158" y="4208244"/>
                                </a:cubicBezTo>
                                <a:cubicBezTo>
                                  <a:pt x="7188742" y="4212236"/>
                                  <a:pt x="7188343" y="4219821"/>
                                  <a:pt x="7188343" y="4220220"/>
                                </a:cubicBezTo>
                                <a:cubicBezTo>
                                  <a:pt x="7188343" y="4220220"/>
                                  <a:pt x="7188343" y="4223015"/>
                                  <a:pt x="7191936" y="4225011"/>
                                </a:cubicBezTo>
                                <a:cubicBezTo>
                                  <a:pt x="7195529" y="4226608"/>
                                  <a:pt x="7197924" y="4225011"/>
                                  <a:pt x="7197924" y="4225011"/>
                                </a:cubicBezTo>
                                <a:lnTo>
                                  <a:pt x="7198323" y="4225011"/>
                                </a:lnTo>
                                <a:lnTo>
                                  <a:pt x="7198722" y="4224612"/>
                                </a:lnTo>
                                <a:cubicBezTo>
                                  <a:pt x="7200718" y="4223414"/>
                                  <a:pt x="7205509" y="4221019"/>
                                  <a:pt x="7211896" y="4224212"/>
                                </a:cubicBezTo>
                                <a:cubicBezTo>
                                  <a:pt x="7218682" y="4227805"/>
                                  <a:pt x="7219082" y="4235390"/>
                                  <a:pt x="7219082" y="4235789"/>
                                </a:cubicBezTo>
                                <a:lnTo>
                                  <a:pt x="7219082" y="4236188"/>
                                </a:lnTo>
                                <a:cubicBezTo>
                                  <a:pt x="7219082" y="4236188"/>
                                  <a:pt x="7219082" y="4238983"/>
                                  <a:pt x="7222674" y="4240979"/>
                                </a:cubicBezTo>
                                <a:cubicBezTo>
                                  <a:pt x="7226267" y="4242975"/>
                                  <a:pt x="7229062" y="4240979"/>
                                  <a:pt x="7229062" y="4240979"/>
                                </a:cubicBezTo>
                                <a:lnTo>
                                  <a:pt x="7229461" y="4240979"/>
                                </a:lnTo>
                                <a:cubicBezTo>
                                  <a:pt x="7229860" y="4240580"/>
                                  <a:pt x="7237046" y="4236588"/>
                                  <a:pt x="7243433" y="4240180"/>
                                </a:cubicBezTo>
                                <a:cubicBezTo>
                                  <a:pt x="7251018" y="4244172"/>
                                  <a:pt x="7250618" y="4251758"/>
                                  <a:pt x="7250618" y="4252157"/>
                                </a:cubicBezTo>
                                <a:cubicBezTo>
                                  <a:pt x="7250618" y="4252157"/>
                                  <a:pt x="7250618" y="4254952"/>
                                  <a:pt x="7254211" y="4256948"/>
                                </a:cubicBezTo>
                                <a:cubicBezTo>
                                  <a:pt x="7255409" y="4257347"/>
                                  <a:pt x="7256207" y="4257746"/>
                                  <a:pt x="7257405" y="4257746"/>
                                </a:cubicBezTo>
                                <a:lnTo>
                                  <a:pt x="7261796" y="4258145"/>
                                </a:lnTo>
                                <a:cubicBezTo>
                                  <a:pt x="7263792" y="4258145"/>
                                  <a:pt x="7265389" y="4260141"/>
                                  <a:pt x="7265389" y="4262137"/>
                                </a:cubicBezTo>
                                <a:cubicBezTo>
                                  <a:pt x="7264990" y="4264533"/>
                                  <a:pt x="7263393" y="4266129"/>
                                  <a:pt x="7259800" y="4266529"/>
                                </a:cubicBezTo>
                                <a:lnTo>
                                  <a:pt x="7253812" y="4266129"/>
                                </a:lnTo>
                                <a:cubicBezTo>
                                  <a:pt x="7252215" y="4265730"/>
                                  <a:pt x="7250618" y="4265331"/>
                                  <a:pt x="7249022" y="4264533"/>
                                </a:cubicBezTo>
                                <a:cubicBezTo>
                                  <a:pt x="7241437" y="4260541"/>
                                  <a:pt x="7241836" y="4252956"/>
                                  <a:pt x="7241836" y="4252557"/>
                                </a:cubicBezTo>
                                <a:cubicBezTo>
                                  <a:pt x="7241836" y="4252557"/>
                                  <a:pt x="7242235" y="4249761"/>
                                  <a:pt x="7238642" y="4247765"/>
                                </a:cubicBezTo>
                                <a:cubicBezTo>
                                  <a:pt x="7235848" y="4246168"/>
                                  <a:pt x="7232255" y="4247765"/>
                                  <a:pt x="7231856" y="4248164"/>
                                </a:cubicBezTo>
                                <a:cubicBezTo>
                                  <a:pt x="7230658" y="4248963"/>
                                  <a:pt x="7225070" y="4252157"/>
                                  <a:pt x="7218283" y="4248564"/>
                                </a:cubicBezTo>
                                <a:cubicBezTo>
                                  <a:pt x="7211497" y="4244971"/>
                                  <a:pt x="7211098" y="4238584"/>
                                  <a:pt x="7211098" y="4236987"/>
                                </a:cubicBezTo>
                                <a:cubicBezTo>
                                  <a:pt x="7210698" y="4236588"/>
                                  <a:pt x="7210299" y="4233394"/>
                                  <a:pt x="7207505" y="4231797"/>
                                </a:cubicBezTo>
                                <a:cubicBezTo>
                                  <a:pt x="7204311" y="4230200"/>
                                  <a:pt x="7202315" y="4231398"/>
                                  <a:pt x="7201517" y="4231797"/>
                                </a:cubicBezTo>
                                <a:lnTo>
                                  <a:pt x="7201118" y="4231797"/>
                                </a:lnTo>
                                <a:cubicBezTo>
                                  <a:pt x="7199920" y="4232596"/>
                                  <a:pt x="7194730" y="4235789"/>
                                  <a:pt x="7187545" y="4232196"/>
                                </a:cubicBezTo>
                                <a:cubicBezTo>
                                  <a:pt x="7179960" y="4228204"/>
                                  <a:pt x="7180359" y="4221019"/>
                                  <a:pt x="7180359" y="4220220"/>
                                </a:cubicBezTo>
                                <a:cubicBezTo>
                                  <a:pt x="7180758" y="4220220"/>
                                  <a:pt x="7180359" y="4217027"/>
                                  <a:pt x="7177165" y="4215430"/>
                                </a:cubicBezTo>
                                <a:cubicBezTo>
                                  <a:pt x="7174370" y="4213833"/>
                                  <a:pt x="7170777" y="4215430"/>
                                  <a:pt x="7170378" y="4215829"/>
                                </a:cubicBezTo>
                                <a:cubicBezTo>
                                  <a:pt x="7169181" y="4216628"/>
                                  <a:pt x="7163592" y="4219821"/>
                                  <a:pt x="7156805" y="4216228"/>
                                </a:cubicBezTo>
                                <a:lnTo>
                                  <a:pt x="7154410" y="4214632"/>
                                </a:lnTo>
                                <a:cubicBezTo>
                                  <a:pt x="7152414" y="4213833"/>
                                  <a:pt x="7151616" y="4211438"/>
                                  <a:pt x="7152813" y="4209442"/>
                                </a:cubicBezTo>
                                <a:cubicBezTo>
                                  <a:pt x="7153612" y="4207446"/>
                                  <a:pt x="7156007" y="4206648"/>
                                  <a:pt x="7158003" y="4207845"/>
                                </a:cubicBezTo>
                                <a:lnTo>
                                  <a:pt x="7160398" y="4209043"/>
                                </a:lnTo>
                                <a:cubicBezTo>
                                  <a:pt x="7163991" y="4211039"/>
                                  <a:pt x="7166785" y="4209043"/>
                                  <a:pt x="7166785" y="4209043"/>
                                </a:cubicBezTo>
                                <a:lnTo>
                                  <a:pt x="7167185" y="4209043"/>
                                </a:lnTo>
                                <a:cubicBezTo>
                                  <a:pt x="7167385" y="4208843"/>
                                  <a:pt x="7169181" y="4207746"/>
                                  <a:pt x="7171776" y="4207147"/>
                                </a:cubicBezTo>
                                <a:close/>
                                <a:moveTo>
                                  <a:pt x="1840309" y="4203853"/>
                                </a:moveTo>
                                <a:lnTo>
                                  <a:pt x="1857076" y="4208644"/>
                                </a:lnTo>
                                <a:cubicBezTo>
                                  <a:pt x="1857875" y="4209043"/>
                                  <a:pt x="1858673" y="4210241"/>
                                  <a:pt x="1858274" y="4211438"/>
                                </a:cubicBezTo>
                                <a:cubicBezTo>
                                  <a:pt x="1858274" y="4212237"/>
                                  <a:pt x="1857476" y="4213035"/>
                                  <a:pt x="1856677" y="4213035"/>
                                </a:cubicBezTo>
                                <a:lnTo>
                                  <a:pt x="1855879" y="4213035"/>
                                </a:lnTo>
                                <a:lnTo>
                                  <a:pt x="1839111" y="4208244"/>
                                </a:lnTo>
                                <a:cubicBezTo>
                                  <a:pt x="1837914" y="4207845"/>
                                  <a:pt x="1837115" y="4206647"/>
                                  <a:pt x="1837515" y="4205450"/>
                                </a:cubicBezTo>
                                <a:cubicBezTo>
                                  <a:pt x="1837914" y="4204252"/>
                                  <a:pt x="1839111" y="4203454"/>
                                  <a:pt x="1840309" y="4203853"/>
                                </a:cubicBezTo>
                                <a:close/>
                                <a:moveTo>
                                  <a:pt x="1778044" y="4199462"/>
                                </a:moveTo>
                                <a:cubicBezTo>
                                  <a:pt x="1779241" y="4199462"/>
                                  <a:pt x="1780439" y="4200260"/>
                                  <a:pt x="1780439" y="4201458"/>
                                </a:cubicBezTo>
                                <a:cubicBezTo>
                                  <a:pt x="1780838" y="4202656"/>
                                  <a:pt x="1780040" y="4203853"/>
                                  <a:pt x="1778443" y="4203853"/>
                                </a:cubicBezTo>
                                <a:lnTo>
                                  <a:pt x="1760878" y="4206249"/>
                                </a:lnTo>
                                <a:cubicBezTo>
                                  <a:pt x="1759680" y="4206249"/>
                                  <a:pt x="1758483" y="4205451"/>
                                  <a:pt x="1758483" y="4204253"/>
                                </a:cubicBezTo>
                                <a:cubicBezTo>
                                  <a:pt x="1758483" y="4203055"/>
                                  <a:pt x="1759281" y="4201857"/>
                                  <a:pt x="1760479" y="4201857"/>
                                </a:cubicBezTo>
                                <a:close/>
                                <a:moveTo>
                                  <a:pt x="1857477" y="4189482"/>
                                </a:moveTo>
                                <a:cubicBezTo>
                                  <a:pt x="1858674" y="4189082"/>
                                  <a:pt x="1859473" y="4189881"/>
                                  <a:pt x="1859872" y="4191477"/>
                                </a:cubicBezTo>
                                <a:cubicBezTo>
                                  <a:pt x="1859872" y="4192675"/>
                                  <a:pt x="1859073" y="4193873"/>
                                  <a:pt x="1857876" y="4193873"/>
                                </a:cubicBezTo>
                                <a:lnTo>
                                  <a:pt x="1840310" y="4196269"/>
                                </a:lnTo>
                                <a:cubicBezTo>
                                  <a:pt x="1839112" y="4196269"/>
                                  <a:pt x="1837915" y="4195470"/>
                                  <a:pt x="1837915" y="4194273"/>
                                </a:cubicBezTo>
                                <a:cubicBezTo>
                                  <a:pt x="1837915" y="4193074"/>
                                  <a:pt x="1838713" y="4191877"/>
                                  <a:pt x="1839911" y="4191877"/>
                                </a:cubicBezTo>
                                <a:close/>
                                <a:moveTo>
                                  <a:pt x="485622" y="4188384"/>
                                </a:moveTo>
                                <a:cubicBezTo>
                                  <a:pt x="488217" y="4187785"/>
                                  <a:pt x="491610" y="4187685"/>
                                  <a:pt x="495004" y="4189482"/>
                                </a:cubicBezTo>
                                <a:cubicBezTo>
                                  <a:pt x="502588" y="4193474"/>
                                  <a:pt x="502189" y="4201059"/>
                                  <a:pt x="502189" y="4201458"/>
                                </a:cubicBezTo>
                                <a:cubicBezTo>
                                  <a:pt x="502189" y="4201458"/>
                                  <a:pt x="502189" y="4204252"/>
                                  <a:pt x="505782" y="4206248"/>
                                </a:cubicBezTo>
                                <a:cubicBezTo>
                                  <a:pt x="509375" y="4207845"/>
                                  <a:pt x="511770" y="4206248"/>
                                  <a:pt x="511770" y="4206248"/>
                                </a:cubicBezTo>
                                <a:lnTo>
                                  <a:pt x="512169" y="4206248"/>
                                </a:lnTo>
                                <a:lnTo>
                                  <a:pt x="512568" y="4205849"/>
                                </a:lnTo>
                                <a:cubicBezTo>
                                  <a:pt x="514564" y="4204651"/>
                                  <a:pt x="519355" y="4202256"/>
                                  <a:pt x="525742" y="4205450"/>
                                </a:cubicBezTo>
                                <a:cubicBezTo>
                                  <a:pt x="532528" y="4209043"/>
                                  <a:pt x="532927" y="4216627"/>
                                  <a:pt x="532927" y="4217027"/>
                                </a:cubicBezTo>
                                <a:lnTo>
                                  <a:pt x="532927" y="4217426"/>
                                </a:lnTo>
                                <a:cubicBezTo>
                                  <a:pt x="532927" y="4217426"/>
                                  <a:pt x="532927" y="4220220"/>
                                  <a:pt x="536520" y="4222216"/>
                                </a:cubicBezTo>
                                <a:cubicBezTo>
                                  <a:pt x="540113" y="4224212"/>
                                  <a:pt x="542907" y="4222216"/>
                                  <a:pt x="542907" y="4222216"/>
                                </a:cubicBezTo>
                                <a:lnTo>
                                  <a:pt x="543307" y="4222216"/>
                                </a:lnTo>
                                <a:cubicBezTo>
                                  <a:pt x="543706" y="4221817"/>
                                  <a:pt x="550891" y="4217825"/>
                                  <a:pt x="557279" y="4221418"/>
                                </a:cubicBezTo>
                                <a:cubicBezTo>
                                  <a:pt x="564863" y="4225410"/>
                                  <a:pt x="564464" y="4232995"/>
                                  <a:pt x="564464" y="4233395"/>
                                </a:cubicBezTo>
                                <a:cubicBezTo>
                                  <a:pt x="564464" y="4233395"/>
                                  <a:pt x="564464" y="4236189"/>
                                  <a:pt x="568057" y="4238185"/>
                                </a:cubicBezTo>
                                <a:cubicBezTo>
                                  <a:pt x="569255" y="4238584"/>
                                  <a:pt x="570053" y="4238983"/>
                                  <a:pt x="571251" y="4238983"/>
                                </a:cubicBezTo>
                                <a:lnTo>
                                  <a:pt x="575642" y="4239383"/>
                                </a:lnTo>
                                <a:cubicBezTo>
                                  <a:pt x="577638" y="4239383"/>
                                  <a:pt x="579235" y="4241379"/>
                                  <a:pt x="579235" y="4243375"/>
                                </a:cubicBezTo>
                                <a:cubicBezTo>
                                  <a:pt x="579235" y="4245371"/>
                                  <a:pt x="577239" y="4246967"/>
                                  <a:pt x="573646" y="4247367"/>
                                </a:cubicBezTo>
                                <a:lnTo>
                                  <a:pt x="567658" y="4246967"/>
                                </a:lnTo>
                                <a:cubicBezTo>
                                  <a:pt x="566061" y="4246568"/>
                                  <a:pt x="564464" y="4246169"/>
                                  <a:pt x="562867" y="4245371"/>
                                </a:cubicBezTo>
                                <a:cubicBezTo>
                                  <a:pt x="555283" y="4241379"/>
                                  <a:pt x="555682" y="4233794"/>
                                  <a:pt x="555682" y="4233395"/>
                                </a:cubicBezTo>
                                <a:cubicBezTo>
                                  <a:pt x="555682" y="4233395"/>
                                  <a:pt x="556081" y="4230599"/>
                                  <a:pt x="552488" y="4228603"/>
                                </a:cubicBezTo>
                                <a:cubicBezTo>
                                  <a:pt x="549694" y="4227006"/>
                                  <a:pt x="546101" y="4228603"/>
                                  <a:pt x="545702" y="4229002"/>
                                </a:cubicBezTo>
                                <a:cubicBezTo>
                                  <a:pt x="544504" y="4229801"/>
                                  <a:pt x="538915" y="4232995"/>
                                  <a:pt x="532129" y="4229402"/>
                                </a:cubicBezTo>
                                <a:cubicBezTo>
                                  <a:pt x="525343" y="4225809"/>
                                  <a:pt x="524943" y="4219422"/>
                                  <a:pt x="524943" y="4217825"/>
                                </a:cubicBezTo>
                                <a:cubicBezTo>
                                  <a:pt x="524544" y="4217426"/>
                                  <a:pt x="524145" y="4214232"/>
                                  <a:pt x="521351" y="4212635"/>
                                </a:cubicBezTo>
                                <a:cubicBezTo>
                                  <a:pt x="518157" y="4211039"/>
                                  <a:pt x="516161" y="4212236"/>
                                  <a:pt x="515363" y="4212635"/>
                                </a:cubicBezTo>
                                <a:lnTo>
                                  <a:pt x="514964" y="4212635"/>
                                </a:lnTo>
                                <a:cubicBezTo>
                                  <a:pt x="513766" y="4213434"/>
                                  <a:pt x="508576" y="4216627"/>
                                  <a:pt x="501391" y="4213035"/>
                                </a:cubicBezTo>
                                <a:cubicBezTo>
                                  <a:pt x="493806" y="4209043"/>
                                  <a:pt x="494205" y="4201857"/>
                                  <a:pt x="494205" y="4201059"/>
                                </a:cubicBezTo>
                                <a:cubicBezTo>
                                  <a:pt x="494604" y="4201059"/>
                                  <a:pt x="494205" y="4197865"/>
                                  <a:pt x="491012" y="4196268"/>
                                </a:cubicBezTo>
                                <a:cubicBezTo>
                                  <a:pt x="488217" y="4194671"/>
                                  <a:pt x="484624" y="4196268"/>
                                  <a:pt x="484225" y="4196667"/>
                                </a:cubicBezTo>
                                <a:cubicBezTo>
                                  <a:pt x="483028" y="4197466"/>
                                  <a:pt x="477439" y="4200659"/>
                                  <a:pt x="470652" y="4197067"/>
                                </a:cubicBezTo>
                                <a:lnTo>
                                  <a:pt x="468257" y="4195470"/>
                                </a:lnTo>
                                <a:cubicBezTo>
                                  <a:pt x="466261" y="4194671"/>
                                  <a:pt x="465463" y="4192276"/>
                                  <a:pt x="466660" y="4190280"/>
                                </a:cubicBezTo>
                                <a:cubicBezTo>
                                  <a:pt x="467459" y="4188284"/>
                                  <a:pt x="469854" y="4187486"/>
                                  <a:pt x="471850" y="4188683"/>
                                </a:cubicBezTo>
                                <a:lnTo>
                                  <a:pt x="474245" y="4190280"/>
                                </a:lnTo>
                                <a:cubicBezTo>
                                  <a:pt x="477838" y="4192276"/>
                                  <a:pt x="480632" y="4190280"/>
                                  <a:pt x="480632" y="4190280"/>
                                </a:cubicBezTo>
                                <a:lnTo>
                                  <a:pt x="481032" y="4190280"/>
                                </a:lnTo>
                                <a:cubicBezTo>
                                  <a:pt x="481231" y="4190080"/>
                                  <a:pt x="483028" y="4188982"/>
                                  <a:pt x="485622" y="4188384"/>
                                </a:cubicBezTo>
                                <a:close/>
                                <a:moveTo>
                                  <a:pt x="1762473" y="4182297"/>
                                </a:moveTo>
                                <a:lnTo>
                                  <a:pt x="1779239" y="4187088"/>
                                </a:lnTo>
                                <a:cubicBezTo>
                                  <a:pt x="1780437" y="4187487"/>
                                  <a:pt x="1781235" y="4188685"/>
                                  <a:pt x="1780836" y="4189882"/>
                                </a:cubicBezTo>
                                <a:cubicBezTo>
                                  <a:pt x="1780836" y="4190681"/>
                                  <a:pt x="1780038" y="4191479"/>
                                  <a:pt x="1779239" y="4191479"/>
                                </a:cubicBezTo>
                                <a:lnTo>
                                  <a:pt x="1778441" y="4191479"/>
                                </a:lnTo>
                                <a:lnTo>
                                  <a:pt x="1761675" y="4186688"/>
                                </a:lnTo>
                                <a:cubicBezTo>
                                  <a:pt x="1760876" y="4186289"/>
                                  <a:pt x="1760078" y="4185091"/>
                                  <a:pt x="1759679" y="4183893"/>
                                </a:cubicBezTo>
                                <a:cubicBezTo>
                                  <a:pt x="1760078" y="4182696"/>
                                  <a:pt x="1761275" y="4181897"/>
                                  <a:pt x="1762473" y="4182297"/>
                                </a:cubicBezTo>
                                <a:close/>
                                <a:moveTo>
                                  <a:pt x="7188542" y="4175211"/>
                                </a:moveTo>
                                <a:cubicBezTo>
                                  <a:pt x="7191137" y="4174612"/>
                                  <a:pt x="7194530" y="4174512"/>
                                  <a:pt x="7197924" y="4176308"/>
                                </a:cubicBezTo>
                                <a:cubicBezTo>
                                  <a:pt x="7205508" y="4180300"/>
                                  <a:pt x="7205109" y="4187885"/>
                                  <a:pt x="7205109" y="4188284"/>
                                </a:cubicBezTo>
                                <a:cubicBezTo>
                                  <a:pt x="7205109" y="4188284"/>
                                  <a:pt x="7205109" y="4191079"/>
                                  <a:pt x="7208702" y="4193075"/>
                                </a:cubicBezTo>
                                <a:cubicBezTo>
                                  <a:pt x="7212295" y="4194672"/>
                                  <a:pt x="7214690" y="4193075"/>
                                  <a:pt x="7214690" y="4193075"/>
                                </a:cubicBezTo>
                                <a:lnTo>
                                  <a:pt x="7215089" y="4193075"/>
                                </a:lnTo>
                                <a:lnTo>
                                  <a:pt x="7215488" y="4192676"/>
                                </a:lnTo>
                                <a:cubicBezTo>
                                  <a:pt x="7217484" y="4191478"/>
                                  <a:pt x="7222275" y="4189083"/>
                                  <a:pt x="7228662" y="4192276"/>
                                </a:cubicBezTo>
                                <a:cubicBezTo>
                                  <a:pt x="7235448" y="4195869"/>
                                  <a:pt x="7235847" y="4203454"/>
                                  <a:pt x="7235847" y="4203853"/>
                                </a:cubicBezTo>
                                <a:lnTo>
                                  <a:pt x="7235847" y="4204252"/>
                                </a:lnTo>
                                <a:cubicBezTo>
                                  <a:pt x="7235847" y="4204252"/>
                                  <a:pt x="7235847" y="4207047"/>
                                  <a:pt x="7239440" y="4209043"/>
                                </a:cubicBezTo>
                                <a:cubicBezTo>
                                  <a:pt x="7243033" y="4211039"/>
                                  <a:pt x="7245827" y="4209043"/>
                                  <a:pt x="7245827" y="4209043"/>
                                </a:cubicBezTo>
                                <a:lnTo>
                                  <a:pt x="7246227" y="4209043"/>
                                </a:lnTo>
                                <a:cubicBezTo>
                                  <a:pt x="7246626" y="4208644"/>
                                  <a:pt x="7253811" y="4204652"/>
                                  <a:pt x="7260198" y="4208244"/>
                                </a:cubicBezTo>
                                <a:cubicBezTo>
                                  <a:pt x="7267783" y="4212236"/>
                                  <a:pt x="7267384" y="4219822"/>
                                  <a:pt x="7267384" y="4220221"/>
                                </a:cubicBezTo>
                                <a:cubicBezTo>
                                  <a:pt x="7267384" y="4220221"/>
                                  <a:pt x="7267384" y="4223016"/>
                                  <a:pt x="7270977" y="4225012"/>
                                </a:cubicBezTo>
                                <a:cubicBezTo>
                                  <a:pt x="7272174" y="4225411"/>
                                  <a:pt x="7272973" y="4225810"/>
                                  <a:pt x="7274170" y="4225810"/>
                                </a:cubicBezTo>
                                <a:lnTo>
                                  <a:pt x="7278562" y="4226209"/>
                                </a:lnTo>
                                <a:cubicBezTo>
                                  <a:pt x="7280558" y="4226209"/>
                                  <a:pt x="7282154" y="4228205"/>
                                  <a:pt x="7282154" y="4230201"/>
                                </a:cubicBezTo>
                                <a:cubicBezTo>
                                  <a:pt x="7282154" y="4232197"/>
                                  <a:pt x="7280558" y="4233794"/>
                                  <a:pt x="7276566" y="4234193"/>
                                </a:cubicBezTo>
                                <a:lnTo>
                                  <a:pt x="7270578" y="4233794"/>
                                </a:lnTo>
                                <a:cubicBezTo>
                                  <a:pt x="7268981" y="4233395"/>
                                  <a:pt x="7267384" y="4232996"/>
                                  <a:pt x="7265787" y="4232197"/>
                                </a:cubicBezTo>
                                <a:cubicBezTo>
                                  <a:pt x="7258202" y="4228205"/>
                                  <a:pt x="7258602" y="4220621"/>
                                  <a:pt x="7258602" y="4220221"/>
                                </a:cubicBezTo>
                                <a:cubicBezTo>
                                  <a:pt x="7258602" y="4220221"/>
                                  <a:pt x="7259001" y="4217426"/>
                                  <a:pt x="7255408" y="4215430"/>
                                </a:cubicBezTo>
                                <a:cubicBezTo>
                                  <a:pt x="7252614" y="4213833"/>
                                  <a:pt x="7249021" y="4215430"/>
                                  <a:pt x="7248622" y="4215829"/>
                                </a:cubicBezTo>
                                <a:cubicBezTo>
                                  <a:pt x="7247424" y="4216628"/>
                                  <a:pt x="7241835" y="4219822"/>
                                  <a:pt x="7235049" y="4216228"/>
                                </a:cubicBezTo>
                                <a:cubicBezTo>
                                  <a:pt x="7228263" y="4212636"/>
                                  <a:pt x="7227863" y="4206248"/>
                                  <a:pt x="7227863" y="4204652"/>
                                </a:cubicBezTo>
                                <a:cubicBezTo>
                                  <a:pt x="7227464" y="4204252"/>
                                  <a:pt x="7227065" y="4201059"/>
                                  <a:pt x="7224271" y="4199462"/>
                                </a:cubicBezTo>
                                <a:cubicBezTo>
                                  <a:pt x="7221077" y="4197865"/>
                                  <a:pt x="7219081" y="4199063"/>
                                  <a:pt x="7218283" y="4199462"/>
                                </a:cubicBezTo>
                                <a:lnTo>
                                  <a:pt x="7217884" y="4199462"/>
                                </a:lnTo>
                                <a:cubicBezTo>
                                  <a:pt x="7216686" y="4200260"/>
                                  <a:pt x="7211496" y="4203454"/>
                                  <a:pt x="7204311" y="4199861"/>
                                </a:cubicBezTo>
                                <a:cubicBezTo>
                                  <a:pt x="7196726" y="4195869"/>
                                  <a:pt x="7197125" y="4188684"/>
                                  <a:pt x="7197125" y="4187885"/>
                                </a:cubicBezTo>
                                <a:cubicBezTo>
                                  <a:pt x="7197524" y="4187885"/>
                                  <a:pt x="7197125" y="4184692"/>
                                  <a:pt x="7193931" y="4183095"/>
                                </a:cubicBezTo>
                                <a:cubicBezTo>
                                  <a:pt x="7191136" y="4181498"/>
                                  <a:pt x="7187543" y="4183095"/>
                                  <a:pt x="7187144" y="4183494"/>
                                </a:cubicBezTo>
                                <a:cubicBezTo>
                                  <a:pt x="7185947" y="4184292"/>
                                  <a:pt x="7180358" y="4187486"/>
                                  <a:pt x="7173572" y="4183893"/>
                                </a:cubicBezTo>
                                <a:lnTo>
                                  <a:pt x="7171176" y="4182296"/>
                                </a:lnTo>
                                <a:cubicBezTo>
                                  <a:pt x="7169180" y="4181498"/>
                                  <a:pt x="7168382" y="4179103"/>
                                  <a:pt x="7169580" y="4177107"/>
                                </a:cubicBezTo>
                                <a:cubicBezTo>
                                  <a:pt x="7170378" y="4175111"/>
                                  <a:pt x="7172773" y="4174312"/>
                                  <a:pt x="7174769" y="4175510"/>
                                </a:cubicBezTo>
                                <a:lnTo>
                                  <a:pt x="7177164" y="4177107"/>
                                </a:lnTo>
                                <a:cubicBezTo>
                                  <a:pt x="7180757" y="4179103"/>
                                  <a:pt x="7183552" y="4177107"/>
                                  <a:pt x="7183552" y="4177107"/>
                                </a:cubicBezTo>
                                <a:lnTo>
                                  <a:pt x="7183951" y="4177107"/>
                                </a:lnTo>
                                <a:cubicBezTo>
                                  <a:pt x="7184151" y="4176907"/>
                                  <a:pt x="7185947" y="4175810"/>
                                  <a:pt x="7188542" y="4175211"/>
                                </a:cubicBezTo>
                                <a:close/>
                                <a:moveTo>
                                  <a:pt x="1850689" y="4171917"/>
                                </a:moveTo>
                                <a:cubicBezTo>
                                  <a:pt x="1851488" y="4171518"/>
                                  <a:pt x="1853084" y="4171518"/>
                                  <a:pt x="1853484" y="4172716"/>
                                </a:cubicBezTo>
                                <a:cubicBezTo>
                                  <a:pt x="1853883" y="4173514"/>
                                  <a:pt x="1853883" y="4175111"/>
                                  <a:pt x="1852685" y="4175510"/>
                                </a:cubicBezTo>
                                <a:lnTo>
                                  <a:pt x="1837515" y="4184294"/>
                                </a:lnTo>
                                <a:lnTo>
                                  <a:pt x="1836716" y="4184693"/>
                                </a:lnTo>
                                <a:cubicBezTo>
                                  <a:pt x="1835918" y="4184693"/>
                                  <a:pt x="1835119" y="4184294"/>
                                  <a:pt x="1834720" y="4183495"/>
                                </a:cubicBezTo>
                                <a:cubicBezTo>
                                  <a:pt x="1833922" y="4182298"/>
                                  <a:pt x="1834321" y="4181100"/>
                                  <a:pt x="1835519" y="4180701"/>
                                </a:cubicBezTo>
                                <a:close/>
                                <a:moveTo>
                                  <a:pt x="1772054" y="4166328"/>
                                </a:moveTo>
                                <a:lnTo>
                                  <a:pt x="1786027" y="4177108"/>
                                </a:lnTo>
                                <a:cubicBezTo>
                                  <a:pt x="1786826" y="4177507"/>
                                  <a:pt x="1787224" y="4179104"/>
                                  <a:pt x="1786427" y="4179902"/>
                                </a:cubicBezTo>
                                <a:cubicBezTo>
                                  <a:pt x="1786027" y="4180301"/>
                                  <a:pt x="1785228" y="4180700"/>
                                  <a:pt x="1784829" y="4180700"/>
                                </a:cubicBezTo>
                                <a:cubicBezTo>
                                  <a:pt x="1784430" y="4180700"/>
                                  <a:pt x="1783631" y="4180700"/>
                                  <a:pt x="1783233" y="4180301"/>
                                </a:cubicBezTo>
                                <a:lnTo>
                                  <a:pt x="1769659" y="4169522"/>
                                </a:lnTo>
                                <a:cubicBezTo>
                                  <a:pt x="1768861" y="4169123"/>
                                  <a:pt x="1768462" y="4167526"/>
                                  <a:pt x="1769260" y="4166727"/>
                                </a:cubicBezTo>
                                <a:cubicBezTo>
                                  <a:pt x="1769659" y="4165929"/>
                                  <a:pt x="1771256" y="4165530"/>
                                  <a:pt x="1772054" y="4166328"/>
                                </a:cubicBezTo>
                                <a:close/>
                                <a:moveTo>
                                  <a:pt x="1840710" y="4157546"/>
                                </a:moveTo>
                                <a:cubicBezTo>
                                  <a:pt x="1841508" y="4157945"/>
                                  <a:pt x="1841907" y="4159542"/>
                                  <a:pt x="1841109" y="4160340"/>
                                </a:cubicBezTo>
                                <a:lnTo>
                                  <a:pt x="1830330" y="4174313"/>
                                </a:lnTo>
                                <a:cubicBezTo>
                                  <a:pt x="1829931" y="4174713"/>
                                  <a:pt x="1829132" y="4175112"/>
                                  <a:pt x="1828733" y="4175112"/>
                                </a:cubicBezTo>
                                <a:cubicBezTo>
                                  <a:pt x="1828334" y="4175112"/>
                                  <a:pt x="1827535" y="4175112"/>
                                  <a:pt x="1827136" y="4174713"/>
                                </a:cubicBezTo>
                                <a:cubicBezTo>
                                  <a:pt x="1825938" y="4173914"/>
                                  <a:pt x="1825938" y="4172717"/>
                                  <a:pt x="1827136" y="4171918"/>
                                </a:cubicBezTo>
                                <a:lnTo>
                                  <a:pt x="1837915" y="4157945"/>
                                </a:lnTo>
                                <a:cubicBezTo>
                                  <a:pt x="1838315" y="4157147"/>
                                  <a:pt x="1839911" y="4156748"/>
                                  <a:pt x="1840710" y="4157546"/>
                                </a:cubicBezTo>
                                <a:close/>
                                <a:moveTo>
                                  <a:pt x="1784030" y="4153554"/>
                                </a:moveTo>
                                <a:cubicBezTo>
                                  <a:pt x="1784827" y="4153155"/>
                                  <a:pt x="1786424" y="4153155"/>
                                  <a:pt x="1786824" y="4154353"/>
                                </a:cubicBezTo>
                                <a:lnTo>
                                  <a:pt x="1795607" y="4169523"/>
                                </a:lnTo>
                                <a:cubicBezTo>
                                  <a:pt x="1796006" y="4170322"/>
                                  <a:pt x="1796006" y="4171919"/>
                                  <a:pt x="1794808" y="4172318"/>
                                </a:cubicBezTo>
                                <a:lnTo>
                                  <a:pt x="1794010" y="4172717"/>
                                </a:lnTo>
                                <a:cubicBezTo>
                                  <a:pt x="1793211" y="4172717"/>
                                  <a:pt x="1792413" y="4172318"/>
                                  <a:pt x="1792014" y="4171519"/>
                                </a:cubicBezTo>
                                <a:lnTo>
                                  <a:pt x="1783230" y="4156349"/>
                                </a:lnTo>
                                <a:cubicBezTo>
                                  <a:pt x="1782831" y="4155550"/>
                                  <a:pt x="1782831" y="4153954"/>
                                  <a:pt x="1784030" y="4153554"/>
                                </a:cubicBezTo>
                                <a:close/>
                                <a:moveTo>
                                  <a:pt x="1822745" y="4148764"/>
                                </a:moveTo>
                                <a:cubicBezTo>
                                  <a:pt x="1823943" y="4149163"/>
                                  <a:pt x="1824742" y="4150360"/>
                                  <a:pt x="1824343" y="4151558"/>
                                </a:cubicBezTo>
                                <a:lnTo>
                                  <a:pt x="1819551" y="4168325"/>
                                </a:lnTo>
                                <a:cubicBezTo>
                                  <a:pt x="1819551" y="4169124"/>
                                  <a:pt x="1818753" y="4169922"/>
                                  <a:pt x="1817954" y="4169922"/>
                                </a:cubicBezTo>
                                <a:lnTo>
                                  <a:pt x="1817156" y="4169922"/>
                                </a:lnTo>
                                <a:cubicBezTo>
                                  <a:pt x="1815957" y="4169523"/>
                                  <a:pt x="1815159" y="4168325"/>
                                  <a:pt x="1815159" y="4167128"/>
                                </a:cubicBezTo>
                                <a:lnTo>
                                  <a:pt x="1819950" y="4150360"/>
                                </a:lnTo>
                                <a:cubicBezTo>
                                  <a:pt x="1820350" y="4149163"/>
                                  <a:pt x="1821547" y="4148364"/>
                                  <a:pt x="1822745" y="4148764"/>
                                </a:cubicBezTo>
                                <a:close/>
                                <a:moveTo>
                                  <a:pt x="1802793" y="4147167"/>
                                </a:moveTo>
                                <a:cubicBezTo>
                                  <a:pt x="1803990" y="4147167"/>
                                  <a:pt x="1805188" y="4147965"/>
                                  <a:pt x="1805188" y="4149163"/>
                                </a:cubicBezTo>
                                <a:lnTo>
                                  <a:pt x="1807583" y="4166729"/>
                                </a:lnTo>
                                <a:cubicBezTo>
                                  <a:pt x="1807583" y="4167926"/>
                                  <a:pt x="1806785" y="4169124"/>
                                  <a:pt x="1805588" y="4169124"/>
                                </a:cubicBezTo>
                                <a:cubicBezTo>
                                  <a:pt x="1804390" y="4169124"/>
                                  <a:pt x="1803192" y="4168325"/>
                                  <a:pt x="1803192" y="4167128"/>
                                </a:cubicBezTo>
                                <a:lnTo>
                                  <a:pt x="1800797" y="4149562"/>
                                </a:lnTo>
                                <a:cubicBezTo>
                                  <a:pt x="1800797" y="4148364"/>
                                  <a:pt x="1801595" y="4147167"/>
                                  <a:pt x="1802793" y="4147167"/>
                                </a:cubicBezTo>
                                <a:close/>
                                <a:moveTo>
                                  <a:pt x="847156" y="4122167"/>
                                </a:moveTo>
                                <a:cubicBezTo>
                                  <a:pt x="854891" y="4124113"/>
                                  <a:pt x="861877" y="4129003"/>
                                  <a:pt x="866269" y="4136388"/>
                                </a:cubicBezTo>
                                <a:lnTo>
                                  <a:pt x="860679" y="4139981"/>
                                </a:lnTo>
                                <a:cubicBezTo>
                                  <a:pt x="853094" y="4128404"/>
                                  <a:pt x="837925" y="4124812"/>
                                  <a:pt x="826344" y="4131997"/>
                                </a:cubicBezTo>
                                <a:cubicBezTo>
                                  <a:pt x="814770" y="4139183"/>
                                  <a:pt x="811177" y="4154752"/>
                                  <a:pt x="819160" y="4165930"/>
                                </a:cubicBezTo>
                                <a:lnTo>
                                  <a:pt x="813573" y="4169523"/>
                                </a:lnTo>
                                <a:cubicBezTo>
                                  <a:pt x="813172" y="4169124"/>
                                  <a:pt x="813172" y="4168725"/>
                                  <a:pt x="812774" y="4168325"/>
                                </a:cubicBezTo>
                                <a:cubicBezTo>
                                  <a:pt x="803992" y="4153554"/>
                                  <a:pt x="808782" y="4134392"/>
                                  <a:pt x="823550" y="4125610"/>
                                </a:cubicBezTo>
                                <a:cubicBezTo>
                                  <a:pt x="830940" y="4121219"/>
                                  <a:pt x="839422" y="4120221"/>
                                  <a:pt x="847156" y="4122167"/>
                                </a:cubicBezTo>
                                <a:close/>
                                <a:moveTo>
                                  <a:pt x="5590750" y="4092876"/>
                                </a:moveTo>
                                <a:cubicBezTo>
                                  <a:pt x="5591947" y="4092876"/>
                                  <a:pt x="5592746" y="4093674"/>
                                  <a:pt x="5593145" y="4094872"/>
                                </a:cubicBezTo>
                                <a:lnTo>
                                  <a:pt x="5595540" y="4112437"/>
                                </a:lnTo>
                                <a:cubicBezTo>
                                  <a:pt x="5595540" y="4113635"/>
                                  <a:pt x="5594742" y="4114833"/>
                                  <a:pt x="5593544" y="4114833"/>
                                </a:cubicBezTo>
                                <a:cubicBezTo>
                                  <a:pt x="5592347" y="4114833"/>
                                  <a:pt x="5591149" y="4114034"/>
                                  <a:pt x="5591149" y="4112837"/>
                                </a:cubicBezTo>
                                <a:lnTo>
                                  <a:pt x="5588753" y="4095271"/>
                                </a:lnTo>
                                <a:cubicBezTo>
                                  <a:pt x="5588753" y="4094073"/>
                                  <a:pt x="5589552" y="4092876"/>
                                  <a:pt x="5590750" y="4092876"/>
                                </a:cubicBezTo>
                                <a:close/>
                                <a:moveTo>
                                  <a:pt x="5579172" y="4092078"/>
                                </a:moveTo>
                                <a:cubicBezTo>
                                  <a:pt x="5580371" y="4092477"/>
                                  <a:pt x="5580770" y="4093675"/>
                                  <a:pt x="5580371" y="4094872"/>
                                </a:cubicBezTo>
                                <a:lnTo>
                                  <a:pt x="5575580" y="4111639"/>
                                </a:lnTo>
                                <a:cubicBezTo>
                                  <a:pt x="5575580" y="4112438"/>
                                  <a:pt x="5574781" y="4113236"/>
                                  <a:pt x="5573983" y="4113236"/>
                                </a:cubicBezTo>
                                <a:lnTo>
                                  <a:pt x="5573185" y="4113236"/>
                                </a:lnTo>
                                <a:cubicBezTo>
                                  <a:pt x="5571986" y="4112837"/>
                                  <a:pt x="5571188" y="4111639"/>
                                  <a:pt x="5571587" y="4110442"/>
                                </a:cubicBezTo>
                                <a:lnTo>
                                  <a:pt x="5576378" y="4093675"/>
                                </a:lnTo>
                                <a:cubicBezTo>
                                  <a:pt x="5576777" y="4092477"/>
                                  <a:pt x="5577975" y="4091679"/>
                                  <a:pt x="5579172" y="4092078"/>
                                </a:cubicBezTo>
                                <a:close/>
                                <a:moveTo>
                                  <a:pt x="5601128" y="4089682"/>
                                </a:moveTo>
                                <a:cubicBezTo>
                                  <a:pt x="5601927" y="4089283"/>
                                  <a:pt x="5603524" y="4089283"/>
                                  <a:pt x="5603923" y="4090481"/>
                                </a:cubicBezTo>
                                <a:lnTo>
                                  <a:pt x="5612706" y="4105651"/>
                                </a:lnTo>
                                <a:cubicBezTo>
                                  <a:pt x="5613105" y="4106450"/>
                                  <a:pt x="5613105" y="4108047"/>
                                  <a:pt x="5611907" y="4108446"/>
                                </a:cubicBezTo>
                                <a:lnTo>
                                  <a:pt x="5611109" y="4108845"/>
                                </a:lnTo>
                                <a:cubicBezTo>
                                  <a:pt x="5610311" y="4108845"/>
                                  <a:pt x="5609512" y="4108446"/>
                                  <a:pt x="5609113" y="4107647"/>
                                </a:cubicBezTo>
                                <a:lnTo>
                                  <a:pt x="5600330" y="4092477"/>
                                </a:lnTo>
                                <a:cubicBezTo>
                                  <a:pt x="5599930" y="4091678"/>
                                  <a:pt x="5599930" y="4090082"/>
                                  <a:pt x="5601128" y="4089682"/>
                                </a:cubicBezTo>
                                <a:close/>
                                <a:moveTo>
                                  <a:pt x="5569193" y="4087287"/>
                                </a:moveTo>
                                <a:cubicBezTo>
                                  <a:pt x="5569991" y="4088085"/>
                                  <a:pt x="5570391" y="4089283"/>
                                  <a:pt x="5569991" y="4090081"/>
                                </a:cubicBezTo>
                                <a:lnTo>
                                  <a:pt x="5559213" y="4104054"/>
                                </a:lnTo>
                                <a:cubicBezTo>
                                  <a:pt x="5558814" y="4104453"/>
                                  <a:pt x="5558015" y="4104853"/>
                                  <a:pt x="5557615" y="4104853"/>
                                </a:cubicBezTo>
                                <a:cubicBezTo>
                                  <a:pt x="5557216" y="4104853"/>
                                  <a:pt x="5556418" y="4104853"/>
                                  <a:pt x="5556018" y="4104453"/>
                                </a:cubicBezTo>
                                <a:cubicBezTo>
                                  <a:pt x="5555220" y="4104054"/>
                                  <a:pt x="5554821" y="4102457"/>
                                  <a:pt x="5555619" y="4101659"/>
                                </a:cubicBezTo>
                                <a:lnTo>
                                  <a:pt x="5566399" y="4087686"/>
                                </a:lnTo>
                                <a:cubicBezTo>
                                  <a:pt x="5566798" y="4086888"/>
                                  <a:pt x="5568395" y="4086488"/>
                                  <a:pt x="5569193" y="4087287"/>
                                </a:cubicBezTo>
                                <a:close/>
                                <a:moveTo>
                                  <a:pt x="5612705" y="4081698"/>
                                </a:moveTo>
                                <a:lnTo>
                                  <a:pt x="5627077" y="4092477"/>
                                </a:lnTo>
                                <a:cubicBezTo>
                                  <a:pt x="5627875" y="4092877"/>
                                  <a:pt x="5628274" y="4094473"/>
                                  <a:pt x="5627476" y="4095272"/>
                                </a:cubicBezTo>
                                <a:cubicBezTo>
                                  <a:pt x="5627077" y="4095671"/>
                                  <a:pt x="5626278" y="4096070"/>
                                  <a:pt x="5625879" y="4096070"/>
                                </a:cubicBezTo>
                                <a:cubicBezTo>
                                  <a:pt x="5625480" y="4096070"/>
                                  <a:pt x="5624682" y="4096070"/>
                                  <a:pt x="5624282" y="4095671"/>
                                </a:cubicBezTo>
                                <a:lnTo>
                                  <a:pt x="5610309" y="4084892"/>
                                </a:lnTo>
                                <a:cubicBezTo>
                                  <a:pt x="5609511" y="4084492"/>
                                  <a:pt x="5609112" y="4082896"/>
                                  <a:pt x="5609910" y="4082097"/>
                                </a:cubicBezTo>
                                <a:cubicBezTo>
                                  <a:pt x="5610309" y="4081299"/>
                                  <a:pt x="5611906" y="4080900"/>
                                  <a:pt x="5612705" y="4081698"/>
                                </a:cubicBezTo>
                                <a:close/>
                                <a:moveTo>
                                  <a:pt x="2122147" y="4080900"/>
                                </a:moveTo>
                                <a:cubicBezTo>
                                  <a:pt x="2123345" y="4080500"/>
                                  <a:pt x="2124543" y="4081299"/>
                                  <a:pt x="2124941" y="4082496"/>
                                </a:cubicBezTo>
                                <a:cubicBezTo>
                                  <a:pt x="2126538" y="4090081"/>
                                  <a:pt x="2134524" y="4095271"/>
                                  <a:pt x="2142507" y="4093275"/>
                                </a:cubicBezTo>
                                <a:cubicBezTo>
                                  <a:pt x="2143704" y="4092876"/>
                                  <a:pt x="2144903" y="4093674"/>
                                  <a:pt x="2145700" y="4094872"/>
                                </a:cubicBezTo>
                                <a:cubicBezTo>
                                  <a:pt x="2146100" y="4096069"/>
                                  <a:pt x="2145301" y="4097267"/>
                                  <a:pt x="2144503" y="4097666"/>
                                </a:cubicBezTo>
                                <a:lnTo>
                                  <a:pt x="2144103" y="4097666"/>
                                </a:lnTo>
                                <a:cubicBezTo>
                                  <a:pt x="2139713" y="4098864"/>
                                  <a:pt x="2135321" y="4098464"/>
                                  <a:pt x="2131330" y="4096468"/>
                                </a:cubicBezTo>
                                <a:cubicBezTo>
                                  <a:pt x="2126139" y="4110840"/>
                                  <a:pt x="2116160" y="4122017"/>
                                  <a:pt x="2102587" y="4128805"/>
                                </a:cubicBezTo>
                                <a:cubicBezTo>
                                  <a:pt x="2089013" y="4135591"/>
                                  <a:pt x="2073844" y="4136789"/>
                                  <a:pt x="2059471" y="4131998"/>
                                </a:cubicBezTo>
                                <a:cubicBezTo>
                                  <a:pt x="2058674" y="4136389"/>
                                  <a:pt x="2056279" y="4140381"/>
                                  <a:pt x="2052685" y="4143176"/>
                                </a:cubicBezTo>
                                <a:lnTo>
                                  <a:pt x="2052286" y="4143575"/>
                                </a:lnTo>
                                <a:cubicBezTo>
                                  <a:pt x="2051487" y="4143974"/>
                                  <a:pt x="2050291" y="4143575"/>
                                  <a:pt x="2049491" y="4142777"/>
                                </a:cubicBezTo>
                                <a:cubicBezTo>
                                  <a:pt x="2048693" y="4141978"/>
                                  <a:pt x="2048693" y="4140381"/>
                                  <a:pt x="2049892" y="4139583"/>
                                </a:cubicBezTo>
                                <a:cubicBezTo>
                                  <a:pt x="2055879" y="4134393"/>
                                  <a:pt x="2057076" y="4125211"/>
                                  <a:pt x="2051887" y="4118824"/>
                                </a:cubicBezTo>
                                <a:cubicBezTo>
                                  <a:pt x="2051089" y="4118025"/>
                                  <a:pt x="2051089" y="4116428"/>
                                  <a:pt x="2052286" y="4115630"/>
                                </a:cubicBezTo>
                                <a:cubicBezTo>
                                  <a:pt x="2053085" y="4114832"/>
                                  <a:pt x="2054681" y="4114832"/>
                                  <a:pt x="2055480" y="4116029"/>
                                </a:cubicBezTo>
                                <a:cubicBezTo>
                                  <a:pt x="2058275" y="4119622"/>
                                  <a:pt x="2059871" y="4123614"/>
                                  <a:pt x="2059871" y="4127607"/>
                                </a:cubicBezTo>
                                <a:lnTo>
                                  <a:pt x="2060271" y="4127607"/>
                                </a:lnTo>
                                <a:cubicBezTo>
                                  <a:pt x="2073844" y="4131998"/>
                                  <a:pt x="2087815" y="4131200"/>
                                  <a:pt x="2100590" y="4124812"/>
                                </a:cubicBezTo>
                                <a:cubicBezTo>
                                  <a:pt x="2112965" y="4118424"/>
                                  <a:pt x="2122547" y="4107646"/>
                                  <a:pt x="2126937" y="4094472"/>
                                </a:cubicBezTo>
                                <a:lnTo>
                                  <a:pt x="2126937" y="4094073"/>
                                </a:lnTo>
                                <a:cubicBezTo>
                                  <a:pt x="2123744" y="4091678"/>
                                  <a:pt x="2121748" y="4088085"/>
                                  <a:pt x="2120549" y="4083694"/>
                                </a:cubicBezTo>
                                <a:cubicBezTo>
                                  <a:pt x="2120150" y="4082496"/>
                                  <a:pt x="2120950" y="4081299"/>
                                  <a:pt x="2122147" y="4080900"/>
                                </a:cubicBezTo>
                                <a:close/>
                                <a:moveTo>
                                  <a:pt x="5558813" y="4077706"/>
                                </a:moveTo>
                                <a:cubicBezTo>
                                  <a:pt x="5559612" y="4077307"/>
                                  <a:pt x="5561209" y="4077307"/>
                                  <a:pt x="5561608" y="4078505"/>
                                </a:cubicBezTo>
                                <a:cubicBezTo>
                                  <a:pt x="5562007" y="4079702"/>
                                  <a:pt x="5562007" y="4080900"/>
                                  <a:pt x="5560809" y="4081299"/>
                                </a:cubicBezTo>
                                <a:lnTo>
                                  <a:pt x="5545639" y="4090083"/>
                                </a:lnTo>
                                <a:lnTo>
                                  <a:pt x="5544840" y="4090482"/>
                                </a:lnTo>
                                <a:cubicBezTo>
                                  <a:pt x="5544042" y="4090482"/>
                                  <a:pt x="5543244" y="4090083"/>
                                  <a:pt x="5542844" y="4089284"/>
                                </a:cubicBezTo>
                                <a:cubicBezTo>
                                  <a:pt x="5542445" y="4088486"/>
                                  <a:pt x="5542445" y="4086889"/>
                                  <a:pt x="5543643" y="4086490"/>
                                </a:cubicBezTo>
                                <a:close/>
                                <a:moveTo>
                                  <a:pt x="3045104" y="4077706"/>
                                </a:moveTo>
                                <a:cubicBezTo>
                                  <a:pt x="3047495" y="4077307"/>
                                  <a:pt x="3049493" y="4078904"/>
                                  <a:pt x="3049892" y="4081299"/>
                                </a:cubicBezTo>
                                <a:lnTo>
                                  <a:pt x="3053486" y="4105650"/>
                                </a:lnTo>
                                <a:lnTo>
                                  <a:pt x="3077840" y="4102057"/>
                                </a:lnTo>
                                <a:cubicBezTo>
                                  <a:pt x="3080234" y="4101658"/>
                                  <a:pt x="3082230" y="4103255"/>
                                  <a:pt x="3082626" y="4105650"/>
                                </a:cubicBezTo>
                                <a:cubicBezTo>
                                  <a:pt x="3083030" y="4108045"/>
                                  <a:pt x="3081434" y="4110041"/>
                                  <a:pt x="3079038" y="4110440"/>
                                </a:cubicBezTo>
                                <a:lnTo>
                                  <a:pt x="3054684" y="4114033"/>
                                </a:lnTo>
                                <a:lnTo>
                                  <a:pt x="3058274" y="4138385"/>
                                </a:lnTo>
                                <a:cubicBezTo>
                                  <a:pt x="3058676" y="4140781"/>
                                  <a:pt x="3057077" y="4142776"/>
                                  <a:pt x="3054684" y="4143176"/>
                                </a:cubicBezTo>
                                <a:cubicBezTo>
                                  <a:pt x="3052286" y="4143575"/>
                                  <a:pt x="3050289" y="4141978"/>
                                  <a:pt x="3049892" y="4139583"/>
                                </a:cubicBezTo>
                                <a:lnTo>
                                  <a:pt x="3046298" y="4115231"/>
                                </a:lnTo>
                                <a:lnTo>
                                  <a:pt x="3021953" y="4118824"/>
                                </a:lnTo>
                                <a:cubicBezTo>
                                  <a:pt x="3019557" y="4119223"/>
                                  <a:pt x="3017561" y="4117626"/>
                                  <a:pt x="3017160" y="4115231"/>
                                </a:cubicBezTo>
                                <a:cubicBezTo>
                                  <a:pt x="3016761" y="4112836"/>
                                  <a:pt x="3018361" y="4110840"/>
                                  <a:pt x="3020759" y="4110440"/>
                                </a:cubicBezTo>
                                <a:lnTo>
                                  <a:pt x="3045104" y="4106848"/>
                                </a:lnTo>
                                <a:lnTo>
                                  <a:pt x="3041514" y="4082496"/>
                                </a:lnTo>
                                <a:cubicBezTo>
                                  <a:pt x="3041111" y="4080101"/>
                                  <a:pt x="3042707" y="4078105"/>
                                  <a:pt x="3045104" y="4077706"/>
                                </a:cubicBezTo>
                                <a:close/>
                                <a:moveTo>
                                  <a:pt x="5617495" y="4070521"/>
                                </a:moveTo>
                                <a:lnTo>
                                  <a:pt x="5634262" y="4075312"/>
                                </a:lnTo>
                                <a:cubicBezTo>
                                  <a:pt x="5635460" y="4075711"/>
                                  <a:pt x="5636258" y="4076909"/>
                                  <a:pt x="5635460" y="4078106"/>
                                </a:cubicBezTo>
                                <a:cubicBezTo>
                                  <a:pt x="5635460" y="4078905"/>
                                  <a:pt x="5634662" y="4079703"/>
                                  <a:pt x="5633863" y="4079703"/>
                                </a:cubicBezTo>
                                <a:lnTo>
                                  <a:pt x="5633065" y="4079703"/>
                                </a:lnTo>
                                <a:lnTo>
                                  <a:pt x="5616298" y="4074912"/>
                                </a:lnTo>
                                <a:cubicBezTo>
                                  <a:pt x="5615100" y="4074513"/>
                                  <a:pt x="5614302" y="4073315"/>
                                  <a:pt x="5614701" y="4072117"/>
                                </a:cubicBezTo>
                                <a:cubicBezTo>
                                  <a:pt x="5615100" y="4070920"/>
                                  <a:pt x="5616298" y="4070121"/>
                                  <a:pt x="5617495" y="4070521"/>
                                </a:cubicBezTo>
                                <a:close/>
                                <a:moveTo>
                                  <a:pt x="4273592" y="4070221"/>
                                </a:moveTo>
                                <a:cubicBezTo>
                                  <a:pt x="4276187" y="4069622"/>
                                  <a:pt x="4279581" y="4069522"/>
                                  <a:pt x="4282974" y="4071319"/>
                                </a:cubicBezTo>
                                <a:cubicBezTo>
                                  <a:pt x="4290558" y="4075311"/>
                                  <a:pt x="4290159" y="4082896"/>
                                  <a:pt x="4290159" y="4083295"/>
                                </a:cubicBezTo>
                                <a:cubicBezTo>
                                  <a:pt x="4290159" y="4083295"/>
                                  <a:pt x="4290159" y="4086089"/>
                                  <a:pt x="4293752" y="4088085"/>
                                </a:cubicBezTo>
                                <a:cubicBezTo>
                                  <a:pt x="4297345" y="4089682"/>
                                  <a:pt x="4299740" y="4088085"/>
                                  <a:pt x="4299740" y="4088085"/>
                                </a:cubicBezTo>
                                <a:lnTo>
                                  <a:pt x="4300139" y="4088085"/>
                                </a:lnTo>
                                <a:lnTo>
                                  <a:pt x="4300538" y="4087686"/>
                                </a:lnTo>
                                <a:cubicBezTo>
                                  <a:pt x="4302534" y="4086488"/>
                                  <a:pt x="4307325" y="4084093"/>
                                  <a:pt x="4313712" y="4087287"/>
                                </a:cubicBezTo>
                                <a:cubicBezTo>
                                  <a:pt x="4320498" y="4090880"/>
                                  <a:pt x="4320898" y="4098464"/>
                                  <a:pt x="4320898" y="4098864"/>
                                </a:cubicBezTo>
                                <a:lnTo>
                                  <a:pt x="4320898" y="4099263"/>
                                </a:lnTo>
                                <a:cubicBezTo>
                                  <a:pt x="4320898" y="4099263"/>
                                  <a:pt x="4320898" y="4102057"/>
                                  <a:pt x="4324490" y="4104053"/>
                                </a:cubicBezTo>
                                <a:cubicBezTo>
                                  <a:pt x="4328083" y="4106049"/>
                                  <a:pt x="4330878" y="4104053"/>
                                  <a:pt x="4330878" y="4104053"/>
                                </a:cubicBezTo>
                                <a:lnTo>
                                  <a:pt x="4331277" y="4104053"/>
                                </a:lnTo>
                                <a:cubicBezTo>
                                  <a:pt x="4331676" y="4103654"/>
                                  <a:pt x="4338863" y="4099662"/>
                                  <a:pt x="4345250" y="4103255"/>
                                </a:cubicBezTo>
                                <a:cubicBezTo>
                                  <a:pt x="4352835" y="4107247"/>
                                  <a:pt x="4352435" y="4114832"/>
                                  <a:pt x="4352435" y="4115232"/>
                                </a:cubicBezTo>
                                <a:cubicBezTo>
                                  <a:pt x="4352435" y="4115232"/>
                                  <a:pt x="4352435" y="4118026"/>
                                  <a:pt x="4356028" y="4120022"/>
                                </a:cubicBezTo>
                                <a:cubicBezTo>
                                  <a:pt x="4357226" y="4120421"/>
                                  <a:pt x="4358024" y="4120820"/>
                                  <a:pt x="4359222" y="4120820"/>
                                </a:cubicBezTo>
                                <a:lnTo>
                                  <a:pt x="4363613" y="4121220"/>
                                </a:lnTo>
                                <a:cubicBezTo>
                                  <a:pt x="4365609" y="4121220"/>
                                  <a:pt x="4367206" y="4123216"/>
                                  <a:pt x="4367206" y="4125212"/>
                                </a:cubicBezTo>
                                <a:cubicBezTo>
                                  <a:pt x="4367206" y="4127208"/>
                                  <a:pt x="4365210" y="4128804"/>
                                  <a:pt x="4361617" y="4129204"/>
                                </a:cubicBezTo>
                                <a:lnTo>
                                  <a:pt x="4355629" y="4128804"/>
                                </a:lnTo>
                                <a:cubicBezTo>
                                  <a:pt x="4354032" y="4128405"/>
                                  <a:pt x="4352435" y="4128006"/>
                                  <a:pt x="4350839" y="4127208"/>
                                </a:cubicBezTo>
                                <a:cubicBezTo>
                                  <a:pt x="4343254" y="4123216"/>
                                  <a:pt x="4343653" y="4115631"/>
                                  <a:pt x="4343653" y="4115232"/>
                                </a:cubicBezTo>
                                <a:cubicBezTo>
                                  <a:pt x="4343653" y="4115232"/>
                                  <a:pt x="4344052" y="4112436"/>
                                  <a:pt x="4340459" y="4110440"/>
                                </a:cubicBezTo>
                                <a:cubicBezTo>
                                  <a:pt x="4337665" y="4108843"/>
                                  <a:pt x="4334071" y="4110440"/>
                                  <a:pt x="4333672" y="4110839"/>
                                </a:cubicBezTo>
                                <a:cubicBezTo>
                                  <a:pt x="4332474" y="4111638"/>
                                  <a:pt x="4326886" y="4114832"/>
                                  <a:pt x="4320099" y="4111239"/>
                                </a:cubicBezTo>
                                <a:cubicBezTo>
                                  <a:pt x="4313313" y="4107646"/>
                                  <a:pt x="4312914" y="4101259"/>
                                  <a:pt x="4312914" y="4099662"/>
                                </a:cubicBezTo>
                                <a:cubicBezTo>
                                  <a:pt x="4312514" y="4099263"/>
                                  <a:pt x="4312115" y="4096069"/>
                                  <a:pt x="4309321" y="4094472"/>
                                </a:cubicBezTo>
                                <a:cubicBezTo>
                                  <a:pt x="4306127" y="4092876"/>
                                  <a:pt x="4304131" y="4094073"/>
                                  <a:pt x="4303333" y="4094472"/>
                                </a:cubicBezTo>
                                <a:lnTo>
                                  <a:pt x="4302934" y="4094472"/>
                                </a:lnTo>
                                <a:cubicBezTo>
                                  <a:pt x="4301736" y="4095271"/>
                                  <a:pt x="4296546" y="4098464"/>
                                  <a:pt x="4289361" y="4094872"/>
                                </a:cubicBezTo>
                                <a:cubicBezTo>
                                  <a:pt x="4281776" y="4090880"/>
                                  <a:pt x="4282175" y="4083694"/>
                                  <a:pt x="4282175" y="4082896"/>
                                </a:cubicBezTo>
                                <a:cubicBezTo>
                                  <a:pt x="4282574" y="4082896"/>
                                  <a:pt x="4282175" y="4079702"/>
                                  <a:pt x="4278982" y="4078105"/>
                                </a:cubicBezTo>
                                <a:cubicBezTo>
                                  <a:pt x="4276187" y="4076508"/>
                                  <a:pt x="4272594" y="4078105"/>
                                  <a:pt x="4272195" y="4078504"/>
                                </a:cubicBezTo>
                                <a:cubicBezTo>
                                  <a:pt x="4270998" y="4079303"/>
                                  <a:pt x="4265409" y="4082496"/>
                                  <a:pt x="4258622" y="4078904"/>
                                </a:cubicBezTo>
                                <a:lnTo>
                                  <a:pt x="4256227" y="4077307"/>
                                </a:lnTo>
                                <a:cubicBezTo>
                                  <a:pt x="4254231" y="4076508"/>
                                  <a:pt x="4253433" y="4074113"/>
                                  <a:pt x="4254630" y="4072117"/>
                                </a:cubicBezTo>
                                <a:cubicBezTo>
                                  <a:pt x="4255429" y="4070121"/>
                                  <a:pt x="4257824" y="4069323"/>
                                  <a:pt x="4259820" y="4070520"/>
                                </a:cubicBezTo>
                                <a:lnTo>
                                  <a:pt x="4262215" y="4072117"/>
                                </a:lnTo>
                                <a:cubicBezTo>
                                  <a:pt x="4265808" y="4074113"/>
                                  <a:pt x="4268602" y="4072117"/>
                                  <a:pt x="4268602" y="4072117"/>
                                </a:cubicBezTo>
                                <a:lnTo>
                                  <a:pt x="4269002" y="4072117"/>
                                </a:lnTo>
                                <a:cubicBezTo>
                                  <a:pt x="4269201" y="4071917"/>
                                  <a:pt x="4270997" y="4070820"/>
                                  <a:pt x="4273592" y="4070221"/>
                                </a:cubicBezTo>
                                <a:close/>
                                <a:moveTo>
                                  <a:pt x="5555620" y="4066130"/>
                                </a:moveTo>
                                <a:cubicBezTo>
                                  <a:pt x="5556817" y="4066130"/>
                                  <a:pt x="5558015" y="4066928"/>
                                  <a:pt x="5558015" y="4068126"/>
                                </a:cubicBezTo>
                                <a:cubicBezTo>
                                  <a:pt x="5558414" y="4069324"/>
                                  <a:pt x="5557616" y="4070122"/>
                                  <a:pt x="5556019" y="4070521"/>
                                </a:cubicBezTo>
                                <a:lnTo>
                                  <a:pt x="5538453" y="4072917"/>
                                </a:lnTo>
                                <a:cubicBezTo>
                                  <a:pt x="5537256" y="4072917"/>
                                  <a:pt x="5536058" y="4072119"/>
                                  <a:pt x="5536058" y="4070921"/>
                                </a:cubicBezTo>
                                <a:cubicBezTo>
                                  <a:pt x="5536058" y="4069723"/>
                                  <a:pt x="5536856" y="4068525"/>
                                  <a:pt x="5538054" y="4068525"/>
                                </a:cubicBezTo>
                                <a:close/>
                                <a:moveTo>
                                  <a:pt x="5635061" y="4055751"/>
                                </a:moveTo>
                                <a:cubicBezTo>
                                  <a:pt x="5636258" y="4055751"/>
                                  <a:pt x="5637057" y="4056549"/>
                                  <a:pt x="5637456" y="4057747"/>
                                </a:cubicBezTo>
                                <a:cubicBezTo>
                                  <a:pt x="5637456" y="4058945"/>
                                  <a:pt x="5636658" y="4060142"/>
                                  <a:pt x="5635460" y="4060142"/>
                                </a:cubicBezTo>
                                <a:lnTo>
                                  <a:pt x="5617894" y="4062538"/>
                                </a:lnTo>
                                <a:cubicBezTo>
                                  <a:pt x="5616697" y="4062538"/>
                                  <a:pt x="5615499" y="4061740"/>
                                  <a:pt x="5615499" y="4060542"/>
                                </a:cubicBezTo>
                                <a:cubicBezTo>
                                  <a:pt x="5615499" y="4059344"/>
                                  <a:pt x="5616297" y="4058146"/>
                                  <a:pt x="5617495" y="4058146"/>
                                </a:cubicBezTo>
                                <a:close/>
                                <a:moveTo>
                                  <a:pt x="5540050" y="4048964"/>
                                </a:moveTo>
                                <a:lnTo>
                                  <a:pt x="5556818" y="4053755"/>
                                </a:lnTo>
                                <a:cubicBezTo>
                                  <a:pt x="5558015" y="4054154"/>
                                  <a:pt x="5558814" y="4055352"/>
                                  <a:pt x="5558415" y="4056549"/>
                                </a:cubicBezTo>
                                <a:cubicBezTo>
                                  <a:pt x="5558415" y="4057348"/>
                                  <a:pt x="5557616" y="4058146"/>
                                  <a:pt x="5556818" y="4058146"/>
                                </a:cubicBezTo>
                                <a:lnTo>
                                  <a:pt x="5556019" y="4058146"/>
                                </a:lnTo>
                                <a:lnTo>
                                  <a:pt x="5539252" y="4053355"/>
                                </a:lnTo>
                                <a:cubicBezTo>
                                  <a:pt x="5538054" y="4052956"/>
                                  <a:pt x="5537655" y="4051758"/>
                                  <a:pt x="5537256" y="4050560"/>
                                </a:cubicBezTo>
                                <a:cubicBezTo>
                                  <a:pt x="5537655" y="4049363"/>
                                  <a:pt x="5538853" y="4048564"/>
                                  <a:pt x="5540050" y="4048964"/>
                                </a:cubicBezTo>
                                <a:close/>
                                <a:moveTo>
                                  <a:pt x="5628274" y="4038584"/>
                                </a:moveTo>
                                <a:cubicBezTo>
                                  <a:pt x="5629073" y="4038185"/>
                                  <a:pt x="5630669" y="4038185"/>
                                  <a:pt x="5631069" y="4039383"/>
                                </a:cubicBezTo>
                                <a:cubicBezTo>
                                  <a:pt x="5631468" y="4040181"/>
                                  <a:pt x="5631468" y="4041778"/>
                                  <a:pt x="5630270" y="4042177"/>
                                </a:cubicBezTo>
                                <a:lnTo>
                                  <a:pt x="5615100" y="4050961"/>
                                </a:lnTo>
                                <a:lnTo>
                                  <a:pt x="5614301" y="4051360"/>
                                </a:lnTo>
                                <a:cubicBezTo>
                                  <a:pt x="5613503" y="4051360"/>
                                  <a:pt x="5612705" y="4050961"/>
                                  <a:pt x="5612305" y="4050162"/>
                                </a:cubicBezTo>
                                <a:cubicBezTo>
                                  <a:pt x="5611507" y="4048965"/>
                                  <a:pt x="5611906" y="4047767"/>
                                  <a:pt x="5613104" y="4047368"/>
                                </a:cubicBezTo>
                                <a:close/>
                                <a:moveTo>
                                  <a:pt x="4290358" y="4037886"/>
                                </a:moveTo>
                                <a:cubicBezTo>
                                  <a:pt x="4292953" y="4037287"/>
                                  <a:pt x="4296346" y="4037187"/>
                                  <a:pt x="4299740" y="4038984"/>
                                </a:cubicBezTo>
                                <a:cubicBezTo>
                                  <a:pt x="4307324" y="4042976"/>
                                  <a:pt x="4306925" y="4050560"/>
                                  <a:pt x="4306925" y="4050960"/>
                                </a:cubicBezTo>
                                <a:cubicBezTo>
                                  <a:pt x="4306925" y="4050960"/>
                                  <a:pt x="4306925" y="4053754"/>
                                  <a:pt x="4310518" y="4055750"/>
                                </a:cubicBezTo>
                                <a:cubicBezTo>
                                  <a:pt x="4314111" y="4057347"/>
                                  <a:pt x="4316506" y="4055750"/>
                                  <a:pt x="4316506" y="4055750"/>
                                </a:cubicBezTo>
                                <a:lnTo>
                                  <a:pt x="4316905" y="4055750"/>
                                </a:lnTo>
                                <a:lnTo>
                                  <a:pt x="4317304" y="4055351"/>
                                </a:lnTo>
                                <a:cubicBezTo>
                                  <a:pt x="4319300" y="4054153"/>
                                  <a:pt x="4324091" y="4051758"/>
                                  <a:pt x="4330478" y="4054952"/>
                                </a:cubicBezTo>
                                <a:cubicBezTo>
                                  <a:pt x="4337264" y="4058544"/>
                                  <a:pt x="4337663" y="4066129"/>
                                  <a:pt x="4337663" y="4066528"/>
                                </a:cubicBezTo>
                                <a:lnTo>
                                  <a:pt x="4337663" y="4066928"/>
                                </a:lnTo>
                                <a:cubicBezTo>
                                  <a:pt x="4337663" y="4066928"/>
                                  <a:pt x="4337663" y="4069722"/>
                                  <a:pt x="4341256" y="4071718"/>
                                </a:cubicBezTo>
                                <a:cubicBezTo>
                                  <a:pt x="4344849" y="4073714"/>
                                  <a:pt x="4347643" y="4071718"/>
                                  <a:pt x="4347643" y="4071718"/>
                                </a:cubicBezTo>
                                <a:lnTo>
                                  <a:pt x="4348043" y="4071718"/>
                                </a:lnTo>
                                <a:cubicBezTo>
                                  <a:pt x="4348442" y="4071319"/>
                                  <a:pt x="4355628" y="4067327"/>
                                  <a:pt x="4362015" y="4070920"/>
                                </a:cubicBezTo>
                                <a:cubicBezTo>
                                  <a:pt x="4369600" y="4074912"/>
                                  <a:pt x="4369201" y="4082497"/>
                                  <a:pt x="4369201" y="4082897"/>
                                </a:cubicBezTo>
                                <a:cubicBezTo>
                                  <a:pt x="4369201" y="4082897"/>
                                  <a:pt x="4369201" y="4085691"/>
                                  <a:pt x="4372794" y="4087687"/>
                                </a:cubicBezTo>
                                <a:cubicBezTo>
                                  <a:pt x="4373991" y="4088086"/>
                                  <a:pt x="4374790" y="4088485"/>
                                  <a:pt x="4375987" y="4088485"/>
                                </a:cubicBezTo>
                                <a:lnTo>
                                  <a:pt x="4380379" y="4088885"/>
                                </a:lnTo>
                                <a:cubicBezTo>
                                  <a:pt x="4382375" y="4088885"/>
                                  <a:pt x="4383971" y="4090881"/>
                                  <a:pt x="4383971" y="4092877"/>
                                </a:cubicBezTo>
                                <a:cubicBezTo>
                                  <a:pt x="4383971" y="4094873"/>
                                  <a:pt x="4382375" y="4096469"/>
                                  <a:pt x="4378383" y="4096869"/>
                                </a:cubicBezTo>
                                <a:lnTo>
                                  <a:pt x="4372395" y="4096469"/>
                                </a:lnTo>
                                <a:cubicBezTo>
                                  <a:pt x="4370798" y="4096070"/>
                                  <a:pt x="4369201" y="4095671"/>
                                  <a:pt x="4367604" y="4094873"/>
                                </a:cubicBezTo>
                                <a:cubicBezTo>
                                  <a:pt x="4360019" y="4090881"/>
                                  <a:pt x="4360419" y="4083296"/>
                                  <a:pt x="4360419" y="4082897"/>
                                </a:cubicBezTo>
                                <a:cubicBezTo>
                                  <a:pt x="4360419" y="4082897"/>
                                  <a:pt x="4360818" y="4080101"/>
                                  <a:pt x="4357225" y="4078105"/>
                                </a:cubicBezTo>
                                <a:cubicBezTo>
                                  <a:pt x="4354431" y="4076508"/>
                                  <a:pt x="4350837" y="4078105"/>
                                  <a:pt x="4350438" y="4078504"/>
                                </a:cubicBezTo>
                                <a:cubicBezTo>
                                  <a:pt x="4349240" y="4079303"/>
                                  <a:pt x="4343651" y="4082497"/>
                                  <a:pt x="4336865" y="4078904"/>
                                </a:cubicBezTo>
                                <a:cubicBezTo>
                                  <a:pt x="4330079" y="4075311"/>
                                  <a:pt x="4329679" y="4068924"/>
                                  <a:pt x="4329679" y="4067327"/>
                                </a:cubicBezTo>
                                <a:cubicBezTo>
                                  <a:pt x="4329280" y="4066928"/>
                                  <a:pt x="4328881" y="4063734"/>
                                  <a:pt x="4326087" y="4062137"/>
                                </a:cubicBezTo>
                                <a:cubicBezTo>
                                  <a:pt x="4322893" y="4060540"/>
                                  <a:pt x="4320897" y="4061738"/>
                                  <a:pt x="4320099" y="4062137"/>
                                </a:cubicBezTo>
                                <a:lnTo>
                                  <a:pt x="4319700" y="4062137"/>
                                </a:lnTo>
                                <a:cubicBezTo>
                                  <a:pt x="4318502" y="4062936"/>
                                  <a:pt x="4313312" y="4066129"/>
                                  <a:pt x="4306127" y="4062536"/>
                                </a:cubicBezTo>
                                <a:cubicBezTo>
                                  <a:pt x="4298542" y="4058544"/>
                                  <a:pt x="4298941" y="4051359"/>
                                  <a:pt x="4298941" y="4050560"/>
                                </a:cubicBezTo>
                                <a:cubicBezTo>
                                  <a:pt x="4299340" y="4050560"/>
                                  <a:pt x="4298941" y="4047367"/>
                                  <a:pt x="4295748" y="4045770"/>
                                </a:cubicBezTo>
                                <a:cubicBezTo>
                                  <a:pt x="4292953" y="4044173"/>
                                  <a:pt x="4289360" y="4045770"/>
                                  <a:pt x="4288961" y="4046169"/>
                                </a:cubicBezTo>
                                <a:cubicBezTo>
                                  <a:pt x="4287764" y="4046968"/>
                                  <a:pt x="4282175" y="4050161"/>
                                  <a:pt x="4275389" y="4046568"/>
                                </a:cubicBezTo>
                                <a:lnTo>
                                  <a:pt x="4272993" y="4044972"/>
                                </a:lnTo>
                                <a:cubicBezTo>
                                  <a:pt x="4270997" y="4044173"/>
                                  <a:pt x="4270199" y="4041778"/>
                                  <a:pt x="4271397" y="4039782"/>
                                </a:cubicBezTo>
                                <a:cubicBezTo>
                                  <a:pt x="4272195" y="4037786"/>
                                  <a:pt x="4274590" y="4036988"/>
                                  <a:pt x="4276586" y="4038185"/>
                                </a:cubicBezTo>
                                <a:lnTo>
                                  <a:pt x="4278981" y="4039782"/>
                                </a:lnTo>
                                <a:cubicBezTo>
                                  <a:pt x="4282574" y="4041778"/>
                                  <a:pt x="4285369" y="4039782"/>
                                  <a:pt x="4285369" y="4039782"/>
                                </a:cubicBezTo>
                                <a:lnTo>
                                  <a:pt x="4285768" y="4039782"/>
                                </a:lnTo>
                                <a:cubicBezTo>
                                  <a:pt x="4285967" y="4039582"/>
                                  <a:pt x="4287763" y="4038485"/>
                                  <a:pt x="4290358" y="4037886"/>
                                </a:cubicBezTo>
                                <a:close/>
                                <a:moveTo>
                                  <a:pt x="5549631" y="4032996"/>
                                </a:moveTo>
                                <a:lnTo>
                                  <a:pt x="5563604" y="4043775"/>
                                </a:lnTo>
                                <a:cubicBezTo>
                                  <a:pt x="5564403" y="4044175"/>
                                  <a:pt x="5564802" y="4045771"/>
                                  <a:pt x="5564003" y="4046570"/>
                                </a:cubicBezTo>
                                <a:cubicBezTo>
                                  <a:pt x="5563604" y="4046969"/>
                                  <a:pt x="5562806" y="4047368"/>
                                  <a:pt x="5562407" y="4047368"/>
                                </a:cubicBezTo>
                                <a:cubicBezTo>
                                  <a:pt x="5562007" y="4047368"/>
                                  <a:pt x="5561209" y="4047368"/>
                                  <a:pt x="5560810" y="4046969"/>
                                </a:cubicBezTo>
                                <a:lnTo>
                                  <a:pt x="5547236" y="4036190"/>
                                </a:lnTo>
                                <a:cubicBezTo>
                                  <a:pt x="5546438" y="4035790"/>
                                  <a:pt x="5546038" y="4034194"/>
                                  <a:pt x="5546837" y="4033395"/>
                                </a:cubicBezTo>
                                <a:cubicBezTo>
                                  <a:pt x="5547236" y="4032597"/>
                                  <a:pt x="5548833" y="4032198"/>
                                  <a:pt x="5549631" y="4032996"/>
                                </a:cubicBezTo>
                                <a:close/>
                                <a:moveTo>
                                  <a:pt x="5618295" y="4024214"/>
                                </a:moveTo>
                                <a:cubicBezTo>
                                  <a:pt x="5619093" y="4024613"/>
                                  <a:pt x="5619492" y="4026210"/>
                                  <a:pt x="5618694" y="4027009"/>
                                </a:cubicBezTo>
                                <a:lnTo>
                                  <a:pt x="5607915" y="4040982"/>
                                </a:lnTo>
                                <a:cubicBezTo>
                                  <a:pt x="5607516" y="4041381"/>
                                  <a:pt x="5606718" y="4041780"/>
                                  <a:pt x="5606318" y="4041780"/>
                                </a:cubicBezTo>
                                <a:cubicBezTo>
                                  <a:pt x="5605918" y="4041780"/>
                                  <a:pt x="5605120" y="4041780"/>
                                  <a:pt x="5604721" y="4041381"/>
                                </a:cubicBezTo>
                                <a:cubicBezTo>
                                  <a:pt x="5603523" y="4040582"/>
                                  <a:pt x="5603523" y="4038986"/>
                                  <a:pt x="5604721" y="4038586"/>
                                </a:cubicBezTo>
                                <a:lnTo>
                                  <a:pt x="5615500" y="4024613"/>
                                </a:lnTo>
                                <a:cubicBezTo>
                                  <a:pt x="5615899" y="4023815"/>
                                  <a:pt x="5617496" y="4023815"/>
                                  <a:pt x="5618295" y="4024214"/>
                                </a:cubicBezTo>
                                <a:close/>
                                <a:moveTo>
                                  <a:pt x="5561607" y="4020221"/>
                                </a:moveTo>
                                <a:cubicBezTo>
                                  <a:pt x="5562406" y="4019822"/>
                                  <a:pt x="5564003" y="4019822"/>
                                  <a:pt x="5564402" y="4021020"/>
                                </a:cubicBezTo>
                                <a:lnTo>
                                  <a:pt x="5573185" y="4036190"/>
                                </a:lnTo>
                                <a:cubicBezTo>
                                  <a:pt x="5573584" y="4036989"/>
                                  <a:pt x="5573584" y="4038586"/>
                                  <a:pt x="5572386" y="4038985"/>
                                </a:cubicBezTo>
                                <a:lnTo>
                                  <a:pt x="5571588" y="4039384"/>
                                </a:lnTo>
                                <a:cubicBezTo>
                                  <a:pt x="5570789" y="4039384"/>
                                  <a:pt x="5569991" y="4038985"/>
                                  <a:pt x="5569592" y="4038186"/>
                                </a:cubicBezTo>
                                <a:lnTo>
                                  <a:pt x="5560808" y="4023016"/>
                                </a:lnTo>
                                <a:cubicBezTo>
                                  <a:pt x="5560409" y="4022217"/>
                                  <a:pt x="5560409" y="4020621"/>
                                  <a:pt x="5561607" y="4020221"/>
                                </a:cubicBezTo>
                                <a:close/>
                                <a:moveTo>
                                  <a:pt x="5600331" y="4015032"/>
                                </a:moveTo>
                                <a:cubicBezTo>
                                  <a:pt x="5601529" y="4015431"/>
                                  <a:pt x="5602328" y="4016628"/>
                                  <a:pt x="5601928" y="4017826"/>
                                </a:cubicBezTo>
                                <a:lnTo>
                                  <a:pt x="5597137" y="4034593"/>
                                </a:lnTo>
                                <a:cubicBezTo>
                                  <a:pt x="5597137" y="4035392"/>
                                  <a:pt x="5596339" y="4036190"/>
                                  <a:pt x="5595540" y="4036190"/>
                                </a:cubicBezTo>
                                <a:lnTo>
                                  <a:pt x="5594742" y="4036190"/>
                                </a:lnTo>
                                <a:cubicBezTo>
                                  <a:pt x="5593544" y="4035791"/>
                                  <a:pt x="5592745" y="4034993"/>
                                  <a:pt x="5592745" y="4033396"/>
                                </a:cubicBezTo>
                                <a:lnTo>
                                  <a:pt x="5597536" y="4016628"/>
                                </a:lnTo>
                                <a:cubicBezTo>
                                  <a:pt x="5597935" y="4015431"/>
                                  <a:pt x="5599133" y="4014632"/>
                                  <a:pt x="5600331" y="4015032"/>
                                </a:cubicBezTo>
                                <a:close/>
                                <a:moveTo>
                                  <a:pt x="5580371" y="4013436"/>
                                </a:moveTo>
                                <a:cubicBezTo>
                                  <a:pt x="5581568" y="4013436"/>
                                  <a:pt x="5582766" y="4014234"/>
                                  <a:pt x="5582766" y="4015432"/>
                                </a:cubicBezTo>
                                <a:lnTo>
                                  <a:pt x="5585161" y="4032998"/>
                                </a:lnTo>
                                <a:cubicBezTo>
                                  <a:pt x="5585161" y="4034195"/>
                                  <a:pt x="5584363" y="4035393"/>
                                  <a:pt x="5583165" y="4035393"/>
                                </a:cubicBezTo>
                                <a:cubicBezTo>
                                  <a:pt x="5581967" y="4035792"/>
                                  <a:pt x="5580770" y="4034994"/>
                                  <a:pt x="5580770" y="4033397"/>
                                </a:cubicBezTo>
                                <a:lnTo>
                                  <a:pt x="5578374" y="4015831"/>
                                </a:lnTo>
                                <a:cubicBezTo>
                                  <a:pt x="5578374" y="4014633"/>
                                  <a:pt x="5579173" y="4013436"/>
                                  <a:pt x="5580371" y="4013436"/>
                                </a:cubicBezTo>
                                <a:close/>
                                <a:moveTo>
                                  <a:pt x="4624738" y="3988835"/>
                                </a:moveTo>
                                <a:cubicBezTo>
                                  <a:pt x="4632473" y="3990781"/>
                                  <a:pt x="4639459" y="3995671"/>
                                  <a:pt x="4643850" y="4003057"/>
                                </a:cubicBezTo>
                                <a:lnTo>
                                  <a:pt x="4638262" y="4006649"/>
                                </a:lnTo>
                                <a:cubicBezTo>
                                  <a:pt x="4630677" y="3995073"/>
                                  <a:pt x="4615506" y="3991480"/>
                                  <a:pt x="4603930" y="3998665"/>
                                </a:cubicBezTo>
                                <a:cubicBezTo>
                                  <a:pt x="4592353" y="4005851"/>
                                  <a:pt x="4588760" y="4021021"/>
                                  <a:pt x="4596744" y="4032598"/>
                                </a:cubicBezTo>
                                <a:lnTo>
                                  <a:pt x="4591155" y="4036191"/>
                                </a:lnTo>
                                <a:cubicBezTo>
                                  <a:pt x="4590756" y="4035792"/>
                                  <a:pt x="4590756" y="4035393"/>
                                  <a:pt x="4590357" y="4034994"/>
                                </a:cubicBezTo>
                                <a:cubicBezTo>
                                  <a:pt x="4581575" y="4020222"/>
                                  <a:pt x="4586365" y="4001061"/>
                                  <a:pt x="4601135" y="3992278"/>
                                </a:cubicBezTo>
                                <a:cubicBezTo>
                                  <a:pt x="4608521" y="3987887"/>
                                  <a:pt x="4617004" y="3986889"/>
                                  <a:pt x="4624738" y="3988835"/>
                                </a:cubicBezTo>
                                <a:close/>
                                <a:moveTo>
                                  <a:pt x="119760" y="3957148"/>
                                </a:moveTo>
                                <a:cubicBezTo>
                                  <a:pt x="122155" y="3956749"/>
                                  <a:pt x="124151" y="3958745"/>
                                  <a:pt x="124550" y="3960741"/>
                                </a:cubicBezTo>
                                <a:lnTo>
                                  <a:pt x="128143" y="3985092"/>
                                </a:lnTo>
                                <a:lnTo>
                                  <a:pt x="152494" y="3981499"/>
                                </a:lnTo>
                                <a:cubicBezTo>
                                  <a:pt x="154890" y="3981100"/>
                                  <a:pt x="156886" y="3982697"/>
                                  <a:pt x="157286" y="3985092"/>
                                </a:cubicBezTo>
                                <a:cubicBezTo>
                                  <a:pt x="157685" y="3987487"/>
                                  <a:pt x="156087" y="3989483"/>
                                  <a:pt x="153693" y="3989882"/>
                                </a:cubicBezTo>
                                <a:lnTo>
                                  <a:pt x="129341" y="3993475"/>
                                </a:lnTo>
                                <a:lnTo>
                                  <a:pt x="132933" y="4017827"/>
                                </a:lnTo>
                                <a:cubicBezTo>
                                  <a:pt x="133333" y="4020222"/>
                                  <a:pt x="131736" y="4022218"/>
                                  <a:pt x="129341" y="4022617"/>
                                </a:cubicBezTo>
                                <a:cubicBezTo>
                                  <a:pt x="126945" y="4023017"/>
                                  <a:pt x="124949" y="4021420"/>
                                  <a:pt x="124550" y="4019025"/>
                                </a:cubicBezTo>
                                <a:lnTo>
                                  <a:pt x="120957" y="3994673"/>
                                </a:lnTo>
                                <a:lnTo>
                                  <a:pt x="96606" y="3998265"/>
                                </a:lnTo>
                                <a:cubicBezTo>
                                  <a:pt x="94211" y="3998665"/>
                                  <a:pt x="92215" y="3997068"/>
                                  <a:pt x="91816" y="3994673"/>
                                </a:cubicBezTo>
                                <a:cubicBezTo>
                                  <a:pt x="91417" y="3992277"/>
                                  <a:pt x="93014" y="3990281"/>
                                  <a:pt x="95409" y="3989882"/>
                                </a:cubicBezTo>
                                <a:lnTo>
                                  <a:pt x="119760" y="3986289"/>
                                </a:lnTo>
                                <a:lnTo>
                                  <a:pt x="116167" y="3961938"/>
                                </a:lnTo>
                                <a:cubicBezTo>
                                  <a:pt x="115768" y="3959543"/>
                                  <a:pt x="117365" y="3957547"/>
                                  <a:pt x="119760" y="3957148"/>
                                </a:cubicBezTo>
                                <a:close/>
                                <a:moveTo>
                                  <a:pt x="2692619" y="3955552"/>
                                </a:moveTo>
                                <a:cubicBezTo>
                                  <a:pt x="2693819" y="3955552"/>
                                  <a:pt x="2694614" y="3956350"/>
                                  <a:pt x="2695010" y="3957548"/>
                                </a:cubicBezTo>
                                <a:lnTo>
                                  <a:pt x="2697411" y="3975114"/>
                                </a:lnTo>
                                <a:cubicBezTo>
                                  <a:pt x="2697411" y="3976311"/>
                                  <a:pt x="2696612" y="3977509"/>
                                  <a:pt x="2695415" y="3977509"/>
                                </a:cubicBezTo>
                                <a:cubicBezTo>
                                  <a:pt x="2694215" y="3977509"/>
                                  <a:pt x="2693017" y="3976710"/>
                                  <a:pt x="2693017" y="3975513"/>
                                </a:cubicBezTo>
                                <a:lnTo>
                                  <a:pt x="2690621" y="3957947"/>
                                </a:lnTo>
                                <a:cubicBezTo>
                                  <a:pt x="2690621" y="3956749"/>
                                  <a:pt x="2691419" y="3955552"/>
                                  <a:pt x="2692619" y="3955552"/>
                                </a:cubicBezTo>
                                <a:close/>
                                <a:moveTo>
                                  <a:pt x="2681038" y="3954753"/>
                                </a:moveTo>
                                <a:cubicBezTo>
                                  <a:pt x="2682236" y="3955152"/>
                                  <a:pt x="2682633" y="3956349"/>
                                  <a:pt x="2682236" y="3957547"/>
                                </a:cubicBezTo>
                                <a:lnTo>
                                  <a:pt x="2677444" y="3974314"/>
                                </a:lnTo>
                                <a:cubicBezTo>
                                  <a:pt x="2677444" y="3975113"/>
                                  <a:pt x="2676644" y="3975911"/>
                                  <a:pt x="2675846" y="3975911"/>
                                </a:cubicBezTo>
                                <a:lnTo>
                                  <a:pt x="2675046" y="3975911"/>
                                </a:lnTo>
                                <a:cubicBezTo>
                                  <a:pt x="2673850" y="3975512"/>
                                  <a:pt x="2673051" y="3974314"/>
                                  <a:pt x="2673450" y="3973117"/>
                                </a:cubicBezTo>
                                <a:lnTo>
                                  <a:pt x="2678241" y="3956349"/>
                                </a:lnTo>
                                <a:cubicBezTo>
                                  <a:pt x="2678640" y="3955152"/>
                                  <a:pt x="2679841" y="3954353"/>
                                  <a:pt x="2681038" y="3954753"/>
                                </a:cubicBezTo>
                                <a:close/>
                                <a:moveTo>
                                  <a:pt x="2702996" y="3952357"/>
                                </a:moveTo>
                                <a:cubicBezTo>
                                  <a:pt x="2703793" y="3951958"/>
                                  <a:pt x="2705389" y="3951958"/>
                                  <a:pt x="2705787" y="3953156"/>
                                </a:cubicBezTo>
                                <a:lnTo>
                                  <a:pt x="2714570" y="3968326"/>
                                </a:lnTo>
                                <a:cubicBezTo>
                                  <a:pt x="2714966" y="3969125"/>
                                  <a:pt x="2714966" y="3970722"/>
                                  <a:pt x="2713769" y="3971121"/>
                                </a:cubicBezTo>
                                <a:lnTo>
                                  <a:pt x="2712970" y="3971520"/>
                                </a:lnTo>
                                <a:cubicBezTo>
                                  <a:pt x="2712173" y="3971520"/>
                                  <a:pt x="2711376" y="3971121"/>
                                  <a:pt x="2710977" y="3970322"/>
                                </a:cubicBezTo>
                                <a:lnTo>
                                  <a:pt x="2702194" y="3955152"/>
                                </a:lnTo>
                                <a:cubicBezTo>
                                  <a:pt x="2701798" y="3954353"/>
                                  <a:pt x="2701798" y="3952757"/>
                                  <a:pt x="2702996" y="3952357"/>
                                </a:cubicBezTo>
                                <a:close/>
                                <a:moveTo>
                                  <a:pt x="2671058" y="3949963"/>
                                </a:moveTo>
                                <a:cubicBezTo>
                                  <a:pt x="2671855" y="3950761"/>
                                  <a:pt x="2672256" y="3951959"/>
                                  <a:pt x="2671855" y="3952757"/>
                                </a:cubicBezTo>
                                <a:lnTo>
                                  <a:pt x="2661077" y="3966730"/>
                                </a:lnTo>
                                <a:cubicBezTo>
                                  <a:pt x="2660678" y="3967130"/>
                                  <a:pt x="2659879" y="3967529"/>
                                  <a:pt x="2659480" y="3967529"/>
                                </a:cubicBezTo>
                                <a:cubicBezTo>
                                  <a:pt x="2659082" y="3967529"/>
                                  <a:pt x="2658282" y="3967529"/>
                                  <a:pt x="2657882" y="3967130"/>
                                </a:cubicBezTo>
                                <a:cubicBezTo>
                                  <a:pt x="2657085" y="3966730"/>
                                  <a:pt x="2656686" y="3965134"/>
                                  <a:pt x="2657484" y="3964335"/>
                                </a:cubicBezTo>
                                <a:lnTo>
                                  <a:pt x="2668262" y="3950362"/>
                                </a:lnTo>
                                <a:cubicBezTo>
                                  <a:pt x="2668661" y="3949564"/>
                                  <a:pt x="2670258" y="3949165"/>
                                  <a:pt x="2671058" y="3949963"/>
                                </a:cubicBezTo>
                                <a:close/>
                                <a:moveTo>
                                  <a:pt x="1347896" y="3949663"/>
                                </a:moveTo>
                                <a:cubicBezTo>
                                  <a:pt x="1350492" y="3949064"/>
                                  <a:pt x="1353885" y="3948964"/>
                                  <a:pt x="1357280" y="3950760"/>
                                </a:cubicBezTo>
                                <a:cubicBezTo>
                                  <a:pt x="1364863" y="3954752"/>
                                  <a:pt x="1364464" y="3962337"/>
                                  <a:pt x="1364464" y="3962736"/>
                                </a:cubicBezTo>
                                <a:cubicBezTo>
                                  <a:pt x="1364464" y="3962736"/>
                                  <a:pt x="1364464" y="3965531"/>
                                  <a:pt x="1368057" y="3967527"/>
                                </a:cubicBezTo>
                                <a:cubicBezTo>
                                  <a:pt x="1371650" y="3969124"/>
                                  <a:pt x="1374044" y="3967527"/>
                                  <a:pt x="1374044" y="3967527"/>
                                </a:cubicBezTo>
                                <a:lnTo>
                                  <a:pt x="1374443" y="3967527"/>
                                </a:lnTo>
                                <a:lnTo>
                                  <a:pt x="1374842" y="3967128"/>
                                </a:lnTo>
                                <a:cubicBezTo>
                                  <a:pt x="1376839" y="3965930"/>
                                  <a:pt x="1381629" y="3963535"/>
                                  <a:pt x="1388016" y="3966728"/>
                                </a:cubicBezTo>
                                <a:cubicBezTo>
                                  <a:pt x="1394802" y="3970321"/>
                                  <a:pt x="1395202" y="3977906"/>
                                  <a:pt x="1395202" y="3978305"/>
                                </a:cubicBezTo>
                                <a:lnTo>
                                  <a:pt x="1395202" y="3978704"/>
                                </a:lnTo>
                                <a:cubicBezTo>
                                  <a:pt x="1395202" y="3978704"/>
                                  <a:pt x="1395202" y="3981499"/>
                                  <a:pt x="1398794" y="3983495"/>
                                </a:cubicBezTo>
                                <a:cubicBezTo>
                                  <a:pt x="1402387" y="3985491"/>
                                  <a:pt x="1405181" y="3983495"/>
                                  <a:pt x="1405181" y="3983495"/>
                                </a:cubicBezTo>
                                <a:lnTo>
                                  <a:pt x="1405581" y="3983495"/>
                                </a:lnTo>
                                <a:cubicBezTo>
                                  <a:pt x="1405980" y="3983096"/>
                                  <a:pt x="1413165" y="3979104"/>
                                  <a:pt x="1419553" y="3982696"/>
                                </a:cubicBezTo>
                                <a:cubicBezTo>
                                  <a:pt x="1427138" y="3986688"/>
                                  <a:pt x="1426740" y="3994274"/>
                                  <a:pt x="1426740" y="3994673"/>
                                </a:cubicBezTo>
                                <a:cubicBezTo>
                                  <a:pt x="1426740" y="3994673"/>
                                  <a:pt x="1426740" y="3997468"/>
                                  <a:pt x="1430331" y="3999464"/>
                                </a:cubicBezTo>
                                <a:cubicBezTo>
                                  <a:pt x="1431530" y="3999863"/>
                                  <a:pt x="1432327" y="4000262"/>
                                  <a:pt x="1433527" y="4000262"/>
                                </a:cubicBezTo>
                                <a:lnTo>
                                  <a:pt x="1437918" y="4000661"/>
                                </a:lnTo>
                                <a:cubicBezTo>
                                  <a:pt x="1439915" y="4000661"/>
                                  <a:pt x="1441511" y="4002657"/>
                                  <a:pt x="1441511" y="4004653"/>
                                </a:cubicBezTo>
                                <a:cubicBezTo>
                                  <a:pt x="1441511" y="4006649"/>
                                  <a:pt x="1439915" y="4008645"/>
                                  <a:pt x="1435924" y="4008645"/>
                                </a:cubicBezTo>
                                <a:lnTo>
                                  <a:pt x="1429932" y="4008246"/>
                                </a:lnTo>
                                <a:cubicBezTo>
                                  <a:pt x="1428336" y="4007847"/>
                                  <a:pt x="1426740" y="4007448"/>
                                  <a:pt x="1425142" y="4006649"/>
                                </a:cubicBezTo>
                                <a:cubicBezTo>
                                  <a:pt x="1417557" y="4002657"/>
                                  <a:pt x="1417957" y="3995073"/>
                                  <a:pt x="1417957" y="3994673"/>
                                </a:cubicBezTo>
                                <a:cubicBezTo>
                                  <a:pt x="1417957" y="3994673"/>
                                  <a:pt x="1418356" y="3991878"/>
                                  <a:pt x="1414762" y="3989882"/>
                                </a:cubicBezTo>
                                <a:cubicBezTo>
                                  <a:pt x="1411968" y="3988285"/>
                                  <a:pt x="1408375" y="3989882"/>
                                  <a:pt x="1407976" y="3990281"/>
                                </a:cubicBezTo>
                                <a:cubicBezTo>
                                  <a:pt x="1406779" y="3991080"/>
                                  <a:pt x="1401189" y="3994274"/>
                                  <a:pt x="1394403" y="3990680"/>
                                </a:cubicBezTo>
                                <a:cubicBezTo>
                                  <a:pt x="1387617" y="3987088"/>
                                  <a:pt x="1387217" y="3980700"/>
                                  <a:pt x="1387217" y="3979104"/>
                                </a:cubicBezTo>
                                <a:cubicBezTo>
                                  <a:pt x="1386819" y="3978704"/>
                                  <a:pt x="1386419" y="3975511"/>
                                  <a:pt x="1383625" y="3973914"/>
                                </a:cubicBezTo>
                                <a:cubicBezTo>
                                  <a:pt x="1380431" y="3972317"/>
                                  <a:pt x="1378435" y="3973515"/>
                                  <a:pt x="1377637" y="3973914"/>
                                </a:cubicBezTo>
                                <a:lnTo>
                                  <a:pt x="1377238" y="3973914"/>
                                </a:lnTo>
                                <a:cubicBezTo>
                                  <a:pt x="1376040" y="3974712"/>
                                  <a:pt x="1370850" y="3977906"/>
                                  <a:pt x="1363665" y="3974313"/>
                                </a:cubicBezTo>
                                <a:cubicBezTo>
                                  <a:pt x="1356081" y="3970321"/>
                                  <a:pt x="1356481" y="3963136"/>
                                  <a:pt x="1356481" y="3962337"/>
                                </a:cubicBezTo>
                                <a:cubicBezTo>
                                  <a:pt x="1356879" y="3962337"/>
                                  <a:pt x="1356481" y="3959144"/>
                                  <a:pt x="1353286" y="3957547"/>
                                </a:cubicBezTo>
                                <a:cubicBezTo>
                                  <a:pt x="1350492" y="3955950"/>
                                  <a:pt x="1346897" y="3957547"/>
                                  <a:pt x="1346499" y="3957946"/>
                                </a:cubicBezTo>
                                <a:cubicBezTo>
                                  <a:pt x="1345302" y="3958744"/>
                                  <a:pt x="1339714" y="3961938"/>
                                  <a:pt x="1332927" y="3958345"/>
                                </a:cubicBezTo>
                                <a:lnTo>
                                  <a:pt x="1330532" y="3956748"/>
                                </a:lnTo>
                                <a:cubicBezTo>
                                  <a:pt x="1328536" y="3955950"/>
                                  <a:pt x="1327737" y="3953555"/>
                                  <a:pt x="1328935" y="3951559"/>
                                </a:cubicBezTo>
                                <a:cubicBezTo>
                                  <a:pt x="1329734" y="3949563"/>
                                  <a:pt x="1332129" y="3948764"/>
                                  <a:pt x="1334125" y="3949962"/>
                                </a:cubicBezTo>
                                <a:lnTo>
                                  <a:pt x="1336520" y="3951559"/>
                                </a:lnTo>
                                <a:cubicBezTo>
                                  <a:pt x="1340113" y="3953555"/>
                                  <a:pt x="1342906" y="3951559"/>
                                  <a:pt x="1342906" y="3951559"/>
                                </a:cubicBezTo>
                                <a:lnTo>
                                  <a:pt x="1343306" y="3951559"/>
                                </a:lnTo>
                                <a:cubicBezTo>
                                  <a:pt x="1343506" y="3951359"/>
                                  <a:pt x="1345302" y="3950262"/>
                                  <a:pt x="1347896" y="3949663"/>
                                </a:cubicBezTo>
                                <a:close/>
                                <a:moveTo>
                                  <a:pt x="5899330" y="3947568"/>
                                </a:moveTo>
                                <a:cubicBezTo>
                                  <a:pt x="5900528" y="3947169"/>
                                  <a:pt x="5901726" y="3947967"/>
                                  <a:pt x="5902125" y="3949165"/>
                                </a:cubicBezTo>
                                <a:cubicBezTo>
                                  <a:pt x="5903722" y="3956749"/>
                                  <a:pt x="5911706" y="3961939"/>
                                  <a:pt x="5919690" y="3959943"/>
                                </a:cubicBezTo>
                                <a:cubicBezTo>
                                  <a:pt x="5921286" y="3959544"/>
                                  <a:pt x="5922484" y="3960342"/>
                                  <a:pt x="5922883" y="3961540"/>
                                </a:cubicBezTo>
                                <a:cubicBezTo>
                                  <a:pt x="5923282" y="3962737"/>
                                  <a:pt x="5922484" y="3963935"/>
                                  <a:pt x="5921686" y="3964334"/>
                                </a:cubicBezTo>
                                <a:lnTo>
                                  <a:pt x="5921286" y="3964334"/>
                                </a:lnTo>
                                <a:cubicBezTo>
                                  <a:pt x="5916895" y="3965532"/>
                                  <a:pt x="5912504" y="3965132"/>
                                  <a:pt x="5908512" y="3963136"/>
                                </a:cubicBezTo>
                                <a:cubicBezTo>
                                  <a:pt x="5903322" y="3977508"/>
                                  <a:pt x="5893342" y="3988685"/>
                                  <a:pt x="5879770" y="3995472"/>
                                </a:cubicBezTo>
                                <a:cubicBezTo>
                                  <a:pt x="5866197" y="4002259"/>
                                  <a:pt x="5851027" y="4003456"/>
                                  <a:pt x="5836655" y="3998666"/>
                                </a:cubicBezTo>
                                <a:cubicBezTo>
                                  <a:pt x="5835857" y="4003057"/>
                                  <a:pt x="5833461" y="4007049"/>
                                  <a:pt x="5829869" y="4009844"/>
                                </a:cubicBezTo>
                                <a:lnTo>
                                  <a:pt x="5829469" y="4010243"/>
                                </a:lnTo>
                                <a:cubicBezTo>
                                  <a:pt x="5828671" y="4010642"/>
                                  <a:pt x="5827473" y="4010243"/>
                                  <a:pt x="5826675" y="4009444"/>
                                </a:cubicBezTo>
                                <a:cubicBezTo>
                                  <a:pt x="5825877" y="4008646"/>
                                  <a:pt x="5825877" y="4007049"/>
                                  <a:pt x="5827074" y="4006251"/>
                                </a:cubicBezTo>
                                <a:cubicBezTo>
                                  <a:pt x="5833062" y="4001061"/>
                                  <a:pt x="5834260" y="3991879"/>
                                  <a:pt x="5829070" y="3985491"/>
                                </a:cubicBezTo>
                                <a:cubicBezTo>
                                  <a:pt x="5828272" y="3984693"/>
                                  <a:pt x="5828272" y="3983096"/>
                                  <a:pt x="5829469" y="3982298"/>
                                </a:cubicBezTo>
                                <a:cubicBezTo>
                                  <a:pt x="5830268" y="3981500"/>
                                  <a:pt x="5831865" y="3981500"/>
                                  <a:pt x="5832663" y="3982697"/>
                                </a:cubicBezTo>
                                <a:cubicBezTo>
                                  <a:pt x="5835457" y="3986290"/>
                                  <a:pt x="5837054" y="3990282"/>
                                  <a:pt x="5837054" y="3994275"/>
                                </a:cubicBezTo>
                                <a:lnTo>
                                  <a:pt x="5837453" y="3994275"/>
                                </a:lnTo>
                                <a:cubicBezTo>
                                  <a:pt x="5851027" y="3998666"/>
                                  <a:pt x="5864999" y="3997868"/>
                                  <a:pt x="5877774" y="3991479"/>
                                </a:cubicBezTo>
                                <a:cubicBezTo>
                                  <a:pt x="5890149" y="3985092"/>
                                  <a:pt x="5899730" y="3974314"/>
                                  <a:pt x="5904121" y="3961140"/>
                                </a:cubicBezTo>
                                <a:lnTo>
                                  <a:pt x="5904121" y="3960741"/>
                                </a:lnTo>
                                <a:cubicBezTo>
                                  <a:pt x="5900927" y="3958346"/>
                                  <a:pt x="5898931" y="3954753"/>
                                  <a:pt x="5897734" y="3950362"/>
                                </a:cubicBezTo>
                                <a:cubicBezTo>
                                  <a:pt x="5897334" y="3949165"/>
                                  <a:pt x="5898133" y="3947967"/>
                                  <a:pt x="5899330" y="3947568"/>
                                </a:cubicBezTo>
                                <a:close/>
                                <a:moveTo>
                                  <a:pt x="2714568" y="3944374"/>
                                </a:moveTo>
                                <a:lnTo>
                                  <a:pt x="2728936" y="3955154"/>
                                </a:lnTo>
                                <a:cubicBezTo>
                                  <a:pt x="2729733" y="3955553"/>
                                  <a:pt x="2730131" y="3957150"/>
                                  <a:pt x="2729332" y="3957948"/>
                                </a:cubicBezTo>
                                <a:cubicBezTo>
                                  <a:pt x="2728936" y="3958347"/>
                                  <a:pt x="2728136" y="3958746"/>
                                  <a:pt x="2727736" y="3958746"/>
                                </a:cubicBezTo>
                                <a:cubicBezTo>
                                  <a:pt x="2727337" y="3958746"/>
                                  <a:pt x="2726538" y="3958746"/>
                                  <a:pt x="2726140" y="3958347"/>
                                </a:cubicBezTo>
                                <a:lnTo>
                                  <a:pt x="2712171" y="3947568"/>
                                </a:lnTo>
                                <a:cubicBezTo>
                                  <a:pt x="2711374" y="3947169"/>
                                  <a:pt x="2710977" y="3945572"/>
                                  <a:pt x="2711774" y="3944773"/>
                                </a:cubicBezTo>
                                <a:cubicBezTo>
                                  <a:pt x="2712171" y="3943975"/>
                                  <a:pt x="2713769" y="3943576"/>
                                  <a:pt x="2714568" y="3944374"/>
                                </a:cubicBezTo>
                                <a:close/>
                                <a:moveTo>
                                  <a:pt x="6822677" y="3943975"/>
                                </a:moveTo>
                                <a:cubicBezTo>
                                  <a:pt x="6825072" y="3943576"/>
                                  <a:pt x="6827068" y="3945572"/>
                                  <a:pt x="6827467" y="3947568"/>
                                </a:cubicBezTo>
                                <a:lnTo>
                                  <a:pt x="6831060" y="3971919"/>
                                </a:lnTo>
                                <a:lnTo>
                                  <a:pt x="6855411" y="3968326"/>
                                </a:lnTo>
                                <a:cubicBezTo>
                                  <a:pt x="6857807" y="3967927"/>
                                  <a:pt x="6859803" y="3969524"/>
                                  <a:pt x="6860202" y="3971919"/>
                                </a:cubicBezTo>
                                <a:cubicBezTo>
                                  <a:pt x="6860601" y="3974314"/>
                                  <a:pt x="6859004" y="3976310"/>
                                  <a:pt x="6856609" y="3976709"/>
                                </a:cubicBezTo>
                                <a:lnTo>
                                  <a:pt x="6832258" y="3980302"/>
                                </a:lnTo>
                                <a:lnTo>
                                  <a:pt x="6835851" y="4004654"/>
                                </a:lnTo>
                                <a:cubicBezTo>
                                  <a:pt x="6836250" y="4007050"/>
                                  <a:pt x="6834653" y="4009046"/>
                                  <a:pt x="6832258" y="4009445"/>
                                </a:cubicBezTo>
                                <a:cubicBezTo>
                                  <a:pt x="6829863" y="4009844"/>
                                  <a:pt x="6827867" y="4008247"/>
                                  <a:pt x="6827467" y="4005852"/>
                                </a:cubicBezTo>
                                <a:lnTo>
                                  <a:pt x="6823875" y="3981500"/>
                                </a:lnTo>
                                <a:lnTo>
                                  <a:pt x="6799522" y="3985093"/>
                                </a:lnTo>
                                <a:cubicBezTo>
                                  <a:pt x="6797127" y="3985492"/>
                                  <a:pt x="6795131" y="3983895"/>
                                  <a:pt x="6794732" y="3981500"/>
                                </a:cubicBezTo>
                                <a:cubicBezTo>
                                  <a:pt x="6794333" y="3979105"/>
                                  <a:pt x="6795930" y="3977109"/>
                                  <a:pt x="6798325" y="3976709"/>
                                </a:cubicBezTo>
                                <a:lnTo>
                                  <a:pt x="6822677" y="3973117"/>
                                </a:lnTo>
                                <a:lnTo>
                                  <a:pt x="6819084" y="3948765"/>
                                </a:lnTo>
                                <a:cubicBezTo>
                                  <a:pt x="6818685" y="3946370"/>
                                  <a:pt x="6820282" y="3944374"/>
                                  <a:pt x="6822677" y="3943975"/>
                                </a:cubicBezTo>
                                <a:close/>
                                <a:moveTo>
                                  <a:pt x="2660678" y="3940381"/>
                                </a:moveTo>
                                <a:cubicBezTo>
                                  <a:pt x="2661475" y="3939982"/>
                                  <a:pt x="2663072" y="3939982"/>
                                  <a:pt x="2663471" y="3941180"/>
                                </a:cubicBezTo>
                                <a:cubicBezTo>
                                  <a:pt x="2663870" y="3942377"/>
                                  <a:pt x="2663870" y="3943575"/>
                                  <a:pt x="2662675" y="3943974"/>
                                </a:cubicBezTo>
                                <a:lnTo>
                                  <a:pt x="2647504" y="3952758"/>
                                </a:lnTo>
                                <a:lnTo>
                                  <a:pt x="2646705" y="3953157"/>
                                </a:lnTo>
                                <a:cubicBezTo>
                                  <a:pt x="2645908" y="3953157"/>
                                  <a:pt x="2645108" y="3952758"/>
                                  <a:pt x="2644711" y="3951959"/>
                                </a:cubicBezTo>
                                <a:cubicBezTo>
                                  <a:pt x="2644309" y="3951161"/>
                                  <a:pt x="2644309" y="3949564"/>
                                  <a:pt x="2645508" y="3949165"/>
                                </a:cubicBezTo>
                                <a:close/>
                                <a:moveTo>
                                  <a:pt x="2719353" y="3933197"/>
                                </a:moveTo>
                                <a:lnTo>
                                  <a:pt x="2736120" y="3937988"/>
                                </a:lnTo>
                                <a:cubicBezTo>
                                  <a:pt x="2737318" y="3938387"/>
                                  <a:pt x="2738119" y="3939585"/>
                                  <a:pt x="2737318" y="3940782"/>
                                </a:cubicBezTo>
                                <a:cubicBezTo>
                                  <a:pt x="2737318" y="3941581"/>
                                  <a:pt x="2736521" y="3942379"/>
                                  <a:pt x="2735722" y="3942379"/>
                                </a:cubicBezTo>
                                <a:lnTo>
                                  <a:pt x="2734921" y="3942379"/>
                                </a:lnTo>
                                <a:lnTo>
                                  <a:pt x="2718158" y="3937588"/>
                                </a:lnTo>
                                <a:cubicBezTo>
                                  <a:pt x="2716961" y="3937189"/>
                                  <a:pt x="2716161" y="3935991"/>
                                  <a:pt x="2716560" y="3934793"/>
                                </a:cubicBezTo>
                                <a:cubicBezTo>
                                  <a:pt x="2716961" y="3933596"/>
                                  <a:pt x="2718158" y="3932797"/>
                                  <a:pt x="2719353" y="3933197"/>
                                </a:cubicBezTo>
                                <a:close/>
                                <a:moveTo>
                                  <a:pt x="2657485" y="3928805"/>
                                </a:moveTo>
                                <a:cubicBezTo>
                                  <a:pt x="2658684" y="3928805"/>
                                  <a:pt x="2659881" y="3929603"/>
                                  <a:pt x="2659881" y="3930801"/>
                                </a:cubicBezTo>
                                <a:cubicBezTo>
                                  <a:pt x="2660280" y="3931999"/>
                                  <a:pt x="2659481" y="3932797"/>
                                  <a:pt x="2657885" y="3933196"/>
                                </a:cubicBezTo>
                                <a:lnTo>
                                  <a:pt x="2640320" y="3935592"/>
                                </a:lnTo>
                                <a:cubicBezTo>
                                  <a:pt x="2639122" y="3935592"/>
                                  <a:pt x="2637924" y="3934794"/>
                                  <a:pt x="2637924" y="3933596"/>
                                </a:cubicBezTo>
                                <a:cubicBezTo>
                                  <a:pt x="2637924" y="3932398"/>
                                  <a:pt x="2638722" y="3931200"/>
                                  <a:pt x="2639922" y="3931200"/>
                                </a:cubicBezTo>
                                <a:close/>
                                <a:moveTo>
                                  <a:pt x="2736920" y="3918426"/>
                                </a:moveTo>
                                <a:cubicBezTo>
                                  <a:pt x="2738119" y="3918426"/>
                                  <a:pt x="2738916" y="3919224"/>
                                  <a:pt x="2739317" y="3920422"/>
                                </a:cubicBezTo>
                                <a:cubicBezTo>
                                  <a:pt x="2739317" y="3921620"/>
                                  <a:pt x="2738517" y="3922817"/>
                                  <a:pt x="2737320" y="3922817"/>
                                </a:cubicBezTo>
                                <a:lnTo>
                                  <a:pt x="2719756" y="3925213"/>
                                </a:lnTo>
                                <a:cubicBezTo>
                                  <a:pt x="2718559" y="3925213"/>
                                  <a:pt x="2717361" y="3924415"/>
                                  <a:pt x="2717361" y="3923217"/>
                                </a:cubicBezTo>
                                <a:cubicBezTo>
                                  <a:pt x="2717361" y="3922019"/>
                                  <a:pt x="2718158" y="3920821"/>
                                  <a:pt x="2719356" y="3920821"/>
                                </a:cubicBezTo>
                                <a:close/>
                                <a:moveTo>
                                  <a:pt x="1365063" y="3917728"/>
                                </a:moveTo>
                                <a:cubicBezTo>
                                  <a:pt x="1367658" y="3917129"/>
                                  <a:pt x="1371051" y="3917029"/>
                                  <a:pt x="1374444" y="3918825"/>
                                </a:cubicBezTo>
                                <a:cubicBezTo>
                                  <a:pt x="1382028" y="3922817"/>
                                  <a:pt x="1381629" y="3930402"/>
                                  <a:pt x="1381629" y="3930801"/>
                                </a:cubicBezTo>
                                <a:cubicBezTo>
                                  <a:pt x="1381629" y="3930801"/>
                                  <a:pt x="1381629" y="3933596"/>
                                  <a:pt x="1385222" y="3935592"/>
                                </a:cubicBezTo>
                                <a:cubicBezTo>
                                  <a:pt x="1388815" y="3937189"/>
                                  <a:pt x="1391210" y="3935592"/>
                                  <a:pt x="1391210" y="3935592"/>
                                </a:cubicBezTo>
                                <a:lnTo>
                                  <a:pt x="1391610" y="3935592"/>
                                </a:lnTo>
                                <a:lnTo>
                                  <a:pt x="1392008" y="3935193"/>
                                </a:lnTo>
                                <a:cubicBezTo>
                                  <a:pt x="1394004" y="3933995"/>
                                  <a:pt x="1398796" y="3931600"/>
                                  <a:pt x="1405182" y="3934793"/>
                                </a:cubicBezTo>
                                <a:cubicBezTo>
                                  <a:pt x="1411968" y="3938386"/>
                                  <a:pt x="1412369" y="3945971"/>
                                  <a:pt x="1412369" y="3946370"/>
                                </a:cubicBezTo>
                                <a:lnTo>
                                  <a:pt x="1412369" y="3946769"/>
                                </a:lnTo>
                                <a:cubicBezTo>
                                  <a:pt x="1412369" y="3946769"/>
                                  <a:pt x="1412369" y="3949564"/>
                                  <a:pt x="1415960" y="3951560"/>
                                </a:cubicBezTo>
                                <a:cubicBezTo>
                                  <a:pt x="1419553" y="3953556"/>
                                  <a:pt x="1422350" y="3951560"/>
                                  <a:pt x="1422350" y="3951560"/>
                                </a:cubicBezTo>
                                <a:lnTo>
                                  <a:pt x="1422749" y="3951560"/>
                                </a:lnTo>
                                <a:cubicBezTo>
                                  <a:pt x="1423147" y="3951161"/>
                                  <a:pt x="1430331" y="3947169"/>
                                  <a:pt x="1436721" y="3950761"/>
                                </a:cubicBezTo>
                                <a:cubicBezTo>
                                  <a:pt x="1444306" y="3954753"/>
                                  <a:pt x="1443907" y="3962339"/>
                                  <a:pt x="1443907" y="3962738"/>
                                </a:cubicBezTo>
                                <a:cubicBezTo>
                                  <a:pt x="1443907" y="3962738"/>
                                  <a:pt x="1443907" y="3965533"/>
                                  <a:pt x="1447498" y="3967529"/>
                                </a:cubicBezTo>
                                <a:cubicBezTo>
                                  <a:pt x="1448696" y="3967928"/>
                                  <a:pt x="1449494" y="3968327"/>
                                  <a:pt x="1450690" y="3968327"/>
                                </a:cubicBezTo>
                                <a:lnTo>
                                  <a:pt x="1455082" y="3968726"/>
                                </a:lnTo>
                                <a:cubicBezTo>
                                  <a:pt x="1457078" y="3968726"/>
                                  <a:pt x="1458676" y="3970722"/>
                                  <a:pt x="1458676" y="3972718"/>
                                </a:cubicBezTo>
                                <a:cubicBezTo>
                                  <a:pt x="1458676" y="3974714"/>
                                  <a:pt x="1456678" y="3976311"/>
                                  <a:pt x="1453086" y="3976710"/>
                                </a:cubicBezTo>
                                <a:lnTo>
                                  <a:pt x="1447099" y="3976311"/>
                                </a:lnTo>
                                <a:cubicBezTo>
                                  <a:pt x="1445502" y="3975912"/>
                                  <a:pt x="1443907" y="3975513"/>
                                  <a:pt x="1442308" y="3974714"/>
                                </a:cubicBezTo>
                                <a:cubicBezTo>
                                  <a:pt x="1434726" y="3970722"/>
                                  <a:pt x="1435125" y="3963138"/>
                                  <a:pt x="1435125" y="3962738"/>
                                </a:cubicBezTo>
                                <a:cubicBezTo>
                                  <a:pt x="1435125" y="3962738"/>
                                  <a:pt x="1435524" y="3959943"/>
                                  <a:pt x="1431929" y="3957947"/>
                                </a:cubicBezTo>
                                <a:cubicBezTo>
                                  <a:pt x="1429134" y="3956350"/>
                                  <a:pt x="1425542" y="3957947"/>
                                  <a:pt x="1425143" y="3958346"/>
                                </a:cubicBezTo>
                                <a:cubicBezTo>
                                  <a:pt x="1423946" y="3959145"/>
                                  <a:pt x="1418357" y="3962339"/>
                                  <a:pt x="1411568" y="3958745"/>
                                </a:cubicBezTo>
                                <a:cubicBezTo>
                                  <a:pt x="1404783" y="3955153"/>
                                  <a:pt x="1404383" y="3948765"/>
                                  <a:pt x="1404383" y="3947169"/>
                                </a:cubicBezTo>
                                <a:cubicBezTo>
                                  <a:pt x="1403983" y="3946769"/>
                                  <a:pt x="1403584" y="3943576"/>
                                  <a:pt x="1400791" y="3941979"/>
                                </a:cubicBezTo>
                                <a:cubicBezTo>
                                  <a:pt x="1397598" y="3940382"/>
                                  <a:pt x="1395600" y="3941580"/>
                                  <a:pt x="1394802" y="3941979"/>
                                </a:cubicBezTo>
                                <a:lnTo>
                                  <a:pt x="1394405" y="3941979"/>
                                </a:lnTo>
                                <a:cubicBezTo>
                                  <a:pt x="1393206" y="3942777"/>
                                  <a:pt x="1388016" y="3945971"/>
                                  <a:pt x="1380831" y="3942378"/>
                                </a:cubicBezTo>
                                <a:cubicBezTo>
                                  <a:pt x="1373246" y="3938386"/>
                                  <a:pt x="1373645" y="3931201"/>
                                  <a:pt x="1373645" y="3930402"/>
                                </a:cubicBezTo>
                                <a:cubicBezTo>
                                  <a:pt x="1374044" y="3930402"/>
                                  <a:pt x="1373645" y="3927209"/>
                                  <a:pt x="1370452" y="3925612"/>
                                </a:cubicBezTo>
                                <a:cubicBezTo>
                                  <a:pt x="1367658" y="3924015"/>
                                  <a:pt x="1364064" y="3925612"/>
                                  <a:pt x="1363665" y="3926011"/>
                                </a:cubicBezTo>
                                <a:cubicBezTo>
                                  <a:pt x="1362469" y="3926809"/>
                                  <a:pt x="1356879" y="3930003"/>
                                  <a:pt x="1350092" y="3926410"/>
                                </a:cubicBezTo>
                                <a:lnTo>
                                  <a:pt x="1347698" y="3924813"/>
                                </a:lnTo>
                                <a:cubicBezTo>
                                  <a:pt x="1345701" y="3924015"/>
                                  <a:pt x="1344903" y="3921620"/>
                                  <a:pt x="1346101" y="3919624"/>
                                </a:cubicBezTo>
                                <a:cubicBezTo>
                                  <a:pt x="1346899" y="3917628"/>
                                  <a:pt x="1349294" y="3916829"/>
                                  <a:pt x="1351290" y="3918027"/>
                                </a:cubicBezTo>
                                <a:lnTo>
                                  <a:pt x="1353685" y="3919624"/>
                                </a:lnTo>
                                <a:cubicBezTo>
                                  <a:pt x="1357280" y="3921620"/>
                                  <a:pt x="1360073" y="3919624"/>
                                  <a:pt x="1360073" y="3919624"/>
                                </a:cubicBezTo>
                                <a:lnTo>
                                  <a:pt x="1360474" y="3919624"/>
                                </a:lnTo>
                                <a:cubicBezTo>
                                  <a:pt x="1360672" y="3919424"/>
                                  <a:pt x="1362469" y="3918327"/>
                                  <a:pt x="1365063" y="3917728"/>
                                </a:cubicBezTo>
                                <a:close/>
                                <a:moveTo>
                                  <a:pt x="2641913" y="3911640"/>
                                </a:moveTo>
                                <a:lnTo>
                                  <a:pt x="2658682" y="3916431"/>
                                </a:lnTo>
                                <a:cubicBezTo>
                                  <a:pt x="2659879" y="3916830"/>
                                  <a:pt x="2660678" y="3918028"/>
                                  <a:pt x="2660278" y="3919225"/>
                                </a:cubicBezTo>
                                <a:cubicBezTo>
                                  <a:pt x="2660278" y="3920024"/>
                                  <a:pt x="2659480" y="3920822"/>
                                  <a:pt x="2658682" y="3920822"/>
                                </a:cubicBezTo>
                                <a:lnTo>
                                  <a:pt x="2657882" y="3920822"/>
                                </a:lnTo>
                                <a:lnTo>
                                  <a:pt x="2641117" y="3916031"/>
                                </a:lnTo>
                                <a:cubicBezTo>
                                  <a:pt x="2639917" y="3915632"/>
                                  <a:pt x="2639518" y="3914434"/>
                                  <a:pt x="2639119" y="3913237"/>
                                </a:cubicBezTo>
                                <a:cubicBezTo>
                                  <a:pt x="2639518" y="3912039"/>
                                  <a:pt x="2640716" y="3911241"/>
                                  <a:pt x="2641913" y="3911640"/>
                                </a:cubicBezTo>
                                <a:close/>
                                <a:moveTo>
                                  <a:pt x="2730129" y="3901261"/>
                                </a:moveTo>
                                <a:cubicBezTo>
                                  <a:pt x="2730932" y="3900861"/>
                                  <a:pt x="2732528" y="3900861"/>
                                  <a:pt x="2732927" y="3902059"/>
                                </a:cubicBezTo>
                                <a:cubicBezTo>
                                  <a:pt x="2733325" y="3902857"/>
                                  <a:pt x="2733325" y="3904454"/>
                                  <a:pt x="2732128" y="3904853"/>
                                </a:cubicBezTo>
                                <a:lnTo>
                                  <a:pt x="2716961" y="3913637"/>
                                </a:lnTo>
                                <a:lnTo>
                                  <a:pt x="2716164" y="3914036"/>
                                </a:lnTo>
                                <a:cubicBezTo>
                                  <a:pt x="2715365" y="3914036"/>
                                  <a:pt x="2714568" y="3913637"/>
                                  <a:pt x="2714168" y="3912838"/>
                                </a:cubicBezTo>
                                <a:cubicBezTo>
                                  <a:pt x="2713371" y="3911641"/>
                                  <a:pt x="2713769" y="3910443"/>
                                  <a:pt x="2714964" y="3910044"/>
                                </a:cubicBezTo>
                                <a:close/>
                                <a:moveTo>
                                  <a:pt x="2651496" y="3895672"/>
                                </a:moveTo>
                                <a:lnTo>
                                  <a:pt x="2665467" y="3906451"/>
                                </a:lnTo>
                                <a:cubicBezTo>
                                  <a:pt x="2666267" y="3906850"/>
                                  <a:pt x="2666666" y="3908447"/>
                                  <a:pt x="2665868" y="3909246"/>
                                </a:cubicBezTo>
                                <a:cubicBezTo>
                                  <a:pt x="2665467" y="3909645"/>
                                  <a:pt x="2664670" y="3910044"/>
                                  <a:pt x="2664271" y="3910044"/>
                                </a:cubicBezTo>
                                <a:cubicBezTo>
                                  <a:pt x="2663871" y="3910044"/>
                                  <a:pt x="2663073" y="3910044"/>
                                  <a:pt x="2662675" y="3909645"/>
                                </a:cubicBezTo>
                                <a:lnTo>
                                  <a:pt x="2649100" y="3898865"/>
                                </a:lnTo>
                                <a:cubicBezTo>
                                  <a:pt x="2648304" y="3898466"/>
                                  <a:pt x="2647904" y="3896869"/>
                                  <a:pt x="2648701" y="3896071"/>
                                </a:cubicBezTo>
                                <a:cubicBezTo>
                                  <a:pt x="2649100" y="3895273"/>
                                  <a:pt x="2650698" y="3894873"/>
                                  <a:pt x="2651496" y="3895672"/>
                                </a:cubicBezTo>
                                <a:close/>
                                <a:moveTo>
                                  <a:pt x="2720157" y="3886889"/>
                                </a:moveTo>
                                <a:cubicBezTo>
                                  <a:pt x="2720951" y="3887288"/>
                                  <a:pt x="2721352" y="3888885"/>
                                  <a:pt x="2720555" y="3889684"/>
                                </a:cubicBezTo>
                                <a:lnTo>
                                  <a:pt x="2709780" y="3903657"/>
                                </a:lnTo>
                                <a:cubicBezTo>
                                  <a:pt x="2709379" y="3904056"/>
                                  <a:pt x="2708581" y="3904455"/>
                                  <a:pt x="2708184" y="3904455"/>
                                </a:cubicBezTo>
                                <a:cubicBezTo>
                                  <a:pt x="2707784" y="3904455"/>
                                  <a:pt x="2706984" y="3904455"/>
                                  <a:pt x="2706586" y="3904056"/>
                                </a:cubicBezTo>
                                <a:cubicBezTo>
                                  <a:pt x="2705389" y="3903257"/>
                                  <a:pt x="2705389" y="3902060"/>
                                  <a:pt x="2706586" y="3901261"/>
                                </a:cubicBezTo>
                                <a:lnTo>
                                  <a:pt x="2717361" y="3887288"/>
                                </a:lnTo>
                                <a:cubicBezTo>
                                  <a:pt x="2717762" y="3886490"/>
                                  <a:pt x="2719356" y="3886091"/>
                                  <a:pt x="2720157" y="3886889"/>
                                </a:cubicBezTo>
                                <a:close/>
                                <a:moveTo>
                                  <a:pt x="2663471" y="3882897"/>
                                </a:moveTo>
                                <a:cubicBezTo>
                                  <a:pt x="2664270" y="3882498"/>
                                  <a:pt x="2665866" y="3882498"/>
                                  <a:pt x="2666266" y="3883696"/>
                                </a:cubicBezTo>
                                <a:lnTo>
                                  <a:pt x="2675049" y="3898866"/>
                                </a:lnTo>
                                <a:cubicBezTo>
                                  <a:pt x="2675448" y="3899665"/>
                                  <a:pt x="2675448" y="3901262"/>
                                  <a:pt x="2674250" y="3901661"/>
                                </a:cubicBezTo>
                                <a:lnTo>
                                  <a:pt x="2673452" y="3902060"/>
                                </a:lnTo>
                                <a:cubicBezTo>
                                  <a:pt x="2672655" y="3902060"/>
                                  <a:pt x="2671855" y="3901661"/>
                                  <a:pt x="2671456" y="3900862"/>
                                </a:cubicBezTo>
                                <a:lnTo>
                                  <a:pt x="2662673" y="3885692"/>
                                </a:lnTo>
                                <a:cubicBezTo>
                                  <a:pt x="2662273" y="3884893"/>
                                  <a:pt x="2662273" y="3883297"/>
                                  <a:pt x="2663471" y="3882897"/>
                                </a:cubicBezTo>
                                <a:close/>
                                <a:moveTo>
                                  <a:pt x="2702194" y="3877708"/>
                                </a:moveTo>
                                <a:cubicBezTo>
                                  <a:pt x="2703394" y="3878107"/>
                                  <a:pt x="2704191" y="3879305"/>
                                  <a:pt x="2703793" y="3880502"/>
                                </a:cubicBezTo>
                                <a:lnTo>
                                  <a:pt x="2699005" y="3897269"/>
                                </a:lnTo>
                                <a:cubicBezTo>
                                  <a:pt x="2699005" y="3898068"/>
                                  <a:pt x="2698206" y="3898866"/>
                                  <a:pt x="2697409" y="3898866"/>
                                </a:cubicBezTo>
                                <a:lnTo>
                                  <a:pt x="2696610" y="3898866"/>
                                </a:lnTo>
                                <a:cubicBezTo>
                                  <a:pt x="2695408" y="3898467"/>
                                  <a:pt x="2694611" y="3897669"/>
                                  <a:pt x="2694611" y="3896072"/>
                                </a:cubicBezTo>
                                <a:lnTo>
                                  <a:pt x="2699401" y="3879305"/>
                                </a:lnTo>
                                <a:cubicBezTo>
                                  <a:pt x="2699802" y="3878107"/>
                                  <a:pt x="2700999" y="3877309"/>
                                  <a:pt x="2702194" y="3877708"/>
                                </a:cubicBezTo>
                                <a:close/>
                                <a:moveTo>
                                  <a:pt x="2682236" y="3876111"/>
                                </a:moveTo>
                                <a:cubicBezTo>
                                  <a:pt x="2683432" y="3876111"/>
                                  <a:pt x="2684631" y="3876909"/>
                                  <a:pt x="2684631" y="3878107"/>
                                </a:cubicBezTo>
                                <a:lnTo>
                                  <a:pt x="2687027" y="3895673"/>
                                </a:lnTo>
                                <a:cubicBezTo>
                                  <a:pt x="2687027" y="3896870"/>
                                  <a:pt x="2686229" y="3898068"/>
                                  <a:pt x="2685030" y="3898068"/>
                                </a:cubicBezTo>
                                <a:cubicBezTo>
                                  <a:pt x="2683834" y="3898467"/>
                                  <a:pt x="2682636" y="3897669"/>
                                  <a:pt x="2682636" y="3896072"/>
                                </a:cubicBezTo>
                                <a:lnTo>
                                  <a:pt x="2680242" y="3878506"/>
                                </a:lnTo>
                                <a:cubicBezTo>
                                  <a:pt x="2680242" y="3877309"/>
                                  <a:pt x="2681040" y="3876111"/>
                                  <a:pt x="2682236" y="3876111"/>
                                </a:cubicBezTo>
                                <a:close/>
                                <a:moveTo>
                                  <a:pt x="1726597" y="3851510"/>
                                </a:moveTo>
                                <a:cubicBezTo>
                                  <a:pt x="1734332" y="3853456"/>
                                  <a:pt x="1741318" y="3858346"/>
                                  <a:pt x="1745709" y="3865732"/>
                                </a:cubicBezTo>
                                <a:lnTo>
                                  <a:pt x="1740120" y="3869325"/>
                                </a:lnTo>
                                <a:cubicBezTo>
                                  <a:pt x="1732535" y="3857748"/>
                                  <a:pt x="1717367" y="3854155"/>
                                  <a:pt x="1705790" y="3861341"/>
                                </a:cubicBezTo>
                                <a:cubicBezTo>
                                  <a:pt x="1694212" y="3868526"/>
                                  <a:pt x="1690620" y="3883696"/>
                                  <a:pt x="1698604" y="3895273"/>
                                </a:cubicBezTo>
                                <a:lnTo>
                                  <a:pt x="1693015" y="3898866"/>
                                </a:lnTo>
                                <a:cubicBezTo>
                                  <a:pt x="1692616" y="3898467"/>
                                  <a:pt x="1692616" y="3898068"/>
                                  <a:pt x="1692217" y="3897669"/>
                                </a:cubicBezTo>
                                <a:cubicBezTo>
                                  <a:pt x="1683434" y="3882897"/>
                                  <a:pt x="1688224" y="3863736"/>
                                  <a:pt x="1702995" y="3854953"/>
                                </a:cubicBezTo>
                                <a:cubicBezTo>
                                  <a:pt x="1710381" y="3850562"/>
                                  <a:pt x="1718863" y="3849564"/>
                                  <a:pt x="1726597" y="3851510"/>
                                </a:cubicBezTo>
                                <a:close/>
                                <a:moveTo>
                                  <a:pt x="6470185" y="3822219"/>
                                </a:moveTo>
                                <a:cubicBezTo>
                                  <a:pt x="6471383" y="3822219"/>
                                  <a:pt x="6472181" y="3823017"/>
                                  <a:pt x="6472580" y="3824215"/>
                                </a:cubicBezTo>
                                <a:lnTo>
                                  <a:pt x="6474975" y="3841781"/>
                                </a:lnTo>
                                <a:cubicBezTo>
                                  <a:pt x="6474975" y="3842978"/>
                                  <a:pt x="6474177" y="3844176"/>
                                  <a:pt x="6472979" y="3844176"/>
                                </a:cubicBezTo>
                                <a:cubicBezTo>
                                  <a:pt x="6471782" y="3844176"/>
                                  <a:pt x="6470584" y="3843378"/>
                                  <a:pt x="6470584" y="3842180"/>
                                </a:cubicBezTo>
                                <a:lnTo>
                                  <a:pt x="6468188" y="3824614"/>
                                </a:lnTo>
                                <a:cubicBezTo>
                                  <a:pt x="6468188" y="3823417"/>
                                  <a:pt x="6468987" y="3822219"/>
                                  <a:pt x="6470185" y="3822219"/>
                                </a:cubicBezTo>
                                <a:close/>
                                <a:moveTo>
                                  <a:pt x="6458607" y="3821421"/>
                                </a:moveTo>
                                <a:cubicBezTo>
                                  <a:pt x="6459806" y="3821820"/>
                                  <a:pt x="6460205" y="3823017"/>
                                  <a:pt x="6459806" y="3824215"/>
                                </a:cubicBezTo>
                                <a:lnTo>
                                  <a:pt x="6455015" y="3840982"/>
                                </a:lnTo>
                                <a:cubicBezTo>
                                  <a:pt x="6455015" y="3841781"/>
                                  <a:pt x="6454216" y="3842579"/>
                                  <a:pt x="6453418" y="3842579"/>
                                </a:cubicBezTo>
                                <a:lnTo>
                                  <a:pt x="6452620" y="3842579"/>
                                </a:lnTo>
                                <a:cubicBezTo>
                                  <a:pt x="6451421" y="3842180"/>
                                  <a:pt x="6450623" y="3840982"/>
                                  <a:pt x="6451022" y="3839785"/>
                                </a:cubicBezTo>
                                <a:lnTo>
                                  <a:pt x="6455813" y="3823017"/>
                                </a:lnTo>
                                <a:cubicBezTo>
                                  <a:pt x="6456212" y="3821820"/>
                                  <a:pt x="6457410" y="3821021"/>
                                  <a:pt x="6458607" y="3821421"/>
                                </a:cubicBezTo>
                                <a:close/>
                                <a:moveTo>
                                  <a:pt x="6480563" y="3818626"/>
                                </a:moveTo>
                                <a:cubicBezTo>
                                  <a:pt x="6481362" y="3818227"/>
                                  <a:pt x="6482959" y="3818227"/>
                                  <a:pt x="6483358" y="3819425"/>
                                </a:cubicBezTo>
                                <a:lnTo>
                                  <a:pt x="6492141" y="3834595"/>
                                </a:lnTo>
                                <a:cubicBezTo>
                                  <a:pt x="6492540" y="3835394"/>
                                  <a:pt x="6492540" y="3836991"/>
                                  <a:pt x="6491342" y="3837390"/>
                                </a:cubicBezTo>
                                <a:lnTo>
                                  <a:pt x="6490544" y="3837789"/>
                                </a:lnTo>
                                <a:cubicBezTo>
                                  <a:pt x="6489745" y="3837789"/>
                                  <a:pt x="6488947" y="3837390"/>
                                  <a:pt x="6488548" y="3836591"/>
                                </a:cubicBezTo>
                                <a:lnTo>
                                  <a:pt x="6479764" y="3821421"/>
                                </a:lnTo>
                                <a:cubicBezTo>
                                  <a:pt x="6479365" y="3820622"/>
                                  <a:pt x="6479365" y="3819026"/>
                                  <a:pt x="6480563" y="3818626"/>
                                </a:cubicBezTo>
                                <a:close/>
                                <a:moveTo>
                                  <a:pt x="5125482" y="3816331"/>
                                </a:moveTo>
                                <a:cubicBezTo>
                                  <a:pt x="5128077" y="3815732"/>
                                  <a:pt x="5131470" y="3815632"/>
                                  <a:pt x="5134863" y="3817429"/>
                                </a:cubicBezTo>
                                <a:cubicBezTo>
                                  <a:pt x="5142448" y="3821421"/>
                                  <a:pt x="5142049" y="3829005"/>
                                  <a:pt x="5142049" y="3829405"/>
                                </a:cubicBezTo>
                                <a:cubicBezTo>
                                  <a:pt x="5142049" y="3829405"/>
                                  <a:pt x="5142049" y="3832199"/>
                                  <a:pt x="5145642" y="3834195"/>
                                </a:cubicBezTo>
                                <a:cubicBezTo>
                                  <a:pt x="5149235" y="3835792"/>
                                  <a:pt x="5151630" y="3834195"/>
                                  <a:pt x="5151630" y="3834195"/>
                                </a:cubicBezTo>
                                <a:lnTo>
                                  <a:pt x="5152029" y="3834195"/>
                                </a:lnTo>
                                <a:lnTo>
                                  <a:pt x="5152428" y="3833796"/>
                                </a:lnTo>
                                <a:cubicBezTo>
                                  <a:pt x="5154424" y="3832598"/>
                                  <a:pt x="5159215" y="3830203"/>
                                  <a:pt x="5165602" y="3833397"/>
                                </a:cubicBezTo>
                                <a:cubicBezTo>
                                  <a:pt x="5172388" y="3836989"/>
                                  <a:pt x="5172787" y="3844574"/>
                                  <a:pt x="5172787" y="3844973"/>
                                </a:cubicBezTo>
                                <a:lnTo>
                                  <a:pt x="5172787" y="3845373"/>
                                </a:lnTo>
                                <a:cubicBezTo>
                                  <a:pt x="5172787" y="3845373"/>
                                  <a:pt x="5172787" y="3848167"/>
                                  <a:pt x="5176380" y="3850163"/>
                                </a:cubicBezTo>
                                <a:cubicBezTo>
                                  <a:pt x="5179973" y="3852159"/>
                                  <a:pt x="5182767" y="3850163"/>
                                  <a:pt x="5182767" y="3850163"/>
                                </a:cubicBezTo>
                                <a:lnTo>
                                  <a:pt x="5183167" y="3850163"/>
                                </a:lnTo>
                                <a:cubicBezTo>
                                  <a:pt x="5183566" y="3849764"/>
                                  <a:pt x="5190752" y="3845772"/>
                                  <a:pt x="5197140" y="3849365"/>
                                </a:cubicBezTo>
                                <a:cubicBezTo>
                                  <a:pt x="5204724" y="3853357"/>
                                  <a:pt x="5204325" y="3860942"/>
                                  <a:pt x="5204325" y="3861342"/>
                                </a:cubicBezTo>
                                <a:cubicBezTo>
                                  <a:pt x="5204325" y="3861342"/>
                                  <a:pt x="5204325" y="3864136"/>
                                  <a:pt x="5207918" y="3866132"/>
                                </a:cubicBezTo>
                                <a:cubicBezTo>
                                  <a:pt x="5209116" y="3866531"/>
                                  <a:pt x="5209914" y="3866930"/>
                                  <a:pt x="5211112" y="3866930"/>
                                </a:cubicBezTo>
                                <a:lnTo>
                                  <a:pt x="5215503" y="3867330"/>
                                </a:lnTo>
                                <a:cubicBezTo>
                                  <a:pt x="5217499" y="3867330"/>
                                  <a:pt x="5219096" y="3869326"/>
                                  <a:pt x="5219096" y="3871322"/>
                                </a:cubicBezTo>
                                <a:cubicBezTo>
                                  <a:pt x="5219096" y="3873318"/>
                                  <a:pt x="5217100" y="3874914"/>
                                  <a:pt x="5213507" y="3875314"/>
                                </a:cubicBezTo>
                                <a:lnTo>
                                  <a:pt x="5207519" y="3874914"/>
                                </a:lnTo>
                                <a:cubicBezTo>
                                  <a:pt x="5205922" y="3874515"/>
                                  <a:pt x="5204325" y="3874116"/>
                                  <a:pt x="5202728" y="3873318"/>
                                </a:cubicBezTo>
                                <a:cubicBezTo>
                                  <a:pt x="5195144" y="3869326"/>
                                  <a:pt x="5195543" y="3861741"/>
                                  <a:pt x="5195543" y="3861342"/>
                                </a:cubicBezTo>
                                <a:cubicBezTo>
                                  <a:pt x="5195543" y="3861342"/>
                                  <a:pt x="5195942" y="3858546"/>
                                  <a:pt x="5192349" y="3856550"/>
                                </a:cubicBezTo>
                                <a:cubicBezTo>
                                  <a:pt x="5189555" y="3854953"/>
                                  <a:pt x="5185961" y="3856550"/>
                                  <a:pt x="5185562" y="3856949"/>
                                </a:cubicBezTo>
                                <a:cubicBezTo>
                                  <a:pt x="5184364" y="3857748"/>
                                  <a:pt x="5178775" y="3860942"/>
                                  <a:pt x="5171989" y="3857349"/>
                                </a:cubicBezTo>
                                <a:cubicBezTo>
                                  <a:pt x="5165203" y="3853756"/>
                                  <a:pt x="5164803" y="3847369"/>
                                  <a:pt x="5164803" y="3845772"/>
                                </a:cubicBezTo>
                                <a:cubicBezTo>
                                  <a:pt x="5164404" y="3845373"/>
                                  <a:pt x="5164005" y="3842179"/>
                                  <a:pt x="5161211" y="3840582"/>
                                </a:cubicBezTo>
                                <a:cubicBezTo>
                                  <a:pt x="5158017" y="3838985"/>
                                  <a:pt x="5156021" y="3840183"/>
                                  <a:pt x="5155223" y="3840582"/>
                                </a:cubicBezTo>
                                <a:lnTo>
                                  <a:pt x="5154823" y="3840582"/>
                                </a:lnTo>
                                <a:cubicBezTo>
                                  <a:pt x="5153626" y="3841381"/>
                                  <a:pt x="5148436" y="3844574"/>
                                  <a:pt x="5141251" y="3840981"/>
                                </a:cubicBezTo>
                                <a:cubicBezTo>
                                  <a:pt x="5133666" y="3836989"/>
                                  <a:pt x="5134065" y="3829804"/>
                                  <a:pt x="5134065" y="3829005"/>
                                </a:cubicBezTo>
                                <a:cubicBezTo>
                                  <a:pt x="5134464" y="3829005"/>
                                  <a:pt x="5134065" y="3825812"/>
                                  <a:pt x="5130871" y="3824215"/>
                                </a:cubicBezTo>
                                <a:cubicBezTo>
                                  <a:pt x="5128077" y="3822618"/>
                                  <a:pt x="5124484" y="3824215"/>
                                  <a:pt x="5124085" y="3824614"/>
                                </a:cubicBezTo>
                                <a:cubicBezTo>
                                  <a:pt x="5122887" y="3825413"/>
                                  <a:pt x="5117299" y="3828606"/>
                                  <a:pt x="5110512" y="3825013"/>
                                </a:cubicBezTo>
                                <a:lnTo>
                                  <a:pt x="5108117" y="3823417"/>
                                </a:lnTo>
                                <a:cubicBezTo>
                                  <a:pt x="5106121" y="3822618"/>
                                  <a:pt x="5105323" y="3820223"/>
                                  <a:pt x="5106520" y="3818227"/>
                                </a:cubicBezTo>
                                <a:cubicBezTo>
                                  <a:pt x="5107319" y="3816231"/>
                                  <a:pt x="5109714" y="3815433"/>
                                  <a:pt x="5111710" y="3816630"/>
                                </a:cubicBezTo>
                                <a:lnTo>
                                  <a:pt x="5114105" y="3818227"/>
                                </a:lnTo>
                                <a:cubicBezTo>
                                  <a:pt x="5117698" y="3820223"/>
                                  <a:pt x="5120492" y="3818227"/>
                                  <a:pt x="5120492" y="3818227"/>
                                </a:cubicBezTo>
                                <a:lnTo>
                                  <a:pt x="5120891" y="3818227"/>
                                </a:lnTo>
                                <a:cubicBezTo>
                                  <a:pt x="5121091" y="3818027"/>
                                  <a:pt x="5122887" y="3816929"/>
                                  <a:pt x="5125482" y="3816331"/>
                                </a:cubicBezTo>
                                <a:close/>
                                <a:moveTo>
                                  <a:pt x="6448628" y="3816231"/>
                                </a:moveTo>
                                <a:cubicBezTo>
                                  <a:pt x="6449426" y="3817029"/>
                                  <a:pt x="6449825" y="3818626"/>
                                  <a:pt x="6449426" y="3819025"/>
                                </a:cubicBezTo>
                                <a:lnTo>
                                  <a:pt x="6438648" y="3832998"/>
                                </a:lnTo>
                                <a:cubicBezTo>
                                  <a:pt x="6438248" y="3833398"/>
                                  <a:pt x="6437450" y="3833797"/>
                                  <a:pt x="6437050" y="3833797"/>
                                </a:cubicBezTo>
                                <a:cubicBezTo>
                                  <a:pt x="6436651" y="3833797"/>
                                  <a:pt x="6435852" y="3833797"/>
                                  <a:pt x="6435453" y="3833398"/>
                                </a:cubicBezTo>
                                <a:cubicBezTo>
                                  <a:pt x="6434655" y="3832998"/>
                                  <a:pt x="6434255" y="3831402"/>
                                  <a:pt x="6435054" y="3830603"/>
                                </a:cubicBezTo>
                                <a:lnTo>
                                  <a:pt x="6445833" y="3816630"/>
                                </a:lnTo>
                                <a:cubicBezTo>
                                  <a:pt x="6446232" y="3815832"/>
                                  <a:pt x="6447829" y="3815433"/>
                                  <a:pt x="6448628" y="3816231"/>
                                </a:cubicBezTo>
                                <a:close/>
                                <a:moveTo>
                                  <a:pt x="6492139" y="3810642"/>
                                </a:moveTo>
                                <a:lnTo>
                                  <a:pt x="6506512" y="3821422"/>
                                </a:lnTo>
                                <a:cubicBezTo>
                                  <a:pt x="6507310" y="3821821"/>
                                  <a:pt x="6507709" y="3823418"/>
                                  <a:pt x="6506911" y="3824216"/>
                                </a:cubicBezTo>
                                <a:cubicBezTo>
                                  <a:pt x="6506512" y="3824615"/>
                                  <a:pt x="6505713" y="3825014"/>
                                  <a:pt x="6505314" y="3825014"/>
                                </a:cubicBezTo>
                                <a:cubicBezTo>
                                  <a:pt x="6504915" y="3825014"/>
                                  <a:pt x="6504116" y="3825014"/>
                                  <a:pt x="6503717" y="3824615"/>
                                </a:cubicBezTo>
                                <a:lnTo>
                                  <a:pt x="6489744" y="3813836"/>
                                </a:lnTo>
                                <a:cubicBezTo>
                                  <a:pt x="6488946" y="3813437"/>
                                  <a:pt x="6488547" y="3811840"/>
                                  <a:pt x="6489345" y="3811041"/>
                                </a:cubicBezTo>
                                <a:cubicBezTo>
                                  <a:pt x="6489744" y="3810243"/>
                                  <a:pt x="6491341" y="3809844"/>
                                  <a:pt x="6492139" y="3810642"/>
                                </a:cubicBezTo>
                                <a:close/>
                                <a:moveTo>
                                  <a:pt x="3001196" y="3810243"/>
                                </a:moveTo>
                                <a:cubicBezTo>
                                  <a:pt x="3002392" y="3809844"/>
                                  <a:pt x="3003589" y="3810642"/>
                                  <a:pt x="3003988" y="3811840"/>
                                </a:cubicBezTo>
                                <a:cubicBezTo>
                                  <a:pt x="3005582" y="3819424"/>
                                  <a:pt x="3013563" y="3824614"/>
                                  <a:pt x="3021557" y="3822618"/>
                                </a:cubicBezTo>
                                <a:cubicBezTo>
                                  <a:pt x="3023150" y="3822219"/>
                                  <a:pt x="3024346" y="3823017"/>
                                  <a:pt x="3024745" y="3824215"/>
                                </a:cubicBezTo>
                                <a:cubicBezTo>
                                  <a:pt x="3025144" y="3825412"/>
                                  <a:pt x="3024346" y="3826610"/>
                                  <a:pt x="3023550" y="3827009"/>
                                </a:cubicBezTo>
                                <a:lnTo>
                                  <a:pt x="3023150" y="3827009"/>
                                </a:lnTo>
                                <a:cubicBezTo>
                                  <a:pt x="3018762" y="3828207"/>
                                  <a:pt x="3014363" y="3827807"/>
                                  <a:pt x="3010363" y="3825811"/>
                                </a:cubicBezTo>
                                <a:cubicBezTo>
                                  <a:pt x="3005181" y="3840183"/>
                                  <a:pt x="2995206" y="3851360"/>
                                  <a:pt x="2981628" y="3858147"/>
                                </a:cubicBezTo>
                                <a:cubicBezTo>
                                  <a:pt x="2968062" y="3864934"/>
                                  <a:pt x="2952892" y="3866131"/>
                                  <a:pt x="2938519" y="3861341"/>
                                </a:cubicBezTo>
                                <a:cubicBezTo>
                                  <a:pt x="2937722" y="3865732"/>
                                  <a:pt x="2935326" y="3869724"/>
                                  <a:pt x="2931733" y="3872519"/>
                                </a:cubicBezTo>
                                <a:lnTo>
                                  <a:pt x="2931335" y="3872918"/>
                                </a:lnTo>
                                <a:cubicBezTo>
                                  <a:pt x="2930537" y="3873317"/>
                                  <a:pt x="2929338" y="3872918"/>
                                  <a:pt x="2928539" y="3872119"/>
                                </a:cubicBezTo>
                                <a:cubicBezTo>
                                  <a:pt x="2927740" y="3871321"/>
                                  <a:pt x="2927740" y="3869724"/>
                                  <a:pt x="2928937" y="3868926"/>
                                </a:cubicBezTo>
                                <a:cubicBezTo>
                                  <a:pt x="2934926" y="3863736"/>
                                  <a:pt x="2936124" y="3854554"/>
                                  <a:pt x="2930935" y="3848166"/>
                                </a:cubicBezTo>
                                <a:cubicBezTo>
                                  <a:pt x="2930136" y="3847368"/>
                                  <a:pt x="2930136" y="3845771"/>
                                  <a:pt x="2931335" y="3844973"/>
                                </a:cubicBezTo>
                                <a:cubicBezTo>
                                  <a:pt x="2932131" y="3844175"/>
                                  <a:pt x="2933730" y="3844175"/>
                                  <a:pt x="2934527" y="3845372"/>
                                </a:cubicBezTo>
                                <a:cubicBezTo>
                                  <a:pt x="2937321" y="3848965"/>
                                  <a:pt x="2938917" y="3852957"/>
                                  <a:pt x="2938917" y="3856950"/>
                                </a:cubicBezTo>
                                <a:lnTo>
                                  <a:pt x="2939317" y="3856950"/>
                                </a:lnTo>
                                <a:cubicBezTo>
                                  <a:pt x="2952892" y="3861341"/>
                                  <a:pt x="2966865" y="3860543"/>
                                  <a:pt x="2979636" y="3854154"/>
                                </a:cubicBezTo>
                                <a:cubicBezTo>
                                  <a:pt x="2992007" y="3847767"/>
                                  <a:pt x="3001592" y="3836989"/>
                                  <a:pt x="3005982" y="3823815"/>
                                </a:cubicBezTo>
                                <a:lnTo>
                                  <a:pt x="3005982" y="3823416"/>
                                </a:lnTo>
                                <a:cubicBezTo>
                                  <a:pt x="3002788" y="3821021"/>
                                  <a:pt x="3000794" y="3817428"/>
                                  <a:pt x="2999599" y="3813037"/>
                                </a:cubicBezTo>
                                <a:cubicBezTo>
                                  <a:pt x="2999201" y="3811840"/>
                                  <a:pt x="2999995" y="3810642"/>
                                  <a:pt x="3001196" y="3810243"/>
                                </a:cubicBezTo>
                                <a:close/>
                                <a:moveTo>
                                  <a:pt x="6438248" y="3807049"/>
                                </a:moveTo>
                                <a:cubicBezTo>
                                  <a:pt x="6439047" y="3806650"/>
                                  <a:pt x="6440644" y="3806650"/>
                                  <a:pt x="6441043" y="3807848"/>
                                </a:cubicBezTo>
                                <a:cubicBezTo>
                                  <a:pt x="6441442" y="3808646"/>
                                  <a:pt x="6441043" y="3809844"/>
                                  <a:pt x="6440244" y="3810642"/>
                                </a:cubicBezTo>
                                <a:lnTo>
                                  <a:pt x="6425074" y="3819426"/>
                                </a:lnTo>
                                <a:lnTo>
                                  <a:pt x="6424275" y="3819825"/>
                                </a:lnTo>
                                <a:cubicBezTo>
                                  <a:pt x="6423477" y="3819825"/>
                                  <a:pt x="6422679" y="3819426"/>
                                  <a:pt x="6422279" y="3818627"/>
                                </a:cubicBezTo>
                                <a:cubicBezTo>
                                  <a:pt x="6421880" y="3817829"/>
                                  <a:pt x="6421880" y="3816232"/>
                                  <a:pt x="6423078" y="3815833"/>
                                </a:cubicBezTo>
                                <a:close/>
                                <a:moveTo>
                                  <a:pt x="3924493" y="3806650"/>
                                </a:moveTo>
                                <a:cubicBezTo>
                                  <a:pt x="3926888" y="3806251"/>
                                  <a:pt x="3928884" y="3808247"/>
                                  <a:pt x="3929283" y="3810243"/>
                                </a:cubicBezTo>
                                <a:lnTo>
                                  <a:pt x="3932876" y="3834594"/>
                                </a:lnTo>
                                <a:lnTo>
                                  <a:pt x="3957228" y="3831001"/>
                                </a:lnTo>
                                <a:cubicBezTo>
                                  <a:pt x="3959624" y="3830602"/>
                                  <a:pt x="3961620" y="3832199"/>
                                  <a:pt x="3962019" y="3834594"/>
                                </a:cubicBezTo>
                                <a:cubicBezTo>
                                  <a:pt x="3962418" y="3836989"/>
                                  <a:pt x="3960821" y="3838985"/>
                                  <a:pt x="3958426" y="3839385"/>
                                </a:cubicBezTo>
                                <a:lnTo>
                                  <a:pt x="3934074" y="3842977"/>
                                </a:lnTo>
                                <a:lnTo>
                                  <a:pt x="3937667" y="3867330"/>
                                </a:lnTo>
                                <a:cubicBezTo>
                                  <a:pt x="3938066" y="3869725"/>
                                  <a:pt x="3936469" y="3871721"/>
                                  <a:pt x="3934074" y="3872120"/>
                                </a:cubicBezTo>
                                <a:cubicBezTo>
                                  <a:pt x="3931679" y="3872519"/>
                                  <a:pt x="3929683" y="3870922"/>
                                  <a:pt x="3929283" y="3868527"/>
                                </a:cubicBezTo>
                                <a:lnTo>
                                  <a:pt x="3925691" y="3844175"/>
                                </a:lnTo>
                                <a:lnTo>
                                  <a:pt x="3901339" y="3847768"/>
                                </a:lnTo>
                                <a:cubicBezTo>
                                  <a:pt x="3898944" y="3848167"/>
                                  <a:pt x="3896948" y="3846570"/>
                                  <a:pt x="3896549" y="3844175"/>
                                </a:cubicBezTo>
                                <a:cubicBezTo>
                                  <a:pt x="3896150" y="3841780"/>
                                  <a:pt x="3897747" y="3839784"/>
                                  <a:pt x="3900142" y="3839385"/>
                                </a:cubicBezTo>
                                <a:lnTo>
                                  <a:pt x="3924493" y="3835792"/>
                                </a:lnTo>
                                <a:lnTo>
                                  <a:pt x="3920900" y="3811441"/>
                                </a:lnTo>
                                <a:cubicBezTo>
                                  <a:pt x="3920501" y="3809045"/>
                                  <a:pt x="3922098" y="3807049"/>
                                  <a:pt x="3924493" y="3806650"/>
                                </a:cubicBezTo>
                                <a:close/>
                                <a:moveTo>
                                  <a:pt x="6496930" y="3799465"/>
                                </a:moveTo>
                                <a:lnTo>
                                  <a:pt x="6513697" y="3804256"/>
                                </a:lnTo>
                                <a:cubicBezTo>
                                  <a:pt x="6514895" y="3804655"/>
                                  <a:pt x="6515693" y="3805853"/>
                                  <a:pt x="6514895" y="3807050"/>
                                </a:cubicBezTo>
                                <a:cubicBezTo>
                                  <a:pt x="6514895" y="3807849"/>
                                  <a:pt x="6514097" y="3808647"/>
                                  <a:pt x="6513298" y="3808647"/>
                                </a:cubicBezTo>
                                <a:lnTo>
                                  <a:pt x="6512500" y="3808647"/>
                                </a:lnTo>
                                <a:lnTo>
                                  <a:pt x="6495732" y="3803856"/>
                                </a:lnTo>
                                <a:cubicBezTo>
                                  <a:pt x="6494535" y="3803457"/>
                                  <a:pt x="6493736" y="3802259"/>
                                  <a:pt x="6494136" y="3801061"/>
                                </a:cubicBezTo>
                                <a:cubicBezTo>
                                  <a:pt x="6494535" y="3799864"/>
                                  <a:pt x="6495732" y="3799065"/>
                                  <a:pt x="6496930" y="3799465"/>
                                </a:cubicBezTo>
                                <a:close/>
                                <a:moveTo>
                                  <a:pt x="6435056" y="3795074"/>
                                </a:moveTo>
                                <a:cubicBezTo>
                                  <a:pt x="6436253" y="3795074"/>
                                  <a:pt x="6437451" y="3795872"/>
                                  <a:pt x="6437451" y="3797070"/>
                                </a:cubicBezTo>
                                <a:cubicBezTo>
                                  <a:pt x="6437451" y="3798267"/>
                                  <a:pt x="6436653" y="3799465"/>
                                  <a:pt x="6435455" y="3799465"/>
                                </a:cubicBezTo>
                                <a:lnTo>
                                  <a:pt x="6417889" y="3801861"/>
                                </a:lnTo>
                                <a:cubicBezTo>
                                  <a:pt x="6416692" y="3801861"/>
                                  <a:pt x="6415494" y="3801063"/>
                                  <a:pt x="6415494" y="3799865"/>
                                </a:cubicBezTo>
                                <a:cubicBezTo>
                                  <a:pt x="6415494" y="3798666"/>
                                  <a:pt x="6416292" y="3797469"/>
                                  <a:pt x="6417490" y="3797469"/>
                                </a:cubicBezTo>
                                <a:close/>
                                <a:moveTo>
                                  <a:pt x="6514496" y="3785094"/>
                                </a:moveTo>
                                <a:cubicBezTo>
                                  <a:pt x="6515693" y="3784694"/>
                                  <a:pt x="6516492" y="3785493"/>
                                  <a:pt x="6516891" y="3787090"/>
                                </a:cubicBezTo>
                                <a:cubicBezTo>
                                  <a:pt x="6516891" y="3788287"/>
                                  <a:pt x="6516092" y="3789485"/>
                                  <a:pt x="6514895" y="3789485"/>
                                </a:cubicBezTo>
                                <a:lnTo>
                                  <a:pt x="6497329" y="3791881"/>
                                </a:lnTo>
                                <a:cubicBezTo>
                                  <a:pt x="6496131" y="3791881"/>
                                  <a:pt x="6494934" y="3791083"/>
                                  <a:pt x="6494934" y="3789885"/>
                                </a:cubicBezTo>
                                <a:cubicBezTo>
                                  <a:pt x="6494934" y="3788686"/>
                                  <a:pt x="6495732" y="3787489"/>
                                  <a:pt x="6496930" y="3787489"/>
                                </a:cubicBezTo>
                                <a:close/>
                                <a:moveTo>
                                  <a:pt x="5142648" y="3783996"/>
                                </a:moveTo>
                                <a:cubicBezTo>
                                  <a:pt x="5145243" y="3783397"/>
                                  <a:pt x="5148637" y="3783297"/>
                                  <a:pt x="5152030" y="3785094"/>
                                </a:cubicBezTo>
                                <a:cubicBezTo>
                                  <a:pt x="5159614" y="3789086"/>
                                  <a:pt x="5159215" y="3796670"/>
                                  <a:pt x="5159215" y="3797070"/>
                                </a:cubicBezTo>
                                <a:cubicBezTo>
                                  <a:pt x="5159215" y="3797070"/>
                                  <a:pt x="5159215" y="3799864"/>
                                  <a:pt x="5162808" y="3801860"/>
                                </a:cubicBezTo>
                                <a:cubicBezTo>
                                  <a:pt x="5166401" y="3803457"/>
                                  <a:pt x="5168796" y="3801860"/>
                                  <a:pt x="5168796" y="3801860"/>
                                </a:cubicBezTo>
                                <a:lnTo>
                                  <a:pt x="5169195" y="3801860"/>
                                </a:lnTo>
                                <a:lnTo>
                                  <a:pt x="5169594" y="3801461"/>
                                </a:lnTo>
                                <a:cubicBezTo>
                                  <a:pt x="5171590" y="3800263"/>
                                  <a:pt x="5176381" y="3797868"/>
                                  <a:pt x="5182768" y="3801062"/>
                                </a:cubicBezTo>
                                <a:cubicBezTo>
                                  <a:pt x="5189554" y="3804654"/>
                                  <a:pt x="5189953" y="3812239"/>
                                  <a:pt x="5189953" y="3812638"/>
                                </a:cubicBezTo>
                                <a:lnTo>
                                  <a:pt x="5189953" y="3813037"/>
                                </a:lnTo>
                                <a:cubicBezTo>
                                  <a:pt x="5189953" y="3813037"/>
                                  <a:pt x="5189953" y="3815832"/>
                                  <a:pt x="5193546" y="3817828"/>
                                </a:cubicBezTo>
                                <a:cubicBezTo>
                                  <a:pt x="5197139" y="3819824"/>
                                  <a:pt x="5199933" y="3817828"/>
                                  <a:pt x="5199933" y="3817828"/>
                                </a:cubicBezTo>
                                <a:lnTo>
                                  <a:pt x="5200333" y="3817828"/>
                                </a:lnTo>
                                <a:cubicBezTo>
                                  <a:pt x="5200732" y="3817429"/>
                                  <a:pt x="5207918" y="3813437"/>
                                  <a:pt x="5214305" y="3817029"/>
                                </a:cubicBezTo>
                                <a:cubicBezTo>
                                  <a:pt x="5221890" y="3821021"/>
                                  <a:pt x="5221491" y="3828607"/>
                                  <a:pt x="5221491" y="3829006"/>
                                </a:cubicBezTo>
                                <a:cubicBezTo>
                                  <a:pt x="5221491" y="3829006"/>
                                  <a:pt x="5221491" y="3831801"/>
                                  <a:pt x="5225084" y="3833797"/>
                                </a:cubicBezTo>
                                <a:cubicBezTo>
                                  <a:pt x="5226281" y="3834196"/>
                                  <a:pt x="5227080" y="3834595"/>
                                  <a:pt x="5228277" y="3834595"/>
                                </a:cubicBezTo>
                                <a:lnTo>
                                  <a:pt x="5232669" y="3834994"/>
                                </a:lnTo>
                                <a:cubicBezTo>
                                  <a:pt x="5234665" y="3834994"/>
                                  <a:pt x="5236261" y="3836990"/>
                                  <a:pt x="5236261" y="3838986"/>
                                </a:cubicBezTo>
                                <a:cubicBezTo>
                                  <a:pt x="5236261" y="3840982"/>
                                  <a:pt x="5234265" y="3842978"/>
                                  <a:pt x="5230673" y="3842978"/>
                                </a:cubicBezTo>
                                <a:lnTo>
                                  <a:pt x="5224685" y="3842579"/>
                                </a:lnTo>
                                <a:cubicBezTo>
                                  <a:pt x="5223088" y="3842180"/>
                                  <a:pt x="5221491" y="3841781"/>
                                  <a:pt x="5219894" y="3840982"/>
                                </a:cubicBezTo>
                                <a:cubicBezTo>
                                  <a:pt x="5212309" y="3836990"/>
                                  <a:pt x="5212709" y="3829406"/>
                                  <a:pt x="5212709" y="3829006"/>
                                </a:cubicBezTo>
                                <a:cubicBezTo>
                                  <a:pt x="5212709" y="3829006"/>
                                  <a:pt x="5213108" y="3826211"/>
                                  <a:pt x="5209515" y="3824215"/>
                                </a:cubicBezTo>
                                <a:cubicBezTo>
                                  <a:pt x="5206721" y="3822618"/>
                                  <a:pt x="5203127" y="3824215"/>
                                  <a:pt x="5202728" y="3824614"/>
                                </a:cubicBezTo>
                                <a:cubicBezTo>
                                  <a:pt x="5201530" y="3825413"/>
                                  <a:pt x="5195941" y="3828607"/>
                                  <a:pt x="5189155" y="3825013"/>
                                </a:cubicBezTo>
                                <a:cubicBezTo>
                                  <a:pt x="5182369" y="3821421"/>
                                  <a:pt x="5181969" y="3815033"/>
                                  <a:pt x="5181969" y="3813437"/>
                                </a:cubicBezTo>
                                <a:cubicBezTo>
                                  <a:pt x="5181570" y="3813037"/>
                                  <a:pt x="5181171" y="3809844"/>
                                  <a:pt x="5178377" y="3808247"/>
                                </a:cubicBezTo>
                                <a:cubicBezTo>
                                  <a:pt x="5175183" y="3806650"/>
                                  <a:pt x="5173187" y="3807848"/>
                                  <a:pt x="5172389" y="3808247"/>
                                </a:cubicBezTo>
                                <a:lnTo>
                                  <a:pt x="5171990" y="3808247"/>
                                </a:lnTo>
                                <a:cubicBezTo>
                                  <a:pt x="5170792" y="3809045"/>
                                  <a:pt x="5165602" y="3812239"/>
                                  <a:pt x="5158417" y="3808646"/>
                                </a:cubicBezTo>
                                <a:cubicBezTo>
                                  <a:pt x="5150832" y="3804654"/>
                                  <a:pt x="5151231" y="3797469"/>
                                  <a:pt x="5151231" y="3796670"/>
                                </a:cubicBezTo>
                                <a:cubicBezTo>
                                  <a:pt x="5151630" y="3796670"/>
                                  <a:pt x="5151231" y="3793477"/>
                                  <a:pt x="5148038" y="3791880"/>
                                </a:cubicBezTo>
                                <a:cubicBezTo>
                                  <a:pt x="5145243" y="3790283"/>
                                  <a:pt x="5141650" y="3791880"/>
                                  <a:pt x="5141251" y="3792279"/>
                                </a:cubicBezTo>
                                <a:cubicBezTo>
                                  <a:pt x="5140054" y="3793078"/>
                                  <a:pt x="5134465" y="3796271"/>
                                  <a:pt x="5127679" y="3792678"/>
                                </a:cubicBezTo>
                                <a:lnTo>
                                  <a:pt x="5125283" y="3791082"/>
                                </a:lnTo>
                                <a:cubicBezTo>
                                  <a:pt x="5123287" y="3790283"/>
                                  <a:pt x="5122489" y="3787888"/>
                                  <a:pt x="5123687" y="3785892"/>
                                </a:cubicBezTo>
                                <a:cubicBezTo>
                                  <a:pt x="5124485" y="3783896"/>
                                  <a:pt x="5126880" y="3783098"/>
                                  <a:pt x="5128876" y="3784295"/>
                                </a:cubicBezTo>
                                <a:lnTo>
                                  <a:pt x="5131271" y="3785892"/>
                                </a:lnTo>
                                <a:cubicBezTo>
                                  <a:pt x="5134864" y="3787888"/>
                                  <a:pt x="5137659" y="3785892"/>
                                  <a:pt x="5137659" y="3785892"/>
                                </a:cubicBezTo>
                                <a:lnTo>
                                  <a:pt x="5138058" y="3785892"/>
                                </a:lnTo>
                                <a:cubicBezTo>
                                  <a:pt x="5138257" y="3785692"/>
                                  <a:pt x="5140053" y="3784594"/>
                                  <a:pt x="5142648" y="3783996"/>
                                </a:cubicBezTo>
                                <a:close/>
                                <a:moveTo>
                                  <a:pt x="6419485" y="3777908"/>
                                </a:moveTo>
                                <a:lnTo>
                                  <a:pt x="6436252" y="3782699"/>
                                </a:lnTo>
                                <a:cubicBezTo>
                                  <a:pt x="6437450" y="3783098"/>
                                  <a:pt x="6438248" y="3784296"/>
                                  <a:pt x="6437849" y="3785493"/>
                                </a:cubicBezTo>
                                <a:cubicBezTo>
                                  <a:pt x="6437849" y="3786292"/>
                                  <a:pt x="6437051" y="3787090"/>
                                  <a:pt x="6436252" y="3787090"/>
                                </a:cubicBezTo>
                                <a:lnTo>
                                  <a:pt x="6435454" y="3787090"/>
                                </a:lnTo>
                                <a:lnTo>
                                  <a:pt x="6418687" y="3782299"/>
                                </a:lnTo>
                                <a:cubicBezTo>
                                  <a:pt x="6417489" y="3781900"/>
                                  <a:pt x="6417090" y="3781101"/>
                                  <a:pt x="6416691" y="3779504"/>
                                </a:cubicBezTo>
                                <a:cubicBezTo>
                                  <a:pt x="6417090" y="3778307"/>
                                  <a:pt x="6418287" y="3777508"/>
                                  <a:pt x="6419485" y="3777908"/>
                                </a:cubicBezTo>
                                <a:close/>
                                <a:moveTo>
                                  <a:pt x="6507709" y="3767528"/>
                                </a:moveTo>
                                <a:cubicBezTo>
                                  <a:pt x="6508508" y="3767129"/>
                                  <a:pt x="6510104" y="3767129"/>
                                  <a:pt x="6510504" y="3768327"/>
                                </a:cubicBezTo>
                                <a:cubicBezTo>
                                  <a:pt x="6510903" y="3769125"/>
                                  <a:pt x="6510903" y="3770722"/>
                                  <a:pt x="6509705" y="3771121"/>
                                </a:cubicBezTo>
                                <a:lnTo>
                                  <a:pt x="6494535" y="3779905"/>
                                </a:lnTo>
                                <a:lnTo>
                                  <a:pt x="6493736" y="3780304"/>
                                </a:lnTo>
                                <a:cubicBezTo>
                                  <a:pt x="6492938" y="3780304"/>
                                  <a:pt x="6492139" y="3779905"/>
                                  <a:pt x="6491740" y="3779106"/>
                                </a:cubicBezTo>
                                <a:cubicBezTo>
                                  <a:pt x="6490942" y="3778308"/>
                                  <a:pt x="6491341" y="3776711"/>
                                  <a:pt x="6492539" y="3776312"/>
                                </a:cubicBezTo>
                                <a:close/>
                                <a:moveTo>
                                  <a:pt x="6429067" y="3762339"/>
                                </a:moveTo>
                                <a:lnTo>
                                  <a:pt x="6443040" y="3773118"/>
                                </a:lnTo>
                                <a:cubicBezTo>
                                  <a:pt x="6443838" y="3773518"/>
                                  <a:pt x="6444237" y="3775114"/>
                                  <a:pt x="6443439" y="3775913"/>
                                </a:cubicBezTo>
                                <a:cubicBezTo>
                                  <a:pt x="6443040" y="3776312"/>
                                  <a:pt x="6442241" y="3776711"/>
                                  <a:pt x="6441842" y="3776711"/>
                                </a:cubicBezTo>
                                <a:cubicBezTo>
                                  <a:pt x="6441443" y="3776711"/>
                                  <a:pt x="6440644" y="3776711"/>
                                  <a:pt x="6440245" y="3776312"/>
                                </a:cubicBezTo>
                                <a:lnTo>
                                  <a:pt x="6426671" y="3765533"/>
                                </a:lnTo>
                                <a:cubicBezTo>
                                  <a:pt x="6425873" y="3765133"/>
                                  <a:pt x="6425474" y="3763537"/>
                                  <a:pt x="6426272" y="3762738"/>
                                </a:cubicBezTo>
                                <a:cubicBezTo>
                                  <a:pt x="6426671" y="3761940"/>
                                  <a:pt x="6428268" y="3761541"/>
                                  <a:pt x="6429067" y="3762339"/>
                                </a:cubicBezTo>
                                <a:close/>
                                <a:moveTo>
                                  <a:pt x="6497730" y="3753158"/>
                                </a:moveTo>
                                <a:cubicBezTo>
                                  <a:pt x="6498528" y="3753557"/>
                                  <a:pt x="6498927" y="3755154"/>
                                  <a:pt x="6498129" y="3755953"/>
                                </a:cubicBezTo>
                                <a:lnTo>
                                  <a:pt x="6487351" y="3769925"/>
                                </a:lnTo>
                                <a:cubicBezTo>
                                  <a:pt x="6486951" y="3770325"/>
                                  <a:pt x="6486153" y="3770724"/>
                                  <a:pt x="6485753" y="3770724"/>
                                </a:cubicBezTo>
                                <a:cubicBezTo>
                                  <a:pt x="6485354" y="3770724"/>
                                  <a:pt x="6484555" y="3770724"/>
                                  <a:pt x="6484156" y="3770325"/>
                                </a:cubicBezTo>
                                <a:cubicBezTo>
                                  <a:pt x="6482958" y="3769526"/>
                                  <a:pt x="6482958" y="3768329"/>
                                  <a:pt x="6484156" y="3767530"/>
                                </a:cubicBezTo>
                                <a:lnTo>
                                  <a:pt x="6494935" y="3753557"/>
                                </a:lnTo>
                                <a:cubicBezTo>
                                  <a:pt x="6495335" y="3752759"/>
                                  <a:pt x="6496931" y="3752360"/>
                                  <a:pt x="6497730" y="3753158"/>
                                </a:cubicBezTo>
                                <a:close/>
                                <a:moveTo>
                                  <a:pt x="6441042" y="3749564"/>
                                </a:moveTo>
                                <a:cubicBezTo>
                                  <a:pt x="6441841" y="3749165"/>
                                  <a:pt x="6443438" y="3749165"/>
                                  <a:pt x="6443837" y="3750363"/>
                                </a:cubicBezTo>
                                <a:lnTo>
                                  <a:pt x="6452620" y="3765533"/>
                                </a:lnTo>
                                <a:cubicBezTo>
                                  <a:pt x="6453019" y="3766332"/>
                                  <a:pt x="6453019" y="3767929"/>
                                  <a:pt x="6451821" y="3768328"/>
                                </a:cubicBezTo>
                                <a:lnTo>
                                  <a:pt x="6451023" y="3768727"/>
                                </a:lnTo>
                                <a:cubicBezTo>
                                  <a:pt x="6450224" y="3768727"/>
                                  <a:pt x="6449426" y="3768328"/>
                                  <a:pt x="6449027" y="3767529"/>
                                </a:cubicBezTo>
                                <a:lnTo>
                                  <a:pt x="6440243" y="3752359"/>
                                </a:lnTo>
                                <a:cubicBezTo>
                                  <a:pt x="6439844" y="3751560"/>
                                  <a:pt x="6439844" y="3749964"/>
                                  <a:pt x="6441042" y="3749564"/>
                                </a:cubicBezTo>
                                <a:close/>
                                <a:moveTo>
                                  <a:pt x="6479766" y="3744376"/>
                                </a:moveTo>
                                <a:cubicBezTo>
                                  <a:pt x="6480964" y="3744775"/>
                                  <a:pt x="6481763" y="3745973"/>
                                  <a:pt x="6481364" y="3747170"/>
                                </a:cubicBezTo>
                                <a:lnTo>
                                  <a:pt x="6476572" y="3763937"/>
                                </a:lnTo>
                                <a:cubicBezTo>
                                  <a:pt x="6476572" y="3764736"/>
                                  <a:pt x="6475774" y="3765534"/>
                                  <a:pt x="6474975" y="3765534"/>
                                </a:cubicBezTo>
                                <a:lnTo>
                                  <a:pt x="6474177" y="3765534"/>
                                </a:lnTo>
                                <a:cubicBezTo>
                                  <a:pt x="6472979" y="3765135"/>
                                  <a:pt x="6472180" y="3763937"/>
                                  <a:pt x="6472180" y="3762740"/>
                                </a:cubicBezTo>
                                <a:lnTo>
                                  <a:pt x="6476971" y="3745973"/>
                                </a:lnTo>
                                <a:cubicBezTo>
                                  <a:pt x="6477371" y="3744775"/>
                                  <a:pt x="6478568" y="3743977"/>
                                  <a:pt x="6479766" y="3744376"/>
                                </a:cubicBezTo>
                                <a:close/>
                                <a:moveTo>
                                  <a:pt x="6459805" y="3742779"/>
                                </a:moveTo>
                                <a:cubicBezTo>
                                  <a:pt x="6461003" y="3742779"/>
                                  <a:pt x="6462200" y="3743577"/>
                                  <a:pt x="6462200" y="3744775"/>
                                </a:cubicBezTo>
                                <a:lnTo>
                                  <a:pt x="6464595" y="3762341"/>
                                </a:lnTo>
                                <a:cubicBezTo>
                                  <a:pt x="6464595" y="3763538"/>
                                  <a:pt x="6463797" y="3764736"/>
                                  <a:pt x="6462599" y="3764736"/>
                                </a:cubicBezTo>
                                <a:cubicBezTo>
                                  <a:pt x="6461402" y="3764736"/>
                                  <a:pt x="6460204" y="3763938"/>
                                  <a:pt x="6460204" y="3762740"/>
                                </a:cubicBezTo>
                                <a:lnTo>
                                  <a:pt x="6457808" y="3745174"/>
                                </a:lnTo>
                                <a:cubicBezTo>
                                  <a:pt x="6457808" y="3743977"/>
                                  <a:pt x="6458607" y="3742779"/>
                                  <a:pt x="6459805" y="3742779"/>
                                </a:cubicBezTo>
                                <a:close/>
                                <a:moveTo>
                                  <a:pt x="5504173" y="3717779"/>
                                </a:moveTo>
                                <a:cubicBezTo>
                                  <a:pt x="5511908" y="3719725"/>
                                  <a:pt x="5518894" y="3724615"/>
                                  <a:pt x="5523285" y="3732000"/>
                                </a:cubicBezTo>
                                <a:lnTo>
                                  <a:pt x="5517696" y="3735593"/>
                                </a:lnTo>
                                <a:cubicBezTo>
                                  <a:pt x="5510111" y="3724017"/>
                                  <a:pt x="5494942" y="3720424"/>
                                  <a:pt x="5483365" y="3727609"/>
                                </a:cubicBezTo>
                                <a:cubicBezTo>
                                  <a:pt x="5471787" y="3735194"/>
                                  <a:pt x="5468194" y="3750364"/>
                                  <a:pt x="5476178" y="3761542"/>
                                </a:cubicBezTo>
                                <a:lnTo>
                                  <a:pt x="5470590" y="3765135"/>
                                </a:lnTo>
                                <a:cubicBezTo>
                                  <a:pt x="5470190" y="3764736"/>
                                  <a:pt x="5470190" y="3764336"/>
                                  <a:pt x="5469791" y="3763937"/>
                                </a:cubicBezTo>
                                <a:cubicBezTo>
                                  <a:pt x="5461009" y="3749166"/>
                                  <a:pt x="5465799" y="3730005"/>
                                  <a:pt x="5480571" y="3721222"/>
                                </a:cubicBezTo>
                                <a:cubicBezTo>
                                  <a:pt x="5487956" y="3716831"/>
                                  <a:pt x="5496439" y="3715833"/>
                                  <a:pt x="5504173" y="3717779"/>
                                </a:cubicBezTo>
                                <a:close/>
                                <a:moveTo>
                                  <a:pt x="75848" y="3689685"/>
                                </a:moveTo>
                                <a:cubicBezTo>
                                  <a:pt x="77046" y="3689285"/>
                                  <a:pt x="78244" y="3690084"/>
                                  <a:pt x="78643" y="3691281"/>
                                </a:cubicBezTo>
                                <a:cubicBezTo>
                                  <a:pt x="80240" y="3698866"/>
                                  <a:pt x="88224" y="3704056"/>
                                  <a:pt x="96208" y="3702060"/>
                                </a:cubicBezTo>
                                <a:cubicBezTo>
                                  <a:pt x="97405" y="3702060"/>
                                  <a:pt x="99002" y="3702858"/>
                                  <a:pt x="99401" y="3703657"/>
                                </a:cubicBezTo>
                                <a:cubicBezTo>
                                  <a:pt x="99800" y="3704854"/>
                                  <a:pt x="99002" y="3706052"/>
                                  <a:pt x="98204" y="3706451"/>
                                </a:cubicBezTo>
                                <a:lnTo>
                                  <a:pt x="97804" y="3706451"/>
                                </a:lnTo>
                                <a:cubicBezTo>
                                  <a:pt x="93413" y="3707649"/>
                                  <a:pt x="89022" y="3707249"/>
                                  <a:pt x="85030" y="3705253"/>
                                </a:cubicBezTo>
                                <a:cubicBezTo>
                                  <a:pt x="79840" y="3719625"/>
                                  <a:pt x="69860" y="3730802"/>
                                  <a:pt x="56288" y="3737589"/>
                                </a:cubicBezTo>
                                <a:cubicBezTo>
                                  <a:pt x="42714" y="3744376"/>
                                  <a:pt x="27544" y="3745573"/>
                                  <a:pt x="13173" y="3740783"/>
                                </a:cubicBezTo>
                                <a:cubicBezTo>
                                  <a:pt x="12375" y="3745174"/>
                                  <a:pt x="9980" y="3749166"/>
                                  <a:pt x="6387" y="3751961"/>
                                </a:cubicBezTo>
                                <a:lnTo>
                                  <a:pt x="5988" y="3752360"/>
                                </a:lnTo>
                                <a:cubicBezTo>
                                  <a:pt x="5189" y="3752759"/>
                                  <a:pt x="3992" y="3752360"/>
                                  <a:pt x="3193" y="3751561"/>
                                </a:cubicBezTo>
                                <a:cubicBezTo>
                                  <a:pt x="2395" y="3750763"/>
                                  <a:pt x="2395" y="3749166"/>
                                  <a:pt x="3592" y="3748368"/>
                                </a:cubicBezTo>
                                <a:cubicBezTo>
                                  <a:pt x="9580" y="3743178"/>
                                  <a:pt x="10778" y="3733996"/>
                                  <a:pt x="5588" y="3727608"/>
                                </a:cubicBezTo>
                                <a:cubicBezTo>
                                  <a:pt x="4790" y="3726810"/>
                                  <a:pt x="4790" y="3725213"/>
                                  <a:pt x="5988" y="3724415"/>
                                </a:cubicBezTo>
                                <a:cubicBezTo>
                                  <a:pt x="6786" y="3723616"/>
                                  <a:pt x="8383" y="3723616"/>
                                  <a:pt x="9181" y="3724814"/>
                                </a:cubicBezTo>
                                <a:cubicBezTo>
                                  <a:pt x="11976" y="3728407"/>
                                  <a:pt x="13572" y="3732399"/>
                                  <a:pt x="13572" y="3736392"/>
                                </a:cubicBezTo>
                                <a:lnTo>
                                  <a:pt x="13972" y="3736392"/>
                                </a:lnTo>
                                <a:cubicBezTo>
                                  <a:pt x="27544" y="3740783"/>
                                  <a:pt x="41517" y="3739985"/>
                                  <a:pt x="54292" y="3733596"/>
                                </a:cubicBezTo>
                                <a:cubicBezTo>
                                  <a:pt x="66667" y="3727209"/>
                                  <a:pt x="76248" y="3716431"/>
                                  <a:pt x="80639" y="3703257"/>
                                </a:cubicBezTo>
                                <a:lnTo>
                                  <a:pt x="80639" y="3702858"/>
                                </a:lnTo>
                                <a:cubicBezTo>
                                  <a:pt x="77445" y="3700463"/>
                                  <a:pt x="75449" y="3696870"/>
                                  <a:pt x="74252" y="3692479"/>
                                </a:cubicBezTo>
                                <a:cubicBezTo>
                                  <a:pt x="73852" y="3691281"/>
                                  <a:pt x="74651" y="3690084"/>
                                  <a:pt x="75848" y="3689685"/>
                                </a:cubicBezTo>
                                <a:close/>
                                <a:moveTo>
                                  <a:pt x="999202" y="3686492"/>
                                </a:moveTo>
                                <a:cubicBezTo>
                                  <a:pt x="1001197" y="3686093"/>
                                  <a:pt x="1003592" y="3687689"/>
                                  <a:pt x="1003991" y="3690085"/>
                                </a:cubicBezTo>
                                <a:lnTo>
                                  <a:pt x="1007584" y="3714436"/>
                                </a:lnTo>
                                <a:lnTo>
                                  <a:pt x="1031935" y="3710843"/>
                                </a:lnTo>
                                <a:cubicBezTo>
                                  <a:pt x="1034329" y="3710444"/>
                                  <a:pt x="1036326" y="3712041"/>
                                  <a:pt x="1036726" y="3714436"/>
                                </a:cubicBezTo>
                                <a:cubicBezTo>
                                  <a:pt x="1037125" y="3716831"/>
                                  <a:pt x="1035528" y="3718827"/>
                                  <a:pt x="1033133" y="3719226"/>
                                </a:cubicBezTo>
                                <a:lnTo>
                                  <a:pt x="1008782" y="3722819"/>
                                </a:lnTo>
                                <a:lnTo>
                                  <a:pt x="1012373" y="3747171"/>
                                </a:lnTo>
                                <a:cubicBezTo>
                                  <a:pt x="1012773" y="3749566"/>
                                  <a:pt x="1011176" y="3751562"/>
                                  <a:pt x="1008782" y="3751962"/>
                                </a:cubicBezTo>
                                <a:cubicBezTo>
                                  <a:pt x="1006386" y="3752361"/>
                                  <a:pt x="1004390" y="3750764"/>
                                  <a:pt x="1003991" y="3748369"/>
                                </a:cubicBezTo>
                                <a:lnTo>
                                  <a:pt x="1000399" y="3724017"/>
                                </a:lnTo>
                                <a:lnTo>
                                  <a:pt x="976045" y="3727609"/>
                                </a:lnTo>
                                <a:cubicBezTo>
                                  <a:pt x="973651" y="3728009"/>
                                  <a:pt x="971654" y="3726412"/>
                                  <a:pt x="971255" y="3724017"/>
                                </a:cubicBezTo>
                                <a:cubicBezTo>
                                  <a:pt x="970857" y="3721621"/>
                                  <a:pt x="972452" y="3719625"/>
                                  <a:pt x="974849" y="3719226"/>
                                </a:cubicBezTo>
                                <a:lnTo>
                                  <a:pt x="999202" y="3715633"/>
                                </a:lnTo>
                                <a:lnTo>
                                  <a:pt x="995607" y="3691282"/>
                                </a:lnTo>
                                <a:cubicBezTo>
                                  <a:pt x="995208" y="3688887"/>
                                  <a:pt x="996805" y="3686891"/>
                                  <a:pt x="999202" y="3686492"/>
                                </a:cubicBezTo>
                                <a:close/>
                                <a:moveTo>
                                  <a:pt x="3572043" y="3684895"/>
                                </a:moveTo>
                                <a:cubicBezTo>
                                  <a:pt x="3573237" y="3684895"/>
                                  <a:pt x="3574040" y="3685693"/>
                                  <a:pt x="3574436" y="3686891"/>
                                </a:cubicBezTo>
                                <a:lnTo>
                                  <a:pt x="3576834" y="3704457"/>
                                </a:lnTo>
                                <a:cubicBezTo>
                                  <a:pt x="3576834" y="3705654"/>
                                  <a:pt x="3576036" y="3706852"/>
                                  <a:pt x="3574838" y="3706852"/>
                                </a:cubicBezTo>
                                <a:cubicBezTo>
                                  <a:pt x="3573638" y="3706852"/>
                                  <a:pt x="3572439" y="3706054"/>
                                  <a:pt x="3572439" y="3704856"/>
                                </a:cubicBezTo>
                                <a:lnTo>
                                  <a:pt x="3570037" y="3687290"/>
                                </a:lnTo>
                                <a:cubicBezTo>
                                  <a:pt x="3570037" y="3686093"/>
                                  <a:pt x="3570839" y="3684895"/>
                                  <a:pt x="3572043" y="3684895"/>
                                </a:cubicBezTo>
                                <a:close/>
                                <a:moveTo>
                                  <a:pt x="3560468" y="3684097"/>
                                </a:moveTo>
                                <a:cubicBezTo>
                                  <a:pt x="3561667" y="3684496"/>
                                  <a:pt x="3562061" y="3685693"/>
                                  <a:pt x="3561667" y="3686891"/>
                                </a:cubicBezTo>
                                <a:lnTo>
                                  <a:pt x="3556873" y="3703658"/>
                                </a:lnTo>
                                <a:cubicBezTo>
                                  <a:pt x="3556873" y="3704457"/>
                                  <a:pt x="3556072" y="3705255"/>
                                  <a:pt x="3555272" y="3705255"/>
                                </a:cubicBezTo>
                                <a:lnTo>
                                  <a:pt x="3554472" y="3705255"/>
                                </a:lnTo>
                                <a:cubicBezTo>
                                  <a:pt x="3553272" y="3704856"/>
                                  <a:pt x="3552473" y="3703658"/>
                                  <a:pt x="3552876" y="3702461"/>
                                </a:cubicBezTo>
                                <a:lnTo>
                                  <a:pt x="3557672" y="3685693"/>
                                </a:lnTo>
                                <a:cubicBezTo>
                                  <a:pt x="3558069" y="3684496"/>
                                  <a:pt x="3559273" y="3683697"/>
                                  <a:pt x="3560468" y="3684097"/>
                                </a:cubicBezTo>
                                <a:close/>
                                <a:moveTo>
                                  <a:pt x="3582425" y="3681302"/>
                                </a:moveTo>
                                <a:cubicBezTo>
                                  <a:pt x="3583223" y="3680902"/>
                                  <a:pt x="3584818" y="3680902"/>
                                  <a:pt x="3585219" y="3682100"/>
                                </a:cubicBezTo>
                                <a:lnTo>
                                  <a:pt x="3594000" y="3697271"/>
                                </a:lnTo>
                                <a:cubicBezTo>
                                  <a:pt x="3594397" y="3698069"/>
                                  <a:pt x="3594397" y="3699666"/>
                                  <a:pt x="3593202" y="3700065"/>
                                </a:cubicBezTo>
                                <a:lnTo>
                                  <a:pt x="3592401" y="3700464"/>
                                </a:lnTo>
                                <a:cubicBezTo>
                                  <a:pt x="3591605" y="3700464"/>
                                  <a:pt x="3590809" y="3700065"/>
                                  <a:pt x="3590409" y="3699267"/>
                                </a:cubicBezTo>
                                <a:lnTo>
                                  <a:pt x="3581628" y="3684096"/>
                                </a:lnTo>
                                <a:cubicBezTo>
                                  <a:pt x="3581227" y="3683298"/>
                                  <a:pt x="3581227" y="3681701"/>
                                  <a:pt x="3582425" y="3681302"/>
                                </a:cubicBezTo>
                                <a:close/>
                                <a:moveTo>
                                  <a:pt x="3550481" y="3679306"/>
                                </a:moveTo>
                                <a:cubicBezTo>
                                  <a:pt x="3551287" y="3679705"/>
                                  <a:pt x="3551672" y="3681302"/>
                                  <a:pt x="3551287" y="3682101"/>
                                </a:cubicBezTo>
                                <a:lnTo>
                                  <a:pt x="3540500" y="3696073"/>
                                </a:lnTo>
                                <a:cubicBezTo>
                                  <a:pt x="3540105" y="3696473"/>
                                  <a:pt x="3539300" y="3696872"/>
                                  <a:pt x="3538905" y="3696872"/>
                                </a:cubicBezTo>
                                <a:cubicBezTo>
                                  <a:pt x="3538504" y="3696872"/>
                                  <a:pt x="3537701" y="3696872"/>
                                  <a:pt x="3537299" y="3696473"/>
                                </a:cubicBezTo>
                                <a:cubicBezTo>
                                  <a:pt x="3536506" y="3696073"/>
                                  <a:pt x="3536107" y="3694477"/>
                                  <a:pt x="3536903" y="3693678"/>
                                </a:cubicBezTo>
                                <a:lnTo>
                                  <a:pt x="3547690" y="3679705"/>
                                </a:lnTo>
                                <a:cubicBezTo>
                                  <a:pt x="3548086" y="3678907"/>
                                  <a:pt x="3549686" y="3678508"/>
                                  <a:pt x="3550481" y="3679306"/>
                                </a:cubicBezTo>
                                <a:close/>
                                <a:moveTo>
                                  <a:pt x="2227337" y="3679007"/>
                                </a:moveTo>
                                <a:cubicBezTo>
                                  <a:pt x="2229932" y="3678408"/>
                                  <a:pt x="2233325" y="3678308"/>
                                  <a:pt x="2236719" y="3680105"/>
                                </a:cubicBezTo>
                                <a:cubicBezTo>
                                  <a:pt x="2244303" y="3684097"/>
                                  <a:pt x="2243904" y="3691681"/>
                                  <a:pt x="2243904" y="3692081"/>
                                </a:cubicBezTo>
                                <a:cubicBezTo>
                                  <a:pt x="2243904" y="3692081"/>
                                  <a:pt x="2243904" y="3694875"/>
                                  <a:pt x="2247497" y="3696871"/>
                                </a:cubicBezTo>
                                <a:cubicBezTo>
                                  <a:pt x="2251091" y="3698468"/>
                                  <a:pt x="2253487" y="3696871"/>
                                  <a:pt x="2253487" y="3696871"/>
                                </a:cubicBezTo>
                                <a:lnTo>
                                  <a:pt x="2253885" y="3696871"/>
                                </a:lnTo>
                                <a:lnTo>
                                  <a:pt x="2254284" y="3696472"/>
                                </a:lnTo>
                                <a:cubicBezTo>
                                  <a:pt x="2256278" y="3695274"/>
                                  <a:pt x="2261068" y="3692879"/>
                                  <a:pt x="2267453" y="3696073"/>
                                </a:cubicBezTo>
                                <a:cubicBezTo>
                                  <a:pt x="2274238" y="3699665"/>
                                  <a:pt x="2274636" y="3707250"/>
                                  <a:pt x="2274636" y="3707649"/>
                                </a:cubicBezTo>
                                <a:lnTo>
                                  <a:pt x="2274636" y="3708049"/>
                                </a:lnTo>
                                <a:cubicBezTo>
                                  <a:pt x="2274636" y="3708049"/>
                                  <a:pt x="2274636" y="3710843"/>
                                  <a:pt x="2278228" y="3712839"/>
                                </a:cubicBezTo>
                                <a:cubicBezTo>
                                  <a:pt x="2281820" y="3714835"/>
                                  <a:pt x="2284621" y="3712839"/>
                                  <a:pt x="2284621" y="3712839"/>
                                </a:cubicBezTo>
                                <a:lnTo>
                                  <a:pt x="2285017" y="3712839"/>
                                </a:lnTo>
                                <a:cubicBezTo>
                                  <a:pt x="2285418" y="3712440"/>
                                  <a:pt x="2292600" y="3708448"/>
                                  <a:pt x="2298992" y="3712041"/>
                                </a:cubicBezTo>
                                <a:cubicBezTo>
                                  <a:pt x="2306579" y="3716033"/>
                                  <a:pt x="2306181" y="3723618"/>
                                  <a:pt x="2306181" y="3724018"/>
                                </a:cubicBezTo>
                                <a:cubicBezTo>
                                  <a:pt x="2306181" y="3724018"/>
                                  <a:pt x="2306181" y="3726812"/>
                                  <a:pt x="2309771" y="3728808"/>
                                </a:cubicBezTo>
                                <a:cubicBezTo>
                                  <a:pt x="2310965" y="3729207"/>
                                  <a:pt x="2311762" y="3729606"/>
                                  <a:pt x="2312957" y="3729606"/>
                                </a:cubicBezTo>
                                <a:lnTo>
                                  <a:pt x="2317343" y="3730006"/>
                                </a:lnTo>
                                <a:cubicBezTo>
                                  <a:pt x="2319344" y="3730006"/>
                                  <a:pt x="2320932" y="3732002"/>
                                  <a:pt x="2320932" y="3733998"/>
                                </a:cubicBezTo>
                                <a:cubicBezTo>
                                  <a:pt x="2320932" y="3735994"/>
                                  <a:pt x="2319344" y="3737590"/>
                                  <a:pt x="2315351" y="3737990"/>
                                </a:cubicBezTo>
                                <a:lnTo>
                                  <a:pt x="2309368" y="3737590"/>
                                </a:lnTo>
                                <a:cubicBezTo>
                                  <a:pt x="2307775" y="3737191"/>
                                  <a:pt x="2306181" y="3736792"/>
                                  <a:pt x="2304579" y="3735994"/>
                                </a:cubicBezTo>
                                <a:cubicBezTo>
                                  <a:pt x="2296995" y="3732002"/>
                                  <a:pt x="2297395" y="3724417"/>
                                  <a:pt x="2297395" y="3724018"/>
                                </a:cubicBezTo>
                                <a:cubicBezTo>
                                  <a:pt x="2297395" y="3724018"/>
                                  <a:pt x="2297792" y="3721222"/>
                                  <a:pt x="2294202" y="3719226"/>
                                </a:cubicBezTo>
                                <a:cubicBezTo>
                                  <a:pt x="2291403" y="3717629"/>
                                  <a:pt x="2287813" y="3719226"/>
                                  <a:pt x="2287414" y="3719625"/>
                                </a:cubicBezTo>
                                <a:cubicBezTo>
                                  <a:pt x="2286217" y="3720424"/>
                                  <a:pt x="2280625" y="3723618"/>
                                  <a:pt x="2273837" y="3720025"/>
                                </a:cubicBezTo>
                                <a:cubicBezTo>
                                  <a:pt x="2267055" y="3716432"/>
                                  <a:pt x="2266654" y="3710045"/>
                                  <a:pt x="2266654" y="3708448"/>
                                </a:cubicBezTo>
                                <a:cubicBezTo>
                                  <a:pt x="2266256" y="3708049"/>
                                  <a:pt x="2265856" y="3704855"/>
                                  <a:pt x="2263062" y="3703258"/>
                                </a:cubicBezTo>
                                <a:cubicBezTo>
                                  <a:pt x="2259870" y="3701661"/>
                                  <a:pt x="2257876" y="3702859"/>
                                  <a:pt x="2257077" y="3703258"/>
                                </a:cubicBezTo>
                                <a:lnTo>
                                  <a:pt x="2256679" y="3703258"/>
                                </a:lnTo>
                                <a:cubicBezTo>
                                  <a:pt x="2255481" y="3704057"/>
                                  <a:pt x="2250291" y="3707250"/>
                                  <a:pt x="2243105" y="3703657"/>
                                </a:cubicBezTo>
                                <a:cubicBezTo>
                                  <a:pt x="2235520" y="3699665"/>
                                  <a:pt x="2235920" y="3692480"/>
                                  <a:pt x="2235920" y="3691681"/>
                                </a:cubicBezTo>
                                <a:cubicBezTo>
                                  <a:pt x="2236317" y="3691681"/>
                                  <a:pt x="2235920" y="3688488"/>
                                  <a:pt x="2232726" y="3686891"/>
                                </a:cubicBezTo>
                                <a:cubicBezTo>
                                  <a:pt x="2229931" y="3685294"/>
                                  <a:pt x="2226338" y="3686891"/>
                                  <a:pt x="2225939" y="3687290"/>
                                </a:cubicBezTo>
                                <a:cubicBezTo>
                                  <a:pt x="2224742" y="3688089"/>
                                  <a:pt x="2219153" y="3691282"/>
                                  <a:pt x="2212365" y="3687689"/>
                                </a:cubicBezTo>
                                <a:lnTo>
                                  <a:pt x="2209971" y="3686093"/>
                                </a:lnTo>
                                <a:cubicBezTo>
                                  <a:pt x="2207974" y="3685294"/>
                                  <a:pt x="2207177" y="3682899"/>
                                  <a:pt x="2208373" y="3680903"/>
                                </a:cubicBezTo>
                                <a:cubicBezTo>
                                  <a:pt x="2209172" y="3678907"/>
                                  <a:pt x="2211567" y="3678109"/>
                                  <a:pt x="2213563" y="3679306"/>
                                </a:cubicBezTo>
                                <a:lnTo>
                                  <a:pt x="2215958" y="3680903"/>
                                </a:lnTo>
                                <a:cubicBezTo>
                                  <a:pt x="2219552" y="3682899"/>
                                  <a:pt x="2222346" y="3680903"/>
                                  <a:pt x="2222346" y="3680903"/>
                                </a:cubicBezTo>
                                <a:lnTo>
                                  <a:pt x="2222747" y="3680903"/>
                                </a:lnTo>
                                <a:cubicBezTo>
                                  <a:pt x="2222946" y="3680703"/>
                                  <a:pt x="2224741" y="3679606"/>
                                  <a:pt x="2227337" y="3679007"/>
                                </a:cubicBezTo>
                                <a:close/>
                                <a:moveTo>
                                  <a:pt x="6778765" y="3676512"/>
                                </a:moveTo>
                                <a:cubicBezTo>
                                  <a:pt x="6779963" y="3676113"/>
                                  <a:pt x="6781161" y="3676911"/>
                                  <a:pt x="6781560" y="3678109"/>
                                </a:cubicBezTo>
                                <a:cubicBezTo>
                                  <a:pt x="6783157" y="3685693"/>
                                  <a:pt x="6791141" y="3690883"/>
                                  <a:pt x="6799124" y="3688887"/>
                                </a:cubicBezTo>
                                <a:cubicBezTo>
                                  <a:pt x="6800322" y="3688887"/>
                                  <a:pt x="6801919" y="3689685"/>
                                  <a:pt x="6802318" y="3690484"/>
                                </a:cubicBezTo>
                                <a:cubicBezTo>
                                  <a:pt x="6802717" y="3691681"/>
                                  <a:pt x="6801919" y="3692879"/>
                                  <a:pt x="6801120" y="3693278"/>
                                </a:cubicBezTo>
                                <a:lnTo>
                                  <a:pt x="6800721" y="3693278"/>
                                </a:lnTo>
                                <a:cubicBezTo>
                                  <a:pt x="6796330" y="3694476"/>
                                  <a:pt x="6791939" y="3694076"/>
                                  <a:pt x="6787947" y="3692080"/>
                                </a:cubicBezTo>
                                <a:cubicBezTo>
                                  <a:pt x="6782757" y="3706452"/>
                                  <a:pt x="6772777" y="3717629"/>
                                  <a:pt x="6759205" y="3724416"/>
                                </a:cubicBezTo>
                                <a:cubicBezTo>
                                  <a:pt x="6745632" y="3731203"/>
                                  <a:pt x="6730462" y="3732400"/>
                                  <a:pt x="6716090" y="3727610"/>
                                </a:cubicBezTo>
                                <a:cubicBezTo>
                                  <a:pt x="6715292" y="3732001"/>
                                  <a:pt x="6712897" y="3735993"/>
                                  <a:pt x="6709304" y="3738788"/>
                                </a:cubicBezTo>
                                <a:lnTo>
                                  <a:pt x="6708905" y="3739187"/>
                                </a:lnTo>
                                <a:cubicBezTo>
                                  <a:pt x="6708106" y="3739586"/>
                                  <a:pt x="6706909" y="3739187"/>
                                  <a:pt x="6706110" y="3738388"/>
                                </a:cubicBezTo>
                                <a:cubicBezTo>
                                  <a:pt x="6705312" y="3737590"/>
                                  <a:pt x="6705312" y="3735993"/>
                                  <a:pt x="6706510" y="3735195"/>
                                </a:cubicBezTo>
                                <a:cubicBezTo>
                                  <a:pt x="6712498" y="3730005"/>
                                  <a:pt x="6713695" y="3720823"/>
                                  <a:pt x="6708506" y="3714435"/>
                                </a:cubicBezTo>
                                <a:cubicBezTo>
                                  <a:pt x="6707707" y="3713637"/>
                                  <a:pt x="6707707" y="3712040"/>
                                  <a:pt x="6708905" y="3711242"/>
                                </a:cubicBezTo>
                                <a:cubicBezTo>
                                  <a:pt x="6709703" y="3710444"/>
                                  <a:pt x="6711300" y="3710444"/>
                                  <a:pt x="6712098" y="3711641"/>
                                </a:cubicBezTo>
                                <a:cubicBezTo>
                                  <a:pt x="6714893" y="3715234"/>
                                  <a:pt x="6716490" y="3719226"/>
                                  <a:pt x="6716490" y="3723219"/>
                                </a:cubicBezTo>
                                <a:lnTo>
                                  <a:pt x="6716889" y="3723219"/>
                                </a:lnTo>
                                <a:cubicBezTo>
                                  <a:pt x="6730462" y="3727610"/>
                                  <a:pt x="6744434" y="3726812"/>
                                  <a:pt x="6757209" y="3720423"/>
                                </a:cubicBezTo>
                                <a:cubicBezTo>
                                  <a:pt x="6769584" y="3714036"/>
                                  <a:pt x="6779165" y="3703258"/>
                                  <a:pt x="6783556" y="3690084"/>
                                </a:cubicBezTo>
                                <a:lnTo>
                                  <a:pt x="6783556" y="3689685"/>
                                </a:lnTo>
                                <a:cubicBezTo>
                                  <a:pt x="6780362" y="3687290"/>
                                  <a:pt x="6778366" y="3683697"/>
                                  <a:pt x="6777169" y="3679306"/>
                                </a:cubicBezTo>
                                <a:cubicBezTo>
                                  <a:pt x="6776769" y="3678109"/>
                                  <a:pt x="6777568" y="3676911"/>
                                  <a:pt x="6778765" y="3676512"/>
                                </a:cubicBezTo>
                                <a:close/>
                                <a:moveTo>
                                  <a:pt x="3593999" y="3673318"/>
                                </a:moveTo>
                                <a:lnTo>
                                  <a:pt x="3608366" y="3684097"/>
                                </a:lnTo>
                                <a:cubicBezTo>
                                  <a:pt x="3609165" y="3684497"/>
                                  <a:pt x="3609562" y="3686093"/>
                                  <a:pt x="3608762" y="3686892"/>
                                </a:cubicBezTo>
                                <a:cubicBezTo>
                                  <a:pt x="3608366" y="3687291"/>
                                  <a:pt x="3607565" y="3687690"/>
                                  <a:pt x="3607169" y="3687690"/>
                                </a:cubicBezTo>
                                <a:cubicBezTo>
                                  <a:pt x="3606773" y="3687690"/>
                                  <a:pt x="3605972" y="3687690"/>
                                  <a:pt x="3605576" y="3687291"/>
                                </a:cubicBezTo>
                                <a:lnTo>
                                  <a:pt x="3591604" y="3676512"/>
                                </a:lnTo>
                                <a:cubicBezTo>
                                  <a:pt x="3590809" y="3676113"/>
                                  <a:pt x="3590408" y="3674516"/>
                                  <a:pt x="3591204" y="3673717"/>
                                </a:cubicBezTo>
                                <a:cubicBezTo>
                                  <a:pt x="3591604" y="3672919"/>
                                  <a:pt x="3593202" y="3672520"/>
                                  <a:pt x="3593999" y="3673318"/>
                                </a:cubicBezTo>
                                <a:close/>
                                <a:moveTo>
                                  <a:pt x="3540105" y="3669725"/>
                                </a:moveTo>
                                <a:cubicBezTo>
                                  <a:pt x="3540902" y="3669326"/>
                                  <a:pt x="3542502" y="3669326"/>
                                  <a:pt x="3542898" y="3670524"/>
                                </a:cubicBezTo>
                                <a:cubicBezTo>
                                  <a:pt x="3543289" y="3671322"/>
                                  <a:pt x="3542898" y="3672520"/>
                                  <a:pt x="3542090" y="3673318"/>
                                </a:cubicBezTo>
                                <a:lnTo>
                                  <a:pt x="3526924" y="3682102"/>
                                </a:lnTo>
                                <a:lnTo>
                                  <a:pt x="3526127" y="3682501"/>
                                </a:lnTo>
                                <a:cubicBezTo>
                                  <a:pt x="3525328" y="3682501"/>
                                  <a:pt x="3524532" y="3682102"/>
                                  <a:pt x="3524122" y="3681303"/>
                                </a:cubicBezTo>
                                <a:cubicBezTo>
                                  <a:pt x="3523728" y="3680505"/>
                                  <a:pt x="3523728" y="3678908"/>
                                  <a:pt x="3524930" y="3678509"/>
                                </a:cubicBezTo>
                                <a:close/>
                                <a:moveTo>
                                  <a:pt x="3598790" y="3662540"/>
                                </a:moveTo>
                                <a:lnTo>
                                  <a:pt x="3615550" y="3667331"/>
                                </a:lnTo>
                                <a:cubicBezTo>
                                  <a:pt x="3616748" y="3667331"/>
                                  <a:pt x="3617550" y="3668529"/>
                                  <a:pt x="3616748" y="3670125"/>
                                </a:cubicBezTo>
                                <a:cubicBezTo>
                                  <a:pt x="3616748" y="3670924"/>
                                  <a:pt x="3615952" y="3671722"/>
                                  <a:pt x="3615155" y="3671722"/>
                                </a:cubicBezTo>
                                <a:lnTo>
                                  <a:pt x="3614352" y="3671722"/>
                                </a:lnTo>
                                <a:lnTo>
                                  <a:pt x="3597592" y="3666931"/>
                                </a:lnTo>
                                <a:cubicBezTo>
                                  <a:pt x="3596394" y="3666532"/>
                                  <a:pt x="3595593" y="3665334"/>
                                  <a:pt x="3595995" y="3664137"/>
                                </a:cubicBezTo>
                                <a:cubicBezTo>
                                  <a:pt x="3596394" y="3662939"/>
                                  <a:pt x="3597592" y="3662141"/>
                                  <a:pt x="3598790" y="3662540"/>
                                </a:cubicBezTo>
                                <a:close/>
                                <a:moveTo>
                                  <a:pt x="3536903" y="3657749"/>
                                </a:moveTo>
                                <a:cubicBezTo>
                                  <a:pt x="3538106" y="3657749"/>
                                  <a:pt x="3539300" y="3658547"/>
                                  <a:pt x="3539300" y="3659745"/>
                                </a:cubicBezTo>
                                <a:cubicBezTo>
                                  <a:pt x="3539703" y="3660942"/>
                                  <a:pt x="3538504" y="3662140"/>
                                  <a:pt x="3537299" y="3662140"/>
                                </a:cubicBezTo>
                                <a:lnTo>
                                  <a:pt x="3519743" y="3664536"/>
                                </a:lnTo>
                                <a:cubicBezTo>
                                  <a:pt x="3518538" y="3664536"/>
                                  <a:pt x="3517339" y="3663738"/>
                                  <a:pt x="3517339" y="3662540"/>
                                </a:cubicBezTo>
                                <a:cubicBezTo>
                                  <a:pt x="3517339" y="3661342"/>
                                  <a:pt x="3518139" y="3660144"/>
                                  <a:pt x="3519345" y="3660144"/>
                                </a:cubicBezTo>
                                <a:close/>
                                <a:moveTo>
                                  <a:pt x="3616353" y="3647769"/>
                                </a:moveTo>
                                <a:cubicBezTo>
                                  <a:pt x="3617550" y="3647370"/>
                                  <a:pt x="3618348" y="3648169"/>
                                  <a:pt x="3618746" y="3649765"/>
                                </a:cubicBezTo>
                                <a:cubicBezTo>
                                  <a:pt x="3618746" y="3650963"/>
                                  <a:pt x="3617948" y="3652161"/>
                                  <a:pt x="3616748" y="3652161"/>
                                </a:cubicBezTo>
                                <a:lnTo>
                                  <a:pt x="3599190" y="3654557"/>
                                </a:lnTo>
                                <a:cubicBezTo>
                                  <a:pt x="3597992" y="3654557"/>
                                  <a:pt x="3596795" y="3653758"/>
                                  <a:pt x="3596795" y="3652561"/>
                                </a:cubicBezTo>
                                <a:cubicBezTo>
                                  <a:pt x="3596795" y="3651362"/>
                                  <a:pt x="3597593" y="3650165"/>
                                  <a:pt x="3598791" y="3650165"/>
                                </a:cubicBezTo>
                                <a:close/>
                                <a:moveTo>
                                  <a:pt x="2244503" y="3646672"/>
                                </a:moveTo>
                                <a:cubicBezTo>
                                  <a:pt x="2247099" y="3646073"/>
                                  <a:pt x="2250492" y="3645973"/>
                                  <a:pt x="2253885" y="3647770"/>
                                </a:cubicBezTo>
                                <a:cubicBezTo>
                                  <a:pt x="2261468" y="3651762"/>
                                  <a:pt x="2261068" y="3659346"/>
                                  <a:pt x="2261068" y="3659745"/>
                                </a:cubicBezTo>
                                <a:cubicBezTo>
                                  <a:pt x="2261068" y="3659745"/>
                                  <a:pt x="2261068" y="3662540"/>
                                  <a:pt x="2264658" y="3664536"/>
                                </a:cubicBezTo>
                                <a:cubicBezTo>
                                  <a:pt x="2268252" y="3666133"/>
                                  <a:pt x="2270647" y="3664536"/>
                                  <a:pt x="2270647" y="3664536"/>
                                </a:cubicBezTo>
                                <a:lnTo>
                                  <a:pt x="2271044" y="3664536"/>
                                </a:lnTo>
                                <a:lnTo>
                                  <a:pt x="2271444" y="3664137"/>
                                </a:lnTo>
                                <a:cubicBezTo>
                                  <a:pt x="2273439" y="3662939"/>
                                  <a:pt x="2278228" y="3660544"/>
                                  <a:pt x="2284621" y="3663737"/>
                                </a:cubicBezTo>
                                <a:cubicBezTo>
                                  <a:pt x="2291403" y="3667330"/>
                                  <a:pt x="2291809" y="3674915"/>
                                  <a:pt x="2291809" y="3675314"/>
                                </a:cubicBezTo>
                                <a:lnTo>
                                  <a:pt x="2291809" y="3675713"/>
                                </a:lnTo>
                                <a:cubicBezTo>
                                  <a:pt x="2291809" y="3675713"/>
                                  <a:pt x="2291809" y="3678508"/>
                                  <a:pt x="2295400" y="3680504"/>
                                </a:cubicBezTo>
                                <a:cubicBezTo>
                                  <a:pt x="2298992" y="3682500"/>
                                  <a:pt x="2301786" y="3680504"/>
                                  <a:pt x="2301786" y="3680504"/>
                                </a:cubicBezTo>
                                <a:lnTo>
                                  <a:pt x="2302185" y="3680504"/>
                                </a:lnTo>
                                <a:cubicBezTo>
                                  <a:pt x="2302586" y="3680105"/>
                                  <a:pt x="2309765" y="3676113"/>
                                  <a:pt x="2316146" y="3679705"/>
                                </a:cubicBezTo>
                                <a:cubicBezTo>
                                  <a:pt x="2323725" y="3683697"/>
                                  <a:pt x="2323327" y="3691283"/>
                                  <a:pt x="2323327" y="3691682"/>
                                </a:cubicBezTo>
                                <a:cubicBezTo>
                                  <a:pt x="2323327" y="3691682"/>
                                  <a:pt x="2323327" y="3694477"/>
                                  <a:pt x="2326926" y="3696473"/>
                                </a:cubicBezTo>
                                <a:cubicBezTo>
                                  <a:pt x="2328120" y="3696872"/>
                                  <a:pt x="2328922" y="3697271"/>
                                  <a:pt x="2330121" y="3697271"/>
                                </a:cubicBezTo>
                                <a:lnTo>
                                  <a:pt x="2334521" y="3697670"/>
                                </a:lnTo>
                                <a:cubicBezTo>
                                  <a:pt x="2336517" y="3697670"/>
                                  <a:pt x="2338117" y="3699666"/>
                                  <a:pt x="2338117" y="3701662"/>
                                </a:cubicBezTo>
                                <a:cubicBezTo>
                                  <a:pt x="2338117" y="3703658"/>
                                  <a:pt x="2336116" y="3705654"/>
                                  <a:pt x="2332519" y="3705654"/>
                                </a:cubicBezTo>
                                <a:lnTo>
                                  <a:pt x="2326525" y="3705255"/>
                                </a:lnTo>
                                <a:cubicBezTo>
                                  <a:pt x="2324929" y="3704856"/>
                                  <a:pt x="2323327" y="3704457"/>
                                  <a:pt x="2321729" y="3703658"/>
                                </a:cubicBezTo>
                                <a:cubicBezTo>
                                  <a:pt x="2314154" y="3699666"/>
                                  <a:pt x="2314554" y="3692082"/>
                                  <a:pt x="2314554" y="3691682"/>
                                </a:cubicBezTo>
                                <a:cubicBezTo>
                                  <a:pt x="2314554" y="3691682"/>
                                  <a:pt x="2314951" y="3688887"/>
                                  <a:pt x="2311361" y="3686891"/>
                                </a:cubicBezTo>
                                <a:cubicBezTo>
                                  <a:pt x="2308576" y="3685294"/>
                                  <a:pt x="2304982" y="3686891"/>
                                  <a:pt x="2304579" y="3687290"/>
                                </a:cubicBezTo>
                                <a:cubicBezTo>
                                  <a:pt x="2303382" y="3688089"/>
                                  <a:pt x="2297792" y="3691283"/>
                                  <a:pt x="2291006" y="3687689"/>
                                </a:cubicBezTo>
                                <a:cubicBezTo>
                                  <a:pt x="2284221" y="3684097"/>
                                  <a:pt x="2283820" y="3677709"/>
                                  <a:pt x="2283820" y="3676113"/>
                                </a:cubicBezTo>
                                <a:cubicBezTo>
                                  <a:pt x="2283420" y="3675713"/>
                                  <a:pt x="2283020" y="3672520"/>
                                  <a:pt x="2280225" y="3670923"/>
                                </a:cubicBezTo>
                                <a:cubicBezTo>
                                  <a:pt x="2277031" y="3669326"/>
                                  <a:pt x="2275037" y="3670524"/>
                                  <a:pt x="2274238" y="3670923"/>
                                </a:cubicBezTo>
                                <a:lnTo>
                                  <a:pt x="2273839" y="3670923"/>
                                </a:lnTo>
                                <a:cubicBezTo>
                                  <a:pt x="2272642" y="3671721"/>
                                  <a:pt x="2267453" y="3674915"/>
                                  <a:pt x="2260271" y="3671322"/>
                                </a:cubicBezTo>
                                <a:cubicBezTo>
                                  <a:pt x="2252687" y="3667330"/>
                                  <a:pt x="2253086" y="3660145"/>
                                  <a:pt x="2253086" y="3659346"/>
                                </a:cubicBezTo>
                                <a:cubicBezTo>
                                  <a:pt x="2253487" y="3659346"/>
                                  <a:pt x="2253086" y="3656153"/>
                                  <a:pt x="2249894" y="3654556"/>
                                </a:cubicBezTo>
                                <a:cubicBezTo>
                                  <a:pt x="2247098" y="3652959"/>
                                  <a:pt x="2243505" y="3654556"/>
                                  <a:pt x="2243105" y="3654955"/>
                                </a:cubicBezTo>
                                <a:cubicBezTo>
                                  <a:pt x="2241908" y="3655754"/>
                                  <a:pt x="2236319" y="3658947"/>
                                  <a:pt x="2229534" y="3655354"/>
                                </a:cubicBezTo>
                                <a:lnTo>
                                  <a:pt x="2227137" y="3653758"/>
                                </a:lnTo>
                                <a:cubicBezTo>
                                  <a:pt x="2225141" y="3652959"/>
                                  <a:pt x="2224342" y="3650564"/>
                                  <a:pt x="2225541" y="3648568"/>
                                </a:cubicBezTo>
                                <a:cubicBezTo>
                                  <a:pt x="2226339" y="3646572"/>
                                  <a:pt x="2228734" y="3645774"/>
                                  <a:pt x="2230730" y="3646971"/>
                                </a:cubicBezTo>
                                <a:lnTo>
                                  <a:pt x="2233125" y="3648568"/>
                                </a:lnTo>
                                <a:cubicBezTo>
                                  <a:pt x="2236719" y="3650564"/>
                                  <a:pt x="2239514" y="3648568"/>
                                  <a:pt x="2239514" y="3648568"/>
                                </a:cubicBezTo>
                                <a:lnTo>
                                  <a:pt x="2239913" y="3648568"/>
                                </a:lnTo>
                                <a:cubicBezTo>
                                  <a:pt x="2240112" y="3648368"/>
                                  <a:pt x="2241908" y="3647271"/>
                                  <a:pt x="2244503" y="3646672"/>
                                </a:cubicBezTo>
                                <a:close/>
                                <a:moveTo>
                                  <a:pt x="3521338" y="3640584"/>
                                </a:moveTo>
                                <a:lnTo>
                                  <a:pt x="3538106" y="3645375"/>
                                </a:lnTo>
                                <a:cubicBezTo>
                                  <a:pt x="3539300" y="3645774"/>
                                  <a:pt x="3540105" y="3646972"/>
                                  <a:pt x="3539703" y="3648169"/>
                                </a:cubicBezTo>
                                <a:cubicBezTo>
                                  <a:pt x="3539703" y="3648968"/>
                                  <a:pt x="3538905" y="3649766"/>
                                  <a:pt x="3538106" y="3649766"/>
                                </a:cubicBezTo>
                                <a:lnTo>
                                  <a:pt x="3537299" y="3649766"/>
                                </a:lnTo>
                                <a:lnTo>
                                  <a:pt x="3520536" y="3644975"/>
                                </a:lnTo>
                                <a:cubicBezTo>
                                  <a:pt x="3519343" y="3644576"/>
                                  <a:pt x="3518942" y="3643777"/>
                                  <a:pt x="3518538" y="3642181"/>
                                </a:cubicBezTo>
                                <a:cubicBezTo>
                                  <a:pt x="3518942" y="3640983"/>
                                  <a:pt x="3520138" y="3640185"/>
                                  <a:pt x="3521338" y="3640584"/>
                                </a:cubicBezTo>
                                <a:close/>
                                <a:moveTo>
                                  <a:pt x="3609559" y="3630205"/>
                                </a:moveTo>
                                <a:cubicBezTo>
                                  <a:pt x="3610359" y="3629805"/>
                                  <a:pt x="3611959" y="3629805"/>
                                  <a:pt x="3612359" y="3631003"/>
                                </a:cubicBezTo>
                                <a:cubicBezTo>
                                  <a:pt x="3612762" y="3631801"/>
                                  <a:pt x="3612762" y="3633398"/>
                                  <a:pt x="3611562" y="3633797"/>
                                </a:cubicBezTo>
                                <a:lnTo>
                                  <a:pt x="3596394" y="3642581"/>
                                </a:lnTo>
                                <a:lnTo>
                                  <a:pt x="3595594" y="3642980"/>
                                </a:lnTo>
                                <a:cubicBezTo>
                                  <a:pt x="3594796" y="3642980"/>
                                  <a:pt x="3593999" y="3642581"/>
                                  <a:pt x="3593601" y="3641782"/>
                                </a:cubicBezTo>
                                <a:cubicBezTo>
                                  <a:pt x="3592801" y="3640984"/>
                                  <a:pt x="3593200" y="3639387"/>
                                  <a:pt x="3594397" y="3638988"/>
                                </a:cubicBezTo>
                                <a:close/>
                                <a:moveTo>
                                  <a:pt x="3530921" y="3625015"/>
                                </a:moveTo>
                                <a:lnTo>
                                  <a:pt x="3544894" y="3635794"/>
                                </a:lnTo>
                                <a:cubicBezTo>
                                  <a:pt x="3545686" y="3636194"/>
                                  <a:pt x="3546090" y="3637790"/>
                                  <a:pt x="3545295" y="3638589"/>
                                </a:cubicBezTo>
                                <a:cubicBezTo>
                                  <a:pt x="3544894" y="3638988"/>
                                  <a:pt x="3544095" y="3639387"/>
                                  <a:pt x="3543691" y="3639387"/>
                                </a:cubicBezTo>
                                <a:cubicBezTo>
                                  <a:pt x="3543294" y="3639387"/>
                                  <a:pt x="3542502" y="3639387"/>
                                  <a:pt x="3542090" y="3638988"/>
                                </a:cubicBezTo>
                                <a:lnTo>
                                  <a:pt x="3528520" y="3628209"/>
                                </a:lnTo>
                                <a:cubicBezTo>
                                  <a:pt x="3527725" y="3627809"/>
                                  <a:pt x="3527325" y="3626213"/>
                                  <a:pt x="3528124" y="3625414"/>
                                </a:cubicBezTo>
                                <a:cubicBezTo>
                                  <a:pt x="3528520" y="3624616"/>
                                  <a:pt x="3530124" y="3624217"/>
                                  <a:pt x="3530921" y="3625015"/>
                                </a:cubicBezTo>
                                <a:close/>
                                <a:moveTo>
                                  <a:pt x="3599590" y="3615833"/>
                                </a:moveTo>
                                <a:cubicBezTo>
                                  <a:pt x="3600389" y="3616232"/>
                                  <a:pt x="3600786" y="3617829"/>
                                  <a:pt x="3599989" y="3618627"/>
                                </a:cubicBezTo>
                                <a:lnTo>
                                  <a:pt x="3589208" y="3632600"/>
                                </a:lnTo>
                                <a:cubicBezTo>
                                  <a:pt x="3588810" y="3632999"/>
                                  <a:pt x="3588013" y="3633399"/>
                                  <a:pt x="3587614" y="3633399"/>
                                </a:cubicBezTo>
                                <a:cubicBezTo>
                                  <a:pt x="3587216" y="3633399"/>
                                  <a:pt x="3586411" y="3633399"/>
                                  <a:pt x="3586015" y="3632999"/>
                                </a:cubicBezTo>
                                <a:cubicBezTo>
                                  <a:pt x="3584817" y="3632201"/>
                                  <a:pt x="3584817" y="3631003"/>
                                  <a:pt x="3586015" y="3630205"/>
                                </a:cubicBezTo>
                                <a:lnTo>
                                  <a:pt x="3596795" y="3616232"/>
                                </a:lnTo>
                                <a:cubicBezTo>
                                  <a:pt x="3597193" y="3615434"/>
                                  <a:pt x="3598791" y="3615035"/>
                                  <a:pt x="3599590" y="3615833"/>
                                </a:cubicBezTo>
                                <a:close/>
                                <a:moveTo>
                                  <a:pt x="3542898" y="3612241"/>
                                </a:moveTo>
                                <a:cubicBezTo>
                                  <a:pt x="3543691" y="3611841"/>
                                  <a:pt x="3545295" y="3611841"/>
                                  <a:pt x="3545686" y="3613039"/>
                                </a:cubicBezTo>
                                <a:lnTo>
                                  <a:pt x="3554472" y="3628210"/>
                                </a:lnTo>
                                <a:cubicBezTo>
                                  <a:pt x="3554876" y="3629008"/>
                                  <a:pt x="3554876" y="3630605"/>
                                  <a:pt x="3553672" y="3631004"/>
                                </a:cubicBezTo>
                                <a:lnTo>
                                  <a:pt x="3552880" y="3631403"/>
                                </a:lnTo>
                                <a:cubicBezTo>
                                  <a:pt x="3552083" y="3631403"/>
                                  <a:pt x="3551287" y="3631004"/>
                                  <a:pt x="3550877" y="3630206"/>
                                </a:cubicBezTo>
                                <a:lnTo>
                                  <a:pt x="3542090" y="3615035"/>
                                </a:lnTo>
                                <a:cubicBezTo>
                                  <a:pt x="3541699" y="3614237"/>
                                  <a:pt x="3541699" y="3612640"/>
                                  <a:pt x="3542898" y="3612241"/>
                                </a:cubicBezTo>
                                <a:close/>
                                <a:moveTo>
                                  <a:pt x="3581628" y="3607051"/>
                                </a:moveTo>
                                <a:cubicBezTo>
                                  <a:pt x="3582823" y="3607450"/>
                                  <a:pt x="3583621" y="3608647"/>
                                  <a:pt x="3583223" y="3609845"/>
                                </a:cubicBezTo>
                                <a:lnTo>
                                  <a:pt x="3578434" y="3626612"/>
                                </a:lnTo>
                                <a:cubicBezTo>
                                  <a:pt x="3578434" y="3627411"/>
                                  <a:pt x="3577631" y="3628209"/>
                                  <a:pt x="3576834" y="3628209"/>
                                </a:cubicBezTo>
                                <a:lnTo>
                                  <a:pt x="3576036" y="3628209"/>
                                </a:lnTo>
                                <a:cubicBezTo>
                                  <a:pt x="3574832" y="3627810"/>
                                  <a:pt x="3574040" y="3626612"/>
                                  <a:pt x="3574040" y="3625415"/>
                                </a:cubicBezTo>
                                <a:lnTo>
                                  <a:pt x="3578834" y="3608647"/>
                                </a:lnTo>
                                <a:cubicBezTo>
                                  <a:pt x="3579231" y="3607450"/>
                                  <a:pt x="3580430" y="3606651"/>
                                  <a:pt x="3581628" y="3607051"/>
                                </a:cubicBezTo>
                                <a:close/>
                                <a:moveTo>
                                  <a:pt x="3561667" y="3605454"/>
                                </a:moveTo>
                                <a:cubicBezTo>
                                  <a:pt x="3562861" y="3605454"/>
                                  <a:pt x="3564057" y="3606252"/>
                                  <a:pt x="3564057" y="3607450"/>
                                </a:cubicBezTo>
                                <a:lnTo>
                                  <a:pt x="3566450" y="3625015"/>
                                </a:lnTo>
                                <a:cubicBezTo>
                                  <a:pt x="3566450" y="3626213"/>
                                  <a:pt x="3565648" y="3627411"/>
                                  <a:pt x="3564451" y="3627411"/>
                                </a:cubicBezTo>
                                <a:cubicBezTo>
                                  <a:pt x="3563255" y="3627411"/>
                                  <a:pt x="3562061" y="3626612"/>
                                  <a:pt x="3562061" y="3625415"/>
                                </a:cubicBezTo>
                                <a:lnTo>
                                  <a:pt x="3559669" y="3607849"/>
                                </a:lnTo>
                                <a:cubicBezTo>
                                  <a:pt x="3559669" y="3606651"/>
                                  <a:pt x="3560468" y="3605454"/>
                                  <a:pt x="3561667" y="3605454"/>
                                </a:cubicBezTo>
                                <a:close/>
                                <a:moveTo>
                                  <a:pt x="2606038" y="3580454"/>
                                </a:moveTo>
                                <a:cubicBezTo>
                                  <a:pt x="2613771" y="3582400"/>
                                  <a:pt x="2620757" y="3587290"/>
                                  <a:pt x="2625150" y="3594675"/>
                                </a:cubicBezTo>
                                <a:lnTo>
                                  <a:pt x="2619559" y="3598268"/>
                                </a:lnTo>
                                <a:cubicBezTo>
                                  <a:pt x="2611976" y="3586692"/>
                                  <a:pt x="2596806" y="3583099"/>
                                  <a:pt x="2585229" y="3590284"/>
                                </a:cubicBezTo>
                                <a:cubicBezTo>
                                  <a:pt x="2573652" y="3597869"/>
                                  <a:pt x="2570061" y="3613039"/>
                                  <a:pt x="2578043" y="3624217"/>
                                </a:cubicBezTo>
                                <a:lnTo>
                                  <a:pt x="2572454" y="3627810"/>
                                </a:lnTo>
                                <a:cubicBezTo>
                                  <a:pt x="2572055" y="3627411"/>
                                  <a:pt x="2572055" y="3627011"/>
                                  <a:pt x="2571655" y="3626612"/>
                                </a:cubicBezTo>
                                <a:cubicBezTo>
                                  <a:pt x="2562874" y="3611841"/>
                                  <a:pt x="2567664" y="3592680"/>
                                  <a:pt x="2582433" y="3583897"/>
                                </a:cubicBezTo>
                                <a:cubicBezTo>
                                  <a:pt x="2589819" y="3579506"/>
                                  <a:pt x="2598304" y="3578508"/>
                                  <a:pt x="2606038" y="3580454"/>
                                </a:cubicBezTo>
                                <a:close/>
                                <a:moveTo>
                                  <a:pt x="646305" y="3564736"/>
                                </a:moveTo>
                                <a:cubicBezTo>
                                  <a:pt x="647502" y="3564336"/>
                                  <a:pt x="648700" y="3565135"/>
                                  <a:pt x="648700" y="3566731"/>
                                </a:cubicBezTo>
                                <a:lnTo>
                                  <a:pt x="651096" y="3584297"/>
                                </a:lnTo>
                                <a:cubicBezTo>
                                  <a:pt x="651096" y="3585495"/>
                                  <a:pt x="650298" y="3586692"/>
                                  <a:pt x="649099" y="3586692"/>
                                </a:cubicBezTo>
                                <a:cubicBezTo>
                                  <a:pt x="647902" y="3586692"/>
                                  <a:pt x="646704" y="3585894"/>
                                  <a:pt x="646704" y="3584696"/>
                                </a:cubicBezTo>
                                <a:lnTo>
                                  <a:pt x="644309" y="3567131"/>
                                </a:lnTo>
                                <a:cubicBezTo>
                                  <a:pt x="644309" y="3565933"/>
                                  <a:pt x="645107" y="3564736"/>
                                  <a:pt x="646305" y="3564736"/>
                                </a:cubicBezTo>
                                <a:close/>
                                <a:moveTo>
                                  <a:pt x="634728" y="3563539"/>
                                </a:moveTo>
                                <a:cubicBezTo>
                                  <a:pt x="635926" y="3563938"/>
                                  <a:pt x="636724" y="3565135"/>
                                  <a:pt x="635926" y="3566333"/>
                                </a:cubicBezTo>
                                <a:lnTo>
                                  <a:pt x="631135" y="3583100"/>
                                </a:lnTo>
                                <a:cubicBezTo>
                                  <a:pt x="631135" y="3583899"/>
                                  <a:pt x="630336" y="3584697"/>
                                  <a:pt x="629538" y="3584697"/>
                                </a:cubicBezTo>
                                <a:lnTo>
                                  <a:pt x="628739" y="3584697"/>
                                </a:lnTo>
                                <a:cubicBezTo>
                                  <a:pt x="627542" y="3584298"/>
                                  <a:pt x="626743" y="3583100"/>
                                  <a:pt x="627143" y="3581903"/>
                                </a:cubicBezTo>
                                <a:lnTo>
                                  <a:pt x="631933" y="3565135"/>
                                </a:lnTo>
                                <a:cubicBezTo>
                                  <a:pt x="632332" y="3563938"/>
                                  <a:pt x="633531" y="3563139"/>
                                  <a:pt x="634728" y="3563539"/>
                                </a:cubicBezTo>
                                <a:close/>
                                <a:moveTo>
                                  <a:pt x="657082" y="3561142"/>
                                </a:moveTo>
                                <a:cubicBezTo>
                                  <a:pt x="657880" y="3560743"/>
                                  <a:pt x="659477" y="3560743"/>
                                  <a:pt x="659876" y="3561941"/>
                                </a:cubicBezTo>
                                <a:lnTo>
                                  <a:pt x="668660" y="3577111"/>
                                </a:lnTo>
                                <a:cubicBezTo>
                                  <a:pt x="669059" y="3577910"/>
                                  <a:pt x="669059" y="3579507"/>
                                  <a:pt x="667861" y="3579906"/>
                                </a:cubicBezTo>
                                <a:lnTo>
                                  <a:pt x="667063" y="3580305"/>
                                </a:lnTo>
                                <a:cubicBezTo>
                                  <a:pt x="666265" y="3580305"/>
                                  <a:pt x="665466" y="3579906"/>
                                  <a:pt x="665067" y="3579107"/>
                                </a:cubicBezTo>
                                <a:lnTo>
                                  <a:pt x="656284" y="3563937"/>
                                </a:lnTo>
                                <a:cubicBezTo>
                                  <a:pt x="655884" y="3563138"/>
                                  <a:pt x="655884" y="3561542"/>
                                  <a:pt x="657082" y="3561142"/>
                                </a:cubicBezTo>
                                <a:close/>
                                <a:moveTo>
                                  <a:pt x="625147" y="3558748"/>
                                </a:moveTo>
                                <a:cubicBezTo>
                                  <a:pt x="625945" y="3559546"/>
                                  <a:pt x="625945" y="3560744"/>
                                  <a:pt x="625945" y="3561542"/>
                                </a:cubicBezTo>
                                <a:lnTo>
                                  <a:pt x="615167" y="3575515"/>
                                </a:lnTo>
                                <a:cubicBezTo>
                                  <a:pt x="614768" y="3575914"/>
                                  <a:pt x="613969" y="3576314"/>
                                  <a:pt x="613570" y="3576314"/>
                                </a:cubicBezTo>
                                <a:cubicBezTo>
                                  <a:pt x="613170" y="3576314"/>
                                  <a:pt x="612371" y="3576314"/>
                                  <a:pt x="611973" y="3575914"/>
                                </a:cubicBezTo>
                                <a:cubicBezTo>
                                  <a:pt x="611174" y="3575515"/>
                                  <a:pt x="610775" y="3573918"/>
                                  <a:pt x="611574" y="3573120"/>
                                </a:cubicBezTo>
                                <a:lnTo>
                                  <a:pt x="622352" y="3559147"/>
                                </a:lnTo>
                                <a:cubicBezTo>
                                  <a:pt x="622752" y="3558349"/>
                                  <a:pt x="624348" y="3557950"/>
                                  <a:pt x="625147" y="3558748"/>
                                </a:cubicBezTo>
                                <a:close/>
                                <a:moveTo>
                                  <a:pt x="668658" y="3553159"/>
                                </a:moveTo>
                                <a:lnTo>
                                  <a:pt x="683031" y="3563938"/>
                                </a:lnTo>
                                <a:cubicBezTo>
                                  <a:pt x="683829" y="3564338"/>
                                  <a:pt x="684228" y="3565934"/>
                                  <a:pt x="683430" y="3566733"/>
                                </a:cubicBezTo>
                                <a:cubicBezTo>
                                  <a:pt x="683031" y="3567132"/>
                                  <a:pt x="682232" y="3567531"/>
                                  <a:pt x="681833" y="3567531"/>
                                </a:cubicBezTo>
                                <a:cubicBezTo>
                                  <a:pt x="681434" y="3567531"/>
                                  <a:pt x="680635" y="3567531"/>
                                  <a:pt x="680236" y="3567132"/>
                                </a:cubicBezTo>
                                <a:lnTo>
                                  <a:pt x="666263" y="3556353"/>
                                </a:lnTo>
                                <a:cubicBezTo>
                                  <a:pt x="665465" y="3555953"/>
                                  <a:pt x="665066" y="3554357"/>
                                  <a:pt x="665864" y="3553558"/>
                                </a:cubicBezTo>
                                <a:cubicBezTo>
                                  <a:pt x="666263" y="3552760"/>
                                  <a:pt x="667860" y="3552361"/>
                                  <a:pt x="668658" y="3553159"/>
                                </a:cubicBezTo>
                                <a:close/>
                                <a:moveTo>
                                  <a:pt x="4776383" y="3552760"/>
                                </a:moveTo>
                                <a:cubicBezTo>
                                  <a:pt x="4778778" y="3552760"/>
                                  <a:pt x="4781173" y="3554357"/>
                                  <a:pt x="4781173" y="3556353"/>
                                </a:cubicBezTo>
                                <a:lnTo>
                                  <a:pt x="4784766" y="3580704"/>
                                </a:lnTo>
                                <a:lnTo>
                                  <a:pt x="4809118" y="3577111"/>
                                </a:lnTo>
                                <a:cubicBezTo>
                                  <a:pt x="4811513" y="3576712"/>
                                  <a:pt x="4813509" y="3578309"/>
                                  <a:pt x="4813909" y="3580704"/>
                                </a:cubicBezTo>
                                <a:cubicBezTo>
                                  <a:pt x="4814308" y="3583099"/>
                                  <a:pt x="4812711" y="3585095"/>
                                  <a:pt x="4810316" y="3585494"/>
                                </a:cubicBezTo>
                                <a:lnTo>
                                  <a:pt x="4785964" y="3589087"/>
                                </a:lnTo>
                                <a:lnTo>
                                  <a:pt x="4789556" y="3613439"/>
                                </a:lnTo>
                                <a:cubicBezTo>
                                  <a:pt x="4789956" y="3615834"/>
                                  <a:pt x="4788359" y="3617830"/>
                                  <a:pt x="4785964" y="3618229"/>
                                </a:cubicBezTo>
                                <a:cubicBezTo>
                                  <a:pt x="4783568" y="3618629"/>
                                  <a:pt x="4781572" y="3617032"/>
                                  <a:pt x="4781173" y="3614637"/>
                                </a:cubicBezTo>
                                <a:lnTo>
                                  <a:pt x="4777580" y="3590285"/>
                                </a:lnTo>
                                <a:lnTo>
                                  <a:pt x="4753229" y="3593877"/>
                                </a:lnTo>
                                <a:cubicBezTo>
                                  <a:pt x="4750834" y="3594277"/>
                                  <a:pt x="4748838" y="3592680"/>
                                  <a:pt x="4748439" y="3590285"/>
                                </a:cubicBezTo>
                                <a:cubicBezTo>
                                  <a:pt x="4748040" y="3587889"/>
                                  <a:pt x="4749636" y="3585893"/>
                                  <a:pt x="4752032" y="3585494"/>
                                </a:cubicBezTo>
                                <a:lnTo>
                                  <a:pt x="4776383" y="3581901"/>
                                </a:lnTo>
                                <a:lnTo>
                                  <a:pt x="4772790" y="3557550"/>
                                </a:lnTo>
                                <a:cubicBezTo>
                                  <a:pt x="4772391" y="3555155"/>
                                  <a:pt x="4773988" y="3553159"/>
                                  <a:pt x="4776383" y="3552760"/>
                                </a:cubicBezTo>
                                <a:close/>
                                <a:moveTo>
                                  <a:pt x="7349620" y="3551563"/>
                                </a:moveTo>
                                <a:cubicBezTo>
                                  <a:pt x="7350418" y="3551163"/>
                                  <a:pt x="7351616" y="3551962"/>
                                  <a:pt x="7352015" y="3553559"/>
                                </a:cubicBezTo>
                                <a:lnTo>
                                  <a:pt x="7354410" y="3571124"/>
                                </a:lnTo>
                                <a:cubicBezTo>
                                  <a:pt x="7354410" y="3572322"/>
                                  <a:pt x="7353612" y="3573520"/>
                                  <a:pt x="7352414" y="3573520"/>
                                </a:cubicBezTo>
                                <a:cubicBezTo>
                                  <a:pt x="7351217" y="3573520"/>
                                  <a:pt x="7350019" y="3572721"/>
                                  <a:pt x="7350019" y="3571524"/>
                                </a:cubicBezTo>
                                <a:lnTo>
                                  <a:pt x="7347623" y="3553958"/>
                                </a:lnTo>
                                <a:cubicBezTo>
                                  <a:pt x="7347623" y="3552760"/>
                                  <a:pt x="7348422" y="3551563"/>
                                  <a:pt x="7349620" y="3551563"/>
                                </a:cubicBezTo>
                                <a:close/>
                                <a:moveTo>
                                  <a:pt x="7338042" y="3550365"/>
                                </a:moveTo>
                                <a:cubicBezTo>
                                  <a:pt x="7338841" y="3550764"/>
                                  <a:pt x="7339640" y="3551961"/>
                                  <a:pt x="7339241" y="3553159"/>
                                </a:cubicBezTo>
                                <a:lnTo>
                                  <a:pt x="7334450" y="3569926"/>
                                </a:lnTo>
                                <a:cubicBezTo>
                                  <a:pt x="7334450" y="3570725"/>
                                  <a:pt x="7333651" y="3571523"/>
                                  <a:pt x="7332853" y="3571523"/>
                                </a:cubicBezTo>
                                <a:lnTo>
                                  <a:pt x="7332054" y="3571523"/>
                                </a:lnTo>
                                <a:cubicBezTo>
                                  <a:pt x="7330856" y="3571124"/>
                                  <a:pt x="7330057" y="3569926"/>
                                  <a:pt x="7330457" y="3568729"/>
                                </a:cubicBezTo>
                                <a:lnTo>
                                  <a:pt x="7335248" y="3551961"/>
                                </a:lnTo>
                                <a:cubicBezTo>
                                  <a:pt x="7335647" y="3550764"/>
                                  <a:pt x="7336845" y="3549965"/>
                                  <a:pt x="7338042" y="3550365"/>
                                </a:cubicBezTo>
                                <a:close/>
                                <a:moveTo>
                                  <a:pt x="614768" y="3549167"/>
                                </a:moveTo>
                                <a:cubicBezTo>
                                  <a:pt x="615567" y="3548768"/>
                                  <a:pt x="617164" y="3548768"/>
                                  <a:pt x="617563" y="3549966"/>
                                </a:cubicBezTo>
                                <a:cubicBezTo>
                                  <a:pt x="617962" y="3551163"/>
                                  <a:pt x="617563" y="3552361"/>
                                  <a:pt x="616764" y="3552760"/>
                                </a:cubicBezTo>
                                <a:lnTo>
                                  <a:pt x="601594" y="3561544"/>
                                </a:lnTo>
                                <a:lnTo>
                                  <a:pt x="600796" y="3561943"/>
                                </a:lnTo>
                                <a:cubicBezTo>
                                  <a:pt x="599997" y="3561943"/>
                                  <a:pt x="599199" y="3561544"/>
                                  <a:pt x="598800" y="3560745"/>
                                </a:cubicBezTo>
                                <a:cubicBezTo>
                                  <a:pt x="598400" y="3559947"/>
                                  <a:pt x="598400" y="3558350"/>
                                  <a:pt x="599598" y="3557951"/>
                                </a:cubicBezTo>
                                <a:close/>
                                <a:moveTo>
                                  <a:pt x="7328063" y="3545574"/>
                                </a:moveTo>
                                <a:cubicBezTo>
                                  <a:pt x="7328861" y="3546373"/>
                                  <a:pt x="7329261" y="3547570"/>
                                  <a:pt x="7328861" y="3548369"/>
                                </a:cubicBezTo>
                                <a:lnTo>
                                  <a:pt x="7318083" y="3562341"/>
                                </a:lnTo>
                                <a:cubicBezTo>
                                  <a:pt x="7317684" y="3562741"/>
                                  <a:pt x="7316885" y="3563140"/>
                                  <a:pt x="7316485" y="3563140"/>
                                </a:cubicBezTo>
                                <a:cubicBezTo>
                                  <a:pt x="7316086" y="3563140"/>
                                  <a:pt x="7315288" y="3563140"/>
                                  <a:pt x="7314888" y="3562741"/>
                                </a:cubicBezTo>
                                <a:cubicBezTo>
                                  <a:pt x="7314090" y="3562341"/>
                                  <a:pt x="7313691" y="3560745"/>
                                  <a:pt x="7314489" y="3559946"/>
                                </a:cubicBezTo>
                                <a:lnTo>
                                  <a:pt x="7325269" y="3545973"/>
                                </a:lnTo>
                                <a:cubicBezTo>
                                  <a:pt x="7325668" y="3545175"/>
                                  <a:pt x="7327265" y="3544776"/>
                                  <a:pt x="7328063" y="3545574"/>
                                </a:cubicBezTo>
                                <a:close/>
                                <a:moveTo>
                                  <a:pt x="6004918" y="3545275"/>
                                </a:moveTo>
                                <a:cubicBezTo>
                                  <a:pt x="6007513" y="3544676"/>
                                  <a:pt x="6010906" y="3544576"/>
                                  <a:pt x="6014300" y="3546373"/>
                                </a:cubicBezTo>
                                <a:cubicBezTo>
                                  <a:pt x="6021884" y="3550365"/>
                                  <a:pt x="6021485" y="3557949"/>
                                  <a:pt x="6021485" y="3558349"/>
                                </a:cubicBezTo>
                                <a:cubicBezTo>
                                  <a:pt x="6021485" y="3558349"/>
                                  <a:pt x="6021485" y="3561143"/>
                                  <a:pt x="6025078" y="3563139"/>
                                </a:cubicBezTo>
                                <a:cubicBezTo>
                                  <a:pt x="6028671" y="3564736"/>
                                  <a:pt x="6031066" y="3563139"/>
                                  <a:pt x="6031066" y="3563139"/>
                                </a:cubicBezTo>
                                <a:lnTo>
                                  <a:pt x="6031465" y="3563139"/>
                                </a:lnTo>
                                <a:lnTo>
                                  <a:pt x="6031864" y="3562740"/>
                                </a:lnTo>
                                <a:cubicBezTo>
                                  <a:pt x="6033860" y="3561542"/>
                                  <a:pt x="6038651" y="3559147"/>
                                  <a:pt x="6045038" y="3562341"/>
                                </a:cubicBezTo>
                                <a:cubicBezTo>
                                  <a:pt x="6051824" y="3565933"/>
                                  <a:pt x="6052223" y="3573518"/>
                                  <a:pt x="6052223" y="3573917"/>
                                </a:cubicBezTo>
                                <a:lnTo>
                                  <a:pt x="6052223" y="3574317"/>
                                </a:lnTo>
                                <a:cubicBezTo>
                                  <a:pt x="6052223" y="3574317"/>
                                  <a:pt x="6052223" y="3577111"/>
                                  <a:pt x="6055816" y="3579107"/>
                                </a:cubicBezTo>
                                <a:cubicBezTo>
                                  <a:pt x="6059409" y="3581103"/>
                                  <a:pt x="6062203" y="3579107"/>
                                  <a:pt x="6062203" y="3579107"/>
                                </a:cubicBezTo>
                                <a:lnTo>
                                  <a:pt x="6062603" y="3579107"/>
                                </a:lnTo>
                                <a:cubicBezTo>
                                  <a:pt x="6063002" y="3578708"/>
                                  <a:pt x="6070187" y="3574716"/>
                                  <a:pt x="6076574" y="3578309"/>
                                </a:cubicBezTo>
                                <a:cubicBezTo>
                                  <a:pt x="6084159" y="3582301"/>
                                  <a:pt x="6083760" y="3589886"/>
                                  <a:pt x="6083760" y="3590286"/>
                                </a:cubicBezTo>
                                <a:cubicBezTo>
                                  <a:pt x="6083760" y="3590286"/>
                                  <a:pt x="6083760" y="3593080"/>
                                  <a:pt x="6087353" y="3595076"/>
                                </a:cubicBezTo>
                                <a:cubicBezTo>
                                  <a:pt x="6088550" y="3595475"/>
                                  <a:pt x="6089349" y="3595874"/>
                                  <a:pt x="6090546" y="3595874"/>
                                </a:cubicBezTo>
                                <a:lnTo>
                                  <a:pt x="6094938" y="3596274"/>
                                </a:lnTo>
                                <a:cubicBezTo>
                                  <a:pt x="6096934" y="3596274"/>
                                  <a:pt x="6098530" y="3598270"/>
                                  <a:pt x="6098530" y="3600266"/>
                                </a:cubicBezTo>
                                <a:cubicBezTo>
                                  <a:pt x="6098530" y="3602661"/>
                                  <a:pt x="6096534" y="3604258"/>
                                  <a:pt x="6092942" y="3604258"/>
                                </a:cubicBezTo>
                                <a:lnTo>
                                  <a:pt x="6086954" y="3603858"/>
                                </a:lnTo>
                                <a:cubicBezTo>
                                  <a:pt x="6085357" y="3603459"/>
                                  <a:pt x="6083760" y="3603060"/>
                                  <a:pt x="6082163" y="3602262"/>
                                </a:cubicBezTo>
                                <a:cubicBezTo>
                                  <a:pt x="6074578" y="3598270"/>
                                  <a:pt x="6074978" y="3590685"/>
                                  <a:pt x="6074978" y="3590286"/>
                                </a:cubicBezTo>
                                <a:cubicBezTo>
                                  <a:pt x="6074978" y="3590286"/>
                                  <a:pt x="6075377" y="3587490"/>
                                  <a:pt x="6071784" y="3585494"/>
                                </a:cubicBezTo>
                                <a:cubicBezTo>
                                  <a:pt x="6068990" y="3583897"/>
                                  <a:pt x="6065397" y="3585494"/>
                                  <a:pt x="6064998" y="3585893"/>
                                </a:cubicBezTo>
                                <a:cubicBezTo>
                                  <a:pt x="6063800" y="3586692"/>
                                  <a:pt x="6058211" y="3589886"/>
                                  <a:pt x="6051425" y="3586293"/>
                                </a:cubicBezTo>
                                <a:cubicBezTo>
                                  <a:pt x="6044639" y="3582700"/>
                                  <a:pt x="6044239" y="3576313"/>
                                  <a:pt x="6044239" y="3574716"/>
                                </a:cubicBezTo>
                                <a:cubicBezTo>
                                  <a:pt x="6043840" y="3574317"/>
                                  <a:pt x="6043441" y="3571123"/>
                                  <a:pt x="6040647" y="3569526"/>
                                </a:cubicBezTo>
                                <a:cubicBezTo>
                                  <a:pt x="6037453" y="3567929"/>
                                  <a:pt x="6035457" y="3569127"/>
                                  <a:pt x="6034659" y="3569526"/>
                                </a:cubicBezTo>
                                <a:lnTo>
                                  <a:pt x="6034260" y="3569526"/>
                                </a:lnTo>
                                <a:cubicBezTo>
                                  <a:pt x="6033062" y="3570325"/>
                                  <a:pt x="6027872" y="3573518"/>
                                  <a:pt x="6020687" y="3569925"/>
                                </a:cubicBezTo>
                                <a:cubicBezTo>
                                  <a:pt x="6013102" y="3565933"/>
                                  <a:pt x="6013501" y="3558748"/>
                                  <a:pt x="6013501" y="3557949"/>
                                </a:cubicBezTo>
                                <a:cubicBezTo>
                                  <a:pt x="6013900" y="3557949"/>
                                  <a:pt x="6013501" y="3554756"/>
                                  <a:pt x="6010307" y="3553159"/>
                                </a:cubicBezTo>
                                <a:cubicBezTo>
                                  <a:pt x="6007512" y="3551562"/>
                                  <a:pt x="6003919" y="3553159"/>
                                  <a:pt x="6003520" y="3553558"/>
                                </a:cubicBezTo>
                                <a:cubicBezTo>
                                  <a:pt x="6002323" y="3554357"/>
                                  <a:pt x="5996734" y="3557550"/>
                                  <a:pt x="5989948" y="3553957"/>
                                </a:cubicBezTo>
                                <a:lnTo>
                                  <a:pt x="5987552" y="3552361"/>
                                </a:lnTo>
                                <a:cubicBezTo>
                                  <a:pt x="5985556" y="3551562"/>
                                  <a:pt x="5984758" y="3549167"/>
                                  <a:pt x="5985956" y="3547171"/>
                                </a:cubicBezTo>
                                <a:cubicBezTo>
                                  <a:pt x="5986754" y="3545175"/>
                                  <a:pt x="5989149" y="3544377"/>
                                  <a:pt x="5991145" y="3545574"/>
                                </a:cubicBezTo>
                                <a:lnTo>
                                  <a:pt x="5993540" y="3547171"/>
                                </a:lnTo>
                                <a:cubicBezTo>
                                  <a:pt x="5997133" y="3549167"/>
                                  <a:pt x="5999928" y="3547171"/>
                                  <a:pt x="5999928" y="3547171"/>
                                </a:cubicBezTo>
                                <a:lnTo>
                                  <a:pt x="6000327" y="3547171"/>
                                </a:lnTo>
                                <a:cubicBezTo>
                                  <a:pt x="6000527" y="3546971"/>
                                  <a:pt x="6002323" y="3545874"/>
                                  <a:pt x="6004918" y="3545275"/>
                                </a:cubicBezTo>
                                <a:close/>
                                <a:moveTo>
                                  <a:pt x="673449" y="3541982"/>
                                </a:moveTo>
                                <a:lnTo>
                                  <a:pt x="690215" y="3546773"/>
                                </a:lnTo>
                                <a:cubicBezTo>
                                  <a:pt x="691413" y="3547172"/>
                                  <a:pt x="691813" y="3548370"/>
                                  <a:pt x="691413" y="3549567"/>
                                </a:cubicBezTo>
                                <a:cubicBezTo>
                                  <a:pt x="691413" y="3550366"/>
                                  <a:pt x="690615" y="3551164"/>
                                  <a:pt x="689816" y="3551164"/>
                                </a:cubicBezTo>
                                <a:lnTo>
                                  <a:pt x="689018" y="3551164"/>
                                </a:lnTo>
                                <a:lnTo>
                                  <a:pt x="672250" y="3546373"/>
                                </a:lnTo>
                                <a:cubicBezTo>
                                  <a:pt x="671054" y="3545974"/>
                                  <a:pt x="670254" y="3544776"/>
                                  <a:pt x="670655" y="3543578"/>
                                </a:cubicBezTo>
                                <a:cubicBezTo>
                                  <a:pt x="671054" y="3542381"/>
                                  <a:pt x="672250" y="3541582"/>
                                  <a:pt x="673449" y="3541982"/>
                                </a:cubicBezTo>
                                <a:close/>
                                <a:moveTo>
                                  <a:pt x="3880582" y="3539187"/>
                                </a:moveTo>
                                <a:cubicBezTo>
                                  <a:pt x="3881780" y="3538787"/>
                                  <a:pt x="3882978" y="3539586"/>
                                  <a:pt x="3883377" y="3540783"/>
                                </a:cubicBezTo>
                                <a:cubicBezTo>
                                  <a:pt x="3884974" y="3548368"/>
                                  <a:pt x="3892958" y="3553558"/>
                                  <a:pt x="3900941" y="3551562"/>
                                </a:cubicBezTo>
                                <a:cubicBezTo>
                                  <a:pt x="3902538" y="3551562"/>
                                  <a:pt x="3903736" y="3552360"/>
                                  <a:pt x="3904135" y="3553159"/>
                                </a:cubicBezTo>
                                <a:cubicBezTo>
                                  <a:pt x="3904534" y="3554356"/>
                                  <a:pt x="3903736" y="3555554"/>
                                  <a:pt x="3902937" y="3555953"/>
                                </a:cubicBezTo>
                                <a:lnTo>
                                  <a:pt x="3902538" y="3555953"/>
                                </a:lnTo>
                                <a:cubicBezTo>
                                  <a:pt x="3898147" y="3557151"/>
                                  <a:pt x="3893756" y="3556751"/>
                                  <a:pt x="3889764" y="3554755"/>
                                </a:cubicBezTo>
                                <a:cubicBezTo>
                                  <a:pt x="3884574" y="3569127"/>
                                  <a:pt x="3874594" y="3580304"/>
                                  <a:pt x="3861021" y="3587091"/>
                                </a:cubicBezTo>
                                <a:cubicBezTo>
                                  <a:pt x="3847448" y="3593878"/>
                                  <a:pt x="3832278" y="3595075"/>
                                  <a:pt x="3817907" y="3590285"/>
                                </a:cubicBezTo>
                                <a:cubicBezTo>
                                  <a:pt x="3817109" y="3594676"/>
                                  <a:pt x="3814714" y="3598668"/>
                                  <a:pt x="3811121" y="3601463"/>
                                </a:cubicBezTo>
                                <a:lnTo>
                                  <a:pt x="3810722" y="3601862"/>
                                </a:lnTo>
                                <a:cubicBezTo>
                                  <a:pt x="3809923" y="3602261"/>
                                  <a:pt x="3808726" y="3601862"/>
                                  <a:pt x="3807927" y="3601063"/>
                                </a:cubicBezTo>
                                <a:cubicBezTo>
                                  <a:pt x="3807129" y="3600265"/>
                                  <a:pt x="3807129" y="3598668"/>
                                  <a:pt x="3808327" y="3597870"/>
                                </a:cubicBezTo>
                                <a:cubicBezTo>
                                  <a:pt x="3814315" y="3592680"/>
                                  <a:pt x="3815512" y="3583498"/>
                                  <a:pt x="3810323" y="3577110"/>
                                </a:cubicBezTo>
                                <a:cubicBezTo>
                                  <a:pt x="3809524" y="3576312"/>
                                  <a:pt x="3809524" y="3574715"/>
                                  <a:pt x="3810722" y="3573917"/>
                                </a:cubicBezTo>
                                <a:cubicBezTo>
                                  <a:pt x="3811520" y="3573118"/>
                                  <a:pt x="3813117" y="3573118"/>
                                  <a:pt x="3813915" y="3574316"/>
                                </a:cubicBezTo>
                                <a:cubicBezTo>
                                  <a:pt x="3816710" y="3577909"/>
                                  <a:pt x="3818307" y="3581901"/>
                                  <a:pt x="3818307" y="3585894"/>
                                </a:cubicBezTo>
                                <a:lnTo>
                                  <a:pt x="3818706" y="3585894"/>
                                </a:lnTo>
                                <a:cubicBezTo>
                                  <a:pt x="3832278" y="3590285"/>
                                  <a:pt x="3846250" y="3589487"/>
                                  <a:pt x="3859025" y="3583098"/>
                                </a:cubicBezTo>
                                <a:cubicBezTo>
                                  <a:pt x="3871401" y="3576711"/>
                                  <a:pt x="3880982" y="3565933"/>
                                  <a:pt x="3885373" y="3552759"/>
                                </a:cubicBezTo>
                                <a:lnTo>
                                  <a:pt x="3885373" y="3552360"/>
                                </a:lnTo>
                                <a:cubicBezTo>
                                  <a:pt x="3882179" y="3549965"/>
                                  <a:pt x="3880183" y="3546372"/>
                                  <a:pt x="3878986" y="3541981"/>
                                </a:cubicBezTo>
                                <a:cubicBezTo>
                                  <a:pt x="3878586" y="3540783"/>
                                  <a:pt x="3879385" y="3539586"/>
                                  <a:pt x="3880582" y="3539187"/>
                                </a:cubicBezTo>
                                <a:close/>
                                <a:moveTo>
                                  <a:pt x="611576" y="3537591"/>
                                </a:moveTo>
                                <a:cubicBezTo>
                                  <a:pt x="612773" y="3537591"/>
                                  <a:pt x="613971" y="3538389"/>
                                  <a:pt x="613971" y="3539587"/>
                                </a:cubicBezTo>
                                <a:cubicBezTo>
                                  <a:pt x="613971" y="3540784"/>
                                  <a:pt x="613172" y="3541583"/>
                                  <a:pt x="611975" y="3541982"/>
                                </a:cubicBezTo>
                                <a:lnTo>
                                  <a:pt x="594409" y="3544378"/>
                                </a:lnTo>
                                <a:cubicBezTo>
                                  <a:pt x="593211" y="3544378"/>
                                  <a:pt x="592014" y="3543580"/>
                                  <a:pt x="592014" y="3542382"/>
                                </a:cubicBezTo>
                                <a:cubicBezTo>
                                  <a:pt x="592014" y="3541183"/>
                                  <a:pt x="592812" y="3539986"/>
                                  <a:pt x="594010" y="3539986"/>
                                </a:cubicBezTo>
                                <a:close/>
                                <a:moveTo>
                                  <a:pt x="7317683" y="3535993"/>
                                </a:moveTo>
                                <a:cubicBezTo>
                                  <a:pt x="7318482" y="3535594"/>
                                  <a:pt x="7320079" y="3535594"/>
                                  <a:pt x="7320478" y="3536792"/>
                                </a:cubicBezTo>
                                <a:cubicBezTo>
                                  <a:pt x="7320877" y="3537989"/>
                                  <a:pt x="7320478" y="3539187"/>
                                  <a:pt x="7319679" y="3539586"/>
                                </a:cubicBezTo>
                                <a:lnTo>
                                  <a:pt x="7304509" y="3548370"/>
                                </a:lnTo>
                                <a:lnTo>
                                  <a:pt x="7303710" y="3548769"/>
                                </a:lnTo>
                                <a:cubicBezTo>
                                  <a:pt x="7302912" y="3548769"/>
                                  <a:pt x="7302114" y="3548370"/>
                                  <a:pt x="7301714" y="3547571"/>
                                </a:cubicBezTo>
                                <a:cubicBezTo>
                                  <a:pt x="7301315" y="3546773"/>
                                  <a:pt x="7301315" y="3545176"/>
                                  <a:pt x="7302513" y="3544777"/>
                                </a:cubicBezTo>
                                <a:close/>
                                <a:moveTo>
                                  <a:pt x="690616" y="3527211"/>
                                </a:moveTo>
                                <a:cubicBezTo>
                                  <a:pt x="691813" y="3527211"/>
                                  <a:pt x="693011" y="3528009"/>
                                  <a:pt x="693011" y="3529207"/>
                                </a:cubicBezTo>
                                <a:cubicBezTo>
                                  <a:pt x="693011" y="3530405"/>
                                  <a:pt x="692212" y="3531602"/>
                                  <a:pt x="691015" y="3531602"/>
                                </a:cubicBezTo>
                                <a:lnTo>
                                  <a:pt x="673450" y="3533998"/>
                                </a:lnTo>
                                <a:cubicBezTo>
                                  <a:pt x="672251" y="3533998"/>
                                  <a:pt x="671054" y="3533200"/>
                                  <a:pt x="671054" y="3532002"/>
                                </a:cubicBezTo>
                                <a:cubicBezTo>
                                  <a:pt x="671054" y="3530804"/>
                                  <a:pt x="671852" y="3529606"/>
                                  <a:pt x="673050" y="3529606"/>
                                </a:cubicBezTo>
                                <a:close/>
                                <a:moveTo>
                                  <a:pt x="7314490" y="3524417"/>
                                </a:moveTo>
                                <a:cubicBezTo>
                                  <a:pt x="7315688" y="3524417"/>
                                  <a:pt x="7316886" y="3525215"/>
                                  <a:pt x="7316886" y="3526413"/>
                                </a:cubicBezTo>
                                <a:cubicBezTo>
                                  <a:pt x="7316886" y="3527610"/>
                                  <a:pt x="7316087" y="3528409"/>
                                  <a:pt x="7314890" y="3528808"/>
                                </a:cubicBezTo>
                                <a:lnTo>
                                  <a:pt x="7297324" y="3531204"/>
                                </a:lnTo>
                                <a:cubicBezTo>
                                  <a:pt x="7296126" y="3531204"/>
                                  <a:pt x="7294929" y="3530406"/>
                                  <a:pt x="7294929" y="3529208"/>
                                </a:cubicBezTo>
                                <a:cubicBezTo>
                                  <a:pt x="7294929" y="3528009"/>
                                  <a:pt x="7295727" y="3526812"/>
                                  <a:pt x="7296925" y="3526812"/>
                                </a:cubicBezTo>
                                <a:close/>
                                <a:moveTo>
                                  <a:pt x="596004" y="3520425"/>
                                </a:moveTo>
                                <a:lnTo>
                                  <a:pt x="612772" y="3525216"/>
                                </a:lnTo>
                                <a:cubicBezTo>
                                  <a:pt x="613969" y="3525615"/>
                                  <a:pt x="614768" y="3526813"/>
                                  <a:pt x="614368" y="3528010"/>
                                </a:cubicBezTo>
                                <a:cubicBezTo>
                                  <a:pt x="614368" y="3528809"/>
                                  <a:pt x="613570" y="3529607"/>
                                  <a:pt x="612772" y="3529607"/>
                                </a:cubicBezTo>
                                <a:lnTo>
                                  <a:pt x="611973" y="3529607"/>
                                </a:lnTo>
                                <a:lnTo>
                                  <a:pt x="595206" y="3524816"/>
                                </a:lnTo>
                                <a:cubicBezTo>
                                  <a:pt x="594008" y="3524417"/>
                                  <a:pt x="593210" y="3523219"/>
                                  <a:pt x="593210" y="3522021"/>
                                </a:cubicBezTo>
                                <a:cubicBezTo>
                                  <a:pt x="593609" y="3520824"/>
                                  <a:pt x="594807" y="3520025"/>
                                  <a:pt x="596004" y="3520425"/>
                                </a:cubicBezTo>
                                <a:close/>
                                <a:moveTo>
                                  <a:pt x="6022083" y="3513339"/>
                                </a:moveTo>
                                <a:cubicBezTo>
                                  <a:pt x="6024678" y="3512740"/>
                                  <a:pt x="6028071" y="3512640"/>
                                  <a:pt x="6031465" y="3514437"/>
                                </a:cubicBezTo>
                                <a:cubicBezTo>
                                  <a:pt x="6039049" y="3518429"/>
                                  <a:pt x="6038650" y="3526013"/>
                                  <a:pt x="6038650" y="3526413"/>
                                </a:cubicBezTo>
                                <a:cubicBezTo>
                                  <a:pt x="6038650" y="3526413"/>
                                  <a:pt x="6038650" y="3529207"/>
                                  <a:pt x="6042243" y="3531203"/>
                                </a:cubicBezTo>
                                <a:cubicBezTo>
                                  <a:pt x="6045836" y="3532800"/>
                                  <a:pt x="6048231" y="3531203"/>
                                  <a:pt x="6048231" y="3531203"/>
                                </a:cubicBezTo>
                                <a:lnTo>
                                  <a:pt x="6048630" y="3531203"/>
                                </a:lnTo>
                                <a:lnTo>
                                  <a:pt x="6049029" y="3530804"/>
                                </a:lnTo>
                                <a:cubicBezTo>
                                  <a:pt x="6051025" y="3529606"/>
                                  <a:pt x="6055816" y="3527211"/>
                                  <a:pt x="6062203" y="3530405"/>
                                </a:cubicBezTo>
                                <a:cubicBezTo>
                                  <a:pt x="6068989" y="3533997"/>
                                  <a:pt x="6069389" y="3541582"/>
                                  <a:pt x="6069389" y="3541981"/>
                                </a:cubicBezTo>
                                <a:lnTo>
                                  <a:pt x="6069389" y="3542381"/>
                                </a:lnTo>
                                <a:cubicBezTo>
                                  <a:pt x="6069389" y="3542381"/>
                                  <a:pt x="6069389" y="3545175"/>
                                  <a:pt x="6072981" y="3547171"/>
                                </a:cubicBezTo>
                                <a:cubicBezTo>
                                  <a:pt x="6076574" y="3549167"/>
                                  <a:pt x="6079369" y="3547171"/>
                                  <a:pt x="6079369" y="3547171"/>
                                </a:cubicBezTo>
                                <a:lnTo>
                                  <a:pt x="6079768" y="3547171"/>
                                </a:lnTo>
                                <a:cubicBezTo>
                                  <a:pt x="6080167" y="3546772"/>
                                  <a:pt x="6087353" y="3542780"/>
                                  <a:pt x="6093740" y="3546373"/>
                                </a:cubicBezTo>
                                <a:cubicBezTo>
                                  <a:pt x="6101325" y="3550365"/>
                                  <a:pt x="6100925" y="3557950"/>
                                  <a:pt x="6100925" y="3558350"/>
                                </a:cubicBezTo>
                                <a:cubicBezTo>
                                  <a:pt x="6100925" y="3558350"/>
                                  <a:pt x="6100925" y="3561144"/>
                                  <a:pt x="6104518" y="3563140"/>
                                </a:cubicBezTo>
                                <a:cubicBezTo>
                                  <a:pt x="6105716" y="3563539"/>
                                  <a:pt x="6106514" y="3563938"/>
                                  <a:pt x="6107712" y="3563938"/>
                                </a:cubicBezTo>
                                <a:lnTo>
                                  <a:pt x="6112103" y="3564338"/>
                                </a:lnTo>
                                <a:cubicBezTo>
                                  <a:pt x="6114099" y="3564338"/>
                                  <a:pt x="6115696" y="3566334"/>
                                  <a:pt x="6115696" y="3568330"/>
                                </a:cubicBezTo>
                                <a:cubicBezTo>
                                  <a:pt x="6115696" y="3570326"/>
                                  <a:pt x="6113700" y="3571922"/>
                                  <a:pt x="6110107" y="3572322"/>
                                </a:cubicBezTo>
                                <a:lnTo>
                                  <a:pt x="6104119" y="3571922"/>
                                </a:lnTo>
                                <a:cubicBezTo>
                                  <a:pt x="6102522" y="3571523"/>
                                  <a:pt x="6100925" y="3571124"/>
                                  <a:pt x="6099329" y="3570326"/>
                                </a:cubicBezTo>
                                <a:cubicBezTo>
                                  <a:pt x="6091744" y="3566334"/>
                                  <a:pt x="6092143" y="3558749"/>
                                  <a:pt x="6092143" y="3558350"/>
                                </a:cubicBezTo>
                                <a:cubicBezTo>
                                  <a:pt x="6092143" y="3558350"/>
                                  <a:pt x="6092542" y="3555554"/>
                                  <a:pt x="6088949" y="3553558"/>
                                </a:cubicBezTo>
                                <a:cubicBezTo>
                                  <a:pt x="6086155" y="3551961"/>
                                  <a:pt x="6082562" y="3553558"/>
                                  <a:pt x="6082163" y="3553957"/>
                                </a:cubicBezTo>
                                <a:cubicBezTo>
                                  <a:pt x="6080965" y="3554756"/>
                                  <a:pt x="6075377" y="3557950"/>
                                  <a:pt x="6068590" y="3554357"/>
                                </a:cubicBezTo>
                                <a:cubicBezTo>
                                  <a:pt x="6061804" y="3550764"/>
                                  <a:pt x="6061405" y="3544377"/>
                                  <a:pt x="6061405" y="3542780"/>
                                </a:cubicBezTo>
                                <a:cubicBezTo>
                                  <a:pt x="6061005" y="3542381"/>
                                  <a:pt x="6060606" y="3539187"/>
                                  <a:pt x="6057812" y="3537590"/>
                                </a:cubicBezTo>
                                <a:cubicBezTo>
                                  <a:pt x="6054618" y="3535993"/>
                                  <a:pt x="6052622" y="3537191"/>
                                  <a:pt x="6051824" y="3537590"/>
                                </a:cubicBezTo>
                                <a:lnTo>
                                  <a:pt x="6051425" y="3537590"/>
                                </a:lnTo>
                                <a:cubicBezTo>
                                  <a:pt x="6050227" y="3538389"/>
                                  <a:pt x="6045037" y="3541582"/>
                                  <a:pt x="6037852" y="3537989"/>
                                </a:cubicBezTo>
                                <a:cubicBezTo>
                                  <a:pt x="6030267" y="3533997"/>
                                  <a:pt x="6030666" y="3526812"/>
                                  <a:pt x="6030666" y="3526013"/>
                                </a:cubicBezTo>
                                <a:cubicBezTo>
                                  <a:pt x="6031065" y="3526013"/>
                                  <a:pt x="6030666" y="3522820"/>
                                  <a:pt x="6027472" y="3521223"/>
                                </a:cubicBezTo>
                                <a:cubicBezTo>
                                  <a:pt x="6024677" y="3519626"/>
                                  <a:pt x="6021084" y="3521223"/>
                                  <a:pt x="6020685" y="3521622"/>
                                </a:cubicBezTo>
                                <a:cubicBezTo>
                                  <a:pt x="6019488" y="3522421"/>
                                  <a:pt x="6013899" y="3525614"/>
                                  <a:pt x="6007112" y="3522021"/>
                                </a:cubicBezTo>
                                <a:lnTo>
                                  <a:pt x="6004717" y="3520425"/>
                                </a:lnTo>
                                <a:cubicBezTo>
                                  <a:pt x="6002721" y="3519626"/>
                                  <a:pt x="6001923" y="3517231"/>
                                  <a:pt x="6003120" y="3515235"/>
                                </a:cubicBezTo>
                                <a:cubicBezTo>
                                  <a:pt x="6003919" y="3513239"/>
                                  <a:pt x="6006314" y="3512441"/>
                                  <a:pt x="6008310" y="3513638"/>
                                </a:cubicBezTo>
                                <a:lnTo>
                                  <a:pt x="6010705" y="3515235"/>
                                </a:lnTo>
                                <a:cubicBezTo>
                                  <a:pt x="6014298" y="3517231"/>
                                  <a:pt x="6017092" y="3515235"/>
                                  <a:pt x="6017092" y="3515235"/>
                                </a:cubicBezTo>
                                <a:lnTo>
                                  <a:pt x="6017492" y="3515235"/>
                                </a:lnTo>
                                <a:cubicBezTo>
                                  <a:pt x="6017692" y="3515035"/>
                                  <a:pt x="6019488" y="3513938"/>
                                  <a:pt x="6022083" y="3513339"/>
                                </a:cubicBezTo>
                                <a:close/>
                                <a:moveTo>
                                  <a:pt x="683828" y="3510045"/>
                                </a:moveTo>
                                <a:cubicBezTo>
                                  <a:pt x="684627" y="3509646"/>
                                  <a:pt x="686225" y="3509646"/>
                                  <a:pt x="686624" y="3510844"/>
                                </a:cubicBezTo>
                                <a:cubicBezTo>
                                  <a:pt x="687023" y="3511642"/>
                                  <a:pt x="687023" y="3513239"/>
                                  <a:pt x="685825" y="3513638"/>
                                </a:cubicBezTo>
                                <a:lnTo>
                                  <a:pt x="670655" y="3522422"/>
                                </a:lnTo>
                                <a:lnTo>
                                  <a:pt x="669856" y="3522821"/>
                                </a:lnTo>
                                <a:cubicBezTo>
                                  <a:pt x="669058" y="3522821"/>
                                  <a:pt x="668260" y="3522422"/>
                                  <a:pt x="667860" y="3521623"/>
                                </a:cubicBezTo>
                                <a:cubicBezTo>
                                  <a:pt x="667461" y="3520426"/>
                                  <a:pt x="667860" y="3519228"/>
                                  <a:pt x="668659" y="3518829"/>
                                </a:cubicBezTo>
                                <a:close/>
                                <a:moveTo>
                                  <a:pt x="7298920" y="3507252"/>
                                </a:moveTo>
                                <a:lnTo>
                                  <a:pt x="7315688" y="3512043"/>
                                </a:lnTo>
                                <a:cubicBezTo>
                                  <a:pt x="7316885" y="3512442"/>
                                  <a:pt x="7317684" y="3513640"/>
                                  <a:pt x="7317285" y="3514837"/>
                                </a:cubicBezTo>
                                <a:cubicBezTo>
                                  <a:pt x="7317285" y="3515636"/>
                                  <a:pt x="7316486" y="3516434"/>
                                  <a:pt x="7315688" y="3516434"/>
                                </a:cubicBezTo>
                                <a:lnTo>
                                  <a:pt x="7314889" y="3516434"/>
                                </a:lnTo>
                                <a:lnTo>
                                  <a:pt x="7298122" y="3511643"/>
                                </a:lnTo>
                                <a:cubicBezTo>
                                  <a:pt x="7296924" y="3511244"/>
                                  <a:pt x="7296525" y="3510046"/>
                                  <a:pt x="7296126" y="3508848"/>
                                </a:cubicBezTo>
                                <a:cubicBezTo>
                                  <a:pt x="7296525" y="3507651"/>
                                  <a:pt x="7297723" y="3506852"/>
                                  <a:pt x="7298920" y="3507252"/>
                                </a:cubicBezTo>
                                <a:close/>
                                <a:moveTo>
                                  <a:pt x="605586" y="3504457"/>
                                </a:moveTo>
                                <a:lnTo>
                                  <a:pt x="619559" y="3515236"/>
                                </a:lnTo>
                                <a:cubicBezTo>
                                  <a:pt x="620357" y="3515636"/>
                                  <a:pt x="620757" y="3517232"/>
                                  <a:pt x="619959" y="3518031"/>
                                </a:cubicBezTo>
                                <a:cubicBezTo>
                                  <a:pt x="619559" y="3518430"/>
                                  <a:pt x="618760" y="3518829"/>
                                  <a:pt x="618361" y="3518829"/>
                                </a:cubicBezTo>
                                <a:cubicBezTo>
                                  <a:pt x="617962" y="3518829"/>
                                  <a:pt x="617163" y="3518829"/>
                                  <a:pt x="616764" y="3518430"/>
                                </a:cubicBezTo>
                                <a:lnTo>
                                  <a:pt x="603191" y="3507651"/>
                                </a:lnTo>
                                <a:cubicBezTo>
                                  <a:pt x="602393" y="3507251"/>
                                  <a:pt x="601994" y="3505655"/>
                                  <a:pt x="602792" y="3504856"/>
                                </a:cubicBezTo>
                                <a:cubicBezTo>
                                  <a:pt x="603191" y="3504058"/>
                                  <a:pt x="604788" y="3503659"/>
                                  <a:pt x="605586" y="3504457"/>
                                </a:cubicBezTo>
                                <a:close/>
                                <a:moveTo>
                                  <a:pt x="673849" y="3495674"/>
                                </a:moveTo>
                                <a:cubicBezTo>
                                  <a:pt x="674648" y="3496073"/>
                                  <a:pt x="675047" y="3497670"/>
                                  <a:pt x="674249" y="3498469"/>
                                </a:cubicBezTo>
                                <a:lnTo>
                                  <a:pt x="663469" y="3512441"/>
                                </a:lnTo>
                                <a:cubicBezTo>
                                  <a:pt x="663070" y="3512841"/>
                                  <a:pt x="662272" y="3513240"/>
                                  <a:pt x="661872" y="3513240"/>
                                </a:cubicBezTo>
                                <a:cubicBezTo>
                                  <a:pt x="661473" y="3513240"/>
                                  <a:pt x="660675" y="3513240"/>
                                  <a:pt x="660276" y="3512841"/>
                                </a:cubicBezTo>
                                <a:cubicBezTo>
                                  <a:pt x="659477" y="3512042"/>
                                  <a:pt x="659078" y="3510845"/>
                                  <a:pt x="660276" y="3510046"/>
                                </a:cubicBezTo>
                                <a:lnTo>
                                  <a:pt x="671055" y="3496073"/>
                                </a:lnTo>
                                <a:cubicBezTo>
                                  <a:pt x="671454" y="3495275"/>
                                  <a:pt x="673051" y="3494876"/>
                                  <a:pt x="673849" y="3495674"/>
                                </a:cubicBezTo>
                                <a:close/>
                                <a:moveTo>
                                  <a:pt x="617561" y="3491683"/>
                                </a:moveTo>
                                <a:cubicBezTo>
                                  <a:pt x="618359" y="3491283"/>
                                  <a:pt x="619957" y="3491283"/>
                                  <a:pt x="620356" y="3492481"/>
                                </a:cubicBezTo>
                                <a:lnTo>
                                  <a:pt x="629139" y="3507652"/>
                                </a:lnTo>
                                <a:cubicBezTo>
                                  <a:pt x="629538" y="3508450"/>
                                  <a:pt x="629538" y="3510047"/>
                                  <a:pt x="628340" y="3510446"/>
                                </a:cubicBezTo>
                                <a:lnTo>
                                  <a:pt x="627542" y="3510845"/>
                                </a:lnTo>
                                <a:cubicBezTo>
                                  <a:pt x="626743" y="3510845"/>
                                  <a:pt x="625945" y="3510446"/>
                                  <a:pt x="625546" y="3509648"/>
                                </a:cubicBezTo>
                                <a:lnTo>
                                  <a:pt x="616763" y="3494477"/>
                                </a:lnTo>
                                <a:cubicBezTo>
                                  <a:pt x="616363" y="3493679"/>
                                  <a:pt x="616363" y="3492082"/>
                                  <a:pt x="617561" y="3491683"/>
                                </a:cubicBezTo>
                                <a:close/>
                                <a:moveTo>
                                  <a:pt x="7308501" y="3491283"/>
                                </a:moveTo>
                                <a:lnTo>
                                  <a:pt x="7322474" y="3502062"/>
                                </a:lnTo>
                                <a:cubicBezTo>
                                  <a:pt x="7323273" y="3502462"/>
                                  <a:pt x="7323672" y="3504058"/>
                                  <a:pt x="7322874" y="3504857"/>
                                </a:cubicBezTo>
                                <a:cubicBezTo>
                                  <a:pt x="7322474" y="3505256"/>
                                  <a:pt x="7321676" y="3505655"/>
                                  <a:pt x="7321277" y="3505655"/>
                                </a:cubicBezTo>
                                <a:cubicBezTo>
                                  <a:pt x="7320878" y="3505655"/>
                                  <a:pt x="7320079" y="3505655"/>
                                  <a:pt x="7319680" y="3505256"/>
                                </a:cubicBezTo>
                                <a:lnTo>
                                  <a:pt x="7306106" y="3494477"/>
                                </a:lnTo>
                                <a:cubicBezTo>
                                  <a:pt x="7305308" y="3494077"/>
                                  <a:pt x="7304909" y="3492481"/>
                                  <a:pt x="7305707" y="3491682"/>
                                </a:cubicBezTo>
                                <a:cubicBezTo>
                                  <a:pt x="7306106" y="3490884"/>
                                  <a:pt x="7307703" y="3490485"/>
                                  <a:pt x="7308501" y="3491283"/>
                                </a:cubicBezTo>
                                <a:close/>
                                <a:moveTo>
                                  <a:pt x="655885" y="3486493"/>
                                </a:moveTo>
                                <a:cubicBezTo>
                                  <a:pt x="657083" y="3486892"/>
                                  <a:pt x="657882" y="3488089"/>
                                  <a:pt x="657482" y="3489287"/>
                                </a:cubicBezTo>
                                <a:lnTo>
                                  <a:pt x="652691" y="3506054"/>
                                </a:lnTo>
                                <a:cubicBezTo>
                                  <a:pt x="652691" y="3506853"/>
                                  <a:pt x="651893" y="3507651"/>
                                  <a:pt x="651094" y="3507651"/>
                                </a:cubicBezTo>
                                <a:lnTo>
                                  <a:pt x="650296" y="3507651"/>
                                </a:lnTo>
                                <a:cubicBezTo>
                                  <a:pt x="649497" y="3507651"/>
                                  <a:pt x="648699" y="3506454"/>
                                  <a:pt x="648300" y="3504857"/>
                                </a:cubicBezTo>
                                <a:lnTo>
                                  <a:pt x="653090" y="3488089"/>
                                </a:lnTo>
                                <a:cubicBezTo>
                                  <a:pt x="653489" y="3486892"/>
                                  <a:pt x="654687" y="3486093"/>
                                  <a:pt x="655885" y="3486493"/>
                                </a:cubicBezTo>
                                <a:close/>
                                <a:moveTo>
                                  <a:pt x="636325" y="3484896"/>
                                </a:moveTo>
                                <a:cubicBezTo>
                                  <a:pt x="637522" y="3484896"/>
                                  <a:pt x="638721" y="3485694"/>
                                  <a:pt x="638721" y="3486892"/>
                                </a:cubicBezTo>
                                <a:lnTo>
                                  <a:pt x="641116" y="3504458"/>
                                </a:lnTo>
                                <a:cubicBezTo>
                                  <a:pt x="641116" y="3505655"/>
                                  <a:pt x="640318" y="3506853"/>
                                  <a:pt x="639119" y="3506853"/>
                                </a:cubicBezTo>
                                <a:cubicBezTo>
                                  <a:pt x="637922" y="3507252"/>
                                  <a:pt x="636724" y="3506454"/>
                                  <a:pt x="636724" y="3504857"/>
                                </a:cubicBezTo>
                                <a:lnTo>
                                  <a:pt x="634329" y="3487291"/>
                                </a:lnTo>
                                <a:cubicBezTo>
                                  <a:pt x="634329" y="3486093"/>
                                  <a:pt x="635127" y="3484896"/>
                                  <a:pt x="636325" y="3484896"/>
                                </a:cubicBezTo>
                                <a:close/>
                                <a:moveTo>
                                  <a:pt x="7320477" y="3478509"/>
                                </a:moveTo>
                                <a:cubicBezTo>
                                  <a:pt x="7321276" y="3478109"/>
                                  <a:pt x="7322873" y="3478109"/>
                                  <a:pt x="7323272" y="3479307"/>
                                </a:cubicBezTo>
                                <a:lnTo>
                                  <a:pt x="7332055" y="3494478"/>
                                </a:lnTo>
                                <a:cubicBezTo>
                                  <a:pt x="7332454" y="3495276"/>
                                  <a:pt x="7332454" y="3496873"/>
                                  <a:pt x="7331256" y="3497272"/>
                                </a:cubicBezTo>
                                <a:lnTo>
                                  <a:pt x="7330458" y="3497671"/>
                                </a:lnTo>
                                <a:cubicBezTo>
                                  <a:pt x="7329659" y="3497671"/>
                                  <a:pt x="7328861" y="3497272"/>
                                  <a:pt x="7328462" y="3496474"/>
                                </a:cubicBezTo>
                                <a:lnTo>
                                  <a:pt x="7319678" y="3481303"/>
                                </a:lnTo>
                                <a:cubicBezTo>
                                  <a:pt x="7319279" y="3480505"/>
                                  <a:pt x="7319279" y="3478908"/>
                                  <a:pt x="7320477" y="3478509"/>
                                </a:cubicBezTo>
                                <a:close/>
                                <a:moveTo>
                                  <a:pt x="7359201" y="3473320"/>
                                </a:moveTo>
                                <a:cubicBezTo>
                                  <a:pt x="7360399" y="3473719"/>
                                  <a:pt x="7361198" y="3474916"/>
                                  <a:pt x="7360799" y="3476114"/>
                                </a:cubicBezTo>
                                <a:lnTo>
                                  <a:pt x="7356007" y="3492881"/>
                                </a:lnTo>
                                <a:cubicBezTo>
                                  <a:pt x="7356007" y="3493680"/>
                                  <a:pt x="7355209" y="3494478"/>
                                  <a:pt x="7354410" y="3494478"/>
                                </a:cubicBezTo>
                                <a:lnTo>
                                  <a:pt x="7353612" y="3494478"/>
                                </a:lnTo>
                                <a:cubicBezTo>
                                  <a:pt x="7352414" y="3494478"/>
                                  <a:pt x="7351615" y="3493281"/>
                                  <a:pt x="7351615" y="3491684"/>
                                </a:cubicBezTo>
                                <a:lnTo>
                                  <a:pt x="7356406" y="3474916"/>
                                </a:lnTo>
                                <a:cubicBezTo>
                                  <a:pt x="7356806" y="3473719"/>
                                  <a:pt x="7358003" y="3472920"/>
                                  <a:pt x="7359201" y="3473320"/>
                                </a:cubicBezTo>
                                <a:close/>
                                <a:moveTo>
                                  <a:pt x="7339241" y="3471723"/>
                                </a:moveTo>
                                <a:cubicBezTo>
                                  <a:pt x="7340438" y="3471723"/>
                                  <a:pt x="7341636" y="3472521"/>
                                  <a:pt x="7341636" y="3473719"/>
                                </a:cubicBezTo>
                                <a:lnTo>
                                  <a:pt x="7344031" y="3491284"/>
                                </a:lnTo>
                                <a:cubicBezTo>
                                  <a:pt x="7344031" y="3492482"/>
                                  <a:pt x="7343233" y="3493680"/>
                                  <a:pt x="7342035" y="3493680"/>
                                </a:cubicBezTo>
                                <a:cubicBezTo>
                                  <a:pt x="7340838" y="3494079"/>
                                  <a:pt x="7339640" y="3493280"/>
                                  <a:pt x="7339640" y="3491684"/>
                                </a:cubicBezTo>
                                <a:lnTo>
                                  <a:pt x="7337244" y="3474118"/>
                                </a:lnTo>
                                <a:cubicBezTo>
                                  <a:pt x="7337244" y="3472920"/>
                                  <a:pt x="7338043" y="3471723"/>
                                  <a:pt x="7339241" y="3471723"/>
                                </a:cubicBezTo>
                                <a:close/>
                                <a:moveTo>
                                  <a:pt x="6383608" y="3447122"/>
                                </a:moveTo>
                                <a:cubicBezTo>
                                  <a:pt x="6391343" y="3449068"/>
                                  <a:pt x="6398329" y="3453958"/>
                                  <a:pt x="6402720" y="3461343"/>
                                </a:cubicBezTo>
                                <a:lnTo>
                                  <a:pt x="6397131" y="3464936"/>
                                </a:lnTo>
                                <a:cubicBezTo>
                                  <a:pt x="6389546" y="3453359"/>
                                  <a:pt x="6374376" y="3449767"/>
                                  <a:pt x="6362800" y="3456952"/>
                                </a:cubicBezTo>
                                <a:cubicBezTo>
                                  <a:pt x="6351222" y="3464138"/>
                                  <a:pt x="6347629" y="3479307"/>
                                  <a:pt x="6355613" y="3490885"/>
                                </a:cubicBezTo>
                                <a:lnTo>
                                  <a:pt x="6350024" y="3494478"/>
                                </a:lnTo>
                                <a:cubicBezTo>
                                  <a:pt x="6349625" y="3494079"/>
                                  <a:pt x="6349625" y="3493680"/>
                                  <a:pt x="6349226" y="3493280"/>
                                </a:cubicBezTo>
                                <a:cubicBezTo>
                                  <a:pt x="6340444" y="3478509"/>
                                  <a:pt x="6345234" y="3459347"/>
                                  <a:pt x="6360005" y="3450565"/>
                                </a:cubicBezTo>
                                <a:cubicBezTo>
                                  <a:pt x="6367390" y="3446174"/>
                                  <a:pt x="6375873" y="3445176"/>
                                  <a:pt x="6383608" y="3447122"/>
                                </a:cubicBezTo>
                                <a:close/>
                                <a:moveTo>
                                  <a:pt x="4423891" y="3431004"/>
                                </a:moveTo>
                                <a:cubicBezTo>
                                  <a:pt x="4425089" y="3431004"/>
                                  <a:pt x="4426286" y="3431802"/>
                                  <a:pt x="4426286" y="3433000"/>
                                </a:cubicBezTo>
                                <a:lnTo>
                                  <a:pt x="4428682" y="3450566"/>
                                </a:lnTo>
                                <a:cubicBezTo>
                                  <a:pt x="4428682" y="3451763"/>
                                  <a:pt x="4427884" y="3452961"/>
                                  <a:pt x="4426686" y="3452961"/>
                                </a:cubicBezTo>
                                <a:cubicBezTo>
                                  <a:pt x="4425488" y="3452961"/>
                                  <a:pt x="4424290" y="3452162"/>
                                  <a:pt x="4424290" y="3450965"/>
                                </a:cubicBezTo>
                                <a:lnTo>
                                  <a:pt x="4421895" y="3433399"/>
                                </a:lnTo>
                                <a:cubicBezTo>
                                  <a:pt x="4421895" y="3432201"/>
                                  <a:pt x="4422693" y="3431004"/>
                                  <a:pt x="4423891" y="3431004"/>
                                </a:cubicBezTo>
                                <a:close/>
                                <a:moveTo>
                                  <a:pt x="4412315" y="3430206"/>
                                </a:moveTo>
                                <a:cubicBezTo>
                                  <a:pt x="4413513" y="3430605"/>
                                  <a:pt x="4414311" y="3431802"/>
                                  <a:pt x="4413513" y="3433000"/>
                                </a:cubicBezTo>
                                <a:lnTo>
                                  <a:pt x="4408722" y="3449767"/>
                                </a:lnTo>
                                <a:cubicBezTo>
                                  <a:pt x="4408722" y="3450566"/>
                                  <a:pt x="4407923" y="3451364"/>
                                  <a:pt x="4407125" y="3451364"/>
                                </a:cubicBezTo>
                                <a:lnTo>
                                  <a:pt x="4406326" y="3451364"/>
                                </a:lnTo>
                                <a:cubicBezTo>
                                  <a:pt x="4405129" y="3450965"/>
                                  <a:pt x="4404330" y="3449767"/>
                                  <a:pt x="4404730" y="3448570"/>
                                </a:cubicBezTo>
                                <a:lnTo>
                                  <a:pt x="4409521" y="3431802"/>
                                </a:lnTo>
                                <a:cubicBezTo>
                                  <a:pt x="4409920" y="3430605"/>
                                  <a:pt x="4411118" y="3429806"/>
                                  <a:pt x="4412315" y="3430206"/>
                                </a:cubicBezTo>
                                <a:close/>
                                <a:moveTo>
                                  <a:pt x="4434669" y="3427411"/>
                                </a:moveTo>
                                <a:cubicBezTo>
                                  <a:pt x="4435467" y="3427012"/>
                                  <a:pt x="4437064" y="3427012"/>
                                  <a:pt x="4437463" y="3428210"/>
                                </a:cubicBezTo>
                                <a:lnTo>
                                  <a:pt x="4446247" y="3443380"/>
                                </a:lnTo>
                                <a:cubicBezTo>
                                  <a:pt x="4446646" y="3444179"/>
                                  <a:pt x="4446646" y="3445776"/>
                                  <a:pt x="4445448" y="3446175"/>
                                </a:cubicBezTo>
                                <a:lnTo>
                                  <a:pt x="4444650" y="3446574"/>
                                </a:lnTo>
                                <a:cubicBezTo>
                                  <a:pt x="4443851" y="3446574"/>
                                  <a:pt x="4443053" y="3446175"/>
                                  <a:pt x="4442654" y="3445376"/>
                                </a:cubicBezTo>
                                <a:lnTo>
                                  <a:pt x="4433870" y="3430206"/>
                                </a:lnTo>
                                <a:cubicBezTo>
                                  <a:pt x="4433471" y="3429407"/>
                                  <a:pt x="4433471" y="3427811"/>
                                  <a:pt x="4434669" y="3427411"/>
                                </a:cubicBezTo>
                                <a:close/>
                                <a:moveTo>
                                  <a:pt x="4402335" y="3425416"/>
                                </a:moveTo>
                                <a:cubicBezTo>
                                  <a:pt x="4403532" y="3425815"/>
                                  <a:pt x="4403532" y="3427412"/>
                                  <a:pt x="4403133" y="3428210"/>
                                </a:cubicBezTo>
                                <a:lnTo>
                                  <a:pt x="4392354" y="3442183"/>
                                </a:lnTo>
                                <a:cubicBezTo>
                                  <a:pt x="4391955" y="3442583"/>
                                  <a:pt x="4391156" y="3442982"/>
                                  <a:pt x="4390757" y="3442982"/>
                                </a:cubicBezTo>
                                <a:cubicBezTo>
                                  <a:pt x="4390358" y="3442982"/>
                                  <a:pt x="4389559" y="3442982"/>
                                  <a:pt x="4389160" y="3442583"/>
                                </a:cubicBezTo>
                                <a:cubicBezTo>
                                  <a:pt x="4388362" y="3442183"/>
                                  <a:pt x="4387963" y="3440587"/>
                                  <a:pt x="4388761" y="3439788"/>
                                </a:cubicBezTo>
                                <a:lnTo>
                                  <a:pt x="4399540" y="3425815"/>
                                </a:lnTo>
                                <a:cubicBezTo>
                                  <a:pt x="4399940" y="3425017"/>
                                  <a:pt x="4401536" y="3424618"/>
                                  <a:pt x="4402335" y="3425416"/>
                                </a:cubicBezTo>
                                <a:close/>
                                <a:moveTo>
                                  <a:pt x="4446246" y="3419428"/>
                                </a:moveTo>
                                <a:lnTo>
                                  <a:pt x="4460619" y="3430207"/>
                                </a:lnTo>
                                <a:cubicBezTo>
                                  <a:pt x="4461417" y="3430607"/>
                                  <a:pt x="4461816" y="3432203"/>
                                  <a:pt x="4461018" y="3433002"/>
                                </a:cubicBezTo>
                                <a:cubicBezTo>
                                  <a:pt x="4460619" y="3433401"/>
                                  <a:pt x="4459820" y="3433800"/>
                                  <a:pt x="4459421" y="3433800"/>
                                </a:cubicBezTo>
                                <a:cubicBezTo>
                                  <a:pt x="4459022" y="3433800"/>
                                  <a:pt x="4458223" y="3433800"/>
                                  <a:pt x="4457824" y="3433401"/>
                                </a:cubicBezTo>
                                <a:lnTo>
                                  <a:pt x="4443851" y="3422622"/>
                                </a:lnTo>
                                <a:cubicBezTo>
                                  <a:pt x="4443053" y="3422222"/>
                                  <a:pt x="4442654" y="3420626"/>
                                  <a:pt x="4443452" y="3419827"/>
                                </a:cubicBezTo>
                                <a:cubicBezTo>
                                  <a:pt x="4443851" y="3419029"/>
                                  <a:pt x="4445448" y="3418630"/>
                                  <a:pt x="4446246" y="3419428"/>
                                </a:cubicBezTo>
                                <a:close/>
                                <a:moveTo>
                                  <a:pt x="955288" y="3419029"/>
                                </a:moveTo>
                                <a:cubicBezTo>
                                  <a:pt x="956486" y="3418630"/>
                                  <a:pt x="957683" y="3419428"/>
                                  <a:pt x="958083" y="3420626"/>
                                </a:cubicBezTo>
                                <a:cubicBezTo>
                                  <a:pt x="959680" y="3428210"/>
                                  <a:pt x="967663" y="3433400"/>
                                  <a:pt x="975648" y="3431404"/>
                                </a:cubicBezTo>
                                <a:cubicBezTo>
                                  <a:pt x="976845" y="3431005"/>
                                  <a:pt x="978042" y="3431803"/>
                                  <a:pt x="978841" y="3433001"/>
                                </a:cubicBezTo>
                                <a:cubicBezTo>
                                  <a:pt x="979240" y="3434198"/>
                                  <a:pt x="978442" y="3435396"/>
                                  <a:pt x="977644" y="3435795"/>
                                </a:cubicBezTo>
                                <a:lnTo>
                                  <a:pt x="977244" y="3435795"/>
                                </a:lnTo>
                                <a:cubicBezTo>
                                  <a:pt x="972853" y="3436993"/>
                                  <a:pt x="968461" y="3436593"/>
                                  <a:pt x="964469" y="3434597"/>
                                </a:cubicBezTo>
                                <a:cubicBezTo>
                                  <a:pt x="959281" y="3448969"/>
                                  <a:pt x="949301" y="3460146"/>
                                  <a:pt x="935727" y="3466933"/>
                                </a:cubicBezTo>
                                <a:cubicBezTo>
                                  <a:pt x="922155" y="3473720"/>
                                  <a:pt x="906984" y="3474917"/>
                                  <a:pt x="892614" y="3470127"/>
                                </a:cubicBezTo>
                                <a:cubicBezTo>
                                  <a:pt x="891816" y="3474518"/>
                                  <a:pt x="889420" y="3478510"/>
                                  <a:pt x="885827" y="3481305"/>
                                </a:cubicBezTo>
                                <a:lnTo>
                                  <a:pt x="885429" y="3481704"/>
                                </a:lnTo>
                                <a:cubicBezTo>
                                  <a:pt x="884630" y="3482103"/>
                                  <a:pt x="883432" y="3481704"/>
                                  <a:pt x="882634" y="3480905"/>
                                </a:cubicBezTo>
                                <a:cubicBezTo>
                                  <a:pt x="881835" y="3480107"/>
                                  <a:pt x="881835" y="3478510"/>
                                  <a:pt x="883033" y="3477712"/>
                                </a:cubicBezTo>
                                <a:cubicBezTo>
                                  <a:pt x="889021" y="3472522"/>
                                  <a:pt x="890218" y="3463340"/>
                                  <a:pt x="885029" y="3456952"/>
                                </a:cubicBezTo>
                                <a:cubicBezTo>
                                  <a:pt x="884231" y="3456154"/>
                                  <a:pt x="884231" y="3454557"/>
                                  <a:pt x="885429" y="3453759"/>
                                </a:cubicBezTo>
                                <a:cubicBezTo>
                                  <a:pt x="886226" y="3452961"/>
                                  <a:pt x="887823" y="3452961"/>
                                  <a:pt x="888622" y="3454158"/>
                                </a:cubicBezTo>
                                <a:cubicBezTo>
                                  <a:pt x="891417" y="3457751"/>
                                  <a:pt x="893013" y="3461743"/>
                                  <a:pt x="893013" y="3465736"/>
                                </a:cubicBezTo>
                                <a:lnTo>
                                  <a:pt x="893413" y="3465736"/>
                                </a:lnTo>
                                <a:cubicBezTo>
                                  <a:pt x="906984" y="3470127"/>
                                  <a:pt x="920957" y="3469329"/>
                                  <a:pt x="933732" y="3462940"/>
                                </a:cubicBezTo>
                                <a:cubicBezTo>
                                  <a:pt x="946105" y="3456553"/>
                                  <a:pt x="955688" y="3445775"/>
                                  <a:pt x="960078" y="3432601"/>
                                </a:cubicBezTo>
                                <a:lnTo>
                                  <a:pt x="960078" y="3432202"/>
                                </a:lnTo>
                                <a:cubicBezTo>
                                  <a:pt x="956884" y="3429807"/>
                                  <a:pt x="954889" y="3426214"/>
                                  <a:pt x="953691" y="3421823"/>
                                </a:cubicBezTo>
                                <a:cubicBezTo>
                                  <a:pt x="953293" y="3420626"/>
                                  <a:pt x="954091" y="3419428"/>
                                  <a:pt x="955288" y="3419029"/>
                                </a:cubicBezTo>
                                <a:close/>
                                <a:moveTo>
                                  <a:pt x="4391955" y="3415835"/>
                                </a:moveTo>
                                <a:cubicBezTo>
                                  <a:pt x="4392754" y="3415435"/>
                                  <a:pt x="4394351" y="3415435"/>
                                  <a:pt x="4394750" y="3416633"/>
                                </a:cubicBezTo>
                                <a:cubicBezTo>
                                  <a:pt x="4395548" y="3417431"/>
                                  <a:pt x="4395149" y="3419028"/>
                                  <a:pt x="4393951" y="3419427"/>
                                </a:cubicBezTo>
                                <a:lnTo>
                                  <a:pt x="4378781" y="3428211"/>
                                </a:lnTo>
                                <a:lnTo>
                                  <a:pt x="4377982" y="3428610"/>
                                </a:lnTo>
                                <a:cubicBezTo>
                                  <a:pt x="4377184" y="3428610"/>
                                  <a:pt x="4376386" y="3428211"/>
                                  <a:pt x="4375986" y="3427412"/>
                                </a:cubicBezTo>
                                <a:cubicBezTo>
                                  <a:pt x="4375587" y="3426614"/>
                                  <a:pt x="4375587" y="3425017"/>
                                  <a:pt x="4376785" y="3424618"/>
                                </a:cubicBezTo>
                                <a:close/>
                                <a:moveTo>
                                  <a:pt x="1878235" y="3415436"/>
                                </a:moveTo>
                                <a:cubicBezTo>
                                  <a:pt x="1880630" y="3415436"/>
                                  <a:pt x="1883025" y="3417033"/>
                                  <a:pt x="1883025" y="3419029"/>
                                </a:cubicBezTo>
                                <a:lnTo>
                                  <a:pt x="1886618" y="3443380"/>
                                </a:lnTo>
                                <a:lnTo>
                                  <a:pt x="1910970" y="3439787"/>
                                </a:lnTo>
                                <a:cubicBezTo>
                                  <a:pt x="1913365" y="3439388"/>
                                  <a:pt x="1915361" y="3440985"/>
                                  <a:pt x="1915760" y="3443380"/>
                                </a:cubicBezTo>
                                <a:cubicBezTo>
                                  <a:pt x="1916160" y="3445775"/>
                                  <a:pt x="1914563" y="3447771"/>
                                  <a:pt x="1912168" y="3448170"/>
                                </a:cubicBezTo>
                                <a:lnTo>
                                  <a:pt x="1887817" y="3451763"/>
                                </a:lnTo>
                                <a:lnTo>
                                  <a:pt x="1891409" y="3476115"/>
                                </a:lnTo>
                                <a:cubicBezTo>
                                  <a:pt x="1891809" y="3478510"/>
                                  <a:pt x="1890211" y="3480506"/>
                                  <a:pt x="1887817" y="3480905"/>
                                </a:cubicBezTo>
                                <a:cubicBezTo>
                                  <a:pt x="1885420" y="3481305"/>
                                  <a:pt x="1883424" y="3479708"/>
                                  <a:pt x="1883025" y="3477313"/>
                                </a:cubicBezTo>
                                <a:lnTo>
                                  <a:pt x="1879432" y="3452961"/>
                                </a:lnTo>
                                <a:lnTo>
                                  <a:pt x="1855080" y="3456553"/>
                                </a:lnTo>
                                <a:cubicBezTo>
                                  <a:pt x="1852686" y="3456953"/>
                                  <a:pt x="1850689" y="3455356"/>
                                  <a:pt x="1850290" y="3452961"/>
                                </a:cubicBezTo>
                                <a:cubicBezTo>
                                  <a:pt x="1849891" y="3450565"/>
                                  <a:pt x="1851489" y="3448569"/>
                                  <a:pt x="1853883" y="3448170"/>
                                </a:cubicBezTo>
                                <a:lnTo>
                                  <a:pt x="1878235" y="3444578"/>
                                </a:lnTo>
                                <a:lnTo>
                                  <a:pt x="1874642" y="3420226"/>
                                </a:lnTo>
                                <a:cubicBezTo>
                                  <a:pt x="1874243" y="3417831"/>
                                  <a:pt x="1875840" y="3415835"/>
                                  <a:pt x="1878235" y="3415436"/>
                                </a:cubicBezTo>
                                <a:close/>
                                <a:moveTo>
                                  <a:pt x="4451036" y="3408650"/>
                                </a:moveTo>
                                <a:lnTo>
                                  <a:pt x="4467803" y="3413441"/>
                                </a:lnTo>
                                <a:cubicBezTo>
                                  <a:pt x="4469001" y="3413441"/>
                                  <a:pt x="4469400" y="3414639"/>
                                  <a:pt x="4469001" y="3416235"/>
                                </a:cubicBezTo>
                                <a:cubicBezTo>
                                  <a:pt x="4469001" y="3417034"/>
                                  <a:pt x="4468203" y="3417832"/>
                                  <a:pt x="4467404" y="3417832"/>
                                </a:cubicBezTo>
                                <a:lnTo>
                                  <a:pt x="4466606" y="3417832"/>
                                </a:lnTo>
                                <a:lnTo>
                                  <a:pt x="4449838" y="3413041"/>
                                </a:lnTo>
                                <a:cubicBezTo>
                                  <a:pt x="4448641" y="3412642"/>
                                  <a:pt x="4447842" y="3411444"/>
                                  <a:pt x="4448242" y="3410246"/>
                                </a:cubicBezTo>
                                <a:cubicBezTo>
                                  <a:pt x="4448641" y="3409049"/>
                                  <a:pt x="4449838" y="3408250"/>
                                  <a:pt x="4451036" y="3408650"/>
                                </a:cubicBezTo>
                                <a:close/>
                                <a:moveTo>
                                  <a:pt x="3106783" y="3407951"/>
                                </a:moveTo>
                                <a:cubicBezTo>
                                  <a:pt x="3109382" y="3407352"/>
                                  <a:pt x="3112771" y="3407252"/>
                                  <a:pt x="3116163" y="3409049"/>
                                </a:cubicBezTo>
                                <a:cubicBezTo>
                                  <a:pt x="3123744" y="3413041"/>
                                  <a:pt x="3123341" y="3420626"/>
                                  <a:pt x="3123341" y="3421025"/>
                                </a:cubicBezTo>
                                <a:cubicBezTo>
                                  <a:pt x="3123341" y="3421025"/>
                                  <a:pt x="3123341" y="3423819"/>
                                  <a:pt x="3126939" y="3425815"/>
                                </a:cubicBezTo>
                                <a:cubicBezTo>
                                  <a:pt x="3130529" y="3427412"/>
                                  <a:pt x="3132926" y="3425815"/>
                                  <a:pt x="3132926" y="3425815"/>
                                </a:cubicBezTo>
                                <a:lnTo>
                                  <a:pt x="3133324" y="3425815"/>
                                </a:lnTo>
                                <a:lnTo>
                                  <a:pt x="3133723" y="3425416"/>
                                </a:lnTo>
                                <a:cubicBezTo>
                                  <a:pt x="3135719" y="3424218"/>
                                  <a:pt x="3140514" y="3421823"/>
                                  <a:pt x="3146906" y="3425017"/>
                                </a:cubicBezTo>
                                <a:cubicBezTo>
                                  <a:pt x="3153695" y="3428610"/>
                                  <a:pt x="3154095" y="3436194"/>
                                  <a:pt x="3154095" y="3436593"/>
                                </a:cubicBezTo>
                                <a:lnTo>
                                  <a:pt x="3154095" y="3436993"/>
                                </a:lnTo>
                                <a:cubicBezTo>
                                  <a:pt x="3154095" y="3436993"/>
                                  <a:pt x="3154095" y="3439787"/>
                                  <a:pt x="3157687" y="3441783"/>
                                </a:cubicBezTo>
                                <a:cubicBezTo>
                                  <a:pt x="3161285" y="3443779"/>
                                  <a:pt x="3164078" y="3441783"/>
                                  <a:pt x="3164078" y="3441783"/>
                                </a:cubicBezTo>
                                <a:lnTo>
                                  <a:pt x="3164474" y="3441783"/>
                                </a:lnTo>
                                <a:cubicBezTo>
                                  <a:pt x="3164874" y="3441384"/>
                                  <a:pt x="3172053" y="3437392"/>
                                  <a:pt x="3178442" y="3440985"/>
                                </a:cubicBezTo>
                                <a:cubicBezTo>
                                  <a:pt x="3186024" y="3444977"/>
                                  <a:pt x="3185625" y="3452562"/>
                                  <a:pt x="3185625" y="3452962"/>
                                </a:cubicBezTo>
                                <a:cubicBezTo>
                                  <a:pt x="3185625" y="3452962"/>
                                  <a:pt x="3185625" y="3455756"/>
                                  <a:pt x="3189217" y="3457752"/>
                                </a:cubicBezTo>
                                <a:cubicBezTo>
                                  <a:pt x="3190417" y="3458151"/>
                                  <a:pt x="3191216" y="3458550"/>
                                  <a:pt x="3192406" y="3458550"/>
                                </a:cubicBezTo>
                                <a:lnTo>
                                  <a:pt x="3196805" y="3458950"/>
                                </a:lnTo>
                                <a:cubicBezTo>
                                  <a:pt x="3198800" y="3458950"/>
                                  <a:pt x="3200395" y="3460946"/>
                                  <a:pt x="3200395" y="3462942"/>
                                </a:cubicBezTo>
                                <a:cubicBezTo>
                                  <a:pt x="3200395" y="3465337"/>
                                  <a:pt x="3198400" y="3466934"/>
                                  <a:pt x="3194808" y="3466934"/>
                                </a:cubicBezTo>
                                <a:lnTo>
                                  <a:pt x="3188818" y="3466534"/>
                                </a:lnTo>
                                <a:cubicBezTo>
                                  <a:pt x="3187221" y="3466135"/>
                                  <a:pt x="3185625" y="3465736"/>
                                  <a:pt x="3184027" y="3464938"/>
                                </a:cubicBezTo>
                                <a:cubicBezTo>
                                  <a:pt x="3176446" y="3460946"/>
                                  <a:pt x="3176842" y="3453361"/>
                                  <a:pt x="3176842" y="3452962"/>
                                </a:cubicBezTo>
                                <a:cubicBezTo>
                                  <a:pt x="3176842" y="3452962"/>
                                  <a:pt x="3177240" y="3450166"/>
                                  <a:pt x="3173642" y="3448170"/>
                                </a:cubicBezTo>
                                <a:cubicBezTo>
                                  <a:pt x="3170855" y="3446573"/>
                                  <a:pt x="3167263" y="3448170"/>
                                  <a:pt x="3166867" y="3448569"/>
                                </a:cubicBezTo>
                                <a:cubicBezTo>
                                  <a:pt x="3165670" y="3449368"/>
                                  <a:pt x="3160084" y="3452562"/>
                                  <a:pt x="3153296" y="3448969"/>
                                </a:cubicBezTo>
                                <a:cubicBezTo>
                                  <a:pt x="3146506" y="3445376"/>
                                  <a:pt x="3146107" y="3438989"/>
                                  <a:pt x="3146107" y="3437392"/>
                                </a:cubicBezTo>
                                <a:cubicBezTo>
                                  <a:pt x="3145706" y="3436993"/>
                                  <a:pt x="3145308" y="3433799"/>
                                  <a:pt x="3142512" y="3432202"/>
                                </a:cubicBezTo>
                                <a:cubicBezTo>
                                  <a:pt x="3139316" y="3430606"/>
                                  <a:pt x="3137318" y="3431803"/>
                                  <a:pt x="3136520" y="3432202"/>
                                </a:cubicBezTo>
                                <a:lnTo>
                                  <a:pt x="3136122" y="3432202"/>
                                </a:lnTo>
                                <a:cubicBezTo>
                                  <a:pt x="3134923" y="3433001"/>
                                  <a:pt x="3129733" y="3436194"/>
                                  <a:pt x="3122543" y="3432602"/>
                                </a:cubicBezTo>
                                <a:cubicBezTo>
                                  <a:pt x="3114965" y="3428610"/>
                                  <a:pt x="3115363" y="3421424"/>
                                  <a:pt x="3115363" y="3420626"/>
                                </a:cubicBezTo>
                                <a:cubicBezTo>
                                  <a:pt x="3115763" y="3420626"/>
                                  <a:pt x="3115363" y="3417432"/>
                                  <a:pt x="3112173" y="3415835"/>
                                </a:cubicBezTo>
                                <a:cubicBezTo>
                                  <a:pt x="3109382" y="3414238"/>
                                  <a:pt x="3105791" y="3415835"/>
                                  <a:pt x="3105389" y="3416234"/>
                                </a:cubicBezTo>
                                <a:cubicBezTo>
                                  <a:pt x="3104192" y="3417033"/>
                                  <a:pt x="3098602" y="3420226"/>
                                  <a:pt x="3091810" y="3416634"/>
                                </a:cubicBezTo>
                                <a:lnTo>
                                  <a:pt x="3089412" y="3415037"/>
                                </a:lnTo>
                                <a:cubicBezTo>
                                  <a:pt x="3087416" y="3414238"/>
                                  <a:pt x="3086618" y="3411843"/>
                                  <a:pt x="3087817" y="3409847"/>
                                </a:cubicBezTo>
                                <a:cubicBezTo>
                                  <a:pt x="3088615" y="3407851"/>
                                  <a:pt x="3091009" y="3407053"/>
                                  <a:pt x="3093008" y="3408250"/>
                                </a:cubicBezTo>
                                <a:lnTo>
                                  <a:pt x="3095408" y="3409847"/>
                                </a:lnTo>
                                <a:cubicBezTo>
                                  <a:pt x="3098998" y="3411843"/>
                                  <a:pt x="3101797" y="3409847"/>
                                  <a:pt x="3101797" y="3409847"/>
                                </a:cubicBezTo>
                                <a:lnTo>
                                  <a:pt x="3102196" y="3409847"/>
                                </a:lnTo>
                                <a:cubicBezTo>
                                  <a:pt x="3102396" y="3409647"/>
                                  <a:pt x="3104192" y="3408549"/>
                                  <a:pt x="3106783" y="3407951"/>
                                </a:cubicBezTo>
                                <a:close/>
                                <a:moveTo>
                                  <a:pt x="4389162" y="3403859"/>
                                </a:moveTo>
                                <a:cubicBezTo>
                                  <a:pt x="4390359" y="3403859"/>
                                  <a:pt x="4391557" y="3404657"/>
                                  <a:pt x="4391557" y="3405855"/>
                                </a:cubicBezTo>
                                <a:cubicBezTo>
                                  <a:pt x="4391557" y="3407052"/>
                                  <a:pt x="4390759" y="3408250"/>
                                  <a:pt x="4389561" y="3408250"/>
                                </a:cubicBezTo>
                                <a:lnTo>
                                  <a:pt x="4371995" y="3410646"/>
                                </a:lnTo>
                                <a:cubicBezTo>
                                  <a:pt x="4370798" y="3410646"/>
                                  <a:pt x="4369600" y="3409848"/>
                                  <a:pt x="4369600" y="3408650"/>
                                </a:cubicBezTo>
                                <a:cubicBezTo>
                                  <a:pt x="4369600" y="3407451"/>
                                  <a:pt x="4370398" y="3406254"/>
                                  <a:pt x="4371596" y="3406254"/>
                                </a:cubicBezTo>
                                <a:close/>
                                <a:moveTo>
                                  <a:pt x="4468202" y="3393879"/>
                                </a:moveTo>
                                <a:cubicBezTo>
                                  <a:pt x="4469400" y="3393879"/>
                                  <a:pt x="4470598" y="3394677"/>
                                  <a:pt x="4470598" y="3395875"/>
                                </a:cubicBezTo>
                                <a:cubicBezTo>
                                  <a:pt x="4470598" y="3397072"/>
                                  <a:pt x="4469799" y="3398270"/>
                                  <a:pt x="4468602" y="3398270"/>
                                </a:cubicBezTo>
                                <a:lnTo>
                                  <a:pt x="4451036" y="3400666"/>
                                </a:lnTo>
                                <a:cubicBezTo>
                                  <a:pt x="4449838" y="3400666"/>
                                  <a:pt x="4448641" y="3399868"/>
                                  <a:pt x="4448641" y="3398670"/>
                                </a:cubicBezTo>
                                <a:cubicBezTo>
                                  <a:pt x="4448641" y="3397471"/>
                                  <a:pt x="4449439" y="3396274"/>
                                  <a:pt x="4450637" y="3396274"/>
                                </a:cubicBezTo>
                                <a:close/>
                                <a:moveTo>
                                  <a:pt x="4373592" y="3386694"/>
                                </a:moveTo>
                                <a:lnTo>
                                  <a:pt x="4390359" y="3391485"/>
                                </a:lnTo>
                                <a:cubicBezTo>
                                  <a:pt x="4391557" y="3391884"/>
                                  <a:pt x="4392355" y="3393082"/>
                                  <a:pt x="4391956" y="3394279"/>
                                </a:cubicBezTo>
                                <a:cubicBezTo>
                                  <a:pt x="4391956" y="3395078"/>
                                  <a:pt x="4391158" y="3395876"/>
                                  <a:pt x="4390359" y="3395876"/>
                                </a:cubicBezTo>
                                <a:lnTo>
                                  <a:pt x="4389561" y="3395876"/>
                                </a:lnTo>
                                <a:lnTo>
                                  <a:pt x="4372794" y="3391085"/>
                                </a:lnTo>
                                <a:cubicBezTo>
                                  <a:pt x="4371596" y="3391085"/>
                                  <a:pt x="4370798" y="3389887"/>
                                  <a:pt x="4370798" y="3388290"/>
                                </a:cubicBezTo>
                                <a:cubicBezTo>
                                  <a:pt x="4371197" y="3387093"/>
                                  <a:pt x="4372394" y="3386294"/>
                                  <a:pt x="4373592" y="3386694"/>
                                </a:cubicBezTo>
                                <a:close/>
                                <a:moveTo>
                                  <a:pt x="4461416" y="3376314"/>
                                </a:moveTo>
                                <a:cubicBezTo>
                                  <a:pt x="4462215" y="3375915"/>
                                  <a:pt x="4463811" y="3375915"/>
                                  <a:pt x="4464211" y="3377113"/>
                                </a:cubicBezTo>
                                <a:cubicBezTo>
                                  <a:pt x="4464610" y="3377911"/>
                                  <a:pt x="4464610" y="3379508"/>
                                  <a:pt x="4463412" y="3379907"/>
                                </a:cubicBezTo>
                                <a:lnTo>
                                  <a:pt x="4448242" y="3388691"/>
                                </a:lnTo>
                                <a:lnTo>
                                  <a:pt x="4447443" y="3389090"/>
                                </a:lnTo>
                                <a:cubicBezTo>
                                  <a:pt x="4446645" y="3389090"/>
                                  <a:pt x="4445846" y="3388691"/>
                                  <a:pt x="4445447" y="3387892"/>
                                </a:cubicBezTo>
                                <a:cubicBezTo>
                                  <a:pt x="4445048" y="3387094"/>
                                  <a:pt x="4445447" y="3385497"/>
                                  <a:pt x="4446246" y="3385098"/>
                                </a:cubicBezTo>
                                <a:close/>
                                <a:moveTo>
                                  <a:pt x="3123941" y="3376015"/>
                                </a:moveTo>
                                <a:cubicBezTo>
                                  <a:pt x="3126534" y="3375416"/>
                                  <a:pt x="3129929" y="3375316"/>
                                  <a:pt x="3133324" y="3377113"/>
                                </a:cubicBezTo>
                                <a:cubicBezTo>
                                  <a:pt x="3140913" y="3381105"/>
                                  <a:pt x="3140513" y="3388690"/>
                                  <a:pt x="3140513" y="3389089"/>
                                </a:cubicBezTo>
                                <a:cubicBezTo>
                                  <a:pt x="3140513" y="3389089"/>
                                  <a:pt x="3140513" y="3391883"/>
                                  <a:pt x="3144109" y="3393879"/>
                                </a:cubicBezTo>
                                <a:cubicBezTo>
                                  <a:pt x="3147703" y="3395476"/>
                                  <a:pt x="3150102" y="3393879"/>
                                  <a:pt x="3150102" y="3393879"/>
                                </a:cubicBezTo>
                                <a:lnTo>
                                  <a:pt x="3150499" y="3393879"/>
                                </a:lnTo>
                                <a:lnTo>
                                  <a:pt x="3150900" y="3393480"/>
                                </a:lnTo>
                                <a:cubicBezTo>
                                  <a:pt x="3152893" y="3392282"/>
                                  <a:pt x="3157687" y="3389887"/>
                                  <a:pt x="3164078" y="3393081"/>
                                </a:cubicBezTo>
                                <a:cubicBezTo>
                                  <a:pt x="3170855" y="3396674"/>
                                  <a:pt x="3171256" y="3404258"/>
                                  <a:pt x="3171256" y="3404657"/>
                                </a:cubicBezTo>
                                <a:lnTo>
                                  <a:pt x="3171256" y="3405057"/>
                                </a:lnTo>
                                <a:cubicBezTo>
                                  <a:pt x="3171256" y="3405057"/>
                                  <a:pt x="3171256" y="3407851"/>
                                  <a:pt x="3174842" y="3409847"/>
                                </a:cubicBezTo>
                                <a:cubicBezTo>
                                  <a:pt x="3178435" y="3411843"/>
                                  <a:pt x="3181232" y="3409847"/>
                                  <a:pt x="3181232" y="3409847"/>
                                </a:cubicBezTo>
                                <a:lnTo>
                                  <a:pt x="3181635" y="3409847"/>
                                </a:lnTo>
                                <a:cubicBezTo>
                                  <a:pt x="3182031" y="3409448"/>
                                  <a:pt x="3189217" y="3405456"/>
                                  <a:pt x="3195606" y="3409049"/>
                                </a:cubicBezTo>
                                <a:cubicBezTo>
                                  <a:pt x="3203187" y="3413041"/>
                                  <a:pt x="3202789" y="3420626"/>
                                  <a:pt x="3202789" y="3421026"/>
                                </a:cubicBezTo>
                                <a:cubicBezTo>
                                  <a:pt x="3202789" y="3421026"/>
                                  <a:pt x="3202789" y="3423820"/>
                                  <a:pt x="3206381" y="3425816"/>
                                </a:cubicBezTo>
                                <a:cubicBezTo>
                                  <a:pt x="3207579" y="3426215"/>
                                  <a:pt x="3208376" y="3426614"/>
                                  <a:pt x="3209575" y="3426614"/>
                                </a:cubicBezTo>
                                <a:lnTo>
                                  <a:pt x="3213967" y="3427014"/>
                                </a:lnTo>
                                <a:cubicBezTo>
                                  <a:pt x="3215965" y="3427014"/>
                                  <a:pt x="3217559" y="3429010"/>
                                  <a:pt x="3217559" y="3431006"/>
                                </a:cubicBezTo>
                                <a:cubicBezTo>
                                  <a:pt x="3217559" y="3433002"/>
                                  <a:pt x="3215565" y="3434598"/>
                                  <a:pt x="3211972" y="3434998"/>
                                </a:cubicBezTo>
                                <a:lnTo>
                                  <a:pt x="3205983" y="3434598"/>
                                </a:lnTo>
                                <a:cubicBezTo>
                                  <a:pt x="3204385" y="3434199"/>
                                  <a:pt x="3202789" y="3433800"/>
                                  <a:pt x="3201193" y="3433002"/>
                                </a:cubicBezTo>
                                <a:cubicBezTo>
                                  <a:pt x="3193610" y="3429010"/>
                                  <a:pt x="3194009" y="3421425"/>
                                  <a:pt x="3194009" y="3421026"/>
                                </a:cubicBezTo>
                                <a:cubicBezTo>
                                  <a:pt x="3194009" y="3421026"/>
                                  <a:pt x="3194407" y="3418230"/>
                                  <a:pt x="3190815" y="3416234"/>
                                </a:cubicBezTo>
                                <a:cubicBezTo>
                                  <a:pt x="3188020" y="3414637"/>
                                  <a:pt x="3184429" y="3416234"/>
                                  <a:pt x="3184027" y="3416633"/>
                                </a:cubicBezTo>
                                <a:cubicBezTo>
                                  <a:pt x="3182827" y="3417432"/>
                                  <a:pt x="3177239" y="3420626"/>
                                  <a:pt x="3170453" y="3417033"/>
                                </a:cubicBezTo>
                                <a:cubicBezTo>
                                  <a:pt x="3163677" y="3413440"/>
                                  <a:pt x="3163278" y="3407053"/>
                                  <a:pt x="3163278" y="3405456"/>
                                </a:cubicBezTo>
                                <a:cubicBezTo>
                                  <a:pt x="3162881" y="3405057"/>
                                  <a:pt x="3162481" y="3401863"/>
                                  <a:pt x="3159683" y="3400266"/>
                                </a:cubicBezTo>
                                <a:cubicBezTo>
                                  <a:pt x="3156489" y="3398670"/>
                                  <a:pt x="3154492" y="3399867"/>
                                  <a:pt x="3153695" y="3400266"/>
                                </a:cubicBezTo>
                                <a:lnTo>
                                  <a:pt x="3153293" y="3400266"/>
                                </a:lnTo>
                                <a:cubicBezTo>
                                  <a:pt x="3152098" y="3401065"/>
                                  <a:pt x="3146906" y="3404258"/>
                                  <a:pt x="3139714" y="3400666"/>
                                </a:cubicBezTo>
                                <a:cubicBezTo>
                                  <a:pt x="3132126" y="3396674"/>
                                  <a:pt x="3132524" y="3389488"/>
                                  <a:pt x="3132524" y="3388690"/>
                                </a:cubicBezTo>
                                <a:cubicBezTo>
                                  <a:pt x="3132924" y="3388690"/>
                                  <a:pt x="3132524" y="3385496"/>
                                  <a:pt x="3129332" y="3383899"/>
                                </a:cubicBezTo>
                                <a:cubicBezTo>
                                  <a:pt x="3126534" y="3382302"/>
                                  <a:pt x="3122941" y="3383899"/>
                                  <a:pt x="3122543" y="3384298"/>
                                </a:cubicBezTo>
                                <a:cubicBezTo>
                                  <a:pt x="3121347" y="3385097"/>
                                  <a:pt x="3115763" y="3388290"/>
                                  <a:pt x="3108983" y="3384698"/>
                                </a:cubicBezTo>
                                <a:lnTo>
                                  <a:pt x="3106585" y="3383101"/>
                                </a:lnTo>
                                <a:cubicBezTo>
                                  <a:pt x="3104591" y="3382302"/>
                                  <a:pt x="3103791" y="3379907"/>
                                  <a:pt x="3104992" y="3377911"/>
                                </a:cubicBezTo>
                                <a:cubicBezTo>
                                  <a:pt x="3105787" y="3375915"/>
                                  <a:pt x="3108182" y="3375117"/>
                                  <a:pt x="3110178" y="3376314"/>
                                </a:cubicBezTo>
                                <a:lnTo>
                                  <a:pt x="3112570" y="3377911"/>
                                </a:lnTo>
                                <a:cubicBezTo>
                                  <a:pt x="3116163" y="3379907"/>
                                  <a:pt x="3118955" y="3377911"/>
                                  <a:pt x="3118955" y="3377911"/>
                                </a:cubicBezTo>
                                <a:lnTo>
                                  <a:pt x="3119352" y="3377911"/>
                                </a:lnTo>
                                <a:cubicBezTo>
                                  <a:pt x="3119553" y="3377711"/>
                                  <a:pt x="3121347" y="3376614"/>
                                  <a:pt x="3123941" y="3376015"/>
                                </a:cubicBezTo>
                                <a:close/>
                                <a:moveTo>
                                  <a:pt x="4383173" y="3371124"/>
                                </a:moveTo>
                                <a:lnTo>
                                  <a:pt x="4397146" y="3381903"/>
                                </a:lnTo>
                                <a:cubicBezTo>
                                  <a:pt x="4397944" y="3382303"/>
                                  <a:pt x="4398343" y="3383899"/>
                                  <a:pt x="4397545" y="3384698"/>
                                </a:cubicBezTo>
                                <a:cubicBezTo>
                                  <a:pt x="4397146" y="3385097"/>
                                  <a:pt x="4396347" y="3385496"/>
                                  <a:pt x="4395948" y="3385496"/>
                                </a:cubicBezTo>
                                <a:cubicBezTo>
                                  <a:pt x="4395549" y="3385496"/>
                                  <a:pt x="4394750" y="3385496"/>
                                  <a:pt x="4394351" y="3385097"/>
                                </a:cubicBezTo>
                                <a:lnTo>
                                  <a:pt x="4380777" y="3374318"/>
                                </a:lnTo>
                                <a:cubicBezTo>
                                  <a:pt x="4379979" y="3373918"/>
                                  <a:pt x="4379580" y="3372322"/>
                                  <a:pt x="4380378" y="3371523"/>
                                </a:cubicBezTo>
                                <a:cubicBezTo>
                                  <a:pt x="4380777" y="3370725"/>
                                  <a:pt x="4382374" y="3370326"/>
                                  <a:pt x="4383173" y="3371124"/>
                                </a:cubicBezTo>
                                <a:close/>
                                <a:moveTo>
                                  <a:pt x="4451436" y="3361943"/>
                                </a:moveTo>
                                <a:cubicBezTo>
                                  <a:pt x="4452235" y="3362342"/>
                                  <a:pt x="4452634" y="3363939"/>
                                  <a:pt x="4451835" y="3364738"/>
                                </a:cubicBezTo>
                                <a:lnTo>
                                  <a:pt x="4441056" y="3378710"/>
                                </a:lnTo>
                                <a:cubicBezTo>
                                  <a:pt x="4440657" y="3379110"/>
                                  <a:pt x="4439858" y="3379509"/>
                                  <a:pt x="4439459" y="3379509"/>
                                </a:cubicBezTo>
                                <a:cubicBezTo>
                                  <a:pt x="4439060" y="3379509"/>
                                  <a:pt x="4438262" y="3379509"/>
                                  <a:pt x="4437862" y="3379110"/>
                                </a:cubicBezTo>
                                <a:cubicBezTo>
                                  <a:pt x="4437064" y="3378710"/>
                                  <a:pt x="4436665" y="3377114"/>
                                  <a:pt x="4437862" y="3376315"/>
                                </a:cubicBezTo>
                                <a:lnTo>
                                  <a:pt x="4448642" y="3362342"/>
                                </a:lnTo>
                                <a:cubicBezTo>
                                  <a:pt x="4449041" y="3361544"/>
                                  <a:pt x="4450638" y="3361145"/>
                                  <a:pt x="4451436" y="3361943"/>
                                </a:cubicBezTo>
                                <a:close/>
                                <a:moveTo>
                                  <a:pt x="4395148" y="3358350"/>
                                </a:moveTo>
                                <a:cubicBezTo>
                                  <a:pt x="4395946" y="3357951"/>
                                  <a:pt x="4397543" y="3357951"/>
                                  <a:pt x="4397942" y="3359149"/>
                                </a:cubicBezTo>
                                <a:lnTo>
                                  <a:pt x="4406726" y="3374319"/>
                                </a:lnTo>
                                <a:cubicBezTo>
                                  <a:pt x="4407125" y="3375118"/>
                                  <a:pt x="4407125" y="3376715"/>
                                  <a:pt x="4405927" y="3377114"/>
                                </a:cubicBezTo>
                                <a:lnTo>
                                  <a:pt x="4405129" y="3377513"/>
                                </a:lnTo>
                                <a:cubicBezTo>
                                  <a:pt x="4404330" y="3377513"/>
                                  <a:pt x="4403532" y="3377114"/>
                                  <a:pt x="4403133" y="3376315"/>
                                </a:cubicBezTo>
                                <a:lnTo>
                                  <a:pt x="4394349" y="3361145"/>
                                </a:lnTo>
                                <a:cubicBezTo>
                                  <a:pt x="4393950" y="3360346"/>
                                  <a:pt x="4393950" y="3358750"/>
                                  <a:pt x="4395148" y="3358350"/>
                                </a:cubicBezTo>
                                <a:close/>
                                <a:moveTo>
                                  <a:pt x="4433473" y="3353161"/>
                                </a:moveTo>
                                <a:cubicBezTo>
                                  <a:pt x="4434670" y="3353560"/>
                                  <a:pt x="4435469" y="3354758"/>
                                  <a:pt x="4435070" y="3355955"/>
                                </a:cubicBezTo>
                                <a:lnTo>
                                  <a:pt x="4430278" y="3372722"/>
                                </a:lnTo>
                                <a:cubicBezTo>
                                  <a:pt x="4430278" y="3373521"/>
                                  <a:pt x="4429480" y="3374319"/>
                                  <a:pt x="4428681" y="3374319"/>
                                </a:cubicBezTo>
                                <a:lnTo>
                                  <a:pt x="4427883" y="3374319"/>
                                </a:lnTo>
                                <a:cubicBezTo>
                                  <a:pt x="4426685" y="3373920"/>
                                  <a:pt x="4426286" y="3372722"/>
                                  <a:pt x="4425887" y="3371525"/>
                                </a:cubicBezTo>
                                <a:lnTo>
                                  <a:pt x="4430678" y="3354758"/>
                                </a:lnTo>
                                <a:cubicBezTo>
                                  <a:pt x="4431078" y="3353560"/>
                                  <a:pt x="4432275" y="3352762"/>
                                  <a:pt x="4433473" y="3353161"/>
                                </a:cubicBezTo>
                                <a:close/>
                                <a:moveTo>
                                  <a:pt x="4413512" y="3351564"/>
                                </a:moveTo>
                                <a:cubicBezTo>
                                  <a:pt x="4414710" y="3351564"/>
                                  <a:pt x="4415907" y="3352362"/>
                                  <a:pt x="4415907" y="3353560"/>
                                </a:cubicBezTo>
                                <a:lnTo>
                                  <a:pt x="4418303" y="3371126"/>
                                </a:lnTo>
                                <a:cubicBezTo>
                                  <a:pt x="4418303" y="3372323"/>
                                  <a:pt x="4417505" y="3373521"/>
                                  <a:pt x="4416307" y="3373521"/>
                                </a:cubicBezTo>
                                <a:cubicBezTo>
                                  <a:pt x="4415109" y="3373521"/>
                                  <a:pt x="4414310" y="3372723"/>
                                  <a:pt x="4413911" y="3371525"/>
                                </a:cubicBezTo>
                                <a:lnTo>
                                  <a:pt x="4411516" y="3353959"/>
                                </a:lnTo>
                                <a:cubicBezTo>
                                  <a:pt x="4411516" y="3352762"/>
                                  <a:pt x="4412314" y="3351564"/>
                                  <a:pt x="4413512" y="3351564"/>
                                </a:cubicBezTo>
                                <a:close/>
                                <a:moveTo>
                                  <a:pt x="3485455" y="3309798"/>
                                </a:moveTo>
                                <a:cubicBezTo>
                                  <a:pt x="3493187" y="3311744"/>
                                  <a:pt x="3500173" y="3316634"/>
                                  <a:pt x="3504567" y="3324019"/>
                                </a:cubicBezTo>
                                <a:lnTo>
                                  <a:pt x="3498973" y="3327612"/>
                                </a:lnTo>
                                <a:cubicBezTo>
                                  <a:pt x="3491390" y="3316036"/>
                                  <a:pt x="3476228" y="3312443"/>
                                  <a:pt x="3464658" y="3319628"/>
                                </a:cubicBezTo>
                                <a:cubicBezTo>
                                  <a:pt x="3453084" y="3326814"/>
                                  <a:pt x="3449496" y="3341983"/>
                                  <a:pt x="3457475" y="3353561"/>
                                </a:cubicBezTo>
                                <a:lnTo>
                                  <a:pt x="3451888" y="3357154"/>
                                </a:lnTo>
                                <a:cubicBezTo>
                                  <a:pt x="3451490" y="3356755"/>
                                  <a:pt x="3451490" y="3356355"/>
                                  <a:pt x="3451092" y="3355956"/>
                                </a:cubicBezTo>
                                <a:cubicBezTo>
                                  <a:pt x="3442314" y="3341185"/>
                                  <a:pt x="3447099" y="3322024"/>
                                  <a:pt x="3461863" y="3313241"/>
                                </a:cubicBezTo>
                                <a:cubicBezTo>
                                  <a:pt x="3469245" y="3308850"/>
                                  <a:pt x="3477724" y="3307852"/>
                                  <a:pt x="3485455" y="3309798"/>
                                </a:cubicBezTo>
                                <a:close/>
                                <a:moveTo>
                                  <a:pt x="1525751" y="3293680"/>
                                </a:moveTo>
                                <a:cubicBezTo>
                                  <a:pt x="1526948" y="3293680"/>
                                  <a:pt x="1528147" y="3294478"/>
                                  <a:pt x="1528147" y="3295676"/>
                                </a:cubicBezTo>
                                <a:lnTo>
                                  <a:pt x="1530541" y="3313242"/>
                                </a:lnTo>
                                <a:cubicBezTo>
                                  <a:pt x="1530541" y="3314439"/>
                                  <a:pt x="1529744" y="3315637"/>
                                  <a:pt x="1528546" y="3315637"/>
                                </a:cubicBezTo>
                                <a:cubicBezTo>
                                  <a:pt x="1527349" y="3315637"/>
                                  <a:pt x="1526152" y="3314839"/>
                                  <a:pt x="1526152" y="3313641"/>
                                </a:cubicBezTo>
                                <a:lnTo>
                                  <a:pt x="1523757" y="3296075"/>
                                </a:lnTo>
                                <a:cubicBezTo>
                                  <a:pt x="1523757" y="3294878"/>
                                  <a:pt x="1524554" y="3293680"/>
                                  <a:pt x="1525751" y="3293680"/>
                                </a:cubicBezTo>
                                <a:close/>
                                <a:moveTo>
                                  <a:pt x="1514174" y="3292882"/>
                                </a:moveTo>
                                <a:cubicBezTo>
                                  <a:pt x="1515373" y="3293281"/>
                                  <a:pt x="1516171" y="3294478"/>
                                  <a:pt x="1515373" y="3295676"/>
                                </a:cubicBezTo>
                                <a:lnTo>
                                  <a:pt x="1510582" y="3312443"/>
                                </a:lnTo>
                                <a:cubicBezTo>
                                  <a:pt x="1510582" y="3313242"/>
                                  <a:pt x="1509783" y="3314040"/>
                                  <a:pt x="1508982" y="3314040"/>
                                </a:cubicBezTo>
                                <a:lnTo>
                                  <a:pt x="1508184" y="3314040"/>
                                </a:lnTo>
                                <a:cubicBezTo>
                                  <a:pt x="1506986" y="3313641"/>
                                  <a:pt x="1506188" y="3312443"/>
                                  <a:pt x="1506588" y="3311246"/>
                                </a:cubicBezTo>
                                <a:lnTo>
                                  <a:pt x="1511379" y="3294478"/>
                                </a:lnTo>
                                <a:cubicBezTo>
                                  <a:pt x="1511779" y="3293281"/>
                                  <a:pt x="1512977" y="3292482"/>
                                  <a:pt x="1514174" y="3292882"/>
                                </a:cubicBezTo>
                                <a:close/>
                                <a:moveTo>
                                  <a:pt x="1536525" y="3290088"/>
                                </a:moveTo>
                                <a:cubicBezTo>
                                  <a:pt x="1537325" y="3289688"/>
                                  <a:pt x="1538921" y="3289688"/>
                                  <a:pt x="1539320" y="3290886"/>
                                </a:cubicBezTo>
                                <a:lnTo>
                                  <a:pt x="1548102" y="3306057"/>
                                </a:lnTo>
                                <a:cubicBezTo>
                                  <a:pt x="1548503" y="3306855"/>
                                  <a:pt x="1548503" y="3308452"/>
                                  <a:pt x="1547305" y="3308851"/>
                                </a:cubicBezTo>
                                <a:lnTo>
                                  <a:pt x="1546508" y="3309250"/>
                                </a:lnTo>
                                <a:cubicBezTo>
                                  <a:pt x="1545710" y="3309250"/>
                                  <a:pt x="1544909" y="3308851"/>
                                  <a:pt x="1544510" y="3308053"/>
                                </a:cubicBezTo>
                                <a:lnTo>
                                  <a:pt x="1535729" y="3292882"/>
                                </a:lnTo>
                                <a:cubicBezTo>
                                  <a:pt x="1535328" y="3292084"/>
                                  <a:pt x="1535328" y="3290487"/>
                                  <a:pt x="1536525" y="3290088"/>
                                </a:cubicBezTo>
                                <a:close/>
                                <a:moveTo>
                                  <a:pt x="1504593" y="3288091"/>
                                </a:moveTo>
                                <a:cubicBezTo>
                                  <a:pt x="1505392" y="3288490"/>
                                  <a:pt x="1505392" y="3290087"/>
                                  <a:pt x="1505392" y="3290886"/>
                                </a:cubicBezTo>
                                <a:lnTo>
                                  <a:pt x="1494612" y="3304858"/>
                                </a:lnTo>
                                <a:cubicBezTo>
                                  <a:pt x="1494214" y="3305258"/>
                                  <a:pt x="1493414" y="3305657"/>
                                  <a:pt x="1493015" y="3305657"/>
                                </a:cubicBezTo>
                                <a:cubicBezTo>
                                  <a:pt x="1492617" y="3305657"/>
                                  <a:pt x="1491817" y="3305657"/>
                                  <a:pt x="1491419" y="3305258"/>
                                </a:cubicBezTo>
                                <a:cubicBezTo>
                                  <a:pt x="1490621" y="3304858"/>
                                  <a:pt x="1490221" y="3303262"/>
                                  <a:pt x="1491019" y="3302463"/>
                                </a:cubicBezTo>
                                <a:lnTo>
                                  <a:pt x="1501797" y="3288490"/>
                                </a:lnTo>
                                <a:cubicBezTo>
                                  <a:pt x="1502198" y="3287692"/>
                                  <a:pt x="1503793" y="3287293"/>
                                  <a:pt x="1504593" y="3288091"/>
                                </a:cubicBezTo>
                                <a:close/>
                                <a:moveTo>
                                  <a:pt x="181435" y="3287792"/>
                                </a:moveTo>
                                <a:cubicBezTo>
                                  <a:pt x="184030" y="3287193"/>
                                  <a:pt x="187423" y="3287093"/>
                                  <a:pt x="190817" y="3288890"/>
                                </a:cubicBezTo>
                                <a:cubicBezTo>
                                  <a:pt x="198401" y="3292882"/>
                                  <a:pt x="198002" y="3300466"/>
                                  <a:pt x="198002" y="3300866"/>
                                </a:cubicBezTo>
                                <a:cubicBezTo>
                                  <a:pt x="198002" y="3300866"/>
                                  <a:pt x="198002" y="3303660"/>
                                  <a:pt x="201595" y="3305656"/>
                                </a:cubicBezTo>
                                <a:cubicBezTo>
                                  <a:pt x="205188" y="3307253"/>
                                  <a:pt x="207583" y="3305656"/>
                                  <a:pt x="207583" y="3305656"/>
                                </a:cubicBezTo>
                                <a:lnTo>
                                  <a:pt x="207982" y="3305656"/>
                                </a:lnTo>
                                <a:lnTo>
                                  <a:pt x="208381" y="3305257"/>
                                </a:lnTo>
                                <a:cubicBezTo>
                                  <a:pt x="210377" y="3304059"/>
                                  <a:pt x="215168" y="3301664"/>
                                  <a:pt x="221555" y="3304858"/>
                                </a:cubicBezTo>
                                <a:cubicBezTo>
                                  <a:pt x="228341" y="3308450"/>
                                  <a:pt x="228740" y="3316035"/>
                                  <a:pt x="228740" y="3316434"/>
                                </a:cubicBezTo>
                                <a:lnTo>
                                  <a:pt x="228740" y="3316834"/>
                                </a:lnTo>
                                <a:cubicBezTo>
                                  <a:pt x="228740" y="3316834"/>
                                  <a:pt x="228740" y="3319628"/>
                                  <a:pt x="232333" y="3321624"/>
                                </a:cubicBezTo>
                                <a:cubicBezTo>
                                  <a:pt x="235926" y="3323620"/>
                                  <a:pt x="238720" y="3321624"/>
                                  <a:pt x="238720" y="3321624"/>
                                </a:cubicBezTo>
                                <a:lnTo>
                                  <a:pt x="239120" y="3321624"/>
                                </a:lnTo>
                                <a:cubicBezTo>
                                  <a:pt x="239519" y="3321225"/>
                                  <a:pt x="246704" y="3317233"/>
                                  <a:pt x="253092" y="3320826"/>
                                </a:cubicBezTo>
                                <a:cubicBezTo>
                                  <a:pt x="260676" y="3324818"/>
                                  <a:pt x="260277" y="3332403"/>
                                  <a:pt x="260277" y="3332803"/>
                                </a:cubicBezTo>
                                <a:cubicBezTo>
                                  <a:pt x="260277" y="3332803"/>
                                  <a:pt x="260277" y="3335597"/>
                                  <a:pt x="263870" y="3337593"/>
                                </a:cubicBezTo>
                                <a:cubicBezTo>
                                  <a:pt x="265068" y="3337992"/>
                                  <a:pt x="265866" y="3338391"/>
                                  <a:pt x="267064" y="3338391"/>
                                </a:cubicBezTo>
                                <a:lnTo>
                                  <a:pt x="271455" y="3338791"/>
                                </a:lnTo>
                                <a:cubicBezTo>
                                  <a:pt x="273451" y="3338791"/>
                                  <a:pt x="275048" y="3340787"/>
                                  <a:pt x="275048" y="3342783"/>
                                </a:cubicBezTo>
                                <a:cubicBezTo>
                                  <a:pt x="275048" y="3344779"/>
                                  <a:pt x="273052" y="3346375"/>
                                  <a:pt x="269459" y="3346775"/>
                                </a:cubicBezTo>
                                <a:lnTo>
                                  <a:pt x="263471" y="3346375"/>
                                </a:lnTo>
                                <a:cubicBezTo>
                                  <a:pt x="261874" y="3345976"/>
                                  <a:pt x="260277" y="3345577"/>
                                  <a:pt x="258680" y="3344779"/>
                                </a:cubicBezTo>
                                <a:cubicBezTo>
                                  <a:pt x="251096" y="3340787"/>
                                  <a:pt x="251495" y="3333202"/>
                                  <a:pt x="251495" y="3332803"/>
                                </a:cubicBezTo>
                                <a:cubicBezTo>
                                  <a:pt x="251495" y="3332803"/>
                                  <a:pt x="251894" y="3330007"/>
                                  <a:pt x="248301" y="3328011"/>
                                </a:cubicBezTo>
                                <a:cubicBezTo>
                                  <a:pt x="245507" y="3326414"/>
                                  <a:pt x="241914" y="3328011"/>
                                  <a:pt x="241515" y="3328410"/>
                                </a:cubicBezTo>
                                <a:cubicBezTo>
                                  <a:pt x="240317" y="3329209"/>
                                  <a:pt x="234728" y="3332403"/>
                                  <a:pt x="227942" y="3328810"/>
                                </a:cubicBezTo>
                                <a:cubicBezTo>
                                  <a:pt x="221156" y="3325217"/>
                                  <a:pt x="220756" y="3318830"/>
                                  <a:pt x="220756" y="3317233"/>
                                </a:cubicBezTo>
                                <a:cubicBezTo>
                                  <a:pt x="220357" y="3316834"/>
                                  <a:pt x="219958" y="3313640"/>
                                  <a:pt x="217164" y="3312043"/>
                                </a:cubicBezTo>
                                <a:cubicBezTo>
                                  <a:pt x="213970" y="3310446"/>
                                  <a:pt x="211974" y="3311644"/>
                                  <a:pt x="211176" y="3312043"/>
                                </a:cubicBezTo>
                                <a:lnTo>
                                  <a:pt x="210777" y="3312043"/>
                                </a:lnTo>
                                <a:cubicBezTo>
                                  <a:pt x="209579" y="3312842"/>
                                  <a:pt x="204389" y="3316035"/>
                                  <a:pt x="197204" y="3312442"/>
                                </a:cubicBezTo>
                                <a:cubicBezTo>
                                  <a:pt x="189619" y="3308450"/>
                                  <a:pt x="190018" y="3301265"/>
                                  <a:pt x="190018" y="3300466"/>
                                </a:cubicBezTo>
                                <a:cubicBezTo>
                                  <a:pt x="190417" y="3300466"/>
                                  <a:pt x="190018" y="3297273"/>
                                  <a:pt x="186825" y="3295676"/>
                                </a:cubicBezTo>
                                <a:cubicBezTo>
                                  <a:pt x="184030" y="3294079"/>
                                  <a:pt x="180437" y="3295676"/>
                                  <a:pt x="180038" y="3296075"/>
                                </a:cubicBezTo>
                                <a:cubicBezTo>
                                  <a:pt x="178841" y="3296874"/>
                                  <a:pt x="173252" y="3300067"/>
                                  <a:pt x="166465" y="3296474"/>
                                </a:cubicBezTo>
                                <a:lnTo>
                                  <a:pt x="164070" y="3294878"/>
                                </a:lnTo>
                                <a:cubicBezTo>
                                  <a:pt x="162074" y="3294079"/>
                                  <a:pt x="161276" y="3291684"/>
                                  <a:pt x="162473" y="3289688"/>
                                </a:cubicBezTo>
                                <a:cubicBezTo>
                                  <a:pt x="163272" y="3287692"/>
                                  <a:pt x="165667" y="3286894"/>
                                  <a:pt x="167663" y="3288091"/>
                                </a:cubicBezTo>
                                <a:lnTo>
                                  <a:pt x="170058" y="3289688"/>
                                </a:lnTo>
                                <a:cubicBezTo>
                                  <a:pt x="173651" y="3291684"/>
                                  <a:pt x="176445" y="3289688"/>
                                  <a:pt x="176445" y="3289688"/>
                                </a:cubicBezTo>
                                <a:lnTo>
                                  <a:pt x="176845" y="3289688"/>
                                </a:lnTo>
                                <a:cubicBezTo>
                                  <a:pt x="177044" y="3289488"/>
                                  <a:pt x="178840" y="3288390"/>
                                  <a:pt x="181435" y="3287792"/>
                                </a:cubicBezTo>
                                <a:close/>
                                <a:moveTo>
                                  <a:pt x="4732871" y="3285297"/>
                                </a:moveTo>
                                <a:cubicBezTo>
                                  <a:pt x="4734069" y="3284898"/>
                                  <a:pt x="4735267" y="3285696"/>
                                  <a:pt x="4735666" y="3286894"/>
                                </a:cubicBezTo>
                                <a:cubicBezTo>
                                  <a:pt x="4737263" y="3294478"/>
                                  <a:pt x="4745247" y="3299668"/>
                                  <a:pt x="4753230" y="3297672"/>
                                </a:cubicBezTo>
                                <a:cubicBezTo>
                                  <a:pt x="4754428" y="3297672"/>
                                  <a:pt x="4755626" y="3298470"/>
                                  <a:pt x="4756424" y="3299269"/>
                                </a:cubicBezTo>
                                <a:cubicBezTo>
                                  <a:pt x="4756823" y="3300466"/>
                                  <a:pt x="4756025" y="3301664"/>
                                  <a:pt x="4755226" y="3302063"/>
                                </a:cubicBezTo>
                                <a:lnTo>
                                  <a:pt x="4754827" y="3302063"/>
                                </a:lnTo>
                                <a:cubicBezTo>
                                  <a:pt x="4750436" y="3303261"/>
                                  <a:pt x="4746045" y="3302861"/>
                                  <a:pt x="4742053" y="3300865"/>
                                </a:cubicBezTo>
                                <a:cubicBezTo>
                                  <a:pt x="4736863" y="3315237"/>
                                  <a:pt x="4726882" y="3326414"/>
                                  <a:pt x="4713310" y="3333201"/>
                                </a:cubicBezTo>
                                <a:cubicBezTo>
                                  <a:pt x="4699737" y="3339988"/>
                                  <a:pt x="4684567" y="3341185"/>
                                  <a:pt x="4670196" y="3336395"/>
                                </a:cubicBezTo>
                                <a:cubicBezTo>
                                  <a:pt x="4669398" y="3340786"/>
                                  <a:pt x="4667003" y="3344778"/>
                                  <a:pt x="4663410" y="3347573"/>
                                </a:cubicBezTo>
                                <a:lnTo>
                                  <a:pt x="4663011" y="3347972"/>
                                </a:lnTo>
                                <a:cubicBezTo>
                                  <a:pt x="4662212" y="3348371"/>
                                  <a:pt x="4661015" y="3347972"/>
                                  <a:pt x="4660216" y="3347173"/>
                                </a:cubicBezTo>
                                <a:cubicBezTo>
                                  <a:pt x="4659418" y="3346375"/>
                                  <a:pt x="4659418" y="3344778"/>
                                  <a:pt x="4660616" y="3343980"/>
                                </a:cubicBezTo>
                                <a:cubicBezTo>
                                  <a:pt x="4666604" y="3338790"/>
                                  <a:pt x="4667801" y="3329608"/>
                                  <a:pt x="4662612" y="3323220"/>
                                </a:cubicBezTo>
                                <a:cubicBezTo>
                                  <a:pt x="4661813" y="3322422"/>
                                  <a:pt x="4661813" y="3320825"/>
                                  <a:pt x="4663011" y="3320027"/>
                                </a:cubicBezTo>
                                <a:cubicBezTo>
                                  <a:pt x="4663809" y="3319229"/>
                                  <a:pt x="4665406" y="3319229"/>
                                  <a:pt x="4666204" y="3320426"/>
                                </a:cubicBezTo>
                                <a:cubicBezTo>
                                  <a:pt x="4668999" y="3324019"/>
                                  <a:pt x="4670596" y="3328011"/>
                                  <a:pt x="4670596" y="3332004"/>
                                </a:cubicBezTo>
                                <a:lnTo>
                                  <a:pt x="4670995" y="3332004"/>
                                </a:lnTo>
                                <a:cubicBezTo>
                                  <a:pt x="4684567" y="3336395"/>
                                  <a:pt x="4698539" y="3335597"/>
                                  <a:pt x="4711314" y="3329208"/>
                                </a:cubicBezTo>
                                <a:cubicBezTo>
                                  <a:pt x="4723689" y="3322821"/>
                                  <a:pt x="4733271" y="3312043"/>
                                  <a:pt x="4737662" y="3298869"/>
                                </a:cubicBezTo>
                                <a:lnTo>
                                  <a:pt x="4737662" y="3298470"/>
                                </a:lnTo>
                                <a:cubicBezTo>
                                  <a:pt x="4734468" y="3296075"/>
                                  <a:pt x="4732472" y="3292482"/>
                                  <a:pt x="4731275" y="3288091"/>
                                </a:cubicBezTo>
                                <a:cubicBezTo>
                                  <a:pt x="4730875" y="3286894"/>
                                  <a:pt x="4731674" y="3285696"/>
                                  <a:pt x="4732871" y="3285297"/>
                                </a:cubicBezTo>
                                <a:close/>
                                <a:moveTo>
                                  <a:pt x="5655819" y="3282103"/>
                                </a:moveTo>
                                <a:cubicBezTo>
                                  <a:pt x="5658214" y="3281704"/>
                                  <a:pt x="5660609" y="3283301"/>
                                  <a:pt x="5660609" y="3285696"/>
                                </a:cubicBezTo>
                                <a:lnTo>
                                  <a:pt x="5664202" y="3310047"/>
                                </a:lnTo>
                                <a:lnTo>
                                  <a:pt x="5688553" y="3306454"/>
                                </a:lnTo>
                                <a:cubicBezTo>
                                  <a:pt x="5690949" y="3306055"/>
                                  <a:pt x="5692945" y="3307652"/>
                                  <a:pt x="5693344" y="3310047"/>
                                </a:cubicBezTo>
                                <a:cubicBezTo>
                                  <a:pt x="5693743" y="3312442"/>
                                  <a:pt x="5692146" y="3314438"/>
                                  <a:pt x="5689751" y="3314837"/>
                                </a:cubicBezTo>
                                <a:lnTo>
                                  <a:pt x="5665400" y="3318430"/>
                                </a:lnTo>
                                <a:lnTo>
                                  <a:pt x="5668993" y="3342782"/>
                                </a:lnTo>
                                <a:cubicBezTo>
                                  <a:pt x="5669392" y="3345177"/>
                                  <a:pt x="5667795" y="3347173"/>
                                  <a:pt x="5665400" y="3347572"/>
                                </a:cubicBezTo>
                                <a:cubicBezTo>
                                  <a:pt x="5663005" y="3347972"/>
                                  <a:pt x="5661009" y="3346375"/>
                                  <a:pt x="5660609" y="3343980"/>
                                </a:cubicBezTo>
                                <a:lnTo>
                                  <a:pt x="5657017" y="3319628"/>
                                </a:lnTo>
                                <a:lnTo>
                                  <a:pt x="5632665" y="3323220"/>
                                </a:lnTo>
                                <a:cubicBezTo>
                                  <a:pt x="5630269" y="3323619"/>
                                  <a:pt x="5628273" y="3322023"/>
                                  <a:pt x="5627874" y="3319628"/>
                                </a:cubicBezTo>
                                <a:cubicBezTo>
                                  <a:pt x="5627475" y="3317232"/>
                                  <a:pt x="5629072" y="3315236"/>
                                  <a:pt x="5631467" y="3314837"/>
                                </a:cubicBezTo>
                                <a:lnTo>
                                  <a:pt x="5655819" y="3311244"/>
                                </a:lnTo>
                                <a:lnTo>
                                  <a:pt x="5652226" y="3286893"/>
                                </a:lnTo>
                                <a:cubicBezTo>
                                  <a:pt x="5651827" y="3284498"/>
                                  <a:pt x="5653424" y="3282502"/>
                                  <a:pt x="5655819" y="3282103"/>
                                </a:cubicBezTo>
                                <a:close/>
                                <a:moveTo>
                                  <a:pt x="1548102" y="3282103"/>
                                </a:moveTo>
                                <a:lnTo>
                                  <a:pt x="1562475" y="3292882"/>
                                </a:lnTo>
                                <a:cubicBezTo>
                                  <a:pt x="1563272" y="3293282"/>
                                  <a:pt x="1563671" y="3294878"/>
                                  <a:pt x="1562874" y="3295677"/>
                                </a:cubicBezTo>
                                <a:cubicBezTo>
                                  <a:pt x="1562475" y="3296076"/>
                                  <a:pt x="1561675" y="3296475"/>
                                  <a:pt x="1561277" y="3296475"/>
                                </a:cubicBezTo>
                                <a:cubicBezTo>
                                  <a:pt x="1560875" y="3296475"/>
                                  <a:pt x="1560077" y="3296475"/>
                                  <a:pt x="1559680" y="3296076"/>
                                </a:cubicBezTo>
                                <a:lnTo>
                                  <a:pt x="1545708" y="3285297"/>
                                </a:lnTo>
                                <a:cubicBezTo>
                                  <a:pt x="1544909" y="3284898"/>
                                  <a:pt x="1544510" y="3283301"/>
                                  <a:pt x="1545308" y="3282502"/>
                                </a:cubicBezTo>
                                <a:cubicBezTo>
                                  <a:pt x="1545708" y="3281704"/>
                                  <a:pt x="1547305" y="3281305"/>
                                  <a:pt x="1548102" y="3282103"/>
                                </a:cubicBezTo>
                                <a:close/>
                                <a:moveTo>
                                  <a:pt x="1494214" y="3278510"/>
                                </a:moveTo>
                                <a:cubicBezTo>
                                  <a:pt x="1495012" y="3278111"/>
                                  <a:pt x="1496609" y="3278111"/>
                                  <a:pt x="1497008" y="3279309"/>
                                </a:cubicBezTo>
                                <a:cubicBezTo>
                                  <a:pt x="1497406" y="3280107"/>
                                  <a:pt x="1497008" y="3281704"/>
                                  <a:pt x="1496210" y="3282103"/>
                                </a:cubicBezTo>
                                <a:lnTo>
                                  <a:pt x="1481038" y="3290887"/>
                                </a:lnTo>
                                <a:lnTo>
                                  <a:pt x="1480239" y="3291286"/>
                                </a:lnTo>
                                <a:cubicBezTo>
                                  <a:pt x="1479440" y="3291286"/>
                                  <a:pt x="1478643" y="3290887"/>
                                  <a:pt x="1478243" y="3290088"/>
                                </a:cubicBezTo>
                                <a:cubicBezTo>
                                  <a:pt x="1477843" y="3289290"/>
                                  <a:pt x="1477843" y="3287693"/>
                                  <a:pt x="1479041" y="3287294"/>
                                </a:cubicBezTo>
                                <a:close/>
                                <a:moveTo>
                                  <a:pt x="6884353" y="3274618"/>
                                </a:moveTo>
                                <a:cubicBezTo>
                                  <a:pt x="6886948" y="3274019"/>
                                  <a:pt x="6890341" y="3273919"/>
                                  <a:pt x="6893735" y="3275716"/>
                                </a:cubicBezTo>
                                <a:cubicBezTo>
                                  <a:pt x="6901319" y="3279708"/>
                                  <a:pt x="6900920" y="3287292"/>
                                  <a:pt x="6900920" y="3287691"/>
                                </a:cubicBezTo>
                                <a:cubicBezTo>
                                  <a:pt x="6900920" y="3287691"/>
                                  <a:pt x="6900920" y="3290486"/>
                                  <a:pt x="6904513" y="3292482"/>
                                </a:cubicBezTo>
                                <a:cubicBezTo>
                                  <a:pt x="6908106" y="3294079"/>
                                  <a:pt x="6910501" y="3292482"/>
                                  <a:pt x="6910501" y="3292482"/>
                                </a:cubicBezTo>
                                <a:lnTo>
                                  <a:pt x="6910900" y="3292482"/>
                                </a:lnTo>
                                <a:lnTo>
                                  <a:pt x="6911299" y="3292083"/>
                                </a:lnTo>
                                <a:cubicBezTo>
                                  <a:pt x="6913295" y="3290885"/>
                                  <a:pt x="6918086" y="3288490"/>
                                  <a:pt x="6924473" y="3291683"/>
                                </a:cubicBezTo>
                                <a:cubicBezTo>
                                  <a:pt x="6931259" y="3295276"/>
                                  <a:pt x="6931659" y="3302861"/>
                                  <a:pt x="6931659" y="3303260"/>
                                </a:cubicBezTo>
                                <a:lnTo>
                                  <a:pt x="6931659" y="3303659"/>
                                </a:lnTo>
                                <a:cubicBezTo>
                                  <a:pt x="6931659" y="3303659"/>
                                  <a:pt x="6931659" y="3306454"/>
                                  <a:pt x="6935251" y="3308450"/>
                                </a:cubicBezTo>
                                <a:cubicBezTo>
                                  <a:pt x="6938844" y="3310446"/>
                                  <a:pt x="6941639" y="3308450"/>
                                  <a:pt x="6941639" y="3308450"/>
                                </a:cubicBezTo>
                                <a:lnTo>
                                  <a:pt x="6942038" y="3308450"/>
                                </a:lnTo>
                                <a:cubicBezTo>
                                  <a:pt x="6942437" y="3308051"/>
                                  <a:pt x="6949623" y="3304059"/>
                                  <a:pt x="6956010" y="3307651"/>
                                </a:cubicBezTo>
                                <a:cubicBezTo>
                                  <a:pt x="6963595" y="3311643"/>
                                  <a:pt x="6963195" y="3319229"/>
                                  <a:pt x="6963195" y="3319628"/>
                                </a:cubicBezTo>
                                <a:cubicBezTo>
                                  <a:pt x="6963195" y="3319628"/>
                                  <a:pt x="6963195" y="3322423"/>
                                  <a:pt x="6966788" y="3324419"/>
                                </a:cubicBezTo>
                                <a:cubicBezTo>
                                  <a:pt x="6967986" y="3324818"/>
                                  <a:pt x="6968784" y="3325217"/>
                                  <a:pt x="6969982" y="3325217"/>
                                </a:cubicBezTo>
                                <a:lnTo>
                                  <a:pt x="6974373" y="3325616"/>
                                </a:lnTo>
                                <a:cubicBezTo>
                                  <a:pt x="6976369" y="3325616"/>
                                  <a:pt x="6977966" y="3327612"/>
                                  <a:pt x="6977966" y="3329608"/>
                                </a:cubicBezTo>
                                <a:cubicBezTo>
                                  <a:pt x="6977966" y="3331604"/>
                                  <a:pt x="6975970" y="3333201"/>
                                  <a:pt x="6972377" y="3333600"/>
                                </a:cubicBezTo>
                                <a:lnTo>
                                  <a:pt x="6966389" y="3333201"/>
                                </a:lnTo>
                                <a:cubicBezTo>
                                  <a:pt x="6964792" y="3332802"/>
                                  <a:pt x="6963195" y="3332403"/>
                                  <a:pt x="6961599" y="3331604"/>
                                </a:cubicBezTo>
                                <a:cubicBezTo>
                                  <a:pt x="6954014" y="3327612"/>
                                  <a:pt x="6954413" y="3320028"/>
                                  <a:pt x="6954413" y="3319628"/>
                                </a:cubicBezTo>
                                <a:cubicBezTo>
                                  <a:pt x="6954413" y="3319628"/>
                                  <a:pt x="6954812" y="3316833"/>
                                  <a:pt x="6951219" y="3314837"/>
                                </a:cubicBezTo>
                                <a:cubicBezTo>
                                  <a:pt x="6948425" y="3313240"/>
                                  <a:pt x="6944832" y="3314837"/>
                                  <a:pt x="6944433" y="3315236"/>
                                </a:cubicBezTo>
                                <a:cubicBezTo>
                                  <a:pt x="6943235" y="3316035"/>
                                  <a:pt x="6937647" y="3319229"/>
                                  <a:pt x="6930860" y="3315635"/>
                                </a:cubicBezTo>
                                <a:cubicBezTo>
                                  <a:pt x="6924074" y="3312043"/>
                                  <a:pt x="6923675" y="3305655"/>
                                  <a:pt x="6923675" y="3304059"/>
                                </a:cubicBezTo>
                                <a:cubicBezTo>
                                  <a:pt x="6923275" y="3303659"/>
                                  <a:pt x="6922876" y="3300466"/>
                                  <a:pt x="6920082" y="3298869"/>
                                </a:cubicBezTo>
                                <a:cubicBezTo>
                                  <a:pt x="6916888" y="3297272"/>
                                  <a:pt x="6914892" y="3298470"/>
                                  <a:pt x="6914094" y="3298869"/>
                                </a:cubicBezTo>
                                <a:lnTo>
                                  <a:pt x="6913695" y="3298869"/>
                                </a:lnTo>
                                <a:cubicBezTo>
                                  <a:pt x="6912497" y="3299667"/>
                                  <a:pt x="6907307" y="3302861"/>
                                  <a:pt x="6900122" y="3299268"/>
                                </a:cubicBezTo>
                                <a:cubicBezTo>
                                  <a:pt x="6892537" y="3295276"/>
                                  <a:pt x="6892936" y="3288091"/>
                                  <a:pt x="6892936" y="3287292"/>
                                </a:cubicBezTo>
                                <a:cubicBezTo>
                                  <a:pt x="6893335" y="3287292"/>
                                  <a:pt x="6892936" y="3284099"/>
                                  <a:pt x="6889742" y="3282502"/>
                                </a:cubicBezTo>
                                <a:cubicBezTo>
                                  <a:pt x="6886947" y="3280905"/>
                                  <a:pt x="6883354" y="3282502"/>
                                  <a:pt x="6882955" y="3282901"/>
                                </a:cubicBezTo>
                                <a:cubicBezTo>
                                  <a:pt x="6881758" y="3283700"/>
                                  <a:pt x="6876169" y="3286893"/>
                                  <a:pt x="6869382" y="3283300"/>
                                </a:cubicBezTo>
                                <a:lnTo>
                                  <a:pt x="6866987" y="3281704"/>
                                </a:lnTo>
                                <a:cubicBezTo>
                                  <a:pt x="6864991" y="3280905"/>
                                  <a:pt x="6864193" y="3278510"/>
                                  <a:pt x="6865390" y="3276514"/>
                                </a:cubicBezTo>
                                <a:cubicBezTo>
                                  <a:pt x="6866189" y="3274518"/>
                                  <a:pt x="6868584" y="3273720"/>
                                  <a:pt x="6870580" y="3274917"/>
                                </a:cubicBezTo>
                                <a:lnTo>
                                  <a:pt x="6872975" y="3276514"/>
                                </a:lnTo>
                                <a:cubicBezTo>
                                  <a:pt x="6876568" y="3278510"/>
                                  <a:pt x="6879362" y="3276514"/>
                                  <a:pt x="6879362" y="3276514"/>
                                </a:cubicBezTo>
                                <a:lnTo>
                                  <a:pt x="6879762" y="3276514"/>
                                </a:lnTo>
                                <a:cubicBezTo>
                                  <a:pt x="6879962" y="3276314"/>
                                  <a:pt x="6881758" y="3275216"/>
                                  <a:pt x="6884353" y="3274618"/>
                                </a:cubicBezTo>
                                <a:close/>
                                <a:moveTo>
                                  <a:pt x="1552891" y="3271325"/>
                                </a:moveTo>
                                <a:lnTo>
                                  <a:pt x="1569658" y="3276116"/>
                                </a:lnTo>
                                <a:cubicBezTo>
                                  <a:pt x="1570856" y="3276116"/>
                                  <a:pt x="1571255" y="3277314"/>
                                  <a:pt x="1570856" y="3278910"/>
                                </a:cubicBezTo>
                                <a:cubicBezTo>
                                  <a:pt x="1570856" y="3279709"/>
                                  <a:pt x="1570059" y="3280507"/>
                                  <a:pt x="1569260" y="3280507"/>
                                </a:cubicBezTo>
                                <a:lnTo>
                                  <a:pt x="1568462" y="3280507"/>
                                </a:lnTo>
                                <a:lnTo>
                                  <a:pt x="1551693" y="3275716"/>
                                </a:lnTo>
                                <a:cubicBezTo>
                                  <a:pt x="1550500" y="3275317"/>
                                  <a:pt x="1549697" y="3274119"/>
                                  <a:pt x="1550098" y="3272922"/>
                                </a:cubicBezTo>
                                <a:cubicBezTo>
                                  <a:pt x="1550500" y="3271724"/>
                                  <a:pt x="1551693" y="3270926"/>
                                  <a:pt x="1552891" y="3271325"/>
                                </a:cubicBezTo>
                                <a:close/>
                                <a:moveTo>
                                  <a:pt x="1491022" y="3266535"/>
                                </a:moveTo>
                                <a:cubicBezTo>
                                  <a:pt x="1492219" y="3266535"/>
                                  <a:pt x="1493417" y="3267333"/>
                                  <a:pt x="1493417" y="3268531"/>
                                </a:cubicBezTo>
                                <a:cubicBezTo>
                                  <a:pt x="1493417" y="3269728"/>
                                  <a:pt x="1492617" y="3270926"/>
                                  <a:pt x="1491420" y="3270926"/>
                                </a:cubicBezTo>
                                <a:lnTo>
                                  <a:pt x="1473853" y="3273322"/>
                                </a:lnTo>
                                <a:cubicBezTo>
                                  <a:pt x="1472656" y="3273322"/>
                                  <a:pt x="1471459" y="3272524"/>
                                  <a:pt x="1471459" y="3271326"/>
                                </a:cubicBezTo>
                                <a:cubicBezTo>
                                  <a:pt x="1471459" y="3270128"/>
                                  <a:pt x="1472257" y="3268930"/>
                                  <a:pt x="1473454" y="3268930"/>
                                </a:cubicBezTo>
                                <a:close/>
                                <a:moveTo>
                                  <a:pt x="1570060" y="3256555"/>
                                </a:moveTo>
                                <a:cubicBezTo>
                                  <a:pt x="1571256" y="3256555"/>
                                  <a:pt x="1572453" y="3257353"/>
                                  <a:pt x="1572453" y="3258551"/>
                                </a:cubicBezTo>
                                <a:cubicBezTo>
                                  <a:pt x="1572453" y="3259748"/>
                                  <a:pt x="1571655" y="3260946"/>
                                  <a:pt x="1570457" y="3260946"/>
                                </a:cubicBezTo>
                                <a:lnTo>
                                  <a:pt x="1552891" y="3263342"/>
                                </a:lnTo>
                                <a:cubicBezTo>
                                  <a:pt x="1551693" y="3263342"/>
                                  <a:pt x="1550500" y="3262544"/>
                                  <a:pt x="1550500" y="3261346"/>
                                </a:cubicBezTo>
                                <a:cubicBezTo>
                                  <a:pt x="1550500" y="3260148"/>
                                  <a:pt x="1551297" y="3258950"/>
                                  <a:pt x="1552495" y="3258950"/>
                                </a:cubicBezTo>
                                <a:close/>
                                <a:moveTo>
                                  <a:pt x="198601" y="3255457"/>
                                </a:moveTo>
                                <a:cubicBezTo>
                                  <a:pt x="201196" y="3254858"/>
                                  <a:pt x="204589" y="3254758"/>
                                  <a:pt x="207983" y="3256555"/>
                                </a:cubicBezTo>
                                <a:cubicBezTo>
                                  <a:pt x="215567" y="3260547"/>
                                  <a:pt x="215168" y="3268131"/>
                                  <a:pt x="215168" y="3268530"/>
                                </a:cubicBezTo>
                                <a:cubicBezTo>
                                  <a:pt x="215168" y="3268530"/>
                                  <a:pt x="215168" y="3271325"/>
                                  <a:pt x="218761" y="3273321"/>
                                </a:cubicBezTo>
                                <a:cubicBezTo>
                                  <a:pt x="222354" y="3274918"/>
                                  <a:pt x="224749" y="3273321"/>
                                  <a:pt x="224749" y="3273321"/>
                                </a:cubicBezTo>
                                <a:lnTo>
                                  <a:pt x="225148" y="3273321"/>
                                </a:lnTo>
                                <a:lnTo>
                                  <a:pt x="225547" y="3272922"/>
                                </a:lnTo>
                                <a:cubicBezTo>
                                  <a:pt x="227543" y="3271724"/>
                                  <a:pt x="232334" y="3269329"/>
                                  <a:pt x="238721" y="3272522"/>
                                </a:cubicBezTo>
                                <a:cubicBezTo>
                                  <a:pt x="245507" y="3276115"/>
                                  <a:pt x="245906" y="3283700"/>
                                  <a:pt x="245906" y="3284099"/>
                                </a:cubicBezTo>
                                <a:lnTo>
                                  <a:pt x="245906" y="3284498"/>
                                </a:lnTo>
                                <a:cubicBezTo>
                                  <a:pt x="245906" y="3284498"/>
                                  <a:pt x="245906" y="3287293"/>
                                  <a:pt x="249499" y="3289289"/>
                                </a:cubicBezTo>
                                <a:cubicBezTo>
                                  <a:pt x="253092" y="3291285"/>
                                  <a:pt x="255886" y="3289289"/>
                                  <a:pt x="255886" y="3289289"/>
                                </a:cubicBezTo>
                                <a:lnTo>
                                  <a:pt x="256286" y="3289289"/>
                                </a:lnTo>
                                <a:cubicBezTo>
                                  <a:pt x="256685" y="3288890"/>
                                  <a:pt x="263870" y="3284898"/>
                                  <a:pt x="270258" y="3288490"/>
                                </a:cubicBezTo>
                                <a:cubicBezTo>
                                  <a:pt x="277842" y="3292482"/>
                                  <a:pt x="277443" y="3300068"/>
                                  <a:pt x="277443" y="3300467"/>
                                </a:cubicBezTo>
                                <a:cubicBezTo>
                                  <a:pt x="277443" y="3300467"/>
                                  <a:pt x="277443" y="3303262"/>
                                  <a:pt x="281036" y="3305258"/>
                                </a:cubicBezTo>
                                <a:cubicBezTo>
                                  <a:pt x="282234" y="3305657"/>
                                  <a:pt x="283032" y="3306056"/>
                                  <a:pt x="284230" y="3306056"/>
                                </a:cubicBezTo>
                                <a:lnTo>
                                  <a:pt x="288621" y="3306455"/>
                                </a:lnTo>
                                <a:cubicBezTo>
                                  <a:pt x="290617" y="3306455"/>
                                  <a:pt x="292214" y="3308451"/>
                                  <a:pt x="292214" y="3310447"/>
                                </a:cubicBezTo>
                                <a:cubicBezTo>
                                  <a:pt x="291814" y="3312843"/>
                                  <a:pt x="290218" y="3314439"/>
                                  <a:pt x="286625" y="3314439"/>
                                </a:cubicBezTo>
                                <a:lnTo>
                                  <a:pt x="280637" y="3314040"/>
                                </a:lnTo>
                                <a:cubicBezTo>
                                  <a:pt x="279040" y="3313641"/>
                                  <a:pt x="277443" y="3313242"/>
                                  <a:pt x="275846" y="3312443"/>
                                </a:cubicBezTo>
                                <a:cubicBezTo>
                                  <a:pt x="268262" y="3308451"/>
                                  <a:pt x="268661" y="3300867"/>
                                  <a:pt x="268661" y="3300467"/>
                                </a:cubicBezTo>
                                <a:cubicBezTo>
                                  <a:pt x="268661" y="3300467"/>
                                  <a:pt x="269060" y="3297672"/>
                                  <a:pt x="265467" y="3295676"/>
                                </a:cubicBezTo>
                                <a:cubicBezTo>
                                  <a:pt x="262673" y="3294079"/>
                                  <a:pt x="259080" y="3295676"/>
                                  <a:pt x="258681" y="3296075"/>
                                </a:cubicBezTo>
                                <a:cubicBezTo>
                                  <a:pt x="257483" y="3296874"/>
                                  <a:pt x="251894" y="3300068"/>
                                  <a:pt x="245108" y="3296474"/>
                                </a:cubicBezTo>
                                <a:cubicBezTo>
                                  <a:pt x="238322" y="3292882"/>
                                  <a:pt x="237923" y="3286494"/>
                                  <a:pt x="237923" y="3284898"/>
                                </a:cubicBezTo>
                                <a:cubicBezTo>
                                  <a:pt x="237523" y="3284498"/>
                                  <a:pt x="237124" y="3281305"/>
                                  <a:pt x="234330" y="3279708"/>
                                </a:cubicBezTo>
                                <a:cubicBezTo>
                                  <a:pt x="231136" y="3278111"/>
                                  <a:pt x="229140" y="3279309"/>
                                  <a:pt x="228342" y="3279708"/>
                                </a:cubicBezTo>
                                <a:lnTo>
                                  <a:pt x="227943" y="3279708"/>
                                </a:lnTo>
                                <a:cubicBezTo>
                                  <a:pt x="226745" y="3280506"/>
                                  <a:pt x="221555" y="3283700"/>
                                  <a:pt x="214370" y="3280107"/>
                                </a:cubicBezTo>
                                <a:cubicBezTo>
                                  <a:pt x="206785" y="3276115"/>
                                  <a:pt x="207184" y="3268930"/>
                                  <a:pt x="207184" y="3268131"/>
                                </a:cubicBezTo>
                                <a:cubicBezTo>
                                  <a:pt x="207583" y="3268131"/>
                                  <a:pt x="207184" y="3264938"/>
                                  <a:pt x="203991" y="3263341"/>
                                </a:cubicBezTo>
                                <a:cubicBezTo>
                                  <a:pt x="201196" y="3261744"/>
                                  <a:pt x="197603" y="3263341"/>
                                  <a:pt x="197204" y="3263740"/>
                                </a:cubicBezTo>
                                <a:cubicBezTo>
                                  <a:pt x="196007" y="3264539"/>
                                  <a:pt x="190418" y="3267732"/>
                                  <a:pt x="183631" y="3264139"/>
                                </a:cubicBezTo>
                                <a:lnTo>
                                  <a:pt x="181236" y="3262543"/>
                                </a:lnTo>
                                <a:cubicBezTo>
                                  <a:pt x="179240" y="3261744"/>
                                  <a:pt x="178442" y="3259349"/>
                                  <a:pt x="179639" y="3257353"/>
                                </a:cubicBezTo>
                                <a:cubicBezTo>
                                  <a:pt x="180438" y="3255357"/>
                                  <a:pt x="182833" y="3254559"/>
                                  <a:pt x="184829" y="3255756"/>
                                </a:cubicBezTo>
                                <a:lnTo>
                                  <a:pt x="187224" y="3257353"/>
                                </a:lnTo>
                                <a:cubicBezTo>
                                  <a:pt x="190817" y="3259349"/>
                                  <a:pt x="193611" y="3257353"/>
                                  <a:pt x="193611" y="3257353"/>
                                </a:cubicBezTo>
                                <a:lnTo>
                                  <a:pt x="194011" y="3257353"/>
                                </a:lnTo>
                                <a:cubicBezTo>
                                  <a:pt x="194210" y="3257153"/>
                                  <a:pt x="196007" y="3256055"/>
                                  <a:pt x="198601" y="3255457"/>
                                </a:cubicBezTo>
                                <a:close/>
                                <a:moveTo>
                                  <a:pt x="1475449" y="3249369"/>
                                </a:moveTo>
                                <a:lnTo>
                                  <a:pt x="1492217" y="3254160"/>
                                </a:lnTo>
                                <a:cubicBezTo>
                                  <a:pt x="1493414" y="3254559"/>
                                  <a:pt x="1494214" y="3255757"/>
                                  <a:pt x="1493814" y="3256954"/>
                                </a:cubicBezTo>
                                <a:cubicBezTo>
                                  <a:pt x="1493814" y="3257753"/>
                                  <a:pt x="1493016" y="3258551"/>
                                  <a:pt x="1492217" y="3258551"/>
                                </a:cubicBezTo>
                                <a:lnTo>
                                  <a:pt x="1491419" y="3258551"/>
                                </a:lnTo>
                                <a:lnTo>
                                  <a:pt x="1474650" y="3253760"/>
                                </a:lnTo>
                                <a:cubicBezTo>
                                  <a:pt x="1473453" y="3253760"/>
                                  <a:pt x="1472653" y="3252562"/>
                                  <a:pt x="1472653" y="3250966"/>
                                </a:cubicBezTo>
                                <a:cubicBezTo>
                                  <a:pt x="1473054" y="3249768"/>
                                  <a:pt x="1474251" y="3248970"/>
                                  <a:pt x="1475449" y="3249369"/>
                                </a:cubicBezTo>
                                <a:close/>
                                <a:moveTo>
                                  <a:pt x="6901518" y="3242283"/>
                                </a:moveTo>
                                <a:cubicBezTo>
                                  <a:pt x="6904113" y="3241684"/>
                                  <a:pt x="6907506" y="3241584"/>
                                  <a:pt x="6910900" y="3243381"/>
                                </a:cubicBezTo>
                                <a:cubicBezTo>
                                  <a:pt x="6918484" y="3247373"/>
                                  <a:pt x="6918085" y="3254958"/>
                                  <a:pt x="6918085" y="3255357"/>
                                </a:cubicBezTo>
                                <a:cubicBezTo>
                                  <a:pt x="6918085" y="3255357"/>
                                  <a:pt x="6918085" y="3258151"/>
                                  <a:pt x="6921678" y="3260147"/>
                                </a:cubicBezTo>
                                <a:cubicBezTo>
                                  <a:pt x="6925271" y="3261744"/>
                                  <a:pt x="6927666" y="3260147"/>
                                  <a:pt x="6927666" y="3260147"/>
                                </a:cubicBezTo>
                                <a:lnTo>
                                  <a:pt x="6928065" y="3260147"/>
                                </a:lnTo>
                                <a:lnTo>
                                  <a:pt x="6928464" y="3259748"/>
                                </a:lnTo>
                                <a:cubicBezTo>
                                  <a:pt x="6930460" y="3258550"/>
                                  <a:pt x="6935251" y="3256155"/>
                                  <a:pt x="6941638" y="3259349"/>
                                </a:cubicBezTo>
                                <a:cubicBezTo>
                                  <a:pt x="6948424" y="3262942"/>
                                  <a:pt x="6948823" y="3270526"/>
                                  <a:pt x="6948823" y="3270925"/>
                                </a:cubicBezTo>
                                <a:lnTo>
                                  <a:pt x="6948823" y="3271325"/>
                                </a:lnTo>
                                <a:cubicBezTo>
                                  <a:pt x="6948823" y="3271325"/>
                                  <a:pt x="6948823" y="3274119"/>
                                  <a:pt x="6952416" y="3276115"/>
                                </a:cubicBezTo>
                                <a:cubicBezTo>
                                  <a:pt x="6956009" y="3278111"/>
                                  <a:pt x="6958803" y="3276115"/>
                                  <a:pt x="6958803" y="3276115"/>
                                </a:cubicBezTo>
                                <a:lnTo>
                                  <a:pt x="6959203" y="3276115"/>
                                </a:lnTo>
                                <a:cubicBezTo>
                                  <a:pt x="6959602" y="3275716"/>
                                  <a:pt x="6966787" y="3271724"/>
                                  <a:pt x="6973174" y="3275317"/>
                                </a:cubicBezTo>
                                <a:cubicBezTo>
                                  <a:pt x="6980759" y="3279309"/>
                                  <a:pt x="6980360" y="3286894"/>
                                  <a:pt x="6980360" y="3287294"/>
                                </a:cubicBezTo>
                                <a:cubicBezTo>
                                  <a:pt x="6980360" y="3287294"/>
                                  <a:pt x="6980360" y="3290088"/>
                                  <a:pt x="6983953" y="3292084"/>
                                </a:cubicBezTo>
                                <a:cubicBezTo>
                                  <a:pt x="6985150" y="3292483"/>
                                  <a:pt x="6985949" y="3292882"/>
                                  <a:pt x="6987146" y="3292882"/>
                                </a:cubicBezTo>
                                <a:lnTo>
                                  <a:pt x="6991538" y="3293282"/>
                                </a:lnTo>
                                <a:cubicBezTo>
                                  <a:pt x="6993534" y="3293282"/>
                                  <a:pt x="6995130" y="3295278"/>
                                  <a:pt x="6995130" y="3297274"/>
                                </a:cubicBezTo>
                                <a:cubicBezTo>
                                  <a:pt x="6994731" y="3299669"/>
                                  <a:pt x="6993134" y="3301266"/>
                                  <a:pt x="6989542" y="3301266"/>
                                </a:cubicBezTo>
                                <a:lnTo>
                                  <a:pt x="6983554" y="3300866"/>
                                </a:lnTo>
                                <a:cubicBezTo>
                                  <a:pt x="6981957" y="3300467"/>
                                  <a:pt x="6980360" y="3300068"/>
                                  <a:pt x="6978763" y="3299270"/>
                                </a:cubicBezTo>
                                <a:cubicBezTo>
                                  <a:pt x="6971178" y="3295278"/>
                                  <a:pt x="6971578" y="3287693"/>
                                  <a:pt x="6971578" y="3287294"/>
                                </a:cubicBezTo>
                                <a:cubicBezTo>
                                  <a:pt x="6971578" y="3287294"/>
                                  <a:pt x="6971977" y="3284498"/>
                                  <a:pt x="6968384" y="3282502"/>
                                </a:cubicBezTo>
                                <a:cubicBezTo>
                                  <a:pt x="6965590" y="3280905"/>
                                  <a:pt x="6961997" y="3282502"/>
                                  <a:pt x="6961598" y="3282901"/>
                                </a:cubicBezTo>
                                <a:cubicBezTo>
                                  <a:pt x="6960400" y="3283700"/>
                                  <a:pt x="6954811" y="3286894"/>
                                  <a:pt x="6948025" y="3283301"/>
                                </a:cubicBezTo>
                                <a:cubicBezTo>
                                  <a:pt x="6941239" y="3279708"/>
                                  <a:pt x="6940839" y="3273321"/>
                                  <a:pt x="6940839" y="3271724"/>
                                </a:cubicBezTo>
                                <a:cubicBezTo>
                                  <a:pt x="6940440" y="3271325"/>
                                  <a:pt x="6940041" y="3268131"/>
                                  <a:pt x="6937247" y="3266534"/>
                                </a:cubicBezTo>
                                <a:cubicBezTo>
                                  <a:pt x="6934053" y="3264938"/>
                                  <a:pt x="6932057" y="3266135"/>
                                  <a:pt x="6931259" y="3266534"/>
                                </a:cubicBezTo>
                                <a:lnTo>
                                  <a:pt x="6930860" y="3266534"/>
                                </a:lnTo>
                                <a:cubicBezTo>
                                  <a:pt x="6929662" y="3267333"/>
                                  <a:pt x="6924472" y="3270526"/>
                                  <a:pt x="6917287" y="3266934"/>
                                </a:cubicBezTo>
                                <a:cubicBezTo>
                                  <a:pt x="6909702" y="3262942"/>
                                  <a:pt x="6910101" y="3255756"/>
                                  <a:pt x="6910101" y="3254958"/>
                                </a:cubicBezTo>
                                <a:cubicBezTo>
                                  <a:pt x="6910500" y="3254958"/>
                                  <a:pt x="6910101" y="3251764"/>
                                  <a:pt x="6906907" y="3250167"/>
                                </a:cubicBezTo>
                                <a:cubicBezTo>
                                  <a:pt x="6904112" y="3248570"/>
                                  <a:pt x="6900519" y="3250167"/>
                                  <a:pt x="6900120" y="3250566"/>
                                </a:cubicBezTo>
                                <a:cubicBezTo>
                                  <a:pt x="6898923" y="3251365"/>
                                  <a:pt x="6893334" y="3254558"/>
                                  <a:pt x="6886548" y="3250966"/>
                                </a:cubicBezTo>
                                <a:lnTo>
                                  <a:pt x="6884152" y="3249369"/>
                                </a:lnTo>
                                <a:cubicBezTo>
                                  <a:pt x="6882156" y="3248570"/>
                                  <a:pt x="6881358" y="3246175"/>
                                  <a:pt x="6882556" y="3244179"/>
                                </a:cubicBezTo>
                                <a:cubicBezTo>
                                  <a:pt x="6883354" y="3242183"/>
                                  <a:pt x="6885749" y="3241385"/>
                                  <a:pt x="6887745" y="3242582"/>
                                </a:cubicBezTo>
                                <a:lnTo>
                                  <a:pt x="6890140" y="3244179"/>
                                </a:lnTo>
                                <a:cubicBezTo>
                                  <a:pt x="6893733" y="3246175"/>
                                  <a:pt x="6896528" y="3244179"/>
                                  <a:pt x="6896528" y="3244179"/>
                                </a:cubicBezTo>
                                <a:lnTo>
                                  <a:pt x="6896927" y="3244179"/>
                                </a:lnTo>
                                <a:cubicBezTo>
                                  <a:pt x="6897127" y="3243979"/>
                                  <a:pt x="6898923" y="3242881"/>
                                  <a:pt x="6901518" y="3242283"/>
                                </a:cubicBezTo>
                                <a:close/>
                                <a:moveTo>
                                  <a:pt x="1563272" y="3238990"/>
                                </a:moveTo>
                                <a:cubicBezTo>
                                  <a:pt x="1564072" y="3238590"/>
                                  <a:pt x="1565667" y="3238590"/>
                                  <a:pt x="1566069" y="3239788"/>
                                </a:cubicBezTo>
                                <a:cubicBezTo>
                                  <a:pt x="1566466" y="3240586"/>
                                  <a:pt x="1566466" y="3242183"/>
                                  <a:pt x="1565268" y="3242582"/>
                                </a:cubicBezTo>
                                <a:lnTo>
                                  <a:pt x="1550099" y="3251366"/>
                                </a:lnTo>
                                <a:lnTo>
                                  <a:pt x="1549301" y="3251765"/>
                                </a:lnTo>
                                <a:cubicBezTo>
                                  <a:pt x="1548503" y="3251765"/>
                                  <a:pt x="1547703" y="3251366"/>
                                  <a:pt x="1547305" y="3250567"/>
                                </a:cubicBezTo>
                                <a:cubicBezTo>
                                  <a:pt x="1546906" y="3249769"/>
                                  <a:pt x="1547305" y="3248172"/>
                                  <a:pt x="1548102" y="3247773"/>
                                </a:cubicBezTo>
                                <a:close/>
                                <a:moveTo>
                                  <a:pt x="1485031" y="3233800"/>
                                </a:moveTo>
                                <a:lnTo>
                                  <a:pt x="1499003" y="3244579"/>
                                </a:lnTo>
                                <a:cubicBezTo>
                                  <a:pt x="1499803" y="3244979"/>
                                  <a:pt x="1500203" y="3246575"/>
                                  <a:pt x="1499405" y="3247374"/>
                                </a:cubicBezTo>
                                <a:cubicBezTo>
                                  <a:pt x="1499003" y="3247773"/>
                                  <a:pt x="1498206" y="3248172"/>
                                  <a:pt x="1497807" y="3248172"/>
                                </a:cubicBezTo>
                                <a:cubicBezTo>
                                  <a:pt x="1497409" y="3248172"/>
                                  <a:pt x="1496609" y="3248172"/>
                                  <a:pt x="1496210" y="3247773"/>
                                </a:cubicBezTo>
                                <a:lnTo>
                                  <a:pt x="1482636" y="3236994"/>
                                </a:lnTo>
                                <a:cubicBezTo>
                                  <a:pt x="1481838" y="3236594"/>
                                  <a:pt x="1481439" y="3234998"/>
                                  <a:pt x="1482237" y="3234199"/>
                                </a:cubicBezTo>
                                <a:cubicBezTo>
                                  <a:pt x="1482636" y="3233401"/>
                                  <a:pt x="1484233" y="3233002"/>
                                  <a:pt x="1485031" y="3233800"/>
                                </a:cubicBezTo>
                                <a:close/>
                                <a:moveTo>
                                  <a:pt x="1553293" y="3224619"/>
                                </a:moveTo>
                                <a:cubicBezTo>
                                  <a:pt x="1554092" y="3225018"/>
                                  <a:pt x="1554492" y="3226615"/>
                                  <a:pt x="1553694" y="3227413"/>
                                </a:cubicBezTo>
                                <a:lnTo>
                                  <a:pt x="1542912" y="3241386"/>
                                </a:lnTo>
                                <a:cubicBezTo>
                                  <a:pt x="1542512" y="3241785"/>
                                  <a:pt x="1541715" y="3242185"/>
                                  <a:pt x="1541317" y="3242185"/>
                                </a:cubicBezTo>
                                <a:cubicBezTo>
                                  <a:pt x="1540917" y="3242185"/>
                                  <a:pt x="1540119" y="3242185"/>
                                  <a:pt x="1539719" y="3241785"/>
                                </a:cubicBezTo>
                                <a:cubicBezTo>
                                  <a:pt x="1538921" y="3241386"/>
                                  <a:pt x="1538522" y="3239789"/>
                                  <a:pt x="1539719" y="3238991"/>
                                </a:cubicBezTo>
                                <a:lnTo>
                                  <a:pt x="1550500" y="3225018"/>
                                </a:lnTo>
                                <a:cubicBezTo>
                                  <a:pt x="1550900" y="3224220"/>
                                  <a:pt x="1552495" y="3223821"/>
                                  <a:pt x="1553293" y="3224619"/>
                                </a:cubicBezTo>
                                <a:close/>
                                <a:moveTo>
                                  <a:pt x="1497008" y="3221026"/>
                                </a:moveTo>
                                <a:cubicBezTo>
                                  <a:pt x="1497805" y="3220626"/>
                                  <a:pt x="1499401" y="3220626"/>
                                  <a:pt x="1499801" y="3221824"/>
                                </a:cubicBezTo>
                                <a:lnTo>
                                  <a:pt x="1508586" y="3236995"/>
                                </a:lnTo>
                                <a:cubicBezTo>
                                  <a:pt x="1508984" y="3237793"/>
                                  <a:pt x="1508984" y="3239390"/>
                                  <a:pt x="1507786" y="3239789"/>
                                </a:cubicBezTo>
                                <a:lnTo>
                                  <a:pt x="1506987" y="3240188"/>
                                </a:lnTo>
                                <a:cubicBezTo>
                                  <a:pt x="1506190" y="3240188"/>
                                  <a:pt x="1505391" y="3239789"/>
                                  <a:pt x="1504992" y="3238991"/>
                                </a:cubicBezTo>
                                <a:lnTo>
                                  <a:pt x="1496209" y="3223820"/>
                                </a:lnTo>
                                <a:cubicBezTo>
                                  <a:pt x="1495809" y="3223022"/>
                                  <a:pt x="1495809" y="3221425"/>
                                  <a:pt x="1497008" y="3221026"/>
                                </a:cubicBezTo>
                                <a:close/>
                                <a:moveTo>
                                  <a:pt x="1535330" y="3215836"/>
                                </a:moveTo>
                                <a:cubicBezTo>
                                  <a:pt x="1536528" y="3216235"/>
                                  <a:pt x="1537325" y="3217432"/>
                                  <a:pt x="1536927" y="3218630"/>
                                </a:cubicBezTo>
                                <a:lnTo>
                                  <a:pt x="1532137" y="3235397"/>
                                </a:lnTo>
                                <a:cubicBezTo>
                                  <a:pt x="1532137" y="3236196"/>
                                  <a:pt x="1531339" y="3236994"/>
                                  <a:pt x="1530539" y="3236994"/>
                                </a:cubicBezTo>
                                <a:lnTo>
                                  <a:pt x="1529741" y="3236994"/>
                                </a:lnTo>
                                <a:cubicBezTo>
                                  <a:pt x="1528942" y="3236595"/>
                                  <a:pt x="1528145" y="3235397"/>
                                  <a:pt x="1527746" y="3234200"/>
                                </a:cubicBezTo>
                                <a:lnTo>
                                  <a:pt x="1532536" y="3217432"/>
                                </a:lnTo>
                                <a:cubicBezTo>
                                  <a:pt x="1532933" y="3216235"/>
                                  <a:pt x="1534132" y="3215436"/>
                                  <a:pt x="1535330" y="3215836"/>
                                </a:cubicBezTo>
                                <a:close/>
                                <a:moveTo>
                                  <a:pt x="1515374" y="3214240"/>
                                </a:moveTo>
                                <a:cubicBezTo>
                                  <a:pt x="1516572" y="3214240"/>
                                  <a:pt x="1517771" y="3215038"/>
                                  <a:pt x="1517771" y="3216236"/>
                                </a:cubicBezTo>
                                <a:lnTo>
                                  <a:pt x="1520166" y="3233801"/>
                                </a:lnTo>
                                <a:cubicBezTo>
                                  <a:pt x="1520166" y="3234999"/>
                                  <a:pt x="1519368" y="3236197"/>
                                  <a:pt x="1518170" y="3236197"/>
                                </a:cubicBezTo>
                                <a:cubicBezTo>
                                  <a:pt x="1517371" y="3236197"/>
                                  <a:pt x="1516173" y="3235398"/>
                                  <a:pt x="1515774" y="3234201"/>
                                </a:cubicBezTo>
                                <a:lnTo>
                                  <a:pt x="1513378" y="3216635"/>
                                </a:lnTo>
                                <a:cubicBezTo>
                                  <a:pt x="1513378" y="3215437"/>
                                  <a:pt x="1514176" y="3214240"/>
                                  <a:pt x="1515374" y="3214240"/>
                                </a:cubicBezTo>
                                <a:close/>
                                <a:moveTo>
                                  <a:pt x="560129" y="3189639"/>
                                </a:moveTo>
                                <a:cubicBezTo>
                                  <a:pt x="567864" y="3191585"/>
                                  <a:pt x="574850" y="3196475"/>
                                  <a:pt x="579241" y="3203860"/>
                                </a:cubicBezTo>
                                <a:lnTo>
                                  <a:pt x="573652" y="3207453"/>
                                </a:lnTo>
                                <a:cubicBezTo>
                                  <a:pt x="566067" y="3195876"/>
                                  <a:pt x="550898" y="3192284"/>
                                  <a:pt x="539321" y="3199469"/>
                                </a:cubicBezTo>
                                <a:cubicBezTo>
                                  <a:pt x="527744" y="3206655"/>
                                  <a:pt x="524151" y="3221824"/>
                                  <a:pt x="532135" y="3233402"/>
                                </a:cubicBezTo>
                                <a:lnTo>
                                  <a:pt x="526546" y="3236995"/>
                                </a:lnTo>
                                <a:cubicBezTo>
                                  <a:pt x="526147" y="3236596"/>
                                  <a:pt x="526147" y="3236197"/>
                                  <a:pt x="525748" y="3235797"/>
                                </a:cubicBezTo>
                                <a:cubicBezTo>
                                  <a:pt x="516966" y="3221026"/>
                                  <a:pt x="521756" y="3201864"/>
                                  <a:pt x="536526" y="3193082"/>
                                </a:cubicBezTo>
                                <a:cubicBezTo>
                                  <a:pt x="543911" y="3188691"/>
                                  <a:pt x="552394" y="3187693"/>
                                  <a:pt x="560129" y="3189639"/>
                                </a:cubicBezTo>
                                <a:close/>
                                <a:moveTo>
                                  <a:pt x="7263044" y="3176465"/>
                                </a:moveTo>
                                <a:cubicBezTo>
                                  <a:pt x="7270778" y="3178411"/>
                                  <a:pt x="7277764" y="3183301"/>
                                  <a:pt x="7282155" y="3190686"/>
                                </a:cubicBezTo>
                                <a:lnTo>
                                  <a:pt x="7276566" y="3194279"/>
                                </a:lnTo>
                                <a:cubicBezTo>
                                  <a:pt x="7268981" y="3182702"/>
                                  <a:pt x="7253812" y="3179110"/>
                                  <a:pt x="7242235" y="3186295"/>
                                </a:cubicBezTo>
                                <a:cubicBezTo>
                                  <a:pt x="7230657" y="3193481"/>
                                  <a:pt x="7227065" y="3208650"/>
                                  <a:pt x="7235049" y="3220228"/>
                                </a:cubicBezTo>
                                <a:lnTo>
                                  <a:pt x="7229460" y="3223821"/>
                                </a:lnTo>
                                <a:cubicBezTo>
                                  <a:pt x="7229061" y="3223422"/>
                                  <a:pt x="7229061" y="3223023"/>
                                  <a:pt x="7228661" y="3222623"/>
                                </a:cubicBezTo>
                                <a:cubicBezTo>
                                  <a:pt x="7219879" y="3207852"/>
                                  <a:pt x="7224669" y="3188690"/>
                                  <a:pt x="7239441" y="3179908"/>
                                </a:cubicBezTo>
                                <a:cubicBezTo>
                                  <a:pt x="7246826" y="3175517"/>
                                  <a:pt x="7255309" y="3174519"/>
                                  <a:pt x="7263044" y="3176465"/>
                                </a:cubicBezTo>
                                <a:close/>
                                <a:moveTo>
                                  <a:pt x="5303326" y="3160348"/>
                                </a:moveTo>
                                <a:cubicBezTo>
                                  <a:pt x="5304523" y="3159948"/>
                                  <a:pt x="5305721" y="3160747"/>
                                  <a:pt x="5305721" y="3162344"/>
                                </a:cubicBezTo>
                                <a:lnTo>
                                  <a:pt x="5308117" y="3179909"/>
                                </a:lnTo>
                                <a:cubicBezTo>
                                  <a:pt x="5308117" y="3181107"/>
                                  <a:pt x="5307319" y="3182305"/>
                                  <a:pt x="5306121" y="3182305"/>
                                </a:cubicBezTo>
                                <a:cubicBezTo>
                                  <a:pt x="5304923" y="3182305"/>
                                  <a:pt x="5303725" y="3181506"/>
                                  <a:pt x="5303725" y="3180309"/>
                                </a:cubicBezTo>
                                <a:lnTo>
                                  <a:pt x="5301330" y="3162743"/>
                                </a:lnTo>
                                <a:cubicBezTo>
                                  <a:pt x="5301330" y="3161545"/>
                                  <a:pt x="5302128" y="3160348"/>
                                  <a:pt x="5303326" y="3160348"/>
                                </a:cubicBezTo>
                                <a:close/>
                                <a:moveTo>
                                  <a:pt x="5291749" y="3159550"/>
                                </a:moveTo>
                                <a:cubicBezTo>
                                  <a:pt x="5292947" y="3159550"/>
                                  <a:pt x="5293745" y="3160747"/>
                                  <a:pt x="5292947" y="3162344"/>
                                </a:cubicBezTo>
                                <a:lnTo>
                                  <a:pt x="5288156" y="3179111"/>
                                </a:lnTo>
                                <a:cubicBezTo>
                                  <a:pt x="5288156" y="3179910"/>
                                  <a:pt x="5287357" y="3180708"/>
                                  <a:pt x="5286559" y="3180708"/>
                                </a:cubicBezTo>
                                <a:lnTo>
                                  <a:pt x="5285761" y="3180708"/>
                                </a:lnTo>
                                <a:cubicBezTo>
                                  <a:pt x="5284563" y="3180309"/>
                                  <a:pt x="5283765" y="3179111"/>
                                  <a:pt x="5284164" y="3177914"/>
                                </a:cubicBezTo>
                                <a:lnTo>
                                  <a:pt x="5288955" y="3161147"/>
                                </a:lnTo>
                                <a:cubicBezTo>
                                  <a:pt x="5289354" y="3159949"/>
                                  <a:pt x="5290552" y="3159151"/>
                                  <a:pt x="5291749" y="3159550"/>
                                </a:cubicBezTo>
                                <a:close/>
                                <a:moveTo>
                                  <a:pt x="5314104" y="3156754"/>
                                </a:moveTo>
                                <a:cubicBezTo>
                                  <a:pt x="5314902" y="3156355"/>
                                  <a:pt x="5316499" y="3156355"/>
                                  <a:pt x="5316898" y="3157553"/>
                                </a:cubicBezTo>
                                <a:lnTo>
                                  <a:pt x="5325682" y="3172723"/>
                                </a:lnTo>
                                <a:cubicBezTo>
                                  <a:pt x="5326081" y="3173522"/>
                                  <a:pt x="5326081" y="3175119"/>
                                  <a:pt x="5324883" y="3175518"/>
                                </a:cubicBezTo>
                                <a:lnTo>
                                  <a:pt x="5324085" y="3175917"/>
                                </a:lnTo>
                                <a:cubicBezTo>
                                  <a:pt x="5323286" y="3175917"/>
                                  <a:pt x="5322488" y="3175518"/>
                                  <a:pt x="5322089" y="3174719"/>
                                </a:cubicBezTo>
                                <a:lnTo>
                                  <a:pt x="5313305" y="3159549"/>
                                </a:lnTo>
                                <a:cubicBezTo>
                                  <a:pt x="5312906" y="3158750"/>
                                  <a:pt x="5312906" y="3157154"/>
                                  <a:pt x="5314104" y="3156754"/>
                                </a:cubicBezTo>
                                <a:close/>
                                <a:moveTo>
                                  <a:pt x="5281770" y="3154360"/>
                                </a:moveTo>
                                <a:cubicBezTo>
                                  <a:pt x="5282968" y="3155159"/>
                                  <a:pt x="5282968" y="3156356"/>
                                  <a:pt x="5282568" y="3157155"/>
                                </a:cubicBezTo>
                                <a:lnTo>
                                  <a:pt x="5271789" y="3171127"/>
                                </a:lnTo>
                                <a:cubicBezTo>
                                  <a:pt x="5271390" y="3171527"/>
                                  <a:pt x="5270591" y="3171926"/>
                                  <a:pt x="5270192" y="3171926"/>
                                </a:cubicBezTo>
                                <a:cubicBezTo>
                                  <a:pt x="5269793" y="3171926"/>
                                  <a:pt x="5268995" y="3171926"/>
                                  <a:pt x="5268595" y="3171527"/>
                                </a:cubicBezTo>
                                <a:cubicBezTo>
                                  <a:pt x="5267797" y="3171127"/>
                                  <a:pt x="5267398" y="3169531"/>
                                  <a:pt x="5268196" y="3168732"/>
                                </a:cubicBezTo>
                                <a:lnTo>
                                  <a:pt x="5278976" y="3154759"/>
                                </a:lnTo>
                                <a:cubicBezTo>
                                  <a:pt x="5279375" y="3153961"/>
                                  <a:pt x="5280972" y="3153562"/>
                                  <a:pt x="5281770" y="3154360"/>
                                </a:cubicBezTo>
                                <a:close/>
                                <a:moveTo>
                                  <a:pt x="5325680" y="3148771"/>
                                </a:moveTo>
                                <a:lnTo>
                                  <a:pt x="5340052" y="3159550"/>
                                </a:lnTo>
                                <a:cubicBezTo>
                                  <a:pt x="5340851" y="3159949"/>
                                  <a:pt x="5341250" y="3161546"/>
                                  <a:pt x="5340452" y="3162345"/>
                                </a:cubicBezTo>
                                <a:cubicBezTo>
                                  <a:pt x="5340052" y="3162744"/>
                                  <a:pt x="5339254" y="3163143"/>
                                  <a:pt x="5338855" y="3163143"/>
                                </a:cubicBezTo>
                                <a:cubicBezTo>
                                  <a:pt x="5338456" y="3163143"/>
                                  <a:pt x="5337657" y="3163143"/>
                                  <a:pt x="5337258" y="3162744"/>
                                </a:cubicBezTo>
                                <a:lnTo>
                                  <a:pt x="5323285" y="3151965"/>
                                </a:lnTo>
                                <a:cubicBezTo>
                                  <a:pt x="5322487" y="3151565"/>
                                  <a:pt x="5322088" y="3149969"/>
                                  <a:pt x="5322886" y="3149170"/>
                                </a:cubicBezTo>
                                <a:cubicBezTo>
                                  <a:pt x="5323285" y="3148372"/>
                                  <a:pt x="5324882" y="3147973"/>
                                  <a:pt x="5325680" y="3148771"/>
                                </a:cubicBezTo>
                                <a:close/>
                                <a:moveTo>
                                  <a:pt x="1834722" y="3148372"/>
                                </a:moveTo>
                                <a:cubicBezTo>
                                  <a:pt x="1835920" y="3147972"/>
                                  <a:pt x="1837118" y="3148771"/>
                                  <a:pt x="1837517" y="3149968"/>
                                </a:cubicBezTo>
                                <a:cubicBezTo>
                                  <a:pt x="1839114" y="3157553"/>
                                  <a:pt x="1847099" y="3162743"/>
                                  <a:pt x="1855083" y="3160747"/>
                                </a:cubicBezTo>
                                <a:cubicBezTo>
                                  <a:pt x="1856280" y="3160348"/>
                                  <a:pt x="1857478" y="3161146"/>
                                  <a:pt x="1858276" y="3162344"/>
                                </a:cubicBezTo>
                                <a:cubicBezTo>
                                  <a:pt x="1858674" y="3163541"/>
                                  <a:pt x="1857877" y="3164739"/>
                                  <a:pt x="1857079" y="3165138"/>
                                </a:cubicBezTo>
                                <a:lnTo>
                                  <a:pt x="1856679" y="3165138"/>
                                </a:lnTo>
                                <a:cubicBezTo>
                                  <a:pt x="1852288" y="3166336"/>
                                  <a:pt x="1847896" y="3165936"/>
                                  <a:pt x="1843904" y="3163940"/>
                                </a:cubicBezTo>
                                <a:cubicBezTo>
                                  <a:pt x="1838714" y="3178312"/>
                                  <a:pt x="1828735" y="3189489"/>
                                  <a:pt x="1815162" y="3196277"/>
                                </a:cubicBezTo>
                                <a:cubicBezTo>
                                  <a:pt x="1801595" y="3203063"/>
                                  <a:pt x="1786427" y="3204261"/>
                                  <a:pt x="1772055" y="3199470"/>
                                </a:cubicBezTo>
                                <a:cubicBezTo>
                                  <a:pt x="1771257" y="3203861"/>
                                  <a:pt x="1768862" y="3207853"/>
                                  <a:pt x="1765269" y="3210648"/>
                                </a:cubicBezTo>
                                <a:lnTo>
                                  <a:pt x="1764870" y="3211047"/>
                                </a:lnTo>
                                <a:cubicBezTo>
                                  <a:pt x="1764071" y="3211446"/>
                                  <a:pt x="1762874" y="3211047"/>
                                  <a:pt x="1762075" y="3210249"/>
                                </a:cubicBezTo>
                                <a:cubicBezTo>
                                  <a:pt x="1761277" y="3209450"/>
                                  <a:pt x="1761277" y="3207853"/>
                                  <a:pt x="1762475" y="3207055"/>
                                </a:cubicBezTo>
                                <a:cubicBezTo>
                                  <a:pt x="1768463" y="3201865"/>
                                  <a:pt x="1769660" y="3192683"/>
                                  <a:pt x="1764471" y="3186296"/>
                                </a:cubicBezTo>
                                <a:cubicBezTo>
                                  <a:pt x="1763672" y="3185497"/>
                                  <a:pt x="1763672" y="3183900"/>
                                  <a:pt x="1764870" y="3183102"/>
                                </a:cubicBezTo>
                                <a:cubicBezTo>
                                  <a:pt x="1765668" y="3182304"/>
                                  <a:pt x="1767265" y="3182304"/>
                                  <a:pt x="1768063" y="3183501"/>
                                </a:cubicBezTo>
                                <a:cubicBezTo>
                                  <a:pt x="1770858" y="3187094"/>
                                  <a:pt x="1772455" y="3191086"/>
                                  <a:pt x="1772455" y="3195079"/>
                                </a:cubicBezTo>
                                <a:lnTo>
                                  <a:pt x="1772854" y="3195079"/>
                                </a:lnTo>
                                <a:cubicBezTo>
                                  <a:pt x="1786427" y="3199470"/>
                                  <a:pt x="1800397" y="3198672"/>
                                  <a:pt x="1813165" y="3192284"/>
                                </a:cubicBezTo>
                                <a:cubicBezTo>
                                  <a:pt x="1825541" y="3185896"/>
                                  <a:pt x="1835122" y="3175118"/>
                                  <a:pt x="1839513" y="3161944"/>
                                </a:cubicBezTo>
                                <a:lnTo>
                                  <a:pt x="1839513" y="3161545"/>
                                </a:lnTo>
                                <a:cubicBezTo>
                                  <a:pt x="1836319" y="3159150"/>
                                  <a:pt x="1834323" y="3155557"/>
                                  <a:pt x="1833126" y="3151166"/>
                                </a:cubicBezTo>
                                <a:cubicBezTo>
                                  <a:pt x="1832726" y="3149968"/>
                                  <a:pt x="1833525" y="3148771"/>
                                  <a:pt x="1834722" y="3148372"/>
                                </a:cubicBezTo>
                                <a:close/>
                                <a:moveTo>
                                  <a:pt x="2757682" y="3144779"/>
                                </a:moveTo>
                                <a:cubicBezTo>
                                  <a:pt x="2760076" y="3144380"/>
                                  <a:pt x="2762470" y="3145976"/>
                                  <a:pt x="2762470" y="3148372"/>
                                </a:cubicBezTo>
                                <a:lnTo>
                                  <a:pt x="2766063" y="3172723"/>
                                </a:lnTo>
                                <a:lnTo>
                                  <a:pt x="2790416" y="3169130"/>
                                </a:lnTo>
                                <a:cubicBezTo>
                                  <a:pt x="2792811" y="3168731"/>
                                  <a:pt x="2794806" y="3170328"/>
                                  <a:pt x="2795204" y="3172723"/>
                                </a:cubicBezTo>
                                <a:cubicBezTo>
                                  <a:pt x="2795606" y="3175118"/>
                                  <a:pt x="2794008" y="3177114"/>
                                  <a:pt x="2791613" y="3177513"/>
                                </a:cubicBezTo>
                                <a:lnTo>
                                  <a:pt x="2767261" y="3181106"/>
                                </a:lnTo>
                                <a:lnTo>
                                  <a:pt x="2770853" y="3205458"/>
                                </a:lnTo>
                                <a:cubicBezTo>
                                  <a:pt x="2771254" y="3207853"/>
                                  <a:pt x="2769658" y="3209849"/>
                                  <a:pt x="2767261" y="3210249"/>
                                </a:cubicBezTo>
                                <a:cubicBezTo>
                                  <a:pt x="2764866" y="3210648"/>
                                  <a:pt x="2762871" y="3209051"/>
                                  <a:pt x="2762470" y="3206656"/>
                                </a:cubicBezTo>
                                <a:lnTo>
                                  <a:pt x="2758876" y="3182304"/>
                                </a:lnTo>
                                <a:lnTo>
                                  <a:pt x="2734523" y="3185896"/>
                                </a:lnTo>
                                <a:cubicBezTo>
                                  <a:pt x="2732128" y="3186296"/>
                                  <a:pt x="2730131" y="3184699"/>
                                  <a:pt x="2729733" y="3182304"/>
                                </a:cubicBezTo>
                                <a:cubicBezTo>
                                  <a:pt x="2729332" y="3179908"/>
                                  <a:pt x="2730932" y="3177912"/>
                                  <a:pt x="2733325" y="3177513"/>
                                </a:cubicBezTo>
                                <a:lnTo>
                                  <a:pt x="2757682" y="3173920"/>
                                </a:lnTo>
                                <a:lnTo>
                                  <a:pt x="2754088" y="3149569"/>
                                </a:lnTo>
                                <a:cubicBezTo>
                                  <a:pt x="2753686" y="3147174"/>
                                  <a:pt x="2755286" y="3145178"/>
                                  <a:pt x="2757682" y="3144779"/>
                                </a:cubicBezTo>
                                <a:close/>
                                <a:moveTo>
                                  <a:pt x="5271390" y="3144778"/>
                                </a:moveTo>
                                <a:cubicBezTo>
                                  <a:pt x="5272189" y="3144379"/>
                                  <a:pt x="5273786" y="3144379"/>
                                  <a:pt x="5274185" y="3145577"/>
                                </a:cubicBezTo>
                                <a:cubicBezTo>
                                  <a:pt x="5274983" y="3146774"/>
                                  <a:pt x="5274584" y="3147972"/>
                                  <a:pt x="5273386" y="3148371"/>
                                </a:cubicBezTo>
                                <a:lnTo>
                                  <a:pt x="5258216" y="3157155"/>
                                </a:lnTo>
                                <a:lnTo>
                                  <a:pt x="5257417" y="3157554"/>
                                </a:lnTo>
                                <a:cubicBezTo>
                                  <a:pt x="5256619" y="3157554"/>
                                  <a:pt x="5255821" y="3157155"/>
                                  <a:pt x="5255421" y="3156356"/>
                                </a:cubicBezTo>
                                <a:cubicBezTo>
                                  <a:pt x="5255022" y="3155558"/>
                                  <a:pt x="5255022" y="3153961"/>
                                  <a:pt x="5256220" y="3153562"/>
                                </a:cubicBezTo>
                                <a:close/>
                                <a:moveTo>
                                  <a:pt x="5330471" y="3137594"/>
                                </a:moveTo>
                                <a:lnTo>
                                  <a:pt x="5347238" y="3142385"/>
                                </a:lnTo>
                                <a:cubicBezTo>
                                  <a:pt x="5348436" y="3142784"/>
                                  <a:pt x="5348835" y="3143982"/>
                                  <a:pt x="5348436" y="3145179"/>
                                </a:cubicBezTo>
                                <a:cubicBezTo>
                                  <a:pt x="5348436" y="3145978"/>
                                  <a:pt x="5347638" y="3146776"/>
                                  <a:pt x="5346839" y="3146776"/>
                                </a:cubicBezTo>
                                <a:lnTo>
                                  <a:pt x="5346041" y="3146776"/>
                                </a:lnTo>
                                <a:lnTo>
                                  <a:pt x="5329274" y="3141985"/>
                                </a:lnTo>
                                <a:cubicBezTo>
                                  <a:pt x="5328076" y="3141586"/>
                                  <a:pt x="5327278" y="3140388"/>
                                  <a:pt x="5327677" y="3139191"/>
                                </a:cubicBezTo>
                                <a:cubicBezTo>
                                  <a:pt x="5328076" y="3137993"/>
                                  <a:pt x="5329274" y="3137195"/>
                                  <a:pt x="5330471" y="3137594"/>
                                </a:cubicBezTo>
                                <a:close/>
                                <a:moveTo>
                                  <a:pt x="3986169" y="3137294"/>
                                </a:moveTo>
                                <a:cubicBezTo>
                                  <a:pt x="3988764" y="3136695"/>
                                  <a:pt x="3992157" y="3136595"/>
                                  <a:pt x="3995551" y="3138392"/>
                                </a:cubicBezTo>
                                <a:cubicBezTo>
                                  <a:pt x="4003135" y="3142384"/>
                                  <a:pt x="4002736" y="3149968"/>
                                  <a:pt x="4002736" y="3150368"/>
                                </a:cubicBezTo>
                                <a:cubicBezTo>
                                  <a:pt x="4002736" y="3150368"/>
                                  <a:pt x="4002736" y="3153162"/>
                                  <a:pt x="4006329" y="3155158"/>
                                </a:cubicBezTo>
                                <a:cubicBezTo>
                                  <a:pt x="4009922" y="3156755"/>
                                  <a:pt x="4012317" y="3155158"/>
                                  <a:pt x="4012317" y="3155158"/>
                                </a:cubicBezTo>
                                <a:lnTo>
                                  <a:pt x="4012716" y="3155158"/>
                                </a:lnTo>
                                <a:lnTo>
                                  <a:pt x="4013115" y="3154759"/>
                                </a:lnTo>
                                <a:cubicBezTo>
                                  <a:pt x="4015111" y="3153561"/>
                                  <a:pt x="4019902" y="3151166"/>
                                  <a:pt x="4026289" y="3154360"/>
                                </a:cubicBezTo>
                                <a:cubicBezTo>
                                  <a:pt x="4033075" y="3157952"/>
                                  <a:pt x="4033475" y="3165537"/>
                                  <a:pt x="4033475" y="3165936"/>
                                </a:cubicBezTo>
                                <a:lnTo>
                                  <a:pt x="4033475" y="3166336"/>
                                </a:lnTo>
                                <a:cubicBezTo>
                                  <a:pt x="4033475" y="3166336"/>
                                  <a:pt x="4033475" y="3169130"/>
                                  <a:pt x="4037067" y="3171126"/>
                                </a:cubicBezTo>
                                <a:cubicBezTo>
                                  <a:pt x="4040660" y="3173122"/>
                                  <a:pt x="4043455" y="3171126"/>
                                  <a:pt x="4043455" y="3171126"/>
                                </a:cubicBezTo>
                                <a:lnTo>
                                  <a:pt x="4043854" y="3171126"/>
                                </a:lnTo>
                                <a:cubicBezTo>
                                  <a:pt x="4044253" y="3170727"/>
                                  <a:pt x="4051440" y="3166735"/>
                                  <a:pt x="4057827" y="3170328"/>
                                </a:cubicBezTo>
                                <a:cubicBezTo>
                                  <a:pt x="4065412" y="3174320"/>
                                  <a:pt x="4065012" y="3181905"/>
                                  <a:pt x="4065012" y="3182305"/>
                                </a:cubicBezTo>
                                <a:cubicBezTo>
                                  <a:pt x="4065012" y="3182305"/>
                                  <a:pt x="4065012" y="3185099"/>
                                  <a:pt x="4068605" y="3187095"/>
                                </a:cubicBezTo>
                                <a:cubicBezTo>
                                  <a:pt x="4069803" y="3187494"/>
                                  <a:pt x="4070601" y="3187893"/>
                                  <a:pt x="4071799" y="3187893"/>
                                </a:cubicBezTo>
                                <a:lnTo>
                                  <a:pt x="4076190" y="3188293"/>
                                </a:lnTo>
                                <a:cubicBezTo>
                                  <a:pt x="4078186" y="3188293"/>
                                  <a:pt x="4079783" y="3190289"/>
                                  <a:pt x="4079783" y="3192285"/>
                                </a:cubicBezTo>
                                <a:cubicBezTo>
                                  <a:pt x="4079783" y="3194281"/>
                                  <a:pt x="4077787" y="3195877"/>
                                  <a:pt x="4074194" y="3196277"/>
                                </a:cubicBezTo>
                                <a:lnTo>
                                  <a:pt x="4068206" y="3195877"/>
                                </a:lnTo>
                                <a:cubicBezTo>
                                  <a:pt x="4066609" y="3195478"/>
                                  <a:pt x="4065012" y="3195079"/>
                                  <a:pt x="4063416" y="3194281"/>
                                </a:cubicBezTo>
                                <a:cubicBezTo>
                                  <a:pt x="4055831" y="3190289"/>
                                  <a:pt x="4056230" y="3182704"/>
                                  <a:pt x="4056230" y="3182305"/>
                                </a:cubicBezTo>
                                <a:cubicBezTo>
                                  <a:pt x="4056230" y="3182305"/>
                                  <a:pt x="4056629" y="3179509"/>
                                  <a:pt x="4053036" y="3177513"/>
                                </a:cubicBezTo>
                                <a:cubicBezTo>
                                  <a:pt x="4050242" y="3175916"/>
                                  <a:pt x="4046648" y="3177513"/>
                                  <a:pt x="4046249" y="3177912"/>
                                </a:cubicBezTo>
                                <a:cubicBezTo>
                                  <a:pt x="4045051" y="3178711"/>
                                  <a:pt x="4039463" y="3181905"/>
                                  <a:pt x="4032676" y="3178312"/>
                                </a:cubicBezTo>
                                <a:cubicBezTo>
                                  <a:pt x="4025890" y="3174719"/>
                                  <a:pt x="4025491" y="3168332"/>
                                  <a:pt x="4025491" y="3166735"/>
                                </a:cubicBezTo>
                                <a:cubicBezTo>
                                  <a:pt x="4025091" y="3166336"/>
                                  <a:pt x="4024692" y="3163142"/>
                                  <a:pt x="4021898" y="3161545"/>
                                </a:cubicBezTo>
                                <a:cubicBezTo>
                                  <a:pt x="4018704" y="3159948"/>
                                  <a:pt x="4016708" y="3161146"/>
                                  <a:pt x="4015910" y="3161545"/>
                                </a:cubicBezTo>
                                <a:lnTo>
                                  <a:pt x="4015511" y="3161545"/>
                                </a:lnTo>
                                <a:cubicBezTo>
                                  <a:pt x="4014313" y="3162344"/>
                                  <a:pt x="4009123" y="3165537"/>
                                  <a:pt x="4001938" y="3161944"/>
                                </a:cubicBezTo>
                                <a:cubicBezTo>
                                  <a:pt x="3994353" y="3157952"/>
                                  <a:pt x="3994752" y="3150767"/>
                                  <a:pt x="3994752" y="3149968"/>
                                </a:cubicBezTo>
                                <a:cubicBezTo>
                                  <a:pt x="3995151" y="3149968"/>
                                  <a:pt x="3994752" y="3146775"/>
                                  <a:pt x="3991559" y="3145178"/>
                                </a:cubicBezTo>
                                <a:cubicBezTo>
                                  <a:pt x="3988764" y="3143581"/>
                                  <a:pt x="3985171" y="3145178"/>
                                  <a:pt x="3984772" y="3145577"/>
                                </a:cubicBezTo>
                                <a:cubicBezTo>
                                  <a:pt x="3983575" y="3146376"/>
                                  <a:pt x="3977986" y="3149569"/>
                                  <a:pt x="3971199" y="3145976"/>
                                </a:cubicBezTo>
                                <a:lnTo>
                                  <a:pt x="3968804" y="3144380"/>
                                </a:lnTo>
                                <a:cubicBezTo>
                                  <a:pt x="3966808" y="3143581"/>
                                  <a:pt x="3966010" y="3141186"/>
                                  <a:pt x="3967207" y="3139190"/>
                                </a:cubicBezTo>
                                <a:cubicBezTo>
                                  <a:pt x="3968006" y="3137194"/>
                                  <a:pt x="3970401" y="3136396"/>
                                  <a:pt x="3972397" y="3137593"/>
                                </a:cubicBezTo>
                                <a:lnTo>
                                  <a:pt x="3974792" y="3139190"/>
                                </a:lnTo>
                                <a:cubicBezTo>
                                  <a:pt x="3978385" y="3141186"/>
                                  <a:pt x="3981179" y="3139190"/>
                                  <a:pt x="3981179" y="3139190"/>
                                </a:cubicBezTo>
                                <a:lnTo>
                                  <a:pt x="3981579" y="3139190"/>
                                </a:lnTo>
                                <a:cubicBezTo>
                                  <a:pt x="3981778" y="3138990"/>
                                  <a:pt x="3983574" y="3137892"/>
                                  <a:pt x="3986169" y="3137294"/>
                                </a:cubicBezTo>
                                <a:close/>
                                <a:moveTo>
                                  <a:pt x="5268596" y="3133202"/>
                                </a:moveTo>
                                <a:cubicBezTo>
                                  <a:pt x="5269794" y="3133202"/>
                                  <a:pt x="5270992" y="3134000"/>
                                  <a:pt x="5270992" y="3135198"/>
                                </a:cubicBezTo>
                                <a:cubicBezTo>
                                  <a:pt x="5270992" y="3136395"/>
                                  <a:pt x="5270193" y="3137593"/>
                                  <a:pt x="5268996" y="3137593"/>
                                </a:cubicBezTo>
                                <a:lnTo>
                                  <a:pt x="5251430" y="3139989"/>
                                </a:lnTo>
                                <a:cubicBezTo>
                                  <a:pt x="5250232" y="3139989"/>
                                  <a:pt x="5249035" y="3139191"/>
                                  <a:pt x="5249035" y="3137993"/>
                                </a:cubicBezTo>
                                <a:cubicBezTo>
                                  <a:pt x="5249035" y="3136794"/>
                                  <a:pt x="5249833" y="3135597"/>
                                  <a:pt x="5251031" y="3135597"/>
                                </a:cubicBezTo>
                                <a:close/>
                                <a:moveTo>
                                  <a:pt x="5347638" y="3122823"/>
                                </a:moveTo>
                                <a:cubicBezTo>
                                  <a:pt x="5348835" y="3122823"/>
                                  <a:pt x="5350033" y="3123621"/>
                                  <a:pt x="5350033" y="3124819"/>
                                </a:cubicBezTo>
                                <a:cubicBezTo>
                                  <a:pt x="5350033" y="3126016"/>
                                  <a:pt x="5349235" y="3127214"/>
                                  <a:pt x="5348037" y="3127214"/>
                                </a:cubicBezTo>
                                <a:lnTo>
                                  <a:pt x="5330471" y="3129610"/>
                                </a:lnTo>
                                <a:cubicBezTo>
                                  <a:pt x="5329274" y="3129610"/>
                                  <a:pt x="5328076" y="3128812"/>
                                  <a:pt x="5328076" y="3127614"/>
                                </a:cubicBezTo>
                                <a:cubicBezTo>
                                  <a:pt x="5328076" y="3126416"/>
                                  <a:pt x="5328874" y="3125218"/>
                                  <a:pt x="5330072" y="3125218"/>
                                </a:cubicBezTo>
                                <a:close/>
                                <a:moveTo>
                                  <a:pt x="5253026" y="3116037"/>
                                </a:moveTo>
                                <a:lnTo>
                                  <a:pt x="5269794" y="3120828"/>
                                </a:lnTo>
                                <a:cubicBezTo>
                                  <a:pt x="5270991" y="3121227"/>
                                  <a:pt x="5271790" y="3122425"/>
                                  <a:pt x="5271391" y="3123622"/>
                                </a:cubicBezTo>
                                <a:cubicBezTo>
                                  <a:pt x="5271391" y="3124421"/>
                                  <a:pt x="5270592" y="3125219"/>
                                  <a:pt x="5269794" y="3125219"/>
                                </a:cubicBezTo>
                                <a:lnTo>
                                  <a:pt x="5268995" y="3125219"/>
                                </a:lnTo>
                                <a:lnTo>
                                  <a:pt x="5252228" y="3120428"/>
                                </a:lnTo>
                                <a:cubicBezTo>
                                  <a:pt x="5251030" y="3120029"/>
                                  <a:pt x="5250232" y="3118831"/>
                                  <a:pt x="5250232" y="3117633"/>
                                </a:cubicBezTo>
                                <a:cubicBezTo>
                                  <a:pt x="5250631" y="3116436"/>
                                  <a:pt x="5251829" y="3115637"/>
                                  <a:pt x="5253026" y="3116037"/>
                                </a:cubicBezTo>
                                <a:close/>
                                <a:moveTo>
                                  <a:pt x="5340852" y="3105657"/>
                                </a:moveTo>
                                <a:cubicBezTo>
                                  <a:pt x="5341650" y="3105258"/>
                                  <a:pt x="5343247" y="3105258"/>
                                  <a:pt x="5343646" y="3106456"/>
                                </a:cubicBezTo>
                                <a:cubicBezTo>
                                  <a:pt x="5344045" y="3107254"/>
                                  <a:pt x="5344045" y="3108851"/>
                                  <a:pt x="5342848" y="3109250"/>
                                </a:cubicBezTo>
                                <a:lnTo>
                                  <a:pt x="5327677" y="3118034"/>
                                </a:lnTo>
                                <a:lnTo>
                                  <a:pt x="5326879" y="3118433"/>
                                </a:lnTo>
                                <a:cubicBezTo>
                                  <a:pt x="5326080" y="3118433"/>
                                  <a:pt x="5325282" y="3118034"/>
                                  <a:pt x="5324883" y="3117235"/>
                                </a:cubicBezTo>
                                <a:cubicBezTo>
                                  <a:pt x="5324483" y="3116038"/>
                                  <a:pt x="5324483" y="3114840"/>
                                  <a:pt x="5325681" y="3114441"/>
                                </a:cubicBezTo>
                                <a:close/>
                                <a:moveTo>
                                  <a:pt x="4003334" y="3104959"/>
                                </a:moveTo>
                                <a:cubicBezTo>
                                  <a:pt x="4005929" y="3104360"/>
                                  <a:pt x="4009323" y="3104260"/>
                                  <a:pt x="4012716" y="3106057"/>
                                </a:cubicBezTo>
                                <a:cubicBezTo>
                                  <a:pt x="4020300" y="3110049"/>
                                  <a:pt x="4019901" y="3117633"/>
                                  <a:pt x="4019901" y="3118032"/>
                                </a:cubicBezTo>
                                <a:cubicBezTo>
                                  <a:pt x="4019901" y="3118032"/>
                                  <a:pt x="4019901" y="3120827"/>
                                  <a:pt x="4023494" y="3122823"/>
                                </a:cubicBezTo>
                                <a:cubicBezTo>
                                  <a:pt x="4027087" y="3124420"/>
                                  <a:pt x="4029482" y="3122823"/>
                                  <a:pt x="4029482" y="3122823"/>
                                </a:cubicBezTo>
                                <a:lnTo>
                                  <a:pt x="4029881" y="3122823"/>
                                </a:lnTo>
                                <a:lnTo>
                                  <a:pt x="4030280" y="3122424"/>
                                </a:lnTo>
                                <a:cubicBezTo>
                                  <a:pt x="4032276" y="3121226"/>
                                  <a:pt x="4037067" y="3118831"/>
                                  <a:pt x="4043454" y="3122024"/>
                                </a:cubicBezTo>
                                <a:cubicBezTo>
                                  <a:pt x="4050240" y="3125617"/>
                                  <a:pt x="4050639" y="3133202"/>
                                  <a:pt x="4050639" y="3133601"/>
                                </a:cubicBezTo>
                                <a:lnTo>
                                  <a:pt x="4050639" y="3134000"/>
                                </a:lnTo>
                                <a:cubicBezTo>
                                  <a:pt x="4050639" y="3134000"/>
                                  <a:pt x="4050639" y="3136795"/>
                                  <a:pt x="4054232" y="3138791"/>
                                </a:cubicBezTo>
                                <a:cubicBezTo>
                                  <a:pt x="4057825" y="3140787"/>
                                  <a:pt x="4060619" y="3138791"/>
                                  <a:pt x="4060619" y="3138791"/>
                                </a:cubicBezTo>
                                <a:lnTo>
                                  <a:pt x="4061019" y="3138791"/>
                                </a:lnTo>
                                <a:cubicBezTo>
                                  <a:pt x="4061418" y="3138392"/>
                                  <a:pt x="4068604" y="3134400"/>
                                  <a:pt x="4074991" y="3137992"/>
                                </a:cubicBezTo>
                                <a:cubicBezTo>
                                  <a:pt x="4082576" y="3141984"/>
                                  <a:pt x="4082177" y="3149570"/>
                                  <a:pt x="4082177" y="3149969"/>
                                </a:cubicBezTo>
                                <a:cubicBezTo>
                                  <a:pt x="4082177" y="3149969"/>
                                  <a:pt x="4082177" y="3152764"/>
                                  <a:pt x="4085770" y="3154760"/>
                                </a:cubicBezTo>
                                <a:cubicBezTo>
                                  <a:pt x="4086967" y="3155159"/>
                                  <a:pt x="4087766" y="3155558"/>
                                  <a:pt x="4088963" y="3155558"/>
                                </a:cubicBezTo>
                                <a:lnTo>
                                  <a:pt x="4093355" y="3155957"/>
                                </a:lnTo>
                                <a:cubicBezTo>
                                  <a:pt x="4095351" y="3155957"/>
                                  <a:pt x="4096947" y="3157953"/>
                                  <a:pt x="4096947" y="3159949"/>
                                </a:cubicBezTo>
                                <a:cubicBezTo>
                                  <a:pt x="4096947" y="3162345"/>
                                  <a:pt x="4094951" y="3163941"/>
                                  <a:pt x="4091359" y="3163941"/>
                                </a:cubicBezTo>
                                <a:lnTo>
                                  <a:pt x="4085371" y="3163542"/>
                                </a:lnTo>
                                <a:cubicBezTo>
                                  <a:pt x="4083774" y="3163143"/>
                                  <a:pt x="4082177" y="3162744"/>
                                  <a:pt x="4080580" y="3161945"/>
                                </a:cubicBezTo>
                                <a:cubicBezTo>
                                  <a:pt x="4072995" y="3157953"/>
                                  <a:pt x="4073395" y="3150369"/>
                                  <a:pt x="4073395" y="3149969"/>
                                </a:cubicBezTo>
                                <a:cubicBezTo>
                                  <a:pt x="4073395" y="3149969"/>
                                  <a:pt x="4073794" y="3147174"/>
                                  <a:pt x="4070201" y="3145178"/>
                                </a:cubicBezTo>
                                <a:cubicBezTo>
                                  <a:pt x="4067407" y="3143581"/>
                                  <a:pt x="4063813" y="3145178"/>
                                  <a:pt x="4063414" y="3145577"/>
                                </a:cubicBezTo>
                                <a:cubicBezTo>
                                  <a:pt x="4062216" y="3146376"/>
                                  <a:pt x="4056627" y="3149570"/>
                                  <a:pt x="4049841" y="3145976"/>
                                </a:cubicBezTo>
                                <a:cubicBezTo>
                                  <a:pt x="4043055" y="3142384"/>
                                  <a:pt x="4042655" y="3135996"/>
                                  <a:pt x="4042655" y="3134400"/>
                                </a:cubicBezTo>
                                <a:cubicBezTo>
                                  <a:pt x="4042256" y="3134000"/>
                                  <a:pt x="4041857" y="3130807"/>
                                  <a:pt x="4039063" y="3129210"/>
                                </a:cubicBezTo>
                                <a:cubicBezTo>
                                  <a:pt x="4035869" y="3127613"/>
                                  <a:pt x="4033873" y="3128811"/>
                                  <a:pt x="4033075" y="3129210"/>
                                </a:cubicBezTo>
                                <a:lnTo>
                                  <a:pt x="4032676" y="3129210"/>
                                </a:lnTo>
                                <a:cubicBezTo>
                                  <a:pt x="4031478" y="3130008"/>
                                  <a:pt x="4026288" y="3133202"/>
                                  <a:pt x="4019103" y="3129609"/>
                                </a:cubicBezTo>
                                <a:cubicBezTo>
                                  <a:pt x="4011518" y="3125617"/>
                                  <a:pt x="4011917" y="3118432"/>
                                  <a:pt x="4011917" y="3117633"/>
                                </a:cubicBezTo>
                                <a:cubicBezTo>
                                  <a:pt x="4012316" y="3117633"/>
                                  <a:pt x="4011917" y="3114440"/>
                                  <a:pt x="4008724" y="3112843"/>
                                </a:cubicBezTo>
                                <a:cubicBezTo>
                                  <a:pt x="4005929" y="3111246"/>
                                  <a:pt x="4002336" y="3112843"/>
                                  <a:pt x="4001937" y="3113242"/>
                                </a:cubicBezTo>
                                <a:cubicBezTo>
                                  <a:pt x="4000740" y="3114041"/>
                                  <a:pt x="3995151" y="3117234"/>
                                  <a:pt x="3988365" y="3113641"/>
                                </a:cubicBezTo>
                                <a:lnTo>
                                  <a:pt x="3985969" y="3112045"/>
                                </a:lnTo>
                                <a:cubicBezTo>
                                  <a:pt x="3983973" y="3111246"/>
                                  <a:pt x="3983175" y="3108851"/>
                                  <a:pt x="3984373" y="3106855"/>
                                </a:cubicBezTo>
                                <a:cubicBezTo>
                                  <a:pt x="3985171" y="3104859"/>
                                  <a:pt x="3987566" y="3104061"/>
                                  <a:pt x="3989562" y="3105258"/>
                                </a:cubicBezTo>
                                <a:lnTo>
                                  <a:pt x="3991957" y="3106855"/>
                                </a:lnTo>
                                <a:cubicBezTo>
                                  <a:pt x="3995550" y="3108851"/>
                                  <a:pt x="3998345" y="3106855"/>
                                  <a:pt x="3998345" y="3106855"/>
                                </a:cubicBezTo>
                                <a:lnTo>
                                  <a:pt x="3998744" y="3106855"/>
                                </a:lnTo>
                                <a:cubicBezTo>
                                  <a:pt x="3998943" y="3106655"/>
                                  <a:pt x="4000739" y="3105557"/>
                                  <a:pt x="4003334" y="3104959"/>
                                </a:cubicBezTo>
                                <a:close/>
                                <a:moveTo>
                                  <a:pt x="5262607" y="3100069"/>
                                </a:moveTo>
                                <a:lnTo>
                                  <a:pt x="5276580" y="3110848"/>
                                </a:lnTo>
                                <a:cubicBezTo>
                                  <a:pt x="5277379" y="3111248"/>
                                  <a:pt x="5277778" y="3112844"/>
                                  <a:pt x="5276980" y="3113643"/>
                                </a:cubicBezTo>
                                <a:cubicBezTo>
                                  <a:pt x="5276580" y="3114042"/>
                                  <a:pt x="5275782" y="3114441"/>
                                  <a:pt x="5275383" y="3114441"/>
                                </a:cubicBezTo>
                                <a:cubicBezTo>
                                  <a:pt x="5274984" y="3114441"/>
                                  <a:pt x="5274185" y="3114441"/>
                                  <a:pt x="5273786" y="3114042"/>
                                </a:cubicBezTo>
                                <a:lnTo>
                                  <a:pt x="5260212" y="3103263"/>
                                </a:lnTo>
                                <a:cubicBezTo>
                                  <a:pt x="5259414" y="3102863"/>
                                  <a:pt x="5259015" y="3101267"/>
                                  <a:pt x="5259813" y="3100468"/>
                                </a:cubicBezTo>
                                <a:cubicBezTo>
                                  <a:pt x="5260212" y="3099670"/>
                                  <a:pt x="5261809" y="3099271"/>
                                  <a:pt x="5262607" y="3100069"/>
                                </a:cubicBezTo>
                                <a:close/>
                                <a:moveTo>
                                  <a:pt x="5330872" y="3091286"/>
                                </a:moveTo>
                                <a:cubicBezTo>
                                  <a:pt x="5331670" y="3091685"/>
                                  <a:pt x="5332069" y="3093282"/>
                                  <a:pt x="5331271" y="3094080"/>
                                </a:cubicBezTo>
                                <a:lnTo>
                                  <a:pt x="5320491" y="3108053"/>
                                </a:lnTo>
                                <a:cubicBezTo>
                                  <a:pt x="5320092" y="3108453"/>
                                  <a:pt x="5319294" y="3108852"/>
                                  <a:pt x="5318895" y="3108852"/>
                                </a:cubicBezTo>
                                <a:cubicBezTo>
                                  <a:pt x="5318495" y="3108852"/>
                                  <a:pt x="5317697" y="3108852"/>
                                  <a:pt x="5317298" y="3108453"/>
                                </a:cubicBezTo>
                                <a:cubicBezTo>
                                  <a:pt x="5316499" y="3107654"/>
                                  <a:pt x="5316100" y="3106457"/>
                                  <a:pt x="5317298" y="3105658"/>
                                </a:cubicBezTo>
                                <a:lnTo>
                                  <a:pt x="5328077" y="3091685"/>
                                </a:lnTo>
                                <a:cubicBezTo>
                                  <a:pt x="5328476" y="3090887"/>
                                  <a:pt x="5330073" y="3090488"/>
                                  <a:pt x="5330872" y="3091286"/>
                                </a:cubicBezTo>
                                <a:close/>
                                <a:moveTo>
                                  <a:pt x="5274583" y="3087295"/>
                                </a:moveTo>
                                <a:cubicBezTo>
                                  <a:pt x="5275381" y="3086895"/>
                                  <a:pt x="5276978" y="3086895"/>
                                  <a:pt x="5277377" y="3088093"/>
                                </a:cubicBezTo>
                                <a:lnTo>
                                  <a:pt x="5286161" y="3103264"/>
                                </a:lnTo>
                                <a:cubicBezTo>
                                  <a:pt x="5286560" y="3104062"/>
                                  <a:pt x="5286560" y="3105659"/>
                                  <a:pt x="5285362" y="3106058"/>
                                </a:cubicBezTo>
                                <a:lnTo>
                                  <a:pt x="5284564" y="3106457"/>
                                </a:lnTo>
                                <a:cubicBezTo>
                                  <a:pt x="5283765" y="3106457"/>
                                  <a:pt x="5282967" y="3106058"/>
                                  <a:pt x="5282568" y="3105260"/>
                                </a:cubicBezTo>
                                <a:lnTo>
                                  <a:pt x="5273784" y="3090089"/>
                                </a:lnTo>
                                <a:cubicBezTo>
                                  <a:pt x="5273385" y="3089291"/>
                                  <a:pt x="5273385" y="3087694"/>
                                  <a:pt x="5274583" y="3087295"/>
                                </a:cubicBezTo>
                                <a:close/>
                                <a:moveTo>
                                  <a:pt x="5312908" y="3082504"/>
                                </a:moveTo>
                                <a:cubicBezTo>
                                  <a:pt x="5314105" y="3082903"/>
                                  <a:pt x="5314904" y="3084100"/>
                                  <a:pt x="5314504" y="3085298"/>
                                </a:cubicBezTo>
                                <a:lnTo>
                                  <a:pt x="5309713" y="3102065"/>
                                </a:lnTo>
                                <a:cubicBezTo>
                                  <a:pt x="5309713" y="3102864"/>
                                  <a:pt x="5308915" y="3103662"/>
                                  <a:pt x="5308116" y="3103662"/>
                                </a:cubicBezTo>
                                <a:lnTo>
                                  <a:pt x="5307318" y="3103662"/>
                                </a:lnTo>
                                <a:cubicBezTo>
                                  <a:pt x="5306120" y="3103263"/>
                                  <a:pt x="5305721" y="3102065"/>
                                  <a:pt x="5305322" y="3100868"/>
                                </a:cubicBezTo>
                                <a:lnTo>
                                  <a:pt x="5310113" y="3084100"/>
                                </a:lnTo>
                                <a:cubicBezTo>
                                  <a:pt x="5310512" y="3082903"/>
                                  <a:pt x="5311710" y="3082104"/>
                                  <a:pt x="5312908" y="3082504"/>
                                </a:cubicBezTo>
                                <a:close/>
                                <a:moveTo>
                                  <a:pt x="5292947" y="3080508"/>
                                </a:moveTo>
                                <a:cubicBezTo>
                                  <a:pt x="5294144" y="3080508"/>
                                  <a:pt x="5295342" y="3081306"/>
                                  <a:pt x="5295342" y="3082504"/>
                                </a:cubicBezTo>
                                <a:lnTo>
                                  <a:pt x="5297738" y="3100069"/>
                                </a:lnTo>
                                <a:cubicBezTo>
                                  <a:pt x="5297738" y="3101267"/>
                                  <a:pt x="5296940" y="3102465"/>
                                  <a:pt x="5295742" y="3102465"/>
                                </a:cubicBezTo>
                                <a:cubicBezTo>
                                  <a:pt x="5294543" y="3102864"/>
                                  <a:pt x="5293745" y="3102065"/>
                                  <a:pt x="5293346" y="3100469"/>
                                </a:cubicBezTo>
                                <a:lnTo>
                                  <a:pt x="5290951" y="3082903"/>
                                </a:lnTo>
                                <a:cubicBezTo>
                                  <a:pt x="5290951" y="3081705"/>
                                  <a:pt x="5291749" y="3080508"/>
                                  <a:pt x="5292947" y="3080508"/>
                                </a:cubicBezTo>
                                <a:close/>
                                <a:moveTo>
                                  <a:pt x="4337714" y="3055907"/>
                                </a:moveTo>
                                <a:cubicBezTo>
                                  <a:pt x="4345449" y="3057853"/>
                                  <a:pt x="4352435" y="3062743"/>
                                  <a:pt x="4356827" y="3070128"/>
                                </a:cubicBezTo>
                                <a:lnTo>
                                  <a:pt x="4351238" y="3073721"/>
                                </a:lnTo>
                                <a:cubicBezTo>
                                  <a:pt x="4343653" y="3062144"/>
                                  <a:pt x="4328482" y="3058552"/>
                                  <a:pt x="4316906" y="3065737"/>
                                </a:cubicBezTo>
                                <a:cubicBezTo>
                                  <a:pt x="4304930" y="3072923"/>
                                  <a:pt x="4301736" y="3088492"/>
                                  <a:pt x="4309720" y="3099670"/>
                                </a:cubicBezTo>
                                <a:lnTo>
                                  <a:pt x="4304131" y="3103263"/>
                                </a:lnTo>
                                <a:cubicBezTo>
                                  <a:pt x="4303732" y="3102864"/>
                                  <a:pt x="4303732" y="3102465"/>
                                  <a:pt x="4303333" y="3102065"/>
                                </a:cubicBezTo>
                                <a:cubicBezTo>
                                  <a:pt x="4294551" y="3087294"/>
                                  <a:pt x="4299341" y="3068132"/>
                                  <a:pt x="4314111" y="3059350"/>
                                </a:cubicBezTo>
                                <a:cubicBezTo>
                                  <a:pt x="4321497" y="3054959"/>
                                  <a:pt x="4329980" y="3053961"/>
                                  <a:pt x="4337714" y="3055907"/>
                                </a:cubicBezTo>
                                <a:close/>
                                <a:moveTo>
                                  <a:pt x="2405188" y="3023023"/>
                                </a:moveTo>
                                <a:cubicBezTo>
                                  <a:pt x="2406382" y="3022624"/>
                                  <a:pt x="2407582" y="3023423"/>
                                  <a:pt x="2407582" y="3025019"/>
                                </a:cubicBezTo>
                                <a:lnTo>
                                  <a:pt x="2409981" y="3042585"/>
                                </a:lnTo>
                                <a:cubicBezTo>
                                  <a:pt x="2409981" y="3043783"/>
                                  <a:pt x="2409181" y="3044980"/>
                                  <a:pt x="2407982" y="3044980"/>
                                </a:cubicBezTo>
                                <a:cubicBezTo>
                                  <a:pt x="2406785" y="3044980"/>
                                  <a:pt x="2405589" y="3044182"/>
                                  <a:pt x="2405589" y="3042984"/>
                                </a:cubicBezTo>
                                <a:lnTo>
                                  <a:pt x="2403193" y="3025419"/>
                                </a:lnTo>
                                <a:cubicBezTo>
                                  <a:pt x="2403193" y="3024221"/>
                                  <a:pt x="2403993" y="3023023"/>
                                  <a:pt x="2405188" y="3023023"/>
                                </a:cubicBezTo>
                                <a:close/>
                                <a:moveTo>
                                  <a:pt x="2393612" y="3022225"/>
                                </a:moveTo>
                                <a:cubicBezTo>
                                  <a:pt x="2394812" y="3022225"/>
                                  <a:pt x="2395608" y="3023422"/>
                                  <a:pt x="2394812" y="3025019"/>
                                </a:cubicBezTo>
                                <a:lnTo>
                                  <a:pt x="2390019" y="3041786"/>
                                </a:lnTo>
                                <a:cubicBezTo>
                                  <a:pt x="2390019" y="3042585"/>
                                  <a:pt x="2389220" y="3043383"/>
                                  <a:pt x="2388422" y="3043383"/>
                                </a:cubicBezTo>
                                <a:lnTo>
                                  <a:pt x="2387624" y="3043383"/>
                                </a:lnTo>
                                <a:cubicBezTo>
                                  <a:pt x="2386426" y="3042984"/>
                                  <a:pt x="2385628" y="3041786"/>
                                  <a:pt x="2386029" y="3040589"/>
                                </a:cubicBezTo>
                                <a:lnTo>
                                  <a:pt x="2390818" y="3023821"/>
                                </a:lnTo>
                                <a:cubicBezTo>
                                  <a:pt x="2391217" y="3022624"/>
                                  <a:pt x="2392415" y="3021825"/>
                                  <a:pt x="2393612" y="3022225"/>
                                </a:cubicBezTo>
                                <a:close/>
                                <a:moveTo>
                                  <a:pt x="2415960" y="3019431"/>
                                </a:moveTo>
                                <a:cubicBezTo>
                                  <a:pt x="2416761" y="3019031"/>
                                  <a:pt x="2418359" y="3019031"/>
                                  <a:pt x="2418755" y="3020229"/>
                                </a:cubicBezTo>
                                <a:lnTo>
                                  <a:pt x="2427542" y="3035400"/>
                                </a:lnTo>
                                <a:cubicBezTo>
                                  <a:pt x="2427942" y="3036198"/>
                                  <a:pt x="2427942" y="3037795"/>
                                  <a:pt x="2426742" y="3038194"/>
                                </a:cubicBezTo>
                                <a:lnTo>
                                  <a:pt x="2425945" y="3038593"/>
                                </a:lnTo>
                                <a:cubicBezTo>
                                  <a:pt x="2425146" y="3038593"/>
                                  <a:pt x="2424346" y="3038194"/>
                                  <a:pt x="2423947" y="3037396"/>
                                </a:cubicBezTo>
                                <a:lnTo>
                                  <a:pt x="2415163" y="3022225"/>
                                </a:lnTo>
                                <a:cubicBezTo>
                                  <a:pt x="2414766" y="3021427"/>
                                  <a:pt x="2414766" y="3019830"/>
                                  <a:pt x="2415960" y="3019431"/>
                                </a:cubicBezTo>
                                <a:close/>
                                <a:moveTo>
                                  <a:pt x="2383635" y="3017035"/>
                                </a:moveTo>
                                <a:cubicBezTo>
                                  <a:pt x="2384832" y="3017833"/>
                                  <a:pt x="2384832" y="3019031"/>
                                  <a:pt x="2384432" y="3019829"/>
                                </a:cubicBezTo>
                                <a:lnTo>
                                  <a:pt x="2373656" y="3033802"/>
                                </a:lnTo>
                                <a:cubicBezTo>
                                  <a:pt x="2373256" y="3034201"/>
                                  <a:pt x="2372457" y="3034601"/>
                                  <a:pt x="2372058" y="3034601"/>
                                </a:cubicBezTo>
                                <a:cubicBezTo>
                                  <a:pt x="2371658" y="3034601"/>
                                  <a:pt x="2370859" y="3034601"/>
                                  <a:pt x="2370461" y="3034201"/>
                                </a:cubicBezTo>
                                <a:cubicBezTo>
                                  <a:pt x="2369661" y="3033802"/>
                                  <a:pt x="2369262" y="3032205"/>
                                  <a:pt x="2370060" y="3031407"/>
                                </a:cubicBezTo>
                                <a:lnTo>
                                  <a:pt x="2380840" y="3017434"/>
                                </a:lnTo>
                                <a:cubicBezTo>
                                  <a:pt x="2381240" y="3016636"/>
                                  <a:pt x="2382836" y="3016237"/>
                                  <a:pt x="2383635" y="3017035"/>
                                </a:cubicBezTo>
                                <a:close/>
                                <a:moveTo>
                                  <a:pt x="1060876" y="3016736"/>
                                </a:moveTo>
                                <a:cubicBezTo>
                                  <a:pt x="1063471" y="3016137"/>
                                  <a:pt x="1066864" y="3016037"/>
                                  <a:pt x="1070258" y="3017834"/>
                                </a:cubicBezTo>
                                <a:cubicBezTo>
                                  <a:pt x="1077842" y="3021826"/>
                                  <a:pt x="1077443" y="3029411"/>
                                  <a:pt x="1077443" y="3029810"/>
                                </a:cubicBezTo>
                                <a:cubicBezTo>
                                  <a:pt x="1077443" y="3029810"/>
                                  <a:pt x="1077443" y="3032604"/>
                                  <a:pt x="1081036" y="3034600"/>
                                </a:cubicBezTo>
                                <a:cubicBezTo>
                                  <a:pt x="1084629" y="3036197"/>
                                  <a:pt x="1087024" y="3034600"/>
                                  <a:pt x="1087024" y="3034600"/>
                                </a:cubicBezTo>
                                <a:lnTo>
                                  <a:pt x="1087424" y="3034600"/>
                                </a:lnTo>
                                <a:lnTo>
                                  <a:pt x="1087823" y="3034201"/>
                                </a:lnTo>
                                <a:cubicBezTo>
                                  <a:pt x="1089819" y="3033003"/>
                                  <a:pt x="1094610" y="3030608"/>
                                  <a:pt x="1100997" y="3033802"/>
                                </a:cubicBezTo>
                                <a:cubicBezTo>
                                  <a:pt x="1107783" y="3037395"/>
                                  <a:pt x="1108183" y="3044979"/>
                                  <a:pt x="1108183" y="3045378"/>
                                </a:cubicBezTo>
                                <a:lnTo>
                                  <a:pt x="1108183" y="3045778"/>
                                </a:lnTo>
                                <a:cubicBezTo>
                                  <a:pt x="1108183" y="3045778"/>
                                  <a:pt x="1108183" y="3048572"/>
                                  <a:pt x="1111775" y="3050568"/>
                                </a:cubicBezTo>
                                <a:cubicBezTo>
                                  <a:pt x="1115369" y="3052564"/>
                                  <a:pt x="1118163" y="3050568"/>
                                  <a:pt x="1118163" y="3050568"/>
                                </a:cubicBezTo>
                                <a:lnTo>
                                  <a:pt x="1118563" y="3050568"/>
                                </a:lnTo>
                                <a:cubicBezTo>
                                  <a:pt x="1118962" y="3050169"/>
                                  <a:pt x="1126147" y="3046177"/>
                                  <a:pt x="1132535" y="3049770"/>
                                </a:cubicBezTo>
                                <a:cubicBezTo>
                                  <a:pt x="1140120" y="3053762"/>
                                  <a:pt x="1139720" y="3061347"/>
                                  <a:pt x="1139720" y="3061747"/>
                                </a:cubicBezTo>
                                <a:cubicBezTo>
                                  <a:pt x="1139720" y="3061747"/>
                                  <a:pt x="1139720" y="3064541"/>
                                  <a:pt x="1143314" y="3066537"/>
                                </a:cubicBezTo>
                                <a:cubicBezTo>
                                  <a:pt x="1144512" y="3066936"/>
                                  <a:pt x="1145310" y="3067335"/>
                                  <a:pt x="1146508" y="3067335"/>
                                </a:cubicBezTo>
                                <a:lnTo>
                                  <a:pt x="1150899" y="3067735"/>
                                </a:lnTo>
                                <a:cubicBezTo>
                                  <a:pt x="1152895" y="3067735"/>
                                  <a:pt x="1154492" y="3069731"/>
                                  <a:pt x="1154492" y="3071727"/>
                                </a:cubicBezTo>
                                <a:cubicBezTo>
                                  <a:pt x="1154492" y="3074122"/>
                                  <a:pt x="1152496" y="3075719"/>
                                  <a:pt x="1148903" y="3075719"/>
                                </a:cubicBezTo>
                                <a:lnTo>
                                  <a:pt x="1142914" y="3075319"/>
                                </a:lnTo>
                                <a:cubicBezTo>
                                  <a:pt x="1141317" y="3074920"/>
                                  <a:pt x="1139720" y="3074521"/>
                                  <a:pt x="1138123" y="3073723"/>
                                </a:cubicBezTo>
                                <a:cubicBezTo>
                                  <a:pt x="1130539" y="3069731"/>
                                  <a:pt x="1130938" y="3062146"/>
                                  <a:pt x="1130938" y="3061747"/>
                                </a:cubicBezTo>
                                <a:cubicBezTo>
                                  <a:pt x="1130938" y="3061747"/>
                                  <a:pt x="1131337" y="3058951"/>
                                  <a:pt x="1127744" y="3056955"/>
                                </a:cubicBezTo>
                                <a:cubicBezTo>
                                  <a:pt x="1124950" y="3055358"/>
                                  <a:pt x="1121357" y="3056955"/>
                                  <a:pt x="1120958" y="3057354"/>
                                </a:cubicBezTo>
                                <a:cubicBezTo>
                                  <a:pt x="1119760" y="3058153"/>
                                  <a:pt x="1114171" y="3061347"/>
                                  <a:pt x="1107384" y="3057754"/>
                                </a:cubicBezTo>
                                <a:cubicBezTo>
                                  <a:pt x="1100598" y="3054161"/>
                                  <a:pt x="1100199" y="3047774"/>
                                  <a:pt x="1100199" y="3046177"/>
                                </a:cubicBezTo>
                                <a:cubicBezTo>
                                  <a:pt x="1099799" y="3045778"/>
                                  <a:pt x="1099400" y="3042584"/>
                                  <a:pt x="1096606" y="3040987"/>
                                </a:cubicBezTo>
                                <a:cubicBezTo>
                                  <a:pt x="1093412" y="3039391"/>
                                  <a:pt x="1091416" y="3040588"/>
                                  <a:pt x="1090618" y="3040987"/>
                                </a:cubicBezTo>
                                <a:lnTo>
                                  <a:pt x="1090219" y="3040987"/>
                                </a:lnTo>
                                <a:cubicBezTo>
                                  <a:pt x="1089021" y="3041786"/>
                                  <a:pt x="1083830" y="3044979"/>
                                  <a:pt x="1076645" y="3041387"/>
                                </a:cubicBezTo>
                                <a:cubicBezTo>
                                  <a:pt x="1069060" y="3037395"/>
                                  <a:pt x="1069459" y="3030209"/>
                                  <a:pt x="1069459" y="3029411"/>
                                </a:cubicBezTo>
                                <a:cubicBezTo>
                                  <a:pt x="1069858" y="3029411"/>
                                  <a:pt x="1069459" y="3026217"/>
                                  <a:pt x="1066266" y="3024620"/>
                                </a:cubicBezTo>
                                <a:cubicBezTo>
                                  <a:pt x="1063471" y="3023023"/>
                                  <a:pt x="1059878" y="3024620"/>
                                  <a:pt x="1059479" y="3025019"/>
                                </a:cubicBezTo>
                                <a:cubicBezTo>
                                  <a:pt x="1058282" y="3025818"/>
                                  <a:pt x="1052692" y="3029011"/>
                                  <a:pt x="1045905" y="3025419"/>
                                </a:cubicBezTo>
                                <a:lnTo>
                                  <a:pt x="1043510" y="3023822"/>
                                </a:lnTo>
                                <a:cubicBezTo>
                                  <a:pt x="1041514" y="3023023"/>
                                  <a:pt x="1040716" y="3020628"/>
                                  <a:pt x="1041913" y="3018632"/>
                                </a:cubicBezTo>
                                <a:cubicBezTo>
                                  <a:pt x="1042712" y="3016636"/>
                                  <a:pt x="1045107" y="3015838"/>
                                  <a:pt x="1047103" y="3017035"/>
                                </a:cubicBezTo>
                                <a:lnTo>
                                  <a:pt x="1049498" y="3018632"/>
                                </a:lnTo>
                                <a:cubicBezTo>
                                  <a:pt x="1053091" y="3020628"/>
                                  <a:pt x="1055886" y="3018632"/>
                                  <a:pt x="1055886" y="3018632"/>
                                </a:cubicBezTo>
                                <a:lnTo>
                                  <a:pt x="1056286" y="3018632"/>
                                </a:lnTo>
                                <a:cubicBezTo>
                                  <a:pt x="1056485" y="3018432"/>
                                  <a:pt x="1058281" y="3017335"/>
                                  <a:pt x="1060876" y="3016736"/>
                                </a:cubicBezTo>
                                <a:close/>
                                <a:moveTo>
                                  <a:pt x="5612307" y="3014640"/>
                                </a:moveTo>
                                <a:cubicBezTo>
                                  <a:pt x="5613504" y="3014240"/>
                                  <a:pt x="5614702" y="3015039"/>
                                  <a:pt x="5615101" y="3016236"/>
                                </a:cubicBezTo>
                                <a:cubicBezTo>
                                  <a:pt x="5616698" y="3023821"/>
                                  <a:pt x="5624682" y="3029011"/>
                                  <a:pt x="5632666" y="3027015"/>
                                </a:cubicBezTo>
                                <a:cubicBezTo>
                                  <a:pt x="5633863" y="3026616"/>
                                  <a:pt x="5635061" y="3027414"/>
                                  <a:pt x="5635859" y="3028612"/>
                                </a:cubicBezTo>
                                <a:cubicBezTo>
                                  <a:pt x="5636258" y="3029809"/>
                                  <a:pt x="5635460" y="3031007"/>
                                  <a:pt x="5634662" y="3031406"/>
                                </a:cubicBezTo>
                                <a:lnTo>
                                  <a:pt x="5634263" y="3031406"/>
                                </a:lnTo>
                                <a:cubicBezTo>
                                  <a:pt x="5629871" y="3032604"/>
                                  <a:pt x="5625480" y="3032204"/>
                                  <a:pt x="5621488" y="3030208"/>
                                </a:cubicBezTo>
                                <a:cubicBezTo>
                                  <a:pt x="5616299" y="3044580"/>
                                  <a:pt x="5606319" y="3055757"/>
                                  <a:pt x="5592746" y="3062545"/>
                                </a:cubicBezTo>
                                <a:cubicBezTo>
                                  <a:pt x="5579173" y="3069331"/>
                                  <a:pt x="5564003" y="3070529"/>
                                  <a:pt x="5549631" y="3065738"/>
                                </a:cubicBezTo>
                                <a:cubicBezTo>
                                  <a:pt x="5548833" y="3070129"/>
                                  <a:pt x="5546438" y="3074121"/>
                                  <a:pt x="5542845" y="3076916"/>
                                </a:cubicBezTo>
                                <a:lnTo>
                                  <a:pt x="5542446" y="3077315"/>
                                </a:lnTo>
                                <a:cubicBezTo>
                                  <a:pt x="5541647" y="3077714"/>
                                  <a:pt x="5540450" y="3077315"/>
                                  <a:pt x="5539651" y="3076517"/>
                                </a:cubicBezTo>
                                <a:cubicBezTo>
                                  <a:pt x="5538853" y="3075718"/>
                                  <a:pt x="5538853" y="3074121"/>
                                  <a:pt x="5540050" y="3073323"/>
                                </a:cubicBezTo>
                                <a:cubicBezTo>
                                  <a:pt x="5546038" y="3068133"/>
                                  <a:pt x="5547236" y="3058951"/>
                                  <a:pt x="5542046" y="3052564"/>
                                </a:cubicBezTo>
                                <a:cubicBezTo>
                                  <a:pt x="5541248" y="3051765"/>
                                  <a:pt x="5541248" y="3050168"/>
                                  <a:pt x="5542446" y="3049370"/>
                                </a:cubicBezTo>
                                <a:cubicBezTo>
                                  <a:pt x="5543244" y="3048572"/>
                                  <a:pt x="5544841" y="3048572"/>
                                  <a:pt x="5545639" y="3049769"/>
                                </a:cubicBezTo>
                                <a:cubicBezTo>
                                  <a:pt x="5548434" y="3053362"/>
                                  <a:pt x="5550030" y="3057354"/>
                                  <a:pt x="5550030" y="3061347"/>
                                </a:cubicBezTo>
                                <a:lnTo>
                                  <a:pt x="5550430" y="3061347"/>
                                </a:lnTo>
                                <a:cubicBezTo>
                                  <a:pt x="5564003" y="3065738"/>
                                  <a:pt x="5577975" y="3064940"/>
                                  <a:pt x="5590750" y="3058552"/>
                                </a:cubicBezTo>
                                <a:cubicBezTo>
                                  <a:pt x="5603125" y="3052164"/>
                                  <a:pt x="5612706" y="3041386"/>
                                  <a:pt x="5617097" y="3028212"/>
                                </a:cubicBezTo>
                                <a:lnTo>
                                  <a:pt x="5617097" y="3027813"/>
                                </a:lnTo>
                                <a:cubicBezTo>
                                  <a:pt x="5613903" y="3025418"/>
                                  <a:pt x="5611907" y="3021825"/>
                                  <a:pt x="5610710" y="3017434"/>
                                </a:cubicBezTo>
                                <a:cubicBezTo>
                                  <a:pt x="5610311" y="3016236"/>
                                  <a:pt x="5611109" y="3015039"/>
                                  <a:pt x="5612307" y="3014640"/>
                                </a:cubicBezTo>
                                <a:close/>
                                <a:moveTo>
                                  <a:pt x="6535254" y="3011447"/>
                                </a:moveTo>
                                <a:cubicBezTo>
                                  <a:pt x="6537649" y="3011048"/>
                                  <a:pt x="6540044" y="3012645"/>
                                  <a:pt x="6540044" y="3015040"/>
                                </a:cubicBezTo>
                                <a:lnTo>
                                  <a:pt x="6543637" y="3039391"/>
                                </a:lnTo>
                                <a:lnTo>
                                  <a:pt x="6567988" y="3035798"/>
                                </a:lnTo>
                                <a:cubicBezTo>
                                  <a:pt x="6570384" y="3035399"/>
                                  <a:pt x="6572380" y="3036996"/>
                                  <a:pt x="6572779" y="3039391"/>
                                </a:cubicBezTo>
                                <a:cubicBezTo>
                                  <a:pt x="6573178" y="3041786"/>
                                  <a:pt x="6571581" y="3043782"/>
                                  <a:pt x="6569186" y="3044181"/>
                                </a:cubicBezTo>
                                <a:lnTo>
                                  <a:pt x="6544835" y="3047774"/>
                                </a:lnTo>
                                <a:lnTo>
                                  <a:pt x="6548428" y="3072126"/>
                                </a:lnTo>
                                <a:cubicBezTo>
                                  <a:pt x="6548827" y="3074521"/>
                                  <a:pt x="6547230" y="3076517"/>
                                  <a:pt x="6544835" y="3076916"/>
                                </a:cubicBezTo>
                                <a:cubicBezTo>
                                  <a:pt x="6542440" y="3077316"/>
                                  <a:pt x="6540444" y="3075719"/>
                                  <a:pt x="6540044" y="3073324"/>
                                </a:cubicBezTo>
                                <a:lnTo>
                                  <a:pt x="6536452" y="3048972"/>
                                </a:lnTo>
                                <a:lnTo>
                                  <a:pt x="6512099" y="3052564"/>
                                </a:lnTo>
                                <a:cubicBezTo>
                                  <a:pt x="6509704" y="3052963"/>
                                  <a:pt x="6507708" y="3051367"/>
                                  <a:pt x="6507309" y="3048972"/>
                                </a:cubicBezTo>
                                <a:cubicBezTo>
                                  <a:pt x="6506910" y="3046576"/>
                                  <a:pt x="6508507" y="3044580"/>
                                  <a:pt x="6510902" y="3044181"/>
                                </a:cubicBezTo>
                                <a:lnTo>
                                  <a:pt x="6535254" y="3040588"/>
                                </a:lnTo>
                                <a:lnTo>
                                  <a:pt x="6531661" y="3016237"/>
                                </a:lnTo>
                                <a:cubicBezTo>
                                  <a:pt x="6531262" y="3013842"/>
                                  <a:pt x="6532859" y="3011846"/>
                                  <a:pt x="6535254" y="3011447"/>
                                </a:cubicBezTo>
                                <a:close/>
                                <a:moveTo>
                                  <a:pt x="2427541" y="3011446"/>
                                </a:moveTo>
                                <a:lnTo>
                                  <a:pt x="2441916" y="3022225"/>
                                </a:lnTo>
                                <a:cubicBezTo>
                                  <a:pt x="2442716" y="3022625"/>
                                  <a:pt x="2443114" y="3024221"/>
                                  <a:pt x="2442317" y="3025020"/>
                                </a:cubicBezTo>
                                <a:cubicBezTo>
                                  <a:pt x="2441916" y="3025419"/>
                                  <a:pt x="2441117" y="3025818"/>
                                  <a:pt x="2440718" y="3025818"/>
                                </a:cubicBezTo>
                                <a:cubicBezTo>
                                  <a:pt x="2440320" y="3025818"/>
                                  <a:pt x="2439520" y="3025818"/>
                                  <a:pt x="2439121" y="3025419"/>
                                </a:cubicBezTo>
                                <a:lnTo>
                                  <a:pt x="2425145" y="3014640"/>
                                </a:lnTo>
                                <a:cubicBezTo>
                                  <a:pt x="2424346" y="3014240"/>
                                  <a:pt x="2423947" y="3012644"/>
                                  <a:pt x="2424746" y="3011845"/>
                                </a:cubicBezTo>
                                <a:cubicBezTo>
                                  <a:pt x="2425145" y="3011047"/>
                                  <a:pt x="2426742" y="3010648"/>
                                  <a:pt x="2427541" y="3011446"/>
                                </a:cubicBezTo>
                                <a:close/>
                                <a:moveTo>
                                  <a:pt x="2373256" y="3007455"/>
                                </a:moveTo>
                                <a:cubicBezTo>
                                  <a:pt x="2374056" y="3007055"/>
                                  <a:pt x="2375653" y="3007055"/>
                                  <a:pt x="2376052" y="3008253"/>
                                </a:cubicBezTo>
                                <a:cubicBezTo>
                                  <a:pt x="2376851" y="3009451"/>
                                  <a:pt x="2376451" y="3010648"/>
                                  <a:pt x="2375254" y="3011047"/>
                                </a:cubicBezTo>
                                <a:lnTo>
                                  <a:pt x="2360080" y="3019831"/>
                                </a:lnTo>
                                <a:lnTo>
                                  <a:pt x="2359281" y="3020230"/>
                                </a:lnTo>
                                <a:cubicBezTo>
                                  <a:pt x="2358485" y="3020230"/>
                                  <a:pt x="2357685" y="3019831"/>
                                  <a:pt x="2357284" y="3019032"/>
                                </a:cubicBezTo>
                                <a:cubicBezTo>
                                  <a:pt x="2356886" y="3018234"/>
                                  <a:pt x="2356886" y="3016637"/>
                                  <a:pt x="2358084" y="3016238"/>
                                </a:cubicBezTo>
                                <a:close/>
                                <a:moveTo>
                                  <a:pt x="2432332" y="3000269"/>
                                </a:moveTo>
                                <a:lnTo>
                                  <a:pt x="2449103" y="3005060"/>
                                </a:lnTo>
                                <a:cubicBezTo>
                                  <a:pt x="2450303" y="3005459"/>
                                  <a:pt x="2450700" y="3006657"/>
                                  <a:pt x="2450303" y="3007854"/>
                                </a:cubicBezTo>
                                <a:cubicBezTo>
                                  <a:pt x="2450303" y="3008653"/>
                                  <a:pt x="2449502" y="3009451"/>
                                  <a:pt x="2448704" y="3009451"/>
                                </a:cubicBezTo>
                                <a:lnTo>
                                  <a:pt x="2447907" y="3009451"/>
                                </a:lnTo>
                                <a:lnTo>
                                  <a:pt x="2431135" y="3004660"/>
                                </a:lnTo>
                                <a:cubicBezTo>
                                  <a:pt x="2429937" y="3004261"/>
                                  <a:pt x="2429138" y="3003063"/>
                                  <a:pt x="2429537" y="3001865"/>
                                </a:cubicBezTo>
                                <a:cubicBezTo>
                                  <a:pt x="2429937" y="3000668"/>
                                  <a:pt x="2431135" y="2999869"/>
                                  <a:pt x="2432332" y="3000269"/>
                                </a:cubicBezTo>
                                <a:close/>
                                <a:moveTo>
                                  <a:pt x="2370462" y="2995878"/>
                                </a:moveTo>
                                <a:cubicBezTo>
                                  <a:pt x="2371660" y="2995878"/>
                                  <a:pt x="2372858" y="2996676"/>
                                  <a:pt x="2372858" y="2997874"/>
                                </a:cubicBezTo>
                                <a:cubicBezTo>
                                  <a:pt x="2372858" y="2999071"/>
                                  <a:pt x="2372059" y="3000269"/>
                                  <a:pt x="2370861" y="3000269"/>
                                </a:cubicBezTo>
                                <a:lnTo>
                                  <a:pt x="2353291" y="3002665"/>
                                </a:lnTo>
                                <a:cubicBezTo>
                                  <a:pt x="2352096" y="3002665"/>
                                  <a:pt x="2350899" y="3001867"/>
                                  <a:pt x="2350899" y="3000669"/>
                                </a:cubicBezTo>
                                <a:cubicBezTo>
                                  <a:pt x="2350899" y="2999471"/>
                                  <a:pt x="2351696" y="2998273"/>
                                  <a:pt x="2352894" y="2998273"/>
                                </a:cubicBezTo>
                                <a:close/>
                                <a:moveTo>
                                  <a:pt x="2449504" y="2985898"/>
                                </a:moveTo>
                                <a:cubicBezTo>
                                  <a:pt x="2450700" y="2985498"/>
                                  <a:pt x="2451900" y="2986297"/>
                                  <a:pt x="2451900" y="2987893"/>
                                </a:cubicBezTo>
                                <a:cubicBezTo>
                                  <a:pt x="2451900" y="2989091"/>
                                  <a:pt x="2451101" y="2990289"/>
                                  <a:pt x="2449903" y="2990289"/>
                                </a:cubicBezTo>
                                <a:lnTo>
                                  <a:pt x="2432332" y="2992685"/>
                                </a:lnTo>
                                <a:cubicBezTo>
                                  <a:pt x="2431135" y="2992685"/>
                                  <a:pt x="2429937" y="2991886"/>
                                  <a:pt x="2429937" y="2990689"/>
                                </a:cubicBezTo>
                                <a:cubicBezTo>
                                  <a:pt x="2429937" y="2989490"/>
                                  <a:pt x="2430734" y="2988293"/>
                                  <a:pt x="2431933" y="2988293"/>
                                </a:cubicBezTo>
                                <a:close/>
                                <a:moveTo>
                                  <a:pt x="1077644" y="2984800"/>
                                </a:moveTo>
                                <a:cubicBezTo>
                                  <a:pt x="1080239" y="2984201"/>
                                  <a:pt x="1083632" y="2984101"/>
                                  <a:pt x="1087026" y="2985898"/>
                                </a:cubicBezTo>
                                <a:cubicBezTo>
                                  <a:pt x="1094610" y="2989890"/>
                                  <a:pt x="1094211" y="2997475"/>
                                  <a:pt x="1094211" y="2997874"/>
                                </a:cubicBezTo>
                                <a:cubicBezTo>
                                  <a:pt x="1094211" y="2997874"/>
                                  <a:pt x="1094211" y="3000668"/>
                                  <a:pt x="1097804" y="3002664"/>
                                </a:cubicBezTo>
                                <a:cubicBezTo>
                                  <a:pt x="1101397" y="3004261"/>
                                  <a:pt x="1103792" y="3002664"/>
                                  <a:pt x="1103792" y="3002664"/>
                                </a:cubicBezTo>
                                <a:lnTo>
                                  <a:pt x="1104191" y="3002664"/>
                                </a:lnTo>
                                <a:lnTo>
                                  <a:pt x="1104590" y="3002265"/>
                                </a:lnTo>
                                <a:cubicBezTo>
                                  <a:pt x="1106586" y="3001067"/>
                                  <a:pt x="1111377" y="2998672"/>
                                  <a:pt x="1117764" y="3001866"/>
                                </a:cubicBezTo>
                                <a:cubicBezTo>
                                  <a:pt x="1124551" y="3005459"/>
                                  <a:pt x="1124951" y="3013043"/>
                                  <a:pt x="1124951" y="3013442"/>
                                </a:cubicBezTo>
                                <a:lnTo>
                                  <a:pt x="1124951" y="3013842"/>
                                </a:lnTo>
                                <a:cubicBezTo>
                                  <a:pt x="1124951" y="3013842"/>
                                  <a:pt x="1124951" y="3016636"/>
                                  <a:pt x="1128543" y="3018632"/>
                                </a:cubicBezTo>
                                <a:cubicBezTo>
                                  <a:pt x="1132136" y="3020628"/>
                                  <a:pt x="1134931" y="3018632"/>
                                  <a:pt x="1134931" y="3018632"/>
                                </a:cubicBezTo>
                                <a:lnTo>
                                  <a:pt x="1135330" y="3018632"/>
                                </a:lnTo>
                                <a:cubicBezTo>
                                  <a:pt x="1135729" y="3018233"/>
                                  <a:pt x="1142914" y="3014241"/>
                                  <a:pt x="1149303" y="3017834"/>
                                </a:cubicBezTo>
                                <a:cubicBezTo>
                                  <a:pt x="1156887" y="3021826"/>
                                  <a:pt x="1156488" y="3029411"/>
                                  <a:pt x="1156488" y="3029811"/>
                                </a:cubicBezTo>
                                <a:cubicBezTo>
                                  <a:pt x="1156488" y="3029811"/>
                                  <a:pt x="1156488" y="3032605"/>
                                  <a:pt x="1160081" y="3034601"/>
                                </a:cubicBezTo>
                                <a:cubicBezTo>
                                  <a:pt x="1161279" y="3035000"/>
                                  <a:pt x="1162077" y="3035399"/>
                                  <a:pt x="1163275" y="3035399"/>
                                </a:cubicBezTo>
                                <a:lnTo>
                                  <a:pt x="1167666" y="3035799"/>
                                </a:lnTo>
                                <a:cubicBezTo>
                                  <a:pt x="1169662" y="3035799"/>
                                  <a:pt x="1171260" y="3037795"/>
                                  <a:pt x="1171260" y="3039791"/>
                                </a:cubicBezTo>
                                <a:cubicBezTo>
                                  <a:pt x="1171260" y="3041787"/>
                                  <a:pt x="1169662" y="3043383"/>
                                  <a:pt x="1165670" y="3043783"/>
                                </a:cubicBezTo>
                                <a:lnTo>
                                  <a:pt x="1159682" y="3043383"/>
                                </a:lnTo>
                                <a:cubicBezTo>
                                  <a:pt x="1158085" y="3042984"/>
                                  <a:pt x="1156488" y="3042585"/>
                                  <a:pt x="1154891" y="3041787"/>
                                </a:cubicBezTo>
                                <a:cubicBezTo>
                                  <a:pt x="1147307" y="3037795"/>
                                  <a:pt x="1147706" y="3030210"/>
                                  <a:pt x="1147706" y="3029811"/>
                                </a:cubicBezTo>
                                <a:cubicBezTo>
                                  <a:pt x="1147706" y="3029811"/>
                                  <a:pt x="1148105" y="3027015"/>
                                  <a:pt x="1144512" y="3025019"/>
                                </a:cubicBezTo>
                                <a:cubicBezTo>
                                  <a:pt x="1141718" y="3023422"/>
                                  <a:pt x="1138124" y="3025019"/>
                                  <a:pt x="1137725" y="3025418"/>
                                </a:cubicBezTo>
                                <a:cubicBezTo>
                                  <a:pt x="1136527" y="3026217"/>
                                  <a:pt x="1130939" y="3029411"/>
                                  <a:pt x="1124152" y="3025818"/>
                                </a:cubicBezTo>
                                <a:cubicBezTo>
                                  <a:pt x="1117365" y="3022225"/>
                                  <a:pt x="1116967" y="3015838"/>
                                  <a:pt x="1116967" y="3014241"/>
                                </a:cubicBezTo>
                                <a:cubicBezTo>
                                  <a:pt x="1116567" y="3013842"/>
                                  <a:pt x="1116167" y="3010648"/>
                                  <a:pt x="1113374" y="3009051"/>
                                </a:cubicBezTo>
                                <a:cubicBezTo>
                                  <a:pt x="1110179" y="3007455"/>
                                  <a:pt x="1108183" y="3008652"/>
                                  <a:pt x="1107385" y="3009051"/>
                                </a:cubicBezTo>
                                <a:lnTo>
                                  <a:pt x="1106986" y="3009051"/>
                                </a:lnTo>
                                <a:cubicBezTo>
                                  <a:pt x="1105789" y="3009850"/>
                                  <a:pt x="1100598" y="3013043"/>
                                  <a:pt x="1093413" y="3009451"/>
                                </a:cubicBezTo>
                                <a:cubicBezTo>
                                  <a:pt x="1085827" y="3005459"/>
                                  <a:pt x="1086227" y="2998273"/>
                                  <a:pt x="1086227" y="2997475"/>
                                </a:cubicBezTo>
                                <a:cubicBezTo>
                                  <a:pt x="1086625" y="2997475"/>
                                  <a:pt x="1086227" y="2994281"/>
                                  <a:pt x="1083034" y="2992684"/>
                                </a:cubicBezTo>
                                <a:cubicBezTo>
                                  <a:pt x="1080238" y="2991087"/>
                                  <a:pt x="1076645" y="2992684"/>
                                  <a:pt x="1076246" y="2993083"/>
                                </a:cubicBezTo>
                                <a:cubicBezTo>
                                  <a:pt x="1075049" y="2993882"/>
                                  <a:pt x="1069460" y="2997075"/>
                                  <a:pt x="1062674" y="2993483"/>
                                </a:cubicBezTo>
                                <a:lnTo>
                                  <a:pt x="1060278" y="2991886"/>
                                </a:lnTo>
                                <a:cubicBezTo>
                                  <a:pt x="1058282" y="2991087"/>
                                  <a:pt x="1057484" y="2988692"/>
                                  <a:pt x="1058682" y="2986696"/>
                                </a:cubicBezTo>
                                <a:cubicBezTo>
                                  <a:pt x="1059480" y="2984700"/>
                                  <a:pt x="1061875" y="2983902"/>
                                  <a:pt x="1063871" y="2985099"/>
                                </a:cubicBezTo>
                                <a:lnTo>
                                  <a:pt x="1066266" y="2986696"/>
                                </a:lnTo>
                                <a:cubicBezTo>
                                  <a:pt x="1069859" y="2988692"/>
                                  <a:pt x="1072653" y="2986696"/>
                                  <a:pt x="1072653" y="2986696"/>
                                </a:cubicBezTo>
                                <a:lnTo>
                                  <a:pt x="1073053" y="2986696"/>
                                </a:lnTo>
                                <a:cubicBezTo>
                                  <a:pt x="1073253" y="2986496"/>
                                  <a:pt x="1075049" y="2985399"/>
                                  <a:pt x="1077644" y="2984800"/>
                                </a:cubicBezTo>
                                <a:close/>
                                <a:moveTo>
                                  <a:pt x="2354889" y="2978712"/>
                                </a:moveTo>
                                <a:lnTo>
                                  <a:pt x="2371658" y="2983503"/>
                                </a:lnTo>
                                <a:cubicBezTo>
                                  <a:pt x="2372856" y="2983902"/>
                                  <a:pt x="2373656" y="2985100"/>
                                  <a:pt x="2373256" y="2986297"/>
                                </a:cubicBezTo>
                                <a:cubicBezTo>
                                  <a:pt x="2373256" y="2987096"/>
                                  <a:pt x="2372457" y="2987894"/>
                                  <a:pt x="2371658" y="2987894"/>
                                </a:cubicBezTo>
                                <a:lnTo>
                                  <a:pt x="2370859" y="2987894"/>
                                </a:lnTo>
                                <a:lnTo>
                                  <a:pt x="2354090" y="2983103"/>
                                </a:lnTo>
                                <a:cubicBezTo>
                                  <a:pt x="2352892" y="2982704"/>
                                  <a:pt x="2352094" y="2981506"/>
                                  <a:pt x="2352094" y="2980308"/>
                                </a:cubicBezTo>
                                <a:cubicBezTo>
                                  <a:pt x="2352493" y="2979111"/>
                                  <a:pt x="2353690" y="2978312"/>
                                  <a:pt x="2354889" y="2978712"/>
                                </a:cubicBezTo>
                                <a:close/>
                                <a:moveTo>
                                  <a:pt x="2442713" y="2968332"/>
                                </a:moveTo>
                                <a:cubicBezTo>
                                  <a:pt x="2443513" y="2967933"/>
                                  <a:pt x="2445112" y="2967933"/>
                                  <a:pt x="2445511" y="2969131"/>
                                </a:cubicBezTo>
                                <a:cubicBezTo>
                                  <a:pt x="2445909" y="2969929"/>
                                  <a:pt x="2445909" y="2971526"/>
                                  <a:pt x="2444711" y="2971925"/>
                                </a:cubicBezTo>
                                <a:lnTo>
                                  <a:pt x="2429537" y="2980709"/>
                                </a:lnTo>
                                <a:lnTo>
                                  <a:pt x="2428737" y="2981108"/>
                                </a:lnTo>
                                <a:cubicBezTo>
                                  <a:pt x="2427940" y="2981108"/>
                                  <a:pt x="2427142" y="2980709"/>
                                  <a:pt x="2426741" y="2979910"/>
                                </a:cubicBezTo>
                                <a:cubicBezTo>
                                  <a:pt x="2426341" y="2978713"/>
                                  <a:pt x="2426741" y="2977515"/>
                                  <a:pt x="2427541" y="2977116"/>
                                </a:cubicBezTo>
                                <a:close/>
                                <a:moveTo>
                                  <a:pt x="2364468" y="2962744"/>
                                </a:moveTo>
                                <a:lnTo>
                                  <a:pt x="2378448" y="2973523"/>
                                </a:lnTo>
                                <a:cubicBezTo>
                                  <a:pt x="2379247" y="2973923"/>
                                  <a:pt x="2379645" y="2975519"/>
                                  <a:pt x="2378846" y="2976318"/>
                                </a:cubicBezTo>
                                <a:cubicBezTo>
                                  <a:pt x="2378448" y="2976717"/>
                                  <a:pt x="2377650" y="2977116"/>
                                  <a:pt x="2377250" y="2977116"/>
                                </a:cubicBezTo>
                                <a:cubicBezTo>
                                  <a:pt x="2376851" y="2977116"/>
                                  <a:pt x="2376052" y="2977116"/>
                                  <a:pt x="2375654" y="2976717"/>
                                </a:cubicBezTo>
                                <a:lnTo>
                                  <a:pt x="2362076" y="2965938"/>
                                </a:lnTo>
                                <a:cubicBezTo>
                                  <a:pt x="2361275" y="2965539"/>
                                  <a:pt x="2361275" y="2963942"/>
                                  <a:pt x="2361679" y="2963143"/>
                                </a:cubicBezTo>
                                <a:cubicBezTo>
                                  <a:pt x="2362076" y="2962345"/>
                                  <a:pt x="2363670" y="2961946"/>
                                  <a:pt x="2364468" y="2962744"/>
                                </a:cubicBezTo>
                                <a:close/>
                                <a:moveTo>
                                  <a:pt x="2432733" y="2953962"/>
                                </a:moveTo>
                                <a:cubicBezTo>
                                  <a:pt x="2433530" y="2954361"/>
                                  <a:pt x="2433930" y="2955958"/>
                                  <a:pt x="2433133" y="2956756"/>
                                </a:cubicBezTo>
                                <a:lnTo>
                                  <a:pt x="2422350" y="2970729"/>
                                </a:lnTo>
                                <a:cubicBezTo>
                                  <a:pt x="2421951" y="2971128"/>
                                  <a:pt x="2421153" y="2971528"/>
                                  <a:pt x="2420753" y="2971528"/>
                                </a:cubicBezTo>
                                <a:cubicBezTo>
                                  <a:pt x="2420353" y="2971528"/>
                                  <a:pt x="2419555" y="2971528"/>
                                  <a:pt x="2419156" y="2971128"/>
                                </a:cubicBezTo>
                                <a:cubicBezTo>
                                  <a:pt x="2418357" y="2970330"/>
                                  <a:pt x="2417958" y="2969132"/>
                                  <a:pt x="2419156" y="2968334"/>
                                </a:cubicBezTo>
                                <a:lnTo>
                                  <a:pt x="2429938" y="2954361"/>
                                </a:lnTo>
                                <a:cubicBezTo>
                                  <a:pt x="2430338" y="2953563"/>
                                  <a:pt x="2431933" y="2953164"/>
                                  <a:pt x="2432733" y="2953962"/>
                                </a:cubicBezTo>
                                <a:close/>
                                <a:moveTo>
                                  <a:pt x="2376451" y="2949969"/>
                                </a:moveTo>
                                <a:cubicBezTo>
                                  <a:pt x="2377248" y="2949570"/>
                                  <a:pt x="2378845" y="2949570"/>
                                  <a:pt x="2379244" y="2950768"/>
                                </a:cubicBezTo>
                                <a:lnTo>
                                  <a:pt x="2388026" y="2965938"/>
                                </a:lnTo>
                                <a:cubicBezTo>
                                  <a:pt x="2388424" y="2966737"/>
                                  <a:pt x="2388424" y="2968334"/>
                                  <a:pt x="2387226" y="2968733"/>
                                </a:cubicBezTo>
                                <a:lnTo>
                                  <a:pt x="2386428" y="2969132"/>
                                </a:lnTo>
                                <a:cubicBezTo>
                                  <a:pt x="2385630" y="2969132"/>
                                  <a:pt x="2384832" y="2968733"/>
                                  <a:pt x="2384431" y="2967934"/>
                                </a:cubicBezTo>
                                <a:lnTo>
                                  <a:pt x="2375651" y="2952764"/>
                                </a:lnTo>
                                <a:cubicBezTo>
                                  <a:pt x="2375252" y="2951965"/>
                                  <a:pt x="2375252" y="2950369"/>
                                  <a:pt x="2376451" y="2949969"/>
                                </a:cubicBezTo>
                                <a:close/>
                                <a:moveTo>
                                  <a:pt x="2414766" y="2945180"/>
                                </a:moveTo>
                                <a:cubicBezTo>
                                  <a:pt x="2415964" y="2945579"/>
                                  <a:pt x="2416761" y="2946776"/>
                                  <a:pt x="2416360" y="2947974"/>
                                </a:cubicBezTo>
                                <a:lnTo>
                                  <a:pt x="2411572" y="2964741"/>
                                </a:lnTo>
                                <a:cubicBezTo>
                                  <a:pt x="2411572" y="2965540"/>
                                  <a:pt x="2410776" y="2966338"/>
                                  <a:pt x="2409973" y="2966338"/>
                                </a:cubicBezTo>
                                <a:lnTo>
                                  <a:pt x="2409181" y="2966338"/>
                                </a:lnTo>
                                <a:cubicBezTo>
                                  <a:pt x="2407982" y="2965939"/>
                                  <a:pt x="2407577" y="2964741"/>
                                  <a:pt x="2407179" y="2963544"/>
                                </a:cubicBezTo>
                                <a:lnTo>
                                  <a:pt x="2411968" y="2946776"/>
                                </a:lnTo>
                                <a:cubicBezTo>
                                  <a:pt x="2412369" y="2945579"/>
                                  <a:pt x="2413569" y="2944780"/>
                                  <a:pt x="2414766" y="2945180"/>
                                </a:cubicBezTo>
                                <a:close/>
                                <a:moveTo>
                                  <a:pt x="2394812" y="2943583"/>
                                </a:moveTo>
                                <a:cubicBezTo>
                                  <a:pt x="2396001" y="2943583"/>
                                  <a:pt x="2397203" y="2944381"/>
                                  <a:pt x="2397203" y="2945579"/>
                                </a:cubicBezTo>
                                <a:lnTo>
                                  <a:pt x="2399602" y="2963144"/>
                                </a:lnTo>
                                <a:cubicBezTo>
                                  <a:pt x="2399602" y="2964342"/>
                                  <a:pt x="2398802" y="2965540"/>
                                  <a:pt x="2397598" y="2965540"/>
                                </a:cubicBezTo>
                                <a:cubicBezTo>
                                  <a:pt x="2396408" y="2965540"/>
                                  <a:pt x="2395610" y="2964741"/>
                                  <a:pt x="2395207" y="2963544"/>
                                </a:cubicBezTo>
                                <a:lnTo>
                                  <a:pt x="2392814" y="2945978"/>
                                </a:lnTo>
                                <a:cubicBezTo>
                                  <a:pt x="2392814" y="2944780"/>
                                  <a:pt x="2393612" y="2943583"/>
                                  <a:pt x="2394812" y="2943583"/>
                                </a:cubicBezTo>
                                <a:close/>
                                <a:moveTo>
                                  <a:pt x="1439575" y="2918583"/>
                                </a:moveTo>
                                <a:cubicBezTo>
                                  <a:pt x="1447309" y="2920529"/>
                                  <a:pt x="1454292" y="2925419"/>
                                  <a:pt x="1458684" y="2932804"/>
                                </a:cubicBezTo>
                                <a:lnTo>
                                  <a:pt x="1453096" y="2936397"/>
                                </a:lnTo>
                                <a:cubicBezTo>
                                  <a:pt x="1445511" y="2924821"/>
                                  <a:pt x="1430341" y="2921228"/>
                                  <a:pt x="1418765" y="2928413"/>
                                </a:cubicBezTo>
                                <a:cubicBezTo>
                                  <a:pt x="1407187" y="2935599"/>
                                  <a:pt x="1403593" y="2951168"/>
                                  <a:pt x="1411578" y="2962346"/>
                                </a:cubicBezTo>
                                <a:lnTo>
                                  <a:pt x="1405988" y="2965939"/>
                                </a:lnTo>
                                <a:cubicBezTo>
                                  <a:pt x="1405590" y="2965540"/>
                                  <a:pt x="1405590" y="2965140"/>
                                  <a:pt x="1405190" y="2964741"/>
                                </a:cubicBezTo>
                                <a:cubicBezTo>
                                  <a:pt x="1396411" y="2949970"/>
                                  <a:pt x="1401199" y="2930809"/>
                                  <a:pt x="1415969" y="2922026"/>
                                </a:cubicBezTo>
                                <a:cubicBezTo>
                                  <a:pt x="1423356" y="2917635"/>
                                  <a:pt x="1431839" y="2916637"/>
                                  <a:pt x="1439575" y="2918583"/>
                                </a:cubicBezTo>
                                <a:close/>
                                <a:moveTo>
                                  <a:pt x="6182761" y="2889292"/>
                                </a:moveTo>
                                <a:cubicBezTo>
                                  <a:pt x="6183959" y="2889292"/>
                                  <a:pt x="6185156" y="2890090"/>
                                  <a:pt x="6185156" y="2891288"/>
                                </a:cubicBezTo>
                                <a:lnTo>
                                  <a:pt x="6187551" y="2908854"/>
                                </a:lnTo>
                                <a:cubicBezTo>
                                  <a:pt x="6187551" y="2910051"/>
                                  <a:pt x="6186753" y="2911249"/>
                                  <a:pt x="6185555" y="2911249"/>
                                </a:cubicBezTo>
                                <a:cubicBezTo>
                                  <a:pt x="6184358" y="2911249"/>
                                  <a:pt x="6183160" y="2910450"/>
                                  <a:pt x="6183160" y="2909253"/>
                                </a:cubicBezTo>
                                <a:lnTo>
                                  <a:pt x="6180764" y="2891687"/>
                                </a:lnTo>
                                <a:cubicBezTo>
                                  <a:pt x="6180764" y="2890489"/>
                                  <a:pt x="6181563" y="2889292"/>
                                  <a:pt x="6182761" y="2889292"/>
                                </a:cubicBezTo>
                                <a:close/>
                                <a:moveTo>
                                  <a:pt x="6171184" y="2888494"/>
                                </a:moveTo>
                                <a:cubicBezTo>
                                  <a:pt x="6172383" y="2888893"/>
                                  <a:pt x="6173181" y="2890090"/>
                                  <a:pt x="6172383" y="2891288"/>
                                </a:cubicBezTo>
                                <a:lnTo>
                                  <a:pt x="6167592" y="2908055"/>
                                </a:lnTo>
                                <a:cubicBezTo>
                                  <a:pt x="6167592" y="2908854"/>
                                  <a:pt x="6166793" y="2909652"/>
                                  <a:pt x="6165995" y="2909652"/>
                                </a:cubicBezTo>
                                <a:lnTo>
                                  <a:pt x="6165197" y="2909652"/>
                                </a:lnTo>
                                <a:cubicBezTo>
                                  <a:pt x="6163998" y="2909253"/>
                                  <a:pt x="6163200" y="2908055"/>
                                  <a:pt x="6163599" y="2906858"/>
                                </a:cubicBezTo>
                                <a:lnTo>
                                  <a:pt x="6168390" y="2890090"/>
                                </a:lnTo>
                                <a:cubicBezTo>
                                  <a:pt x="6168789" y="2888893"/>
                                  <a:pt x="6169987" y="2888094"/>
                                  <a:pt x="6171184" y="2888494"/>
                                </a:cubicBezTo>
                                <a:close/>
                                <a:moveTo>
                                  <a:pt x="6193539" y="2886098"/>
                                </a:moveTo>
                                <a:cubicBezTo>
                                  <a:pt x="6194338" y="2885699"/>
                                  <a:pt x="6195935" y="2885699"/>
                                  <a:pt x="6196334" y="2886897"/>
                                </a:cubicBezTo>
                                <a:lnTo>
                                  <a:pt x="6205117" y="2902067"/>
                                </a:lnTo>
                                <a:cubicBezTo>
                                  <a:pt x="6205516" y="2902866"/>
                                  <a:pt x="6205516" y="2904463"/>
                                  <a:pt x="6204318" y="2904862"/>
                                </a:cubicBezTo>
                                <a:lnTo>
                                  <a:pt x="6203520" y="2905261"/>
                                </a:lnTo>
                                <a:cubicBezTo>
                                  <a:pt x="6202721" y="2905261"/>
                                  <a:pt x="6201923" y="2904862"/>
                                  <a:pt x="6201524" y="2904063"/>
                                </a:cubicBezTo>
                                <a:lnTo>
                                  <a:pt x="6192740" y="2888893"/>
                                </a:lnTo>
                                <a:cubicBezTo>
                                  <a:pt x="6192341" y="2888094"/>
                                  <a:pt x="6192341" y="2886498"/>
                                  <a:pt x="6193539" y="2886098"/>
                                </a:cubicBezTo>
                                <a:close/>
                                <a:moveTo>
                                  <a:pt x="6161205" y="2883703"/>
                                </a:moveTo>
                                <a:cubicBezTo>
                                  <a:pt x="6162402" y="2884501"/>
                                  <a:pt x="6162402" y="2885699"/>
                                  <a:pt x="6162003" y="2886497"/>
                                </a:cubicBezTo>
                                <a:lnTo>
                                  <a:pt x="6151225" y="2900470"/>
                                </a:lnTo>
                                <a:cubicBezTo>
                                  <a:pt x="6150825" y="2900870"/>
                                  <a:pt x="6150027" y="2901269"/>
                                  <a:pt x="6149627" y="2901269"/>
                                </a:cubicBezTo>
                                <a:cubicBezTo>
                                  <a:pt x="6149228" y="2901269"/>
                                  <a:pt x="6148429" y="2901269"/>
                                  <a:pt x="6148030" y="2900870"/>
                                </a:cubicBezTo>
                                <a:cubicBezTo>
                                  <a:pt x="6147232" y="2900470"/>
                                  <a:pt x="6146832" y="2898874"/>
                                  <a:pt x="6147631" y="2898075"/>
                                </a:cubicBezTo>
                                <a:lnTo>
                                  <a:pt x="6158410" y="2884102"/>
                                </a:lnTo>
                                <a:cubicBezTo>
                                  <a:pt x="6158809" y="2883304"/>
                                  <a:pt x="6160406" y="2882905"/>
                                  <a:pt x="6161205" y="2883703"/>
                                </a:cubicBezTo>
                                <a:close/>
                                <a:moveTo>
                                  <a:pt x="4838458" y="2883404"/>
                                </a:moveTo>
                                <a:cubicBezTo>
                                  <a:pt x="4841053" y="2882805"/>
                                  <a:pt x="4844447" y="2882705"/>
                                  <a:pt x="4847840" y="2884502"/>
                                </a:cubicBezTo>
                                <a:cubicBezTo>
                                  <a:pt x="4855424" y="2888494"/>
                                  <a:pt x="4855025" y="2896078"/>
                                  <a:pt x="4855025" y="2896477"/>
                                </a:cubicBezTo>
                                <a:cubicBezTo>
                                  <a:pt x="4855025" y="2896477"/>
                                  <a:pt x="4855025" y="2899272"/>
                                  <a:pt x="4858618" y="2901268"/>
                                </a:cubicBezTo>
                                <a:cubicBezTo>
                                  <a:pt x="4862211" y="2902865"/>
                                  <a:pt x="4864606" y="2901268"/>
                                  <a:pt x="4864606" y="2901268"/>
                                </a:cubicBezTo>
                                <a:lnTo>
                                  <a:pt x="4865005" y="2901268"/>
                                </a:lnTo>
                                <a:lnTo>
                                  <a:pt x="4865404" y="2900869"/>
                                </a:lnTo>
                                <a:cubicBezTo>
                                  <a:pt x="4867400" y="2899671"/>
                                  <a:pt x="4872191" y="2897276"/>
                                  <a:pt x="4878578" y="2900469"/>
                                </a:cubicBezTo>
                                <a:cubicBezTo>
                                  <a:pt x="4885364" y="2904062"/>
                                  <a:pt x="4885764" y="2911647"/>
                                  <a:pt x="4885764" y="2912046"/>
                                </a:cubicBezTo>
                                <a:lnTo>
                                  <a:pt x="4885764" y="2912445"/>
                                </a:lnTo>
                                <a:cubicBezTo>
                                  <a:pt x="4885764" y="2912445"/>
                                  <a:pt x="4885764" y="2915240"/>
                                  <a:pt x="4889356" y="2917236"/>
                                </a:cubicBezTo>
                                <a:cubicBezTo>
                                  <a:pt x="4892949" y="2919232"/>
                                  <a:pt x="4895744" y="2917236"/>
                                  <a:pt x="4895744" y="2917236"/>
                                </a:cubicBezTo>
                                <a:lnTo>
                                  <a:pt x="4896143" y="2917236"/>
                                </a:lnTo>
                                <a:cubicBezTo>
                                  <a:pt x="4896542" y="2916837"/>
                                  <a:pt x="4903729" y="2912845"/>
                                  <a:pt x="4910116" y="2916437"/>
                                </a:cubicBezTo>
                                <a:cubicBezTo>
                                  <a:pt x="4917701" y="2920429"/>
                                  <a:pt x="4917301" y="2928015"/>
                                  <a:pt x="4917301" y="2928414"/>
                                </a:cubicBezTo>
                                <a:cubicBezTo>
                                  <a:pt x="4917301" y="2928414"/>
                                  <a:pt x="4917301" y="2931209"/>
                                  <a:pt x="4920894" y="2933205"/>
                                </a:cubicBezTo>
                                <a:cubicBezTo>
                                  <a:pt x="4922092" y="2933604"/>
                                  <a:pt x="4922890" y="2934003"/>
                                  <a:pt x="4924088" y="2934003"/>
                                </a:cubicBezTo>
                                <a:lnTo>
                                  <a:pt x="4928479" y="2934402"/>
                                </a:lnTo>
                                <a:cubicBezTo>
                                  <a:pt x="4930475" y="2934402"/>
                                  <a:pt x="4932072" y="2936398"/>
                                  <a:pt x="4932072" y="2938394"/>
                                </a:cubicBezTo>
                                <a:cubicBezTo>
                                  <a:pt x="4931673" y="2940390"/>
                                  <a:pt x="4930076" y="2941987"/>
                                  <a:pt x="4926483" y="2942386"/>
                                </a:cubicBezTo>
                                <a:lnTo>
                                  <a:pt x="4920495" y="2941987"/>
                                </a:lnTo>
                                <a:cubicBezTo>
                                  <a:pt x="4918898" y="2941588"/>
                                  <a:pt x="4917301" y="2941189"/>
                                  <a:pt x="4915705" y="2940390"/>
                                </a:cubicBezTo>
                                <a:cubicBezTo>
                                  <a:pt x="4908120" y="2936398"/>
                                  <a:pt x="4908519" y="2928814"/>
                                  <a:pt x="4908519" y="2928414"/>
                                </a:cubicBezTo>
                                <a:cubicBezTo>
                                  <a:pt x="4908519" y="2928414"/>
                                  <a:pt x="4908918" y="2925619"/>
                                  <a:pt x="4905325" y="2923623"/>
                                </a:cubicBezTo>
                                <a:cubicBezTo>
                                  <a:pt x="4902531" y="2922026"/>
                                  <a:pt x="4898937" y="2923623"/>
                                  <a:pt x="4898538" y="2924022"/>
                                </a:cubicBezTo>
                                <a:cubicBezTo>
                                  <a:pt x="4897340" y="2924821"/>
                                  <a:pt x="4891752" y="2928015"/>
                                  <a:pt x="4884965" y="2924421"/>
                                </a:cubicBezTo>
                                <a:cubicBezTo>
                                  <a:pt x="4878179" y="2920829"/>
                                  <a:pt x="4877780" y="2914441"/>
                                  <a:pt x="4877780" y="2912845"/>
                                </a:cubicBezTo>
                                <a:cubicBezTo>
                                  <a:pt x="4877380" y="2912445"/>
                                  <a:pt x="4876981" y="2909252"/>
                                  <a:pt x="4874187" y="2907655"/>
                                </a:cubicBezTo>
                                <a:cubicBezTo>
                                  <a:pt x="4870993" y="2906058"/>
                                  <a:pt x="4868997" y="2907256"/>
                                  <a:pt x="4868199" y="2907655"/>
                                </a:cubicBezTo>
                                <a:lnTo>
                                  <a:pt x="4867800" y="2907655"/>
                                </a:lnTo>
                                <a:cubicBezTo>
                                  <a:pt x="4866602" y="2908453"/>
                                  <a:pt x="4861412" y="2911647"/>
                                  <a:pt x="4854227" y="2908054"/>
                                </a:cubicBezTo>
                                <a:cubicBezTo>
                                  <a:pt x="4846642" y="2904062"/>
                                  <a:pt x="4847041" y="2896877"/>
                                  <a:pt x="4847041" y="2896078"/>
                                </a:cubicBezTo>
                                <a:cubicBezTo>
                                  <a:pt x="4847440" y="2896078"/>
                                  <a:pt x="4847041" y="2892885"/>
                                  <a:pt x="4843848" y="2891288"/>
                                </a:cubicBezTo>
                                <a:cubicBezTo>
                                  <a:pt x="4841053" y="2889691"/>
                                  <a:pt x="4837460" y="2891288"/>
                                  <a:pt x="4837061" y="2891687"/>
                                </a:cubicBezTo>
                                <a:cubicBezTo>
                                  <a:pt x="4835864" y="2892486"/>
                                  <a:pt x="4830275" y="2895679"/>
                                  <a:pt x="4823488" y="2892086"/>
                                </a:cubicBezTo>
                                <a:lnTo>
                                  <a:pt x="4821093" y="2890490"/>
                                </a:lnTo>
                                <a:cubicBezTo>
                                  <a:pt x="4819097" y="2889691"/>
                                  <a:pt x="4818299" y="2887296"/>
                                  <a:pt x="4819496" y="2885300"/>
                                </a:cubicBezTo>
                                <a:cubicBezTo>
                                  <a:pt x="4820295" y="2883304"/>
                                  <a:pt x="4822690" y="2882506"/>
                                  <a:pt x="4824686" y="2883703"/>
                                </a:cubicBezTo>
                                <a:lnTo>
                                  <a:pt x="4827081" y="2885300"/>
                                </a:lnTo>
                                <a:cubicBezTo>
                                  <a:pt x="4830674" y="2887296"/>
                                  <a:pt x="4833468" y="2885300"/>
                                  <a:pt x="4833468" y="2885300"/>
                                </a:cubicBezTo>
                                <a:lnTo>
                                  <a:pt x="4833868" y="2885300"/>
                                </a:lnTo>
                                <a:cubicBezTo>
                                  <a:pt x="4834067" y="2885100"/>
                                  <a:pt x="4835863" y="2884002"/>
                                  <a:pt x="4838458" y="2883404"/>
                                </a:cubicBezTo>
                                <a:close/>
                                <a:moveTo>
                                  <a:pt x="6205116" y="2878114"/>
                                </a:moveTo>
                                <a:lnTo>
                                  <a:pt x="6219488" y="2888893"/>
                                </a:lnTo>
                                <a:cubicBezTo>
                                  <a:pt x="6220286" y="2889293"/>
                                  <a:pt x="6220685" y="2890889"/>
                                  <a:pt x="6219887" y="2891688"/>
                                </a:cubicBezTo>
                                <a:cubicBezTo>
                                  <a:pt x="6219488" y="2892087"/>
                                  <a:pt x="6218689" y="2892486"/>
                                  <a:pt x="6218290" y="2892486"/>
                                </a:cubicBezTo>
                                <a:cubicBezTo>
                                  <a:pt x="6217891" y="2892486"/>
                                  <a:pt x="6217093" y="2892486"/>
                                  <a:pt x="6216693" y="2892087"/>
                                </a:cubicBezTo>
                                <a:lnTo>
                                  <a:pt x="6202720" y="2881308"/>
                                </a:lnTo>
                                <a:cubicBezTo>
                                  <a:pt x="6201922" y="2880908"/>
                                  <a:pt x="6201523" y="2879312"/>
                                  <a:pt x="6202321" y="2878513"/>
                                </a:cubicBezTo>
                                <a:cubicBezTo>
                                  <a:pt x="6202720" y="2877715"/>
                                  <a:pt x="6204317" y="2877316"/>
                                  <a:pt x="6205116" y="2878114"/>
                                </a:cubicBezTo>
                                <a:close/>
                                <a:moveTo>
                                  <a:pt x="2714169" y="2877316"/>
                                </a:moveTo>
                                <a:cubicBezTo>
                                  <a:pt x="2715367" y="2876916"/>
                                  <a:pt x="2716564" y="2877715"/>
                                  <a:pt x="2716963" y="2878912"/>
                                </a:cubicBezTo>
                                <a:cubicBezTo>
                                  <a:pt x="2718559" y="2886497"/>
                                  <a:pt x="2726541" y="2891687"/>
                                  <a:pt x="2734527" y="2889691"/>
                                </a:cubicBezTo>
                                <a:cubicBezTo>
                                  <a:pt x="2735724" y="2889292"/>
                                  <a:pt x="2736922" y="2890090"/>
                                  <a:pt x="2737719" y="2891288"/>
                                </a:cubicBezTo>
                                <a:cubicBezTo>
                                  <a:pt x="2738119" y="2892485"/>
                                  <a:pt x="2737321" y="2893683"/>
                                  <a:pt x="2736523" y="2894082"/>
                                </a:cubicBezTo>
                                <a:lnTo>
                                  <a:pt x="2736123" y="2894082"/>
                                </a:lnTo>
                                <a:cubicBezTo>
                                  <a:pt x="2731731" y="2895280"/>
                                  <a:pt x="2727339" y="2894880"/>
                                  <a:pt x="2723349" y="2892884"/>
                                </a:cubicBezTo>
                                <a:cubicBezTo>
                                  <a:pt x="2718161" y="2907256"/>
                                  <a:pt x="2708184" y="2918433"/>
                                  <a:pt x="2694614" y="2925220"/>
                                </a:cubicBezTo>
                                <a:cubicBezTo>
                                  <a:pt x="2681040" y="2932007"/>
                                  <a:pt x="2665868" y="2933204"/>
                                  <a:pt x="2651497" y="2928414"/>
                                </a:cubicBezTo>
                                <a:cubicBezTo>
                                  <a:pt x="2650698" y="2932805"/>
                                  <a:pt x="2648304" y="2936797"/>
                                  <a:pt x="2644711" y="2939592"/>
                                </a:cubicBezTo>
                                <a:lnTo>
                                  <a:pt x="2644313" y="2939991"/>
                                </a:lnTo>
                                <a:cubicBezTo>
                                  <a:pt x="2643512" y="2940390"/>
                                  <a:pt x="2642313" y="2939991"/>
                                  <a:pt x="2641516" y="2939192"/>
                                </a:cubicBezTo>
                                <a:cubicBezTo>
                                  <a:pt x="2640719" y="2938394"/>
                                  <a:pt x="2640719" y="2936797"/>
                                  <a:pt x="2641916" y="2935999"/>
                                </a:cubicBezTo>
                                <a:cubicBezTo>
                                  <a:pt x="2647904" y="2930809"/>
                                  <a:pt x="2649102" y="2921627"/>
                                  <a:pt x="2643913" y="2915239"/>
                                </a:cubicBezTo>
                                <a:cubicBezTo>
                                  <a:pt x="2643115" y="2914441"/>
                                  <a:pt x="2643115" y="2912844"/>
                                  <a:pt x="2644313" y="2912046"/>
                                </a:cubicBezTo>
                                <a:cubicBezTo>
                                  <a:pt x="2645111" y="2911247"/>
                                  <a:pt x="2646707" y="2911247"/>
                                  <a:pt x="2647504" y="2912445"/>
                                </a:cubicBezTo>
                                <a:cubicBezTo>
                                  <a:pt x="2650299" y="2916038"/>
                                  <a:pt x="2651897" y="2920030"/>
                                  <a:pt x="2651897" y="2924023"/>
                                </a:cubicBezTo>
                                <a:lnTo>
                                  <a:pt x="2652296" y="2924023"/>
                                </a:lnTo>
                                <a:cubicBezTo>
                                  <a:pt x="2665868" y="2928414"/>
                                  <a:pt x="2679841" y="2927616"/>
                                  <a:pt x="2692619" y="2921227"/>
                                </a:cubicBezTo>
                                <a:cubicBezTo>
                                  <a:pt x="2704992" y="2914840"/>
                                  <a:pt x="2714570" y="2904062"/>
                                  <a:pt x="2718959" y="2890888"/>
                                </a:cubicBezTo>
                                <a:lnTo>
                                  <a:pt x="2718959" y="2890489"/>
                                </a:lnTo>
                                <a:cubicBezTo>
                                  <a:pt x="2715765" y="2888094"/>
                                  <a:pt x="2713769" y="2884501"/>
                                  <a:pt x="2712574" y="2880110"/>
                                </a:cubicBezTo>
                                <a:cubicBezTo>
                                  <a:pt x="2712173" y="2878912"/>
                                  <a:pt x="2712972" y="2877715"/>
                                  <a:pt x="2714169" y="2877316"/>
                                </a:cubicBezTo>
                                <a:close/>
                                <a:moveTo>
                                  <a:pt x="6150825" y="2874122"/>
                                </a:moveTo>
                                <a:cubicBezTo>
                                  <a:pt x="6151624" y="2873723"/>
                                  <a:pt x="6153221" y="2873723"/>
                                  <a:pt x="6153620" y="2874921"/>
                                </a:cubicBezTo>
                                <a:cubicBezTo>
                                  <a:pt x="6154418" y="2875719"/>
                                  <a:pt x="6154019" y="2877316"/>
                                  <a:pt x="6152821" y="2877715"/>
                                </a:cubicBezTo>
                                <a:lnTo>
                                  <a:pt x="6137651" y="2886499"/>
                                </a:lnTo>
                                <a:lnTo>
                                  <a:pt x="6136852" y="2886898"/>
                                </a:lnTo>
                                <a:cubicBezTo>
                                  <a:pt x="6136054" y="2886898"/>
                                  <a:pt x="6135256" y="2886499"/>
                                  <a:pt x="6134856" y="2885700"/>
                                </a:cubicBezTo>
                                <a:cubicBezTo>
                                  <a:pt x="6134457" y="2884902"/>
                                  <a:pt x="6134457" y="2883305"/>
                                  <a:pt x="6135655" y="2882906"/>
                                </a:cubicBezTo>
                                <a:close/>
                                <a:moveTo>
                                  <a:pt x="3637113" y="2874122"/>
                                </a:moveTo>
                                <a:cubicBezTo>
                                  <a:pt x="3639506" y="2873723"/>
                                  <a:pt x="3641901" y="2875319"/>
                                  <a:pt x="3641901" y="2877715"/>
                                </a:cubicBezTo>
                                <a:lnTo>
                                  <a:pt x="3645494" y="2902066"/>
                                </a:lnTo>
                                <a:lnTo>
                                  <a:pt x="3669843" y="2898473"/>
                                </a:lnTo>
                                <a:cubicBezTo>
                                  <a:pt x="3672237" y="2898074"/>
                                  <a:pt x="3674231" y="2899671"/>
                                  <a:pt x="3674634" y="2902066"/>
                                </a:cubicBezTo>
                                <a:cubicBezTo>
                                  <a:pt x="3675035" y="2904461"/>
                                  <a:pt x="3673434" y="2906457"/>
                                  <a:pt x="3671042" y="2906856"/>
                                </a:cubicBezTo>
                                <a:lnTo>
                                  <a:pt x="3646695" y="2910449"/>
                                </a:lnTo>
                                <a:lnTo>
                                  <a:pt x="3650288" y="2934801"/>
                                </a:lnTo>
                                <a:cubicBezTo>
                                  <a:pt x="3650688" y="2937196"/>
                                  <a:pt x="3649088" y="2939192"/>
                                  <a:pt x="3646695" y="2939592"/>
                                </a:cubicBezTo>
                                <a:cubicBezTo>
                                  <a:pt x="3644296" y="2939991"/>
                                  <a:pt x="3642300" y="2938394"/>
                                  <a:pt x="3641901" y="2935999"/>
                                </a:cubicBezTo>
                                <a:lnTo>
                                  <a:pt x="3638310" y="2911647"/>
                                </a:lnTo>
                                <a:lnTo>
                                  <a:pt x="3613951" y="2915239"/>
                                </a:lnTo>
                                <a:cubicBezTo>
                                  <a:pt x="3611562" y="2915639"/>
                                  <a:pt x="3609559" y="2914042"/>
                                  <a:pt x="3609165" y="2911647"/>
                                </a:cubicBezTo>
                                <a:cubicBezTo>
                                  <a:pt x="3608762" y="2909251"/>
                                  <a:pt x="3610359" y="2907255"/>
                                  <a:pt x="3612762" y="2906856"/>
                                </a:cubicBezTo>
                                <a:lnTo>
                                  <a:pt x="3637113" y="2903263"/>
                                </a:lnTo>
                                <a:lnTo>
                                  <a:pt x="3633520" y="2878912"/>
                                </a:lnTo>
                                <a:cubicBezTo>
                                  <a:pt x="3633123" y="2876517"/>
                                  <a:pt x="3634721" y="2874521"/>
                                  <a:pt x="3637113" y="2874122"/>
                                </a:cubicBezTo>
                                <a:close/>
                                <a:moveTo>
                                  <a:pt x="6209906" y="2866937"/>
                                </a:moveTo>
                                <a:lnTo>
                                  <a:pt x="6226673" y="2871728"/>
                                </a:lnTo>
                                <a:cubicBezTo>
                                  <a:pt x="6227472" y="2872127"/>
                                  <a:pt x="6228270" y="2873325"/>
                                  <a:pt x="6227871" y="2874522"/>
                                </a:cubicBezTo>
                                <a:cubicBezTo>
                                  <a:pt x="6227871" y="2875321"/>
                                  <a:pt x="6227073" y="2876119"/>
                                  <a:pt x="6226274" y="2876119"/>
                                </a:cubicBezTo>
                                <a:lnTo>
                                  <a:pt x="6225476" y="2876119"/>
                                </a:lnTo>
                                <a:lnTo>
                                  <a:pt x="6208708" y="2871328"/>
                                </a:lnTo>
                                <a:cubicBezTo>
                                  <a:pt x="6207511" y="2870929"/>
                                  <a:pt x="6206712" y="2869731"/>
                                  <a:pt x="6207112" y="2868533"/>
                                </a:cubicBezTo>
                                <a:cubicBezTo>
                                  <a:pt x="6207511" y="2867336"/>
                                  <a:pt x="6208708" y="2866537"/>
                                  <a:pt x="6209906" y="2866937"/>
                                </a:cubicBezTo>
                                <a:close/>
                                <a:moveTo>
                                  <a:pt x="6147632" y="2862545"/>
                                </a:moveTo>
                                <a:cubicBezTo>
                                  <a:pt x="6148829" y="2862545"/>
                                  <a:pt x="6150027" y="2863343"/>
                                  <a:pt x="6150027" y="2864541"/>
                                </a:cubicBezTo>
                                <a:cubicBezTo>
                                  <a:pt x="6150426" y="2865339"/>
                                  <a:pt x="6149628" y="2866537"/>
                                  <a:pt x="6148031" y="2866936"/>
                                </a:cubicBezTo>
                                <a:lnTo>
                                  <a:pt x="6130465" y="2869332"/>
                                </a:lnTo>
                                <a:cubicBezTo>
                                  <a:pt x="6129268" y="2869332"/>
                                  <a:pt x="6128070" y="2868534"/>
                                  <a:pt x="6128070" y="2867336"/>
                                </a:cubicBezTo>
                                <a:cubicBezTo>
                                  <a:pt x="6128070" y="2866138"/>
                                  <a:pt x="6128868" y="2864940"/>
                                  <a:pt x="6130066" y="2864940"/>
                                </a:cubicBezTo>
                                <a:close/>
                                <a:moveTo>
                                  <a:pt x="6227073" y="2852166"/>
                                </a:moveTo>
                                <a:cubicBezTo>
                                  <a:pt x="6228270" y="2852166"/>
                                  <a:pt x="6229468" y="2852964"/>
                                  <a:pt x="6229468" y="2854162"/>
                                </a:cubicBezTo>
                                <a:cubicBezTo>
                                  <a:pt x="6229468" y="2855359"/>
                                  <a:pt x="6228669" y="2856557"/>
                                  <a:pt x="6227472" y="2856557"/>
                                </a:cubicBezTo>
                                <a:lnTo>
                                  <a:pt x="6209906" y="2858953"/>
                                </a:lnTo>
                                <a:cubicBezTo>
                                  <a:pt x="6208708" y="2858953"/>
                                  <a:pt x="6207511" y="2858155"/>
                                  <a:pt x="6207511" y="2856957"/>
                                </a:cubicBezTo>
                                <a:cubicBezTo>
                                  <a:pt x="6207511" y="2855759"/>
                                  <a:pt x="6208309" y="2854561"/>
                                  <a:pt x="6209507" y="2854561"/>
                                </a:cubicBezTo>
                                <a:close/>
                                <a:moveTo>
                                  <a:pt x="4855225" y="2851068"/>
                                </a:moveTo>
                                <a:cubicBezTo>
                                  <a:pt x="4857820" y="2850469"/>
                                  <a:pt x="4861214" y="2850369"/>
                                  <a:pt x="4864607" y="2852166"/>
                                </a:cubicBezTo>
                                <a:cubicBezTo>
                                  <a:pt x="4872191" y="2856158"/>
                                  <a:pt x="4871792" y="2863743"/>
                                  <a:pt x="4871792" y="2864142"/>
                                </a:cubicBezTo>
                                <a:cubicBezTo>
                                  <a:pt x="4871792" y="2864142"/>
                                  <a:pt x="4871792" y="2866936"/>
                                  <a:pt x="4875385" y="2868932"/>
                                </a:cubicBezTo>
                                <a:cubicBezTo>
                                  <a:pt x="4878978" y="2870529"/>
                                  <a:pt x="4881373" y="2868932"/>
                                  <a:pt x="4881373" y="2868932"/>
                                </a:cubicBezTo>
                                <a:lnTo>
                                  <a:pt x="4881772" y="2868932"/>
                                </a:lnTo>
                                <a:lnTo>
                                  <a:pt x="4882171" y="2868533"/>
                                </a:lnTo>
                                <a:cubicBezTo>
                                  <a:pt x="4884167" y="2867335"/>
                                  <a:pt x="4888958" y="2864940"/>
                                  <a:pt x="4895345" y="2868134"/>
                                </a:cubicBezTo>
                                <a:cubicBezTo>
                                  <a:pt x="4902131" y="2871727"/>
                                  <a:pt x="4902530" y="2879311"/>
                                  <a:pt x="4902530" y="2879710"/>
                                </a:cubicBezTo>
                                <a:lnTo>
                                  <a:pt x="4902530" y="2880110"/>
                                </a:lnTo>
                                <a:cubicBezTo>
                                  <a:pt x="4902530" y="2880110"/>
                                  <a:pt x="4902530" y="2882904"/>
                                  <a:pt x="4906123" y="2884900"/>
                                </a:cubicBezTo>
                                <a:cubicBezTo>
                                  <a:pt x="4909716" y="2886896"/>
                                  <a:pt x="4912510" y="2884900"/>
                                  <a:pt x="4912510" y="2884900"/>
                                </a:cubicBezTo>
                                <a:lnTo>
                                  <a:pt x="4912910" y="2884900"/>
                                </a:lnTo>
                                <a:cubicBezTo>
                                  <a:pt x="4913309" y="2884501"/>
                                  <a:pt x="4920495" y="2880509"/>
                                  <a:pt x="4926882" y="2884102"/>
                                </a:cubicBezTo>
                                <a:cubicBezTo>
                                  <a:pt x="4934467" y="2888094"/>
                                  <a:pt x="4934068" y="2895679"/>
                                  <a:pt x="4934068" y="2896079"/>
                                </a:cubicBezTo>
                                <a:cubicBezTo>
                                  <a:pt x="4934068" y="2896079"/>
                                  <a:pt x="4934068" y="2898873"/>
                                  <a:pt x="4937661" y="2900869"/>
                                </a:cubicBezTo>
                                <a:cubicBezTo>
                                  <a:pt x="4938858" y="2901268"/>
                                  <a:pt x="4939657" y="2901667"/>
                                  <a:pt x="4940854" y="2901667"/>
                                </a:cubicBezTo>
                                <a:lnTo>
                                  <a:pt x="4945246" y="2902067"/>
                                </a:lnTo>
                                <a:cubicBezTo>
                                  <a:pt x="4947242" y="2902067"/>
                                  <a:pt x="4948838" y="2904063"/>
                                  <a:pt x="4948838" y="2906059"/>
                                </a:cubicBezTo>
                                <a:cubicBezTo>
                                  <a:pt x="4948838" y="2908454"/>
                                  <a:pt x="4946842" y="2910051"/>
                                  <a:pt x="4943250" y="2910051"/>
                                </a:cubicBezTo>
                                <a:lnTo>
                                  <a:pt x="4937262" y="2909651"/>
                                </a:lnTo>
                                <a:cubicBezTo>
                                  <a:pt x="4935665" y="2909252"/>
                                  <a:pt x="4934068" y="2908853"/>
                                  <a:pt x="4932471" y="2908055"/>
                                </a:cubicBezTo>
                                <a:cubicBezTo>
                                  <a:pt x="4924886" y="2904063"/>
                                  <a:pt x="4925286" y="2896478"/>
                                  <a:pt x="4925286" y="2896079"/>
                                </a:cubicBezTo>
                                <a:cubicBezTo>
                                  <a:pt x="4925286" y="2896079"/>
                                  <a:pt x="4925685" y="2893283"/>
                                  <a:pt x="4922092" y="2891287"/>
                                </a:cubicBezTo>
                                <a:cubicBezTo>
                                  <a:pt x="4919298" y="2889690"/>
                                  <a:pt x="4915704" y="2891287"/>
                                  <a:pt x="4915305" y="2891686"/>
                                </a:cubicBezTo>
                                <a:cubicBezTo>
                                  <a:pt x="4914107" y="2892485"/>
                                  <a:pt x="4908518" y="2895679"/>
                                  <a:pt x="4901732" y="2892086"/>
                                </a:cubicBezTo>
                                <a:cubicBezTo>
                                  <a:pt x="4894946" y="2888493"/>
                                  <a:pt x="4894546" y="2882106"/>
                                  <a:pt x="4894546" y="2880509"/>
                                </a:cubicBezTo>
                                <a:cubicBezTo>
                                  <a:pt x="4894147" y="2880110"/>
                                  <a:pt x="4893748" y="2876916"/>
                                  <a:pt x="4890954" y="2875319"/>
                                </a:cubicBezTo>
                                <a:cubicBezTo>
                                  <a:pt x="4887760" y="2873723"/>
                                  <a:pt x="4885764" y="2874920"/>
                                  <a:pt x="4884966" y="2875319"/>
                                </a:cubicBezTo>
                                <a:lnTo>
                                  <a:pt x="4884567" y="2875319"/>
                                </a:lnTo>
                                <a:cubicBezTo>
                                  <a:pt x="4883369" y="2876118"/>
                                  <a:pt x="4878179" y="2879311"/>
                                  <a:pt x="4870994" y="2875719"/>
                                </a:cubicBezTo>
                                <a:cubicBezTo>
                                  <a:pt x="4863409" y="2871727"/>
                                  <a:pt x="4863808" y="2864541"/>
                                  <a:pt x="4863808" y="2863743"/>
                                </a:cubicBezTo>
                                <a:cubicBezTo>
                                  <a:pt x="4864207" y="2863743"/>
                                  <a:pt x="4863808" y="2860549"/>
                                  <a:pt x="4860615" y="2858952"/>
                                </a:cubicBezTo>
                                <a:cubicBezTo>
                                  <a:pt x="4857820" y="2857355"/>
                                  <a:pt x="4854227" y="2858952"/>
                                  <a:pt x="4853828" y="2859351"/>
                                </a:cubicBezTo>
                                <a:cubicBezTo>
                                  <a:pt x="4852631" y="2860150"/>
                                  <a:pt x="4847042" y="2863343"/>
                                  <a:pt x="4840256" y="2859751"/>
                                </a:cubicBezTo>
                                <a:lnTo>
                                  <a:pt x="4837860" y="2858154"/>
                                </a:lnTo>
                                <a:cubicBezTo>
                                  <a:pt x="4835864" y="2857355"/>
                                  <a:pt x="4835066" y="2854960"/>
                                  <a:pt x="4836264" y="2852964"/>
                                </a:cubicBezTo>
                                <a:cubicBezTo>
                                  <a:pt x="4837062" y="2850968"/>
                                  <a:pt x="4839457" y="2850170"/>
                                  <a:pt x="4841453" y="2851367"/>
                                </a:cubicBezTo>
                                <a:lnTo>
                                  <a:pt x="4843848" y="2852964"/>
                                </a:lnTo>
                                <a:cubicBezTo>
                                  <a:pt x="4847441" y="2854960"/>
                                  <a:pt x="4850236" y="2852964"/>
                                  <a:pt x="4850236" y="2852964"/>
                                </a:cubicBezTo>
                                <a:lnTo>
                                  <a:pt x="4850635" y="2852964"/>
                                </a:lnTo>
                                <a:cubicBezTo>
                                  <a:pt x="4850834" y="2852764"/>
                                  <a:pt x="4852630" y="2851667"/>
                                  <a:pt x="4855225" y="2851068"/>
                                </a:cubicBezTo>
                                <a:close/>
                                <a:moveTo>
                                  <a:pt x="6132461" y="2845380"/>
                                </a:moveTo>
                                <a:lnTo>
                                  <a:pt x="6149229" y="2850171"/>
                                </a:lnTo>
                                <a:cubicBezTo>
                                  <a:pt x="6150426" y="2850570"/>
                                  <a:pt x="6151225" y="2851768"/>
                                  <a:pt x="6150825" y="2852965"/>
                                </a:cubicBezTo>
                                <a:cubicBezTo>
                                  <a:pt x="6150825" y="2853764"/>
                                  <a:pt x="6150027" y="2854562"/>
                                  <a:pt x="6149229" y="2854562"/>
                                </a:cubicBezTo>
                                <a:lnTo>
                                  <a:pt x="6148430" y="2854562"/>
                                </a:lnTo>
                                <a:lnTo>
                                  <a:pt x="6131663" y="2849771"/>
                                </a:lnTo>
                                <a:cubicBezTo>
                                  <a:pt x="6130465" y="2849372"/>
                                  <a:pt x="6129667" y="2848174"/>
                                  <a:pt x="6129667" y="2846976"/>
                                </a:cubicBezTo>
                                <a:cubicBezTo>
                                  <a:pt x="6130066" y="2845779"/>
                                  <a:pt x="6131264" y="2844980"/>
                                  <a:pt x="6132461" y="2845380"/>
                                </a:cubicBezTo>
                                <a:close/>
                                <a:moveTo>
                                  <a:pt x="6220286" y="2834601"/>
                                </a:moveTo>
                                <a:cubicBezTo>
                                  <a:pt x="6221085" y="2834202"/>
                                  <a:pt x="6222681" y="2834202"/>
                                  <a:pt x="6223081" y="2835400"/>
                                </a:cubicBezTo>
                                <a:cubicBezTo>
                                  <a:pt x="6223480" y="2836198"/>
                                  <a:pt x="6223480" y="2837795"/>
                                  <a:pt x="6222282" y="2838194"/>
                                </a:cubicBezTo>
                                <a:lnTo>
                                  <a:pt x="6207112" y="2846978"/>
                                </a:lnTo>
                                <a:lnTo>
                                  <a:pt x="6206313" y="2847377"/>
                                </a:lnTo>
                                <a:cubicBezTo>
                                  <a:pt x="6205515" y="2847377"/>
                                  <a:pt x="6204716" y="2846978"/>
                                  <a:pt x="6204317" y="2846179"/>
                                </a:cubicBezTo>
                                <a:cubicBezTo>
                                  <a:pt x="6203519" y="2845381"/>
                                  <a:pt x="6203918" y="2844183"/>
                                  <a:pt x="6205116" y="2843385"/>
                                </a:cubicBezTo>
                                <a:close/>
                                <a:moveTo>
                                  <a:pt x="6141644" y="2829412"/>
                                </a:moveTo>
                                <a:lnTo>
                                  <a:pt x="6155617" y="2840191"/>
                                </a:lnTo>
                                <a:cubicBezTo>
                                  <a:pt x="6156415" y="2840590"/>
                                  <a:pt x="6156814" y="2842187"/>
                                  <a:pt x="6156016" y="2842986"/>
                                </a:cubicBezTo>
                                <a:cubicBezTo>
                                  <a:pt x="6155617" y="2843385"/>
                                  <a:pt x="6154818" y="2843784"/>
                                  <a:pt x="6154419" y="2843784"/>
                                </a:cubicBezTo>
                                <a:cubicBezTo>
                                  <a:pt x="6154020" y="2843784"/>
                                  <a:pt x="6153221" y="2843784"/>
                                  <a:pt x="6152822" y="2843385"/>
                                </a:cubicBezTo>
                                <a:lnTo>
                                  <a:pt x="6139248" y="2832606"/>
                                </a:lnTo>
                                <a:cubicBezTo>
                                  <a:pt x="6138450" y="2832206"/>
                                  <a:pt x="6138051" y="2830610"/>
                                  <a:pt x="6138849" y="2829811"/>
                                </a:cubicBezTo>
                                <a:cubicBezTo>
                                  <a:pt x="6139248" y="2829013"/>
                                  <a:pt x="6140845" y="2828614"/>
                                  <a:pt x="6141644" y="2829412"/>
                                </a:cubicBezTo>
                                <a:close/>
                                <a:moveTo>
                                  <a:pt x="6210306" y="2820629"/>
                                </a:moveTo>
                                <a:cubicBezTo>
                                  <a:pt x="6211105" y="2821028"/>
                                  <a:pt x="6211504" y="2822625"/>
                                  <a:pt x="6210705" y="2823423"/>
                                </a:cubicBezTo>
                                <a:lnTo>
                                  <a:pt x="6199927" y="2837396"/>
                                </a:lnTo>
                                <a:cubicBezTo>
                                  <a:pt x="6199528" y="2837796"/>
                                  <a:pt x="6198729" y="2838195"/>
                                  <a:pt x="6198329" y="2838195"/>
                                </a:cubicBezTo>
                                <a:cubicBezTo>
                                  <a:pt x="6197930" y="2838195"/>
                                  <a:pt x="6197132" y="2838195"/>
                                  <a:pt x="6196732" y="2837796"/>
                                </a:cubicBezTo>
                                <a:cubicBezTo>
                                  <a:pt x="6195934" y="2836997"/>
                                  <a:pt x="6195535" y="2835400"/>
                                  <a:pt x="6196732" y="2835001"/>
                                </a:cubicBezTo>
                                <a:lnTo>
                                  <a:pt x="6207512" y="2821028"/>
                                </a:lnTo>
                                <a:cubicBezTo>
                                  <a:pt x="6207911" y="2820230"/>
                                  <a:pt x="6209508" y="2819831"/>
                                  <a:pt x="6210306" y="2820629"/>
                                </a:cubicBezTo>
                                <a:close/>
                                <a:moveTo>
                                  <a:pt x="6154018" y="2816637"/>
                                </a:moveTo>
                                <a:cubicBezTo>
                                  <a:pt x="6154817" y="2816238"/>
                                  <a:pt x="6156414" y="2816238"/>
                                  <a:pt x="6156813" y="2817436"/>
                                </a:cubicBezTo>
                                <a:lnTo>
                                  <a:pt x="6165596" y="2832606"/>
                                </a:lnTo>
                                <a:cubicBezTo>
                                  <a:pt x="6165995" y="2833405"/>
                                  <a:pt x="6165995" y="2835002"/>
                                  <a:pt x="6164797" y="2835401"/>
                                </a:cubicBezTo>
                                <a:lnTo>
                                  <a:pt x="6163999" y="2835800"/>
                                </a:lnTo>
                                <a:cubicBezTo>
                                  <a:pt x="6163201" y="2835800"/>
                                  <a:pt x="6162402" y="2835401"/>
                                  <a:pt x="6162003" y="2834602"/>
                                </a:cubicBezTo>
                                <a:lnTo>
                                  <a:pt x="6153220" y="2819432"/>
                                </a:lnTo>
                                <a:cubicBezTo>
                                  <a:pt x="6152820" y="2818633"/>
                                  <a:pt x="6152820" y="2817037"/>
                                  <a:pt x="6154018" y="2816637"/>
                                </a:cubicBezTo>
                                <a:close/>
                                <a:moveTo>
                                  <a:pt x="6192342" y="2811448"/>
                                </a:moveTo>
                                <a:cubicBezTo>
                                  <a:pt x="6193540" y="2811847"/>
                                  <a:pt x="6194339" y="2813044"/>
                                  <a:pt x="6193940" y="2814242"/>
                                </a:cubicBezTo>
                                <a:lnTo>
                                  <a:pt x="6189148" y="2831009"/>
                                </a:lnTo>
                                <a:cubicBezTo>
                                  <a:pt x="6189148" y="2831808"/>
                                  <a:pt x="6188350" y="2832606"/>
                                  <a:pt x="6187551" y="2832606"/>
                                </a:cubicBezTo>
                                <a:lnTo>
                                  <a:pt x="6186753" y="2832606"/>
                                </a:lnTo>
                                <a:cubicBezTo>
                                  <a:pt x="6185555" y="2832207"/>
                                  <a:pt x="6185155" y="2831009"/>
                                  <a:pt x="6184756" y="2829812"/>
                                </a:cubicBezTo>
                                <a:lnTo>
                                  <a:pt x="6189547" y="2813044"/>
                                </a:lnTo>
                                <a:cubicBezTo>
                                  <a:pt x="6189947" y="2811847"/>
                                  <a:pt x="6191144" y="2811048"/>
                                  <a:pt x="6192342" y="2811448"/>
                                </a:cubicBezTo>
                                <a:close/>
                                <a:moveTo>
                                  <a:pt x="6172382" y="2809851"/>
                                </a:moveTo>
                                <a:cubicBezTo>
                                  <a:pt x="6173580" y="2809851"/>
                                  <a:pt x="6174777" y="2810649"/>
                                  <a:pt x="6174777" y="2811847"/>
                                </a:cubicBezTo>
                                <a:lnTo>
                                  <a:pt x="6177172" y="2829412"/>
                                </a:lnTo>
                                <a:cubicBezTo>
                                  <a:pt x="6177172" y="2830610"/>
                                  <a:pt x="6176374" y="2831808"/>
                                  <a:pt x="6175176" y="2831808"/>
                                </a:cubicBezTo>
                                <a:cubicBezTo>
                                  <a:pt x="6173979" y="2831808"/>
                                  <a:pt x="6173180" y="2831009"/>
                                  <a:pt x="6172781" y="2829812"/>
                                </a:cubicBezTo>
                                <a:lnTo>
                                  <a:pt x="6170385" y="2812246"/>
                                </a:lnTo>
                                <a:cubicBezTo>
                                  <a:pt x="6170385" y="2811048"/>
                                  <a:pt x="6171184" y="2809851"/>
                                  <a:pt x="6172382" y="2809851"/>
                                </a:cubicBezTo>
                                <a:close/>
                                <a:moveTo>
                                  <a:pt x="5216750" y="2785250"/>
                                </a:moveTo>
                                <a:cubicBezTo>
                                  <a:pt x="5224485" y="2787196"/>
                                  <a:pt x="5231471" y="2792086"/>
                                  <a:pt x="5235862" y="2799471"/>
                                </a:cubicBezTo>
                                <a:lnTo>
                                  <a:pt x="5230273" y="2803064"/>
                                </a:lnTo>
                                <a:cubicBezTo>
                                  <a:pt x="5222688" y="2791487"/>
                                  <a:pt x="5207518" y="2787895"/>
                                  <a:pt x="5195941" y="2795080"/>
                                </a:cubicBezTo>
                                <a:cubicBezTo>
                                  <a:pt x="5184364" y="2802266"/>
                                  <a:pt x="5181171" y="2817435"/>
                                  <a:pt x="5188755" y="2829013"/>
                                </a:cubicBezTo>
                                <a:lnTo>
                                  <a:pt x="5183167" y="2832606"/>
                                </a:lnTo>
                                <a:cubicBezTo>
                                  <a:pt x="5182767" y="2832207"/>
                                  <a:pt x="5182767" y="2831808"/>
                                  <a:pt x="5182368" y="2831408"/>
                                </a:cubicBezTo>
                                <a:cubicBezTo>
                                  <a:pt x="5173586" y="2816637"/>
                                  <a:pt x="5178376" y="2797475"/>
                                  <a:pt x="5193147" y="2788693"/>
                                </a:cubicBezTo>
                                <a:cubicBezTo>
                                  <a:pt x="5200532" y="2784302"/>
                                  <a:pt x="5209015" y="2783304"/>
                                  <a:pt x="5216750" y="2785250"/>
                                </a:cubicBezTo>
                                <a:close/>
                                <a:moveTo>
                                  <a:pt x="711773" y="2753564"/>
                                </a:moveTo>
                                <a:cubicBezTo>
                                  <a:pt x="714168" y="2753165"/>
                                  <a:pt x="716164" y="2754761"/>
                                  <a:pt x="716563" y="2757157"/>
                                </a:cubicBezTo>
                                <a:lnTo>
                                  <a:pt x="720156" y="2781508"/>
                                </a:lnTo>
                                <a:lnTo>
                                  <a:pt x="744507" y="2777915"/>
                                </a:lnTo>
                                <a:cubicBezTo>
                                  <a:pt x="746902" y="2777516"/>
                                  <a:pt x="748898" y="2779113"/>
                                  <a:pt x="749298" y="2781508"/>
                                </a:cubicBezTo>
                                <a:cubicBezTo>
                                  <a:pt x="749697" y="2783903"/>
                                  <a:pt x="748100" y="2785899"/>
                                  <a:pt x="745705" y="2786298"/>
                                </a:cubicBezTo>
                                <a:lnTo>
                                  <a:pt x="721354" y="2789891"/>
                                </a:lnTo>
                                <a:lnTo>
                                  <a:pt x="724946" y="2814243"/>
                                </a:lnTo>
                                <a:cubicBezTo>
                                  <a:pt x="725346" y="2816638"/>
                                  <a:pt x="723749" y="2818634"/>
                                  <a:pt x="721354" y="2819034"/>
                                </a:cubicBezTo>
                                <a:cubicBezTo>
                                  <a:pt x="718958" y="2819433"/>
                                  <a:pt x="716962" y="2817836"/>
                                  <a:pt x="716563" y="2815441"/>
                                </a:cubicBezTo>
                                <a:lnTo>
                                  <a:pt x="712970" y="2791089"/>
                                </a:lnTo>
                                <a:lnTo>
                                  <a:pt x="688619" y="2794681"/>
                                </a:lnTo>
                                <a:cubicBezTo>
                                  <a:pt x="686224" y="2795081"/>
                                  <a:pt x="684228" y="2793484"/>
                                  <a:pt x="683829" y="2791089"/>
                                </a:cubicBezTo>
                                <a:cubicBezTo>
                                  <a:pt x="683430" y="2788693"/>
                                  <a:pt x="685027" y="2786697"/>
                                  <a:pt x="687422" y="2786298"/>
                                </a:cubicBezTo>
                                <a:lnTo>
                                  <a:pt x="711773" y="2782705"/>
                                </a:lnTo>
                                <a:lnTo>
                                  <a:pt x="708180" y="2758354"/>
                                </a:lnTo>
                                <a:cubicBezTo>
                                  <a:pt x="707781" y="2755959"/>
                                  <a:pt x="709378" y="2753963"/>
                                  <a:pt x="711773" y="2753564"/>
                                </a:cubicBezTo>
                                <a:close/>
                                <a:moveTo>
                                  <a:pt x="3284640" y="2751968"/>
                                </a:moveTo>
                                <a:cubicBezTo>
                                  <a:pt x="3285835" y="2751968"/>
                                  <a:pt x="3287030" y="2752766"/>
                                  <a:pt x="3287030" y="2753964"/>
                                </a:cubicBezTo>
                                <a:lnTo>
                                  <a:pt x="3289424" y="2771529"/>
                                </a:lnTo>
                                <a:cubicBezTo>
                                  <a:pt x="3289424" y="2772727"/>
                                  <a:pt x="3288627" y="2773925"/>
                                  <a:pt x="3287429" y="2773925"/>
                                </a:cubicBezTo>
                                <a:cubicBezTo>
                                  <a:pt x="3286235" y="2773925"/>
                                  <a:pt x="3285039" y="2773126"/>
                                  <a:pt x="3285039" y="2771929"/>
                                </a:cubicBezTo>
                                <a:lnTo>
                                  <a:pt x="3282642" y="2754363"/>
                                </a:lnTo>
                                <a:cubicBezTo>
                                  <a:pt x="3282642" y="2753165"/>
                                  <a:pt x="3283439" y="2751968"/>
                                  <a:pt x="3284640" y="2751968"/>
                                </a:cubicBezTo>
                                <a:close/>
                                <a:moveTo>
                                  <a:pt x="3273060" y="2751169"/>
                                </a:moveTo>
                                <a:cubicBezTo>
                                  <a:pt x="3274257" y="2751568"/>
                                  <a:pt x="3275055" y="2752765"/>
                                  <a:pt x="3274257" y="2753963"/>
                                </a:cubicBezTo>
                                <a:lnTo>
                                  <a:pt x="3269466" y="2770730"/>
                                </a:lnTo>
                                <a:cubicBezTo>
                                  <a:pt x="3269466" y="2771529"/>
                                  <a:pt x="3268667" y="2772327"/>
                                  <a:pt x="3267871" y="2772327"/>
                                </a:cubicBezTo>
                                <a:lnTo>
                                  <a:pt x="3267069" y="2772327"/>
                                </a:lnTo>
                                <a:cubicBezTo>
                                  <a:pt x="3265871" y="2771928"/>
                                  <a:pt x="3265077" y="2770730"/>
                                  <a:pt x="3265475" y="2769533"/>
                                </a:cubicBezTo>
                                <a:lnTo>
                                  <a:pt x="3270263" y="2752765"/>
                                </a:lnTo>
                                <a:cubicBezTo>
                                  <a:pt x="3270661" y="2751568"/>
                                  <a:pt x="3271857" y="2750769"/>
                                  <a:pt x="3273060" y="2751169"/>
                                </a:cubicBezTo>
                                <a:close/>
                                <a:moveTo>
                                  <a:pt x="3295409" y="2748773"/>
                                </a:moveTo>
                                <a:cubicBezTo>
                                  <a:pt x="3296208" y="2748374"/>
                                  <a:pt x="3297808" y="2748374"/>
                                  <a:pt x="3298207" y="2749572"/>
                                </a:cubicBezTo>
                                <a:lnTo>
                                  <a:pt x="3306988" y="2764742"/>
                                </a:lnTo>
                                <a:cubicBezTo>
                                  <a:pt x="3307389" y="2765541"/>
                                  <a:pt x="3307389" y="2767138"/>
                                  <a:pt x="3306191" y="2767537"/>
                                </a:cubicBezTo>
                                <a:lnTo>
                                  <a:pt x="3305394" y="2767936"/>
                                </a:lnTo>
                                <a:cubicBezTo>
                                  <a:pt x="3304598" y="2767936"/>
                                  <a:pt x="3303800" y="2767537"/>
                                  <a:pt x="3303395" y="2766738"/>
                                </a:cubicBezTo>
                                <a:lnTo>
                                  <a:pt x="3294615" y="2751568"/>
                                </a:lnTo>
                                <a:cubicBezTo>
                                  <a:pt x="3294214" y="2750769"/>
                                  <a:pt x="3294214" y="2749173"/>
                                  <a:pt x="3295409" y="2748773"/>
                                </a:cubicBezTo>
                                <a:close/>
                                <a:moveTo>
                                  <a:pt x="3263080" y="2746378"/>
                                </a:moveTo>
                                <a:cubicBezTo>
                                  <a:pt x="3264281" y="2747176"/>
                                  <a:pt x="3264281" y="2748374"/>
                                  <a:pt x="3263881" y="2749172"/>
                                </a:cubicBezTo>
                                <a:lnTo>
                                  <a:pt x="3253107" y="2763145"/>
                                </a:lnTo>
                                <a:cubicBezTo>
                                  <a:pt x="3252706" y="2763544"/>
                                  <a:pt x="3251906" y="2763944"/>
                                  <a:pt x="3251509" y="2763944"/>
                                </a:cubicBezTo>
                                <a:cubicBezTo>
                                  <a:pt x="3251106" y="2763944"/>
                                  <a:pt x="3250309" y="2763944"/>
                                  <a:pt x="3249911" y="2763544"/>
                                </a:cubicBezTo>
                                <a:cubicBezTo>
                                  <a:pt x="3249112" y="2763145"/>
                                  <a:pt x="3248710" y="2761548"/>
                                  <a:pt x="3249512" y="2760750"/>
                                </a:cubicBezTo>
                                <a:lnTo>
                                  <a:pt x="3260291" y="2746777"/>
                                </a:lnTo>
                                <a:cubicBezTo>
                                  <a:pt x="3260691" y="2745979"/>
                                  <a:pt x="3262284" y="2745580"/>
                                  <a:pt x="3263080" y="2746378"/>
                                </a:cubicBezTo>
                                <a:close/>
                                <a:moveTo>
                                  <a:pt x="1940312" y="2746079"/>
                                </a:moveTo>
                                <a:cubicBezTo>
                                  <a:pt x="1942906" y="2745480"/>
                                  <a:pt x="1946300" y="2745380"/>
                                  <a:pt x="1949693" y="2747177"/>
                                </a:cubicBezTo>
                                <a:cubicBezTo>
                                  <a:pt x="1957277" y="2751169"/>
                                  <a:pt x="1956879" y="2758753"/>
                                  <a:pt x="1956879" y="2759153"/>
                                </a:cubicBezTo>
                                <a:cubicBezTo>
                                  <a:pt x="1956879" y="2759153"/>
                                  <a:pt x="1956879" y="2761947"/>
                                  <a:pt x="1960472" y="2763943"/>
                                </a:cubicBezTo>
                                <a:cubicBezTo>
                                  <a:pt x="1964065" y="2765540"/>
                                  <a:pt x="1966460" y="2763943"/>
                                  <a:pt x="1966460" y="2763943"/>
                                </a:cubicBezTo>
                                <a:lnTo>
                                  <a:pt x="1966859" y="2763943"/>
                                </a:lnTo>
                                <a:lnTo>
                                  <a:pt x="1967258" y="2763544"/>
                                </a:lnTo>
                                <a:cubicBezTo>
                                  <a:pt x="1969254" y="2762346"/>
                                  <a:pt x="1974045" y="2759951"/>
                                  <a:pt x="1980433" y="2763145"/>
                                </a:cubicBezTo>
                                <a:cubicBezTo>
                                  <a:pt x="1987218" y="2766737"/>
                                  <a:pt x="1987617" y="2774322"/>
                                  <a:pt x="1987617" y="2774721"/>
                                </a:cubicBezTo>
                                <a:lnTo>
                                  <a:pt x="1987617" y="2775121"/>
                                </a:lnTo>
                                <a:cubicBezTo>
                                  <a:pt x="1987617" y="2775121"/>
                                  <a:pt x="1987617" y="2777915"/>
                                  <a:pt x="1991211" y="2779911"/>
                                </a:cubicBezTo>
                                <a:cubicBezTo>
                                  <a:pt x="1994804" y="2781907"/>
                                  <a:pt x="1997597" y="2779911"/>
                                  <a:pt x="1997597" y="2779911"/>
                                </a:cubicBezTo>
                                <a:lnTo>
                                  <a:pt x="1997998" y="2779911"/>
                                </a:lnTo>
                                <a:cubicBezTo>
                                  <a:pt x="1998397" y="2779512"/>
                                  <a:pt x="2005582" y="2775520"/>
                                  <a:pt x="2011970" y="2779113"/>
                                </a:cubicBezTo>
                                <a:cubicBezTo>
                                  <a:pt x="2019554" y="2783105"/>
                                  <a:pt x="2019155" y="2790690"/>
                                  <a:pt x="2019155" y="2791090"/>
                                </a:cubicBezTo>
                                <a:cubicBezTo>
                                  <a:pt x="2019155" y="2791090"/>
                                  <a:pt x="2019155" y="2793884"/>
                                  <a:pt x="2022748" y="2795880"/>
                                </a:cubicBezTo>
                                <a:cubicBezTo>
                                  <a:pt x="2023946" y="2796279"/>
                                  <a:pt x="2024744" y="2796678"/>
                                  <a:pt x="2025943" y="2796678"/>
                                </a:cubicBezTo>
                                <a:lnTo>
                                  <a:pt x="2030334" y="2797078"/>
                                </a:lnTo>
                                <a:cubicBezTo>
                                  <a:pt x="2032329" y="2797078"/>
                                  <a:pt x="2033926" y="2799074"/>
                                  <a:pt x="2033926" y="2801070"/>
                                </a:cubicBezTo>
                                <a:cubicBezTo>
                                  <a:pt x="2033526" y="2803066"/>
                                  <a:pt x="2031930" y="2804662"/>
                                  <a:pt x="2028337" y="2805062"/>
                                </a:cubicBezTo>
                                <a:lnTo>
                                  <a:pt x="2022349" y="2804662"/>
                                </a:lnTo>
                                <a:cubicBezTo>
                                  <a:pt x="2020753" y="2804263"/>
                                  <a:pt x="2019155" y="2803864"/>
                                  <a:pt x="2017558" y="2803066"/>
                                </a:cubicBezTo>
                                <a:cubicBezTo>
                                  <a:pt x="2009974" y="2799074"/>
                                  <a:pt x="2010373" y="2791489"/>
                                  <a:pt x="2010373" y="2791090"/>
                                </a:cubicBezTo>
                                <a:cubicBezTo>
                                  <a:pt x="2010373" y="2791090"/>
                                  <a:pt x="2010772" y="2788294"/>
                                  <a:pt x="2007179" y="2786298"/>
                                </a:cubicBezTo>
                                <a:cubicBezTo>
                                  <a:pt x="2004385" y="2784701"/>
                                  <a:pt x="2000792" y="2786298"/>
                                  <a:pt x="2000393" y="2786697"/>
                                </a:cubicBezTo>
                                <a:cubicBezTo>
                                  <a:pt x="1999195" y="2787496"/>
                                  <a:pt x="1993606" y="2790690"/>
                                  <a:pt x="1986819" y="2787097"/>
                                </a:cubicBezTo>
                                <a:cubicBezTo>
                                  <a:pt x="1980033" y="2783504"/>
                                  <a:pt x="1979633" y="2777117"/>
                                  <a:pt x="1979633" y="2775520"/>
                                </a:cubicBezTo>
                                <a:cubicBezTo>
                                  <a:pt x="1979234" y="2775121"/>
                                  <a:pt x="1978835" y="2771927"/>
                                  <a:pt x="1976041" y="2770330"/>
                                </a:cubicBezTo>
                                <a:cubicBezTo>
                                  <a:pt x="1972847" y="2768733"/>
                                  <a:pt x="1970851" y="2769931"/>
                                  <a:pt x="1970053" y="2770330"/>
                                </a:cubicBezTo>
                                <a:lnTo>
                                  <a:pt x="1969653" y="2770330"/>
                                </a:lnTo>
                                <a:cubicBezTo>
                                  <a:pt x="1968456" y="2771129"/>
                                  <a:pt x="1963266" y="2774322"/>
                                  <a:pt x="1956080" y="2770729"/>
                                </a:cubicBezTo>
                                <a:cubicBezTo>
                                  <a:pt x="1948495" y="2766737"/>
                                  <a:pt x="1948894" y="2759552"/>
                                  <a:pt x="1948894" y="2758753"/>
                                </a:cubicBezTo>
                                <a:cubicBezTo>
                                  <a:pt x="1949294" y="2758753"/>
                                  <a:pt x="1948894" y="2755560"/>
                                  <a:pt x="1945701" y="2753963"/>
                                </a:cubicBezTo>
                                <a:cubicBezTo>
                                  <a:pt x="1942906" y="2752366"/>
                                  <a:pt x="1939313" y="2753963"/>
                                  <a:pt x="1938914" y="2754362"/>
                                </a:cubicBezTo>
                                <a:cubicBezTo>
                                  <a:pt x="1937717" y="2755161"/>
                                  <a:pt x="1932128" y="2758354"/>
                                  <a:pt x="1925341" y="2754761"/>
                                </a:cubicBezTo>
                                <a:lnTo>
                                  <a:pt x="1922946" y="2753165"/>
                                </a:lnTo>
                                <a:cubicBezTo>
                                  <a:pt x="1920950" y="2752366"/>
                                  <a:pt x="1920152" y="2749971"/>
                                  <a:pt x="1921350" y="2747975"/>
                                </a:cubicBezTo>
                                <a:cubicBezTo>
                                  <a:pt x="1922148" y="2745979"/>
                                  <a:pt x="1924543" y="2745181"/>
                                  <a:pt x="1926539" y="2746378"/>
                                </a:cubicBezTo>
                                <a:lnTo>
                                  <a:pt x="1928934" y="2747975"/>
                                </a:lnTo>
                                <a:cubicBezTo>
                                  <a:pt x="1932527" y="2749971"/>
                                  <a:pt x="1935321" y="2747975"/>
                                  <a:pt x="1935321" y="2747975"/>
                                </a:cubicBezTo>
                                <a:lnTo>
                                  <a:pt x="1935721" y="2747975"/>
                                </a:lnTo>
                                <a:cubicBezTo>
                                  <a:pt x="1935921" y="2747775"/>
                                  <a:pt x="1937717" y="2746677"/>
                                  <a:pt x="1940312" y="2746079"/>
                                </a:cubicBezTo>
                                <a:close/>
                                <a:moveTo>
                                  <a:pt x="6491741" y="2743984"/>
                                </a:moveTo>
                                <a:cubicBezTo>
                                  <a:pt x="6492939" y="2743584"/>
                                  <a:pt x="6494137" y="2744383"/>
                                  <a:pt x="6494536" y="2745580"/>
                                </a:cubicBezTo>
                                <a:cubicBezTo>
                                  <a:pt x="6496133" y="2753165"/>
                                  <a:pt x="6504117" y="2758355"/>
                                  <a:pt x="6512100" y="2756359"/>
                                </a:cubicBezTo>
                                <a:cubicBezTo>
                                  <a:pt x="6513298" y="2755960"/>
                                  <a:pt x="6514496" y="2756758"/>
                                  <a:pt x="6515294" y="2757956"/>
                                </a:cubicBezTo>
                                <a:cubicBezTo>
                                  <a:pt x="6515693" y="2759153"/>
                                  <a:pt x="6514895" y="2760351"/>
                                  <a:pt x="6514096" y="2760750"/>
                                </a:cubicBezTo>
                                <a:lnTo>
                                  <a:pt x="6513697" y="2760750"/>
                                </a:lnTo>
                                <a:cubicBezTo>
                                  <a:pt x="6509306" y="2761948"/>
                                  <a:pt x="6504915" y="2761548"/>
                                  <a:pt x="6500923" y="2759552"/>
                                </a:cubicBezTo>
                                <a:cubicBezTo>
                                  <a:pt x="6495733" y="2773924"/>
                                  <a:pt x="6485753" y="2785101"/>
                                  <a:pt x="6472181" y="2791889"/>
                                </a:cubicBezTo>
                                <a:cubicBezTo>
                                  <a:pt x="6458608" y="2798675"/>
                                  <a:pt x="6443438" y="2799873"/>
                                  <a:pt x="6429066" y="2795082"/>
                                </a:cubicBezTo>
                                <a:cubicBezTo>
                                  <a:pt x="6428268" y="2799473"/>
                                  <a:pt x="6425873" y="2803465"/>
                                  <a:pt x="6422280" y="2806260"/>
                                </a:cubicBezTo>
                                <a:lnTo>
                                  <a:pt x="6421881" y="2806659"/>
                                </a:lnTo>
                                <a:cubicBezTo>
                                  <a:pt x="6421082" y="2807058"/>
                                  <a:pt x="6419885" y="2806659"/>
                                  <a:pt x="6419086" y="2805861"/>
                                </a:cubicBezTo>
                                <a:cubicBezTo>
                                  <a:pt x="6418288" y="2805062"/>
                                  <a:pt x="6418288" y="2803465"/>
                                  <a:pt x="6419486" y="2802667"/>
                                </a:cubicBezTo>
                                <a:cubicBezTo>
                                  <a:pt x="6425474" y="2797477"/>
                                  <a:pt x="6426671" y="2788295"/>
                                  <a:pt x="6421482" y="2781908"/>
                                </a:cubicBezTo>
                                <a:cubicBezTo>
                                  <a:pt x="6420683" y="2781109"/>
                                  <a:pt x="6420683" y="2779512"/>
                                  <a:pt x="6421881" y="2778714"/>
                                </a:cubicBezTo>
                                <a:cubicBezTo>
                                  <a:pt x="6422679" y="2777916"/>
                                  <a:pt x="6424276" y="2777916"/>
                                  <a:pt x="6425074" y="2779113"/>
                                </a:cubicBezTo>
                                <a:cubicBezTo>
                                  <a:pt x="6427869" y="2782706"/>
                                  <a:pt x="6429466" y="2786698"/>
                                  <a:pt x="6429466" y="2790691"/>
                                </a:cubicBezTo>
                                <a:lnTo>
                                  <a:pt x="6429865" y="2790691"/>
                                </a:lnTo>
                                <a:cubicBezTo>
                                  <a:pt x="6443438" y="2795082"/>
                                  <a:pt x="6457410" y="2794284"/>
                                  <a:pt x="6470185" y="2787896"/>
                                </a:cubicBezTo>
                                <a:cubicBezTo>
                                  <a:pt x="6482560" y="2781508"/>
                                  <a:pt x="6492141" y="2770730"/>
                                  <a:pt x="6496532" y="2757556"/>
                                </a:cubicBezTo>
                                <a:lnTo>
                                  <a:pt x="6496532" y="2757157"/>
                                </a:lnTo>
                                <a:cubicBezTo>
                                  <a:pt x="6493338" y="2754762"/>
                                  <a:pt x="6491342" y="2751169"/>
                                  <a:pt x="6490145" y="2746778"/>
                                </a:cubicBezTo>
                                <a:cubicBezTo>
                                  <a:pt x="6489745" y="2745580"/>
                                  <a:pt x="6490544" y="2744383"/>
                                  <a:pt x="6491741" y="2743984"/>
                                </a:cubicBezTo>
                                <a:close/>
                                <a:moveTo>
                                  <a:pt x="3306988" y="2740790"/>
                                </a:moveTo>
                                <a:lnTo>
                                  <a:pt x="3321359" y="2751569"/>
                                </a:lnTo>
                                <a:cubicBezTo>
                                  <a:pt x="3322162" y="2751969"/>
                                  <a:pt x="3322556" y="2753565"/>
                                  <a:pt x="3321752" y="2754364"/>
                                </a:cubicBezTo>
                                <a:cubicBezTo>
                                  <a:pt x="3321359" y="2754763"/>
                                  <a:pt x="3320560" y="2755162"/>
                                  <a:pt x="3320162" y="2755162"/>
                                </a:cubicBezTo>
                                <a:cubicBezTo>
                                  <a:pt x="3319765" y="2755162"/>
                                  <a:pt x="3318963" y="2755162"/>
                                  <a:pt x="3318565" y="2754763"/>
                                </a:cubicBezTo>
                                <a:lnTo>
                                  <a:pt x="3304598" y="2743984"/>
                                </a:lnTo>
                                <a:cubicBezTo>
                                  <a:pt x="3303800" y="2743584"/>
                                  <a:pt x="3303394" y="2741988"/>
                                  <a:pt x="3304193" y="2741189"/>
                                </a:cubicBezTo>
                                <a:cubicBezTo>
                                  <a:pt x="3304598" y="2740391"/>
                                  <a:pt x="3306191" y="2739992"/>
                                  <a:pt x="3306988" y="2740790"/>
                                </a:cubicBezTo>
                                <a:close/>
                                <a:moveTo>
                                  <a:pt x="3252706" y="2736797"/>
                                </a:moveTo>
                                <a:cubicBezTo>
                                  <a:pt x="3253505" y="2736398"/>
                                  <a:pt x="3255101" y="2736398"/>
                                  <a:pt x="3255500" y="2737596"/>
                                </a:cubicBezTo>
                                <a:cubicBezTo>
                                  <a:pt x="3256298" y="2738394"/>
                                  <a:pt x="3255900" y="2739991"/>
                                  <a:pt x="3254702" y="2740390"/>
                                </a:cubicBezTo>
                                <a:lnTo>
                                  <a:pt x="3239525" y="2749174"/>
                                </a:lnTo>
                                <a:lnTo>
                                  <a:pt x="3238729" y="2749573"/>
                                </a:lnTo>
                                <a:cubicBezTo>
                                  <a:pt x="3237929" y="2749573"/>
                                  <a:pt x="3237134" y="2749174"/>
                                  <a:pt x="3236735" y="2748375"/>
                                </a:cubicBezTo>
                                <a:cubicBezTo>
                                  <a:pt x="3236336" y="2747577"/>
                                  <a:pt x="3236336" y="2745980"/>
                                  <a:pt x="3237533" y="2745581"/>
                                </a:cubicBezTo>
                                <a:close/>
                                <a:moveTo>
                                  <a:pt x="3311778" y="2729612"/>
                                </a:moveTo>
                                <a:lnTo>
                                  <a:pt x="3328546" y="2734403"/>
                                </a:lnTo>
                                <a:cubicBezTo>
                                  <a:pt x="3329745" y="2734802"/>
                                  <a:pt x="3330145" y="2736000"/>
                                  <a:pt x="3329745" y="2737197"/>
                                </a:cubicBezTo>
                                <a:cubicBezTo>
                                  <a:pt x="3329745" y="2737996"/>
                                  <a:pt x="3328948" y="2738794"/>
                                  <a:pt x="3328148" y="2738794"/>
                                </a:cubicBezTo>
                                <a:lnTo>
                                  <a:pt x="3327349" y="2738794"/>
                                </a:lnTo>
                                <a:lnTo>
                                  <a:pt x="3310580" y="2734003"/>
                                </a:lnTo>
                                <a:cubicBezTo>
                                  <a:pt x="3309385" y="2733604"/>
                                  <a:pt x="3308587" y="2732406"/>
                                  <a:pt x="3308984" y="2731208"/>
                                </a:cubicBezTo>
                                <a:cubicBezTo>
                                  <a:pt x="3309385" y="2730011"/>
                                  <a:pt x="3310580" y="2729212"/>
                                  <a:pt x="3311778" y="2729612"/>
                                </a:cubicBezTo>
                                <a:close/>
                                <a:moveTo>
                                  <a:pt x="3249911" y="2725221"/>
                                </a:moveTo>
                                <a:cubicBezTo>
                                  <a:pt x="3251106" y="2725221"/>
                                  <a:pt x="3252307" y="2726019"/>
                                  <a:pt x="3252307" y="2727217"/>
                                </a:cubicBezTo>
                                <a:cubicBezTo>
                                  <a:pt x="3252307" y="2728414"/>
                                  <a:pt x="3251509" y="2729213"/>
                                  <a:pt x="3250309" y="2729612"/>
                                </a:cubicBezTo>
                                <a:lnTo>
                                  <a:pt x="3232745" y="2732008"/>
                                </a:lnTo>
                                <a:cubicBezTo>
                                  <a:pt x="3231546" y="2732008"/>
                                  <a:pt x="3230354" y="2731210"/>
                                  <a:pt x="3230354" y="2730012"/>
                                </a:cubicBezTo>
                                <a:cubicBezTo>
                                  <a:pt x="3230354" y="2728813"/>
                                  <a:pt x="3231149" y="2727616"/>
                                  <a:pt x="3232348" y="2727616"/>
                                </a:cubicBezTo>
                                <a:close/>
                                <a:moveTo>
                                  <a:pt x="3328948" y="2714842"/>
                                </a:moveTo>
                                <a:cubicBezTo>
                                  <a:pt x="3330145" y="2714842"/>
                                  <a:pt x="3331342" y="2715640"/>
                                  <a:pt x="3331342" y="2716838"/>
                                </a:cubicBezTo>
                                <a:cubicBezTo>
                                  <a:pt x="3331342" y="2718036"/>
                                  <a:pt x="3330543" y="2719233"/>
                                  <a:pt x="3329348" y="2719233"/>
                                </a:cubicBezTo>
                                <a:lnTo>
                                  <a:pt x="3311778" y="2721629"/>
                                </a:lnTo>
                                <a:cubicBezTo>
                                  <a:pt x="3310584" y="2721629"/>
                                  <a:pt x="3309385" y="2720831"/>
                                  <a:pt x="3309385" y="2719633"/>
                                </a:cubicBezTo>
                                <a:cubicBezTo>
                                  <a:pt x="3309385" y="2718435"/>
                                  <a:pt x="3310184" y="2717237"/>
                                  <a:pt x="3311380" y="2717237"/>
                                </a:cubicBezTo>
                                <a:close/>
                                <a:moveTo>
                                  <a:pt x="1957078" y="2713744"/>
                                </a:moveTo>
                                <a:cubicBezTo>
                                  <a:pt x="1959673" y="2713145"/>
                                  <a:pt x="1963066" y="2713045"/>
                                  <a:pt x="1966460" y="2714842"/>
                                </a:cubicBezTo>
                                <a:cubicBezTo>
                                  <a:pt x="1974045" y="2718834"/>
                                  <a:pt x="1973645" y="2726418"/>
                                  <a:pt x="1973645" y="2726817"/>
                                </a:cubicBezTo>
                                <a:cubicBezTo>
                                  <a:pt x="1973645" y="2726817"/>
                                  <a:pt x="1973645" y="2729612"/>
                                  <a:pt x="1977238" y="2731608"/>
                                </a:cubicBezTo>
                                <a:cubicBezTo>
                                  <a:pt x="1980831" y="2733205"/>
                                  <a:pt x="1983226" y="2731608"/>
                                  <a:pt x="1983226" y="2731608"/>
                                </a:cubicBezTo>
                                <a:lnTo>
                                  <a:pt x="1983625" y="2731608"/>
                                </a:lnTo>
                                <a:lnTo>
                                  <a:pt x="1984024" y="2731209"/>
                                </a:lnTo>
                                <a:cubicBezTo>
                                  <a:pt x="1986020" y="2730011"/>
                                  <a:pt x="1990812" y="2727616"/>
                                  <a:pt x="1997198" y="2730809"/>
                                </a:cubicBezTo>
                                <a:cubicBezTo>
                                  <a:pt x="2003985" y="2734402"/>
                                  <a:pt x="2004385" y="2741987"/>
                                  <a:pt x="2004385" y="2742386"/>
                                </a:cubicBezTo>
                                <a:lnTo>
                                  <a:pt x="2004385" y="2742785"/>
                                </a:lnTo>
                                <a:cubicBezTo>
                                  <a:pt x="2004385" y="2742785"/>
                                  <a:pt x="2004385" y="2745580"/>
                                  <a:pt x="2007977" y="2747576"/>
                                </a:cubicBezTo>
                                <a:cubicBezTo>
                                  <a:pt x="2011570" y="2749572"/>
                                  <a:pt x="2014364" y="2747576"/>
                                  <a:pt x="2014364" y="2747576"/>
                                </a:cubicBezTo>
                                <a:lnTo>
                                  <a:pt x="2014764" y="2747576"/>
                                </a:lnTo>
                                <a:cubicBezTo>
                                  <a:pt x="2015163" y="2747177"/>
                                  <a:pt x="2022348" y="2743185"/>
                                  <a:pt x="2028736" y="2746777"/>
                                </a:cubicBezTo>
                                <a:cubicBezTo>
                                  <a:pt x="2036321" y="2750769"/>
                                  <a:pt x="2035922" y="2758355"/>
                                  <a:pt x="2035922" y="2758754"/>
                                </a:cubicBezTo>
                                <a:cubicBezTo>
                                  <a:pt x="2035922" y="2758754"/>
                                  <a:pt x="2035922" y="2761549"/>
                                  <a:pt x="2039515" y="2763545"/>
                                </a:cubicBezTo>
                                <a:cubicBezTo>
                                  <a:pt x="2040713" y="2763944"/>
                                  <a:pt x="2041511" y="2764343"/>
                                  <a:pt x="2042708" y="2764343"/>
                                </a:cubicBezTo>
                                <a:lnTo>
                                  <a:pt x="2047100" y="2764742"/>
                                </a:lnTo>
                                <a:cubicBezTo>
                                  <a:pt x="2049096" y="2764742"/>
                                  <a:pt x="2050692" y="2766738"/>
                                  <a:pt x="2050692" y="2768734"/>
                                </a:cubicBezTo>
                                <a:cubicBezTo>
                                  <a:pt x="2050692" y="2771130"/>
                                  <a:pt x="2049096" y="2772726"/>
                                  <a:pt x="2045104" y="2772726"/>
                                </a:cubicBezTo>
                                <a:lnTo>
                                  <a:pt x="2039116" y="2772327"/>
                                </a:lnTo>
                                <a:cubicBezTo>
                                  <a:pt x="2037519" y="2771928"/>
                                  <a:pt x="2035922" y="2771529"/>
                                  <a:pt x="2034325" y="2770730"/>
                                </a:cubicBezTo>
                                <a:cubicBezTo>
                                  <a:pt x="2026740" y="2766738"/>
                                  <a:pt x="2027139" y="2759154"/>
                                  <a:pt x="2027139" y="2758754"/>
                                </a:cubicBezTo>
                                <a:cubicBezTo>
                                  <a:pt x="2027139" y="2758754"/>
                                  <a:pt x="2027538" y="2755959"/>
                                  <a:pt x="2023945" y="2753963"/>
                                </a:cubicBezTo>
                                <a:cubicBezTo>
                                  <a:pt x="2021151" y="2752366"/>
                                  <a:pt x="2017558" y="2753963"/>
                                  <a:pt x="2017159" y="2754362"/>
                                </a:cubicBezTo>
                                <a:cubicBezTo>
                                  <a:pt x="2015961" y="2755161"/>
                                  <a:pt x="2010372" y="2758355"/>
                                  <a:pt x="2003586" y="2754761"/>
                                </a:cubicBezTo>
                                <a:cubicBezTo>
                                  <a:pt x="1996800" y="2751169"/>
                                  <a:pt x="1996401" y="2744781"/>
                                  <a:pt x="1996401" y="2743185"/>
                                </a:cubicBezTo>
                                <a:cubicBezTo>
                                  <a:pt x="1996000" y="2742785"/>
                                  <a:pt x="1995602" y="2739592"/>
                                  <a:pt x="1992807" y="2737995"/>
                                </a:cubicBezTo>
                                <a:cubicBezTo>
                                  <a:pt x="1989613" y="2736398"/>
                                  <a:pt x="1987617" y="2737596"/>
                                  <a:pt x="1986819" y="2737995"/>
                                </a:cubicBezTo>
                                <a:lnTo>
                                  <a:pt x="1986420" y="2737995"/>
                                </a:lnTo>
                                <a:cubicBezTo>
                                  <a:pt x="1985223" y="2738793"/>
                                  <a:pt x="1980032" y="2741987"/>
                                  <a:pt x="1972847" y="2738394"/>
                                </a:cubicBezTo>
                                <a:cubicBezTo>
                                  <a:pt x="1965262" y="2734402"/>
                                  <a:pt x="1965661" y="2727217"/>
                                  <a:pt x="1965661" y="2726418"/>
                                </a:cubicBezTo>
                                <a:cubicBezTo>
                                  <a:pt x="1966061" y="2726418"/>
                                  <a:pt x="1965661" y="2723225"/>
                                  <a:pt x="1962468" y="2721628"/>
                                </a:cubicBezTo>
                                <a:cubicBezTo>
                                  <a:pt x="1959673" y="2720031"/>
                                  <a:pt x="1956081" y="2721628"/>
                                  <a:pt x="1955681" y="2722027"/>
                                </a:cubicBezTo>
                                <a:cubicBezTo>
                                  <a:pt x="1954484" y="2722826"/>
                                  <a:pt x="1948894" y="2726019"/>
                                  <a:pt x="1942108" y="2722426"/>
                                </a:cubicBezTo>
                                <a:lnTo>
                                  <a:pt x="1939712" y="2720830"/>
                                </a:lnTo>
                                <a:cubicBezTo>
                                  <a:pt x="1937716" y="2720031"/>
                                  <a:pt x="1936918" y="2717636"/>
                                  <a:pt x="1938116" y="2715640"/>
                                </a:cubicBezTo>
                                <a:cubicBezTo>
                                  <a:pt x="1938914" y="2713644"/>
                                  <a:pt x="1941309" y="2712846"/>
                                  <a:pt x="1943305" y="2714043"/>
                                </a:cubicBezTo>
                                <a:lnTo>
                                  <a:pt x="1945700" y="2715640"/>
                                </a:lnTo>
                                <a:cubicBezTo>
                                  <a:pt x="1949294" y="2717636"/>
                                  <a:pt x="1952089" y="2715640"/>
                                  <a:pt x="1952089" y="2715640"/>
                                </a:cubicBezTo>
                                <a:lnTo>
                                  <a:pt x="1952487" y="2715640"/>
                                </a:lnTo>
                                <a:cubicBezTo>
                                  <a:pt x="1952687" y="2715440"/>
                                  <a:pt x="1954483" y="2714342"/>
                                  <a:pt x="1957078" y="2713744"/>
                                </a:cubicBezTo>
                                <a:close/>
                                <a:moveTo>
                                  <a:pt x="3234339" y="2708056"/>
                                </a:moveTo>
                                <a:lnTo>
                                  <a:pt x="3251106" y="2712847"/>
                                </a:lnTo>
                                <a:cubicBezTo>
                                  <a:pt x="3252306" y="2713246"/>
                                  <a:pt x="3253102" y="2714444"/>
                                  <a:pt x="3252705" y="2715641"/>
                                </a:cubicBezTo>
                                <a:cubicBezTo>
                                  <a:pt x="3252705" y="2716440"/>
                                  <a:pt x="3251906" y="2717238"/>
                                  <a:pt x="3251106" y="2717238"/>
                                </a:cubicBezTo>
                                <a:lnTo>
                                  <a:pt x="3250309" y="2717238"/>
                                </a:lnTo>
                                <a:lnTo>
                                  <a:pt x="3233543" y="2712447"/>
                                </a:lnTo>
                                <a:cubicBezTo>
                                  <a:pt x="3232348" y="2712048"/>
                                  <a:pt x="3231546" y="2710850"/>
                                  <a:pt x="3231546" y="2709652"/>
                                </a:cubicBezTo>
                                <a:cubicBezTo>
                                  <a:pt x="3231949" y="2708455"/>
                                  <a:pt x="3233144" y="2707656"/>
                                  <a:pt x="3234339" y="2708056"/>
                                </a:cubicBezTo>
                                <a:close/>
                                <a:moveTo>
                                  <a:pt x="3322159" y="2697277"/>
                                </a:moveTo>
                                <a:cubicBezTo>
                                  <a:pt x="3322956" y="2696877"/>
                                  <a:pt x="3324554" y="2696877"/>
                                  <a:pt x="3324954" y="2698075"/>
                                </a:cubicBezTo>
                                <a:cubicBezTo>
                                  <a:pt x="3325350" y="2698873"/>
                                  <a:pt x="3325350" y="2700470"/>
                                  <a:pt x="3324152" y="2700869"/>
                                </a:cubicBezTo>
                                <a:lnTo>
                                  <a:pt x="3308985" y="2709653"/>
                                </a:lnTo>
                                <a:lnTo>
                                  <a:pt x="3308187" y="2710052"/>
                                </a:lnTo>
                                <a:cubicBezTo>
                                  <a:pt x="3307389" y="2710052"/>
                                  <a:pt x="3306587" y="2709653"/>
                                  <a:pt x="3306187" y="2708854"/>
                                </a:cubicBezTo>
                                <a:cubicBezTo>
                                  <a:pt x="3305791" y="2708056"/>
                                  <a:pt x="3305791" y="2706858"/>
                                  <a:pt x="3306988" y="2706060"/>
                                </a:cubicBezTo>
                                <a:close/>
                                <a:moveTo>
                                  <a:pt x="3243924" y="2692087"/>
                                </a:moveTo>
                                <a:lnTo>
                                  <a:pt x="3257897" y="2702866"/>
                                </a:lnTo>
                                <a:cubicBezTo>
                                  <a:pt x="3258698" y="2703266"/>
                                  <a:pt x="3259095" y="2704862"/>
                                  <a:pt x="3258296" y="2705661"/>
                                </a:cubicBezTo>
                                <a:cubicBezTo>
                                  <a:pt x="3257897" y="2706060"/>
                                  <a:pt x="3257099" y="2706459"/>
                                  <a:pt x="3256698" y="2706459"/>
                                </a:cubicBezTo>
                                <a:cubicBezTo>
                                  <a:pt x="3256300" y="2706459"/>
                                  <a:pt x="3255500" y="2706459"/>
                                  <a:pt x="3255101" y="2706060"/>
                                </a:cubicBezTo>
                                <a:lnTo>
                                  <a:pt x="3241526" y="2695281"/>
                                </a:lnTo>
                                <a:cubicBezTo>
                                  <a:pt x="3240729" y="2694881"/>
                                  <a:pt x="3240327" y="2693285"/>
                                  <a:pt x="3241130" y="2692486"/>
                                </a:cubicBezTo>
                                <a:cubicBezTo>
                                  <a:pt x="3241526" y="2691688"/>
                                  <a:pt x="3243119" y="2691289"/>
                                  <a:pt x="3243924" y="2692087"/>
                                </a:cubicBezTo>
                                <a:close/>
                                <a:moveTo>
                                  <a:pt x="3312179" y="2683305"/>
                                </a:moveTo>
                                <a:cubicBezTo>
                                  <a:pt x="3312980" y="2683704"/>
                                  <a:pt x="3313376" y="2685301"/>
                                  <a:pt x="3312576" y="2686100"/>
                                </a:cubicBezTo>
                                <a:lnTo>
                                  <a:pt x="3301801" y="2700072"/>
                                </a:lnTo>
                                <a:cubicBezTo>
                                  <a:pt x="3301404" y="2700472"/>
                                  <a:pt x="3300605" y="2700871"/>
                                  <a:pt x="3300203" y="2700871"/>
                                </a:cubicBezTo>
                                <a:cubicBezTo>
                                  <a:pt x="3299807" y="2700871"/>
                                  <a:pt x="3299007" y="2700871"/>
                                  <a:pt x="3298608" y="2700472"/>
                                </a:cubicBezTo>
                                <a:cubicBezTo>
                                  <a:pt x="3297808" y="2699673"/>
                                  <a:pt x="3297410" y="2698076"/>
                                  <a:pt x="3298608" y="2697677"/>
                                </a:cubicBezTo>
                                <a:lnTo>
                                  <a:pt x="3309385" y="2683704"/>
                                </a:lnTo>
                                <a:cubicBezTo>
                                  <a:pt x="3309785" y="2682906"/>
                                  <a:pt x="3311380" y="2682507"/>
                                  <a:pt x="3312179" y="2683305"/>
                                </a:cubicBezTo>
                                <a:close/>
                                <a:moveTo>
                                  <a:pt x="3255900" y="2679313"/>
                                </a:moveTo>
                                <a:cubicBezTo>
                                  <a:pt x="3256698" y="2678913"/>
                                  <a:pt x="3258296" y="2678913"/>
                                  <a:pt x="3258694" y="2680111"/>
                                </a:cubicBezTo>
                                <a:lnTo>
                                  <a:pt x="3267475" y="2695282"/>
                                </a:lnTo>
                                <a:cubicBezTo>
                                  <a:pt x="3267871" y="2696080"/>
                                  <a:pt x="3267871" y="2697677"/>
                                  <a:pt x="3266670" y="2698076"/>
                                </a:cubicBezTo>
                                <a:lnTo>
                                  <a:pt x="3265874" y="2698475"/>
                                </a:lnTo>
                                <a:cubicBezTo>
                                  <a:pt x="3265077" y="2698475"/>
                                  <a:pt x="3264281" y="2698076"/>
                                  <a:pt x="3263881" y="2697278"/>
                                </a:cubicBezTo>
                                <a:lnTo>
                                  <a:pt x="3255099" y="2682107"/>
                                </a:lnTo>
                                <a:cubicBezTo>
                                  <a:pt x="3254700" y="2681309"/>
                                  <a:pt x="3254700" y="2679712"/>
                                  <a:pt x="3255900" y="2679313"/>
                                </a:cubicBezTo>
                                <a:close/>
                                <a:moveTo>
                                  <a:pt x="3294215" y="2674124"/>
                                </a:moveTo>
                                <a:cubicBezTo>
                                  <a:pt x="3295409" y="2674523"/>
                                  <a:pt x="3296208" y="2675720"/>
                                  <a:pt x="3295809" y="2676918"/>
                                </a:cubicBezTo>
                                <a:lnTo>
                                  <a:pt x="3291021" y="2693685"/>
                                </a:lnTo>
                                <a:cubicBezTo>
                                  <a:pt x="3291021" y="2694484"/>
                                  <a:pt x="3290219" y="2695282"/>
                                  <a:pt x="3289424" y="2695282"/>
                                </a:cubicBezTo>
                                <a:lnTo>
                                  <a:pt x="3288627" y="2695282"/>
                                </a:lnTo>
                                <a:cubicBezTo>
                                  <a:pt x="3287428" y="2694883"/>
                                  <a:pt x="3287030" y="2693685"/>
                                  <a:pt x="3286631" y="2692488"/>
                                </a:cubicBezTo>
                                <a:lnTo>
                                  <a:pt x="3291418" y="2675720"/>
                                </a:lnTo>
                                <a:cubicBezTo>
                                  <a:pt x="3291818" y="2674523"/>
                                  <a:pt x="3293015" y="2673724"/>
                                  <a:pt x="3294215" y="2674124"/>
                                </a:cubicBezTo>
                                <a:close/>
                                <a:moveTo>
                                  <a:pt x="3274257" y="2672527"/>
                                </a:moveTo>
                                <a:cubicBezTo>
                                  <a:pt x="3275454" y="2672527"/>
                                  <a:pt x="3276650" y="2673325"/>
                                  <a:pt x="3276650" y="2674523"/>
                                </a:cubicBezTo>
                                <a:lnTo>
                                  <a:pt x="3279048" y="2692089"/>
                                </a:lnTo>
                                <a:cubicBezTo>
                                  <a:pt x="3279048" y="2693286"/>
                                  <a:pt x="3278251" y="2694484"/>
                                  <a:pt x="3277053" y="2694484"/>
                                </a:cubicBezTo>
                                <a:cubicBezTo>
                                  <a:pt x="3275853" y="2694484"/>
                                  <a:pt x="3275057" y="2693685"/>
                                  <a:pt x="3274657" y="2692488"/>
                                </a:cubicBezTo>
                                <a:lnTo>
                                  <a:pt x="3272258" y="2674922"/>
                                </a:lnTo>
                                <a:cubicBezTo>
                                  <a:pt x="3272258" y="2673724"/>
                                  <a:pt x="3273060" y="2672527"/>
                                  <a:pt x="3274257" y="2672527"/>
                                </a:cubicBezTo>
                                <a:close/>
                                <a:moveTo>
                                  <a:pt x="2318997" y="2647926"/>
                                </a:moveTo>
                                <a:cubicBezTo>
                                  <a:pt x="2326733" y="2649872"/>
                                  <a:pt x="2333734" y="2654762"/>
                                  <a:pt x="2338128" y="2662147"/>
                                </a:cubicBezTo>
                                <a:lnTo>
                                  <a:pt x="2332530" y="2665740"/>
                                </a:lnTo>
                                <a:cubicBezTo>
                                  <a:pt x="2324935" y="2654164"/>
                                  <a:pt x="2309776" y="2650571"/>
                                  <a:pt x="2298202" y="2657756"/>
                                </a:cubicBezTo>
                                <a:cubicBezTo>
                                  <a:pt x="2286228" y="2664942"/>
                                  <a:pt x="2283029" y="2680111"/>
                                  <a:pt x="2291019" y="2691689"/>
                                </a:cubicBezTo>
                                <a:lnTo>
                                  <a:pt x="2285426" y="2695282"/>
                                </a:lnTo>
                                <a:cubicBezTo>
                                  <a:pt x="2285028" y="2694883"/>
                                  <a:pt x="2285028" y="2694483"/>
                                  <a:pt x="2284627" y="2694084"/>
                                </a:cubicBezTo>
                                <a:cubicBezTo>
                                  <a:pt x="2275840" y="2679313"/>
                                  <a:pt x="2280630" y="2660152"/>
                                  <a:pt x="2295409" y="2651369"/>
                                </a:cubicBezTo>
                                <a:cubicBezTo>
                                  <a:pt x="2302795" y="2646978"/>
                                  <a:pt x="2311268" y="2645980"/>
                                  <a:pt x="2318997" y="2647926"/>
                                </a:cubicBezTo>
                                <a:close/>
                                <a:moveTo>
                                  <a:pt x="4489359" y="2620232"/>
                                </a:moveTo>
                                <a:cubicBezTo>
                                  <a:pt x="4491754" y="2619833"/>
                                  <a:pt x="4493750" y="2621430"/>
                                  <a:pt x="4494149" y="2623825"/>
                                </a:cubicBezTo>
                                <a:lnTo>
                                  <a:pt x="4497742" y="2648176"/>
                                </a:lnTo>
                                <a:lnTo>
                                  <a:pt x="4522094" y="2644583"/>
                                </a:lnTo>
                                <a:cubicBezTo>
                                  <a:pt x="4524490" y="2644184"/>
                                  <a:pt x="4526486" y="2645781"/>
                                  <a:pt x="4526885" y="2648176"/>
                                </a:cubicBezTo>
                                <a:cubicBezTo>
                                  <a:pt x="4527284" y="2650571"/>
                                  <a:pt x="4525687" y="2652567"/>
                                  <a:pt x="4523292" y="2652966"/>
                                </a:cubicBezTo>
                                <a:lnTo>
                                  <a:pt x="4498940" y="2656559"/>
                                </a:lnTo>
                                <a:lnTo>
                                  <a:pt x="4502533" y="2680911"/>
                                </a:lnTo>
                                <a:cubicBezTo>
                                  <a:pt x="4502932" y="2683306"/>
                                  <a:pt x="4501335" y="2685302"/>
                                  <a:pt x="4498940" y="2685701"/>
                                </a:cubicBezTo>
                                <a:cubicBezTo>
                                  <a:pt x="4496545" y="2686101"/>
                                  <a:pt x="4494549" y="2684504"/>
                                  <a:pt x="4494149" y="2682109"/>
                                </a:cubicBezTo>
                                <a:lnTo>
                                  <a:pt x="4490557" y="2657757"/>
                                </a:lnTo>
                                <a:lnTo>
                                  <a:pt x="4466205" y="2661349"/>
                                </a:lnTo>
                                <a:cubicBezTo>
                                  <a:pt x="4463810" y="2661748"/>
                                  <a:pt x="4461814" y="2660152"/>
                                  <a:pt x="4461415" y="2657757"/>
                                </a:cubicBezTo>
                                <a:cubicBezTo>
                                  <a:pt x="4461016" y="2655361"/>
                                  <a:pt x="4462613" y="2653365"/>
                                  <a:pt x="4465008" y="2652966"/>
                                </a:cubicBezTo>
                                <a:lnTo>
                                  <a:pt x="4489359" y="2649373"/>
                                </a:lnTo>
                                <a:lnTo>
                                  <a:pt x="4485766" y="2625022"/>
                                </a:lnTo>
                                <a:cubicBezTo>
                                  <a:pt x="4485367" y="2622627"/>
                                  <a:pt x="4486964" y="2620631"/>
                                  <a:pt x="4489359" y="2620232"/>
                                </a:cubicBezTo>
                                <a:close/>
                                <a:moveTo>
                                  <a:pt x="7062197" y="2618635"/>
                                </a:moveTo>
                                <a:cubicBezTo>
                                  <a:pt x="7063395" y="2618236"/>
                                  <a:pt x="7064193" y="2619434"/>
                                  <a:pt x="7064592" y="2620631"/>
                                </a:cubicBezTo>
                                <a:lnTo>
                                  <a:pt x="7066987" y="2638197"/>
                                </a:lnTo>
                                <a:cubicBezTo>
                                  <a:pt x="7066987" y="2639394"/>
                                  <a:pt x="7066189" y="2640592"/>
                                  <a:pt x="7064991" y="2640592"/>
                                </a:cubicBezTo>
                                <a:cubicBezTo>
                                  <a:pt x="7063794" y="2640592"/>
                                  <a:pt x="7062596" y="2639794"/>
                                  <a:pt x="7062596" y="2638596"/>
                                </a:cubicBezTo>
                                <a:lnTo>
                                  <a:pt x="7060200" y="2621030"/>
                                </a:lnTo>
                                <a:cubicBezTo>
                                  <a:pt x="7060200" y="2619833"/>
                                  <a:pt x="7060999" y="2618635"/>
                                  <a:pt x="7062197" y="2618635"/>
                                </a:cubicBezTo>
                                <a:close/>
                                <a:moveTo>
                                  <a:pt x="7050619" y="2617837"/>
                                </a:moveTo>
                                <a:cubicBezTo>
                                  <a:pt x="7051818" y="2618236"/>
                                  <a:pt x="7052217" y="2619433"/>
                                  <a:pt x="7051818" y="2620631"/>
                                </a:cubicBezTo>
                                <a:lnTo>
                                  <a:pt x="7047027" y="2637398"/>
                                </a:lnTo>
                                <a:cubicBezTo>
                                  <a:pt x="7047027" y="2638197"/>
                                  <a:pt x="7046228" y="2638995"/>
                                  <a:pt x="7045430" y="2638995"/>
                                </a:cubicBezTo>
                                <a:lnTo>
                                  <a:pt x="7044631" y="2638995"/>
                                </a:lnTo>
                                <a:cubicBezTo>
                                  <a:pt x="7043433" y="2638596"/>
                                  <a:pt x="7042634" y="2637398"/>
                                  <a:pt x="7043034" y="2636201"/>
                                </a:cubicBezTo>
                                <a:lnTo>
                                  <a:pt x="7047825" y="2619433"/>
                                </a:lnTo>
                                <a:cubicBezTo>
                                  <a:pt x="7048224" y="2618236"/>
                                  <a:pt x="7049422" y="2617437"/>
                                  <a:pt x="7050619" y="2617837"/>
                                </a:cubicBezTo>
                                <a:close/>
                                <a:moveTo>
                                  <a:pt x="7072575" y="2615041"/>
                                </a:moveTo>
                                <a:cubicBezTo>
                                  <a:pt x="7073374" y="2614642"/>
                                  <a:pt x="7074971" y="2614642"/>
                                  <a:pt x="7075370" y="2615840"/>
                                </a:cubicBezTo>
                                <a:lnTo>
                                  <a:pt x="7084153" y="2631010"/>
                                </a:lnTo>
                                <a:cubicBezTo>
                                  <a:pt x="7084552" y="2631809"/>
                                  <a:pt x="7084552" y="2633406"/>
                                  <a:pt x="7083354" y="2633805"/>
                                </a:cubicBezTo>
                                <a:lnTo>
                                  <a:pt x="7082556" y="2634204"/>
                                </a:lnTo>
                                <a:cubicBezTo>
                                  <a:pt x="7081757" y="2634204"/>
                                  <a:pt x="7080959" y="2633805"/>
                                  <a:pt x="7080560" y="2633006"/>
                                </a:cubicBezTo>
                                <a:lnTo>
                                  <a:pt x="7071776" y="2617836"/>
                                </a:lnTo>
                                <a:cubicBezTo>
                                  <a:pt x="7071377" y="2617037"/>
                                  <a:pt x="7071377" y="2615441"/>
                                  <a:pt x="7072575" y="2615041"/>
                                </a:cubicBezTo>
                                <a:close/>
                                <a:moveTo>
                                  <a:pt x="5717894" y="2612747"/>
                                </a:moveTo>
                                <a:cubicBezTo>
                                  <a:pt x="5720489" y="2612148"/>
                                  <a:pt x="5723882" y="2612048"/>
                                  <a:pt x="5727276" y="2613845"/>
                                </a:cubicBezTo>
                                <a:cubicBezTo>
                                  <a:pt x="5734860" y="2617837"/>
                                  <a:pt x="5734461" y="2625421"/>
                                  <a:pt x="5734461" y="2625820"/>
                                </a:cubicBezTo>
                                <a:cubicBezTo>
                                  <a:pt x="5734461" y="2625820"/>
                                  <a:pt x="5734461" y="2628615"/>
                                  <a:pt x="5738054" y="2630611"/>
                                </a:cubicBezTo>
                                <a:cubicBezTo>
                                  <a:pt x="5741647" y="2632208"/>
                                  <a:pt x="5744042" y="2630611"/>
                                  <a:pt x="5744042" y="2630611"/>
                                </a:cubicBezTo>
                                <a:lnTo>
                                  <a:pt x="5744441" y="2630611"/>
                                </a:lnTo>
                                <a:lnTo>
                                  <a:pt x="5744840" y="2630212"/>
                                </a:lnTo>
                                <a:cubicBezTo>
                                  <a:pt x="5746836" y="2629014"/>
                                  <a:pt x="5751627" y="2626619"/>
                                  <a:pt x="5758014" y="2629812"/>
                                </a:cubicBezTo>
                                <a:cubicBezTo>
                                  <a:pt x="5764800" y="2633405"/>
                                  <a:pt x="5765199" y="2640990"/>
                                  <a:pt x="5765199" y="2641389"/>
                                </a:cubicBezTo>
                                <a:lnTo>
                                  <a:pt x="5765199" y="2641788"/>
                                </a:lnTo>
                                <a:cubicBezTo>
                                  <a:pt x="5765199" y="2641788"/>
                                  <a:pt x="5765199" y="2644583"/>
                                  <a:pt x="5768792" y="2646579"/>
                                </a:cubicBezTo>
                                <a:cubicBezTo>
                                  <a:pt x="5772385" y="2648575"/>
                                  <a:pt x="5775179" y="2646579"/>
                                  <a:pt x="5775179" y="2646579"/>
                                </a:cubicBezTo>
                                <a:lnTo>
                                  <a:pt x="5775579" y="2646579"/>
                                </a:lnTo>
                                <a:cubicBezTo>
                                  <a:pt x="5775978" y="2646180"/>
                                  <a:pt x="5783163" y="2642188"/>
                                  <a:pt x="5789550" y="2645780"/>
                                </a:cubicBezTo>
                                <a:cubicBezTo>
                                  <a:pt x="5797135" y="2649772"/>
                                  <a:pt x="5796736" y="2657358"/>
                                  <a:pt x="5796736" y="2657757"/>
                                </a:cubicBezTo>
                                <a:cubicBezTo>
                                  <a:pt x="5796736" y="2657757"/>
                                  <a:pt x="5796736" y="2660552"/>
                                  <a:pt x="5800329" y="2662548"/>
                                </a:cubicBezTo>
                                <a:cubicBezTo>
                                  <a:pt x="5801526" y="2662947"/>
                                  <a:pt x="5802325" y="2663346"/>
                                  <a:pt x="5803522" y="2663346"/>
                                </a:cubicBezTo>
                                <a:lnTo>
                                  <a:pt x="5807914" y="2663745"/>
                                </a:lnTo>
                                <a:cubicBezTo>
                                  <a:pt x="5809910" y="2663745"/>
                                  <a:pt x="5811506" y="2665741"/>
                                  <a:pt x="5811506" y="2667737"/>
                                </a:cubicBezTo>
                                <a:cubicBezTo>
                                  <a:pt x="5811107" y="2669733"/>
                                  <a:pt x="5809510" y="2671330"/>
                                  <a:pt x="5805918" y="2671729"/>
                                </a:cubicBezTo>
                                <a:lnTo>
                                  <a:pt x="5799930" y="2671330"/>
                                </a:lnTo>
                                <a:cubicBezTo>
                                  <a:pt x="5798333" y="2670931"/>
                                  <a:pt x="5796736" y="2670532"/>
                                  <a:pt x="5795139" y="2669733"/>
                                </a:cubicBezTo>
                                <a:cubicBezTo>
                                  <a:pt x="5787554" y="2665741"/>
                                  <a:pt x="5787954" y="2658157"/>
                                  <a:pt x="5787954" y="2657757"/>
                                </a:cubicBezTo>
                                <a:cubicBezTo>
                                  <a:pt x="5787954" y="2657757"/>
                                  <a:pt x="5788353" y="2654962"/>
                                  <a:pt x="5784760" y="2652966"/>
                                </a:cubicBezTo>
                                <a:cubicBezTo>
                                  <a:pt x="5781966" y="2651369"/>
                                  <a:pt x="5778373" y="2652966"/>
                                  <a:pt x="5777974" y="2653365"/>
                                </a:cubicBezTo>
                                <a:cubicBezTo>
                                  <a:pt x="5776776" y="2654164"/>
                                  <a:pt x="5771187" y="2657358"/>
                                  <a:pt x="5764401" y="2653764"/>
                                </a:cubicBezTo>
                                <a:cubicBezTo>
                                  <a:pt x="5757615" y="2650172"/>
                                  <a:pt x="5757215" y="2643784"/>
                                  <a:pt x="5757215" y="2642188"/>
                                </a:cubicBezTo>
                                <a:cubicBezTo>
                                  <a:pt x="5756816" y="2641788"/>
                                  <a:pt x="5756417" y="2638595"/>
                                  <a:pt x="5753623" y="2636998"/>
                                </a:cubicBezTo>
                                <a:cubicBezTo>
                                  <a:pt x="5750429" y="2635401"/>
                                  <a:pt x="5748433" y="2636599"/>
                                  <a:pt x="5747635" y="2636998"/>
                                </a:cubicBezTo>
                                <a:lnTo>
                                  <a:pt x="5747236" y="2636998"/>
                                </a:lnTo>
                                <a:cubicBezTo>
                                  <a:pt x="5746038" y="2637796"/>
                                  <a:pt x="5740848" y="2640990"/>
                                  <a:pt x="5733663" y="2637397"/>
                                </a:cubicBezTo>
                                <a:cubicBezTo>
                                  <a:pt x="5726078" y="2633405"/>
                                  <a:pt x="5726477" y="2626220"/>
                                  <a:pt x="5726477" y="2625421"/>
                                </a:cubicBezTo>
                                <a:cubicBezTo>
                                  <a:pt x="5726876" y="2625421"/>
                                  <a:pt x="5726477" y="2622228"/>
                                  <a:pt x="5723283" y="2620631"/>
                                </a:cubicBezTo>
                                <a:cubicBezTo>
                                  <a:pt x="5720488" y="2619034"/>
                                  <a:pt x="5716895" y="2620631"/>
                                  <a:pt x="5716496" y="2621030"/>
                                </a:cubicBezTo>
                                <a:cubicBezTo>
                                  <a:pt x="5715299" y="2621829"/>
                                  <a:pt x="5709710" y="2625022"/>
                                  <a:pt x="5702924" y="2621429"/>
                                </a:cubicBezTo>
                                <a:lnTo>
                                  <a:pt x="5700528" y="2619833"/>
                                </a:lnTo>
                                <a:cubicBezTo>
                                  <a:pt x="5698532" y="2619034"/>
                                  <a:pt x="5697734" y="2616639"/>
                                  <a:pt x="5698932" y="2614643"/>
                                </a:cubicBezTo>
                                <a:cubicBezTo>
                                  <a:pt x="5699730" y="2612647"/>
                                  <a:pt x="5702125" y="2611849"/>
                                  <a:pt x="5704121" y="2613046"/>
                                </a:cubicBezTo>
                                <a:lnTo>
                                  <a:pt x="5706516" y="2614643"/>
                                </a:lnTo>
                                <a:cubicBezTo>
                                  <a:pt x="5710109" y="2616639"/>
                                  <a:pt x="5712904" y="2614643"/>
                                  <a:pt x="5712904" y="2614643"/>
                                </a:cubicBezTo>
                                <a:lnTo>
                                  <a:pt x="5713303" y="2614643"/>
                                </a:lnTo>
                                <a:cubicBezTo>
                                  <a:pt x="5713503" y="2614443"/>
                                  <a:pt x="5715299" y="2613346"/>
                                  <a:pt x="5717894" y="2612747"/>
                                </a:cubicBezTo>
                                <a:close/>
                                <a:moveTo>
                                  <a:pt x="7040640" y="2612647"/>
                                </a:moveTo>
                                <a:cubicBezTo>
                                  <a:pt x="7041438" y="2613445"/>
                                  <a:pt x="7041838" y="2615042"/>
                                  <a:pt x="7041438" y="2615441"/>
                                </a:cubicBezTo>
                                <a:lnTo>
                                  <a:pt x="7030660" y="2629414"/>
                                </a:lnTo>
                                <a:cubicBezTo>
                                  <a:pt x="7030261" y="2629813"/>
                                  <a:pt x="7029462" y="2630213"/>
                                  <a:pt x="7029062" y="2630213"/>
                                </a:cubicBezTo>
                                <a:cubicBezTo>
                                  <a:pt x="7028663" y="2630213"/>
                                  <a:pt x="7027865" y="2630213"/>
                                  <a:pt x="7027465" y="2629813"/>
                                </a:cubicBezTo>
                                <a:cubicBezTo>
                                  <a:pt x="7026667" y="2629414"/>
                                  <a:pt x="7026268" y="2627817"/>
                                  <a:pt x="7027066" y="2627019"/>
                                </a:cubicBezTo>
                                <a:lnTo>
                                  <a:pt x="7037846" y="2613046"/>
                                </a:lnTo>
                                <a:cubicBezTo>
                                  <a:pt x="7038245" y="2612248"/>
                                  <a:pt x="7039842" y="2611849"/>
                                  <a:pt x="7040640" y="2612647"/>
                                </a:cubicBezTo>
                                <a:close/>
                                <a:moveTo>
                                  <a:pt x="7084550" y="2607058"/>
                                </a:moveTo>
                                <a:lnTo>
                                  <a:pt x="7098922" y="2617837"/>
                                </a:lnTo>
                                <a:cubicBezTo>
                                  <a:pt x="7099721" y="2618237"/>
                                  <a:pt x="7100120" y="2619833"/>
                                  <a:pt x="7099322" y="2620632"/>
                                </a:cubicBezTo>
                                <a:cubicBezTo>
                                  <a:pt x="7098922" y="2621031"/>
                                  <a:pt x="7098124" y="2621430"/>
                                  <a:pt x="7097725" y="2621430"/>
                                </a:cubicBezTo>
                                <a:cubicBezTo>
                                  <a:pt x="7097326" y="2621430"/>
                                  <a:pt x="7096527" y="2621430"/>
                                  <a:pt x="7096128" y="2621031"/>
                                </a:cubicBezTo>
                                <a:lnTo>
                                  <a:pt x="7082155" y="2610252"/>
                                </a:lnTo>
                                <a:cubicBezTo>
                                  <a:pt x="7081357" y="2609852"/>
                                  <a:pt x="7080957" y="2608256"/>
                                  <a:pt x="7081756" y="2607457"/>
                                </a:cubicBezTo>
                                <a:cubicBezTo>
                                  <a:pt x="7082155" y="2606659"/>
                                  <a:pt x="7083752" y="2606260"/>
                                  <a:pt x="7084550" y="2607058"/>
                                </a:cubicBezTo>
                                <a:close/>
                                <a:moveTo>
                                  <a:pt x="3593601" y="2606659"/>
                                </a:moveTo>
                                <a:cubicBezTo>
                                  <a:pt x="3594798" y="2606260"/>
                                  <a:pt x="3595996" y="2607058"/>
                                  <a:pt x="3596396" y="2608256"/>
                                </a:cubicBezTo>
                                <a:cubicBezTo>
                                  <a:pt x="3597994" y="2615840"/>
                                  <a:pt x="3605977" y="2621030"/>
                                  <a:pt x="3613955" y="2619034"/>
                                </a:cubicBezTo>
                                <a:cubicBezTo>
                                  <a:pt x="3615155" y="2618635"/>
                                  <a:pt x="3616353" y="2619433"/>
                                  <a:pt x="3617150" y="2620631"/>
                                </a:cubicBezTo>
                                <a:cubicBezTo>
                                  <a:pt x="3617550" y="2621828"/>
                                  <a:pt x="3616748" y="2623026"/>
                                  <a:pt x="3615952" y="2623425"/>
                                </a:cubicBezTo>
                                <a:lnTo>
                                  <a:pt x="3615556" y="2623425"/>
                                </a:lnTo>
                                <a:cubicBezTo>
                                  <a:pt x="3611165" y="2624623"/>
                                  <a:pt x="3606773" y="2624223"/>
                                  <a:pt x="3602786" y="2622227"/>
                                </a:cubicBezTo>
                                <a:cubicBezTo>
                                  <a:pt x="3597594" y="2636599"/>
                                  <a:pt x="3587614" y="2647776"/>
                                  <a:pt x="3574040" y="2654563"/>
                                </a:cubicBezTo>
                                <a:cubicBezTo>
                                  <a:pt x="3560468" y="2661350"/>
                                  <a:pt x="3545295" y="2662547"/>
                                  <a:pt x="3530921" y="2657757"/>
                                </a:cubicBezTo>
                                <a:cubicBezTo>
                                  <a:pt x="3530124" y="2662148"/>
                                  <a:pt x="3527725" y="2666140"/>
                                  <a:pt x="3524122" y="2668935"/>
                                </a:cubicBezTo>
                                <a:lnTo>
                                  <a:pt x="3523728" y="2669334"/>
                                </a:lnTo>
                                <a:cubicBezTo>
                                  <a:pt x="3522931" y="2669733"/>
                                  <a:pt x="3521740" y="2669334"/>
                                  <a:pt x="3520936" y="2668535"/>
                                </a:cubicBezTo>
                                <a:cubicBezTo>
                                  <a:pt x="3520138" y="2667737"/>
                                  <a:pt x="3520138" y="2666140"/>
                                  <a:pt x="3521338" y="2665342"/>
                                </a:cubicBezTo>
                                <a:cubicBezTo>
                                  <a:pt x="3527320" y="2660152"/>
                                  <a:pt x="3528520" y="2650970"/>
                                  <a:pt x="3523325" y="2644582"/>
                                </a:cubicBezTo>
                                <a:cubicBezTo>
                                  <a:pt x="3522529" y="2643784"/>
                                  <a:pt x="3522529" y="2642187"/>
                                  <a:pt x="3523728" y="2641389"/>
                                </a:cubicBezTo>
                                <a:cubicBezTo>
                                  <a:pt x="3524532" y="2640591"/>
                                  <a:pt x="3526127" y="2640591"/>
                                  <a:pt x="3526924" y="2641788"/>
                                </a:cubicBezTo>
                                <a:cubicBezTo>
                                  <a:pt x="3529721" y="2645381"/>
                                  <a:pt x="3531322" y="2649373"/>
                                  <a:pt x="3531322" y="2653366"/>
                                </a:cubicBezTo>
                                <a:lnTo>
                                  <a:pt x="3531725" y="2653366"/>
                                </a:lnTo>
                                <a:cubicBezTo>
                                  <a:pt x="3545295" y="2657757"/>
                                  <a:pt x="3559275" y="2656959"/>
                                  <a:pt x="3572043" y="2650570"/>
                                </a:cubicBezTo>
                                <a:cubicBezTo>
                                  <a:pt x="3584422" y="2644183"/>
                                  <a:pt x="3594001" y="2633405"/>
                                  <a:pt x="3598392" y="2620231"/>
                                </a:cubicBezTo>
                                <a:lnTo>
                                  <a:pt x="3598392" y="2619832"/>
                                </a:lnTo>
                                <a:cubicBezTo>
                                  <a:pt x="3595197" y="2617437"/>
                                  <a:pt x="3593202" y="2613844"/>
                                  <a:pt x="3592003" y="2609453"/>
                                </a:cubicBezTo>
                                <a:cubicBezTo>
                                  <a:pt x="3591605" y="2608256"/>
                                  <a:pt x="3592403" y="2607058"/>
                                  <a:pt x="3593601" y="2606659"/>
                                </a:cubicBezTo>
                                <a:close/>
                                <a:moveTo>
                                  <a:pt x="7030260" y="2603066"/>
                                </a:moveTo>
                                <a:cubicBezTo>
                                  <a:pt x="7031059" y="2602667"/>
                                  <a:pt x="7032656" y="2602667"/>
                                  <a:pt x="7033055" y="2603865"/>
                                </a:cubicBezTo>
                                <a:cubicBezTo>
                                  <a:pt x="7033853" y="2605062"/>
                                  <a:pt x="7033454" y="2606260"/>
                                  <a:pt x="7032256" y="2606659"/>
                                </a:cubicBezTo>
                                <a:lnTo>
                                  <a:pt x="7017086" y="2615443"/>
                                </a:lnTo>
                                <a:lnTo>
                                  <a:pt x="7016287" y="2615842"/>
                                </a:lnTo>
                                <a:cubicBezTo>
                                  <a:pt x="7015489" y="2615842"/>
                                  <a:pt x="7014691" y="2615443"/>
                                  <a:pt x="7014291" y="2614644"/>
                                </a:cubicBezTo>
                                <a:cubicBezTo>
                                  <a:pt x="7013892" y="2613846"/>
                                  <a:pt x="7013892" y="2612249"/>
                                  <a:pt x="7015090" y="2611850"/>
                                </a:cubicBezTo>
                                <a:close/>
                                <a:moveTo>
                                  <a:pt x="7089341" y="2595881"/>
                                </a:moveTo>
                                <a:lnTo>
                                  <a:pt x="7106108" y="2600672"/>
                                </a:lnTo>
                                <a:cubicBezTo>
                                  <a:pt x="7106907" y="2601071"/>
                                  <a:pt x="7107705" y="2602269"/>
                                  <a:pt x="7107306" y="2603466"/>
                                </a:cubicBezTo>
                                <a:cubicBezTo>
                                  <a:pt x="7107306" y="2604265"/>
                                  <a:pt x="7106508" y="2605063"/>
                                  <a:pt x="7105709" y="2605063"/>
                                </a:cubicBezTo>
                                <a:lnTo>
                                  <a:pt x="7104911" y="2605063"/>
                                </a:lnTo>
                                <a:lnTo>
                                  <a:pt x="7088144" y="2600272"/>
                                </a:lnTo>
                                <a:cubicBezTo>
                                  <a:pt x="7086946" y="2599873"/>
                                  <a:pt x="7086148" y="2598675"/>
                                  <a:pt x="7086547" y="2597477"/>
                                </a:cubicBezTo>
                                <a:cubicBezTo>
                                  <a:pt x="7086946" y="2596280"/>
                                  <a:pt x="7088144" y="2595481"/>
                                  <a:pt x="7089341" y="2595881"/>
                                </a:cubicBezTo>
                                <a:close/>
                                <a:moveTo>
                                  <a:pt x="7027066" y="2591490"/>
                                </a:moveTo>
                                <a:cubicBezTo>
                                  <a:pt x="7028264" y="2591490"/>
                                  <a:pt x="7029462" y="2592288"/>
                                  <a:pt x="7029462" y="2593486"/>
                                </a:cubicBezTo>
                                <a:cubicBezTo>
                                  <a:pt x="7029861" y="2594683"/>
                                  <a:pt x="7029062" y="2595881"/>
                                  <a:pt x="7027466" y="2595881"/>
                                </a:cubicBezTo>
                                <a:lnTo>
                                  <a:pt x="7009900" y="2598277"/>
                                </a:lnTo>
                                <a:cubicBezTo>
                                  <a:pt x="7008702" y="2598277"/>
                                  <a:pt x="7007505" y="2597479"/>
                                  <a:pt x="7007505" y="2596281"/>
                                </a:cubicBezTo>
                                <a:cubicBezTo>
                                  <a:pt x="7007505" y="2595082"/>
                                  <a:pt x="7008303" y="2593885"/>
                                  <a:pt x="7009501" y="2593885"/>
                                </a:cubicBezTo>
                                <a:close/>
                                <a:moveTo>
                                  <a:pt x="7106508" y="2581510"/>
                                </a:moveTo>
                                <a:cubicBezTo>
                                  <a:pt x="7107705" y="2581110"/>
                                  <a:pt x="7108504" y="2581909"/>
                                  <a:pt x="7108903" y="2583506"/>
                                </a:cubicBezTo>
                                <a:cubicBezTo>
                                  <a:pt x="7108903" y="2584703"/>
                                  <a:pt x="7108105" y="2585901"/>
                                  <a:pt x="7106907" y="2585901"/>
                                </a:cubicBezTo>
                                <a:lnTo>
                                  <a:pt x="7089341" y="2588297"/>
                                </a:lnTo>
                                <a:cubicBezTo>
                                  <a:pt x="7088144" y="2588297"/>
                                  <a:pt x="7086946" y="2587499"/>
                                  <a:pt x="7086946" y="2586301"/>
                                </a:cubicBezTo>
                                <a:cubicBezTo>
                                  <a:pt x="7086946" y="2585102"/>
                                  <a:pt x="7087744" y="2583905"/>
                                  <a:pt x="7088942" y="2583905"/>
                                </a:cubicBezTo>
                                <a:close/>
                                <a:moveTo>
                                  <a:pt x="5734660" y="2580412"/>
                                </a:moveTo>
                                <a:cubicBezTo>
                                  <a:pt x="5737255" y="2579813"/>
                                  <a:pt x="5740648" y="2579713"/>
                                  <a:pt x="5744042" y="2581510"/>
                                </a:cubicBezTo>
                                <a:cubicBezTo>
                                  <a:pt x="5751626" y="2585502"/>
                                  <a:pt x="5751227" y="2593086"/>
                                  <a:pt x="5751227" y="2593486"/>
                                </a:cubicBezTo>
                                <a:cubicBezTo>
                                  <a:pt x="5751227" y="2593486"/>
                                  <a:pt x="5751227" y="2596280"/>
                                  <a:pt x="5754820" y="2598276"/>
                                </a:cubicBezTo>
                                <a:cubicBezTo>
                                  <a:pt x="5758413" y="2599873"/>
                                  <a:pt x="5760808" y="2598276"/>
                                  <a:pt x="5760808" y="2598276"/>
                                </a:cubicBezTo>
                                <a:lnTo>
                                  <a:pt x="5761207" y="2598276"/>
                                </a:lnTo>
                                <a:lnTo>
                                  <a:pt x="5761606" y="2597877"/>
                                </a:lnTo>
                                <a:cubicBezTo>
                                  <a:pt x="5763602" y="2596679"/>
                                  <a:pt x="5768393" y="2594284"/>
                                  <a:pt x="5774780" y="2597478"/>
                                </a:cubicBezTo>
                                <a:cubicBezTo>
                                  <a:pt x="5781566" y="2601070"/>
                                  <a:pt x="5781966" y="2608655"/>
                                  <a:pt x="5781966" y="2609054"/>
                                </a:cubicBezTo>
                                <a:lnTo>
                                  <a:pt x="5781966" y="2609454"/>
                                </a:lnTo>
                                <a:cubicBezTo>
                                  <a:pt x="5781966" y="2609454"/>
                                  <a:pt x="5781966" y="2612248"/>
                                  <a:pt x="5785558" y="2614244"/>
                                </a:cubicBezTo>
                                <a:cubicBezTo>
                                  <a:pt x="5789151" y="2616240"/>
                                  <a:pt x="5791946" y="2614244"/>
                                  <a:pt x="5791946" y="2614244"/>
                                </a:cubicBezTo>
                                <a:lnTo>
                                  <a:pt x="5792345" y="2614244"/>
                                </a:lnTo>
                                <a:cubicBezTo>
                                  <a:pt x="5792744" y="2613845"/>
                                  <a:pt x="5799930" y="2609853"/>
                                  <a:pt x="5806317" y="2613446"/>
                                </a:cubicBezTo>
                                <a:cubicBezTo>
                                  <a:pt x="5813902" y="2617438"/>
                                  <a:pt x="5813502" y="2625023"/>
                                  <a:pt x="5813502" y="2625423"/>
                                </a:cubicBezTo>
                                <a:cubicBezTo>
                                  <a:pt x="5813502" y="2625423"/>
                                  <a:pt x="5813502" y="2628217"/>
                                  <a:pt x="5817095" y="2630213"/>
                                </a:cubicBezTo>
                                <a:cubicBezTo>
                                  <a:pt x="5818293" y="2630612"/>
                                  <a:pt x="5819091" y="2631011"/>
                                  <a:pt x="5820289" y="2631011"/>
                                </a:cubicBezTo>
                                <a:lnTo>
                                  <a:pt x="5824680" y="2631411"/>
                                </a:lnTo>
                                <a:cubicBezTo>
                                  <a:pt x="5826676" y="2631411"/>
                                  <a:pt x="5828273" y="2633407"/>
                                  <a:pt x="5828273" y="2635403"/>
                                </a:cubicBezTo>
                                <a:cubicBezTo>
                                  <a:pt x="5828273" y="2637399"/>
                                  <a:pt x="5826277" y="2638995"/>
                                  <a:pt x="5822684" y="2639395"/>
                                </a:cubicBezTo>
                                <a:lnTo>
                                  <a:pt x="5816696" y="2638995"/>
                                </a:lnTo>
                                <a:cubicBezTo>
                                  <a:pt x="5815099" y="2638596"/>
                                  <a:pt x="5813502" y="2638197"/>
                                  <a:pt x="5811906" y="2637399"/>
                                </a:cubicBezTo>
                                <a:cubicBezTo>
                                  <a:pt x="5804321" y="2633407"/>
                                  <a:pt x="5804720" y="2625822"/>
                                  <a:pt x="5804720" y="2625423"/>
                                </a:cubicBezTo>
                                <a:cubicBezTo>
                                  <a:pt x="5804720" y="2625423"/>
                                  <a:pt x="5805119" y="2622627"/>
                                  <a:pt x="5801526" y="2620631"/>
                                </a:cubicBezTo>
                                <a:cubicBezTo>
                                  <a:pt x="5798732" y="2619034"/>
                                  <a:pt x="5795139" y="2620631"/>
                                  <a:pt x="5794740" y="2621030"/>
                                </a:cubicBezTo>
                                <a:cubicBezTo>
                                  <a:pt x="5793542" y="2621829"/>
                                  <a:pt x="5787954" y="2625023"/>
                                  <a:pt x="5781167" y="2621430"/>
                                </a:cubicBezTo>
                                <a:cubicBezTo>
                                  <a:pt x="5774381" y="2617837"/>
                                  <a:pt x="5773982" y="2611450"/>
                                  <a:pt x="5773982" y="2609853"/>
                                </a:cubicBezTo>
                                <a:cubicBezTo>
                                  <a:pt x="5773582" y="2609454"/>
                                  <a:pt x="5773183" y="2606260"/>
                                  <a:pt x="5770389" y="2604663"/>
                                </a:cubicBezTo>
                                <a:cubicBezTo>
                                  <a:pt x="5767195" y="2603066"/>
                                  <a:pt x="5765199" y="2604264"/>
                                  <a:pt x="5764401" y="2604663"/>
                                </a:cubicBezTo>
                                <a:lnTo>
                                  <a:pt x="5764002" y="2604663"/>
                                </a:lnTo>
                                <a:cubicBezTo>
                                  <a:pt x="5762804" y="2605462"/>
                                  <a:pt x="5757614" y="2608655"/>
                                  <a:pt x="5750429" y="2605062"/>
                                </a:cubicBezTo>
                                <a:cubicBezTo>
                                  <a:pt x="5742844" y="2601070"/>
                                  <a:pt x="5743243" y="2593885"/>
                                  <a:pt x="5743243" y="2593086"/>
                                </a:cubicBezTo>
                                <a:cubicBezTo>
                                  <a:pt x="5743642" y="2593086"/>
                                  <a:pt x="5743243" y="2589893"/>
                                  <a:pt x="5740049" y="2588296"/>
                                </a:cubicBezTo>
                                <a:cubicBezTo>
                                  <a:pt x="5737254" y="2586699"/>
                                  <a:pt x="5733661" y="2588296"/>
                                  <a:pt x="5733262" y="2588695"/>
                                </a:cubicBezTo>
                                <a:cubicBezTo>
                                  <a:pt x="5732065" y="2589494"/>
                                  <a:pt x="5726476" y="2592687"/>
                                  <a:pt x="5719689" y="2589094"/>
                                </a:cubicBezTo>
                                <a:lnTo>
                                  <a:pt x="5717294" y="2587498"/>
                                </a:lnTo>
                                <a:cubicBezTo>
                                  <a:pt x="5715298" y="2586699"/>
                                  <a:pt x="5714500" y="2584304"/>
                                  <a:pt x="5715697" y="2582308"/>
                                </a:cubicBezTo>
                                <a:cubicBezTo>
                                  <a:pt x="5716496" y="2580312"/>
                                  <a:pt x="5718891" y="2579514"/>
                                  <a:pt x="5720887" y="2580711"/>
                                </a:cubicBezTo>
                                <a:lnTo>
                                  <a:pt x="5723282" y="2582308"/>
                                </a:lnTo>
                                <a:cubicBezTo>
                                  <a:pt x="5726875" y="2584304"/>
                                  <a:pt x="5729669" y="2582308"/>
                                  <a:pt x="5729669" y="2582308"/>
                                </a:cubicBezTo>
                                <a:lnTo>
                                  <a:pt x="5730069" y="2582308"/>
                                </a:lnTo>
                                <a:cubicBezTo>
                                  <a:pt x="5730269" y="2582108"/>
                                  <a:pt x="5732065" y="2581011"/>
                                  <a:pt x="5734660" y="2580412"/>
                                </a:cubicBezTo>
                                <a:close/>
                                <a:moveTo>
                                  <a:pt x="342949" y="2579514"/>
                                </a:moveTo>
                                <a:cubicBezTo>
                                  <a:pt x="344146" y="2579514"/>
                                  <a:pt x="345344" y="2580312"/>
                                  <a:pt x="345344" y="2581510"/>
                                </a:cubicBezTo>
                                <a:lnTo>
                                  <a:pt x="347739" y="2599075"/>
                                </a:lnTo>
                                <a:cubicBezTo>
                                  <a:pt x="347739" y="2600273"/>
                                  <a:pt x="346941" y="2601471"/>
                                  <a:pt x="345743" y="2601471"/>
                                </a:cubicBezTo>
                                <a:cubicBezTo>
                                  <a:pt x="344545" y="2601471"/>
                                  <a:pt x="343347" y="2600672"/>
                                  <a:pt x="343347" y="2599475"/>
                                </a:cubicBezTo>
                                <a:lnTo>
                                  <a:pt x="340952" y="2581909"/>
                                </a:lnTo>
                                <a:cubicBezTo>
                                  <a:pt x="340952" y="2580711"/>
                                  <a:pt x="341750" y="2579514"/>
                                  <a:pt x="342949" y="2579514"/>
                                </a:cubicBezTo>
                                <a:close/>
                                <a:moveTo>
                                  <a:pt x="331370" y="2578715"/>
                                </a:moveTo>
                                <a:cubicBezTo>
                                  <a:pt x="332568" y="2579114"/>
                                  <a:pt x="333366" y="2580312"/>
                                  <a:pt x="332568" y="2581509"/>
                                </a:cubicBezTo>
                                <a:lnTo>
                                  <a:pt x="327778" y="2598276"/>
                                </a:lnTo>
                                <a:cubicBezTo>
                                  <a:pt x="327778" y="2599075"/>
                                  <a:pt x="326979" y="2599873"/>
                                  <a:pt x="326181" y="2599873"/>
                                </a:cubicBezTo>
                                <a:lnTo>
                                  <a:pt x="325382" y="2599873"/>
                                </a:lnTo>
                                <a:cubicBezTo>
                                  <a:pt x="324184" y="2599474"/>
                                  <a:pt x="323385" y="2598276"/>
                                  <a:pt x="323785" y="2597079"/>
                                </a:cubicBezTo>
                                <a:lnTo>
                                  <a:pt x="328576" y="2580312"/>
                                </a:lnTo>
                                <a:cubicBezTo>
                                  <a:pt x="328975" y="2579114"/>
                                  <a:pt x="330173" y="2578316"/>
                                  <a:pt x="331370" y="2578715"/>
                                </a:cubicBezTo>
                                <a:close/>
                                <a:moveTo>
                                  <a:pt x="353725" y="2575920"/>
                                </a:moveTo>
                                <a:cubicBezTo>
                                  <a:pt x="354524" y="2575521"/>
                                  <a:pt x="356121" y="2575521"/>
                                  <a:pt x="356520" y="2576719"/>
                                </a:cubicBezTo>
                                <a:lnTo>
                                  <a:pt x="365303" y="2591889"/>
                                </a:lnTo>
                                <a:cubicBezTo>
                                  <a:pt x="365702" y="2592688"/>
                                  <a:pt x="365702" y="2594285"/>
                                  <a:pt x="364504" y="2594684"/>
                                </a:cubicBezTo>
                                <a:lnTo>
                                  <a:pt x="363706" y="2595083"/>
                                </a:lnTo>
                                <a:cubicBezTo>
                                  <a:pt x="362908" y="2595083"/>
                                  <a:pt x="362109" y="2594684"/>
                                  <a:pt x="361710" y="2593885"/>
                                </a:cubicBezTo>
                                <a:lnTo>
                                  <a:pt x="352927" y="2578715"/>
                                </a:lnTo>
                                <a:cubicBezTo>
                                  <a:pt x="352527" y="2577916"/>
                                  <a:pt x="352527" y="2576320"/>
                                  <a:pt x="353725" y="2575920"/>
                                </a:cubicBezTo>
                                <a:close/>
                                <a:moveTo>
                                  <a:pt x="7011497" y="2574324"/>
                                </a:moveTo>
                                <a:lnTo>
                                  <a:pt x="7028265" y="2579115"/>
                                </a:lnTo>
                                <a:cubicBezTo>
                                  <a:pt x="7029462" y="2579514"/>
                                  <a:pt x="7030261" y="2580712"/>
                                  <a:pt x="7029862" y="2581909"/>
                                </a:cubicBezTo>
                                <a:cubicBezTo>
                                  <a:pt x="7029862" y="2582708"/>
                                  <a:pt x="7029063" y="2583506"/>
                                  <a:pt x="7028265" y="2583506"/>
                                </a:cubicBezTo>
                                <a:lnTo>
                                  <a:pt x="7027466" y="2583506"/>
                                </a:lnTo>
                                <a:lnTo>
                                  <a:pt x="7010699" y="2578715"/>
                                </a:lnTo>
                                <a:cubicBezTo>
                                  <a:pt x="7009901" y="2578316"/>
                                  <a:pt x="7009102" y="2577118"/>
                                  <a:pt x="7008703" y="2575920"/>
                                </a:cubicBezTo>
                                <a:cubicBezTo>
                                  <a:pt x="7009102" y="2574723"/>
                                  <a:pt x="7010300" y="2573924"/>
                                  <a:pt x="7011497" y="2574324"/>
                                </a:cubicBezTo>
                                <a:close/>
                                <a:moveTo>
                                  <a:pt x="321791" y="2573525"/>
                                </a:moveTo>
                                <a:cubicBezTo>
                                  <a:pt x="322589" y="2574324"/>
                                  <a:pt x="322589" y="2575920"/>
                                  <a:pt x="322589" y="2576320"/>
                                </a:cubicBezTo>
                                <a:lnTo>
                                  <a:pt x="311810" y="2590292"/>
                                </a:lnTo>
                                <a:cubicBezTo>
                                  <a:pt x="311411" y="2590692"/>
                                  <a:pt x="310612" y="2591091"/>
                                  <a:pt x="310213" y="2591091"/>
                                </a:cubicBezTo>
                                <a:cubicBezTo>
                                  <a:pt x="309814" y="2591091"/>
                                  <a:pt x="309015" y="2591091"/>
                                  <a:pt x="308616" y="2590692"/>
                                </a:cubicBezTo>
                                <a:cubicBezTo>
                                  <a:pt x="307818" y="2590292"/>
                                  <a:pt x="307419" y="2588696"/>
                                  <a:pt x="308217" y="2587897"/>
                                </a:cubicBezTo>
                                <a:lnTo>
                                  <a:pt x="318996" y="2573924"/>
                                </a:lnTo>
                                <a:cubicBezTo>
                                  <a:pt x="319396" y="2573126"/>
                                  <a:pt x="320992" y="2572727"/>
                                  <a:pt x="321791" y="2573525"/>
                                </a:cubicBezTo>
                                <a:close/>
                                <a:moveTo>
                                  <a:pt x="365302" y="2567937"/>
                                </a:moveTo>
                                <a:lnTo>
                                  <a:pt x="379674" y="2578716"/>
                                </a:lnTo>
                                <a:cubicBezTo>
                                  <a:pt x="380472" y="2579115"/>
                                  <a:pt x="380871" y="2580712"/>
                                  <a:pt x="380073" y="2581511"/>
                                </a:cubicBezTo>
                                <a:cubicBezTo>
                                  <a:pt x="379674" y="2581910"/>
                                  <a:pt x="378875" y="2582309"/>
                                  <a:pt x="378476" y="2582309"/>
                                </a:cubicBezTo>
                                <a:cubicBezTo>
                                  <a:pt x="378077" y="2582309"/>
                                  <a:pt x="377278" y="2582309"/>
                                  <a:pt x="376879" y="2581910"/>
                                </a:cubicBezTo>
                                <a:lnTo>
                                  <a:pt x="362907" y="2571131"/>
                                </a:lnTo>
                                <a:cubicBezTo>
                                  <a:pt x="362108" y="2570731"/>
                                  <a:pt x="361709" y="2569135"/>
                                  <a:pt x="362508" y="2568336"/>
                                </a:cubicBezTo>
                                <a:cubicBezTo>
                                  <a:pt x="362907" y="2567538"/>
                                  <a:pt x="364504" y="2567139"/>
                                  <a:pt x="365302" y="2567937"/>
                                </a:cubicBezTo>
                                <a:close/>
                                <a:moveTo>
                                  <a:pt x="311012" y="2564344"/>
                                </a:moveTo>
                                <a:cubicBezTo>
                                  <a:pt x="311811" y="2563944"/>
                                  <a:pt x="313408" y="2563944"/>
                                  <a:pt x="313807" y="2565142"/>
                                </a:cubicBezTo>
                                <a:cubicBezTo>
                                  <a:pt x="314605" y="2565940"/>
                                  <a:pt x="314206" y="2567138"/>
                                  <a:pt x="313009" y="2567936"/>
                                </a:cubicBezTo>
                                <a:lnTo>
                                  <a:pt x="297838" y="2576720"/>
                                </a:lnTo>
                                <a:lnTo>
                                  <a:pt x="297040" y="2577119"/>
                                </a:lnTo>
                                <a:cubicBezTo>
                                  <a:pt x="296241" y="2577119"/>
                                  <a:pt x="295443" y="2576720"/>
                                  <a:pt x="295044" y="2575921"/>
                                </a:cubicBezTo>
                                <a:cubicBezTo>
                                  <a:pt x="294644" y="2575123"/>
                                  <a:pt x="294644" y="2573526"/>
                                  <a:pt x="295842" y="2573127"/>
                                </a:cubicBezTo>
                                <a:close/>
                                <a:moveTo>
                                  <a:pt x="7099721" y="2563944"/>
                                </a:moveTo>
                                <a:cubicBezTo>
                                  <a:pt x="7100519" y="2563545"/>
                                  <a:pt x="7102116" y="2563545"/>
                                  <a:pt x="7102515" y="2564743"/>
                                </a:cubicBezTo>
                                <a:cubicBezTo>
                                  <a:pt x="7102915" y="2565541"/>
                                  <a:pt x="7102915" y="2567138"/>
                                  <a:pt x="7101717" y="2567537"/>
                                </a:cubicBezTo>
                                <a:lnTo>
                                  <a:pt x="7086546" y="2576321"/>
                                </a:lnTo>
                                <a:lnTo>
                                  <a:pt x="7085748" y="2576720"/>
                                </a:lnTo>
                                <a:cubicBezTo>
                                  <a:pt x="7084950" y="2576720"/>
                                  <a:pt x="7084151" y="2576321"/>
                                  <a:pt x="7083752" y="2575522"/>
                                </a:cubicBezTo>
                                <a:cubicBezTo>
                                  <a:pt x="7082954" y="2574325"/>
                                  <a:pt x="7083353" y="2573127"/>
                                  <a:pt x="7084550" y="2572728"/>
                                </a:cubicBezTo>
                                <a:close/>
                                <a:moveTo>
                                  <a:pt x="7021078" y="2558356"/>
                                </a:moveTo>
                                <a:lnTo>
                                  <a:pt x="7035051" y="2569135"/>
                                </a:lnTo>
                                <a:cubicBezTo>
                                  <a:pt x="7035850" y="2569535"/>
                                  <a:pt x="7036249" y="2571131"/>
                                  <a:pt x="7035451" y="2571930"/>
                                </a:cubicBezTo>
                                <a:cubicBezTo>
                                  <a:pt x="7035051" y="2572329"/>
                                  <a:pt x="7034253" y="2572728"/>
                                  <a:pt x="7033854" y="2572728"/>
                                </a:cubicBezTo>
                                <a:cubicBezTo>
                                  <a:pt x="7033455" y="2572728"/>
                                  <a:pt x="7032656" y="2572728"/>
                                  <a:pt x="7032257" y="2572329"/>
                                </a:cubicBezTo>
                                <a:lnTo>
                                  <a:pt x="7018683" y="2561550"/>
                                </a:lnTo>
                                <a:cubicBezTo>
                                  <a:pt x="7017885" y="2561150"/>
                                  <a:pt x="7017486" y="2559554"/>
                                  <a:pt x="7018284" y="2558755"/>
                                </a:cubicBezTo>
                                <a:cubicBezTo>
                                  <a:pt x="7018683" y="2557957"/>
                                  <a:pt x="7020280" y="2557558"/>
                                  <a:pt x="7021078" y="2558356"/>
                                </a:cubicBezTo>
                                <a:close/>
                                <a:moveTo>
                                  <a:pt x="370092" y="2556759"/>
                                </a:moveTo>
                                <a:lnTo>
                                  <a:pt x="386859" y="2561550"/>
                                </a:lnTo>
                                <a:cubicBezTo>
                                  <a:pt x="388057" y="2561949"/>
                                  <a:pt x="388456" y="2563147"/>
                                  <a:pt x="388057" y="2564344"/>
                                </a:cubicBezTo>
                                <a:cubicBezTo>
                                  <a:pt x="388057" y="2565143"/>
                                  <a:pt x="387259" y="2565941"/>
                                  <a:pt x="386460" y="2565941"/>
                                </a:cubicBezTo>
                                <a:lnTo>
                                  <a:pt x="385662" y="2565941"/>
                                </a:lnTo>
                                <a:lnTo>
                                  <a:pt x="368894" y="2561150"/>
                                </a:lnTo>
                                <a:cubicBezTo>
                                  <a:pt x="367697" y="2560751"/>
                                  <a:pt x="366898" y="2559553"/>
                                  <a:pt x="367298" y="2558356"/>
                                </a:cubicBezTo>
                                <a:cubicBezTo>
                                  <a:pt x="367697" y="2557158"/>
                                  <a:pt x="368894" y="2556360"/>
                                  <a:pt x="370092" y="2556759"/>
                                </a:cubicBezTo>
                                <a:close/>
                                <a:moveTo>
                                  <a:pt x="308219" y="2552368"/>
                                </a:moveTo>
                                <a:cubicBezTo>
                                  <a:pt x="309416" y="2552368"/>
                                  <a:pt x="310614" y="2553166"/>
                                  <a:pt x="310614" y="2554364"/>
                                </a:cubicBezTo>
                                <a:cubicBezTo>
                                  <a:pt x="310614" y="2555561"/>
                                  <a:pt x="309815" y="2556759"/>
                                  <a:pt x="308618" y="2556759"/>
                                </a:cubicBezTo>
                                <a:lnTo>
                                  <a:pt x="291053" y="2559155"/>
                                </a:lnTo>
                                <a:cubicBezTo>
                                  <a:pt x="289854" y="2559155"/>
                                  <a:pt x="288657" y="2558357"/>
                                  <a:pt x="288657" y="2557159"/>
                                </a:cubicBezTo>
                                <a:cubicBezTo>
                                  <a:pt x="288657" y="2555960"/>
                                  <a:pt x="289455" y="2554763"/>
                                  <a:pt x="290654" y="2554763"/>
                                </a:cubicBezTo>
                                <a:close/>
                                <a:moveTo>
                                  <a:pt x="7089741" y="2549573"/>
                                </a:moveTo>
                                <a:cubicBezTo>
                                  <a:pt x="7090539" y="2549972"/>
                                  <a:pt x="7090938" y="2551569"/>
                                  <a:pt x="7090140" y="2552368"/>
                                </a:cubicBezTo>
                                <a:lnTo>
                                  <a:pt x="7079362" y="2566340"/>
                                </a:lnTo>
                                <a:cubicBezTo>
                                  <a:pt x="7078962" y="2566740"/>
                                  <a:pt x="7078164" y="2567139"/>
                                  <a:pt x="7077764" y="2567139"/>
                                </a:cubicBezTo>
                                <a:cubicBezTo>
                                  <a:pt x="7077365" y="2567139"/>
                                  <a:pt x="7076566" y="2567139"/>
                                  <a:pt x="7076167" y="2566740"/>
                                </a:cubicBezTo>
                                <a:cubicBezTo>
                                  <a:pt x="7074969" y="2565941"/>
                                  <a:pt x="7074969" y="2564744"/>
                                  <a:pt x="7076167" y="2563945"/>
                                </a:cubicBezTo>
                                <a:lnTo>
                                  <a:pt x="7086946" y="2549972"/>
                                </a:lnTo>
                                <a:cubicBezTo>
                                  <a:pt x="7087346" y="2549174"/>
                                  <a:pt x="7088942" y="2548775"/>
                                  <a:pt x="7089741" y="2549573"/>
                                </a:cubicBezTo>
                                <a:close/>
                                <a:moveTo>
                                  <a:pt x="7033054" y="2545582"/>
                                </a:moveTo>
                                <a:cubicBezTo>
                                  <a:pt x="7033853" y="2545182"/>
                                  <a:pt x="7035450" y="2545182"/>
                                  <a:pt x="7035849" y="2546380"/>
                                </a:cubicBezTo>
                                <a:lnTo>
                                  <a:pt x="7044632" y="2561551"/>
                                </a:lnTo>
                                <a:cubicBezTo>
                                  <a:pt x="7045031" y="2562349"/>
                                  <a:pt x="7045031" y="2563946"/>
                                  <a:pt x="7043833" y="2564345"/>
                                </a:cubicBezTo>
                                <a:lnTo>
                                  <a:pt x="7043035" y="2564744"/>
                                </a:lnTo>
                                <a:cubicBezTo>
                                  <a:pt x="7042236" y="2564744"/>
                                  <a:pt x="7041438" y="2564345"/>
                                  <a:pt x="7041039" y="2563547"/>
                                </a:cubicBezTo>
                                <a:lnTo>
                                  <a:pt x="7032255" y="2548376"/>
                                </a:lnTo>
                                <a:cubicBezTo>
                                  <a:pt x="7031856" y="2547578"/>
                                  <a:pt x="7031856" y="2545981"/>
                                  <a:pt x="7033054" y="2545582"/>
                                </a:cubicBezTo>
                                <a:close/>
                                <a:moveTo>
                                  <a:pt x="387259" y="2542388"/>
                                </a:moveTo>
                                <a:cubicBezTo>
                                  <a:pt x="388456" y="2541988"/>
                                  <a:pt x="389654" y="2542787"/>
                                  <a:pt x="389654" y="2544384"/>
                                </a:cubicBezTo>
                                <a:cubicBezTo>
                                  <a:pt x="389654" y="2545581"/>
                                  <a:pt x="388855" y="2546779"/>
                                  <a:pt x="387658" y="2546779"/>
                                </a:cubicBezTo>
                                <a:lnTo>
                                  <a:pt x="370093" y="2549175"/>
                                </a:lnTo>
                                <a:cubicBezTo>
                                  <a:pt x="368895" y="2549175"/>
                                  <a:pt x="367698" y="2548377"/>
                                  <a:pt x="367698" y="2547179"/>
                                </a:cubicBezTo>
                                <a:cubicBezTo>
                                  <a:pt x="367698" y="2545980"/>
                                  <a:pt x="368496" y="2544783"/>
                                  <a:pt x="369694" y="2544783"/>
                                </a:cubicBezTo>
                                <a:close/>
                                <a:moveTo>
                                  <a:pt x="7071778" y="2540791"/>
                                </a:moveTo>
                                <a:cubicBezTo>
                                  <a:pt x="7072976" y="2541190"/>
                                  <a:pt x="7073775" y="2542388"/>
                                  <a:pt x="7073376" y="2543585"/>
                                </a:cubicBezTo>
                                <a:lnTo>
                                  <a:pt x="7068584" y="2560352"/>
                                </a:lnTo>
                                <a:cubicBezTo>
                                  <a:pt x="7068584" y="2561151"/>
                                  <a:pt x="7067786" y="2561949"/>
                                  <a:pt x="7066987" y="2561949"/>
                                </a:cubicBezTo>
                                <a:lnTo>
                                  <a:pt x="7066189" y="2561949"/>
                                </a:lnTo>
                                <a:cubicBezTo>
                                  <a:pt x="7064991" y="2561550"/>
                                  <a:pt x="7064192" y="2560352"/>
                                  <a:pt x="7064192" y="2559155"/>
                                </a:cubicBezTo>
                                <a:lnTo>
                                  <a:pt x="7068983" y="2542388"/>
                                </a:lnTo>
                                <a:cubicBezTo>
                                  <a:pt x="7069383" y="2541190"/>
                                  <a:pt x="7070580" y="2540392"/>
                                  <a:pt x="7071778" y="2540791"/>
                                </a:cubicBezTo>
                                <a:close/>
                                <a:moveTo>
                                  <a:pt x="7051817" y="2539194"/>
                                </a:moveTo>
                                <a:cubicBezTo>
                                  <a:pt x="7053014" y="2539194"/>
                                  <a:pt x="7054212" y="2539992"/>
                                  <a:pt x="7054212" y="2541190"/>
                                </a:cubicBezTo>
                                <a:lnTo>
                                  <a:pt x="7056607" y="2558756"/>
                                </a:lnTo>
                                <a:cubicBezTo>
                                  <a:pt x="7056607" y="2559953"/>
                                  <a:pt x="7055809" y="2561151"/>
                                  <a:pt x="7054611" y="2561151"/>
                                </a:cubicBezTo>
                                <a:cubicBezTo>
                                  <a:pt x="7053414" y="2561151"/>
                                  <a:pt x="7052216" y="2560353"/>
                                  <a:pt x="7052216" y="2559155"/>
                                </a:cubicBezTo>
                                <a:lnTo>
                                  <a:pt x="7049820" y="2541589"/>
                                </a:lnTo>
                                <a:cubicBezTo>
                                  <a:pt x="7049820" y="2540392"/>
                                  <a:pt x="7050619" y="2539194"/>
                                  <a:pt x="7051817" y="2539194"/>
                                </a:cubicBezTo>
                                <a:close/>
                                <a:moveTo>
                                  <a:pt x="292648" y="2535203"/>
                                </a:moveTo>
                                <a:lnTo>
                                  <a:pt x="309415" y="2539994"/>
                                </a:lnTo>
                                <a:cubicBezTo>
                                  <a:pt x="310613" y="2540393"/>
                                  <a:pt x="311412" y="2541591"/>
                                  <a:pt x="311012" y="2542788"/>
                                </a:cubicBezTo>
                                <a:cubicBezTo>
                                  <a:pt x="311012" y="2543587"/>
                                  <a:pt x="310214" y="2544385"/>
                                  <a:pt x="309415" y="2544385"/>
                                </a:cubicBezTo>
                                <a:lnTo>
                                  <a:pt x="308617" y="2544385"/>
                                </a:lnTo>
                                <a:lnTo>
                                  <a:pt x="291850" y="2539594"/>
                                </a:lnTo>
                                <a:cubicBezTo>
                                  <a:pt x="290652" y="2539195"/>
                                  <a:pt x="289854" y="2538396"/>
                                  <a:pt x="289854" y="2536799"/>
                                </a:cubicBezTo>
                                <a:cubicBezTo>
                                  <a:pt x="290253" y="2535602"/>
                                  <a:pt x="291451" y="2534803"/>
                                  <a:pt x="292648" y="2535203"/>
                                </a:cubicBezTo>
                                <a:close/>
                                <a:moveTo>
                                  <a:pt x="380472" y="2524823"/>
                                </a:moveTo>
                                <a:cubicBezTo>
                                  <a:pt x="381271" y="2524424"/>
                                  <a:pt x="382868" y="2524424"/>
                                  <a:pt x="383267" y="2525622"/>
                                </a:cubicBezTo>
                                <a:cubicBezTo>
                                  <a:pt x="383666" y="2526420"/>
                                  <a:pt x="383666" y="2528017"/>
                                  <a:pt x="382468" y="2528416"/>
                                </a:cubicBezTo>
                                <a:lnTo>
                                  <a:pt x="367298" y="2537200"/>
                                </a:lnTo>
                                <a:lnTo>
                                  <a:pt x="366499" y="2537599"/>
                                </a:lnTo>
                                <a:cubicBezTo>
                                  <a:pt x="365701" y="2537599"/>
                                  <a:pt x="364903" y="2537200"/>
                                  <a:pt x="364503" y="2536401"/>
                                </a:cubicBezTo>
                                <a:cubicBezTo>
                                  <a:pt x="364104" y="2535603"/>
                                  <a:pt x="364503" y="2534006"/>
                                  <a:pt x="365302" y="2533607"/>
                                </a:cubicBezTo>
                                <a:close/>
                                <a:moveTo>
                                  <a:pt x="302229" y="2519234"/>
                                </a:moveTo>
                                <a:lnTo>
                                  <a:pt x="316202" y="2530013"/>
                                </a:lnTo>
                                <a:cubicBezTo>
                                  <a:pt x="317001" y="2530413"/>
                                  <a:pt x="317400" y="2532009"/>
                                  <a:pt x="316602" y="2532808"/>
                                </a:cubicBezTo>
                                <a:cubicBezTo>
                                  <a:pt x="316202" y="2533207"/>
                                  <a:pt x="315404" y="2533606"/>
                                  <a:pt x="315005" y="2533606"/>
                                </a:cubicBezTo>
                                <a:cubicBezTo>
                                  <a:pt x="314606" y="2533606"/>
                                  <a:pt x="313807" y="2533606"/>
                                  <a:pt x="313408" y="2533207"/>
                                </a:cubicBezTo>
                                <a:lnTo>
                                  <a:pt x="299834" y="2522428"/>
                                </a:lnTo>
                                <a:cubicBezTo>
                                  <a:pt x="299036" y="2522028"/>
                                  <a:pt x="298637" y="2520432"/>
                                  <a:pt x="299435" y="2519633"/>
                                </a:cubicBezTo>
                                <a:cubicBezTo>
                                  <a:pt x="299834" y="2518835"/>
                                  <a:pt x="301431" y="2518436"/>
                                  <a:pt x="302229" y="2519234"/>
                                </a:cubicBezTo>
                                <a:close/>
                                <a:moveTo>
                                  <a:pt x="6096185" y="2514195"/>
                                </a:moveTo>
                                <a:cubicBezTo>
                                  <a:pt x="6103920" y="2516141"/>
                                  <a:pt x="6110906" y="2521031"/>
                                  <a:pt x="6115297" y="2528416"/>
                                </a:cubicBezTo>
                                <a:lnTo>
                                  <a:pt x="6109708" y="2532009"/>
                                </a:lnTo>
                                <a:cubicBezTo>
                                  <a:pt x="6102123" y="2520433"/>
                                  <a:pt x="6086953" y="2516840"/>
                                  <a:pt x="6075377" y="2524025"/>
                                </a:cubicBezTo>
                                <a:cubicBezTo>
                                  <a:pt x="6063799" y="2531211"/>
                                  <a:pt x="6060206" y="2546780"/>
                                  <a:pt x="6068190" y="2557958"/>
                                </a:cubicBezTo>
                                <a:lnTo>
                                  <a:pt x="6062601" y="2561551"/>
                                </a:lnTo>
                                <a:cubicBezTo>
                                  <a:pt x="6062202" y="2561152"/>
                                  <a:pt x="6062202" y="2560752"/>
                                  <a:pt x="6061803" y="2560353"/>
                                </a:cubicBezTo>
                                <a:cubicBezTo>
                                  <a:pt x="6053021" y="2545582"/>
                                  <a:pt x="6057811" y="2526421"/>
                                  <a:pt x="6072582" y="2517638"/>
                                </a:cubicBezTo>
                                <a:cubicBezTo>
                                  <a:pt x="6079967" y="2513247"/>
                                  <a:pt x="6088450" y="2512249"/>
                                  <a:pt x="6096185" y="2514195"/>
                                </a:cubicBezTo>
                                <a:close/>
                                <a:moveTo>
                                  <a:pt x="370492" y="2510452"/>
                                </a:moveTo>
                                <a:cubicBezTo>
                                  <a:pt x="371291" y="2510851"/>
                                  <a:pt x="371690" y="2512448"/>
                                  <a:pt x="370892" y="2513246"/>
                                </a:cubicBezTo>
                                <a:lnTo>
                                  <a:pt x="360113" y="2527219"/>
                                </a:lnTo>
                                <a:cubicBezTo>
                                  <a:pt x="359714" y="2527619"/>
                                  <a:pt x="358916" y="2528018"/>
                                  <a:pt x="358516" y="2528018"/>
                                </a:cubicBezTo>
                                <a:cubicBezTo>
                                  <a:pt x="358117" y="2528018"/>
                                  <a:pt x="357319" y="2528018"/>
                                  <a:pt x="356919" y="2527619"/>
                                </a:cubicBezTo>
                                <a:cubicBezTo>
                                  <a:pt x="356121" y="2526820"/>
                                  <a:pt x="355721" y="2525623"/>
                                  <a:pt x="356919" y="2524824"/>
                                </a:cubicBezTo>
                                <a:lnTo>
                                  <a:pt x="367698" y="2510851"/>
                                </a:lnTo>
                                <a:cubicBezTo>
                                  <a:pt x="368097" y="2510053"/>
                                  <a:pt x="369694" y="2510053"/>
                                  <a:pt x="370492" y="2510452"/>
                                </a:cubicBezTo>
                                <a:close/>
                                <a:moveTo>
                                  <a:pt x="314205" y="2506460"/>
                                </a:moveTo>
                                <a:cubicBezTo>
                                  <a:pt x="315003" y="2506060"/>
                                  <a:pt x="316600" y="2506060"/>
                                  <a:pt x="316999" y="2507258"/>
                                </a:cubicBezTo>
                                <a:lnTo>
                                  <a:pt x="325783" y="2522429"/>
                                </a:lnTo>
                                <a:cubicBezTo>
                                  <a:pt x="326182" y="2523227"/>
                                  <a:pt x="326182" y="2524824"/>
                                  <a:pt x="324984" y="2525223"/>
                                </a:cubicBezTo>
                                <a:lnTo>
                                  <a:pt x="324186" y="2525622"/>
                                </a:lnTo>
                                <a:cubicBezTo>
                                  <a:pt x="323387" y="2525622"/>
                                  <a:pt x="322589" y="2525223"/>
                                  <a:pt x="322189" y="2524425"/>
                                </a:cubicBezTo>
                                <a:lnTo>
                                  <a:pt x="313407" y="2509254"/>
                                </a:lnTo>
                                <a:cubicBezTo>
                                  <a:pt x="313007" y="2508456"/>
                                  <a:pt x="313007" y="2506859"/>
                                  <a:pt x="314205" y="2506460"/>
                                </a:cubicBezTo>
                                <a:close/>
                                <a:moveTo>
                                  <a:pt x="352529" y="2501670"/>
                                </a:moveTo>
                                <a:cubicBezTo>
                                  <a:pt x="353726" y="2502069"/>
                                  <a:pt x="354525" y="2503266"/>
                                  <a:pt x="354125" y="2504464"/>
                                </a:cubicBezTo>
                                <a:lnTo>
                                  <a:pt x="349335" y="2521231"/>
                                </a:lnTo>
                                <a:cubicBezTo>
                                  <a:pt x="349335" y="2522030"/>
                                  <a:pt x="348536" y="2522828"/>
                                  <a:pt x="347737" y="2522828"/>
                                </a:cubicBezTo>
                                <a:lnTo>
                                  <a:pt x="346940" y="2522828"/>
                                </a:lnTo>
                                <a:cubicBezTo>
                                  <a:pt x="345741" y="2522429"/>
                                  <a:pt x="345342" y="2521231"/>
                                  <a:pt x="344943" y="2520034"/>
                                </a:cubicBezTo>
                                <a:lnTo>
                                  <a:pt x="349734" y="2503266"/>
                                </a:lnTo>
                                <a:cubicBezTo>
                                  <a:pt x="350133" y="2502069"/>
                                  <a:pt x="351331" y="2501270"/>
                                  <a:pt x="352529" y="2501670"/>
                                </a:cubicBezTo>
                                <a:close/>
                                <a:moveTo>
                                  <a:pt x="332569" y="2500073"/>
                                </a:moveTo>
                                <a:cubicBezTo>
                                  <a:pt x="333767" y="2500073"/>
                                  <a:pt x="334965" y="2500871"/>
                                  <a:pt x="334965" y="2502069"/>
                                </a:cubicBezTo>
                                <a:lnTo>
                                  <a:pt x="337360" y="2519635"/>
                                </a:lnTo>
                                <a:cubicBezTo>
                                  <a:pt x="337360" y="2520832"/>
                                  <a:pt x="336562" y="2522030"/>
                                  <a:pt x="335364" y="2522030"/>
                                </a:cubicBezTo>
                                <a:cubicBezTo>
                                  <a:pt x="334566" y="2522030"/>
                                  <a:pt x="333368" y="2521231"/>
                                  <a:pt x="332969" y="2520034"/>
                                </a:cubicBezTo>
                                <a:lnTo>
                                  <a:pt x="330573" y="2502468"/>
                                </a:lnTo>
                                <a:cubicBezTo>
                                  <a:pt x="330573" y="2501270"/>
                                  <a:pt x="331371" y="2500073"/>
                                  <a:pt x="332569" y="2500073"/>
                                </a:cubicBezTo>
                                <a:close/>
                                <a:moveTo>
                                  <a:pt x="4136867" y="2498077"/>
                                </a:moveTo>
                                <a:cubicBezTo>
                                  <a:pt x="4137665" y="2498077"/>
                                  <a:pt x="4138863" y="2498875"/>
                                  <a:pt x="4139262" y="2500073"/>
                                </a:cubicBezTo>
                                <a:lnTo>
                                  <a:pt x="4141658" y="2517639"/>
                                </a:lnTo>
                                <a:cubicBezTo>
                                  <a:pt x="4141658" y="2518836"/>
                                  <a:pt x="4140860" y="2520034"/>
                                  <a:pt x="4139662" y="2520034"/>
                                </a:cubicBezTo>
                                <a:cubicBezTo>
                                  <a:pt x="4138464" y="2520034"/>
                                  <a:pt x="4137266" y="2519235"/>
                                  <a:pt x="4137266" y="2518038"/>
                                </a:cubicBezTo>
                                <a:lnTo>
                                  <a:pt x="4134871" y="2500472"/>
                                </a:lnTo>
                                <a:cubicBezTo>
                                  <a:pt x="4134871" y="2499274"/>
                                  <a:pt x="4135669" y="2498077"/>
                                  <a:pt x="4136867" y="2498077"/>
                                </a:cubicBezTo>
                                <a:close/>
                                <a:moveTo>
                                  <a:pt x="4125291" y="2497279"/>
                                </a:moveTo>
                                <a:cubicBezTo>
                                  <a:pt x="4126090" y="2497678"/>
                                  <a:pt x="4126888" y="2498875"/>
                                  <a:pt x="4126489" y="2500073"/>
                                </a:cubicBezTo>
                                <a:lnTo>
                                  <a:pt x="4121698" y="2516840"/>
                                </a:lnTo>
                                <a:cubicBezTo>
                                  <a:pt x="4121698" y="2517639"/>
                                  <a:pt x="4120899" y="2518437"/>
                                  <a:pt x="4120101" y="2518437"/>
                                </a:cubicBezTo>
                                <a:lnTo>
                                  <a:pt x="4119303" y="2518437"/>
                                </a:lnTo>
                                <a:cubicBezTo>
                                  <a:pt x="4118105" y="2518038"/>
                                  <a:pt x="4117307" y="2516840"/>
                                  <a:pt x="4117706" y="2515643"/>
                                </a:cubicBezTo>
                                <a:lnTo>
                                  <a:pt x="4122497" y="2498875"/>
                                </a:lnTo>
                                <a:cubicBezTo>
                                  <a:pt x="4122896" y="2497678"/>
                                  <a:pt x="4124094" y="2496879"/>
                                  <a:pt x="4125291" y="2497279"/>
                                </a:cubicBezTo>
                                <a:close/>
                                <a:moveTo>
                                  <a:pt x="4147246" y="2494883"/>
                                </a:moveTo>
                                <a:cubicBezTo>
                                  <a:pt x="4148044" y="2494484"/>
                                  <a:pt x="4149641" y="2494484"/>
                                  <a:pt x="4150040" y="2495682"/>
                                </a:cubicBezTo>
                                <a:lnTo>
                                  <a:pt x="4158824" y="2510852"/>
                                </a:lnTo>
                                <a:cubicBezTo>
                                  <a:pt x="4159223" y="2511651"/>
                                  <a:pt x="4159223" y="2513248"/>
                                  <a:pt x="4158025" y="2513647"/>
                                </a:cubicBezTo>
                                <a:lnTo>
                                  <a:pt x="4157227" y="2514046"/>
                                </a:lnTo>
                                <a:cubicBezTo>
                                  <a:pt x="4156428" y="2514046"/>
                                  <a:pt x="4155630" y="2513647"/>
                                  <a:pt x="4155231" y="2512848"/>
                                </a:cubicBezTo>
                                <a:lnTo>
                                  <a:pt x="4146447" y="2497678"/>
                                </a:lnTo>
                                <a:cubicBezTo>
                                  <a:pt x="4146048" y="2496879"/>
                                  <a:pt x="4146048" y="2495283"/>
                                  <a:pt x="4147246" y="2494883"/>
                                </a:cubicBezTo>
                                <a:close/>
                                <a:moveTo>
                                  <a:pt x="4115311" y="2492488"/>
                                </a:moveTo>
                                <a:cubicBezTo>
                                  <a:pt x="4116109" y="2493286"/>
                                  <a:pt x="4116508" y="2494484"/>
                                  <a:pt x="4116109" y="2495282"/>
                                </a:cubicBezTo>
                                <a:lnTo>
                                  <a:pt x="4105330" y="2509255"/>
                                </a:lnTo>
                                <a:cubicBezTo>
                                  <a:pt x="4104930" y="2509655"/>
                                  <a:pt x="4104132" y="2510054"/>
                                  <a:pt x="4103733" y="2510054"/>
                                </a:cubicBezTo>
                                <a:cubicBezTo>
                                  <a:pt x="4103334" y="2510054"/>
                                  <a:pt x="4102535" y="2510054"/>
                                  <a:pt x="4102136" y="2509655"/>
                                </a:cubicBezTo>
                                <a:cubicBezTo>
                                  <a:pt x="4101338" y="2509255"/>
                                  <a:pt x="4100938" y="2507659"/>
                                  <a:pt x="4101737" y="2506860"/>
                                </a:cubicBezTo>
                                <a:lnTo>
                                  <a:pt x="4112516" y="2492887"/>
                                </a:lnTo>
                                <a:cubicBezTo>
                                  <a:pt x="4112915" y="2492089"/>
                                  <a:pt x="4114512" y="2491690"/>
                                  <a:pt x="4115311" y="2492488"/>
                                </a:cubicBezTo>
                                <a:close/>
                                <a:moveTo>
                                  <a:pt x="4158822" y="2486899"/>
                                </a:moveTo>
                                <a:lnTo>
                                  <a:pt x="4173195" y="2497678"/>
                                </a:lnTo>
                                <a:cubicBezTo>
                                  <a:pt x="4173993" y="2498078"/>
                                  <a:pt x="4174392" y="2499674"/>
                                  <a:pt x="4173594" y="2500473"/>
                                </a:cubicBezTo>
                                <a:cubicBezTo>
                                  <a:pt x="4173195" y="2500872"/>
                                  <a:pt x="4172396" y="2501271"/>
                                  <a:pt x="4171997" y="2501271"/>
                                </a:cubicBezTo>
                                <a:cubicBezTo>
                                  <a:pt x="4171598" y="2501271"/>
                                  <a:pt x="4170799" y="2501271"/>
                                  <a:pt x="4170400" y="2500872"/>
                                </a:cubicBezTo>
                                <a:lnTo>
                                  <a:pt x="4156427" y="2490093"/>
                                </a:lnTo>
                                <a:cubicBezTo>
                                  <a:pt x="4155629" y="2489693"/>
                                  <a:pt x="4155230" y="2488097"/>
                                  <a:pt x="4156028" y="2487298"/>
                                </a:cubicBezTo>
                                <a:cubicBezTo>
                                  <a:pt x="4156427" y="2486500"/>
                                  <a:pt x="4158024" y="2486101"/>
                                  <a:pt x="4158822" y="2486899"/>
                                </a:cubicBezTo>
                                <a:close/>
                                <a:moveTo>
                                  <a:pt x="4104931" y="2482907"/>
                                </a:moveTo>
                                <a:cubicBezTo>
                                  <a:pt x="4105730" y="2482508"/>
                                  <a:pt x="4107327" y="2482508"/>
                                  <a:pt x="4107726" y="2483706"/>
                                </a:cubicBezTo>
                                <a:cubicBezTo>
                                  <a:pt x="4108125" y="2484903"/>
                                  <a:pt x="4107726" y="2486101"/>
                                  <a:pt x="4106927" y="2486500"/>
                                </a:cubicBezTo>
                                <a:lnTo>
                                  <a:pt x="4091757" y="2495284"/>
                                </a:lnTo>
                                <a:lnTo>
                                  <a:pt x="4090958" y="2495683"/>
                                </a:lnTo>
                                <a:cubicBezTo>
                                  <a:pt x="4090160" y="2495683"/>
                                  <a:pt x="4089362" y="2495284"/>
                                  <a:pt x="4088962" y="2494485"/>
                                </a:cubicBezTo>
                                <a:cubicBezTo>
                                  <a:pt x="4088563" y="2493687"/>
                                  <a:pt x="4088563" y="2492090"/>
                                  <a:pt x="4089761" y="2491691"/>
                                </a:cubicBezTo>
                                <a:close/>
                                <a:moveTo>
                                  <a:pt x="1591218" y="2482907"/>
                                </a:moveTo>
                                <a:cubicBezTo>
                                  <a:pt x="1593613" y="2482508"/>
                                  <a:pt x="1595609" y="2484104"/>
                                  <a:pt x="1596007" y="2486500"/>
                                </a:cubicBezTo>
                                <a:lnTo>
                                  <a:pt x="1599601" y="2510851"/>
                                </a:lnTo>
                                <a:lnTo>
                                  <a:pt x="1623954" y="2507258"/>
                                </a:lnTo>
                                <a:cubicBezTo>
                                  <a:pt x="1626348" y="2506859"/>
                                  <a:pt x="1628343" y="2508456"/>
                                  <a:pt x="1628742" y="2510851"/>
                                </a:cubicBezTo>
                                <a:cubicBezTo>
                                  <a:pt x="1629144" y="2513246"/>
                                  <a:pt x="1627545" y="2515242"/>
                                  <a:pt x="1625151" y="2515641"/>
                                </a:cubicBezTo>
                                <a:lnTo>
                                  <a:pt x="1600798" y="2519234"/>
                                </a:lnTo>
                                <a:lnTo>
                                  <a:pt x="1604391" y="2543586"/>
                                </a:lnTo>
                                <a:cubicBezTo>
                                  <a:pt x="1604792" y="2545981"/>
                                  <a:pt x="1603193" y="2547977"/>
                                  <a:pt x="1600798" y="2548377"/>
                                </a:cubicBezTo>
                                <a:cubicBezTo>
                                  <a:pt x="1598402" y="2548776"/>
                                  <a:pt x="1596407" y="2547179"/>
                                  <a:pt x="1596007" y="2544784"/>
                                </a:cubicBezTo>
                                <a:lnTo>
                                  <a:pt x="1592416" y="2520432"/>
                                </a:lnTo>
                                <a:lnTo>
                                  <a:pt x="1568063" y="2524024"/>
                                </a:lnTo>
                                <a:cubicBezTo>
                                  <a:pt x="1565667" y="2524424"/>
                                  <a:pt x="1563671" y="2522827"/>
                                  <a:pt x="1563272" y="2520432"/>
                                </a:cubicBezTo>
                                <a:cubicBezTo>
                                  <a:pt x="1562874" y="2518036"/>
                                  <a:pt x="1564471" y="2516040"/>
                                  <a:pt x="1566865" y="2515641"/>
                                </a:cubicBezTo>
                                <a:lnTo>
                                  <a:pt x="1591218" y="2512048"/>
                                </a:lnTo>
                                <a:lnTo>
                                  <a:pt x="1587623" y="2487697"/>
                                </a:lnTo>
                                <a:cubicBezTo>
                                  <a:pt x="1587227" y="2485302"/>
                                  <a:pt x="1588821" y="2483306"/>
                                  <a:pt x="1591218" y="2482907"/>
                                </a:cubicBezTo>
                                <a:close/>
                                <a:moveTo>
                                  <a:pt x="4163613" y="2475722"/>
                                </a:moveTo>
                                <a:lnTo>
                                  <a:pt x="4180380" y="2480513"/>
                                </a:lnTo>
                                <a:cubicBezTo>
                                  <a:pt x="4181578" y="2480912"/>
                                  <a:pt x="4182376" y="2482110"/>
                                  <a:pt x="4181578" y="2483307"/>
                                </a:cubicBezTo>
                                <a:cubicBezTo>
                                  <a:pt x="4181578" y="2484106"/>
                                  <a:pt x="4180780" y="2484904"/>
                                  <a:pt x="4179981" y="2484904"/>
                                </a:cubicBezTo>
                                <a:lnTo>
                                  <a:pt x="4179183" y="2484904"/>
                                </a:lnTo>
                                <a:lnTo>
                                  <a:pt x="4162415" y="2480113"/>
                                </a:lnTo>
                                <a:cubicBezTo>
                                  <a:pt x="4161218" y="2479714"/>
                                  <a:pt x="4160419" y="2478516"/>
                                  <a:pt x="4160819" y="2477318"/>
                                </a:cubicBezTo>
                                <a:cubicBezTo>
                                  <a:pt x="4161218" y="2476121"/>
                                  <a:pt x="4162415" y="2475322"/>
                                  <a:pt x="4163613" y="2475722"/>
                                </a:cubicBezTo>
                                <a:close/>
                                <a:moveTo>
                                  <a:pt x="2819756" y="2475423"/>
                                </a:moveTo>
                                <a:cubicBezTo>
                                  <a:pt x="2822351" y="2474824"/>
                                  <a:pt x="2825744" y="2474724"/>
                                  <a:pt x="2829137" y="2476521"/>
                                </a:cubicBezTo>
                                <a:cubicBezTo>
                                  <a:pt x="2836723" y="2480513"/>
                                  <a:pt x="2836323" y="2488097"/>
                                  <a:pt x="2836323" y="2488497"/>
                                </a:cubicBezTo>
                                <a:cubicBezTo>
                                  <a:pt x="2836323" y="2488497"/>
                                  <a:pt x="2836323" y="2491291"/>
                                  <a:pt x="2839917" y="2493287"/>
                                </a:cubicBezTo>
                                <a:cubicBezTo>
                                  <a:pt x="2843510" y="2494884"/>
                                  <a:pt x="2845906" y="2493287"/>
                                  <a:pt x="2845906" y="2493287"/>
                                </a:cubicBezTo>
                                <a:lnTo>
                                  <a:pt x="2846305" y="2493287"/>
                                </a:lnTo>
                                <a:lnTo>
                                  <a:pt x="2846703" y="2492888"/>
                                </a:lnTo>
                                <a:cubicBezTo>
                                  <a:pt x="2848700" y="2491690"/>
                                  <a:pt x="2853490" y="2489295"/>
                                  <a:pt x="2859878" y="2492489"/>
                                </a:cubicBezTo>
                                <a:cubicBezTo>
                                  <a:pt x="2866664" y="2496081"/>
                                  <a:pt x="2867063" y="2503666"/>
                                  <a:pt x="2867063" y="2504065"/>
                                </a:cubicBezTo>
                                <a:lnTo>
                                  <a:pt x="2867063" y="2504465"/>
                                </a:lnTo>
                                <a:cubicBezTo>
                                  <a:pt x="2867063" y="2504465"/>
                                  <a:pt x="2867063" y="2507259"/>
                                  <a:pt x="2870656" y="2509255"/>
                                </a:cubicBezTo>
                                <a:cubicBezTo>
                                  <a:pt x="2874251" y="2511251"/>
                                  <a:pt x="2877045" y="2509255"/>
                                  <a:pt x="2877045" y="2509255"/>
                                </a:cubicBezTo>
                                <a:lnTo>
                                  <a:pt x="2877446" y="2509255"/>
                                </a:lnTo>
                                <a:cubicBezTo>
                                  <a:pt x="2877844" y="2508856"/>
                                  <a:pt x="2885028" y="2504864"/>
                                  <a:pt x="2891417" y="2508457"/>
                                </a:cubicBezTo>
                                <a:cubicBezTo>
                                  <a:pt x="2899002" y="2512449"/>
                                  <a:pt x="2898600" y="2520034"/>
                                  <a:pt x="2898600" y="2520434"/>
                                </a:cubicBezTo>
                                <a:cubicBezTo>
                                  <a:pt x="2898600" y="2520434"/>
                                  <a:pt x="2898600" y="2523228"/>
                                  <a:pt x="2902194" y="2525224"/>
                                </a:cubicBezTo>
                                <a:cubicBezTo>
                                  <a:pt x="2903394" y="2525623"/>
                                  <a:pt x="2904192" y="2526022"/>
                                  <a:pt x="2905389" y="2526022"/>
                                </a:cubicBezTo>
                                <a:lnTo>
                                  <a:pt x="2909780" y="2526422"/>
                                </a:lnTo>
                                <a:cubicBezTo>
                                  <a:pt x="2911777" y="2526422"/>
                                  <a:pt x="2913375" y="2528418"/>
                                  <a:pt x="2913375" y="2530414"/>
                                </a:cubicBezTo>
                                <a:cubicBezTo>
                                  <a:pt x="2912975" y="2532410"/>
                                  <a:pt x="2911376" y="2534006"/>
                                  <a:pt x="2907781" y="2534406"/>
                                </a:cubicBezTo>
                                <a:lnTo>
                                  <a:pt x="2901796" y="2534006"/>
                                </a:lnTo>
                                <a:cubicBezTo>
                                  <a:pt x="2900197" y="2533607"/>
                                  <a:pt x="2898600" y="2533208"/>
                                  <a:pt x="2897007" y="2532410"/>
                                </a:cubicBezTo>
                                <a:cubicBezTo>
                                  <a:pt x="2889419" y="2528418"/>
                                  <a:pt x="2889818" y="2520833"/>
                                  <a:pt x="2889818" y="2520434"/>
                                </a:cubicBezTo>
                                <a:cubicBezTo>
                                  <a:pt x="2889818" y="2520434"/>
                                  <a:pt x="2890219" y="2517638"/>
                                  <a:pt x="2886626" y="2515642"/>
                                </a:cubicBezTo>
                                <a:cubicBezTo>
                                  <a:pt x="2883832" y="2514045"/>
                                  <a:pt x="2880239" y="2515642"/>
                                  <a:pt x="2879841" y="2516041"/>
                                </a:cubicBezTo>
                                <a:cubicBezTo>
                                  <a:pt x="2878642" y="2516840"/>
                                  <a:pt x="2873052" y="2520034"/>
                                  <a:pt x="2866266" y="2516441"/>
                                </a:cubicBezTo>
                                <a:cubicBezTo>
                                  <a:pt x="2859479" y="2512848"/>
                                  <a:pt x="2859079" y="2506461"/>
                                  <a:pt x="2859079" y="2504864"/>
                                </a:cubicBezTo>
                                <a:cubicBezTo>
                                  <a:pt x="2858681" y="2504465"/>
                                  <a:pt x="2858280" y="2501271"/>
                                  <a:pt x="2855487" y="2499674"/>
                                </a:cubicBezTo>
                                <a:cubicBezTo>
                                  <a:pt x="2852293" y="2498077"/>
                                  <a:pt x="2850297" y="2499275"/>
                                  <a:pt x="2849498" y="2499674"/>
                                </a:cubicBezTo>
                                <a:lnTo>
                                  <a:pt x="2849099" y="2499674"/>
                                </a:lnTo>
                                <a:cubicBezTo>
                                  <a:pt x="2847902" y="2500473"/>
                                  <a:pt x="2842711" y="2503666"/>
                                  <a:pt x="2835525" y="2500073"/>
                                </a:cubicBezTo>
                                <a:cubicBezTo>
                                  <a:pt x="2827939" y="2496081"/>
                                  <a:pt x="2828339" y="2488896"/>
                                  <a:pt x="2828339" y="2488097"/>
                                </a:cubicBezTo>
                                <a:cubicBezTo>
                                  <a:pt x="2828738" y="2488097"/>
                                  <a:pt x="2828339" y="2484904"/>
                                  <a:pt x="2825145" y="2483307"/>
                                </a:cubicBezTo>
                                <a:cubicBezTo>
                                  <a:pt x="2822351" y="2481710"/>
                                  <a:pt x="2818758" y="2483307"/>
                                  <a:pt x="2818359" y="2483706"/>
                                </a:cubicBezTo>
                                <a:cubicBezTo>
                                  <a:pt x="2817161" y="2484505"/>
                                  <a:pt x="2811572" y="2487698"/>
                                  <a:pt x="2804785" y="2484105"/>
                                </a:cubicBezTo>
                                <a:lnTo>
                                  <a:pt x="2802391" y="2482509"/>
                                </a:lnTo>
                                <a:cubicBezTo>
                                  <a:pt x="2800395" y="2481710"/>
                                  <a:pt x="2799598" y="2479315"/>
                                  <a:pt x="2800794" y="2477319"/>
                                </a:cubicBezTo>
                                <a:cubicBezTo>
                                  <a:pt x="2801594" y="2475323"/>
                                  <a:pt x="2803988" y="2474525"/>
                                  <a:pt x="2805983" y="2475722"/>
                                </a:cubicBezTo>
                                <a:lnTo>
                                  <a:pt x="2808378" y="2477319"/>
                                </a:lnTo>
                                <a:cubicBezTo>
                                  <a:pt x="2811973" y="2479315"/>
                                  <a:pt x="2814766" y="2477319"/>
                                  <a:pt x="2814766" y="2477319"/>
                                </a:cubicBezTo>
                                <a:lnTo>
                                  <a:pt x="2815165" y="2477319"/>
                                </a:lnTo>
                                <a:cubicBezTo>
                                  <a:pt x="2815366" y="2477119"/>
                                  <a:pt x="2817161" y="2476021"/>
                                  <a:pt x="2819756" y="2475423"/>
                                </a:cubicBezTo>
                                <a:close/>
                                <a:moveTo>
                                  <a:pt x="4101739" y="2471331"/>
                                </a:moveTo>
                                <a:cubicBezTo>
                                  <a:pt x="4102936" y="2471331"/>
                                  <a:pt x="4104134" y="2472129"/>
                                  <a:pt x="4104134" y="2473327"/>
                                </a:cubicBezTo>
                                <a:cubicBezTo>
                                  <a:pt x="4104134" y="2474525"/>
                                  <a:pt x="4103336" y="2475323"/>
                                  <a:pt x="4102138" y="2475722"/>
                                </a:cubicBezTo>
                                <a:lnTo>
                                  <a:pt x="4084572" y="2478118"/>
                                </a:lnTo>
                                <a:cubicBezTo>
                                  <a:pt x="4083375" y="2478118"/>
                                  <a:pt x="4082177" y="2477320"/>
                                  <a:pt x="4082177" y="2476122"/>
                                </a:cubicBezTo>
                                <a:cubicBezTo>
                                  <a:pt x="4082177" y="2474924"/>
                                  <a:pt x="4082975" y="2473726"/>
                                  <a:pt x="4084173" y="2473726"/>
                                </a:cubicBezTo>
                                <a:close/>
                                <a:moveTo>
                                  <a:pt x="4181179" y="2460952"/>
                                </a:moveTo>
                                <a:cubicBezTo>
                                  <a:pt x="4181977" y="2460952"/>
                                  <a:pt x="4183175" y="2461750"/>
                                  <a:pt x="4183574" y="2462948"/>
                                </a:cubicBezTo>
                                <a:cubicBezTo>
                                  <a:pt x="4183574" y="2464145"/>
                                  <a:pt x="4182775" y="2465343"/>
                                  <a:pt x="4181578" y="2465343"/>
                                </a:cubicBezTo>
                                <a:lnTo>
                                  <a:pt x="4164012" y="2467739"/>
                                </a:lnTo>
                                <a:cubicBezTo>
                                  <a:pt x="4162814" y="2467739"/>
                                  <a:pt x="4161617" y="2466941"/>
                                  <a:pt x="4161617" y="2465743"/>
                                </a:cubicBezTo>
                                <a:cubicBezTo>
                                  <a:pt x="4161617" y="2464545"/>
                                  <a:pt x="4162415" y="2463347"/>
                                  <a:pt x="4163613" y="2463347"/>
                                </a:cubicBezTo>
                                <a:close/>
                                <a:moveTo>
                                  <a:pt x="4086169" y="2454165"/>
                                </a:moveTo>
                                <a:lnTo>
                                  <a:pt x="4102936" y="2458956"/>
                                </a:lnTo>
                                <a:cubicBezTo>
                                  <a:pt x="4104134" y="2459355"/>
                                  <a:pt x="4104932" y="2460553"/>
                                  <a:pt x="4104533" y="2461750"/>
                                </a:cubicBezTo>
                                <a:cubicBezTo>
                                  <a:pt x="4104533" y="2462549"/>
                                  <a:pt x="4103735" y="2463347"/>
                                  <a:pt x="4102936" y="2463347"/>
                                </a:cubicBezTo>
                                <a:lnTo>
                                  <a:pt x="4102138" y="2463347"/>
                                </a:lnTo>
                                <a:lnTo>
                                  <a:pt x="4085371" y="2458556"/>
                                </a:lnTo>
                                <a:cubicBezTo>
                                  <a:pt x="4084173" y="2458157"/>
                                  <a:pt x="4083774" y="2456959"/>
                                  <a:pt x="4083375" y="2455761"/>
                                </a:cubicBezTo>
                                <a:cubicBezTo>
                                  <a:pt x="4083774" y="2454564"/>
                                  <a:pt x="4084971" y="2453765"/>
                                  <a:pt x="4086169" y="2454165"/>
                                </a:cubicBezTo>
                                <a:close/>
                                <a:moveTo>
                                  <a:pt x="4173993" y="2443786"/>
                                </a:moveTo>
                                <a:cubicBezTo>
                                  <a:pt x="4174792" y="2443386"/>
                                  <a:pt x="4176388" y="2443386"/>
                                  <a:pt x="4176788" y="2444584"/>
                                </a:cubicBezTo>
                                <a:cubicBezTo>
                                  <a:pt x="4177187" y="2445382"/>
                                  <a:pt x="4177187" y="2446979"/>
                                  <a:pt x="4175989" y="2447378"/>
                                </a:cubicBezTo>
                                <a:lnTo>
                                  <a:pt x="4160819" y="2456162"/>
                                </a:lnTo>
                                <a:lnTo>
                                  <a:pt x="4160020" y="2456561"/>
                                </a:lnTo>
                                <a:cubicBezTo>
                                  <a:pt x="4159222" y="2456561"/>
                                  <a:pt x="4158423" y="2456162"/>
                                  <a:pt x="4158024" y="2455363"/>
                                </a:cubicBezTo>
                                <a:cubicBezTo>
                                  <a:pt x="4157625" y="2454166"/>
                                  <a:pt x="4158024" y="2452968"/>
                                  <a:pt x="4158823" y="2452569"/>
                                </a:cubicBezTo>
                                <a:close/>
                                <a:moveTo>
                                  <a:pt x="2836523" y="2443087"/>
                                </a:moveTo>
                                <a:cubicBezTo>
                                  <a:pt x="2839118" y="2442488"/>
                                  <a:pt x="2842512" y="2442388"/>
                                  <a:pt x="2845906" y="2444185"/>
                                </a:cubicBezTo>
                                <a:cubicBezTo>
                                  <a:pt x="2853490" y="2448177"/>
                                  <a:pt x="2853091" y="2455761"/>
                                  <a:pt x="2853091" y="2456160"/>
                                </a:cubicBezTo>
                                <a:cubicBezTo>
                                  <a:pt x="2853091" y="2456160"/>
                                  <a:pt x="2853091" y="2458955"/>
                                  <a:pt x="2856685" y="2460951"/>
                                </a:cubicBezTo>
                                <a:cubicBezTo>
                                  <a:pt x="2860278" y="2462548"/>
                                  <a:pt x="2862672" y="2460951"/>
                                  <a:pt x="2862672" y="2460951"/>
                                </a:cubicBezTo>
                                <a:lnTo>
                                  <a:pt x="2863072" y="2460951"/>
                                </a:lnTo>
                                <a:lnTo>
                                  <a:pt x="2863471" y="2460552"/>
                                </a:lnTo>
                                <a:cubicBezTo>
                                  <a:pt x="2865467" y="2459354"/>
                                  <a:pt x="2870259" y="2456959"/>
                                  <a:pt x="2876645" y="2460152"/>
                                </a:cubicBezTo>
                                <a:cubicBezTo>
                                  <a:pt x="2883431" y="2463745"/>
                                  <a:pt x="2883830" y="2471330"/>
                                  <a:pt x="2883830" y="2471729"/>
                                </a:cubicBezTo>
                                <a:lnTo>
                                  <a:pt x="2883830" y="2472128"/>
                                </a:lnTo>
                                <a:cubicBezTo>
                                  <a:pt x="2883830" y="2472128"/>
                                  <a:pt x="2883830" y="2474923"/>
                                  <a:pt x="2887424" y="2476919"/>
                                </a:cubicBezTo>
                                <a:cubicBezTo>
                                  <a:pt x="2891016" y="2478915"/>
                                  <a:pt x="2893811" y="2476919"/>
                                  <a:pt x="2893811" y="2476919"/>
                                </a:cubicBezTo>
                                <a:lnTo>
                                  <a:pt x="2894209" y="2476919"/>
                                </a:lnTo>
                                <a:cubicBezTo>
                                  <a:pt x="2894610" y="2476520"/>
                                  <a:pt x="2901794" y="2472528"/>
                                  <a:pt x="2908182" y="2476120"/>
                                </a:cubicBezTo>
                                <a:cubicBezTo>
                                  <a:pt x="2915768" y="2480112"/>
                                  <a:pt x="2915369" y="2487698"/>
                                  <a:pt x="2915369" y="2488097"/>
                                </a:cubicBezTo>
                                <a:cubicBezTo>
                                  <a:pt x="2915369" y="2488097"/>
                                  <a:pt x="2915369" y="2490892"/>
                                  <a:pt x="2918962" y="2492888"/>
                                </a:cubicBezTo>
                                <a:cubicBezTo>
                                  <a:pt x="2920155" y="2493287"/>
                                  <a:pt x="2920958" y="2493686"/>
                                  <a:pt x="2922154" y="2493686"/>
                                </a:cubicBezTo>
                                <a:lnTo>
                                  <a:pt x="2926545" y="2494085"/>
                                </a:lnTo>
                                <a:cubicBezTo>
                                  <a:pt x="2928544" y="2494085"/>
                                  <a:pt x="2930141" y="2496081"/>
                                  <a:pt x="2930141" y="2498077"/>
                                </a:cubicBezTo>
                                <a:cubicBezTo>
                                  <a:pt x="2930141" y="2500073"/>
                                  <a:pt x="2928141" y="2501670"/>
                                  <a:pt x="2924549" y="2502069"/>
                                </a:cubicBezTo>
                                <a:lnTo>
                                  <a:pt x="2918563" y="2501670"/>
                                </a:lnTo>
                                <a:cubicBezTo>
                                  <a:pt x="2916964" y="2501271"/>
                                  <a:pt x="2915369" y="2500872"/>
                                  <a:pt x="2913773" y="2500073"/>
                                </a:cubicBezTo>
                                <a:cubicBezTo>
                                  <a:pt x="2906184" y="2496081"/>
                                  <a:pt x="2906584" y="2488497"/>
                                  <a:pt x="2906584" y="2488097"/>
                                </a:cubicBezTo>
                                <a:cubicBezTo>
                                  <a:pt x="2906584" y="2488097"/>
                                  <a:pt x="2906983" y="2485302"/>
                                  <a:pt x="2903390" y="2483306"/>
                                </a:cubicBezTo>
                                <a:cubicBezTo>
                                  <a:pt x="2900595" y="2481709"/>
                                  <a:pt x="2897007" y="2483306"/>
                                  <a:pt x="2896607" y="2483705"/>
                                </a:cubicBezTo>
                                <a:cubicBezTo>
                                  <a:pt x="2895407" y="2484504"/>
                                  <a:pt x="2889818" y="2487698"/>
                                  <a:pt x="2883034" y="2484104"/>
                                </a:cubicBezTo>
                                <a:cubicBezTo>
                                  <a:pt x="2876247" y="2480512"/>
                                  <a:pt x="2875846" y="2474124"/>
                                  <a:pt x="2875846" y="2472528"/>
                                </a:cubicBezTo>
                                <a:cubicBezTo>
                                  <a:pt x="2875447" y="2472128"/>
                                  <a:pt x="2875048" y="2468935"/>
                                  <a:pt x="2872253" y="2467338"/>
                                </a:cubicBezTo>
                                <a:cubicBezTo>
                                  <a:pt x="2869058" y="2465741"/>
                                  <a:pt x="2867063" y="2466939"/>
                                  <a:pt x="2866266" y="2467338"/>
                                </a:cubicBezTo>
                                <a:lnTo>
                                  <a:pt x="2865866" y="2467338"/>
                                </a:lnTo>
                                <a:cubicBezTo>
                                  <a:pt x="2864669" y="2468136"/>
                                  <a:pt x="2859479" y="2471330"/>
                                  <a:pt x="2852293" y="2467737"/>
                                </a:cubicBezTo>
                                <a:cubicBezTo>
                                  <a:pt x="2844707" y="2463745"/>
                                  <a:pt x="2845106" y="2456560"/>
                                  <a:pt x="2845106" y="2455761"/>
                                </a:cubicBezTo>
                                <a:cubicBezTo>
                                  <a:pt x="2845505" y="2455761"/>
                                  <a:pt x="2845106" y="2452568"/>
                                  <a:pt x="2841914" y="2450971"/>
                                </a:cubicBezTo>
                                <a:cubicBezTo>
                                  <a:pt x="2839118" y="2449374"/>
                                  <a:pt x="2835525" y="2450971"/>
                                  <a:pt x="2835126" y="2451370"/>
                                </a:cubicBezTo>
                                <a:cubicBezTo>
                                  <a:pt x="2833928" y="2452169"/>
                                  <a:pt x="2828339" y="2455362"/>
                                  <a:pt x="2821551" y="2451769"/>
                                </a:cubicBezTo>
                                <a:lnTo>
                                  <a:pt x="2819156" y="2450173"/>
                                </a:lnTo>
                                <a:cubicBezTo>
                                  <a:pt x="2817161" y="2449374"/>
                                  <a:pt x="2816363" y="2446979"/>
                                  <a:pt x="2817561" y="2444983"/>
                                </a:cubicBezTo>
                                <a:cubicBezTo>
                                  <a:pt x="2818359" y="2442987"/>
                                  <a:pt x="2820753" y="2442189"/>
                                  <a:pt x="2822749" y="2443386"/>
                                </a:cubicBezTo>
                                <a:lnTo>
                                  <a:pt x="2825145" y="2444983"/>
                                </a:lnTo>
                                <a:cubicBezTo>
                                  <a:pt x="2828738" y="2446979"/>
                                  <a:pt x="2831533" y="2444983"/>
                                  <a:pt x="2831533" y="2444983"/>
                                </a:cubicBezTo>
                                <a:lnTo>
                                  <a:pt x="2831932" y="2444983"/>
                                </a:lnTo>
                                <a:cubicBezTo>
                                  <a:pt x="2832131" y="2444783"/>
                                  <a:pt x="2833927" y="2443685"/>
                                  <a:pt x="2836523" y="2443087"/>
                                </a:cubicBezTo>
                                <a:close/>
                                <a:moveTo>
                                  <a:pt x="4095750" y="2438197"/>
                                </a:moveTo>
                                <a:lnTo>
                                  <a:pt x="4109723" y="2448976"/>
                                </a:lnTo>
                                <a:cubicBezTo>
                                  <a:pt x="4110521" y="2449375"/>
                                  <a:pt x="4110920" y="2450972"/>
                                  <a:pt x="4110122" y="2451771"/>
                                </a:cubicBezTo>
                                <a:cubicBezTo>
                                  <a:pt x="4109723" y="2452170"/>
                                  <a:pt x="4108924" y="2452569"/>
                                  <a:pt x="4108525" y="2452569"/>
                                </a:cubicBezTo>
                                <a:cubicBezTo>
                                  <a:pt x="4108126" y="2452569"/>
                                  <a:pt x="4107327" y="2452569"/>
                                  <a:pt x="4106928" y="2452170"/>
                                </a:cubicBezTo>
                                <a:lnTo>
                                  <a:pt x="4093354" y="2441391"/>
                                </a:lnTo>
                                <a:cubicBezTo>
                                  <a:pt x="4092556" y="2440991"/>
                                  <a:pt x="4092157" y="2439395"/>
                                  <a:pt x="4092955" y="2438596"/>
                                </a:cubicBezTo>
                                <a:cubicBezTo>
                                  <a:pt x="4093354" y="2437798"/>
                                  <a:pt x="4094951" y="2437399"/>
                                  <a:pt x="4095750" y="2438197"/>
                                </a:cubicBezTo>
                                <a:close/>
                                <a:moveTo>
                                  <a:pt x="651924" y="2433806"/>
                                </a:moveTo>
                                <a:cubicBezTo>
                                  <a:pt x="653122" y="2433406"/>
                                  <a:pt x="654320" y="2434205"/>
                                  <a:pt x="654719" y="2435402"/>
                                </a:cubicBezTo>
                                <a:cubicBezTo>
                                  <a:pt x="656316" y="2442987"/>
                                  <a:pt x="664300" y="2448177"/>
                                  <a:pt x="672284" y="2446181"/>
                                </a:cubicBezTo>
                                <a:cubicBezTo>
                                  <a:pt x="673481" y="2446181"/>
                                  <a:pt x="674679" y="2446979"/>
                                  <a:pt x="675477" y="2447778"/>
                                </a:cubicBezTo>
                                <a:cubicBezTo>
                                  <a:pt x="675876" y="2448975"/>
                                  <a:pt x="675078" y="2450173"/>
                                  <a:pt x="674280" y="2450572"/>
                                </a:cubicBezTo>
                                <a:lnTo>
                                  <a:pt x="673880" y="2450572"/>
                                </a:lnTo>
                                <a:cubicBezTo>
                                  <a:pt x="669489" y="2451770"/>
                                  <a:pt x="665098" y="2451370"/>
                                  <a:pt x="661106" y="2449374"/>
                                </a:cubicBezTo>
                                <a:cubicBezTo>
                                  <a:pt x="655916" y="2463746"/>
                                  <a:pt x="645936" y="2474923"/>
                                  <a:pt x="632364" y="2481711"/>
                                </a:cubicBezTo>
                                <a:cubicBezTo>
                                  <a:pt x="618791" y="2488497"/>
                                  <a:pt x="603621" y="2489695"/>
                                  <a:pt x="589250" y="2484904"/>
                                </a:cubicBezTo>
                                <a:cubicBezTo>
                                  <a:pt x="588452" y="2489295"/>
                                  <a:pt x="586057" y="2493287"/>
                                  <a:pt x="582464" y="2496082"/>
                                </a:cubicBezTo>
                                <a:lnTo>
                                  <a:pt x="582065" y="2496481"/>
                                </a:lnTo>
                                <a:cubicBezTo>
                                  <a:pt x="581266" y="2496880"/>
                                  <a:pt x="580069" y="2496481"/>
                                  <a:pt x="579270" y="2495683"/>
                                </a:cubicBezTo>
                                <a:cubicBezTo>
                                  <a:pt x="578472" y="2494884"/>
                                  <a:pt x="578472" y="2493287"/>
                                  <a:pt x="579669" y="2492489"/>
                                </a:cubicBezTo>
                                <a:cubicBezTo>
                                  <a:pt x="585657" y="2487299"/>
                                  <a:pt x="586855" y="2478117"/>
                                  <a:pt x="581665" y="2471730"/>
                                </a:cubicBezTo>
                                <a:cubicBezTo>
                                  <a:pt x="580867" y="2470931"/>
                                  <a:pt x="580867" y="2469334"/>
                                  <a:pt x="582065" y="2468536"/>
                                </a:cubicBezTo>
                                <a:cubicBezTo>
                                  <a:pt x="582863" y="2467738"/>
                                  <a:pt x="584460" y="2467738"/>
                                  <a:pt x="585258" y="2468935"/>
                                </a:cubicBezTo>
                                <a:cubicBezTo>
                                  <a:pt x="588053" y="2472528"/>
                                  <a:pt x="589649" y="2476520"/>
                                  <a:pt x="589649" y="2480513"/>
                                </a:cubicBezTo>
                                <a:lnTo>
                                  <a:pt x="590049" y="2480513"/>
                                </a:lnTo>
                                <a:cubicBezTo>
                                  <a:pt x="603621" y="2484904"/>
                                  <a:pt x="617593" y="2484106"/>
                                  <a:pt x="630368" y="2477718"/>
                                </a:cubicBezTo>
                                <a:cubicBezTo>
                                  <a:pt x="642743" y="2471330"/>
                                  <a:pt x="652324" y="2460552"/>
                                  <a:pt x="656715" y="2447378"/>
                                </a:cubicBezTo>
                                <a:lnTo>
                                  <a:pt x="656715" y="2446979"/>
                                </a:lnTo>
                                <a:cubicBezTo>
                                  <a:pt x="653521" y="2444584"/>
                                  <a:pt x="651525" y="2440991"/>
                                  <a:pt x="650328" y="2436600"/>
                                </a:cubicBezTo>
                                <a:cubicBezTo>
                                  <a:pt x="649928" y="2435402"/>
                                  <a:pt x="650727" y="2434205"/>
                                  <a:pt x="651924" y="2433806"/>
                                </a:cubicBezTo>
                                <a:close/>
                                <a:moveTo>
                                  <a:pt x="4164013" y="2429415"/>
                                </a:moveTo>
                                <a:cubicBezTo>
                                  <a:pt x="4164812" y="2429814"/>
                                  <a:pt x="4165211" y="2431411"/>
                                  <a:pt x="4164412" y="2432209"/>
                                </a:cubicBezTo>
                                <a:lnTo>
                                  <a:pt x="4153633" y="2446182"/>
                                </a:lnTo>
                                <a:cubicBezTo>
                                  <a:pt x="4153234" y="2446582"/>
                                  <a:pt x="4152435" y="2446981"/>
                                  <a:pt x="4152036" y="2446981"/>
                                </a:cubicBezTo>
                                <a:cubicBezTo>
                                  <a:pt x="4151637" y="2446981"/>
                                  <a:pt x="4150839" y="2446981"/>
                                  <a:pt x="4150439" y="2446582"/>
                                </a:cubicBezTo>
                                <a:cubicBezTo>
                                  <a:pt x="4149641" y="2445783"/>
                                  <a:pt x="4149641" y="2444586"/>
                                  <a:pt x="4150439" y="2443787"/>
                                </a:cubicBezTo>
                                <a:lnTo>
                                  <a:pt x="4161219" y="2429814"/>
                                </a:lnTo>
                                <a:cubicBezTo>
                                  <a:pt x="4161618" y="2429016"/>
                                  <a:pt x="4163215" y="2428617"/>
                                  <a:pt x="4164013" y="2429415"/>
                                </a:cubicBezTo>
                                <a:close/>
                                <a:moveTo>
                                  <a:pt x="4107725" y="2425422"/>
                                </a:moveTo>
                                <a:cubicBezTo>
                                  <a:pt x="4108523" y="2425023"/>
                                  <a:pt x="4110120" y="2425023"/>
                                  <a:pt x="4110519" y="2426221"/>
                                </a:cubicBezTo>
                                <a:lnTo>
                                  <a:pt x="4119303" y="2441391"/>
                                </a:lnTo>
                                <a:cubicBezTo>
                                  <a:pt x="4119702" y="2442190"/>
                                  <a:pt x="4119702" y="2443787"/>
                                  <a:pt x="4118504" y="2444186"/>
                                </a:cubicBezTo>
                                <a:lnTo>
                                  <a:pt x="4117706" y="2444585"/>
                                </a:lnTo>
                                <a:cubicBezTo>
                                  <a:pt x="4116907" y="2444585"/>
                                  <a:pt x="4116109" y="2444186"/>
                                  <a:pt x="4115710" y="2443387"/>
                                </a:cubicBezTo>
                                <a:lnTo>
                                  <a:pt x="4106926" y="2428217"/>
                                </a:lnTo>
                                <a:cubicBezTo>
                                  <a:pt x="4106527" y="2427418"/>
                                  <a:pt x="4106527" y="2425822"/>
                                  <a:pt x="4107725" y="2425422"/>
                                </a:cubicBezTo>
                                <a:close/>
                                <a:moveTo>
                                  <a:pt x="4146449" y="2420233"/>
                                </a:moveTo>
                                <a:cubicBezTo>
                                  <a:pt x="4147646" y="2420632"/>
                                  <a:pt x="4148445" y="2421829"/>
                                  <a:pt x="4148046" y="2423027"/>
                                </a:cubicBezTo>
                                <a:lnTo>
                                  <a:pt x="4143254" y="2439794"/>
                                </a:lnTo>
                                <a:cubicBezTo>
                                  <a:pt x="4143254" y="2440593"/>
                                  <a:pt x="4142456" y="2441391"/>
                                  <a:pt x="4141657" y="2441391"/>
                                </a:cubicBezTo>
                                <a:lnTo>
                                  <a:pt x="4140859" y="2441391"/>
                                </a:lnTo>
                                <a:cubicBezTo>
                                  <a:pt x="4139661" y="2440992"/>
                                  <a:pt x="4138863" y="2440194"/>
                                  <a:pt x="4138863" y="2438597"/>
                                </a:cubicBezTo>
                                <a:lnTo>
                                  <a:pt x="4143654" y="2421829"/>
                                </a:lnTo>
                                <a:cubicBezTo>
                                  <a:pt x="4144054" y="2420632"/>
                                  <a:pt x="4145251" y="2419833"/>
                                  <a:pt x="4146449" y="2420233"/>
                                </a:cubicBezTo>
                                <a:close/>
                                <a:moveTo>
                                  <a:pt x="4126488" y="2418637"/>
                                </a:moveTo>
                                <a:cubicBezTo>
                                  <a:pt x="4127686" y="2418637"/>
                                  <a:pt x="4128883" y="2419435"/>
                                  <a:pt x="4128883" y="2420633"/>
                                </a:cubicBezTo>
                                <a:lnTo>
                                  <a:pt x="4131279" y="2438198"/>
                                </a:lnTo>
                                <a:cubicBezTo>
                                  <a:pt x="4131279" y="2439396"/>
                                  <a:pt x="4130481" y="2440594"/>
                                  <a:pt x="4129283" y="2440594"/>
                                </a:cubicBezTo>
                                <a:cubicBezTo>
                                  <a:pt x="4128085" y="2440993"/>
                                  <a:pt x="4126887" y="2440194"/>
                                  <a:pt x="4126887" y="2438598"/>
                                </a:cubicBezTo>
                                <a:lnTo>
                                  <a:pt x="4124492" y="2421032"/>
                                </a:lnTo>
                                <a:cubicBezTo>
                                  <a:pt x="4124492" y="2419834"/>
                                  <a:pt x="4125290" y="2418637"/>
                                  <a:pt x="4126488" y="2418637"/>
                                </a:cubicBezTo>
                                <a:close/>
                                <a:moveTo>
                                  <a:pt x="3198062" y="2376870"/>
                                </a:moveTo>
                                <a:cubicBezTo>
                                  <a:pt x="3205793" y="2378816"/>
                                  <a:pt x="3212783" y="2383706"/>
                                  <a:pt x="3217172" y="2391091"/>
                                </a:cubicBezTo>
                                <a:lnTo>
                                  <a:pt x="3211583" y="2394684"/>
                                </a:lnTo>
                                <a:cubicBezTo>
                                  <a:pt x="3203998" y="2383108"/>
                                  <a:pt x="3188829" y="2379515"/>
                                  <a:pt x="3177253" y="2386700"/>
                                </a:cubicBezTo>
                                <a:cubicBezTo>
                                  <a:pt x="3165686" y="2394285"/>
                                  <a:pt x="3162496" y="2409455"/>
                                  <a:pt x="3170068" y="2420633"/>
                                </a:cubicBezTo>
                                <a:lnTo>
                                  <a:pt x="3164490" y="2424226"/>
                                </a:lnTo>
                                <a:cubicBezTo>
                                  <a:pt x="3164092" y="2423827"/>
                                  <a:pt x="3164092" y="2423427"/>
                                  <a:pt x="3163689" y="2423028"/>
                                </a:cubicBezTo>
                                <a:cubicBezTo>
                                  <a:pt x="3154907" y="2408257"/>
                                  <a:pt x="3159700" y="2389096"/>
                                  <a:pt x="3174457" y="2380313"/>
                                </a:cubicBezTo>
                                <a:cubicBezTo>
                                  <a:pt x="3181843" y="2375922"/>
                                  <a:pt x="3190329" y="2374924"/>
                                  <a:pt x="3198062" y="2376870"/>
                                </a:cubicBezTo>
                                <a:close/>
                                <a:moveTo>
                                  <a:pt x="4445448" y="2352769"/>
                                </a:moveTo>
                                <a:cubicBezTo>
                                  <a:pt x="4446646" y="2352369"/>
                                  <a:pt x="4447844" y="2353168"/>
                                  <a:pt x="4448243" y="2354365"/>
                                </a:cubicBezTo>
                                <a:cubicBezTo>
                                  <a:pt x="4449840" y="2361950"/>
                                  <a:pt x="4457824" y="2367140"/>
                                  <a:pt x="4465807" y="2365144"/>
                                </a:cubicBezTo>
                                <a:cubicBezTo>
                                  <a:pt x="4467005" y="2364745"/>
                                  <a:pt x="4468602" y="2365543"/>
                                  <a:pt x="4469001" y="2366741"/>
                                </a:cubicBezTo>
                                <a:cubicBezTo>
                                  <a:pt x="4469400" y="2367938"/>
                                  <a:pt x="4468602" y="2369136"/>
                                  <a:pt x="4467803" y="2369535"/>
                                </a:cubicBezTo>
                                <a:lnTo>
                                  <a:pt x="4467404" y="2369535"/>
                                </a:lnTo>
                                <a:cubicBezTo>
                                  <a:pt x="4463013" y="2370733"/>
                                  <a:pt x="4458622" y="2370333"/>
                                  <a:pt x="4454630" y="2368337"/>
                                </a:cubicBezTo>
                                <a:cubicBezTo>
                                  <a:pt x="4449440" y="2382709"/>
                                  <a:pt x="4439459" y="2393886"/>
                                  <a:pt x="4425887" y="2400674"/>
                                </a:cubicBezTo>
                                <a:cubicBezTo>
                                  <a:pt x="4412314" y="2407460"/>
                                  <a:pt x="4397144" y="2408658"/>
                                  <a:pt x="4382773" y="2403867"/>
                                </a:cubicBezTo>
                                <a:cubicBezTo>
                                  <a:pt x="4381975" y="2408258"/>
                                  <a:pt x="4379580" y="2412250"/>
                                  <a:pt x="4375987" y="2415045"/>
                                </a:cubicBezTo>
                                <a:lnTo>
                                  <a:pt x="4375588" y="2415444"/>
                                </a:lnTo>
                                <a:cubicBezTo>
                                  <a:pt x="4374789" y="2415843"/>
                                  <a:pt x="4373592" y="2415444"/>
                                  <a:pt x="4372793" y="2414646"/>
                                </a:cubicBezTo>
                                <a:cubicBezTo>
                                  <a:pt x="4371995" y="2413847"/>
                                  <a:pt x="4371995" y="2412250"/>
                                  <a:pt x="4373193" y="2411452"/>
                                </a:cubicBezTo>
                                <a:cubicBezTo>
                                  <a:pt x="4379181" y="2406262"/>
                                  <a:pt x="4380378" y="2397080"/>
                                  <a:pt x="4375189" y="2390693"/>
                                </a:cubicBezTo>
                                <a:cubicBezTo>
                                  <a:pt x="4374390" y="2389894"/>
                                  <a:pt x="4374390" y="2388297"/>
                                  <a:pt x="4375588" y="2387499"/>
                                </a:cubicBezTo>
                                <a:cubicBezTo>
                                  <a:pt x="4376386" y="2386701"/>
                                  <a:pt x="4377983" y="2386701"/>
                                  <a:pt x="4378781" y="2387898"/>
                                </a:cubicBezTo>
                                <a:cubicBezTo>
                                  <a:pt x="4381576" y="2391491"/>
                                  <a:pt x="4383173" y="2395483"/>
                                  <a:pt x="4383173" y="2399476"/>
                                </a:cubicBezTo>
                                <a:lnTo>
                                  <a:pt x="4383572" y="2399476"/>
                                </a:lnTo>
                                <a:cubicBezTo>
                                  <a:pt x="4397144" y="2403867"/>
                                  <a:pt x="4411116" y="2403069"/>
                                  <a:pt x="4423891" y="2396681"/>
                                </a:cubicBezTo>
                                <a:cubicBezTo>
                                  <a:pt x="4436266" y="2390293"/>
                                  <a:pt x="4445848" y="2379515"/>
                                  <a:pt x="4450239" y="2366341"/>
                                </a:cubicBezTo>
                                <a:lnTo>
                                  <a:pt x="4450239" y="2365942"/>
                                </a:lnTo>
                                <a:cubicBezTo>
                                  <a:pt x="4447045" y="2363547"/>
                                  <a:pt x="4445049" y="2359954"/>
                                  <a:pt x="4443852" y="2355563"/>
                                </a:cubicBezTo>
                                <a:cubicBezTo>
                                  <a:pt x="4443452" y="2354365"/>
                                  <a:pt x="4444251" y="2353168"/>
                                  <a:pt x="4445448" y="2352769"/>
                                </a:cubicBezTo>
                                <a:close/>
                                <a:moveTo>
                                  <a:pt x="5368794" y="2349176"/>
                                </a:moveTo>
                                <a:cubicBezTo>
                                  <a:pt x="5371189" y="2348777"/>
                                  <a:pt x="5373185" y="2350773"/>
                                  <a:pt x="5373584" y="2352769"/>
                                </a:cubicBezTo>
                                <a:lnTo>
                                  <a:pt x="5377177" y="2377120"/>
                                </a:lnTo>
                                <a:lnTo>
                                  <a:pt x="5401529" y="2373527"/>
                                </a:lnTo>
                                <a:cubicBezTo>
                                  <a:pt x="5403924" y="2373128"/>
                                  <a:pt x="5405920" y="2374725"/>
                                  <a:pt x="5406319" y="2377120"/>
                                </a:cubicBezTo>
                                <a:cubicBezTo>
                                  <a:pt x="5406719" y="2379515"/>
                                  <a:pt x="5405122" y="2381511"/>
                                  <a:pt x="5402727" y="2381911"/>
                                </a:cubicBezTo>
                                <a:lnTo>
                                  <a:pt x="5378374" y="2385503"/>
                                </a:lnTo>
                                <a:lnTo>
                                  <a:pt x="5381967" y="2409855"/>
                                </a:lnTo>
                                <a:cubicBezTo>
                                  <a:pt x="5382366" y="2412251"/>
                                  <a:pt x="5380770" y="2414247"/>
                                  <a:pt x="5378374" y="2414646"/>
                                </a:cubicBezTo>
                                <a:cubicBezTo>
                                  <a:pt x="5375979" y="2415045"/>
                                  <a:pt x="5373983" y="2413448"/>
                                  <a:pt x="5373584" y="2411053"/>
                                </a:cubicBezTo>
                                <a:lnTo>
                                  <a:pt x="5369991" y="2386701"/>
                                </a:lnTo>
                                <a:lnTo>
                                  <a:pt x="5345640" y="2390294"/>
                                </a:lnTo>
                                <a:cubicBezTo>
                                  <a:pt x="5343245" y="2390693"/>
                                  <a:pt x="5341249" y="2389096"/>
                                  <a:pt x="5340850" y="2386701"/>
                                </a:cubicBezTo>
                                <a:cubicBezTo>
                                  <a:pt x="5340450" y="2384306"/>
                                  <a:pt x="5342047" y="2382310"/>
                                  <a:pt x="5344442" y="2381911"/>
                                </a:cubicBezTo>
                                <a:lnTo>
                                  <a:pt x="5368794" y="2378318"/>
                                </a:lnTo>
                                <a:lnTo>
                                  <a:pt x="5365201" y="2353967"/>
                                </a:lnTo>
                                <a:cubicBezTo>
                                  <a:pt x="5364802" y="2351571"/>
                                  <a:pt x="5366398" y="2349575"/>
                                  <a:pt x="5368794" y="2349176"/>
                                </a:cubicBezTo>
                                <a:close/>
                                <a:moveTo>
                                  <a:pt x="6597329" y="2341691"/>
                                </a:moveTo>
                                <a:cubicBezTo>
                                  <a:pt x="6599924" y="2341092"/>
                                  <a:pt x="6603317" y="2340992"/>
                                  <a:pt x="6606711" y="2342789"/>
                                </a:cubicBezTo>
                                <a:cubicBezTo>
                                  <a:pt x="6614296" y="2346781"/>
                                  <a:pt x="6613896" y="2354365"/>
                                  <a:pt x="6613896" y="2354765"/>
                                </a:cubicBezTo>
                                <a:cubicBezTo>
                                  <a:pt x="6613896" y="2354765"/>
                                  <a:pt x="6613896" y="2357559"/>
                                  <a:pt x="6617489" y="2359555"/>
                                </a:cubicBezTo>
                                <a:cubicBezTo>
                                  <a:pt x="6621082" y="2361152"/>
                                  <a:pt x="6623477" y="2359555"/>
                                  <a:pt x="6623477" y="2359555"/>
                                </a:cubicBezTo>
                                <a:lnTo>
                                  <a:pt x="6623876" y="2359555"/>
                                </a:lnTo>
                                <a:lnTo>
                                  <a:pt x="6624276" y="2359156"/>
                                </a:lnTo>
                                <a:cubicBezTo>
                                  <a:pt x="6626272" y="2357958"/>
                                  <a:pt x="6631062" y="2355563"/>
                                  <a:pt x="6637449" y="2358757"/>
                                </a:cubicBezTo>
                                <a:cubicBezTo>
                                  <a:pt x="6644235" y="2362349"/>
                                  <a:pt x="6644635" y="2369934"/>
                                  <a:pt x="6644635" y="2370333"/>
                                </a:cubicBezTo>
                                <a:lnTo>
                                  <a:pt x="6644635" y="2370733"/>
                                </a:lnTo>
                                <a:cubicBezTo>
                                  <a:pt x="6644635" y="2370733"/>
                                  <a:pt x="6644635" y="2373527"/>
                                  <a:pt x="6648227" y="2375523"/>
                                </a:cubicBezTo>
                                <a:cubicBezTo>
                                  <a:pt x="6651820" y="2377519"/>
                                  <a:pt x="6654615" y="2375523"/>
                                  <a:pt x="6654615" y="2375523"/>
                                </a:cubicBezTo>
                                <a:lnTo>
                                  <a:pt x="6655014" y="2375523"/>
                                </a:lnTo>
                                <a:cubicBezTo>
                                  <a:pt x="6655413" y="2375124"/>
                                  <a:pt x="6662599" y="2371132"/>
                                  <a:pt x="6668986" y="2374725"/>
                                </a:cubicBezTo>
                                <a:cubicBezTo>
                                  <a:pt x="6676570" y="2378717"/>
                                  <a:pt x="6676171" y="2386302"/>
                                  <a:pt x="6676171" y="2386702"/>
                                </a:cubicBezTo>
                                <a:cubicBezTo>
                                  <a:pt x="6676171" y="2386702"/>
                                  <a:pt x="6676171" y="2389496"/>
                                  <a:pt x="6679764" y="2391492"/>
                                </a:cubicBezTo>
                                <a:cubicBezTo>
                                  <a:pt x="6680962" y="2391891"/>
                                  <a:pt x="6681760" y="2392290"/>
                                  <a:pt x="6682958" y="2392290"/>
                                </a:cubicBezTo>
                                <a:lnTo>
                                  <a:pt x="6687349" y="2392690"/>
                                </a:lnTo>
                                <a:cubicBezTo>
                                  <a:pt x="6689345" y="2392690"/>
                                  <a:pt x="6690942" y="2394686"/>
                                  <a:pt x="6690942" y="2396682"/>
                                </a:cubicBezTo>
                                <a:cubicBezTo>
                                  <a:pt x="6690542" y="2398678"/>
                                  <a:pt x="6688946" y="2400674"/>
                                  <a:pt x="6685353" y="2400674"/>
                                </a:cubicBezTo>
                                <a:lnTo>
                                  <a:pt x="6679365" y="2400274"/>
                                </a:lnTo>
                                <a:cubicBezTo>
                                  <a:pt x="6677768" y="2399875"/>
                                  <a:pt x="6676171" y="2399476"/>
                                  <a:pt x="6674574" y="2398678"/>
                                </a:cubicBezTo>
                                <a:cubicBezTo>
                                  <a:pt x="6666990" y="2394686"/>
                                  <a:pt x="6667389" y="2387101"/>
                                  <a:pt x="6667389" y="2386702"/>
                                </a:cubicBezTo>
                                <a:cubicBezTo>
                                  <a:pt x="6667389" y="2386702"/>
                                  <a:pt x="6667788" y="2383906"/>
                                  <a:pt x="6664195" y="2381910"/>
                                </a:cubicBezTo>
                                <a:cubicBezTo>
                                  <a:pt x="6661401" y="2380313"/>
                                  <a:pt x="6657808" y="2381910"/>
                                  <a:pt x="6657409" y="2382309"/>
                                </a:cubicBezTo>
                                <a:cubicBezTo>
                                  <a:pt x="6656211" y="2383108"/>
                                  <a:pt x="6650623" y="2386302"/>
                                  <a:pt x="6643836" y="2382709"/>
                                </a:cubicBezTo>
                                <a:cubicBezTo>
                                  <a:pt x="6637050" y="2379116"/>
                                  <a:pt x="6636651" y="2372729"/>
                                  <a:pt x="6636651" y="2371132"/>
                                </a:cubicBezTo>
                                <a:cubicBezTo>
                                  <a:pt x="6636251" y="2370733"/>
                                  <a:pt x="6635852" y="2367539"/>
                                  <a:pt x="6633058" y="2365942"/>
                                </a:cubicBezTo>
                                <a:cubicBezTo>
                                  <a:pt x="6629864" y="2364345"/>
                                  <a:pt x="6627868" y="2365543"/>
                                  <a:pt x="6627070" y="2365942"/>
                                </a:cubicBezTo>
                                <a:lnTo>
                                  <a:pt x="6626671" y="2365942"/>
                                </a:lnTo>
                                <a:cubicBezTo>
                                  <a:pt x="6625473" y="2366741"/>
                                  <a:pt x="6620284" y="2369934"/>
                                  <a:pt x="6613098" y="2366341"/>
                                </a:cubicBezTo>
                                <a:cubicBezTo>
                                  <a:pt x="6605513" y="2362349"/>
                                  <a:pt x="6605912" y="2355164"/>
                                  <a:pt x="6605912" y="2354365"/>
                                </a:cubicBezTo>
                                <a:cubicBezTo>
                                  <a:pt x="6606312" y="2354365"/>
                                  <a:pt x="6605912" y="2351172"/>
                                  <a:pt x="6602718" y="2349575"/>
                                </a:cubicBezTo>
                                <a:cubicBezTo>
                                  <a:pt x="6599923" y="2347978"/>
                                  <a:pt x="6596331" y="2349575"/>
                                  <a:pt x="6595931" y="2349974"/>
                                </a:cubicBezTo>
                                <a:cubicBezTo>
                                  <a:pt x="6594734" y="2350773"/>
                                  <a:pt x="6589145" y="2353966"/>
                                  <a:pt x="6582359" y="2350373"/>
                                </a:cubicBezTo>
                                <a:lnTo>
                                  <a:pt x="6579963" y="2348777"/>
                                </a:lnTo>
                                <a:cubicBezTo>
                                  <a:pt x="6577967" y="2347978"/>
                                  <a:pt x="6577169" y="2345583"/>
                                  <a:pt x="6578367" y="2343587"/>
                                </a:cubicBezTo>
                                <a:cubicBezTo>
                                  <a:pt x="6579165" y="2341591"/>
                                  <a:pt x="6581560" y="2340793"/>
                                  <a:pt x="6583556" y="2341990"/>
                                </a:cubicBezTo>
                                <a:lnTo>
                                  <a:pt x="6585951" y="2343587"/>
                                </a:lnTo>
                                <a:cubicBezTo>
                                  <a:pt x="6589544" y="2345583"/>
                                  <a:pt x="6592339" y="2343587"/>
                                  <a:pt x="6592339" y="2343587"/>
                                </a:cubicBezTo>
                                <a:lnTo>
                                  <a:pt x="6592738" y="2343587"/>
                                </a:lnTo>
                                <a:cubicBezTo>
                                  <a:pt x="6592938" y="2343387"/>
                                  <a:pt x="6594734" y="2342290"/>
                                  <a:pt x="6597329" y="2341691"/>
                                </a:cubicBezTo>
                                <a:close/>
                                <a:moveTo>
                                  <a:pt x="6614095" y="2309755"/>
                                </a:moveTo>
                                <a:cubicBezTo>
                                  <a:pt x="6616690" y="2309156"/>
                                  <a:pt x="6620083" y="2309056"/>
                                  <a:pt x="6623477" y="2310853"/>
                                </a:cubicBezTo>
                                <a:cubicBezTo>
                                  <a:pt x="6631061" y="2314845"/>
                                  <a:pt x="6630662" y="2322429"/>
                                  <a:pt x="6630662" y="2322829"/>
                                </a:cubicBezTo>
                                <a:cubicBezTo>
                                  <a:pt x="6630662" y="2322829"/>
                                  <a:pt x="6630662" y="2325623"/>
                                  <a:pt x="6634255" y="2327619"/>
                                </a:cubicBezTo>
                                <a:cubicBezTo>
                                  <a:pt x="6637848" y="2329216"/>
                                  <a:pt x="6640243" y="2327619"/>
                                  <a:pt x="6640243" y="2327619"/>
                                </a:cubicBezTo>
                                <a:lnTo>
                                  <a:pt x="6640642" y="2327619"/>
                                </a:lnTo>
                                <a:lnTo>
                                  <a:pt x="6641041" y="2327220"/>
                                </a:lnTo>
                                <a:cubicBezTo>
                                  <a:pt x="6643037" y="2326022"/>
                                  <a:pt x="6647828" y="2323627"/>
                                  <a:pt x="6654215" y="2326821"/>
                                </a:cubicBezTo>
                                <a:cubicBezTo>
                                  <a:pt x="6661001" y="2330413"/>
                                  <a:pt x="6661400" y="2337998"/>
                                  <a:pt x="6661400" y="2338397"/>
                                </a:cubicBezTo>
                                <a:lnTo>
                                  <a:pt x="6661400" y="2338797"/>
                                </a:lnTo>
                                <a:cubicBezTo>
                                  <a:pt x="6661400" y="2338797"/>
                                  <a:pt x="6661400" y="2341591"/>
                                  <a:pt x="6664993" y="2343587"/>
                                </a:cubicBezTo>
                                <a:cubicBezTo>
                                  <a:pt x="6668586" y="2345583"/>
                                  <a:pt x="6671380" y="2343587"/>
                                  <a:pt x="6671380" y="2343587"/>
                                </a:cubicBezTo>
                                <a:lnTo>
                                  <a:pt x="6671780" y="2343587"/>
                                </a:lnTo>
                                <a:cubicBezTo>
                                  <a:pt x="6672179" y="2343188"/>
                                  <a:pt x="6679364" y="2339196"/>
                                  <a:pt x="6685751" y="2342789"/>
                                </a:cubicBezTo>
                                <a:cubicBezTo>
                                  <a:pt x="6693336" y="2346781"/>
                                  <a:pt x="6692937" y="2354366"/>
                                  <a:pt x="6692937" y="2354766"/>
                                </a:cubicBezTo>
                                <a:cubicBezTo>
                                  <a:pt x="6692937" y="2354766"/>
                                  <a:pt x="6692937" y="2357560"/>
                                  <a:pt x="6696530" y="2359556"/>
                                </a:cubicBezTo>
                                <a:cubicBezTo>
                                  <a:pt x="6697727" y="2359955"/>
                                  <a:pt x="6698526" y="2360354"/>
                                  <a:pt x="6699723" y="2360354"/>
                                </a:cubicBezTo>
                                <a:lnTo>
                                  <a:pt x="6704115" y="2360754"/>
                                </a:lnTo>
                                <a:cubicBezTo>
                                  <a:pt x="6706111" y="2360754"/>
                                  <a:pt x="6707707" y="2362750"/>
                                  <a:pt x="6707707" y="2364746"/>
                                </a:cubicBezTo>
                                <a:cubicBezTo>
                                  <a:pt x="6707707" y="2366742"/>
                                  <a:pt x="6705711" y="2368338"/>
                                  <a:pt x="6702119" y="2368738"/>
                                </a:cubicBezTo>
                                <a:lnTo>
                                  <a:pt x="6696131" y="2368338"/>
                                </a:lnTo>
                                <a:cubicBezTo>
                                  <a:pt x="6694534" y="2367939"/>
                                  <a:pt x="6692937" y="2367540"/>
                                  <a:pt x="6691340" y="2366742"/>
                                </a:cubicBezTo>
                                <a:cubicBezTo>
                                  <a:pt x="6683755" y="2362750"/>
                                  <a:pt x="6684155" y="2355165"/>
                                  <a:pt x="6684155" y="2354766"/>
                                </a:cubicBezTo>
                                <a:cubicBezTo>
                                  <a:pt x="6684155" y="2354766"/>
                                  <a:pt x="6684554" y="2351970"/>
                                  <a:pt x="6680961" y="2349974"/>
                                </a:cubicBezTo>
                                <a:cubicBezTo>
                                  <a:pt x="6678167" y="2348377"/>
                                  <a:pt x="6674574" y="2349974"/>
                                  <a:pt x="6674175" y="2350373"/>
                                </a:cubicBezTo>
                                <a:cubicBezTo>
                                  <a:pt x="6672977" y="2351172"/>
                                  <a:pt x="6667388" y="2354366"/>
                                  <a:pt x="6660602" y="2350773"/>
                                </a:cubicBezTo>
                                <a:cubicBezTo>
                                  <a:pt x="6653816" y="2347180"/>
                                  <a:pt x="6653416" y="2340793"/>
                                  <a:pt x="6653416" y="2339196"/>
                                </a:cubicBezTo>
                                <a:cubicBezTo>
                                  <a:pt x="6653017" y="2338797"/>
                                  <a:pt x="6652618" y="2335603"/>
                                  <a:pt x="6649824" y="2334006"/>
                                </a:cubicBezTo>
                                <a:cubicBezTo>
                                  <a:pt x="6646630" y="2332409"/>
                                  <a:pt x="6644634" y="2333607"/>
                                  <a:pt x="6643836" y="2334006"/>
                                </a:cubicBezTo>
                                <a:lnTo>
                                  <a:pt x="6643437" y="2334006"/>
                                </a:lnTo>
                                <a:cubicBezTo>
                                  <a:pt x="6642239" y="2334805"/>
                                  <a:pt x="6637049" y="2337998"/>
                                  <a:pt x="6629864" y="2334405"/>
                                </a:cubicBezTo>
                                <a:cubicBezTo>
                                  <a:pt x="6622279" y="2330413"/>
                                  <a:pt x="6622678" y="2323228"/>
                                  <a:pt x="6622678" y="2322429"/>
                                </a:cubicBezTo>
                                <a:cubicBezTo>
                                  <a:pt x="6623077" y="2322429"/>
                                  <a:pt x="6622678" y="2319236"/>
                                  <a:pt x="6619484" y="2317639"/>
                                </a:cubicBezTo>
                                <a:cubicBezTo>
                                  <a:pt x="6616689" y="2316042"/>
                                  <a:pt x="6613096" y="2317639"/>
                                  <a:pt x="6612697" y="2318038"/>
                                </a:cubicBezTo>
                                <a:cubicBezTo>
                                  <a:pt x="6611500" y="2318837"/>
                                  <a:pt x="6605911" y="2322030"/>
                                  <a:pt x="6599125" y="2318437"/>
                                </a:cubicBezTo>
                                <a:lnTo>
                                  <a:pt x="6596729" y="2316841"/>
                                </a:lnTo>
                                <a:cubicBezTo>
                                  <a:pt x="6594733" y="2316042"/>
                                  <a:pt x="6593935" y="2313647"/>
                                  <a:pt x="6595133" y="2311651"/>
                                </a:cubicBezTo>
                                <a:cubicBezTo>
                                  <a:pt x="6595931" y="2309655"/>
                                  <a:pt x="6598326" y="2308857"/>
                                  <a:pt x="6600322" y="2310054"/>
                                </a:cubicBezTo>
                                <a:lnTo>
                                  <a:pt x="6602717" y="2311651"/>
                                </a:lnTo>
                                <a:cubicBezTo>
                                  <a:pt x="6606310" y="2313647"/>
                                  <a:pt x="6609105" y="2311651"/>
                                  <a:pt x="6609105" y="2311651"/>
                                </a:cubicBezTo>
                                <a:lnTo>
                                  <a:pt x="6609504" y="2311651"/>
                                </a:lnTo>
                                <a:cubicBezTo>
                                  <a:pt x="6609704" y="2311451"/>
                                  <a:pt x="6611500" y="2310354"/>
                                  <a:pt x="6614095" y="2309755"/>
                                </a:cubicBezTo>
                                <a:close/>
                                <a:moveTo>
                                  <a:pt x="1222401" y="2308458"/>
                                </a:moveTo>
                                <a:cubicBezTo>
                                  <a:pt x="1223599" y="2308458"/>
                                  <a:pt x="1224796" y="2309256"/>
                                  <a:pt x="1224796" y="2310454"/>
                                </a:cubicBezTo>
                                <a:lnTo>
                                  <a:pt x="1227191" y="2328020"/>
                                </a:lnTo>
                                <a:cubicBezTo>
                                  <a:pt x="1227191" y="2329217"/>
                                  <a:pt x="1226393" y="2330415"/>
                                  <a:pt x="1225195" y="2330415"/>
                                </a:cubicBezTo>
                                <a:cubicBezTo>
                                  <a:pt x="1223998" y="2330415"/>
                                  <a:pt x="1222800" y="2329616"/>
                                  <a:pt x="1222800" y="2328419"/>
                                </a:cubicBezTo>
                                <a:lnTo>
                                  <a:pt x="1220404" y="2310853"/>
                                </a:lnTo>
                                <a:cubicBezTo>
                                  <a:pt x="1220404" y="2309655"/>
                                  <a:pt x="1221203" y="2308458"/>
                                  <a:pt x="1222401" y="2308458"/>
                                </a:cubicBezTo>
                                <a:close/>
                                <a:moveTo>
                                  <a:pt x="1210823" y="2307659"/>
                                </a:moveTo>
                                <a:cubicBezTo>
                                  <a:pt x="1212021" y="2308058"/>
                                  <a:pt x="1212819" y="2309255"/>
                                  <a:pt x="1212021" y="2310453"/>
                                </a:cubicBezTo>
                                <a:lnTo>
                                  <a:pt x="1207231" y="2327220"/>
                                </a:lnTo>
                                <a:cubicBezTo>
                                  <a:pt x="1207231" y="2328019"/>
                                  <a:pt x="1206432" y="2328817"/>
                                  <a:pt x="1205634" y="2328817"/>
                                </a:cubicBezTo>
                                <a:lnTo>
                                  <a:pt x="1204835" y="2328817"/>
                                </a:lnTo>
                                <a:cubicBezTo>
                                  <a:pt x="1203638" y="2328418"/>
                                  <a:pt x="1202840" y="2327220"/>
                                  <a:pt x="1203239" y="2326023"/>
                                </a:cubicBezTo>
                                <a:lnTo>
                                  <a:pt x="1208029" y="2309255"/>
                                </a:lnTo>
                                <a:cubicBezTo>
                                  <a:pt x="1208428" y="2308058"/>
                                  <a:pt x="1209626" y="2307259"/>
                                  <a:pt x="1210823" y="2307659"/>
                                </a:cubicBezTo>
                                <a:close/>
                                <a:moveTo>
                                  <a:pt x="1233177" y="2305263"/>
                                </a:moveTo>
                                <a:cubicBezTo>
                                  <a:pt x="1233975" y="2304864"/>
                                  <a:pt x="1235572" y="2304864"/>
                                  <a:pt x="1235971" y="2306062"/>
                                </a:cubicBezTo>
                                <a:lnTo>
                                  <a:pt x="1244754" y="2321232"/>
                                </a:lnTo>
                                <a:cubicBezTo>
                                  <a:pt x="1245153" y="2322031"/>
                                  <a:pt x="1245153" y="2323628"/>
                                  <a:pt x="1243955" y="2324027"/>
                                </a:cubicBezTo>
                                <a:lnTo>
                                  <a:pt x="1243157" y="2324426"/>
                                </a:lnTo>
                                <a:cubicBezTo>
                                  <a:pt x="1242359" y="2324426"/>
                                  <a:pt x="1241560" y="2324027"/>
                                  <a:pt x="1241161" y="2323228"/>
                                </a:cubicBezTo>
                                <a:lnTo>
                                  <a:pt x="1232379" y="2308058"/>
                                </a:lnTo>
                                <a:cubicBezTo>
                                  <a:pt x="1231980" y="2307259"/>
                                  <a:pt x="1231980" y="2305663"/>
                                  <a:pt x="1233177" y="2305263"/>
                                </a:cubicBezTo>
                                <a:close/>
                                <a:moveTo>
                                  <a:pt x="1200845" y="2302869"/>
                                </a:moveTo>
                                <a:cubicBezTo>
                                  <a:pt x="1202043" y="2303667"/>
                                  <a:pt x="1202043" y="2304865"/>
                                  <a:pt x="1201643" y="2305663"/>
                                </a:cubicBezTo>
                                <a:lnTo>
                                  <a:pt x="1190865" y="2319636"/>
                                </a:lnTo>
                                <a:cubicBezTo>
                                  <a:pt x="1190465" y="2320036"/>
                                  <a:pt x="1189667" y="2320435"/>
                                  <a:pt x="1189267" y="2320435"/>
                                </a:cubicBezTo>
                                <a:cubicBezTo>
                                  <a:pt x="1188868" y="2320435"/>
                                  <a:pt x="1188070" y="2320435"/>
                                  <a:pt x="1187670" y="2320036"/>
                                </a:cubicBezTo>
                                <a:cubicBezTo>
                                  <a:pt x="1186872" y="2319636"/>
                                  <a:pt x="1186473" y="2318040"/>
                                  <a:pt x="1187272" y="2317241"/>
                                </a:cubicBezTo>
                                <a:lnTo>
                                  <a:pt x="1198050" y="2303268"/>
                                </a:lnTo>
                                <a:cubicBezTo>
                                  <a:pt x="1198450" y="2302470"/>
                                  <a:pt x="1200046" y="2302071"/>
                                  <a:pt x="1200845" y="2302869"/>
                                </a:cubicBezTo>
                                <a:close/>
                                <a:moveTo>
                                  <a:pt x="1244752" y="2297280"/>
                                </a:moveTo>
                                <a:lnTo>
                                  <a:pt x="1259124" y="2308059"/>
                                </a:lnTo>
                                <a:cubicBezTo>
                                  <a:pt x="1259924" y="2308459"/>
                                  <a:pt x="1260322" y="2310055"/>
                                  <a:pt x="1259524" y="2310854"/>
                                </a:cubicBezTo>
                                <a:cubicBezTo>
                                  <a:pt x="1259124" y="2311253"/>
                                  <a:pt x="1258326" y="2311652"/>
                                  <a:pt x="1257927" y="2311652"/>
                                </a:cubicBezTo>
                                <a:cubicBezTo>
                                  <a:pt x="1257527" y="2311652"/>
                                  <a:pt x="1256729" y="2311652"/>
                                  <a:pt x="1256330" y="2311253"/>
                                </a:cubicBezTo>
                                <a:lnTo>
                                  <a:pt x="1242358" y="2300474"/>
                                </a:lnTo>
                                <a:cubicBezTo>
                                  <a:pt x="1241560" y="2300074"/>
                                  <a:pt x="1241161" y="2298478"/>
                                  <a:pt x="1241959" y="2297679"/>
                                </a:cubicBezTo>
                                <a:cubicBezTo>
                                  <a:pt x="1242358" y="2296881"/>
                                  <a:pt x="1243954" y="2296482"/>
                                  <a:pt x="1244752" y="2297280"/>
                                </a:cubicBezTo>
                                <a:close/>
                                <a:moveTo>
                                  <a:pt x="1190466" y="2293287"/>
                                </a:moveTo>
                                <a:cubicBezTo>
                                  <a:pt x="1191264" y="2292888"/>
                                  <a:pt x="1192861" y="2292888"/>
                                  <a:pt x="1193260" y="2294086"/>
                                </a:cubicBezTo>
                                <a:cubicBezTo>
                                  <a:pt x="1194058" y="2295283"/>
                                  <a:pt x="1193659" y="2296481"/>
                                  <a:pt x="1192462" y="2296880"/>
                                </a:cubicBezTo>
                                <a:lnTo>
                                  <a:pt x="1177290" y="2305664"/>
                                </a:lnTo>
                                <a:lnTo>
                                  <a:pt x="1176492" y="2306063"/>
                                </a:lnTo>
                                <a:cubicBezTo>
                                  <a:pt x="1175693" y="2306063"/>
                                  <a:pt x="1174895" y="2305664"/>
                                  <a:pt x="1174496" y="2304865"/>
                                </a:cubicBezTo>
                                <a:cubicBezTo>
                                  <a:pt x="1174096" y="2304067"/>
                                  <a:pt x="1174096" y="2302470"/>
                                  <a:pt x="1175294" y="2302071"/>
                                </a:cubicBezTo>
                                <a:close/>
                                <a:moveTo>
                                  <a:pt x="1249543" y="2286103"/>
                                </a:moveTo>
                                <a:lnTo>
                                  <a:pt x="1266308" y="2290894"/>
                                </a:lnTo>
                                <a:cubicBezTo>
                                  <a:pt x="1267506" y="2291293"/>
                                  <a:pt x="1267906" y="2292491"/>
                                  <a:pt x="1267506" y="2293688"/>
                                </a:cubicBezTo>
                                <a:cubicBezTo>
                                  <a:pt x="1267506" y="2294487"/>
                                  <a:pt x="1266708" y="2295285"/>
                                  <a:pt x="1265910" y="2295285"/>
                                </a:cubicBezTo>
                                <a:lnTo>
                                  <a:pt x="1265111" y="2295285"/>
                                </a:lnTo>
                                <a:lnTo>
                                  <a:pt x="1248345" y="2290494"/>
                                </a:lnTo>
                                <a:cubicBezTo>
                                  <a:pt x="1247147" y="2290095"/>
                                  <a:pt x="1246348" y="2288897"/>
                                  <a:pt x="1246748" y="2287699"/>
                                </a:cubicBezTo>
                                <a:cubicBezTo>
                                  <a:pt x="1247147" y="2286502"/>
                                  <a:pt x="1248345" y="2285703"/>
                                  <a:pt x="1249543" y="2286103"/>
                                </a:cubicBezTo>
                                <a:close/>
                                <a:moveTo>
                                  <a:pt x="1187672" y="2281711"/>
                                </a:moveTo>
                                <a:cubicBezTo>
                                  <a:pt x="1188870" y="2281711"/>
                                  <a:pt x="1190068" y="2282509"/>
                                  <a:pt x="1190068" y="2283707"/>
                                </a:cubicBezTo>
                                <a:cubicBezTo>
                                  <a:pt x="1190068" y="2284905"/>
                                  <a:pt x="1189269" y="2285703"/>
                                  <a:pt x="1188072" y="2286102"/>
                                </a:cubicBezTo>
                                <a:lnTo>
                                  <a:pt x="1170505" y="2288498"/>
                                </a:lnTo>
                                <a:cubicBezTo>
                                  <a:pt x="1169307" y="2288498"/>
                                  <a:pt x="1168110" y="2287700"/>
                                  <a:pt x="1168110" y="2286502"/>
                                </a:cubicBezTo>
                                <a:cubicBezTo>
                                  <a:pt x="1168110" y="2285304"/>
                                  <a:pt x="1168907" y="2284106"/>
                                  <a:pt x="1170106" y="2284106"/>
                                </a:cubicBezTo>
                                <a:close/>
                                <a:moveTo>
                                  <a:pt x="1266710" y="2271332"/>
                                </a:moveTo>
                                <a:cubicBezTo>
                                  <a:pt x="1267906" y="2271332"/>
                                  <a:pt x="1269104" y="2272130"/>
                                  <a:pt x="1269104" y="2273328"/>
                                </a:cubicBezTo>
                                <a:cubicBezTo>
                                  <a:pt x="1269104" y="2274525"/>
                                  <a:pt x="1268305" y="2275723"/>
                                  <a:pt x="1267109" y="2275723"/>
                                </a:cubicBezTo>
                                <a:lnTo>
                                  <a:pt x="1249544" y="2278119"/>
                                </a:lnTo>
                                <a:cubicBezTo>
                                  <a:pt x="1248345" y="2278119"/>
                                  <a:pt x="1247149" y="2277321"/>
                                  <a:pt x="1247149" y="2276123"/>
                                </a:cubicBezTo>
                                <a:cubicBezTo>
                                  <a:pt x="1247149" y="2274925"/>
                                  <a:pt x="1247947" y="2273727"/>
                                  <a:pt x="1249145" y="2273727"/>
                                </a:cubicBezTo>
                                <a:close/>
                                <a:moveTo>
                                  <a:pt x="1172100" y="2264546"/>
                                </a:moveTo>
                                <a:lnTo>
                                  <a:pt x="1188868" y="2269337"/>
                                </a:lnTo>
                                <a:cubicBezTo>
                                  <a:pt x="1190066" y="2269736"/>
                                  <a:pt x="1190865" y="2270934"/>
                                  <a:pt x="1190465" y="2272131"/>
                                </a:cubicBezTo>
                                <a:cubicBezTo>
                                  <a:pt x="1190465" y="2272930"/>
                                  <a:pt x="1189667" y="2273728"/>
                                  <a:pt x="1188868" y="2273728"/>
                                </a:cubicBezTo>
                                <a:lnTo>
                                  <a:pt x="1188070" y="2273728"/>
                                </a:lnTo>
                                <a:lnTo>
                                  <a:pt x="1171302" y="2268937"/>
                                </a:lnTo>
                                <a:cubicBezTo>
                                  <a:pt x="1170104" y="2268538"/>
                                  <a:pt x="1169305" y="2267340"/>
                                  <a:pt x="1169305" y="2266142"/>
                                </a:cubicBezTo>
                                <a:cubicBezTo>
                                  <a:pt x="1169704" y="2264945"/>
                                  <a:pt x="1170903" y="2264146"/>
                                  <a:pt x="1172100" y="2264546"/>
                                </a:cubicBezTo>
                                <a:close/>
                                <a:moveTo>
                                  <a:pt x="1259924" y="2254167"/>
                                </a:moveTo>
                                <a:cubicBezTo>
                                  <a:pt x="1260721" y="2253767"/>
                                  <a:pt x="1262318" y="2253767"/>
                                  <a:pt x="1262717" y="2254965"/>
                                </a:cubicBezTo>
                                <a:cubicBezTo>
                                  <a:pt x="1263116" y="2255763"/>
                                  <a:pt x="1263116" y="2257360"/>
                                  <a:pt x="1261919" y="2257759"/>
                                </a:cubicBezTo>
                                <a:lnTo>
                                  <a:pt x="1246749" y="2266543"/>
                                </a:lnTo>
                                <a:lnTo>
                                  <a:pt x="1245951" y="2266942"/>
                                </a:lnTo>
                                <a:cubicBezTo>
                                  <a:pt x="1245152" y="2266942"/>
                                  <a:pt x="1244354" y="2266543"/>
                                  <a:pt x="1243955" y="2265744"/>
                                </a:cubicBezTo>
                                <a:cubicBezTo>
                                  <a:pt x="1243555" y="2264547"/>
                                  <a:pt x="1243555" y="2263349"/>
                                  <a:pt x="1244752" y="2262950"/>
                                </a:cubicBezTo>
                                <a:close/>
                                <a:moveTo>
                                  <a:pt x="1181682" y="2248578"/>
                                </a:moveTo>
                                <a:lnTo>
                                  <a:pt x="1195656" y="2259357"/>
                                </a:lnTo>
                                <a:cubicBezTo>
                                  <a:pt x="1196455" y="2259756"/>
                                  <a:pt x="1196853" y="2261353"/>
                                  <a:pt x="1196056" y="2262152"/>
                                </a:cubicBezTo>
                                <a:cubicBezTo>
                                  <a:pt x="1195656" y="2262551"/>
                                  <a:pt x="1194858" y="2262950"/>
                                  <a:pt x="1194458" y="2262950"/>
                                </a:cubicBezTo>
                                <a:cubicBezTo>
                                  <a:pt x="1194060" y="2262950"/>
                                  <a:pt x="1193260" y="2262950"/>
                                  <a:pt x="1192862" y="2262551"/>
                                </a:cubicBezTo>
                                <a:lnTo>
                                  <a:pt x="1179287" y="2251772"/>
                                </a:lnTo>
                                <a:cubicBezTo>
                                  <a:pt x="1178489" y="2251372"/>
                                  <a:pt x="1178090" y="2249776"/>
                                  <a:pt x="1178888" y="2248977"/>
                                </a:cubicBezTo>
                                <a:cubicBezTo>
                                  <a:pt x="1179287" y="2248179"/>
                                  <a:pt x="1180884" y="2247780"/>
                                  <a:pt x="1181682" y="2248578"/>
                                </a:cubicBezTo>
                                <a:close/>
                                <a:moveTo>
                                  <a:pt x="6975621" y="2243538"/>
                                </a:moveTo>
                                <a:cubicBezTo>
                                  <a:pt x="6983355" y="2245484"/>
                                  <a:pt x="6990341" y="2250374"/>
                                  <a:pt x="6994732" y="2257759"/>
                                </a:cubicBezTo>
                                <a:lnTo>
                                  <a:pt x="6989143" y="2261352"/>
                                </a:lnTo>
                                <a:cubicBezTo>
                                  <a:pt x="6981558" y="2249775"/>
                                  <a:pt x="6966389" y="2246183"/>
                                  <a:pt x="6954812" y="2253368"/>
                                </a:cubicBezTo>
                                <a:cubicBezTo>
                                  <a:pt x="6943234" y="2260554"/>
                                  <a:pt x="6939642" y="2275723"/>
                                  <a:pt x="6947626" y="2287301"/>
                                </a:cubicBezTo>
                                <a:lnTo>
                                  <a:pt x="6942037" y="2290894"/>
                                </a:lnTo>
                                <a:cubicBezTo>
                                  <a:pt x="6941638" y="2290495"/>
                                  <a:pt x="6941638" y="2290096"/>
                                  <a:pt x="6941238" y="2289696"/>
                                </a:cubicBezTo>
                                <a:cubicBezTo>
                                  <a:pt x="6932456" y="2274925"/>
                                  <a:pt x="6937246" y="2255763"/>
                                  <a:pt x="6952018" y="2246981"/>
                                </a:cubicBezTo>
                                <a:cubicBezTo>
                                  <a:pt x="6959403" y="2242590"/>
                                  <a:pt x="6967886" y="2241592"/>
                                  <a:pt x="6975621" y="2243538"/>
                                </a:cubicBezTo>
                                <a:close/>
                                <a:moveTo>
                                  <a:pt x="1249943" y="2239795"/>
                                </a:moveTo>
                                <a:cubicBezTo>
                                  <a:pt x="1250742" y="2240194"/>
                                  <a:pt x="1251141" y="2241791"/>
                                  <a:pt x="1250343" y="2242589"/>
                                </a:cubicBezTo>
                                <a:lnTo>
                                  <a:pt x="1239564" y="2256562"/>
                                </a:lnTo>
                                <a:cubicBezTo>
                                  <a:pt x="1239165" y="2256962"/>
                                  <a:pt x="1238367" y="2257361"/>
                                  <a:pt x="1237967" y="2257361"/>
                                </a:cubicBezTo>
                                <a:cubicBezTo>
                                  <a:pt x="1237568" y="2257361"/>
                                  <a:pt x="1236770" y="2257361"/>
                                  <a:pt x="1236371" y="2256962"/>
                                </a:cubicBezTo>
                                <a:cubicBezTo>
                                  <a:pt x="1235572" y="2256163"/>
                                  <a:pt x="1235173" y="2254966"/>
                                  <a:pt x="1236371" y="2254167"/>
                                </a:cubicBezTo>
                                <a:lnTo>
                                  <a:pt x="1247149" y="2240194"/>
                                </a:lnTo>
                                <a:cubicBezTo>
                                  <a:pt x="1247548" y="2239396"/>
                                  <a:pt x="1249145" y="2238997"/>
                                  <a:pt x="1249943" y="2239795"/>
                                </a:cubicBezTo>
                                <a:close/>
                                <a:moveTo>
                                  <a:pt x="1193658" y="2235803"/>
                                </a:moveTo>
                                <a:cubicBezTo>
                                  <a:pt x="1194456" y="2235404"/>
                                  <a:pt x="1196054" y="2235404"/>
                                  <a:pt x="1196453" y="2236602"/>
                                </a:cubicBezTo>
                                <a:lnTo>
                                  <a:pt x="1205236" y="2251772"/>
                                </a:lnTo>
                                <a:cubicBezTo>
                                  <a:pt x="1205635" y="2252571"/>
                                  <a:pt x="1205635" y="2254168"/>
                                  <a:pt x="1204437" y="2254567"/>
                                </a:cubicBezTo>
                                <a:lnTo>
                                  <a:pt x="1203639" y="2254966"/>
                                </a:lnTo>
                                <a:cubicBezTo>
                                  <a:pt x="1202841" y="2254966"/>
                                  <a:pt x="1202042" y="2254567"/>
                                  <a:pt x="1201643" y="2253768"/>
                                </a:cubicBezTo>
                                <a:lnTo>
                                  <a:pt x="1192861" y="2238598"/>
                                </a:lnTo>
                                <a:cubicBezTo>
                                  <a:pt x="1192460" y="2237799"/>
                                  <a:pt x="1192460" y="2236203"/>
                                  <a:pt x="1193658" y="2235803"/>
                                </a:cubicBezTo>
                                <a:close/>
                                <a:moveTo>
                                  <a:pt x="1231980" y="2230614"/>
                                </a:moveTo>
                                <a:cubicBezTo>
                                  <a:pt x="1233178" y="2231013"/>
                                  <a:pt x="1233976" y="2232210"/>
                                  <a:pt x="1233576" y="2233408"/>
                                </a:cubicBezTo>
                                <a:lnTo>
                                  <a:pt x="1228786" y="2250175"/>
                                </a:lnTo>
                                <a:cubicBezTo>
                                  <a:pt x="1228786" y="2250974"/>
                                  <a:pt x="1227988" y="2251772"/>
                                  <a:pt x="1227189" y="2251772"/>
                                </a:cubicBezTo>
                                <a:lnTo>
                                  <a:pt x="1226391" y="2251772"/>
                                </a:lnTo>
                                <a:cubicBezTo>
                                  <a:pt x="1225193" y="2251772"/>
                                  <a:pt x="1224794" y="2250575"/>
                                  <a:pt x="1224395" y="2248978"/>
                                </a:cubicBezTo>
                                <a:lnTo>
                                  <a:pt x="1229185" y="2232210"/>
                                </a:lnTo>
                                <a:cubicBezTo>
                                  <a:pt x="1229584" y="2231013"/>
                                  <a:pt x="1230782" y="2230214"/>
                                  <a:pt x="1231980" y="2230614"/>
                                </a:cubicBezTo>
                                <a:close/>
                                <a:moveTo>
                                  <a:pt x="1212022" y="2229017"/>
                                </a:moveTo>
                                <a:cubicBezTo>
                                  <a:pt x="1213220" y="2229017"/>
                                  <a:pt x="1214418" y="2229815"/>
                                  <a:pt x="1214418" y="2231013"/>
                                </a:cubicBezTo>
                                <a:lnTo>
                                  <a:pt x="1216813" y="2248578"/>
                                </a:lnTo>
                                <a:cubicBezTo>
                                  <a:pt x="1216813" y="2249776"/>
                                  <a:pt x="1216015" y="2250974"/>
                                  <a:pt x="1214817" y="2250974"/>
                                </a:cubicBezTo>
                                <a:cubicBezTo>
                                  <a:pt x="1213620" y="2251373"/>
                                  <a:pt x="1212821" y="2250574"/>
                                  <a:pt x="1212422" y="2248978"/>
                                </a:cubicBezTo>
                                <a:lnTo>
                                  <a:pt x="1210026" y="2231412"/>
                                </a:lnTo>
                                <a:cubicBezTo>
                                  <a:pt x="1210026" y="2230214"/>
                                  <a:pt x="1210824" y="2229017"/>
                                  <a:pt x="1212022" y="2229017"/>
                                </a:cubicBezTo>
                                <a:close/>
                                <a:moveTo>
                                  <a:pt x="5015903" y="2227420"/>
                                </a:moveTo>
                                <a:cubicBezTo>
                                  <a:pt x="5017100" y="2227420"/>
                                  <a:pt x="5018298" y="2228218"/>
                                  <a:pt x="5018298" y="2229416"/>
                                </a:cubicBezTo>
                                <a:lnTo>
                                  <a:pt x="5020694" y="2246982"/>
                                </a:lnTo>
                                <a:cubicBezTo>
                                  <a:pt x="5020694" y="2248179"/>
                                  <a:pt x="5019896" y="2249377"/>
                                  <a:pt x="5018698" y="2249377"/>
                                </a:cubicBezTo>
                                <a:cubicBezTo>
                                  <a:pt x="5017500" y="2249377"/>
                                  <a:pt x="5016302" y="2248578"/>
                                  <a:pt x="5016302" y="2247381"/>
                                </a:cubicBezTo>
                                <a:lnTo>
                                  <a:pt x="5013907" y="2229815"/>
                                </a:lnTo>
                                <a:cubicBezTo>
                                  <a:pt x="5013907" y="2228617"/>
                                  <a:pt x="5014705" y="2227420"/>
                                  <a:pt x="5015903" y="2227420"/>
                                </a:cubicBezTo>
                                <a:close/>
                                <a:moveTo>
                                  <a:pt x="5004725" y="2226622"/>
                                </a:moveTo>
                                <a:cubicBezTo>
                                  <a:pt x="5005524" y="2227021"/>
                                  <a:pt x="5006322" y="2228218"/>
                                  <a:pt x="5005923" y="2229416"/>
                                </a:cubicBezTo>
                                <a:lnTo>
                                  <a:pt x="5001132" y="2246183"/>
                                </a:lnTo>
                                <a:cubicBezTo>
                                  <a:pt x="5001132" y="2246982"/>
                                  <a:pt x="5000333" y="2247780"/>
                                  <a:pt x="4999535" y="2247780"/>
                                </a:cubicBezTo>
                                <a:lnTo>
                                  <a:pt x="4998736" y="2247780"/>
                                </a:lnTo>
                                <a:cubicBezTo>
                                  <a:pt x="4997539" y="2247381"/>
                                  <a:pt x="4996740" y="2246183"/>
                                  <a:pt x="4997140" y="2244986"/>
                                </a:cubicBezTo>
                                <a:lnTo>
                                  <a:pt x="5001931" y="2228218"/>
                                </a:lnTo>
                                <a:cubicBezTo>
                                  <a:pt x="5002330" y="2227021"/>
                                  <a:pt x="5003528" y="2226222"/>
                                  <a:pt x="5004725" y="2226622"/>
                                </a:cubicBezTo>
                                <a:close/>
                                <a:moveTo>
                                  <a:pt x="5026681" y="2223827"/>
                                </a:moveTo>
                                <a:cubicBezTo>
                                  <a:pt x="5027479" y="2223428"/>
                                  <a:pt x="5029076" y="2223428"/>
                                  <a:pt x="5029475" y="2224626"/>
                                </a:cubicBezTo>
                                <a:lnTo>
                                  <a:pt x="5038259" y="2239796"/>
                                </a:lnTo>
                                <a:cubicBezTo>
                                  <a:pt x="5038658" y="2240595"/>
                                  <a:pt x="5038658" y="2242192"/>
                                  <a:pt x="5037460" y="2242591"/>
                                </a:cubicBezTo>
                                <a:lnTo>
                                  <a:pt x="5036662" y="2242990"/>
                                </a:lnTo>
                                <a:cubicBezTo>
                                  <a:pt x="5035863" y="2242990"/>
                                  <a:pt x="5035065" y="2242591"/>
                                  <a:pt x="5034666" y="2241792"/>
                                </a:cubicBezTo>
                                <a:lnTo>
                                  <a:pt x="5025882" y="2226622"/>
                                </a:lnTo>
                                <a:cubicBezTo>
                                  <a:pt x="5025483" y="2225823"/>
                                  <a:pt x="5025483" y="2224227"/>
                                  <a:pt x="5026681" y="2223827"/>
                                </a:cubicBezTo>
                                <a:close/>
                                <a:moveTo>
                                  <a:pt x="4994746" y="2221831"/>
                                </a:moveTo>
                                <a:cubicBezTo>
                                  <a:pt x="4995544" y="2222230"/>
                                  <a:pt x="4995544" y="2223827"/>
                                  <a:pt x="4995544" y="2224625"/>
                                </a:cubicBezTo>
                                <a:lnTo>
                                  <a:pt x="4984765" y="2238598"/>
                                </a:lnTo>
                                <a:cubicBezTo>
                                  <a:pt x="4984366" y="2238998"/>
                                  <a:pt x="4983567" y="2239397"/>
                                  <a:pt x="4983168" y="2239397"/>
                                </a:cubicBezTo>
                                <a:cubicBezTo>
                                  <a:pt x="4982769" y="2239397"/>
                                  <a:pt x="4981971" y="2239397"/>
                                  <a:pt x="4981571" y="2238998"/>
                                </a:cubicBezTo>
                                <a:cubicBezTo>
                                  <a:pt x="4980773" y="2238598"/>
                                  <a:pt x="4980374" y="2237002"/>
                                  <a:pt x="4981172" y="2236203"/>
                                </a:cubicBezTo>
                                <a:lnTo>
                                  <a:pt x="4991952" y="2222230"/>
                                </a:lnTo>
                                <a:cubicBezTo>
                                  <a:pt x="4992351" y="2221432"/>
                                  <a:pt x="4993948" y="2221033"/>
                                  <a:pt x="4994746" y="2221831"/>
                                </a:cubicBezTo>
                                <a:close/>
                                <a:moveTo>
                                  <a:pt x="5038257" y="2215843"/>
                                </a:moveTo>
                                <a:lnTo>
                                  <a:pt x="5052629" y="2226622"/>
                                </a:lnTo>
                                <a:cubicBezTo>
                                  <a:pt x="5053428" y="2227022"/>
                                  <a:pt x="5053827" y="2228618"/>
                                  <a:pt x="5053029" y="2229417"/>
                                </a:cubicBezTo>
                                <a:cubicBezTo>
                                  <a:pt x="5052629" y="2229816"/>
                                  <a:pt x="5051831" y="2230215"/>
                                  <a:pt x="5051432" y="2230215"/>
                                </a:cubicBezTo>
                                <a:cubicBezTo>
                                  <a:pt x="5051033" y="2230215"/>
                                  <a:pt x="5050234" y="2230215"/>
                                  <a:pt x="5049835" y="2229816"/>
                                </a:cubicBezTo>
                                <a:lnTo>
                                  <a:pt x="5035862" y="2219037"/>
                                </a:lnTo>
                                <a:cubicBezTo>
                                  <a:pt x="5035064" y="2218637"/>
                                  <a:pt x="5034665" y="2217041"/>
                                  <a:pt x="5035463" y="2216242"/>
                                </a:cubicBezTo>
                                <a:cubicBezTo>
                                  <a:pt x="5035862" y="2215444"/>
                                  <a:pt x="5037459" y="2215045"/>
                                  <a:pt x="5038257" y="2215843"/>
                                </a:cubicBezTo>
                                <a:close/>
                                <a:moveTo>
                                  <a:pt x="4984366" y="2212251"/>
                                </a:moveTo>
                                <a:cubicBezTo>
                                  <a:pt x="4985165" y="2211851"/>
                                  <a:pt x="4986762" y="2211851"/>
                                  <a:pt x="4987161" y="2213049"/>
                                </a:cubicBezTo>
                                <a:cubicBezTo>
                                  <a:pt x="4987560" y="2213847"/>
                                  <a:pt x="4987161" y="2215045"/>
                                  <a:pt x="4986362" y="2215843"/>
                                </a:cubicBezTo>
                                <a:lnTo>
                                  <a:pt x="4971192" y="2224627"/>
                                </a:lnTo>
                                <a:lnTo>
                                  <a:pt x="4970393" y="2225026"/>
                                </a:lnTo>
                                <a:cubicBezTo>
                                  <a:pt x="4969595" y="2225026"/>
                                  <a:pt x="4968797" y="2224627"/>
                                  <a:pt x="4968397" y="2223828"/>
                                </a:cubicBezTo>
                                <a:cubicBezTo>
                                  <a:pt x="4967998" y="2223030"/>
                                  <a:pt x="4967998" y="2221433"/>
                                  <a:pt x="4969196" y="2221034"/>
                                </a:cubicBezTo>
                                <a:close/>
                                <a:moveTo>
                                  <a:pt x="2470665" y="2211851"/>
                                </a:moveTo>
                                <a:cubicBezTo>
                                  <a:pt x="2473061" y="2211452"/>
                                  <a:pt x="2475057" y="2213448"/>
                                  <a:pt x="2475455" y="2215444"/>
                                </a:cubicBezTo>
                                <a:lnTo>
                                  <a:pt x="2479048" y="2239795"/>
                                </a:lnTo>
                                <a:lnTo>
                                  <a:pt x="2503399" y="2236202"/>
                                </a:lnTo>
                                <a:cubicBezTo>
                                  <a:pt x="2505793" y="2235803"/>
                                  <a:pt x="2507790" y="2237400"/>
                                  <a:pt x="2508190" y="2239795"/>
                                </a:cubicBezTo>
                                <a:cubicBezTo>
                                  <a:pt x="2508588" y="2242190"/>
                                  <a:pt x="2506992" y="2244186"/>
                                  <a:pt x="2504596" y="2244586"/>
                                </a:cubicBezTo>
                                <a:lnTo>
                                  <a:pt x="2480246" y="2248178"/>
                                </a:lnTo>
                                <a:lnTo>
                                  <a:pt x="2483838" y="2272530"/>
                                </a:lnTo>
                                <a:cubicBezTo>
                                  <a:pt x="2484239" y="2274926"/>
                                  <a:pt x="2482641" y="2276922"/>
                                  <a:pt x="2480246" y="2277321"/>
                                </a:cubicBezTo>
                                <a:cubicBezTo>
                                  <a:pt x="2477850" y="2277720"/>
                                  <a:pt x="2475855" y="2276123"/>
                                  <a:pt x="2475455" y="2273728"/>
                                </a:cubicBezTo>
                                <a:lnTo>
                                  <a:pt x="2471863" y="2249376"/>
                                </a:lnTo>
                                <a:lnTo>
                                  <a:pt x="2447506" y="2252969"/>
                                </a:lnTo>
                                <a:cubicBezTo>
                                  <a:pt x="2445112" y="2253368"/>
                                  <a:pt x="2443114" y="2251771"/>
                                  <a:pt x="2442716" y="2249376"/>
                                </a:cubicBezTo>
                                <a:cubicBezTo>
                                  <a:pt x="2442315" y="2246981"/>
                                  <a:pt x="2443912" y="2244985"/>
                                  <a:pt x="2446308" y="2244586"/>
                                </a:cubicBezTo>
                                <a:lnTo>
                                  <a:pt x="2470665" y="2240993"/>
                                </a:lnTo>
                                <a:lnTo>
                                  <a:pt x="2467072" y="2216642"/>
                                </a:lnTo>
                                <a:cubicBezTo>
                                  <a:pt x="2466672" y="2214246"/>
                                  <a:pt x="2468271" y="2212251"/>
                                  <a:pt x="2470665" y="2211851"/>
                                </a:cubicBezTo>
                                <a:close/>
                                <a:moveTo>
                                  <a:pt x="5043048" y="2205065"/>
                                </a:moveTo>
                                <a:lnTo>
                                  <a:pt x="5059815" y="2209856"/>
                                </a:lnTo>
                                <a:cubicBezTo>
                                  <a:pt x="5061013" y="2209856"/>
                                  <a:pt x="5061811" y="2211054"/>
                                  <a:pt x="5061013" y="2212650"/>
                                </a:cubicBezTo>
                                <a:cubicBezTo>
                                  <a:pt x="5061013" y="2213449"/>
                                  <a:pt x="5060215" y="2214247"/>
                                  <a:pt x="5059416" y="2214247"/>
                                </a:cubicBezTo>
                                <a:lnTo>
                                  <a:pt x="5058618" y="2214247"/>
                                </a:lnTo>
                                <a:lnTo>
                                  <a:pt x="5041851" y="2209456"/>
                                </a:lnTo>
                                <a:cubicBezTo>
                                  <a:pt x="5040653" y="2209057"/>
                                  <a:pt x="5039855" y="2207859"/>
                                  <a:pt x="5040254" y="2206661"/>
                                </a:cubicBezTo>
                                <a:cubicBezTo>
                                  <a:pt x="5040653" y="2205464"/>
                                  <a:pt x="5041851" y="2204665"/>
                                  <a:pt x="5043048" y="2205065"/>
                                </a:cubicBezTo>
                                <a:close/>
                                <a:moveTo>
                                  <a:pt x="256773" y="2204416"/>
                                </a:moveTo>
                                <a:cubicBezTo>
                                  <a:pt x="264507" y="2206362"/>
                                  <a:pt x="271493" y="2211252"/>
                                  <a:pt x="275885" y="2218637"/>
                                </a:cubicBezTo>
                                <a:lnTo>
                                  <a:pt x="270296" y="2222230"/>
                                </a:lnTo>
                                <a:cubicBezTo>
                                  <a:pt x="262711" y="2210653"/>
                                  <a:pt x="247542" y="2207061"/>
                                  <a:pt x="235965" y="2214246"/>
                                </a:cubicBezTo>
                                <a:cubicBezTo>
                                  <a:pt x="224387" y="2221432"/>
                                  <a:pt x="220795" y="2236601"/>
                                  <a:pt x="228779" y="2248179"/>
                                </a:cubicBezTo>
                                <a:lnTo>
                                  <a:pt x="223190" y="2251772"/>
                                </a:lnTo>
                                <a:cubicBezTo>
                                  <a:pt x="222790" y="2251373"/>
                                  <a:pt x="222790" y="2250974"/>
                                  <a:pt x="222392" y="2250574"/>
                                </a:cubicBezTo>
                                <a:cubicBezTo>
                                  <a:pt x="213609" y="2235803"/>
                                  <a:pt x="218399" y="2216641"/>
                                  <a:pt x="233170" y="2207859"/>
                                </a:cubicBezTo>
                                <a:cubicBezTo>
                                  <a:pt x="240555" y="2203468"/>
                                  <a:pt x="249038" y="2202470"/>
                                  <a:pt x="256773" y="2204416"/>
                                </a:cubicBezTo>
                                <a:close/>
                                <a:moveTo>
                                  <a:pt x="3699146" y="2204366"/>
                                </a:moveTo>
                                <a:cubicBezTo>
                                  <a:pt x="3701740" y="2203767"/>
                                  <a:pt x="3705134" y="2203667"/>
                                  <a:pt x="3708527" y="2205464"/>
                                </a:cubicBezTo>
                                <a:cubicBezTo>
                                  <a:pt x="3716111" y="2209456"/>
                                  <a:pt x="3715712" y="2217041"/>
                                  <a:pt x="3715712" y="2217440"/>
                                </a:cubicBezTo>
                                <a:cubicBezTo>
                                  <a:pt x="3715712" y="2217440"/>
                                  <a:pt x="3715712" y="2220234"/>
                                  <a:pt x="3719305" y="2222230"/>
                                </a:cubicBezTo>
                                <a:cubicBezTo>
                                  <a:pt x="3722898" y="2223827"/>
                                  <a:pt x="3725293" y="2222230"/>
                                  <a:pt x="3725293" y="2222230"/>
                                </a:cubicBezTo>
                                <a:lnTo>
                                  <a:pt x="3725692" y="2222230"/>
                                </a:lnTo>
                                <a:lnTo>
                                  <a:pt x="3726091" y="2221831"/>
                                </a:lnTo>
                                <a:cubicBezTo>
                                  <a:pt x="3728087" y="2220633"/>
                                  <a:pt x="3732878" y="2218238"/>
                                  <a:pt x="3739265" y="2221432"/>
                                </a:cubicBezTo>
                                <a:cubicBezTo>
                                  <a:pt x="3746051" y="2225025"/>
                                  <a:pt x="3746451" y="2232609"/>
                                  <a:pt x="3746451" y="2233008"/>
                                </a:cubicBezTo>
                                <a:lnTo>
                                  <a:pt x="3746451" y="2233408"/>
                                </a:lnTo>
                                <a:cubicBezTo>
                                  <a:pt x="3746451" y="2233408"/>
                                  <a:pt x="3746451" y="2236202"/>
                                  <a:pt x="3750044" y="2238198"/>
                                </a:cubicBezTo>
                                <a:cubicBezTo>
                                  <a:pt x="3753637" y="2240194"/>
                                  <a:pt x="3756432" y="2238198"/>
                                  <a:pt x="3756432" y="2238198"/>
                                </a:cubicBezTo>
                                <a:lnTo>
                                  <a:pt x="3756831" y="2238198"/>
                                </a:lnTo>
                                <a:cubicBezTo>
                                  <a:pt x="3757230" y="2237799"/>
                                  <a:pt x="3764416" y="2233807"/>
                                  <a:pt x="3770803" y="2237400"/>
                                </a:cubicBezTo>
                                <a:cubicBezTo>
                                  <a:pt x="3778387" y="2241392"/>
                                  <a:pt x="3777988" y="2248977"/>
                                  <a:pt x="3777988" y="2249377"/>
                                </a:cubicBezTo>
                                <a:cubicBezTo>
                                  <a:pt x="3777988" y="2249377"/>
                                  <a:pt x="3777988" y="2252171"/>
                                  <a:pt x="3781581" y="2254167"/>
                                </a:cubicBezTo>
                                <a:cubicBezTo>
                                  <a:pt x="3782779" y="2254566"/>
                                  <a:pt x="3783577" y="2254965"/>
                                  <a:pt x="3784775" y="2254965"/>
                                </a:cubicBezTo>
                                <a:lnTo>
                                  <a:pt x="3789166" y="2255365"/>
                                </a:lnTo>
                                <a:cubicBezTo>
                                  <a:pt x="3791162" y="2255365"/>
                                  <a:pt x="3792759" y="2257361"/>
                                  <a:pt x="3792759" y="2259357"/>
                                </a:cubicBezTo>
                                <a:cubicBezTo>
                                  <a:pt x="3792359" y="2261353"/>
                                  <a:pt x="3790763" y="2263349"/>
                                  <a:pt x="3787170" y="2263349"/>
                                </a:cubicBezTo>
                                <a:lnTo>
                                  <a:pt x="3781182" y="2262949"/>
                                </a:lnTo>
                                <a:cubicBezTo>
                                  <a:pt x="3779585" y="2262550"/>
                                  <a:pt x="3777988" y="2262151"/>
                                  <a:pt x="3776391" y="2261353"/>
                                </a:cubicBezTo>
                                <a:cubicBezTo>
                                  <a:pt x="3768807" y="2257361"/>
                                  <a:pt x="3769206" y="2249776"/>
                                  <a:pt x="3769206" y="2249377"/>
                                </a:cubicBezTo>
                                <a:cubicBezTo>
                                  <a:pt x="3769206" y="2249377"/>
                                  <a:pt x="3769605" y="2246581"/>
                                  <a:pt x="3766012" y="2244585"/>
                                </a:cubicBezTo>
                                <a:cubicBezTo>
                                  <a:pt x="3763218" y="2242988"/>
                                  <a:pt x="3759625" y="2244585"/>
                                  <a:pt x="3759226" y="2244984"/>
                                </a:cubicBezTo>
                                <a:cubicBezTo>
                                  <a:pt x="3758028" y="2245783"/>
                                  <a:pt x="3752440" y="2248977"/>
                                  <a:pt x="3745652" y="2245384"/>
                                </a:cubicBezTo>
                                <a:cubicBezTo>
                                  <a:pt x="3738866" y="2241791"/>
                                  <a:pt x="3738467" y="2235404"/>
                                  <a:pt x="3738467" y="2233807"/>
                                </a:cubicBezTo>
                                <a:cubicBezTo>
                                  <a:pt x="3738067" y="2233408"/>
                                  <a:pt x="3737668" y="2230214"/>
                                  <a:pt x="3734874" y="2228617"/>
                                </a:cubicBezTo>
                                <a:cubicBezTo>
                                  <a:pt x="3731680" y="2227021"/>
                                  <a:pt x="3729684" y="2228218"/>
                                  <a:pt x="3728886" y="2228617"/>
                                </a:cubicBezTo>
                                <a:lnTo>
                                  <a:pt x="3728487" y="2228617"/>
                                </a:lnTo>
                                <a:cubicBezTo>
                                  <a:pt x="3727289" y="2229416"/>
                                  <a:pt x="3722099" y="2232609"/>
                                  <a:pt x="3714914" y="2229017"/>
                                </a:cubicBezTo>
                                <a:cubicBezTo>
                                  <a:pt x="3707329" y="2225025"/>
                                  <a:pt x="3707728" y="2217839"/>
                                  <a:pt x="3707728" y="2217041"/>
                                </a:cubicBezTo>
                                <a:cubicBezTo>
                                  <a:pt x="3708127" y="2217041"/>
                                  <a:pt x="3707728" y="2213847"/>
                                  <a:pt x="3704535" y="2212250"/>
                                </a:cubicBezTo>
                                <a:cubicBezTo>
                                  <a:pt x="3701740" y="2210653"/>
                                  <a:pt x="3698147" y="2212250"/>
                                  <a:pt x="3697748" y="2212649"/>
                                </a:cubicBezTo>
                                <a:cubicBezTo>
                                  <a:pt x="3696551" y="2213448"/>
                                  <a:pt x="3690962" y="2216641"/>
                                  <a:pt x="3684175" y="2213049"/>
                                </a:cubicBezTo>
                                <a:lnTo>
                                  <a:pt x="3681780" y="2211452"/>
                                </a:lnTo>
                                <a:cubicBezTo>
                                  <a:pt x="3679822" y="2210653"/>
                                  <a:pt x="3679022" y="2208258"/>
                                  <a:pt x="3680218" y="2206262"/>
                                </a:cubicBezTo>
                                <a:cubicBezTo>
                                  <a:pt x="3681022" y="2204266"/>
                                  <a:pt x="3683377" y="2203468"/>
                                  <a:pt x="3685373" y="2204665"/>
                                </a:cubicBezTo>
                                <a:lnTo>
                                  <a:pt x="3687768" y="2206262"/>
                                </a:lnTo>
                                <a:cubicBezTo>
                                  <a:pt x="3691361" y="2208258"/>
                                  <a:pt x="3694155" y="2206262"/>
                                  <a:pt x="3694155" y="2206262"/>
                                </a:cubicBezTo>
                                <a:lnTo>
                                  <a:pt x="3694555" y="2206262"/>
                                </a:lnTo>
                                <a:cubicBezTo>
                                  <a:pt x="3694755" y="2206062"/>
                                  <a:pt x="3696551" y="2204965"/>
                                  <a:pt x="3699146" y="2204366"/>
                                </a:cubicBezTo>
                                <a:close/>
                                <a:moveTo>
                                  <a:pt x="4981173" y="2200275"/>
                                </a:moveTo>
                                <a:cubicBezTo>
                                  <a:pt x="4982371" y="2200275"/>
                                  <a:pt x="4983569" y="2201073"/>
                                  <a:pt x="4983569" y="2202271"/>
                                </a:cubicBezTo>
                                <a:cubicBezTo>
                                  <a:pt x="4983569" y="2203468"/>
                                  <a:pt x="4982770" y="2204666"/>
                                  <a:pt x="4981573" y="2204666"/>
                                </a:cubicBezTo>
                                <a:lnTo>
                                  <a:pt x="4964007" y="2207062"/>
                                </a:lnTo>
                                <a:cubicBezTo>
                                  <a:pt x="4962809" y="2207062"/>
                                  <a:pt x="4961612" y="2206264"/>
                                  <a:pt x="4961612" y="2205066"/>
                                </a:cubicBezTo>
                                <a:cubicBezTo>
                                  <a:pt x="4961612" y="2203867"/>
                                  <a:pt x="4962410" y="2202670"/>
                                  <a:pt x="4963608" y="2202670"/>
                                </a:cubicBezTo>
                                <a:close/>
                                <a:moveTo>
                                  <a:pt x="5060215" y="2190295"/>
                                </a:moveTo>
                                <a:cubicBezTo>
                                  <a:pt x="5061412" y="2189895"/>
                                  <a:pt x="5062610" y="2190694"/>
                                  <a:pt x="5062610" y="2192291"/>
                                </a:cubicBezTo>
                                <a:cubicBezTo>
                                  <a:pt x="5062610" y="2193488"/>
                                  <a:pt x="5061812" y="2194686"/>
                                  <a:pt x="5060614" y="2194686"/>
                                </a:cubicBezTo>
                                <a:lnTo>
                                  <a:pt x="5043048" y="2197082"/>
                                </a:lnTo>
                                <a:cubicBezTo>
                                  <a:pt x="5041851" y="2197082"/>
                                  <a:pt x="5040653" y="2196284"/>
                                  <a:pt x="5040653" y="2195086"/>
                                </a:cubicBezTo>
                                <a:cubicBezTo>
                                  <a:pt x="5040653" y="2193887"/>
                                  <a:pt x="5041451" y="2192690"/>
                                  <a:pt x="5042649" y="2192690"/>
                                </a:cubicBezTo>
                                <a:close/>
                                <a:moveTo>
                                  <a:pt x="4965603" y="2183109"/>
                                </a:moveTo>
                                <a:lnTo>
                                  <a:pt x="4982371" y="2187900"/>
                                </a:lnTo>
                                <a:cubicBezTo>
                                  <a:pt x="4983568" y="2188299"/>
                                  <a:pt x="4984367" y="2189497"/>
                                  <a:pt x="4983968" y="2190694"/>
                                </a:cubicBezTo>
                                <a:cubicBezTo>
                                  <a:pt x="4983968" y="2191493"/>
                                  <a:pt x="4983169" y="2192291"/>
                                  <a:pt x="4982371" y="2192291"/>
                                </a:cubicBezTo>
                                <a:lnTo>
                                  <a:pt x="4981572" y="2192291"/>
                                </a:lnTo>
                                <a:lnTo>
                                  <a:pt x="4964805" y="2187500"/>
                                </a:lnTo>
                                <a:cubicBezTo>
                                  <a:pt x="4963607" y="2187101"/>
                                  <a:pt x="4963208" y="2186302"/>
                                  <a:pt x="4962809" y="2184705"/>
                                </a:cubicBezTo>
                                <a:cubicBezTo>
                                  <a:pt x="4963208" y="2183508"/>
                                  <a:pt x="4964406" y="2182709"/>
                                  <a:pt x="4965603" y="2183109"/>
                                </a:cubicBezTo>
                                <a:close/>
                                <a:moveTo>
                                  <a:pt x="5053429" y="2172729"/>
                                </a:moveTo>
                                <a:cubicBezTo>
                                  <a:pt x="5054227" y="2172330"/>
                                  <a:pt x="5055824" y="2172330"/>
                                  <a:pt x="5056223" y="2173528"/>
                                </a:cubicBezTo>
                                <a:cubicBezTo>
                                  <a:pt x="5056622" y="2174326"/>
                                  <a:pt x="5056622" y="2175923"/>
                                  <a:pt x="5055425" y="2176322"/>
                                </a:cubicBezTo>
                                <a:lnTo>
                                  <a:pt x="5040254" y="2185106"/>
                                </a:lnTo>
                                <a:lnTo>
                                  <a:pt x="5039456" y="2185505"/>
                                </a:lnTo>
                                <a:cubicBezTo>
                                  <a:pt x="5038657" y="2185505"/>
                                  <a:pt x="5037859" y="2185106"/>
                                  <a:pt x="5037460" y="2184307"/>
                                </a:cubicBezTo>
                                <a:cubicBezTo>
                                  <a:pt x="5037060" y="2183509"/>
                                  <a:pt x="5037460" y="2181912"/>
                                  <a:pt x="5038258" y="2181513"/>
                                </a:cubicBezTo>
                                <a:close/>
                                <a:moveTo>
                                  <a:pt x="3715912" y="2172431"/>
                                </a:moveTo>
                                <a:cubicBezTo>
                                  <a:pt x="3718506" y="2171832"/>
                                  <a:pt x="3721899" y="2171732"/>
                                  <a:pt x="3725292" y="2173529"/>
                                </a:cubicBezTo>
                                <a:cubicBezTo>
                                  <a:pt x="3732877" y="2177521"/>
                                  <a:pt x="3732478" y="2185106"/>
                                  <a:pt x="3732478" y="2185505"/>
                                </a:cubicBezTo>
                                <a:cubicBezTo>
                                  <a:pt x="3732478" y="2185505"/>
                                  <a:pt x="3732478" y="2188299"/>
                                  <a:pt x="3736071" y="2190295"/>
                                </a:cubicBezTo>
                                <a:cubicBezTo>
                                  <a:pt x="3739664" y="2191892"/>
                                  <a:pt x="3742059" y="2190295"/>
                                  <a:pt x="3742059" y="2190295"/>
                                </a:cubicBezTo>
                                <a:lnTo>
                                  <a:pt x="3742458" y="2190295"/>
                                </a:lnTo>
                                <a:lnTo>
                                  <a:pt x="3742857" y="2189896"/>
                                </a:lnTo>
                                <a:cubicBezTo>
                                  <a:pt x="3744853" y="2188698"/>
                                  <a:pt x="3749644" y="2186303"/>
                                  <a:pt x="3756031" y="2189497"/>
                                </a:cubicBezTo>
                                <a:cubicBezTo>
                                  <a:pt x="3762817" y="2193090"/>
                                  <a:pt x="3763216" y="2200674"/>
                                  <a:pt x="3763216" y="2201073"/>
                                </a:cubicBezTo>
                                <a:lnTo>
                                  <a:pt x="3763216" y="2201473"/>
                                </a:lnTo>
                                <a:cubicBezTo>
                                  <a:pt x="3763216" y="2201473"/>
                                  <a:pt x="3763216" y="2204267"/>
                                  <a:pt x="3766810" y="2206263"/>
                                </a:cubicBezTo>
                                <a:cubicBezTo>
                                  <a:pt x="3770403" y="2208259"/>
                                  <a:pt x="3773197" y="2206263"/>
                                  <a:pt x="3773197" y="2206263"/>
                                </a:cubicBezTo>
                                <a:lnTo>
                                  <a:pt x="3773597" y="2206263"/>
                                </a:lnTo>
                                <a:cubicBezTo>
                                  <a:pt x="3773996" y="2205864"/>
                                  <a:pt x="3781181" y="2201872"/>
                                  <a:pt x="3787569" y="2205465"/>
                                </a:cubicBezTo>
                                <a:cubicBezTo>
                                  <a:pt x="3795153" y="2209457"/>
                                  <a:pt x="3794754" y="2217042"/>
                                  <a:pt x="3794754" y="2217442"/>
                                </a:cubicBezTo>
                                <a:cubicBezTo>
                                  <a:pt x="3794754" y="2217442"/>
                                  <a:pt x="3794754" y="2220236"/>
                                  <a:pt x="3798347" y="2222232"/>
                                </a:cubicBezTo>
                                <a:cubicBezTo>
                                  <a:pt x="3799545" y="2222631"/>
                                  <a:pt x="3800343" y="2223030"/>
                                  <a:pt x="3801541" y="2223030"/>
                                </a:cubicBezTo>
                                <a:lnTo>
                                  <a:pt x="3805932" y="2223430"/>
                                </a:lnTo>
                                <a:cubicBezTo>
                                  <a:pt x="3807928" y="2223430"/>
                                  <a:pt x="3809524" y="2225426"/>
                                  <a:pt x="3809524" y="2227422"/>
                                </a:cubicBezTo>
                                <a:cubicBezTo>
                                  <a:pt x="3809524" y="2229418"/>
                                  <a:pt x="3807528" y="2231014"/>
                                  <a:pt x="3803936" y="2231414"/>
                                </a:cubicBezTo>
                                <a:lnTo>
                                  <a:pt x="3797948" y="2231014"/>
                                </a:lnTo>
                                <a:cubicBezTo>
                                  <a:pt x="3796351" y="2230615"/>
                                  <a:pt x="3794754" y="2230216"/>
                                  <a:pt x="3793157" y="2229418"/>
                                </a:cubicBezTo>
                                <a:cubicBezTo>
                                  <a:pt x="3785573" y="2225426"/>
                                  <a:pt x="3785972" y="2217841"/>
                                  <a:pt x="3785972" y="2217442"/>
                                </a:cubicBezTo>
                                <a:cubicBezTo>
                                  <a:pt x="3785972" y="2217442"/>
                                  <a:pt x="3786371" y="2214646"/>
                                  <a:pt x="3782778" y="2212650"/>
                                </a:cubicBezTo>
                                <a:cubicBezTo>
                                  <a:pt x="3779984" y="2211053"/>
                                  <a:pt x="3776391" y="2212650"/>
                                  <a:pt x="3775992" y="2213049"/>
                                </a:cubicBezTo>
                                <a:cubicBezTo>
                                  <a:pt x="3774794" y="2213848"/>
                                  <a:pt x="3769205" y="2217042"/>
                                  <a:pt x="3762418" y="2213449"/>
                                </a:cubicBezTo>
                                <a:cubicBezTo>
                                  <a:pt x="3755632" y="2209856"/>
                                  <a:pt x="3755232" y="2203469"/>
                                  <a:pt x="3755232" y="2201872"/>
                                </a:cubicBezTo>
                                <a:cubicBezTo>
                                  <a:pt x="3754833" y="2201473"/>
                                  <a:pt x="3754434" y="2198279"/>
                                  <a:pt x="3751640" y="2196682"/>
                                </a:cubicBezTo>
                                <a:cubicBezTo>
                                  <a:pt x="3748446" y="2195086"/>
                                  <a:pt x="3746450" y="2196283"/>
                                  <a:pt x="3745652" y="2196682"/>
                                </a:cubicBezTo>
                                <a:lnTo>
                                  <a:pt x="3745252" y="2196682"/>
                                </a:lnTo>
                                <a:cubicBezTo>
                                  <a:pt x="3744055" y="2197481"/>
                                  <a:pt x="3738865" y="2200674"/>
                                  <a:pt x="3731680" y="2197082"/>
                                </a:cubicBezTo>
                                <a:cubicBezTo>
                                  <a:pt x="3724095" y="2193090"/>
                                  <a:pt x="3724494" y="2185904"/>
                                  <a:pt x="3724494" y="2185106"/>
                                </a:cubicBezTo>
                                <a:cubicBezTo>
                                  <a:pt x="3724893" y="2185106"/>
                                  <a:pt x="3724494" y="2181912"/>
                                  <a:pt x="3721300" y="2180315"/>
                                </a:cubicBezTo>
                                <a:cubicBezTo>
                                  <a:pt x="3718506" y="2178718"/>
                                  <a:pt x="3714913" y="2180315"/>
                                  <a:pt x="3714514" y="2180714"/>
                                </a:cubicBezTo>
                                <a:cubicBezTo>
                                  <a:pt x="3713316" y="2181513"/>
                                  <a:pt x="3707728" y="2184706"/>
                                  <a:pt x="3700941" y="2181114"/>
                                </a:cubicBezTo>
                                <a:lnTo>
                                  <a:pt x="3698546" y="2179517"/>
                                </a:lnTo>
                                <a:cubicBezTo>
                                  <a:pt x="3696550" y="2178718"/>
                                  <a:pt x="3695752" y="2176323"/>
                                  <a:pt x="3696949" y="2174327"/>
                                </a:cubicBezTo>
                                <a:cubicBezTo>
                                  <a:pt x="3697748" y="2172331"/>
                                  <a:pt x="3700143" y="2171533"/>
                                  <a:pt x="3702139" y="2172730"/>
                                </a:cubicBezTo>
                                <a:lnTo>
                                  <a:pt x="3704534" y="2174327"/>
                                </a:lnTo>
                                <a:cubicBezTo>
                                  <a:pt x="3708127" y="2176323"/>
                                  <a:pt x="3710921" y="2174327"/>
                                  <a:pt x="3710921" y="2174327"/>
                                </a:cubicBezTo>
                                <a:lnTo>
                                  <a:pt x="3711321" y="2174327"/>
                                </a:lnTo>
                                <a:cubicBezTo>
                                  <a:pt x="3711521" y="2174127"/>
                                  <a:pt x="3713317" y="2173030"/>
                                  <a:pt x="3715912" y="2172431"/>
                                </a:cubicBezTo>
                                <a:close/>
                                <a:moveTo>
                                  <a:pt x="4975184" y="2167540"/>
                                </a:moveTo>
                                <a:lnTo>
                                  <a:pt x="4989157" y="2178319"/>
                                </a:lnTo>
                                <a:cubicBezTo>
                                  <a:pt x="4989956" y="2178719"/>
                                  <a:pt x="4990355" y="2180315"/>
                                  <a:pt x="4989557" y="2181114"/>
                                </a:cubicBezTo>
                                <a:cubicBezTo>
                                  <a:pt x="4989157" y="2181513"/>
                                  <a:pt x="4988359" y="2181912"/>
                                  <a:pt x="4987960" y="2181912"/>
                                </a:cubicBezTo>
                                <a:cubicBezTo>
                                  <a:pt x="4987561" y="2181912"/>
                                  <a:pt x="4986762" y="2181912"/>
                                  <a:pt x="4986363" y="2181513"/>
                                </a:cubicBezTo>
                                <a:lnTo>
                                  <a:pt x="4972789" y="2170734"/>
                                </a:lnTo>
                                <a:cubicBezTo>
                                  <a:pt x="4971991" y="2170334"/>
                                  <a:pt x="4971592" y="2168738"/>
                                  <a:pt x="4972390" y="2167939"/>
                                </a:cubicBezTo>
                                <a:cubicBezTo>
                                  <a:pt x="4972789" y="2167141"/>
                                  <a:pt x="4974386" y="2166742"/>
                                  <a:pt x="4975184" y="2167540"/>
                                </a:cubicBezTo>
                                <a:close/>
                                <a:moveTo>
                                  <a:pt x="1531371" y="2163149"/>
                                </a:moveTo>
                                <a:cubicBezTo>
                                  <a:pt x="1532570" y="2162749"/>
                                  <a:pt x="1533767" y="2163548"/>
                                  <a:pt x="1534163" y="2164745"/>
                                </a:cubicBezTo>
                                <a:cubicBezTo>
                                  <a:pt x="1535762" y="2172330"/>
                                  <a:pt x="1543747" y="2177520"/>
                                  <a:pt x="1551727" y="2175524"/>
                                </a:cubicBezTo>
                                <a:cubicBezTo>
                                  <a:pt x="1552926" y="2175125"/>
                                  <a:pt x="1554126" y="2175923"/>
                                  <a:pt x="1554920" y="2177121"/>
                                </a:cubicBezTo>
                                <a:cubicBezTo>
                                  <a:pt x="1555324" y="2178318"/>
                                  <a:pt x="1554525" y="2179516"/>
                                  <a:pt x="1553727" y="2179915"/>
                                </a:cubicBezTo>
                                <a:lnTo>
                                  <a:pt x="1553325" y="2179915"/>
                                </a:lnTo>
                                <a:cubicBezTo>
                                  <a:pt x="1548936" y="2181113"/>
                                  <a:pt x="1544545" y="2180713"/>
                                  <a:pt x="1540555" y="2178717"/>
                                </a:cubicBezTo>
                                <a:cubicBezTo>
                                  <a:pt x="1535360" y="2193089"/>
                                  <a:pt x="1525387" y="2204266"/>
                                  <a:pt x="1511817" y="2211054"/>
                                </a:cubicBezTo>
                                <a:cubicBezTo>
                                  <a:pt x="1498239" y="2217840"/>
                                  <a:pt x="1483069" y="2219038"/>
                                  <a:pt x="1468696" y="2214247"/>
                                </a:cubicBezTo>
                                <a:cubicBezTo>
                                  <a:pt x="1467898" y="2218638"/>
                                  <a:pt x="1465505" y="2222630"/>
                                  <a:pt x="1461912" y="2225425"/>
                                </a:cubicBezTo>
                                <a:lnTo>
                                  <a:pt x="1461513" y="2225824"/>
                                </a:lnTo>
                                <a:cubicBezTo>
                                  <a:pt x="1460713" y="2226223"/>
                                  <a:pt x="1459516" y="2225824"/>
                                  <a:pt x="1458715" y="2225026"/>
                                </a:cubicBezTo>
                                <a:cubicBezTo>
                                  <a:pt x="1457916" y="2224227"/>
                                  <a:pt x="1457916" y="2222630"/>
                                  <a:pt x="1459115" y="2221832"/>
                                </a:cubicBezTo>
                                <a:cubicBezTo>
                                  <a:pt x="1465107" y="2216642"/>
                                  <a:pt x="1466303" y="2207460"/>
                                  <a:pt x="1461111" y="2201073"/>
                                </a:cubicBezTo>
                                <a:cubicBezTo>
                                  <a:pt x="1460314" y="2200274"/>
                                  <a:pt x="1460314" y="2198677"/>
                                  <a:pt x="1461513" y="2197879"/>
                                </a:cubicBezTo>
                                <a:cubicBezTo>
                                  <a:pt x="1462311" y="2197081"/>
                                  <a:pt x="1463908" y="2197081"/>
                                  <a:pt x="1464705" y="2198278"/>
                                </a:cubicBezTo>
                                <a:cubicBezTo>
                                  <a:pt x="1467500" y="2201871"/>
                                  <a:pt x="1469095" y="2205863"/>
                                  <a:pt x="1469095" y="2209856"/>
                                </a:cubicBezTo>
                                <a:lnTo>
                                  <a:pt x="1469497" y="2209856"/>
                                </a:lnTo>
                                <a:cubicBezTo>
                                  <a:pt x="1483069" y="2214247"/>
                                  <a:pt x="1497042" y="2213449"/>
                                  <a:pt x="1509821" y="2207061"/>
                                </a:cubicBezTo>
                                <a:cubicBezTo>
                                  <a:pt x="1522195" y="2200673"/>
                                  <a:pt x="1531772" y="2189895"/>
                                  <a:pt x="1536161" y="2176721"/>
                                </a:cubicBezTo>
                                <a:lnTo>
                                  <a:pt x="1536161" y="2176322"/>
                                </a:lnTo>
                                <a:cubicBezTo>
                                  <a:pt x="1532969" y="2173927"/>
                                  <a:pt x="1530971" y="2170334"/>
                                  <a:pt x="1529778" y="2165943"/>
                                </a:cubicBezTo>
                                <a:cubicBezTo>
                                  <a:pt x="1529376" y="2164745"/>
                                  <a:pt x="1530176" y="2163548"/>
                                  <a:pt x="1531371" y="2163149"/>
                                </a:cubicBezTo>
                                <a:close/>
                                <a:moveTo>
                                  <a:pt x="5043449" y="2158359"/>
                                </a:moveTo>
                                <a:cubicBezTo>
                                  <a:pt x="5044247" y="2158758"/>
                                  <a:pt x="5044646" y="2160355"/>
                                  <a:pt x="5043848" y="2161154"/>
                                </a:cubicBezTo>
                                <a:lnTo>
                                  <a:pt x="5033068" y="2175126"/>
                                </a:lnTo>
                                <a:cubicBezTo>
                                  <a:pt x="5032669" y="2175526"/>
                                  <a:pt x="5031871" y="2175925"/>
                                  <a:pt x="5031472" y="2175925"/>
                                </a:cubicBezTo>
                                <a:cubicBezTo>
                                  <a:pt x="5031072" y="2175925"/>
                                  <a:pt x="5030274" y="2175925"/>
                                  <a:pt x="5029875" y="2175526"/>
                                </a:cubicBezTo>
                                <a:cubicBezTo>
                                  <a:pt x="5029076" y="2174727"/>
                                  <a:pt x="5029076" y="2173530"/>
                                  <a:pt x="5029875" y="2172731"/>
                                </a:cubicBezTo>
                                <a:lnTo>
                                  <a:pt x="5040654" y="2158758"/>
                                </a:lnTo>
                                <a:cubicBezTo>
                                  <a:pt x="5041053" y="2157960"/>
                                  <a:pt x="5042650" y="2157561"/>
                                  <a:pt x="5043449" y="2158359"/>
                                </a:cubicBezTo>
                                <a:close/>
                                <a:moveTo>
                                  <a:pt x="4987160" y="2154765"/>
                                </a:moveTo>
                                <a:cubicBezTo>
                                  <a:pt x="4987958" y="2154366"/>
                                  <a:pt x="4989555" y="2154366"/>
                                  <a:pt x="4989954" y="2155564"/>
                                </a:cubicBezTo>
                                <a:lnTo>
                                  <a:pt x="4998738" y="2170734"/>
                                </a:lnTo>
                                <a:cubicBezTo>
                                  <a:pt x="4999137" y="2171533"/>
                                  <a:pt x="4999137" y="2173130"/>
                                  <a:pt x="4997939" y="2173529"/>
                                </a:cubicBezTo>
                                <a:lnTo>
                                  <a:pt x="4997141" y="2173928"/>
                                </a:lnTo>
                                <a:cubicBezTo>
                                  <a:pt x="4996342" y="2173928"/>
                                  <a:pt x="4995544" y="2173529"/>
                                  <a:pt x="4995145" y="2172730"/>
                                </a:cubicBezTo>
                                <a:lnTo>
                                  <a:pt x="4986361" y="2157560"/>
                                </a:lnTo>
                                <a:cubicBezTo>
                                  <a:pt x="4985962" y="2156761"/>
                                  <a:pt x="4985962" y="2155165"/>
                                  <a:pt x="4987160" y="2154765"/>
                                </a:cubicBezTo>
                                <a:close/>
                                <a:moveTo>
                                  <a:pt x="5025884" y="2149577"/>
                                </a:moveTo>
                                <a:cubicBezTo>
                                  <a:pt x="5027081" y="2149976"/>
                                  <a:pt x="5027880" y="2151174"/>
                                  <a:pt x="5027481" y="2152371"/>
                                </a:cubicBezTo>
                                <a:lnTo>
                                  <a:pt x="5022689" y="2169138"/>
                                </a:lnTo>
                                <a:cubicBezTo>
                                  <a:pt x="5022689" y="2169937"/>
                                  <a:pt x="5021891" y="2170735"/>
                                  <a:pt x="5021092" y="2170735"/>
                                </a:cubicBezTo>
                                <a:lnTo>
                                  <a:pt x="5020294" y="2170735"/>
                                </a:lnTo>
                                <a:cubicBezTo>
                                  <a:pt x="5019096" y="2170336"/>
                                  <a:pt x="5018298" y="2169138"/>
                                  <a:pt x="5018298" y="2167941"/>
                                </a:cubicBezTo>
                                <a:lnTo>
                                  <a:pt x="5023089" y="2151174"/>
                                </a:lnTo>
                                <a:cubicBezTo>
                                  <a:pt x="5023489" y="2149976"/>
                                  <a:pt x="5024686" y="2149178"/>
                                  <a:pt x="5025884" y="2149577"/>
                                </a:cubicBezTo>
                                <a:close/>
                                <a:moveTo>
                                  <a:pt x="5005923" y="2147980"/>
                                </a:moveTo>
                                <a:cubicBezTo>
                                  <a:pt x="5007120" y="2147980"/>
                                  <a:pt x="5008318" y="2148778"/>
                                  <a:pt x="5008318" y="2149976"/>
                                </a:cubicBezTo>
                                <a:lnTo>
                                  <a:pt x="5010714" y="2167542"/>
                                </a:lnTo>
                                <a:cubicBezTo>
                                  <a:pt x="5010714" y="2168739"/>
                                  <a:pt x="5009916" y="2169937"/>
                                  <a:pt x="5008718" y="2169937"/>
                                </a:cubicBezTo>
                                <a:cubicBezTo>
                                  <a:pt x="5007520" y="2169937"/>
                                  <a:pt x="5006322" y="2169139"/>
                                  <a:pt x="5006322" y="2167941"/>
                                </a:cubicBezTo>
                                <a:lnTo>
                                  <a:pt x="5003927" y="2150375"/>
                                </a:lnTo>
                                <a:cubicBezTo>
                                  <a:pt x="5003927" y="2149178"/>
                                  <a:pt x="5004725" y="2147980"/>
                                  <a:pt x="5005923" y="2147980"/>
                                </a:cubicBezTo>
                                <a:close/>
                                <a:moveTo>
                                  <a:pt x="4050290" y="2122980"/>
                                </a:moveTo>
                                <a:cubicBezTo>
                                  <a:pt x="4058025" y="2124926"/>
                                  <a:pt x="4065011" y="2129816"/>
                                  <a:pt x="4069403" y="2137201"/>
                                </a:cubicBezTo>
                                <a:lnTo>
                                  <a:pt x="4063814" y="2140794"/>
                                </a:lnTo>
                                <a:cubicBezTo>
                                  <a:pt x="4056229" y="2129218"/>
                                  <a:pt x="4041058" y="2125625"/>
                                  <a:pt x="4029482" y="2132810"/>
                                </a:cubicBezTo>
                                <a:cubicBezTo>
                                  <a:pt x="4017905" y="2140395"/>
                                  <a:pt x="4014312" y="2155565"/>
                                  <a:pt x="4022296" y="2166743"/>
                                </a:cubicBezTo>
                                <a:lnTo>
                                  <a:pt x="4016707" y="2170336"/>
                                </a:lnTo>
                                <a:cubicBezTo>
                                  <a:pt x="4016308" y="2169937"/>
                                  <a:pt x="4016308" y="2169537"/>
                                  <a:pt x="4015909" y="2169138"/>
                                </a:cubicBezTo>
                                <a:cubicBezTo>
                                  <a:pt x="4007127" y="2154367"/>
                                  <a:pt x="4011917" y="2135206"/>
                                  <a:pt x="4026687" y="2126423"/>
                                </a:cubicBezTo>
                                <a:cubicBezTo>
                                  <a:pt x="4034073" y="2122032"/>
                                  <a:pt x="4042556" y="2121034"/>
                                  <a:pt x="4050290" y="2122980"/>
                                </a:cubicBezTo>
                                <a:close/>
                                <a:moveTo>
                                  <a:pt x="5324884" y="2081713"/>
                                </a:moveTo>
                                <a:cubicBezTo>
                                  <a:pt x="5326081" y="2081314"/>
                                  <a:pt x="5327279" y="2082112"/>
                                  <a:pt x="5327678" y="2083310"/>
                                </a:cubicBezTo>
                                <a:cubicBezTo>
                                  <a:pt x="5329275" y="2090894"/>
                                  <a:pt x="5337259" y="2096084"/>
                                  <a:pt x="5345243" y="2094088"/>
                                </a:cubicBezTo>
                                <a:cubicBezTo>
                                  <a:pt x="5346440" y="2094088"/>
                                  <a:pt x="5348037" y="2094886"/>
                                  <a:pt x="5348436" y="2095685"/>
                                </a:cubicBezTo>
                                <a:cubicBezTo>
                                  <a:pt x="5348835" y="2096882"/>
                                  <a:pt x="5348037" y="2098080"/>
                                  <a:pt x="5347239" y="2098479"/>
                                </a:cubicBezTo>
                                <a:lnTo>
                                  <a:pt x="5346840" y="2098479"/>
                                </a:lnTo>
                                <a:cubicBezTo>
                                  <a:pt x="5342448" y="2099677"/>
                                  <a:pt x="5338057" y="2099277"/>
                                  <a:pt x="5334065" y="2097281"/>
                                </a:cubicBezTo>
                                <a:cubicBezTo>
                                  <a:pt x="5328876" y="2111653"/>
                                  <a:pt x="5318895" y="2122830"/>
                                  <a:pt x="5305322" y="2129617"/>
                                </a:cubicBezTo>
                                <a:cubicBezTo>
                                  <a:pt x="5291749" y="2136404"/>
                                  <a:pt x="5276579" y="2137601"/>
                                  <a:pt x="5262208" y="2132811"/>
                                </a:cubicBezTo>
                                <a:cubicBezTo>
                                  <a:pt x="5261410" y="2137202"/>
                                  <a:pt x="5259015" y="2141194"/>
                                  <a:pt x="5255422" y="2143989"/>
                                </a:cubicBezTo>
                                <a:lnTo>
                                  <a:pt x="5255023" y="2144388"/>
                                </a:lnTo>
                                <a:cubicBezTo>
                                  <a:pt x="5254224" y="2144787"/>
                                  <a:pt x="5253027" y="2144388"/>
                                  <a:pt x="5252228" y="2143589"/>
                                </a:cubicBezTo>
                                <a:cubicBezTo>
                                  <a:pt x="5251430" y="2142791"/>
                                  <a:pt x="5251430" y="2141194"/>
                                  <a:pt x="5252627" y="2140396"/>
                                </a:cubicBezTo>
                                <a:cubicBezTo>
                                  <a:pt x="5258615" y="2135206"/>
                                  <a:pt x="5259813" y="2126024"/>
                                  <a:pt x="5254623" y="2119636"/>
                                </a:cubicBezTo>
                                <a:cubicBezTo>
                                  <a:pt x="5253825" y="2118838"/>
                                  <a:pt x="5253825" y="2117241"/>
                                  <a:pt x="5255023" y="2116443"/>
                                </a:cubicBezTo>
                                <a:cubicBezTo>
                                  <a:pt x="5255821" y="2115645"/>
                                  <a:pt x="5257418" y="2115645"/>
                                  <a:pt x="5258216" y="2116842"/>
                                </a:cubicBezTo>
                                <a:cubicBezTo>
                                  <a:pt x="5261011" y="2120435"/>
                                  <a:pt x="5262607" y="2124427"/>
                                  <a:pt x="5262607" y="2128420"/>
                                </a:cubicBezTo>
                                <a:lnTo>
                                  <a:pt x="5263007" y="2128420"/>
                                </a:lnTo>
                                <a:cubicBezTo>
                                  <a:pt x="5276579" y="2132811"/>
                                  <a:pt x="5290551" y="2132013"/>
                                  <a:pt x="5303326" y="2125624"/>
                                </a:cubicBezTo>
                                <a:cubicBezTo>
                                  <a:pt x="5315701" y="2119237"/>
                                  <a:pt x="5325283" y="2108459"/>
                                  <a:pt x="5329674" y="2095285"/>
                                </a:cubicBezTo>
                                <a:lnTo>
                                  <a:pt x="5329674" y="2094886"/>
                                </a:lnTo>
                                <a:cubicBezTo>
                                  <a:pt x="5326480" y="2092491"/>
                                  <a:pt x="5324484" y="2088898"/>
                                  <a:pt x="5323287" y="2084507"/>
                                </a:cubicBezTo>
                                <a:cubicBezTo>
                                  <a:pt x="5322888" y="2083310"/>
                                  <a:pt x="5323686" y="2082112"/>
                                  <a:pt x="5324884" y="2081713"/>
                                </a:cubicBezTo>
                                <a:close/>
                                <a:moveTo>
                                  <a:pt x="6248230" y="2078519"/>
                                </a:moveTo>
                                <a:cubicBezTo>
                                  <a:pt x="6250625" y="2078120"/>
                                  <a:pt x="6252621" y="2079717"/>
                                  <a:pt x="6253020" y="2082112"/>
                                </a:cubicBezTo>
                                <a:lnTo>
                                  <a:pt x="6256613" y="2106463"/>
                                </a:lnTo>
                                <a:lnTo>
                                  <a:pt x="6280964" y="2102870"/>
                                </a:lnTo>
                                <a:cubicBezTo>
                                  <a:pt x="6283360" y="2102471"/>
                                  <a:pt x="6285356" y="2104068"/>
                                  <a:pt x="6285755" y="2106463"/>
                                </a:cubicBezTo>
                                <a:cubicBezTo>
                                  <a:pt x="6286154" y="2108858"/>
                                  <a:pt x="6284557" y="2110854"/>
                                  <a:pt x="6282162" y="2111253"/>
                                </a:cubicBezTo>
                                <a:lnTo>
                                  <a:pt x="6257811" y="2114846"/>
                                </a:lnTo>
                                <a:lnTo>
                                  <a:pt x="6261404" y="2139198"/>
                                </a:lnTo>
                                <a:cubicBezTo>
                                  <a:pt x="6261803" y="2141593"/>
                                  <a:pt x="6260206" y="2143589"/>
                                  <a:pt x="6257811" y="2143988"/>
                                </a:cubicBezTo>
                                <a:cubicBezTo>
                                  <a:pt x="6255416" y="2144388"/>
                                  <a:pt x="6253420" y="2142791"/>
                                  <a:pt x="6253020" y="2140396"/>
                                </a:cubicBezTo>
                                <a:lnTo>
                                  <a:pt x="6249428" y="2116044"/>
                                </a:lnTo>
                                <a:lnTo>
                                  <a:pt x="6225076" y="2119636"/>
                                </a:lnTo>
                                <a:cubicBezTo>
                                  <a:pt x="6222680" y="2120035"/>
                                  <a:pt x="6220684" y="2118439"/>
                                  <a:pt x="6220285" y="2116044"/>
                                </a:cubicBezTo>
                                <a:cubicBezTo>
                                  <a:pt x="6219886" y="2113648"/>
                                  <a:pt x="6221483" y="2111652"/>
                                  <a:pt x="6223878" y="2111253"/>
                                </a:cubicBezTo>
                                <a:lnTo>
                                  <a:pt x="6248230" y="2107660"/>
                                </a:lnTo>
                                <a:lnTo>
                                  <a:pt x="6244637" y="2083309"/>
                                </a:lnTo>
                                <a:cubicBezTo>
                                  <a:pt x="6244238" y="2080914"/>
                                  <a:pt x="6245835" y="2078918"/>
                                  <a:pt x="6248230" y="2078519"/>
                                </a:cubicBezTo>
                                <a:close/>
                                <a:moveTo>
                                  <a:pt x="2101821" y="2037801"/>
                                </a:moveTo>
                                <a:cubicBezTo>
                                  <a:pt x="2103014" y="2037801"/>
                                  <a:pt x="2104215" y="2038599"/>
                                  <a:pt x="2104215" y="2039797"/>
                                </a:cubicBezTo>
                                <a:lnTo>
                                  <a:pt x="2106611" y="2057363"/>
                                </a:lnTo>
                                <a:cubicBezTo>
                                  <a:pt x="2106611" y="2058560"/>
                                  <a:pt x="2105814" y="2059758"/>
                                  <a:pt x="2104613" y="2059758"/>
                                </a:cubicBezTo>
                                <a:cubicBezTo>
                                  <a:pt x="2103414" y="2059758"/>
                                  <a:pt x="2102220" y="2058959"/>
                                  <a:pt x="2102220" y="2057762"/>
                                </a:cubicBezTo>
                                <a:lnTo>
                                  <a:pt x="2099824" y="2040196"/>
                                </a:lnTo>
                                <a:cubicBezTo>
                                  <a:pt x="2099824" y="2038998"/>
                                  <a:pt x="2100622" y="2037801"/>
                                  <a:pt x="2101821" y="2037801"/>
                                </a:cubicBezTo>
                                <a:close/>
                                <a:moveTo>
                                  <a:pt x="2090241" y="2037003"/>
                                </a:moveTo>
                                <a:cubicBezTo>
                                  <a:pt x="2091442" y="2037402"/>
                                  <a:pt x="2092240" y="2038599"/>
                                  <a:pt x="2091442" y="2039797"/>
                                </a:cubicBezTo>
                                <a:lnTo>
                                  <a:pt x="2086651" y="2056564"/>
                                </a:lnTo>
                                <a:cubicBezTo>
                                  <a:pt x="2086651" y="2057363"/>
                                  <a:pt x="2085852" y="2058161"/>
                                  <a:pt x="2085053" y="2058161"/>
                                </a:cubicBezTo>
                                <a:lnTo>
                                  <a:pt x="2084255" y="2058161"/>
                                </a:lnTo>
                                <a:cubicBezTo>
                                  <a:pt x="2083056" y="2057762"/>
                                  <a:pt x="2082259" y="2056564"/>
                                  <a:pt x="2082658" y="2055367"/>
                                </a:cubicBezTo>
                                <a:lnTo>
                                  <a:pt x="2087448" y="2038599"/>
                                </a:lnTo>
                                <a:cubicBezTo>
                                  <a:pt x="2087847" y="2037402"/>
                                  <a:pt x="2089045" y="2036603"/>
                                  <a:pt x="2090241" y="2037003"/>
                                </a:cubicBezTo>
                                <a:close/>
                                <a:moveTo>
                                  <a:pt x="2112599" y="2034207"/>
                                </a:moveTo>
                                <a:cubicBezTo>
                                  <a:pt x="2113396" y="2033808"/>
                                  <a:pt x="2114993" y="2033808"/>
                                  <a:pt x="2115393" y="2035006"/>
                                </a:cubicBezTo>
                                <a:lnTo>
                                  <a:pt x="2124177" y="2050176"/>
                                </a:lnTo>
                                <a:cubicBezTo>
                                  <a:pt x="2124575" y="2050975"/>
                                  <a:pt x="2124575" y="2052572"/>
                                  <a:pt x="2123379" y="2052971"/>
                                </a:cubicBezTo>
                                <a:lnTo>
                                  <a:pt x="2122581" y="2053370"/>
                                </a:lnTo>
                                <a:cubicBezTo>
                                  <a:pt x="2121781" y="2053370"/>
                                  <a:pt x="2120981" y="2052971"/>
                                  <a:pt x="2120584" y="2052172"/>
                                </a:cubicBezTo>
                                <a:lnTo>
                                  <a:pt x="2111801" y="2037002"/>
                                </a:lnTo>
                                <a:cubicBezTo>
                                  <a:pt x="2111401" y="2036203"/>
                                  <a:pt x="2111401" y="2034607"/>
                                  <a:pt x="2112599" y="2034207"/>
                                </a:cubicBezTo>
                                <a:close/>
                                <a:moveTo>
                                  <a:pt x="2080263" y="2032212"/>
                                </a:moveTo>
                                <a:cubicBezTo>
                                  <a:pt x="2081462" y="2032611"/>
                                  <a:pt x="2081462" y="2034208"/>
                                  <a:pt x="2081062" y="2035006"/>
                                </a:cubicBezTo>
                                <a:lnTo>
                                  <a:pt x="2070282" y="2048979"/>
                                </a:lnTo>
                                <a:cubicBezTo>
                                  <a:pt x="2069884" y="2049379"/>
                                  <a:pt x="2069086" y="2049778"/>
                                  <a:pt x="2068685" y="2049778"/>
                                </a:cubicBezTo>
                                <a:cubicBezTo>
                                  <a:pt x="2068286" y="2049778"/>
                                  <a:pt x="2067488" y="2049778"/>
                                  <a:pt x="2067089" y="2049379"/>
                                </a:cubicBezTo>
                                <a:cubicBezTo>
                                  <a:pt x="2066291" y="2048979"/>
                                  <a:pt x="2065892" y="2047383"/>
                                  <a:pt x="2066690" y="2046584"/>
                                </a:cubicBezTo>
                                <a:lnTo>
                                  <a:pt x="2077469" y="2032611"/>
                                </a:lnTo>
                                <a:cubicBezTo>
                                  <a:pt x="2077870" y="2031813"/>
                                  <a:pt x="2079464" y="2031414"/>
                                  <a:pt x="2080263" y="2032212"/>
                                </a:cubicBezTo>
                                <a:close/>
                                <a:moveTo>
                                  <a:pt x="757511" y="2031913"/>
                                </a:moveTo>
                                <a:cubicBezTo>
                                  <a:pt x="760105" y="2031314"/>
                                  <a:pt x="763499" y="2031214"/>
                                  <a:pt x="766905" y="2033011"/>
                                </a:cubicBezTo>
                                <a:cubicBezTo>
                                  <a:pt x="774488" y="2037003"/>
                                  <a:pt x="774090" y="2044587"/>
                                  <a:pt x="774090" y="2044986"/>
                                </a:cubicBezTo>
                                <a:cubicBezTo>
                                  <a:pt x="774090" y="2044986"/>
                                  <a:pt x="774090" y="2047781"/>
                                  <a:pt x="777681" y="2049777"/>
                                </a:cubicBezTo>
                                <a:cubicBezTo>
                                  <a:pt x="781274" y="2051374"/>
                                  <a:pt x="783669" y="2049777"/>
                                  <a:pt x="783669" y="2049777"/>
                                </a:cubicBezTo>
                                <a:lnTo>
                                  <a:pt x="784068" y="2049777"/>
                                </a:lnTo>
                                <a:lnTo>
                                  <a:pt x="784466" y="2049378"/>
                                </a:lnTo>
                                <a:cubicBezTo>
                                  <a:pt x="786462" y="2048180"/>
                                  <a:pt x="791253" y="2045785"/>
                                  <a:pt x="797640" y="2048978"/>
                                </a:cubicBezTo>
                                <a:cubicBezTo>
                                  <a:pt x="804428" y="2052571"/>
                                  <a:pt x="804827" y="2060156"/>
                                  <a:pt x="804827" y="2060555"/>
                                </a:cubicBezTo>
                                <a:lnTo>
                                  <a:pt x="804827" y="2060954"/>
                                </a:lnTo>
                                <a:cubicBezTo>
                                  <a:pt x="804827" y="2060954"/>
                                  <a:pt x="804827" y="2063749"/>
                                  <a:pt x="808421" y="2065745"/>
                                </a:cubicBezTo>
                                <a:cubicBezTo>
                                  <a:pt x="812013" y="2067741"/>
                                  <a:pt x="814806" y="2065745"/>
                                  <a:pt x="814806" y="2065745"/>
                                </a:cubicBezTo>
                                <a:lnTo>
                                  <a:pt x="815207" y="2065745"/>
                                </a:lnTo>
                                <a:cubicBezTo>
                                  <a:pt x="815605" y="2065346"/>
                                  <a:pt x="822789" y="2061354"/>
                                  <a:pt x="829179" y="2064946"/>
                                </a:cubicBezTo>
                                <a:cubicBezTo>
                                  <a:pt x="836766" y="2068938"/>
                                  <a:pt x="836367" y="2076524"/>
                                  <a:pt x="836367" y="2076923"/>
                                </a:cubicBezTo>
                                <a:cubicBezTo>
                                  <a:pt x="836367" y="2076923"/>
                                  <a:pt x="836367" y="2079718"/>
                                  <a:pt x="839959" y="2081714"/>
                                </a:cubicBezTo>
                                <a:cubicBezTo>
                                  <a:pt x="841156" y="2082113"/>
                                  <a:pt x="841954" y="2082512"/>
                                  <a:pt x="843151" y="2082512"/>
                                </a:cubicBezTo>
                                <a:lnTo>
                                  <a:pt x="847543" y="2082911"/>
                                </a:lnTo>
                                <a:cubicBezTo>
                                  <a:pt x="849539" y="2082911"/>
                                  <a:pt x="851136" y="2084907"/>
                                  <a:pt x="851136" y="2086903"/>
                                </a:cubicBezTo>
                                <a:cubicBezTo>
                                  <a:pt x="850736" y="2088899"/>
                                  <a:pt x="849140" y="2090496"/>
                                  <a:pt x="845546" y="2091295"/>
                                </a:cubicBezTo>
                                <a:lnTo>
                                  <a:pt x="839560" y="2090895"/>
                                </a:lnTo>
                                <a:cubicBezTo>
                                  <a:pt x="837962" y="2090496"/>
                                  <a:pt x="836367" y="2090097"/>
                                  <a:pt x="834771" y="2089299"/>
                                </a:cubicBezTo>
                                <a:cubicBezTo>
                                  <a:pt x="827172" y="2085307"/>
                                  <a:pt x="827579" y="2077722"/>
                                  <a:pt x="827579" y="2077323"/>
                                </a:cubicBezTo>
                                <a:cubicBezTo>
                                  <a:pt x="827579" y="2077323"/>
                                  <a:pt x="827975" y="2074527"/>
                                  <a:pt x="824384" y="2072531"/>
                                </a:cubicBezTo>
                                <a:cubicBezTo>
                                  <a:pt x="821590" y="2070934"/>
                                  <a:pt x="818000" y="2072531"/>
                                  <a:pt x="817600" y="2072930"/>
                                </a:cubicBezTo>
                                <a:cubicBezTo>
                                  <a:pt x="816403" y="2073729"/>
                                  <a:pt x="810815" y="2076923"/>
                                  <a:pt x="804028" y="2073330"/>
                                </a:cubicBezTo>
                                <a:cubicBezTo>
                                  <a:pt x="797241" y="2069737"/>
                                  <a:pt x="796843" y="2063350"/>
                                  <a:pt x="796843" y="2061753"/>
                                </a:cubicBezTo>
                                <a:cubicBezTo>
                                  <a:pt x="796443" y="2061354"/>
                                  <a:pt x="796044" y="2058160"/>
                                  <a:pt x="793248" y="2056563"/>
                                </a:cubicBezTo>
                                <a:cubicBezTo>
                                  <a:pt x="790055" y="2054966"/>
                                  <a:pt x="788060" y="2056164"/>
                                  <a:pt x="787262" y="2056563"/>
                                </a:cubicBezTo>
                                <a:lnTo>
                                  <a:pt x="786862" y="2056563"/>
                                </a:lnTo>
                                <a:cubicBezTo>
                                  <a:pt x="785664" y="2057362"/>
                                  <a:pt x="780476" y="2060555"/>
                                  <a:pt x="773292" y="2056962"/>
                                </a:cubicBezTo>
                                <a:cubicBezTo>
                                  <a:pt x="765707" y="2052970"/>
                                  <a:pt x="766107" y="2045785"/>
                                  <a:pt x="766107" y="2044986"/>
                                </a:cubicBezTo>
                                <a:cubicBezTo>
                                  <a:pt x="766505" y="2044986"/>
                                  <a:pt x="766107" y="2041793"/>
                                  <a:pt x="762900" y="2040196"/>
                                </a:cubicBezTo>
                                <a:cubicBezTo>
                                  <a:pt x="760105" y="2038599"/>
                                  <a:pt x="756512" y="2040196"/>
                                  <a:pt x="756113" y="2040595"/>
                                </a:cubicBezTo>
                                <a:cubicBezTo>
                                  <a:pt x="754916" y="2041394"/>
                                  <a:pt x="749327" y="2044587"/>
                                  <a:pt x="742540" y="2040995"/>
                                </a:cubicBezTo>
                                <a:lnTo>
                                  <a:pt x="740145" y="2039398"/>
                                </a:lnTo>
                                <a:cubicBezTo>
                                  <a:pt x="738149" y="2038599"/>
                                  <a:pt x="737351" y="2036204"/>
                                  <a:pt x="738548" y="2034208"/>
                                </a:cubicBezTo>
                                <a:cubicBezTo>
                                  <a:pt x="739347" y="2032212"/>
                                  <a:pt x="741742" y="2031414"/>
                                  <a:pt x="743738" y="2032611"/>
                                </a:cubicBezTo>
                                <a:lnTo>
                                  <a:pt x="746133" y="2033809"/>
                                </a:lnTo>
                                <a:cubicBezTo>
                                  <a:pt x="749726" y="2035805"/>
                                  <a:pt x="752520" y="2033809"/>
                                  <a:pt x="752520" y="2033809"/>
                                </a:cubicBezTo>
                                <a:lnTo>
                                  <a:pt x="752920" y="2033809"/>
                                </a:lnTo>
                                <a:cubicBezTo>
                                  <a:pt x="753120" y="2033609"/>
                                  <a:pt x="754916" y="2032512"/>
                                  <a:pt x="757511" y="2031913"/>
                                </a:cubicBezTo>
                                <a:close/>
                                <a:moveTo>
                                  <a:pt x="2124175" y="2026224"/>
                                </a:moveTo>
                                <a:lnTo>
                                  <a:pt x="2138547" y="2037003"/>
                                </a:lnTo>
                                <a:cubicBezTo>
                                  <a:pt x="2139347" y="2037403"/>
                                  <a:pt x="2139745" y="2038999"/>
                                  <a:pt x="2138947" y="2039798"/>
                                </a:cubicBezTo>
                                <a:cubicBezTo>
                                  <a:pt x="2138547" y="2040197"/>
                                  <a:pt x="2137748" y="2040596"/>
                                  <a:pt x="2137350" y="2040596"/>
                                </a:cubicBezTo>
                                <a:cubicBezTo>
                                  <a:pt x="2136951" y="2040596"/>
                                  <a:pt x="2136152" y="2040596"/>
                                  <a:pt x="2135754" y="2040197"/>
                                </a:cubicBezTo>
                                <a:lnTo>
                                  <a:pt x="2121779" y="2029418"/>
                                </a:lnTo>
                                <a:cubicBezTo>
                                  <a:pt x="2120981" y="2029018"/>
                                  <a:pt x="2120582" y="2027422"/>
                                  <a:pt x="2121380" y="2026623"/>
                                </a:cubicBezTo>
                                <a:cubicBezTo>
                                  <a:pt x="2121779" y="2025825"/>
                                  <a:pt x="2123377" y="2025426"/>
                                  <a:pt x="2124175" y="2026224"/>
                                </a:cubicBezTo>
                                <a:close/>
                                <a:moveTo>
                                  <a:pt x="2069884" y="2022632"/>
                                </a:moveTo>
                                <a:cubicBezTo>
                                  <a:pt x="2070681" y="2022232"/>
                                  <a:pt x="2072280" y="2022232"/>
                                  <a:pt x="2072678" y="2023430"/>
                                </a:cubicBezTo>
                                <a:cubicBezTo>
                                  <a:pt x="2073475" y="2024228"/>
                                  <a:pt x="2073078" y="2025825"/>
                                  <a:pt x="2071882" y="2026224"/>
                                </a:cubicBezTo>
                                <a:lnTo>
                                  <a:pt x="2056709" y="2035008"/>
                                </a:lnTo>
                                <a:lnTo>
                                  <a:pt x="2055912" y="2035407"/>
                                </a:lnTo>
                                <a:cubicBezTo>
                                  <a:pt x="2055113" y="2035407"/>
                                  <a:pt x="2054315" y="2035008"/>
                                  <a:pt x="2053915" y="2034209"/>
                                </a:cubicBezTo>
                                <a:cubicBezTo>
                                  <a:pt x="2053516" y="2033411"/>
                                  <a:pt x="2053516" y="2031814"/>
                                  <a:pt x="2054713" y="2031415"/>
                                </a:cubicBezTo>
                                <a:close/>
                                <a:moveTo>
                                  <a:pt x="2128967" y="2015446"/>
                                </a:moveTo>
                                <a:lnTo>
                                  <a:pt x="2145734" y="2020237"/>
                                </a:lnTo>
                                <a:cubicBezTo>
                                  <a:pt x="2146931" y="2020237"/>
                                  <a:pt x="2147329" y="2021435"/>
                                  <a:pt x="2146931" y="2023031"/>
                                </a:cubicBezTo>
                                <a:cubicBezTo>
                                  <a:pt x="2146931" y="2023830"/>
                                  <a:pt x="2146133" y="2024628"/>
                                  <a:pt x="2145333" y="2024628"/>
                                </a:cubicBezTo>
                                <a:lnTo>
                                  <a:pt x="2144537" y="2024628"/>
                                </a:lnTo>
                                <a:lnTo>
                                  <a:pt x="2127767" y="2019837"/>
                                </a:lnTo>
                                <a:cubicBezTo>
                                  <a:pt x="2126570" y="2019438"/>
                                  <a:pt x="2125772" y="2018240"/>
                                  <a:pt x="2126171" y="2017042"/>
                                </a:cubicBezTo>
                                <a:cubicBezTo>
                                  <a:pt x="2126570" y="2015845"/>
                                  <a:pt x="2127767" y="2015046"/>
                                  <a:pt x="2128967" y="2015446"/>
                                </a:cubicBezTo>
                                <a:close/>
                                <a:moveTo>
                                  <a:pt x="2067091" y="2010655"/>
                                </a:moveTo>
                                <a:cubicBezTo>
                                  <a:pt x="2068288" y="2010655"/>
                                  <a:pt x="2069486" y="2011453"/>
                                  <a:pt x="2069486" y="2012651"/>
                                </a:cubicBezTo>
                                <a:cubicBezTo>
                                  <a:pt x="2069486" y="2013848"/>
                                  <a:pt x="2068685" y="2015046"/>
                                  <a:pt x="2067489" y="2015046"/>
                                </a:cubicBezTo>
                                <a:lnTo>
                                  <a:pt x="2049924" y="2017442"/>
                                </a:lnTo>
                                <a:cubicBezTo>
                                  <a:pt x="2048725" y="2017442"/>
                                  <a:pt x="2047529" y="2016644"/>
                                  <a:pt x="2047529" y="2015446"/>
                                </a:cubicBezTo>
                                <a:cubicBezTo>
                                  <a:pt x="2047529" y="2014247"/>
                                  <a:pt x="2048326" y="2013050"/>
                                  <a:pt x="2049525" y="2013050"/>
                                </a:cubicBezTo>
                                <a:close/>
                                <a:moveTo>
                                  <a:pt x="2146133" y="2000675"/>
                                </a:moveTo>
                                <a:cubicBezTo>
                                  <a:pt x="2147329" y="2000675"/>
                                  <a:pt x="2148528" y="2001473"/>
                                  <a:pt x="2148528" y="2002671"/>
                                </a:cubicBezTo>
                                <a:cubicBezTo>
                                  <a:pt x="2148528" y="2003868"/>
                                  <a:pt x="2147729" y="2005066"/>
                                  <a:pt x="2146532" y="2005066"/>
                                </a:cubicBezTo>
                                <a:lnTo>
                                  <a:pt x="2128967" y="2007462"/>
                                </a:lnTo>
                                <a:cubicBezTo>
                                  <a:pt x="2127767" y="2007462"/>
                                  <a:pt x="2126570" y="2006664"/>
                                  <a:pt x="2126570" y="2005466"/>
                                </a:cubicBezTo>
                                <a:cubicBezTo>
                                  <a:pt x="2126570" y="2004267"/>
                                  <a:pt x="2127369" y="2003070"/>
                                  <a:pt x="2128566" y="2003070"/>
                                </a:cubicBezTo>
                                <a:close/>
                                <a:moveTo>
                                  <a:pt x="774289" y="1999578"/>
                                </a:moveTo>
                                <a:cubicBezTo>
                                  <a:pt x="776883" y="1998979"/>
                                  <a:pt x="780276" y="1998879"/>
                                  <a:pt x="783669" y="2000676"/>
                                </a:cubicBezTo>
                                <a:cubicBezTo>
                                  <a:pt x="791252" y="2004668"/>
                                  <a:pt x="790853" y="2012252"/>
                                  <a:pt x="790853" y="2012652"/>
                                </a:cubicBezTo>
                                <a:cubicBezTo>
                                  <a:pt x="790853" y="2012652"/>
                                  <a:pt x="790853" y="2015446"/>
                                  <a:pt x="794446" y="2017442"/>
                                </a:cubicBezTo>
                                <a:cubicBezTo>
                                  <a:pt x="798040" y="2019039"/>
                                  <a:pt x="800435" y="2017442"/>
                                  <a:pt x="800435" y="2017442"/>
                                </a:cubicBezTo>
                                <a:lnTo>
                                  <a:pt x="800834" y="2017442"/>
                                </a:lnTo>
                                <a:lnTo>
                                  <a:pt x="801233" y="2017043"/>
                                </a:lnTo>
                                <a:cubicBezTo>
                                  <a:pt x="803229" y="2015845"/>
                                  <a:pt x="808021" y="2013450"/>
                                  <a:pt x="814407" y="2016644"/>
                                </a:cubicBezTo>
                                <a:cubicBezTo>
                                  <a:pt x="821190" y="2020236"/>
                                  <a:pt x="821590" y="2027821"/>
                                  <a:pt x="821590" y="2028220"/>
                                </a:cubicBezTo>
                                <a:lnTo>
                                  <a:pt x="821590" y="2028620"/>
                                </a:lnTo>
                                <a:cubicBezTo>
                                  <a:pt x="821590" y="2028620"/>
                                  <a:pt x="821590" y="2031414"/>
                                  <a:pt x="825181" y="2033410"/>
                                </a:cubicBezTo>
                                <a:cubicBezTo>
                                  <a:pt x="828772" y="2035406"/>
                                  <a:pt x="831577" y="2033410"/>
                                  <a:pt x="831577" y="2033410"/>
                                </a:cubicBezTo>
                                <a:lnTo>
                                  <a:pt x="831973" y="2033410"/>
                                </a:lnTo>
                                <a:cubicBezTo>
                                  <a:pt x="832379" y="2033011"/>
                                  <a:pt x="839558" y="2029019"/>
                                  <a:pt x="845946" y="2032612"/>
                                </a:cubicBezTo>
                                <a:cubicBezTo>
                                  <a:pt x="853529" y="2036604"/>
                                  <a:pt x="853131" y="2044189"/>
                                  <a:pt x="853131" y="2044589"/>
                                </a:cubicBezTo>
                                <a:cubicBezTo>
                                  <a:pt x="853131" y="2044589"/>
                                  <a:pt x="853131" y="2047383"/>
                                  <a:pt x="856724" y="2049379"/>
                                </a:cubicBezTo>
                                <a:cubicBezTo>
                                  <a:pt x="857922" y="2049778"/>
                                  <a:pt x="858719" y="2050177"/>
                                  <a:pt x="859917" y="2050177"/>
                                </a:cubicBezTo>
                                <a:lnTo>
                                  <a:pt x="864309" y="2050577"/>
                                </a:lnTo>
                                <a:cubicBezTo>
                                  <a:pt x="866306" y="2050577"/>
                                  <a:pt x="867903" y="2052573"/>
                                  <a:pt x="867903" y="2054569"/>
                                </a:cubicBezTo>
                                <a:cubicBezTo>
                                  <a:pt x="867903" y="2056964"/>
                                  <a:pt x="866306" y="2058561"/>
                                  <a:pt x="862312" y="2058561"/>
                                </a:cubicBezTo>
                                <a:lnTo>
                                  <a:pt x="856325" y="2058161"/>
                                </a:lnTo>
                                <a:cubicBezTo>
                                  <a:pt x="854727" y="2057762"/>
                                  <a:pt x="853131" y="2057363"/>
                                  <a:pt x="851533" y="2056565"/>
                                </a:cubicBezTo>
                                <a:cubicBezTo>
                                  <a:pt x="843950" y="2052573"/>
                                  <a:pt x="844348" y="2044988"/>
                                  <a:pt x="844348" y="2044589"/>
                                </a:cubicBezTo>
                                <a:cubicBezTo>
                                  <a:pt x="844348" y="2044589"/>
                                  <a:pt x="844748" y="2041793"/>
                                  <a:pt x="841156" y="2039797"/>
                                </a:cubicBezTo>
                                <a:cubicBezTo>
                                  <a:pt x="838362" y="2038200"/>
                                  <a:pt x="834771" y="2039797"/>
                                  <a:pt x="834370" y="2040196"/>
                                </a:cubicBezTo>
                                <a:cubicBezTo>
                                  <a:pt x="833176" y="2040995"/>
                                  <a:pt x="827579" y="2044189"/>
                                  <a:pt x="820792" y="2040596"/>
                                </a:cubicBezTo>
                                <a:cubicBezTo>
                                  <a:pt x="814008" y="2037003"/>
                                  <a:pt x="813609" y="2030616"/>
                                  <a:pt x="813609" y="2029019"/>
                                </a:cubicBezTo>
                                <a:cubicBezTo>
                                  <a:pt x="813208" y="2028620"/>
                                  <a:pt x="812810" y="2025426"/>
                                  <a:pt x="810017" y="2023829"/>
                                </a:cubicBezTo>
                                <a:cubicBezTo>
                                  <a:pt x="806824" y="2022232"/>
                                  <a:pt x="804827" y="2023430"/>
                                  <a:pt x="804028" y="2023829"/>
                                </a:cubicBezTo>
                                <a:lnTo>
                                  <a:pt x="803629" y="2023829"/>
                                </a:lnTo>
                                <a:cubicBezTo>
                                  <a:pt x="802431" y="2024628"/>
                                  <a:pt x="797241" y="2027821"/>
                                  <a:pt x="790055" y="2024228"/>
                                </a:cubicBezTo>
                                <a:cubicBezTo>
                                  <a:pt x="782472" y="2020236"/>
                                  <a:pt x="782870" y="2013051"/>
                                  <a:pt x="782870" y="2012252"/>
                                </a:cubicBezTo>
                                <a:cubicBezTo>
                                  <a:pt x="783268" y="2012252"/>
                                  <a:pt x="782870" y="2009059"/>
                                  <a:pt x="779677" y="2007462"/>
                                </a:cubicBezTo>
                                <a:cubicBezTo>
                                  <a:pt x="776883" y="2005865"/>
                                  <a:pt x="773291" y="2007462"/>
                                  <a:pt x="772892" y="2007861"/>
                                </a:cubicBezTo>
                                <a:cubicBezTo>
                                  <a:pt x="771696" y="2008660"/>
                                  <a:pt x="766107" y="2011853"/>
                                  <a:pt x="759307" y="2008260"/>
                                </a:cubicBezTo>
                                <a:lnTo>
                                  <a:pt x="756911" y="2006664"/>
                                </a:lnTo>
                                <a:cubicBezTo>
                                  <a:pt x="754915" y="2005865"/>
                                  <a:pt x="754117" y="2003470"/>
                                  <a:pt x="755315" y="2001474"/>
                                </a:cubicBezTo>
                                <a:cubicBezTo>
                                  <a:pt x="756113" y="1999478"/>
                                  <a:pt x="758508" y="1998680"/>
                                  <a:pt x="760504" y="1999877"/>
                                </a:cubicBezTo>
                                <a:lnTo>
                                  <a:pt x="762899" y="2001474"/>
                                </a:lnTo>
                                <a:cubicBezTo>
                                  <a:pt x="766505" y="2003470"/>
                                  <a:pt x="769299" y="2001474"/>
                                  <a:pt x="769299" y="2001474"/>
                                </a:cubicBezTo>
                                <a:lnTo>
                                  <a:pt x="769699" y="2001474"/>
                                </a:lnTo>
                                <a:cubicBezTo>
                                  <a:pt x="769898" y="2001274"/>
                                  <a:pt x="771696" y="2000177"/>
                                  <a:pt x="774289" y="1999578"/>
                                </a:cubicBezTo>
                                <a:close/>
                                <a:moveTo>
                                  <a:pt x="2051520" y="1993490"/>
                                </a:moveTo>
                                <a:lnTo>
                                  <a:pt x="2068288" y="1998281"/>
                                </a:lnTo>
                                <a:cubicBezTo>
                                  <a:pt x="2069485" y="1998680"/>
                                  <a:pt x="2070285" y="1999878"/>
                                  <a:pt x="2069884" y="2001075"/>
                                </a:cubicBezTo>
                                <a:cubicBezTo>
                                  <a:pt x="2069884" y="2001874"/>
                                  <a:pt x="2069086" y="2002672"/>
                                  <a:pt x="2068288" y="2002672"/>
                                </a:cubicBezTo>
                                <a:lnTo>
                                  <a:pt x="2067489" y="2002672"/>
                                </a:lnTo>
                                <a:lnTo>
                                  <a:pt x="2050722" y="1997881"/>
                                </a:lnTo>
                                <a:cubicBezTo>
                                  <a:pt x="2049523" y="1997881"/>
                                  <a:pt x="2048725" y="1996683"/>
                                  <a:pt x="2048725" y="1995086"/>
                                </a:cubicBezTo>
                                <a:cubicBezTo>
                                  <a:pt x="2049124" y="1993889"/>
                                  <a:pt x="2050323" y="1993090"/>
                                  <a:pt x="2051520" y="1993490"/>
                                </a:cubicBezTo>
                                <a:close/>
                                <a:moveTo>
                                  <a:pt x="2139347" y="1983110"/>
                                </a:moveTo>
                                <a:cubicBezTo>
                                  <a:pt x="2140145" y="1982711"/>
                                  <a:pt x="2141743" y="1982711"/>
                                  <a:pt x="2142141" y="1983909"/>
                                </a:cubicBezTo>
                                <a:cubicBezTo>
                                  <a:pt x="2142540" y="1984707"/>
                                  <a:pt x="2142540" y="1986304"/>
                                  <a:pt x="2141342" y="1986703"/>
                                </a:cubicBezTo>
                                <a:lnTo>
                                  <a:pt x="2126171" y="1995487"/>
                                </a:lnTo>
                                <a:lnTo>
                                  <a:pt x="2125372" y="1995886"/>
                                </a:lnTo>
                                <a:cubicBezTo>
                                  <a:pt x="2124574" y="1995886"/>
                                  <a:pt x="2123777" y="1995487"/>
                                  <a:pt x="2123377" y="1994688"/>
                                </a:cubicBezTo>
                                <a:cubicBezTo>
                                  <a:pt x="2122977" y="1993890"/>
                                  <a:pt x="2122977" y="1992293"/>
                                  <a:pt x="2124176" y="1991894"/>
                                </a:cubicBezTo>
                                <a:close/>
                                <a:moveTo>
                                  <a:pt x="2061101" y="1977921"/>
                                </a:moveTo>
                                <a:lnTo>
                                  <a:pt x="2075074" y="1988700"/>
                                </a:lnTo>
                                <a:cubicBezTo>
                                  <a:pt x="2075874" y="1989100"/>
                                  <a:pt x="2076272" y="1990696"/>
                                  <a:pt x="2075474" y="1991495"/>
                                </a:cubicBezTo>
                                <a:cubicBezTo>
                                  <a:pt x="2075074" y="1991894"/>
                                  <a:pt x="2074276" y="1992293"/>
                                  <a:pt x="2073876" y="1992293"/>
                                </a:cubicBezTo>
                                <a:cubicBezTo>
                                  <a:pt x="2073477" y="1992293"/>
                                  <a:pt x="2072678" y="1992293"/>
                                  <a:pt x="2072280" y="1991894"/>
                                </a:cubicBezTo>
                                <a:lnTo>
                                  <a:pt x="2058705" y="1981115"/>
                                </a:lnTo>
                                <a:cubicBezTo>
                                  <a:pt x="2057907" y="1980715"/>
                                  <a:pt x="2057509" y="1979119"/>
                                  <a:pt x="2058305" y="1978320"/>
                                </a:cubicBezTo>
                                <a:cubicBezTo>
                                  <a:pt x="2058705" y="1977522"/>
                                  <a:pt x="2060303" y="1977123"/>
                                  <a:pt x="2061101" y="1977921"/>
                                </a:cubicBezTo>
                                <a:close/>
                                <a:moveTo>
                                  <a:pt x="2129367" y="1968739"/>
                                </a:moveTo>
                                <a:cubicBezTo>
                                  <a:pt x="2130165" y="1969138"/>
                                  <a:pt x="2130565" y="1970735"/>
                                  <a:pt x="2129767" y="1971534"/>
                                </a:cubicBezTo>
                                <a:lnTo>
                                  <a:pt x="2118985" y="1985506"/>
                                </a:lnTo>
                                <a:cubicBezTo>
                                  <a:pt x="2118586" y="1985906"/>
                                  <a:pt x="2117790" y="1986305"/>
                                  <a:pt x="2117388" y="1986305"/>
                                </a:cubicBezTo>
                                <a:cubicBezTo>
                                  <a:pt x="2116989" y="1986305"/>
                                  <a:pt x="2116189" y="1986305"/>
                                  <a:pt x="2115792" y="1985906"/>
                                </a:cubicBezTo>
                                <a:cubicBezTo>
                                  <a:pt x="2114993" y="1985506"/>
                                  <a:pt x="2114593" y="1983910"/>
                                  <a:pt x="2115792" y="1983111"/>
                                </a:cubicBezTo>
                                <a:lnTo>
                                  <a:pt x="2126572" y="1969138"/>
                                </a:lnTo>
                                <a:cubicBezTo>
                                  <a:pt x="2126969" y="1968340"/>
                                  <a:pt x="2128569" y="1967941"/>
                                  <a:pt x="2129367" y="1968739"/>
                                </a:cubicBezTo>
                                <a:close/>
                                <a:moveTo>
                                  <a:pt x="2073078" y="1965146"/>
                                </a:moveTo>
                                <a:cubicBezTo>
                                  <a:pt x="2073876" y="1964747"/>
                                  <a:pt x="2075473" y="1964747"/>
                                  <a:pt x="2075871" y="1965945"/>
                                </a:cubicBezTo>
                                <a:lnTo>
                                  <a:pt x="2084654" y="1981115"/>
                                </a:lnTo>
                                <a:cubicBezTo>
                                  <a:pt x="2085055" y="1981914"/>
                                  <a:pt x="2085055" y="1983511"/>
                                  <a:pt x="2083857" y="1983910"/>
                                </a:cubicBezTo>
                                <a:lnTo>
                                  <a:pt x="2083058" y="1984309"/>
                                </a:lnTo>
                                <a:cubicBezTo>
                                  <a:pt x="2082260" y="1984309"/>
                                  <a:pt x="2081462" y="1983910"/>
                                  <a:pt x="2081062" y="1983111"/>
                                </a:cubicBezTo>
                                <a:lnTo>
                                  <a:pt x="2072277" y="1967941"/>
                                </a:lnTo>
                                <a:cubicBezTo>
                                  <a:pt x="2071878" y="1967142"/>
                                  <a:pt x="2071878" y="1965546"/>
                                  <a:pt x="2073078" y="1965146"/>
                                </a:cubicBezTo>
                                <a:close/>
                                <a:moveTo>
                                  <a:pt x="2111401" y="1959957"/>
                                </a:moveTo>
                                <a:cubicBezTo>
                                  <a:pt x="2112600" y="1960356"/>
                                  <a:pt x="2113396" y="1961554"/>
                                  <a:pt x="2112998" y="1962751"/>
                                </a:cubicBezTo>
                                <a:lnTo>
                                  <a:pt x="2108209" y="1979518"/>
                                </a:lnTo>
                                <a:cubicBezTo>
                                  <a:pt x="2108209" y="1980317"/>
                                  <a:pt x="2107409" y="1981115"/>
                                  <a:pt x="2106611" y="1981115"/>
                                </a:cubicBezTo>
                                <a:lnTo>
                                  <a:pt x="2105814" y="1981115"/>
                                </a:lnTo>
                                <a:cubicBezTo>
                                  <a:pt x="2104613" y="1980716"/>
                                  <a:pt x="2104215" y="1979518"/>
                                  <a:pt x="2103817" y="1978321"/>
                                </a:cubicBezTo>
                                <a:lnTo>
                                  <a:pt x="2108606" y="1961554"/>
                                </a:lnTo>
                                <a:cubicBezTo>
                                  <a:pt x="2109006" y="1960356"/>
                                  <a:pt x="2110205" y="1959558"/>
                                  <a:pt x="2111401" y="1959957"/>
                                </a:cubicBezTo>
                                <a:close/>
                                <a:moveTo>
                                  <a:pt x="2091441" y="1958360"/>
                                </a:moveTo>
                                <a:cubicBezTo>
                                  <a:pt x="2092637" y="1958360"/>
                                  <a:pt x="2093836" y="1959158"/>
                                  <a:pt x="2093836" y="1960356"/>
                                </a:cubicBezTo>
                                <a:lnTo>
                                  <a:pt x="2096232" y="1977922"/>
                                </a:lnTo>
                                <a:cubicBezTo>
                                  <a:pt x="2096232" y="1979119"/>
                                  <a:pt x="2095433" y="1980317"/>
                                  <a:pt x="2094235" y="1980317"/>
                                </a:cubicBezTo>
                                <a:cubicBezTo>
                                  <a:pt x="2093037" y="1980317"/>
                                  <a:pt x="2092239" y="1979519"/>
                                  <a:pt x="2091839" y="1978321"/>
                                </a:cubicBezTo>
                                <a:lnTo>
                                  <a:pt x="2089444" y="1960755"/>
                                </a:lnTo>
                                <a:cubicBezTo>
                                  <a:pt x="2089444" y="1959558"/>
                                  <a:pt x="2090240" y="1958360"/>
                                  <a:pt x="2091441" y="1958360"/>
                                </a:cubicBezTo>
                                <a:close/>
                                <a:moveTo>
                                  <a:pt x="5895338" y="1956764"/>
                                </a:moveTo>
                                <a:cubicBezTo>
                                  <a:pt x="5896536" y="1956364"/>
                                  <a:pt x="5897733" y="1957163"/>
                                  <a:pt x="5897733" y="1958760"/>
                                </a:cubicBezTo>
                                <a:lnTo>
                                  <a:pt x="5900128" y="1976325"/>
                                </a:lnTo>
                                <a:cubicBezTo>
                                  <a:pt x="5900128" y="1977523"/>
                                  <a:pt x="5899330" y="1978721"/>
                                  <a:pt x="5898132" y="1978721"/>
                                </a:cubicBezTo>
                                <a:cubicBezTo>
                                  <a:pt x="5896935" y="1978721"/>
                                  <a:pt x="5895737" y="1977922"/>
                                  <a:pt x="5895737" y="1976725"/>
                                </a:cubicBezTo>
                                <a:lnTo>
                                  <a:pt x="5893341" y="1959159"/>
                                </a:lnTo>
                                <a:cubicBezTo>
                                  <a:pt x="5893341" y="1957961"/>
                                  <a:pt x="5894140" y="1956764"/>
                                  <a:pt x="5895338" y="1956764"/>
                                </a:cubicBezTo>
                                <a:close/>
                                <a:moveTo>
                                  <a:pt x="5883761" y="1955566"/>
                                </a:moveTo>
                                <a:cubicBezTo>
                                  <a:pt x="5884960" y="1955965"/>
                                  <a:pt x="5885758" y="1957162"/>
                                  <a:pt x="5884960" y="1958360"/>
                                </a:cubicBezTo>
                                <a:lnTo>
                                  <a:pt x="5880169" y="1975127"/>
                                </a:lnTo>
                                <a:cubicBezTo>
                                  <a:pt x="5880169" y="1975926"/>
                                  <a:pt x="5879370" y="1976724"/>
                                  <a:pt x="5878572" y="1976724"/>
                                </a:cubicBezTo>
                                <a:lnTo>
                                  <a:pt x="5877774" y="1976724"/>
                                </a:lnTo>
                                <a:cubicBezTo>
                                  <a:pt x="5876575" y="1976325"/>
                                  <a:pt x="5875777" y="1975127"/>
                                  <a:pt x="5876176" y="1973930"/>
                                </a:cubicBezTo>
                                <a:lnTo>
                                  <a:pt x="5880967" y="1957162"/>
                                </a:lnTo>
                                <a:cubicBezTo>
                                  <a:pt x="5881366" y="1955965"/>
                                  <a:pt x="5882564" y="1955166"/>
                                  <a:pt x="5883761" y="1955566"/>
                                </a:cubicBezTo>
                                <a:close/>
                                <a:moveTo>
                                  <a:pt x="5906116" y="1953170"/>
                                </a:moveTo>
                                <a:cubicBezTo>
                                  <a:pt x="5906915" y="1952771"/>
                                  <a:pt x="5908512" y="1952771"/>
                                  <a:pt x="5908911" y="1953969"/>
                                </a:cubicBezTo>
                                <a:lnTo>
                                  <a:pt x="5917694" y="1969139"/>
                                </a:lnTo>
                                <a:cubicBezTo>
                                  <a:pt x="5918093" y="1969938"/>
                                  <a:pt x="5918093" y="1971535"/>
                                  <a:pt x="5916895" y="1971934"/>
                                </a:cubicBezTo>
                                <a:lnTo>
                                  <a:pt x="5916097" y="1972333"/>
                                </a:lnTo>
                                <a:cubicBezTo>
                                  <a:pt x="5915298" y="1972333"/>
                                  <a:pt x="5914500" y="1971934"/>
                                  <a:pt x="5914101" y="1971135"/>
                                </a:cubicBezTo>
                                <a:lnTo>
                                  <a:pt x="5905317" y="1955965"/>
                                </a:lnTo>
                                <a:cubicBezTo>
                                  <a:pt x="5904918" y="1955166"/>
                                  <a:pt x="5904918" y="1953570"/>
                                  <a:pt x="5906116" y="1953170"/>
                                </a:cubicBezTo>
                                <a:close/>
                                <a:moveTo>
                                  <a:pt x="5874181" y="1950775"/>
                                </a:moveTo>
                                <a:cubicBezTo>
                                  <a:pt x="5874979" y="1951574"/>
                                  <a:pt x="5874979" y="1952771"/>
                                  <a:pt x="5874979" y="1953570"/>
                                </a:cubicBezTo>
                                <a:lnTo>
                                  <a:pt x="5864201" y="1967542"/>
                                </a:lnTo>
                                <a:cubicBezTo>
                                  <a:pt x="5863802" y="1967942"/>
                                  <a:pt x="5863003" y="1968341"/>
                                  <a:pt x="5862603" y="1968341"/>
                                </a:cubicBezTo>
                                <a:cubicBezTo>
                                  <a:pt x="5862204" y="1968341"/>
                                  <a:pt x="5861405" y="1968341"/>
                                  <a:pt x="5861006" y="1967942"/>
                                </a:cubicBezTo>
                                <a:cubicBezTo>
                                  <a:pt x="5860208" y="1967542"/>
                                  <a:pt x="5859809" y="1965946"/>
                                  <a:pt x="5860607" y="1965147"/>
                                </a:cubicBezTo>
                                <a:lnTo>
                                  <a:pt x="5871386" y="1951174"/>
                                </a:lnTo>
                                <a:cubicBezTo>
                                  <a:pt x="5871786" y="1950376"/>
                                  <a:pt x="5873382" y="1949977"/>
                                  <a:pt x="5874181" y="1950775"/>
                                </a:cubicBezTo>
                                <a:close/>
                                <a:moveTo>
                                  <a:pt x="4551035" y="1950476"/>
                                </a:moveTo>
                                <a:cubicBezTo>
                                  <a:pt x="4553630" y="1949877"/>
                                  <a:pt x="4557024" y="1949777"/>
                                  <a:pt x="4560417" y="1951574"/>
                                </a:cubicBezTo>
                                <a:cubicBezTo>
                                  <a:pt x="4568001" y="1955566"/>
                                  <a:pt x="4567602" y="1963150"/>
                                  <a:pt x="4567602" y="1963550"/>
                                </a:cubicBezTo>
                                <a:cubicBezTo>
                                  <a:pt x="4567602" y="1963550"/>
                                  <a:pt x="4567602" y="1966344"/>
                                  <a:pt x="4571195" y="1968340"/>
                                </a:cubicBezTo>
                                <a:cubicBezTo>
                                  <a:pt x="4574788" y="1969937"/>
                                  <a:pt x="4577183" y="1968340"/>
                                  <a:pt x="4577183" y="1968340"/>
                                </a:cubicBezTo>
                                <a:lnTo>
                                  <a:pt x="4577582" y="1968340"/>
                                </a:lnTo>
                                <a:lnTo>
                                  <a:pt x="4577981" y="1967941"/>
                                </a:lnTo>
                                <a:cubicBezTo>
                                  <a:pt x="4579977" y="1966743"/>
                                  <a:pt x="4584768" y="1964348"/>
                                  <a:pt x="4591155" y="1967542"/>
                                </a:cubicBezTo>
                                <a:cubicBezTo>
                                  <a:pt x="4597941" y="1971134"/>
                                  <a:pt x="4598341" y="1978719"/>
                                  <a:pt x="4598341" y="1979118"/>
                                </a:cubicBezTo>
                                <a:lnTo>
                                  <a:pt x="4598341" y="1979518"/>
                                </a:lnTo>
                                <a:cubicBezTo>
                                  <a:pt x="4598341" y="1979518"/>
                                  <a:pt x="4598341" y="1982312"/>
                                  <a:pt x="4601933" y="1984308"/>
                                </a:cubicBezTo>
                                <a:cubicBezTo>
                                  <a:pt x="4605526" y="1986304"/>
                                  <a:pt x="4608321" y="1984308"/>
                                  <a:pt x="4608321" y="1984308"/>
                                </a:cubicBezTo>
                                <a:lnTo>
                                  <a:pt x="4608720" y="1984308"/>
                                </a:lnTo>
                                <a:cubicBezTo>
                                  <a:pt x="4609119" y="1983909"/>
                                  <a:pt x="4616306" y="1979917"/>
                                  <a:pt x="4622693" y="1983510"/>
                                </a:cubicBezTo>
                                <a:cubicBezTo>
                                  <a:pt x="4630278" y="1987502"/>
                                  <a:pt x="4629878" y="1995087"/>
                                  <a:pt x="4629878" y="1995487"/>
                                </a:cubicBezTo>
                                <a:cubicBezTo>
                                  <a:pt x="4629878" y="1995487"/>
                                  <a:pt x="4629878" y="1998281"/>
                                  <a:pt x="4633471" y="2000277"/>
                                </a:cubicBezTo>
                                <a:cubicBezTo>
                                  <a:pt x="4634669" y="2000676"/>
                                  <a:pt x="4635467" y="2001075"/>
                                  <a:pt x="4636665" y="2001075"/>
                                </a:cubicBezTo>
                                <a:lnTo>
                                  <a:pt x="4641056" y="2001475"/>
                                </a:lnTo>
                                <a:cubicBezTo>
                                  <a:pt x="4643052" y="2001475"/>
                                  <a:pt x="4644649" y="2003471"/>
                                  <a:pt x="4644649" y="2005467"/>
                                </a:cubicBezTo>
                                <a:cubicBezTo>
                                  <a:pt x="4644649" y="2007862"/>
                                  <a:pt x="4642653" y="2009459"/>
                                  <a:pt x="4639060" y="2009459"/>
                                </a:cubicBezTo>
                                <a:lnTo>
                                  <a:pt x="4633072" y="2009059"/>
                                </a:lnTo>
                                <a:cubicBezTo>
                                  <a:pt x="4631475" y="2008660"/>
                                  <a:pt x="4629878" y="2008261"/>
                                  <a:pt x="4628282" y="2007463"/>
                                </a:cubicBezTo>
                                <a:cubicBezTo>
                                  <a:pt x="4620697" y="2003471"/>
                                  <a:pt x="4621096" y="1995886"/>
                                  <a:pt x="4621096" y="1995487"/>
                                </a:cubicBezTo>
                                <a:cubicBezTo>
                                  <a:pt x="4621096" y="1995487"/>
                                  <a:pt x="4621495" y="1992691"/>
                                  <a:pt x="4617902" y="1990695"/>
                                </a:cubicBezTo>
                                <a:cubicBezTo>
                                  <a:pt x="4615108" y="1989098"/>
                                  <a:pt x="4611514" y="1990695"/>
                                  <a:pt x="4611115" y="1991094"/>
                                </a:cubicBezTo>
                                <a:cubicBezTo>
                                  <a:pt x="4609917" y="1991893"/>
                                  <a:pt x="4604329" y="1995087"/>
                                  <a:pt x="4597542" y="1991494"/>
                                </a:cubicBezTo>
                                <a:cubicBezTo>
                                  <a:pt x="4590756" y="1987901"/>
                                  <a:pt x="4590357" y="1981514"/>
                                  <a:pt x="4590357" y="1979917"/>
                                </a:cubicBezTo>
                                <a:cubicBezTo>
                                  <a:pt x="4589957" y="1979518"/>
                                  <a:pt x="4589558" y="1976324"/>
                                  <a:pt x="4586764" y="1974727"/>
                                </a:cubicBezTo>
                                <a:cubicBezTo>
                                  <a:pt x="4583570" y="1973130"/>
                                  <a:pt x="4581574" y="1974328"/>
                                  <a:pt x="4580776" y="1974727"/>
                                </a:cubicBezTo>
                                <a:lnTo>
                                  <a:pt x="4580377" y="1974727"/>
                                </a:lnTo>
                                <a:cubicBezTo>
                                  <a:pt x="4579179" y="1975526"/>
                                  <a:pt x="4573989" y="1978719"/>
                                  <a:pt x="4566804" y="1975126"/>
                                </a:cubicBezTo>
                                <a:cubicBezTo>
                                  <a:pt x="4559219" y="1971134"/>
                                  <a:pt x="4559618" y="1963949"/>
                                  <a:pt x="4559618" y="1963150"/>
                                </a:cubicBezTo>
                                <a:cubicBezTo>
                                  <a:pt x="4560017" y="1963150"/>
                                  <a:pt x="4559618" y="1959957"/>
                                  <a:pt x="4556425" y="1958360"/>
                                </a:cubicBezTo>
                                <a:cubicBezTo>
                                  <a:pt x="4553630" y="1956763"/>
                                  <a:pt x="4550037" y="1958360"/>
                                  <a:pt x="4549638" y="1958759"/>
                                </a:cubicBezTo>
                                <a:cubicBezTo>
                                  <a:pt x="4548441" y="1959558"/>
                                  <a:pt x="4542852" y="1962751"/>
                                  <a:pt x="4536065" y="1959158"/>
                                </a:cubicBezTo>
                                <a:lnTo>
                                  <a:pt x="4533670" y="1957562"/>
                                </a:lnTo>
                                <a:cubicBezTo>
                                  <a:pt x="4531674" y="1956763"/>
                                  <a:pt x="4530876" y="1954368"/>
                                  <a:pt x="4532073" y="1952372"/>
                                </a:cubicBezTo>
                                <a:cubicBezTo>
                                  <a:pt x="4532872" y="1950376"/>
                                  <a:pt x="4535267" y="1949578"/>
                                  <a:pt x="4537263" y="1950775"/>
                                </a:cubicBezTo>
                                <a:lnTo>
                                  <a:pt x="4539658" y="1952372"/>
                                </a:lnTo>
                                <a:cubicBezTo>
                                  <a:pt x="4543251" y="1954368"/>
                                  <a:pt x="4546045" y="1952372"/>
                                  <a:pt x="4546045" y="1952372"/>
                                </a:cubicBezTo>
                                <a:lnTo>
                                  <a:pt x="4546445" y="1952372"/>
                                </a:lnTo>
                                <a:cubicBezTo>
                                  <a:pt x="4546644" y="1952172"/>
                                  <a:pt x="4548441" y="1951075"/>
                                  <a:pt x="4551035" y="1950476"/>
                                </a:cubicBezTo>
                                <a:close/>
                                <a:moveTo>
                                  <a:pt x="5917693" y="1945187"/>
                                </a:moveTo>
                                <a:lnTo>
                                  <a:pt x="5932065" y="1955966"/>
                                </a:lnTo>
                                <a:cubicBezTo>
                                  <a:pt x="5932863" y="1956365"/>
                                  <a:pt x="5933262" y="1957962"/>
                                  <a:pt x="5932464" y="1958761"/>
                                </a:cubicBezTo>
                                <a:cubicBezTo>
                                  <a:pt x="5932065" y="1959160"/>
                                  <a:pt x="5931266" y="1959559"/>
                                  <a:pt x="5930867" y="1959559"/>
                                </a:cubicBezTo>
                                <a:cubicBezTo>
                                  <a:pt x="5930468" y="1959559"/>
                                  <a:pt x="5929670" y="1959559"/>
                                  <a:pt x="5929270" y="1959160"/>
                                </a:cubicBezTo>
                                <a:lnTo>
                                  <a:pt x="5915297" y="1948381"/>
                                </a:lnTo>
                                <a:cubicBezTo>
                                  <a:pt x="5914499" y="1947981"/>
                                  <a:pt x="5914100" y="1946385"/>
                                  <a:pt x="5914898" y="1945586"/>
                                </a:cubicBezTo>
                                <a:cubicBezTo>
                                  <a:pt x="5915297" y="1944788"/>
                                  <a:pt x="5916894" y="1944389"/>
                                  <a:pt x="5917693" y="1945187"/>
                                </a:cubicBezTo>
                                <a:close/>
                                <a:moveTo>
                                  <a:pt x="3350098" y="1941195"/>
                                </a:moveTo>
                                <a:cubicBezTo>
                                  <a:pt x="3352489" y="1940796"/>
                                  <a:pt x="3354484" y="1942392"/>
                                  <a:pt x="3354877" y="1944788"/>
                                </a:cubicBezTo>
                                <a:lnTo>
                                  <a:pt x="3358474" y="1969139"/>
                                </a:lnTo>
                                <a:lnTo>
                                  <a:pt x="3382826" y="1965546"/>
                                </a:lnTo>
                                <a:cubicBezTo>
                                  <a:pt x="3385222" y="1965147"/>
                                  <a:pt x="3387221" y="1966744"/>
                                  <a:pt x="3387621" y="1969139"/>
                                </a:cubicBezTo>
                                <a:cubicBezTo>
                                  <a:pt x="3388018" y="1971534"/>
                                  <a:pt x="3386423" y="1973530"/>
                                  <a:pt x="3384025" y="1973929"/>
                                </a:cubicBezTo>
                                <a:lnTo>
                                  <a:pt x="3359670" y="1977522"/>
                                </a:lnTo>
                                <a:lnTo>
                                  <a:pt x="3363265" y="2001874"/>
                                </a:lnTo>
                                <a:cubicBezTo>
                                  <a:pt x="3363666" y="2004269"/>
                                  <a:pt x="3362071" y="2006265"/>
                                  <a:pt x="3359670" y="2006665"/>
                                </a:cubicBezTo>
                                <a:cubicBezTo>
                                  <a:pt x="3357273" y="2007064"/>
                                  <a:pt x="3355280" y="2005467"/>
                                  <a:pt x="3354877" y="2003072"/>
                                </a:cubicBezTo>
                                <a:lnTo>
                                  <a:pt x="3351294" y="1978720"/>
                                </a:lnTo>
                                <a:lnTo>
                                  <a:pt x="3326950" y="1982312"/>
                                </a:lnTo>
                                <a:cubicBezTo>
                                  <a:pt x="3324554" y="1982712"/>
                                  <a:pt x="3322556" y="1981115"/>
                                  <a:pt x="3322159" y="1978720"/>
                                </a:cubicBezTo>
                                <a:cubicBezTo>
                                  <a:pt x="3321752" y="1976324"/>
                                  <a:pt x="3323353" y="1974328"/>
                                  <a:pt x="3325752" y="1973929"/>
                                </a:cubicBezTo>
                                <a:lnTo>
                                  <a:pt x="3350098" y="1970336"/>
                                </a:lnTo>
                                <a:lnTo>
                                  <a:pt x="3346504" y="1945985"/>
                                </a:lnTo>
                                <a:cubicBezTo>
                                  <a:pt x="3346114" y="1943590"/>
                                  <a:pt x="3347707" y="1941594"/>
                                  <a:pt x="3350098" y="1941195"/>
                                </a:cubicBezTo>
                                <a:close/>
                                <a:moveTo>
                                  <a:pt x="5863802" y="1941194"/>
                                </a:moveTo>
                                <a:cubicBezTo>
                                  <a:pt x="5864600" y="1940795"/>
                                  <a:pt x="5866197" y="1940795"/>
                                  <a:pt x="5866596" y="1941993"/>
                                </a:cubicBezTo>
                                <a:cubicBezTo>
                                  <a:pt x="5866995" y="1943190"/>
                                  <a:pt x="5866596" y="1944388"/>
                                  <a:pt x="5865798" y="1944787"/>
                                </a:cubicBezTo>
                                <a:lnTo>
                                  <a:pt x="5850627" y="1953571"/>
                                </a:lnTo>
                                <a:lnTo>
                                  <a:pt x="5849829" y="1953970"/>
                                </a:lnTo>
                                <a:cubicBezTo>
                                  <a:pt x="5849030" y="1953970"/>
                                  <a:pt x="5848232" y="1953571"/>
                                  <a:pt x="5847833" y="1952772"/>
                                </a:cubicBezTo>
                                <a:cubicBezTo>
                                  <a:pt x="5847433" y="1951974"/>
                                  <a:pt x="5847433" y="1950377"/>
                                  <a:pt x="5848631" y="1949978"/>
                                </a:cubicBezTo>
                                <a:close/>
                                <a:moveTo>
                                  <a:pt x="5922483" y="1934009"/>
                                </a:moveTo>
                                <a:lnTo>
                                  <a:pt x="5939250" y="1938800"/>
                                </a:lnTo>
                                <a:cubicBezTo>
                                  <a:pt x="5940448" y="1939199"/>
                                  <a:pt x="5941246" y="1940397"/>
                                  <a:pt x="5940448" y="1941594"/>
                                </a:cubicBezTo>
                                <a:cubicBezTo>
                                  <a:pt x="5940448" y="1942393"/>
                                  <a:pt x="5939650" y="1943191"/>
                                  <a:pt x="5938851" y="1943191"/>
                                </a:cubicBezTo>
                                <a:lnTo>
                                  <a:pt x="5938053" y="1943191"/>
                                </a:lnTo>
                                <a:lnTo>
                                  <a:pt x="5921285" y="1938400"/>
                                </a:lnTo>
                                <a:cubicBezTo>
                                  <a:pt x="5920088" y="1938001"/>
                                  <a:pt x="5919289" y="1936803"/>
                                  <a:pt x="5919689" y="1935606"/>
                                </a:cubicBezTo>
                                <a:cubicBezTo>
                                  <a:pt x="5920088" y="1934408"/>
                                  <a:pt x="5921285" y="1933610"/>
                                  <a:pt x="5922483" y="1934009"/>
                                </a:cubicBezTo>
                                <a:close/>
                                <a:moveTo>
                                  <a:pt x="1135823" y="1933759"/>
                                </a:moveTo>
                                <a:cubicBezTo>
                                  <a:pt x="1143558" y="1935705"/>
                                  <a:pt x="1150544" y="1940595"/>
                                  <a:pt x="1154936" y="1947980"/>
                                </a:cubicBezTo>
                                <a:lnTo>
                                  <a:pt x="1149347" y="1951573"/>
                                </a:lnTo>
                                <a:cubicBezTo>
                                  <a:pt x="1141761" y="1939997"/>
                                  <a:pt x="1126591" y="1936404"/>
                                  <a:pt x="1115013" y="1943589"/>
                                </a:cubicBezTo>
                                <a:cubicBezTo>
                                  <a:pt x="1103435" y="1950775"/>
                                  <a:pt x="1100241" y="1965944"/>
                                  <a:pt x="1107827" y="1977522"/>
                                </a:cubicBezTo>
                                <a:lnTo>
                                  <a:pt x="1102238" y="1981115"/>
                                </a:lnTo>
                                <a:cubicBezTo>
                                  <a:pt x="1101838" y="1980716"/>
                                  <a:pt x="1101838" y="1980316"/>
                                  <a:pt x="1101440" y="1979917"/>
                                </a:cubicBezTo>
                                <a:cubicBezTo>
                                  <a:pt x="1092656" y="1965146"/>
                                  <a:pt x="1097447" y="1945985"/>
                                  <a:pt x="1112218" y="1937202"/>
                                </a:cubicBezTo>
                                <a:cubicBezTo>
                                  <a:pt x="1119604" y="1932811"/>
                                  <a:pt x="1128088" y="1931813"/>
                                  <a:pt x="1135823" y="1933759"/>
                                </a:cubicBezTo>
                                <a:close/>
                                <a:moveTo>
                                  <a:pt x="5860608" y="1929618"/>
                                </a:moveTo>
                                <a:cubicBezTo>
                                  <a:pt x="5861805" y="1929618"/>
                                  <a:pt x="5863003" y="1930416"/>
                                  <a:pt x="5863003" y="1931614"/>
                                </a:cubicBezTo>
                                <a:cubicBezTo>
                                  <a:pt x="5863003" y="1932811"/>
                                  <a:pt x="5862205" y="1933610"/>
                                  <a:pt x="5861007" y="1934009"/>
                                </a:cubicBezTo>
                                <a:lnTo>
                                  <a:pt x="5843441" y="1936405"/>
                                </a:lnTo>
                                <a:cubicBezTo>
                                  <a:pt x="5842244" y="1936405"/>
                                  <a:pt x="5841046" y="1935607"/>
                                  <a:pt x="5841046" y="1934409"/>
                                </a:cubicBezTo>
                                <a:cubicBezTo>
                                  <a:pt x="5841046" y="1933210"/>
                                  <a:pt x="5841844" y="1932013"/>
                                  <a:pt x="5843042" y="1932013"/>
                                </a:cubicBezTo>
                                <a:close/>
                                <a:moveTo>
                                  <a:pt x="5939650" y="1919239"/>
                                </a:moveTo>
                                <a:cubicBezTo>
                                  <a:pt x="5940847" y="1919239"/>
                                  <a:pt x="5942045" y="1920037"/>
                                  <a:pt x="5942045" y="1921235"/>
                                </a:cubicBezTo>
                                <a:cubicBezTo>
                                  <a:pt x="5942045" y="1922432"/>
                                  <a:pt x="5941246" y="1923630"/>
                                  <a:pt x="5940049" y="1923630"/>
                                </a:cubicBezTo>
                                <a:lnTo>
                                  <a:pt x="5922483" y="1926026"/>
                                </a:lnTo>
                                <a:cubicBezTo>
                                  <a:pt x="5921285" y="1926026"/>
                                  <a:pt x="5920088" y="1925228"/>
                                  <a:pt x="5920088" y="1924030"/>
                                </a:cubicBezTo>
                                <a:cubicBezTo>
                                  <a:pt x="5920088" y="1922832"/>
                                  <a:pt x="5920886" y="1921634"/>
                                  <a:pt x="5922084" y="1921634"/>
                                </a:cubicBezTo>
                                <a:close/>
                                <a:moveTo>
                                  <a:pt x="4568201" y="1918540"/>
                                </a:moveTo>
                                <a:cubicBezTo>
                                  <a:pt x="4570796" y="1917941"/>
                                  <a:pt x="4574190" y="1917841"/>
                                  <a:pt x="4577583" y="1919638"/>
                                </a:cubicBezTo>
                                <a:cubicBezTo>
                                  <a:pt x="4585167" y="1923630"/>
                                  <a:pt x="4584768" y="1931214"/>
                                  <a:pt x="4584768" y="1931614"/>
                                </a:cubicBezTo>
                                <a:cubicBezTo>
                                  <a:pt x="4584768" y="1931614"/>
                                  <a:pt x="4584768" y="1934408"/>
                                  <a:pt x="4588361" y="1936404"/>
                                </a:cubicBezTo>
                                <a:cubicBezTo>
                                  <a:pt x="4591954" y="1938001"/>
                                  <a:pt x="4594349" y="1936404"/>
                                  <a:pt x="4594349" y="1936404"/>
                                </a:cubicBezTo>
                                <a:lnTo>
                                  <a:pt x="4594748" y="1936404"/>
                                </a:lnTo>
                                <a:lnTo>
                                  <a:pt x="4595147" y="1936005"/>
                                </a:lnTo>
                                <a:cubicBezTo>
                                  <a:pt x="4597143" y="1934807"/>
                                  <a:pt x="4601934" y="1932412"/>
                                  <a:pt x="4608321" y="1935606"/>
                                </a:cubicBezTo>
                                <a:cubicBezTo>
                                  <a:pt x="4615107" y="1939198"/>
                                  <a:pt x="4615506" y="1946783"/>
                                  <a:pt x="4615506" y="1947182"/>
                                </a:cubicBezTo>
                                <a:lnTo>
                                  <a:pt x="4615506" y="1947582"/>
                                </a:lnTo>
                                <a:cubicBezTo>
                                  <a:pt x="4615506" y="1947582"/>
                                  <a:pt x="4615506" y="1950376"/>
                                  <a:pt x="4619099" y="1952372"/>
                                </a:cubicBezTo>
                                <a:cubicBezTo>
                                  <a:pt x="4622692" y="1954368"/>
                                  <a:pt x="4625486" y="1952372"/>
                                  <a:pt x="4625486" y="1952372"/>
                                </a:cubicBezTo>
                                <a:lnTo>
                                  <a:pt x="4625886" y="1952372"/>
                                </a:lnTo>
                                <a:cubicBezTo>
                                  <a:pt x="4626285" y="1951973"/>
                                  <a:pt x="4633471" y="1947981"/>
                                  <a:pt x="4639858" y="1951574"/>
                                </a:cubicBezTo>
                                <a:cubicBezTo>
                                  <a:pt x="4647443" y="1955566"/>
                                  <a:pt x="4647044" y="1963151"/>
                                  <a:pt x="4647044" y="1963551"/>
                                </a:cubicBezTo>
                                <a:cubicBezTo>
                                  <a:pt x="4647044" y="1963551"/>
                                  <a:pt x="4647044" y="1966345"/>
                                  <a:pt x="4650637" y="1968341"/>
                                </a:cubicBezTo>
                                <a:cubicBezTo>
                                  <a:pt x="4651834" y="1968740"/>
                                  <a:pt x="4652633" y="1969139"/>
                                  <a:pt x="4653830" y="1969139"/>
                                </a:cubicBezTo>
                                <a:lnTo>
                                  <a:pt x="4658222" y="1969539"/>
                                </a:lnTo>
                                <a:cubicBezTo>
                                  <a:pt x="4660218" y="1969539"/>
                                  <a:pt x="4661814" y="1971535"/>
                                  <a:pt x="4661814" y="1973531"/>
                                </a:cubicBezTo>
                                <a:cubicBezTo>
                                  <a:pt x="4661415" y="1975527"/>
                                  <a:pt x="4659818" y="1977123"/>
                                  <a:pt x="4656226" y="1977523"/>
                                </a:cubicBezTo>
                                <a:lnTo>
                                  <a:pt x="4650238" y="1977123"/>
                                </a:lnTo>
                                <a:cubicBezTo>
                                  <a:pt x="4648641" y="1976724"/>
                                  <a:pt x="4647044" y="1976325"/>
                                  <a:pt x="4645447" y="1975527"/>
                                </a:cubicBezTo>
                                <a:cubicBezTo>
                                  <a:pt x="4637862" y="1971535"/>
                                  <a:pt x="4638262" y="1963950"/>
                                  <a:pt x="4638262" y="1963551"/>
                                </a:cubicBezTo>
                                <a:cubicBezTo>
                                  <a:pt x="4638262" y="1963551"/>
                                  <a:pt x="4638661" y="1960755"/>
                                  <a:pt x="4635068" y="1958759"/>
                                </a:cubicBezTo>
                                <a:cubicBezTo>
                                  <a:pt x="4632274" y="1957162"/>
                                  <a:pt x="4628680" y="1958759"/>
                                  <a:pt x="4628281" y="1959158"/>
                                </a:cubicBezTo>
                                <a:cubicBezTo>
                                  <a:pt x="4627083" y="1959957"/>
                                  <a:pt x="4621494" y="1963151"/>
                                  <a:pt x="4614708" y="1959558"/>
                                </a:cubicBezTo>
                                <a:cubicBezTo>
                                  <a:pt x="4607922" y="1955965"/>
                                  <a:pt x="4607522" y="1949578"/>
                                  <a:pt x="4607522" y="1947981"/>
                                </a:cubicBezTo>
                                <a:cubicBezTo>
                                  <a:pt x="4607123" y="1947582"/>
                                  <a:pt x="4606724" y="1944388"/>
                                  <a:pt x="4603930" y="1942791"/>
                                </a:cubicBezTo>
                                <a:cubicBezTo>
                                  <a:pt x="4600736" y="1941194"/>
                                  <a:pt x="4598740" y="1942392"/>
                                  <a:pt x="4597942" y="1942791"/>
                                </a:cubicBezTo>
                                <a:lnTo>
                                  <a:pt x="4597543" y="1942791"/>
                                </a:lnTo>
                                <a:cubicBezTo>
                                  <a:pt x="4596345" y="1943590"/>
                                  <a:pt x="4591155" y="1946783"/>
                                  <a:pt x="4583970" y="1943190"/>
                                </a:cubicBezTo>
                                <a:cubicBezTo>
                                  <a:pt x="4576385" y="1939198"/>
                                  <a:pt x="4576784" y="1932013"/>
                                  <a:pt x="4576784" y="1931214"/>
                                </a:cubicBezTo>
                                <a:cubicBezTo>
                                  <a:pt x="4577183" y="1931214"/>
                                  <a:pt x="4576784" y="1928021"/>
                                  <a:pt x="4573591" y="1926424"/>
                                </a:cubicBezTo>
                                <a:cubicBezTo>
                                  <a:pt x="4570796" y="1924827"/>
                                  <a:pt x="4567203" y="1926424"/>
                                  <a:pt x="4566804" y="1926823"/>
                                </a:cubicBezTo>
                                <a:cubicBezTo>
                                  <a:pt x="4565607" y="1927622"/>
                                  <a:pt x="4560018" y="1930815"/>
                                  <a:pt x="4553232" y="1927222"/>
                                </a:cubicBezTo>
                                <a:lnTo>
                                  <a:pt x="4550836" y="1925626"/>
                                </a:lnTo>
                                <a:cubicBezTo>
                                  <a:pt x="4548840" y="1924827"/>
                                  <a:pt x="4548042" y="1922432"/>
                                  <a:pt x="4549240" y="1920436"/>
                                </a:cubicBezTo>
                                <a:cubicBezTo>
                                  <a:pt x="4550038" y="1918440"/>
                                  <a:pt x="4552433" y="1917642"/>
                                  <a:pt x="4554429" y="1918839"/>
                                </a:cubicBezTo>
                                <a:lnTo>
                                  <a:pt x="4556824" y="1920436"/>
                                </a:lnTo>
                                <a:cubicBezTo>
                                  <a:pt x="4560417" y="1922432"/>
                                  <a:pt x="4563212" y="1920436"/>
                                  <a:pt x="4563212" y="1920436"/>
                                </a:cubicBezTo>
                                <a:lnTo>
                                  <a:pt x="4563611" y="1920436"/>
                                </a:lnTo>
                                <a:cubicBezTo>
                                  <a:pt x="4563810" y="1920236"/>
                                  <a:pt x="4565607" y="1919139"/>
                                  <a:pt x="4568201" y="1918540"/>
                                </a:cubicBezTo>
                                <a:close/>
                                <a:moveTo>
                                  <a:pt x="5845038" y="1912453"/>
                                </a:moveTo>
                                <a:lnTo>
                                  <a:pt x="5861806" y="1917244"/>
                                </a:lnTo>
                                <a:cubicBezTo>
                                  <a:pt x="5863003" y="1917643"/>
                                  <a:pt x="5863802" y="1918841"/>
                                  <a:pt x="5863402" y="1920038"/>
                                </a:cubicBezTo>
                                <a:cubicBezTo>
                                  <a:pt x="5863402" y="1920837"/>
                                  <a:pt x="5862604" y="1921635"/>
                                  <a:pt x="5861806" y="1921635"/>
                                </a:cubicBezTo>
                                <a:lnTo>
                                  <a:pt x="5861007" y="1921635"/>
                                </a:lnTo>
                                <a:lnTo>
                                  <a:pt x="5844240" y="1916844"/>
                                </a:lnTo>
                                <a:cubicBezTo>
                                  <a:pt x="5843042" y="1916445"/>
                                  <a:pt x="5842244" y="1915247"/>
                                  <a:pt x="5842244" y="1914049"/>
                                </a:cubicBezTo>
                                <a:cubicBezTo>
                                  <a:pt x="5842643" y="1912852"/>
                                  <a:pt x="5843841" y="1912053"/>
                                  <a:pt x="5845038" y="1912453"/>
                                </a:cubicBezTo>
                                <a:close/>
                                <a:moveTo>
                                  <a:pt x="5932863" y="1902073"/>
                                </a:moveTo>
                                <a:cubicBezTo>
                                  <a:pt x="5933662" y="1901674"/>
                                  <a:pt x="5935258" y="1901674"/>
                                  <a:pt x="5935658" y="1902872"/>
                                </a:cubicBezTo>
                                <a:cubicBezTo>
                                  <a:pt x="5936057" y="1903670"/>
                                  <a:pt x="5936057" y="1905267"/>
                                  <a:pt x="5934859" y="1905666"/>
                                </a:cubicBezTo>
                                <a:lnTo>
                                  <a:pt x="5919689" y="1914450"/>
                                </a:lnTo>
                                <a:lnTo>
                                  <a:pt x="5918890" y="1914849"/>
                                </a:lnTo>
                                <a:cubicBezTo>
                                  <a:pt x="5918092" y="1914849"/>
                                  <a:pt x="5917293" y="1914450"/>
                                  <a:pt x="5916894" y="1913651"/>
                                </a:cubicBezTo>
                                <a:cubicBezTo>
                                  <a:pt x="5916495" y="1912454"/>
                                  <a:pt x="5916894" y="1911256"/>
                                  <a:pt x="5917693" y="1910857"/>
                                </a:cubicBezTo>
                                <a:close/>
                                <a:moveTo>
                                  <a:pt x="5854619" y="1896484"/>
                                </a:moveTo>
                                <a:lnTo>
                                  <a:pt x="5868592" y="1907263"/>
                                </a:lnTo>
                                <a:cubicBezTo>
                                  <a:pt x="5869391" y="1907663"/>
                                  <a:pt x="5869790" y="1909259"/>
                                  <a:pt x="5868991" y="1910058"/>
                                </a:cubicBezTo>
                                <a:cubicBezTo>
                                  <a:pt x="5868592" y="1910457"/>
                                  <a:pt x="5867794" y="1910856"/>
                                  <a:pt x="5867395" y="1910856"/>
                                </a:cubicBezTo>
                                <a:cubicBezTo>
                                  <a:pt x="5866995" y="1910856"/>
                                  <a:pt x="5866197" y="1910856"/>
                                  <a:pt x="5865798" y="1910457"/>
                                </a:cubicBezTo>
                                <a:lnTo>
                                  <a:pt x="5852224" y="1899678"/>
                                </a:lnTo>
                                <a:cubicBezTo>
                                  <a:pt x="5851426" y="1899278"/>
                                  <a:pt x="5851027" y="1897682"/>
                                  <a:pt x="5851825" y="1896883"/>
                                </a:cubicBezTo>
                                <a:cubicBezTo>
                                  <a:pt x="5852224" y="1896085"/>
                                  <a:pt x="5853821" y="1895686"/>
                                  <a:pt x="5854619" y="1896484"/>
                                </a:cubicBezTo>
                                <a:close/>
                                <a:moveTo>
                                  <a:pt x="2410793" y="1892094"/>
                                </a:moveTo>
                                <a:cubicBezTo>
                                  <a:pt x="2411989" y="1891695"/>
                                  <a:pt x="2413190" y="1892493"/>
                                  <a:pt x="2413595" y="1893691"/>
                                </a:cubicBezTo>
                                <a:cubicBezTo>
                                  <a:pt x="2415185" y="1901275"/>
                                  <a:pt x="2423171" y="1906465"/>
                                  <a:pt x="2431157" y="1904469"/>
                                </a:cubicBezTo>
                                <a:cubicBezTo>
                                  <a:pt x="2432356" y="1904469"/>
                                  <a:pt x="2433553" y="1905267"/>
                                  <a:pt x="2434352" y="1906066"/>
                                </a:cubicBezTo>
                                <a:cubicBezTo>
                                  <a:pt x="2434751" y="1907263"/>
                                  <a:pt x="2433953" y="1908461"/>
                                  <a:pt x="2433155" y="1908860"/>
                                </a:cubicBezTo>
                                <a:lnTo>
                                  <a:pt x="2432755" y="1908860"/>
                                </a:lnTo>
                                <a:cubicBezTo>
                                  <a:pt x="2428363" y="1910058"/>
                                  <a:pt x="2423970" y="1909658"/>
                                  <a:pt x="2419975" y="1907662"/>
                                </a:cubicBezTo>
                                <a:cubicBezTo>
                                  <a:pt x="2414783" y="1922034"/>
                                  <a:pt x="2404811" y="1933211"/>
                                  <a:pt x="2391241" y="1939998"/>
                                </a:cubicBezTo>
                                <a:cubicBezTo>
                                  <a:pt x="2377674" y="1946785"/>
                                  <a:pt x="2362494" y="1947982"/>
                                  <a:pt x="2348126" y="1943192"/>
                                </a:cubicBezTo>
                                <a:cubicBezTo>
                                  <a:pt x="2347327" y="1947583"/>
                                  <a:pt x="2344933" y="1951575"/>
                                  <a:pt x="2341343" y="1954370"/>
                                </a:cubicBezTo>
                                <a:lnTo>
                                  <a:pt x="2340943" y="1954769"/>
                                </a:lnTo>
                                <a:cubicBezTo>
                                  <a:pt x="2340145" y="1955168"/>
                                  <a:pt x="2338952" y="1954769"/>
                                  <a:pt x="2338153" y="1953970"/>
                                </a:cubicBezTo>
                                <a:cubicBezTo>
                                  <a:pt x="2337352" y="1953172"/>
                                  <a:pt x="2337352" y="1951575"/>
                                  <a:pt x="2338550" y="1950777"/>
                                </a:cubicBezTo>
                                <a:cubicBezTo>
                                  <a:pt x="2344532" y="1945587"/>
                                  <a:pt x="2345733" y="1936405"/>
                                  <a:pt x="2340546" y="1930017"/>
                                </a:cubicBezTo>
                                <a:cubicBezTo>
                                  <a:pt x="2339748" y="1929219"/>
                                  <a:pt x="2339748" y="1927622"/>
                                  <a:pt x="2340943" y="1926824"/>
                                </a:cubicBezTo>
                                <a:cubicBezTo>
                                  <a:pt x="2341743" y="1926026"/>
                                  <a:pt x="2343335" y="1926026"/>
                                  <a:pt x="2344134" y="1927223"/>
                                </a:cubicBezTo>
                                <a:cubicBezTo>
                                  <a:pt x="2346927" y="1930816"/>
                                  <a:pt x="2348525" y="1934808"/>
                                  <a:pt x="2348525" y="1938801"/>
                                </a:cubicBezTo>
                                <a:lnTo>
                                  <a:pt x="2348924" y="1938801"/>
                                </a:lnTo>
                                <a:cubicBezTo>
                                  <a:pt x="2362494" y="1943192"/>
                                  <a:pt x="2376477" y="1942394"/>
                                  <a:pt x="2389247" y="1936005"/>
                                </a:cubicBezTo>
                                <a:cubicBezTo>
                                  <a:pt x="2401620" y="1929618"/>
                                  <a:pt x="2411197" y="1918840"/>
                                  <a:pt x="2415586" y="1905666"/>
                                </a:cubicBezTo>
                                <a:lnTo>
                                  <a:pt x="2415586" y="1905267"/>
                                </a:lnTo>
                                <a:cubicBezTo>
                                  <a:pt x="2412391" y="1902872"/>
                                  <a:pt x="2410399" y="1899279"/>
                                  <a:pt x="2409199" y="1894888"/>
                                </a:cubicBezTo>
                                <a:cubicBezTo>
                                  <a:pt x="2408801" y="1893691"/>
                                  <a:pt x="2409597" y="1892493"/>
                                  <a:pt x="2410793" y="1892094"/>
                                </a:cubicBezTo>
                                <a:close/>
                                <a:moveTo>
                                  <a:pt x="5922883" y="1887702"/>
                                </a:moveTo>
                                <a:cubicBezTo>
                                  <a:pt x="5923682" y="1888101"/>
                                  <a:pt x="5924081" y="1889698"/>
                                  <a:pt x="5923282" y="1890496"/>
                                </a:cubicBezTo>
                                <a:lnTo>
                                  <a:pt x="5912504" y="1904469"/>
                                </a:lnTo>
                                <a:cubicBezTo>
                                  <a:pt x="5912105" y="1904869"/>
                                  <a:pt x="5911305" y="1905268"/>
                                  <a:pt x="5910906" y="1905268"/>
                                </a:cubicBezTo>
                                <a:cubicBezTo>
                                  <a:pt x="5910507" y="1905268"/>
                                  <a:pt x="5909709" y="1905268"/>
                                  <a:pt x="5909309" y="1904869"/>
                                </a:cubicBezTo>
                                <a:cubicBezTo>
                                  <a:pt x="5908511" y="1904070"/>
                                  <a:pt x="5908511" y="1902873"/>
                                  <a:pt x="5909309" y="1902074"/>
                                </a:cubicBezTo>
                                <a:lnTo>
                                  <a:pt x="5920089" y="1888101"/>
                                </a:lnTo>
                                <a:cubicBezTo>
                                  <a:pt x="5920488" y="1887303"/>
                                  <a:pt x="5922085" y="1886904"/>
                                  <a:pt x="5922883" y="1887702"/>
                                </a:cubicBezTo>
                                <a:close/>
                                <a:moveTo>
                                  <a:pt x="5866595" y="1883710"/>
                                </a:moveTo>
                                <a:cubicBezTo>
                                  <a:pt x="5867394" y="1883310"/>
                                  <a:pt x="5868991" y="1883310"/>
                                  <a:pt x="5869390" y="1884508"/>
                                </a:cubicBezTo>
                                <a:lnTo>
                                  <a:pt x="5878173" y="1899679"/>
                                </a:lnTo>
                                <a:cubicBezTo>
                                  <a:pt x="5878572" y="1900477"/>
                                  <a:pt x="5878572" y="1902074"/>
                                  <a:pt x="5877374" y="1902473"/>
                                </a:cubicBezTo>
                                <a:lnTo>
                                  <a:pt x="5876576" y="1902872"/>
                                </a:lnTo>
                                <a:cubicBezTo>
                                  <a:pt x="5875778" y="1902872"/>
                                  <a:pt x="5874979" y="1902473"/>
                                  <a:pt x="5874580" y="1901675"/>
                                </a:cubicBezTo>
                                <a:lnTo>
                                  <a:pt x="5865797" y="1886504"/>
                                </a:lnTo>
                                <a:cubicBezTo>
                                  <a:pt x="5865397" y="1885706"/>
                                  <a:pt x="5865397" y="1884109"/>
                                  <a:pt x="5866595" y="1883710"/>
                                </a:cubicBezTo>
                                <a:close/>
                                <a:moveTo>
                                  <a:pt x="5904919" y="1878521"/>
                                </a:moveTo>
                                <a:cubicBezTo>
                                  <a:pt x="5906117" y="1878920"/>
                                  <a:pt x="5906916" y="1880117"/>
                                  <a:pt x="5906517" y="1881315"/>
                                </a:cubicBezTo>
                                <a:lnTo>
                                  <a:pt x="5901725" y="1898082"/>
                                </a:lnTo>
                                <a:cubicBezTo>
                                  <a:pt x="5901725" y="1898881"/>
                                  <a:pt x="5900927" y="1899679"/>
                                  <a:pt x="5900128" y="1899679"/>
                                </a:cubicBezTo>
                                <a:lnTo>
                                  <a:pt x="5899330" y="1899679"/>
                                </a:lnTo>
                                <a:cubicBezTo>
                                  <a:pt x="5898532" y="1899679"/>
                                  <a:pt x="5897732" y="1898482"/>
                                  <a:pt x="5897333" y="1896885"/>
                                </a:cubicBezTo>
                                <a:lnTo>
                                  <a:pt x="5902124" y="1880117"/>
                                </a:lnTo>
                                <a:cubicBezTo>
                                  <a:pt x="5902524" y="1878920"/>
                                  <a:pt x="5903721" y="1878121"/>
                                  <a:pt x="5904919" y="1878521"/>
                                </a:cubicBezTo>
                                <a:close/>
                                <a:moveTo>
                                  <a:pt x="5885358" y="1876924"/>
                                </a:moveTo>
                                <a:cubicBezTo>
                                  <a:pt x="5886556" y="1876924"/>
                                  <a:pt x="5887753" y="1877722"/>
                                  <a:pt x="5887753" y="1878920"/>
                                </a:cubicBezTo>
                                <a:lnTo>
                                  <a:pt x="5890148" y="1896485"/>
                                </a:lnTo>
                                <a:cubicBezTo>
                                  <a:pt x="5890148" y="1897683"/>
                                  <a:pt x="5889350" y="1898881"/>
                                  <a:pt x="5888152" y="1898881"/>
                                </a:cubicBezTo>
                                <a:cubicBezTo>
                                  <a:pt x="5886955" y="1899280"/>
                                  <a:pt x="5885757" y="1898481"/>
                                  <a:pt x="5885757" y="1896885"/>
                                </a:cubicBezTo>
                                <a:lnTo>
                                  <a:pt x="5883361" y="1879319"/>
                                </a:lnTo>
                                <a:cubicBezTo>
                                  <a:pt x="5883361" y="1878121"/>
                                  <a:pt x="5884160" y="1876924"/>
                                  <a:pt x="5885358" y="1876924"/>
                                </a:cubicBezTo>
                                <a:close/>
                                <a:moveTo>
                                  <a:pt x="4929726" y="1852323"/>
                                </a:moveTo>
                                <a:cubicBezTo>
                                  <a:pt x="4937461" y="1854269"/>
                                  <a:pt x="4944447" y="1859159"/>
                                  <a:pt x="4948838" y="1866544"/>
                                </a:cubicBezTo>
                                <a:lnTo>
                                  <a:pt x="4943249" y="1870137"/>
                                </a:lnTo>
                                <a:cubicBezTo>
                                  <a:pt x="4935664" y="1858560"/>
                                  <a:pt x="4920494" y="1854968"/>
                                  <a:pt x="4908917" y="1862153"/>
                                </a:cubicBezTo>
                                <a:cubicBezTo>
                                  <a:pt x="4897340" y="1869339"/>
                                  <a:pt x="4893748" y="1884508"/>
                                  <a:pt x="4901732" y="1896086"/>
                                </a:cubicBezTo>
                                <a:lnTo>
                                  <a:pt x="4896143" y="1899679"/>
                                </a:lnTo>
                                <a:cubicBezTo>
                                  <a:pt x="4895744" y="1899280"/>
                                  <a:pt x="4895744" y="1898881"/>
                                  <a:pt x="4895344" y="1898481"/>
                                </a:cubicBezTo>
                                <a:cubicBezTo>
                                  <a:pt x="4886562" y="1883710"/>
                                  <a:pt x="4891352" y="1864548"/>
                                  <a:pt x="4906123" y="1855766"/>
                                </a:cubicBezTo>
                                <a:cubicBezTo>
                                  <a:pt x="4913508" y="1851375"/>
                                  <a:pt x="4921991" y="1850377"/>
                                  <a:pt x="4929726" y="1852323"/>
                                </a:cubicBezTo>
                                <a:close/>
                                <a:moveTo>
                                  <a:pt x="6204318" y="1811056"/>
                                </a:moveTo>
                                <a:cubicBezTo>
                                  <a:pt x="6205516" y="1810656"/>
                                  <a:pt x="6206714" y="1811455"/>
                                  <a:pt x="6207113" y="1812652"/>
                                </a:cubicBezTo>
                                <a:cubicBezTo>
                                  <a:pt x="6208710" y="1820237"/>
                                  <a:pt x="6216694" y="1825427"/>
                                  <a:pt x="6224677" y="1823431"/>
                                </a:cubicBezTo>
                                <a:cubicBezTo>
                                  <a:pt x="6225875" y="1823032"/>
                                  <a:pt x="6227073" y="1823830"/>
                                  <a:pt x="6227871" y="1825028"/>
                                </a:cubicBezTo>
                                <a:cubicBezTo>
                                  <a:pt x="6228270" y="1826225"/>
                                  <a:pt x="6227472" y="1827423"/>
                                  <a:pt x="6226673" y="1827822"/>
                                </a:cubicBezTo>
                                <a:lnTo>
                                  <a:pt x="6226274" y="1827822"/>
                                </a:lnTo>
                                <a:cubicBezTo>
                                  <a:pt x="6221883" y="1829020"/>
                                  <a:pt x="6217492" y="1828620"/>
                                  <a:pt x="6213500" y="1826624"/>
                                </a:cubicBezTo>
                                <a:cubicBezTo>
                                  <a:pt x="6208310" y="1840996"/>
                                  <a:pt x="6198330" y="1852173"/>
                                  <a:pt x="6184758" y="1858961"/>
                                </a:cubicBezTo>
                                <a:cubicBezTo>
                                  <a:pt x="6171185" y="1865747"/>
                                  <a:pt x="6156015" y="1866945"/>
                                  <a:pt x="6141643" y="1862154"/>
                                </a:cubicBezTo>
                                <a:cubicBezTo>
                                  <a:pt x="6140845" y="1866545"/>
                                  <a:pt x="6138450" y="1870537"/>
                                  <a:pt x="6134857" y="1873332"/>
                                </a:cubicBezTo>
                                <a:lnTo>
                                  <a:pt x="6134458" y="1873731"/>
                                </a:lnTo>
                                <a:cubicBezTo>
                                  <a:pt x="6133659" y="1874130"/>
                                  <a:pt x="6132462" y="1873731"/>
                                  <a:pt x="6131663" y="1872933"/>
                                </a:cubicBezTo>
                                <a:cubicBezTo>
                                  <a:pt x="6130865" y="1872134"/>
                                  <a:pt x="6130865" y="1870537"/>
                                  <a:pt x="6132063" y="1869739"/>
                                </a:cubicBezTo>
                                <a:cubicBezTo>
                                  <a:pt x="6138051" y="1864549"/>
                                  <a:pt x="6139248" y="1855367"/>
                                  <a:pt x="6134059" y="1848980"/>
                                </a:cubicBezTo>
                                <a:cubicBezTo>
                                  <a:pt x="6133260" y="1848181"/>
                                  <a:pt x="6133260" y="1846584"/>
                                  <a:pt x="6134458" y="1845786"/>
                                </a:cubicBezTo>
                                <a:cubicBezTo>
                                  <a:pt x="6135256" y="1844988"/>
                                  <a:pt x="6136853" y="1844988"/>
                                  <a:pt x="6137651" y="1846185"/>
                                </a:cubicBezTo>
                                <a:cubicBezTo>
                                  <a:pt x="6140446" y="1849778"/>
                                  <a:pt x="6142043" y="1853770"/>
                                  <a:pt x="6142043" y="1857763"/>
                                </a:cubicBezTo>
                                <a:lnTo>
                                  <a:pt x="6142442" y="1857763"/>
                                </a:lnTo>
                                <a:cubicBezTo>
                                  <a:pt x="6156015" y="1862154"/>
                                  <a:pt x="6169987" y="1861356"/>
                                  <a:pt x="6182762" y="1854968"/>
                                </a:cubicBezTo>
                                <a:cubicBezTo>
                                  <a:pt x="6195137" y="1848580"/>
                                  <a:pt x="6204718" y="1837802"/>
                                  <a:pt x="6209109" y="1824628"/>
                                </a:cubicBezTo>
                                <a:lnTo>
                                  <a:pt x="6209109" y="1824229"/>
                                </a:lnTo>
                                <a:cubicBezTo>
                                  <a:pt x="6205915" y="1821834"/>
                                  <a:pt x="6203919" y="1818241"/>
                                  <a:pt x="6202722" y="1813850"/>
                                </a:cubicBezTo>
                                <a:cubicBezTo>
                                  <a:pt x="6202322" y="1812652"/>
                                  <a:pt x="6203121" y="1811455"/>
                                  <a:pt x="6204318" y="1811056"/>
                                </a:cubicBezTo>
                                <a:close/>
                                <a:moveTo>
                                  <a:pt x="7127266" y="1807463"/>
                                </a:moveTo>
                                <a:cubicBezTo>
                                  <a:pt x="7129661" y="1807463"/>
                                  <a:pt x="7132056" y="1809060"/>
                                  <a:pt x="7132056" y="1811056"/>
                                </a:cubicBezTo>
                                <a:lnTo>
                                  <a:pt x="7135649" y="1835407"/>
                                </a:lnTo>
                                <a:lnTo>
                                  <a:pt x="7160000" y="1831814"/>
                                </a:lnTo>
                                <a:cubicBezTo>
                                  <a:pt x="7162395" y="1831415"/>
                                  <a:pt x="7164391" y="1833012"/>
                                  <a:pt x="7164790" y="1835407"/>
                                </a:cubicBezTo>
                                <a:cubicBezTo>
                                  <a:pt x="7165190" y="1837802"/>
                                  <a:pt x="7163593" y="1839798"/>
                                  <a:pt x="7161198" y="1840197"/>
                                </a:cubicBezTo>
                                <a:lnTo>
                                  <a:pt x="7136846" y="1843790"/>
                                </a:lnTo>
                                <a:lnTo>
                                  <a:pt x="7140439" y="1868142"/>
                                </a:lnTo>
                                <a:cubicBezTo>
                                  <a:pt x="7140838" y="1870537"/>
                                  <a:pt x="7139242" y="1872533"/>
                                  <a:pt x="7136846" y="1872932"/>
                                </a:cubicBezTo>
                                <a:cubicBezTo>
                                  <a:pt x="7134451" y="1873332"/>
                                  <a:pt x="7132455" y="1871735"/>
                                  <a:pt x="7132056" y="1869340"/>
                                </a:cubicBezTo>
                                <a:lnTo>
                                  <a:pt x="7128463" y="1844988"/>
                                </a:lnTo>
                                <a:lnTo>
                                  <a:pt x="7104111" y="1848580"/>
                                </a:lnTo>
                                <a:cubicBezTo>
                                  <a:pt x="7101716" y="1848980"/>
                                  <a:pt x="7099720" y="1847383"/>
                                  <a:pt x="7099321" y="1844988"/>
                                </a:cubicBezTo>
                                <a:cubicBezTo>
                                  <a:pt x="7098921" y="1842592"/>
                                  <a:pt x="7100518" y="1840596"/>
                                  <a:pt x="7102913" y="1840197"/>
                                </a:cubicBezTo>
                                <a:lnTo>
                                  <a:pt x="7127266" y="1836604"/>
                                </a:lnTo>
                                <a:lnTo>
                                  <a:pt x="7123673" y="1812253"/>
                                </a:lnTo>
                                <a:cubicBezTo>
                                  <a:pt x="7123274" y="1809858"/>
                                  <a:pt x="7124870" y="1807862"/>
                                  <a:pt x="7127266" y="1807463"/>
                                </a:cubicBezTo>
                                <a:close/>
                                <a:moveTo>
                                  <a:pt x="408416" y="1768741"/>
                                </a:moveTo>
                                <a:cubicBezTo>
                                  <a:pt x="410811" y="1768342"/>
                                  <a:pt x="412807" y="1769939"/>
                                  <a:pt x="413206" y="1772334"/>
                                </a:cubicBezTo>
                                <a:lnTo>
                                  <a:pt x="416799" y="1796685"/>
                                </a:lnTo>
                                <a:lnTo>
                                  <a:pt x="441150" y="1793092"/>
                                </a:lnTo>
                                <a:cubicBezTo>
                                  <a:pt x="443545" y="1792693"/>
                                  <a:pt x="445541" y="1794290"/>
                                  <a:pt x="445941" y="1796685"/>
                                </a:cubicBezTo>
                                <a:cubicBezTo>
                                  <a:pt x="446340" y="1799080"/>
                                  <a:pt x="444743" y="1801076"/>
                                  <a:pt x="442348" y="1801475"/>
                                </a:cubicBezTo>
                                <a:lnTo>
                                  <a:pt x="417997" y="1805068"/>
                                </a:lnTo>
                                <a:lnTo>
                                  <a:pt x="421589" y="1829420"/>
                                </a:lnTo>
                                <a:cubicBezTo>
                                  <a:pt x="421989" y="1831816"/>
                                  <a:pt x="420392" y="1833811"/>
                                  <a:pt x="417997" y="1834211"/>
                                </a:cubicBezTo>
                                <a:cubicBezTo>
                                  <a:pt x="415601" y="1834610"/>
                                  <a:pt x="413605" y="1833013"/>
                                  <a:pt x="413206" y="1830618"/>
                                </a:cubicBezTo>
                                <a:lnTo>
                                  <a:pt x="409613" y="1806266"/>
                                </a:lnTo>
                                <a:lnTo>
                                  <a:pt x="385262" y="1809859"/>
                                </a:lnTo>
                                <a:cubicBezTo>
                                  <a:pt x="382867" y="1810258"/>
                                  <a:pt x="380871" y="1808661"/>
                                  <a:pt x="380472" y="1806266"/>
                                </a:cubicBezTo>
                                <a:cubicBezTo>
                                  <a:pt x="380073" y="1803871"/>
                                  <a:pt x="381670" y="1801875"/>
                                  <a:pt x="384065" y="1801475"/>
                                </a:cubicBezTo>
                                <a:lnTo>
                                  <a:pt x="408416" y="1797883"/>
                                </a:lnTo>
                                <a:lnTo>
                                  <a:pt x="404823" y="1773531"/>
                                </a:lnTo>
                                <a:cubicBezTo>
                                  <a:pt x="404424" y="1771136"/>
                                  <a:pt x="406021" y="1769140"/>
                                  <a:pt x="408416" y="1768741"/>
                                </a:cubicBezTo>
                                <a:close/>
                                <a:moveTo>
                                  <a:pt x="2981256" y="1767144"/>
                                </a:moveTo>
                                <a:cubicBezTo>
                                  <a:pt x="2982456" y="1766744"/>
                                  <a:pt x="2983649" y="1767543"/>
                                  <a:pt x="2983649" y="1769140"/>
                                </a:cubicBezTo>
                                <a:lnTo>
                                  <a:pt x="2986050" y="1786705"/>
                                </a:lnTo>
                                <a:cubicBezTo>
                                  <a:pt x="2986050" y="1787903"/>
                                  <a:pt x="2985247" y="1789101"/>
                                  <a:pt x="2984049" y="1789101"/>
                                </a:cubicBezTo>
                                <a:cubicBezTo>
                                  <a:pt x="2982852" y="1789101"/>
                                  <a:pt x="2981654" y="1788302"/>
                                  <a:pt x="2981654" y="1787105"/>
                                </a:cubicBezTo>
                                <a:lnTo>
                                  <a:pt x="2979262" y="1769539"/>
                                </a:lnTo>
                                <a:cubicBezTo>
                                  <a:pt x="2979262" y="1768341"/>
                                  <a:pt x="2980059" y="1767144"/>
                                  <a:pt x="2981256" y="1767144"/>
                                </a:cubicBezTo>
                                <a:close/>
                                <a:moveTo>
                                  <a:pt x="2969688" y="1766346"/>
                                </a:moveTo>
                                <a:cubicBezTo>
                                  <a:pt x="2970884" y="1766346"/>
                                  <a:pt x="2971284" y="1767543"/>
                                  <a:pt x="2970884" y="1769140"/>
                                </a:cubicBezTo>
                                <a:lnTo>
                                  <a:pt x="2966096" y="1785907"/>
                                </a:lnTo>
                                <a:cubicBezTo>
                                  <a:pt x="2966096" y="1786706"/>
                                  <a:pt x="2965297" y="1787504"/>
                                  <a:pt x="2964500" y="1787504"/>
                                </a:cubicBezTo>
                                <a:lnTo>
                                  <a:pt x="2963701" y="1787504"/>
                                </a:lnTo>
                                <a:cubicBezTo>
                                  <a:pt x="2962503" y="1787105"/>
                                  <a:pt x="2961704" y="1785907"/>
                                  <a:pt x="2962107" y="1784710"/>
                                </a:cubicBezTo>
                                <a:lnTo>
                                  <a:pt x="2966895" y="1767943"/>
                                </a:lnTo>
                                <a:cubicBezTo>
                                  <a:pt x="2967293" y="1766745"/>
                                  <a:pt x="2968491" y="1765947"/>
                                  <a:pt x="2969688" y="1766346"/>
                                </a:cubicBezTo>
                                <a:close/>
                                <a:moveTo>
                                  <a:pt x="2992039" y="1763551"/>
                                </a:moveTo>
                                <a:cubicBezTo>
                                  <a:pt x="2992835" y="1763152"/>
                                  <a:pt x="2994435" y="1763152"/>
                                  <a:pt x="2994833" y="1764350"/>
                                </a:cubicBezTo>
                                <a:lnTo>
                                  <a:pt x="3003618" y="1779520"/>
                                </a:lnTo>
                                <a:cubicBezTo>
                                  <a:pt x="3004014" y="1780319"/>
                                  <a:pt x="3004014" y="1781916"/>
                                  <a:pt x="3002819" y="1782315"/>
                                </a:cubicBezTo>
                                <a:lnTo>
                                  <a:pt x="3002018" y="1782714"/>
                                </a:lnTo>
                                <a:cubicBezTo>
                                  <a:pt x="3001221" y="1782714"/>
                                  <a:pt x="3000422" y="1782315"/>
                                  <a:pt x="3000025" y="1781516"/>
                                </a:cubicBezTo>
                                <a:lnTo>
                                  <a:pt x="2991237" y="1766346"/>
                                </a:lnTo>
                                <a:cubicBezTo>
                                  <a:pt x="2990841" y="1765547"/>
                                  <a:pt x="2990841" y="1763951"/>
                                  <a:pt x="2992039" y="1763551"/>
                                </a:cubicBezTo>
                                <a:close/>
                                <a:moveTo>
                                  <a:pt x="2959714" y="1761156"/>
                                </a:moveTo>
                                <a:cubicBezTo>
                                  <a:pt x="2960909" y="1761954"/>
                                  <a:pt x="2960909" y="1763152"/>
                                  <a:pt x="2960511" y="1763950"/>
                                </a:cubicBezTo>
                                <a:lnTo>
                                  <a:pt x="2949732" y="1777923"/>
                                </a:lnTo>
                                <a:cubicBezTo>
                                  <a:pt x="2949331" y="1778323"/>
                                  <a:pt x="2948530" y="1778722"/>
                                  <a:pt x="2948134" y="1778722"/>
                                </a:cubicBezTo>
                                <a:cubicBezTo>
                                  <a:pt x="2947731" y="1778722"/>
                                  <a:pt x="2946939" y="1778722"/>
                                  <a:pt x="2946533" y="1778323"/>
                                </a:cubicBezTo>
                                <a:cubicBezTo>
                                  <a:pt x="2945739" y="1777923"/>
                                  <a:pt x="2945337" y="1776327"/>
                                  <a:pt x="2946138" y="1775528"/>
                                </a:cubicBezTo>
                                <a:lnTo>
                                  <a:pt x="2956919" y="1761555"/>
                                </a:lnTo>
                                <a:cubicBezTo>
                                  <a:pt x="2957316" y="1760757"/>
                                  <a:pt x="2958911" y="1760358"/>
                                  <a:pt x="2959714" y="1761156"/>
                                </a:cubicBezTo>
                                <a:close/>
                                <a:moveTo>
                                  <a:pt x="1636960" y="1760857"/>
                                </a:moveTo>
                                <a:cubicBezTo>
                                  <a:pt x="1639556" y="1760258"/>
                                  <a:pt x="1642949" y="1760158"/>
                                  <a:pt x="1646342" y="1761955"/>
                                </a:cubicBezTo>
                                <a:cubicBezTo>
                                  <a:pt x="1653926" y="1765947"/>
                                  <a:pt x="1653528" y="1773531"/>
                                  <a:pt x="1653528" y="1773931"/>
                                </a:cubicBezTo>
                                <a:cubicBezTo>
                                  <a:pt x="1653528" y="1773931"/>
                                  <a:pt x="1653528" y="1776725"/>
                                  <a:pt x="1657120" y="1778721"/>
                                </a:cubicBezTo>
                                <a:cubicBezTo>
                                  <a:pt x="1660714" y="1780318"/>
                                  <a:pt x="1663110" y="1778721"/>
                                  <a:pt x="1663110" y="1778721"/>
                                </a:cubicBezTo>
                                <a:lnTo>
                                  <a:pt x="1663509" y="1778721"/>
                                </a:lnTo>
                                <a:lnTo>
                                  <a:pt x="1663909" y="1778322"/>
                                </a:lnTo>
                                <a:cubicBezTo>
                                  <a:pt x="1665905" y="1777124"/>
                                  <a:pt x="1670698" y="1774729"/>
                                  <a:pt x="1677087" y="1777923"/>
                                </a:cubicBezTo>
                                <a:cubicBezTo>
                                  <a:pt x="1683872" y="1781515"/>
                                  <a:pt x="1684270" y="1789100"/>
                                  <a:pt x="1684270" y="1789499"/>
                                </a:cubicBezTo>
                                <a:lnTo>
                                  <a:pt x="1684270" y="1789899"/>
                                </a:lnTo>
                                <a:cubicBezTo>
                                  <a:pt x="1684270" y="1789899"/>
                                  <a:pt x="1684270" y="1792693"/>
                                  <a:pt x="1687864" y="1794689"/>
                                </a:cubicBezTo>
                                <a:cubicBezTo>
                                  <a:pt x="1691458" y="1796685"/>
                                  <a:pt x="1694252" y="1794689"/>
                                  <a:pt x="1694252" y="1794689"/>
                                </a:cubicBezTo>
                                <a:lnTo>
                                  <a:pt x="1694652" y="1794689"/>
                                </a:lnTo>
                                <a:cubicBezTo>
                                  <a:pt x="1695051" y="1794290"/>
                                  <a:pt x="1702237" y="1790298"/>
                                  <a:pt x="1708625" y="1793891"/>
                                </a:cubicBezTo>
                                <a:cubicBezTo>
                                  <a:pt x="1716208" y="1797883"/>
                                  <a:pt x="1715809" y="1805468"/>
                                  <a:pt x="1715809" y="1805868"/>
                                </a:cubicBezTo>
                                <a:cubicBezTo>
                                  <a:pt x="1715809" y="1805868"/>
                                  <a:pt x="1715809" y="1808662"/>
                                  <a:pt x="1719401" y="1810658"/>
                                </a:cubicBezTo>
                                <a:cubicBezTo>
                                  <a:pt x="1720600" y="1811057"/>
                                  <a:pt x="1721396" y="1811456"/>
                                  <a:pt x="1722594" y="1811456"/>
                                </a:cubicBezTo>
                                <a:lnTo>
                                  <a:pt x="1726985" y="1811856"/>
                                </a:lnTo>
                                <a:cubicBezTo>
                                  <a:pt x="1728982" y="1811856"/>
                                  <a:pt x="1730580" y="1813852"/>
                                  <a:pt x="1730580" y="1815848"/>
                                </a:cubicBezTo>
                                <a:cubicBezTo>
                                  <a:pt x="1730179" y="1818243"/>
                                  <a:pt x="1728582" y="1819840"/>
                                  <a:pt x="1724990" y="1820239"/>
                                </a:cubicBezTo>
                                <a:lnTo>
                                  <a:pt x="1719003" y="1819840"/>
                                </a:lnTo>
                                <a:cubicBezTo>
                                  <a:pt x="1717406" y="1819440"/>
                                  <a:pt x="1715809" y="1819041"/>
                                  <a:pt x="1714212" y="1818243"/>
                                </a:cubicBezTo>
                                <a:cubicBezTo>
                                  <a:pt x="1706630" y="1814251"/>
                                  <a:pt x="1707029" y="1806666"/>
                                  <a:pt x="1707029" y="1806267"/>
                                </a:cubicBezTo>
                                <a:cubicBezTo>
                                  <a:pt x="1707029" y="1806267"/>
                                  <a:pt x="1707428" y="1803471"/>
                                  <a:pt x="1703834" y="1801475"/>
                                </a:cubicBezTo>
                                <a:cubicBezTo>
                                  <a:pt x="1701040" y="1799879"/>
                                  <a:pt x="1697447" y="1801475"/>
                                  <a:pt x="1697047" y="1801875"/>
                                </a:cubicBezTo>
                                <a:cubicBezTo>
                                  <a:pt x="1695850" y="1802673"/>
                                  <a:pt x="1690259" y="1805868"/>
                                  <a:pt x="1683473" y="1802274"/>
                                </a:cubicBezTo>
                                <a:cubicBezTo>
                                  <a:pt x="1676685" y="1798681"/>
                                  <a:pt x="1676286" y="1792294"/>
                                  <a:pt x="1676286" y="1790697"/>
                                </a:cubicBezTo>
                                <a:cubicBezTo>
                                  <a:pt x="1675888" y="1790298"/>
                                  <a:pt x="1675489" y="1787104"/>
                                  <a:pt x="1672694" y="1785507"/>
                                </a:cubicBezTo>
                                <a:cubicBezTo>
                                  <a:pt x="1669499" y="1783911"/>
                                  <a:pt x="1667503" y="1785108"/>
                                  <a:pt x="1666705" y="1785507"/>
                                </a:cubicBezTo>
                                <a:lnTo>
                                  <a:pt x="1666305" y="1785507"/>
                                </a:lnTo>
                                <a:cubicBezTo>
                                  <a:pt x="1665107" y="1786306"/>
                                  <a:pt x="1659915" y="1789499"/>
                                  <a:pt x="1652730" y="1785907"/>
                                </a:cubicBezTo>
                                <a:cubicBezTo>
                                  <a:pt x="1645144" y="1781915"/>
                                  <a:pt x="1645544" y="1774729"/>
                                  <a:pt x="1645544" y="1773931"/>
                                </a:cubicBezTo>
                                <a:cubicBezTo>
                                  <a:pt x="1645943" y="1773931"/>
                                  <a:pt x="1645544" y="1770737"/>
                                  <a:pt x="1642350" y="1769140"/>
                                </a:cubicBezTo>
                                <a:cubicBezTo>
                                  <a:pt x="1639556" y="1767543"/>
                                  <a:pt x="1635962" y="1769140"/>
                                  <a:pt x="1635563" y="1769539"/>
                                </a:cubicBezTo>
                                <a:cubicBezTo>
                                  <a:pt x="1634365" y="1770338"/>
                                  <a:pt x="1628776" y="1773531"/>
                                  <a:pt x="1621992" y="1769939"/>
                                </a:cubicBezTo>
                                <a:lnTo>
                                  <a:pt x="1619595" y="1768342"/>
                                </a:lnTo>
                                <a:cubicBezTo>
                                  <a:pt x="1617599" y="1767543"/>
                                  <a:pt x="1616801" y="1765148"/>
                                  <a:pt x="1617997" y="1763152"/>
                                </a:cubicBezTo>
                                <a:cubicBezTo>
                                  <a:pt x="1618798" y="1761156"/>
                                  <a:pt x="1621191" y="1760358"/>
                                  <a:pt x="1623189" y="1761555"/>
                                </a:cubicBezTo>
                                <a:lnTo>
                                  <a:pt x="1625584" y="1762753"/>
                                </a:lnTo>
                                <a:cubicBezTo>
                                  <a:pt x="1629175" y="1764749"/>
                                  <a:pt x="1631968" y="1762753"/>
                                  <a:pt x="1631968" y="1762753"/>
                                </a:cubicBezTo>
                                <a:lnTo>
                                  <a:pt x="1632370" y="1762753"/>
                                </a:lnTo>
                                <a:cubicBezTo>
                                  <a:pt x="1632571" y="1762553"/>
                                  <a:pt x="1634365" y="1761456"/>
                                  <a:pt x="1636960" y="1760857"/>
                                </a:cubicBezTo>
                                <a:close/>
                                <a:moveTo>
                                  <a:pt x="3003618" y="1755567"/>
                                </a:moveTo>
                                <a:lnTo>
                                  <a:pt x="3017994" y="1766346"/>
                                </a:lnTo>
                                <a:cubicBezTo>
                                  <a:pt x="3018794" y="1766745"/>
                                  <a:pt x="3019195" y="1768342"/>
                                  <a:pt x="3018395" y="1769141"/>
                                </a:cubicBezTo>
                                <a:cubicBezTo>
                                  <a:pt x="3017994" y="1769540"/>
                                  <a:pt x="3017194" y="1769939"/>
                                  <a:pt x="3016795" y="1769939"/>
                                </a:cubicBezTo>
                                <a:cubicBezTo>
                                  <a:pt x="3016394" y="1769939"/>
                                  <a:pt x="3015590" y="1769939"/>
                                  <a:pt x="3015190" y="1769540"/>
                                </a:cubicBezTo>
                                <a:lnTo>
                                  <a:pt x="3001221" y="1758761"/>
                                </a:lnTo>
                                <a:cubicBezTo>
                                  <a:pt x="3000422" y="1758361"/>
                                  <a:pt x="3000025" y="1756765"/>
                                  <a:pt x="3000820" y="1755966"/>
                                </a:cubicBezTo>
                                <a:cubicBezTo>
                                  <a:pt x="3001221" y="1755168"/>
                                  <a:pt x="3002819" y="1754769"/>
                                  <a:pt x="3003618" y="1755567"/>
                                </a:cubicBezTo>
                                <a:close/>
                                <a:moveTo>
                                  <a:pt x="2949331" y="1751575"/>
                                </a:moveTo>
                                <a:cubicBezTo>
                                  <a:pt x="2950130" y="1751176"/>
                                  <a:pt x="2951727" y="1751176"/>
                                  <a:pt x="2952125" y="1752374"/>
                                </a:cubicBezTo>
                                <a:cubicBezTo>
                                  <a:pt x="2952925" y="1753571"/>
                                  <a:pt x="2952527" y="1754769"/>
                                  <a:pt x="2951328" y="1755168"/>
                                </a:cubicBezTo>
                                <a:lnTo>
                                  <a:pt x="2936153" y="1763952"/>
                                </a:lnTo>
                                <a:lnTo>
                                  <a:pt x="2935355" y="1764351"/>
                                </a:lnTo>
                                <a:cubicBezTo>
                                  <a:pt x="2934557" y="1764351"/>
                                  <a:pt x="2933759" y="1763952"/>
                                  <a:pt x="2933361" y="1763153"/>
                                </a:cubicBezTo>
                                <a:cubicBezTo>
                                  <a:pt x="2932961" y="1762355"/>
                                  <a:pt x="2932961" y="1760758"/>
                                  <a:pt x="2934159" y="1760359"/>
                                </a:cubicBezTo>
                                <a:close/>
                                <a:moveTo>
                                  <a:pt x="3008392" y="1744390"/>
                                </a:moveTo>
                                <a:lnTo>
                                  <a:pt x="3025172" y="1749181"/>
                                </a:lnTo>
                                <a:cubicBezTo>
                                  <a:pt x="3025972" y="1749580"/>
                                  <a:pt x="3026765" y="1750778"/>
                                  <a:pt x="3026365" y="1751975"/>
                                </a:cubicBezTo>
                                <a:cubicBezTo>
                                  <a:pt x="3026365" y="1752774"/>
                                  <a:pt x="3025573" y="1753572"/>
                                  <a:pt x="3024773" y="1753572"/>
                                </a:cubicBezTo>
                                <a:lnTo>
                                  <a:pt x="3023973" y="1753572"/>
                                </a:lnTo>
                                <a:lnTo>
                                  <a:pt x="3007200" y="1748781"/>
                                </a:lnTo>
                                <a:cubicBezTo>
                                  <a:pt x="3006009" y="1748382"/>
                                  <a:pt x="3005212" y="1747184"/>
                                  <a:pt x="3005611" y="1745986"/>
                                </a:cubicBezTo>
                                <a:cubicBezTo>
                                  <a:pt x="3006009" y="1744789"/>
                                  <a:pt x="3007200" y="1743990"/>
                                  <a:pt x="3008392" y="1744390"/>
                                </a:cubicBezTo>
                                <a:close/>
                                <a:moveTo>
                                  <a:pt x="2946138" y="1739999"/>
                                </a:moveTo>
                                <a:cubicBezTo>
                                  <a:pt x="2947336" y="1739999"/>
                                  <a:pt x="2948530" y="1740797"/>
                                  <a:pt x="2948530" y="1741995"/>
                                </a:cubicBezTo>
                                <a:cubicBezTo>
                                  <a:pt x="2948932" y="1743192"/>
                                  <a:pt x="2948134" y="1744390"/>
                                  <a:pt x="2946533" y="1744390"/>
                                </a:cubicBezTo>
                                <a:lnTo>
                                  <a:pt x="2928968" y="1746786"/>
                                </a:lnTo>
                                <a:cubicBezTo>
                                  <a:pt x="2927767" y="1746786"/>
                                  <a:pt x="2926571" y="1745988"/>
                                  <a:pt x="2926571" y="1744790"/>
                                </a:cubicBezTo>
                                <a:cubicBezTo>
                                  <a:pt x="2926571" y="1743592"/>
                                  <a:pt x="2927368" y="1742394"/>
                                  <a:pt x="2928568" y="1742394"/>
                                </a:cubicBezTo>
                                <a:close/>
                                <a:moveTo>
                                  <a:pt x="3025568" y="1729619"/>
                                </a:moveTo>
                                <a:cubicBezTo>
                                  <a:pt x="3026765" y="1729619"/>
                                  <a:pt x="3027968" y="1730417"/>
                                  <a:pt x="3027968" y="1731615"/>
                                </a:cubicBezTo>
                                <a:cubicBezTo>
                                  <a:pt x="3027968" y="1732812"/>
                                  <a:pt x="3027169" y="1734010"/>
                                  <a:pt x="3025972" y="1734010"/>
                                </a:cubicBezTo>
                                <a:lnTo>
                                  <a:pt x="3008392" y="1736406"/>
                                </a:lnTo>
                                <a:cubicBezTo>
                                  <a:pt x="3007200" y="1736406"/>
                                  <a:pt x="3006009" y="1735608"/>
                                  <a:pt x="3006009" y="1734410"/>
                                </a:cubicBezTo>
                                <a:cubicBezTo>
                                  <a:pt x="3006009" y="1733212"/>
                                  <a:pt x="3006803" y="1732014"/>
                                  <a:pt x="3007995" y="1732014"/>
                                </a:cubicBezTo>
                                <a:close/>
                                <a:moveTo>
                                  <a:pt x="1653727" y="1728921"/>
                                </a:moveTo>
                                <a:cubicBezTo>
                                  <a:pt x="1656322" y="1728322"/>
                                  <a:pt x="1659715" y="1728222"/>
                                  <a:pt x="1663110" y="1730019"/>
                                </a:cubicBezTo>
                                <a:cubicBezTo>
                                  <a:pt x="1670697" y="1734011"/>
                                  <a:pt x="1670298" y="1741595"/>
                                  <a:pt x="1670298" y="1741995"/>
                                </a:cubicBezTo>
                                <a:cubicBezTo>
                                  <a:pt x="1670298" y="1741995"/>
                                  <a:pt x="1670298" y="1744789"/>
                                  <a:pt x="1673892" y="1746785"/>
                                </a:cubicBezTo>
                                <a:cubicBezTo>
                                  <a:pt x="1677485" y="1748382"/>
                                  <a:pt x="1679879" y="1746785"/>
                                  <a:pt x="1679879" y="1746785"/>
                                </a:cubicBezTo>
                                <a:lnTo>
                                  <a:pt x="1680279" y="1746785"/>
                                </a:lnTo>
                                <a:lnTo>
                                  <a:pt x="1680677" y="1746386"/>
                                </a:lnTo>
                                <a:cubicBezTo>
                                  <a:pt x="1682674" y="1745188"/>
                                  <a:pt x="1687465" y="1742793"/>
                                  <a:pt x="1693854" y="1745987"/>
                                </a:cubicBezTo>
                                <a:cubicBezTo>
                                  <a:pt x="1700640" y="1749579"/>
                                  <a:pt x="1701039" y="1757164"/>
                                  <a:pt x="1701039" y="1757563"/>
                                </a:cubicBezTo>
                                <a:lnTo>
                                  <a:pt x="1701039" y="1757963"/>
                                </a:lnTo>
                                <a:cubicBezTo>
                                  <a:pt x="1701039" y="1757963"/>
                                  <a:pt x="1701039" y="1760757"/>
                                  <a:pt x="1704633" y="1762753"/>
                                </a:cubicBezTo>
                                <a:cubicBezTo>
                                  <a:pt x="1708225" y="1764749"/>
                                  <a:pt x="1711018" y="1762753"/>
                                  <a:pt x="1711018" y="1762753"/>
                                </a:cubicBezTo>
                                <a:lnTo>
                                  <a:pt x="1711418" y="1762753"/>
                                </a:lnTo>
                                <a:cubicBezTo>
                                  <a:pt x="1711818" y="1762354"/>
                                  <a:pt x="1719002" y="1758362"/>
                                  <a:pt x="1725389" y="1761955"/>
                                </a:cubicBezTo>
                                <a:cubicBezTo>
                                  <a:pt x="1732973" y="1765947"/>
                                  <a:pt x="1732574" y="1773532"/>
                                  <a:pt x="1732574" y="1773932"/>
                                </a:cubicBezTo>
                                <a:cubicBezTo>
                                  <a:pt x="1732574" y="1773932"/>
                                  <a:pt x="1732574" y="1776726"/>
                                  <a:pt x="1736166" y="1778722"/>
                                </a:cubicBezTo>
                                <a:cubicBezTo>
                                  <a:pt x="1737365" y="1779121"/>
                                  <a:pt x="1738163" y="1779520"/>
                                  <a:pt x="1739361" y="1779520"/>
                                </a:cubicBezTo>
                                <a:lnTo>
                                  <a:pt x="1743751" y="1779920"/>
                                </a:lnTo>
                                <a:cubicBezTo>
                                  <a:pt x="1745748" y="1779920"/>
                                  <a:pt x="1747345" y="1781916"/>
                                  <a:pt x="1747345" y="1783912"/>
                                </a:cubicBezTo>
                                <a:cubicBezTo>
                                  <a:pt x="1747345" y="1785908"/>
                                  <a:pt x="1745349" y="1787504"/>
                                  <a:pt x="1741756" y="1787904"/>
                                </a:cubicBezTo>
                                <a:lnTo>
                                  <a:pt x="1735766" y="1787504"/>
                                </a:lnTo>
                                <a:cubicBezTo>
                                  <a:pt x="1734170" y="1787105"/>
                                  <a:pt x="1732574" y="1786706"/>
                                  <a:pt x="1730977" y="1785908"/>
                                </a:cubicBezTo>
                                <a:cubicBezTo>
                                  <a:pt x="1723392" y="1781916"/>
                                  <a:pt x="1723792" y="1774331"/>
                                  <a:pt x="1723792" y="1773932"/>
                                </a:cubicBezTo>
                                <a:cubicBezTo>
                                  <a:pt x="1723792" y="1773932"/>
                                  <a:pt x="1724190" y="1771136"/>
                                  <a:pt x="1720598" y="1769140"/>
                                </a:cubicBezTo>
                                <a:cubicBezTo>
                                  <a:pt x="1717804" y="1767543"/>
                                  <a:pt x="1714212" y="1769140"/>
                                  <a:pt x="1713813" y="1769539"/>
                                </a:cubicBezTo>
                                <a:cubicBezTo>
                                  <a:pt x="1712616" y="1770338"/>
                                  <a:pt x="1707027" y="1773532"/>
                                  <a:pt x="1700241" y="1769939"/>
                                </a:cubicBezTo>
                                <a:cubicBezTo>
                                  <a:pt x="1693455" y="1766346"/>
                                  <a:pt x="1693055" y="1759959"/>
                                  <a:pt x="1693055" y="1758362"/>
                                </a:cubicBezTo>
                                <a:cubicBezTo>
                                  <a:pt x="1692655" y="1757963"/>
                                  <a:pt x="1692256" y="1754769"/>
                                  <a:pt x="1689462" y="1753172"/>
                                </a:cubicBezTo>
                                <a:cubicBezTo>
                                  <a:pt x="1686268" y="1751575"/>
                                  <a:pt x="1684270" y="1752773"/>
                                  <a:pt x="1683473" y="1753172"/>
                                </a:cubicBezTo>
                                <a:lnTo>
                                  <a:pt x="1683074" y="1753172"/>
                                </a:lnTo>
                                <a:cubicBezTo>
                                  <a:pt x="1681876" y="1753971"/>
                                  <a:pt x="1676685" y="1757164"/>
                                  <a:pt x="1669499" y="1753571"/>
                                </a:cubicBezTo>
                                <a:cubicBezTo>
                                  <a:pt x="1661912" y="1749579"/>
                                  <a:pt x="1662310" y="1742394"/>
                                  <a:pt x="1662310" y="1741595"/>
                                </a:cubicBezTo>
                                <a:cubicBezTo>
                                  <a:pt x="1662709" y="1741595"/>
                                  <a:pt x="1662310" y="1738402"/>
                                  <a:pt x="1659117" y="1736805"/>
                                </a:cubicBezTo>
                                <a:cubicBezTo>
                                  <a:pt x="1656320" y="1735208"/>
                                  <a:pt x="1652728" y="1736805"/>
                                  <a:pt x="1652329" y="1737204"/>
                                </a:cubicBezTo>
                                <a:cubicBezTo>
                                  <a:pt x="1651132" y="1738003"/>
                                  <a:pt x="1645544" y="1741196"/>
                                  <a:pt x="1638756" y="1737603"/>
                                </a:cubicBezTo>
                                <a:lnTo>
                                  <a:pt x="1636362" y="1736007"/>
                                </a:lnTo>
                                <a:cubicBezTo>
                                  <a:pt x="1634365" y="1735208"/>
                                  <a:pt x="1633566" y="1732813"/>
                                  <a:pt x="1634764" y="1730817"/>
                                </a:cubicBezTo>
                                <a:cubicBezTo>
                                  <a:pt x="1635563" y="1728821"/>
                                  <a:pt x="1637958" y="1728023"/>
                                  <a:pt x="1639955" y="1729220"/>
                                </a:cubicBezTo>
                                <a:lnTo>
                                  <a:pt x="1642350" y="1730817"/>
                                </a:lnTo>
                                <a:cubicBezTo>
                                  <a:pt x="1645943" y="1732813"/>
                                  <a:pt x="1648736" y="1730817"/>
                                  <a:pt x="1648736" y="1730817"/>
                                </a:cubicBezTo>
                                <a:lnTo>
                                  <a:pt x="1649137" y="1730817"/>
                                </a:lnTo>
                                <a:cubicBezTo>
                                  <a:pt x="1649336" y="1730617"/>
                                  <a:pt x="1651132" y="1729520"/>
                                  <a:pt x="1653727" y="1728921"/>
                                </a:cubicBezTo>
                                <a:close/>
                                <a:moveTo>
                                  <a:pt x="2930564" y="1722833"/>
                                </a:moveTo>
                                <a:lnTo>
                                  <a:pt x="2947336" y="1727624"/>
                                </a:lnTo>
                                <a:cubicBezTo>
                                  <a:pt x="2948530" y="1728023"/>
                                  <a:pt x="2949333" y="1729221"/>
                                  <a:pt x="2948932" y="1730418"/>
                                </a:cubicBezTo>
                                <a:cubicBezTo>
                                  <a:pt x="2948932" y="1731217"/>
                                  <a:pt x="2948134" y="1732015"/>
                                  <a:pt x="2947336" y="1732015"/>
                                </a:cubicBezTo>
                                <a:lnTo>
                                  <a:pt x="2946533" y="1732015"/>
                                </a:lnTo>
                                <a:lnTo>
                                  <a:pt x="2929764" y="1727224"/>
                                </a:lnTo>
                                <a:cubicBezTo>
                                  <a:pt x="2928968" y="1726825"/>
                                  <a:pt x="2928167" y="1725627"/>
                                  <a:pt x="2927767" y="1724429"/>
                                </a:cubicBezTo>
                                <a:cubicBezTo>
                                  <a:pt x="2928167" y="1723232"/>
                                  <a:pt x="2929368" y="1722433"/>
                                  <a:pt x="2930564" y="1722833"/>
                                </a:cubicBezTo>
                                <a:close/>
                                <a:moveTo>
                                  <a:pt x="3018794" y="1712454"/>
                                </a:moveTo>
                                <a:cubicBezTo>
                                  <a:pt x="3019594" y="1712054"/>
                                  <a:pt x="3021189" y="1712054"/>
                                  <a:pt x="3021588" y="1713252"/>
                                </a:cubicBezTo>
                                <a:cubicBezTo>
                                  <a:pt x="3021984" y="1714050"/>
                                  <a:pt x="3021984" y="1715647"/>
                                  <a:pt x="3020791" y="1716046"/>
                                </a:cubicBezTo>
                                <a:lnTo>
                                  <a:pt x="3005611" y="1724830"/>
                                </a:lnTo>
                                <a:lnTo>
                                  <a:pt x="3004815" y="1725229"/>
                                </a:lnTo>
                                <a:cubicBezTo>
                                  <a:pt x="3004014" y="1725229"/>
                                  <a:pt x="3003215" y="1724830"/>
                                  <a:pt x="3002819" y="1724031"/>
                                </a:cubicBezTo>
                                <a:cubicBezTo>
                                  <a:pt x="3002018" y="1722834"/>
                                  <a:pt x="3002418" y="1721636"/>
                                  <a:pt x="3003618" y="1721237"/>
                                </a:cubicBezTo>
                                <a:close/>
                                <a:moveTo>
                                  <a:pt x="2940146" y="1706865"/>
                                </a:moveTo>
                                <a:lnTo>
                                  <a:pt x="2954120" y="1717644"/>
                                </a:lnTo>
                                <a:cubicBezTo>
                                  <a:pt x="2954925" y="1718044"/>
                                  <a:pt x="2955321" y="1719640"/>
                                  <a:pt x="2954522" y="1720439"/>
                                </a:cubicBezTo>
                                <a:cubicBezTo>
                                  <a:pt x="2954120" y="1720838"/>
                                  <a:pt x="2953323" y="1721237"/>
                                  <a:pt x="2952925" y="1721237"/>
                                </a:cubicBezTo>
                                <a:cubicBezTo>
                                  <a:pt x="2952527" y="1721237"/>
                                  <a:pt x="2951723" y="1721237"/>
                                  <a:pt x="2951328" y="1720838"/>
                                </a:cubicBezTo>
                                <a:lnTo>
                                  <a:pt x="2937748" y="1710059"/>
                                </a:lnTo>
                                <a:cubicBezTo>
                                  <a:pt x="2936952" y="1709659"/>
                                  <a:pt x="2936551" y="1708063"/>
                                  <a:pt x="2937351" y="1707264"/>
                                </a:cubicBezTo>
                                <a:cubicBezTo>
                                  <a:pt x="2937748" y="1706466"/>
                                  <a:pt x="2939347" y="1706067"/>
                                  <a:pt x="2940146" y="1706865"/>
                                </a:cubicBezTo>
                                <a:close/>
                                <a:moveTo>
                                  <a:pt x="3008789" y="1698083"/>
                                </a:moveTo>
                                <a:cubicBezTo>
                                  <a:pt x="3009586" y="1698482"/>
                                  <a:pt x="3009988" y="1700079"/>
                                  <a:pt x="3009187" y="1700877"/>
                                </a:cubicBezTo>
                                <a:lnTo>
                                  <a:pt x="2998428" y="1714850"/>
                                </a:lnTo>
                                <a:cubicBezTo>
                                  <a:pt x="2998031" y="1715250"/>
                                  <a:pt x="2997232" y="1715649"/>
                                  <a:pt x="2996834" y="1715649"/>
                                </a:cubicBezTo>
                                <a:cubicBezTo>
                                  <a:pt x="2996434" y="1715649"/>
                                  <a:pt x="2995632" y="1715649"/>
                                  <a:pt x="2995237" y="1715250"/>
                                </a:cubicBezTo>
                                <a:cubicBezTo>
                                  <a:pt x="2994435" y="1714451"/>
                                  <a:pt x="2994035" y="1713254"/>
                                  <a:pt x="2995237" y="1712455"/>
                                </a:cubicBezTo>
                                <a:lnTo>
                                  <a:pt x="3006009" y="1698482"/>
                                </a:lnTo>
                                <a:cubicBezTo>
                                  <a:pt x="3006405" y="1697684"/>
                                  <a:pt x="3007995" y="1697285"/>
                                  <a:pt x="3008789" y="1698083"/>
                                </a:cubicBezTo>
                                <a:close/>
                                <a:moveTo>
                                  <a:pt x="2952527" y="1694091"/>
                                </a:moveTo>
                                <a:cubicBezTo>
                                  <a:pt x="2953323" y="1693691"/>
                                  <a:pt x="2954922" y="1693691"/>
                                  <a:pt x="2955321" y="1694889"/>
                                </a:cubicBezTo>
                                <a:lnTo>
                                  <a:pt x="2964104" y="1710060"/>
                                </a:lnTo>
                                <a:cubicBezTo>
                                  <a:pt x="2964500" y="1710858"/>
                                  <a:pt x="2964500" y="1712455"/>
                                  <a:pt x="2963304" y="1712854"/>
                                </a:cubicBezTo>
                                <a:lnTo>
                                  <a:pt x="2962508" y="1713253"/>
                                </a:lnTo>
                                <a:cubicBezTo>
                                  <a:pt x="2961706" y="1713253"/>
                                  <a:pt x="2960909" y="1712854"/>
                                  <a:pt x="2960511" y="1712056"/>
                                </a:cubicBezTo>
                                <a:lnTo>
                                  <a:pt x="2951723" y="1696885"/>
                                </a:lnTo>
                                <a:cubicBezTo>
                                  <a:pt x="2951325" y="1696087"/>
                                  <a:pt x="2951325" y="1694490"/>
                                  <a:pt x="2952527" y="1694091"/>
                                </a:cubicBezTo>
                                <a:close/>
                                <a:moveTo>
                                  <a:pt x="2990843" y="1689301"/>
                                </a:moveTo>
                                <a:cubicBezTo>
                                  <a:pt x="2992039" y="1689700"/>
                                  <a:pt x="2992839" y="1690897"/>
                                  <a:pt x="2992437" y="1692095"/>
                                </a:cubicBezTo>
                                <a:lnTo>
                                  <a:pt x="2987644" y="1708862"/>
                                </a:lnTo>
                                <a:cubicBezTo>
                                  <a:pt x="2987644" y="1709661"/>
                                  <a:pt x="2986845" y="1710459"/>
                                  <a:pt x="2986050" y="1710459"/>
                                </a:cubicBezTo>
                                <a:lnTo>
                                  <a:pt x="2985247" y="1710459"/>
                                </a:lnTo>
                                <a:cubicBezTo>
                                  <a:pt x="2984049" y="1710060"/>
                                  <a:pt x="2983649" y="1708862"/>
                                  <a:pt x="2983252" y="1707665"/>
                                </a:cubicBezTo>
                                <a:lnTo>
                                  <a:pt x="2988040" y="1690897"/>
                                </a:lnTo>
                                <a:cubicBezTo>
                                  <a:pt x="2988441" y="1689700"/>
                                  <a:pt x="2989645" y="1688901"/>
                                  <a:pt x="2990843" y="1689301"/>
                                </a:cubicBezTo>
                                <a:close/>
                                <a:moveTo>
                                  <a:pt x="4201936" y="1687304"/>
                                </a:moveTo>
                                <a:cubicBezTo>
                                  <a:pt x="4204331" y="1686905"/>
                                  <a:pt x="4206726" y="1688501"/>
                                  <a:pt x="4206726" y="1690897"/>
                                </a:cubicBezTo>
                                <a:lnTo>
                                  <a:pt x="4210319" y="1715248"/>
                                </a:lnTo>
                                <a:lnTo>
                                  <a:pt x="4234671" y="1711655"/>
                                </a:lnTo>
                                <a:cubicBezTo>
                                  <a:pt x="4237067" y="1711256"/>
                                  <a:pt x="4239063" y="1712853"/>
                                  <a:pt x="4239462" y="1715248"/>
                                </a:cubicBezTo>
                                <a:cubicBezTo>
                                  <a:pt x="4239861" y="1717643"/>
                                  <a:pt x="4238264" y="1719639"/>
                                  <a:pt x="4235869" y="1720038"/>
                                </a:cubicBezTo>
                                <a:lnTo>
                                  <a:pt x="4211517" y="1723631"/>
                                </a:lnTo>
                                <a:lnTo>
                                  <a:pt x="4215110" y="1747983"/>
                                </a:lnTo>
                                <a:cubicBezTo>
                                  <a:pt x="4215509" y="1750378"/>
                                  <a:pt x="4213912" y="1752374"/>
                                  <a:pt x="4211517" y="1752774"/>
                                </a:cubicBezTo>
                                <a:cubicBezTo>
                                  <a:pt x="4209122" y="1753173"/>
                                  <a:pt x="4207126" y="1751576"/>
                                  <a:pt x="4206726" y="1749181"/>
                                </a:cubicBezTo>
                                <a:lnTo>
                                  <a:pt x="4203134" y="1724829"/>
                                </a:lnTo>
                                <a:lnTo>
                                  <a:pt x="4178782" y="1728421"/>
                                </a:lnTo>
                                <a:cubicBezTo>
                                  <a:pt x="4176387" y="1728821"/>
                                  <a:pt x="4174391" y="1727224"/>
                                  <a:pt x="4173992" y="1724829"/>
                                </a:cubicBezTo>
                                <a:cubicBezTo>
                                  <a:pt x="4173593" y="1722433"/>
                                  <a:pt x="4175190" y="1720437"/>
                                  <a:pt x="4177585" y="1720038"/>
                                </a:cubicBezTo>
                                <a:lnTo>
                                  <a:pt x="4201936" y="1716445"/>
                                </a:lnTo>
                                <a:lnTo>
                                  <a:pt x="4198343" y="1692094"/>
                                </a:lnTo>
                                <a:cubicBezTo>
                                  <a:pt x="4197944" y="1689699"/>
                                  <a:pt x="4199541" y="1687703"/>
                                  <a:pt x="4201936" y="1687304"/>
                                </a:cubicBezTo>
                                <a:close/>
                                <a:moveTo>
                                  <a:pt x="2970884" y="1687304"/>
                                </a:moveTo>
                                <a:cubicBezTo>
                                  <a:pt x="2972081" y="1687304"/>
                                  <a:pt x="2973277" y="1688102"/>
                                  <a:pt x="2973277" y="1689300"/>
                                </a:cubicBezTo>
                                <a:lnTo>
                                  <a:pt x="2975671" y="1706866"/>
                                </a:lnTo>
                                <a:cubicBezTo>
                                  <a:pt x="2975671" y="1708063"/>
                                  <a:pt x="2974874" y="1709261"/>
                                  <a:pt x="2973675" y="1709261"/>
                                </a:cubicBezTo>
                                <a:cubicBezTo>
                                  <a:pt x="2972480" y="1709660"/>
                                  <a:pt x="2971680" y="1708862"/>
                                  <a:pt x="2971284" y="1707265"/>
                                </a:cubicBezTo>
                                <a:lnTo>
                                  <a:pt x="2968887" y="1689699"/>
                                </a:lnTo>
                                <a:cubicBezTo>
                                  <a:pt x="2968887" y="1688501"/>
                                  <a:pt x="2969688" y="1687304"/>
                                  <a:pt x="2970884" y="1687304"/>
                                </a:cubicBezTo>
                                <a:close/>
                                <a:moveTo>
                                  <a:pt x="6774773" y="1685708"/>
                                </a:moveTo>
                                <a:cubicBezTo>
                                  <a:pt x="6775971" y="1685708"/>
                                  <a:pt x="6777168" y="1686506"/>
                                  <a:pt x="6777168" y="1687704"/>
                                </a:cubicBezTo>
                                <a:lnTo>
                                  <a:pt x="6779563" y="1705270"/>
                                </a:lnTo>
                                <a:cubicBezTo>
                                  <a:pt x="6779563" y="1706467"/>
                                  <a:pt x="6778765" y="1707665"/>
                                  <a:pt x="6777567" y="1707665"/>
                                </a:cubicBezTo>
                                <a:cubicBezTo>
                                  <a:pt x="6776370" y="1707665"/>
                                  <a:pt x="6775172" y="1706866"/>
                                  <a:pt x="6775172" y="1705669"/>
                                </a:cubicBezTo>
                                <a:lnTo>
                                  <a:pt x="6772776" y="1688103"/>
                                </a:lnTo>
                                <a:cubicBezTo>
                                  <a:pt x="6772776" y="1686905"/>
                                  <a:pt x="6773575" y="1685708"/>
                                  <a:pt x="6774773" y="1685708"/>
                                </a:cubicBezTo>
                                <a:close/>
                                <a:moveTo>
                                  <a:pt x="6763196" y="1684909"/>
                                </a:moveTo>
                                <a:cubicBezTo>
                                  <a:pt x="6764395" y="1685308"/>
                                  <a:pt x="6765193" y="1686505"/>
                                  <a:pt x="6764395" y="1687703"/>
                                </a:cubicBezTo>
                                <a:lnTo>
                                  <a:pt x="6759604" y="1704470"/>
                                </a:lnTo>
                                <a:cubicBezTo>
                                  <a:pt x="6759604" y="1705269"/>
                                  <a:pt x="6758805" y="1706067"/>
                                  <a:pt x="6758007" y="1706067"/>
                                </a:cubicBezTo>
                                <a:lnTo>
                                  <a:pt x="6757208" y="1706067"/>
                                </a:lnTo>
                                <a:cubicBezTo>
                                  <a:pt x="6756010" y="1705668"/>
                                  <a:pt x="6755211" y="1704470"/>
                                  <a:pt x="6755611" y="1703273"/>
                                </a:cubicBezTo>
                                <a:lnTo>
                                  <a:pt x="6760402" y="1686505"/>
                                </a:lnTo>
                                <a:cubicBezTo>
                                  <a:pt x="6760801" y="1685308"/>
                                  <a:pt x="6761999" y="1684509"/>
                                  <a:pt x="6763196" y="1684909"/>
                                </a:cubicBezTo>
                                <a:close/>
                                <a:moveTo>
                                  <a:pt x="6785551" y="1682115"/>
                                </a:moveTo>
                                <a:cubicBezTo>
                                  <a:pt x="6786350" y="1681715"/>
                                  <a:pt x="6787947" y="1681715"/>
                                  <a:pt x="6788346" y="1682913"/>
                                </a:cubicBezTo>
                                <a:lnTo>
                                  <a:pt x="6797129" y="1698084"/>
                                </a:lnTo>
                                <a:cubicBezTo>
                                  <a:pt x="6797528" y="1698882"/>
                                  <a:pt x="6797528" y="1700479"/>
                                  <a:pt x="6796330" y="1700878"/>
                                </a:cubicBezTo>
                                <a:lnTo>
                                  <a:pt x="6795532" y="1701277"/>
                                </a:lnTo>
                                <a:cubicBezTo>
                                  <a:pt x="6794733" y="1701277"/>
                                  <a:pt x="6793935" y="1700878"/>
                                  <a:pt x="6793536" y="1700080"/>
                                </a:cubicBezTo>
                                <a:lnTo>
                                  <a:pt x="6784752" y="1684909"/>
                                </a:lnTo>
                                <a:cubicBezTo>
                                  <a:pt x="6784353" y="1684111"/>
                                  <a:pt x="6784353" y="1682514"/>
                                  <a:pt x="6785551" y="1682115"/>
                                </a:cubicBezTo>
                                <a:close/>
                                <a:moveTo>
                                  <a:pt x="6753616" y="1680119"/>
                                </a:moveTo>
                                <a:cubicBezTo>
                                  <a:pt x="6754414" y="1680518"/>
                                  <a:pt x="6754414" y="1682115"/>
                                  <a:pt x="6754414" y="1682913"/>
                                </a:cubicBezTo>
                                <a:lnTo>
                                  <a:pt x="6743636" y="1696886"/>
                                </a:lnTo>
                                <a:cubicBezTo>
                                  <a:pt x="6743237" y="1697286"/>
                                  <a:pt x="6742438" y="1697685"/>
                                  <a:pt x="6742038" y="1697685"/>
                                </a:cubicBezTo>
                                <a:cubicBezTo>
                                  <a:pt x="6741639" y="1697685"/>
                                  <a:pt x="6740840" y="1697685"/>
                                  <a:pt x="6740441" y="1697286"/>
                                </a:cubicBezTo>
                                <a:cubicBezTo>
                                  <a:pt x="6739643" y="1696886"/>
                                  <a:pt x="6739244" y="1695290"/>
                                  <a:pt x="6740042" y="1694491"/>
                                </a:cubicBezTo>
                                <a:lnTo>
                                  <a:pt x="6750821" y="1680518"/>
                                </a:lnTo>
                                <a:cubicBezTo>
                                  <a:pt x="6751221" y="1679720"/>
                                  <a:pt x="6752817" y="1679321"/>
                                  <a:pt x="6753616" y="1680119"/>
                                </a:cubicBezTo>
                                <a:close/>
                                <a:moveTo>
                                  <a:pt x="5430471" y="1679819"/>
                                </a:moveTo>
                                <a:cubicBezTo>
                                  <a:pt x="5433066" y="1679220"/>
                                  <a:pt x="5436459" y="1679120"/>
                                  <a:pt x="5439853" y="1680917"/>
                                </a:cubicBezTo>
                                <a:cubicBezTo>
                                  <a:pt x="5447437" y="1684909"/>
                                  <a:pt x="5447038" y="1692493"/>
                                  <a:pt x="5447038" y="1692893"/>
                                </a:cubicBezTo>
                                <a:cubicBezTo>
                                  <a:pt x="5447038" y="1692893"/>
                                  <a:pt x="5447038" y="1695687"/>
                                  <a:pt x="5450631" y="1697683"/>
                                </a:cubicBezTo>
                                <a:cubicBezTo>
                                  <a:pt x="5454224" y="1699280"/>
                                  <a:pt x="5456619" y="1697683"/>
                                  <a:pt x="5456619" y="1697683"/>
                                </a:cubicBezTo>
                                <a:lnTo>
                                  <a:pt x="5457018" y="1697683"/>
                                </a:lnTo>
                                <a:lnTo>
                                  <a:pt x="5457417" y="1697284"/>
                                </a:lnTo>
                                <a:cubicBezTo>
                                  <a:pt x="5459413" y="1696086"/>
                                  <a:pt x="5464204" y="1693691"/>
                                  <a:pt x="5470591" y="1696885"/>
                                </a:cubicBezTo>
                                <a:cubicBezTo>
                                  <a:pt x="5477377" y="1700477"/>
                                  <a:pt x="5477776" y="1708062"/>
                                  <a:pt x="5477776" y="1708461"/>
                                </a:cubicBezTo>
                                <a:lnTo>
                                  <a:pt x="5477776" y="1708861"/>
                                </a:lnTo>
                                <a:cubicBezTo>
                                  <a:pt x="5477776" y="1708861"/>
                                  <a:pt x="5477776" y="1711655"/>
                                  <a:pt x="5481369" y="1713651"/>
                                </a:cubicBezTo>
                                <a:cubicBezTo>
                                  <a:pt x="5484962" y="1715647"/>
                                  <a:pt x="5487756" y="1713651"/>
                                  <a:pt x="5487756" y="1713651"/>
                                </a:cubicBezTo>
                                <a:lnTo>
                                  <a:pt x="5488156" y="1713651"/>
                                </a:lnTo>
                                <a:cubicBezTo>
                                  <a:pt x="5488555" y="1713252"/>
                                  <a:pt x="5495740" y="1709260"/>
                                  <a:pt x="5502127" y="1712853"/>
                                </a:cubicBezTo>
                                <a:cubicBezTo>
                                  <a:pt x="5509712" y="1716844"/>
                                  <a:pt x="5509313" y="1724430"/>
                                  <a:pt x="5509313" y="1724829"/>
                                </a:cubicBezTo>
                                <a:cubicBezTo>
                                  <a:pt x="5509313" y="1724829"/>
                                  <a:pt x="5509313" y="1727624"/>
                                  <a:pt x="5512906" y="1729620"/>
                                </a:cubicBezTo>
                                <a:cubicBezTo>
                                  <a:pt x="5514103" y="1730019"/>
                                  <a:pt x="5514902" y="1730418"/>
                                  <a:pt x="5516099" y="1730418"/>
                                </a:cubicBezTo>
                                <a:lnTo>
                                  <a:pt x="5520491" y="1730817"/>
                                </a:lnTo>
                                <a:cubicBezTo>
                                  <a:pt x="5522487" y="1730817"/>
                                  <a:pt x="5524083" y="1732813"/>
                                  <a:pt x="5524083" y="1734809"/>
                                </a:cubicBezTo>
                                <a:cubicBezTo>
                                  <a:pt x="5524083" y="1736805"/>
                                  <a:pt x="5522087" y="1738402"/>
                                  <a:pt x="5518495" y="1738801"/>
                                </a:cubicBezTo>
                                <a:lnTo>
                                  <a:pt x="5512507" y="1738402"/>
                                </a:lnTo>
                                <a:cubicBezTo>
                                  <a:pt x="5510910" y="1738003"/>
                                  <a:pt x="5509313" y="1737604"/>
                                  <a:pt x="5507716" y="1736805"/>
                                </a:cubicBezTo>
                                <a:cubicBezTo>
                                  <a:pt x="5500131" y="1732813"/>
                                  <a:pt x="5500531" y="1725229"/>
                                  <a:pt x="5500531" y="1724829"/>
                                </a:cubicBezTo>
                                <a:cubicBezTo>
                                  <a:pt x="5500531" y="1724829"/>
                                  <a:pt x="5500930" y="1722034"/>
                                  <a:pt x="5497337" y="1720038"/>
                                </a:cubicBezTo>
                                <a:cubicBezTo>
                                  <a:pt x="5494543" y="1718441"/>
                                  <a:pt x="5490950" y="1720038"/>
                                  <a:pt x="5490551" y="1720437"/>
                                </a:cubicBezTo>
                                <a:cubicBezTo>
                                  <a:pt x="5489353" y="1721236"/>
                                  <a:pt x="5483764" y="1724430"/>
                                  <a:pt x="5476978" y="1720836"/>
                                </a:cubicBezTo>
                                <a:cubicBezTo>
                                  <a:pt x="5470192" y="1717244"/>
                                  <a:pt x="5469792" y="1710857"/>
                                  <a:pt x="5469792" y="1709260"/>
                                </a:cubicBezTo>
                                <a:cubicBezTo>
                                  <a:pt x="5469393" y="1708861"/>
                                  <a:pt x="5468994" y="1705667"/>
                                  <a:pt x="5466200" y="1704070"/>
                                </a:cubicBezTo>
                                <a:cubicBezTo>
                                  <a:pt x="5463006" y="1702473"/>
                                  <a:pt x="5461010" y="1703671"/>
                                  <a:pt x="5460212" y="1704070"/>
                                </a:cubicBezTo>
                                <a:lnTo>
                                  <a:pt x="5459813" y="1704070"/>
                                </a:lnTo>
                                <a:cubicBezTo>
                                  <a:pt x="5458615" y="1704869"/>
                                  <a:pt x="5453425" y="1708062"/>
                                  <a:pt x="5446240" y="1704469"/>
                                </a:cubicBezTo>
                                <a:cubicBezTo>
                                  <a:pt x="5438655" y="1700477"/>
                                  <a:pt x="5439054" y="1693292"/>
                                  <a:pt x="5439054" y="1692493"/>
                                </a:cubicBezTo>
                                <a:cubicBezTo>
                                  <a:pt x="5439453" y="1692493"/>
                                  <a:pt x="5439054" y="1689300"/>
                                  <a:pt x="5435860" y="1687703"/>
                                </a:cubicBezTo>
                                <a:cubicBezTo>
                                  <a:pt x="5433065" y="1686106"/>
                                  <a:pt x="5429472" y="1687703"/>
                                  <a:pt x="5429073" y="1688102"/>
                                </a:cubicBezTo>
                                <a:cubicBezTo>
                                  <a:pt x="5427876" y="1688901"/>
                                  <a:pt x="5422287" y="1692094"/>
                                  <a:pt x="5415501" y="1688501"/>
                                </a:cubicBezTo>
                                <a:lnTo>
                                  <a:pt x="5413105" y="1686905"/>
                                </a:lnTo>
                                <a:cubicBezTo>
                                  <a:pt x="5411109" y="1686106"/>
                                  <a:pt x="5410311" y="1683711"/>
                                  <a:pt x="5411509" y="1681715"/>
                                </a:cubicBezTo>
                                <a:cubicBezTo>
                                  <a:pt x="5412307" y="1679719"/>
                                  <a:pt x="5414702" y="1678921"/>
                                  <a:pt x="5416698" y="1680118"/>
                                </a:cubicBezTo>
                                <a:lnTo>
                                  <a:pt x="5419093" y="1681715"/>
                                </a:lnTo>
                                <a:cubicBezTo>
                                  <a:pt x="5422686" y="1683711"/>
                                  <a:pt x="5425481" y="1681715"/>
                                  <a:pt x="5425481" y="1681715"/>
                                </a:cubicBezTo>
                                <a:lnTo>
                                  <a:pt x="5425880" y="1681715"/>
                                </a:lnTo>
                                <a:cubicBezTo>
                                  <a:pt x="5426080" y="1681515"/>
                                  <a:pt x="5427876" y="1680418"/>
                                  <a:pt x="5430471" y="1679819"/>
                                </a:cubicBezTo>
                                <a:close/>
                                <a:moveTo>
                                  <a:pt x="6797127" y="1674131"/>
                                </a:moveTo>
                                <a:lnTo>
                                  <a:pt x="6811499" y="1684910"/>
                                </a:lnTo>
                                <a:cubicBezTo>
                                  <a:pt x="6812298" y="1685310"/>
                                  <a:pt x="6812697" y="1686906"/>
                                  <a:pt x="6811899" y="1687705"/>
                                </a:cubicBezTo>
                                <a:cubicBezTo>
                                  <a:pt x="6811499" y="1688104"/>
                                  <a:pt x="6810701" y="1688503"/>
                                  <a:pt x="6810302" y="1688503"/>
                                </a:cubicBezTo>
                                <a:cubicBezTo>
                                  <a:pt x="6809903" y="1688503"/>
                                  <a:pt x="6809104" y="1688503"/>
                                  <a:pt x="6808705" y="1688104"/>
                                </a:cubicBezTo>
                                <a:lnTo>
                                  <a:pt x="6794732" y="1677325"/>
                                </a:lnTo>
                                <a:cubicBezTo>
                                  <a:pt x="6793934" y="1676925"/>
                                  <a:pt x="6793534" y="1675329"/>
                                  <a:pt x="6794333" y="1674530"/>
                                </a:cubicBezTo>
                                <a:cubicBezTo>
                                  <a:pt x="6794732" y="1673732"/>
                                  <a:pt x="6796329" y="1673333"/>
                                  <a:pt x="6797127" y="1674131"/>
                                </a:cubicBezTo>
                                <a:close/>
                                <a:moveTo>
                                  <a:pt x="6743236" y="1670538"/>
                                </a:moveTo>
                                <a:cubicBezTo>
                                  <a:pt x="6744035" y="1670138"/>
                                  <a:pt x="6745632" y="1670138"/>
                                  <a:pt x="6746031" y="1671336"/>
                                </a:cubicBezTo>
                                <a:cubicBezTo>
                                  <a:pt x="6746430" y="1672134"/>
                                  <a:pt x="6746031" y="1673731"/>
                                  <a:pt x="6745232" y="1674130"/>
                                </a:cubicBezTo>
                                <a:lnTo>
                                  <a:pt x="6730062" y="1682914"/>
                                </a:lnTo>
                                <a:lnTo>
                                  <a:pt x="6729263" y="1683313"/>
                                </a:lnTo>
                                <a:cubicBezTo>
                                  <a:pt x="6728465" y="1683313"/>
                                  <a:pt x="6727667" y="1682914"/>
                                  <a:pt x="6727267" y="1682115"/>
                                </a:cubicBezTo>
                                <a:cubicBezTo>
                                  <a:pt x="6726868" y="1681317"/>
                                  <a:pt x="6726868" y="1679720"/>
                                  <a:pt x="6728066" y="1679321"/>
                                </a:cubicBezTo>
                                <a:close/>
                                <a:moveTo>
                                  <a:pt x="6801918" y="1663353"/>
                                </a:moveTo>
                                <a:lnTo>
                                  <a:pt x="6818685" y="1668144"/>
                                </a:lnTo>
                                <a:cubicBezTo>
                                  <a:pt x="6819883" y="1668144"/>
                                  <a:pt x="6820282" y="1669342"/>
                                  <a:pt x="6819883" y="1670938"/>
                                </a:cubicBezTo>
                                <a:cubicBezTo>
                                  <a:pt x="6819883" y="1671737"/>
                                  <a:pt x="6819085" y="1672535"/>
                                  <a:pt x="6818286" y="1672535"/>
                                </a:cubicBezTo>
                                <a:lnTo>
                                  <a:pt x="6817488" y="1672535"/>
                                </a:lnTo>
                                <a:lnTo>
                                  <a:pt x="6800721" y="1667744"/>
                                </a:lnTo>
                                <a:cubicBezTo>
                                  <a:pt x="6799523" y="1667345"/>
                                  <a:pt x="6798725" y="1666147"/>
                                  <a:pt x="6799124" y="1664949"/>
                                </a:cubicBezTo>
                                <a:cubicBezTo>
                                  <a:pt x="6799523" y="1663752"/>
                                  <a:pt x="6800721" y="1662953"/>
                                  <a:pt x="6801918" y="1663353"/>
                                </a:cubicBezTo>
                                <a:close/>
                                <a:moveTo>
                                  <a:pt x="2015242" y="1662704"/>
                                </a:moveTo>
                                <a:cubicBezTo>
                                  <a:pt x="2022978" y="1664650"/>
                                  <a:pt x="2029964" y="1669540"/>
                                  <a:pt x="2034355" y="1676925"/>
                                </a:cubicBezTo>
                                <a:lnTo>
                                  <a:pt x="2028766" y="1680518"/>
                                </a:lnTo>
                                <a:cubicBezTo>
                                  <a:pt x="2021180" y="1668941"/>
                                  <a:pt x="2006011" y="1665349"/>
                                  <a:pt x="1994433" y="1672534"/>
                                </a:cubicBezTo>
                                <a:cubicBezTo>
                                  <a:pt x="1982856" y="1679720"/>
                                  <a:pt x="1979662" y="1695289"/>
                                  <a:pt x="1987248" y="1706467"/>
                                </a:cubicBezTo>
                                <a:lnTo>
                                  <a:pt x="1981658" y="1710060"/>
                                </a:lnTo>
                                <a:cubicBezTo>
                                  <a:pt x="1981259" y="1709661"/>
                                  <a:pt x="1981259" y="1709262"/>
                                  <a:pt x="1980860" y="1708862"/>
                                </a:cubicBezTo>
                                <a:cubicBezTo>
                                  <a:pt x="1972078" y="1694091"/>
                                  <a:pt x="1976868" y="1674929"/>
                                  <a:pt x="1991639" y="1666147"/>
                                </a:cubicBezTo>
                                <a:cubicBezTo>
                                  <a:pt x="1999024" y="1661756"/>
                                  <a:pt x="2007508" y="1660758"/>
                                  <a:pt x="2015242" y="1662704"/>
                                </a:cubicBezTo>
                                <a:close/>
                                <a:moveTo>
                                  <a:pt x="6740043" y="1658562"/>
                                </a:moveTo>
                                <a:cubicBezTo>
                                  <a:pt x="6741240" y="1658562"/>
                                  <a:pt x="6742438" y="1659360"/>
                                  <a:pt x="6742438" y="1660558"/>
                                </a:cubicBezTo>
                                <a:cubicBezTo>
                                  <a:pt x="6742438" y="1661755"/>
                                  <a:pt x="6741639" y="1662953"/>
                                  <a:pt x="6740442" y="1662953"/>
                                </a:cubicBezTo>
                                <a:lnTo>
                                  <a:pt x="6722876" y="1665349"/>
                                </a:lnTo>
                                <a:cubicBezTo>
                                  <a:pt x="6721678" y="1665349"/>
                                  <a:pt x="6720481" y="1664551"/>
                                  <a:pt x="6720481" y="1663353"/>
                                </a:cubicBezTo>
                                <a:cubicBezTo>
                                  <a:pt x="6720481" y="1662155"/>
                                  <a:pt x="6721279" y="1660957"/>
                                  <a:pt x="6722477" y="1660957"/>
                                </a:cubicBezTo>
                                <a:close/>
                                <a:moveTo>
                                  <a:pt x="6819085" y="1648582"/>
                                </a:moveTo>
                                <a:cubicBezTo>
                                  <a:pt x="6820282" y="1648582"/>
                                  <a:pt x="6821480" y="1649380"/>
                                  <a:pt x="6821480" y="1650578"/>
                                </a:cubicBezTo>
                                <a:cubicBezTo>
                                  <a:pt x="6821480" y="1651775"/>
                                  <a:pt x="6820682" y="1652973"/>
                                  <a:pt x="6819484" y="1652973"/>
                                </a:cubicBezTo>
                                <a:lnTo>
                                  <a:pt x="6801918" y="1655369"/>
                                </a:lnTo>
                                <a:cubicBezTo>
                                  <a:pt x="6800721" y="1655369"/>
                                  <a:pt x="6799523" y="1654571"/>
                                  <a:pt x="6799523" y="1653373"/>
                                </a:cubicBezTo>
                                <a:cubicBezTo>
                                  <a:pt x="6799523" y="1652175"/>
                                  <a:pt x="6800321" y="1650977"/>
                                  <a:pt x="6801519" y="1650977"/>
                                </a:cubicBezTo>
                                <a:close/>
                                <a:moveTo>
                                  <a:pt x="5447636" y="1647484"/>
                                </a:moveTo>
                                <a:cubicBezTo>
                                  <a:pt x="5450231" y="1646885"/>
                                  <a:pt x="5453624" y="1646785"/>
                                  <a:pt x="5457018" y="1648582"/>
                                </a:cubicBezTo>
                                <a:cubicBezTo>
                                  <a:pt x="5464603" y="1652574"/>
                                  <a:pt x="5464203" y="1660158"/>
                                  <a:pt x="5464203" y="1660558"/>
                                </a:cubicBezTo>
                                <a:cubicBezTo>
                                  <a:pt x="5464203" y="1660558"/>
                                  <a:pt x="5464203" y="1663352"/>
                                  <a:pt x="5467796" y="1665348"/>
                                </a:cubicBezTo>
                                <a:cubicBezTo>
                                  <a:pt x="5471389" y="1666945"/>
                                  <a:pt x="5473784" y="1665348"/>
                                  <a:pt x="5473784" y="1665348"/>
                                </a:cubicBezTo>
                                <a:lnTo>
                                  <a:pt x="5474183" y="1665348"/>
                                </a:lnTo>
                                <a:lnTo>
                                  <a:pt x="5474583" y="1664949"/>
                                </a:lnTo>
                                <a:cubicBezTo>
                                  <a:pt x="5476579" y="1663751"/>
                                  <a:pt x="5481369" y="1661356"/>
                                  <a:pt x="5487756" y="1664550"/>
                                </a:cubicBezTo>
                                <a:cubicBezTo>
                                  <a:pt x="5494542" y="1668142"/>
                                  <a:pt x="5494942" y="1675727"/>
                                  <a:pt x="5494942" y="1676126"/>
                                </a:cubicBezTo>
                                <a:lnTo>
                                  <a:pt x="5494942" y="1676526"/>
                                </a:lnTo>
                                <a:cubicBezTo>
                                  <a:pt x="5494942" y="1676526"/>
                                  <a:pt x="5494942" y="1679320"/>
                                  <a:pt x="5498534" y="1681316"/>
                                </a:cubicBezTo>
                                <a:cubicBezTo>
                                  <a:pt x="5502127" y="1683312"/>
                                  <a:pt x="5504922" y="1681316"/>
                                  <a:pt x="5504922" y="1681316"/>
                                </a:cubicBezTo>
                                <a:lnTo>
                                  <a:pt x="5505321" y="1681316"/>
                                </a:lnTo>
                                <a:cubicBezTo>
                                  <a:pt x="5505720" y="1680917"/>
                                  <a:pt x="5512906" y="1676925"/>
                                  <a:pt x="5519293" y="1680518"/>
                                </a:cubicBezTo>
                                <a:cubicBezTo>
                                  <a:pt x="5526877" y="1684509"/>
                                  <a:pt x="5526478" y="1692095"/>
                                  <a:pt x="5526478" y="1692494"/>
                                </a:cubicBezTo>
                                <a:cubicBezTo>
                                  <a:pt x="5526478" y="1692494"/>
                                  <a:pt x="5526478" y="1695289"/>
                                  <a:pt x="5530071" y="1697285"/>
                                </a:cubicBezTo>
                                <a:cubicBezTo>
                                  <a:pt x="5531269" y="1697684"/>
                                  <a:pt x="5532067" y="1698083"/>
                                  <a:pt x="5533265" y="1698083"/>
                                </a:cubicBezTo>
                                <a:lnTo>
                                  <a:pt x="5537656" y="1698482"/>
                                </a:lnTo>
                                <a:cubicBezTo>
                                  <a:pt x="5539652" y="1698482"/>
                                  <a:pt x="5541249" y="1700478"/>
                                  <a:pt x="5541249" y="1702474"/>
                                </a:cubicBezTo>
                                <a:cubicBezTo>
                                  <a:pt x="5540849" y="1704870"/>
                                  <a:pt x="5539253" y="1706466"/>
                                  <a:pt x="5535660" y="1706466"/>
                                </a:cubicBezTo>
                                <a:lnTo>
                                  <a:pt x="5529672" y="1706067"/>
                                </a:lnTo>
                                <a:cubicBezTo>
                                  <a:pt x="5528075" y="1705668"/>
                                  <a:pt x="5526478" y="1705269"/>
                                  <a:pt x="5524881" y="1704470"/>
                                </a:cubicBezTo>
                                <a:cubicBezTo>
                                  <a:pt x="5517297" y="1700478"/>
                                  <a:pt x="5517696" y="1692894"/>
                                  <a:pt x="5517696" y="1692494"/>
                                </a:cubicBezTo>
                                <a:cubicBezTo>
                                  <a:pt x="5517696" y="1692494"/>
                                  <a:pt x="5518095" y="1689699"/>
                                  <a:pt x="5514502" y="1687703"/>
                                </a:cubicBezTo>
                                <a:cubicBezTo>
                                  <a:pt x="5511708" y="1686106"/>
                                  <a:pt x="5508115" y="1687703"/>
                                  <a:pt x="5507716" y="1688102"/>
                                </a:cubicBezTo>
                                <a:cubicBezTo>
                                  <a:pt x="5506518" y="1688901"/>
                                  <a:pt x="5500930" y="1692095"/>
                                  <a:pt x="5494143" y="1688501"/>
                                </a:cubicBezTo>
                                <a:cubicBezTo>
                                  <a:pt x="5487357" y="1684909"/>
                                  <a:pt x="5486958" y="1678522"/>
                                  <a:pt x="5486958" y="1676925"/>
                                </a:cubicBezTo>
                                <a:cubicBezTo>
                                  <a:pt x="5486558" y="1676526"/>
                                  <a:pt x="5486159" y="1673332"/>
                                  <a:pt x="5483365" y="1671735"/>
                                </a:cubicBezTo>
                                <a:cubicBezTo>
                                  <a:pt x="5480171" y="1670138"/>
                                  <a:pt x="5478175" y="1671336"/>
                                  <a:pt x="5477377" y="1671735"/>
                                </a:cubicBezTo>
                                <a:lnTo>
                                  <a:pt x="5476978" y="1671735"/>
                                </a:lnTo>
                                <a:cubicBezTo>
                                  <a:pt x="5475780" y="1672534"/>
                                  <a:pt x="5470591" y="1675727"/>
                                  <a:pt x="5463405" y="1672134"/>
                                </a:cubicBezTo>
                                <a:cubicBezTo>
                                  <a:pt x="5455820" y="1668142"/>
                                  <a:pt x="5456219" y="1660957"/>
                                  <a:pt x="5456219" y="1660158"/>
                                </a:cubicBezTo>
                                <a:cubicBezTo>
                                  <a:pt x="5456619" y="1660158"/>
                                  <a:pt x="5456219" y="1656965"/>
                                  <a:pt x="5453025" y="1655368"/>
                                </a:cubicBezTo>
                                <a:cubicBezTo>
                                  <a:pt x="5450230" y="1653771"/>
                                  <a:pt x="5446638" y="1655368"/>
                                  <a:pt x="5446238" y="1655767"/>
                                </a:cubicBezTo>
                                <a:cubicBezTo>
                                  <a:pt x="5445041" y="1656566"/>
                                  <a:pt x="5439452" y="1659759"/>
                                  <a:pt x="5432666" y="1656166"/>
                                </a:cubicBezTo>
                                <a:lnTo>
                                  <a:pt x="5430270" y="1654570"/>
                                </a:lnTo>
                                <a:cubicBezTo>
                                  <a:pt x="5428274" y="1653771"/>
                                  <a:pt x="5427476" y="1651376"/>
                                  <a:pt x="5428674" y="1649380"/>
                                </a:cubicBezTo>
                                <a:cubicBezTo>
                                  <a:pt x="5429472" y="1647384"/>
                                  <a:pt x="5431867" y="1646586"/>
                                  <a:pt x="5433863" y="1647783"/>
                                </a:cubicBezTo>
                                <a:lnTo>
                                  <a:pt x="5436258" y="1649380"/>
                                </a:lnTo>
                                <a:cubicBezTo>
                                  <a:pt x="5439851" y="1651376"/>
                                  <a:pt x="5442646" y="1649380"/>
                                  <a:pt x="5442646" y="1649380"/>
                                </a:cubicBezTo>
                                <a:lnTo>
                                  <a:pt x="5443045" y="1649380"/>
                                </a:lnTo>
                                <a:cubicBezTo>
                                  <a:pt x="5443245" y="1649180"/>
                                  <a:pt x="5445041" y="1648083"/>
                                  <a:pt x="5447636" y="1647484"/>
                                </a:cubicBezTo>
                                <a:close/>
                                <a:moveTo>
                                  <a:pt x="55929" y="1646586"/>
                                </a:moveTo>
                                <a:cubicBezTo>
                                  <a:pt x="57126" y="1646586"/>
                                  <a:pt x="57925" y="1647384"/>
                                  <a:pt x="58324" y="1648582"/>
                                </a:cubicBezTo>
                                <a:lnTo>
                                  <a:pt x="60719" y="1666148"/>
                                </a:lnTo>
                                <a:cubicBezTo>
                                  <a:pt x="60719" y="1667345"/>
                                  <a:pt x="59921" y="1668543"/>
                                  <a:pt x="58723" y="1668543"/>
                                </a:cubicBezTo>
                                <a:cubicBezTo>
                                  <a:pt x="57526" y="1668543"/>
                                  <a:pt x="56328" y="1667744"/>
                                  <a:pt x="56328" y="1666547"/>
                                </a:cubicBezTo>
                                <a:lnTo>
                                  <a:pt x="53932" y="1648981"/>
                                </a:lnTo>
                                <a:cubicBezTo>
                                  <a:pt x="53932" y="1647783"/>
                                  <a:pt x="54730" y="1646586"/>
                                  <a:pt x="55929" y="1646586"/>
                                </a:cubicBezTo>
                                <a:close/>
                                <a:moveTo>
                                  <a:pt x="44352" y="1645788"/>
                                </a:moveTo>
                                <a:cubicBezTo>
                                  <a:pt x="45550" y="1646187"/>
                                  <a:pt x="45949" y="1647384"/>
                                  <a:pt x="45550" y="1648582"/>
                                </a:cubicBezTo>
                                <a:lnTo>
                                  <a:pt x="40759" y="1665349"/>
                                </a:lnTo>
                                <a:cubicBezTo>
                                  <a:pt x="40759" y="1666148"/>
                                  <a:pt x="39960" y="1666946"/>
                                  <a:pt x="39162" y="1666946"/>
                                </a:cubicBezTo>
                                <a:lnTo>
                                  <a:pt x="38363" y="1666946"/>
                                </a:lnTo>
                                <a:cubicBezTo>
                                  <a:pt x="37166" y="1666547"/>
                                  <a:pt x="36367" y="1665349"/>
                                  <a:pt x="36767" y="1664152"/>
                                </a:cubicBezTo>
                                <a:lnTo>
                                  <a:pt x="41557" y="1647384"/>
                                </a:lnTo>
                                <a:cubicBezTo>
                                  <a:pt x="41956" y="1646187"/>
                                  <a:pt x="43154" y="1645389"/>
                                  <a:pt x="44352" y="1645788"/>
                                </a:cubicBezTo>
                                <a:close/>
                                <a:moveTo>
                                  <a:pt x="66307" y="1642994"/>
                                </a:moveTo>
                                <a:cubicBezTo>
                                  <a:pt x="67105" y="1642594"/>
                                  <a:pt x="68702" y="1642594"/>
                                  <a:pt x="69101" y="1643792"/>
                                </a:cubicBezTo>
                                <a:lnTo>
                                  <a:pt x="77885" y="1658963"/>
                                </a:lnTo>
                                <a:cubicBezTo>
                                  <a:pt x="78284" y="1659761"/>
                                  <a:pt x="78284" y="1661358"/>
                                  <a:pt x="77086" y="1661757"/>
                                </a:cubicBezTo>
                                <a:lnTo>
                                  <a:pt x="76288" y="1662156"/>
                                </a:lnTo>
                                <a:cubicBezTo>
                                  <a:pt x="75489" y="1662156"/>
                                  <a:pt x="74691" y="1661757"/>
                                  <a:pt x="74291" y="1660959"/>
                                </a:cubicBezTo>
                                <a:lnTo>
                                  <a:pt x="65509" y="1645788"/>
                                </a:lnTo>
                                <a:cubicBezTo>
                                  <a:pt x="65109" y="1644990"/>
                                  <a:pt x="65109" y="1643393"/>
                                  <a:pt x="66307" y="1642994"/>
                                </a:cubicBezTo>
                                <a:close/>
                                <a:moveTo>
                                  <a:pt x="6724473" y="1641397"/>
                                </a:moveTo>
                                <a:lnTo>
                                  <a:pt x="6741241" y="1646188"/>
                                </a:lnTo>
                                <a:cubicBezTo>
                                  <a:pt x="6742438" y="1646587"/>
                                  <a:pt x="6743237" y="1647785"/>
                                  <a:pt x="6742838" y="1648982"/>
                                </a:cubicBezTo>
                                <a:cubicBezTo>
                                  <a:pt x="6742838" y="1649781"/>
                                  <a:pt x="6742039" y="1650579"/>
                                  <a:pt x="6741241" y="1650579"/>
                                </a:cubicBezTo>
                                <a:lnTo>
                                  <a:pt x="6740442" y="1650579"/>
                                </a:lnTo>
                                <a:lnTo>
                                  <a:pt x="6723675" y="1645788"/>
                                </a:lnTo>
                                <a:cubicBezTo>
                                  <a:pt x="6722477" y="1645788"/>
                                  <a:pt x="6721679" y="1644590"/>
                                  <a:pt x="6721679" y="1642993"/>
                                </a:cubicBezTo>
                                <a:cubicBezTo>
                                  <a:pt x="6722078" y="1641796"/>
                                  <a:pt x="6723276" y="1640997"/>
                                  <a:pt x="6724473" y="1641397"/>
                                </a:cubicBezTo>
                                <a:close/>
                                <a:moveTo>
                                  <a:pt x="34372" y="1640997"/>
                                </a:moveTo>
                                <a:cubicBezTo>
                                  <a:pt x="35170" y="1641795"/>
                                  <a:pt x="35569" y="1642993"/>
                                  <a:pt x="35170" y="1643791"/>
                                </a:cubicBezTo>
                                <a:lnTo>
                                  <a:pt x="24391" y="1657764"/>
                                </a:lnTo>
                                <a:cubicBezTo>
                                  <a:pt x="23993" y="1658164"/>
                                  <a:pt x="23193" y="1658563"/>
                                  <a:pt x="22794" y="1658563"/>
                                </a:cubicBezTo>
                                <a:cubicBezTo>
                                  <a:pt x="22395" y="1658563"/>
                                  <a:pt x="21596" y="1658563"/>
                                  <a:pt x="21197" y="1658164"/>
                                </a:cubicBezTo>
                                <a:cubicBezTo>
                                  <a:pt x="20399" y="1657764"/>
                                  <a:pt x="20000" y="1656168"/>
                                  <a:pt x="20798" y="1655369"/>
                                </a:cubicBezTo>
                                <a:lnTo>
                                  <a:pt x="31577" y="1641396"/>
                                </a:lnTo>
                                <a:cubicBezTo>
                                  <a:pt x="31977" y="1640598"/>
                                  <a:pt x="33573" y="1640199"/>
                                  <a:pt x="34372" y="1640997"/>
                                </a:cubicBezTo>
                                <a:close/>
                                <a:moveTo>
                                  <a:pt x="77883" y="1635009"/>
                                </a:moveTo>
                                <a:lnTo>
                                  <a:pt x="92256" y="1645788"/>
                                </a:lnTo>
                                <a:cubicBezTo>
                                  <a:pt x="93054" y="1646188"/>
                                  <a:pt x="93453" y="1647784"/>
                                  <a:pt x="92655" y="1648583"/>
                                </a:cubicBezTo>
                                <a:cubicBezTo>
                                  <a:pt x="92256" y="1648982"/>
                                  <a:pt x="91457" y="1649381"/>
                                  <a:pt x="91058" y="1649381"/>
                                </a:cubicBezTo>
                                <a:cubicBezTo>
                                  <a:pt x="90659" y="1649381"/>
                                  <a:pt x="89859" y="1649381"/>
                                  <a:pt x="89461" y="1648982"/>
                                </a:cubicBezTo>
                                <a:lnTo>
                                  <a:pt x="75488" y="1638203"/>
                                </a:lnTo>
                                <a:cubicBezTo>
                                  <a:pt x="74690" y="1637803"/>
                                  <a:pt x="74291" y="1636207"/>
                                  <a:pt x="75089" y="1635408"/>
                                </a:cubicBezTo>
                                <a:cubicBezTo>
                                  <a:pt x="75488" y="1634610"/>
                                  <a:pt x="77085" y="1634211"/>
                                  <a:pt x="77883" y="1635009"/>
                                </a:cubicBezTo>
                                <a:close/>
                                <a:moveTo>
                                  <a:pt x="23992" y="1631417"/>
                                </a:moveTo>
                                <a:cubicBezTo>
                                  <a:pt x="24791" y="1631017"/>
                                  <a:pt x="26388" y="1631017"/>
                                  <a:pt x="26787" y="1632215"/>
                                </a:cubicBezTo>
                                <a:cubicBezTo>
                                  <a:pt x="27186" y="1633013"/>
                                  <a:pt x="26787" y="1634610"/>
                                  <a:pt x="25988" y="1635009"/>
                                </a:cubicBezTo>
                                <a:lnTo>
                                  <a:pt x="10818" y="1643793"/>
                                </a:lnTo>
                                <a:lnTo>
                                  <a:pt x="10020" y="1644192"/>
                                </a:lnTo>
                                <a:cubicBezTo>
                                  <a:pt x="9221" y="1644192"/>
                                  <a:pt x="8423" y="1643793"/>
                                  <a:pt x="8024" y="1642994"/>
                                </a:cubicBezTo>
                                <a:cubicBezTo>
                                  <a:pt x="7624" y="1642196"/>
                                  <a:pt x="7624" y="1640599"/>
                                  <a:pt x="8822" y="1640200"/>
                                </a:cubicBezTo>
                                <a:close/>
                                <a:moveTo>
                                  <a:pt x="6812298" y="1631018"/>
                                </a:moveTo>
                                <a:cubicBezTo>
                                  <a:pt x="6813097" y="1630618"/>
                                  <a:pt x="6814693" y="1630618"/>
                                  <a:pt x="6815093" y="1631816"/>
                                </a:cubicBezTo>
                                <a:cubicBezTo>
                                  <a:pt x="6815492" y="1632614"/>
                                  <a:pt x="6815492" y="1634211"/>
                                  <a:pt x="6814294" y="1634610"/>
                                </a:cubicBezTo>
                                <a:lnTo>
                                  <a:pt x="6799124" y="1643394"/>
                                </a:lnTo>
                                <a:lnTo>
                                  <a:pt x="6798325" y="1643793"/>
                                </a:lnTo>
                                <a:cubicBezTo>
                                  <a:pt x="6797527" y="1643793"/>
                                  <a:pt x="6796728" y="1643394"/>
                                  <a:pt x="6796329" y="1642595"/>
                                </a:cubicBezTo>
                                <a:cubicBezTo>
                                  <a:pt x="6795930" y="1641797"/>
                                  <a:pt x="6796329" y="1640599"/>
                                  <a:pt x="6797128" y="1639801"/>
                                </a:cubicBezTo>
                                <a:close/>
                                <a:moveTo>
                                  <a:pt x="6734055" y="1625828"/>
                                </a:moveTo>
                                <a:lnTo>
                                  <a:pt x="6748028" y="1636607"/>
                                </a:lnTo>
                                <a:cubicBezTo>
                                  <a:pt x="6748826" y="1637007"/>
                                  <a:pt x="6749225" y="1638603"/>
                                  <a:pt x="6748427" y="1639402"/>
                                </a:cubicBezTo>
                                <a:cubicBezTo>
                                  <a:pt x="6748028" y="1639801"/>
                                  <a:pt x="6747229" y="1640200"/>
                                  <a:pt x="6746830" y="1640200"/>
                                </a:cubicBezTo>
                                <a:cubicBezTo>
                                  <a:pt x="6746431" y="1640200"/>
                                  <a:pt x="6745632" y="1640200"/>
                                  <a:pt x="6745233" y="1639801"/>
                                </a:cubicBezTo>
                                <a:lnTo>
                                  <a:pt x="6731659" y="1629022"/>
                                </a:lnTo>
                                <a:cubicBezTo>
                                  <a:pt x="6730861" y="1628622"/>
                                  <a:pt x="6730462" y="1627026"/>
                                  <a:pt x="6731260" y="1626227"/>
                                </a:cubicBezTo>
                                <a:cubicBezTo>
                                  <a:pt x="6731659" y="1625429"/>
                                  <a:pt x="6733256" y="1625030"/>
                                  <a:pt x="6734055" y="1625828"/>
                                </a:cubicBezTo>
                                <a:close/>
                                <a:moveTo>
                                  <a:pt x="82673" y="1624231"/>
                                </a:moveTo>
                                <a:lnTo>
                                  <a:pt x="99440" y="1629022"/>
                                </a:lnTo>
                                <a:cubicBezTo>
                                  <a:pt x="100638" y="1629421"/>
                                  <a:pt x="101436" y="1630220"/>
                                  <a:pt x="100638" y="1631816"/>
                                </a:cubicBezTo>
                                <a:cubicBezTo>
                                  <a:pt x="100638" y="1632615"/>
                                  <a:pt x="99840" y="1633413"/>
                                  <a:pt x="99041" y="1633413"/>
                                </a:cubicBezTo>
                                <a:lnTo>
                                  <a:pt x="98243" y="1633413"/>
                                </a:lnTo>
                                <a:lnTo>
                                  <a:pt x="81475" y="1628622"/>
                                </a:lnTo>
                                <a:cubicBezTo>
                                  <a:pt x="80278" y="1628223"/>
                                  <a:pt x="79479" y="1627025"/>
                                  <a:pt x="79879" y="1625827"/>
                                </a:cubicBezTo>
                                <a:cubicBezTo>
                                  <a:pt x="80278" y="1624630"/>
                                  <a:pt x="81475" y="1623831"/>
                                  <a:pt x="82673" y="1624231"/>
                                </a:cubicBezTo>
                                <a:close/>
                                <a:moveTo>
                                  <a:pt x="3290238" y="1621437"/>
                                </a:moveTo>
                                <a:cubicBezTo>
                                  <a:pt x="3291437" y="1621037"/>
                                  <a:pt x="3292635" y="1621836"/>
                                  <a:pt x="3293034" y="1623033"/>
                                </a:cubicBezTo>
                                <a:cubicBezTo>
                                  <a:pt x="3294631" y="1630618"/>
                                  <a:pt x="3302616" y="1635808"/>
                                  <a:pt x="3310601" y="1633812"/>
                                </a:cubicBezTo>
                                <a:cubicBezTo>
                                  <a:pt x="3311797" y="1633413"/>
                                  <a:pt x="3312996" y="1634211"/>
                                  <a:pt x="3313790" y="1635409"/>
                                </a:cubicBezTo>
                                <a:cubicBezTo>
                                  <a:pt x="3314195" y="1636606"/>
                                  <a:pt x="3313389" y="1637804"/>
                                  <a:pt x="3312594" y="1638203"/>
                                </a:cubicBezTo>
                                <a:lnTo>
                                  <a:pt x="3312196" y="1638203"/>
                                </a:lnTo>
                                <a:cubicBezTo>
                                  <a:pt x="3307807" y="1639401"/>
                                  <a:pt x="3303414" y="1639001"/>
                                  <a:pt x="3299428" y="1637005"/>
                                </a:cubicBezTo>
                                <a:cubicBezTo>
                                  <a:pt x="3294227" y="1651377"/>
                                  <a:pt x="3284253" y="1662554"/>
                                  <a:pt x="3270684" y="1669342"/>
                                </a:cubicBezTo>
                                <a:cubicBezTo>
                                  <a:pt x="3257120" y="1676128"/>
                                  <a:pt x="3241941" y="1677325"/>
                                  <a:pt x="3227579" y="1672535"/>
                                </a:cubicBezTo>
                                <a:cubicBezTo>
                                  <a:pt x="3226778" y="1676926"/>
                                  <a:pt x="3224376" y="1680918"/>
                                  <a:pt x="3220784" y="1683713"/>
                                </a:cubicBezTo>
                                <a:lnTo>
                                  <a:pt x="3220381" y="1684112"/>
                                </a:lnTo>
                                <a:cubicBezTo>
                                  <a:pt x="3219586" y="1684511"/>
                                  <a:pt x="3218389" y="1684112"/>
                                  <a:pt x="3217590" y="1683313"/>
                                </a:cubicBezTo>
                                <a:cubicBezTo>
                                  <a:pt x="3216791" y="1682515"/>
                                  <a:pt x="3216791" y="1680918"/>
                                  <a:pt x="3217988" y="1680120"/>
                                </a:cubicBezTo>
                                <a:cubicBezTo>
                                  <a:pt x="3223975" y="1674930"/>
                                  <a:pt x="3225178" y="1665748"/>
                                  <a:pt x="3219987" y="1659361"/>
                                </a:cubicBezTo>
                                <a:cubicBezTo>
                                  <a:pt x="3219184" y="1658562"/>
                                  <a:pt x="3219184" y="1656965"/>
                                  <a:pt x="3220381" y="1656167"/>
                                </a:cubicBezTo>
                                <a:cubicBezTo>
                                  <a:pt x="3221183" y="1655369"/>
                                  <a:pt x="3222778" y="1655369"/>
                                  <a:pt x="3223575" y="1656566"/>
                                </a:cubicBezTo>
                                <a:cubicBezTo>
                                  <a:pt x="3226377" y="1660159"/>
                                  <a:pt x="3227980" y="1664151"/>
                                  <a:pt x="3227980" y="1668144"/>
                                </a:cubicBezTo>
                                <a:lnTo>
                                  <a:pt x="3228376" y="1668144"/>
                                </a:lnTo>
                                <a:cubicBezTo>
                                  <a:pt x="3241941" y="1672535"/>
                                  <a:pt x="3255916" y="1671737"/>
                                  <a:pt x="3268688" y="1665349"/>
                                </a:cubicBezTo>
                                <a:cubicBezTo>
                                  <a:pt x="3281059" y="1658961"/>
                                  <a:pt x="3290640" y="1648183"/>
                                  <a:pt x="3295030" y="1635009"/>
                                </a:cubicBezTo>
                                <a:lnTo>
                                  <a:pt x="3295030" y="1634610"/>
                                </a:lnTo>
                                <a:cubicBezTo>
                                  <a:pt x="3291837" y="1632215"/>
                                  <a:pt x="3289840" y="1628622"/>
                                  <a:pt x="3288642" y="1624231"/>
                                </a:cubicBezTo>
                                <a:cubicBezTo>
                                  <a:pt x="3288244" y="1623033"/>
                                  <a:pt x="3289040" y="1621836"/>
                                  <a:pt x="3290238" y="1621437"/>
                                </a:cubicBezTo>
                                <a:close/>
                                <a:moveTo>
                                  <a:pt x="20800" y="1619840"/>
                                </a:moveTo>
                                <a:cubicBezTo>
                                  <a:pt x="21997" y="1619840"/>
                                  <a:pt x="23196" y="1620638"/>
                                  <a:pt x="23196" y="1621836"/>
                                </a:cubicBezTo>
                                <a:cubicBezTo>
                                  <a:pt x="23196" y="1622634"/>
                                  <a:pt x="22396" y="1623832"/>
                                  <a:pt x="21199" y="1624231"/>
                                </a:cubicBezTo>
                                <a:lnTo>
                                  <a:pt x="3634" y="1626627"/>
                                </a:lnTo>
                                <a:cubicBezTo>
                                  <a:pt x="2436" y="1626627"/>
                                  <a:pt x="1239" y="1625829"/>
                                  <a:pt x="1239" y="1624631"/>
                                </a:cubicBezTo>
                                <a:cubicBezTo>
                                  <a:pt x="1239" y="1623433"/>
                                  <a:pt x="2037" y="1622235"/>
                                  <a:pt x="3235" y="1622235"/>
                                </a:cubicBezTo>
                                <a:close/>
                                <a:moveTo>
                                  <a:pt x="6802319" y="1616646"/>
                                </a:moveTo>
                                <a:cubicBezTo>
                                  <a:pt x="6803117" y="1617045"/>
                                  <a:pt x="6803516" y="1618642"/>
                                  <a:pt x="6802718" y="1619440"/>
                                </a:cubicBezTo>
                                <a:lnTo>
                                  <a:pt x="6791939" y="1633413"/>
                                </a:lnTo>
                                <a:cubicBezTo>
                                  <a:pt x="6791540" y="1633813"/>
                                  <a:pt x="6790742" y="1634212"/>
                                  <a:pt x="6790342" y="1634212"/>
                                </a:cubicBezTo>
                                <a:cubicBezTo>
                                  <a:pt x="6789942" y="1634212"/>
                                  <a:pt x="6789144" y="1634212"/>
                                  <a:pt x="6788745" y="1633813"/>
                                </a:cubicBezTo>
                                <a:cubicBezTo>
                                  <a:pt x="6787946" y="1633413"/>
                                  <a:pt x="6787547" y="1631817"/>
                                  <a:pt x="6788745" y="1631018"/>
                                </a:cubicBezTo>
                                <a:lnTo>
                                  <a:pt x="6799524" y="1617045"/>
                                </a:lnTo>
                                <a:cubicBezTo>
                                  <a:pt x="6799923" y="1616247"/>
                                  <a:pt x="6801520" y="1615848"/>
                                  <a:pt x="6802319" y="1616646"/>
                                </a:cubicBezTo>
                                <a:close/>
                                <a:moveTo>
                                  <a:pt x="6746030" y="1613054"/>
                                </a:moveTo>
                                <a:cubicBezTo>
                                  <a:pt x="6746829" y="1612654"/>
                                  <a:pt x="6748426" y="1612654"/>
                                  <a:pt x="6748825" y="1613852"/>
                                </a:cubicBezTo>
                                <a:lnTo>
                                  <a:pt x="6757608" y="1629023"/>
                                </a:lnTo>
                                <a:cubicBezTo>
                                  <a:pt x="6758007" y="1629821"/>
                                  <a:pt x="6758007" y="1631418"/>
                                  <a:pt x="6756809" y="1631817"/>
                                </a:cubicBezTo>
                                <a:lnTo>
                                  <a:pt x="6756011" y="1632216"/>
                                </a:lnTo>
                                <a:cubicBezTo>
                                  <a:pt x="6755212" y="1632216"/>
                                  <a:pt x="6754414" y="1631817"/>
                                  <a:pt x="6754015" y="1631019"/>
                                </a:cubicBezTo>
                                <a:lnTo>
                                  <a:pt x="6745231" y="1615848"/>
                                </a:lnTo>
                                <a:cubicBezTo>
                                  <a:pt x="6744832" y="1615050"/>
                                  <a:pt x="6744832" y="1613453"/>
                                  <a:pt x="6746030" y="1613054"/>
                                </a:cubicBezTo>
                                <a:close/>
                                <a:moveTo>
                                  <a:pt x="100240" y="1609461"/>
                                </a:moveTo>
                                <a:cubicBezTo>
                                  <a:pt x="101437" y="1609461"/>
                                  <a:pt x="102236" y="1610259"/>
                                  <a:pt x="102635" y="1611457"/>
                                </a:cubicBezTo>
                                <a:cubicBezTo>
                                  <a:pt x="102635" y="1612654"/>
                                  <a:pt x="101836" y="1613852"/>
                                  <a:pt x="100639" y="1613852"/>
                                </a:cubicBezTo>
                                <a:lnTo>
                                  <a:pt x="83073" y="1616248"/>
                                </a:lnTo>
                                <a:cubicBezTo>
                                  <a:pt x="81875" y="1616248"/>
                                  <a:pt x="80678" y="1615450"/>
                                  <a:pt x="80678" y="1614252"/>
                                </a:cubicBezTo>
                                <a:cubicBezTo>
                                  <a:pt x="80678" y="1613054"/>
                                  <a:pt x="81476" y="1611856"/>
                                  <a:pt x="82674" y="1611856"/>
                                </a:cubicBezTo>
                                <a:close/>
                                <a:moveTo>
                                  <a:pt x="6784354" y="1607864"/>
                                </a:moveTo>
                                <a:cubicBezTo>
                                  <a:pt x="6785552" y="1608263"/>
                                  <a:pt x="6786351" y="1609460"/>
                                  <a:pt x="6785952" y="1610658"/>
                                </a:cubicBezTo>
                                <a:lnTo>
                                  <a:pt x="6781160" y="1627425"/>
                                </a:lnTo>
                                <a:cubicBezTo>
                                  <a:pt x="6781160" y="1628224"/>
                                  <a:pt x="6780362" y="1629022"/>
                                  <a:pt x="6779563" y="1629022"/>
                                </a:cubicBezTo>
                                <a:lnTo>
                                  <a:pt x="6778765" y="1629022"/>
                                </a:lnTo>
                                <a:cubicBezTo>
                                  <a:pt x="6777967" y="1628623"/>
                                  <a:pt x="6777167" y="1627425"/>
                                  <a:pt x="6776768" y="1626228"/>
                                </a:cubicBezTo>
                                <a:lnTo>
                                  <a:pt x="6781559" y="1609460"/>
                                </a:lnTo>
                                <a:cubicBezTo>
                                  <a:pt x="6781959" y="1608263"/>
                                  <a:pt x="6783156" y="1607465"/>
                                  <a:pt x="6784354" y="1607864"/>
                                </a:cubicBezTo>
                                <a:close/>
                                <a:moveTo>
                                  <a:pt x="6764394" y="1606267"/>
                                </a:moveTo>
                                <a:cubicBezTo>
                                  <a:pt x="6765591" y="1606267"/>
                                  <a:pt x="6766789" y="1607065"/>
                                  <a:pt x="6766789" y="1608263"/>
                                </a:cubicBezTo>
                                <a:lnTo>
                                  <a:pt x="6769184" y="1625829"/>
                                </a:lnTo>
                                <a:cubicBezTo>
                                  <a:pt x="6769184" y="1627026"/>
                                  <a:pt x="6768386" y="1628224"/>
                                  <a:pt x="6767188" y="1628224"/>
                                </a:cubicBezTo>
                                <a:cubicBezTo>
                                  <a:pt x="6766390" y="1628224"/>
                                  <a:pt x="6765192" y="1627425"/>
                                  <a:pt x="6764793" y="1626228"/>
                                </a:cubicBezTo>
                                <a:lnTo>
                                  <a:pt x="6762397" y="1608662"/>
                                </a:lnTo>
                                <a:cubicBezTo>
                                  <a:pt x="6762397" y="1607464"/>
                                  <a:pt x="6763196" y="1606267"/>
                                  <a:pt x="6764394" y="1606267"/>
                                </a:cubicBezTo>
                                <a:close/>
                                <a:moveTo>
                                  <a:pt x="5229" y="1602275"/>
                                </a:moveTo>
                                <a:lnTo>
                                  <a:pt x="21997" y="1607066"/>
                                </a:lnTo>
                                <a:cubicBezTo>
                                  <a:pt x="23194" y="1607465"/>
                                  <a:pt x="23993" y="1608663"/>
                                  <a:pt x="23593" y="1609860"/>
                                </a:cubicBezTo>
                                <a:cubicBezTo>
                                  <a:pt x="23593" y="1610659"/>
                                  <a:pt x="22795" y="1611457"/>
                                  <a:pt x="21997" y="1611457"/>
                                </a:cubicBezTo>
                                <a:lnTo>
                                  <a:pt x="21198" y="1611457"/>
                                </a:lnTo>
                                <a:lnTo>
                                  <a:pt x="4431" y="1606666"/>
                                </a:lnTo>
                                <a:cubicBezTo>
                                  <a:pt x="3233" y="1606666"/>
                                  <a:pt x="2834" y="1605468"/>
                                  <a:pt x="2435" y="1603871"/>
                                </a:cubicBezTo>
                                <a:cubicBezTo>
                                  <a:pt x="2834" y="1602674"/>
                                  <a:pt x="4032" y="1601875"/>
                                  <a:pt x="5229" y="1602275"/>
                                </a:cubicBezTo>
                                <a:close/>
                                <a:moveTo>
                                  <a:pt x="93452" y="1591895"/>
                                </a:moveTo>
                                <a:cubicBezTo>
                                  <a:pt x="94251" y="1591496"/>
                                  <a:pt x="95847" y="1591496"/>
                                  <a:pt x="96247" y="1592694"/>
                                </a:cubicBezTo>
                                <a:cubicBezTo>
                                  <a:pt x="96646" y="1593492"/>
                                  <a:pt x="96646" y="1595089"/>
                                  <a:pt x="95448" y="1595488"/>
                                </a:cubicBezTo>
                                <a:lnTo>
                                  <a:pt x="80279" y="1604272"/>
                                </a:lnTo>
                                <a:lnTo>
                                  <a:pt x="79480" y="1604671"/>
                                </a:lnTo>
                                <a:cubicBezTo>
                                  <a:pt x="78682" y="1604671"/>
                                  <a:pt x="77882" y="1604272"/>
                                  <a:pt x="77483" y="1603473"/>
                                </a:cubicBezTo>
                                <a:cubicBezTo>
                                  <a:pt x="76685" y="1602675"/>
                                  <a:pt x="77084" y="1601477"/>
                                  <a:pt x="78283" y="1600679"/>
                                </a:cubicBezTo>
                                <a:close/>
                                <a:moveTo>
                                  <a:pt x="14811" y="1586706"/>
                                </a:moveTo>
                                <a:lnTo>
                                  <a:pt x="28783" y="1597485"/>
                                </a:lnTo>
                                <a:cubicBezTo>
                                  <a:pt x="29582" y="1597885"/>
                                  <a:pt x="29981" y="1599481"/>
                                  <a:pt x="29183" y="1600280"/>
                                </a:cubicBezTo>
                                <a:cubicBezTo>
                                  <a:pt x="28783" y="1600679"/>
                                  <a:pt x="27985" y="1601078"/>
                                  <a:pt x="27586" y="1601078"/>
                                </a:cubicBezTo>
                                <a:cubicBezTo>
                                  <a:pt x="27187" y="1601078"/>
                                  <a:pt x="26388" y="1601078"/>
                                  <a:pt x="25989" y="1600679"/>
                                </a:cubicBezTo>
                                <a:lnTo>
                                  <a:pt x="12416" y="1589900"/>
                                </a:lnTo>
                                <a:cubicBezTo>
                                  <a:pt x="11618" y="1589500"/>
                                  <a:pt x="11219" y="1587904"/>
                                  <a:pt x="12017" y="1587105"/>
                                </a:cubicBezTo>
                                <a:cubicBezTo>
                                  <a:pt x="12416" y="1586307"/>
                                  <a:pt x="14013" y="1585908"/>
                                  <a:pt x="14811" y="1586706"/>
                                </a:cubicBezTo>
                                <a:close/>
                                <a:moveTo>
                                  <a:pt x="5809161" y="1581666"/>
                                </a:moveTo>
                                <a:cubicBezTo>
                                  <a:pt x="5816896" y="1583612"/>
                                  <a:pt x="5823882" y="1588502"/>
                                  <a:pt x="5828273" y="1595887"/>
                                </a:cubicBezTo>
                                <a:lnTo>
                                  <a:pt x="5822684" y="1599480"/>
                                </a:lnTo>
                                <a:cubicBezTo>
                                  <a:pt x="5815099" y="1587903"/>
                                  <a:pt x="5799930" y="1584311"/>
                                  <a:pt x="5788353" y="1591496"/>
                                </a:cubicBezTo>
                                <a:cubicBezTo>
                                  <a:pt x="5776775" y="1598682"/>
                                  <a:pt x="5773182" y="1613851"/>
                                  <a:pt x="5781166" y="1625429"/>
                                </a:cubicBezTo>
                                <a:lnTo>
                                  <a:pt x="5775577" y="1629022"/>
                                </a:lnTo>
                                <a:cubicBezTo>
                                  <a:pt x="5775178" y="1628623"/>
                                  <a:pt x="5775178" y="1628224"/>
                                  <a:pt x="5774779" y="1627824"/>
                                </a:cubicBezTo>
                                <a:cubicBezTo>
                                  <a:pt x="5765997" y="1613053"/>
                                  <a:pt x="5770787" y="1593891"/>
                                  <a:pt x="5785558" y="1585109"/>
                                </a:cubicBezTo>
                                <a:cubicBezTo>
                                  <a:pt x="5792943" y="1580718"/>
                                  <a:pt x="5801426" y="1579720"/>
                                  <a:pt x="5809161" y="1581666"/>
                                </a:cubicBezTo>
                                <a:close/>
                                <a:moveTo>
                                  <a:pt x="83474" y="1577924"/>
                                </a:moveTo>
                                <a:cubicBezTo>
                                  <a:pt x="84272" y="1578323"/>
                                  <a:pt x="84671" y="1579920"/>
                                  <a:pt x="83873" y="1580718"/>
                                </a:cubicBezTo>
                                <a:lnTo>
                                  <a:pt x="73094" y="1594691"/>
                                </a:lnTo>
                                <a:cubicBezTo>
                                  <a:pt x="72694" y="1595091"/>
                                  <a:pt x="71896" y="1595490"/>
                                  <a:pt x="71497" y="1595490"/>
                                </a:cubicBezTo>
                                <a:cubicBezTo>
                                  <a:pt x="71098" y="1595490"/>
                                  <a:pt x="70299" y="1595490"/>
                                  <a:pt x="69900" y="1595091"/>
                                </a:cubicBezTo>
                                <a:cubicBezTo>
                                  <a:pt x="68702" y="1594292"/>
                                  <a:pt x="68702" y="1592695"/>
                                  <a:pt x="69900" y="1592296"/>
                                </a:cubicBezTo>
                                <a:lnTo>
                                  <a:pt x="80678" y="1578323"/>
                                </a:lnTo>
                                <a:cubicBezTo>
                                  <a:pt x="81078" y="1577525"/>
                                  <a:pt x="82675" y="1577126"/>
                                  <a:pt x="83474" y="1577924"/>
                                </a:cubicBezTo>
                                <a:close/>
                                <a:moveTo>
                                  <a:pt x="26786" y="1573931"/>
                                </a:moveTo>
                                <a:cubicBezTo>
                                  <a:pt x="27584" y="1573532"/>
                                  <a:pt x="29181" y="1573532"/>
                                  <a:pt x="29580" y="1574730"/>
                                </a:cubicBezTo>
                                <a:lnTo>
                                  <a:pt x="38364" y="1589900"/>
                                </a:lnTo>
                                <a:cubicBezTo>
                                  <a:pt x="38763" y="1590699"/>
                                  <a:pt x="38763" y="1592296"/>
                                  <a:pt x="37565" y="1592695"/>
                                </a:cubicBezTo>
                                <a:lnTo>
                                  <a:pt x="36767" y="1593094"/>
                                </a:lnTo>
                                <a:cubicBezTo>
                                  <a:pt x="35969" y="1593094"/>
                                  <a:pt x="35170" y="1592695"/>
                                  <a:pt x="34771" y="1591896"/>
                                </a:cubicBezTo>
                                <a:lnTo>
                                  <a:pt x="25988" y="1576726"/>
                                </a:lnTo>
                                <a:cubicBezTo>
                                  <a:pt x="25588" y="1575927"/>
                                  <a:pt x="25588" y="1574331"/>
                                  <a:pt x="26786" y="1573931"/>
                                </a:cubicBezTo>
                                <a:close/>
                                <a:moveTo>
                                  <a:pt x="65509" y="1568743"/>
                                </a:moveTo>
                                <a:cubicBezTo>
                                  <a:pt x="66706" y="1569142"/>
                                  <a:pt x="67505" y="1570339"/>
                                  <a:pt x="67105" y="1571537"/>
                                </a:cubicBezTo>
                                <a:lnTo>
                                  <a:pt x="62315" y="1588304"/>
                                </a:lnTo>
                                <a:cubicBezTo>
                                  <a:pt x="62315" y="1589103"/>
                                  <a:pt x="61517" y="1589901"/>
                                  <a:pt x="60718" y="1589901"/>
                                </a:cubicBezTo>
                                <a:lnTo>
                                  <a:pt x="59920" y="1589901"/>
                                </a:lnTo>
                                <a:cubicBezTo>
                                  <a:pt x="58722" y="1589502"/>
                                  <a:pt x="57923" y="1588304"/>
                                  <a:pt x="57923" y="1587107"/>
                                </a:cubicBezTo>
                                <a:lnTo>
                                  <a:pt x="62714" y="1570339"/>
                                </a:lnTo>
                                <a:cubicBezTo>
                                  <a:pt x="63113" y="1569142"/>
                                  <a:pt x="64311" y="1568343"/>
                                  <a:pt x="65509" y="1568743"/>
                                </a:cubicBezTo>
                                <a:close/>
                                <a:moveTo>
                                  <a:pt x="45550" y="1567146"/>
                                </a:moveTo>
                                <a:cubicBezTo>
                                  <a:pt x="46747" y="1567146"/>
                                  <a:pt x="47945" y="1567944"/>
                                  <a:pt x="47945" y="1569142"/>
                                </a:cubicBezTo>
                                <a:lnTo>
                                  <a:pt x="50341" y="1586708"/>
                                </a:lnTo>
                                <a:cubicBezTo>
                                  <a:pt x="50341" y="1587905"/>
                                  <a:pt x="49542" y="1589103"/>
                                  <a:pt x="48344" y="1589103"/>
                                </a:cubicBezTo>
                                <a:cubicBezTo>
                                  <a:pt x="47147" y="1589103"/>
                                  <a:pt x="45949" y="1588304"/>
                                  <a:pt x="45949" y="1587107"/>
                                </a:cubicBezTo>
                                <a:lnTo>
                                  <a:pt x="43554" y="1569541"/>
                                </a:lnTo>
                                <a:cubicBezTo>
                                  <a:pt x="43554" y="1568343"/>
                                  <a:pt x="44352" y="1567146"/>
                                  <a:pt x="45550" y="1567146"/>
                                </a:cubicBezTo>
                                <a:close/>
                                <a:moveTo>
                                  <a:pt x="7083754" y="1540399"/>
                                </a:moveTo>
                                <a:cubicBezTo>
                                  <a:pt x="7084951" y="1539999"/>
                                  <a:pt x="7086149" y="1540798"/>
                                  <a:pt x="7086548" y="1541995"/>
                                </a:cubicBezTo>
                                <a:cubicBezTo>
                                  <a:pt x="7088145" y="1549580"/>
                                  <a:pt x="7096129" y="1554770"/>
                                  <a:pt x="7104113" y="1552774"/>
                                </a:cubicBezTo>
                                <a:cubicBezTo>
                                  <a:pt x="7105310" y="1552375"/>
                                  <a:pt x="7106508" y="1553173"/>
                                  <a:pt x="7107306" y="1554371"/>
                                </a:cubicBezTo>
                                <a:cubicBezTo>
                                  <a:pt x="7107705" y="1555568"/>
                                  <a:pt x="7106907" y="1556766"/>
                                  <a:pt x="7106109" y="1557165"/>
                                </a:cubicBezTo>
                                <a:lnTo>
                                  <a:pt x="7105709" y="1557165"/>
                                </a:lnTo>
                                <a:cubicBezTo>
                                  <a:pt x="7101318" y="1558363"/>
                                  <a:pt x="7096927" y="1557963"/>
                                  <a:pt x="7092935" y="1555967"/>
                                </a:cubicBezTo>
                                <a:cubicBezTo>
                                  <a:pt x="7087746" y="1570339"/>
                                  <a:pt x="7077766" y="1581516"/>
                                  <a:pt x="7064193" y="1588304"/>
                                </a:cubicBezTo>
                                <a:cubicBezTo>
                                  <a:pt x="7050620" y="1595090"/>
                                  <a:pt x="7035451" y="1596287"/>
                                  <a:pt x="7021078" y="1591497"/>
                                </a:cubicBezTo>
                                <a:cubicBezTo>
                                  <a:pt x="7020280" y="1595888"/>
                                  <a:pt x="7017885" y="1599880"/>
                                  <a:pt x="7014292" y="1602675"/>
                                </a:cubicBezTo>
                                <a:lnTo>
                                  <a:pt x="7013893" y="1603074"/>
                                </a:lnTo>
                                <a:cubicBezTo>
                                  <a:pt x="7013094" y="1603473"/>
                                  <a:pt x="7011897" y="1603074"/>
                                  <a:pt x="7011098" y="1602275"/>
                                </a:cubicBezTo>
                                <a:cubicBezTo>
                                  <a:pt x="7010300" y="1601477"/>
                                  <a:pt x="7010300" y="1599880"/>
                                  <a:pt x="7011498" y="1599082"/>
                                </a:cubicBezTo>
                                <a:cubicBezTo>
                                  <a:pt x="7017486" y="1593892"/>
                                  <a:pt x="7018683" y="1584710"/>
                                  <a:pt x="7013494" y="1578323"/>
                                </a:cubicBezTo>
                                <a:cubicBezTo>
                                  <a:pt x="7012695" y="1577524"/>
                                  <a:pt x="7012695" y="1575927"/>
                                  <a:pt x="7013893" y="1575129"/>
                                </a:cubicBezTo>
                                <a:cubicBezTo>
                                  <a:pt x="7014691" y="1574331"/>
                                  <a:pt x="7016288" y="1574331"/>
                                  <a:pt x="7017086" y="1575528"/>
                                </a:cubicBezTo>
                                <a:cubicBezTo>
                                  <a:pt x="7019881" y="1579121"/>
                                  <a:pt x="7021478" y="1583113"/>
                                  <a:pt x="7021478" y="1587106"/>
                                </a:cubicBezTo>
                                <a:lnTo>
                                  <a:pt x="7021877" y="1587106"/>
                                </a:lnTo>
                                <a:cubicBezTo>
                                  <a:pt x="7035451" y="1591497"/>
                                  <a:pt x="7049423" y="1590699"/>
                                  <a:pt x="7062197" y="1584311"/>
                                </a:cubicBezTo>
                                <a:cubicBezTo>
                                  <a:pt x="7074572" y="1577923"/>
                                  <a:pt x="7084153" y="1567145"/>
                                  <a:pt x="7088544" y="1553971"/>
                                </a:cubicBezTo>
                                <a:lnTo>
                                  <a:pt x="7088544" y="1553572"/>
                                </a:lnTo>
                                <a:cubicBezTo>
                                  <a:pt x="7085350" y="1551177"/>
                                  <a:pt x="7083354" y="1547584"/>
                                  <a:pt x="7082157" y="1543193"/>
                                </a:cubicBezTo>
                                <a:cubicBezTo>
                                  <a:pt x="7081758" y="1541995"/>
                                  <a:pt x="7082556" y="1540798"/>
                                  <a:pt x="7083754" y="1540399"/>
                                </a:cubicBezTo>
                                <a:close/>
                                <a:moveTo>
                                  <a:pt x="3833077" y="1513254"/>
                                </a:moveTo>
                                <a:cubicBezTo>
                                  <a:pt x="3834275" y="1512854"/>
                                  <a:pt x="3835473" y="1513653"/>
                                  <a:pt x="3835473" y="1515250"/>
                                </a:cubicBezTo>
                                <a:lnTo>
                                  <a:pt x="3837868" y="1532815"/>
                                </a:lnTo>
                                <a:cubicBezTo>
                                  <a:pt x="3837868" y="1534013"/>
                                  <a:pt x="3837070" y="1535210"/>
                                  <a:pt x="3835872" y="1535210"/>
                                </a:cubicBezTo>
                                <a:cubicBezTo>
                                  <a:pt x="3834674" y="1535210"/>
                                  <a:pt x="3833476" y="1534412"/>
                                  <a:pt x="3833476" y="1533214"/>
                                </a:cubicBezTo>
                                <a:lnTo>
                                  <a:pt x="3831081" y="1515649"/>
                                </a:lnTo>
                                <a:cubicBezTo>
                                  <a:pt x="3831081" y="1514451"/>
                                  <a:pt x="3831879" y="1513254"/>
                                  <a:pt x="3833077" y="1513254"/>
                                </a:cubicBezTo>
                                <a:close/>
                                <a:moveTo>
                                  <a:pt x="3821900" y="1512455"/>
                                </a:moveTo>
                                <a:cubicBezTo>
                                  <a:pt x="3822699" y="1512854"/>
                                  <a:pt x="3823497" y="1513652"/>
                                  <a:pt x="3823098" y="1515249"/>
                                </a:cubicBezTo>
                                <a:lnTo>
                                  <a:pt x="3818308" y="1532016"/>
                                </a:lnTo>
                                <a:cubicBezTo>
                                  <a:pt x="3818308" y="1532815"/>
                                  <a:pt x="3817508" y="1533613"/>
                                  <a:pt x="3816710" y="1533613"/>
                                </a:cubicBezTo>
                                <a:lnTo>
                                  <a:pt x="3815912" y="1533613"/>
                                </a:lnTo>
                                <a:cubicBezTo>
                                  <a:pt x="3814714" y="1533214"/>
                                  <a:pt x="3813916" y="1532016"/>
                                  <a:pt x="3814315" y="1530819"/>
                                </a:cubicBezTo>
                                <a:lnTo>
                                  <a:pt x="3819106" y="1514051"/>
                                </a:lnTo>
                                <a:cubicBezTo>
                                  <a:pt x="3819505" y="1512854"/>
                                  <a:pt x="3820703" y="1512055"/>
                                  <a:pt x="3821900" y="1512455"/>
                                </a:cubicBezTo>
                                <a:close/>
                                <a:moveTo>
                                  <a:pt x="3843855" y="1509661"/>
                                </a:moveTo>
                                <a:cubicBezTo>
                                  <a:pt x="3844653" y="1509261"/>
                                  <a:pt x="3846250" y="1509261"/>
                                  <a:pt x="3846649" y="1510459"/>
                                </a:cubicBezTo>
                                <a:lnTo>
                                  <a:pt x="3855433" y="1525630"/>
                                </a:lnTo>
                                <a:cubicBezTo>
                                  <a:pt x="3855832" y="1526428"/>
                                  <a:pt x="3855832" y="1528025"/>
                                  <a:pt x="3854634" y="1528424"/>
                                </a:cubicBezTo>
                                <a:lnTo>
                                  <a:pt x="3853836" y="1528823"/>
                                </a:lnTo>
                                <a:cubicBezTo>
                                  <a:pt x="3853037" y="1528823"/>
                                  <a:pt x="3852239" y="1528424"/>
                                  <a:pt x="3851840" y="1527626"/>
                                </a:cubicBezTo>
                                <a:lnTo>
                                  <a:pt x="3843056" y="1512455"/>
                                </a:lnTo>
                                <a:cubicBezTo>
                                  <a:pt x="3842657" y="1511657"/>
                                  <a:pt x="3842657" y="1510060"/>
                                  <a:pt x="3843855" y="1509661"/>
                                </a:cubicBezTo>
                                <a:close/>
                                <a:moveTo>
                                  <a:pt x="3811920" y="1507266"/>
                                </a:moveTo>
                                <a:cubicBezTo>
                                  <a:pt x="3812718" y="1508064"/>
                                  <a:pt x="3812718" y="1509262"/>
                                  <a:pt x="3812718" y="1510060"/>
                                </a:cubicBezTo>
                                <a:lnTo>
                                  <a:pt x="3801939" y="1524033"/>
                                </a:lnTo>
                                <a:cubicBezTo>
                                  <a:pt x="3801540" y="1524433"/>
                                  <a:pt x="3800741" y="1524832"/>
                                  <a:pt x="3800342" y="1524832"/>
                                </a:cubicBezTo>
                                <a:cubicBezTo>
                                  <a:pt x="3799943" y="1524832"/>
                                  <a:pt x="3799144" y="1524832"/>
                                  <a:pt x="3798745" y="1524433"/>
                                </a:cubicBezTo>
                                <a:cubicBezTo>
                                  <a:pt x="3797947" y="1524033"/>
                                  <a:pt x="3797548" y="1522437"/>
                                  <a:pt x="3798346" y="1521638"/>
                                </a:cubicBezTo>
                                <a:lnTo>
                                  <a:pt x="3809125" y="1507665"/>
                                </a:lnTo>
                                <a:cubicBezTo>
                                  <a:pt x="3809524" y="1506867"/>
                                  <a:pt x="3811121" y="1506468"/>
                                  <a:pt x="3811920" y="1507266"/>
                                </a:cubicBezTo>
                                <a:close/>
                                <a:moveTo>
                                  <a:pt x="3855431" y="1501677"/>
                                </a:moveTo>
                                <a:lnTo>
                                  <a:pt x="3869804" y="1512456"/>
                                </a:lnTo>
                                <a:cubicBezTo>
                                  <a:pt x="3870602" y="1512856"/>
                                  <a:pt x="3871001" y="1514452"/>
                                  <a:pt x="3870203" y="1515251"/>
                                </a:cubicBezTo>
                                <a:cubicBezTo>
                                  <a:pt x="3869804" y="1515650"/>
                                  <a:pt x="3869005" y="1516049"/>
                                  <a:pt x="3868606" y="1516049"/>
                                </a:cubicBezTo>
                                <a:cubicBezTo>
                                  <a:pt x="3868207" y="1516049"/>
                                  <a:pt x="3867408" y="1516049"/>
                                  <a:pt x="3867009" y="1515650"/>
                                </a:cubicBezTo>
                                <a:lnTo>
                                  <a:pt x="3853036" y="1504871"/>
                                </a:lnTo>
                                <a:cubicBezTo>
                                  <a:pt x="3852238" y="1504471"/>
                                  <a:pt x="3851839" y="1502875"/>
                                  <a:pt x="3852637" y="1502076"/>
                                </a:cubicBezTo>
                                <a:cubicBezTo>
                                  <a:pt x="3853036" y="1501278"/>
                                  <a:pt x="3854633" y="1500879"/>
                                  <a:pt x="3855431" y="1501677"/>
                                </a:cubicBezTo>
                                <a:close/>
                                <a:moveTo>
                                  <a:pt x="364505" y="1501278"/>
                                </a:moveTo>
                                <a:cubicBezTo>
                                  <a:pt x="365703" y="1500878"/>
                                  <a:pt x="366901" y="1501677"/>
                                  <a:pt x="367300" y="1502874"/>
                                </a:cubicBezTo>
                                <a:cubicBezTo>
                                  <a:pt x="368897" y="1510459"/>
                                  <a:pt x="376881" y="1515649"/>
                                  <a:pt x="384865" y="1513653"/>
                                </a:cubicBezTo>
                                <a:cubicBezTo>
                                  <a:pt x="386062" y="1513254"/>
                                  <a:pt x="387659" y="1514052"/>
                                  <a:pt x="388058" y="1515250"/>
                                </a:cubicBezTo>
                                <a:cubicBezTo>
                                  <a:pt x="388457" y="1516447"/>
                                  <a:pt x="387659" y="1517645"/>
                                  <a:pt x="386861" y="1518044"/>
                                </a:cubicBezTo>
                                <a:lnTo>
                                  <a:pt x="386461" y="1518044"/>
                                </a:lnTo>
                                <a:cubicBezTo>
                                  <a:pt x="382070" y="1519242"/>
                                  <a:pt x="377679" y="1518842"/>
                                  <a:pt x="373687" y="1516846"/>
                                </a:cubicBezTo>
                                <a:cubicBezTo>
                                  <a:pt x="368497" y="1531218"/>
                                  <a:pt x="358517" y="1542396"/>
                                  <a:pt x="344945" y="1549183"/>
                                </a:cubicBezTo>
                                <a:cubicBezTo>
                                  <a:pt x="331372" y="1555969"/>
                                  <a:pt x="316202" y="1557166"/>
                                  <a:pt x="301831" y="1552376"/>
                                </a:cubicBezTo>
                                <a:cubicBezTo>
                                  <a:pt x="301033" y="1556767"/>
                                  <a:pt x="298638" y="1560759"/>
                                  <a:pt x="295045" y="1563554"/>
                                </a:cubicBezTo>
                                <a:lnTo>
                                  <a:pt x="294646" y="1563953"/>
                                </a:lnTo>
                                <a:cubicBezTo>
                                  <a:pt x="293847" y="1564352"/>
                                  <a:pt x="292650" y="1563953"/>
                                  <a:pt x="291851" y="1563154"/>
                                </a:cubicBezTo>
                                <a:cubicBezTo>
                                  <a:pt x="291053" y="1562356"/>
                                  <a:pt x="291053" y="1560759"/>
                                  <a:pt x="292250" y="1559961"/>
                                </a:cubicBezTo>
                                <a:cubicBezTo>
                                  <a:pt x="298238" y="1554771"/>
                                  <a:pt x="299436" y="1545590"/>
                                  <a:pt x="294246" y="1539202"/>
                                </a:cubicBezTo>
                                <a:cubicBezTo>
                                  <a:pt x="293448" y="1538403"/>
                                  <a:pt x="293448" y="1536806"/>
                                  <a:pt x="294646" y="1536008"/>
                                </a:cubicBezTo>
                                <a:cubicBezTo>
                                  <a:pt x="295444" y="1535210"/>
                                  <a:pt x="297041" y="1535210"/>
                                  <a:pt x="297839" y="1536407"/>
                                </a:cubicBezTo>
                                <a:cubicBezTo>
                                  <a:pt x="300634" y="1540001"/>
                                  <a:pt x="302230" y="1543993"/>
                                  <a:pt x="302230" y="1547985"/>
                                </a:cubicBezTo>
                                <a:lnTo>
                                  <a:pt x="302630" y="1547985"/>
                                </a:lnTo>
                                <a:cubicBezTo>
                                  <a:pt x="316202" y="1552376"/>
                                  <a:pt x="330174" y="1551578"/>
                                  <a:pt x="342949" y="1545191"/>
                                </a:cubicBezTo>
                                <a:cubicBezTo>
                                  <a:pt x="355324" y="1538802"/>
                                  <a:pt x="364905" y="1528024"/>
                                  <a:pt x="369296" y="1514850"/>
                                </a:cubicBezTo>
                                <a:lnTo>
                                  <a:pt x="369296" y="1514451"/>
                                </a:lnTo>
                                <a:cubicBezTo>
                                  <a:pt x="366102" y="1512056"/>
                                  <a:pt x="364106" y="1508463"/>
                                  <a:pt x="362909" y="1504072"/>
                                </a:cubicBezTo>
                                <a:cubicBezTo>
                                  <a:pt x="362509" y="1502874"/>
                                  <a:pt x="363308" y="1501677"/>
                                  <a:pt x="364505" y="1501278"/>
                                </a:cubicBezTo>
                                <a:close/>
                                <a:moveTo>
                                  <a:pt x="3801541" y="1497685"/>
                                </a:moveTo>
                                <a:cubicBezTo>
                                  <a:pt x="3802339" y="1497285"/>
                                  <a:pt x="3803936" y="1497285"/>
                                  <a:pt x="3804335" y="1498483"/>
                                </a:cubicBezTo>
                                <a:cubicBezTo>
                                  <a:pt x="3804734" y="1499681"/>
                                  <a:pt x="3804335" y="1500878"/>
                                  <a:pt x="3803536" y="1501277"/>
                                </a:cubicBezTo>
                                <a:lnTo>
                                  <a:pt x="3788366" y="1510061"/>
                                </a:lnTo>
                                <a:lnTo>
                                  <a:pt x="3787568" y="1510460"/>
                                </a:lnTo>
                                <a:cubicBezTo>
                                  <a:pt x="3786769" y="1510460"/>
                                  <a:pt x="3785971" y="1510061"/>
                                  <a:pt x="3785572" y="1509262"/>
                                </a:cubicBezTo>
                                <a:cubicBezTo>
                                  <a:pt x="3785172" y="1508464"/>
                                  <a:pt x="3785172" y="1506867"/>
                                  <a:pt x="3786370" y="1506468"/>
                                </a:cubicBezTo>
                                <a:close/>
                                <a:moveTo>
                                  <a:pt x="1287865" y="1497685"/>
                                </a:moveTo>
                                <a:cubicBezTo>
                                  <a:pt x="1290261" y="1497286"/>
                                  <a:pt x="1292256" y="1498882"/>
                                  <a:pt x="1292655" y="1501278"/>
                                </a:cubicBezTo>
                                <a:lnTo>
                                  <a:pt x="1296247" y="1525629"/>
                                </a:lnTo>
                                <a:lnTo>
                                  <a:pt x="1320600" y="1522036"/>
                                </a:lnTo>
                                <a:cubicBezTo>
                                  <a:pt x="1322997" y="1521637"/>
                                  <a:pt x="1324989" y="1523234"/>
                                  <a:pt x="1325389" y="1525629"/>
                                </a:cubicBezTo>
                                <a:cubicBezTo>
                                  <a:pt x="1325787" y="1528024"/>
                                  <a:pt x="1324192" y="1530020"/>
                                  <a:pt x="1321798" y="1530419"/>
                                </a:cubicBezTo>
                                <a:lnTo>
                                  <a:pt x="1297445" y="1534012"/>
                                </a:lnTo>
                                <a:lnTo>
                                  <a:pt x="1301038" y="1558364"/>
                                </a:lnTo>
                                <a:cubicBezTo>
                                  <a:pt x="1301437" y="1560759"/>
                                  <a:pt x="1299841" y="1562755"/>
                                  <a:pt x="1297445" y="1563155"/>
                                </a:cubicBezTo>
                                <a:cubicBezTo>
                                  <a:pt x="1295049" y="1563554"/>
                                  <a:pt x="1293054" y="1561957"/>
                                  <a:pt x="1292655" y="1559562"/>
                                </a:cubicBezTo>
                                <a:lnTo>
                                  <a:pt x="1289063" y="1535210"/>
                                </a:lnTo>
                                <a:lnTo>
                                  <a:pt x="1264712" y="1538802"/>
                                </a:lnTo>
                                <a:cubicBezTo>
                                  <a:pt x="1262318" y="1539203"/>
                                  <a:pt x="1260321" y="1537605"/>
                                  <a:pt x="1259922" y="1535210"/>
                                </a:cubicBezTo>
                                <a:cubicBezTo>
                                  <a:pt x="1259524" y="1532814"/>
                                  <a:pt x="1261120" y="1530818"/>
                                  <a:pt x="1263515" y="1530419"/>
                                </a:cubicBezTo>
                                <a:lnTo>
                                  <a:pt x="1287865" y="1526826"/>
                                </a:lnTo>
                                <a:lnTo>
                                  <a:pt x="1284273" y="1502475"/>
                                </a:lnTo>
                                <a:cubicBezTo>
                                  <a:pt x="1283876" y="1500080"/>
                                  <a:pt x="1285469" y="1498084"/>
                                  <a:pt x="1287865" y="1497685"/>
                                </a:cubicBezTo>
                                <a:close/>
                                <a:moveTo>
                                  <a:pt x="3860222" y="1490500"/>
                                </a:moveTo>
                                <a:lnTo>
                                  <a:pt x="3876989" y="1495291"/>
                                </a:lnTo>
                                <a:cubicBezTo>
                                  <a:pt x="3878187" y="1495690"/>
                                  <a:pt x="3878985" y="1496888"/>
                                  <a:pt x="3878187" y="1498085"/>
                                </a:cubicBezTo>
                                <a:cubicBezTo>
                                  <a:pt x="3878187" y="1498884"/>
                                  <a:pt x="3877389" y="1499682"/>
                                  <a:pt x="3876590" y="1499682"/>
                                </a:cubicBezTo>
                                <a:lnTo>
                                  <a:pt x="3875792" y="1499682"/>
                                </a:lnTo>
                                <a:lnTo>
                                  <a:pt x="3859024" y="1494892"/>
                                </a:lnTo>
                                <a:cubicBezTo>
                                  <a:pt x="3857827" y="1494493"/>
                                  <a:pt x="3857028" y="1493294"/>
                                  <a:pt x="3857428" y="1492096"/>
                                </a:cubicBezTo>
                                <a:cubicBezTo>
                                  <a:pt x="3857827" y="1490899"/>
                                  <a:pt x="3859024" y="1490100"/>
                                  <a:pt x="3860222" y="1490500"/>
                                </a:cubicBezTo>
                                <a:close/>
                                <a:moveTo>
                                  <a:pt x="2516396" y="1490200"/>
                                </a:moveTo>
                                <a:cubicBezTo>
                                  <a:pt x="2518990" y="1489601"/>
                                  <a:pt x="2522384" y="1489501"/>
                                  <a:pt x="2525776" y="1491298"/>
                                </a:cubicBezTo>
                                <a:cubicBezTo>
                                  <a:pt x="2533360" y="1495290"/>
                                  <a:pt x="2532962" y="1502874"/>
                                  <a:pt x="2532962" y="1503274"/>
                                </a:cubicBezTo>
                                <a:cubicBezTo>
                                  <a:pt x="2532962" y="1503274"/>
                                  <a:pt x="2532962" y="1506068"/>
                                  <a:pt x="2536554" y="1508064"/>
                                </a:cubicBezTo>
                                <a:cubicBezTo>
                                  <a:pt x="2540147" y="1509661"/>
                                  <a:pt x="2542542" y="1508064"/>
                                  <a:pt x="2542542" y="1508064"/>
                                </a:cubicBezTo>
                                <a:lnTo>
                                  <a:pt x="2542941" y="1508064"/>
                                </a:lnTo>
                                <a:lnTo>
                                  <a:pt x="2543340" y="1507665"/>
                                </a:lnTo>
                                <a:cubicBezTo>
                                  <a:pt x="2545336" y="1506467"/>
                                  <a:pt x="2550127" y="1504072"/>
                                  <a:pt x="2556514" y="1507266"/>
                                </a:cubicBezTo>
                                <a:cubicBezTo>
                                  <a:pt x="2563299" y="1510858"/>
                                  <a:pt x="2563699" y="1518443"/>
                                  <a:pt x="2563699" y="1518842"/>
                                </a:cubicBezTo>
                                <a:lnTo>
                                  <a:pt x="2563699" y="1519242"/>
                                </a:lnTo>
                                <a:cubicBezTo>
                                  <a:pt x="2563699" y="1519242"/>
                                  <a:pt x="2563699" y="1522036"/>
                                  <a:pt x="2567291" y="1524032"/>
                                </a:cubicBezTo>
                                <a:cubicBezTo>
                                  <a:pt x="2570884" y="1526028"/>
                                  <a:pt x="2573678" y="1524032"/>
                                  <a:pt x="2573678" y="1524032"/>
                                </a:cubicBezTo>
                                <a:lnTo>
                                  <a:pt x="2574078" y="1524032"/>
                                </a:lnTo>
                                <a:cubicBezTo>
                                  <a:pt x="2574477" y="1523633"/>
                                  <a:pt x="2581662" y="1519641"/>
                                  <a:pt x="2588051" y="1523234"/>
                                </a:cubicBezTo>
                                <a:cubicBezTo>
                                  <a:pt x="2595634" y="1527226"/>
                                  <a:pt x="2595236" y="1534811"/>
                                  <a:pt x="2595236" y="1535210"/>
                                </a:cubicBezTo>
                                <a:cubicBezTo>
                                  <a:pt x="2595236" y="1535210"/>
                                  <a:pt x="2595236" y="1538005"/>
                                  <a:pt x="2598827" y="1540001"/>
                                </a:cubicBezTo>
                                <a:cubicBezTo>
                                  <a:pt x="2600024" y="1540400"/>
                                  <a:pt x="2600822" y="1540799"/>
                                  <a:pt x="2602024" y="1540799"/>
                                </a:cubicBezTo>
                                <a:lnTo>
                                  <a:pt x="2606414" y="1541198"/>
                                </a:lnTo>
                                <a:cubicBezTo>
                                  <a:pt x="2608407" y="1541198"/>
                                  <a:pt x="2610005" y="1543194"/>
                                  <a:pt x="2610005" y="1545190"/>
                                </a:cubicBezTo>
                                <a:cubicBezTo>
                                  <a:pt x="2609605" y="1547186"/>
                                  <a:pt x="2608009" y="1548783"/>
                                  <a:pt x="2604421" y="1549582"/>
                                </a:cubicBezTo>
                                <a:lnTo>
                                  <a:pt x="2598428" y="1549182"/>
                                </a:lnTo>
                                <a:cubicBezTo>
                                  <a:pt x="2596833" y="1548783"/>
                                  <a:pt x="2595236" y="1548384"/>
                                  <a:pt x="2593639" y="1547586"/>
                                </a:cubicBezTo>
                                <a:cubicBezTo>
                                  <a:pt x="2586055" y="1543594"/>
                                  <a:pt x="2586453" y="1536009"/>
                                  <a:pt x="2586453" y="1535610"/>
                                </a:cubicBezTo>
                                <a:cubicBezTo>
                                  <a:pt x="2586453" y="1535610"/>
                                  <a:pt x="2586852" y="1532815"/>
                                  <a:pt x="2583261" y="1530819"/>
                                </a:cubicBezTo>
                                <a:cubicBezTo>
                                  <a:pt x="2580466" y="1529222"/>
                                  <a:pt x="2576873" y="1530819"/>
                                  <a:pt x="2576473" y="1531218"/>
                                </a:cubicBezTo>
                                <a:cubicBezTo>
                                  <a:pt x="2575276" y="1532017"/>
                                  <a:pt x="2569686" y="1535210"/>
                                  <a:pt x="2562900" y="1531618"/>
                                </a:cubicBezTo>
                                <a:cubicBezTo>
                                  <a:pt x="2556115" y="1528025"/>
                                  <a:pt x="2555714" y="1521637"/>
                                  <a:pt x="2555714" y="1520040"/>
                                </a:cubicBezTo>
                                <a:cubicBezTo>
                                  <a:pt x="2555315" y="1519641"/>
                                  <a:pt x="2554917" y="1516447"/>
                                  <a:pt x="2552122" y="1514850"/>
                                </a:cubicBezTo>
                                <a:cubicBezTo>
                                  <a:pt x="2548928" y="1513254"/>
                                  <a:pt x="2546933" y="1514451"/>
                                  <a:pt x="2546135" y="1514850"/>
                                </a:cubicBezTo>
                                <a:lnTo>
                                  <a:pt x="2545735" y="1514850"/>
                                </a:lnTo>
                                <a:cubicBezTo>
                                  <a:pt x="2544538" y="1515649"/>
                                  <a:pt x="2539348" y="1518842"/>
                                  <a:pt x="2532164" y="1515250"/>
                                </a:cubicBezTo>
                                <a:cubicBezTo>
                                  <a:pt x="2524579" y="1511258"/>
                                  <a:pt x="2524978" y="1504072"/>
                                  <a:pt x="2524978" y="1503274"/>
                                </a:cubicBezTo>
                                <a:cubicBezTo>
                                  <a:pt x="2525377" y="1503274"/>
                                  <a:pt x="2524978" y="1500080"/>
                                  <a:pt x="2521784" y="1498483"/>
                                </a:cubicBezTo>
                                <a:cubicBezTo>
                                  <a:pt x="2518990" y="1496886"/>
                                  <a:pt x="2515398" y="1498483"/>
                                  <a:pt x="2514999" y="1498882"/>
                                </a:cubicBezTo>
                                <a:cubicBezTo>
                                  <a:pt x="2513802" y="1499681"/>
                                  <a:pt x="2508213" y="1502874"/>
                                  <a:pt x="2501427" y="1499282"/>
                                </a:cubicBezTo>
                                <a:lnTo>
                                  <a:pt x="2499031" y="1497685"/>
                                </a:lnTo>
                                <a:cubicBezTo>
                                  <a:pt x="2497036" y="1496886"/>
                                  <a:pt x="2496238" y="1494491"/>
                                  <a:pt x="2497435" y="1492495"/>
                                </a:cubicBezTo>
                                <a:cubicBezTo>
                                  <a:pt x="2498233" y="1490499"/>
                                  <a:pt x="2500628" y="1489701"/>
                                  <a:pt x="2502625" y="1490898"/>
                                </a:cubicBezTo>
                                <a:lnTo>
                                  <a:pt x="2505020" y="1492096"/>
                                </a:lnTo>
                                <a:cubicBezTo>
                                  <a:pt x="2508612" y="1494092"/>
                                  <a:pt x="2511406" y="1492096"/>
                                  <a:pt x="2511406" y="1492096"/>
                                </a:cubicBezTo>
                                <a:lnTo>
                                  <a:pt x="2511807" y="1492096"/>
                                </a:lnTo>
                                <a:cubicBezTo>
                                  <a:pt x="2512005" y="1491896"/>
                                  <a:pt x="2513802" y="1490799"/>
                                  <a:pt x="2516396" y="1490200"/>
                                </a:cubicBezTo>
                                <a:close/>
                                <a:moveTo>
                                  <a:pt x="3798348" y="1486108"/>
                                </a:moveTo>
                                <a:cubicBezTo>
                                  <a:pt x="3799545" y="1486108"/>
                                  <a:pt x="3800743" y="1486906"/>
                                  <a:pt x="3800743" y="1488104"/>
                                </a:cubicBezTo>
                                <a:cubicBezTo>
                                  <a:pt x="3800743" y="1489301"/>
                                  <a:pt x="3799944" y="1490500"/>
                                  <a:pt x="3798747" y="1490500"/>
                                </a:cubicBezTo>
                                <a:lnTo>
                                  <a:pt x="3781181" y="1492895"/>
                                </a:lnTo>
                                <a:cubicBezTo>
                                  <a:pt x="3779983" y="1492895"/>
                                  <a:pt x="3778786" y="1492097"/>
                                  <a:pt x="3778786" y="1490899"/>
                                </a:cubicBezTo>
                                <a:cubicBezTo>
                                  <a:pt x="3778786" y="1489701"/>
                                  <a:pt x="3779584" y="1488503"/>
                                  <a:pt x="3780782" y="1488503"/>
                                </a:cubicBezTo>
                                <a:close/>
                                <a:moveTo>
                                  <a:pt x="3877388" y="1476128"/>
                                </a:moveTo>
                                <a:cubicBezTo>
                                  <a:pt x="3878586" y="1475729"/>
                                  <a:pt x="3879784" y="1476528"/>
                                  <a:pt x="3879784" y="1478124"/>
                                </a:cubicBezTo>
                                <a:cubicBezTo>
                                  <a:pt x="3879784" y="1479322"/>
                                  <a:pt x="3878985" y="1480521"/>
                                  <a:pt x="3877788" y="1480521"/>
                                </a:cubicBezTo>
                                <a:lnTo>
                                  <a:pt x="3860222" y="1482916"/>
                                </a:lnTo>
                                <a:cubicBezTo>
                                  <a:pt x="3859024" y="1482916"/>
                                  <a:pt x="3857827" y="1482117"/>
                                  <a:pt x="3857827" y="1480920"/>
                                </a:cubicBezTo>
                                <a:cubicBezTo>
                                  <a:pt x="3857827" y="1479721"/>
                                  <a:pt x="3858625" y="1478524"/>
                                  <a:pt x="3859823" y="1478524"/>
                                </a:cubicBezTo>
                                <a:close/>
                                <a:moveTo>
                                  <a:pt x="3782777" y="1468943"/>
                                </a:moveTo>
                                <a:lnTo>
                                  <a:pt x="3799545" y="1473734"/>
                                </a:lnTo>
                                <a:cubicBezTo>
                                  <a:pt x="3800742" y="1474133"/>
                                  <a:pt x="3801541" y="1475331"/>
                                  <a:pt x="3801141" y="1476528"/>
                                </a:cubicBezTo>
                                <a:cubicBezTo>
                                  <a:pt x="3801141" y="1477327"/>
                                  <a:pt x="3800343" y="1478125"/>
                                  <a:pt x="3799545" y="1478125"/>
                                </a:cubicBezTo>
                                <a:lnTo>
                                  <a:pt x="3798746" y="1478125"/>
                                </a:lnTo>
                                <a:lnTo>
                                  <a:pt x="3781979" y="1473335"/>
                                </a:lnTo>
                                <a:cubicBezTo>
                                  <a:pt x="3780781" y="1472936"/>
                                  <a:pt x="3779983" y="1471737"/>
                                  <a:pt x="3779983" y="1470539"/>
                                </a:cubicBezTo>
                                <a:cubicBezTo>
                                  <a:pt x="3780382" y="1469342"/>
                                  <a:pt x="3781580" y="1468543"/>
                                  <a:pt x="3782777" y="1468943"/>
                                </a:cubicBezTo>
                                <a:close/>
                                <a:moveTo>
                                  <a:pt x="3870602" y="1458564"/>
                                </a:moveTo>
                                <a:cubicBezTo>
                                  <a:pt x="3871401" y="1458164"/>
                                  <a:pt x="3872997" y="1458164"/>
                                  <a:pt x="3873397" y="1459362"/>
                                </a:cubicBezTo>
                                <a:cubicBezTo>
                                  <a:pt x="3873796" y="1460160"/>
                                  <a:pt x="3873796" y="1461757"/>
                                  <a:pt x="3872598" y="1462156"/>
                                </a:cubicBezTo>
                                <a:lnTo>
                                  <a:pt x="3857428" y="1470940"/>
                                </a:lnTo>
                                <a:lnTo>
                                  <a:pt x="3856629" y="1471339"/>
                                </a:lnTo>
                                <a:cubicBezTo>
                                  <a:pt x="3855831" y="1471339"/>
                                  <a:pt x="3855032" y="1470940"/>
                                  <a:pt x="3854633" y="1470141"/>
                                </a:cubicBezTo>
                                <a:cubicBezTo>
                                  <a:pt x="3854234" y="1468944"/>
                                  <a:pt x="3854633" y="1467746"/>
                                  <a:pt x="3855432" y="1467347"/>
                                </a:cubicBezTo>
                                <a:close/>
                                <a:moveTo>
                                  <a:pt x="2533161" y="1457865"/>
                                </a:moveTo>
                                <a:cubicBezTo>
                                  <a:pt x="2535755" y="1457266"/>
                                  <a:pt x="2539148" y="1457166"/>
                                  <a:pt x="2542541" y="1458963"/>
                                </a:cubicBezTo>
                                <a:cubicBezTo>
                                  <a:pt x="2550125" y="1462955"/>
                                  <a:pt x="2549727" y="1470539"/>
                                  <a:pt x="2549727" y="1470939"/>
                                </a:cubicBezTo>
                                <a:cubicBezTo>
                                  <a:pt x="2549727" y="1470939"/>
                                  <a:pt x="2549727" y="1473733"/>
                                  <a:pt x="2553319" y="1475729"/>
                                </a:cubicBezTo>
                                <a:cubicBezTo>
                                  <a:pt x="2556912" y="1477326"/>
                                  <a:pt x="2559308" y="1475729"/>
                                  <a:pt x="2559308" y="1475729"/>
                                </a:cubicBezTo>
                                <a:lnTo>
                                  <a:pt x="2559706" y="1475729"/>
                                </a:lnTo>
                                <a:lnTo>
                                  <a:pt x="2560105" y="1475330"/>
                                </a:lnTo>
                                <a:cubicBezTo>
                                  <a:pt x="2562101" y="1474132"/>
                                  <a:pt x="2566893" y="1471737"/>
                                  <a:pt x="2573280" y="1474931"/>
                                </a:cubicBezTo>
                                <a:cubicBezTo>
                                  <a:pt x="2580067" y="1478523"/>
                                  <a:pt x="2580466" y="1486108"/>
                                  <a:pt x="2580466" y="1486507"/>
                                </a:cubicBezTo>
                                <a:lnTo>
                                  <a:pt x="2580466" y="1486907"/>
                                </a:lnTo>
                                <a:cubicBezTo>
                                  <a:pt x="2580466" y="1486907"/>
                                  <a:pt x="2580466" y="1489701"/>
                                  <a:pt x="2584058" y="1491697"/>
                                </a:cubicBezTo>
                                <a:cubicBezTo>
                                  <a:pt x="2587650" y="1493693"/>
                                  <a:pt x="2590445" y="1491697"/>
                                  <a:pt x="2590445" y="1491697"/>
                                </a:cubicBezTo>
                                <a:lnTo>
                                  <a:pt x="2590844" y="1491697"/>
                                </a:lnTo>
                                <a:cubicBezTo>
                                  <a:pt x="2591245" y="1491298"/>
                                  <a:pt x="2598428" y="1487306"/>
                                  <a:pt x="2604818" y="1490899"/>
                                </a:cubicBezTo>
                                <a:cubicBezTo>
                                  <a:pt x="2612401" y="1494891"/>
                                  <a:pt x="2612001" y="1502476"/>
                                  <a:pt x="2612001" y="1502875"/>
                                </a:cubicBezTo>
                                <a:cubicBezTo>
                                  <a:pt x="2612001" y="1502875"/>
                                  <a:pt x="2612001" y="1505670"/>
                                  <a:pt x="2615593" y="1507666"/>
                                </a:cubicBezTo>
                                <a:cubicBezTo>
                                  <a:pt x="2616790" y="1508065"/>
                                  <a:pt x="2617589" y="1508464"/>
                                  <a:pt x="2618787" y="1508464"/>
                                </a:cubicBezTo>
                                <a:lnTo>
                                  <a:pt x="2623178" y="1508863"/>
                                </a:lnTo>
                                <a:cubicBezTo>
                                  <a:pt x="2625175" y="1508863"/>
                                  <a:pt x="2626770" y="1510859"/>
                                  <a:pt x="2626770" y="1512855"/>
                                </a:cubicBezTo>
                                <a:cubicBezTo>
                                  <a:pt x="2626770" y="1515251"/>
                                  <a:pt x="2624774" y="1516847"/>
                                  <a:pt x="2621182" y="1516847"/>
                                </a:cubicBezTo>
                                <a:lnTo>
                                  <a:pt x="2615193" y="1516448"/>
                                </a:lnTo>
                                <a:cubicBezTo>
                                  <a:pt x="2613597" y="1516049"/>
                                  <a:pt x="2612001" y="1515650"/>
                                  <a:pt x="2610403" y="1514851"/>
                                </a:cubicBezTo>
                                <a:cubicBezTo>
                                  <a:pt x="2602822" y="1510859"/>
                                  <a:pt x="2603223" y="1503275"/>
                                  <a:pt x="2603223" y="1502875"/>
                                </a:cubicBezTo>
                                <a:cubicBezTo>
                                  <a:pt x="2603223" y="1502875"/>
                                  <a:pt x="2603620" y="1500081"/>
                                  <a:pt x="2600024" y="1498085"/>
                                </a:cubicBezTo>
                                <a:cubicBezTo>
                                  <a:pt x="2597230" y="1496488"/>
                                  <a:pt x="2593639" y="1498085"/>
                                  <a:pt x="2593239" y="1498484"/>
                                </a:cubicBezTo>
                                <a:cubicBezTo>
                                  <a:pt x="2592042" y="1499283"/>
                                  <a:pt x="2586453" y="1502476"/>
                                  <a:pt x="2579666" y="1498883"/>
                                </a:cubicBezTo>
                                <a:cubicBezTo>
                                  <a:pt x="2572880" y="1495291"/>
                                  <a:pt x="2572481" y="1488903"/>
                                  <a:pt x="2572481" y="1487306"/>
                                </a:cubicBezTo>
                                <a:cubicBezTo>
                                  <a:pt x="2572081" y="1486907"/>
                                  <a:pt x="2571683" y="1483713"/>
                                  <a:pt x="2568887" y="1482116"/>
                                </a:cubicBezTo>
                                <a:cubicBezTo>
                                  <a:pt x="2565696" y="1480519"/>
                                  <a:pt x="2563699" y="1481717"/>
                                  <a:pt x="2562900" y="1482116"/>
                                </a:cubicBezTo>
                                <a:lnTo>
                                  <a:pt x="2562500" y="1482116"/>
                                </a:lnTo>
                                <a:cubicBezTo>
                                  <a:pt x="2561304" y="1482915"/>
                                  <a:pt x="2556113" y="1486108"/>
                                  <a:pt x="2548928" y="1482515"/>
                                </a:cubicBezTo>
                                <a:cubicBezTo>
                                  <a:pt x="2541344" y="1478523"/>
                                  <a:pt x="2541743" y="1471338"/>
                                  <a:pt x="2541743" y="1470539"/>
                                </a:cubicBezTo>
                                <a:cubicBezTo>
                                  <a:pt x="2542142" y="1470539"/>
                                  <a:pt x="2541743" y="1467346"/>
                                  <a:pt x="2538548" y="1465749"/>
                                </a:cubicBezTo>
                                <a:cubicBezTo>
                                  <a:pt x="2535755" y="1464152"/>
                                  <a:pt x="2532163" y="1465749"/>
                                  <a:pt x="2531764" y="1466148"/>
                                </a:cubicBezTo>
                                <a:cubicBezTo>
                                  <a:pt x="2530565" y="1466947"/>
                                  <a:pt x="2524978" y="1470140"/>
                                  <a:pt x="2518191" y="1466547"/>
                                </a:cubicBezTo>
                                <a:lnTo>
                                  <a:pt x="2515796" y="1464951"/>
                                </a:lnTo>
                                <a:cubicBezTo>
                                  <a:pt x="2513800" y="1464152"/>
                                  <a:pt x="2513401" y="1461757"/>
                                  <a:pt x="2514199" y="1459761"/>
                                </a:cubicBezTo>
                                <a:cubicBezTo>
                                  <a:pt x="2514998" y="1457765"/>
                                  <a:pt x="2517393" y="1456967"/>
                                  <a:pt x="2519390" y="1458164"/>
                                </a:cubicBezTo>
                                <a:lnTo>
                                  <a:pt x="2521784" y="1459761"/>
                                </a:lnTo>
                                <a:cubicBezTo>
                                  <a:pt x="2525377" y="1461757"/>
                                  <a:pt x="2528171" y="1459761"/>
                                  <a:pt x="2528171" y="1459761"/>
                                </a:cubicBezTo>
                                <a:lnTo>
                                  <a:pt x="2528570" y="1459761"/>
                                </a:lnTo>
                                <a:cubicBezTo>
                                  <a:pt x="2528769" y="1459561"/>
                                  <a:pt x="2530566" y="1458464"/>
                                  <a:pt x="2533161" y="1457865"/>
                                </a:cubicBezTo>
                                <a:close/>
                                <a:moveTo>
                                  <a:pt x="3792359" y="1452975"/>
                                </a:moveTo>
                                <a:lnTo>
                                  <a:pt x="3806331" y="1463754"/>
                                </a:lnTo>
                                <a:cubicBezTo>
                                  <a:pt x="3807130" y="1464154"/>
                                  <a:pt x="3807529" y="1465750"/>
                                  <a:pt x="3806731" y="1466549"/>
                                </a:cubicBezTo>
                                <a:cubicBezTo>
                                  <a:pt x="3806331" y="1466948"/>
                                  <a:pt x="3805533" y="1467347"/>
                                  <a:pt x="3805134" y="1467347"/>
                                </a:cubicBezTo>
                                <a:cubicBezTo>
                                  <a:pt x="3804735" y="1467347"/>
                                  <a:pt x="3803936" y="1467347"/>
                                  <a:pt x="3803537" y="1466948"/>
                                </a:cubicBezTo>
                                <a:lnTo>
                                  <a:pt x="3789963" y="1456169"/>
                                </a:lnTo>
                                <a:cubicBezTo>
                                  <a:pt x="3789165" y="1455769"/>
                                  <a:pt x="3788766" y="1454173"/>
                                  <a:pt x="3789564" y="1453374"/>
                                </a:cubicBezTo>
                                <a:cubicBezTo>
                                  <a:pt x="3789963" y="1452576"/>
                                  <a:pt x="3791560" y="1452177"/>
                                  <a:pt x="3792359" y="1452975"/>
                                </a:cubicBezTo>
                                <a:close/>
                                <a:moveTo>
                                  <a:pt x="3860622" y="1444192"/>
                                </a:moveTo>
                                <a:cubicBezTo>
                                  <a:pt x="3861421" y="1444591"/>
                                  <a:pt x="3861820" y="1446188"/>
                                  <a:pt x="3861021" y="1446986"/>
                                </a:cubicBezTo>
                                <a:lnTo>
                                  <a:pt x="3850242" y="1460959"/>
                                </a:lnTo>
                                <a:cubicBezTo>
                                  <a:pt x="3849843" y="1461359"/>
                                  <a:pt x="3849044" y="1461758"/>
                                  <a:pt x="3848645" y="1461758"/>
                                </a:cubicBezTo>
                                <a:cubicBezTo>
                                  <a:pt x="3848246" y="1461758"/>
                                  <a:pt x="3847448" y="1461758"/>
                                  <a:pt x="3847048" y="1461359"/>
                                </a:cubicBezTo>
                                <a:cubicBezTo>
                                  <a:pt x="3846250" y="1460560"/>
                                  <a:pt x="3846250" y="1459363"/>
                                  <a:pt x="3847048" y="1458564"/>
                                </a:cubicBezTo>
                                <a:lnTo>
                                  <a:pt x="3857828" y="1444591"/>
                                </a:lnTo>
                                <a:cubicBezTo>
                                  <a:pt x="3858227" y="1443793"/>
                                  <a:pt x="3859824" y="1443394"/>
                                  <a:pt x="3860622" y="1444192"/>
                                </a:cubicBezTo>
                                <a:close/>
                                <a:moveTo>
                                  <a:pt x="3804334" y="1440200"/>
                                </a:moveTo>
                                <a:cubicBezTo>
                                  <a:pt x="3805132" y="1439801"/>
                                  <a:pt x="3806729" y="1439801"/>
                                  <a:pt x="3807128" y="1440999"/>
                                </a:cubicBezTo>
                                <a:lnTo>
                                  <a:pt x="3815912" y="1456169"/>
                                </a:lnTo>
                                <a:cubicBezTo>
                                  <a:pt x="3816311" y="1456968"/>
                                  <a:pt x="3816311" y="1458565"/>
                                  <a:pt x="3815113" y="1458964"/>
                                </a:cubicBezTo>
                                <a:lnTo>
                                  <a:pt x="3814315" y="1459363"/>
                                </a:lnTo>
                                <a:cubicBezTo>
                                  <a:pt x="3813516" y="1459363"/>
                                  <a:pt x="3812718" y="1458964"/>
                                  <a:pt x="3812319" y="1458165"/>
                                </a:cubicBezTo>
                                <a:lnTo>
                                  <a:pt x="3803535" y="1442995"/>
                                </a:lnTo>
                                <a:cubicBezTo>
                                  <a:pt x="3803136" y="1442196"/>
                                  <a:pt x="3803136" y="1440600"/>
                                  <a:pt x="3804334" y="1440200"/>
                                </a:cubicBezTo>
                                <a:close/>
                                <a:moveTo>
                                  <a:pt x="3843058" y="1435410"/>
                                </a:moveTo>
                                <a:cubicBezTo>
                                  <a:pt x="3844255" y="1435809"/>
                                  <a:pt x="3845054" y="1437006"/>
                                  <a:pt x="3844655" y="1438204"/>
                                </a:cubicBezTo>
                                <a:lnTo>
                                  <a:pt x="3839864" y="1454971"/>
                                </a:lnTo>
                                <a:cubicBezTo>
                                  <a:pt x="3839864" y="1455770"/>
                                  <a:pt x="3839065" y="1456568"/>
                                  <a:pt x="3838266" y="1456568"/>
                                </a:cubicBezTo>
                                <a:lnTo>
                                  <a:pt x="3837468" y="1456568"/>
                                </a:lnTo>
                                <a:cubicBezTo>
                                  <a:pt x="3836270" y="1456169"/>
                                  <a:pt x="3835472" y="1454971"/>
                                  <a:pt x="3835472" y="1453774"/>
                                </a:cubicBezTo>
                                <a:lnTo>
                                  <a:pt x="3840263" y="1437006"/>
                                </a:lnTo>
                                <a:cubicBezTo>
                                  <a:pt x="3840663" y="1435809"/>
                                  <a:pt x="3841860" y="1435010"/>
                                  <a:pt x="3843058" y="1435410"/>
                                </a:cubicBezTo>
                                <a:close/>
                                <a:moveTo>
                                  <a:pt x="3823097" y="1433813"/>
                                </a:moveTo>
                                <a:cubicBezTo>
                                  <a:pt x="3824295" y="1433813"/>
                                  <a:pt x="3825493" y="1434611"/>
                                  <a:pt x="3825493" y="1435809"/>
                                </a:cubicBezTo>
                                <a:lnTo>
                                  <a:pt x="3827888" y="1453375"/>
                                </a:lnTo>
                                <a:cubicBezTo>
                                  <a:pt x="3827888" y="1454572"/>
                                  <a:pt x="3827090" y="1455770"/>
                                  <a:pt x="3825892" y="1455770"/>
                                </a:cubicBezTo>
                                <a:cubicBezTo>
                                  <a:pt x="3824694" y="1455770"/>
                                  <a:pt x="3823496" y="1454971"/>
                                  <a:pt x="3823496" y="1453774"/>
                                </a:cubicBezTo>
                                <a:lnTo>
                                  <a:pt x="3821101" y="1436208"/>
                                </a:lnTo>
                                <a:cubicBezTo>
                                  <a:pt x="3821101" y="1435010"/>
                                  <a:pt x="3821899" y="1433813"/>
                                  <a:pt x="3823097" y="1433813"/>
                                </a:cubicBezTo>
                                <a:close/>
                                <a:moveTo>
                                  <a:pt x="5081371" y="1416647"/>
                                </a:moveTo>
                                <a:cubicBezTo>
                                  <a:pt x="5083766" y="1416248"/>
                                  <a:pt x="5086161" y="1417845"/>
                                  <a:pt x="5086161" y="1420240"/>
                                </a:cubicBezTo>
                                <a:lnTo>
                                  <a:pt x="5089754" y="1444591"/>
                                </a:lnTo>
                                <a:lnTo>
                                  <a:pt x="5114106" y="1440998"/>
                                </a:lnTo>
                                <a:cubicBezTo>
                                  <a:pt x="5116501" y="1440599"/>
                                  <a:pt x="5118497" y="1442196"/>
                                  <a:pt x="5118896" y="1444591"/>
                                </a:cubicBezTo>
                                <a:cubicBezTo>
                                  <a:pt x="5119296" y="1446986"/>
                                  <a:pt x="5117699" y="1448982"/>
                                  <a:pt x="5115304" y="1449381"/>
                                </a:cubicBezTo>
                                <a:lnTo>
                                  <a:pt x="5090951" y="1452974"/>
                                </a:lnTo>
                                <a:lnTo>
                                  <a:pt x="5094544" y="1477326"/>
                                </a:lnTo>
                                <a:cubicBezTo>
                                  <a:pt x="5094943" y="1479721"/>
                                  <a:pt x="5093347" y="1481717"/>
                                  <a:pt x="5090951" y="1482117"/>
                                </a:cubicBezTo>
                                <a:cubicBezTo>
                                  <a:pt x="5088556" y="1482516"/>
                                  <a:pt x="5086560" y="1480919"/>
                                  <a:pt x="5086161" y="1478524"/>
                                </a:cubicBezTo>
                                <a:lnTo>
                                  <a:pt x="5082568" y="1454172"/>
                                </a:lnTo>
                                <a:lnTo>
                                  <a:pt x="5058217" y="1457764"/>
                                </a:lnTo>
                                <a:cubicBezTo>
                                  <a:pt x="5055822" y="1458165"/>
                                  <a:pt x="5053826" y="1456567"/>
                                  <a:pt x="5053427" y="1454172"/>
                                </a:cubicBezTo>
                                <a:cubicBezTo>
                                  <a:pt x="5053027" y="1451777"/>
                                  <a:pt x="5054624" y="1449781"/>
                                  <a:pt x="5057019" y="1449381"/>
                                </a:cubicBezTo>
                                <a:lnTo>
                                  <a:pt x="5081371" y="1445789"/>
                                </a:lnTo>
                                <a:lnTo>
                                  <a:pt x="5077778" y="1421437"/>
                                </a:lnTo>
                                <a:cubicBezTo>
                                  <a:pt x="5077379" y="1419042"/>
                                  <a:pt x="5078975" y="1417046"/>
                                  <a:pt x="5081371" y="1416647"/>
                                </a:cubicBezTo>
                                <a:close/>
                                <a:moveTo>
                                  <a:pt x="6309906" y="1408763"/>
                                </a:moveTo>
                                <a:cubicBezTo>
                                  <a:pt x="6312501" y="1408164"/>
                                  <a:pt x="6315894" y="1408064"/>
                                  <a:pt x="6319288" y="1409861"/>
                                </a:cubicBezTo>
                                <a:cubicBezTo>
                                  <a:pt x="6326873" y="1413853"/>
                                  <a:pt x="6326473" y="1421437"/>
                                  <a:pt x="6326473" y="1421837"/>
                                </a:cubicBezTo>
                                <a:cubicBezTo>
                                  <a:pt x="6326473" y="1421837"/>
                                  <a:pt x="6326473" y="1424631"/>
                                  <a:pt x="6330066" y="1426627"/>
                                </a:cubicBezTo>
                                <a:cubicBezTo>
                                  <a:pt x="6333659" y="1428224"/>
                                  <a:pt x="6336054" y="1426627"/>
                                  <a:pt x="6336054" y="1426627"/>
                                </a:cubicBezTo>
                                <a:lnTo>
                                  <a:pt x="6336453" y="1426627"/>
                                </a:lnTo>
                                <a:lnTo>
                                  <a:pt x="6336853" y="1426228"/>
                                </a:lnTo>
                                <a:cubicBezTo>
                                  <a:pt x="6338849" y="1425030"/>
                                  <a:pt x="6343639" y="1422635"/>
                                  <a:pt x="6350026" y="1425829"/>
                                </a:cubicBezTo>
                                <a:cubicBezTo>
                                  <a:pt x="6356812" y="1429421"/>
                                  <a:pt x="6357212" y="1437006"/>
                                  <a:pt x="6357212" y="1437405"/>
                                </a:cubicBezTo>
                                <a:lnTo>
                                  <a:pt x="6357212" y="1437805"/>
                                </a:lnTo>
                                <a:cubicBezTo>
                                  <a:pt x="6357212" y="1437805"/>
                                  <a:pt x="6357212" y="1440599"/>
                                  <a:pt x="6360804" y="1442595"/>
                                </a:cubicBezTo>
                                <a:cubicBezTo>
                                  <a:pt x="6364397" y="1444591"/>
                                  <a:pt x="6367192" y="1442595"/>
                                  <a:pt x="6367192" y="1442595"/>
                                </a:cubicBezTo>
                                <a:lnTo>
                                  <a:pt x="6367591" y="1442595"/>
                                </a:lnTo>
                                <a:cubicBezTo>
                                  <a:pt x="6367990" y="1442196"/>
                                  <a:pt x="6375176" y="1438204"/>
                                  <a:pt x="6381563" y="1441797"/>
                                </a:cubicBezTo>
                                <a:cubicBezTo>
                                  <a:pt x="6389147" y="1445790"/>
                                  <a:pt x="6388748" y="1453374"/>
                                  <a:pt x="6388748" y="1453774"/>
                                </a:cubicBezTo>
                                <a:cubicBezTo>
                                  <a:pt x="6388748" y="1453774"/>
                                  <a:pt x="6388748" y="1456568"/>
                                  <a:pt x="6392341" y="1458564"/>
                                </a:cubicBezTo>
                                <a:cubicBezTo>
                                  <a:pt x="6393539" y="1458963"/>
                                  <a:pt x="6394337" y="1459362"/>
                                  <a:pt x="6395535" y="1459362"/>
                                </a:cubicBezTo>
                                <a:lnTo>
                                  <a:pt x="6399926" y="1459762"/>
                                </a:lnTo>
                                <a:cubicBezTo>
                                  <a:pt x="6401922" y="1459762"/>
                                  <a:pt x="6403519" y="1461758"/>
                                  <a:pt x="6403519" y="1463754"/>
                                </a:cubicBezTo>
                                <a:cubicBezTo>
                                  <a:pt x="6403519" y="1466149"/>
                                  <a:pt x="6401523" y="1467746"/>
                                  <a:pt x="6397930" y="1467746"/>
                                </a:cubicBezTo>
                                <a:lnTo>
                                  <a:pt x="6391942" y="1467346"/>
                                </a:lnTo>
                                <a:cubicBezTo>
                                  <a:pt x="6390345" y="1466947"/>
                                  <a:pt x="6388748" y="1466548"/>
                                  <a:pt x="6387151" y="1465750"/>
                                </a:cubicBezTo>
                                <a:cubicBezTo>
                                  <a:pt x="6379567" y="1461758"/>
                                  <a:pt x="6379966" y="1454173"/>
                                  <a:pt x="6379966" y="1453774"/>
                                </a:cubicBezTo>
                                <a:cubicBezTo>
                                  <a:pt x="6379966" y="1453774"/>
                                  <a:pt x="6380365" y="1450979"/>
                                  <a:pt x="6376772" y="1448983"/>
                                </a:cubicBezTo>
                                <a:cubicBezTo>
                                  <a:pt x="6373978" y="1447386"/>
                                  <a:pt x="6370385" y="1448983"/>
                                  <a:pt x="6369986" y="1449382"/>
                                </a:cubicBezTo>
                                <a:cubicBezTo>
                                  <a:pt x="6368788" y="1450181"/>
                                  <a:pt x="6363200" y="1453374"/>
                                  <a:pt x="6356413" y="1449782"/>
                                </a:cubicBezTo>
                                <a:cubicBezTo>
                                  <a:pt x="6349627" y="1446189"/>
                                  <a:pt x="6349228" y="1439801"/>
                                  <a:pt x="6349228" y="1438204"/>
                                </a:cubicBezTo>
                                <a:cubicBezTo>
                                  <a:pt x="6348828" y="1437805"/>
                                  <a:pt x="6348429" y="1434611"/>
                                  <a:pt x="6345635" y="1433014"/>
                                </a:cubicBezTo>
                                <a:cubicBezTo>
                                  <a:pt x="6342441" y="1431417"/>
                                  <a:pt x="6340445" y="1432615"/>
                                  <a:pt x="6339647" y="1433014"/>
                                </a:cubicBezTo>
                                <a:lnTo>
                                  <a:pt x="6339248" y="1433014"/>
                                </a:lnTo>
                                <a:cubicBezTo>
                                  <a:pt x="6338050" y="1433813"/>
                                  <a:pt x="6332861" y="1437006"/>
                                  <a:pt x="6325675" y="1433413"/>
                                </a:cubicBezTo>
                                <a:cubicBezTo>
                                  <a:pt x="6318090" y="1429421"/>
                                  <a:pt x="6318489" y="1422236"/>
                                  <a:pt x="6318489" y="1421437"/>
                                </a:cubicBezTo>
                                <a:cubicBezTo>
                                  <a:pt x="6318889" y="1421437"/>
                                  <a:pt x="6318489" y="1418244"/>
                                  <a:pt x="6315295" y="1416647"/>
                                </a:cubicBezTo>
                                <a:cubicBezTo>
                                  <a:pt x="6312500" y="1415050"/>
                                  <a:pt x="6308908" y="1416647"/>
                                  <a:pt x="6308508" y="1417046"/>
                                </a:cubicBezTo>
                                <a:cubicBezTo>
                                  <a:pt x="6307311" y="1417845"/>
                                  <a:pt x="6301722" y="1421038"/>
                                  <a:pt x="6294936" y="1417445"/>
                                </a:cubicBezTo>
                                <a:lnTo>
                                  <a:pt x="6292540" y="1415849"/>
                                </a:lnTo>
                                <a:cubicBezTo>
                                  <a:pt x="6290544" y="1415050"/>
                                  <a:pt x="6289746" y="1412655"/>
                                  <a:pt x="6290944" y="1410659"/>
                                </a:cubicBezTo>
                                <a:cubicBezTo>
                                  <a:pt x="6291742" y="1408663"/>
                                  <a:pt x="6294137" y="1407865"/>
                                  <a:pt x="6296133" y="1409062"/>
                                </a:cubicBezTo>
                                <a:lnTo>
                                  <a:pt x="6298528" y="1410659"/>
                                </a:lnTo>
                                <a:cubicBezTo>
                                  <a:pt x="6302121" y="1412655"/>
                                  <a:pt x="6304916" y="1410659"/>
                                  <a:pt x="6304916" y="1410659"/>
                                </a:cubicBezTo>
                                <a:lnTo>
                                  <a:pt x="6305315" y="1410659"/>
                                </a:lnTo>
                                <a:cubicBezTo>
                                  <a:pt x="6305515" y="1410459"/>
                                  <a:pt x="6307311" y="1409362"/>
                                  <a:pt x="6309906" y="1408763"/>
                                </a:cubicBezTo>
                                <a:close/>
                                <a:moveTo>
                                  <a:pt x="2894685" y="1392047"/>
                                </a:moveTo>
                                <a:cubicBezTo>
                                  <a:pt x="2902421" y="1393993"/>
                                  <a:pt x="2909406" y="1398883"/>
                                  <a:pt x="2913800" y="1406268"/>
                                </a:cubicBezTo>
                                <a:lnTo>
                                  <a:pt x="2908206" y="1409861"/>
                                </a:lnTo>
                                <a:cubicBezTo>
                                  <a:pt x="2900624" y="1398284"/>
                                  <a:pt x="2885455" y="1394692"/>
                                  <a:pt x="2873878" y="1401877"/>
                                </a:cubicBezTo>
                                <a:cubicBezTo>
                                  <a:pt x="2862300" y="1409063"/>
                                  <a:pt x="2858705" y="1424233"/>
                                  <a:pt x="2866690" y="1435810"/>
                                </a:cubicBezTo>
                                <a:lnTo>
                                  <a:pt x="2861100" y="1439403"/>
                                </a:lnTo>
                                <a:cubicBezTo>
                                  <a:pt x="2860701" y="1439004"/>
                                  <a:pt x="2860701" y="1438605"/>
                                  <a:pt x="2860302" y="1438205"/>
                                </a:cubicBezTo>
                                <a:cubicBezTo>
                                  <a:pt x="2851519" y="1423435"/>
                                  <a:pt x="2856310" y="1404272"/>
                                  <a:pt x="2871083" y="1395490"/>
                                </a:cubicBezTo>
                                <a:cubicBezTo>
                                  <a:pt x="2878468" y="1391099"/>
                                  <a:pt x="2886950" y="1390101"/>
                                  <a:pt x="2894685" y="1392047"/>
                                </a:cubicBezTo>
                                <a:close/>
                                <a:moveTo>
                                  <a:pt x="6327071" y="1376828"/>
                                </a:moveTo>
                                <a:cubicBezTo>
                                  <a:pt x="6329665" y="1376229"/>
                                  <a:pt x="6333058" y="1376129"/>
                                  <a:pt x="6336452" y="1377926"/>
                                </a:cubicBezTo>
                                <a:cubicBezTo>
                                  <a:pt x="6344037" y="1381918"/>
                                  <a:pt x="6343638" y="1389502"/>
                                  <a:pt x="6343638" y="1389902"/>
                                </a:cubicBezTo>
                                <a:cubicBezTo>
                                  <a:pt x="6343638" y="1389902"/>
                                  <a:pt x="6343638" y="1392696"/>
                                  <a:pt x="6347231" y="1394692"/>
                                </a:cubicBezTo>
                                <a:cubicBezTo>
                                  <a:pt x="6350824" y="1396289"/>
                                  <a:pt x="6353219" y="1394692"/>
                                  <a:pt x="6353219" y="1394692"/>
                                </a:cubicBezTo>
                                <a:lnTo>
                                  <a:pt x="6353618" y="1394692"/>
                                </a:lnTo>
                                <a:lnTo>
                                  <a:pt x="6354017" y="1394293"/>
                                </a:lnTo>
                                <a:cubicBezTo>
                                  <a:pt x="6356013" y="1393095"/>
                                  <a:pt x="6360804" y="1390700"/>
                                  <a:pt x="6367191" y="1393894"/>
                                </a:cubicBezTo>
                                <a:cubicBezTo>
                                  <a:pt x="6373977" y="1397486"/>
                                  <a:pt x="6374376" y="1405071"/>
                                  <a:pt x="6374376" y="1405470"/>
                                </a:cubicBezTo>
                                <a:lnTo>
                                  <a:pt x="6374376" y="1405870"/>
                                </a:lnTo>
                                <a:cubicBezTo>
                                  <a:pt x="6374376" y="1405870"/>
                                  <a:pt x="6374376" y="1408664"/>
                                  <a:pt x="6377969" y="1410660"/>
                                </a:cubicBezTo>
                                <a:cubicBezTo>
                                  <a:pt x="6381562" y="1412656"/>
                                  <a:pt x="6384356" y="1410660"/>
                                  <a:pt x="6384356" y="1410660"/>
                                </a:cubicBezTo>
                                <a:lnTo>
                                  <a:pt x="6384756" y="1410660"/>
                                </a:lnTo>
                                <a:cubicBezTo>
                                  <a:pt x="6385155" y="1410261"/>
                                  <a:pt x="6392340" y="1406269"/>
                                  <a:pt x="6398728" y="1409862"/>
                                </a:cubicBezTo>
                                <a:cubicBezTo>
                                  <a:pt x="6406312" y="1413855"/>
                                  <a:pt x="6405913" y="1421439"/>
                                  <a:pt x="6405913" y="1421839"/>
                                </a:cubicBezTo>
                                <a:cubicBezTo>
                                  <a:pt x="6405913" y="1421839"/>
                                  <a:pt x="6405913" y="1424633"/>
                                  <a:pt x="6409506" y="1426629"/>
                                </a:cubicBezTo>
                                <a:cubicBezTo>
                                  <a:pt x="6410704" y="1427028"/>
                                  <a:pt x="6411502" y="1427427"/>
                                  <a:pt x="6412700" y="1427427"/>
                                </a:cubicBezTo>
                                <a:lnTo>
                                  <a:pt x="6417091" y="1427827"/>
                                </a:lnTo>
                                <a:cubicBezTo>
                                  <a:pt x="6419087" y="1427827"/>
                                  <a:pt x="6420684" y="1429823"/>
                                  <a:pt x="6420684" y="1431819"/>
                                </a:cubicBezTo>
                                <a:cubicBezTo>
                                  <a:pt x="6420284" y="1433815"/>
                                  <a:pt x="6418688" y="1435411"/>
                                  <a:pt x="6415095" y="1435811"/>
                                </a:cubicBezTo>
                                <a:lnTo>
                                  <a:pt x="6409107" y="1435411"/>
                                </a:lnTo>
                                <a:cubicBezTo>
                                  <a:pt x="6407510" y="1435012"/>
                                  <a:pt x="6405913" y="1434613"/>
                                  <a:pt x="6404316" y="1433815"/>
                                </a:cubicBezTo>
                                <a:cubicBezTo>
                                  <a:pt x="6396732" y="1429823"/>
                                  <a:pt x="6397131" y="1422238"/>
                                  <a:pt x="6397131" y="1421839"/>
                                </a:cubicBezTo>
                                <a:cubicBezTo>
                                  <a:pt x="6397131" y="1421839"/>
                                  <a:pt x="6397530" y="1419044"/>
                                  <a:pt x="6393937" y="1417048"/>
                                </a:cubicBezTo>
                                <a:cubicBezTo>
                                  <a:pt x="6391143" y="1415451"/>
                                  <a:pt x="6387550" y="1417048"/>
                                  <a:pt x="6387151" y="1417447"/>
                                </a:cubicBezTo>
                                <a:cubicBezTo>
                                  <a:pt x="6385953" y="1418246"/>
                                  <a:pt x="6380364" y="1421439"/>
                                  <a:pt x="6373578" y="1417847"/>
                                </a:cubicBezTo>
                                <a:cubicBezTo>
                                  <a:pt x="6366792" y="1414254"/>
                                  <a:pt x="6366392" y="1407866"/>
                                  <a:pt x="6366392" y="1406269"/>
                                </a:cubicBezTo>
                                <a:cubicBezTo>
                                  <a:pt x="6365993" y="1405870"/>
                                  <a:pt x="6365594" y="1402676"/>
                                  <a:pt x="6362800" y="1401079"/>
                                </a:cubicBezTo>
                                <a:cubicBezTo>
                                  <a:pt x="6359606" y="1399482"/>
                                  <a:pt x="6357610" y="1400680"/>
                                  <a:pt x="6356812" y="1401079"/>
                                </a:cubicBezTo>
                                <a:lnTo>
                                  <a:pt x="6356412" y="1401079"/>
                                </a:lnTo>
                                <a:cubicBezTo>
                                  <a:pt x="6355215" y="1401878"/>
                                  <a:pt x="6350025" y="1405071"/>
                                  <a:pt x="6342840" y="1401478"/>
                                </a:cubicBezTo>
                                <a:cubicBezTo>
                                  <a:pt x="6335255" y="1397486"/>
                                  <a:pt x="6335654" y="1390301"/>
                                  <a:pt x="6335654" y="1389502"/>
                                </a:cubicBezTo>
                                <a:cubicBezTo>
                                  <a:pt x="6336053" y="1389502"/>
                                  <a:pt x="6335654" y="1386309"/>
                                  <a:pt x="6332459" y="1384712"/>
                                </a:cubicBezTo>
                                <a:cubicBezTo>
                                  <a:pt x="6329665" y="1383115"/>
                                  <a:pt x="6326072" y="1384712"/>
                                  <a:pt x="6325673" y="1385111"/>
                                </a:cubicBezTo>
                                <a:cubicBezTo>
                                  <a:pt x="6324475" y="1385910"/>
                                  <a:pt x="6318887" y="1389103"/>
                                  <a:pt x="6312100" y="1385510"/>
                                </a:cubicBezTo>
                                <a:lnTo>
                                  <a:pt x="6309705" y="1383914"/>
                                </a:lnTo>
                                <a:cubicBezTo>
                                  <a:pt x="6307709" y="1383115"/>
                                  <a:pt x="6306911" y="1380720"/>
                                  <a:pt x="6308108" y="1378724"/>
                                </a:cubicBezTo>
                                <a:cubicBezTo>
                                  <a:pt x="6308907" y="1376728"/>
                                  <a:pt x="6311302" y="1375930"/>
                                  <a:pt x="6313298" y="1377127"/>
                                </a:cubicBezTo>
                                <a:lnTo>
                                  <a:pt x="6315693" y="1378724"/>
                                </a:lnTo>
                                <a:cubicBezTo>
                                  <a:pt x="6319286" y="1380720"/>
                                  <a:pt x="6322080" y="1378724"/>
                                  <a:pt x="6322080" y="1378724"/>
                                </a:cubicBezTo>
                                <a:lnTo>
                                  <a:pt x="6322479" y="1378724"/>
                                </a:lnTo>
                                <a:cubicBezTo>
                                  <a:pt x="6322679" y="1378524"/>
                                  <a:pt x="6324476" y="1377427"/>
                                  <a:pt x="6327071" y="1376828"/>
                                </a:cubicBezTo>
                                <a:close/>
                                <a:moveTo>
                                  <a:pt x="934974" y="1375930"/>
                                </a:moveTo>
                                <a:cubicBezTo>
                                  <a:pt x="936169" y="1375530"/>
                                  <a:pt x="937365" y="1376329"/>
                                  <a:pt x="937365" y="1377926"/>
                                </a:cubicBezTo>
                                <a:lnTo>
                                  <a:pt x="939760" y="1395491"/>
                                </a:lnTo>
                                <a:cubicBezTo>
                                  <a:pt x="939760" y="1396689"/>
                                  <a:pt x="938963" y="1397886"/>
                                  <a:pt x="937765" y="1397886"/>
                                </a:cubicBezTo>
                                <a:cubicBezTo>
                                  <a:pt x="936569" y="1397886"/>
                                  <a:pt x="935372" y="1397088"/>
                                  <a:pt x="935372" y="1395890"/>
                                </a:cubicBezTo>
                                <a:lnTo>
                                  <a:pt x="932977" y="1378325"/>
                                </a:lnTo>
                                <a:cubicBezTo>
                                  <a:pt x="932977" y="1377127"/>
                                  <a:pt x="933775" y="1375930"/>
                                  <a:pt x="934974" y="1375930"/>
                                </a:cubicBezTo>
                                <a:close/>
                                <a:moveTo>
                                  <a:pt x="923797" y="1375131"/>
                                </a:moveTo>
                                <a:cubicBezTo>
                                  <a:pt x="924597" y="1375530"/>
                                  <a:pt x="925395" y="1376328"/>
                                  <a:pt x="924996" y="1377925"/>
                                </a:cubicBezTo>
                                <a:lnTo>
                                  <a:pt x="920202" y="1394692"/>
                                </a:lnTo>
                                <a:cubicBezTo>
                                  <a:pt x="920202" y="1395491"/>
                                  <a:pt x="919404" y="1396289"/>
                                  <a:pt x="918605" y="1396289"/>
                                </a:cubicBezTo>
                                <a:lnTo>
                                  <a:pt x="917806" y="1396289"/>
                                </a:lnTo>
                                <a:cubicBezTo>
                                  <a:pt x="916610" y="1395890"/>
                                  <a:pt x="915810" y="1394692"/>
                                  <a:pt x="916210" y="1393495"/>
                                </a:cubicBezTo>
                                <a:lnTo>
                                  <a:pt x="921000" y="1376727"/>
                                </a:lnTo>
                                <a:cubicBezTo>
                                  <a:pt x="921400" y="1375530"/>
                                  <a:pt x="922599" y="1374731"/>
                                  <a:pt x="923797" y="1375131"/>
                                </a:cubicBezTo>
                                <a:close/>
                                <a:moveTo>
                                  <a:pt x="945750" y="1372336"/>
                                </a:moveTo>
                                <a:cubicBezTo>
                                  <a:pt x="946548" y="1371937"/>
                                  <a:pt x="948146" y="1371937"/>
                                  <a:pt x="948544" y="1373135"/>
                                </a:cubicBezTo>
                                <a:lnTo>
                                  <a:pt x="957328" y="1388305"/>
                                </a:lnTo>
                                <a:cubicBezTo>
                                  <a:pt x="957727" y="1389104"/>
                                  <a:pt x="957727" y="1390701"/>
                                  <a:pt x="956528" y="1391100"/>
                                </a:cubicBezTo>
                                <a:lnTo>
                                  <a:pt x="955731" y="1391499"/>
                                </a:lnTo>
                                <a:cubicBezTo>
                                  <a:pt x="954933" y="1391499"/>
                                  <a:pt x="954134" y="1391100"/>
                                  <a:pt x="953735" y="1390301"/>
                                </a:cubicBezTo>
                                <a:lnTo>
                                  <a:pt x="944951" y="1375131"/>
                                </a:lnTo>
                                <a:cubicBezTo>
                                  <a:pt x="944550" y="1374332"/>
                                  <a:pt x="944550" y="1372736"/>
                                  <a:pt x="945750" y="1372336"/>
                                </a:cubicBezTo>
                                <a:close/>
                                <a:moveTo>
                                  <a:pt x="913817" y="1369941"/>
                                </a:moveTo>
                                <a:cubicBezTo>
                                  <a:pt x="914614" y="1370739"/>
                                  <a:pt x="915014" y="1371937"/>
                                  <a:pt x="914614" y="1372735"/>
                                </a:cubicBezTo>
                                <a:lnTo>
                                  <a:pt x="903833" y="1386708"/>
                                </a:lnTo>
                                <a:cubicBezTo>
                                  <a:pt x="903435" y="1387108"/>
                                  <a:pt x="902636" y="1387507"/>
                                  <a:pt x="902239" y="1387507"/>
                                </a:cubicBezTo>
                                <a:cubicBezTo>
                                  <a:pt x="901839" y="1387507"/>
                                  <a:pt x="901040" y="1387507"/>
                                  <a:pt x="900641" y="1387108"/>
                                </a:cubicBezTo>
                                <a:cubicBezTo>
                                  <a:pt x="899844" y="1386708"/>
                                  <a:pt x="899443" y="1385112"/>
                                  <a:pt x="900243" y="1384313"/>
                                </a:cubicBezTo>
                                <a:lnTo>
                                  <a:pt x="911021" y="1370340"/>
                                </a:lnTo>
                                <a:cubicBezTo>
                                  <a:pt x="911421" y="1369542"/>
                                  <a:pt x="913018" y="1369143"/>
                                  <a:pt x="913817" y="1369941"/>
                                </a:cubicBezTo>
                                <a:close/>
                                <a:moveTo>
                                  <a:pt x="4142057" y="1367546"/>
                                </a:moveTo>
                                <a:cubicBezTo>
                                  <a:pt x="4143255" y="1367146"/>
                                  <a:pt x="4144453" y="1367945"/>
                                  <a:pt x="4144852" y="1369142"/>
                                </a:cubicBezTo>
                                <a:cubicBezTo>
                                  <a:pt x="4146449" y="1376727"/>
                                  <a:pt x="4154433" y="1381917"/>
                                  <a:pt x="4162416" y="1379921"/>
                                </a:cubicBezTo>
                                <a:cubicBezTo>
                                  <a:pt x="4163614" y="1379522"/>
                                  <a:pt x="4165211" y="1380320"/>
                                  <a:pt x="4165610" y="1381518"/>
                                </a:cubicBezTo>
                                <a:cubicBezTo>
                                  <a:pt x="4166009" y="1382715"/>
                                  <a:pt x="4165211" y="1383913"/>
                                  <a:pt x="4164412" y="1384312"/>
                                </a:cubicBezTo>
                                <a:lnTo>
                                  <a:pt x="4164013" y="1384312"/>
                                </a:lnTo>
                                <a:cubicBezTo>
                                  <a:pt x="4159622" y="1385510"/>
                                  <a:pt x="4155231" y="1385110"/>
                                  <a:pt x="4151239" y="1383114"/>
                                </a:cubicBezTo>
                                <a:cubicBezTo>
                                  <a:pt x="4146049" y="1397486"/>
                                  <a:pt x="4136068" y="1408664"/>
                                  <a:pt x="4122496" y="1415451"/>
                                </a:cubicBezTo>
                                <a:cubicBezTo>
                                  <a:pt x="4108923" y="1422237"/>
                                  <a:pt x="4093753" y="1423434"/>
                                  <a:pt x="4079382" y="1418644"/>
                                </a:cubicBezTo>
                                <a:cubicBezTo>
                                  <a:pt x="4078584" y="1423035"/>
                                  <a:pt x="4076189" y="1427027"/>
                                  <a:pt x="4072596" y="1429822"/>
                                </a:cubicBezTo>
                                <a:lnTo>
                                  <a:pt x="4072197" y="1430221"/>
                                </a:lnTo>
                                <a:cubicBezTo>
                                  <a:pt x="4071398" y="1430620"/>
                                  <a:pt x="4070201" y="1430221"/>
                                  <a:pt x="4069402" y="1429422"/>
                                </a:cubicBezTo>
                                <a:cubicBezTo>
                                  <a:pt x="4068604" y="1428624"/>
                                  <a:pt x="4068604" y="1427027"/>
                                  <a:pt x="4069802" y="1426229"/>
                                </a:cubicBezTo>
                                <a:cubicBezTo>
                                  <a:pt x="4075790" y="1421039"/>
                                  <a:pt x="4076987" y="1411858"/>
                                  <a:pt x="4071798" y="1405470"/>
                                </a:cubicBezTo>
                                <a:cubicBezTo>
                                  <a:pt x="4070999" y="1404671"/>
                                  <a:pt x="4070999" y="1403074"/>
                                  <a:pt x="4072197" y="1402276"/>
                                </a:cubicBezTo>
                                <a:cubicBezTo>
                                  <a:pt x="4072995" y="1401478"/>
                                  <a:pt x="4074592" y="1401478"/>
                                  <a:pt x="4075390" y="1402675"/>
                                </a:cubicBezTo>
                                <a:cubicBezTo>
                                  <a:pt x="4078185" y="1406269"/>
                                  <a:pt x="4079782" y="1410261"/>
                                  <a:pt x="4079782" y="1414253"/>
                                </a:cubicBezTo>
                                <a:lnTo>
                                  <a:pt x="4080181" y="1414253"/>
                                </a:lnTo>
                                <a:cubicBezTo>
                                  <a:pt x="4093753" y="1418644"/>
                                  <a:pt x="4107725" y="1417846"/>
                                  <a:pt x="4120500" y="1411459"/>
                                </a:cubicBezTo>
                                <a:cubicBezTo>
                                  <a:pt x="4132875" y="1405070"/>
                                  <a:pt x="4142457" y="1394292"/>
                                  <a:pt x="4146848" y="1381118"/>
                                </a:cubicBezTo>
                                <a:lnTo>
                                  <a:pt x="4146848" y="1380719"/>
                                </a:lnTo>
                                <a:cubicBezTo>
                                  <a:pt x="4143654" y="1378324"/>
                                  <a:pt x="4141658" y="1374731"/>
                                  <a:pt x="4140461" y="1370340"/>
                                </a:cubicBezTo>
                                <a:cubicBezTo>
                                  <a:pt x="4140061" y="1369142"/>
                                  <a:pt x="4140860" y="1367945"/>
                                  <a:pt x="4142057" y="1367546"/>
                                </a:cubicBezTo>
                                <a:close/>
                                <a:moveTo>
                                  <a:pt x="957326" y="1364352"/>
                                </a:moveTo>
                                <a:lnTo>
                                  <a:pt x="971700" y="1375131"/>
                                </a:lnTo>
                                <a:cubicBezTo>
                                  <a:pt x="972497" y="1375531"/>
                                  <a:pt x="972897" y="1377127"/>
                                  <a:pt x="972097" y="1377926"/>
                                </a:cubicBezTo>
                                <a:cubicBezTo>
                                  <a:pt x="971700" y="1378325"/>
                                  <a:pt x="970900" y="1378724"/>
                                  <a:pt x="970500" y="1378724"/>
                                </a:cubicBezTo>
                                <a:cubicBezTo>
                                  <a:pt x="970102" y="1378724"/>
                                  <a:pt x="969303" y="1378724"/>
                                  <a:pt x="968905" y="1378325"/>
                                </a:cubicBezTo>
                                <a:lnTo>
                                  <a:pt x="954932" y="1367546"/>
                                </a:lnTo>
                                <a:cubicBezTo>
                                  <a:pt x="954133" y="1367146"/>
                                  <a:pt x="953734" y="1365550"/>
                                  <a:pt x="954532" y="1364751"/>
                                </a:cubicBezTo>
                                <a:cubicBezTo>
                                  <a:pt x="954932" y="1363953"/>
                                  <a:pt x="956527" y="1363554"/>
                                  <a:pt x="957326" y="1364352"/>
                                </a:cubicBezTo>
                                <a:close/>
                                <a:moveTo>
                                  <a:pt x="903435" y="1360360"/>
                                </a:moveTo>
                                <a:cubicBezTo>
                                  <a:pt x="904234" y="1359961"/>
                                  <a:pt x="905832" y="1359961"/>
                                  <a:pt x="906230" y="1361159"/>
                                </a:cubicBezTo>
                                <a:cubicBezTo>
                                  <a:pt x="906629" y="1362356"/>
                                  <a:pt x="906230" y="1363554"/>
                                  <a:pt x="905431" y="1363953"/>
                                </a:cubicBezTo>
                                <a:lnTo>
                                  <a:pt x="890262" y="1372737"/>
                                </a:lnTo>
                                <a:lnTo>
                                  <a:pt x="889465" y="1373136"/>
                                </a:lnTo>
                                <a:cubicBezTo>
                                  <a:pt x="888664" y="1373136"/>
                                  <a:pt x="887866" y="1372737"/>
                                  <a:pt x="887467" y="1371938"/>
                                </a:cubicBezTo>
                                <a:cubicBezTo>
                                  <a:pt x="887067" y="1371140"/>
                                  <a:pt x="887067" y="1369543"/>
                                  <a:pt x="888266" y="1369144"/>
                                </a:cubicBezTo>
                                <a:close/>
                                <a:moveTo>
                                  <a:pt x="962116" y="1353175"/>
                                </a:moveTo>
                                <a:lnTo>
                                  <a:pt x="978883" y="1357966"/>
                                </a:lnTo>
                                <a:cubicBezTo>
                                  <a:pt x="980081" y="1358365"/>
                                  <a:pt x="980879" y="1359563"/>
                                  <a:pt x="980081" y="1360760"/>
                                </a:cubicBezTo>
                                <a:cubicBezTo>
                                  <a:pt x="980081" y="1361559"/>
                                  <a:pt x="979283" y="1362357"/>
                                  <a:pt x="978483" y="1362357"/>
                                </a:cubicBezTo>
                                <a:lnTo>
                                  <a:pt x="977685" y="1362357"/>
                                </a:lnTo>
                                <a:lnTo>
                                  <a:pt x="960918" y="1357567"/>
                                </a:lnTo>
                                <a:cubicBezTo>
                                  <a:pt x="959721" y="1357168"/>
                                  <a:pt x="958923" y="1355969"/>
                                  <a:pt x="959321" y="1354771"/>
                                </a:cubicBezTo>
                                <a:cubicBezTo>
                                  <a:pt x="959721" y="1353574"/>
                                  <a:pt x="960918" y="1352775"/>
                                  <a:pt x="962116" y="1353175"/>
                                </a:cubicBezTo>
                                <a:close/>
                                <a:moveTo>
                                  <a:pt x="900244" y="1348784"/>
                                </a:moveTo>
                                <a:cubicBezTo>
                                  <a:pt x="901441" y="1348784"/>
                                  <a:pt x="902639" y="1349582"/>
                                  <a:pt x="902639" y="1350780"/>
                                </a:cubicBezTo>
                                <a:cubicBezTo>
                                  <a:pt x="902639" y="1351977"/>
                                  <a:pt x="901841" y="1353176"/>
                                  <a:pt x="900643" y="1353176"/>
                                </a:cubicBezTo>
                                <a:lnTo>
                                  <a:pt x="883078" y="1355571"/>
                                </a:lnTo>
                                <a:cubicBezTo>
                                  <a:pt x="881880" y="1355571"/>
                                  <a:pt x="880682" y="1354773"/>
                                  <a:pt x="880682" y="1353575"/>
                                </a:cubicBezTo>
                                <a:cubicBezTo>
                                  <a:pt x="880682" y="1352377"/>
                                  <a:pt x="881481" y="1351179"/>
                                  <a:pt x="882678" y="1351179"/>
                                </a:cubicBezTo>
                                <a:close/>
                                <a:moveTo>
                                  <a:pt x="979683" y="1338804"/>
                                </a:moveTo>
                                <a:cubicBezTo>
                                  <a:pt x="980481" y="1338404"/>
                                  <a:pt x="981680" y="1339203"/>
                                  <a:pt x="982079" y="1340800"/>
                                </a:cubicBezTo>
                                <a:cubicBezTo>
                                  <a:pt x="982079" y="1341997"/>
                                  <a:pt x="981279" y="1343196"/>
                                  <a:pt x="980081" y="1343196"/>
                                </a:cubicBezTo>
                                <a:lnTo>
                                  <a:pt x="962516" y="1345591"/>
                                </a:lnTo>
                                <a:cubicBezTo>
                                  <a:pt x="961318" y="1345591"/>
                                  <a:pt x="960121" y="1344793"/>
                                  <a:pt x="960121" y="1343595"/>
                                </a:cubicBezTo>
                                <a:cubicBezTo>
                                  <a:pt x="960121" y="1342396"/>
                                  <a:pt x="960919" y="1341199"/>
                                  <a:pt x="962117" y="1341199"/>
                                </a:cubicBezTo>
                                <a:close/>
                                <a:moveTo>
                                  <a:pt x="884672" y="1331618"/>
                                </a:moveTo>
                                <a:lnTo>
                                  <a:pt x="901440" y="1336409"/>
                                </a:lnTo>
                                <a:cubicBezTo>
                                  <a:pt x="902638" y="1336808"/>
                                  <a:pt x="903435" y="1338006"/>
                                  <a:pt x="903037" y="1339203"/>
                                </a:cubicBezTo>
                                <a:cubicBezTo>
                                  <a:pt x="903037" y="1340002"/>
                                  <a:pt x="902239" y="1340800"/>
                                  <a:pt x="901440" y="1340800"/>
                                </a:cubicBezTo>
                                <a:lnTo>
                                  <a:pt x="900642" y="1340800"/>
                                </a:lnTo>
                                <a:lnTo>
                                  <a:pt x="883875" y="1336010"/>
                                </a:lnTo>
                                <a:cubicBezTo>
                                  <a:pt x="882678" y="1335611"/>
                                  <a:pt x="882278" y="1334412"/>
                                  <a:pt x="881879" y="1333214"/>
                                </a:cubicBezTo>
                                <a:cubicBezTo>
                                  <a:pt x="882278" y="1332017"/>
                                  <a:pt x="883476" y="1331218"/>
                                  <a:pt x="884672" y="1331618"/>
                                </a:cubicBezTo>
                                <a:close/>
                                <a:moveTo>
                                  <a:pt x="972496" y="1321239"/>
                                </a:moveTo>
                                <a:cubicBezTo>
                                  <a:pt x="973295" y="1320839"/>
                                  <a:pt x="974893" y="1320839"/>
                                  <a:pt x="975291" y="1322037"/>
                                </a:cubicBezTo>
                                <a:cubicBezTo>
                                  <a:pt x="975690" y="1322835"/>
                                  <a:pt x="975690" y="1324432"/>
                                  <a:pt x="974493" y="1324831"/>
                                </a:cubicBezTo>
                                <a:lnTo>
                                  <a:pt x="959321" y="1333615"/>
                                </a:lnTo>
                                <a:lnTo>
                                  <a:pt x="958523" y="1334014"/>
                                </a:lnTo>
                                <a:cubicBezTo>
                                  <a:pt x="957726" y="1334014"/>
                                  <a:pt x="956927" y="1333615"/>
                                  <a:pt x="956527" y="1332816"/>
                                </a:cubicBezTo>
                                <a:cubicBezTo>
                                  <a:pt x="956128" y="1331619"/>
                                  <a:pt x="956527" y="1330421"/>
                                  <a:pt x="957327" y="1330022"/>
                                </a:cubicBezTo>
                                <a:close/>
                                <a:moveTo>
                                  <a:pt x="894255" y="1315650"/>
                                </a:moveTo>
                                <a:lnTo>
                                  <a:pt x="908227" y="1326429"/>
                                </a:lnTo>
                                <a:cubicBezTo>
                                  <a:pt x="909026" y="1326829"/>
                                  <a:pt x="909426" y="1328425"/>
                                  <a:pt x="908627" y="1329224"/>
                                </a:cubicBezTo>
                                <a:cubicBezTo>
                                  <a:pt x="908227" y="1329623"/>
                                  <a:pt x="907429" y="1330022"/>
                                  <a:pt x="907029" y="1330022"/>
                                </a:cubicBezTo>
                                <a:cubicBezTo>
                                  <a:pt x="906629" y="1330022"/>
                                  <a:pt x="905832" y="1330022"/>
                                  <a:pt x="905431" y="1329623"/>
                                </a:cubicBezTo>
                                <a:lnTo>
                                  <a:pt x="891859" y="1318844"/>
                                </a:lnTo>
                                <a:cubicBezTo>
                                  <a:pt x="891062" y="1318444"/>
                                  <a:pt x="890662" y="1316848"/>
                                  <a:pt x="891460" y="1316049"/>
                                </a:cubicBezTo>
                                <a:cubicBezTo>
                                  <a:pt x="891859" y="1315251"/>
                                  <a:pt x="893457" y="1314852"/>
                                  <a:pt x="894255" y="1315650"/>
                                </a:cubicBezTo>
                                <a:close/>
                                <a:moveTo>
                                  <a:pt x="6688596" y="1310610"/>
                                </a:moveTo>
                                <a:cubicBezTo>
                                  <a:pt x="6696330" y="1312556"/>
                                  <a:pt x="6703316" y="1317446"/>
                                  <a:pt x="6707707" y="1324831"/>
                                </a:cubicBezTo>
                                <a:lnTo>
                                  <a:pt x="6702119" y="1328424"/>
                                </a:lnTo>
                                <a:cubicBezTo>
                                  <a:pt x="6694534" y="1316847"/>
                                  <a:pt x="6679364" y="1313255"/>
                                  <a:pt x="6667788" y="1320440"/>
                                </a:cubicBezTo>
                                <a:cubicBezTo>
                                  <a:pt x="6656210" y="1327626"/>
                                  <a:pt x="6652617" y="1343196"/>
                                  <a:pt x="6660601" y="1354373"/>
                                </a:cubicBezTo>
                                <a:lnTo>
                                  <a:pt x="6655012" y="1357966"/>
                                </a:lnTo>
                                <a:cubicBezTo>
                                  <a:pt x="6654613" y="1357567"/>
                                  <a:pt x="6654613" y="1357168"/>
                                  <a:pt x="6654214" y="1356768"/>
                                </a:cubicBezTo>
                                <a:cubicBezTo>
                                  <a:pt x="6645432" y="1341998"/>
                                  <a:pt x="6650222" y="1322835"/>
                                  <a:pt x="6664993" y="1314053"/>
                                </a:cubicBezTo>
                                <a:cubicBezTo>
                                  <a:pt x="6672378" y="1309662"/>
                                  <a:pt x="6680861" y="1308664"/>
                                  <a:pt x="6688596" y="1310610"/>
                                </a:cubicBezTo>
                                <a:close/>
                                <a:moveTo>
                                  <a:pt x="962516" y="1306868"/>
                                </a:moveTo>
                                <a:cubicBezTo>
                                  <a:pt x="963315" y="1307267"/>
                                  <a:pt x="963714" y="1308864"/>
                                  <a:pt x="962916" y="1309662"/>
                                </a:cubicBezTo>
                                <a:lnTo>
                                  <a:pt x="952138" y="1323635"/>
                                </a:lnTo>
                                <a:cubicBezTo>
                                  <a:pt x="951739" y="1324035"/>
                                  <a:pt x="950941" y="1324434"/>
                                  <a:pt x="950541" y="1324434"/>
                                </a:cubicBezTo>
                                <a:cubicBezTo>
                                  <a:pt x="950141" y="1324434"/>
                                  <a:pt x="949343" y="1324434"/>
                                  <a:pt x="948944" y="1324035"/>
                                </a:cubicBezTo>
                                <a:cubicBezTo>
                                  <a:pt x="948146" y="1323236"/>
                                  <a:pt x="948146" y="1322039"/>
                                  <a:pt x="948944" y="1321240"/>
                                </a:cubicBezTo>
                                <a:lnTo>
                                  <a:pt x="959722" y="1307267"/>
                                </a:lnTo>
                                <a:cubicBezTo>
                                  <a:pt x="960121" y="1306469"/>
                                  <a:pt x="961719" y="1306070"/>
                                  <a:pt x="962516" y="1306868"/>
                                </a:cubicBezTo>
                                <a:close/>
                                <a:moveTo>
                                  <a:pt x="906230" y="1302876"/>
                                </a:moveTo>
                                <a:cubicBezTo>
                                  <a:pt x="907028" y="1302476"/>
                                  <a:pt x="908626" y="1302476"/>
                                  <a:pt x="909024" y="1303674"/>
                                </a:cubicBezTo>
                                <a:lnTo>
                                  <a:pt x="917809" y="1318845"/>
                                </a:lnTo>
                                <a:cubicBezTo>
                                  <a:pt x="918208" y="1319643"/>
                                  <a:pt x="918208" y="1321240"/>
                                  <a:pt x="917010" y="1321639"/>
                                </a:cubicBezTo>
                                <a:lnTo>
                                  <a:pt x="916212" y="1322038"/>
                                </a:lnTo>
                                <a:cubicBezTo>
                                  <a:pt x="915414" y="1322038"/>
                                  <a:pt x="914614" y="1321639"/>
                                  <a:pt x="914215" y="1320841"/>
                                </a:cubicBezTo>
                                <a:lnTo>
                                  <a:pt x="905431" y="1305670"/>
                                </a:lnTo>
                                <a:cubicBezTo>
                                  <a:pt x="905031" y="1304872"/>
                                  <a:pt x="905031" y="1303275"/>
                                  <a:pt x="906230" y="1302876"/>
                                </a:cubicBezTo>
                                <a:close/>
                                <a:moveTo>
                                  <a:pt x="944953" y="1298086"/>
                                </a:moveTo>
                                <a:cubicBezTo>
                                  <a:pt x="946150" y="1298485"/>
                                  <a:pt x="946949" y="1299682"/>
                                  <a:pt x="946548" y="1300880"/>
                                </a:cubicBezTo>
                                <a:lnTo>
                                  <a:pt x="941755" y="1317647"/>
                                </a:lnTo>
                                <a:cubicBezTo>
                                  <a:pt x="941755" y="1318446"/>
                                  <a:pt x="940957" y="1319244"/>
                                  <a:pt x="940156" y="1319244"/>
                                </a:cubicBezTo>
                                <a:lnTo>
                                  <a:pt x="939359" y="1319244"/>
                                </a:lnTo>
                                <a:cubicBezTo>
                                  <a:pt x="938161" y="1318845"/>
                                  <a:pt x="937364" y="1317647"/>
                                  <a:pt x="937364" y="1316450"/>
                                </a:cubicBezTo>
                                <a:lnTo>
                                  <a:pt x="942154" y="1299682"/>
                                </a:lnTo>
                                <a:cubicBezTo>
                                  <a:pt x="942553" y="1298485"/>
                                  <a:pt x="943752" y="1297686"/>
                                  <a:pt x="944953" y="1298086"/>
                                </a:cubicBezTo>
                                <a:close/>
                                <a:moveTo>
                                  <a:pt x="924997" y="1296489"/>
                                </a:moveTo>
                                <a:cubicBezTo>
                                  <a:pt x="926195" y="1296489"/>
                                  <a:pt x="927391" y="1297287"/>
                                  <a:pt x="927391" y="1298485"/>
                                </a:cubicBezTo>
                                <a:lnTo>
                                  <a:pt x="929785" y="1316051"/>
                                </a:lnTo>
                                <a:cubicBezTo>
                                  <a:pt x="929785" y="1317248"/>
                                  <a:pt x="928988" y="1318446"/>
                                  <a:pt x="927791" y="1318446"/>
                                </a:cubicBezTo>
                                <a:cubicBezTo>
                                  <a:pt x="926594" y="1318446"/>
                                  <a:pt x="925396" y="1317647"/>
                                  <a:pt x="925396" y="1316450"/>
                                </a:cubicBezTo>
                                <a:lnTo>
                                  <a:pt x="923000" y="1298884"/>
                                </a:lnTo>
                                <a:cubicBezTo>
                                  <a:pt x="923000" y="1297686"/>
                                  <a:pt x="923799" y="1296489"/>
                                  <a:pt x="924997" y="1296489"/>
                                </a:cubicBezTo>
                                <a:close/>
                                <a:moveTo>
                                  <a:pt x="4712512" y="1242198"/>
                                </a:moveTo>
                                <a:cubicBezTo>
                                  <a:pt x="4713709" y="1242198"/>
                                  <a:pt x="4714907" y="1242996"/>
                                  <a:pt x="4714907" y="1244194"/>
                                </a:cubicBezTo>
                                <a:lnTo>
                                  <a:pt x="4717303" y="1261760"/>
                                </a:lnTo>
                                <a:cubicBezTo>
                                  <a:pt x="4717303" y="1262957"/>
                                  <a:pt x="4716505" y="1264155"/>
                                  <a:pt x="4715307" y="1264155"/>
                                </a:cubicBezTo>
                                <a:cubicBezTo>
                                  <a:pt x="4714109" y="1264155"/>
                                  <a:pt x="4712911" y="1263356"/>
                                  <a:pt x="4712911" y="1262159"/>
                                </a:cubicBezTo>
                                <a:lnTo>
                                  <a:pt x="4710516" y="1244593"/>
                                </a:lnTo>
                                <a:cubicBezTo>
                                  <a:pt x="4710516" y="1243395"/>
                                  <a:pt x="4711314" y="1242198"/>
                                  <a:pt x="4712512" y="1242198"/>
                                </a:cubicBezTo>
                                <a:close/>
                                <a:moveTo>
                                  <a:pt x="4700935" y="1241400"/>
                                </a:moveTo>
                                <a:cubicBezTo>
                                  <a:pt x="4702133" y="1241799"/>
                                  <a:pt x="4702931" y="1242996"/>
                                  <a:pt x="4702133" y="1244194"/>
                                </a:cubicBezTo>
                                <a:lnTo>
                                  <a:pt x="4697342" y="1260961"/>
                                </a:lnTo>
                                <a:cubicBezTo>
                                  <a:pt x="4697342" y="1261760"/>
                                  <a:pt x="4696543" y="1262558"/>
                                  <a:pt x="4695745" y="1262558"/>
                                </a:cubicBezTo>
                                <a:lnTo>
                                  <a:pt x="4694947" y="1262558"/>
                                </a:lnTo>
                                <a:cubicBezTo>
                                  <a:pt x="4693749" y="1262159"/>
                                  <a:pt x="4692951" y="1260961"/>
                                  <a:pt x="4693350" y="1259764"/>
                                </a:cubicBezTo>
                                <a:lnTo>
                                  <a:pt x="4698141" y="1242996"/>
                                </a:lnTo>
                                <a:cubicBezTo>
                                  <a:pt x="4698540" y="1241799"/>
                                  <a:pt x="4699738" y="1241000"/>
                                  <a:pt x="4700935" y="1241400"/>
                                </a:cubicBezTo>
                                <a:close/>
                                <a:moveTo>
                                  <a:pt x="4723290" y="1239004"/>
                                </a:moveTo>
                                <a:cubicBezTo>
                                  <a:pt x="4724088" y="1238604"/>
                                  <a:pt x="4725685" y="1238604"/>
                                  <a:pt x="4726084" y="1239802"/>
                                </a:cubicBezTo>
                                <a:lnTo>
                                  <a:pt x="4734868" y="1254973"/>
                                </a:lnTo>
                                <a:cubicBezTo>
                                  <a:pt x="4735267" y="1255771"/>
                                  <a:pt x="4735267" y="1257368"/>
                                  <a:pt x="4734069" y="1257767"/>
                                </a:cubicBezTo>
                                <a:lnTo>
                                  <a:pt x="4733271" y="1258166"/>
                                </a:lnTo>
                                <a:cubicBezTo>
                                  <a:pt x="4732472" y="1258166"/>
                                  <a:pt x="4731674" y="1257767"/>
                                  <a:pt x="4731275" y="1256969"/>
                                </a:cubicBezTo>
                                <a:lnTo>
                                  <a:pt x="4722491" y="1241798"/>
                                </a:lnTo>
                                <a:cubicBezTo>
                                  <a:pt x="4722092" y="1241000"/>
                                  <a:pt x="4722092" y="1239403"/>
                                  <a:pt x="4723290" y="1239004"/>
                                </a:cubicBezTo>
                                <a:close/>
                                <a:moveTo>
                                  <a:pt x="4691355" y="1236609"/>
                                </a:moveTo>
                                <a:cubicBezTo>
                                  <a:pt x="4692153" y="1237407"/>
                                  <a:pt x="4692153" y="1238605"/>
                                  <a:pt x="4692153" y="1239403"/>
                                </a:cubicBezTo>
                                <a:lnTo>
                                  <a:pt x="4681374" y="1253376"/>
                                </a:lnTo>
                                <a:cubicBezTo>
                                  <a:pt x="4680975" y="1253776"/>
                                  <a:pt x="4680176" y="1254175"/>
                                  <a:pt x="4679777" y="1254175"/>
                                </a:cubicBezTo>
                                <a:cubicBezTo>
                                  <a:pt x="4679378" y="1254175"/>
                                  <a:pt x="4678580" y="1254175"/>
                                  <a:pt x="4678180" y="1253776"/>
                                </a:cubicBezTo>
                                <a:cubicBezTo>
                                  <a:pt x="4677382" y="1253376"/>
                                  <a:pt x="4676983" y="1251780"/>
                                  <a:pt x="4677781" y="1250981"/>
                                </a:cubicBezTo>
                                <a:lnTo>
                                  <a:pt x="4688561" y="1237008"/>
                                </a:lnTo>
                                <a:cubicBezTo>
                                  <a:pt x="4688960" y="1236210"/>
                                  <a:pt x="4690557" y="1235811"/>
                                  <a:pt x="4691355" y="1236609"/>
                                </a:cubicBezTo>
                                <a:close/>
                                <a:moveTo>
                                  <a:pt x="4734866" y="1231020"/>
                                </a:moveTo>
                                <a:lnTo>
                                  <a:pt x="4749238" y="1241799"/>
                                </a:lnTo>
                                <a:cubicBezTo>
                                  <a:pt x="4750037" y="1242199"/>
                                  <a:pt x="4750436" y="1243795"/>
                                  <a:pt x="4749638" y="1244594"/>
                                </a:cubicBezTo>
                                <a:cubicBezTo>
                                  <a:pt x="4749238" y="1244993"/>
                                  <a:pt x="4748440" y="1245392"/>
                                  <a:pt x="4748041" y="1245392"/>
                                </a:cubicBezTo>
                                <a:cubicBezTo>
                                  <a:pt x="4747642" y="1245392"/>
                                  <a:pt x="4746843" y="1245392"/>
                                  <a:pt x="4746444" y="1244993"/>
                                </a:cubicBezTo>
                                <a:lnTo>
                                  <a:pt x="4732471" y="1234214"/>
                                </a:lnTo>
                                <a:cubicBezTo>
                                  <a:pt x="4731673" y="1233814"/>
                                  <a:pt x="4731274" y="1232218"/>
                                  <a:pt x="4732072" y="1231419"/>
                                </a:cubicBezTo>
                                <a:cubicBezTo>
                                  <a:pt x="4732471" y="1230621"/>
                                  <a:pt x="4734068" y="1230222"/>
                                  <a:pt x="4734866" y="1231020"/>
                                </a:cubicBezTo>
                                <a:close/>
                                <a:moveTo>
                                  <a:pt x="1243956" y="1230222"/>
                                </a:moveTo>
                                <a:cubicBezTo>
                                  <a:pt x="1245154" y="1229822"/>
                                  <a:pt x="1246352" y="1230621"/>
                                  <a:pt x="1246751" y="1231818"/>
                                </a:cubicBezTo>
                                <a:cubicBezTo>
                                  <a:pt x="1248348" y="1239403"/>
                                  <a:pt x="1256333" y="1244593"/>
                                  <a:pt x="1264315" y="1242597"/>
                                </a:cubicBezTo>
                                <a:cubicBezTo>
                                  <a:pt x="1265512" y="1242198"/>
                                  <a:pt x="1267109" y="1242996"/>
                                  <a:pt x="1267508" y="1244194"/>
                                </a:cubicBezTo>
                                <a:cubicBezTo>
                                  <a:pt x="1267907" y="1245391"/>
                                  <a:pt x="1267109" y="1246589"/>
                                  <a:pt x="1266312" y="1246988"/>
                                </a:cubicBezTo>
                                <a:lnTo>
                                  <a:pt x="1265911" y="1246988"/>
                                </a:lnTo>
                                <a:cubicBezTo>
                                  <a:pt x="1261520" y="1248186"/>
                                  <a:pt x="1257130" y="1247786"/>
                                  <a:pt x="1253138" y="1245790"/>
                                </a:cubicBezTo>
                                <a:cubicBezTo>
                                  <a:pt x="1247948" y="1260162"/>
                                  <a:pt x="1237969" y="1271340"/>
                                  <a:pt x="1224397" y="1278127"/>
                                </a:cubicBezTo>
                                <a:cubicBezTo>
                                  <a:pt x="1210825" y="1284913"/>
                                  <a:pt x="1195656" y="1286110"/>
                                  <a:pt x="1181284" y="1281320"/>
                                </a:cubicBezTo>
                                <a:cubicBezTo>
                                  <a:pt x="1180486" y="1285711"/>
                                  <a:pt x="1178091" y="1289703"/>
                                  <a:pt x="1174498" y="1292498"/>
                                </a:cubicBezTo>
                                <a:lnTo>
                                  <a:pt x="1174099" y="1292897"/>
                                </a:lnTo>
                                <a:cubicBezTo>
                                  <a:pt x="1173299" y="1293296"/>
                                  <a:pt x="1172102" y="1292897"/>
                                  <a:pt x="1171303" y="1292098"/>
                                </a:cubicBezTo>
                                <a:cubicBezTo>
                                  <a:pt x="1170505" y="1291300"/>
                                  <a:pt x="1170505" y="1289703"/>
                                  <a:pt x="1171702" y="1288905"/>
                                </a:cubicBezTo>
                                <a:cubicBezTo>
                                  <a:pt x="1177691" y="1283715"/>
                                  <a:pt x="1178889" y="1274534"/>
                                  <a:pt x="1173698" y="1268146"/>
                                </a:cubicBezTo>
                                <a:cubicBezTo>
                                  <a:pt x="1172900" y="1267347"/>
                                  <a:pt x="1172900" y="1265750"/>
                                  <a:pt x="1174099" y="1264952"/>
                                </a:cubicBezTo>
                                <a:cubicBezTo>
                                  <a:pt x="1174897" y="1264154"/>
                                  <a:pt x="1176493" y="1264154"/>
                                  <a:pt x="1177292" y="1265351"/>
                                </a:cubicBezTo>
                                <a:cubicBezTo>
                                  <a:pt x="1180087" y="1268945"/>
                                  <a:pt x="1181682" y="1272937"/>
                                  <a:pt x="1181682" y="1276929"/>
                                </a:cubicBezTo>
                                <a:lnTo>
                                  <a:pt x="1182083" y="1276929"/>
                                </a:lnTo>
                                <a:cubicBezTo>
                                  <a:pt x="1195656" y="1281320"/>
                                  <a:pt x="1209627" y="1280522"/>
                                  <a:pt x="1222401" y="1274135"/>
                                </a:cubicBezTo>
                                <a:cubicBezTo>
                                  <a:pt x="1234776" y="1267746"/>
                                  <a:pt x="1244356" y="1256968"/>
                                  <a:pt x="1248747" y="1243794"/>
                                </a:cubicBezTo>
                                <a:lnTo>
                                  <a:pt x="1248747" y="1243395"/>
                                </a:lnTo>
                                <a:cubicBezTo>
                                  <a:pt x="1245553" y="1241000"/>
                                  <a:pt x="1243557" y="1237407"/>
                                  <a:pt x="1242360" y="1233016"/>
                                </a:cubicBezTo>
                                <a:cubicBezTo>
                                  <a:pt x="1241960" y="1231818"/>
                                  <a:pt x="1242759" y="1230621"/>
                                  <a:pt x="1243956" y="1230222"/>
                                </a:cubicBezTo>
                                <a:close/>
                                <a:moveTo>
                                  <a:pt x="4680975" y="1227028"/>
                                </a:moveTo>
                                <a:cubicBezTo>
                                  <a:pt x="4681774" y="1226628"/>
                                  <a:pt x="4683371" y="1226628"/>
                                  <a:pt x="4683770" y="1227826"/>
                                </a:cubicBezTo>
                                <a:cubicBezTo>
                                  <a:pt x="4684169" y="1229024"/>
                                  <a:pt x="4683770" y="1230221"/>
                                  <a:pt x="4682971" y="1230620"/>
                                </a:cubicBezTo>
                                <a:lnTo>
                                  <a:pt x="4667801" y="1239404"/>
                                </a:lnTo>
                                <a:lnTo>
                                  <a:pt x="4667002" y="1239803"/>
                                </a:lnTo>
                                <a:cubicBezTo>
                                  <a:pt x="4666204" y="1239803"/>
                                  <a:pt x="4665406" y="1239404"/>
                                  <a:pt x="4665006" y="1238605"/>
                                </a:cubicBezTo>
                                <a:cubicBezTo>
                                  <a:pt x="4664607" y="1237807"/>
                                  <a:pt x="4664607" y="1236210"/>
                                  <a:pt x="4665805" y="1235811"/>
                                </a:cubicBezTo>
                                <a:close/>
                                <a:moveTo>
                                  <a:pt x="2167290" y="1227028"/>
                                </a:moveTo>
                                <a:cubicBezTo>
                                  <a:pt x="2169684" y="1226629"/>
                                  <a:pt x="2171681" y="1228226"/>
                                  <a:pt x="2172080" y="1230621"/>
                                </a:cubicBezTo>
                                <a:lnTo>
                                  <a:pt x="2175670" y="1254972"/>
                                </a:lnTo>
                                <a:lnTo>
                                  <a:pt x="2200026" y="1251379"/>
                                </a:lnTo>
                                <a:cubicBezTo>
                                  <a:pt x="2202420" y="1250980"/>
                                  <a:pt x="2204416" y="1252577"/>
                                  <a:pt x="2204815" y="1254972"/>
                                </a:cubicBezTo>
                                <a:cubicBezTo>
                                  <a:pt x="2205214" y="1257367"/>
                                  <a:pt x="2203617" y="1259363"/>
                                  <a:pt x="2201223" y="1259762"/>
                                </a:cubicBezTo>
                                <a:lnTo>
                                  <a:pt x="2176870" y="1263355"/>
                                </a:lnTo>
                                <a:lnTo>
                                  <a:pt x="2180461" y="1287707"/>
                                </a:lnTo>
                                <a:cubicBezTo>
                                  <a:pt x="2180862" y="1290102"/>
                                  <a:pt x="2179263" y="1292098"/>
                                  <a:pt x="2176870" y="1292498"/>
                                </a:cubicBezTo>
                                <a:cubicBezTo>
                                  <a:pt x="2174473" y="1292897"/>
                                  <a:pt x="2172479" y="1291300"/>
                                  <a:pt x="2172080" y="1288905"/>
                                </a:cubicBezTo>
                                <a:lnTo>
                                  <a:pt x="2168486" y="1264553"/>
                                </a:lnTo>
                                <a:lnTo>
                                  <a:pt x="2144136" y="1268145"/>
                                </a:lnTo>
                                <a:cubicBezTo>
                                  <a:pt x="2141739" y="1268546"/>
                                  <a:pt x="2139744" y="1266948"/>
                                  <a:pt x="2139345" y="1264553"/>
                                </a:cubicBezTo>
                                <a:cubicBezTo>
                                  <a:pt x="2138946" y="1262158"/>
                                  <a:pt x="2140542" y="1260162"/>
                                  <a:pt x="2142938" y="1259762"/>
                                </a:cubicBezTo>
                                <a:lnTo>
                                  <a:pt x="2167290" y="1256170"/>
                                </a:lnTo>
                                <a:lnTo>
                                  <a:pt x="2163698" y="1231818"/>
                                </a:lnTo>
                                <a:cubicBezTo>
                                  <a:pt x="2163298" y="1229423"/>
                                  <a:pt x="2164895" y="1227427"/>
                                  <a:pt x="2167290" y="1227028"/>
                                </a:cubicBezTo>
                                <a:close/>
                                <a:moveTo>
                                  <a:pt x="4739657" y="1219843"/>
                                </a:moveTo>
                                <a:lnTo>
                                  <a:pt x="4756424" y="1224634"/>
                                </a:lnTo>
                                <a:cubicBezTo>
                                  <a:pt x="4757622" y="1225033"/>
                                  <a:pt x="4758021" y="1226231"/>
                                  <a:pt x="4757622" y="1227428"/>
                                </a:cubicBezTo>
                                <a:cubicBezTo>
                                  <a:pt x="4757622" y="1228227"/>
                                  <a:pt x="4756824" y="1229025"/>
                                  <a:pt x="4756025" y="1229025"/>
                                </a:cubicBezTo>
                                <a:lnTo>
                                  <a:pt x="4755227" y="1229025"/>
                                </a:lnTo>
                                <a:lnTo>
                                  <a:pt x="4738460" y="1224235"/>
                                </a:lnTo>
                                <a:cubicBezTo>
                                  <a:pt x="4737262" y="1223836"/>
                                  <a:pt x="4736464" y="1222637"/>
                                  <a:pt x="4736863" y="1221439"/>
                                </a:cubicBezTo>
                                <a:cubicBezTo>
                                  <a:pt x="4737262" y="1220242"/>
                                  <a:pt x="4738460" y="1219443"/>
                                  <a:pt x="4739657" y="1219843"/>
                                </a:cubicBezTo>
                                <a:close/>
                                <a:moveTo>
                                  <a:pt x="3395425" y="1219144"/>
                                </a:moveTo>
                                <a:cubicBezTo>
                                  <a:pt x="3398022" y="1218545"/>
                                  <a:pt x="3401420" y="1218445"/>
                                  <a:pt x="3404821" y="1220242"/>
                                </a:cubicBezTo>
                                <a:cubicBezTo>
                                  <a:pt x="3412409" y="1224234"/>
                                  <a:pt x="3412013" y="1231818"/>
                                  <a:pt x="3412013" y="1232218"/>
                                </a:cubicBezTo>
                                <a:cubicBezTo>
                                  <a:pt x="3412013" y="1232218"/>
                                  <a:pt x="3412013" y="1235012"/>
                                  <a:pt x="3415601" y="1237008"/>
                                </a:cubicBezTo>
                                <a:cubicBezTo>
                                  <a:pt x="3419193" y="1238605"/>
                                  <a:pt x="3421586" y="1237008"/>
                                  <a:pt x="3421586" y="1237008"/>
                                </a:cubicBezTo>
                                <a:lnTo>
                                  <a:pt x="3421985" y="1237008"/>
                                </a:lnTo>
                                <a:lnTo>
                                  <a:pt x="3422385" y="1236609"/>
                                </a:lnTo>
                                <a:cubicBezTo>
                                  <a:pt x="3424378" y="1235411"/>
                                  <a:pt x="3429165" y="1233016"/>
                                  <a:pt x="3435549" y="1236210"/>
                                </a:cubicBezTo>
                                <a:cubicBezTo>
                                  <a:pt x="3442331" y="1239802"/>
                                  <a:pt x="3442729" y="1247387"/>
                                  <a:pt x="3442729" y="1247786"/>
                                </a:cubicBezTo>
                                <a:lnTo>
                                  <a:pt x="3442729" y="1248186"/>
                                </a:lnTo>
                                <a:cubicBezTo>
                                  <a:pt x="3442729" y="1248186"/>
                                  <a:pt x="3442729" y="1250980"/>
                                  <a:pt x="3446319" y="1252976"/>
                                </a:cubicBezTo>
                                <a:cubicBezTo>
                                  <a:pt x="3449912" y="1254972"/>
                                  <a:pt x="3452703" y="1252976"/>
                                  <a:pt x="3452703" y="1252976"/>
                                </a:cubicBezTo>
                                <a:lnTo>
                                  <a:pt x="3453101" y="1252976"/>
                                </a:lnTo>
                                <a:cubicBezTo>
                                  <a:pt x="3453500" y="1252577"/>
                                  <a:pt x="3460682" y="1248585"/>
                                  <a:pt x="3467066" y="1252178"/>
                                </a:cubicBezTo>
                                <a:cubicBezTo>
                                  <a:pt x="3474642" y="1256171"/>
                                  <a:pt x="3474244" y="1263755"/>
                                  <a:pt x="3474244" y="1264155"/>
                                </a:cubicBezTo>
                                <a:cubicBezTo>
                                  <a:pt x="3474244" y="1264155"/>
                                  <a:pt x="3474244" y="1266949"/>
                                  <a:pt x="3477837" y="1268945"/>
                                </a:cubicBezTo>
                                <a:cubicBezTo>
                                  <a:pt x="3479034" y="1269344"/>
                                  <a:pt x="3479829" y="1269743"/>
                                  <a:pt x="3481028" y="1269743"/>
                                </a:cubicBezTo>
                                <a:lnTo>
                                  <a:pt x="3485420" y="1270143"/>
                                </a:lnTo>
                                <a:cubicBezTo>
                                  <a:pt x="3487414" y="1270143"/>
                                  <a:pt x="3489010" y="1272139"/>
                                  <a:pt x="3489010" y="1274135"/>
                                </a:cubicBezTo>
                                <a:cubicBezTo>
                                  <a:pt x="3489010" y="1276530"/>
                                  <a:pt x="3487414" y="1278127"/>
                                  <a:pt x="3483421" y="1278526"/>
                                </a:cubicBezTo>
                                <a:lnTo>
                                  <a:pt x="3477439" y="1278127"/>
                                </a:lnTo>
                                <a:cubicBezTo>
                                  <a:pt x="3475842" y="1277727"/>
                                  <a:pt x="3474244" y="1277328"/>
                                  <a:pt x="3472649" y="1276530"/>
                                </a:cubicBezTo>
                                <a:cubicBezTo>
                                  <a:pt x="3465071" y="1272538"/>
                                  <a:pt x="3465470" y="1264953"/>
                                  <a:pt x="3465470" y="1264554"/>
                                </a:cubicBezTo>
                                <a:cubicBezTo>
                                  <a:pt x="3465470" y="1264554"/>
                                  <a:pt x="3465868" y="1261759"/>
                                  <a:pt x="3462278" y="1259763"/>
                                </a:cubicBezTo>
                                <a:cubicBezTo>
                                  <a:pt x="3459483" y="1258167"/>
                                  <a:pt x="3455895" y="1259763"/>
                                  <a:pt x="3455496" y="1260163"/>
                                </a:cubicBezTo>
                                <a:cubicBezTo>
                                  <a:pt x="3454299" y="1260961"/>
                                  <a:pt x="3448712" y="1264155"/>
                                  <a:pt x="3441932" y="1260562"/>
                                </a:cubicBezTo>
                                <a:cubicBezTo>
                                  <a:pt x="3435153" y="1256969"/>
                                  <a:pt x="3434752" y="1250581"/>
                                  <a:pt x="3434752" y="1248984"/>
                                </a:cubicBezTo>
                                <a:cubicBezTo>
                                  <a:pt x="3434354" y="1248585"/>
                                  <a:pt x="3433955" y="1245391"/>
                                  <a:pt x="3431161" y="1243794"/>
                                </a:cubicBezTo>
                                <a:cubicBezTo>
                                  <a:pt x="3427970" y="1242198"/>
                                  <a:pt x="3425975" y="1243395"/>
                                  <a:pt x="3425176" y="1243794"/>
                                </a:cubicBezTo>
                                <a:lnTo>
                                  <a:pt x="3424778" y="1243794"/>
                                </a:lnTo>
                                <a:cubicBezTo>
                                  <a:pt x="3423581" y="1244593"/>
                                  <a:pt x="3418394" y="1247786"/>
                                  <a:pt x="3411212" y="1244194"/>
                                </a:cubicBezTo>
                                <a:cubicBezTo>
                                  <a:pt x="3403628" y="1240202"/>
                                  <a:pt x="3404029" y="1233016"/>
                                  <a:pt x="3404029" y="1232218"/>
                                </a:cubicBezTo>
                                <a:cubicBezTo>
                                  <a:pt x="3404427" y="1232218"/>
                                  <a:pt x="3404029" y="1229024"/>
                                  <a:pt x="3400824" y="1227427"/>
                                </a:cubicBezTo>
                                <a:cubicBezTo>
                                  <a:pt x="3398022" y="1225830"/>
                                  <a:pt x="3394423" y="1227427"/>
                                  <a:pt x="3394027" y="1227826"/>
                                </a:cubicBezTo>
                                <a:cubicBezTo>
                                  <a:pt x="3392830" y="1228625"/>
                                  <a:pt x="3387234" y="1231818"/>
                                  <a:pt x="3380446" y="1228226"/>
                                </a:cubicBezTo>
                                <a:lnTo>
                                  <a:pt x="3378047" y="1226629"/>
                                </a:lnTo>
                                <a:cubicBezTo>
                                  <a:pt x="3376050" y="1225830"/>
                                  <a:pt x="3375253" y="1223435"/>
                                  <a:pt x="3376451" y="1221439"/>
                                </a:cubicBezTo>
                                <a:cubicBezTo>
                                  <a:pt x="3377250" y="1219443"/>
                                  <a:pt x="3379646" y="1218645"/>
                                  <a:pt x="3381643" y="1219842"/>
                                </a:cubicBezTo>
                                <a:lnTo>
                                  <a:pt x="3384036" y="1221040"/>
                                </a:lnTo>
                                <a:cubicBezTo>
                                  <a:pt x="3387632" y="1223036"/>
                                  <a:pt x="3390432" y="1221040"/>
                                  <a:pt x="3390432" y="1221040"/>
                                </a:cubicBezTo>
                                <a:lnTo>
                                  <a:pt x="3390833" y="1221040"/>
                                </a:lnTo>
                                <a:cubicBezTo>
                                  <a:pt x="3391034" y="1220840"/>
                                  <a:pt x="3392830" y="1219743"/>
                                  <a:pt x="3395425" y="1219144"/>
                                </a:cubicBezTo>
                                <a:close/>
                                <a:moveTo>
                                  <a:pt x="4677782" y="1215451"/>
                                </a:moveTo>
                                <a:cubicBezTo>
                                  <a:pt x="4678980" y="1215451"/>
                                  <a:pt x="4680178" y="1216249"/>
                                  <a:pt x="4680178" y="1217447"/>
                                </a:cubicBezTo>
                                <a:cubicBezTo>
                                  <a:pt x="4680178" y="1218644"/>
                                  <a:pt x="4679379" y="1219444"/>
                                  <a:pt x="4678182" y="1219843"/>
                                </a:cubicBezTo>
                                <a:lnTo>
                                  <a:pt x="4660616" y="1222238"/>
                                </a:lnTo>
                                <a:cubicBezTo>
                                  <a:pt x="4659418" y="1222238"/>
                                  <a:pt x="4658221" y="1221440"/>
                                  <a:pt x="4658221" y="1220242"/>
                                </a:cubicBezTo>
                                <a:cubicBezTo>
                                  <a:pt x="4658221" y="1219044"/>
                                  <a:pt x="4659019" y="1217846"/>
                                  <a:pt x="4660217" y="1217846"/>
                                </a:cubicBezTo>
                                <a:close/>
                                <a:moveTo>
                                  <a:pt x="4756824" y="1205072"/>
                                </a:moveTo>
                                <a:cubicBezTo>
                                  <a:pt x="4758021" y="1205072"/>
                                  <a:pt x="4759219" y="1205870"/>
                                  <a:pt x="4759219" y="1207068"/>
                                </a:cubicBezTo>
                                <a:cubicBezTo>
                                  <a:pt x="4759219" y="1208265"/>
                                  <a:pt x="4758421" y="1209464"/>
                                  <a:pt x="4757223" y="1209464"/>
                                </a:cubicBezTo>
                                <a:lnTo>
                                  <a:pt x="4739657" y="1211859"/>
                                </a:lnTo>
                                <a:cubicBezTo>
                                  <a:pt x="4738460" y="1211859"/>
                                  <a:pt x="4737262" y="1211061"/>
                                  <a:pt x="4737262" y="1209863"/>
                                </a:cubicBezTo>
                                <a:cubicBezTo>
                                  <a:pt x="4737262" y="1208665"/>
                                  <a:pt x="4738060" y="1207467"/>
                                  <a:pt x="4739258" y="1207467"/>
                                </a:cubicBezTo>
                                <a:close/>
                                <a:moveTo>
                                  <a:pt x="4662212" y="1198286"/>
                                </a:moveTo>
                                <a:lnTo>
                                  <a:pt x="4678980" y="1203077"/>
                                </a:lnTo>
                                <a:cubicBezTo>
                                  <a:pt x="4680177" y="1203476"/>
                                  <a:pt x="4680976" y="1204674"/>
                                  <a:pt x="4680577" y="1205871"/>
                                </a:cubicBezTo>
                                <a:cubicBezTo>
                                  <a:pt x="4680577" y="1206670"/>
                                  <a:pt x="4679778" y="1207468"/>
                                  <a:pt x="4678980" y="1207468"/>
                                </a:cubicBezTo>
                                <a:lnTo>
                                  <a:pt x="4678181" y="1207468"/>
                                </a:lnTo>
                                <a:lnTo>
                                  <a:pt x="4661414" y="1202678"/>
                                </a:lnTo>
                                <a:cubicBezTo>
                                  <a:pt x="4660216" y="1202279"/>
                                  <a:pt x="4659418" y="1201080"/>
                                  <a:pt x="4659418" y="1199882"/>
                                </a:cubicBezTo>
                                <a:cubicBezTo>
                                  <a:pt x="4659817" y="1198685"/>
                                  <a:pt x="4661015" y="1197886"/>
                                  <a:pt x="4662212" y="1198286"/>
                                </a:cubicBezTo>
                                <a:close/>
                                <a:moveTo>
                                  <a:pt x="4750038" y="1187907"/>
                                </a:moveTo>
                                <a:cubicBezTo>
                                  <a:pt x="4750836" y="1187507"/>
                                  <a:pt x="4752433" y="1187507"/>
                                  <a:pt x="4752832" y="1188705"/>
                                </a:cubicBezTo>
                                <a:cubicBezTo>
                                  <a:pt x="4753231" y="1189503"/>
                                  <a:pt x="4753231" y="1191100"/>
                                  <a:pt x="4752034" y="1191499"/>
                                </a:cubicBezTo>
                                <a:lnTo>
                                  <a:pt x="4736863" y="1200283"/>
                                </a:lnTo>
                                <a:lnTo>
                                  <a:pt x="4736065" y="1200682"/>
                                </a:lnTo>
                                <a:cubicBezTo>
                                  <a:pt x="4735266" y="1200682"/>
                                  <a:pt x="4734468" y="1200283"/>
                                  <a:pt x="4734069" y="1199484"/>
                                </a:cubicBezTo>
                                <a:cubicBezTo>
                                  <a:pt x="4733669" y="1198287"/>
                                  <a:pt x="4734069" y="1197089"/>
                                  <a:pt x="4734867" y="1196690"/>
                                </a:cubicBezTo>
                                <a:close/>
                                <a:moveTo>
                                  <a:pt x="3412610" y="1187208"/>
                                </a:moveTo>
                                <a:cubicBezTo>
                                  <a:pt x="3415205" y="1186609"/>
                                  <a:pt x="3418593" y="1186509"/>
                                  <a:pt x="3421982" y="1188306"/>
                                </a:cubicBezTo>
                                <a:cubicBezTo>
                                  <a:pt x="3429564" y="1192298"/>
                                  <a:pt x="3429165" y="1199882"/>
                                  <a:pt x="3429165" y="1200282"/>
                                </a:cubicBezTo>
                                <a:cubicBezTo>
                                  <a:pt x="3429165" y="1200282"/>
                                  <a:pt x="3429165" y="1203076"/>
                                  <a:pt x="3432755" y="1205072"/>
                                </a:cubicBezTo>
                                <a:cubicBezTo>
                                  <a:pt x="3436348" y="1206669"/>
                                  <a:pt x="3438740" y="1205072"/>
                                  <a:pt x="3438740" y="1205072"/>
                                </a:cubicBezTo>
                                <a:lnTo>
                                  <a:pt x="3439139" y="1205072"/>
                                </a:lnTo>
                                <a:lnTo>
                                  <a:pt x="3439537" y="1204673"/>
                                </a:lnTo>
                                <a:cubicBezTo>
                                  <a:pt x="3441532" y="1203475"/>
                                  <a:pt x="3446319" y="1201080"/>
                                  <a:pt x="3452703" y="1204274"/>
                                </a:cubicBezTo>
                                <a:cubicBezTo>
                                  <a:pt x="3459483" y="1207866"/>
                                  <a:pt x="3459883" y="1215451"/>
                                  <a:pt x="3459883" y="1215850"/>
                                </a:cubicBezTo>
                                <a:lnTo>
                                  <a:pt x="3459883" y="1216250"/>
                                </a:lnTo>
                                <a:cubicBezTo>
                                  <a:pt x="3459883" y="1216250"/>
                                  <a:pt x="3459883" y="1219044"/>
                                  <a:pt x="3463474" y="1221040"/>
                                </a:cubicBezTo>
                                <a:cubicBezTo>
                                  <a:pt x="3467064" y="1223036"/>
                                  <a:pt x="3469857" y="1221040"/>
                                  <a:pt x="3469857" y="1221040"/>
                                </a:cubicBezTo>
                                <a:lnTo>
                                  <a:pt x="3470256" y="1221040"/>
                                </a:lnTo>
                                <a:cubicBezTo>
                                  <a:pt x="3470657" y="1220641"/>
                                  <a:pt x="3477837" y="1216649"/>
                                  <a:pt x="3484218" y="1220242"/>
                                </a:cubicBezTo>
                                <a:cubicBezTo>
                                  <a:pt x="3491799" y="1224235"/>
                                  <a:pt x="3491403" y="1231819"/>
                                  <a:pt x="3491403" y="1232219"/>
                                </a:cubicBezTo>
                                <a:cubicBezTo>
                                  <a:pt x="3491403" y="1232219"/>
                                  <a:pt x="3491403" y="1235013"/>
                                  <a:pt x="3494996" y="1237009"/>
                                </a:cubicBezTo>
                                <a:cubicBezTo>
                                  <a:pt x="3496195" y="1237408"/>
                                  <a:pt x="3496992" y="1237807"/>
                                  <a:pt x="3498187" y="1237807"/>
                                </a:cubicBezTo>
                                <a:lnTo>
                                  <a:pt x="3502574" y="1238207"/>
                                </a:lnTo>
                                <a:cubicBezTo>
                                  <a:pt x="3504577" y="1238207"/>
                                  <a:pt x="3506178" y="1240203"/>
                                  <a:pt x="3506178" y="1242199"/>
                                </a:cubicBezTo>
                                <a:cubicBezTo>
                                  <a:pt x="3506178" y="1244195"/>
                                  <a:pt x="3504172" y="1245791"/>
                                  <a:pt x="3500578" y="1246191"/>
                                </a:cubicBezTo>
                                <a:lnTo>
                                  <a:pt x="3494595" y="1245791"/>
                                </a:lnTo>
                                <a:cubicBezTo>
                                  <a:pt x="3493001" y="1245392"/>
                                  <a:pt x="3491403" y="1244993"/>
                                  <a:pt x="3489811" y="1244195"/>
                                </a:cubicBezTo>
                                <a:cubicBezTo>
                                  <a:pt x="3482224" y="1240203"/>
                                  <a:pt x="3482620" y="1232618"/>
                                  <a:pt x="3482620" y="1232219"/>
                                </a:cubicBezTo>
                                <a:cubicBezTo>
                                  <a:pt x="3482620" y="1232219"/>
                                  <a:pt x="3483021" y="1229424"/>
                                  <a:pt x="3479431" y="1227428"/>
                                </a:cubicBezTo>
                                <a:cubicBezTo>
                                  <a:pt x="3476639" y="1225831"/>
                                  <a:pt x="3473049" y="1227428"/>
                                  <a:pt x="3472649" y="1227827"/>
                                </a:cubicBezTo>
                                <a:cubicBezTo>
                                  <a:pt x="3471453" y="1228626"/>
                                  <a:pt x="3465867" y="1231819"/>
                                  <a:pt x="3459086" y="1228227"/>
                                </a:cubicBezTo>
                                <a:cubicBezTo>
                                  <a:pt x="3452304" y="1224634"/>
                                  <a:pt x="3451904" y="1218246"/>
                                  <a:pt x="3451904" y="1216649"/>
                                </a:cubicBezTo>
                                <a:cubicBezTo>
                                  <a:pt x="3451507" y="1216250"/>
                                  <a:pt x="3451107" y="1213056"/>
                                  <a:pt x="3448316" y="1211459"/>
                                </a:cubicBezTo>
                                <a:cubicBezTo>
                                  <a:pt x="3445122" y="1209862"/>
                                  <a:pt x="3443128" y="1211060"/>
                                  <a:pt x="3442331" y="1211459"/>
                                </a:cubicBezTo>
                                <a:lnTo>
                                  <a:pt x="3441932" y="1211459"/>
                                </a:lnTo>
                                <a:cubicBezTo>
                                  <a:pt x="3440735" y="1212258"/>
                                  <a:pt x="3435549" y="1215451"/>
                                  <a:pt x="3428368" y="1211858"/>
                                </a:cubicBezTo>
                                <a:cubicBezTo>
                                  <a:pt x="3420787" y="1207866"/>
                                  <a:pt x="3421185" y="1200681"/>
                                  <a:pt x="3421185" y="1199882"/>
                                </a:cubicBezTo>
                                <a:cubicBezTo>
                                  <a:pt x="3421586" y="1199882"/>
                                  <a:pt x="3421185" y="1196689"/>
                                  <a:pt x="3417994" y="1195092"/>
                                </a:cubicBezTo>
                                <a:cubicBezTo>
                                  <a:pt x="3415205" y="1193495"/>
                                  <a:pt x="3411612" y="1195092"/>
                                  <a:pt x="3411212" y="1195491"/>
                                </a:cubicBezTo>
                                <a:cubicBezTo>
                                  <a:pt x="3410012" y="1196290"/>
                                  <a:pt x="3404427" y="1199483"/>
                                  <a:pt x="3397620" y="1195890"/>
                                </a:cubicBezTo>
                                <a:lnTo>
                                  <a:pt x="3395222" y="1194294"/>
                                </a:lnTo>
                                <a:cubicBezTo>
                                  <a:pt x="3393225" y="1193495"/>
                                  <a:pt x="3392428" y="1191100"/>
                                  <a:pt x="3393624" y="1189104"/>
                                </a:cubicBezTo>
                                <a:cubicBezTo>
                                  <a:pt x="3394423" y="1187108"/>
                                  <a:pt x="3396818" y="1186310"/>
                                  <a:pt x="3398819" y="1187507"/>
                                </a:cubicBezTo>
                                <a:lnTo>
                                  <a:pt x="3401218" y="1189104"/>
                                </a:lnTo>
                                <a:cubicBezTo>
                                  <a:pt x="3404821" y="1191100"/>
                                  <a:pt x="3407615" y="1189104"/>
                                  <a:pt x="3407615" y="1189104"/>
                                </a:cubicBezTo>
                                <a:lnTo>
                                  <a:pt x="3408022" y="1189104"/>
                                </a:lnTo>
                                <a:cubicBezTo>
                                  <a:pt x="3408217" y="1188904"/>
                                  <a:pt x="3410012" y="1187807"/>
                                  <a:pt x="3412610" y="1187208"/>
                                </a:cubicBezTo>
                                <a:close/>
                                <a:moveTo>
                                  <a:pt x="4671793" y="1182318"/>
                                </a:moveTo>
                                <a:lnTo>
                                  <a:pt x="4685766" y="1193097"/>
                                </a:lnTo>
                                <a:cubicBezTo>
                                  <a:pt x="4686565" y="1193497"/>
                                  <a:pt x="4686964" y="1195093"/>
                                  <a:pt x="4686166" y="1195892"/>
                                </a:cubicBezTo>
                                <a:cubicBezTo>
                                  <a:pt x="4685766" y="1196291"/>
                                  <a:pt x="4684968" y="1196690"/>
                                  <a:pt x="4684569" y="1196690"/>
                                </a:cubicBezTo>
                                <a:cubicBezTo>
                                  <a:pt x="4684170" y="1196690"/>
                                  <a:pt x="4683371" y="1196690"/>
                                  <a:pt x="4682972" y="1196291"/>
                                </a:cubicBezTo>
                                <a:lnTo>
                                  <a:pt x="4669398" y="1185512"/>
                                </a:lnTo>
                                <a:cubicBezTo>
                                  <a:pt x="4668600" y="1185112"/>
                                  <a:pt x="4668201" y="1183516"/>
                                  <a:pt x="4668999" y="1182717"/>
                                </a:cubicBezTo>
                                <a:cubicBezTo>
                                  <a:pt x="4669398" y="1181919"/>
                                  <a:pt x="4670995" y="1181520"/>
                                  <a:pt x="4671793" y="1182318"/>
                                </a:cubicBezTo>
                                <a:close/>
                                <a:moveTo>
                                  <a:pt x="4740058" y="1173535"/>
                                </a:moveTo>
                                <a:cubicBezTo>
                                  <a:pt x="4740856" y="1173934"/>
                                  <a:pt x="4741255" y="1175531"/>
                                  <a:pt x="4740457" y="1176329"/>
                                </a:cubicBezTo>
                                <a:lnTo>
                                  <a:pt x="4729677" y="1190302"/>
                                </a:lnTo>
                                <a:cubicBezTo>
                                  <a:pt x="4729278" y="1190702"/>
                                  <a:pt x="4728480" y="1191101"/>
                                  <a:pt x="4728081" y="1191101"/>
                                </a:cubicBezTo>
                                <a:cubicBezTo>
                                  <a:pt x="4727681" y="1191101"/>
                                  <a:pt x="4726883" y="1191101"/>
                                  <a:pt x="4726484" y="1190702"/>
                                </a:cubicBezTo>
                                <a:cubicBezTo>
                                  <a:pt x="4725685" y="1189903"/>
                                  <a:pt x="4725286" y="1188306"/>
                                  <a:pt x="4726484" y="1187907"/>
                                </a:cubicBezTo>
                                <a:lnTo>
                                  <a:pt x="4737263" y="1173934"/>
                                </a:lnTo>
                                <a:cubicBezTo>
                                  <a:pt x="4737662" y="1173136"/>
                                  <a:pt x="4739259" y="1172737"/>
                                  <a:pt x="4740058" y="1173535"/>
                                </a:cubicBezTo>
                                <a:close/>
                                <a:moveTo>
                                  <a:pt x="4683769" y="1169544"/>
                                </a:moveTo>
                                <a:cubicBezTo>
                                  <a:pt x="4684567" y="1169144"/>
                                  <a:pt x="4686164" y="1169144"/>
                                  <a:pt x="4686563" y="1170342"/>
                                </a:cubicBezTo>
                                <a:lnTo>
                                  <a:pt x="4695347" y="1185513"/>
                                </a:lnTo>
                                <a:cubicBezTo>
                                  <a:pt x="4695746" y="1186311"/>
                                  <a:pt x="4695746" y="1187908"/>
                                  <a:pt x="4694548" y="1188307"/>
                                </a:cubicBezTo>
                                <a:lnTo>
                                  <a:pt x="4693750" y="1188706"/>
                                </a:lnTo>
                                <a:cubicBezTo>
                                  <a:pt x="4692951" y="1188706"/>
                                  <a:pt x="4692153" y="1188307"/>
                                  <a:pt x="4691754" y="1187509"/>
                                </a:cubicBezTo>
                                <a:lnTo>
                                  <a:pt x="4682970" y="1172338"/>
                                </a:lnTo>
                                <a:cubicBezTo>
                                  <a:pt x="4682571" y="1171540"/>
                                  <a:pt x="4682571" y="1169943"/>
                                  <a:pt x="4683769" y="1169544"/>
                                </a:cubicBezTo>
                                <a:close/>
                                <a:moveTo>
                                  <a:pt x="4722094" y="1164354"/>
                                </a:moveTo>
                                <a:cubicBezTo>
                                  <a:pt x="4723291" y="1164753"/>
                                  <a:pt x="4724090" y="1165950"/>
                                  <a:pt x="4723690" y="1167148"/>
                                </a:cubicBezTo>
                                <a:lnTo>
                                  <a:pt x="4718899" y="1183915"/>
                                </a:lnTo>
                                <a:cubicBezTo>
                                  <a:pt x="4718899" y="1184714"/>
                                  <a:pt x="4718101" y="1185512"/>
                                  <a:pt x="4717302" y="1185512"/>
                                </a:cubicBezTo>
                                <a:lnTo>
                                  <a:pt x="4716504" y="1185512"/>
                                </a:lnTo>
                                <a:cubicBezTo>
                                  <a:pt x="4715705" y="1185113"/>
                                  <a:pt x="4714907" y="1183915"/>
                                  <a:pt x="4714508" y="1182718"/>
                                </a:cubicBezTo>
                                <a:lnTo>
                                  <a:pt x="4719299" y="1165950"/>
                                </a:lnTo>
                                <a:cubicBezTo>
                                  <a:pt x="4719698" y="1164753"/>
                                  <a:pt x="4720896" y="1163954"/>
                                  <a:pt x="4722094" y="1164354"/>
                                </a:cubicBezTo>
                                <a:close/>
                                <a:moveTo>
                                  <a:pt x="4702532" y="1162757"/>
                                </a:moveTo>
                                <a:cubicBezTo>
                                  <a:pt x="4703729" y="1162757"/>
                                  <a:pt x="4704927" y="1163555"/>
                                  <a:pt x="4704927" y="1164753"/>
                                </a:cubicBezTo>
                                <a:lnTo>
                                  <a:pt x="4707323" y="1182319"/>
                                </a:lnTo>
                                <a:cubicBezTo>
                                  <a:pt x="4707323" y="1183516"/>
                                  <a:pt x="4706525" y="1184714"/>
                                  <a:pt x="4705327" y="1184714"/>
                                </a:cubicBezTo>
                                <a:cubicBezTo>
                                  <a:pt x="4704129" y="1185113"/>
                                  <a:pt x="4702931" y="1183915"/>
                                  <a:pt x="4702931" y="1182718"/>
                                </a:cubicBezTo>
                                <a:lnTo>
                                  <a:pt x="4700536" y="1165152"/>
                                </a:lnTo>
                                <a:cubicBezTo>
                                  <a:pt x="4700536" y="1163954"/>
                                  <a:pt x="4701334" y="1162757"/>
                                  <a:pt x="4702532" y="1162757"/>
                                </a:cubicBezTo>
                                <a:close/>
                                <a:moveTo>
                                  <a:pt x="5960807" y="1145592"/>
                                </a:moveTo>
                                <a:cubicBezTo>
                                  <a:pt x="5963202" y="1145193"/>
                                  <a:pt x="5965198" y="1146789"/>
                                  <a:pt x="5965597" y="1149185"/>
                                </a:cubicBezTo>
                                <a:lnTo>
                                  <a:pt x="5969190" y="1173536"/>
                                </a:lnTo>
                                <a:lnTo>
                                  <a:pt x="5993541" y="1169943"/>
                                </a:lnTo>
                                <a:cubicBezTo>
                                  <a:pt x="5995937" y="1169544"/>
                                  <a:pt x="5997933" y="1171141"/>
                                  <a:pt x="5998332" y="1173536"/>
                                </a:cubicBezTo>
                                <a:cubicBezTo>
                                  <a:pt x="5998731" y="1175931"/>
                                  <a:pt x="5997134" y="1177927"/>
                                  <a:pt x="5994739" y="1178326"/>
                                </a:cubicBezTo>
                                <a:lnTo>
                                  <a:pt x="5970388" y="1181919"/>
                                </a:lnTo>
                                <a:lnTo>
                                  <a:pt x="5973981" y="1206271"/>
                                </a:lnTo>
                                <a:cubicBezTo>
                                  <a:pt x="5974380" y="1208666"/>
                                  <a:pt x="5972783" y="1210662"/>
                                  <a:pt x="5970388" y="1211062"/>
                                </a:cubicBezTo>
                                <a:cubicBezTo>
                                  <a:pt x="5967993" y="1211461"/>
                                  <a:pt x="5965997" y="1209864"/>
                                  <a:pt x="5965597" y="1207469"/>
                                </a:cubicBezTo>
                                <a:lnTo>
                                  <a:pt x="5962005" y="1183117"/>
                                </a:lnTo>
                                <a:lnTo>
                                  <a:pt x="5937653" y="1186709"/>
                                </a:lnTo>
                                <a:cubicBezTo>
                                  <a:pt x="5935257" y="1187110"/>
                                  <a:pt x="5933261" y="1185512"/>
                                  <a:pt x="5932862" y="1183117"/>
                                </a:cubicBezTo>
                                <a:cubicBezTo>
                                  <a:pt x="5932463" y="1180721"/>
                                  <a:pt x="5934060" y="1178725"/>
                                  <a:pt x="5936455" y="1178326"/>
                                </a:cubicBezTo>
                                <a:lnTo>
                                  <a:pt x="5960807" y="1174733"/>
                                </a:lnTo>
                                <a:lnTo>
                                  <a:pt x="5957214" y="1150382"/>
                                </a:lnTo>
                                <a:cubicBezTo>
                                  <a:pt x="5956815" y="1147987"/>
                                  <a:pt x="5958412" y="1145991"/>
                                  <a:pt x="5960807" y="1145592"/>
                                </a:cubicBezTo>
                                <a:close/>
                                <a:moveTo>
                                  <a:pt x="3746899" y="1138156"/>
                                </a:moveTo>
                                <a:cubicBezTo>
                                  <a:pt x="3754634" y="1140102"/>
                                  <a:pt x="3761620" y="1144992"/>
                                  <a:pt x="3766012" y="1152377"/>
                                </a:cubicBezTo>
                                <a:lnTo>
                                  <a:pt x="3760423" y="1155970"/>
                                </a:lnTo>
                                <a:cubicBezTo>
                                  <a:pt x="3752838" y="1144394"/>
                                  <a:pt x="3737668" y="1140801"/>
                                  <a:pt x="3726091" y="1147986"/>
                                </a:cubicBezTo>
                                <a:cubicBezTo>
                                  <a:pt x="3714514" y="1155172"/>
                                  <a:pt x="3710921" y="1170342"/>
                                  <a:pt x="3718905" y="1181919"/>
                                </a:cubicBezTo>
                                <a:lnTo>
                                  <a:pt x="3713316" y="1185512"/>
                                </a:lnTo>
                                <a:cubicBezTo>
                                  <a:pt x="3712917" y="1185113"/>
                                  <a:pt x="3712917" y="1184713"/>
                                  <a:pt x="3712518" y="1184314"/>
                                </a:cubicBezTo>
                                <a:cubicBezTo>
                                  <a:pt x="3703736" y="1169544"/>
                                  <a:pt x="3708526" y="1150382"/>
                                  <a:pt x="3723296" y="1141599"/>
                                </a:cubicBezTo>
                                <a:cubicBezTo>
                                  <a:pt x="3730682" y="1137208"/>
                                  <a:pt x="3739165" y="1136210"/>
                                  <a:pt x="3746899" y="1138156"/>
                                </a:cubicBezTo>
                                <a:close/>
                                <a:moveTo>
                                  <a:pt x="7189341" y="1138107"/>
                                </a:moveTo>
                                <a:cubicBezTo>
                                  <a:pt x="7191935" y="1137508"/>
                                  <a:pt x="7195329" y="1137408"/>
                                  <a:pt x="7198722" y="1139205"/>
                                </a:cubicBezTo>
                                <a:cubicBezTo>
                                  <a:pt x="7206307" y="1143197"/>
                                  <a:pt x="7205908" y="1150781"/>
                                  <a:pt x="7205908" y="1151181"/>
                                </a:cubicBezTo>
                                <a:cubicBezTo>
                                  <a:pt x="7205908" y="1151181"/>
                                  <a:pt x="7205908" y="1153975"/>
                                  <a:pt x="7209501" y="1155971"/>
                                </a:cubicBezTo>
                                <a:cubicBezTo>
                                  <a:pt x="7213094" y="1157568"/>
                                  <a:pt x="7215489" y="1155971"/>
                                  <a:pt x="7215489" y="1155971"/>
                                </a:cubicBezTo>
                                <a:lnTo>
                                  <a:pt x="7215888" y="1155971"/>
                                </a:lnTo>
                                <a:lnTo>
                                  <a:pt x="7216287" y="1155572"/>
                                </a:lnTo>
                                <a:cubicBezTo>
                                  <a:pt x="7218283" y="1154374"/>
                                  <a:pt x="7223074" y="1151979"/>
                                  <a:pt x="7229461" y="1155173"/>
                                </a:cubicBezTo>
                                <a:cubicBezTo>
                                  <a:pt x="7236247" y="1158765"/>
                                  <a:pt x="7236646" y="1166350"/>
                                  <a:pt x="7236646" y="1166749"/>
                                </a:cubicBezTo>
                                <a:lnTo>
                                  <a:pt x="7236646" y="1167149"/>
                                </a:lnTo>
                                <a:cubicBezTo>
                                  <a:pt x="7236646" y="1167149"/>
                                  <a:pt x="7236646" y="1169943"/>
                                  <a:pt x="7240239" y="1171939"/>
                                </a:cubicBezTo>
                                <a:cubicBezTo>
                                  <a:pt x="7243832" y="1173935"/>
                                  <a:pt x="7246626" y="1171939"/>
                                  <a:pt x="7246626" y="1171939"/>
                                </a:cubicBezTo>
                                <a:lnTo>
                                  <a:pt x="7247026" y="1171939"/>
                                </a:lnTo>
                                <a:cubicBezTo>
                                  <a:pt x="7247425" y="1171540"/>
                                  <a:pt x="7254610" y="1167548"/>
                                  <a:pt x="7260998" y="1171141"/>
                                </a:cubicBezTo>
                                <a:cubicBezTo>
                                  <a:pt x="7268582" y="1175133"/>
                                  <a:pt x="7268183" y="1182718"/>
                                  <a:pt x="7268183" y="1183117"/>
                                </a:cubicBezTo>
                                <a:cubicBezTo>
                                  <a:pt x="7268183" y="1183117"/>
                                  <a:pt x="7268183" y="1185912"/>
                                  <a:pt x="7271776" y="1187908"/>
                                </a:cubicBezTo>
                                <a:cubicBezTo>
                                  <a:pt x="7272974" y="1188307"/>
                                  <a:pt x="7273772" y="1188706"/>
                                  <a:pt x="7274970" y="1188706"/>
                                </a:cubicBezTo>
                                <a:lnTo>
                                  <a:pt x="7279361" y="1189105"/>
                                </a:lnTo>
                                <a:cubicBezTo>
                                  <a:pt x="7281357" y="1189105"/>
                                  <a:pt x="7282954" y="1191101"/>
                                  <a:pt x="7282954" y="1193097"/>
                                </a:cubicBezTo>
                                <a:cubicBezTo>
                                  <a:pt x="7282554" y="1195093"/>
                                  <a:pt x="7280958" y="1196690"/>
                                  <a:pt x="7277365" y="1197089"/>
                                </a:cubicBezTo>
                                <a:lnTo>
                                  <a:pt x="7271377" y="1196690"/>
                                </a:lnTo>
                                <a:cubicBezTo>
                                  <a:pt x="7269780" y="1196291"/>
                                  <a:pt x="7268183" y="1195892"/>
                                  <a:pt x="7266586" y="1195093"/>
                                </a:cubicBezTo>
                                <a:cubicBezTo>
                                  <a:pt x="7259002" y="1191101"/>
                                  <a:pt x="7259401" y="1183517"/>
                                  <a:pt x="7259401" y="1183117"/>
                                </a:cubicBezTo>
                                <a:cubicBezTo>
                                  <a:pt x="7259401" y="1183117"/>
                                  <a:pt x="7259800" y="1180323"/>
                                  <a:pt x="7256207" y="1178327"/>
                                </a:cubicBezTo>
                                <a:cubicBezTo>
                                  <a:pt x="7253413" y="1176730"/>
                                  <a:pt x="7249820" y="1178327"/>
                                  <a:pt x="7249421" y="1178726"/>
                                </a:cubicBezTo>
                                <a:cubicBezTo>
                                  <a:pt x="7248223" y="1179525"/>
                                  <a:pt x="7242634" y="1182718"/>
                                  <a:pt x="7235848" y="1179125"/>
                                </a:cubicBezTo>
                                <a:cubicBezTo>
                                  <a:pt x="7229062" y="1175533"/>
                                  <a:pt x="7228662" y="1169145"/>
                                  <a:pt x="7228662" y="1167548"/>
                                </a:cubicBezTo>
                                <a:cubicBezTo>
                                  <a:pt x="7228263" y="1167149"/>
                                  <a:pt x="7227864" y="1163955"/>
                                  <a:pt x="7225070" y="1162358"/>
                                </a:cubicBezTo>
                                <a:cubicBezTo>
                                  <a:pt x="7221876" y="1160761"/>
                                  <a:pt x="7219880" y="1161959"/>
                                  <a:pt x="7219082" y="1162358"/>
                                </a:cubicBezTo>
                                <a:lnTo>
                                  <a:pt x="7218682" y="1162358"/>
                                </a:lnTo>
                                <a:cubicBezTo>
                                  <a:pt x="7217485" y="1163157"/>
                                  <a:pt x="7212295" y="1166350"/>
                                  <a:pt x="7205110" y="1162757"/>
                                </a:cubicBezTo>
                                <a:cubicBezTo>
                                  <a:pt x="7197525" y="1158765"/>
                                  <a:pt x="7197924" y="1151580"/>
                                  <a:pt x="7197924" y="1150781"/>
                                </a:cubicBezTo>
                                <a:cubicBezTo>
                                  <a:pt x="7198323" y="1150781"/>
                                  <a:pt x="7197924" y="1147588"/>
                                  <a:pt x="7194729" y="1145991"/>
                                </a:cubicBezTo>
                                <a:cubicBezTo>
                                  <a:pt x="7191935" y="1144394"/>
                                  <a:pt x="7188342" y="1145991"/>
                                  <a:pt x="7187943" y="1146390"/>
                                </a:cubicBezTo>
                                <a:cubicBezTo>
                                  <a:pt x="7186745" y="1147189"/>
                                  <a:pt x="7181157" y="1150382"/>
                                  <a:pt x="7174370" y="1146789"/>
                                </a:cubicBezTo>
                                <a:lnTo>
                                  <a:pt x="7171975" y="1145193"/>
                                </a:lnTo>
                                <a:cubicBezTo>
                                  <a:pt x="7169979" y="1144394"/>
                                  <a:pt x="7169181" y="1141999"/>
                                  <a:pt x="7170378" y="1140003"/>
                                </a:cubicBezTo>
                                <a:cubicBezTo>
                                  <a:pt x="7171177" y="1138007"/>
                                  <a:pt x="7173572" y="1137209"/>
                                  <a:pt x="7175568" y="1138406"/>
                                </a:cubicBezTo>
                                <a:lnTo>
                                  <a:pt x="7177963" y="1140003"/>
                                </a:lnTo>
                                <a:cubicBezTo>
                                  <a:pt x="7181556" y="1141999"/>
                                  <a:pt x="7184350" y="1140003"/>
                                  <a:pt x="7184350" y="1140003"/>
                                </a:cubicBezTo>
                                <a:lnTo>
                                  <a:pt x="7184749" y="1140003"/>
                                </a:lnTo>
                                <a:cubicBezTo>
                                  <a:pt x="7184949" y="1139803"/>
                                  <a:pt x="7186746" y="1138706"/>
                                  <a:pt x="7189341" y="1138107"/>
                                </a:cubicBezTo>
                                <a:close/>
                                <a:moveTo>
                                  <a:pt x="7206107" y="1105772"/>
                                </a:moveTo>
                                <a:cubicBezTo>
                                  <a:pt x="7208702" y="1105173"/>
                                  <a:pt x="7212095" y="1105073"/>
                                  <a:pt x="7215489" y="1106870"/>
                                </a:cubicBezTo>
                                <a:cubicBezTo>
                                  <a:pt x="7223074" y="1110862"/>
                                  <a:pt x="7222674" y="1118446"/>
                                  <a:pt x="7222674" y="1118846"/>
                                </a:cubicBezTo>
                                <a:cubicBezTo>
                                  <a:pt x="7222674" y="1118846"/>
                                  <a:pt x="7222674" y="1121640"/>
                                  <a:pt x="7226267" y="1123636"/>
                                </a:cubicBezTo>
                                <a:cubicBezTo>
                                  <a:pt x="7229860" y="1125233"/>
                                  <a:pt x="7232255" y="1123636"/>
                                  <a:pt x="7232255" y="1123636"/>
                                </a:cubicBezTo>
                                <a:lnTo>
                                  <a:pt x="7232654" y="1123636"/>
                                </a:lnTo>
                                <a:lnTo>
                                  <a:pt x="7233054" y="1123237"/>
                                </a:lnTo>
                                <a:cubicBezTo>
                                  <a:pt x="7235050" y="1122039"/>
                                  <a:pt x="7239840" y="1119644"/>
                                  <a:pt x="7246227" y="1122838"/>
                                </a:cubicBezTo>
                                <a:cubicBezTo>
                                  <a:pt x="7253013" y="1126430"/>
                                  <a:pt x="7253413" y="1134015"/>
                                  <a:pt x="7253413" y="1134414"/>
                                </a:cubicBezTo>
                                <a:lnTo>
                                  <a:pt x="7253413" y="1134814"/>
                                </a:lnTo>
                                <a:cubicBezTo>
                                  <a:pt x="7253413" y="1134814"/>
                                  <a:pt x="7253413" y="1137608"/>
                                  <a:pt x="7257005" y="1139604"/>
                                </a:cubicBezTo>
                                <a:cubicBezTo>
                                  <a:pt x="7260598" y="1141600"/>
                                  <a:pt x="7263393" y="1139604"/>
                                  <a:pt x="7263393" y="1139604"/>
                                </a:cubicBezTo>
                                <a:lnTo>
                                  <a:pt x="7263792" y="1139604"/>
                                </a:lnTo>
                                <a:cubicBezTo>
                                  <a:pt x="7264191" y="1139205"/>
                                  <a:pt x="7271377" y="1135213"/>
                                  <a:pt x="7277764" y="1138806"/>
                                </a:cubicBezTo>
                                <a:cubicBezTo>
                                  <a:pt x="7285348" y="1142798"/>
                                  <a:pt x="7284949" y="1150383"/>
                                  <a:pt x="7284949" y="1150782"/>
                                </a:cubicBezTo>
                                <a:cubicBezTo>
                                  <a:pt x="7284949" y="1150782"/>
                                  <a:pt x="7284949" y="1153577"/>
                                  <a:pt x="7288542" y="1155573"/>
                                </a:cubicBezTo>
                                <a:cubicBezTo>
                                  <a:pt x="7289740" y="1155972"/>
                                  <a:pt x="7290538" y="1156371"/>
                                  <a:pt x="7291736" y="1156371"/>
                                </a:cubicBezTo>
                                <a:lnTo>
                                  <a:pt x="7296127" y="1156770"/>
                                </a:lnTo>
                                <a:cubicBezTo>
                                  <a:pt x="7298123" y="1156770"/>
                                  <a:pt x="7299720" y="1158766"/>
                                  <a:pt x="7299720" y="1160762"/>
                                </a:cubicBezTo>
                                <a:cubicBezTo>
                                  <a:pt x="7299720" y="1163158"/>
                                  <a:pt x="7298123" y="1164754"/>
                                  <a:pt x="7294131" y="1164754"/>
                                </a:cubicBezTo>
                                <a:lnTo>
                                  <a:pt x="7288143" y="1164355"/>
                                </a:lnTo>
                                <a:cubicBezTo>
                                  <a:pt x="7286546" y="1163956"/>
                                  <a:pt x="7284949" y="1163557"/>
                                  <a:pt x="7283352" y="1162758"/>
                                </a:cubicBezTo>
                                <a:cubicBezTo>
                                  <a:pt x="7275768" y="1158766"/>
                                  <a:pt x="7276167" y="1151182"/>
                                  <a:pt x="7276167" y="1150782"/>
                                </a:cubicBezTo>
                                <a:cubicBezTo>
                                  <a:pt x="7276167" y="1150782"/>
                                  <a:pt x="7276566" y="1147988"/>
                                  <a:pt x="7272973" y="1145992"/>
                                </a:cubicBezTo>
                                <a:cubicBezTo>
                                  <a:pt x="7270179" y="1144395"/>
                                  <a:pt x="7266586" y="1145992"/>
                                  <a:pt x="7266187" y="1146391"/>
                                </a:cubicBezTo>
                                <a:cubicBezTo>
                                  <a:pt x="7264989" y="1147190"/>
                                  <a:pt x="7259401" y="1150383"/>
                                  <a:pt x="7252614" y="1146790"/>
                                </a:cubicBezTo>
                                <a:cubicBezTo>
                                  <a:pt x="7245828" y="1143198"/>
                                  <a:pt x="7245429" y="1136810"/>
                                  <a:pt x="7245429" y="1135213"/>
                                </a:cubicBezTo>
                                <a:cubicBezTo>
                                  <a:pt x="7245029" y="1134814"/>
                                  <a:pt x="7244630" y="1131620"/>
                                  <a:pt x="7241836" y="1130023"/>
                                </a:cubicBezTo>
                                <a:cubicBezTo>
                                  <a:pt x="7238642" y="1128426"/>
                                  <a:pt x="7236646" y="1129624"/>
                                  <a:pt x="7235848" y="1130023"/>
                                </a:cubicBezTo>
                                <a:lnTo>
                                  <a:pt x="7235449" y="1130023"/>
                                </a:lnTo>
                                <a:cubicBezTo>
                                  <a:pt x="7234251" y="1130822"/>
                                  <a:pt x="7229062" y="1134015"/>
                                  <a:pt x="7221876" y="1130422"/>
                                </a:cubicBezTo>
                                <a:cubicBezTo>
                                  <a:pt x="7214291" y="1126430"/>
                                  <a:pt x="7214690" y="1119245"/>
                                  <a:pt x="7214690" y="1118446"/>
                                </a:cubicBezTo>
                                <a:cubicBezTo>
                                  <a:pt x="7215090" y="1118446"/>
                                  <a:pt x="7214690" y="1115253"/>
                                  <a:pt x="7211496" y="1113656"/>
                                </a:cubicBezTo>
                                <a:cubicBezTo>
                                  <a:pt x="7208701" y="1112059"/>
                                  <a:pt x="7205109" y="1113656"/>
                                  <a:pt x="7204709" y="1114055"/>
                                </a:cubicBezTo>
                                <a:cubicBezTo>
                                  <a:pt x="7203512" y="1114854"/>
                                  <a:pt x="7197923" y="1118047"/>
                                  <a:pt x="7191137" y="1114454"/>
                                </a:cubicBezTo>
                                <a:lnTo>
                                  <a:pt x="7188741" y="1112858"/>
                                </a:lnTo>
                                <a:cubicBezTo>
                                  <a:pt x="7186745" y="1112059"/>
                                  <a:pt x="7185947" y="1109664"/>
                                  <a:pt x="7187145" y="1107668"/>
                                </a:cubicBezTo>
                                <a:cubicBezTo>
                                  <a:pt x="7187943" y="1105672"/>
                                  <a:pt x="7190338" y="1104874"/>
                                  <a:pt x="7192334" y="1106071"/>
                                </a:cubicBezTo>
                                <a:lnTo>
                                  <a:pt x="7194729" y="1107668"/>
                                </a:lnTo>
                                <a:cubicBezTo>
                                  <a:pt x="7198322" y="1109664"/>
                                  <a:pt x="7201117" y="1107668"/>
                                  <a:pt x="7201117" y="1107668"/>
                                </a:cubicBezTo>
                                <a:lnTo>
                                  <a:pt x="7201516" y="1107668"/>
                                </a:lnTo>
                                <a:cubicBezTo>
                                  <a:pt x="7201716" y="1107468"/>
                                  <a:pt x="7203512" y="1106371"/>
                                  <a:pt x="7206107" y="1105772"/>
                                </a:cubicBezTo>
                                <a:close/>
                                <a:moveTo>
                                  <a:pt x="1814391" y="1104873"/>
                                </a:moveTo>
                                <a:cubicBezTo>
                                  <a:pt x="1815588" y="1104873"/>
                                  <a:pt x="1816786" y="1105671"/>
                                  <a:pt x="1816786" y="1106869"/>
                                </a:cubicBezTo>
                                <a:lnTo>
                                  <a:pt x="1819181" y="1124435"/>
                                </a:lnTo>
                                <a:cubicBezTo>
                                  <a:pt x="1819181" y="1125632"/>
                                  <a:pt x="1818383" y="1126830"/>
                                  <a:pt x="1817185" y="1126830"/>
                                </a:cubicBezTo>
                                <a:cubicBezTo>
                                  <a:pt x="1815987" y="1126830"/>
                                  <a:pt x="1814790" y="1126031"/>
                                  <a:pt x="1814790" y="1124834"/>
                                </a:cubicBezTo>
                                <a:lnTo>
                                  <a:pt x="1812394" y="1107268"/>
                                </a:lnTo>
                                <a:cubicBezTo>
                                  <a:pt x="1812394" y="1106070"/>
                                  <a:pt x="1813192" y="1104873"/>
                                  <a:pt x="1814391" y="1104873"/>
                                </a:cubicBezTo>
                                <a:close/>
                                <a:moveTo>
                                  <a:pt x="1802837" y="1104075"/>
                                </a:moveTo>
                                <a:cubicBezTo>
                                  <a:pt x="1804034" y="1104474"/>
                                  <a:pt x="1804833" y="1105671"/>
                                  <a:pt x="1804034" y="1106869"/>
                                </a:cubicBezTo>
                                <a:lnTo>
                                  <a:pt x="1799244" y="1123636"/>
                                </a:lnTo>
                                <a:cubicBezTo>
                                  <a:pt x="1799244" y="1124435"/>
                                  <a:pt x="1798445" y="1125233"/>
                                  <a:pt x="1797647" y="1125233"/>
                                </a:cubicBezTo>
                                <a:lnTo>
                                  <a:pt x="1796848" y="1125233"/>
                                </a:lnTo>
                                <a:cubicBezTo>
                                  <a:pt x="1795651" y="1124834"/>
                                  <a:pt x="1794852" y="1123636"/>
                                  <a:pt x="1795252" y="1122439"/>
                                </a:cubicBezTo>
                                <a:lnTo>
                                  <a:pt x="1800042" y="1105671"/>
                                </a:lnTo>
                                <a:cubicBezTo>
                                  <a:pt x="1800442" y="1104474"/>
                                  <a:pt x="1801639" y="1103675"/>
                                  <a:pt x="1802837" y="1104075"/>
                                </a:cubicBezTo>
                                <a:close/>
                                <a:moveTo>
                                  <a:pt x="1825169" y="1101680"/>
                                </a:moveTo>
                                <a:cubicBezTo>
                                  <a:pt x="1825966" y="1101280"/>
                                  <a:pt x="1827564" y="1101280"/>
                                  <a:pt x="1827963" y="1102478"/>
                                </a:cubicBezTo>
                                <a:lnTo>
                                  <a:pt x="1836747" y="1117649"/>
                                </a:lnTo>
                                <a:cubicBezTo>
                                  <a:pt x="1837146" y="1118447"/>
                                  <a:pt x="1837146" y="1120044"/>
                                  <a:pt x="1835948" y="1120443"/>
                                </a:cubicBezTo>
                                <a:lnTo>
                                  <a:pt x="1835149" y="1120842"/>
                                </a:lnTo>
                                <a:cubicBezTo>
                                  <a:pt x="1834351" y="1120842"/>
                                  <a:pt x="1833552" y="1120443"/>
                                  <a:pt x="1833154" y="1119645"/>
                                </a:cubicBezTo>
                                <a:lnTo>
                                  <a:pt x="1824370" y="1104474"/>
                                </a:lnTo>
                                <a:cubicBezTo>
                                  <a:pt x="1823971" y="1103676"/>
                                  <a:pt x="1823971" y="1102079"/>
                                  <a:pt x="1825169" y="1101680"/>
                                </a:cubicBezTo>
                                <a:close/>
                                <a:moveTo>
                                  <a:pt x="1793257" y="1099284"/>
                                </a:moveTo>
                                <a:cubicBezTo>
                                  <a:pt x="1794056" y="1100082"/>
                                  <a:pt x="1794056" y="1101280"/>
                                  <a:pt x="1794056" y="1102078"/>
                                </a:cubicBezTo>
                                <a:lnTo>
                                  <a:pt x="1783277" y="1116051"/>
                                </a:lnTo>
                                <a:cubicBezTo>
                                  <a:pt x="1782878" y="1116451"/>
                                  <a:pt x="1782079" y="1116850"/>
                                  <a:pt x="1781680" y="1116850"/>
                                </a:cubicBezTo>
                                <a:cubicBezTo>
                                  <a:pt x="1781281" y="1116850"/>
                                  <a:pt x="1780483" y="1116850"/>
                                  <a:pt x="1780083" y="1116451"/>
                                </a:cubicBezTo>
                                <a:cubicBezTo>
                                  <a:pt x="1779285" y="1116051"/>
                                  <a:pt x="1778886" y="1114455"/>
                                  <a:pt x="1779685" y="1113656"/>
                                </a:cubicBezTo>
                                <a:lnTo>
                                  <a:pt x="1790462" y="1099683"/>
                                </a:lnTo>
                                <a:cubicBezTo>
                                  <a:pt x="1790862" y="1098885"/>
                                  <a:pt x="1792458" y="1098486"/>
                                  <a:pt x="1793257" y="1099284"/>
                                </a:cubicBezTo>
                                <a:close/>
                                <a:moveTo>
                                  <a:pt x="470092" y="1098985"/>
                                </a:moveTo>
                                <a:cubicBezTo>
                                  <a:pt x="472687" y="1098386"/>
                                  <a:pt x="476080" y="1098286"/>
                                  <a:pt x="479473" y="1100083"/>
                                </a:cubicBezTo>
                                <a:cubicBezTo>
                                  <a:pt x="487057" y="1104075"/>
                                  <a:pt x="486658" y="1111659"/>
                                  <a:pt x="486658" y="1112059"/>
                                </a:cubicBezTo>
                                <a:cubicBezTo>
                                  <a:pt x="486658" y="1112059"/>
                                  <a:pt x="486658" y="1114853"/>
                                  <a:pt x="490251" y="1116849"/>
                                </a:cubicBezTo>
                                <a:cubicBezTo>
                                  <a:pt x="493844" y="1118446"/>
                                  <a:pt x="496239" y="1116849"/>
                                  <a:pt x="496239" y="1116849"/>
                                </a:cubicBezTo>
                                <a:lnTo>
                                  <a:pt x="496638" y="1116849"/>
                                </a:lnTo>
                                <a:lnTo>
                                  <a:pt x="497037" y="1116450"/>
                                </a:lnTo>
                                <a:cubicBezTo>
                                  <a:pt x="499033" y="1115252"/>
                                  <a:pt x="503824" y="1112857"/>
                                  <a:pt x="510211" y="1116051"/>
                                </a:cubicBezTo>
                                <a:cubicBezTo>
                                  <a:pt x="516997" y="1119643"/>
                                  <a:pt x="517396" y="1127228"/>
                                  <a:pt x="517396" y="1127627"/>
                                </a:cubicBezTo>
                                <a:lnTo>
                                  <a:pt x="517396" y="1128027"/>
                                </a:lnTo>
                                <a:cubicBezTo>
                                  <a:pt x="517396" y="1128027"/>
                                  <a:pt x="517396" y="1130821"/>
                                  <a:pt x="520989" y="1132817"/>
                                </a:cubicBezTo>
                                <a:cubicBezTo>
                                  <a:pt x="524582" y="1134813"/>
                                  <a:pt x="527376" y="1132817"/>
                                  <a:pt x="527376" y="1132817"/>
                                </a:cubicBezTo>
                                <a:lnTo>
                                  <a:pt x="527776" y="1132817"/>
                                </a:lnTo>
                                <a:cubicBezTo>
                                  <a:pt x="528175" y="1132418"/>
                                  <a:pt x="535360" y="1128426"/>
                                  <a:pt x="541749" y="1132019"/>
                                </a:cubicBezTo>
                                <a:cubicBezTo>
                                  <a:pt x="549332" y="1136011"/>
                                  <a:pt x="548933" y="1143596"/>
                                  <a:pt x="548933" y="1143995"/>
                                </a:cubicBezTo>
                                <a:cubicBezTo>
                                  <a:pt x="548933" y="1143995"/>
                                  <a:pt x="548933" y="1146790"/>
                                  <a:pt x="552526" y="1148786"/>
                                </a:cubicBezTo>
                                <a:cubicBezTo>
                                  <a:pt x="553724" y="1149185"/>
                                  <a:pt x="554522" y="1149584"/>
                                  <a:pt x="555721" y="1149584"/>
                                </a:cubicBezTo>
                                <a:lnTo>
                                  <a:pt x="560111" y="1149983"/>
                                </a:lnTo>
                                <a:cubicBezTo>
                                  <a:pt x="562107" y="1149983"/>
                                  <a:pt x="563704" y="1151979"/>
                                  <a:pt x="563704" y="1153975"/>
                                </a:cubicBezTo>
                                <a:cubicBezTo>
                                  <a:pt x="563704" y="1155971"/>
                                  <a:pt x="561708" y="1157568"/>
                                  <a:pt x="558115" y="1158367"/>
                                </a:cubicBezTo>
                                <a:lnTo>
                                  <a:pt x="552128" y="1157967"/>
                                </a:lnTo>
                                <a:cubicBezTo>
                                  <a:pt x="550530" y="1157568"/>
                                  <a:pt x="548933" y="1157169"/>
                                  <a:pt x="547336" y="1156371"/>
                                </a:cubicBezTo>
                                <a:cubicBezTo>
                                  <a:pt x="539753" y="1152379"/>
                                  <a:pt x="540151" y="1144794"/>
                                  <a:pt x="540151" y="1144395"/>
                                </a:cubicBezTo>
                                <a:cubicBezTo>
                                  <a:pt x="540151" y="1144395"/>
                                  <a:pt x="540550" y="1141600"/>
                                  <a:pt x="536957" y="1139604"/>
                                </a:cubicBezTo>
                                <a:cubicBezTo>
                                  <a:pt x="534163" y="1138007"/>
                                  <a:pt x="530570" y="1139604"/>
                                  <a:pt x="530171" y="1140003"/>
                                </a:cubicBezTo>
                                <a:cubicBezTo>
                                  <a:pt x="528973" y="1140802"/>
                                  <a:pt x="523384" y="1143995"/>
                                  <a:pt x="516598" y="1140403"/>
                                </a:cubicBezTo>
                                <a:cubicBezTo>
                                  <a:pt x="509812" y="1136810"/>
                                  <a:pt x="509413" y="1130422"/>
                                  <a:pt x="509413" y="1128825"/>
                                </a:cubicBezTo>
                                <a:cubicBezTo>
                                  <a:pt x="509013" y="1128426"/>
                                  <a:pt x="508615" y="1125232"/>
                                  <a:pt x="505820" y="1123635"/>
                                </a:cubicBezTo>
                                <a:cubicBezTo>
                                  <a:pt x="502626" y="1122039"/>
                                  <a:pt x="500630" y="1123236"/>
                                  <a:pt x="499832" y="1123635"/>
                                </a:cubicBezTo>
                                <a:lnTo>
                                  <a:pt x="499433" y="1123635"/>
                                </a:lnTo>
                                <a:cubicBezTo>
                                  <a:pt x="498235" y="1124434"/>
                                  <a:pt x="493045" y="1127627"/>
                                  <a:pt x="485860" y="1124035"/>
                                </a:cubicBezTo>
                                <a:cubicBezTo>
                                  <a:pt x="478275" y="1120043"/>
                                  <a:pt x="478674" y="1112857"/>
                                  <a:pt x="478674" y="1112059"/>
                                </a:cubicBezTo>
                                <a:cubicBezTo>
                                  <a:pt x="479073" y="1112059"/>
                                  <a:pt x="478674" y="1108865"/>
                                  <a:pt x="475481" y="1107268"/>
                                </a:cubicBezTo>
                                <a:cubicBezTo>
                                  <a:pt x="472686" y="1105671"/>
                                  <a:pt x="469093" y="1107268"/>
                                  <a:pt x="468694" y="1107667"/>
                                </a:cubicBezTo>
                                <a:cubicBezTo>
                                  <a:pt x="467497" y="1108466"/>
                                  <a:pt x="461908" y="1111659"/>
                                  <a:pt x="455121" y="1108067"/>
                                </a:cubicBezTo>
                                <a:lnTo>
                                  <a:pt x="452726" y="1106470"/>
                                </a:lnTo>
                                <a:cubicBezTo>
                                  <a:pt x="450730" y="1105671"/>
                                  <a:pt x="449932" y="1103276"/>
                                  <a:pt x="451130" y="1101280"/>
                                </a:cubicBezTo>
                                <a:cubicBezTo>
                                  <a:pt x="451928" y="1099284"/>
                                  <a:pt x="454323" y="1098486"/>
                                  <a:pt x="456319" y="1099683"/>
                                </a:cubicBezTo>
                                <a:lnTo>
                                  <a:pt x="458714" y="1100881"/>
                                </a:lnTo>
                                <a:cubicBezTo>
                                  <a:pt x="462307" y="1102877"/>
                                  <a:pt x="465101" y="1100881"/>
                                  <a:pt x="465101" y="1100881"/>
                                </a:cubicBezTo>
                                <a:lnTo>
                                  <a:pt x="465501" y="1100881"/>
                                </a:lnTo>
                                <a:cubicBezTo>
                                  <a:pt x="465701" y="1100681"/>
                                  <a:pt x="467497" y="1099584"/>
                                  <a:pt x="470092" y="1098985"/>
                                </a:cubicBezTo>
                                <a:close/>
                                <a:moveTo>
                                  <a:pt x="5021493" y="1096890"/>
                                </a:moveTo>
                                <a:cubicBezTo>
                                  <a:pt x="5022690" y="1096491"/>
                                  <a:pt x="5023888" y="1097289"/>
                                  <a:pt x="5024287" y="1098486"/>
                                </a:cubicBezTo>
                                <a:cubicBezTo>
                                  <a:pt x="5025884" y="1106071"/>
                                  <a:pt x="5033868" y="1111261"/>
                                  <a:pt x="5041852" y="1109265"/>
                                </a:cubicBezTo>
                                <a:cubicBezTo>
                                  <a:pt x="5043049" y="1108866"/>
                                  <a:pt x="5044247" y="1109664"/>
                                  <a:pt x="5045045" y="1110862"/>
                                </a:cubicBezTo>
                                <a:cubicBezTo>
                                  <a:pt x="5045444" y="1112059"/>
                                  <a:pt x="5044646" y="1113257"/>
                                  <a:pt x="5043848" y="1113656"/>
                                </a:cubicBezTo>
                                <a:lnTo>
                                  <a:pt x="5043449" y="1113656"/>
                                </a:lnTo>
                                <a:cubicBezTo>
                                  <a:pt x="5039057" y="1114854"/>
                                  <a:pt x="5034666" y="1114454"/>
                                  <a:pt x="5030674" y="1112458"/>
                                </a:cubicBezTo>
                                <a:cubicBezTo>
                                  <a:pt x="5025485" y="1126830"/>
                                  <a:pt x="5015504" y="1138008"/>
                                  <a:pt x="5001931" y="1144794"/>
                                </a:cubicBezTo>
                                <a:cubicBezTo>
                                  <a:pt x="4988358" y="1151581"/>
                                  <a:pt x="4973188" y="1152778"/>
                                  <a:pt x="4958817" y="1147988"/>
                                </a:cubicBezTo>
                                <a:cubicBezTo>
                                  <a:pt x="4958019" y="1152379"/>
                                  <a:pt x="4955624" y="1156371"/>
                                  <a:pt x="4952031" y="1159166"/>
                                </a:cubicBezTo>
                                <a:lnTo>
                                  <a:pt x="4951632" y="1159565"/>
                                </a:lnTo>
                                <a:cubicBezTo>
                                  <a:pt x="4950833" y="1159964"/>
                                  <a:pt x="4949636" y="1159565"/>
                                  <a:pt x="4948837" y="1158766"/>
                                </a:cubicBezTo>
                                <a:cubicBezTo>
                                  <a:pt x="4948039" y="1157968"/>
                                  <a:pt x="4948039" y="1156371"/>
                                  <a:pt x="4949236" y="1155573"/>
                                </a:cubicBezTo>
                                <a:cubicBezTo>
                                  <a:pt x="4955224" y="1150383"/>
                                  <a:pt x="4956422" y="1141202"/>
                                  <a:pt x="4951232" y="1134813"/>
                                </a:cubicBezTo>
                                <a:cubicBezTo>
                                  <a:pt x="4950434" y="1134015"/>
                                  <a:pt x="4950434" y="1132418"/>
                                  <a:pt x="4951632" y="1131620"/>
                                </a:cubicBezTo>
                                <a:cubicBezTo>
                                  <a:pt x="4952430" y="1130822"/>
                                  <a:pt x="4954027" y="1130822"/>
                                  <a:pt x="4954825" y="1132019"/>
                                </a:cubicBezTo>
                                <a:cubicBezTo>
                                  <a:pt x="4957620" y="1135613"/>
                                  <a:pt x="4959216" y="1139605"/>
                                  <a:pt x="4959216" y="1143597"/>
                                </a:cubicBezTo>
                                <a:lnTo>
                                  <a:pt x="4959616" y="1143597"/>
                                </a:lnTo>
                                <a:cubicBezTo>
                                  <a:pt x="4973188" y="1147988"/>
                                  <a:pt x="4987160" y="1147190"/>
                                  <a:pt x="4999935" y="1140802"/>
                                </a:cubicBezTo>
                                <a:cubicBezTo>
                                  <a:pt x="5012310" y="1134414"/>
                                  <a:pt x="5021892" y="1123636"/>
                                  <a:pt x="5026283" y="1110462"/>
                                </a:cubicBezTo>
                                <a:lnTo>
                                  <a:pt x="5026283" y="1110063"/>
                                </a:lnTo>
                                <a:cubicBezTo>
                                  <a:pt x="5023089" y="1107668"/>
                                  <a:pt x="5021093" y="1104075"/>
                                  <a:pt x="5019896" y="1099684"/>
                                </a:cubicBezTo>
                                <a:cubicBezTo>
                                  <a:pt x="5019497" y="1098486"/>
                                  <a:pt x="5020295" y="1097289"/>
                                  <a:pt x="5021493" y="1096890"/>
                                </a:cubicBezTo>
                                <a:close/>
                                <a:moveTo>
                                  <a:pt x="1836745" y="1093696"/>
                                </a:moveTo>
                                <a:lnTo>
                                  <a:pt x="1851117" y="1104475"/>
                                </a:lnTo>
                                <a:cubicBezTo>
                                  <a:pt x="1851916" y="1104875"/>
                                  <a:pt x="1852315" y="1106471"/>
                                  <a:pt x="1851517" y="1107270"/>
                                </a:cubicBezTo>
                                <a:cubicBezTo>
                                  <a:pt x="1851117" y="1107669"/>
                                  <a:pt x="1850319" y="1108068"/>
                                  <a:pt x="1849920" y="1108068"/>
                                </a:cubicBezTo>
                                <a:cubicBezTo>
                                  <a:pt x="1849521" y="1108068"/>
                                  <a:pt x="1848721" y="1108068"/>
                                  <a:pt x="1848323" y="1107669"/>
                                </a:cubicBezTo>
                                <a:lnTo>
                                  <a:pt x="1834350" y="1096890"/>
                                </a:lnTo>
                                <a:cubicBezTo>
                                  <a:pt x="1833552" y="1096490"/>
                                  <a:pt x="1833153" y="1094894"/>
                                  <a:pt x="1833951" y="1094095"/>
                                </a:cubicBezTo>
                                <a:cubicBezTo>
                                  <a:pt x="1834350" y="1093297"/>
                                  <a:pt x="1835947" y="1092898"/>
                                  <a:pt x="1836745" y="1093696"/>
                                </a:cubicBezTo>
                                <a:close/>
                                <a:moveTo>
                                  <a:pt x="1782878" y="1089704"/>
                                </a:moveTo>
                                <a:cubicBezTo>
                                  <a:pt x="1783676" y="1089304"/>
                                  <a:pt x="1785273" y="1089304"/>
                                  <a:pt x="1785673" y="1090502"/>
                                </a:cubicBezTo>
                                <a:cubicBezTo>
                                  <a:pt x="1786072" y="1091700"/>
                                  <a:pt x="1785673" y="1092897"/>
                                  <a:pt x="1784874" y="1093296"/>
                                </a:cubicBezTo>
                                <a:lnTo>
                                  <a:pt x="1769706" y="1102080"/>
                                </a:lnTo>
                                <a:lnTo>
                                  <a:pt x="1768906" y="1102479"/>
                                </a:lnTo>
                                <a:cubicBezTo>
                                  <a:pt x="1768108" y="1102479"/>
                                  <a:pt x="1767311" y="1102080"/>
                                  <a:pt x="1766910" y="1101281"/>
                                </a:cubicBezTo>
                                <a:cubicBezTo>
                                  <a:pt x="1766511" y="1100483"/>
                                  <a:pt x="1766511" y="1098886"/>
                                  <a:pt x="1767710" y="1098487"/>
                                </a:cubicBezTo>
                                <a:close/>
                                <a:moveTo>
                                  <a:pt x="1841536" y="1082518"/>
                                </a:moveTo>
                                <a:lnTo>
                                  <a:pt x="1858303" y="1087309"/>
                                </a:lnTo>
                                <a:cubicBezTo>
                                  <a:pt x="1859501" y="1087708"/>
                                  <a:pt x="1860300" y="1088906"/>
                                  <a:pt x="1859501" y="1090103"/>
                                </a:cubicBezTo>
                                <a:cubicBezTo>
                                  <a:pt x="1859501" y="1090902"/>
                                  <a:pt x="1858703" y="1091700"/>
                                  <a:pt x="1857904" y="1091700"/>
                                </a:cubicBezTo>
                                <a:lnTo>
                                  <a:pt x="1857106" y="1091700"/>
                                </a:lnTo>
                                <a:lnTo>
                                  <a:pt x="1840339" y="1086910"/>
                                </a:lnTo>
                                <a:cubicBezTo>
                                  <a:pt x="1839141" y="1086511"/>
                                  <a:pt x="1838343" y="1085312"/>
                                  <a:pt x="1838742" y="1084114"/>
                                </a:cubicBezTo>
                                <a:cubicBezTo>
                                  <a:pt x="1839141" y="1082917"/>
                                  <a:pt x="1840339" y="1082118"/>
                                  <a:pt x="1841536" y="1082518"/>
                                </a:cubicBezTo>
                                <a:close/>
                                <a:moveTo>
                                  <a:pt x="1779685" y="1078127"/>
                                </a:moveTo>
                                <a:cubicBezTo>
                                  <a:pt x="1780882" y="1078127"/>
                                  <a:pt x="1782080" y="1078925"/>
                                  <a:pt x="1782080" y="1080123"/>
                                </a:cubicBezTo>
                                <a:cubicBezTo>
                                  <a:pt x="1782080" y="1081320"/>
                                  <a:pt x="1781281" y="1082120"/>
                                  <a:pt x="1780084" y="1082519"/>
                                </a:cubicBezTo>
                                <a:lnTo>
                                  <a:pt x="1762520" y="1084914"/>
                                </a:lnTo>
                                <a:cubicBezTo>
                                  <a:pt x="1761321" y="1084914"/>
                                  <a:pt x="1760125" y="1084116"/>
                                  <a:pt x="1760125" y="1082918"/>
                                </a:cubicBezTo>
                                <a:cubicBezTo>
                                  <a:pt x="1760125" y="1081720"/>
                                  <a:pt x="1760923" y="1080522"/>
                                  <a:pt x="1762121" y="1080522"/>
                                </a:cubicBezTo>
                                <a:close/>
                                <a:moveTo>
                                  <a:pt x="1858703" y="1067748"/>
                                </a:moveTo>
                                <a:cubicBezTo>
                                  <a:pt x="1859900" y="1067748"/>
                                  <a:pt x="1861099" y="1068546"/>
                                  <a:pt x="1861099" y="1069744"/>
                                </a:cubicBezTo>
                                <a:cubicBezTo>
                                  <a:pt x="1861099" y="1070941"/>
                                  <a:pt x="1860301" y="1072140"/>
                                  <a:pt x="1859102" y="1072140"/>
                                </a:cubicBezTo>
                                <a:lnTo>
                                  <a:pt x="1841536" y="1074535"/>
                                </a:lnTo>
                                <a:cubicBezTo>
                                  <a:pt x="1840338" y="1074535"/>
                                  <a:pt x="1839141" y="1073737"/>
                                  <a:pt x="1839141" y="1072539"/>
                                </a:cubicBezTo>
                                <a:cubicBezTo>
                                  <a:pt x="1839141" y="1071341"/>
                                  <a:pt x="1839939" y="1070143"/>
                                  <a:pt x="1841136" y="1070143"/>
                                </a:cubicBezTo>
                                <a:close/>
                                <a:moveTo>
                                  <a:pt x="487258" y="1067049"/>
                                </a:moveTo>
                                <a:cubicBezTo>
                                  <a:pt x="489853" y="1066450"/>
                                  <a:pt x="493246" y="1066350"/>
                                  <a:pt x="496639" y="1068147"/>
                                </a:cubicBezTo>
                                <a:cubicBezTo>
                                  <a:pt x="504223" y="1072139"/>
                                  <a:pt x="503824" y="1079723"/>
                                  <a:pt x="503824" y="1080123"/>
                                </a:cubicBezTo>
                                <a:cubicBezTo>
                                  <a:pt x="503824" y="1080123"/>
                                  <a:pt x="503824" y="1082917"/>
                                  <a:pt x="507417" y="1084913"/>
                                </a:cubicBezTo>
                                <a:cubicBezTo>
                                  <a:pt x="511010" y="1086510"/>
                                  <a:pt x="513405" y="1084913"/>
                                  <a:pt x="513405" y="1084913"/>
                                </a:cubicBezTo>
                                <a:lnTo>
                                  <a:pt x="513804" y="1084913"/>
                                </a:lnTo>
                                <a:lnTo>
                                  <a:pt x="514203" y="1084514"/>
                                </a:lnTo>
                                <a:cubicBezTo>
                                  <a:pt x="516199" y="1083316"/>
                                  <a:pt x="520990" y="1080921"/>
                                  <a:pt x="527377" y="1084115"/>
                                </a:cubicBezTo>
                                <a:cubicBezTo>
                                  <a:pt x="534163" y="1087707"/>
                                  <a:pt x="534563" y="1095292"/>
                                  <a:pt x="534563" y="1095691"/>
                                </a:cubicBezTo>
                                <a:lnTo>
                                  <a:pt x="534563" y="1096091"/>
                                </a:lnTo>
                                <a:cubicBezTo>
                                  <a:pt x="534563" y="1096091"/>
                                  <a:pt x="534563" y="1098885"/>
                                  <a:pt x="538155" y="1100881"/>
                                </a:cubicBezTo>
                                <a:cubicBezTo>
                                  <a:pt x="541748" y="1102877"/>
                                  <a:pt x="544542" y="1100881"/>
                                  <a:pt x="544542" y="1100881"/>
                                </a:cubicBezTo>
                                <a:lnTo>
                                  <a:pt x="544942" y="1100881"/>
                                </a:lnTo>
                                <a:cubicBezTo>
                                  <a:pt x="545341" y="1100482"/>
                                  <a:pt x="552526" y="1096490"/>
                                  <a:pt x="558914" y="1100083"/>
                                </a:cubicBezTo>
                                <a:cubicBezTo>
                                  <a:pt x="566498" y="1104075"/>
                                  <a:pt x="566099" y="1111660"/>
                                  <a:pt x="566099" y="1112059"/>
                                </a:cubicBezTo>
                                <a:cubicBezTo>
                                  <a:pt x="566099" y="1112059"/>
                                  <a:pt x="566099" y="1114854"/>
                                  <a:pt x="569693" y="1116850"/>
                                </a:cubicBezTo>
                                <a:cubicBezTo>
                                  <a:pt x="570890" y="1117249"/>
                                  <a:pt x="571688" y="1117648"/>
                                  <a:pt x="572886" y="1117648"/>
                                </a:cubicBezTo>
                                <a:lnTo>
                                  <a:pt x="577277" y="1118047"/>
                                </a:lnTo>
                                <a:cubicBezTo>
                                  <a:pt x="579273" y="1118047"/>
                                  <a:pt x="580870" y="1120043"/>
                                  <a:pt x="580870" y="1122039"/>
                                </a:cubicBezTo>
                                <a:cubicBezTo>
                                  <a:pt x="580470" y="1124035"/>
                                  <a:pt x="578874" y="1125632"/>
                                  <a:pt x="575281" y="1126031"/>
                                </a:cubicBezTo>
                                <a:lnTo>
                                  <a:pt x="569293" y="1125632"/>
                                </a:lnTo>
                                <a:cubicBezTo>
                                  <a:pt x="567696" y="1125233"/>
                                  <a:pt x="566099" y="1124834"/>
                                  <a:pt x="564502" y="1124035"/>
                                </a:cubicBezTo>
                                <a:cubicBezTo>
                                  <a:pt x="556918" y="1120043"/>
                                  <a:pt x="557317" y="1112459"/>
                                  <a:pt x="557317" y="1112059"/>
                                </a:cubicBezTo>
                                <a:cubicBezTo>
                                  <a:pt x="557317" y="1112059"/>
                                  <a:pt x="557716" y="1109265"/>
                                  <a:pt x="554123" y="1107269"/>
                                </a:cubicBezTo>
                                <a:cubicBezTo>
                                  <a:pt x="551329" y="1105672"/>
                                  <a:pt x="547736" y="1107269"/>
                                  <a:pt x="547337" y="1107668"/>
                                </a:cubicBezTo>
                                <a:cubicBezTo>
                                  <a:pt x="546139" y="1108467"/>
                                  <a:pt x="540550" y="1111660"/>
                                  <a:pt x="533764" y="1108067"/>
                                </a:cubicBezTo>
                                <a:cubicBezTo>
                                  <a:pt x="526978" y="1104475"/>
                                  <a:pt x="526579" y="1098087"/>
                                  <a:pt x="526579" y="1096490"/>
                                </a:cubicBezTo>
                                <a:cubicBezTo>
                                  <a:pt x="526180" y="1096091"/>
                                  <a:pt x="525780" y="1092897"/>
                                  <a:pt x="522986" y="1091300"/>
                                </a:cubicBezTo>
                                <a:cubicBezTo>
                                  <a:pt x="519792" y="1089703"/>
                                  <a:pt x="517796" y="1090901"/>
                                  <a:pt x="516998" y="1091300"/>
                                </a:cubicBezTo>
                                <a:lnTo>
                                  <a:pt x="516599" y="1091300"/>
                                </a:lnTo>
                                <a:cubicBezTo>
                                  <a:pt x="515401" y="1092099"/>
                                  <a:pt x="510211" y="1095292"/>
                                  <a:pt x="503026" y="1091699"/>
                                </a:cubicBezTo>
                                <a:cubicBezTo>
                                  <a:pt x="495441" y="1087707"/>
                                  <a:pt x="495840" y="1080522"/>
                                  <a:pt x="495840" y="1079723"/>
                                </a:cubicBezTo>
                                <a:cubicBezTo>
                                  <a:pt x="496239" y="1079723"/>
                                  <a:pt x="495840" y="1076530"/>
                                  <a:pt x="492647" y="1074933"/>
                                </a:cubicBezTo>
                                <a:cubicBezTo>
                                  <a:pt x="489852" y="1073336"/>
                                  <a:pt x="486259" y="1074933"/>
                                  <a:pt x="485860" y="1075332"/>
                                </a:cubicBezTo>
                                <a:cubicBezTo>
                                  <a:pt x="484664" y="1076131"/>
                                  <a:pt x="479074" y="1079324"/>
                                  <a:pt x="472287" y="1075731"/>
                                </a:cubicBezTo>
                                <a:lnTo>
                                  <a:pt x="469892" y="1074135"/>
                                </a:lnTo>
                                <a:cubicBezTo>
                                  <a:pt x="467896" y="1073336"/>
                                  <a:pt x="467098" y="1070941"/>
                                  <a:pt x="468295" y="1068945"/>
                                </a:cubicBezTo>
                                <a:cubicBezTo>
                                  <a:pt x="469094" y="1066949"/>
                                  <a:pt x="471489" y="1066151"/>
                                  <a:pt x="473485" y="1067348"/>
                                </a:cubicBezTo>
                                <a:lnTo>
                                  <a:pt x="475880" y="1068945"/>
                                </a:lnTo>
                                <a:cubicBezTo>
                                  <a:pt x="479473" y="1070941"/>
                                  <a:pt x="482267" y="1068945"/>
                                  <a:pt x="482267" y="1068945"/>
                                </a:cubicBezTo>
                                <a:lnTo>
                                  <a:pt x="482667" y="1068945"/>
                                </a:lnTo>
                                <a:cubicBezTo>
                                  <a:pt x="482867" y="1068745"/>
                                  <a:pt x="484663" y="1067648"/>
                                  <a:pt x="487258" y="1067049"/>
                                </a:cubicBezTo>
                                <a:close/>
                                <a:moveTo>
                                  <a:pt x="1764117" y="1060962"/>
                                </a:moveTo>
                                <a:lnTo>
                                  <a:pt x="1780884" y="1065753"/>
                                </a:lnTo>
                                <a:cubicBezTo>
                                  <a:pt x="1782080" y="1066152"/>
                                  <a:pt x="1782879" y="1067350"/>
                                  <a:pt x="1782480" y="1068547"/>
                                </a:cubicBezTo>
                                <a:cubicBezTo>
                                  <a:pt x="1782480" y="1069346"/>
                                  <a:pt x="1781681" y="1070144"/>
                                  <a:pt x="1780884" y="1070144"/>
                                </a:cubicBezTo>
                                <a:lnTo>
                                  <a:pt x="1780084" y="1070144"/>
                                </a:lnTo>
                                <a:lnTo>
                                  <a:pt x="1763318" y="1065354"/>
                                </a:lnTo>
                                <a:cubicBezTo>
                                  <a:pt x="1762120" y="1064955"/>
                                  <a:pt x="1761322" y="1063756"/>
                                  <a:pt x="1761322" y="1062558"/>
                                </a:cubicBezTo>
                                <a:cubicBezTo>
                                  <a:pt x="1761721" y="1061361"/>
                                  <a:pt x="1762920" y="1060563"/>
                                  <a:pt x="1764117" y="1060962"/>
                                </a:cubicBezTo>
                                <a:close/>
                                <a:moveTo>
                                  <a:pt x="1851916" y="1050583"/>
                                </a:moveTo>
                                <a:cubicBezTo>
                                  <a:pt x="1852715" y="1050183"/>
                                  <a:pt x="1854312" y="1050183"/>
                                  <a:pt x="1854711" y="1051381"/>
                                </a:cubicBezTo>
                                <a:cubicBezTo>
                                  <a:pt x="1855110" y="1052179"/>
                                  <a:pt x="1855110" y="1053776"/>
                                  <a:pt x="1853912" y="1054175"/>
                                </a:cubicBezTo>
                                <a:lnTo>
                                  <a:pt x="1838742" y="1062959"/>
                                </a:lnTo>
                                <a:lnTo>
                                  <a:pt x="1837943" y="1063358"/>
                                </a:lnTo>
                                <a:cubicBezTo>
                                  <a:pt x="1837145" y="1063358"/>
                                  <a:pt x="1836346" y="1062959"/>
                                  <a:pt x="1835947" y="1062160"/>
                                </a:cubicBezTo>
                                <a:cubicBezTo>
                                  <a:pt x="1835548" y="1060963"/>
                                  <a:pt x="1835947" y="1059765"/>
                                  <a:pt x="1836745" y="1059366"/>
                                </a:cubicBezTo>
                                <a:close/>
                                <a:moveTo>
                                  <a:pt x="1773697" y="1044993"/>
                                </a:moveTo>
                                <a:lnTo>
                                  <a:pt x="1787669" y="1055772"/>
                                </a:lnTo>
                                <a:cubicBezTo>
                                  <a:pt x="1788467" y="1056172"/>
                                  <a:pt x="1788866" y="1057768"/>
                                  <a:pt x="1788068" y="1058567"/>
                                </a:cubicBezTo>
                                <a:cubicBezTo>
                                  <a:pt x="1787669" y="1058966"/>
                                  <a:pt x="1786870" y="1059365"/>
                                  <a:pt x="1786471" y="1059365"/>
                                </a:cubicBezTo>
                                <a:cubicBezTo>
                                  <a:pt x="1786072" y="1059365"/>
                                  <a:pt x="1785273" y="1059365"/>
                                  <a:pt x="1784874" y="1058966"/>
                                </a:cubicBezTo>
                                <a:lnTo>
                                  <a:pt x="1771302" y="1048187"/>
                                </a:lnTo>
                                <a:cubicBezTo>
                                  <a:pt x="1770504" y="1047787"/>
                                  <a:pt x="1770105" y="1046191"/>
                                  <a:pt x="1770903" y="1045392"/>
                                </a:cubicBezTo>
                                <a:cubicBezTo>
                                  <a:pt x="1771302" y="1044594"/>
                                  <a:pt x="1772899" y="1044195"/>
                                  <a:pt x="1773697" y="1044993"/>
                                </a:cubicBezTo>
                                <a:close/>
                                <a:moveTo>
                                  <a:pt x="1841936" y="1036211"/>
                                </a:moveTo>
                                <a:cubicBezTo>
                                  <a:pt x="1842735" y="1036610"/>
                                  <a:pt x="1843134" y="1038207"/>
                                  <a:pt x="1842336" y="1039005"/>
                                </a:cubicBezTo>
                                <a:lnTo>
                                  <a:pt x="1831556" y="1052978"/>
                                </a:lnTo>
                                <a:cubicBezTo>
                                  <a:pt x="1831156" y="1053378"/>
                                  <a:pt x="1830358" y="1053777"/>
                                  <a:pt x="1829959" y="1053777"/>
                                </a:cubicBezTo>
                                <a:cubicBezTo>
                                  <a:pt x="1829560" y="1053777"/>
                                  <a:pt x="1828762" y="1053777"/>
                                  <a:pt x="1828363" y="1053378"/>
                                </a:cubicBezTo>
                                <a:cubicBezTo>
                                  <a:pt x="1827563" y="1052579"/>
                                  <a:pt x="1827563" y="1050982"/>
                                  <a:pt x="1828363" y="1050583"/>
                                </a:cubicBezTo>
                                <a:lnTo>
                                  <a:pt x="1839142" y="1036610"/>
                                </a:lnTo>
                                <a:cubicBezTo>
                                  <a:pt x="1839541" y="1035812"/>
                                  <a:pt x="1841138" y="1035413"/>
                                  <a:pt x="1841936" y="1036211"/>
                                </a:cubicBezTo>
                                <a:close/>
                                <a:moveTo>
                                  <a:pt x="1785672" y="1032220"/>
                                </a:moveTo>
                                <a:cubicBezTo>
                                  <a:pt x="1786470" y="1031820"/>
                                  <a:pt x="1788067" y="1031820"/>
                                  <a:pt x="1788466" y="1033018"/>
                                </a:cubicBezTo>
                                <a:lnTo>
                                  <a:pt x="1797249" y="1048189"/>
                                </a:lnTo>
                                <a:cubicBezTo>
                                  <a:pt x="1797649" y="1048987"/>
                                  <a:pt x="1797649" y="1050584"/>
                                  <a:pt x="1796450" y="1050983"/>
                                </a:cubicBezTo>
                                <a:lnTo>
                                  <a:pt x="1795653" y="1051382"/>
                                </a:lnTo>
                                <a:cubicBezTo>
                                  <a:pt x="1794853" y="1051382"/>
                                  <a:pt x="1794055" y="1050983"/>
                                  <a:pt x="1793656" y="1050185"/>
                                </a:cubicBezTo>
                                <a:lnTo>
                                  <a:pt x="1784873" y="1035014"/>
                                </a:lnTo>
                                <a:cubicBezTo>
                                  <a:pt x="1784473" y="1034216"/>
                                  <a:pt x="1784473" y="1032619"/>
                                  <a:pt x="1785672" y="1032220"/>
                                </a:cubicBezTo>
                                <a:close/>
                                <a:moveTo>
                                  <a:pt x="1824371" y="1027030"/>
                                </a:moveTo>
                                <a:cubicBezTo>
                                  <a:pt x="1825569" y="1027429"/>
                                  <a:pt x="1826367" y="1028626"/>
                                  <a:pt x="1825967" y="1029824"/>
                                </a:cubicBezTo>
                                <a:lnTo>
                                  <a:pt x="1821177" y="1046591"/>
                                </a:lnTo>
                                <a:cubicBezTo>
                                  <a:pt x="1821177" y="1047390"/>
                                  <a:pt x="1820379" y="1048188"/>
                                  <a:pt x="1819579" y="1048188"/>
                                </a:cubicBezTo>
                                <a:lnTo>
                                  <a:pt x="1818781" y="1048188"/>
                                </a:lnTo>
                                <a:cubicBezTo>
                                  <a:pt x="1817583" y="1047789"/>
                                  <a:pt x="1816785" y="1046991"/>
                                  <a:pt x="1816785" y="1045394"/>
                                </a:cubicBezTo>
                                <a:lnTo>
                                  <a:pt x="1821576" y="1028626"/>
                                </a:lnTo>
                                <a:cubicBezTo>
                                  <a:pt x="1821975" y="1027429"/>
                                  <a:pt x="1823173" y="1026631"/>
                                  <a:pt x="1824371" y="1027030"/>
                                </a:cubicBezTo>
                                <a:close/>
                                <a:moveTo>
                                  <a:pt x="1804434" y="1025433"/>
                                </a:moveTo>
                                <a:cubicBezTo>
                                  <a:pt x="1805631" y="1025433"/>
                                  <a:pt x="1806830" y="1026231"/>
                                  <a:pt x="1806830" y="1027429"/>
                                </a:cubicBezTo>
                                <a:lnTo>
                                  <a:pt x="1809225" y="1044995"/>
                                </a:lnTo>
                                <a:cubicBezTo>
                                  <a:pt x="1809225" y="1046192"/>
                                  <a:pt x="1808427" y="1047390"/>
                                  <a:pt x="1807229" y="1047390"/>
                                </a:cubicBezTo>
                                <a:cubicBezTo>
                                  <a:pt x="1806030" y="1047789"/>
                                  <a:pt x="1804833" y="1046991"/>
                                  <a:pt x="1804833" y="1045394"/>
                                </a:cubicBezTo>
                                <a:lnTo>
                                  <a:pt x="1802438" y="1027828"/>
                                </a:lnTo>
                                <a:cubicBezTo>
                                  <a:pt x="1802438" y="1026630"/>
                                  <a:pt x="1803237" y="1025433"/>
                                  <a:pt x="1804434" y="1025433"/>
                                </a:cubicBezTo>
                                <a:close/>
                                <a:moveTo>
                                  <a:pt x="848796" y="1000832"/>
                                </a:moveTo>
                                <a:cubicBezTo>
                                  <a:pt x="856530" y="1002778"/>
                                  <a:pt x="863516" y="1007668"/>
                                  <a:pt x="867908" y="1015053"/>
                                </a:cubicBezTo>
                                <a:lnTo>
                                  <a:pt x="862319" y="1018646"/>
                                </a:lnTo>
                                <a:cubicBezTo>
                                  <a:pt x="854733" y="1007069"/>
                                  <a:pt x="839566" y="1003477"/>
                                  <a:pt x="827980" y="1010662"/>
                                </a:cubicBezTo>
                                <a:cubicBezTo>
                                  <a:pt x="816408" y="1017848"/>
                                  <a:pt x="812816" y="1033018"/>
                                  <a:pt x="820797" y="1044595"/>
                                </a:cubicBezTo>
                                <a:lnTo>
                                  <a:pt x="815211" y="1048188"/>
                                </a:lnTo>
                                <a:cubicBezTo>
                                  <a:pt x="814810" y="1047789"/>
                                  <a:pt x="814810" y="1047390"/>
                                  <a:pt x="814413" y="1046990"/>
                                </a:cubicBezTo>
                                <a:cubicBezTo>
                                  <a:pt x="805632" y="1032220"/>
                                  <a:pt x="810421" y="1013057"/>
                                  <a:pt x="825186" y="1004275"/>
                                </a:cubicBezTo>
                                <a:cubicBezTo>
                                  <a:pt x="832582" y="999884"/>
                                  <a:pt x="841062" y="998886"/>
                                  <a:pt x="848796" y="1000832"/>
                                </a:cubicBezTo>
                                <a:close/>
                                <a:moveTo>
                                  <a:pt x="5591947" y="971541"/>
                                </a:moveTo>
                                <a:cubicBezTo>
                                  <a:pt x="5593145" y="971541"/>
                                  <a:pt x="5594342" y="972339"/>
                                  <a:pt x="5594342" y="973537"/>
                                </a:cubicBezTo>
                                <a:lnTo>
                                  <a:pt x="5596737" y="991103"/>
                                </a:lnTo>
                                <a:cubicBezTo>
                                  <a:pt x="5596737" y="992300"/>
                                  <a:pt x="5595939" y="993498"/>
                                  <a:pt x="5594741" y="993498"/>
                                </a:cubicBezTo>
                                <a:cubicBezTo>
                                  <a:pt x="5593544" y="993498"/>
                                  <a:pt x="5592346" y="992699"/>
                                  <a:pt x="5592346" y="991502"/>
                                </a:cubicBezTo>
                                <a:lnTo>
                                  <a:pt x="5589950" y="973936"/>
                                </a:lnTo>
                                <a:cubicBezTo>
                                  <a:pt x="5589950" y="972738"/>
                                  <a:pt x="5590749" y="971541"/>
                                  <a:pt x="5591947" y="971541"/>
                                </a:cubicBezTo>
                                <a:close/>
                                <a:moveTo>
                                  <a:pt x="5580370" y="970743"/>
                                </a:moveTo>
                                <a:cubicBezTo>
                                  <a:pt x="5581569" y="971142"/>
                                  <a:pt x="5582367" y="972339"/>
                                  <a:pt x="5581569" y="973537"/>
                                </a:cubicBezTo>
                                <a:lnTo>
                                  <a:pt x="5576778" y="990304"/>
                                </a:lnTo>
                                <a:cubicBezTo>
                                  <a:pt x="5576778" y="991103"/>
                                  <a:pt x="5575979" y="991901"/>
                                  <a:pt x="5575181" y="991901"/>
                                </a:cubicBezTo>
                                <a:lnTo>
                                  <a:pt x="5574383" y="991901"/>
                                </a:lnTo>
                                <a:cubicBezTo>
                                  <a:pt x="5573184" y="991502"/>
                                  <a:pt x="5572386" y="990304"/>
                                  <a:pt x="5572785" y="989107"/>
                                </a:cubicBezTo>
                                <a:lnTo>
                                  <a:pt x="5577576" y="972339"/>
                                </a:lnTo>
                                <a:cubicBezTo>
                                  <a:pt x="5577975" y="971142"/>
                                  <a:pt x="5579173" y="970343"/>
                                  <a:pt x="5580370" y="970743"/>
                                </a:cubicBezTo>
                                <a:close/>
                                <a:moveTo>
                                  <a:pt x="5602725" y="967948"/>
                                </a:moveTo>
                                <a:cubicBezTo>
                                  <a:pt x="5603524" y="967548"/>
                                  <a:pt x="5605121" y="967548"/>
                                  <a:pt x="5605520" y="968746"/>
                                </a:cubicBezTo>
                                <a:lnTo>
                                  <a:pt x="5614303" y="983917"/>
                                </a:lnTo>
                                <a:cubicBezTo>
                                  <a:pt x="5614702" y="984715"/>
                                  <a:pt x="5614702" y="986312"/>
                                  <a:pt x="5613504" y="986711"/>
                                </a:cubicBezTo>
                                <a:lnTo>
                                  <a:pt x="5612706" y="987110"/>
                                </a:lnTo>
                                <a:cubicBezTo>
                                  <a:pt x="5611907" y="987110"/>
                                  <a:pt x="5611109" y="986711"/>
                                  <a:pt x="5610710" y="985913"/>
                                </a:cubicBezTo>
                                <a:lnTo>
                                  <a:pt x="5601926" y="970742"/>
                                </a:lnTo>
                                <a:cubicBezTo>
                                  <a:pt x="5601527" y="969944"/>
                                  <a:pt x="5601527" y="968347"/>
                                  <a:pt x="5602725" y="967948"/>
                                </a:cubicBezTo>
                                <a:close/>
                                <a:moveTo>
                                  <a:pt x="4247644" y="965653"/>
                                </a:moveTo>
                                <a:cubicBezTo>
                                  <a:pt x="4250239" y="965054"/>
                                  <a:pt x="4253632" y="964954"/>
                                  <a:pt x="4257026" y="966751"/>
                                </a:cubicBezTo>
                                <a:cubicBezTo>
                                  <a:pt x="4264610" y="970743"/>
                                  <a:pt x="4264211" y="978327"/>
                                  <a:pt x="4264211" y="978727"/>
                                </a:cubicBezTo>
                                <a:cubicBezTo>
                                  <a:pt x="4264211" y="978727"/>
                                  <a:pt x="4264211" y="981521"/>
                                  <a:pt x="4267804" y="983517"/>
                                </a:cubicBezTo>
                                <a:cubicBezTo>
                                  <a:pt x="4271397" y="985114"/>
                                  <a:pt x="4273792" y="983517"/>
                                  <a:pt x="4273792" y="983517"/>
                                </a:cubicBezTo>
                                <a:lnTo>
                                  <a:pt x="4274191" y="983517"/>
                                </a:lnTo>
                                <a:lnTo>
                                  <a:pt x="4274590" y="983118"/>
                                </a:lnTo>
                                <a:cubicBezTo>
                                  <a:pt x="4276586" y="981920"/>
                                  <a:pt x="4281377" y="979525"/>
                                  <a:pt x="4287764" y="982719"/>
                                </a:cubicBezTo>
                                <a:cubicBezTo>
                                  <a:pt x="4294550" y="986311"/>
                                  <a:pt x="4294950" y="993896"/>
                                  <a:pt x="4294950" y="994295"/>
                                </a:cubicBezTo>
                                <a:lnTo>
                                  <a:pt x="4294950" y="994695"/>
                                </a:lnTo>
                                <a:cubicBezTo>
                                  <a:pt x="4294950" y="994695"/>
                                  <a:pt x="4294950" y="997489"/>
                                  <a:pt x="4298542" y="999485"/>
                                </a:cubicBezTo>
                                <a:cubicBezTo>
                                  <a:pt x="4302135" y="1001481"/>
                                  <a:pt x="4304930" y="999485"/>
                                  <a:pt x="4304930" y="999485"/>
                                </a:cubicBezTo>
                                <a:lnTo>
                                  <a:pt x="4305329" y="999485"/>
                                </a:lnTo>
                                <a:cubicBezTo>
                                  <a:pt x="4305728" y="999086"/>
                                  <a:pt x="4312915" y="995094"/>
                                  <a:pt x="4319302" y="998687"/>
                                </a:cubicBezTo>
                                <a:cubicBezTo>
                                  <a:pt x="4326887" y="1002680"/>
                                  <a:pt x="4326487" y="1010264"/>
                                  <a:pt x="4326487" y="1010664"/>
                                </a:cubicBezTo>
                                <a:cubicBezTo>
                                  <a:pt x="4326487" y="1010664"/>
                                  <a:pt x="4326487" y="1013458"/>
                                  <a:pt x="4330080" y="1015454"/>
                                </a:cubicBezTo>
                                <a:cubicBezTo>
                                  <a:pt x="4331278" y="1015853"/>
                                  <a:pt x="4332076" y="1016252"/>
                                  <a:pt x="4333274" y="1016252"/>
                                </a:cubicBezTo>
                                <a:lnTo>
                                  <a:pt x="4337665" y="1016652"/>
                                </a:lnTo>
                                <a:cubicBezTo>
                                  <a:pt x="4339661" y="1016652"/>
                                  <a:pt x="4341258" y="1018648"/>
                                  <a:pt x="4341258" y="1020644"/>
                                </a:cubicBezTo>
                                <a:cubicBezTo>
                                  <a:pt x="4341258" y="1022640"/>
                                  <a:pt x="4339262" y="1024236"/>
                                  <a:pt x="4335669" y="1025035"/>
                                </a:cubicBezTo>
                                <a:lnTo>
                                  <a:pt x="4329681" y="1024636"/>
                                </a:lnTo>
                                <a:cubicBezTo>
                                  <a:pt x="4328084" y="1024236"/>
                                  <a:pt x="4326487" y="1023837"/>
                                  <a:pt x="4324891" y="1023039"/>
                                </a:cubicBezTo>
                                <a:cubicBezTo>
                                  <a:pt x="4317306" y="1019047"/>
                                  <a:pt x="4317705" y="1011462"/>
                                  <a:pt x="4317705" y="1011063"/>
                                </a:cubicBezTo>
                                <a:cubicBezTo>
                                  <a:pt x="4317705" y="1011063"/>
                                  <a:pt x="4318104" y="1008268"/>
                                  <a:pt x="4314511" y="1006272"/>
                                </a:cubicBezTo>
                                <a:cubicBezTo>
                                  <a:pt x="4311717" y="1004676"/>
                                  <a:pt x="4308123" y="1006272"/>
                                  <a:pt x="4307724" y="1006672"/>
                                </a:cubicBezTo>
                                <a:cubicBezTo>
                                  <a:pt x="4306526" y="1007470"/>
                                  <a:pt x="4300938" y="1010664"/>
                                  <a:pt x="4294151" y="1007071"/>
                                </a:cubicBezTo>
                                <a:cubicBezTo>
                                  <a:pt x="4287365" y="1003478"/>
                                  <a:pt x="4286966" y="997090"/>
                                  <a:pt x="4286966" y="995493"/>
                                </a:cubicBezTo>
                                <a:cubicBezTo>
                                  <a:pt x="4286566" y="995094"/>
                                  <a:pt x="4286167" y="991900"/>
                                  <a:pt x="4283373" y="990303"/>
                                </a:cubicBezTo>
                                <a:cubicBezTo>
                                  <a:pt x="4280179" y="988707"/>
                                  <a:pt x="4278183" y="989904"/>
                                  <a:pt x="4277385" y="990303"/>
                                </a:cubicBezTo>
                                <a:lnTo>
                                  <a:pt x="4276986" y="990303"/>
                                </a:lnTo>
                                <a:cubicBezTo>
                                  <a:pt x="4275788" y="991102"/>
                                  <a:pt x="4270598" y="994295"/>
                                  <a:pt x="4263413" y="990703"/>
                                </a:cubicBezTo>
                                <a:cubicBezTo>
                                  <a:pt x="4255828" y="986711"/>
                                  <a:pt x="4256227" y="979525"/>
                                  <a:pt x="4256227" y="978727"/>
                                </a:cubicBezTo>
                                <a:cubicBezTo>
                                  <a:pt x="4256626" y="978727"/>
                                  <a:pt x="4256227" y="975533"/>
                                  <a:pt x="4253034" y="973936"/>
                                </a:cubicBezTo>
                                <a:cubicBezTo>
                                  <a:pt x="4250239" y="972339"/>
                                  <a:pt x="4246646" y="973936"/>
                                  <a:pt x="4246247" y="974335"/>
                                </a:cubicBezTo>
                                <a:cubicBezTo>
                                  <a:pt x="4245050" y="975134"/>
                                  <a:pt x="4239461" y="978327"/>
                                  <a:pt x="4232674" y="974735"/>
                                </a:cubicBezTo>
                                <a:lnTo>
                                  <a:pt x="4230279" y="973138"/>
                                </a:lnTo>
                                <a:cubicBezTo>
                                  <a:pt x="4228283" y="972339"/>
                                  <a:pt x="4227485" y="969944"/>
                                  <a:pt x="4228682" y="967948"/>
                                </a:cubicBezTo>
                                <a:cubicBezTo>
                                  <a:pt x="4229481" y="965952"/>
                                  <a:pt x="4231876" y="965154"/>
                                  <a:pt x="4233872" y="966351"/>
                                </a:cubicBezTo>
                                <a:lnTo>
                                  <a:pt x="4236267" y="967549"/>
                                </a:lnTo>
                                <a:cubicBezTo>
                                  <a:pt x="4239860" y="969545"/>
                                  <a:pt x="4242654" y="967549"/>
                                  <a:pt x="4242654" y="967549"/>
                                </a:cubicBezTo>
                                <a:lnTo>
                                  <a:pt x="4243054" y="967549"/>
                                </a:lnTo>
                                <a:cubicBezTo>
                                  <a:pt x="4243253" y="967349"/>
                                  <a:pt x="4245050" y="966252"/>
                                  <a:pt x="4247644" y="965653"/>
                                </a:cubicBezTo>
                                <a:close/>
                                <a:moveTo>
                                  <a:pt x="5570790" y="965553"/>
                                </a:moveTo>
                                <a:cubicBezTo>
                                  <a:pt x="5571588" y="966351"/>
                                  <a:pt x="5571588" y="967948"/>
                                  <a:pt x="5571588" y="968347"/>
                                </a:cubicBezTo>
                                <a:lnTo>
                                  <a:pt x="5560810" y="982320"/>
                                </a:lnTo>
                                <a:cubicBezTo>
                                  <a:pt x="5560411" y="982720"/>
                                  <a:pt x="5559612" y="983119"/>
                                  <a:pt x="5559212" y="983119"/>
                                </a:cubicBezTo>
                                <a:cubicBezTo>
                                  <a:pt x="5558813" y="983119"/>
                                  <a:pt x="5558014" y="983119"/>
                                  <a:pt x="5557615" y="982720"/>
                                </a:cubicBezTo>
                                <a:cubicBezTo>
                                  <a:pt x="5556817" y="982320"/>
                                  <a:pt x="5556418" y="980724"/>
                                  <a:pt x="5557216" y="979925"/>
                                </a:cubicBezTo>
                                <a:lnTo>
                                  <a:pt x="5567995" y="965952"/>
                                </a:lnTo>
                                <a:cubicBezTo>
                                  <a:pt x="5568395" y="965154"/>
                                  <a:pt x="5569991" y="964755"/>
                                  <a:pt x="5570790" y="965553"/>
                                </a:cubicBezTo>
                                <a:close/>
                                <a:moveTo>
                                  <a:pt x="5614302" y="959964"/>
                                </a:moveTo>
                                <a:lnTo>
                                  <a:pt x="5628674" y="970743"/>
                                </a:lnTo>
                                <a:cubicBezTo>
                                  <a:pt x="5629472" y="971143"/>
                                  <a:pt x="5629871" y="972739"/>
                                  <a:pt x="5629073" y="973538"/>
                                </a:cubicBezTo>
                                <a:cubicBezTo>
                                  <a:pt x="5628674" y="973937"/>
                                  <a:pt x="5627875" y="974336"/>
                                  <a:pt x="5627476" y="974336"/>
                                </a:cubicBezTo>
                                <a:cubicBezTo>
                                  <a:pt x="5627077" y="974336"/>
                                  <a:pt x="5626279" y="974336"/>
                                  <a:pt x="5625879" y="973937"/>
                                </a:cubicBezTo>
                                <a:lnTo>
                                  <a:pt x="5611906" y="963158"/>
                                </a:lnTo>
                                <a:cubicBezTo>
                                  <a:pt x="5611108" y="962758"/>
                                  <a:pt x="5610709" y="961162"/>
                                  <a:pt x="5611507" y="960363"/>
                                </a:cubicBezTo>
                                <a:cubicBezTo>
                                  <a:pt x="5611906" y="959565"/>
                                  <a:pt x="5613503" y="959166"/>
                                  <a:pt x="5614302" y="959964"/>
                                </a:cubicBezTo>
                                <a:close/>
                                <a:moveTo>
                                  <a:pt x="2123377" y="959565"/>
                                </a:moveTo>
                                <a:cubicBezTo>
                                  <a:pt x="2124575" y="959165"/>
                                  <a:pt x="2125772" y="959964"/>
                                  <a:pt x="2126171" y="961161"/>
                                </a:cubicBezTo>
                                <a:cubicBezTo>
                                  <a:pt x="2127767" y="968746"/>
                                  <a:pt x="2135754" y="973936"/>
                                  <a:pt x="2143738" y="971940"/>
                                </a:cubicBezTo>
                                <a:cubicBezTo>
                                  <a:pt x="2144936" y="971541"/>
                                  <a:pt x="2146133" y="972339"/>
                                  <a:pt x="2146931" y="973537"/>
                                </a:cubicBezTo>
                                <a:cubicBezTo>
                                  <a:pt x="2147329" y="974734"/>
                                  <a:pt x="2146532" y="975932"/>
                                  <a:pt x="2145734" y="976331"/>
                                </a:cubicBezTo>
                                <a:lnTo>
                                  <a:pt x="2145333" y="976331"/>
                                </a:lnTo>
                                <a:cubicBezTo>
                                  <a:pt x="2140944" y="977529"/>
                                  <a:pt x="2136553" y="977129"/>
                                  <a:pt x="2132559" y="975133"/>
                                </a:cubicBezTo>
                                <a:cubicBezTo>
                                  <a:pt x="2127369" y="989505"/>
                                  <a:pt x="2117389" y="1000683"/>
                                  <a:pt x="2103817" y="1007470"/>
                                </a:cubicBezTo>
                                <a:cubicBezTo>
                                  <a:pt x="2090241" y="1014256"/>
                                  <a:pt x="2075074" y="1015453"/>
                                  <a:pt x="2060702" y="1010663"/>
                                </a:cubicBezTo>
                                <a:cubicBezTo>
                                  <a:pt x="2059903" y="1015054"/>
                                  <a:pt x="2057509" y="1019046"/>
                                  <a:pt x="2053915" y="1021841"/>
                                </a:cubicBezTo>
                                <a:lnTo>
                                  <a:pt x="2053517" y="1022240"/>
                                </a:lnTo>
                                <a:cubicBezTo>
                                  <a:pt x="2052718" y="1022639"/>
                                  <a:pt x="2051521" y="1022240"/>
                                  <a:pt x="2050721" y="1021441"/>
                                </a:cubicBezTo>
                                <a:cubicBezTo>
                                  <a:pt x="2049924" y="1020643"/>
                                  <a:pt x="2049924" y="1019046"/>
                                  <a:pt x="2051120" y="1018248"/>
                                </a:cubicBezTo>
                                <a:cubicBezTo>
                                  <a:pt x="2057109" y="1013058"/>
                                  <a:pt x="2058305" y="1003877"/>
                                  <a:pt x="2053117" y="997489"/>
                                </a:cubicBezTo>
                                <a:cubicBezTo>
                                  <a:pt x="2052319" y="996690"/>
                                  <a:pt x="2052319" y="995093"/>
                                  <a:pt x="2053517" y="994295"/>
                                </a:cubicBezTo>
                                <a:cubicBezTo>
                                  <a:pt x="2054315" y="993497"/>
                                  <a:pt x="2055911" y="993497"/>
                                  <a:pt x="2056709" y="994694"/>
                                </a:cubicBezTo>
                                <a:cubicBezTo>
                                  <a:pt x="2059504" y="998288"/>
                                  <a:pt x="2061101" y="1002280"/>
                                  <a:pt x="2061101" y="1006272"/>
                                </a:cubicBezTo>
                                <a:lnTo>
                                  <a:pt x="2061500" y="1006272"/>
                                </a:lnTo>
                                <a:cubicBezTo>
                                  <a:pt x="2075074" y="1010663"/>
                                  <a:pt x="2089045" y="1009865"/>
                                  <a:pt x="2101821" y="1003478"/>
                                </a:cubicBezTo>
                                <a:cubicBezTo>
                                  <a:pt x="2114193" y="997089"/>
                                  <a:pt x="2123778" y="986311"/>
                                  <a:pt x="2128168" y="973137"/>
                                </a:cubicBezTo>
                                <a:lnTo>
                                  <a:pt x="2128168" y="972738"/>
                                </a:lnTo>
                                <a:cubicBezTo>
                                  <a:pt x="2124974" y="970343"/>
                                  <a:pt x="2122977" y="966750"/>
                                  <a:pt x="2121781" y="962359"/>
                                </a:cubicBezTo>
                                <a:cubicBezTo>
                                  <a:pt x="2121380" y="961161"/>
                                  <a:pt x="2122180" y="959964"/>
                                  <a:pt x="2123377" y="959565"/>
                                </a:cubicBezTo>
                                <a:close/>
                                <a:moveTo>
                                  <a:pt x="5560411" y="956372"/>
                                </a:moveTo>
                                <a:cubicBezTo>
                                  <a:pt x="5561209" y="955972"/>
                                  <a:pt x="5562806" y="955972"/>
                                  <a:pt x="5563205" y="957170"/>
                                </a:cubicBezTo>
                                <a:cubicBezTo>
                                  <a:pt x="5563604" y="957968"/>
                                  <a:pt x="5563205" y="959166"/>
                                  <a:pt x="5562407" y="959964"/>
                                </a:cubicBezTo>
                                <a:lnTo>
                                  <a:pt x="5547236" y="968748"/>
                                </a:lnTo>
                                <a:lnTo>
                                  <a:pt x="5546438" y="969147"/>
                                </a:lnTo>
                                <a:cubicBezTo>
                                  <a:pt x="5545639" y="969147"/>
                                  <a:pt x="5544841" y="968748"/>
                                  <a:pt x="5544442" y="967949"/>
                                </a:cubicBezTo>
                                <a:cubicBezTo>
                                  <a:pt x="5544042" y="967151"/>
                                  <a:pt x="5544042" y="965554"/>
                                  <a:pt x="5545240" y="965155"/>
                                </a:cubicBezTo>
                                <a:close/>
                                <a:moveTo>
                                  <a:pt x="3046325" y="955972"/>
                                </a:moveTo>
                                <a:cubicBezTo>
                                  <a:pt x="3048722" y="955573"/>
                                  <a:pt x="3051113" y="957569"/>
                                  <a:pt x="3051113" y="959565"/>
                                </a:cubicBezTo>
                                <a:lnTo>
                                  <a:pt x="3054712" y="983916"/>
                                </a:lnTo>
                                <a:lnTo>
                                  <a:pt x="3079067" y="980323"/>
                                </a:lnTo>
                                <a:cubicBezTo>
                                  <a:pt x="3081460" y="979924"/>
                                  <a:pt x="3083460" y="981521"/>
                                  <a:pt x="3083855" y="983916"/>
                                </a:cubicBezTo>
                                <a:cubicBezTo>
                                  <a:pt x="3084255" y="986311"/>
                                  <a:pt x="3082660" y="988307"/>
                                  <a:pt x="3080265" y="988707"/>
                                </a:cubicBezTo>
                                <a:lnTo>
                                  <a:pt x="3055905" y="992299"/>
                                </a:lnTo>
                                <a:lnTo>
                                  <a:pt x="3059500" y="1016651"/>
                                </a:lnTo>
                                <a:cubicBezTo>
                                  <a:pt x="3059902" y="1019047"/>
                                  <a:pt x="3058302" y="1021043"/>
                                  <a:pt x="3055905" y="1021442"/>
                                </a:cubicBezTo>
                                <a:cubicBezTo>
                                  <a:pt x="3053509" y="1021841"/>
                                  <a:pt x="3051513" y="1020244"/>
                                  <a:pt x="3051113" y="1017849"/>
                                </a:cubicBezTo>
                                <a:lnTo>
                                  <a:pt x="3047523" y="993497"/>
                                </a:lnTo>
                                <a:lnTo>
                                  <a:pt x="3023178" y="997090"/>
                                </a:lnTo>
                                <a:cubicBezTo>
                                  <a:pt x="3020791" y="997490"/>
                                  <a:pt x="3018791" y="995892"/>
                                  <a:pt x="3018392" y="993497"/>
                                </a:cubicBezTo>
                                <a:cubicBezTo>
                                  <a:pt x="3017994" y="991102"/>
                                  <a:pt x="3019589" y="989106"/>
                                  <a:pt x="3021984" y="988707"/>
                                </a:cubicBezTo>
                                <a:lnTo>
                                  <a:pt x="3046325" y="985114"/>
                                </a:lnTo>
                                <a:lnTo>
                                  <a:pt x="3042735" y="960763"/>
                                </a:lnTo>
                                <a:cubicBezTo>
                                  <a:pt x="3042335" y="958367"/>
                                  <a:pt x="3043933" y="956371"/>
                                  <a:pt x="3046325" y="955972"/>
                                </a:cubicBezTo>
                                <a:close/>
                                <a:moveTo>
                                  <a:pt x="5619092" y="948787"/>
                                </a:moveTo>
                                <a:lnTo>
                                  <a:pt x="5635859" y="953578"/>
                                </a:lnTo>
                                <a:cubicBezTo>
                                  <a:pt x="5637057" y="953977"/>
                                  <a:pt x="5637456" y="955175"/>
                                  <a:pt x="5637057" y="956372"/>
                                </a:cubicBezTo>
                                <a:cubicBezTo>
                                  <a:pt x="5637057" y="957171"/>
                                  <a:pt x="5636259" y="957969"/>
                                  <a:pt x="5635460" y="957969"/>
                                </a:cubicBezTo>
                                <a:lnTo>
                                  <a:pt x="5634662" y="957969"/>
                                </a:lnTo>
                                <a:lnTo>
                                  <a:pt x="5617894" y="953179"/>
                                </a:lnTo>
                                <a:cubicBezTo>
                                  <a:pt x="5616697" y="952780"/>
                                  <a:pt x="5615898" y="951581"/>
                                  <a:pt x="5616298" y="950383"/>
                                </a:cubicBezTo>
                                <a:cubicBezTo>
                                  <a:pt x="5616697" y="949186"/>
                                  <a:pt x="5617894" y="948387"/>
                                  <a:pt x="5619092" y="948787"/>
                                </a:cubicBezTo>
                                <a:close/>
                                <a:moveTo>
                                  <a:pt x="5557217" y="944396"/>
                                </a:moveTo>
                                <a:cubicBezTo>
                                  <a:pt x="5558414" y="944396"/>
                                  <a:pt x="5559612" y="945194"/>
                                  <a:pt x="5559612" y="946392"/>
                                </a:cubicBezTo>
                                <a:cubicBezTo>
                                  <a:pt x="5559612" y="947589"/>
                                  <a:pt x="5558814" y="948788"/>
                                  <a:pt x="5557616" y="948788"/>
                                </a:cubicBezTo>
                                <a:lnTo>
                                  <a:pt x="5540050" y="951183"/>
                                </a:lnTo>
                                <a:cubicBezTo>
                                  <a:pt x="5538853" y="951183"/>
                                  <a:pt x="5537655" y="950385"/>
                                  <a:pt x="5537655" y="949187"/>
                                </a:cubicBezTo>
                                <a:cubicBezTo>
                                  <a:pt x="5537655" y="947989"/>
                                  <a:pt x="5538453" y="946791"/>
                                  <a:pt x="5539651" y="946791"/>
                                </a:cubicBezTo>
                                <a:close/>
                                <a:moveTo>
                                  <a:pt x="5636259" y="934416"/>
                                </a:moveTo>
                                <a:cubicBezTo>
                                  <a:pt x="5637456" y="934016"/>
                                  <a:pt x="5638654" y="934815"/>
                                  <a:pt x="5638654" y="936412"/>
                                </a:cubicBezTo>
                                <a:cubicBezTo>
                                  <a:pt x="5638654" y="937609"/>
                                  <a:pt x="5637855" y="938808"/>
                                  <a:pt x="5636658" y="938808"/>
                                </a:cubicBezTo>
                                <a:lnTo>
                                  <a:pt x="5619092" y="941203"/>
                                </a:lnTo>
                                <a:cubicBezTo>
                                  <a:pt x="5617894" y="941203"/>
                                  <a:pt x="5616697" y="940405"/>
                                  <a:pt x="5616697" y="939207"/>
                                </a:cubicBezTo>
                                <a:cubicBezTo>
                                  <a:pt x="5616697" y="938008"/>
                                  <a:pt x="5617495" y="936811"/>
                                  <a:pt x="5618693" y="936811"/>
                                </a:cubicBezTo>
                                <a:close/>
                                <a:moveTo>
                                  <a:pt x="4264809" y="933318"/>
                                </a:moveTo>
                                <a:cubicBezTo>
                                  <a:pt x="4267404" y="932719"/>
                                  <a:pt x="4270797" y="932619"/>
                                  <a:pt x="4274191" y="934416"/>
                                </a:cubicBezTo>
                                <a:cubicBezTo>
                                  <a:pt x="4281775" y="938408"/>
                                  <a:pt x="4281376" y="945992"/>
                                  <a:pt x="4281376" y="946392"/>
                                </a:cubicBezTo>
                                <a:cubicBezTo>
                                  <a:pt x="4281376" y="946392"/>
                                  <a:pt x="4281376" y="949186"/>
                                  <a:pt x="4284969" y="951182"/>
                                </a:cubicBezTo>
                                <a:cubicBezTo>
                                  <a:pt x="4288562" y="952779"/>
                                  <a:pt x="4290957" y="951182"/>
                                  <a:pt x="4290957" y="951182"/>
                                </a:cubicBezTo>
                                <a:lnTo>
                                  <a:pt x="4291356" y="951182"/>
                                </a:lnTo>
                                <a:lnTo>
                                  <a:pt x="4291755" y="950783"/>
                                </a:lnTo>
                                <a:cubicBezTo>
                                  <a:pt x="4293751" y="949585"/>
                                  <a:pt x="4298542" y="947190"/>
                                  <a:pt x="4304929" y="950384"/>
                                </a:cubicBezTo>
                                <a:cubicBezTo>
                                  <a:pt x="4311715" y="953976"/>
                                  <a:pt x="4312114" y="961561"/>
                                  <a:pt x="4312114" y="961960"/>
                                </a:cubicBezTo>
                                <a:lnTo>
                                  <a:pt x="4312114" y="962360"/>
                                </a:lnTo>
                                <a:cubicBezTo>
                                  <a:pt x="4312114" y="962360"/>
                                  <a:pt x="4312114" y="965154"/>
                                  <a:pt x="4315707" y="967150"/>
                                </a:cubicBezTo>
                                <a:cubicBezTo>
                                  <a:pt x="4319300" y="969146"/>
                                  <a:pt x="4322094" y="967150"/>
                                  <a:pt x="4322094" y="967150"/>
                                </a:cubicBezTo>
                                <a:lnTo>
                                  <a:pt x="4322494" y="967150"/>
                                </a:lnTo>
                                <a:cubicBezTo>
                                  <a:pt x="4322893" y="966751"/>
                                  <a:pt x="4330079" y="962759"/>
                                  <a:pt x="4336466" y="966352"/>
                                </a:cubicBezTo>
                                <a:cubicBezTo>
                                  <a:pt x="4344051" y="970344"/>
                                  <a:pt x="4343652" y="977929"/>
                                  <a:pt x="4343652" y="978328"/>
                                </a:cubicBezTo>
                                <a:cubicBezTo>
                                  <a:pt x="4343652" y="978328"/>
                                  <a:pt x="4343652" y="981123"/>
                                  <a:pt x="4347245" y="983119"/>
                                </a:cubicBezTo>
                                <a:cubicBezTo>
                                  <a:pt x="4348442" y="983518"/>
                                  <a:pt x="4349241" y="983917"/>
                                  <a:pt x="4350438" y="983917"/>
                                </a:cubicBezTo>
                                <a:lnTo>
                                  <a:pt x="4354830" y="984316"/>
                                </a:lnTo>
                                <a:cubicBezTo>
                                  <a:pt x="4356826" y="984316"/>
                                  <a:pt x="4358422" y="986312"/>
                                  <a:pt x="4358422" y="988308"/>
                                </a:cubicBezTo>
                                <a:cubicBezTo>
                                  <a:pt x="4358023" y="990304"/>
                                  <a:pt x="4356426" y="992300"/>
                                  <a:pt x="4352834" y="992300"/>
                                </a:cubicBezTo>
                                <a:lnTo>
                                  <a:pt x="4346846" y="991901"/>
                                </a:lnTo>
                                <a:cubicBezTo>
                                  <a:pt x="4345249" y="991502"/>
                                  <a:pt x="4343652" y="991103"/>
                                  <a:pt x="4342055" y="990304"/>
                                </a:cubicBezTo>
                                <a:cubicBezTo>
                                  <a:pt x="4334470" y="986312"/>
                                  <a:pt x="4334870" y="978728"/>
                                  <a:pt x="4334870" y="978328"/>
                                </a:cubicBezTo>
                                <a:cubicBezTo>
                                  <a:pt x="4334870" y="978328"/>
                                  <a:pt x="4335269" y="975534"/>
                                  <a:pt x="4331676" y="973538"/>
                                </a:cubicBezTo>
                                <a:cubicBezTo>
                                  <a:pt x="4328882" y="971941"/>
                                  <a:pt x="4325288" y="973538"/>
                                  <a:pt x="4324889" y="973937"/>
                                </a:cubicBezTo>
                                <a:cubicBezTo>
                                  <a:pt x="4323691" y="974736"/>
                                  <a:pt x="4318102" y="977929"/>
                                  <a:pt x="4311316" y="974336"/>
                                </a:cubicBezTo>
                                <a:cubicBezTo>
                                  <a:pt x="4304530" y="970744"/>
                                  <a:pt x="4304130" y="964356"/>
                                  <a:pt x="4304130" y="962759"/>
                                </a:cubicBezTo>
                                <a:cubicBezTo>
                                  <a:pt x="4303731" y="962360"/>
                                  <a:pt x="4303332" y="959166"/>
                                  <a:pt x="4300538" y="957569"/>
                                </a:cubicBezTo>
                                <a:cubicBezTo>
                                  <a:pt x="4297344" y="955972"/>
                                  <a:pt x="4295348" y="957170"/>
                                  <a:pt x="4294550" y="957569"/>
                                </a:cubicBezTo>
                                <a:lnTo>
                                  <a:pt x="4294151" y="957569"/>
                                </a:lnTo>
                                <a:cubicBezTo>
                                  <a:pt x="4292953" y="958368"/>
                                  <a:pt x="4287763" y="961561"/>
                                  <a:pt x="4280578" y="957968"/>
                                </a:cubicBezTo>
                                <a:cubicBezTo>
                                  <a:pt x="4272993" y="953976"/>
                                  <a:pt x="4273392" y="946791"/>
                                  <a:pt x="4273392" y="945992"/>
                                </a:cubicBezTo>
                                <a:cubicBezTo>
                                  <a:pt x="4273791" y="945992"/>
                                  <a:pt x="4273392" y="942799"/>
                                  <a:pt x="4270199" y="941202"/>
                                </a:cubicBezTo>
                                <a:cubicBezTo>
                                  <a:pt x="4267404" y="939605"/>
                                  <a:pt x="4263811" y="941202"/>
                                  <a:pt x="4263412" y="941601"/>
                                </a:cubicBezTo>
                                <a:cubicBezTo>
                                  <a:pt x="4262215" y="942400"/>
                                  <a:pt x="4256626" y="945593"/>
                                  <a:pt x="4249840" y="942000"/>
                                </a:cubicBezTo>
                                <a:lnTo>
                                  <a:pt x="4247444" y="940404"/>
                                </a:lnTo>
                                <a:cubicBezTo>
                                  <a:pt x="4245448" y="939605"/>
                                  <a:pt x="4244650" y="937210"/>
                                  <a:pt x="4245848" y="935214"/>
                                </a:cubicBezTo>
                                <a:cubicBezTo>
                                  <a:pt x="4246646" y="933218"/>
                                  <a:pt x="4249041" y="932420"/>
                                  <a:pt x="4251037" y="933617"/>
                                </a:cubicBezTo>
                                <a:lnTo>
                                  <a:pt x="4253432" y="935214"/>
                                </a:lnTo>
                                <a:cubicBezTo>
                                  <a:pt x="4257025" y="937210"/>
                                  <a:pt x="4259820" y="935214"/>
                                  <a:pt x="4259820" y="935214"/>
                                </a:cubicBezTo>
                                <a:lnTo>
                                  <a:pt x="4260219" y="935214"/>
                                </a:lnTo>
                                <a:cubicBezTo>
                                  <a:pt x="4260418" y="935014"/>
                                  <a:pt x="4262214" y="933917"/>
                                  <a:pt x="4264809" y="933318"/>
                                </a:cubicBezTo>
                                <a:close/>
                                <a:moveTo>
                                  <a:pt x="5541647" y="927230"/>
                                </a:moveTo>
                                <a:lnTo>
                                  <a:pt x="5558415" y="932021"/>
                                </a:lnTo>
                                <a:cubicBezTo>
                                  <a:pt x="5559612" y="932420"/>
                                  <a:pt x="5560411" y="933618"/>
                                  <a:pt x="5560011" y="934815"/>
                                </a:cubicBezTo>
                                <a:cubicBezTo>
                                  <a:pt x="5560011" y="935614"/>
                                  <a:pt x="5559213" y="936412"/>
                                  <a:pt x="5558415" y="936412"/>
                                </a:cubicBezTo>
                                <a:lnTo>
                                  <a:pt x="5557616" y="936412"/>
                                </a:lnTo>
                                <a:lnTo>
                                  <a:pt x="5540849" y="931622"/>
                                </a:lnTo>
                                <a:cubicBezTo>
                                  <a:pt x="5539651" y="931223"/>
                                  <a:pt x="5538853" y="930423"/>
                                  <a:pt x="5538853" y="928826"/>
                                </a:cubicBezTo>
                                <a:cubicBezTo>
                                  <a:pt x="5539252" y="927629"/>
                                  <a:pt x="5540450" y="926831"/>
                                  <a:pt x="5541647" y="927230"/>
                                </a:cubicBezTo>
                                <a:close/>
                                <a:moveTo>
                                  <a:pt x="5629472" y="916851"/>
                                </a:moveTo>
                                <a:cubicBezTo>
                                  <a:pt x="5630271" y="916451"/>
                                  <a:pt x="5631867" y="916451"/>
                                  <a:pt x="5632267" y="917649"/>
                                </a:cubicBezTo>
                                <a:cubicBezTo>
                                  <a:pt x="5632666" y="918447"/>
                                  <a:pt x="5632666" y="920044"/>
                                  <a:pt x="5631468" y="920443"/>
                                </a:cubicBezTo>
                                <a:lnTo>
                                  <a:pt x="5616298" y="929227"/>
                                </a:lnTo>
                                <a:lnTo>
                                  <a:pt x="5615499" y="929626"/>
                                </a:lnTo>
                                <a:cubicBezTo>
                                  <a:pt x="5614701" y="929626"/>
                                  <a:pt x="5613902" y="929227"/>
                                  <a:pt x="5613503" y="928428"/>
                                </a:cubicBezTo>
                                <a:cubicBezTo>
                                  <a:pt x="5613104" y="927630"/>
                                  <a:pt x="5613503" y="926033"/>
                                  <a:pt x="5614302" y="925634"/>
                                </a:cubicBezTo>
                                <a:close/>
                                <a:moveTo>
                                  <a:pt x="5551228" y="911262"/>
                                </a:moveTo>
                                <a:lnTo>
                                  <a:pt x="5565201" y="922041"/>
                                </a:lnTo>
                                <a:cubicBezTo>
                                  <a:pt x="5566000" y="922441"/>
                                  <a:pt x="5566399" y="924037"/>
                                  <a:pt x="5565600" y="924836"/>
                                </a:cubicBezTo>
                                <a:cubicBezTo>
                                  <a:pt x="5565201" y="925235"/>
                                  <a:pt x="5564403" y="925634"/>
                                  <a:pt x="5564004" y="925634"/>
                                </a:cubicBezTo>
                                <a:cubicBezTo>
                                  <a:pt x="5563604" y="925634"/>
                                  <a:pt x="5562806" y="925634"/>
                                  <a:pt x="5562407" y="925235"/>
                                </a:cubicBezTo>
                                <a:lnTo>
                                  <a:pt x="5548833" y="914456"/>
                                </a:lnTo>
                                <a:cubicBezTo>
                                  <a:pt x="5548035" y="914056"/>
                                  <a:pt x="5547636" y="912460"/>
                                  <a:pt x="5548434" y="911661"/>
                                </a:cubicBezTo>
                                <a:cubicBezTo>
                                  <a:pt x="5548833" y="910863"/>
                                  <a:pt x="5550430" y="910464"/>
                                  <a:pt x="5551228" y="911262"/>
                                </a:cubicBezTo>
                                <a:close/>
                                <a:moveTo>
                                  <a:pt x="5619492" y="902479"/>
                                </a:moveTo>
                                <a:cubicBezTo>
                                  <a:pt x="5620291" y="902878"/>
                                  <a:pt x="5620690" y="904475"/>
                                  <a:pt x="5619891" y="905273"/>
                                </a:cubicBezTo>
                                <a:lnTo>
                                  <a:pt x="5609113" y="919246"/>
                                </a:lnTo>
                                <a:cubicBezTo>
                                  <a:pt x="5608714" y="919646"/>
                                  <a:pt x="5607915" y="920045"/>
                                  <a:pt x="5607515" y="920045"/>
                                </a:cubicBezTo>
                                <a:cubicBezTo>
                                  <a:pt x="5607116" y="920045"/>
                                  <a:pt x="5606318" y="920045"/>
                                  <a:pt x="5605918" y="919646"/>
                                </a:cubicBezTo>
                                <a:cubicBezTo>
                                  <a:pt x="5605120" y="918847"/>
                                  <a:pt x="5604721" y="917650"/>
                                  <a:pt x="5605918" y="916851"/>
                                </a:cubicBezTo>
                                <a:lnTo>
                                  <a:pt x="5616698" y="902878"/>
                                </a:lnTo>
                                <a:cubicBezTo>
                                  <a:pt x="5617097" y="902080"/>
                                  <a:pt x="5618694" y="901681"/>
                                  <a:pt x="5619492" y="902479"/>
                                </a:cubicBezTo>
                                <a:close/>
                                <a:moveTo>
                                  <a:pt x="5563204" y="898488"/>
                                </a:moveTo>
                                <a:cubicBezTo>
                                  <a:pt x="5564003" y="898088"/>
                                  <a:pt x="5565600" y="898088"/>
                                  <a:pt x="5565999" y="899286"/>
                                </a:cubicBezTo>
                                <a:lnTo>
                                  <a:pt x="5574782" y="914457"/>
                                </a:lnTo>
                                <a:cubicBezTo>
                                  <a:pt x="5575181" y="915255"/>
                                  <a:pt x="5575181" y="916852"/>
                                  <a:pt x="5573983" y="917251"/>
                                </a:cubicBezTo>
                                <a:lnTo>
                                  <a:pt x="5573185" y="917650"/>
                                </a:lnTo>
                                <a:cubicBezTo>
                                  <a:pt x="5572387" y="917650"/>
                                  <a:pt x="5571588" y="917251"/>
                                  <a:pt x="5571189" y="916453"/>
                                </a:cubicBezTo>
                                <a:lnTo>
                                  <a:pt x="5562406" y="901282"/>
                                </a:lnTo>
                                <a:cubicBezTo>
                                  <a:pt x="5562006" y="900484"/>
                                  <a:pt x="5562006" y="898887"/>
                                  <a:pt x="5563204" y="898488"/>
                                </a:cubicBezTo>
                                <a:close/>
                                <a:moveTo>
                                  <a:pt x="5601528" y="893697"/>
                                </a:moveTo>
                                <a:cubicBezTo>
                                  <a:pt x="5602726" y="894096"/>
                                  <a:pt x="5603525" y="895293"/>
                                  <a:pt x="5603126" y="896491"/>
                                </a:cubicBezTo>
                                <a:lnTo>
                                  <a:pt x="5598334" y="913258"/>
                                </a:lnTo>
                                <a:cubicBezTo>
                                  <a:pt x="5598334" y="914057"/>
                                  <a:pt x="5597536" y="914855"/>
                                  <a:pt x="5596737" y="914855"/>
                                </a:cubicBezTo>
                                <a:lnTo>
                                  <a:pt x="5595939" y="914855"/>
                                </a:lnTo>
                                <a:cubicBezTo>
                                  <a:pt x="5595141" y="914456"/>
                                  <a:pt x="5594341" y="913258"/>
                                  <a:pt x="5593942" y="912061"/>
                                </a:cubicBezTo>
                                <a:lnTo>
                                  <a:pt x="5598733" y="895293"/>
                                </a:lnTo>
                                <a:cubicBezTo>
                                  <a:pt x="5599133" y="894096"/>
                                  <a:pt x="5600330" y="893297"/>
                                  <a:pt x="5601528" y="893697"/>
                                </a:cubicBezTo>
                                <a:close/>
                                <a:moveTo>
                                  <a:pt x="5581568" y="892100"/>
                                </a:moveTo>
                                <a:cubicBezTo>
                                  <a:pt x="5582766" y="892100"/>
                                  <a:pt x="5583963" y="892898"/>
                                  <a:pt x="5583963" y="894096"/>
                                </a:cubicBezTo>
                                <a:lnTo>
                                  <a:pt x="5586358" y="911662"/>
                                </a:lnTo>
                                <a:cubicBezTo>
                                  <a:pt x="5586358" y="912859"/>
                                  <a:pt x="5585560" y="914057"/>
                                  <a:pt x="5584362" y="914057"/>
                                </a:cubicBezTo>
                                <a:cubicBezTo>
                                  <a:pt x="5583564" y="914057"/>
                                  <a:pt x="5582366" y="913258"/>
                                  <a:pt x="5581967" y="912061"/>
                                </a:cubicBezTo>
                                <a:lnTo>
                                  <a:pt x="5579571" y="894495"/>
                                </a:lnTo>
                                <a:cubicBezTo>
                                  <a:pt x="5579571" y="893297"/>
                                  <a:pt x="5580370" y="892100"/>
                                  <a:pt x="5581568" y="892100"/>
                                </a:cubicBezTo>
                                <a:close/>
                                <a:moveTo>
                                  <a:pt x="6840242" y="874935"/>
                                </a:moveTo>
                                <a:cubicBezTo>
                                  <a:pt x="6842637" y="874536"/>
                                  <a:pt x="6844633" y="876132"/>
                                  <a:pt x="6845032" y="878528"/>
                                </a:cubicBezTo>
                                <a:lnTo>
                                  <a:pt x="6848625" y="902879"/>
                                </a:lnTo>
                                <a:lnTo>
                                  <a:pt x="6872976" y="899286"/>
                                </a:lnTo>
                                <a:cubicBezTo>
                                  <a:pt x="6875371" y="898887"/>
                                  <a:pt x="6877367" y="900484"/>
                                  <a:pt x="6877767" y="902879"/>
                                </a:cubicBezTo>
                                <a:cubicBezTo>
                                  <a:pt x="6878166" y="905274"/>
                                  <a:pt x="6876569" y="907270"/>
                                  <a:pt x="6874174" y="907669"/>
                                </a:cubicBezTo>
                                <a:lnTo>
                                  <a:pt x="6849823" y="911262"/>
                                </a:lnTo>
                                <a:lnTo>
                                  <a:pt x="6853415" y="935614"/>
                                </a:lnTo>
                                <a:cubicBezTo>
                                  <a:pt x="6853815" y="938009"/>
                                  <a:pt x="6852218" y="940005"/>
                                  <a:pt x="6849823" y="940405"/>
                                </a:cubicBezTo>
                                <a:cubicBezTo>
                                  <a:pt x="6847427" y="940804"/>
                                  <a:pt x="6845431" y="939207"/>
                                  <a:pt x="6845032" y="936812"/>
                                </a:cubicBezTo>
                                <a:lnTo>
                                  <a:pt x="6841439" y="912460"/>
                                </a:lnTo>
                                <a:lnTo>
                                  <a:pt x="6817087" y="916052"/>
                                </a:lnTo>
                                <a:cubicBezTo>
                                  <a:pt x="6814692" y="916453"/>
                                  <a:pt x="6812696" y="914855"/>
                                  <a:pt x="6812297" y="912460"/>
                                </a:cubicBezTo>
                                <a:cubicBezTo>
                                  <a:pt x="6811898" y="910064"/>
                                  <a:pt x="6813494" y="908068"/>
                                  <a:pt x="6815890" y="907669"/>
                                </a:cubicBezTo>
                                <a:lnTo>
                                  <a:pt x="6840242" y="904076"/>
                                </a:lnTo>
                                <a:lnTo>
                                  <a:pt x="6836649" y="879725"/>
                                </a:lnTo>
                                <a:cubicBezTo>
                                  <a:pt x="6836250" y="877330"/>
                                  <a:pt x="6837847" y="875334"/>
                                  <a:pt x="6840242" y="874935"/>
                                </a:cubicBezTo>
                                <a:close/>
                                <a:moveTo>
                                  <a:pt x="4626335" y="867101"/>
                                </a:moveTo>
                                <a:cubicBezTo>
                                  <a:pt x="4634070" y="869047"/>
                                  <a:pt x="4641056" y="873937"/>
                                  <a:pt x="4645447" y="881322"/>
                                </a:cubicBezTo>
                                <a:lnTo>
                                  <a:pt x="4639858" y="884915"/>
                                </a:lnTo>
                                <a:cubicBezTo>
                                  <a:pt x="4632273" y="873338"/>
                                  <a:pt x="4617103" y="869746"/>
                                  <a:pt x="4605526" y="876931"/>
                                </a:cubicBezTo>
                                <a:cubicBezTo>
                                  <a:pt x="4593949" y="884516"/>
                                  <a:pt x="4590357" y="899687"/>
                                  <a:pt x="4598341" y="910864"/>
                                </a:cubicBezTo>
                                <a:lnTo>
                                  <a:pt x="4592752" y="914457"/>
                                </a:lnTo>
                                <a:cubicBezTo>
                                  <a:pt x="4592353" y="914058"/>
                                  <a:pt x="4592353" y="913659"/>
                                  <a:pt x="4591953" y="913259"/>
                                </a:cubicBezTo>
                                <a:cubicBezTo>
                                  <a:pt x="4583171" y="898489"/>
                                  <a:pt x="4587961" y="879326"/>
                                  <a:pt x="4602732" y="870544"/>
                                </a:cubicBezTo>
                                <a:cubicBezTo>
                                  <a:pt x="4610117" y="866153"/>
                                  <a:pt x="4618600" y="865155"/>
                                  <a:pt x="4626335" y="867101"/>
                                </a:cubicBezTo>
                                <a:close/>
                                <a:moveTo>
                                  <a:pt x="120997" y="835813"/>
                                </a:moveTo>
                                <a:cubicBezTo>
                                  <a:pt x="123392" y="835414"/>
                                  <a:pt x="125787" y="837011"/>
                                  <a:pt x="125787" y="839406"/>
                                </a:cubicBezTo>
                                <a:lnTo>
                                  <a:pt x="129380" y="863757"/>
                                </a:lnTo>
                                <a:lnTo>
                                  <a:pt x="153731" y="860164"/>
                                </a:lnTo>
                                <a:cubicBezTo>
                                  <a:pt x="156126" y="859765"/>
                                  <a:pt x="158122" y="861362"/>
                                  <a:pt x="158522" y="863757"/>
                                </a:cubicBezTo>
                                <a:cubicBezTo>
                                  <a:pt x="158921" y="866152"/>
                                  <a:pt x="157324" y="868148"/>
                                  <a:pt x="154929" y="868547"/>
                                </a:cubicBezTo>
                                <a:lnTo>
                                  <a:pt x="130578" y="872140"/>
                                </a:lnTo>
                                <a:lnTo>
                                  <a:pt x="134170" y="896492"/>
                                </a:lnTo>
                                <a:cubicBezTo>
                                  <a:pt x="134570" y="898887"/>
                                  <a:pt x="132973" y="900883"/>
                                  <a:pt x="130578" y="901283"/>
                                </a:cubicBezTo>
                                <a:cubicBezTo>
                                  <a:pt x="128182" y="901682"/>
                                  <a:pt x="126186" y="900085"/>
                                  <a:pt x="125787" y="897690"/>
                                </a:cubicBezTo>
                                <a:lnTo>
                                  <a:pt x="122194" y="873338"/>
                                </a:lnTo>
                                <a:lnTo>
                                  <a:pt x="97843" y="876930"/>
                                </a:lnTo>
                                <a:cubicBezTo>
                                  <a:pt x="95448" y="877331"/>
                                  <a:pt x="93452" y="875733"/>
                                  <a:pt x="93053" y="873338"/>
                                </a:cubicBezTo>
                                <a:cubicBezTo>
                                  <a:pt x="92654" y="870943"/>
                                  <a:pt x="94251" y="868947"/>
                                  <a:pt x="96646" y="868547"/>
                                </a:cubicBezTo>
                                <a:lnTo>
                                  <a:pt x="120997" y="864955"/>
                                </a:lnTo>
                                <a:lnTo>
                                  <a:pt x="117404" y="840603"/>
                                </a:lnTo>
                                <a:cubicBezTo>
                                  <a:pt x="117005" y="838208"/>
                                  <a:pt x="118602" y="836212"/>
                                  <a:pt x="120997" y="835813"/>
                                </a:cubicBezTo>
                                <a:close/>
                                <a:moveTo>
                                  <a:pt x="2693845" y="834217"/>
                                </a:moveTo>
                                <a:cubicBezTo>
                                  <a:pt x="2695042" y="834217"/>
                                  <a:pt x="2696236" y="835015"/>
                                  <a:pt x="2696236" y="836213"/>
                                </a:cubicBezTo>
                                <a:lnTo>
                                  <a:pt x="2698633" y="853779"/>
                                </a:lnTo>
                                <a:cubicBezTo>
                                  <a:pt x="2698633" y="854976"/>
                                  <a:pt x="2697836" y="856174"/>
                                  <a:pt x="2696640" y="856174"/>
                                </a:cubicBezTo>
                                <a:cubicBezTo>
                                  <a:pt x="2695436" y="856174"/>
                                  <a:pt x="2694243" y="855375"/>
                                  <a:pt x="2694243" y="854178"/>
                                </a:cubicBezTo>
                                <a:lnTo>
                                  <a:pt x="2691847" y="836612"/>
                                </a:lnTo>
                                <a:cubicBezTo>
                                  <a:pt x="2691847" y="835414"/>
                                  <a:pt x="2692645" y="834217"/>
                                  <a:pt x="2693845" y="834217"/>
                                </a:cubicBezTo>
                                <a:close/>
                                <a:moveTo>
                                  <a:pt x="2682265" y="833418"/>
                                </a:moveTo>
                                <a:cubicBezTo>
                                  <a:pt x="2683459" y="833817"/>
                                  <a:pt x="2684259" y="835014"/>
                                  <a:pt x="2683459" y="836212"/>
                                </a:cubicBezTo>
                                <a:lnTo>
                                  <a:pt x="2678671" y="852979"/>
                                </a:lnTo>
                                <a:cubicBezTo>
                                  <a:pt x="2678671" y="853778"/>
                                  <a:pt x="2677874" y="854576"/>
                                  <a:pt x="2677074" y="854576"/>
                                </a:cubicBezTo>
                                <a:lnTo>
                                  <a:pt x="2676273" y="854576"/>
                                </a:lnTo>
                                <a:cubicBezTo>
                                  <a:pt x="2675076" y="854177"/>
                                  <a:pt x="2674276" y="852979"/>
                                  <a:pt x="2674676" y="851782"/>
                                </a:cubicBezTo>
                                <a:lnTo>
                                  <a:pt x="2679471" y="835014"/>
                                </a:lnTo>
                                <a:cubicBezTo>
                                  <a:pt x="2679870" y="833817"/>
                                  <a:pt x="2681066" y="833019"/>
                                  <a:pt x="2682265" y="833418"/>
                                </a:cubicBezTo>
                                <a:close/>
                                <a:moveTo>
                                  <a:pt x="2704622" y="830624"/>
                                </a:moveTo>
                                <a:cubicBezTo>
                                  <a:pt x="2705417" y="830224"/>
                                  <a:pt x="2707015" y="830224"/>
                                  <a:pt x="2707411" y="831422"/>
                                </a:cubicBezTo>
                                <a:lnTo>
                                  <a:pt x="2716192" y="846593"/>
                                </a:lnTo>
                                <a:cubicBezTo>
                                  <a:pt x="2716588" y="847391"/>
                                  <a:pt x="2716588" y="848988"/>
                                  <a:pt x="2715393" y="849387"/>
                                </a:cubicBezTo>
                                <a:lnTo>
                                  <a:pt x="2714594" y="849786"/>
                                </a:lnTo>
                                <a:cubicBezTo>
                                  <a:pt x="2713797" y="849786"/>
                                  <a:pt x="2712998" y="849387"/>
                                  <a:pt x="2712600" y="848589"/>
                                </a:cubicBezTo>
                                <a:lnTo>
                                  <a:pt x="2703821" y="833418"/>
                                </a:lnTo>
                                <a:cubicBezTo>
                                  <a:pt x="2703422" y="832620"/>
                                  <a:pt x="2703422" y="831023"/>
                                  <a:pt x="2704622" y="830624"/>
                                </a:cubicBezTo>
                                <a:close/>
                                <a:moveTo>
                                  <a:pt x="1349539" y="828328"/>
                                </a:moveTo>
                                <a:cubicBezTo>
                                  <a:pt x="1352133" y="827729"/>
                                  <a:pt x="1355528" y="827629"/>
                                  <a:pt x="1358921" y="829426"/>
                                </a:cubicBezTo>
                                <a:cubicBezTo>
                                  <a:pt x="1366505" y="833418"/>
                                  <a:pt x="1366105" y="841002"/>
                                  <a:pt x="1366105" y="841402"/>
                                </a:cubicBezTo>
                                <a:cubicBezTo>
                                  <a:pt x="1366105" y="841402"/>
                                  <a:pt x="1366105" y="844196"/>
                                  <a:pt x="1369698" y="846192"/>
                                </a:cubicBezTo>
                                <a:cubicBezTo>
                                  <a:pt x="1373291" y="847789"/>
                                  <a:pt x="1375685" y="846192"/>
                                  <a:pt x="1375685" y="846192"/>
                                </a:cubicBezTo>
                                <a:lnTo>
                                  <a:pt x="1376084" y="846192"/>
                                </a:lnTo>
                                <a:lnTo>
                                  <a:pt x="1376483" y="845793"/>
                                </a:lnTo>
                                <a:cubicBezTo>
                                  <a:pt x="1378480" y="844595"/>
                                  <a:pt x="1383269" y="842200"/>
                                  <a:pt x="1389657" y="845394"/>
                                </a:cubicBezTo>
                                <a:cubicBezTo>
                                  <a:pt x="1396443" y="848986"/>
                                  <a:pt x="1396844" y="856571"/>
                                  <a:pt x="1396844" y="856970"/>
                                </a:cubicBezTo>
                                <a:lnTo>
                                  <a:pt x="1396844" y="857370"/>
                                </a:lnTo>
                                <a:cubicBezTo>
                                  <a:pt x="1396844" y="857370"/>
                                  <a:pt x="1396844" y="860164"/>
                                  <a:pt x="1400435" y="862160"/>
                                </a:cubicBezTo>
                                <a:cubicBezTo>
                                  <a:pt x="1404028" y="864156"/>
                                  <a:pt x="1406822" y="862160"/>
                                  <a:pt x="1406822" y="862160"/>
                                </a:cubicBezTo>
                                <a:lnTo>
                                  <a:pt x="1407223" y="862160"/>
                                </a:lnTo>
                                <a:cubicBezTo>
                                  <a:pt x="1407620" y="861761"/>
                                  <a:pt x="1414808" y="857769"/>
                                  <a:pt x="1421195" y="861362"/>
                                </a:cubicBezTo>
                                <a:cubicBezTo>
                                  <a:pt x="1428779" y="865354"/>
                                  <a:pt x="1428380" y="872939"/>
                                  <a:pt x="1428380" y="873338"/>
                                </a:cubicBezTo>
                                <a:cubicBezTo>
                                  <a:pt x="1428380" y="873338"/>
                                  <a:pt x="1428380" y="876133"/>
                                  <a:pt x="1431974" y="878129"/>
                                </a:cubicBezTo>
                                <a:cubicBezTo>
                                  <a:pt x="1433174" y="878528"/>
                                  <a:pt x="1433973" y="878927"/>
                                  <a:pt x="1435172" y="878927"/>
                                </a:cubicBezTo>
                                <a:lnTo>
                                  <a:pt x="1439563" y="879326"/>
                                </a:lnTo>
                                <a:cubicBezTo>
                                  <a:pt x="1441556" y="879326"/>
                                  <a:pt x="1443153" y="881322"/>
                                  <a:pt x="1443153" y="883318"/>
                                </a:cubicBezTo>
                                <a:cubicBezTo>
                                  <a:pt x="1443153" y="885314"/>
                                  <a:pt x="1441158" y="886911"/>
                                  <a:pt x="1437567" y="887710"/>
                                </a:cubicBezTo>
                                <a:lnTo>
                                  <a:pt x="1431575" y="887310"/>
                                </a:lnTo>
                                <a:cubicBezTo>
                                  <a:pt x="1429977" y="886911"/>
                                  <a:pt x="1428380" y="886512"/>
                                  <a:pt x="1426785" y="885714"/>
                                </a:cubicBezTo>
                                <a:cubicBezTo>
                                  <a:pt x="1419197" y="881722"/>
                                  <a:pt x="1419599" y="874137"/>
                                  <a:pt x="1419599" y="873738"/>
                                </a:cubicBezTo>
                                <a:cubicBezTo>
                                  <a:pt x="1419599" y="873738"/>
                                  <a:pt x="1419996" y="870943"/>
                                  <a:pt x="1416405" y="868947"/>
                                </a:cubicBezTo>
                                <a:cubicBezTo>
                                  <a:pt x="1413608" y="867350"/>
                                  <a:pt x="1410016" y="868947"/>
                                  <a:pt x="1409617" y="869346"/>
                                </a:cubicBezTo>
                                <a:cubicBezTo>
                                  <a:pt x="1408419" y="870145"/>
                                  <a:pt x="1402828" y="873338"/>
                                  <a:pt x="1396046" y="869746"/>
                                </a:cubicBezTo>
                                <a:cubicBezTo>
                                  <a:pt x="1389259" y="866153"/>
                                  <a:pt x="1388858" y="859765"/>
                                  <a:pt x="1388858" y="858168"/>
                                </a:cubicBezTo>
                                <a:cubicBezTo>
                                  <a:pt x="1388458" y="857769"/>
                                  <a:pt x="1388059" y="854575"/>
                                  <a:pt x="1385267" y="852978"/>
                                </a:cubicBezTo>
                                <a:cubicBezTo>
                                  <a:pt x="1382072" y="851382"/>
                                  <a:pt x="1380076" y="852579"/>
                                  <a:pt x="1379278" y="852978"/>
                                </a:cubicBezTo>
                                <a:lnTo>
                                  <a:pt x="1378878" y="852978"/>
                                </a:lnTo>
                                <a:cubicBezTo>
                                  <a:pt x="1377681" y="853777"/>
                                  <a:pt x="1372491" y="856970"/>
                                  <a:pt x="1365307" y="853378"/>
                                </a:cubicBezTo>
                                <a:cubicBezTo>
                                  <a:pt x="1357723" y="849386"/>
                                  <a:pt x="1358123" y="842200"/>
                                  <a:pt x="1358123" y="841402"/>
                                </a:cubicBezTo>
                                <a:cubicBezTo>
                                  <a:pt x="1358520" y="841402"/>
                                  <a:pt x="1358123" y="838208"/>
                                  <a:pt x="1354929" y="836611"/>
                                </a:cubicBezTo>
                                <a:cubicBezTo>
                                  <a:pt x="1352133" y="835014"/>
                                  <a:pt x="1348540" y="836611"/>
                                  <a:pt x="1348140" y="837010"/>
                                </a:cubicBezTo>
                                <a:cubicBezTo>
                                  <a:pt x="1346944" y="837809"/>
                                  <a:pt x="1341355" y="841002"/>
                                  <a:pt x="1334571" y="837410"/>
                                </a:cubicBezTo>
                                <a:lnTo>
                                  <a:pt x="1332174" y="835813"/>
                                </a:lnTo>
                                <a:cubicBezTo>
                                  <a:pt x="1330178" y="835014"/>
                                  <a:pt x="1329380" y="832619"/>
                                  <a:pt x="1330578" y="830623"/>
                                </a:cubicBezTo>
                                <a:cubicBezTo>
                                  <a:pt x="1331377" y="828627"/>
                                  <a:pt x="1333772" y="827829"/>
                                  <a:pt x="1335767" y="829027"/>
                                </a:cubicBezTo>
                                <a:lnTo>
                                  <a:pt x="1338161" y="830224"/>
                                </a:lnTo>
                                <a:cubicBezTo>
                                  <a:pt x="1341754" y="832220"/>
                                  <a:pt x="1344549" y="830224"/>
                                  <a:pt x="1344549" y="830224"/>
                                </a:cubicBezTo>
                                <a:lnTo>
                                  <a:pt x="1344948" y="830224"/>
                                </a:lnTo>
                                <a:cubicBezTo>
                                  <a:pt x="1345147" y="830024"/>
                                  <a:pt x="1346943" y="828927"/>
                                  <a:pt x="1349539" y="828328"/>
                                </a:cubicBezTo>
                                <a:close/>
                                <a:moveTo>
                                  <a:pt x="2672682" y="828228"/>
                                </a:moveTo>
                                <a:cubicBezTo>
                                  <a:pt x="2673480" y="829026"/>
                                  <a:pt x="2673480" y="830623"/>
                                  <a:pt x="2673480" y="831022"/>
                                </a:cubicBezTo>
                                <a:lnTo>
                                  <a:pt x="2662701" y="844995"/>
                                </a:lnTo>
                                <a:cubicBezTo>
                                  <a:pt x="2662300" y="845395"/>
                                  <a:pt x="2661503" y="845794"/>
                                  <a:pt x="2661103" y="845794"/>
                                </a:cubicBezTo>
                                <a:cubicBezTo>
                                  <a:pt x="2660704" y="845794"/>
                                  <a:pt x="2659907" y="845794"/>
                                  <a:pt x="2659506" y="845395"/>
                                </a:cubicBezTo>
                                <a:cubicBezTo>
                                  <a:pt x="2658710" y="844995"/>
                                  <a:pt x="2658310" y="843399"/>
                                  <a:pt x="2659108" y="842600"/>
                                </a:cubicBezTo>
                                <a:lnTo>
                                  <a:pt x="2669886" y="828627"/>
                                </a:lnTo>
                                <a:cubicBezTo>
                                  <a:pt x="2670287" y="827829"/>
                                  <a:pt x="2671884" y="827430"/>
                                  <a:pt x="2672682" y="828228"/>
                                </a:cubicBezTo>
                                <a:close/>
                                <a:moveTo>
                                  <a:pt x="5900927" y="825834"/>
                                </a:moveTo>
                                <a:cubicBezTo>
                                  <a:pt x="5902125" y="825434"/>
                                  <a:pt x="5903323" y="826233"/>
                                  <a:pt x="5903722" y="827430"/>
                                </a:cubicBezTo>
                                <a:cubicBezTo>
                                  <a:pt x="5905319" y="835015"/>
                                  <a:pt x="5913303" y="840205"/>
                                  <a:pt x="5921286" y="838209"/>
                                </a:cubicBezTo>
                                <a:cubicBezTo>
                                  <a:pt x="5922484" y="838209"/>
                                  <a:pt x="5923682" y="839007"/>
                                  <a:pt x="5924480" y="839806"/>
                                </a:cubicBezTo>
                                <a:cubicBezTo>
                                  <a:pt x="5924879" y="841003"/>
                                  <a:pt x="5924081" y="842201"/>
                                  <a:pt x="5923282" y="842600"/>
                                </a:cubicBezTo>
                                <a:lnTo>
                                  <a:pt x="5922883" y="842600"/>
                                </a:lnTo>
                                <a:cubicBezTo>
                                  <a:pt x="5918492" y="843798"/>
                                  <a:pt x="5914101" y="843398"/>
                                  <a:pt x="5910109" y="841402"/>
                                </a:cubicBezTo>
                                <a:cubicBezTo>
                                  <a:pt x="5904919" y="855774"/>
                                  <a:pt x="5894939" y="866952"/>
                                  <a:pt x="5881367" y="873739"/>
                                </a:cubicBezTo>
                                <a:cubicBezTo>
                                  <a:pt x="5867794" y="880525"/>
                                  <a:pt x="5852624" y="881722"/>
                                  <a:pt x="5838252" y="876932"/>
                                </a:cubicBezTo>
                                <a:cubicBezTo>
                                  <a:pt x="5837454" y="881323"/>
                                  <a:pt x="5835059" y="885315"/>
                                  <a:pt x="5831466" y="888110"/>
                                </a:cubicBezTo>
                                <a:lnTo>
                                  <a:pt x="5831067" y="888509"/>
                                </a:lnTo>
                                <a:cubicBezTo>
                                  <a:pt x="5830268" y="888908"/>
                                  <a:pt x="5829071" y="888509"/>
                                  <a:pt x="5828272" y="887710"/>
                                </a:cubicBezTo>
                                <a:cubicBezTo>
                                  <a:pt x="5827474" y="886912"/>
                                  <a:pt x="5827474" y="885315"/>
                                  <a:pt x="5828672" y="884517"/>
                                </a:cubicBezTo>
                                <a:cubicBezTo>
                                  <a:pt x="5834660" y="879327"/>
                                  <a:pt x="5835857" y="870146"/>
                                  <a:pt x="5830668" y="863758"/>
                                </a:cubicBezTo>
                                <a:cubicBezTo>
                                  <a:pt x="5829869" y="862959"/>
                                  <a:pt x="5829869" y="861362"/>
                                  <a:pt x="5831067" y="860564"/>
                                </a:cubicBezTo>
                                <a:cubicBezTo>
                                  <a:pt x="5831865" y="859766"/>
                                  <a:pt x="5833462" y="859766"/>
                                  <a:pt x="5834260" y="860963"/>
                                </a:cubicBezTo>
                                <a:cubicBezTo>
                                  <a:pt x="5837055" y="864557"/>
                                  <a:pt x="5838652" y="868549"/>
                                  <a:pt x="5838652" y="872541"/>
                                </a:cubicBezTo>
                                <a:lnTo>
                                  <a:pt x="5839051" y="872541"/>
                                </a:lnTo>
                                <a:cubicBezTo>
                                  <a:pt x="5852624" y="876932"/>
                                  <a:pt x="5866596" y="876134"/>
                                  <a:pt x="5879371" y="869747"/>
                                </a:cubicBezTo>
                                <a:cubicBezTo>
                                  <a:pt x="5891746" y="863358"/>
                                  <a:pt x="5901327" y="852580"/>
                                  <a:pt x="5905718" y="839406"/>
                                </a:cubicBezTo>
                                <a:lnTo>
                                  <a:pt x="5905718" y="839007"/>
                                </a:lnTo>
                                <a:cubicBezTo>
                                  <a:pt x="5902524" y="836612"/>
                                  <a:pt x="5900528" y="833019"/>
                                  <a:pt x="5899331" y="828628"/>
                                </a:cubicBezTo>
                                <a:cubicBezTo>
                                  <a:pt x="5898931" y="827430"/>
                                  <a:pt x="5899730" y="826233"/>
                                  <a:pt x="5900927" y="825834"/>
                                </a:cubicBezTo>
                                <a:close/>
                                <a:moveTo>
                                  <a:pt x="2716190" y="822640"/>
                                </a:moveTo>
                                <a:lnTo>
                                  <a:pt x="2730553" y="833419"/>
                                </a:lnTo>
                                <a:cubicBezTo>
                                  <a:pt x="2731352" y="833819"/>
                                  <a:pt x="2731753" y="835415"/>
                                  <a:pt x="2730954" y="836214"/>
                                </a:cubicBezTo>
                                <a:cubicBezTo>
                                  <a:pt x="2730553" y="836613"/>
                                  <a:pt x="2729754" y="837012"/>
                                  <a:pt x="2729356" y="837012"/>
                                </a:cubicBezTo>
                                <a:cubicBezTo>
                                  <a:pt x="2728957" y="837012"/>
                                  <a:pt x="2728158" y="837012"/>
                                  <a:pt x="2727759" y="836613"/>
                                </a:cubicBezTo>
                                <a:lnTo>
                                  <a:pt x="2713793" y="825834"/>
                                </a:lnTo>
                                <a:cubicBezTo>
                                  <a:pt x="2712996" y="825434"/>
                                  <a:pt x="2712600" y="823838"/>
                                  <a:pt x="2713397" y="823039"/>
                                </a:cubicBezTo>
                                <a:cubicBezTo>
                                  <a:pt x="2713793" y="822241"/>
                                  <a:pt x="2715393" y="821842"/>
                                  <a:pt x="2716190" y="822640"/>
                                </a:cubicBezTo>
                                <a:close/>
                                <a:moveTo>
                                  <a:pt x="2662300" y="819047"/>
                                </a:moveTo>
                                <a:cubicBezTo>
                                  <a:pt x="2663100" y="818647"/>
                                  <a:pt x="2664695" y="818647"/>
                                  <a:pt x="2665097" y="819845"/>
                                </a:cubicBezTo>
                                <a:cubicBezTo>
                                  <a:pt x="2665495" y="820643"/>
                                  <a:pt x="2665097" y="821841"/>
                                  <a:pt x="2664298" y="822639"/>
                                </a:cubicBezTo>
                                <a:lnTo>
                                  <a:pt x="2649129" y="831423"/>
                                </a:lnTo>
                                <a:lnTo>
                                  <a:pt x="2648331" y="831822"/>
                                </a:lnTo>
                                <a:cubicBezTo>
                                  <a:pt x="2647530" y="831822"/>
                                  <a:pt x="2646733" y="831423"/>
                                  <a:pt x="2646334" y="830624"/>
                                </a:cubicBezTo>
                                <a:cubicBezTo>
                                  <a:pt x="2645934" y="829826"/>
                                  <a:pt x="2645934" y="828229"/>
                                  <a:pt x="2647132" y="827830"/>
                                </a:cubicBezTo>
                                <a:close/>
                                <a:moveTo>
                                  <a:pt x="2720976" y="811462"/>
                                </a:moveTo>
                                <a:lnTo>
                                  <a:pt x="2737743" y="816253"/>
                                </a:lnTo>
                                <a:cubicBezTo>
                                  <a:pt x="2738942" y="816652"/>
                                  <a:pt x="2739339" y="817850"/>
                                  <a:pt x="2738942" y="819047"/>
                                </a:cubicBezTo>
                                <a:cubicBezTo>
                                  <a:pt x="2738942" y="819846"/>
                                  <a:pt x="2738143" y="820644"/>
                                  <a:pt x="2737346" y="820644"/>
                                </a:cubicBezTo>
                                <a:lnTo>
                                  <a:pt x="2736545" y="820644"/>
                                </a:lnTo>
                                <a:lnTo>
                                  <a:pt x="2719780" y="815854"/>
                                </a:lnTo>
                                <a:cubicBezTo>
                                  <a:pt x="2718583" y="815455"/>
                                  <a:pt x="2717783" y="814256"/>
                                  <a:pt x="2718184" y="813058"/>
                                </a:cubicBezTo>
                                <a:cubicBezTo>
                                  <a:pt x="2718583" y="811861"/>
                                  <a:pt x="2719780" y="811063"/>
                                  <a:pt x="2720976" y="811462"/>
                                </a:cubicBezTo>
                                <a:close/>
                                <a:moveTo>
                                  <a:pt x="2659109" y="807071"/>
                                </a:moveTo>
                                <a:cubicBezTo>
                                  <a:pt x="2660306" y="807071"/>
                                  <a:pt x="2661503" y="807869"/>
                                  <a:pt x="2661503" y="809067"/>
                                </a:cubicBezTo>
                                <a:cubicBezTo>
                                  <a:pt x="2661503" y="810264"/>
                                  <a:pt x="2660704" y="811463"/>
                                  <a:pt x="2659507" y="811463"/>
                                </a:cubicBezTo>
                                <a:lnTo>
                                  <a:pt x="2641942" y="813858"/>
                                </a:lnTo>
                                <a:cubicBezTo>
                                  <a:pt x="2640746" y="813858"/>
                                  <a:pt x="2639548" y="813060"/>
                                  <a:pt x="2639548" y="811862"/>
                                </a:cubicBezTo>
                                <a:cubicBezTo>
                                  <a:pt x="2639548" y="810664"/>
                                  <a:pt x="2640345" y="809466"/>
                                  <a:pt x="2641542" y="809466"/>
                                </a:cubicBezTo>
                                <a:close/>
                                <a:moveTo>
                                  <a:pt x="2738143" y="797092"/>
                                </a:moveTo>
                                <a:cubicBezTo>
                                  <a:pt x="2739339" y="796692"/>
                                  <a:pt x="2740536" y="797491"/>
                                  <a:pt x="2740536" y="799088"/>
                                </a:cubicBezTo>
                                <a:cubicBezTo>
                                  <a:pt x="2740536" y="800285"/>
                                  <a:pt x="2739739" y="801484"/>
                                  <a:pt x="2738543" y="801484"/>
                                </a:cubicBezTo>
                                <a:lnTo>
                                  <a:pt x="2720976" y="803879"/>
                                </a:lnTo>
                                <a:cubicBezTo>
                                  <a:pt x="2719780" y="803879"/>
                                  <a:pt x="2718583" y="803081"/>
                                  <a:pt x="2718583" y="801883"/>
                                </a:cubicBezTo>
                                <a:cubicBezTo>
                                  <a:pt x="2718583" y="800684"/>
                                  <a:pt x="2719379" y="799487"/>
                                  <a:pt x="2720579" y="799487"/>
                                </a:cubicBezTo>
                                <a:close/>
                                <a:moveTo>
                                  <a:pt x="1366703" y="795993"/>
                                </a:moveTo>
                                <a:cubicBezTo>
                                  <a:pt x="1369298" y="795394"/>
                                  <a:pt x="1372691" y="795294"/>
                                  <a:pt x="1376084" y="797091"/>
                                </a:cubicBezTo>
                                <a:cubicBezTo>
                                  <a:pt x="1383668" y="801083"/>
                                  <a:pt x="1383269" y="808667"/>
                                  <a:pt x="1383269" y="809067"/>
                                </a:cubicBezTo>
                                <a:cubicBezTo>
                                  <a:pt x="1383269" y="809067"/>
                                  <a:pt x="1383269" y="811861"/>
                                  <a:pt x="1386862" y="813857"/>
                                </a:cubicBezTo>
                                <a:cubicBezTo>
                                  <a:pt x="1390455" y="815454"/>
                                  <a:pt x="1392851" y="813857"/>
                                  <a:pt x="1392851" y="813857"/>
                                </a:cubicBezTo>
                                <a:lnTo>
                                  <a:pt x="1393249" y="813857"/>
                                </a:lnTo>
                                <a:lnTo>
                                  <a:pt x="1393648" y="813458"/>
                                </a:lnTo>
                                <a:cubicBezTo>
                                  <a:pt x="1395645" y="812260"/>
                                  <a:pt x="1400435" y="809865"/>
                                  <a:pt x="1406822" y="813059"/>
                                </a:cubicBezTo>
                                <a:cubicBezTo>
                                  <a:pt x="1413608" y="816651"/>
                                  <a:pt x="1414008" y="824236"/>
                                  <a:pt x="1414008" y="824635"/>
                                </a:cubicBezTo>
                                <a:lnTo>
                                  <a:pt x="1414008" y="825035"/>
                                </a:lnTo>
                                <a:cubicBezTo>
                                  <a:pt x="1414008" y="825035"/>
                                  <a:pt x="1414008" y="827829"/>
                                  <a:pt x="1417601" y="829825"/>
                                </a:cubicBezTo>
                                <a:cubicBezTo>
                                  <a:pt x="1421195" y="831821"/>
                                  <a:pt x="1423990" y="829825"/>
                                  <a:pt x="1423990" y="829825"/>
                                </a:cubicBezTo>
                                <a:lnTo>
                                  <a:pt x="1424389" y="829825"/>
                                </a:lnTo>
                                <a:cubicBezTo>
                                  <a:pt x="1424789" y="829426"/>
                                  <a:pt x="1431974" y="825434"/>
                                  <a:pt x="1438362" y="829027"/>
                                </a:cubicBezTo>
                                <a:cubicBezTo>
                                  <a:pt x="1445945" y="833020"/>
                                  <a:pt x="1445547" y="840604"/>
                                  <a:pt x="1445547" y="841004"/>
                                </a:cubicBezTo>
                                <a:cubicBezTo>
                                  <a:pt x="1445547" y="841004"/>
                                  <a:pt x="1445547" y="843798"/>
                                  <a:pt x="1449138" y="845794"/>
                                </a:cubicBezTo>
                                <a:cubicBezTo>
                                  <a:pt x="1450334" y="846193"/>
                                  <a:pt x="1451133" y="846592"/>
                                  <a:pt x="1452331" y="846592"/>
                                </a:cubicBezTo>
                                <a:lnTo>
                                  <a:pt x="1456721" y="846992"/>
                                </a:lnTo>
                                <a:cubicBezTo>
                                  <a:pt x="1458719" y="846992"/>
                                  <a:pt x="1460318" y="848988"/>
                                  <a:pt x="1460318" y="850984"/>
                                </a:cubicBezTo>
                                <a:cubicBezTo>
                                  <a:pt x="1459917" y="852980"/>
                                  <a:pt x="1458320" y="854976"/>
                                  <a:pt x="1454724" y="854976"/>
                                </a:cubicBezTo>
                                <a:lnTo>
                                  <a:pt x="1448739" y="854576"/>
                                </a:lnTo>
                                <a:cubicBezTo>
                                  <a:pt x="1447143" y="854177"/>
                                  <a:pt x="1445547" y="853778"/>
                                  <a:pt x="1443951" y="852980"/>
                                </a:cubicBezTo>
                                <a:cubicBezTo>
                                  <a:pt x="1436368" y="848988"/>
                                  <a:pt x="1436767" y="841403"/>
                                  <a:pt x="1436767" y="841004"/>
                                </a:cubicBezTo>
                                <a:cubicBezTo>
                                  <a:pt x="1436767" y="841004"/>
                                  <a:pt x="1437166" y="838209"/>
                                  <a:pt x="1433574" y="836213"/>
                                </a:cubicBezTo>
                                <a:cubicBezTo>
                                  <a:pt x="1430774" y="834616"/>
                                  <a:pt x="1427184" y="836213"/>
                                  <a:pt x="1426785" y="836612"/>
                                </a:cubicBezTo>
                                <a:cubicBezTo>
                                  <a:pt x="1425586" y="837411"/>
                                  <a:pt x="1419994" y="840604"/>
                                  <a:pt x="1413210" y="837012"/>
                                </a:cubicBezTo>
                                <a:cubicBezTo>
                                  <a:pt x="1406423" y="833419"/>
                                  <a:pt x="1406023" y="827031"/>
                                  <a:pt x="1406023" y="825434"/>
                                </a:cubicBezTo>
                                <a:cubicBezTo>
                                  <a:pt x="1405624" y="825035"/>
                                  <a:pt x="1405224" y="821841"/>
                                  <a:pt x="1402430" y="820244"/>
                                </a:cubicBezTo>
                                <a:cubicBezTo>
                                  <a:pt x="1399237" y="818647"/>
                                  <a:pt x="1397242" y="819845"/>
                                  <a:pt x="1396443" y="820244"/>
                                </a:cubicBezTo>
                                <a:lnTo>
                                  <a:pt x="1396045" y="820244"/>
                                </a:lnTo>
                                <a:cubicBezTo>
                                  <a:pt x="1394846" y="821043"/>
                                  <a:pt x="1389657" y="824236"/>
                                  <a:pt x="1382472" y="820643"/>
                                </a:cubicBezTo>
                                <a:cubicBezTo>
                                  <a:pt x="1374887" y="816651"/>
                                  <a:pt x="1375284" y="809466"/>
                                  <a:pt x="1375284" y="808667"/>
                                </a:cubicBezTo>
                                <a:cubicBezTo>
                                  <a:pt x="1375683" y="808667"/>
                                  <a:pt x="1375284" y="805474"/>
                                  <a:pt x="1372092" y="803877"/>
                                </a:cubicBezTo>
                                <a:cubicBezTo>
                                  <a:pt x="1369298" y="802280"/>
                                  <a:pt x="1365706" y="803877"/>
                                  <a:pt x="1365306" y="804276"/>
                                </a:cubicBezTo>
                                <a:cubicBezTo>
                                  <a:pt x="1364109" y="805075"/>
                                  <a:pt x="1358520" y="808268"/>
                                  <a:pt x="1351733" y="804675"/>
                                </a:cubicBezTo>
                                <a:lnTo>
                                  <a:pt x="1349339" y="803079"/>
                                </a:lnTo>
                                <a:cubicBezTo>
                                  <a:pt x="1347342" y="802280"/>
                                  <a:pt x="1346544" y="799885"/>
                                  <a:pt x="1347740" y="797889"/>
                                </a:cubicBezTo>
                                <a:cubicBezTo>
                                  <a:pt x="1348540" y="795893"/>
                                  <a:pt x="1350935" y="795095"/>
                                  <a:pt x="1352931" y="796292"/>
                                </a:cubicBezTo>
                                <a:lnTo>
                                  <a:pt x="1355327" y="797889"/>
                                </a:lnTo>
                                <a:cubicBezTo>
                                  <a:pt x="1358921" y="799885"/>
                                  <a:pt x="1361714" y="797889"/>
                                  <a:pt x="1361714" y="797889"/>
                                </a:cubicBezTo>
                                <a:lnTo>
                                  <a:pt x="1362115" y="797889"/>
                                </a:lnTo>
                                <a:cubicBezTo>
                                  <a:pt x="1362314" y="797689"/>
                                  <a:pt x="1364109" y="796592"/>
                                  <a:pt x="1366703" y="795993"/>
                                </a:cubicBezTo>
                                <a:close/>
                                <a:moveTo>
                                  <a:pt x="2643538" y="789906"/>
                                </a:moveTo>
                                <a:lnTo>
                                  <a:pt x="2660306" y="794697"/>
                                </a:lnTo>
                                <a:cubicBezTo>
                                  <a:pt x="2661503" y="795096"/>
                                  <a:pt x="2662300" y="796294"/>
                                  <a:pt x="2661903" y="797491"/>
                                </a:cubicBezTo>
                                <a:cubicBezTo>
                                  <a:pt x="2661903" y="798290"/>
                                  <a:pt x="2661105" y="799088"/>
                                  <a:pt x="2660306" y="799088"/>
                                </a:cubicBezTo>
                                <a:lnTo>
                                  <a:pt x="2659507" y="799088"/>
                                </a:lnTo>
                                <a:lnTo>
                                  <a:pt x="2642741" y="794298"/>
                                </a:lnTo>
                                <a:cubicBezTo>
                                  <a:pt x="2641542" y="793899"/>
                                  <a:pt x="2640746" y="793099"/>
                                  <a:pt x="2640746" y="791502"/>
                                </a:cubicBezTo>
                                <a:cubicBezTo>
                                  <a:pt x="2641145" y="790305"/>
                                  <a:pt x="2642339" y="789506"/>
                                  <a:pt x="2643538" y="789906"/>
                                </a:cubicBezTo>
                                <a:close/>
                                <a:moveTo>
                                  <a:pt x="2731352" y="779526"/>
                                </a:moveTo>
                                <a:cubicBezTo>
                                  <a:pt x="2732151" y="779127"/>
                                  <a:pt x="2733749" y="779127"/>
                                  <a:pt x="2734148" y="780325"/>
                                </a:cubicBezTo>
                                <a:cubicBezTo>
                                  <a:pt x="2734548" y="781123"/>
                                  <a:pt x="2734548" y="782720"/>
                                  <a:pt x="2733351" y="783119"/>
                                </a:cubicBezTo>
                                <a:lnTo>
                                  <a:pt x="2718184" y="791903"/>
                                </a:lnTo>
                                <a:lnTo>
                                  <a:pt x="2717385" y="792302"/>
                                </a:lnTo>
                                <a:cubicBezTo>
                                  <a:pt x="2716588" y="792302"/>
                                  <a:pt x="2715789" y="791903"/>
                                  <a:pt x="2715389" y="791104"/>
                                </a:cubicBezTo>
                                <a:cubicBezTo>
                                  <a:pt x="2714990" y="790306"/>
                                  <a:pt x="2715389" y="788709"/>
                                  <a:pt x="2716190" y="788310"/>
                                </a:cubicBezTo>
                                <a:close/>
                                <a:moveTo>
                                  <a:pt x="2653120" y="774337"/>
                                </a:moveTo>
                                <a:lnTo>
                                  <a:pt x="2667093" y="785116"/>
                                </a:lnTo>
                                <a:cubicBezTo>
                                  <a:pt x="2667891" y="785516"/>
                                  <a:pt x="2668290" y="787112"/>
                                  <a:pt x="2667491" y="787911"/>
                                </a:cubicBezTo>
                                <a:cubicBezTo>
                                  <a:pt x="2667093" y="788310"/>
                                  <a:pt x="2666294" y="788709"/>
                                  <a:pt x="2665894" y="788709"/>
                                </a:cubicBezTo>
                                <a:cubicBezTo>
                                  <a:pt x="2665495" y="788709"/>
                                  <a:pt x="2664695" y="788709"/>
                                  <a:pt x="2664298" y="788310"/>
                                </a:cubicBezTo>
                                <a:lnTo>
                                  <a:pt x="2650725" y="777531"/>
                                </a:lnTo>
                                <a:cubicBezTo>
                                  <a:pt x="2649927" y="777131"/>
                                  <a:pt x="2649528" y="775535"/>
                                  <a:pt x="2650326" y="774736"/>
                                </a:cubicBezTo>
                                <a:cubicBezTo>
                                  <a:pt x="2650725" y="773938"/>
                                  <a:pt x="2652322" y="773539"/>
                                  <a:pt x="2653120" y="774337"/>
                                </a:cubicBezTo>
                                <a:close/>
                                <a:moveTo>
                                  <a:pt x="2721376" y="765155"/>
                                </a:moveTo>
                                <a:cubicBezTo>
                                  <a:pt x="2722175" y="765554"/>
                                  <a:pt x="2722571" y="767151"/>
                                  <a:pt x="2721777" y="767949"/>
                                </a:cubicBezTo>
                                <a:lnTo>
                                  <a:pt x="2711001" y="781922"/>
                                </a:lnTo>
                                <a:cubicBezTo>
                                  <a:pt x="2710603" y="782322"/>
                                  <a:pt x="2709806" y="782721"/>
                                  <a:pt x="2709405" y="782721"/>
                                </a:cubicBezTo>
                                <a:cubicBezTo>
                                  <a:pt x="2709009" y="782721"/>
                                  <a:pt x="2708210" y="782721"/>
                                  <a:pt x="2707812" y="782322"/>
                                </a:cubicBezTo>
                                <a:cubicBezTo>
                                  <a:pt x="2707013" y="781523"/>
                                  <a:pt x="2706614" y="780326"/>
                                  <a:pt x="2707812" y="779527"/>
                                </a:cubicBezTo>
                                <a:lnTo>
                                  <a:pt x="2718583" y="765554"/>
                                </a:lnTo>
                                <a:cubicBezTo>
                                  <a:pt x="2718983" y="764756"/>
                                  <a:pt x="2720579" y="764357"/>
                                  <a:pt x="2721376" y="765155"/>
                                </a:cubicBezTo>
                                <a:close/>
                                <a:moveTo>
                                  <a:pt x="2665097" y="761562"/>
                                </a:moveTo>
                                <a:cubicBezTo>
                                  <a:pt x="2665894" y="761163"/>
                                  <a:pt x="2667491" y="761163"/>
                                  <a:pt x="2667889" y="762361"/>
                                </a:cubicBezTo>
                                <a:lnTo>
                                  <a:pt x="2676674" y="777531"/>
                                </a:lnTo>
                                <a:cubicBezTo>
                                  <a:pt x="2677074" y="778330"/>
                                  <a:pt x="2677074" y="779927"/>
                                  <a:pt x="2675875" y="780326"/>
                                </a:cubicBezTo>
                                <a:lnTo>
                                  <a:pt x="2675076" y="780725"/>
                                </a:lnTo>
                                <a:cubicBezTo>
                                  <a:pt x="2674279" y="780725"/>
                                  <a:pt x="2673480" y="780326"/>
                                  <a:pt x="2673081" y="779527"/>
                                </a:cubicBezTo>
                                <a:lnTo>
                                  <a:pt x="2664297" y="764357"/>
                                </a:lnTo>
                                <a:cubicBezTo>
                                  <a:pt x="2663898" y="763558"/>
                                  <a:pt x="2663898" y="761962"/>
                                  <a:pt x="2665097" y="761562"/>
                                </a:cubicBezTo>
                                <a:close/>
                                <a:moveTo>
                                  <a:pt x="2703422" y="756373"/>
                                </a:moveTo>
                                <a:cubicBezTo>
                                  <a:pt x="2704622" y="756772"/>
                                  <a:pt x="2705417" y="757969"/>
                                  <a:pt x="2705018" y="759167"/>
                                </a:cubicBezTo>
                                <a:lnTo>
                                  <a:pt x="2700231" y="775934"/>
                                </a:lnTo>
                                <a:cubicBezTo>
                                  <a:pt x="2700231" y="776733"/>
                                  <a:pt x="2699431" y="777531"/>
                                  <a:pt x="2698633" y="777531"/>
                                </a:cubicBezTo>
                                <a:lnTo>
                                  <a:pt x="2697836" y="777531"/>
                                </a:lnTo>
                                <a:cubicBezTo>
                                  <a:pt x="2697037" y="777132"/>
                                  <a:pt x="2696236" y="775934"/>
                                  <a:pt x="2695841" y="774737"/>
                                </a:cubicBezTo>
                                <a:lnTo>
                                  <a:pt x="2700631" y="757969"/>
                                </a:lnTo>
                                <a:cubicBezTo>
                                  <a:pt x="2701028" y="756772"/>
                                  <a:pt x="2702225" y="755973"/>
                                  <a:pt x="2703422" y="756373"/>
                                </a:cubicBezTo>
                                <a:close/>
                                <a:moveTo>
                                  <a:pt x="2683459" y="754776"/>
                                </a:moveTo>
                                <a:cubicBezTo>
                                  <a:pt x="2684659" y="754776"/>
                                  <a:pt x="2685857" y="755574"/>
                                  <a:pt x="2685857" y="756772"/>
                                </a:cubicBezTo>
                                <a:lnTo>
                                  <a:pt x="2688254" y="774338"/>
                                </a:lnTo>
                                <a:cubicBezTo>
                                  <a:pt x="2688254" y="775535"/>
                                  <a:pt x="2687453" y="776733"/>
                                  <a:pt x="2686255" y="776733"/>
                                </a:cubicBezTo>
                                <a:cubicBezTo>
                                  <a:pt x="2685456" y="776733"/>
                                  <a:pt x="2684259" y="775934"/>
                                  <a:pt x="2683860" y="774737"/>
                                </a:cubicBezTo>
                                <a:lnTo>
                                  <a:pt x="2681465" y="757171"/>
                                </a:lnTo>
                                <a:cubicBezTo>
                                  <a:pt x="2681465" y="755973"/>
                                  <a:pt x="2682262" y="754776"/>
                                  <a:pt x="2683459" y="754776"/>
                                </a:cubicBezTo>
                                <a:close/>
                                <a:moveTo>
                                  <a:pt x="1728240" y="729776"/>
                                </a:moveTo>
                                <a:cubicBezTo>
                                  <a:pt x="1735974" y="731722"/>
                                  <a:pt x="1742961" y="736612"/>
                                  <a:pt x="1747352" y="743997"/>
                                </a:cubicBezTo>
                                <a:lnTo>
                                  <a:pt x="1741763" y="747590"/>
                                </a:lnTo>
                                <a:cubicBezTo>
                                  <a:pt x="1734177" y="736013"/>
                                  <a:pt x="1719009" y="732421"/>
                                  <a:pt x="1707434" y="739606"/>
                                </a:cubicBezTo>
                                <a:cubicBezTo>
                                  <a:pt x="1695856" y="747191"/>
                                  <a:pt x="1692263" y="762362"/>
                                  <a:pt x="1700247" y="773539"/>
                                </a:cubicBezTo>
                                <a:lnTo>
                                  <a:pt x="1694658" y="777132"/>
                                </a:lnTo>
                                <a:cubicBezTo>
                                  <a:pt x="1694259" y="776733"/>
                                  <a:pt x="1694259" y="776334"/>
                                  <a:pt x="1693861" y="775934"/>
                                </a:cubicBezTo>
                                <a:cubicBezTo>
                                  <a:pt x="1685076" y="761164"/>
                                  <a:pt x="1689868" y="742001"/>
                                  <a:pt x="1704639" y="733219"/>
                                </a:cubicBezTo>
                                <a:cubicBezTo>
                                  <a:pt x="1712024" y="728828"/>
                                  <a:pt x="1720504" y="727830"/>
                                  <a:pt x="1728240" y="729776"/>
                                </a:cubicBezTo>
                                <a:close/>
                                <a:moveTo>
                                  <a:pt x="3898545" y="702082"/>
                                </a:moveTo>
                                <a:cubicBezTo>
                                  <a:pt x="3900940" y="702082"/>
                                  <a:pt x="3903335" y="703679"/>
                                  <a:pt x="3903335" y="705675"/>
                                </a:cubicBezTo>
                                <a:lnTo>
                                  <a:pt x="3906928" y="730026"/>
                                </a:lnTo>
                                <a:lnTo>
                                  <a:pt x="3931280" y="726433"/>
                                </a:lnTo>
                                <a:cubicBezTo>
                                  <a:pt x="3933676" y="726034"/>
                                  <a:pt x="3935672" y="727631"/>
                                  <a:pt x="3936071" y="730026"/>
                                </a:cubicBezTo>
                                <a:cubicBezTo>
                                  <a:pt x="3936470" y="732421"/>
                                  <a:pt x="3934873" y="734417"/>
                                  <a:pt x="3932478" y="734816"/>
                                </a:cubicBezTo>
                                <a:lnTo>
                                  <a:pt x="3908126" y="738409"/>
                                </a:lnTo>
                                <a:lnTo>
                                  <a:pt x="3911719" y="762761"/>
                                </a:lnTo>
                                <a:cubicBezTo>
                                  <a:pt x="3912118" y="765156"/>
                                  <a:pt x="3910521" y="767152"/>
                                  <a:pt x="3908126" y="767551"/>
                                </a:cubicBezTo>
                                <a:cubicBezTo>
                                  <a:pt x="3905731" y="767951"/>
                                  <a:pt x="3903735" y="766354"/>
                                  <a:pt x="3903335" y="763959"/>
                                </a:cubicBezTo>
                                <a:lnTo>
                                  <a:pt x="3899743" y="739607"/>
                                </a:lnTo>
                                <a:lnTo>
                                  <a:pt x="3875391" y="743199"/>
                                </a:lnTo>
                                <a:cubicBezTo>
                                  <a:pt x="3872996" y="743599"/>
                                  <a:pt x="3871000" y="742002"/>
                                  <a:pt x="3870601" y="739607"/>
                                </a:cubicBezTo>
                                <a:cubicBezTo>
                                  <a:pt x="3870202" y="737211"/>
                                  <a:pt x="3871799" y="735215"/>
                                  <a:pt x="3874194" y="734816"/>
                                </a:cubicBezTo>
                                <a:lnTo>
                                  <a:pt x="3898545" y="731223"/>
                                </a:lnTo>
                                <a:lnTo>
                                  <a:pt x="3894952" y="706872"/>
                                </a:lnTo>
                                <a:cubicBezTo>
                                  <a:pt x="3894553" y="704477"/>
                                  <a:pt x="3896150" y="702481"/>
                                  <a:pt x="3898545" y="702082"/>
                                </a:cubicBezTo>
                                <a:close/>
                                <a:moveTo>
                                  <a:pt x="6471382" y="700885"/>
                                </a:moveTo>
                                <a:cubicBezTo>
                                  <a:pt x="6472580" y="700485"/>
                                  <a:pt x="6473777" y="701284"/>
                                  <a:pt x="6473777" y="702881"/>
                                </a:cubicBezTo>
                                <a:lnTo>
                                  <a:pt x="6476172" y="720446"/>
                                </a:lnTo>
                                <a:cubicBezTo>
                                  <a:pt x="6476172" y="721644"/>
                                  <a:pt x="6475374" y="722841"/>
                                  <a:pt x="6474176" y="722841"/>
                                </a:cubicBezTo>
                                <a:cubicBezTo>
                                  <a:pt x="6472979" y="722841"/>
                                  <a:pt x="6471781" y="722043"/>
                                  <a:pt x="6471781" y="720845"/>
                                </a:cubicBezTo>
                                <a:lnTo>
                                  <a:pt x="6469385" y="703280"/>
                                </a:lnTo>
                                <a:cubicBezTo>
                                  <a:pt x="6469385" y="702082"/>
                                  <a:pt x="6470184" y="700885"/>
                                  <a:pt x="6471382" y="700885"/>
                                </a:cubicBezTo>
                                <a:close/>
                                <a:moveTo>
                                  <a:pt x="6459805" y="699687"/>
                                </a:moveTo>
                                <a:cubicBezTo>
                                  <a:pt x="6461004" y="700086"/>
                                  <a:pt x="6461802" y="701283"/>
                                  <a:pt x="6461004" y="702481"/>
                                </a:cubicBezTo>
                                <a:lnTo>
                                  <a:pt x="6456213" y="719248"/>
                                </a:lnTo>
                                <a:cubicBezTo>
                                  <a:pt x="6456213" y="720047"/>
                                  <a:pt x="6455414" y="720845"/>
                                  <a:pt x="6454616" y="720845"/>
                                </a:cubicBezTo>
                                <a:lnTo>
                                  <a:pt x="6453817" y="720845"/>
                                </a:lnTo>
                                <a:cubicBezTo>
                                  <a:pt x="6452619" y="720446"/>
                                  <a:pt x="6451820" y="719248"/>
                                  <a:pt x="6452220" y="718051"/>
                                </a:cubicBezTo>
                                <a:lnTo>
                                  <a:pt x="6457011" y="701283"/>
                                </a:lnTo>
                                <a:cubicBezTo>
                                  <a:pt x="6457410" y="700086"/>
                                  <a:pt x="6458608" y="699287"/>
                                  <a:pt x="6459805" y="699687"/>
                                </a:cubicBezTo>
                                <a:close/>
                                <a:moveTo>
                                  <a:pt x="6482160" y="697292"/>
                                </a:moveTo>
                                <a:cubicBezTo>
                                  <a:pt x="6482959" y="696892"/>
                                  <a:pt x="6484556" y="696892"/>
                                  <a:pt x="6484955" y="698090"/>
                                </a:cubicBezTo>
                                <a:lnTo>
                                  <a:pt x="6493738" y="713260"/>
                                </a:lnTo>
                                <a:cubicBezTo>
                                  <a:pt x="6494137" y="714059"/>
                                  <a:pt x="6494137" y="715656"/>
                                  <a:pt x="6492939" y="716055"/>
                                </a:cubicBezTo>
                                <a:lnTo>
                                  <a:pt x="6492141" y="716454"/>
                                </a:lnTo>
                                <a:cubicBezTo>
                                  <a:pt x="6491342" y="716454"/>
                                  <a:pt x="6490544" y="716055"/>
                                  <a:pt x="6490145" y="715256"/>
                                </a:cubicBezTo>
                                <a:lnTo>
                                  <a:pt x="6481361" y="700086"/>
                                </a:lnTo>
                                <a:cubicBezTo>
                                  <a:pt x="6480962" y="699288"/>
                                  <a:pt x="6480962" y="697691"/>
                                  <a:pt x="6482160" y="697292"/>
                                </a:cubicBezTo>
                                <a:close/>
                                <a:moveTo>
                                  <a:pt x="6449826" y="694896"/>
                                </a:moveTo>
                                <a:cubicBezTo>
                                  <a:pt x="6451024" y="695694"/>
                                  <a:pt x="6451024" y="696892"/>
                                  <a:pt x="6450624" y="697690"/>
                                </a:cubicBezTo>
                                <a:lnTo>
                                  <a:pt x="6439846" y="711663"/>
                                </a:lnTo>
                                <a:cubicBezTo>
                                  <a:pt x="6439447" y="712063"/>
                                  <a:pt x="6438648" y="712462"/>
                                  <a:pt x="6438248" y="712462"/>
                                </a:cubicBezTo>
                                <a:cubicBezTo>
                                  <a:pt x="6437849" y="712462"/>
                                  <a:pt x="6437051" y="712462"/>
                                  <a:pt x="6436651" y="712063"/>
                                </a:cubicBezTo>
                                <a:cubicBezTo>
                                  <a:pt x="6435853" y="711663"/>
                                  <a:pt x="6435454" y="710067"/>
                                  <a:pt x="6436252" y="709268"/>
                                </a:cubicBezTo>
                                <a:lnTo>
                                  <a:pt x="6447032" y="695295"/>
                                </a:lnTo>
                                <a:cubicBezTo>
                                  <a:pt x="6447431" y="694497"/>
                                  <a:pt x="6449028" y="694098"/>
                                  <a:pt x="6449826" y="694896"/>
                                </a:cubicBezTo>
                                <a:close/>
                                <a:moveTo>
                                  <a:pt x="5127079" y="694597"/>
                                </a:moveTo>
                                <a:cubicBezTo>
                                  <a:pt x="5129674" y="693998"/>
                                  <a:pt x="5133068" y="693898"/>
                                  <a:pt x="5136461" y="695695"/>
                                </a:cubicBezTo>
                                <a:cubicBezTo>
                                  <a:pt x="5144045" y="699687"/>
                                  <a:pt x="5143646" y="707271"/>
                                  <a:pt x="5143646" y="707671"/>
                                </a:cubicBezTo>
                                <a:cubicBezTo>
                                  <a:pt x="5143646" y="707671"/>
                                  <a:pt x="5143646" y="710465"/>
                                  <a:pt x="5147239" y="712461"/>
                                </a:cubicBezTo>
                                <a:cubicBezTo>
                                  <a:pt x="5150832" y="714058"/>
                                  <a:pt x="5153227" y="712461"/>
                                  <a:pt x="5153227" y="712461"/>
                                </a:cubicBezTo>
                                <a:lnTo>
                                  <a:pt x="5153626" y="712461"/>
                                </a:lnTo>
                                <a:lnTo>
                                  <a:pt x="5154025" y="712062"/>
                                </a:lnTo>
                                <a:cubicBezTo>
                                  <a:pt x="5156021" y="710864"/>
                                  <a:pt x="5160812" y="708469"/>
                                  <a:pt x="5167199" y="711663"/>
                                </a:cubicBezTo>
                                <a:cubicBezTo>
                                  <a:pt x="5173985" y="715255"/>
                                  <a:pt x="5174384" y="722840"/>
                                  <a:pt x="5174384" y="723239"/>
                                </a:cubicBezTo>
                                <a:lnTo>
                                  <a:pt x="5174384" y="723639"/>
                                </a:lnTo>
                                <a:cubicBezTo>
                                  <a:pt x="5174384" y="723639"/>
                                  <a:pt x="5174384" y="726433"/>
                                  <a:pt x="5177977" y="728429"/>
                                </a:cubicBezTo>
                                <a:cubicBezTo>
                                  <a:pt x="5181570" y="730425"/>
                                  <a:pt x="5184364" y="728429"/>
                                  <a:pt x="5184364" y="728429"/>
                                </a:cubicBezTo>
                                <a:lnTo>
                                  <a:pt x="5184764" y="728429"/>
                                </a:lnTo>
                                <a:cubicBezTo>
                                  <a:pt x="5185163" y="728030"/>
                                  <a:pt x="5192349" y="724038"/>
                                  <a:pt x="5198736" y="727631"/>
                                </a:cubicBezTo>
                                <a:cubicBezTo>
                                  <a:pt x="5206321" y="731624"/>
                                  <a:pt x="5205922" y="739208"/>
                                  <a:pt x="5205922" y="739608"/>
                                </a:cubicBezTo>
                                <a:cubicBezTo>
                                  <a:pt x="5205922" y="739608"/>
                                  <a:pt x="5205922" y="742402"/>
                                  <a:pt x="5209515" y="744398"/>
                                </a:cubicBezTo>
                                <a:cubicBezTo>
                                  <a:pt x="5210712" y="744797"/>
                                  <a:pt x="5211511" y="745196"/>
                                  <a:pt x="5212708" y="745196"/>
                                </a:cubicBezTo>
                                <a:lnTo>
                                  <a:pt x="5217100" y="745595"/>
                                </a:lnTo>
                                <a:cubicBezTo>
                                  <a:pt x="5219096" y="745595"/>
                                  <a:pt x="5220692" y="747591"/>
                                  <a:pt x="5220692" y="749587"/>
                                </a:cubicBezTo>
                                <a:cubicBezTo>
                                  <a:pt x="5220692" y="751983"/>
                                  <a:pt x="5218696" y="753579"/>
                                  <a:pt x="5215104" y="753979"/>
                                </a:cubicBezTo>
                                <a:lnTo>
                                  <a:pt x="5209116" y="753579"/>
                                </a:lnTo>
                                <a:cubicBezTo>
                                  <a:pt x="5207519" y="753180"/>
                                  <a:pt x="5205922" y="752781"/>
                                  <a:pt x="5204325" y="751983"/>
                                </a:cubicBezTo>
                                <a:cubicBezTo>
                                  <a:pt x="5196740" y="747991"/>
                                  <a:pt x="5197140" y="740406"/>
                                  <a:pt x="5197140" y="740007"/>
                                </a:cubicBezTo>
                                <a:cubicBezTo>
                                  <a:pt x="5197140" y="740007"/>
                                  <a:pt x="5197539" y="737212"/>
                                  <a:pt x="5193946" y="735216"/>
                                </a:cubicBezTo>
                                <a:cubicBezTo>
                                  <a:pt x="5191152" y="733620"/>
                                  <a:pt x="5187558" y="735216"/>
                                  <a:pt x="5187159" y="735616"/>
                                </a:cubicBezTo>
                                <a:cubicBezTo>
                                  <a:pt x="5185961" y="736414"/>
                                  <a:pt x="5180372" y="739608"/>
                                  <a:pt x="5173586" y="736015"/>
                                </a:cubicBezTo>
                                <a:cubicBezTo>
                                  <a:pt x="5166800" y="732422"/>
                                  <a:pt x="5166400" y="726034"/>
                                  <a:pt x="5166400" y="724437"/>
                                </a:cubicBezTo>
                                <a:cubicBezTo>
                                  <a:pt x="5166001" y="724038"/>
                                  <a:pt x="5165602" y="720844"/>
                                  <a:pt x="5162808" y="719247"/>
                                </a:cubicBezTo>
                                <a:cubicBezTo>
                                  <a:pt x="5159614" y="717651"/>
                                  <a:pt x="5157618" y="718848"/>
                                  <a:pt x="5156820" y="719247"/>
                                </a:cubicBezTo>
                                <a:lnTo>
                                  <a:pt x="5156421" y="719247"/>
                                </a:lnTo>
                                <a:cubicBezTo>
                                  <a:pt x="5155223" y="720046"/>
                                  <a:pt x="5150033" y="723239"/>
                                  <a:pt x="5142848" y="719647"/>
                                </a:cubicBezTo>
                                <a:cubicBezTo>
                                  <a:pt x="5135263" y="715655"/>
                                  <a:pt x="5135662" y="708469"/>
                                  <a:pt x="5135662" y="707671"/>
                                </a:cubicBezTo>
                                <a:cubicBezTo>
                                  <a:pt x="5136061" y="707671"/>
                                  <a:pt x="5135662" y="704477"/>
                                  <a:pt x="5132469" y="702880"/>
                                </a:cubicBezTo>
                                <a:cubicBezTo>
                                  <a:pt x="5129674" y="701283"/>
                                  <a:pt x="5126081" y="702880"/>
                                  <a:pt x="5125682" y="703279"/>
                                </a:cubicBezTo>
                                <a:cubicBezTo>
                                  <a:pt x="5124485" y="704078"/>
                                  <a:pt x="5118896" y="707271"/>
                                  <a:pt x="5112110" y="703679"/>
                                </a:cubicBezTo>
                                <a:lnTo>
                                  <a:pt x="5109714" y="702082"/>
                                </a:lnTo>
                                <a:cubicBezTo>
                                  <a:pt x="5107718" y="701283"/>
                                  <a:pt x="5106920" y="698888"/>
                                  <a:pt x="5108118" y="696892"/>
                                </a:cubicBezTo>
                                <a:cubicBezTo>
                                  <a:pt x="5108916" y="694896"/>
                                  <a:pt x="5111311" y="694098"/>
                                  <a:pt x="5113307" y="695295"/>
                                </a:cubicBezTo>
                                <a:lnTo>
                                  <a:pt x="5115702" y="696493"/>
                                </a:lnTo>
                                <a:cubicBezTo>
                                  <a:pt x="5119295" y="698489"/>
                                  <a:pt x="5122090" y="696493"/>
                                  <a:pt x="5122090" y="696493"/>
                                </a:cubicBezTo>
                                <a:lnTo>
                                  <a:pt x="5122489" y="696493"/>
                                </a:lnTo>
                                <a:cubicBezTo>
                                  <a:pt x="5122688" y="696293"/>
                                  <a:pt x="5124484" y="695196"/>
                                  <a:pt x="5127079" y="694597"/>
                                </a:cubicBezTo>
                                <a:close/>
                                <a:moveTo>
                                  <a:pt x="6493736" y="689307"/>
                                </a:moveTo>
                                <a:lnTo>
                                  <a:pt x="6508108" y="700086"/>
                                </a:lnTo>
                                <a:cubicBezTo>
                                  <a:pt x="6508907" y="700486"/>
                                  <a:pt x="6509306" y="702082"/>
                                  <a:pt x="6508508" y="702881"/>
                                </a:cubicBezTo>
                                <a:cubicBezTo>
                                  <a:pt x="6508108" y="703280"/>
                                  <a:pt x="6507310" y="703679"/>
                                  <a:pt x="6506911" y="703679"/>
                                </a:cubicBezTo>
                                <a:cubicBezTo>
                                  <a:pt x="6506512" y="703679"/>
                                  <a:pt x="6505713" y="703679"/>
                                  <a:pt x="6505314" y="703280"/>
                                </a:cubicBezTo>
                                <a:lnTo>
                                  <a:pt x="6491341" y="692501"/>
                                </a:lnTo>
                                <a:cubicBezTo>
                                  <a:pt x="6490543" y="692101"/>
                                  <a:pt x="6490143" y="690505"/>
                                  <a:pt x="6490942" y="689706"/>
                                </a:cubicBezTo>
                                <a:cubicBezTo>
                                  <a:pt x="6491341" y="688908"/>
                                  <a:pt x="6492938" y="688509"/>
                                  <a:pt x="6493736" y="689307"/>
                                </a:cubicBezTo>
                                <a:close/>
                                <a:moveTo>
                                  <a:pt x="3002819" y="688509"/>
                                </a:moveTo>
                                <a:cubicBezTo>
                                  <a:pt x="3004014" y="688109"/>
                                  <a:pt x="3005212" y="688908"/>
                                  <a:pt x="3005611" y="690105"/>
                                </a:cubicBezTo>
                                <a:cubicBezTo>
                                  <a:pt x="3007200" y="697690"/>
                                  <a:pt x="3015192" y="702880"/>
                                  <a:pt x="3023178" y="700884"/>
                                </a:cubicBezTo>
                                <a:cubicBezTo>
                                  <a:pt x="3024372" y="700884"/>
                                  <a:pt x="3025573" y="701682"/>
                                  <a:pt x="3026365" y="702481"/>
                                </a:cubicBezTo>
                                <a:cubicBezTo>
                                  <a:pt x="3026765" y="703678"/>
                                  <a:pt x="3025972" y="704876"/>
                                  <a:pt x="3025172" y="705275"/>
                                </a:cubicBezTo>
                                <a:lnTo>
                                  <a:pt x="3024773" y="705275"/>
                                </a:lnTo>
                                <a:cubicBezTo>
                                  <a:pt x="3020389" y="706473"/>
                                  <a:pt x="3015993" y="706073"/>
                                  <a:pt x="3011989" y="704077"/>
                                </a:cubicBezTo>
                                <a:cubicBezTo>
                                  <a:pt x="3006803" y="718449"/>
                                  <a:pt x="2996834" y="729627"/>
                                  <a:pt x="2983252" y="736414"/>
                                </a:cubicBezTo>
                                <a:cubicBezTo>
                                  <a:pt x="2969688" y="743200"/>
                                  <a:pt x="2954519" y="744397"/>
                                  <a:pt x="2940146" y="739607"/>
                                </a:cubicBezTo>
                                <a:cubicBezTo>
                                  <a:pt x="2939347" y="743998"/>
                                  <a:pt x="2936952" y="747990"/>
                                  <a:pt x="2933361" y="750785"/>
                                </a:cubicBezTo>
                                <a:lnTo>
                                  <a:pt x="2932961" y="751184"/>
                                </a:lnTo>
                                <a:cubicBezTo>
                                  <a:pt x="2932160" y="751583"/>
                                  <a:pt x="2930965" y="751184"/>
                                  <a:pt x="2930163" y="750385"/>
                                </a:cubicBezTo>
                                <a:cubicBezTo>
                                  <a:pt x="2929366" y="749587"/>
                                  <a:pt x="2929366" y="747990"/>
                                  <a:pt x="2930564" y="747192"/>
                                </a:cubicBezTo>
                                <a:cubicBezTo>
                                  <a:pt x="2936551" y="742002"/>
                                  <a:pt x="2937750" y="732821"/>
                                  <a:pt x="2932561" y="726433"/>
                                </a:cubicBezTo>
                                <a:cubicBezTo>
                                  <a:pt x="2931764" y="725634"/>
                                  <a:pt x="2931764" y="724037"/>
                                  <a:pt x="2932961" y="723239"/>
                                </a:cubicBezTo>
                                <a:cubicBezTo>
                                  <a:pt x="2933759" y="722441"/>
                                  <a:pt x="2935355" y="722441"/>
                                  <a:pt x="2936153" y="723638"/>
                                </a:cubicBezTo>
                                <a:cubicBezTo>
                                  <a:pt x="2938947" y="727232"/>
                                  <a:pt x="2940545" y="731224"/>
                                  <a:pt x="2940545" y="735216"/>
                                </a:cubicBezTo>
                                <a:lnTo>
                                  <a:pt x="2940944" y="735216"/>
                                </a:lnTo>
                                <a:cubicBezTo>
                                  <a:pt x="2954519" y="739607"/>
                                  <a:pt x="2968491" y="738809"/>
                                  <a:pt x="2981256" y="732422"/>
                                </a:cubicBezTo>
                                <a:cubicBezTo>
                                  <a:pt x="2993629" y="726033"/>
                                  <a:pt x="3003219" y="715255"/>
                                  <a:pt x="3007597" y="702081"/>
                                </a:cubicBezTo>
                                <a:lnTo>
                                  <a:pt x="3007597" y="701682"/>
                                </a:lnTo>
                                <a:cubicBezTo>
                                  <a:pt x="3004415" y="699287"/>
                                  <a:pt x="3002418" y="695694"/>
                                  <a:pt x="3001221" y="691303"/>
                                </a:cubicBezTo>
                                <a:cubicBezTo>
                                  <a:pt x="3000820" y="690105"/>
                                  <a:pt x="3001618" y="688908"/>
                                  <a:pt x="3002819" y="688509"/>
                                </a:cubicBezTo>
                                <a:close/>
                                <a:moveTo>
                                  <a:pt x="6439446" y="685316"/>
                                </a:moveTo>
                                <a:cubicBezTo>
                                  <a:pt x="6440245" y="684916"/>
                                  <a:pt x="6441842" y="684916"/>
                                  <a:pt x="6442241" y="686114"/>
                                </a:cubicBezTo>
                                <a:cubicBezTo>
                                  <a:pt x="6443039" y="687312"/>
                                  <a:pt x="6442640" y="688509"/>
                                  <a:pt x="6441442" y="688908"/>
                                </a:cubicBezTo>
                                <a:lnTo>
                                  <a:pt x="6426272" y="697692"/>
                                </a:lnTo>
                                <a:lnTo>
                                  <a:pt x="6425473" y="698091"/>
                                </a:lnTo>
                                <a:cubicBezTo>
                                  <a:pt x="6424675" y="698091"/>
                                  <a:pt x="6423877" y="697692"/>
                                  <a:pt x="6423477" y="696893"/>
                                </a:cubicBezTo>
                                <a:cubicBezTo>
                                  <a:pt x="6423078" y="696095"/>
                                  <a:pt x="6423078" y="694498"/>
                                  <a:pt x="6424276" y="694099"/>
                                </a:cubicBezTo>
                                <a:close/>
                                <a:moveTo>
                                  <a:pt x="6498527" y="678130"/>
                                </a:moveTo>
                                <a:lnTo>
                                  <a:pt x="6515294" y="682921"/>
                                </a:lnTo>
                                <a:cubicBezTo>
                                  <a:pt x="6516492" y="683320"/>
                                  <a:pt x="6516891" y="684518"/>
                                  <a:pt x="6516492" y="685715"/>
                                </a:cubicBezTo>
                                <a:cubicBezTo>
                                  <a:pt x="6516492" y="686514"/>
                                  <a:pt x="6515694" y="687312"/>
                                  <a:pt x="6514895" y="687312"/>
                                </a:cubicBezTo>
                                <a:lnTo>
                                  <a:pt x="6514097" y="687312"/>
                                </a:lnTo>
                                <a:lnTo>
                                  <a:pt x="6497330" y="682522"/>
                                </a:lnTo>
                                <a:cubicBezTo>
                                  <a:pt x="6496132" y="682123"/>
                                  <a:pt x="6495334" y="680924"/>
                                  <a:pt x="6495733" y="679726"/>
                                </a:cubicBezTo>
                                <a:cubicBezTo>
                                  <a:pt x="6496132" y="678529"/>
                                  <a:pt x="6497330" y="677730"/>
                                  <a:pt x="6498527" y="678130"/>
                                </a:cubicBezTo>
                                <a:close/>
                                <a:moveTo>
                                  <a:pt x="6436652" y="673739"/>
                                </a:moveTo>
                                <a:cubicBezTo>
                                  <a:pt x="6437849" y="673739"/>
                                  <a:pt x="6439047" y="674537"/>
                                  <a:pt x="6439047" y="675735"/>
                                </a:cubicBezTo>
                                <a:cubicBezTo>
                                  <a:pt x="6439047" y="676932"/>
                                  <a:pt x="6438248" y="677732"/>
                                  <a:pt x="6437051" y="678131"/>
                                </a:cubicBezTo>
                                <a:lnTo>
                                  <a:pt x="6419485" y="680526"/>
                                </a:lnTo>
                                <a:cubicBezTo>
                                  <a:pt x="6418287" y="680526"/>
                                  <a:pt x="6417090" y="679728"/>
                                  <a:pt x="6417090" y="678530"/>
                                </a:cubicBezTo>
                                <a:cubicBezTo>
                                  <a:pt x="6417090" y="677332"/>
                                  <a:pt x="6417888" y="676134"/>
                                  <a:pt x="6419086" y="676134"/>
                                </a:cubicBezTo>
                                <a:close/>
                                <a:moveTo>
                                  <a:pt x="6515693" y="663360"/>
                                </a:moveTo>
                                <a:cubicBezTo>
                                  <a:pt x="6516890" y="663360"/>
                                  <a:pt x="6518088" y="664158"/>
                                  <a:pt x="6518088" y="665356"/>
                                </a:cubicBezTo>
                                <a:cubicBezTo>
                                  <a:pt x="6518088" y="666553"/>
                                  <a:pt x="6517290" y="667752"/>
                                  <a:pt x="6516092" y="667752"/>
                                </a:cubicBezTo>
                                <a:lnTo>
                                  <a:pt x="6498526" y="670147"/>
                                </a:lnTo>
                                <a:cubicBezTo>
                                  <a:pt x="6497329" y="670147"/>
                                  <a:pt x="6496131" y="669349"/>
                                  <a:pt x="6496131" y="668151"/>
                                </a:cubicBezTo>
                                <a:cubicBezTo>
                                  <a:pt x="6496131" y="666953"/>
                                  <a:pt x="6496929" y="665755"/>
                                  <a:pt x="6498127" y="665755"/>
                                </a:cubicBezTo>
                                <a:close/>
                                <a:moveTo>
                                  <a:pt x="5143845" y="662661"/>
                                </a:moveTo>
                                <a:cubicBezTo>
                                  <a:pt x="5146440" y="662062"/>
                                  <a:pt x="5149834" y="661962"/>
                                  <a:pt x="5153227" y="663759"/>
                                </a:cubicBezTo>
                                <a:cubicBezTo>
                                  <a:pt x="5160811" y="667751"/>
                                  <a:pt x="5160412" y="675335"/>
                                  <a:pt x="5160412" y="675735"/>
                                </a:cubicBezTo>
                                <a:cubicBezTo>
                                  <a:pt x="5160412" y="675735"/>
                                  <a:pt x="5160412" y="678529"/>
                                  <a:pt x="5164005" y="680525"/>
                                </a:cubicBezTo>
                                <a:cubicBezTo>
                                  <a:pt x="5167598" y="682122"/>
                                  <a:pt x="5169993" y="680525"/>
                                  <a:pt x="5169993" y="680525"/>
                                </a:cubicBezTo>
                                <a:lnTo>
                                  <a:pt x="5170392" y="680525"/>
                                </a:lnTo>
                                <a:lnTo>
                                  <a:pt x="5170791" y="680126"/>
                                </a:lnTo>
                                <a:cubicBezTo>
                                  <a:pt x="5172787" y="678928"/>
                                  <a:pt x="5177578" y="676533"/>
                                  <a:pt x="5183965" y="679727"/>
                                </a:cubicBezTo>
                                <a:cubicBezTo>
                                  <a:pt x="5190751" y="683319"/>
                                  <a:pt x="5191151" y="690904"/>
                                  <a:pt x="5191151" y="691303"/>
                                </a:cubicBezTo>
                                <a:lnTo>
                                  <a:pt x="5191151" y="691703"/>
                                </a:lnTo>
                                <a:cubicBezTo>
                                  <a:pt x="5191151" y="691703"/>
                                  <a:pt x="5191151" y="694497"/>
                                  <a:pt x="5194743" y="696493"/>
                                </a:cubicBezTo>
                                <a:cubicBezTo>
                                  <a:pt x="5198336" y="698489"/>
                                  <a:pt x="5201131" y="696493"/>
                                  <a:pt x="5201131" y="696493"/>
                                </a:cubicBezTo>
                                <a:lnTo>
                                  <a:pt x="5201530" y="696493"/>
                                </a:lnTo>
                                <a:cubicBezTo>
                                  <a:pt x="5201929" y="696094"/>
                                  <a:pt x="5209116" y="692102"/>
                                  <a:pt x="5215503" y="695695"/>
                                </a:cubicBezTo>
                                <a:cubicBezTo>
                                  <a:pt x="5223088" y="699688"/>
                                  <a:pt x="5222688" y="707272"/>
                                  <a:pt x="5222688" y="707672"/>
                                </a:cubicBezTo>
                                <a:cubicBezTo>
                                  <a:pt x="5222688" y="707672"/>
                                  <a:pt x="5222688" y="710466"/>
                                  <a:pt x="5226281" y="712462"/>
                                </a:cubicBezTo>
                                <a:cubicBezTo>
                                  <a:pt x="5227479" y="712861"/>
                                  <a:pt x="5228277" y="713260"/>
                                  <a:pt x="5229475" y="713260"/>
                                </a:cubicBezTo>
                                <a:lnTo>
                                  <a:pt x="5233866" y="713659"/>
                                </a:lnTo>
                                <a:cubicBezTo>
                                  <a:pt x="5235862" y="713659"/>
                                  <a:pt x="5237459" y="715655"/>
                                  <a:pt x="5237459" y="717651"/>
                                </a:cubicBezTo>
                                <a:cubicBezTo>
                                  <a:pt x="5237459" y="719647"/>
                                  <a:pt x="5235862" y="721244"/>
                                  <a:pt x="5231870" y="721643"/>
                                </a:cubicBezTo>
                                <a:lnTo>
                                  <a:pt x="5225882" y="721244"/>
                                </a:lnTo>
                                <a:cubicBezTo>
                                  <a:pt x="5224285" y="720845"/>
                                  <a:pt x="5222688" y="720446"/>
                                  <a:pt x="5221092" y="719647"/>
                                </a:cubicBezTo>
                                <a:cubicBezTo>
                                  <a:pt x="5213507" y="715655"/>
                                  <a:pt x="5213906" y="708071"/>
                                  <a:pt x="5213906" y="707672"/>
                                </a:cubicBezTo>
                                <a:cubicBezTo>
                                  <a:pt x="5213906" y="707672"/>
                                  <a:pt x="5214305" y="704877"/>
                                  <a:pt x="5210712" y="702881"/>
                                </a:cubicBezTo>
                                <a:cubicBezTo>
                                  <a:pt x="5207918" y="701284"/>
                                  <a:pt x="5204324" y="702881"/>
                                  <a:pt x="5203925" y="703280"/>
                                </a:cubicBezTo>
                                <a:cubicBezTo>
                                  <a:pt x="5202727" y="704079"/>
                                  <a:pt x="5197139" y="707272"/>
                                  <a:pt x="5190352" y="703680"/>
                                </a:cubicBezTo>
                                <a:cubicBezTo>
                                  <a:pt x="5183566" y="700087"/>
                                  <a:pt x="5183167" y="693699"/>
                                  <a:pt x="5183167" y="692102"/>
                                </a:cubicBezTo>
                                <a:cubicBezTo>
                                  <a:pt x="5182767" y="691703"/>
                                  <a:pt x="5182368" y="688509"/>
                                  <a:pt x="5179574" y="686912"/>
                                </a:cubicBezTo>
                                <a:cubicBezTo>
                                  <a:pt x="5176380" y="685315"/>
                                  <a:pt x="5174384" y="686513"/>
                                  <a:pt x="5173586" y="686912"/>
                                </a:cubicBezTo>
                                <a:lnTo>
                                  <a:pt x="5173187" y="686912"/>
                                </a:lnTo>
                                <a:cubicBezTo>
                                  <a:pt x="5171989" y="687711"/>
                                  <a:pt x="5166799" y="690904"/>
                                  <a:pt x="5159614" y="687311"/>
                                </a:cubicBezTo>
                                <a:cubicBezTo>
                                  <a:pt x="5152029" y="683319"/>
                                  <a:pt x="5152428" y="676134"/>
                                  <a:pt x="5152428" y="675335"/>
                                </a:cubicBezTo>
                                <a:cubicBezTo>
                                  <a:pt x="5152827" y="675335"/>
                                  <a:pt x="5152428" y="672142"/>
                                  <a:pt x="5149235" y="670545"/>
                                </a:cubicBezTo>
                                <a:cubicBezTo>
                                  <a:pt x="5146440" y="668948"/>
                                  <a:pt x="5142847" y="670545"/>
                                  <a:pt x="5142448" y="670944"/>
                                </a:cubicBezTo>
                                <a:cubicBezTo>
                                  <a:pt x="5141251" y="671743"/>
                                  <a:pt x="5135662" y="674936"/>
                                  <a:pt x="5128875" y="671343"/>
                                </a:cubicBezTo>
                                <a:lnTo>
                                  <a:pt x="5126480" y="669747"/>
                                </a:lnTo>
                                <a:cubicBezTo>
                                  <a:pt x="5124484" y="668948"/>
                                  <a:pt x="5123686" y="666553"/>
                                  <a:pt x="5124883" y="664557"/>
                                </a:cubicBezTo>
                                <a:cubicBezTo>
                                  <a:pt x="5125682" y="662561"/>
                                  <a:pt x="5128077" y="661763"/>
                                  <a:pt x="5130073" y="662960"/>
                                </a:cubicBezTo>
                                <a:lnTo>
                                  <a:pt x="5132468" y="664557"/>
                                </a:lnTo>
                                <a:cubicBezTo>
                                  <a:pt x="5136061" y="666553"/>
                                  <a:pt x="5138855" y="664557"/>
                                  <a:pt x="5138855" y="664557"/>
                                </a:cubicBezTo>
                                <a:lnTo>
                                  <a:pt x="5139255" y="664557"/>
                                </a:lnTo>
                                <a:cubicBezTo>
                                  <a:pt x="5139454" y="664357"/>
                                  <a:pt x="5141250" y="663260"/>
                                  <a:pt x="5143845" y="662661"/>
                                </a:cubicBezTo>
                                <a:close/>
                                <a:moveTo>
                                  <a:pt x="6421082" y="656573"/>
                                </a:moveTo>
                                <a:lnTo>
                                  <a:pt x="6437850" y="661364"/>
                                </a:lnTo>
                                <a:cubicBezTo>
                                  <a:pt x="6439047" y="661763"/>
                                  <a:pt x="6439846" y="662961"/>
                                  <a:pt x="6439447" y="664158"/>
                                </a:cubicBezTo>
                                <a:cubicBezTo>
                                  <a:pt x="6439447" y="664957"/>
                                  <a:pt x="6438648" y="665755"/>
                                  <a:pt x="6437850" y="665755"/>
                                </a:cubicBezTo>
                                <a:lnTo>
                                  <a:pt x="6437051" y="665755"/>
                                </a:lnTo>
                                <a:lnTo>
                                  <a:pt x="6420284" y="660965"/>
                                </a:lnTo>
                                <a:cubicBezTo>
                                  <a:pt x="6419086" y="660566"/>
                                  <a:pt x="6418288" y="659367"/>
                                  <a:pt x="6418288" y="658169"/>
                                </a:cubicBezTo>
                                <a:cubicBezTo>
                                  <a:pt x="6418687" y="656972"/>
                                  <a:pt x="6419885" y="656173"/>
                                  <a:pt x="6421082" y="656573"/>
                                </a:cubicBezTo>
                                <a:close/>
                                <a:moveTo>
                                  <a:pt x="6508907" y="646194"/>
                                </a:moveTo>
                                <a:cubicBezTo>
                                  <a:pt x="6509706" y="645794"/>
                                  <a:pt x="6511302" y="645794"/>
                                  <a:pt x="6511702" y="646992"/>
                                </a:cubicBezTo>
                                <a:cubicBezTo>
                                  <a:pt x="6512101" y="647790"/>
                                  <a:pt x="6512101" y="649387"/>
                                  <a:pt x="6510903" y="649786"/>
                                </a:cubicBezTo>
                                <a:lnTo>
                                  <a:pt x="6495733" y="658570"/>
                                </a:lnTo>
                                <a:lnTo>
                                  <a:pt x="6494934" y="658969"/>
                                </a:lnTo>
                                <a:cubicBezTo>
                                  <a:pt x="6494136" y="658969"/>
                                  <a:pt x="6493337" y="658570"/>
                                  <a:pt x="6492938" y="657771"/>
                                </a:cubicBezTo>
                                <a:cubicBezTo>
                                  <a:pt x="6492539" y="656574"/>
                                  <a:pt x="6492938" y="655376"/>
                                  <a:pt x="6493737" y="654977"/>
                                </a:cubicBezTo>
                                <a:close/>
                                <a:moveTo>
                                  <a:pt x="6430663" y="640605"/>
                                </a:moveTo>
                                <a:lnTo>
                                  <a:pt x="6444636" y="651384"/>
                                </a:lnTo>
                                <a:cubicBezTo>
                                  <a:pt x="6445434" y="651784"/>
                                  <a:pt x="6445833" y="653380"/>
                                  <a:pt x="6445035" y="654179"/>
                                </a:cubicBezTo>
                                <a:cubicBezTo>
                                  <a:pt x="6444636" y="654578"/>
                                  <a:pt x="6443837" y="654977"/>
                                  <a:pt x="6443438" y="654977"/>
                                </a:cubicBezTo>
                                <a:cubicBezTo>
                                  <a:pt x="6443039" y="654977"/>
                                  <a:pt x="6442240" y="654977"/>
                                  <a:pt x="6441841" y="654578"/>
                                </a:cubicBezTo>
                                <a:lnTo>
                                  <a:pt x="6428267" y="643799"/>
                                </a:lnTo>
                                <a:cubicBezTo>
                                  <a:pt x="6427469" y="643399"/>
                                  <a:pt x="6427070" y="641803"/>
                                  <a:pt x="6427868" y="641004"/>
                                </a:cubicBezTo>
                                <a:cubicBezTo>
                                  <a:pt x="6428267" y="640206"/>
                                  <a:pt x="6429864" y="639807"/>
                                  <a:pt x="6430663" y="640605"/>
                                </a:cubicBezTo>
                                <a:close/>
                                <a:moveTo>
                                  <a:pt x="6498927" y="631823"/>
                                </a:moveTo>
                                <a:cubicBezTo>
                                  <a:pt x="6499725" y="632222"/>
                                  <a:pt x="6500124" y="633819"/>
                                  <a:pt x="6499326" y="634617"/>
                                </a:cubicBezTo>
                                <a:lnTo>
                                  <a:pt x="6488547" y="648590"/>
                                </a:lnTo>
                                <a:cubicBezTo>
                                  <a:pt x="6488148" y="648990"/>
                                  <a:pt x="6487350" y="649389"/>
                                  <a:pt x="6486950" y="649389"/>
                                </a:cubicBezTo>
                                <a:cubicBezTo>
                                  <a:pt x="6486550" y="649389"/>
                                  <a:pt x="6485752" y="649389"/>
                                  <a:pt x="6485353" y="648990"/>
                                </a:cubicBezTo>
                                <a:cubicBezTo>
                                  <a:pt x="6484554" y="648191"/>
                                  <a:pt x="6484155" y="646994"/>
                                  <a:pt x="6485353" y="646195"/>
                                </a:cubicBezTo>
                                <a:lnTo>
                                  <a:pt x="6496132" y="632222"/>
                                </a:lnTo>
                                <a:cubicBezTo>
                                  <a:pt x="6496531" y="631424"/>
                                  <a:pt x="6498128" y="631025"/>
                                  <a:pt x="6498927" y="631823"/>
                                </a:cubicBezTo>
                                <a:close/>
                                <a:moveTo>
                                  <a:pt x="6442639" y="627831"/>
                                </a:moveTo>
                                <a:cubicBezTo>
                                  <a:pt x="6443438" y="627431"/>
                                  <a:pt x="6445035" y="627431"/>
                                  <a:pt x="6445434" y="628629"/>
                                </a:cubicBezTo>
                                <a:lnTo>
                                  <a:pt x="6454217" y="643800"/>
                                </a:lnTo>
                                <a:cubicBezTo>
                                  <a:pt x="6454616" y="644598"/>
                                  <a:pt x="6454616" y="646195"/>
                                  <a:pt x="6453418" y="646594"/>
                                </a:cubicBezTo>
                                <a:lnTo>
                                  <a:pt x="6452620" y="646993"/>
                                </a:lnTo>
                                <a:cubicBezTo>
                                  <a:pt x="6451821" y="646993"/>
                                  <a:pt x="6451023" y="646594"/>
                                  <a:pt x="6450624" y="645796"/>
                                </a:cubicBezTo>
                                <a:lnTo>
                                  <a:pt x="6441840" y="630625"/>
                                </a:lnTo>
                                <a:cubicBezTo>
                                  <a:pt x="6441441" y="629827"/>
                                  <a:pt x="6441441" y="628230"/>
                                  <a:pt x="6442639" y="627831"/>
                                </a:cubicBezTo>
                                <a:close/>
                                <a:moveTo>
                                  <a:pt x="6480963" y="622641"/>
                                </a:moveTo>
                                <a:cubicBezTo>
                                  <a:pt x="6482161" y="623040"/>
                                  <a:pt x="6482960" y="624237"/>
                                  <a:pt x="6482561" y="625435"/>
                                </a:cubicBezTo>
                                <a:lnTo>
                                  <a:pt x="6477769" y="642202"/>
                                </a:lnTo>
                                <a:cubicBezTo>
                                  <a:pt x="6477769" y="643001"/>
                                  <a:pt x="6476971" y="643799"/>
                                  <a:pt x="6476172" y="643799"/>
                                </a:cubicBezTo>
                                <a:lnTo>
                                  <a:pt x="6475374" y="643799"/>
                                </a:lnTo>
                                <a:cubicBezTo>
                                  <a:pt x="6474176" y="643799"/>
                                  <a:pt x="6473776" y="642602"/>
                                  <a:pt x="6473377" y="641005"/>
                                </a:cubicBezTo>
                                <a:lnTo>
                                  <a:pt x="6478168" y="624237"/>
                                </a:lnTo>
                                <a:cubicBezTo>
                                  <a:pt x="6478568" y="623040"/>
                                  <a:pt x="6479765" y="622241"/>
                                  <a:pt x="6480963" y="622641"/>
                                </a:cubicBezTo>
                                <a:close/>
                                <a:moveTo>
                                  <a:pt x="6461003" y="621045"/>
                                </a:moveTo>
                                <a:cubicBezTo>
                                  <a:pt x="6462200" y="621045"/>
                                  <a:pt x="6463398" y="621843"/>
                                  <a:pt x="6463398" y="623041"/>
                                </a:cubicBezTo>
                                <a:lnTo>
                                  <a:pt x="6465793" y="640607"/>
                                </a:lnTo>
                                <a:cubicBezTo>
                                  <a:pt x="6465793" y="641804"/>
                                  <a:pt x="6464995" y="643002"/>
                                  <a:pt x="6463797" y="643002"/>
                                </a:cubicBezTo>
                                <a:cubicBezTo>
                                  <a:pt x="6462600" y="643401"/>
                                  <a:pt x="6461801" y="642603"/>
                                  <a:pt x="6461402" y="641006"/>
                                </a:cubicBezTo>
                                <a:lnTo>
                                  <a:pt x="6459006" y="623440"/>
                                </a:lnTo>
                                <a:cubicBezTo>
                                  <a:pt x="6459006" y="622242"/>
                                  <a:pt x="6459805" y="621045"/>
                                  <a:pt x="6461003" y="621045"/>
                                </a:cubicBezTo>
                                <a:close/>
                                <a:moveTo>
                                  <a:pt x="5505770" y="596444"/>
                                </a:moveTo>
                                <a:cubicBezTo>
                                  <a:pt x="5513505" y="598390"/>
                                  <a:pt x="5520491" y="603280"/>
                                  <a:pt x="5524882" y="610665"/>
                                </a:cubicBezTo>
                                <a:lnTo>
                                  <a:pt x="5519293" y="614258"/>
                                </a:lnTo>
                                <a:cubicBezTo>
                                  <a:pt x="5511708" y="602681"/>
                                  <a:pt x="5496539" y="599089"/>
                                  <a:pt x="5484962" y="606274"/>
                                </a:cubicBezTo>
                                <a:cubicBezTo>
                                  <a:pt x="5473384" y="613460"/>
                                  <a:pt x="5469791" y="628630"/>
                                  <a:pt x="5477775" y="640207"/>
                                </a:cubicBezTo>
                                <a:lnTo>
                                  <a:pt x="5472186" y="643800"/>
                                </a:lnTo>
                                <a:cubicBezTo>
                                  <a:pt x="5471787" y="643401"/>
                                  <a:pt x="5471787" y="643002"/>
                                  <a:pt x="5471388" y="642602"/>
                                </a:cubicBezTo>
                                <a:cubicBezTo>
                                  <a:pt x="5462606" y="627832"/>
                                  <a:pt x="5467396" y="608669"/>
                                  <a:pt x="5482167" y="599887"/>
                                </a:cubicBezTo>
                                <a:cubicBezTo>
                                  <a:pt x="5489552" y="595496"/>
                                  <a:pt x="5498035" y="594498"/>
                                  <a:pt x="5505770" y="596444"/>
                                </a:cubicBezTo>
                                <a:close/>
                                <a:moveTo>
                                  <a:pt x="3546090" y="580326"/>
                                </a:moveTo>
                                <a:cubicBezTo>
                                  <a:pt x="3547303" y="580326"/>
                                  <a:pt x="3548094" y="581124"/>
                                  <a:pt x="3548496" y="582322"/>
                                </a:cubicBezTo>
                                <a:lnTo>
                                  <a:pt x="3550888" y="599888"/>
                                </a:lnTo>
                                <a:cubicBezTo>
                                  <a:pt x="3550888" y="601085"/>
                                  <a:pt x="3550087" y="602283"/>
                                  <a:pt x="3548891" y="602283"/>
                                </a:cubicBezTo>
                                <a:cubicBezTo>
                                  <a:pt x="3547690" y="602283"/>
                                  <a:pt x="3546496" y="601484"/>
                                  <a:pt x="3546496" y="600287"/>
                                </a:cubicBezTo>
                                <a:lnTo>
                                  <a:pt x="3544095" y="582721"/>
                                </a:lnTo>
                                <a:cubicBezTo>
                                  <a:pt x="3544095" y="581523"/>
                                  <a:pt x="3544903" y="580326"/>
                                  <a:pt x="3546090" y="580326"/>
                                </a:cubicBezTo>
                                <a:close/>
                                <a:moveTo>
                                  <a:pt x="3534521" y="579528"/>
                                </a:moveTo>
                                <a:cubicBezTo>
                                  <a:pt x="3535715" y="579927"/>
                                  <a:pt x="3536110" y="581124"/>
                                  <a:pt x="3535715" y="582322"/>
                                </a:cubicBezTo>
                                <a:lnTo>
                                  <a:pt x="3530928" y="599089"/>
                                </a:lnTo>
                                <a:cubicBezTo>
                                  <a:pt x="3530928" y="599888"/>
                                  <a:pt x="3530126" y="600686"/>
                                  <a:pt x="3529324" y="600686"/>
                                </a:cubicBezTo>
                                <a:lnTo>
                                  <a:pt x="3528526" y="600686"/>
                                </a:lnTo>
                                <a:cubicBezTo>
                                  <a:pt x="3527325" y="600287"/>
                                  <a:pt x="3526532" y="599089"/>
                                  <a:pt x="3526924" y="597892"/>
                                </a:cubicBezTo>
                                <a:lnTo>
                                  <a:pt x="3531726" y="581124"/>
                                </a:lnTo>
                                <a:cubicBezTo>
                                  <a:pt x="3532128" y="579927"/>
                                  <a:pt x="3533326" y="579128"/>
                                  <a:pt x="3534521" y="579528"/>
                                </a:cubicBezTo>
                                <a:close/>
                                <a:moveTo>
                                  <a:pt x="3556478" y="576734"/>
                                </a:moveTo>
                                <a:cubicBezTo>
                                  <a:pt x="3557279" y="576334"/>
                                  <a:pt x="3558876" y="576334"/>
                                  <a:pt x="3559277" y="577532"/>
                                </a:cubicBezTo>
                                <a:lnTo>
                                  <a:pt x="3568046" y="592703"/>
                                </a:lnTo>
                                <a:cubicBezTo>
                                  <a:pt x="3568446" y="593501"/>
                                  <a:pt x="3568446" y="595098"/>
                                  <a:pt x="3567259" y="595497"/>
                                </a:cubicBezTo>
                                <a:lnTo>
                                  <a:pt x="3566450" y="595896"/>
                                </a:lnTo>
                                <a:cubicBezTo>
                                  <a:pt x="3565653" y="595896"/>
                                  <a:pt x="3564860" y="595497"/>
                                  <a:pt x="3564451" y="594699"/>
                                </a:cubicBezTo>
                                <a:lnTo>
                                  <a:pt x="3555679" y="579528"/>
                                </a:lnTo>
                                <a:cubicBezTo>
                                  <a:pt x="3555277" y="578730"/>
                                  <a:pt x="3555277" y="577133"/>
                                  <a:pt x="3556478" y="576734"/>
                                </a:cubicBezTo>
                                <a:close/>
                                <a:moveTo>
                                  <a:pt x="3524532" y="574737"/>
                                </a:moveTo>
                                <a:cubicBezTo>
                                  <a:pt x="3525332" y="575136"/>
                                  <a:pt x="3525731" y="576733"/>
                                  <a:pt x="3525332" y="577531"/>
                                </a:cubicBezTo>
                                <a:lnTo>
                                  <a:pt x="3514543" y="591504"/>
                                </a:lnTo>
                                <a:cubicBezTo>
                                  <a:pt x="3514159" y="591904"/>
                                  <a:pt x="3513356" y="592303"/>
                                  <a:pt x="3512953" y="592303"/>
                                </a:cubicBezTo>
                                <a:cubicBezTo>
                                  <a:pt x="3512557" y="592303"/>
                                  <a:pt x="3511760" y="592303"/>
                                  <a:pt x="3511357" y="591904"/>
                                </a:cubicBezTo>
                                <a:cubicBezTo>
                                  <a:pt x="3510564" y="591504"/>
                                  <a:pt x="3510160" y="589908"/>
                                  <a:pt x="3510956" y="589109"/>
                                </a:cubicBezTo>
                                <a:lnTo>
                                  <a:pt x="3521747" y="575136"/>
                                </a:lnTo>
                                <a:cubicBezTo>
                                  <a:pt x="3522136" y="574338"/>
                                  <a:pt x="3523732" y="573939"/>
                                  <a:pt x="3524532" y="574737"/>
                                </a:cubicBezTo>
                                <a:close/>
                                <a:moveTo>
                                  <a:pt x="3568046" y="568749"/>
                                </a:moveTo>
                                <a:lnTo>
                                  <a:pt x="3582432" y="579528"/>
                                </a:lnTo>
                                <a:cubicBezTo>
                                  <a:pt x="3583230" y="579928"/>
                                  <a:pt x="3583626" y="581524"/>
                                  <a:pt x="3582830" y="582323"/>
                                </a:cubicBezTo>
                                <a:cubicBezTo>
                                  <a:pt x="3582432" y="582722"/>
                                  <a:pt x="3581633" y="583121"/>
                                  <a:pt x="3581236" y="583121"/>
                                </a:cubicBezTo>
                                <a:cubicBezTo>
                                  <a:pt x="3580835" y="583121"/>
                                  <a:pt x="3580034" y="583121"/>
                                  <a:pt x="3579637" y="582722"/>
                                </a:cubicBezTo>
                                <a:lnTo>
                                  <a:pt x="3565653" y="571943"/>
                                </a:lnTo>
                                <a:cubicBezTo>
                                  <a:pt x="3564860" y="571543"/>
                                  <a:pt x="3564451" y="569947"/>
                                  <a:pt x="3565257" y="569148"/>
                                </a:cubicBezTo>
                                <a:cubicBezTo>
                                  <a:pt x="3565653" y="568350"/>
                                  <a:pt x="3567259" y="567951"/>
                                  <a:pt x="3568046" y="568749"/>
                                </a:cubicBezTo>
                                <a:close/>
                                <a:moveTo>
                                  <a:pt x="77485" y="568350"/>
                                </a:moveTo>
                                <a:cubicBezTo>
                                  <a:pt x="78683" y="567950"/>
                                  <a:pt x="79881" y="568749"/>
                                  <a:pt x="80280" y="569946"/>
                                </a:cubicBezTo>
                                <a:cubicBezTo>
                                  <a:pt x="81877" y="577531"/>
                                  <a:pt x="89861" y="582721"/>
                                  <a:pt x="97845" y="580725"/>
                                </a:cubicBezTo>
                                <a:cubicBezTo>
                                  <a:pt x="99042" y="580326"/>
                                  <a:pt x="100240" y="581124"/>
                                  <a:pt x="101038" y="582322"/>
                                </a:cubicBezTo>
                                <a:cubicBezTo>
                                  <a:pt x="101437" y="583519"/>
                                  <a:pt x="100639" y="584717"/>
                                  <a:pt x="99841" y="585116"/>
                                </a:cubicBezTo>
                                <a:lnTo>
                                  <a:pt x="99441" y="585116"/>
                                </a:lnTo>
                                <a:cubicBezTo>
                                  <a:pt x="95050" y="586314"/>
                                  <a:pt x="90659" y="585914"/>
                                  <a:pt x="86667" y="583918"/>
                                </a:cubicBezTo>
                                <a:cubicBezTo>
                                  <a:pt x="81477" y="598290"/>
                                  <a:pt x="71497" y="609468"/>
                                  <a:pt x="57925" y="616254"/>
                                </a:cubicBezTo>
                                <a:cubicBezTo>
                                  <a:pt x="44352" y="623041"/>
                                  <a:pt x="29182" y="624238"/>
                                  <a:pt x="14811" y="619448"/>
                                </a:cubicBezTo>
                                <a:cubicBezTo>
                                  <a:pt x="14013" y="623839"/>
                                  <a:pt x="11618" y="627831"/>
                                  <a:pt x="8025" y="630626"/>
                                </a:cubicBezTo>
                                <a:lnTo>
                                  <a:pt x="7626" y="631025"/>
                                </a:lnTo>
                                <a:cubicBezTo>
                                  <a:pt x="6827" y="631424"/>
                                  <a:pt x="5630" y="631025"/>
                                  <a:pt x="4831" y="630226"/>
                                </a:cubicBezTo>
                                <a:cubicBezTo>
                                  <a:pt x="4033" y="629428"/>
                                  <a:pt x="4033" y="627831"/>
                                  <a:pt x="5230" y="627033"/>
                                </a:cubicBezTo>
                                <a:cubicBezTo>
                                  <a:pt x="11218" y="621843"/>
                                  <a:pt x="12416" y="612662"/>
                                  <a:pt x="7226" y="606274"/>
                                </a:cubicBezTo>
                                <a:cubicBezTo>
                                  <a:pt x="6428" y="605475"/>
                                  <a:pt x="6428" y="603878"/>
                                  <a:pt x="7626" y="603080"/>
                                </a:cubicBezTo>
                                <a:cubicBezTo>
                                  <a:pt x="8424" y="602282"/>
                                  <a:pt x="10021" y="602282"/>
                                  <a:pt x="10819" y="603479"/>
                                </a:cubicBezTo>
                                <a:cubicBezTo>
                                  <a:pt x="13614" y="607073"/>
                                  <a:pt x="15210" y="611065"/>
                                  <a:pt x="15210" y="615057"/>
                                </a:cubicBezTo>
                                <a:lnTo>
                                  <a:pt x="15610" y="615057"/>
                                </a:lnTo>
                                <a:cubicBezTo>
                                  <a:pt x="29182" y="619448"/>
                                  <a:pt x="43154" y="618650"/>
                                  <a:pt x="55929" y="612262"/>
                                </a:cubicBezTo>
                                <a:cubicBezTo>
                                  <a:pt x="68304" y="605874"/>
                                  <a:pt x="77885" y="595096"/>
                                  <a:pt x="82276" y="581922"/>
                                </a:cubicBezTo>
                                <a:lnTo>
                                  <a:pt x="82276" y="581523"/>
                                </a:lnTo>
                                <a:cubicBezTo>
                                  <a:pt x="79082" y="579128"/>
                                  <a:pt x="77086" y="575535"/>
                                  <a:pt x="75889" y="571144"/>
                                </a:cubicBezTo>
                                <a:cubicBezTo>
                                  <a:pt x="75489" y="569946"/>
                                  <a:pt x="76288" y="568749"/>
                                  <a:pt x="77485" y="568350"/>
                                </a:cubicBezTo>
                                <a:close/>
                                <a:moveTo>
                                  <a:pt x="3514159" y="565157"/>
                                </a:moveTo>
                                <a:cubicBezTo>
                                  <a:pt x="3514941" y="564757"/>
                                  <a:pt x="3516541" y="564757"/>
                                  <a:pt x="3516950" y="565955"/>
                                </a:cubicBezTo>
                                <a:cubicBezTo>
                                  <a:pt x="3517751" y="566753"/>
                                  <a:pt x="3517339" y="568350"/>
                                  <a:pt x="3516143" y="568749"/>
                                </a:cubicBezTo>
                                <a:lnTo>
                                  <a:pt x="3500970" y="577533"/>
                                </a:lnTo>
                                <a:lnTo>
                                  <a:pt x="3500173" y="577932"/>
                                </a:lnTo>
                                <a:cubicBezTo>
                                  <a:pt x="3499371" y="577932"/>
                                  <a:pt x="3498577" y="577533"/>
                                  <a:pt x="3498181" y="576734"/>
                                </a:cubicBezTo>
                                <a:cubicBezTo>
                                  <a:pt x="3497776" y="575936"/>
                                  <a:pt x="3497776" y="574339"/>
                                  <a:pt x="3498973" y="573940"/>
                                </a:cubicBezTo>
                                <a:close/>
                                <a:moveTo>
                                  <a:pt x="1000443" y="564758"/>
                                </a:moveTo>
                                <a:cubicBezTo>
                                  <a:pt x="1002838" y="564758"/>
                                  <a:pt x="1005233" y="566355"/>
                                  <a:pt x="1005233" y="568351"/>
                                </a:cubicBezTo>
                                <a:lnTo>
                                  <a:pt x="1008826" y="592702"/>
                                </a:lnTo>
                                <a:lnTo>
                                  <a:pt x="1033176" y="589109"/>
                                </a:lnTo>
                                <a:cubicBezTo>
                                  <a:pt x="1035571" y="588710"/>
                                  <a:pt x="1037566" y="590306"/>
                                  <a:pt x="1037967" y="592702"/>
                                </a:cubicBezTo>
                                <a:cubicBezTo>
                                  <a:pt x="1038366" y="595097"/>
                                  <a:pt x="1036770" y="597093"/>
                                  <a:pt x="1034374" y="597492"/>
                                </a:cubicBezTo>
                                <a:lnTo>
                                  <a:pt x="1010022" y="601085"/>
                                </a:lnTo>
                                <a:lnTo>
                                  <a:pt x="1013613" y="625437"/>
                                </a:lnTo>
                                <a:cubicBezTo>
                                  <a:pt x="1014015" y="627832"/>
                                  <a:pt x="1012417" y="629828"/>
                                  <a:pt x="1010022" y="630227"/>
                                </a:cubicBezTo>
                                <a:cubicBezTo>
                                  <a:pt x="1007628" y="630627"/>
                                  <a:pt x="1005632" y="629030"/>
                                  <a:pt x="1005233" y="626635"/>
                                </a:cubicBezTo>
                                <a:lnTo>
                                  <a:pt x="1001640" y="602282"/>
                                </a:lnTo>
                                <a:lnTo>
                                  <a:pt x="977286" y="605875"/>
                                </a:lnTo>
                                <a:cubicBezTo>
                                  <a:pt x="974891" y="606275"/>
                                  <a:pt x="972896" y="604678"/>
                                  <a:pt x="972497" y="602282"/>
                                </a:cubicBezTo>
                                <a:cubicBezTo>
                                  <a:pt x="972097" y="599887"/>
                                  <a:pt x="973693" y="597891"/>
                                  <a:pt x="976089" y="597492"/>
                                </a:cubicBezTo>
                                <a:lnTo>
                                  <a:pt x="1000443" y="593899"/>
                                </a:lnTo>
                                <a:lnTo>
                                  <a:pt x="996852" y="569548"/>
                                </a:lnTo>
                                <a:cubicBezTo>
                                  <a:pt x="996451" y="567153"/>
                                  <a:pt x="998049" y="565157"/>
                                  <a:pt x="1000443" y="564758"/>
                                </a:cubicBezTo>
                                <a:close/>
                                <a:moveTo>
                                  <a:pt x="3572841" y="557971"/>
                                </a:moveTo>
                                <a:lnTo>
                                  <a:pt x="3589614" y="562762"/>
                                </a:lnTo>
                                <a:cubicBezTo>
                                  <a:pt x="3590811" y="562762"/>
                                  <a:pt x="3591610" y="563960"/>
                                  <a:pt x="3590811" y="565556"/>
                                </a:cubicBezTo>
                                <a:cubicBezTo>
                                  <a:pt x="3590811" y="566355"/>
                                  <a:pt x="3590015" y="567153"/>
                                  <a:pt x="3589216" y="567153"/>
                                </a:cubicBezTo>
                                <a:lnTo>
                                  <a:pt x="3588419" y="567153"/>
                                </a:lnTo>
                                <a:lnTo>
                                  <a:pt x="3571642" y="562363"/>
                                </a:lnTo>
                                <a:cubicBezTo>
                                  <a:pt x="3570443" y="561964"/>
                                  <a:pt x="3569641" y="560765"/>
                                  <a:pt x="3570047" y="559567"/>
                                </a:cubicBezTo>
                                <a:cubicBezTo>
                                  <a:pt x="3570443" y="558370"/>
                                  <a:pt x="3571642" y="557571"/>
                                  <a:pt x="3572841" y="557971"/>
                                </a:cubicBezTo>
                                <a:close/>
                                <a:moveTo>
                                  <a:pt x="2228968" y="557273"/>
                                </a:moveTo>
                                <a:cubicBezTo>
                                  <a:pt x="2231562" y="556674"/>
                                  <a:pt x="2234955" y="556574"/>
                                  <a:pt x="2238348" y="558371"/>
                                </a:cubicBezTo>
                                <a:cubicBezTo>
                                  <a:pt x="2245935" y="562363"/>
                                  <a:pt x="2245535" y="569947"/>
                                  <a:pt x="2245535" y="570347"/>
                                </a:cubicBezTo>
                                <a:cubicBezTo>
                                  <a:pt x="2245535" y="570347"/>
                                  <a:pt x="2245535" y="573141"/>
                                  <a:pt x="2249130" y="575137"/>
                                </a:cubicBezTo>
                                <a:cubicBezTo>
                                  <a:pt x="2252722" y="576734"/>
                                  <a:pt x="2255115" y="575137"/>
                                  <a:pt x="2255115" y="575137"/>
                                </a:cubicBezTo>
                                <a:lnTo>
                                  <a:pt x="2255514" y="575137"/>
                                </a:lnTo>
                                <a:lnTo>
                                  <a:pt x="2255912" y="574738"/>
                                </a:lnTo>
                                <a:cubicBezTo>
                                  <a:pt x="2257908" y="573540"/>
                                  <a:pt x="2262696" y="571145"/>
                                  <a:pt x="2269075" y="574339"/>
                                </a:cubicBezTo>
                                <a:cubicBezTo>
                                  <a:pt x="2275860" y="577931"/>
                                  <a:pt x="2276256" y="585516"/>
                                  <a:pt x="2276256" y="585915"/>
                                </a:cubicBezTo>
                                <a:lnTo>
                                  <a:pt x="2276256" y="586315"/>
                                </a:lnTo>
                                <a:cubicBezTo>
                                  <a:pt x="2276256" y="586315"/>
                                  <a:pt x="2276256" y="589109"/>
                                  <a:pt x="2279855" y="591105"/>
                                </a:cubicBezTo>
                                <a:cubicBezTo>
                                  <a:pt x="2283449" y="593101"/>
                                  <a:pt x="2286248" y="591105"/>
                                  <a:pt x="2286248" y="591105"/>
                                </a:cubicBezTo>
                                <a:lnTo>
                                  <a:pt x="2286650" y="591105"/>
                                </a:lnTo>
                                <a:cubicBezTo>
                                  <a:pt x="2287048" y="590706"/>
                                  <a:pt x="2294233" y="586714"/>
                                  <a:pt x="2300616" y="590307"/>
                                </a:cubicBezTo>
                                <a:cubicBezTo>
                                  <a:pt x="2308201" y="594299"/>
                                  <a:pt x="2307805" y="601884"/>
                                  <a:pt x="2307805" y="602283"/>
                                </a:cubicBezTo>
                                <a:cubicBezTo>
                                  <a:pt x="2307805" y="602283"/>
                                  <a:pt x="2307805" y="605078"/>
                                  <a:pt x="2311387" y="607074"/>
                                </a:cubicBezTo>
                                <a:cubicBezTo>
                                  <a:pt x="2312580" y="607473"/>
                                  <a:pt x="2313379" y="607872"/>
                                  <a:pt x="2314577" y="607872"/>
                                </a:cubicBezTo>
                                <a:lnTo>
                                  <a:pt x="2318966" y="608271"/>
                                </a:lnTo>
                                <a:cubicBezTo>
                                  <a:pt x="2320958" y="608271"/>
                                  <a:pt x="2322547" y="610267"/>
                                  <a:pt x="2322547" y="612263"/>
                                </a:cubicBezTo>
                                <a:cubicBezTo>
                                  <a:pt x="2322547" y="614659"/>
                                  <a:pt x="2320548" y="616255"/>
                                  <a:pt x="2316974" y="616655"/>
                                </a:cubicBezTo>
                                <a:lnTo>
                                  <a:pt x="2310991" y="616255"/>
                                </a:lnTo>
                                <a:cubicBezTo>
                                  <a:pt x="2309398" y="615856"/>
                                  <a:pt x="2307805" y="615457"/>
                                  <a:pt x="2306212" y="614659"/>
                                </a:cubicBezTo>
                                <a:cubicBezTo>
                                  <a:pt x="2298621" y="610667"/>
                                  <a:pt x="2299018" y="603082"/>
                                  <a:pt x="2299018" y="602683"/>
                                </a:cubicBezTo>
                                <a:cubicBezTo>
                                  <a:pt x="2299018" y="602683"/>
                                  <a:pt x="2299421" y="599888"/>
                                  <a:pt x="2295826" y="597892"/>
                                </a:cubicBezTo>
                                <a:cubicBezTo>
                                  <a:pt x="2293039" y="596295"/>
                                  <a:pt x="2289442" y="597892"/>
                                  <a:pt x="2289046" y="598291"/>
                                </a:cubicBezTo>
                                <a:cubicBezTo>
                                  <a:pt x="2287847" y="599090"/>
                                  <a:pt x="2282250" y="602283"/>
                                  <a:pt x="2275459" y="598691"/>
                                </a:cubicBezTo>
                                <a:cubicBezTo>
                                  <a:pt x="2268679" y="595098"/>
                                  <a:pt x="2268278" y="588710"/>
                                  <a:pt x="2268278" y="587113"/>
                                </a:cubicBezTo>
                                <a:cubicBezTo>
                                  <a:pt x="2267880" y="586714"/>
                                  <a:pt x="2267479" y="583520"/>
                                  <a:pt x="2264688" y="581923"/>
                                </a:cubicBezTo>
                                <a:cubicBezTo>
                                  <a:pt x="2261496" y="580327"/>
                                  <a:pt x="2259502" y="581524"/>
                                  <a:pt x="2258705" y="581923"/>
                                </a:cubicBezTo>
                                <a:lnTo>
                                  <a:pt x="2258307" y="581923"/>
                                </a:lnTo>
                                <a:cubicBezTo>
                                  <a:pt x="2257109" y="582722"/>
                                  <a:pt x="2251922" y="585915"/>
                                  <a:pt x="2244738" y="582323"/>
                                </a:cubicBezTo>
                                <a:cubicBezTo>
                                  <a:pt x="2237151" y="578331"/>
                                  <a:pt x="2237551" y="571145"/>
                                  <a:pt x="2237551" y="570347"/>
                                </a:cubicBezTo>
                                <a:cubicBezTo>
                                  <a:pt x="2237949" y="570347"/>
                                  <a:pt x="2237551" y="567153"/>
                                  <a:pt x="2234355" y="565556"/>
                                </a:cubicBezTo>
                                <a:cubicBezTo>
                                  <a:pt x="2231562" y="563959"/>
                                  <a:pt x="2227970" y="565556"/>
                                  <a:pt x="2227570" y="565955"/>
                                </a:cubicBezTo>
                                <a:cubicBezTo>
                                  <a:pt x="2226372" y="566754"/>
                                  <a:pt x="2220784" y="569947"/>
                                  <a:pt x="2213995" y="566355"/>
                                </a:cubicBezTo>
                                <a:lnTo>
                                  <a:pt x="2211600" y="564758"/>
                                </a:lnTo>
                                <a:cubicBezTo>
                                  <a:pt x="2209604" y="563959"/>
                                  <a:pt x="2208806" y="561564"/>
                                  <a:pt x="2210003" y="559568"/>
                                </a:cubicBezTo>
                                <a:cubicBezTo>
                                  <a:pt x="2210803" y="557572"/>
                                  <a:pt x="2213197" y="556774"/>
                                  <a:pt x="2215194" y="557971"/>
                                </a:cubicBezTo>
                                <a:lnTo>
                                  <a:pt x="2217588" y="559169"/>
                                </a:lnTo>
                                <a:cubicBezTo>
                                  <a:pt x="2221183" y="561165"/>
                                  <a:pt x="2223976" y="559169"/>
                                  <a:pt x="2223976" y="559169"/>
                                </a:cubicBezTo>
                                <a:lnTo>
                                  <a:pt x="2224376" y="559169"/>
                                </a:lnTo>
                                <a:cubicBezTo>
                                  <a:pt x="2224576" y="558969"/>
                                  <a:pt x="2226373" y="557872"/>
                                  <a:pt x="2228968" y="557273"/>
                                </a:cubicBezTo>
                                <a:close/>
                                <a:moveTo>
                                  <a:pt x="6780363" y="555177"/>
                                </a:moveTo>
                                <a:cubicBezTo>
                                  <a:pt x="6781560" y="554777"/>
                                  <a:pt x="6782758" y="555576"/>
                                  <a:pt x="6783157" y="556773"/>
                                </a:cubicBezTo>
                                <a:cubicBezTo>
                                  <a:pt x="6784754" y="564358"/>
                                  <a:pt x="6792738" y="569548"/>
                                  <a:pt x="6800722" y="567552"/>
                                </a:cubicBezTo>
                                <a:cubicBezTo>
                                  <a:pt x="6801919" y="567153"/>
                                  <a:pt x="6803117" y="567951"/>
                                  <a:pt x="6803915" y="569149"/>
                                </a:cubicBezTo>
                                <a:cubicBezTo>
                                  <a:pt x="6804314" y="570346"/>
                                  <a:pt x="6803516" y="571544"/>
                                  <a:pt x="6802718" y="571943"/>
                                </a:cubicBezTo>
                                <a:lnTo>
                                  <a:pt x="6802318" y="571943"/>
                                </a:lnTo>
                                <a:cubicBezTo>
                                  <a:pt x="6797927" y="573141"/>
                                  <a:pt x="6793536" y="572741"/>
                                  <a:pt x="6789544" y="570745"/>
                                </a:cubicBezTo>
                                <a:cubicBezTo>
                                  <a:pt x="6784355" y="585117"/>
                                  <a:pt x="6774375" y="596295"/>
                                  <a:pt x="6760802" y="603082"/>
                                </a:cubicBezTo>
                                <a:cubicBezTo>
                                  <a:pt x="6747229" y="609868"/>
                                  <a:pt x="6732060" y="611065"/>
                                  <a:pt x="6717687" y="606275"/>
                                </a:cubicBezTo>
                                <a:cubicBezTo>
                                  <a:pt x="6716889" y="610666"/>
                                  <a:pt x="6714494" y="614658"/>
                                  <a:pt x="6710901" y="617453"/>
                                </a:cubicBezTo>
                                <a:lnTo>
                                  <a:pt x="6710502" y="617852"/>
                                </a:lnTo>
                                <a:cubicBezTo>
                                  <a:pt x="6709703" y="618251"/>
                                  <a:pt x="6708506" y="617852"/>
                                  <a:pt x="6707707" y="617053"/>
                                </a:cubicBezTo>
                                <a:cubicBezTo>
                                  <a:pt x="6706909" y="616255"/>
                                  <a:pt x="6706909" y="614658"/>
                                  <a:pt x="6708107" y="613860"/>
                                </a:cubicBezTo>
                                <a:cubicBezTo>
                                  <a:pt x="6714095" y="608670"/>
                                  <a:pt x="6715292" y="599489"/>
                                  <a:pt x="6710103" y="593101"/>
                                </a:cubicBezTo>
                                <a:cubicBezTo>
                                  <a:pt x="6709304" y="592302"/>
                                  <a:pt x="6709304" y="590705"/>
                                  <a:pt x="6710502" y="589907"/>
                                </a:cubicBezTo>
                                <a:cubicBezTo>
                                  <a:pt x="6711300" y="589109"/>
                                  <a:pt x="6712897" y="589109"/>
                                  <a:pt x="6713695" y="590306"/>
                                </a:cubicBezTo>
                                <a:cubicBezTo>
                                  <a:pt x="6716490" y="593900"/>
                                  <a:pt x="6718087" y="597892"/>
                                  <a:pt x="6718087" y="601884"/>
                                </a:cubicBezTo>
                                <a:lnTo>
                                  <a:pt x="6718486" y="601884"/>
                                </a:lnTo>
                                <a:cubicBezTo>
                                  <a:pt x="6732060" y="606275"/>
                                  <a:pt x="6746032" y="605477"/>
                                  <a:pt x="6758806" y="599090"/>
                                </a:cubicBezTo>
                                <a:cubicBezTo>
                                  <a:pt x="6771181" y="592701"/>
                                  <a:pt x="6780762" y="581923"/>
                                  <a:pt x="6785153" y="568749"/>
                                </a:cubicBezTo>
                                <a:lnTo>
                                  <a:pt x="6785153" y="568350"/>
                                </a:lnTo>
                                <a:cubicBezTo>
                                  <a:pt x="6781959" y="565955"/>
                                  <a:pt x="6779963" y="562362"/>
                                  <a:pt x="6778766" y="557971"/>
                                </a:cubicBezTo>
                                <a:cubicBezTo>
                                  <a:pt x="6778367" y="556773"/>
                                  <a:pt x="6779165" y="555576"/>
                                  <a:pt x="6780363" y="555177"/>
                                </a:cubicBezTo>
                                <a:close/>
                                <a:moveTo>
                                  <a:pt x="3510963" y="553181"/>
                                </a:moveTo>
                                <a:cubicBezTo>
                                  <a:pt x="3512163" y="553181"/>
                                  <a:pt x="3513356" y="553979"/>
                                  <a:pt x="3513356" y="555177"/>
                                </a:cubicBezTo>
                                <a:cubicBezTo>
                                  <a:pt x="3513756" y="556374"/>
                                  <a:pt x="3512956" y="557573"/>
                                  <a:pt x="3511368" y="557573"/>
                                </a:cubicBezTo>
                                <a:lnTo>
                                  <a:pt x="3493787" y="559968"/>
                                </a:lnTo>
                                <a:cubicBezTo>
                                  <a:pt x="3492592" y="559968"/>
                                  <a:pt x="3491394" y="559170"/>
                                  <a:pt x="3491394" y="557972"/>
                                </a:cubicBezTo>
                                <a:cubicBezTo>
                                  <a:pt x="3491394" y="556774"/>
                                  <a:pt x="3492193" y="555576"/>
                                  <a:pt x="3493389" y="555576"/>
                                </a:cubicBezTo>
                                <a:close/>
                                <a:moveTo>
                                  <a:pt x="3590412" y="543201"/>
                                </a:moveTo>
                                <a:cubicBezTo>
                                  <a:pt x="3591610" y="543201"/>
                                  <a:pt x="3592411" y="543999"/>
                                  <a:pt x="3592809" y="545197"/>
                                </a:cubicBezTo>
                                <a:cubicBezTo>
                                  <a:pt x="3592809" y="546394"/>
                                  <a:pt x="3592011" y="547593"/>
                                  <a:pt x="3590814" y="547593"/>
                                </a:cubicBezTo>
                                <a:lnTo>
                                  <a:pt x="3573243" y="549988"/>
                                </a:lnTo>
                                <a:cubicBezTo>
                                  <a:pt x="3572043" y="549988"/>
                                  <a:pt x="3570845" y="549190"/>
                                  <a:pt x="3570845" y="547992"/>
                                </a:cubicBezTo>
                                <a:cubicBezTo>
                                  <a:pt x="3570845" y="546794"/>
                                  <a:pt x="3571642" y="545596"/>
                                  <a:pt x="3572841" y="545596"/>
                                </a:cubicBezTo>
                                <a:close/>
                                <a:moveTo>
                                  <a:pt x="3495387" y="536015"/>
                                </a:moveTo>
                                <a:lnTo>
                                  <a:pt x="3512163" y="540806"/>
                                </a:lnTo>
                                <a:cubicBezTo>
                                  <a:pt x="3513356" y="541205"/>
                                  <a:pt x="3514159" y="542403"/>
                                  <a:pt x="3513756" y="543600"/>
                                </a:cubicBezTo>
                                <a:cubicBezTo>
                                  <a:pt x="3513756" y="544399"/>
                                  <a:pt x="3512953" y="545197"/>
                                  <a:pt x="3512163" y="545197"/>
                                </a:cubicBezTo>
                                <a:lnTo>
                                  <a:pt x="3511357" y="545197"/>
                                </a:lnTo>
                                <a:lnTo>
                                  <a:pt x="3494584" y="540407"/>
                                </a:lnTo>
                                <a:cubicBezTo>
                                  <a:pt x="3493785" y="540407"/>
                                  <a:pt x="3492990" y="539208"/>
                                  <a:pt x="3492588" y="537611"/>
                                </a:cubicBezTo>
                                <a:cubicBezTo>
                                  <a:pt x="3492990" y="536414"/>
                                  <a:pt x="3494190" y="535615"/>
                                  <a:pt x="3495387" y="536015"/>
                                </a:cubicBezTo>
                                <a:close/>
                                <a:moveTo>
                                  <a:pt x="3583626" y="525636"/>
                                </a:moveTo>
                                <a:cubicBezTo>
                                  <a:pt x="3584427" y="525236"/>
                                  <a:pt x="3586022" y="525236"/>
                                  <a:pt x="3586422" y="526434"/>
                                </a:cubicBezTo>
                                <a:cubicBezTo>
                                  <a:pt x="3586819" y="527232"/>
                                  <a:pt x="3586819" y="528829"/>
                                  <a:pt x="3585625" y="529228"/>
                                </a:cubicBezTo>
                                <a:lnTo>
                                  <a:pt x="3570443" y="538012"/>
                                </a:lnTo>
                                <a:lnTo>
                                  <a:pt x="3569641" y="538411"/>
                                </a:lnTo>
                                <a:cubicBezTo>
                                  <a:pt x="3568853" y="538411"/>
                                  <a:pt x="3568046" y="538012"/>
                                  <a:pt x="3567649" y="537213"/>
                                </a:cubicBezTo>
                                <a:cubicBezTo>
                                  <a:pt x="3566846" y="536415"/>
                                  <a:pt x="3567259" y="534818"/>
                                  <a:pt x="3568446" y="534419"/>
                                </a:cubicBezTo>
                                <a:close/>
                                <a:moveTo>
                                  <a:pt x="2246134" y="525337"/>
                                </a:moveTo>
                                <a:cubicBezTo>
                                  <a:pt x="2248729" y="524738"/>
                                  <a:pt x="2252120" y="524638"/>
                                  <a:pt x="2255514" y="526435"/>
                                </a:cubicBezTo>
                                <a:cubicBezTo>
                                  <a:pt x="2263093" y="530427"/>
                                  <a:pt x="2262694" y="538011"/>
                                  <a:pt x="2262694" y="538411"/>
                                </a:cubicBezTo>
                                <a:cubicBezTo>
                                  <a:pt x="2262694" y="538411"/>
                                  <a:pt x="2262694" y="541205"/>
                                  <a:pt x="2266284" y="543201"/>
                                </a:cubicBezTo>
                                <a:cubicBezTo>
                                  <a:pt x="2269875" y="544798"/>
                                  <a:pt x="2272267" y="543201"/>
                                  <a:pt x="2272267" y="543201"/>
                                </a:cubicBezTo>
                                <a:lnTo>
                                  <a:pt x="2272668" y="543201"/>
                                </a:lnTo>
                                <a:lnTo>
                                  <a:pt x="2273066" y="542802"/>
                                </a:lnTo>
                                <a:cubicBezTo>
                                  <a:pt x="2275060" y="541604"/>
                                  <a:pt x="2279855" y="539209"/>
                                  <a:pt x="2286248" y="542403"/>
                                </a:cubicBezTo>
                                <a:cubicBezTo>
                                  <a:pt x="2293036" y="545995"/>
                                  <a:pt x="2293435" y="553580"/>
                                  <a:pt x="2293435" y="553979"/>
                                </a:cubicBezTo>
                                <a:lnTo>
                                  <a:pt x="2293435" y="554379"/>
                                </a:lnTo>
                                <a:cubicBezTo>
                                  <a:pt x="2293435" y="554379"/>
                                  <a:pt x="2293435" y="557173"/>
                                  <a:pt x="2297026" y="559169"/>
                                </a:cubicBezTo>
                                <a:cubicBezTo>
                                  <a:pt x="2300616" y="561165"/>
                                  <a:pt x="2303416" y="559169"/>
                                  <a:pt x="2303416" y="559169"/>
                                </a:cubicBezTo>
                                <a:lnTo>
                                  <a:pt x="2303819" y="559169"/>
                                </a:lnTo>
                                <a:cubicBezTo>
                                  <a:pt x="2304218" y="558770"/>
                                  <a:pt x="2311387" y="554778"/>
                                  <a:pt x="2317777" y="558371"/>
                                </a:cubicBezTo>
                                <a:cubicBezTo>
                                  <a:pt x="2325347" y="562363"/>
                                  <a:pt x="2324945" y="569948"/>
                                  <a:pt x="2324945" y="570347"/>
                                </a:cubicBezTo>
                                <a:cubicBezTo>
                                  <a:pt x="2324945" y="570347"/>
                                  <a:pt x="2324945" y="573142"/>
                                  <a:pt x="2328548" y="575138"/>
                                </a:cubicBezTo>
                                <a:cubicBezTo>
                                  <a:pt x="2329746" y="575537"/>
                                  <a:pt x="2330549" y="575936"/>
                                  <a:pt x="2331748" y="575936"/>
                                </a:cubicBezTo>
                                <a:lnTo>
                                  <a:pt x="2336153" y="576335"/>
                                </a:lnTo>
                                <a:cubicBezTo>
                                  <a:pt x="2338154" y="576335"/>
                                  <a:pt x="2339748" y="578331"/>
                                  <a:pt x="2339748" y="580327"/>
                                </a:cubicBezTo>
                                <a:cubicBezTo>
                                  <a:pt x="2339348" y="582323"/>
                                  <a:pt x="2337753" y="583920"/>
                                  <a:pt x="2334151" y="584319"/>
                                </a:cubicBezTo>
                                <a:lnTo>
                                  <a:pt x="2328146" y="583920"/>
                                </a:lnTo>
                                <a:cubicBezTo>
                                  <a:pt x="2326545" y="583521"/>
                                  <a:pt x="2324945" y="583122"/>
                                  <a:pt x="2323344" y="582323"/>
                                </a:cubicBezTo>
                                <a:cubicBezTo>
                                  <a:pt x="2315773" y="578331"/>
                                  <a:pt x="2316177" y="570747"/>
                                  <a:pt x="2316177" y="570347"/>
                                </a:cubicBezTo>
                                <a:cubicBezTo>
                                  <a:pt x="2316177" y="570347"/>
                                  <a:pt x="2316579" y="567553"/>
                                  <a:pt x="2312980" y="565557"/>
                                </a:cubicBezTo>
                                <a:cubicBezTo>
                                  <a:pt x="2310190" y="563960"/>
                                  <a:pt x="2306608" y="565557"/>
                                  <a:pt x="2306208" y="565956"/>
                                </a:cubicBezTo>
                                <a:cubicBezTo>
                                  <a:pt x="2305012" y="566755"/>
                                  <a:pt x="2299421" y="569948"/>
                                  <a:pt x="2292633" y="566355"/>
                                </a:cubicBezTo>
                                <a:cubicBezTo>
                                  <a:pt x="2285851" y="562763"/>
                                  <a:pt x="2285450" y="556375"/>
                                  <a:pt x="2285450" y="554778"/>
                                </a:cubicBezTo>
                                <a:cubicBezTo>
                                  <a:pt x="2285047" y="554379"/>
                                  <a:pt x="2284649" y="551185"/>
                                  <a:pt x="2281855" y="549588"/>
                                </a:cubicBezTo>
                                <a:cubicBezTo>
                                  <a:pt x="2278653" y="547991"/>
                                  <a:pt x="2276661" y="549189"/>
                                  <a:pt x="2275860" y="549588"/>
                                </a:cubicBezTo>
                                <a:lnTo>
                                  <a:pt x="2275459" y="549588"/>
                                </a:lnTo>
                                <a:cubicBezTo>
                                  <a:pt x="2274264" y="550387"/>
                                  <a:pt x="2269075" y="553580"/>
                                  <a:pt x="2261895" y="549987"/>
                                </a:cubicBezTo>
                                <a:cubicBezTo>
                                  <a:pt x="2254316" y="545995"/>
                                  <a:pt x="2254714" y="538810"/>
                                  <a:pt x="2254714" y="538011"/>
                                </a:cubicBezTo>
                                <a:cubicBezTo>
                                  <a:pt x="2255113" y="538011"/>
                                  <a:pt x="2254714" y="534818"/>
                                  <a:pt x="2251523" y="533221"/>
                                </a:cubicBezTo>
                                <a:cubicBezTo>
                                  <a:pt x="2248729" y="531624"/>
                                  <a:pt x="2245135" y="533221"/>
                                  <a:pt x="2244736" y="533620"/>
                                </a:cubicBezTo>
                                <a:cubicBezTo>
                                  <a:pt x="2243538" y="534419"/>
                                  <a:pt x="2237949" y="537612"/>
                                  <a:pt x="2231162" y="534019"/>
                                </a:cubicBezTo>
                                <a:lnTo>
                                  <a:pt x="2228766" y="532423"/>
                                </a:lnTo>
                                <a:cubicBezTo>
                                  <a:pt x="2226771" y="531624"/>
                                  <a:pt x="2225972" y="529229"/>
                                  <a:pt x="2227170" y="527233"/>
                                </a:cubicBezTo>
                                <a:cubicBezTo>
                                  <a:pt x="2227970" y="525237"/>
                                  <a:pt x="2230363" y="524439"/>
                                  <a:pt x="2232358" y="525636"/>
                                </a:cubicBezTo>
                                <a:lnTo>
                                  <a:pt x="2234755" y="527233"/>
                                </a:lnTo>
                                <a:cubicBezTo>
                                  <a:pt x="2238348" y="529229"/>
                                  <a:pt x="2241143" y="527233"/>
                                  <a:pt x="2241143" y="527233"/>
                                </a:cubicBezTo>
                                <a:lnTo>
                                  <a:pt x="2241542" y="527233"/>
                                </a:lnTo>
                                <a:cubicBezTo>
                                  <a:pt x="2241743" y="527033"/>
                                  <a:pt x="2243538" y="525936"/>
                                  <a:pt x="2246134" y="525337"/>
                                </a:cubicBezTo>
                                <a:close/>
                                <a:moveTo>
                                  <a:pt x="3504963" y="520446"/>
                                </a:moveTo>
                                <a:lnTo>
                                  <a:pt x="3518949" y="531225"/>
                                </a:lnTo>
                                <a:cubicBezTo>
                                  <a:pt x="3519750" y="531625"/>
                                  <a:pt x="3520143" y="533221"/>
                                  <a:pt x="3519352" y="534020"/>
                                </a:cubicBezTo>
                                <a:cubicBezTo>
                                  <a:pt x="3518949" y="534419"/>
                                  <a:pt x="3518150" y="534818"/>
                                  <a:pt x="3517751" y="534818"/>
                                </a:cubicBezTo>
                                <a:cubicBezTo>
                                  <a:pt x="3517339" y="534818"/>
                                  <a:pt x="3516541" y="534818"/>
                                  <a:pt x="3516143" y="534419"/>
                                </a:cubicBezTo>
                                <a:lnTo>
                                  <a:pt x="3502574" y="523640"/>
                                </a:lnTo>
                                <a:cubicBezTo>
                                  <a:pt x="3501769" y="523240"/>
                                  <a:pt x="3501370" y="521644"/>
                                  <a:pt x="3502169" y="520845"/>
                                </a:cubicBezTo>
                                <a:cubicBezTo>
                                  <a:pt x="3502574" y="520047"/>
                                  <a:pt x="3504166" y="519648"/>
                                  <a:pt x="3504963" y="520446"/>
                                </a:cubicBezTo>
                                <a:close/>
                                <a:moveTo>
                                  <a:pt x="3573643" y="511265"/>
                                </a:moveTo>
                                <a:cubicBezTo>
                                  <a:pt x="3574441" y="511664"/>
                                  <a:pt x="3574842" y="513261"/>
                                  <a:pt x="3574045" y="514059"/>
                                </a:cubicBezTo>
                                <a:lnTo>
                                  <a:pt x="3563265" y="528032"/>
                                </a:lnTo>
                                <a:cubicBezTo>
                                  <a:pt x="3562861" y="528432"/>
                                  <a:pt x="3562063" y="528831"/>
                                  <a:pt x="3561672" y="528831"/>
                                </a:cubicBezTo>
                                <a:cubicBezTo>
                                  <a:pt x="3561269" y="528831"/>
                                  <a:pt x="3560474" y="528831"/>
                                  <a:pt x="3560070" y="528432"/>
                                </a:cubicBezTo>
                                <a:cubicBezTo>
                                  <a:pt x="3558876" y="528032"/>
                                  <a:pt x="3558876" y="526436"/>
                                  <a:pt x="3560070" y="525637"/>
                                </a:cubicBezTo>
                                <a:lnTo>
                                  <a:pt x="3570845" y="511664"/>
                                </a:lnTo>
                                <a:cubicBezTo>
                                  <a:pt x="3571246" y="510866"/>
                                  <a:pt x="3572846" y="510866"/>
                                  <a:pt x="3573643" y="511265"/>
                                </a:cubicBezTo>
                                <a:close/>
                                <a:moveTo>
                                  <a:pt x="3516950" y="507672"/>
                                </a:moveTo>
                                <a:cubicBezTo>
                                  <a:pt x="3517751" y="507272"/>
                                  <a:pt x="3519345" y="507272"/>
                                  <a:pt x="3519743" y="508470"/>
                                </a:cubicBezTo>
                                <a:lnTo>
                                  <a:pt x="3528529" y="523640"/>
                                </a:lnTo>
                                <a:cubicBezTo>
                                  <a:pt x="3528932" y="524439"/>
                                  <a:pt x="3528932" y="526036"/>
                                  <a:pt x="3527725" y="526435"/>
                                </a:cubicBezTo>
                                <a:lnTo>
                                  <a:pt x="3526929" y="526834"/>
                                </a:lnTo>
                                <a:cubicBezTo>
                                  <a:pt x="3526134" y="526834"/>
                                  <a:pt x="3525332" y="526435"/>
                                  <a:pt x="3524940" y="525636"/>
                                </a:cubicBezTo>
                                <a:lnTo>
                                  <a:pt x="3516143" y="510466"/>
                                </a:lnTo>
                                <a:cubicBezTo>
                                  <a:pt x="3515749" y="509668"/>
                                  <a:pt x="3515749" y="508071"/>
                                  <a:pt x="3516950" y="507672"/>
                                </a:cubicBezTo>
                                <a:close/>
                                <a:moveTo>
                                  <a:pt x="3555679" y="502483"/>
                                </a:moveTo>
                                <a:cubicBezTo>
                                  <a:pt x="3556880" y="502882"/>
                                  <a:pt x="3557677" y="504079"/>
                                  <a:pt x="3557279" y="505277"/>
                                </a:cubicBezTo>
                                <a:lnTo>
                                  <a:pt x="3552480" y="522044"/>
                                </a:lnTo>
                                <a:cubicBezTo>
                                  <a:pt x="3552480" y="522843"/>
                                  <a:pt x="3551685" y="523641"/>
                                  <a:pt x="3550888" y="523641"/>
                                </a:cubicBezTo>
                                <a:lnTo>
                                  <a:pt x="3550086" y="523641"/>
                                </a:lnTo>
                                <a:cubicBezTo>
                                  <a:pt x="3548887" y="523242"/>
                                  <a:pt x="3548094" y="522044"/>
                                  <a:pt x="3548094" y="520847"/>
                                </a:cubicBezTo>
                                <a:lnTo>
                                  <a:pt x="3552880" y="504079"/>
                                </a:lnTo>
                                <a:cubicBezTo>
                                  <a:pt x="3553277" y="502882"/>
                                  <a:pt x="3554476" y="502083"/>
                                  <a:pt x="3555679" y="502483"/>
                                </a:cubicBezTo>
                                <a:close/>
                                <a:moveTo>
                                  <a:pt x="3535715" y="500886"/>
                                </a:moveTo>
                                <a:cubicBezTo>
                                  <a:pt x="3536909" y="500886"/>
                                  <a:pt x="3538108" y="501684"/>
                                  <a:pt x="3538108" y="502882"/>
                                </a:cubicBezTo>
                                <a:lnTo>
                                  <a:pt x="3540500" y="520448"/>
                                </a:lnTo>
                                <a:cubicBezTo>
                                  <a:pt x="3540500" y="521645"/>
                                  <a:pt x="3539714" y="522843"/>
                                  <a:pt x="3538504" y="522843"/>
                                </a:cubicBezTo>
                                <a:cubicBezTo>
                                  <a:pt x="3537313" y="522843"/>
                                  <a:pt x="3536110" y="522044"/>
                                  <a:pt x="3536110" y="520847"/>
                                </a:cubicBezTo>
                                <a:lnTo>
                                  <a:pt x="3533726" y="503281"/>
                                </a:lnTo>
                                <a:cubicBezTo>
                                  <a:pt x="3533726" y="502083"/>
                                  <a:pt x="3534521" y="500886"/>
                                  <a:pt x="3535715" y="500886"/>
                                </a:cubicBezTo>
                                <a:close/>
                                <a:moveTo>
                                  <a:pt x="2607659" y="459119"/>
                                </a:moveTo>
                                <a:cubicBezTo>
                                  <a:pt x="2615393" y="461065"/>
                                  <a:pt x="2622380" y="465955"/>
                                  <a:pt x="2626770" y="473340"/>
                                </a:cubicBezTo>
                                <a:lnTo>
                                  <a:pt x="2621182" y="476933"/>
                                </a:lnTo>
                                <a:cubicBezTo>
                                  <a:pt x="2613597" y="465356"/>
                                  <a:pt x="2598428" y="461764"/>
                                  <a:pt x="2586851" y="468949"/>
                                </a:cubicBezTo>
                                <a:cubicBezTo>
                                  <a:pt x="2575274" y="476135"/>
                                  <a:pt x="2571681" y="491305"/>
                                  <a:pt x="2579666" y="502882"/>
                                </a:cubicBezTo>
                                <a:lnTo>
                                  <a:pt x="2574078" y="506475"/>
                                </a:lnTo>
                                <a:cubicBezTo>
                                  <a:pt x="2573678" y="506076"/>
                                  <a:pt x="2573678" y="505677"/>
                                  <a:pt x="2573279" y="505277"/>
                                </a:cubicBezTo>
                                <a:cubicBezTo>
                                  <a:pt x="2564496" y="490507"/>
                                  <a:pt x="2569286" y="471344"/>
                                  <a:pt x="2584058" y="462562"/>
                                </a:cubicBezTo>
                                <a:cubicBezTo>
                                  <a:pt x="2591443" y="458171"/>
                                  <a:pt x="2599924" y="457173"/>
                                  <a:pt x="2607659" y="459119"/>
                                </a:cubicBezTo>
                                <a:close/>
                                <a:moveTo>
                                  <a:pt x="647939" y="443002"/>
                                </a:moveTo>
                                <a:cubicBezTo>
                                  <a:pt x="649136" y="443002"/>
                                  <a:pt x="649936" y="443800"/>
                                  <a:pt x="650335" y="444998"/>
                                </a:cubicBezTo>
                                <a:lnTo>
                                  <a:pt x="652730" y="462564"/>
                                </a:lnTo>
                                <a:cubicBezTo>
                                  <a:pt x="652730" y="463761"/>
                                  <a:pt x="651932" y="464959"/>
                                  <a:pt x="650733" y="464959"/>
                                </a:cubicBezTo>
                                <a:cubicBezTo>
                                  <a:pt x="649536" y="464959"/>
                                  <a:pt x="648338" y="464160"/>
                                  <a:pt x="648338" y="462963"/>
                                </a:cubicBezTo>
                                <a:lnTo>
                                  <a:pt x="645943" y="445397"/>
                                </a:lnTo>
                                <a:cubicBezTo>
                                  <a:pt x="645943" y="444199"/>
                                  <a:pt x="646741" y="443002"/>
                                  <a:pt x="647939" y="443002"/>
                                </a:cubicBezTo>
                                <a:close/>
                                <a:moveTo>
                                  <a:pt x="636361" y="442204"/>
                                </a:moveTo>
                                <a:cubicBezTo>
                                  <a:pt x="637560" y="442603"/>
                                  <a:pt x="637959" y="443800"/>
                                  <a:pt x="637560" y="444998"/>
                                </a:cubicBezTo>
                                <a:lnTo>
                                  <a:pt x="632769" y="461765"/>
                                </a:lnTo>
                                <a:cubicBezTo>
                                  <a:pt x="632769" y="462564"/>
                                  <a:pt x="631970" y="463362"/>
                                  <a:pt x="631172" y="463362"/>
                                </a:cubicBezTo>
                                <a:lnTo>
                                  <a:pt x="630372" y="463362"/>
                                </a:lnTo>
                                <a:cubicBezTo>
                                  <a:pt x="629175" y="462963"/>
                                  <a:pt x="628376" y="461765"/>
                                  <a:pt x="628777" y="460568"/>
                                </a:cubicBezTo>
                                <a:lnTo>
                                  <a:pt x="633567" y="443800"/>
                                </a:lnTo>
                                <a:cubicBezTo>
                                  <a:pt x="633966" y="442603"/>
                                  <a:pt x="635164" y="441804"/>
                                  <a:pt x="636361" y="442204"/>
                                </a:cubicBezTo>
                                <a:close/>
                                <a:moveTo>
                                  <a:pt x="658318" y="439409"/>
                                </a:moveTo>
                                <a:cubicBezTo>
                                  <a:pt x="659116" y="439009"/>
                                  <a:pt x="660713" y="439009"/>
                                  <a:pt x="661112" y="440207"/>
                                </a:cubicBezTo>
                                <a:lnTo>
                                  <a:pt x="669896" y="455378"/>
                                </a:lnTo>
                                <a:cubicBezTo>
                                  <a:pt x="670294" y="456176"/>
                                  <a:pt x="670294" y="457773"/>
                                  <a:pt x="669096" y="458172"/>
                                </a:cubicBezTo>
                                <a:lnTo>
                                  <a:pt x="668298" y="458571"/>
                                </a:lnTo>
                                <a:cubicBezTo>
                                  <a:pt x="667500" y="458571"/>
                                  <a:pt x="666701" y="458172"/>
                                  <a:pt x="666302" y="457374"/>
                                </a:cubicBezTo>
                                <a:lnTo>
                                  <a:pt x="657520" y="442203"/>
                                </a:lnTo>
                                <a:cubicBezTo>
                                  <a:pt x="657119" y="441405"/>
                                  <a:pt x="657119" y="439808"/>
                                  <a:pt x="658318" y="439409"/>
                                </a:cubicBezTo>
                                <a:close/>
                                <a:moveTo>
                                  <a:pt x="626383" y="437413"/>
                                </a:moveTo>
                                <a:cubicBezTo>
                                  <a:pt x="627181" y="437812"/>
                                  <a:pt x="627580" y="439409"/>
                                  <a:pt x="627181" y="440207"/>
                                </a:cubicBezTo>
                                <a:lnTo>
                                  <a:pt x="616402" y="454180"/>
                                </a:lnTo>
                                <a:cubicBezTo>
                                  <a:pt x="616003" y="454580"/>
                                  <a:pt x="615204" y="454979"/>
                                  <a:pt x="614805" y="454979"/>
                                </a:cubicBezTo>
                                <a:cubicBezTo>
                                  <a:pt x="614406" y="454979"/>
                                  <a:pt x="613607" y="454979"/>
                                  <a:pt x="613208" y="454580"/>
                                </a:cubicBezTo>
                                <a:cubicBezTo>
                                  <a:pt x="612410" y="454180"/>
                                  <a:pt x="612011" y="452584"/>
                                  <a:pt x="612809" y="451785"/>
                                </a:cubicBezTo>
                                <a:lnTo>
                                  <a:pt x="623587" y="437812"/>
                                </a:lnTo>
                                <a:cubicBezTo>
                                  <a:pt x="623987" y="437014"/>
                                  <a:pt x="625583" y="436615"/>
                                  <a:pt x="626383" y="437413"/>
                                </a:cubicBezTo>
                                <a:close/>
                                <a:moveTo>
                                  <a:pt x="3854634" y="434619"/>
                                </a:moveTo>
                                <a:cubicBezTo>
                                  <a:pt x="3855832" y="434219"/>
                                  <a:pt x="3857030" y="435018"/>
                                  <a:pt x="3857429" y="436215"/>
                                </a:cubicBezTo>
                                <a:cubicBezTo>
                                  <a:pt x="3859026" y="443800"/>
                                  <a:pt x="3867010" y="448990"/>
                                  <a:pt x="3874994" y="446994"/>
                                </a:cubicBezTo>
                                <a:cubicBezTo>
                                  <a:pt x="3876590" y="446994"/>
                                  <a:pt x="3877788" y="447792"/>
                                  <a:pt x="3878187" y="448591"/>
                                </a:cubicBezTo>
                                <a:cubicBezTo>
                                  <a:pt x="3878586" y="449788"/>
                                  <a:pt x="3877788" y="450986"/>
                                  <a:pt x="3876990" y="451385"/>
                                </a:cubicBezTo>
                                <a:lnTo>
                                  <a:pt x="3876590" y="451385"/>
                                </a:lnTo>
                                <a:cubicBezTo>
                                  <a:pt x="3872199" y="452583"/>
                                  <a:pt x="3867808" y="452183"/>
                                  <a:pt x="3863816" y="450187"/>
                                </a:cubicBezTo>
                                <a:cubicBezTo>
                                  <a:pt x="3858626" y="464559"/>
                                  <a:pt x="3848647" y="475737"/>
                                  <a:pt x="3835073" y="482523"/>
                                </a:cubicBezTo>
                                <a:cubicBezTo>
                                  <a:pt x="3821500" y="489310"/>
                                  <a:pt x="3806331" y="490507"/>
                                  <a:pt x="3791959" y="485717"/>
                                </a:cubicBezTo>
                                <a:cubicBezTo>
                                  <a:pt x="3791161" y="490108"/>
                                  <a:pt x="3788766" y="494100"/>
                                  <a:pt x="3785173" y="496895"/>
                                </a:cubicBezTo>
                                <a:lnTo>
                                  <a:pt x="3784774" y="497294"/>
                                </a:lnTo>
                                <a:cubicBezTo>
                                  <a:pt x="3783975" y="497693"/>
                                  <a:pt x="3782778" y="497294"/>
                                  <a:pt x="3781979" y="496495"/>
                                </a:cubicBezTo>
                                <a:cubicBezTo>
                                  <a:pt x="3781181" y="495697"/>
                                  <a:pt x="3781181" y="494100"/>
                                  <a:pt x="3782379" y="493302"/>
                                </a:cubicBezTo>
                                <a:cubicBezTo>
                                  <a:pt x="3788367" y="488112"/>
                                  <a:pt x="3789564" y="478931"/>
                                  <a:pt x="3784375" y="472543"/>
                                </a:cubicBezTo>
                                <a:cubicBezTo>
                                  <a:pt x="3783576" y="471744"/>
                                  <a:pt x="3783576" y="470147"/>
                                  <a:pt x="3784774" y="469349"/>
                                </a:cubicBezTo>
                                <a:cubicBezTo>
                                  <a:pt x="3785572" y="468551"/>
                                  <a:pt x="3787169" y="468551"/>
                                  <a:pt x="3787967" y="469748"/>
                                </a:cubicBezTo>
                                <a:cubicBezTo>
                                  <a:pt x="3790762" y="473342"/>
                                  <a:pt x="3792359" y="477334"/>
                                  <a:pt x="3792359" y="481326"/>
                                </a:cubicBezTo>
                                <a:lnTo>
                                  <a:pt x="3792758" y="481326"/>
                                </a:lnTo>
                                <a:cubicBezTo>
                                  <a:pt x="3806331" y="485717"/>
                                  <a:pt x="3820302" y="484919"/>
                                  <a:pt x="3833077" y="478531"/>
                                </a:cubicBezTo>
                                <a:cubicBezTo>
                                  <a:pt x="3845453" y="472143"/>
                                  <a:pt x="3855034" y="461365"/>
                                  <a:pt x="3859425" y="448191"/>
                                </a:cubicBezTo>
                                <a:lnTo>
                                  <a:pt x="3859425" y="447792"/>
                                </a:lnTo>
                                <a:cubicBezTo>
                                  <a:pt x="3856231" y="445397"/>
                                  <a:pt x="3854235" y="441804"/>
                                  <a:pt x="3853038" y="437413"/>
                                </a:cubicBezTo>
                                <a:cubicBezTo>
                                  <a:pt x="3852638" y="436215"/>
                                  <a:pt x="3853437" y="435018"/>
                                  <a:pt x="3854634" y="434619"/>
                                </a:cubicBezTo>
                                <a:close/>
                                <a:moveTo>
                                  <a:pt x="4777980" y="431425"/>
                                </a:moveTo>
                                <a:cubicBezTo>
                                  <a:pt x="4780375" y="431026"/>
                                  <a:pt x="4782371" y="432622"/>
                                  <a:pt x="4782770" y="435018"/>
                                </a:cubicBezTo>
                                <a:lnTo>
                                  <a:pt x="4786363" y="459369"/>
                                </a:lnTo>
                                <a:lnTo>
                                  <a:pt x="4810715" y="455776"/>
                                </a:lnTo>
                                <a:cubicBezTo>
                                  <a:pt x="4813110" y="455377"/>
                                  <a:pt x="4815106" y="456974"/>
                                  <a:pt x="4815505" y="459369"/>
                                </a:cubicBezTo>
                                <a:cubicBezTo>
                                  <a:pt x="4815905" y="461764"/>
                                  <a:pt x="4814308" y="463760"/>
                                  <a:pt x="4811913" y="464159"/>
                                </a:cubicBezTo>
                                <a:lnTo>
                                  <a:pt x="4787560" y="467752"/>
                                </a:lnTo>
                                <a:lnTo>
                                  <a:pt x="4791153" y="492104"/>
                                </a:lnTo>
                                <a:cubicBezTo>
                                  <a:pt x="4791552" y="494499"/>
                                  <a:pt x="4789956" y="496495"/>
                                  <a:pt x="4787560" y="496895"/>
                                </a:cubicBezTo>
                                <a:cubicBezTo>
                                  <a:pt x="4785165" y="497294"/>
                                  <a:pt x="4783169" y="495697"/>
                                  <a:pt x="4782770" y="493302"/>
                                </a:cubicBezTo>
                                <a:lnTo>
                                  <a:pt x="4779177" y="468950"/>
                                </a:lnTo>
                                <a:lnTo>
                                  <a:pt x="4754826" y="472542"/>
                                </a:lnTo>
                                <a:cubicBezTo>
                                  <a:pt x="4752431" y="472943"/>
                                  <a:pt x="4750435" y="471345"/>
                                  <a:pt x="4750036" y="468950"/>
                                </a:cubicBezTo>
                                <a:cubicBezTo>
                                  <a:pt x="4749636" y="466554"/>
                                  <a:pt x="4751233" y="464558"/>
                                  <a:pt x="4753628" y="464159"/>
                                </a:cubicBezTo>
                                <a:lnTo>
                                  <a:pt x="4777980" y="460566"/>
                                </a:lnTo>
                                <a:lnTo>
                                  <a:pt x="4774387" y="436215"/>
                                </a:lnTo>
                                <a:cubicBezTo>
                                  <a:pt x="4773988" y="433820"/>
                                  <a:pt x="4775584" y="431824"/>
                                  <a:pt x="4777980" y="431425"/>
                                </a:cubicBezTo>
                                <a:close/>
                                <a:moveTo>
                                  <a:pt x="670293" y="431425"/>
                                </a:moveTo>
                                <a:lnTo>
                                  <a:pt x="684666" y="442204"/>
                                </a:lnTo>
                                <a:cubicBezTo>
                                  <a:pt x="685464" y="442604"/>
                                  <a:pt x="685862" y="444200"/>
                                  <a:pt x="685064" y="444999"/>
                                </a:cubicBezTo>
                                <a:cubicBezTo>
                                  <a:pt x="684666" y="445398"/>
                                  <a:pt x="683866" y="445797"/>
                                  <a:pt x="683467" y="445797"/>
                                </a:cubicBezTo>
                                <a:cubicBezTo>
                                  <a:pt x="683068" y="445797"/>
                                  <a:pt x="682269" y="445797"/>
                                  <a:pt x="681871" y="445398"/>
                                </a:cubicBezTo>
                                <a:lnTo>
                                  <a:pt x="667898" y="434619"/>
                                </a:lnTo>
                                <a:cubicBezTo>
                                  <a:pt x="667100" y="434219"/>
                                  <a:pt x="666701" y="432623"/>
                                  <a:pt x="667499" y="431824"/>
                                </a:cubicBezTo>
                                <a:cubicBezTo>
                                  <a:pt x="667898" y="431026"/>
                                  <a:pt x="669495" y="430627"/>
                                  <a:pt x="670293" y="431425"/>
                                </a:cubicBezTo>
                                <a:close/>
                                <a:moveTo>
                                  <a:pt x="7350817" y="429828"/>
                                </a:moveTo>
                                <a:cubicBezTo>
                                  <a:pt x="7352014" y="429828"/>
                                  <a:pt x="7353212" y="430626"/>
                                  <a:pt x="7353212" y="431824"/>
                                </a:cubicBezTo>
                                <a:lnTo>
                                  <a:pt x="7355607" y="449390"/>
                                </a:lnTo>
                                <a:cubicBezTo>
                                  <a:pt x="7355607" y="450587"/>
                                  <a:pt x="7354809" y="451785"/>
                                  <a:pt x="7353611" y="451785"/>
                                </a:cubicBezTo>
                                <a:cubicBezTo>
                                  <a:pt x="7352413" y="451785"/>
                                  <a:pt x="7351216" y="450986"/>
                                  <a:pt x="7351216" y="449789"/>
                                </a:cubicBezTo>
                                <a:lnTo>
                                  <a:pt x="7348820" y="432223"/>
                                </a:lnTo>
                                <a:cubicBezTo>
                                  <a:pt x="7348820" y="431025"/>
                                  <a:pt x="7349619" y="429828"/>
                                  <a:pt x="7350817" y="429828"/>
                                </a:cubicBezTo>
                                <a:close/>
                                <a:moveTo>
                                  <a:pt x="7339240" y="429030"/>
                                </a:moveTo>
                                <a:cubicBezTo>
                                  <a:pt x="7340439" y="429429"/>
                                  <a:pt x="7341237" y="430626"/>
                                  <a:pt x="7340439" y="431824"/>
                                </a:cubicBezTo>
                                <a:lnTo>
                                  <a:pt x="7335648" y="448591"/>
                                </a:lnTo>
                                <a:cubicBezTo>
                                  <a:pt x="7335648" y="449390"/>
                                  <a:pt x="7334849" y="450188"/>
                                  <a:pt x="7334051" y="450188"/>
                                </a:cubicBezTo>
                                <a:lnTo>
                                  <a:pt x="7333253" y="450188"/>
                                </a:lnTo>
                                <a:cubicBezTo>
                                  <a:pt x="7332054" y="449789"/>
                                  <a:pt x="7331256" y="448591"/>
                                  <a:pt x="7331655" y="447394"/>
                                </a:cubicBezTo>
                                <a:lnTo>
                                  <a:pt x="7336446" y="430626"/>
                                </a:lnTo>
                                <a:cubicBezTo>
                                  <a:pt x="7336845" y="429429"/>
                                  <a:pt x="7338043" y="428630"/>
                                  <a:pt x="7339240" y="429030"/>
                                </a:cubicBezTo>
                                <a:close/>
                                <a:moveTo>
                                  <a:pt x="616002" y="427833"/>
                                </a:moveTo>
                                <a:cubicBezTo>
                                  <a:pt x="616801" y="427433"/>
                                  <a:pt x="618399" y="427433"/>
                                  <a:pt x="618798" y="428631"/>
                                </a:cubicBezTo>
                                <a:cubicBezTo>
                                  <a:pt x="619596" y="429429"/>
                                  <a:pt x="619196" y="431026"/>
                                  <a:pt x="617998" y="431425"/>
                                </a:cubicBezTo>
                                <a:lnTo>
                                  <a:pt x="602829" y="440209"/>
                                </a:lnTo>
                                <a:lnTo>
                                  <a:pt x="602031" y="440608"/>
                                </a:lnTo>
                                <a:cubicBezTo>
                                  <a:pt x="601232" y="440608"/>
                                  <a:pt x="600434" y="440209"/>
                                  <a:pt x="600035" y="439410"/>
                                </a:cubicBezTo>
                                <a:cubicBezTo>
                                  <a:pt x="599635" y="438612"/>
                                  <a:pt x="599635" y="437015"/>
                                  <a:pt x="600833" y="436616"/>
                                </a:cubicBezTo>
                                <a:close/>
                                <a:moveTo>
                                  <a:pt x="7329261" y="424239"/>
                                </a:moveTo>
                                <a:cubicBezTo>
                                  <a:pt x="7330458" y="424638"/>
                                  <a:pt x="7330458" y="426235"/>
                                  <a:pt x="7330059" y="427033"/>
                                </a:cubicBezTo>
                                <a:lnTo>
                                  <a:pt x="7319281" y="441006"/>
                                </a:lnTo>
                                <a:cubicBezTo>
                                  <a:pt x="7318882" y="441406"/>
                                  <a:pt x="7318083" y="441805"/>
                                  <a:pt x="7317683" y="441805"/>
                                </a:cubicBezTo>
                                <a:cubicBezTo>
                                  <a:pt x="7317284" y="441805"/>
                                  <a:pt x="7316485" y="441805"/>
                                  <a:pt x="7316086" y="441406"/>
                                </a:cubicBezTo>
                                <a:cubicBezTo>
                                  <a:pt x="7315288" y="441006"/>
                                  <a:pt x="7314889" y="439410"/>
                                  <a:pt x="7315687" y="438611"/>
                                </a:cubicBezTo>
                                <a:lnTo>
                                  <a:pt x="7326466" y="424638"/>
                                </a:lnTo>
                                <a:cubicBezTo>
                                  <a:pt x="7326866" y="423840"/>
                                  <a:pt x="7328462" y="423441"/>
                                  <a:pt x="7329261" y="424239"/>
                                </a:cubicBezTo>
                                <a:close/>
                                <a:moveTo>
                                  <a:pt x="6006515" y="423940"/>
                                </a:moveTo>
                                <a:cubicBezTo>
                                  <a:pt x="6009110" y="423341"/>
                                  <a:pt x="6012503" y="423241"/>
                                  <a:pt x="6015897" y="425038"/>
                                </a:cubicBezTo>
                                <a:cubicBezTo>
                                  <a:pt x="6023482" y="429030"/>
                                  <a:pt x="6023082" y="436614"/>
                                  <a:pt x="6023082" y="437014"/>
                                </a:cubicBezTo>
                                <a:cubicBezTo>
                                  <a:pt x="6023082" y="437014"/>
                                  <a:pt x="6023082" y="439808"/>
                                  <a:pt x="6026675" y="441804"/>
                                </a:cubicBezTo>
                                <a:cubicBezTo>
                                  <a:pt x="6030268" y="443401"/>
                                  <a:pt x="6032663" y="441804"/>
                                  <a:pt x="6032663" y="441804"/>
                                </a:cubicBezTo>
                                <a:lnTo>
                                  <a:pt x="6033062" y="441804"/>
                                </a:lnTo>
                                <a:lnTo>
                                  <a:pt x="6033462" y="441405"/>
                                </a:lnTo>
                                <a:cubicBezTo>
                                  <a:pt x="6035458" y="440207"/>
                                  <a:pt x="6040248" y="437812"/>
                                  <a:pt x="6046635" y="441006"/>
                                </a:cubicBezTo>
                                <a:cubicBezTo>
                                  <a:pt x="6053421" y="444598"/>
                                  <a:pt x="6053821" y="452183"/>
                                  <a:pt x="6053821" y="452582"/>
                                </a:cubicBezTo>
                                <a:lnTo>
                                  <a:pt x="6053821" y="452982"/>
                                </a:lnTo>
                                <a:cubicBezTo>
                                  <a:pt x="6053821" y="452982"/>
                                  <a:pt x="6053821" y="455776"/>
                                  <a:pt x="6057413" y="457772"/>
                                </a:cubicBezTo>
                                <a:cubicBezTo>
                                  <a:pt x="6061006" y="459768"/>
                                  <a:pt x="6063801" y="457772"/>
                                  <a:pt x="6063801" y="457772"/>
                                </a:cubicBezTo>
                                <a:lnTo>
                                  <a:pt x="6064200" y="457772"/>
                                </a:lnTo>
                                <a:cubicBezTo>
                                  <a:pt x="6064599" y="457373"/>
                                  <a:pt x="6071785" y="453381"/>
                                  <a:pt x="6078172" y="456974"/>
                                </a:cubicBezTo>
                                <a:cubicBezTo>
                                  <a:pt x="6085756" y="460966"/>
                                  <a:pt x="6085357" y="468551"/>
                                  <a:pt x="6085357" y="468950"/>
                                </a:cubicBezTo>
                                <a:cubicBezTo>
                                  <a:pt x="6085357" y="468950"/>
                                  <a:pt x="6085357" y="471745"/>
                                  <a:pt x="6088950" y="473741"/>
                                </a:cubicBezTo>
                                <a:cubicBezTo>
                                  <a:pt x="6090148" y="474140"/>
                                  <a:pt x="6090946" y="474539"/>
                                  <a:pt x="6092144" y="474539"/>
                                </a:cubicBezTo>
                                <a:lnTo>
                                  <a:pt x="6096535" y="474938"/>
                                </a:lnTo>
                                <a:cubicBezTo>
                                  <a:pt x="6098531" y="474938"/>
                                  <a:pt x="6100128" y="476934"/>
                                  <a:pt x="6100128" y="478930"/>
                                </a:cubicBezTo>
                                <a:cubicBezTo>
                                  <a:pt x="6099728" y="480926"/>
                                  <a:pt x="6098132" y="482523"/>
                                  <a:pt x="6094539" y="483322"/>
                                </a:cubicBezTo>
                                <a:lnTo>
                                  <a:pt x="6088551" y="482922"/>
                                </a:lnTo>
                                <a:cubicBezTo>
                                  <a:pt x="6086954" y="482523"/>
                                  <a:pt x="6085357" y="482124"/>
                                  <a:pt x="6083760" y="481326"/>
                                </a:cubicBezTo>
                                <a:cubicBezTo>
                                  <a:pt x="6076176" y="477334"/>
                                  <a:pt x="6076575" y="469749"/>
                                  <a:pt x="6076575" y="469350"/>
                                </a:cubicBezTo>
                                <a:cubicBezTo>
                                  <a:pt x="6076575" y="469350"/>
                                  <a:pt x="6076974" y="466555"/>
                                  <a:pt x="6073381" y="464559"/>
                                </a:cubicBezTo>
                                <a:cubicBezTo>
                                  <a:pt x="6070587" y="462962"/>
                                  <a:pt x="6066994" y="464559"/>
                                  <a:pt x="6066595" y="464958"/>
                                </a:cubicBezTo>
                                <a:cubicBezTo>
                                  <a:pt x="6065397" y="465757"/>
                                  <a:pt x="6059809" y="468950"/>
                                  <a:pt x="6053022" y="465358"/>
                                </a:cubicBezTo>
                                <a:cubicBezTo>
                                  <a:pt x="6046236" y="461765"/>
                                  <a:pt x="6045837" y="455377"/>
                                  <a:pt x="6045837" y="453780"/>
                                </a:cubicBezTo>
                                <a:cubicBezTo>
                                  <a:pt x="6045437" y="453381"/>
                                  <a:pt x="6045038" y="450187"/>
                                  <a:pt x="6042244" y="448590"/>
                                </a:cubicBezTo>
                                <a:cubicBezTo>
                                  <a:pt x="6039050" y="446994"/>
                                  <a:pt x="6037054" y="448191"/>
                                  <a:pt x="6036256" y="448590"/>
                                </a:cubicBezTo>
                                <a:lnTo>
                                  <a:pt x="6035857" y="448590"/>
                                </a:lnTo>
                                <a:cubicBezTo>
                                  <a:pt x="6034659" y="449389"/>
                                  <a:pt x="6029470" y="452582"/>
                                  <a:pt x="6022284" y="448990"/>
                                </a:cubicBezTo>
                                <a:cubicBezTo>
                                  <a:pt x="6014699" y="444998"/>
                                  <a:pt x="6015098" y="437812"/>
                                  <a:pt x="6015098" y="437014"/>
                                </a:cubicBezTo>
                                <a:cubicBezTo>
                                  <a:pt x="6015498" y="437014"/>
                                  <a:pt x="6015098" y="433820"/>
                                  <a:pt x="6011904" y="432223"/>
                                </a:cubicBezTo>
                                <a:cubicBezTo>
                                  <a:pt x="6009109" y="430626"/>
                                  <a:pt x="6005517" y="432223"/>
                                  <a:pt x="6005117" y="432622"/>
                                </a:cubicBezTo>
                                <a:cubicBezTo>
                                  <a:pt x="6003920" y="433421"/>
                                  <a:pt x="5998331" y="436614"/>
                                  <a:pt x="5991545" y="433022"/>
                                </a:cubicBezTo>
                                <a:lnTo>
                                  <a:pt x="5989149" y="431425"/>
                                </a:lnTo>
                                <a:cubicBezTo>
                                  <a:pt x="5987153" y="430626"/>
                                  <a:pt x="5986355" y="428231"/>
                                  <a:pt x="5987553" y="426235"/>
                                </a:cubicBezTo>
                                <a:cubicBezTo>
                                  <a:pt x="5988351" y="424239"/>
                                  <a:pt x="5990746" y="423441"/>
                                  <a:pt x="5992742" y="424638"/>
                                </a:cubicBezTo>
                                <a:lnTo>
                                  <a:pt x="5995137" y="425836"/>
                                </a:lnTo>
                                <a:cubicBezTo>
                                  <a:pt x="5998730" y="427832"/>
                                  <a:pt x="6001525" y="425836"/>
                                  <a:pt x="6001525" y="425836"/>
                                </a:cubicBezTo>
                                <a:lnTo>
                                  <a:pt x="6001924" y="425836"/>
                                </a:lnTo>
                                <a:cubicBezTo>
                                  <a:pt x="6002124" y="425636"/>
                                  <a:pt x="6003920" y="424539"/>
                                  <a:pt x="6006515" y="423940"/>
                                </a:cubicBezTo>
                                <a:close/>
                                <a:moveTo>
                                  <a:pt x="675083" y="420647"/>
                                </a:moveTo>
                                <a:lnTo>
                                  <a:pt x="691850" y="425438"/>
                                </a:lnTo>
                                <a:cubicBezTo>
                                  <a:pt x="692649" y="425438"/>
                                  <a:pt x="693447" y="426636"/>
                                  <a:pt x="693048" y="428232"/>
                                </a:cubicBezTo>
                                <a:cubicBezTo>
                                  <a:pt x="693048" y="429031"/>
                                  <a:pt x="692250" y="429829"/>
                                  <a:pt x="691451" y="429829"/>
                                </a:cubicBezTo>
                                <a:lnTo>
                                  <a:pt x="690653" y="429829"/>
                                </a:lnTo>
                                <a:lnTo>
                                  <a:pt x="673885" y="425039"/>
                                </a:lnTo>
                                <a:cubicBezTo>
                                  <a:pt x="672688" y="424640"/>
                                  <a:pt x="671889" y="423441"/>
                                  <a:pt x="672289" y="422243"/>
                                </a:cubicBezTo>
                                <a:cubicBezTo>
                                  <a:pt x="672688" y="421046"/>
                                  <a:pt x="673885" y="420247"/>
                                  <a:pt x="675083" y="420647"/>
                                </a:cubicBezTo>
                                <a:close/>
                                <a:moveTo>
                                  <a:pt x="612810" y="415856"/>
                                </a:moveTo>
                                <a:cubicBezTo>
                                  <a:pt x="614007" y="415856"/>
                                  <a:pt x="615205" y="416654"/>
                                  <a:pt x="615205" y="417852"/>
                                </a:cubicBezTo>
                                <a:cubicBezTo>
                                  <a:pt x="615604" y="419049"/>
                                  <a:pt x="614806" y="420248"/>
                                  <a:pt x="613209" y="420248"/>
                                </a:cubicBezTo>
                                <a:lnTo>
                                  <a:pt x="595643" y="422643"/>
                                </a:lnTo>
                                <a:cubicBezTo>
                                  <a:pt x="594446" y="422643"/>
                                  <a:pt x="593248" y="421845"/>
                                  <a:pt x="593248" y="420647"/>
                                </a:cubicBezTo>
                                <a:cubicBezTo>
                                  <a:pt x="593248" y="419449"/>
                                  <a:pt x="594046" y="418251"/>
                                  <a:pt x="595244" y="418251"/>
                                </a:cubicBezTo>
                                <a:close/>
                                <a:moveTo>
                                  <a:pt x="7318882" y="414659"/>
                                </a:moveTo>
                                <a:cubicBezTo>
                                  <a:pt x="7319680" y="414259"/>
                                  <a:pt x="7321277" y="414259"/>
                                  <a:pt x="7321676" y="415457"/>
                                </a:cubicBezTo>
                                <a:cubicBezTo>
                                  <a:pt x="7322474" y="416255"/>
                                  <a:pt x="7322075" y="417852"/>
                                  <a:pt x="7320878" y="418251"/>
                                </a:cubicBezTo>
                                <a:lnTo>
                                  <a:pt x="7305707" y="427035"/>
                                </a:lnTo>
                                <a:lnTo>
                                  <a:pt x="7304909" y="427434"/>
                                </a:lnTo>
                                <a:cubicBezTo>
                                  <a:pt x="7304110" y="427434"/>
                                  <a:pt x="7303312" y="427035"/>
                                  <a:pt x="7302913" y="426236"/>
                                </a:cubicBezTo>
                                <a:cubicBezTo>
                                  <a:pt x="7302513" y="425438"/>
                                  <a:pt x="7302513" y="423841"/>
                                  <a:pt x="7303711" y="423442"/>
                                </a:cubicBezTo>
                                <a:close/>
                                <a:moveTo>
                                  <a:pt x="692251" y="405876"/>
                                </a:moveTo>
                                <a:cubicBezTo>
                                  <a:pt x="693447" y="405876"/>
                                  <a:pt x="694246" y="406674"/>
                                  <a:pt x="694646" y="407872"/>
                                </a:cubicBezTo>
                                <a:cubicBezTo>
                                  <a:pt x="694646" y="409069"/>
                                  <a:pt x="693846" y="410268"/>
                                  <a:pt x="692649" y="410268"/>
                                </a:cubicBezTo>
                                <a:lnTo>
                                  <a:pt x="675084" y="412663"/>
                                </a:lnTo>
                                <a:cubicBezTo>
                                  <a:pt x="673886" y="412663"/>
                                  <a:pt x="672689" y="411865"/>
                                  <a:pt x="672689" y="410667"/>
                                </a:cubicBezTo>
                                <a:cubicBezTo>
                                  <a:pt x="672689" y="409469"/>
                                  <a:pt x="673487" y="408271"/>
                                  <a:pt x="674685" y="408271"/>
                                </a:cubicBezTo>
                                <a:close/>
                                <a:moveTo>
                                  <a:pt x="7316087" y="402683"/>
                                </a:moveTo>
                                <a:cubicBezTo>
                                  <a:pt x="7317284" y="402683"/>
                                  <a:pt x="7318482" y="403481"/>
                                  <a:pt x="7318482" y="404679"/>
                                </a:cubicBezTo>
                                <a:cubicBezTo>
                                  <a:pt x="7318482" y="405876"/>
                                  <a:pt x="7317684" y="407075"/>
                                  <a:pt x="7316486" y="407075"/>
                                </a:cubicBezTo>
                                <a:lnTo>
                                  <a:pt x="7298920" y="409470"/>
                                </a:lnTo>
                                <a:cubicBezTo>
                                  <a:pt x="7297723" y="409470"/>
                                  <a:pt x="7296525" y="408672"/>
                                  <a:pt x="7296525" y="407474"/>
                                </a:cubicBezTo>
                                <a:cubicBezTo>
                                  <a:pt x="7296525" y="406276"/>
                                  <a:pt x="7297323" y="405078"/>
                                  <a:pt x="7298521" y="405078"/>
                                </a:cubicBezTo>
                                <a:close/>
                                <a:moveTo>
                                  <a:pt x="597240" y="398691"/>
                                </a:moveTo>
                                <a:lnTo>
                                  <a:pt x="614008" y="403482"/>
                                </a:lnTo>
                                <a:cubicBezTo>
                                  <a:pt x="615204" y="403881"/>
                                  <a:pt x="616004" y="405079"/>
                                  <a:pt x="615603" y="406276"/>
                                </a:cubicBezTo>
                                <a:cubicBezTo>
                                  <a:pt x="615603" y="407075"/>
                                  <a:pt x="614805" y="407873"/>
                                  <a:pt x="614008" y="407873"/>
                                </a:cubicBezTo>
                                <a:lnTo>
                                  <a:pt x="613208" y="407873"/>
                                </a:lnTo>
                                <a:lnTo>
                                  <a:pt x="596441" y="403083"/>
                                </a:lnTo>
                                <a:cubicBezTo>
                                  <a:pt x="595643" y="403083"/>
                                  <a:pt x="594845" y="401884"/>
                                  <a:pt x="594446" y="400287"/>
                                </a:cubicBezTo>
                                <a:cubicBezTo>
                                  <a:pt x="594845" y="399090"/>
                                  <a:pt x="596043" y="398291"/>
                                  <a:pt x="597240" y="398691"/>
                                </a:cubicBezTo>
                                <a:close/>
                                <a:moveTo>
                                  <a:pt x="6023281" y="391605"/>
                                </a:moveTo>
                                <a:cubicBezTo>
                                  <a:pt x="6025876" y="391006"/>
                                  <a:pt x="6029269" y="390906"/>
                                  <a:pt x="6032663" y="392703"/>
                                </a:cubicBezTo>
                                <a:cubicBezTo>
                                  <a:pt x="6040247" y="396695"/>
                                  <a:pt x="6039848" y="404279"/>
                                  <a:pt x="6039848" y="404679"/>
                                </a:cubicBezTo>
                                <a:cubicBezTo>
                                  <a:pt x="6039848" y="404679"/>
                                  <a:pt x="6039848" y="407473"/>
                                  <a:pt x="6043441" y="409469"/>
                                </a:cubicBezTo>
                                <a:cubicBezTo>
                                  <a:pt x="6047034" y="411066"/>
                                  <a:pt x="6049429" y="409469"/>
                                  <a:pt x="6049429" y="409469"/>
                                </a:cubicBezTo>
                                <a:lnTo>
                                  <a:pt x="6049828" y="409469"/>
                                </a:lnTo>
                                <a:lnTo>
                                  <a:pt x="6050227" y="409070"/>
                                </a:lnTo>
                                <a:cubicBezTo>
                                  <a:pt x="6052223" y="407872"/>
                                  <a:pt x="6057014" y="405477"/>
                                  <a:pt x="6063401" y="408671"/>
                                </a:cubicBezTo>
                                <a:cubicBezTo>
                                  <a:pt x="6070187" y="412263"/>
                                  <a:pt x="6070586" y="419848"/>
                                  <a:pt x="6070586" y="420247"/>
                                </a:cubicBezTo>
                                <a:lnTo>
                                  <a:pt x="6070586" y="420647"/>
                                </a:lnTo>
                                <a:cubicBezTo>
                                  <a:pt x="6070586" y="420647"/>
                                  <a:pt x="6070586" y="423441"/>
                                  <a:pt x="6074179" y="425437"/>
                                </a:cubicBezTo>
                                <a:cubicBezTo>
                                  <a:pt x="6077772" y="427433"/>
                                  <a:pt x="6080566" y="425437"/>
                                  <a:pt x="6080566" y="425437"/>
                                </a:cubicBezTo>
                                <a:lnTo>
                                  <a:pt x="6080966" y="425437"/>
                                </a:lnTo>
                                <a:cubicBezTo>
                                  <a:pt x="6081365" y="425038"/>
                                  <a:pt x="6088550" y="421046"/>
                                  <a:pt x="6094937" y="424639"/>
                                </a:cubicBezTo>
                                <a:cubicBezTo>
                                  <a:pt x="6102522" y="428631"/>
                                  <a:pt x="6102123" y="436216"/>
                                  <a:pt x="6102123" y="436615"/>
                                </a:cubicBezTo>
                                <a:cubicBezTo>
                                  <a:pt x="6102123" y="436615"/>
                                  <a:pt x="6102123" y="439410"/>
                                  <a:pt x="6105716" y="441406"/>
                                </a:cubicBezTo>
                                <a:cubicBezTo>
                                  <a:pt x="6106913" y="441805"/>
                                  <a:pt x="6107712" y="442204"/>
                                  <a:pt x="6108909" y="442204"/>
                                </a:cubicBezTo>
                                <a:lnTo>
                                  <a:pt x="6113301" y="442603"/>
                                </a:lnTo>
                                <a:cubicBezTo>
                                  <a:pt x="6115297" y="442603"/>
                                  <a:pt x="6116893" y="444599"/>
                                  <a:pt x="6116893" y="446595"/>
                                </a:cubicBezTo>
                                <a:cubicBezTo>
                                  <a:pt x="6116893" y="448991"/>
                                  <a:pt x="6115297" y="450587"/>
                                  <a:pt x="6111305" y="450587"/>
                                </a:cubicBezTo>
                                <a:lnTo>
                                  <a:pt x="6105317" y="450188"/>
                                </a:lnTo>
                                <a:cubicBezTo>
                                  <a:pt x="6103720" y="449789"/>
                                  <a:pt x="6102123" y="449390"/>
                                  <a:pt x="6100526" y="448591"/>
                                </a:cubicBezTo>
                                <a:cubicBezTo>
                                  <a:pt x="6092941" y="444599"/>
                                  <a:pt x="6093341" y="437015"/>
                                  <a:pt x="6093341" y="436615"/>
                                </a:cubicBezTo>
                                <a:cubicBezTo>
                                  <a:pt x="6093341" y="436615"/>
                                  <a:pt x="6093740" y="433821"/>
                                  <a:pt x="6090147" y="431825"/>
                                </a:cubicBezTo>
                                <a:cubicBezTo>
                                  <a:pt x="6087353" y="430228"/>
                                  <a:pt x="6083760" y="431825"/>
                                  <a:pt x="6083361" y="432224"/>
                                </a:cubicBezTo>
                                <a:cubicBezTo>
                                  <a:pt x="6082163" y="433023"/>
                                  <a:pt x="6076574" y="436216"/>
                                  <a:pt x="6069788" y="432623"/>
                                </a:cubicBezTo>
                                <a:cubicBezTo>
                                  <a:pt x="6063002" y="429031"/>
                                  <a:pt x="6062602" y="422643"/>
                                  <a:pt x="6062602" y="421046"/>
                                </a:cubicBezTo>
                                <a:cubicBezTo>
                                  <a:pt x="6062203" y="420647"/>
                                  <a:pt x="6061804" y="417453"/>
                                  <a:pt x="6059010" y="415856"/>
                                </a:cubicBezTo>
                                <a:cubicBezTo>
                                  <a:pt x="6055816" y="414259"/>
                                  <a:pt x="6053820" y="415457"/>
                                  <a:pt x="6053022" y="415856"/>
                                </a:cubicBezTo>
                                <a:lnTo>
                                  <a:pt x="6052623" y="415856"/>
                                </a:lnTo>
                                <a:cubicBezTo>
                                  <a:pt x="6051425" y="416655"/>
                                  <a:pt x="6046235" y="419848"/>
                                  <a:pt x="6039050" y="416255"/>
                                </a:cubicBezTo>
                                <a:cubicBezTo>
                                  <a:pt x="6031465" y="412263"/>
                                  <a:pt x="6031864" y="405078"/>
                                  <a:pt x="6031864" y="404279"/>
                                </a:cubicBezTo>
                                <a:cubicBezTo>
                                  <a:pt x="6032263" y="404279"/>
                                  <a:pt x="6031864" y="401086"/>
                                  <a:pt x="6028670" y="399489"/>
                                </a:cubicBezTo>
                                <a:cubicBezTo>
                                  <a:pt x="6025875" y="397892"/>
                                  <a:pt x="6022282" y="399489"/>
                                  <a:pt x="6021883" y="399888"/>
                                </a:cubicBezTo>
                                <a:cubicBezTo>
                                  <a:pt x="6020686" y="400687"/>
                                  <a:pt x="6015097" y="403880"/>
                                  <a:pt x="6008311" y="400287"/>
                                </a:cubicBezTo>
                                <a:lnTo>
                                  <a:pt x="6005915" y="398691"/>
                                </a:lnTo>
                                <a:cubicBezTo>
                                  <a:pt x="6003919" y="397892"/>
                                  <a:pt x="6003121" y="395497"/>
                                  <a:pt x="6004319" y="393501"/>
                                </a:cubicBezTo>
                                <a:cubicBezTo>
                                  <a:pt x="6005117" y="391505"/>
                                  <a:pt x="6007512" y="390707"/>
                                  <a:pt x="6009508" y="391904"/>
                                </a:cubicBezTo>
                                <a:lnTo>
                                  <a:pt x="6011903" y="393501"/>
                                </a:lnTo>
                                <a:cubicBezTo>
                                  <a:pt x="6015496" y="395497"/>
                                  <a:pt x="6018291" y="393501"/>
                                  <a:pt x="6018291" y="393501"/>
                                </a:cubicBezTo>
                                <a:lnTo>
                                  <a:pt x="6018690" y="393501"/>
                                </a:lnTo>
                                <a:cubicBezTo>
                                  <a:pt x="6018890" y="393301"/>
                                  <a:pt x="6020686" y="392204"/>
                                  <a:pt x="6023281" y="391605"/>
                                </a:cubicBezTo>
                                <a:close/>
                                <a:moveTo>
                                  <a:pt x="685463" y="388312"/>
                                </a:moveTo>
                                <a:cubicBezTo>
                                  <a:pt x="686262" y="387912"/>
                                  <a:pt x="687858" y="387912"/>
                                  <a:pt x="688257" y="389110"/>
                                </a:cubicBezTo>
                                <a:cubicBezTo>
                                  <a:pt x="688657" y="389908"/>
                                  <a:pt x="688657" y="391505"/>
                                  <a:pt x="687459" y="391904"/>
                                </a:cubicBezTo>
                                <a:lnTo>
                                  <a:pt x="672289" y="400688"/>
                                </a:lnTo>
                                <a:lnTo>
                                  <a:pt x="671490" y="401087"/>
                                </a:lnTo>
                                <a:cubicBezTo>
                                  <a:pt x="670692" y="401087"/>
                                  <a:pt x="669893" y="400688"/>
                                  <a:pt x="669494" y="399889"/>
                                </a:cubicBezTo>
                                <a:cubicBezTo>
                                  <a:pt x="668696" y="399091"/>
                                  <a:pt x="669095" y="397494"/>
                                  <a:pt x="670293" y="397095"/>
                                </a:cubicBezTo>
                                <a:close/>
                                <a:moveTo>
                                  <a:pt x="7300517" y="385517"/>
                                </a:moveTo>
                                <a:lnTo>
                                  <a:pt x="7317285" y="390308"/>
                                </a:lnTo>
                                <a:cubicBezTo>
                                  <a:pt x="7318482" y="390707"/>
                                  <a:pt x="7319281" y="391905"/>
                                  <a:pt x="7318882" y="393102"/>
                                </a:cubicBezTo>
                                <a:cubicBezTo>
                                  <a:pt x="7318882" y="393901"/>
                                  <a:pt x="7318083" y="394699"/>
                                  <a:pt x="7317285" y="394699"/>
                                </a:cubicBezTo>
                                <a:lnTo>
                                  <a:pt x="7316486" y="394699"/>
                                </a:lnTo>
                                <a:lnTo>
                                  <a:pt x="7299719" y="389909"/>
                                </a:lnTo>
                                <a:cubicBezTo>
                                  <a:pt x="7298521" y="389909"/>
                                  <a:pt x="7297723" y="388710"/>
                                  <a:pt x="7297723" y="387113"/>
                                </a:cubicBezTo>
                                <a:cubicBezTo>
                                  <a:pt x="7298122" y="385916"/>
                                  <a:pt x="7299320" y="385117"/>
                                  <a:pt x="7300517" y="385517"/>
                                </a:cubicBezTo>
                                <a:close/>
                                <a:moveTo>
                                  <a:pt x="606821" y="383122"/>
                                </a:moveTo>
                                <a:lnTo>
                                  <a:pt x="620794" y="393901"/>
                                </a:lnTo>
                                <a:cubicBezTo>
                                  <a:pt x="621593" y="394301"/>
                                  <a:pt x="621992" y="395897"/>
                                  <a:pt x="621194" y="396696"/>
                                </a:cubicBezTo>
                                <a:cubicBezTo>
                                  <a:pt x="620794" y="397095"/>
                                  <a:pt x="619996" y="397494"/>
                                  <a:pt x="619597" y="397494"/>
                                </a:cubicBezTo>
                                <a:cubicBezTo>
                                  <a:pt x="619198" y="397494"/>
                                  <a:pt x="618399" y="397494"/>
                                  <a:pt x="618000" y="397095"/>
                                </a:cubicBezTo>
                                <a:lnTo>
                                  <a:pt x="604426" y="386316"/>
                                </a:lnTo>
                                <a:cubicBezTo>
                                  <a:pt x="603628" y="385916"/>
                                  <a:pt x="603229" y="384320"/>
                                  <a:pt x="604027" y="383521"/>
                                </a:cubicBezTo>
                                <a:cubicBezTo>
                                  <a:pt x="604426" y="382723"/>
                                  <a:pt x="606023" y="382324"/>
                                  <a:pt x="606821" y="383122"/>
                                </a:cubicBezTo>
                                <a:close/>
                                <a:moveTo>
                                  <a:pt x="675483" y="373940"/>
                                </a:moveTo>
                                <a:cubicBezTo>
                                  <a:pt x="676281" y="374339"/>
                                  <a:pt x="676680" y="375936"/>
                                  <a:pt x="675882" y="376734"/>
                                </a:cubicBezTo>
                                <a:lnTo>
                                  <a:pt x="665104" y="390707"/>
                                </a:lnTo>
                                <a:cubicBezTo>
                                  <a:pt x="664704" y="391107"/>
                                  <a:pt x="663906" y="391506"/>
                                  <a:pt x="663507" y="391506"/>
                                </a:cubicBezTo>
                                <a:cubicBezTo>
                                  <a:pt x="663107" y="391506"/>
                                  <a:pt x="662309" y="391506"/>
                                  <a:pt x="661909" y="391107"/>
                                </a:cubicBezTo>
                                <a:cubicBezTo>
                                  <a:pt x="660711" y="390707"/>
                                  <a:pt x="660711" y="389111"/>
                                  <a:pt x="661909" y="388312"/>
                                </a:cubicBezTo>
                                <a:lnTo>
                                  <a:pt x="672688" y="374339"/>
                                </a:lnTo>
                                <a:cubicBezTo>
                                  <a:pt x="673088" y="373541"/>
                                  <a:pt x="674684" y="373541"/>
                                  <a:pt x="675483" y="373940"/>
                                </a:cubicBezTo>
                                <a:close/>
                                <a:moveTo>
                                  <a:pt x="618797" y="370348"/>
                                </a:moveTo>
                                <a:cubicBezTo>
                                  <a:pt x="619595" y="369948"/>
                                  <a:pt x="621192" y="369948"/>
                                  <a:pt x="621591" y="371146"/>
                                </a:cubicBezTo>
                                <a:lnTo>
                                  <a:pt x="630375" y="386317"/>
                                </a:lnTo>
                                <a:cubicBezTo>
                                  <a:pt x="630774" y="387115"/>
                                  <a:pt x="630774" y="388712"/>
                                  <a:pt x="629576" y="389111"/>
                                </a:cubicBezTo>
                                <a:lnTo>
                                  <a:pt x="628778" y="389510"/>
                                </a:lnTo>
                                <a:cubicBezTo>
                                  <a:pt x="627979" y="389510"/>
                                  <a:pt x="627181" y="389111"/>
                                  <a:pt x="626781" y="388313"/>
                                </a:cubicBezTo>
                                <a:lnTo>
                                  <a:pt x="617999" y="373142"/>
                                </a:lnTo>
                                <a:cubicBezTo>
                                  <a:pt x="617599" y="372344"/>
                                  <a:pt x="617599" y="370747"/>
                                  <a:pt x="618797" y="370348"/>
                                </a:cubicBezTo>
                                <a:close/>
                                <a:moveTo>
                                  <a:pt x="7310097" y="369948"/>
                                </a:moveTo>
                                <a:lnTo>
                                  <a:pt x="7324070" y="380727"/>
                                </a:lnTo>
                                <a:cubicBezTo>
                                  <a:pt x="7324869" y="381127"/>
                                  <a:pt x="7325268" y="382723"/>
                                  <a:pt x="7324469" y="383522"/>
                                </a:cubicBezTo>
                                <a:cubicBezTo>
                                  <a:pt x="7324070" y="383921"/>
                                  <a:pt x="7323272" y="384320"/>
                                  <a:pt x="7322873" y="384320"/>
                                </a:cubicBezTo>
                                <a:cubicBezTo>
                                  <a:pt x="7322473" y="384320"/>
                                  <a:pt x="7321675" y="384320"/>
                                  <a:pt x="7321276" y="383921"/>
                                </a:cubicBezTo>
                                <a:lnTo>
                                  <a:pt x="7307702" y="373142"/>
                                </a:lnTo>
                                <a:cubicBezTo>
                                  <a:pt x="7306904" y="372742"/>
                                  <a:pt x="7306504" y="371146"/>
                                  <a:pt x="7307303" y="370347"/>
                                </a:cubicBezTo>
                                <a:cubicBezTo>
                                  <a:pt x="7307702" y="369549"/>
                                  <a:pt x="7309299" y="369150"/>
                                  <a:pt x="7310097" y="369948"/>
                                </a:cubicBezTo>
                                <a:close/>
                                <a:moveTo>
                                  <a:pt x="657520" y="365158"/>
                                </a:moveTo>
                                <a:cubicBezTo>
                                  <a:pt x="658717" y="365557"/>
                                  <a:pt x="659516" y="366754"/>
                                  <a:pt x="659116" y="367952"/>
                                </a:cubicBezTo>
                                <a:lnTo>
                                  <a:pt x="654326" y="384719"/>
                                </a:lnTo>
                                <a:cubicBezTo>
                                  <a:pt x="654326" y="385518"/>
                                  <a:pt x="653528" y="386316"/>
                                  <a:pt x="652729" y="386316"/>
                                </a:cubicBezTo>
                                <a:lnTo>
                                  <a:pt x="651930" y="386316"/>
                                </a:lnTo>
                                <a:cubicBezTo>
                                  <a:pt x="650732" y="385917"/>
                                  <a:pt x="649934" y="384719"/>
                                  <a:pt x="649934" y="383522"/>
                                </a:cubicBezTo>
                                <a:lnTo>
                                  <a:pt x="654724" y="366754"/>
                                </a:lnTo>
                                <a:cubicBezTo>
                                  <a:pt x="655124" y="365557"/>
                                  <a:pt x="656322" y="364758"/>
                                  <a:pt x="657520" y="365158"/>
                                </a:cubicBezTo>
                                <a:close/>
                                <a:moveTo>
                                  <a:pt x="637561" y="363561"/>
                                </a:moveTo>
                                <a:cubicBezTo>
                                  <a:pt x="638758" y="363561"/>
                                  <a:pt x="639956" y="364359"/>
                                  <a:pt x="639956" y="365557"/>
                                </a:cubicBezTo>
                                <a:lnTo>
                                  <a:pt x="642351" y="383123"/>
                                </a:lnTo>
                                <a:cubicBezTo>
                                  <a:pt x="642351" y="384320"/>
                                  <a:pt x="641553" y="385518"/>
                                  <a:pt x="640354" y="385518"/>
                                </a:cubicBezTo>
                                <a:cubicBezTo>
                                  <a:pt x="639158" y="385518"/>
                                  <a:pt x="637959" y="384719"/>
                                  <a:pt x="637959" y="383522"/>
                                </a:cubicBezTo>
                                <a:lnTo>
                                  <a:pt x="635564" y="365956"/>
                                </a:lnTo>
                                <a:cubicBezTo>
                                  <a:pt x="635564" y="364758"/>
                                  <a:pt x="636362" y="363561"/>
                                  <a:pt x="637561" y="363561"/>
                                </a:cubicBezTo>
                                <a:close/>
                                <a:moveTo>
                                  <a:pt x="7322074" y="357174"/>
                                </a:moveTo>
                                <a:cubicBezTo>
                                  <a:pt x="7322873" y="356774"/>
                                  <a:pt x="7324470" y="356774"/>
                                  <a:pt x="7324869" y="357972"/>
                                </a:cubicBezTo>
                                <a:lnTo>
                                  <a:pt x="7333652" y="373143"/>
                                </a:lnTo>
                                <a:cubicBezTo>
                                  <a:pt x="7334051" y="373941"/>
                                  <a:pt x="7334051" y="375538"/>
                                  <a:pt x="7332853" y="375937"/>
                                </a:cubicBezTo>
                                <a:lnTo>
                                  <a:pt x="7332055" y="376336"/>
                                </a:lnTo>
                                <a:cubicBezTo>
                                  <a:pt x="7331256" y="376336"/>
                                  <a:pt x="7330458" y="375937"/>
                                  <a:pt x="7330059" y="375139"/>
                                </a:cubicBezTo>
                                <a:lnTo>
                                  <a:pt x="7321275" y="359968"/>
                                </a:lnTo>
                                <a:cubicBezTo>
                                  <a:pt x="7320876" y="359170"/>
                                  <a:pt x="7320876" y="357573"/>
                                  <a:pt x="7322074" y="357174"/>
                                </a:cubicBezTo>
                                <a:close/>
                                <a:moveTo>
                                  <a:pt x="7360397" y="351985"/>
                                </a:moveTo>
                                <a:cubicBezTo>
                                  <a:pt x="7361596" y="352384"/>
                                  <a:pt x="7362394" y="353581"/>
                                  <a:pt x="7361995" y="354779"/>
                                </a:cubicBezTo>
                                <a:lnTo>
                                  <a:pt x="7357204" y="371546"/>
                                </a:lnTo>
                                <a:cubicBezTo>
                                  <a:pt x="7357204" y="372345"/>
                                  <a:pt x="7356405" y="373143"/>
                                  <a:pt x="7355607" y="373143"/>
                                </a:cubicBezTo>
                                <a:lnTo>
                                  <a:pt x="7354809" y="373143"/>
                                </a:lnTo>
                                <a:cubicBezTo>
                                  <a:pt x="7353611" y="372744"/>
                                  <a:pt x="7353211" y="371546"/>
                                  <a:pt x="7352812" y="370349"/>
                                </a:cubicBezTo>
                                <a:lnTo>
                                  <a:pt x="7357603" y="353581"/>
                                </a:lnTo>
                                <a:cubicBezTo>
                                  <a:pt x="7358002" y="352384"/>
                                  <a:pt x="7359200" y="351585"/>
                                  <a:pt x="7360397" y="351985"/>
                                </a:cubicBezTo>
                                <a:close/>
                                <a:moveTo>
                                  <a:pt x="7340438" y="350388"/>
                                </a:moveTo>
                                <a:cubicBezTo>
                                  <a:pt x="7341636" y="350388"/>
                                  <a:pt x="7342833" y="351186"/>
                                  <a:pt x="7342833" y="352384"/>
                                </a:cubicBezTo>
                                <a:lnTo>
                                  <a:pt x="7345228" y="369950"/>
                                </a:lnTo>
                                <a:cubicBezTo>
                                  <a:pt x="7345228" y="371147"/>
                                  <a:pt x="7344430" y="372345"/>
                                  <a:pt x="7343232" y="372345"/>
                                </a:cubicBezTo>
                                <a:cubicBezTo>
                                  <a:pt x="7342035" y="372345"/>
                                  <a:pt x="7341236" y="371546"/>
                                  <a:pt x="7340837" y="370349"/>
                                </a:cubicBezTo>
                                <a:lnTo>
                                  <a:pt x="7338441" y="352783"/>
                                </a:lnTo>
                                <a:cubicBezTo>
                                  <a:pt x="7338441" y="351585"/>
                                  <a:pt x="7339240" y="350388"/>
                                  <a:pt x="7340438" y="350388"/>
                                </a:cubicBezTo>
                                <a:close/>
                                <a:moveTo>
                                  <a:pt x="6385205" y="325787"/>
                                </a:moveTo>
                                <a:cubicBezTo>
                                  <a:pt x="6392939" y="327733"/>
                                  <a:pt x="6399925" y="332623"/>
                                  <a:pt x="6404316" y="340008"/>
                                </a:cubicBezTo>
                                <a:lnTo>
                                  <a:pt x="6398728" y="343601"/>
                                </a:lnTo>
                                <a:cubicBezTo>
                                  <a:pt x="6391143" y="332024"/>
                                  <a:pt x="6375973" y="328432"/>
                                  <a:pt x="6364397" y="335617"/>
                                </a:cubicBezTo>
                                <a:cubicBezTo>
                                  <a:pt x="6352420" y="342803"/>
                                  <a:pt x="6349226" y="357973"/>
                                  <a:pt x="6357210" y="369550"/>
                                </a:cubicBezTo>
                                <a:lnTo>
                                  <a:pt x="6351621" y="373143"/>
                                </a:lnTo>
                                <a:cubicBezTo>
                                  <a:pt x="6351222" y="372744"/>
                                  <a:pt x="6351222" y="372345"/>
                                  <a:pt x="6350823" y="371945"/>
                                </a:cubicBezTo>
                                <a:cubicBezTo>
                                  <a:pt x="6342041" y="357175"/>
                                  <a:pt x="6346831" y="338012"/>
                                  <a:pt x="6361602" y="329230"/>
                                </a:cubicBezTo>
                                <a:cubicBezTo>
                                  <a:pt x="6368987" y="324839"/>
                                  <a:pt x="6377470" y="323841"/>
                                  <a:pt x="6385205" y="325787"/>
                                </a:cubicBezTo>
                                <a:close/>
                                <a:moveTo>
                                  <a:pt x="4425488" y="309670"/>
                                </a:moveTo>
                                <a:cubicBezTo>
                                  <a:pt x="4426686" y="309270"/>
                                  <a:pt x="4427484" y="310069"/>
                                  <a:pt x="4427883" y="311666"/>
                                </a:cubicBezTo>
                                <a:lnTo>
                                  <a:pt x="4430279" y="329231"/>
                                </a:lnTo>
                                <a:cubicBezTo>
                                  <a:pt x="4430279" y="330429"/>
                                  <a:pt x="4429481" y="331626"/>
                                  <a:pt x="4428283" y="331626"/>
                                </a:cubicBezTo>
                                <a:cubicBezTo>
                                  <a:pt x="4427085" y="331626"/>
                                  <a:pt x="4425887" y="330828"/>
                                  <a:pt x="4425887" y="329630"/>
                                </a:cubicBezTo>
                                <a:lnTo>
                                  <a:pt x="4423492" y="312065"/>
                                </a:lnTo>
                                <a:cubicBezTo>
                                  <a:pt x="4423492" y="310867"/>
                                  <a:pt x="4424290" y="309670"/>
                                  <a:pt x="4425488" y="309670"/>
                                </a:cubicBezTo>
                                <a:close/>
                                <a:moveTo>
                                  <a:pt x="4413911" y="308871"/>
                                </a:moveTo>
                                <a:cubicBezTo>
                                  <a:pt x="4415109" y="308871"/>
                                  <a:pt x="4415508" y="310068"/>
                                  <a:pt x="4415109" y="311665"/>
                                </a:cubicBezTo>
                                <a:lnTo>
                                  <a:pt x="4410318" y="328432"/>
                                </a:lnTo>
                                <a:cubicBezTo>
                                  <a:pt x="4410318" y="329231"/>
                                  <a:pt x="4409519" y="330029"/>
                                  <a:pt x="4408721" y="330029"/>
                                </a:cubicBezTo>
                                <a:lnTo>
                                  <a:pt x="4407922" y="330029"/>
                                </a:lnTo>
                                <a:cubicBezTo>
                                  <a:pt x="4406725" y="329630"/>
                                  <a:pt x="4405926" y="328432"/>
                                  <a:pt x="4406326" y="327235"/>
                                </a:cubicBezTo>
                                <a:lnTo>
                                  <a:pt x="4411117" y="310467"/>
                                </a:lnTo>
                                <a:cubicBezTo>
                                  <a:pt x="4411516" y="309270"/>
                                  <a:pt x="4412714" y="308471"/>
                                  <a:pt x="4413911" y="308871"/>
                                </a:cubicBezTo>
                                <a:close/>
                                <a:moveTo>
                                  <a:pt x="4435867" y="306077"/>
                                </a:moveTo>
                                <a:cubicBezTo>
                                  <a:pt x="4436665" y="305677"/>
                                  <a:pt x="4438262" y="305677"/>
                                  <a:pt x="4438661" y="306875"/>
                                </a:cubicBezTo>
                                <a:lnTo>
                                  <a:pt x="4447445" y="322045"/>
                                </a:lnTo>
                                <a:cubicBezTo>
                                  <a:pt x="4447844" y="322844"/>
                                  <a:pt x="4447844" y="324441"/>
                                  <a:pt x="4446646" y="324840"/>
                                </a:cubicBezTo>
                                <a:lnTo>
                                  <a:pt x="4445848" y="325239"/>
                                </a:lnTo>
                                <a:cubicBezTo>
                                  <a:pt x="4445049" y="325239"/>
                                  <a:pt x="4444251" y="324840"/>
                                  <a:pt x="4443852" y="324041"/>
                                </a:cubicBezTo>
                                <a:lnTo>
                                  <a:pt x="4435068" y="308871"/>
                                </a:lnTo>
                                <a:cubicBezTo>
                                  <a:pt x="4434669" y="308073"/>
                                  <a:pt x="4434669" y="306476"/>
                                  <a:pt x="4435867" y="306077"/>
                                </a:cubicBezTo>
                                <a:close/>
                                <a:moveTo>
                                  <a:pt x="4403932" y="303681"/>
                                </a:moveTo>
                                <a:cubicBezTo>
                                  <a:pt x="4404730" y="304479"/>
                                  <a:pt x="4405130" y="305677"/>
                                  <a:pt x="4404730" y="306475"/>
                                </a:cubicBezTo>
                                <a:lnTo>
                                  <a:pt x="4393951" y="320448"/>
                                </a:lnTo>
                                <a:cubicBezTo>
                                  <a:pt x="4393552" y="320848"/>
                                  <a:pt x="4392753" y="321247"/>
                                  <a:pt x="4392354" y="321247"/>
                                </a:cubicBezTo>
                                <a:cubicBezTo>
                                  <a:pt x="4391955" y="321247"/>
                                  <a:pt x="4391157" y="321247"/>
                                  <a:pt x="4390757" y="320848"/>
                                </a:cubicBezTo>
                                <a:cubicBezTo>
                                  <a:pt x="4389959" y="320448"/>
                                  <a:pt x="4389560" y="318852"/>
                                  <a:pt x="4390358" y="318053"/>
                                </a:cubicBezTo>
                                <a:lnTo>
                                  <a:pt x="4401138" y="304080"/>
                                </a:lnTo>
                                <a:cubicBezTo>
                                  <a:pt x="4401537" y="303282"/>
                                  <a:pt x="4403134" y="302883"/>
                                  <a:pt x="4403932" y="303681"/>
                                </a:cubicBezTo>
                                <a:close/>
                                <a:moveTo>
                                  <a:pt x="4447443" y="298093"/>
                                </a:moveTo>
                                <a:lnTo>
                                  <a:pt x="4461815" y="308872"/>
                                </a:lnTo>
                                <a:cubicBezTo>
                                  <a:pt x="4462614" y="309272"/>
                                  <a:pt x="4463013" y="310868"/>
                                  <a:pt x="4462215" y="311667"/>
                                </a:cubicBezTo>
                                <a:cubicBezTo>
                                  <a:pt x="4461815" y="312066"/>
                                  <a:pt x="4461017" y="312465"/>
                                  <a:pt x="4460618" y="312465"/>
                                </a:cubicBezTo>
                                <a:cubicBezTo>
                                  <a:pt x="4460219" y="312465"/>
                                  <a:pt x="4459420" y="312465"/>
                                  <a:pt x="4459021" y="312066"/>
                                </a:cubicBezTo>
                                <a:lnTo>
                                  <a:pt x="4445048" y="301287"/>
                                </a:lnTo>
                                <a:cubicBezTo>
                                  <a:pt x="4444250" y="300887"/>
                                  <a:pt x="4443851" y="299291"/>
                                  <a:pt x="4444649" y="298492"/>
                                </a:cubicBezTo>
                                <a:cubicBezTo>
                                  <a:pt x="4445048" y="297694"/>
                                  <a:pt x="4446645" y="297295"/>
                                  <a:pt x="4447443" y="298093"/>
                                </a:cubicBezTo>
                                <a:close/>
                                <a:moveTo>
                                  <a:pt x="956929" y="297295"/>
                                </a:moveTo>
                                <a:cubicBezTo>
                                  <a:pt x="958127" y="296895"/>
                                  <a:pt x="959324" y="297694"/>
                                  <a:pt x="959722" y="298891"/>
                                </a:cubicBezTo>
                                <a:cubicBezTo>
                                  <a:pt x="961321" y="306476"/>
                                  <a:pt x="969305" y="311666"/>
                                  <a:pt x="977288" y="309670"/>
                                </a:cubicBezTo>
                                <a:cubicBezTo>
                                  <a:pt x="978487" y="309670"/>
                                  <a:pt x="979684" y="310468"/>
                                  <a:pt x="980481" y="311267"/>
                                </a:cubicBezTo>
                                <a:cubicBezTo>
                                  <a:pt x="980880" y="312464"/>
                                  <a:pt x="980083" y="313662"/>
                                  <a:pt x="979286" y="314061"/>
                                </a:cubicBezTo>
                                <a:lnTo>
                                  <a:pt x="978884" y="314061"/>
                                </a:lnTo>
                                <a:cubicBezTo>
                                  <a:pt x="974494" y="315259"/>
                                  <a:pt x="970103" y="314859"/>
                                  <a:pt x="966109" y="312863"/>
                                </a:cubicBezTo>
                                <a:cubicBezTo>
                                  <a:pt x="960920" y="327235"/>
                                  <a:pt x="950941" y="338413"/>
                                  <a:pt x="937366" y="345200"/>
                                </a:cubicBezTo>
                                <a:cubicBezTo>
                                  <a:pt x="923799" y="351986"/>
                                  <a:pt x="908626" y="353183"/>
                                  <a:pt x="894255" y="348393"/>
                                </a:cubicBezTo>
                                <a:cubicBezTo>
                                  <a:pt x="893457" y="352784"/>
                                  <a:pt x="891063" y="356776"/>
                                  <a:pt x="887468" y="359571"/>
                                </a:cubicBezTo>
                                <a:lnTo>
                                  <a:pt x="887069" y="359970"/>
                                </a:lnTo>
                                <a:cubicBezTo>
                                  <a:pt x="886270" y="360369"/>
                                  <a:pt x="885074" y="359970"/>
                                  <a:pt x="884274" y="359171"/>
                                </a:cubicBezTo>
                                <a:cubicBezTo>
                                  <a:pt x="883477" y="358373"/>
                                  <a:pt x="883477" y="356776"/>
                                  <a:pt x="884674" y="355978"/>
                                </a:cubicBezTo>
                                <a:cubicBezTo>
                                  <a:pt x="890662" y="350788"/>
                                  <a:pt x="891860" y="341607"/>
                                  <a:pt x="886669" y="335219"/>
                                </a:cubicBezTo>
                                <a:cubicBezTo>
                                  <a:pt x="885871" y="334420"/>
                                  <a:pt x="885871" y="332823"/>
                                  <a:pt x="887069" y="332025"/>
                                </a:cubicBezTo>
                                <a:cubicBezTo>
                                  <a:pt x="887867" y="331227"/>
                                  <a:pt x="889465" y="331227"/>
                                  <a:pt x="890263" y="332424"/>
                                </a:cubicBezTo>
                                <a:cubicBezTo>
                                  <a:pt x="893057" y="336018"/>
                                  <a:pt x="894654" y="340010"/>
                                  <a:pt x="894654" y="344002"/>
                                </a:cubicBezTo>
                                <a:lnTo>
                                  <a:pt x="895054" y="344002"/>
                                </a:lnTo>
                                <a:cubicBezTo>
                                  <a:pt x="908626" y="348393"/>
                                  <a:pt x="922601" y="347595"/>
                                  <a:pt x="935372" y="341208"/>
                                </a:cubicBezTo>
                                <a:cubicBezTo>
                                  <a:pt x="947747" y="334819"/>
                                  <a:pt x="957329" y="324041"/>
                                  <a:pt x="961720" y="310867"/>
                                </a:cubicBezTo>
                                <a:lnTo>
                                  <a:pt x="961720" y="310468"/>
                                </a:lnTo>
                                <a:cubicBezTo>
                                  <a:pt x="958525" y="308073"/>
                                  <a:pt x="956530" y="304480"/>
                                  <a:pt x="955332" y="300089"/>
                                </a:cubicBezTo>
                                <a:cubicBezTo>
                                  <a:pt x="954932" y="298891"/>
                                  <a:pt x="955731" y="297694"/>
                                  <a:pt x="956929" y="297295"/>
                                </a:cubicBezTo>
                                <a:close/>
                                <a:moveTo>
                                  <a:pt x="4393552" y="294101"/>
                                </a:moveTo>
                                <a:cubicBezTo>
                                  <a:pt x="4394351" y="293701"/>
                                  <a:pt x="4395948" y="293701"/>
                                  <a:pt x="4396347" y="294899"/>
                                </a:cubicBezTo>
                                <a:cubicBezTo>
                                  <a:pt x="4396746" y="296097"/>
                                  <a:pt x="4396746" y="297294"/>
                                  <a:pt x="4395548" y="297693"/>
                                </a:cubicBezTo>
                                <a:lnTo>
                                  <a:pt x="4380378" y="306477"/>
                                </a:lnTo>
                                <a:lnTo>
                                  <a:pt x="4379579" y="306876"/>
                                </a:lnTo>
                                <a:cubicBezTo>
                                  <a:pt x="4378781" y="306876"/>
                                  <a:pt x="4377983" y="306477"/>
                                  <a:pt x="4377583" y="305678"/>
                                </a:cubicBezTo>
                                <a:cubicBezTo>
                                  <a:pt x="4377184" y="304880"/>
                                  <a:pt x="4377184" y="303283"/>
                                  <a:pt x="4378382" y="302884"/>
                                </a:cubicBezTo>
                                <a:close/>
                                <a:moveTo>
                                  <a:pt x="1879860" y="294101"/>
                                </a:moveTo>
                                <a:cubicBezTo>
                                  <a:pt x="1882256" y="293702"/>
                                  <a:pt x="1884251" y="295299"/>
                                  <a:pt x="1884650" y="297694"/>
                                </a:cubicBezTo>
                                <a:lnTo>
                                  <a:pt x="1888244" y="322045"/>
                                </a:lnTo>
                                <a:lnTo>
                                  <a:pt x="1912596" y="318452"/>
                                </a:lnTo>
                                <a:cubicBezTo>
                                  <a:pt x="1914991" y="318053"/>
                                  <a:pt x="1916987" y="319650"/>
                                  <a:pt x="1917387" y="322045"/>
                                </a:cubicBezTo>
                                <a:cubicBezTo>
                                  <a:pt x="1917786" y="324440"/>
                                  <a:pt x="1916189" y="326436"/>
                                  <a:pt x="1913794" y="326835"/>
                                </a:cubicBezTo>
                                <a:lnTo>
                                  <a:pt x="1889442" y="330428"/>
                                </a:lnTo>
                                <a:lnTo>
                                  <a:pt x="1893034" y="354780"/>
                                </a:lnTo>
                                <a:cubicBezTo>
                                  <a:pt x="1893434" y="357175"/>
                                  <a:pt x="1891837" y="359171"/>
                                  <a:pt x="1889442" y="359571"/>
                                </a:cubicBezTo>
                                <a:cubicBezTo>
                                  <a:pt x="1887045" y="359970"/>
                                  <a:pt x="1885049" y="358373"/>
                                  <a:pt x="1884650" y="355978"/>
                                </a:cubicBezTo>
                                <a:lnTo>
                                  <a:pt x="1881057" y="331626"/>
                                </a:lnTo>
                                <a:lnTo>
                                  <a:pt x="1856705" y="335218"/>
                                </a:lnTo>
                                <a:cubicBezTo>
                                  <a:pt x="1854310" y="335619"/>
                                  <a:pt x="1852315" y="334021"/>
                                  <a:pt x="1851915" y="331626"/>
                                </a:cubicBezTo>
                                <a:cubicBezTo>
                                  <a:pt x="1851517" y="329230"/>
                                  <a:pt x="1853112" y="327234"/>
                                  <a:pt x="1855508" y="326835"/>
                                </a:cubicBezTo>
                                <a:lnTo>
                                  <a:pt x="1879860" y="323242"/>
                                </a:lnTo>
                                <a:lnTo>
                                  <a:pt x="1876267" y="298891"/>
                                </a:lnTo>
                                <a:cubicBezTo>
                                  <a:pt x="1875868" y="296496"/>
                                  <a:pt x="1877465" y="294500"/>
                                  <a:pt x="1879860" y="294101"/>
                                </a:cubicBezTo>
                                <a:close/>
                                <a:moveTo>
                                  <a:pt x="4452234" y="286915"/>
                                </a:moveTo>
                                <a:lnTo>
                                  <a:pt x="4469001" y="291706"/>
                                </a:lnTo>
                                <a:cubicBezTo>
                                  <a:pt x="4470199" y="292105"/>
                                  <a:pt x="4470997" y="293303"/>
                                  <a:pt x="4470199" y="294500"/>
                                </a:cubicBezTo>
                                <a:cubicBezTo>
                                  <a:pt x="4470199" y="295299"/>
                                  <a:pt x="4469401" y="296097"/>
                                  <a:pt x="4468602" y="296097"/>
                                </a:cubicBezTo>
                                <a:lnTo>
                                  <a:pt x="4467804" y="296097"/>
                                </a:lnTo>
                                <a:lnTo>
                                  <a:pt x="4451037" y="291307"/>
                                </a:lnTo>
                                <a:cubicBezTo>
                                  <a:pt x="4449839" y="290908"/>
                                  <a:pt x="4449041" y="289709"/>
                                  <a:pt x="4449440" y="288511"/>
                                </a:cubicBezTo>
                                <a:cubicBezTo>
                                  <a:pt x="4449839" y="287314"/>
                                  <a:pt x="4451037" y="286515"/>
                                  <a:pt x="4452234" y="286915"/>
                                </a:cubicBezTo>
                                <a:close/>
                                <a:moveTo>
                                  <a:pt x="3108409" y="286616"/>
                                </a:moveTo>
                                <a:cubicBezTo>
                                  <a:pt x="3110998" y="286017"/>
                                  <a:pt x="3114394" y="285917"/>
                                  <a:pt x="3117786" y="287714"/>
                                </a:cubicBezTo>
                                <a:cubicBezTo>
                                  <a:pt x="3125362" y="291706"/>
                                  <a:pt x="3124966" y="299290"/>
                                  <a:pt x="3124966" y="299690"/>
                                </a:cubicBezTo>
                                <a:cubicBezTo>
                                  <a:pt x="3124966" y="299690"/>
                                  <a:pt x="3124966" y="302484"/>
                                  <a:pt x="3128557" y="304480"/>
                                </a:cubicBezTo>
                                <a:cubicBezTo>
                                  <a:pt x="3132153" y="306077"/>
                                  <a:pt x="3134550" y="304480"/>
                                  <a:pt x="3134550" y="304480"/>
                                </a:cubicBezTo>
                                <a:lnTo>
                                  <a:pt x="3134950" y="304480"/>
                                </a:lnTo>
                                <a:lnTo>
                                  <a:pt x="3135349" y="304081"/>
                                </a:lnTo>
                                <a:cubicBezTo>
                                  <a:pt x="3137348" y="302883"/>
                                  <a:pt x="3142143" y="300488"/>
                                  <a:pt x="3148536" y="303682"/>
                                </a:cubicBezTo>
                                <a:cubicBezTo>
                                  <a:pt x="3155321" y="307274"/>
                                  <a:pt x="3155725" y="314859"/>
                                  <a:pt x="3155725" y="315258"/>
                                </a:cubicBezTo>
                                <a:lnTo>
                                  <a:pt x="3155725" y="315658"/>
                                </a:lnTo>
                                <a:cubicBezTo>
                                  <a:pt x="3155725" y="315658"/>
                                  <a:pt x="3155725" y="318452"/>
                                  <a:pt x="3159320" y="320448"/>
                                </a:cubicBezTo>
                                <a:cubicBezTo>
                                  <a:pt x="3162914" y="322444"/>
                                  <a:pt x="3165700" y="320448"/>
                                  <a:pt x="3165700" y="320448"/>
                                </a:cubicBezTo>
                                <a:lnTo>
                                  <a:pt x="3166104" y="320448"/>
                                </a:lnTo>
                                <a:cubicBezTo>
                                  <a:pt x="3166497" y="320049"/>
                                  <a:pt x="3173670" y="316057"/>
                                  <a:pt x="3180062" y="319650"/>
                                </a:cubicBezTo>
                                <a:cubicBezTo>
                                  <a:pt x="3187654" y="323643"/>
                                  <a:pt x="3187249" y="331227"/>
                                  <a:pt x="3187249" y="331627"/>
                                </a:cubicBezTo>
                                <a:cubicBezTo>
                                  <a:pt x="3187249" y="331627"/>
                                  <a:pt x="3187249" y="334421"/>
                                  <a:pt x="3190846" y="336417"/>
                                </a:cubicBezTo>
                                <a:cubicBezTo>
                                  <a:pt x="3192037" y="336816"/>
                                  <a:pt x="3192842" y="337215"/>
                                  <a:pt x="3194042" y="337215"/>
                                </a:cubicBezTo>
                                <a:lnTo>
                                  <a:pt x="3198431" y="337614"/>
                                </a:lnTo>
                                <a:cubicBezTo>
                                  <a:pt x="3200423" y="337614"/>
                                  <a:pt x="3202020" y="339610"/>
                                  <a:pt x="3202020" y="341606"/>
                                </a:cubicBezTo>
                                <a:cubicBezTo>
                                  <a:pt x="3202020" y="343602"/>
                                  <a:pt x="3200025" y="345199"/>
                                  <a:pt x="3196435" y="345998"/>
                                </a:cubicBezTo>
                                <a:lnTo>
                                  <a:pt x="3190442" y="345598"/>
                                </a:lnTo>
                                <a:cubicBezTo>
                                  <a:pt x="3188846" y="345199"/>
                                  <a:pt x="3187249" y="344800"/>
                                  <a:pt x="3185653" y="344002"/>
                                </a:cubicBezTo>
                                <a:cubicBezTo>
                                  <a:pt x="3178065" y="340010"/>
                                  <a:pt x="3178468" y="332425"/>
                                  <a:pt x="3178468" y="332026"/>
                                </a:cubicBezTo>
                                <a:cubicBezTo>
                                  <a:pt x="3178468" y="332026"/>
                                  <a:pt x="3178871" y="329231"/>
                                  <a:pt x="3175265" y="327235"/>
                                </a:cubicBezTo>
                                <a:cubicBezTo>
                                  <a:pt x="3172481" y="325639"/>
                                  <a:pt x="3168897" y="327235"/>
                                  <a:pt x="3168490" y="327635"/>
                                </a:cubicBezTo>
                                <a:cubicBezTo>
                                  <a:pt x="3167297" y="328433"/>
                                  <a:pt x="3161718" y="331627"/>
                                  <a:pt x="3154926" y="328034"/>
                                </a:cubicBezTo>
                                <a:cubicBezTo>
                                  <a:pt x="3148136" y="324441"/>
                                  <a:pt x="3147737" y="318053"/>
                                  <a:pt x="3147737" y="316456"/>
                                </a:cubicBezTo>
                                <a:cubicBezTo>
                                  <a:pt x="3147336" y="316057"/>
                                  <a:pt x="3146936" y="312863"/>
                                  <a:pt x="3144140" y="311266"/>
                                </a:cubicBezTo>
                                <a:cubicBezTo>
                                  <a:pt x="3140943" y="309670"/>
                                  <a:pt x="3138947" y="310867"/>
                                  <a:pt x="3138146" y="311266"/>
                                </a:cubicBezTo>
                                <a:lnTo>
                                  <a:pt x="3137749" y="311266"/>
                                </a:lnTo>
                                <a:cubicBezTo>
                                  <a:pt x="3136549" y="312065"/>
                                  <a:pt x="3131354" y="315258"/>
                                  <a:pt x="3124162" y="311666"/>
                                </a:cubicBezTo>
                                <a:cubicBezTo>
                                  <a:pt x="3116589" y="307674"/>
                                  <a:pt x="3116988" y="300488"/>
                                  <a:pt x="3116988" y="299690"/>
                                </a:cubicBezTo>
                                <a:cubicBezTo>
                                  <a:pt x="3117386" y="299690"/>
                                  <a:pt x="3116988" y="296496"/>
                                  <a:pt x="3113800" y="294899"/>
                                </a:cubicBezTo>
                                <a:cubicBezTo>
                                  <a:pt x="3110998" y="293302"/>
                                  <a:pt x="3107419" y="294899"/>
                                  <a:pt x="3107016" y="295298"/>
                                </a:cubicBezTo>
                                <a:cubicBezTo>
                                  <a:pt x="3105822" y="296097"/>
                                  <a:pt x="3100231" y="299290"/>
                                  <a:pt x="3093441" y="295698"/>
                                </a:cubicBezTo>
                                <a:lnTo>
                                  <a:pt x="3091043" y="294101"/>
                                </a:lnTo>
                                <a:cubicBezTo>
                                  <a:pt x="3089039" y="293302"/>
                                  <a:pt x="3088241" y="290907"/>
                                  <a:pt x="3089438" y="288911"/>
                                </a:cubicBezTo>
                                <a:cubicBezTo>
                                  <a:pt x="3090243" y="286915"/>
                                  <a:pt x="3092641" y="286117"/>
                                  <a:pt x="3094643" y="287314"/>
                                </a:cubicBezTo>
                                <a:lnTo>
                                  <a:pt x="3097037" y="288512"/>
                                </a:lnTo>
                                <a:cubicBezTo>
                                  <a:pt x="3100631" y="290508"/>
                                  <a:pt x="3103424" y="288512"/>
                                  <a:pt x="3103424" y="288512"/>
                                </a:cubicBezTo>
                                <a:lnTo>
                                  <a:pt x="3103825" y="288512"/>
                                </a:lnTo>
                                <a:cubicBezTo>
                                  <a:pt x="3104025" y="288312"/>
                                  <a:pt x="3105822" y="287215"/>
                                  <a:pt x="3108409" y="286616"/>
                                </a:cubicBezTo>
                                <a:close/>
                                <a:moveTo>
                                  <a:pt x="4390359" y="282524"/>
                                </a:moveTo>
                                <a:cubicBezTo>
                                  <a:pt x="4391557" y="282524"/>
                                  <a:pt x="4392755" y="283322"/>
                                  <a:pt x="4392755" y="284520"/>
                                </a:cubicBezTo>
                                <a:cubicBezTo>
                                  <a:pt x="4393154" y="285717"/>
                                  <a:pt x="4392355" y="286916"/>
                                  <a:pt x="4390759" y="286916"/>
                                </a:cubicBezTo>
                                <a:lnTo>
                                  <a:pt x="4373193" y="289311"/>
                                </a:lnTo>
                                <a:cubicBezTo>
                                  <a:pt x="4371995" y="289311"/>
                                  <a:pt x="4370798" y="288513"/>
                                  <a:pt x="4370798" y="287315"/>
                                </a:cubicBezTo>
                                <a:cubicBezTo>
                                  <a:pt x="4370798" y="286117"/>
                                  <a:pt x="4371596" y="284919"/>
                                  <a:pt x="4372794" y="284919"/>
                                </a:cubicBezTo>
                                <a:close/>
                                <a:moveTo>
                                  <a:pt x="4469800" y="272145"/>
                                </a:moveTo>
                                <a:cubicBezTo>
                                  <a:pt x="4470997" y="272145"/>
                                  <a:pt x="4471796" y="272943"/>
                                  <a:pt x="4472195" y="274141"/>
                                </a:cubicBezTo>
                                <a:cubicBezTo>
                                  <a:pt x="4472195" y="275338"/>
                                  <a:pt x="4471397" y="276537"/>
                                  <a:pt x="4470199" y="276537"/>
                                </a:cubicBezTo>
                                <a:lnTo>
                                  <a:pt x="4452633" y="278932"/>
                                </a:lnTo>
                                <a:cubicBezTo>
                                  <a:pt x="4451436" y="278932"/>
                                  <a:pt x="4450238" y="278134"/>
                                  <a:pt x="4450238" y="276936"/>
                                </a:cubicBezTo>
                                <a:cubicBezTo>
                                  <a:pt x="4450238" y="275738"/>
                                  <a:pt x="4451036" y="274540"/>
                                  <a:pt x="4452234" y="274540"/>
                                </a:cubicBezTo>
                                <a:close/>
                                <a:moveTo>
                                  <a:pt x="4374789" y="265359"/>
                                </a:moveTo>
                                <a:lnTo>
                                  <a:pt x="4391557" y="270150"/>
                                </a:lnTo>
                                <a:cubicBezTo>
                                  <a:pt x="4392754" y="270549"/>
                                  <a:pt x="4393553" y="271747"/>
                                  <a:pt x="4393154" y="272944"/>
                                </a:cubicBezTo>
                                <a:cubicBezTo>
                                  <a:pt x="4393154" y="273743"/>
                                  <a:pt x="4392355" y="274541"/>
                                  <a:pt x="4391557" y="274541"/>
                                </a:cubicBezTo>
                                <a:lnTo>
                                  <a:pt x="4390758" y="274541"/>
                                </a:lnTo>
                                <a:lnTo>
                                  <a:pt x="4373991" y="269751"/>
                                </a:lnTo>
                                <a:cubicBezTo>
                                  <a:pt x="4372793" y="269352"/>
                                  <a:pt x="4372394" y="268153"/>
                                  <a:pt x="4371995" y="266955"/>
                                </a:cubicBezTo>
                                <a:cubicBezTo>
                                  <a:pt x="4372394" y="265758"/>
                                  <a:pt x="4373592" y="264959"/>
                                  <a:pt x="4374789" y="265359"/>
                                </a:cubicBezTo>
                                <a:close/>
                                <a:moveTo>
                                  <a:pt x="4463013" y="254980"/>
                                </a:moveTo>
                                <a:cubicBezTo>
                                  <a:pt x="4463811" y="254580"/>
                                  <a:pt x="4465408" y="254580"/>
                                  <a:pt x="4465807" y="255778"/>
                                </a:cubicBezTo>
                                <a:cubicBezTo>
                                  <a:pt x="4466207" y="256576"/>
                                  <a:pt x="4466207" y="258173"/>
                                  <a:pt x="4465009" y="258572"/>
                                </a:cubicBezTo>
                                <a:lnTo>
                                  <a:pt x="4449838" y="267356"/>
                                </a:lnTo>
                                <a:lnTo>
                                  <a:pt x="4449040" y="267755"/>
                                </a:lnTo>
                                <a:cubicBezTo>
                                  <a:pt x="4448242" y="267755"/>
                                  <a:pt x="4447443" y="267356"/>
                                  <a:pt x="4447044" y="266557"/>
                                </a:cubicBezTo>
                                <a:cubicBezTo>
                                  <a:pt x="4446246" y="265360"/>
                                  <a:pt x="4446645" y="264162"/>
                                  <a:pt x="4447842" y="263763"/>
                                </a:cubicBezTo>
                                <a:close/>
                                <a:moveTo>
                                  <a:pt x="3125164" y="254281"/>
                                </a:moveTo>
                                <a:cubicBezTo>
                                  <a:pt x="3127757" y="253682"/>
                                  <a:pt x="3131155" y="253582"/>
                                  <a:pt x="3134548" y="255379"/>
                                </a:cubicBezTo>
                                <a:cubicBezTo>
                                  <a:pt x="3142140" y="259371"/>
                                  <a:pt x="3141742" y="266955"/>
                                  <a:pt x="3141742" y="267355"/>
                                </a:cubicBezTo>
                                <a:cubicBezTo>
                                  <a:pt x="3141742" y="267355"/>
                                  <a:pt x="3141742" y="270149"/>
                                  <a:pt x="3145339" y="272145"/>
                                </a:cubicBezTo>
                                <a:cubicBezTo>
                                  <a:pt x="3148935" y="273742"/>
                                  <a:pt x="3151333" y="272145"/>
                                  <a:pt x="3151333" y="272145"/>
                                </a:cubicBezTo>
                                <a:lnTo>
                                  <a:pt x="3151732" y="272145"/>
                                </a:lnTo>
                                <a:lnTo>
                                  <a:pt x="3152130" y="271746"/>
                                </a:lnTo>
                                <a:cubicBezTo>
                                  <a:pt x="3154128" y="270548"/>
                                  <a:pt x="3158921" y="268153"/>
                                  <a:pt x="3165304" y="271347"/>
                                </a:cubicBezTo>
                                <a:cubicBezTo>
                                  <a:pt x="3172085" y="274939"/>
                                  <a:pt x="3172481" y="282524"/>
                                  <a:pt x="3172481" y="282923"/>
                                </a:cubicBezTo>
                                <a:lnTo>
                                  <a:pt x="3172481" y="283323"/>
                                </a:lnTo>
                                <a:cubicBezTo>
                                  <a:pt x="3172481" y="283323"/>
                                  <a:pt x="3172481" y="286117"/>
                                  <a:pt x="3176067" y="288113"/>
                                </a:cubicBezTo>
                                <a:cubicBezTo>
                                  <a:pt x="3179665" y="290109"/>
                                  <a:pt x="3182458" y="288113"/>
                                  <a:pt x="3182458" y="288113"/>
                                </a:cubicBezTo>
                                <a:lnTo>
                                  <a:pt x="3182860" y="288113"/>
                                </a:lnTo>
                                <a:cubicBezTo>
                                  <a:pt x="3183258" y="287714"/>
                                  <a:pt x="3190442" y="283722"/>
                                  <a:pt x="3196833" y="287315"/>
                                </a:cubicBezTo>
                                <a:cubicBezTo>
                                  <a:pt x="3204414" y="291307"/>
                                  <a:pt x="3204014" y="298892"/>
                                  <a:pt x="3204014" y="299291"/>
                                </a:cubicBezTo>
                                <a:cubicBezTo>
                                  <a:pt x="3204014" y="299291"/>
                                  <a:pt x="3204014" y="302086"/>
                                  <a:pt x="3207606" y="304082"/>
                                </a:cubicBezTo>
                                <a:cubicBezTo>
                                  <a:pt x="3208803" y="304481"/>
                                  <a:pt x="3209604" y="304880"/>
                                  <a:pt x="3210802" y="304880"/>
                                </a:cubicBezTo>
                                <a:lnTo>
                                  <a:pt x="3215193" y="305279"/>
                                </a:lnTo>
                                <a:cubicBezTo>
                                  <a:pt x="3217191" y="305279"/>
                                  <a:pt x="3218788" y="307275"/>
                                  <a:pt x="3218788" y="309271"/>
                                </a:cubicBezTo>
                                <a:cubicBezTo>
                                  <a:pt x="3218788" y="311667"/>
                                  <a:pt x="3217191" y="313263"/>
                                  <a:pt x="3213197" y="313263"/>
                                </a:cubicBezTo>
                                <a:lnTo>
                                  <a:pt x="3207209" y="312864"/>
                                </a:lnTo>
                                <a:cubicBezTo>
                                  <a:pt x="3205613" y="312465"/>
                                  <a:pt x="3204014" y="312066"/>
                                  <a:pt x="3202418" y="311267"/>
                                </a:cubicBezTo>
                                <a:cubicBezTo>
                                  <a:pt x="3194838" y="307275"/>
                                  <a:pt x="3195238" y="299691"/>
                                  <a:pt x="3195238" y="299291"/>
                                </a:cubicBezTo>
                                <a:cubicBezTo>
                                  <a:pt x="3195238" y="299291"/>
                                  <a:pt x="3195637" y="296497"/>
                                  <a:pt x="3192037" y="294501"/>
                                </a:cubicBezTo>
                                <a:cubicBezTo>
                                  <a:pt x="3189247" y="292904"/>
                                  <a:pt x="3185653" y="294501"/>
                                  <a:pt x="3185253" y="294900"/>
                                </a:cubicBezTo>
                                <a:cubicBezTo>
                                  <a:pt x="3184058" y="295699"/>
                                  <a:pt x="3178468" y="298892"/>
                                  <a:pt x="3171689" y="295299"/>
                                </a:cubicBezTo>
                                <a:cubicBezTo>
                                  <a:pt x="3164912" y="291707"/>
                                  <a:pt x="3164508" y="285319"/>
                                  <a:pt x="3164508" y="283722"/>
                                </a:cubicBezTo>
                                <a:cubicBezTo>
                                  <a:pt x="3164108" y="283323"/>
                                  <a:pt x="3163711" y="280129"/>
                                  <a:pt x="3160921" y="278532"/>
                                </a:cubicBezTo>
                                <a:cubicBezTo>
                                  <a:pt x="3157718" y="276935"/>
                                  <a:pt x="3155725" y="278133"/>
                                  <a:pt x="3154926" y="278532"/>
                                </a:cubicBezTo>
                                <a:lnTo>
                                  <a:pt x="3154529" y="278532"/>
                                </a:lnTo>
                                <a:cubicBezTo>
                                  <a:pt x="3153328" y="279331"/>
                                  <a:pt x="3148136" y="282524"/>
                                  <a:pt x="3140943" y="278931"/>
                                </a:cubicBezTo>
                                <a:cubicBezTo>
                                  <a:pt x="3133351" y="274939"/>
                                  <a:pt x="3133750" y="267754"/>
                                  <a:pt x="3133750" y="266955"/>
                                </a:cubicBezTo>
                                <a:cubicBezTo>
                                  <a:pt x="3134149" y="266955"/>
                                  <a:pt x="3133750" y="263762"/>
                                  <a:pt x="3130553" y="262165"/>
                                </a:cubicBezTo>
                                <a:cubicBezTo>
                                  <a:pt x="3127757" y="260568"/>
                                  <a:pt x="3124162" y="262165"/>
                                  <a:pt x="3123763" y="262564"/>
                                </a:cubicBezTo>
                                <a:cubicBezTo>
                                  <a:pt x="3122566" y="263363"/>
                                  <a:pt x="3116988" y="266556"/>
                                  <a:pt x="3110204" y="262963"/>
                                </a:cubicBezTo>
                                <a:lnTo>
                                  <a:pt x="3107816" y="261367"/>
                                </a:lnTo>
                                <a:cubicBezTo>
                                  <a:pt x="3105822" y="260568"/>
                                  <a:pt x="3105423" y="258173"/>
                                  <a:pt x="3106217" y="256177"/>
                                </a:cubicBezTo>
                                <a:cubicBezTo>
                                  <a:pt x="3107016" y="254181"/>
                                  <a:pt x="3109397" y="253383"/>
                                  <a:pt x="3111403" y="254580"/>
                                </a:cubicBezTo>
                                <a:lnTo>
                                  <a:pt x="3113793" y="256177"/>
                                </a:lnTo>
                                <a:cubicBezTo>
                                  <a:pt x="3117386" y="258173"/>
                                  <a:pt x="3120175" y="256177"/>
                                  <a:pt x="3120175" y="256177"/>
                                </a:cubicBezTo>
                                <a:lnTo>
                                  <a:pt x="3120574" y="256177"/>
                                </a:lnTo>
                                <a:cubicBezTo>
                                  <a:pt x="3120775" y="255977"/>
                                  <a:pt x="3122569" y="254880"/>
                                  <a:pt x="3125164" y="254281"/>
                                </a:cubicBezTo>
                                <a:close/>
                                <a:moveTo>
                                  <a:pt x="4384370" y="249390"/>
                                </a:moveTo>
                                <a:lnTo>
                                  <a:pt x="4398343" y="260169"/>
                                </a:lnTo>
                                <a:cubicBezTo>
                                  <a:pt x="4399142" y="260569"/>
                                  <a:pt x="4399541" y="262165"/>
                                  <a:pt x="4398743" y="262964"/>
                                </a:cubicBezTo>
                                <a:cubicBezTo>
                                  <a:pt x="4398343" y="263363"/>
                                  <a:pt x="4397545" y="263762"/>
                                  <a:pt x="4397146" y="263762"/>
                                </a:cubicBezTo>
                                <a:cubicBezTo>
                                  <a:pt x="4396747" y="263762"/>
                                  <a:pt x="4395948" y="263762"/>
                                  <a:pt x="4395549" y="263363"/>
                                </a:cubicBezTo>
                                <a:lnTo>
                                  <a:pt x="4381975" y="252584"/>
                                </a:lnTo>
                                <a:cubicBezTo>
                                  <a:pt x="4381177" y="252184"/>
                                  <a:pt x="4380778" y="250588"/>
                                  <a:pt x="4381576" y="249789"/>
                                </a:cubicBezTo>
                                <a:cubicBezTo>
                                  <a:pt x="4381975" y="248991"/>
                                  <a:pt x="4383572" y="248592"/>
                                  <a:pt x="4384370" y="249390"/>
                                </a:cubicBezTo>
                                <a:close/>
                                <a:moveTo>
                                  <a:pt x="4453033" y="240608"/>
                                </a:moveTo>
                                <a:cubicBezTo>
                                  <a:pt x="4453831" y="241007"/>
                                  <a:pt x="4454230" y="242604"/>
                                  <a:pt x="4453432" y="243402"/>
                                </a:cubicBezTo>
                                <a:lnTo>
                                  <a:pt x="4442653" y="257375"/>
                                </a:lnTo>
                                <a:cubicBezTo>
                                  <a:pt x="4442253" y="257775"/>
                                  <a:pt x="4441455" y="258174"/>
                                  <a:pt x="4441056" y="258174"/>
                                </a:cubicBezTo>
                                <a:cubicBezTo>
                                  <a:pt x="4440657" y="258174"/>
                                  <a:pt x="4439858" y="258174"/>
                                  <a:pt x="4439459" y="257775"/>
                                </a:cubicBezTo>
                                <a:cubicBezTo>
                                  <a:pt x="4438261" y="256976"/>
                                  <a:pt x="4438261" y="255779"/>
                                  <a:pt x="4439459" y="254980"/>
                                </a:cubicBezTo>
                                <a:lnTo>
                                  <a:pt x="4450238" y="241007"/>
                                </a:lnTo>
                                <a:cubicBezTo>
                                  <a:pt x="4450638" y="240209"/>
                                  <a:pt x="4452234" y="239810"/>
                                  <a:pt x="4453033" y="240608"/>
                                </a:cubicBezTo>
                                <a:close/>
                                <a:moveTo>
                                  <a:pt x="4396346" y="236616"/>
                                </a:moveTo>
                                <a:cubicBezTo>
                                  <a:pt x="4397144" y="236216"/>
                                  <a:pt x="4398741" y="236216"/>
                                  <a:pt x="4399140" y="237414"/>
                                </a:cubicBezTo>
                                <a:lnTo>
                                  <a:pt x="4407924" y="252585"/>
                                </a:lnTo>
                                <a:cubicBezTo>
                                  <a:pt x="4408323" y="253383"/>
                                  <a:pt x="4408323" y="254980"/>
                                  <a:pt x="4407125" y="255379"/>
                                </a:cubicBezTo>
                                <a:lnTo>
                                  <a:pt x="4406327" y="255778"/>
                                </a:lnTo>
                                <a:cubicBezTo>
                                  <a:pt x="4405528" y="255778"/>
                                  <a:pt x="4404730" y="255379"/>
                                  <a:pt x="4404331" y="254581"/>
                                </a:cubicBezTo>
                                <a:lnTo>
                                  <a:pt x="4395547" y="239410"/>
                                </a:lnTo>
                                <a:cubicBezTo>
                                  <a:pt x="4395148" y="238612"/>
                                  <a:pt x="4395148" y="237015"/>
                                  <a:pt x="4396346" y="236616"/>
                                </a:cubicBezTo>
                                <a:close/>
                                <a:moveTo>
                                  <a:pt x="4435070" y="231826"/>
                                </a:moveTo>
                                <a:cubicBezTo>
                                  <a:pt x="4436267" y="232225"/>
                                  <a:pt x="4437066" y="233422"/>
                                  <a:pt x="4436667" y="234620"/>
                                </a:cubicBezTo>
                                <a:lnTo>
                                  <a:pt x="4431875" y="251387"/>
                                </a:lnTo>
                                <a:cubicBezTo>
                                  <a:pt x="4431875" y="252186"/>
                                  <a:pt x="4431077" y="252984"/>
                                  <a:pt x="4430278" y="252984"/>
                                </a:cubicBezTo>
                                <a:lnTo>
                                  <a:pt x="4429480" y="252984"/>
                                </a:lnTo>
                                <a:cubicBezTo>
                                  <a:pt x="4428282" y="252585"/>
                                  <a:pt x="4427484" y="251387"/>
                                  <a:pt x="4427484" y="250190"/>
                                </a:cubicBezTo>
                                <a:lnTo>
                                  <a:pt x="4432275" y="233422"/>
                                </a:lnTo>
                                <a:cubicBezTo>
                                  <a:pt x="4432675" y="232225"/>
                                  <a:pt x="4433872" y="231426"/>
                                  <a:pt x="4435070" y="231826"/>
                                </a:cubicBezTo>
                                <a:close/>
                                <a:moveTo>
                                  <a:pt x="4415109" y="229830"/>
                                </a:moveTo>
                                <a:cubicBezTo>
                                  <a:pt x="4416306" y="229830"/>
                                  <a:pt x="4417504" y="230628"/>
                                  <a:pt x="4417504" y="231826"/>
                                </a:cubicBezTo>
                                <a:lnTo>
                                  <a:pt x="4419900" y="249392"/>
                                </a:lnTo>
                                <a:cubicBezTo>
                                  <a:pt x="4419900" y="250589"/>
                                  <a:pt x="4419102" y="251787"/>
                                  <a:pt x="4417904" y="251787"/>
                                </a:cubicBezTo>
                                <a:cubicBezTo>
                                  <a:pt x="4416706" y="252186"/>
                                  <a:pt x="4415508" y="251388"/>
                                  <a:pt x="4415508" y="249791"/>
                                </a:cubicBezTo>
                                <a:lnTo>
                                  <a:pt x="4413113" y="232225"/>
                                </a:lnTo>
                                <a:cubicBezTo>
                                  <a:pt x="4413113" y="231027"/>
                                  <a:pt x="4413911" y="229830"/>
                                  <a:pt x="4415109" y="229830"/>
                                </a:cubicBezTo>
                                <a:close/>
                                <a:moveTo>
                                  <a:pt x="3459527" y="205229"/>
                                </a:moveTo>
                                <a:cubicBezTo>
                                  <a:pt x="3467257" y="207175"/>
                                  <a:pt x="3474238" y="212065"/>
                                  <a:pt x="3478627" y="219450"/>
                                </a:cubicBezTo>
                                <a:lnTo>
                                  <a:pt x="3473040" y="223043"/>
                                </a:lnTo>
                                <a:cubicBezTo>
                                  <a:pt x="3465460" y="211466"/>
                                  <a:pt x="3450300" y="207874"/>
                                  <a:pt x="3438730" y="215059"/>
                                </a:cubicBezTo>
                                <a:cubicBezTo>
                                  <a:pt x="3427160" y="222245"/>
                                  <a:pt x="3423567" y="237815"/>
                                  <a:pt x="3431547" y="248992"/>
                                </a:cubicBezTo>
                                <a:lnTo>
                                  <a:pt x="3425963" y="252585"/>
                                </a:lnTo>
                                <a:cubicBezTo>
                                  <a:pt x="3425562" y="252186"/>
                                  <a:pt x="3425562" y="251787"/>
                                  <a:pt x="3425163" y="251387"/>
                                </a:cubicBezTo>
                                <a:cubicBezTo>
                                  <a:pt x="3416385" y="236617"/>
                                  <a:pt x="3421173" y="217454"/>
                                  <a:pt x="3435936" y="208672"/>
                                </a:cubicBezTo>
                                <a:cubicBezTo>
                                  <a:pt x="3443316" y="204281"/>
                                  <a:pt x="3451793" y="203283"/>
                                  <a:pt x="3459527" y="205229"/>
                                </a:cubicBezTo>
                                <a:close/>
                                <a:moveTo>
                                  <a:pt x="1527394" y="172345"/>
                                </a:moveTo>
                                <a:cubicBezTo>
                                  <a:pt x="1528587" y="171945"/>
                                  <a:pt x="1529387" y="172744"/>
                                  <a:pt x="1529788" y="174341"/>
                                </a:cubicBezTo>
                                <a:lnTo>
                                  <a:pt x="1532183" y="191906"/>
                                </a:lnTo>
                                <a:cubicBezTo>
                                  <a:pt x="1532183" y="193104"/>
                                  <a:pt x="1531385" y="194301"/>
                                  <a:pt x="1530184" y="194301"/>
                                </a:cubicBezTo>
                                <a:cubicBezTo>
                                  <a:pt x="1528989" y="194301"/>
                                  <a:pt x="1527793" y="193503"/>
                                  <a:pt x="1527793" y="192305"/>
                                </a:cubicBezTo>
                                <a:lnTo>
                                  <a:pt x="1525400" y="174740"/>
                                </a:lnTo>
                                <a:cubicBezTo>
                                  <a:pt x="1525400" y="173542"/>
                                  <a:pt x="1526193" y="172345"/>
                                  <a:pt x="1527394" y="172345"/>
                                </a:cubicBezTo>
                                <a:close/>
                                <a:moveTo>
                                  <a:pt x="1515818" y="171547"/>
                                </a:moveTo>
                                <a:cubicBezTo>
                                  <a:pt x="1517018" y="171547"/>
                                  <a:pt x="1517418" y="172744"/>
                                  <a:pt x="1517018" y="174341"/>
                                </a:cubicBezTo>
                                <a:lnTo>
                                  <a:pt x="1512224" y="191108"/>
                                </a:lnTo>
                                <a:cubicBezTo>
                                  <a:pt x="1512224" y="191907"/>
                                  <a:pt x="1511425" y="192705"/>
                                  <a:pt x="1510628" y="192705"/>
                                </a:cubicBezTo>
                                <a:lnTo>
                                  <a:pt x="1509826" y="192705"/>
                                </a:lnTo>
                                <a:cubicBezTo>
                                  <a:pt x="1508628" y="192306"/>
                                  <a:pt x="1507830" y="191108"/>
                                  <a:pt x="1508228" y="189911"/>
                                </a:cubicBezTo>
                                <a:lnTo>
                                  <a:pt x="1513024" y="173143"/>
                                </a:lnTo>
                                <a:cubicBezTo>
                                  <a:pt x="1513421" y="171946"/>
                                  <a:pt x="1514622" y="171147"/>
                                  <a:pt x="1515818" y="171547"/>
                                </a:cubicBezTo>
                                <a:close/>
                                <a:moveTo>
                                  <a:pt x="1537767" y="168753"/>
                                </a:moveTo>
                                <a:cubicBezTo>
                                  <a:pt x="1538565" y="168353"/>
                                  <a:pt x="1540163" y="168353"/>
                                  <a:pt x="1540560" y="169551"/>
                                </a:cubicBezTo>
                                <a:lnTo>
                                  <a:pt x="1549344" y="184722"/>
                                </a:lnTo>
                                <a:cubicBezTo>
                                  <a:pt x="1549744" y="185520"/>
                                  <a:pt x="1549744" y="187117"/>
                                  <a:pt x="1548545" y="187516"/>
                                </a:cubicBezTo>
                                <a:lnTo>
                                  <a:pt x="1547748" y="187915"/>
                                </a:lnTo>
                                <a:cubicBezTo>
                                  <a:pt x="1546951" y="187915"/>
                                  <a:pt x="1546151" y="187516"/>
                                  <a:pt x="1545752" y="186718"/>
                                </a:cubicBezTo>
                                <a:lnTo>
                                  <a:pt x="1536970" y="171547"/>
                                </a:lnTo>
                                <a:cubicBezTo>
                                  <a:pt x="1536571" y="170749"/>
                                  <a:pt x="1536571" y="169152"/>
                                  <a:pt x="1537767" y="168753"/>
                                </a:cubicBezTo>
                                <a:close/>
                                <a:moveTo>
                                  <a:pt x="1505835" y="166357"/>
                                </a:moveTo>
                                <a:cubicBezTo>
                                  <a:pt x="1506633" y="167155"/>
                                  <a:pt x="1507033" y="168353"/>
                                  <a:pt x="1506633" y="169151"/>
                                </a:cubicBezTo>
                                <a:lnTo>
                                  <a:pt x="1495855" y="183124"/>
                                </a:lnTo>
                                <a:cubicBezTo>
                                  <a:pt x="1495456" y="183524"/>
                                  <a:pt x="1494657" y="183923"/>
                                  <a:pt x="1494258" y="183923"/>
                                </a:cubicBezTo>
                                <a:cubicBezTo>
                                  <a:pt x="1493858" y="183923"/>
                                  <a:pt x="1493060" y="183923"/>
                                  <a:pt x="1492661" y="183524"/>
                                </a:cubicBezTo>
                                <a:cubicBezTo>
                                  <a:pt x="1491862" y="183124"/>
                                  <a:pt x="1491465" y="181528"/>
                                  <a:pt x="1492261" y="180729"/>
                                </a:cubicBezTo>
                                <a:lnTo>
                                  <a:pt x="1503039" y="166756"/>
                                </a:lnTo>
                                <a:cubicBezTo>
                                  <a:pt x="1503441" y="165958"/>
                                  <a:pt x="1505037" y="165559"/>
                                  <a:pt x="1505835" y="166357"/>
                                </a:cubicBezTo>
                                <a:close/>
                                <a:moveTo>
                                  <a:pt x="183072" y="166058"/>
                                </a:moveTo>
                                <a:cubicBezTo>
                                  <a:pt x="185667" y="165459"/>
                                  <a:pt x="189060" y="165359"/>
                                  <a:pt x="192454" y="167156"/>
                                </a:cubicBezTo>
                                <a:cubicBezTo>
                                  <a:pt x="200038" y="171148"/>
                                  <a:pt x="199638" y="178732"/>
                                  <a:pt x="199638" y="179132"/>
                                </a:cubicBezTo>
                                <a:cubicBezTo>
                                  <a:pt x="199638" y="179132"/>
                                  <a:pt x="199638" y="181926"/>
                                  <a:pt x="203231" y="183922"/>
                                </a:cubicBezTo>
                                <a:cubicBezTo>
                                  <a:pt x="206824" y="185519"/>
                                  <a:pt x="209220" y="183922"/>
                                  <a:pt x="209220" y="183922"/>
                                </a:cubicBezTo>
                                <a:lnTo>
                                  <a:pt x="209619" y="183922"/>
                                </a:lnTo>
                                <a:lnTo>
                                  <a:pt x="210018" y="183523"/>
                                </a:lnTo>
                                <a:cubicBezTo>
                                  <a:pt x="212014" y="182325"/>
                                  <a:pt x="216804" y="179930"/>
                                  <a:pt x="223192" y="183124"/>
                                </a:cubicBezTo>
                                <a:cubicBezTo>
                                  <a:pt x="229978" y="186716"/>
                                  <a:pt x="230378" y="194301"/>
                                  <a:pt x="230378" y="194700"/>
                                </a:cubicBezTo>
                                <a:lnTo>
                                  <a:pt x="230378" y="195100"/>
                                </a:lnTo>
                                <a:cubicBezTo>
                                  <a:pt x="230378" y="195100"/>
                                  <a:pt x="230378" y="197894"/>
                                  <a:pt x="233969" y="199890"/>
                                </a:cubicBezTo>
                                <a:cubicBezTo>
                                  <a:pt x="237562" y="201886"/>
                                  <a:pt x="240356" y="199890"/>
                                  <a:pt x="240356" y="199890"/>
                                </a:cubicBezTo>
                                <a:lnTo>
                                  <a:pt x="240756" y="199890"/>
                                </a:lnTo>
                                <a:cubicBezTo>
                                  <a:pt x="241156" y="199491"/>
                                  <a:pt x="248340" y="195499"/>
                                  <a:pt x="254729" y="199092"/>
                                </a:cubicBezTo>
                                <a:cubicBezTo>
                                  <a:pt x="262313" y="203085"/>
                                  <a:pt x="261913" y="210669"/>
                                  <a:pt x="261913" y="211068"/>
                                </a:cubicBezTo>
                                <a:cubicBezTo>
                                  <a:pt x="261913" y="211068"/>
                                  <a:pt x="261913" y="213863"/>
                                  <a:pt x="265507" y="215859"/>
                                </a:cubicBezTo>
                                <a:cubicBezTo>
                                  <a:pt x="266704" y="216258"/>
                                  <a:pt x="267502" y="216657"/>
                                  <a:pt x="268701" y="216657"/>
                                </a:cubicBezTo>
                                <a:lnTo>
                                  <a:pt x="273092" y="217056"/>
                                </a:lnTo>
                                <a:cubicBezTo>
                                  <a:pt x="275087" y="217056"/>
                                  <a:pt x="276684" y="219052"/>
                                  <a:pt x="276684" y="221048"/>
                                </a:cubicBezTo>
                                <a:cubicBezTo>
                                  <a:pt x="276284" y="223444"/>
                                  <a:pt x="274688" y="225040"/>
                                  <a:pt x="271095" y="225040"/>
                                </a:cubicBezTo>
                                <a:lnTo>
                                  <a:pt x="265108" y="224641"/>
                                </a:lnTo>
                                <a:cubicBezTo>
                                  <a:pt x="263511" y="224242"/>
                                  <a:pt x="261913" y="223843"/>
                                  <a:pt x="260316" y="223044"/>
                                </a:cubicBezTo>
                                <a:cubicBezTo>
                                  <a:pt x="252732" y="219052"/>
                                  <a:pt x="253132" y="211468"/>
                                  <a:pt x="253132" y="211068"/>
                                </a:cubicBezTo>
                                <a:cubicBezTo>
                                  <a:pt x="253132" y="211068"/>
                                  <a:pt x="253531" y="208274"/>
                                  <a:pt x="249938" y="206278"/>
                                </a:cubicBezTo>
                                <a:cubicBezTo>
                                  <a:pt x="247144" y="204681"/>
                                  <a:pt x="243550" y="206278"/>
                                  <a:pt x="243151" y="206677"/>
                                </a:cubicBezTo>
                                <a:cubicBezTo>
                                  <a:pt x="241953" y="207476"/>
                                  <a:pt x="236365" y="210669"/>
                                  <a:pt x="229578" y="207077"/>
                                </a:cubicBezTo>
                                <a:cubicBezTo>
                                  <a:pt x="222793" y="203484"/>
                                  <a:pt x="222394" y="197096"/>
                                  <a:pt x="222394" y="195499"/>
                                </a:cubicBezTo>
                                <a:cubicBezTo>
                                  <a:pt x="221993" y="195100"/>
                                  <a:pt x="221595" y="191906"/>
                                  <a:pt x="218800" y="190309"/>
                                </a:cubicBezTo>
                                <a:cubicBezTo>
                                  <a:pt x="215607" y="188712"/>
                                  <a:pt x="213611" y="189910"/>
                                  <a:pt x="212812" y="190309"/>
                                </a:cubicBezTo>
                                <a:lnTo>
                                  <a:pt x="212413" y="190309"/>
                                </a:lnTo>
                                <a:cubicBezTo>
                                  <a:pt x="211215" y="191108"/>
                                  <a:pt x="206026" y="194301"/>
                                  <a:pt x="198841" y="190708"/>
                                </a:cubicBezTo>
                                <a:cubicBezTo>
                                  <a:pt x="191255" y="186716"/>
                                  <a:pt x="191655" y="179531"/>
                                  <a:pt x="191655" y="178732"/>
                                </a:cubicBezTo>
                                <a:cubicBezTo>
                                  <a:pt x="192053" y="178732"/>
                                  <a:pt x="191655" y="175539"/>
                                  <a:pt x="188462" y="173942"/>
                                </a:cubicBezTo>
                                <a:cubicBezTo>
                                  <a:pt x="185667" y="172345"/>
                                  <a:pt x="182074" y="173942"/>
                                  <a:pt x="181675" y="174341"/>
                                </a:cubicBezTo>
                                <a:cubicBezTo>
                                  <a:pt x="180477" y="175140"/>
                                  <a:pt x="174889" y="178333"/>
                                  <a:pt x="168102" y="174740"/>
                                </a:cubicBezTo>
                                <a:lnTo>
                                  <a:pt x="165707" y="173144"/>
                                </a:lnTo>
                                <a:cubicBezTo>
                                  <a:pt x="163711" y="172345"/>
                                  <a:pt x="162913" y="169950"/>
                                  <a:pt x="164110" y="167954"/>
                                </a:cubicBezTo>
                                <a:cubicBezTo>
                                  <a:pt x="164909" y="165958"/>
                                  <a:pt x="167303" y="165160"/>
                                  <a:pt x="169300" y="166357"/>
                                </a:cubicBezTo>
                                <a:lnTo>
                                  <a:pt x="171694" y="167954"/>
                                </a:lnTo>
                                <a:cubicBezTo>
                                  <a:pt x="175288" y="169950"/>
                                  <a:pt x="178082" y="167954"/>
                                  <a:pt x="178082" y="167954"/>
                                </a:cubicBezTo>
                                <a:lnTo>
                                  <a:pt x="178482" y="167954"/>
                                </a:lnTo>
                                <a:cubicBezTo>
                                  <a:pt x="178681" y="167754"/>
                                  <a:pt x="180477" y="166657"/>
                                  <a:pt x="183072" y="166058"/>
                                </a:cubicBezTo>
                                <a:close/>
                                <a:moveTo>
                                  <a:pt x="4734070" y="163962"/>
                                </a:moveTo>
                                <a:cubicBezTo>
                                  <a:pt x="4735267" y="163562"/>
                                  <a:pt x="4736465" y="164361"/>
                                  <a:pt x="4736864" y="165558"/>
                                </a:cubicBezTo>
                                <a:cubicBezTo>
                                  <a:pt x="4738461" y="173143"/>
                                  <a:pt x="4746445" y="178333"/>
                                  <a:pt x="4754429" y="176337"/>
                                </a:cubicBezTo>
                                <a:cubicBezTo>
                                  <a:pt x="4756026" y="175938"/>
                                  <a:pt x="4757223" y="176736"/>
                                  <a:pt x="4757622" y="177934"/>
                                </a:cubicBezTo>
                                <a:cubicBezTo>
                                  <a:pt x="4758021" y="179131"/>
                                  <a:pt x="4757223" y="180329"/>
                                  <a:pt x="4756425" y="180728"/>
                                </a:cubicBezTo>
                                <a:lnTo>
                                  <a:pt x="4756026" y="180728"/>
                                </a:lnTo>
                                <a:cubicBezTo>
                                  <a:pt x="4751634" y="181926"/>
                                  <a:pt x="4747243" y="181526"/>
                                  <a:pt x="4743251" y="179530"/>
                                </a:cubicBezTo>
                                <a:cubicBezTo>
                                  <a:pt x="4738062" y="193902"/>
                                  <a:pt x="4728081" y="205080"/>
                                  <a:pt x="4714508" y="211866"/>
                                </a:cubicBezTo>
                                <a:cubicBezTo>
                                  <a:pt x="4700935" y="218653"/>
                                  <a:pt x="4685765" y="219850"/>
                                  <a:pt x="4671394" y="215060"/>
                                </a:cubicBezTo>
                                <a:cubicBezTo>
                                  <a:pt x="4670596" y="219451"/>
                                  <a:pt x="4668201" y="223443"/>
                                  <a:pt x="4664608" y="226238"/>
                                </a:cubicBezTo>
                                <a:lnTo>
                                  <a:pt x="4664209" y="226637"/>
                                </a:lnTo>
                                <a:cubicBezTo>
                                  <a:pt x="4663410" y="227036"/>
                                  <a:pt x="4662213" y="226637"/>
                                  <a:pt x="4661414" y="225838"/>
                                </a:cubicBezTo>
                                <a:cubicBezTo>
                                  <a:pt x="4660616" y="225040"/>
                                  <a:pt x="4660616" y="223443"/>
                                  <a:pt x="4661813" y="222645"/>
                                </a:cubicBezTo>
                                <a:cubicBezTo>
                                  <a:pt x="4667801" y="217455"/>
                                  <a:pt x="4668999" y="208274"/>
                                  <a:pt x="4663809" y="201886"/>
                                </a:cubicBezTo>
                                <a:cubicBezTo>
                                  <a:pt x="4663011" y="201087"/>
                                  <a:pt x="4663011" y="199490"/>
                                  <a:pt x="4664209" y="198692"/>
                                </a:cubicBezTo>
                                <a:cubicBezTo>
                                  <a:pt x="4665007" y="197894"/>
                                  <a:pt x="4666604" y="197894"/>
                                  <a:pt x="4667402" y="199091"/>
                                </a:cubicBezTo>
                                <a:cubicBezTo>
                                  <a:pt x="4670197" y="202685"/>
                                  <a:pt x="4671793" y="206677"/>
                                  <a:pt x="4671793" y="210669"/>
                                </a:cubicBezTo>
                                <a:lnTo>
                                  <a:pt x="4672193" y="210669"/>
                                </a:lnTo>
                                <a:cubicBezTo>
                                  <a:pt x="4685765" y="215060"/>
                                  <a:pt x="4699737" y="214262"/>
                                  <a:pt x="4712512" y="207875"/>
                                </a:cubicBezTo>
                                <a:cubicBezTo>
                                  <a:pt x="4724887" y="201486"/>
                                  <a:pt x="4734469" y="190708"/>
                                  <a:pt x="4738860" y="177534"/>
                                </a:cubicBezTo>
                                <a:lnTo>
                                  <a:pt x="4738860" y="177135"/>
                                </a:lnTo>
                                <a:cubicBezTo>
                                  <a:pt x="4735666" y="174740"/>
                                  <a:pt x="4733670" y="171147"/>
                                  <a:pt x="4732473" y="166756"/>
                                </a:cubicBezTo>
                                <a:cubicBezTo>
                                  <a:pt x="4732074" y="165558"/>
                                  <a:pt x="4732872" y="164361"/>
                                  <a:pt x="4734070" y="163962"/>
                                </a:cubicBezTo>
                                <a:close/>
                                <a:moveTo>
                                  <a:pt x="5657416" y="160768"/>
                                </a:moveTo>
                                <a:cubicBezTo>
                                  <a:pt x="5659811" y="160369"/>
                                  <a:pt x="5661807" y="161966"/>
                                  <a:pt x="5662206" y="164361"/>
                                </a:cubicBezTo>
                                <a:lnTo>
                                  <a:pt x="5665799" y="188712"/>
                                </a:lnTo>
                                <a:lnTo>
                                  <a:pt x="5690150" y="185119"/>
                                </a:lnTo>
                                <a:cubicBezTo>
                                  <a:pt x="5692546" y="184720"/>
                                  <a:pt x="5694542" y="186317"/>
                                  <a:pt x="5694941" y="188712"/>
                                </a:cubicBezTo>
                                <a:cubicBezTo>
                                  <a:pt x="5695340" y="191107"/>
                                  <a:pt x="5693743" y="193103"/>
                                  <a:pt x="5691348" y="193502"/>
                                </a:cubicBezTo>
                                <a:lnTo>
                                  <a:pt x="5666997" y="197095"/>
                                </a:lnTo>
                                <a:lnTo>
                                  <a:pt x="5670590" y="221447"/>
                                </a:lnTo>
                                <a:cubicBezTo>
                                  <a:pt x="5670989" y="223842"/>
                                  <a:pt x="5669392" y="225838"/>
                                  <a:pt x="5666997" y="226238"/>
                                </a:cubicBezTo>
                                <a:cubicBezTo>
                                  <a:pt x="5664602" y="226637"/>
                                  <a:pt x="5662606" y="225040"/>
                                  <a:pt x="5662206" y="222645"/>
                                </a:cubicBezTo>
                                <a:lnTo>
                                  <a:pt x="5658614" y="198293"/>
                                </a:lnTo>
                                <a:lnTo>
                                  <a:pt x="5634262" y="201885"/>
                                </a:lnTo>
                                <a:cubicBezTo>
                                  <a:pt x="5631866" y="202286"/>
                                  <a:pt x="5629870" y="200688"/>
                                  <a:pt x="5629471" y="198293"/>
                                </a:cubicBezTo>
                                <a:cubicBezTo>
                                  <a:pt x="5629072" y="195897"/>
                                  <a:pt x="5630669" y="193901"/>
                                  <a:pt x="5633064" y="193502"/>
                                </a:cubicBezTo>
                                <a:lnTo>
                                  <a:pt x="5657416" y="189909"/>
                                </a:lnTo>
                                <a:lnTo>
                                  <a:pt x="5653823" y="165558"/>
                                </a:lnTo>
                                <a:cubicBezTo>
                                  <a:pt x="5653424" y="163163"/>
                                  <a:pt x="5655021" y="161167"/>
                                  <a:pt x="5657416" y="160768"/>
                                </a:cubicBezTo>
                                <a:close/>
                                <a:moveTo>
                                  <a:pt x="1549342" y="160768"/>
                                </a:moveTo>
                                <a:lnTo>
                                  <a:pt x="1563713" y="171547"/>
                                </a:lnTo>
                                <a:cubicBezTo>
                                  <a:pt x="1564512" y="171947"/>
                                  <a:pt x="1564910" y="173543"/>
                                  <a:pt x="1564114" y="174342"/>
                                </a:cubicBezTo>
                                <a:cubicBezTo>
                                  <a:pt x="1563713" y="174741"/>
                                  <a:pt x="1562915" y="175140"/>
                                  <a:pt x="1562514" y="175140"/>
                                </a:cubicBezTo>
                                <a:cubicBezTo>
                                  <a:pt x="1562116" y="175140"/>
                                  <a:pt x="1561317" y="175140"/>
                                  <a:pt x="1560920" y="174741"/>
                                </a:cubicBezTo>
                                <a:lnTo>
                                  <a:pt x="1546951" y="163962"/>
                                </a:lnTo>
                                <a:cubicBezTo>
                                  <a:pt x="1546151" y="163562"/>
                                  <a:pt x="1545752" y="161966"/>
                                  <a:pt x="1546550" y="161167"/>
                                </a:cubicBezTo>
                                <a:cubicBezTo>
                                  <a:pt x="1546951" y="160369"/>
                                  <a:pt x="1548545" y="159970"/>
                                  <a:pt x="1549342" y="160768"/>
                                </a:cubicBezTo>
                                <a:close/>
                                <a:moveTo>
                                  <a:pt x="1495457" y="156777"/>
                                </a:moveTo>
                                <a:cubicBezTo>
                                  <a:pt x="1496252" y="156377"/>
                                  <a:pt x="1497851" y="156377"/>
                                  <a:pt x="1498249" y="157575"/>
                                </a:cubicBezTo>
                                <a:cubicBezTo>
                                  <a:pt x="1498649" y="158773"/>
                                  <a:pt x="1498649" y="159970"/>
                                  <a:pt x="1497453" y="160369"/>
                                </a:cubicBezTo>
                                <a:lnTo>
                                  <a:pt x="1482280" y="169153"/>
                                </a:lnTo>
                                <a:lnTo>
                                  <a:pt x="1481482" y="169552"/>
                                </a:lnTo>
                                <a:cubicBezTo>
                                  <a:pt x="1480682" y="169552"/>
                                  <a:pt x="1479884" y="169153"/>
                                  <a:pt x="1479485" y="168354"/>
                                </a:cubicBezTo>
                                <a:cubicBezTo>
                                  <a:pt x="1479084" y="167556"/>
                                  <a:pt x="1479084" y="165959"/>
                                  <a:pt x="1480283" y="165560"/>
                                </a:cubicBezTo>
                                <a:close/>
                                <a:moveTo>
                                  <a:pt x="6885950" y="152884"/>
                                </a:moveTo>
                                <a:cubicBezTo>
                                  <a:pt x="6888544" y="152285"/>
                                  <a:pt x="6891937" y="152185"/>
                                  <a:pt x="6895331" y="153982"/>
                                </a:cubicBezTo>
                                <a:cubicBezTo>
                                  <a:pt x="6902916" y="157974"/>
                                  <a:pt x="6902517" y="165558"/>
                                  <a:pt x="6902517" y="165958"/>
                                </a:cubicBezTo>
                                <a:cubicBezTo>
                                  <a:pt x="6902517" y="165958"/>
                                  <a:pt x="6902517" y="168752"/>
                                  <a:pt x="6906110" y="170748"/>
                                </a:cubicBezTo>
                                <a:cubicBezTo>
                                  <a:pt x="6909703" y="172345"/>
                                  <a:pt x="6912098" y="170748"/>
                                  <a:pt x="6912098" y="170748"/>
                                </a:cubicBezTo>
                                <a:lnTo>
                                  <a:pt x="6912497" y="170748"/>
                                </a:lnTo>
                                <a:lnTo>
                                  <a:pt x="6912896" y="170349"/>
                                </a:lnTo>
                                <a:cubicBezTo>
                                  <a:pt x="6914892" y="169151"/>
                                  <a:pt x="6919683" y="166756"/>
                                  <a:pt x="6926070" y="169950"/>
                                </a:cubicBezTo>
                                <a:cubicBezTo>
                                  <a:pt x="6932856" y="173542"/>
                                  <a:pt x="6933255" y="181127"/>
                                  <a:pt x="6933255" y="181526"/>
                                </a:cubicBezTo>
                                <a:lnTo>
                                  <a:pt x="6933255" y="181926"/>
                                </a:lnTo>
                                <a:cubicBezTo>
                                  <a:pt x="6933255" y="181926"/>
                                  <a:pt x="6933255" y="184720"/>
                                  <a:pt x="6936848" y="186716"/>
                                </a:cubicBezTo>
                                <a:cubicBezTo>
                                  <a:pt x="6940441" y="188712"/>
                                  <a:pt x="6943235" y="186716"/>
                                  <a:pt x="6943235" y="186716"/>
                                </a:cubicBezTo>
                                <a:lnTo>
                                  <a:pt x="6943635" y="186716"/>
                                </a:lnTo>
                                <a:cubicBezTo>
                                  <a:pt x="6944034" y="186317"/>
                                  <a:pt x="6951219" y="182325"/>
                                  <a:pt x="6957607" y="185918"/>
                                </a:cubicBezTo>
                                <a:cubicBezTo>
                                  <a:pt x="6965191" y="189911"/>
                                  <a:pt x="6964792" y="197495"/>
                                  <a:pt x="6964792" y="197894"/>
                                </a:cubicBezTo>
                                <a:cubicBezTo>
                                  <a:pt x="6964792" y="197894"/>
                                  <a:pt x="6964792" y="200689"/>
                                  <a:pt x="6968385" y="202685"/>
                                </a:cubicBezTo>
                                <a:cubicBezTo>
                                  <a:pt x="6969583" y="203084"/>
                                  <a:pt x="6970381" y="203483"/>
                                  <a:pt x="6971579" y="203483"/>
                                </a:cubicBezTo>
                                <a:lnTo>
                                  <a:pt x="6975970" y="203882"/>
                                </a:lnTo>
                                <a:cubicBezTo>
                                  <a:pt x="6977966" y="203882"/>
                                  <a:pt x="6979563" y="205878"/>
                                  <a:pt x="6979563" y="207874"/>
                                </a:cubicBezTo>
                                <a:cubicBezTo>
                                  <a:pt x="6979163" y="210270"/>
                                  <a:pt x="6977567" y="211866"/>
                                  <a:pt x="6973974" y="212266"/>
                                </a:cubicBezTo>
                                <a:lnTo>
                                  <a:pt x="6967986" y="211866"/>
                                </a:lnTo>
                                <a:cubicBezTo>
                                  <a:pt x="6966389" y="211467"/>
                                  <a:pt x="6964792" y="211068"/>
                                  <a:pt x="6963195" y="210270"/>
                                </a:cubicBezTo>
                                <a:cubicBezTo>
                                  <a:pt x="6955611" y="206278"/>
                                  <a:pt x="6956010" y="198693"/>
                                  <a:pt x="6956010" y="198294"/>
                                </a:cubicBezTo>
                                <a:cubicBezTo>
                                  <a:pt x="6956010" y="198294"/>
                                  <a:pt x="6956409" y="195499"/>
                                  <a:pt x="6952816" y="193503"/>
                                </a:cubicBezTo>
                                <a:cubicBezTo>
                                  <a:pt x="6950022" y="191907"/>
                                  <a:pt x="6946429" y="193503"/>
                                  <a:pt x="6946030" y="193903"/>
                                </a:cubicBezTo>
                                <a:cubicBezTo>
                                  <a:pt x="6944832" y="194701"/>
                                  <a:pt x="6939243" y="197894"/>
                                  <a:pt x="6932457" y="194302"/>
                                </a:cubicBezTo>
                                <a:cubicBezTo>
                                  <a:pt x="6925671" y="190709"/>
                                  <a:pt x="6925271" y="184321"/>
                                  <a:pt x="6925271" y="182724"/>
                                </a:cubicBezTo>
                                <a:cubicBezTo>
                                  <a:pt x="6924872" y="182325"/>
                                  <a:pt x="6924473" y="179131"/>
                                  <a:pt x="6921679" y="177534"/>
                                </a:cubicBezTo>
                                <a:cubicBezTo>
                                  <a:pt x="6918485" y="175938"/>
                                  <a:pt x="6916489" y="177135"/>
                                  <a:pt x="6915691" y="177534"/>
                                </a:cubicBezTo>
                                <a:lnTo>
                                  <a:pt x="6915291" y="177534"/>
                                </a:lnTo>
                                <a:cubicBezTo>
                                  <a:pt x="6914094" y="178333"/>
                                  <a:pt x="6908904" y="181526"/>
                                  <a:pt x="6901719" y="177934"/>
                                </a:cubicBezTo>
                                <a:cubicBezTo>
                                  <a:pt x="6894134" y="173942"/>
                                  <a:pt x="6894533" y="166756"/>
                                  <a:pt x="6894533" y="165958"/>
                                </a:cubicBezTo>
                                <a:cubicBezTo>
                                  <a:pt x="6894932" y="165958"/>
                                  <a:pt x="6894533" y="162764"/>
                                  <a:pt x="6891338" y="161167"/>
                                </a:cubicBezTo>
                                <a:cubicBezTo>
                                  <a:pt x="6888544" y="159570"/>
                                  <a:pt x="6884951" y="161167"/>
                                  <a:pt x="6884552" y="161566"/>
                                </a:cubicBezTo>
                                <a:cubicBezTo>
                                  <a:pt x="6883354" y="162365"/>
                                  <a:pt x="6877766" y="165558"/>
                                  <a:pt x="6870979" y="161966"/>
                                </a:cubicBezTo>
                                <a:lnTo>
                                  <a:pt x="6868584" y="160369"/>
                                </a:lnTo>
                                <a:cubicBezTo>
                                  <a:pt x="6866588" y="159570"/>
                                  <a:pt x="6865790" y="157175"/>
                                  <a:pt x="6866987" y="155179"/>
                                </a:cubicBezTo>
                                <a:cubicBezTo>
                                  <a:pt x="6867786" y="153183"/>
                                  <a:pt x="6870181" y="152385"/>
                                  <a:pt x="6872177" y="153582"/>
                                </a:cubicBezTo>
                                <a:lnTo>
                                  <a:pt x="6874572" y="154780"/>
                                </a:lnTo>
                                <a:cubicBezTo>
                                  <a:pt x="6878165" y="156776"/>
                                  <a:pt x="6880959" y="154780"/>
                                  <a:pt x="6880959" y="154780"/>
                                </a:cubicBezTo>
                                <a:lnTo>
                                  <a:pt x="6881358" y="154780"/>
                                </a:lnTo>
                                <a:cubicBezTo>
                                  <a:pt x="6881558" y="154580"/>
                                  <a:pt x="6883355" y="153483"/>
                                  <a:pt x="6885950" y="152884"/>
                                </a:cubicBezTo>
                                <a:close/>
                                <a:moveTo>
                                  <a:pt x="1554134" y="149591"/>
                                </a:moveTo>
                                <a:lnTo>
                                  <a:pt x="1570898" y="154382"/>
                                </a:lnTo>
                                <a:cubicBezTo>
                                  <a:pt x="1572099" y="154781"/>
                                  <a:pt x="1572899" y="155979"/>
                                  <a:pt x="1572099" y="157176"/>
                                </a:cubicBezTo>
                                <a:cubicBezTo>
                                  <a:pt x="1572099" y="157975"/>
                                  <a:pt x="1571299" y="158773"/>
                                  <a:pt x="1570500" y="158773"/>
                                </a:cubicBezTo>
                                <a:lnTo>
                                  <a:pt x="1569702" y="158773"/>
                                </a:lnTo>
                                <a:lnTo>
                                  <a:pt x="1552938" y="153983"/>
                                </a:lnTo>
                                <a:cubicBezTo>
                                  <a:pt x="1551736" y="153584"/>
                                  <a:pt x="1550937" y="152385"/>
                                  <a:pt x="1551339" y="151187"/>
                                </a:cubicBezTo>
                                <a:cubicBezTo>
                                  <a:pt x="1551736" y="149990"/>
                                  <a:pt x="1552938" y="149191"/>
                                  <a:pt x="1554134" y="149591"/>
                                </a:cubicBezTo>
                                <a:close/>
                                <a:moveTo>
                                  <a:pt x="1492262" y="145200"/>
                                </a:moveTo>
                                <a:cubicBezTo>
                                  <a:pt x="1493461" y="145200"/>
                                  <a:pt x="1494658" y="145998"/>
                                  <a:pt x="1494658" y="147196"/>
                                </a:cubicBezTo>
                                <a:cubicBezTo>
                                  <a:pt x="1495058" y="148393"/>
                                  <a:pt x="1494258" y="149592"/>
                                  <a:pt x="1492662" y="149592"/>
                                </a:cubicBezTo>
                                <a:lnTo>
                                  <a:pt x="1475093" y="151987"/>
                                </a:lnTo>
                                <a:cubicBezTo>
                                  <a:pt x="1473895" y="151987"/>
                                  <a:pt x="1472698" y="151189"/>
                                  <a:pt x="1472698" y="149991"/>
                                </a:cubicBezTo>
                                <a:cubicBezTo>
                                  <a:pt x="1472698" y="148793"/>
                                  <a:pt x="1473495" y="147595"/>
                                  <a:pt x="1474695" y="147595"/>
                                </a:cubicBezTo>
                                <a:close/>
                                <a:moveTo>
                                  <a:pt x="1571703" y="134820"/>
                                </a:moveTo>
                                <a:cubicBezTo>
                                  <a:pt x="1572899" y="134820"/>
                                  <a:pt x="1573697" y="135618"/>
                                  <a:pt x="1574095" y="136816"/>
                                </a:cubicBezTo>
                                <a:cubicBezTo>
                                  <a:pt x="1574095" y="138013"/>
                                  <a:pt x="1573295" y="139212"/>
                                  <a:pt x="1572099" y="139212"/>
                                </a:cubicBezTo>
                                <a:lnTo>
                                  <a:pt x="1554532" y="141607"/>
                                </a:lnTo>
                                <a:cubicBezTo>
                                  <a:pt x="1553334" y="141607"/>
                                  <a:pt x="1552136" y="140809"/>
                                  <a:pt x="1552136" y="139611"/>
                                </a:cubicBezTo>
                                <a:cubicBezTo>
                                  <a:pt x="1552136" y="138413"/>
                                  <a:pt x="1552938" y="137215"/>
                                  <a:pt x="1554134" y="137215"/>
                                </a:cubicBezTo>
                                <a:close/>
                                <a:moveTo>
                                  <a:pt x="199838" y="134122"/>
                                </a:moveTo>
                                <a:cubicBezTo>
                                  <a:pt x="202433" y="133523"/>
                                  <a:pt x="205826" y="133423"/>
                                  <a:pt x="209220" y="135220"/>
                                </a:cubicBezTo>
                                <a:cubicBezTo>
                                  <a:pt x="216803" y="139212"/>
                                  <a:pt x="216405" y="146796"/>
                                  <a:pt x="216405" y="147196"/>
                                </a:cubicBezTo>
                                <a:cubicBezTo>
                                  <a:pt x="216405" y="147196"/>
                                  <a:pt x="216405" y="149990"/>
                                  <a:pt x="219998" y="151986"/>
                                </a:cubicBezTo>
                                <a:cubicBezTo>
                                  <a:pt x="223591" y="153583"/>
                                  <a:pt x="225985" y="151986"/>
                                  <a:pt x="225985" y="151986"/>
                                </a:cubicBezTo>
                                <a:lnTo>
                                  <a:pt x="226385" y="151986"/>
                                </a:lnTo>
                                <a:lnTo>
                                  <a:pt x="226784" y="151587"/>
                                </a:lnTo>
                                <a:cubicBezTo>
                                  <a:pt x="228780" y="150389"/>
                                  <a:pt x="233570" y="147994"/>
                                  <a:pt x="239958" y="151188"/>
                                </a:cubicBezTo>
                                <a:cubicBezTo>
                                  <a:pt x="246743" y="154780"/>
                                  <a:pt x="247144" y="162365"/>
                                  <a:pt x="247144" y="162764"/>
                                </a:cubicBezTo>
                                <a:lnTo>
                                  <a:pt x="247144" y="163164"/>
                                </a:lnTo>
                                <a:cubicBezTo>
                                  <a:pt x="247144" y="163164"/>
                                  <a:pt x="247144" y="165958"/>
                                  <a:pt x="250735" y="167954"/>
                                </a:cubicBezTo>
                                <a:cubicBezTo>
                                  <a:pt x="254328" y="169950"/>
                                  <a:pt x="257122" y="167954"/>
                                  <a:pt x="257122" y="167954"/>
                                </a:cubicBezTo>
                                <a:lnTo>
                                  <a:pt x="257522" y="167954"/>
                                </a:lnTo>
                                <a:cubicBezTo>
                                  <a:pt x="257921" y="167555"/>
                                  <a:pt x="265106" y="163563"/>
                                  <a:pt x="271494" y="167156"/>
                                </a:cubicBezTo>
                                <a:cubicBezTo>
                                  <a:pt x="279079" y="171149"/>
                                  <a:pt x="278680" y="178733"/>
                                  <a:pt x="278680" y="179132"/>
                                </a:cubicBezTo>
                                <a:cubicBezTo>
                                  <a:pt x="278680" y="179132"/>
                                  <a:pt x="278680" y="181927"/>
                                  <a:pt x="282273" y="183923"/>
                                </a:cubicBezTo>
                                <a:cubicBezTo>
                                  <a:pt x="283471" y="184322"/>
                                  <a:pt x="284268" y="184721"/>
                                  <a:pt x="285466" y="184721"/>
                                </a:cubicBezTo>
                                <a:lnTo>
                                  <a:pt x="289858" y="185120"/>
                                </a:lnTo>
                                <a:cubicBezTo>
                                  <a:pt x="291853" y="185120"/>
                                  <a:pt x="293450" y="187116"/>
                                  <a:pt x="293450" y="189112"/>
                                </a:cubicBezTo>
                                <a:cubicBezTo>
                                  <a:pt x="293450" y="191108"/>
                                  <a:pt x="291454" y="192705"/>
                                  <a:pt x="287861" y="193104"/>
                                </a:cubicBezTo>
                                <a:lnTo>
                                  <a:pt x="281874" y="192705"/>
                                </a:lnTo>
                                <a:cubicBezTo>
                                  <a:pt x="280276" y="192306"/>
                                  <a:pt x="278680" y="191907"/>
                                  <a:pt x="277082" y="191108"/>
                                </a:cubicBezTo>
                                <a:cubicBezTo>
                                  <a:pt x="269498" y="187116"/>
                                  <a:pt x="269897" y="179532"/>
                                  <a:pt x="269897" y="179132"/>
                                </a:cubicBezTo>
                                <a:cubicBezTo>
                                  <a:pt x="269897" y="179132"/>
                                  <a:pt x="270296" y="176338"/>
                                  <a:pt x="266703" y="174342"/>
                                </a:cubicBezTo>
                                <a:cubicBezTo>
                                  <a:pt x="263909" y="172745"/>
                                  <a:pt x="260316" y="174342"/>
                                  <a:pt x="259917" y="174741"/>
                                </a:cubicBezTo>
                                <a:cubicBezTo>
                                  <a:pt x="258719" y="175540"/>
                                  <a:pt x="253131" y="178733"/>
                                  <a:pt x="246344" y="175141"/>
                                </a:cubicBezTo>
                                <a:cubicBezTo>
                                  <a:pt x="239558" y="171548"/>
                                  <a:pt x="239159" y="165160"/>
                                  <a:pt x="239159" y="163563"/>
                                </a:cubicBezTo>
                                <a:cubicBezTo>
                                  <a:pt x="238759" y="163164"/>
                                  <a:pt x="238361" y="159970"/>
                                  <a:pt x="235566" y="158373"/>
                                </a:cubicBezTo>
                                <a:cubicBezTo>
                                  <a:pt x="232372" y="156776"/>
                                  <a:pt x="230376" y="157974"/>
                                  <a:pt x="229578" y="158373"/>
                                </a:cubicBezTo>
                                <a:lnTo>
                                  <a:pt x="229179" y="158373"/>
                                </a:lnTo>
                                <a:cubicBezTo>
                                  <a:pt x="227981" y="159172"/>
                                  <a:pt x="222791" y="162365"/>
                                  <a:pt x="215606" y="158772"/>
                                </a:cubicBezTo>
                                <a:cubicBezTo>
                                  <a:pt x="208021" y="154780"/>
                                  <a:pt x="208420" y="147595"/>
                                  <a:pt x="208420" y="146796"/>
                                </a:cubicBezTo>
                                <a:cubicBezTo>
                                  <a:pt x="208819" y="146796"/>
                                  <a:pt x="208420" y="143603"/>
                                  <a:pt x="205227" y="142006"/>
                                </a:cubicBezTo>
                                <a:cubicBezTo>
                                  <a:pt x="202433" y="140409"/>
                                  <a:pt x="198840" y="142006"/>
                                  <a:pt x="198441" y="142405"/>
                                </a:cubicBezTo>
                                <a:cubicBezTo>
                                  <a:pt x="197243" y="143204"/>
                                  <a:pt x="191655" y="146397"/>
                                  <a:pt x="184868" y="142804"/>
                                </a:cubicBezTo>
                                <a:lnTo>
                                  <a:pt x="182472" y="141208"/>
                                </a:lnTo>
                                <a:cubicBezTo>
                                  <a:pt x="180476" y="140409"/>
                                  <a:pt x="179679" y="138014"/>
                                  <a:pt x="180875" y="136018"/>
                                </a:cubicBezTo>
                                <a:cubicBezTo>
                                  <a:pt x="181675" y="134022"/>
                                  <a:pt x="184070" y="133224"/>
                                  <a:pt x="186065" y="134421"/>
                                </a:cubicBezTo>
                                <a:lnTo>
                                  <a:pt x="188461" y="136018"/>
                                </a:lnTo>
                                <a:cubicBezTo>
                                  <a:pt x="192053" y="138014"/>
                                  <a:pt x="194848" y="136018"/>
                                  <a:pt x="194848" y="136018"/>
                                </a:cubicBezTo>
                                <a:lnTo>
                                  <a:pt x="195247" y="136018"/>
                                </a:lnTo>
                                <a:cubicBezTo>
                                  <a:pt x="195447" y="135818"/>
                                  <a:pt x="197243" y="134721"/>
                                  <a:pt x="199838" y="134122"/>
                                </a:cubicBezTo>
                                <a:close/>
                                <a:moveTo>
                                  <a:pt x="1476691" y="128034"/>
                                </a:moveTo>
                                <a:lnTo>
                                  <a:pt x="1493461" y="132825"/>
                                </a:lnTo>
                                <a:cubicBezTo>
                                  <a:pt x="1494657" y="133224"/>
                                  <a:pt x="1495457" y="134422"/>
                                  <a:pt x="1495058" y="135619"/>
                                </a:cubicBezTo>
                                <a:cubicBezTo>
                                  <a:pt x="1495058" y="136418"/>
                                  <a:pt x="1494258" y="137216"/>
                                  <a:pt x="1493461" y="137216"/>
                                </a:cubicBezTo>
                                <a:lnTo>
                                  <a:pt x="1492661" y="137216"/>
                                </a:lnTo>
                                <a:lnTo>
                                  <a:pt x="1475892" y="132426"/>
                                </a:lnTo>
                                <a:cubicBezTo>
                                  <a:pt x="1474695" y="132027"/>
                                  <a:pt x="1474295" y="130828"/>
                                  <a:pt x="1473895" y="129630"/>
                                </a:cubicBezTo>
                                <a:cubicBezTo>
                                  <a:pt x="1474295" y="128433"/>
                                  <a:pt x="1475492" y="127634"/>
                                  <a:pt x="1476691" y="128034"/>
                                </a:cubicBezTo>
                                <a:close/>
                                <a:moveTo>
                                  <a:pt x="6902716" y="120948"/>
                                </a:moveTo>
                                <a:cubicBezTo>
                                  <a:pt x="6905311" y="120349"/>
                                  <a:pt x="6908704" y="120249"/>
                                  <a:pt x="6912098" y="122046"/>
                                </a:cubicBezTo>
                                <a:cubicBezTo>
                                  <a:pt x="6919682" y="126038"/>
                                  <a:pt x="6919283" y="133622"/>
                                  <a:pt x="6919283" y="134022"/>
                                </a:cubicBezTo>
                                <a:cubicBezTo>
                                  <a:pt x="6919283" y="134022"/>
                                  <a:pt x="6919283" y="136816"/>
                                  <a:pt x="6922876" y="138812"/>
                                </a:cubicBezTo>
                                <a:cubicBezTo>
                                  <a:pt x="6926469" y="140409"/>
                                  <a:pt x="6928864" y="138812"/>
                                  <a:pt x="6928864" y="138812"/>
                                </a:cubicBezTo>
                                <a:lnTo>
                                  <a:pt x="6929263" y="138812"/>
                                </a:lnTo>
                                <a:lnTo>
                                  <a:pt x="6929662" y="138413"/>
                                </a:lnTo>
                                <a:cubicBezTo>
                                  <a:pt x="6931658" y="137215"/>
                                  <a:pt x="6936449" y="134820"/>
                                  <a:pt x="6942836" y="138014"/>
                                </a:cubicBezTo>
                                <a:cubicBezTo>
                                  <a:pt x="6949622" y="141606"/>
                                  <a:pt x="6950021" y="149191"/>
                                  <a:pt x="6950021" y="149590"/>
                                </a:cubicBezTo>
                                <a:lnTo>
                                  <a:pt x="6950021" y="149990"/>
                                </a:lnTo>
                                <a:cubicBezTo>
                                  <a:pt x="6950021" y="149990"/>
                                  <a:pt x="6950021" y="152784"/>
                                  <a:pt x="6953614" y="154780"/>
                                </a:cubicBezTo>
                                <a:cubicBezTo>
                                  <a:pt x="6957207" y="156776"/>
                                  <a:pt x="6960001" y="154780"/>
                                  <a:pt x="6960001" y="154780"/>
                                </a:cubicBezTo>
                                <a:lnTo>
                                  <a:pt x="6960401" y="154780"/>
                                </a:lnTo>
                                <a:cubicBezTo>
                                  <a:pt x="6960800" y="154381"/>
                                  <a:pt x="6967985" y="150389"/>
                                  <a:pt x="6974372" y="153982"/>
                                </a:cubicBezTo>
                                <a:cubicBezTo>
                                  <a:pt x="6981957" y="157975"/>
                                  <a:pt x="6981558" y="165559"/>
                                  <a:pt x="6981558" y="165958"/>
                                </a:cubicBezTo>
                                <a:cubicBezTo>
                                  <a:pt x="6981558" y="165958"/>
                                  <a:pt x="6981558" y="168753"/>
                                  <a:pt x="6985151" y="170749"/>
                                </a:cubicBezTo>
                                <a:cubicBezTo>
                                  <a:pt x="6986348" y="171148"/>
                                  <a:pt x="6987147" y="171547"/>
                                  <a:pt x="6988344" y="171547"/>
                                </a:cubicBezTo>
                                <a:lnTo>
                                  <a:pt x="6992736" y="171946"/>
                                </a:lnTo>
                                <a:cubicBezTo>
                                  <a:pt x="6994732" y="171946"/>
                                  <a:pt x="6996328" y="173942"/>
                                  <a:pt x="6996328" y="175938"/>
                                </a:cubicBezTo>
                                <a:cubicBezTo>
                                  <a:pt x="6996328" y="177934"/>
                                  <a:pt x="6994332" y="179531"/>
                                  <a:pt x="6990740" y="179930"/>
                                </a:cubicBezTo>
                                <a:lnTo>
                                  <a:pt x="6984752" y="179531"/>
                                </a:lnTo>
                                <a:cubicBezTo>
                                  <a:pt x="6983155" y="179132"/>
                                  <a:pt x="6981558" y="178733"/>
                                  <a:pt x="6979961" y="177934"/>
                                </a:cubicBezTo>
                                <a:cubicBezTo>
                                  <a:pt x="6972376" y="173942"/>
                                  <a:pt x="6972776" y="166358"/>
                                  <a:pt x="6972776" y="165958"/>
                                </a:cubicBezTo>
                                <a:cubicBezTo>
                                  <a:pt x="6972776" y="165958"/>
                                  <a:pt x="6973175" y="163164"/>
                                  <a:pt x="6969582" y="161168"/>
                                </a:cubicBezTo>
                                <a:cubicBezTo>
                                  <a:pt x="6966788" y="159571"/>
                                  <a:pt x="6963195" y="161168"/>
                                  <a:pt x="6962796" y="161567"/>
                                </a:cubicBezTo>
                                <a:cubicBezTo>
                                  <a:pt x="6961598" y="162366"/>
                                  <a:pt x="6956009" y="165559"/>
                                  <a:pt x="6949223" y="161967"/>
                                </a:cubicBezTo>
                                <a:cubicBezTo>
                                  <a:pt x="6942437" y="158374"/>
                                  <a:pt x="6942037" y="151986"/>
                                  <a:pt x="6942037" y="150389"/>
                                </a:cubicBezTo>
                                <a:cubicBezTo>
                                  <a:pt x="6941638" y="149990"/>
                                  <a:pt x="6941239" y="146796"/>
                                  <a:pt x="6938445" y="145199"/>
                                </a:cubicBezTo>
                                <a:cubicBezTo>
                                  <a:pt x="6935251" y="143602"/>
                                  <a:pt x="6933255" y="144800"/>
                                  <a:pt x="6932457" y="145199"/>
                                </a:cubicBezTo>
                                <a:lnTo>
                                  <a:pt x="6932058" y="145199"/>
                                </a:lnTo>
                                <a:cubicBezTo>
                                  <a:pt x="6930860" y="145998"/>
                                  <a:pt x="6925670" y="149191"/>
                                  <a:pt x="6918485" y="145598"/>
                                </a:cubicBezTo>
                                <a:cubicBezTo>
                                  <a:pt x="6910900" y="141606"/>
                                  <a:pt x="6911299" y="134421"/>
                                  <a:pt x="6911299" y="133622"/>
                                </a:cubicBezTo>
                                <a:cubicBezTo>
                                  <a:pt x="6911698" y="133622"/>
                                  <a:pt x="6911299" y="130429"/>
                                  <a:pt x="6908105" y="128832"/>
                                </a:cubicBezTo>
                                <a:cubicBezTo>
                                  <a:pt x="6905310" y="127235"/>
                                  <a:pt x="6901717" y="128832"/>
                                  <a:pt x="6901318" y="129231"/>
                                </a:cubicBezTo>
                                <a:cubicBezTo>
                                  <a:pt x="6900121" y="130030"/>
                                  <a:pt x="6894532" y="133223"/>
                                  <a:pt x="6887746" y="129630"/>
                                </a:cubicBezTo>
                                <a:lnTo>
                                  <a:pt x="6885350" y="128034"/>
                                </a:lnTo>
                                <a:cubicBezTo>
                                  <a:pt x="6883354" y="127235"/>
                                  <a:pt x="6882955" y="124840"/>
                                  <a:pt x="6883754" y="122844"/>
                                </a:cubicBezTo>
                                <a:cubicBezTo>
                                  <a:pt x="6884552" y="120848"/>
                                  <a:pt x="6886947" y="120050"/>
                                  <a:pt x="6888943" y="121247"/>
                                </a:cubicBezTo>
                                <a:lnTo>
                                  <a:pt x="6891338" y="122844"/>
                                </a:lnTo>
                                <a:cubicBezTo>
                                  <a:pt x="6894931" y="124840"/>
                                  <a:pt x="6897726" y="122844"/>
                                  <a:pt x="6897726" y="122844"/>
                                </a:cubicBezTo>
                                <a:lnTo>
                                  <a:pt x="6898125" y="122844"/>
                                </a:lnTo>
                                <a:cubicBezTo>
                                  <a:pt x="6898325" y="122644"/>
                                  <a:pt x="6900121" y="121547"/>
                                  <a:pt x="6902716" y="120948"/>
                                </a:cubicBezTo>
                                <a:close/>
                                <a:moveTo>
                                  <a:pt x="1564910" y="117655"/>
                                </a:moveTo>
                                <a:cubicBezTo>
                                  <a:pt x="1565709" y="117255"/>
                                  <a:pt x="1567305" y="117255"/>
                                  <a:pt x="1567703" y="118453"/>
                                </a:cubicBezTo>
                                <a:cubicBezTo>
                                  <a:pt x="1568103" y="119251"/>
                                  <a:pt x="1568103" y="120848"/>
                                  <a:pt x="1566904" y="121247"/>
                                </a:cubicBezTo>
                                <a:lnTo>
                                  <a:pt x="1551736" y="130031"/>
                                </a:lnTo>
                                <a:lnTo>
                                  <a:pt x="1550937" y="130430"/>
                                </a:lnTo>
                                <a:cubicBezTo>
                                  <a:pt x="1550140" y="130430"/>
                                  <a:pt x="1549342" y="130031"/>
                                  <a:pt x="1548946" y="129232"/>
                                </a:cubicBezTo>
                                <a:cubicBezTo>
                                  <a:pt x="1548141" y="128035"/>
                                  <a:pt x="1548545" y="126837"/>
                                  <a:pt x="1549744" y="126438"/>
                                </a:cubicBezTo>
                                <a:close/>
                                <a:moveTo>
                                  <a:pt x="1486274" y="112066"/>
                                </a:moveTo>
                                <a:lnTo>
                                  <a:pt x="1500246" y="122845"/>
                                </a:lnTo>
                                <a:cubicBezTo>
                                  <a:pt x="1501046" y="123245"/>
                                  <a:pt x="1501445" y="124841"/>
                                  <a:pt x="1500647" y="125640"/>
                                </a:cubicBezTo>
                                <a:cubicBezTo>
                                  <a:pt x="1500246" y="126039"/>
                                  <a:pt x="1499447" y="126438"/>
                                  <a:pt x="1499051" y="126438"/>
                                </a:cubicBezTo>
                                <a:cubicBezTo>
                                  <a:pt x="1498650" y="126438"/>
                                  <a:pt x="1497853" y="126438"/>
                                  <a:pt x="1497453" y="126039"/>
                                </a:cubicBezTo>
                                <a:lnTo>
                                  <a:pt x="1483878" y="115260"/>
                                </a:lnTo>
                                <a:cubicBezTo>
                                  <a:pt x="1483079" y="114860"/>
                                  <a:pt x="1482681" y="113264"/>
                                  <a:pt x="1483479" y="112465"/>
                                </a:cubicBezTo>
                                <a:cubicBezTo>
                                  <a:pt x="1483878" y="111667"/>
                                  <a:pt x="1485474" y="111268"/>
                                  <a:pt x="1486274" y="112066"/>
                                </a:cubicBezTo>
                                <a:close/>
                                <a:moveTo>
                                  <a:pt x="1554933" y="103284"/>
                                </a:moveTo>
                                <a:cubicBezTo>
                                  <a:pt x="1555729" y="103683"/>
                                  <a:pt x="1556132" y="105280"/>
                                  <a:pt x="1555330" y="106078"/>
                                </a:cubicBezTo>
                                <a:lnTo>
                                  <a:pt x="1544556" y="120051"/>
                                </a:lnTo>
                                <a:cubicBezTo>
                                  <a:pt x="1544149" y="120451"/>
                                  <a:pt x="1543352" y="120850"/>
                                  <a:pt x="1542954" y="120850"/>
                                </a:cubicBezTo>
                                <a:cubicBezTo>
                                  <a:pt x="1542556" y="120850"/>
                                  <a:pt x="1541756" y="120850"/>
                                  <a:pt x="1541361" y="120451"/>
                                </a:cubicBezTo>
                                <a:cubicBezTo>
                                  <a:pt x="1540160" y="119652"/>
                                  <a:pt x="1540160" y="118455"/>
                                  <a:pt x="1541361" y="117656"/>
                                </a:cubicBezTo>
                                <a:lnTo>
                                  <a:pt x="1552136" y="103683"/>
                                </a:lnTo>
                                <a:cubicBezTo>
                                  <a:pt x="1552533" y="102885"/>
                                  <a:pt x="1554134" y="102486"/>
                                  <a:pt x="1554933" y="103284"/>
                                </a:cubicBezTo>
                                <a:close/>
                                <a:moveTo>
                                  <a:pt x="1498249" y="99292"/>
                                </a:moveTo>
                                <a:cubicBezTo>
                                  <a:pt x="1499048" y="98892"/>
                                  <a:pt x="1500647" y="98892"/>
                                  <a:pt x="1501044" y="100090"/>
                                </a:cubicBezTo>
                                <a:lnTo>
                                  <a:pt x="1509831" y="115260"/>
                                </a:lnTo>
                                <a:cubicBezTo>
                                  <a:pt x="1510228" y="116059"/>
                                  <a:pt x="1510228" y="117656"/>
                                  <a:pt x="1509029" y="118055"/>
                                </a:cubicBezTo>
                                <a:lnTo>
                                  <a:pt x="1508232" y="118454"/>
                                </a:lnTo>
                                <a:cubicBezTo>
                                  <a:pt x="1507434" y="118454"/>
                                  <a:pt x="1506633" y="118055"/>
                                  <a:pt x="1506235" y="117256"/>
                                </a:cubicBezTo>
                                <a:lnTo>
                                  <a:pt x="1497452" y="102086"/>
                                </a:lnTo>
                                <a:cubicBezTo>
                                  <a:pt x="1497053" y="101288"/>
                                  <a:pt x="1497053" y="99691"/>
                                  <a:pt x="1498249" y="99292"/>
                                </a:cubicBezTo>
                                <a:close/>
                                <a:moveTo>
                                  <a:pt x="1536970" y="94502"/>
                                </a:moveTo>
                                <a:cubicBezTo>
                                  <a:pt x="1538166" y="94901"/>
                                  <a:pt x="1538968" y="96098"/>
                                  <a:pt x="1538565" y="97296"/>
                                </a:cubicBezTo>
                                <a:lnTo>
                                  <a:pt x="1533775" y="114063"/>
                                </a:lnTo>
                                <a:cubicBezTo>
                                  <a:pt x="1533775" y="114862"/>
                                  <a:pt x="1532977" y="115660"/>
                                  <a:pt x="1532180" y="115660"/>
                                </a:cubicBezTo>
                                <a:lnTo>
                                  <a:pt x="1531383" y="115660"/>
                                </a:lnTo>
                                <a:cubicBezTo>
                                  <a:pt x="1530183" y="115261"/>
                                  <a:pt x="1529387" y="114063"/>
                                  <a:pt x="1529387" y="112866"/>
                                </a:cubicBezTo>
                                <a:lnTo>
                                  <a:pt x="1534173" y="96098"/>
                                </a:lnTo>
                                <a:cubicBezTo>
                                  <a:pt x="1534572" y="94901"/>
                                  <a:pt x="1535772" y="94102"/>
                                  <a:pt x="1536970" y="94502"/>
                                </a:cubicBezTo>
                                <a:close/>
                                <a:moveTo>
                                  <a:pt x="1517018" y="92505"/>
                                </a:moveTo>
                                <a:cubicBezTo>
                                  <a:pt x="1518215" y="92505"/>
                                  <a:pt x="1519412" y="93303"/>
                                  <a:pt x="1519412" y="94501"/>
                                </a:cubicBezTo>
                                <a:lnTo>
                                  <a:pt x="1521807" y="112067"/>
                                </a:lnTo>
                                <a:cubicBezTo>
                                  <a:pt x="1521807" y="113264"/>
                                  <a:pt x="1521009" y="114462"/>
                                  <a:pt x="1519812" y="114462"/>
                                </a:cubicBezTo>
                                <a:cubicBezTo>
                                  <a:pt x="1518614" y="114861"/>
                                  <a:pt x="1517418" y="114063"/>
                                  <a:pt x="1517418" y="112466"/>
                                </a:cubicBezTo>
                                <a:lnTo>
                                  <a:pt x="1515021" y="94900"/>
                                </a:lnTo>
                                <a:cubicBezTo>
                                  <a:pt x="1515021" y="93702"/>
                                  <a:pt x="1515820" y="92505"/>
                                  <a:pt x="1517018" y="92505"/>
                                </a:cubicBezTo>
                                <a:close/>
                                <a:moveTo>
                                  <a:pt x="561363" y="67905"/>
                                </a:moveTo>
                                <a:cubicBezTo>
                                  <a:pt x="569098" y="69851"/>
                                  <a:pt x="576084" y="74741"/>
                                  <a:pt x="580476" y="82126"/>
                                </a:cubicBezTo>
                                <a:lnTo>
                                  <a:pt x="574887" y="85719"/>
                                </a:lnTo>
                                <a:cubicBezTo>
                                  <a:pt x="567301" y="74142"/>
                                  <a:pt x="552132" y="70550"/>
                                  <a:pt x="540555" y="77735"/>
                                </a:cubicBezTo>
                                <a:cubicBezTo>
                                  <a:pt x="528978" y="84921"/>
                                  <a:pt x="525385" y="100491"/>
                                  <a:pt x="533369" y="111668"/>
                                </a:cubicBezTo>
                                <a:lnTo>
                                  <a:pt x="527780" y="115261"/>
                                </a:lnTo>
                                <a:cubicBezTo>
                                  <a:pt x="527381" y="114862"/>
                                  <a:pt x="527381" y="114463"/>
                                  <a:pt x="526982" y="114063"/>
                                </a:cubicBezTo>
                                <a:cubicBezTo>
                                  <a:pt x="518200" y="99293"/>
                                  <a:pt x="522990" y="80130"/>
                                  <a:pt x="537760" y="71348"/>
                                </a:cubicBezTo>
                                <a:cubicBezTo>
                                  <a:pt x="545146" y="66957"/>
                                  <a:pt x="553629" y="65959"/>
                                  <a:pt x="561363" y="67905"/>
                                </a:cubicBezTo>
                                <a:close/>
                                <a:moveTo>
                                  <a:pt x="7264241" y="54731"/>
                                </a:moveTo>
                                <a:cubicBezTo>
                                  <a:pt x="7271976" y="56677"/>
                                  <a:pt x="7278962" y="61567"/>
                                  <a:pt x="7283353" y="68952"/>
                                </a:cubicBezTo>
                                <a:lnTo>
                                  <a:pt x="7277764" y="72545"/>
                                </a:lnTo>
                                <a:cubicBezTo>
                                  <a:pt x="7270179" y="60968"/>
                                  <a:pt x="7255010" y="57376"/>
                                  <a:pt x="7243433" y="64561"/>
                                </a:cubicBezTo>
                                <a:cubicBezTo>
                                  <a:pt x="7231855" y="71747"/>
                                  <a:pt x="7228661" y="87317"/>
                                  <a:pt x="7236246" y="98494"/>
                                </a:cubicBezTo>
                                <a:lnTo>
                                  <a:pt x="7230657" y="102087"/>
                                </a:lnTo>
                                <a:cubicBezTo>
                                  <a:pt x="7230258" y="101688"/>
                                  <a:pt x="7230258" y="101289"/>
                                  <a:pt x="7229859" y="100889"/>
                                </a:cubicBezTo>
                                <a:cubicBezTo>
                                  <a:pt x="7221077" y="86119"/>
                                  <a:pt x="7225867" y="66956"/>
                                  <a:pt x="7240638" y="58174"/>
                                </a:cubicBezTo>
                                <a:cubicBezTo>
                                  <a:pt x="7248023" y="53783"/>
                                  <a:pt x="7256506" y="52785"/>
                                  <a:pt x="7264241" y="54731"/>
                                </a:cubicBezTo>
                                <a:close/>
                                <a:moveTo>
                                  <a:pt x="5304923" y="38614"/>
                                </a:moveTo>
                                <a:cubicBezTo>
                                  <a:pt x="5306120" y="38614"/>
                                  <a:pt x="5306919" y="39412"/>
                                  <a:pt x="5307318" y="40610"/>
                                </a:cubicBezTo>
                                <a:lnTo>
                                  <a:pt x="5309714" y="58176"/>
                                </a:lnTo>
                                <a:cubicBezTo>
                                  <a:pt x="5309714" y="59373"/>
                                  <a:pt x="5308916" y="60571"/>
                                  <a:pt x="5307718" y="60571"/>
                                </a:cubicBezTo>
                                <a:cubicBezTo>
                                  <a:pt x="5306519" y="60571"/>
                                  <a:pt x="5305322" y="59772"/>
                                  <a:pt x="5305322" y="58575"/>
                                </a:cubicBezTo>
                                <a:lnTo>
                                  <a:pt x="5302927" y="41009"/>
                                </a:lnTo>
                                <a:cubicBezTo>
                                  <a:pt x="5302927" y="39811"/>
                                  <a:pt x="5303725" y="38614"/>
                                  <a:pt x="5304923" y="38614"/>
                                </a:cubicBezTo>
                                <a:close/>
                                <a:moveTo>
                                  <a:pt x="5293346" y="37815"/>
                                </a:moveTo>
                                <a:cubicBezTo>
                                  <a:pt x="5294544" y="38214"/>
                                  <a:pt x="5294943" y="39411"/>
                                  <a:pt x="5294544" y="40609"/>
                                </a:cubicBezTo>
                                <a:lnTo>
                                  <a:pt x="5289753" y="57376"/>
                                </a:lnTo>
                                <a:cubicBezTo>
                                  <a:pt x="5289753" y="58175"/>
                                  <a:pt x="5288954" y="58973"/>
                                  <a:pt x="5288156" y="58973"/>
                                </a:cubicBezTo>
                                <a:lnTo>
                                  <a:pt x="5287358" y="58973"/>
                                </a:lnTo>
                                <a:cubicBezTo>
                                  <a:pt x="5286160" y="58574"/>
                                  <a:pt x="5285362" y="57376"/>
                                  <a:pt x="5285761" y="56179"/>
                                </a:cubicBezTo>
                                <a:lnTo>
                                  <a:pt x="5290552" y="39411"/>
                                </a:lnTo>
                                <a:cubicBezTo>
                                  <a:pt x="5290951" y="38214"/>
                                  <a:pt x="5292149" y="37415"/>
                                  <a:pt x="5293346" y="37815"/>
                                </a:cubicBezTo>
                                <a:close/>
                                <a:moveTo>
                                  <a:pt x="5315301" y="35021"/>
                                </a:moveTo>
                                <a:cubicBezTo>
                                  <a:pt x="5316099" y="34621"/>
                                  <a:pt x="5317696" y="34621"/>
                                  <a:pt x="5318095" y="35819"/>
                                </a:cubicBezTo>
                                <a:lnTo>
                                  <a:pt x="5326879" y="50990"/>
                                </a:lnTo>
                                <a:cubicBezTo>
                                  <a:pt x="5327278" y="51788"/>
                                  <a:pt x="5327278" y="53385"/>
                                  <a:pt x="5326080" y="53784"/>
                                </a:cubicBezTo>
                                <a:lnTo>
                                  <a:pt x="5325282" y="54183"/>
                                </a:lnTo>
                                <a:cubicBezTo>
                                  <a:pt x="5324483" y="54183"/>
                                  <a:pt x="5323685" y="53784"/>
                                  <a:pt x="5323286" y="52986"/>
                                </a:cubicBezTo>
                                <a:lnTo>
                                  <a:pt x="5314502" y="37815"/>
                                </a:lnTo>
                                <a:cubicBezTo>
                                  <a:pt x="5314103" y="37017"/>
                                  <a:pt x="5314103" y="35420"/>
                                  <a:pt x="5315301" y="35021"/>
                                </a:cubicBezTo>
                                <a:close/>
                                <a:moveTo>
                                  <a:pt x="5283367" y="33025"/>
                                </a:moveTo>
                                <a:cubicBezTo>
                                  <a:pt x="5284165" y="33823"/>
                                  <a:pt x="5284564" y="35021"/>
                                  <a:pt x="5284165" y="35819"/>
                                </a:cubicBezTo>
                                <a:lnTo>
                                  <a:pt x="5273386" y="49792"/>
                                </a:lnTo>
                                <a:cubicBezTo>
                                  <a:pt x="5272987" y="50192"/>
                                  <a:pt x="5272188" y="50591"/>
                                  <a:pt x="5271789" y="50591"/>
                                </a:cubicBezTo>
                                <a:cubicBezTo>
                                  <a:pt x="5271390" y="50591"/>
                                  <a:pt x="5270591" y="50591"/>
                                  <a:pt x="5270192" y="50192"/>
                                </a:cubicBezTo>
                                <a:cubicBezTo>
                                  <a:pt x="5269394" y="49792"/>
                                  <a:pt x="5268995" y="48196"/>
                                  <a:pt x="5269793" y="47397"/>
                                </a:cubicBezTo>
                                <a:lnTo>
                                  <a:pt x="5280572" y="33424"/>
                                </a:lnTo>
                                <a:cubicBezTo>
                                  <a:pt x="5280972" y="32626"/>
                                  <a:pt x="5282568" y="32227"/>
                                  <a:pt x="5283367" y="33025"/>
                                </a:cubicBezTo>
                                <a:close/>
                                <a:moveTo>
                                  <a:pt x="3960221" y="32725"/>
                                </a:moveTo>
                                <a:cubicBezTo>
                                  <a:pt x="3962816" y="32126"/>
                                  <a:pt x="3966210" y="32026"/>
                                  <a:pt x="3969603" y="33823"/>
                                </a:cubicBezTo>
                                <a:cubicBezTo>
                                  <a:pt x="3977187" y="37815"/>
                                  <a:pt x="3976788" y="45399"/>
                                  <a:pt x="3976788" y="45799"/>
                                </a:cubicBezTo>
                                <a:cubicBezTo>
                                  <a:pt x="3976788" y="45799"/>
                                  <a:pt x="3976788" y="48593"/>
                                  <a:pt x="3980381" y="50589"/>
                                </a:cubicBezTo>
                                <a:cubicBezTo>
                                  <a:pt x="3983974" y="52186"/>
                                  <a:pt x="3986369" y="50589"/>
                                  <a:pt x="3986369" y="50589"/>
                                </a:cubicBezTo>
                                <a:lnTo>
                                  <a:pt x="3986768" y="50589"/>
                                </a:lnTo>
                                <a:lnTo>
                                  <a:pt x="3987167" y="50190"/>
                                </a:lnTo>
                                <a:cubicBezTo>
                                  <a:pt x="3989163" y="48992"/>
                                  <a:pt x="3993954" y="46597"/>
                                  <a:pt x="4000341" y="49791"/>
                                </a:cubicBezTo>
                                <a:cubicBezTo>
                                  <a:pt x="4007127" y="53383"/>
                                  <a:pt x="4007527" y="60968"/>
                                  <a:pt x="4007527" y="61367"/>
                                </a:cubicBezTo>
                                <a:lnTo>
                                  <a:pt x="4007527" y="61767"/>
                                </a:lnTo>
                                <a:cubicBezTo>
                                  <a:pt x="4007527" y="61767"/>
                                  <a:pt x="4007527" y="64561"/>
                                  <a:pt x="4011119" y="66557"/>
                                </a:cubicBezTo>
                                <a:cubicBezTo>
                                  <a:pt x="4014712" y="68553"/>
                                  <a:pt x="4017507" y="66557"/>
                                  <a:pt x="4017507" y="66557"/>
                                </a:cubicBezTo>
                                <a:lnTo>
                                  <a:pt x="4017906" y="66557"/>
                                </a:lnTo>
                                <a:cubicBezTo>
                                  <a:pt x="4018305" y="66158"/>
                                  <a:pt x="4025492" y="62166"/>
                                  <a:pt x="4031879" y="65759"/>
                                </a:cubicBezTo>
                                <a:cubicBezTo>
                                  <a:pt x="4039464" y="69752"/>
                                  <a:pt x="4039064" y="77336"/>
                                  <a:pt x="4039064" y="77735"/>
                                </a:cubicBezTo>
                                <a:cubicBezTo>
                                  <a:pt x="4039064" y="77735"/>
                                  <a:pt x="4039064" y="80530"/>
                                  <a:pt x="4042657" y="82526"/>
                                </a:cubicBezTo>
                                <a:cubicBezTo>
                                  <a:pt x="4043855" y="82925"/>
                                  <a:pt x="4044653" y="83324"/>
                                  <a:pt x="4045851" y="83324"/>
                                </a:cubicBezTo>
                                <a:lnTo>
                                  <a:pt x="4050242" y="83723"/>
                                </a:lnTo>
                                <a:cubicBezTo>
                                  <a:pt x="4052238" y="83723"/>
                                  <a:pt x="4053835" y="85719"/>
                                  <a:pt x="4053835" y="87715"/>
                                </a:cubicBezTo>
                                <a:cubicBezTo>
                                  <a:pt x="4053835" y="89711"/>
                                  <a:pt x="4051839" y="91308"/>
                                  <a:pt x="4048246" y="92107"/>
                                </a:cubicBezTo>
                                <a:lnTo>
                                  <a:pt x="4042258" y="91707"/>
                                </a:lnTo>
                                <a:cubicBezTo>
                                  <a:pt x="4040661" y="91308"/>
                                  <a:pt x="4039064" y="90909"/>
                                  <a:pt x="4037468" y="90111"/>
                                </a:cubicBezTo>
                                <a:cubicBezTo>
                                  <a:pt x="4029883" y="86119"/>
                                  <a:pt x="4030282" y="78534"/>
                                  <a:pt x="4030282" y="78135"/>
                                </a:cubicBezTo>
                                <a:cubicBezTo>
                                  <a:pt x="4030282" y="78135"/>
                                  <a:pt x="4030681" y="75340"/>
                                  <a:pt x="4027088" y="73344"/>
                                </a:cubicBezTo>
                                <a:cubicBezTo>
                                  <a:pt x="4024294" y="71748"/>
                                  <a:pt x="4020700" y="73344"/>
                                  <a:pt x="4020301" y="73744"/>
                                </a:cubicBezTo>
                                <a:cubicBezTo>
                                  <a:pt x="4019103" y="74542"/>
                                  <a:pt x="4013515" y="77735"/>
                                  <a:pt x="4006728" y="74143"/>
                                </a:cubicBezTo>
                                <a:cubicBezTo>
                                  <a:pt x="3999942" y="70550"/>
                                  <a:pt x="3999543" y="64162"/>
                                  <a:pt x="3999543" y="62565"/>
                                </a:cubicBezTo>
                                <a:cubicBezTo>
                                  <a:pt x="3999143" y="62166"/>
                                  <a:pt x="3998744" y="58972"/>
                                  <a:pt x="3995950" y="57375"/>
                                </a:cubicBezTo>
                                <a:cubicBezTo>
                                  <a:pt x="3992756" y="55779"/>
                                  <a:pt x="3990760" y="56976"/>
                                  <a:pt x="3989962" y="57375"/>
                                </a:cubicBezTo>
                                <a:lnTo>
                                  <a:pt x="3989563" y="57375"/>
                                </a:lnTo>
                                <a:cubicBezTo>
                                  <a:pt x="3988365" y="58174"/>
                                  <a:pt x="3983175" y="61367"/>
                                  <a:pt x="3975990" y="57775"/>
                                </a:cubicBezTo>
                                <a:cubicBezTo>
                                  <a:pt x="3968405" y="53783"/>
                                  <a:pt x="3968804" y="46597"/>
                                  <a:pt x="3968804" y="45799"/>
                                </a:cubicBezTo>
                                <a:cubicBezTo>
                                  <a:pt x="3969203" y="45799"/>
                                  <a:pt x="3968804" y="42605"/>
                                  <a:pt x="3965611" y="41008"/>
                                </a:cubicBezTo>
                                <a:cubicBezTo>
                                  <a:pt x="3962816" y="39411"/>
                                  <a:pt x="3959223" y="41008"/>
                                  <a:pt x="3958824" y="41407"/>
                                </a:cubicBezTo>
                                <a:cubicBezTo>
                                  <a:pt x="3957627" y="42206"/>
                                  <a:pt x="3952038" y="45399"/>
                                  <a:pt x="3945251" y="41807"/>
                                </a:cubicBezTo>
                                <a:lnTo>
                                  <a:pt x="3942856" y="40210"/>
                                </a:lnTo>
                                <a:cubicBezTo>
                                  <a:pt x="3940860" y="39411"/>
                                  <a:pt x="3940062" y="37016"/>
                                  <a:pt x="3941259" y="35020"/>
                                </a:cubicBezTo>
                                <a:cubicBezTo>
                                  <a:pt x="3942058" y="33024"/>
                                  <a:pt x="3944453" y="32226"/>
                                  <a:pt x="3946449" y="33423"/>
                                </a:cubicBezTo>
                                <a:lnTo>
                                  <a:pt x="3948844" y="34621"/>
                                </a:lnTo>
                                <a:cubicBezTo>
                                  <a:pt x="3952437" y="36617"/>
                                  <a:pt x="3955231" y="34621"/>
                                  <a:pt x="3955231" y="34621"/>
                                </a:cubicBezTo>
                                <a:lnTo>
                                  <a:pt x="3955631" y="34621"/>
                                </a:lnTo>
                                <a:cubicBezTo>
                                  <a:pt x="3955830" y="34421"/>
                                  <a:pt x="3957626" y="33324"/>
                                  <a:pt x="3960221" y="32725"/>
                                </a:cubicBezTo>
                                <a:close/>
                                <a:moveTo>
                                  <a:pt x="5326879" y="27037"/>
                                </a:moveTo>
                                <a:lnTo>
                                  <a:pt x="5341251" y="37816"/>
                                </a:lnTo>
                                <a:cubicBezTo>
                                  <a:pt x="5342049" y="38216"/>
                                  <a:pt x="5342448" y="39812"/>
                                  <a:pt x="5341650" y="40611"/>
                                </a:cubicBezTo>
                                <a:cubicBezTo>
                                  <a:pt x="5341251" y="41010"/>
                                  <a:pt x="5340452" y="41409"/>
                                  <a:pt x="5340053" y="41409"/>
                                </a:cubicBezTo>
                                <a:cubicBezTo>
                                  <a:pt x="5339654" y="41409"/>
                                  <a:pt x="5338856" y="41409"/>
                                  <a:pt x="5338456" y="41010"/>
                                </a:cubicBezTo>
                                <a:lnTo>
                                  <a:pt x="5324483" y="30231"/>
                                </a:lnTo>
                                <a:cubicBezTo>
                                  <a:pt x="5323685" y="29831"/>
                                  <a:pt x="5323286" y="28235"/>
                                  <a:pt x="5324084" y="27436"/>
                                </a:cubicBezTo>
                                <a:cubicBezTo>
                                  <a:pt x="5324483" y="26638"/>
                                  <a:pt x="5326080" y="26239"/>
                                  <a:pt x="5326879" y="27037"/>
                                </a:cubicBezTo>
                                <a:close/>
                                <a:moveTo>
                                  <a:pt x="1835948" y="26638"/>
                                </a:moveTo>
                                <a:cubicBezTo>
                                  <a:pt x="1837146" y="26238"/>
                                  <a:pt x="1838344" y="27037"/>
                                  <a:pt x="1838742" y="28234"/>
                                </a:cubicBezTo>
                                <a:cubicBezTo>
                                  <a:pt x="1840339" y="35819"/>
                                  <a:pt x="1848324" y="41009"/>
                                  <a:pt x="1856308" y="39013"/>
                                </a:cubicBezTo>
                                <a:cubicBezTo>
                                  <a:pt x="1857904" y="38614"/>
                                  <a:pt x="1859102" y="39412"/>
                                  <a:pt x="1859501" y="40610"/>
                                </a:cubicBezTo>
                                <a:cubicBezTo>
                                  <a:pt x="1859900" y="41807"/>
                                  <a:pt x="1859102" y="43005"/>
                                  <a:pt x="1858304" y="43404"/>
                                </a:cubicBezTo>
                                <a:lnTo>
                                  <a:pt x="1857904" y="43404"/>
                                </a:lnTo>
                                <a:cubicBezTo>
                                  <a:pt x="1853513" y="44602"/>
                                  <a:pt x="1849122" y="44202"/>
                                  <a:pt x="1845129" y="42206"/>
                                </a:cubicBezTo>
                                <a:cubicBezTo>
                                  <a:pt x="1839939" y="56578"/>
                                  <a:pt x="1829959" y="67756"/>
                                  <a:pt x="1816386" y="74542"/>
                                </a:cubicBezTo>
                                <a:cubicBezTo>
                                  <a:pt x="1802837" y="81329"/>
                                  <a:pt x="1787669" y="82526"/>
                                  <a:pt x="1773298" y="77736"/>
                                </a:cubicBezTo>
                                <a:cubicBezTo>
                                  <a:pt x="1772500" y="82127"/>
                                  <a:pt x="1770105" y="86119"/>
                                  <a:pt x="1766513" y="88914"/>
                                </a:cubicBezTo>
                                <a:lnTo>
                                  <a:pt x="1766113" y="89313"/>
                                </a:lnTo>
                                <a:cubicBezTo>
                                  <a:pt x="1765314" y="89712"/>
                                  <a:pt x="1764118" y="89313"/>
                                  <a:pt x="1763318" y="88514"/>
                                </a:cubicBezTo>
                                <a:cubicBezTo>
                                  <a:pt x="1762520" y="87716"/>
                                  <a:pt x="1762520" y="86119"/>
                                  <a:pt x="1763718" y="85321"/>
                                </a:cubicBezTo>
                                <a:cubicBezTo>
                                  <a:pt x="1769706" y="80131"/>
                                  <a:pt x="1770903" y="70950"/>
                                  <a:pt x="1765713" y="64562"/>
                                </a:cubicBezTo>
                                <a:cubicBezTo>
                                  <a:pt x="1764915" y="63763"/>
                                  <a:pt x="1764915" y="62166"/>
                                  <a:pt x="1766113" y="61368"/>
                                </a:cubicBezTo>
                                <a:cubicBezTo>
                                  <a:pt x="1766911" y="60570"/>
                                  <a:pt x="1768508" y="60570"/>
                                  <a:pt x="1769306" y="61767"/>
                                </a:cubicBezTo>
                                <a:cubicBezTo>
                                  <a:pt x="1772100" y="65361"/>
                                  <a:pt x="1773697" y="69353"/>
                                  <a:pt x="1773697" y="73345"/>
                                </a:cubicBezTo>
                                <a:lnTo>
                                  <a:pt x="1774096" y="73345"/>
                                </a:lnTo>
                                <a:cubicBezTo>
                                  <a:pt x="1787669" y="77736"/>
                                  <a:pt x="1801639" y="76938"/>
                                  <a:pt x="1814391" y="70551"/>
                                </a:cubicBezTo>
                                <a:cubicBezTo>
                                  <a:pt x="1826766" y="64162"/>
                                  <a:pt x="1836347" y="53384"/>
                                  <a:pt x="1840738" y="40210"/>
                                </a:cubicBezTo>
                                <a:lnTo>
                                  <a:pt x="1840738" y="39811"/>
                                </a:lnTo>
                                <a:cubicBezTo>
                                  <a:pt x="1837545" y="37416"/>
                                  <a:pt x="1835549" y="33823"/>
                                  <a:pt x="1834351" y="29432"/>
                                </a:cubicBezTo>
                                <a:cubicBezTo>
                                  <a:pt x="1833951" y="28234"/>
                                  <a:pt x="1834751" y="27037"/>
                                  <a:pt x="1835948" y="26638"/>
                                </a:cubicBezTo>
                                <a:close/>
                                <a:moveTo>
                                  <a:pt x="5272988" y="23444"/>
                                </a:moveTo>
                                <a:cubicBezTo>
                                  <a:pt x="5273786" y="23044"/>
                                  <a:pt x="5275383" y="23044"/>
                                  <a:pt x="5275782" y="24242"/>
                                </a:cubicBezTo>
                                <a:cubicBezTo>
                                  <a:pt x="5276181" y="25040"/>
                                  <a:pt x="5275782" y="26637"/>
                                  <a:pt x="5274984" y="27036"/>
                                </a:cubicBezTo>
                                <a:lnTo>
                                  <a:pt x="5259813" y="35820"/>
                                </a:lnTo>
                                <a:lnTo>
                                  <a:pt x="5259015" y="36219"/>
                                </a:lnTo>
                                <a:cubicBezTo>
                                  <a:pt x="5258216" y="36219"/>
                                  <a:pt x="5257418" y="35820"/>
                                  <a:pt x="5257019" y="35021"/>
                                </a:cubicBezTo>
                                <a:cubicBezTo>
                                  <a:pt x="5256619" y="34223"/>
                                  <a:pt x="5256619" y="32626"/>
                                  <a:pt x="5257817" y="32227"/>
                                </a:cubicBezTo>
                                <a:close/>
                                <a:moveTo>
                                  <a:pt x="2759302" y="23444"/>
                                </a:moveTo>
                                <a:cubicBezTo>
                                  <a:pt x="2761698" y="23045"/>
                                  <a:pt x="2763693" y="24642"/>
                                  <a:pt x="2764092" y="27037"/>
                                </a:cubicBezTo>
                                <a:lnTo>
                                  <a:pt x="2767686" y="51388"/>
                                </a:lnTo>
                                <a:lnTo>
                                  <a:pt x="2792037" y="47795"/>
                                </a:lnTo>
                                <a:cubicBezTo>
                                  <a:pt x="2794433" y="47396"/>
                                  <a:pt x="2796431" y="48993"/>
                                  <a:pt x="2796829" y="51388"/>
                                </a:cubicBezTo>
                                <a:cubicBezTo>
                                  <a:pt x="2797228" y="53783"/>
                                  <a:pt x="2795632" y="55779"/>
                                  <a:pt x="2793235" y="56178"/>
                                </a:cubicBezTo>
                                <a:lnTo>
                                  <a:pt x="2768885" y="59771"/>
                                </a:lnTo>
                                <a:lnTo>
                                  <a:pt x="2772475" y="84123"/>
                                </a:lnTo>
                                <a:cubicBezTo>
                                  <a:pt x="2772874" y="86518"/>
                                  <a:pt x="2771278" y="88514"/>
                                  <a:pt x="2768885" y="88914"/>
                                </a:cubicBezTo>
                                <a:cubicBezTo>
                                  <a:pt x="2766489" y="89313"/>
                                  <a:pt x="2764492" y="87716"/>
                                  <a:pt x="2764092" y="85321"/>
                                </a:cubicBezTo>
                                <a:lnTo>
                                  <a:pt x="2760501" y="60969"/>
                                </a:lnTo>
                                <a:lnTo>
                                  <a:pt x="2736146" y="64561"/>
                                </a:lnTo>
                                <a:cubicBezTo>
                                  <a:pt x="2733749" y="64962"/>
                                  <a:pt x="2731753" y="63364"/>
                                  <a:pt x="2731352" y="60969"/>
                                </a:cubicBezTo>
                                <a:cubicBezTo>
                                  <a:pt x="2730954" y="58573"/>
                                  <a:pt x="2732552" y="56577"/>
                                  <a:pt x="2734947" y="56178"/>
                                </a:cubicBezTo>
                                <a:lnTo>
                                  <a:pt x="2759302" y="52585"/>
                                </a:lnTo>
                                <a:lnTo>
                                  <a:pt x="2755709" y="28234"/>
                                </a:lnTo>
                                <a:cubicBezTo>
                                  <a:pt x="2755310" y="25839"/>
                                  <a:pt x="2756908" y="23843"/>
                                  <a:pt x="2759302" y="23444"/>
                                </a:cubicBezTo>
                                <a:close/>
                                <a:moveTo>
                                  <a:pt x="5331669" y="16259"/>
                                </a:moveTo>
                                <a:lnTo>
                                  <a:pt x="5348436" y="21050"/>
                                </a:lnTo>
                                <a:cubicBezTo>
                                  <a:pt x="5349634" y="21449"/>
                                  <a:pt x="5350432" y="22248"/>
                                  <a:pt x="5349634" y="23844"/>
                                </a:cubicBezTo>
                                <a:cubicBezTo>
                                  <a:pt x="5349634" y="24643"/>
                                  <a:pt x="5348836" y="25441"/>
                                  <a:pt x="5348037" y="25441"/>
                                </a:cubicBezTo>
                                <a:lnTo>
                                  <a:pt x="5347239" y="25441"/>
                                </a:lnTo>
                                <a:lnTo>
                                  <a:pt x="5330471" y="20651"/>
                                </a:lnTo>
                                <a:cubicBezTo>
                                  <a:pt x="5329274" y="20252"/>
                                  <a:pt x="5328475" y="19053"/>
                                  <a:pt x="5328875" y="17855"/>
                                </a:cubicBezTo>
                                <a:cubicBezTo>
                                  <a:pt x="5329274" y="16658"/>
                                  <a:pt x="5330471" y="15859"/>
                                  <a:pt x="5331669" y="16259"/>
                                </a:cubicBezTo>
                                <a:close/>
                                <a:moveTo>
                                  <a:pt x="5269794" y="11867"/>
                                </a:moveTo>
                                <a:cubicBezTo>
                                  <a:pt x="5270991" y="11867"/>
                                  <a:pt x="5272189" y="12665"/>
                                  <a:pt x="5272189" y="13863"/>
                                </a:cubicBezTo>
                                <a:cubicBezTo>
                                  <a:pt x="5272189" y="14661"/>
                                  <a:pt x="5271391" y="15860"/>
                                  <a:pt x="5270193" y="16259"/>
                                </a:cubicBezTo>
                                <a:lnTo>
                                  <a:pt x="5252627" y="18654"/>
                                </a:lnTo>
                                <a:cubicBezTo>
                                  <a:pt x="5251430" y="18654"/>
                                  <a:pt x="5250232" y="17856"/>
                                  <a:pt x="5250232" y="16658"/>
                                </a:cubicBezTo>
                                <a:cubicBezTo>
                                  <a:pt x="5250232" y="15460"/>
                                  <a:pt x="5251030" y="14262"/>
                                  <a:pt x="5252228" y="14262"/>
                                </a:cubicBezTo>
                                <a:close/>
                                <a:moveTo>
                                  <a:pt x="5349235" y="1488"/>
                                </a:moveTo>
                                <a:cubicBezTo>
                                  <a:pt x="5350432" y="1488"/>
                                  <a:pt x="5351231" y="2286"/>
                                  <a:pt x="5351630" y="3484"/>
                                </a:cubicBezTo>
                                <a:cubicBezTo>
                                  <a:pt x="5351630" y="4681"/>
                                  <a:pt x="5350832" y="5880"/>
                                  <a:pt x="5349634" y="5880"/>
                                </a:cubicBezTo>
                                <a:lnTo>
                                  <a:pt x="5332068" y="8275"/>
                                </a:lnTo>
                                <a:cubicBezTo>
                                  <a:pt x="5330871" y="8275"/>
                                  <a:pt x="5329673" y="7477"/>
                                  <a:pt x="5329673" y="6279"/>
                                </a:cubicBezTo>
                                <a:cubicBezTo>
                                  <a:pt x="5329673" y="5081"/>
                                  <a:pt x="5330471" y="3883"/>
                                  <a:pt x="5331669" y="3883"/>
                                </a:cubicBezTo>
                                <a:close/>
                                <a:moveTo>
                                  <a:pt x="3977386" y="390"/>
                                </a:moveTo>
                                <a:cubicBezTo>
                                  <a:pt x="3979981" y="-209"/>
                                  <a:pt x="3983375" y="-309"/>
                                  <a:pt x="3986768" y="1488"/>
                                </a:cubicBezTo>
                                <a:cubicBezTo>
                                  <a:pt x="3994352" y="5480"/>
                                  <a:pt x="3993953" y="13064"/>
                                  <a:pt x="3993953" y="13464"/>
                                </a:cubicBezTo>
                                <a:cubicBezTo>
                                  <a:pt x="3993953" y="13464"/>
                                  <a:pt x="3993953" y="16258"/>
                                  <a:pt x="3997546" y="18254"/>
                                </a:cubicBezTo>
                                <a:cubicBezTo>
                                  <a:pt x="4001139" y="19851"/>
                                  <a:pt x="4003534" y="18254"/>
                                  <a:pt x="4003534" y="18254"/>
                                </a:cubicBezTo>
                                <a:lnTo>
                                  <a:pt x="4003933" y="18254"/>
                                </a:lnTo>
                                <a:lnTo>
                                  <a:pt x="4004332" y="17855"/>
                                </a:lnTo>
                                <a:cubicBezTo>
                                  <a:pt x="4006328" y="16657"/>
                                  <a:pt x="4011119" y="14262"/>
                                  <a:pt x="4017506" y="17456"/>
                                </a:cubicBezTo>
                                <a:cubicBezTo>
                                  <a:pt x="4024292" y="21048"/>
                                  <a:pt x="4024691" y="28633"/>
                                  <a:pt x="4024691" y="29032"/>
                                </a:cubicBezTo>
                                <a:lnTo>
                                  <a:pt x="4024691" y="29432"/>
                                </a:lnTo>
                                <a:cubicBezTo>
                                  <a:pt x="4024691" y="29432"/>
                                  <a:pt x="4024691" y="32226"/>
                                  <a:pt x="4028284" y="34222"/>
                                </a:cubicBezTo>
                                <a:cubicBezTo>
                                  <a:pt x="4031877" y="36218"/>
                                  <a:pt x="4034671" y="34222"/>
                                  <a:pt x="4034671" y="34222"/>
                                </a:cubicBezTo>
                                <a:lnTo>
                                  <a:pt x="4035071" y="34222"/>
                                </a:lnTo>
                                <a:cubicBezTo>
                                  <a:pt x="4035470" y="33823"/>
                                  <a:pt x="4042656" y="29831"/>
                                  <a:pt x="4049043" y="33424"/>
                                </a:cubicBezTo>
                                <a:cubicBezTo>
                                  <a:pt x="4056628" y="37417"/>
                                  <a:pt x="4056229" y="45001"/>
                                  <a:pt x="4056229" y="45400"/>
                                </a:cubicBezTo>
                                <a:cubicBezTo>
                                  <a:pt x="4056229" y="45400"/>
                                  <a:pt x="4056229" y="48195"/>
                                  <a:pt x="4059822" y="50191"/>
                                </a:cubicBezTo>
                                <a:cubicBezTo>
                                  <a:pt x="4061019" y="50590"/>
                                  <a:pt x="4061818" y="50989"/>
                                  <a:pt x="4063015" y="50989"/>
                                </a:cubicBezTo>
                                <a:lnTo>
                                  <a:pt x="4067407" y="51388"/>
                                </a:lnTo>
                                <a:cubicBezTo>
                                  <a:pt x="4069403" y="51388"/>
                                  <a:pt x="4070999" y="53384"/>
                                  <a:pt x="4070999" y="55380"/>
                                </a:cubicBezTo>
                                <a:cubicBezTo>
                                  <a:pt x="4070999" y="57776"/>
                                  <a:pt x="4069003" y="59372"/>
                                  <a:pt x="4065411" y="59372"/>
                                </a:cubicBezTo>
                                <a:lnTo>
                                  <a:pt x="4059423" y="58973"/>
                                </a:lnTo>
                                <a:cubicBezTo>
                                  <a:pt x="4057826" y="58574"/>
                                  <a:pt x="4056229" y="58175"/>
                                  <a:pt x="4054632" y="57376"/>
                                </a:cubicBezTo>
                                <a:cubicBezTo>
                                  <a:pt x="4047047" y="53384"/>
                                  <a:pt x="4047447" y="45800"/>
                                  <a:pt x="4047447" y="45400"/>
                                </a:cubicBezTo>
                                <a:cubicBezTo>
                                  <a:pt x="4047447" y="45400"/>
                                  <a:pt x="4047846" y="42606"/>
                                  <a:pt x="4044253" y="40610"/>
                                </a:cubicBezTo>
                                <a:cubicBezTo>
                                  <a:pt x="4041459" y="39013"/>
                                  <a:pt x="4037865" y="40610"/>
                                  <a:pt x="4037466" y="41009"/>
                                </a:cubicBezTo>
                                <a:cubicBezTo>
                                  <a:pt x="4036268" y="41808"/>
                                  <a:pt x="4030679" y="45001"/>
                                  <a:pt x="4023893" y="41409"/>
                                </a:cubicBezTo>
                                <a:cubicBezTo>
                                  <a:pt x="4017107" y="37816"/>
                                  <a:pt x="4016707" y="31428"/>
                                  <a:pt x="4016707" y="29831"/>
                                </a:cubicBezTo>
                                <a:cubicBezTo>
                                  <a:pt x="4016308" y="29432"/>
                                  <a:pt x="4015909" y="26238"/>
                                  <a:pt x="4013115" y="24641"/>
                                </a:cubicBezTo>
                                <a:cubicBezTo>
                                  <a:pt x="4009921" y="23044"/>
                                  <a:pt x="4007925" y="24242"/>
                                  <a:pt x="4007127" y="24641"/>
                                </a:cubicBezTo>
                                <a:lnTo>
                                  <a:pt x="4006728" y="24641"/>
                                </a:lnTo>
                                <a:cubicBezTo>
                                  <a:pt x="4005530" y="25440"/>
                                  <a:pt x="4000340" y="28633"/>
                                  <a:pt x="3993155" y="25040"/>
                                </a:cubicBezTo>
                                <a:cubicBezTo>
                                  <a:pt x="3985570" y="21048"/>
                                  <a:pt x="3985969" y="13863"/>
                                  <a:pt x="3985969" y="13064"/>
                                </a:cubicBezTo>
                                <a:cubicBezTo>
                                  <a:pt x="3986368" y="13064"/>
                                  <a:pt x="3985969" y="9871"/>
                                  <a:pt x="3982776" y="8274"/>
                                </a:cubicBezTo>
                                <a:cubicBezTo>
                                  <a:pt x="3979981" y="6677"/>
                                  <a:pt x="3976388" y="8274"/>
                                  <a:pt x="3975989" y="8673"/>
                                </a:cubicBezTo>
                                <a:cubicBezTo>
                                  <a:pt x="3974792" y="9472"/>
                                  <a:pt x="3969203" y="12665"/>
                                  <a:pt x="3962417" y="9072"/>
                                </a:cubicBezTo>
                                <a:lnTo>
                                  <a:pt x="3960021" y="7476"/>
                                </a:lnTo>
                                <a:cubicBezTo>
                                  <a:pt x="3958025" y="6677"/>
                                  <a:pt x="3957227" y="4282"/>
                                  <a:pt x="3958425" y="2286"/>
                                </a:cubicBezTo>
                                <a:cubicBezTo>
                                  <a:pt x="3959223" y="290"/>
                                  <a:pt x="3961618" y="-508"/>
                                  <a:pt x="3963614" y="689"/>
                                </a:cubicBezTo>
                                <a:lnTo>
                                  <a:pt x="3966009" y="2286"/>
                                </a:lnTo>
                                <a:cubicBezTo>
                                  <a:pt x="3969602" y="4282"/>
                                  <a:pt x="3972397" y="2286"/>
                                  <a:pt x="3972397" y="2286"/>
                                </a:cubicBezTo>
                                <a:lnTo>
                                  <a:pt x="3972796" y="2286"/>
                                </a:lnTo>
                                <a:cubicBezTo>
                                  <a:pt x="3972995" y="2086"/>
                                  <a:pt x="3974792" y="989"/>
                                  <a:pt x="3977386" y="390"/>
                                </a:cubicBezTo>
                                <a:close/>
                              </a:path>
                            </a:pathLst>
                          </a:custGeom>
                          <a:solidFill>
                            <a:schemeClr val="accent4"/>
                          </a:solidFill>
                          <a:ln w="3992" cap="flat">
                            <a:noFill/>
                            <a:prstDash val="solid"/>
                            <a:miter/>
                          </a:ln>
                        </wps:spPr>
                        <wps:bodyPr rtlCol="0" anchor="ctr"/>
                      </wps:wsp>
                      <wps:wsp>
                        <wps:cNvPr id="17" name="Freihandform: Form 17">
                          <a:extLst/>
                        </wps:cNvPr>
                        <wps:cNvSpPr/>
                        <wps:spPr>
                          <a:xfrm>
                            <a:off x="331716" y="5104781"/>
                            <a:ext cx="7340435" cy="4850679"/>
                          </a:xfrm>
                          <a:custGeom>
                            <a:avLst/>
                            <a:gdLst>
                              <a:gd name="connsiteX0" fmla="*/ 2955587 w 7340435"/>
                              <a:gd name="connsiteY0" fmla="*/ 4800810 h 4850679"/>
                              <a:gd name="connsiteX1" fmla="*/ 2948002 w 7340435"/>
                              <a:gd name="connsiteY1" fmla="*/ 4804802 h 4850679"/>
                              <a:gd name="connsiteX2" fmla="*/ 2946804 w 7340435"/>
                              <a:gd name="connsiteY2" fmla="*/ 4806000 h 4850679"/>
                              <a:gd name="connsiteX3" fmla="*/ 2945208 w 7340435"/>
                              <a:gd name="connsiteY3" fmla="*/ 4805202 h 4850679"/>
                              <a:gd name="connsiteX4" fmla="*/ 2937224 w 7340435"/>
                              <a:gd name="connsiteY4" fmla="*/ 4803205 h 4850679"/>
                              <a:gd name="connsiteX5" fmla="*/ 2931236 w 7340435"/>
                              <a:gd name="connsiteY5" fmla="*/ 4807198 h 4850679"/>
                              <a:gd name="connsiteX6" fmla="*/ 2930836 w 7340435"/>
                              <a:gd name="connsiteY6" fmla="*/ 4815980 h 4850679"/>
                              <a:gd name="connsiteX7" fmla="*/ 2949199 w 7340435"/>
                              <a:gd name="connsiteY7" fmla="*/ 4831948 h 4850679"/>
                              <a:gd name="connsiteX8" fmla="*/ 2951595 w 7340435"/>
                              <a:gd name="connsiteY8" fmla="*/ 4831549 h 4850679"/>
                              <a:gd name="connsiteX9" fmla="*/ 2965167 w 7340435"/>
                              <a:gd name="connsiteY9" fmla="*/ 4811988 h 4850679"/>
                              <a:gd name="connsiteX10" fmla="*/ 2962372 w 7340435"/>
                              <a:gd name="connsiteY10" fmla="*/ 4803205 h 4850679"/>
                              <a:gd name="connsiteX11" fmla="*/ 2955587 w 7340435"/>
                              <a:gd name="connsiteY11" fmla="*/ 4800810 h 4850679"/>
                              <a:gd name="connsiteX12" fmla="*/ 2955188 w 7340435"/>
                              <a:gd name="connsiteY12" fmla="*/ 4796419 h 4850679"/>
                              <a:gd name="connsiteX13" fmla="*/ 2965568 w 7340435"/>
                              <a:gd name="connsiteY13" fmla="*/ 4800011 h 4850679"/>
                              <a:gd name="connsiteX14" fmla="*/ 2969559 w 7340435"/>
                              <a:gd name="connsiteY14" fmla="*/ 4811988 h 4850679"/>
                              <a:gd name="connsiteX15" fmla="*/ 2962772 w 7340435"/>
                              <a:gd name="connsiteY15" fmla="*/ 4825960 h 4850679"/>
                              <a:gd name="connsiteX16" fmla="*/ 2953990 w 7340435"/>
                              <a:gd name="connsiteY16" fmla="*/ 4834743 h 4850679"/>
                              <a:gd name="connsiteX17" fmla="*/ 2950796 w 7340435"/>
                              <a:gd name="connsiteY17" fmla="*/ 4836340 h 4850679"/>
                              <a:gd name="connsiteX18" fmla="*/ 2947202 w 7340435"/>
                              <a:gd name="connsiteY18" fmla="*/ 4835940 h 4850679"/>
                              <a:gd name="connsiteX19" fmla="*/ 2926845 w 7340435"/>
                              <a:gd name="connsiteY19" fmla="*/ 4817976 h 4850679"/>
                              <a:gd name="connsiteX20" fmla="*/ 2927641 w 7340435"/>
                              <a:gd name="connsiteY20" fmla="*/ 4805202 h 4850679"/>
                              <a:gd name="connsiteX21" fmla="*/ 2936824 w 7340435"/>
                              <a:gd name="connsiteY21" fmla="*/ 4798814 h 4850679"/>
                              <a:gd name="connsiteX22" fmla="*/ 2946406 w 7340435"/>
                              <a:gd name="connsiteY22" fmla="*/ 4800810 h 4850679"/>
                              <a:gd name="connsiteX23" fmla="*/ 2955188 w 7340435"/>
                              <a:gd name="connsiteY23" fmla="*/ 4796419 h 4850679"/>
                              <a:gd name="connsiteX24" fmla="*/ 5142386 w 7340435"/>
                              <a:gd name="connsiteY24" fmla="*/ 4794023 h 4850679"/>
                              <a:gd name="connsiteX25" fmla="*/ 5133204 w 7340435"/>
                              <a:gd name="connsiteY25" fmla="*/ 4811589 h 4850679"/>
                              <a:gd name="connsiteX26" fmla="*/ 5150769 w 7340435"/>
                              <a:gd name="connsiteY26" fmla="*/ 4820771 h 4850679"/>
                              <a:gd name="connsiteX27" fmla="*/ 5159951 w 7340435"/>
                              <a:gd name="connsiteY27" fmla="*/ 4803206 h 4850679"/>
                              <a:gd name="connsiteX28" fmla="*/ 5142386 w 7340435"/>
                              <a:gd name="connsiteY28" fmla="*/ 4794023 h 4850679"/>
                              <a:gd name="connsiteX29" fmla="*/ 5139592 w 7340435"/>
                              <a:gd name="connsiteY29" fmla="*/ 4786439 h 4850679"/>
                              <a:gd name="connsiteX30" fmla="*/ 5167136 w 7340435"/>
                              <a:gd name="connsiteY30" fmla="*/ 4800811 h 4850679"/>
                              <a:gd name="connsiteX31" fmla="*/ 5152765 w 7340435"/>
                              <a:gd name="connsiteY31" fmla="*/ 4828356 h 4850679"/>
                              <a:gd name="connsiteX32" fmla="*/ 5125220 w 7340435"/>
                              <a:gd name="connsiteY32" fmla="*/ 4813984 h 4850679"/>
                              <a:gd name="connsiteX33" fmla="*/ 5139592 w 7340435"/>
                              <a:gd name="connsiteY33" fmla="*/ 4786439 h 4850679"/>
                              <a:gd name="connsiteX34" fmla="*/ 5135999 w 7340435"/>
                              <a:gd name="connsiteY34" fmla="*/ 4773664 h 4850679"/>
                              <a:gd name="connsiteX35" fmla="*/ 5112445 w 7340435"/>
                              <a:gd name="connsiteY35" fmla="*/ 4817976 h 4850679"/>
                              <a:gd name="connsiteX36" fmla="*/ 5156757 w 7340435"/>
                              <a:gd name="connsiteY36" fmla="*/ 4841528 h 4850679"/>
                              <a:gd name="connsiteX37" fmla="*/ 5180310 w 7340435"/>
                              <a:gd name="connsiteY37" fmla="*/ 4797217 h 4850679"/>
                              <a:gd name="connsiteX38" fmla="*/ 5135999 w 7340435"/>
                              <a:gd name="connsiteY38" fmla="*/ 4773664 h 4850679"/>
                              <a:gd name="connsiteX39" fmla="*/ 5150676 w 7340435"/>
                              <a:gd name="connsiteY39" fmla="*/ 4763940 h 4850679"/>
                              <a:gd name="connsiteX40" fmla="*/ 5187895 w 7340435"/>
                              <a:gd name="connsiteY40" fmla="*/ 4794423 h 4850679"/>
                              <a:gd name="connsiteX41" fmla="*/ 5159153 w 7340435"/>
                              <a:gd name="connsiteY41" fmla="*/ 4848714 h 4850679"/>
                              <a:gd name="connsiteX42" fmla="*/ 5104861 w 7340435"/>
                              <a:gd name="connsiteY42" fmla="*/ 4819972 h 4850679"/>
                              <a:gd name="connsiteX43" fmla="*/ 5133604 w 7340435"/>
                              <a:gd name="connsiteY43" fmla="*/ 4765680 h 4850679"/>
                              <a:gd name="connsiteX44" fmla="*/ 5150676 w 7340435"/>
                              <a:gd name="connsiteY44" fmla="*/ 4763940 h 4850679"/>
                              <a:gd name="connsiteX45" fmla="*/ 687285 w 7340435"/>
                              <a:gd name="connsiteY45" fmla="*/ 4752007 h 4850679"/>
                              <a:gd name="connsiteX46" fmla="*/ 672963 w 7340435"/>
                              <a:gd name="connsiteY46" fmla="*/ 4759692 h 4850679"/>
                              <a:gd name="connsiteX47" fmla="*/ 665777 w 7340435"/>
                              <a:gd name="connsiteY47" fmla="*/ 4768475 h 4850679"/>
                              <a:gd name="connsiteX48" fmla="*/ 660588 w 7340435"/>
                              <a:gd name="connsiteY48" fmla="*/ 4768874 h 4850679"/>
                              <a:gd name="connsiteX49" fmla="*/ 651805 w 7340435"/>
                              <a:gd name="connsiteY49" fmla="*/ 4761688 h 4850679"/>
                              <a:gd name="connsiteX50" fmla="*/ 636237 w 7340435"/>
                              <a:gd name="connsiteY50" fmla="*/ 4756897 h 4850679"/>
                              <a:gd name="connsiteX51" fmla="*/ 622265 w 7340435"/>
                              <a:gd name="connsiteY51" fmla="*/ 4764482 h 4850679"/>
                              <a:gd name="connsiteX52" fmla="*/ 625059 w 7340435"/>
                              <a:gd name="connsiteY52" fmla="*/ 4794423 h 4850679"/>
                              <a:gd name="connsiteX53" fmla="*/ 668971 w 7340435"/>
                              <a:gd name="connsiteY53" fmla="*/ 4831149 h 4850679"/>
                              <a:gd name="connsiteX54" fmla="*/ 705298 w 7340435"/>
                              <a:gd name="connsiteY54" fmla="*/ 4786838 h 4850679"/>
                              <a:gd name="connsiteX55" fmla="*/ 702504 w 7340435"/>
                              <a:gd name="connsiteY55" fmla="*/ 4756897 h 4850679"/>
                              <a:gd name="connsiteX56" fmla="*/ 687285 w 7340435"/>
                              <a:gd name="connsiteY56" fmla="*/ 4752007 h 4850679"/>
                              <a:gd name="connsiteX57" fmla="*/ 686187 w 7340435"/>
                              <a:gd name="connsiteY57" fmla="*/ 4745271 h 4850679"/>
                              <a:gd name="connsiteX58" fmla="*/ 706896 w 7340435"/>
                              <a:gd name="connsiteY58" fmla="*/ 4751708 h 4850679"/>
                              <a:gd name="connsiteX59" fmla="*/ 710487 w 7340435"/>
                              <a:gd name="connsiteY59" fmla="*/ 4791628 h 4850679"/>
                              <a:gd name="connsiteX60" fmla="*/ 671765 w 7340435"/>
                              <a:gd name="connsiteY60" fmla="*/ 4838734 h 4850679"/>
                              <a:gd name="connsiteX61" fmla="*/ 666576 w 7340435"/>
                              <a:gd name="connsiteY61" fmla="*/ 4839133 h 4850679"/>
                              <a:gd name="connsiteX62" fmla="*/ 619869 w 7340435"/>
                              <a:gd name="connsiteY62" fmla="*/ 4800012 h 4850679"/>
                              <a:gd name="connsiteX63" fmla="*/ 616277 w 7340435"/>
                              <a:gd name="connsiteY63" fmla="*/ 4760091 h 4850679"/>
                              <a:gd name="connsiteX64" fmla="*/ 635438 w 7340435"/>
                              <a:gd name="connsiteY64" fmla="*/ 4749712 h 4850679"/>
                              <a:gd name="connsiteX65" fmla="*/ 656196 w 7340435"/>
                              <a:gd name="connsiteY65" fmla="*/ 4756498 h 4850679"/>
                              <a:gd name="connsiteX66" fmla="*/ 662184 w 7340435"/>
                              <a:gd name="connsiteY66" fmla="*/ 4761288 h 4850679"/>
                              <a:gd name="connsiteX67" fmla="*/ 666975 w 7340435"/>
                              <a:gd name="connsiteY67" fmla="*/ 4755300 h 4850679"/>
                              <a:gd name="connsiteX68" fmla="*/ 686187 w 7340435"/>
                              <a:gd name="connsiteY68" fmla="*/ 4745271 h 4850679"/>
                              <a:gd name="connsiteX69" fmla="*/ 1988176 w 7340435"/>
                              <a:gd name="connsiteY69" fmla="*/ 4730801 h 4850679"/>
                              <a:gd name="connsiteX70" fmla="*/ 2014673 w 7340435"/>
                              <a:gd name="connsiteY70" fmla="*/ 4749713 h 4850679"/>
                              <a:gd name="connsiteX71" fmla="*/ 2009084 w 7340435"/>
                              <a:gd name="connsiteY71" fmla="*/ 4753306 h 4850679"/>
                              <a:gd name="connsiteX72" fmla="*/ 1959582 w 7340435"/>
                              <a:gd name="connsiteY72" fmla="*/ 4741729 h 4850679"/>
                              <a:gd name="connsiteX73" fmla="*/ 1948005 w 7340435"/>
                              <a:gd name="connsiteY73" fmla="*/ 4791230 h 4850679"/>
                              <a:gd name="connsiteX74" fmla="*/ 1942417 w 7340435"/>
                              <a:gd name="connsiteY74" fmla="*/ 4794823 h 4850679"/>
                              <a:gd name="connsiteX75" fmla="*/ 1955989 w 7340435"/>
                              <a:gd name="connsiteY75" fmla="*/ 4736140 h 4850679"/>
                              <a:gd name="connsiteX76" fmla="*/ 1988176 w 7340435"/>
                              <a:gd name="connsiteY76" fmla="*/ 4730801 h 4850679"/>
                              <a:gd name="connsiteX77" fmla="*/ 29855 w 7340435"/>
                              <a:gd name="connsiteY77" fmla="*/ 4680252 h 4850679"/>
                              <a:gd name="connsiteX78" fmla="*/ 22270 w 7340435"/>
                              <a:gd name="connsiteY78" fmla="*/ 4684244 h 4850679"/>
                              <a:gd name="connsiteX79" fmla="*/ 21073 w 7340435"/>
                              <a:gd name="connsiteY79" fmla="*/ 4685442 h 4850679"/>
                              <a:gd name="connsiteX80" fmla="*/ 19476 w 7340435"/>
                              <a:gd name="connsiteY80" fmla="*/ 4684644 h 4850679"/>
                              <a:gd name="connsiteX81" fmla="*/ 11492 w 7340435"/>
                              <a:gd name="connsiteY81" fmla="*/ 4682647 h 4850679"/>
                              <a:gd name="connsiteX82" fmla="*/ 5504 w 7340435"/>
                              <a:gd name="connsiteY82" fmla="*/ 4686640 h 4850679"/>
                              <a:gd name="connsiteX83" fmla="*/ 5105 w 7340435"/>
                              <a:gd name="connsiteY83" fmla="*/ 4695422 h 4850679"/>
                              <a:gd name="connsiteX84" fmla="*/ 23468 w 7340435"/>
                              <a:gd name="connsiteY84" fmla="*/ 4711390 h 4850679"/>
                              <a:gd name="connsiteX85" fmla="*/ 25863 w 7340435"/>
                              <a:gd name="connsiteY85" fmla="*/ 4710991 h 4850679"/>
                              <a:gd name="connsiteX86" fmla="*/ 39436 w 7340435"/>
                              <a:gd name="connsiteY86" fmla="*/ 4691430 h 4850679"/>
                              <a:gd name="connsiteX87" fmla="*/ 36641 w 7340435"/>
                              <a:gd name="connsiteY87" fmla="*/ 4682647 h 4850679"/>
                              <a:gd name="connsiteX88" fmla="*/ 29855 w 7340435"/>
                              <a:gd name="connsiteY88" fmla="*/ 4680252 h 4850679"/>
                              <a:gd name="connsiteX89" fmla="*/ 29456 w 7340435"/>
                              <a:gd name="connsiteY89" fmla="*/ 4675861 h 4850679"/>
                              <a:gd name="connsiteX90" fmla="*/ 39835 w 7340435"/>
                              <a:gd name="connsiteY90" fmla="*/ 4679453 h 4850679"/>
                              <a:gd name="connsiteX91" fmla="*/ 43827 w 7340435"/>
                              <a:gd name="connsiteY91" fmla="*/ 4691430 h 4850679"/>
                              <a:gd name="connsiteX92" fmla="*/ 37041 w 7340435"/>
                              <a:gd name="connsiteY92" fmla="*/ 4705402 h 4850679"/>
                              <a:gd name="connsiteX93" fmla="*/ 28258 w 7340435"/>
                              <a:gd name="connsiteY93" fmla="*/ 4714185 h 4850679"/>
                              <a:gd name="connsiteX94" fmla="*/ 25065 w 7340435"/>
                              <a:gd name="connsiteY94" fmla="*/ 4715781 h 4850679"/>
                              <a:gd name="connsiteX95" fmla="*/ 21472 w 7340435"/>
                              <a:gd name="connsiteY95" fmla="*/ 4715382 h 4850679"/>
                              <a:gd name="connsiteX96" fmla="*/ 1112 w 7340435"/>
                              <a:gd name="connsiteY96" fmla="*/ 4697418 h 4850679"/>
                              <a:gd name="connsiteX97" fmla="*/ 1911 w 7340435"/>
                              <a:gd name="connsiteY97" fmla="*/ 4684644 h 4850679"/>
                              <a:gd name="connsiteX98" fmla="*/ 11093 w 7340435"/>
                              <a:gd name="connsiteY98" fmla="*/ 4678256 h 4850679"/>
                              <a:gd name="connsiteX99" fmla="*/ 20673 w 7340435"/>
                              <a:gd name="connsiteY99" fmla="*/ 4680252 h 4850679"/>
                              <a:gd name="connsiteX100" fmla="*/ 29456 w 7340435"/>
                              <a:gd name="connsiteY100" fmla="*/ 4675861 h 4850679"/>
                              <a:gd name="connsiteX101" fmla="*/ 6733193 w 7340435"/>
                              <a:gd name="connsiteY101" fmla="*/ 4667078 h 4850679"/>
                              <a:gd name="connsiteX102" fmla="*/ 6725608 w 7340435"/>
                              <a:gd name="connsiteY102" fmla="*/ 4671070 h 4850679"/>
                              <a:gd name="connsiteX103" fmla="*/ 6724411 w 7340435"/>
                              <a:gd name="connsiteY103" fmla="*/ 4672268 h 4850679"/>
                              <a:gd name="connsiteX104" fmla="*/ 6722814 w 7340435"/>
                              <a:gd name="connsiteY104" fmla="*/ 4671470 h 4850679"/>
                              <a:gd name="connsiteX105" fmla="*/ 6714830 w 7340435"/>
                              <a:gd name="connsiteY105" fmla="*/ 4669473 h 4850679"/>
                              <a:gd name="connsiteX106" fmla="*/ 6708841 w 7340435"/>
                              <a:gd name="connsiteY106" fmla="*/ 4673466 h 4850679"/>
                              <a:gd name="connsiteX107" fmla="*/ 6708442 w 7340435"/>
                              <a:gd name="connsiteY107" fmla="*/ 4682248 h 4850679"/>
                              <a:gd name="connsiteX108" fmla="*/ 6726806 w 7340435"/>
                              <a:gd name="connsiteY108" fmla="*/ 4698216 h 4850679"/>
                              <a:gd name="connsiteX109" fmla="*/ 6729201 w 7340435"/>
                              <a:gd name="connsiteY109" fmla="*/ 4697817 h 4850679"/>
                              <a:gd name="connsiteX110" fmla="*/ 6742774 w 7340435"/>
                              <a:gd name="connsiteY110" fmla="*/ 4678256 h 4850679"/>
                              <a:gd name="connsiteX111" fmla="*/ 6739979 w 7340435"/>
                              <a:gd name="connsiteY111" fmla="*/ 4669473 h 4850679"/>
                              <a:gd name="connsiteX112" fmla="*/ 6733193 w 7340435"/>
                              <a:gd name="connsiteY112" fmla="*/ 4667078 h 4850679"/>
                              <a:gd name="connsiteX113" fmla="*/ 6732794 w 7340435"/>
                              <a:gd name="connsiteY113" fmla="*/ 4662687 h 4850679"/>
                              <a:gd name="connsiteX114" fmla="*/ 6743173 w 7340435"/>
                              <a:gd name="connsiteY114" fmla="*/ 4666279 h 4850679"/>
                              <a:gd name="connsiteX115" fmla="*/ 6747165 w 7340435"/>
                              <a:gd name="connsiteY115" fmla="*/ 4678256 h 4850679"/>
                              <a:gd name="connsiteX116" fmla="*/ 6740379 w 7340435"/>
                              <a:gd name="connsiteY116" fmla="*/ 4692228 h 4850679"/>
                              <a:gd name="connsiteX117" fmla="*/ 6731596 w 7340435"/>
                              <a:gd name="connsiteY117" fmla="*/ 4701011 h 4850679"/>
                              <a:gd name="connsiteX118" fmla="*/ 6728403 w 7340435"/>
                              <a:gd name="connsiteY118" fmla="*/ 4702608 h 4850679"/>
                              <a:gd name="connsiteX119" fmla="*/ 6724810 w 7340435"/>
                              <a:gd name="connsiteY119" fmla="*/ 4702208 h 4850679"/>
                              <a:gd name="connsiteX120" fmla="*/ 6704450 w 7340435"/>
                              <a:gd name="connsiteY120" fmla="*/ 4684244 h 4850679"/>
                              <a:gd name="connsiteX121" fmla="*/ 6705248 w 7340435"/>
                              <a:gd name="connsiteY121" fmla="*/ 4671470 h 4850679"/>
                              <a:gd name="connsiteX122" fmla="*/ 6714431 w 7340435"/>
                              <a:gd name="connsiteY122" fmla="*/ 4665082 h 4850679"/>
                              <a:gd name="connsiteX123" fmla="*/ 6724011 w 7340435"/>
                              <a:gd name="connsiteY123" fmla="*/ 4667078 h 4850679"/>
                              <a:gd name="connsiteX124" fmla="*/ 6732794 w 7340435"/>
                              <a:gd name="connsiteY124" fmla="*/ 4662687 h 4850679"/>
                              <a:gd name="connsiteX125" fmla="*/ 2244212 w 7340435"/>
                              <a:gd name="connsiteY125" fmla="*/ 4656699 h 4850679"/>
                              <a:gd name="connsiteX126" fmla="*/ 2235031 w 7340435"/>
                              <a:gd name="connsiteY126" fmla="*/ 4674264 h 4850679"/>
                              <a:gd name="connsiteX127" fmla="*/ 2252595 w 7340435"/>
                              <a:gd name="connsiteY127" fmla="*/ 4683446 h 4850679"/>
                              <a:gd name="connsiteX128" fmla="*/ 2261778 w 7340435"/>
                              <a:gd name="connsiteY128" fmla="*/ 4665881 h 4850679"/>
                              <a:gd name="connsiteX129" fmla="*/ 2244212 w 7340435"/>
                              <a:gd name="connsiteY129" fmla="*/ 4656699 h 4850679"/>
                              <a:gd name="connsiteX130" fmla="*/ 2241418 w 7340435"/>
                              <a:gd name="connsiteY130" fmla="*/ 4649114 h 4850679"/>
                              <a:gd name="connsiteX131" fmla="*/ 2268962 w 7340435"/>
                              <a:gd name="connsiteY131" fmla="*/ 4663486 h 4850679"/>
                              <a:gd name="connsiteX132" fmla="*/ 2254591 w 7340435"/>
                              <a:gd name="connsiteY132" fmla="*/ 4691031 h 4850679"/>
                              <a:gd name="connsiteX133" fmla="*/ 2227047 w 7340435"/>
                              <a:gd name="connsiteY133" fmla="*/ 4676660 h 4850679"/>
                              <a:gd name="connsiteX134" fmla="*/ 2241418 w 7340435"/>
                              <a:gd name="connsiteY134" fmla="*/ 4649114 h 4850679"/>
                              <a:gd name="connsiteX135" fmla="*/ 2237826 w 7340435"/>
                              <a:gd name="connsiteY135" fmla="*/ 4636340 h 4850679"/>
                              <a:gd name="connsiteX136" fmla="*/ 2214273 w 7340435"/>
                              <a:gd name="connsiteY136" fmla="*/ 4680652 h 4850679"/>
                              <a:gd name="connsiteX137" fmla="*/ 2258583 w 7340435"/>
                              <a:gd name="connsiteY137" fmla="*/ 4704204 h 4850679"/>
                              <a:gd name="connsiteX138" fmla="*/ 2282136 w 7340435"/>
                              <a:gd name="connsiteY138" fmla="*/ 4659893 h 4850679"/>
                              <a:gd name="connsiteX139" fmla="*/ 2237826 w 7340435"/>
                              <a:gd name="connsiteY139" fmla="*/ 4636340 h 4850679"/>
                              <a:gd name="connsiteX140" fmla="*/ 2252501 w 7340435"/>
                              <a:gd name="connsiteY140" fmla="*/ 4626616 h 4850679"/>
                              <a:gd name="connsiteX141" fmla="*/ 2289721 w 7340435"/>
                              <a:gd name="connsiteY141" fmla="*/ 4657099 h 4850679"/>
                              <a:gd name="connsiteX142" fmla="*/ 2260980 w 7340435"/>
                              <a:gd name="connsiteY142" fmla="*/ 4711390 h 4850679"/>
                              <a:gd name="connsiteX143" fmla="*/ 2206688 w 7340435"/>
                              <a:gd name="connsiteY143" fmla="*/ 4682648 h 4850679"/>
                              <a:gd name="connsiteX144" fmla="*/ 2235430 w 7340435"/>
                              <a:gd name="connsiteY144" fmla="*/ 4628356 h 4850679"/>
                              <a:gd name="connsiteX145" fmla="*/ 2252501 w 7340435"/>
                              <a:gd name="connsiteY145" fmla="*/ 4626616 h 4850679"/>
                              <a:gd name="connsiteX146" fmla="*/ 4492041 w 7340435"/>
                              <a:gd name="connsiteY146" fmla="*/ 4601510 h 4850679"/>
                              <a:gd name="connsiteX147" fmla="*/ 4477720 w 7340435"/>
                              <a:gd name="connsiteY147" fmla="*/ 4609195 h 4850679"/>
                              <a:gd name="connsiteX148" fmla="*/ 4470534 w 7340435"/>
                              <a:gd name="connsiteY148" fmla="*/ 4617978 h 4850679"/>
                              <a:gd name="connsiteX149" fmla="*/ 4465345 w 7340435"/>
                              <a:gd name="connsiteY149" fmla="*/ 4618377 h 4850679"/>
                              <a:gd name="connsiteX150" fmla="*/ 4456562 w 7340435"/>
                              <a:gd name="connsiteY150" fmla="*/ 4611191 h 4850679"/>
                              <a:gd name="connsiteX151" fmla="*/ 4440994 w 7340435"/>
                              <a:gd name="connsiteY151" fmla="*/ 4606400 h 4850679"/>
                              <a:gd name="connsiteX152" fmla="*/ 4427021 w 7340435"/>
                              <a:gd name="connsiteY152" fmla="*/ 4613985 h 4850679"/>
                              <a:gd name="connsiteX153" fmla="*/ 4429815 w 7340435"/>
                              <a:gd name="connsiteY153" fmla="*/ 4643926 h 4850679"/>
                              <a:gd name="connsiteX154" fmla="*/ 4473728 w 7340435"/>
                              <a:gd name="connsiteY154" fmla="*/ 4680652 h 4850679"/>
                              <a:gd name="connsiteX155" fmla="*/ 4510055 w 7340435"/>
                              <a:gd name="connsiteY155" fmla="*/ 4636341 h 4850679"/>
                              <a:gd name="connsiteX156" fmla="*/ 4507261 w 7340435"/>
                              <a:gd name="connsiteY156" fmla="*/ 4606400 h 4850679"/>
                              <a:gd name="connsiteX157" fmla="*/ 4492041 w 7340435"/>
                              <a:gd name="connsiteY157" fmla="*/ 4601510 h 4850679"/>
                              <a:gd name="connsiteX158" fmla="*/ 5765784 w 7340435"/>
                              <a:gd name="connsiteY158" fmla="*/ 4597069 h 4850679"/>
                              <a:gd name="connsiteX159" fmla="*/ 5792282 w 7340435"/>
                              <a:gd name="connsiteY159" fmla="*/ 4615981 h 4850679"/>
                              <a:gd name="connsiteX160" fmla="*/ 5786693 w 7340435"/>
                              <a:gd name="connsiteY160" fmla="*/ 4619574 h 4850679"/>
                              <a:gd name="connsiteX161" fmla="*/ 5737192 w 7340435"/>
                              <a:gd name="connsiteY161" fmla="*/ 4607997 h 4850679"/>
                              <a:gd name="connsiteX162" fmla="*/ 5725615 w 7340435"/>
                              <a:gd name="connsiteY162" fmla="*/ 4657498 h 4850679"/>
                              <a:gd name="connsiteX163" fmla="*/ 5720026 w 7340435"/>
                              <a:gd name="connsiteY163" fmla="*/ 4661091 h 4850679"/>
                              <a:gd name="connsiteX164" fmla="*/ 5733599 w 7340435"/>
                              <a:gd name="connsiteY164" fmla="*/ 4602408 h 4850679"/>
                              <a:gd name="connsiteX165" fmla="*/ 5765784 w 7340435"/>
                              <a:gd name="connsiteY165" fmla="*/ 4597069 h 4850679"/>
                              <a:gd name="connsiteX166" fmla="*/ 4490944 w 7340435"/>
                              <a:gd name="connsiteY166" fmla="*/ 4594774 h 4850679"/>
                              <a:gd name="connsiteX167" fmla="*/ 4511652 w 7340435"/>
                              <a:gd name="connsiteY167" fmla="*/ 4601211 h 4850679"/>
                              <a:gd name="connsiteX168" fmla="*/ 4515245 w 7340435"/>
                              <a:gd name="connsiteY168" fmla="*/ 4641131 h 4850679"/>
                              <a:gd name="connsiteX169" fmla="*/ 4476522 w 7340435"/>
                              <a:gd name="connsiteY169" fmla="*/ 4688237 h 4850679"/>
                              <a:gd name="connsiteX170" fmla="*/ 4471333 w 7340435"/>
                              <a:gd name="connsiteY170" fmla="*/ 4688636 h 4850679"/>
                              <a:gd name="connsiteX171" fmla="*/ 4424625 w 7340435"/>
                              <a:gd name="connsiteY171" fmla="*/ 4649515 h 4850679"/>
                              <a:gd name="connsiteX172" fmla="*/ 4421033 w 7340435"/>
                              <a:gd name="connsiteY172" fmla="*/ 4609594 h 4850679"/>
                              <a:gd name="connsiteX173" fmla="*/ 4440194 w 7340435"/>
                              <a:gd name="connsiteY173" fmla="*/ 4599215 h 4850679"/>
                              <a:gd name="connsiteX174" fmla="*/ 4460954 w 7340435"/>
                              <a:gd name="connsiteY174" fmla="*/ 4606001 h 4850679"/>
                              <a:gd name="connsiteX175" fmla="*/ 4466942 w 7340435"/>
                              <a:gd name="connsiteY175" fmla="*/ 4610791 h 4850679"/>
                              <a:gd name="connsiteX176" fmla="*/ 4471732 w 7340435"/>
                              <a:gd name="connsiteY176" fmla="*/ 4604803 h 4850679"/>
                              <a:gd name="connsiteX177" fmla="*/ 4490944 w 7340435"/>
                              <a:gd name="connsiteY177" fmla="*/ 4594774 h 4850679"/>
                              <a:gd name="connsiteX178" fmla="*/ 3835010 w 7340435"/>
                              <a:gd name="connsiteY178" fmla="*/ 4529754 h 4850679"/>
                              <a:gd name="connsiteX179" fmla="*/ 3827425 w 7340435"/>
                              <a:gd name="connsiteY179" fmla="*/ 4533746 h 4850679"/>
                              <a:gd name="connsiteX180" fmla="*/ 3826228 w 7340435"/>
                              <a:gd name="connsiteY180" fmla="*/ 4534944 h 4850679"/>
                              <a:gd name="connsiteX181" fmla="*/ 3824631 w 7340435"/>
                              <a:gd name="connsiteY181" fmla="*/ 4534146 h 4850679"/>
                              <a:gd name="connsiteX182" fmla="*/ 3816646 w 7340435"/>
                              <a:gd name="connsiteY182" fmla="*/ 4532149 h 4850679"/>
                              <a:gd name="connsiteX183" fmla="*/ 3810658 w 7340435"/>
                              <a:gd name="connsiteY183" fmla="*/ 4536142 h 4850679"/>
                              <a:gd name="connsiteX184" fmla="*/ 3810259 w 7340435"/>
                              <a:gd name="connsiteY184" fmla="*/ 4544924 h 4850679"/>
                              <a:gd name="connsiteX185" fmla="*/ 3828623 w 7340435"/>
                              <a:gd name="connsiteY185" fmla="*/ 4560892 h 4850679"/>
                              <a:gd name="connsiteX186" fmla="*/ 3831018 w 7340435"/>
                              <a:gd name="connsiteY186" fmla="*/ 4560493 h 4850679"/>
                              <a:gd name="connsiteX187" fmla="*/ 3844591 w 7340435"/>
                              <a:gd name="connsiteY187" fmla="*/ 4540932 h 4850679"/>
                              <a:gd name="connsiteX188" fmla="*/ 3841796 w 7340435"/>
                              <a:gd name="connsiteY188" fmla="*/ 4532149 h 4850679"/>
                              <a:gd name="connsiteX189" fmla="*/ 3835010 w 7340435"/>
                              <a:gd name="connsiteY189" fmla="*/ 4529754 h 4850679"/>
                              <a:gd name="connsiteX190" fmla="*/ 3834611 w 7340435"/>
                              <a:gd name="connsiteY190" fmla="*/ 4525363 h 4850679"/>
                              <a:gd name="connsiteX191" fmla="*/ 3844990 w 7340435"/>
                              <a:gd name="connsiteY191" fmla="*/ 4528956 h 4850679"/>
                              <a:gd name="connsiteX192" fmla="*/ 3848982 w 7340435"/>
                              <a:gd name="connsiteY192" fmla="*/ 4540932 h 4850679"/>
                              <a:gd name="connsiteX193" fmla="*/ 3842196 w 7340435"/>
                              <a:gd name="connsiteY193" fmla="*/ 4554904 h 4850679"/>
                              <a:gd name="connsiteX194" fmla="*/ 3833413 w 7340435"/>
                              <a:gd name="connsiteY194" fmla="*/ 4563687 h 4850679"/>
                              <a:gd name="connsiteX195" fmla="*/ 3830220 w 7340435"/>
                              <a:gd name="connsiteY195" fmla="*/ 4565284 h 4850679"/>
                              <a:gd name="connsiteX196" fmla="*/ 3826627 w 7340435"/>
                              <a:gd name="connsiteY196" fmla="*/ 4564884 h 4850679"/>
                              <a:gd name="connsiteX197" fmla="*/ 3806267 w 7340435"/>
                              <a:gd name="connsiteY197" fmla="*/ 4546920 h 4850679"/>
                              <a:gd name="connsiteX198" fmla="*/ 3807065 w 7340435"/>
                              <a:gd name="connsiteY198" fmla="*/ 4534146 h 4850679"/>
                              <a:gd name="connsiteX199" fmla="*/ 3816247 w 7340435"/>
                              <a:gd name="connsiteY199" fmla="*/ 4527758 h 4850679"/>
                              <a:gd name="connsiteX200" fmla="*/ 3825828 w 7340435"/>
                              <a:gd name="connsiteY200" fmla="*/ 4529754 h 4850679"/>
                              <a:gd name="connsiteX201" fmla="*/ 3834611 w 7340435"/>
                              <a:gd name="connsiteY201" fmla="*/ 4525363 h 4850679"/>
                              <a:gd name="connsiteX202" fmla="*/ 6021422 w 7340435"/>
                              <a:gd name="connsiteY202" fmla="*/ 4522968 h 4850679"/>
                              <a:gd name="connsiteX203" fmla="*/ 6012240 w 7340435"/>
                              <a:gd name="connsiteY203" fmla="*/ 4540533 h 4850679"/>
                              <a:gd name="connsiteX204" fmla="*/ 6029806 w 7340435"/>
                              <a:gd name="connsiteY204" fmla="*/ 4549715 h 4850679"/>
                              <a:gd name="connsiteX205" fmla="*/ 6038987 w 7340435"/>
                              <a:gd name="connsiteY205" fmla="*/ 4532150 h 4850679"/>
                              <a:gd name="connsiteX206" fmla="*/ 6021422 w 7340435"/>
                              <a:gd name="connsiteY206" fmla="*/ 4522968 h 4850679"/>
                              <a:gd name="connsiteX207" fmla="*/ 6019027 w 7340435"/>
                              <a:gd name="connsiteY207" fmla="*/ 4515782 h 4850679"/>
                              <a:gd name="connsiteX208" fmla="*/ 6046572 w 7340435"/>
                              <a:gd name="connsiteY208" fmla="*/ 4530154 h 4850679"/>
                              <a:gd name="connsiteX209" fmla="*/ 6032201 w 7340435"/>
                              <a:gd name="connsiteY209" fmla="*/ 4557699 h 4850679"/>
                              <a:gd name="connsiteX210" fmla="*/ 6004655 w 7340435"/>
                              <a:gd name="connsiteY210" fmla="*/ 4543328 h 4850679"/>
                              <a:gd name="connsiteX211" fmla="*/ 6019027 w 7340435"/>
                              <a:gd name="connsiteY211" fmla="*/ 4515782 h 4850679"/>
                              <a:gd name="connsiteX212" fmla="*/ 6015434 w 7340435"/>
                              <a:gd name="connsiteY212" fmla="*/ 4502608 h 4850679"/>
                              <a:gd name="connsiteX213" fmla="*/ 5991881 w 7340435"/>
                              <a:gd name="connsiteY213" fmla="*/ 4546920 h 4850679"/>
                              <a:gd name="connsiteX214" fmla="*/ 6036193 w 7340435"/>
                              <a:gd name="connsiteY214" fmla="*/ 4570472 h 4850679"/>
                              <a:gd name="connsiteX215" fmla="*/ 6059745 w 7340435"/>
                              <a:gd name="connsiteY215" fmla="*/ 4526161 h 4850679"/>
                              <a:gd name="connsiteX216" fmla="*/ 6015434 w 7340435"/>
                              <a:gd name="connsiteY216" fmla="*/ 4502608 h 4850679"/>
                              <a:gd name="connsiteX217" fmla="*/ 6030111 w 7340435"/>
                              <a:gd name="connsiteY217" fmla="*/ 4492884 h 4850679"/>
                              <a:gd name="connsiteX218" fmla="*/ 6067330 w 7340435"/>
                              <a:gd name="connsiteY218" fmla="*/ 4523367 h 4850679"/>
                              <a:gd name="connsiteX219" fmla="*/ 6038588 w 7340435"/>
                              <a:gd name="connsiteY219" fmla="*/ 4577658 h 4850679"/>
                              <a:gd name="connsiteX220" fmla="*/ 5984296 w 7340435"/>
                              <a:gd name="connsiteY220" fmla="*/ 4548916 h 4850679"/>
                              <a:gd name="connsiteX221" fmla="*/ 6013039 w 7340435"/>
                              <a:gd name="connsiteY221" fmla="*/ 4494624 h 4850679"/>
                              <a:gd name="connsiteX222" fmla="*/ 6030111 w 7340435"/>
                              <a:gd name="connsiteY222" fmla="*/ 4492884 h 4850679"/>
                              <a:gd name="connsiteX223" fmla="*/ 1566321 w 7340435"/>
                              <a:gd name="connsiteY223" fmla="*/ 4480951 h 4850679"/>
                              <a:gd name="connsiteX224" fmla="*/ 1552000 w 7340435"/>
                              <a:gd name="connsiteY224" fmla="*/ 4488636 h 4850679"/>
                              <a:gd name="connsiteX225" fmla="*/ 1544814 w 7340435"/>
                              <a:gd name="connsiteY225" fmla="*/ 4497419 h 4850679"/>
                              <a:gd name="connsiteX226" fmla="*/ 1539624 w 7340435"/>
                              <a:gd name="connsiteY226" fmla="*/ 4497818 h 4850679"/>
                              <a:gd name="connsiteX227" fmla="*/ 1530842 w 7340435"/>
                              <a:gd name="connsiteY227" fmla="*/ 4490632 h 4850679"/>
                              <a:gd name="connsiteX228" fmla="*/ 1515272 w 7340435"/>
                              <a:gd name="connsiteY228" fmla="*/ 4485841 h 4850679"/>
                              <a:gd name="connsiteX229" fmla="*/ 1501301 w 7340435"/>
                              <a:gd name="connsiteY229" fmla="*/ 4493426 h 4850679"/>
                              <a:gd name="connsiteX230" fmla="*/ 1504096 w 7340435"/>
                              <a:gd name="connsiteY230" fmla="*/ 4523367 h 4850679"/>
                              <a:gd name="connsiteX231" fmla="*/ 1548007 w 7340435"/>
                              <a:gd name="connsiteY231" fmla="*/ 4560093 h 4850679"/>
                              <a:gd name="connsiteX232" fmla="*/ 1584336 w 7340435"/>
                              <a:gd name="connsiteY232" fmla="*/ 4515782 h 4850679"/>
                              <a:gd name="connsiteX233" fmla="*/ 1581541 w 7340435"/>
                              <a:gd name="connsiteY233" fmla="*/ 4485841 h 4850679"/>
                              <a:gd name="connsiteX234" fmla="*/ 1566321 w 7340435"/>
                              <a:gd name="connsiteY234" fmla="*/ 4480951 h 4850679"/>
                              <a:gd name="connsiteX235" fmla="*/ 1565623 w 7340435"/>
                              <a:gd name="connsiteY235" fmla="*/ 4474215 h 4850679"/>
                              <a:gd name="connsiteX236" fmla="*/ 1586332 w 7340435"/>
                              <a:gd name="connsiteY236" fmla="*/ 4480652 h 4850679"/>
                              <a:gd name="connsiteX237" fmla="*/ 1589925 w 7340435"/>
                              <a:gd name="connsiteY237" fmla="*/ 4520572 h 4850679"/>
                              <a:gd name="connsiteX238" fmla="*/ 1551201 w 7340435"/>
                              <a:gd name="connsiteY238" fmla="*/ 4567678 h 4850679"/>
                              <a:gd name="connsiteX239" fmla="*/ 1546012 w 7340435"/>
                              <a:gd name="connsiteY239" fmla="*/ 4568077 h 4850679"/>
                              <a:gd name="connsiteX240" fmla="*/ 1499305 w 7340435"/>
                              <a:gd name="connsiteY240" fmla="*/ 4528956 h 4850679"/>
                              <a:gd name="connsiteX241" fmla="*/ 1495712 w 7340435"/>
                              <a:gd name="connsiteY241" fmla="*/ 4489035 h 4850679"/>
                              <a:gd name="connsiteX242" fmla="*/ 1514874 w 7340435"/>
                              <a:gd name="connsiteY242" fmla="*/ 4478656 h 4850679"/>
                              <a:gd name="connsiteX243" fmla="*/ 1535633 w 7340435"/>
                              <a:gd name="connsiteY243" fmla="*/ 4485442 h 4850679"/>
                              <a:gd name="connsiteX244" fmla="*/ 1541621 w 7340435"/>
                              <a:gd name="connsiteY244" fmla="*/ 4490232 h 4850679"/>
                              <a:gd name="connsiteX245" fmla="*/ 1546410 w 7340435"/>
                              <a:gd name="connsiteY245" fmla="*/ 4484244 h 4850679"/>
                              <a:gd name="connsiteX246" fmla="*/ 1565623 w 7340435"/>
                              <a:gd name="connsiteY246" fmla="*/ 4474215 h 4850679"/>
                              <a:gd name="connsiteX247" fmla="*/ 2867612 w 7340435"/>
                              <a:gd name="connsiteY247" fmla="*/ 4459744 h 4850679"/>
                              <a:gd name="connsiteX248" fmla="*/ 2894111 w 7340435"/>
                              <a:gd name="connsiteY248" fmla="*/ 4478657 h 4850679"/>
                              <a:gd name="connsiteX249" fmla="*/ 2888519 w 7340435"/>
                              <a:gd name="connsiteY249" fmla="*/ 4482250 h 4850679"/>
                              <a:gd name="connsiteX250" fmla="*/ 2839022 w 7340435"/>
                              <a:gd name="connsiteY250" fmla="*/ 4470672 h 4850679"/>
                              <a:gd name="connsiteX251" fmla="*/ 2827443 w 7340435"/>
                              <a:gd name="connsiteY251" fmla="*/ 4520174 h 4850679"/>
                              <a:gd name="connsiteX252" fmla="*/ 2821855 w 7340435"/>
                              <a:gd name="connsiteY252" fmla="*/ 4523767 h 4850679"/>
                              <a:gd name="connsiteX253" fmla="*/ 2835427 w 7340435"/>
                              <a:gd name="connsiteY253" fmla="*/ 4465084 h 4850679"/>
                              <a:gd name="connsiteX254" fmla="*/ 2867612 w 7340435"/>
                              <a:gd name="connsiteY254" fmla="*/ 4459744 h 4850679"/>
                              <a:gd name="connsiteX255" fmla="*/ 909291 w 7340435"/>
                              <a:gd name="connsiteY255" fmla="*/ 4409595 h 4850679"/>
                              <a:gd name="connsiteX256" fmla="*/ 901705 w 7340435"/>
                              <a:gd name="connsiteY256" fmla="*/ 4413587 h 4850679"/>
                              <a:gd name="connsiteX257" fmla="*/ 900508 w 7340435"/>
                              <a:gd name="connsiteY257" fmla="*/ 4414785 h 4850679"/>
                              <a:gd name="connsiteX258" fmla="*/ 898911 w 7340435"/>
                              <a:gd name="connsiteY258" fmla="*/ 4413987 h 4850679"/>
                              <a:gd name="connsiteX259" fmla="*/ 890928 w 7340435"/>
                              <a:gd name="connsiteY259" fmla="*/ 4411990 h 4850679"/>
                              <a:gd name="connsiteX260" fmla="*/ 884939 w 7340435"/>
                              <a:gd name="connsiteY260" fmla="*/ 4415983 h 4850679"/>
                              <a:gd name="connsiteX261" fmla="*/ 884540 w 7340435"/>
                              <a:gd name="connsiteY261" fmla="*/ 4424765 h 4850679"/>
                              <a:gd name="connsiteX262" fmla="*/ 902903 w 7340435"/>
                              <a:gd name="connsiteY262" fmla="*/ 4440733 h 4850679"/>
                              <a:gd name="connsiteX263" fmla="*/ 905298 w 7340435"/>
                              <a:gd name="connsiteY263" fmla="*/ 4440334 h 4850679"/>
                              <a:gd name="connsiteX264" fmla="*/ 918871 w 7340435"/>
                              <a:gd name="connsiteY264" fmla="*/ 4420773 h 4850679"/>
                              <a:gd name="connsiteX265" fmla="*/ 916076 w 7340435"/>
                              <a:gd name="connsiteY265" fmla="*/ 4411990 h 4850679"/>
                              <a:gd name="connsiteX266" fmla="*/ 909291 w 7340435"/>
                              <a:gd name="connsiteY266" fmla="*/ 4409595 h 4850679"/>
                              <a:gd name="connsiteX267" fmla="*/ 908891 w 7340435"/>
                              <a:gd name="connsiteY267" fmla="*/ 4405204 h 4850679"/>
                              <a:gd name="connsiteX268" fmla="*/ 919270 w 7340435"/>
                              <a:gd name="connsiteY268" fmla="*/ 4408796 h 4850679"/>
                              <a:gd name="connsiteX269" fmla="*/ 923262 w 7340435"/>
                              <a:gd name="connsiteY269" fmla="*/ 4420773 h 4850679"/>
                              <a:gd name="connsiteX270" fmla="*/ 916476 w 7340435"/>
                              <a:gd name="connsiteY270" fmla="*/ 4434745 h 4850679"/>
                              <a:gd name="connsiteX271" fmla="*/ 907693 w 7340435"/>
                              <a:gd name="connsiteY271" fmla="*/ 4443528 h 4850679"/>
                              <a:gd name="connsiteX272" fmla="*/ 904500 w 7340435"/>
                              <a:gd name="connsiteY272" fmla="*/ 4445125 h 4850679"/>
                              <a:gd name="connsiteX273" fmla="*/ 900907 w 7340435"/>
                              <a:gd name="connsiteY273" fmla="*/ 4444725 h 4850679"/>
                              <a:gd name="connsiteX274" fmla="*/ 880547 w 7340435"/>
                              <a:gd name="connsiteY274" fmla="*/ 4426761 h 4850679"/>
                              <a:gd name="connsiteX275" fmla="*/ 881346 w 7340435"/>
                              <a:gd name="connsiteY275" fmla="*/ 4413987 h 4850679"/>
                              <a:gd name="connsiteX276" fmla="*/ 890529 w 7340435"/>
                              <a:gd name="connsiteY276" fmla="*/ 4407599 h 4850679"/>
                              <a:gd name="connsiteX277" fmla="*/ 900108 w 7340435"/>
                              <a:gd name="connsiteY277" fmla="*/ 4409595 h 4850679"/>
                              <a:gd name="connsiteX278" fmla="*/ 908891 w 7340435"/>
                              <a:gd name="connsiteY278" fmla="*/ 4405204 h 4850679"/>
                              <a:gd name="connsiteX279" fmla="*/ 3123648 w 7340435"/>
                              <a:gd name="connsiteY279" fmla="*/ 4385643 h 4850679"/>
                              <a:gd name="connsiteX280" fmla="*/ 3114469 w 7340435"/>
                              <a:gd name="connsiteY280" fmla="*/ 4403208 h 4850679"/>
                              <a:gd name="connsiteX281" fmla="*/ 3132034 w 7340435"/>
                              <a:gd name="connsiteY281" fmla="*/ 4412390 h 4850679"/>
                              <a:gd name="connsiteX282" fmla="*/ 3141215 w 7340435"/>
                              <a:gd name="connsiteY282" fmla="*/ 4394825 h 4850679"/>
                              <a:gd name="connsiteX283" fmla="*/ 3123648 w 7340435"/>
                              <a:gd name="connsiteY283" fmla="*/ 4385643 h 4850679"/>
                              <a:gd name="connsiteX284" fmla="*/ 3120856 w 7340435"/>
                              <a:gd name="connsiteY284" fmla="*/ 4378457 h 4850679"/>
                              <a:gd name="connsiteX285" fmla="*/ 3148401 w 7340435"/>
                              <a:gd name="connsiteY285" fmla="*/ 4392829 h 4850679"/>
                              <a:gd name="connsiteX286" fmla="*/ 3134029 w 7340435"/>
                              <a:gd name="connsiteY286" fmla="*/ 4420374 h 4850679"/>
                              <a:gd name="connsiteX287" fmla="*/ 3106484 w 7340435"/>
                              <a:gd name="connsiteY287" fmla="*/ 4406003 h 4850679"/>
                              <a:gd name="connsiteX288" fmla="*/ 3120856 w 7340435"/>
                              <a:gd name="connsiteY288" fmla="*/ 4378457 h 4850679"/>
                              <a:gd name="connsiteX289" fmla="*/ 3117262 w 7340435"/>
                              <a:gd name="connsiteY289" fmla="*/ 4365284 h 4850679"/>
                              <a:gd name="connsiteX290" fmla="*/ 3093709 w 7340435"/>
                              <a:gd name="connsiteY290" fmla="*/ 4409596 h 4850679"/>
                              <a:gd name="connsiteX291" fmla="*/ 3138021 w 7340435"/>
                              <a:gd name="connsiteY291" fmla="*/ 4433148 h 4850679"/>
                              <a:gd name="connsiteX292" fmla="*/ 3161575 w 7340435"/>
                              <a:gd name="connsiteY292" fmla="*/ 4388837 h 4850679"/>
                              <a:gd name="connsiteX293" fmla="*/ 3117262 w 7340435"/>
                              <a:gd name="connsiteY293" fmla="*/ 4365284 h 4850679"/>
                              <a:gd name="connsiteX294" fmla="*/ 3131940 w 7340435"/>
                              <a:gd name="connsiteY294" fmla="*/ 4355959 h 4850679"/>
                              <a:gd name="connsiteX295" fmla="*/ 3169159 w 7340435"/>
                              <a:gd name="connsiteY295" fmla="*/ 4386442 h 4850679"/>
                              <a:gd name="connsiteX296" fmla="*/ 3140418 w 7340435"/>
                              <a:gd name="connsiteY296" fmla="*/ 4440733 h 4850679"/>
                              <a:gd name="connsiteX297" fmla="*/ 3086126 w 7340435"/>
                              <a:gd name="connsiteY297" fmla="*/ 4411991 h 4850679"/>
                              <a:gd name="connsiteX298" fmla="*/ 3114867 w 7340435"/>
                              <a:gd name="connsiteY298" fmla="*/ 4357699 h 4850679"/>
                              <a:gd name="connsiteX299" fmla="*/ 3131940 w 7340435"/>
                              <a:gd name="connsiteY299" fmla="*/ 4355959 h 4850679"/>
                              <a:gd name="connsiteX300" fmla="*/ 5343932 w 7340435"/>
                              <a:gd name="connsiteY300" fmla="*/ 4347619 h 4850679"/>
                              <a:gd name="connsiteX301" fmla="*/ 5329611 w 7340435"/>
                              <a:gd name="connsiteY301" fmla="*/ 4355304 h 4850679"/>
                              <a:gd name="connsiteX302" fmla="*/ 5322425 w 7340435"/>
                              <a:gd name="connsiteY302" fmla="*/ 4364087 h 4850679"/>
                              <a:gd name="connsiteX303" fmla="*/ 5317236 w 7340435"/>
                              <a:gd name="connsiteY303" fmla="*/ 4364486 h 4850679"/>
                              <a:gd name="connsiteX304" fmla="*/ 5308453 w 7340435"/>
                              <a:gd name="connsiteY304" fmla="*/ 4357300 h 4850679"/>
                              <a:gd name="connsiteX305" fmla="*/ 5292884 w 7340435"/>
                              <a:gd name="connsiteY305" fmla="*/ 4352509 h 4850679"/>
                              <a:gd name="connsiteX306" fmla="*/ 5278911 w 7340435"/>
                              <a:gd name="connsiteY306" fmla="*/ 4360094 h 4850679"/>
                              <a:gd name="connsiteX307" fmla="*/ 5281706 w 7340435"/>
                              <a:gd name="connsiteY307" fmla="*/ 4390035 h 4850679"/>
                              <a:gd name="connsiteX308" fmla="*/ 5325619 w 7340435"/>
                              <a:gd name="connsiteY308" fmla="*/ 4426761 h 4850679"/>
                              <a:gd name="connsiteX309" fmla="*/ 5361946 w 7340435"/>
                              <a:gd name="connsiteY309" fmla="*/ 4382450 h 4850679"/>
                              <a:gd name="connsiteX310" fmla="*/ 5359152 w 7340435"/>
                              <a:gd name="connsiteY310" fmla="*/ 4352509 h 4850679"/>
                              <a:gd name="connsiteX311" fmla="*/ 5343932 w 7340435"/>
                              <a:gd name="connsiteY311" fmla="*/ 4347619 h 4850679"/>
                              <a:gd name="connsiteX312" fmla="*/ 5343233 w 7340435"/>
                              <a:gd name="connsiteY312" fmla="*/ 4340883 h 4850679"/>
                              <a:gd name="connsiteX313" fmla="*/ 5363942 w 7340435"/>
                              <a:gd name="connsiteY313" fmla="*/ 4347320 h 4850679"/>
                              <a:gd name="connsiteX314" fmla="*/ 5367535 w 7340435"/>
                              <a:gd name="connsiteY314" fmla="*/ 4387241 h 4850679"/>
                              <a:gd name="connsiteX315" fmla="*/ 5328812 w 7340435"/>
                              <a:gd name="connsiteY315" fmla="*/ 4434346 h 4850679"/>
                              <a:gd name="connsiteX316" fmla="*/ 5323623 w 7340435"/>
                              <a:gd name="connsiteY316" fmla="*/ 4434745 h 4850679"/>
                              <a:gd name="connsiteX317" fmla="*/ 5276915 w 7340435"/>
                              <a:gd name="connsiteY317" fmla="*/ 4395624 h 4850679"/>
                              <a:gd name="connsiteX318" fmla="*/ 5273323 w 7340435"/>
                              <a:gd name="connsiteY318" fmla="*/ 4355703 h 4850679"/>
                              <a:gd name="connsiteX319" fmla="*/ 5292484 w 7340435"/>
                              <a:gd name="connsiteY319" fmla="*/ 4345324 h 4850679"/>
                              <a:gd name="connsiteX320" fmla="*/ 5313244 w 7340435"/>
                              <a:gd name="connsiteY320" fmla="*/ 4352110 h 4850679"/>
                              <a:gd name="connsiteX321" fmla="*/ 5319232 w 7340435"/>
                              <a:gd name="connsiteY321" fmla="*/ 4356900 h 4850679"/>
                              <a:gd name="connsiteX322" fmla="*/ 5324022 w 7340435"/>
                              <a:gd name="connsiteY322" fmla="*/ 4350912 h 4850679"/>
                              <a:gd name="connsiteX323" fmla="*/ 5343233 w 7340435"/>
                              <a:gd name="connsiteY323" fmla="*/ 4340883 h 4850679"/>
                              <a:gd name="connsiteX324" fmla="*/ 6645219 w 7340435"/>
                              <a:gd name="connsiteY324" fmla="*/ 4326413 h 4850679"/>
                              <a:gd name="connsiteX325" fmla="*/ 6671717 w 7340435"/>
                              <a:gd name="connsiteY325" fmla="*/ 4345325 h 4850679"/>
                              <a:gd name="connsiteX326" fmla="*/ 6666128 w 7340435"/>
                              <a:gd name="connsiteY326" fmla="*/ 4348918 h 4850679"/>
                              <a:gd name="connsiteX327" fmla="*/ 6616627 w 7340435"/>
                              <a:gd name="connsiteY327" fmla="*/ 4337341 h 4850679"/>
                              <a:gd name="connsiteX328" fmla="*/ 6605050 w 7340435"/>
                              <a:gd name="connsiteY328" fmla="*/ 4386842 h 4850679"/>
                              <a:gd name="connsiteX329" fmla="*/ 6599461 w 7340435"/>
                              <a:gd name="connsiteY329" fmla="*/ 4390435 h 4850679"/>
                              <a:gd name="connsiteX330" fmla="*/ 6613034 w 7340435"/>
                              <a:gd name="connsiteY330" fmla="*/ 4331752 h 4850679"/>
                              <a:gd name="connsiteX331" fmla="*/ 6645219 w 7340435"/>
                              <a:gd name="connsiteY331" fmla="*/ 4326413 h 4850679"/>
                              <a:gd name="connsiteX332" fmla="*/ 4686901 w 7340435"/>
                              <a:gd name="connsiteY332" fmla="*/ 4275864 h 4850679"/>
                              <a:gd name="connsiteX333" fmla="*/ 4679316 w 7340435"/>
                              <a:gd name="connsiteY333" fmla="*/ 4279856 h 4850679"/>
                              <a:gd name="connsiteX334" fmla="*/ 4678118 w 7340435"/>
                              <a:gd name="connsiteY334" fmla="*/ 4281054 h 4850679"/>
                              <a:gd name="connsiteX335" fmla="*/ 4676522 w 7340435"/>
                              <a:gd name="connsiteY335" fmla="*/ 4280256 h 4850679"/>
                              <a:gd name="connsiteX336" fmla="*/ 4668538 w 7340435"/>
                              <a:gd name="connsiteY336" fmla="*/ 4278259 h 4850679"/>
                              <a:gd name="connsiteX337" fmla="*/ 4662549 w 7340435"/>
                              <a:gd name="connsiteY337" fmla="*/ 4282252 h 4850679"/>
                              <a:gd name="connsiteX338" fmla="*/ 4662149 w 7340435"/>
                              <a:gd name="connsiteY338" fmla="*/ 4291034 h 4850679"/>
                              <a:gd name="connsiteX339" fmla="*/ 4680514 w 7340435"/>
                              <a:gd name="connsiteY339" fmla="*/ 4307002 h 4850679"/>
                              <a:gd name="connsiteX340" fmla="*/ 4682909 w 7340435"/>
                              <a:gd name="connsiteY340" fmla="*/ 4306603 h 4850679"/>
                              <a:gd name="connsiteX341" fmla="*/ 4696482 w 7340435"/>
                              <a:gd name="connsiteY341" fmla="*/ 4287042 h 4850679"/>
                              <a:gd name="connsiteX342" fmla="*/ 4693687 w 7340435"/>
                              <a:gd name="connsiteY342" fmla="*/ 4278259 h 4850679"/>
                              <a:gd name="connsiteX343" fmla="*/ 4686901 w 7340435"/>
                              <a:gd name="connsiteY343" fmla="*/ 4275864 h 4850679"/>
                              <a:gd name="connsiteX344" fmla="*/ 4686502 w 7340435"/>
                              <a:gd name="connsiteY344" fmla="*/ 4271473 h 4850679"/>
                              <a:gd name="connsiteX345" fmla="*/ 4696881 w 7340435"/>
                              <a:gd name="connsiteY345" fmla="*/ 4275065 h 4850679"/>
                              <a:gd name="connsiteX346" fmla="*/ 4700873 w 7340435"/>
                              <a:gd name="connsiteY346" fmla="*/ 4287042 h 4850679"/>
                              <a:gd name="connsiteX347" fmla="*/ 4694086 w 7340435"/>
                              <a:gd name="connsiteY347" fmla="*/ 4301014 h 4850679"/>
                              <a:gd name="connsiteX348" fmla="*/ 4685304 w 7340435"/>
                              <a:gd name="connsiteY348" fmla="*/ 4309797 h 4850679"/>
                              <a:gd name="connsiteX349" fmla="*/ 4682110 w 7340435"/>
                              <a:gd name="connsiteY349" fmla="*/ 4311394 h 4850679"/>
                              <a:gd name="connsiteX350" fmla="*/ 4678518 w 7340435"/>
                              <a:gd name="connsiteY350" fmla="*/ 4310994 h 4850679"/>
                              <a:gd name="connsiteX351" fmla="*/ 4658157 w 7340435"/>
                              <a:gd name="connsiteY351" fmla="*/ 4293030 h 4850679"/>
                              <a:gd name="connsiteX352" fmla="*/ 4658956 w 7340435"/>
                              <a:gd name="connsiteY352" fmla="*/ 4280256 h 4850679"/>
                              <a:gd name="connsiteX353" fmla="*/ 4668138 w 7340435"/>
                              <a:gd name="connsiteY353" fmla="*/ 4273868 h 4850679"/>
                              <a:gd name="connsiteX354" fmla="*/ 4677719 w 7340435"/>
                              <a:gd name="connsiteY354" fmla="*/ 4275864 h 4850679"/>
                              <a:gd name="connsiteX355" fmla="*/ 4686502 w 7340435"/>
                              <a:gd name="connsiteY355" fmla="*/ 4271473 h 4850679"/>
                              <a:gd name="connsiteX356" fmla="*/ 197917 w 7340435"/>
                              <a:gd name="connsiteY356" fmla="*/ 4265485 h 4850679"/>
                              <a:gd name="connsiteX357" fmla="*/ 188736 w 7340435"/>
                              <a:gd name="connsiteY357" fmla="*/ 4283050 h 4850679"/>
                              <a:gd name="connsiteX358" fmla="*/ 206300 w 7340435"/>
                              <a:gd name="connsiteY358" fmla="*/ 4292232 h 4850679"/>
                              <a:gd name="connsiteX359" fmla="*/ 215482 w 7340435"/>
                              <a:gd name="connsiteY359" fmla="*/ 4274667 h 4850679"/>
                              <a:gd name="connsiteX360" fmla="*/ 197917 w 7340435"/>
                              <a:gd name="connsiteY360" fmla="*/ 4265485 h 4850679"/>
                              <a:gd name="connsiteX361" fmla="*/ 195522 w 7340435"/>
                              <a:gd name="connsiteY361" fmla="*/ 4257900 h 4850679"/>
                              <a:gd name="connsiteX362" fmla="*/ 223067 w 7340435"/>
                              <a:gd name="connsiteY362" fmla="*/ 4272272 h 4850679"/>
                              <a:gd name="connsiteX363" fmla="*/ 208696 w 7340435"/>
                              <a:gd name="connsiteY363" fmla="*/ 4299817 h 4850679"/>
                              <a:gd name="connsiteX364" fmla="*/ 181150 w 7340435"/>
                              <a:gd name="connsiteY364" fmla="*/ 4285446 h 4850679"/>
                              <a:gd name="connsiteX365" fmla="*/ 195522 w 7340435"/>
                              <a:gd name="connsiteY365" fmla="*/ 4257900 h 4850679"/>
                              <a:gd name="connsiteX366" fmla="*/ 6900857 w 7340435"/>
                              <a:gd name="connsiteY366" fmla="*/ 4252311 h 4850679"/>
                              <a:gd name="connsiteX367" fmla="*/ 6891674 w 7340435"/>
                              <a:gd name="connsiteY367" fmla="*/ 4269877 h 4850679"/>
                              <a:gd name="connsiteX368" fmla="*/ 6909240 w 7340435"/>
                              <a:gd name="connsiteY368" fmla="*/ 4279058 h 4850679"/>
                              <a:gd name="connsiteX369" fmla="*/ 6918422 w 7340435"/>
                              <a:gd name="connsiteY369" fmla="*/ 4261493 h 4850679"/>
                              <a:gd name="connsiteX370" fmla="*/ 6900857 w 7340435"/>
                              <a:gd name="connsiteY370" fmla="*/ 4252311 h 4850679"/>
                              <a:gd name="connsiteX371" fmla="*/ 191929 w 7340435"/>
                              <a:gd name="connsiteY371" fmla="*/ 4245125 h 4850679"/>
                              <a:gd name="connsiteX372" fmla="*/ 168377 w 7340435"/>
                              <a:gd name="connsiteY372" fmla="*/ 4289437 h 4850679"/>
                              <a:gd name="connsiteX373" fmla="*/ 212688 w 7340435"/>
                              <a:gd name="connsiteY373" fmla="*/ 4312989 h 4850679"/>
                              <a:gd name="connsiteX374" fmla="*/ 236240 w 7340435"/>
                              <a:gd name="connsiteY374" fmla="*/ 4268678 h 4850679"/>
                              <a:gd name="connsiteX375" fmla="*/ 191929 w 7340435"/>
                              <a:gd name="connsiteY375" fmla="*/ 4245125 h 4850679"/>
                              <a:gd name="connsiteX376" fmla="*/ 6898462 w 7340435"/>
                              <a:gd name="connsiteY376" fmla="*/ 4244726 h 4850679"/>
                              <a:gd name="connsiteX377" fmla="*/ 6926007 w 7340435"/>
                              <a:gd name="connsiteY377" fmla="*/ 4259098 h 4850679"/>
                              <a:gd name="connsiteX378" fmla="*/ 6911635 w 7340435"/>
                              <a:gd name="connsiteY378" fmla="*/ 4286643 h 4850679"/>
                              <a:gd name="connsiteX379" fmla="*/ 6884090 w 7340435"/>
                              <a:gd name="connsiteY379" fmla="*/ 4272272 h 4850679"/>
                              <a:gd name="connsiteX380" fmla="*/ 6898462 w 7340435"/>
                              <a:gd name="connsiteY380" fmla="*/ 4244726 h 4850679"/>
                              <a:gd name="connsiteX381" fmla="*/ 206207 w 7340435"/>
                              <a:gd name="connsiteY381" fmla="*/ 4235401 h 4850679"/>
                              <a:gd name="connsiteX382" fmla="*/ 243426 w 7340435"/>
                              <a:gd name="connsiteY382" fmla="*/ 4265884 h 4850679"/>
                              <a:gd name="connsiteX383" fmla="*/ 214684 w 7340435"/>
                              <a:gd name="connsiteY383" fmla="*/ 4320175 h 4850679"/>
                              <a:gd name="connsiteX384" fmla="*/ 160392 w 7340435"/>
                              <a:gd name="connsiteY384" fmla="*/ 4291433 h 4850679"/>
                              <a:gd name="connsiteX385" fmla="*/ 189135 w 7340435"/>
                              <a:gd name="connsiteY385" fmla="*/ 4237141 h 4850679"/>
                              <a:gd name="connsiteX386" fmla="*/ 206207 w 7340435"/>
                              <a:gd name="connsiteY386" fmla="*/ 4235401 h 4850679"/>
                              <a:gd name="connsiteX387" fmla="*/ 6894868 w 7340435"/>
                              <a:gd name="connsiteY387" fmla="*/ 4231952 h 4850679"/>
                              <a:gd name="connsiteX388" fmla="*/ 6871314 w 7340435"/>
                              <a:gd name="connsiteY388" fmla="*/ 4276264 h 4850679"/>
                              <a:gd name="connsiteX389" fmla="*/ 6915626 w 7340435"/>
                              <a:gd name="connsiteY389" fmla="*/ 4299817 h 4850679"/>
                              <a:gd name="connsiteX390" fmla="*/ 6939179 w 7340435"/>
                              <a:gd name="connsiteY390" fmla="*/ 4255506 h 4850679"/>
                              <a:gd name="connsiteX391" fmla="*/ 6894868 w 7340435"/>
                              <a:gd name="connsiteY391" fmla="*/ 4231952 h 4850679"/>
                              <a:gd name="connsiteX392" fmla="*/ 6909545 w 7340435"/>
                              <a:gd name="connsiteY392" fmla="*/ 4222228 h 4850679"/>
                              <a:gd name="connsiteX393" fmla="*/ 6946764 w 7340435"/>
                              <a:gd name="connsiteY393" fmla="*/ 4252711 h 4850679"/>
                              <a:gd name="connsiteX394" fmla="*/ 6918022 w 7340435"/>
                              <a:gd name="connsiteY394" fmla="*/ 4307002 h 4850679"/>
                              <a:gd name="connsiteX395" fmla="*/ 6863730 w 7340435"/>
                              <a:gd name="connsiteY395" fmla="*/ 4278260 h 4850679"/>
                              <a:gd name="connsiteX396" fmla="*/ 6892473 w 7340435"/>
                              <a:gd name="connsiteY396" fmla="*/ 4223968 h 4850679"/>
                              <a:gd name="connsiteX397" fmla="*/ 6909545 w 7340435"/>
                              <a:gd name="connsiteY397" fmla="*/ 4222228 h 4850679"/>
                              <a:gd name="connsiteX398" fmla="*/ 2445759 w 7340435"/>
                              <a:gd name="connsiteY398" fmla="*/ 4210295 h 4850679"/>
                              <a:gd name="connsiteX399" fmla="*/ 2431438 w 7340435"/>
                              <a:gd name="connsiteY399" fmla="*/ 4217980 h 4850679"/>
                              <a:gd name="connsiteX400" fmla="*/ 2424252 w 7340435"/>
                              <a:gd name="connsiteY400" fmla="*/ 4226763 h 4850679"/>
                              <a:gd name="connsiteX401" fmla="*/ 2419062 w 7340435"/>
                              <a:gd name="connsiteY401" fmla="*/ 4227162 h 4850679"/>
                              <a:gd name="connsiteX402" fmla="*/ 2410280 w 7340435"/>
                              <a:gd name="connsiteY402" fmla="*/ 4219976 h 4850679"/>
                              <a:gd name="connsiteX403" fmla="*/ 2394711 w 7340435"/>
                              <a:gd name="connsiteY403" fmla="*/ 4215185 h 4850679"/>
                              <a:gd name="connsiteX404" fmla="*/ 2380737 w 7340435"/>
                              <a:gd name="connsiteY404" fmla="*/ 4222770 h 4850679"/>
                              <a:gd name="connsiteX405" fmla="*/ 2383532 w 7340435"/>
                              <a:gd name="connsiteY405" fmla="*/ 4252711 h 4850679"/>
                              <a:gd name="connsiteX406" fmla="*/ 2427446 w 7340435"/>
                              <a:gd name="connsiteY406" fmla="*/ 4289437 h 4850679"/>
                              <a:gd name="connsiteX407" fmla="*/ 2463773 w 7340435"/>
                              <a:gd name="connsiteY407" fmla="*/ 4245126 h 4850679"/>
                              <a:gd name="connsiteX408" fmla="*/ 2460977 w 7340435"/>
                              <a:gd name="connsiteY408" fmla="*/ 4215185 h 4850679"/>
                              <a:gd name="connsiteX409" fmla="*/ 2445759 w 7340435"/>
                              <a:gd name="connsiteY409" fmla="*/ 4210295 h 4850679"/>
                              <a:gd name="connsiteX410" fmla="*/ 2445061 w 7340435"/>
                              <a:gd name="connsiteY410" fmla="*/ 4203559 h 4850679"/>
                              <a:gd name="connsiteX411" fmla="*/ 2465769 w 7340435"/>
                              <a:gd name="connsiteY411" fmla="*/ 4209996 h 4850679"/>
                              <a:gd name="connsiteX412" fmla="*/ 2469362 w 7340435"/>
                              <a:gd name="connsiteY412" fmla="*/ 4249916 h 4850679"/>
                              <a:gd name="connsiteX413" fmla="*/ 2430639 w 7340435"/>
                              <a:gd name="connsiteY413" fmla="*/ 4297022 h 4850679"/>
                              <a:gd name="connsiteX414" fmla="*/ 2425450 w 7340435"/>
                              <a:gd name="connsiteY414" fmla="*/ 4297421 h 4850679"/>
                              <a:gd name="connsiteX415" fmla="*/ 2378741 w 7340435"/>
                              <a:gd name="connsiteY415" fmla="*/ 4258300 h 4850679"/>
                              <a:gd name="connsiteX416" fmla="*/ 2375149 w 7340435"/>
                              <a:gd name="connsiteY416" fmla="*/ 4218379 h 4850679"/>
                              <a:gd name="connsiteX417" fmla="*/ 2394311 w 7340435"/>
                              <a:gd name="connsiteY417" fmla="*/ 4208000 h 4850679"/>
                              <a:gd name="connsiteX418" fmla="*/ 2415070 w 7340435"/>
                              <a:gd name="connsiteY418" fmla="*/ 4214786 h 4850679"/>
                              <a:gd name="connsiteX419" fmla="*/ 2421058 w 7340435"/>
                              <a:gd name="connsiteY419" fmla="*/ 4219576 h 4850679"/>
                              <a:gd name="connsiteX420" fmla="*/ 2425848 w 7340435"/>
                              <a:gd name="connsiteY420" fmla="*/ 4213588 h 4850679"/>
                              <a:gd name="connsiteX421" fmla="*/ 2445061 w 7340435"/>
                              <a:gd name="connsiteY421" fmla="*/ 4203559 h 4850679"/>
                              <a:gd name="connsiteX422" fmla="*/ 3747036 w 7340435"/>
                              <a:gd name="connsiteY422" fmla="*/ 4189088 h 4850679"/>
                              <a:gd name="connsiteX423" fmla="*/ 3773534 w 7340435"/>
                              <a:gd name="connsiteY423" fmla="*/ 4208000 h 4850679"/>
                              <a:gd name="connsiteX424" fmla="*/ 3767945 w 7340435"/>
                              <a:gd name="connsiteY424" fmla="*/ 4211593 h 4850679"/>
                              <a:gd name="connsiteX425" fmla="*/ 3718443 w 7340435"/>
                              <a:gd name="connsiteY425" fmla="*/ 4200016 h 4850679"/>
                              <a:gd name="connsiteX426" fmla="*/ 3706867 w 7340435"/>
                              <a:gd name="connsiteY426" fmla="*/ 4249517 h 4850679"/>
                              <a:gd name="connsiteX427" fmla="*/ 3701278 w 7340435"/>
                              <a:gd name="connsiteY427" fmla="*/ 4253110 h 4850679"/>
                              <a:gd name="connsiteX428" fmla="*/ 3714850 w 7340435"/>
                              <a:gd name="connsiteY428" fmla="*/ 4194427 h 4850679"/>
                              <a:gd name="connsiteX429" fmla="*/ 3747036 w 7340435"/>
                              <a:gd name="connsiteY429" fmla="*/ 4189088 h 4850679"/>
                              <a:gd name="connsiteX430" fmla="*/ 1788725 w 7340435"/>
                              <a:gd name="connsiteY430" fmla="*/ 4138539 h 4850679"/>
                              <a:gd name="connsiteX431" fmla="*/ 1781142 w 7340435"/>
                              <a:gd name="connsiteY431" fmla="*/ 4142531 h 4850679"/>
                              <a:gd name="connsiteX432" fmla="*/ 1779945 w 7340435"/>
                              <a:gd name="connsiteY432" fmla="*/ 4143729 h 4850679"/>
                              <a:gd name="connsiteX433" fmla="*/ 1778348 w 7340435"/>
                              <a:gd name="connsiteY433" fmla="*/ 4142931 h 4850679"/>
                              <a:gd name="connsiteX434" fmla="*/ 1770364 w 7340435"/>
                              <a:gd name="connsiteY434" fmla="*/ 4140934 h 4850679"/>
                              <a:gd name="connsiteX435" fmla="*/ 1764376 w 7340435"/>
                              <a:gd name="connsiteY435" fmla="*/ 4144927 h 4850679"/>
                              <a:gd name="connsiteX436" fmla="*/ 1763977 w 7340435"/>
                              <a:gd name="connsiteY436" fmla="*/ 4153709 h 4850679"/>
                              <a:gd name="connsiteX437" fmla="*/ 1782340 w 7340435"/>
                              <a:gd name="connsiteY437" fmla="*/ 4169677 h 4850679"/>
                              <a:gd name="connsiteX438" fmla="*/ 1784733 w 7340435"/>
                              <a:gd name="connsiteY438" fmla="*/ 4169278 h 4850679"/>
                              <a:gd name="connsiteX439" fmla="*/ 1798307 w 7340435"/>
                              <a:gd name="connsiteY439" fmla="*/ 4149717 h 4850679"/>
                              <a:gd name="connsiteX440" fmla="*/ 1795511 w 7340435"/>
                              <a:gd name="connsiteY440" fmla="*/ 4140934 h 4850679"/>
                              <a:gd name="connsiteX441" fmla="*/ 1788725 w 7340435"/>
                              <a:gd name="connsiteY441" fmla="*/ 4138539 h 4850679"/>
                              <a:gd name="connsiteX442" fmla="*/ 1788326 w 7340435"/>
                              <a:gd name="connsiteY442" fmla="*/ 4134148 h 4850679"/>
                              <a:gd name="connsiteX443" fmla="*/ 1798706 w 7340435"/>
                              <a:gd name="connsiteY443" fmla="*/ 4137741 h 4850679"/>
                              <a:gd name="connsiteX444" fmla="*/ 1802698 w 7340435"/>
                              <a:gd name="connsiteY444" fmla="*/ 4149717 h 4850679"/>
                              <a:gd name="connsiteX445" fmla="*/ 1795911 w 7340435"/>
                              <a:gd name="connsiteY445" fmla="*/ 4163689 h 4850679"/>
                              <a:gd name="connsiteX446" fmla="*/ 1787128 w 7340435"/>
                              <a:gd name="connsiteY446" fmla="*/ 4172472 h 4850679"/>
                              <a:gd name="connsiteX447" fmla="*/ 1783937 w 7340435"/>
                              <a:gd name="connsiteY447" fmla="*/ 4174069 h 4850679"/>
                              <a:gd name="connsiteX448" fmla="*/ 1780344 w 7340435"/>
                              <a:gd name="connsiteY448" fmla="*/ 4173669 h 4850679"/>
                              <a:gd name="connsiteX449" fmla="*/ 1759984 w 7340435"/>
                              <a:gd name="connsiteY449" fmla="*/ 4155705 h 4850679"/>
                              <a:gd name="connsiteX450" fmla="*/ 1760783 w 7340435"/>
                              <a:gd name="connsiteY450" fmla="*/ 4142931 h 4850679"/>
                              <a:gd name="connsiteX451" fmla="*/ 1769965 w 7340435"/>
                              <a:gd name="connsiteY451" fmla="*/ 4136543 h 4850679"/>
                              <a:gd name="connsiteX452" fmla="*/ 1779545 w 7340435"/>
                              <a:gd name="connsiteY452" fmla="*/ 4138539 h 4850679"/>
                              <a:gd name="connsiteX453" fmla="*/ 1788326 w 7340435"/>
                              <a:gd name="connsiteY453" fmla="*/ 4134148 h 4850679"/>
                              <a:gd name="connsiteX454" fmla="*/ 4002674 w 7340435"/>
                              <a:gd name="connsiteY454" fmla="*/ 4114986 h 4850679"/>
                              <a:gd name="connsiteX455" fmla="*/ 3993491 w 7340435"/>
                              <a:gd name="connsiteY455" fmla="*/ 4132552 h 4850679"/>
                              <a:gd name="connsiteX456" fmla="*/ 4011057 w 7340435"/>
                              <a:gd name="connsiteY456" fmla="*/ 4141734 h 4850679"/>
                              <a:gd name="connsiteX457" fmla="*/ 4020239 w 7340435"/>
                              <a:gd name="connsiteY457" fmla="*/ 4124169 h 4850679"/>
                              <a:gd name="connsiteX458" fmla="*/ 4002674 w 7340435"/>
                              <a:gd name="connsiteY458" fmla="*/ 4114986 h 4850679"/>
                              <a:gd name="connsiteX459" fmla="*/ 4000279 w 7340435"/>
                              <a:gd name="connsiteY459" fmla="*/ 4107402 h 4850679"/>
                              <a:gd name="connsiteX460" fmla="*/ 4027824 w 7340435"/>
                              <a:gd name="connsiteY460" fmla="*/ 4121774 h 4850679"/>
                              <a:gd name="connsiteX461" fmla="*/ 4013452 w 7340435"/>
                              <a:gd name="connsiteY461" fmla="*/ 4149318 h 4850679"/>
                              <a:gd name="connsiteX462" fmla="*/ 3985907 w 7340435"/>
                              <a:gd name="connsiteY462" fmla="*/ 4134947 h 4850679"/>
                              <a:gd name="connsiteX463" fmla="*/ 4000279 w 7340435"/>
                              <a:gd name="connsiteY463" fmla="*/ 4107402 h 4850679"/>
                              <a:gd name="connsiteX464" fmla="*/ 3996685 w 7340435"/>
                              <a:gd name="connsiteY464" fmla="*/ 4094627 h 4850679"/>
                              <a:gd name="connsiteX465" fmla="*/ 3973131 w 7340435"/>
                              <a:gd name="connsiteY465" fmla="*/ 4138939 h 4850679"/>
                              <a:gd name="connsiteX466" fmla="*/ 4017443 w 7340435"/>
                              <a:gd name="connsiteY466" fmla="*/ 4162492 h 4850679"/>
                              <a:gd name="connsiteX467" fmla="*/ 4040996 w 7340435"/>
                              <a:gd name="connsiteY467" fmla="*/ 4118181 h 4850679"/>
                              <a:gd name="connsiteX468" fmla="*/ 3996685 w 7340435"/>
                              <a:gd name="connsiteY468" fmla="*/ 4094627 h 4850679"/>
                              <a:gd name="connsiteX469" fmla="*/ 4011362 w 7340435"/>
                              <a:gd name="connsiteY469" fmla="*/ 4084903 h 4850679"/>
                              <a:gd name="connsiteX470" fmla="*/ 4048581 w 7340435"/>
                              <a:gd name="connsiteY470" fmla="*/ 4115386 h 4850679"/>
                              <a:gd name="connsiteX471" fmla="*/ 4019839 w 7340435"/>
                              <a:gd name="connsiteY471" fmla="*/ 4169677 h 4850679"/>
                              <a:gd name="connsiteX472" fmla="*/ 3965547 w 7340435"/>
                              <a:gd name="connsiteY472" fmla="*/ 4140935 h 4850679"/>
                              <a:gd name="connsiteX473" fmla="*/ 3994290 w 7340435"/>
                              <a:gd name="connsiteY473" fmla="*/ 4086643 h 4850679"/>
                              <a:gd name="connsiteX474" fmla="*/ 4011362 w 7340435"/>
                              <a:gd name="connsiteY474" fmla="*/ 4084903 h 4850679"/>
                              <a:gd name="connsiteX475" fmla="*/ 6223367 w 7340435"/>
                              <a:gd name="connsiteY475" fmla="*/ 4076563 h 4850679"/>
                              <a:gd name="connsiteX476" fmla="*/ 6209046 w 7340435"/>
                              <a:gd name="connsiteY476" fmla="*/ 4084248 h 4850679"/>
                              <a:gd name="connsiteX477" fmla="*/ 6201860 w 7340435"/>
                              <a:gd name="connsiteY477" fmla="*/ 4093031 h 4850679"/>
                              <a:gd name="connsiteX478" fmla="*/ 6196670 w 7340435"/>
                              <a:gd name="connsiteY478" fmla="*/ 4093430 h 4850679"/>
                              <a:gd name="connsiteX479" fmla="*/ 6187888 w 7340435"/>
                              <a:gd name="connsiteY479" fmla="*/ 4086244 h 4850679"/>
                              <a:gd name="connsiteX480" fmla="*/ 6172319 w 7340435"/>
                              <a:gd name="connsiteY480" fmla="*/ 4081453 h 4850679"/>
                              <a:gd name="connsiteX481" fmla="*/ 6158346 w 7340435"/>
                              <a:gd name="connsiteY481" fmla="*/ 4089038 h 4850679"/>
                              <a:gd name="connsiteX482" fmla="*/ 6161141 w 7340435"/>
                              <a:gd name="connsiteY482" fmla="*/ 4118979 h 4850679"/>
                              <a:gd name="connsiteX483" fmla="*/ 6205054 w 7340435"/>
                              <a:gd name="connsiteY483" fmla="*/ 4155705 h 4850679"/>
                              <a:gd name="connsiteX484" fmla="*/ 6241381 w 7340435"/>
                              <a:gd name="connsiteY484" fmla="*/ 4111394 h 4850679"/>
                              <a:gd name="connsiteX485" fmla="*/ 6238586 w 7340435"/>
                              <a:gd name="connsiteY485" fmla="*/ 4081453 h 4850679"/>
                              <a:gd name="connsiteX486" fmla="*/ 6223367 w 7340435"/>
                              <a:gd name="connsiteY486" fmla="*/ 4076563 h 4850679"/>
                              <a:gd name="connsiteX487" fmla="*/ 6222668 w 7340435"/>
                              <a:gd name="connsiteY487" fmla="*/ 4069827 h 4850679"/>
                              <a:gd name="connsiteX488" fmla="*/ 6243377 w 7340435"/>
                              <a:gd name="connsiteY488" fmla="*/ 4076264 h 4850679"/>
                              <a:gd name="connsiteX489" fmla="*/ 6246969 w 7340435"/>
                              <a:gd name="connsiteY489" fmla="*/ 4116184 h 4850679"/>
                              <a:gd name="connsiteX490" fmla="*/ 6208247 w 7340435"/>
                              <a:gd name="connsiteY490" fmla="*/ 4163290 h 4850679"/>
                              <a:gd name="connsiteX491" fmla="*/ 6203058 w 7340435"/>
                              <a:gd name="connsiteY491" fmla="*/ 4163689 h 4850679"/>
                              <a:gd name="connsiteX492" fmla="*/ 6156350 w 7340435"/>
                              <a:gd name="connsiteY492" fmla="*/ 4124568 h 4850679"/>
                              <a:gd name="connsiteX493" fmla="*/ 6152758 w 7340435"/>
                              <a:gd name="connsiteY493" fmla="*/ 4084647 h 4850679"/>
                              <a:gd name="connsiteX494" fmla="*/ 6171919 w 7340435"/>
                              <a:gd name="connsiteY494" fmla="*/ 4074268 h 4850679"/>
                              <a:gd name="connsiteX495" fmla="*/ 6192678 w 7340435"/>
                              <a:gd name="connsiteY495" fmla="*/ 4081054 h 4850679"/>
                              <a:gd name="connsiteX496" fmla="*/ 6198666 w 7340435"/>
                              <a:gd name="connsiteY496" fmla="*/ 4085844 h 4850679"/>
                              <a:gd name="connsiteX497" fmla="*/ 6203457 w 7340435"/>
                              <a:gd name="connsiteY497" fmla="*/ 4079856 h 4850679"/>
                              <a:gd name="connsiteX498" fmla="*/ 6222668 w 7340435"/>
                              <a:gd name="connsiteY498" fmla="*/ 4069827 h 4850679"/>
                              <a:gd name="connsiteX499" fmla="*/ 821317 w 7340435"/>
                              <a:gd name="connsiteY499" fmla="*/ 4068529 h 4850679"/>
                              <a:gd name="connsiteX500" fmla="*/ 847815 w 7340435"/>
                              <a:gd name="connsiteY500" fmla="*/ 4087442 h 4850679"/>
                              <a:gd name="connsiteX501" fmla="*/ 842226 w 7340435"/>
                              <a:gd name="connsiteY501" fmla="*/ 4091035 h 4850679"/>
                              <a:gd name="connsiteX502" fmla="*/ 792724 w 7340435"/>
                              <a:gd name="connsiteY502" fmla="*/ 4079457 h 4850679"/>
                              <a:gd name="connsiteX503" fmla="*/ 781148 w 7340435"/>
                              <a:gd name="connsiteY503" fmla="*/ 4128959 h 4850679"/>
                              <a:gd name="connsiteX504" fmla="*/ 775558 w 7340435"/>
                              <a:gd name="connsiteY504" fmla="*/ 4132552 h 4850679"/>
                              <a:gd name="connsiteX505" fmla="*/ 789130 w 7340435"/>
                              <a:gd name="connsiteY505" fmla="*/ 4073869 h 4850679"/>
                              <a:gd name="connsiteX506" fmla="*/ 821317 w 7340435"/>
                              <a:gd name="connsiteY506" fmla="*/ 4068529 h 4850679"/>
                              <a:gd name="connsiteX507" fmla="*/ 5566335 w 7340435"/>
                              <a:gd name="connsiteY507" fmla="*/ 4005207 h 4850679"/>
                              <a:gd name="connsiteX508" fmla="*/ 5558750 w 7340435"/>
                              <a:gd name="connsiteY508" fmla="*/ 4009199 h 4850679"/>
                              <a:gd name="connsiteX509" fmla="*/ 5557553 w 7340435"/>
                              <a:gd name="connsiteY509" fmla="*/ 4010397 h 4850679"/>
                              <a:gd name="connsiteX510" fmla="*/ 5555956 w 7340435"/>
                              <a:gd name="connsiteY510" fmla="*/ 4009599 h 4850679"/>
                              <a:gd name="connsiteX511" fmla="*/ 5547972 w 7340435"/>
                              <a:gd name="connsiteY511" fmla="*/ 4007602 h 4850679"/>
                              <a:gd name="connsiteX512" fmla="*/ 5541983 w 7340435"/>
                              <a:gd name="connsiteY512" fmla="*/ 4011595 h 4850679"/>
                              <a:gd name="connsiteX513" fmla="*/ 5541584 w 7340435"/>
                              <a:gd name="connsiteY513" fmla="*/ 4020377 h 4850679"/>
                              <a:gd name="connsiteX514" fmla="*/ 5559948 w 7340435"/>
                              <a:gd name="connsiteY514" fmla="*/ 4036345 h 4850679"/>
                              <a:gd name="connsiteX515" fmla="*/ 5562343 w 7340435"/>
                              <a:gd name="connsiteY515" fmla="*/ 4035946 h 4850679"/>
                              <a:gd name="connsiteX516" fmla="*/ 5575916 w 7340435"/>
                              <a:gd name="connsiteY516" fmla="*/ 4016385 h 4850679"/>
                              <a:gd name="connsiteX517" fmla="*/ 5573122 w 7340435"/>
                              <a:gd name="connsiteY517" fmla="*/ 4007602 h 4850679"/>
                              <a:gd name="connsiteX518" fmla="*/ 5566335 w 7340435"/>
                              <a:gd name="connsiteY518" fmla="*/ 4005207 h 4850679"/>
                              <a:gd name="connsiteX519" fmla="*/ 5565936 w 7340435"/>
                              <a:gd name="connsiteY519" fmla="*/ 4000816 h 4850679"/>
                              <a:gd name="connsiteX520" fmla="*/ 5576315 w 7340435"/>
                              <a:gd name="connsiteY520" fmla="*/ 4004409 h 4850679"/>
                              <a:gd name="connsiteX521" fmla="*/ 5580307 w 7340435"/>
                              <a:gd name="connsiteY521" fmla="*/ 4016385 h 4850679"/>
                              <a:gd name="connsiteX522" fmla="*/ 5573521 w 7340435"/>
                              <a:gd name="connsiteY522" fmla="*/ 4030357 h 4850679"/>
                              <a:gd name="connsiteX523" fmla="*/ 5564738 w 7340435"/>
                              <a:gd name="connsiteY523" fmla="*/ 4039140 h 4850679"/>
                              <a:gd name="connsiteX524" fmla="*/ 5561545 w 7340435"/>
                              <a:gd name="connsiteY524" fmla="*/ 4040737 h 4850679"/>
                              <a:gd name="connsiteX525" fmla="*/ 5557952 w 7340435"/>
                              <a:gd name="connsiteY525" fmla="*/ 4040337 h 4850679"/>
                              <a:gd name="connsiteX526" fmla="*/ 5537592 w 7340435"/>
                              <a:gd name="connsiteY526" fmla="*/ 4022373 h 4850679"/>
                              <a:gd name="connsiteX527" fmla="*/ 5538390 w 7340435"/>
                              <a:gd name="connsiteY527" fmla="*/ 4009599 h 4850679"/>
                              <a:gd name="connsiteX528" fmla="*/ 5547573 w 7340435"/>
                              <a:gd name="connsiteY528" fmla="*/ 4003211 h 4850679"/>
                              <a:gd name="connsiteX529" fmla="*/ 5557154 w 7340435"/>
                              <a:gd name="connsiteY529" fmla="*/ 4005207 h 4850679"/>
                              <a:gd name="connsiteX530" fmla="*/ 5565936 w 7340435"/>
                              <a:gd name="connsiteY530" fmla="*/ 4000816 h 4850679"/>
                              <a:gd name="connsiteX531" fmla="*/ 1077354 w 7340435"/>
                              <a:gd name="connsiteY531" fmla="*/ 3994429 h 4850679"/>
                              <a:gd name="connsiteX532" fmla="*/ 1068172 w 7340435"/>
                              <a:gd name="connsiteY532" fmla="*/ 4011994 h 4850679"/>
                              <a:gd name="connsiteX533" fmla="*/ 1085737 w 7340435"/>
                              <a:gd name="connsiteY533" fmla="*/ 4021176 h 4850679"/>
                              <a:gd name="connsiteX534" fmla="*/ 1094919 w 7340435"/>
                              <a:gd name="connsiteY534" fmla="*/ 4003611 h 4850679"/>
                              <a:gd name="connsiteX535" fmla="*/ 1077354 w 7340435"/>
                              <a:gd name="connsiteY535" fmla="*/ 3994429 h 4850679"/>
                              <a:gd name="connsiteX536" fmla="*/ 1074959 w 7340435"/>
                              <a:gd name="connsiteY536" fmla="*/ 3987243 h 4850679"/>
                              <a:gd name="connsiteX537" fmla="*/ 1102504 w 7340435"/>
                              <a:gd name="connsiteY537" fmla="*/ 4001615 h 4850679"/>
                              <a:gd name="connsiteX538" fmla="*/ 1088132 w 7340435"/>
                              <a:gd name="connsiteY538" fmla="*/ 4029160 h 4850679"/>
                              <a:gd name="connsiteX539" fmla="*/ 1060587 w 7340435"/>
                              <a:gd name="connsiteY539" fmla="*/ 4014789 h 4850679"/>
                              <a:gd name="connsiteX540" fmla="*/ 1074959 w 7340435"/>
                              <a:gd name="connsiteY540" fmla="*/ 3987243 h 4850679"/>
                              <a:gd name="connsiteX541" fmla="*/ 1070967 w 7340435"/>
                              <a:gd name="connsiteY541" fmla="*/ 3974070 h 4850679"/>
                              <a:gd name="connsiteX542" fmla="*/ 1047414 w 7340435"/>
                              <a:gd name="connsiteY542" fmla="*/ 4018382 h 4850679"/>
                              <a:gd name="connsiteX543" fmla="*/ 1091726 w 7340435"/>
                              <a:gd name="connsiteY543" fmla="*/ 4041934 h 4850679"/>
                              <a:gd name="connsiteX544" fmla="*/ 1115278 w 7340435"/>
                              <a:gd name="connsiteY544" fmla="*/ 3997623 h 4850679"/>
                              <a:gd name="connsiteX545" fmla="*/ 1070967 w 7340435"/>
                              <a:gd name="connsiteY545" fmla="*/ 3974070 h 4850679"/>
                              <a:gd name="connsiteX546" fmla="*/ 1085644 w 7340435"/>
                              <a:gd name="connsiteY546" fmla="*/ 3964745 h 4850679"/>
                              <a:gd name="connsiteX547" fmla="*/ 1122864 w 7340435"/>
                              <a:gd name="connsiteY547" fmla="*/ 3995228 h 4850679"/>
                              <a:gd name="connsiteX548" fmla="*/ 1094121 w 7340435"/>
                              <a:gd name="connsiteY548" fmla="*/ 4049519 h 4850679"/>
                              <a:gd name="connsiteX549" fmla="*/ 1039829 w 7340435"/>
                              <a:gd name="connsiteY549" fmla="*/ 4020777 h 4850679"/>
                              <a:gd name="connsiteX550" fmla="*/ 1068571 w 7340435"/>
                              <a:gd name="connsiteY550" fmla="*/ 3966485 h 4850679"/>
                              <a:gd name="connsiteX551" fmla="*/ 1085644 w 7340435"/>
                              <a:gd name="connsiteY551" fmla="*/ 3964745 h 4850679"/>
                              <a:gd name="connsiteX552" fmla="*/ 3325196 w 7340435"/>
                              <a:gd name="connsiteY552" fmla="*/ 3939239 h 4850679"/>
                              <a:gd name="connsiteX553" fmla="*/ 3310875 w 7340435"/>
                              <a:gd name="connsiteY553" fmla="*/ 3946924 h 4850679"/>
                              <a:gd name="connsiteX554" fmla="*/ 3303689 w 7340435"/>
                              <a:gd name="connsiteY554" fmla="*/ 3955707 h 4850679"/>
                              <a:gd name="connsiteX555" fmla="*/ 3298497 w 7340435"/>
                              <a:gd name="connsiteY555" fmla="*/ 3956106 h 4850679"/>
                              <a:gd name="connsiteX556" fmla="*/ 3289716 w 7340435"/>
                              <a:gd name="connsiteY556" fmla="*/ 3948920 h 4850679"/>
                              <a:gd name="connsiteX557" fmla="*/ 3274147 w 7340435"/>
                              <a:gd name="connsiteY557" fmla="*/ 3944129 h 4850679"/>
                              <a:gd name="connsiteX558" fmla="*/ 3260172 w 7340435"/>
                              <a:gd name="connsiteY558" fmla="*/ 3951714 h 4850679"/>
                              <a:gd name="connsiteX559" fmla="*/ 3262969 w 7340435"/>
                              <a:gd name="connsiteY559" fmla="*/ 3981655 h 4850679"/>
                              <a:gd name="connsiteX560" fmla="*/ 3306881 w 7340435"/>
                              <a:gd name="connsiteY560" fmla="*/ 4018381 h 4850679"/>
                              <a:gd name="connsiteX561" fmla="*/ 3343211 w 7340435"/>
                              <a:gd name="connsiteY561" fmla="*/ 3974070 h 4850679"/>
                              <a:gd name="connsiteX562" fmla="*/ 3340416 w 7340435"/>
                              <a:gd name="connsiteY562" fmla="*/ 3944129 h 4850679"/>
                              <a:gd name="connsiteX563" fmla="*/ 3325196 w 7340435"/>
                              <a:gd name="connsiteY563" fmla="*/ 3939239 h 4850679"/>
                              <a:gd name="connsiteX564" fmla="*/ 4598927 w 7340435"/>
                              <a:gd name="connsiteY564" fmla="*/ 3935198 h 4850679"/>
                              <a:gd name="connsiteX565" fmla="*/ 4625424 w 7340435"/>
                              <a:gd name="connsiteY565" fmla="*/ 3954110 h 4850679"/>
                              <a:gd name="connsiteX566" fmla="*/ 4619835 w 7340435"/>
                              <a:gd name="connsiteY566" fmla="*/ 3957703 h 4850679"/>
                              <a:gd name="connsiteX567" fmla="*/ 4570334 w 7340435"/>
                              <a:gd name="connsiteY567" fmla="*/ 3946126 h 4850679"/>
                              <a:gd name="connsiteX568" fmla="*/ 4558757 w 7340435"/>
                              <a:gd name="connsiteY568" fmla="*/ 3995627 h 4850679"/>
                              <a:gd name="connsiteX569" fmla="*/ 4553168 w 7340435"/>
                              <a:gd name="connsiteY569" fmla="*/ 3999220 h 4850679"/>
                              <a:gd name="connsiteX570" fmla="*/ 4566741 w 7340435"/>
                              <a:gd name="connsiteY570" fmla="*/ 3940537 h 4850679"/>
                              <a:gd name="connsiteX571" fmla="*/ 4598927 w 7340435"/>
                              <a:gd name="connsiteY571" fmla="*/ 3935198 h 4850679"/>
                              <a:gd name="connsiteX572" fmla="*/ 3324497 w 7340435"/>
                              <a:gd name="connsiteY572" fmla="*/ 3932503 h 4850679"/>
                              <a:gd name="connsiteX573" fmla="*/ 3345208 w 7340435"/>
                              <a:gd name="connsiteY573" fmla="*/ 3938940 h 4850679"/>
                              <a:gd name="connsiteX574" fmla="*/ 3348800 w 7340435"/>
                              <a:gd name="connsiteY574" fmla="*/ 3978860 h 4850679"/>
                              <a:gd name="connsiteX575" fmla="*/ 3310075 w 7340435"/>
                              <a:gd name="connsiteY575" fmla="*/ 4025966 h 4850679"/>
                              <a:gd name="connsiteX576" fmla="*/ 3304888 w 7340435"/>
                              <a:gd name="connsiteY576" fmla="*/ 4026365 h 4850679"/>
                              <a:gd name="connsiteX577" fmla="*/ 3258178 w 7340435"/>
                              <a:gd name="connsiteY577" fmla="*/ 3987244 h 4850679"/>
                              <a:gd name="connsiteX578" fmla="*/ 3254585 w 7340435"/>
                              <a:gd name="connsiteY578" fmla="*/ 3947323 h 4850679"/>
                              <a:gd name="connsiteX579" fmla="*/ 3273746 w 7340435"/>
                              <a:gd name="connsiteY579" fmla="*/ 3936944 h 4850679"/>
                              <a:gd name="connsiteX580" fmla="*/ 3294506 w 7340435"/>
                              <a:gd name="connsiteY580" fmla="*/ 3943730 h 4850679"/>
                              <a:gd name="connsiteX581" fmla="*/ 3300495 w 7340435"/>
                              <a:gd name="connsiteY581" fmla="*/ 3948520 h 4850679"/>
                              <a:gd name="connsiteX582" fmla="*/ 3305286 w 7340435"/>
                              <a:gd name="connsiteY582" fmla="*/ 3942532 h 4850679"/>
                              <a:gd name="connsiteX583" fmla="*/ 3324497 w 7340435"/>
                              <a:gd name="connsiteY583" fmla="*/ 3932503 h 4850679"/>
                              <a:gd name="connsiteX584" fmla="*/ 2668165 w 7340435"/>
                              <a:gd name="connsiteY584" fmla="*/ 3867882 h 4850679"/>
                              <a:gd name="connsiteX585" fmla="*/ 2660580 w 7340435"/>
                              <a:gd name="connsiteY585" fmla="*/ 3871874 h 4850679"/>
                              <a:gd name="connsiteX586" fmla="*/ 2659383 w 7340435"/>
                              <a:gd name="connsiteY586" fmla="*/ 3873072 h 4850679"/>
                              <a:gd name="connsiteX587" fmla="*/ 2657786 w 7340435"/>
                              <a:gd name="connsiteY587" fmla="*/ 3872274 h 4850679"/>
                              <a:gd name="connsiteX588" fmla="*/ 2649801 w 7340435"/>
                              <a:gd name="connsiteY588" fmla="*/ 3870277 h 4850679"/>
                              <a:gd name="connsiteX589" fmla="*/ 2643813 w 7340435"/>
                              <a:gd name="connsiteY589" fmla="*/ 3874270 h 4850679"/>
                              <a:gd name="connsiteX590" fmla="*/ 2643414 w 7340435"/>
                              <a:gd name="connsiteY590" fmla="*/ 3883052 h 4850679"/>
                              <a:gd name="connsiteX591" fmla="*/ 2661777 w 7340435"/>
                              <a:gd name="connsiteY591" fmla="*/ 3899020 h 4850679"/>
                              <a:gd name="connsiteX592" fmla="*/ 2664173 w 7340435"/>
                              <a:gd name="connsiteY592" fmla="*/ 3898621 h 4850679"/>
                              <a:gd name="connsiteX593" fmla="*/ 2677744 w 7340435"/>
                              <a:gd name="connsiteY593" fmla="*/ 3879060 h 4850679"/>
                              <a:gd name="connsiteX594" fmla="*/ 2674952 w 7340435"/>
                              <a:gd name="connsiteY594" fmla="*/ 3870277 h 4850679"/>
                              <a:gd name="connsiteX595" fmla="*/ 2668165 w 7340435"/>
                              <a:gd name="connsiteY595" fmla="*/ 3867882 h 4850679"/>
                              <a:gd name="connsiteX596" fmla="*/ 2667766 w 7340435"/>
                              <a:gd name="connsiteY596" fmla="*/ 3863491 h 4850679"/>
                              <a:gd name="connsiteX597" fmla="*/ 2678144 w 7340435"/>
                              <a:gd name="connsiteY597" fmla="*/ 3867083 h 4850679"/>
                              <a:gd name="connsiteX598" fmla="*/ 2682137 w 7340435"/>
                              <a:gd name="connsiteY598" fmla="*/ 3879060 h 4850679"/>
                              <a:gd name="connsiteX599" fmla="*/ 2675351 w 7340435"/>
                              <a:gd name="connsiteY599" fmla="*/ 3893032 h 4850679"/>
                              <a:gd name="connsiteX600" fmla="*/ 2666568 w 7340435"/>
                              <a:gd name="connsiteY600" fmla="*/ 3901815 h 4850679"/>
                              <a:gd name="connsiteX601" fmla="*/ 2663374 w 7340435"/>
                              <a:gd name="connsiteY601" fmla="*/ 3903411 h 4850679"/>
                              <a:gd name="connsiteX602" fmla="*/ 2659782 w 7340435"/>
                              <a:gd name="connsiteY602" fmla="*/ 3903012 h 4850679"/>
                              <a:gd name="connsiteX603" fmla="*/ 2639421 w 7340435"/>
                              <a:gd name="connsiteY603" fmla="*/ 3885048 h 4850679"/>
                              <a:gd name="connsiteX604" fmla="*/ 2640220 w 7340435"/>
                              <a:gd name="connsiteY604" fmla="*/ 3872274 h 4850679"/>
                              <a:gd name="connsiteX605" fmla="*/ 2649402 w 7340435"/>
                              <a:gd name="connsiteY605" fmla="*/ 3865886 h 4850679"/>
                              <a:gd name="connsiteX606" fmla="*/ 2658983 w 7340435"/>
                              <a:gd name="connsiteY606" fmla="*/ 3867882 h 4850679"/>
                              <a:gd name="connsiteX607" fmla="*/ 2667766 w 7340435"/>
                              <a:gd name="connsiteY607" fmla="*/ 3863491 h 4850679"/>
                              <a:gd name="connsiteX608" fmla="*/ 4854963 w 7340435"/>
                              <a:gd name="connsiteY608" fmla="*/ 3861096 h 4850679"/>
                              <a:gd name="connsiteX609" fmla="*/ 4845780 w 7340435"/>
                              <a:gd name="connsiteY609" fmla="*/ 3878662 h 4850679"/>
                              <a:gd name="connsiteX610" fmla="*/ 4863346 w 7340435"/>
                              <a:gd name="connsiteY610" fmla="*/ 3887843 h 4850679"/>
                              <a:gd name="connsiteX611" fmla="*/ 4872528 w 7340435"/>
                              <a:gd name="connsiteY611" fmla="*/ 3870278 h 4850679"/>
                              <a:gd name="connsiteX612" fmla="*/ 4854963 w 7340435"/>
                              <a:gd name="connsiteY612" fmla="*/ 3861096 h 4850679"/>
                              <a:gd name="connsiteX613" fmla="*/ 4852568 w 7340435"/>
                              <a:gd name="connsiteY613" fmla="*/ 3853511 h 4850679"/>
                              <a:gd name="connsiteX614" fmla="*/ 4880113 w 7340435"/>
                              <a:gd name="connsiteY614" fmla="*/ 3867883 h 4850679"/>
                              <a:gd name="connsiteX615" fmla="*/ 4865741 w 7340435"/>
                              <a:gd name="connsiteY615" fmla="*/ 3895428 h 4850679"/>
                              <a:gd name="connsiteX616" fmla="*/ 4838196 w 7340435"/>
                              <a:gd name="connsiteY616" fmla="*/ 3881057 h 4850679"/>
                              <a:gd name="connsiteX617" fmla="*/ 4852568 w 7340435"/>
                              <a:gd name="connsiteY617" fmla="*/ 3853511 h 4850679"/>
                              <a:gd name="connsiteX618" fmla="*/ 4848576 w 7340435"/>
                              <a:gd name="connsiteY618" fmla="*/ 3840737 h 4850679"/>
                              <a:gd name="connsiteX619" fmla="*/ 4825022 w 7340435"/>
                              <a:gd name="connsiteY619" fmla="*/ 3885049 h 4850679"/>
                              <a:gd name="connsiteX620" fmla="*/ 4869334 w 7340435"/>
                              <a:gd name="connsiteY620" fmla="*/ 3908602 h 4850679"/>
                              <a:gd name="connsiteX621" fmla="*/ 4892887 w 7340435"/>
                              <a:gd name="connsiteY621" fmla="*/ 3864291 h 4850679"/>
                              <a:gd name="connsiteX622" fmla="*/ 4848576 w 7340435"/>
                              <a:gd name="connsiteY622" fmla="*/ 3840737 h 4850679"/>
                              <a:gd name="connsiteX623" fmla="*/ 4863253 w 7340435"/>
                              <a:gd name="connsiteY623" fmla="*/ 3831013 h 4850679"/>
                              <a:gd name="connsiteX624" fmla="*/ 4900472 w 7340435"/>
                              <a:gd name="connsiteY624" fmla="*/ 3861496 h 4850679"/>
                              <a:gd name="connsiteX625" fmla="*/ 4871730 w 7340435"/>
                              <a:gd name="connsiteY625" fmla="*/ 3915787 h 4850679"/>
                              <a:gd name="connsiteX626" fmla="*/ 4817438 w 7340435"/>
                              <a:gd name="connsiteY626" fmla="*/ 3887045 h 4850679"/>
                              <a:gd name="connsiteX627" fmla="*/ 4846181 w 7340435"/>
                              <a:gd name="connsiteY627" fmla="*/ 3832753 h 4850679"/>
                              <a:gd name="connsiteX628" fmla="*/ 4863253 w 7340435"/>
                              <a:gd name="connsiteY628" fmla="*/ 3831013 h 4850679"/>
                              <a:gd name="connsiteX629" fmla="*/ 399862 w 7340435"/>
                              <a:gd name="connsiteY629" fmla="*/ 3819080 h 4850679"/>
                              <a:gd name="connsiteX630" fmla="*/ 385541 w 7340435"/>
                              <a:gd name="connsiteY630" fmla="*/ 3826765 h 4850679"/>
                              <a:gd name="connsiteX631" fmla="*/ 378354 w 7340435"/>
                              <a:gd name="connsiteY631" fmla="*/ 3835548 h 4850679"/>
                              <a:gd name="connsiteX632" fmla="*/ 373165 w 7340435"/>
                              <a:gd name="connsiteY632" fmla="*/ 3835947 h 4850679"/>
                              <a:gd name="connsiteX633" fmla="*/ 364382 w 7340435"/>
                              <a:gd name="connsiteY633" fmla="*/ 3828761 h 4850679"/>
                              <a:gd name="connsiteX634" fmla="*/ 348814 w 7340435"/>
                              <a:gd name="connsiteY634" fmla="*/ 3823970 h 4850679"/>
                              <a:gd name="connsiteX635" fmla="*/ 334842 w 7340435"/>
                              <a:gd name="connsiteY635" fmla="*/ 3831555 h 4850679"/>
                              <a:gd name="connsiteX636" fmla="*/ 337636 w 7340435"/>
                              <a:gd name="connsiteY636" fmla="*/ 3861496 h 4850679"/>
                              <a:gd name="connsiteX637" fmla="*/ 381549 w 7340435"/>
                              <a:gd name="connsiteY637" fmla="*/ 3898222 h 4850679"/>
                              <a:gd name="connsiteX638" fmla="*/ 417876 w 7340435"/>
                              <a:gd name="connsiteY638" fmla="*/ 3853911 h 4850679"/>
                              <a:gd name="connsiteX639" fmla="*/ 415082 w 7340435"/>
                              <a:gd name="connsiteY639" fmla="*/ 3823970 h 4850679"/>
                              <a:gd name="connsiteX640" fmla="*/ 399862 w 7340435"/>
                              <a:gd name="connsiteY640" fmla="*/ 3819080 h 4850679"/>
                              <a:gd name="connsiteX641" fmla="*/ 398764 w 7340435"/>
                              <a:gd name="connsiteY641" fmla="*/ 3812344 h 4850679"/>
                              <a:gd name="connsiteX642" fmla="*/ 419473 w 7340435"/>
                              <a:gd name="connsiteY642" fmla="*/ 3818781 h 4850679"/>
                              <a:gd name="connsiteX643" fmla="*/ 423066 w 7340435"/>
                              <a:gd name="connsiteY643" fmla="*/ 3858701 h 4850679"/>
                              <a:gd name="connsiteX644" fmla="*/ 384342 w 7340435"/>
                              <a:gd name="connsiteY644" fmla="*/ 3905807 h 4850679"/>
                              <a:gd name="connsiteX645" fmla="*/ 379154 w 7340435"/>
                              <a:gd name="connsiteY645" fmla="*/ 3906206 h 4850679"/>
                              <a:gd name="connsiteX646" fmla="*/ 332446 w 7340435"/>
                              <a:gd name="connsiteY646" fmla="*/ 3867085 h 4850679"/>
                              <a:gd name="connsiteX647" fmla="*/ 328854 w 7340435"/>
                              <a:gd name="connsiteY647" fmla="*/ 3827164 h 4850679"/>
                              <a:gd name="connsiteX648" fmla="*/ 348015 w 7340435"/>
                              <a:gd name="connsiteY648" fmla="*/ 3816785 h 4850679"/>
                              <a:gd name="connsiteX649" fmla="*/ 368773 w 7340435"/>
                              <a:gd name="connsiteY649" fmla="*/ 3823571 h 4850679"/>
                              <a:gd name="connsiteX650" fmla="*/ 374761 w 7340435"/>
                              <a:gd name="connsiteY650" fmla="*/ 3828361 h 4850679"/>
                              <a:gd name="connsiteX651" fmla="*/ 379553 w 7340435"/>
                              <a:gd name="connsiteY651" fmla="*/ 3822373 h 4850679"/>
                              <a:gd name="connsiteX652" fmla="*/ 398764 w 7340435"/>
                              <a:gd name="connsiteY652" fmla="*/ 3812344 h 4850679"/>
                              <a:gd name="connsiteX653" fmla="*/ 7102801 w 7340435"/>
                              <a:gd name="connsiteY653" fmla="*/ 3805906 h 4850679"/>
                              <a:gd name="connsiteX654" fmla="*/ 7088480 w 7340435"/>
                              <a:gd name="connsiteY654" fmla="*/ 3813591 h 4850679"/>
                              <a:gd name="connsiteX655" fmla="*/ 7081294 w 7340435"/>
                              <a:gd name="connsiteY655" fmla="*/ 3822374 h 4850679"/>
                              <a:gd name="connsiteX656" fmla="*/ 7076105 w 7340435"/>
                              <a:gd name="connsiteY656" fmla="*/ 3822773 h 4850679"/>
                              <a:gd name="connsiteX657" fmla="*/ 7067322 w 7340435"/>
                              <a:gd name="connsiteY657" fmla="*/ 3815587 h 4850679"/>
                              <a:gd name="connsiteX658" fmla="*/ 7051754 w 7340435"/>
                              <a:gd name="connsiteY658" fmla="*/ 3810796 h 4850679"/>
                              <a:gd name="connsiteX659" fmla="*/ 7037781 w 7340435"/>
                              <a:gd name="connsiteY659" fmla="*/ 3818381 h 4850679"/>
                              <a:gd name="connsiteX660" fmla="*/ 7040575 w 7340435"/>
                              <a:gd name="connsiteY660" fmla="*/ 3848322 h 4850679"/>
                              <a:gd name="connsiteX661" fmla="*/ 7084488 w 7340435"/>
                              <a:gd name="connsiteY661" fmla="*/ 3885048 h 4850679"/>
                              <a:gd name="connsiteX662" fmla="*/ 7120815 w 7340435"/>
                              <a:gd name="connsiteY662" fmla="*/ 3840737 h 4850679"/>
                              <a:gd name="connsiteX663" fmla="*/ 7118021 w 7340435"/>
                              <a:gd name="connsiteY663" fmla="*/ 3810796 h 4850679"/>
                              <a:gd name="connsiteX664" fmla="*/ 7102801 w 7340435"/>
                              <a:gd name="connsiteY664" fmla="*/ 3805906 h 4850679"/>
                              <a:gd name="connsiteX665" fmla="*/ 7101703 w 7340435"/>
                              <a:gd name="connsiteY665" fmla="*/ 3799170 h 4850679"/>
                              <a:gd name="connsiteX666" fmla="*/ 7122412 w 7340435"/>
                              <a:gd name="connsiteY666" fmla="*/ 3805607 h 4850679"/>
                              <a:gd name="connsiteX667" fmla="*/ 7126005 w 7340435"/>
                              <a:gd name="connsiteY667" fmla="*/ 3845527 h 4850679"/>
                              <a:gd name="connsiteX668" fmla="*/ 7087282 w 7340435"/>
                              <a:gd name="connsiteY668" fmla="*/ 3892633 h 4850679"/>
                              <a:gd name="connsiteX669" fmla="*/ 7082093 w 7340435"/>
                              <a:gd name="connsiteY669" fmla="*/ 3893032 h 4850679"/>
                              <a:gd name="connsiteX670" fmla="*/ 7035385 w 7340435"/>
                              <a:gd name="connsiteY670" fmla="*/ 3853911 h 4850679"/>
                              <a:gd name="connsiteX671" fmla="*/ 7031793 w 7340435"/>
                              <a:gd name="connsiteY671" fmla="*/ 3813990 h 4850679"/>
                              <a:gd name="connsiteX672" fmla="*/ 7050954 w 7340435"/>
                              <a:gd name="connsiteY672" fmla="*/ 3803611 h 4850679"/>
                              <a:gd name="connsiteX673" fmla="*/ 7071714 w 7340435"/>
                              <a:gd name="connsiteY673" fmla="*/ 3810397 h 4850679"/>
                              <a:gd name="connsiteX674" fmla="*/ 7077702 w 7340435"/>
                              <a:gd name="connsiteY674" fmla="*/ 3815187 h 4850679"/>
                              <a:gd name="connsiteX675" fmla="*/ 7082492 w 7340435"/>
                              <a:gd name="connsiteY675" fmla="*/ 3809199 h 4850679"/>
                              <a:gd name="connsiteX676" fmla="*/ 7101703 w 7340435"/>
                              <a:gd name="connsiteY676" fmla="*/ 3799170 h 4850679"/>
                              <a:gd name="connsiteX677" fmla="*/ 1700755 w 7340435"/>
                              <a:gd name="connsiteY677" fmla="*/ 3797873 h 4850679"/>
                              <a:gd name="connsiteX678" fmla="*/ 1727252 w 7340435"/>
                              <a:gd name="connsiteY678" fmla="*/ 3816785 h 4850679"/>
                              <a:gd name="connsiteX679" fmla="*/ 1721663 w 7340435"/>
                              <a:gd name="connsiteY679" fmla="*/ 3820378 h 4850679"/>
                              <a:gd name="connsiteX680" fmla="*/ 1672161 w 7340435"/>
                              <a:gd name="connsiteY680" fmla="*/ 3808801 h 4850679"/>
                              <a:gd name="connsiteX681" fmla="*/ 1660585 w 7340435"/>
                              <a:gd name="connsiteY681" fmla="*/ 3858302 h 4850679"/>
                              <a:gd name="connsiteX682" fmla="*/ 1654996 w 7340435"/>
                              <a:gd name="connsiteY682" fmla="*/ 3861895 h 4850679"/>
                              <a:gd name="connsiteX683" fmla="*/ 1668568 w 7340435"/>
                              <a:gd name="connsiteY683" fmla="*/ 3803212 h 4850679"/>
                              <a:gd name="connsiteX684" fmla="*/ 1700755 w 7340435"/>
                              <a:gd name="connsiteY684" fmla="*/ 3797873 h 4850679"/>
                              <a:gd name="connsiteX685" fmla="*/ 6445770 w 7340435"/>
                              <a:gd name="connsiteY685" fmla="*/ 3734151 h 4850679"/>
                              <a:gd name="connsiteX686" fmla="*/ 6438185 w 7340435"/>
                              <a:gd name="connsiteY686" fmla="*/ 3738143 h 4850679"/>
                              <a:gd name="connsiteX687" fmla="*/ 6436988 w 7340435"/>
                              <a:gd name="connsiteY687" fmla="*/ 3739341 h 4850679"/>
                              <a:gd name="connsiteX688" fmla="*/ 6435391 w 7340435"/>
                              <a:gd name="connsiteY688" fmla="*/ 3738542 h 4850679"/>
                              <a:gd name="connsiteX689" fmla="*/ 6427407 w 7340435"/>
                              <a:gd name="connsiteY689" fmla="*/ 3736546 h 4850679"/>
                              <a:gd name="connsiteX690" fmla="*/ 6421418 w 7340435"/>
                              <a:gd name="connsiteY690" fmla="*/ 3740539 h 4850679"/>
                              <a:gd name="connsiteX691" fmla="*/ 6421019 w 7340435"/>
                              <a:gd name="connsiteY691" fmla="*/ 3749321 h 4850679"/>
                              <a:gd name="connsiteX692" fmla="*/ 6439383 w 7340435"/>
                              <a:gd name="connsiteY692" fmla="*/ 3765289 h 4850679"/>
                              <a:gd name="connsiteX693" fmla="*/ 6441778 w 7340435"/>
                              <a:gd name="connsiteY693" fmla="*/ 3764890 h 4850679"/>
                              <a:gd name="connsiteX694" fmla="*/ 6455351 w 7340435"/>
                              <a:gd name="connsiteY694" fmla="*/ 3745329 h 4850679"/>
                              <a:gd name="connsiteX695" fmla="*/ 6452556 w 7340435"/>
                              <a:gd name="connsiteY695" fmla="*/ 3736546 h 4850679"/>
                              <a:gd name="connsiteX696" fmla="*/ 6445770 w 7340435"/>
                              <a:gd name="connsiteY696" fmla="*/ 3734151 h 4850679"/>
                              <a:gd name="connsiteX697" fmla="*/ 6445371 w 7340435"/>
                              <a:gd name="connsiteY697" fmla="*/ 3730159 h 4850679"/>
                              <a:gd name="connsiteX698" fmla="*/ 6455750 w 7340435"/>
                              <a:gd name="connsiteY698" fmla="*/ 3733751 h 4850679"/>
                              <a:gd name="connsiteX699" fmla="*/ 6459742 w 7340435"/>
                              <a:gd name="connsiteY699" fmla="*/ 3745728 h 4850679"/>
                              <a:gd name="connsiteX700" fmla="*/ 6452956 w 7340435"/>
                              <a:gd name="connsiteY700" fmla="*/ 3759700 h 4850679"/>
                              <a:gd name="connsiteX701" fmla="*/ 6444173 w 7340435"/>
                              <a:gd name="connsiteY701" fmla="*/ 3768483 h 4850679"/>
                              <a:gd name="connsiteX702" fmla="*/ 6440980 w 7340435"/>
                              <a:gd name="connsiteY702" fmla="*/ 3770079 h 4850679"/>
                              <a:gd name="connsiteX703" fmla="*/ 6437387 w 7340435"/>
                              <a:gd name="connsiteY703" fmla="*/ 3769680 h 4850679"/>
                              <a:gd name="connsiteX704" fmla="*/ 6417027 w 7340435"/>
                              <a:gd name="connsiteY704" fmla="*/ 3751716 h 4850679"/>
                              <a:gd name="connsiteX705" fmla="*/ 6417825 w 7340435"/>
                              <a:gd name="connsiteY705" fmla="*/ 3738942 h 4850679"/>
                              <a:gd name="connsiteX706" fmla="*/ 6427008 w 7340435"/>
                              <a:gd name="connsiteY706" fmla="*/ 3732554 h 4850679"/>
                              <a:gd name="connsiteX707" fmla="*/ 6436588 w 7340435"/>
                              <a:gd name="connsiteY707" fmla="*/ 3734550 h 4850679"/>
                              <a:gd name="connsiteX708" fmla="*/ 6445371 w 7340435"/>
                              <a:gd name="connsiteY708" fmla="*/ 3730159 h 4850679"/>
                              <a:gd name="connsiteX709" fmla="*/ 1956789 w 7340435"/>
                              <a:gd name="connsiteY709" fmla="*/ 3723771 h 4850679"/>
                              <a:gd name="connsiteX710" fmla="*/ 1947607 w 7340435"/>
                              <a:gd name="connsiteY710" fmla="*/ 3741337 h 4850679"/>
                              <a:gd name="connsiteX711" fmla="*/ 1965172 w 7340435"/>
                              <a:gd name="connsiteY711" fmla="*/ 3750519 h 4850679"/>
                              <a:gd name="connsiteX712" fmla="*/ 1974354 w 7340435"/>
                              <a:gd name="connsiteY712" fmla="*/ 3732954 h 4850679"/>
                              <a:gd name="connsiteX713" fmla="*/ 1956789 w 7340435"/>
                              <a:gd name="connsiteY713" fmla="*/ 3723771 h 4850679"/>
                              <a:gd name="connsiteX714" fmla="*/ 1954394 w 7340435"/>
                              <a:gd name="connsiteY714" fmla="*/ 3716187 h 4850679"/>
                              <a:gd name="connsiteX715" fmla="*/ 1981939 w 7340435"/>
                              <a:gd name="connsiteY715" fmla="*/ 3730559 h 4850679"/>
                              <a:gd name="connsiteX716" fmla="*/ 1967568 w 7340435"/>
                              <a:gd name="connsiteY716" fmla="*/ 3758104 h 4850679"/>
                              <a:gd name="connsiteX717" fmla="*/ 1940023 w 7340435"/>
                              <a:gd name="connsiteY717" fmla="*/ 3743732 h 4850679"/>
                              <a:gd name="connsiteX718" fmla="*/ 1954394 w 7340435"/>
                              <a:gd name="connsiteY718" fmla="*/ 3716187 h 4850679"/>
                              <a:gd name="connsiteX719" fmla="*/ 1950402 w 7340435"/>
                              <a:gd name="connsiteY719" fmla="*/ 3703413 h 4850679"/>
                              <a:gd name="connsiteX720" fmla="*/ 1926849 w 7340435"/>
                              <a:gd name="connsiteY720" fmla="*/ 3747725 h 4850679"/>
                              <a:gd name="connsiteX721" fmla="*/ 1971161 w 7340435"/>
                              <a:gd name="connsiteY721" fmla="*/ 3771277 h 4850679"/>
                              <a:gd name="connsiteX722" fmla="*/ 1994714 w 7340435"/>
                              <a:gd name="connsiteY722" fmla="*/ 3726966 h 4850679"/>
                              <a:gd name="connsiteX723" fmla="*/ 1950402 w 7340435"/>
                              <a:gd name="connsiteY723" fmla="*/ 3703413 h 4850679"/>
                              <a:gd name="connsiteX724" fmla="*/ 1965079 w 7340435"/>
                              <a:gd name="connsiteY724" fmla="*/ 3693689 h 4850679"/>
                              <a:gd name="connsiteX725" fmla="*/ 2002299 w 7340435"/>
                              <a:gd name="connsiteY725" fmla="*/ 3724172 h 4850679"/>
                              <a:gd name="connsiteX726" fmla="*/ 1973556 w 7340435"/>
                              <a:gd name="connsiteY726" fmla="*/ 3778463 h 4850679"/>
                              <a:gd name="connsiteX727" fmla="*/ 1919264 w 7340435"/>
                              <a:gd name="connsiteY727" fmla="*/ 3749721 h 4850679"/>
                              <a:gd name="connsiteX728" fmla="*/ 1948007 w 7340435"/>
                              <a:gd name="connsiteY728" fmla="*/ 3695429 h 4850679"/>
                              <a:gd name="connsiteX729" fmla="*/ 1965079 w 7340435"/>
                              <a:gd name="connsiteY729" fmla="*/ 3693689 h 4850679"/>
                              <a:gd name="connsiteX730" fmla="*/ 4204618 w 7340435"/>
                              <a:gd name="connsiteY730" fmla="*/ 3668582 h 4850679"/>
                              <a:gd name="connsiteX731" fmla="*/ 4190297 w 7340435"/>
                              <a:gd name="connsiteY731" fmla="*/ 3676267 h 4850679"/>
                              <a:gd name="connsiteX732" fmla="*/ 4183111 w 7340435"/>
                              <a:gd name="connsiteY732" fmla="*/ 3685050 h 4850679"/>
                              <a:gd name="connsiteX733" fmla="*/ 4177922 w 7340435"/>
                              <a:gd name="connsiteY733" fmla="*/ 3685449 h 4850679"/>
                              <a:gd name="connsiteX734" fmla="*/ 4169139 w 7340435"/>
                              <a:gd name="connsiteY734" fmla="*/ 3678263 h 4850679"/>
                              <a:gd name="connsiteX735" fmla="*/ 4153571 w 7340435"/>
                              <a:gd name="connsiteY735" fmla="*/ 3673472 h 4850679"/>
                              <a:gd name="connsiteX736" fmla="*/ 4139598 w 7340435"/>
                              <a:gd name="connsiteY736" fmla="*/ 3681057 h 4850679"/>
                              <a:gd name="connsiteX737" fmla="*/ 4142392 w 7340435"/>
                              <a:gd name="connsiteY737" fmla="*/ 3710998 h 4850679"/>
                              <a:gd name="connsiteX738" fmla="*/ 4186305 w 7340435"/>
                              <a:gd name="connsiteY738" fmla="*/ 3747724 h 4850679"/>
                              <a:gd name="connsiteX739" fmla="*/ 4222632 w 7340435"/>
                              <a:gd name="connsiteY739" fmla="*/ 3703413 h 4850679"/>
                              <a:gd name="connsiteX740" fmla="*/ 4219838 w 7340435"/>
                              <a:gd name="connsiteY740" fmla="*/ 3673472 h 4850679"/>
                              <a:gd name="connsiteX741" fmla="*/ 4204618 w 7340435"/>
                              <a:gd name="connsiteY741" fmla="*/ 3668582 h 4850679"/>
                              <a:gd name="connsiteX742" fmla="*/ 5478361 w 7340435"/>
                              <a:gd name="connsiteY742" fmla="*/ 3664541 h 4850679"/>
                              <a:gd name="connsiteX743" fmla="*/ 5504859 w 7340435"/>
                              <a:gd name="connsiteY743" fmla="*/ 3683453 h 4850679"/>
                              <a:gd name="connsiteX744" fmla="*/ 5499270 w 7340435"/>
                              <a:gd name="connsiteY744" fmla="*/ 3687046 h 4850679"/>
                              <a:gd name="connsiteX745" fmla="*/ 5449769 w 7340435"/>
                              <a:gd name="connsiteY745" fmla="*/ 3675469 h 4850679"/>
                              <a:gd name="connsiteX746" fmla="*/ 5438192 w 7340435"/>
                              <a:gd name="connsiteY746" fmla="*/ 3724970 h 4850679"/>
                              <a:gd name="connsiteX747" fmla="*/ 5432603 w 7340435"/>
                              <a:gd name="connsiteY747" fmla="*/ 3728563 h 4850679"/>
                              <a:gd name="connsiteX748" fmla="*/ 5446176 w 7340435"/>
                              <a:gd name="connsiteY748" fmla="*/ 3669880 h 4850679"/>
                              <a:gd name="connsiteX749" fmla="*/ 5478361 w 7340435"/>
                              <a:gd name="connsiteY749" fmla="*/ 3664541 h 4850679"/>
                              <a:gd name="connsiteX750" fmla="*/ 4203520 w 7340435"/>
                              <a:gd name="connsiteY750" fmla="*/ 3661846 h 4850679"/>
                              <a:gd name="connsiteX751" fmla="*/ 4224229 w 7340435"/>
                              <a:gd name="connsiteY751" fmla="*/ 3668283 h 4850679"/>
                              <a:gd name="connsiteX752" fmla="*/ 4227822 w 7340435"/>
                              <a:gd name="connsiteY752" fmla="*/ 3708204 h 4850679"/>
                              <a:gd name="connsiteX753" fmla="*/ 4189099 w 7340435"/>
                              <a:gd name="connsiteY753" fmla="*/ 3755309 h 4850679"/>
                              <a:gd name="connsiteX754" fmla="*/ 4183910 w 7340435"/>
                              <a:gd name="connsiteY754" fmla="*/ 3755708 h 4850679"/>
                              <a:gd name="connsiteX755" fmla="*/ 4137202 w 7340435"/>
                              <a:gd name="connsiteY755" fmla="*/ 3716587 h 4850679"/>
                              <a:gd name="connsiteX756" fmla="*/ 4133610 w 7340435"/>
                              <a:gd name="connsiteY756" fmla="*/ 3676666 h 4850679"/>
                              <a:gd name="connsiteX757" fmla="*/ 4152771 w 7340435"/>
                              <a:gd name="connsiteY757" fmla="*/ 3666287 h 4850679"/>
                              <a:gd name="connsiteX758" fmla="*/ 4173531 w 7340435"/>
                              <a:gd name="connsiteY758" fmla="*/ 3673073 h 4850679"/>
                              <a:gd name="connsiteX759" fmla="*/ 4179519 w 7340435"/>
                              <a:gd name="connsiteY759" fmla="*/ 3677863 h 4850679"/>
                              <a:gd name="connsiteX760" fmla="*/ 4184309 w 7340435"/>
                              <a:gd name="connsiteY760" fmla="*/ 3671875 h 4850679"/>
                              <a:gd name="connsiteX761" fmla="*/ 4203520 w 7340435"/>
                              <a:gd name="connsiteY761" fmla="*/ 3661846 h 4850679"/>
                              <a:gd name="connsiteX762" fmla="*/ 3547595 w 7340435"/>
                              <a:gd name="connsiteY762" fmla="*/ 3596827 h 4850679"/>
                              <a:gd name="connsiteX763" fmla="*/ 3540009 w 7340435"/>
                              <a:gd name="connsiteY763" fmla="*/ 3600819 h 4850679"/>
                              <a:gd name="connsiteX764" fmla="*/ 3538810 w 7340435"/>
                              <a:gd name="connsiteY764" fmla="*/ 3602017 h 4850679"/>
                              <a:gd name="connsiteX765" fmla="*/ 3537215 w 7340435"/>
                              <a:gd name="connsiteY765" fmla="*/ 3601218 h 4850679"/>
                              <a:gd name="connsiteX766" fmla="*/ 3529228 w 7340435"/>
                              <a:gd name="connsiteY766" fmla="*/ 3599222 h 4850679"/>
                              <a:gd name="connsiteX767" fmla="*/ 3523243 w 7340435"/>
                              <a:gd name="connsiteY767" fmla="*/ 3603215 h 4850679"/>
                              <a:gd name="connsiteX768" fmla="*/ 3522841 w 7340435"/>
                              <a:gd name="connsiteY768" fmla="*/ 3611997 h 4850679"/>
                              <a:gd name="connsiteX769" fmla="*/ 3541207 w 7340435"/>
                              <a:gd name="connsiteY769" fmla="*/ 3627965 h 4850679"/>
                              <a:gd name="connsiteX770" fmla="*/ 3543602 w 7340435"/>
                              <a:gd name="connsiteY770" fmla="*/ 3627566 h 4850679"/>
                              <a:gd name="connsiteX771" fmla="*/ 3557176 w 7340435"/>
                              <a:gd name="connsiteY771" fmla="*/ 3608005 h 4850679"/>
                              <a:gd name="connsiteX772" fmla="*/ 3554380 w 7340435"/>
                              <a:gd name="connsiteY772" fmla="*/ 3599222 h 4850679"/>
                              <a:gd name="connsiteX773" fmla="*/ 3547595 w 7340435"/>
                              <a:gd name="connsiteY773" fmla="*/ 3596827 h 4850679"/>
                              <a:gd name="connsiteX774" fmla="*/ 3547198 w 7340435"/>
                              <a:gd name="connsiteY774" fmla="*/ 3592835 h 4850679"/>
                              <a:gd name="connsiteX775" fmla="*/ 3557577 w 7340435"/>
                              <a:gd name="connsiteY775" fmla="*/ 3596428 h 4850679"/>
                              <a:gd name="connsiteX776" fmla="*/ 3561570 w 7340435"/>
                              <a:gd name="connsiteY776" fmla="*/ 3608404 h 4850679"/>
                              <a:gd name="connsiteX777" fmla="*/ 3554781 w 7340435"/>
                              <a:gd name="connsiteY777" fmla="*/ 3622376 h 4850679"/>
                              <a:gd name="connsiteX778" fmla="*/ 3546000 w 7340435"/>
                              <a:gd name="connsiteY778" fmla="*/ 3631159 h 4850679"/>
                              <a:gd name="connsiteX779" fmla="*/ 3542802 w 7340435"/>
                              <a:gd name="connsiteY779" fmla="*/ 3632755 h 4850679"/>
                              <a:gd name="connsiteX780" fmla="*/ 3539212 w 7340435"/>
                              <a:gd name="connsiteY780" fmla="*/ 3632356 h 4850679"/>
                              <a:gd name="connsiteX781" fmla="*/ 3518847 w 7340435"/>
                              <a:gd name="connsiteY781" fmla="*/ 3614392 h 4850679"/>
                              <a:gd name="connsiteX782" fmla="*/ 3519651 w 7340435"/>
                              <a:gd name="connsiteY782" fmla="*/ 3601618 h 4850679"/>
                              <a:gd name="connsiteX783" fmla="*/ 3528831 w 7340435"/>
                              <a:gd name="connsiteY783" fmla="*/ 3595230 h 4850679"/>
                              <a:gd name="connsiteX784" fmla="*/ 3538411 w 7340435"/>
                              <a:gd name="connsiteY784" fmla="*/ 3597226 h 4850679"/>
                              <a:gd name="connsiteX785" fmla="*/ 3547198 w 7340435"/>
                              <a:gd name="connsiteY785" fmla="*/ 3592835 h 4850679"/>
                              <a:gd name="connsiteX786" fmla="*/ 5734399 w 7340435"/>
                              <a:gd name="connsiteY786" fmla="*/ 3590440 h 4850679"/>
                              <a:gd name="connsiteX787" fmla="*/ 5725216 w 7340435"/>
                              <a:gd name="connsiteY787" fmla="*/ 3608005 h 4850679"/>
                              <a:gd name="connsiteX788" fmla="*/ 5742782 w 7340435"/>
                              <a:gd name="connsiteY788" fmla="*/ 3617187 h 4850679"/>
                              <a:gd name="connsiteX789" fmla="*/ 5751963 w 7340435"/>
                              <a:gd name="connsiteY789" fmla="*/ 3599622 h 4850679"/>
                              <a:gd name="connsiteX790" fmla="*/ 5734399 w 7340435"/>
                              <a:gd name="connsiteY790" fmla="*/ 3590440 h 4850679"/>
                              <a:gd name="connsiteX791" fmla="*/ 5731604 w 7340435"/>
                              <a:gd name="connsiteY791" fmla="*/ 3582855 h 4850679"/>
                              <a:gd name="connsiteX792" fmla="*/ 5759149 w 7340435"/>
                              <a:gd name="connsiteY792" fmla="*/ 3597227 h 4850679"/>
                              <a:gd name="connsiteX793" fmla="*/ 5744778 w 7340435"/>
                              <a:gd name="connsiteY793" fmla="*/ 3624772 h 4850679"/>
                              <a:gd name="connsiteX794" fmla="*/ 5717232 w 7340435"/>
                              <a:gd name="connsiteY794" fmla="*/ 3610401 h 4850679"/>
                              <a:gd name="connsiteX795" fmla="*/ 5731604 w 7340435"/>
                              <a:gd name="connsiteY795" fmla="*/ 3582855 h 4850679"/>
                              <a:gd name="connsiteX796" fmla="*/ 5728011 w 7340435"/>
                              <a:gd name="connsiteY796" fmla="*/ 3570080 h 4850679"/>
                              <a:gd name="connsiteX797" fmla="*/ 5704458 w 7340435"/>
                              <a:gd name="connsiteY797" fmla="*/ 3614392 h 4850679"/>
                              <a:gd name="connsiteX798" fmla="*/ 5748770 w 7340435"/>
                              <a:gd name="connsiteY798" fmla="*/ 3637944 h 4850679"/>
                              <a:gd name="connsiteX799" fmla="*/ 5772322 w 7340435"/>
                              <a:gd name="connsiteY799" fmla="*/ 3593633 h 4850679"/>
                              <a:gd name="connsiteX800" fmla="*/ 5728011 w 7340435"/>
                              <a:gd name="connsiteY800" fmla="*/ 3570080 h 4850679"/>
                              <a:gd name="connsiteX801" fmla="*/ 5742688 w 7340435"/>
                              <a:gd name="connsiteY801" fmla="*/ 3560356 h 4850679"/>
                              <a:gd name="connsiteX802" fmla="*/ 5779907 w 7340435"/>
                              <a:gd name="connsiteY802" fmla="*/ 3590839 h 4850679"/>
                              <a:gd name="connsiteX803" fmla="*/ 5751165 w 7340435"/>
                              <a:gd name="connsiteY803" fmla="*/ 3645130 h 4850679"/>
                              <a:gd name="connsiteX804" fmla="*/ 5696873 w 7340435"/>
                              <a:gd name="connsiteY804" fmla="*/ 3616388 h 4850679"/>
                              <a:gd name="connsiteX805" fmla="*/ 5725616 w 7340435"/>
                              <a:gd name="connsiteY805" fmla="*/ 3562096 h 4850679"/>
                              <a:gd name="connsiteX806" fmla="*/ 5742688 w 7340435"/>
                              <a:gd name="connsiteY806" fmla="*/ 3560356 h 4850679"/>
                              <a:gd name="connsiteX807" fmla="*/ 1279298 w 7340435"/>
                              <a:gd name="connsiteY807" fmla="*/ 3548423 h 4850679"/>
                              <a:gd name="connsiteX808" fmla="*/ 1264977 w 7340435"/>
                              <a:gd name="connsiteY808" fmla="*/ 3556108 h 4850679"/>
                              <a:gd name="connsiteX809" fmla="*/ 1257791 w 7340435"/>
                              <a:gd name="connsiteY809" fmla="*/ 3564891 h 4850679"/>
                              <a:gd name="connsiteX810" fmla="*/ 1252602 w 7340435"/>
                              <a:gd name="connsiteY810" fmla="*/ 3565290 h 4850679"/>
                              <a:gd name="connsiteX811" fmla="*/ 1243819 w 7340435"/>
                              <a:gd name="connsiteY811" fmla="*/ 3558104 h 4850679"/>
                              <a:gd name="connsiteX812" fmla="*/ 1228251 w 7340435"/>
                              <a:gd name="connsiteY812" fmla="*/ 3553313 h 4850679"/>
                              <a:gd name="connsiteX813" fmla="*/ 1214279 w 7340435"/>
                              <a:gd name="connsiteY813" fmla="*/ 3560898 h 4850679"/>
                              <a:gd name="connsiteX814" fmla="*/ 1217073 w 7340435"/>
                              <a:gd name="connsiteY814" fmla="*/ 3590839 h 4850679"/>
                              <a:gd name="connsiteX815" fmla="*/ 1260985 w 7340435"/>
                              <a:gd name="connsiteY815" fmla="*/ 3627565 h 4850679"/>
                              <a:gd name="connsiteX816" fmla="*/ 1297312 w 7340435"/>
                              <a:gd name="connsiteY816" fmla="*/ 3583254 h 4850679"/>
                              <a:gd name="connsiteX817" fmla="*/ 1294518 w 7340435"/>
                              <a:gd name="connsiteY817" fmla="*/ 3553313 h 4850679"/>
                              <a:gd name="connsiteX818" fmla="*/ 1279298 w 7340435"/>
                              <a:gd name="connsiteY818" fmla="*/ 3548423 h 4850679"/>
                              <a:gd name="connsiteX819" fmla="*/ 1278200 w 7340435"/>
                              <a:gd name="connsiteY819" fmla="*/ 3541687 h 4850679"/>
                              <a:gd name="connsiteX820" fmla="*/ 1298909 w 7340435"/>
                              <a:gd name="connsiteY820" fmla="*/ 3548124 h 4850679"/>
                              <a:gd name="connsiteX821" fmla="*/ 1302502 w 7340435"/>
                              <a:gd name="connsiteY821" fmla="*/ 3588044 h 4850679"/>
                              <a:gd name="connsiteX822" fmla="*/ 1263779 w 7340435"/>
                              <a:gd name="connsiteY822" fmla="*/ 3635150 h 4850679"/>
                              <a:gd name="connsiteX823" fmla="*/ 1258590 w 7340435"/>
                              <a:gd name="connsiteY823" fmla="*/ 3635549 h 4850679"/>
                              <a:gd name="connsiteX824" fmla="*/ 1211883 w 7340435"/>
                              <a:gd name="connsiteY824" fmla="*/ 3596428 h 4850679"/>
                              <a:gd name="connsiteX825" fmla="*/ 1208291 w 7340435"/>
                              <a:gd name="connsiteY825" fmla="*/ 3556507 h 4850679"/>
                              <a:gd name="connsiteX826" fmla="*/ 1227452 w 7340435"/>
                              <a:gd name="connsiteY826" fmla="*/ 3546128 h 4850679"/>
                              <a:gd name="connsiteX827" fmla="*/ 1248211 w 7340435"/>
                              <a:gd name="connsiteY827" fmla="*/ 3552914 h 4850679"/>
                              <a:gd name="connsiteX828" fmla="*/ 1254199 w 7340435"/>
                              <a:gd name="connsiteY828" fmla="*/ 3557704 h 4850679"/>
                              <a:gd name="connsiteX829" fmla="*/ 1258989 w 7340435"/>
                              <a:gd name="connsiteY829" fmla="*/ 3551716 h 4850679"/>
                              <a:gd name="connsiteX830" fmla="*/ 1278200 w 7340435"/>
                              <a:gd name="connsiteY830" fmla="*/ 3541687 h 4850679"/>
                              <a:gd name="connsiteX831" fmla="*/ 2580191 w 7340435"/>
                              <a:gd name="connsiteY831" fmla="*/ 3527215 h 4850679"/>
                              <a:gd name="connsiteX832" fmla="*/ 2606689 w 7340435"/>
                              <a:gd name="connsiteY832" fmla="*/ 3546128 h 4850679"/>
                              <a:gd name="connsiteX833" fmla="*/ 2601101 w 7340435"/>
                              <a:gd name="connsiteY833" fmla="*/ 3549721 h 4850679"/>
                              <a:gd name="connsiteX834" fmla="*/ 2551598 w 7340435"/>
                              <a:gd name="connsiteY834" fmla="*/ 3538143 h 4850679"/>
                              <a:gd name="connsiteX835" fmla="*/ 2540021 w 7340435"/>
                              <a:gd name="connsiteY835" fmla="*/ 3587645 h 4850679"/>
                              <a:gd name="connsiteX836" fmla="*/ 2534433 w 7340435"/>
                              <a:gd name="connsiteY836" fmla="*/ 3591238 h 4850679"/>
                              <a:gd name="connsiteX837" fmla="*/ 2548006 w 7340435"/>
                              <a:gd name="connsiteY837" fmla="*/ 3532555 h 4850679"/>
                              <a:gd name="connsiteX838" fmla="*/ 2580191 w 7340435"/>
                              <a:gd name="connsiteY838" fmla="*/ 3527215 h 4850679"/>
                              <a:gd name="connsiteX839" fmla="*/ 622267 w 7340435"/>
                              <a:gd name="connsiteY839" fmla="*/ 3476668 h 4850679"/>
                              <a:gd name="connsiteX840" fmla="*/ 614682 w 7340435"/>
                              <a:gd name="connsiteY840" fmla="*/ 3480660 h 4850679"/>
                              <a:gd name="connsiteX841" fmla="*/ 613484 w 7340435"/>
                              <a:gd name="connsiteY841" fmla="*/ 3481858 h 4850679"/>
                              <a:gd name="connsiteX842" fmla="*/ 611887 w 7340435"/>
                              <a:gd name="connsiteY842" fmla="*/ 3481060 h 4850679"/>
                              <a:gd name="connsiteX843" fmla="*/ 603903 w 7340435"/>
                              <a:gd name="connsiteY843" fmla="*/ 3479063 h 4850679"/>
                              <a:gd name="connsiteX844" fmla="*/ 597915 w 7340435"/>
                              <a:gd name="connsiteY844" fmla="*/ 3483056 h 4850679"/>
                              <a:gd name="connsiteX845" fmla="*/ 597516 w 7340435"/>
                              <a:gd name="connsiteY845" fmla="*/ 3491838 h 4850679"/>
                              <a:gd name="connsiteX846" fmla="*/ 615879 w 7340435"/>
                              <a:gd name="connsiteY846" fmla="*/ 3507806 h 4850679"/>
                              <a:gd name="connsiteX847" fmla="*/ 618274 w 7340435"/>
                              <a:gd name="connsiteY847" fmla="*/ 3507407 h 4850679"/>
                              <a:gd name="connsiteX848" fmla="*/ 631848 w 7340435"/>
                              <a:gd name="connsiteY848" fmla="*/ 3487846 h 4850679"/>
                              <a:gd name="connsiteX849" fmla="*/ 629053 w 7340435"/>
                              <a:gd name="connsiteY849" fmla="*/ 3479063 h 4850679"/>
                              <a:gd name="connsiteX850" fmla="*/ 622267 w 7340435"/>
                              <a:gd name="connsiteY850" fmla="*/ 3476668 h 4850679"/>
                              <a:gd name="connsiteX851" fmla="*/ 621868 w 7340435"/>
                              <a:gd name="connsiteY851" fmla="*/ 3472277 h 4850679"/>
                              <a:gd name="connsiteX852" fmla="*/ 632247 w 7340435"/>
                              <a:gd name="connsiteY852" fmla="*/ 3475870 h 4850679"/>
                              <a:gd name="connsiteX853" fmla="*/ 636239 w 7340435"/>
                              <a:gd name="connsiteY853" fmla="*/ 3487846 h 4850679"/>
                              <a:gd name="connsiteX854" fmla="*/ 629453 w 7340435"/>
                              <a:gd name="connsiteY854" fmla="*/ 3501818 h 4850679"/>
                              <a:gd name="connsiteX855" fmla="*/ 620670 w 7340435"/>
                              <a:gd name="connsiteY855" fmla="*/ 3510601 h 4850679"/>
                              <a:gd name="connsiteX856" fmla="*/ 617477 w 7340435"/>
                              <a:gd name="connsiteY856" fmla="*/ 3512197 h 4850679"/>
                              <a:gd name="connsiteX857" fmla="*/ 613883 w 7340435"/>
                              <a:gd name="connsiteY857" fmla="*/ 3511798 h 4850679"/>
                              <a:gd name="connsiteX858" fmla="*/ 593524 w 7340435"/>
                              <a:gd name="connsiteY858" fmla="*/ 3493834 h 4850679"/>
                              <a:gd name="connsiteX859" fmla="*/ 594322 w 7340435"/>
                              <a:gd name="connsiteY859" fmla="*/ 3481060 h 4850679"/>
                              <a:gd name="connsiteX860" fmla="*/ 603504 w 7340435"/>
                              <a:gd name="connsiteY860" fmla="*/ 3474672 h 4850679"/>
                              <a:gd name="connsiteX861" fmla="*/ 613084 w 7340435"/>
                              <a:gd name="connsiteY861" fmla="*/ 3476668 h 4850679"/>
                              <a:gd name="connsiteX862" fmla="*/ 621868 w 7340435"/>
                              <a:gd name="connsiteY862" fmla="*/ 3472277 h 4850679"/>
                              <a:gd name="connsiteX863" fmla="*/ 7325205 w 7340435"/>
                              <a:gd name="connsiteY863" fmla="*/ 3463494 h 4850679"/>
                              <a:gd name="connsiteX864" fmla="*/ 7317620 w 7340435"/>
                              <a:gd name="connsiteY864" fmla="*/ 3467486 h 4850679"/>
                              <a:gd name="connsiteX865" fmla="*/ 7316423 w 7340435"/>
                              <a:gd name="connsiteY865" fmla="*/ 3468684 h 4850679"/>
                              <a:gd name="connsiteX866" fmla="*/ 7314826 w 7340435"/>
                              <a:gd name="connsiteY866" fmla="*/ 3467886 h 4850679"/>
                              <a:gd name="connsiteX867" fmla="*/ 7306842 w 7340435"/>
                              <a:gd name="connsiteY867" fmla="*/ 3465889 h 4850679"/>
                              <a:gd name="connsiteX868" fmla="*/ 7300853 w 7340435"/>
                              <a:gd name="connsiteY868" fmla="*/ 3469882 h 4850679"/>
                              <a:gd name="connsiteX869" fmla="*/ 7300454 w 7340435"/>
                              <a:gd name="connsiteY869" fmla="*/ 3478664 h 4850679"/>
                              <a:gd name="connsiteX870" fmla="*/ 7318818 w 7340435"/>
                              <a:gd name="connsiteY870" fmla="*/ 3494632 h 4850679"/>
                              <a:gd name="connsiteX871" fmla="*/ 7321213 w 7340435"/>
                              <a:gd name="connsiteY871" fmla="*/ 3494233 h 4850679"/>
                              <a:gd name="connsiteX872" fmla="*/ 7334786 w 7340435"/>
                              <a:gd name="connsiteY872" fmla="*/ 3474672 h 4850679"/>
                              <a:gd name="connsiteX873" fmla="*/ 7331992 w 7340435"/>
                              <a:gd name="connsiteY873" fmla="*/ 3465889 h 4850679"/>
                              <a:gd name="connsiteX874" fmla="*/ 7325205 w 7340435"/>
                              <a:gd name="connsiteY874" fmla="*/ 3463494 h 4850679"/>
                              <a:gd name="connsiteX875" fmla="*/ 7324806 w 7340435"/>
                              <a:gd name="connsiteY875" fmla="*/ 3459103 h 4850679"/>
                              <a:gd name="connsiteX876" fmla="*/ 7335185 w 7340435"/>
                              <a:gd name="connsiteY876" fmla="*/ 3462696 h 4850679"/>
                              <a:gd name="connsiteX877" fmla="*/ 7339177 w 7340435"/>
                              <a:gd name="connsiteY877" fmla="*/ 3474672 h 4850679"/>
                              <a:gd name="connsiteX878" fmla="*/ 7332391 w 7340435"/>
                              <a:gd name="connsiteY878" fmla="*/ 3488644 h 4850679"/>
                              <a:gd name="connsiteX879" fmla="*/ 7323608 w 7340435"/>
                              <a:gd name="connsiteY879" fmla="*/ 3497427 h 4850679"/>
                              <a:gd name="connsiteX880" fmla="*/ 7320415 w 7340435"/>
                              <a:gd name="connsiteY880" fmla="*/ 3499023 h 4850679"/>
                              <a:gd name="connsiteX881" fmla="*/ 7316822 w 7340435"/>
                              <a:gd name="connsiteY881" fmla="*/ 3498624 h 4850679"/>
                              <a:gd name="connsiteX882" fmla="*/ 7296462 w 7340435"/>
                              <a:gd name="connsiteY882" fmla="*/ 3480660 h 4850679"/>
                              <a:gd name="connsiteX883" fmla="*/ 7297260 w 7340435"/>
                              <a:gd name="connsiteY883" fmla="*/ 3467886 h 4850679"/>
                              <a:gd name="connsiteX884" fmla="*/ 7306443 w 7340435"/>
                              <a:gd name="connsiteY884" fmla="*/ 3461498 h 4850679"/>
                              <a:gd name="connsiteX885" fmla="*/ 7316024 w 7340435"/>
                              <a:gd name="connsiteY885" fmla="*/ 3463494 h 4850679"/>
                              <a:gd name="connsiteX886" fmla="*/ 7324806 w 7340435"/>
                              <a:gd name="connsiteY886" fmla="*/ 3459103 h 4850679"/>
                              <a:gd name="connsiteX887" fmla="*/ 2836228 w 7340435"/>
                              <a:gd name="connsiteY887" fmla="*/ 3453114 h 4850679"/>
                              <a:gd name="connsiteX888" fmla="*/ 2827046 w 7340435"/>
                              <a:gd name="connsiteY888" fmla="*/ 3470680 h 4850679"/>
                              <a:gd name="connsiteX889" fmla="*/ 2844610 w 7340435"/>
                              <a:gd name="connsiteY889" fmla="*/ 3479862 h 4850679"/>
                              <a:gd name="connsiteX890" fmla="*/ 2853792 w 7340435"/>
                              <a:gd name="connsiteY890" fmla="*/ 3462297 h 4850679"/>
                              <a:gd name="connsiteX891" fmla="*/ 2836228 w 7340435"/>
                              <a:gd name="connsiteY891" fmla="*/ 3453114 h 4850679"/>
                              <a:gd name="connsiteX892" fmla="*/ 2833434 w 7340435"/>
                              <a:gd name="connsiteY892" fmla="*/ 3445530 h 4850679"/>
                              <a:gd name="connsiteX893" fmla="*/ 2860977 w 7340435"/>
                              <a:gd name="connsiteY893" fmla="*/ 3459902 h 4850679"/>
                              <a:gd name="connsiteX894" fmla="*/ 2846607 w 7340435"/>
                              <a:gd name="connsiteY894" fmla="*/ 3487447 h 4850679"/>
                              <a:gd name="connsiteX895" fmla="*/ 2819063 w 7340435"/>
                              <a:gd name="connsiteY895" fmla="*/ 3473075 h 4850679"/>
                              <a:gd name="connsiteX896" fmla="*/ 2833434 w 7340435"/>
                              <a:gd name="connsiteY896" fmla="*/ 3445530 h 4850679"/>
                              <a:gd name="connsiteX897" fmla="*/ 2829840 w 7340435"/>
                              <a:gd name="connsiteY897" fmla="*/ 3432756 h 4850679"/>
                              <a:gd name="connsiteX898" fmla="*/ 2806286 w 7340435"/>
                              <a:gd name="connsiteY898" fmla="*/ 3477068 h 4850679"/>
                              <a:gd name="connsiteX899" fmla="*/ 2850599 w 7340435"/>
                              <a:gd name="connsiteY899" fmla="*/ 3500620 h 4850679"/>
                              <a:gd name="connsiteX900" fmla="*/ 2874151 w 7340435"/>
                              <a:gd name="connsiteY900" fmla="*/ 3456309 h 4850679"/>
                              <a:gd name="connsiteX901" fmla="*/ 2829840 w 7340435"/>
                              <a:gd name="connsiteY901" fmla="*/ 3432756 h 4850679"/>
                              <a:gd name="connsiteX902" fmla="*/ 2844517 w 7340435"/>
                              <a:gd name="connsiteY902" fmla="*/ 3423032 h 4850679"/>
                              <a:gd name="connsiteX903" fmla="*/ 2881735 w 7340435"/>
                              <a:gd name="connsiteY903" fmla="*/ 3453515 h 4850679"/>
                              <a:gd name="connsiteX904" fmla="*/ 2852995 w 7340435"/>
                              <a:gd name="connsiteY904" fmla="*/ 3507806 h 4850679"/>
                              <a:gd name="connsiteX905" fmla="*/ 2798703 w 7340435"/>
                              <a:gd name="connsiteY905" fmla="*/ 3479064 h 4850679"/>
                              <a:gd name="connsiteX906" fmla="*/ 2827445 w 7340435"/>
                              <a:gd name="connsiteY906" fmla="*/ 3424772 h 4850679"/>
                              <a:gd name="connsiteX907" fmla="*/ 2844517 w 7340435"/>
                              <a:gd name="connsiteY907" fmla="*/ 3423032 h 4850679"/>
                              <a:gd name="connsiteX908" fmla="*/ 5056908 w 7340435"/>
                              <a:gd name="connsiteY908" fmla="*/ 3414692 h 4850679"/>
                              <a:gd name="connsiteX909" fmla="*/ 5042587 w 7340435"/>
                              <a:gd name="connsiteY909" fmla="*/ 3422377 h 4850679"/>
                              <a:gd name="connsiteX910" fmla="*/ 5035401 w 7340435"/>
                              <a:gd name="connsiteY910" fmla="*/ 3431160 h 4850679"/>
                              <a:gd name="connsiteX911" fmla="*/ 5030212 w 7340435"/>
                              <a:gd name="connsiteY911" fmla="*/ 3431559 h 4850679"/>
                              <a:gd name="connsiteX912" fmla="*/ 5021429 w 7340435"/>
                              <a:gd name="connsiteY912" fmla="*/ 3424373 h 4850679"/>
                              <a:gd name="connsiteX913" fmla="*/ 5005861 w 7340435"/>
                              <a:gd name="connsiteY913" fmla="*/ 3419582 h 4850679"/>
                              <a:gd name="connsiteX914" fmla="*/ 4991888 w 7340435"/>
                              <a:gd name="connsiteY914" fmla="*/ 3427167 h 4850679"/>
                              <a:gd name="connsiteX915" fmla="*/ 4994682 w 7340435"/>
                              <a:gd name="connsiteY915" fmla="*/ 3457108 h 4850679"/>
                              <a:gd name="connsiteX916" fmla="*/ 5038595 w 7340435"/>
                              <a:gd name="connsiteY916" fmla="*/ 3493834 h 4850679"/>
                              <a:gd name="connsiteX917" fmla="*/ 5074922 w 7340435"/>
                              <a:gd name="connsiteY917" fmla="*/ 3449523 h 4850679"/>
                              <a:gd name="connsiteX918" fmla="*/ 5072128 w 7340435"/>
                              <a:gd name="connsiteY918" fmla="*/ 3419582 h 4850679"/>
                              <a:gd name="connsiteX919" fmla="*/ 5056908 w 7340435"/>
                              <a:gd name="connsiteY919" fmla="*/ 3414692 h 4850679"/>
                              <a:gd name="connsiteX920" fmla="*/ 5055810 w 7340435"/>
                              <a:gd name="connsiteY920" fmla="*/ 3407956 h 4850679"/>
                              <a:gd name="connsiteX921" fmla="*/ 5076519 w 7340435"/>
                              <a:gd name="connsiteY921" fmla="*/ 3414393 h 4850679"/>
                              <a:gd name="connsiteX922" fmla="*/ 5080112 w 7340435"/>
                              <a:gd name="connsiteY922" fmla="*/ 3454313 h 4850679"/>
                              <a:gd name="connsiteX923" fmla="*/ 5041389 w 7340435"/>
                              <a:gd name="connsiteY923" fmla="*/ 3501419 h 4850679"/>
                              <a:gd name="connsiteX924" fmla="*/ 5036200 w 7340435"/>
                              <a:gd name="connsiteY924" fmla="*/ 3501818 h 4850679"/>
                              <a:gd name="connsiteX925" fmla="*/ 4989492 w 7340435"/>
                              <a:gd name="connsiteY925" fmla="*/ 3462697 h 4850679"/>
                              <a:gd name="connsiteX926" fmla="*/ 4985900 w 7340435"/>
                              <a:gd name="connsiteY926" fmla="*/ 3422776 h 4850679"/>
                              <a:gd name="connsiteX927" fmla="*/ 5005061 w 7340435"/>
                              <a:gd name="connsiteY927" fmla="*/ 3412397 h 4850679"/>
                              <a:gd name="connsiteX928" fmla="*/ 5025821 w 7340435"/>
                              <a:gd name="connsiteY928" fmla="*/ 3419183 h 4850679"/>
                              <a:gd name="connsiteX929" fmla="*/ 5031809 w 7340435"/>
                              <a:gd name="connsiteY929" fmla="*/ 3423973 h 4850679"/>
                              <a:gd name="connsiteX930" fmla="*/ 5036599 w 7340435"/>
                              <a:gd name="connsiteY930" fmla="*/ 3417985 h 4850679"/>
                              <a:gd name="connsiteX931" fmla="*/ 5055810 w 7340435"/>
                              <a:gd name="connsiteY931" fmla="*/ 3407956 h 4850679"/>
                              <a:gd name="connsiteX932" fmla="*/ 6357797 w 7340435"/>
                              <a:gd name="connsiteY932" fmla="*/ 3393484 h 4850679"/>
                              <a:gd name="connsiteX933" fmla="*/ 6384294 w 7340435"/>
                              <a:gd name="connsiteY933" fmla="*/ 3412397 h 4850679"/>
                              <a:gd name="connsiteX934" fmla="*/ 6378705 w 7340435"/>
                              <a:gd name="connsiteY934" fmla="*/ 3415990 h 4850679"/>
                              <a:gd name="connsiteX935" fmla="*/ 6329204 w 7340435"/>
                              <a:gd name="connsiteY935" fmla="*/ 3404412 h 4850679"/>
                              <a:gd name="connsiteX936" fmla="*/ 6317627 w 7340435"/>
                              <a:gd name="connsiteY936" fmla="*/ 3453914 h 4850679"/>
                              <a:gd name="connsiteX937" fmla="*/ 6312038 w 7340435"/>
                              <a:gd name="connsiteY937" fmla="*/ 3457507 h 4850679"/>
                              <a:gd name="connsiteX938" fmla="*/ 6325611 w 7340435"/>
                              <a:gd name="connsiteY938" fmla="*/ 3398824 h 4850679"/>
                              <a:gd name="connsiteX939" fmla="*/ 6357797 w 7340435"/>
                              <a:gd name="connsiteY939" fmla="*/ 3393484 h 4850679"/>
                              <a:gd name="connsiteX940" fmla="*/ 4399876 w 7340435"/>
                              <a:gd name="connsiteY940" fmla="*/ 3343335 h 4850679"/>
                              <a:gd name="connsiteX941" fmla="*/ 4392291 w 7340435"/>
                              <a:gd name="connsiteY941" fmla="*/ 3347327 h 4850679"/>
                              <a:gd name="connsiteX942" fmla="*/ 4391094 w 7340435"/>
                              <a:gd name="connsiteY942" fmla="*/ 3348525 h 4850679"/>
                              <a:gd name="connsiteX943" fmla="*/ 4389497 w 7340435"/>
                              <a:gd name="connsiteY943" fmla="*/ 3347727 h 4850679"/>
                              <a:gd name="connsiteX944" fmla="*/ 4381513 w 7340435"/>
                              <a:gd name="connsiteY944" fmla="*/ 3345730 h 4850679"/>
                              <a:gd name="connsiteX945" fmla="*/ 4375524 w 7340435"/>
                              <a:gd name="connsiteY945" fmla="*/ 3349723 h 4850679"/>
                              <a:gd name="connsiteX946" fmla="*/ 4375125 w 7340435"/>
                              <a:gd name="connsiteY946" fmla="*/ 3358505 h 4850679"/>
                              <a:gd name="connsiteX947" fmla="*/ 4393489 w 7340435"/>
                              <a:gd name="connsiteY947" fmla="*/ 3374473 h 4850679"/>
                              <a:gd name="connsiteX948" fmla="*/ 4395884 w 7340435"/>
                              <a:gd name="connsiteY948" fmla="*/ 3374074 h 4850679"/>
                              <a:gd name="connsiteX949" fmla="*/ 4409457 w 7340435"/>
                              <a:gd name="connsiteY949" fmla="*/ 3354513 h 4850679"/>
                              <a:gd name="connsiteX950" fmla="*/ 4406662 w 7340435"/>
                              <a:gd name="connsiteY950" fmla="*/ 3345730 h 4850679"/>
                              <a:gd name="connsiteX951" fmla="*/ 4399876 w 7340435"/>
                              <a:gd name="connsiteY951" fmla="*/ 3343335 h 4850679"/>
                              <a:gd name="connsiteX952" fmla="*/ 4399078 w 7340435"/>
                              <a:gd name="connsiteY952" fmla="*/ 3338944 h 4850679"/>
                              <a:gd name="connsiteX953" fmla="*/ 4409457 w 7340435"/>
                              <a:gd name="connsiteY953" fmla="*/ 3342536 h 4850679"/>
                              <a:gd name="connsiteX954" fmla="*/ 4413449 w 7340435"/>
                              <a:gd name="connsiteY954" fmla="*/ 3354513 h 4850679"/>
                              <a:gd name="connsiteX955" fmla="*/ 4406662 w 7340435"/>
                              <a:gd name="connsiteY955" fmla="*/ 3368485 h 4850679"/>
                              <a:gd name="connsiteX956" fmla="*/ 4397880 w 7340435"/>
                              <a:gd name="connsiteY956" fmla="*/ 3377268 h 4850679"/>
                              <a:gd name="connsiteX957" fmla="*/ 4394686 w 7340435"/>
                              <a:gd name="connsiteY957" fmla="*/ 3378865 h 4850679"/>
                              <a:gd name="connsiteX958" fmla="*/ 4391094 w 7340435"/>
                              <a:gd name="connsiteY958" fmla="*/ 3378465 h 4850679"/>
                              <a:gd name="connsiteX959" fmla="*/ 4370733 w 7340435"/>
                              <a:gd name="connsiteY959" fmla="*/ 3360501 h 4850679"/>
                              <a:gd name="connsiteX960" fmla="*/ 4371532 w 7340435"/>
                              <a:gd name="connsiteY960" fmla="*/ 3347727 h 4850679"/>
                              <a:gd name="connsiteX961" fmla="*/ 4380714 w 7340435"/>
                              <a:gd name="connsiteY961" fmla="*/ 3341339 h 4850679"/>
                              <a:gd name="connsiteX962" fmla="*/ 4390295 w 7340435"/>
                              <a:gd name="connsiteY962" fmla="*/ 3343335 h 4850679"/>
                              <a:gd name="connsiteX963" fmla="*/ 4399078 w 7340435"/>
                              <a:gd name="connsiteY963" fmla="*/ 3338944 h 4850679"/>
                              <a:gd name="connsiteX964" fmla="*/ 6613833 w 7340435"/>
                              <a:gd name="connsiteY964" fmla="*/ 3319383 h 4850679"/>
                              <a:gd name="connsiteX965" fmla="*/ 6604651 w 7340435"/>
                              <a:gd name="connsiteY965" fmla="*/ 3336949 h 4850679"/>
                              <a:gd name="connsiteX966" fmla="*/ 6622216 w 7340435"/>
                              <a:gd name="connsiteY966" fmla="*/ 3346131 h 4850679"/>
                              <a:gd name="connsiteX967" fmla="*/ 6631398 w 7340435"/>
                              <a:gd name="connsiteY967" fmla="*/ 3328566 h 4850679"/>
                              <a:gd name="connsiteX968" fmla="*/ 6613833 w 7340435"/>
                              <a:gd name="connsiteY968" fmla="*/ 3319383 h 4850679"/>
                              <a:gd name="connsiteX969" fmla="*/ 6611039 w 7340435"/>
                              <a:gd name="connsiteY969" fmla="*/ 3311799 h 4850679"/>
                              <a:gd name="connsiteX970" fmla="*/ 6638584 w 7340435"/>
                              <a:gd name="connsiteY970" fmla="*/ 3326171 h 4850679"/>
                              <a:gd name="connsiteX971" fmla="*/ 6624212 w 7340435"/>
                              <a:gd name="connsiteY971" fmla="*/ 3353716 h 4850679"/>
                              <a:gd name="connsiteX972" fmla="*/ 6596667 w 7340435"/>
                              <a:gd name="connsiteY972" fmla="*/ 3339344 h 4850679"/>
                              <a:gd name="connsiteX973" fmla="*/ 6611039 w 7340435"/>
                              <a:gd name="connsiteY973" fmla="*/ 3311799 h 4850679"/>
                              <a:gd name="connsiteX974" fmla="*/ 6607445 w 7340435"/>
                              <a:gd name="connsiteY974" fmla="*/ 3299024 h 4850679"/>
                              <a:gd name="connsiteX975" fmla="*/ 6583891 w 7340435"/>
                              <a:gd name="connsiteY975" fmla="*/ 3343336 h 4850679"/>
                              <a:gd name="connsiteX976" fmla="*/ 6628203 w 7340435"/>
                              <a:gd name="connsiteY976" fmla="*/ 3366888 h 4850679"/>
                              <a:gd name="connsiteX977" fmla="*/ 6651756 w 7340435"/>
                              <a:gd name="connsiteY977" fmla="*/ 3322577 h 4850679"/>
                              <a:gd name="connsiteX978" fmla="*/ 6607445 w 7340435"/>
                              <a:gd name="connsiteY978" fmla="*/ 3299024 h 4850679"/>
                              <a:gd name="connsiteX979" fmla="*/ 6622122 w 7340435"/>
                              <a:gd name="connsiteY979" fmla="*/ 3289300 h 4850679"/>
                              <a:gd name="connsiteX980" fmla="*/ 6659341 w 7340435"/>
                              <a:gd name="connsiteY980" fmla="*/ 3319783 h 4850679"/>
                              <a:gd name="connsiteX981" fmla="*/ 6630599 w 7340435"/>
                              <a:gd name="connsiteY981" fmla="*/ 3374074 h 4850679"/>
                              <a:gd name="connsiteX982" fmla="*/ 6576307 w 7340435"/>
                              <a:gd name="connsiteY982" fmla="*/ 3345332 h 4850679"/>
                              <a:gd name="connsiteX983" fmla="*/ 6605050 w 7340435"/>
                              <a:gd name="connsiteY983" fmla="*/ 3291040 h 4850679"/>
                              <a:gd name="connsiteX984" fmla="*/ 6622122 w 7340435"/>
                              <a:gd name="connsiteY984" fmla="*/ 3289300 h 4850679"/>
                              <a:gd name="connsiteX985" fmla="*/ 2158735 w 7340435"/>
                              <a:gd name="connsiteY985" fmla="*/ 3277367 h 4850679"/>
                              <a:gd name="connsiteX986" fmla="*/ 2144413 w 7340435"/>
                              <a:gd name="connsiteY986" fmla="*/ 3285052 h 4850679"/>
                              <a:gd name="connsiteX987" fmla="*/ 2137227 w 7340435"/>
                              <a:gd name="connsiteY987" fmla="*/ 3293835 h 4850679"/>
                              <a:gd name="connsiteX988" fmla="*/ 2132039 w 7340435"/>
                              <a:gd name="connsiteY988" fmla="*/ 3294234 h 4850679"/>
                              <a:gd name="connsiteX989" fmla="*/ 2123255 w 7340435"/>
                              <a:gd name="connsiteY989" fmla="*/ 3287048 h 4850679"/>
                              <a:gd name="connsiteX990" fmla="*/ 2107687 w 7340435"/>
                              <a:gd name="connsiteY990" fmla="*/ 3282257 h 4850679"/>
                              <a:gd name="connsiteX991" fmla="*/ 2093715 w 7340435"/>
                              <a:gd name="connsiteY991" fmla="*/ 3289842 h 4850679"/>
                              <a:gd name="connsiteX992" fmla="*/ 2096509 w 7340435"/>
                              <a:gd name="connsiteY992" fmla="*/ 3319783 h 4850679"/>
                              <a:gd name="connsiteX993" fmla="*/ 2140422 w 7340435"/>
                              <a:gd name="connsiteY993" fmla="*/ 3356509 h 4850679"/>
                              <a:gd name="connsiteX994" fmla="*/ 2176749 w 7340435"/>
                              <a:gd name="connsiteY994" fmla="*/ 3312198 h 4850679"/>
                              <a:gd name="connsiteX995" fmla="*/ 2173955 w 7340435"/>
                              <a:gd name="connsiteY995" fmla="*/ 3282257 h 4850679"/>
                              <a:gd name="connsiteX996" fmla="*/ 2158735 w 7340435"/>
                              <a:gd name="connsiteY996" fmla="*/ 3277367 h 4850679"/>
                              <a:gd name="connsiteX997" fmla="*/ 2157637 w 7340435"/>
                              <a:gd name="connsiteY997" fmla="*/ 3270631 h 4850679"/>
                              <a:gd name="connsiteX998" fmla="*/ 2178346 w 7340435"/>
                              <a:gd name="connsiteY998" fmla="*/ 3277068 h 4850679"/>
                              <a:gd name="connsiteX999" fmla="*/ 2181939 w 7340435"/>
                              <a:gd name="connsiteY999" fmla="*/ 3316989 h 4850679"/>
                              <a:gd name="connsiteX1000" fmla="*/ 2143215 w 7340435"/>
                              <a:gd name="connsiteY1000" fmla="*/ 3364094 h 4850679"/>
                              <a:gd name="connsiteX1001" fmla="*/ 2138026 w 7340435"/>
                              <a:gd name="connsiteY1001" fmla="*/ 3364493 h 4850679"/>
                              <a:gd name="connsiteX1002" fmla="*/ 2091319 w 7340435"/>
                              <a:gd name="connsiteY1002" fmla="*/ 3325372 h 4850679"/>
                              <a:gd name="connsiteX1003" fmla="*/ 2087727 w 7340435"/>
                              <a:gd name="connsiteY1003" fmla="*/ 3285451 h 4850679"/>
                              <a:gd name="connsiteX1004" fmla="*/ 2106888 w 7340435"/>
                              <a:gd name="connsiteY1004" fmla="*/ 3275072 h 4850679"/>
                              <a:gd name="connsiteX1005" fmla="*/ 2127646 w 7340435"/>
                              <a:gd name="connsiteY1005" fmla="*/ 3281858 h 4850679"/>
                              <a:gd name="connsiteX1006" fmla="*/ 2133634 w 7340435"/>
                              <a:gd name="connsiteY1006" fmla="*/ 3286648 h 4850679"/>
                              <a:gd name="connsiteX1007" fmla="*/ 2138426 w 7340435"/>
                              <a:gd name="connsiteY1007" fmla="*/ 3280660 h 4850679"/>
                              <a:gd name="connsiteX1008" fmla="*/ 2157637 w 7340435"/>
                              <a:gd name="connsiteY1008" fmla="*/ 3270631 h 4850679"/>
                              <a:gd name="connsiteX1009" fmla="*/ 3459619 w 7340435"/>
                              <a:gd name="connsiteY1009" fmla="*/ 3256161 h 4850679"/>
                              <a:gd name="connsiteX1010" fmla="*/ 3486115 w 7340435"/>
                              <a:gd name="connsiteY1010" fmla="*/ 3275073 h 4850679"/>
                              <a:gd name="connsiteX1011" fmla="*/ 3480527 w 7340435"/>
                              <a:gd name="connsiteY1011" fmla="*/ 3278666 h 4850679"/>
                              <a:gd name="connsiteX1012" fmla="*/ 3431030 w 7340435"/>
                              <a:gd name="connsiteY1012" fmla="*/ 3267089 h 4850679"/>
                              <a:gd name="connsiteX1013" fmla="*/ 3419455 w 7340435"/>
                              <a:gd name="connsiteY1013" fmla="*/ 3316590 h 4850679"/>
                              <a:gd name="connsiteX1014" fmla="*/ 3413867 w 7340435"/>
                              <a:gd name="connsiteY1014" fmla="*/ 3320183 h 4850679"/>
                              <a:gd name="connsiteX1015" fmla="*/ 3427439 w 7340435"/>
                              <a:gd name="connsiteY1015" fmla="*/ 3261500 h 4850679"/>
                              <a:gd name="connsiteX1016" fmla="*/ 3459619 w 7340435"/>
                              <a:gd name="connsiteY1016" fmla="*/ 3256161 h 4850679"/>
                              <a:gd name="connsiteX1017" fmla="*/ 1501703 w 7340435"/>
                              <a:gd name="connsiteY1017" fmla="*/ 3206011 h 4850679"/>
                              <a:gd name="connsiteX1018" fmla="*/ 1494117 w 7340435"/>
                              <a:gd name="connsiteY1018" fmla="*/ 3210003 h 4850679"/>
                              <a:gd name="connsiteX1019" fmla="*/ 1492920 w 7340435"/>
                              <a:gd name="connsiteY1019" fmla="*/ 3211201 h 4850679"/>
                              <a:gd name="connsiteX1020" fmla="*/ 1491324 w 7340435"/>
                              <a:gd name="connsiteY1020" fmla="*/ 3210403 h 4850679"/>
                              <a:gd name="connsiteX1021" fmla="*/ 1483339 w 7340435"/>
                              <a:gd name="connsiteY1021" fmla="*/ 3208406 h 4850679"/>
                              <a:gd name="connsiteX1022" fmla="*/ 1477352 w 7340435"/>
                              <a:gd name="connsiteY1022" fmla="*/ 3212399 h 4850679"/>
                              <a:gd name="connsiteX1023" fmla="*/ 1476953 w 7340435"/>
                              <a:gd name="connsiteY1023" fmla="*/ 3221181 h 4850679"/>
                              <a:gd name="connsiteX1024" fmla="*/ 1495316 w 7340435"/>
                              <a:gd name="connsiteY1024" fmla="*/ 3237149 h 4850679"/>
                              <a:gd name="connsiteX1025" fmla="*/ 1497709 w 7340435"/>
                              <a:gd name="connsiteY1025" fmla="*/ 3236750 h 4850679"/>
                              <a:gd name="connsiteX1026" fmla="*/ 1511282 w 7340435"/>
                              <a:gd name="connsiteY1026" fmla="*/ 3217189 h 4850679"/>
                              <a:gd name="connsiteX1027" fmla="*/ 1508488 w 7340435"/>
                              <a:gd name="connsiteY1027" fmla="*/ 3208406 h 4850679"/>
                              <a:gd name="connsiteX1028" fmla="*/ 1501703 w 7340435"/>
                              <a:gd name="connsiteY1028" fmla="*/ 3206011 h 4850679"/>
                              <a:gd name="connsiteX1029" fmla="*/ 1501303 w 7340435"/>
                              <a:gd name="connsiteY1029" fmla="*/ 3201620 h 4850679"/>
                              <a:gd name="connsiteX1030" fmla="*/ 1511682 w 7340435"/>
                              <a:gd name="connsiteY1030" fmla="*/ 3205213 h 4850679"/>
                              <a:gd name="connsiteX1031" fmla="*/ 1515675 w 7340435"/>
                              <a:gd name="connsiteY1031" fmla="*/ 3217189 h 4850679"/>
                              <a:gd name="connsiteX1032" fmla="*/ 1508889 w 7340435"/>
                              <a:gd name="connsiteY1032" fmla="*/ 3231161 h 4850679"/>
                              <a:gd name="connsiteX1033" fmla="*/ 1500105 w 7340435"/>
                              <a:gd name="connsiteY1033" fmla="*/ 3239944 h 4850679"/>
                              <a:gd name="connsiteX1034" fmla="*/ 1496912 w 7340435"/>
                              <a:gd name="connsiteY1034" fmla="*/ 3241540 h 4850679"/>
                              <a:gd name="connsiteX1035" fmla="*/ 1493320 w 7340435"/>
                              <a:gd name="connsiteY1035" fmla="*/ 3241141 h 4850679"/>
                              <a:gd name="connsiteX1036" fmla="*/ 1472961 w 7340435"/>
                              <a:gd name="connsiteY1036" fmla="*/ 3223177 h 4850679"/>
                              <a:gd name="connsiteX1037" fmla="*/ 1473759 w 7340435"/>
                              <a:gd name="connsiteY1037" fmla="*/ 3210403 h 4850679"/>
                              <a:gd name="connsiteX1038" fmla="*/ 1482940 w 7340435"/>
                              <a:gd name="connsiteY1038" fmla="*/ 3204015 h 4850679"/>
                              <a:gd name="connsiteX1039" fmla="*/ 1492520 w 7340435"/>
                              <a:gd name="connsiteY1039" fmla="*/ 3206011 h 4850679"/>
                              <a:gd name="connsiteX1040" fmla="*/ 1501303 w 7340435"/>
                              <a:gd name="connsiteY1040" fmla="*/ 3201620 h 4850679"/>
                              <a:gd name="connsiteX1041" fmla="*/ 3715649 w 7340435"/>
                              <a:gd name="connsiteY1041" fmla="*/ 3182059 h 4850679"/>
                              <a:gd name="connsiteX1042" fmla="*/ 3706467 w 7340435"/>
                              <a:gd name="connsiteY1042" fmla="*/ 3199624 h 4850679"/>
                              <a:gd name="connsiteX1043" fmla="*/ 3724033 w 7340435"/>
                              <a:gd name="connsiteY1043" fmla="*/ 3208806 h 4850679"/>
                              <a:gd name="connsiteX1044" fmla="*/ 3733214 w 7340435"/>
                              <a:gd name="connsiteY1044" fmla="*/ 3191241 h 4850679"/>
                              <a:gd name="connsiteX1045" fmla="*/ 3715649 w 7340435"/>
                              <a:gd name="connsiteY1045" fmla="*/ 3182059 h 4850679"/>
                              <a:gd name="connsiteX1046" fmla="*/ 3712855 w 7340435"/>
                              <a:gd name="connsiteY1046" fmla="*/ 3174474 h 4850679"/>
                              <a:gd name="connsiteX1047" fmla="*/ 3740400 w 7340435"/>
                              <a:gd name="connsiteY1047" fmla="*/ 3188846 h 4850679"/>
                              <a:gd name="connsiteX1048" fmla="*/ 3726029 w 7340435"/>
                              <a:gd name="connsiteY1048" fmla="*/ 3216391 h 4850679"/>
                              <a:gd name="connsiteX1049" fmla="*/ 3698483 w 7340435"/>
                              <a:gd name="connsiteY1049" fmla="*/ 3202020 h 4850679"/>
                              <a:gd name="connsiteX1050" fmla="*/ 3712855 w 7340435"/>
                              <a:gd name="connsiteY1050" fmla="*/ 3174474 h 4850679"/>
                              <a:gd name="connsiteX1051" fmla="*/ 3709262 w 7340435"/>
                              <a:gd name="connsiteY1051" fmla="*/ 3161700 h 4850679"/>
                              <a:gd name="connsiteX1052" fmla="*/ 3685708 w 7340435"/>
                              <a:gd name="connsiteY1052" fmla="*/ 3206012 h 4850679"/>
                              <a:gd name="connsiteX1053" fmla="*/ 3730021 w 7340435"/>
                              <a:gd name="connsiteY1053" fmla="*/ 3229564 h 4850679"/>
                              <a:gd name="connsiteX1054" fmla="*/ 3753573 w 7340435"/>
                              <a:gd name="connsiteY1054" fmla="*/ 3185253 h 4850679"/>
                              <a:gd name="connsiteX1055" fmla="*/ 3709262 w 7340435"/>
                              <a:gd name="connsiteY1055" fmla="*/ 3161700 h 4850679"/>
                              <a:gd name="connsiteX1056" fmla="*/ 3723938 w 7340435"/>
                              <a:gd name="connsiteY1056" fmla="*/ 3151976 h 4850679"/>
                              <a:gd name="connsiteX1057" fmla="*/ 3761158 w 7340435"/>
                              <a:gd name="connsiteY1057" fmla="*/ 3182459 h 4850679"/>
                              <a:gd name="connsiteX1058" fmla="*/ 3732416 w 7340435"/>
                              <a:gd name="connsiteY1058" fmla="*/ 3236750 h 4850679"/>
                              <a:gd name="connsiteX1059" fmla="*/ 3678124 w 7340435"/>
                              <a:gd name="connsiteY1059" fmla="*/ 3208008 h 4850679"/>
                              <a:gd name="connsiteX1060" fmla="*/ 3706866 w 7340435"/>
                              <a:gd name="connsiteY1060" fmla="*/ 3153716 h 4850679"/>
                              <a:gd name="connsiteX1061" fmla="*/ 3723938 w 7340435"/>
                              <a:gd name="connsiteY1061" fmla="*/ 3151976 h 4850679"/>
                              <a:gd name="connsiteX1062" fmla="*/ 5936342 w 7340435"/>
                              <a:gd name="connsiteY1062" fmla="*/ 3144035 h 4850679"/>
                              <a:gd name="connsiteX1063" fmla="*/ 5922021 w 7340435"/>
                              <a:gd name="connsiteY1063" fmla="*/ 3151720 h 4850679"/>
                              <a:gd name="connsiteX1064" fmla="*/ 5914835 w 7340435"/>
                              <a:gd name="connsiteY1064" fmla="*/ 3160503 h 4850679"/>
                              <a:gd name="connsiteX1065" fmla="*/ 5909646 w 7340435"/>
                              <a:gd name="connsiteY1065" fmla="*/ 3160902 h 4850679"/>
                              <a:gd name="connsiteX1066" fmla="*/ 5900863 w 7340435"/>
                              <a:gd name="connsiteY1066" fmla="*/ 3153716 h 4850679"/>
                              <a:gd name="connsiteX1067" fmla="*/ 5885295 w 7340435"/>
                              <a:gd name="connsiteY1067" fmla="*/ 3148925 h 4850679"/>
                              <a:gd name="connsiteX1068" fmla="*/ 5871322 w 7340435"/>
                              <a:gd name="connsiteY1068" fmla="*/ 3156510 h 4850679"/>
                              <a:gd name="connsiteX1069" fmla="*/ 5874116 w 7340435"/>
                              <a:gd name="connsiteY1069" fmla="*/ 3186451 h 4850679"/>
                              <a:gd name="connsiteX1070" fmla="*/ 5918029 w 7340435"/>
                              <a:gd name="connsiteY1070" fmla="*/ 3223177 h 4850679"/>
                              <a:gd name="connsiteX1071" fmla="*/ 5954356 w 7340435"/>
                              <a:gd name="connsiteY1071" fmla="*/ 3178866 h 4850679"/>
                              <a:gd name="connsiteX1072" fmla="*/ 5951561 w 7340435"/>
                              <a:gd name="connsiteY1072" fmla="*/ 3148925 h 4850679"/>
                              <a:gd name="connsiteX1073" fmla="*/ 5936342 w 7340435"/>
                              <a:gd name="connsiteY1073" fmla="*/ 3144035 h 4850679"/>
                              <a:gd name="connsiteX1074" fmla="*/ 5935244 w 7340435"/>
                              <a:gd name="connsiteY1074" fmla="*/ 3137299 h 4850679"/>
                              <a:gd name="connsiteX1075" fmla="*/ 5955953 w 7340435"/>
                              <a:gd name="connsiteY1075" fmla="*/ 3143736 h 4850679"/>
                              <a:gd name="connsiteX1076" fmla="*/ 5959545 w 7340435"/>
                              <a:gd name="connsiteY1076" fmla="*/ 3183656 h 4850679"/>
                              <a:gd name="connsiteX1077" fmla="*/ 5920823 w 7340435"/>
                              <a:gd name="connsiteY1077" fmla="*/ 3230762 h 4850679"/>
                              <a:gd name="connsiteX1078" fmla="*/ 5915634 w 7340435"/>
                              <a:gd name="connsiteY1078" fmla="*/ 3231161 h 4850679"/>
                              <a:gd name="connsiteX1079" fmla="*/ 5868926 w 7340435"/>
                              <a:gd name="connsiteY1079" fmla="*/ 3192040 h 4850679"/>
                              <a:gd name="connsiteX1080" fmla="*/ 5865334 w 7340435"/>
                              <a:gd name="connsiteY1080" fmla="*/ 3152119 h 4850679"/>
                              <a:gd name="connsiteX1081" fmla="*/ 5884495 w 7340435"/>
                              <a:gd name="connsiteY1081" fmla="*/ 3141740 h 4850679"/>
                              <a:gd name="connsiteX1082" fmla="*/ 5905254 w 7340435"/>
                              <a:gd name="connsiteY1082" fmla="*/ 3148526 h 4850679"/>
                              <a:gd name="connsiteX1083" fmla="*/ 5911242 w 7340435"/>
                              <a:gd name="connsiteY1083" fmla="*/ 3153316 h 4850679"/>
                              <a:gd name="connsiteX1084" fmla="*/ 5916033 w 7340435"/>
                              <a:gd name="connsiteY1084" fmla="*/ 3147328 h 4850679"/>
                              <a:gd name="connsiteX1085" fmla="*/ 5935244 w 7340435"/>
                              <a:gd name="connsiteY1085" fmla="*/ 3137299 h 4850679"/>
                              <a:gd name="connsiteX1086" fmla="*/ 534292 w 7340435"/>
                              <a:gd name="connsiteY1086" fmla="*/ 3136001 h 4850679"/>
                              <a:gd name="connsiteX1087" fmla="*/ 560790 w 7340435"/>
                              <a:gd name="connsiteY1087" fmla="*/ 3154914 h 4850679"/>
                              <a:gd name="connsiteX1088" fmla="*/ 555201 w 7340435"/>
                              <a:gd name="connsiteY1088" fmla="*/ 3158507 h 4850679"/>
                              <a:gd name="connsiteX1089" fmla="*/ 505700 w 7340435"/>
                              <a:gd name="connsiteY1089" fmla="*/ 3146929 h 4850679"/>
                              <a:gd name="connsiteX1090" fmla="*/ 494123 w 7340435"/>
                              <a:gd name="connsiteY1090" fmla="*/ 3196431 h 4850679"/>
                              <a:gd name="connsiteX1091" fmla="*/ 488534 w 7340435"/>
                              <a:gd name="connsiteY1091" fmla="*/ 3200024 h 4850679"/>
                              <a:gd name="connsiteX1092" fmla="*/ 502107 w 7340435"/>
                              <a:gd name="connsiteY1092" fmla="*/ 3141341 h 4850679"/>
                              <a:gd name="connsiteX1093" fmla="*/ 534292 w 7340435"/>
                              <a:gd name="connsiteY1093" fmla="*/ 3136001 h 4850679"/>
                              <a:gd name="connsiteX1094" fmla="*/ 7237232 w 7340435"/>
                              <a:gd name="connsiteY1094" fmla="*/ 3122827 h 4850679"/>
                              <a:gd name="connsiteX1095" fmla="*/ 7263729 w 7340435"/>
                              <a:gd name="connsiteY1095" fmla="*/ 3141740 h 4850679"/>
                              <a:gd name="connsiteX1096" fmla="*/ 7258140 w 7340435"/>
                              <a:gd name="connsiteY1096" fmla="*/ 3145333 h 4850679"/>
                              <a:gd name="connsiteX1097" fmla="*/ 7208639 w 7340435"/>
                              <a:gd name="connsiteY1097" fmla="*/ 3133755 h 4850679"/>
                              <a:gd name="connsiteX1098" fmla="*/ 7197061 w 7340435"/>
                              <a:gd name="connsiteY1098" fmla="*/ 3183257 h 4850679"/>
                              <a:gd name="connsiteX1099" fmla="*/ 7191473 w 7340435"/>
                              <a:gd name="connsiteY1099" fmla="*/ 3186850 h 4850679"/>
                              <a:gd name="connsiteX1100" fmla="*/ 7205046 w 7340435"/>
                              <a:gd name="connsiteY1100" fmla="*/ 3128167 h 4850679"/>
                              <a:gd name="connsiteX1101" fmla="*/ 7237232 w 7340435"/>
                              <a:gd name="connsiteY1101" fmla="*/ 3122827 h 4850679"/>
                              <a:gd name="connsiteX1102" fmla="*/ 5279311 w 7340435"/>
                              <a:gd name="connsiteY1102" fmla="*/ 3072279 h 4850679"/>
                              <a:gd name="connsiteX1103" fmla="*/ 5271727 w 7340435"/>
                              <a:gd name="connsiteY1103" fmla="*/ 3076271 h 4850679"/>
                              <a:gd name="connsiteX1104" fmla="*/ 5270529 w 7340435"/>
                              <a:gd name="connsiteY1104" fmla="*/ 3077469 h 4850679"/>
                              <a:gd name="connsiteX1105" fmla="*/ 5268932 w 7340435"/>
                              <a:gd name="connsiteY1105" fmla="*/ 3076671 h 4850679"/>
                              <a:gd name="connsiteX1106" fmla="*/ 5260948 w 7340435"/>
                              <a:gd name="connsiteY1106" fmla="*/ 3074674 h 4850679"/>
                              <a:gd name="connsiteX1107" fmla="*/ 5254959 w 7340435"/>
                              <a:gd name="connsiteY1107" fmla="*/ 3078667 h 4850679"/>
                              <a:gd name="connsiteX1108" fmla="*/ 5254560 w 7340435"/>
                              <a:gd name="connsiteY1108" fmla="*/ 3087449 h 4850679"/>
                              <a:gd name="connsiteX1109" fmla="*/ 5272924 w 7340435"/>
                              <a:gd name="connsiteY1109" fmla="*/ 3103417 h 4850679"/>
                              <a:gd name="connsiteX1110" fmla="*/ 5275319 w 7340435"/>
                              <a:gd name="connsiteY1110" fmla="*/ 3103018 h 4850679"/>
                              <a:gd name="connsiteX1111" fmla="*/ 5288892 w 7340435"/>
                              <a:gd name="connsiteY1111" fmla="*/ 3083457 h 4850679"/>
                              <a:gd name="connsiteX1112" fmla="*/ 5286098 w 7340435"/>
                              <a:gd name="connsiteY1112" fmla="*/ 3074674 h 4850679"/>
                              <a:gd name="connsiteX1113" fmla="*/ 5279311 w 7340435"/>
                              <a:gd name="connsiteY1113" fmla="*/ 3072279 h 4850679"/>
                              <a:gd name="connsiteX1114" fmla="*/ 5278513 w 7340435"/>
                              <a:gd name="connsiteY1114" fmla="*/ 3067888 h 4850679"/>
                              <a:gd name="connsiteX1115" fmla="*/ 5288892 w 7340435"/>
                              <a:gd name="connsiteY1115" fmla="*/ 3071481 h 4850679"/>
                              <a:gd name="connsiteX1116" fmla="*/ 5292884 w 7340435"/>
                              <a:gd name="connsiteY1116" fmla="*/ 3083457 h 4850679"/>
                              <a:gd name="connsiteX1117" fmla="*/ 5286098 w 7340435"/>
                              <a:gd name="connsiteY1117" fmla="*/ 3097429 h 4850679"/>
                              <a:gd name="connsiteX1118" fmla="*/ 5277315 w 7340435"/>
                              <a:gd name="connsiteY1118" fmla="*/ 3106212 h 4850679"/>
                              <a:gd name="connsiteX1119" fmla="*/ 5274122 w 7340435"/>
                              <a:gd name="connsiteY1119" fmla="*/ 3107808 h 4850679"/>
                              <a:gd name="connsiteX1120" fmla="*/ 5270529 w 7340435"/>
                              <a:gd name="connsiteY1120" fmla="*/ 3107409 h 4850679"/>
                              <a:gd name="connsiteX1121" fmla="*/ 5250169 w 7340435"/>
                              <a:gd name="connsiteY1121" fmla="*/ 3089445 h 4850679"/>
                              <a:gd name="connsiteX1122" fmla="*/ 5250967 w 7340435"/>
                              <a:gd name="connsiteY1122" fmla="*/ 3076671 h 4850679"/>
                              <a:gd name="connsiteX1123" fmla="*/ 5260150 w 7340435"/>
                              <a:gd name="connsiteY1123" fmla="*/ 3070283 h 4850679"/>
                              <a:gd name="connsiteX1124" fmla="*/ 5269731 w 7340435"/>
                              <a:gd name="connsiteY1124" fmla="*/ 3072279 h 4850679"/>
                              <a:gd name="connsiteX1125" fmla="*/ 5278513 w 7340435"/>
                              <a:gd name="connsiteY1125" fmla="*/ 3067888 h 4850679"/>
                              <a:gd name="connsiteX1126" fmla="*/ 789930 w 7340435"/>
                              <a:gd name="connsiteY1126" fmla="*/ 3061899 h 4850679"/>
                              <a:gd name="connsiteX1127" fmla="*/ 780750 w 7340435"/>
                              <a:gd name="connsiteY1127" fmla="*/ 3079465 h 4850679"/>
                              <a:gd name="connsiteX1128" fmla="*/ 798314 w 7340435"/>
                              <a:gd name="connsiteY1128" fmla="*/ 3088647 h 4850679"/>
                              <a:gd name="connsiteX1129" fmla="*/ 807496 w 7340435"/>
                              <a:gd name="connsiteY1129" fmla="*/ 3071082 h 4850679"/>
                              <a:gd name="connsiteX1130" fmla="*/ 789930 w 7340435"/>
                              <a:gd name="connsiteY1130" fmla="*/ 3061899 h 4850679"/>
                              <a:gd name="connsiteX1131" fmla="*/ 787537 w 7340435"/>
                              <a:gd name="connsiteY1131" fmla="*/ 3054315 h 4850679"/>
                              <a:gd name="connsiteX1132" fmla="*/ 815081 w 7340435"/>
                              <a:gd name="connsiteY1132" fmla="*/ 3068687 h 4850679"/>
                              <a:gd name="connsiteX1133" fmla="*/ 800709 w 7340435"/>
                              <a:gd name="connsiteY1133" fmla="*/ 3096232 h 4850679"/>
                              <a:gd name="connsiteX1134" fmla="*/ 773164 w 7340435"/>
                              <a:gd name="connsiteY1134" fmla="*/ 3081860 h 4850679"/>
                              <a:gd name="connsiteX1135" fmla="*/ 787537 w 7340435"/>
                              <a:gd name="connsiteY1135" fmla="*/ 3054315 h 4850679"/>
                              <a:gd name="connsiteX1136" fmla="*/ 783943 w 7340435"/>
                              <a:gd name="connsiteY1136" fmla="*/ 3041541 h 4850679"/>
                              <a:gd name="connsiteX1137" fmla="*/ 760389 w 7340435"/>
                              <a:gd name="connsiteY1137" fmla="*/ 3085853 h 4850679"/>
                              <a:gd name="connsiteX1138" fmla="*/ 804701 w 7340435"/>
                              <a:gd name="connsiteY1138" fmla="*/ 3109405 h 4850679"/>
                              <a:gd name="connsiteX1139" fmla="*/ 828254 w 7340435"/>
                              <a:gd name="connsiteY1139" fmla="*/ 3065094 h 4850679"/>
                              <a:gd name="connsiteX1140" fmla="*/ 783943 w 7340435"/>
                              <a:gd name="connsiteY1140" fmla="*/ 3041541 h 4850679"/>
                              <a:gd name="connsiteX1141" fmla="*/ 798620 w 7340435"/>
                              <a:gd name="connsiteY1141" fmla="*/ 3031817 h 4850679"/>
                              <a:gd name="connsiteX1142" fmla="*/ 835839 w 7340435"/>
                              <a:gd name="connsiteY1142" fmla="*/ 3062300 h 4850679"/>
                              <a:gd name="connsiteX1143" fmla="*/ 807097 w 7340435"/>
                              <a:gd name="connsiteY1143" fmla="*/ 3116591 h 4850679"/>
                              <a:gd name="connsiteX1144" fmla="*/ 752805 w 7340435"/>
                              <a:gd name="connsiteY1144" fmla="*/ 3087849 h 4850679"/>
                              <a:gd name="connsiteX1145" fmla="*/ 781546 w 7340435"/>
                              <a:gd name="connsiteY1145" fmla="*/ 3033557 h 4850679"/>
                              <a:gd name="connsiteX1146" fmla="*/ 798620 w 7340435"/>
                              <a:gd name="connsiteY1146" fmla="*/ 3031817 h 4850679"/>
                              <a:gd name="connsiteX1147" fmla="*/ 3038172 w 7340435"/>
                              <a:gd name="connsiteY1147" fmla="*/ 3006711 h 4850679"/>
                              <a:gd name="connsiteX1148" fmla="*/ 3023849 w 7340435"/>
                              <a:gd name="connsiteY1148" fmla="*/ 3014396 h 4850679"/>
                              <a:gd name="connsiteX1149" fmla="*/ 3016663 w 7340435"/>
                              <a:gd name="connsiteY1149" fmla="*/ 3023179 h 4850679"/>
                              <a:gd name="connsiteX1150" fmla="*/ 3011473 w 7340435"/>
                              <a:gd name="connsiteY1150" fmla="*/ 3023578 h 4850679"/>
                              <a:gd name="connsiteX1151" fmla="*/ 3002691 w 7340435"/>
                              <a:gd name="connsiteY1151" fmla="*/ 3016392 h 4850679"/>
                              <a:gd name="connsiteX1152" fmla="*/ 2987123 w 7340435"/>
                              <a:gd name="connsiteY1152" fmla="*/ 3011601 h 4850679"/>
                              <a:gd name="connsiteX1153" fmla="*/ 2973150 w 7340435"/>
                              <a:gd name="connsiteY1153" fmla="*/ 3019186 h 4850679"/>
                              <a:gd name="connsiteX1154" fmla="*/ 2975944 w 7340435"/>
                              <a:gd name="connsiteY1154" fmla="*/ 3049127 h 4850679"/>
                              <a:gd name="connsiteX1155" fmla="*/ 3019856 w 7340435"/>
                              <a:gd name="connsiteY1155" fmla="*/ 3085853 h 4850679"/>
                              <a:gd name="connsiteX1156" fmla="*/ 3056184 w 7340435"/>
                              <a:gd name="connsiteY1156" fmla="*/ 3041542 h 4850679"/>
                              <a:gd name="connsiteX1157" fmla="*/ 3053390 w 7340435"/>
                              <a:gd name="connsiteY1157" fmla="*/ 3011601 h 4850679"/>
                              <a:gd name="connsiteX1158" fmla="*/ 3038172 w 7340435"/>
                              <a:gd name="connsiteY1158" fmla="*/ 3006711 h 4850679"/>
                              <a:gd name="connsiteX1159" fmla="*/ 4311902 w 7340435"/>
                              <a:gd name="connsiteY1159" fmla="*/ 3002269 h 4850679"/>
                              <a:gd name="connsiteX1160" fmla="*/ 4338400 w 7340435"/>
                              <a:gd name="connsiteY1160" fmla="*/ 3021182 h 4850679"/>
                              <a:gd name="connsiteX1161" fmla="*/ 4332811 w 7340435"/>
                              <a:gd name="connsiteY1161" fmla="*/ 3024775 h 4850679"/>
                              <a:gd name="connsiteX1162" fmla="*/ 4283310 w 7340435"/>
                              <a:gd name="connsiteY1162" fmla="*/ 3013197 h 4850679"/>
                              <a:gd name="connsiteX1163" fmla="*/ 4271733 w 7340435"/>
                              <a:gd name="connsiteY1163" fmla="*/ 3062699 h 4850679"/>
                              <a:gd name="connsiteX1164" fmla="*/ 4266144 w 7340435"/>
                              <a:gd name="connsiteY1164" fmla="*/ 3066292 h 4850679"/>
                              <a:gd name="connsiteX1165" fmla="*/ 4279717 w 7340435"/>
                              <a:gd name="connsiteY1165" fmla="*/ 3007609 h 4850679"/>
                              <a:gd name="connsiteX1166" fmla="*/ 4311902 w 7340435"/>
                              <a:gd name="connsiteY1166" fmla="*/ 3002269 h 4850679"/>
                              <a:gd name="connsiteX1167" fmla="*/ 3037074 w 7340435"/>
                              <a:gd name="connsiteY1167" fmla="*/ 2999975 h 4850679"/>
                              <a:gd name="connsiteX1168" fmla="*/ 3057781 w 7340435"/>
                              <a:gd name="connsiteY1168" fmla="*/ 3006412 h 4850679"/>
                              <a:gd name="connsiteX1169" fmla="*/ 3061374 w 7340435"/>
                              <a:gd name="connsiteY1169" fmla="*/ 3046333 h 4850679"/>
                              <a:gd name="connsiteX1170" fmla="*/ 3022650 w 7340435"/>
                              <a:gd name="connsiteY1170" fmla="*/ 3093438 h 4850679"/>
                              <a:gd name="connsiteX1171" fmla="*/ 3017463 w 7340435"/>
                              <a:gd name="connsiteY1171" fmla="*/ 3093837 h 4850679"/>
                              <a:gd name="connsiteX1172" fmla="*/ 2970755 w 7340435"/>
                              <a:gd name="connsiteY1172" fmla="*/ 3054716 h 4850679"/>
                              <a:gd name="connsiteX1173" fmla="*/ 2967163 w 7340435"/>
                              <a:gd name="connsiteY1173" fmla="*/ 3014795 h 4850679"/>
                              <a:gd name="connsiteX1174" fmla="*/ 2986324 w 7340435"/>
                              <a:gd name="connsiteY1174" fmla="*/ 3004416 h 4850679"/>
                              <a:gd name="connsiteX1175" fmla="*/ 3007082 w 7340435"/>
                              <a:gd name="connsiteY1175" fmla="*/ 3011202 h 4850679"/>
                              <a:gd name="connsiteX1176" fmla="*/ 3013068 w 7340435"/>
                              <a:gd name="connsiteY1176" fmla="*/ 3015992 h 4850679"/>
                              <a:gd name="connsiteX1177" fmla="*/ 3017861 w 7340435"/>
                              <a:gd name="connsiteY1177" fmla="*/ 3010004 h 4850679"/>
                              <a:gd name="connsiteX1178" fmla="*/ 3037074 w 7340435"/>
                              <a:gd name="connsiteY1178" fmla="*/ 2999975 h 4850679"/>
                              <a:gd name="connsiteX1179" fmla="*/ 2381141 w 7340435"/>
                              <a:gd name="connsiteY1179" fmla="*/ 2934955 h 4850679"/>
                              <a:gd name="connsiteX1180" fmla="*/ 2373555 w 7340435"/>
                              <a:gd name="connsiteY1180" fmla="*/ 2938947 h 4850679"/>
                              <a:gd name="connsiteX1181" fmla="*/ 2372358 w 7340435"/>
                              <a:gd name="connsiteY1181" fmla="*/ 2940145 h 4850679"/>
                              <a:gd name="connsiteX1182" fmla="*/ 2370760 w 7340435"/>
                              <a:gd name="connsiteY1182" fmla="*/ 2939347 h 4850679"/>
                              <a:gd name="connsiteX1183" fmla="*/ 2362775 w 7340435"/>
                              <a:gd name="connsiteY1183" fmla="*/ 2937350 h 4850679"/>
                              <a:gd name="connsiteX1184" fmla="*/ 2356789 w 7340435"/>
                              <a:gd name="connsiteY1184" fmla="*/ 2941343 h 4850679"/>
                              <a:gd name="connsiteX1185" fmla="*/ 2356389 w 7340435"/>
                              <a:gd name="connsiteY1185" fmla="*/ 2950125 h 4850679"/>
                              <a:gd name="connsiteX1186" fmla="*/ 2374752 w 7340435"/>
                              <a:gd name="connsiteY1186" fmla="*/ 2966093 h 4850679"/>
                              <a:gd name="connsiteX1187" fmla="*/ 2377149 w 7340435"/>
                              <a:gd name="connsiteY1187" fmla="*/ 2965694 h 4850679"/>
                              <a:gd name="connsiteX1188" fmla="*/ 2390721 w 7340435"/>
                              <a:gd name="connsiteY1188" fmla="*/ 2946133 h 4850679"/>
                              <a:gd name="connsiteX1189" fmla="*/ 2387927 w 7340435"/>
                              <a:gd name="connsiteY1189" fmla="*/ 2937350 h 4850679"/>
                              <a:gd name="connsiteX1190" fmla="*/ 2381141 w 7340435"/>
                              <a:gd name="connsiteY1190" fmla="*/ 2934955 h 4850679"/>
                              <a:gd name="connsiteX1191" fmla="*/ 2380343 w 7340435"/>
                              <a:gd name="connsiteY1191" fmla="*/ 2930564 h 4850679"/>
                              <a:gd name="connsiteX1192" fmla="*/ 2390721 w 7340435"/>
                              <a:gd name="connsiteY1192" fmla="*/ 2934156 h 4850679"/>
                              <a:gd name="connsiteX1193" fmla="*/ 2394714 w 7340435"/>
                              <a:gd name="connsiteY1193" fmla="*/ 2946133 h 4850679"/>
                              <a:gd name="connsiteX1194" fmla="*/ 2387927 w 7340435"/>
                              <a:gd name="connsiteY1194" fmla="*/ 2960105 h 4850679"/>
                              <a:gd name="connsiteX1195" fmla="*/ 2379142 w 7340435"/>
                              <a:gd name="connsiteY1195" fmla="*/ 2968888 h 4850679"/>
                              <a:gd name="connsiteX1196" fmla="*/ 2375952 w 7340435"/>
                              <a:gd name="connsiteY1196" fmla="*/ 2970485 h 4850679"/>
                              <a:gd name="connsiteX1197" fmla="*/ 2372358 w 7340435"/>
                              <a:gd name="connsiteY1197" fmla="*/ 2970085 h 4850679"/>
                              <a:gd name="connsiteX1198" fmla="*/ 2351999 w 7340435"/>
                              <a:gd name="connsiteY1198" fmla="*/ 2952121 h 4850679"/>
                              <a:gd name="connsiteX1199" fmla="*/ 2352797 w 7340435"/>
                              <a:gd name="connsiteY1199" fmla="*/ 2939347 h 4850679"/>
                              <a:gd name="connsiteX1200" fmla="*/ 2361978 w 7340435"/>
                              <a:gd name="connsiteY1200" fmla="*/ 2932959 h 4850679"/>
                              <a:gd name="connsiteX1201" fmla="*/ 2371558 w 7340435"/>
                              <a:gd name="connsiteY1201" fmla="*/ 2934955 h 4850679"/>
                              <a:gd name="connsiteX1202" fmla="*/ 2380343 w 7340435"/>
                              <a:gd name="connsiteY1202" fmla="*/ 2930564 h 4850679"/>
                              <a:gd name="connsiteX1203" fmla="*/ 4567540 w 7340435"/>
                              <a:gd name="connsiteY1203" fmla="*/ 2928168 h 4850679"/>
                              <a:gd name="connsiteX1204" fmla="*/ 4558357 w 7340435"/>
                              <a:gd name="connsiteY1204" fmla="*/ 2945734 h 4850679"/>
                              <a:gd name="connsiteX1205" fmla="*/ 4575923 w 7340435"/>
                              <a:gd name="connsiteY1205" fmla="*/ 2954916 h 4850679"/>
                              <a:gd name="connsiteX1206" fmla="*/ 4585105 w 7340435"/>
                              <a:gd name="connsiteY1206" fmla="*/ 2937351 h 4850679"/>
                              <a:gd name="connsiteX1207" fmla="*/ 4567540 w 7340435"/>
                              <a:gd name="connsiteY1207" fmla="*/ 2928168 h 4850679"/>
                              <a:gd name="connsiteX1208" fmla="*/ 4565145 w 7340435"/>
                              <a:gd name="connsiteY1208" fmla="*/ 2920983 h 4850679"/>
                              <a:gd name="connsiteX1209" fmla="*/ 4592690 w 7340435"/>
                              <a:gd name="connsiteY1209" fmla="*/ 2935355 h 4850679"/>
                              <a:gd name="connsiteX1210" fmla="*/ 4578318 w 7340435"/>
                              <a:gd name="connsiteY1210" fmla="*/ 2962900 h 4850679"/>
                              <a:gd name="connsiteX1211" fmla="*/ 4550773 w 7340435"/>
                              <a:gd name="connsiteY1211" fmla="*/ 2948529 h 4850679"/>
                              <a:gd name="connsiteX1212" fmla="*/ 4565145 w 7340435"/>
                              <a:gd name="connsiteY1212" fmla="*/ 2920983 h 4850679"/>
                              <a:gd name="connsiteX1213" fmla="*/ 4561552 w 7340435"/>
                              <a:gd name="connsiteY1213" fmla="*/ 2907810 h 4850679"/>
                              <a:gd name="connsiteX1214" fmla="*/ 4537998 w 7340435"/>
                              <a:gd name="connsiteY1214" fmla="*/ 2952122 h 4850679"/>
                              <a:gd name="connsiteX1215" fmla="*/ 4582310 w 7340435"/>
                              <a:gd name="connsiteY1215" fmla="*/ 2975674 h 4850679"/>
                              <a:gd name="connsiteX1216" fmla="*/ 4605863 w 7340435"/>
                              <a:gd name="connsiteY1216" fmla="*/ 2931363 h 4850679"/>
                              <a:gd name="connsiteX1217" fmla="*/ 4561552 w 7340435"/>
                              <a:gd name="connsiteY1217" fmla="*/ 2907810 h 4850679"/>
                              <a:gd name="connsiteX1218" fmla="*/ 4576229 w 7340435"/>
                              <a:gd name="connsiteY1218" fmla="*/ 2898485 h 4850679"/>
                              <a:gd name="connsiteX1219" fmla="*/ 4613448 w 7340435"/>
                              <a:gd name="connsiteY1219" fmla="*/ 2928968 h 4850679"/>
                              <a:gd name="connsiteX1220" fmla="*/ 4584706 w 7340435"/>
                              <a:gd name="connsiteY1220" fmla="*/ 2983259 h 4850679"/>
                              <a:gd name="connsiteX1221" fmla="*/ 4530414 w 7340435"/>
                              <a:gd name="connsiteY1221" fmla="*/ 2954517 h 4850679"/>
                              <a:gd name="connsiteX1222" fmla="*/ 4559157 w 7340435"/>
                              <a:gd name="connsiteY1222" fmla="*/ 2900225 h 4850679"/>
                              <a:gd name="connsiteX1223" fmla="*/ 4576229 w 7340435"/>
                              <a:gd name="connsiteY1223" fmla="*/ 2898485 h 4850679"/>
                              <a:gd name="connsiteX1224" fmla="*/ 112439 w 7340435"/>
                              <a:gd name="connsiteY1224" fmla="*/ 2886153 h 4850679"/>
                              <a:gd name="connsiteX1225" fmla="*/ 98118 w 7340435"/>
                              <a:gd name="connsiteY1225" fmla="*/ 2893838 h 4850679"/>
                              <a:gd name="connsiteX1226" fmla="*/ 90932 w 7340435"/>
                              <a:gd name="connsiteY1226" fmla="*/ 2902621 h 4850679"/>
                              <a:gd name="connsiteX1227" fmla="*/ 85743 w 7340435"/>
                              <a:gd name="connsiteY1227" fmla="*/ 2903020 h 4850679"/>
                              <a:gd name="connsiteX1228" fmla="*/ 76960 w 7340435"/>
                              <a:gd name="connsiteY1228" fmla="*/ 2895834 h 4850679"/>
                              <a:gd name="connsiteX1229" fmla="*/ 61391 w 7340435"/>
                              <a:gd name="connsiteY1229" fmla="*/ 2891043 h 4850679"/>
                              <a:gd name="connsiteX1230" fmla="*/ 47419 w 7340435"/>
                              <a:gd name="connsiteY1230" fmla="*/ 2898628 h 4850679"/>
                              <a:gd name="connsiteX1231" fmla="*/ 50214 w 7340435"/>
                              <a:gd name="connsiteY1231" fmla="*/ 2928569 h 4850679"/>
                              <a:gd name="connsiteX1232" fmla="*/ 94126 w 7340435"/>
                              <a:gd name="connsiteY1232" fmla="*/ 2965295 h 4850679"/>
                              <a:gd name="connsiteX1233" fmla="*/ 130454 w 7340435"/>
                              <a:gd name="connsiteY1233" fmla="*/ 2920984 h 4850679"/>
                              <a:gd name="connsiteX1234" fmla="*/ 127659 w 7340435"/>
                              <a:gd name="connsiteY1234" fmla="*/ 2891043 h 4850679"/>
                              <a:gd name="connsiteX1235" fmla="*/ 112439 w 7340435"/>
                              <a:gd name="connsiteY1235" fmla="*/ 2886153 h 4850679"/>
                              <a:gd name="connsiteX1236" fmla="*/ 111741 w 7340435"/>
                              <a:gd name="connsiteY1236" fmla="*/ 2879417 h 4850679"/>
                              <a:gd name="connsiteX1237" fmla="*/ 132450 w 7340435"/>
                              <a:gd name="connsiteY1237" fmla="*/ 2885854 h 4850679"/>
                              <a:gd name="connsiteX1238" fmla="*/ 136043 w 7340435"/>
                              <a:gd name="connsiteY1238" fmla="*/ 2925775 h 4850679"/>
                              <a:gd name="connsiteX1239" fmla="*/ 97319 w 7340435"/>
                              <a:gd name="connsiteY1239" fmla="*/ 2972880 h 4850679"/>
                              <a:gd name="connsiteX1240" fmla="*/ 92130 w 7340435"/>
                              <a:gd name="connsiteY1240" fmla="*/ 2973279 h 4850679"/>
                              <a:gd name="connsiteX1241" fmla="*/ 45423 w 7340435"/>
                              <a:gd name="connsiteY1241" fmla="*/ 2934158 h 4850679"/>
                              <a:gd name="connsiteX1242" fmla="*/ 41831 w 7340435"/>
                              <a:gd name="connsiteY1242" fmla="*/ 2894237 h 4850679"/>
                              <a:gd name="connsiteX1243" fmla="*/ 60992 w 7340435"/>
                              <a:gd name="connsiteY1243" fmla="*/ 2883858 h 4850679"/>
                              <a:gd name="connsiteX1244" fmla="*/ 81751 w 7340435"/>
                              <a:gd name="connsiteY1244" fmla="*/ 2890644 h 4850679"/>
                              <a:gd name="connsiteX1245" fmla="*/ 87739 w 7340435"/>
                              <a:gd name="connsiteY1245" fmla="*/ 2895434 h 4850679"/>
                              <a:gd name="connsiteX1246" fmla="*/ 92529 w 7340435"/>
                              <a:gd name="connsiteY1246" fmla="*/ 2889446 h 4850679"/>
                              <a:gd name="connsiteX1247" fmla="*/ 111741 w 7340435"/>
                              <a:gd name="connsiteY1247" fmla="*/ 2879417 h 4850679"/>
                              <a:gd name="connsiteX1248" fmla="*/ 6815778 w 7340435"/>
                              <a:gd name="connsiteY1248" fmla="*/ 2872979 h 4850679"/>
                              <a:gd name="connsiteX1249" fmla="*/ 6801457 w 7340435"/>
                              <a:gd name="connsiteY1249" fmla="*/ 2880664 h 4850679"/>
                              <a:gd name="connsiteX1250" fmla="*/ 6794271 w 7340435"/>
                              <a:gd name="connsiteY1250" fmla="*/ 2889447 h 4850679"/>
                              <a:gd name="connsiteX1251" fmla="*/ 6789082 w 7340435"/>
                              <a:gd name="connsiteY1251" fmla="*/ 2889846 h 4850679"/>
                              <a:gd name="connsiteX1252" fmla="*/ 6780299 w 7340435"/>
                              <a:gd name="connsiteY1252" fmla="*/ 2882660 h 4850679"/>
                              <a:gd name="connsiteX1253" fmla="*/ 6764731 w 7340435"/>
                              <a:gd name="connsiteY1253" fmla="*/ 2877869 h 4850679"/>
                              <a:gd name="connsiteX1254" fmla="*/ 6750758 w 7340435"/>
                              <a:gd name="connsiteY1254" fmla="*/ 2885454 h 4850679"/>
                              <a:gd name="connsiteX1255" fmla="*/ 6753552 w 7340435"/>
                              <a:gd name="connsiteY1255" fmla="*/ 2915395 h 4850679"/>
                              <a:gd name="connsiteX1256" fmla="*/ 6797465 w 7340435"/>
                              <a:gd name="connsiteY1256" fmla="*/ 2952121 h 4850679"/>
                              <a:gd name="connsiteX1257" fmla="*/ 6833792 w 7340435"/>
                              <a:gd name="connsiteY1257" fmla="*/ 2907810 h 4850679"/>
                              <a:gd name="connsiteX1258" fmla="*/ 6830997 w 7340435"/>
                              <a:gd name="connsiteY1258" fmla="*/ 2877869 h 4850679"/>
                              <a:gd name="connsiteX1259" fmla="*/ 6815778 w 7340435"/>
                              <a:gd name="connsiteY1259" fmla="*/ 2872979 h 4850679"/>
                              <a:gd name="connsiteX1260" fmla="*/ 6814680 w 7340435"/>
                              <a:gd name="connsiteY1260" fmla="*/ 2866243 h 4850679"/>
                              <a:gd name="connsiteX1261" fmla="*/ 6835389 w 7340435"/>
                              <a:gd name="connsiteY1261" fmla="*/ 2872680 h 4850679"/>
                              <a:gd name="connsiteX1262" fmla="*/ 6838981 w 7340435"/>
                              <a:gd name="connsiteY1262" fmla="*/ 2912601 h 4850679"/>
                              <a:gd name="connsiteX1263" fmla="*/ 6800259 w 7340435"/>
                              <a:gd name="connsiteY1263" fmla="*/ 2959706 h 4850679"/>
                              <a:gd name="connsiteX1264" fmla="*/ 6795070 w 7340435"/>
                              <a:gd name="connsiteY1264" fmla="*/ 2960105 h 4850679"/>
                              <a:gd name="connsiteX1265" fmla="*/ 6748362 w 7340435"/>
                              <a:gd name="connsiteY1265" fmla="*/ 2920984 h 4850679"/>
                              <a:gd name="connsiteX1266" fmla="*/ 6744770 w 7340435"/>
                              <a:gd name="connsiteY1266" fmla="*/ 2881063 h 4850679"/>
                              <a:gd name="connsiteX1267" fmla="*/ 6763931 w 7340435"/>
                              <a:gd name="connsiteY1267" fmla="*/ 2870684 h 4850679"/>
                              <a:gd name="connsiteX1268" fmla="*/ 6784690 w 7340435"/>
                              <a:gd name="connsiteY1268" fmla="*/ 2877470 h 4850679"/>
                              <a:gd name="connsiteX1269" fmla="*/ 6790678 w 7340435"/>
                              <a:gd name="connsiteY1269" fmla="*/ 2882260 h 4850679"/>
                              <a:gd name="connsiteX1270" fmla="*/ 6795469 w 7340435"/>
                              <a:gd name="connsiteY1270" fmla="*/ 2876272 h 4850679"/>
                              <a:gd name="connsiteX1271" fmla="*/ 6814680 w 7340435"/>
                              <a:gd name="connsiteY1271" fmla="*/ 2866243 h 4850679"/>
                              <a:gd name="connsiteX1272" fmla="*/ 1413730 w 7340435"/>
                              <a:gd name="connsiteY1272" fmla="*/ 2864946 h 4850679"/>
                              <a:gd name="connsiteX1273" fmla="*/ 1440228 w 7340435"/>
                              <a:gd name="connsiteY1273" fmla="*/ 2883858 h 4850679"/>
                              <a:gd name="connsiteX1274" fmla="*/ 1434639 w 7340435"/>
                              <a:gd name="connsiteY1274" fmla="*/ 2887451 h 4850679"/>
                              <a:gd name="connsiteX1275" fmla="*/ 1385137 w 7340435"/>
                              <a:gd name="connsiteY1275" fmla="*/ 2875874 h 4850679"/>
                              <a:gd name="connsiteX1276" fmla="*/ 1373560 w 7340435"/>
                              <a:gd name="connsiteY1276" fmla="*/ 2925375 h 4850679"/>
                              <a:gd name="connsiteX1277" fmla="*/ 1367972 w 7340435"/>
                              <a:gd name="connsiteY1277" fmla="*/ 2928968 h 4850679"/>
                              <a:gd name="connsiteX1278" fmla="*/ 1381545 w 7340435"/>
                              <a:gd name="connsiteY1278" fmla="*/ 2870285 h 4850679"/>
                              <a:gd name="connsiteX1279" fmla="*/ 1413730 w 7340435"/>
                              <a:gd name="connsiteY1279" fmla="*/ 2864946 h 4850679"/>
                              <a:gd name="connsiteX1280" fmla="*/ 6158347 w 7340435"/>
                              <a:gd name="connsiteY1280" fmla="*/ 2801623 h 4850679"/>
                              <a:gd name="connsiteX1281" fmla="*/ 6150762 w 7340435"/>
                              <a:gd name="connsiteY1281" fmla="*/ 2805615 h 4850679"/>
                              <a:gd name="connsiteX1282" fmla="*/ 6149565 w 7340435"/>
                              <a:gd name="connsiteY1282" fmla="*/ 2806813 h 4850679"/>
                              <a:gd name="connsiteX1283" fmla="*/ 6147968 w 7340435"/>
                              <a:gd name="connsiteY1283" fmla="*/ 2806015 h 4850679"/>
                              <a:gd name="connsiteX1284" fmla="*/ 6139984 w 7340435"/>
                              <a:gd name="connsiteY1284" fmla="*/ 2804018 h 4850679"/>
                              <a:gd name="connsiteX1285" fmla="*/ 6133995 w 7340435"/>
                              <a:gd name="connsiteY1285" fmla="*/ 2808011 h 4850679"/>
                              <a:gd name="connsiteX1286" fmla="*/ 6133596 w 7340435"/>
                              <a:gd name="connsiteY1286" fmla="*/ 2816793 h 4850679"/>
                              <a:gd name="connsiteX1287" fmla="*/ 6151960 w 7340435"/>
                              <a:gd name="connsiteY1287" fmla="*/ 2832761 h 4850679"/>
                              <a:gd name="connsiteX1288" fmla="*/ 6154355 w 7340435"/>
                              <a:gd name="connsiteY1288" fmla="*/ 2832362 h 4850679"/>
                              <a:gd name="connsiteX1289" fmla="*/ 6167928 w 7340435"/>
                              <a:gd name="connsiteY1289" fmla="*/ 2812801 h 4850679"/>
                              <a:gd name="connsiteX1290" fmla="*/ 6165133 w 7340435"/>
                              <a:gd name="connsiteY1290" fmla="*/ 2804018 h 4850679"/>
                              <a:gd name="connsiteX1291" fmla="*/ 6158347 w 7340435"/>
                              <a:gd name="connsiteY1291" fmla="*/ 2801623 h 4850679"/>
                              <a:gd name="connsiteX1292" fmla="*/ 6157948 w 7340435"/>
                              <a:gd name="connsiteY1292" fmla="*/ 2797232 h 4850679"/>
                              <a:gd name="connsiteX1293" fmla="*/ 6168327 w 7340435"/>
                              <a:gd name="connsiteY1293" fmla="*/ 2800825 h 4850679"/>
                              <a:gd name="connsiteX1294" fmla="*/ 6172319 w 7340435"/>
                              <a:gd name="connsiteY1294" fmla="*/ 2812801 h 4850679"/>
                              <a:gd name="connsiteX1295" fmla="*/ 6165533 w 7340435"/>
                              <a:gd name="connsiteY1295" fmla="*/ 2826773 h 4850679"/>
                              <a:gd name="connsiteX1296" fmla="*/ 6156750 w 7340435"/>
                              <a:gd name="connsiteY1296" fmla="*/ 2835556 h 4850679"/>
                              <a:gd name="connsiteX1297" fmla="*/ 6153557 w 7340435"/>
                              <a:gd name="connsiteY1297" fmla="*/ 2837152 h 4850679"/>
                              <a:gd name="connsiteX1298" fmla="*/ 6149964 w 7340435"/>
                              <a:gd name="connsiteY1298" fmla="*/ 2836753 h 4850679"/>
                              <a:gd name="connsiteX1299" fmla="*/ 6129604 w 7340435"/>
                              <a:gd name="connsiteY1299" fmla="*/ 2818789 h 4850679"/>
                              <a:gd name="connsiteX1300" fmla="*/ 6130402 w 7340435"/>
                              <a:gd name="connsiteY1300" fmla="*/ 2806015 h 4850679"/>
                              <a:gd name="connsiteX1301" fmla="*/ 6139585 w 7340435"/>
                              <a:gd name="connsiteY1301" fmla="*/ 2799627 h 4850679"/>
                              <a:gd name="connsiteX1302" fmla="*/ 6149165 w 7340435"/>
                              <a:gd name="connsiteY1302" fmla="*/ 2801623 h 4850679"/>
                              <a:gd name="connsiteX1303" fmla="*/ 6157948 w 7340435"/>
                              <a:gd name="connsiteY1303" fmla="*/ 2797232 h 4850679"/>
                              <a:gd name="connsiteX1304" fmla="*/ 1669368 w 7340435"/>
                              <a:gd name="connsiteY1304" fmla="*/ 2790844 h 4850679"/>
                              <a:gd name="connsiteX1305" fmla="*/ 1660187 w 7340435"/>
                              <a:gd name="connsiteY1305" fmla="*/ 2808410 h 4850679"/>
                              <a:gd name="connsiteX1306" fmla="*/ 1677751 w 7340435"/>
                              <a:gd name="connsiteY1306" fmla="*/ 2817592 h 4850679"/>
                              <a:gd name="connsiteX1307" fmla="*/ 1686933 w 7340435"/>
                              <a:gd name="connsiteY1307" fmla="*/ 2800027 h 4850679"/>
                              <a:gd name="connsiteX1308" fmla="*/ 1669368 w 7340435"/>
                              <a:gd name="connsiteY1308" fmla="*/ 2790844 h 4850679"/>
                              <a:gd name="connsiteX1309" fmla="*/ 1666973 w 7340435"/>
                              <a:gd name="connsiteY1309" fmla="*/ 2783659 h 4850679"/>
                              <a:gd name="connsiteX1310" fmla="*/ 1694518 w 7340435"/>
                              <a:gd name="connsiteY1310" fmla="*/ 2798031 h 4850679"/>
                              <a:gd name="connsiteX1311" fmla="*/ 1680147 w 7340435"/>
                              <a:gd name="connsiteY1311" fmla="*/ 2825576 h 4850679"/>
                              <a:gd name="connsiteX1312" fmla="*/ 1652602 w 7340435"/>
                              <a:gd name="connsiteY1312" fmla="*/ 2811205 h 4850679"/>
                              <a:gd name="connsiteX1313" fmla="*/ 1666973 w 7340435"/>
                              <a:gd name="connsiteY1313" fmla="*/ 2783659 h 4850679"/>
                              <a:gd name="connsiteX1314" fmla="*/ 1663381 w 7340435"/>
                              <a:gd name="connsiteY1314" fmla="*/ 2770484 h 4850679"/>
                              <a:gd name="connsiteX1315" fmla="*/ 1639827 w 7340435"/>
                              <a:gd name="connsiteY1315" fmla="*/ 2814797 h 4850679"/>
                              <a:gd name="connsiteX1316" fmla="*/ 1684139 w 7340435"/>
                              <a:gd name="connsiteY1316" fmla="*/ 2838349 h 4850679"/>
                              <a:gd name="connsiteX1317" fmla="*/ 1707691 w 7340435"/>
                              <a:gd name="connsiteY1317" fmla="*/ 2794038 h 4850679"/>
                              <a:gd name="connsiteX1318" fmla="*/ 1663381 w 7340435"/>
                              <a:gd name="connsiteY1318" fmla="*/ 2770484 h 4850679"/>
                              <a:gd name="connsiteX1319" fmla="*/ 1678057 w 7340435"/>
                              <a:gd name="connsiteY1319" fmla="*/ 2761160 h 4850679"/>
                              <a:gd name="connsiteX1320" fmla="*/ 1715277 w 7340435"/>
                              <a:gd name="connsiteY1320" fmla="*/ 2791643 h 4850679"/>
                              <a:gd name="connsiteX1321" fmla="*/ 1686534 w 7340435"/>
                              <a:gd name="connsiteY1321" fmla="*/ 2845934 h 4850679"/>
                              <a:gd name="connsiteX1322" fmla="*/ 1632243 w 7340435"/>
                              <a:gd name="connsiteY1322" fmla="*/ 2817192 h 4850679"/>
                              <a:gd name="connsiteX1323" fmla="*/ 1660985 w 7340435"/>
                              <a:gd name="connsiteY1323" fmla="*/ 2762900 h 4850679"/>
                              <a:gd name="connsiteX1324" fmla="*/ 1678057 w 7340435"/>
                              <a:gd name="connsiteY1324" fmla="*/ 2761160 h 4850679"/>
                              <a:gd name="connsiteX1325" fmla="*/ 3917594 w 7340435"/>
                              <a:gd name="connsiteY1325" fmla="*/ 2735655 h 4850679"/>
                              <a:gd name="connsiteX1326" fmla="*/ 3903273 w 7340435"/>
                              <a:gd name="connsiteY1326" fmla="*/ 2743340 h 4850679"/>
                              <a:gd name="connsiteX1327" fmla="*/ 3896087 w 7340435"/>
                              <a:gd name="connsiteY1327" fmla="*/ 2752123 h 4850679"/>
                              <a:gd name="connsiteX1328" fmla="*/ 3890898 w 7340435"/>
                              <a:gd name="connsiteY1328" fmla="*/ 2752522 h 4850679"/>
                              <a:gd name="connsiteX1329" fmla="*/ 3882115 w 7340435"/>
                              <a:gd name="connsiteY1329" fmla="*/ 2745336 h 4850679"/>
                              <a:gd name="connsiteX1330" fmla="*/ 3866546 w 7340435"/>
                              <a:gd name="connsiteY1330" fmla="*/ 2740545 h 4850679"/>
                              <a:gd name="connsiteX1331" fmla="*/ 3852574 w 7340435"/>
                              <a:gd name="connsiteY1331" fmla="*/ 2748130 h 4850679"/>
                              <a:gd name="connsiteX1332" fmla="*/ 3855368 w 7340435"/>
                              <a:gd name="connsiteY1332" fmla="*/ 2778071 h 4850679"/>
                              <a:gd name="connsiteX1333" fmla="*/ 3899281 w 7340435"/>
                              <a:gd name="connsiteY1333" fmla="*/ 2814797 h 4850679"/>
                              <a:gd name="connsiteX1334" fmla="*/ 3935608 w 7340435"/>
                              <a:gd name="connsiteY1334" fmla="*/ 2770486 h 4850679"/>
                              <a:gd name="connsiteX1335" fmla="*/ 3932813 w 7340435"/>
                              <a:gd name="connsiteY1335" fmla="*/ 2740545 h 4850679"/>
                              <a:gd name="connsiteX1336" fmla="*/ 3917594 w 7340435"/>
                              <a:gd name="connsiteY1336" fmla="*/ 2735655 h 4850679"/>
                              <a:gd name="connsiteX1337" fmla="*/ 5191338 w 7340435"/>
                              <a:gd name="connsiteY1337" fmla="*/ 2731612 h 4850679"/>
                              <a:gd name="connsiteX1338" fmla="*/ 5217835 w 7340435"/>
                              <a:gd name="connsiteY1338" fmla="*/ 2750525 h 4850679"/>
                              <a:gd name="connsiteX1339" fmla="*/ 5212246 w 7340435"/>
                              <a:gd name="connsiteY1339" fmla="*/ 2754118 h 4850679"/>
                              <a:gd name="connsiteX1340" fmla="*/ 5162745 w 7340435"/>
                              <a:gd name="connsiteY1340" fmla="*/ 2742540 h 4850679"/>
                              <a:gd name="connsiteX1341" fmla="*/ 5151167 w 7340435"/>
                              <a:gd name="connsiteY1341" fmla="*/ 2792042 h 4850679"/>
                              <a:gd name="connsiteX1342" fmla="*/ 5145579 w 7340435"/>
                              <a:gd name="connsiteY1342" fmla="*/ 2795635 h 4850679"/>
                              <a:gd name="connsiteX1343" fmla="*/ 5159152 w 7340435"/>
                              <a:gd name="connsiteY1343" fmla="*/ 2736952 h 4850679"/>
                              <a:gd name="connsiteX1344" fmla="*/ 5191338 w 7340435"/>
                              <a:gd name="connsiteY1344" fmla="*/ 2731612 h 4850679"/>
                              <a:gd name="connsiteX1345" fmla="*/ 3916496 w 7340435"/>
                              <a:gd name="connsiteY1345" fmla="*/ 2728919 h 4850679"/>
                              <a:gd name="connsiteX1346" fmla="*/ 3937205 w 7340435"/>
                              <a:gd name="connsiteY1346" fmla="*/ 2735356 h 4850679"/>
                              <a:gd name="connsiteX1347" fmla="*/ 3940797 w 7340435"/>
                              <a:gd name="connsiteY1347" fmla="*/ 2775276 h 4850679"/>
                              <a:gd name="connsiteX1348" fmla="*/ 3902075 w 7340435"/>
                              <a:gd name="connsiteY1348" fmla="*/ 2822382 h 4850679"/>
                              <a:gd name="connsiteX1349" fmla="*/ 3896886 w 7340435"/>
                              <a:gd name="connsiteY1349" fmla="*/ 2822781 h 4850679"/>
                              <a:gd name="connsiteX1350" fmla="*/ 3850178 w 7340435"/>
                              <a:gd name="connsiteY1350" fmla="*/ 2783660 h 4850679"/>
                              <a:gd name="connsiteX1351" fmla="*/ 3846586 w 7340435"/>
                              <a:gd name="connsiteY1351" fmla="*/ 2743739 h 4850679"/>
                              <a:gd name="connsiteX1352" fmla="*/ 3865747 w 7340435"/>
                              <a:gd name="connsiteY1352" fmla="*/ 2733360 h 4850679"/>
                              <a:gd name="connsiteX1353" fmla="*/ 3886506 w 7340435"/>
                              <a:gd name="connsiteY1353" fmla="*/ 2740146 h 4850679"/>
                              <a:gd name="connsiteX1354" fmla="*/ 3892494 w 7340435"/>
                              <a:gd name="connsiteY1354" fmla="*/ 2744936 h 4850679"/>
                              <a:gd name="connsiteX1355" fmla="*/ 3897285 w 7340435"/>
                              <a:gd name="connsiteY1355" fmla="*/ 2738948 h 4850679"/>
                              <a:gd name="connsiteX1356" fmla="*/ 3916496 w 7340435"/>
                              <a:gd name="connsiteY1356" fmla="*/ 2728919 h 4850679"/>
                              <a:gd name="connsiteX1357" fmla="*/ 3260179 w 7340435"/>
                              <a:gd name="connsiteY1357" fmla="*/ 2664298 h 4850679"/>
                              <a:gd name="connsiteX1358" fmla="*/ 3252595 w 7340435"/>
                              <a:gd name="connsiteY1358" fmla="*/ 2668290 h 4850679"/>
                              <a:gd name="connsiteX1359" fmla="*/ 3251395 w 7340435"/>
                              <a:gd name="connsiteY1359" fmla="*/ 2669488 h 4850679"/>
                              <a:gd name="connsiteX1360" fmla="*/ 3249800 w 7340435"/>
                              <a:gd name="connsiteY1360" fmla="*/ 2668690 h 4850679"/>
                              <a:gd name="connsiteX1361" fmla="*/ 3241816 w 7340435"/>
                              <a:gd name="connsiteY1361" fmla="*/ 2666693 h 4850679"/>
                              <a:gd name="connsiteX1362" fmla="*/ 3235827 w 7340435"/>
                              <a:gd name="connsiteY1362" fmla="*/ 2670686 h 4850679"/>
                              <a:gd name="connsiteX1363" fmla="*/ 3235427 w 7340435"/>
                              <a:gd name="connsiteY1363" fmla="*/ 2679468 h 4850679"/>
                              <a:gd name="connsiteX1364" fmla="*/ 3253792 w 7340435"/>
                              <a:gd name="connsiteY1364" fmla="*/ 2695436 h 4850679"/>
                              <a:gd name="connsiteX1365" fmla="*/ 3256186 w 7340435"/>
                              <a:gd name="connsiteY1365" fmla="*/ 2695037 h 4850679"/>
                              <a:gd name="connsiteX1366" fmla="*/ 3269760 w 7340435"/>
                              <a:gd name="connsiteY1366" fmla="*/ 2675476 h 4850679"/>
                              <a:gd name="connsiteX1367" fmla="*/ 3266965 w 7340435"/>
                              <a:gd name="connsiteY1367" fmla="*/ 2666693 h 4850679"/>
                              <a:gd name="connsiteX1368" fmla="*/ 3260179 w 7340435"/>
                              <a:gd name="connsiteY1368" fmla="*/ 2664298 h 4850679"/>
                              <a:gd name="connsiteX1369" fmla="*/ 3259779 w 7340435"/>
                              <a:gd name="connsiteY1369" fmla="*/ 2659907 h 4850679"/>
                              <a:gd name="connsiteX1370" fmla="*/ 3270159 w 7340435"/>
                              <a:gd name="connsiteY1370" fmla="*/ 2663500 h 4850679"/>
                              <a:gd name="connsiteX1371" fmla="*/ 3274150 w 7340435"/>
                              <a:gd name="connsiteY1371" fmla="*/ 2675476 h 4850679"/>
                              <a:gd name="connsiteX1372" fmla="*/ 3267364 w 7340435"/>
                              <a:gd name="connsiteY1372" fmla="*/ 2689448 h 4850679"/>
                              <a:gd name="connsiteX1373" fmla="*/ 3258582 w 7340435"/>
                              <a:gd name="connsiteY1373" fmla="*/ 2698231 h 4850679"/>
                              <a:gd name="connsiteX1374" fmla="*/ 3255387 w 7340435"/>
                              <a:gd name="connsiteY1374" fmla="*/ 2699827 h 4850679"/>
                              <a:gd name="connsiteX1375" fmla="*/ 3251795 w 7340435"/>
                              <a:gd name="connsiteY1375" fmla="*/ 2699428 h 4850679"/>
                              <a:gd name="connsiteX1376" fmla="*/ 3231435 w 7340435"/>
                              <a:gd name="connsiteY1376" fmla="*/ 2681464 h 4850679"/>
                              <a:gd name="connsiteX1377" fmla="*/ 3232233 w 7340435"/>
                              <a:gd name="connsiteY1377" fmla="*/ 2668690 h 4850679"/>
                              <a:gd name="connsiteX1378" fmla="*/ 3241416 w 7340435"/>
                              <a:gd name="connsiteY1378" fmla="*/ 2662302 h 4850679"/>
                              <a:gd name="connsiteX1379" fmla="*/ 3250997 w 7340435"/>
                              <a:gd name="connsiteY1379" fmla="*/ 2664298 h 4850679"/>
                              <a:gd name="connsiteX1380" fmla="*/ 3259779 w 7340435"/>
                              <a:gd name="connsiteY1380" fmla="*/ 2659907 h 4850679"/>
                              <a:gd name="connsiteX1381" fmla="*/ 5446975 w 7340435"/>
                              <a:gd name="connsiteY1381" fmla="*/ 2657512 h 4850679"/>
                              <a:gd name="connsiteX1382" fmla="*/ 5437793 w 7340435"/>
                              <a:gd name="connsiteY1382" fmla="*/ 2675077 h 4850679"/>
                              <a:gd name="connsiteX1383" fmla="*/ 5455359 w 7340435"/>
                              <a:gd name="connsiteY1383" fmla="*/ 2684259 h 4850679"/>
                              <a:gd name="connsiteX1384" fmla="*/ 5464540 w 7340435"/>
                              <a:gd name="connsiteY1384" fmla="*/ 2666694 h 4850679"/>
                              <a:gd name="connsiteX1385" fmla="*/ 5446975 w 7340435"/>
                              <a:gd name="connsiteY1385" fmla="*/ 2657512 h 4850679"/>
                              <a:gd name="connsiteX1386" fmla="*/ 5444580 w 7340435"/>
                              <a:gd name="connsiteY1386" fmla="*/ 2649927 h 4850679"/>
                              <a:gd name="connsiteX1387" fmla="*/ 5472125 w 7340435"/>
                              <a:gd name="connsiteY1387" fmla="*/ 2664299 h 4850679"/>
                              <a:gd name="connsiteX1388" fmla="*/ 5457754 w 7340435"/>
                              <a:gd name="connsiteY1388" fmla="*/ 2691844 h 4850679"/>
                              <a:gd name="connsiteX1389" fmla="*/ 5430208 w 7340435"/>
                              <a:gd name="connsiteY1389" fmla="*/ 2677473 h 4850679"/>
                              <a:gd name="connsiteX1390" fmla="*/ 5444580 w 7340435"/>
                              <a:gd name="connsiteY1390" fmla="*/ 2649927 h 4850679"/>
                              <a:gd name="connsiteX1391" fmla="*/ 5440987 w 7340435"/>
                              <a:gd name="connsiteY1391" fmla="*/ 2637153 h 4850679"/>
                              <a:gd name="connsiteX1392" fmla="*/ 5417433 w 7340435"/>
                              <a:gd name="connsiteY1392" fmla="*/ 2681465 h 4850679"/>
                              <a:gd name="connsiteX1393" fmla="*/ 5461745 w 7340435"/>
                              <a:gd name="connsiteY1393" fmla="*/ 2705018 h 4850679"/>
                              <a:gd name="connsiteX1394" fmla="*/ 5485298 w 7340435"/>
                              <a:gd name="connsiteY1394" fmla="*/ 2660706 h 4850679"/>
                              <a:gd name="connsiteX1395" fmla="*/ 5440987 w 7340435"/>
                              <a:gd name="connsiteY1395" fmla="*/ 2637153 h 4850679"/>
                              <a:gd name="connsiteX1396" fmla="*/ 5455264 w 7340435"/>
                              <a:gd name="connsiteY1396" fmla="*/ 2627429 h 4850679"/>
                              <a:gd name="connsiteX1397" fmla="*/ 5492483 w 7340435"/>
                              <a:gd name="connsiteY1397" fmla="*/ 2657912 h 4850679"/>
                              <a:gd name="connsiteX1398" fmla="*/ 5463741 w 7340435"/>
                              <a:gd name="connsiteY1398" fmla="*/ 2712203 h 4850679"/>
                              <a:gd name="connsiteX1399" fmla="*/ 5409449 w 7340435"/>
                              <a:gd name="connsiteY1399" fmla="*/ 2683461 h 4850679"/>
                              <a:gd name="connsiteX1400" fmla="*/ 5438192 w 7340435"/>
                              <a:gd name="connsiteY1400" fmla="*/ 2629169 h 4850679"/>
                              <a:gd name="connsiteX1401" fmla="*/ 5455264 w 7340435"/>
                              <a:gd name="connsiteY1401" fmla="*/ 2627429 h 4850679"/>
                              <a:gd name="connsiteX1402" fmla="*/ 991876 w 7340435"/>
                              <a:gd name="connsiteY1402" fmla="*/ 2615496 h 4850679"/>
                              <a:gd name="connsiteX1403" fmla="*/ 977555 w 7340435"/>
                              <a:gd name="connsiteY1403" fmla="*/ 2623181 h 4850679"/>
                              <a:gd name="connsiteX1404" fmla="*/ 970368 w 7340435"/>
                              <a:gd name="connsiteY1404" fmla="*/ 2631964 h 4850679"/>
                              <a:gd name="connsiteX1405" fmla="*/ 965179 w 7340435"/>
                              <a:gd name="connsiteY1405" fmla="*/ 2632363 h 4850679"/>
                              <a:gd name="connsiteX1406" fmla="*/ 956397 w 7340435"/>
                              <a:gd name="connsiteY1406" fmla="*/ 2625177 h 4850679"/>
                              <a:gd name="connsiteX1407" fmla="*/ 940827 w 7340435"/>
                              <a:gd name="connsiteY1407" fmla="*/ 2620386 h 4850679"/>
                              <a:gd name="connsiteX1408" fmla="*/ 926855 w 7340435"/>
                              <a:gd name="connsiteY1408" fmla="*/ 2627971 h 4850679"/>
                              <a:gd name="connsiteX1409" fmla="*/ 929650 w 7340435"/>
                              <a:gd name="connsiteY1409" fmla="*/ 2657912 h 4850679"/>
                              <a:gd name="connsiteX1410" fmla="*/ 973563 w 7340435"/>
                              <a:gd name="connsiteY1410" fmla="*/ 2694638 h 4850679"/>
                              <a:gd name="connsiteX1411" fmla="*/ 1009890 w 7340435"/>
                              <a:gd name="connsiteY1411" fmla="*/ 2650327 h 4850679"/>
                              <a:gd name="connsiteX1412" fmla="*/ 1007095 w 7340435"/>
                              <a:gd name="connsiteY1412" fmla="*/ 2620386 h 4850679"/>
                              <a:gd name="connsiteX1413" fmla="*/ 991876 w 7340435"/>
                              <a:gd name="connsiteY1413" fmla="*/ 2615496 h 4850679"/>
                              <a:gd name="connsiteX1414" fmla="*/ 991178 w 7340435"/>
                              <a:gd name="connsiteY1414" fmla="*/ 2608760 h 4850679"/>
                              <a:gd name="connsiteX1415" fmla="*/ 1011886 w 7340435"/>
                              <a:gd name="connsiteY1415" fmla="*/ 2615197 h 4850679"/>
                              <a:gd name="connsiteX1416" fmla="*/ 1015479 w 7340435"/>
                              <a:gd name="connsiteY1416" fmla="*/ 2655118 h 4850679"/>
                              <a:gd name="connsiteX1417" fmla="*/ 976756 w 7340435"/>
                              <a:gd name="connsiteY1417" fmla="*/ 2702223 h 4850679"/>
                              <a:gd name="connsiteX1418" fmla="*/ 971566 w 7340435"/>
                              <a:gd name="connsiteY1418" fmla="*/ 2702622 h 4850679"/>
                              <a:gd name="connsiteX1419" fmla="*/ 924859 w 7340435"/>
                              <a:gd name="connsiteY1419" fmla="*/ 2663501 h 4850679"/>
                              <a:gd name="connsiteX1420" fmla="*/ 921267 w 7340435"/>
                              <a:gd name="connsiteY1420" fmla="*/ 2623580 h 4850679"/>
                              <a:gd name="connsiteX1421" fmla="*/ 940428 w 7340435"/>
                              <a:gd name="connsiteY1421" fmla="*/ 2613201 h 4850679"/>
                              <a:gd name="connsiteX1422" fmla="*/ 961188 w 7340435"/>
                              <a:gd name="connsiteY1422" fmla="*/ 2619987 h 4850679"/>
                              <a:gd name="connsiteX1423" fmla="*/ 967175 w 7340435"/>
                              <a:gd name="connsiteY1423" fmla="*/ 2624777 h 4850679"/>
                              <a:gd name="connsiteX1424" fmla="*/ 971965 w 7340435"/>
                              <a:gd name="connsiteY1424" fmla="*/ 2618789 h 4850679"/>
                              <a:gd name="connsiteX1425" fmla="*/ 991178 w 7340435"/>
                              <a:gd name="connsiteY1425" fmla="*/ 2608760 h 4850679"/>
                              <a:gd name="connsiteX1426" fmla="*/ 2293167 w 7340435"/>
                              <a:gd name="connsiteY1426" fmla="*/ 2594289 h 4850679"/>
                              <a:gd name="connsiteX1427" fmla="*/ 2319665 w 7340435"/>
                              <a:gd name="connsiteY1427" fmla="*/ 2613201 h 4850679"/>
                              <a:gd name="connsiteX1428" fmla="*/ 2314076 w 7340435"/>
                              <a:gd name="connsiteY1428" fmla="*/ 2616794 h 4850679"/>
                              <a:gd name="connsiteX1429" fmla="*/ 2264575 w 7340435"/>
                              <a:gd name="connsiteY1429" fmla="*/ 2605217 h 4850679"/>
                              <a:gd name="connsiteX1430" fmla="*/ 2252997 w 7340435"/>
                              <a:gd name="connsiteY1430" fmla="*/ 2654718 h 4850679"/>
                              <a:gd name="connsiteX1431" fmla="*/ 2247407 w 7340435"/>
                              <a:gd name="connsiteY1431" fmla="*/ 2658311 h 4850679"/>
                              <a:gd name="connsiteX1432" fmla="*/ 2260982 w 7340435"/>
                              <a:gd name="connsiteY1432" fmla="*/ 2599628 h 4850679"/>
                              <a:gd name="connsiteX1433" fmla="*/ 2293167 w 7340435"/>
                              <a:gd name="connsiteY1433" fmla="*/ 2594289 h 4850679"/>
                              <a:gd name="connsiteX1434" fmla="*/ 7037782 w 7340435"/>
                              <a:gd name="connsiteY1434" fmla="*/ 2530567 h 4850679"/>
                              <a:gd name="connsiteX1435" fmla="*/ 7030197 w 7340435"/>
                              <a:gd name="connsiteY1435" fmla="*/ 2534559 h 4850679"/>
                              <a:gd name="connsiteX1436" fmla="*/ 7029000 w 7340435"/>
                              <a:gd name="connsiteY1436" fmla="*/ 2535757 h 4850679"/>
                              <a:gd name="connsiteX1437" fmla="*/ 7027403 w 7340435"/>
                              <a:gd name="connsiteY1437" fmla="*/ 2534958 h 4850679"/>
                              <a:gd name="connsiteX1438" fmla="*/ 7019419 w 7340435"/>
                              <a:gd name="connsiteY1438" fmla="*/ 2532962 h 4850679"/>
                              <a:gd name="connsiteX1439" fmla="*/ 7013430 w 7340435"/>
                              <a:gd name="connsiteY1439" fmla="*/ 2536955 h 4850679"/>
                              <a:gd name="connsiteX1440" fmla="*/ 7013031 w 7340435"/>
                              <a:gd name="connsiteY1440" fmla="*/ 2545737 h 4850679"/>
                              <a:gd name="connsiteX1441" fmla="*/ 7031395 w 7340435"/>
                              <a:gd name="connsiteY1441" fmla="*/ 2561705 h 4850679"/>
                              <a:gd name="connsiteX1442" fmla="*/ 7033790 w 7340435"/>
                              <a:gd name="connsiteY1442" fmla="*/ 2561306 h 4850679"/>
                              <a:gd name="connsiteX1443" fmla="*/ 7047363 w 7340435"/>
                              <a:gd name="connsiteY1443" fmla="*/ 2541745 h 4850679"/>
                              <a:gd name="connsiteX1444" fmla="*/ 7044569 w 7340435"/>
                              <a:gd name="connsiteY1444" fmla="*/ 2532962 h 4850679"/>
                              <a:gd name="connsiteX1445" fmla="*/ 7037782 w 7340435"/>
                              <a:gd name="connsiteY1445" fmla="*/ 2530567 h 4850679"/>
                              <a:gd name="connsiteX1446" fmla="*/ 7037383 w 7340435"/>
                              <a:gd name="connsiteY1446" fmla="*/ 2526575 h 4850679"/>
                              <a:gd name="connsiteX1447" fmla="*/ 7047762 w 7340435"/>
                              <a:gd name="connsiteY1447" fmla="*/ 2530167 h 4850679"/>
                              <a:gd name="connsiteX1448" fmla="*/ 7051754 w 7340435"/>
                              <a:gd name="connsiteY1448" fmla="*/ 2542144 h 4850679"/>
                              <a:gd name="connsiteX1449" fmla="*/ 7044968 w 7340435"/>
                              <a:gd name="connsiteY1449" fmla="*/ 2556116 h 4850679"/>
                              <a:gd name="connsiteX1450" fmla="*/ 7036185 w 7340435"/>
                              <a:gd name="connsiteY1450" fmla="*/ 2564899 h 4850679"/>
                              <a:gd name="connsiteX1451" fmla="*/ 7032992 w 7340435"/>
                              <a:gd name="connsiteY1451" fmla="*/ 2566496 h 4850679"/>
                              <a:gd name="connsiteX1452" fmla="*/ 7029399 w 7340435"/>
                              <a:gd name="connsiteY1452" fmla="*/ 2566096 h 4850679"/>
                              <a:gd name="connsiteX1453" fmla="*/ 7009039 w 7340435"/>
                              <a:gd name="connsiteY1453" fmla="*/ 2548132 h 4850679"/>
                              <a:gd name="connsiteX1454" fmla="*/ 7009837 w 7340435"/>
                              <a:gd name="connsiteY1454" fmla="*/ 2535358 h 4850679"/>
                              <a:gd name="connsiteX1455" fmla="*/ 7019020 w 7340435"/>
                              <a:gd name="connsiteY1455" fmla="*/ 2528970 h 4850679"/>
                              <a:gd name="connsiteX1456" fmla="*/ 7028601 w 7340435"/>
                              <a:gd name="connsiteY1456" fmla="*/ 2530966 h 4850679"/>
                              <a:gd name="connsiteX1457" fmla="*/ 7037383 w 7340435"/>
                              <a:gd name="connsiteY1457" fmla="*/ 2526575 h 4850679"/>
                              <a:gd name="connsiteX1458" fmla="*/ 2548805 w 7340435"/>
                              <a:gd name="connsiteY1458" fmla="*/ 2520187 h 4850679"/>
                              <a:gd name="connsiteX1459" fmla="*/ 2539623 w 7340435"/>
                              <a:gd name="connsiteY1459" fmla="*/ 2537753 h 4850679"/>
                              <a:gd name="connsiteX1460" fmla="*/ 2557188 w 7340435"/>
                              <a:gd name="connsiteY1460" fmla="*/ 2546935 h 4850679"/>
                              <a:gd name="connsiteX1461" fmla="*/ 2566370 w 7340435"/>
                              <a:gd name="connsiteY1461" fmla="*/ 2529370 h 4850679"/>
                              <a:gd name="connsiteX1462" fmla="*/ 2548805 w 7340435"/>
                              <a:gd name="connsiteY1462" fmla="*/ 2520187 h 4850679"/>
                              <a:gd name="connsiteX1463" fmla="*/ 2546410 w 7340435"/>
                              <a:gd name="connsiteY1463" fmla="*/ 2512603 h 4850679"/>
                              <a:gd name="connsiteX1464" fmla="*/ 2573955 w 7340435"/>
                              <a:gd name="connsiteY1464" fmla="*/ 2526975 h 4850679"/>
                              <a:gd name="connsiteX1465" fmla="*/ 2559584 w 7340435"/>
                              <a:gd name="connsiteY1465" fmla="*/ 2554520 h 4850679"/>
                              <a:gd name="connsiteX1466" fmla="*/ 2532038 w 7340435"/>
                              <a:gd name="connsiteY1466" fmla="*/ 2540148 h 4850679"/>
                              <a:gd name="connsiteX1467" fmla="*/ 2546410 w 7340435"/>
                              <a:gd name="connsiteY1467" fmla="*/ 2512603 h 4850679"/>
                              <a:gd name="connsiteX1468" fmla="*/ 2542817 w 7340435"/>
                              <a:gd name="connsiteY1468" fmla="*/ 2499828 h 4850679"/>
                              <a:gd name="connsiteX1469" fmla="*/ 2519264 w 7340435"/>
                              <a:gd name="connsiteY1469" fmla="*/ 2544140 h 4850679"/>
                              <a:gd name="connsiteX1470" fmla="*/ 2563577 w 7340435"/>
                              <a:gd name="connsiteY1470" fmla="*/ 2567692 h 4850679"/>
                              <a:gd name="connsiteX1471" fmla="*/ 2587130 w 7340435"/>
                              <a:gd name="connsiteY1471" fmla="*/ 2523381 h 4850679"/>
                              <a:gd name="connsiteX1472" fmla="*/ 2542817 w 7340435"/>
                              <a:gd name="connsiteY1472" fmla="*/ 2499828 h 4850679"/>
                              <a:gd name="connsiteX1473" fmla="*/ 318882 w 7340435"/>
                              <a:gd name="connsiteY1473" fmla="*/ 2491445 h 4850679"/>
                              <a:gd name="connsiteX1474" fmla="*/ 311297 w 7340435"/>
                              <a:gd name="connsiteY1474" fmla="*/ 2495437 h 4850679"/>
                              <a:gd name="connsiteX1475" fmla="*/ 310100 w 7340435"/>
                              <a:gd name="connsiteY1475" fmla="*/ 2496635 h 4850679"/>
                              <a:gd name="connsiteX1476" fmla="*/ 308503 w 7340435"/>
                              <a:gd name="connsiteY1476" fmla="*/ 2495836 h 4850679"/>
                              <a:gd name="connsiteX1477" fmla="*/ 300519 w 7340435"/>
                              <a:gd name="connsiteY1477" fmla="*/ 2493840 h 4850679"/>
                              <a:gd name="connsiteX1478" fmla="*/ 294531 w 7340435"/>
                              <a:gd name="connsiteY1478" fmla="*/ 2497833 h 4850679"/>
                              <a:gd name="connsiteX1479" fmla="*/ 294132 w 7340435"/>
                              <a:gd name="connsiteY1479" fmla="*/ 2506615 h 4850679"/>
                              <a:gd name="connsiteX1480" fmla="*/ 312495 w 7340435"/>
                              <a:gd name="connsiteY1480" fmla="*/ 2522583 h 4850679"/>
                              <a:gd name="connsiteX1481" fmla="*/ 314890 w 7340435"/>
                              <a:gd name="connsiteY1481" fmla="*/ 2522184 h 4850679"/>
                              <a:gd name="connsiteX1482" fmla="*/ 328464 w 7340435"/>
                              <a:gd name="connsiteY1482" fmla="*/ 2502623 h 4850679"/>
                              <a:gd name="connsiteX1483" fmla="*/ 325669 w 7340435"/>
                              <a:gd name="connsiteY1483" fmla="*/ 2493840 h 4850679"/>
                              <a:gd name="connsiteX1484" fmla="*/ 318882 w 7340435"/>
                              <a:gd name="connsiteY1484" fmla="*/ 2491445 h 4850679"/>
                              <a:gd name="connsiteX1485" fmla="*/ 2557493 w 7340435"/>
                              <a:gd name="connsiteY1485" fmla="*/ 2490104 h 4850679"/>
                              <a:gd name="connsiteX1486" fmla="*/ 2594714 w 7340435"/>
                              <a:gd name="connsiteY1486" fmla="*/ 2520587 h 4850679"/>
                              <a:gd name="connsiteX1487" fmla="*/ 2565971 w 7340435"/>
                              <a:gd name="connsiteY1487" fmla="*/ 2574878 h 4850679"/>
                              <a:gd name="connsiteX1488" fmla="*/ 2511679 w 7340435"/>
                              <a:gd name="connsiteY1488" fmla="*/ 2546136 h 4850679"/>
                              <a:gd name="connsiteX1489" fmla="*/ 2540422 w 7340435"/>
                              <a:gd name="connsiteY1489" fmla="*/ 2491844 h 4850679"/>
                              <a:gd name="connsiteX1490" fmla="*/ 2557493 w 7340435"/>
                              <a:gd name="connsiteY1490" fmla="*/ 2490104 h 4850679"/>
                              <a:gd name="connsiteX1491" fmla="*/ 318085 w 7340435"/>
                              <a:gd name="connsiteY1491" fmla="*/ 2487453 h 4850679"/>
                              <a:gd name="connsiteX1492" fmla="*/ 328464 w 7340435"/>
                              <a:gd name="connsiteY1492" fmla="*/ 2491045 h 4850679"/>
                              <a:gd name="connsiteX1493" fmla="*/ 332456 w 7340435"/>
                              <a:gd name="connsiteY1493" fmla="*/ 2503022 h 4850679"/>
                              <a:gd name="connsiteX1494" fmla="*/ 325669 w 7340435"/>
                              <a:gd name="connsiteY1494" fmla="*/ 2516994 h 4850679"/>
                              <a:gd name="connsiteX1495" fmla="*/ 316886 w 7340435"/>
                              <a:gd name="connsiteY1495" fmla="*/ 2525777 h 4850679"/>
                              <a:gd name="connsiteX1496" fmla="*/ 313693 w 7340435"/>
                              <a:gd name="connsiteY1496" fmla="*/ 2527374 h 4850679"/>
                              <a:gd name="connsiteX1497" fmla="*/ 310100 w 7340435"/>
                              <a:gd name="connsiteY1497" fmla="*/ 2526974 h 4850679"/>
                              <a:gd name="connsiteX1498" fmla="*/ 289741 w 7340435"/>
                              <a:gd name="connsiteY1498" fmla="*/ 2509010 h 4850679"/>
                              <a:gd name="connsiteX1499" fmla="*/ 290539 w 7340435"/>
                              <a:gd name="connsiteY1499" fmla="*/ 2496236 h 4850679"/>
                              <a:gd name="connsiteX1500" fmla="*/ 299721 w 7340435"/>
                              <a:gd name="connsiteY1500" fmla="*/ 2489848 h 4850679"/>
                              <a:gd name="connsiteX1501" fmla="*/ 309301 w 7340435"/>
                              <a:gd name="connsiteY1501" fmla="*/ 2491844 h 4850679"/>
                              <a:gd name="connsiteX1502" fmla="*/ 318085 w 7340435"/>
                              <a:gd name="connsiteY1502" fmla="*/ 2487453 h 4850679"/>
                              <a:gd name="connsiteX1503" fmla="*/ 4769485 w 7340435"/>
                              <a:gd name="connsiteY1503" fmla="*/ 2481764 h 4850679"/>
                              <a:gd name="connsiteX1504" fmla="*/ 4755164 w 7340435"/>
                              <a:gd name="connsiteY1504" fmla="*/ 2489449 h 4850679"/>
                              <a:gd name="connsiteX1505" fmla="*/ 4747978 w 7340435"/>
                              <a:gd name="connsiteY1505" fmla="*/ 2498232 h 4850679"/>
                              <a:gd name="connsiteX1506" fmla="*/ 4742789 w 7340435"/>
                              <a:gd name="connsiteY1506" fmla="*/ 2498631 h 4850679"/>
                              <a:gd name="connsiteX1507" fmla="*/ 4734006 w 7340435"/>
                              <a:gd name="connsiteY1507" fmla="*/ 2491445 h 4850679"/>
                              <a:gd name="connsiteX1508" fmla="*/ 4718438 w 7340435"/>
                              <a:gd name="connsiteY1508" fmla="*/ 2486654 h 4850679"/>
                              <a:gd name="connsiteX1509" fmla="*/ 4704465 w 7340435"/>
                              <a:gd name="connsiteY1509" fmla="*/ 2494239 h 4850679"/>
                              <a:gd name="connsiteX1510" fmla="*/ 4707259 w 7340435"/>
                              <a:gd name="connsiteY1510" fmla="*/ 2524180 h 4850679"/>
                              <a:gd name="connsiteX1511" fmla="*/ 4751172 w 7340435"/>
                              <a:gd name="connsiteY1511" fmla="*/ 2560906 h 4850679"/>
                              <a:gd name="connsiteX1512" fmla="*/ 4787499 w 7340435"/>
                              <a:gd name="connsiteY1512" fmla="*/ 2516595 h 4850679"/>
                              <a:gd name="connsiteX1513" fmla="*/ 4784705 w 7340435"/>
                              <a:gd name="connsiteY1513" fmla="*/ 2486654 h 4850679"/>
                              <a:gd name="connsiteX1514" fmla="*/ 4769485 w 7340435"/>
                              <a:gd name="connsiteY1514" fmla="*/ 2481764 h 4850679"/>
                              <a:gd name="connsiteX1515" fmla="*/ 4768387 w 7340435"/>
                              <a:gd name="connsiteY1515" fmla="*/ 2475028 h 4850679"/>
                              <a:gd name="connsiteX1516" fmla="*/ 4789096 w 7340435"/>
                              <a:gd name="connsiteY1516" fmla="*/ 2481465 h 4850679"/>
                              <a:gd name="connsiteX1517" fmla="*/ 4792689 w 7340435"/>
                              <a:gd name="connsiteY1517" fmla="*/ 2521386 h 4850679"/>
                              <a:gd name="connsiteX1518" fmla="*/ 4753966 w 7340435"/>
                              <a:gd name="connsiteY1518" fmla="*/ 2568491 h 4850679"/>
                              <a:gd name="connsiteX1519" fmla="*/ 4748777 w 7340435"/>
                              <a:gd name="connsiteY1519" fmla="*/ 2568890 h 4850679"/>
                              <a:gd name="connsiteX1520" fmla="*/ 4702069 w 7340435"/>
                              <a:gd name="connsiteY1520" fmla="*/ 2529769 h 4850679"/>
                              <a:gd name="connsiteX1521" fmla="*/ 4698477 w 7340435"/>
                              <a:gd name="connsiteY1521" fmla="*/ 2489848 h 4850679"/>
                              <a:gd name="connsiteX1522" fmla="*/ 4717638 w 7340435"/>
                              <a:gd name="connsiteY1522" fmla="*/ 2479469 h 4850679"/>
                              <a:gd name="connsiteX1523" fmla="*/ 4738398 w 7340435"/>
                              <a:gd name="connsiteY1523" fmla="*/ 2486255 h 4850679"/>
                              <a:gd name="connsiteX1524" fmla="*/ 4744386 w 7340435"/>
                              <a:gd name="connsiteY1524" fmla="*/ 2491045 h 4850679"/>
                              <a:gd name="connsiteX1525" fmla="*/ 4749176 w 7340435"/>
                              <a:gd name="connsiteY1525" fmla="*/ 2485057 h 4850679"/>
                              <a:gd name="connsiteX1526" fmla="*/ 4768387 w 7340435"/>
                              <a:gd name="connsiteY1526" fmla="*/ 2475028 h 4850679"/>
                              <a:gd name="connsiteX1527" fmla="*/ 6070373 w 7340435"/>
                              <a:gd name="connsiteY1527" fmla="*/ 2460558 h 4850679"/>
                              <a:gd name="connsiteX1528" fmla="*/ 6096871 w 7340435"/>
                              <a:gd name="connsiteY1528" fmla="*/ 2479470 h 4850679"/>
                              <a:gd name="connsiteX1529" fmla="*/ 6091282 w 7340435"/>
                              <a:gd name="connsiteY1529" fmla="*/ 2483063 h 4850679"/>
                              <a:gd name="connsiteX1530" fmla="*/ 6041781 w 7340435"/>
                              <a:gd name="connsiteY1530" fmla="*/ 2471486 h 4850679"/>
                              <a:gd name="connsiteX1531" fmla="*/ 6030204 w 7340435"/>
                              <a:gd name="connsiteY1531" fmla="*/ 2520987 h 4850679"/>
                              <a:gd name="connsiteX1532" fmla="*/ 6024615 w 7340435"/>
                              <a:gd name="connsiteY1532" fmla="*/ 2524580 h 4850679"/>
                              <a:gd name="connsiteX1533" fmla="*/ 6038188 w 7340435"/>
                              <a:gd name="connsiteY1533" fmla="*/ 2465897 h 4850679"/>
                              <a:gd name="connsiteX1534" fmla="*/ 6070373 w 7340435"/>
                              <a:gd name="connsiteY1534" fmla="*/ 2460558 h 4850679"/>
                              <a:gd name="connsiteX1535" fmla="*/ 4112453 w 7340435"/>
                              <a:gd name="connsiteY1535" fmla="*/ 2410408 h 4850679"/>
                              <a:gd name="connsiteX1536" fmla="*/ 4104868 w 7340435"/>
                              <a:gd name="connsiteY1536" fmla="*/ 2414400 h 4850679"/>
                              <a:gd name="connsiteX1537" fmla="*/ 4103671 w 7340435"/>
                              <a:gd name="connsiteY1537" fmla="*/ 2415598 h 4850679"/>
                              <a:gd name="connsiteX1538" fmla="*/ 4102074 w 7340435"/>
                              <a:gd name="connsiteY1538" fmla="*/ 2414800 h 4850679"/>
                              <a:gd name="connsiteX1539" fmla="*/ 4094090 w 7340435"/>
                              <a:gd name="connsiteY1539" fmla="*/ 2412803 h 4850679"/>
                              <a:gd name="connsiteX1540" fmla="*/ 4088101 w 7340435"/>
                              <a:gd name="connsiteY1540" fmla="*/ 2416796 h 4850679"/>
                              <a:gd name="connsiteX1541" fmla="*/ 4087702 w 7340435"/>
                              <a:gd name="connsiteY1541" fmla="*/ 2425578 h 4850679"/>
                              <a:gd name="connsiteX1542" fmla="*/ 4106066 w 7340435"/>
                              <a:gd name="connsiteY1542" fmla="*/ 2441546 h 4850679"/>
                              <a:gd name="connsiteX1543" fmla="*/ 4108461 w 7340435"/>
                              <a:gd name="connsiteY1543" fmla="*/ 2441147 h 4850679"/>
                              <a:gd name="connsiteX1544" fmla="*/ 4122034 w 7340435"/>
                              <a:gd name="connsiteY1544" fmla="*/ 2421586 h 4850679"/>
                              <a:gd name="connsiteX1545" fmla="*/ 4119239 w 7340435"/>
                              <a:gd name="connsiteY1545" fmla="*/ 2412803 h 4850679"/>
                              <a:gd name="connsiteX1546" fmla="*/ 4112453 w 7340435"/>
                              <a:gd name="connsiteY1546" fmla="*/ 2410408 h 4850679"/>
                              <a:gd name="connsiteX1547" fmla="*/ 4112054 w 7340435"/>
                              <a:gd name="connsiteY1547" fmla="*/ 2406017 h 4850679"/>
                              <a:gd name="connsiteX1548" fmla="*/ 4122433 w 7340435"/>
                              <a:gd name="connsiteY1548" fmla="*/ 2409610 h 4850679"/>
                              <a:gd name="connsiteX1549" fmla="*/ 4126425 w 7340435"/>
                              <a:gd name="connsiteY1549" fmla="*/ 2421586 h 4850679"/>
                              <a:gd name="connsiteX1550" fmla="*/ 4119639 w 7340435"/>
                              <a:gd name="connsiteY1550" fmla="*/ 2435558 h 4850679"/>
                              <a:gd name="connsiteX1551" fmla="*/ 4110856 w 7340435"/>
                              <a:gd name="connsiteY1551" fmla="*/ 2444341 h 4850679"/>
                              <a:gd name="connsiteX1552" fmla="*/ 4107663 w 7340435"/>
                              <a:gd name="connsiteY1552" fmla="*/ 2445937 h 4850679"/>
                              <a:gd name="connsiteX1553" fmla="*/ 4104070 w 7340435"/>
                              <a:gd name="connsiteY1553" fmla="*/ 2445538 h 4850679"/>
                              <a:gd name="connsiteX1554" fmla="*/ 4083710 w 7340435"/>
                              <a:gd name="connsiteY1554" fmla="*/ 2427574 h 4850679"/>
                              <a:gd name="connsiteX1555" fmla="*/ 4084508 w 7340435"/>
                              <a:gd name="connsiteY1555" fmla="*/ 2414800 h 4850679"/>
                              <a:gd name="connsiteX1556" fmla="*/ 4093691 w 7340435"/>
                              <a:gd name="connsiteY1556" fmla="*/ 2408412 h 4850679"/>
                              <a:gd name="connsiteX1557" fmla="*/ 4103271 w 7340435"/>
                              <a:gd name="connsiteY1557" fmla="*/ 2410408 h 4850679"/>
                              <a:gd name="connsiteX1558" fmla="*/ 4112054 w 7340435"/>
                              <a:gd name="connsiteY1558" fmla="*/ 2406017 h 4850679"/>
                              <a:gd name="connsiteX1559" fmla="*/ 6326410 w 7340435"/>
                              <a:gd name="connsiteY1559" fmla="*/ 2386455 h 4850679"/>
                              <a:gd name="connsiteX1560" fmla="*/ 6317228 w 7340435"/>
                              <a:gd name="connsiteY1560" fmla="*/ 2404021 h 4850679"/>
                              <a:gd name="connsiteX1561" fmla="*/ 6334793 w 7340435"/>
                              <a:gd name="connsiteY1561" fmla="*/ 2413203 h 4850679"/>
                              <a:gd name="connsiteX1562" fmla="*/ 6343975 w 7340435"/>
                              <a:gd name="connsiteY1562" fmla="*/ 2395638 h 4850679"/>
                              <a:gd name="connsiteX1563" fmla="*/ 6326410 w 7340435"/>
                              <a:gd name="connsiteY1563" fmla="*/ 2386455 h 4850679"/>
                              <a:gd name="connsiteX1564" fmla="*/ 6324015 w 7340435"/>
                              <a:gd name="connsiteY1564" fmla="*/ 2379270 h 4850679"/>
                              <a:gd name="connsiteX1565" fmla="*/ 6351560 w 7340435"/>
                              <a:gd name="connsiteY1565" fmla="*/ 2393642 h 4850679"/>
                              <a:gd name="connsiteX1566" fmla="*/ 6337189 w 7340435"/>
                              <a:gd name="connsiteY1566" fmla="*/ 2421187 h 4850679"/>
                              <a:gd name="connsiteX1567" fmla="*/ 6309643 w 7340435"/>
                              <a:gd name="connsiteY1567" fmla="*/ 2406816 h 4850679"/>
                              <a:gd name="connsiteX1568" fmla="*/ 6324015 w 7340435"/>
                              <a:gd name="connsiteY1568" fmla="*/ 2379270 h 4850679"/>
                              <a:gd name="connsiteX1569" fmla="*/ 6320022 w 7340435"/>
                              <a:gd name="connsiteY1569" fmla="*/ 2366097 h 4850679"/>
                              <a:gd name="connsiteX1570" fmla="*/ 6296468 w 7340435"/>
                              <a:gd name="connsiteY1570" fmla="*/ 2410409 h 4850679"/>
                              <a:gd name="connsiteX1571" fmla="*/ 6340780 w 7340435"/>
                              <a:gd name="connsiteY1571" fmla="*/ 2433961 h 4850679"/>
                              <a:gd name="connsiteX1572" fmla="*/ 6364333 w 7340435"/>
                              <a:gd name="connsiteY1572" fmla="*/ 2389650 h 4850679"/>
                              <a:gd name="connsiteX1573" fmla="*/ 6320022 w 7340435"/>
                              <a:gd name="connsiteY1573" fmla="*/ 2366097 h 4850679"/>
                              <a:gd name="connsiteX1574" fmla="*/ 6334699 w 7340435"/>
                              <a:gd name="connsiteY1574" fmla="*/ 2356772 h 4850679"/>
                              <a:gd name="connsiteX1575" fmla="*/ 6371918 w 7340435"/>
                              <a:gd name="connsiteY1575" fmla="*/ 2387255 h 4850679"/>
                              <a:gd name="connsiteX1576" fmla="*/ 6343176 w 7340435"/>
                              <a:gd name="connsiteY1576" fmla="*/ 2441546 h 4850679"/>
                              <a:gd name="connsiteX1577" fmla="*/ 6288884 w 7340435"/>
                              <a:gd name="connsiteY1577" fmla="*/ 2412804 h 4850679"/>
                              <a:gd name="connsiteX1578" fmla="*/ 6317627 w 7340435"/>
                              <a:gd name="connsiteY1578" fmla="*/ 2358512 h 4850679"/>
                              <a:gd name="connsiteX1579" fmla="*/ 6334699 w 7340435"/>
                              <a:gd name="connsiteY1579" fmla="*/ 2356772 h 4850679"/>
                              <a:gd name="connsiteX1580" fmla="*/ 1871310 w 7340435"/>
                              <a:gd name="connsiteY1580" fmla="*/ 2344440 h 4850679"/>
                              <a:gd name="connsiteX1581" fmla="*/ 1856988 w 7340435"/>
                              <a:gd name="connsiteY1581" fmla="*/ 2352125 h 4850679"/>
                              <a:gd name="connsiteX1582" fmla="*/ 1849802 w 7340435"/>
                              <a:gd name="connsiteY1582" fmla="*/ 2360908 h 4850679"/>
                              <a:gd name="connsiteX1583" fmla="*/ 1844614 w 7340435"/>
                              <a:gd name="connsiteY1583" fmla="*/ 2361307 h 4850679"/>
                              <a:gd name="connsiteX1584" fmla="*/ 1835830 w 7340435"/>
                              <a:gd name="connsiteY1584" fmla="*/ 2354121 h 4850679"/>
                              <a:gd name="connsiteX1585" fmla="*/ 1820262 w 7340435"/>
                              <a:gd name="connsiteY1585" fmla="*/ 2349330 h 4850679"/>
                              <a:gd name="connsiteX1586" fmla="*/ 1806290 w 7340435"/>
                              <a:gd name="connsiteY1586" fmla="*/ 2356915 h 4850679"/>
                              <a:gd name="connsiteX1587" fmla="*/ 1809084 w 7340435"/>
                              <a:gd name="connsiteY1587" fmla="*/ 2386856 h 4850679"/>
                              <a:gd name="connsiteX1588" fmla="*/ 1852997 w 7340435"/>
                              <a:gd name="connsiteY1588" fmla="*/ 2423582 h 4850679"/>
                              <a:gd name="connsiteX1589" fmla="*/ 1889324 w 7340435"/>
                              <a:gd name="connsiteY1589" fmla="*/ 2379271 h 4850679"/>
                              <a:gd name="connsiteX1590" fmla="*/ 1886531 w 7340435"/>
                              <a:gd name="connsiteY1590" fmla="*/ 2349330 h 4850679"/>
                              <a:gd name="connsiteX1591" fmla="*/ 1871310 w 7340435"/>
                              <a:gd name="connsiteY1591" fmla="*/ 2344440 h 4850679"/>
                              <a:gd name="connsiteX1592" fmla="*/ 1870213 w 7340435"/>
                              <a:gd name="connsiteY1592" fmla="*/ 2337704 h 4850679"/>
                              <a:gd name="connsiteX1593" fmla="*/ 1890922 w 7340435"/>
                              <a:gd name="connsiteY1593" fmla="*/ 2344141 h 4850679"/>
                              <a:gd name="connsiteX1594" fmla="*/ 1894514 w 7340435"/>
                              <a:gd name="connsiteY1594" fmla="*/ 2384061 h 4850679"/>
                              <a:gd name="connsiteX1595" fmla="*/ 1855791 w 7340435"/>
                              <a:gd name="connsiteY1595" fmla="*/ 2431167 h 4850679"/>
                              <a:gd name="connsiteX1596" fmla="*/ 1850602 w 7340435"/>
                              <a:gd name="connsiteY1596" fmla="*/ 2431566 h 4850679"/>
                              <a:gd name="connsiteX1597" fmla="*/ 1803894 w 7340435"/>
                              <a:gd name="connsiteY1597" fmla="*/ 2392445 h 4850679"/>
                              <a:gd name="connsiteX1598" fmla="*/ 1800302 w 7340435"/>
                              <a:gd name="connsiteY1598" fmla="*/ 2352524 h 4850679"/>
                              <a:gd name="connsiteX1599" fmla="*/ 1819464 w 7340435"/>
                              <a:gd name="connsiteY1599" fmla="*/ 2342145 h 4850679"/>
                              <a:gd name="connsiteX1600" fmla="*/ 1840221 w 7340435"/>
                              <a:gd name="connsiteY1600" fmla="*/ 2348931 h 4850679"/>
                              <a:gd name="connsiteX1601" fmla="*/ 1846210 w 7340435"/>
                              <a:gd name="connsiteY1601" fmla="*/ 2353721 h 4850679"/>
                              <a:gd name="connsiteX1602" fmla="*/ 1851001 w 7340435"/>
                              <a:gd name="connsiteY1602" fmla="*/ 2347733 h 4850679"/>
                              <a:gd name="connsiteX1603" fmla="*/ 1870213 w 7340435"/>
                              <a:gd name="connsiteY1603" fmla="*/ 2337704 h 4850679"/>
                              <a:gd name="connsiteX1604" fmla="*/ 3172605 w 7340435"/>
                              <a:gd name="connsiteY1604" fmla="*/ 2323233 h 4850679"/>
                              <a:gd name="connsiteX1605" fmla="*/ 3199100 w 7340435"/>
                              <a:gd name="connsiteY1605" fmla="*/ 2342145 h 4850679"/>
                              <a:gd name="connsiteX1606" fmla="*/ 3193513 w 7340435"/>
                              <a:gd name="connsiteY1606" fmla="*/ 2345738 h 4850679"/>
                              <a:gd name="connsiteX1607" fmla="*/ 3144011 w 7340435"/>
                              <a:gd name="connsiteY1607" fmla="*/ 2334161 h 4850679"/>
                              <a:gd name="connsiteX1608" fmla="*/ 3132436 w 7340435"/>
                              <a:gd name="connsiteY1608" fmla="*/ 2383662 h 4850679"/>
                              <a:gd name="connsiteX1609" fmla="*/ 3126846 w 7340435"/>
                              <a:gd name="connsiteY1609" fmla="*/ 2387255 h 4850679"/>
                              <a:gd name="connsiteX1610" fmla="*/ 3140419 w 7340435"/>
                              <a:gd name="connsiteY1610" fmla="*/ 2328572 h 4850679"/>
                              <a:gd name="connsiteX1611" fmla="*/ 3172605 w 7340435"/>
                              <a:gd name="connsiteY1611" fmla="*/ 2323233 h 4850679"/>
                              <a:gd name="connsiteX1612" fmla="*/ 3428236 w 7340435"/>
                              <a:gd name="connsiteY1612" fmla="*/ 2249131 h 4850679"/>
                              <a:gd name="connsiteX1613" fmla="*/ 3419057 w 7340435"/>
                              <a:gd name="connsiteY1613" fmla="*/ 2266697 h 4850679"/>
                              <a:gd name="connsiteX1614" fmla="*/ 3436619 w 7340435"/>
                              <a:gd name="connsiteY1614" fmla="*/ 2275879 h 4850679"/>
                              <a:gd name="connsiteX1615" fmla="*/ 3445802 w 7340435"/>
                              <a:gd name="connsiteY1615" fmla="*/ 2258314 h 4850679"/>
                              <a:gd name="connsiteX1616" fmla="*/ 3428236 w 7340435"/>
                              <a:gd name="connsiteY1616" fmla="*/ 2249131 h 4850679"/>
                              <a:gd name="connsiteX1617" fmla="*/ 3425843 w 7340435"/>
                              <a:gd name="connsiteY1617" fmla="*/ 2241946 h 4850679"/>
                              <a:gd name="connsiteX1618" fmla="*/ 3453385 w 7340435"/>
                              <a:gd name="connsiteY1618" fmla="*/ 2256318 h 4850679"/>
                              <a:gd name="connsiteX1619" fmla="*/ 3439014 w 7340435"/>
                              <a:gd name="connsiteY1619" fmla="*/ 2283863 h 4850679"/>
                              <a:gd name="connsiteX1620" fmla="*/ 3411471 w 7340435"/>
                              <a:gd name="connsiteY1620" fmla="*/ 2269491 h 4850679"/>
                              <a:gd name="connsiteX1621" fmla="*/ 3425843 w 7340435"/>
                              <a:gd name="connsiteY1621" fmla="*/ 2241946 h 4850679"/>
                              <a:gd name="connsiteX1622" fmla="*/ 3421849 w 7340435"/>
                              <a:gd name="connsiteY1622" fmla="*/ 2229172 h 4850679"/>
                              <a:gd name="connsiteX1623" fmla="*/ 3398299 w 7340435"/>
                              <a:gd name="connsiteY1623" fmla="*/ 2273484 h 4850679"/>
                              <a:gd name="connsiteX1624" fmla="*/ 3442607 w 7340435"/>
                              <a:gd name="connsiteY1624" fmla="*/ 2297036 h 4850679"/>
                              <a:gd name="connsiteX1625" fmla="*/ 3466158 w 7340435"/>
                              <a:gd name="connsiteY1625" fmla="*/ 2252725 h 4850679"/>
                              <a:gd name="connsiteX1626" fmla="*/ 3421849 w 7340435"/>
                              <a:gd name="connsiteY1626" fmla="*/ 2229172 h 4850679"/>
                              <a:gd name="connsiteX1627" fmla="*/ 1198320 w 7340435"/>
                              <a:gd name="connsiteY1627" fmla="*/ 2220788 h 4850679"/>
                              <a:gd name="connsiteX1628" fmla="*/ 1190736 w 7340435"/>
                              <a:gd name="connsiteY1628" fmla="*/ 2224780 h 4850679"/>
                              <a:gd name="connsiteX1629" fmla="*/ 1189538 w 7340435"/>
                              <a:gd name="connsiteY1629" fmla="*/ 2225978 h 4850679"/>
                              <a:gd name="connsiteX1630" fmla="*/ 1187942 w 7340435"/>
                              <a:gd name="connsiteY1630" fmla="*/ 2225180 h 4850679"/>
                              <a:gd name="connsiteX1631" fmla="*/ 1179957 w 7340435"/>
                              <a:gd name="connsiteY1631" fmla="*/ 2223183 h 4850679"/>
                              <a:gd name="connsiteX1632" fmla="*/ 1173969 w 7340435"/>
                              <a:gd name="connsiteY1632" fmla="*/ 2227176 h 4850679"/>
                              <a:gd name="connsiteX1633" fmla="*/ 1173571 w 7340435"/>
                              <a:gd name="connsiteY1633" fmla="*/ 2235958 h 4850679"/>
                              <a:gd name="connsiteX1634" fmla="*/ 1191933 w 7340435"/>
                              <a:gd name="connsiteY1634" fmla="*/ 2251926 h 4850679"/>
                              <a:gd name="connsiteX1635" fmla="*/ 1194328 w 7340435"/>
                              <a:gd name="connsiteY1635" fmla="*/ 2251527 h 4850679"/>
                              <a:gd name="connsiteX1636" fmla="*/ 1207902 w 7340435"/>
                              <a:gd name="connsiteY1636" fmla="*/ 2231966 h 4850679"/>
                              <a:gd name="connsiteX1637" fmla="*/ 1205108 w 7340435"/>
                              <a:gd name="connsiteY1637" fmla="*/ 2223183 h 4850679"/>
                              <a:gd name="connsiteX1638" fmla="*/ 1198320 w 7340435"/>
                              <a:gd name="connsiteY1638" fmla="*/ 2220788 h 4850679"/>
                              <a:gd name="connsiteX1639" fmla="*/ 3436526 w 7340435"/>
                              <a:gd name="connsiteY1639" fmla="*/ 2219448 h 4850679"/>
                              <a:gd name="connsiteX1640" fmla="*/ 3473743 w 7340435"/>
                              <a:gd name="connsiteY1640" fmla="*/ 2249931 h 4850679"/>
                              <a:gd name="connsiteX1641" fmla="*/ 3445001 w 7340435"/>
                              <a:gd name="connsiteY1641" fmla="*/ 2304222 h 4850679"/>
                              <a:gd name="connsiteX1642" fmla="*/ 3390715 w 7340435"/>
                              <a:gd name="connsiteY1642" fmla="*/ 2275480 h 4850679"/>
                              <a:gd name="connsiteX1643" fmla="*/ 3419453 w 7340435"/>
                              <a:gd name="connsiteY1643" fmla="*/ 2221188 h 4850679"/>
                              <a:gd name="connsiteX1644" fmla="*/ 3436526 w 7340435"/>
                              <a:gd name="connsiteY1644" fmla="*/ 2219448 h 4850679"/>
                              <a:gd name="connsiteX1645" fmla="*/ 1197523 w 7340435"/>
                              <a:gd name="connsiteY1645" fmla="*/ 2216397 h 4850679"/>
                              <a:gd name="connsiteX1646" fmla="*/ 1207902 w 7340435"/>
                              <a:gd name="connsiteY1646" fmla="*/ 2219990 h 4850679"/>
                              <a:gd name="connsiteX1647" fmla="*/ 1211894 w 7340435"/>
                              <a:gd name="connsiteY1647" fmla="*/ 2231966 h 4850679"/>
                              <a:gd name="connsiteX1648" fmla="*/ 1205108 w 7340435"/>
                              <a:gd name="connsiteY1648" fmla="*/ 2245938 h 4850679"/>
                              <a:gd name="connsiteX1649" fmla="*/ 1196325 w 7340435"/>
                              <a:gd name="connsiteY1649" fmla="*/ 2254721 h 4850679"/>
                              <a:gd name="connsiteX1650" fmla="*/ 1193131 w 7340435"/>
                              <a:gd name="connsiteY1650" fmla="*/ 2256317 h 4850679"/>
                              <a:gd name="connsiteX1651" fmla="*/ 1189538 w 7340435"/>
                              <a:gd name="connsiteY1651" fmla="*/ 2255918 h 4850679"/>
                              <a:gd name="connsiteX1652" fmla="*/ 1169179 w 7340435"/>
                              <a:gd name="connsiteY1652" fmla="*/ 2237954 h 4850679"/>
                              <a:gd name="connsiteX1653" fmla="*/ 1169977 w 7340435"/>
                              <a:gd name="connsiteY1653" fmla="*/ 2225180 h 4850679"/>
                              <a:gd name="connsiteX1654" fmla="*/ 1179159 w 7340435"/>
                              <a:gd name="connsiteY1654" fmla="*/ 2218792 h 4850679"/>
                              <a:gd name="connsiteX1655" fmla="*/ 1188740 w 7340435"/>
                              <a:gd name="connsiteY1655" fmla="*/ 2220788 h 4850679"/>
                              <a:gd name="connsiteX1656" fmla="*/ 1197523 w 7340435"/>
                              <a:gd name="connsiteY1656" fmla="*/ 2216397 h 4850679"/>
                              <a:gd name="connsiteX1657" fmla="*/ 5648919 w 7340435"/>
                              <a:gd name="connsiteY1657" fmla="*/ 2211108 h 4850679"/>
                              <a:gd name="connsiteX1658" fmla="*/ 5634598 w 7340435"/>
                              <a:gd name="connsiteY1658" fmla="*/ 2218793 h 4850679"/>
                              <a:gd name="connsiteX1659" fmla="*/ 5627412 w 7340435"/>
                              <a:gd name="connsiteY1659" fmla="*/ 2227576 h 4850679"/>
                              <a:gd name="connsiteX1660" fmla="*/ 5622223 w 7340435"/>
                              <a:gd name="connsiteY1660" fmla="*/ 2227975 h 4850679"/>
                              <a:gd name="connsiteX1661" fmla="*/ 5613440 w 7340435"/>
                              <a:gd name="connsiteY1661" fmla="*/ 2220789 h 4850679"/>
                              <a:gd name="connsiteX1662" fmla="*/ 5597872 w 7340435"/>
                              <a:gd name="connsiteY1662" fmla="*/ 2215998 h 4850679"/>
                              <a:gd name="connsiteX1663" fmla="*/ 5583899 w 7340435"/>
                              <a:gd name="connsiteY1663" fmla="*/ 2223583 h 4850679"/>
                              <a:gd name="connsiteX1664" fmla="*/ 5586693 w 7340435"/>
                              <a:gd name="connsiteY1664" fmla="*/ 2253524 h 4850679"/>
                              <a:gd name="connsiteX1665" fmla="*/ 5630606 w 7340435"/>
                              <a:gd name="connsiteY1665" fmla="*/ 2290250 h 4850679"/>
                              <a:gd name="connsiteX1666" fmla="*/ 5666933 w 7340435"/>
                              <a:gd name="connsiteY1666" fmla="*/ 2245939 h 4850679"/>
                              <a:gd name="connsiteX1667" fmla="*/ 5664138 w 7340435"/>
                              <a:gd name="connsiteY1667" fmla="*/ 2215998 h 4850679"/>
                              <a:gd name="connsiteX1668" fmla="*/ 5648919 w 7340435"/>
                              <a:gd name="connsiteY1668" fmla="*/ 2211108 h 4850679"/>
                              <a:gd name="connsiteX1669" fmla="*/ 5647821 w 7340435"/>
                              <a:gd name="connsiteY1669" fmla="*/ 2204372 h 4850679"/>
                              <a:gd name="connsiteX1670" fmla="*/ 5668530 w 7340435"/>
                              <a:gd name="connsiteY1670" fmla="*/ 2210809 h 4850679"/>
                              <a:gd name="connsiteX1671" fmla="*/ 5672122 w 7340435"/>
                              <a:gd name="connsiteY1671" fmla="*/ 2250729 h 4850679"/>
                              <a:gd name="connsiteX1672" fmla="*/ 5633400 w 7340435"/>
                              <a:gd name="connsiteY1672" fmla="*/ 2297835 h 4850679"/>
                              <a:gd name="connsiteX1673" fmla="*/ 5628211 w 7340435"/>
                              <a:gd name="connsiteY1673" fmla="*/ 2298234 h 4850679"/>
                              <a:gd name="connsiteX1674" fmla="*/ 5581503 w 7340435"/>
                              <a:gd name="connsiteY1674" fmla="*/ 2259113 h 4850679"/>
                              <a:gd name="connsiteX1675" fmla="*/ 5577911 w 7340435"/>
                              <a:gd name="connsiteY1675" fmla="*/ 2219192 h 4850679"/>
                              <a:gd name="connsiteX1676" fmla="*/ 5597072 w 7340435"/>
                              <a:gd name="connsiteY1676" fmla="*/ 2208813 h 4850679"/>
                              <a:gd name="connsiteX1677" fmla="*/ 5617831 w 7340435"/>
                              <a:gd name="connsiteY1677" fmla="*/ 2215599 h 4850679"/>
                              <a:gd name="connsiteX1678" fmla="*/ 5623819 w 7340435"/>
                              <a:gd name="connsiteY1678" fmla="*/ 2220389 h 4850679"/>
                              <a:gd name="connsiteX1679" fmla="*/ 5628610 w 7340435"/>
                              <a:gd name="connsiteY1679" fmla="*/ 2214401 h 4850679"/>
                              <a:gd name="connsiteX1680" fmla="*/ 5647821 w 7340435"/>
                              <a:gd name="connsiteY1680" fmla="*/ 2204372 h 4850679"/>
                              <a:gd name="connsiteX1681" fmla="*/ 6949809 w 7340435"/>
                              <a:gd name="connsiteY1681" fmla="*/ 2189900 h 4850679"/>
                              <a:gd name="connsiteX1682" fmla="*/ 6976306 w 7340435"/>
                              <a:gd name="connsiteY1682" fmla="*/ 2208813 h 4850679"/>
                              <a:gd name="connsiteX1683" fmla="*/ 6970717 w 7340435"/>
                              <a:gd name="connsiteY1683" fmla="*/ 2212406 h 4850679"/>
                              <a:gd name="connsiteX1684" fmla="*/ 6921216 w 7340435"/>
                              <a:gd name="connsiteY1684" fmla="*/ 2200828 h 4850679"/>
                              <a:gd name="connsiteX1685" fmla="*/ 6909638 w 7340435"/>
                              <a:gd name="connsiteY1685" fmla="*/ 2250330 h 4850679"/>
                              <a:gd name="connsiteX1686" fmla="*/ 6904050 w 7340435"/>
                              <a:gd name="connsiteY1686" fmla="*/ 2253923 h 4850679"/>
                              <a:gd name="connsiteX1687" fmla="*/ 6917623 w 7340435"/>
                              <a:gd name="connsiteY1687" fmla="*/ 2195240 h 4850679"/>
                              <a:gd name="connsiteX1688" fmla="*/ 6949809 w 7340435"/>
                              <a:gd name="connsiteY1688" fmla="*/ 2189900 h 4850679"/>
                              <a:gd name="connsiteX1689" fmla="*/ 230910 w 7340435"/>
                              <a:gd name="connsiteY1689" fmla="*/ 2150778 h 4850679"/>
                              <a:gd name="connsiteX1690" fmla="*/ 257407 w 7340435"/>
                              <a:gd name="connsiteY1690" fmla="*/ 2169691 h 4850679"/>
                              <a:gd name="connsiteX1691" fmla="*/ 251818 w 7340435"/>
                              <a:gd name="connsiteY1691" fmla="*/ 2173284 h 4850679"/>
                              <a:gd name="connsiteX1692" fmla="*/ 202316 w 7340435"/>
                              <a:gd name="connsiteY1692" fmla="*/ 2161706 h 4850679"/>
                              <a:gd name="connsiteX1693" fmla="*/ 190739 w 7340435"/>
                              <a:gd name="connsiteY1693" fmla="*/ 2211208 h 4850679"/>
                              <a:gd name="connsiteX1694" fmla="*/ 185151 w 7340435"/>
                              <a:gd name="connsiteY1694" fmla="*/ 2214801 h 4850679"/>
                              <a:gd name="connsiteX1695" fmla="*/ 198723 w 7340435"/>
                              <a:gd name="connsiteY1695" fmla="*/ 2156118 h 4850679"/>
                              <a:gd name="connsiteX1696" fmla="*/ 230910 w 7340435"/>
                              <a:gd name="connsiteY1696" fmla="*/ 2150778 h 4850679"/>
                              <a:gd name="connsiteX1697" fmla="*/ 4991888 w 7340435"/>
                              <a:gd name="connsiteY1697" fmla="*/ 2139352 h 4850679"/>
                              <a:gd name="connsiteX1698" fmla="*/ 4984303 w 7340435"/>
                              <a:gd name="connsiteY1698" fmla="*/ 2143344 h 4850679"/>
                              <a:gd name="connsiteX1699" fmla="*/ 4983106 w 7340435"/>
                              <a:gd name="connsiteY1699" fmla="*/ 2144542 h 4850679"/>
                              <a:gd name="connsiteX1700" fmla="*/ 4981509 w 7340435"/>
                              <a:gd name="connsiteY1700" fmla="*/ 2143743 h 4850679"/>
                              <a:gd name="connsiteX1701" fmla="*/ 4973525 w 7340435"/>
                              <a:gd name="connsiteY1701" fmla="*/ 2141747 h 4850679"/>
                              <a:gd name="connsiteX1702" fmla="*/ 4967536 w 7340435"/>
                              <a:gd name="connsiteY1702" fmla="*/ 2145740 h 4850679"/>
                              <a:gd name="connsiteX1703" fmla="*/ 4967137 w 7340435"/>
                              <a:gd name="connsiteY1703" fmla="*/ 2154522 h 4850679"/>
                              <a:gd name="connsiteX1704" fmla="*/ 4985501 w 7340435"/>
                              <a:gd name="connsiteY1704" fmla="*/ 2170490 h 4850679"/>
                              <a:gd name="connsiteX1705" fmla="*/ 4987896 w 7340435"/>
                              <a:gd name="connsiteY1705" fmla="*/ 2170091 h 4850679"/>
                              <a:gd name="connsiteX1706" fmla="*/ 5001469 w 7340435"/>
                              <a:gd name="connsiteY1706" fmla="*/ 2150530 h 4850679"/>
                              <a:gd name="connsiteX1707" fmla="*/ 4998675 w 7340435"/>
                              <a:gd name="connsiteY1707" fmla="*/ 2141747 h 4850679"/>
                              <a:gd name="connsiteX1708" fmla="*/ 4991888 w 7340435"/>
                              <a:gd name="connsiteY1708" fmla="*/ 2139352 h 4850679"/>
                              <a:gd name="connsiteX1709" fmla="*/ 4991489 w 7340435"/>
                              <a:gd name="connsiteY1709" fmla="*/ 2135360 h 4850679"/>
                              <a:gd name="connsiteX1710" fmla="*/ 5001868 w 7340435"/>
                              <a:gd name="connsiteY1710" fmla="*/ 2138952 h 4850679"/>
                              <a:gd name="connsiteX1711" fmla="*/ 5005860 w 7340435"/>
                              <a:gd name="connsiteY1711" fmla="*/ 2150929 h 4850679"/>
                              <a:gd name="connsiteX1712" fmla="*/ 4999074 w 7340435"/>
                              <a:gd name="connsiteY1712" fmla="*/ 2164901 h 4850679"/>
                              <a:gd name="connsiteX1713" fmla="*/ 4990291 w 7340435"/>
                              <a:gd name="connsiteY1713" fmla="*/ 2173684 h 4850679"/>
                              <a:gd name="connsiteX1714" fmla="*/ 4987098 w 7340435"/>
                              <a:gd name="connsiteY1714" fmla="*/ 2175281 h 4850679"/>
                              <a:gd name="connsiteX1715" fmla="*/ 4983505 w 7340435"/>
                              <a:gd name="connsiteY1715" fmla="*/ 2174881 h 4850679"/>
                              <a:gd name="connsiteX1716" fmla="*/ 4963145 w 7340435"/>
                              <a:gd name="connsiteY1716" fmla="*/ 2156917 h 4850679"/>
                              <a:gd name="connsiteX1717" fmla="*/ 4963943 w 7340435"/>
                              <a:gd name="connsiteY1717" fmla="*/ 2144143 h 4850679"/>
                              <a:gd name="connsiteX1718" fmla="*/ 4973126 w 7340435"/>
                              <a:gd name="connsiteY1718" fmla="*/ 2137755 h 4850679"/>
                              <a:gd name="connsiteX1719" fmla="*/ 4982707 w 7340435"/>
                              <a:gd name="connsiteY1719" fmla="*/ 2139751 h 4850679"/>
                              <a:gd name="connsiteX1720" fmla="*/ 4991489 w 7340435"/>
                              <a:gd name="connsiteY1720" fmla="*/ 2135360 h 4850679"/>
                              <a:gd name="connsiteX1721" fmla="*/ 7205844 w 7340435"/>
                              <a:gd name="connsiteY1721" fmla="*/ 2115798 h 4850679"/>
                              <a:gd name="connsiteX1722" fmla="*/ 7196661 w 7340435"/>
                              <a:gd name="connsiteY1722" fmla="*/ 2133364 h 4850679"/>
                              <a:gd name="connsiteX1723" fmla="*/ 7214227 w 7340435"/>
                              <a:gd name="connsiteY1723" fmla="*/ 2142546 h 4850679"/>
                              <a:gd name="connsiteX1724" fmla="*/ 7223409 w 7340435"/>
                              <a:gd name="connsiteY1724" fmla="*/ 2124981 h 4850679"/>
                              <a:gd name="connsiteX1725" fmla="*/ 7205844 w 7340435"/>
                              <a:gd name="connsiteY1725" fmla="*/ 2115798 h 4850679"/>
                              <a:gd name="connsiteX1726" fmla="*/ 7203449 w 7340435"/>
                              <a:gd name="connsiteY1726" fmla="*/ 2108214 h 4850679"/>
                              <a:gd name="connsiteX1727" fmla="*/ 7230993 w 7340435"/>
                              <a:gd name="connsiteY1727" fmla="*/ 2122586 h 4850679"/>
                              <a:gd name="connsiteX1728" fmla="*/ 7216622 w 7340435"/>
                              <a:gd name="connsiteY1728" fmla="*/ 2150131 h 4850679"/>
                              <a:gd name="connsiteX1729" fmla="*/ 7189077 w 7340435"/>
                              <a:gd name="connsiteY1729" fmla="*/ 2135759 h 4850679"/>
                              <a:gd name="connsiteX1730" fmla="*/ 7203449 w 7340435"/>
                              <a:gd name="connsiteY1730" fmla="*/ 2108214 h 4850679"/>
                              <a:gd name="connsiteX1731" fmla="*/ 7199457 w 7340435"/>
                              <a:gd name="connsiteY1731" fmla="*/ 2095440 h 4850679"/>
                              <a:gd name="connsiteX1732" fmla="*/ 7175904 w 7340435"/>
                              <a:gd name="connsiteY1732" fmla="*/ 2139752 h 4850679"/>
                              <a:gd name="connsiteX1733" fmla="*/ 7220216 w 7340435"/>
                              <a:gd name="connsiteY1733" fmla="*/ 2163304 h 4850679"/>
                              <a:gd name="connsiteX1734" fmla="*/ 7243768 w 7340435"/>
                              <a:gd name="connsiteY1734" fmla="*/ 2118993 h 4850679"/>
                              <a:gd name="connsiteX1735" fmla="*/ 7199457 w 7340435"/>
                              <a:gd name="connsiteY1735" fmla="*/ 2095440 h 4850679"/>
                              <a:gd name="connsiteX1736" fmla="*/ 7214134 w 7340435"/>
                              <a:gd name="connsiteY1736" fmla="*/ 2085716 h 4850679"/>
                              <a:gd name="connsiteX1737" fmla="*/ 7251353 w 7340435"/>
                              <a:gd name="connsiteY1737" fmla="*/ 2116199 h 4850679"/>
                              <a:gd name="connsiteX1738" fmla="*/ 7222611 w 7340435"/>
                              <a:gd name="connsiteY1738" fmla="*/ 2170490 h 4850679"/>
                              <a:gd name="connsiteX1739" fmla="*/ 7168319 w 7340435"/>
                              <a:gd name="connsiteY1739" fmla="*/ 2141748 h 4850679"/>
                              <a:gd name="connsiteX1740" fmla="*/ 7197062 w 7340435"/>
                              <a:gd name="connsiteY1740" fmla="*/ 2087456 h 4850679"/>
                              <a:gd name="connsiteX1741" fmla="*/ 7214134 w 7340435"/>
                              <a:gd name="connsiteY1741" fmla="*/ 2085716 h 4850679"/>
                              <a:gd name="connsiteX1742" fmla="*/ 486546 w 7340435"/>
                              <a:gd name="connsiteY1742" fmla="*/ 2076678 h 4850679"/>
                              <a:gd name="connsiteX1743" fmla="*/ 477365 w 7340435"/>
                              <a:gd name="connsiteY1743" fmla="*/ 2094243 h 4850679"/>
                              <a:gd name="connsiteX1744" fmla="*/ 494929 w 7340435"/>
                              <a:gd name="connsiteY1744" fmla="*/ 2103425 h 4850679"/>
                              <a:gd name="connsiteX1745" fmla="*/ 504111 w 7340435"/>
                              <a:gd name="connsiteY1745" fmla="*/ 2085860 h 4850679"/>
                              <a:gd name="connsiteX1746" fmla="*/ 486546 w 7340435"/>
                              <a:gd name="connsiteY1746" fmla="*/ 2076678 h 4850679"/>
                              <a:gd name="connsiteX1747" fmla="*/ 2750747 w 7340435"/>
                              <a:gd name="connsiteY1747" fmla="*/ 2073783 h 4850679"/>
                              <a:gd name="connsiteX1748" fmla="*/ 2736428 w 7340435"/>
                              <a:gd name="connsiteY1748" fmla="*/ 2081468 h 4850679"/>
                              <a:gd name="connsiteX1749" fmla="*/ 2729241 w 7340435"/>
                              <a:gd name="connsiteY1749" fmla="*/ 2090251 h 4850679"/>
                              <a:gd name="connsiteX1750" fmla="*/ 2724053 w 7340435"/>
                              <a:gd name="connsiteY1750" fmla="*/ 2090650 h 4850679"/>
                              <a:gd name="connsiteX1751" fmla="*/ 2715270 w 7340435"/>
                              <a:gd name="connsiteY1751" fmla="*/ 2083464 h 4850679"/>
                              <a:gd name="connsiteX1752" fmla="*/ 2699701 w 7340435"/>
                              <a:gd name="connsiteY1752" fmla="*/ 2078673 h 4850679"/>
                              <a:gd name="connsiteX1753" fmla="*/ 2685730 w 7340435"/>
                              <a:gd name="connsiteY1753" fmla="*/ 2086258 h 4850679"/>
                              <a:gd name="connsiteX1754" fmla="*/ 2688524 w 7340435"/>
                              <a:gd name="connsiteY1754" fmla="*/ 2116199 h 4850679"/>
                              <a:gd name="connsiteX1755" fmla="*/ 2732433 w 7340435"/>
                              <a:gd name="connsiteY1755" fmla="*/ 2152925 h 4850679"/>
                              <a:gd name="connsiteX1756" fmla="*/ 2768762 w 7340435"/>
                              <a:gd name="connsiteY1756" fmla="*/ 2108614 h 4850679"/>
                              <a:gd name="connsiteX1757" fmla="*/ 2765970 w 7340435"/>
                              <a:gd name="connsiteY1757" fmla="*/ 2078673 h 4850679"/>
                              <a:gd name="connsiteX1758" fmla="*/ 2750747 w 7340435"/>
                              <a:gd name="connsiteY1758" fmla="*/ 2073783 h 4850679"/>
                              <a:gd name="connsiteX1759" fmla="*/ 4024479 w 7340435"/>
                              <a:gd name="connsiteY1759" fmla="*/ 2069742 h 4850679"/>
                              <a:gd name="connsiteX1760" fmla="*/ 4050977 w 7340435"/>
                              <a:gd name="connsiteY1760" fmla="*/ 2088654 h 4850679"/>
                              <a:gd name="connsiteX1761" fmla="*/ 4045388 w 7340435"/>
                              <a:gd name="connsiteY1761" fmla="*/ 2092247 h 4850679"/>
                              <a:gd name="connsiteX1762" fmla="*/ 3995887 w 7340435"/>
                              <a:gd name="connsiteY1762" fmla="*/ 2080670 h 4850679"/>
                              <a:gd name="connsiteX1763" fmla="*/ 3984310 w 7340435"/>
                              <a:gd name="connsiteY1763" fmla="*/ 2130171 h 4850679"/>
                              <a:gd name="connsiteX1764" fmla="*/ 3978721 w 7340435"/>
                              <a:gd name="connsiteY1764" fmla="*/ 2133764 h 4850679"/>
                              <a:gd name="connsiteX1765" fmla="*/ 3992294 w 7340435"/>
                              <a:gd name="connsiteY1765" fmla="*/ 2075081 h 4850679"/>
                              <a:gd name="connsiteX1766" fmla="*/ 4024479 w 7340435"/>
                              <a:gd name="connsiteY1766" fmla="*/ 2069742 h 4850679"/>
                              <a:gd name="connsiteX1767" fmla="*/ 484151 w 7340435"/>
                              <a:gd name="connsiteY1767" fmla="*/ 2069093 h 4850679"/>
                              <a:gd name="connsiteX1768" fmla="*/ 511696 w 7340435"/>
                              <a:gd name="connsiteY1768" fmla="*/ 2083465 h 4850679"/>
                              <a:gd name="connsiteX1769" fmla="*/ 497324 w 7340435"/>
                              <a:gd name="connsiteY1769" fmla="*/ 2111010 h 4850679"/>
                              <a:gd name="connsiteX1770" fmla="*/ 469780 w 7340435"/>
                              <a:gd name="connsiteY1770" fmla="*/ 2096639 h 4850679"/>
                              <a:gd name="connsiteX1771" fmla="*/ 484151 w 7340435"/>
                              <a:gd name="connsiteY1771" fmla="*/ 2069093 h 4850679"/>
                              <a:gd name="connsiteX1772" fmla="*/ 2749651 w 7340435"/>
                              <a:gd name="connsiteY1772" fmla="*/ 2067047 h 4850679"/>
                              <a:gd name="connsiteX1773" fmla="*/ 2770360 w 7340435"/>
                              <a:gd name="connsiteY1773" fmla="*/ 2073484 h 4850679"/>
                              <a:gd name="connsiteX1774" fmla="*/ 2773952 w 7340435"/>
                              <a:gd name="connsiteY1774" fmla="*/ 2113405 h 4850679"/>
                              <a:gd name="connsiteX1775" fmla="*/ 2735230 w 7340435"/>
                              <a:gd name="connsiteY1775" fmla="*/ 2160510 h 4850679"/>
                              <a:gd name="connsiteX1776" fmla="*/ 2730039 w 7340435"/>
                              <a:gd name="connsiteY1776" fmla="*/ 2160909 h 4850679"/>
                              <a:gd name="connsiteX1777" fmla="*/ 2683334 w 7340435"/>
                              <a:gd name="connsiteY1777" fmla="*/ 2121788 h 4850679"/>
                              <a:gd name="connsiteX1778" fmla="*/ 2679742 w 7340435"/>
                              <a:gd name="connsiteY1778" fmla="*/ 2081867 h 4850679"/>
                              <a:gd name="connsiteX1779" fmla="*/ 2698902 w 7340435"/>
                              <a:gd name="connsiteY1779" fmla="*/ 2071488 h 4850679"/>
                              <a:gd name="connsiteX1780" fmla="*/ 2719660 w 7340435"/>
                              <a:gd name="connsiteY1780" fmla="*/ 2078274 h 4850679"/>
                              <a:gd name="connsiteX1781" fmla="*/ 2725647 w 7340435"/>
                              <a:gd name="connsiteY1781" fmla="*/ 2083064 h 4850679"/>
                              <a:gd name="connsiteX1782" fmla="*/ 2730438 w 7340435"/>
                              <a:gd name="connsiteY1782" fmla="*/ 2077076 h 4850679"/>
                              <a:gd name="connsiteX1783" fmla="*/ 2749651 w 7340435"/>
                              <a:gd name="connsiteY1783" fmla="*/ 2067047 h 4850679"/>
                              <a:gd name="connsiteX1784" fmla="*/ 480558 w 7340435"/>
                              <a:gd name="connsiteY1784" fmla="*/ 2056319 h 4850679"/>
                              <a:gd name="connsiteX1785" fmla="*/ 457005 w 7340435"/>
                              <a:gd name="connsiteY1785" fmla="*/ 2100631 h 4850679"/>
                              <a:gd name="connsiteX1786" fmla="*/ 501317 w 7340435"/>
                              <a:gd name="connsiteY1786" fmla="*/ 2124184 h 4850679"/>
                              <a:gd name="connsiteX1787" fmla="*/ 524869 w 7340435"/>
                              <a:gd name="connsiteY1787" fmla="*/ 2079872 h 4850679"/>
                              <a:gd name="connsiteX1788" fmla="*/ 480558 w 7340435"/>
                              <a:gd name="connsiteY1788" fmla="*/ 2056319 h 4850679"/>
                              <a:gd name="connsiteX1789" fmla="*/ 495235 w 7340435"/>
                              <a:gd name="connsiteY1789" fmla="*/ 2046595 h 4850679"/>
                              <a:gd name="connsiteX1790" fmla="*/ 532454 w 7340435"/>
                              <a:gd name="connsiteY1790" fmla="*/ 2077078 h 4850679"/>
                              <a:gd name="connsiteX1791" fmla="*/ 503712 w 7340435"/>
                              <a:gd name="connsiteY1791" fmla="*/ 2131369 h 4850679"/>
                              <a:gd name="connsiteX1792" fmla="*/ 449421 w 7340435"/>
                              <a:gd name="connsiteY1792" fmla="*/ 2102627 h 4850679"/>
                              <a:gd name="connsiteX1793" fmla="*/ 478163 w 7340435"/>
                              <a:gd name="connsiteY1793" fmla="*/ 2048335 h 4850679"/>
                              <a:gd name="connsiteX1794" fmla="*/ 495235 w 7340435"/>
                              <a:gd name="connsiteY1794" fmla="*/ 2046595 h 4850679"/>
                              <a:gd name="connsiteX1795" fmla="*/ 4280516 w 7340435"/>
                              <a:gd name="connsiteY1795" fmla="*/ 1995641 h 4850679"/>
                              <a:gd name="connsiteX1796" fmla="*/ 4271334 w 7340435"/>
                              <a:gd name="connsiteY1796" fmla="*/ 2013206 h 4850679"/>
                              <a:gd name="connsiteX1797" fmla="*/ 4288899 w 7340435"/>
                              <a:gd name="connsiteY1797" fmla="*/ 2022388 h 4850679"/>
                              <a:gd name="connsiteX1798" fmla="*/ 4298081 w 7340435"/>
                              <a:gd name="connsiteY1798" fmla="*/ 2004823 h 4850679"/>
                              <a:gd name="connsiteX1799" fmla="*/ 4280516 w 7340435"/>
                              <a:gd name="connsiteY1799" fmla="*/ 1995641 h 4850679"/>
                              <a:gd name="connsiteX1800" fmla="*/ 4277722 w 7340435"/>
                              <a:gd name="connsiteY1800" fmla="*/ 1988056 h 4850679"/>
                              <a:gd name="connsiteX1801" fmla="*/ 4305267 w 7340435"/>
                              <a:gd name="connsiteY1801" fmla="*/ 2002428 h 4850679"/>
                              <a:gd name="connsiteX1802" fmla="*/ 4290895 w 7340435"/>
                              <a:gd name="connsiteY1802" fmla="*/ 2029973 h 4850679"/>
                              <a:gd name="connsiteX1803" fmla="*/ 4263350 w 7340435"/>
                              <a:gd name="connsiteY1803" fmla="*/ 2015602 h 4850679"/>
                              <a:gd name="connsiteX1804" fmla="*/ 4277722 w 7340435"/>
                              <a:gd name="connsiteY1804" fmla="*/ 1988056 h 4850679"/>
                              <a:gd name="connsiteX1805" fmla="*/ 4274129 w 7340435"/>
                              <a:gd name="connsiteY1805" fmla="*/ 1975281 h 4850679"/>
                              <a:gd name="connsiteX1806" fmla="*/ 4250575 w 7340435"/>
                              <a:gd name="connsiteY1806" fmla="*/ 2019593 h 4850679"/>
                              <a:gd name="connsiteX1807" fmla="*/ 4294887 w 7340435"/>
                              <a:gd name="connsiteY1807" fmla="*/ 2043145 h 4850679"/>
                              <a:gd name="connsiteX1808" fmla="*/ 4318440 w 7340435"/>
                              <a:gd name="connsiteY1808" fmla="*/ 1998834 h 4850679"/>
                              <a:gd name="connsiteX1809" fmla="*/ 4274129 w 7340435"/>
                              <a:gd name="connsiteY1809" fmla="*/ 1975281 h 4850679"/>
                              <a:gd name="connsiteX1810" fmla="*/ 4288806 w 7340435"/>
                              <a:gd name="connsiteY1810" fmla="*/ 1965557 h 4850679"/>
                              <a:gd name="connsiteX1811" fmla="*/ 4326025 w 7340435"/>
                              <a:gd name="connsiteY1811" fmla="*/ 1996040 h 4850679"/>
                              <a:gd name="connsiteX1812" fmla="*/ 4297283 w 7340435"/>
                              <a:gd name="connsiteY1812" fmla="*/ 2050331 h 4850679"/>
                              <a:gd name="connsiteX1813" fmla="*/ 4242991 w 7340435"/>
                              <a:gd name="connsiteY1813" fmla="*/ 2021589 h 4850679"/>
                              <a:gd name="connsiteX1814" fmla="*/ 4271734 w 7340435"/>
                              <a:gd name="connsiteY1814" fmla="*/ 1967297 h 4850679"/>
                              <a:gd name="connsiteX1815" fmla="*/ 4288806 w 7340435"/>
                              <a:gd name="connsiteY1815" fmla="*/ 1965557 h 4850679"/>
                              <a:gd name="connsiteX1816" fmla="*/ 2077355 w 7340435"/>
                              <a:gd name="connsiteY1816" fmla="*/ 1950132 h 4850679"/>
                              <a:gd name="connsiteX1817" fmla="*/ 2069769 w 7340435"/>
                              <a:gd name="connsiteY1817" fmla="*/ 1954124 h 4850679"/>
                              <a:gd name="connsiteX1818" fmla="*/ 2068572 w 7340435"/>
                              <a:gd name="connsiteY1818" fmla="*/ 1955322 h 4850679"/>
                              <a:gd name="connsiteX1819" fmla="*/ 2066975 w 7340435"/>
                              <a:gd name="connsiteY1819" fmla="*/ 1954524 h 4850679"/>
                              <a:gd name="connsiteX1820" fmla="*/ 2058991 w 7340435"/>
                              <a:gd name="connsiteY1820" fmla="*/ 1952527 h 4850679"/>
                              <a:gd name="connsiteX1821" fmla="*/ 2053003 w 7340435"/>
                              <a:gd name="connsiteY1821" fmla="*/ 1956520 h 4850679"/>
                              <a:gd name="connsiteX1822" fmla="*/ 2052604 w 7340435"/>
                              <a:gd name="connsiteY1822" fmla="*/ 1965302 h 4850679"/>
                              <a:gd name="connsiteX1823" fmla="*/ 2070968 w 7340435"/>
                              <a:gd name="connsiteY1823" fmla="*/ 1981270 h 4850679"/>
                              <a:gd name="connsiteX1824" fmla="*/ 2073363 w 7340435"/>
                              <a:gd name="connsiteY1824" fmla="*/ 1980871 h 4850679"/>
                              <a:gd name="connsiteX1825" fmla="*/ 2086936 w 7340435"/>
                              <a:gd name="connsiteY1825" fmla="*/ 1961310 h 4850679"/>
                              <a:gd name="connsiteX1826" fmla="*/ 2084141 w 7340435"/>
                              <a:gd name="connsiteY1826" fmla="*/ 1952527 h 4850679"/>
                              <a:gd name="connsiteX1827" fmla="*/ 2077355 w 7340435"/>
                              <a:gd name="connsiteY1827" fmla="*/ 1950132 h 4850679"/>
                              <a:gd name="connsiteX1828" fmla="*/ 2076955 w 7340435"/>
                              <a:gd name="connsiteY1828" fmla="*/ 1945741 h 4850679"/>
                              <a:gd name="connsiteX1829" fmla="*/ 2087335 w 7340435"/>
                              <a:gd name="connsiteY1829" fmla="*/ 1949333 h 4850679"/>
                              <a:gd name="connsiteX1830" fmla="*/ 2091327 w 7340435"/>
                              <a:gd name="connsiteY1830" fmla="*/ 1961310 h 4850679"/>
                              <a:gd name="connsiteX1831" fmla="*/ 2084541 w 7340435"/>
                              <a:gd name="connsiteY1831" fmla="*/ 1975282 h 4850679"/>
                              <a:gd name="connsiteX1832" fmla="*/ 2075757 w 7340435"/>
                              <a:gd name="connsiteY1832" fmla="*/ 1984065 h 4850679"/>
                              <a:gd name="connsiteX1833" fmla="*/ 2072564 w 7340435"/>
                              <a:gd name="connsiteY1833" fmla="*/ 1985662 h 4850679"/>
                              <a:gd name="connsiteX1834" fmla="*/ 2068972 w 7340435"/>
                              <a:gd name="connsiteY1834" fmla="*/ 1985262 h 4850679"/>
                              <a:gd name="connsiteX1835" fmla="*/ 2048612 w 7340435"/>
                              <a:gd name="connsiteY1835" fmla="*/ 1967298 h 4850679"/>
                              <a:gd name="connsiteX1836" fmla="*/ 2049409 w 7340435"/>
                              <a:gd name="connsiteY1836" fmla="*/ 1954524 h 4850679"/>
                              <a:gd name="connsiteX1837" fmla="*/ 2058592 w 7340435"/>
                              <a:gd name="connsiteY1837" fmla="*/ 1948136 h 4850679"/>
                              <a:gd name="connsiteX1838" fmla="*/ 2068173 w 7340435"/>
                              <a:gd name="connsiteY1838" fmla="*/ 1950132 h 4850679"/>
                              <a:gd name="connsiteX1839" fmla="*/ 2076955 w 7340435"/>
                              <a:gd name="connsiteY1839" fmla="*/ 1945741 h 4850679"/>
                              <a:gd name="connsiteX1840" fmla="*/ 6528354 w 7340435"/>
                              <a:gd name="connsiteY1840" fmla="*/ 1940451 h 4850679"/>
                              <a:gd name="connsiteX1841" fmla="*/ 6514033 w 7340435"/>
                              <a:gd name="connsiteY1841" fmla="*/ 1948136 h 4850679"/>
                              <a:gd name="connsiteX1842" fmla="*/ 6506847 w 7340435"/>
                              <a:gd name="connsiteY1842" fmla="*/ 1956919 h 4850679"/>
                              <a:gd name="connsiteX1843" fmla="*/ 6501658 w 7340435"/>
                              <a:gd name="connsiteY1843" fmla="*/ 1957318 h 4850679"/>
                              <a:gd name="connsiteX1844" fmla="*/ 6492875 w 7340435"/>
                              <a:gd name="connsiteY1844" fmla="*/ 1950132 h 4850679"/>
                              <a:gd name="connsiteX1845" fmla="*/ 6477307 w 7340435"/>
                              <a:gd name="connsiteY1845" fmla="*/ 1945341 h 4850679"/>
                              <a:gd name="connsiteX1846" fmla="*/ 6463334 w 7340435"/>
                              <a:gd name="connsiteY1846" fmla="*/ 1952926 h 4850679"/>
                              <a:gd name="connsiteX1847" fmla="*/ 6466128 w 7340435"/>
                              <a:gd name="connsiteY1847" fmla="*/ 1982867 h 4850679"/>
                              <a:gd name="connsiteX1848" fmla="*/ 6510041 w 7340435"/>
                              <a:gd name="connsiteY1848" fmla="*/ 2019593 h 4850679"/>
                              <a:gd name="connsiteX1849" fmla="*/ 6546368 w 7340435"/>
                              <a:gd name="connsiteY1849" fmla="*/ 1975282 h 4850679"/>
                              <a:gd name="connsiteX1850" fmla="*/ 6543573 w 7340435"/>
                              <a:gd name="connsiteY1850" fmla="*/ 1945341 h 4850679"/>
                              <a:gd name="connsiteX1851" fmla="*/ 6528354 w 7340435"/>
                              <a:gd name="connsiteY1851" fmla="*/ 1940451 h 4850679"/>
                              <a:gd name="connsiteX1852" fmla="*/ 6527257 w 7340435"/>
                              <a:gd name="connsiteY1852" fmla="*/ 1933715 h 4850679"/>
                              <a:gd name="connsiteX1853" fmla="*/ 6547965 w 7340435"/>
                              <a:gd name="connsiteY1853" fmla="*/ 1940152 h 4850679"/>
                              <a:gd name="connsiteX1854" fmla="*/ 6551557 w 7340435"/>
                              <a:gd name="connsiteY1854" fmla="*/ 1980072 h 4850679"/>
                              <a:gd name="connsiteX1855" fmla="*/ 6512835 w 7340435"/>
                              <a:gd name="connsiteY1855" fmla="*/ 2027178 h 4850679"/>
                              <a:gd name="connsiteX1856" fmla="*/ 6507646 w 7340435"/>
                              <a:gd name="connsiteY1856" fmla="*/ 2027577 h 4850679"/>
                              <a:gd name="connsiteX1857" fmla="*/ 6460938 w 7340435"/>
                              <a:gd name="connsiteY1857" fmla="*/ 1988456 h 4850679"/>
                              <a:gd name="connsiteX1858" fmla="*/ 6457346 w 7340435"/>
                              <a:gd name="connsiteY1858" fmla="*/ 1948535 h 4850679"/>
                              <a:gd name="connsiteX1859" fmla="*/ 6476507 w 7340435"/>
                              <a:gd name="connsiteY1859" fmla="*/ 1938156 h 4850679"/>
                              <a:gd name="connsiteX1860" fmla="*/ 6497266 w 7340435"/>
                              <a:gd name="connsiteY1860" fmla="*/ 1944942 h 4850679"/>
                              <a:gd name="connsiteX1861" fmla="*/ 6503254 w 7340435"/>
                              <a:gd name="connsiteY1861" fmla="*/ 1949732 h 4850679"/>
                              <a:gd name="connsiteX1862" fmla="*/ 6508045 w 7340435"/>
                              <a:gd name="connsiteY1862" fmla="*/ 1943744 h 4850679"/>
                              <a:gd name="connsiteX1863" fmla="*/ 6527257 w 7340435"/>
                              <a:gd name="connsiteY1863" fmla="*/ 1933715 h 4850679"/>
                              <a:gd name="connsiteX1864" fmla="*/ 1110348 w 7340435"/>
                              <a:gd name="connsiteY1864" fmla="*/ 1880123 h 4850679"/>
                              <a:gd name="connsiteX1865" fmla="*/ 1136846 w 7340435"/>
                              <a:gd name="connsiteY1865" fmla="*/ 1899035 h 4850679"/>
                              <a:gd name="connsiteX1866" fmla="*/ 1131257 w 7340435"/>
                              <a:gd name="connsiteY1866" fmla="*/ 1902628 h 4850679"/>
                              <a:gd name="connsiteX1867" fmla="*/ 1081754 w 7340435"/>
                              <a:gd name="connsiteY1867" fmla="*/ 1891051 h 4850679"/>
                              <a:gd name="connsiteX1868" fmla="*/ 1070177 w 7340435"/>
                              <a:gd name="connsiteY1868" fmla="*/ 1940552 h 4850679"/>
                              <a:gd name="connsiteX1869" fmla="*/ 1064589 w 7340435"/>
                              <a:gd name="connsiteY1869" fmla="*/ 1944145 h 4850679"/>
                              <a:gd name="connsiteX1870" fmla="*/ 1078161 w 7340435"/>
                              <a:gd name="connsiteY1870" fmla="*/ 1885462 h 4850679"/>
                              <a:gd name="connsiteX1871" fmla="*/ 1110348 w 7340435"/>
                              <a:gd name="connsiteY1871" fmla="*/ 1880123 h 4850679"/>
                              <a:gd name="connsiteX1872" fmla="*/ 5871323 w 7340435"/>
                              <a:gd name="connsiteY1872" fmla="*/ 1868695 h 4850679"/>
                              <a:gd name="connsiteX1873" fmla="*/ 5863738 w 7340435"/>
                              <a:gd name="connsiteY1873" fmla="*/ 1872687 h 4850679"/>
                              <a:gd name="connsiteX1874" fmla="*/ 5862541 w 7340435"/>
                              <a:gd name="connsiteY1874" fmla="*/ 1873885 h 4850679"/>
                              <a:gd name="connsiteX1875" fmla="*/ 5860944 w 7340435"/>
                              <a:gd name="connsiteY1875" fmla="*/ 1873087 h 4850679"/>
                              <a:gd name="connsiteX1876" fmla="*/ 5852960 w 7340435"/>
                              <a:gd name="connsiteY1876" fmla="*/ 1871090 h 4850679"/>
                              <a:gd name="connsiteX1877" fmla="*/ 5846971 w 7340435"/>
                              <a:gd name="connsiteY1877" fmla="*/ 1875083 h 4850679"/>
                              <a:gd name="connsiteX1878" fmla="*/ 5846572 w 7340435"/>
                              <a:gd name="connsiteY1878" fmla="*/ 1883865 h 4850679"/>
                              <a:gd name="connsiteX1879" fmla="*/ 5864936 w 7340435"/>
                              <a:gd name="connsiteY1879" fmla="*/ 1899833 h 4850679"/>
                              <a:gd name="connsiteX1880" fmla="*/ 5867331 w 7340435"/>
                              <a:gd name="connsiteY1880" fmla="*/ 1899434 h 4850679"/>
                              <a:gd name="connsiteX1881" fmla="*/ 5880904 w 7340435"/>
                              <a:gd name="connsiteY1881" fmla="*/ 1879873 h 4850679"/>
                              <a:gd name="connsiteX1882" fmla="*/ 5878110 w 7340435"/>
                              <a:gd name="connsiteY1882" fmla="*/ 1871090 h 4850679"/>
                              <a:gd name="connsiteX1883" fmla="*/ 5871323 w 7340435"/>
                              <a:gd name="connsiteY1883" fmla="*/ 1868695 h 4850679"/>
                              <a:gd name="connsiteX1884" fmla="*/ 5870924 w 7340435"/>
                              <a:gd name="connsiteY1884" fmla="*/ 1864304 h 4850679"/>
                              <a:gd name="connsiteX1885" fmla="*/ 5881303 w 7340435"/>
                              <a:gd name="connsiteY1885" fmla="*/ 1867897 h 4850679"/>
                              <a:gd name="connsiteX1886" fmla="*/ 5885295 w 7340435"/>
                              <a:gd name="connsiteY1886" fmla="*/ 1879873 h 4850679"/>
                              <a:gd name="connsiteX1887" fmla="*/ 5878509 w 7340435"/>
                              <a:gd name="connsiteY1887" fmla="*/ 1893845 h 4850679"/>
                              <a:gd name="connsiteX1888" fmla="*/ 5869726 w 7340435"/>
                              <a:gd name="connsiteY1888" fmla="*/ 1902628 h 4850679"/>
                              <a:gd name="connsiteX1889" fmla="*/ 5866533 w 7340435"/>
                              <a:gd name="connsiteY1889" fmla="*/ 1904224 h 4850679"/>
                              <a:gd name="connsiteX1890" fmla="*/ 5862940 w 7340435"/>
                              <a:gd name="connsiteY1890" fmla="*/ 1903825 h 4850679"/>
                              <a:gd name="connsiteX1891" fmla="*/ 5842580 w 7340435"/>
                              <a:gd name="connsiteY1891" fmla="*/ 1885861 h 4850679"/>
                              <a:gd name="connsiteX1892" fmla="*/ 5843378 w 7340435"/>
                              <a:gd name="connsiteY1892" fmla="*/ 1873087 h 4850679"/>
                              <a:gd name="connsiteX1893" fmla="*/ 5852561 w 7340435"/>
                              <a:gd name="connsiteY1893" fmla="*/ 1866699 h 4850679"/>
                              <a:gd name="connsiteX1894" fmla="*/ 5862142 w 7340435"/>
                              <a:gd name="connsiteY1894" fmla="*/ 1868695 h 4850679"/>
                              <a:gd name="connsiteX1895" fmla="*/ 5870924 w 7340435"/>
                              <a:gd name="connsiteY1895" fmla="*/ 1864304 h 4850679"/>
                              <a:gd name="connsiteX1896" fmla="*/ 1365982 w 7340435"/>
                              <a:gd name="connsiteY1896" fmla="*/ 1806021 h 4850679"/>
                              <a:gd name="connsiteX1897" fmla="*/ 1356802 w 7340435"/>
                              <a:gd name="connsiteY1897" fmla="*/ 1823586 h 4850679"/>
                              <a:gd name="connsiteX1898" fmla="*/ 1374367 w 7340435"/>
                              <a:gd name="connsiteY1898" fmla="*/ 1832768 h 4850679"/>
                              <a:gd name="connsiteX1899" fmla="*/ 1383548 w 7340435"/>
                              <a:gd name="connsiteY1899" fmla="*/ 1815203 h 4850679"/>
                              <a:gd name="connsiteX1900" fmla="*/ 1365982 w 7340435"/>
                              <a:gd name="connsiteY1900" fmla="*/ 1806021 h 4850679"/>
                              <a:gd name="connsiteX1901" fmla="*/ 3630180 w 7340435"/>
                              <a:gd name="connsiteY1901" fmla="*/ 1803126 h 4850679"/>
                              <a:gd name="connsiteX1902" fmla="*/ 3615859 w 7340435"/>
                              <a:gd name="connsiteY1902" fmla="*/ 1810811 h 4850679"/>
                              <a:gd name="connsiteX1903" fmla="*/ 3608674 w 7340435"/>
                              <a:gd name="connsiteY1903" fmla="*/ 1819594 h 4850679"/>
                              <a:gd name="connsiteX1904" fmla="*/ 3603485 w 7340435"/>
                              <a:gd name="connsiteY1904" fmla="*/ 1819993 h 4850679"/>
                              <a:gd name="connsiteX1905" fmla="*/ 3594699 w 7340435"/>
                              <a:gd name="connsiteY1905" fmla="*/ 1812807 h 4850679"/>
                              <a:gd name="connsiteX1906" fmla="*/ 3579132 w 7340435"/>
                              <a:gd name="connsiteY1906" fmla="*/ 1808016 h 4850679"/>
                              <a:gd name="connsiteX1907" fmla="*/ 3565160 w 7340435"/>
                              <a:gd name="connsiteY1907" fmla="*/ 1815601 h 4850679"/>
                              <a:gd name="connsiteX1908" fmla="*/ 3567956 w 7340435"/>
                              <a:gd name="connsiteY1908" fmla="*/ 1845542 h 4850679"/>
                              <a:gd name="connsiteX1909" fmla="*/ 3611869 w 7340435"/>
                              <a:gd name="connsiteY1909" fmla="*/ 1882268 h 4850679"/>
                              <a:gd name="connsiteX1910" fmla="*/ 3648195 w 7340435"/>
                              <a:gd name="connsiteY1910" fmla="*/ 1837957 h 4850679"/>
                              <a:gd name="connsiteX1911" fmla="*/ 3645402 w 7340435"/>
                              <a:gd name="connsiteY1911" fmla="*/ 1808016 h 4850679"/>
                              <a:gd name="connsiteX1912" fmla="*/ 3630180 w 7340435"/>
                              <a:gd name="connsiteY1912" fmla="*/ 1803126 h 4850679"/>
                              <a:gd name="connsiteX1913" fmla="*/ 4903915 w 7340435"/>
                              <a:gd name="connsiteY1913" fmla="*/ 1798685 h 4850679"/>
                              <a:gd name="connsiteX1914" fmla="*/ 4930412 w 7340435"/>
                              <a:gd name="connsiteY1914" fmla="*/ 1817598 h 4850679"/>
                              <a:gd name="connsiteX1915" fmla="*/ 4924823 w 7340435"/>
                              <a:gd name="connsiteY1915" fmla="*/ 1821191 h 4850679"/>
                              <a:gd name="connsiteX1916" fmla="*/ 4875322 w 7340435"/>
                              <a:gd name="connsiteY1916" fmla="*/ 1809613 h 4850679"/>
                              <a:gd name="connsiteX1917" fmla="*/ 4863744 w 7340435"/>
                              <a:gd name="connsiteY1917" fmla="*/ 1859115 h 4850679"/>
                              <a:gd name="connsiteX1918" fmla="*/ 4858156 w 7340435"/>
                              <a:gd name="connsiteY1918" fmla="*/ 1862708 h 4850679"/>
                              <a:gd name="connsiteX1919" fmla="*/ 4871729 w 7340435"/>
                              <a:gd name="connsiteY1919" fmla="*/ 1804025 h 4850679"/>
                              <a:gd name="connsiteX1920" fmla="*/ 4903915 w 7340435"/>
                              <a:gd name="connsiteY1920" fmla="*/ 1798685 h 4850679"/>
                              <a:gd name="connsiteX1921" fmla="*/ 1363587 w 7340435"/>
                              <a:gd name="connsiteY1921" fmla="*/ 1798436 h 4850679"/>
                              <a:gd name="connsiteX1922" fmla="*/ 1391132 w 7340435"/>
                              <a:gd name="connsiteY1922" fmla="*/ 1812808 h 4850679"/>
                              <a:gd name="connsiteX1923" fmla="*/ 1376762 w 7340435"/>
                              <a:gd name="connsiteY1923" fmla="*/ 1840353 h 4850679"/>
                              <a:gd name="connsiteX1924" fmla="*/ 1349215 w 7340435"/>
                              <a:gd name="connsiteY1924" fmla="*/ 1825982 h 4850679"/>
                              <a:gd name="connsiteX1925" fmla="*/ 1363587 w 7340435"/>
                              <a:gd name="connsiteY1925" fmla="*/ 1798436 h 4850679"/>
                              <a:gd name="connsiteX1926" fmla="*/ 3629083 w 7340435"/>
                              <a:gd name="connsiteY1926" fmla="*/ 1796390 h 4850679"/>
                              <a:gd name="connsiteX1927" fmla="*/ 3649791 w 7340435"/>
                              <a:gd name="connsiteY1927" fmla="*/ 1802827 h 4850679"/>
                              <a:gd name="connsiteX1928" fmla="*/ 3653385 w 7340435"/>
                              <a:gd name="connsiteY1928" fmla="*/ 1842748 h 4850679"/>
                              <a:gd name="connsiteX1929" fmla="*/ 3614662 w 7340435"/>
                              <a:gd name="connsiteY1929" fmla="*/ 1889853 h 4850679"/>
                              <a:gd name="connsiteX1930" fmla="*/ 3609471 w 7340435"/>
                              <a:gd name="connsiteY1930" fmla="*/ 1890252 h 4850679"/>
                              <a:gd name="connsiteX1931" fmla="*/ 3562763 w 7340435"/>
                              <a:gd name="connsiteY1931" fmla="*/ 1851131 h 4850679"/>
                              <a:gd name="connsiteX1932" fmla="*/ 3559171 w 7340435"/>
                              <a:gd name="connsiteY1932" fmla="*/ 1811210 h 4850679"/>
                              <a:gd name="connsiteX1933" fmla="*/ 3578332 w 7340435"/>
                              <a:gd name="connsiteY1933" fmla="*/ 1800831 h 4850679"/>
                              <a:gd name="connsiteX1934" fmla="*/ 3599093 w 7340435"/>
                              <a:gd name="connsiteY1934" fmla="*/ 1807617 h 4850679"/>
                              <a:gd name="connsiteX1935" fmla="*/ 3605083 w 7340435"/>
                              <a:gd name="connsiteY1935" fmla="*/ 1812407 h 4850679"/>
                              <a:gd name="connsiteX1936" fmla="*/ 3609871 w 7340435"/>
                              <a:gd name="connsiteY1936" fmla="*/ 1806419 h 4850679"/>
                              <a:gd name="connsiteX1937" fmla="*/ 3629083 w 7340435"/>
                              <a:gd name="connsiteY1937" fmla="*/ 1796390 h 4850679"/>
                              <a:gd name="connsiteX1938" fmla="*/ 1359995 w 7340435"/>
                              <a:gd name="connsiteY1938" fmla="*/ 1785662 h 4850679"/>
                              <a:gd name="connsiteX1939" fmla="*/ 1336441 w 7340435"/>
                              <a:gd name="connsiteY1939" fmla="*/ 1829974 h 4850679"/>
                              <a:gd name="connsiteX1940" fmla="*/ 1380755 w 7340435"/>
                              <a:gd name="connsiteY1940" fmla="*/ 1853526 h 4850679"/>
                              <a:gd name="connsiteX1941" fmla="*/ 1404307 w 7340435"/>
                              <a:gd name="connsiteY1941" fmla="*/ 1809215 h 4850679"/>
                              <a:gd name="connsiteX1942" fmla="*/ 1359995 w 7340435"/>
                              <a:gd name="connsiteY1942" fmla="*/ 1785662 h 4850679"/>
                              <a:gd name="connsiteX1943" fmla="*/ 1374674 w 7340435"/>
                              <a:gd name="connsiteY1943" fmla="*/ 1775938 h 4850679"/>
                              <a:gd name="connsiteX1944" fmla="*/ 1411892 w 7340435"/>
                              <a:gd name="connsiteY1944" fmla="*/ 1806421 h 4850679"/>
                              <a:gd name="connsiteX1945" fmla="*/ 1383150 w 7340435"/>
                              <a:gd name="connsiteY1945" fmla="*/ 1860712 h 4850679"/>
                              <a:gd name="connsiteX1946" fmla="*/ 1328857 w 7340435"/>
                              <a:gd name="connsiteY1946" fmla="*/ 1831970 h 4850679"/>
                              <a:gd name="connsiteX1947" fmla="*/ 1357600 w 7340435"/>
                              <a:gd name="connsiteY1947" fmla="*/ 1777678 h 4850679"/>
                              <a:gd name="connsiteX1948" fmla="*/ 1374674 w 7340435"/>
                              <a:gd name="connsiteY1948" fmla="*/ 1775938 h 4850679"/>
                              <a:gd name="connsiteX1949" fmla="*/ 5159951 w 7340435"/>
                              <a:gd name="connsiteY1949" fmla="*/ 1724585 h 4850679"/>
                              <a:gd name="connsiteX1950" fmla="*/ 5150768 w 7340435"/>
                              <a:gd name="connsiteY1950" fmla="*/ 1742150 h 4850679"/>
                              <a:gd name="connsiteX1951" fmla="*/ 5168334 w 7340435"/>
                              <a:gd name="connsiteY1951" fmla="*/ 1751332 h 4850679"/>
                              <a:gd name="connsiteX1952" fmla="*/ 5177515 w 7340435"/>
                              <a:gd name="connsiteY1952" fmla="*/ 1733767 h 4850679"/>
                              <a:gd name="connsiteX1953" fmla="*/ 5159951 w 7340435"/>
                              <a:gd name="connsiteY1953" fmla="*/ 1724585 h 4850679"/>
                              <a:gd name="connsiteX1954" fmla="*/ 5157156 w 7340435"/>
                              <a:gd name="connsiteY1954" fmla="*/ 1717000 h 4850679"/>
                              <a:gd name="connsiteX1955" fmla="*/ 5184701 w 7340435"/>
                              <a:gd name="connsiteY1955" fmla="*/ 1731372 h 4850679"/>
                              <a:gd name="connsiteX1956" fmla="*/ 5170330 w 7340435"/>
                              <a:gd name="connsiteY1956" fmla="*/ 1758917 h 4850679"/>
                              <a:gd name="connsiteX1957" fmla="*/ 5142784 w 7340435"/>
                              <a:gd name="connsiteY1957" fmla="*/ 1744545 h 4850679"/>
                              <a:gd name="connsiteX1958" fmla="*/ 5157156 w 7340435"/>
                              <a:gd name="connsiteY1958" fmla="*/ 1717000 h 4850679"/>
                              <a:gd name="connsiteX1959" fmla="*/ 5153563 w 7340435"/>
                              <a:gd name="connsiteY1959" fmla="*/ 1704225 h 4850679"/>
                              <a:gd name="connsiteX1960" fmla="*/ 5130010 w 7340435"/>
                              <a:gd name="connsiteY1960" fmla="*/ 1748537 h 4850679"/>
                              <a:gd name="connsiteX1961" fmla="*/ 5174322 w 7340435"/>
                              <a:gd name="connsiteY1961" fmla="*/ 1772089 h 4850679"/>
                              <a:gd name="connsiteX1962" fmla="*/ 5197874 w 7340435"/>
                              <a:gd name="connsiteY1962" fmla="*/ 1727778 h 4850679"/>
                              <a:gd name="connsiteX1963" fmla="*/ 5153563 w 7340435"/>
                              <a:gd name="connsiteY1963" fmla="*/ 1704225 h 4850679"/>
                              <a:gd name="connsiteX1964" fmla="*/ 5168240 w 7340435"/>
                              <a:gd name="connsiteY1964" fmla="*/ 1694501 h 4850679"/>
                              <a:gd name="connsiteX1965" fmla="*/ 5205459 w 7340435"/>
                              <a:gd name="connsiteY1965" fmla="*/ 1724984 h 4850679"/>
                              <a:gd name="connsiteX1966" fmla="*/ 5176717 w 7340435"/>
                              <a:gd name="connsiteY1966" fmla="*/ 1779275 h 4850679"/>
                              <a:gd name="connsiteX1967" fmla="*/ 5122425 w 7340435"/>
                              <a:gd name="connsiteY1967" fmla="*/ 1750533 h 4850679"/>
                              <a:gd name="connsiteX1968" fmla="*/ 5151168 w 7340435"/>
                              <a:gd name="connsiteY1968" fmla="*/ 1696241 h 4850679"/>
                              <a:gd name="connsiteX1969" fmla="*/ 5168240 w 7340435"/>
                              <a:gd name="connsiteY1969" fmla="*/ 1694501 h 4850679"/>
                              <a:gd name="connsiteX1970" fmla="*/ 2956791 w 7340435"/>
                              <a:gd name="connsiteY1970" fmla="*/ 1679076 h 4850679"/>
                              <a:gd name="connsiteX1971" fmla="*/ 2949206 w 7340435"/>
                              <a:gd name="connsiteY1971" fmla="*/ 1683068 h 4850679"/>
                              <a:gd name="connsiteX1972" fmla="*/ 2948007 w 7340435"/>
                              <a:gd name="connsiteY1972" fmla="*/ 1684266 h 4850679"/>
                              <a:gd name="connsiteX1973" fmla="*/ 2946411 w 7340435"/>
                              <a:gd name="connsiteY1973" fmla="*/ 1683468 h 4850679"/>
                              <a:gd name="connsiteX1974" fmla="*/ 2938427 w 7340435"/>
                              <a:gd name="connsiteY1974" fmla="*/ 1681471 h 4850679"/>
                              <a:gd name="connsiteX1975" fmla="*/ 2932442 w 7340435"/>
                              <a:gd name="connsiteY1975" fmla="*/ 1685464 h 4850679"/>
                              <a:gd name="connsiteX1976" fmla="*/ 2932042 w 7340435"/>
                              <a:gd name="connsiteY1976" fmla="*/ 1694246 h 4850679"/>
                              <a:gd name="connsiteX1977" fmla="*/ 2950404 w 7340435"/>
                              <a:gd name="connsiteY1977" fmla="*/ 1710214 h 4850679"/>
                              <a:gd name="connsiteX1978" fmla="*/ 2952799 w 7340435"/>
                              <a:gd name="connsiteY1978" fmla="*/ 1709815 h 4850679"/>
                              <a:gd name="connsiteX1979" fmla="*/ 2966371 w 7340435"/>
                              <a:gd name="connsiteY1979" fmla="*/ 1690254 h 4850679"/>
                              <a:gd name="connsiteX1980" fmla="*/ 2963576 w 7340435"/>
                              <a:gd name="connsiteY1980" fmla="*/ 1681471 h 4850679"/>
                              <a:gd name="connsiteX1981" fmla="*/ 2956791 w 7340435"/>
                              <a:gd name="connsiteY1981" fmla="*/ 1679076 h 4850679"/>
                              <a:gd name="connsiteX1982" fmla="*/ 2956393 w 7340435"/>
                              <a:gd name="connsiteY1982" fmla="*/ 1674685 h 4850679"/>
                              <a:gd name="connsiteX1983" fmla="*/ 2966773 w 7340435"/>
                              <a:gd name="connsiteY1983" fmla="*/ 1678278 h 4850679"/>
                              <a:gd name="connsiteX1984" fmla="*/ 2970761 w 7340435"/>
                              <a:gd name="connsiteY1984" fmla="*/ 1690254 h 4850679"/>
                              <a:gd name="connsiteX1985" fmla="*/ 2963977 w 7340435"/>
                              <a:gd name="connsiteY1985" fmla="*/ 1704226 h 4850679"/>
                              <a:gd name="connsiteX1986" fmla="*/ 2955195 w 7340435"/>
                              <a:gd name="connsiteY1986" fmla="*/ 1713009 h 4850679"/>
                              <a:gd name="connsiteX1987" fmla="*/ 2951999 w 7340435"/>
                              <a:gd name="connsiteY1987" fmla="*/ 1714605 h 4850679"/>
                              <a:gd name="connsiteX1988" fmla="*/ 2948408 w 7340435"/>
                              <a:gd name="connsiteY1988" fmla="*/ 1714206 h 4850679"/>
                              <a:gd name="connsiteX1989" fmla="*/ 2928049 w 7340435"/>
                              <a:gd name="connsiteY1989" fmla="*/ 1696242 h 4850679"/>
                              <a:gd name="connsiteX1990" fmla="*/ 2928846 w 7340435"/>
                              <a:gd name="connsiteY1990" fmla="*/ 1683468 h 4850679"/>
                              <a:gd name="connsiteX1991" fmla="*/ 2938028 w 7340435"/>
                              <a:gd name="connsiteY1991" fmla="*/ 1677080 h 4850679"/>
                              <a:gd name="connsiteX1992" fmla="*/ 2947608 w 7340435"/>
                              <a:gd name="connsiteY1992" fmla="*/ 1679076 h 4850679"/>
                              <a:gd name="connsiteX1993" fmla="*/ 2956393 w 7340435"/>
                              <a:gd name="connsiteY1993" fmla="*/ 1674685 h 4850679"/>
                              <a:gd name="connsiteX1994" fmla="*/ 688490 w 7340435"/>
                              <a:gd name="connsiteY1994" fmla="*/ 1630273 h 4850679"/>
                              <a:gd name="connsiteX1995" fmla="*/ 674169 w 7340435"/>
                              <a:gd name="connsiteY1995" fmla="*/ 1637958 h 4850679"/>
                              <a:gd name="connsiteX1996" fmla="*/ 666982 w 7340435"/>
                              <a:gd name="connsiteY1996" fmla="*/ 1646741 h 4850679"/>
                              <a:gd name="connsiteX1997" fmla="*/ 661794 w 7340435"/>
                              <a:gd name="connsiteY1997" fmla="*/ 1647140 h 4850679"/>
                              <a:gd name="connsiteX1998" fmla="*/ 653010 w 7340435"/>
                              <a:gd name="connsiteY1998" fmla="*/ 1639954 h 4850679"/>
                              <a:gd name="connsiteX1999" fmla="*/ 637442 w 7340435"/>
                              <a:gd name="connsiteY1999" fmla="*/ 1635163 h 4850679"/>
                              <a:gd name="connsiteX2000" fmla="*/ 623470 w 7340435"/>
                              <a:gd name="connsiteY2000" fmla="*/ 1642748 h 4850679"/>
                              <a:gd name="connsiteX2001" fmla="*/ 626264 w 7340435"/>
                              <a:gd name="connsiteY2001" fmla="*/ 1672689 h 4850679"/>
                              <a:gd name="connsiteX2002" fmla="*/ 670177 w 7340435"/>
                              <a:gd name="connsiteY2002" fmla="*/ 1709415 h 4850679"/>
                              <a:gd name="connsiteX2003" fmla="*/ 706504 w 7340435"/>
                              <a:gd name="connsiteY2003" fmla="*/ 1665104 h 4850679"/>
                              <a:gd name="connsiteX2004" fmla="*/ 703710 w 7340435"/>
                              <a:gd name="connsiteY2004" fmla="*/ 1635163 h 4850679"/>
                              <a:gd name="connsiteX2005" fmla="*/ 688490 w 7340435"/>
                              <a:gd name="connsiteY2005" fmla="*/ 1630273 h 4850679"/>
                              <a:gd name="connsiteX2006" fmla="*/ 687392 w 7340435"/>
                              <a:gd name="connsiteY2006" fmla="*/ 1623537 h 4850679"/>
                              <a:gd name="connsiteX2007" fmla="*/ 708101 w 7340435"/>
                              <a:gd name="connsiteY2007" fmla="*/ 1629974 h 4850679"/>
                              <a:gd name="connsiteX2008" fmla="*/ 711694 w 7340435"/>
                              <a:gd name="connsiteY2008" fmla="*/ 1669895 h 4850679"/>
                              <a:gd name="connsiteX2009" fmla="*/ 672971 w 7340435"/>
                              <a:gd name="connsiteY2009" fmla="*/ 1717000 h 4850679"/>
                              <a:gd name="connsiteX2010" fmla="*/ 667782 w 7340435"/>
                              <a:gd name="connsiteY2010" fmla="*/ 1717399 h 4850679"/>
                              <a:gd name="connsiteX2011" fmla="*/ 621074 w 7340435"/>
                              <a:gd name="connsiteY2011" fmla="*/ 1678278 h 4850679"/>
                              <a:gd name="connsiteX2012" fmla="*/ 617482 w 7340435"/>
                              <a:gd name="connsiteY2012" fmla="*/ 1638357 h 4850679"/>
                              <a:gd name="connsiteX2013" fmla="*/ 636643 w 7340435"/>
                              <a:gd name="connsiteY2013" fmla="*/ 1627978 h 4850679"/>
                              <a:gd name="connsiteX2014" fmla="*/ 657402 w 7340435"/>
                              <a:gd name="connsiteY2014" fmla="*/ 1634764 h 4850679"/>
                              <a:gd name="connsiteX2015" fmla="*/ 663390 w 7340435"/>
                              <a:gd name="connsiteY2015" fmla="*/ 1639554 h 4850679"/>
                              <a:gd name="connsiteX2016" fmla="*/ 668181 w 7340435"/>
                              <a:gd name="connsiteY2016" fmla="*/ 1633566 h 4850679"/>
                              <a:gd name="connsiteX2017" fmla="*/ 687392 w 7340435"/>
                              <a:gd name="connsiteY2017" fmla="*/ 1623537 h 4850679"/>
                              <a:gd name="connsiteX2018" fmla="*/ 1989779 w 7340435"/>
                              <a:gd name="connsiteY2018" fmla="*/ 1609067 h 4850679"/>
                              <a:gd name="connsiteX2019" fmla="*/ 2016277 w 7340435"/>
                              <a:gd name="connsiteY2019" fmla="*/ 1627979 h 4850679"/>
                              <a:gd name="connsiteX2020" fmla="*/ 2010688 w 7340435"/>
                              <a:gd name="connsiteY2020" fmla="*/ 1631572 h 4850679"/>
                              <a:gd name="connsiteX2021" fmla="*/ 1961186 w 7340435"/>
                              <a:gd name="connsiteY2021" fmla="*/ 1619994 h 4850679"/>
                              <a:gd name="connsiteX2022" fmla="*/ 1949610 w 7340435"/>
                              <a:gd name="connsiteY2022" fmla="*/ 1669496 h 4850679"/>
                              <a:gd name="connsiteX2023" fmla="*/ 1944021 w 7340435"/>
                              <a:gd name="connsiteY2023" fmla="*/ 1673089 h 4850679"/>
                              <a:gd name="connsiteX2024" fmla="*/ 1957593 w 7340435"/>
                              <a:gd name="connsiteY2024" fmla="*/ 1614406 h 4850679"/>
                              <a:gd name="connsiteX2025" fmla="*/ 1989779 w 7340435"/>
                              <a:gd name="connsiteY2025" fmla="*/ 1609067 h 4850679"/>
                              <a:gd name="connsiteX2026" fmla="*/ 6750758 w 7340435"/>
                              <a:gd name="connsiteY2026" fmla="*/ 1598038 h 4850679"/>
                              <a:gd name="connsiteX2027" fmla="*/ 6743173 w 7340435"/>
                              <a:gd name="connsiteY2027" fmla="*/ 1602030 h 4850679"/>
                              <a:gd name="connsiteX2028" fmla="*/ 6741975 w 7340435"/>
                              <a:gd name="connsiteY2028" fmla="*/ 1603228 h 4850679"/>
                              <a:gd name="connsiteX2029" fmla="*/ 6740379 w 7340435"/>
                              <a:gd name="connsiteY2029" fmla="*/ 1602430 h 4850679"/>
                              <a:gd name="connsiteX2030" fmla="*/ 6732395 w 7340435"/>
                              <a:gd name="connsiteY2030" fmla="*/ 1600433 h 4850679"/>
                              <a:gd name="connsiteX2031" fmla="*/ 6726406 w 7340435"/>
                              <a:gd name="connsiteY2031" fmla="*/ 1604426 h 4850679"/>
                              <a:gd name="connsiteX2032" fmla="*/ 6726006 w 7340435"/>
                              <a:gd name="connsiteY2032" fmla="*/ 1613208 h 4850679"/>
                              <a:gd name="connsiteX2033" fmla="*/ 6744371 w 7340435"/>
                              <a:gd name="connsiteY2033" fmla="*/ 1629176 h 4850679"/>
                              <a:gd name="connsiteX2034" fmla="*/ 6746766 w 7340435"/>
                              <a:gd name="connsiteY2034" fmla="*/ 1628777 h 4850679"/>
                              <a:gd name="connsiteX2035" fmla="*/ 6760339 w 7340435"/>
                              <a:gd name="connsiteY2035" fmla="*/ 1609216 h 4850679"/>
                              <a:gd name="connsiteX2036" fmla="*/ 6757544 w 7340435"/>
                              <a:gd name="connsiteY2036" fmla="*/ 1600433 h 4850679"/>
                              <a:gd name="connsiteX2037" fmla="*/ 6750758 w 7340435"/>
                              <a:gd name="connsiteY2037" fmla="*/ 1598038 h 4850679"/>
                              <a:gd name="connsiteX2038" fmla="*/ 6750359 w 7340435"/>
                              <a:gd name="connsiteY2038" fmla="*/ 1593647 h 4850679"/>
                              <a:gd name="connsiteX2039" fmla="*/ 6760738 w 7340435"/>
                              <a:gd name="connsiteY2039" fmla="*/ 1597239 h 4850679"/>
                              <a:gd name="connsiteX2040" fmla="*/ 6764730 w 7340435"/>
                              <a:gd name="connsiteY2040" fmla="*/ 1609216 h 4850679"/>
                              <a:gd name="connsiteX2041" fmla="*/ 6757943 w 7340435"/>
                              <a:gd name="connsiteY2041" fmla="*/ 1623188 h 4850679"/>
                              <a:gd name="connsiteX2042" fmla="*/ 6749161 w 7340435"/>
                              <a:gd name="connsiteY2042" fmla="*/ 1631971 h 4850679"/>
                              <a:gd name="connsiteX2043" fmla="*/ 6745967 w 7340435"/>
                              <a:gd name="connsiteY2043" fmla="*/ 1633568 h 4850679"/>
                              <a:gd name="connsiteX2044" fmla="*/ 6742375 w 7340435"/>
                              <a:gd name="connsiteY2044" fmla="*/ 1633168 h 4850679"/>
                              <a:gd name="connsiteX2045" fmla="*/ 6722014 w 7340435"/>
                              <a:gd name="connsiteY2045" fmla="*/ 1615204 h 4850679"/>
                              <a:gd name="connsiteX2046" fmla="*/ 6722813 w 7340435"/>
                              <a:gd name="connsiteY2046" fmla="*/ 1602430 h 4850679"/>
                              <a:gd name="connsiteX2047" fmla="*/ 6731995 w 7340435"/>
                              <a:gd name="connsiteY2047" fmla="*/ 1596042 h 4850679"/>
                              <a:gd name="connsiteX2048" fmla="*/ 6741576 w 7340435"/>
                              <a:gd name="connsiteY2048" fmla="*/ 1598038 h 4850679"/>
                              <a:gd name="connsiteX2049" fmla="*/ 6750359 w 7340435"/>
                              <a:gd name="connsiteY2049" fmla="*/ 1593647 h 4850679"/>
                              <a:gd name="connsiteX2050" fmla="*/ 31460 w 7340435"/>
                              <a:gd name="connsiteY2050" fmla="*/ 1558917 h 4850679"/>
                              <a:gd name="connsiteX2051" fmla="*/ 23875 w 7340435"/>
                              <a:gd name="connsiteY2051" fmla="*/ 1562909 h 4850679"/>
                              <a:gd name="connsiteX2052" fmla="*/ 22678 w 7340435"/>
                              <a:gd name="connsiteY2052" fmla="*/ 1564107 h 4850679"/>
                              <a:gd name="connsiteX2053" fmla="*/ 21081 w 7340435"/>
                              <a:gd name="connsiteY2053" fmla="*/ 1563309 h 4850679"/>
                              <a:gd name="connsiteX2054" fmla="*/ 13097 w 7340435"/>
                              <a:gd name="connsiteY2054" fmla="*/ 1561312 h 4850679"/>
                              <a:gd name="connsiteX2055" fmla="*/ 7109 w 7340435"/>
                              <a:gd name="connsiteY2055" fmla="*/ 1565305 h 4850679"/>
                              <a:gd name="connsiteX2056" fmla="*/ 6710 w 7340435"/>
                              <a:gd name="connsiteY2056" fmla="*/ 1574087 h 4850679"/>
                              <a:gd name="connsiteX2057" fmla="*/ 25073 w 7340435"/>
                              <a:gd name="connsiteY2057" fmla="*/ 1590055 h 4850679"/>
                              <a:gd name="connsiteX2058" fmla="*/ 27468 w 7340435"/>
                              <a:gd name="connsiteY2058" fmla="*/ 1589656 h 4850679"/>
                              <a:gd name="connsiteX2059" fmla="*/ 41042 w 7340435"/>
                              <a:gd name="connsiteY2059" fmla="*/ 1570095 h 4850679"/>
                              <a:gd name="connsiteX2060" fmla="*/ 38246 w 7340435"/>
                              <a:gd name="connsiteY2060" fmla="*/ 1561312 h 4850679"/>
                              <a:gd name="connsiteX2061" fmla="*/ 31460 w 7340435"/>
                              <a:gd name="connsiteY2061" fmla="*/ 1558917 h 4850679"/>
                              <a:gd name="connsiteX2062" fmla="*/ 31061 w 7340435"/>
                              <a:gd name="connsiteY2062" fmla="*/ 1554526 h 4850679"/>
                              <a:gd name="connsiteX2063" fmla="*/ 41441 w 7340435"/>
                              <a:gd name="connsiteY2063" fmla="*/ 1558118 h 4850679"/>
                              <a:gd name="connsiteX2064" fmla="*/ 45433 w 7340435"/>
                              <a:gd name="connsiteY2064" fmla="*/ 1570095 h 4850679"/>
                              <a:gd name="connsiteX2065" fmla="*/ 38646 w 7340435"/>
                              <a:gd name="connsiteY2065" fmla="*/ 1584067 h 4850679"/>
                              <a:gd name="connsiteX2066" fmla="*/ 29863 w 7340435"/>
                              <a:gd name="connsiteY2066" fmla="*/ 1592850 h 4850679"/>
                              <a:gd name="connsiteX2067" fmla="*/ 26670 w 7340435"/>
                              <a:gd name="connsiteY2067" fmla="*/ 1594447 h 4850679"/>
                              <a:gd name="connsiteX2068" fmla="*/ 23077 w 7340435"/>
                              <a:gd name="connsiteY2068" fmla="*/ 1594047 h 4850679"/>
                              <a:gd name="connsiteX2069" fmla="*/ 2718 w 7340435"/>
                              <a:gd name="connsiteY2069" fmla="*/ 1576083 h 4850679"/>
                              <a:gd name="connsiteX2070" fmla="*/ 3516 w 7340435"/>
                              <a:gd name="connsiteY2070" fmla="*/ 1563309 h 4850679"/>
                              <a:gd name="connsiteX2071" fmla="*/ 12698 w 7340435"/>
                              <a:gd name="connsiteY2071" fmla="*/ 1556921 h 4850679"/>
                              <a:gd name="connsiteX2072" fmla="*/ 22278 w 7340435"/>
                              <a:gd name="connsiteY2072" fmla="*/ 1558917 h 4850679"/>
                              <a:gd name="connsiteX2073" fmla="*/ 31061 w 7340435"/>
                              <a:gd name="connsiteY2073" fmla="*/ 1554526 h 4850679"/>
                              <a:gd name="connsiteX2074" fmla="*/ 4482062 w 7340435"/>
                              <a:gd name="connsiteY2074" fmla="*/ 1549236 h 4850679"/>
                              <a:gd name="connsiteX2075" fmla="*/ 4467741 w 7340435"/>
                              <a:gd name="connsiteY2075" fmla="*/ 1556921 h 4850679"/>
                              <a:gd name="connsiteX2076" fmla="*/ 4460555 w 7340435"/>
                              <a:gd name="connsiteY2076" fmla="*/ 1565704 h 4850679"/>
                              <a:gd name="connsiteX2077" fmla="*/ 4455365 w 7340435"/>
                              <a:gd name="connsiteY2077" fmla="*/ 1566103 h 4850679"/>
                              <a:gd name="connsiteX2078" fmla="*/ 4446583 w 7340435"/>
                              <a:gd name="connsiteY2078" fmla="*/ 1558917 h 4850679"/>
                              <a:gd name="connsiteX2079" fmla="*/ 4431014 w 7340435"/>
                              <a:gd name="connsiteY2079" fmla="*/ 1554126 h 4850679"/>
                              <a:gd name="connsiteX2080" fmla="*/ 4417041 w 7340435"/>
                              <a:gd name="connsiteY2080" fmla="*/ 1561711 h 4850679"/>
                              <a:gd name="connsiteX2081" fmla="*/ 4419836 w 7340435"/>
                              <a:gd name="connsiteY2081" fmla="*/ 1591652 h 4850679"/>
                              <a:gd name="connsiteX2082" fmla="*/ 4463749 w 7340435"/>
                              <a:gd name="connsiteY2082" fmla="*/ 1628378 h 4850679"/>
                              <a:gd name="connsiteX2083" fmla="*/ 4500076 w 7340435"/>
                              <a:gd name="connsiteY2083" fmla="*/ 1584067 h 4850679"/>
                              <a:gd name="connsiteX2084" fmla="*/ 4497281 w 7340435"/>
                              <a:gd name="connsiteY2084" fmla="*/ 1554126 h 4850679"/>
                              <a:gd name="connsiteX2085" fmla="*/ 4482062 w 7340435"/>
                              <a:gd name="connsiteY2085" fmla="*/ 1549236 h 4850679"/>
                              <a:gd name="connsiteX2086" fmla="*/ 4481364 w 7340435"/>
                              <a:gd name="connsiteY2086" fmla="*/ 1542500 h 4850679"/>
                              <a:gd name="connsiteX2087" fmla="*/ 4502072 w 7340435"/>
                              <a:gd name="connsiteY2087" fmla="*/ 1548937 h 4850679"/>
                              <a:gd name="connsiteX2088" fmla="*/ 4505664 w 7340435"/>
                              <a:gd name="connsiteY2088" fmla="*/ 1588857 h 4850679"/>
                              <a:gd name="connsiteX2089" fmla="*/ 4466942 w 7340435"/>
                              <a:gd name="connsiteY2089" fmla="*/ 1635963 h 4850679"/>
                              <a:gd name="connsiteX2090" fmla="*/ 4461753 w 7340435"/>
                              <a:gd name="connsiteY2090" fmla="*/ 1636362 h 4850679"/>
                              <a:gd name="connsiteX2091" fmla="*/ 4415045 w 7340435"/>
                              <a:gd name="connsiteY2091" fmla="*/ 1597241 h 4850679"/>
                              <a:gd name="connsiteX2092" fmla="*/ 4411453 w 7340435"/>
                              <a:gd name="connsiteY2092" fmla="*/ 1557320 h 4850679"/>
                              <a:gd name="connsiteX2093" fmla="*/ 4430614 w 7340435"/>
                              <a:gd name="connsiteY2093" fmla="*/ 1546941 h 4850679"/>
                              <a:gd name="connsiteX2094" fmla="*/ 4451373 w 7340435"/>
                              <a:gd name="connsiteY2094" fmla="*/ 1553727 h 4850679"/>
                              <a:gd name="connsiteX2095" fmla="*/ 4457361 w 7340435"/>
                              <a:gd name="connsiteY2095" fmla="*/ 1558517 h 4850679"/>
                              <a:gd name="connsiteX2096" fmla="*/ 4462152 w 7340435"/>
                              <a:gd name="connsiteY2096" fmla="*/ 1552529 h 4850679"/>
                              <a:gd name="connsiteX2097" fmla="*/ 4481364 w 7340435"/>
                              <a:gd name="connsiteY2097" fmla="*/ 1542500 h 4850679"/>
                              <a:gd name="connsiteX2098" fmla="*/ 2245418 w 7340435"/>
                              <a:gd name="connsiteY2098" fmla="*/ 1534964 h 4850679"/>
                              <a:gd name="connsiteX2099" fmla="*/ 2236237 w 7340435"/>
                              <a:gd name="connsiteY2099" fmla="*/ 1552530 h 4850679"/>
                              <a:gd name="connsiteX2100" fmla="*/ 2253800 w 7340435"/>
                              <a:gd name="connsiteY2100" fmla="*/ 1561712 h 4850679"/>
                              <a:gd name="connsiteX2101" fmla="*/ 2262977 w 7340435"/>
                              <a:gd name="connsiteY2101" fmla="*/ 1544147 h 4850679"/>
                              <a:gd name="connsiteX2102" fmla="*/ 2245418 w 7340435"/>
                              <a:gd name="connsiteY2102" fmla="*/ 1534964 h 4850679"/>
                              <a:gd name="connsiteX2103" fmla="*/ 5783349 w 7340435"/>
                              <a:gd name="connsiteY2103" fmla="*/ 1528029 h 4850679"/>
                              <a:gd name="connsiteX2104" fmla="*/ 5809847 w 7340435"/>
                              <a:gd name="connsiteY2104" fmla="*/ 1546941 h 4850679"/>
                              <a:gd name="connsiteX2105" fmla="*/ 5804258 w 7340435"/>
                              <a:gd name="connsiteY2105" fmla="*/ 1550534 h 4850679"/>
                              <a:gd name="connsiteX2106" fmla="*/ 5754757 w 7340435"/>
                              <a:gd name="connsiteY2106" fmla="*/ 1538956 h 4850679"/>
                              <a:gd name="connsiteX2107" fmla="*/ 5743180 w 7340435"/>
                              <a:gd name="connsiteY2107" fmla="*/ 1588458 h 4850679"/>
                              <a:gd name="connsiteX2108" fmla="*/ 5737591 w 7340435"/>
                              <a:gd name="connsiteY2108" fmla="*/ 1592051 h 4850679"/>
                              <a:gd name="connsiteX2109" fmla="*/ 5751164 w 7340435"/>
                              <a:gd name="connsiteY2109" fmla="*/ 1533368 h 4850679"/>
                              <a:gd name="connsiteX2110" fmla="*/ 5783349 w 7340435"/>
                              <a:gd name="connsiteY2110" fmla="*/ 1528029 h 4850679"/>
                              <a:gd name="connsiteX2111" fmla="*/ 2243023 w 7340435"/>
                              <a:gd name="connsiteY2111" fmla="*/ 1527779 h 4850679"/>
                              <a:gd name="connsiteX2112" fmla="*/ 2270568 w 7340435"/>
                              <a:gd name="connsiteY2112" fmla="*/ 1542151 h 4850679"/>
                              <a:gd name="connsiteX2113" fmla="*/ 2256198 w 7340435"/>
                              <a:gd name="connsiteY2113" fmla="*/ 1569696 h 4850679"/>
                              <a:gd name="connsiteX2114" fmla="*/ 2228652 w 7340435"/>
                              <a:gd name="connsiteY2114" fmla="*/ 1555324 h 4850679"/>
                              <a:gd name="connsiteX2115" fmla="*/ 2243023 w 7340435"/>
                              <a:gd name="connsiteY2115" fmla="*/ 1527779 h 4850679"/>
                              <a:gd name="connsiteX2116" fmla="*/ 2239029 w 7340435"/>
                              <a:gd name="connsiteY2116" fmla="*/ 1514606 h 4850679"/>
                              <a:gd name="connsiteX2117" fmla="*/ 2215476 w 7340435"/>
                              <a:gd name="connsiteY2117" fmla="*/ 1558918 h 4850679"/>
                              <a:gd name="connsiteX2118" fmla="*/ 2259789 w 7340435"/>
                              <a:gd name="connsiteY2118" fmla="*/ 1582470 h 4850679"/>
                              <a:gd name="connsiteX2119" fmla="*/ 2283340 w 7340435"/>
                              <a:gd name="connsiteY2119" fmla="*/ 1538159 h 4850679"/>
                              <a:gd name="connsiteX2120" fmla="*/ 2239029 w 7340435"/>
                              <a:gd name="connsiteY2120" fmla="*/ 1514606 h 4850679"/>
                              <a:gd name="connsiteX2121" fmla="*/ 2253707 w 7340435"/>
                              <a:gd name="connsiteY2121" fmla="*/ 1504882 h 4850679"/>
                              <a:gd name="connsiteX2122" fmla="*/ 2290927 w 7340435"/>
                              <a:gd name="connsiteY2122" fmla="*/ 1535365 h 4850679"/>
                              <a:gd name="connsiteX2123" fmla="*/ 2262185 w 7340435"/>
                              <a:gd name="connsiteY2123" fmla="*/ 1589656 h 4850679"/>
                              <a:gd name="connsiteX2124" fmla="*/ 2207893 w 7340435"/>
                              <a:gd name="connsiteY2124" fmla="*/ 1560914 h 4850679"/>
                              <a:gd name="connsiteX2125" fmla="*/ 2236634 w 7340435"/>
                              <a:gd name="connsiteY2125" fmla="*/ 1506622 h 4850679"/>
                              <a:gd name="connsiteX2126" fmla="*/ 2253707 w 7340435"/>
                              <a:gd name="connsiteY2126" fmla="*/ 1504882 h 4850679"/>
                              <a:gd name="connsiteX2127" fmla="*/ 6038987 w 7340435"/>
                              <a:gd name="connsiteY2127" fmla="*/ 1453928 h 4850679"/>
                              <a:gd name="connsiteX2128" fmla="*/ 6029805 w 7340435"/>
                              <a:gd name="connsiteY2128" fmla="*/ 1471493 h 4850679"/>
                              <a:gd name="connsiteX2129" fmla="*/ 6047370 w 7340435"/>
                              <a:gd name="connsiteY2129" fmla="*/ 1480675 h 4850679"/>
                              <a:gd name="connsiteX2130" fmla="*/ 6056552 w 7340435"/>
                              <a:gd name="connsiteY2130" fmla="*/ 1463110 h 4850679"/>
                              <a:gd name="connsiteX2131" fmla="*/ 6038987 w 7340435"/>
                              <a:gd name="connsiteY2131" fmla="*/ 1453928 h 4850679"/>
                              <a:gd name="connsiteX2132" fmla="*/ 6036592 w 7340435"/>
                              <a:gd name="connsiteY2132" fmla="*/ 1446343 h 4850679"/>
                              <a:gd name="connsiteX2133" fmla="*/ 6064137 w 7340435"/>
                              <a:gd name="connsiteY2133" fmla="*/ 1460715 h 4850679"/>
                              <a:gd name="connsiteX2134" fmla="*/ 6049766 w 7340435"/>
                              <a:gd name="connsiteY2134" fmla="*/ 1488260 h 4850679"/>
                              <a:gd name="connsiteX2135" fmla="*/ 6022220 w 7340435"/>
                              <a:gd name="connsiteY2135" fmla="*/ 1473888 h 4850679"/>
                              <a:gd name="connsiteX2136" fmla="*/ 6036592 w 7340435"/>
                              <a:gd name="connsiteY2136" fmla="*/ 1446343 h 4850679"/>
                              <a:gd name="connsiteX2137" fmla="*/ 6032999 w 7340435"/>
                              <a:gd name="connsiteY2137" fmla="*/ 1433569 h 4850679"/>
                              <a:gd name="connsiteX2138" fmla="*/ 6009445 w 7340435"/>
                              <a:gd name="connsiteY2138" fmla="*/ 1477881 h 4850679"/>
                              <a:gd name="connsiteX2139" fmla="*/ 6053758 w 7340435"/>
                              <a:gd name="connsiteY2139" fmla="*/ 1501433 h 4850679"/>
                              <a:gd name="connsiteX2140" fmla="*/ 6077310 w 7340435"/>
                              <a:gd name="connsiteY2140" fmla="*/ 1457122 h 4850679"/>
                              <a:gd name="connsiteX2141" fmla="*/ 6032999 w 7340435"/>
                              <a:gd name="connsiteY2141" fmla="*/ 1433569 h 4850679"/>
                              <a:gd name="connsiteX2142" fmla="*/ 3809062 w 7340435"/>
                              <a:gd name="connsiteY2142" fmla="*/ 1425185 h 4850679"/>
                              <a:gd name="connsiteX2143" fmla="*/ 3801477 w 7340435"/>
                              <a:gd name="connsiteY2143" fmla="*/ 1429177 h 4850679"/>
                              <a:gd name="connsiteX2144" fmla="*/ 3800280 w 7340435"/>
                              <a:gd name="connsiteY2144" fmla="*/ 1430374 h 4850679"/>
                              <a:gd name="connsiteX2145" fmla="*/ 3798683 w 7340435"/>
                              <a:gd name="connsiteY2145" fmla="*/ 1429576 h 4850679"/>
                              <a:gd name="connsiteX2146" fmla="*/ 3790698 w 7340435"/>
                              <a:gd name="connsiteY2146" fmla="*/ 1427580 h 4850679"/>
                              <a:gd name="connsiteX2147" fmla="*/ 3784710 w 7340435"/>
                              <a:gd name="connsiteY2147" fmla="*/ 1431572 h 4850679"/>
                              <a:gd name="connsiteX2148" fmla="*/ 3784311 w 7340435"/>
                              <a:gd name="connsiteY2148" fmla="*/ 1440355 h 4850679"/>
                              <a:gd name="connsiteX2149" fmla="*/ 3802675 w 7340435"/>
                              <a:gd name="connsiteY2149" fmla="*/ 1456323 h 4850679"/>
                              <a:gd name="connsiteX2150" fmla="*/ 3805070 w 7340435"/>
                              <a:gd name="connsiteY2150" fmla="*/ 1455924 h 4850679"/>
                              <a:gd name="connsiteX2151" fmla="*/ 3818643 w 7340435"/>
                              <a:gd name="connsiteY2151" fmla="*/ 1436363 h 4850679"/>
                              <a:gd name="connsiteX2152" fmla="*/ 3815848 w 7340435"/>
                              <a:gd name="connsiteY2152" fmla="*/ 1427580 h 4850679"/>
                              <a:gd name="connsiteX2153" fmla="*/ 3809062 w 7340435"/>
                              <a:gd name="connsiteY2153" fmla="*/ 1425185 h 4850679"/>
                              <a:gd name="connsiteX2154" fmla="*/ 6047676 w 7340435"/>
                              <a:gd name="connsiteY2154" fmla="*/ 1423845 h 4850679"/>
                              <a:gd name="connsiteX2155" fmla="*/ 6084895 w 7340435"/>
                              <a:gd name="connsiteY2155" fmla="*/ 1454327 h 4850679"/>
                              <a:gd name="connsiteX2156" fmla="*/ 6056153 w 7340435"/>
                              <a:gd name="connsiteY2156" fmla="*/ 1508619 h 4850679"/>
                              <a:gd name="connsiteX2157" fmla="*/ 6001861 w 7340435"/>
                              <a:gd name="connsiteY2157" fmla="*/ 1479877 h 4850679"/>
                              <a:gd name="connsiteX2158" fmla="*/ 6030604 w 7340435"/>
                              <a:gd name="connsiteY2158" fmla="*/ 1425585 h 4850679"/>
                              <a:gd name="connsiteX2159" fmla="*/ 6047676 w 7340435"/>
                              <a:gd name="connsiteY2159" fmla="*/ 1423845 h 4850679"/>
                              <a:gd name="connsiteX2160" fmla="*/ 3808663 w 7340435"/>
                              <a:gd name="connsiteY2160" fmla="*/ 1420794 h 4850679"/>
                              <a:gd name="connsiteX2161" fmla="*/ 3819042 w 7340435"/>
                              <a:gd name="connsiteY2161" fmla="*/ 1424386 h 4850679"/>
                              <a:gd name="connsiteX2162" fmla="*/ 3823034 w 7340435"/>
                              <a:gd name="connsiteY2162" fmla="*/ 1436363 h 4850679"/>
                              <a:gd name="connsiteX2163" fmla="*/ 3816248 w 7340435"/>
                              <a:gd name="connsiteY2163" fmla="*/ 1450335 h 4850679"/>
                              <a:gd name="connsiteX2164" fmla="*/ 3807465 w 7340435"/>
                              <a:gd name="connsiteY2164" fmla="*/ 1459118 h 4850679"/>
                              <a:gd name="connsiteX2165" fmla="*/ 3804272 w 7340435"/>
                              <a:gd name="connsiteY2165" fmla="*/ 1460715 h 4850679"/>
                              <a:gd name="connsiteX2166" fmla="*/ 3800679 w 7340435"/>
                              <a:gd name="connsiteY2166" fmla="*/ 1460315 h 4850679"/>
                              <a:gd name="connsiteX2167" fmla="*/ 3780319 w 7340435"/>
                              <a:gd name="connsiteY2167" fmla="*/ 1442351 h 4850679"/>
                              <a:gd name="connsiteX2168" fmla="*/ 3781117 w 7340435"/>
                              <a:gd name="connsiteY2168" fmla="*/ 1429576 h 4850679"/>
                              <a:gd name="connsiteX2169" fmla="*/ 3790299 w 7340435"/>
                              <a:gd name="connsiteY2169" fmla="*/ 1423189 h 4850679"/>
                              <a:gd name="connsiteX2170" fmla="*/ 3799880 w 7340435"/>
                              <a:gd name="connsiteY2170" fmla="*/ 1425185 h 4850679"/>
                              <a:gd name="connsiteX2171" fmla="*/ 3808663 w 7340435"/>
                              <a:gd name="connsiteY2171" fmla="*/ 1420794 h 4850679"/>
                              <a:gd name="connsiteX2172" fmla="*/ 1567926 w 7340435"/>
                              <a:gd name="connsiteY2172" fmla="*/ 1359617 h 4850679"/>
                              <a:gd name="connsiteX2173" fmla="*/ 1553605 w 7340435"/>
                              <a:gd name="connsiteY2173" fmla="*/ 1367302 h 4850679"/>
                              <a:gd name="connsiteX2174" fmla="*/ 1546418 w 7340435"/>
                              <a:gd name="connsiteY2174" fmla="*/ 1376084 h 4850679"/>
                              <a:gd name="connsiteX2175" fmla="*/ 1541229 w 7340435"/>
                              <a:gd name="connsiteY2175" fmla="*/ 1376483 h 4850679"/>
                              <a:gd name="connsiteX2176" fmla="*/ 1532447 w 7340435"/>
                              <a:gd name="connsiteY2176" fmla="*/ 1369298 h 4850679"/>
                              <a:gd name="connsiteX2177" fmla="*/ 1516878 w 7340435"/>
                              <a:gd name="connsiteY2177" fmla="*/ 1364507 h 4850679"/>
                              <a:gd name="connsiteX2178" fmla="*/ 1502905 w 7340435"/>
                              <a:gd name="connsiteY2178" fmla="*/ 1372092 h 4850679"/>
                              <a:gd name="connsiteX2179" fmla="*/ 1505701 w 7340435"/>
                              <a:gd name="connsiteY2179" fmla="*/ 1402033 h 4850679"/>
                              <a:gd name="connsiteX2180" fmla="*/ 1549612 w 7340435"/>
                              <a:gd name="connsiteY2180" fmla="*/ 1438759 h 4850679"/>
                              <a:gd name="connsiteX2181" fmla="*/ 1585941 w 7340435"/>
                              <a:gd name="connsiteY2181" fmla="*/ 1394448 h 4850679"/>
                              <a:gd name="connsiteX2182" fmla="*/ 1583148 w 7340435"/>
                              <a:gd name="connsiteY2182" fmla="*/ 1364507 h 4850679"/>
                              <a:gd name="connsiteX2183" fmla="*/ 1567926 w 7340435"/>
                              <a:gd name="connsiteY2183" fmla="*/ 1359617 h 4850679"/>
                              <a:gd name="connsiteX2184" fmla="*/ 1566829 w 7340435"/>
                              <a:gd name="connsiteY2184" fmla="*/ 1352881 h 4850679"/>
                              <a:gd name="connsiteX2185" fmla="*/ 1587539 w 7340435"/>
                              <a:gd name="connsiteY2185" fmla="*/ 1359318 h 4850679"/>
                              <a:gd name="connsiteX2186" fmla="*/ 1591132 w 7340435"/>
                              <a:gd name="connsiteY2186" fmla="*/ 1399238 h 4850679"/>
                              <a:gd name="connsiteX2187" fmla="*/ 1552407 w 7340435"/>
                              <a:gd name="connsiteY2187" fmla="*/ 1446344 h 4850679"/>
                              <a:gd name="connsiteX2188" fmla="*/ 1547217 w 7340435"/>
                              <a:gd name="connsiteY2188" fmla="*/ 1446743 h 4850679"/>
                              <a:gd name="connsiteX2189" fmla="*/ 1500510 w 7340435"/>
                              <a:gd name="connsiteY2189" fmla="*/ 1407622 h 4850679"/>
                              <a:gd name="connsiteX2190" fmla="*/ 1496918 w 7340435"/>
                              <a:gd name="connsiteY2190" fmla="*/ 1367701 h 4850679"/>
                              <a:gd name="connsiteX2191" fmla="*/ 1516077 w 7340435"/>
                              <a:gd name="connsiteY2191" fmla="*/ 1357322 h 4850679"/>
                              <a:gd name="connsiteX2192" fmla="*/ 1536838 w 7340435"/>
                              <a:gd name="connsiteY2192" fmla="*/ 1364108 h 4850679"/>
                              <a:gd name="connsiteX2193" fmla="*/ 1542825 w 7340435"/>
                              <a:gd name="connsiteY2193" fmla="*/ 1368898 h 4850679"/>
                              <a:gd name="connsiteX2194" fmla="*/ 1547617 w 7340435"/>
                              <a:gd name="connsiteY2194" fmla="*/ 1362910 h 4850679"/>
                              <a:gd name="connsiteX2195" fmla="*/ 1566829 w 7340435"/>
                              <a:gd name="connsiteY2195" fmla="*/ 1352881 h 4850679"/>
                              <a:gd name="connsiteX2196" fmla="*/ 2868816 w 7340435"/>
                              <a:gd name="connsiteY2196" fmla="*/ 1338410 h 4850679"/>
                              <a:gd name="connsiteX2197" fmla="*/ 2895312 w 7340435"/>
                              <a:gd name="connsiteY2197" fmla="*/ 1357321 h 4850679"/>
                              <a:gd name="connsiteX2198" fmla="*/ 2889722 w 7340435"/>
                              <a:gd name="connsiteY2198" fmla="*/ 1360915 h 4850679"/>
                              <a:gd name="connsiteX2199" fmla="*/ 2840223 w 7340435"/>
                              <a:gd name="connsiteY2199" fmla="*/ 1349337 h 4850679"/>
                              <a:gd name="connsiteX2200" fmla="*/ 2828647 w 7340435"/>
                              <a:gd name="connsiteY2200" fmla="*/ 1398839 h 4850679"/>
                              <a:gd name="connsiteX2201" fmla="*/ 2823060 w 7340435"/>
                              <a:gd name="connsiteY2201" fmla="*/ 1402432 h 4850679"/>
                              <a:gd name="connsiteX2202" fmla="*/ 2836630 w 7340435"/>
                              <a:gd name="connsiteY2202" fmla="*/ 1343749 h 4850679"/>
                              <a:gd name="connsiteX2203" fmla="*/ 2868816 w 7340435"/>
                              <a:gd name="connsiteY2203" fmla="*/ 1338410 h 4850679"/>
                              <a:gd name="connsiteX2204" fmla="*/ 910897 w 7340435"/>
                              <a:gd name="connsiteY2204" fmla="*/ 1287861 h 4850679"/>
                              <a:gd name="connsiteX2205" fmla="*/ 903311 w 7340435"/>
                              <a:gd name="connsiteY2205" fmla="*/ 1291853 h 4850679"/>
                              <a:gd name="connsiteX2206" fmla="*/ 902114 w 7340435"/>
                              <a:gd name="connsiteY2206" fmla="*/ 1293050 h 4850679"/>
                              <a:gd name="connsiteX2207" fmla="*/ 900517 w 7340435"/>
                              <a:gd name="connsiteY2207" fmla="*/ 1292252 h 4850679"/>
                              <a:gd name="connsiteX2208" fmla="*/ 892533 w 7340435"/>
                              <a:gd name="connsiteY2208" fmla="*/ 1290256 h 4850679"/>
                              <a:gd name="connsiteX2209" fmla="*/ 886546 w 7340435"/>
                              <a:gd name="connsiteY2209" fmla="*/ 1294248 h 4850679"/>
                              <a:gd name="connsiteX2210" fmla="*/ 886146 w 7340435"/>
                              <a:gd name="connsiteY2210" fmla="*/ 1303031 h 4850679"/>
                              <a:gd name="connsiteX2211" fmla="*/ 904509 w 7340435"/>
                              <a:gd name="connsiteY2211" fmla="*/ 1318999 h 4850679"/>
                              <a:gd name="connsiteX2212" fmla="*/ 906905 w 7340435"/>
                              <a:gd name="connsiteY2212" fmla="*/ 1318600 h 4850679"/>
                              <a:gd name="connsiteX2213" fmla="*/ 920478 w 7340435"/>
                              <a:gd name="connsiteY2213" fmla="*/ 1299039 h 4850679"/>
                              <a:gd name="connsiteX2214" fmla="*/ 917683 w 7340435"/>
                              <a:gd name="connsiteY2214" fmla="*/ 1290256 h 4850679"/>
                              <a:gd name="connsiteX2215" fmla="*/ 910897 w 7340435"/>
                              <a:gd name="connsiteY2215" fmla="*/ 1287861 h 4850679"/>
                              <a:gd name="connsiteX2216" fmla="*/ 910498 w 7340435"/>
                              <a:gd name="connsiteY2216" fmla="*/ 1283470 h 4850679"/>
                              <a:gd name="connsiteX2217" fmla="*/ 920877 w 7340435"/>
                              <a:gd name="connsiteY2217" fmla="*/ 1287063 h 4850679"/>
                              <a:gd name="connsiteX2218" fmla="*/ 924869 w 7340435"/>
                              <a:gd name="connsiteY2218" fmla="*/ 1299039 h 4850679"/>
                              <a:gd name="connsiteX2219" fmla="*/ 918083 w 7340435"/>
                              <a:gd name="connsiteY2219" fmla="*/ 1313011 h 4850679"/>
                              <a:gd name="connsiteX2220" fmla="*/ 909299 w 7340435"/>
                              <a:gd name="connsiteY2220" fmla="*/ 1321794 h 4850679"/>
                              <a:gd name="connsiteX2221" fmla="*/ 906107 w 7340435"/>
                              <a:gd name="connsiteY2221" fmla="*/ 1323390 h 4850679"/>
                              <a:gd name="connsiteX2222" fmla="*/ 902514 w 7340435"/>
                              <a:gd name="connsiteY2222" fmla="*/ 1322991 h 4850679"/>
                              <a:gd name="connsiteX2223" fmla="*/ 882154 w 7340435"/>
                              <a:gd name="connsiteY2223" fmla="*/ 1305027 h 4850679"/>
                              <a:gd name="connsiteX2224" fmla="*/ 882952 w 7340435"/>
                              <a:gd name="connsiteY2224" fmla="*/ 1292252 h 4850679"/>
                              <a:gd name="connsiteX2225" fmla="*/ 892136 w 7340435"/>
                              <a:gd name="connsiteY2225" fmla="*/ 1285865 h 4850679"/>
                              <a:gd name="connsiteX2226" fmla="*/ 901714 w 7340435"/>
                              <a:gd name="connsiteY2226" fmla="*/ 1287861 h 4850679"/>
                              <a:gd name="connsiteX2227" fmla="*/ 910498 w 7340435"/>
                              <a:gd name="connsiteY2227" fmla="*/ 1283470 h 4850679"/>
                              <a:gd name="connsiteX2228" fmla="*/ 5361496 w 7340435"/>
                              <a:gd name="connsiteY2228" fmla="*/ 1278180 h 4850679"/>
                              <a:gd name="connsiteX2229" fmla="*/ 5347175 w 7340435"/>
                              <a:gd name="connsiteY2229" fmla="*/ 1285865 h 4850679"/>
                              <a:gd name="connsiteX2230" fmla="*/ 5339989 w 7340435"/>
                              <a:gd name="connsiteY2230" fmla="*/ 1294647 h 4850679"/>
                              <a:gd name="connsiteX2231" fmla="*/ 5334799 w 7340435"/>
                              <a:gd name="connsiteY2231" fmla="*/ 1295046 h 4850679"/>
                              <a:gd name="connsiteX2232" fmla="*/ 5326017 w 7340435"/>
                              <a:gd name="connsiteY2232" fmla="*/ 1287861 h 4850679"/>
                              <a:gd name="connsiteX2233" fmla="*/ 5310448 w 7340435"/>
                              <a:gd name="connsiteY2233" fmla="*/ 1283070 h 4850679"/>
                              <a:gd name="connsiteX2234" fmla="*/ 5296475 w 7340435"/>
                              <a:gd name="connsiteY2234" fmla="*/ 1290655 h 4850679"/>
                              <a:gd name="connsiteX2235" fmla="*/ 5299270 w 7340435"/>
                              <a:gd name="connsiteY2235" fmla="*/ 1320596 h 4850679"/>
                              <a:gd name="connsiteX2236" fmla="*/ 5343183 w 7340435"/>
                              <a:gd name="connsiteY2236" fmla="*/ 1357322 h 4850679"/>
                              <a:gd name="connsiteX2237" fmla="*/ 5379510 w 7340435"/>
                              <a:gd name="connsiteY2237" fmla="*/ 1313011 h 4850679"/>
                              <a:gd name="connsiteX2238" fmla="*/ 5376715 w 7340435"/>
                              <a:gd name="connsiteY2238" fmla="*/ 1283070 h 4850679"/>
                              <a:gd name="connsiteX2239" fmla="*/ 5361496 w 7340435"/>
                              <a:gd name="connsiteY2239" fmla="*/ 1278180 h 4850679"/>
                              <a:gd name="connsiteX2240" fmla="*/ 5360798 w 7340435"/>
                              <a:gd name="connsiteY2240" fmla="*/ 1271444 h 4850679"/>
                              <a:gd name="connsiteX2241" fmla="*/ 5381506 w 7340435"/>
                              <a:gd name="connsiteY2241" fmla="*/ 1277881 h 4850679"/>
                              <a:gd name="connsiteX2242" fmla="*/ 5385099 w 7340435"/>
                              <a:gd name="connsiteY2242" fmla="*/ 1317802 h 4850679"/>
                              <a:gd name="connsiteX2243" fmla="*/ 5346376 w 7340435"/>
                              <a:gd name="connsiteY2243" fmla="*/ 1364907 h 4850679"/>
                              <a:gd name="connsiteX2244" fmla="*/ 5341187 w 7340435"/>
                              <a:gd name="connsiteY2244" fmla="*/ 1365306 h 4850679"/>
                              <a:gd name="connsiteX2245" fmla="*/ 5294479 w 7340435"/>
                              <a:gd name="connsiteY2245" fmla="*/ 1326185 h 4850679"/>
                              <a:gd name="connsiteX2246" fmla="*/ 5290887 w 7340435"/>
                              <a:gd name="connsiteY2246" fmla="*/ 1286264 h 4850679"/>
                              <a:gd name="connsiteX2247" fmla="*/ 5310048 w 7340435"/>
                              <a:gd name="connsiteY2247" fmla="*/ 1275885 h 4850679"/>
                              <a:gd name="connsiteX2248" fmla="*/ 5330807 w 7340435"/>
                              <a:gd name="connsiteY2248" fmla="*/ 1282671 h 4850679"/>
                              <a:gd name="connsiteX2249" fmla="*/ 5336795 w 7340435"/>
                              <a:gd name="connsiteY2249" fmla="*/ 1287461 h 4850679"/>
                              <a:gd name="connsiteX2250" fmla="*/ 5341586 w 7340435"/>
                              <a:gd name="connsiteY2250" fmla="*/ 1281473 h 4850679"/>
                              <a:gd name="connsiteX2251" fmla="*/ 5360798 w 7340435"/>
                              <a:gd name="connsiteY2251" fmla="*/ 1271444 h 4850679"/>
                              <a:gd name="connsiteX2252" fmla="*/ 3124852 w 7340435"/>
                              <a:gd name="connsiteY2252" fmla="*/ 1264308 h 4850679"/>
                              <a:gd name="connsiteX2253" fmla="*/ 3115671 w 7340435"/>
                              <a:gd name="connsiteY2253" fmla="*/ 1281873 h 4850679"/>
                              <a:gd name="connsiteX2254" fmla="*/ 3133237 w 7340435"/>
                              <a:gd name="connsiteY2254" fmla="*/ 1291055 h 4850679"/>
                              <a:gd name="connsiteX2255" fmla="*/ 3142420 w 7340435"/>
                              <a:gd name="connsiteY2255" fmla="*/ 1273490 h 4850679"/>
                              <a:gd name="connsiteX2256" fmla="*/ 3124852 w 7340435"/>
                              <a:gd name="connsiteY2256" fmla="*/ 1264308 h 4850679"/>
                              <a:gd name="connsiteX2257" fmla="*/ 6662785 w 7340435"/>
                              <a:gd name="connsiteY2257" fmla="*/ 1256973 h 4850679"/>
                              <a:gd name="connsiteX2258" fmla="*/ 6689282 w 7340435"/>
                              <a:gd name="connsiteY2258" fmla="*/ 1275884 h 4850679"/>
                              <a:gd name="connsiteX2259" fmla="*/ 6683693 w 7340435"/>
                              <a:gd name="connsiteY2259" fmla="*/ 1279478 h 4850679"/>
                              <a:gd name="connsiteX2260" fmla="*/ 6634192 w 7340435"/>
                              <a:gd name="connsiteY2260" fmla="*/ 1267900 h 4850679"/>
                              <a:gd name="connsiteX2261" fmla="*/ 6622615 w 7340435"/>
                              <a:gd name="connsiteY2261" fmla="*/ 1317402 h 4850679"/>
                              <a:gd name="connsiteX2262" fmla="*/ 6617026 w 7340435"/>
                              <a:gd name="connsiteY2262" fmla="*/ 1320995 h 4850679"/>
                              <a:gd name="connsiteX2263" fmla="*/ 6630599 w 7340435"/>
                              <a:gd name="connsiteY2263" fmla="*/ 1262312 h 4850679"/>
                              <a:gd name="connsiteX2264" fmla="*/ 6662785 w 7340435"/>
                              <a:gd name="connsiteY2264" fmla="*/ 1256973 h 4850679"/>
                              <a:gd name="connsiteX2265" fmla="*/ 3122459 w 7340435"/>
                              <a:gd name="connsiteY2265" fmla="*/ 1256723 h 4850679"/>
                              <a:gd name="connsiteX2266" fmla="*/ 3150004 w 7340435"/>
                              <a:gd name="connsiteY2266" fmla="*/ 1271095 h 4850679"/>
                              <a:gd name="connsiteX2267" fmla="*/ 3135631 w 7340435"/>
                              <a:gd name="connsiteY2267" fmla="*/ 1298640 h 4850679"/>
                              <a:gd name="connsiteX2268" fmla="*/ 3108087 w 7340435"/>
                              <a:gd name="connsiteY2268" fmla="*/ 1284268 h 4850679"/>
                              <a:gd name="connsiteX2269" fmla="*/ 3122459 w 7340435"/>
                              <a:gd name="connsiteY2269" fmla="*/ 1256723 h 4850679"/>
                              <a:gd name="connsiteX2270" fmla="*/ 3118466 w 7340435"/>
                              <a:gd name="connsiteY2270" fmla="*/ 1243949 h 4850679"/>
                              <a:gd name="connsiteX2271" fmla="*/ 3094913 w 7340435"/>
                              <a:gd name="connsiteY2271" fmla="*/ 1288261 h 4850679"/>
                              <a:gd name="connsiteX2272" fmla="*/ 3139225 w 7340435"/>
                              <a:gd name="connsiteY2272" fmla="*/ 1311813 h 4850679"/>
                              <a:gd name="connsiteX2273" fmla="*/ 3162777 w 7340435"/>
                              <a:gd name="connsiteY2273" fmla="*/ 1267502 h 4850679"/>
                              <a:gd name="connsiteX2274" fmla="*/ 3118466 w 7340435"/>
                              <a:gd name="connsiteY2274" fmla="*/ 1243949 h 4850679"/>
                              <a:gd name="connsiteX2275" fmla="*/ 3133141 w 7340435"/>
                              <a:gd name="connsiteY2275" fmla="*/ 1234225 h 4850679"/>
                              <a:gd name="connsiteX2276" fmla="*/ 3170362 w 7340435"/>
                              <a:gd name="connsiteY2276" fmla="*/ 1264707 h 4850679"/>
                              <a:gd name="connsiteX2277" fmla="*/ 3141619 w 7340435"/>
                              <a:gd name="connsiteY2277" fmla="*/ 1318999 h 4850679"/>
                              <a:gd name="connsiteX2278" fmla="*/ 3087328 w 7340435"/>
                              <a:gd name="connsiteY2278" fmla="*/ 1290257 h 4850679"/>
                              <a:gd name="connsiteX2279" fmla="*/ 3116071 w 7340435"/>
                              <a:gd name="connsiteY2279" fmla="*/ 1235965 h 4850679"/>
                              <a:gd name="connsiteX2280" fmla="*/ 3133141 w 7340435"/>
                              <a:gd name="connsiteY2280" fmla="*/ 1234225 h 4850679"/>
                              <a:gd name="connsiteX2281" fmla="*/ 6918421 w 7340435"/>
                              <a:gd name="connsiteY2281" fmla="*/ 1182871 h 4850679"/>
                              <a:gd name="connsiteX2282" fmla="*/ 6909238 w 7340435"/>
                              <a:gd name="connsiteY2282" fmla="*/ 1200437 h 4850679"/>
                              <a:gd name="connsiteX2283" fmla="*/ 6926804 w 7340435"/>
                              <a:gd name="connsiteY2283" fmla="*/ 1209619 h 4850679"/>
                              <a:gd name="connsiteX2284" fmla="*/ 6935986 w 7340435"/>
                              <a:gd name="connsiteY2284" fmla="*/ 1192054 h 4850679"/>
                              <a:gd name="connsiteX2285" fmla="*/ 6918421 w 7340435"/>
                              <a:gd name="connsiteY2285" fmla="*/ 1182871 h 4850679"/>
                              <a:gd name="connsiteX2286" fmla="*/ 6916026 w 7340435"/>
                              <a:gd name="connsiteY2286" fmla="*/ 1175686 h 4850679"/>
                              <a:gd name="connsiteX2287" fmla="*/ 6943570 w 7340435"/>
                              <a:gd name="connsiteY2287" fmla="*/ 1190058 h 4850679"/>
                              <a:gd name="connsiteX2288" fmla="*/ 6929199 w 7340435"/>
                              <a:gd name="connsiteY2288" fmla="*/ 1217603 h 4850679"/>
                              <a:gd name="connsiteX2289" fmla="*/ 6901654 w 7340435"/>
                              <a:gd name="connsiteY2289" fmla="*/ 1203232 h 4850679"/>
                              <a:gd name="connsiteX2290" fmla="*/ 6916026 w 7340435"/>
                              <a:gd name="connsiteY2290" fmla="*/ 1175686 h 4850679"/>
                              <a:gd name="connsiteX2291" fmla="*/ 6912433 w 7340435"/>
                              <a:gd name="connsiteY2291" fmla="*/ 1162512 h 4850679"/>
                              <a:gd name="connsiteX2292" fmla="*/ 6888879 w 7340435"/>
                              <a:gd name="connsiteY2292" fmla="*/ 1206825 h 4850679"/>
                              <a:gd name="connsiteX2293" fmla="*/ 6933191 w 7340435"/>
                              <a:gd name="connsiteY2293" fmla="*/ 1230377 h 4850679"/>
                              <a:gd name="connsiteX2294" fmla="*/ 6956744 w 7340435"/>
                              <a:gd name="connsiteY2294" fmla="*/ 1186066 h 4850679"/>
                              <a:gd name="connsiteX2295" fmla="*/ 6912433 w 7340435"/>
                              <a:gd name="connsiteY2295" fmla="*/ 1162512 h 4850679"/>
                              <a:gd name="connsiteX2296" fmla="*/ 4688497 w 7340435"/>
                              <a:gd name="connsiteY2296" fmla="*/ 1154528 h 4850679"/>
                              <a:gd name="connsiteX2297" fmla="*/ 4680912 w 7340435"/>
                              <a:gd name="connsiteY2297" fmla="*/ 1158520 h 4850679"/>
                              <a:gd name="connsiteX2298" fmla="*/ 4679715 w 7340435"/>
                              <a:gd name="connsiteY2298" fmla="*/ 1159717 h 4850679"/>
                              <a:gd name="connsiteX2299" fmla="*/ 4678118 w 7340435"/>
                              <a:gd name="connsiteY2299" fmla="*/ 1158919 h 4850679"/>
                              <a:gd name="connsiteX2300" fmla="*/ 4670134 w 7340435"/>
                              <a:gd name="connsiteY2300" fmla="*/ 1156923 h 4850679"/>
                              <a:gd name="connsiteX2301" fmla="*/ 4664145 w 7340435"/>
                              <a:gd name="connsiteY2301" fmla="*/ 1160915 h 4850679"/>
                              <a:gd name="connsiteX2302" fmla="*/ 4663746 w 7340435"/>
                              <a:gd name="connsiteY2302" fmla="*/ 1169698 h 4850679"/>
                              <a:gd name="connsiteX2303" fmla="*/ 4682110 w 7340435"/>
                              <a:gd name="connsiteY2303" fmla="*/ 1185666 h 4850679"/>
                              <a:gd name="connsiteX2304" fmla="*/ 4684505 w 7340435"/>
                              <a:gd name="connsiteY2304" fmla="*/ 1185267 h 4850679"/>
                              <a:gd name="connsiteX2305" fmla="*/ 4698078 w 7340435"/>
                              <a:gd name="connsiteY2305" fmla="*/ 1165706 h 4850679"/>
                              <a:gd name="connsiteX2306" fmla="*/ 4695284 w 7340435"/>
                              <a:gd name="connsiteY2306" fmla="*/ 1156923 h 4850679"/>
                              <a:gd name="connsiteX2307" fmla="*/ 4688497 w 7340435"/>
                              <a:gd name="connsiteY2307" fmla="*/ 1154528 h 4850679"/>
                              <a:gd name="connsiteX2308" fmla="*/ 6927110 w 7340435"/>
                              <a:gd name="connsiteY2308" fmla="*/ 1153188 h 4850679"/>
                              <a:gd name="connsiteX2309" fmla="*/ 6964329 w 7340435"/>
                              <a:gd name="connsiteY2309" fmla="*/ 1183670 h 4850679"/>
                              <a:gd name="connsiteX2310" fmla="*/ 6935587 w 7340435"/>
                              <a:gd name="connsiteY2310" fmla="*/ 1237962 h 4850679"/>
                              <a:gd name="connsiteX2311" fmla="*/ 6881295 w 7340435"/>
                              <a:gd name="connsiteY2311" fmla="*/ 1209220 h 4850679"/>
                              <a:gd name="connsiteX2312" fmla="*/ 6910038 w 7340435"/>
                              <a:gd name="connsiteY2312" fmla="*/ 1154928 h 4850679"/>
                              <a:gd name="connsiteX2313" fmla="*/ 6927110 w 7340435"/>
                              <a:gd name="connsiteY2313" fmla="*/ 1153188 h 4850679"/>
                              <a:gd name="connsiteX2314" fmla="*/ 4688098 w 7340435"/>
                              <a:gd name="connsiteY2314" fmla="*/ 1150137 h 4850679"/>
                              <a:gd name="connsiteX2315" fmla="*/ 4698477 w 7340435"/>
                              <a:gd name="connsiteY2315" fmla="*/ 1153729 h 4850679"/>
                              <a:gd name="connsiteX2316" fmla="*/ 4702469 w 7340435"/>
                              <a:gd name="connsiteY2316" fmla="*/ 1165706 h 4850679"/>
                              <a:gd name="connsiteX2317" fmla="*/ 4695683 w 7340435"/>
                              <a:gd name="connsiteY2317" fmla="*/ 1179678 h 4850679"/>
                              <a:gd name="connsiteX2318" fmla="*/ 4686900 w 7340435"/>
                              <a:gd name="connsiteY2318" fmla="*/ 1188461 h 4850679"/>
                              <a:gd name="connsiteX2319" fmla="*/ 4683707 w 7340435"/>
                              <a:gd name="connsiteY2319" fmla="*/ 1190058 h 4850679"/>
                              <a:gd name="connsiteX2320" fmla="*/ 4680114 w 7340435"/>
                              <a:gd name="connsiteY2320" fmla="*/ 1189658 h 4850679"/>
                              <a:gd name="connsiteX2321" fmla="*/ 4659754 w 7340435"/>
                              <a:gd name="connsiteY2321" fmla="*/ 1171694 h 4850679"/>
                              <a:gd name="connsiteX2322" fmla="*/ 4660552 w 7340435"/>
                              <a:gd name="connsiteY2322" fmla="*/ 1158919 h 4850679"/>
                              <a:gd name="connsiteX2323" fmla="*/ 4669735 w 7340435"/>
                              <a:gd name="connsiteY2323" fmla="*/ 1152532 h 4850679"/>
                              <a:gd name="connsiteX2324" fmla="*/ 4679316 w 7340435"/>
                              <a:gd name="connsiteY2324" fmla="*/ 1154528 h 4850679"/>
                              <a:gd name="connsiteX2325" fmla="*/ 4688098 w 7340435"/>
                              <a:gd name="connsiteY2325" fmla="*/ 1150137 h 4850679"/>
                              <a:gd name="connsiteX2326" fmla="*/ 199523 w 7340435"/>
                              <a:gd name="connsiteY2326" fmla="*/ 1143750 h 4850679"/>
                              <a:gd name="connsiteX2327" fmla="*/ 190342 w 7340435"/>
                              <a:gd name="connsiteY2327" fmla="*/ 1161316 h 4850679"/>
                              <a:gd name="connsiteX2328" fmla="*/ 207906 w 7340435"/>
                              <a:gd name="connsiteY2328" fmla="*/ 1170498 h 4850679"/>
                              <a:gd name="connsiteX2329" fmla="*/ 217088 w 7340435"/>
                              <a:gd name="connsiteY2329" fmla="*/ 1152933 h 4850679"/>
                              <a:gd name="connsiteX2330" fmla="*/ 199523 w 7340435"/>
                              <a:gd name="connsiteY2330" fmla="*/ 1143750 h 4850679"/>
                              <a:gd name="connsiteX2331" fmla="*/ 196729 w 7340435"/>
                              <a:gd name="connsiteY2331" fmla="*/ 1136565 h 4850679"/>
                              <a:gd name="connsiteX2332" fmla="*/ 224274 w 7340435"/>
                              <a:gd name="connsiteY2332" fmla="*/ 1150937 h 4850679"/>
                              <a:gd name="connsiteX2333" fmla="*/ 209902 w 7340435"/>
                              <a:gd name="connsiteY2333" fmla="*/ 1178482 h 4850679"/>
                              <a:gd name="connsiteX2334" fmla="*/ 182357 w 7340435"/>
                              <a:gd name="connsiteY2334" fmla="*/ 1164110 h 4850679"/>
                              <a:gd name="connsiteX2335" fmla="*/ 196729 w 7340435"/>
                              <a:gd name="connsiteY2335" fmla="*/ 1136565 h 4850679"/>
                              <a:gd name="connsiteX2336" fmla="*/ 193136 w 7340435"/>
                              <a:gd name="connsiteY2336" fmla="*/ 1123391 h 4850679"/>
                              <a:gd name="connsiteX2337" fmla="*/ 169582 w 7340435"/>
                              <a:gd name="connsiteY2337" fmla="*/ 1167703 h 4850679"/>
                              <a:gd name="connsiteX2338" fmla="*/ 213895 w 7340435"/>
                              <a:gd name="connsiteY2338" fmla="*/ 1191255 h 4850679"/>
                              <a:gd name="connsiteX2339" fmla="*/ 237447 w 7340435"/>
                              <a:gd name="connsiteY2339" fmla="*/ 1146944 h 4850679"/>
                              <a:gd name="connsiteX2340" fmla="*/ 193136 w 7340435"/>
                              <a:gd name="connsiteY2340" fmla="*/ 1123391 h 4850679"/>
                              <a:gd name="connsiteX2341" fmla="*/ 207813 w 7340435"/>
                              <a:gd name="connsiteY2341" fmla="*/ 1114066 h 4850679"/>
                              <a:gd name="connsiteX2342" fmla="*/ 245032 w 7340435"/>
                              <a:gd name="connsiteY2342" fmla="*/ 1144548 h 4850679"/>
                              <a:gd name="connsiteX2343" fmla="*/ 216290 w 7340435"/>
                              <a:gd name="connsiteY2343" fmla="*/ 1198840 h 4850679"/>
                              <a:gd name="connsiteX2344" fmla="*/ 161998 w 7340435"/>
                              <a:gd name="connsiteY2344" fmla="*/ 1170098 h 4850679"/>
                              <a:gd name="connsiteX2345" fmla="*/ 190741 w 7340435"/>
                              <a:gd name="connsiteY2345" fmla="*/ 1115806 h 4850679"/>
                              <a:gd name="connsiteX2346" fmla="*/ 207813 w 7340435"/>
                              <a:gd name="connsiteY2346" fmla="*/ 1114066 h 4850679"/>
                              <a:gd name="connsiteX2347" fmla="*/ 2447363 w 7340435"/>
                              <a:gd name="connsiteY2347" fmla="*/ 1088561 h 4850679"/>
                              <a:gd name="connsiteX2348" fmla="*/ 2433043 w 7340435"/>
                              <a:gd name="connsiteY2348" fmla="*/ 1096246 h 4850679"/>
                              <a:gd name="connsiteX2349" fmla="*/ 2425857 w 7340435"/>
                              <a:gd name="connsiteY2349" fmla="*/ 1105028 h 4850679"/>
                              <a:gd name="connsiteX2350" fmla="*/ 2420668 w 7340435"/>
                              <a:gd name="connsiteY2350" fmla="*/ 1105427 h 4850679"/>
                              <a:gd name="connsiteX2351" fmla="*/ 2411885 w 7340435"/>
                              <a:gd name="connsiteY2351" fmla="*/ 1098242 h 4850679"/>
                              <a:gd name="connsiteX2352" fmla="*/ 2396315 w 7340435"/>
                              <a:gd name="connsiteY2352" fmla="*/ 1093451 h 4850679"/>
                              <a:gd name="connsiteX2353" fmla="*/ 2382343 w 7340435"/>
                              <a:gd name="connsiteY2353" fmla="*/ 1101036 h 4850679"/>
                              <a:gd name="connsiteX2354" fmla="*/ 2385136 w 7340435"/>
                              <a:gd name="connsiteY2354" fmla="*/ 1130977 h 4850679"/>
                              <a:gd name="connsiteX2355" fmla="*/ 2429051 w 7340435"/>
                              <a:gd name="connsiteY2355" fmla="*/ 1167703 h 4850679"/>
                              <a:gd name="connsiteX2356" fmla="*/ 2465377 w 7340435"/>
                              <a:gd name="connsiteY2356" fmla="*/ 1123392 h 4850679"/>
                              <a:gd name="connsiteX2357" fmla="*/ 2462583 w 7340435"/>
                              <a:gd name="connsiteY2357" fmla="*/ 1093451 h 4850679"/>
                              <a:gd name="connsiteX2358" fmla="*/ 2447363 w 7340435"/>
                              <a:gd name="connsiteY2358" fmla="*/ 1088561 h 4850679"/>
                              <a:gd name="connsiteX2359" fmla="*/ 3721088 w 7340435"/>
                              <a:gd name="connsiteY2359" fmla="*/ 1084519 h 4850679"/>
                              <a:gd name="connsiteX2360" fmla="*/ 3747586 w 7340435"/>
                              <a:gd name="connsiteY2360" fmla="*/ 1103430 h 4850679"/>
                              <a:gd name="connsiteX2361" fmla="*/ 3741997 w 7340435"/>
                              <a:gd name="connsiteY2361" fmla="*/ 1107024 h 4850679"/>
                              <a:gd name="connsiteX2362" fmla="*/ 3692495 w 7340435"/>
                              <a:gd name="connsiteY2362" fmla="*/ 1095447 h 4850679"/>
                              <a:gd name="connsiteX2363" fmla="*/ 3680919 w 7340435"/>
                              <a:gd name="connsiteY2363" fmla="*/ 1144948 h 4850679"/>
                              <a:gd name="connsiteX2364" fmla="*/ 3675330 w 7340435"/>
                              <a:gd name="connsiteY2364" fmla="*/ 1148541 h 4850679"/>
                              <a:gd name="connsiteX2365" fmla="*/ 3688902 w 7340435"/>
                              <a:gd name="connsiteY2365" fmla="*/ 1089858 h 4850679"/>
                              <a:gd name="connsiteX2366" fmla="*/ 3721088 w 7340435"/>
                              <a:gd name="connsiteY2366" fmla="*/ 1084519 h 4850679"/>
                              <a:gd name="connsiteX2367" fmla="*/ 2446267 w 7340435"/>
                              <a:gd name="connsiteY2367" fmla="*/ 1081825 h 4850679"/>
                              <a:gd name="connsiteX2368" fmla="*/ 2466975 w 7340435"/>
                              <a:gd name="connsiteY2368" fmla="*/ 1088262 h 4850679"/>
                              <a:gd name="connsiteX2369" fmla="*/ 2470568 w 7340435"/>
                              <a:gd name="connsiteY2369" fmla="*/ 1128183 h 4850679"/>
                              <a:gd name="connsiteX2370" fmla="*/ 2431845 w 7340435"/>
                              <a:gd name="connsiteY2370" fmla="*/ 1175288 h 4850679"/>
                              <a:gd name="connsiteX2371" fmla="*/ 2426656 w 7340435"/>
                              <a:gd name="connsiteY2371" fmla="*/ 1175687 h 4850679"/>
                              <a:gd name="connsiteX2372" fmla="*/ 2379945 w 7340435"/>
                              <a:gd name="connsiteY2372" fmla="*/ 1136566 h 4850679"/>
                              <a:gd name="connsiteX2373" fmla="*/ 2376353 w 7340435"/>
                              <a:gd name="connsiteY2373" fmla="*/ 1096645 h 4850679"/>
                              <a:gd name="connsiteX2374" fmla="*/ 2395516 w 7340435"/>
                              <a:gd name="connsiteY2374" fmla="*/ 1086266 h 4850679"/>
                              <a:gd name="connsiteX2375" fmla="*/ 2416276 w 7340435"/>
                              <a:gd name="connsiteY2375" fmla="*/ 1093052 h 4850679"/>
                              <a:gd name="connsiteX2376" fmla="*/ 2422263 w 7340435"/>
                              <a:gd name="connsiteY2376" fmla="*/ 1097842 h 4850679"/>
                              <a:gd name="connsiteX2377" fmla="*/ 2427054 w 7340435"/>
                              <a:gd name="connsiteY2377" fmla="*/ 1091854 h 4850679"/>
                              <a:gd name="connsiteX2378" fmla="*/ 2446267 w 7340435"/>
                              <a:gd name="connsiteY2378" fmla="*/ 1081825 h 4850679"/>
                              <a:gd name="connsiteX2379" fmla="*/ 1790328 w 7340435"/>
                              <a:gd name="connsiteY2379" fmla="*/ 1017204 h 4850679"/>
                              <a:gd name="connsiteX2380" fmla="*/ 1782746 w 7340435"/>
                              <a:gd name="connsiteY2380" fmla="*/ 1021196 h 4850679"/>
                              <a:gd name="connsiteX2381" fmla="*/ 1781548 w 7340435"/>
                              <a:gd name="connsiteY2381" fmla="*/ 1022393 h 4850679"/>
                              <a:gd name="connsiteX2382" fmla="*/ 1779952 w 7340435"/>
                              <a:gd name="connsiteY2382" fmla="*/ 1021595 h 4850679"/>
                              <a:gd name="connsiteX2383" fmla="*/ 1771968 w 7340435"/>
                              <a:gd name="connsiteY2383" fmla="*/ 1019599 h 4850679"/>
                              <a:gd name="connsiteX2384" fmla="*/ 1765979 w 7340435"/>
                              <a:gd name="connsiteY2384" fmla="*/ 1023591 h 4850679"/>
                              <a:gd name="connsiteX2385" fmla="*/ 1765581 w 7340435"/>
                              <a:gd name="connsiteY2385" fmla="*/ 1032374 h 4850679"/>
                              <a:gd name="connsiteX2386" fmla="*/ 1783944 w 7340435"/>
                              <a:gd name="connsiteY2386" fmla="*/ 1048342 h 4850679"/>
                              <a:gd name="connsiteX2387" fmla="*/ 1786336 w 7340435"/>
                              <a:gd name="connsiteY2387" fmla="*/ 1047943 h 4850679"/>
                              <a:gd name="connsiteX2388" fmla="*/ 1799910 w 7340435"/>
                              <a:gd name="connsiteY2388" fmla="*/ 1028382 h 4850679"/>
                              <a:gd name="connsiteX2389" fmla="*/ 1797115 w 7340435"/>
                              <a:gd name="connsiteY2389" fmla="*/ 1019599 h 4850679"/>
                              <a:gd name="connsiteX2390" fmla="*/ 1790328 w 7340435"/>
                              <a:gd name="connsiteY2390" fmla="*/ 1017204 h 4850679"/>
                              <a:gd name="connsiteX2391" fmla="*/ 1789930 w 7340435"/>
                              <a:gd name="connsiteY2391" fmla="*/ 1012813 h 4850679"/>
                              <a:gd name="connsiteX2392" fmla="*/ 1800309 w 7340435"/>
                              <a:gd name="connsiteY2392" fmla="*/ 1016405 h 4850679"/>
                              <a:gd name="connsiteX2393" fmla="*/ 1804301 w 7340435"/>
                              <a:gd name="connsiteY2393" fmla="*/ 1028382 h 4850679"/>
                              <a:gd name="connsiteX2394" fmla="*/ 1797514 w 7340435"/>
                              <a:gd name="connsiteY2394" fmla="*/ 1042354 h 4850679"/>
                              <a:gd name="connsiteX2395" fmla="*/ 1788731 w 7340435"/>
                              <a:gd name="connsiteY2395" fmla="*/ 1051137 h 4850679"/>
                              <a:gd name="connsiteX2396" fmla="*/ 1785537 w 7340435"/>
                              <a:gd name="connsiteY2396" fmla="*/ 1052734 h 4850679"/>
                              <a:gd name="connsiteX2397" fmla="*/ 1781948 w 7340435"/>
                              <a:gd name="connsiteY2397" fmla="*/ 1052334 h 4850679"/>
                              <a:gd name="connsiteX2398" fmla="*/ 1761589 w 7340435"/>
                              <a:gd name="connsiteY2398" fmla="*/ 1034370 h 4850679"/>
                              <a:gd name="connsiteX2399" fmla="*/ 1762387 w 7340435"/>
                              <a:gd name="connsiteY2399" fmla="*/ 1021595 h 4850679"/>
                              <a:gd name="connsiteX2400" fmla="*/ 1771569 w 7340435"/>
                              <a:gd name="connsiteY2400" fmla="*/ 1015208 h 4850679"/>
                              <a:gd name="connsiteX2401" fmla="*/ 1781149 w 7340435"/>
                              <a:gd name="connsiteY2401" fmla="*/ 1017204 h 4850679"/>
                              <a:gd name="connsiteX2402" fmla="*/ 1789930 w 7340435"/>
                              <a:gd name="connsiteY2402" fmla="*/ 1012813 h 4850679"/>
                              <a:gd name="connsiteX2403" fmla="*/ 3977125 w 7340435"/>
                              <a:gd name="connsiteY2403" fmla="*/ 1010418 h 4850679"/>
                              <a:gd name="connsiteX2404" fmla="*/ 3967943 w 7340435"/>
                              <a:gd name="connsiteY2404" fmla="*/ 1027983 h 4850679"/>
                              <a:gd name="connsiteX2405" fmla="*/ 3985508 w 7340435"/>
                              <a:gd name="connsiteY2405" fmla="*/ 1037165 h 4850679"/>
                              <a:gd name="connsiteX2406" fmla="*/ 3994690 w 7340435"/>
                              <a:gd name="connsiteY2406" fmla="*/ 1019600 h 4850679"/>
                              <a:gd name="connsiteX2407" fmla="*/ 3977125 w 7340435"/>
                              <a:gd name="connsiteY2407" fmla="*/ 1010418 h 4850679"/>
                              <a:gd name="connsiteX2408" fmla="*/ 6240931 w 7340435"/>
                              <a:gd name="connsiteY2408" fmla="*/ 1007523 h 4850679"/>
                              <a:gd name="connsiteX2409" fmla="*/ 6226610 w 7340435"/>
                              <a:gd name="connsiteY2409" fmla="*/ 1015208 h 4850679"/>
                              <a:gd name="connsiteX2410" fmla="*/ 6219424 w 7340435"/>
                              <a:gd name="connsiteY2410" fmla="*/ 1023990 h 4850679"/>
                              <a:gd name="connsiteX2411" fmla="*/ 6214234 w 7340435"/>
                              <a:gd name="connsiteY2411" fmla="*/ 1024389 h 4850679"/>
                              <a:gd name="connsiteX2412" fmla="*/ 6205452 w 7340435"/>
                              <a:gd name="connsiteY2412" fmla="*/ 1017204 h 4850679"/>
                              <a:gd name="connsiteX2413" fmla="*/ 6189883 w 7340435"/>
                              <a:gd name="connsiteY2413" fmla="*/ 1012413 h 4850679"/>
                              <a:gd name="connsiteX2414" fmla="*/ 6175910 w 7340435"/>
                              <a:gd name="connsiteY2414" fmla="*/ 1019998 h 4850679"/>
                              <a:gd name="connsiteX2415" fmla="*/ 6178705 w 7340435"/>
                              <a:gd name="connsiteY2415" fmla="*/ 1049939 h 4850679"/>
                              <a:gd name="connsiteX2416" fmla="*/ 6222618 w 7340435"/>
                              <a:gd name="connsiteY2416" fmla="*/ 1086665 h 4850679"/>
                              <a:gd name="connsiteX2417" fmla="*/ 6258945 w 7340435"/>
                              <a:gd name="connsiteY2417" fmla="*/ 1042354 h 4850679"/>
                              <a:gd name="connsiteX2418" fmla="*/ 6256150 w 7340435"/>
                              <a:gd name="connsiteY2418" fmla="*/ 1012413 h 4850679"/>
                              <a:gd name="connsiteX2419" fmla="*/ 6240931 w 7340435"/>
                              <a:gd name="connsiteY2419" fmla="*/ 1007523 h 4850679"/>
                              <a:gd name="connsiteX2420" fmla="*/ 3974331 w 7340435"/>
                              <a:gd name="connsiteY2420" fmla="*/ 1002833 h 4850679"/>
                              <a:gd name="connsiteX2421" fmla="*/ 4001876 w 7340435"/>
                              <a:gd name="connsiteY2421" fmla="*/ 1017205 h 4850679"/>
                              <a:gd name="connsiteX2422" fmla="*/ 3987504 w 7340435"/>
                              <a:gd name="connsiteY2422" fmla="*/ 1044750 h 4850679"/>
                              <a:gd name="connsiteX2423" fmla="*/ 3959959 w 7340435"/>
                              <a:gd name="connsiteY2423" fmla="*/ 1030378 h 4850679"/>
                              <a:gd name="connsiteX2424" fmla="*/ 3974331 w 7340435"/>
                              <a:gd name="connsiteY2424" fmla="*/ 1002833 h 4850679"/>
                              <a:gd name="connsiteX2425" fmla="*/ 6240232 w 7340435"/>
                              <a:gd name="connsiteY2425" fmla="*/ 1000787 h 4850679"/>
                              <a:gd name="connsiteX2426" fmla="*/ 6260941 w 7340435"/>
                              <a:gd name="connsiteY2426" fmla="*/ 1007224 h 4850679"/>
                              <a:gd name="connsiteX2427" fmla="*/ 6264533 w 7340435"/>
                              <a:gd name="connsiteY2427" fmla="*/ 1047145 h 4850679"/>
                              <a:gd name="connsiteX2428" fmla="*/ 6225811 w 7340435"/>
                              <a:gd name="connsiteY2428" fmla="*/ 1094250 h 4850679"/>
                              <a:gd name="connsiteX2429" fmla="*/ 6220622 w 7340435"/>
                              <a:gd name="connsiteY2429" fmla="*/ 1094649 h 4850679"/>
                              <a:gd name="connsiteX2430" fmla="*/ 6173914 w 7340435"/>
                              <a:gd name="connsiteY2430" fmla="*/ 1055528 h 4850679"/>
                              <a:gd name="connsiteX2431" fmla="*/ 6170322 w 7340435"/>
                              <a:gd name="connsiteY2431" fmla="*/ 1015607 h 4850679"/>
                              <a:gd name="connsiteX2432" fmla="*/ 6189483 w 7340435"/>
                              <a:gd name="connsiteY2432" fmla="*/ 1005228 h 4850679"/>
                              <a:gd name="connsiteX2433" fmla="*/ 6210242 w 7340435"/>
                              <a:gd name="connsiteY2433" fmla="*/ 1012014 h 4850679"/>
                              <a:gd name="connsiteX2434" fmla="*/ 6216230 w 7340435"/>
                              <a:gd name="connsiteY2434" fmla="*/ 1016804 h 4850679"/>
                              <a:gd name="connsiteX2435" fmla="*/ 6221021 w 7340435"/>
                              <a:gd name="connsiteY2435" fmla="*/ 1010816 h 4850679"/>
                              <a:gd name="connsiteX2436" fmla="*/ 6240232 w 7340435"/>
                              <a:gd name="connsiteY2436" fmla="*/ 1000787 h 4850679"/>
                              <a:gd name="connsiteX2437" fmla="*/ 3970737 w 7340435"/>
                              <a:gd name="connsiteY2437" fmla="*/ 990059 h 4850679"/>
                              <a:gd name="connsiteX2438" fmla="*/ 3947183 w 7340435"/>
                              <a:gd name="connsiteY2438" fmla="*/ 1034371 h 4850679"/>
                              <a:gd name="connsiteX2439" fmla="*/ 3991495 w 7340435"/>
                              <a:gd name="connsiteY2439" fmla="*/ 1057923 h 4850679"/>
                              <a:gd name="connsiteX2440" fmla="*/ 4015048 w 7340435"/>
                              <a:gd name="connsiteY2440" fmla="*/ 1013612 h 4850679"/>
                              <a:gd name="connsiteX2441" fmla="*/ 3970737 w 7340435"/>
                              <a:gd name="connsiteY2441" fmla="*/ 990059 h 4850679"/>
                              <a:gd name="connsiteX2442" fmla="*/ 3985414 w 7340435"/>
                              <a:gd name="connsiteY2442" fmla="*/ 980335 h 4850679"/>
                              <a:gd name="connsiteX2443" fmla="*/ 4022633 w 7340435"/>
                              <a:gd name="connsiteY2443" fmla="*/ 1010817 h 4850679"/>
                              <a:gd name="connsiteX2444" fmla="*/ 3993891 w 7340435"/>
                              <a:gd name="connsiteY2444" fmla="*/ 1065109 h 4850679"/>
                              <a:gd name="connsiteX2445" fmla="*/ 3939599 w 7340435"/>
                              <a:gd name="connsiteY2445" fmla="*/ 1036367 h 4850679"/>
                              <a:gd name="connsiteX2446" fmla="*/ 3968342 w 7340435"/>
                              <a:gd name="connsiteY2446" fmla="*/ 982075 h 4850679"/>
                              <a:gd name="connsiteX2447" fmla="*/ 3985414 w 7340435"/>
                              <a:gd name="connsiteY2447" fmla="*/ 980335 h 4850679"/>
                              <a:gd name="connsiteX2448" fmla="*/ 822924 w 7340435"/>
                              <a:gd name="connsiteY2448" fmla="*/ 947195 h 4850679"/>
                              <a:gd name="connsiteX2449" fmla="*/ 849422 w 7340435"/>
                              <a:gd name="connsiteY2449" fmla="*/ 966106 h 4850679"/>
                              <a:gd name="connsiteX2450" fmla="*/ 843832 w 7340435"/>
                              <a:gd name="connsiteY2450" fmla="*/ 969700 h 4850679"/>
                              <a:gd name="connsiteX2451" fmla="*/ 794330 w 7340435"/>
                              <a:gd name="connsiteY2451" fmla="*/ 958122 h 4850679"/>
                              <a:gd name="connsiteX2452" fmla="*/ 782755 w 7340435"/>
                              <a:gd name="connsiteY2452" fmla="*/ 1007624 h 4850679"/>
                              <a:gd name="connsiteX2453" fmla="*/ 777167 w 7340435"/>
                              <a:gd name="connsiteY2453" fmla="*/ 1011217 h 4850679"/>
                              <a:gd name="connsiteX2454" fmla="*/ 790737 w 7340435"/>
                              <a:gd name="connsiteY2454" fmla="*/ 952534 h 4850679"/>
                              <a:gd name="connsiteX2455" fmla="*/ 822924 w 7340435"/>
                              <a:gd name="connsiteY2455" fmla="*/ 947195 h 4850679"/>
                              <a:gd name="connsiteX2456" fmla="*/ 5567932 w 7340435"/>
                              <a:gd name="connsiteY2456" fmla="*/ 883473 h 4850679"/>
                              <a:gd name="connsiteX2457" fmla="*/ 5560347 w 7340435"/>
                              <a:gd name="connsiteY2457" fmla="*/ 887465 h 4850679"/>
                              <a:gd name="connsiteX2458" fmla="*/ 5559150 w 7340435"/>
                              <a:gd name="connsiteY2458" fmla="*/ 888662 h 4850679"/>
                              <a:gd name="connsiteX2459" fmla="*/ 5557553 w 7340435"/>
                              <a:gd name="connsiteY2459" fmla="*/ 887864 h 4850679"/>
                              <a:gd name="connsiteX2460" fmla="*/ 5549569 w 7340435"/>
                              <a:gd name="connsiteY2460" fmla="*/ 885868 h 4850679"/>
                              <a:gd name="connsiteX2461" fmla="*/ 5543580 w 7340435"/>
                              <a:gd name="connsiteY2461" fmla="*/ 889860 h 4850679"/>
                              <a:gd name="connsiteX2462" fmla="*/ 5543181 w 7340435"/>
                              <a:gd name="connsiteY2462" fmla="*/ 898643 h 4850679"/>
                              <a:gd name="connsiteX2463" fmla="*/ 5561545 w 7340435"/>
                              <a:gd name="connsiteY2463" fmla="*/ 914611 h 4850679"/>
                              <a:gd name="connsiteX2464" fmla="*/ 5563940 w 7340435"/>
                              <a:gd name="connsiteY2464" fmla="*/ 914212 h 4850679"/>
                              <a:gd name="connsiteX2465" fmla="*/ 5577513 w 7340435"/>
                              <a:gd name="connsiteY2465" fmla="*/ 894651 h 4850679"/>
                              <a:gd name="connsiteX2466" fmla="*/ 5574719 w 7340435"/>
                              <a:gd name="connsiteY2466" fmla="*/ 885868 h 4850679"/>
                              <a:gd name="connsiteX2467" fmla="*/ 5567932 w 7340435"/>
                              <a:gd name="connsiteY2467" fmla="*/ 883473 h 4850679"/>
                              <a:gd name="connsiteX2468" fmla="*/ 5567533 w 7340435"/>
                              <a:gd name="connsiteY2468" fmla="*/ 879481 h 4850679"/>
                              <a:gd name="connsiteX2469" fmla="*/ 5577912 w 7340435"/>
                              <a:gd name="connsiteY2469" fmla="*/ 883073 h 4850679"/>
                              <a:gd name="connsiteX2470" fmla="*/ 5581904 w 7340435"/>
                              <a:gd name="connsiteY2470" fmla="*/ 895050 h 4850679"/>
                              <a:gd name="connsiteX2471" fmla="*/ 5575118 w 7340435"/>
                              <a:gd name="connsiteY2471" fmla="*/ 909022 h 4850679"/>
                              <a:gd name="connsiteX2472" fmla="*/ 5566335 w 7340435"/>
                              <a:gd name="connsiteY2472" fmla="*/ 917805 h 4850679"/>
                              <a:gd name="connsiteX2473" fmla="*/ 5563142 w 7340435"/>
                              <a:gd name="connsiteY2473" fmla="*/ 919402 h 4850679"/>
                              <a:gd name="connsiteX2474" fmla="*/ 5559549 w 7340435"/>
                              <a:gd name="connsiteY2474" fmla="*/ 919002 h 4850679"/>
                              <a:gd name="connsiteX2475" fmla="*/ 5539189 w 7340435"/>
                              <a:gd name="connsiteY2475" fmla="*/ 901038 h 4850679"/>
                              <a:gd name="connsiteX2476" fmla="*/ 5539987 w 7340435"/>
                              <a:gd name="connsiteY2476" fmla="*/ 888263 h 4850679"/>
                              <a:gd name="connsiteX2477" fmla="*/ 5549170 w 7340435"/>
                              <a:gd name="connsiteY2477" fmla="*/ 881876 h 4850679"/>
                              <a:gd name="connsiteX2478" fmla="*/ 5558751 w 7340435"/>
                              <a:gd name="connsiteY2478" fmla="*/ 883872 h 4850679"/>
                              <a:gd name="connsiteX2479" fmla="*/ 5567533 w 7340435"/>
                              <a:gd name="connsiteY2479" fmla="*/ 879481 h 4850679"/>
                              <a:gd name="connsiteX2480" fmla="*/ 1078960 w 7340435"/>
                              <a:gd name="connsiteY2480" fmla="*/ 873094 h 4850679"/>
                              <a:gd name="connsiteX2481" fmla="*/ 1069779 w 7340435"/>
                              <a:gd name="connsiteY2481" fmla="*/ 890659 h 4850679"/>
                              <a:gd name="connsiteX2482" fmla="*/ 1087345 w 7340435"/>
                              <a:gd name="connsiteY2482" fmla="*/ 899841 h 4850679"/>
                              <a:gd name="connsiteX2483" fmla="*/ 1096526 w 7340435"/>
                              <a:gd name="connsiteY2483" fmla="*/ 882276 h 4850679"/>
                              <a:gd name="connsiteX2484" fmla="*/ 1078960 w 7340435"/>
                              <a:gd name="connsiteY2484" fmla="*/ 873094 h 4850679"/>
                              <a:gd name="connsiteX2485" fmla="*/ 1076166 w 7340435"/>
                              <a:gd name="connsiteY2485" fmla="*/ 865509 h 4850679"/>
                              <a:gd name="connsiteX2486" fmla="*/ 1103713 w 7340435"/>
                              <a:gd name="connsiteY2486" fmla="*/ 879881 h 4850679"/>
                              <a:gd name="connsiteX2487" fmla="*/ 1089341 w 7340435"/>
                              <a:gd name="connsiteY2487" fmla="*/ 907426 h 4850679"/>
                              <a:gd name="connsiteX2488" fmla="*/ 1061795 w 7340435"/>
                              <a:gd name="connsiteY2488" fmla="*/ 893054 h 4850679"/>
                              <a:gd name="connsiteX2489" fmla="*/ 1076166 w 7340435"/>
                              <a:gd name="connsiteY2489" fmla="*/ 865509 h 4850679"/>
                              <a:gd name="connsiteX2490" fmla="*/ 1072574 w 7340435"/>
                              <a:gd name="connsiteY2490" fmla="*/ 852734 h 4850679"/>
                              <a:gd name="connsiteX2491" fmla="*/ 1049020 w 7340435"/>
                              <a:gd name="connsiteY2491" fmla="*/ 897046 h 4850679"/>
                              <a:gd name="connsiteX2492" fmla="*/ 1093333 w 7340435"/>
                              <a:gd name="connsiteY2492" fmla="*/ 920598 h 4850679"/>
                              <a:gd name="connsiteX2493" fmla="*/ 1116885 w 7340435"/>
                              <a:gd name="connsiteY2493" fmla="*/ 876287 h 4850679"/>
                              <a:gd name="connsiteX2494" fmla="*/ 1072574 w 7340435"/>
                              <a:gd name="connsiteY2494" fmla="*/ 852734 h 4850679"/>
                              <a:gd name="connsiteX2495" fmla="*/ 1087250 w 7340435"/>
                              <a:gd name="connsiteY2495" fmla="*/ 843010 h 4850679"/>
                              <a:gd name="connsiteX2496" fmla="*/ 1124471 w 7340435"/>
                              <a:gd name="connsiteY2496" fmla="*/ 873492 h 4850679"/>
                              <a:gd name="connsiteX2497" fmla="*/ 1095728 w 7340435"/>
                              <a:gd name="connsiteY2497" fmla="*/ 927784 h 4850679"/>
                              <a:gd name="connsiteX2498" fmla="*/ 1041436 w 7340435"/>
                              <a:gd name="connsiteY2498" fmla="*/ 899042 h 4850679"/>
                              <a:gd name="connsiteX2499" fmla="*/ 1070178 w 7340435"/>
                              <a:gd name="connsiteY2499" fmla="*/ 844750 h 4850679"/>
                              <a:gd name="connsiteX2500" fmla="*/ 1087250 w 7340435"/>
                              <a:gd name="connsiteY2500" fmla="*/ 843010 h 4850679"/>
                              <a:gd name="connsiteX2501" fmla="*/ 3326802 w 7340435"/>
                              <a:gd name="connsiteY2501" fmla="*/ 817904 h 4850679"/>
                              <a:gd name="connsiteX2502" fmla="*/ 3312479 w 7340435"/>
                              <a:gd name="connsiteY2502" fmla="*/ 825589 h 4850679"/>
                              <a:gd name="connsiteX2503" fmla="*/ 3305293 w 7340435"/>
                              <a:gd name="connsiteY2503" fmla="*/ 834371 h 4850679"/>
                              <a:gd name="connsiteX2504" fmla="*/ 3300102 w 7340435"/>
                              <a:gd name="connsiteY2504" fmla="*/ 834770 h 4850679"/>
                              <a:gd name="connsiteX2505" fmla="*/ 3291318 w 7340435"/>
                              <a:gd name="connsiteY2505" fmla="*/ 827585 h 4850679"/>
                              <a:gd name="connsiteX2506" fmla="*/ 3275751 w 7340435"/>
                              <a:gd name="connsiteY2506" fmla="*/ 822794 h 4850679"/>
                              <a:gd name="connsiteX2507" fmla="*/ 3261778 w 7340435"/>
                              <a:gd name="connsiteY2507" fmla="*/ 830379 h 4850679"/>
                              <a:gd name="connsiteX2508" fmla="*/ 3264571 w 7340435"/>
                              <a:gd name="connsiteY2508" fmla="*/ 860320 h 4850679"/>
                              <a:gd name="connsiteX2509" fmla="*/ 3308486 w 7340435"/>
                              <a:gd name="connsiteY2509" fmla="*/ 897046 h 4850679"/>
                              <a:gd name="connsiteX2510" fmla="*/ 3344817 w 7340435"/>
                              <a:gd name="connsiteY2510" fmla="*/ 852735 h 4850679"/>
                              <a:gd name="connsiteX2511" fmla="*/ 3342023 w 7340435"/>
                              <a:gd name="connsiteY2511" fmla="*/ 822794 h 4850679"/>
                              <a:gd name="connsiteX2512" fmla="*/ 3326802 w 7340435"/>
                              <a:gd name="connsiteY2512" fmla="*/ 817904 h 4850679"/>
                              <a:gd name="connsiteX2513" fmla="*/ 4600524 w 7340435"/>
                              <a:gd name="connsiteY2513" fmla="*/ 813863 h 4850679"/>
                              <a:gd name="connsiteX2514" fmla="*/ 4627021 w 7340435"/>
                              <a:gd name="connsiteY2514" fmla="*/ 832774 h 4850679"/>
                              <a:gd name="connsiteX2515" fmla="*/ 4621432 w 7340435"/>
                              <a:gd name="connsiteY2515" fmla="*/ 836368 h 4850679"/>
                              <a:gd name="connsiteX2516" fmla="*/ 4571931 w 7340435"/>
                              <a:gd name="connsiteY2516" fmla="*/ 824790 h 4850679"/>
                              <a:gd name="connsiteX2517" fmla="*/ 4560353 w 7340435"/>
                              <a:gd name="connsiteY2517" fmla="*/ 874292 h 4850679"/>
                              <a:gd name="connsiteX2518" fmla="*/ 4554765 w 7340435"/>
                              <a:gd name="connsiteY2518" fmla="*/ 877885 h 4850679"/>
                              <a:gd name="connsiteX2519" fmla="*/ 4568338 w 7340435"/>
                              <a:gd name="connsiteY2519" fmla="*/ 819202 h 4850679"/>
                              <a:gd name="connsiteX2520" fmla="*/ 4600524 w 7340435"/>
                              <a:gd name="connsiteY2520" fmla="*/ 813863 h 4850679"/>
                              <a:gd name="connsiteX2521" fmla="*/ 3325704 w 7340435"/>
                              <a:gd name="connsiteY2521" fmla="*/ 811168 h 4850679"/>
                              <a:gd name="connsiteX2522" fmla="*/ 3346413 w 7340435"/>
                              <a:gd name="connsiteY2522" fmla="*/ 817605 h 4850679"/>
                              <a:gd name="connsiteX2523" fmla="*/ 3350008 w 7340435"/>
                              <a:gd name="connsiteY2523" fmla="*/ 857526 h 4850679"/>
                              <a:gd name="connsiteX2524" fmla="*/ 3311280 w 7340435"/>
                              <a:gd name="connsiteY2524" fmla="*/ 904631 h 4850679"/>
                              <a:gd name="connsiteX2525" fmla="*/ 3306091 w 7340435"/>
                              <a:gd name="connsiteY2525" fmla="*/ 905030 h 4850679"/>
                              <a:gd name="connsiteX2526" fmla="*/ 3259384 w 7340435"/>
                              <a:gd name="connsiteY2526" fmla="*/ 865909 h 4850679"/>
                              <a:gd name="connsiteX2527" fmla="*/ 3255791 w 7340435"/>
                              <a:gd name="connsiteY2527" fmla="*/ 825988 h 4850679"/>
                              <a:gd name="connsiteX2528" fmla="*/ 3274951 w 7340435"/>
                              <a:gd name="connsiteY2528" fmla="*/ 815609 h 4850679"/>
                              <a:gd name="connsiteX2529" fmla="*/ 3295711 w 7340435"/>
                              <a:gd name="connsiteY2529" fmla="*/ 822395 h 4850679"/>
                              <a:gd name="connsiteX2530" fmla="*/ 3301700 w 7340435"/>
                              <a:gd name="connsiteY2530" fmla="*/ 827185 h 4850679"/>
                              <a:gd name="connsiteX2531" fmla="*/ 3306491 w 7340435"/>
                              <a:gd name="connsiteY2531" fmla="*/ 821197 h 4850679"/>
                              <a:gd name="connsiteX2532" fmla="*/ 3325704 w 7340435"/>
                              <a:gd name="connsiteY2532" fmla="*/ 811168 h 4850679"/>
                              <a:gd name="connsiteX2533" fmla="*/ 2669769 w 7340435"/>
                              <a:gd name="connsiteY2533" fmla="*/ 746148 h 4850679"/>
                              <a:gd name="connsiteX2534" fmla="*/ 2662183 w 7340435"/>
                              <a:gd name="connsiteY2534" fmla="*/ 750140 h 4850679"/>
                              <a:gd name="connsiteX2535" fmla="*/ 2660985 w 7340435"/>
                              <a:gd name="connsiteY2535" fmla="*/ 751337 h 4850679"/>
                              <a:gd name="connsiteX2536" fmla="*/ 2659389 w 7340435"/>
                              <a:gd name="connsiteY2536" fmla="*/ 750539 h 4850679"/>
                              <a:gd name="connsiteX2537" fmla="*/ 2651404 w 7340435"/>
                              <a:gd name="connsiteY2537" fmla="*/ 748543 h 4850679"/>
                              <a:gd name="connsiteX2538" fmla="*/ 2645416 w 7340435"/>
                              <a:gd name="connsiteY2538" fmla="*/ 752535 h 4850679"/>
                              <a:gd name="connsiteX2539" fmla="*/ 2645017 w 7340435"/>
                              <a:gd name="connsiteY2539" fmla="*/ 761318 h 4850679"/>
                              <a:gd name="connsiteX2540" fmla="*/ 2663381 w 7340435"/>
                              <a:gd name="connsiteY2540" fmla="*/ 777286 h 4850679"/>
                              <a:gd name="connsiteX2541" fmla="*/ 2665775 w 7340435"/>
                              <a:gd name="connsiteY2541" fmla="*/ 776887 h 4850679"/>
                              <a:gd name="connsiteX2542" fmla="*/ 2679349 w 7340435"/>
                              <a:gd name="connsiteY2542" fmla="*/ 757326 h 4850679"/>
                              <a:gd name="connsiteX2543" fmla="*/ 2676554 w 7340435"/>
                              <a:gd name="connsiteY2543" fmla="*/ 748543 h 4850679"/>
                              <a:gd name="connsiteX2544" fmla="*/ 2669769 w 7340435"/>
                              <a:gd name="connsiteY2544" fmla="*/ 746148 h 4850679"/>
                              <a:gd name="connsiteX2545" fmla="*/ 2669369 w 7340435"/>
                              <a:gd name="connsiteY2545" fmla="*/ 742156 h 4850679"/>
                              <a:gd name="connsiteX2546" fmla="*/ 2679749 w 7340435"/>
                              <a:gd name="connsiteY2546" fmla="*/ 745748 h 4850679"/>
                              <a:gd name="connsiteX2547" fmla="*/ 2683741 w 7340435"/>
                              <a:gd name="connsiteY2547" fmla="*/ 757725 h 4850679"/>
                              <a:gd name="connsiteX2548" fmla="*/ 2676954 w 7340435"/>
                              <a:gd name="connsiteY2548" fmla="*/ 771697 h 4850679"/>
                              <a:gd name="connsiteX2549" fmla="*/ 2668170 w 7340435"/>
                              <a:gd name="connsiteY2549" fmla="*/ 780480 h 4850679"/>
                              <a:gd name="connsiteX2550" fmla="*/ 2664978 w 7340435"/>
                              <a:gd name="connsiteY2550" fmla="*/ 782077 h 4850679"/>
                              <a:gd name="connsiteX2551" fmla="*/ 2661386 w 7340435"/>
                              <a:gd name="connsiteY2551" fmla="*/ 781677 h 4850679"/>
                              <a:gd name="connsiteX2552" fmla="*/ 2641025 w 7340435"/>
                              <a:gd name="connsiteY2552" fmla="*/ 763713 h 4850679"/>
                              <a:gd name="connsiteX2553" fmla="*/ 2641822 w 7340435"/>
                              <a:gd name="connsiteY2553" fmla="*/ 750938 h 4850679"/>
                              <a:gd name="connsiteX2554" fmla="*/ 2651006 w 7340435"/>
                              <a:gd name="connsiteY2554" fmla="*/ 744551 h 4850679"/>
                              <a:gd name="connsiteX2555" fmla="*/ 2660586 w 7340435"/>
                              <a:gd name="connsiteY2555" fmla="*/ 746547 h 4850679"/>
                              <a:gd name="connsiteX2556" fmla="*/ 2669369 w 7340435"/>
                              <a:gd name="connsiteY2556" fmla="*/ 742156 h 4850679"/>
                              <a:gd name="connsiteX2557" fmla="*/ 4856160 w 7340435"/>
                              <a:gd name="connsiteY2557" fmla="*/ 739761 h 4850679"/>
                              <a:gd name="connsiteX2558" fmla="*/ 4846978 w 7340435"/>
                              <a:gd name="connsiteY2558" fmla="*/ 757326 h 4850679"/>
                              <a:gd name="connsiteX2559" fmla="*/ 4864544 w 7340435"/>
                              <a:gd name="connsiteY2559" fmla="*/ 766508 h 4850679"/>
                              <a:gd name="connsiteX2560" fmla="*/ 4873725 w 7340435"/>
                              <a:gd name="connsiteY2560" fmla="*/ 748943 h 4850679"/>
                              <a:gd name="connsiteX2561" fmla="*/ 4856160 w 7340435"/>
                              <a:gd name="connsiteY2561" fmla="*/ 739761 h 4850679"/>
                              <a:gd name="connsiteX2562" fmla="*/ 7120366 w 7340435"/>
                              <a:gd name="connsiteY2562" fmla="*/ 736867 h 4850679"/>
                              <a:gd name="connsiteX2563" fmla="*/ 7106045 w 7340435"/>
                              <a:gd name="connsiteY2563" fmla="*/ 744551 h 4850679"/>
                              <a:gd name="connsiteX2564" fmla="*/ 7098859 w 7340435"/>
                              <a:gd name="connsiteY2564" fmla="*/ 753333 h 4850679"/>
                              <a:gd name="connsiteX2565" fmla="*/ 7093670 w 7340435"/>
                              <a:gd name="connsiteY2565" fmla="*/ 753732 h 4850679"/>
                              <a:gd name="connsiteX2566" fmla="*/ 7084887 w 7340435"/>
                              <a:gd name="connsiteY2566" fmla="*/ 746547 h 4850679"/>
                              <a:gd name="connsiteX2567" fmla="*/ 7069319 w 7340435"/>
                              <a:gd name="connsiteY2567" fmla="*/ 741756 h 4850679"/>
                              <a:gd name="connsiteX2568" fmla="*/ 7055346 w 7340435"/>
                              <a:gd name="connsiteY2568" fmla="*/ 749341 h 4850679"/>
                              <a:gd name="connsiteX2569" fmla="*/ 7058140 w 7340435"/>
                              <a:gd name="connsiteY2569" fmla="*/ 779282 h 4850679"/>
                              <a:gd name="connsiteX2570" fmla="*/ 7102053 w 7340435"/>
                              <a:gd name="connsiteY2570" fmla="*/ 816008 h 4850679"/>
                              <a:gd name="connsiteX2571" fmla="*/ 7138380 w 7340435"/>
                              <a:gd name="connsiteY2571" fmla="*/ 771697 h 4850679"/>
                              <a:gd name="connsiteX2572" fmla="*/ 7135586 w 7340435"/>
                              <a:gd name="connsiteY2572" fmla="*/ 741756 h 4850679"/>
                              <a:gd name="connsiteX2573" fmla="*/ 7120366 w 7340435"/>
                              <a:gd name="connsiteY2573" fmla="*/ 736867 h 4850679"/>
                              <a:gd name="connsiteX2574" fmla="*/ 4853765 w 7340435"/>
                              <a:gd name="connsiteY2574" fmla="*/ 732176 h 4850679"/>
                              <a:gd name="connsiteX2575" fmla="*/ 4881310 w 7340435"/>
                              <a:gd name="connsiteY2575" fmla="*/ 746548 h 4850679"/>
                              <a:gd name="connsiteX2576" fmla="*/ 4866939 w 7340435"/>
                              <a:gd name="connsiteY2576" fmla="*/ 774093 h 4850679"/>
                              <a:gd name="connsiteX2577" fmla="*/ 4839393 w 7340435"/>
                              <a:gd name="connsiteY2577" fmla="*/ 759722 h 4850679"/>
                              <a:gd name="connsiteX2578" fmla="*/ 4853765 w 7340435"/>
                              <a:gd name="connsiteY2578" fmla="*/ 732176 h 4850679"/>
                              <a:gd name="connsiteX2579" fmla="*/ 7119269 w 7340435"/>
                              <a:gd name="connsiteY2579" fmla="*/ 729731 h 4850679"/>
                              <a:gd name="connsiteX2580" fmla="*/ 7139977 w 7340435"/>
                              <a:gd name="connsiteY2580" fmla="*/ 736168 h 4850679"/>
                              <a:gd name="connsiteX2581" fmla="*/ 7143570 w 7340435"/>
                              <a:gd name="connsiteY2581" fmla="*/ 776089 h 4850679"/>
                              <a:gd name="connsiteX2582" fmla="*/ 7104847 w 7340435"/>
                              <a:gd name="connsiteY2582" fmla="*/ 823194 h 4850679"/>
                              <a:gd name="connsiteX2583" fmla="*/ 7099658 w 7340435"/>
                              <a:gd name="connsiteY2583" fmla="*/ 823593 h 4850679"/>
                              <a:gd name="connsiteX2584" fmla="*/ 7052950 w 7340435"/>
                              <a:gd name="connsiteY2584" fmla="*/ 784472 h 4850679"/>
                              <a:gd name="connsiteX2585" fmla="*/ 7049358 w 7340435"/>
                              <a:gd name="connsiteY2585" fmla="*/ 744551 h 4850679"/>
                              <a:gd name="connsiteX2586" fmla="*/ 7068519 w 7340435"/>
                              <a:gd name="connsiteY2586" fmla="*/ 734172 h 4850679"/>
                              <a:gd name="connsiteX2587" fmla="*/ 7089278 w 7340435"/>
                              <a:gd name="connsiteY2587" fmla="*/ 740958 h 4850679"/>
                              <a:gd name="connsiteX2588" fmla="*/ 7095266 w 7340435"/>
                              <a:gd name="connsiteY2588" fmla="*/ 745748 h 4850679"/>
                              <a:gd name="connsiteX2589" fmla="*/ 7100057 w 7340435"/>
                              <a:gd name="connsiteY2589" fmla="*/ 739760 h 4850679"/>
                              <a:gd name="connsiteX2590" fmla="*/ 7119269 w 7340435"/>
                              <a:gd name="connsiteY2590" fmla="*/ 729731 h 4850679"/>
                              <a:gd name="connsiteX2591" fmla="*/ 4850172 w 7340435"/>
                              <a:gd name="connsiteY2591" fmla="*/ 719402 h 4850679"/>
                              <a:gd name="connsiteX2592" fmla="*/ 4826619 w 7340435"/>
                              <a:gd name="connsiteY2592" fmla="*/ 763714 h 4850679"/>
                              <a:gd name="connsiteX2593" fmla="*/ 4870931 w 7340435"/>
                              <a:gd name="connsiteY2593" fmla="*/ 787266 h 4850679"/>
                              <a:gd name="connsiteX2594" fmla="*/ 4894483 w 7340435"/>
                              <a:gd name="connsiteY2594" fmla="*/ 742955 h 4850679"/>
                              <a:gd name="connsiteX2595" fmla="*/ 4850172 w 7340435"/>
                              <a:gd name="connsiteY2595" fmla="*/ 719402 h 4850679"/>
                              <a:gd name="connsiteX2596" fmla="*/ 4864849 w 7340435"/>
                              <a:gd name="connsiteY2596" fmla="*/ 709678 h 4850679"/>
                              <a:gd name="connsiteX2597" fmla="*/ 4902068 w 7340435"/>
                              <a:gd name="connsiteY2597" fmla="*/ 740160 h 4850679"/>
                              <a:gd name="connsiteX2598" fmla="*/ 4873326 w 7340435"/>
                              <a:gd name="connsiteY2598" fmla="*/ 794452 h 4850679"/>
                              <a:gd name="connsiteX2599" fmla="*/ 4819034 w 7340435"/>
                              <a:gd name="connsiteY2599" fmla="*/ 765710 h 4850679"/>
                              <a:gd name="connsiteX2600" fmla="*/ 4847777 w 7340435"/>
                              <a:gd name="connsiteY2600" fmla="*/ 711418 h 4850679"/>
                              <a:gd name="connsiteX2601" fmla="*/ 4864849 w 7340435"/>
                              <a:gd name="connsiteY2601" fmla="*/ 709678 h 4850679"/>
                              <a:gd name="connsiteX2602" fmla="*/ 401068 w 7340435"/>
                              <a:gd name="connsiteY2602" fmla="*/ 697745 h 4850679"/>
                              <a:gd name="connsiteX2603" fmla="*/ 386747 w 7340435"/>
                              <a:gd name="connsiteY2603" fmla="*/ 705430 h 4850679"/>
                              <a:gd name="connsiteX2604" fmla="*/ 379561 w 7340435"/>
                              <a:gd name="connsiteY2604" fmla="*/ 714212 h 4850679"/>
                              <a:gd name="connsiteX2605" fmla="*/ 374372 w 7340435"/>
                              <a:gd name="connsiteY2605" fmla="*/ 714611 h 4850679"/>
                              <a:gd name="connsiteX2606" fmla="*/ 365589 w 7340435"/>
                              <a:gd name="connsiteY2606" fmla="*/ 707426 h 4850679"/>
                              <a:gd name="connsiteX2607" fmla="*/ 350020 w 7340435"/>
                              <a:gd name="connsiteY2607" fmla="*/ 702635 h 4850679"/>
                              <a:gd name="connsiteX2608" fmla="*/ 336048 w 7340435"/>
                              <a:gd name="connsiteY2608" fmla="*/ 710220 h 4850679"/>
                              <a:gd name="connsiteX2609" fmla="*/ 338843 w 7340435"/>
                              <a:gd name="connsiteY2609" fmla="*/ 740161 h 4850679"/>
                              <a:gd name="connsiteX2610" fmla="*/ 382755 w 7340435"/>
                              <a:gd name="connsiteY2610" fmla="*/ 776887 h 4850679"/>
                              <a:gd name="connsiteX2611" fmla="*/ 419083 w 7340435"/>
                              <a:gd name="connsiteY2611" fmla="*/ 732576 h 4850679"/>
                              <a:gd name="connsiteX2612" fmla="*/ 416288 w 7340435"/>
                              <a:gd name="connsiteY2612" fmla="*/ 702635 h 4850679"/>
                              <a:gd name="connsiteX2613" fmla="*/ 401068 w 7340435"/>
                              <a:gd name="connsiteY2613" fmla="*/ 697745 h 4850679"/>
                              <a:gd name="connsiteX2614" fmla="*/ 400370 w 7340435"/>
                              <a:gd name="connsiteY2614" fmla="*/ 690610 h 4850679"/>
                              <a:gd name="connsiteX2615" fmla="*/ 421079 w 7340435"/>
                              <a:gd name="connsiteY2615" fmla="*/ 697047 h 4850679"/>
                              <a:gd name="connsiteX2616" fmla="*/ 424672 w 7340435"/>
                              <a:gd name="connsiteY2616" fmla="*/ 736967 h 4850679"/>
                              <a:gd name="connsiteX2617" fmla="*/ 385949 w 7340435"/>
                              <a:gd name="connsiteY2617" fmla="*/ 784073 h 4850679"/>
                              <a:gd name="connsiteX2618" fmla="*/ 380759 w 7340435"/>
                              <a:gd name="connsiteY2618" fmla="*/ 784472 h 4850679"/>
                              <a:gd name="connsiteX2619" fmla="*/ 334052 w 7340435"/>
                              <a:gd name="connsiteY2619" fmla="*/ 745351 h 4850679"/>
                              <a:gd name="connsiteX2620" fmla="*/ 330460 w 7340435"/>
                              <a:gd name="connsiteY2620" fmla="*/ 705430 h 4850679"/>
                              <a:gd name="connsiteX2621" fmla="*/ 349621 w 7340435"/>
                              <a:gd name="connsiteY2621" fmla="*/ 695051 h 4850679"/>
                              <a:gd name="connsiteX2622" fmla="*/ 370380 w 7340435"/>
                              <a:gd name="connsiteY2622" fmla="*/ 701837 h 4850679"/>
                              <a:gd name="connsiteX2623" fmla="*/ 376368 w 7340435"/>
                              <a:gd name="connsiteY2623" fmla="*/ 706627 h 4850679"/>
                              <a:gd name="connsiteX2624" fmla="*/ 381158 w 7340435"/>
                              <a:gd name="connsiteY2624" fmla="*/ 700639 h 4850679"/>
                              <a:gd name="connsiteX2625" fmla="*/ 400370 w 7340435"/>
                              <a:gd name="connsiteY2625" fmla="*/ 690610 h 4850679"/>
                              <a:gd name="connsiteX2626" fmla="*/ 1702359 w 7340435"/>
                              <a:gd name="connsiteY2626" fmla="*/ 676538 h 4850679"/>
                              <a:gd name="connsiteX2627" fmla="*/ 1728856 w 7340435"/>
                              <a:gd name="connsiteY2627" fmla="*/ 695449 h 4850679"/>
                              <a:gd name="connsiteX2628" fmla="*/ 1723267 w 7340435"/>
                              <a:gd name="connsiteY2628" fmla="*/ 699043 h 4850679"/>
                              <a:gd name="connsiteX2629" fmla="*/ 1673766 w 7340435"/>
                              <a:gd name="connsiteY2629" fmla="*/ 687465 h 4850679"/>
                              <a:gd name="connsiteX2630" fmla="*/ 1662191 w 7340435"/>
                              <a:gd name="connsiteY2630" fmla="*/ 736967 h 4850679"/>
                              <a:gd name="connsiteX2631" fmla="*/ 1656602 w 7340435"/>
                              <a:gd name="connsiteY2631" fmla="*/ 740560 h 4850679"/>
                              <a:gd name="connsiteX2632" fmla="*/ 1670174 w 7340435"/>
                              <a:gd name="connsiteY2632" fmla="*/ 681877 h 4850679"/>
                              <a:gd name="connsiteX2633" fmla="*/ 1702359 w 7340435"/>
                              <a:gd name="connsiteY2633" fmla="*/ 676538 h 4850679"/>
                              <a:gd name="connsiteX2634" fmla="*/ 6447367 w 7340435"/>
                              <a:gd name="connsiteY2634" fmla="*/ 612816 h 4850679"/>
                              <a:gd name="connsiteX2635" fmla="*/ 6439783 w 7340435"/>
                              <a:gd name="connsiteY2635" fmla="*/ 616808 h 4850679"/>
                              <a:gd name="connsiteX2636" fmla="*/ 6438585 w 7340435"/>
                              <a:gd name="connsiteY2636" fmla="*/ 618005 h 4850679"/>
                              <a:gd name="connsiteX2637" fmla="*/ 6436988 w 7340435"/>
                              <a:gd name="connsiteY2637" fmla="*/ 617207 h 4850679"/>
                              <a:gd name="connsiteX2638" fmla="*/ 6429004 w 7340435"/>
                              <a:gd name="connsiteY2638" fmla="*/ 615211 h 4850679"/>
                              <a:gd name="connsiteX2639" fmla="*/ 6423015 w 7340435"/>
                              <a:gd name="connsiteY2639" fmla="*/ 619203 h 4850679"/>
                              <a:gd name="connsiteX2640" fmla="*/ 6422616 w 7340435"/>
                              <a:gd name="connsiteY2640" fmla="*/ 627986 h 4850679"/>
                              <a:gd name="connsiteX2641" fmla="*/ 6440980 w 7340435"/>
                              <a:gd name="connsiteY2641" fmla="*/ 643954 h 4850679"/>
                              <a:gd name="connsiteX2642" fmla="*/ 6443375 w 7340435"/>
                              <a:gd name="connsiteY2642" fmla="*/ 643555 h 4850679"/>
                              <a:gd name="connsiteX2643" fmla="*/ 6456948 w 7340435"/>
                              <a:gd name="connsiteY2643" fmla="*/ 623994 h 4850679"/>
                              <a:gd name="connsiteX2644" fmla="*/ 6454154 w 7340435"/>
                              <a:gd name="connsiteY2644" fmla="*/ 615211 h 4850679"/>
                              <a:gd name="connsiteX2645" fmla="*/ 6447367 w 7340435"/>
                              <a:gd name="connsiteY2645" fmla="*/ 612816 h 4850679"/>
                              <a:gd name="connsiteX2646" fmla="*/ 6446569 w 7340435"/>
                              <a:gd name="connsiteY2646" fmla="*/ 608425 h 4850679"/>
                              <a:gd name="connsiteX2647" fmla="*/ 6456948 w 7340435"/>
                              <a:gd name="connsiteY2647" fmla="*/ 612017 h 4850679"/>
                              <a:gd name="connsiteX2648" fmla="*/ 6460940 w 7340435"/>
                              <a:gd name="connsiteY2648" fmla="*/ 623994 h 4850679"/>
                              <a:gd name="connsiteX2649" fmla="*/ 6454154 w 7340435"/>
                              <a:gd name="connsiteY2649" fmla="*/ 637966 h 4850679"/>
                              <a:gd name="connsiteX2650" fmla="*/ 6445371 w 7340435"/>
                              <a:gd name="connsiteY2650" fmla="*/ 646749 h 4850679"/>
                              <a:gd name="connsiteX2651" fmla="*/ 6442178 w 7340435"/>
                              <a:gd name="connsiteY2651" fmla="*/ 648346 h 4850679"/>
                              <a:gd name="connsiteX2652" fmla="*/ 6438585 w 7340435"/>
                              <a:gd name="connsiteY2652" fmla="*/ 647946 h 4850679"/>
                              <a:gd name="connsiteX2653" fmla="*/ 6418225 w 7340435"/>
                              <a:gd name="connsiteY2653" fmla="*/ 629982 h 4850679"/>
                              <a:gd name="connsiteX2654" fmla="*/ 6419023 w 7340435"/>
                              <a:gd name="connsiteY2654" fmla="*/ 617207 h 4850679"/>
                              <a:gd name="connsiteX2655" fmla="*/ 6428206 w 7340435"/>
                              <a:gd name="connsiteY2655" fmla="*/ 610820 h 4850679"/>
                              <a:gd name="connsiteX2656" fmla="*/ 6437787 w 7340435"/>
                              <a:gd name="connsiteY2656" fmla="*/ 612816 h 4850679"/>
                              <a:gd name="connsiteX2657" fmla="*/ 6446569 w 7340435"/>
                              <a:gd name="connsiteY2657" fmla="*/ 608425 h 4850679"/>
                              <a:gd name="connsiteX2658" fmla="*/ 1958391 w 7340435"/>
                              <a:gd name="connsiteY2658" fmla="*/ 602437 h 4850679"/>
                              <a:gd name="connsiteX2659" fmla="*/ 1949210 w 7340435"/>
                              <a:gd name="connsiteY2659" fmla="*/ 620002 h 4850679"/>
                              <a:gd name="connsiteX2660" fmla="*/ 1966776 w 7340435"/>
                              <a:gd name="connsiteY2660" fmla="*/ 629184 h 4850679"/>
                              <a:gd name="connsiteX2661" fmla="*/ 1975957 w 7340435"/>
                              <a:gd name="connsiteY2661" fmla="*/ 611619 h 4850679"/>
                              <a:gd name="connsiteX2662" fmla="*/ 1958391 w 7340435"/>
                              <a:gd name="connsiteY2662" fmla="*/ 602437 h 4850679"/>
                              <a:gd name="connsiteX2663" fmla="*/ 1955598 w 7340435"/>
                              <a:gd name="connsiteY2663" fmla="*/ 594852 h 4850679"/>
                              <a:gd name="connsiteX2664" fmla="*/ 1983143 w 7340435"/>
                              <a:gd name="connsiteY2664" fmla="*/ 609224 h 4850679"/>
                              <a:gd name="connsiteX2665" fmla="*/ 1968772 w 7340435"/>
                              <a:gd name="connsiteY2665" fmla="*/ 636769 h 4850679"/>
                              <a:gd name="connsiteX2666" fmla="*/ 1941226 w 7340435"/>
                              <a:gd name="connsiteY2666" fmla="*/ 622397 h 4850679"/>
                              <a:gd name="connsiteX2667" fmla="*/ 1955598 w 7340435"/>
                              <a:gd name="connsiteY2667" fmla="*/ 594852 h 4850679"/>
                              <a:gd name="connsiteX2668" fmla="*/ 1952005 w 7340435"/>
                              <a:gd name="connsiteY2668" fmla="*/ 582078 h 4850679"/>
                              <a:gd name="connsiteX2669" fmla="*/ 1928452 w 7340435"/>
                              <a:gd name="connsiteY2669" fmla="*/ 626390 h 4850679"/>
                              <a:gd name="connsiteX2670" fmla="*/ 1972764 w 7340435"/>
                              <a:gd name="connsiteY2670" fmla="*/ 649942 h 4850679"/>
                              <a:gd name="connsiteX2671" fmla="*/ 1996316 w 7340435"/>
                              <a:gd name="connsiteY2671" fmla="*/ 605631 h 4850679"/>
                              <a:gd name="connsiteX2672" fmla="*/ 1952005 w 7340435"/>
                              <a:gd name="connsiteY2672" fmla="*/ 582078 h 4850679"/>
                              <a:gd name="connsiteX2673" fmla="*/ 1966682 w 7340435"/>
                              <a:gd name="connsiteY2673" fmla="*/ 572354 h 4850679"/>
                              <a:gd name="connsiteX2674" fmla="*/ 2003902 w 7340435"/>
                              <a:gd name="connsiteY2674" fmla="*/ 602836 h 4850679"/>
                              <a:gd name="connsiteX2675" fmla="*/ 1975159 w 7340435"/>
                              <a:gd name="connsiteY2675" fmla="*/ 657128 h 4850679"/>
                              <a:gd name="connsiteX2676" fmla="*/ 1920867 w 7340435"/>
                              <a:gd name="connsiteY2676" fmla="*/ 628386 h 4850679"/>
                              <a:gd name="connsiteX2677" fmla="*/ 1949609 w 7340435"/>
                              <a:gd name="connsiteY2677" fmla="*/ 574094 h 4850679"/>
                              <a:gd name="connsiteX2678" fmla="*/ 1966682 w 7340435"/>
                              <a:gd name="connsiteY2678" fmla="*/ 572354 h 4850679"/>
                              <a:gd name="connsiteX2679" fmla="*/ 4178671 w 7340435"/>
                              <a:gd name="connsiteY2679" fmla="*/ 564014 h 4850679"/>
                              <a:gd name="connsiteX2680" fmla="*/ 4164350 w 7340435"/>
                              <a:gd name="connsiteY2680" fmla="*/ 571699 h 4850679"/>
                              <a:gd name="connsiteX2681" fmla="*/ 4157164 w 7340435"/>
                              <a:gd name="connsiteY2681" fmla="*/ 580481 h 4850679"/>
                              <a:gd name="connsiteX2682" fmla="*/ 4151974 w 7340435"/>
                              <a:gd name="connsiteY2682" fmla="*/ 580880 h 4850679"/>
                              <a:gd name="connsiteX2683" fmla="*/ 4143192 w 7340435"/>
                              <a:gd name="connsiteY2683" fmla="*/ 573695 h 4850679"/>
                              <a:gd name="connsiteX2684" fmla="*/ 4127623 w 7340435"/>
                              <a:gd name="connsiteY2684" fmla="*/ 568904 h 4850679"/>
                              <a:gd name="connsiteX2685" fmla="*/ 4113650 w 7340435"/>
                              <a:gd name="connsiteY2685" fmla="*/ 576489 h 4850679"/>
                              <a:gd name="connsiteX2686" fmla="*/ 4116445 w 7340435"/>
                              <a:gd name="connsiteY2686" fmla="*/ 606430 h 4850679"/>
                              <a:gd name="connsiteX2687" fmla="*/ 4160358 w 7340435"/>
                              <a:gd name="connsiteY2687" fmla="*/ 643156 h 4850679"/>
                              <a:gd name="connsiteX2688" fmla="*/ 4196685 w 7340435"/>
                              <a:gd name="connsiteY2688" fmla="*/ 598845 h 4850679"/>
                              <a:gd name="connsiteX2689" fmla="*/ 4193890 w 7340435"/>
                              <a:gd name="connsiteY2689" fmla="*/ 568904 h 4850679"/>
                              <a:gd name="connsiteX2690" fmla="*/ 4178671 w 7340435"/>
                              <a:gd name="connsiteY2690" fmla="*/ 564014 h 4850679"/>
                              <a:gd name="connsiteX2691" fmla="*/ 4177972 w 7340435"/>
                              <a:gd name="connsiteY2691" fmla="*/ 557278 h 4850679"/>
                              <a:gd name="connsiteX2692" fmla="*/ 4198681 w 7340435"/>
                              <a:gd name="connsiteY2692" fmla="*/ 563715 h 4850679"/>
                              <a:gd name="connsiteX2693" fmla="*/ 4202273 w 7340435"/>
                              <a:gd name="connsiteY2693" fmla="*/ 603636 h 4850679"/>
                              <a:gd name="connsiteX2694" fmla="*/ 4163551 w 7340435"/>
                              <a:gd name="connsiteY2694" fmla="*/ 650741 h 4850679"/>
                              <a:gd name="connsiteX2695" fmla="*/ 4158362 w 7340435"/>
                              <a:gd name="connsiteY2695" fmla="*/ 651140 h 4850679"/>
                              <a:gd name="connsiteX2696" fmla="*/ 4111654 w 7340435"/>
                              <a:gd name="connsiteY2696" fmla="*/ 612019 h 4850679"/>
                              <a:gd name="connsiteX2697" fmla="*/ 4108062 w 7340435"/>
                              <a:gd name="connsiteY2697" fmla="*/ 572098 h 4850679"/>
                              <a:gd name="connsiteX2698" fmla="*/ 4127223 w 7340435"/>
                              <a:gd name="connsiteY2698" fmla="*/ 561719 h 4850679"/>
                              <a:gd name="connsiteX2699" fmla="*/ 4147982 w 7340435"/>
                              <a:gd name="connsiteY2699" fmla="*/ 568505 h 4850679"/>
                              <a:gd name="connsiteX2700" fmla="*/ 4153970 w 7340435"/>
                              <a:gd name="connsiteY2700" fmla="*/ 573295 h 4850679"/>
                              <a:gd name="connsiteX2701" fmla="*/ 4158761 w 7340435"/>
                              <a:gd name="connsiteY2701" fmla="*/ 567307 h 4850679"/>
                              <a:gd name="connsiteX2702" fmla="*/ 4177972 w 7340435"/>
                              <a:gd name="connsiteY2702" fmla="*/ 557278 h 4850679"/>
                              <a:gd name="connsiteX2703" fmla="*/ 5479959 w 7340435"/>
                              <a:gd name="connsiteY2703" fmla="*/ 542807 h 4850679"/>
                              <a:gd name="connsiteX2704" fmla="*/ 5506456 w 7340435"/>
                              <a:gd name="connsiteY2704" fmla="*/ 561718 h 4850679"/>
                              <a:gd name="connsiteX2705" fmla="*/ 5500867 w 7340435"/>
                              <a:gd name="connsiteY2705" fmla="*/ 565312 h 4850679"/>
                              <a:gd name="connsiteX2706" fmla="*/ 5451366 w 7340435"/>
                              <a:gd name="connsiteY2706" fmla="*/ 553734 h 4850679"/>
                              <a:gd name="connsiteX2707" fmla="*/ 5439789 w 7340435"/>
                              <a:gd name="connsiteY2707" fmla="*/ 603236 h 4850679"/>
                              <a:gd name="connsiteX2708" fmla="*/ 5434200 w 7340435"/>
                              <a:gd name="connsiteY2708" fmla="*/ 606829 h 4850679"/>
                              <a:gd name="connsiteX2709" fmla="*/ 5447773 w 7340435"/>
                              <a:gd name="connsiteY2709" fmla="*/ 548146 h 4850679"/>
                              <a:gd name="connsiteX2710" fmla="*/ 5479959 w 7340435"/>
                              <a:gd name="connsiteY2710" fmla="*/ 542807 h 4850679"/>
                              <a:gd name="connsiteX2711" fmla="*/ 3521645 w 7340435"/>
                              <a:gd name="connsiteY2711" fmla="*/ 492657 h 4850679"/>
                              <a:gd name="connsiteX2712" fmla="*/ 3514060 w 7340435"/>
                              <a:gd name="connsiteY2712" fmla="*/ 496649 h 4850679"/>
                              <a:gd name="connsiteX2713" fmla="*/ 3512864 w 7340435"/>
                              <a:gd name="connsiteY2713" fmla="*/ 497846 h 4850679"/>
                              <a:gd name="connsiteX2714" fmla="*/ 3511266 w 7340435"/>
                              <a:gd name="connsiteY2714" fmla="*/ 497048 h 4850679"/>
                              <a:gd name="connsiteX2715" fmla="*/ 3503280 w 7340435"/>
                              <a:gd name="connsiteY2715" fmla="*/ 495052 h 4850679"/>
                              <a:gd name="connsiteX2716" fmla="*/ 3497292 w 7340435"/>
                              <a:gd name="connsiteY2716" fmla="*/ 499044 h 4850679"/>
                              <a:gd name="connsiteX2717" fmla="*/ 3496895 w 7340435"/>
                              <a:gd name="connsiteY2717" fmla="*/ 507827 h 4850679"/>
                              <a:gd name="connsiteX2718" fmla="*/ 3515254 w 7340435"/>
                              <a:gd name="connsiteY2718" fmla="*/ 523795 h 4850679"/>
                              <a:gd name="connsiteX2719" fmla="*/ 3517651 w 7340435"/>
                              <a:gd name="connsiteY2719" fmla="*/ 523396 h 4850679"/>
                              <a:gd name="connsiteX2720" fmla="*/ 3531227 w 7340435"/>
                              <a:gd name="connsiteY2720" fmla="*/ 503835 h 4850679"/>
                              <a:gd name="connsiteX2721" fmla="*/ 3528431 w 7340435"/>
                              <a:gd name="connsiteY2721" fmla="*/ 495052 h 4850679"/>
                              <a:gd name="connsiteX2722" fmla="*/ 3521645 w 7340435"/>
                              <a:gd name="connsiteY2722" fmla="*/ 492657 h 4850679"/>
                              <a:gd name="connsiteX2723" fmla="*/ 3521244 w 7340435"/>
                              <a:gd name="connsiteY2723" fmla="*/ 488266 h 4850679"/>
                              <a:gd name="connsiteX2724" fmla="*/ 3531625 w 7340435"/>
                              <a:gd name="connsiteY2724" fmla="*/ 491858 h 4850679"/>
                              <a:gd name="connsiteX2725" fmla="*/ 3535619 w 7340435"/>
                              <a:gd name="connsiteY2725" fmla="*/ 503835 h 4850679"/>
                              <a:gd name="connsiteX2726" fmla="*/ 3528831 w 7340435"/>
                              <a:gd name="connsiteY2726" fmla="*/ 517807 h 4850679"/>
                              <a:gd name="connsiteX2727" fmla="*/ 3520047 w 7340435"/>
                              <a:gd name="connsiteY2727" fmla="*/ 526590 h 4850679"/>
                              <a:gd name="connsiteX2728" fmla="*/ 3516857 w 7340435"/>
                              <a:gd name="connsiteY2728" fmla="*/ 528187 h 4850679"/>
                              <a:gd name="connsiteX2729" fmla="*/ 3513257 w 7340435"/>
                              <a:gd name="connsiteY2729" fmla="*/ 527787 h 4850679"/>
                              <a:gd name="connsiteX2730" fmla="*/ 3492899 w 7340435"/>
                              <a:gd name="connsiteY2730" fmla="*/ 509823 h 4850679"/>
                              <a:gd name="connsiteX2731" fmla="*/ 3493698 w 7340435"/>
                              <a:gd name="connsiteY2731" fmla="*/ 497048 h 4850679"/>
                              <a:gd name="connsiteX2732" fmla="*/ 3502880 w 7340435"/>
                              <a:gd name="connsiteY2732" fmla="*/ 490661 h 4850679"/>
                              <a:gd name="connsiteX2733" fmla="*/ 3512458 w 7340435"/>
                              <a:gd name="connsiteY2733" fmla="*/ 492657 h 4850679"/>
                              <a:gd name="connsiteX2734" fmla="*/ 3521244 w 7340435"/>
                              <a:gd name="connsiteY2734" fmla="*/ 488266 h 4850679"/>
                              <a:gd name="connsiteX2735" fmla="*/ 5735595 w 7340435"/>
                              <a:gd name="connsiteY2735" fmla="*/ 468705 h 4850679"/>
                              <a:gd name="connsiteX2736" fmla="*/ 5726413 w 7340435"/>
                              <a:gd name="connsiteY2736" fmla="*/ 486270 h 4850679"/>
                              <a:gd name="connsiteX2737" fmla="*/ 5743978 w 7340435"/>
                              <a:gd name="connsiteY2737" fmla="*/ 495452 h 4850679"/>
                              <a:gd name="connsiteX2738" fmla="*/ 5753160 w 7340435"/>
                              <a:gd name="connsiteY2738" fmla="*/ 477887 h 4850679"/>
                              <a:gd name="connsiteX2739" fmla="*/ 5735595 w 7340435"/>
                              <a:gd name="connsiteY2739" fmla="*/ 468705 h 4850679"/>
                              <a:gd name="connsiteX2740" fmla="*/ 5733200 w 7340435"/>
                              <a:gd name="connsiteY2740" fmla="*/ 461120 h 4850679"/>
                              <a:gd name="connsiteX2741" fmla="*/ 5760745 w 7340435"/>
                              <a:gd name="connsiteY2741" fmla="*/ 475492 h 4850679"/>
                              <a:gd name="connsiteX2742" fmla="*/ 5746374 w 7340435"/>
                              <a:gd name="connsiteY2742" fmla="*/ 503037 h 4850679"/>
                              <a:gd name="connsiteX2743" fmla="*/ 5718828 w 7340435"/>
                              <a:gd name="connsiteY2743" fmla="*/ 488665 h 4850679"/>
                              <a:gd name="connsiteX2744" fmla="*/ 5733200 w 7340435"/>
                              <a:gd name="connsiteY2744" fmla="*/ 461120 h 4850679"/>
                              <a:gd name="connsiteX2745" fmla="*/ 5729607 w 7340435"/>
                              <a:gd name="connsiteY2745" fmla="*/ 448346 h 4850679"/>
                              <a:gd name="connsiteX2746" fmla="*/ 5706053 w 7340435"/>
                              <a:gd name="connsiteY2746" fmla="*/ 492658 h 4850679"/>
                              <a:gd name="connsiteX2747" fmla="*/ 5750366 w 7340435"/>
                              <a:gd name="connsiteY2747" fmla="*/ 516210 h 4850679"/>
                              <a:gd name="connsiteX2748" fmla="*/ 5773918 w 7340435"/>
                              <a:gd name="connsiteY2748" fmla="*/ 471899 h 4850679"/>
                              <a:gd name="connsiteX2749" fmla="*/ 5729607 w 7340435"/>
                              <a:gd name="connsiteY2749" fmla="*/ 448346 h 4850679"/>
                              <a:gd name="connsiteX2750" fmla="*/ 5744284 w 7340435"/>
                              <a:gd name="connsiteY2750" fmla="*/ 438622 h 4850679"/>
                              <a:gd name="connsiteX2751" fmla="*/ 5781503 w 7340435"/>
                              <a:gd name="connsiteY2751" fmla="*/ 469104 h 4850679"/>
                              <a:gd name="connsiteX2752" fmla="*/ 5752761 w 7340435"/>
                              <a:gd name="connsiteY2752" fmla="*/ 523396 h 4850679"/>
                              <a:gd name="connsiteX2753" fmla="*/ 5698469 w 7340435"/>
                              <a:gd name="connsiteY2753" fmla="*/ 494654 h 4850679"/>
                              <a:gd name="connsiteX2754" fmla="*/ 5727212 w 7340435"/>
                              <a:gd name="connsiteY2754" fmla="*/ 440362 h 4850679"/>
                              <a:gd name="connsiteX2755" fmla="*/ 5744284 w 7340435"/>
                              <a:gd name="connsiteY2755" fmla="*/ 438622 h 4850679"/>
                              <a:gd name="connsiteX2756" fmla="*/ 1280504 w 7340435"/>
                              <a:gd name="connsiteY2756" fmla="*/ 426689 h 4850679"/>
                              <a:gd name="connsiteX2757" fmla="*/ 1266183 w 7340435"/>
                              <a:gd name="connsiteY2757" fmla="*/ 434374 h 4850679"/>
                              <a:gd name="connsiteX2758" fmla="*/ 1258997 w 7340435"/>
                              <a:gd name="connsiteY2758" fmla="*/ 443156 h 4850679"/>
                              <a:gd name="connsiteX2759" fmla="*/ 1253808 w 7340435"/>
                              <a:gd name="connsiteY2759" fmla="*/ 443555 h 4850679"/>
                              <a:gd name="connsiteX2760" fmla="*/ 1245026 w 7340435"/>
                              <a:gd name="connsiteY2760" fmla="*/ 436370 h 4850679"/>
                              <a:gd name="connsiteX2761" fmla="*/ 1229457 w 7340435"/>
                              <a:gd name="connsiteY2761" fmla="*/ 431579 h 4850679"/>
                              <a:gd name="connsiteX2762" fmla="*/ 1215485 w 7340435"/>
                              <a:gd name="connsiteY2762" fmla="*/ 439164 h 4850679"/>
                              <a:gd name="connsiteX2763" fmla="*/ 1218280 w 7340435"/>
                              <a:gd name="connsiteY2763" fmla="*/ 469105 h 4850679"/>
                              <a:gd name="connsiteX2764" fmla="*/ 1262192 w 7340435"/>
                              <a:gd name="connsiteY2764" fmla="*/ 505831 h 4850679"/>
                              <a:gd name="connsiteX2765" fmla="*/ 1298519 w 7340435"/>
                              <a:gd name="connsiteY2765" fmla="*/ 461520 h 4850679"/>
                              <a:gd name="connsiteX2766" fmla="*/ 1295724 w 7340435"/>
                              <a:gd name="connsiteY2766" fmla="*/ 431579 h 4850679"/>
                              <a:gd name="connsiteX2767" fmla="*/ 1280504 w 7340435"/>
                              <a:gd name="connsiteY2767" fmla="*/ 426689 h 4850679"/>
                              <a:gd name="connsiteX2768" fmla="*/ 1279806 w 7340435"/>
                              <a:gd name="connsiteY2768" fmla="*/ 419953 h 4850679"/>
                              <a:gd name="connsiteX2769" fmla="*/ 1300515 w 7340435"/>
                              <a:gd name="connsiteY2769" fmla="*/ 426390 h 4850679"/>
                              <a:gd name="connsiteX2770" fmla="*/ 1304108 w 7340435"/>
                              <a:gd name="connsiteY2770" fmla="*/ 466311 h 4850679"/>
                              <a:gd name="connsiteX2771" fmla="*/ 1265384 w 7340435"/>
                              <a:gd name="connsiteY2771" fmla="*/ 513416 h 4850679"/>
                              <a:gd name="connsiteX2772" fmla="*/ 1260195 w 7340435"/>
                              <a:gd name="connsiteY2772" fmla="*/ 513815 h 4850679"/>
                              <a:gd name="connsiteX2773" fmla="*/ 1213489 w 7340435"/>
                              <a:gd name="connsiteY2773" fmla="*/ 474694 h 4850679"/>
                              <a:gd name="connsiteX2774" fmla="*/ 1209897 w 7340435"/>
                              <a:gd name="connsiteY2774" fmla="*/ 434773 h 4850679"/>
                              <a:gd name="connsiteX2775" fmla="*/ 1229058 w 7340435"/>
                              <a:gd name="connsiteY2775" fmla="*/ 424394 h 4850679"/>
                              <a:gd name="connsiteX2776" fmla="*/ 1249817 w 7340435"/>
                              <a:gd name="connsiteY2776" fmla="*/ 431180 h 4850679"/>
                              <a:gd name="connsiteX2777" fmla="*/ 1255804 w 7340435"/>
                              <a:gd name="connsiteY2777" fmla="*/ 435970 h 4850679"/>
                              <a:gd name="connsiteX2778" fmla="*/ 1260595 w 7340435"/>
                              <a:gd name="connsiteY2778" fmla="*/ 429982 h 4850679"/>
                              <a:gd name="connsiteX2779" fmla="*/ 1279806 w 7340435"/>
                              <a:gd name="connsiteY2779" fmla="*/ 419953 h 4850679"/>
                              <a:gd name="connsiteX2780" fmla="*/ 2581792 w 7340435"/>
                              <a:gd name="connsiteY2780" fmla="*/ 405482 h 4850679"/>
                              <a:gd name="connsiteX2781" fmla="*/ 2608292 w 7340435"/>
                              <a:gd name="connsiteY2781" fmla="*/ 424393 h 4850679"/>
                              <a:gd name="connsiteX2782" fmla="*/ 2602703 w 7340435"/>
                              <a:gd name="connsiteY2782" fmla="*/ 427987 h 4850679"/>
                              <a:gd name="connsiteX2783" fmla="*/ 2553201 w 7340435"/>
                              <a:gd name="connsiteY2783" fmla="*/ 416409 h 4850679"/>
                              <a:gd name="connsiteX2784" fmla="*/ 2541624 w 7340435"/>
                              <a:gd name="connsiteY2784" fmla="*/ 465911 h 4850679"/>
                              <a:gd name="connsiteX2785" fmla="*/ 2536036 w 7340435"/>
                              <a:gd name="connsiteY2785" fmla="*/ 469504 h 4850679"/>
                              <a:gd name="connsiteX2786" fmla="*/ 2549608 w 7340435"/>
                              <a:gd name="connsiteY2786" fmla="*/ 410821 h 4850679"/>
                              <a:gd name="connsiteX2787" fmla="*/ 2581792 w 7340435"/>
                              <a:gd name="connsiteY2787" fmla="*/ 405482 h 4850679"/>
                              <a:gd name="connsiteX2788" fmla="*/ 623472 w 7340435"/>
                              <a:gd name="connsiteY2788" fmla="*/ 355333 h 4850679"/>
                              <a:gd name="connsiteX2789" fmla="*/ 615887 w 7340435"/>
                              <a:gd name="connsiteY2789" fmla="*/ 359325 h 4850679"/>
                              <a:gd name="connsiteX2790" fmla="*/ 614690 w 7340435"/>
                              <a:gd name="connsiteY2790" fmla="*/ 360522 h 4850679"/>
                              <a:gd name="connsiteX2791" fmla="*/ 613093 w 7340435"/>
                              <a:gd name="connsiteY2791" fmla="*/ 359724 h 4850679"/>
                              <a:gd name="connsiteX2792" fmla="*/ 605109 w 7340435"/>
                              <a:gd name="connsiteY2792" fmla="*/ 357728 h 4850679"/>
                              <a:gd name="connsiteX2793" fmla="*/ 599120 w 7340435"/>
                              <a:gd name="connsiteY2793" fmla="*/ 361720 h 4850679"/>
                              <a:gd name="connsiteX2794" fmla="*/ 598721 w 7340435"/>
                              <a:gd name="connsiteY2794" fmla="*/ 370502 h 4850679"/>
                              <a:gd name="connsiteX2795" fmla="*/ 617085 w 7340435"/>
                              <a:gd name="connsiteY2795" fmla="*/ 386471 h 4850679"/>
                              <a:gd name="connsiteX2796" fmla="*/ 619480 w 7340435"/>
                              <a:gd name="connsiteY2796" fmla="*/ 386072 h 4850679"/>
                              <a:gd name="connsiteX2797" fmla="*/ 633053 w 7340435"/>
                              <a:gd name="connsiteY2797" fmla="*/ 366510 h 4850679"/>
                              <a:gd name="connsiteX2798" fmla="*/ 630258 w 7340435"/>
                              <a:gd name="connsiteY2798" fmla="*/ 357728 h 4850679"/>
                              <a:gd name="connsiteX2799" fmla="*/ 623472 w 7340435"/>
                              <a:gd name="connsiteY2799" fmla="*/ 355333 h 4850679"/>
                              <a:gd name="connsiteX2800" fmla="*/ 623073 w 7340435"/>
                              <a:gd name="connsiteY2800" fmla="*/ 350942 h 4850679"/>
                              <a:gd name="connsiteX2801" fmla="*/ 633452 w 7340435"/>
                              <a:gd name="connsiteY2801" fmla="*/ 354534 h 4850679"/>
                              <a:gd name="connsiteX2802" fmla="*/ 637444 w 7340435"/>
                              <a:gd name="connsiteY2802" fmla="*/ 366510 h 4850679"/>
                              <a:gd name="connsiteX2803" fmla="*/ 630658 w 7340435"/>
                              <a:gd name="connsiteY2803" fmla="*/ 380483 h 4850679"/>
                              <a:gd name="connsiteX2804" fmla="*/ 621875 w 7340435"/>
                              <a:gd name="connsiteY2804" fmla="*/ 389266 h 4850679"/>
                              <a:gd name="connsiteX2805" fmla="*/ 618682 w 7340435"/>
                              <a:gd name="connsiteY2805" fmla="*/ 390863 h 4850679"/>
                              <a:gd name="connsiteX2806" fmla="*/ 615089 w 7340435"/>
                              <a:gd name="connsiteY2806" fmla="*/ 390463 h 4850679"/>
                              <a:gd name="connsiteX2807" fmla="*/ 594729 w 7340435"/>
                              <a:gd name="connsiteY2807" fmla="*/ 372498 h 4850679"/>
                              <a:gd name="connsiteX2808" fmla="*/ 595527 w 7340435"/>
                              <a:gd name="connsiteY2808" fmla="*/ 359724 h 4850679"/>
                              <a:gd name="connsiteX2809" fmla="*/ 604709 w 7340435"/>
                              <a:gd name="connsiteY2809" fmla="*/ 353337 h 4850679"/>
                              <a:gd name="connsiteX2810" fmla="*/ 614290 w 7340435"/>
                              <a:gd name="connsiteY2810" fmla="*/ 355333 h 4850679"/>
                              <a:gd name="connsiteX2811" fmla="*/ 623073 w 7340435"/>
                              <a:gd name="connsiteY2811" fmla="*/ 350942 h 4850679"/>
                              <a:gd name="connsiteX2812" fmla="*/ 7326403 w 7340435"/>
                              <a:gd name="connsiteY2812" fmla="*/ 342159 h 4850679"/>
                              <a:gd name="connsiteX2813" fmla="*/ 7318818 w 7340435"/>
                              <a:gd name="connsiteY2813" fmla="*/ 346151 h 4850679"/>
                              <a:gd name="connsiteX2814" fmla="*/ 7317621 w 7340435"/>
                              <a:gd name="connsiteY2814" fmla="*/ 347348 h 4850679"/>
                              <a:gd name="connsiteX2815" fmla="*/ 7316024 w 7340435"/>
                              <a:gd name="connsiteY2815" fmla="*/ 346550 h 4850679"/>
                              <a:gd name="connsiteX2816" fmla="*/ 7308040 w 7340435"/>
                              <a:gd name="connsiteY2816" fmla="*/ 344554 h 4850679"/>
                              <a:gd name="connsiteX2817" fmla="*/ 7302051 w 7340435"/>
                              <a:gd name="connsiteY2817" fmla="*/ 348546 h 4850679"/>
                              <a:gd name="connsiteX2818" fmla="*/ 7301652 w 7340435"/>
                              <a:gd name="connsiteY2818" fmla="*/ 357328 h 4850679"/>
                              <a:gd name="connsiteX2819" fmla="*/ 7320016 w 7340435"/>
                              <a:gd name="connsiteY2819" fmla="*/ 373297 h 4850679"/>
                              <a:gd name="connsiteX2820" fmla="*/ 7322411 w 7340435"/>
                              <a:gd name="connsiteY2820" fmla="*/ 372898 h 4850679"/>
                              <a:gd name="connsiteX2821" fmla="*/ 7335984 w 7340435"/>
                              <a:gd name="connsiteY2821" fmla="*/ 353336 h 4850679"/>
                              <a:gd name="connsiteX2822" fmla="*/ 7333190 w 7340435"/>
                              <a:gd name="connsiteY2822" fmla="*/ 344554 h 4850679"/>
                              <a:gd name="connsiteX2823" fmla="*/ 7326403 w 7340435"/>
                              <a:gd name="connsiteY2823" fmla="*/ 342159 h 4850679"/>
                              <a:gd name="connsiteX2824" fmla="*/ 7326004 w 7340435"/>
                              <a:gd name="connsiteY2824" fmla="*/ 337768 h 4850679"/>
                              <a:gd name="connsiteX2825" fmla="*/ 7336383 w 7340435"/>
                              <a:gd name="connsiteY2825" fmla="*/ 341360 h 4850679"/>
                              <a:gd name="connsiteX2826" fmla="*/ 7340375 w 7340435"/>
                              <a:gd name="connsiteY2826" fmla="*/ 353336 h 4850679"/>
                              <a:gd name="connsiteX2827" fmla="*/ 7333589 w 7340435"/>
                              <a:gd name="connsiteY2827" fmla="*/ 367309 h 4850679"/>
                              <a:gd name="connsiteX2828" fmla="*/ 7324806 w 7340435"/>
                              <a:gd name="connsiteY2828" fmla="*/ 376092 h 4850679"/>
                              <a:gd name="connsiteX2829" fmla="*/ 7321613 w 7340435"/>
                              <a:gd name="connsiteY2829" fmla="*/ 377689 h 4850679"/>
                              <a:gd name="connsiteX2830" fmla="*/ 7318020 w 7340435"/>
                              <a:gd name="connsiteY2830" fmla="*/ 377289 h 4850679"/>
                              <a:gd name="connsiteX2831" fmla="*/ 7297660 w 7340435"/>
                              <a:gd name="connsiteY2831" fmla="*/ 359324 h 4850679"/>
                              <a:gd name="connsiteX2832" fmla="*/ 7298458 w 7340435"/>
                              <a:gd name="connsiteY2832" fmla="*/ 346550 h 4850679"/>
                              <a:gd name="connsiteX2833" fmla="*/ 7307641 w 7340435"/>
                              <a:gd name="connsiteY2833" fmla="*/ 340163 h 4850679"/>
                              <a:gd name="connsiteX2834" fmla="*/ 7317222 w 7340435"/>
                              <a:gd name="connsiteY2834" fmla="*/ 342159 h 4850679"/>
                              <a:gd name="connsiteX2835" fmla="*/ 7326004 w 7340435"/>
                              <a:gd name="connsiteY2835" fmla="*/ 337768 h 4850679"/>
                              <a:gd name="connsiteX2836" fmla="*/ 2837429 w 7340435"/>
                              <a:gd name="connsiteY2836" fmla="*/ 331381 h 4850679"/>
                              <a:gd name="connsiteX2837" fmla="*/ 2828248 w 7340435"/>
                              <a:gd name="connsiteY2837" fmla="*/ 348945 h 4850679"/>
                              <a:gd name="connsiteX2838" fmla="*/ 2845812 w 7340435"/>
                              <a:gd name="connsiteY2838" fmla="*/ 358128 h 4850679"/>
                              <a:gd name="connsiteX2839" fmla="*/ 2854994 w 7340435"/>
                              <a:gd name="connsiteY2839" fmla="*/ 340562 h 4850679"/>
                              <a:gd name="connsiteX2840" fmla="*/ 2837429 w 7340435"/>
                              <a:gd name="connsiteY2840" fmla="*/ 331381 h 4850679"/>
                              <a:gd name="connsiteX2841" fmla="*/ 2835034 w 7340435"/>
                              <a:gd name="connsiteY2841" fmla="*/ 323796 h 4850679"/>
                              <a:gd name="connsiteX2842" fmla="*/ 2862578 w 7340435"/>
                              <a:gd name="connsiteY2842" fmla="*/ 338167 h 4850679"/>
                              <a:gd name="connsiteX2843" fmla="*/ 2848207 w 7340435"/>
                              <a:gd name="connsiteY2843" fmla="*/ 365713 h 4850679"/>
                              <a:gd name="connsiteX2844" fmla="*/ 2820663 w 7340435"/>
                              <a:gd name="connsiteY2844" fmla="*/ 351342 h 4850679"/>
                              <a:gd name="connsiteX2845" fmla="*/ 2835034 w 7340435"/>
                              <a:gd name="connsiteY2845" fmla="*/ 323796 h 4850679"/>
                              <a:gd name="connsiteX2846" fmla="*/ 2831442 w 7340435"/>
                              <a:gd name="connsiteY2846" fmla="*/ 311022 h 4850679"/>
                              <a:gd name="connsiteX2847" fmla="*/ 2807890 w 7340435"/>
                              <a:gd name="connsiteY2847" fmla="*/ 355334 h 4850679"/>
                              <a:gd name="connsiteX2848" fmla="*/ 2852199 w 7340435"/>
                              <a:gd name="connsiteY2848" fmla="*/ 378886 h 4850679"/>
                              <a:gd name="connsiteX2849" fmla="*/ 2875752 w 7340435"/>
                              <a:gd name="connsiteY2849" fmla="*/ 334574 h 4850679"/>
                              <a:gd name="connsiteX2850" fmla="*/ 2831442 w 7340435"/>
                              <a:gd name="connsiteY2850" fmla="*/ 311022 h 4850679"/>
                              <a:gd name="connsiteX2851" fmla="*/ 2846119 w 7340435"/>
                              <a:gd name="connsiteY2851" fmla="*/ 301297 h 4850679"/>
                              <a:gd name="connsiteX2852" fmla="*/ 2883339 w 7340435"/>
                              <a:gd name="connsiteY2852" fmla="*/ 331780 h 4850679"/>
                              <a:gd name="connsiteX2853" fmla="*/ 2854596 w 7340435"/>
                              <a:gd name="connsiteY2853" fmla="*/ 386072 h 4850679"/>
                              <a:gd name="connsiteX2854" fmla="*/ 2800304 w 7340435"/>
                              <a:gd name="connsiteY2854" fmla="*/ 357330 h 4850679"/>
                              <a:gd name="connsiteX2855" fmla="*/ 2829047 w 7340435"/>
                              <a:gd name="connsiteY2855" fmla="*/ 303038 h 4850679"/>
                              <a:gd name="connsiteX2856" fmla="*/ 2846119 w 7340435"/>
                              <a:gd name="connsiteY2856" fmla="*/ 301297 h 4850679"/>
                              <a:gd name="connsiteX2857" fmla="*/ 5058105 w 7340435"/>
                              <a:gd name="connsiteY2857" fmla="*/ 293357 h 4850679"/>
                              <a:gd name="connsiteX2858" fmla="*/ 5043784 w 7340435"/>
                              <a:gd name="connsiteY2858" fmla="*/ 301042 h 4850679"/>
                              <a:gd name="connsiteX2859" fmla="*/ 5036598 w 7340435"/>
                              <a:gd name="connsiteY2859" fmla="*/ 309824 h 4850679"/>
                              <a:gd name="connsiteX2860" fmla="*/ 5031408 w 7340435"/>
                              <a:gd name="connsiteY2860" fmla="*/ 310223 h 4850679"/>
                              <a:gd name="connsiteX2861" fmla="*/ 5022626 w 7340435"/>
                              <a:gd name="connsiteY2861" fmla="*/ 303038 h 4850679"/>
                              <a:gd name="connsiteX2862" fmla="*/ 5007057 w 7340435"/>
                              <a:gd name="connsiteY2862" fmla="*/ 298247 h 4850679"/>
                              <a:gd name="connsiteX2863" fmla="*/ 4993084 w 7340435"/>
                              <a:gd name="connsiteY2863" fmla="*/ 305832 h 4850679"/>
                              <a:gd name="connsiteX2864" fmla="*/ 4995879 w 7340435"/>
                              <a:gd name="connsiteY2864" fmla="*/ 335772 h 4850679"/>
                              <a:gd name="connsiteX2865" fmla="*/ 5039792 w 7340435"/>
                              <a:gd name="connsiteY2865" fmla="*/ 372499 h 4850679"/>
                              <a:gd name="connsiteX2866" fmla="*/ 5076119 w 7340435"/>
                              <a:gd name="connsiteY2866" fmla="*/ 328187 h 4850679"/>
                              <a:gd name="connsiteX2867" fmla="*/ 5073324 w 7340435"/>
                              <a:gd name="connsiteY2867" fmla="*/ 298247 h 4850679"/>
                              <a:gd name="connsiteX2868" fmla="*/ 5058105 w 7340435"/>
                              <a:gd name="connsiteY2868" fmla="*/ 293357 h 4850679"/>
                              <a:gd name="connsiteX2869" fmla="*/ 5057406 w 7340435"/>
                              <a:gd name="connsiteY2869" fmla="*/ 286620 h 4850679"/>
                              <a:gd name="connsiteX2870" fmla="*/ 5078115 w 7340435"/>
                              <a:gd name="connsiteY2870" fmla="*/ 293058 h 4850679"/>
                              <a:gd name="connsiteX2871" fmla="*/ 5081708 w 7340435"/>
                              <a:gd name="connsiteY2871" fmla="*/ 332977 h 4850679"/>
                              <a:gd name="connsiteX2872" fmla="*/ 5042985 w 7340435"/>
                              <a:gd name="connsiteY2872" fmla="*/ 380084 h 4850679"/>
                              <a:gd name="connsiteX2873" fmla="*/ 5037796 w 7340435"/>
                              <a:gd name="connsiteY2873" fmla="*/ 380483 h 4850679"/>
                              <a:gd name="connsiteX2874" fmla="*/ 4991088 w 7340435"/>
                              <a:gd name="connsiteY2874" fmla="*/ 341361 h 4850679"/>
                              <a:gd name="connsiteX2875" fmla="*/ 4987496 w 7340435"/>
                              <a:gd name="connsiteY2875" fmla="*/ 301441 h 4850679"/>
                              <a:gd name="connsiteX2876" fmla="*/ 5006657 w 7340435"/>
                              <a:gd name="connsiteY2876" fmla="*/ 291062 h 4850679"/>
                              <a:gd name="connsiteX2877" fmla="*/ 5027416 w 7340435"/>
                              <a:gd name="connsiteY2877" fmla="*/ 297848 h 4850679"/>
                              <a:gd name="connsiteX2878" fmla="*/ 5033404 w 7340435"/>
                              <a:gd name="connsiteY2878" fmla="*/ 302638 h 4850679"/>
                              <a:gd name="connsiteX2879" fmla="*/ 5038195 w 7340435"/>
                              <a:gd name="connsiteY2879" fmla="*/ 296650 h 4850679"/>
                              <a:gd name="connsiteX2880" fmla="*/ 5057406 w 7340435"/>
                              <a:gd name="connsiteY2880" fmla="*/ 286620 h 4850679"/>
                              <a:gd name="connsiteX2881" fmla="*/ 6359393 w 7340435"/>
                              <a:gd name="connsiteY2881" fmla="*/ 272150 h 4850679"/>
                              <a:gd name="connsiteX2882" fmla="*/ 6385891 w 7340435"/>
                              <a:gd name="connsiteY2882" fmla="*/ 291061 h 4850679"/>
                              <a:gd name="connsiteX2883" fmla="*/ 6380302 w 7340435"/>
                              <a:gd name="connsiteY2883" fmla="*/ 294654 h 4850679"/>
                              <a:gd name="connsiteX2884" fmla="*/ 6330801 w 7340435"/>
                              <a:gd name="connsiteY2884" fmla="*/ 283077 h 4850679"/>
                              <a:gd name="connsiteX2885" fmla="*/ 6319224 w 7340435"/>
                              <a:gd name="connsiteY2885" fmla="*/ 332579 h 4850679"/>
                              <a:gd name="connsiteX2886" fmla="*/ 6313635 w 7340435"/>
                              <a:gd name="connsiteY2886" fmla="*/ 336172 h 4850679"/>
                              <a:gd name="connsiteX2887" fmla="*/ 6327208 w 7340435"/>
                              <a:gd name="connsiteY2887" fmla="*/ 277489 h 4850679"/>
                              <a:gd name="connsiteX2888" fmla="*/ 6359393 w 7340435"/>
                              <a:gd name="connsiteY2888" fmla="*/ 272150 h 4850679"/>
                              <a:gd name="connsiteX2889" fmla="*/ 4401074 w 7340435"/>
                              <a:gd name="connsiteY2889" fmla="*/ 221601 h 4850679"/>
                              <a:gd name="connsiteX2890" fmla="*/ 4393489 w 7340435"/>
                              <a:gd name="connsiteY2890" fmla="*/ 225593 h 4850679"/>
                              <a:gd name="connsiteX2891" fmla="*/ 4392292 w 7340435"/>
                              <a:gd name="connsiteY2891" fmla="*/ 226790 h 4850679"/>
                              <a:gd name="connsiteX2892" fmla="*/ 4390695 w 7340435"/>
                              <a:gd name="connsiteY2892" fmla="*/ 225992 h 4850679"/>
                              <a:gd name="connsiteX2893" fmla="*/ 4382711 w 7340435"/>
                              <a:gd name="connsiteY2893" fmla="*/ 223996 h 4850679"/>
                              <a:gd name="connsiteX2894" fmla="*/ 4376722 w 7340435"/>
                              <a:gd name="connsiteY2894" fmla="*/ 227988 h 4850679"/>
                              <a:gd name="connsiteX2895" fmla="*/ 4376323 w 7340435"/>
                              <a:gd name="connsiteY2895" fmla="*/ 236770 h 4850679"/>
                              <a:gd name="connsiteX2896" fmla="*/ 4394687 w 7340435"/>
                              <a:gd name="connsiteY2896" fmla="*/ 252739 h 4850679"/>
                              <a:gd name="connsiteX2897" fmla="*/ 4397082 w 7340435"/>
                              <a:gd name="connsiteY2897" fmla="*/ 252340 h 4850679"/>
                              <a:gd name="connsiteX2898" fmla="*/ 4410655 w 7340435"/>
                              <a:gd name="connsiteY2898" fmla="*/ 232778 h 4850679"/>
                              <a:gd name="connsiteX2899" fmla="*/ 4407861 w 7340435"/>
                              <a:gd name="connsiteY2899" fmla="*/ 223996 h 4850679"/>
                              <a:gd name="connsiteX2900" fmla="*/ 4401074 w 7340435"/>
                              <a:gd name="connsiteY2900" fmla="*/ 221601 h 4850679"/>
                              <a:gd name="connsiteX2901" fmla="*/ 4400675 w 7340435"/>
                              <a:gd name="connsiteY2901" fmla="*/ 217210 h 4850679"/>
                              <a:gd name="connsiteX2902" fmla="*/ 4411054 w 7340435"/>
                              <a:gd name="connsiteY2902" fmla="*/ 220802 h 4850679"/>
                              <a:gd name="connsiteX2903" fmla="*/ 4415046 w 7340435"/>
                              <a:gd name="connsiteY2903" fmla="*/ 232778 h 4850679"/>
                              <a:gd name="connsiteX2904" fmla="*/ 4408260 w 7340435"/>
                              <a:gd name="connsiteY2904" fmla="*/ 246751 h 4850679"/>
                              <a:gd name="connsiteX2905" fmla="*/ 4399477 w 7340435"/>
                              <a:gd name="connsiteY2905" fmla="*/ 255534 h 4850679"/>
                              <a:gd name="connsiteX2906" fmla="*/ 4396284 w 7340435"/>
                              <a:gd name="connsiteY2906" fmla="*/ 257131 h 4850679"/>
                              <a:gd name="connsiteX2907" fmla="*/ 4392691 w 7340435"/>
                              <a:gd name="connsiteY2907" fmla="*/ 256731 h 4850679"/>
                              <a:gd name="connsiteX2908" fmla="*/ 4372331 w 7340435"/>
                              <a:gd name="connsiteY2908" fmla="*/ 238766 h 4850679"/>
                              <a:gd name="connsiteX2909" fmla="*/ 4373129 w 7340435"/>
                              <a:gd name="connsiteY2909" fmla="*/ 225992 h 4850679"/>
                              <a:gd name="connsiteX2910" fmla="*/ 4382312 w 7340435"/>
                              <a:gd name="connsiteY2910" fmla="*/ 219605 h 4850679"/>
                              <a:gd name="connsiteX2911" fmla="*/ 4391893 w 7340435"/>
                              <a:gd name="connsiteY2911" fmla="*/ 221601 h 4850679"/>
                              <a:gd name="connsiteX2912" fmla="*/ 4400675 w 7340435"/>
                              <a:gd name="connsiteY2912" fmla="*/ 217210 h 4850679"/>
                              <a:gd name="connsiteX2913" fmla="*/ 6615030 w 7340435"/>
                              <a:gd name="connsiteY2913" fmla="*/ 198049 h 4850679"/>
                              <a:gd name="connsiteX2914" fmla="*/ 6605847 w 7340435"/>
                              <a:gd name="connsiteY2914" fmla="*/ 215613 h 4850679"/>
                              <a:gd name="connsiteX2915" fmla="*/ 6623413 w 7340435"/>
                              <a:gd name="connsiteY2915" fmla="*/ 224796 h 4850679"/>
                              <a:gd name="connsiteX2916" fmla="*/ 6632595 w 7340435"/>
                              <a:gd name="connsiteY2916" fmla="*/ 207230 h 4850679"/>
                              <a:gd name="connsiteX2917" fmla="*/ 6615030 w 7340435"/>
                              <a:gd name="connsiteY2917" fmla="*/ 198049 h 4850679"/>
                              <a:gd name="connsiteX2918" fmla="*/ 6612635 w 7340435"/>
                              <a:gd name="connsiteY2918" fmla="*/ 190464 h 4850679"/>
                              <a:gd name="connsiteX2919" fmla="*/ 6640179 w 7340435"/>
                              <a:gd name="connsiteY2919" fmla="*/ 204835 h 4850679"/>
                              <a:gd name="connsiteX2920" fmla="*/ 6625808 w 7340435"/>
                              <a:gd name="connsiteY2920" fmla="*/ 232381 h 4850679"/>
                              <a:gd name="connsiteX2921" fmla="*/ 6598263 w 7340435"/>
                              <a:gd name="connsiteY2921" fmla="*/ 218009 h 4850679"/>
                              <a:gd name="connsiteX2922" fmla="*/ 6612635 w 7340435"/>
                              <a:gd name="connsiteY2922" fmla="*/ 190464 h 4850679"/>
                              <a:gd name="connsiteX2923" fmla="*/ 6609042 w 7340435"/>
                              <a:gd name="connsiteY2923" fmla="*/ 177689 h 4850679"/>
                              <a:gd name="connsiteX2924" fmla="*/ 6585488 w 7340435"/>
                              <a:gd name="connsiteY2924" fmla="*/ 222001 h 4850679"/>
                              <a:gd name="connsiteX2925" fmla="*/ 6629800 w 7340435"/>
                              <a:gd name="connsiteY2925" fmla="*/ 245553 h 4850679"/>
                              <a:gd name="connsiteX2926" fmla="*/ 6653353 w 7340435"/>
                              <a:gd name="connsiteY2926" fmla="*/ 201241 h 4850679"/>
                              <a:gd name="connsiteX2927" fmla="*/ 6609042 w 7340435"/>
                              <a:gd name="connsiteY2927" fmla="*/ 177689 h 4850679"/>
                              <a:gd name="connsiteX2928" fmla="*/ 6623719 w 7340435"/>
                              <a:gd name="connsiteY2928" fmla="*/ 167964 h 4850679"/>
                              <a:gd name="connsiteX2929" fmla="*/ 6660938 w 7340435"/>
                              <a:gd name="connsiteY2929" fmla="*/ 198447 h 4850679"/>
                              <a:gd name="connsiteX2930" fmla="*/ 6632196 w 7340435"/>
                              <a:gd name="connsiteY2930" fmla="*/ 252739 h 4850679"/>
                              <a:gd name="connsiteX2931" fmla="*/ 6577904 w 7340435"/>
                              <a:gd name="connsiteY2931" fmla="*/ 223997 h 4850679"/>
                              <a:gd name="connsiteX2932" fmla="*/ 6606647 w 7340435"/>
                              <a:gd name="connsiteY2932" fmla="*/ 169705 h 4850679"/>
                              <a:gd name="connsiteX2933" fmla="*/ 6623719 w 7340435"/>
                              <a:gd name="connsiteY2933" fmla="*/ 167964 h 4850679"/>
                              <a:gd name="connsiteX2934" fmla="*/ 2159939 w 7340435"/>
                              <a:gd name="connsiteY2934" fmla="*/ 156032 h 4850679"/>
                              <a:gd name="connsiteX2935" fmla="*/ 2145618 w 7340435"/>
                              <a:gd name="connsiteY2935" fmla="*/ 163717 h 4850679"/>
                              <a:gd name="connsiteX2936" fmla="*/ 2138432 w 7340435"/>
                              <a:gd name="connsiteY2936" fmla="*/ 172499 h 4850679"/>
                              <a:gd name="connsiteX2937" fmla="*/ 2133243 w 7340435"/>
                              <a:gd name="connsiteY2937" fmla="*/ 172898 h 4850679"/>
                              <a:gd name="connsiteX2938" fmla="*/ 2124460 w 7340435"/>
                              <a:gd name="connsiteY2938" fmla="*/ 165713 h 4850679"/>
                              <a:gd name="connsiteX2939" fmla="*/ 2108890 w 7340435"/>
                              <a:gd name="connsiteY2939" fmla="*/ 160922 h 4850679"/>
                              <a:gd name="connsiteX2940" fmla="*/ 2094918 w 7340435"/>
                              <a:gd name="connsiteY2940" fmla="*/ 168507 h 4850679"/>
                              <a:gd name="connsiteX2941" fmla="*/ 2097713 w 7340435"/>
                              <a:gd name="connsiteY2941" fmla="*/ 198447 h 4850679"/>
                              <a:gd name="connsiteX2942" fmla="*/ 2141626 w 7340435"/>
                              <a:gd name="connsiteY2942" fmla="*/ 235174 h 4850679"/>
                              <a:gd name="connsiteX2943" fmla="*/ 2177952 w 7340435"/>
                              <a:gd name="connsiteY2943" fmla="*/ 190862 h 4850679"/>
                              <a:gd name="connsiteX2944" fmla="*/ 2175158 w 7340435"/>
                              <a:gd name="connsiteY2944" fmla="*/ 160922 h 4850679"/>
                              <a:gd name="connsiteX2945" fmla="*/ 2159939 w 7340435"/>
                              <a:gd name="connsiteY2945" fmla="*/ 156032 h 4850679"/>
                              <a:gd name="connsiteX2946" fmla="*/ 3433677 w 7340435"/>
                              <a:gd name="connsiteY2946" fmla="*/ 151592 h 4850679"/>
                              <a:gd name="connsiteX2947" fmla="*/ 3460171 w 7340435"/>
                              <a:gd name="connsiteY2947" fmla="*/ 170503 h 4850679"/>
                              <a:gd name="connsiteX2948" fmla="*/ 3454581 w 7340435"/>
                              <a:gd name="connsiteY2948" fmla="*/ 174096 h 4850679"/>
                              <a:gd name="connsiteX2949" fmla="*/ 3405086 w 7340435"/>
                              <a:gd name="connsiteY2949" fmla="*/ 162519 h 4850679"/>
                              <a:gd name="connsiteX2950" fmla="*/ 3393511 w 7340435"/>
                              <a:gd name="connsiteY2950" fmla="*/ 212021 h 4850679"/>
                              <a:gd name="connsiteX2951" fmla="*/ 3387923 w 7340435"/>
                              <a:gd name="connsiteY2951" fmla="*/ 215614 h 4850679"/>
                              <a:gd name="connsiteX2952" fmla="*/ 3401495 w 7340435"/>
                              <a:gd name="connsiteY2952" fmla="*/ 156931 h 4850679"/>
                              <a:gd name="connsiteX2953" fmla="*/ 3433677 w 7340435"/>
                              <a:gd name="connsiteY2953" fmla="*/ 151592 h 4850679"/>
                              <a:gd name="connsiteX2954" fmla="*/ 2159241 w 7340435"/>
                              <a:gd name="connsiteY2954" fmla="*/ 149295 h 4850679"/>
                              <a:gd name="connsiteX2955" fmla="*/ 2179949 w 7340435"/>
                              <a:gd name="connsiteY2955" fmla="*/ 155733 h 4850679"/>
                              <a:gd name="connsiteX2956" fmla="*/ 2183542 w 7340435"/>
                              <a:gd name="connsiteY2956" fmla="*/ 195653 h 4850679"/>
                              <a:gd name="connsiteX2957" fmla="*/ 2144819 w 7340435"/>
                              <a:gd name="connsiteY2957" fmla="*/ 242759 h 4850679"/>
                              <a:gd name="connsiteX2958" fmla="*/ 2139630 w 7340435"/>
                              <a:gd name="connsiteY2958" fmla="*/ 243158 h 4850679"/>
                              <a:gd name="connsiteX2959" fmla="*/ 2092922 w 7340435"/>
                              <a:gd name="connsiteY2959" fmla="*/ 204036 h 4850679"/>
                              <a:gd name="connsiteX2960" fmla="*/ 2089330 w 7340435"/>
                              <a:gd name="connsiteY2960" fmla="*/ 164116 h 4850679"/>
                              <a:gd name="connsiteX2961" fmla="*/ 2108491 w 7340435"/>
                              <a:gd name="connsiteY2961" fmla="*/ 153737 h 4850679"/>
                              <a:gd name="connsiteX2962" fmla="*/ 2129251 w 7340435"/>
                              <a:gd name="connsiteY2962" fmla="*/ 160523 h 4850679"/>
                              <a:gd name="connsiteX2963" fmla="*/ 2135238 w 7340435"/>
                              <a:gd name="connsiteY2963" fmla="*/ 165313 h 4850679"/>
                              <a:gd name="connsiteX2964" fmla="*/ 2140028 w 7340435"/>
                              <a:gd name="connsiteY2964" fmla="*/ 159325 h 4850679"/>
                              <a:gd name="connsiteX2965" fmla="*/ 2159241 w 7340435"/>
                              <a:gd name="connsiteY2965" fmla="*/ 149295 h 4850679"/>
                              <a:gd name="connsiteX2966" fmla="*/ 1502906 w 7340435"/>
                              <a:gd name="connsiteY2966" fmla="*/ 84277 h 4850679"/>
                              <a:gd name="connsiteX2967" fmla="*/ 1495322 w 7340435"/>
                              <a:gd name="connsiteY2967" fmla="*/ 88269 h 4850679"/>
                              <a:gd name="connsiteX2968" fmla="*/ 1494125 w 7340435"/>
                              <a:gd name="connsiteY2968" fmla="*/ 89466 h 4850679"/>
                              <a:gd name="connsiteX2969" fmla="*/ 1492528 w 7340435"/>
                              <a:gd name="connsiteY2969" fmla="*/ 88668 h 4850679"/>
                              <a:gd name="connsiteX2970" fmla="*/ 1484545 w 7340435"/>
                              <a:gd name="connsiteY2970" fmla="*/ 86672 h 4850679"/>
                              <a:gd name="connsiteX2971" fmla="*/ 1478557 w 7340435"/>
                              <a:gd name="connsiteY2971" fmla="*/ 90664 h 4850679"/>
                              <a:gd name="connsiteX2972" fmla="*/ 1478158 w 7340435"/>
                              <a:gd name="connsiteY2972" fmla="*/ 99446 h 4850679"/>
                              <a:gd name="connsiteX2973" fmla="*/ 1496519 w 7340435"/>
                              <a:gd name="connsiteY2973" fmla="*/ 115415 h 4850679"/>
                              <a:gd name="connsiteX2974" fmla="*/ 1498914 w 7340435"/>
                              <a:gd name="connsiteY2974" fmla="*/ 115016 h 4850679"/>
                              <a:gd name="connsiteX2975" fmla="*/ 1512488 w 7340435"/>
                              <a:gd name="connsiteY2975" fmla="*/ 95454 h 4850679"/>
                              <a:gd name="connsiteX2976" fmla="*/ 1509691 w 7340435"/>
                              <a:gd name="connsiteY2976" fmla="*/ 86672 h 4850679"/>
                              <a:gd name="connsiteX2977" fmla="*/ 1502906 w 7340435"/>
                              <a:gd name="connsiteY2977" fmla="*/ 84277 h 4850679"/>
                              <a:gd name="connsiteX2978" fmla="*/ 1502508 w 7340435"/>
                              <a:gd name="connsiteY2978" fmla="*/ 79886 h 4850679"/>
                              <a:gd name="connsiteX2979" fmla="*/ 1512885 w 7340435"/>
                              <a:gd name="connsiteY2979" fmla="*/ 83478 h 4850679"/>
                              <a:gd name="connsiteX2980" fmla="*/ 1516879 w 7340435"/>
                              <a:gd name="connsiteY2980" fmla="*/ 95454 h 4850679"/>
                              <a:gd name="connsiteX2981" fmla="*/ 1510091 w 7340435"/>
                              <a:gd name="connsiteY2981" fmla="*/ 109427 h 4850679"/>
                              <a:gd name="connsiteX2982" fmla="*/ 1501309 w 7340435"/>
                              <a:gd name="connsiteY2982" fmla="*/ 118210 h 4850679"/>
                              <a:gd name="connsiteX2983" fmla="*/ 1498117 w 7340435"/>
                              <a:gd name="connsiteY2983" fmla="*/ 119807 h 4850679"/>
                              <a:gd name="connsiteX2984" fmla="*/ 1494523 w 7340435"/>
                              <a:gd name="connsiteY2984" fmla="*/ 119407 h 4850679"/>
                              <a:gd name="connsiteX2985" fmla="*/ 1474166 w 7340435"/>
                              <a:gd name="connsiteY2985" fmla="*/ 101442 h 4850679"/>
                              <a:gd name="connsiteX2986" fmla="*/ 1474964 w 7340435"/>
                              <a:gd name="connsiteY2986" fmla="*/ 88668 h 4850679"/>
                              <a:gd name="connsiteX2987" fmla="*/ 1484144 w 7340435"/>
                              <a:gd name="connsiteY2987" fmla="*/ 82281 h 4850679"/>
                              <a:gd name="connsiteX2988" fmla="*/ 1493724 w 7340435"/>
                              <a:gd name="connsiteY2988" fmla="*/ 84277 h 4850679"/>
                              <a:gd name="connsiteX2989" fmla="*/ 1502508 w 7340435"/>
                              <a:gd name="connsiteY2989" fmla="*/ 79886 h 4850679"/>
                              <a:gd name="connsiteX2990" fmla="*/ 3689702 w 7340435"/>
                              <a:gd name="connsiteY2990" fmla="*/ 77490 h 4850679"/>
                              <a:gd name="connsiteX2991" fmla="*/ 3680519 w 7340435"/>
                              <a:gd name="connsiteY2991" fmla="*/ 95055 h 4850679"/>
                              <a:gd name="connsiteX2992" fmla="*/ 3698085 w 7340435"/>
                              <a:gd name="connsiteY2992" fmla="*/ 104238 h 4850679"/>
                              <a:gd name="connsiteX2993" fmla="*/ 3707267 w 7340435"/>
                              <a:gd name="connsiteY2993" fmla="*/ 86672 h 4850679"/>
                              <a:gd name="connsiteX2994" fmla="*/ 3689702 w 7340435"/>
                              <a:gd name="connsiteY2994" fmla="*/ 77490 h 4850679"/>
                              <a:gd name="connsiteX2995" fmla="*/ 3687307 w 7340435"/>
                              <a:gd name="connsiteY2995" fmla="*/ 70305 h 4850679"/>
                              <a:gd name="connsiteX2996" fmla="*/ 3714852 w 7340435"/>
                              <a:gd name="connsiteY2996" fmla="*/ 84676 h 4850679"/>
                              <a:gd name="connsiteX2997" fmla="*/ 3700480 w 7340435"/>
                              <a:gd name="connsiteY2997" fmla="*/ 112222 h 4850679"/>
                              <a:gd name="connsiteX2998" fmla="*/ 3672935 w 7340435"/>
                              <a:gd name="connsiteY2998" fmla="*/ 97850 h 4850679"/>
                              <a:gd name="connsiteX2999" fmla="*/ 3687307 w 7340435"/>
                              <a:gd name="connsiteY2999" fmla="*/ 70305 h 4850679"/>
                              <a:gd name="connsiteX3000" fmla="*/ 3683315 w 7340435"/>
                              <a:gd name="connsiteY3000" fmla="*/ 57131 h 4850679"/>
                              <a:gd name="connsiteX3001" fmla="*/ 3659772 w 7340435"/>
                              <a:gd name="connsiteY3001" fmla="*/ 101443 h 4850679"/>
                              <a:gd name="connsiteX3002" fmla="*/ 3704074 w 7340435"/>
                              <a:gd name="connsiteY3002" fmla="*/ 124995 h 4850679"/>
                              <a:gd name="connsiteX3003" fmla="*/ 3727626 w 7340435"/>
                              <a:gd name="connsiteY3003" fmla="*/ 80683 h 4850679"/>
                              <a:gd name="connsiteX3004" fmla="*/ 3683315 w 7340435"/>
                              <a:gd name="connsiteY3004" fmla="*/ 57131 h 4850679"/>
                              <a:gd name="connsiteX3005" fmla="*/ 3697991 w 7340435"/>
                              <a:gd name="connsiteY3005" fmla="*/ 47407 h 4850679"/>
                              <a:gd name="connsiteX3006" fmla="*/ 3735211 w 7340435"/>
                              <a:gd name="connsiteY3006" fmla="*/ 77889 h 4850679"/>
                              <a:gd name="connsiteX3007" fmla="*/ 3706469 w 7340435"/>
                              <a:gd name="connsiteY3007" fmla="*/ 132181 h 4850679"/>
                              <a:gd name="connsiteX3008" fmla="*/ 3652188 w 7340435"/>
                              <a:gd name="connsiteY3008" fmla="*/ 103439 h 4850679"/>
                              <a:gd name="connsiteX3009" fmla="*/ 3680919 w 7340435"/>
                              <a:gd name="connsiteY3009" fmla="*/ 49147 h 4850679"/>
                              <a:gd name="connsiteX3010" fmla="*/ 3697991 w 7340435"/>
                              <a:gd name="connsiteY3010" fmla="*/ 47407 h 4850679"/>
                              <a:gd name="connsiteX3011" fmla="*/ 5937540 w 7340435"/>
                              <a:gd name="connsiteY3011" fmla="*/ 22301 h 4850679"/>
                              <a:gd name="connsiteX3012" fmla="*/ 5923219 w 7340435"/>
                              <a:gd name="connsiteY3012" fmla="*/ 29986 h 4850679"/>
                              <a:gd name="connsiteX3013" fmla="*/ 5916033 w 7340435"/>
                              <a:gd name="connsiteY3013" fmla="*/ 38768 h 4850679"/>
                              <a:gd name="connsiteX3014" fmla="*/ 5910844 w 7340435"/>
                              <a:gd name="connsiteY3014" fmla="*/ 39167 h 4850679"/>
                              <a:gd name="connsiteX3015" fmla="*/ 5902061 w 7340435"/>
                              <a:gd name="connsiteY3015" fmla="*/ 31982 h 4850679"/>
                              <a:gd name="connsiteX3016" fmla="*/ 5886493 w 7340435"/>
                              <a:gd name="connsiteY3016" fmla="*/ 27191 h 4850679"/>
                              <a:gd name="connsiteX3017" fmla="*/ 5872520 w 7340435"/>
                              <a:gd name="connsiteY3017" fmla="*/ 34776 h 4850679"/>
                              <a:gd name="connsiteX3018" fmla="*/ 5875314 w 7340435"/>
                              <a:gd name="connsiteY3018" fmla="*/ 64716 h 4850679"/>
                              <a:gd name="connsiteX3019" fmla="*/ 5919227 w 7340435"/>
                              <a:gd name="connsiteY3019" fmla="*/ 101443 h 4850679"/>
                              <a:gd name="connsiteX3020" fmla="*/ 5955554 w 7340435"/>
                              <a:gd name="connsiteY3020" fmla="*/ 57131 h 4850679"/>
                              <a:gd name="connsiteX3021" fmla="*/ 5952759 w 7340435"/>
                              <a:gd name="connsiteY3021" fmla="*/ 27191 h 4850679"/>
                              <a:gd name="connsiteX3022" fmla="*/ 5937540 w 7340435"/>
                              <a:gd name="connsiteY3022" fmla="*/ 22301 h 4850679"/>
                              <a:gd name="connsiteX3023" fmla="*/ 5936443 w 7340435"/>
                              <a:gd name="connsiteY3023" fmla="*/ 15564 h 4850679"/>
                              <a:gd name="connsiteX3024" fmla="*/ 5957151 w 7340435"/>
                              <a:gd name="connsiteY3024" fmla="*/ 22002 h 4850679"/>
                              <a:gd name="connsiteX3025" fmla="*/ 5960743 w 7340435"/>
                              <a:gd name="connsiteY3025" fmla="*/ 61922 h 4850679"/>
                              <a:gd name="connsiteX3026" fmla="*/ 5922021 w 7340435"/>
                              <a:gd name="connsiteY3026" fmla="*/ 109028 h 4850679"/>
                              <a:gd name="connsiteX3027" fmla="*/ 5916832 w 7340435"/>
                              <a:gd name="connsiteY3027" fmla="*/ 109427 h 4850679"/>
                              <a:gd name="connsiteX3028" fmla="*/ 5870124 w 7340435"/>
                              <a:gd name="connsiteY3028" fmla="*/ 70305 h 4850679"/>
                              <a:gd name="connsiteX3029" fmla="*/ 5866532 w 7340435"/>
                              <a:gd name="connsiteY3029" fmla="*/ 30385 h 4850679"/>
                              <a:gd name="connsiteX3030" fmla="*/ 5885693 w 7340435"/>
                              <a:gd name="connsiteY3030" fmla="*/ 20006 h 4850679"/>
                              <a:gd name="connsiteX3031" fmla="*/ 5906452 w 7340435"/>
                              <a:gd name="connsiteY3031" fmla="*/ 26792 h 4850679"/>
                              <a:gd name="connsiteX3032" fmla="*/ 5912440 w 7340435"/>
                              <a:gd name="connsiteY3032" fmla="*/ 31582 h 4850679"/>
                              <a:gd name="connsiteX3033" fmla="*/ 5917231 w 7340435"/>
                              <a:gd name="connsiteY3033" fmla="*/ 25594 h 4850679"/>
                              <a:gd name="connsiteX3034" fmla="*/ 5936443 w 7340435"/>
                              <a:gd name="connsiteY3034" fmla="*/ 15564 h 4850679"/>
                              <a:gd name="connsiteX3035" fmla="*/ 535499 w 7340435"/>
                              <a:gd name="connsiteY3035" fmla="*/ 14268 h 4850679"/>
                              <a:gd name="connsiteX3036" fmla="*/ 561996 w 7340435"/>
                              <a:gd name="connsiteY3036" fmla="*/ 33179 h 4850679"/>
                              <a:gd name="connsiteX3037" fmla="*/ 556407 w 7340435"/>
                              <a:gd name="connsiteY3037" fmla="*/ 36772 h 4850679"/>
                              <a:gd name="connsiteX3038" fmla="*/ 506906 w 7340435"/>
                              <a:gd name="connsiteY3038" fmla="*/ 25195 h 4850679"/>
                              <a:gd name="connsiteX3039" fmla="*/ 495329 w 7340435"/>
                              <a:gd name="connsiteY3039" fmla="*/ 74697 h 4850679"/>
                              <a:gd name="connsiteX3040" fmla="*/ 489741 w 7340435"/>
                              <a:gd name="connsiteY3040" fmla="*/ 78290 h 4850679"/>
                              <a:gd name="connsiteX3041" fmla="*/ 503313 w 7340435"/>
                              <a:gd name="connsiteY3041" fmla="*/ 19607 h 4850679"/>
                              <a:gd name="connsiteX3042" fmla="*/ 535499 w 7340435"/>
                              <a:gd name="connsiteY3042" fmla="*/ 14268 h 4850679"/>
                              <a:gd name="connsiteX3043" fmla="*/ 7238827 w 7340435"/>
                              <a:gd name="connsiteY3043" fmla="*/ 1094 h 4850679"/>
                              <a:gd name="connsiteX3044" fmla="*/ 7265325 w 7340435"/>
                              <a:gd name="connsiteY3044" fmla="*/ 20005 h 4850679"/>
                              <a:gd name="connsiteX3045" fmla="*/ 7259736 w 7340435"/>
                              <a:gd name="connsiteY3045" fmla="*/ 23598 h 4850679"/>
                              <a:gd name="connsiteX3046" fmla="*/ 7210235 w 7340435"/>
                              <a:gd name="connsiteY3046" fmla="*/ 12021 h 4850679"/>
                              <a:gd name="connsiteX3047" fmla="*/ 7198658 w 7340435"/>
                              <a:gd name="connsiteY3047" fmla="*/ 61523 h 4850679"/>
                              <a:gd name="connsiteX3048" fmla="*/ 7193069 w 7340435"/>
                              <a:gd name="connsiteY3048" fmla="*/ 65116 h 4850679"/>
                              <a:gd name="connsiteX3049" fmla="*/ 7206642 w 7340435"/>
                              <a:gd name="connsiteY3049" fmla="*/ 6433 h 4850679"/>
                              <a:gd name="connsiteX3050" fmla="*/ 7238827 w 7340435"/>
                              <a:gd name="connsiteY3050" fmla="*/ 1094 h 48506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 ang="0">
                                <a:pos x="connsiteX1373" y="connsiteY1373"/>
                              </a:cxn>
                              <a:cxn ang="0">
                                <a:pos x="connsiteX1374" y="connsiteY1374"/>
                              </a:cxn>
                              <a:cxn ang="0">
                                <a:pos x="connsiteX1375" y="connsiteY1375"/>
                              </a:cxn>
                              <a:cxn ang="0">
                                <a:pos x="connsiteX1376" y="connsiteY1376"/>
                              </a:cxn>
                              <a:cxn ang="0">
                                <a:pos x="connsiteX1377" y="connsiteY1377"/>
                              </a:cxn>
                              <a:cxn ang="0">
                                <a:pos x="connsiteX1378" y="connsiteY1378"/>
                              </a:cxn>
                              <a:cxn ang="0">
                                <a:pos x="connsiteX1379" y="connsiteY1379"/>
                              </a:cxn>
                              <a:cxn ang="0">
                                <a:pos x="connsiteX1380" y="connsiteY1380"/>
                              </a:cxn>
                              <a:cxn ang="0">
                                <a:pos x="connsiteX1381" y="connsiteY1381"/>
                              </a:cxn>
                              <a:cxn ang="0">
                                <a:pos x="connsiteX1382" y="connsiteY1382"/>
                              </a:cxn>
                              <a:cxn ang="0">
                                <a:pos x="connsiteX1383" y="connsiteY1383"/>
                              </a:cxn>
                              <a:cxn ang="0">
                                <a:pos x="connsiteX1384" y="connsiteY1384"/>
                              </a:cxn>
                              <a:cxn ang="0">
                                <a:pos x="connsiteX1385" y="connsiteY1385"/>
                              </a:cxn>
                              <a:cxn ang="0">
                                <a:pos x="connsiteX1386" y="connsiteY1386"/>
                              </a:cxn>
                              <a:cxn ang="0">
                                <a:pos x="connsiteX1387" y="connsiteY1387"/>
                              </a:cxn>
                              <a:cxn ang="0">
                                <a:pos x="connsiteX1388" y="connsiteY1388"/>
                              </a:cxn>
                              <a:cxn ang="0">
                                <a:pos x="connsiteX1389" y="connsiteY1389"/>
                              </a:cxn>
                              <a:cxn ang="0">
                                <a:pos x="connsiteX1390" y="connsiteY1390"/>
                              </a:cxn>
                              <a:cxn ang="0">
                                <a:pos x="connsiteX1391" y="connsiteY1391"/>
                              </a:cxn>
                              <a:cxn ang="0">
                                <a:pos x="connsiteX1392" y="connsiteY1392"/>
                              </a:cxn>
                              <a:cxn ang="0">
                                <a:pos x="connsiteX1393" y="connsiteY1393"/>
                              </a:cxn>
                              <a:cxn ang="0">
                                <a:pos x="connsiteX1394" y="connsiteY1394"/>
                              </a:cxn>
                              <a:cxn ang="0">
                                <a:pos x="connsiteX1395" y="connsiteY1395"/>
                              </a:cxn>
                              <a:cxn ang="0">
                                <a:pos x="connsiteX1396" y="connsiteY1396"/>
                              </a:cxn>
                              <a:cxn ang="0">
                                <a:pos x="connsiteX1397" y="connsiteY1397"/>
                              </a:cxn>
                              <a:cxn ang="0">
                                <a:pos x="connsiteX1398" y="connsiteY1398"/>
                              </a:cxn>
                              <a:cxn ang="0">
                                <a:pos x="connsiteX1399" y="connsiteY1399"/>
                              </a:cxn>
                              <a:cxn ang="0">
                                <a:pos x="connsiteX1400" y="connsiteY1400"/>
                              </a:cxn>
                              <a:cxn ang="0">
                                <a:pos x="connsiteX1401" y="connsiteY1401"/>
                              </a:cxn>
                              <a:cxn ang="0">
                                <a:pos x="connsiteX1402" y="connsiteY1402"/>
                              </a:cxn>
                              <a:cxn ang="0">
                                <a:pos x="connsiteX1403" y="connsiteY1403"/>
                              </a:cxn>
                              <a:cxn ang="0">
                                <a:pos x="connsiteX1404" y="connsiteY1404"/>
                              </a:cxn>
                              <a:cxn ang="0">
                                <a:pos x="connsiteX1405" y="connsiteY1405"/>
                              </a:cxn>
                              <a:cxn ang="0">
                                <a:pos x="connsiteX1406" y="connsiteY1406"/>
                              </a:cxn>
                              <a:cxn ang="0">
                                <a:pos x="connsiteX1407" y="connsiteY1407"/>
                              </a:cxn>
                              <a:cxn ang="0">
                                <a:pos x="connsiteX1408" y="connsiteY1408"/>
                              </a:cxn>
                              <a:cxn ang="0">
                                <a:pos x="connsiteX1409" y="connsiteY1409"/>
                              </a:cxn>
                              <a:cxn ang="0">
                                <a:pos x="connsiteX1410" y="connsiteY1410"/>
                              </a:cxn>
                              <a:cxn ang="0">
                                <a:pos x="connsiteX1411" y="connsiteY1411"/>
                              </a:cxn>
                              <a:cxn ang="0">
                                <a:pos x="connsiteX1412" y="connsiteY1412"/>
                              </a:cxn>
                              <a:cxn ang="0">
                                <a:pos x="connsiteX1413" y="connsiteY1413"/>
                              </a:cxn>
                              <a:cxn ang="0">
                                <a:pos x="connsiteX1414" y="connsiteY1414"/>
                              </a:cxn>
                              <a:cxn ang="0">
                                <a:pos x="connsiteX1415" y="connsiteY1415"/>
                              </a:cxn>
                              <a:cxn ang="0">
                                <a:pos x="connsiteX1416" y="connsiteY1416"/>
                              </a:cxn>
                              <a:cxn ang="0">
                                <a:pos x="connsiteX1417" y="connsiteY1417"/>
                              </a:cxn>
                              <a:cxn ang="0">
                                <a:pos x="connsiteX1418" y="connsiteY1418"/>
                              </a:cxn>
                              <a:cxn ang="0">
                                <a:pos x="connsiteX1419" y="connsiteY1419"/>
                              </a:cxn>
                              <a:cxn ang="0">
                                <a:pos x="connsiteX1420" y="connsiteY1420"/>
                              </a:cxn>
                              <a:cxn ang="0">
                                <a:pos x="connsiteX1421" y="connsiteY1421"/>
                              </a:cxn>
                              <a:cxn ang="0">
                                <a:pos x="connsiteX1422" y="connsiteY1422"/>
                              </a:cxn>
                              <a:cxn ang="0">
                                <a:pos x="connsiteX1423" y="connsiteY1423"/>
                              </a:cxn>
                              <a:cxn ang="0">
                                <a:pos x="connsiteX1424" y="connsiteY1424"/>
                              </a:cxn>
                              <a:cxn ang="0">
                                <a:pos x="connsiteX1425" y="connsiteY1425"/>
                              </a:cxn>
                              <a:cxn ang="0">
                                <a:pos x="connsiteX1426" y="connsiteY1426"/>
                              </a:cxn>
                              <a:cxn ang="0">
                                <a:pos x="connsiteX1427" y="connsiteY1427"/>
                              </a:cxn>
                              <a:cxn ang="0">
                                <a:pos x="connsiteX1428" y="connsiteY1428"/>
                              </a:cxn>
                              <a:cxn ang="0">
                                <a:pos x="connsiteX1429" y="connsiteY1429"/>
                              </a:cxn>
                              <a:cxn ang="0">
                                <a:pos x="connsiteX1430" y="connsiteY1430"/>
                              </a:cxn>
                              <a:cxn ang="0">
                                <a:pos x="connsiteX1431" y="connsiteY1431"/>
                              </a:cxn>
                              <a:cxn ang="0">
                                <a:pos x="connsiteX1432" y="connsiteY1432"/>
                              </a:cxn>
                              <a:cxn ang="0">
                                <a:pos x="connsiteX1433" y="connsiteY1433"/>
                              </a:cxn>
                              <a:cxn ang="0">
                                <a:pos x="connsiteX1434" y="connsiteY1434"/>
                              </a:cxn>
                              <a:cxn ang="0">
                                <a:pos x="connsiteX1435" y="connsiteY1435"/>
                              </a:cxn>
                              <a:cxn ang="0">
                                <a:pos x="connsiteX1436" y="connsiteY1436"/>
                              </a:cxn>
                              <a:cxn ang="0">
                                <a:pos x="connsiteX1437" y="connsiteY1437"/>
                              </a:cxn>
                              <a:cxn ang="0">
                                <a:pos x="connsiteX1438" y="connsiteY1438"/>
                              </a:cxn>
                              <a:cxn ang="0">
                                <a:pos x="connsiteX1439" y="connsiteY1439"/>
                              </a:cxn>
                              <a:cxn ang="0">
                                <a:pos x="connsiteX1440" y="connsiteY1440"/>
                              </a:cxn>
                              <a:cxn ang="0">
                                <a:pos x="connsiteX1441" y="connsiteY1441"/>
                              </a:cxn>
                              <a:cxn ang="0">
                                <a:pos x="connsiteX1442" y="connsiteY1442"/>
                              </a:cxn>
                              <a:cxn ang="0">
                                <a:pos x="connsiteX1443" y="connsiteY1443"/>
                              </a:cxn>
                              <a:cxn ang="0">
                                <a:pos x="connsiteX1444" y="connsiteY1444"/>
                              </a:cxn>
                              <a:cxn ang="0">
                                <a:pos x="connsiteX1445" y="connsiteY1445"/>
                              </a:cxn>
                              <a:cxn ang="0">
                                <a:pos x="connsiteX1446" y="connsiteY1446"/>
                              </a:cxn>
                              <a:cxn ang="0">
                                <a:pos x="connsiteX1447" y="connsiteY1447"/>
                              </a:cxn>
                              <a:cxn ang="0">
                                <a:pos x="connsiteX1448" y="connsiteY1448"/>
                              </a:cxn>
                              <a:cxn ang="0">
                                <a:pos x="connsiteX1449" y="connsiteY1449"/>
                              </a:cxn>
                              <a:cxn ang="0">
                                <a:pos x="connsiteX1450" y="connsiteY1450"/>
                              </a:cxn>
                              <a:cxn ang="0">
                                <a:pos x="connsiteX1451" y="connsiteY1451"/>
                              </a:cxn>
                              <a:cxn ang="0">
                                <a:pos x="connsiteX1452" y="connsiteY1452"/>
                              </a:cxn>
                              <a:cxn ang="0">
                                <a:pos x="connsiteX1453" y="connsiteY1453"/>
                              </a:cxn>
                              <a:cxn ang="0">
                                <a:pos x="connsiteX1454" y="connsiteY1454"/>
                              </a:cxn>
                              <a:cxn ang="0">
                                <a:pos x="connsiteX1455" y="connsiteY1455"/>
                              </a:cxn>
                              <a:cxn ang="0">
                                <a:pos x="connsiteX1456" y="connsiteY1456"/>
                              </a:cxn>
                              <a:cxn ang="0">
                                <a:pos x="connsiteX1457" y="connsiteY1457"/>
                              </a:cxn>
                              <a:cxn ang="0">
                                <a:pos x="connsiteX1458" y="connsiteY1458"/>
                              </a:cxn>
                              <a:cxn ang="0">
                                <a:pos x="connsiteX1459" y="connsiteY1459"/>
                              </a:cxn>
                              <a:cxn ang="0">
                                <a:pos x="connsiteX1460" y="connsiteY1460"/>
                              </a:cxn>
                              <a:cxn ang="0">
                                <a:pos x="connsiteX1461" y="connsiteY1461"/>
                              </a:cxn>
                              <a:cxn ang="0">
                                <a:pos x="connsiteX1462" y="connsiteY1462"/>
                              </a:cxn>
                              <a:cxn ang="0">
                                <a:pos x="connsiteX1463" y="connsiteY1463"/>
                              </a:cxn>
                              <a:cxn ang="0">
                                <a:pos x="connsiteX1464" y="connsiteY1464"/>
                              </a:cxn>
                              <a:cxn ang="0">
                                <a:pos x="connsiteX1465" y="connsiteY1465"/>
                              </a:cxn>
                              <a:cxn ang="0">
                                <a:pos x="connsiteX1466" y="connsiteY1466"/>
                              </a:cxn>
                              <a:cxn ang="0">
                                <a:pos x="connsiteX1467" y="connsiteY1467"/>
                              </a:cxn>
                              <a:cxn ang="0">
                                <a:pos x="connsiteX1468" y="connsiteY1468"/>
                              </a:cxn>
                              <a:cxn ang="0">
                                <a:pos x="connsiteX1469" y="connsiteY1469"/>
                              </a:cxn>
                              <a:cxn ang="0">
                                <a:pos x="connsiteX1470" y="connsiteY1470"/>
                              </a:cxn>
                              <a:cxn ang="0">
                                <a:pos x="connsiteX1471" y="connsiteY1471"/>
                              </a:cxn>
                              <a:cxn ang="0">
                                <a:pos x="connsiteX1472" y="connsiteY1472"/>
                              </a:cxn>
                              <a:cxn ang="0">
                                <a:pos x="connsiteX1473" y="connsiteY1473"/>
                              </a:cxn>
                              <a:cxn ang="0">
                                <a:pos x="connsiteX1474" y="connsiteY1474"/>
                              </a:cxn>
                              <a:cxn ang="0">
                                <a:pos x="connsiteX1475" y="connsiteY1475"/>
                              </a:cxn>
                              <a:cxn ang="0">
                                <a:pos x="connsiteX1476" y="connsiteY1476"/>
                              </a:cxn>
                              <a:cxn ang="0">
                                <a:pos x="connsiteX1477" y="connsiteY1477"/>
                              </a:cxn>
                              <a:cxn ang="0">
                                <a:pos x="connsiteX1478" y="connsiteY1478"/>
                              </a:cxn>
                              <a:cxn ang="0">
                                <a:pos x="connsiteX1479" y="connsiteY1479"/>
                              </a:cxn>
                              <a:cxn ang="0">
                                <a:pos x="connsiteX1480" y="connsiteY1480"/>
                              </a:cxn>
                              <a:cxn ang="0">
                                <a:pos x="connsiteX1481" y="connsiteY1481"/>
                              </a:cxn>
                              <a:cxn ang="0">
                                <a:pos x="connsiteX1482" y="connsiteY1482"/>
                              </a:cxn>
                              <a:cxn ang="0">
                                <a:pos x="connsiteX1483" y="connsiteY1483"/>
                              </a:cxn>
                              <a:cxn ang="0">
                                <a:pos x="connsiteX1484" y="connsiteY1484"/>
                              </a:cxn>
                              <a:cxn ang="0">
                                <a:pos x="connsiteX1485" y="connsiteY1485"/>
                              </a:cxn>
                              <a:cxn ang="0">
                                <a:pos x="connsiteX1486" y="connsiteY1486"/>
                              </a:cxn>
                              <a:cxn ang="0">
                                <a:pos x="connsiteX1487" y="connsiteY1487"/>
                              </a:cxn>
                              <a:cxn ang="0">
                                <a:pos x="connsiteX1488" y="connsiteY1488"/>
                              </a:cxn>
                              <a:cxn ang="0">
                                <a:pos x="connsiteX1489" y="connsiteY1489"/>
                              </a:cxn>
                              <a:cxn ang="0">
                                <a:pos x="connsiteX1490" y="connsiteY1490"/>
                              </a:cxn>
                              <a:cxn ang="0">
                                <a:pos x="connsiteX1491" y="connsiteY1491"/>
                              </a:cxn>
                              <a:cxn ang="0">
                                <a:pos x="connsiteX1492" y="connsiteY1492"/>
                              </a:cxn>
                              <a:cxn ang="0">
                                <a:pos x="connsiteX1493" y="connsiteY1493"/>
                              </a:cxn>
                              <a:cxn ang="0">
                                <a:pos x="connsiteX1494" y="connsiteY1494"/>
                              </a:cxn>
                              <a:cxn ang="0">
                                <a:pos x="connsiteX1495" y="connsiteY1495"/>
                              </a:cxn>
                              <a:cxn ang="0">
                                <a:pos x="connsiteX1496" y="connsiteY1496"/>
                              </a:cxn>
                              <a:cxn ang="0">
                                <a:pos x="connsiteX1497" y="connsiteY1497"/>
                              </a:cxn>
                              <a:cxn ang="0">
                                <a:pos x="connsiteX1498" y="connsiteY1498"/>
                              </a:cxn>
                              <a:cxn ang="0">
                                <a:pos x="connsiteX1499" y="connsiteY1499"/>
                              </a:cxn>
                              <a:cxn ang="0">
                                <a:pos x="connsiteX1500" y="connsiteY1500"/>
                              </a:cxn>
                              <a:cxn ang="0">
                                <a:pos x="connsiteX1501" y="connsiteY1501"/>
                              </a:cxn>
                              <a:cxn ang="0">
                                <a:pos x="connsiteX1502" y="connsiteY1502"/>
                              </a:cxn>
                              <a:cxn ang="0">
                                <a:pos x="connsiteX1503" y="connsiteY1503"/>
                              </a:cxn>
                              <a:cxn ang="0">
                                <a:pos x="connsiteX1504" y="connsiteY1504"/>
                              </a:cxn>
                              <a:cxn ang="0">
                                <a:pos x="connsiteX1505" y="connsiteY1505"/>
                              </a:cxn>
                              <a:cxn ang="0">
                                <a:pos x="connsiteX1506" y="connsiteY1506"/>
                              </a:cxn>
                              <a:cxn ang="0">
                                <a:pos x="connsiteX1507" y="connsiteY1507"/>
                              </a:cxn>
                              <a:cxn ang="0">
                                <a:pos x="connsiteX1508" y="connsiteY1508"/>
                              </a:cxn>
                              <a:cxn ang="0">
                                <a:pos x="connsiteX1509" y="connsiteY1509"/>
                              </a:cxn>
                              <a:cxn ang="0">
                                <a:pos x="connsiteX1510" y="connsiteY1510"/>
                              </a:cxn>
                              <a:cxn ang="0">
                                <a:pos x="connsiteX1511" y="connsiteY1511"/>
                              </a:cxn>
                              <a:cxn ang="0">
                                <a:pos x="connsiteX1512" y="connsiteY1512"/>
                              </a:cxn>
                              <a:cxn ang="0">
                                <a:pos x="connsiteX1513" y="connsiteY1513"/>
                              </a:cxn>
                              <a:cxn ang="0">
                                <a:pos x="connsiteX1514" y="connsiteY1514"/>
                              </a:cxn>
                              <a:cxn ang="0">
                                <a:pos x="connsiteX1515" y="connsiteY1515"/>
                              </a:cxn>
                              <a:cxn ang="0">
                                <a:pos x="connsiteX1516" y="connsiteY1516"/>
                              </a:cxn>
                              <a:cxn ang="0">
                                <a:pos x="connsiteX1517" y="connsiteY1517"/>
                              </a:cxn>
                              <a:cxn ang="0">
                                <a:pos x="connsiteX1518" y="connsiteY1518"/>
                              </a:cxn>
                              <a:cxn ang="0">
                                <a:pos x="connsiteX1519" y="connsiteY1519"/>
                              </a:cxn>
                              <a:cxn ang="0">
                                <a:pos x="connsiteX1520" y="connsiteY1520"/>
                              </a:cxn>
                              <a:cxn ang="0">
                                <a:pos x="connsiteX1521" y="connsiteY1521"/>
                              </a:cxn>
                              <a:cxn ang="0">
                                <a:pos x="connsiteX1522" y="connsiteY1522"/>
                              </a:cxn>
                              <a:cxn ang="0">
                                <a:pos x="connsiteX1523" y="connsiteY1523"/>
                              </a:cxn>
                              <a:cxn ang="0">
                                <a:pos x="connsiteX1524" y="connsiteY1524"/>
                              </a:cxn>
                              <a:cxn ang="0">
                                <a:pos x="connsiteX1525" y="connsiteY1525"/>
                              </a:cxn>
                              <a:cxn ang="0">
                                <a:pos x="connsiteX1526" y="connsiteY1526"/>
                              </a:cxn>
                              <a:cxn ang="0">
                                <a:pos x="connsiteX1527" y="connsiteY1527"/>
                              </a:cxn>
                              <a:cxn ang="0">
                                <a:pos x="connsiteX1528" y="connsiteY1528"/>
                              </a:cxn>
                              <a:cxn ang="0">
                                <a:pos x="connsiteX1529" y="connsiteY1529"/>
                              </a:cxn>
                              <a:cxn ang="0">
                                <a:pos x="connsiteX1530" y="connsiteY1530"/>
                              </a:cxn>
                              <a:cxn ang="0">
                                <a:pos x="connsiteX1531" y="connsiteY1531"/>
                              </a:cxn>
                              <a:cxn ang="0">
                                <a:pos x="connsiteX1532" y="connsiteY1532"/>
                              </a:cxn>
                              <a:cxn ang="0">
                                <a:pos x="connsiteX1533" y="connsiteY1533"/>
                              </a:cxn>
                              <a:cxn ang="0">
                                <a:pos x="connsiteX1534" y="connsiteY1534"/>
                              </a:cxn>
                              <a:cxn ang="0">
                                <a:pos x="connsiteX1535" y="connsiteY1535"/>
                              </a:cxn>
                              <a:cxn ang="0">
                                <a:pos x="connsiteX1536" y="connsiteY1536"/>
                              </a:cxn>
                              <a:cxn ang="0">
                                <a:pos x="connsiteX1537" y="connsiteY1537"/>
                              </a:cxn>
                              <a:cxn ang="0">
                                <a:pos x="connsiteX1538" y="connsiteY1538"/>
                              </a:cxn>
                              <a:cxn ang="0">
                                <a:pos x="connsiteX1539" y="connsiteY1539"/>
                              </a:cxn>
                              <a:cxn ang="0">
                                <a:pos x="connsiteX1540" y="connsiteY1540"/>
                              </a:cxn>
                              <a:cxn ang="0">
                                <a:pos x="connsiteX1541" y="connsiteY1541"/>
                              </a:cxn>
                              <a:cxn ang="0">
                                <a:pos x="connsiteX1542" y="connsiteY1542"/>
                              </a:cxn>
                              <a:cxn ang="0">
                                <a:pos x="connsiteX1543" y="connsiteY1543"/>
                              </a:cxn>
                              <a:cxn ang="0">
                                <a:pos x="connsiteX1544" y="connsiteY1544"/>
                              </a:cxn>
                              <a:cxn ang="0">
                                <a:pos x="connsiteX1545" y="connsiteY1545"/>
                              </a:cxn>
                              <a:cxn ang="0">
                                <a:pos x="connsiteX1546" y="connsiteY1546"/>
                              </a:cxn>
                              <a:cxn ang="0">
                                <a:pos x="connsiteX1547" y="connsiteY1547"/>
                              </a:cxn>
                              <a:cxn ang="0">
                                <a:pos x="connsiteX1548" y="connsiteY1548"/>
                              </a:cxn>
                              <a:cxn ang="0">
                                <a:pos x="connsiteX1549" y="connsiteY1549"/>
                              </a:cxn>
                              <a:cxn ang="0">
                                <a:pos x="connsiteX1550" y="connsiteY1550"/>
                              </a:cxn>
                              <a:cxn ang="0">
                                <a:pos x="connsiteX1551" y="connsiteY1551"/>
                              </a:cxn>
                              <a:cxn ang="0">
                                <a:pos x="connsiteX1552" y="connsiteY1552"/>
                              </a:cxn>
                              <a:cxn ang="0">
                                <a:pos x="connsiteX1553" y="connsiteY1553"/>
                              </a:cxn>
                              <a:cxn ang="0">
                                <a:pos x="connsiteX1554" y="connsiteY1554"/>
                              </a:cxn>
                              <a:cxn ang="0">
                                <a:pos x="connsiteX1555" y="connsiteY1555"/>
                              </a:cxn>
                              <a:cxn ang="0">
                                <a:pos x="connsiteX1556" y="connsiteY1556"/>
                              </a:cxn>
                              <a:cxn ang="0">
                                <a:pos x="connsiteX1557" y="connsiteY1557"/>
                              </a:cxn>
                              <a:cxn ang="0">
                                <a:pos x="connsiteX1558" y="connsiteY1558"/>
                              </a:cxn>
                              <a:cxn ang="0">
                                <a:pos x="connsiteX1559" y="connsiteY1559"/>
                              </a:cxn>
                              <a:cxn ang="0">
                                <a:pos x="connsiteX1560" y="connsiteY1560"/>
                              </a:cxn>
                              <a:cxn ang="0">
                                <a:pos x="connsiteX1561" y="connsiteY1561"/>
                              </a:cxn>
                              <a:cxn ang="0">
                                <a:pos x="connsiteX1562" y="connsiteY1562"/>
                              </a:cxn>
                              <a:cxn ang="0">
                                <a:pos x="connsiteX1563" y="connsiteY1563"/>
                              </a:cxn>
                              <a:cxn ang="0">
                                <a:pos x="connsiteX1564" y="connsiteY1564"/>
                              </a:cxn>
                              <a:cxn ang="0">
                                <a:pos x="connsiteX1565" y="connsiteY1565"/>
                              </a:cxn>
                              <a:cxn ang="0">
                                <a:pos x="connsiteX1566" y="connsiteY1566"/>
                              </a:cxn>
                              <a:cxn ang="0">
                                <a:pos x="connsiteX1567" y="connsiteY1567"/>
                              </a:cxn>
                              <a:cxn ang="0">
                                <a:pos x="connsiteX1568" y="connsiteY1568"/>
                              </a:cxn>
                              <a:cxn ang="0">
                                <a:pos x="connsiteX1569" y="connsiteY1569"/>
                              </a:cxn>
                              <a:cxn ang="0">
                                <a:pos x="connsiteX1570" y="connsiteY1570"/>
                              </a:cxn>
                              <a:cxn ang="0">
                                <a:pos x="connsiteX1571" y="connsiteY1571"/>
                              </a:cxn>
                              <a:cxn ang="0">
                                <a:pos x="connsiteX1572" y="connsiteY1572"/>
                              </a:cxn>
                              <a:cxn ang="0">
                                <a:pos x="connsiteX1573" y="connsiteY1573"/>
                              </a:cxn>
                              <a:cxn ang="0">
                                <a:pos x="connsiteX1574" y="connsiteY1574"/>
                              </a:cxn>
                              <a:cxn ang="0">
                                <a:pos x="connsiteX1575" y="connsiteY1575"/>
                              </a:cxn>
                              <a:cxn ang="0">
                                <a:pos x="connsiteX1576" y="connsiteY1576"/>
                              </a:cxn>
                              <a:cxn ang="0">
                                <a:pos x="connsiteX1577" y="connsiteY1577"/>
                              </a:cxn>
                              <a:cxn ang="0">
                                <a:pos x="connsiteX1578" y="connsiteY1578"/>
                              </a:cxn>
                              <a:cxn ang="0">
                                <a:pos x="connsiteX1579" y="connsiteY1579"/>
                              </a:cxn>
                              <a:cxn ang="0">
                                <a:pos x="connsiteX1580" y="connsiteY1580"/>
                              </a:cxn>
                              <a:cxn ang="0">
                                <a:pos x="connsiteX1581" y="connsiteY1581"/>
                              </a:cxn>
                              <a:cxn ang="0">
                                <a:pos x="connsiteX1582" y="connsiteY1582"/>
                              </a:cxn>
                              <a:cxn ang="0">
                                <a:pos x="connsiteX1583" y="connsiteY1583"/>
                              </a:cxn>
                              <a:cxn ang="0">
                                <a:pos x="connsiteX1584" y="connsiteY1584"/>
                              </a:cxn>
                              <a:cxn ang="0">
                                <a:pos x="connsiteX1585" y="connsiteY1585"/>
                              </a:cxn>
                              <a:cxn ang="0">
                                <a:pos x="connsiteX1586" y="connsiteY1586"/>
                              </a:cxn>
                              <a:cxn ang="0">
                                <a:pos x="connsiteX1587" y="connsiteY1587"/>
                              </a:cxn>
                              <a:cxn ang="0">
                                <a:pos x="connsiteX1588" y="connsiteY1588"/>
                              </a:cxn>
                              <a:cxn ang="0">
                                <a:pos x="connsiteX1589" y="connsiteY1589"/>
                              </a:cxn>
                              <a:cxn ang="0">
                                <a:pos x="connsiteX1590" y="connsiteY1590"/>
                              </a:cxn>
                              <a:cxn ang="0">
                                <a:pos x="connsiteX1591" y="connsiteY1591"/>
                              </a:cxn>
                              <a:cxn ang="0">
                                <a:pos x="connsiteX1592" y="connsiteY1592"/>
                              </a:cxn>
                              <a:cxn ang="0">
                                <a:pos x="connsiteX1593" y="connsiteY1593"/>
                              </a:cxn>
                              <a:cxn ang="0">
                                <a:pos x="connsiteX1594" y="connsiteY1594"/>
                              </a:cxn>
                              <a:cxn ang="0">
                                <a:pos x="connsiteX1595" y="connsiteY1595"/>
                              </a:cxn>
                              <a:cxn ang="0">
                                <a:pos x="connsiteX1596" y="connsiteY1596"/>
                              </a:cxn>
                              <a:cxn ang="0">
                                <a:pos x="connsiteX1597" y="connsiteY1597"/>
                              </a:cxn>
                              <a:cxn ang="0">
                                <a:pos x="connsiteX1598" y="connsiteY1598"/>
                              </a:cxn>
                              <a:cxn ang="0">
                                <a:pos x="connsiteX1599" y="connsiteY1599"/>
                              </a:cxn>
                              <a:cxn ang="0">
                                <a:pos x="connsiteX1600" y="connsiteY1600"/>
                              </a:cxn>
                              <a:cxn ang="0">
                                <a:pos x="connsiteX1601" y="connsiteY1601"/>
                              </a:cxn>
                              <a:cxn ang="0">
                                <a:pos x="connsiteX1602" y="connsiteY1602"/>
                              </a:cxn>
                              <a:cxn ang="0">
                                <a:pos x="connsiteX1603" y="connsiteY1603"/>
                              </a:cxn>
                              <a:cxn ang="0">
                                <a:pos x="connsiteX1604" y="connsiteY1604"/>
                              </a:cxn>
                              <a:cxn ang="0">
                                <a:pos x="connsiteX1605" y="connsiteY1605"/>
                              </a:cxn>
                              <a:cxn ang="0">
                                <a:pos x="connsiteX1606" y="connsiteY1606"/>
                              </a:cxn>
                              <a:cxn ang="0">
                                <a:pos x="connsiteX1607" y="connsiteY1607"/>
                              </a:cxn>
                              <a:cxn ang="0">
                                <a:pos x="connsiteX1608" y="connsiteY1608"/>
                              </a:cxn>
                              <a:cxn ang="0">
                                <a:pos x="connsiteX1609" y="connsiteY1609"/>
                              </a:cxn>
                              <a:cxn ang="0">
                                <a:pos x="connsiteX1610" y="connsiteY1610"/>
                              </a:cxn>
                              <a:cxn ang="0">
                                <a:pos x="connsiteX1611" y="connsiteY1611"/>
                              </a:cxn>
                              <a:cxn ang="0">
                                <a:pos x="connsiteX1612" y="connsiteY1612"/>
                              </a:cxn>
                              <a:cxn ang="0">
                                <a:pos x="connsiteX1613" y="connsiteY1613"/>
                              </a:cxn>
                              <a:cxn ang="0">
                                <a:pos x="connsiteX1614" y="connsiteY1614"/>
                              </a:cxn>
                              <a:cxn ang="0">
                                <a:pos x="connsiteX1615" y="connsiteY1615"/>
                              </a:cxn>
                              <a:cxn ang="0">
                                <a:pos x="connsiteX1616" y="connsiteY1616"/>
                              </a:cxn>
                              <a:cxn ang="0">
                                <a:pos x="connsiteX1617" y="connsiteY1617"/>
                              </a:cxn>
                              <a:cxn ang="0">
                                <a:pos x="connsiteX1618" y="connsiteY1618"/>
                              </a:cxn>
                              <a:cxn ang="0">
                                <a:pos x="connsiteX1619" y="connsiteY1619"/>
                              </a:cxn>
                              <a:cxn ang="0">
                                <a:pos x="connsiteX1620" y="connsiteY1620"/>
                              </a:cxn>
                              <a:cxn ang="0">
                                <a:pos x="connsiteX1621" y="connsiteY1621"/>
                              </a:cxn>
                              <a:cxn ang="0">
                                <a:pos x="connsiteX1622" y="connsiteY1622"/>
                              </a:cxn>
                              <a:cxn ang="0">
                                <a:pos x="connsiteX1623" y="connsiteY1623"/>
                              </a:cxn>
                              <a:cxn ang="0">
                                <a:pos x="connsiteX1624" y="connsiteY1624"/>
                              </a:cxn>
                              <a:cxn ang="0">
                                <a:pos x="connsiteX1625" y="connsiteY1625"/>
                              </a:cxn>
                              <a:cxn ang="0">
                                <a:pos x="connsiteX1626" y="connsiteY1626"/>
                              </a:cxn>
                              <a:cxn ang="0">
                                <a:pos x="connsiteX1627" y="connsiteY1627"/>
                              </a:cxn>
                              <a:cxn ang="0">
                                <a:pos x="connsiteX1628" y="connsiteY1628"/>
                              </a:cxn>
                              <a:cxn ang="0">
                                <a:pos x="connsiteX1629" y="connsiteY1629"/>
                              </a:cxn>
                              <a:cxn ang="0">
                                <a:pos x="connsiteX1630" y="connsiteY1630"/>
                              </a:cxn>
                              <a:cxn ang="0">
                                <a:pos x="connsiteX1631" y="connsiteY1631"/>
                              </a:cxn>
                              <a:cxn ang="0">
                                <a:pos x="connsiteX1632" y="connsiteY1632"/>
                              </a:cxn>
                              <a:cxn ang="0">
                                <a:pos x="connsiteX1633" y="connsiteY1633"/>
                              </a:cxn>
                              <a:cxn ang="0">
                                <a:pos x="connsiteX1634" y="connsiteY1634"/>
                              </a:cxn>
                              <a:cxn ang="0">
                                <a:pos x="connsiteX1635" y="connsiteY1635"/>
                              </a:cxn>
                              <a:cxn ang="0">
                                <a:pos x="connsiteX1636" y="connsiteY1636"/>
                              </a:cxn>
                              <a:cxn ang="0">
                                <a:pos x="connsiteX1637" y="connsiteY1637"/>
                              </a:cxn>
                              <a:cxn ang="0">
                                <a:pos x="connsiteX1638" y="connsiteY1638"/>
                              </a:cxn>
                              <a:cxn ang="0">
                                <a:pos x="connsiteX1639" y="connsiteY1639"/>
                              </a:cxn>
                              <a:cxn ang="0">
                                <a:pos x="connsiteX1640" y="connsiteY1640"/>
                              </a:cxn>
                              <a:cxn ang="0">
                                <a:pos x="connsiteX1641" y="connsiteY1641"/>
                              </a:cxn>
                              <a:cxn ang="0">
                                <a:pos x="connsiteX1642" y="connsiteY1642"/>
                              </a:cxn>
                              <a:cxn ang="0">
                                <a:pos x="connsiteX1643" y="connsiteY1643"/>
                              </a:cxn>
                              <a:cxn ang="0">
                                <a:pos x="connsiteX1644" y="connsiteY1644"/>
                              </a:cxn>
                              <a:cxn ang="0">
                                <a:pos x="connsiteX1645" y="connsiteY1645"/>
                              </a:cxn>
                              <a:cxn ang="0">
                                <a:pos x="connsiteX1646" y="connsiteY1646"/>
                              </a:cxn>
                              <a:cxn ang="0">
                                <a:pos x="connsiteX1647" y="connsiteY1647"/>
                              </a:cxn>
                              <a:cxn ang="0">
                                <a:pos x="connsiteX1648" y="connsiteY1648"/>
                              </a:cxn>
                              <a:cxn ang="0">
                                <a:pos x="connsiteX1649" y="connsiteY1649"/>
                              </a:cxn>
                              <a:cxn ang="0">
                                <a:pos x="connsiteX1650" y="connsiteY1650"/>
                              </a:cxn>
                              <a:cxn ang="0">
                                <a:pos x="connsiteX1651" y="connsiteY1651"/>
                              </a:cxn>
                              <a:cxn ang="0">
                                <a:pos x="connsiteX1652" y="connsiteY1652"/>
                              </a:cxn>
                              <a:cxn ang="0">
                                <a:pos x="connsiteX1653" y="connsiteY1653"/>
                              </a:cxn>
                              <a:cxn ang="0">
                                <a:pos x="connsiteX1654" y="connsiteY1654"/>
                              </a:cxn>
                              <a:cxn ang="0">
                                <a:pos x="connsiteX1655" y="connsiteY1655"/>
                              </a:cxn>
                              <a:cxn ang="0">
                                <a:pos x="connsiteX1656" y="connsiteY1656"/>
                              </a:cxn>
                              <a:cxn ang="0">
                                <a:pos x="connsiteX1657" y="connsiteY1657"/>
                              </a:cxn>
                              <a:cxn ang="0">
                                <a:pos x="connsiteX1658" y="connsiteY1658"/>
                              </a:cxn>
                              <a:cxn ang="0">
                                <a:pos x="connsiteX1659" y="connsiteY1659"/>
                              </a:cxn>
                              <a:cxn ang="0">
                                <a:pos x="connsiteX1660" y="connsiteY1660"/>
                              </a:cxn>
                              <a:cxn ang="0">
                                <a:pos x="connsiteX1661" y="connsiteY1661"/>
                              </a:cxn>
                              <a:cxn ang="0">
                                <a:pos x="connsiteX1662" y="connsiteY1662"/>
                              </a:cxn>
                              <a:cxn ang="0">
                                <a:pos x="connsiteX1663" y="connsiteY1663"/>
                              </a:cxn>
                              <a:cxn ang="0">
                                <a:pos x="connsiteX1664" y="connsiteY1664"/>
                              </a:cxn>
                              <a:cxn ang="0">
                                <a:pos x="connsiteX1665" y="connsiteY1665"/>
                              </a:cxn>
                              <a:cxn ang="0">
                                <a:pos x="connsiteX1666" y="connsiteY1666"/>
                              </a:cxn>
                              <a:cxn ang="0">
                                <a:pos x="connsiteX1667" y="connsiteY1667"/>
                              </a:cxn>
                              <a:cxn ang="0">
                                <a:pos x="connsiteX1668" y="connsiteY1668"/>
                              </a:cxn>
                              <a:cxn ang="0">
                                <a:pos x="connsiteX1669" y="connsiteY1669"/>
                              </a:cxn>
                              <a:cxn ang="0">
                                <a:pos x="connsiteX1670" y="connsiteY1670"/>
                              </a:cxn>
                              <a:cxn ang="0">
                                <a:pos x="connsiteX1671" y="connsiteY1671"/>
                              </a:cxn>
                              <a:cxn ang="0">
                                <a:pos x="connsiteX1672" y="connsiteY1672"/>
                              </a:cxn>
                              <a:cxn ang="0">
                                <a:pos x="connsiteX1673" y="connsiteY1673"/>
                              </a:cxn>
                              <a:cxn ang="0">
                                <a:pos x="connsiteX1674" y="connsiteY1674"/>
                              </a:cxn>
                              <a:cxn ang="0">
                                <a:pos x="connsiteX1675" y="connsiteY1675"/>
                              </a:cxn>
                              <a:cxn ang="0">
                                <a:pos x="connsiteX1676" y="connsiteY1676"/>
                              </a:cxn>
                              <a:cxn ang="0">
                                <a:pos x="connsiteX1677" y="connsiteY1677"/>
                              </a:cxn>
                              <a:cxn ang="0">
                                <a:pos x="connsiteX1678" y="connsiteY1678"/>
                              </a:cxn>
                              <a:cxn ang="0">
                                <a:pos x="connsiteX1679" y="connsiteY1679"/>
                              </a:cxn>
                              <a:cxn ang="0">
                                <a:pos x="connsiteX1680" y="connsiteY1680"/>
                              </a:cxn>
                              <a:cxn ang="0">
                                <a:pos x="connsiteX1681" y="connsiteY1681"/>
                              </a:cxn>
                              <a:cxn ang="0">
                                <a:pos x="connsiteX1682" y="connsiteY1682"/>
                              </a:cxn>
                              <a:cxn ang="0">
                                <a:pos x="connsiteX1683" y="connsiteY1683"/>
                              </a:cxn>
                              <a:cxn ang="0">
                                <a:pos x="connsiteX1684" y="connsiteY1684"/>
                              </a:cxn>
                              <a:cxn ang="0">
                                <a:pos x="connsiteX1685" y="connsiteY1685"/>
                              </a:cxn>
                              <a:cxn ang="0">
                                <a:pos x="connsiteX1686" y="connsiteY1686"/>
                              </a:cxn>
                              <a:cxn ang="0">
                                <a:pos x="connsiteX1687" y="connsiteY1687"/>
                              </a:cxn>
                              <a:cxn ang="0">
                                <a:pos x="connsiteX1688" y="connsiteY1688"/>
                              </a:cxn>
                              <a:cxn ang="0">
                                <a:pos x="connsiteX1689" y="connsiteY1689"/>
                              </a:cxn>
                              <a:cxn ang="0">
                                <a:pos x="connsiteX1690" y="connsiteY1690"/>
                              </a:cxn>
                              <a:cxn ang="0">
                                <a:pos x="connsiteX1691" y="connsiteY1691"/>
                              </a:cxn>
                              <a:cxn ang="0">
                                <a:pos x="connsiteX1692" y="connsiteY1692"/>
                              </a:cxn>
                              <a:cxn ang="0">
                                <a:pos x="connsiteX1693" y="connsiteY1693"/>
                              </a:cxn>
                              <a:cxn ang="0">
                                <a:pos x="connsiteX1694" y="connsiteY1694"/>
                              </a:cxn>
                              <a:cxn ang="0">
                                <a:pos x="connsiteX1695" y="connsiteY1695"/>
                              </a:cxn>
                              <a:cxn ang="0">
                                <a:pos x="connsiteX1696" y="connsiteY1696"/>
                              </a:cxn>
                              <a:cxn ang="0">
                                <a:pos x="connsiteX1697" y="connsiteY1697"/>
                              </a:cxn>
                              <a:cxn ang="0">
                                <a:pos x="connsiteX1698" y="connsiteY1698"/>
                              </a:cxn>
                              <a:cxn ang="0">
                                <a:pos x="connsiteX1699" y="connsiteY1699"/>
                              </a:cxn>
                              <a:cxn ang="0">
                                <a:pos x="connsiteX1700" y="connsiteY1700"/>
                              </a:cxn>
                              <a:cxn ang="0">
                                <a:pos x="connsiteX1701" y="connsiteY1701"/>
                              </a:cxn>
                              <a:cxn ang="0">
                                <a:pos x="connsiteX1702" y="connsiteY1702"/>
                              </a:cxn>
                              <a:cxn ang="0">
                                <a:pos x="connsiteX1703" y="connsiteY1703"/>
                              </a:cxn>
                              <a:cxn ang="0">
                                <a:pos x="connsiteX1704" y="connsiteY1704"/>
                              </a:cxn>
                              <a:cxn ang="0">
                                <a:pos x="connsiteX1705" y="connsiteY1705"/>
                              </a:cxn>
                              <a:cxn ang="0">
                                <a:pos x="connsiteX1706" y="connsiteY1706"/>
                              </a:cxn>
                              <a:cxn ang="0">
                                <a:pos x="connsiteX1707" y="connsiteY1707"/>
                              </a:cxn>
                              <a:cxn ang="0">
                                <a:pos x="connsiteX1708" y="connsiteY1708"/>
                              </a:cxn>
                              <a:cxn ang="0">
                                <a:pos x="connsiteX1709" y="connsiteY1709"/>
                              </a:cxn>
                              <a:cxn ang="0">
                                <a:pos x="connsiteX1710" y="connsiteY1710"/>
                              </a:cxn>
                              <a:cxn ang="0">
                                <a:pos x="connsiteX1711" y="connsiteY1711"/>
                              </a:cxn>
                              <a:cxn ang="0">
                                <a:pos x="connsiteX1712" y="connsiteY1712"/>
                              </a:cxn>
                              <a:cxn ang="0">
                                <a:pos x="connsiteX1713" y="connsiteY1713"/>
                              </a:cxn>
                              <a:cxn ang="0">
                                <a:pos x="connsiteX1714" y="connsiteY1714"/>
                              </a:cxn>
                              <a:cxn ang="0">
                                <a:pos x="connsiteX1715" y="connsiteY1715"/>
                              </a:cxn>
                              <a:cxn ang="0">
                                <a:pos x="connsiteX1716" y="connsiteY1716"/>
                              </a:cxn>
                              <a:cxn ang="0">
                                <a:pos x="connsiteX1717" y="connsiteY1717"/>
                              </a:cxn>
                              <a:cxn ang="0">
                                <a:pos x="connsiteX1718" y="connsiteY1718"/>
                              </a:cxn>
                              <a:cxn ang="0">
                                <a:pos x="connsiteX1719" y="connsiteY1719"/>
                              </a:cxn>
                              <a:cxn ang="0">
                                <a:pos x="connsiteX1720" y="connsiteY1720"/>
                              </a:cxn>
                              <a:cxn ang="0">
                                <a:pos x="connsiteX1721" y="connsiteY1721"/>
                              </a:cxn>
                              <a:cxn ang="0">
                                <a:pos x="connsiteX1722" y="connsiteY1722"/>
                              </a:cxn>
                              <a:cxn ang="0">
                                <a:pos x="connsiteX1723" y="connsiteY1723"/>
                              </a:cxn>
                              <a:cxn ang="0">
                                <a:pos x="connsiteX1724" y="connsiteY1724"/>
                              </a:cxn>
                              <a:cxn ang="0">
                                <a:pos x="connsiteX1725" y="connsiteY1725"/>
                              </a:cxn>
                              <a:cxn ang="0">
                                <a:pos x="connsiteX1726" y="connsiteY1726"/>
                              </a:cxn>
                              <a:cxn ang="0">
                                <a:pos x="connsiteX1727" y="connsiteY1727"/>
                              </a:cxn>
                              <a:cxn ang="0">
                                <a:pos x="connsiteX1728" y="connsiteY1728"/>
                              </a:cxn>
                              <a:cxn ang="0">
                                <a:pos x="connsiteX1729" y="connsiteY1729"/>
                              </a:cxn>
                              <a:cxn ang="0">
                                <a:pos x="connsiteX1730" y="connsiteY1730"/>
                              </a:cxn>
                              <a:cxn ang="0">
                                <a:pos x="connsiteX1731" y="connsiteY1731"/>
                              </a:cxn>
                              <a:cxn ang="0">
                                <a:pos x="connsiteX1732" y="connsiteY1732"/>
                              </a:cxn>
                              <a:cxn ang="0">
                                <a:pos x="connsiteX1733" y="connsiteY1733"/>
                              </a:cxn>
                              <a:cxn ang="0">
                                <a:pos x="connsiteX1734" y="connsiteY1734"/>
                              </a:cxn>
                              <a:cxn ang="0">
                                <a:pos x="connsiteX1735" y="connsiteY1735"/>
                              </a:cxn>
                              <a:cxn ang="0">
                                <a:pos x="connsiteX1736" y="connsiteY1736"/>
                              </a:cxn>
                              <a:cxn ang="0">
                                <a:pos x="connsiteX1737" y="connsiteY1737"/>
                              </a:cxn>
                              <a:cxn ang="0">
                                <a:pos x="connsiteX1738" y="connsiteY1738"/>
                              </a:cxn>
                              <a:cxn ang="0">
                                <a:pos x="connsiteX1739" y="connsiteY1739"/>
                              </a:cxn>
                              <a:cxn ang="0">
                                <a:pos x="connsiteX1740" y="connsiteY1740"/>
                              </a:cxn>
                              <a:cxn ang="0">
                                <a:pos x="connsiteX1741" y="connsiteY1741"/>
                              </a:cxn>
                              <a:cxn ang="0">
                                <a:pos x="connsiteX1742" y="connsiteY1742"/>
                              </a:cxn>
                              <a:cxn ang="0">
                                <a:pos x="connsiteX1743" y="connsiteY1743"/>
                              </a:cxn>
                              <a:cxn ang="0">
                                <a:pos x="connsiteX1744" y="connsiteY1744"/>
                              </a:cxn>
                              <a:cxn ang="0">
                                <a:pos x="connsiteX1745" y="connsiteY1745"/>
                              </a:cxn>
                              <a:cxn ang="0">
                                <a:pos x="connsiteX1746" y="connsiteY1746"/>
                              </a:cxn>
                              <a:cxn ang="0">
                                <a:pos x="connsiteX1747" y="connsiteY1747"/>
                              </a:cxn>
                              <a:cxn ang="0">
                                <a:pos x="connsiteX1748" y="connsiteY1748"/>
                              </a:cxn>
                              <a:cxn ang="0">
                                <a:pos x="connsiteX1749" y="connsiteY1749"/>
                              </a:cxn>
                              <a:cxn ang="0">
                                <a:pos x="connsiteX1750" y="connsiteY1750"/>
                              </a:cxn>
                              <a:cxn ang="0">
                                <a:pos x="connsiteX1751" y="connsiteY1751"/>
                              </a:cxn>
                              <a:cxn ang="0">
                                <a:pos x="connsiteX1752" y="connsiteY1752"/>
                              </a:cxn>
                              <a:cxn ang="0">
                                <a:pos x="connsiteX1753" y="connsiteY1753"/>
                              </a:cxn>
                              <a:cxn ang="0">
                                <a:pos x="connsiteX1754" y="connsiteY1754"/>
                              </a:cxn>
                              <a:cxn ang="0">
                                <a:pos x="connsiteX1755" y="connsiteY1755"/>
                              </a:cxn>
                              <a:cxn ang="0">
                                <a:pos x="connsiteX1756" y="connsiteY1756"/>
                              </a:cxn>
                              <a:cxn ang="0">
                                <a:pos x="connsiteX1757" y="connsiteY1757"/>
                              </a:cxn>
                              <a:cxn ang="0">
                                <a:pos x="connsiteX1758" y="connsiteY1758"/>
                              </a:cxn>
                              <a:cxn ang="0">
                                <a:pos x="connsiteX1759" y="connsiteY1759"/>
                              </a:cxn>
                              <a:cxn ang="0">
                                <a:pos x="connsiteX1760" y="connsiteY1760"/>
                              </a:cxn>
                              <a:cxn ang="0">
                                <a:pos x="connsiteX1761" y="connsiteY1761"/>
                              </a:cxn>
                              <a:cxn ang="0">
                                <a:pos x="connsiteX1762" y="connsiteY1762"/>
                              </a:cxn>
                              <a:cxn ang="0">
                                <a:pos x="connsiteX1763" y="connsiteY1763"/>
                              </a:cxn>
                              <a:cxn ang="0">
                                <a:pos x="connsiteX1764" y="connsiteY1764"/>
                              </a:cxn>
                              <a:cxn ang="0">
                                <a:pos x="connsiteX1765" y="connsiteY1765"/>
                              </a:cxn>
                              <a:cxn ang="0">
                                <a:pos x="connsiteX1766" y="connsiteY1766"/>
                              </a:cxn>
                              <a:cxn ang="0">
                                <a:pos x="connsiteX1767" y="connsiteY1767"/>
                              </a:cxn>
                              <a:cxn ang="0">
                                <a:pos x="connsiteX1768" y="connsiteY1768"/>
                              </a:cxn>
                              <a:cxn ang="0">
                                <a:pos x="connsiteX1769" y="connsiteY1769"/>
                              </a:cxn>
                              <a:cxn ang="0">
                                <a:pos x="connsiteX1770" y="connsiteY1770"/>
                              </a:cxn>
                              <a:cxn ang="0">
                                <a:pos x="connsiteX1771" y="connsiteY1771"/>
                              </a:cxn>
                              <a:cxn ang="0">
                                <a:pos x="connsiteX1772" y="connsiteY1772"/>
                              </a:cxn>
                              <a:cxn ang="0">
                                <a:pos x="connsiteX1773" y="connsiteY1773"/>
                              </a:cxn>
                              <a:cxn ang="0">
                                <a:pos x="connsiteX1774" y="connsiteY1774"/>
                              </a:cxn>
                              <a:cxn ang="0">
                                <a:pos x="connsiteX1775" y="connsiteY1775"/>
                              </a:cxn>
                              <a:cxn ang="0">
                                <a:pos x="connsiteX1776" y="connsiteY1776"/>
                              </a:cxn>
                              <a:cxn ang="0">
                                <a:pos x="connsiteX1777" y="connsiteY1777"/>
                              </a:cxn>
                              <a:cxn ang="0">
                                <a:pos x="connsiteX1778" y="connsiteY1778"/>
                              </a:cxn>
                              <a:cxn ang="0">
                                <a:pos x="connsiteX1779" y="connsiteY1779"/>
                              </a:cxn>
                              <a:cxn ang="0">
                                <a:pos x="connsiteX1780" y="connsiteY1780"/>
                              </a:cxn>
                              <a:cxn ang="0">
                                <a:pos x="connsiteX1781" y="connsiteY1781"/>
                              </a:cxn>
                              <a:cxn ang="0">
                                <a:pos x="connsiteX1782" y="connsiteY1782"/>
                              </a:cxn>
                              <a:cxn ang="0">
                                <a:pos x="connsiteX1783" y="connsiteY1783"/>
                              </a:cxn>
                              <a:cxn ang="0">
                                <a:pos x="connsiteX1784" y="connsiteY1784"/>
                              </a:cxn>
                              <a:cxn ang="0">
                                <a:pos x="connsiteX1785" y="connsiteY1785"/>
                              </a:cxn>
                              <a:cxn ang="0">
                                <a:pos x="connsiteX1786" y="connsiteY1786"/>
                              </a:cxn>
                              <a:cxn ang="0">
                                <a:pos x="connsiteX1787" y="connsiteY1787"/>
                              </a:cxn>
                              <a:cxn ang="0">
                                <a:pos x="connsiteX1788" y="connsiteY1788"/>
                              </a:cxn>
                              <a:cxn ang="0">
                                <a:pos x="connsiteX1789" y="connsiteY1789"/>
                              </a:cxn>
                              <a:cxn ang="0">
                                <a:pos x="connsiteX1790" y="connsiteY1790"/>
                              </a:cxn>
                              <a:cxn ang="0">
                                <a:pos x="connsiteX1791" y="connsiteY1791"/>
                              </a:cxn>
                              <a:cxn ang="0">
                                <a:pos x="connsiteX1792" y="connsiteY1792"/>
                              </a:cxn>
                              <a:cxn ang="0">
                                <a:pos x="connsiteX1793" y="connsiteY1793"/>
                              </a:cxn>
                              <a:cxn ang="0">
                                <a:pos x="connsiteX1794" y="connsiteY1794"/>
                              </a:cxn>
                              <a:cxn ang="0">
                                <a:pos x="connsiteX1795" y="connsiteY1795"/>
                              </a:cxn>
                              <a:cxn ang="0">
                                <a:pos x="connsiteX1796" y="connsiteY1796"/>
                              </a:cxn>
                              <a:cxn ang="0">
                                <a:pos x="connsiteX1797" y="connsiteY1797"/>
                              </a:cxn>
                              <a:cxn ang="0">
                                <a:pos x="connsiteX1798" y="connsiteY1798"/>
                              </a:cxn>
                              <a:cxn ang="0">
                                <a:pos x="connsiteX1799" y="connsiteY1799"/>
                              </a:cxn>
                              <a:cxn ang="0">
                                <a:pos x="connsiteX1800" y="connsiteY1800"/>
                              </a:cxn>
                              <a:cxn ang="0">
                                <a:pos x="connsiteX1801" y="connsiteY1801"/>
                              </a:cxn>
                              <a:cxn ang="0">
                                <a:pos x="connsiteX1802" y="connsiteY1802"/>
                              </a:cxn>
                              <a:cxn ang="0">
                                <a:pos x="connsiteX1803" y="connsiteY1803"/>
                              </a:cxn>
                              <a:cxn ang="0">
                                <a:pos x="connsiteX1804" y="connsiteY1804"/>
                              </a:cxn>
                              <a:cxn ang="0">
                                <a:pos x="connsiteX1805" y="connsiteY1805"/>
                              </a:cxn>
                              <a:cxn ang="0">
                                <a:pos x="connsiteX1806" y="connsiteY1806"/>
                              </a:cxn>
                              <a:cxn ang="0">
                                <a:pos x="connsiteX1807" y="connsiteY1807"/>
                              </a:cxn>
                              <a:cxn ang="0">
                                <a:pos x="connsiteX1808" y="connsiteY1808"/>
                              </a:cxn>
                              <a:cxn ang="0">
                                <a:pos x="connsiteX1809" y="connsiteY1809"/>
                              </a:cxn>
                              <a:cxn ang="0">
                                <a:pos x="connsiteX1810" y="connsiteY1810"/>
                              </a:cxn>
                              <a:cxn ang="0">
                                <a:pos x="connsiteX1811" y="connsiteY1811"/>
                              </a:cxn>
                              <a:cxn ang="0">
                                <a:pos x="connsiteX1812" y="connsiteY1812"/>
                              </a:cxn>
                              <a:cxn ang="0">
                                <a:pos x="connsiteX1813" y="connsiteY1813"/>
                              </a:cxn>
                              <a:cxn ang="0">
                                <a:pos x="connsiteX1814" y="connsiteY1814"/>
                              </a:cxn>
                              <a:cxn ang="0">
                                <a:pos x="connsiteX1815" y="connsiteY1815"/>
                              </a:cxn>
                              <a:cxn ang="0">
                                <a:pos x="connsiteX1816" y="connsiteY1816"/>
                              </a:cxn>
                              <a:cxn ang="0">
                                <a:pos x="connsiteX1817" y="connsiteY1817"/>
                              </a:cxn>
                              <a:cxn ang="0">
                                <a:pos x="connsiteX1818" y="connsiteY1818"/>
                              </a:cxn>
                              <a:cxn ang="0">
                                <a:pos x="connsiteX1819" y="connsiteY1819"/>
                              </a:cxn>
                              <a:cxn ang="0">
                                <a:pos x="connsiteX1820" y="connsiteY1820"/>
                              </a:cxn>
                              <a:cxn ang="0">
                                <a:pos x="connsiteX1821" y="connsiteY1821"/>
                              </a:cxn>
                              <a:cxn ang="0">
                                <a:pos x="connsiteX1822" y="connsiteY1822"/>
                              </a:cxn>
                              <a:cxn ang="0">
                                <a:pos x="connsiteX1823" y="connsiteY1823"/>
                              </a:cxn>
                              <a:cxn ang="0">
                                <a:pos x="connsiteX1824" y="connsiteY1824"/>
                              </a:cxn>
                              <a:cxn ang="0">
                                <a:pos x="connsiteX1825" y="connsiteY1825"/>
                              </a:cxn>
                              <a:cxn ang="0">
                                <a:pos x="connsiteX1826" y="connsiteY1826"/>
                              </a:cxn>
                              <a:cxn ang="0">
                                <a:pos x="connsiteX1827" y="connsiteY1827"/>
                              </a:cxn>
                              <a:cxn ang="0">
                                <a:pos x="connsiteX1828" y="connsiteY1828"/>
                              </a:cxn>
                              <a:cxn ang="0">
                                <a:pos x="connsiteX1829" y="connsiteY1829"/>
                              </a:cxn>
                              <a:cxn ang="0">
                                <a:pos x="connsiteX1830" y="connsiteY1830"/>
                              </a:cxn>
                              <a:cxn ang="0">
                                <a:pos x="connsiteX1831" y="connsiteY1831"/>
                              </a:cxn>
                              <a:cxn ang="0">
                                <a:pos x="connsiteX1832" y="connsiteY1832"/>
                              </a:cxn>
                              <a:cxn ang="0">
                                <a:pos x="connsiteX1833" y="connsiteY1833"/>
                              </a:cxn>
                              <a:cxn ang="0">
                                <a:pos x="connsiteX1834" y="connsiteY1834"/>
                              </a:cxn>
                              <a:cxn ang="0">
                                <a:pos x="connsiteX1835" y="connsiteY1835"/>
                              </a:cxn>
                              <a:cxn ang="0">
                                <a:pos x="connsiteX1836" y="connsiteY1836"/>
                              </a:cxn>
                              <a:cxn ang="0">
                                <a:pos x="connsiteX1837" y="connsiteY1837"/>
                              </a:cxn>
                              <a:cxn ang="0">
                                <a:pos x="connsiteX1838" y="connsiteY1838"/>
                              </a:cxn>
                              <a:cxn ang="0">
                                <a:pos x="connsiteX1839" y="connsiteY1839"/>
                              </a:cxn>
                              <a:cxn ang="0">
                                <a:pos x="connsiteX1840" y="connsiteY1840"/>
                              </a:cxn>
                              <a:cxn ang="0">
                                <a:pos x="connsiteX1841" y="connsiteY1841"/>
                              </a:cxn>
                              <a:cxn ang="0">
                                <a:pos x="connsiteX1842" y="connsiteY1842"/>
                              </a:cxn>
                              <a:cxn ang="0">
                                <a:pos x="connsiteX1843" y="connsiteY1843"/>
                              </a:cxn>
                              <a:cxn ang="0">
                                <a:pos x="connsiteX1844" y="connsiteY1844"/>
                              </a:cxn>
                              <a:cxn ang="0">
                                <a:pos x="connsiteX1845" y="connsiteY1845"/>
                              </a:cxn>
                              <a:cxn ang="0">
                                <a:pos x="connsiteX1846" y="connsiteY1846"/>
                              </a:cxn>
                              <a:cxn ang="0">
                                <a:pos x="connsiteX1847" y="connsiteY1847"/>
                              </a:cxn>
                              <a:cxn ang="0">
                                <a:pos x="connsiteX1848" y="connsiteY1848"/>
                              </a:cxn>
                              <a:cxn ang="0">
                                <a:pos x="connsiteX1849" y="connsiteY1849"/>
                              </a:cxn>
                              <a:cxn ang="0">
                                <a:pos x="connsiteX1850" y="connsiteY1850"/>
                              </a:cxn>
                              <a:cxn ang="0">
                                <a:pos x="connsiteX1851" y="connsiteY1851"/>
                              </a:cxn>
                              <a:cxn ang="0">
                                <a:pos x="connsiteX1852" y="connsiteY1852"/>
                              </a:cxn>
                              <a:cxn ang="0">
                                <a:pos x="connsiteX1853" y="connsiteY1853"/>
                              </a:cxn>
                              <a:cxn ang="0">
                                <a:pos x="connsiteX1854" y="connsiteY1854"/>
                              </a:cxn>
                              <a:cxn ang="0">
                                <a:pos x="connsiteX1855" y="connsiteY1855"/>
                              </a:cxn>
                              <a:cxn ang="0">
                                <a:pos x="connsiteX1856" y="connsiteY1856"/>
                              </a:cxn>
                              <a:cxn ang="0">
                                <a:pos x="connsiteX1857" y="connsiteY1857"/>
                              </a:cxn>
                              <a:cxn ang="0">
                                <a:pos x="connsiteX1858" y="connsiteY1858"/>
                              </a:cxn>
                              <a:cxn ang="0">
                                <a:pos x="connsiteX1859" y="connsiteY1859"/>
                              </a:cxn>
                              <a:cxn ang="0">
                                <a:pos x="connsiteX1860" y="connsiteY1860"/>
                              </a:cxn>
                              <a:cxn ang="0">
                                <a:pos x="connsiteX1861" y="connsiteY1861"/>
                              </a:cxn>
                              <a:cxn ang="0">
                                <a:pos x="connsiteX1862" y="connsiteY1862"/>
                              </a:cxn>
                              <a:cxn ang="0">
                                <a:pos x="connsiteX1863" y="connsiteY1863"/>
                              </a:cxn>
                              <a:cxn ang="0">
                                <a:pos x="connsiteX1864" y="connsiteY1864"/>
                              </a:cxn>
                              <a:cxn ang="0">
                                <a:pos x="connsiteX1865" y="connsiteY1865"/>
                              </a:cxn>
                              <a:cxn ang="0">
                                <a:pos x="connsiteX1866" y="connsiteY1866"/>
                              </a:cxn>
                              <a:cxn ang="0">
                                <a:pos x="connsiteX1867" y="connsiteY1867"/>
                              </a:cxn>
                              <a:cxn ang="0">
                                <a:pos x="connsiteX1868" y="connsiteY1868"/>
                              </a:cxn>
                              <a:cxn ang="0">
                                <a:pos x="connsiteX1869" y="connsiteY1869"/>
                              </a:cxn>
                              <a:cxn ang="0">
                                <a:pos x="connsiteX1870" y="connsiteY1870"/>
                              </a:cxn>
                              <a:cxn ang="0">
                                <a:pos x="connsiteX1871" y="connsiteY1871"/>
                              </a:cxn>
                              <a:cxn ang="0">
                                <a:pos x="connsiteX1872" y="connsiteY1872"/>
                              </a:cxn>
                              <a:cxn ang="0">
                                <a:pos x="connsiteX1873" y="connsiteY1873"/>
                              </a:cxn>
                              <a:cxn ang="0">
                                <a:pos x="connsiteX1874" y="connsiteY1874"/>
                              </a:cxn>
                              <a:cxn ang="0">
                                <a:pos x="connsiteX1875" y="connsiteY1875"/>
                              </a:cxn>
                              <a:cxn ang="0">
                                <a:pos x="connsiteX1876" y="connsiteY1876"/>
                              </a:cxn>
                              <a:cxn ang="0">
                                <a:pos x="connsiteX1877" y="connsiteY1877"/>
                              </a:cxn>
                              <a:cxn ang="0">
                                <a:pos x="connsiteX1878" y="connsiteY1878"/>
                              </a:cxn>
                              <a:cxn ang="0">
                                <a:pos x="connsiteX1879" y="connsiteY1879"/>
                              </a:cxn>
                              <a:cxn ang="0">
                                <a:pos x="connsiteX1880" y="connsiteY1880"/>
                              </a:cxn>
                              <a:cxn ang="0">
                                <a:pos x="connsiteX1881" y="connsiteY1881"/>
                              </a:cxn>
                              <a:cxn ang="0">
                                <a:pos x="connsiteX1882" y="connsiteY1882"/>
                              </a:cxn>
                              <a:cxn ang="0">
                                <a:pos x="connsiteX1883" y="connsiteY1883"/>
                              </a:cxn>
                              <a:cxn ang="0">
                                <a:pos x="connsiteX1884" y="connsiteY1884"/>
                              </a:cxn>
                              <a:cxn ang="0">
                                <a:pos x="connsiteX1885" y="connsiteY1885"/>
                              </a:cxn>
                              <a:cxn ang="0">
                                <a:pos x="connsiteX1886" y="connsiteY1886"/>
                              </a:cxn>
                              <a:cxn ang="0">
                                <a:pos x="connsiteX1887" y="connsiteY1887"/>
                              </a:cxn>
                              <a:cxn ang="0">
                                <a:pos x="connsiteX1888" y="connsiteY1888"/>
                              </a:cxn>
                              <a:cxn ang="0">
                                <a:pos x="connsiteX1889" y="connsiteY1889"/>
                              </a:cxn>
                              <a:cxn ang="0">
                                <a:pos x="connsiteX1890" y="connsiteY1890"/>
                              </a:cxn>
                              <a:cxn ang="0">
                                <a:pos x="connsiteX1891" y="connsiteY1891"/>
                              </a:cxn>
                              <a:cxn ang="0">
                                <a:pos x="connsiteX1892" y="connsiteY1892"/>
                              </a:cxn>
                              <a:cxn ang="0">
                                <a:pos x="connsiteX1893" y="connsiteY1893"/>
                              </a:cxn>
                              <a:cxn ang="0">
                                <a:pos x="connsiteX1894" y="connsiteY1894"/>
                              </a:cxn>
                              <a:cxn ang="0">
                                <a:pos x="connsiteX1895" y="connsiteY1895"/>
                              </a:cxn>
                              <a:cxn ang="0">
                                <a:pos x="connsiteX1896" y="connsiteY1896"/>
                              </a:cxn>
                              <a:cxn ang="0">
                                <a:pos x="connsiteX1897" y="connsiteY1897"/>
                              </a:cxn>
                              <a:cxn ang="0">
                                <a:pos x="connsiteX1898" y="connsiteY1898"/>
                              </a:cxn>
                              <a:cxn ang="0">
                                <a:pos x="connsiteX1899" y="connsiteY1899"/>
                              </a:cxn>
                              <a:cxn ang="0">
                                <a:pos x="connsiteX1900" y="connsiteY1900"/>
                              </a:cxn>
                              <a:cxn ang="0">
                                <a:pos x="connsiteX1901" y="connsiteY1901"/>
                              </a:cxn>
                              <a:cxn ang="0">
                                <a:pos x="connsiteX1902" y="connsiteY1902"/>
                              </a:cxn>
                              <a:cxn ang="0">
                                <a:pos x="connsiteX1903" y="connsiteY1903"/>
                              </a:cxn>
                              <a:cxn ang="0">
                                <a:pos x="connsiteX1904" y="connsiteY1904"/>
                              </a:cxn>
                              <a:cxn ang="0">
                                <a:pos x="connsiteX1905" y="connsiteY1905"/>
                              </a:cxn>
                              <a:cxn ang="0">
                                <a:pos x="connsiteX1906" y="connsiteY1906"/>
                              </a:cxn>
                              <a:cxn ang="0">
                                <a:pos x="connsiteX1907" y="connsiteY1907"/>
                              </a:cxn>
                              <a:cxn ang="0">
                                <a:pos x="connsiteX1908" y="connsiteY1908"/>
                              </a:cxn>
                              <a:cxn ang="0">
                                <a:pos x="connsiteX1909" y="connsiteY1909"/>
                              </a:cxn>
                              <a:cxn ang="0">
                                <a:pos x="connsiteX1910" y="connsiteY1910"/>
                              </a:cxn>
                              <a:cxn ang="0">
                                <a:pos x="connsiteX1911" y="connsiteY1911"/>
                              </a:cxn>
                              <a:cxn ang="0">
                                <a:pos x="connsiteX1912" y="connsiteY1912"/>
                              </a:cxn>
                              <a:cxn ang="0">
                                <a:pos x="connsiteX1913" y="connsiteY1913"/>
                              </a:cxn>
                              <a:cxn ang="0">
                                <a:pos x="connsiteX1914" y="connsiteY1914"/>
                              </a:cxn>
                              <a:cxn ang="0">
                                <a:pos x="connsiteX1915" y="connsiteY1915"/>
                              </a:cxn>
                              <a:cxn ang="0">
                                <a:pos x="connsiteX1916" y="connsiteY1916"/>
                              </a:cxn>
                              <a:cxn ang="0">
                                <a:pos x="connsiteX1917" y="connsiteY1917"/>
                              </a:cxn>
                              <a:cxn ang="0">
                                <a:pos x="connsiteX1918" y="connsiteY1918"/>
                              </a:cxn>
                              <a:cxn ang="0">
                                <a:pos x="connsiteX1919" y="connsiteY1919"/>
                              </a:cxn>
                              <a:cxn ang="0">
                                <a:pos x="connsiteX1920" y="connsiteY1920"/>
                              </a:cxn>
                              <a:cxn ang="0">
                                <a:pos x="connsiteX1921" y="connsiteY1921"/>
                              </a:cxn>
                              <a:cxn ang="0">
                                <a:pos x="connsiteX1922" y="connsiteY1922"/>
                              </a:cxn>
                              <a:cxn ang="0">
                                <a:pos x="connsiteX1923" y="connsiteY1923"/>
                              </a:cxn>
                              <a:cxn ang="0">
                                <a:pos x="connsiteX1924" y="connsiteY1924"/>
                              </a:cxn>
                              <a:cxn ang="0">
                                <a:pos x="connsiteX1925" y="connsiteY1925"/>
                              </a:cxn>
                              <a:cxn ang="0">
                                <a:pos x="connsiteX1926" y="connsiteY1926"/>
                              </a:cxn>
                              <a:cxn ang="0">
                                <a:pos x="connsiteX1927" y="connsiteY1927"/>
                              </a:cxn>
                              <a:cxn ang="0">
                                <a:pos x="connsiteX1928" y="connsiteY1928"/>
                              </a:cxn>
                              <a:cxn ang="0">
                                <a:pos x="connsiteX1929" y="connsiteY1929"/>
                              </a:cxn>
                              <a:cxn ang="0">
                                <a:pos x="connsiteX1930" y="connsiteY1930"/>
                              </a:cxn>
                              <a:cxn ang="0">
                                <a:pos x="connsiteX1931" y="connsiteY1931"/>
                              </a:cxn>
                              <a:cxn ang="0">
                                <a:pos x="connsiteX1932" y="connsiteY1932"/>
                              </a:cxn>
                              <a:cxn ang="0">
                                <a:pos x="connsiteX1933" y="connsiteY1933"/>
                              </a:cxn>
                              <a:cxn ang="0">
                                <a:pos x="connsiteX1934" y="connsiteY1934"/>
                              </a:cxn>
                              <a:cxn ang="0">
                                <a:pos x="connsiteX1935" y="connsiteY1935"/>
                              </a:cxn>
                              <a:cxn ang="0">
                                <a:pos x="connsiteX1936" y="connsiteY1936"/>
                              </a:cxn>
                              <a:cxn ang="0">
                                <a:pos x="connsiteX1937" y="connsiteY1937"/>
                              </a:cxn>
                              <a:cxn ang="0">
                                <a:pos x="connsiteX1938" y="connsiteY1938"/>
                              </a:cxn>
                              <a:cxn ang="0">
                                <a:pos x="connsiteX1939" y="connsiteY1939"/>
                              </a:cxn>
                              <a:cxn ang="0">
                                <a:pos x="connsiteX1940" y="connsiteY1940"/>
                              </a:cxn>
                              <a:cxn ang="0">
                                <a:pos x="connsiteX1941" y="connsiteY1941"/>
                              </a:cxn>
                              <a:cxn ang="0">
                                <a:pos x="connsiteX1942" y="connsiteY1942"/>
                              </a:cxn>
                              <a:cxn ang="0">
                                <a:pos x="connsiteX1943" y="connsiteY1943"/>
                              </a:cxn>
                              <a:cxn ang="0">
                                <a:pos x="connsiteX1944" y="connsiteY1944"/>
                              </a:cxn>
                              <a:cxn ang="0">
                                <a:pos x="connsiteX1945" y="connsiteY1945"/>
                              </a:cxn>
                              <a:cxn ang="0">
                                <a:pos x="connsiteX1946" y="connsiteY1946"/>
                              </a:cxn>
                              <a:cxn ang="0">
                                <a:pos x="connsiteX1947" y="connsiteY1947"/>
                              </a:cxn>
                              <a:cxn ang="0">
                                <a:pos x="connsiteX1948" y="connsiteY1948"/>
                              </a:cxn>
                              <a:cxn ang="0">
                                <a:pos x="connsiteX1949" y="connsiteY1949"/>
                              </a:cxn>
                              <a:cxn ang="0">
                                <a:pos x="connsiteX1950" y="connsiteY1950"/>
                              </a:cxn>
                              <a:cxn ang="0">
                                <a:pos x="connsiteX1951" y="connsiteY1951"/>
                              </a:cxn>
                              <a:cxn ang="0">
                                <a:pos x="connsiteX1952" y="connsiteY1952"/>
                              </a:cxn>
                              <a:cxn ang="0">
                                <a:pos x="connsiteX1953" y="connsiteY1953"/>
                              </a:cxn>
                              <a:cxn ang="0">
                                <a:pos x="connsiteX1954" y="connsiteY1954"/>
                              </a:cxn>
                              <a:cxn ang="0">
                                <a:pos x="connsiteX1955" y="connsiteY1955"/>
                              </a:cxn>
                              <a:cxn ang="0">
                                <a:pos x="connsiteX1956" y="connsiteY1956"/>
                              </a:cxn>
                              <a:cxn ang="0">
                                <a:pos x="connsiteX1957" y="connsiteY1957"/>
                              </a:cxn>
                              <a:cxn ang="0">
                                <a:pos x="connsiteX1958" y="connsiteY1958"/>
                              </a:cxn>
                              <a:cxn ang="0">
                                <a:pos x="connsiteX1959" y="connsiteY1959"/>
                              </a:cxn>
                              <a:cxn ang="0">
                                <a:pos x="connsiteX1960" y="connsiteY1960"/>
                              </a:cxn>
                              <a:cxn ang="0">
                                <a:pos x="connsiteX1961" y="connsiteY1961"/>
                              </a:cxn>
                              <a:cxn ang="0">
                                <a:pos x="connsiteX1962" y="connsiteY1962"/>
                              </a:cxn>
                              <a:cxn ang="0">
                                <a:pos x="connsiteX1963" y="connsiteY1963"/>
                              </a:cxn>
                              <a:cxn ang="0">
                                <a:pos x="connsiteX1964" y="connsiteY1964"/>
                              </a:cxn>
                              <a:cxn ang="0">
                                <a:pos x="connsiteX1965" y="connsiteY1965"/>
                              </a:cxn>
                              <a:cxn ang="0">
                                <a:pos x="connsiteX1966" y="connsiteY1966"/>
                              </a:cxn>
                              <a:cxn ang="0">
                                <a:pos x="connsiteX1967" y="connsiteY1967"/>
                              </a:cxn>
                              <a:cxn ang="0">
                                <a:pos x="connsiteX1968" y="connsiteY1968"/>
                              </a:cxn>
                              <a:cxn ang="0">
                                <a:pos x="connsiteX1969" y="connsiteY1969"/>
                              </a:cxn>
                              <a:cxn ang="0">
                                <a:pos x="connsiteX1970" y="connsiteY1970"/>
                              </a:cxn>
                              <a:cxn ang="0">
                                <a:pos x="connsiteX1971" y="connsiteY1971"/>
                              </a:cxn>
                              <a:cxn ang="0">
                                <a:pos x="connsiteX1972" y="connsiteY1972"/>
                              </a:cxn>
                              <a:cxn ang="0">
                                <a:pos x="connsiteX1973" y="connsiteY1973"/>
                              </a:cxn>
                              <a:cxn ang="0">
                                <a:pos x="connsiteX1974" y="connsiteY1974"/>
                              </a:cxn>
                              <a:cxn ang="0">
                                <a:pos x="connsiteX1975" y="connsiteY1975"/>
                              </a:cxn>
                              <a:cxn ang="0">
                                <a:pos x="connsiteX1976" y="connsiteY1976"/>
                              </a:cxn>
                              <a:cxn ang="0">
                                <a:pos x="connsiteX1977" y="connsiteY1977"/>
                              </a:cxn>
                              <a:cxn ang="0">
                                <a:pos x="connsiteX1978" y="connsiteY1978"/>
                              </a:cxn>
                              <a:cxn ang="0">
                                <a:pos x="connsiteX1979" y="connsiteY1979"/>
                              </a:cxn>
                              <a:cxn ang="0">
                                <a:pos x="connsiteX1980" y="connsiteY1980"/>
                              </a:cxn>
                              <a:cxn ang="0">
                                <a:pos x="connsiteX1981" y="connsiteY1981"/>
                              </a:cxn>
                              <a:cxn ang="0">
                                <a:pos x="connsiteX1982" y="connsiteY1982"/>
                              </a:cxn>
                              <a:cxn ang="0">
                                <a:pos x="connsiteX1983" y="connsiteY1983"/>
                              </a:cxn>
                              <a:cxn ang="0">
                                <a:pos x="connsiteX1984" y="connsiteY1984"/>
                              </a:cxn>
                              <a:cxn ang="0">
                                <a:pos x="connsiteX1985" y="connsiteY1985"/>
                              </a:cxn>
                              <a:cxn ang="0">
                                <a:pos x="connsiteX1986" y="connsiteY1986"/>
                              </a:cxn>
                              <a:cxn ang="0">
                                <a:pos x="connsiteX1987" y="connsiteY1987"/>
                              </a:cxn>
                              <a:cxn ang="0">
                                <a:pos x="connsiteX1988" y="connsiteY1988"/>
                              </a:cxn>
                              <a:cxn ang="0">
                                <a:pos x="connsiteX1989" y="connsiteY1989"/>
                              </a:cxn>
                              <a:cxn ang="0">
                                <a:pos x="connsiteX1990" y="connsiteY1990"/>
                              </a:cxn>
                              <a:cxn ang="0">
                                <a:pos x="connsiteX1991" y="connsiteY1991"/>
                              </a:cxn>
                              <a:cxn ang="0">
                                <a:pos x="connsiteX1992" y="connsiteY1992"/>
                              </a:cxn>
                              <a:cxn ang="0">
                                <a:pos x="connsiteX1993" y="connsiteY1993"/>
                              </a:cxn>
                              <a:cxn ang="0">
                                <a:pos x="connsiteX1994" y="connsiteY1994"/>
                              </a:cxn>
                              <a:cxn ang="0">
                                <a:pos x="connsiteX1995" y="connsiteY1995"/>
                              </a:cxn>
                              <a:cxn ang="0">
                                <a:pos x="connsiteX1996" y="connsiteY1996"/>
                              </a:cxn>
                              <a:cxn ang="0">
                                <a:pos x="connsiteX1997" y="connsiteY1997"/>
                              </a:cxn>
                              <a:cxn ang="0">
                                <a:pos x="connsiteX1998" y="connsiteY1998"/>
                              </a:cxn>
                              <a:cxn ang="0">
                                <a:pos x="connsiteX1999" y="connsiteY1999"/>
                              </a:cxn>
                              <a:cxn ang="0">
                                <a:pos x="connsiteX2000" y="connsiteY2000"/>
                              </a:cxn>
                              <a:cxn ang="0">
                                <a:pos x="connsiteX2001" y="connsiteY2001"/>
                              </a:cxn>
                              <a:cxn ang="0">
                                <a:pos x="connsiteX2002" y="connsiteY2002"/>
                              </a:cxn>
                              <a:cxn ang="0">
                                <a:pos x="connsiteX2003" y="connsiteY2003"/>
                              </a:cxn>
                              <a:cxn ang="0">
                                <a:pos x="connsiteX2004" y="connsiteY2004"/>
                              </a:cxn>
                              <a:cxn ang="0">
                                <a:pos x="connsiteX2005" y="connsiteY2005"/>
                              </a:cxn>
                              <a:cxn ang="0">
                                <a:pos x="connsiteX2006" y="connsiteY2006"/>
                              </a:cxn>
                              <a:cxn ang="0">
                                <a:pos x="connsiteX2007" y="connsiteY2007"/>
                              </a:cxn>
                              <a:cxn ang="0">
                                <a:pos x="connsiteX2008" y="connsiteY2008"/>
                              </a:cxn>
                              <a:cxn ang="0">
                                <a:pos x="connsiteX2009" y="connsiteY2009"/>
                              </a:cxn>
                              <a:cxn ang="0">
                                <a:pos x="connsiteX2010" y="connsiteY2010"/>
                              </a:cxn>
                              <a:cxn ang="0">
                                <a:pos x="connsiteX2011" y="connsiteY2011"/>
                              </a:cxn>
                              <a:cxn ang="0">
                                <a:pos x="connsiteX2012" y="connsiteY2012"/>
                              </a:cxn>
                              <a:cxn ang="0">
                                <a:pos x="connsiteX2013" y="connsiteY2013"/>
                              </a:cxn>
                              <a:cxn ang="0">
                                <a:pos x="connsiteX2014" y="connsiteY2014"/>
                              </a:cxn>
                              <a:cxn ang="0">
                                <a:pos x="connsiteX2015" y="connsiteY2015"/>
                              </a:cxn>
                              <a:cxn ang="0">
                                <a:pos x="connsiteX2016" y="connsiteY2016"/>
                              </a:cxn>
                              <a:cxn ang="0">
                                <a:pos x="connsiteX2017" y="connsiteY2017"/>
                              </a:cxn>
                              <a:cxn ang="0">
                                <a:pos x="connsiteX2018" y="connsiteY2018"/>
                              </a:cxn>
                              <a:cxn ang="0">
                                <a:pos x="connsiteX2019" y="connsiteY2019"/>
                              </a:cxn>
                              <a:cxn ang="0">
                                <a:pos x="connsiteX2020" y="connsiteY2020"/>
                              </a:cxn>
                              <a:cxn ang="0">
                                <a:pos x="connsiteX2021" y="connsiteY2021"/>
                              </a:cxn>
                              <a:cxn ang="0">
                                <a:pos x="connsiteX2022" y="connsiteY2022"/>
                              </a:cxn>
                              <a:cxn ang="0">
                                <a:pos x="connsiteX2023" y="connsiteY2023"/>
                              </a:cxn>
                              <a:cxn ang="0">
                                <a:pos x="connsiteX2024" y="connsiteY2024"/>
                              </a:cxn>
                              <a:cxn ang="0">
                                <a:pos x="connsiteX2025" y="connsiteY2025"/>
                              </a:cxn>
                              <a:cxn ang="0">
                                <a:pos x="connsiteX2026" y="connsiteY2026"/>
                              </a:cxn>
                              <a:cxn ang="0">
                                <a:pos x="connsiteX2027" y="connsiteY2027"/>
                              </a:cxn>
                              <a:cxn ang="0">
                                <a:pos x="connsiteX2028" y="connsiteY2028"/>
                              </a:cxn>
                              <a:cxn ang="0">
                                <a:pos x="connsiteX2029" y="connsiteY2029"/>
                              </a:cxn>
                              <a:cxn ang="0">
                                <a:pos x="connsiteX2030" y="connsiteY2030"/>
                              </a:cxn>
                              <a:cxn ang="0">
                                <a:pos x="connsiteX2031" y="connsiteY2031"/>
                              </a:cxn>
                              <a:cxn ang="0">
                                <a:pos x="connsiteX2032" y="connsiteY2032"/>
                              </a:cxn>
                              <a:cxn ang="0">
                                <a:pos x="connsiteX2033" y="connsiteY2033"/>
                              </a:cxn>
                              <a:cxn ang="0">
                                <a:pos x="connsiteX2034" y="connsiteY2034"/>
                              </a:cxn>
                              <a:cxn ang="0">
                                <a:pos x="connsiteX2035" y="connsiteY2035"/>
                              </a:cxn>
                              <a:cxn ang="0">
                                <a:pos x="connsiteX2036" y="connsiteY2036"/>
                              </a:cxn>
                              <a:cxn ang="0">
                                <a:pos x="connsiteX2037" y="connsiteY2037"/>
                              </a:cxn>
                              <a:cxn ang="0">
                                <a:pos x="connsiteX2038" y="connsiteY2038"/>
                              </a:cxn>
                              <a:cxn ang="0">
                                <a:pos x="connsiteX2039" y="connsiteY2039"/>
                              </a:cxn>
                              <a:cxn ang="0">
                                <a:pos x="connsiteX2040" y="connsiteY2040"/>
                              </a:cxn>
                              <a:cxn ang="0">
                                <a:pos x="connsiteX2041" y="connsiteY2041"/>
                              </a:cxn>
                              <a:cxn ang="0">
                                <a:pos x="connsiteX2042" y="connsiteY2042"/>
                              </a:cxn>
                              <a:cxn ang="0">
                                <a:pos x="connsiteX2043" y="connsiteY2043"/>
                              </a:cxn>
                              <a:cxn ang="0">
                                <a:pos x="connsiteX2044" y="connsiteY2044"/>
                              </a:cxn>
                              <a:cxn ang="0">
                                <a:pos x="connsiteX2045" y="connsiteY2045"/>
                              </a:cxn>
                              <a:cxn ang="0">
                                <a:pos x="connsiteX2046" y="connsiteY2046"/>
                              </a:cxn>
                              <a:cxn ang="0">
                                <a:pos x="connsiteX2047" y="connsiteY2047"/>
                              </a:cxn>
                              <a:cxn ang="0">
                                <a:pos x="connsiteX2048" y="connsiteY2048"/>
                              </a:cxn>
                              <a:cxn ang="0">
                                <a:pos x="connsiteX2049" y="connsiteY2049"/>
                              </a:cxn>
                              <a:cxn ang="0">
                                <a:pos x="connsiteX2050" y="connsiteY2050"/>
                              </a:cxn>
                              <a:cxn ang="0">
                                <a:pos x="connsiteX2051" y="connsiteY2051"/>
                              </a:cxn>
                              <a:cxn ang="0">
                                <a:pos x="connsiteX2052" y="connsiteY2052"/>
                              </a:cxn>
                              <a:cxn ang="0">
                                <a:pos x="connsiteX2053" y="connsiteY2053"/>
                              </a:cxn>
                              <a:cxn ang="0">
                                <a:pos x="connsiteX2054" y="connsiteY2054"/>
                              </a:cxn>
                              <a:cxn ang="0">
                                <a:pos x="connsiteX2055" y="connsiteY2055"/>
                              </a:cxn>
                              <a:cxn ang="0">
                                <a:pos x="connsiteX2056" y="connsiteY2056"/>
                              </a:cxn>
                              <a:cxn ang="0">
                                <a:pos x="connsiteX2057" y="connsiteY2057"/>
                              </a:cxn>
                              <a:cxn ang="0">
                                <a:pos x="connsiteX2058" y="connsiteY2058"/>
                              </a:cxn>
                              <a:cxn ang="0">
                                <a:pos x="connsiteX2059" y="connsiteY2059"/>
                              </a:cxn>
                              <a:cxn ang="0">
                                <a:pos x="connsiteX2060" y="connsiteY2060"/>
                              </a:cxn>
                              <a:cxn ang="0">
                                <a:pos x="connsiteX2061" y="connsiteY2061"/>
                              </a:cxn>
                              <a:cxn ang="0">
                                <a:pos x="connsiteX2062" y="connsiteY2062"/>
                              </a:cxn>
                              <a:cxn ang="0">
                                <a:pos x="connsiteX2063" y="connsiteY2063"/>
                              </a:cxn>
                              <a:cxn ang="0">
                                <a:pos x="connsiteX2064" y="connsiteY2064"/>
                              </a:cxn>
                              <a:cxn ang="0">
                                <a:pos x="connsiteX2065" y="connsiteY2065"/>
                              </a:cxn>
                              <a:cxn ang="0">
                                <a:pos x="connsiteX2066" y="connsiteY2066"/>
                              </a:cxn>
                              <a:cxn ang="0">
                                <a:pos x="connsiteX2067" y="connsiteY2067"/>
                              </a:cxn>
                              <a:cxn ang="0">
                                <a:pos x="connsiteX2068" y="connsiteY2068"/>
                              </a:cxn>
                              <a:cxn ang="0">
                                <a:pos x="connsiteX2069" y="connsiteY2069"/>
                              </a:cxn>
                              <a:cxn ang="0">
                                <a:pos x="connsiteX2070" y="connsiteY2070"/>
                              </a:cxn>
                              <a:cxn ang="0">
                                <a:pos x="connsiteX2071" y="connsiteY2071"/>
                              </a:cxn>
                              <a:cxn ang="0">
                                <a:pos x="connsiteX2072" y="connsiteY2072"/>
                              </a:cxn>
                              <a:cxn ang="0">
                                <a:pos x="connsiteX2073" y="connsiteY2073"/>
                              </a:cxn>
                              <a:cxn ang="0">
                                <a:pos x="connsiteX2074" y="connsiteY2074"/>
                              </a:cxn>
                              <a:cxn ang="0">
                                <a:pos x="connsiteX2075" y="connsiteY2075"/>
                              </a:cxn>
                              <a:cxn ang="0">
                                <a:pos x="connsiteX2076" y="connsiteY2076"/>
                              </a:cxn>
                              <a:cxn ang="0">
                                <a:pos x="connsiteX2077" y="connsiteY2077"/>
                              </a:cxn>
                              <a:cxn ang="0">
                                <a:pos x="connsiteX2078" y="connsiteY2078"/>
                              </a:cxn>
                              <a:cxn ang="0">
                                <a:pos x="connsiteX2079" y="connsiteY2079"/>
                              </a:cxn>
                              <a:cxn ang="0">
                                <a:pos x="connsiteX2080" y="connsiteY2080"/>
                              </a:cxn>
                              <a:cxn ang="0">
                                <a:pos x="connsiteX2081" y="connsiteY2081"/>
                              </a:cxn>
                              <a:cxn ang="0">
                                <a:pos x="connsiteX2082" y="connsiteY2082"/>
                              </a:cxn>
                              <a:cxn ang="0">
                                <a:pos x="connsiteX2083" y="connsiteY2083"/>
                              </a:cxn>
                              <a:cxn ang="0">
                                <a:pos x="connsiteX2084" y="connsiteY2084"/>
                              </a:cxn>
                              <a:cxn ang="0">
                                <a:pos x="connsiteX2085" y="connsiteY2085"/>
                              </a:cxn>
                              <a:cxn ang="0">
                                <a:pos x="connsiteX2086" y="connsiteY2086"/>
                              </a:cxn>
                              <a:cxn ang="0">
                                <a:pos x="connsiteX2087" y="connsiteY2087"/>
                              </a:cxn>
                              <a:cxn ang="0">
                                <a:pos x="connsiteX2088" y="connsiteY2088"/>
                              </a:cxn>
                              <a:cxn ang="0">
                                <a:pos x="connsiteX2089" y="connsiteY2089"/>
                              </a:cxn>
                              <a:cxn ang="0">
                                <a:pos x="connsiteX2090" y="connsiteY2090"/>
                              </a:cxn>
                              <a:cxn ang="0">
                                <a:pos x="connsiteX2091" y="connsiteY2091"/>
                              </a:cxn>
                              <a:cxn ang="0">
                                <a:pos x="connsiteX2092" y="connsiteY2092"/>
                              </a:cxn>
                              <a:cxn ang="0">
                                <a:pos x="connsiteX2093" y="connsiteY2093"/>
                              </a:cxn>
                              <a:cxn ang="0">
                                <a:pos x="connsiteX2094" y="connsiteY2094"/>
                              </a:cxn>
                              <a:cxn ang="0">
                                <a:pos x="connsiteX2095" y="connsiteY2095"/>
                              </a:cxn>
                              <a:cxn ang="0">
                                <a:pos x="connsiteX2096" y="connsiteY2096"/>
                              </a:cxn>
                              <a:cxn ang="0">
                                <a:pos x="connsiteX2097" y="connsiteY2097"/>
                              </a:cxn>
                              <a:cxn ang="0">
                                <a:pos x="connsiteX2098" y="connsiteY2098"/>
                              </a:cxn>
                              <a:cxn ang="0">
                                <a:pos x="connsiteX2099" y="connsiteY2099"/>
                              </a:cxn>
                              <a:cxn ang="0">
                                <a:pos x="connsiteX2100" y="connsiteY2100"/>
                              </a:cxn>
                              <a:cxn ang="0">
                                <a:pos x="connsiteX2101" y="connsiteY2101"/>
                              </a:cxn>
                              <a:cxn ang="0">
                                <a:pos x="connsiteX2102" y="connsiteY2102"/>
                              </a:cxn>
                              <a:cxn ang="0">
                                <a:pos x="connsiteX2103" y="connsiteY2103"/>
                              </a:cxn>
                              <a:cxn ang="0">
                                <a:pos x="connsiteX2104" y="connsiteY2104"/>
                              </a:cxn>
                              <a:cxn ang="0">
                                <a:pos x="connsiteX2105" y="connsiteY2105"/>
                              </a:cxn>
                              <a:cxn ang="0">
                                <a:pos x="connsiteX2106" y="connsiteY2106"/>
                              </a:cxn>
                              <a:cxn ang="0">
                                <a:pos x="connsiteX2107" y="connsiteY2107"/>
                              </a:cxn>
                              <a:cxn ang="0">
                                <a:pos x="connsiteX2108" y="connsiteY2108"/>
                              </a:cxn>
                              <a:cxn ang="0">
                                <a:pos x="connsiteX2109" y="connsiteY2109"/>
                              </a:cxn>
                              <a:cxn ang="0">
                                <a:pos x="connsiteX2110" y="connsiteY2110"/>
                              </a:cxn>
                              <a:cxn ang="0">
                                <a:pos x="connsiteX2111" y="connsiteY2111"/>
                              </a:cxn>
                              <a:cxn ang="0">
                                <a:pos x="connsiteX2112" y="connsiteY2112"/>
                              </a:cxn>
                              <a:cxn ang="0">
                                <a:pos x="connsiteX2113" y="connsiteY2113"/>
                              </a:cxn>
                              <a:cxn ang="0">
                                <a:pos x="connsiteX2114" y="connsiteY2114"/>
                              </a:cxn>
                              <a:cxn ang="0">
                                <a:pos x="connsiteX2115" y="connsiteY2115"/>
                              </a:cxn>
                              <a:cxn ang="0">
                                <a:pos x="connsiteX2116" y="connsiteY2116"/>
                              </a:cxn>
                              <a:cxn ang="0">
                                <a:pos x="connsiteX2117" y="connsiteY2117"/>
                              </a:cxn>
                              <a:cxn ang="0">
                                <a:pos x="connsiteX2118" y="connsiteY2118"/>
                              </a:cxn>
                              <a:cxn ang="0">
                                <a:pos x="connsiteX2119" y="connsiteY2119"/>
                              </a:cxn>
                              <a:cxn ang="0">
                                <a:pos x="connsiteX2120" y="connsiteY2120"/>
                              </a:cxn>
                              <a:cxn ang="0">
                                <a:pos x="connsiteX2121" y="connsiteY2121"/>
                              </a:cxn>
                              <a:cxn ang="0">
                                <a:pos x="connsiteX2122" y="connsiteY2122"/>
                              </a:cxn>
                              <a:cxn ang="0">
                                <a:pos x="connsiteX2123" y="connsiteY2123"/>
                              </a:cxn>
                              <a:cxn ang="0">
                                <a:pos x="connsiteX2124" y="connsiteY2124"/>
                              </a:cxn>
                              <a:cxn ang="0">
                                <a:pos x="connsiteX2125" y="connsiteY2125"/>
                              </a:cxn>
                              <a:cxn ang="0">
                                <a:pos x="connsiteX2126" y="connsiteY2126"/>
                              </a:cxn>
                              <a:cxn ang="0">
                                <a:pos x="connsiteX2127" y="connsiteY2127"/>
                              </a:cxn>
                              <a:cxn ang="0">
                                <a:pos x="connsiteX2128" y="connsiteY2128"/>
                              </a:cxn>
                              <a:cxn ang="0">
                                <a:pos x="connsiteX2129" y="connsiteY2129"/>
                              </a:cxn>
                              <a:cxn ang="0">
                                <a:pos x="connsiteX2130" y="connsiteY2130"/>
                              </a:cxn>
                              <a:cxn ang="0">
                                <a:pos x="connsiteX2131" y="connsiteY2131"/>
                              </a:cxn>
                              <a:cxn ang="0">
                                <a:pos x="connsiteX2132" y="connsiteY2132"/>
                              </a:cxn>
                              <a:cxn ang="0">
                                <a:pos x="connsiteX2133" y="connsiteY2133"/>
                              </a:cxn>
                              <a:cxn ang="0">
                                <a:pos x="connsiteX2134" y="connsiteY2134"/>
                              </a:cxn>
                              <a:cxn ang="0">
                                <a:pos x="connsiteX2135" y="connsiteY2135"/>
                              </a:cxn>
                              <a:cxn ang="0">
                                <a:pos x="connsiteX2136" y="connsiteY2136"/>
                              </a:cxn>
                              <a:cxn ang="0">
                                <a:pos x="connsiteX2137" y="connsiteY2137"/>
                              </a:cxn>
                              <a:cxn ang="0">
                                <a:pos x="connsiteX2138" y="connsiteY2138"/>
                              </a:cxn>
                              <a:cxn ang="0">
                                <a:pos x="connsiteX2139" y="connsiteY2139"/>
                              </a:cxn>
                              <a:cxn ang="0">
                                <a:pos x="connsiteX2140" y="connsiteY2140"/>
                              </a:cxn>
                              <a:cxn ang="0">
                                <a:pos x="connsiteX2141" y="connsiteY2141"/>
                              </a:cxn>
                              <a:cxn ang="0">
                                <a:pos x="connsiteX2142" y="connsiteY2142"/>
                              </a:cxn>
                              <a:cxn ang="0">
                                <a:pos x="connsiteX2143" y="connsiteY2143"/>
                              </a:cxn>
                              <a:cxn ang="0">
                                <a:pos x="connsiteX2144" y="connsiteY2144"/>
                              </a:cxn>
                              <a:cxn ang="0">
                                <a:pos x="connsiteX2145" y="connsiteY2145"/>
                              </a:cxn>
                              <a:cxn ang="0">
                                <a:pos x="connsiteX2146" y="connsiteY2146"/>
                              </a:cxn>
                              <a:cxn ang="0">
                                <a:pos x="connsiteX2147" y="connsiteY2147"/>
                              </a:cxn>
                              <a:cxn ang="0">
                                <a:pos x="connsiteX2148" y="connsiteY2148"/>
                              </a:cxn>
                              <a:cxn ang="0">
                                <a:pos x="connsiteX2149" y="connsiteY2149"/>
                              </a:cxn>
                              <a:cxn ang="0">
                                <a:pos x="connsiteX2150" y="connsiteY2150"/>
                              </a:cxn>
                              <a:cxn ang="0">
                                <a:pos x="connsiteX2151" y="connsiteY2151"/>
                              </a:cxn>
                              <a:cxn ang="0">
                                <a:pos x="connsiteX2152" y="connsiteY2152"/>
                              </a:cxn>
                              <a:cxn ang="0">
                                <a:pos x="connsiteX2153" y="connsiteY2153"/>
                              </a:cxn>
                              <a:cxn ang="0">
                                <a:pos x="connsiteX2154" y="connsiteY2154"/>
                              </a:cxn>
                              <a:cxn ang="0">
                                <a:pos x="connsiteX2155" y="connsiteY2155"/>
                              </a:cxn>
                              <a:cxn ang="0">
                                <a:pos x="connsiteX2156" y="connsiteY2156"/>
                              </a:cxn>
                              <a:cxn ang="0">
                                <a:pos x="connsiteX2157" y="connsiteY2157"/>
                              </a:cxn>
                              <a:cxn ang="0">
                                <a:pos x="connsiteX2158" y="connsiteY2158"/>
                              </a:cxn>
                              <a:cxn ang="0">
                                <a:pos x="connsiteX2159" y="connsiteY2159"/>
                              </a:cxn>
                              <a:cxn ang="0">
                                <a:pos x="connsiteX2160" y="connsiteY2160"/>
                              </a:cxn>
                              <a:cxn ang="0">
                                <a:pos x="connsiteX2161" y="connsiteY2161"/>
                              </a:cxn>
                              <a:cxn ang="0">
                                <a:pos x="connsiteX2162" y="connsiteY2162"/>
                              </a:cxn>
                              <a:cxn ang="0">
                                <a:pos x="connsiteX2163" y="connsiteY2163"/>
                              </a:cxn>
                              <a:cxn ang="0">
                                <a:pos x="connsiteX2164" y="connsiteY2164"/>
                              </a:cxn>
                              <a:cxn ang="0">
                                <a:pos x="connsiteX2165" y="connsiteY2165"/>
                              </a:cxn>
                              <a:cxn ang="0">
                                <a:pos x="connsiteX2166" y="connsiteY2166"/>
                              </a:cxn>
                              <a:cxn ang="0">
                                <a:pos x="connsiteX2167" y="connsiteY2167"/>
                              </a:cxn>
                              <a:cxn ang="0">
                                <a:pos x="connsiteX2168" y="connsiteY2168"/>
                              </a:cxn>
                              <a:cxn ang="0">
                                <a:pos x="connsiteX2169" y="connsiteY2169"/>
                              </a:cxn>
                              <a:cxn ang="0">
                                <a:pos x="connsiteX2170" y="connsiteY2170"/>
                              </a:cxn>
                              <a:cxn ang="0">
                                <a:pos x="connsiteX2171" y="connsiteY2171"/>
                              </a:cxn>
                              <a:cxn ang="0">
                                <a:pos x="connsiteX2172" y="connsiteY2172"/>
                              </a:cxn>
                              <a:cxn ang="0">
                                <a:pos x="connsiteX2173" y="connsiteY2173"/>
                              </a:cxn>
                              <a:cxn ang="0">
                                <a:pos x="connsiteX2174" y="connsiteY2174"/>
                              </a:cxn>
                              <a:cxn ang="0">
                                <a:pos x="connsiteX2175" y="connsiteY2175"/>
                              </a:cxn>
                              <a:cxn ang="0">
                                <a:pos x="connsiteX2176" y="connsiteY2176"/>
                              </a:cxn>
                              <a:cxn ang="0">
                                <a:pos x="connsiteX2177" y="connsiteY2177"/>
                              </a:cxn>
                              <a:cxn ang="0">
                                <a:pos x="connsiteX2178" y="connsiteY2178"/>
                              </a:cxn>
                              <a:cxn ang="0">
                                <a:pos x="connsiteX2179" y="connsiteY2179"/>
                              </a:cxn>
                              <a:cxn ang="0">
                                <a:pos x="connsiteX2180" y="connsiteY2180"/>
                              </a:cxn>
                              <a:cxn ang="0">
                                <a:pos x="connsiteX2181" y="connsiteY2181"/>
                              </a:cxn>
                              <a:cxn ang="0">
                                <a:pos x="connsiteX2182" y="connsiteY2182"/>
                              </a:cxn>
                              <a:cxn ang="0">
                                <a:pos x="connsiteX2183" y="connsiteY2183"/>
                              </a:cxn>
                              <a:cxn ang="0">
                                <a:pos x="connsiteX2184" y="connsiteY2184"/>
                              </a:cxn>
                              <a:cxn ang="0">
                                <a:pos x="connsiteX2185" y="connsiteY2185"/>
                              </a:cxn>
                              <a:cxn ang="0">
                                <a:pos x="connsiteX2186" y="connsiteY2186"/>
                              </a:cxn>
                              <a:cxn ang="0">
                                <a:pos x="connsiteX2187" y="connsiteY2187"/>
                              </a:cxn>
                              <a:cxn ang="0">
                                <a:pos x="connsiteX2188" y="connsiteY2188"/>
                              </a:cxn>
                              <a:cxn ang="0">
                                <a:pos x="connsiteX2189" y="connsiteY2189"/>
                              </a:cxn>
                              <a:cxn ang="0">
                                <a:pos x="connsiteX2190" y="connsiteY2190"/>
                              </a:cxn>
                              <a:cxn ang="0">
                                <a:pos x="connsiteX2191" y="connsiteY2191"/>
                              </a:cxn>
                              <a:cxn ang="0">
                                <a:pos x="connsiteX2192" y="connsiteY2192"/>
                              </a:cxn>
                              <a:cxn ang="0">
                                <a:pos x="connsiteX2193" y="connsiteY2193"/>
                              </a:cxn>
                              <a:cxn ang="0">
                                <a:pos x="connsiteX2194" y="connsiteY2194"/>
                              </a:cxn>
                              <a:cxn ang="0">
                                <a:pos x="connsiteX2195" y="connsiteY2195"/>
                              </a:cxn>
                              <a:cxn ang="0">
                                <a:pos x="connsiteX2196" y="connsiteY2196"/>
                              </a:cxn>
                              <a:cxn ang="0">
                                <a:pos x="connsiteX2197" y="connsiteY2197"/>
                              </a:cxn>
                              <a:cxn ang="0">
                                <a:pos x="connsiteX2198" y="connsiteY2198"/>
                              </a:cxn>
                              <a:cxn ang="0">
                                <a:pos x="connsiteX2199" y="connsiteY2199"/>
                              </a:cxn>
                              <a:cxn ang="0">
                                <a:pos x="connsiteX2200" y="connsiteY2200"/>
                              </a:cxn>
                              <a:cxn ang="0">
                                <a:pos x="connsiteX2201" y="connsiteY2201"/>
                              </a:cxn>
                              <a:cxn ang="0">
                                <a:pos x="connsiteX2202" y="connsiteY2202"/>
                              </a:cxn>
                              <a:cxn ang="0">
                                <a:pos x="connsiteX2203" y="connsiteY2203"/>
                              </a:cxn>
                              <a:cxn ang="0">
                                <a:pos x="connsiteX2204" y="connsiteY2204"/>
                              </a:cxn>
                              <a:cxn ang="0">
                                <a:pos x="connsiteX2205" y="connsiteY2205"/>
                              </a:cxn>
                              <a:cxn ang="0">
                                <a:pos x="connsiteX2206" y="connsiteY2206"/>
                              </a:cxn>
                              <a:cxn ang="0">
                                <a:pos x="connsiteX2207" y="connsiteY2207"/>
                              </a:cxn>
                              <a:cxn ang="0">
                                <a:pos x="connsiteX2208" y="connsiteY2208"/>
                              </a:cxn>
                              <a:cxn ang="0">
                                <a:pos x="connsiteX2209" y="connsiteY2209"/>
                              </a:cxn>
                              <a:cxn ang="0">
                                <a:pos x="connsiteX2210" y="connsiteY2210"/>
                              </a:cxn>
                              <a:cxn ang="0">
                                <a:pos x="connsiteX2211" y="connsiteY2211"/>
                              </a:cxn>
                              <a:cxn ang="0">
                                <a:pos x="connsiteX2212" y="connsiteY2212"/>
                              </a:cxn>
                              <a:cxn ang="0">
                                <a:pos x="connsiteX2213" y="connsiteY2213"/>
                              </a:cxn>
                              <a:cxn ang="0">
                                <a:pos x="connsiteX2214" y="connsiteY2214"/>
                              </a:cxn>
                              <a:cxn ang="0">
                                <a:pos x="connsiteX2215" y="connsiteY2215"/>
                              </a:cxn>
                              <a:cxn ang="0">
                                <a:pos x="connsiteX2216" y="connsiteY2216"/>
                              </a:cxn>
                              <a:cxn ang="0">
                                <a:pos x="connsiteX2217" y="connsiteY2217"/>
                              </a:cxn>
                              <a:cxn ang="0">
                                <a:pos x="connsiteX2218" y="connsiteY2218"/>
                              </a:cxn>
                              <a:cxn ang="0">
                                <a:pos x="connsiteX2219" y="connsiteY2219"/>
                              </a:cxn>
                              <a:cxn ang="0">
                                <a:pos x="connsiteX2220" y="connsiteY2220"/>
                              </a:cxn>
                              <a:cxn ang="0">
                                <a:pos x="connsiteX2221" y="connsiteY2221"/>
                              </a:cxn>
                              <a:cxn ang="0">
                                <a:pos x="connsiteX2222" y="connsiteY2222"/>
                              </a:cxn>
                              <a:cxn ang="0">
                                <a:pos x="connsiteX2223" y="connsiteY2223"/>
                              </a:cxn>
                              <a:cxn ang="0">
                                <a:pos x="connsiteX2224" y="connsiteY2224"/>
                              </a:cxn>
                              <a:cxn ang="0">
                                <a:pos x="connsiteX2225" y="connsiteY2225"/>
                              </a:cxn>
                              <a:cxn ang="0">
                                <a:pos x="connsiteX2226" y="connsiteY2226"/>
                              </a:cxn>
                              <a:cxn ang="0">
                                <a:pos x="connsiteX2227" y="connsiteY2227"/>
                              </a:cxn>
                              <a:cxn ang="0">
                                <a:pos x="connsiteX2228" y="connsiteY2228"/>
                              </a:cxn>
                              <a:cxn ang="0">
                                <a:pos x="connsiteX2229" y="connsiteY2229"/>
                              </a:cxn>
                              <a:cxn ang="0">
                                <a:pos x="connsiteX2230" y="connsiteY2230"/>
                              </a:cxn>
                              <a:cxn ang="0">
                                <a:pos x="connsiteX2231" y="connsiteY2231"/>
                              </a:cxn>
                              <a:cxn ang="0">
                                <a:pos x="connsiteX2232" y="connsiteY2232"/>
                              </a:cxn>
                              <a:cxn ang="0">
                                <a:pos x="connsiteX2233" y="connsiteY2233"/>
                              </a:cxn>
                              <a:cxn ang="0">
                                <a:pos x="connsiteX2234" y="connsiteY2234"/>
                              </a:cxn>
                              <a:cxn ang="0">
                                <a:pos x="connsiteX2235" y="connsiteY2235"/>
                              </a:cxn>
                              <a:cxn ang="0">
                                <a:pos x="connsiteX2236" y="connsiteY2236"/>
                              </a:cxn>
                              <a:cxn ang="0">
                                <a:pos x="connsiteX2237" y="connsiteY2237"/>
                              </a:cxn>
                              <a:cxn ang="0">
                                <a:pos x="connsiteX2238" y="connsiteY2238"/>
                              </a:cxn>
                              <a:cxn ang="0">
                                <a:pos x="connsiteX2239" y="connsiteY2239"/>
                              </a:cxn>
                              <a:cxn ang="0">
                                <a:pos x="connsiteX2240" y="connsiteY2240"/>
                              </a:cxn>
                              <a:cxn ang="0">
                                <a:pos x="connsiteX2241" y="connsiteY2241"/>
                              </a:cxn>
                              <a:cxn ang="0">
                                <a:pos x="connsiteX2242" y="connsiteY2242"/>
                              </a:cxn>
                              <a:cxn ang="0">
                                <a:pos x="connsiteX2243" y="connsiteY2243"/>
                              </a:cxn>
                              <a:cxn ang="0">
                                <a:pos x="connsiteX2244" y="connsiteY2244"/>
                              </a:cxn>
                              <a:cxn ang="0">
                                <a:pos x="connsiteX2245" y="connsiteY2245"/>
                              </a:cxn>
                              <a:cxn ang="0">
                                <a:pos x="connsiteX2246" y="connsiteY2246"/>
                              </a:cxn>
                              <a:cxn ang="0">
                                <a:pos x="connsiteX2247" y="connsiteY2247"/>
                              </a:cxn>
                              <a:cxn ang="0">
                                <a:pos x="connsiteX2248" y="connsiteY2248"/>
                              </a:cxn>
                              <a:cxn ang="0">
                                <a:pos x="connsiteX2249" y="connsiteY2249"/>
                              </a:cxn>
                              <a:cxn ang="0">
                                <a:pos x="connsiteX2250" y="connsiteY2250"/>
                              </a:cxn>
                              <a:cxn ang="0">
                                <a:pos x="connsiteX2251" y="connsiteY2251"/>
                              </a:cxn>
                              <a:cxn ang="0">
                                <a:pos x="connsiteX2252" y="connsiteY2252"/>
                              </a:cxn>
                              <a:cxn ang="0">
                                <a:pos x="connsiteX2253" y="connsiteY2253"/>
                              </a:cxn>
                              <a:cxn ang="0">
                                <a:pos x="connsiteX2254" y="connsiteY2254"/>
                              </a:cxn>
                              <a:cxn ang="0">
                                <a:pos x="connsiteX2255" y="connsiteY2255"/>
                              </a:cxn>
                              <a:cxn ang="0">
                                <a:pos x="connsiteX2256" y="connsiteY2256"/>
                              </a:cxn>
                              <a:cxn ang="0">
                                <a:pos x="connsiteX2257" y="connsiteY2257"/>
                              </a:cxn>
                              <a:cxn ang="0">
                                <a:pos x="connsiteX2258" y="connsiteY2258"/>
                              </a:cxn>
                              <a:cxn ang="0">
                                <a:pos x="connsiteX2259" y="connsiteY2259"/>
                              </a:cxn>
                              <a:cxn ang="0">
                                <a:pos x="connsiteX2260" y="connsiteY2260"/>
                              </a:cxn>
                              <a:cxn ang="0">
                                <a:pos x="connsiteX2261" y="connsiteY2261"/>
                              </a:cxn>
                              <a:cxn ang="0">
                                <a:pos x="connsiteX2262" y="connsiteY2262"/>
                              </a:cxn>
                              <a:cxn ang="0">
                                <a:pos x="connsiteX2263" y="connsiteY2263"/>
                              </a:cxn>
                              <a:cxn ang="0">
                                <a:pos x="connsiteX2264" y="connsiteY2264"/>
                              </a:cxn>
                              <a:cxn ang="0">
                                <a:pos x="connsiteX2265" y="connsiteY2265"/>
                              </a:cxn>
                              <a:cxn ang="0">
                                <a:pos x="connsiteX2266" y="connsiteY2266"/>
                              </a:cxn>
                              <a:cxn ang="0">
                                <a:pos x="connsiteX2267" y="connsiteY2267"/>
                              </a:cxn>
                              <a:cxn ang="0">
                                <a:pos x="connsiteX2268" y="connsiteY2268"/>
                              </a:cxn>
                              <a:cxn ang="0">
                                <a:pos x="connsiteX2269" y="connsiteY2269"/>
                              </a:cxn>
                              <a:cxn ang="0">
                                <a:pos x="connsiteX2270" y="connsiteY2270"/>
                              </a:cxn>
                              <a:cxn ang="0">
                                <a:pos x="connsiteX2271" y="connsiteY2271"/>
                              </a:cxn>
                              <a:cxn ang="0">
                                <a:pos x="connsiteX2272" y="connsiteY2272"/>
                              </a:cxn>
                              <a:cxn ang="0">
                                <a:pos x="connsiteX2273" y="connsiteY2273"/>
                              </a:cxn>
                              <a:cxn ang="0">
                                <a:pos x="connsiteX2274" y="connsiteY2274"/>
                              </a:cxn>
                              <a:cxn ang="0">
                                <a:pos x="connsiteX2275" y="connsiteY2275"/>
                              </a:cxn>
                              <a:cxn ang="0">
                                <a:pos x="connsiteX2276" y="connsiteY2276"/>
                              </a:cxn>
                              <a:cxn ang="0">
                                <a:pos x="connsiteX2277" y="connsiteY2277"/>
                              </a:cxn>
                              <a:cxn ang="0">
                                <a:pos x="connsiteX2278" y="connsiteY2278"/>
                              </a:cxn>
                              <a:cxn ang="0">
                                <a:pos x="connsiteX2279" y="connsiteY2279"/>
                              </a:cxn>
                              <a:cxn ang="0">
                                <a:pos x="connsiteX2280" y="connsiteY2280"/>
                              </a:cxn>
                              <a:cxn ang="0">
                                <a:pos x="connsiteX2281" y="connsiteY2281"/>
                              </a:cxn>
                              <a:cxn ang="0">
                                <a:pos x="connsiteX2282" y="connsiteY2282"/>
                              </a:cxn>
                              <a:cxn ang="0">
                                <a:pos x="connsiteX2283" y="connsiteY2283"/>
                              </a:cxn>
                              <a:cxn ang="0">
                                <a:pos x="connsiteX2284" y="connsiteY2284"/>
                              </a:cxn>
                              <a:cxn ang="0">
                                <a:pos x="connsiteX2285" y="connsiteY2285"/>
                              </a:cxn>
                              <a:cxn ang="0">
                                <a:pos x="connsiteX2286" y="connsiteY2286"/>
                              </a:cxn>
                              <a:cxn ang="0">
                                <a:pos x="connsiteX2287" y="connsiteY2287"/>
                              </a:cxn>
                              <a:cxn ang="0">
                                <a:pos x="connsiteX2288" y="connsiteY2288"/>
                              </a:cxn>
                              <a:cxn ang="0">
                                <a:pos x="connsiteX2289" y="connsiteY2289"/>
                              </a:cxn>
                              <a:cxn ang="0">
                                <a:pos x="connsiteX2290" y="connsiteY2290"/>
                              </a:cxn>
                              <a:cxn ang="0">
                                <a:pos x="connsiteX2291" y="connsiteY2291"/>
                              </a:cxn>
                              <a:cxn ang="0">
                                <a:pos x="connsiteX2292" y="connsiteY2292"/>
                              </a:cxn>
                              <a:cxn ang="0">
                                <a:pos x="connsiteX2293" y="connsiteY2293"/>
                              </a:cxn>
                              <a:cxn ang="0">
                                <a:pos x="connsiteX2294" y="connsiteY2294"/>
                              </a:cxn>
                              <a:cxn ang="0">
                                <a:pos x="connsiteX2295" y="connsiteY2295"/>
                              </a:cxn>
                              <a:cxn ang="0">
                                <a:pos x="connsiteX2296" y="connsiteY2296"/>
                              </a:cxn>
                              <a:cxn ang="0">
                                <a:pos x="connsiteX2297" y="connsiteY2297"/>
                              </a:cxn>
                              <a:cxn ang="0">
                                <a:pos x="connsiteX2298" y="connsiteY2298"/>
                              </a:cxn>
                              <a:cxn ang="0">
                                <a:pos x="connsiteX2299" y="connsiteY2299"/>
                              </a:cxn>
                              <a:cxn ang="0">
                                <a:pos x="connsiteX2300" y="connsiteY2300"/>
                              </a:cxn>
                              <a:cxn ang="0">
                                <a:pos x="connsiteX2301" y="connsiteY2301"/>
                              </a:cxn>
                              <a:cxn ang="0">
                                <a:pos x="connsiteX2302" y="connsiteY2302"/>
                              </a:cxn>
                              <a:cxn ang="0">
                                <a:pos x="connsiteX2303" y="connsiteY2303"/>
                              </a:cxn>
                              <a:cxn ang="0">
                                <a:pos x="connsiteX2304" y="connsiteY2304"/>
                              </a:cxn>
                              <a:cxn ang="0">
                                <a:pos x="connsiteX2305" y="connsiteY2305"/>
                              </a:cxn>
                              <a:cxn ang="0">
                                <a:pos x="connsiteX2306" y="connsiteY2306"/>
                              </a:cxn>
                              <a:cxn ang="0">
                                <a:pos x="connsiteX2307" y="connsiteY2307"/>
                              </a:cxn>
                              <a:cxn ang="0">
                                <a:pos x="connsiteX2308" y="connsiteY2308"/>
                              </a:cxn>
                              <a:cxn ang="0">
                                <a:pos x="connsiteX2309" y="connsiteY2309"/>
                              </a:cxn>
                              <a:cxn ang="0">
                                <a:pos x="connsiteX2310" y="connsiteY2310"/>
                              </a:cxn>
                              <a:cxn ang="0">
                                <a:pos x="connsiteX2311" y="connsiteY2311"/>
                              </a:cxn>
                              <a:cxn ang="0">
                                <a:pos x="connsiteX2312" y="connsiteY2312"/>
                              </a:cxn>
                              <a:cxn ang="0">
                                <a:pos x="connsiteX2313" y="connsiteY2313"/>
                              </a:cxn>
                              <a:cxn ang="0">
                                <a:pos x="connsiteX2314" y="connsiteY2314"/>
                              </a:cxn>
                              <a:cxn ang="0">
                                <a:pos x="connsiteX2315" y="connsiteY2315"/>
                              </a:cxn>
                              <a:cxn ang="0">
                                <a:pos x="connsiteX2316" y="connsiteY2316"/>
                              </a:cxn>
                              <a:cxn ang="0">
                                <a:pos x="connsiteX2317" y="connsiteY2317"/>
                              </a:cxn>
                              <a:cxn ang="0">
                                <a:pos x="connsiteX2318" y="connsiteY2318"/>
                              </a:cxn>
                              <a:cxn ang="0">
                                <a:pos x="connsiteX2319" y="connsiteY2319"/>
                              </a:cxn>
                              <a:cxn ang="0">
                                <a:pos x="connsiteX2320" y="connsiteY2320"/>
                              </a:cxn>
                              <a:cxn ang="0">
                                <a:pos x="connsiteX2321" y="connsiteY2321"/>
                              </a:cxn>
                              <a:cxn ang="0">
                                <a:pos x="connsiteX2322" y="connsiteY2322"/>
                              </a:cxn>
                              <a:cxn ang="0">
                                <a:pos x="connsiteX2323" y="connsiteY2323"/>
                              </a:cxn>
                              <a:cxn ang="0">
                                <a:pos x="connsiteX2324" y="connsiteY2324"/>
                              </a:cxn>
                              <a:cxn ang="0">
                                <a:pos x="connsiteX2325" y="connsiteY2325"/>
                              </a:cxn>
                              <a:cxn ang="0">
                                <a:pos x="connsiteX2326" y="connsiteY2326"/>
                              </a:cxn>
                              <a:cxn ang="0">
                                <a:pos x="connsiteX2327" y="connsiteY2327"/>
                              </a:cxn>
                              <a:cxn ang="0">
                                <a:pos x="connsiteX2328" y="connsiteY2328"/>
                              </a:cxn>
                              <a:cxn ang="0">
                                <a:pos x="connsiteX2329" y="connsiteY2329"/>
                              </a:cxn>
                              <a:cxn ang="0">
                                <a:pos x="connsiteX2330" y="connsiteY2330"/>
                              </a:cxn>
                              <a:cxn ang="0">
                                <a:pos x="connsiteX2331" y="connsiteY2331"/>
                              </a:cxn>
                              <a:cxn ang="0">
                                <a:pos x="connsiteX2332" y="connsiteY2332"/>
                              </a:cxn>
                              <a:cxn ang="0">
                                <a:pos x="connsiteX2333" y="connsiteY2333"/>
                              </a:cxn>
                              <a:cxn ang="0">
                                <a:pos x="connsiteX2334" y="connsiteY2334"/>
                              </a:cxn>
                              <a:cxn ang="0">
                                <a:pos x="connsiteX2335" y="connsiteY2335"/>
                              </a:cxn>
                              <a:cxn ang="0">
                                <a:pos x="connsiteX2336" y="connsiteY2336"/>
                              </a:cxn>
                              <a:cxn ang="0">
                                <a:pos x="connsiteX2337" y="connsiteY2337"/>
                              </a:cxn>
                              <a:cxn ang="0">
                                <a:pos x="connsiteX2338" y="connsiteY2338"/>
                              </a:cxn>
                              <a:cxn ang="0">
                                <a:pos x="connsiteX2339" y="connsiteY2339"/>
                              </a:cxn>
                              <a:cxn ang="0">
                                <a:pos x="connsiteX2340" y="connsiteY2340"/>
                              </a:cxn>
                              <a:cxn ang="0">
                                <a:pos x="connsiteX2341" y="connsiteY2341"/>
                              </a:cxn>
                              <a:cxn ang="0">
                                <a:pos x="connsiteX2342" y="connsiteY2342"/>
                              </a:cxn>
                              <a:cxn ang="0">
                                <a:pos x="connsiteX2343" y="connsiteY2343"/>
                              </a:cxn>
                              <a:cxn ang="0">
                                <a:pos x="connsiteX2344" y="connsiteY2344"/>
                              </a:cxn>
                              <a:cxn ang="0">
                                <a:pos x="connsiteX2345" y="connsiteY2345"/>
                              </a:cxn>
                              <a:cxn ang="0">
                                <a:pos x="connsiteX2346" y="connsiteY2346"/>
                              </a:cxn>
                              <a:cxn ang="0">
                                <a:pos x="connsiteX2347" y="connsiteY2347"/>
                              </a:cxn>
                              <a:cxn ang="0">
                                <a:pos x="connsiteX2348" y="connsiteY2348"/>
                              </a:cxn>
                              <a:cxn ang="0">
                                <a:pos x="connsiteX2349" y="connsiteY2349"/>
                              </a:cxn>
                              <a:cxn ang="0">
                                <a:pos x="connsiteX2350" y="connsiteY2350"/>
                              </a:cxn>
                              <a:cxn ang="0">
                                <a:pos x="connsiteX2351" y="connsiteY2351"/>
                              </a:cxn>
                              <a:cxn ang="0">
                                <a:pos x="connsiteX2352" y="connsiteY2352"/>
                              </a:cxn>
                              <a:cxn ang="0">
                                <a:pos x="connsiteX2353" y="connsiteY2353"/>
                              </a:cxn>
                              <a:cxn ang="0">
                                <a:pos x="connsiteX2354" y="connsiteY2354"/>
                              </a:cxn>
                              <a:cxn ang="0">
                                <a:pos x="connsiteX2355" y="connsiteY2355"/>
                              </a:cxn>
                              <a:cxn ang="0">
                                <a:pos x="connsiteX2356" y="connsiteY2356"/>
                              </a:cxn>
                              <a:cxn ang="0">
                                <a:pos x="connsiteX2357" y="connsiteY2357"/>
                              </a:cxn>
                              <a:cxn ang="0">
                                <a:pos x="connsiteX2358" y="connsiteY2358"/>
                              </a:cxn>
                              <a:cxn ang="0">
                                <a:pos x="connsiteX2359" y="connsiteY2359"/>
                              </a:cxn>
                              <a:cxn ang="0">
                                <a:pos x="connsiteX2360" y="connsiteY2360"/>
                              </a:cxn>
                              <a:cxn ang="0">
                                <a:pos x="connsiteX2361" y="connsiteY2361"/>
                              </a:cxn>
                              <a:cxn ang="0">
                                <a:pos x="connsiteX2362" y="connsiteY2362"/>
                              </a:cxn>
                              <a:cxn ang="0">
                                <a:pos x="connsiteX2363" y="connsiteY2363"/>
                              </a:cxn>
                              <a:cxn ang="0">
                                <a:pos x="connsiteX2364" y="connsiteY2364"/>
                              </a:cxn>
                              <a:cxn ang="0">
                                <a:pos x="connsiteX2365" y="connsiteY2365"/>
                              </a:cxn>
                              <a:cxn ang="0">
                                <a:pos x="connsiteX2366" y="connsiteY2366"/>
                              </a:cxn>
                              <a:cxn ang="0">
                                <a:pos x="connsiteX2367" y="connsiteY2367"/>
                              </a:cxn>
                              <a:cxn ang="0">
                                <a:pos x="connsiteX2368" y="connsiteY2368"/>
                              </a:cxn>
                              <a:cxn ang="0">
                                <a:pos x="connsiteX2369" y="connsiteY2369"/>
                              </a:cxn>
                              <a:cxn ang="0">
                                <a:pos x="connsiteX2370" y="connsiteY2370"/>
                              </a:cxn>
                              <a:cxn ang="0">
                                <a:pos x="connsiteX2371" y="connsiteY2371"/>
                              </a:cxn>
                              <a:cxn ang="0">
                                <a:pos x="connsiteX2372" y="connsiteY2372"/>
                              </a:cxn>
                              <a:cxn ang="0">
                                <a:pos x="connsiteX2373" y="connsiteY2373"/>
                              </a:cxn>
                              <a:cxn ang="0">
                                <a:pos x="connsiteX2374" y="connsiteY2374"/>
                              </a:cxn>
                              <a:cxn ang="0">
                                <a:pos x="connsiteX2375" y="connsiteY2375"/>
                              </a:cxn>
                              <a:cxn ang="0">
                                <a:pos x="connsiteX2376" y="connsiteY2376"/>
                              </a:cxn>
                              <a:cxn ang="0">
                                <a:pos x="connsiteX2377" y="connsiteY2377"/>
                              </a:cxn>
                              <a:cxn ang="0">
                                <a:pos x="connsiteX2378" y="connsiteY2378"/>
                              </a:cxn>
                              <a:cxn ang="0">
                                <a:pos x="connsiteX2379" y="connsiteY2379"/>
                              </a:cxn>
                              <a:cxn ang="0">
                                <a:pos x="connsiteX2380" y="connsiteY2380"/>
                              </a:cxn>
                              <a:cxn ang="0">
                                <a:pos x="connsiteX2381" y="connsiteY2381"/>
                              </a:cxn>
                              <a:cxn ang="0">
                                <a:pos x="connsiteX2382" y="connsiteY2382"/>
                              </a:cxn>
                              <a:cxn ang="0">
                                <a:pos x="connsiteX2383" y="connsiteY2383"/>
                              </a:cxn>
                              <a:cxn ang="0">
                                <a:pos x="connsiteX2384" y="connsiteY2384"/>
                              </a:cxn>
                              <a:cxn ang="0">
                                <a:pos x="connsiteX2385" y="connsiteY2385"/>
                              </a:cxn>
                              <a:cxn ang="0">
                                <a:pos x="connsiteX2386" y="connsiteY2386"/>
                              </a:cxn>
                              <a:cxn ang="0">
                                <a:pos x="connsiteX2387" y="connsiteY2387"/>
                              </a:cxn>
                              <a:cxn ang="0">
                                <a:pos x="connsiteX2388" y="connsiteY2388"/>
                              </a:cxn>
                              <a:cxn ang="0">
                                <a:pos x="connsiteX2389" y="connsiteY2389"/>
                              </a:cxn>
                              <a:cxn ang="0">
                                <a:pos x="connsiteX2390" y="connsiteY2390"/>
                              </a:cxn>
                              <a:cxn ang="0">
                                <a:pos x="connsiteX2391" y="connsiteY2391"/>
                              </a:cxn>
                              <a:cxn ang="0">
                                <a:pos x="connsiteX2392" y="connsiteY2392"/>
                              </a:cxn>
                              <a:cxn ang="0">
                                <a:pos x="connsiteX2393" y="connsiteY2393"/>
                              </a:cxn>
                              <a:cxn ang="0">
                                <a:pos x="connsiteX2394" y="connsiteY2394"/>
                              </a:cxn>
                              <a:cxn ang="0">
                                <a:pos x="connsiteX2395" y="connsiteY2395"/>
                              </a:cxn>
                              <a:cxn ang="0">
                                <a:pos x="connsiteX2396" y="connsiteY2396"/>
                              </a:cxn>
                              <a:cxn ang="0">
                                <a:pos x="connsiteX2397" y="connsiteY2397"/>
                              </a:cxn>
                              <a:cxn ang="0">
                                <a:pos x="connsiteX2398" y="connsiteY2398"/>
                              </a:cxn>
                              <a:cxn ang="0">
                                <a:pos x="connsiteX2399" y="connsiteY2399"/>
                              </a:cxn>
                              <a:cxn ang="0">
                                <a:pos x="connsiteX2400" y="connsiteY2400"/>
                              </a:cxn>
                              <a:cxn ang="0">
                                <a:pos x="connsiteX2401" y="connsiteY2401"/>
                              </a:cxn>
                              <a:cxn ang="0">
                                <a:pos x="connsiteX2402" y="connsiteY2402"/>
                              </a:cxn>
                              <a:cxn ang="0">
                                <a:pos x="connsiteX2403" y="connsiteY2403"/>
                              </a:cxn>
                              <a:cxn ang="0">
                                <a:pos x="connsiteX2404" y="connsiteY2404"/>
                              </a:cxn>
                              <a:cxn ang="0">
                                <a:pos x="connsiteX2405" y="connsiteY2405"/>
                              </a:cxn>
                              <a:cxn ang="0">
                                <a:pos x="connsiteX2406" y="connsiteY2406"/>
                              </a:cxn>
                              <a:cxn ang="0">
                                <a:pos x="connsiteX2407" y="connsiteY2407"/>
                              </a:cxn>
                              <a:cxn ang="0">
                                <a:pos x="connsiteX2408" y="connsiteY2408"/>
                              </a:cxn>
                              <a:cxn ang="0">
                                <a:pos x="connsiteX2409" y="connsiteY2409"/>
                              </a:cxn>
                              <a:cxn ang="0">
                                <a:pos x="connsiteX2410" y="connsiteY2410"/>
                              </a:cxn>
                              <a:cxn ang="0">
                                <a:pos x="connsiteX2411" y="connsiteY2411"/>
                              </a:cxn>
                              <a:cxn ang="0">
                                <a:pos x="connsiteX2412" y="connsiteY2412"/>
                              </a:cxn>
                              <a:cxn ang="0">
                                <a:pos x="connsiteX2413" y="connsiteY2413"/>
                              </a:cxn>
                              <a:cxn ang="0">
                                <a:pos x="connsiteX2414" y="connsiteY2414"/>
                              </a:cxn>
                              <a:cxn ang="0">
                                <a:pos x="connsiteX2415" y="connsiteY2415"/>
                              </a:cxn>
                              <a:cxn ang="0">
                                <a:pos x="connsiteX2416" y="connsiteY2416"/>
                              </a:cxn>
                              <a:cxn ang="0">
                                <a:pos x="connsiteX2417" y="connsiteY2417"/>
                              </a:cxn>
                              <a:cxn ang="0">
                                <a:pos x="connsiteX2418" y="connsiteY2418"/>
                              </a:cxn>
                              <a:cxn ang="0">
                                <a:pos x="connsiteX2419" y="connsiteY2419"/>
                              </a:cxn>
                              <a:cxn ang="0">
                                <a:pos x="connsiteX2420" y="connsiteY2420"/>
                              </a:cxn>
                              <a:cxn ang="0">
                                <a:pos x="connsiteX2421" y="connsiteY2421"/>
                              </a:cxn>
                              <a:cxn ang="0">
                                <a:pos x="connsiteX2422" y="connsiteY2422"/>
                              </a:cxn>
                              <a:cxn ang="0">
                                <a:pos x="connsiteX2423" y="connsiteY2423"/>
                              </a:cxn>
                              <a:cxn ang="0">
                                <a:pos x="connsiteX2424" y="connsiteY2424"/>
                              </a:cxn>
                              <a:cxn ang="0">
                                <a:pos x="connsiteX2425" y="connsiteY2425"/>
                              </a:cxn>
                              <a:cxn ang="0">
                                <a:pos x="connsiteX2426" y="connsiteY2426"/>
                              </a:cxn>
                              <a:cxn ang="0">
                                <a:pos x="connsiteX2427" y="connsiteY2427"/>
                              </a:cxn>
                              <a:cxn ang="0">
                                <a:pos x="connsiteX2428" y="connsiteY2428"/>
                              </a:cxn>
                              <a:cxn ang="0">
                                <a:pos x="connsiteX2429" y="connsiteY2429"/>
                              </a:cxn>
                              <a:cxn ang="0">
                                <a:pos x="connsiteX2430" y="connsiteY2430"/>
                              </a:cxn>
                              <a:cxn ang="0">
                                <a:pos x="connsiteX2431" y="connsiteY2431"/>
                              </a:cxn>
                              <a:cxn ang="0">
                                <a:pos x="connsiteX2432" y="connsiteY2432"/>
                              </a:cxn>
                              <a:cxn ang="0">
                                <a:pos x="connsiteX2433" y="connsiteY2433"/>
                              </a:cxn>
                              <a:cxn ang="0">
                                <a:pos x="connsiteX2434" y="connsiteY2434"/>
                              </a:cxn>
                              <a:cxn ang="0">
                                <a:pos x="connsiteX2435" y="connsiteY2435"/>
                              </a:cxn>
                              <a:cxn ang="0">
                                <a:pos x="connsiteX2436" y="connsiteY2436"/>
                              </a:cxn>
                              <a:cxn ang="0">
                                <a:pos x="connsiteX2437" y="connsiteY2437"/>
                              </a:cxn>
                              <a:cxn ang="0">
                                <a:pos x="connsiteX2438" y="connsiteY2438"/>
                              </a:cxn>
                              <a:cxn ang="0">
                                <a:pos x="connsiteX2439" y="connsiteY2439"/>
                              </a:cxn>
                              <a:cxn ang="0">
                                <a:pos x="connsiteX2440" y="connsiteY2440"/>
                              </a:cxn>
                              <a:cxn ang="0">
                                <a:pos x="connsiteX2441" y="connsiteY2441"/>
                              </a:cxn>
                              <a:cxn ang="0">
                                <a:pos x="connsiteX2442" y="connsiteY2442"/>
                              </a:cxn>
                              <a:cxn ang="0">
                                <a:pos x="connsiteX2443" y="connsiteY2443"/>
                              </a:cxn>
                              <a:cxn ang="0">
                                <a:pos x="connsiteX2444" y="connsiteY2444"/>
                              </a:cxn>
                              <a:cxn ang="0">
                                <a:pos x="connsiteX2445" y="connsiteY2445"/>
                              </a:cxn>
                              <a:cxn ang="0">
                                <a:pos x="connsiteX2446" y="connsiteY2446"/>
                              </a:cxn>
                              <a:cxn ang="0">
                                <a:pos x="connsiteX2447" y="connsiteY2447"/>
                              </a:cxn>
                              <a:cxn ang="0">
                                <a:pos x="connsiteX2448" y="connsiteY2448"/>
                              </a:cxn>
                              <a:cxn ang="0">
                                <a:pos x="connsiteX2449" y="connsiteY2449"/>
                              </a:cxn>
                              <a:cxn ang="0">
                                <a:pos x="connsiteX2450" y="connsiteY2450"/>
                              </a:cxn>
                              <a:cxn ang="0">
                                <a:pos x="connsiteX2451" y="connsiteY2451"/>
                              </a:cxn>
                              <a:cxn ang="0">
                                <a:pos x="connsiteX2452" y="connsiteY2452"/>
                              </a:cxn>
                              <a:cxn ang="0">
                                <a:pos x="connsiteX2453" y="connsiteY2453"/>
                              </a:cxn>
                              <a:cxn ang="0">
                                <a:pos x="connsiteX2454" y="connsiteY2454"/>
                              </a:cxn>
                              <a:cxn ang="0">
                                <a:pos x="connsiteX2455" y="connsiteY2455"/>
                              </a:cxn>
                              <a:cxn ang="0">
                                <a:pos x="connsiteX2456" y="connsiteY2456"/>
                              </a:cxn>
                              <a:cxn ang="0">
                                <a:pos x="connsiteX2457" y="connsiteY2457"/>
                              </a:cxn>
                              <a:cxn ang="0">
                                <a:pos x="connsiteX2458" y="connsiteY2458"/>
                              </a:cxn>
                              <a:cxn ang="0">
                                <a:pos x="connsiteX2459" y="connsiteY2459"/>
                              </a:cxn>
                              <a:cxn ang="0">
                                <a:pos x="connsiteX2460" y="connsiteY2460"/>
                              </a:cxn>
                              <a:cxn ang="0">
                                <a:pos x="connsiteX2461" y="connsiteY2461"/>
                              </a:cxn>
                              <a:cxn ang="0">
                                <a:pos x="connsiteX2462" y="connsiteY2462"/>
                              </a:cxn>
                              <a:cxn ang="0">
                                <a:pos x="connsiteX2463" y="connsiteY2463"/>
                              </a:cxn>
                              <a:cxn ang="0">
                                <a:pos x="connsiteX2464" y="connsiteY2464"/>
                              </a:cxn>
                              <a:cxn ang="0">
                                <a:pos x="connsiteX2465" y="connsiteY2465"/>
                              </a:cxn>
                              <a:cxn ang="0">
                                <a:pos x="connsiteX2466" y="connsiteY2466"/>
                              </a:cxn>
                              <a:cxn ang="0">
                                <a:pos x="connsiteX2467" y="connsiteY2467"/>
                              </a:cxn>
                              <a:cxn ang="0">
                                <a:pos x="connsiteX2468" y="connsiteY2468"/>
                              </a:cxn>
                              <a:cxn ang="0">
                                <a:pos x="connsiteX2469" y="connsiteY2469"/>
                              </a:cxn>
                              <a:cxn ang="0">
                                <a:pos x="connsiteX2470" y="connsiteY2470"/>
                              </a:cxn>
                              <a:cxn ang="0">
                                <a:pos x="connsiteX2471" y="connsiteY2471"/>
                              </a:cxn>
                              <a:cxn ang="0">
                                <a:pos x="connsiteX2472" y="connsiteY2472"/>
                              </a:cxn>
                              <a:cxn ang="0">
                                <a:pos x="connsiteX2473" y="connsiteY2473"/>
                              </a:cxn>
                              <a:cxn ang="0">
                                <a:pos x="connsiteX2474" y="connsiteY2474"/>
                              </a:cxn>
                              <a:cxn ang="0">
                                <a:pos x="connsiteX2475" y="connsiteY2475"/>
                              </a:cxn>
                              <a:cxn ang="0">
                                <a:pos x="connsiteX2476" y="connsiteY2476"/>
                              </a:cxn>
                              <a:cxn ang="0">
                                <a:pos x="connsiteX2477" y="connsiteY2477"/>
                              </a:cxn>
                              <a:cxn ang="0">
                                <a:pos x="connsiteX2478" y="connsiteY2478"/>
                              </a:cxn>
                              <a:cxn ang="0">
                                <a:pos x="connsiteX2479" y="connsiteY2479"/>
                              </a:cxn>
                              <a:cxn ang="0">
                                <a:pos x="connsiteX2480" y="connsiteY2480"/>
                              </a:cxn>
                              <a:cxn ang="0">
                                <a:pos x="connsiteX2481" y="connsiteY2481"/>
                              </a:cxn>
                              <a:cxn ang="0">
                                <a:pos x="connsiteX2482" y="connsiteY2482"/>
                              </a:cxn>
                              <a:cxn ang="0">
                                <a:pos x="connsiteX2483" y="connsiteY2483"/>
                              </a:cxn>
                              <a:cxn ang="0">
                                <a:pos x="connsiteX2484" y="connsiteY2484"/>
                              </a:cxn>
                              <a:cxn ang="0">
                                <a:pos x="connsiteX2485" y="connsiteY2485"/>
                              </a:cxn>
                              <a:cxn ang="0">
                                <a:pos x="connsiteX2486" y="connsiteY2486"/>
                              </a:cxn>
                              <a:cxn ang="0">
                                <a:pos x="connsiteX2487" y="connsiteY2487"/>
                              </a:cxn>
                              <a:cxn ang="0">
                                <a:pos x="connsiteX2488" y="connsiteY2488"/>
                              </a:cxn>
                              <a:cxn ang="0">
                                <a:pos x="connsiteX2489" y="connsiteY2489"/>
                              </a:cxn>
                              <a:cxn ang="0">
                                <a:pos x="connsiteX2490" y="connsiteY2490"/>
                              </a:cxn>
                              <a:cxn ang="0">
                                <a:pos x="connsiteX2491" y="connsiteY2491"/>
                              </a:cxn>
                              <a:cxn ang="0">
                                <a:pos x="connsiteX2492" y="connsiteY2492"/>
                              </a:cxn>
                              <a:cxn ang="0">
                                <a:pos x="connsiteX2493" y="connsiteY2493"/>
                              </a:cxn>
                              <a:cxn ang="0">
                                <a:pos x="connsiteX2494" y="connsiteY2494"/>
                              </a:cxn>
                              <a:cxn ang="0">
                                <a:pos x="connsiteX2495" y="connsiteY2495"/>
                              </a:cxn>
                              <a:cxn ang="0">
                                <a:pos x="connsiteX2496" y="connsiteY2496"/>
                              </a:cxn>
                              <a:cxn ang="0">
                                <a:pos x="connsiteX2497" y="connsiteY2497"/>
                              </a:cxn>
                              <a:cxn ang="0">
                                <a:pos x="connsiteX2498" y="connsiteY2498"/>
                              </a:cxn>
                              <a:cxn ang="0">
                                <a:pos x="connsiteX2499" y="connsiteY2499"/>
                              </a:cxn>
                              <a:cxn ang="0">
                                <a:pos x="connsiteX2500" y="connsiteY2500"/>
                              </a:cxn>
                              <a:cxn ang="0">
                                <a:pos x="connsiteX2501" y="connsiteY2501"/>
                              </a:cxn>
                              <a:cxn ang="0">
                                <a:pos x="connsiteX2502" y="connsiteY2502"/>
                              </a:cxn>
                              <a:cxn ang="0">
                                <a:pos x="connsiteX2503" y="connsiteY2503"/>
                              </a:cxn>
                              <a:cxn ang="0">
                                <a:pos x="connsiteX2504" y="connsiteY2504"/>
                              </a:cxn>
                              <a:cxn ang="0">
                                <a:pos x="connsiteX2505" y="connsiteY2505"/>
                              </a:cxn>
                              <a:cxn ang="0">
                                <a:pos x="connsiteX2506" y="connsiteY2506"/>
                              </a:cxn>
                              <a:cxn ang="0">
                                <a:pos x="connsiteX2507" y="connsiteY2507"/>
                              </a:cxn>
                              <a:cxn ang="0">
                                <a:pos x="connsiteX2508" y="connsiteY2508"/>
                              </a:cxn>
                              <a:cxn ang="0">
                                <a:pos x="connsiteX2509" y="connsiteY2509"/>
                              </a:cxn>
                              <a:cxn ang="0">
                                <a:pos x="connsiteX2510" y="connsiteY2510"/>
                              </a:cxn>
                              <a:cxn ang="0">
                                <a:pos x="connsiteX2511" y="connsiteY2511"/>
                              </a:cxn>
                              <a:cxn ang="0">
                                <a:pos x="connsiteX2512" y="connsiteY2512"/>
                              </a:cxn>
                              <a:cxn ang="0">
                                <a:pos x="connsiteX2513" y="connsiteY2513"/>
                              </a:cxn>
                              <a:cxn ang="0">
                                <a:pos x="connsiteX2514" y="connsiteY2514"/>
                              </a:cxn>
                              <a:cxn ang="0">
                                <a:pos x="connsiteX2515" y="connsiteY2515"/>
                              </a:cxn>
                              <a:cxn ang="0">
                                <a:pos x="connsiteX2516" y="connsiteY2516"/>
                              </a:cxn>
                              <a:cxn ang="0">
                                <a:pos x="connsiteX2517" y="connsiteY2517"/>
                              </a:cxn>
                              <a:cxn ang="0">
                                <a:pos x="connsiteX2518" y="connsiteY2518"/>
                              </a:cxn>
                              <a:cxn ang="0">
                                <a:pos x="connsiteX2519" y="connsiteY2519"/>
                              </a:cxn>
                              <a:cxn ang="0">
                                <a:pos x="connsiteX2520" y="connsiteY2520"/>
                              </a:cxn>
                              <a:cxn ang="0">
                                <a:pos x="connsiteX2521" y="connsiteY2521"/>
                              </a:cxn>
                              <a:cxn ang="0">
                                <a:pos x="connsiteX2522" y="connsiteY2522"/>
                              </a:cxn>
                              <a:cxn ang="0">
                                <a:pos x="connsiteX2523" y="connsiteY2523"/>
                              </a:cxn>
                              <a:cxn ang="0">
                                <a:pos x="connsiteX2524" y="connsiteY2524"/>
                              </a:cxn>
                              <a:cxn ang="0">
                                <a:pos x="connsiteX2525" y="connsiteY2525"/>
                              </a:cxn>
                              <a:cxn ang="0">
                                <a:pos x="connsiteX2526" y="connsiteY2526"/>
                              </a:cxn>
                              <a:cxn ang="0">
                                <a:pos x="connsiteX2527" y="connsiteY2527"/>
                              </a:cxn>
                              <a:cxn ang="0">
                                <a:pos x="connsiteX2528" y="connsiteY2528"/>
                              </a:cxn>
                              <a:cxn ang="0">
                                <a:pos x="connsiteX2529" y="connsiteY2529"/>
                              </a:cxn>
                              <a:cxn ang="0">
                                <a:pos x="connsiteX2530" y="connsiteY2530"/>
                              </a:cxn>
                              <a:cxn ang="0">
                                <a:pos x="connsiteX2531" y="connsiteY2531"/>
                              </a:cxn>
                              <a:cxn ang="0">
                                <a:pos x="connsiteX2532" y="connsiteY2532"/>
                              </a:cxn>
                              <a:cxn ang="0">
                                <a:pos x="connsiteX2533" y="connsiteY2533"/>
                              </a:cxn>
                              <a:cxn ang="0">
                                <a:pos x="connsiteX2534" y="connsiteY2534"/>
                              </a:cxn>
                              <a:cxn ang="0">
                                <a:pos x="connsiteX2535" y="connsiteY2535"/>
                              </a:cxn>
                              <a:cxn ang="0">
                                <a:pos x="connsiteX2536" y="connsiteY2536"/>
                              </a:cxn>
                              <a:cxn ang="0">
                                <a:pos x="connsiteX2537" y="connsiteY2537"/>
                              </a:cxn>
                              <a:cxn ang="0">
                                <a:pos x="connsiteX2538" y="connsiteY2538"/>
                              </a:cxn>
                              <a:cxn ang="0">
                                <a:pos x="connsiteX2539" y="connsiteY2539"/>
                              </a:cxn>
                              <a:cxn ang="0">
                                <a:pos x="connsiteX2540" y="connsiteY2540"/>
                              </a:cxn>
                              <a:cxn ang="0">
                                <a:pos x="connsiteX2541" y="connsiteY2541"/>
                              </a:cxn>
                              <a:cxn ang="0">
                                <a:pos x="connsiteX2542" y="connsiteY2542"/>
                              </a:cxn>
                              <a:cxn ang="0">
                                <a:pos x="connsiteX2543" y="connsiteY2543"/>
                              </a:cxn>
                              <a:cxn ang="0">
                                <a:pos x="connsiteX2544" y="connsiteY2544"/>
                              </a:cxn>
                              <a:cxn ang="0">
                                <a:pos x="connsiteX2545" y="connsiteY2545"/>
                              </a:cxn>
                              <a:cxn ang="0">
                                <a:pos x="connsiteX2546" y="connsiteY2546"/>
                              </a:cxn>
                              <a:cxn ang="0">
                                <a:pos x="connsiteX2547" y="connsiteY2547"/>
                              </a:cxn>
                              <a:cxn ang="0">
                                <a:pos x="connsiteX2548" y="connsiteY2548"/>
                              </a:cxn>
                              <a:cxn ang="0">
                                <a:pos x="connsiteX2549" y="connsiteY2549"/>
                              </a:cxn>
                              <a:cxn ang="0">
                                <a:pos x="connsiteX2550" y="connsiteY2550"/>
                              </a:cxn>
                              <a:cxn ang="0">
                                <a:pos x="connsiteX2551" y="connsiteY2551"/>
                              </a:cxn>
                              <a:cxn ang="0">
                                <a:pos x="connsiteX2552" y="connsiteY2552"/>
                              </a:cxn>
                              <a:cxn ang="0">
                                <a:pos x="connsiteX2553" y="connsiteY2553"/>
                              </a:cxn>
                              <a:cxn ang="0">
                                <a:pos x="connsiteX2554" y="connsiteY2554"/>
                              </a:cxn>
                              <a:cxn ang="0">
                                <a:pos x="connsiteX2555" y="connsiteY2555"/>
                              </a:cxn>
                              <a:cxn ang="0">
                                <a:pos x="connsiteX2556" y="connsiteY2556"/>
                              </a:cxn>
                              <a:cxn ang="0">
                                <a:pos x="connsiteX2557" y="connsiteY2557"/>
                              </a:cxn>
                              <a:cxn ang="0">
                                <a:pos x="connsiteX2558" y="connsiteY2558"/>
                              </a:cxn>
                              <a:cxn ang="0">
                                <a:pos x="connsiteX2559" y="connsiteY2559"/>
                              </a:cxn>
                              <a:cxn ang="0">
                                <a:pos x="connsiteX2560" y="connsiteY2560"/>
                              </a:cxn>
                              <a:cxn ang="0">
                                <a:pos x="connsiteX2561" y="connsiteY2561"/>
                              </a:cxn>
                              <a:cxn ang="0">
                                <a:pos x="connsiteX2562" y="connsiteY2562"/>
                              </a:cxn>
                              <a:cxn ang="0">
                                <a:pos x="connsiteX2563" y="connsiteY2563"/>
                              </a:cxn>
                              <a:cxn ang="0">
                                <a:pos x="connsiteX2564" y="connsiteY2564"/>
                              </a:cxn>
                              <a:cxn ang="0">
                                <a:pos x="connsiteX2565" y="connsiteY2565"/>
                              </a:cxn>
                              <a:cxn ang="0">
                                <a:pos x="connsiteX2566" y="connsiteY2566"/>
                              </a:cxn>
                              <a:cxn ang="0">
                                <a:pos x="connsiteX2567" y="connsiteY2567"/>
                              </a:cxn>
                              <a:cxn ang="0">
                                <a:pos x="connsiteX2568" y="connsiteY2568"/>
                              </a:cxn>
                              <a:cxn ang="0">
                                <a:pos x="connsiteX2569" y="connsiteY2569"/>
                              </a:cxn>
                              <a:cxn ang="0">
                                <a:pos x="connsiteX2570" y="connsiteY2570"/>
                              </a:cxn>
                              <a:cxn ang="0">
                                <a:pos x="connsiteX2571" y="connsiteY2571"/>
                              </a:cxn>
                              <a:cxn ang="0">
                                <a:pos x="connsiteX2572" y="connsiteY2572"/>
                              </a:cxn>
                              <a:cxn ang="0">
                                <a:pos x="connsiteX2573" y="connsiteY2573"/>
                              </a:cxn>
                              <a:cxn ang="0">
                                <a:pos x="connsiteX2574" y="connsiteY2574"/>
                              </a:cxn>
                              <a:cxn ang="0">
                                <a:pos x="connsiteX2575" y="connsiteY2575"/>
                              </a:cxn>
                              <a:cxn ang="0">
                                <a:pos x="connsiteX2576" y="connsiteY2576"/>
                              </a:cxn>
                              <a:cxn ang="0">
                                <a:pos x="connsiteX2577" y="connsiteY2577"/>
                              </a:cxn>
                              <a:cxn ang="0">
                                <a:pos x="connsiteX2578" y="connsiteY2578"/>
                              </a:cxn>
                              <a:cxn ang="0">
                                <a:pos x="connsiteX2579" y="connsiteY2579"/>
                              </a:cxn>
                              <a:cxn ang="0">
                                <a:pos x="connsiteX2580" y="connsiteY2580"/>
                              </a:cxn>
                              <a:cxn ang="0">
                                <a:pos x="connsiteX2581" y="connsiteY2581"/>
                              </a:cxn>
                              <a:cxn ang="0">
                                <a:pos x="connsiteX2582" y="connsiteY2582"/>
                              </a:cxn>
                              <a:cxn ang="0">
                                <a:pos x="connsiteX2583" y="connsiteY2583"/>
                              </a:cxn>
                              <a:cxn ang="0">
                                <a:pos x="connsiteX2584" y="connsiteY2584"/>
                              </a:cxn>
                              <a:cxn ang="0">
                                <a:pos x="connsiteX2585" y="connsiteY2585"/>
                              </a:cxn>
                              <a:cxn ang="0">
                                <a:pos x="connsiteX2586" y="connsiteY2586"/>
                              </a:cxn>
                              <a:cxn ang="0">
                                <a:pos x="connsiteX2587" y="connsiteY2587"/>
                              </a:cxn>
                              <a:cxn ang="0">
                                <a:pos x="connsiteX2588" y="connsiteY2588"/>
                              </a:cxn>
                              <a:cxn ang="0">
                                <a:pos x="connsiteX2589" y="connsiteY2589"/>
                              </a:cxn>
                              <a:cxn ang="0">
                                <a:pos x="connsiteX2590" y="connsiteY2590"/>
                              </a:cxn>
                              <a:cxn ang="0">
                                <a:pos x="connsiteX2591" y="connsiteY2591"/>
                              </a:cxn>
                              <a:cxn ang="0">
                                <a:pos x="connsiteX2592" y="connsiteY2592"/>
                              </a:cxn>
                              <a:cxn ang="0">
                                <a:pos x="connsiteX2593" y="connsiteY2593"/>
                              </a:cxn>
                              <a:cxn ang="0">
                                <a:pos x="connsiteX2594" y="connsiteY2594"/>
                              </a:cxn>
                              <a:cxn ang="0">
                                <a:pos x="connsiteX2595" y="connsiteY2595"/>
                              </a:cxn>
                              <a:cxn ang="0">
                                <a:pos x="connsiteX2596" y="connsiteY2596"/>
                              </a:cxn>
                              <a:cxn ang="0">
                                <a:pos x="connsiteX2597" y="connsiteY2597"/>
                              </a:cxn>
                              <a:cxn ang="0">
                                <a:pos x="connsiteX2598" y="connsiteY2598"/>
                              </a:cxn>
                              <a:cxn ang="0">
                                <a:pos x="connsiteX2599" y="connsiteY2599"/>
                              </a:cxn>
                              <a:cxn ang="0">
                                <a:pos x="connsiteX2600" y="connsiteY2600"/>
                              </a:cxn>
                              <a:cxn ang="0">
                                <a:pos x="connsiteX2601" y="connsiteY2601"/>
                              </a:cxn>
                              <a:cxn ang="0">
                                <a:pos x="connsiteX2602" y="connsiteY2602"/>
                              </a:cxn>
                              <a:cxn ang="0">
                                <a:pos x="connsiteX2603" y="connsiteY2603"/>
                              </a:cxn>
                              <a:cxn ang="0">
                                <a:pos x="connsiteX2604" y="connsiteY2604"/>
                              </a:cxn>
                              <a:cxn ang="0">
                                <a:pos x="connsiteX2605" y="connsiteY2605"/>
                              </a:cxn>
                              <a:cxn ang="0">
                                <a:pos x="connsiteX2606" y="connsiteY2606"/>
                              </a:cxn>
                              <a:cxn ang="0">
                                <a:pos x="connsiteX2607" y="connsiteY2607"/>
                              </a:cxn>
                              <a:cxn ang="0">
                                <a:pos x="connsiteX2608" y="connsiteY2608"/>
                              </a:cxn>
                              <a:cxn ang="0">
                                <a:pos x="connsiteX2609" y="connsiteY2609"/>
                              </a:cxn>
                              <a:cxn ang="0">
                                <a:pos x="connsiteX2610" y="connsiteY2610"/>
                              </a:cxn>
                              <a:cxn ang="0">
                                <a:pos x="connsiteX2611" y="connsiteY2611"/>
                              </a:cxn>
                              <a:cxn ang="0">
                                <a:pos x="connsiteX2612" y="connsiteY2612"/>
                              </a:cxn>
                              <a:cxn ang="0">
                                <a:pos x="connsiteX2613" y="connsiteY2613"/>
                              </a:cxn>
                              <a:cxn ang="0">
                                <a:pos x="connsiteX2614" y="connsiteY2614"/>
                              </a:cxn>
                              <a:cxn ang="0">
                                <a:pos x="connsiteX2615" y="connsiteY2615"/>
                              </a:cxn>
                              <a:cxn ang="0">
                                <a:pos x="connsiteX2616" y="connsiteY2616"/>
                              </a:cxn>
                              <a:cxn ang="0">
                                <a:pos x="connsiteX2617" y="connsiteY2617"/>
                              </a:cxn>
                              <a:cxn ang="0">
                                <a:pos x="connsiteX2618" y="connsiteY2618"/>
                              </a:cxn>
                              <a:cxn ang="0">
                                <a:pos x="connsiteX2619" y="connsiteY2619"/>
                              </a:cxn>
                              <a:cxn ang="0">
                                <a:pos x="connsiteX2620" y="connsiteY2620"/>
                              </a:cxn>
                              <a:cxn ang="0">
                                <a:pos x="connsiteX2621" y="connsiteY2621"/>
                              </a:cxn>
                              <a:cxn ang="0">
                                <a:pos x="connsiteX2622" y="connsiteY2622"/>
                              </a:cxn>
                              <a:cxn ang="0">
                                <a:pos x="connsiteX2623" y="connsiteY2623"/>
                              </a:cxn>
                              <a:cxn ang="0">
                                <a:pos x="connsiteX2624" y="connsiteY2624"/>
                              </a:cxn>
                              <a:cxn ang="0">
                                <a:pos x="connsiteX2625" y="connsiteY2625"/>
                              </a:cxn>
                              <a:cxn ang="0">
                                <a:pos x="connsiteX2626" y="connsiteY2626"/>
                              </a:cxn>
                              <a:cxn ang="0">
                                <a:pos x="connsiteX2627" y="connsiteY2627"/>
                              </a:cxn>
                              <a:cxn ang="0">
                                <a:pos x="connsiteX2628" y="connsiteY2628"/>
                              </a:cxn>
                              <a:cxn ang="0">
                                <a:pos x="connsiteX2629" y="connsiteY2629"/>
                              </a:cxn>
                              <a:cxn ang="0">
                                <a:pos x="connsiteX2630" y="connsiteY2630"/>
                              </a:cxn>
                              <a:cxn ang="0">
                                <a:pos x="connsiteX2631" y="connsiteY2631"/>
                              </a:cxn>
                              <a:cxn ang="0">
                                <a:pos x="connsiteX2632" y="connsiteY2632"/>
                              </a:cxn>
                              <a:cxn ang="0">
                                <a:pos x="connsiteX2633" y="connsiteY2633"/>
                              </a:cxn>
                              <a:cxn ang="0">
                                <a:pos x="connsiteX2634" y="connsiteY2634"/>
                              </a:cxn>
                              <a:cxn ang="0">
                                <a:pos x="connsiteX2635" y="connsiteY2635"/>
                              </a:cxn>
                              <a:cxn ang="0">
                                <a:pos x="connsiteX2636" y="connsiteY2636"/>
                              </a:cxn>
                              <a:cxn ang="0">
                                <a:pos x="connsiteX2637" y="connsiteY2637"/>
                              </a:cxn>
                              <a:cxn ang="0">
                                <a:pos x="connsiteX2638" y="connsiteY2638"/>
                              </a:cxn>
                              <a:cxn ang="0">
                                <a:pos x="connsiteX2639" y="connsiteY2639"/>
                              </a:cxn>
                              <a:cxn ang="0">
                                <a:pos x="connsiteX2640" y="connsiteY2640"/>
                              </a:cxn>
                              <a:cxn ang="0">
                                <a:pos x="connsiteX2641" y="connsiteY2641"/>
                              </a:cxn>
                              <a:cxn ang="0">
                                <a:pos x="connsiteX2642" y="connsiteY2642"/>
                              </a:cxn>
                              <a:cxn ang="0">
                                <a:pos x="connsiteX2643" y="connsiteY2643"/>
                              </a:cxn>
                              <a:cxn ang="0">
                                <a:pos x="connsiteX2644" y="connsiteY2644"/>
                              </a:cxn>
                              <a:cxn ang="0">
                                <a:pos x="connsiteX2645" y="connsiteY2645"/>
                              </a:cxn>
                              <a:cxn ang="0">
                                <a:pos x="connsiteX2646" y="connsiteY2646"/>
                              </a:cxn>
                              <a:cxn ang="0">
                                <a:pos x="connsiteX2647" y="connsiteY2647"/>
                              </a:cxn>
                              <a:cxn ang="0">
                                <a:pos x="connsiteX2648" y="connsiteY2648"/>
                              </a:cxn>
                              <a:cxn ang="0">
                                <a:pos x="connsiteX2649" y="connsiteY2649"/>
                              </a:cxn>
                              <a:cxn ang="0">
                                <a:pos x="connsiteX2650" y="connsiteY2650"/>
                              </a:cxn>
                              <a:cxn ang="0">
                                <a:pos x="connsiteX2651" y="connsiteY2651"/>
                              </a:cxn>
                              <a:cxn ang="0">
                                <a:pos x="connsiteX2652" y="connsiteY2652"/>
                              </a:cxn>
                              <a:cxn ang="0">
                                <a:pos x="connsiteX2653" y="connsiteY2653"/>
                              </a:cxn>
                              <a:cxn ang="0">
                                <a:pos x="connsiteX2654" y="connsiteY2654"/>
                              </a:cxn>
                              <a:cxn ang="0">
                                <a:pos x="connsiteX2655" y="connsiteY2655"/>
                              </a:cxn>
                              <a:cxn ang="0">
                                <a:pos x="connsiteX2656" y="connsiteY2656"/>
                              </a:cxn>
                              <a:cxn ang="0">
                                <a:pos x="connsiteX2657" y="connsiteY2657"/>
                              </a:cxn>
                              <a:cxn ang="0">
                                <a:pos x="connsiteX2658" y="connsiteY2658"/>
                              </a:cxn>
                              <a:cxn ang="0">
                                <a:pos x="connsiteX2659" y="connsiteY2659"/>
                              </a:cxn>
                              <a:cxn ang="0">
                                <a:pos x="connsiteX2660" y="connsiteY2660"/>
                              </a:cxn>
                              <a:cxn ang="0">
                                <a:pos x="connsiteX2661" y="connsiteY2661"/>
                              </a:cxn>
                              <a:cxn ang="0">
                                <a:pos x="connsiteX2662" y="connsiteY2662"/>
                              </a:cxn>
                              <a:cxn ang="0">
                                <a:pos x="connsiteX2663" y="connsiteY2663"/>
                              </a:cxn>
                              <a:cxn ang="0">
                                <a:pos x="connsiteX2664" y="connsiteY2664"/>
                              </a:cxn>
                              <a:cxn ang="0">
                                <a:pos x="connsiteX2665" y="connsiteY2665"/>
                              </a:cxn>
                              <a:cxn ang="0">
                                <a:pos x="connsiteX2666" y="connsiteY2666"/>
                              </a:cxn>
                              <a:cxn ang="0">
                                <a:pos x="connsiteX2667" y="connsiteY2667"/>
                              </a:cxn>
                              <a:cxn ang="0">
                                <a:pos x="connsiteX2668" y="connsiteY2668"/>
                              </a:cxn>
                              <a:cxn ang="0">
                                <a:pos x="connsiteX2669" y="connsiteY2669"/>
                              </a:cxn>
                              <a:cxn ang="0">
                                <a:pos x="connsiteX2670" y="connsiteY2670"/>
                              </a:cxn>
                              <a:cxn ang="0">
                                <a:pos x="connsiteX2671" y="connsiteY2671"/>
                              </a:cxn>
                              <a:cxn ang="0">
                                <a:pos x="connsiteX2672" y="connsiteY2672"/>
                              </a:cxn>
                              <a:cxn ang="0">
                                <a:pos x="connsiteX2673" y="connsiteY2673"/>
                              </a:cxn>
                              <a:cxn ang="0">
                                <a:pos x="connsiteX2674" y="connsiteY2674"/>
                              </a:cxn>
                              <a:cxn ang="0">
                                <a:pos x="connsiteX2675" y="connsiteY2675"/>
                              </a:cxn>
                              <a:cxn ang="0">
                                <a:pos x="connsiteX2676" y="connsiteY2676"/>
                              </a:cxn>
                              <a:cxn ang="0">
                                <a:pos x="connsiteX2677" y="connsiteY2677"/>
                              </a:cxn>
                              <a:cxn ang="0">
                                <a:pos x="connsiteX2678" y="connsiteY2678"/>
                              </a:cxn>
                              <a:cxn ang="0">
                                <a:pos x="connsiteX2679" y="connsiteY2679"/>
                              </a:cxn>
                              <a:cxn ang="0">
                                <a:pos x="connsiteX2680" y="connsiteY2680"/>
                              </a:cxn>
                              <a:cxn ang="0">
                                <a:pos x="connsiteX2681" y="connsiteY2681"/>
                              </a:cxn>
                              <a:cxn ang="0">
                                <a:pos x="connsiteX2682" y="connsiteY2682"/>
                              </a:cxn>
                              <a:cxn ang="0">
                                <a:pos x="connsiteX2683" y="connsiteY2683"/>
                              </a:cxn>
                              <a:cxn ang="0">
                                <a:pos x="connsiteX2684" y="connsiteY2684"/>
                              </a:cxn>
                              <a:cxn ang="0">
                                <a:pos x="connsiteX2685" y="connsiteY2685"/>
                              </a:cxn>
                              <a:cxn ang="0">
                                <a:pos x="connsiteX2686" y="connsiteY2686"/>
                              </a:cxn>
                              <a:cxn ang="0">
                                <a:pos x="connsiteX2687" y="connsiteY2687"/>
                              </a:cxn>
                              <a:cxn ang="0">
                                <a:pos x="connsiteX2688" y="connsiteY2688"/>
                              </a:cxn>
                              <a:cxn ang="0">
                                <a:pos x="connsiteX2689" y="connsiteY2689"/>
                              </a:cxn>
                              <a:cxn ang="0">
                                <a:pos x="connsiteX2690" y="connsiteY2690"/>
                              </a:cxn>
                              <a:cxn ang="0">
                                <a:pos x="connsiteX2691" y="connsiteY2691"/>
                              </a:cxn>
                              <a:cxn ang="0">
                                <a:pos x="connsiteX2692" y="connsiteY2692"/>
                              </a:cxn>
                              <a:cxn ang="0">
                                <a:pos x="connsiteX2693" y="connsiteY2693"/>
                              </a:cxn>
                              <a:cxn ang="0">
                                <a:pos x="connsiteX2694" y="connsiteY2694"/>
                              </a:cxn>
                              <a:cxn ang="0">
                                <a:pos x="connsiteX2695" y="connsiteY2695"/>
                              </a:cxn>
                              <a:cxn ang="0">
                                <a:pos x="connsiteX2696" y="connsiteY2696"/>
                              </a:cxn>
                              <a:cxn ang="0">
                                <a:pos x="connsiteX2697" y="connsiteY2697"/>
                              </a:cxn>
                              <a:cxn ang="0">
                                <a:pos x="connsiteX2698" y="connsiteY2698"/>
                              </a:cxn>
                              <a:cxn ang="0">
                                <a:pos x="connsiteX2699" y="connsiteY2699"/>
                              </a:cxn>
                              <a:cxn ang="0">
                                <a:pos x="connsiteX2700" y="connsiteY2700"/>
                              </a:cxn>
                              <a:cxn ang="0">
                                <a:pos x="connsiteX2701" y="connsiteY2701"/>
                              </a:cxn>
                              <a:cxn ang="0">
                                <a:pos x="connsiteX2702" y="connsiteY2702"/>
                              </a:cxn>
                              <a:cxn ang="0">
                                <a:pos x="connsiteX2703" y="connsiteY2703"/>
                              </a:cxn>
                              <a:cxn ang="0">
                                <a:pos x="connsiteX2704" y="connsiteY2704"/>
                              </a:cxn>
                              <a:cxn ang="0">
                                <a:pos x="connsiteX2705" y="connsiteY2705"/>
                              </a:cxn>
                              <a:cxn ang="0">
                                <a:pos x="connsiteX2706" y="connsiteY2706"/>
                              </a:cxn>
                              <a:cxn ang="0">
                                <a:pos x="connsiteX2707" y="connsiteY2707"/>
                              </a:cxn>
                              <a:cxn ang="0">
                                <a:pos x="connsiteX2708" y="connsiteY2708"/>
                              </a:cxn>
                              <a:cxn ang="0">
                                <a:pos x="connsiteX2709" y="connsiteY2709"/>
                              </a:cxn>
                              <a:cxn ang="0">
                                <a:pos x="connsiteX2710" y="connsiteY2710"/>
                              </a:cxn>
                              <a:cxn ang="0">
                                <a:pos x="connsiteX2711" y="connsiteY2711"/>
                              </a:cxn>
                              <a:cxn ang="0">
                                <a:pos x="connsiteX2712" y="connsiteY2712"/>
                              </a:cxn>
                              <a:cxn ang="0">
                                <a:pos x="connsiteX2713" y="connsiteY2713"/>
                              </a:cxn>
                              <a:cxn ang="0">
                                <a:pos x="connsiteX2714" y="connsiteY2714"/>
                              </a:cxn>
                              <a:cxn ang="0">
                                <a:pos x="connsiteX2715" y="connsiteY2715"/>
                              </a:cxn>
                              <a:cxn ang="0">
                                <a:pos x="connsiteX2716" y="connsiteY2716"/>
                              </a:cxn>
                              <a:cxn ang="0">
                                <a:pos x="connsiteX2717" y="connsiteY2717"/>
                              </a:cxn>
                              <a:cxn ang="0">
                                <a:pos x="connsiteX2718" y="connsiteY2718"/>
                              </a:cxn>
                              <a:cxn ang="0">
                                <a:pos x="connsiteX2719" y="connsiteY2719"/>
                              </a:cxn>
                              <a:cxn ang="0">
                                <a:pos x="connsiteX2720" y="connsiteY2720"/>
                              </a:cxn>
                              <a:cxn ang="0">
                                <a:pos x="connsiteX2721" y="connsiteY2721"/>
                              </a:cxn>
                              <a:cxn ang="0">
                                <a:pos x="connsiteX2722" y="connsiteY2722"/>
                              </a:cxn>
                              <a:cxn ang="0">
                                <a:pos x="connsiteX2723" y="connsiteY2723"/>
                              </a:cxn>
                              <a:cxn ang="0">
                                <a:pos x="connsiteX2724" y="connsiteY2724"/>
                              </a:cxn>
                              <a:cxn ang="0">
                                <a:pos x="connsiteX2725" y="connsiteY2725"/>
                              </a:cxn>
                              <a:cxn ang="0">
                                <a:pos x="connsiteX2726" y="connsiteY2726"/>
                              </a:cxn>
                              <a:cxn ang="0">
                                <a:pos x="connsiteX2727" y="connsiteY2727"/>
                              </a:cxn>
                              <a:cxn ang="0">
                                <a:pos x="connsiteX2728" y="connsiteY2728"/>
                              </a:cxn>
                              <a:cxn ang="0">
                                <a:pos x="connsiteX2729" y="connsiteY2729"/>
                              </a:cxn>
                              <a:cxn ang="0">
                                <a:pos x="connsiteX2730" y="connsiteY2730"/>
                              </a:cxn>
                              <a:cxn ang="0">
                                <a:pos x="connsiteX2731" y="connsiteY2731"/>
                              </a:cxn>
                              <a:cxn ang="0">
                                <a:pos x="connsiteX2732" y="connsiteY2732"/>
                              </a:cxn>
                              <a:cxn ang="0">
                                <a:pos x="connsiteX2733" y="connsiteY2733"/>
                              </a:cxn>
                              <a:cxn ang="0">
                                <a:pos x="connsiteX2734" y="connsiteY2734"/>
                              </a:cxn>
                              <a:cxn ang="0">
                                <a:pos x="connsiteX2735" y="connsiteY2735"/>
                              </a:cxn>
                              <a:cxn ang="0">
                                <a:pos x="connsiteX2736" y="connsiteY2736"/>
                              </a:cxn>
                              <a:cxn ang="0">
                                <a:pos x="connsiteX2737" y="connsiteY2737"/>
                              </a:cxn>
                              <a:cxn ang="0">
                                <a:pos x="connsiteX2738" y="connsiteY2738"/>
                              </a:cxn>
                              <a:cxn ang="0">
                                <a:pos x="connsiteX2739" y="connsiteY2739"/>
                              </a:cxn>
                              <a:cxn ang="0">
                                <a:pos x="connsiteX2740" y="connsiteY2740"/>
                              </a:cxn>
                              <a:cxn ang="0">
                                <a:pos x="connsiteX2741" y="connsiteY2741"/>
                              </a:cxn>
                              <a:cxn ang="0">
                                <a:pos x="connsiteX2742" y="connsiteY2742"/>
                              </a:cxn>
                              <a:cxn ang="0">
                                <a:pos x="connsiteX2743" y="connsiteY2743"/>
                              </a:cxn>
                              <a:cxn ang="0">
                                <a:pos x="connsiteX2744" y="connsiteY2744"/>
                              </a:cxn>
                              <a:cxn ang="0">
                                <a:pos x="connsiteX2745" y="connsiteY2745"/>
                              </a:cxn>
                              <a:cxn ang="0">
                                <a:pos x="connsiteX2746" y="connsiteY2746"/>
                              </a:cxn>
                              <a:cxn ang="0">
                                <a:pos x="connsiteX2747" y="connsiteY2747"/>
                              </a:cxn>
                              <a:cxn ang="0">
                                <a:pos x="connsiteX2748" y="connsiteY2748"/>
                              </a:cxn>
                              <a:cxn ang="0">
                                <a:pos x="connsiteX2749" y="connsiteY2749"/>
                              </a:cxn>
                              <a:cxn ang="0">
                                <a:pos x="connsiteX2750" y="connsiteY2750"/>
                              </a:cxn>
                              <a:cxn ang="0">
                                <a:pos x="connsiteX2751" y="connsiteY2751"/>
                              </a:cxn>
                              <a:cxn ang="0">
                                <a:pos x="connsiteX2752" y="connsiteY2752"/>
                              </a:cxn>
                              <a:cxn ang="0">
                                <a:pos x="connsiteX2753" y="connsiteY2753"/>
                              </a:cxn>
                              <a:cxn ang="0">
                                <a:pos x="connsiteX2754" y="connsiteY2754"/>
                              </a:cxn>
                              <a:cxn ang="0">
                                <a:pos x="connsiteX2755" y="connsiteY2755"/>
                              </a:cxn>
                              <a:cxn ang="0">
                                <a:pos x="connsiteX2756" y="connsiteY2756"/>
                              </a:cxn>
                              <a:cxn ang="0">
                                <a:pos x="connsiteX2757" y="connsiteY2757"/>
                              </a:cxn>
                              <a:cxn ang="0">
                                <a:pos x="connsiteX2758" y="connsiteY2758"/>
                              </a:cxn>
                              <a:cxn ang="0">
                                <a:pos x="connsiteX2759" y="connsiteY2759"/>
                              </a:cxn>
                              <a:cxn ang="0">
                                <a:pos x="connsiteX2760" y="connsiteY2760"/>
                              </a:cxn>
                              <a:cxn ang="0">
                                <a:pos x="connsiteX2761" y="connsiteY2761"/>
                              </a:cxn>
                              <a:cxn ang="0">
                                <a:pos x="connsiteX2762" y="connsiteY2762"/>
                              </a:cxn>
                              <a:cxn ang="0">
                                <a:pos x="connsiteX2763" y="connsiteY2763"/>
                              </a:cxn>
                              <a:cxn ang="0">
                                <a:pos x="connsiteX2764" y="connsiteY2764"/>
                              </a:cxn>
                              <a:cxn ang="0">
                                <a:pos x="connsiteX2765" y="connsiteY2765"/>
                              </a:cxn>
                              <a:cxn ang="0">
                                <a:pos x="connsiteX2766" y="connsiteY2766"/>
                              </a:cxn>
                              <a:cxn ang="0">
                                <a:pos x="connsiteX2767" y="connsiteY2767"/>
                              </a:cxn>
                              <a:cxn ang="0">
                                <a:pos x="connsiteX2768" y="connsiteY2768"/>
                              </a:cxn>
                              <a:cxn ang="0">
                                <a:pos x="connsiteX2769" y="connsiteY2769"/>
                              </a:cxn>
                              <a:cxn ang="0">
                                <a:pos x="connsiteX2770" y="connsiteY2770"/>
                              </a:cxn>
                              <a:cxn ang="0">
                                <a:pos x="connsiteX2771" y="connsiteY2771"/>
                              </a:cxn>
                              <a:cxn ang="0">
                                <a:pos x="connsiteX2772" y="connsiteY2772"/>
                              </a:cxn>
                              <a:cxn ang="0">
                                <a:pos x="connsiteX2773" y="connsiteY2773"/>
                              </a:cxn>
                              <a:cxn ang="0">
                                <a:pos x="connsiteX2774" y="connsiteY2774"/>
                              </a:cxn>
                              <a:cxn ang="0">
                                <a:pos x="connsiteX2775" y="connsiteY2775"/>
                              </a:cxn>
                              <a:cxn ang="0">
                                <a:pos x="connsiteX2776" y="connsiteY2776"/>
                              </a:cxn>
                              <a:cxn ang="0">
                                <a:pos x="connsiteX2777" y="connsiteY2777"/>
                              </a:cxn>
                              <a:cxn ang="0">
                                <a:pos x="connsiteX2778" y="connsiteY2778"/>
                              </a:cxn>
                              <a:cxn ang="0">
                                <a:pos x="connsiteX2779" y="connsiteY2779"/>
                              </a:cxn>
                              <a:cxn ang="0">
                                <a:pos x="connsiteX2780" y="connsiteY2780"/>
                              </a:cxn>
                              <a:cxn ang="0">
                                <a:pos x="connsiteX2781" y="connsiteY2781"/>
                              </a:cxn>
                              <a:cxn ang="0">
                                <a:pos x="connsiteX2782" y="connsiteY2782"/>
                              </a:cxn>
                              <a:cxn ang="0">
                                <a:pos x="connsiteX2783" y="connsiteY2783"/>
                              </a:cxn>
                              <a:cxn ang="0">
                                <a:pos x="connsiteX2784" y="connsiteY2784"/>
                              </a:cxn>
                              <a:cxn ang="0">
                                <a:pos x="connsiteX2785" y="connsiteY2785"/>
                              </a:cxn>
                              <a:cxn ang="0">
                                <a:pos x="connsiteX2786" y="connsiteY2786"/>
                              </a:cxn>
                              <a:cxn ang="0">
                                <a:pos x="connsiteX2787" y="connsiteY2787"/>
                              </a:cxn>
                              <a:cxn ang="0">
                                <a:pos x="connsiteX2788" y="connsiteY2788"/>
                              </a:cxn>
                              <a:cxn ang="0">
                                <a:pos x="connsiteX2789" y="connsiteY2789"/>
                              </a:cxn>
                              <a:cxn ang="0">
                                <a:pos x="connsiteX2790" y="connsiteY2790"/>
                              </a:cxn>
                              <a:cxn ang="0">
                                <a:pos x="connsiteX2791" y="connsiteY2791"/>
                              </a:cxn>
                              <a:cxn ang="0">
                                <a:pos x="connsiteX2792" y="connsiteY2792"/>
                              </a:cxn>
                              <a:cxn ang="0">
                                <a:pos x="connsiteX2793" y="connsiteY2793"/>
                              </a:cxn>
                              <a:cxn ang="0">
                                <a:pos x="connsiteX2794" y="connsiteY2794"/>
                              </a:cxn>
                              <a:cxn ang="0">
                                <a:pos x="connsiteX2795" y="connsiteY2795"/>
                              </a:cxn>
                              <a:cxn ang="0">
                                <a:pos x="connsiteX2796" y="connsiteY2796"/>
                              </a:cxn>
                              <a:cxn ang="0">
                                <a:pos x="connsiteX2797" y="connsiteY2797"/>
                              </a:cxn>
                              <a:cxn ang="0">
                                <a:pos x="connsiteX2798" y="connsiteY2798"/>
                              </a:cxn>
                              <a:cxn ang="0">
                                <a:pos x="connsiteX2799" y="connsiteY2799"/>
                              </a:cxn>
                              <a:cxn ang="0">
                                <a:pos x="connsiteX2800" y="connsiteY2800"/>
                              </a:cxn>
                              <a:cxn ang="0">
                                <a:pos x="connsiteX2801" y="connsiteY2801"/>
                              </a:cxn>
                              <a:cxn ang="0">
                                <a:pos x="connsiteX2802" y="connsiteY2802"/>
                              </a:cxn>
                              <a:cxn ang="0">
                                <a:pos x="connsiteX2803" y="connsiteY2803"/>
                              </a:cxn>
                              <a:cxn ang="0">
                                <a:pos x="connsiteX2804" y="connsiteY2804"/>
                              </a:cxn>
                              <a:cxn ang="0">
                                <a:pos x="connsiteX2805" y="connsiteY2805"/>
                              </a:cxn>
                              <a:cxn ang="0">
                                <a:pos x="connsiteX2806" y="connsiteY2806"/>
                              </a:cxn>
                              <a:cxn ang="0">
                                <a:pos x="connsiteX2807" y="connsiteY2807"/>
                              </a:cxn>
                              <a:cxn ang="0">
                                <a:pos x="connsiteX2808" y="connsiteY2808"/>
                              </a:cxn>
                              <a:cxn ang="0">
                                <a:pos x="connsiteX2809" y="connsiteY2809"/>
                              </a:cxn>
                              <a:cxn ang="0">
                                <a:pos x="connsiteX2810" y="connsiteY2810"/>
                              </a:cxn>
                              <a:cxn ang="0">
                                <a:pos x="connsiteX2811" y="connsiteY2811"/>
                              </a:cxn>
                              <a:cxn ang="0">
                                <a:pos x="connsiteX2812" y="connsiteY2812"/>
                              </a:cxn>
                              <a:cxn ang="0">
                                <a:pos x="connsiteX2813" y="connsiteY2813"/>
                              </a:cxn>
                              <a:cxn ang="0">
                                <a:pos x="connsiteX2814" y="connsiteY2814"/>
                              </a:cxn>
                              <a:cxn ang="0">
                                <a:pos x="connsiteX2815" y="connsiteY2815"/>
                              </a:cxn>
                              <a:cxn ang="0">
                                <a:pos x="connsiteX2816" y="connsiteY2816"/>
                              </a:cxn>
                              <a:cxn ang="0">
                                <a:pos x="connsiteX2817" y="connsiteY2817"/>
                              </a:cxn>
                              <a:cxn ang="0">
                                <a:pos x="connsiteX2818" y="connsiteY2818"/>
                              </a:cxn>
                              <a:cxn ang="0">
                                <a:pos x="connsiteX2819" y="connsiteY2819"/>
                              </a:cxn>
                              <a:cxn ang="0">
                                <a:pos x="connsiteX2820" y="connsiteY2820"/>
                              </a:cxn>
                              <a:cxn ang="0">
                                <a:pos x="connsiteX2821" y="connsiteY2821"/>
                              </a:cxn>
                              <a:cxn ang="0">
                                <a:pos x="connsiteX2822" y="connsiteY2822"/>
                              </a:cxn>
                              <a:cxn ang="0">
                                <a:pos x="connsiteX2823" y="connsiteY2823"/>
                              </a:cxn>
                              <a:cxn ang="0">
                                <a:pos x="connsiteX2824" y="connsiteY2824"/>
                              </a:cxn>
                              <a:cxn ang="0">
                                <a:pos x="connsiteX2825" y="connsiteY2825"/>
                              </a:cxn>
                              <a:cxn ang="0">
                                <a:pos x="connsiteX2826" y="connsiteY2826"/>
                              </a:cxn>
                              <a:cxn ang="0">
                                <a:pos x="connsiteX2827" y="connsiteY2827"/>
                              </a:cxn>
                              <a:cxn ang="0">
                                <a:pos x="connsiteX2828" y="connsiteY2828"/>
                              </a:cxn>
                              <a:cxn ang="0">
                                <a:pos x="connsiteX2829" y="connsiteY2829"/>
                              </a:cxn>
                              <a:cxn ang="0">
                                <a:pos x="connsiteX2830" y="connsiteY2830"/>
                              </a:cxn>
                              <a:cxn ang="0">
                                <a:pos x="connsiteX2831" y="connsiteY2831"/>
                              </a:cxn>
                              <a:cxn ang="0">
                                <a:pos x="connsiteX2832" y="connsiteY2832"/>
                              </a:cxn>
                              <a:cxn ang="0">
                                <a:pos x="connsiteX2833" y="connsiteY2833"/>
                              </a:cxn>
                              <a:cxn ang="0">
                                <a:pos x="connsiteX2834" y="connsiteY2834"/>
                              </a:cxn>
                              <a:cxn ang="0">
                                <a:pos x="connsiteX2835" y="connsiteY2835"/>
                              </a:cxn>
                              <a:cxn ang="0">
                                <a:pos x="connsiteX2836" y="connsiteY2836"/>
                              </a:cxn>
                              <a:cxn ang="0">
                                <a:pos x="connsiteX2837" y="connsiteY2837"/>
                              </a:cxn>
                              <a:cxn ang="0">
                                <a:pos x="connsiteX2838" y="connsiteY2838"/>
                              </a:cxn>
                              <a:cxn ang="0">
                                <a:pos x="connsiteX2839" y="connsiteY2839"/>
                              </a:cxn>
                              <a:cxn ang="0">
                                <a:pos x="connsiteX2840" y="connsiteY2840"/>
                              </a:cxn>
                              <a:cxn ang="0">
                                <a:pos x="connsiteX2841" y="connsiteY2841"/>
                              </a:cxn>
                              <a:cxn ang="0">
                                <a:pos x="connsiteX2842" y="connsiteY2842"/>
                              </a:cxn>
                              <a:cxn ang="0">
                                <a:pos x="connsiteX2843" y="connsiteY2843"/>
                              </a:cxn>
                              <a:cxn ang="0">
                                <a:pos x="connsiteX2844" y="connsiteY2844"/>
                              </a:cxn>
                              <a:cxn ang="0">
                                <a:pos x="connsiteX2845" y="connsiteY2845"/>
                              </a:cxn>
                              <a:cxn ang="0">
                                <a:pos x="connsiteX2846" y="connsiteY2846"/>
                              </a:cxn>
                              <a:cxn ang="0">
                                <a:pos x="connsiteX2847" y="connsiteY2847"/>
                              </a:cxn>
                              <a:cxn ang="0">
                                <a:pos x="connsiteX2848" y="connsiteY2848"/>
                              </a:cxn>
                              <a:cxn ang="0">
                                <a:pos x="connsiteX2849" y="connsiteY2849"/>
                              </a:cxn>
                              <a:cxn ang="0">
                                <a:pos x="connsiteX2850" y="connsiteY2850"/>
                              </a:cxn>
                              <a:cxn ang="0">
                                <a:pos x="connsiteX2851" y="connsiteY2851"/>
                              </a:cxn>
                              <a:cxn ang="0">
                                <a:pos x="connsiteX2852" y="connsiteY2852"/>
                              </a:cxn>
                              <a:cxn ang="0">
                                <a:pos x="connsiteX2853" y="connsiteY2853"/>
                              </a:cxn>
                              <a:cxn ang="0">
                                <a:pos x="connsiteX2854" y="connsiteY2854"/>
                              </a:cxn>
                              <a:cxn ang="0">
                                <a:pos x="connsiteX2855" y="connsiteY2855"/>
                              </a:cxn>
                              <a:cxn ang="0">
                                <a:pos x="connsiteX2856" y="connsiteY2856"/>
                              </a:cxn>
                              <a:cxn ang="0">
                                <a:pos x="connsiteX2857" y="connsiteY2857"/>
                              </a:cxn>
                              <a:cxn ang="0">
                                <a:pos x="connsiteX2858" y="connsiteY2858"/>
                              </a:cxn>
                              <a:cxn ang="0">
                                <a:pos x="connsiteX2859" y="connsiteY2859"/>
                              </a:cxn>
                              <a:cxn ang="0">
                                <a:pos x="connsiteX2860" y="connsiteY2860"/>
                              </a:cxn>
                              <a:cxn ang="0">
                                <a:pos x="connsiteX2861" y="connsiteY2861"/>
                              </a:cxn>
                              <a:cxn ang="0">
                                <a:pos x="connsiteX2862" y="connsiteY2862"/>
                              </a:cxn>
                              <a:cxn ang="0">
                                <a:pos x="connsiteX2863" y="connsiteY2863"/>
                              </a:cxn>
                              <a:cxn ang="0">
                                <a:pos x="connsiteX2864" y="connsiteY2864"/>
                              </a:cxn>
                              <a:cxn ang="0">
                                <a:pos x="connsiteX2865" y="connsiteY2865"/>
                              </a:cxn>
                              <a:cxn ang="0">
                                <a:pos x="connsiteX2866" y="connsiteY2866"/>
                              </a:cxn>
                              <a:cxn ang="0">
                                <a:pos x="connsiteX2867" y="connsiteY2867"/>
                              </a:cxn>
                              <a:cxn ang="0">
                                <a:pos x="connsiteX2868" y="connsiteY2868"/>
                              </a:cxn>
                              <a:cxn ang="0">
                                <a:pos x="connsiteX2869" y="connsiteY2869"/>
                              </a:cxn>
                              <a:cxn ang="0">
                                <a:pos x="connsiteX2870" y="connsiteY2870"/>
                              </a:cxn>
                              <a:cxn ang="0">
                                <a:pos x="connsiteX2871" y="connsiteY2871"/>
                              </a:cxn>
                              <a:cxn ang="0">
                                <a:pos x="connsiteX2872" y="connsiteY2872"/>
                              </a:cxn>
                              <a:cxn ang="0">
                                <a:pos x="connsiteX2873" y="connsiteY2873"/>
                              </a:cxn>
                              <a:cxn ang="0">
                                <a:pos x="connsiteX2874" y="connsiteY2874"/>
                              </a:cxn>
                              <a:cxn ang="0">
                                <a:pos x="connsiteX2875" y="connsiteY2875"/>
                              </a:cxn>
                              <a:cxn ang="0">
                                <a:pos x="connsiteX2876" y="connsiteY2876"/>
                              </a:cxn>
                              <a:cxn ang="0">
                                <a:pos x="connsiteX2877" y="connsiteY2877"/>
                              </a:cxn>
                              <a:cxn ang="0">
                                <a:pos x="connsiteX2878" y="connsiteY2878"/>
                              </a:cxn>
                              <a:cxn ang="0">
                                <a:pos x="connsiteX2879" y="connsiteY2879"/>
                              </a:cxn>
                              <a:cxn ang="0">
                                <a:pos x="connsiteX2880" y="connsiteY2880"/>
                              </a:cxn>
                              <a:cxn ang="0">
                                <a:pos x="connsiteX2881" y="connsiteY2881"/>
                              </a:cxn>
                              <a:cxn ang="0">
                                <a:pos x="connsiteX2882" y="connsiteY2882"/>
                              </a:cxn>
                              <a:cxn ang="0">
                                <a:pos x="connsiteX2883" y="connsiteY2883"/>
                              </a:cxn>
                              <a:cxn ang="0">
                                <a:pos x="connsiteX2884" y="connsiteY2884"/>
                              </a:cxn>
                              <a:cxn ang="0">
                                <a:pos x="connsiteX2885" y="connsiteY2885"/>
                              </a:cxn>
                              <a:cxn ang="0">
                                <a:pos x="connsiteX2886" y="connsiteY2886"/>
                              </a:cxn>
                              <a:cxn ang="0">
                                <a:pos x="connsiteX2887" y="connsiteY2887"/>
                              </a:cxn>
                              <a:cxn ang="0">
                                <a:pos x="connsiteX2888" y="connsiteY2888"/>
                              </a:cxn>
                              <a:cxn ang="0">
                                <a:pos x="connsiteX2889" y="connsiteY2889"/>
                              </a:cxn>
                              <a:cxn ang="0">
                                <a:pos x="connsiteX2890" y="connsiteY2890"/>
                              </a:cxn>
                              <a:cxn ang="0">
                                <a:pos x="connsiteX2891" y="connsiteY2891"/>
                              </a:cxn>
                              <a:cxn ang="0">
                                <a:pos x="connsiteX2892" y="connsiteY2892"/>
                              </a:cxn>
                              <a:cxn ang="0">
                                <a:pos x="connsiteX2893" y="connsiteY2893"/>
                              </a:cxn>
                              <a:cxn ang="0">
                                <a:pos x="connsiteX2894" y="connsiteY2894"/>
                              </a:cxn>
                              <a:cxn ang="0">
                                <a:pos x="connsiteX2895" y="connsiteY2895"/>
                              </a:cxn>
                              <a:cxn ang="0">
                                <a:pos x="connsiteX2896" y="connsiteY2896"/>
                              </a:cxn>
                              <a:cxn ang="0">
                                <a:pos x="connsiteX2897" y="connsiteY2897"/>
                              </a:cxn>
                              <a:cxn ang="0">
                                <a:pos x="connsiteX2898" y="connsiteY2898"/>
                              </a:cxn>
                              <a:cxn ang="0">
                                <a:pos x="connsiteX2899" y="connsiteY2899"/>
                              </a:cxn>
                              <a:cxn ang="0">
                                <a:pos x="connsiteX2900" y="connsiteY2900"/>
                              </a:cxn>
                              <a:cxn ang="0">
                                <a:pos x="connsiteX2901" y="connsiteY2901"/>
                              </a:cxn>
                              <a:cxn ang="0">
                                <a:pos x="connsiteX2902" y="connsiteY2902"/>
                              </a:cxn>
                              <a:cxn ang="0">
                                <a:pos x="connsiteX2903" y="connsiteY2903"/>
                              </a:cxn>
                              <a:cxn ang="0">
                                <a:pos x="connsiteX2904" y="connsiteY2904"/>
                              </a:cxn>
                              <a:cxn ang="0">
                                <a:pos x="connsiteX2905" y="connsiteY2905"/>
                              </a:cxn>
                              <a:cxn ang="0">
                                <a:pos x="connsiteX2906" y="connsiteY2906"/>
                              </a:cxn>
                              <a:cxn ang="0">
                                <a:pos x="connsiteX2907" y="connsiteY2907"/>
                              </a:cxn>
                              <a:cxn ang="0">
                                <a:pos x="connsiteX2908" y="connsiteY2908"/>
                              </a:cxn>
                              <a:cxn ang="0">
                                <a:pos x="connsiteX2909" y="connsiteY2909"/>
                              </a:cxn>
                              <a:cxn ang="0">
                                <a:pos x="connsiteX2910" y="connsiteY2910"/>
                              </a:cxn>
                              <a:cxn ang="0">
                                <a:pos x="connsiteX2911" y="connsiteY2911"/>
                              </a:cxn>
                              <a:cxn ang="0">
                                <a:pos x="connsiteX2912" y="connsiteY2912"/>
                              </a:cxn>
                              <a:cxn ang="0">
                                <a:pos x="connsiteX2913" y="connsiteY2913"/>
                              </a:cxn>
                              <a:cxn ang="0">
                                <a:pos x="connsiteX2914" y="connsiteY2914"/>
                              </a:cxn>
                              <a:cxn ang="0">
                                <a:pos x="connsiteX2915" y="connsiteY2915"/>
                              </a:cxn>
                              <a:cxn ang="0">
                                <a:pos x="connsiteX2916" y="connsiteY2916"/>
                              </a:cxn>
                              <a:cxn ang="0">
                                <a:pos x="connsiteX2917" y="connsiteY2917"/>
                              </a:cxn>
                              <a:cxn ang="0">
                                <a:pos x="connsiteX2918" y="connsiteY2918"/>
                              </a:cxn>
                              <a:cxn ang="0">
                                <a:pos x="connsiteX2919" y="connsiteY2919"/>
                              </a:cxn>
                              <a:cxn ang="0">
                                <a:pos x="connsiteX2920" y="connsiteY2920"/>
                              </a:cxn>
                              <a:cxn ang="0">
                                <a:pos x="connsiteX2921" y="connsiteY2921"/>
                              </a:cxn>
                              <a:cxn ang="0">
                                <a:pos x="connsiteX2922" y="connsiteY2922"/>
                              </a:cxn>
                              <a:cxn ang="0">
                                <a:pos x="connsiteX2923" y="connsiteY2923"/>
                              </a:cxn>
                              <a:cxn ang="0">
                                <a:pos x="connsiteX2924" y="connsiteY2924"/>
                              </a:cxn>
                              <a:cxn ang="0">
                                <a:pos x="connsiteX2925" y="connsiteY2925"/>
                              </a:cxn>
                              <a:cxn ang="0">
                                <a:pos x="connsiteX2926" y="connsiteY2926"/>
                              </a:cxn>
                              <a:cxn ang="0">
                                <a:pos x="connsiteX2927" y="connsiteY2927"/>
                              </a:cxn>
                              <a:cxn ang="0">
                                <a:pos x="connsiteX2928" y="connsiteY2928"/>
                              </a:cxn>
                              <a:cxn ang="0">
                                <a:pos x="connsiteX2929" y="connsiteY2929"/>
                              </a:cxn>
                              <a:cxn ang="0">
                                <a:pos x="connsiteX2930" y="connsiteY2930"/>
                              </a:cxn>
                              <a:cxn ang="0">
                                <a:pos x="connsiteX2931" y="connsiteY2931"/>
                              </a:cxn>
                              <a:cxn ang="0">
                                <a:pos x="connsiteX2932" y="connsiteY2932"/>
                              </a:cxn>
                              <a:cxn ang="0">
                                <a:pos x="connsiteX2933" y="connsiteY2933"/>
                              </a:cxn>
                              <a:cxn ang="0">
                                <a:pos x="connsiteX2934" y="connsiteY2934"/>
                              </a:cxn>
                              <a:cxn ang="0">
                                <a:pos x="connsiteX2935" y="connsiteY2935"/>
                              </a:cxn>
                              <a:cxn ang="0">
                                <a:pos x="connsiteX2936" y="connsiteY2936"/>
                              </a:cxn>
                              <a:cxn ang="0">
                                <a:pos x="connsiteX2937" y="connsiteY2937"/>
                              </a:cxn>
                              <a:cxn ang="0">
                                <a:pos x="connsiteX2938" y="connsiteY2938"/>
                              </a:cxn>
                              <a:cxn ang="0">
                                <a:pos x="connsiteX2939" y="connsiteY2939"/>
                              </a:cxn>
                              <a:cxn ang="0">
                                <a:pos x="connsiteX2940" y="connsiteY2940"/>
                              </a:cxn>
                              <a:cxn ang="0">
                                <a:pos x="connsiteX2941" y="connsiteY2941"/>
                              </a:cxn>
                              <a:cxn ang="0">
                                <a:pos x="connsiteX2942" y="connsiteY2942"/>
                              </a:cxn>
                              <a:cxn ang="0">
                                <a:pos x="connsiteX2943" y="connsiteY2943"/>
                              </a:cxn>
                              <a:cxn ang="0">
                                <a:pos x="connsiteX2944" y="connsiteY2944"/>
                              </a:cxn>
                              <a:cxn ang="0">
                                <a:pos x="connsiteX2945" y="connsiteY2945"/>
                              </a:cxn>
                              <a:cxn ang="0">
                                <a:pos x="connsiteX2946" y="connsiteY2946"/>
                              </a:cxn>
                              <a:cxn ang="0">
                                <a:pos x="connsiteX2947" y="connsiteY2947"/>
                              </a:cxn>
                              <a:cxn ang="0">
                                <a:pos x="connsiteX2948" y="connsiteY2948"/>
                              </a:cxn>
                              <a:cxn ang="0">
                                <a:pos x="connsiteX2949" y="connsiteY2949"/>
                              </a:cxn>
                              <a:cxn ang="0">
                                <a:pos x="connsiteX2950" y="connsiteY2950"/>
                              </a:cxn>
                              <a:cxn ang="0">
                                <a:pos x="connsiteX2951" y="connsiteY2951"/>
                              </a:cxn>
                              <a:cxn ang="0">
                                <a:pos x="connsiteX2952" y="connsiteY2952"/>
                              </a:cxn>
                              <a:cxn ang="0">
                                <a:pos x="connsiteX2953" y="connsiteY2953"/>
                              </a:cxn>
                              <a:cxn ang="0">
                                <a:pos x="connsiteX2954" y="connsiteY2954"/>
                              </a:cxn>
                              <a:cxn ang="0">
                                <a:pos x="connsiteX2955" y="connsiteY2955"/>
                              </a:cxn>
                              <a:cxn ang="0">
                                <a:pos x="connsiteX2956" y="connsiteY2956"/>
                              </a:cxn>
                              <a:cxn ang="0">
                                <a:pos x="connsiteX2957" y="connsiteY2957"/>
                              </a:cxn>
                              <a:cxn ang="0">
                                <a:pos x="connsiteX2958" y="connsiteY2958"/>
                              </a:cxn>
                              <a:cxn ang="0">
                                <a:pos x="connsiteX2959" y="connsiteY2959"/>
                              </a:cxn>
                              <a:cxn ang="0">
                                <a:pos x="connsiteX2960" y="connsiteY2960"/>
                              </a:cxn>
                              <a:cxn ang="0">
                                <a:pos x="connsiteX2961" y="connsiteY2961"/>
                              </a:cxn>
                              <a:cxn ang="0">
                                <a:pos x="connsiteX2962" y="connsiteY2962"/>
                              </a:cxn>
                              <a:cxn ang="0">
                                <a:pos x="connsiteX2963" y="connsiteY2963"/>
                              </a:cxn>
                              <a:cxn ang="0">
                                <a:pos x="connsiteX2964" y="connsiteY2964"/>
                              </a:cxn>
                              <a:cxn ang="0">
                                <a:pos x="connsiteX2965" y="connsiteY2965"/>
                              </a:cxn>
                              <a:cxn ang="0">
                                <a:pos x="connsiteX2966" y="connsiteY2966"/>
                              </a:cxn>
                              <a:cxn ang="0">
                                <a:pos x="connsiteX2967" y="connsiteY2967"/>
                              </a:cxn>
                              <a:cxn ang="0">
                                <a:pos x="connsiteX2968" y="connsiteY2968"/>
                              </a:cxn>
                              <a:cxn ang="0">
                                <a:pos x="connsiteX2969" y="connsiteY2969"/>
                              </a:cxn>
                              <a:cxn ang="0">
                                <a:pos x="connsiteX2970" y="connsiteY2970"/>
                              </a:cxn>
                              <a:cxn ang="0">
                                <a:pos x="connsiteX2971" y="connsiteY2971"/>
                              </a:cxn>
                              <a:cxn ang="0">
                                <a:pos x="connsiteX2972" y="connsiteY2972"/>
                              </a:cxn>
                              <a:cxn ang="0">
                                <a:pos x="connsiteX2973" y="connsiteY2973"/>
                              </a:cxn>
                              <a:cxn ang="0">
                                <a:pos x="connsiteX2974" y="connsiteY2974"/>
                              </a:cxn>
                              <a:cxn ang="0">
                                <a:pos x="connsiteX2975" y="connsiteY2975"/>
                              </a:cxn>
                              <a:cxn ang="0">
                                <a:pos x="connsiteX2976" y="connsiteY2976"/>
                              </a:cxn>
                              <a:cxn ang="0">
                                <a:pos x="connsiteX2977" y="connsiteY2977"/>
                              </a:cxn>
                              <a:cxn ang="0">
                                <a:pos x="connsiteX2978" y="connsiteY2978"/>
                              </a:cxn>
                              <a:cxn ang="0">
                                <a:pos x="connsiteX2979" y="connsiteY2979"/>
                              </a:cxn>
                              <a:cxn ang="0">
                                <a:pos x="connsiteX2980" y="connsiteY2980"/>
                              </a:cxn>
                              <a:cxn ang="0">
                                <a:pos x="connsiteX2981" y="connsiteY2981"/>
                              </a:cxn>
                              <a:cxn ang="0">
                                <a:pos x="connsiteX2982" y="connsiteY2982"/>
                              </a:cxn>
                              <a:cxn ang="0">
                                <a:pos x="connsiteX2983" y="connsiteY2983"/>
                              </a:cxn>
                              <a:cxn ang="0">
                                <a:pos x="connsiteX2984" y="connsiteY2984"/>
                              </a:cxn>
                              <a:cxn ang="0">
                                <a:pos x="connsiteX2985" y="connsiteY2985"/>
                              </a:cxn>
                              <a:cxn ang="0">
                                <a:pos x="connsiteX2986" y="connsiteY2986"/>
                              </a:cxn>
                              <a:cxn ang="0">
                                <a:pos x="connsiteX2987" y="connsiteY2987"/>
                              </a:cxn>
                              <a:cxn ang="0">
                                <a:pos x="connsiteX2988" y="connsiteY2988"/>
                              </a:cxn>
                              <a:cxn ang="0">
                                <a:pos x="connsiteX2989" y="connsiteY2989"/>
                              </a:cxn>
                              <a:cxn ang="0">
                                <a:pos x="connsiteX2990" y="connsiteY2990"/>
                              </a:cxn>
                              <a:cxn ang="0">
                                <a:pos x="connsiteX2991" y="connsiteY2991"/>
                              </a:cxn>
                              <a:cxn ang="0">
                                <a:pos x="connsiteX2992" y="connsiteY2992"/>
                              </a:cxn>
                              <a:cxn ang="0">
                                <a:pos x="connsiteX2993" y="connsiteY2993"/>
                              </a:cxn>
                              <a:cxn ang="0">
                                <a:pos x="connsiteX2994" y="connsiteY2994"/>
                              </a:cxn>
                              <a:cxn ang="0">
                                <a:pos x="connsiteX2995" y="connsiteY2995"/>
                              </a:cxn>
                              <a:cxn ang="0">
                                <a:pos x="connsiteX2996" y="connsiteY2996"/>
                              </a:cxn>
                              <a:cxn ang="0">
                                <a:pos x="connsiteX2997" y="connsiteY2997"/>
                              </a:cxn>
                              <a:cxn ang="0">
                                <a:pos x="connsiteX2998" y="connsiteY2998"/>
                              </a:cxn>
                              <a:cxn ang="0">
                                <a:pos x="connsiteX2999" y="connsiteY2999"/>
                              </a:cxn>
                              <a:cxn ang="0">
                                <a:pos x="connsiteX3000" y="connsiteY3000"/>
                              </a:cxn>
                              <a:cxn ang="0">
                                <a:pos x="connsiteX3001" y="connsiteY3001"/>
                              </a:cxn>
                              <a:cxn ang="0">
                                <a:pos x="connsiteX3002" y="connsiteY3002"/>
                              </a:cxn>
                              <a:cxn ang="0">
                                <a:pos x="connsiteX3003" y="connsiteY3003"/>
                              </a:cxn>
                              <a:cxn ang="0">
                                <a:pos x="connsiteX3004" y="connsiteY3004"/>
                              </a:cxn>
                              <a:cxn ang="0">
                                <a:pos x="connsiteX3005" y="connsiteY3005"/>
                              </a:cxn>
                              <a:cxn ang="0">
                                <a:pos x="connsiteX3006" y="connsiteY3006"/>
                              </a:cxn>
                              <a:cxn ang="0">
                                <a:pos x="connsiteX3007" y="connsiteY3007"/>
                              </a:cxn>
                              <a:cxn ang="0">
                                <a:pos x="connsiteX3008" y="connsiteY3008"/>
                              </a:cxn>
                              <a:cxn ang="0">
                                <a:pos x="connsiteX3009" y="connsiteY3009"/>
                              </a:cxn>
                              <a:cxn ang="0">
                                <a:pos x="connsiteX3010" y="connsiteY3010"/>
                              </a:cxn>
                              <a:cxn ang="0">
                                <a:pos x="connsiteX3011" y="connsiteY3011"/>
                              </a:cxn>
                              <a:cxn ang="0">
                                <a:pos x="connsiteX3012" y="connsiteY3012"/>
                              </a:cxn>
                              <a:cxn ang="0">
                                <a:pos x="connsiteX3013" y="connsiteY3013"/>
                              </a:cxn>
                              <a:cxn ang="0">
                                <a:pos x="connsiteX3014" y="connsiteY3014"/>
                              </a:cxn>
                              <a:cxn ang="0">
                                <a:pos x="connsiteX3015" y="connsiteY3015"/>
                              </a:cxn>
                              <a:cxn ang="0">
                                <a:pos x="connsiteX3016" y="connsiteY3016"/>
                              </a:cxn>
                              <a:cxn ang="0">
                                <a:pos x="connsiteX3017" y="connsiteY3017"/>
                              </a:cxn>
                              <a:cxn ang="0">
                                <a:pos x="connsiteX3018" y="connsiteY3018"/>
                              </a:cxn>
                              <a:cxn ang="0">
                                <a:pos x="connsiteX3019" y="connsiteY3019"/>
                              </a:cxn>
                              <a:cxn ang="0">
                                <a:pos x="connsiteX3020" y="connsiteY3020"/>
                              </a:cxn>
                              <a:cxn ang="0">
                                <a:pos x="connsiteX3021" y="connsiteY3021"/>
                              </a:cxn>
                              <a:cxn ang="0">
                                <a:pos x="connsiteX3022" y="connsiteY3022"/>
                              </a:cxn>
                              <a:cxn ang="0">
                                <a:pos x="connsiteX3023" y="connsiteY3023"/>
                              </a:cxn>
                              <a:cxn ang="0">
                                <a:pos x="connsiteX3024" y="connsiteY3024"/>
                              </a:cxn>
                              <a:cxn ang="0">
                                <a:pos x="connsiteX3025" y="connsiteY3025"/>
                              </a:cxn>
                              <a:cxn ang="0">
                                <a:pos x="connsiteX3026" y="connsiteY3026"/>
                              </a:cxn>
                              <a:cxn ang="0">
                                <a:pos x="connsiteX3027" y="connsiteY3027"/>
                              </a:cxn>
                              <a:cxn ang="0">
                                <a:pos x="connsiteX3028" y="connsiteY3028"/>
                              </a:cxn>
                              <a:cxn ang="0">
                                <a:pos x="connsiteX3029" y="connsiteY3029"/>
                              </a:cxn>
                              <a:cxn ang="0">
                                <a:pos x="connsiteX3030" y="connsiteY3030"/>
                              </a:cxn>
                              <a:cxn ang="0">
                                <a:pos x="connsiteX3031" y="connsiteY3031"/>
                              </a:cxn>
                              <a:cxn ang="0">
                                <a:pos x="connsiteX3032" y="connsiteY3032"/>
                              </a:cxn>
                              <a:cxn ang="0">
                                <a:pos x="connsiteX3033" y="connsiteY3033"/>
                              </a:cxn>
                              <a:cxn ang="0">
                                <a:pos x="connsiteX3034" y="connsiteY3034"/>
                              </a:cxn>
                              <a:cxn ang="0">
                                <a:pos x="connsiteX3035" y="connsiteY3035"/>
                              </a:cxn>
                              <a:cxn ang="0">
                                <a:pos x="connsiteX3036" y="connsiteY3036"/>
                              </a:cxn>
                              <a:cxn ang="0">
                                <a:pos x="connsiteX3037" y="connsiteY3037"/>
                              </a:cxn>
                              <a:cxn ang="0">
                                <a:pos x="connsiteX3038" y="connsiteY3038"/>
                              </a:cxn>
                              <a:cxn ang="0">
                                <a:pos x="connsiteX3039" y="connsiteY3039"/>
                              </a:cxn>
                              <a:cxn ang="0">
                                <a:pos x="connsiteX3040" y="connsiteY3040"/>
                              </a:cxn>
                              <a:cxn ang="0">
                                <a:pos x="connsiteX3041" y="connsiteY3041"/>
                              </a:cxn>
                              <a:cxn ang="0">
                                <a:pos x="connsiteX3042" y="connsiteY3042"/>
                              </a:cxn>
                              <a:cxn ang="0">
                                <a:pos x="connsiteX3043" y="connsiteY3043"/>
                              </a:cxn>
                              <a:cxn ang="0">
                                <a:pos x="connsiteX3044" y="connsiteY3044"/>
                              </a:cxn>
                              <a:cxn ang="0">
                                <a:pos x="connsiteX3045" y="connsiteY3045"/>
                              </a:cxn>
                              <a:cxn ang="0">
                                <a:pos x="connsiteX3046" y="connsiteY3046"/>
                              </a:cxn>
                              <a:cxn ang="0">
                                <a:pos x="connsiteX3047" y="connsiteY3047"/>
                              </a:cxn>
                              <a:cxn ang="0">
                                <a:pos x="connsiteX3048" y="connsiteY3048"/>
                              </a:cxn>
                              <a:cxn ang="0">
                                <a:pos x="connsiteX3049" y="connsiteY3049"/>
                              </a:cxn>
                              <a:cxn ang="0">
                                <a:pos x="connsiteX3050" y="connsiteY3050"/>
                              </a:cxn>
                            </a:cxnLst>
                            <a:rect l="l" t="t" r="r" b="b"/>
                            <a:pathLst>
                              <a:path w="7340435" h="4850679">
                                <a:moveTo>
                                  <a:pt x="2955587" y="4800810"/>
                                </a:moveTo>
                                <a:cubicBezTo>
                                  <a:pt x="2952794" y="4800810"/>
                                  <a:pt x="2950399" y="4802407"/>
                                  <a:pt x="2948002" y="4804802"/>
                                </a:cubicBezTo>
                                <a:lnTo>
                                  <a:pt x="2946804" y="4806000"/>
                                </a:lnTo>
                                <a:lnTo>
                                  <a:pt x="2945208" y="4805202"/>
                                </a:lnTo>
                                <a:cubicBezTo>
                                  <a:pt x="2942414" y="4803604"/>
                                  <a:pt x="2939620" y="4802806"/>
                                  <a:pt x="2937224" y="4803205"/>
                                </a:cubicBezTo>
                                <a:cubicBezTo>
                                  <a:pt x="2934828" y="4803205"/>
                                  <a:pt x="2932433" y="4804802"/>
                                  <a:pt x="2931236" y="4807198"/>
                                </a:cubicBezTo>
                                <a:cubicBezTo>
                                  <a:pt x="2929639" y="4809593"/>
                                  <a:pt x="2929639" y="4812787"/>
                                  <a:pt x="2930836" y="4815980"/>
                                </a:cubicBezTo>
                                <a:cubicBezTo>
                                  <a:pt x="2934029" y="4824364"/>
                                  <a:pt x="2944809" y="4829952"/>
                                  <a:pt x="2949199" y="4831948"/>
                                </a:cubicBezTo>
                                <a:cubicBezTo>
                                  <a:pt x="2949998" y="4832348"/>
                                  <a:pt x="2950796" y="4831948"/>
                                  <a:pt x="2951595" y="4831549"/>
                                </a:cubicBezTo>
                                <a:cubicBezTo>
                                  <a:pt x="2955188" y="4828356"/>
                                  <a:pt x="2964368" y="4819972"/>
                                  <a:pt x="2965167" y="4811988"/>
                                </a:cubicBezTo>
                                <a:cubicBezTo>
                                  <a:pt x="2965568" y="4808396"/>
                                  <a:pt x="2964368" y="4805202"/>
                                  <a:pt x="2962372" y="4803205"/>
                                </a:cubicBezTo>
                                <a:cubicBezTo>
                                  <a:pt x="2960378" y="4801209"/>
                                  <a:pt x="2957980" y="4800411"/>
                                  <a:pt x="2955587" y="4800810"/>
                                </a:cubicBezTo>
                                <a:close/>
                                <a:moveTo>
                                  <a:pt x="2955188" y="4796419"/>
                                </a:moveTo>
                                <a:cubicBezTo>
                                  <a:pt x="2959181" y="4796019"/>
                                  <a:pt x="2962772" y="4797217"/>
                                  <a:pt x="2965568" y="4800011"/>
                                </a:cubicBezTo>
                                <a:cubicBezTo>
                                  <a:pt x="2968362" y="4802806"/>
                                  <a:pt x="2969958" y="4807597"/>
                                  <a:pt x="2969559" y="4811988"/>
                                </a:cubicBezTo>
                                <a:cubicBezTo>
                                  <a:pt x="2968763" y="4816380"/>
                                  <a:pt x="2966766" y="4820771"/>
                                  <a:pt x="2962772" y="4825960"/>
                                </a:cubicBezTo>
                                <a:cubicBezTo>
                                  <a:pt x="2959577" y="4829553"/>
                                  <a:pt x="2956386" y="4832747"/>
                                  <a:pt x="2953990" y="4834743"/>
                                </a:cubicBezTo>
                                <a:cubicBezTo>
                                  <a:pt x="2953192" y="4835541"/>
                                  <a:pt x="2951993" y="4836340"/>
                                  <a:pt x="2950796" y="4836340"/>
                                </a:cubicBezTo>
                                <a:cubicBezTo>
                                  <a:pt x="2949598" y="4836739"/>
                                  <a:pt x="2948401" y="4836340"/>
                                  <a:pt x="2947202" y="4835940"/>
                                </a:cubicBezTo>
                                <a:cubicBezTo>
                                  <a:pt x="2941215" y="4833146"/>
                                  <a:pt x="2930438" y="4827158"/>
                                  <a:pt x="2926845" y="4817976"/>
                                </a:cubicBezTo>
                                <a:cubicBezTo>
                                  <a:pt x="2925246" y="4813585"/>
                                  <a:pt x="2925246" y="4808795"/>
                                  <a:pt x="2927641" y="4805202"/>
                                </a:cubicBezTo>
                                <a:cubicBezTo>
                                  <a:pt x="2929639" y="4801608"/>
                                  <a:pt x="2932832" y="4799213"/>
                                  <a:pt x="2936824" y="4798814"/>
                                </a:cubicBezTo>
                                <a:cubicBezTo>
                                  <a:pt x="2940016" y="4798415"/>
                                  <a:pt x="2943212" y="4799213"/>
                                  <a:pt x="2946406" y="4800810"/>
                                </a:cubicBezTo>
                                <a:cubicBezTo>
                                  <a:pt x="2949199" y="4798415"/>
                                  <a:pt x="2952393" y="4796818"/>
                                  <a:pt x="2955188" y="4796419"/>
                                </a:cubicBezTo>
                                <a:close/>
                                <a:moveTo>
                                  <a:pt x="5142386" y="4794023"/>
                                </a:moveTo>
                                <a:cubicBezTo>
                                  <a:pt x="5134801" y="4796420"/>
                                  <a:pt x="5130808" y="4804004"/>
                                  <a:pt x="5133204" y="4811589"/>
                                </a:cubicBezTo>
                                <a:cubicBezTo>
                                  <a:pt x="5135600" y="4819174"/>
                                  <a:pt x="5143185" y="4823166"/>
                                  <a:pt x="5150769" y="4820771"/>
                                </a:cubicBezTo>
                                <a:cubicBezTo>
                                  <a:pt x="5158354" y="4818376"/>
                                  <a:pt x="5162346" y="4810791"/>
                                  <a:pt x="5159951" y="4803206"/>
                                </a:cubicBezTo>
                                <a:cubicBezTo>
                                  <a:pt x="5157556" y="4795621"/>
                                  <a:pt x="5149572" y="4791628"/>
                                  <a:pt x="5142386" y="4794023"/>
                                </a:cubicBezTo>
                                <a:close/>
                                <a:moveTo>
                                  <a:pt x="5139592" y="4786439"/>
                                </a:moveTo>
                                <a:cubicBezTo>
                                  <a:pt x="5151169" y="4782846"/>
                                  <a:pt x="5163544" y="4789233"/>
                                  <a:pt x="5167136" y="4800811"/>
                                </a:cubicBezTo>
                                <a:cubicBezTo>
                                  <a:pt x="5170729" y="4812388"/>
                                  <a:pt x="5164342" y="4824763"/>
                                  <a:pt x="5152765" y="4828356"/>
                                </a:cubicBezTo>
                                <a:cubicBezTo>
                                  <a:pt x="5141189" y="4831948"/>
                                  <a:pt x="5128812" y="4825561"/>
                                  <a:pt x="5125220" y="4813984"/>
                                </a:cubicBezTo>
                                <a:cubicBezTo>
                                  <a:pt x="5121627" y="4802408"/>
                                  <a:pt x="5128014" y="4790031"/>
                                  <a:pt x="5139592" y="4786439"/>
                                </a:cubicBezTo>
                                <a:close/>
                                <a:moveTo>
                                  <a:pt x="5135999" y="4773664"/>
                                </a:moveTo>
                                <a:cubicBezTo>
                                  <a:pt x="5117236" y="4779252"/>
                                  <a:pt x="5106857" y="4799213"/>
                                  <a:pt x="5112445" y="4817976"/>
                                </a:cubicBezTo>
                                <a:cubicBezTo>
                                  <a:pt x="5118034" y="4836738"/>
                                  <a:pt x="5137995" y="4847117"/>
                                  <a:pt x="5156757" y="4841528"/>
                                </a:cubicBezTo>
                                <a:cubicBezTo>
                                  <a:pt x="5175520" y="4835939"/>
                                  <a:pt x="5185899" y="4815980"/>
                                  <a:pt x="5180310" y="4797217"/>
                                </a:cubicBezTo>
                                <a:cubicBezTo>
                                  <a:pt x="5174322" y="4778454"/>
                                  <a:pt x="5154362" y="4767676"/>
                                  <a:pt x="5135999" y="4773664"/>
                                </a:cubicBezTo>
                                <a:close/>
                                <a:moveTo>
                                  <a:pt x="5150676" y="4763940"/>
                                </a:moveTo>
                                <a:cubicBezTo>
                                  <a:pt x="5167461" y="4765680"/>
                                  <a:pt x="5182506" y="4777357"/>
                                  <a:pt x="5187895" y="4794423"/>
                                </a:cubicBezTo>
                                <a:cubicBezTo>
                                  <a:pt x="5194681" y="4817177"/>
                                  <a:pt x="5181907" y="4841528"/>
                                  <a:pt x="5159153" y="4848714"/>
                                </a:cubicBezTo>
                                <a:cubicBezTo>
                                  <a:pt x="5136398" y="4855899"/>
                                  <a:pt x="5112046" y="4842726"/>
                                  <a:pt x="5104861" y="4819972"/>
                                </a:cubicBezTo>
                                <a:cubicBezTo>
                                  <a:pt x="5097675" y="4797217"/>
                                  <a:pt x="5110849" y="4772865"/>
                                  <a:pt x="5133604" y="4765680"/>
                                </a:cubicBezTo>
                                <a:cubicBezTo>
                                  <a:pt x="5139292" y="4763884"/>
                                  <a:pt x="5145081" y="4763360"/>
                                  <a:pt x="5150676" y="4763940"/>
                                </a:cubicBezTo>
                                <a:close/>
                                <a:moveTo>
                                  <a:pt x="687285" y="4752007"/>
                                </a:moveTo>
                                <a:cubicBezTo>
                                  <a:pt x="681945" y="4752506"/>
                                  <a:pt x="676756" y="4755101"/>
                                  <a:pt x="672963" y="4759692"/>
                                </a:cubicBezTo>
                                <a:lnTo>
                                  <a:pt x="665777" y="4768475"/>
                                </a:lnTo>
                                <a:cubicBezTo>
                                  <a:pt x="664580" y="4770072"/>
                                  <a:pt x="662184" y="4770072"/>
                                  <a:pt x="660588" y="4768874"/>
                                </a:cubicBezTo>
                                <a:lnTo>
                                  <a:pt x="651805" y="4761688"/>
                                </a:lnTo>
                                <a:cubicBezTo>
                                  <a:pt x="647015" y="4758095"/>
                                  <a:pt x="641426" y="4756498"/>
                                  <a:pt x="636237" y="4756897"/>
                                </a:cubicBezTo>
                                <a:cubicBezTo>
                                  <a:pt x="630648" y="4757296"/>
                                  <a:pt x="625458" y="4759692"/>
                                  <a:pt x="622265" y="4764482"/>
                                </a:cubicBezTo>
                                <a:cubicBezTo>
                                  <a:pt x="614680" y="4773665"/>
                                  <a:pt x="615877" y="4786838"/>
                                  <a:pt x="625059" y="4794423"/>
                                </a:cubicBezTo>
                                <a:lnTo>
                                  <a:pt x="668971" y="4831149"/>
                                </a:lnTo>
                                <a:cubicBezTo>
                                  <a:pt x="680947" y="4816379"/>
                                  <a:pt x="693322" y="4801608"/>
                                  <a:pt x="705298" y="4786838"/>
                                </a:cubicBezTo>
                                <a:cubicBezTo>
                                  <a:pt x="712883" y="4777657"/>
                                  <a:pt x="711685" y="4764482"/>
                                  <a:pt x="702504" y="4756897"/>
                                </a:cubicBezTo>
                                <a:cubicBezTo>
                                  <a:pt x="698113" y="4753105"/>
                                  <a:pt x="692624" y="4751508"/>
                                  <a:pt x="687285" y="4752007"/>
                                </a:cubicBezTo>
                                <a:close/>
                                <a:moveTo>
                                  <a:pt x="686187" y="4745271"/>
                                </a:moveTo>
                                <a:cubicBezTo>
                                  <a:pt x="693422" y="4744622"/>
                                  <a:pt x="700907" y="4746718"/>
                                  <a:pt x="706896" y="4751708"/>
                                </a:cubicBezTo>
                                <a:cubicBezTo>
                                  <a:pt x="718872" y="4761688"/>
                                  <a:pt x="720468" y="4779653"/>
                                  <a:pt x="710487" y="4791628"/>
                                </a:cubicBezTo>
                                <a:cubicBezTo>
                                  <a:pt x="697713" y="4807596"/>
                                  <a:pt x="684540" y="4823165"/>
                                  <a:pt x="671765" y="4838734"/>
                                </a:cubicBezTo>
                                <a:cubicBezTo>
                                  <a:pt x="670568" y="4840331"/>
                                  <a:pt x="668172" y="4840331"/>
                                  <a:pt x="666576" y="4839133"/>
                                </a:cubicBezTo>
                                <a:lnTo>
                                  <a:pt x="619869" y="4800012"/>
                                </a:lnTo>
                                <a:cubicBezTo>
                                  <a:pt x="607893" y="4790032"/>
                                  <a:pt x="606297" y="4772068"/>
                                  <a:pt x="616277" y="4760091"/>
                                </a:cubicBezTo>
                                <a:cubicBezTo>
                                  <a:pt x="621067" y="4753704"/>
                                  <a:pt x="628253" y="4750510"/>
                                  <a:pt x="635438" y="4749712"/>
                                </a:cubicBezTo>
                                <a:cubicBezTo>
                                  <a:pt x="642624" y="4748913"/>
                                  <a:pt x="650209" y="4750909"/>
                                  <a:pt x="656196" y="4756498"/>
                                </a:cubicBezTo>
                                <a:lnTo>
                                  <a:pt x="662184" y="4761288"/>
                                </a:lnTo>
                                <a:lnTo>
                                  <a:pt x="666975" y="4755300"/>
                                </a:lnTo>
                                <a:cubicBezTo>
                                  <a:pt x="671965" y="4749313"/>
                                  <a:pt x="678951" y="4745920"/>
                                  <a:pt x="686187" y="4745271"/>
                                </a:cubicBezTo>
                                <a:close/>
                                <a:moveTo>
                                  <a:pt x="1988176" y="4730801"/>
                                </a:moveTo>
                                <a:cubicBezTo>
                                  <a:pt x="1998804" y="4733246"/>
                                  <a:pt x="2008485" y="4739733"/>
                                  <a:pt x="2014673" y="4749713"/>
                                </a:cubicBezTo>
                                <a:lnTo>
                                  <a:pt x="2009084" y="4753306"/>
                                </a:lnTo>
                                <a:cubicBezTo>
                                  <a:pt x="1998705" y="4736539"/>
                                  <a:pt x="1976350" y="4731349"/>
                                  <a:pt x="1959582" y="4741729"/>
                                </a:cubicBezTo>
                                <a:cubicBezTo>
                                  <a:pt x="1942816" y="4752109"/>
                                  <a:pt x="1937626" y="4774464"/>
                                  <a:pt x="1948005" y="4791230"/>
                                </a:cubicBezTo>
                                <a:lnTo>
                                  <a:pt x="1942417" y="4794823"/>
                                </a:lnTo>
                                <a:cubicBezTo>
                                  <a:pt x="1930041" y="4774863"/>
                                  <a:pt x="1936029" y="4748516"/>
                                  <a:pt x="1955989" y="4736140"/>
                                </a:cubicBezTo>
                                <a:cubicBezTo>
                                  <a:pt x="1965970" y="4729953"/>
                                  <a:pt x="1977547" y="4728356"/>
                                  <a:pt x="1988176" y="4730801"/>
                                </a:cubicBezTo>
                                <a:close/>
                                <a:moveTo>
                                  <a:pt x="29855" y="4680252"/>
                                </a:moveTo>
                                <a:cubicBezTo>
                                  <a:pt x="27061" y="4680252"/>
                                  <a:pt x="24665" y="4681849"/>
                                  <a:pt x="22270" y="4684244"/>
                                </a:cubicBezTo>
                                <a:lnTo>
                                  <a:pt x="21073" y="4685442"/>
                                </a:lnTo>
                                <a:lnTo>
                                  <a:pt x="19476" y="4684644"/>
                                </a:lnTo>
                                <a:cubicBezTo>
                                  <a:pt x="16681" y="4683046"/>
                                  <a:pt x="13887" y="4682248"/>
                                  <a:pt x="11492" y="4682647"/>
                                </a:cubicBezTo>
                                <a:cubicBezTo>
                                  <a:pt x="9097" y="4683046"/>
                                  <a:pt x="6701" y="4684244"/>
                                  <a:pt x="5504" y="4686640"/>
                                </a:cubicBezTo>
                                <a:cubicBezTo>
                                  <a:pt x="3907" y="4689035"/>
                                  <a:pt x="3907" y="4692229"/>
                                  <a:pt x="5105" y="4695422"/>
                                </a:cubicBezTo>
                                <a:cubicBezTo>
                                  <a:pt x="8298" y="4703806"/>
                                  <a:pt x="19077" y="4709394"/>
                                  <a:pt x="23468" y="4711390"/>
                                </a:cubicBezTo>
                                <a:cubicBezTo>
                                  <a:pt x="24266" y="4711789"/>
                                  <a:pt x="25065" y="4711390"/>
                                  <a:pt x="25863" y="4710991"/>
                                </a:cubicBezTo>
                                <a:cubicBezTo>
                                  <a:pt x="29855" y="4707798"/>
                                  <a:pt x="38637" y="4699414"/>
                                  <a:pt x="39436" y="4691430"/>
                                </a:cubicBezTo>
                                <a:cubicBezTo>
                                  <a:pt x="39835" y="4687838"/>
                                  <a:pt x="38637" y="4684644"/>
                                  <a:pt x="36641" y="4682647"/>
                                </a:cubicBezTo>
                                <a:cubicBezTo>
                                  <a:pt x="34645" y="4680651"/>
                                  <a:pt x="32250" y="4679853"/>
                                  <a:pt x="29855" y="4680252"/>
                                </a:cubicBezTo>
                                <a:close/>
                                <a:moveTo>
                                  <a:pt x="29456" y="4675861"/>
                                </a:moveTo>
                                <a:cubicBezTo>
                                  <a:pt x="33448" y="4675462"/>
                                  <a:pt x="37041" y="4676659"/>
                                  <a:pt x="39835" y="4679453"/>
                                </a:cubicBezTo>
                                <a:cubicBezTo>
                                  <a:pt x="42629" y="4682248"/>
                                  <a:pt x="44226" y="4687039"/>
                                  <a:pt x="43827" y="4691430"/>
                                </a:cubicBezTo>
                                <a:cubicBezTo>
                                  <a:pt x="43428" y="4695822"/>
                                  <a:pt x="41432" y="4700612"/>
                                  <a:pt x="37041" y="4705402"/>
                                </a:cubicBezTo>
                                <a:cubicBezTo>
                                  <a:pt x="33847" y="4708995"/>
                                  <a:pt x="30653" y="4712189"/>
                                  <a:pt x="28258" y="4714185"/>
                                </a:cubicBezTo>
                                <a:cubicBezTo>
                                  <a:pt x="27460" y="4714983"/>
                                  <a:pt x="26262" y="4715781"/>
                                  <a:pt x="25065" y="4715781"/>
                                </a:cubicBezTo>
                                <a:cubicBezTo>
                                  <a:pt x="23867" y="4716181"/>
                                  <a:pt x="22669" y="4715781"/>
                                  <a:pt x="21472" y="4715382"/>
                                </a:cubicBezTo>
                                <a:cubicBezTo>
                                  <a:pt x="15484" y="4712588"/>
                                  <a:pt x="4705" y="4706600"/>
                                  <a:pt x="1112" y="4697418"/>
                                </a:cubicBezTo>
                                <a:cubicBezTo>
                                  <a:pt x="-485" y="4693027"/>
                                  <a:pt x="-485" y="4688237"/>
                                  <a:pt x="1911" y="4684644"/>
                                </a:cubicBezTo>
                                <a:cubicBezTo>
                                  <a:pt x="3907" y="4681050"/>
                                  <a:pt x="7101" y="4678655"/>
                                  <a:pt x="11093" y="4678256"/>
                                </a:cubicBezTo>
                                <a:cubicBezTo>
                                  <a:pt x="14286" y="4677857"/>
                                  <a:pt x="17480" y="4678655"/>
                                  <a:pt x="20673" y="4680252"/>
                                </a:cubicBezTo>
                                <a:cubicBezTo>
                                  <a:pt x="23468" y="4677857"/>
                                  <a:pt x="26661" y="4676260"/>
                                  <a:pt x="29456" y="4675861"/>
                                </a:cubicBezTo>
                                <a:close/>
                                <a:moveTo>
                                  <a:pt x="6733193" y="4667078"/>
                                </a:moveTo>
                                <a:cubicBezTo>
                                  <a:pt x="6730399" y="4667078"/>
                                  <a:pt x="6728003" y="4668675"/>
                                  <a:pt x="6725608" y="4671070"/>
                                </a:cubicBezTo>
                                <a:lnTo>
                                  <a:pt x="6724411" y="4672268"/>
                                </a:lnTo>
                                <a:lnTo>
                                  <a:pt x="6722814" y="4671470"/>
                                </a:lnTo>
                                <a:cubicBezTo>
                                  <a:pt x="6720019" y="4669872"/>
                                  <a:pt x="6717225" y="4669074"/>
                                  <a:pt x="6714830" y="4669473"/>
                                </a:cubicBezTo>
                                <a:cubicBezTo>
                                  <a:pt x="6712434" y="4669473"/>
                                  <a:pt x="6710038" y="4671070"/>
                                  <a:pt x="6708841" y="4673466"/>
                                </a:cubicBezTo>
                                <a:cubicBezTo>
                                  <a:pt x="6707244" y="4675861"/>
                                  <a:pt x="6707244" y="4679055"/>
                                  <a:pt x="6708442" y="4682248"/>
                                </a:cubicBezTo>
                                <a:cubicBezTo>
                                  <a:pt x="6711635" y="4690632"/>
                                  <a:pt x="6722415" y="4696220"/>
                                  <a:pt x="6726806" y="4698216"/>
                                </a:cubicBezTo>
                                <a:cubicBezTo>
                                  <a:pt x="6727604" y="4698616"/>
                                  <a:pt x="6728403" y="4698216"/>
                                  <a:pt x="6729201" y="4697817"/>
                                </a:cubicBezTo>
                                <a:cubicBezTo>
                                  <a:pt x="6732794" y="4694624"/>
                                  <a:pt x="6741975" y="4686240"/>
                                  <a:pt x="6742774" y="4678256"/>
                                </a:cubicBezTo>
                                <a:cubicBezTo>
                                  <a:pt x="6743173" y="4674664"/>
                                  <a:pt x="6741975" y="4671470"/>
                                  <a:pt x="6739979" y="4669473"/>
                                </a:cubicBezTo>
                                <a:cubicBezTo>
                                  <a:pt x="6737983" y="4667477"/>
                                  <a:pt x="6735588" y="4666679"/>
                                  <a:pt x="6733193" y="4667078"/>
                                </a:cubicBezTo>
                                <a:close/>
                                <a:moveTo>
                                  <a:pt x="6732794" y="4662687"/>
                                </a:moveTo>
                                <a:cubicBezTo>
                                  <a:pt x="6736786" y="4662287"/>
                                  <a:pt x="6740379" y="4663485"/>
                                  <a:pt x="6743173" y="4666279"/>
                                </a:cubicBezTo>
                                <a:cubicBezTo>
                                  <a:pt x="6745967" y="4669074"/>
                                  <a:pt x="6747564" y="4673865"/>
                                  <a:pt x="6747165" y="4678256"/>
                                </a:cubicBezTo>
                                <a:cubicBezTo>
                                  <a:pt x="6746367" y="4682648"/>
                                  <a:pt x="6744371" y="4687438"/>
                                  <a:pt x="6740379" y="4692228"/>
                                </a:cubicBezTo>
                                <a:cubicBezTo>
                                  <a:pt x="6737185" y="4695821"/>
                                  <a:pt x="6733991" y="4699015"/>
                                  <a:pt x="6731596" y="4701011"/>
                                </a:cubicBezTo>
                                <a:cubicBezTo>
                                  <a:pt x="6730798" y="4701809"/>
                                  <a:pt x="6729600" y="4702608"/>
                                  <a:pt x="6728403" y="4702608"/>
                                </a:cubicBezTo>
                                <a:cubicBezTo>
                                  <a:pt x="6727205" y="4703007"/>
                                  <a:pt x="6726007" y="4702608"/>
                                  <a:pt x="6724810" y="4702208"/>
                                </a:cubicBezTo>
                                <a:cubicBezTo>
                                  <a:pt x="6718822" y="4699414"/>
                                  <a:pt x="6708042" y="4693426"/>
                                  <a:pt x="6704450" y="4684244"/>
                                </a:cubicBezTo>
                                <a:cubicBezTo>
                                  <a:pt x="6702853" y="4679853"/>
                                  <a:pt x="6702853" y="4675063"/>
                                  <a:pt x="6705248" y="4671470"/>
                                </a:cubicBezTo>
                                <a:cubicBezTo>
                                  <a:pt x="6707244" y="4667876"/>
                                  <a:pt x="6710438" y="4665481"/>
                                  <a:pt x="6714431" y="4665082"/>
                                </a:cubicBezTo>
                                <a:cubicBezTo>
                                  <a:pt x="6717624" y="4664683"/>
                                  <a:pt x="6720818" y="4665481"/>
                                  <a:pt x="6724011" y="4667078"/>
                                </a:cubicBezTo>
                                <a:cubicBezTo>
                                  <a:pt x="6726806" y="4664683"/>
                                  <a:pt x="6729999" y="4663086"/>
                                  <a:pt x="6732794" y="4662687"/>
                                </a:cubicBezTo>
                                <a:close/>
                                <a:moveTo>
                                  <a:pt x="2244212" y="4656699"/>
                                </a:moveTo>
                                <a:cubicBezTo>
                                  <a:pt x="2236627" y="4659095"/>
                                  <a:pt x="2232635" y="4666680"/>
                                  <a:pt x="2235031" y="4674264"/>
                                </a:cubicBezTo>
                                <a:cubicBezTo>
                                  <a:pt x="2237425" y="4681849"/>
                                  <a:pt x="2245011" y="4685841"/>
                                  <a:pt x="2252595" y="4683446"/>
                                </a:cubicBezTo>
                                <a:cubicBezTo>
                                  <a:pt x="2260180" y="4681051"/>
                                  <a:pt x="2264173" y="4673466"/>
                                  <a:pt x="2261778" y="4665881"/>
                                </a:cubicBezTo>
                                <a:cubicBezTo>
                                  <a:pt x="2259383" y="4658296"/>
                                  <a:pt x="2251398" y="4654303"/>
                                  <a:pt x="2244212" y="4656699"/>
                                </a:cubicBezTo>
                                <a:close/>
                                <a:moveTo>
                                  <a:pt x="2241418" y="4649114"/>
                                </a:moveTo>
                                <a:cubicBezTo>
                                  <a:pt x="2252995" y="4645521"/>
                                  <a:pt x="2265370" y="4651908"/>
                                  <a:pt x="2268962" y="4663486"/>
                                </a:cubicBezTo>
                                <a:cubicBezTo>
                                  <a:pt x="2272556" y="4675063"/>
                                  <a:pt x="2266167" y="4687438"/>
                                  <a:pt x="2254591" y="4691031"/>
                                </a:cubicBezTo>
                                <a:cubicBezTo>
                                  <a:pt x="2243013" y="4694624"/>
                                  <a:pt x="2230639" y="4688236"/>
                                  <a:pt x="2227047" y="4676660"/>
                                </a:cubicBezTo>
                                <a:cubicBezTo>
                                  <a:pt x="2223454" y="4665083"/>
                                  <a:pt x="2229841" y="4652707"/>
                                  <a:pt x="2241418" y="4649114"/>
                                </a:cubicBezTo>
                                <a:close/>
                                <a:moveTo>
                                  <a:pt x="2237826" y="4636340"/>
                                </a:moveTo>
                                <a:cubicBezTo>
                                  <a:pt x="2219063" y="4641928"/>
                                  <a:pt x="2208684" y="4661889"/>
                                  <a:pt x="2214273" y="4680652"/>
                                </a:cubicBezTo>
                                <a:cubicBezTo>
                                  <a:pt x="2219861" y="4699414"/>
                                  <a:pt x="2239821" y="4709793"/>
                                  <a:pt x="2258583" y="4704204"/>
                                </a:cubicBezTo>
                                <a:cubicBezTo>
                                  <a:pt x="2277346" y="4698616"/>
                                  <a:pt x="2287726" y="4678656"/>
                                  <a:pt x="2282136" y="4659893"/>
                                </a:cubicBezTo>
                                <a:cubicBezTo>
                                  <a:pt x="2276149" y="4641130"/>
                                  <a:pt x="2256588" y="4630352"/>
                                  <a:pt x="2237826" y="4636340"/>
                                </a:cubicBezTo>
                                <a:close/>
                                <a:moveTo>
                                  <a:pt x="2252501" y="4626616"/>
                                </a:moveTo>
                                <a:cubicBezTo>
                                  <a:pt x="2269286" y="4628356"/>
                                  <a:pt x="2284332" y="4640033"/>
                                  <a:pt x="2289721" y="4657099"/>
                                </a:cubicBezTo>
                                <a:cubicBezTo>
                                  <a:pt x="2296508" y="4680252"/>
                                  <a:pt x="2283734" y="4704204"/>
                                  <a:pt x="2260980" y="4711390"/>
                                </a:cubicBezTo>
                                <a:cubicBezTo>
                                  <a:pt x="2238224" y="4718576"/>
                                  <a:pt x="2213873" y="4705402"/>
                                  <a:pt x="2206688" y="4682648"/>
                                </a:cubicBezTo>
                                <a:cubicBezTo>
                                  <a:pt x="2199502" y="4659893"/>
                                  <a:pt x="2212676" y="4635541"/>
                                  <a:pt x="2235430" y="4628356"/>
                                </a:cubicBezTo>
                                <a:cubicBezTo>
                                  <a:pt x="2241119" y="4626560"/>
                                  <a:pt x="2246907" y="4626036"/>
                                  <a:pt x="2252501" y="4626616"/>
                                </a:cubicBezTo>
                                <a:close/>
                                <a:moveTo>
                                  <a:pt x="4492041" y="4601510"/>
                                </a:moveTo>
                                <a:cubicBezTo>
                                  <a:pt x="4486702" y="4602009"/>
                                  <a:pt x="4481512" y="4604604"/>
                                  <a:pt x="4477720" y="4609195"/>
                                </a:cubicBezTo>
                                <a:lnTo>
                                  <a:pt x="4470534" y="4617978"/>
                                </a:lnTo>
                                <a:cubicBezTo>
                                  <a:pt x="4469337" y="4619575"/>
                                  <a:pt x="4466942" y="4619575"/>
                                  <a:pt x="4465345" y="4618377"/>
                                </a:cubicBezTo>
                                <a:lnTo>
                                  <a:pt x="4456562" y="4611191"/>
                                </a:lnTo>
                                <a:cubicBezTo>
                                  <a:pt x="4451772" y="4607598"/>
                                  <a:pt x="4446183" y="4606001"/>
                                  <a:pt x="4440994" y="4606400"/>
                                </a:cubicBezTo>
                                <a:cubicBezTo>
                                  <a:pt x="4435404" y="4606799"/>
                                  <a:pt x="4430613" y="4609195"/>
                                  <a:pt x="4427021" y="4613985"/>
                                </a:cubicBezTo>
                                <a:cubicBezTo>
                                  <a:pt x="4419436" y="4623168"/>
                                  <a:pt x="4420633" y="4636341"/>
                                  <a:pt x="4429815" y="4643926"/>
                                </a:cubicBezTo>
                                <a:lnTo>
                                  <a:pt x="4473728" y="4680652"/>
                                </a:lnTo>
                                <a:cubicBezTo>
                                  <a:pt x="4485704" y="4665882"/>
                                  <a:pt x="4498079" y="4651111"/>
                                  <a:pt x="4510055" y="4636341"/>
                                </a:cubicBezTo>
                                <a:cubicBezTo>
                                  <a:pt x="4517640" y="4627160"/>
                                  <a:pt x="4516442" y="4613985"/>
                                  <a:pt x="4507261" y="4606400"/>
                                </a:cubicBezTo>
                                <a:cubicBezTo>
                                  <a:pt x="4502870" y="4602608"/>
                                  <a:pt x="4497381" y="4601011"/>
                                  <a:pt x="4492041" y="4601510"/>
                                </a:cubicBezTo>
                                <a:close/>
                                <a:moveTo>
                                  <a:pt x="5765784" y="4597069"/>
                                </a:moveTo>
                                <a:cubicBezTo>
                                  <a:pt x="5776413" y="4599514"/>
                                  <a:pt x="5786094" y="4606001"/>
                                  <a:pt x="5792282" y="4615981"/>
                                </a:cubicBezTo>
                                <a:lnTo>
                                  <a:pt x="5786693" y="4619574"/>
                                </a:lnTo>
                                <a:cubicBezTo>
                                  <a:pt x="5776314" y="4602807"/>
                                  <a:pt x="5753959" y="4597617"/>
                                  <a:pt x="5737192" y="4607997"/>
                                </a:cubicBezTo>
                                <a:cubicBezTo>
                                  <a:pt x="5720425" y="4618776"/>
                                  <a:pt x="5715235" y="4640732"/>
                                  <a:pt x="5725615" y="4657498"/>
                                </a:cubicBezTo>
                                <a:lnTo>
                                  <a:pt x="5720026" y="4661091"/>
                                </a:lnTo>
                                <a:cubicBezTo>
                                  <a:pt x="5707651" y="4641131"/>
                                  <a:pt x="5713639" y="4614784"/>
                                  <a:pt x="5733599" y="4602408"/>
                                </a:cubicBezTo>
                                <a:cubicBezTo>
                                  <a:pt x="5743579" y="4596221"/>
                                  <a:pt x="5755156" y="4594624"/>
                                  <a:pt x="5765784" y="4597069"/>
                                </a:cubicBezTo>
                                <a:close/>
                                <a:moveTo>
                                  <a:pt x="4490944" y="4594774"/>
                                </a:moveTo>
                                <a:cubicBezTo>
                                  <a:pt x="4498179" y="4594126"/>
                                  <a:pt x="4505664" y="4596221"/>
                                  <a:pt x="4511652" y="4601211"/>
                                </a:cubicBezTo>
                                <a:cubicBezTo>
                                  <a:pt x="4523628" y="4611191"/>
                                  <a:pt x="4525225" y="4629156"/>
                                  <a:pt x="4515245" y="4641131"/>
                                </a:cubicBezTo>
                                <a:cubicBezTo>
                                  <a:pt x="4502470" y="4657099"/>
                                  <a:pt x="4489297" y="4672668"/>
                                  <a:pt x="4476522" y="4688237"/>
                                </a:cubicBezTo>
                                <a:cubicBezTo>
                                  <a:pt x="4475325" y="4689834"/>
                                  <a:pt x="4472930" y="4689834"/>
                                  <a:pt x="4471333" y="4688636"/>
                                </a:cubicBezTo>
                                <a:lnTo>
                                  <a:pt x="4424625" y="4649515"/>
                                </a:lnTo>
                                <a:cubicBezTo>
                                  <a:pt x="4412649" y="4639535"/>
                                  <a:pt x="4411053" y="4621571"/>
                                  <a:pt x="4421033" y="4609594"/>
                                </a:cubicBezTo>
                                <a:cubicBezTo>
                                  <a:pt x="4425823" y="4603207"/>
                                  <a:pt x="4433009" y="4600013"/>
                                  <a:pt x="4440194" y="4599215"/>
                                </a:cubicBezTo>
                                <a:cubicBezTo>
                                  <a:pt x="4447381" y="4598416"/>
                                  <a:pt x="4454966" y="4600412"/>
                                  <a:pt x="4460954" y="4606001"/>
                                </a:cubicBezTo>
                                <a:lnTo>
                                  <a:pt x="4466942" y="4610791"/>
                                </a:lnTo>
                                <a:lnTo>
                                  <a:pt x="4471732" y="4604803"/>
                                </a:lnTo>
                                <a:cubicBezTo>
                                  <a:pt x="4476722" y="4598816"/>
                                  <a:pt x="4483708" y="4595423"/>
                                  <a:pt x="4490944" y="4594774"/>
                                </a:cubicBezTo>
                                <a:close/>
                                <a:moveTo>
                                  <a:pt x="3835010" y="4529754"/>
                                </a:moveTo>
                                <a:cubicBezTo>
                                  <a:pt x="3832216" y="4529754"/>
                                  <a:pt x="3829820" y="4531351"/>
                                  <a:pt x="3827425" y="4533746"/>
                                </a:cubicBezTo>
                                <a:lnTo>
                                  <a:pt x="3826228" y="4534944"/>
                                </a:lnTo>
                                <a:lnTo>
                                  <a:pt x="3824631" y="4534146"/>
                                </a:lnTo>
                                <a:cubicBezTo>
                                  <a:pt x="3821836" y="4532548"/>
                                  <a:pt x="3819041" y="4531750"/>
                                  <a:pt x="3816646" y="4532149"/>
                                </a:cubicBezTo>
                                <a:cubicBezTo>
                                  <a:pt x="3814251" y="4532149"/>
                                  <a:pt x="3811855" y="4533746"/>
                                  <a:pt x="3810658" y="4536142"/>
                                </a:cubicBezTo>
                                <a:cubicBezTo>
                                  <a:pt x="3809061" y="4538537"/>
                                  <a:pt x="3809061" y="4541731"/>
                                  <a:pt x="3810259" y="4544924"/>
                                </a:cubicBezTo>
                                <a:cubicBezTo>
                                  <a:pt x="3813452" y="4553308"/>
                                  <a:pt x="3824232" y="4558896"/>
                                  <a:pt x="3828623" y="4560892"/>
                                </a:cubicBezTo>
                                <a:cubicBezTo>
                                  <a:pt x="3829421" y="4561292"/>
                                  <a:pt x="3830220" y="4560892"/>
                                  <a:pt x="3831018" y="4560493"/>
                                </a:cubicBezTo>
                                <a:cubicBezTo>
                                  <a:pt x="3834611" y="4557300"/>
                                  <a:pt x="3843792" y="4548916"/>
                                  <a:pt x="3844591" y="4540932"/>
                                </a:cubicBezTo>
                                <a:cubicBezTo>
                                  <a:pt x="3844990" y="4537340"/>
                                  <a:pt x="3843792" y="4534146"/>
                                  <a:pt x="3841796" y="4532149"/>
                                </a:cubicBezTo>
                                <a:cubicBezTo>
                                  <a:pt x="3839800" y="4530153"/>
                                  <a:pt x="3837405" y="4529355"/>
                                  <a:pt x="3835010" y="4529754"/>
                                </a:cubicBezTo>
                                <a:close/>
                                <a:moveTo>
                                  <a:pt x="3834611" y="4525363"/>
                                </a:moveTo>
                                <a:cubicBezTo>
                                  <a:pt x="3838603" y="4524964"/>
                                  <a:pt x="3842196" y="4526161"/>
                                  <a:pt x="3844990" y="4528956"/>
                                </a:cubicBezTo>
                                <a:cubicBezTo>
                                  <a:pt x="3847784" y="4531750"/>
                                  <a:pt x="3849381" y="4536541"/>
                                  <a:pt x="3848982" y="4540932"/>
                                </a:cubicBezTo>
                                <a:cubicBezTo>
                                  <a:pt x="3848184" y="4545324"/>
                                  <a:pt x="3846188" y="4550114"/>
                                  <a:pt x="3842196" y="4554904"/>
                                </a:cubicBezTo>
                                <a:cubicBezTo>
                                  <a:pt x="3839002" y="4558497"/>
                                  <a:pt x="3835808" y="4561691"/>
                                  <a:pt x="3833413" y="4563687"/>
                                </a:cubicBezTo>
                                <a:cubicBezTo>
                                  <a:pt x="3832615" y="4564485"/>
                                  <a:pt x="3831417" y="4565284"/>
                                  <a:pt x="3830220" y="4565284"/>
                                </a:cubicBezTo>
                                <a:cubicBezTo>
                                  <a:pt x="3829022" y="4565683"/>
                                  <a:pt x="3827824" y="4565284"/>
                                  <a:pt x="3826627" y="4564884"/>
                                </a:cubicBezTo>
                                <a:cubicBezTo>
                                  <a:pt x="3820639" y="4562090"/>
                                  <a:pt x="3809859" y="4556102"/>
                                  <a:pt x="3806267" y="4546920"/>
                                </a:cubicBezTo>
                                <a:cubicBezTo>
                                  <a:pt x="3804670" y="4542529"/>
                                  <a:pt x="3804670" y="4537739"/>
                                  <a:pt x="3807065" y="4534146"/>
                                </a:cubicBezTo>
                                <a:cubicBezTo>
                                  <a:pt x="3809061" y="4530552"/>
                                  <a:pt x="3812255" y="4528157"/>
                                  <a:pt x="3816247" y="4527758"/>
                                </a:cubicBezTo>
                                <a:cubicBezTo>
                                  <a:pt x="3819440" y="4527359"/>
                                  <a:pt x="3822635" y="4528157"/>
                                  <a:pt x="3825828" y="4529754"/>
                                </a:cubicBezTo>
                                <a:cubicBezTo>
                                  <a:pt x="3828623" y="4527359"/>
                                  <a:pt x="3831816" y="4525762"/>
                                  <a:pt x="3834611" y="4525363"/>
                                </a:cubicBezTo>
                                <a:close/>
                                <a:moveTo>
                                  <a:pt x="6021422" y="4522968"/>
                                </a:moveTo>
                                <a:cubicBezTo>
                                  <a:pt x="6013838" y="4525364"/>
                                  <a:pt x="6009845" y="4532949"/>
                                  <a:pt x="6012240" y="4540533"/>
                                </a:cubicBezTo>
                                <a:cubicBezTo>
                                  <a:pt x="6014636" y="4548118"/>
                                  <a:pt x="6022221" y="4552110"/>
                                  <a:pt x="6029806" y="4549715"/>
                                </a:cubicBezTo>
                                <a:cubicBezTo>
                                  <a:pt x="6037390" y="4547320"/>
                                  <a:pt x="6041382" y="4539735"/>
                                  <a:pt x="6038987" y="4532150"/>
                                </a:cubicBezTo>
                                <a:cubicBezTo>
                                  <a:pt x="6036991" y="4524965"/>
                                  <a:pt x="6029007" y="4520972"/>
                                  <a:pt x="6021422" y="4522968"/>
                                </a:cubicBezTo>
                                <a:close/>
                                <a:moveTo>
                                  <a:pt x="6019027" y="4515782"/>
                                </a:moveTo>
                                <a:cubicBezTo>
                                  <a:pt x="6030604" y="4512189"/>
                                  <a:pt x="6042979" y="4518576"/>
                                  <a:pt x="6046572" y="4530154"/>
                                </a:cubicBezTo>
                                <a:cubicBezTo>
                                  <a:pt x="6050165" y="4541731"/>
                                  <a:pt x="6043778" y="4554106"/>
                                  <a:pt x="6032201" y="4557699"/>
                                </a:cubicBezTo>
                                <a:cubicBezTo>
                                  <a:pt x="6020624" y="4561292"/>
                                  <a:pt x="6008248" y="4554905"/>
                                  <a:pt x="6004655" y="4543328"/>
                                </a:cubicBezTo>
                                <a:cubicBezTo>
                                  <a:pt x="6001062" y="4531751"/>
                                  <a:pt x="6007449" y="4519375"/>
                                  <a:pt x="6019027" y="4515782"/>
                                </a:cubicBezTo>
                                <a:close/>
                                <a:moveTo>
                                  <a:pt x="6015434" y="4502608"/>
                                </a:moveTo>
                                <a:cubicBezTo>
                                  <a:pt x="5996671" y="4508196"/>
                                  <a:pt x="5986292" y="4528157"/>
                                  <a:pt x="5991881" y="4546920"/>
                                </a:cubicBezTo>
                                <a:cubicBezTo>
                                  <a:pt x="5997469" y="4565682"/>
                                  <a:pt x="6017430" y="4576061"/>
                                  <a:pt x="6036193" y="4570472"/>
                                </a:cubicBezTo>
                                <a:cubicBezTo>
                                  <a:pt x="6054955" y="4564884"/>
                                  <a:pt x="6065334" y="4544924"/>
                                  <a:pt x="6059745" y="4526161"/>
                                </a:cubicBezTo>
                                <a:cubicBezTo>
                                  <a:pt x="6053757" y="4507398"/>
                                  <a:pt x="6033798" y="4497019"/>
                                  <a:pt x="6015434" y="4502608"/>
                                </a:cubicBezTo>
                                <a:close/>
                                <a:moveTo>
                                  <a:pt x="6030111" y="4492884"/>
                                </a:moveTo>
                                <a:cubicBezTo>
                                  <a:pt x="6046896" y="4494624"/>
                                  <a:pt x="6061941" y="4506301"/>
                                  <a:pt x="6067330" y="4523367"/>
                                </a:cubicBezTo>
                                <a:cubicBezTo>
                                  <a:pt x="6074116" y="4546520"/>
                                  <a:pt x="6061342" y="4570872"/>
                                  <a:pt x="6038588" y="4577658"/>
                                </a:cubicBezTo>
                                <a:cubicBezTo>
                                  <a:pt x="6015834" y="4584844"/>
                                  <a:pt x="5991481" y="4571670"/>
                                  <a:pt x="5984296" y="4548916"/>
                                </a:cubicBezTo>
                                <a:cubicBezTo>
                                  <a:pt x="5977110" y="4526161"/>
                                  <a:pt x="5990284" y="4501809"/>
                                  <a:pt x="6013039" y="4494624"/>
                                </a:cubicBezTo>
                                <a:cubicBezTo>
                                  <a:pt x="6018727" y="4492828"/>
                                  <a:pt x="6024516" y="4492304"/>
                                  <a:pt x="6030111" y="4492884"/>
                                </a:cubicBezTo>
                                <a:close/>
                                <a:moveTo>
                                  <a:pt x="1566321" y="4480951"/>
                                </a:moveTo>
                                <a:cubicBezTo>
                                  <a:pt x="1560982" y="4481450"/>
                                  <a:pt x="1555792" y="4484045"/>
                                  <a:pt x="1552000" y="4488636"/>
                                </a:cubicBezTo>
                                <a:lnTo>
                                  <a:pt x="1544814" y="4497419"/>
                                </a:lnTo>
                                <a:cubicBezTo>
                                  <a:pt x="1543616" y="4499016"/>
                                  <a:pt x="1541221" y="4499016"/>
                                  <a:pt x="1539624" y="4497818"/>
                                </a:cubicBezTo>
                                <a:lnTo>
                                  <a:pt x="1530842" y="4490632"/>
                                </a:lnTo>
                                <a:cubicBezTo>
                                  <a:pt x="1526052" y="4487039"/>
                                  <a:pt x="1520463" y="4485442"/>
                                  <a:pt x="1515272" y="4485841"/>
                                </a:cubicBezTo>
                                <a:cubicBezTo>
                                  <a:pt x="1510083" y="4486640"/>
                                  <a:pt x="1504893" y="4489035"/>
                                  <a:pt x="1501301" y="4493426"/>
                                </a:cubicBezTo>
                                <a:cubicBezTo>
                                  <a:pt x="1493717" y="4502609"/>
                                  <a:pt x="1494913" y="4515782"/>
                                  <a:pt x="1504096" y="4523367"/>
                                </a:cubicBezTo>
                                <a:lnTo>
                                  <a:pt x="1548007" y="4560093"/>
                                </a:lnTo>
                                <a:cubicBezTo>
                                  <a:pt x="1559984" y="4545323"/>
                                  <a:pt x="1572359" y="4530552"/>
                                  <a:pt x="1584336" y="4515782"/>
                                </a:cubicBezTo>
                                <a:cubicBezTo>
                                  <a:pt x="1591921" y="4506601"/>
                                  <a:pt x="1590723" y="4493426"/>
                                  <a:pt x="1581541" y="4485841"/>
                                </a:cubicBezTo>
                                <a:cubicBezTo>
                                  <a:pt x="1577150" y="4482049"/>
                                  <a:pt x="1571661" y="4480452"/>
                                  <a:pt x="1566321" y="4480951"/>
                                </a:cubicBezTo>
                                <a:close/>
                                <a:moveTo>
                                  <a:pt x="1565623" y="4474215"/>
                                </a:moveTo>
                                <a:cubicBezTo>
                                  <a:pt x="1572859" y="4473566"/>
                                  <a:pt x="1580344" y="4475662"/>
                                  <a:pt x="1586332" y="4480652"/>
                                </a:cubicBezTo>
                                <a:cubicBezTo>
                                  <a:pt x="1598309" y="4490632"/>
                                  <a:pt x="1599905" y="4508597"/>
                                  <a:pt x="1589925" y="4520572"/>
                                </a:cubicBezTo>
                                <a:cubicBezTo>
                                  <a:pt x="1577150" y="4536540"/>
                                  <a:pt x="1563977" y="4552109"/>
                                  <a:pt x="1551201" y="4567678"/>
                                </a:cubicBezTo>
                                <a:cubicBezTo>
                                  <a:pt x="1550004" y="4569275"/>
                                  <a:pt x="1547608" y="4569275"/>
                                  <a:pt x="1546012" y="4568077"/>
                                </a:cubicBezTo>
                                <a:lnTo>
                                  <a:pt x="1499305" y="4528956"/>
                                </a:lnTo>
                                <a:cubicBezTo>
                                  <a:pt x="1487329" y="4518976"/>
                                  <a:pt x="1485733" y="4501012"/>
                                  <a:pt x="1495712" y="4489035"/>
                                </a:cubicBezTo>
                                <a:cubicBezTo>
                                  <a:pt x="1500503" y="4482648"/>
                                  <a:pt x="1507689" y="4479454"/>
                                  <a:pt x="1514874" y="4478656"/>
                                </a:cubicBezTo>
                                <a:cubicBezTo>
                                  <a:pt x="1522060" y="4478256"/>
                                  <a:pt x="1529644" y="4480252"/>
                                  <a:pt x="1535633" y="4485442"/>
                                </a:cubicBezTo>
                                <a:lnTo>
                                  <a:pt x="1541621" y="4490232"/>
                                </a:lnTo>
                                <a:lnTo>
                                  <a:pt x="1546410" y="4484244"/>
                                </a:lnTo>
                                <a:cubicBezTo>
                                  <a:pt x="1551401" y="4478257"/>
                                  <a:pt x="1558387" y="4474864"/>
                                  <a:pt x="1565623" y="4474215"/>
                                </a:cubicBezTo>
                                <a:close/>
                                <a:moveTo>
                                  <a:pt x="2867612" y="4459744"/>
                                </a:moveTo>
                                <a:cubicBezTo>
                                  <a:pt x="2878241" y="4462189"/>
                                  <a:pt x="2887922" y="4468676"/>
                                  <a:pt x="2894111" y="4478657"/>
                                </a:cubicBezTo>
                                <a:lnTo>
                                  <a:pt x="2888519" y="4482250"/>
                                </a:lnTo>
                                <a:cubicBezTo>
                                  <a:pt x="2878142" y="4465483"/>
                                  <a:pt x="2855788" y="4460293"/>
                                  <a:pt x="2839022" y="4470672"/>
                                </a:cubicBezTo>
                                <a:cubicBezTo>
                                  <a:pt x="2822254" y="4481452"/>
                                  <a:pt x="2817064" y="4503408"/>
                                  <a:pt x="2827443" y="4520174"/>
                                </a:cubicBezTo>
                                <a:lnTo>
                                  <a:pt x="2821855" y="4523767"/>
                                </a:lnTo>
                                <a:cubicBezTo>
                                  <a:pt x="2809479" y="4503807"/>
                                  <a:pt x="2815468" y="4477460"/>
                                  <a:pt x="2835427" y="4465084"/>
                                </a:cubicBezTo>
                                <a:cubicBezTo>
                                  <a:pt x="2845406" y="4458896"/>
                                  <a:pt x="2856983" y="4457299"/>
                                  <a:pt x="2867612" y="4459744"/>
                                </a:cubicBezTo>
                                <a:close/>
                                <a:moveTo>
                                  <a:pt x="909291" y="4409595"/>
                                </a:moveTo>
                                <a:cubicBezTo>
                                  <a:pt x="906496" y="4409595"/>
                                  <a:pt x="904100" y="4411192"/>
                                  <a:pt x="901705" y="4413587"/>
                                </a:cubicBezTo>
                                <a:lnTo>
                                  <a:pt x="900508" y="4414785"/>
                                </a:lnTo>
                                <a:lnTo>
                                  <a:pt x="898911" y="4413987"/>
                                </a:lnTo>
                                <a:cubicBezTo>
                                  <a:pt x="896116" y="4412389"/>
                                  <a:pt x="893322" y="4411591"/>
                                  <a:pt x="890928" y="4411990"/>
                                </a:cubicBezTo>
                                <a:cubicBezTo>
                                  <a:pt x="888532" y="4412389"/>
                                  <a:pt x="886135" y="4413587"/>
                                  <a:pt x="884939" y="4415983"/>
                                </a:cubicBezTo>
                                <a:cubicBezTo>
                                  <a:pt x="883342" y="4418378"/>
                                  <a:pt x="883342" y="4421572"/>
                                  <a:pt x="884540" y="4424765"/>
                                </a:cubicBezTo>
                                <a:cubicBezTo>
                                  <a:pt x="887733" y="4433149"/>
                                  <a:pt x="898512" y="4438737"/>
                                  <a:pt x="902903" y="4440733"/>
                                </a:cubicBezTo>
                                <a:cubicBezTo>
                                  <a:pt x="903701" y="4441133"/>
                                  <a:pt x="904500" y="4440733"/>
                                  <a:pt x="905298" y="4440334"/>
                                </a:cubicBezTo>
                                <a:cubicBezTo>
                                  <a:pt x="909291" y="4437141"/>
                                  <a:pt x="918072" y="4428757"/>
                                  <a:pt x="918871" y="4420773"/>
                                </a:cubicBezTo>
                                <a:cubicBezTo>
                                  <a:pt x="919270" y="4417181"/>
                                  <a:pt x="918072" y="4413987"/>
                                  <a:pt x="916076" y="4411990"/>
                                </a:cubicBezTo>
                                <a:cubicBezTo>
                                  <a:pt x="914081" y="4409994"/>
                                  <a:pt x="911685" y="4409196"/>
                                  <a:pt x="909291" y="4409595"/>
                                </a:cubicBezTo>
                                <a:close/>
                                <a:moveTo>
                                  <a:pt x="908891" y="4405204"/>
                                </a:moveTo>
                                <a:cubicBezTo>
                                  <a:pt x="912884" y="4404804"/>
                                  <a:pt x="916476" y="4406002"/>
                                  <a:pt x="919270" y="4408796"/>
                                </a:cubicBezTo>
                                <a:cubicBezTo>
                                  <a:pt x="922065" y="4411591"/>
                                  <a:pt x="923661" y="4416382"/>
                                  <a:pt x="923262" y="4420773"/>
                                </a:cubicBezTo>
                                <a:cubicBezTo>
                                  <a:pt x="922864" y="4425165"/>
                                  <a:pt x="920868" y="4429955"/>
                                  <a:pt x="916476" y="4434745"/>
                                </a:cubicBezTo>
                                <a:cubicBezTo>
                                  <a:pt x="913282" y="4438338"/>
                                  <a:pt x="910088" y="4441532"/>
                                  <a:pt x="907693" y="4443528"/>
                                </a:cubicBezTo>
                                <a:cubicBezTo>
                                  <a:pt x="906895" y="4444326"/>
                                  <a:pt x="905697" y="4445125"/>
                                  <a:pt x="904500" y="4445125"/>
                                </a:cubicBezTo>
                                <a:cubicBezTo>
                                  <a:pt x="903302" y="4445524"/>
                                  <a:pt x="902104" y="4445125"/>
                                  <a:pt x="900907" y="4444725"/>
                                </a:cubicBezTo>
                                <a:cubicBezTo>
                                  <a:pt x="894919" y="4441931"/>
                                  <a:pt x="884140" y="4435943"/>
                                  <a:pt x="880547" y="4426761"/>
                                </a:cubicBezTo>
                                <a:cubicBezTo>
                                  <a:pt x="878951" y="4422370"/>
                                  <a:pt x="878951" y="4417580"/>
                                  <a:pt x="881346" y="4413987"/>
                                </a:cubicBezTo>
                                <a:cubicBezTo>
                                  <a:pt x="883342" y="4410393"/>
                                  <a:pt x="886536" y="4407998"/>
                                  <a:pt x="890529" y="4407599"/>
                                </a:cubicBezTo>
                                <a:cubicBezTo>
                                  <a:pt x="893721" y="4407200"/>
                                  <a:pt x="896915" y="4407998"/>
                                  <a:pt x="900108" y="4409595"/>
                                </a:cubicBezTo>
                                <a:cubicBezTo>
                                  <a:pt x="902903" y="4407200"/>
                                  <a:pt x="906096" y="4405603"/>
                                  <a:pt x="908891" y="4405204"/>
                                </a:cubicBezTo>
                                <a:close/>
                                <a:moveTo>
                                  <a:pt x="3123648" y="4385643"/>
                                </a:moveTo>
                                <a:cubicBezTo>
                                  <a:pt x="3116065" y="4388039"/>
                                  <a:pt x="3112073" y="4395624"/>
                                  <a:pt x="3114469" y="4403208"/>
                                </a:cubicBezTo>
                                <a:cubicBezTo>
                                  <a:pt x="3116864" y="4410793"/>
                                  <a:pt x="3124449" y="4414785"/>
                                  <a:pt x="3132034" y="4412390"/>
                                </a:cubicBezTo>
                                <a:cubicBezTo>
                                  <a:pt x="3139619" y="4409995"/>
                                  <a:pt x="3143609" y="4402410"/>
                                  <a:pt x="3141215" y="4394825"/>
                                </a:cubicBezTo>
                                <a:cubicBezTo>
                                  <a:pt x="3138818" y="4387640"/>
                                  <a:pt x="3130834" y="4383647"/>
                                  <a:pt x="3123648" y="4385643"/>
                                </a:cubicBezTo>
                                <a:close/>
                                <a:moveTo>
                                  <a:pt x="3120856" y="4378457"/>
                                </a:moveTo>
                                <a:cubicBezTo>
                                  <a:pt x="3132434" y="4374864"/>
                                  <a:pt x="3144809" y="4381251"/>
                                  <a:pt x="3148401" y="4392829"/>
                                </a:cubicBezTo>
                                <a:cubicBezTo>
                                  <a:pt x="3152393" y="4404406"/>
                                  <a:pt x="3145605" y="4416781"/>
                                  <a:pt x="3134029" y="4420374"/>
                                </a:cubicBezTo>
                                <a:cubicBezTo>
                                  <a:pt x="3122452" y="4423967"/>
                                  <a:pt x="3110078" y="4417579"/>
                                  <a:pt x="3106484" y="4406003"/>
                                </a:cubicBezTo>
                                <a:cubicBezTo>
                                  <a:pt x="3102892" y="4394426"/>
                                  <a:pt x="3109278" y="4382050"/>
                                  <a:pt x="3120856" y="4378457"/>
                                </a:cubicBezTo>
                                <a:close/>
                                <a:moveTo>
                                  <a:pt x="3117262" y="4365284"/>
                                </a:moveTo>
                                <a:cubicBezTo>
                                  <a:pt x="3098500" y="4370872"/>
                                  <a:pt x="3088121" y="4390833"/>
                                  <a:pt x="3093709" y="4409596"/>
                                </a:cubicBezTo>
                                <a:cubicBezTo>
                                  <a:pt x="3099299" y="4428358"/>
                                  <a:pt x="3119257" y="4438737"/>
                                  <a:pt x="3138021" y="4433148"/>
                                </a:cubicBezTo>
                                <a:cubicBezTo>
                                  <a:pt x="3156784" y="4427560"/>
                                  <a:pt x="3167163" y="4407600"/>
                                  <a:pt x="3161575" y="4388837"/>
                                </a:cubicBezTo>
                                <a:cubicBezTo>
                                  <a:pt x="3155586" y="4370074"/>
                                  <a:pt x="3135626" y="4359695"/>
                                  <a:pt x="3117262" y="4365284"/>
                                </a:cubicBezTo>
                                <a:close/>
                                <a:moveTo>
                                  <a:pt x="3131940" y="4355959"/>
                                </a:moveTo>
                                <a:cubicBezTo>
                                  <a:pt x="3148726" y="4357699"/>
                                  <a:pt x="3163771" y="4369376"/>
                                  <a:pt x="3169159" y="4386442"/>
                                </a:cubicBezTo>
                                <a:cubicBezTo>
                                  <a:pt x="3176345" y="4409196"/>
                                  <a:pt x="3163172" y="4433548"/>
                                  <a:pt x="3140418" y="4440733"/>
                                </a:cubicBezTo>
                                <a:cubicBezTo>
                                  <a:pt x="3117661" y="4447919"/>
                                  <a:pt x="3093311" y="4434745"/>
                                  <a:pt x="3086126" y="4411991"/>
                                </a:cubicBezTo>
                                <a:cubicBezTo>
                                  <a:pt x="3078939" y="4389237"/>
                                  <a:pt x="3092114" y="4364884"/>
                                  <a:pt x="3114867" y="4357699"/>
                                </a:cubicBezTo>
                                <a:cubicBezTo>
                                  <a:pt x="3120556" y="4355903"/>
                                  <a:pt x="3126344" y="4355379"/>
                                  <a:pt x="3131940" y="4355959"/>
                                </a:cubicBezTo>
                                <a:close/>
                                <a:moveTo>
                                  <a:pt x="5343932" y="4347619"/>
                                </a:moveTo>
                                <a:cubicBezTo>
                                  <a:pt x="5338593" y="4348118"/>
                                  <a:pt x="5333403" y="4350713"/>
                                  <a:pt x="5329611" y="4355304"/>
                                </a:cubicBezTo>
                                <a:lnTo>
                                  <a:pt x="5322425" y="4364087"/>
                                </a:lnTo>
                                <a:cubicBezTo>
                                  <a:pt x="5321228" y="4365684"/>
                                  <a:pt x="5318832" y="4365684"/>
                                  <a:pt x="5317236" y="4364486"/>
                                </a:cubicBezTo>
                                <a:lnTo>
                                  <a:pt x="5308453" y="4357300"/>
                                </a:lnTo>
                                <a:cubicBezTo>
                                  <a:pt x="5303663" y="4353707"/>
                                  <a:pt x="5298074" y="4352110"/>
                                  <a:pt x="5292884" y="4352509"/>
                                </a:cubicBezTo>
                                <a:cubicBezTo>
                                  <a:pt x="5287694" y="4352908"/>
                                  <a:pt x="5282504" y="4355703"/>
                                  <a:pt x="5278911" y="4360094"/>
                                </a:cubicBezTo>
                                <a:cubicBezTo>
                                  <a:pt x="5271327" y="4369277"/>
                                  <a:pt x="5272524" y="4382450"/>
                                  <a:pt x="5281706" y="4390035"/>
                                </a:cubicBezTo>
                                <a:lnTo>
                                  <a:pt x="5325619" y="4426761"/>
                                </a:lnTo>
                                <a:cubicBezTo>
                                  <a:pt x="5337595" y="4411991"/>
                                  <a:pt x="5349970" y="4397221"/>
                                  <a:pt x="5361946" y="4382450"/>
                                </a:cubicBezTo>
                                <a:cubicBezTo>
                                  <a:pt x="5369531" y="4373269"/>
                                  <a:pt x="5368333" y="4360094"/>
                                  <a:pt x="5359152" y="4352509"/>
                                </a:cubicBezTo>
                                <a:cubicBezTo>
                                  <a:pt x="5354761" y="4348717"/>
                                  <a:pt x="5349272" y="4347120"/>
                                  <a:pt x="5343932" y="4347619"/>
                                </a:cubicBezTo>
                                <a:close/>
                                <a:moveTo>
                                  <a:pt x="5343233" y="4340883"/>
                                </a:moveTo>
                                <a:cubicBezTo>
                                  <a:pt x="5350469" y="4340234"/>
                                  <a:pt x="5357954" y="4342330"/>
                                  <a:pt x="5363942" y="4347320"/>
                                </a:cubicBezTo>
                                <a:cubicBezTo>
                                  <a:pt x="5375918" y="4357300"/>
                                  <a:pt x="5377515" y="4375265"/>
                                  <a:pt x="5367535" y="4387241"/>
                                </a:cubicBezTo>
                                <a:cubicBezTo>
                                  <a:pt x="5354760" y="4403209"/>
                                  <a:pt x="5341587" y="4418777"/>
                                  <a:pt x="5328812" y="4434346"/>
                                </a:cubicBezTo>
                                <a:cubicBezTo>
                                  <a:pt x="5327615" y="4435943"/>
                                  <a:pt x="5325220" y="4435943"/>
                                  <a:pt x="5323623" y="4434745"/>
                                </a:cubicBezTo>
                                <a:lnTo>
                                  <a:pt x="5276915" y="4395624"/>
                                </a:lnTo>
                                <a:cubicBezTo>
                                  <a:pt x="5264939" y="4385644"/>
                                  <a:pt x="5263343" y="4367680"/>
                                  <a:pt x="5273323" y="4355703"/>
                                </a:cubicBezTo>
                                <a:cubicBezTo>
                                  <a:pt x="5278113" y="4349316"/>
                                  <a:pt x="5285299" y="4346122"/>
                                  <a:pt x="5292484" y="4345324"/>
                                </a:cubicBezTo>
                                <a:cubicBezTo>
                                  <a:pt x="5299671" y="4344525"/>
                                  <a:pt x="5307256" y="4346521"/>
                                  <a:pt x="5313244" y="4352110"/>
                                </a:cubicBezTo>
                                <a:lnTo>
                                  <a:pt x="5319232" y="4356900"/>
                                </a:lnTo>
                                <a:lnTo>
                                  <a:pt x="5324022" y="4350912"/>
                                </a:lnTo>
                                <a:cubicBezTo>
                                  <a:pt x="5329012" y="4344924"/>
                                  <a:pt x="5335998" y="4341531"/>
                                  <a:pt x="5343233" y="4340883"/>
                                </a:cubicBezTo>
                                <a:close/>
                                <a:moveTo>
                                  <a:pt x="6645219" y="4326413"/>
                                </a:moveTo>
                                <a:cubicBezTo>
                                  <a:pt x="6655848" y="4328858"/>
                                  <a:pt x="6665529" y="4335345"/>
                                  <a:pt x="6671717" y="4345325"/>
                                </a:cubicBezTo>
                                <a:lnTo>
                                  <a:pt x="6666128" y="4348918"/>
                                </a:lnTo>
                                <a:cubicBezTo>
                                  <a:pt x="6655749" y="4332151"/>
                                  <a:pt x="6633394" y="4326961"/>
                                  <a:pt x="6616627" y="4337341"/>
                                </a:cubicBezTo>
                                <a:cubicBezTo>
                                  <a:pt x="6599860" y="4347721"/>
                                  <a:pt x="6594670" y="4370076"/>
                                  <a:pt x="6605050" y="4386842"/>
                                </a:cubicBezTo>
                                <a:lnTo>
                                  <a:pt x="6599461" y="4390435"/>
                                </a:lnTo>
                                <a:cubicBezTo>
                                  <a:pt x="6587086" y="4370475"/>
                                  <a:pt x="6593074" y="4344128"/>
                                  <a:pt x="6613034" y="4331752"/>
                                </a:cubicBezTo>
                                <a:cubicBezTo>
                                  <a:pt x="6623014" y="4325565"/>
                                  <a:pt x="6634591" y="4323968"/>
                                  <a:pt x="6645219" y="4326413"/>
                                </a:cubicBezTo>
                                <a:close/>
                                <a:moveTo>
                                  <a:pt x="4686901" y="4275864"/>
                                </a:moveTo>
                                <a:cubicBezTo>
                                  <a:pt x="4684106" y="4275864"/>
                                  <a:pt x="4681711" y="4277461"/>
                                  <a:pt x="4679316" y="4279856"/>
                                </a:cubicBezTo>
                                <a:lnTo>
                                  <a:pt x="4678118" y="4281054"/>
                                </a:lnTo>
                                <a:lnTo>
                                  <a:pt x="4676522" y="4280256"/>
                                </a:lnTo>
                                <a:cubicBezTo>
                                  <a:pt x="4673727" y="4278658"/>
                                  <a:pt x="4670933" y="4277860"/>
                                  <a:pt x="4668538" y="4278259"/>
                                </a:cubicBezTo>
                                <a:cubicBezTo>
                                  <a:pt x="4666141" y="4278259"/>
                                  <a:pt x="4663746" y="4279856"/>
                                  <a:pt x="4662549" y="4282252"/>
                                </a:cubicBezTo>
                                <a:cubicBezTo>
                                  <a:pt x="4660952" y="4284647"/>
                                  <a:pt x="4660952" y="4287841"/>
                                  <a:pt x="4662149" y="4291034"/>
                                </a:cubicBezTo>
                                <a:cubicBezTo>
                                  <a:pt x="4665343" y="4299418"/>
                                  <a:pt x="4676122" y="4305006"/>
                                  <a:pt x="4680514" y="4307002"/>
                                </a:cubicBezTo>
                                <a:cubicBezTo>
                                  <a:pt x="4681312" y="4307402"/>
                                  <a:pt x="4682110" y="4307002"/>
                                  <a:pt x="4682909" y="4306603"/>
                                </a:cubicBezTo>
                                <a:cubicBezTo>
                                  <a:pt x="4686901" y="4303410"/>
                                  <a:pt x="4695683" y="4295426"/>
                                  <a:pt x="4696482" y="4287042"/>
                                </a:cubicBezTo>
                                <a:cubicBezTo>
                                  <a:pt x="4696881" y="4283450"/>
                                  <a:pt x="4695683" y="4280256"/>
                                  <a:pt x="4693687" y="4278259"/>
                                </a:cubicBezTo>
                                <a:cubicBezTo>
                                  <a:pt x="4691691" y="4276263"/>
                                  <a:pt x="4689296" y="4275465"/>
                                  <a:pt x="4686901" y="4275864"/>
                                </a:cubicBezTo>
                                <a:close/>
                                <a:moveTo>
                                  <a:pt x="4686502" y="4271473"/>
                                </a:moveTo>
                                <a:cubicBezTo>
                                  <a:pt x="4690494" y="4271073"/>
                                  <a:pt x="4694086" y="4272271"/>
                                  <a:pt x="4696881" y="4275065"/>
                                </a:cubicBezTo>
                                <a:cubicBezTo>
                                  <a:pt x="4699675" y="4277860"/>
                                  <a:pt x="4701272" y="4282651"/>
                                  <a:pt x="4700873" y="4287042"/>
                                </a:cubicBezTo>
                                <a:cubicBezTo>
                                  <a:pt x="4700474" y="4291434"/>
                                  <a:pt x="4698078" y="4296224"/>
                                  <a:pt x="4694086" y="4301014"/>
                                </a:cubicBezTo>
                                <a:cubicBezTo>
                                  <a:pt x="4690893" y="4304607"/>
                                  <a:pt x="4687699" y="4307801"/>
                                  <a:pt x="4685304" y="4309797"/>
                                </a:cubicBezTo>
                                <a:cubicBezTo>
                                  <a:pt x="4684506" y="4310595"/>
                                  <a:pt x="4683308" y="4311394"/>
                                  <a:pt x="4682110" y="4311394"/>
                                </a:cubicBezTo>
                                <a:cubicBezTo>
                                  <a:pt x="4680913" y="4311793"/>
                                  <a:pt x="4679715" y="4311394"/>
                                  <a:pt x="4678518" y="4310994"/>
                                </a:cubicBezTo>
                                <a:cubicBezTo>
                                  <a:pt x="4672530" y="4308200"/>
                                  <a:pt x="4661750" y="4302212"/>
                                  <a:pt x="4658157" y="4293030"/>
                                </a:cubicBezTo>
                                <a:cubicBezTo>
                                  <a:pt x="4656561" y="4288639"/>
                                  <a:pt x="4656561" y="4283849"/>
                                  <a:pt x="4658956" y="4280256"/>
                                </a:cubicBezTo>
                                <a:cubicBezTo>
                                  <a:pt x="4660952" y="4276662"/>
                                  <a:pt x="4664145" y="4274267"/>
                                  <a:pt x="4668138" y="4273868"/>
                                </a:cubicBezTo>
                                <a:cubicBezTo>
                                  <a:pt x="4671332" y="4273469"/>
                                  <a:pt x="4674526" y="4274267"/>
                                  <a:pt x="4677719" y="4275864"/>
                                </a:cubicBezTo>
                                <a:cubicBezTo>
                                  <a:pt x="4680514" y="4273469"/>
                                  <a:pt x="4683707" y="4271872"/>
                                  <a:pt x="4686502" y="4271473"/>
                                </a:cubicBezTo>
                                <a:close/>
                                <a:moveTo>
                                  <a:pt x="197917" y="4265485"/>
                                </a:moveTo>
                                <a:cubicBezTo>
                                  <a:pt x="190332" y="4267881"/>
                                  <a:pt x="186340" y="4275466"/>
                                  <a:pt x="188736" y="4283050"/>
                                </a:cubicBezTo>
                                <a:cubicBezTo>
                                  <a:pt x="191131" y="4290635"/>
                                  <a:pt x="198716" y="4294627"/>
                                  <a:pt x="206300" y="4292232"/>
                                </a:cubicBezTo>
                                <a:cubicBezTo>
                                  <a:pt x="213885" y="4289837"/>
                                  <a:pt x="217877" y="4282252"/>
                                  <a:pt x="215482" y="4274667"/>
                                </a:cubicBezTo>
                                <a:cubicBezTo>
                                  <a:pt x="213087" y="4267482"/>
                                  <a:pt x="205502" y="4263089"/>
                                  <a:pt x="197917" y="4265485"/>
                                </a:cubicBezTo>
                                <a:close/>
                                <a:moveTo>
                                  <a:pt x="195522" y="4257900"/>
                                </a:moveTo>
                                <a:cubicBezTo>
                                  <a:pt x="207099" y="4254307"/>
                                  <a:pt x="219474" y="4260694"/>
                                  <a:pt x="223067" y="4272272"/>
                                </a:cubicBezTo>
                                <a:cubicBezTo>
                                  <a:pt x="226659" y="4283849"/>
                                  <a:pt x="220272" y="4296224"/>
                                  <a:pt x="208696" y="4299817"/>
                                </a:cubicBezTo>
                                <a:cubicBezTo>
                                  <a:pt x="197119" y="4303410"/>
                                  <a:pt x="184743" y="4297022"/>
                                  <a:pt x="181150" y="4285446"/>
                                </a:cubicBezTo>
                                <a:cubicBezTo>
                                  <a:pt x="177557" y="4273869"/>
                                  <a:pt x="183945" y="4261493"/>
                                  <a:pt x="195522" y="4257900"/>
                                </a:cubicBezTo>
                                <a:close/>
                                <a:moveTo>
                                  <a:pt x="6900857" y="4252311"/>
                                </a:moveTo>
                                <a:cubicBezTo>
                                  <a:pt x="6893272" y="4254707"/>
                                  <a:pt x="6889279" y="4262292"/>
                                  <a:pt x="6891674" y="4269877"/>
                                </a:cubicBezTo>
                                <a:cubicBezTo>
                                  <a:pt x="6894071" y="4277461"/>
                                  <a:pt x="6901655" y="4281453"/>
                                  <a:pt x="6909240" y="4279058"/>
                                </a:cubicBezTo>
                                <a:cubicBezTo>
                                  <a:pt x="6916825" y="4276663"/>
                                  <a:pt x="6920817" y="4269078"/>
                                  <a:pt x="6918422" y="4261493"/>
                                </a:cubicBezTo>
                                <a:cubicBezTo>
                                  <a:pt x="6916426" y="4254308"/>
                                  <a:pt x="6908442" y="4249916"/>
                                  <a:pt x="6900857" y="4252311"/>
                                </a:cubicBezTo>
                                <a:close/>
                                <a:moveTo>
                                  <a:pt x="191929" y="4245125"/>
                                </a:moveTo>
                                <a:cubicBezTo>
                                  <a:pt x="173167" y="4250713"/>
                                  <a:pt x="162787" y="4270674"/>
                                  <a:pt x="168377" y="4289437"/>
                                </a:cubicBezTo>
                                <a:cubicBezTo>
                                  <a:pt x="173965" y="4308199"/>
                                  <a:pt x="193925" y="4318578"/>
                                  <a:pt x="212688" y="4312989"/>
                                </a:cubicBezTo>
                                <a:cubicBezTo>
                                  <a:pt x="231450" y="4307401"/>
                                  <a:pt x="241829" y="4287441"/>
                                  <a:pt x="236240" y="4268678"/>
                                </a:cubicBezTo>
                                <a:cubicBezTo>
                                  <a:pt x="230252" y="4249915"/>
                                  <a:pt x="210293" y="4239536"/>
                                  <a:pt x="191929" y="4245125"/>
                                </a:cubicBezTo>
                                <a:close/>
                                <a:moveTo>
                                  <a:pt x="6898462" y="4244726"/>
                                </a:moveTo>
                                <a:cubicBezTo>
                                  <a:pt x="6910039" y="4241133"/>
                                  <a:pt x="6922414" y="4247520"/>
                                  <a:pt x="6926007" y="4259098"/>
                                </a:cubicBezTo>
                                <a:cubicBezTo>
                                  <a:pt x="6929599" y="4270675"/>
                                  <a:pt x="6923212" y="4283050"/>
                                  <a:pt x="6911635" y="4286643"/>
                                </a:cubicBezTo>
                                <a:cubicBezTo>
                                  <a:pt x="6900059" y="4290236"/>
                                  <a:pt x="6887682" y="4283848"/>
                                  <a:pt x="6884090" y="4272272"/>
                                </a:cubicBezTo>
                                <a:cubicBezTo>
                                  <a:pt x="6880497" y="4260695"/>
                                  <a:pt x="6886884" y="4248319"/>
                                  <a:pt x="6898462" y="4244726"/>
                                </a:cubicBezTo>
                                <a:close/>
                                <a:moveTo>
                                  <a:pt x="206207" y="4235401"/>
                                </a:moveTo>
                                <a:cubicBezTo>
                                  <a:pt x="222992" y="4237141"/>
                                  <a:pt x="238037" y="4248818"/>
                                  <a:pt x="243426" y="4265884"/>
                                </a:cubicBezTo>
                                <a:cubicBezTo>
                                  <a:pt x="250612" y="4289037"/>
                                  <a:pt x="237837" y="4312989"/>
                                  <a:pt x="214684" y="4320175"/>
                                </a:cubicBezTo>
                                <a:cubicBezTo>
                                  <a:pt x="191929" y="4327361"/>
                                  <a:pt x="167578" y="4314187"/>
                                  <a:pt x="160392" y="4291433"/>
                                </a:cubicBezTo>
                                <a:cubicBezTo>
                                  <a:pt x="153206" y="4268678"/>
                                  <a:pt x="166381" y="4244326"/>
                                  <a:pt x="189135" y="4237141"/>
                                </a:cubicBezTo>
                                <a:cubicBezTo>
                                  <a:pt x="194823" y="4235345"/>
                                  <a:pt x="200612" y="4234821"/>
                                  <a:pt x="206207" y="4235401"/>
                                </a:cubicBezTo>
                                <a:close/>
                                <a:moveTo>
                                  <a:pt x="6894868" y="4231952"/>
                                </a:moveTo>
                                <a:cubicBezTo>
                                  <a:pt x="6876105" y="4237541"/>
                                  <a:pt x="6865726" y="4257502"/>
                                  <a:pt x="6871314" y="4276264"/>
                                </a:cubicBezTo>
                                <a:cubicBezTo>
                                  <a:pt x="6876903" y="4295026"/>
                                  <a:pt x="6896864" y="4305405"/>
                                  <a:pt x="6915626" y="4299817"/>
                                </a:cubicBezTo>
                                <a:cubicBezTo>
                                  <a:pt x="6934389" y="4294228"/>
                                  <a:pt x="6944768" y="4274268"/>
                                  <a:pt x="6939179" y="4255506"/>
                                </a:cubicBezTo>
                                <a:cubicBezTo>
                                  <a:pt x="6933191" y="4236742"/>
                                  <a:pt x="6913231" y="4226363"/>
                                  <a:pt x="6894868" y="4231952"/>
                                </a:cubicBezTo>
                                <a:close/>
                                <a:moveTo>
                                  <a:pt x="6909545" y="4222228"/>
                                </a:moveTo>
                                <a:cubicBezTo>
                                  <a:pt x="6926330" y="4223968"/>
                                  <a:pt x="6941375" y="4235645"/>
                                  <a:pt x="6946764" y="4252711"/>
                                </a:cubicBezTo>
                                <a:cubicBezTo>
                                  <a:pt x="6953550" y="4275865"/>
                                  <a:pt x="6940776" y="4299817"/>
                                  <a:pt x="6918022" y="4307002"/>
                                </a:cubicBezTo>
                                <a:cubicBezTo>
                                  <a:pt x="6895267" y="4314188"/>
                                  <a:pt x="6870915" y="4301014"/>
                                  <a:pt x="6863730" y="4278260"/>
                                </a:cubicBezTo>
                                <a:cubicBezTo>
                                  <a:pt x="6856544" y="4255506"/>
                                  <a:pt x="6869718" y="4231153"/>
                                  <a:pt x="6892473" y="4223968"/>
                                </a:cubicBezTo>
                                <a:cubicBezTo>
                                  <a:pt x="6898161" y="4222172"/>
                                  <a:pt x="6903950" y="4221648"/>
                                  <a:pt x="6909545" y="4222228"/>
                                </a:cubicBezTo>
                                <a:close/>
                                <a:moveTo>
                                  <a:pt x="2445759" y="4210295"/>
                                </a:moveTo>
                                <a:cubicBezTo>
                                  <a:pt x="2440420" y="4210794"/>
                                  <a:pt x="2435230" y="4213389"/>
                                  <a:pt x="2431438" y="4217980"/>
                                </a:cubicBezTo>
                                <a:lnTo>
                                  <a:pt x="2424252" y="4226763"/>
                                </a:lnTo>
                                <a:cubicBezTo>
                                  <a:pt x="2423054" y="4228360"/>
                                  <a:pt x="2420659" y="4228360"/>
                                  <a:pt x="2419062" y="4227162"/>
                                </a:cubicBezTo>
                                <a:lnTo>
                                  <a:pt x="2410280" y="4219976"/>
                                </a:lnTo>
                                <a:cubicBezTo>
                                  <a:pt x="2405489" y="4216383"/>
                                  <a:pt x="2399900" y="4214786"/>
                                  <a:pt x="2394711" y="4215185"/>
                                </a:cubicBezTo>
                                <a:cubicBezTo>
                                  <a:pt x="2389520" y="4215584"/>
                                  <a:pt x="2384329" y="4218379"/>
                                  <a:pt x="2380737" y="4222770"/>
                                </a:cubicBezTo>
                                <a:cubicBezTo>
                                  <a:pt x="2373154" y="4231953"/>
                                  <a:pt x="2374349" y="4245126"/>
                                  <a:pt x="2383532" y="4252711"/>
                                </a:cubicBezTo>
                                <a:lnTo>
                                  <a:pt x="2427446" y="4289437"/>
                                </a:lnTo>
                                <a:cubicBezTo>
                                  <a:pt x="2439422" y="4274667"/>
                                  <a:pt x="2451797" y="4259896"/>
                                  <a:pt x="2463773" y="4245126"/>
                                </a:cubicBezTo>
                                <a:cubicBezTo>
                                  <a:pt x="2471358" y="4235945"/>
                                  <a:pt x="2470160" y="4222770"/>
                                  <a:pt x="2460977" y="4215185"/>
                                </a:cubicBezTo>
                                <a:cubicBezTo>
                                  <a:pt x="2456587" y="4211393"/>
                                  <a:pt x="2451098" y="4209796"/>
                                  <a:pt x="2445759" y="4210295"/>
                                </a:cubicBezTo>
                                <a:close/>
                                <a:moveTo>
                                  <a:pt x="2445061" y="4203559"/>
                                </a:moveTo>
                                <a:cubicBezTo>
                                  <a:pt x="2452296" y="4202910"/>
                                  <a:pt x="2459781" y="4205006"/>
                                  <a:pt x="2465769" y="4209996"/>
                                </a:cubicBezTo>
                                <a:cubicBezTo>
                                  <a:pt x="2477745" y="4219976"/>
                                  <a:pt x="2479342" y="4237941"/>
                                  <a:pt x="2469362" y="4249916"/>
                                </a:cubicBezTo>
                                <a:cubicBezTo>
                                  <a:pt x="2456587" y="4265884"/>
                                  <a:pt x="2443414" y="4281453"/>
                                  <a:pt x="2430639" y="4297022"/>
                                </a:cubicBezTo>
                                <a:cubicBezTo>
                                  <a:pt x="2429442" y="4298619"/>
                                  <a:pt x="2427046" y="4298619"/>
                                  <a:pt x="2425450" y="4297421"/>
                                </a:cubicBezTo>
                                <a:lnTo>
                                  <a:pt x="2378741" y="4258300"/>
                                </a:lnTo>
                                <a:cubicBezTo>
                                  <a:pt x="2366766" y="4248320"/>
                                  <a:pt x="2365169" y="4230356"/>
                                  <a:pt x="2375149" y="4218379"/>
                                </a:cubicBezTo>
                                <a:cubicBezTo>
                                  <a:pt x="2379940" y="4211992"/>
                                  <a:pt x="2387125" y="4208798"/>
                                  <a:pt x="2394311" y="4208000"/>
                                </a:cubicBezTo>
                                <a:cubicBezTo>
                                  <a:pt x="2401497" y="4207201"/>
                                  <a:pt x="2409082" y="4209197"/>
                                  <a:pt x="2415070" y="4214786"/>
                                </a:cubicBezTo>
                                <a:lnTo>
                                  <a:pt x="2421058" y="4219576"/>
                                </a:lnTo>
                                <a:lnTo>
                                  <a:pt x="2425848" y="4213588"/>
                                </a:lnTo>
                                <a:cubicBezTo>
                                  <a:pt x="2430839" y="4207601"/>
                                  <a:pt x="2437825" y="4204208"/>
                                  <a:pt x="2445061" y="4203559"/>
                                </a:cubicBezTo>
                                <a:close/>
                                <a:moveTo>
                                  <a:pt x="3747036" y="4189088"/>
                                </a:moveTo>
                                <a:cubicBezTo>
                                  <a:pt x="3757665" y="4191533"/>
                                  <a:pt x="3767346" y="4198020"/>
                                  <a:pt x="3773534" y="4208000"/>
                                </a:cubicBezTo>
                                <a:lnTo>
                                  <a:pt x="3767945" y="4211593"/>
                                </a:lnTo>
                                <a:cubicBezTo>
                                  <a:pt x="3757566" y="4194826"/>
                                  <a:pt x="3735211" y="4189636"/>
                                  <a:pt x="3718443" y="4200016"/>
                                </a:cubicBezTo>
                                <a:cubicBezTo>
                                  <a:pt x="3701677" y="4210396"/>
                                  <a:pt x="3696487" y="4232751"/>
                                  <a:pt x="3706867" y="4249517"/>
                                </a:cubicBezTo>
                                <a:lnTo>
                                  <a:pt x="3701278" y="4253110"/>
                                </a:lnTo>
                                <a:cubicBezTo>
                                  <a:pt x="3688903" y="4233150"/>
                                  <a:pt x="3694891" y="4206803"/>
                                  <a:pt x="3714850" y="4194427"/>
                                </a:cubicBezTo>
                                <a:cubicBezTo>
                                  <a:pt x="3724831" y="4188240"/>
                                  <a:pt x="3736407" y="4186643"/>
                                  <a:pt x="3747036" y="4189088"/>
                                </a:cubicBezTo>
                                <a:close/>
                                <a:moveTo>
                                  <a:pt x="1788725" y="4138539"/>
                                </a:moveTo>
                                <a:cubicBezTo>
                                  <a:pt x="1785931" y="4138539"/>
                                  <a:pt x="1783537" y="4140136"/>
                                  <a:pt x="1781142" y="4142531"/>
                                </a:cubicBezTo>
                                <a:lnTo>
                                  <a:pt x="1779945" y="4143729"/>
                                </a:lnTo>
                                <a:lnTo>
                                  <a:pt x="1778348" y="4142931"/>
                                </a:lnTo>
                                <a:cubicBezTo>
                                  <a:pt x="1775553" y="4141333"/>
                                  <a:pt x="1772759" y="4140535"/>
                                  <a:pt x="1770364" y="4140934"/>
                                </a:cubicBezTo>
                                <a:cubicBezTo>
                                  <a:pt x="1767969" y="4141333"/>
                                  <a:pt x="1765573" y="4142531"/>
                                  <a:pt x="1764376" y="4144927"/>
                                </a:cubicBezTo>
                                <a:cubicBezTo>
                                  <a:pt x="1762778" y="4147322"/>
                                  <a:pt x="1762778" y="4150516"/>
                                  <a:pt x="1763977" y="4153709"/>
                                </a:cubicBezTo>
                                <a:cubicBezTo>
                                  <a:pt x="1767170" y="4162093"/>
                                  <a:pt x="1777949" y="4167681"/>
                                  <a:pt x="1782340" y="4169677"/>
                                </a:cubicBezTo>
                                <a:cubicBezTo>
                                  <a:pt x="1783138" y="4170077"/>
                                  <a:pt x="1783937" y="4169677"/>
                                  <a:pt x="1784733" y="4169278"/>
                                </a:cubicBezTo>
                                <a:cubicBezTo>
                                  <a:pt x="1788725" y="4166085"/>
                                  <a:pt x="1797508" y="4158101"/>
                                  <a:pt x="1798307" y="4149717"/>
                                </a:cubicBezTo>
                                <a:cubicBezTo>
                                  <a:pt x="1798706" y="4146125"/>
                                  <a:pt x="1797508" y="4142931"/>
                                  <a:pt x="1795511" y="4140934"/>
                                </a:cubicBezTo>
                                <a:cubicBezTo>
                                  <a:pt x="1793515" y="4138938"/>
                                  <a:pt x="1791120" y="4138140"/>
                                  <a:pt x="1788725" y="4138539"/>
                                </a:cubicBezTo>
                                <a:close/>
                                <a:moveTo>
                                  <a:pt x="1788326" y="4134148"/>
                                </a:moveTo>
                                <a:cubicBezTo>
                                  <a:pt x="1792318" y="4133749"/>
                                  <a:pt x="1795911" y="4134946"/>
                                  <a:pt x="1798706" y="4137741"/>
                                </a:cubicBezTo>
                                <a:cubicBezTo>
                                  <a:pt x="1801500" y="4140535"/>
                                  <a:pt x="1803097" y="4145326"/>
                                  <a:pt x="1802698" y="4149717"/>
                                </a:cubicBezTo>
                                <a:cubicBezTo>
                                  <a:pt x="1802298" y="4154109"/>
                                  <a:pt x="1799903" y="4158899"/>
                                  <a:pt x="1795911" y="4163689"/>
                                </a:cubicBezTo>
                                <a:cubicBezTo>
                                  <a:pt x="1792717" y="4167282"/>
                                  <a:pt x="1789523" y="4170476"/>
                                  <a:pt x="1787128" y="4172472"/>
                                </a:cubicBezTo>
                                <a:cubicBezTo>
                                  <a:pt x="1786330" y="4173270"/>
                                  <a:pt x="1785132" y="4174069"/>
                                  <a:pt x="1783937" y="4174069"/>
                                </a:cubicBezTo>
                                <a:cubicBezTo>
                                  <a:pt x="1782739" y="4174468"/>
                                  <a:pt x="1781541" y="4174069"/>
                                  <a:pt x="1780344" y="4173669"/>
                                </a:cubicBezTo>
                                <a:cubicBezTo>
                                  <a:pt x="1774356" y="4170875"/>
                                  <a:pt x="1763576" y="4164887"/>
                                  <a:pt x="1759984" y="4155705"/>
                                </a:cubicBezTo>
                                <a:cubicBezTo>
                                  <a:pt x="1758387" y="4151314"/>
                                  <a:pt x="1758387" y="4146524"/>
                                  <a:pt x="1760783" y="4142931"/>
                                </a:cubicBezTo>
                                <a:cubicBezTo>
                                  <a:pt x="1762778" y="4139337"/>
                                  <a:pt x="1765973" y="4136942"/>
                                  <a:pt x="1769965" y="4136543"/>
                                </a:cubicBezTo>
                                <a:cubicBezTo>
                                  <a:pt x="1773158" y="4136144"/>
                                  <a:pt x="1776352" y="4136942"/>
                                  <a:pt x="1779545" y="4138539"/>
                                </a:cubicBezTo>
                                <a:cubicBezTo>
                                  <a:pt x="1782340" y="4136144"/>
                                  <a:pt x="1785531" y="4134547"/>
                                  <a:pt x="1788326" y="4134148"/>
                                </a:cubicBezTo>
                                <a:close/>
                                <a:moveTo>
                                  <a:pt x="4002674" y="4114986"/>
                                </a:moveTo>
                                <a:cubicBezTo>
                                  <a:pt x="3995089" y="4117383"/>
                                  <a:pt x="3991096" y="4124967"/>
                                  <a:pt x="3993491" y="4132552"/>
                                </a:cubicBezTo>
                                <a:cubicBezTo>
                                  <a:pt x="3995888" y="4140137"/>
                                  <a:pt x="4003472" y="4144129"/>
                                  <a:pt x="4011057" y="4141734"/>
                                </a:cubicBezTo>
                                <a:cubicBezTo>
                                  <a:pt x="4018642" y="4139339"/>
                                  <a:pt x="4022634" y="4131754"/>
                                  <a:pt x="4020239" y="4124169"/>
                                </a:cubicBezTo>
                                <a:cubicBezTo>
                                  <a:pt x="4018243" y="4116983"/>
                                  <a:pt x="4010259" y="4112591"/>
                                  <a:pt x="4002674" y="4114986"/>
                                </a:cubicBezTo>
                                <a:close/>
                                <a:moveTo>
                                  <a:pt x="4000279" y="4107402"/>
                                </a:moveTo>
                                <a:cubicBezTo>
                                  <a:pt x="4011856" y="4103809"/>
                                  <a:pt x="4024231" y="4110196"/>
                                  <a:pt x="4027824" y="4121774"/>
                                </a:cubicBezTo>
                                <a:cubicBezTo>
                                  <a:pt x="4031416" y="4133351"/>
                                  <a:pt x="4025029" y="4145726"/>
                                  <a:pt x="4013452" y="4149318"/>
                                </a:cubicBezTo>
                                <a:cubicBezTo>
                                  <a:pt x="4001876" y="4152911"/>
                                  <a:pt x="3989499" y="4146524"/>
                                  <a:pt x="3985907" y="4134947"/>
                                </a:cubicBezTo>
                                <a:cubicBezTo>
                                  <a:pt x="3982314" y="4123371"/>
                                  <a:pt x="3988701" y="4110994"/>
                                  <a:pt x="4000279" y="4107402"/>
                                </a:cubicBezTo>
                                <a:close/>
                                <a:moveTo>
                                  <a:pt x="3996685" y="4094627"/>
                                </a:moveTo>
                                <a:cubicBezTo>
                                  <a:pt x="3977922" y="4100216"/>
                                  <a:pt x="3967543" y="4120177"/>
                                  <a:pt x="3973131" y="4138939"/>
                                </a:cubicBezTo>
                                <a:cubicBezTo>
                                  <a:pt x="3978720" y="4157701"/>
                                  <a:pt x="3998681" y="4168080"/>
                                  <a:pt x="4017443" y="4162492"/>
                                </a:cubicBezTo>
                                <a:cubicBezTo>
                                  <a:pt x="4036206" y="4156903"/>
                                  <a:pt x="4046585" y="4136943"/>
                                  <a:pt x="4040996" y="4118181"/>
                                </a:cubicBezTo>
                                <a:cubicBezTo>
                                  <a:pt x="4035407" y="4099417"/>
                                  <a:pt x="4015048" y="4089038"/>
                                  <a:pt x="3996685" y="4094627"/>
                                </a:cubicBezTo>
                                <a:close/>
                                <a:moveTo>
                                  <a:pt x="4011362" y="4084903"/>
                                </a:moveTo>
                                <a:cubicBezTo>
                                  <a:pt x="4028147" y="4086643"/>
                                  <a:pt x="4043192" y="4098320"/>
                                  <a:pt x="4048581" y="4115386"/>
                                </a:cubicBezTo>
                                <a:cubicBezTo>
                                  <a:pt x="4055367" y="4138540"/>
                                  <a:pt x="4042593" y="4162492"/>
                                  <a:pt x="4019839" y="4169677"/>
                                </a:cubicBezTo>
                                <a:cubicBezTo>
                                  <a:pt x="3997084" y="4176863"/>
                                  <a:pt x="3972732" y="4163689"/>
                                  <a:pt x="3965547" y="4140935"/>
                                </a:cubicBezTo>
                                <a:cubicBezTo>
                                  <a:pt x="3958361" y="4118181"/>
                                  <a:pt x="3971535" y="4093829"/>
                                  <a:pt x="3994290" y="4086643"/>
                                </a:cubicBezTo>
                                <a:cubicBezTo>
                                  <a:pt x="3999978" y="4084847"/>
                                  <a:pt x="4005767" y="4084323"/>
                                  <a:pt x="4011362" y="4084903"/>
                                </a:cubicBezTo>
                                <a:close/>
                                <a:moveTo>
                                  <a:pt x="6223367" y="4076563"/>
                                </a:moveTo>
                                <a:cubicBezTo>
                                  <a:pt x="6218027" y="4077062"/>
                                  <a:pt x="6212838" y="4079657"/>
                                  <a:pt x="6209046" y="4084248"/>
                                </a:cubicBezTo>
                                <a:lnTo>
                                  <a:pt x="6201860" y="4093031"/>
                                </a:lnTo>
                                <a:cubicBezTo>
                                  <a:pt x="6200662" y="4094628"/>
                                  <a:pt x="6198267" y="4094628"/>
                                  <a:pt x="6196670" y="4093430"/>
                                </a:cubicBezTo>
                                <a:lnTo>
                                  <a:pt x="6187888" y="4086244"/>
                                </a:lnTo>
                                <a:cubicBezTo>
                                  <a:pt x="6183098" y="4082651"/>
                                  <a:pt x="6177509" y="4081054"/>
                                  <a:pt x="6172319" y="4081453"/>
                                </a:cubicBezTo>
                                <a:cubicBezTo>
                                  <a:pt x="6167129" y="4082252"/>
                                  <a:pt x="6161939" y="4084647"/>
                                  <a:pt x="6158346" y="4089038"/>
                                </a:cubicBezTo>
                                <a:cubicBezTo>
                                  <a:pt x="6150762" y="4098221"/>
                                  <a:pt x="6151959" y="4111394"/>
                                  <a:pt x="6161141" y="4118979"/>
                                </a:cubicBezTo>
                                <a:lnTo>
                                  <a:pt x="6205054" y="4155705"/>
                                </a:lnTo>
                                <a:cubicBezTo>
                                  <a:pt x="6217029" y="4140935"/>
                                  <a:pt x="6229405" y="4126164"/>
                                  <a:pt x="6241381" y="4111394"/>
                                </a:cubicBezTo>
                                <a:cubicBezTo>
                                  <a:pt x="6248965" y="4102213"/>
                                  <a:pt x="6247768" y="4089038"/>
                                  <a:pt x="6238586" y="4081453"/>
                                </a:cubicBezTo>
                                <a:cubicBezTo>
                                  <a:pt x="6234195" y="4077661"/>
                                  <a:pt x="6228706" y="4076064"/>
                                  <a:pt x="6223367" y="4076563"/>
                                </a:cubicBezTo>
                                <a:close/>
                                <a:moveTo>
                                  <a:pt x="6222668" y="4069827"/>
                                </a:moveTo>
                                <a:cubicBezTo>
                                  <a:pt x="6229904" y="4069179"/>
                                  <a:pt x="6237389" y="4071274"/>
                                  <a:pt x="6243377" y="4076264"/>
                                </a:cubicBezTo>
                                <a:cubicBezTo>
                                  <a:pt x="6255353" y="4086244"/>
                                  <a:pt x="6256949" y="4104209"/>
                                  <a:pt x="6246969" y="4116184"/>
                                </a:cubicBezTo>
                                <a:cubicBezTo>
                                  <a:pt x="6234195" y="4132152"/>
                                  <a:pt x="6221021" y="4147721"/>
                                  <a:pt x="6208247" y="4163290"/>
                                </a:cubicBezTo>
                                <a:cubicBezTo>
                                  <a:pt x="6207050" y="4164887"/>
                                  <a:pt x="6204654" y="4164887"/>
                                  <a:pt x="6203058" y="4163689"/>
                                </a:cubicBezTo>
                                <a:lnTo>
                                  <a:pt x="6156350" y="4124568"/>
                                </a:lnTo>
                                <a:cubicBezTo>
                                  <a:pt x="6144375" y="4114588"/>
                                  <a:pt x="6142778" y="4096624"/>
                                  <a:pt x="6152758" y="4084647"/>
                                </a:cubicBezTo>
                                <a:cubicBezTo>
                                  <a:pt x="6157548" y="4078260"/>
                                  <a:pt x="6164734" y="4075066"/>
                                  <a:pt x="6171919" y="4074268"/>
                                </a:cubicBezTo>
                                <a:cubicBezTo>
                                  <a:pt x="6179106" y="4073868"/>
                                  <a:pt x="6186291" y="4075864"/>
                                  <a:pt x="6192678" y="4081054"/>
                                </a:cubicBezTo>
                                <a:lnTo>
                                  <a:pt x="6198666" y="4085844"/>
                                </a:lnTo>
                                <a:lnTo>
                                  <a:pt x="6203457" y="4079856"/>
                                </a:lnTo>
                                <a:cubicBezTo>
                                  <a:pt x="6208447" y="4073869"/>
                                  <a:pt x="6215433" y="4070476"/>
                                  <a:pt x="6222668" y="4069827"/>
                                </a:cubicBezTo>
                                <a:close/>
                                <a:moveTo>
                                  <a:pt x="821317" y="4068529"/>
                                </a:moveTo>
                                <a:cubicBezTo>
                                  <a:pt x="831947" y="4070974"/>
                                  <a:pt x="841628" y="4077462"/>
                                  <a:pt x="847815" y="4087442"/>
                                </a:cubicBezTo>
                                <a:lnTo>
                                  <a:pt x="842226" y="4091035"/>
                                </a:lnTo>
                                <a:cubicBezTo>
                                  <a:pt x="831847" y="4074268"/>
                                  <a:pt x="809491" y="4069078"/>
                                  <a:pt x="792724" y="4079457"/>
                                </a:cubicBezTo>
                                <a:cubicBezTo>
                                  <a:pt x="775958" y="4090237"/>
                                  <a:pt x="770768" y="4112193"/>
                                  <a:pt x="781148" y="4128959"/>
                                </a:cubicBezTo>
                                <a:lnTo>
                                  <a:pt x="775558" y="4132552"/>
                                </a:lnTo>
                                <a:cubicBezTo>
                                  <a:pt x="763184" y="4112592"/>
                                  <a:pt x="769172" y="4086245"/>
                                  <a:pt x="789130" y="4073869"/>
                                </a:cubicBezTo>
                                <a:cubicBezTo>
                                  <a:pt x="799111" y="4067681"/>
                                  <a:pt x="810688" y="4066084"/>
                                  <a:pt x="821317" y="4068529"/>
                                </a:cubicBezTo>
                                <a:close/>
                                <a:moveTo>
                                  <a:pt x="5566335" y="4005207"/>
                                </a:moveTo>
                                <a:cubicBezTo>
                                  <a:pt x="5563541" y="4005207"/>
                                  <a:pt x="5561146" y="4006804"/>
                                  <a:pt x="5558750" y="4009199"/>
                                </a:cubicBezTo>
                                <a:lnTo>
                                  <a:pt x="5557553" y="4010397"/>
                                </a:lnTo>
                                <a:lnTo>
                                  <a:pt x="5555956" y="4009599"/>
                                </a:lnTo>
                                <a:cubicBezTo>
                                  <a:pt x="5553162" y="4008001"/>
                                  <a:pt x="5550367" y="4007203"/>
                                  <a:pt x="5547972" y="4007602"/>
                                </a:cubicBezTo>
                                <a:cubicBezTo>
                                  <a:pt x="5545576" y="4007602"/>
                                  <a:pt x="5543181" y="4009199"/>
                                  <a:pt x="5541983" y="4011595"/>
                                </a:cubicBezTo>
                                <a:cubicBezTo>
                                  <a:pt x="5540386" y="4013990"/>
                                  <a:pt x="5540386" y="4017184"/>
                                  <a:pt x="5541584" y="4020377"/>
                                </a:cubicBezTo>
                                <a:cubicBezTo>
                                  <a:pt x="5544778" y="4028761"/>
                                  <a:pt x="5555557" y="4034349"/>
                                  <a:pt x="5559948" y="4036345"/>
                                </a:cubicBezTo>
                                <a:cubicBezTo>
                                  <a:pt x="5560746" y="4036745"/>
                                  <a:pt x="5561545" y="4036345"/>
                                  <a:pt x="5562343" y="4035946"/>
                                </a:cubicBezTo>
                                <a:cubicBezTo>
                                  <a:pt x="5566335" y="4032753"/>
                                  <a:pt x="5575118" y="4024369"/>
                                  <a:pt x="5575916" y="4016385"/>
                                </a:cubicBezTo>
                                <a:cubicBezTo>
                                  <a:pt x="5576315" y="4012793"/>
                                  <a:pt x="5575118" y="4009599"/>
                                  <a:pt x="5573122" y="4007602"/>
                                </a:cubicBezTo>
                                <a:cubicBezTo>
                                  <a:pt x="5571126" y="4005606"/>
                                  <a:pt x="5568730" y="4004808"/>
                                  <a:pt x="5566335" y="4005207"/>
                                </a:cubicBezTo>
                                <a:close/>
                                <a:moveTo>
                                  <a:pt x="5565936" y="4000816"/>
                                </a:moveTo>
                                <a:cubicBezTo>
                                  <a:pt x="5569928" y="4000417"/>
                                  <a:pt x="5573521" y="4001614"/>
                                  <a:pt x="5576315" y="4004409"/>
                                </a:cubicBezTo>
                                <a:cubicBezTo>
                                  <a:pt x="5579110" y="4007203"/>
                                  <a:pt x="5580706" y="4011994"/>
                                  <a:pt x="5580307" y="4016385"/>
                                </a:cubicBezTo>
                                <a:cubicBezTo>
                                  <a:pt x="5579908" y="4020777"/>
                                  <a:pt x="5577513" y="4025567"/>
                                  <a:pt x="5573521" y="4030357"/>
                                </a:cubicBezTo>
                                <a:cubicBezTo>
                                  <a:pt x="5570327" y="4033950"/>
                                  <a:pt x="5567134" y="4037144"/>
                                  <a:pt x="5564738" y="4039140"/>
                                </a:cubicBezTo>
                                <a:cubicBezTo>
                                  <a:pt x="5563940" y="4039938"/>
                                  <a:pt x="5562742" y="4040737"/>
                                  <a:pt x="5561545" y="4040737"/>
                                </a:cubicBezTo>
                                <a:cubicBezTo>
                                  <a:pt x="5560347" y="4041136"/>
                                  <a:pt x="5559150" y="4040737"/>
                                  <a:pt x="5557952" y="4040337"/>
                                </a:cubicBezTo>
                                <a:cubicBezTo>
                                  <a:pt x="5551964" y="4037543"/>
                                  <a:pt x="5541185" y="4031555"/>
                                  <a:pt x="5537592" y="4022373"/>
                                </a:cubicBezTo>
                                <a:cubicBezTo>
                                  <a:pt x="5535995" y="4017982"/>
                                  <a:pt x="5535995" y="4013192"/>
                                  <a:pt x="5538390" y="4009599"/>
                                </a:cubicBezTo>
                                <a:cubicBezTo>
                                  <a:pt x="5540386" y="4006005"/>
                                  <a:pt x="5543580" y="4003610"/>
                                  <a:pt x="5547573" y="4003211"/>
                                </a:cubicBezTo>
                                <a:cubicBezTo>
                                  <a:pt x="5550767" y="4002812"/>
                                  <a:pt x="5553960" y="4003610"/>
                                  <a:pt x="5557154" y="4005207"/>
                                </a:cubicBezTo>
                                <a:cubicBezTo>
                                  <a:pt x="5559948" y="4002812"/>
                                  <a:pt x="5563142" y="4001215"/>
                                  <a:pt x="5565936" y="4000816"/>
                                </a:cubicBezTo>
                                <a:close/>
                                <a:moveTo>
                                  <a:pt x="1077354" y="3994429"/>
                                </a:moveTo>
                                <a:cubicBezTo>
                                  <a:pt x="1069769" y="3996825"/>
                                  <a:pt x="1065776" y="4004410"/>
                                  <a:pt x="1068172" y="4011994"/>
                                </a:cubicBezTo>
                                <a:cubicBezTo>
                                  <a:pt x="1070567" y="4019579"/>
                                  <a:pt x="1078152" y="4023571"/>
                                  <a:pt x="1085737" y="4021176"/>
                                </a:cubicBezTo>
                                <a:cubicBezTo>
                                  <a:pt x="1093322" y="4018781"/>
                                  <a:pt x="1097314" y="4011196"/>
                                  <a:pt x="1094919" y="4003611"/>
                                </a:cubicBezTo>
                                <a:cubicBezTo>
                                  <a:pt x="1092524" y="3996426"/>
                                  <a:pt x="1084939" y="3992433"/>
                                  <a:pt x="1077354" y="3994429"/>
                                </a:cubicBezTo>
                                <a:close/>
                                <a:moveTo>
                                  <a:pt x="1074959" y="3987243"/>
                                </a:moveTo>
                                <a:cubicBezTo>
                                  <a:pt x="1086536" y="3983650"/>
                                  <a:pt x="1098911" y="3990037"/>
                                  <a:pt x="1102504" y="4001615"/>
                                </a:cubicBezTo>
                                <a:cubicBezTo>
                                  <a:pt x="1106096" y="4013192"/>
                                  <a:pt x="1099709" y="4025567"/>
                                  <a:pt x="1088132" y="4029160"/>
                                </a:cubicBezTo>
                                <a:cubicBezTo>
                                  <a:pt x="1076556" y="4032753"/>
                                  <a:pt x="1064180" y="4026365"/>
                                  <a:pt x="1060587" y="4014789"/>
                                </a:cubicBezTo>
                                <a:cubicBezTo>
                                  <a:pt x="1056994" y="4003212"/>
                                  <a:pt x="1063381" y="3990836"/>
                                  <a:pt x="1074959" y="3987243"/>
                                </a:cubicBezTo>
                                <a:close/>
                                <a:moveTo>
                                  <a:pt x="1070967" y="3974070"/>
                                </a:moveTo>
                                <a:cubicBezTo>
                                  <a:pt x="1052204" y="3979658"/>
                                  <a:pt x="1041825" y="3999619"/>
                                  <a:pt x="1047414" y="4018382"/>
                                </a:cubicBezTo>
                                <a:cubicBezTo>
                                  <a:pt x="1053003" y="4037144"/>
                                  <a:pt x="1072963" y="4047523"/>
                                  <a:pt x="1091726" y="4041934"/>
                                </a:cubicBezTo>
                                <a:cubicBezTo>
                                  <a:pt x="1110488" y="4036346"/>
                                  <a:pt x="1120868" y="4016386"/>
                                  <a:pt x="1115278" y="3997623"/>
                                </a:cubicBezTo>
                                <a:cubicBezTo>
                                  <a:pt x="1109689" y="3978860"/>
                                  <a:pt x="1089730" y="3968481"/>
                                  <a:pt x="1070967" y="3974070"/>
                                </a:cubicBezTo>
                                <a:close/>
                                <a:moveTo>
                                  <a:pt x="1085644" y="3964745"/>
                                </a:moveTo>
                                <a:cubicBezTo>
                                  <a:pt x="1102429" y="3966485"/>
                                  <a:pt x="1117474" y="3978162"/>
                                  <a:pt x="1122864" y="3995228"/>
                                </a:cubicBezTo>
                                <a:cubicBezTo>
                                  <a:pt x="1130050" y="4017982"/>
                                  <a:pt x="1117274" y="4042334"/>
                                  <a:pt x="1094121" y="4049519"/>
                                </a:cubicBezTo>
                                <a:cubicBezTo>
                                  <a:pt x="1071366" y="4056705"/>
                                  <a:pt x="1047014" y="4043531"/>
                                  <a:pt x="1039829" y="4020777"/>
                                </a:cubicBezTo>
                                <a:cubicBezTo>
                                  <a:pt x="1032643" y="3998023"/>
                                  <a:pt x="1045817" y="3973670"/>
                                  <a:pt x="1068571" y="3966485"/>
                                </a:cubicBezTo>
                                <a:cubicBezTo>
                                  <a:pt x="1074260" y="3964689"/>
                                  <a:pt x="1080049" y="3964165"/>
                                  <a:pt x="1085644" y="3964745"/>
                                </a:cubicBezTo>
                                <a:close/>
                                <a:moveTo>
                                  <a:pt x="3325196" y="3939239"/>
                                </a:moveTo>
                                <a:cubicBezTo>
                                  <a:pt x="3319855" y="3939738"/>
                                  <a:pt x="3314666" y="3942333"/>
                                  <a:pt x="3310875" y="3946924"/>
                                </a:cubicBezTo>
                                <a:lnTo>
                                  <a:pt x="3303689" y="3955707"/>
                                </a:lnTo>
                                <a:cubicBezTo>
                                  <a:pt x="3302490" y="3957304"/>
                                  <a:pt x="3300095" y="3957304"/>
                                  <a:pt x="3298497" y="3956106"/>
                                </a:cubicBezTo>
                                <a:lnTo>
                                  <a:pt x="3289716" y="3948920"/>
                                </a:lnTo>
                                <a:cubicBezTo>
                                  <a:pt x="3284925" y="3945327"/>
                                  <a:pt x="3279335" y="3943730"/>
                                  <a:pt x="3274147" y="3944129"/>
                                </a:cubicBezTo>
                                <a:cubicBezTo>
                                  <a:pt x="3268956" y="3944928"/>
                                  <a:pt x="3263767" y="3947323"/>
                                  <a:pt x="3260172" y="3951714"/>
                                </a:cubicBezTo>
                                <a:cubicBezTo>
                                  <a:pt x="3252591" y="3960897"/>
                                  <a:pt x="3253787" y="3974070"/>
                                  <a:pt x="3262969" y="3981655"/>
                                </a:cubicBezTo>
                                <a:lnTo>
                                  <a:pt x="3306881" y="4018381"/>
                                </a:lnTo>
                                <a:cubicBezTo>
                                  <a:pt x="3318860" y="4003611"/>
                                  <a:pt x="3331235" y="3988840"/>
                                  <a:pt x="3343211" y="3974070"/>
                                </a:cubicBezTo>
                                <a:cubicBezTo>
                                  <a:pt x="3350797" y="3964889"/>
                                  <a:pt x="3349599" y="3951714"/>
                                  <a:pt x="3340416" y="3944129"/>
                                </a:cubicBezTo>
                                <a:cubicBezTo>
                                  <a:pt x="3336025" y="3940337"/>
                                  <a:pt x="3330537" y="3938740"/>
                                  <a:pt x="3325196" y="3939239"/>
                                </a:cubicBezTo>
                                <a:close/>
                                <a:moveTo>
                                  <a:pt x="4598927" y="3935198"/>
                                </a:moveTo>
                                <a:cubicBezTo>
                                  <a:pt x="4609555" y="3937643"/>
                                  <a:pt x="4619236" y="3944130"/>
                                  <a:pt x="4625424" y="3954110"/>
                                </a:cubicBezTo>
                                <a:lnTo>
                                  <a:pt x="4619835" y="3957703"/>
                                </a:lnTo>
                                <a:cubicBezTo>
                                  <a:pt x="4609456" y="3940936"/>
                                  <a:pt x="4587101" y="3935746"/>
                                  <a:pt x="4570334" y="3946126"/>
                                </a:cubicBezTo>
                                <a:cubicBezTo>
                                  <a:pt x="4553567" y="3956506"/>
                                  <a:pt x="4548377" y="3978861"/>
                                  <a:pt x="4558757" y="3995627"/>
                                </a:cubicBezTo>
                                <a:lnTo>
                                  <a:pt x="4553168" y="3999220"/>
                                </a:lnTo>
                                <a:cubicBezTo>
                                  <a:pt x="4540793" y="3979260"/>
                                  <a:pt x="4546781" y="3952913"/>
                                  <a:pt x="4566741" y="3940537"/>
                                </a:cubicBezTo>
                                <a:cubicBezTo>
                                  <a:pt x="4576721" y="3934350"/>
                                  <a:pt x="4588298" y="3932753"/>
                                  <a:pt x="4598927" y="3935198"/>
                                </a:cubicBezTo>
                                <a:close/>
                                <a:moveTo>
                                  <a:pt x="3324497" y="3932503"/>
                                </a:moveTo>
                                <a:cubicBezTo>
                                  <a:pt x="3331735" y="3931854"/>
                                  <a:pt x="3339221" y="3933950"/>
                                  <a:pt x="3345208" y="3938940"/>
                                </a:cubicBezTo>
                                <a:cubicBezTo>
                                  <a:pt x="3357184" y="3948920"/>
                                  <a:pt x="3358778" y="3966885"/>
                                  <a:pt x="3348800" y="3978860"/>
                                </a:cubicBezTo>
                                <a:cubicBezTo>
                                  <a:pt x="3336025" y="3994828"/>
                                  <a:pt x="3322850" y="4010397"/>
                                  <a:pt x="3310075" y="4025966"/>
                                </a:cubicBezTo>
                                <a:cubicBezTo>
                                  <a:pt x="3308878" y="4027563"/>
                                  <a:pt x="3306483" y="4027563"/>
                                  <a:pt x="3304888" y="4026365"/>
                                </a:cubicBezTo>
                                <a:lnTo>
                                  <a:pt x="3258178" y="3987244"/>
                                </a:lnTo>
                                <a:cubicBezTo>
                                  <a:pt x="3246201" y="3977264"/>
                                  <a:pt x="3244605" y="3959300"/>
                                  <a:pt x="3254585" y="3947323"/>
                                </a:cubicBezTo>
                                <a:cubicBezTo>
                                  <a:pt x="3259374" y="3940936"/>
                                  <a:pt x="3266562" y="3937742"/>
                                  <a:pt x="3273746" y="3936944"/>
                                </a:cubicBezTo>
                                <a:cubicBezTo>
                                  <a:pt x="3280931" y="3936544"/>
                                  <a:pt x="3288516" y="3938540"/>
                                  <a:pt x="3294506" y="3943730"/>
                                </a:cubicBezTo>
                                <a:lnTo>
                                  <a:pt x="3300495" y="3948520"/>
                                </a:lnTo>
                                <a:lnTo>
                                  <a:pt x="3305286" y="3942532"/>
                                </a:lnTo>
                                <a:cubicBezTo>
                                  <a:pt x="3310275" y="3936545"/>
                                  <a:pt x="3317262" y="3933152"/>
                                  <a:pt x="3324497" y="3932503"/>
                                </a:cubicBezTo>
                                <a:close/>
                                <a:moveTo>
                                  <a:pt x="2668165" y="3867882"/>
                                </a:moveTo>
                                <a:cubicBezTo>
                                  <a:pt x="2665372" y="3867882"/>
                                  <a:pt x="2662975" y="3869479"/>
                                  <a:pt x="2660580" y="3871874"/>
                                </a:cubicBezTo>
                                <a:lnTo>
                                  <a:pt x="2659383" y="3873072"/>
                                </a:lnTo>
                                <a:lnTo>
                                  <a:pt x="2657786" y="3872274"/>
                                </a:lnTo>
                                <a:cubicBezTo>
                                  <a:pt x="2654992" y="3870676"/>
                                  <a:pt x="2652197" y="3869878"/>
                                  <a:pt x="2649801" y="3870277"/>
                                </a:cubicBezTo>
                                <a:cubicBezTo>
                                  <a:pt x="2647406" y="3870676"/>
                                  <a:pt x="2645010" y="3871874"/>
                                  <a:pt x="2643813" y="3874270"/>
                                </a:cubicBezTo>
                                <a:cubicBezTo>
                                  <a:pt x="2642215" y="3876665"/>
                                  <a:pt x="2642215" y="3879859"/>
                                  <a:pt x="2643414" y="3883052"/>
                                </a:cubicBezTo>
                                <a:cubicBezTo>
                                  <a:pt x="2646607" y="3891436"/>
                                  <a:pt x="2657387" y="3897024"/>
                                  <a:pt x="2661777" y="3899020"/>
                                </a:cubicBezTo>
                                <a:cubicBezTo>
                                  <a:pt x="2662576" y="3899419"/>
                                  <a:pt x="2663374" y="3899020"/>
                                  <a:pt x="2664173" y="3898621"/>
                                </a:cubicBezTo>
                                <a:cubicBezTo>
                                  <a:pt x="2668165" y="3895428"/>
                                  <a:pt x="2676947" y="3887044"/>
                                  <a:pt x="2677744" y="3879060"/>
                                </a:cubicBezTo>
                                <a:cubicBezTo>
                                  <a:pt x="2678144" y="3875468"/>
                                  <a:pt x="2676947" y="3872274"/>
                                  <a:pt x="2674952" y="3870277"/>
                                </a:cubicBezTo>
                                <a:cubicBezTo>
                                  <a:pt x="2672956" y="3868281"/>
                                  <a:pt x="2670560" y="3867483"/>
                                  <a:pt x="2668165" y="3867882"/>
                                </a:cubicBezTo>
                                <a:close/>
                                <a:moveTo>
                                  <a:pt x="2667766" y="3863491"/>
                                </a:moveTo>
                                <a:cubicBezTo>
                                  <a:pt x="2671757" y="3863092"/>
                                  <a:pt x="2675351" y="3864289"/>
                                  <a:pt x="2678144" y="3867083"/>
                                </a:cubicBezTo>
                                <a:cubicBezTo>
                                  <a:pt x="2680941" y="3869878"/>
                                  <a:pt x="2682536" y="3874669"/>
                                  <a:pt x="2682137" y="3879060"/>
                                </a:cubicBezTo>
                                <a:cubicBezTo>
                                  <a:pt x="2681738" y="3883452"/>
                                  <a:pt x="2679343" y="3888242"/>
                                  <a:pt x="2675351" y="3893032"/>
                                </a:cubicBezTo>
                                <a:cubicBezTo>
                                  <a:pt x="2672158" y="3896625"/>
                                  <a:pt x="2668963" y="3899819"/>
                                  <a:pt x="2666568" y="3901815"/>
                                </a:cubicBezTo>
                                <a:cubicBezTo>
                                  <a:pt x="2665769" y="3902613"/>
                                  <a:pt x="2664571" y="3903411"/>
                                  <a:pt x="2663374" y="3903411"/>
                                </a:cubicBezTo>
                                <a:cubicBezTo>
                                  <a:pt x="2662176" y="3903811"/>
                                  <a:pt x="2660978" y="3903411"/>
                                  <a:pt x="2659782" y="3903012"/>
                                </a:cubicBezTo>
                                <a:cubicBezTo>
                                  <a:pt x="2653794" y="3900218"/>
                                  <a:pt x="2643015" y="3894230"/>
                                  <a:pt x="2639421" y="3885048"/>
                                </a:cubicBezTo>
                                <a:cubicBezTo>
                                  <a:pt x="2637825" y="3880657"/>
                                  <a:pt x="2637825" y="3875867"/>
                                  <a:pt x="2640220" y="3872274"/>
                                </a:cubicBezTo>
                                <a:cubicBezTo>
                                  <a:pt x="2642215" y="3868680"/>
                                  <a:pt x="2645410" y="3866285"/>
                                  <a:pt x="2649402" y="3865886"/>
                                </a:cubicBezTo>
                                <a:cubicBezTo>
                                  <a:pt x="2652594" y="3865487"/>
                                  <a:pt x="2655790" y="3866285"/>
                                  <a:pt x="2658983" y="3867882"/>
                                </a:cubicBezTo>
                                <a:cubicBezTo>
                                  <a:pt x="2661777" y="3865487"/>
                                  <a:pt x="2664972" y="3863890"/>
                                  <a:pt x="2667766" y="3863491"/>
                                </a:cubicBezTo>
                                <a:close/>
                                <a:moveTo>
                                  <a:pt x="4854963" y="3861096"/>
                                </a:moveTo>
                                <a:cubicBezTo>
                                  <a:pt x="4847378" y="3863492"/>
                                  <a:pt x="4843385" y="3871077"/>
                                  <a:pt x="4845780" y="3878662"/>
                                </a:cubicBezTo>
                                <a:cubicBezTo>
                                  <a:pt x="4848177" y="3886246"/>
                                  <a:pt x="4855761" y="3890238"/>
                                  <a:pt x="4863346" y="3887843"/>
                                </a:cubicBezTo>
                                <a:cubicBezTo>
                                  <a:pt x="4870931" y="3885448"/>
                                  <a:pt x="4874923" y="3877863"/>
                                  <a:pt x="4872528" y="3870278"/>
                                </a:cubicBezTo>
                                <a:cubicBezTo>
                                  <a:pt x="4870133" y="3863093"/>
                                  <a:pt x="4862149" y="3858701"/>
                                  <a:pt x="4854963" y="3861096"/>
                                </a:cubicBezTo>
                                <a:close/>
                                <a:moveTo>
                                  <a:pt x="4852568" y="3853511"/>
                                </a:moveTo>
                                <a:cubicBezTo>
                                  <a:pt x="4864145" y="3849918"/>
                                  <a:pt x="4876520" y="3856305"/>
                                  <a:pt x="4880113" y="3867883"/>
                                </a:cubicBezTo>
                                <a:cubicBezTo>
                                  <a:pt x="4883705" y="3879460"/>
                                  <a:pt x="4877318" y="3891835"/>
                                  <a:pt x="4865741" y="3895428"/>
                                </a:cubicBezTo>
                                <a:cubicBezTo>
                                  <a:pt x="4854165" y="3899021"/>
                                  <a:pt x="4841788" y="3892633"/>
                                  <a:pt x="4838196" y="3881057"/>
                                </a:cubicBezTo>
                                <a:cubicBezTo>
                                  <a:pt x="4834603" y="3869480"/>
                                  <a:pt x="4840990" y="3857104"/>
                                  <a:pt x="4852568" y="3853511"/>
                                </a:cubicBezTo>
                                <a:close/>
                                <a:moveTo>
                                  <a:pt x="4848576" y="3840737"/>
                                </a:moveTo>
                                <a:cubicBezTo>
                                  <a:pt x="4829813" y="3846326"/>
                                  <a:pt x="4819434" y="3866287"/>
                                  <a:pt x="4825022" y="3885049"/>
                                </a:cubicBezTo>
                                <a:cubicBezTo>
                                  <a:pt x="4830611" y="3903811"/>
                                  <a:pt x="4850572" y="3914190"/>
                                  <a:pt x="4869334" y="3908602"/>
                                </a:cubicBezTo>
                                <a:cubicBezTo>
                                  <a:pt x="4888097" y="3903013"/>
                                  <a:pt x="4898476" y="3883053"/>
                                  <a:pt x="4892887" y="3864291"/>
                                </a:cubicBezTo>
                                <a:cubicBezTo>
                                  <a:pt x="4887298" y="3845527"/>
                                  <a:pt x="4867338" y="3835148"/>
                                  <a:pt x="4848576" y="3840737"/>
                                </a:cubicBezTo>
                                <a:close/>
                                <a:moveTo>
                                  <a:pt x="4863253" y="3831013"/>
                                </a:moveTo>
                                <a:cubicBezTo>
                                  <a:pt x="4880038" y="3832753"/>
                                  <a:pt x="4895083" y="3844430"/>
                                  <a:pt x="4900472" y="3861496"/>
                                </a:cubicBezTo>
                                <a:cubicBezTo>
                                  <a:pt x="4907657" y="3884650"/>
                                  <a:pt x="4894484" y="3909001"/>
                                  <a:pt x="4871730" y="3915787"/>
                                </a:cubicBezTo>
                                <a:cubicBezTo>
                                  <a:pt x="4848975" y="3922973"/>
                                  <a:pt x="4824623" y="3909799"/>
                                  <a:pt x="4817438" y="3887045"/>
                                </a:cubicBezTo>
                                <a:cubicBezTo>
                                  <a:pt x="4810252" y="3864291"/>
                                  <a:pt x="4823426" y="3839938"/>
                                  <a:pt x="4846181" y="3832753"/>
                                </a:cubicBezTo>
                                <a:cubicBezTo>
                                  <a:pt x="4851869" y="3830957"/>
                                  <a:pt x="4857658" y="3830433"/>
                                  <a:pt x="4863253" y="3831013"/>
                                </a:cubicBezTo>
                                <a:close/>
                                <a:moveTo>
                                  <a:pt x="399862" y="3819080"/>
                                </a:moveTo>
                                <a:cubicBezTo>
                                  <a:pt x="394523" y="3819579"/>
                                  <a:pt x="389333" y="3822174"/>
                                  <a:pt x="385541" y="3826765"/>
                                </a:cubicBezTo>
                                <a:lnTo>
                                  <a:pt x="378354" y="3835548"/>
                                </a:lnTo>
                                <a:cubicBezTo>
                                  <a:pt x="377157" y="3837145"/>
                                  <a:pt x="374761" y="3837145"/>
                                  <a:pt x="373165" y="3835947"/>
                                </a:cubicBezTo>
                                <a:lnTo>
                                  <a:pt x="364382" y="3828761"/>
                                </a:lnTo>
                                <a:cubicBezTo>
                                  <a:pt x="359592" y="3825168"/>
                                  <a:pt x="354003" y="3823571"/>
                                  <a:pt x="348814" y="3823970"/>
                                </a:cubicBezTo>
                                <a:cubicBezTo>
                                  <a:pt x="343624" y="3824369"/>
                                  <a:pt x="338434" y="3827164"/>
                                  <a:pt x="334842" y="3831555"/>
                                </a:cubicBezTo>
                                <a:cubicBezTo>
                                  <a:pt x="327257" y="3840738"/>
                                  <a:pt x="328454" y="3853911"/>
                                  <a:pt x="337636" y="3861496"/>
                                </a:cubicBezTo>
                                <a:lnTo>
                                  <a:pt x="381549" y="3898222"/>
                                </a:lnTo>
                                <a:cubicBezTo>
                                  <a:pt x="393525" y="3883452"/>
                                  <a:pt x="405900" y="3868681"/>
                                  <a:pt x="417876" y="3853911"/>
                                </a:cubicBezTo>
                                <a:cubicBezTo>
                                  <a:pt x="425461" y="3844730"/>
                                  <a:pt x="424263" y="3831555"/>
                                  <a:pt x="415082" y="3823970"/>
                                </a:cubicBezTo>
                                <a:cubicBezTo>
                                  <a:pt x="410690" y="3820178"/>
                                  <a:pt x="405201" y="3818581"/>
                                  <a:pt x="399862" y="3819080"/>
                                </a:cubicBezTo>
                                <a:close/>
                                <a:moveTo>
                                  <a:pt x="398764" y="3812344"/>
                                </a:moveTo>
                                <a:cubicBezTo>
                                  <a:pt x="406000" y="3811696"/>
                                  <a:pt x="413485" y="3813791"/>
                                  <a:pt x="419473" y="3818781"/>
                                </a:cubicBezTo>
                                <a:cubicBezTo>
                                  <a:pt x="431449" y="3828761"/>
                                  <a:pt x="433046" y="3846726"/>
                                  <a:pt x="423066" y="3858701"/>
                                </a:cubicBezTo>
                                <a:cubicBezTo>
                                  <a:pt x="410291" y="3874669"/>
                                  <a:pt x="397118" y="3890238"/>
                                  <a:pt x="384342" y="3905807"/>
                                </a:cubicBezTo>
                                <a:cubicBezTo>
                                  <a:pt x="383146" y="3907404"/>
                                  <a:pt x="380750" y="3907404"/>
                                  <a:pt x="379154" y="3906206"/>
                                </a:cubicBezTo>
                                <a:lnTo>
                                  <a:pt x="332446" y="3867085"/>
                                </a:lnTo>
                                <a:cubicBezTo>
                                  <a:pt x="320470" y="3857105"/>
                                  <a:pt x="318874" y="3839141"/>
                                  <a:pt x="328854" y="3827164"/>
                                </a:cubicBezTo>
                                <a:cubicBezTo>
                                  <a:pt x="333644" y="3820777"/>
                                  <a:pt x="340830" y="3817583"/>
                                  <a:pt x="348015" y="3816785"/>
                                </a:cubicBezTo>
                                <a:cubicBezTo>
                                  <a:pt x="355201" y="3815986"/>
                                  <a:pt x="362786" y="3818381"/>
                                  <a:pt x="368773" y="3823571"/>
                                </a:cubicBezTo>
                                <a:lnTo>
                                  <a:pt x="374761" y="3828361"/>
                                </a:lnTo>
                                <a:lnTo>
                                  <a:pt x="379553" y="3822373"/>
                                </a:lnTo>
                                <a:cubicBezTo>
                                  <a:pt x="384543" y="3816386"/>
                                  <a:pt x="391529" y="3812993"/>
                                  <a:pt x="398764" y="3812344"/>
                                </a:cubicBezTo>
                                <a:close/>
                                <a:moveTo>
                                  <a:pt x="7102801" y="3805906"/>
                                </a:moveTo>
                                <a:cubicBezTo>
                                  <a:pt x="7097462" y="3806405"/>
                                  <a:pt x="7092272" y="3809000"/>
                                  <a:pt x="7088480" y="3813591"/>
                                </a:cubicBezTo>
                                <a:lnTo>
                                  <a:pt x="7081294" y="3822374"/>
                                </a:lnTo>
                                <a:cubicBezTo>
                                  <a:pt x="7080097" y="3823971"/>
                                  <a:pt x="7077702" y="3823971"/>
                                  <a:pt x="7076105" y="3822773"/>
                                </a:cubicBezTo>
                                <a:lnTo>
                                  <a:pt x="7067322" y="3815587"/>
                                </a:lnTo>
                                <a:cubicBezTo>
                                  <a:pt x="7062532" y="3811994"/>
                                  <a:pt x="7056943" y="3810397"/>
                                  <a:pt x="7051754" y="3810796"/>
                                </a:cubicBezTo>
                                <a:cubicBezTo>
                                  <a:pt x="7046563" y="3811195"/>
                                  <a:pt x="7041373" y="3813990"/>
                                  <a:pt x="7037781" y="3818381"/>
                                </a:cubicBezTo>
                                <a:cubicBezTo>
                                  <a:pt x="7030196" y="3827564"/>
                                  <a:pt x="7031393" y="3840737"/>
                                  <a:pt x="7040575" y="3848322"/>
                                </a:cubicBezTo>
                                <a:lnTo>
                                  <a:pt x="7084488" y="3885048"/>
                                </a:lnTo>
                                <a:cubicBezTo>
                                  <a:pt x="7096464" y="3870278"/>
                                  <a:pt x="7108839" y="3855507"/>
                                  <a:pt x="7120815" y="3840737"/>
                                </a:cubicBezTo>
                                <a:cubicBezTo>
                                  <a:pt x="7128400" y="3831556"/>
                                  <a:pt x="7127202" y="3818381"/>
                                  <a:pt x="7118021" y="3810796"/>
                                </a:cubicBezTo>
                                <a:cubicBezTo>
                                  <a:pt x="7113630" y="3807004"/>
                                  <a:pt x="7108141" y="3805407"/>
                                  <a:pt x="7102801" y="3805906"/>
                                </a:cubicBezTo>
                                <a:close/>
                                <a:moveTo>
                                  <a:pt x="7101703" y="3799170"/>
                                </a:moveTo>
                                <a:cubicBezTo>
                                  <a:pt x="7108939" y="3798521"/>
                                  <a:pt x="7116424" y="3800617"/>
                                  <a:pt x="7122412" y="3805607"/>
                                </a:cubicBezTo>
                                <a:cubicBezTo>
                                  <a:pt x="7134388" y="3815587"/>
                                  <a:pt x="7135985" y="3833552"/>
                                  <a:pt x="7126005" y="3845527"/>
                                </a:cubicBezTo>
                                <a:cubicBezTo>
                                  <a:pt x="7113230" y="3861495"/>
                                  <a:pt x="7100057" y="3877064"/>
                                  <a:pt x="7087282" y="3892633"/>
                                </a:cubicBezTo>
                                <a:cubicBezTo>
                                  <a:pt x="7086085" y="3894230"/>
                                  <a:pt x="7083690" y="3894230"/>
                                  <a:pt x="7082093" y="3893032"/>
                                </a:cubicBezTo>
                                <a:lnTo>
                                  <a:pt x="7035385" y="3853911"/>
                                </a:lnTo>
                                <a:cubicBezTo>
                                  <a:pt x="7023409" y="3843931"/>
                                  <a:pt x="7021813" y="3825967"/>
                                  <a:pt x="7031793" y="3813990"/>
                                </a:cubicBezTo>
                                <a:cubicBezTo>
                                  <a:pt x="7036583" y="3807603"/>
                                  <a:pt x="7043769" y="3804409"/>
                                  <a:pt x="7050954" y="3803611"/>
                                </a:cubicBezTo>
                                <a:cubicBezTo>
                                  <a:pt x="7058540" y="3802812"/>
                                  <a:pt x="7065726" y="3804808"/>
                                  <a:pt x="7071714" y="3810397"/>
                                </a:cubicBezTo>
                                <a:lnTo>
                                  <a:pt x="7077702" y="3815187"/>
                                </a:lnTo>
                                <a:lnTo>
                                  <a:pt x="7082492" y="3809199"/>
                                </a:lnTo>
                                <a:cubicBezTo>
                                  <a:pt x="7087482" y="3803212"/>
                                  <a:pt x="7094468" y="3799819"/>
                                  <a:pt x="7101703" y="3799170"/>
                                </a:cubicBezTo>
                                <a:close/>
                                <a:moveTo>
                                  <a:pt x="1700755" y="3797873"/>
                                </a:moveTo>
                                <a:cubicBezTo>
                                  <a:pt x="1711384" y="3800318"/>
                                  <a:pt x="1721064" y="3806805"/>
                                  <a:pt x="1727252" y="3816785"/>
                                </a:cubicBezTo>
                                <a:lnTo>
                                  <a:pt x="1721663" y="3820378"/>
                                </a:lnTo>
                                <a:cubicBezTo>
                                  <a:pt x="1711284" y="3803611"/>
                                  <a:pt x="1688929" y="3798421"/>
                                  <a:pt x="1672161" y="3808801"/>
                                </a:cubicBezTo>
                                <a:cubicBezTo>
                                  <a:pt x="1655395" y="3819181"/>
                                  <a:pt x="1650205" y="3841536"/>
                                  <a:pt x="1660585" y="3858302"/>
                                </a:cubicBezTo>
                                <a:lnTo>
                                  <a:pt x="1654996" y="3861895"/>
                                </a:lnTo>
                                <a:cubicBezTo>
                                  <a:pt x="1642621" y="3841935"/>
                                  <a:pt x="1648609" y="3815588"/>
                                  <a:pt x="1668568" y="3803212"/>
                                </a:cubicBezTo>
                                <a:cubicBezTo>
                                  <a:pt x="1678548" y="3797025"/>
                                  <a:pt x="1690126" y="3795428"/>
                                  <a:pt x="1700755" y="3797873"/>
                                </a:cubicBezTo>
                                <a:close/>
                                <a:moveTo>
                                  <a:pt x="6445770" y="3734151"/>
                                </a:moveTo>
                                <a:cubicBezTo>
                                  <a:pt x="6442976" y="3734151"/>
                                  <a:pt x="6440580" y="3735747"/>
                                  <a:pt x="6438185" y="3738143"/>
                                </a:cubicBezTo>
                                <a:lnTo>
                                  <a:pt x="6436988" y="3739341"/>
                                </a:lnTo>
                                <a:lnTo>
                                  <a:pt x="6435391" y="3738542"/>
                                </a:lnTo>
                                <a:cubicBezTo>
                                  <a:pt x="6432596" y="3736945"/>
                                  <a:pt x="6429802" y="3736147"/>
                                  <a:pt x="6427407" y="3736546"/>
                                </a:cubicBezTo>
                                <a:cubicBezTo>
                                  <a:pt x="6425011" y="3736546"/>
                                  <a:pt x="6422615" y="3738143"/>
                                  <a:pt x="6421418" y="3740539"/>
                                </a:cubicBezTo>
                                <a:cubicBezTo>
                                  <a:pt x="6419821" y="3742934"/>
                                  <a:pt x="6419821" y="3746128"/>
                                  <a:pt x="6421019" y="3749321"/>
                                </a:cubicBezTo>
                                <a:cubicBezTo>
                                  <a:pt x="6424212" y="3757704"/>
                                  <a:pt x="6434992" y="3763293"/>
                                  <a:pt x="6439383" y="3765289"/>
                                </a:cubicBezTo>
                                <a:cubicBezTo>
                                  <a:pt x="6440181" y="3765688"/>
                                  <a:pt x="6440980" y="3765289"/>
                                  <a:pt x="6441778" y="3764890"/>
                                </a:cubicBezTo>
                                <a:cubicBezTo>
                                  <a:pt x="6445770" y="3761696"/>
                                  <a:pt x="6454552" y="3753712"/>
                                  <a:pt x="6455351" y="3745329"/>
                                </a:cubicBezTo>
                                <a:cubicBezTo>
                                  <a:pt x="6455750" y="3741736"/>
                                  <a:pt x="6454552" y="3738542"/>
                                  <a:pt x="6452556" y="3736546"/>
                                </a:cubicBezTo>
                                <a:cubicBezTo>
                                  <a:pt x="6450560" y="3734550"/>
                                  <a:pt x="6448165" y="3733751"/>
                                  <a:pt x="6445770" y="3734151"/>
                                </a:cubicBezTo>
                                <a:close/>
                                <a:moveTo>
                                  <a:pt x="6445371" y="3730159"/>
                                </a:moveTo>
                                <a:cubicBezTo>
                                  <a:pt x="6449363" y="3729759"/>
                                  <a:pt x="6452956" y="3730957"/>
                                  <a:pt x="6455750" y="3733751"/>
                                </a:cubicBezTo>
                                <a:cubicBezTo>
                                  <a:pt x="6458544" y="3736546"/>
                                  <a:pt x="6460141" y="3741337"/>
                                  <a:pt x="6459742" y="3745728"/>
                                </a:cubicBezTo>
                                <a:cubicBezTo>
                                  <a:pt x="6459343" y="3750120"/>
                                  <a:pt x="6456948" y="3754511"/>
                                  <a:pt x="6452956" y="3759700"/>
                                </a:cubicBezTo>
                                <a:cubicBezTo>
                                  <a:pt x="6449762" y="3763293"/>
                                  <a:pt x="6446568" y="3766487"/>
                                  <a:pt x="6444173" y="3768483"/>
                                </a:cubicBezTo>
                                <a:cubicBezTo>
                                  <a:pt x="6443375" y="3769281"/>
                                  <a:pt x="6442177" y="3770079"/>
                                  <a:pt x="6440980" y="3770079"/>
                                </a:cubicBezTo>
                                <a:cubicBezTo>
                                  <a:pt x="6439782" y="3770479"/>
                                  <a:pt x="6438584" y="3770079"/>
                                  <a:pt x="6437387" y="3769680"/>
                                </a:cubicBezTo>
                                <a:cubicBezTo>
                                  <a:pt x="6431399" y="3766886"/>
                                  <a:pt x="6420619" y="3760898"/>
                                  <a:pt x="6417027" y="3751716"/>
                                </a:cubicBezTo>
                                <a:cubicBezTo>
                                  <a:pt x="6415430" y="3747325"/>
                                  <a:pt x="6415430" y="3742535"/>
                                  <a:pt x="6417825" y="3738942"/>
                                </a:cubicBezTo>
                                <a:cubicBezTo>
                                  <a:pt x="6419821" y="3735348"/>
                                  <a:pt x="6423015" y="3732953"/>
                                  <a:pt x="6427008" y="3732554"/>
                                </a:cubicBezTo>
                                <a:cubicBezTo>
                                  <a:pt x="6430201" y="3732155"/>
                                  <a:pt x="6433395" y="3732953"/>
                                  <a:pt x="6436588" y="3734550"/>
                                </a:cubicBezTo>
                                <a:cubicBezTo>
                                  <a:pt x="6439383" y="3732155"/>
                                  <a:pt x="6442576" y="3730558"/>
                                  <a:pt x="6445371" y="3730159"/>
                                </a:cubicBezTo>
                                <a:close/>
                                <a:moveTo>
                                  <a:pt x="1956789" y="3723771"/>
                                </a:moveTo>
                                <a:cubicBezTo>
                                  <a:pt x="1949203" y="3726168"/>
                                  <a:pt x="1945211" y="3733752"/>
                                  <a:pt x="1947607" y="3741337"/>
                                </a:cubicBezTo>
                                <a:cubicBezTo>
                                  <a:pt x="1950003" y="3748922"/>
                                  <a:pt x="1957588" y="3752914"/>
                                  <a:pt x="1965172" y="3750519"/>
                                </a:cubicBezTo>
                                <a:cubicBezTo>
                                  <a:pt x="1972757" y="3748124"/>
                                  <a:pt x="1976749" y="3740539"/>
                                  <a:pt x="1974354" y="3732954"/>
                                </a:cubicBezTo>
                                <a:cubicBezTo>
                                  <a:pt x="1971959" y="3725369"/>
                                  <a:pt x="1964374" y="3721376"/>
                                  <a:pt x="1956789" y="3723771"/>
                                </a:cubicBezTo>
                                <a:close/>
                                <a:moveTo>
                                  <a:pt x="1954394" y="3716187"/>
                                </a:moveTo>
                                <a:cubicBezTo>
                                  <a:pt x="1965971" y="3712594"/>
                                  <a:pt x="1978346" y="3718981"/>
                                  <a:pt x="1981939" y="3730559"/>
                                </a:cubicBezTo>
                                <a:cubicBezTo>
                                  <a:pt x="1985532" y="3742136"/>
                                  <a:pt x="1979145" y="3754511"/>
                                  <a:pt x="1967568" y="3758104"/>
                                </a:cubicBezTo>
                                <a:cubicBezTo>
                                  <a:pt x="1955991" y="3761696"/>
                                  <a:pt x="1943616" y="3755309"/>
                                  <a:pt x="1940023" y="3743732"/>
                                </a:cubicBezTo>
                                <a:cubicBezTo>
                                  <a:pt x="1936429" y="3732156"/>
                                  <a:pt x="1942816" y="3719779"/>
                                  <a:pt x="1954394" y="3716187"/>
                                </a:cubicBezTo>
                                <a:close/>
                                <a:moveTo>
                                  <a:pt x="1950402" y="3703413"/>
                                </a:moveTo>
                                <a:cubicBezTo>
                                  <a:pt x="1931640" y="3709002"/>
                                  <a:pt x="1921260" y="3728962"/>
                                  <a:pt x="1926849" y="3747725"/>
                                </a:cubicBezTo>
                                <a:cubicBezTo>
                                  <a:pt x="1932437" y="3766487"/>
                                  <a:pt x="1952398" y="3776866"/>
                                  <a:pt x="1971161" y="3771277"/>
                                </a:cubicBezTo>
                                <a:cubicBezTo>
                                  <a:pt x="1989923" y="3765689"/>
                                  <a:pt x="2000303" y="3745729"/>
                                  <a:pt x="1994714" y="3726966"/>
                                </a:cubicBezTo>
                                <a:cubicBezTo>
                                  <a:pt x="1989124" y="3708203"/>
                                  <a:pt x="1969165" y="3697824"/>
                                  <a:pt x="1950402" y="3703413"/>
                                </a:cubicBezTo>
                                <a:close/>
                                <a:moveTo>
                                  <a:pt x="1965079" y="3693689"/>
                                </a:moveTo>
                                <a:cubicBezTo>
                                  <a:pt x="1981864" y="3695429"/>
                                  <a:pt x="1996909" y="3707106"/>
                                  <a:pt x="2002299" y="3724172"/>
                                </a:cubicBezTo>
                                <a:cubicBezTo>
                                  <a:pt x="2009485" y="3746926"/>
                                  <a:pt x="1996310" y="3771677"/>
                                  <a:pt x="1973556" y="3778463"/>
                                </a:cubicBezTo>
                                <a:cubicBezTo>
                                  <a:pt x="1950801" y="3785648"/>
                                  <a:pt x="1926449" y="3772475"/>
                                  <a:pt x="1919264" y="3749721"/>
                                </a:cubicBezTo>
                                <a:cubicBezTo>
                                  <a:pt x="1912078" y="3726966"/>
                                  <a:pt x="1925252" y="3702614"/>
                                  <a:pt x="1948007" y="3695429"/>
                                </a:cubicBezTo>
                                <a:cubicBezTo>
                                  <a:pt x="1953695" y="3693633"/>
                                  <a:pt x="1959483" y="3693109"/>
                                  <a:pt x="1965079" y="3693689"/>
                                </a:cubicBezTo>
                                <a:close/>
                                <a:moveTo>
                                  <a:pt x="4204618" y="3668582"/>
                                </a:moveTo>
                                <a:cubicBezTo>
                                  <a:pt x="4199279" y="3669081"/>
                                  <a:pt x="4194089" y="3671676"/>
                                  <a:pt x="4190297" y="3676267"/>
                                </a:cubicBezTo>
                                <a:lnTo>
                                  <a:pt x="4183111" y="3685050"/>
                                </a:lnTo>
                                <a:cubicBezTo>
                                  <a:pt x="4181914" y="3686647"/>
                                  <a:pt x="4179519" y="3686647"/>
                                  <a:pt x="4177922" y="3685449"/>
                                </a:cubicBezTo>
                                <a:lnTo>
                                  <a:pt x="4169139" y="3678263"/>
                                </a:lnTo>
                                <a:cubicBezTo>
                                  <a:pt x="4164349" y="3674670"/>
                                  <a:pt x="4158760" y="3673073"/>
                                  <a:pt x="4153571" y="3673472"/>
                                </a:cubicBezTo>
                                <a:cubicBezTo>
                                  <a:pt x="4148380" y="3673871"/>
                                  <a:pt x="4143190" y="3676666"/>
                                  <a:pt x="4139598" y="3681057"/>
                                </a:cubicBezTo>
                                <a:cubicBezTo>
                                  <a:pt x="4132013" y="3690240"/>
                                  <a:pt x="4133210" y="3703413"/>
                                  <a:pt x="4142392" y="3710998"/>
                                </a:cubicBezTo>
                                <a:lnTo>
                                  <a:pt x="4186305" y="3747724"/>
                                </a:lnTo>
                                <a:cubicBezTo>
                                  <a:pt x="4198281" y="3732954"/>
                                  <a:pt x="4210656" y="3718184"/>
                                  <a:pt x="4222632" y="3703413"/>
                                </a:cubicBezTo>
                                <a:cubicBezTo>
                                  <a:pt x="4230217" y="3694232"/>
                                  <a:pt x="4229019" y="3681057"/>
                                  <a:pt x="4219838" y="3673472"/>
                                </a:cubicBezTo>
                                <a:cubicBezTo>
                                  <a:pt x="4215447" y="3669680"/>
                                  <a:pt x="4209958" y="3668083"/>
                                  <a:pt x="4204618" y="3668582"/>
                                </a:cubicBezTo>
                                <a:close/>
                                <a:moveTo>
                                  <a:pt x="5478361" y="3664541"/>
                                </a:moveTo>
                                <a:cubicBezTo>
                                  <a:pt x="5488990" y="3666986"/>
                                  <a:pt x="5498671" y="3673473"/>
                                  <a:pt x="5504859" y="3683453"/>
                                </a:cubicBezTo>
                                <a:lnTo>
                                  <a:pt x="5499270" y="3687046"/>
                                </a:lnTo>
                                <a:cubicBezTo>
                                  <a:pt x="5488891" y="3670279"/>
                                  <a:pt x="5466536" y="3665089"/>
                                  <a:pt x="5449769" y="3675469"/>
                                </a:cubicBezTo>
                                <a:cubicBezTo>
                                  <a:pt x="5433002" y="3685849"/>
                                  <a:pt x="5427812" y="3708204"/>
                                  <a:pt x="5438192" y="3724970"/>
                                </a:cubicBezTo>
                                <a:lnTo>
                                  <a:pt x="5432603" y="3728563"/>
                                </a:lnTo>
                                <a:cubicBezTo>
                                  <a:pt x="5420228" y="3708603"/>
                                  <a:pt x="5426216" y="3682256"/>
                                  <a:pt x="5446176" y="3669880"/>
                                </a:cubicBezTo>
                                <a:cubicBezTo>
                                  <a:pt x="5456156" y="3663693"/>
                                  <a:pt x="5467733" y="3662096"/>
                                  <a:pt x="5478361" y="3664541"/>
                                </a:cubicBezTo>
                                <a:close/>
                                <a:moveTo>
                                  <a:pt x="4203520" y="3661846"/>
                                </a:moveTo>
                                <a:cubicBezTo>
                                  <a:pt x="4210756" y="3661197"/>
                                  <a:pt x="4218241" y="3663293"/>
                                  <a:pt x="4224229" y="3668283"/>
                                </a:cubicBezTo>
                                <a:cubicBezTo>
                                  <a:pt x="4236205" y="3678263"/>
                                  <a:pt x="4237802" y="3696228"/>
                                  <a:pt x="4227822" y="3708204"/>
                                </a:cubicBezTo>
                                <a:cubicBezTo>
                                  <a:pt x="4215047" y="3724172"/>
                                  <a:pt x="4201874" y="3739740"/>
                                  <a:pt x="4189099" y="3755309"/>
                                </a:cubicBezTo>
                                <a:cubicBezTo>
                                  <a:pt x="4187902" y="3756906"/>
                                  <a:pt x="4185507" y="3756906"/>
                                  <a:pt x="4183910" y="3755708"/>
                                </a:cubicBezTo>
                                <a:lnTo>
                                  <a:pt x="4137202" y="3716587"/>
                                </a:lnTo>
                                <a:cubicBezTo>
                                  <a:pt x="4125226" y="3706607"/>
                                  <a:pt x="4123630" y="3688643"/>
                                  <a:pt x="4133610" y="3676666"/>
                                </a:cubicBezTo>
                                <a:cubicBezTo>
                                  <a:pt x="4138400" y="3670279"/>
                                  <a:pt x="4145586" y="3667085"/>
                                  <a:pt x="4152771" y="3666287"/>
                                </a:cubicBezTo>
                                <a:cubicBezTo>
                                  <a:pt x="4160357" y="3665488"/>
                                  <a:pt x="4167543" y="3667883"/>
                                  <a:pt x="4173531" y="3673073"/>
                                </a:cubicBezTo>
                                <a:lnTo>
                                  <a:pt x="4179519" y="3677863"/>
                                </a:lnTo>
                                <a:lnTo>
                                  <a:pt x="4184309" y="3671875"/>
                                </a:lnTo>
                                <a:cubicBezTo>
                                  <a:pt x="4189299" y="3665887"/>
                                  <a:pt x="4196285" y="3662494"/>
                                  <a:pt x="4203520" y="3661846"/>
                                </a:cubicBezTo>
                                <a:close/>
                                <a:moveTo>
                                  <a:pt x="3547595" y="3596827"/>
                                </a:moveTo>
                                <a:cubicBezTo>
                                  <a:pt x="3544799" y="3596827"/>
                                  <a:pt x="3542403" y="3598424"/>
                                  <a:pt x="3540009" y="3600819"/>
                                </a:cubicBezTo>
                                <a:lnTo>
                                  <a:pt x="3538810" y="3602017"/>
                                </a:lnTo>
                                <a:lnTo>
                                  <a:pt x="3537215" y="3601218"/>
                                </a:lnTo>
                                <a:cubicBezTo>
                                  <a:pt x="3534418" y="3599621"/>
                                  <a:pt x="3531624" y="3598823"/>
                                  <a:pt x="3529228" y="3599222"/>
                                </a:cubicBezTo>
                                <a:cubicBezTo>
                                  <a:pt x="3526834" y="3599621"/>
                                  <a:pt x="3524437" y="3600819"/>
                                  <a:pt x="3523243" y="3603215"/>
                                </a:cubicBezTo>
                                <a:cubicBezTo>
                                  <a:pt x="3521643" y="3605610"/>
                                  <a:pt x="3521643" y="3608804"/>
                                  <a:pt x="3522841" y="3611997"/>
                                </a:cubicBezTo>
                                <a:cubicBezTo>
                                  <a:pt x="3526035" y="3620380"/>
                                  <a:pt x="3536816" y="3625969"/>
                                  <a:pt x="3541207" y="3627965"/>
                                </a:cubicBezTo>
                                <a:cubicBezTo>
                                  <a:pt x="3542006" y="3628364"/>
                                  <a:pt x="3542802" y="3627965"/>
                                  <a:pt x="3543602" y="3627566"/>
                                </a:cubicBezTo>
                                <a:cubicBezTo>
                                  <a:pt x="3547595" y="3624372"/>
                                  <a:pt x="3556379" y="3616388"/>
                                  <a:pt x="3557176" y="3608005"/>
                                </a:cubicBezTo>
                                <a:cubicBezTo>
                                  <a:pt x="3557577" y="3604412"/>
                                  <a:pt x="3556379" y="3601218"/>
                                  <a:pt x="3554380" y="3599222"/>
                                </a:cubicBezTo>
                                <a:cubicBezTo>
                                  <a:pt x="3552388" y="3597226"/>
                                  <a:pt x="3549992" y="3596428"/>
                                  <a:pt x="3547595" y="3596827"/>
                                </a:cubicBezTo>
                                <a:close/>
                                <a:moveTo>
                                  <a:pt x="3547198" y="3592835"/>
                                </a:moveTo>
                                <a:cubicBezTo>
                                  <a:pt x="3551189" y="3592436"/>
                                  <a:pt x="3554781" y="3593633"/>
                                  <a:pt x="3557577" y="3596428"/>
                                </a:cubicBezTo>
                                <a:cubicBezTo>
                                  <a:pt x="3560373" y="3599222"/>
                                  <a:pt x="3561967" y="3604013"/>
                                  <a:pt x="3561570" y="3608404"/>
                                </a:cubicBezTo>
                                <a:cubicBezTo>
                                  <a:pt x="3561170" y="3612796"/>
                                  <a:pt x="3558775" y="3617187"/>
                                  <a:pt x="3554781" y="3622376"/>
                                </a:cubicBezTo>
                                <a:cubicBezTo>
                                  <a:pt x="3551588" y="3625969"/>
                                  <a:pt x="3548393" y="3629163"/>
                                  <a:pt x="3546000" y="3631159"/>
                                </a:cubicBezTo>
                                <a:cubicBezTo>
                                  <a:pt x="3545199" y="3631957"/>
                                  <a:pt x="3544003" y="3632755"/>
                                  <a:pt x="3542802" y="3632755"/>
                                </a:cubicBezTo>
                                <a:cubicBezTo>
                                  <a:pt x="3541609" y="3633155"/>
                                  <a:pt x="3540406" y="3632755"/>
                                  <a:pt x="3539212" y="3632356"/>
                                </a:cubicBezTo>
                                <a:cubicBezTo>
                                  <a:pt x="3533222" y="3629562"/>
                                  <a:pt x="3522442" y="3623574"/>
                                  <a:pt x="3518847" y="3614392"/>
                                </a:cubicBezTo>
                                <a:cubicBezTo>
                                  <a:pt x="3517252" y="3610001"/>
                                  <a:pt x="3517252" y="3605211"/>
                                  <a:pt x="3519651" y="3601618"/>
                                </a:cubicBezTo>
                                <a:cubicBezTo>
                                  <a:pt x="3521643" y="3598024"/>
                                  <a:pt x="3524839" y="3595629"/>
                                  <a:pt x="3528831" y="3595230"/>
                                </a:cubicBezTo>
                                <a:cubicBezTo>
                                  <a:pt x="3532022" y="3594831"/>
                                  <a:pt x="3535218" y="3595629"/>
                                  <a:pt x="3538411" y="3597226"/>
                                </a:cubicBezTo>
                                <a:cubicBezTo>
                                  <a:pt x="3541207" y="3594831"/>
                                  <a:pt x="3544402" y="3593234"/>
                                  <a:pt x="3547198" y="3592835"/>
                                </a:cubicBezTo>
                                <a:close/>
                                <a:moveTo>
                                  <a:pt x="5734399" y="3590440"/>
                                </a:moveTo>
                                <a:cubicBezTo>
                                  <a:pt x="5726814" y="3592836"/>
                                  <a:pt x="5722821" y="3600421"/>
                                  <a:pt x="5725216" y="3608005"/>
                                </a:cubicBezTo>
                                <a:cubicBezTo>
                                  <a:pt x="5727612" y="3615590"/>
                                  <a:pt x="5735197" y="3619582"/>
                                  <a:pt x="5742782" y="3617187"/>
                                </a:cubicBezTo>
                                <a:cubicBezTo>
                                  <a:pt x="5750367" y="3614792"/>
                                  <a:pt x="5754359" y="3607207"/>
                                  <a:pt x="5751963" y="3599622"/>
                                </a:cubicBezTo>
                                <a:cubicBezTo>
                                  <a:pt x="5749568" y="3592037"/>
                                  <a:pt x="5741584" y="3588044"/>
                                  <a:pt x="5734399" y="3590440"/>
                                </a:cubicBezTo>
                                <a:close/>
                                <a:moveTo>
                                  <a:pt x="5731604" y="3582855"/>
                                </a:moveTo>
                                <a:cubicBezTo>
                                  <a:pt x="5743181" y="3579262"/>
                                  <a:pt x="5755556" y="3585649"/>
                                  <a:pt x="5759149" y="3597227"/>
                                </a:cubicBezTo>
                                <a:cubicBezTo>
                                  <a:pt x="5763141" y="3608804"/>
                                  <a:pt x="5756355" y="3621179"/>
                                  <a:pt x="5744778" y="3624772"/>
                                </a:cubicBezTo>
                                <a:cubicBezTo>
                                  <a:pt x="5733201" y="3628364"/>
                                  <a:pt x="5720825" y="3621977"/>
                                  <a:pt x="5717232" y="3610401"/>
                                </a:cubicBezTo>
                                <a:cubicBezTo>
                                  <a:pt x="5713639" y="3598824"/>
                                  <a:pt x="5720026" y="3586448"/>
                                  <a:pt x="5731604" y="3582855"/>
                                </a:cubicBezTo>
                                <a:close/>
                                <a:moveTo>
                                  <a:pt x="5728011" y="3570080"/>
                                </a:moveTo>
                                <a:cubicBezTo>
                                  <a:pt x="5709248" y="3575669"/>
                                  <a:pt x="5698869" y="3595629"/>
                                  <a:pt x="5704458" y="3614392"/>
                                </a:cubicBezTo>
                                <a:cubicBezTo>
                                  <a:pt x="5710046" y="3633154"/>
                                  <a:pt x="5730007" y="3643533"/>
                                  <a:pt x="5748770" y="3637944"/>
                                </a:cubicBezTo>
                                <a:cubicBezTo>
                                  <a:pt x="5767532" y="3632356"/>
                                  <a:pt x="5777911" y="3612396"/>
                                  <a:pt x="5772322" y="3593633"/>
                                </a:cubicBezTo>
                                <a:cubicBezTo>
                                  <a:pt x="5766734" y="3574870"/>
                                  <a:pt x="5746774" y="3564092"/>
                                  <a:pt x="5728011" y="3570080"/>
                                </a:cubicBezTo>
                                <a:close/>
                                <a:moveTo>
                                  <a:pt x="5742688" y="3560356"/>
                                </a:moveTo>
                                <a:cubicBezTo>
                                  <a:pt x="5759473" y="3562096"/>
                                  <a:pt x="5774518" y="3573773"/>
                                  <a:pt x="5779907" y="3590839"/>
                                </a:cubicBezTo>
                                <a:cubicBezTo>
                                  <a:pt x="5786693" y="3613593"/>
                                  <a:pt x="5773919" y="3637944"/>
                                  <a:pt x="5751165" y="3645130"/>
                                </a:cubicBezTo>
                                <a:cubicBezTo>
                                  <a:pt x="5728411" y="3652316"/>
                                  <a:pt x="5704058" y="3639142"/>
                                  <a:pt x="5696873" y="3616388"/>
                                </a:cubicBezTo>
                                <a:cubicBezTo>
                                  <a:pt x="5689687" y="3593633"/>
                                  <a:pt x="5702861" y="3569281"/>
                                  <a:pt x="5725616" y="3562096"/>
                                </a:cubicBezTo>
                                <a:cubicBezTo>
                                  <a:pt x="5731304" y="3560300"/>
                                  <a:pt x="5737093" y="3559776"/>
                                  <a:pt x="5742688" y="3560356"/>
                                </a:cubicBezTo>
                                <a:close/>
                                <a:moveTo>
                                  <a:pt x="1279298" y="3548423"/>
                                </a:moveTo>
                                <a:cubicBezTo>
                                  <a:pt x="1273959" y="3548922"/>
                                  <a:pt x="1268770" y="3551517"/>
                                  <a:pt x="1264977" y="3556108"/>
                                </a:cubicBezTo>
                                <a:lnTo>
                                  <a:pt x="1257791" y="3564891"/>
                                </a:lnTo>
                                <a:cubicBezTo>
                                  <a:pt x="1256594" y="3566488"/>
                                  <a:pt x="1254199" y="3566488"/>
                                  <a:pt x="1252602" y="3565290"/>
                                </a:cubicBezTo>
                                <a:lnTo>
                                  <a:pt x="1243819" y="3558104"/>
                                </a:lnTo>
                                <a:cubicBezTo>
                                  <a:pt x="1239029" y="3554511"/>
                                  <a:pt x="1233440" y="3552914"/>
                                  <a:pt x="1228251" y="3553313"/>
                                </a:cubicBezTo>
                                <a:cubicBezTo>
                                  <a:pt x="1222662" y="3553712"/>
                                  <a:pt x="1217871" y="3556108"/>
                                  <a:pt x="1214279" y="3560898"/>
                                </a:cubicBezTo>
                                <a:cubicBezTo>
                                  <a:pt x="1206694" y="3570081"/>
                                  <a:pt x="1207891" y="3583254"/>
                                  <a:pt x="1217073" y="3590839"/>
                                </a:cubicBezTo>
                                <a:lnTo>
                                  <a:pt x="1260985" y="3627565"/>
                                </a:lnTo>
                                <a:cubicBezTo>
                                  <a:pt x="1272961" y="3612795"/>
                                  <a:pt x="1285336" y="3598024"/>
                                  <a:pt x="1297312" y="3583254"/>
                                </a:cubicBezTo>
                                <a:cubicBezTo>
                                  <a:pt x="1304897" y="3574073"/>
                                  <a:pt x="1303700" y="3560898"/>
                                  <a:pt x="1294518" y="3553313"/>
                                </a:cubicBezTo>
                                <a:cubicBezTo>
                                  <a:pt x="1290127" y="3549521"/>
                                  <a:pt x="1284638" y="3547924"/>
                                  <a:pt x="1279298" y="3548423"/>
                                </a:cubicBezTo>
                                <a:close/>
                                <a:moveTo>
                                  <a:pt x="1278200" y="3541687"/>
                                </a:moveTo>
                                <a:cubicBezTo>
                                  <a:pt x="1285436" y="3541039"/>
                                  <a:pt x="1292921" y="3543134"/>
                                  <a:pt x="1298909" y="3548124"/>
                                </a:cubicBezTo>
                                <a:cubicBezTo>
                                  <a:pt x="1310885" y="3558104"/>
                                  <a:pt x="1312482" y="3576069"/>
                                  <a:pt x="1302502" y="3588044"/>
                                </a:cubicBezTo>
                                <a:cubicBezTo>
                                  <a:pt x="1289727" y="3604012"/>
                                  <a:pt x="1276554" y="3619581"/>
                                  <a:pt x="1263779" y="3635150"/>
                                </a:cubicBezTo>
                                <a:cubicBezTo>
                                  <a:pt x="1262582" y="3636747"/>
                                  <a:pt x="1260186" y="3636747"/>
                                  <a:pt x="1258590" y="3635549"/>
                                </a:cubicBezTo>
                                <a:lnTo>
                                  <a:pt x="1211883" y="3596428"/>
                                </a:lnTo>
                                <a:cubicBezTo>
                                  <a:pt x="1199907" y="3586448"/>
                                  <a:pt x="1198311" y="3568484"/>
                                  <a:pt x="1208291" y="3556507"/>
                                </a:cubicBezTo>
                                <a:cubicBezTo>
                                  <a:pt x="1213081" y="3550120"/>
                                  <a:pt x="1220267" y="3546926"/>
                                  <a:pt x="1227452" y="3546128"/>
                                </a:cubicBezTo>
                                <a:cubicBezTo>
                                  <a:pt x="1234638" y="3545329"/>
                                  <a:pt x="1242223" y="3547325"/>
                                  <a:pt x="1248211" y="3552914"/>
                                </a:cubicBezTo>
                                <a:lnTo>
                                  <a:pt x="1254199" y="3557704"/>
                                </a:lnTo>
                                <a:lnTo>
                                  <a:pt x="1258989" y="3551716"/>
                                </a:lnTo>
                                <a:cubicBezTo>
                                  <a:pt x="1263979" y="3545729"/>
                                  <a:pt x="1270965" y="3542336"/>
                                  <a:pt x="1278200" y="3541687"/>
                                </a:cubicBezTo>
                                <a:close/>
                                <a:moveTo>
                                  <a:pt x="2580191" y="3527215"/>
                                </a:moveTo>
                                <a:cubicBezTo>
                                  <a:pt x="2590821" y="3529660"/>
                                  <a:pt x="2600501" y="3536147"/>
                                  <a:pt x="2606689" y="3546128"/>
                                </a:cubicBezTo>
                                <a:lnTo>
                                  <a:pt x="2601101" y="3549721"/>
                                </a:lnTo>
                                <a:cubicBezTo>
                                  <a:pt x="2590720" y="3532954"/>
                                  <a:pt x="2568366" y="3527764"/>
                                  <a:pt x="2551598" y="3538143"/>
                                </a:cubicBezTo>
                                <a:cubicBezTo>
                                  <a:pt x="2534831" y="3548524"/>
                                  <a:pt x="2529641" y="3570879"/>
                                  <a:pt x="2540021" y="3587645"/>
                                </a:cubicBezTo>
                                <a:lnTo>
                                  <a:pt x="2534433" y="3591238"/>
                                </a:lnTo>
                                <a:cubicBezTo>
                                  <a:pt x="2522057" y="3571278"/>
                                  <a:pt x="2528044" y="3544931"/>
                                  <a:pt x="2548006" y="3532555"/>
                                </a:cubicBezTo>
                                <a:cubicBezTo>
                                  <a:pt x="2557985" y="3526367"/>
                                  <a:pt x="2569562" y="3524770"/>
                                  <a:pt x="2580191" y="3527215"/>
                                </a:cubicBezTo>
                                <a:close/>
                                <a:moveTo>
                                  <a:pt x="622267" y="3476668"/>
                                </a:moveTo>
                                <a:cubicBezTo>
                                  <a:pt x="619473" y="3476668"/>
                                  <a:pt x="617076" y="3478265"/>
                                  <a:pt x="614682" y="3480660"/>
                                </a:cubicBezTo>
                                <a:lnTo>
                                  <a:pt x="613484" y="3481858"/>
                                </a:lnTo>
                                <a:lnTo>
                                  <a:pt x="611887" y="3481060"/>
                                </a:lnTo>
                                <a:cubicBezTo>
                                  <a:pt x="609092" y="3479462"/>
                                  <a:pt x="606298" y="3478664"/>
                                  <a:pt x="603903" y="3479063"/>
                                </a:cubicBezTo>
                                <a:cubicBezTo>
                                  <a:pt x="601508" y="3479462"/>
                                  <a:pt x="599112" y="3480660"/>
                                  <a:pt x="597915" y="3483056"/>
                                </a:cubicBezTo>
                                <a:cubicBezTo>
                                  <a:pt x="596318" y="3485451"/>
                                  <a:pt x="596318" y="3488645"/>
                                  <a:pt x="597516" y="3491838"/>
                                </a:cubicBezTo>
                                <a:cubicBezTo>
                                  <a:pt x="600709" y="3500222"/>
                                  <a:pt x="611488" y="3505810"/>
                                  <a:pt x="615879" y="3507806"/>
                                </a:cubicBezTo>
                                <a:cubicBezTo>
                                  <a:pt x="616677" y="3508206"/>
                                  <a:pt x="617477" y="3507806"/>
                                  <a:pt x="618274" y="3507407"/>
                                </a:cubicBezTo>
                                <a:cubicBezTo>
                                  <a:pt x="621868" y="3504214"/>
                                  <a:pt x="631049" y="3495830"/>
                                  <a:pt x="631848" y="3487846"/>
                                </a:cubicBezTo>
                                <a:cubicBezTo>
                                  <a:pt x="632247" y="3484254"/>
                                  <a:pt x="631049" y="3481060"/>
                                  <a:pt x="629053" y="3479063"/>
                                </a:cubicBezTo>
                                <a:cubicBezTo>
                                  <a:pt x="627057" y="3477067"/>
                                  <a:pt x="624662" y="3476269"/>
                                  <a:pt x="622267" y="3476668"/>
                                </a:cubicBezTo>
                                <a:close/>
                                <a:moveTo>
                                  <a:pt x="621868" y="3472277"/>
                                </a:moveTo>
                                <a:cubicBezTo>
                                  <a:pt x="625860" y="3471878"/>
                                  <a:pt x="629453" y="3473075"/>
                                  <a:pt x="632247" y="3475870"/>
                                </a:cubicBezTo>
                                <a:cubicBezTo>
                                  <a:pt x="635041" y="3478664"/>
                                  <a:pt x="636638" y="3483455"/>
                                  <a:pt x="636239" y="3487846"/>
                                </a:cubicBezTo>
                                <a:cubicBezTo>
                                  <a:pt x="635441" y="3492238"/>
                                  <a:pt x="633445" y="3497028"/>
                                  <a:pt x="629453" y="3501818"/>
                                </a:cubicBezTo>
                                <a:cubicBezTo>
                                  <a:pt x="626259" y="3505411"/>
                                  <a:pt x="623065" y="3508605"/>
                                  <a:pt x="620670" y="3510601"/>
                                </a:cubicBezTo>
                                <a:cubicBezTo>
                                  <a:pt x="619871" y="3511399"/>
                                  <a:pt x="618674" y="3512197"/>
                                  <a:pt x="617477" y="3512197"/>
                                </a:cubicBezTo>
                                <a:cubicBezTo>
                                  <a:pt x="616278" y="3512597"/>
                                  <a:pt x="615080" y="3512197"/>
                                  <a:pt x="613883" y="3511798"/>
                                </a:cubicBezTo>
                                <a:cubicBezTo>
                                  <a:pt x="607895" y="3509004"/>
                                  <a:pt x="597116" y="3503016"/>
                                  <a:pt x="593524" y="3493834"/>
                                </a:cubicBezTo>
                                <a:cubicBezTo>
                                  <a:pt x="591927" y="3489443"/>
                                  <a:pt x="591927" y="3484653"/>
                                  <a:pt x="594322" y="3481060"/>
                                </a:cubicBezTo>
                                <a:cubicBezTo>
                                  <a:pt x="596318" y="3477466"/>
                                  <a:pt x="599512" y="3475071"/>
                                  <a:pt x="603504" y="3474672"/>
                                </a:cubicBezTo>
                                <a:cubicBezTo>
                                  <a:pt x="606697" y="3474273"/>
                                  <a:pt x="609891" y="3475071"/>
                                  <a:pt x="613084" y="3476668"/>
                                </a:cubicBezTo>
                                <a:cubicBezTo>
                                  <a:pt x="615879" y="3474273"/>
                                  <a:pt x="619073" y="3472676"/>
                                  <a:pt x="621868" y="3472277"/>
                                </a:cubicBezTo>
                                <a:close/>
                                <a:moveTo>
                                  <a:pt x="7325205" y="3463494"/>
                                </a:moveTo>
                                <a:cubicBezTo>
                                  <a:pt x="7322411" y="3463494"/>
                                  <a:pt x="7320016" y="3465091"/>
                                  <a:pt x="7317620" y="3467486"/>
                                </a:cubicBezTo>
                                <a:lnTo>
                                  <a:pt x="7316423" y="3468684"/>
                                </a:lnTo>
                                <a:lnTo>
                                  <a:pt x="7314826" y="3467886"/>
                                </a:lnTo>
                                <a:cubicBezTo>
                                  <a:pt x="7312032" y="3466288"/>
                                  <a:pt x="7309237" y="3465490"/>
                                  <a:pt x="7306842" y="3465889"/>
                                </a:cubicBezTo>
                                <a:cubicBezTo>
                                  <a:pt x="7304446" y="3465889"/>
                                  <a:pt x="7302051" y="3467486"/>
                                  <a:pt x="7300853" y="3469882"/>
                                </a:cubicBezTo>
                                <a:cubicBezTo>
                                  <a:pt x="7299256" y="3472277"/>
                                  <a:pt x="7299256" y="3475471"/>
                                  <a:pt x="7300454" y="3478664"/>
                                </a:cubicBezTo>
                                <a:cubicBezTo>
                                  <a:pt x="7303647" y="3487048"/>
                                  <a:pt x="7314427" y="3492636"/>
                                  <a:pt x="7318818" y="3494632"/>
                                </a:cubicBezTo>
                                <a:cubicBezTo>
                                  <a:pt x="7319616" y="3495032"/>
                                  <a:pt x="7320415" y="3494632"/>
                                  <a:pt x="7321213" y="3494233"/>
                                </a:cubicBezTo>
                                <a:cubicBezTo>
                                  <a:pt x="7324806" y="3491040"/>
                                  <a:pt x="7333987" y="3482656"/>
                                  <a:pt x="7334786" y="3474672"/>
                                </a:cubicBezTo>
                                <a:cubicBezTo>
                                  <a:pt x="7335185" y="3471080"/>
                                  <a:pt x="7333987" y="3467886"/>
                                  <a:pt x="7331992" y="3465889"/>
                                </a:cubicBezTo>
                                <a:cubicBezTo>
                                  <a:pt x="7329996" y="3463893"/>
                                  <a:pt x="7327600" y="3463095"/>
                                  <a:pt x="7325205" y="3463494"/>
                                </a:cubicBezTo>
                                <a:close/>
                                <a:moveTo>
                                  <a:pt x="7324806" y="3459103"/>
                                </a:moveTo>
                                <a:cubicBezTo>
                                  <a:pt x="7328798" y="3458704"/>
                                  <a:pt x="7332391" y="3459901"/>
                                  <a:pt x="7335185" y="3462696"/>
                                </a:cubicBezTo>
                                <a:cubicBezTo>
                                  <a:pt x="7337979" y="3465490"/>
                                  <a:pt x="7339576" y="3470281"/>
                                  <a:pt x="7339177" y="3474672"/>
                                </a:cubicBezTo>
                                <a:cubicBezTo>
                                  <a:pt x="7338778" y="3479064"/>
                                  <a:pt x="7336383" y="3483854"/>
                                  <a:pt x="7332391" y="3488644"/>
                                </a:cubicBezTo>
                                <a:cubicBezTo>
                                  <a:pt x="7329197" y="3492237"/>
                                  <a:pt x="7326004" y="3495431"/>
                                  <a:pt x="7323608" y="3497427"/>
                                </a:cubicBezTo>
                                <a:cubicBezTo>
                                  <a:pt x="7322810" y="3498225"/>
                                  <a:pt x="7321612" y="3499023"/>
                                  <a:pt x="7320415" y="3499023"/>
                                </a:cubicBezTo>
                                <a:cubicBezTo>
                                  <a:pt x="7319217" y="3499423"/>
                                  <a:pt x="7318020" y="3499023"/>
                                  <a:pt x="7316822" y="3498624"/>
                                </a:cubicBezTo>
                                <a:cubicBezTo>
                                  <a:pt x="7310834" y="3495830"/>
                                  <a:pt x="7300055" y="3489842"/>
                                  <a:pt x="7296462" y="3480660"/>
                                </a:cubicBezTo>
                                <a:cubicBezTo>
                                  <a:pt x="7294865" y="3476269"/>
                                  <a:pt x="7294865" y="3471479"/>
                                  <a:pt x="7297260" y="3467886"/>
                                </a:cubicBezTo>
                                <a:cubicBezTo>
                                  <a:pt x="7299256" y="3464292"/>
                                  <a:pt x="7302450" y="3461897"/>
                                  <a:pt x="7306443" y="3461498"/>
                                </a:cubicBezTo>
                                <a:cubicBezTo>
                                  <a:pt x="7309636" y="3461099"/>
                                  <a:pt x="7312830" y="3461897"/>
                                  <a:pt x="7316024" y="3463494"/>
                                </a:cubicBezTo>
                                <a:cubicBezTo>
                                  <a:pt x="7318818" y="3461099"/>
                                  <a:pt x="7322012" y="3459502"/>
                                  <a:pt x="7324806" y="3459103"/>
                                </a:cubicBezTo>
                                <a:close/>
                                <a:moveTo>
                                  <a:pt x="2836228" y="3453114"/>
                                </a:moveTo>
                                <a:cubicBezTo>
                                  <a:pt x="2828642" y="3455511"/>
                                  <a:pt x="2824651" y="3463095"/>
                                  <a:pt x="2827046" y="3470680"/>
                                </a:cubicBezTo>
                                <a:cubicBezTo>
                                  <a:pt x="2829440" y="3478265"/>
                                  <a:pt x="2837026" y="3482257"/>
                                  <a:pt x="2844610" y="3479862"/>
                                </a:cubicBezTo>
                                <a:cubicBezTo>
                                  <a:pt x="2852194" y="3477467"/>
                                  <a:pt x="2856186" y="3469882"/>
                                  <a:pt x="2853792" y="3462297"/>
                                </a:cubicBezTo>
                                <a:cubicBezTo>
                                  <a:pt x="2851396" y="3454712"/>
                                  <a:pt x="2843413" y="3450719"/>
                                  <a:pt x="2836228" y="3453114"/>
                                </a:cubicBezTo>
                                <a:close/>
                                <a:moveTo>
                                  <a:pt x="2833434" y="3445530"/>
                                </a:moveTo>
                                <a:cubicBezTo>
                                  <a:pt x="2845011" y="3441937"/>
                                  <a:pt x="2857384" y="3448324"/>
                                  <a:pt x="2860977" y="3459902"/>
                                </a:cubicBezTo>
                                <a:cubicBezTo>
                                  <a:pt x="2864571" y="3471479"/>
                                  <a:pt x="2858583" y="3483854"/>
                                  <a:pt x="2846607" y="3487447"/>
                                </a:cubicBezTo>
                                <a:cubicBezTo>
                                  <a:pt x="2835030" y="3491039"/>
                                  <a:pt x="2822656" y="3484652"/>
                                  <a:pt x="2819063" y="3473075"/>
                                </a:cubicBezTo>
                                <a:cubicBezTo>
                                  <a:pt x="2815470" y="3461499"/>
                                  <a:pt x="2821855" y="3449122"/>
                                  <a:pt x="2833434" y="3445530"/>
                                </a:cubicBezTo>
                                <a:close/>
                                <a:moveTo>
                                  <a:pt x="2829840" y="3432756"/>
                                </a:moveTo>
                                <a:cubicBezTo>
                                  <a:pt x="2811079" y="3438344"/>
                                  <a:pt x="2800698" y="3458305"/>
                                  <a:pt x="2806286" y="3477068"/>
                                </a:cubicBezTo>
                                <a:cubicBezTo>
                                  <a:pt x="2811876" y="3495830"/>
                                  <a:pt x="2831837" y="3506209"/>
                                  <a:pt x="2850599" y="3500620"/>
                                </a:cubicBezTo>
                                <a:cubicBezTo>
                                  <a:pt x="2869360" y="3495032"/>
                                  <a:pt x="2879740" y="3475072"/>
                                  <a:pt x="2874151" y="3456309"/>
                                </a:cubicBezTo>
                                <a:cubicBezTo>
                                  <a:pt x="2868562" y="3437546"/>
                                  <a:pt x="2848602" y="3426768"/>
                                  <a:pt x="2829840" y="3432756"/>
                                </a:cubicBezTo>
                                <a:close/>
                                <a:moveTo>
                                  <a:pt x="2844517" y="3423032"/>
                                </a:moveTo>
                                <a:cubicBezTo>
                                  <a:pt x="2861300" y="3424772"/>
                                  <a:pt x="2876348" y="3436449"/>
                                  <a:pt x="2881735" y="3453515"/>
                                </a:cubicBezTo>
                                <a:cubicBezTo>
                                  <a:pt x="2888920" y="3476269"/>
                                  <a:pt x="2875748" y="3500620"/>
                                  <a:pt x="2852995" y="3507806"/>
                                </a:cubicBezTo>
                                <a:cubicBezTo>
                                  <a:pt x="2830240" y="3514991"/>
                                  <a:pt x="2805886" y="3501818"/>
                                  <a:pt x="2798703" y="3479064"/>
                                </a:cubicBezTo>
                                <a:cubicBezTo>
                                  <a:pt x="2791516" y="3456309"/>
                                  <a:pt x="2804690" y="3431957"/>
                                  <a:pt x="2827445" y="3424772"/>
                                </a:cubicBezTo>
                                <a:cubicBezTo>
                                  <a:pt x="2833133" y="3422976"/>
                                  <a:pt x="2838922" y="3422452"/>
                                  <a:pt x="2844517" y="3423032"/>
                                </a:cubicBezTo>
                                <a:close/>
                                <a:moveTo>
                                  <a:pt x="5056908" y="3414692"/>
                                </a:moveTo>
                                <a:cubicBezTo>
                                  <a:pt x="5051569" y="3415191"/>
                                  <a:pt x="5046379" y="3417786"/>
                                  <a:pt x="5042587" y="3422377"/>
                                </a:cubicBezTo>
                                <a:lnTo>
                                  <a:pt x="5035401" y="3431160"/>
                                </a:lnTo>
                                <a:cubicBezTo>
                                  <a:pt x="5034204" y="3432757"/>
                                  <a:pt x="5031809" y="3432757"/>
                                  <a:pt x="5030212" y="3431559"/>
                                </a:cubicBezTo>
                                <a:lnTo>
                                  <a:pt x="5021429" y="3424373"/>
                                </a:lnTo>
                                <a:cubicBezTo>
                                  <a:pt x="5016639" y="3420780"/>
                                  <a:pt x="5011050" y="3419183"/>
                                  <a:pt x="5005861" y="3419582"/>
                                </a:cubicBezTo>
                                <a:cubicBezTo>
                                  <a:pt x="5000271" y="3419981"/>
                                  <a:pt x="4995081" y="3422776"/>
                                  <a:pt x="4991888" y="3427167"/>
                                </a:cubicBezTo>
                                <a:cubicBezTo>
                                  <a:pt x="4984303" y="3436350"/>
                                  <a:pt x="4985500" y="3449523"/>
                                  <a:pt x="4994682" y="3457108"/>
                                </a:cubicBezTo>
                                <a:lnTo>
                                  <a:pt x="5038595" y="3493834"/>
                                </a:lnTo>
                                <a:cubicBezTo>
                                  <a:pt x="5050571" y="3479064"/>
                                  <a:pt x="5062946" y="3464293"/>
                                  <a:pt x="5074922" y="3449523"/>
                                </a:cubicBezTo>
                                <a:cubicBezTo>
                                  <a:pt x="5082507" y="3440342"/>
                                  <a:pt x="5081309" y="3427167"/>
                                  <a:pt x="5072128" y="3419582"/>
                                </a:cubicBezTo>
                                <a:cubicBezTo>
                                  <a:pt x="5067737" y="3415790"/>
                                  <a:pt x="5062248" y="3414193"/>
                                  <a:pt x="5056908" y="3414692"/>
                                </a:cubicBezTo>
                                <a:close/>
                                <a:moveTo>
                                  <a:pt x="5055810" y="3407956"/>
                                </a:moveTo>
                                <a:cubicBezTo>
                                  <a:pt x="5063046" y="3407308"/>
                                  <a:pt x="5070531" y="3409403"/>
                                  <a:pt x="5076519" y="3414393"/>
                                </a:cubicBezTo>
                                <a:cubicBezTo>
                                  <a:pt x="5088495" y="3424373"/>
                                  <a:pt x="5090092" y="3442338"/>
                                  <a:pt x="5080112" y="3454313"/>
                                </a:cubicBezTo>
                                <a:cubicBezTo>
                                  <a:pt x="5067337" y="3470281"/>
                                  <a:pt x="5054164" y="3485850"/>
                                  <a:pt x="5041389" y="3501419"/>
                                </a:cubicBezTo>
                                <a:cubicBezTo>
                                  <a:pt x="5040192" y="3503016"/>
                                  <a:pt x="5037797" y="3503016"/>
                                  <a:pt x="5036200" y="3501818"/>
                                </a:cubicBezTo>
                                <a:lnTo>
                                  <a:pt x="4989492" y="3462697"/>
                                </a:lnTo>
                                <a:cubicBezTo>
                                  <a:pt x="4977516" y="3452717"/>
                                  <a:pt x="4975920" y="3434753"/>
                                  <a:pt x="4985900" y="3422776"/>
                                </a:cubicBezTo>
                                <a:cubicBezTo>
                                  <a:pt x="4990690" y="3416389"/>
                                  <a:pt x="4997876" y="3413195"/>
                                  <a:pt x="5005061" y="3412397"/>
                                </a:cubicBezTo>
                                <a:cubicBezTo>
                                  <a:pt x="5012248" y="3411598"/>
                                  <a:pt x="5019833" y="3413993"/>
                                  <a:pt x="5025821" y="3419183"/>
                                </a:cubicBezTo>
                                <a:lnTo>
                                  <a:pt x="5031809" y="3423973"/>
                                </a:lnTo>
                                <a:lnTo>
                                  <a:pt x="5036599" y="3417985"/>
                                </a:lnTo>
                                <a:cubicBezTo>
                                  <a:pt x="5041589" y="3411998"/>
                                  <a:pt x="5048575" y="3408605"/>
                                  <a:pt x="5055810" y="3407956"/>
                                </a:cubicBezTo>
                                <a:close/>
                                <a:moveTo>
                                  <a:pt x="6357797" y="3393484"/>
                                </a:moveTo>
                                <a:cubicBezTo>
                                  <a:pt x="6368425" y="3395929"/>
                                  <a:pt x="6378106" y="3402417"/>
                                  <a:pt x="6384294" y="3412397"/>
                                </a:cubicBezTo>
                                <a:lnTo>
                                  <a:pt x="6378705" y="3415990"/>
                                </a:lnTo>
                                <a:cubicBezTo>
                                  <a:pt x="6368326" y="3399223"/>
                                  <a:pt x="6345971" y="3394033"/>
                                  <a:pt x="6329204" y="3404412"/>
                                </a:cubicBezTo>
                                <a:cubicBezTo>
                                  <a:pt x="6312437" y="3415192"/>
                                  <a:pt x="6307247" y="3437148"/>
                                  <a:pt x="6317627" y="3453914"/>
                                </a:cubicBezTo>
                                <a:lnTo>
                                  <a:pt x="6312038" y="3457507"/>
                                </a:lnTo>
                                <a:cubicBezTo>
                                  <a:pt x="6299663" y="3437547"/>
                                  <a:pt x="6305651" y="3411200"/>
                                  <a:pt x="6325611" y="3398824"/>
                                </a:cubicBezTo>
                                <a:cubicBezTo>
                                  <a:pt x="6335591" y="3392636"/>
                                  <a:pt x="6347168" y="3391039"/>
                                  <a:pt x="6357797" y="3393484"/>
                                </a:cubicBezTo>
                                <a:close/>
                                <a:moveTo>
                                  <a:pt x="4399876" y="3343335"/>
                                </a:moveTo>
                                <a:cubicBezTo>
                                  <a:pt x="4397082" y="3343335"/>
                                  <a:pt x="4394686" y="3344932"/>
                                  <a:pt x="4392291" y="3347327"/>
                                </a:cubicBezTo>
                                <a:lnTo>
                                  <a:pt x="4391094" y="3348525"/>
                                </a:lnTo>
                                <a:lnTo>
                                  <a:pt x="4389497" y="3347727"/>
                                </a:lnTo>
                                <a:cubicBezTo>
                                  <a:pt x="4386702" y="3346129"/>
                                  <a:pt x="4383908" y="3345331"/>
                                  <a:pt x="4381513" y="3345730"/>
                                </a:cubicBezTo>
                                <a:cubicBezTo>
                                  <a:pt x="4379117" y="3346129"/>
                                  <a:pt x="4376721" y="3347327"/>
                                  <a:pt x="4375524" y="3349723"/>
                                </a:cubicBezTo>
                                <a:cubicBezTo>
                                  <a:pt x="4373927" y="3352118"/>
                                  <a:pt x="4373927" y="3355312"/>
                                  <a:pt x="4375125" y="3358505"/>
                                </a:cubicBezTo>
                                <a:cubicBezTo>
                                  <a:pt x="4378318" y="3366889"/>
                                  <a:pt x="4389098" y="3372477"/>
                                  <a:pt x="4393489" y="3374473"/>
                                </a:cubicBezTo>
                                <a:cubicBezTo>
                                  <a:pt x="4394287" y="3374873"/>
                                  <a:pt x="4395086" y="3374473"/>
                                  <a:pt x="4395884" y="3374074"/>
                                </a:cubicBezTo>
                                <a:cubicBezTo>
                                  <a:pt x="4399477" y="3370881"/>
                                  <a:pt x="4408658" y="3362497"/>
                                  <a:pt x="4409457" y="3354513"/>
                                </a:cubicBezTo>
                                <a:cubicBezTo>
                                  <a:pt x="4409856" y="3350921"/>
                                  <a:pt x="4408658" y="3347727"/>
                                  <a:pt x="4406662" y="3345730"/>
                                </a:cubicBezTo>
                                <a:cubicBezTo>
                                  <a:pt x="4404666" y="3343734"/>
                                  <a:pt x="4402271" y="3342936"/>
                                  <a:pt x="4399876" y="3343335"/>
                                </a:cubicBezTo>
                                <a:close/>
                                <a:moveTo>
                                  <a:pt x="4399078" y="3338944"/>
                                </a:moveTo>
                                <a:cubicBezTo>
                                  <a:pt x="4403070" y="3338544"/>
                                  <a:pt x="4406662" y="3339742"/>
                                  <a:pt x="4409457" y="3342536"/>
                                </a:cubicBezTo>
                                <a:cubicBezTo>
                                  <a:pt x="4412251" y="3345331"/>
                                  <a:pt x="4413848" y="3350122"/>
                                  <a:pt x="4413449" y="3354513"/>
                                </a:cubicBezTo>
                                <a:cubicBezTo>
                                  <a:pt x="4413050" y="3358905"/>
                                  <a:pt x="4411054" y="3363296"/>
                                  <a:pt x="4406662" y="3368485"/>
                                </a:cubicBezTo>
                                <a:cubicBezTo>
                                  <a:pt x="4403469" y="3372078"/>
                                  <a:pt x="4400275" y="3375272"/>
                                  <a:pt x="4397880" y="3377268"/>
                                </a:cubicBezTo>
                                <a:cubicBezTo>
                                  <a:pt x="4397082" y="3378066"/>
                                  <a:pt x="4395884" y="3378865"/>
                                  <a:pt x="4394686" y="3378865"/>
                                </a:cubicBezTo>
                                <a:cubicBezTo>
                                  <a:pt x="4393489" y="3379264"/>
                                  <a:pt x="4392291" y="3378865"/>
                                  <a:pt x="4391094" y="3378465"/>
                                </a:cubicBezTo>
                                <a:cubicBezTo>
                                  <a:pt x="4385106" y="3375671"/>
                                  <a:pt x="4374326" y="3369683"/>
                                  <a:pt x="4370733" y="3360501"/>
                                </a:cubicBezTo>
                                <a:cubicBezTo>
                                  <a:pt x="4369137" y="3356110"/>
                                  <a:pt x="4369137" y="3351320"/>
                                  <a:pt x="4371532" y="3347727"/>
                                </a:cubicBezTo>
                                <a:cubicBezTo>
                                  <a:pt x="4373528" y="3344133"/>
                                  <a:pt x="4376721" y="3341738"/>
                                  <a:pt x="4380714" y="3341339"/>
                                </a:cubicBezTo>
                                <a:cubicBezTo>
                                  <a:pt x="4383908" y="3340940"/>
                                  <a:pt x="4387102" y="3341738"/>
                                  <a:pt x="4390295" y="3343335"/>
                                </a:cubicBezTo>
                                <a:cubicBezTo>
                                  <a:pt x="4393090" y="3340940"/>
                                  <a:pt x="4396283" y="3339343"/>
                                  <a:pt x="4399078" y="3338944"/>
                                </a:cubicBezTo>
                                <a:close/>
                                <a:moveTo>
                                  <a:pt x="6613833" y="3319383"/>
                                </a:moveTo>
                                <a:cubicBezTo>
                                  <a:pt x="6606248" y="3321780"/>
                                  <a:pt x="6602255" y="3329364"/>
                                  <a:pt x="6604651" y="3336949"/>
                                </a:cubicBezTo>
                                <a:cubicBezTo>
                                  <a:pt x="6607047" y="3344534"/>
                                  <a:pt x="6614632" y="3348526"/>
                                  <a:pt x="6622216" y="3346131"/>
                                </a:cubicBezTo>
                                <a:cubicBezTo>
                                  <a:pt x="6629801" y="3343736"/>
                                  <a:pt x="6633793" y="3336151"/>
                                  <a:pt x="6631398" y="3328566"/>
                                </a:cubicBezTo>
                                <a:cubicBezTo>
                                  <a:pt x="6629003" y="3320981"/>
                                  <a:pt x="6621019" y="3316988"/>
                                  <a:pt x="6613833" y="3319383"/>
                                </a:cubicBezTo>
                                <a:close/>
                                <a:moveTo>
                                  <a:pt x="6611039" y="3311799"/>
                                </a:moveTo>
                                <a:cubicBezTo>
                                  <a:pt x="6622616" y="3308206"/>
                                  <a:pt x="6634991" y="3314593"/>
                                  <a:pt x="6638584" y="3326171"/>
                                </a:cubicBezTo>
                                <a:cubicBezTo>
                                  <a:pt x="6642576" y="3338147"/>
                                  <a:pt x="6635789" y="3350123"/>
                                  <a:pt x="6624212" y="3353716"/>
                                </a:cubicBezTo>
                                <a:cubicBezTo>
                                  <a:pt x="6612636" y="3357308"/>
                                  <a:pt x="6600259" y="3350921"/>
                                  <a:pt x="6596667" y="3339344"/>
                                </a:cubicBezTo>
                                <a:cubicBezTo>
                                  <a:pt x="6593074" y="3327768"/>
                                  <a:pt x="6599461" y="3315391"/>
                                  <a:pt x="6611039" y="3311799"/>
                                </a:cubicBezTo>
                                <a:close/>
                                <a:moveTo>
                                  <a:pt x="6607445" y="3299024"/>
                                </a:moveTo>
                                <a:cubicBezTo>
                                  <a:pt x="6588682" y="3304612"/>
                                  <a:pt x="6578303" y="3324573"/>
                                  <a:pt x="6583891" y="3343336"/>
                                </a:cubicBezTo>
                                <a:cubicBezTo>
                                  <a:pt x="6589480" y="3362098"/>
                                  <a:pt x="6609441" y="3372477"/>
                                  <a:pt x="6628203" y="3366888"/>
                                </a:cubicBezTo>
                                <a:cubicBezTo>
                                  <a:pt x="6646966" y="3361300"/>
                                  <a:pt x="6657345" y="3341340"/>
                                  <a:pt x="6651756" y="3322577"/>
                                </a:cubicBezTo>
                                <a:cubicBezTo>
                                  <a:pt x="6645768" y="3303814"/>
                                  <a:pt x="6626207" y="3293435"/>
                                  <a:pt x="6607445" y="3299024"/>
                                </a:cubicBezTo>
                                <a:close/>
                                <a:moveTo>
                                  <a:pt x="6622122" y="3289300"/>
                                </a:moveTo>
                                <a:cubicBezTo>
                                  <a:pt x="6638907" y="3291040"/>
                                  <a:pt x="6653952" y="3302717"/>
                                  <a:pt x="6659341" y="3319783"/>
                                </a:cubicBezTo>
                                <a:cubicBezTo>
                                  <a:pt x="6666127" y="3342937"/>
                                  <a:pt x="6653353" y="3367288"/>
                                  <a:pt x="6630599" y="3374074"/>
                                </a:cubicBezTo>
                                <a:cubicBezTo>
                                  <a:pt x="6607844" y="3381259"/>
                                  <a:pt x="6583492" y="3368086"/>
                                  <a:pt x="6576307" y="3345332"/>
                                </a:cubicBezTo>
                                <a:cubicBezTo>
                                  <a:pt x="6569121" y="3322577"/>
                                  <a:pt x="6582295" y="3298225"/>
                                  <a:pt x="6605050" y="3291040"/>
                                </a:cubicBezTo>
                                <a:cubicBezTo>
                                  <a:pt x="6610738" y="3289244"/>
                                  <a:pt x="6616527" y="3288720"/>
                                  <a:pt x="6622122" y="3289300"/>
                                </a:cubicBezTo>
                                <a:close/>
                                <a:moveTo>
                                  <a:pt x="2158735" y="3277367"/>
                                </a:moveTo>
                                <a:cubicBezTo>
                                  <a:pt x="2153396" y="3277866"/>
                                  <a:pt x="2148206" y="3280461"/>
                                  <a:pt x="2144413" y="3285052"/>
                                </a:cubicBezTo>
                                <a:lnTo>
                                  <a:pt x="2137227" y="3293835"/>
                                </a:lnTo>
                                <a:cubicBezTo>
                                  <a:pt x="2136030" y="3295432"/>
                                  <a:pt x="2133634" y="3295432"/>
                                  <a:pt x="2132039" y="3294234"/>
                                </a:cubicBezTo>
                                <a:lnTo>
                                  <a:pt x="2123255" y="3287048"/>
                                </a:lnTo>
                                <a:cubicBezTo>
                                  <a:pt x="2118465" y="3283455"/>
                                  <a:pt x="2112876" y="3281858"/>
                                  <a:pt x="2107687" y="3282257"/>
                                </a:cubicBezTo>
                                <a:cubicBezTo>
                                  <a:pt x="2102098" y="3282656"/>
                                  <a:pt x="2097307" y="3285451"/>
                                  <a:pt x="2093715" y="3289842"/>
                                </a:cubicBezTo>
                                <a:cubicBezTo>
                                  <a:pt x="2086130" y="3299025"/>
                                  <a:pt x="2087327" y="3312198"/>
                                  <a:pt x="2096509" y="3319783"/>
                                </a:cubicBezTo>
                                <a:lnTo>
                                  <a:pt x="2140422" y="3356509"/>
                                </a:lnTo>
                                <a:cubicBezTo>
                                  <a:pt x="2152398" y="3341739"/>
                                  <a:pt x="2164773" y="3326969"/>
                                  <a:pt x="2176749" y="3312198"/>
                                </a:cubicBezTo>
                                <a:cubicBezTo>
                                  <a:pt x="2184334" y="3303017"/>
                                  <a:pt x="2183136" y="3289842"/>
                                  <a:pt x="2173955" y="3282257"/>
                                </a:cubicBezTo>
                                <a:cubicBezTo>
                                  <a:pt x="2169563" y="3278465"/>
                                  <a:pt x="2164074" y="3276868"/>
                                  <a:pt x="2158735" y="3277367"/>
                                </a:cubicBezTo>
                                <a:close/>
                                <a:moveTo>
                                  <a:pt x="2157637" y="3270631"/>
                                </a:moveTo>
                                <a:cubicBezTo>
                                  <a:pt x="2164873" y="3269982"/>
                                  <a:pt x="2172358" y="3272078"/>
                                  <a:pt x="2178346" y="3277068"/>
                                </a:cubicBezTo>
                                <a:cubicBezTo>
                                  <a:pt x="2190322" y="3287048"/>
                                  <a:pt x="2191919" y="3305013"/>
                                  <a:pt x="2181939" y="3316989"/>
                                </a:cubicBezTo>
                                <a:cubicBezTo>
                                  <a:pt x="2169164" y="3332957"/>
                                  <a:pt x="2155990" y="3348525"/>
                                  <a:pt x="2143215" y="3364094"/>
                                </a:cubicBezTo>
                                <a:cubicBezTo>
                                  <a:pt x="2142018" y="3365691"/>
                                  <a:pt x="2139622" y="3365691"/>
                                  <a:pt x="2138026" y="3364493"/>
                                </a:cubicBezTo>
                                <a:lnTo>
                                  <a:pt x="2091319" y="3325372"/>
                                </a:lnTo>
                                <a:cubicBezTo>
                                  <a:pt x="2079343" y="3315392"/>
                                  <a:pt x="2077747" y="3297428"/>
                                  <a:pt x="2087727" y="3285451"/>
                                </a:cubicBezTo>
                                <a:cubicBezTo>
                                  <a:pt x="2092517" y="3279064"/>
                                  <a:pt x="2099703" y="3275870"/>
                                  <a:pt x="2106888" y="3275072"/>
                                </a:cubicBezTo>
                                <a:cubicBezTo>
                                  <a:pt x="2114074" y="3274273"/>
                                  <a:pt x="2121658" y="3276668"/>
                                  <a:pt x="2127646" y="3281858"/>
                                </a:cubicBezTo>
                                <a:lnTo>
                                  <a:pt x="2133634" y="3286648"/>
                                </a:lnTo>
                                <a:lnTo>
                                  <a:pt x="2138426" y="3280660"/>
                                </a:lnTo>
                                <a:cubicBezTo>
                                  <a:pt x="2143415" y="3274672"/>
                                  <a:pt x="2150401" y="3271279"/>
                                  <a:pt x="2157637" y="3270631"/>
                                </a:cubicBezTo>
                                <a:close/>
                                <a:moveTo>
                                  <a:pt x="3459619" y="3256161"/>
                                </a:moveTo>
                                <a:cubicBezTo>
                                  <a:pt x="3470248" y="3258606"/>
                                  <a:pt x="3479928" y="3265093"/>
                                  <a:pt x="3486115" y="3275073"/>
                                </a:cubicBezTo>
                                <a:lnTo>
                                  <a:pt x="3480527" y="3278666"/>
                                </a:lnTo>
                                <a:cubicBezTo>
                                  <a:pt x="3470150" y="3261899"/>
                                  <a:pt x="3447797" y="3256709"/>
                                  <a:pt x="3431030" y="3267089"/>
                                </a:cubicBezTo>
                                <a:cubicBezTo>
                                  <a:pt x="3414266" y="3277868"/>
                                  <a:pt x="3409078" y="3299824"/>
                                  <a:pt x="3419455" y="3316590"/>
                                </a:cubicBezTo>
                                <a:lnTo>
                                  <a:pt x="3413867" y="3320183"/>
                                </a:lnTo>
                                <a:cubicBezTo>
                                  <a:pt x="3401493" y="3300223"/>
                                  <a:pt x="3407481" y="3273876"/>
                                  <a:pt x="3427439" y="3261500"/>
                                </a:cubicBezTo>
                                <a:cubicBezTo>
                                  <a:pt x="3437418" y="3255313"/>
                                  <a:pt x="3448993" y="3253716"/>
                                  <a:pt x="3459619" y="3256161"/>
                                </a:cubicBezTo>
                                <a:close/>
                                <a:moveTo>
                                  <a:pt x="1501703" y="3206011"/>
                                </a:moveTo>
                                <a:cubicBezTo>
                                  <a:pt x="1498908" y="3206011"/>
                                  <a:pt x="1496512" y="3207608"/>
                                  <a:pt x="1494117" y="3210003"/>
                                </a:cubicBezTo>
                                <a:lnTo>
                                  <a:pt x="1492920" y="3211201"/>
                                </a:lnTo>
                                <a:lnTo>
                                  <a:pt x="1491324" y="3210403"/>
                                </a:lnTo>
                                <a:cubicBezTo>
                                  <a:pt x="1488529" y="3208805"/>
                                  <a:pt x="1485735" y="3208007"/>
                                  <a:pt x="1483339" y="3208406"/>
                                </a:cubicBezTo>
                                <a:cubicBezTo>
                                  <a:pt x="1480944" y="3208805"/>
                                  <a:pt x="1478550" y="3210003"/>
                                  <a:pt x="1477352" y="3212399"/>
                                </a:cubicBezTo>
                                <a:cubicBezTo>
                                  <a:pt x="1475755" y="3214794"/>
                                  <a:pt x="1475755" y="3217988"/>
                                  <a:pt x="1476953" y="3221181"/>
                                </a:cubicBezTo>
                                <a:cubicBezTo>
                                  <a:pt x="1480145" y="3229565"/>
                                  <a:pt x="1490925" y="3235153"/>
                                  <a:pt x="1495316" y="3237149"/>
                                </a:cubicBezTo>
                                <a:cubicBezTo>
                                  <a:pt x="1496114" y="3237549"/>
                                  <a:pt x="1496912" y="3237149"/>
                                  <a:pt x="1497709" y="3236750"/>
                                </a:cubicBezTo>
                                <a:cubicBezTo>
                                  <a:pt x="1501303" y="3233557"/>
                                  <a:pt x="1510485" y="3225173"/>
                                  <a:pt x="1511282" y="3217189"/>
                                </a:cubicBezTo>
                                <a:cubicBezTo>
                                  <a:pt x="1511682" y="3213597"/>
                                  <a:pt x="1510485" y="3210403"/>
                                  <a:pt x="1508488" y="3208406"/>
                                </a:cubicBezTo>
                                <a:cubicBezTo>
                                  <a:pt x="1506492" y="3206410"/>
                                  <a:pt x="1504098" y="3205612"/>
                                  <a:pt x="1501703" y="3206011"/>
                                </a:cubicBezTo>
                                <a:close/>
                                <a:moveTo>
                                  <a:pt x="1501303" y="3201620"/>
                                </a:moveTo>
                                <a:cubicBezTo>
                                  <a:pt x="1505294" y="3201221"/>
                                  <a:pt x="1508889" y="3202418"/>
                                  <a:pt x="1511682" y="3205213"/>
                                </a:cubicBezTo>
                                <a:cubicBezTo>
                                  <a:pt x="1514476" y="3208007"/>
                                  <a:pt x="1516073" y="3212798"/>
                                  <a:pt x="1515675" y="3217189"/>
                                </a:cubicBezTo>
                                <a:cubicBezTo>
                                  <a:pt x="1514876" y="3221581"/>
                                  <a:pt x="1512879" y="3225972"/>
                                  <a:pt x="1508889" y="3231161"/>
                                </a:cubicBezTo>
                                <a:cubicBezTo>
                                  <a:pt x="1505694" y="3234754"/>
                                  <a:pt x="1502500" y="3237948"/>
                                  <a:pt x="1500105" y="3239944"/>
                                </a:cubicBezTo>
                                <a:cubicBezTo>
                                  <a:pt x="1499307" y="3240742"/>
                                  <a:pt x="1498109" y="3241540"/>
                                  <a:pt x="1496912" y="3241540"/>
                                </a:cubicBezTo>
                                <a:cubicBezTo>
                                  <a:pt x="1495714" y="3241940"/>
                                  <a:pt x="1494516" y="3241540"/>
                                  <a:pt x="1493320" y="3241141"/>
                                </a:cubicBezTo>
                                <a:cubicBezTo>
                                  <a:pt x="1487331" y="3238347"/>
                                  <a:pt x="1476553" y="3232359"/>
                                  <a:pt x="1472961" y="3223177"/>
                                </a:cubicBezTo>
                                <a:cubicBezTo>
                                  <a:pt x="1471364" y="3218786"/>
                                  <a:pt x="1471364" y="3213996"/>
                                  <a:pt x="1473759" y="3210403"/>
                                </a:cubicBezTo>
                                <a:cubicBezTo>
                                  <a:pt x="1475755" y="3206809"/>
                                  <a:pt x="1478949" y="3204414"/>
                                  <a:pt x="1482940" y="3204015"/>
                                </a:cubicBezTo>
                                <a:cubicBezTo>
                                  <a:pt x="1486134" y="3203616"/>
                                  <a:pt x="1489328" y="3204414"/>
                                  <a:pt x="1492520" y="3206011"/>
                                </a:cubicBezTo>
                                <a:cubicBezTo>
                                  <a:pt x="1495316" y="3203616"/>
                                  <a:pt x="1498508" y="3202019"/>
                                  <a:pt x="1501303" y="3201620"/>
                                </a:cubicBezTo>
                                <a:close/>
                                <a:moveTo>
                                  <a:pt x="3715649" y="3182059"/>
                                </a:moveTo>
                                <a:cubicBezTo>
                                  <a:pt x="3708064" y="3184455"/>
                                  <a:pt x="3704072" y="3192040"/>
                                  <a:pt x="3706467" y="3199624"/>
                                </a:cubicBezTo>
                                <a:cubicBezTo>
                                  <a:pt x="3708862" y="3207209"/>
                                  <a:pt x="3716448" y="3211201"/>
                                  <a:pt x="3724033" y="3208806"/>
                                </a:cubicBezTo>
                                <a:cubicBezTo>
                                  <a:pt x="3731617" y="3206411"/>
                                  <a:pt x="3735609" y="3198826"/>
                                  <a:pt x="3733214" y="3191241"/>
                                </a:cubicBezTo>
                                <a:cubicBezTo>
                                  <a:pt x="3730819" y="3183656"/>
                                  <a:pt x="3722835" y="3179663"/>
                                  <a:pt x="3715649" y="3182059"/>
                                </a:cubicBezTo>
                                <a:close/>
                                <a:moveTo>
                                  <a:pt x="3712855" y="3174474"/>
                                </a:moveTo>
                                <a:cubicBezTo>
                                  <a:pt x="3724432" y="3170881"/>
                                  <a:pt x="3736807" y="3177268"/>
                                  <a:pt x="3740400" y="3188846"/>
                                </a:cubicBezTo>
                                <a:cubicBezTo>
                                  <a:pt x="3744392" y="3200822"/>
                                  <a:pt x="3737605" y="3213197"/>
                                  <a:pt x="3726029" y="3216391"/>
                                </a:cubicBezTo>
                                <a:cubicBezTo>
                                  <a:pt x="3714452" y="3219984"/>
                                  <a:pt x="3702076" y="3213596"/>
                                  <a:pt x="3698483" y="3202020"/>
                                </a:cubicBezTo>
                                <a:cubicBezTo>
                                  <a:pt x="3694890" y="3190443"/>
                                  <a:pt x="3701277" y="3178067"/>
                                  <a:pt x="3712855" y="3174474"/>
                                </a:cubicBezTo>
                                <a:close/>
                                <a:moveTo>
                                  <a:pt x="3709262" y="3161700"/>
                                </a:moveTo>
                                <a:cubicBezTo>
                                  <a:pt x="3690499" y="3167289"/>
                                  <a:pt x="3680120" y="3187249"/>
                                  <a:pt x="3685708" y="3206012"/>
                                </a:cubicBezTo>
                                <a:cubicBezTo>
                                  <a:pt x="3691297" y="3224774"/>
                                  <a:pt x="3711258" y="3235153"/>
                                  <a:pt x="3730021" y="3229564"/>
                                </a:cubicBezTo>
                                <a:cubicBezTo>
                                  <a:pt x="3748783" y="3223976"/>
                                  <a:pt x="3759162" y="3204016"/>
                                  <a:pt x="3753573" y="3185253"/>
                                </a:cubicBezTo>
                                <a:cubicBezTo>
                                  <a:pt x="3747585" y="3166490"/>
                                  <a:pt x="3728025" y="3156111"/>
                                  <a:pt x="3709262" y="3161700"/>
                                </a:cubicBezTo>
                                <a:close/>
                                <a:moveTo>
                                  <a:pt x="3723938" y="3151976"/>
                                </a:moveTo>
                                <a:cubicBezTo>
                                  <a:pt x="3740724" y="3153716"/>
                                  <a:pt x="3755769" y="3165393"/>
                                  <a:pt x="3761158" y="3182459"/>
                                </a:cubicBezTo>
                                <a:cubicBezTo>
                                  <a:pt x="3767944" y="3205613"/>
                                  <a:pt x="3755170" y="3229964"/>
                                  <a:pt x="3732416" y="3236750"/>
                                </a:cubicBezTo>
                                <a:cubicBezTo>
                                  <a:pt x="3709661" y="3243936"/>
                                  <a:pt x="3685309" y="3230762"/>
                                  <a:pt x="3678124" y="3208008"/>
                                </a:cubicBezTo>
                                <a:cubicBezTo>
                                  <a:pt x="3670940" y="3185253"/>
                                  <a:pt x="3684112" y="3160901"/>
                                  <a:pt x="3706866" y="3153716"/>
                                </a:cubicBezTo>
                                <a:cubicBezTo>
                                  <a:pt x="3712555" y="3151920"/>
                                  <a:pt x="3718343" y="3151396"/>
                                  <a:pt x="3723938" y="3151976"/>
                                </a:cubicBezTo>
                                <a:close/>
                                <a:moveTo>
                                  <a:pt x="5936342" y="3144035"/>
                                </a:moveTo>
                                <a:cubicBezTo>
                                  <a:pt x="5931002" y="3144534"/>
                                  <a:pt x="5925813" y="3147129"/>
                                  <a:pt x="5922021" y="3151720"/>
                                </a:cubicBezTo>
                                <a:lnTo>
                                  <a:pt x="5914835" y="3160503"/>
                                </a:lnTo>
                                <a:cubicBezTo>
                                  <a:pt x="5913638" y="3162100"/>
                                  <a:pt x="5911242" y="3162100"/>
                                  <a:pt x="5909646" y="3160902"/>
                                </a:cubicBezTo>
                                <a:lnTo>
                                  <a:pt x="5900863" y="3153716"/>
                                </a:lnTo>
                                <a:cubicBezTo>
                                  <a:pt x="5896073" y="3150123"/>
                                  <a:pt x="5890484" y="3148526"/>
                                  <a:pt x="5885295" y="3148925"/>
                                </a:cubicBezTo>
                                <a:cubicBezTo>
                                  <a:pt x="5879705" y="3149324"/>
                                  <a:pt x="5874515" y="3151720"/>
                                  <a:pt x="5871322" y="3156510"/>
                                </a:cubicBezTo>
                                <a:cubicBezTo>
                                  <a:pt x="5863737" y="3165693"/>
                                  <a:pt x="5864934" y="3178866"/>
                                  <a:pt x="5874116" y="3186451"/>
                                </a:cubicBezTo>
                                <a:lnTo>
                                  <a:pt x="5918029" y="3223177"/>
                                </a:lnTo>
                                <a:cubicBezTo>
                                  <a:pt x="5930005" y="3208407"/>
                                  <a:pt x="5942380" y="3193636"/>
                                  <a:pt x="5954356" y="3178866"/>
                                </a:cubicBezTo>
                                <a:cubicBezTo>
                                  <a:pt x="5961941" y="3169685"/>
                                  <a:pt x="5960743" y="3156510"/>
                                  <a:pt x="5951561" y="3148925"/>
                                </a:cubicBezTo>
                                <a:cubicBezTo>
                                  <a:pt x="5947170" y="3145133"/>
                                  <a:pt x="5941681" y="3143536"/>
                                  <a:pt x="5936342" y="3144035"/>
                                </a:cubicBezTo>
                                <a:close/>
                                <a:moveTo>
                                  <a:pt x="5935244" y="3137299"/>
                                </a:moveTo>
                                <a:cubicBezTo>
                                  <a:pt x="5942480" y="3136650"/>
                                  <a:pt x="5949965" y="3138746"/>
                                  <a:pt x="5955953" y="3143736"/>
                                </a:cubicBezTo>
                                <a:cubicBezTo>
                                  <a:pt x="5967929" y="3153716"/>
                                  <a:pt x="5969525" y="3171681"/>
                                  <a:pt x="5959545" y="3183656"/>
                                </a:cubicBezTo>
                                <a:cubicBezTo>
                                  <a:pt x="5946771" y="3199624"/>
                                  <a:pt x="5933597" y="3215193"/>
                                  <a:pt x="5920823" y="3230762"/>
                                </a:cubicBezTo>
                                <a:cubicBezTo>
                                  <a:pt x="5919626" y="3232359"/>
                                  <a:pt x="5917230" y="3232359"/>
                                  <a:pt x="5915634" y="3231161"/>
                                </a:cubicBezTo>
                                <a:lnTo>
                                  <a:pt x="5868926" y="3192040"/>
                                </a:lnTo>
                                <a:cubicBezTo>
                                  <a:pt x="5856951" y="3182060"/>
                                  <a:pt x="5855354" y="3164096"/>
                                  <a:pt x="5865334" y="3152119"/>
                                </a:cubicBezTo>
                                <a:cubicBezTo>
                                  <a:pt x="5870124" y="3145732"/>
                                  <a:pt x="5877310" y="3142538"/>
                                  <a:pt x="5884495" y="3141740"/>
                                </a:cubicBezTo>
                                <a:cubicBezTo>
                                  <a:pt x="5891682" y="3140941"/>
                                  <a:pt x="5899266" y="3142937"/>
                                  <a:pt x="5905254" y="3148526"/>
                                </a:cubicBezTo>
                                <a:lnTo>
                                  <a:pt x="5911242" y="3153316"/>
                                </a:lnTo>
                                <a:lnTo>
                                  <a:pt x="5916033" y="3147328"/>
                                </a:lnTo>
                                <a:cubicBezTo>
                                  <a:pt x="5921023" y="3141341"/>
                                  <a:pt x="5928009" y="3137948"/>
                                  <a:pt x="5935244" y="3137299"/>
                                </a:cubicBezTo>
                                <a:close/>
                                <a:moveTo>
                                  <a:pt x="534292" y="3136001"/>
                                </a:moveTo>
                                <a:cubicBezTo>
                                  <a:pt x="544921" y="3138446"/>
                                  <a:pt x="554602" y="3144933"/>
                                  <a:pt x="560790" y="3154914"/>
                                </a:cubicBezTo>
                                <a:lnTo>
                                  <a:pt x="555201" y="3158507"/>
                                </a:lnTo>
                                <a:cubicBezTo>
                                  <a:pt x="544822" y="3141740"/>
                                  <a:pt x="522467" y="3136550"/>
                                  <a:pt x="505700" y="3146929"/>
                                </a:cubicBezTo>
                                <a:cubicBezTo>
                                  <a:pt x="488933" y="3157310"/>
                                  <a:pt x="483743" y="3179665"/>
                                  <a:pt x="494123" y="3196431"/>
                                </a:cubicBezTo>
                                <a:lnTo>
                                  <a:pt x="488534" y="3200024"/>
                                </a:lnTo>
                                <a:cubicBezTo>
                                  <a:pt x="476159" y="3180064"/>
                                  <a:pt x="482147" y="3153717"/>
                                  <a:pt x="502107" y="3141341"/>
                                </a:cubicBezTo>
                                <a:cubicBezTo>
                                  <a:pt x="512087" y="3135153"/>
                                  <a:pt x="523664" y="3133556"/>
                                  <a:pt x="534292" y="3136001"/>
                                </a:cubicBezTo>
                                <a:close/>
                                <a:moveTo>
                                  <a:pt x="7237232" y="3122827"/>
                                </a:moveTo>
                                <a:cubicBezTo>
                                  <a:pt x="7247861" y="3125272"/>
                                  <a:pt x="7257542" y="3131760"/>
                                  <a:pt x="7263729" y="3141740"/>
                                </a:cubicBezTo>
                                <a:lnTo>
                                  <a:pt x="7258140" y="3145333"/>
                                </a:lnTo>
                                <a:cubicBezTo>
                                  <a:pt x="7247761" y="3128566"/>
                                  <a:pt x="7225406" y="3123376"/>
                                  <a:pt x="7208639" y="3133755"/>
                                </a:cubicBezTo>
                                <a:cubicBezTo>
                                  <a:pt x="7191872" y="3144136"/>
                                  <a:pt x="7186682" y="3166491"/>
                                  <a:pt x="7197061" y="3183257"/>
                                </a:cubicBezTo>
                                <a:lnTo>
                                  <a:pt x="7191473" y="3186850"/>
                                </a:lnTo>
                                <a:cubicBezTo>
                                  <a:pt x="7179097" y="3166890"/>
                                  <a:pt x="7185085" y="3140543"/>
                                  <a:pt x="7205046" y="3128167"/>
                                </a:cubicBezTo>
                                <a:cubicBezTo>
                                  <a:pt x="7215026" y="3121979"/>
                                  <a:pt x="7226603" y="3120382"/>
                                  <a:pt x="7237232" y="3122827"/>
                                </a:cubicBezTo>
                                <a:close/>
                                <a:moveTo>
                                  <a:pt x="5279311" y="3072279"/>
                                </a:moveTo>
                                <a:cubicBezTo>
                                  <a:pt x="5276517" y="3072279"/>
                                  <a:pt x="5274122" y="3073876"/>
                                  <a:pt x="5271727" y="3076271"/>
                                </a:cubicBezTo>
                                <a:lnTo>
                                  <a:pt x="5270529" y="3077469"/>
                                </a:lnTo>
                                <a:lnTo>
                                  <a:pt x="5268932" y="3076671"/>
                                </a:lnTo>
                                <a:cubicBezTo>
                                  <a:pt x="5266138" y="3075073"/>
                                  <a:pt x="5263344" y="3074275"/>
                                  <a:pt x="5260948" y="3074674"/>
                                </a:cubicBezTo>
                                <a:cubicBezTo>
                                  <a:pt x="5258552" y="3075073"/>
                                  <a:pt x="5256157" y="3076271"/>
                                  <a:pt x="5254959" y="3078667"/>
                                </a:cubicBezTo>
                                <a:cubicBezTo>
                                  <a:pt x="5253363" y="3081062"/>
                                  <a:pt x="5253363" y="3084256"/>
                                  <a:pt x="5254560" y="3087449"/>
                                </a:cubicBezTo>
                                <a:cubicBezTo>
                                  <a:pt x="5257754" y="3095833"/>
                                  <a:pt x="5268533" y="3101421"/>
                                  <a:pt x="5272924" y="3103417"/>
                                </a:cubicBezTo>
                                <a:cubicBezTo>
                                  <a:pt x="5273723" y="3103817"/>
                                  <a:pt x="5274521" y="3103417"/>
                                  <a:pt x="5275319" y="3103018"/>
                                </a:cubicBezTo>
                                <a:cubicBezTo>
                                  <a:pt x="5278912" y="3099825"/>
                                  <a:pt x="5287695" y="3091441"/>
                                  <a:pt x="5288892" y="3083457"/>
                                </a:cubicBezTo>
                                <a:cubicBezTo>
                                  <a:pt x="5289291" y="3079865"/>
                                  <a:pt x="5288094" y="3076671"/>
                                  <a:pt x="5286098" y="3074674"/>
                                </a:cubicBezTo>
                                <a:cubicBezTo>
                                  <a:pt x="5284102" y="3072678"/>
                                  <a:pt x="5281707" y="3071880"/>
                                  <a:pt x="5279311" y="3072279"/>
                                </a:cubicBezTo>
                                <a:close/>
                                <a:moveTo>
                                  <a:pt x="5278513" y="3067888"/>
                                </a:moveTo>
                                <a:cubicBezTo>
                                  <a:pt x="5282505" y="3067489"/>
                                  <a:pt x="5286098" y="3068686"/>
                                  <a:pt x="5288892" y="3071481"/>
                                </a:cubicBezTo>
                                <a:cubicBezTo>
                                  <a:pt x="5291687" y="3074275"/>
                                  <a:pt x="5293283" y="3079066"/>
                                  <a:pt x="5292884" y="3083457"/>
                                </a:cubicBezTo>
                                <a:cubicBezTo>
                                  <a:pt x="5292485" y="3087849"/>
                                  <a:pt x="5290489" y="3092639"/>
                                  <a:pt x="5286098" y="3097429"/>
                                </a:cubicBezTo>
                                <a:cubicBezTo>
                                  <a:pt x="5282904" y="3101022"/>
                                  <a:pt x="5279711" y="3104216"/>
                                  <a:pt x="5277315" y="3106212"/>
                                </a:cubicBezTo>
                                <a:cubicBezTo>
                                  <a:pt x="5276517" y="3107010"/>
                                  <a:pt x="5275319" y="3107808"/>
                                  <a:pt x="5274122" y="3107808"/>
                                </a:cubicBezTo>
                                <a:cubicBezTo>
                                  <a:pt x="5272924" y="3108208"/>
                                  <a:pt x="5271727" y="3107808"/>
                                  <a:pt x="5270529" y="3107409"/>
                                </a:cubicBezTo>
                                <a:cubicBezTo>
                                  <a:pt x="5264541" y="3104615"/>
                                  <a:pt x="5253762" y="3098627"/>
                                  <a:pt x="5250169" y="3089445"/>
                                </a:cubicBezTo>
                                <a:cubicBezTo>
                                  <a:pt x="5248572" y="3085054"/>
                                  <a:pt x="5248572" y="3080264"/>
                                  <a:pt x="5250967" y="3076671"/>
                                </a:cubicBezTo>
                                <a:cubicBezTo>
                                  <a:pt x="5252963" y="3073077"/>
                                  <a:pt x="5256157" y="3070682"/>
                                  <a:pt x="5260150" y="3070283"/>
                                </a:cubicBezTo>
                                <a:cubicBezTo>
                                  <a:pt x="5263344" y="3069884"/>
                                  <a:pt x="5266537" y="3070682"/>
                                  <a:pt x="5269731" y="3072279"/>
                                </a:cubicBezTo>
                                <a:cubicBezTo>
                                  <a:pt x="5272525" y="3069884"/>
                                  <a:pt x="5275719" y="3068287"/>
                                  <a:pt x="5278513" y="3067888"/>
                                </a:cubicBezTo>
                                <a:close/>
                                <a:moveTo>
                                  <a:pt x="789930" y="3061899"/>
                                </a:moveTo>
                                <a:cubicBezTo>
                                  <a:pt x="782344" y="3064296"/>
                                  <a:pt x="778353" y="3071880"/>
                                  <a:pt x="780750" y="3079465"/>
                                </a:cubicBezTo>
                                <a:cubicBezTo>
                                  <a:pt x="783144" y="3087050"/>
                                  <a:pt x="790729" y="3091042"/>
                                  <a:pt x="798314" y="3088647"/>
                                </a:cubicBezTo>
                                <a:cubicBezTo>
                                  <a:pt x="805899" y="3086252"/>
                                  <a:pt x="809891" y="3078667"/>
                                  <a:pt x="807496" y="3071082"/>
                                </a:cubicBezTo>
                                <a:cubicBezTo>
                                  <a:pt x="805500" y="3063497"/>
                                  <a:pt x="797516" y="3059504"/>
                                  <a:pt x="789930" y="3061899"/>
                                </a:cubicBezTo>
                                <a:close/>
                                <a:moveTo>
                                  <a:pt x="787537" y="3054315"/>
                                </a:moveTo>
                                <a:cubicBezTo>
                                  <a:pt x="799112" y="3050722"/>
                                  <a:pt x="811488" y="3057109"/>
                                  <a:pt x="815081" y="3068687"/>
                                </a:cubicBezTo>
                                <a:cubicBezTo>
                                  <a:pt x="818673" y="3080264"/>
                                  <a:pt x="812286" y="3092639"/>
                                  <a:pt x="800709" y="3096232"/>
                                </a:cubicBezTo>
                                <a:cubicBezTo>
                                  <a:pt x="789132" y="3099824"/>
                                  <a:pt x="776756" y="3093437"/>
                                  <a:pt x="773164" y="3081860"/>
                                </a:cubicBezTo>
                                <a:cubicBezTo>
                                  <a:pt x="769572" y="3070284"/>
                                  <a:pt x="775958" y="3057907"/>
                                  <a:pt x="787537" y="3054315"/>
                                </a:cubicBezTo>
                                <a:close/>
                                <a:moveTo>
                                  <a:pt x="783943" y="3041541"/>
                                </a:moveTo>
                                <a:cubicBezTo>
                                  <a:pt x="765180" y="3047129"/>
                                  <a:pt x="754801" y="3067090"/>
                                  <a:pt x="760389" y="3085853"/>
                                </a:cubicBezTo>
                                <a:cubicBezTo>
                                  <a:pt x="765979" y="3104615"/>
                                  <a:pt x="785939" y="3114994"/>
                                  <a:pt x="804701" y="3109405"/>
                                </a:cubicBezTo>
                                <a:cubicBezTo>
                                  <a:pt x="823464" y="3103817"/>
                                  <a:pt x="833844" y="3083857"/>
                                  <a:pt x="828254" y="3065094"/>
                                </a:cubicBezTo>
                                <a:cubicBezTo>
                                  <a:pt x="822266" y="3046331"/>
                                  <a:pt x="802306" y="3035553"/>
                                  <a:pt x="783943" y="3041541"/>
                                </a:cubicBezTo>
                                <a:close/>
                                <a:moveTo>
                                  <a:pt x="798620" y="3031817"/>
                                </a:moveTo>
                                <a:cubicBezTo>
                                  <a:pt x="815405" y="3033557"/>
                                  <a:pt x="830450" y="3045234"/>
                                  <a:pt x="835839" y="3062300"/>
                                </a:cubicBezTo>
                                <a:cubicBezTo>
                                  <a:pt x="842625" y="3085454"/>
                                  <a:pt x="829851" y="3109405"/>
                                  <a:pt x="807097" y="3116591"/>
                                </a:cubicBezTo>
                                <a:cubicBezTo>
                                  <a:pt x="784341" y="3123776"/>
                                  <a:pt x="759990" y="3110603"/>
                                  <a:pt x="752805" y="3087849"/>
                                </a:cubicBezTo>
                                <a:cubicBezTo>
                                  <a:pt x="745619" y="3065094"/>
                                  <a:pt x="758794" y="3040742"/>
                                  <a:pt x="781546" y="3033557"/>
                                </a:cubicBezTo>
                                <a:cubicBezTo>
                                  <a:pt x="787237" y="3031761"/>
                                  <a:pt x="793025" y="3031237"/>
                                  <a:pt x="798620" y="3031817"/>
                                </a:cubicBezTo>
                                <a:close/>
                                <a:moveTo>
                                  <a:pt x="3038172" y="3006711"/>
                                </a:moveTo>
                                <a:cubicBezTo>
                                  <a:pt x="3032832" y="3007210"/>
                                  <a:pt x="3027640" y="3009805"/>
                                  <a:pt x="3023849" y="3014396"/>
                                </a:cubicBezTo>
                                <a:lnTo>
                                  <a:pt x="3016663" y="3023179"/>
                                </a:lnTo>
                                <a:cubicBezTo>
                                  <a:pt x="3015467" y="3024776"/>
                                  <a:pt x="3013068" y="3024776"/>
                                  <a:pt x="3011473" y="3023578"/>
                                </a:cubicBezTo>
                                <a:lnTo>
                                  <a:pt x="3002691" y="3016392"/>
                                </a:lnTo>
                                <a:cubicBezTo>
                                  <a:pt x="2997900" y="3012799"/>
                                  <a:pt x="2992311" y="3011202"/>
                                  <a:pt x="2987123" y="3011601"/>
                                </a:cubicBezTo>
                                <a:cubicBezTo>
                                  <a:pt x="2981534" y="3012000"/>
                                  <a:pt x="2976344" y="3014795"/>
                                  <a:pt x="2973150" y="3019186"/>
                                </a:cubicBezTo>
                                <a:cubicBezTo>
                                  <a:pt x="2965567" y="3028369"/>
                                  <a:pt x="2966764" y="3041542"/>
                                  <a:pt x="2975944" y="3049127"/>
                                </a:cubicBezTo>
                                <a:lnTo>
                                  <a:pt x="3019856" y="3085853"/>
                                </a:lnTo>
                                <a:cubicBezTo>
                                  <a:pt x="3031833" y="3071083"/>
                                  <a:pt x="3044205" y="3056313"/>
                                  <a:pt x="3056184" y="3041542"/>
                                </a:cubicBezTo>
                                <a:cubicBezTo>
                                  <a:pt x="3063769" y="3032361"/>
                                  <a:pt x="3062571" y="3019186"/>
                                  <a:pt x="3053390" y="3011601"/>
                                </a:cubicBezTo>
                                <a:cubicBezTo>
                                  <a:pt x="3048995" y="3007809"/>
                                  <a:pt x="3043511" y="3006212"/>
                                  <a:pt x="3038172" y="3006711"/>
                                </a:cubicBezTo>
                                <a:close/>
                                <a:moveTo>
                                  <a:pt x="4311902" y="3002269"/>
                                </a:moveTo>
                                <a:cubicBezTo>
                                  <a:pt x="4322531" y="3004714"/>
                                  <a:pt x="4332212" y="3011201"/>
                                  <a:pt x="4338400" y="3021182"/>
                                </a:cubicBezTo>
                                <a:lnTo>
                                  <a:pt x="4332811" y="3024775"/>
                                </a:lnTo>
                                <a:cubicBezTo>
                                  <a:pt x="4322432" y="3008008"/>
                                  <a:pt x="4300077" y="3002818"/>
                                  <a:pt x="4283310" y="3013197"/>
                                </a:cubicBezTo>
                                <a:cubicBezTo>
                                  <a:pt x="4266144" y="3023977"/>
                                  <a:pt x="4261353" y="3045933"/>
                                  <a:pt x="4271733" y="3062699"/>
                                </a:cubicBezTo>
                                <a:lnTo>
                                  <a:pt x="4266144" y="3066292"/>
                                </a:lnTo>
                                <a:cubicBezTo>
                                  <a:pt x="4253769" y="3046332"/>
                                  <a:pt x="4259757" y="3019985"/>
                                  <a:pt x="4279717" y="3007609"/>
                                </a:cubicBezTo>
                                <a:cubicBezTo>
                                  <a:pt x="4289697" y="3001421"/>
                                  <a:pt x="4301274" y="2999824"/>
                                  <a:pt x="4311902" y="3002269"/>
                                </a:cubicBezTo>
                                <a:close/>
                                <a:moveTo>
                                  <a:pt x="3037074" y="2999975"/>
                                </a:moveTo>
                                <a:cubicBezTo>
                                  <a:pt x="3044309" y="2999326"/>
                                  <a:pt x="3051792" y="3001422"/>
                                  <a:pt x="3057781" y="3006412"/>
                                </a:cubicBezTo>
                                <a:cubicBezTo>
                                  <a:pt x="3069759" y="3016392"/>
                                  <a:pt x="3071355" y="3034357"/>
                                  <a:pt x="3061374" y="3046333"/>
                                </a:cubicBezTo>
                                <a:cubicBezTo>
                                  <a:pt x="3048598" y="3062301"/>
                                  <a:pt x="3035426" y="3077869"/>
                                  <a:pt x="3022650" y="3093438"/>
                                </a:cubicBezTo>
                                <a:cubicBezTo>
                                  <a:pt x="3021455" y="3095035"/>
                                  <a:pt x="3019058" y="3095035"/>
                                  <a:pt x="3017463" y="3093837"/>
                                </a:cubicBezTo>
                                <a:lnTo>
                                  <a:pt x="2970755" y="3054716"/>
                                </a:lnTo>
                                <a:cubicBezTo>
                                  <a:pt x="2958780" y="3044736"/>
                                  <a:pt x="2957182" y="3026772"/>
                                  <a:pt x="2967163" y="3014795"/>
                                </a:cubicBezTo>
                                <a:cubicBezTo>
                                  <a:pt x="2971951" y="3008408"/>
                                  <a:pt x="2979140" y="3005214"/>
                                  <a:pt x="2986324" y="3004416"/>
                                </a:cubicBezTo>
                                <a:cubicBezTo>
                                  <a:pt x="2993509" y="3003617"/>
                                  <a:pt x="3001094" y="3005613"/>
                                  <a:pt x="3007082" y="3011202"/>
                                </a:cubicBezTo>
                                <a:lnTo>
                                  <a:pt x="3013068" y="3015992"/>
                                </a:lnTo>
                                <a:lnTo>
                                  <a:pt x="3017861" y="3010004"/>
                                </a:lnTo>
                                <a:cubicBezTo>
                                  <a:pt x="3022851" y="3004016"/>
                                  <a:pt x="3029836" y="3000623"/>
                                  <a:pt x="3037074" y="2999975"/>
                                </a:cubicBezTo>
                                <a:close/>
                                <a:moveTo>
                                  <a:pt x="2381141" y="2934955"/>
                                </a:moveTo>
                                <a:cubicBezTo>
                                  <a:pt x="2378346" y="2934955"/>
                                  <a:pt x="2375952" y="2936552"/>
                                  <a:pt x="2373555" y="2938947"/>
                                </a:cubicBezTo>
                                <a:lnTo>
                                  <a:pt x="2372358" y="2940145"/>
                                </a:lnTo>
                                <a:lnTo>
                                  <a:pt x="2370760" y="2939347"/>
                                </a:lnTo>
                                <a:cubicBezTo>
                                  <a:pt x="2367966" y="2937749"/>
                                  <a:pt x="2365171" y="2936951"/>
                                  <a:pt x="2362775" y="2937350"/>
                                </a:cubicBezTo>
                                <a:cubicBezTo>
                                  <a:pt x="2360381" y="2937749"/>
                                  <a:pt x="2357988" y="2938947"/>
                                  <a:pt x="2356789" y="2941343"/>
                                </a:cubicBezTo>
                                <a:cubicBezTo>
                                  <a:pt x="2355192" y="2943738"/>
                                  <a:pt x="2355192" y="2946932"/>
                                  <a:pt x="2356389" y="2950125"/>
                                </a:cubicBezTo>
                                <a:cubicBezTo>
                                  <a:pt x="2359585" y="2958509"/>
                                  <a:pt x="2370362" y="2964097"/>
                                  <a:pt x="2374752" y="2966093"/>
                                </a:cubicBezTo>
                                <a:cubicBezTo>
                                  <a:pt x="2375553" y="2966493"/>
                                  <a:pt x="2376349" y="2966093"/>
                                  <a:pt x="2377149" y="2965694"/>
                                </a:cubicBezTo>
                                <a:cubicBezTo>
                                  <a:pt x="2380741" y="2962501"/>
                                  <a:pt x="2389525" y="2954117"/>
                                  <a:pt x="2390721" y="2946133"/>
                                </a:cubicBezTo>
                                <a:cubicBezTo>
                                  <a:pt x="2391121" y="2942541"/>
                                  <a:pt x="2389923" y="2939347"/>
                                  <a:pt x="2387927" y="2937350"/>
                                </a:cubicBezTo>
                                <a:cubicBezTo>
                                  <a:pt x="2385932" y="2935354"/>
                                  <a:pt x="2383535" y="2934556"/>
                                  <a:pt x="2381141" y="2934955"/>
                                </a:cubicBezTo>
                                <a:close/>
                                <a:moveTo>
                                  <a:pt x="2380343" y="2930564"/>
                                </a:moveTo>
                                <a:cubicBezTo>
                                  <a:pt x="2384333" y="2930164"/>
                                  <a:pt x="2387927" y="2931362"/>
                                  <a:pt x="2390721" y="2934156"/>
                                </a:cubicBezTo>
                                <a:cubicBezTo>
                                  <a:pt x="2393517" y="2936951"/>
                                  <a:pt x="2395112" y="2941742"/>
                                  <a:pt x="2394714" y="2946133"/>
                                </a:cubicBezTo>
                                <a:cubicBezTo>
                                  <a:pt x="2394315" y="2950525"/>
                                  <a:pt x="2392320" y="2955315"/>
                                  <a:pt x="2387927" y="2960105"/>
                                </a:cubicBezTo>
                                <a:cubicBezTo>
                                  <a:pt x="2384733" y="2963698"/>
                                  <a:pt x="2381540" y="2966892"/>
                                  <a:pt x="2379142" y="2968888"/>
                                </a:cubicBezTo>
                                <a:cubicBezTo>
                                  <a:pt x="2378346" y="2969686"/>
                                  <a:pt x="2377149" y="2970485"/>
                                  <a:pt x="2375952" y="2970485"/>
                                </a:cubicBezTo>
                                <a:cubicBezTo>
                                  <a:pt x="2374752" y="2970884"/>
                                  <a:pt x="2373555" y="2970485"/>
                                  <a:pt x="2372358" y="2970085"/>
                                </a:cubicBezTo>
                                <a:cubicBezTo>
                                  <a:pt x="2366369" y="2967291"/>
                                  <a:pt x="2355592" y="2961303"/>
                                  <a:pt x="2351999" y="2952121"/>
                                </a:cubicBezTo>
                                <a:cubicBezTo>
                                  <a:pt x="2350401" y="2947730"/>
                                  <a:pt x="2350401" y="2942940"/>
                                  <a:pt x="2352797" y="2939347"/>
                                </a:cubicBezTo>
                                <a:cubicBezTo>
                                  <a:pt x="2354792" y="2935753"/>
                                  <a:pt x="2357988" y="2933358"/>
                                  <a:pt x="2361978" y="2932959"/>
                                </a:cubicBezTo>
                                <a:cubicBezTo>
                                  <a:pt x="2365171" y="2932560"/>
                                  <a:pt x="2368364" y="2933358"/>
                                  <a:pt x="2371558" y="2934955"/>
                                </a:cubicBezTo>
                                <a:cubicBezTo>
                                  <a:pt x="2374353" y="2932560"/>
                                  <a:pt x="2377549" y="2930963"/>
                                  <a:pt x="2380343" y="2930564"/>
                                </a:cubicBezTo>
                                <a:close/>
                                <a:moveTo>
                                  <a:pt x="4567540" y="2928168"/>
                                </a:moveTo>
                                <a:cubicBezTo>
                                  <a:pt x="4559955" y="2930565"/>
                                  <a:pt x="4555962" y="2938149"/>
                                  <a:pt x="4558357" y="2945734"/>
                                </a:cubicBezTo>
                                <a:cubicBezTo>
                                  <a:pt x="4560754" y="2953319"/>
                                  <a:pt x="4568338" y="2957311"/>
                                  <a:pt x="4575923" y="2954916"/>
                                </a:cubicBezTo>
                                <a:cubicBezTo>
                                  <a:pt x="4583508" y="2952521"/>
                                  <a:pt x="4587500" y="2944936"/>
                                  <a:pt x="4585105" y="2937351"/>
                                </a:cubicBezTo>
                                <a:cubicBezTo>
                                  <a:pt x="4582710" y="2929766"/>
                                  <a:pt x="4575125" y="2926172"/>
                                  <a:pt x="4567540" y="2928168"/>
                                </a:cubicBezTo>
                                <a:close/>
                                <a:moveTo>
                                  <a:pt x="4565145" y="2920983"/>
                                </a:moveTo>
                                <a:cubicBezTo>
                                  <a:pt x="4576722" y="2917390"/>
                                  <a:pt x="4589097" y="2923777"/>
                                  <a:pt x="4592690" y="2935355"/>
                                </a:cubicBezTo>
                                <a:cubicBezTo>
                                  <a:pt x="4596282" y="2946932"/>
                                  <a:pt x="4589895" y="2959307"/>
                                  <a:pt x="4578318" y="2962900"/>
                                </a:cubicBezTo>
                                <a:cubicBezTo>
                                  <a:pt x="4566742" y="2966493"/>
                                  <a:pt x="4554365" y="2960105"/>
                                  <a:pt x="4550773" y="2948529"/>
                                </a:cubicBezTo>
                                <a:cubicBezTo>
                                  <a:pt x="4547180" y="2936952"/>
                                  <a:pt x="4553567" y="2924576"/>
                                  <a:pt x="4565145" y="2920983"/>
                                </a:cubicBezTo>
                                <a:close/>
                                <a:moveTo>
                                  <a:pt x="4561552" y="2907810"/>
                                </a:moveTo>
                                <a:cubicBezTo>
                                  <a:pt x="4542789" y="2913398"/>
                                  <a:pt x="4532410" y="2933359"/>
                                  <a:pt x="4537998" y="2952122"/>
                                </a:cubicBezTo>
                                <a:cubicBezTo>
                                  <a:pt x="4543587" y="2970884"/>
                                  <a:pt x="4563548" y="2981263"/>
                                  <a:pt x="4582310" y="2975674"/>
                                </a:cubicBezTo>
                                <a:cubicBezTo>
                                  <a:pt x="4601073" y="2970085"/>
                                  <a:pt x="4611452" y="2950126"/>
                                  <a:pt x="4605863" y="2931363"/>
                                </a:cubicBezTo>
                                <a:cubicBezTo>
                                  <a:pt x="4599875" y="2912600"/>
                                  <a:pt x="4579915" y="2902221"/>
                                  <a:pt x="4561552" y="2907810"/>
                                </a:cubicBezTo>
                                <a:close/>
                                <a:moveTo>
                                  <a:pt x="4576229" y="2898485"/>
                                </a:moveTo>
                                <a:cubicBezTo>
                                  <a:pt x="4593014" y="2900225"/>
                                  <a:pt x="4608059" y="2911902"/>
                                  <a:pt x="4613448" y="2928968"/>
                                </a:cubicBezTo>
                                <a:cubicBezTo>
                                  <a:pt x="4620234" y="2951722"/>
                                  <a:pt x="4607460" y="2976073"/>
                                  <a:pt x="4584706" y="2983259"/>
                                </a:cubicBezTo>
                                <a:cubicBezTo>
                                  <a:pt x="4561951" y="2990445"/>
                                  <a:pt x="4537599" y="2977271"/>
                                  <a:pt x="4530414" y="2954517"/>
                                </a:cubicBezTo>
                                <a:cubicBezTo>
                                  <a:pt x="4523228" y="2931762"/>
                                  <a:pt x="4536402" y="2907410"/>
                                  <a:pt x="4559157" y="2900225"/>
                                </a:cubicBezTo>
                                <a:cubicBezTo>
                                  <a:pt x="4564845" y="2898429"/>
                                  <a:pt x="4570634" y="2897905"/>
                                  <a:pt x="4576229" y="2898485"/>
                                </a:cubicBezTo>
                                <a:close/>
                                <a:moveTo>
                                  <a:pt x="112439" y="2886153"/>
                                </a:moveTo>
                                <a:cubicBezTo>
                                  <a:pt x="107100" y="2886652"/>
                                  <a:pt x="101910" y="2889247"/>
                                  <a:pt x="98118" y="2893838"/>
                                </a:cubicBezTo>
                                <a:lnTo>
                                  <a:pt x="90932" y="2902621"/>
                                </a:lnTo>
                                <a:cubicBezTo>
                                  <a:pt x="89734" y="2904218"/>
                                  <a:pt x="87339" y="2904218"/>
                                  <a:pt x="85743" y="2903020"/>
                                </a:cubicBezTo>
                                <a:lnTo>
                                  <a:pt x="76960" y="2895834"/>
                                </a:lnTo>
                                <a:cubicBezTo>
                                  <a:pt x="72170" y="2892241"/>
                                  <a:pt x="66581" y="2890644"/>
                                  <a:pt x="61391" y="2891043"/>
                                </a:cubicBezTo>
                                <a:cubicBezTo>
                                  <a:pt x="56202" y="2891842"/>
                                  <a:pt x="51012" y="2894237"/>
                                  <a:pt x="47419" y="2898628"/>
                                </a:cubicBezTo>
                                <a:cubicBezTo>
                                  <a:pt x="39835" y="2907811"/>
                                  <a:pt x="41032" y="2920984"/>
                                  <a:pt x="50214" y="2928569"/>
                                </a:cubicBezTo>
                                <a:lnTo>
                                  <a:pt x="94126" y="2965295"/>
                                </a:lnTo>
                                <a:cubicBezTo>
                                  <a:pt x="106102" y="2950525"/>
                                  <a:pt x="118477" y="2935755"/>
                                  <a:pt x="130454" y="2920984"/>
                                </a:cubicBezTo>
                                <a:cubicBezTo>
                                  <a:pt x="138039" y="2911803"/>
                                  <a:pt x="136841" y="2898628"/>
                                  <a:pt x="127659" y="2891043"/>
                                </a:cubicBezTo>
                                <a:cubicBezTo>
                                  <a:pt x="123267" y="2887251"/>
                                  <a:pt x="117778" y="2885654"/>
                                  <a:pt x="112439" y="2886153"/>
                                </a:cubicBezTo>
                                <a:close/>
                                <a:moveTo>
                                  <a:pt x="111741" y="2879417"/>
                                </a:moveTo>
                                <a:cubicBezTo>
                                  <a:pt x="118976" y="2878768"/>
                                  <a:pt x="126462" y="2880864"/>
                                  <a:pt x="132450" y="2885854"/>
                                </a:cubicBezTo>
                                <a:cubicBezTo>
                                  <a:pt x="144426" y="2895834"/>
                                  <a:pt x="146023" y="2913799"/>
                                  <a:pt x="136043" y="2925775"/>
                                </a:cubicBezTo>
                                <a:cubicBezTo>
                                  <a:pt x="123267" y="2941743"/>
                                  <a:pt x="110094" y="2957311"/>
                                  <a:pt x="97319" y="2972880"/>
                                </a:cubicBezTo>
                                <a:cubicBezTo>
                                  <a:pt x="96122" y="2974477"/>
                                  <a:pt x="93726" y="2974477"/>
                                  <a:pt x="92130" y="2973279"/>
                                </a:cubicBezTo>
                                <a:lnTo>
                                  <a:pt x="45423" y="2934158"/>
                                </a:lnTo>
                                <a:cubicBezTo>
                                  <a:pt x="33447" y="2924178"/>
                                  <a:pt x="31851" y="2906214"/>
                                  <a:pt x="41831" y="2894237"/>
                                </a:cubicBezTo>
                                <a:cubicBezTo>
                                  <a:pt x="46621" y="2887850"/>
                                  <a:pt x="53807" y="2884656"/>
                                  <a:pt x="60992" y="2883858"/>
                                </a:cubicBezTo>
                                <a:cubicBezTo>
                                  <a:pt x="68178" y="2883458"/>
                                  <a:pt x="75763" y="2885454"/>
                                  <a:pt x="81751" y="2890644"/>
                                </a:cubicBezTo>
                                <a:lnTo>
                                  <a:pt x="87739" y="2895434"/>
                                </a:lnTo>
                                <a:lnTo>
                                  <a:pt x="92529" y="2889446"/>
                                </a:lnTo>
                                <a:cubicBezTo>
                                  <a:pt x="97519" y="2883458"/>
                                  <a:pt x="104505" y="2880065"/>
                                  <a:pt x="111741" y="2879417"/>
                                </a:cubicBezTo>
                                <a:close/>
                                <a:moveTo>
                                  <a:pt x="6815778" y="2872979"/>
                                </a:moveTo>
                                <a:cubicBezTo>
                                  <a:pt x="6810438" y="2873478"/>
                                  <a:pt x="6805249" y="2876073"/>
                                  <a:pt x="6801457" y="2880664"/>
                                </a:cubicBezTo>
                                <a:lnTo>
                                  <a:pt x="6794271" y="2889447"/>
                                </a:lnTo>
                                <a:cubicBezTo>
                                  <a:pt x="6793074" y="2891044"/>
                                  <a:pt x="6790678" y="2891044"/>
                                  <a:pt x="6789082" y="2889846"/>
                                </a:cubicBezTo>
                                <a:lnTo>
                                  <a:pt x="6780299" y="2882660"/>
                                </a:lnTo>
                                <a:cubicBezTo>
                                  <a:pt x="6775509" y="2879067"/>
                                  <a:pt x="6769920" y="2877470"/>
                                  <a:pt x="6764731" y="2877869"/>
                                </a:cubicBezTo>
                                <a:cubicBezTo>
                                  <a:pt x="6759141" y="2878668"/>
                                  <a:pt x="6753951" y="2881063"/>
                                  <a:pt x="6750758" y="2885454"/>
                                </a:cubicBezTo>
                                <a:cubicBezTo>
                                  <a:pt x="6743173" y="2894637"/>
                                  <a:pt x="6744370" y="2907810"/>
                                  <a:pt x="6753552" y="2915395"/>
                                </a:cubicBezTo>
                                <a:lnTo>
                                  <a:pt x="6797465" y="2952121"/>
                                </a:lnTo>
                                <a:cubicBezTo>
                                  <a:pt x="6809441" y="2937351"/>
                                  <a:pt x="6821816" y="2922581"/>
                                  <a:pt x="6833792" y="2907810"/>
                                </a:cubicBezTo>
                                <a:cubicBezTo>
                                  <a:pt x="6841377" y="2898629"/>
                                  <a:pt x="6840179" y="2885454"/>
                                  <a:pt x="6830997" y="2877869"/>
                                </a:cubicBezTo>
                                <a:cubicBezTo>
                                  <a:pt x="6826606" y="2874077"/>
                                  <a:pt x="6821117" y="2872480"/>
                                  <a:pt x="6815778" y="2872979"/>
                                </a:cubicBezTo>
                                <a:close/>
                                <a:moveTo>
                                  <a:pt x="6814680" y="2866243"/>
                                </a:moveTo>
                                <a:cubicBezTo>
                                  <a:pt x="6821916" y="2865594"/>
                                  <a:pt x="6829401" y="2867690"/>
                                  <a:pt x="6835389" y="2872680"/>
                                </a:cubicBezTo>
                                <a:cubicBezTo>
                                  <a:pt x="6847364" y="2882660"/>
                                  <a:pt x="6848961" y="2900625"/>
                                  <a:pt x="6838981" y="2912601"/>
                                </a:cubicBezTo>
                                <a:cubicBezTo>
                                  <a:pt x="6826207" y="2928569"/>
                                  <a:pt x="6813033" y="2944137"/>
                                  <a:pt x="6800259" y="2959706"/>
                                </a:cubicBezTo>
                                <a:cubicBezTo>
                                  <a:pt x="6799062" y="2961303"/>
                                  <a:pt x="6796666" y="2961303"/>
                                  <a:pt x="6795070" y="2960105"/>
                                </a:cubicBezTo>
                                <a:lnTo>
                                  <a:pt x="6748362" y="2920984"/>
                                </a:lnTo>
                                <a:cubicBezTo>
                                  <a:pt x="6736387" y="2911004"/>
                                  <a:pt x="6734790" y="2893040"/>
                                  <a:pt x="6744770" y="2881063"/>
                                </a:cubicBezTo>
                                <a:cubicBezTo>
                                  <a:pt x="6749560" y="2874676"/>
                                  <a:pt x="6756746" y="2871482"/>
                                  <a:pt x="6763931" y="2870684"/>
                                </a:cubicBezTo>
                                <a:cubicBezTo>
                                  <a:pt x="6771118" y="2870284"/>
                                  <a:pt x="6778702" y="2872280"/>
                                  <a:pt x="6784690" y="2877470"/>
                                </a:cubicBezTo>
                                <a:lnTo>
                                  <a:pt x="6790678" y="2882260"/>
                                </a:lnTo>
                                <a:lnTo>
                                  <a:pt x="6795469" y="2876272"/>
                                </a:lnTo>
                                <a:cubicBezTo>
                                  <a:pt x="6800459" y="2870284"/>
                                  <a:pt x="6807445" y="2866891"/>
                                  <a:pt x="6814680" y="2866243"/>
                                </a:cubicBezTo>
                                <a:close/>
                                <a:moveTo>
                                  <a:pt x="1413730" y="2864946"/>
                                </a:moveTo>
                                <a:cubicBezTo>
                                  <a:pt x="1424360" y="2867391"/>
                                  <a:pt x="1434041" y="2873878"/>
                                  <a:pt x="1440228" y="2883858"/>
                                </a:cubicBezTo>
                                <a:lnTo>
                                  <a:pt x="1434639" y="2887451"/>
                                </a:lnTo>
                                <a:cubicBezTo>
                                  <a:pt x="1424260" y="2870684"/>
                                  <a:pt x="1401904" y="2865494"/>
                                  <a:pt x="1385137" y="2875874"/>
                                </a:cubicBezTo>
                                <a:cubicBezTo>
                                  <a:pt x="1368371" y="2886653"/>
                                  <a:pt x="1363181" y="2908609"/>
                                  <a:pt x="1373560" y="2925375"/>
                                </a:cubicBezTo>
                                <a:lnTo>
                                  <a:pt x="1367972" y="2928968"/>
                                </a:lnTo>
                                <a:cubicBezTo>
                                  <a:pt x="1355597" y="2909008"/>
                                  <a:pt x="1361585" y="2882661"/>
                                  <a:pt x="1381545" y="2870285"/>
                                </a:cubicBezTo>
                                <a:cubicBezTo>
                                  <a:pt x="1391523" y="2864098"/>
                                  <a:pt x="1403102" y="2862501"/>
                                  <a:pt x="1413730" y="2864946"/>
                                </a:cubicBezTo>
                                <a:close/>
                                <a:moveTo>
                                  <a:pt x="6158347" y="2801623"/>
                                </a:moveTo>
                                <a:cubicBezTo>
                                  <a:pt x="6155553" y="2801623"/>
                                  <a:pt x="6153157" y="2803220"/>
                                  <a:pt x="6150762" y="2805615"/>
                                </a:cubicBezTo>
                                <a:lnTo>
                                  <a:pt x="6149565" y="2806813"/>
                                </a:lnTo>
                                <a:lnTo>
                                  <a:pt x="6147968" y="2806015"/>
                                </a:lnTo>
                                <a:cubicBezTo>
                                  <a:pt x="6145173" y="2804417"/>
                                  <a:pt x="6142379" y="2803619"/>
                                  <a:pt x="6139984" y="2804018"/>
                                </a:cubicBezTo>
                                <a:cubicBezTo>
                                  <a:pt x="6137588" y="2804417"/>
                                  <a:pt x="6135192" y="2805615"/>
                                  <a:pt x="6133995" y="2808011"/>
                                </a:cubicBezTo>
                                <a:cubicBezTo>
                                  <a:pt x="6132398" y="2810406"/>
                                  <a:pt x="6132398" y="2813600"/>
                                  <a:pt x="6133596" y="2816793"/>
                                </a:cubicBezTo>
                                <a:cubicBezTo>
                                  <a:pt x="6136789" y="2825177"/>
                                  <a:pt x="6147569" y="2830765"/>
                                  <a:pt x="6151960" y="2832761"/>
                                </a:cubicBezTo>
                                <a:cubicBezTo>
                                  <a:pt x="6152758" y="2833161"/>
                                  <a:pt x="6153557" y="2832761"/>
                                  <a:pt x="6154355" y="2832362"/>
                                </a:cubicBezTo>
                                <a:cubicBezTo>
                                  <a:pt x="6158347" y="2829169"/>
                                  <a:pt x="6167129" y="2820785"/>
                                  <a:pt x="6167928" y="2812801"/>
                                </a:cubicBezTo>
                                <a:cubicBezTo>
                                  <a:pt x="6168327" y="2809209"/>
                                  <a:pt x="6167129" y="2806015"/>
                                  <a:pt x="6165133" y="2804018"/>
                                </a:cubicBezTo>
                                <a:cubicBezTo>
                                  <a:pt x="6163137" y="2802022"/>
                                  <a:pt x="6160742" y="2801224"/>
                                  <a:pt x="6158347" y="2801623"/>
                                </a:cubicBezTo>
                                <a:close/>
                                <a:moveTo>
                                  <a:pt x="6157948" y="2797232"/>
                                </a:moveTo>
                                <a:cubicBezTo>
                                  <a:pt x="6161940" y="2796833"/>
                                  <a:pt x="6165533" y="2798030"/>
                                  <a:pt x="6168327" y="2800825"/>
                                </a:cubicBezTo>
                                <a:cubicBezTo>
                                  <a:pt x="6171121" y="2803619"/>
                                  <a:pt x="6172718" y="2808410"/>
                                  <a:pt x="6172319" y="2812801"/>
                                </a:cubicBezTo>
                                <a:cubicBezTo>
                                  <a:pt x="6171920" y="2817193"/>
                                  <a:pt x="6169924" y="2821983"/>
                                  <a:pt x="6165533" y="2826773"/>
                                </a:cubicBezTo>
                                <a:cubicBezTo>
                                  <a:pt x="6162339" y="2830366"/>
                                  <a:pt x="6159145" y="2833560"/>
                                  <a:pt x="6156750" y="2835556"/>
                                </a:cubicBezTo>
                                <a:cubicBezTo>
                                  <a:pt x="6155952" y="2836354"/>
                                  <a:pt x="6154754" y="2837152"/>
                                  <a:pt x="6153557" y="2837152"/>
                                </a:cubicBezTo>
                                <a:cubicBezTo>
                                  <a:pt x="6152359" y="2837552"/>
                                  <a:pt x="6151161" y="2837152"/>
                                  <a:pt x="6149964" y="2836753"/>
                                </a:cubicBezTo>
                                <a:cubicBezTo>
                                  <a:pt x="6143976" y="2833959"/>
                                  <a:pt x="6133196" y="2827971"/>
                                  <a:pt x="6129604" y="2818789"/>
                                </a:cubicBezTo>
                                <a:cubicBezTo>
                                  <a:pt x="6128007" y="2814398"/>
                                  <a:pt x="6128007" y="2809608"/>
                                  <a:pt x="6130402" y="2806015"/>
                                </a:cubicBezTo>
                                <a:cubicBezTo>
                                  <a:pt x="6132398" y="2802421"/>
                                  <a:pt x="6135592" y="2800026"/>
                                  <a:pt x="6139585" y="2799627"/>
                                </a:cubicBezTo>
                                <a:cubicBezTo>
                                  <a:pt x="6142778" y="2799228"/>
                                  <a:pt x="6145972" y="2800026"/>
                                  <a:pt x="6149165" y="2801623"/>
                                </a:cubicBezTo>
                                <a:cubicBezTo>
                                  <a:pt x="6151960" y="2799228"/>
                                  <a:pt x="6155153" y="2797631"/>
                                  <a:pt x="6157948" y="2797232"/>
                                </a:cubicBezTo>
                                <a:close/>
                                <a:moveTo>
                                  <a:pt x="1669368" y="2790844"/>
                                </a:moveTo>
                                <a:cubicBezTo>
                                  <a:pt x="1661783" y="2793241"/>
                                  <a:pt x="1657791" y="2800825"/>
                                  <a:pt x="1660187" y="2808410"/>
                                </a:cubicBezTo>
                                <a:cubicBezTo>
                                  <a:pt x="1662582" y="2815995"/>
                                  <a:pt x="1670167" y="2819987"/>
                                  <a:pt x="1677751" y="2817592"/>
                                </a:cubicBezTo>
                                <a:cubicBezTo>
                                  <a:pt x="1685336" y="2815197"/>
                                  <a:pt x="1689328" y="2807612"/>
                                  <a:pt x="1686933" y="2800027"/>
                                </a:cubicBezTo>
                                <a:cubicBezTo>
                                  <a:pt x="1684538" y="2792442"/>
                                  <a:pt x="1676953" y="2788848"/>
                                  <a:pt x="1669368" y="2790844"/>
                                </a:cubicBezTo>
                                <a:close/>
                                <a:moveTo>
                                  <a:pt x="1666973" y="2783659"/>
                                </a:moveTo>
                                <a:cubicBezTo>
                                  <a:pt x="1678550" y="2780066"/>
                                  <a:pt x="1690925" y="2786453"/>
                                  <a:pt x="1694518" y="2798031"/>
                                </a:cubicBezTo>
                                <a:cubicBezTo>
                                  <a:pt x="1698111" y="2809608"/>
                                  <a:pt x="1691723" y="2821983"/>
                                  <a:pt x="1680147" y="2825576"/>
                                </a:cubicBezTo>
                                <a:cubicBezTo>
                                  <a:pt x="1668570" y="2829168"/>
                                  <a:pt x="1656195" y="2822781"/>
                                  <a:pt x="1652602" y="2811205"/>
                                </a:cubicBezTo>
                                <a:cubicBezTo>
                                  <a:pt x="1649008" y="2799628"/>
                                  <a:pt x="1655396" y="2787252"/>
                                  <a:pt x="1666973" y="2783659"/>
                                </a:cubicBezTo>
                                <a:close/>
                                <a:moveTo>
                                  <a:pt x="1663381" y="2770484"/>
                                </a:moveTo>
                                <a:cubicBezTo>
                                  <a:pt x="1644618" y="2776073"/>
                                  <a:pt x="1634239" y="2796034"/>
                                  <a:pt x="1639827" y="2814797"/>
                                </a:cubicBezTo>
                                <a:cubicBezTo>
                                  <a:pt x="1645416" y="2833559"/>
                                  <a:pt x="1665376" y="2843938"/>
                                  <a:pt x="1684139" y="2838349"/>
                                </a:cubicBezTo>
                                <a:cubicBezTo>
                                  <a:pt x="1702901" y="2832761"/>
                                  <a:pt x="1713281" y="2812801"/>
                                  <a:pt x="1707691" y="2794038"/>
                                </a:cubicBezTo>
                                <a:cubicBezTo>
                                  <a:pt x="1701703" y="2775275"/>
                                  <a:pt x="1681743" y="2764896"/>
                                  <a:pt x="1663381" y="2770484"/>
                                </a:cubicBezTo>
                                <a:close/>
                                <a:moveTo>
                                  <a:pt x="1678057" y="2761160"/>
                                </a:moveTo>
                                <a:cubicBezTo>
                                  <a:pt x="1694842" y="2762900"/>
                                  <a:pt x="1709887" y="2774577"/>
                                  <a:pt x="1715277" y="2791643"/>
                                </a:cubicBezTo>
                                <a:cubicBezTo>
                                  <a:pt x="1722063" y="2814397"/>
                                  <a:pt x="1709288" y="2838749"/>
                                  <a:pt x="1686534" y="2845934"/>
                                </a:cubicBezTo>
                                <a:cubicBezTo>
                                  <a:pt x="1663780" y="2853120"/>
                                  <a:pt x="1639428" y="2839946"/>
                                  <a:pt x="1632243" y="2817192"/>
                                </a:cubicBezTo>
                                <a:cubicBezTo>
                                  <a:pt x="1625056" y="2794437"/>
                                  <a:pt x="1638231" y="2770085"/>
                                  <a:pt x="1660985" y="2762900"/>
                                </a:cubicBezTo>
                                <a:cubicBezTo>
                                  <a:pt x="1666674" y="2761104"/>
                                  <a:pt x="1672462" y="2760580"/>
                                  <a:pt x="1678057" y="2761160"/>
                                </a:cubicBezTo>
                                <a:close/>
                                <a:moveTo>
                                  <a:pt x="3917594" y="2735655"/>
                                </a:moveTo>
                                <a:cubicBezTo>
                                  <a:pt x="3912254" y="2736154"/>
                                  <a:pt x="3907065" y="2738749"/>
                                  <a:pt x="3903273" y="2743340"/>
                                </a:cubicBezTo>
                                <a:lnTo>
                                  <a:pt x="3896087" y="2752123"/>
                                </a:lnTo>
                                <a:cubicBezTo>
                                  <a:pt x="3894890" y="2753720"/>
                                  <a:pt x="3892494" y="2753720"/>
                                  <a:pt x="3890898" y="2752522"/>
                                </a:cubicBezTo>
                                <a:lnTo>
                                  <a:pt x="3882115" y="2745336"/>
                                </a:lnTo>
                                <a:cubicBezTo>
                                  <a:pt x="3877324" y="2741743"/>
                                  <a:pt x="3871735" y="2740146"/>
                                  <a:pt x="3866546" y="2740545"/>
                                </a:cubicBezTo>
                                <a:cubicBezTo>
                                  <a:pt x="3860957" y="2741344"/>
                                  <a:pt x="3855767" y="2743739"/>
                                  <a:pt x="3852574" y="2748130"/>
                                </a:cubicBezTo>
                                <a:cubicBezTo>
                                  <a:pt x="3844989" y="2757313"/>
                                  <a:pt x="3846186" y="2770486"/>
                                  <a:pt x="3855368" y="2778071"/>
                                </a:cubicBezTo>
                                <a:lnTo>
                                  <a:pt x="3899281" y="2814797"/>
                                </a:lnTo>
                                <a:cubicBezTo>
                                  <a:pt x="3911257" y="2800027"/>
                                  <a:pt x="3923632" y="2785256"/>
                                  <a:pt x="3935608" y="2770486"/>
                                </a:cubicBezTo>
                                <a:cubicBezTo>
                                  <a:pt x="3943193" y="2761305"/>
                                  <a:pt x="3941995" y="2748130"/>
                                  <a:pt x="3932813" y="2740545"/>
                                </a:cubicBezTo>
                                <a:cubicBezTo>
                                  <a:pt x="3928422" y="2736753"/>
                                  <a:pt x="3922933" y="2735156"/>
                                  <a:pt x="3917594" y="2735655"/>
                                </a:cubicBezTo>
                                <a:close/>
                                <a:moveTo>
                                  <a:pt x="5191338" y="2731612"/>
                                </a:moveTo>
                                <a:cubicBezTo>
                                  <a:pt x="5201967" y="2734057"/>
                                  <a:pt x="5211648" y="2740544"/>
                                  <a:pt x="5217835" y="2750525"/>
                                </a:cubicBezTo>
                                <a:lnTo>
                                  <a:pt x="5212246" y="2754118"/>
                                </a:lnTo>
                                <a:cubicBezTo>
                                  <a:pt x="5201867" y="2737351"/>
                                  <a:pt x="5179512" y="2732161"/>
                                  <a:pt x="5162745" y="2742540"/>
                                </a:cubicBezTo>
                                <a:cubicBezTo>
                                  <a:pt x="5145579" y="2752921"/>
                                  <a:pt x="5140788" y="2775276"/>
                                  <a:pt x="5151167" y="2792042"/>
                                </a:cubicBezTo>
                                <a:lnTo>
                                  <a:pt x="5145579" y="2795635"/>
                                </a:lnTo>
                                <a:cubicBezTo>
                                  <a:pt x="5133203" y="2775675"/>
                                  <a:pt x="5139191" y="2749328"/>
                                  <a:pt x="5159152" y="2736952"/>
                                </a:cubicBezTo>
                                <a:cubicBezTo>
                                  <a:pt x="5169132" y="2730764"/>
                                  <a:pt x="5180709" y="2729167"/>
                                  <a:pt x="5191338" y="2731612"/>
                                </a:cubicBezTo>
                                <a:close/>
                                <a:moveTo>
                                  <a:pt x="3916496" y="2728919"/>
                                </a:moveTo>
                                <a:cubicBezTo>
                                  <a:pt x="3923732" y="2728271"/>
                                  <a:pt x="3931217" y="2730366"/>
                                  <a:pt x="3937205" y="2735356"/>
                                </a:cubicBezTo>
                                <a:cubicBezTo>
                                  <a:pt x="3949180" y="2745336"/>
                                  <a:pt x="3950777" y="2763301"/>
                                  <a:pt x="3940797" y="2775276"/>
                                </a:cubicBezTo>
                                <a:cubicBezTo>
                                  <a:pt x="3928023" y="2791244"/>
                                  <a:pt x="3914849" y="2806813"/>
                                  <a:pt x="3902075" y="2822382"/>
                                </a:cubicBezTo>
                                <a:cubicBezTo>
                                  <a:pt x="3900878" y="2823979"/>
                                  <a:pt x="3898482" y="2823979"/>
                                  <a:pt x="3896886" y="2822781"/>
                                </a:cubicBezTo>
                                <a:lnTo>
                                  <a:pt x="3850178" y="2783660"/>
                                </a:lnTo>
                                <a:cubicBezTo>
                                  <a:pt x="3838203" y="2773680"/>
                                  <a:pt x="3836606" y="2755716"/>
                                  <a:pt x="3846586" y="2743739"/>
                                </a:cubicBezTo>
                                <a:cubicBezTo>
                                  <a:pt x="3851376" y="2737352"/>
                                  <a:pt x="3858562" y="2734158"/>
                                  <a:pt x="3865747" y="2733360"/>
                                </a:cubicBezTo>
                                <a:cubicBezTo>
                                  <a:pt x="3872933" y="2732960"/>
                                  <a:pt x="3880518" y="2734956"/>
                                  <a:pt x="3886506" y="2740146"/>
                                </a:cubicBezTo>
                                <a:lnTo>
                                  <a:pt x="3892494" y="2744936"/>
                                </a:lnTo>
                                <a:lnTo>
                                  <a:pt x="3897285" y="2738948"/>
                                </a:lnTo>
                                <a:cubicBezTo>
                                  <a:pt x="3902275" y="2732961"/>
                                  <a:pt x="3909261" y="2729568"/>
                                  <a:pt x="3916496" y="2728919"/>
                                </a:cubicBezTo>
                                <a:close/>
                                <a:moveTo>
                                  <a:pt x="3260179" y="2664298"/>
                                </a:moveTo>
                                <a:cubicBezTo>
                                  <a:pt x="3257384" y="2664298"/>
                                  <a:pt x="3254989" y="2665895"/>
                                  <a:pt x="3252595" y="2668290"/>
                                </a:cubicBezTo>
                                <a:lnTo>
                                  <a:pt x="3251395" y="2669488"/>
                                </a:lnTo>
                                <a:lnTo>
                                  <a:pt x="3249800" y="2668690"/>
                                </a:lnTo>
                                <a:cubicBezTo>
                                  <a:pt x="3247004" y="2667092"/>
                                  <a:pt x="3244210" y="2666294"/>
                                  <a:pt x="3241816" y="2666693"/>
                                </a:cubicBezTo>
                                <a:cubicBezTo>
                                  <a:pt x="3239420" y="2667092"/>
                                  <a:pt x="3237023" y="2668290"/>
                                  <a:pt x="3235827" y="2670686"/>
                                </a:cubicBezTo>
                                <a:cubicBezTo>
                                  <a:pt x="3234230" y="2673081"/>
                                  <a:pt x="3234230" y="2676275"/>
                                  <a:pt x="3235427" y="2679468"/>
                                </a:cubicBezTo>
                                <a:cubicBezTo>
                                  <a:pt x="3238622" y="2687852"/>
                                  <a:pt x="3249400" y="2693440"/>
                                  <a:pt x="3253792" y="2695436"/>
                                </a:cubicBezTo>
                                <a:cubicBezTo>
                                  <a:pt x="3254588" y="2695836"/>
                                  <a:pt x="3255387" y="2695436"/>
                                  <a:pt x="3256186" y="2695037"/>
                                </a:cubicBezTo>
                                <a:cubicBezTo>
                                  <a:pt x="3260179" y="2691844"/>
                                  <a:pt x="3268961" y="2683460"/>
                                  <a:pt x="3269760" y="2675476"/>
                                </a:cubicBezTo>
                                <a:cubicBezTo>
                                  <a:pt x="3270159" y="2671884"/>
                                  <a:pt x="3268961" y="2668690"/>
                                  <a:pt x="3266965" y="2666693"/>
                                </a:cubicBezTo>
                                <a:cubicBezTo>
                                  <a:pt x="3264968" y="2664697"/>
                                  <a:pt x="3262573" y="2663899"/>
                                  <a:pt x="3260179" y="2664298"/>
                                </a:cubicBezTo>
                                <a:close/>
                                <a:moveTo>
                                  <a:pt x="3259779" y="2659907"/>
                                </a:moveTo>
                                <a:cubicBezTo>
                                  <a:pt x="3263772" y="2659508"/>
                                  <a:pt x="3267364" y="2660705"/>
                                  <a:pt x="3270159" y="2663500"/>
                                </a:cubicBezTo>
                                <a:cubicBezTo>
                                  <a:pt x="3272954" y="2666294"/>
                                  <a:pt x="3274551" y="2671085"/>
                                  <a:pt x="3274150" y="2675476"/>
                                </a:cubicBezTo>
                                <a:cubicBezTo>
                                  <a:pt x="3273752" y="2679868"/>
                                  <a:pt x="3271757" y="2684658"/>
                                  <a:pt x="3267364" y="2689448"/>
                                </a:cubicBezTo>
                                <a:cubicBezTo>
                                  <a:pt x="3264170" y="2693041"/>
                                  <a:pt x="3260976" y="2696235"/>
                                  <a:pt x="3258582" y="2698231"/>
                                </a:cubicBezTo>
                                <a:cubicBezTo>
                                  <a:pt x="3257784" y="2699029"/>
                                  <a:pt x="3256583" y="2699827"/>
                                  <a:pt x="3255387" y="2699827"/>
                                </a:cubicBezTo>
                                <a:cubicBezTo>
                                  <a:pt x="3254191" y="2700227"/>
                                  <a:pt x="3252992" y="2699827"/>
                                  <a:pt x="3251795" y="2699428"/>
                                </a:cubicBezTo>
                                <a:cubicBezTo>
                                  <a:pt x="3245807" y="2696634"/>
                                  <a:pt x="3235028" y="2690646"/>
                                  <a:pt x="3231435" y="2681464"/>
                                </a:cubicBezTo>
                                <a:cubicBezTo>
                                  <a:pt x="3229839" y="2677073"/>
                                  <a:pt x="3229839" y="2672283"/>
                                  <a:pt x="3232233" y="2668690"/>
                                </a:cubicBezTo>
                                <a:cubicBezTo>
                                  <a:pt x="3234230" y="2665096"/>
                                  <a:pt x="3237424" y="2662701"/>
                                  <a:pt x="3241416" y="2662302"/>
                                </a:cubicBezTo>
                                <a:cubicBezTo>
                                  <a:pt x="3244610" y="2661903"/>
                                  <a:pt x="3247803" y="2662701"/>
                                  <a:pt x="3250997" y="2664298"/>
                                </a:cubicBezTo>
                                <a:cubicBezTo>
                                  <a:pt x="3253792" y="2661903"/>
                                  <a:pt x="3256984" y="2660306"/>
                                  <a:pt x="3259779" y="2659907"/>
                                </a:cubicBezTo>
                                <a:close/>
                                <a:moveTo>
                                  <a:pt x="5446975" y="2657512"/>
                                </a:moveTo>
                                <a:cubicBezTo>
                                  <a:pt x="5439391" y="2659908"/>
                                  <a:pt x="5435398" y="2667493"/>
                                  <a:pt x="5437793" y="2675077"/>
                                </a:cubicBezTo>
                                <a:cubicBezTo>
                                  <a:pt x="5440189" y="2682662"/>
                                  <a:pt x="5447774" y="2686654"/>
                                  <a:pt x="5455359" y="2684259"/>
                                </a:cubicBezTo>
                                <a:cubicBezTo>
                                  <a:pt x="5462943" y="2681864"/>
                                  <a:pt x="5466935" y="2674279"/>
                                  <a:pt x="5464540" y="2666694"/>
                                </a:cubicBezTo>
                                <a:cubicBezTo>
                                  <a:pt x="5462145" y="2659509"/>
                                  <a:pt x="5454560" y="2655116"/>
                                  <a:pt x="5446975" y="2657512"/>
                                </a:cubicBezTo>
                                <a:close/>
                                <a:moveTo>
                                  <a:pt x="5444580" y="2649927"/>
                                </a:moveTo>
                                <a:cubicBezTo>
                                  <a:pt x="5456157" y="2646334"/>
                                  <a:pt x="5468532" y="2652721"/>
                                  <a:pt x="5472125" y="2664299"/>
                                </a:cubicBezTo>
                                <a:cubicBezTo>
                                  <a:pt x="5475718" y="2675876"/>
                                  <a:pt x="5469330" y="2688251"/>
                                  <a:pt x="5457754" y="2691844"/>
                                </a:cubicBezTo>
                                <a:cubicBezTo>
                                  <a:pt x="5446177" y="2695436"/>
                                  <a:pt x="5433801" y="2689049"/>
                                  <a:pt x="5430208" y="2677473"/>
                                </a:cubicBezTo>
                                <a:cubicBezTo>
                                  <a:pt x="5426615" y="2665896"/>
                                  <a:pt x="5433002" y="2653520"/>
                                  <a:pt x="5444580" y="2649927"/>
                                </a:cubicBezTo>
                                <a:close/>
                                <a:moveTo>
                                  <a:pt x="5440987" y="2637153"/>
                                </a:moveTo>
                                <a:cubicBezTo>
                                  <a:pt x="5422223" y="2642741"/>
                                  <a:pt x="5411844" y="2662702"/>
                                  <a:pt x="5417433" y="2681465"/>
                                </a:cubicBezTo>
                                <a:cubicBezTo>
                                  <a:pt x="5423022" y="2700227"/>
                                  <a:pt x="5442983" y="2710606"/>
                                  <a:pt x="5461745" y="2705018"/>
                                </a:cubicBezTo>
                                <a:cubicBezTo>
                                  <a:pt x="5480507" y="2699429"/>
                                  <a:pt x="5490886" y="2679469"/>
                                  <a:pt x="5485298" y="2660706"/>
                                </a:cubicBezTo>
                                <a:cubicBezTo>
                                  <a:pt x="5479310" y="2641943"/>
                                  <a:pt x="5459350" y="2631564"/>
                                  <a:pt x="5440987" y="2637153"/>
                                </a:cubicBezTo>
                                <a:close/>
                                <a:moveTo>
                                  <a:pt x="5455264" y="2627429"/>
                                </a:moveTo>
                                <a:cubicBezTo>
                                  <a:pt x="5472049" y="2629169"/>
                                  <a:pt x="5487095" y="2640846"/>
                                  <a:pt x="5492483" y="2657912"/>
                                </a:cubicBezTo>
                                <a:cubicBezTo>
                                  <a:pt x="5499669" y="2681066"/>
                                  <a:pt x="5486894" y="2705018"/>
                                  <a:pt x="5463741" y="2712203"/>
                                </a:cubicBezTo>
                                <a:cubicBezTo>
                                  <a:pt x="5440987" y="2719389"/>
                                  <a:pt x="5416634" y="2706215"/>
                                  <a:pt x="5409449" y="2683461"/>
                                </a:cubicBezTo>
                                <a:cubicBezTo>
                                  <a:pt x="5402263" y="2660706"/>
                                  <a:pt x="5415437" y="2636354"/>
                                  <a:pt x="5438192" y="2629169"/>
                                </a:cubicBezTo>
                                <a:cubicBezTo>
                                  <a:pt x="5443880" y="2627373"/>
                                  <a:pt x="5449669" y="2626849"/>
                                  <a:pt x="5455264" y="2627429"/>
                                </a:cubicBezTo>
                                <a:close/>
                                <a:moveTo>
                                  <a:pt x="991876" y="2615496"/>
                                </a:moveTo>
                                <a:cubicBezTo>
                                  <a:pt x="986536" y="2615995"/>
                                  <a:pt x="981347" y="2618590"/>
                                  <a:pt x="977555" y="2623181"/>
                                </a:cubicBezTo>
                                <a:lnTo>
                                  <a:pt x="970368" y="2631964"/>
                                </a:lnTo>
                                <a:cubicBezTo>
                                  <a:pt x="969171" y="2633561"/>
                                  <a:pt x="966776" y="2633561"/>
                                  <a:pt x="965179" y="2632363"/>
                                </a:cubicBezTo>
                                <a:lnTo>
                                  <a:pt x="956397" y="2625177"/>
                                </a:lnTo>
                                <a:cubicBezTo>
                                  <a:pt x="951606" y="2621584"/>
                                  <a:pt x="946017" y="2619987"/>
                                  <a:pt x="940827" y="2620386"/>
                                </a:cubicBezTo>
                                <a:cubicBezTo>
                                  <a:pt x="935638" y="2620785"/>
                                  <a:pt x="930448" y="2623580"/>
                                  <a:pt x="926855" y="2627971"/>
                                </a:cubicBezTo>
                                <a:cubicBezTo>
                                  <a:pt x="919271" y="2637154"/>
                                  <a:pt x="920468" y="2650327"/>
                                  <a:pt x="929650" y="2657912"/>
                                </a:cubicBezTo>
                                <a:lnTo>
                                  <a:pt x="973563" y="2694638"/>
                                </a:lnTo>
                                <a:cubicBezTo>
                                  <a:pt x="985539" y="2679868"/>
                                  <a:pt x="997914" y="2665098"/>
                                  <a:pt x="1009890" y="2650327"/>
                                </a:cubicBezTo>
                                <a:cubicBezTo>
                                  <a:pt x="1017475" y="2641146"/>
                                  <a:pt x="1016277" y="2627971"/>
                                  <a:pt x="1007095" y="2620386"/>
                                </a:cubicBezTo>
                                <a:cubicBezTo>
                                  <a:pt x="1002704" y="2616594"/>
                                  <a:pt x="997215" y="2614997"/>
                                  <a:pt x="991876" y="2615496"/>
                                </a:cubicBezTo>
                                <a:close/>
                                <a:moveTo>
                                  <a:pt x="991178" y="2608760"/>
                                </a:moveTo>
                                <a:cubicBezTo>
                                  <a:pt x="998413" y="2608111"/>
                                  <a:pt x="1005898" y="2610207"/>
                                  <a:pt x="1011886" y="2615197"/>
                                </a:cubicBezTo>
                                <a:cubicBezTo>
                                  <a:pt x="1023862" y="2625177"/>
                                  <a:pt x="1025459" y="2643142"/>
                                  <a:pt x="1015479" y="2655118"/>
                                </a:cubicBezTo>
                                <a:cubicBezTo>
                                  <a:pt x="1002704" y="2671086"/>
                                  <a:pt x="989531" y="2686654"/>
                                  <a:pt x="976756" y="2702223"/>
                                </a:cubicBezTo>
                                <a:cubicBezTo>
                                  <a:pt x="975559" y="2703820"/>
                                  <a:pt x="973162" y="2703820"/>
                                  <a:pt x="971566" y="2702622"/>
                                </a:cubicBezTo>
                                <a:lnTo>
                                  <a:pt x="924859" y="2663501"/>
                                </a:lnTo>
                                <a:cubicBezTo>
                                  <a:pt x="912883" y="2653521"/>
                                  <a:pt x="911287" y="2635557"/>
                                  <a:pt x="921267" y="2623580"/>
                                </a:cubicBezTo>
                                <a:cubicBezTo>
                                  <a:pt x="926057" y="2617193"/>
                                  <a:pt x="933243" y="2613999"/>
                                  <a:pt x="940428" y="2613201"/>
                                </a:cubicBezTo>
                                <a:cubicBezTo>
                                  <a:pt x="947615" y="2612402"/>
                                  <a:pt x="954799" y="2614398"/>
                                  <a:pt x="961188" y="2619987"/>
                                </a:cubicBezTo>
                                <a:lnTo>
                                  <a:pt x="967175" y="2624777"/>
                                </a:lnTo>
                                <a:lnTo>
                                  <a:pt x="971965" y="2618789"/>
                                </a:lnTo>
                                <a:cubicBezTo>
                                  <a:pt x="976956" y="2612801"/>
                                  <a:pt x="983942" y="2609408"/>
                                  <a:pt x="991178" y="2608760"/>
                                </a:cubicBezTo>
                                <a:close/>
                                <a:moveTo>
                                  <a:pt x="2293167" y="2594289"/>
                                </a:moveTo>
                                <a:cubicBezTo>
                                  <a:pt x="2303796" y="2596734"/>
                                  <a:pt x="2313477" y="2603221"/>
                                  <a:pt x="2319665" y="2613201"/>
                                </a:cubicBezTo>
                                <a:lnTo>
                                  <a:pt x="2314076" y="2616794"/>
                                </a:lnTo>
                                <a:cubicBezTo>
                                  <a:pt x="2303697" y="2600027"/>
                                  <a:pt x="2281341" y="2594837"/>
                                  <a:pt x="2264575" y="2605217"/>
                                </a:cubicBezTo>
                                <a:cubicBezTo>
                                  <a:pt x="2247407" y="2615597"/>
                                  <a:pt x="2242617" y="2637952"/>
                                  <a:pt x="2252997" y="2654718"/>
                                </a:cubicBezTo>
                                <a:lnTo>
                                  <a:pt x="2247407" y="2658311"/>
                                </a:lnTo>
                                <a:cubicBezTo>
                                  <a:pt x="2235033" y="2638351"/>
                                  <a:pt x="2241022" y="2612004"/>
                                  <a:pt x="2260982" y="2599628"/>
                                </a:cubicBezTo>
                                <a:cubicBezTo>
                                  <a:pt x="2270959" y="2593441"/>
                                  <a:pt x="2282539" y="2591844"/>
                                  <a:pt x="2293167" y="2594289"/>
                                </a:cubicBezTo>
                                <a:close/>
                                <a:moveTo>
                                  <a:pt x="7037782" y="2530567"/>
                                </a:moveTo>
                                <a:cubicBezTo>
                                  <a:pt x="7034988" y="2530567"/>
                                  <a:pt x="7032593" y="2532163"/>
                                  <a:pt x="7030197" y="2534559"/>
                                </a:cubicBezTo>
                                <a:lnTo>
                                  <a:pt x="7029000" y="2535757"/>
                                </a:lnTo>
                                <a:lnTo>
                                  <a:pt x="7027403" y="2534958"/>
                                </a:lnTo>
                                <a:cubicBezTo>
                                  <a:pt x="7024609" y="2533361"/>
                                  <a:pt x="7021814" y="2532563"/>
                                  <a:pt x="7019419" y="2532962"/>
                                </a:cubicBezTo>
                                <a:cubicBezTo>
                                  <a:pt x="7017023" y="2533361"/>
                                  <a:pt x="7014628" y="2534559"/>
                                  <a:pt x="7013430" y="2536955"/>
                                </a:cubicBezTo>
                                <a:cubicBezTo>
                                  <a:pt x="7011833" y="2539350"/>
                                  <a:pt x="7011833" y="2542544"/>
                                  <a:pt x="7013031" y="2545737"/>
                                </a:cubicBezTo>
                                <a:cubicBezTo>
                                  <a:pt x="7016224" y="2554120"/>
                                  <a:pt x="7027004" y="2559709"/>
                                  <a:pt x="7031395" y="2561705"/>
                                </a:cubicBezTo>
                                <a:cubicBezTo>
                                  <a:pt x="7032193" y="2562104"/>
                                  <a:pt x="7032992" y="2561705"/>
                                  <a:pt x="7033790" y="2561306"/>
                                </a:cubicBezTo>
                                <a:cubicBezTo>
                                  <a:pt x="7037782" y="2558112"/>
                                  <a:pt x="7046564" y="2550128"/>
                                  <a:pt x="7047363" y="2541745"/>
                                </a:cubicBezTo>
                                <a:cubicBezTo>
                                  <a:pt x="7047762" y="2538152"/>
                                  <a:pt x="7046564" y="2534958"/>
                                  <a:pt x="7044569" y="2532962"/>
                                </a:cubicBezTo>
                                <a:cubicBezTo>
                                  <a:pt x="7042573" y="2530966"/>
                                  <a:pt x="7040177" y="2530167"/>
                                  <a:pt x="7037782" y="2530567"/>
                                </a:cubicBezTo>
                                <a:close/>
                                <a:moveTo>
                                  <a:pt x="7037383" y="2526575"/>
                                </a:moveTo>
                                <a:cubicBezTo>
                                  <a:pt x="7041375" y="2526175"/>
                                  <a:pt x="7044968" y="2527373"/>
                                  <a:pt x="7047762" y="2530167"/>
                                </a:cubicBezTo>
                                <a:cubicBezTo>
                                  <a:pt x="7050556" y="2532962"/>
                                  <a:pt x="7052153" y="2537753"/>
                                  <a:pt x="7051754" y="2542144"/>
                                </a:cubicBezTo>
                                <a:cubicBezTo>
                                  <a:pt x="7051355" y="2546136"/>
                                  <a:pt x="7048960" y="2550927"/>
                                  <a:pt x="7044968" y="2556116"/>
                                </a:cubicBezTo>
                                <a:cubicBezTo>
                                  <a:pt x="7041774" y="2559709"/>
                                  <a:pt x="7038581" y="2562903"/>
                                  <a:pt x="7036185" y="2564899"/>
                                </a:cubicBezTo>
                                <a:cubicBezTo>
                                  <a:pt x="7035387" y="2565697"/>
                                  <a:pt x="7034189" y="2566496"/>
                                  <a:pt x="7032992" y="2566496"/>
                                </a:cubicBezTo>
                                <a:cubicBezTo>
                                  <a:pt x="7031794" y="2566895"/>
                                  <a:pt x="7030597" y="2566496"/>
                                  <a:pt x="7029399" y="2566096"/>
                                </a:cubicBezTo>
                                <a:cubicBezTo>
                                  <a:pt x="7023411" y="2563302"/>
                                  <a:pt x="7012632" y="2557314"/>
                                  <a:pt x="7009039" y="2548132"/>
                                </a:cubicBezTo>
                                <a:cubicBezTo>
                                  <a:pt x="7007442" y="2543741"/>
                                  <a:pt x="7007442" y="2538951"/>
                                  <a:pt x="7009837" y="2535358"/>
                                </a:cubicBezTo>
                                <a:cubicBezTo>
                                  <a:pt x="7011833" y="2531764"/>
                                  <a:pt x="7015027" y="2529369"/>
                                  <a:pt x="7019020" y="2528970"/>
                                </a:cubicBezTo>
                                <a:cubicBezTo>
                                  <a:pt x="7022213" y="2528571"/>
                                  <a:pt x="7025407" y="2529369"/>
                                  <a:pt x="7028601" y="2530966"/>
                                </a:cubicBezTo>
                                <a:cubicBezTo>
                                  <a:pt x="7031395" y="2528571"/>
                                  <a:pt x="7034589" y="2526974"/>
                                  <a:pt x="7037383" y="2526575"/>
                                </a:cubicBezTo>
                                <a:close/>
                                <a:moveTo>
                                  <a:pt x="2548805" y="2520187"/>
                                </a:moveTo>
                                <a:cubicBezTo>
                                  <a:pt x="2541219" y="2522584"/>
                                  <a:pt x="2537227" y="2530168"/>
                                  <a:pt x="2539623" y="2537753"/>
                                </a:cubicBezTo>
                                <a:cubicBezTo>
                                  <a:pt x="2542018" y="2545338"/>
                                  <a:pt x="2549604" y="2549330"/>
                                  <a:pt x="2557188" y="2546935"/>
                                </a:cubicBezTo>
                                <a:cubicBezTo>
                                  <a:pt x="2564773" y="2544540"/>
                                  <a:pt x="2568765" y="2536955"/>
                                  <a:pt x="2566370" y="2529370"/>
                                </a:cubicBezTo>
                                <a:cubicBezTo>
                                  <a:pt x="2563975" y="2521785"/>
                                  <a:pt x="2556390" y="2517792"/>
                                  <a:pt x="2548805" y="2520187"/>
                                </a:cubicBezTo>
                                <a:close/>
                                <a:moveTo>
                                  <a:pt x="2546410" y="2512603"/>
                                </a:moveTo>
                                <a:cubicBezTo>
                                  <a:pt x="2557987" y="2509010"/>
                                  <a:pt x="2570363" y="2515397"/>
                                  <a:pt x="2573955" y="2526975"/>
                                </a:cubicBezTo>
                                <a:cubicBezTo>
                                  <a:pt x="2577546" y="2538552"/>
                                  <a:pt x="2571160" y="2550927"/>
                                  <a:pt x="2559584" y="2554520"/>
                                </a:cubicBezTo>
                                <a:cubicBezTo>
                                  <a:pt x="2548008" y="2558112"/>
                                  <a:pt x="2535632" y="2551725"/>
                                  <a:pt x="2532038" y="2540148"/>
                                </a:cubicBezTo>
                                <a:cubicBezTo>
                                  <a:pt x="2528445" y="2528572"/>
                                  <a:pt x="2534831" y="2516195"/>
                                  <a:pt x="2546410" y="2512603"/>
                                </a:cubicBezTo>
                                <a:close/>
                                <a:moveTo>
                                  <a:pt x="2542817" y="2499828"/>
                                </a:moveTo>
                                <a:cubicBezTo>
                                  <a:pt x="2524055" y="2505417"/>
                                  <a:pt x="2513675" y="2525377"/>
                                  <a:pt x="2519264" y="2544140"/>
                                </a:cubicBezTo>
                                <a:cubicBezTo>
                                  <a:pt x="2524853" y="2562902"/>
                                  <a:pt x="2544813" y="2573281"/>
                                  <a:pt x="2563577" y="2567692"/>
                                </a:cubicBezTo>
                                <a:cubicBezTo>
                                  <a:pt x="2582339" y="2562104"/>
                                  <a:pt x="2592718" y="2542144"/>
                                  <a:pt x="2587130" y="2523381"/>
                                </a:cubicBezTo>
                                <a:cubicBezTo>
                                  <a:pt x="2581140" y="2504618"/>
                                  <a:pt x="2561180" y="2494239"/>
                                  <a:pt x="2542817" y="2499828"/>
                                </a:cubicBezTo>
                                <a:close/>
                                <a:moveTo>
                                  <a:pt x="318882" y="2491445"/>
                                </a:moveTo>
                                <a:cubicBezTo>
                                  <a:pt x="316088" y="2491445"/>
                                  <a:pt x="313693" y="2493041"/>
                                  <a:pt x="311297" y="2495437"/>
                                </a:cubicBezTo>
                                <a:lnTo>
                                  <a:pt x="310100" y="2496635"/>
                                </a:lnTo>
                                <a:lnTo>
                                  <a:pt x="308503" y="2495836"/>
                                </a:lnTo>
                                <a:cubicBezTo>
                                  <a:pt x="305709" y="2494239"/>
                                  <a:pt x="302914" y="2493441"/>
                                  <a:pt x="300519" y="2493840"/>
                                </a:cubicBezTo>
                                <a:cubicBezTo>
                                  <a:pt x="298124" y="2493840"/>
                                  <a:pt x="295729" y="2495437"/>
                                  <a:pt x="294531" y="2497833"/>
                                </a:cubicBezTo>
                                <a:cubicBezTo>
                                  <a:pt x="292934" y="2500228"/>
                                  <a:pt x="292934" y="2503422"/>
                                  <a:pt x="294132" y="2506615"/>
                                </a:cubicBezTo>
                                <a:cubicBezTo>
                                  <a:pt x="297325" y="2514998"/>
                                  <a:pt x="308104" y="2520587"/>
                                  <a:pt x="312495" y="2522583"/>
                                </a:cubicBezTo>
                                <a:cubicBezTo>
                                  <a:pt x="313293" y="2522982"/>
                                  <a:pt x="314092" y="2522583"/>
                                  <a:pt x="314890" y="2522184"/>
                                </a:cubicBezTo>
                                <a:cubicBezTo>
                                  <a:pt x="318483" y="2518990"/>
                                  <a:pt x="327666" y="2511006"/>
                                  <a:pt x="328464" y="2502623"/>
                                </a:cubicBezTo>
                                <a:cubicBezTo>
                                  <a:pt x="328863" y="2499030"/>
                                  <a:pt x="327666" y="2495836"/>
                                  <a:pt x="325669" y="2493840"/>
                                </a:cubicBezTo>
                                <a:cubicBezTo>
                                  <a:pt x="323674" y="2491844"/>
                                  <a:pt x="321278" y="2491045"/>
                                  <a:pt x="318882" y="2491445"/>
                                </a:cubicBezTo>
                                <a:close/>
                                <a:moveTo>
                                  <a:pt x="2557493" y="2490104"/>
                                </a:moveTo>
                                <a:cubicBezTo>
                                  <a:pt x="2574278" y="2491844"/>
                                  <a:pt x="2589324" y="2503521"/>
                                  <a:pt x="2594714" y="2520587"/>
                                </a:cubicBezTo>
                                <a:cubicBezTo>
                                  <a:pt x="2601500" y="2543741"/>
                                  <a:pt x="2588725" y="2568092"/>
                                  <a:pt x="2565971" y="2574878"/>
                                </a:cubicBezTo>
                                <a:cubicBezTo>
                                  <a:pt x="2543217" y="2582063"/>
                                  <a:pt x="2518864" y="2568890"/>
                                  <a:pt x="2511679" y="2546136"/>
                                </a:cubicBezTo>
                                <a:cubicBezTo>
                                  <a:pt x="2504493" y="2523381"/>
                                  <a:pt x="2517667" y="2499029"/>
                                  <a:pt x="2540422" y="2491844"/>
                                </a:cubicBezTo>
                                <a:cubicBezTo>
                                  <a:pt x="2546111" y="2490048"/>
                                  <a:pt x="2551898" y="2489524"/>
                                  <a:pt x="2557493" y="2490104"/>
                                </a:cubicBezTo>
                                <a:close/>
                                <a:moveTo>
                                  <a:pt x="318085" y="2487453"/>
                                </a:moveTo>
                                <a:cubicBezTo>
                                  <a:pt x="322077" y="2487053"/>
                                  <a:pt x="325669" y="2488251"/>
                                  <a:pt x="328464" y="2491045"/>
                                </a:cubicBezTo>
                                <a:cubicBezTo>
                                  <a:pt x="331258" y="2493840"/>
                                  <a:pt x="332855" y="2498631"/>
                                  <a:pt x="332456" y="2503022"/>
                                </a:cubicBezTo>
                                <a:cubicBezTo>
                                  <a:pt x="332057" y="2507414"/>
                                  <a:pt x="330061" y="2511805"/>
                                  <a:pt x="325669" y="2516994"/>
                                </a:cubicBezTo>
                                <a:cubicBezTo>
                                  <a:pt x="322476" y="2520587"/>
                                  <a:pt x="319282" y="2523781"/>
                                  <a:pt x="316886" y="2525777"/>
                                </a:cubicBezTo>
                                <a:cubicBezTo>
                                  <a:pt x="316088" y="2526575"/>
                                  <a:pt x="314890" y="2527374"/>
                                  <a:pt x="313693" y="2527374"/>
                                </a:cubicBezTo>
                                <a:cubicBezTo>
                                  <a:pt x="312495" y="2527773"/>
                                  <a:pt x="311297" y="2527374"/>
                                  <a:pt x="310100" y="2526974"/>
                                </a:cubicBezTo>
                                <a:cubicBezTo>
                                  <a:pt x="304112" y="2524180"/>
                                  <a:pt x="293333" y="2518192"/>
                                  <a:pt x="289741" y="2509010"/>
                                </a:cubicBezTo>
                                <a:cubicBezTo>
                                  <a:pt x="288144" y="2504619"/>
                                  <a:pt x="288144" y="2499829"/>
                                  <a:pt x="290539" y="2496236"/>
                                </a:cubicBezTo>
                                <a:cubicBezTo>
                                  <a:pt x="292535" y="2492642"/>
                                  <a:pt x="295729" y="2490247"/>
                                  <a:pt x="299721" y="2489848"/>
                                </a:cubicBezTo>
                                <a:cubicBezTo>
                                  <a:pt x="302914" y="2489449"/>
                                  <a:pt x="306108" y="2490247"/>
                                  <a:pt x="309301" y="2491844"/>
                                </a:cubicBezTo>
                                <a:cubicBezTo>
                                  <a:pt x="312096" y="2489449"/>
                                  <a:pt x="315289" y="2487852"/>
                                  <a:pt x="318085" y="2487453"/>
                                </a:cubicBezTo>
                                <a:close/>
                                <a:moveTo>
                                  <a:pt x="4769485" y="2481764"/>
                                </a:moveTo>
                                <a:cubicBezTo>
                                  <a:pt x="4764146" y="2482263"/>
                                  <a:pt x="4758956" y="2484858"/>
                                  <a:pt x="4755164" y="2489449"/>
                                </a:cubicBezTo>
                                <a:lnTo>
                                  <a:pt x="4747978" y="2498232"/>
                                </a:lnTo>
                                <a:cubicBezTo>
                                  <a:pt x="4746781" y="2499829"/>
                                  <a:pt x="4744386" y="2499829"/>
                                  <a:pt x="4742789" y="2498631"/>
                                </a:cubicBezTo>
                                <a:lnTo>
                                  <a:pt x="4734006" y="2491445"/>
                                </a:lnTo>
                                <a:cubicBezTo>
                                  <a:pt x="4729216" y="2487852"/>
                                  <a:pt x="4723627" y="2486255"/>
                                  <a:pt x="4718438" y="2486654"/>
                                </a:cubicBezTo>
                                <a:cubicBezTo>
                                  <a:pt x="4713247" y="2487453"/>
                                  <a:pt x="4708057" y="2489848"/>
                                  <a:pt x="4704465" y="2494239"/>
                                </a:cubicBezTo>
                                <a:cubicBezTo>
                                  <a:pt x="4696880" y="2503422"/>
                                  <a:pt x="4698077" y="2516595"/>
                                  <a:pt x="4707259" y="2524180"/>
                                </a:cubicBezTo>
                                <a:lnTo>
                                  <a:pt x="4751172" y="2560906"/>
                                </a:lnTo>
                                <a:cubicBezTo>
                                  <a:pt x="4763148" y="2546136"/>
                                  <a:pt x="4775523" y="2531366"/>
                                  <a:pt x="4787499" y="2516595"/>
                                </a:cubicBezTo>
                                <a:cubicBezTo>
                                  <a:pt x="4795084" y="2507414"/>
                                  <a:pt x="4793886" y="2494239"/>
                                  <a:pt x="4784705" y="2486654"/>
                                </a:cubicBezTo>
                                <a:cubicBezTo>
                                  <a:pt x="4780314" y="2482862"/>
                                  <a:pt x="4774825" y="2481265"/>
                                  <a:pt x="4769485" y="2481764"/>
                                </a:cubicBezTo>
                                <a:close/>
                                <a:moveTo>
                                  <a:pt x="4768387" y="2475028"/>
                                </a:moveTo>
                                <a:cubicBezTo>
                                  <a:pt x="4775623" y="2474379"/>
                                  <a:pt x="4783108" y="2476475"/>
                                  <a:pt x="4789096" y="2481465"/>
                                </a:cubicBezTo>
                                <a:cubicBezTo>
                                  <a:pt x="4801072" y="2491445"/>
                                  <a:pt x="4802669" y="2509410"/>
                                  <a:pt x="4792689" y="2521386"/>
                                </a:cubicBezTo>
                                <a:cubicBezTo>
                                  <a:pt x="4779914" y="2537354"/>
                                  <a:pt x="4766741" y="2552922"/>
                                  <a:pt x="4753966" y="2568491"/>
                                </a:cubicBezTo>
                                <a:cubicBezTo>
                                  <a:pt x="4752769" y="2570088"/>
                                  <a:pt x="4750374" y="2570088"/>
                                  <a:pt x="4748777" y="2568890"/>
                                </a:cubicBezTo>
                                <a:lnTo>
                                  <a:pt x="4702069" y="2529769"/>
                                </a:lnTo>
                                <a:cubicBezTo>
                                  <a:pt x="4690093" y="2519789"/>
                                  <a:pt x="4688497" y="2501825"/>
                                  <a:pt x="4698477" y="2489848"/>
                                </a:cubicBezTo>
                                <a:cubicBezTo>
                                  <a:pt x="4703267" y="2483461"/>
                                  <a:pt x="4710453" y="2480267"/>
                                  <a:pt x="4717638" y="2479469"/>
                                </a:cubicBezTo>
                                <a:cubicBezTo>
                                  <a:pt x="4724825" y="2479069"/>
                                  <a:pt x="4732410" y="2481065"/>
                                  <a:pt x="4738398" y="2486255"/>
                                </a:cubicBezTo>
                                <a:lnTo>
                                  <a:pt x="4744386" y="2491045"/>
                                </a:lnTo>
                                <a:lnTo>
                                  <a:pt x="4749176" y="2485057"/>
                                </a:lnTo>
                                <a:cubicBezTo>
                                  <a:pt x="4754166" y="2479069"/>
                                  <a:pt x="4761152" y="2475676"/>
                                  <a:pt x="4768387" y="2475028"/>
                                </a:cubicBezTo>
                                <a:close/>
                                <a:moveTo>
                                  <a:pt x="6070373" y="2460558"/>
                                </a:moveTo>
                                <a:cubicBezTo>
                                  <a:pt x="6081002" y="2463003"/>
                                  <a:pt x="6090683" y="2469490"/>
                                  <a:pt x="6096871" y="2479470"/>
                                </a:cubicBezTo>
                                <a:lnTo>
                                  <a:pt x="6091282" y="2483063"/>
                                </a:lnTo>
                                <a:cubicBezTo>
                                  <a:pt x="6080903" y="2466296"/>
                                  <a:pt x="6058548" y="2461106"/>
                                  <a:pt x="6041781" y="2471486"/>
                                </a:cubicBezTo>
                                <a:cubicBezTo>
                                  <a:pt x="6025014" y="2482265"/>
                                  <a:pt x="6019824" y="2504221"/>
                                  <a:pt x="6030204" y="2520987"/>
                                </a:cubicBezTo>
                                <a:lnTo>
                                  <a:pt x="6024615" y="2524580"/>
                                </a:lnTo>
                                <a:cubicBezTo>
                                  <a:pt x="6012240" y="2504620"/>
                                  <a:pt x="6018228" y="2478273"/>
                                  <a:pt x="6038188" y="2465897"/>
                                </a:cubicBezTo>
                                <a:cubicBezTo>
                                  <a:pt x="6048168" y="2459710"/>
                                  <a:pt x="6059745" y="2458113"/>
                                  <a:pt x="6070373" y="2460558"/>
                                </a:cubicBezTo>
                                <a:close/>
                                <a:moveTo>
                                  <a:pt x="4112453" y="2410408"/>
                                </a:moveTo>
                                <a:cubicBezTo>
                                  <a:pt x="4109659" y="2410408"/>
                                  <a:pt x="4107263" y="2412005"/>
                                  <a:pt x="4104868" y="2414400"/>
                                </a:cubicBezTo>
                                <a:lnTo>
                                  <a:pt x="4103671" y="2415598"/>
                                </a:lnTo>
                                <a:lnTo>
                                  <a:pt x="4102074" y="2414800"/>
                                </a:lnTo>
                                <a:cubicBezTo>
                                  <a:pt x="4099279" y="2413202"/>
                                  <a:pt x="4096485" y="2412404"/>
                                  <a:pt x="4094090" y="2412803"/>
                                </a:cubicBezTo>
                                <a:cubicBezTo>
                                  <a:pt x="4091694" y="2413202"/>
                                  <a:pt x="4089298" y="2414400"/>
                                  <a:pt x="4088101" y="2416796"/>
                                </a:cubicBezTo>
                                <a:cubicBezTo>
                                  <a:pt x="4086504" y="2419191"/>
                                  <a:pt x="4086504" y="2422385"/>
                                  <a:pt x="4087702" y="2425578"/>
                                </a:cubicBezTo>
                                <a:cubicBezTo>
                                  <a:pt x="4090895" y="2433962"/>
                                  <a:pt x="4101675" y="2439550"/>
                                  <a:pt x="4106066" y="2441546"/>
                                </a:cubicBezTo>
                                <a:cubicBezTo>
                                  <a:pt x="4106864" y="2441946"/>
                                  <a:pt x="4107663" y="2441546"/>
                                  <a:pt x="4108461" y="2441147"/>
                                </a:cubicBezTo>
                                <a:cubicBezTo>
                                  <a:pt x="4112054" y="2437954"/>
                                  <a:pt x="4121235" y="2429570"/>
                                  <a:pt x="4122034" y="2421586"/>
                                </a:cubicBezTo>
                                <a:cubicBezTo>
                                  <a:pt x="4122433" y="2417994"/>
                                  <a:pt x="4121235" y="2414800"/>
                                  <a:pt x="4119239" y="2412803"/>
                                </a:cubicBezTo>
                                <a:cubicBezTo>
                                  <a:pt x="4117243" y="2410807"/>
                                  <a:pt x="4114848" y="2410009"/>
                                  <a:pt x="4112453" y="2410408"/>
                                </a:cubicBezTo>
                                <a:close/>
                                <a:moveTo>
                                  <a:pt x="4112054" y="2406017"/>
                                </a:moveTo>
                                <a:cubicBezTo>
                                  <a:pt x="4116046" y="2405618"/>
                                  <a:pt x="4119639" y="2406815"/>
                                  <a:pt x="4122433" y="2409610"/>
                                </a:cubicBezTo>
                                <a:cubicBezTo>
                                  <a:pt x="4125227" y="2412404"/>
                                  <a:pt x="4126824" y="2417195"/>
                                  <a:pt x="4126425" y="2421586"/>
                                </a:cubicBezTo>
                                <a:cubicBezTo>
                                  <a:pt x="4126026" y="2425978"/>
                                  <a:pt x="4123631" y="2430768"/>
                                  <a:pt x="4119639" y="2435558"/>
                                </a:cubicBezTo>
                                <a:cubicBezTo>
                                  <a:pt x="4116445" y="2439151"/>
                                  <a:pt x="4113251" y="2442345"/>
                                  <a:pt x="4110856" y="2444341"/>
                                </a:cubicBezTo>
                                <a:cubicBezTo>
                                  <a:pt x="4110058" y="2445139"/>
                                  <a:pt x="4108860" y="2445937"/>
                                  <a:pt x="4107663" y="2445937"/>
                                </a:cubicBezTo>
                                <a:cubicBezTo>
                                  <a:pt x="4106465" y="2446337"/>
                                  <a:pt x="4105267" y="2445937"/>
                                  <a:pt x="4104070" y="2445538"/>
                                </a:cubicBezTo>
                                <a:cubicBezTo>
                                  <a:pt x="4098082" y="2442744"/>
                                  <a:pt x="4087302" y="2436756"/>
                                  <a:pt x="4083710" y="2427574"/>
                                </a:cubicBezTo>
                                <a:cubicBezTo>
                                  <a:pt x="4082113" y="2423183"/>
                                  <a:pt x="4082113" y="2418393"/>
                                  <a:pt x="4084508" y="2414800"/>
                                </a:cubicBezTo>
                                <a:cubicBezTo>
                                  <a:pt x="4086504" y="2411206"/>
                                  <a:pt x="4089698" y="2408811"/>
                                  <a:pt x="4093691" y="2408412"/>
                                </a:cubicBezTo>
                                <a:cubicBezTo>
                                  <a:pt x="4096884" y="2408013"/>
                                  <a:pt x="4100078" y="2408811"/>
                                  <a:pt x="4103271" y="2410408"/>
                                </a:cubicBezTo>
                                <a:cubicBezTo>
                                  <a:pt x="4106066" y="2408013"/>
                                  <a:pt x="4109259" y="2406416"/>
                                  <a:pt x="4112054" y="2406017"/>
                                </a:cubicBezTo>
                                <a:close/>
                                <a:moveTo>
                                  <a:pt x="6326410" y="2386455"/>
                                </a:moveTo>
                                <a:cubicBezTo>
                                  <a:pt x="6318825" y="2388852"/>
                                  <a:pt x="6314832" y="2396436"/>
                                  <a:pt x="6317228" y="2404021"/>
                                </a:cubicBezTo>
                                <a:cubicBezTo>
                                  <a:pt x="6319624" y="2411606"/>
                                  <a:pt x="6327209" y="2415598"/>
                                  <a:pt x="6334793" y="2413203"/>
                                </a:cubicBezTo>
                                <a:cubicBezTo>
                                  <a:pt x="6342378" y="2410808"/>
                                  <a:pt x="6346370" y="2403223"/>
                                  <a:pt x="6343975" y="2395638"/>
                                </a:cubicBezTo>
                                <a:cubicBezTo>
                                  <a:pt x="6341580" y="2388053"/>
                                  <a:pt x="6333995" y="2384459"/>
                                  <a:pt x="6326410" y="2386455"/>
                                </a:cubicBezTo>
                                <a:close/>
                                <a:moveTo>
                                  <a:pt x="6324015" y="2379270"/>
                                </a:moveTo>
                                <a:cubicBezTo>
                                  <a:pt x="6335592" y="2375677"/>
                                  <a:pt x="6347967" y="2382064"/>
                                  <a:pt x="6351560" y="2393642"/>
                                </a:cubicBezTo>
                                <a:cubicBezTo>
                                  <a:pt x="6355153" y="2405219"/>
                                  <a:pt x="6348765" y="2417594"/>
                                  <a:pt x="6337189" y="2421187"/>
                                </a:cubicBezTo>
                                <a:cubicBezTo>
                                  <a:pt x="6325612" y="2424779"/>
                                  <a:pt x="6313236" y="2418392"/>
                                  <a:pt x="6309643" y="2406816"/>
                                </a:cubicBezTo>
                                <a:cubicBezTo>
                                  <a:pt x="6306050" y="2395239"/>
                                  <a:pt x="6312437" y="2382863"/>
                                  <a:pt x="6324015" y="2379270"/>
                                </a:cubicBezTo>
                                <a:close/>
                                <a:moveTo>
                                  <a:pt x="6320022" y="2366097"/>
                                </a:moveTo>
                                <a:cubicBezTo>
                                  <a:pt x="6301259" y="2371685"/>
                                  <a:pt x="6290880" y="2391646"/>
                                  <a:pt x="6296468" y="2410409"/>
                                </a:cubicBezTo>
                                <a:cubicBezTo>
                                  <a:pt x="6302057" y="2429171"/>
                                  <a:pt x="6322018" y="2439550"/>
                                  <a:pt x="6340780" y="2433961"/>
                                </a:cubicBezTo>
                                <a:cubicBezTo>
                                  <a:pt x="6359543" y="2428372"/>
                                  <a:pt x="6369922" y="2408413"/>
                                  <a:pt x="6364333" y="2389650"/>
                                </a:cubicBezTo>
                                <a:cubicBezTo>
                                  <a:pt x="6358744" y="2370887"/>
                                  <a:pt x="6338784" y="2360508"/>
                                  <a:pt x="6320022" y="2366097"/>
                                </a:cubicBezTo>
                                <a:close/>
                                <a:moveTo>
                                  <a:pt x="6334699" y="2356772"/>
                                </a:moveTo>
                                <a:cubicBezTo>
                                  <a:pt x="6351484" y="2358512"/>
                                  <a:pt x="6366529" y="2370189"/>
                                  <a:pt x="6371918" y="2387255"/>
                                </a:cubicBezTo>
                                <a:cubicBezTo>
                                  <a:pt x="6379104" y="2410009"/>
                                  <a:pt x="6366329" y="2434360"/>
                                  <a:pt x="6343176" y="2441546"/>
                                </a:cubicBezTo>
                                <a:cubicBezTo>
                                  <a:pt x="6320421" y="2448732"/>
                                  <a:pt x="6296069" y="2435558"/>
                                  <a:pt x="6288884" y="2412804"/>
                                </a:cubicBezTo>
                                <a:cubicBezTo>
                                  <a:pt x="6281698" y="2390049"/>
                                  <a:pt x="6294872" y="2365697"/>
                                  <a:pt x="6317627" y="2358512"/>
                                </a:cubicBezTo>
                                <a:cubicBezTo>
                                  <a:pt x="6323315" y="2356716"/>
                                  <a:pt x="6329104" y="2356192"/>
                                  <a:pt x="6334699" y="2356772"/>
                                </a:cubicBezTo>
                                <a:close/>
                                <a:moveTo>
                                  <a:pt x="1871310" y="2344440"/>
                                </a:moveTo>
                                <a:cubicBezTo>
                                  <a:pt x="1865971" y="2344939"/>
                                  <a:pt x="1860782" y="2347534"/>
                                  <a:pt x="1856988" y="2352125"/>
                                </a:cubicBezTo>
                                <a:lnTo>
                                  <a:pt x="1849802" y="2360908"/>
                                </a:lnTo>
                                <a:cubicBezTo>
                                  <a:pt x="1848606" y="2362505"/>
                                  <a:pt x="1846210" y="2362505"/>
                                  <a:pt x="1844614" y="2361307"/>
                                </a:cubicBezTo>
                                <a:lnTo>
                                  <a:pt x="1835830" y="2354121"/>
                                </a:lnTo>
                                <a:cubicBezTo>
                                  <a:pt x="1831041" y="2350528"/>
                                  <a:pt x="1825451" y="2348931"/>
                                  <a:pt x="1820262" y="2349330"/>
                                </a:cubicBezTo>
                                <a:cubicBezTo>
                                  <a:pt x="1815072" y="2350129"/>
                                  <a:pt x="1809883" y="2352524"/>
                                  <a:pt x="1806290" y="2356915"/>
                                </a:cubicBezTo>
                                <a:cubicBezTo>
                                  <a:pt x="1798705" y="2366098"/>
                                  <a:pt x="1799902" y="2379271"/>
                                  <a:pt x="1809084" y="2386856"/>
                                </a:cubicBezTo>
                                <a:lnTo>
                                  <a:pt x="1852997" y="2423582"/>
                                </a:lnTo>
                                <a:cubicBezTo>
                                  <a:pt x="1864973" y="2408812"/>
                                  <a:pt x="1877348" y="2394041"/>
                                  <a:pt x="1889324" y="2379271"/>
                                </a:cubicBezTo>
                                <a:cubicBezTo>
                                  <a:pt x="1896909" y="2370090"/>
                                  <a:pt x="1895711" y="2356915"/>
                                  <a:pt x="1886531" y="2349330"/>
                                </a:cubicBezTo>
                                <a:cubicBezTo>
                                  <a:pt x="1882139" y="2345538"/>
                                  <a:pt x="1876650" y="2343941"/>
                                  <a:pt x="1871310" y="2344440"/>
                                </a:cubicBezTo>
                                <a:close/>
                                <a:moveTo>
                                  <a:pt x="1870213" y="2337704"/>
                                </a:moveTo>
                                <a:cubicBezTo>
                                  <a:pt x="1877448" y="2337056"/>
                                  <a:pt x="1884933" y="2339151"/>
                                  <a:pt x="1890922" y="2344141"/>
                                </a:cubicBezTo>
                                <a:cubicBezTo>
                                  <a:pt x="1902897" y="2354121"/>
                                  <a:pt x="1904495" y="2372086"/>
                                  <a:pt x="1894514" y="2384061"/>
                                </a:cubicBezTo>
                                <a:cubicBezTo>
                                  <a:pt x="1881739" y="2400029"/>
                                  <a:pt x="1868566" y="2415598"/>
                                  <a:pt x="1855791" y="2431167"/>
                                </a:cubicBezTo>
                                <a:cubicBezTo>
                                  <a:pt x="1854594" y="2432764"/>
                                  <a:pt x="1852198" y="2432764"/>
                                  <a:pt x="1850602" y="2431566"/>
                                </a:cubicBezTo>
                                <a:lnTo>
                                  <a:pt x="1803894" y="2392445"/>
                                </a:lnTo>
                                <a:cubicBezTo>
                                  <a:pt x="1791919" y="2382465"/>
                                  <a:pt x="1790322" y="2364501"/>
                                  <a:pt x="1800302" y="2352524"/>
                                </a:cubicBezTo>
                                <a:cubicBezTo>
                                  <a:pt x="1805092" y="2346137"/>
                                  <a:pt x="1812278" y="2342943"/>
                                  <a:pt x="1819464" y="2342145"/>
                                </a:cubicBezTo>
                                <a:cubicBezTo>
                                  <a:pt x="1827048" y="2341745"/>
                                  <a:pt x="1834234" y="2343741"/>
                                  <a:pt x="1840221" y="2348931"/>
                                </a:cubicBezTo>
                                <a:lnTo>
                                  <a:pt x="1846210" y="2353721"/>
                                </a:lnTo>
                                <a:lnTo>
                                  <a:pt x="1851001" y="2347733"/>
                                </a:lnTo>
                                <a:cubicBezTo>
                                  <a:pt x="1855991" y="2341746"/>
                                  <a:pt x="1862977" y="2338353"/>
                                  <a:pt x="1870213" y="2337704"/>
                                </a:cubicBezTo>
                                <a:close/>
                                <a:moveTo>
                                  <a:pt x="3172605" y="2323233"/>
                                </a:moveTo>
                                <a:cubicBezTo>
                                  <a:pt x="3183233" y="2325678"/>
                                  <a:pt x="3192913" y="2332165"/>
                                  <a:pt x="3199100" y="2342145"/>
                                </a:cubicBezTo>
                                <a:lnTo>
                                  <a:pt x="3193513" y="2345738"/>
                                </a:lnTo>
                                <a:cubicBezTo>
                                  <a:pt x="3183133" y="2328971"/>
                                  <a:pt x="3160780" y="2323781"/>
                                  <a:pt x="3144011" y="2334161"/>
                                </a:cubicBezTo>
                                <a:cubicBezTo>
                                  <a:pt x="3126846" y="2344940"/>
                                  <a:pt x="3121656" y="2367295"/>
                                  <a:pt x="3132436" y="2383662"/>
                                </a:cubicBezTo>
                                <a:lnTo>
                                  <a:pt x="3126846" y="2387255"/>
                                </a:lnTo>
                                <a:cubicBezTo>
                                  <a:pt x="3114471" y="2367295"/>
                                  <a:pt x="3120459" y="2340948"/>
                                  <a:pt x="3140419" y="2328572"/>
                                </a:cubicBezTo>
                                <a:cubicBezTo>
                                  <a:pt x="3150398" y="2322385"/>
                                  <a:pt x="3161974" y="2320788"/>
                                  <a:pt x="3172605" y="2323233"/>
                                </a:cubicBezTo>
                                <a:close/>
                                <a:moveTo>
                                  <a:pt x="3428236" y="2249131"/>
                                </a:moveTo>
                                <a:cubicBezTo>
                                  <a:pt x="3420653" y="2251527"/>
                                  <a:pt x="3416663" y="2259112"/>
                                  <a:pt x="3419057" y="2266697"/>
                                </a:cubicBezTo>
                                <a:cubicBezTo>
                                  <a:pt x="3421450" y="2274282"/>
                                  <a:pt x="3429035" y="2278274"/>
                                  <a:pt x="3436619" y="2275879"/>
                                </a:cubicBezTo>
                                <a:cubicBezTo>
                                  <a:pt x="3444205" y="2273483"/>
                                  <a:pt x="3448195" y="2265899"/>
                                  <a:pt x="3445802" y="2258314"/>
                                </a:cubicBezTo>
                                <a:cubicBezTo>
                                  <a:pt x="3443406" y="2250729"/>
                                  <a:pt x="3435823" y="2247135"/>
                                  <a:pt x="3428236" y="2249131"/>
                                </a:cubicBezTo>
                                <a:close/>
                                <a:moveTo>
                                  <a:pt x="3425843" y="2241946"/>
                                </a:moveTo>
                                <a:cubicBezTo>
                                  <a:pt x="3437419" y="2238353"/>
                                  <a:pt x="3449793" y="2244740"/>
                                  <a:pt x="3453385" y="2256318"/>
                                </a:cubicBezTo>
                                <a:cubicBezTo>
                                  <a:pt x="3456976" y="2267895"/>
                                  <a:pt x="3450591" y="2280270"/>
                                  <a:pt x="3439014" y="2283863"/>
                                </a:cubicBezTo>
                                <a:cubicBezTo>
                                  <a:pt x="3427441" y="2287455"/>
                                  <a:pt x="3415063" y="2281068"/>
                                  <a:pt x="3411471" y="2269491"/>
                                </a:cubicBezTo>
                                <a:cubicBezTo>
                                  <a:pt x="3407880" y="2257915"/>
                                  <a:pt x="3414267" y="2245538"/>
                                  <a:pt x="3425843" y="2241946"/>
                                </a:cubicBezTo>
                                <a:close/>
                                <a:moveTo>
                                  <a:pt x="3421849" y="2229172"/>
                                </a:moveTo>
                                <a:cubicBezTo>
                                  <a:pt x="3403089" y="2234760"/>
                                  <a:pt x="3392712" y="2254721"/>
                                  <a:pt x="3398299" y="2273484"/>
                                </a:cubicBezTo>
                                <a:cubicBezTo>
                                  <a:pt x="3403888" y="2292246"/>
                                  <a:pt x="3423846" y="2302625"/>
                                  <a:pt x="3442607" y="2297036"/>
                                </a:cubicBezTo>
                                <a:cubicBezTo>
                                  <a:pt x="3461367" y="2291448"/>
                                  <a:pt x="3471744" y="2271488"/>
                                  <a:pt x="3466158" y="2252725"/>
                                </a:cubicBezTo>
                                <a:cubicBezTo>
                                  <a:pt x="3460569" y="2233563"/>
                                  <a:pt x="3440610" y="2223184"/>
                                  <a:pt x="3421849" y="2229172"/>
                                </a:cubicBezTo>
                                <a:close/>
                                <a:moveTo>
                                  <a:pt x="1198320" y="2220788"/>
                                </a:moveTo>
                                <a:cubicBezTo>
                                  <a:pt x="1195527" y="2220788"/>
                                  <a:pt x="1193131" y="2222385"/>
                                  <a:pt x="1190736" y="2224780"/>
                                </a:cubicBezTo>
                                <a:lnTo>
                                  <a:pt x="1189538" y="2225978"/>
                                </a:lnTo>
                                <a:lnTo>
                                  <a:pt x="1187942" y="2225180"/>
                                </a:lnTo>
                                <a:cubicBezTo>
                                  <a:pt x="1185147" y="2223582"/>
                                  <a:pt x="1182353" y="2222784"/>
                                  <a:pt x="1179957" y="2223183"/>
                                </a:cubicBezTo>
                                <a:cubicBezTo>
                                  <a:pt x="1177563" y="2223183"/>
                                  <a:pt x="1175167" y="2224780"/>
                                  <a:pt x="1173969" y="2227176"/>
                                </a:cubicBezTo>
                                <a:cubicBezTo>
                                  <a:pt x="1172373" y="2229571"/>
                                  <a:pt x="1172373" y="2232765"/>
                                  <a:pt x="1173571" y="2235958"/>
                                </a:cubicBezTo>
                                <a:cubicBezTo>
                                  <a:pt x="1176764" y="2244342"/>
                                  <a:pt x="1187543" y="2249930"/>
                                  <a:pt x="1191933" y="2251926"/>
                                </a:cubicBezTo>
                                <a:cubicBezTo>
                                  <a:pt x="1192732" y="2252326"/>
                                  <a:pt x="1193530" y="2251926"/>
                                  <a:pt x="1194328" y="2251527"/>
                                </a:cubicBezTo>
                                <a:cubicBezTo>
                                  <a:pt x="1197922" y="2248334"/>
                                  <a:pt x="1206704" y="2239950"/>
                                  <a:pt x="1207902" y="2231966"/>
                                </a:cubicBezTo>
                                <a:cubicBezTo>
                                  <a:pt x="1208300" y="2228374"/>
                                  <a:pt x="1207104" y="2225180"/>
                                  <a:pt x="1205108" y="2223183"/>
                                </a:cubicBezTo>
                                <a:cubicBezTo>
                                  <a:pt x="1203112" y="2221187"/>
                                  <a:pt x="1200716" y="2220389"/>
                                  <a:pt x="1198320" y="2220788"/>
                                </a:cubicBezTo>
                                <a:close/>
                                <a:moveTo>
                                  <a:pt x="3436526" y="2219448"/>
                                </a:moveTo>
                                <a:cubicBezTo>
                                  <a:pt x="3453310" y="2221188"/>
                                  <a:pt x="3468351" y="2232865"/>
                                  <a:pt x="3473743" y="2249931"/>
                                </a:cubicBezTo>
                                <a:cubicBezTo>
                                  <a:pt x="3480926" y="2272685"/>
                                  <a:pt x="3468153" y="2297036"/>
                                  <a:pt x="3445001" y="2304222"/>
                                </a:cubicBezTo>
                                <a:cubicBezTo>
                                  <a:pt x="3422249" y="2311407"/>
                                  <a:pt x="3397899" y="2298234"/>
                                  <a:pt x="3390715" y="2275480"/>
                                </a:cubicBezTo>
                                <a:cubicBezTo>
                                  <a:pt x="3383531" y="2252725"/>
                                  <a:pt x="3396702" y="2228373"/>
                                  <a:pt x="3419453" y="2221188"/>
                                </a:cubicBezTo>
                                <a:cubicBezTo>
                                  <a:pt x="3425143" y="2219392"/>
                                  <a:pt x="3430930" y="2218868"/>
                                  <a:pt x="3436526" y="2219448"/>
                                </a:cubicBezTo>
                                <a:close/>
                                <a:moveTo>
                                  <a:pt x="1197523" y="2216397"/>
                                </a:moveTo>
                                <a:cubicBezTo>
                                  <a:pt x="1201515" y="2215998"/>
                                  <a:pt x="1205108" y="2217195"/>
                                  <a:pt x="1207902" y="2219990"/>
                                </a:cubicBezTo>
                                <a:cubicBezTo>
                                  <a:pt x="1210696" y="2222784"/>
                                  <a:pt x="1212293" y="2227575"/>
                                  <a:pt x="1211894" y="2231966"/>
                                </a:cubicBezTo>
                                <a:cubicBezTo>
                                  <a:pt x="1211495" y="2236358"/>
                                  <a:pt x="1209499" y="2241148"/>
                                  <a:pt x="1205108" y="2245938"/>
                                </a:cubicBezTo>
                                <a:cubicBezTo>
                                  <a:pt x="1201914" y="2249531"/>
                                  <a:pt x="1198719" y="2252725"/>
                                  <a:pt x="1196325" y="2254721"/>
                                </a:cubicBezTo>
                                <a:cubicBezTo>
                                  <a:pt x="1195527" y="2255519"/>
                                  <a:pt x="1194328" y="2256317"/>
                                  <a:pt x="1193131" y="2256317"/>
                                </a:cubicBezTo>
                                <a:cubicBezTo>
                                  <a:pt x="1191933" y="2256717"/>
                                  <a:pt x="1190736" y="2256317"/>
                                  <a:pt x="1189538" y="2255918"/>
                                </a:cubicBezTo>
                                <a:cubicBezTo>
                                  <a:pt x="1183550" y="2253124"/>
                                  <a:pt x="1172773" y="2247136"/>
                                  <a:pt x="1169179" y="2237954"/>
                                </a:cubicBezTo>
                                <a:cubicBezTo>
                                  <a:pt x="1167583" y="2233563"/>
                                  <a:pt x="1167583" y="2228773"/>
                                  <a:pt x="1169977" y="2225180"/>
                                </a:cubicBezTo>
                                <a:cubicBezTo>
                                  <a:pt x="1171974" y="2221586"/>
                                  <a:pt x="1175167" y="2219191"/>
                                  <a:pt x="1179159" y="2218792"/>
                                </a:cubicBezTo>
                                <a:cubicBezTo>
                                  <a:pt x="1182353" y="2218393"/>
                                  <a:pt x="1185547" y="2219191"/>
                                  <a:pt x="1188740" y="2220788"/>
                                </a:cubicBezTo>
                                <a:cubicBezTo>
                                  <a:pt x="1191535" y="2218393"/>
                                  <a:pt x="1194728" y="2216796"/>
                                  <a:pt x="1197523" y="2216397"/>
                                </a:cubicBezTo>
                                <a:close/>
                                <a:moveTo>
                                  <a:pt x="5648919" y="2211108"/>
                                </a:moveTo>
                                <a:cubicBezTo>
                                  <a:pt x="5643579" y="2211607"/>
                                  <a:pt x="5638390" y="2214202"/>
                                  <a:pt x="5634598" y="2218793"/>
                                </a:cubicBezTo>
                                <a:lnTo>
                                  <a:pt x="5627412" y="2227576"/>
                                </a:lnTo>
                                <a:cubicBezTo>
                                  <a:pt x="5626215" y="2229173"/>
                                  <a:pt x="5623819" y="2229173"/>
                                  <a:pt x="5622223" y="2227975"/>
                                </a:cubicBezTo>
                                <a:lnTo>
                                  <a:pt x="5613440" y="2220789"/>
                                </a:lnTo>
                                <a:cubicBezTo>
                                  <a:pt x="5608650" y="2217196"/>
                                  <a:pt x="5603061" y="2215599"/>
                                  <a:pt x="5597872" y="2215998"/>
                                </a:cubicBezTo>
                                <a:cubicBezTo>
                                  <a:pt x="5592681" y="2216397"/>
                                  <a:pt x="5587491" y="2219192"/>
                                  <a:pt x="5583899" y="2223583"/>
                                </a:cubicBezTo>
                                <a:cubicBezTo>
                                  <a:pt x="5576314" y="2232766"/>
                                  <a:pt x="5577511" y="2245939"/>
                                  <a:pt x="5586693" y="2253524"/>
                                </a:cubicBezTo>
                                <a:lnTo>
                                  <a:pt x="5630606" y="2290250"/>
                                </a:lnTo>
                                <a:cubicBezTo>
                                  <a:pt x="5642582" y="2275480"/>
                                  <a:pt x="5654957" y="2260709"/>
                                  <a:pt x="5666933" y="2245939"/>
                                </a:cubicBezTo>
                                <a:cubicBezTo>
                                  <a:pt x="5674518" y="2236758"/>
                                  <a:pt x="5673320" y="2223583"/>
                                  <a:pt x="5664138" y="2215998"/>
                                </a:cubicBezTo>
                                <a:cubicBezTo>
                                  <a:pt x="5659747" y="2212206"/>
                                  <a:pt x="5654258" y="2210609"/>
                                  <a:pt x="5648919" y="2211108"/>
                                </a:cubicBezTo>
                                <a:close/>
                                <a:moveTo>
                                  <a:pt x="5647821" y="2204372"/>
                                </a:moveTo>
                                <a:cubicBezTo>
                                  <a:pt x="5655057" y="2203724"/>
                                  <a:pt x="5662542" y="2205819"/>
                                  <a:pt x="5668530" y="2210809"/>
                                </a:cubicBezTo>
                                <a:cubicBezTo>
                                  <a:pt x="5680506" y="2220789"/>
                                  <a:pt x="5682102" y="2238754"/>
                                  <a:pt x="5672122" y="2250729"/>
                                </a:cubicBezTo>
                                <a:cubicBezTo>
                                  <a:pt x="5659348" y="2266697"/>
                                  <a:pt x="5646174" y="2282266"/>
                                  <a:pt x="5633400" y="2297835"/>
                                </a:cubicBezTo>
                                <a:cubicBezTo>
                                  <a:pt x="5632203" y="2299432"/>
                                  <a:pt x="5629807" y="2299432"/>
                                  <a:pt x="5628211" y="2298234"/>
                                </a:cubicBezTo>
                                <a:lnTo>
                                  <a:pt x="5581503" y="2259113"/>
                                </a:lnTo>
                                <a:cubicBezTo>
                                  <a:pt x="5569528" y="2249133"/>
                                  <a:pt x="5567931" y="2231169"/>
                                  <a:pt x="5577911" y="2219192"/>
                                </a:cubicBezTo>
                                <a:cubicBezTo>
                                  <a:pt x="5582701" y="2212805"/>
                                  <a:pt x="5589887" y="2209611"/>
                                  <a:pt x="5597072" y="2208813"/>
                                </a:cubicBezTo>
                                <a:cubicBezTo>
                                  <a:pt x="5604259" y="2208014"/>
                                  <a:pt x="5611843" y="2210409"/>
                                  <a:pt x="5617831" y="2215599"/>
                                </a:cubicBezTo>
                                <a:lnTo>
                                  <a:pt x="5623819" y="2220389"/>
                                </a:lnTo>
                                <a:lnTo>
                                  <a:pt x="5628610" y="2214401"/>
                                </a:lnTo>
                                <a:cubicBezTo>
                                  <a:pt x="5633600" y="2208414"/>
                                  <a:pt x="5640586" y="2205021"/>
                                  <a:pt x="5647821" y="2204372"/>
                                </a:cubicBezTo>
                                <a:close/>
                                <a:moveTo>
                                  <a:pt x="6949809" y="2189900"/>
                                </a:moveTo>
                                <a:cubicBezTo>
                                  <a:pt x="6960438" y="2192345"/>
                                  <a:pt x="6970119" y="2198833"/>
                                  <a:pt x="6976306" y="2208813"/>
                                </a:cubicBezTo>
                                <a:lnTo>
                                  <a:pt x="6970717" y="2212406"/>
                                </a:lnTo>
                                <a:cubicBezTo>
                                  <a:pt x="6960338" y="2195639"/>
                                  <a:pt x="6937983" y="2190449"/>
                                  <a:pt x="6921216" y="2200828"/>
                                </a:cubicBezTo>
                                <a:cubicBezTo>
                                  <a:pt x="6904449" y="2211209"/>
                                  <a:pt x="6899259" y="2233564"/>
                                  <a:pt x="6909638" y="2250330"/>
                                </a:cubicBezTo>
                                <a:lnTo>
                                  <a:pt x="6904050" y="2253923"/>
                                </a:lnTo>
                                <a:cubicBezTo>
                                  <a:pt x="6891674" y="2233963"/>
                                  <a:pt x="6897662" y="2207616"/>
                                  <a:pt x="6917623" y="2195240"/>
                                </a:cubicBezTo>
                                <a:cubicBezTo>
                                  <a:pt x="6927603" y="2189052"/>
                                  <a:pt x="6939180" y="2187455"/>
                                  <a:pt x="6949809" y="2189900"/>
                                </a:cubicBezTo>
                                <a:close/>
                                <a:moveTo>
                                  <a:pt x="230910" y="2150778"/>
                                </a:moveTo>
                                <a:cubicBezTo>
                                  <a:pt x="241539" y="2153223"/>
                                  <a:pt x="251220" y="2159710"/>
                                  <a:pt x="257407" y="2169691"/>
                                </a:cubicBezTo>
                                <a:lnTo>
                                  <a:pt x="251818" y="2173284"/>
                                </a:lnTo>
                                <a:cubicBezTo>
                                  <a:pt x="241439" y="2156517"/>
                                  <a:pt x="219084" y="2151327"/>
                                  <a:pt x="202316" y="2161706"/>
                                </a:cubicBezTo>
                                <a:cubicBezTo>
                                  <a:pt x="185151" y="2172486"/>
                                  <a:pt x="180360" y="2194442"/>
                                  <a:pt x="190739" y="2211208"/>
                                </a:cubicBezTo>
                                <a:lnTo>
                                  <a:pt x="185151" y="2214801"/>
                                </a:lnTo>
                                <a:cubicBezTo>
                                  <a:pt x="172776" y="2194841"/>
                                  <a:pt x="178764" y="2168494"/>
                                  <a:pt x="198723" y="2156118"/>
                                </a:cubicBezTo>
                                <a:cubicBezTo>
                                  <a:pt x="208704" y="2149930"/>
                                  <a:pt x="220281" y="2148333"/>
                                  <a:pt x="230910" y="2150778"/>
                                </a:cubicBezTo>
                                <a:close/>
                                <a:moveTo>
                                  <a:pt x="4991888" y="2139352"/>
                                </a:moveTo>
                                <a:cubicBezTo>
                                  <a:pt x="4989094" y="2139352"/>
                                  <a:pt x="4986699" y="2140948"/>
                                  <a:pt x="4984303" y="2143344"/>
                                </a:cubicBezTo>
                                <a:lnTo>
                                  <a:pt x="4983106" y="2144542"/>
                                </a:lnTo>
                                <a:lnTo>
                                  <a:pt x="4981509" y="2143743"/>
                                </a:lnTo>
                                <a:cubicBezTo>
                                  <a:pt x="4978715" y="2142146"/>
                                  <a:pt x="4975920" y="2141348"/>
                                  <a:pt x="4973525" y="2141747"/>
                                </a:cubicBezTo>
                                <a:cubicBezTo>
                                  <a:pt x="4971129" y="2142146"/>
                                  <a:pt x="4968734" y="2143344"/>
                                  <a:pt x="4967536" y="2145740"/>
                                </a:cubicBezTo>
                                <a:cubicBezTo>
                                  <a:pt x="4965939" y="2148135"/>
                                  <a:pt x="4965939" y="2151329"/>
                                  <a:pt x="4967137" y="2154522"/>
                                </a:cubicBezTo>
                                <a:cubicBezTo>
                                  <a:pt x="4970330" y="2162905"/>
                                  <a:pt x="4981110" y="2168494"/>
                                  <a:pt x="4985501" y="2170490"/>
                                </a:cubicBezTo>
                                <a:cubicBezTo>
                                  <a:pt x="4986299" y="2170889"/>
                                  <a:pt x="4987098" y="2170490"/>
                                  <a:pt x="4987896" y="2170091"/>
                                </a:cubicBezTo>
                                <a:cubicBezTo>
                                  <a:pt x="4991489" y="2166897"/>
                                  <a:pt x="5000670" y="2158913"/>
                                  <a:pt x="5001469" y="2150530"/>
                                </a:cubicBezTo>
                                <a:cubicBezTo>
                                  <a:pt x="5001868" y="2146937"/>
                                  <a:pt x="5000670" y="2143743"/>
                                  <a:pt x="4998675" y="2141747"/>
                                </a:cubicBezTo>
                                <a:cubicBezTo>
                                  <a:pt x="4996679" y="2139751"/>
                                  <a:pt x="4994283" y="2138952"/>
                                  <a:pt x="4991888" y="2139352"/>
                                </a:cubicBezTo>
                                <a:close/>
                                <a:moveTo>
                                  <a:pt x="4991489" y="2135360"/>
                                </a:moveTo>
                                <a:cubicBezTo>
                                  <a:pt x="4995481" y="2134960"/>
                                  <a:pt x="4999074" y="2136158"/>
                                  <a:pt x="5001868" y="2138952"/>
                                </a:cubicBezTo>
                                <a:cubicBezTo>
                                  <a:pt x="5004662" y="2141747"/>
                                  <a:pt x="5006259" y="2146538"/>
                                  <a:pt x="5005860" y="2150929"/>
                                </a:cubicBezTo>
                                <a:cubicBezTo>
                                  <a:pt x="5005062" y="2155321"/>
                                  <a:pt x="5003066" y="2159712"/>
                                  <a:pt x="4999074" y="2164901"/>
                                </a:cubicBezTo>
                                <a:cubicBezTo>
                                  <a:pt x="4995880" y="2168494"/>
                                  <a:pt x="4992687" y="2171688"/>
                                  <a:pt x="4990291" y="2173684"/>
                                </a:cubicBezTo>
                                <a:cubicBezTo>
                                  <a:pt x="4989493" y="2174482"/>
                                  <a:pt x="4988295" y="2175281"/>
                                  <a:pt x="4987098" y="2175281"/>
                                </a:cubicBezTo>
                                <a:cubicBezTo>
                                  <a:pt x="4985900" y="2175680"/>
                                  <a:pt x="4984703" y="2175281"/>
                                  <a:pt x="4983505" y="2174881"/>
                                </a:cubicBezTo>
                                <a:cubicBezTo>
                                  <a:pt x="4977517" y="2172087"/>
                                  <a:pt x="4966738" y="2166099"/>
                                  <a:pt x="4963145" y="2156917"/>
                                </a:cubicBezTo>
                                <a:cubicBezTo>
                                  <a:pt x="4961548" y="2152526"/>
                                  <a:pt x="4961548" y="2147736"/>
                                  <a:pt x="4963943" y="2144143"/>
                                </a:cubicBezTo>
                                <a:cubicBezTo>
                                  <a:pt x="4965939" y="2140549"/>
                                  <a:pt x="4969133" y="2138154"/>
                                  <a:pt x="4973126" y="2137755"/>
                                </a:cubicBezTo>
                                <a:cubicBezTo>
                                  <a:pt x="4976319" y="2137356"/>
                                  <a:pt x="4979513" y="2138154"/>
                                  <a:pt x="4982707" y="2139751"/>
                                </a:cubicBezTo>
                                <a:cubicBezTo>
                                  <a:pt x="4985501" y="2137356"/>
                                  <a:pt x="4988695" y="2135759"/>
                                  <a:pt x="4991489" y="2135360"/>
                                </a:cubicBezTo>
                                <a:close/>
                                <a:moveTo>
                                  <a:pt x="7205844" y="2115798"/>
                                </a:moveTo>
                                <a:cubicBezTo>
                                  <a:pt x="7198259" y="2118195"/>
                                  <a:pt x="7194266" y="2125779"/>
                                  <a:pt x="7196661" y="2133364"/>
                                </a:cubicBezTo>
                                <a:cubicBezTo>
                                  <a:pt x="7199058" y="2140949"/>
                                  <a:pt x="7206642" y="2144941"/>
                                  <a:pt x="7214227" y="2142546"/>
                                </a:cubicBezTo>
                                <a:cubicBezTo>
                                  <a:pt x="7221812" y="2140151"/>
                                  <a:pt x="7225804" y="2132566"/>
                                  <a:pt x="7223409" y="2124981"/>
                                </a:cubicBezTo>
                                <a:cubicBezTo>
                                  <a:pt x="7221014" y="2117396"/>
                                  <a:pt x="7213429" y="2113403"/>
                                  <a:pt x="7205844" y="2115798"/>
                                </a:cubicBezTo>
                                <a:close/>
                                <a:moveTo>
                                  <a:pt x="7203449" y="2108214"/>
                                </a:moveTo>
                                <a:cubicBezTo>
                                  <a:pt x="7215026" y="2104621"/>
                                  <a:pt x="7227401" y="2111008"/>
                                  <a:pt x="7230993" y="2122586"/>
                                </a:cubicBezTo>
                                <a:cubicBezTo>
                                  <a:pt x="7234586" y="2134163"/>
                                  <a:pt x="7228199" y="2146538"/>
                                  <a:pt x="7216622" y="2150131"/>
                                </a:cubicBezTo>
                                <a:cubicBezTo>
                                  <a:pt x="7205046" y="2153723"/>
                                  <a:pt x="7192669" y="2147336"/>
                                  <a:pt x="7189077" y="2135759"/>
                                </a:cubicBezTo>
                                <a:cubicBezTo>
                                  <a:pt x="7185484" y="2124183"/>
                                  <a:pt x="7191871" y="2111806"/>
                                  <a:pt x="7203449" y="2108214"/>
                                </a:cubicBezTo>
                                <a:close/>
                                <a:moveTo>
                                  <a:pt x="7199457" y="2095440"/>
                                </a:moveTo>
                                <a:cubicBezTo>
                                  <a:pt x="7180694" y="2101028"/>
                                  <a:pt x="7170315" y="2120989"/>
                                  <a:pt x="7175904" y="2139752"/>
                                </a:cubicBezTo>
                                <a:cubicBezTo>
                                  <a:pt x="7181493" y="2158514"/>
                                  <a:pt x="7201453" y="2168893"/>
                                  <a:pt x="7220216" y="2163304"/>
                                </a:cubicBezTo>
                                <a:cubicBezTo>
                                  <a:pt x="7238978" y="2157716"/>
                                  <a:pt x="7249357" y="2137756"/>
                                  <a:pt x="7243768" y="2118993"/>
                                </a:cubicBezTo>
                                <a:cubicBezTo>
                                  <a:pt x="7238180" y="2100230"/>
                                  <a:pt x="7218220" y="2089851"/>
                                  <a:pt x="7199457" y="2095440"/>
                                </a:cubicBezTo>
                                <a:close/>
                                <a:moveTo>
                                  <a:pt x="7214134" y="2085716"/>
                                </a:moveTo>
                                <a:cubicBezTo>
                                  <a:pt x="7230919" y="2087456"/>
                                  <a:pt x="7245964" y="2099133"/>
                                  <a:pt x="7251353" y="2116199"/>
                                </a:cubicBezTo>
                                <a:cubicBezTo>
                                  <a:pt x="7258539" y="2139353"/>
                                  <a:pt x="7245365" y="2163704"/>
                                  <a:pt x="7222611" y="2170490"/>
                                </a:cubicBezTo>
                                <a:cubicBezTo>
                                  <a:pt x="7199857" y="2177675"/>
                                  <a:pt x="7175505" y="2164502"/>
                                  <a:pt x="7168319" y="2141748"/>
                                </a:cubicBezTo>
                                <a:cubicBezTo>
                                  <a:pt x="7161133" y="2118993"/>
                                  <a:pt x="7174307" y="2094641"/>
                                  <a:pt x="7197062" y="2087456"/>
                                </a:cubicBezTo>
                                <a:cubicBezTo>
                                  <a:pt x="7202750" y="2085660"/>
                                  <a:pt x="7208539" y="2085136"/>
                                  <a:pt x="7214134" y="2085716"/>
                                </a:cubicBezTo>
                                <a:close/>
                                <a:moveTo>
                                  <a:pt x="486546" y="2076678"/>
                                </a:moveTo>
                                <a:cubicBezTo>
                                  <a:pt x="478961" y="2079074"/>
                                  <a:pt x="474969" y="2086659"/>
                                  <a:pt x="477365" y="2094243"/>
                                </a:cubicBezTo>
                                <a:cubicBezTo>
                                  <a:pt x="479760" y="2101828"/>
                                  <a:pt x="487344" y="2105820"/>
                                  <a:pt x="494929" y="2103425"/>
                                </a:cubicBezTo>
                                <a:cubicBezTo>
                                  <a:pt x="502514" y="2101030"/>
                                  <a:pt x="506506" y="2093445"/>
                                  <a:pt x="504111" y="2085860"/>
                                </a:cubicBezTo>
                                <a:cubicBezTo>
                                  <a:pt x="502115" y="2078675"/>
                                  <a:pt x="494131" y="2074282"/>
                                  <a:pt x="486546" y="2076678"/>
                                </a:cubicBezTo>
                                <a:close/>
                                <a:moveTo>
                                  <a:pt x="2750747" y="2073783"/>
                                </a:moveTo>
                                <a:cubicBezTo>
                                  <a:pt x="2745409" y="2074282"/>
                                  <a:pt x="2740219" y="2076877"/>
                                  <a:pt x="2736428" y="2081468"/>
                                </a:cubicBezTo>
                                <a:lnTo>
                                  <a:pt x="2729241" y="2090251"/>
                                </a:lnTo>
                                <a:cubicBezTo>
                                  <a:pt x="2728044" y="2091848"/>
                                  <a:pt x="2725647" y="2091848"/>
                                  <a:pt x="2724053" y="2090650"/>
                                </a:cubicBezTo>
                                <a:lnTo>
                                  <a:pt x="2715270" y="2083464"/>
                                </a:lnTo>
                                <a:cubicBezTo>
                                  <a:pt x="2710479" y="2079871"/>
                                  <a:pt x="2704889" y="2078274"/>
                                  <a:pt x="2699701" y="2078673"/>
                                </a:cubicBezTo>
                                <a:cubicBezTo>
                                  <a:pt x="2694511" y="2079072"/>
                                  <a:pt x="2689322" y="2081867"/>
                                  <a:pt x="2685730" y="2086258"/>
                                </a:cubicBezTo>
                                <a:cubicBezTo>
                                  <a:pt x="2678144" y="2095441"/>
                                  <a:pt x="2679341" y="2108614"/>
                                  <a:pt x="2688524" y="2116199"/>
                                </a:cubicBezTo>
                                <a:lnTo>
                                  <a:pt x="2732433" y="2152925"/>
                                </a:lnTo>
                                <a:cubicBezTo>
                                  <a:pt x="2744410" y="2138155"/>
                                  <a:pt x="2756786" y="2123385"/>
                                  <a:pt x="2768762" y="2108614"/>
                                </a:cubicBezTo>
                                <a:cubicBezTo>
                                  <a:pt x="2776348" y="2099433"/>
                                  <a:pt x="2775149" y="2086258"/>
                                  <a:pt x="2765970" y="2078673"/>
                                </a:cubicBezTo>
                                <a:cubicBezTo>
                                  <a:pt x="2761577" y="2074881"/>
                                  <a:pt x="2756087" y="2073284"/>
                                  <a:pt x="2750747" y="2073783"/>
                                </a:cubicBezTo>
                                <a:close/>
                                <a:moveTo>
                                  <a:pt x="4024479" y="2069742"/>
                                </a:moveTo>
                                <a:cubicBezTo>
                                  <a:pt x="4035108" y="2072187"/>
                                  <a:pt x="4044789" y="2078674"/>
                                  <a:pt x="4050977" y="2088654"/>
                                </a:cubicBezTo>
                                <a:lnTo>
                                  <a:pt x="4045388" y="2092247"/>
                                </a:lnTo>
                                <a:cubicBezTo>
                                  <a:pt x="4035009" y="2075480"/>
                                  <a:pt x="4012654" y="2070290"/>
                                  <a:pt x="3995887" y="2080670"/>
                                </a:cubicBezTo>
                                <a:cubicBezTo>
                                  <a:pt x="3979120" y="2091050"/>
                                  <a:pt x="3973930" y="2113405"/>
                                  <a:pt x="3984310" y="2130171"/>
                                </a:cubicBezTo>
                                <a:lnTo>
                                  <a:pt x="3978721" y="2133764"/>
                                </a:lnTo>
                                <a:cubicBezTo>
                                  <a:pt x="3966346" y="2113804"/>
                                  <a:pt x="3972334" y="2087457"/>
                                  <a:pt x="3992294" y="2075081"/>
                                </a:cubicBezTo>
                                <a:cubicBezTo>
                                  <a:pt x="4002274" y="2068894"/>
                                  <a:pt x="4013851" y="2067297"/>
                                  <a:pt x="4024479" y="2069742"/>
                                </a:cubicBezTo>
                                <a:close/>
                                <a:moveTo>
                                  <a:pt x="484151" y="2069093"/>
                                </a:moveTo>
                                <a:cubicBezTo>
                                  <a:pt x="495728" y="2065500"/>
                                  <a:pt x="508103" y="2071887"/>
                                  <a:pt x="511696" y="2083465"/>
                                </a:cubicBezTo>
                                <a:cubicBezTo>
                                  <a:pt x="515288" y="2095441"/>
                                  <a:pt x="508901" y="2107417"/>
                                  <a:pt x="497324" y="2111010"/>
                                </a:cubicBezTo>
                                <a:cubicBezTo>
                                  <a:pt x="485748" y="2114602"/>
                                  <a:pt x="473373" y="2108215"/>
                                  <a:pt x="469780" y="2096639"/>
                                </a:cubicBezTo>
                                <a:cubicBezTo>
                                  <a:pt x="466186" y="2085062"/>
                                  <a:pt x="472574" y="2072686"/>
                                  <a:pt x="484151" y="2069093"/>
                                </a:cubicBezTo>
                                <a:close/>
                                <a:moveTo>
                                  <a:pt x="2749651" y="2067047"/>
                                </a:moveTo>
                                <a:cubicBezTo>
                                  <a:pt x="2756887" y="2066398"/>
                                  <a:pt x="2764372" y="2068494"/>
                                  <a:pt x="2770360" y="2073484"/>
                                </a:cubicBezTo>
                                <a:cubicBezTo>
                                  <a:pt x="2782336" y="2083464"/>
                                  <a:pt x="2783934" y="2101429"/>
                                  <a:pt x="2773952" y="2113405"/>
                                </a:cubicBezTo>
                                <a:cubicBezTo>
                                  <a:pt x="2761178" y="2129373"/>
                                  <a:pt x="2748005" y="2144941"/>
                                  <a:pt x="2735230" y="2160510"/>
                                </a:cubicBezTo>
                                <a:cubicBezTo>
                                  <a:pt x="2734032" y="2162107"/>
                                  <a:pt x="2731637" y="2162107"/>
                                  <a:pt x="2730039" y="2160909"/>
                                </a:cubicBezTo>
                                <a:lnTo>
                                  <a:pt x="2683334" y="2121788"/>
                                </a:lnTo>
                                <a:cubicBezTo>
                                  <a:pt x="2671358" y="2111808"/>
                                  <a:pt x="2669762" y="2093844"/>
                                  <a:pt x="2679742" y="2081867"/>
                                </a:cubicBezTo>
                                <a:cubicBezTo>
                                  <a:pt x="2684532" y="2075480"/>
                                  <a:pt x="2691717" y="2072286"/>
                                  <a:pt x="2698902" y="2071488"/>
                                </a:cubicBezTo>
                                <a:cubicBezTo>
                                  <a:pt x="2706088" y="2070689"/>
                                  <a:pt x="2713673" y="2073084"/>
                                  <a:pt x="2719660" y="2078274"/>
                                </a:cubicBezTo>
                                <a:lnTo>
                                  <a:pt x="2725647" y="2083064"/>
                                </a:lnTo>
                                <a:lnTo>
                                  <a:pt x="2730438" y="2077076"/>
                                </a:lnTo>
                                <a:cubicBezTo>
                                  <a:pt x="2735427" y="2071088"/>
                                  <a:pt x="2742414" y="2067695"/>
                                  <a:pt x="2749651" y="2067047"/>
                                </a:cubicBezTo>
                                <a:close/>
                                <a:moveTo>
                                  <a:pt x="480558" y="2056319"/>
                                </a:moveTo>
                                <a:cubicBezTo>
                                  <a:pt x="461796" y="2061907"/>
                                  <a:pt x="451417" y="2081868"/>
                                  <a:pt x="457005" y="2100631"/>
                                </a:cubicBezTo>
                                <a:cubicBezTo>
                                  <a:pt x="462594" y="2119393"/>
                                  <a:pt x="482554" y="2129772"/>
                                  <a:pt x="501317" y="2124184"/>
                                </a:cubicBezTo>
                                <a:cubicBezTo>
                                  <a:pt x="520079" y="2118595"/>
                                  <a:pt x="530458" y="2098635"/>
                                  <a:pt x="524869" y="2079872"/>
                                </a:cubicBezTo>
                                <a:cubicBezTo>
                                  <a:pt x="518881" y="2061109"/>
                                  <a:pt x="498921" y="2050730"/>
                                  <a:pt x="480558" y="2056319"/>
                                </a:cubicBezTo>
                                <a:close/>
                                <a:moveTo>
                                  <a:pt x="495235" y="2046595"/>
                                </a:moveTo>
                                <a:cubicBezTo>
                                  <a:pt x="512020" y="2048335"/>
                                  <a:pt x="527065" y="2060012"/>
                                  <a:pt x="532454" y="2077078"/>
                                </a:cubicBezTo>
                                <a:cubicBezTo>
                                  <a:pt x="539241" y="2100232"/>
                                  <a:pt x="526466" y="2124583"/>
                                  <a:pt x="503712" y="2131369"/>
                                </a:cubicBezTo>
                                <a:cubicBezTo>
                                  <a:pt x="480957" y="2138555"/>
                                  <a:pt x="456606" y="2125381"/>
                                  <a:pt x="449421" y="2102627"/>
                                </a:cubicBezTo>
                                <a:cubicBezTo>
                                  <a:pt x="442234" y="2079872"/>
                                  <a:pt x="455409" y="2055520"/>
                                  <a:pt x="478163" y="2048335"/>
                                </a:cubicBezTo>
                                <a:cubicBezTo>
                                  <a:pt x="483851" y="2046539"/>
                                  <a:pt x="489640" y="2046015"/>
                                  <a:pt x="495235" y="2046595"/>
                                </a:cubicBezTo>
                                <a:close/>
                                <a:moveTo>
                                  <a:pt x="4280516" y="1995641"/>
                                </a:moveTo>
                                <a:cubicBezTo>
                                  <a:pt x="4272931" y="1998037"/>
                                  <a:pt x="4268938" y="2005622"/>
                                  <a:pt x="4271334" y="2013206"/>
                                </a:cubicBezTo>
                                <a:cubicBezTo>
                                  <a:pt x="4273730" y="2020791"/>
                                  <a:pt x="4281315" y="2024783"/>
                                  <a:pt x="4288899" y="2022388"/>
                                </a:cubicBezTo>
                                <a:cubicBezTo>
                                  <a:pt x="4296484" y="2019993"/>
                                  <a:pt x="4300476" y="2012408"/>
                                  <a:pt x="4298081" y="2004823"/>
                                </a:cubicBezTo>
                                <a:cubicBezTo>
                                  <a:pt x="4295686" y="1997238"/>
                                  <a:pt x="4287702" y="1993245"/>
                                  <a:pt x="4280516" y="1995641"/>
                                </a:cubicBezTo>
                                <a:close/>
                                <a:moveTo>
                                  <a:pt x="4277722" y="1988056"/>
                                </a:moveTo>
                                <a:cubicBezTo>
                                  <a:pt x="4289299" y="1984463"/>
                                  <a:pt x="4301674" y="1990850"/>
                                  <a:pt x="4305267" y="2002428"/>
                                </a:cubicBezTo>
                                <a:cubicBezTo>
                                  <a:pt x="4309259" y="2014005"/>
                                  <a:pt x="4302472" y="2026380"/>
                                  <a:pt x="4290895" y="2029973"/>
                                </a:cubicBezTo>
                                <a:cubicBezTo>
                                  <a:pt x="4279319" y="2033565"/>
                                  <a:pt x="4266942" y="2027178"/>
                                  <a:pt x="4263350" y="2015602"/>
                                </a:cubicBezTo>
                                <a:cubicBezTo>
                                  <a:pt x="4259757" y="2004025"/>
                                  <a:pt x="4266144" y="1991649"/>
                                  <a:pt x="4277722" y="1988056"/>
                                </a:cubicBezTo>
                                <a:close/>
                                <a:moveTo>
                                  <a:pt x="4274129" y="1975281"/>
                                </a:moveTo>
                                <a:cubicBezTo>
                                  <a:pt x="4255366" y="1980870"/>
                                  <a:pt x="4244987" y="2000830"/>
                                  <a:pt x="4250575" y="2019593"/>
                                </a:cubicBezTo>
                                <a:cubicBezTo>
                                  <a:pt x="4256164" y="2038355"/>
                                  <a:pt x="4276125" y="2048734"/>
                                  <a:pt x="4294887" y="2043145"/>
                                </a:cubicBezTo>
                                <a:cubicBezTo>
                                  <a:pt x="4313650" y="2037557"/>
                                  <a:pt x="4324029" y="2017597"/>
                                  <a:pt x="4318440" y="1998834"/>
                                </a:cubicBezTo>
                                <a:cubicBezTo>
                                  <a:pt x="4312851" y="1980071"/>
                                  <a:pt x="4292891" y="1969293"/>
                                  <a:pt x="4274129" y="1975281"/>
                                </a:cubicBezTo>
                                <a:close/>
                                <a:moveTo>
                                  <a:pt x="4288806" y="1965557"/>
                                </a:moveTo>
                                <a:cubicBezTo>
                                  <a:pt x="4305591" y="1967297"/>
                                  <a:pt x="4320636" y="1978974"/>
                                  <a:pt x="4326025" y="1996040"/>
                                </a:cubicBezTo>
                                <a:cubicBezTo>
                                  <a:pt x="4332811" y="2018794"/>
                                  <a:pt x="4320037" y="2043145"/>
                                  <a:pt x="4297283" y="2050331"/>
                                </a:cubicBezTo>
                                <a:cubicBezTo>
                                  <a:pt x="4274528" y="2057517"/>
                                  <a:pt x="4250176" y="2044343"/>
                                  <a:pt x="4242991" y="2021589"/>
                                </a:cubicBezTo>
                                <a:cubicBezTo>
                                  <a:pt x="4235805" y="1998834"/>
                                  <a:pt x="4248979" y="1974482"/>
                                  <a:pt x="4271734" y="1967297"/>
                                </a:cubicBezTo>
                                <a:cubicBezTo>
                                  <a:pt x="4277422" y="1965501"/>
                                  <a:pt x="4283211" y="1964977"/>
                                  <a:pt x="4288806" y="1965557"/>
                                </a:cubicBezTo>
                                <a:close/>
                                <a:moveTo>
                                  <a:pt x="2077355" y="1950132"/>
                                </a:moveTo>
                                <a:cubicBezTo>
                                  <a:pt x="2074560" y="1950132"/>
                                  <a:pt x="2072166" y="1951729"/>
                                  <a:pt x="2069769" y="1954124"/>
                                </a:cubicBezTo>
                                <a:lnTo>
                                  <a:pt x="2068572" y="1955322"/>
                                </a:lnTo>
                                <a:lnTo>
                                  <a:pt x="2066975" y="1954524"/>
                                </a:lnTo>
                                <a:cubicBezTo>
                                  <a:pt x="2064181" y="1952926"/>
                                  <a:pt x="2061386" y="1952128"/>
                                  <a:pt x="2058991" y="1952527"/>
                                </a:cubicBezTo>
                                <a:cubicBezTo>
                                  <a:pt x="2056596" y="1952527"/>
                                  <a:pt x="2054201" y="1954124"/>
                                  <a:pt x="2053003" y="1956520"/>
                                </a:cubicBezTo>
                                <a:cubicBezTo>
                                  <a:pt x="2051405" y="1958915"/>
                                  <a:pt x="2051405" y="1962109"/>
                                  <a:pt x="2052604" y="1965302"/>
                                </a:cubicBezTo>
                                <a:cubicBezTo>
                                  <a:pt x="2055797" y="1973686"/>
                                  <a:pt x="2066576" y="1979274"/>
                                  <a:pt x="2070968" y="1981270"/>
                                </a:cubicBezTo>
                                <a:cubicBezTo>
                                  <a:pt x="2071765" y="1981670"/>
                                  <a:pt x="2072564" y="1981270"/>
                                  <a:pt x="2073363" y="1980871"/>
                                </a:cubicBezTo>
                                <a:cubicBezTo>
                                  <a:pt x="2077355" y="1977678"/>
                                  <a:pt x="2086138" y="1969294"/>
                                  <a:pt x="2086936" y="1961310"/>
                                </a:cubicBezTo>
                                <a:cubicBezTo>
                                  <a:pt x="2087335" y="1957718"/>
                                  <a:pt x="2086138" y="1954524"/>
                                  <a:pt x="2084141" y="1952527"/>
                                </a:cubicBezTo>
                                <a:cubicBezTo>
                                  <a:pt x="2082145" y="1950531"/>
                                  <a:pt x="2079750" y="1949733"/>
                                  <a:pt x="2077355" y="1950132"/>
                                </a:cubicBezTo>
                                <a:close/>
                                <a:moveTo>
                                  <a:pt x="2076955" y="1945741"/>
                                </a:moveTo>
                                <a:cubicBezTo>
                                  <a:pt x="2080947" y="1945341"/>
                                  <a:pt x="2084541" y="1946539"/>
                                  <a:pt x="2087335" y="1949333"/>
                                </a:cubicBezTo>
                                <a:cubicBezTo>
                                  <a:pt x="2090130" y="1952128"/>
                                  <a:pt x="2091726" y="1956919"/>
                                  <a:pt x="2091327" y="1961310"/>
                                </a:cubicBezTo>
                                <a:cubicBezTo>
                                  <a:pt x="2090928" y="1965702"/>
                                  <a:pt x="2088932" y="1970093"/>
                                  <a:pt x="2084541" y="1975282"/>
                                </a:cubicBezTo>
                                <a:cubicBezTo>
                                  <a:pt x="2081346" y="1978875"/>
                                  <a:pt x="2078154" y="1982069"/>
                                  <a:pt x="2075757" y="1984065"/>
                                </a:cubicBezTo>
                                <a:cubicBezTo>
                                  <a:pt x="2074959" y="1984863"/>
                                  <a:pt x="2073761" y="1985662"/>
                                  <a:pt x="2072564" y="1985662"/>
                                </a:cubicBezTo>
                                <a:cubicBezTo>
                                  <a:pt x="2071366" y="1986061"/>
                                  <a:pt x="2070169" y="1985662"/>
                                  <a:pt x="2068972" y="1985262"/>
                                </a:cubicBezTo>
                                <a:cubicBezTo>
                                  <a:pt x="2062983" y="1982468"/>
                                  <a:pt x="2052205" y="1976480"/>
                                  <a:pt x="2048612" y="1967298"/>
                                </a:cubicBezTo>
                                <a:cubicBezTo>
                                  <a:pt x="2047015" y="1962907"/>
                                  <a:pt x="2047015" y="1958117"/>
                                  <a:pt x="2049409" y="1954524"/>
                                </a:cubicBezTo>
                                <a:cubicBezTo>
                                  <a:pt x="2051405" y="1950930"/>
                                  <a:pt x="2054600" y="1948535"/>
                                  <a:pt x="2058592" y="1948136"/>
                                </a:cubicBezTo>
                                <a:cubicBezTo>
                                  <a:pt x="2061785" y="1947737"/>
                                  <a:pt x="2064979" y="1948535"/>
                                  <a:pt x="2068173" y="1950132"/>
                                </a:cubicBezTo>
                                <a:cubicBezTo>
                                  <a:pt x="2070968" y="1947737"/>
                                  <a:pt x="2074162" y="1946140"/>
                                  <a:pt x="2076955" y="1945741"/>
                                </a:cubicBezTo>
                                <a:close/>
                                <a:moveTo>
                                  <a:pt x="6528354" y="1940451"/>
                                </a:moveTo>
                                <a:cubicBezTo>
                                  <a:pt x="6523014" y="1940950"/>
                                  <a:pt x="6517825" y="1943545"/>
                                  <a:pt x="6514033" y="1948136"/>
                                </a:cubicBezTo>
                                <a:lnTo>
                                  <a:pt x="6506847" y="1956919"/>
                                </a:lnTo>
                                <a:cubicBezTo>
                                  <a:pt x="6505650" y="1958516"/>
                                  <a:pt x="6503254" y="1958516"/>
                                  <a:pt x="6501658" y="1957318"/>
                                </a:cubicBezTo>
                                <a:lnTo>
                                  <a:pt x="6492875" y="1950132"/>
                                </a:lnTo>
                                <a:cubicBezTo>
                                  <a:pt x="6488085" y="1946539"/>
                                  <a:pt x="6482496" y="1944942"/>
                                  <a:pt x="6477307" y="1945341"/>
                                </a:cubicBezTo>
                                <a:cubicBezTo>
                                  <a:pt x="6472116" y="1945740"/>
                                  <a:pt x="6466926" y="1948136"/>
                                  <a:pt x="6463334" y="1952926"/>
                                </a:cubicBezTo>
                                <a:cubicBezTo>
                                  <a:pt x="6455749" y="1962109"/>
                                  <a:pt x="6456946" y="1975282"/>
                                  <a:pt x="6466128" y="1982867"/>
                                </a:cubicBezTo>
                                <a:lnTo>
                                  <a:pt x="6510041" y="2019593"/>
                                </a:lnTo>
                                <a:cubicBezTo>
                                  <a:pt x="6522017" y="2004823"/>
                                  <a:pt x="6534392" y="1990052"/>
                                  <a:pt x="6546368" y="1975282"/>
                                </a:cubicBezTo>
                                <a:cubicBezTo>
                                  <a:pt x="6553953" y="1966101"/>
                                  <a:pt x="6552755" y="1952926"/>
                                  <a:pt x="6543573" y="1945341"/>
                                </a:cubicBezTo>
                                <a:cubicBezTo>
                                  <a:pt x="6539182" y="1941549"/>
                                  <a:pt x="6533693" y="1939952"/>
                                  <a:pt x="6528354" y="1940451"/>
                                </a:cubicBezTo>
                                <a:close/>
                                <a:moveTo>
                                  <a:pt x="6527257" y="1933715"/>
                                </a:moveTo>
                                <a:cubicBezTo>
                                  <a:pt x="6534492" y="1933067"/>
                                  <a:pt x="6541977" y="1935162"/>
                                  <a:pt x="6547965" y="1940152"/>
                                </a:cubicBezTo>
                                <a:cubicBezTo>
                                  <a:pt x="6559940" y="1950132"/>
                                  <a:pt x="6561537" y="1968097"/>
                                  <a:pt x="6551557" y="1980072"/>
                                </a:cubicBezTo>
                                <a:cubicBezTo>
                                  <a:pt x="6538783" y="1996040"/>
                                  <a:pt x="6525609" y="2011609"/>
                                  <a:pt x="6512835" y="2027178"/>
                                </a:cubicBezTo>
                                <a:cubicBezTo>
                                  <a:pt x="6511638" y="2028775"/>
                                  <a:pt x="6509242" y="2028775"/>
                                  <a:pt x="6507646" y="2027577"/>
                                </a:cubicBezTo>
                                <a:lnTo>
                                  <a:pt x="6460938" y="1988456"/>
                                </a:lnTo>
                                <a:cubicBezTo>
                                  <a:pt x="6448963" y="1978476"/>
                                  <a:pt x="6447366" y="1960512"/>
                                  <a:pt x="6457346" y="1948535"/>
                                </a:cubicBezTo>
                                <a:cubicBezTo>
                                  <a:pt x="6462136" y="1942148"/>
                                  <a:pt x="6469322" y="1938954"/>
                                  <a:pt x="6476507" y="1938156"/>
                                </a:cubicBezTo>
                                <a:cubicBezTo>
                                  <a:pt x="6483694" y="1937357"/>
                                  <a:pt x="6491278" y="1939353"/>
                                  <a:pt x="6497266" y="1944942"/>
                                </a:cubicBezTo>
                                <a:lnTo>
                                  <a:pt x="6503254" y="1949732"/>
                                </a:lnTo>
                                <a:lnTo>
                                  <a:pt x="6508045" y="1943744"/>
                                </a:lnTo>
                                <a:cubicBezTo>
                                  <a:pt x="6513035" y="1937757"/>
                                  <a:pt x="6520021" y="1934364"/>
                                  <a:pt x="6527257" y="1933715"/>
                                </a:cubicBezTo>
                                <a:close/>
                                <a:moveTo>
                                  <a:pt x="1110348" y="1880123"/>
                                </a:moveTo>
                                <a:cubicBezTo>
                                  <a:pt x="1120977" y="1882568"/>
                                  <a:pt x="1130658" y="1889055"/>
                                  <a:pt x="1136846" y="1899035"/>
                                </a:cubicBezTo>
                                <a:lnTo>
                                  <a:pt x="1131257" y="1902628"/>
                                </a:lnTo>
                                <a:cubicBezTo>
                                  <a:pt x="1120877" y="1885861"/>
                                  <a:pt x="1098522" y="1880671"/>
                                  <a:pt x="1081754" y="1891051"/>
                                </a:cubicBezTo>
                                <a:cubicBezTo>
                                  <a:pt x="1064589" y="1901431"/>
                                  <a:pt x="1059798" y="1923786"/>
                                  <a:pt x="1070177" y="1940552"/>
                                </a:cubicBezTo>
                                <a:lnTo>
                                  <a:pt x="1064589" y="1944145"/>
                                </a:lnTo>
                                <a:cubicBezTo>
                                  <a:pt x="1052214" y="1924185"/>
                                  <a:pt x="1058202" y="1897838"/>
                                  <a:pt x="1078161" y="1885462"/>
                                </a:cubicBezTo>
                                <a:cubicBezTo>
                                  <a:pt x="1088141" y="1879275"/>
                                  <a:pt x="1099719" y="1877678"/>
                                  <a:pt x="1110348" y="1880123"/>
                                </a:cubicBezTo>
                                <a:close/>
                                <a:moveTo>
                                  <a:pt x="5871323" y="1868695"/>
                                </a:moveTo>
                                <a:cubicBezTo>
                                  <a:pt x="5868529" y="1868695"/>
                                  <a:pt x="5866134" y="1870292"/>
                                  <a:pt x="5863738" y="1872687"/>
                                </a:cubicBezTo>
                                <a:lnTo>
                                  <a:pt x="5862541" y="1873885"/>
                                </a:lnTo>
                                <a:lnTo>
                                  <a:pt x="5860944" y="1873087"/>
                                </a:lnTo>
                                <a:cubicBezTo>
                                  <a:pt x="5858150" y="1871489"/>
                                  <a:pt x="5855355" y="1870691"/>
                                  <a:pt x="5852960" y="1871090"/>
                                </a:cubicBezTo>
                                <a:cubicBezTo>
                                  <a:pt x="5850564" y="1871489"/>
                                  <a:pt x="5848169" y="1872687"/>
                                  <a:pt x="5846971" y="1875083"/>
                                </a:cubicBezTo>
                                <a:cubicBezTo>
                                  <a:pt x="5845374" y="1877478"/>
                                  <a:pt x="5845374" y="1880672"/>
                                  <a:pt x="5846572" y="1883865"/>
                                </a:cubicBezTo>
                                <a:cubicBezTo>
                                  <a:pt x="5849765" y="1892249"/>
                                  <a:pt x="5860545" y="1897837"/>
                                  <a:pt x="5864936" y="1899833"/>
                                </a:cubicBezTo>
                                <a:cubicBezTo>
                                  <a:pt x="5865734" y="1900233"/>
                                  <a:pt x="5866533" y="1899833"/>
                                  <a:pt x="5867331" y="1899434"/>
                                </a:cubicBezTo>
                                <a:cubicBezTo>
                                  <a:pt x="5870924" y="1896241"/>
                                  <a:pt x="5880106" y="1887857"/>
                                  <a:pt x="5880904" y="1879873"/>
                                </a:cubicBezTo>
                                <a:cubicBezTo>
                                  <a:pt x="5881303" y="1876281"/>
                                  <a:pt x="5880106" y="1873087"/>
                                  <a:pt x="5878110" y="1871090"/>
                                </a:cubicBezTo>
                                <a:cubicBezTo>
                                  <a:pt x="5876114" y="1869094"/>
                                  <a:pt x="5873718" y="1868296"/>
                                  <a:pt x="5871323" y="1868695"/>
                                </a:cubicBezTo>
                                <a:close/>
                                <a:moveTo>
                                  <a:pt x="5870924" y="1864304"/>
                                </a:moveTo>
                                <a:cubicBezTo>
                                  <a:pt x="5874916" y="1863905"/>
                                  <a:pt x="5878509" y="1865102"/>
                                  <a:pt x="5881303" y="1867897"/>
                                </a:cubicBezTo>
                                <a:cubicBezTo>
                                  <a:pt x="5884098" y="1870691"/>
                                  <a:pt x="5885694" y="1875482"/>
                                  <a:pt x="5885295" y="1879873"/>
                                </a:cubicBezTo>
                                <a:cubicBezTo>
                                  <a:pt x="5884497" y="1884265"/>
                                  <a:pt x="5882501" y="1889055"/>
                                  <a:pt x="5878509" y="1893845"/>
                                </a:cubicBezTo>
                                <a:cubicBezTo>
                                  <a:pt x="5875315" y="1897438"/>
                                  <a:pt x="5872122" y="1900632"/>
                                  <a:pt x="5869726" y="1902628"/>
                                </a:cubicBezTo>
                                <a:cubicBezTo>
                                  <a:pt x="5868928" y="1903426"/>
                                  <a:pt x="5867730" y="1904224"/>
                                  <a:pt x="5866533" y="1904224"/>
                                </a:cubicBezTo>
                                <a:cubicBezTo>
                                  <a:pt x="5865335" y="1904624"/>
                                  <a:pt x="5864138" y="1904224"/>
                                  <a:pt x="5862940" y="1903825"/>
                                </a:cubicBezTo>
                                <a:cubicBezTo>
                                  <a:pt x="5856952" y="1901031"/>
                                  <a:pt x="5846173" y="1895043"/>
                                  <a:pt x="5842580" y="1885861"/>
                                </a:cubicBezTo>
                                <a:cubicBezTo>
                                  <a:pt x="5840983" y="1881470"/>
                                  <a:pt x="5840983" y="1876680"/>
                                  <a:pt x="5843378" y="1873087"/>
                                </a:cubicBezTo>
                                <a:cubicBezTo>
                                  <a:pt x="5845374" y="1869493"/>
                                  <a:pt x="5848568" y="1867098"/>
                                  <a:pt x="5852561" y="1866699"/>
                                </a:cubicBezTo>
                                <a:cubicBezTo>
                                  <a:pt x="5855754" y="1866300"/>
                                  <a:pt x="5858948" y="1867098"/>
                                  <a:pt x="5862142" y="1868695"/>
                                </a:cubicBezTo>
                                <a:cubicBezTo>
                                  <a:pt x="5864936" y="1866300"/>
                                  <a:pt x="5868130" y="1864703"/>
                                  <a:pt x="5870924" y="1864304"/>
                                </a:cubicBezTo>
                                <a:close/>
                                <a:moveTo>
                                  <a:pt x="1365982" y="1806021"/>
                                </a:moveTo>
                                <a:cubicBezTo>
                                  <a:pt x="1358397" y="1808417"/>
                                  <a:pt x="1354405" y="1816002"/>
                                  <a:pt x="1356802" y="1823586"/>
                                </a:cubicBezTo>
                                <a:cubicBezTo>
                                  <a:pt x="1359196" y="1831171"/>
                                  <a:pt x="1366782" y="1835163"/>
                                  <a:pt x="1374367" y="1832768"/>
                                </a:cubicBezTo>
                                <a:cubicBezTo>
                                  <a:pt x="1381952" y="1830373"/>
                                  <a:pt x="1385943" y="1822788"/>
                                  <a:pt x="1383548" y="1815203"/>
                                </a:cubicBezTo>
                                <a:cubicBezTo>
                                  <a:pt x="1381552" y="1807618"/>
                                  <a:pt x="1373569" y="1803625"/>
                                  <a:pt x="1365982" y="1806021"/>
                                </a:cubicBezTo>
                                <a:close/>
                                <a:moveTo>
                                  <a:pt x="3630180" y="1803126"/>
                                </a:moveTo>
                                <a:cubicBezTo>
                                  <a:pt x="3624841" y="1803625"/>
                                  <a:pt x="3619650" y="1806220"/>
                                  <a:pt x="3615859" y="1810811"/>
                                </a:cubicBezTo>
                                <a:lnTo>
                                  <a:pt x="3608674" y="1819594"/>
                                </a:lnTo>
                                <a:cubicBezTo>
                                  <a:pt x="3607478" y="1821191"/>
                                  <a:pt x="3605083" y="1821191"/>
                                  <a:pt x="3603485" y="1819993"/>
                                </a:cubicBezTo>
                                <a:lnTo>
                                  <a:pt x="3594699" y="1812807"/>
                                </a:lnTo>
                                <a:cubicBezTo>
                                  <a:pt x="3589908" y="1809214"/>
                                  <a:pt x="3584322" y="1807617"/>
                                  <a:pt x="3579132" y="1808016"/>
                                </a:cubicBezTo>
                                <a:cubicBezTo>
                                  <a:pt x="3573941" y="1808415"/>
                                  <a:pt x="3568755" y="1810811"/>
                                  <a:pt x="3565160" y="1815601"/>
                                </a:cubicBezTo>
                                <a:cubicBezTo>
                                  <a:pt x="3557575" y="1824784"/>
                                  <a:pt x="3558775" y="1837957"/>
                                  <a:pt x="3567956" y="1845542"/>
                                </a:cubicBezTo>
                                <a:lnTo>
                                  <a:pt x="3611869" y="1882268"/>
                                </a:lnTo>
                                <a:cubicBezTo>
                                  <a:pt x="3623843" y="1867498"/>
                                  <a:pt x="3636219" y="1852728"/>
                                  <a:pt x="3648195" y="1837957"/>
                                </a:cubicBezTo>
                                <a:cubicBezTo>
                                  <a:pt x="3655781" y="1828776"/>
                                  <a:pt x="3654583" y="1815601"/>
                                  <a:pt x="3645402" y="1808016"/>
                                </a:cubicBezTo>
                                <a:cubicBezTo>
                                  <a:pt x="3641010" y="1804224"/>
                                  <a:pt x="3635521" y="1802627"/>
                                  <a:pt x="3630180" y="1803126"/>
                                </a:cubicBezTo>
                                <a:close/>
                                <a:moveTo>
                                  <a:pt x="4903915" y="1798685"/>
                                </a:moveTo>
                                <a:cubicBezTo>
                                  <a:pt x="4914544" y="1801130"/>
                                  <a:pt x="4924225" y="1807618"/>
                                  <a:pt x="4930412" y="1817598"/>
                                </a:cubicBezTo>
                                <a:lnTo>
                                  <a:pt x="4924823" y="1821191"/>
                                </a:lnTo>
                                <a:cubicBezTo>
                                  <a:pt x="4914444" y="1804424"/>
                                  <a:pt x="4892089" y="1799234"/>
                                  <a:pt x="4875322" y="1809613"/>
                                </a:cubicBezTo>
                                <a:cubicBezTo>
                                  <a:pt x="4858555" y="1820393"/>
                                  <a:pt x="4853365" y="1842349"/>
                                  <a:pt x="4863744" y="1859115"/>
                                </a:cubicBezTo>
                                <a:lnTo>
                                  <a:pt x="4858156" y="1862708"/>
                                </a:lnTo>
                                <a:cubicBezTo>
                                  <a:pt x="4845780" y="1842748"/>
                                  <a:pt x="4851768" y="1816401"/>
                                  <a:pt x="4871729" y="1804025"/>
                                </a:cubicBezTo>
                                <a:cubicBezTo>
                                  <a:pt x="4881709" y="1797837"/>
                                  <a:pt x="4893286" y="1796240"/>
                                  <a:pt x="4903915" y="1798685"/>
                                </a:cubicBezTo>
                                <a:close/>
                                <a:moveTo>
                                  <a:pt x="1363587" y="1798436"/>
                                </a:moveTo>
                                <a:cubicBezTo>
                                  <a:pt x="1375166" y="1794843"/>
                                  <a:pt x="1387540" y="1801230"/>
                                  <a:pt x="1391132" y="1812808"/>
                                </a:cubicBezTo>
                                <a:cubicBezTo>
                                  <a:pt x="1394725" y="1824385"/>
                                  <a:pt x="1388339" y="1836760"/>
                                  <a:pt x="1376762" y="1840353"/>
                                </a:cubicBezTo>
                                <a:cubicBezTo>
                                  <a:pt x="1365185" y="1843945"/>
                                  <a:pt x="1352809" y="1837558"/>
                                  <a:pt x="1349215" y="1825982"/>
                                </a:cubicBezTo>
                                <a:cubicBezTo>
                                  <a:pt x="1345623" y="1814405"/>
                                  <a:pt x="1352010" y="1802029"/>
                                  <a:pt x="1363587" y="1798436"/>
                                </a:cubicBezTo>
                                <a:close/>
                                <a:moveTo>
                                  <a:pt x="3629083" y="1796390"/>
                                </a:moveTo>
                                <a:cubicBezTo>
                                  <a:pt x="3636319" y="1795741"/>
                                  <a:pt x="3643805" y="1797837"/>
                                  <a:pt x="3649791" y="1802827"/>
                                </a:cubicBezTo>
                                <a:cubicBezTo>
                                  <a:pt x="3661771" y="1812807"/>
                                  <a:pt x="3663365" y="1830772"/>
                                  <a:pt x="3653385" y="1842748"/>
                                </a:cubicBezTo>
                                <a:cubicBezTo>
                                  <a:pt x="3640609" y="1858716"/>
                                  <a:pt x="3627438" y="1874284"/>
                                  <a:pt x="3614662" y="1889853"/>
                                </a:cubicBezTo>
                                <a:cubicBezTo>
                                  <a:pt x="3613463" y="1891450"/>
                                  <a:pt x="3611068" y="1891450"/>
                                  <a:pt x="3609471" y="1890252"/>
                                </a:cubicBezTo>
                                <a:lnTo>
                                  <a:pt x="3562763" y="1851131"/>
                                </a:lnTo>
                                <a:cubicBezTo>
                                  <a:pt x="3550789" y="1841151"/>
                                  <a:pt x="3549189" y="1823187"/>
                                  <a:pt x="3559171" y="1811210"/>
                                </a:cubicBezTo>
                                <a:cubicBezTo>
                                  <a:pt x="3563960" y="1804823"/>
                                  <a:pt x="3571149" y="1801629"/>
                                  <a:pt x="3578332" y="1800831"/>
                                </a:cubicBezTo>
                                <a:cubicBezTo>
                                  <a:pt x="3585518" y="1800032"/>
                                  <a:pt x="3593103" y="1802028"/>
                                  <a:pt x="3599093" y="1807617"/>
                                </a:cubicBezTo>
                                <a:lnTo>
                                  <a:pt x="3605083" y="1812407"/>
                                </a:lnTo>
                                <a:lnTo>
                                  <a:pt x="3609871" y="1806419"/>
                                </a:lnTo>
                                <a:cubicBezTo>
                                  <a:pt x="3614861" y="1800431"/>
                                  <a:pt x="3621848" y="1797038"/>
                                  <a:pt x="3629083" y="1796390"/>
                                </a:cubicBezTo>
                                <a:close/>
                                <a:moveTo>
                                  <a:pt x="1359995" y="1785662"/>
                                </a:moveTo>
                                <a:cubicBezTo>
                                  <a:pt x="1341232" y="1791251"/>
                                  <a:pt x="1330854" y="1811211"/>
                                  <a:pt x="1336441" y="1829974"/>
                                </a:cubicBezTo>
                                <a:cubicBezTo>
                                  <a:pt x="1342031" y="1848736"/>
                                  <a:pt x="1361991" y="1859115"/>
                                  <a:pt x="1380755" y="1853526"/>
                                </a:cubicBezTo>
                                <a:cubicBezTo>
                                  <a:pt x="1399516" y="1847938"/>
                                  <a:pt x="1409895" y="1827978"/>
                                  <a:pt x="1404307" y="1809215"/>
                                </a:cubicBezTo>
                                <a:cubicBezTo>
                                  <a:pt x="1398318" y="1790452"/>
                                  <a:pt x="1378359" y="1779674"/>
                                  <a:pt x="1359995" y="1785662"/>
                                </a:cubicBezTo>
                                <a:close/>
                                <a:moveTo>
                                  <a:pt x="1374674" y="1775938"/>
                                </a:moveTo>
                                <a:cubicBezTo>
                                  <a:pt x="1391456" y="1777678"/>
                                  <a:pt x="1406502" y="1789355"/>
                                  <a:pt x="1411892" y="1806421"/>
                                </a:cubicBezTo>
                                <a:cubicBezTo>
                                  <a:pt x="1418678" y="1829175"/>
                                  <a:pt x="1405904" y="1853526"/>
                                  <a:pt x="1383150" y="1860712"/>
                                </a:cubicBezTo>
                                <a:cubicBezTo>
                                  <a:pt x="1360394" y="1867898"/>
                                  <a:pt x="1336042" y="1854724"/>
                                  <a:pt x="1328857" y="1831970"/>
                                </a:cubicBezTo>
                                <a:cubicBezTo>
                                  <a:pt x="1321673" y="1809215"/>
                                  <a:pt x="1334845" y="1784863"/>
                                  <a:pt x="1357600" y="1777678"/>
                                </a:cubicBezTo>
                                <a:cubicBezTo>
                                  <a:pt x="1363288" y="1775882"/>
                                  <a:pt x="1369077" y="1775358"/>
                                  <a:pt x="1374674" y="1775938"/>
                                </a:cubicBezTo>
                                <a:close/>
                                <a:moveTo>
                                  <a:pt x="5159951" y="1724585"/>
                                </a:moveTo>
                                <a:cubicBezTo>
                                  <a:pt x="5152366" y="1726981"/>
                                  <a:pt x="5148373" y="1734565"/>
                                  <a:pt x="5150768" y="1742150"/>
                                </a:cubicBezTo>
                                <a:cubicBezTo>
                                  <a:pt x="5153164" y="1749735"/>
                                  <a:pt x="5160749" y="1753727"/>
                                  <a:pt x="5168334" y="1751332"/>
                                </a:cubicBezTo>
                                <a:cubicBezTo>
                                  <a:pt x="5175918" y="1748937"/>
                                  <a:pt x="5179910" y="1741352"/>
                                  <a:pt x="5177515" y="1733767"/>
                                </a:cubicBezTo>
                                <a:cubicBezTo>
                                  <a:pt x="5175120" y="1726582"/>
                                  <a:pt x="5167136" y="1722189"/>
                                  <a:pt x="5159951" y="1724585"/>
                                </a:cubicBezTo>
                                <a:close/>
                                <a:moveTo>
                                  <a:pt x="5157156" y="1717000"/>
                                </a:moveTo>
                                <a:cubicBezTo>
                                  <a:pt x="5168733" y="1713407"/>
                                  <a:pt x="5181108" y="1719794"/>
                                  <a:pt x="5184701" y="1731372"/>
                                </a:cubicBezTo>
                                <a:cubicBezTo>
                                  <a:pt x="5188294" y="1742949"/>
                                  <a:pt x="5181906" y="1755723"/>
                                  <a:pt x="5170330" y="1758917"/>
                                </a:cubicBezTo>
                                <a:cubicBezTo>
                                  <a:pt x="5158753" y="1762509"/>
                                  <a:pt x="5146377" y="1756122"/>
                                  <a:pt x="5142784" y="1744545"/>
                                </a:cubicBezTo>
                                <a:cubicBezTo>
                                  <a:pt x="5139191" y="1732969"/>
                                  <a:pt x="5145578" y="1720593"/>
                                  <a:pt x="5157156" y="1717000"/>
                                </a:cubicBezTo>
                                <a:close/>
                                <a:moveTo>
                                  <a:pt x="5153563" y="1704225"/>
                                </a:moveTo>
                                <a:cubicBezTo>
                                  <a:pt x="5134800" y="1709813"/>
                                  <a:pt x="5124421" y="1729774"/>
                                  <a:pt x="5130010" y="1748537"/>
                                </a:cubicBezTo>
                                <a:cubicBezTo>
                                  <a:pt x="5135599" y="1767299"/>
                                  <a:pt x="5155559" y="1777678"/>
                                  <a:pt x="5174322" y="1772089"/>
                                </a:cubicBezTo>
                                <a:cubicBezTo>
                                  <a:pt x="5193084" y="1766501"/>
                                  <a:pt x="5203463" y="1746541"/>
                                  <a:pt x="5197874" y="1727778"/>
                                </a:cubicBezTo>
                                <a:cubicBezTo>
                                  <a:pt x="5191886" y="1709015"/>
                                  <a:pt x="5172326" y="1698636"/>
                                  <a:pt x="5153563" y="1704225"/>
                                </a:cubicBezTo>
                                <a:close/>
                                <a:moveTo>
                                  <a:pt x="5168240" y="1694501"/>
                                </a:moveTo>
                                <a:cubicBezTo>
                                  <a:pt x="5185025" y="1696241"/>
                                  <a:pt x="5200070" y="1707918"/>
                                  <a:pt x="5205459" y="1724984"/>
                                </a:cubicBezTo>
                                <a:cubicBezTo>
                                  <a:pt x="5212245" y="1748138"/>
                                  <a:pt x="5199471" y="1772489"/>
                                  <a:pt x="5176717" y="1779275"/>
                                </a:cubicBezTo>
                                <a:cubicBezTo>
                                  <a:pt x="5153963" y="1786461"/>
                                  <a:pt x="5129611" y="1773287"/>
                                  <a:pt x="5122425" y="1750533"/>
                                </a:cubicBezTo>
                                <a:cubicBezTo>
                                  <a:pt x="5115239" y="1727778"/>
                                  <a:pt x="5128413" y="1703426"/>
                                  <a:pt x="5151168" y="1696241"/>
                                </a:cubicBezTo>
                                <a:cubicBezTo>
                                  <a:pt x="5156856" y="1694445"/>
                                  <a:pt x="5162645" y="1693921"/>
                                  <a:pt x="5168240" y="1694501"/>
                                </a:cubicBezTo>
                                <a:close/>
                                <a:moveTo>
                                  <a:pt x="2956791" y="1679076"/>
                                </a:moveTo>
                                <a:cubicBezTo>
                                  <a:pt x="2953996" y="1679076"/>
                                  <a:pt x="2951602" y="1680673"/>
                                  <a:pt x="2949206" y="1683068"/>
                                </a:cubicBezTo>
                                <a:lnTo>
                                  <a:pt x="2948007" y="1684266"/>
                                </a:lnTo>
                                <a:lnTo>
                                  <a:pt x="2946411" y="1683468"/>
                                </a:lnTo>
                                <a:cubicBezTo>
                                  <a:pt x="2943616" y="1681870"/>
                                  <a:pt x="2940822" y="1681072"/>
                                  <a:pt x="2938427" y="1681471"/>
                                </a:cubicBezTo>
                                <a:cubicBezTo>
                                  <a:pt x="2936034" y="1681471"/>
                                  <a:pt x="2933638" y="1683068"/>
                                  <a:pt x="2932442" y="1685464"/>
                                </a:cubicBezTo>
                                <a:cubicBezTo>
                                  <a:pt x="2930841" y="1687859"/>
                                  <a:pt x="2930841" y="1691053"/>
                                  <a:pt x="2932042" y="1694246"/>
                                </a:cubicBezTo>
                                <a:cubicBezTo>
                                  <a:pt x="2935234" y="1702630"/>
                                  <a:pt x="2946013" y="1708218"/>
                                  <a:pt x="2950404" y="1710214"/>
                                </a:cubicBezTo>
                                <a:cubicBezTo>
                                  <a:pt x="2951202" y="1710614"/>
                                  <a:pt x="2951999" y="1710214"/>
                                  <a:pt x="2952799" y="1709815"/>
                                </a:cubicBezTo>
                                <a:cubicBezTo>
                                  <a:pt x="2956791" y="1706622"/>
                                  <a:pt x="2965574" y="1698238"/>
                                  <a:pt x="2966371" y="1690254"/>
                                </a:cubicBezTo>
                                <a:cubicBezTo>
                                  <a:pt x="2966773" y="1686662"/>
                                  <a:pt x="2965574" y="1683468"/>
                                  <a:pt x="2963576" y="1681471"/>
                                </a:cubicBezTo>
                                <a:cubicBezTo>
                                  <a:pt x="2961579" y="1679475"/>
                                  <a:pt x="2959186" y="1678677"/>
                                  <a:pt x="2956791" y="1679076"/>
                                </a:cubicBezTo>
                                <a:close/>
                                <a:moveTo>
                                  <a:pt x="2956393" y="1674685"/>
                                </a:moveTo>
                                <a:cubicBezTo>
                                  <a:pt x="2960386" y="1674286"/>
                                  <a:pt x="2963977" y="1675483"/>
                                  <a:pt x="2966773" y="1678278"/>
                                </a:cubicBezTo>
                                <a:cubicBezTo>
                                  <a:pt x="2969566" y="1681072"/>
                                  <a:pt x="2971161" y="1685863"/>
                                  <a:pt x="2970761" y="1690254"/>
                                </a:cubicBezTo>
                                <a:cubicBezTo>
                                  <a:pt x="2970363" y="1694646"/>
                                  <a:pt x="2968369" y="1699436"/>
                                  <a:pt x="2963977" y="1704226"/>
                                </a:cubicBezTo>
                                <a:cubicBezTo>
                                  <a:pt x="2960784" y="1707819"/>
                                  <a:pt x="2957590" y="1711013"/>
                                  <a:pt x="2955195" y="1713009"/>
                                </a:cubicBezTo>
                                <a:cubicBezTo>
                                  <a:pt x="2954397" y="1713807"/>
                                  <a:pt x="2953199" y="1714605"/>
                                  <a:pt x="2951999" y="1714605"/>
                                </a:cubicBezTo>
                                <a:cubicBezTo>
                                  <a:pt x="2950803" y="1715005"/>
                                  <a:pt x="2949603" y="1714605"/>
                                  <a:pt x="2948408" y="1714206"/>
                                </a:cubicBezTo>
                                <a:cubicBezTo>
                                  <a:pt x="2942419" y="1711412"/>
                                  <a:pt x="2931642" y="1705424"/>
                                  <a:pt x="2928049" y="1696242"/>
                                </a:cubicBezTo>
                                <a:cubicBezTo>
                                  <a:pt x="2926450" y="1691851"/>
                                  <a:pt x="2926450" y="1687061"/>
                                  <a:pt x="2928846" y="1683468"/>
                                </a:cubicBezTo>
                                <a:cubicBezTo>
                                  <a:pt x="2930841" y="1679874"/>
                                  <a:pt x="2934038" y="1677479"/>
                                  <a:pt x="2938028" y="1677080"/>
                                </a:cubicBezTo>
                                <a:cubicBezTo>
                                  <a:pt x="2941220" y="1676681"/>
                                  <a:pt x="2944416" y="1677479"/>
                                  <a:pt x="2947608" y="1679076"/>
                                </a:cubicBezTo>
                                <a:cubicBezTo>
                                  <a:pt x="2950404" y="1676681"/>
                                  <a:pt x="2953597" y="1675084"/>
                                  <a:pt x="2956393" y="1674685"/>
                                </a:cubicBezTo>
                                <a:close/>
                                <a:moveTo>
                                  <a:pt x="688490" y="1630273"/>
                                </a:moveTo>
                                <a:cubicBezTo>
                                  <a:pt x="683151" y="1630772"/>
                                  <a:pt x="677961" y="1633367"/>
                                  <a:pt x="674169" y="1637958"/>
                                </a:cubicBezTo>
                                <a:lnTo>
                                  <a:pt x="666982" y="1646741"/>
                                </a:lnTo>
                                <a:cubicBezTo>
                                  <a:pt x="665785" y="1648338"/>
                                  <a:pt x="663390" y="1648338"/>
                                  <a:pt x="661794" y="1647140"/>
                                </a:cubicBezTo>
                                <a:lnTo>
                                  <a:pt x="653010" y="1639954"/>
                                </a:lnTo>
                                <a:cubicBezTo>
                                  <a:pt x="648220" y="1636361"/>
                                  <a:pt x="642631" y="1634764"/>
                                  <a:pt x="637442" y="1635163"/>
                                </a:cubicBezTo>
                                <a:cubicBezTo>
                                  <a:pt x="632252" y="1635962"/>
                                  <a:pt x="627062" y="1638357"/>
                                  <a:pt x="623470" y="1642748"/>
                                </a:cubicBezTo>
                                <a:cubicBezTo>
                                  <a:pt x="615885" y="1651931"/>
                                  <a:pt x="617082" y="1665104"/>
                                  <a:pt x="626264" y="1672689"/>
                                </a:cubicBezTo>
                                <a:lnTo>
                                  <a:pt x="670177" y="1709415"/>
                                </a:lnTo>
                                <a:cubicBezTo>
                                  <a:pt x="682153" y="1694645"/>
                                  <a:pt x="694528" y="1679874"/>
                                  <a:pt x="706504" y="1665104"/>
                                </a:cubicBezTo>
                                <a:cubicBezTo>
                                  <a:pt x="714089" y="1655923"/>
                                  <a:pt x="712891" y="1642748"/>
                                  <a:pt x="703710" y="1635163"/>
                                </a:cubicBezTo>
                                <a:cubicBezTo>
                                  <a:pt x="699318" y="1631371"/>
                                  <a:pt x="693829" y="1629774"/>
                                  <a:pt x="688490" y="1630273"/>
                                </a:cubicBezTo>
                                <a:close/>
                                <a:moveTo>
                                  <a:pt x="687392" y="1623537"/>
                                </a:moveTo>
                                <a:cubicBezTo>
                                  <a:pt x="694628" y="1622888"/>
                                  <a:pt x="702113" y="1624984"/>
                                  <a:pt x="708101" y="1629974"/>
                                </a:cubicBezTo>
                                <a:cubicBezTo>
                                  <a:pt x="720077" y="1639954"/>
                                  <a:pt x="721674" y="1657919"/>
                                  <a:pt x="711694" y="1669895"/>
                                </a:cubicBezTo>
                                <a:cubicBezTo>
                                  <a:pt x="698919" y="1685862"/>
                                  <a:pt x="685746" y="1701431"/>
                                  <a:pt x="672971" y="1717000"/>
                                </a:cubicBezTo>
                                <a:cubicBezTo>
                                  <a:pt x="671774" y="1718597"/>
                                  <a:pt x="669377" y="1718597"/>
                                  <a:pt x="667782" y="1717399"/>
                                </a:cubicBezTo>
                                <a:lnTo>
                                  <a:pt x="621074" y="1678278"/>
                                </a:lnTo>
                                <a:cubicBezTo>
                                  <a:pt x="609098" y="1668298"/>
                                  <a:pt x="607502" y="1650334"/>
                                  <a:pt x="617482" y="1638357"/>
                                </a:cubicBezTo>
                                <a:cubicBezTo>
                                  <a:pt x="622272" y="1631970"/>
                                  <a:pt x="629458" y="1628776"/>
                                  <a:pt x="636643" y="1627978"/>
                                </a:cubicBezTo>
                                <a:cubicBezTo>
                                  <a:pt x="644228" y="1627179"/>
                                  <a:pt x="651414" y="1629574"/>
                                  <a:pt x="657402" y="1634764"/>
                                </a:cubicBezTo>
                                <a:lnTo>
                                  <a:pt x="663390" y="1639554"/>
                                </a:lnTo>
                                <a:lnTo>
                                  <a:pt x="668181" y="1633566"/>
                                </a:lnTo>
                                <a:cubicBezTo>
                                  <a:pt x="673171" y="1627578"/>
                                  <a:pt x="680156" y="1624185"/>
                                  <a:pt x="687392" y="1623537"/>
                                </a:cubicBezTo>
                                <a:close/>
                                <a:moveTo>
                                  <a:pt x="1989779" y="1609067"/>
                                </a:moveTo>
                                <a:cubicBezTo>
                                  <a:pt x="2000408" y="1611512"/>
                                  <a:pt x="2010089" y="1617999"/>
                                  <a:pt x="2016277" y="1627979"/>
                                </a:cubicBezTo>
                                <a:lnTo>
                                  <a:pt x="2010688" y="1631572"/>
                                </a:lnTo>
                                <a:cubicBezTo>
                                  <a:pt x="2000309" y="1614805"/>
                                  <a:pt x="1977954" y="1609615"/>
                                  <a:pt x="1961186" y="1619994"/>
                                </a:cubicBezTo>
                                <a:cubicBezTo>
                                  <a:pt x="1944021" y="1630774"/>
                                  <a:pt x="1938831" y="1652730"/>
                                  <a:pt x="1949610" y="1669496"/>
                                </a:cubicBezTo>
                                <a:lnTo>
                                  <a:pt x="1944021" y="1673089"/>
                                </a:lnTo>
                                <a:cubicBezTo>
                                  <a:pt x="1931646" y="1653129"/>
                                  <a:pt x="1937634" y="1626782"/>
                                  <a:pt x="1957593" y="1614406"/>
                                </a:cubicBezTo>
                                <a:cubicBezTo>
                                  <a:pt x="1967573" y="1608219"/>
                                  <a:pt x="1979150" y="1606622"/>
                                  <a:pt x="1989779" y="1609067"/>
                                </a:cubicBezTo>
                                <a:close/>
                                <a:moveTo>
                                  <a:pt x="6750758" y="1598038"/>
                                </a:moveTo>
                                <a:cubicBezTo>
                                  <a:pt x="6747963" y="1598038"/>
                                  <a:pt x="6745568" y="1599635"/>
                                  <a:pt x="6743173" y="1602030"/>
                                </a:cubicBezTo>
                                <a:lnTo>
                                  <a:pt x="6741975" y="1603228"/>
                                </a:lnTo>
                                <a:lnTo>
                                  <a:pt x="6740379" y="1602430"/>
                                </a:lnTo>
                                <a:cubicBezTo>
                                  <a:pt x="6737584" y="1600832"/>
                                  <a:pt x="6734790" y="1600034"/>
                                  <a:pt x="6732395" y="1600433"/>
                                </a:cubicBezTo>
                                <a:cubicBezTo>
                                  <a:pt x="6729998" y="1600832"/>
                                  <a:pt x="6727603" y="1602030"/>
                                  <a:pt x="6726406" y="1604426"/>
                                </a:cubicBezTo>
                                <a:cubicBezTo>
                                  <a:pt x="6724809" y="1606821"/>
                                  <a:pt x="6724809" y="1610015"/>
                                  <a:pt x="6726006" y="1613208"/>
                                </a:cubicBezTo>
                                <a:cubicBezTo>
                                  <a:pt x="6729200" y="1621592"/>
                                  <a:pt x="6739979" y="1627180"/>
                                  <a:pt x="6744371" y="1629176"/>
                                </a:cubicBezTo>
                                <a:cubicBezTo>
                                  <a:pt x="6745169" y="1629576"/>
                                  <a:pt x="6745967" y="1629176"/>
                                  <a:pt x="6746766" y="1628777"/>
                                </a:cubicBezTo>
                                <a:cubicBezTo>
                                  <a:pt x="6750359" y="1625584"/>
                                  <a:pt x="6759540" y="1617200"/>
                                  <a:pt x="6760339" y="1609216"/>
                                </a:cubicBezTo>
                                <a:cubicBezTo>
                                  <a:pt x="6760738" y="1605624"/>
                                  <a:pt x="6759540" y="1602430"/>
                                  <a:pt x="6757544" y="1600433"/>
                                </a:cubicBezTo>
                                <a:cubicBezTo>
                                  <a:pt x="6755548" y="1598437"/>
                                  <a:pt x="6753153" y="1597639"/>
                                  <a:pt x="6750758" y="1598038"/>
                                </a:cubicBezTo>
                                <a:close/>
                                <a:moveTo>
                                  <a:pt x="6750359" y="1593647"/>
                                </a:moveTo>
                                <a:cubicBezTo>
                                  <a:pt x="6754351" y="1593247"/>
                                  <a:pt x="6757943" y="1594445"/>
                                  <a:pt x="6760738" y="1597239"/>
                                </a:cubicBezTo>
                                <a:cubicBezTo>
                                  <a:pt x="6763532" y="1600034"/>
                                  <a:pt x="6765129" y="1604825"/>
                                  <a:pt x="6764730" y="1609216"/>
                                </a:cubicBezTo>
                                <a:cubicBezTo>
                                  <a:pt x="6763931" y="1613608"/>
                                  <a:pt x="6761935" y="1617999"/>
                                  <a:pt x="6757943" y="1623188"/>
                                </a:cubicBezTo>
                                <a:cubicBezTo>
                                  <a:pt x="6754750" y="1626781"/>
                                  <a:pt x="6751556" y="1629975"/>
                                  <a:pt x="6749161" y="1631971"/>
                                </a:cubicBezTo>
                                <a:cubicBezTo>
                                  <a:pt x="6748363" y="1632769"/>
                                  <a:pt x="6747165" y="1633568"/>
                                  <a:pt x="6745967" y="1633568"/>
                                </a:cubicBezTo>
                                <a:cubicBezTo>
                                  <a:pt x="6744770" y="1633967"/>
                                  <a:pt x="6743572" y="1633568"/>
                                  <a:pt x="6742375" y="1633168"/>
                                </a:cubicBezTo>
                                <a:cubicBezTo>
                                  <a:pt x="6736387" y="1630374"/>
                                  <a:pt x="6725607" y="1624386"/>
                                  <a:pt x="6722014" y="1615204"/>
                                </a:cubicBezTo>
                                <a:cubicBezTo>
                                  <a:pt x="6720418" y="1610813"/>
                                  <a:pt x="6720418" y="1606023"/>
                                  <a:pt x="6722813" y="1602430"/>
                                </a:cubicBezTo>
                                <a:cubicBezTo>
                                  <a:pt x="6724809" y="1598836"/>
                                  <a:pt x="6728002" y="1596441"/>
                                  <a:pt x="6731995" y="1596042"/>
                                </a:cubicBezTo>
                                <a:cubicBezTo>
                                  <a:pt x="6735189" y="1595643"/>
                                  <a:pt x="6738383" y="1596441"/>
                                  <a:pt x="6741576" y="1598038"/>
                                </a:cubicBezTo>
                                <a:cubicBezTo>
                                  <a:pt x="6744371" y="1595643"/>
                                  <a:pt x="6747564" y="1594046"/>
                                  <a:pt x="6750359" y="1593647"/>
                                </a:cubicBezTo>
                                <a:close/>
                                <a:moveTo>
                                  <a:pt x="31460" y="1558917"/>
                                </a:moveTo>
                                <a:cubicBezTo>
                                  <a:pt x="28666" y="1558917"/>
                                  <a:pt x="26270" y="1560514"/>
                                  <a:pt x="23875" y="1562909"/>
                                </a:cubicBezTo>
                                <a:lnTo>
                                  <a:pt x="22678" y="1564107"/>
                                </a:lnTo>
                                <a:lnTo>
                                  <a:pt x="21081" y="1563309"/>
                                </a:lnTo>
                                <a:cubicBezTo>
                                  <a:pt x="18286" y="1561711"/>
                                  <a:pt x="15492" y="1560913"/>
                                  <a:pt x="13097" y="1561312"/>
                                </a:cubicBezTo>
                                <a:cubicBezTo>
                                  <a:pt x="10702" y="1561312"/>
                                  <a:pt x="8306" y="1562909"/>
                                  <a:pt x="7109" y="1565305"/>
                                </a:cubicBezTo>
                                <a:cubicBezTo>
                                  <a:pt x="5512" y="1567700"/>
                                  <a:pt x="5512" y="1570894"/>
                                  <a:pt x="6710" y="1574087"/>
                                </a:cubicBezTo>
                                <a:cubicBezTo>
                                  <a:pt x="9903" y="1582471"/>
                                  <a:pt x="20682" y="1588059"/>
                                  <a:pt x="25073" y="1590055"/>
                                </a:cubicBezTo>
                                <a:cubicBezTo>
                                  <a:pt x="25871" y="1590455"/>
                                  <a:pt x="26670" y="1590055"/>
                                  <a:pt x="27468" y="1589656"/>
                                </a:cubicBezTo>
                                <a:cubicBezTo>
                                  <a:pt x="31460" y="1586463"/>
                                  <a:pt x="40242" y="1578079"/>
                                  <a:pt x="41042" y="1570095"/>
                                </a:cubicBezTo>
                                <a:cubicBezTo>
                                  <a:pt x="41441" y="1566503"/>
                                  <a:pt x="40242" y="1563309"/>
                                  <a:pt x="38246" y="1561312"/>
                                </a:cubicBezTo>
                                <a:cubicBezTo>
                                  <a:pt x="36250" y="1559316"/>
                                  <a:pt x="33855" y="1558518"/>
                                  <a:pt x="31460" y="1558917"/>
                                </a:cubicBezTo>
                                <a:close/>
                                <a:moveTo>
                                  <a:pt x="31061" y="1554526"/>
                                </a:moveTo>
                                <a:cubicBezTo>
                                  <a:pt x="35053" y="1554126"/>
                                  <a:pt x="38646" y="1555324"/>
                                  <a:pt x="41441" y="1558118"/>
                                </a:cubicBezTo>
                                <a:cubicBezTo>
                                  <a:pt x="44235" y="1560913"/>
                                  <a:pt x="45832" y="1565704"/>
                                  <a:pt x="45433" y="1570095"/>
                                </a:cubicBezTo>
                                <a:cubicBezTo>
                                  <a:pt x="45034" y="1574487"/>
                                  <a:pt x="42639" y="1579277"/>
                                  <a:pt x="38646" y="1584067"/>
                                </a:cubicBezTo>
                                <a:cubicBezTo>
                                  <a:pt x="35452" y="1587660"/>
                                  <a:pt x="32258" y="1590854"/>
                                  <a:pt x="29863" y="1592850"/>
                                </a:cubicBezTo>
                                <a:cubicBezTo>
                                  <a:pt x="29065" y="1593648"/>
                                  <a:pt x="27867" y="1594447"/>
                                  <a:pt x="26670" y="1594447"/>
                                </a:cubicBezTo>
                                <a:cubicBezTo>
                                  <a:pt x="25472" y="1594846"/>
                                  <a:pt x="24274" y="1594447"/>
                                  <a:pt x="23077" y="1594047"/>
                                </a:cubicBezTo>
                                <a:cubicBezTo>
                                  <a:pt x="17089" y="1591253"/>
                                  <a:pt x="6310" y="1585265"/>
                                  <a:pt x="2718" y="1576083"/>
                                </a:cubicBezTo>
                                <a:cubicBezTo>
                                  <a:pt x="1121" y="1571692"/>
                                  <a:pt x="1121" y="1566902"/>
                                  <a:pt x="3516" y="1563309"/>
                                </a:cubicBezTo>
                                <a:cubicBezTo>
                                  <a:pt x="5512" y="1559715"/>
                                  <a:pt x="8706" y="1557320"/>
                                  <a:pt x="12698" y="1556921"/>
                                </a:cubicBezTo>
                                <a:cubicBezTo>
                                  <a:pt x="15891" y="1556522"/>
                                  <a:pt x="19085" y="1557320"/>
                                  <a:pt x="22278" y="1558917"/>
                                </a:cubicBezTo>
                                <a:cubicBezTo>
                                  <a:pt x="25073" y="1556522"/>
                                  <a:pt x="28266" y="1554925"/>
                                  <a:pt x="31061" y="1554526"/>
                                </a:cubicBezTo>
                                <a:close/>
                                <a:moveTo>
                                  <a:pt x="4482062" y="1549236"/>
                                </a:moveTo>
                                <a:cubicBezTo>
                                  <a:pt x="4476722" y="1549735"/>
                                  <a:pt x="4471533" y="1552330"/>
                                  <a:pt x="4467741" y="1556921"/>
                                </a:cubicBezTo>
                                <a:lnTo>
                                  <a:pt x="4460555" y="1565704"/>
                                </a:lnTo>
                                <a:cubicBezTo>
                                  <a:pt x="4459357" y="1567301"/>
                                  <a:pt x="4456962" y="1567301"/>
                                  <a:pt x="4455365" y="1566103"/>
                                </a:cubicBezTo>
                                <a:lnTo>
                                  <a:pt x="4446583" y="1558917"/>
                                </a:lnTo>
                                <a:cubicBezTo>
                                  <a:pt x="4441793" y="1555324"/>
                                  <a:pt x="4436204" y="1553727"/>
                                  <a:pt x="4431014" y="1554126"/>
                                </a:cubicBezTo>
                                <a:cubicBezTo>
                                  <a:pt x="4425824" y="1554525"/>
                                  <a:pt x="4420634" y="1557320"/>
                                  <a:pt x="4417041" y="1561711"/>
                                </a:cubicBezTo>
                                <a:cubicBezTo>
                                  <a:pt x="4409457" y="1570894"/>
                                  <a:pt x="4410654" y="1584067"/>
                                  <a:pt x="4419836" y="1591652"/>
                                </a:cubicBezTo>
                                <a:lnTo>
                                  <a:pt x="4463749" y="1628378"/>
                                </a:lnTo>
                                <a:cubicBezTo>
                                  <a:pt x="4475724" y="1613608"/>
                                  <a:pt x="4488100" y="1598837"/>
                                  <a:pt x="4500076" y="1584067"/>
                                </a:cubicBezTo>
                                <a:cubicBezTo>
                                  <a:pt x="4507660" y="1574886"/>
                                  <a:pt x="4506463" y="1561711"/>
                                  <a:pt x="4497281" y="1554126"/>
                                </a:cubicBezTo>
                                <a:cubicBezTo>
                                  <a:pt x="4492890" y="1550334"/>
                                  <a:pt x="4487401" y="1548737"/>
                                  <a:pt x="4482062" y="1549236"/>
                                </a:cubicBezTo>
                                <a:close/>
                                <a:moveTo>
                                  <a:pt x="4481364" y="1542500"/>
                                </a:moveTo>
                                <a:cubicBezTo>
                                  <a:pt x="4488599" y="1541852"/>
                                  <a:pt x="4496084" y="1543947"/>
                                  <a:pt x="4502072" y="1548937"/>
                                </a:cubicBezTo>
                                <a:cubicBezTo>
                                  <a:pt x="4514047" y="1558917"/>
                                  <a:pt x="4515644" y="1576882"/>
                                  <a:pt x="4505664" y="1588857"/>
                                </a:cubicBezTo>
                                <a:cubicBezTo>
                                  <a:pt x="4492890" y="1604825"/>
                                  <a:pt x="4479716" y="1620394"/>
                                  <a:pt x="4466942" y="1635963"/>
                                </a:cubicBezTo>
                                <a:cubicBezTo>
                                  <a:pt x="4465745" y="1637560"/>
                                  <a:pt x="4463349" y="1637560"/>
                                  <a:pt x="4461753" y="1636362"/>
                                </a:cubicBezTo>
                                <a:lnTo>
                                  <a:pt x="4415045" y="1597241"/>
                                </a:lnTo>
                                <a:cubicBezTo>
                                  <a:pt x="4403070" y="1587261"/>
                                  <a:pt x="4401473" y="1569297"/>
                                  <a:pt x="4411453" y="1557320"/>
                                </a:cubicBezTo>
                                <a:cubicBezTo>
                                  <a:pt x="4416243" y="1550933"/>
                                  <a:pt x="4423429" y="1547739"/>
                                  <a:pt x="4430614" y="1546941"/>
                                </a:cubicBezTo>
                                <a:cubicBezTo>
                                  <a:pt x="4437801" y="1546142"/>
                                  <a:pt x="4445385" y="1548138"/>
                                  <a:pt x="4451373" y="1553727"/>
                                </a:cubicBezTo>
                                <a:lnTo>
                                  <a:pt x="4457361" y="1558517"/>
                                </a:lnTo>
                                <a:lnTo>
                                  <a:pt x="4462152" y="1552529"/>
                                </a:lnTo>
                                <a:cubicBezTo>
                                  <a:pt x="4467142" y="1546542"/>
                                  <a:pt x="4474128" y="1543149"/>
                                  <a:pt x="4481364" y="1542500"/>
                                </a:cubicBezTo>
                                <a:close/>
                                <a:moveTo>
                                  <a:pt x="2245418" y="1534964"/>
                                </a:moveTo>
                                <a:cubicBezTo>
                                  <a:pt x="2237832" y="1537361"/>
                                  <a:pt x="2233840" y="1544945"/>
                                  <a:pt x="2236237" y="1552530"/>
                                </a:cubicBezTo>
                                <a:cubicBezTo>
                                  <a:pt x="2238631" y="1560115"/>
                                  <a:pt x="2246216" y="1564107"/>
                                  <a:pt x="2253800" y="1561712"/>
                                </a:cubicBezTo>
                                <a:cubicBezTo>
                                  <a:pt x="2261384" y="1559316"/>
                                  <a:pt x="2265377" y="1551732"/>
                                  <a:pt x="2262977" y="1544147"/>
                                </a:cubicBezTo>
                                <a:cubicBezTo>
                                  <a:pt x="2260584" y="1536961"/>
                                  <a:pt x="2253002" y="1532968"/>
                                  <a:pt x="2245418" y="1534964"/>
                                </a:cubicBezTo>
                                <a:close/>
                                <a:moveTo>
                                  <a:pt x="5783349" y="1528029"/>
                                </a:moveTo>
                                <a:cubicBezTo>
                                  <a:pt x="5793978" y="1530474"/>
                                  <a:pt x="5803659" y="1536961"/>
                                  <a:pt x="5809847" y="1546941"/>
                                </a:cubicBezTo>
                                <a:lnTo>
                                  <a:pt x="5804258" y="1550534"/>
                                </a:lnTo>
                                <a:cubicBezTo>
                                  <a:pt x="5793879" y="1533767"/>
                                  <a:pt x="5771524" y="1528577"/>
                                  <a:pt x="5754757" y="1538956"/>
                                </a:cubicBezTo>
                                <a:cubicBezTo>
                                  <a:pt x="5737990" y="1549337"/>
                                  <a:pt x="5732800" y="1571692"/>
                                  <a:pt x="5743180" y="1588458"/>
                                </a:cubicBezTo>
                                <a:lnTo>
                                  <a:pt x="5737591" y="1592051"/>
                                </a:lnTo>
                                <a:cubicBezTo>
                                  <a:pt x="5725216" y="1572091"/>
                                  <a:pt x="5731204" y="1545744"/>
                                  <a:pt x="5751164" y="1533368"/>
                                </a:cubicBezTo>
                                <a:cubicBezTo>
                                  <a:pt x="5761144" y="1527181"/>
                                  <a:pt x="5772721" y="1525584"/>
                                  <a:pt x="5783349" y="1528029"/>
                                </a:cubicBezTo>
                                <a:close/>
                                <a:moveTo>
                                  <a:pt x="2243023" y="1527779"/>
                                </a:moveTo>
                                <a:cubicBezTo>
                                  <a:pt x="2254598" y="1524186"/>
                                  <a:pt x="2266976" y="1530573"/>
                                  <a:pt x="2270568" y="1542151"/>
                                </a:cubicBezTo>
                                <a:cubicBezTo>
                                  <a:pt x="2274159" y="1553728"/>
                                  <a:pt x="2267774" y="1566103"/>
                                  <a:pt x="2256198" y="1569696"/>
                                </a:cubicBezTo>
                                <a:cubicBezTo>
                                  <a:pt x="2244618" y="1573288"/>
                                  <a:pt x="2232245" y="1566901"/>
                                  <a:pt x="2228652" y="1555324"/>
                                </a:cubicBezTo>
                                <a:cubicBezTo>
                                  <a:pt x="2225058" y="1543748"/>
                                  <a:pt x="2231444" y="1531372"/>
                                  <a:pt x="2243023" y="1527779"/>
                                </a:cubicBezTo>
                                <a:close/>
                                <a:moveTo>
                                  <a:pt x="2239029" y="1514606"/>
                                </a:moveTo>
                                <a:cubicBezTo>
                                  <a:pt x="2220268" y="1520194"/>
                                  <a:pt x="2209889" y="1540155"/>
                                  <a:pt x="2215476" y="1558918"/>
                                </a:cubicBezTo>
                                <a:cubicBezTo>
                                  <a:pt x="2221066" y="1577680"/>
                                  <a:pt x="2241025" y="1588059"/>
                                  <a:pt x="2259789" y="1582470"/>
                                </a:cubicBezTo>
                                <a:cubicBezTo>
                                  <a:pt x="2278550" y="1576882"/>
                                  <a:pt x="2288930" y="1556922"/>
                                  <a:pt x="2283340" y="1538159"/>
                                </a:cubicBezTo>
                                <a:cubicBezTo>
                                  <a:pt x="2277754" y="1519396"/>
                                  <a:pt x="2257791" y="1509017"/>
                                  <a:pt x="2239029" y="1514606"/>
                                </a:cubicBezTo>
                                <a:close/>
                                <a:moveTo>
                                  <a:pt x="2253707" y="1504882"/>
                                </a:moveTo>
                                <a:cubicBezTo>
                                  <a:pt x="2270492" y="1506622"/>
                                  <a:pt x="2285538" y="1518299"/>
                                  <a:pt x="2290927" y="1535365"/>
                                </a:cubicBezTo>
                                <a:cubicBezTo>
                                  <a:pt x="2298113" y="1558519"/>
                                  <a:pt x="2285338" y="1582870"/>
                                  <a:pt x="2262185" y="1589656"/>
                                </a:cubicBezTo>
                                <a:cubicBezTo>
                                  <a:pt x="2239429" y="1596842"/>
                                  <a:pt x="2215078" y="1583668"/>
                                  <a:pt x="2207893" y="1560914"/>
                                </a:cubicBezTo>
                                <a:cubicBezTo>
                                  <a:pt x="2200706" y="1538159"/>
                                  <a:pt x="2213881" y="1513807"/>
                                  <a:pt x="2236634" y="1506622"/>
                                </a:cubicBezTo>
                                <a:cubicBezTo>
                                  <a:pt x="2242323" y="1504826"/>
                                  <a:pt x="2248110" y="1504302"/>
                                  <a:pt x="2253707" y="1504882"/>
                                </a:cubicBezTo>
                                <a:close/>
                                <a:moveTo>
                                  <a:pt x="6038987" y="1453928"/>
                                </a:moveTo>
                                <a:cubicBezTo>
                                  <a:pt x="6031402" y="1456323"/>
                                  <a:pt x="6027409" y="1463908"/>
                                  <a:pt x="6029805" y="1471493"/>
                                </a:cubicBezTo>
                                <a:cubicBezTo>
                                  <a:pt x="6032201" y="1479078"/>
                                  <a:pt x="6039786" y="1483070"/>
                                  <a:pt x="6047370" y="1480675"/>
                                </a:cubicBezTo>
                                <a:cubicBezTo>
                                  <a:pt x="6054955" y="1478280"/>
                                  <a:pt x="6058947" y="1470695"/>
                                  <a:pt x="6056552" y="1463110"/>
                                </a:cubicBezTo>
                                <a:cubicBezTo>
                                  <a:pt x="6054157" y="1455524"/>
                                  <a:pt x="6046572" y="1451532"/>
                                  <a:pt x="6038987" y="1453928"/>
                                </a:cubicBezTo>
                                <a:close/>
                                <a:moveTo>
                                  <a:pt x="6036592" y="1446343"/>
                                </a:moveTo>
                                <a:cubicBezTo>
                                  <a:pt x="6048169" y="1442750"/>
                                  <a:pt x="6060544" y="1449137"/>
                                  <a:pt x="6064137" y="1460715"/>
                                </a:cubicBezTo>
                                <a:cubicBezTo>
                                  <a:pt x="6067730" y="1472292"/>
                                  <a:pt x="6061342" y="1484667"/>
                                  <a:pt x="6049766" y="1488260"/>
                                </a:cubicBezTo>
                                <a:cubicBezTo>
                                  <a:pt x="6038189" y="1491852"/>
                                  <a:pt x="6025813" y="1485465"/>
                                  <a:pt x="6022220" y="1473888"/>
                                </a:cubicBezTo>
                                <a:cubicBezTo>
                                  <a:pt x="6018627" y="1462312"/>
                                  <a:pt x="6025014" y="1449936"/>
                                  <a:pt x="6036592" y="1446343"/>
                                </a:cubicBezTo>
                                <a:close/>
                                <a:moveTo>
                                  <a:pt x="6032999" y="1433569"/>
                                </a:moveTo>
                                <a:cubicBezTo>
                                  <a:pt x="6014236" y="1439157"/>
                                  <a:pt x="6003857" y="1459118"/>
                                  <a:pt x="6009445" y="1477881"/>
                                </a:cubicBezTo>
                                <a:cubicBezTo>
                                  <a:pt x="6015034" y="1496643"/>
                                  <a:pt x="6034995" y="1507022"/>
                                  <a:pt x="6053758" y="1501433"/>
                                </a:cubicBezTo>
                                <a:cubicBezTo>
                                  <a:pt x="6072520" y="1495845"/>
                                  <a:pt x="6082899" y="1475885"/>
                                  <a:pt x="6077310" y="1457122"/>
                                </a:cubicBezTo>
                                <a:cubicBezTo>
                                  <a:pt x="6071322" y="1438359"/>
                                  <a:pt x="6051362" y="1427581"/>
                                  <a:pt x="6032999" y="1433569"/>
                                </a:cubicBezTo>
                                <a:close/>
                                <a:moveTo>
                                  <a:pt x="3809062" y="1425185"/>
                                </a:moveTo>
                                <a:cubicBezTo>
                                  <a:pt x="3806268" y="1425185"/>
                                  <a:pt x="3803872" y="1426782"/>
                                  <a:pt x="3801477" y="1429177"/>
                                </a:cubicBezTo>
                                <a:lnTo>
                                  <a:pt x="3800280" y="1430374"/>
                                </a:lnTo>
                                <a:lnTo>
                                  <a:pt x="3798683" y="1429576"/>
                                </a:lnTo>
                                <a:cubicBezTo>
                                  <a:pt x="3795888" y="1427979"/>
                                  <a:pt x="3793093" y="1427181"/>
                                  <a:pt x="3790698" y="1427580"/>
                                </a:cubicBezTo>
                                <a:cubicBezTo>
                                  <a:pt x="3788303" y="1427580"/>
                                  <a:pt x="3785907" y="1429177"/>
                                  <a:pt x="3784710" y="1431572"/>
                                </a:cubicBezTo>
                                <a:cubicBezTo>
                                  <a:pt x="3783113" y="1433967"/>
                                  <a:pt x="3783113" y="1437162"/>
                                  <a:pt x="3784311" y="1440355"/>
                                </a:cubicBezTo>
                                <a:cubicBezTo>
                                  <a:pt x="3787504" y="1448739"/>
                                  <a:pt x="3798284" y="1454327"/>
                                  <a:pt x="3802675" y="1456323"/>
                                </a:cubicBezTo>
                                <a:cubicBezTo>
                                  <a:pt x="3803473" y="1456723"/>
                                  <a:pt x="3804272" y="1456323"/>
                                  <a:pt x="3805070" y="1455924"/>
                                </a:cubicBezTo>
                                <a:cubicBezTo>
                                  <a:pt x="3808663" y="1452731"/>
                                  <a:pt x="3817844" y="1444347"/>
                                  <a:pt x="3818643" y="1436363"/>
                                </a:cubicBezTo>
                                <a:cubicBezTo>
                                  <a:pt x="3819042" y="1432770"/>
                                  <a:pt x="3817844" y="1429576"/>
                                  <a:pt x="3815848" y="1427580"/>
                                </a:cubicBezTo>
                                <a:cubicBezTo>
                                  <a:pt x="3813852" y="1425584"/>
                                  <a:pt x="3811457" y="1424786"/>
                                  <a:pt x="3809062" y="1425185"/>
                                </a:cubicBezTo>
                                <a:close/>
                                <a:moveTo>
                                  <a:pt x="6047676" y="1423845"/>
                                </a:moveTo>
                                <a:cubicBezTo>
                                  <a:pt x="6064461" y="1425585"/>
                                  <a:pt x="6079506" y="1437262"/>
                                  <a:pt x="6084895" y="1454327"/>
                                </a:cubicBezTo>
                                <a:cubicBezTo>
                                  <a:pt x="6091681" y="1477482"/>
                                  <a:pt x="6078907" y="1501433"/>
                                  <a:pt x="6056153" y="1508619"/>
                                </a:cubicBezTo>
                                <a:cubicBezTo>
                                  <a:pt x="6033398" y="1515805"/>
                                  <a:pt x="6009046" y="1502631"/>
                                  <a:pt x="6001861" y="1479877"/>
                                </a:cubicBezTo>
                                <a:cubicBezTo>
                                  <a:pt x="5994675" y="1457122"/>
                                  <a:pt x="6007849" y="1432770"/>
                                  <a:pt x="6030604" y="1425585"/>
                                </a:cubicBezTo>
                                <a:cubicBezTo>
                                  <a:pt x="6036292" y="1423789"/>
                                  <a:pt x="6042081" y="1423265"/>
                                  <a:pt x="6047676" y="1423845"/>
                                </a:cubicBezTo>
                                <a:close/>
                                <a:moveTo>
                                  <a:pt x="3808663" y="1420794"/>
                                </a:moveTo>
                                <a:cubicBezTo>
                                  <a:pt x="3812655" y="1420394"/>
                                  <a:pt x="3816248" y="1421592"/>
                                  <a:pt x="3819042" y="1424386"/>
                                </a:cubicBezTo>
                                <a:cubicBezTo>
                                  <a:pt x="3821836" y="1427181"/>
                                  <a:pt x="3823433" y="1431971"/>
                                  <a:pt x="3823034" y="1436363"/>
                                </a:cubicBezTo>
                                <a:cubicBezTo>
                                  <a:pt x="3822236" y="1440755"/>
                                  <a:pt x="3820240" y="1445545"/>
                                  <a:pt x="3816248" y="1450335"/>
                                </a:cubicBezTo>
                                <a:cubicBezTo>
                                  <a:pt x="3813054" y="1453928"/>
                                  <a:pt x="3809860" y="1457122"/>
                                  <a:pt x="3807465" y="1459118"/>
                                </a:cubicBezTo>
                                <a:cubicBezTo>
                                  <a:pt x="3806667" y="1459916"/>
                                  <a:pt x="3805469" y="1460715"/>
                                  <a:pt x="3804272" y="1460715"/>
                                </a:cubicBezTo>
                                <a:cubicBezTo>
                                  <a:pt x="3803074" y="1461114"/>
                                  <a:pt x="3801876" y="1460715"/>
                                  <a:pt x="3800679" y="1460315"/>
                                </a:cubicBezTo>
                                <a:cubicBezTo>
                                  <a:pt x="3794691" y="1457521"/>
                                  <a:pt x="3783911" y="1451533"/>
                                  <a:pt x="3780319" y="1442351"/>
                                </a:cubicBezTo>
                                <a:cubicBezTo>
                                  <a:pt x="3778722" y="1437960"/>
                                  <a:pt x="3778722" y="1433169"/>
                                  <a:pt x="3781117" y="1429576"/>
                                </a:cubicBezTo>
                                <a:cubicBezTo>
                                  <a:pt x="3783113" y="1425983"/>
                                  <a:pt x="3786307" y="1423588"/>
                                  <a:pt x="3790299" y="1423189"/>
                                </a:cubicBezTo>
                                <a:cubicBezTo>
                                  <a:pt x="3793492" y="1422790"/>
                                  <a:pt x="3796687" y="1423588"/>
                                  <a:pt x="3799880" y="1425185"/>
                                </a:cubicBezTo>
                                <a:cubicBezTo>
                                  <a:pt x="3802675" y="1422790"/>
                                  <a:pt x="3805868" y="1421193"/>
                                  <a:pt x="3808663" y="1420794"/>
                                </a:cubicBezTo>
                                <a:close/>
                                <a:moveTo>
                                  <a:pt x="1567926" y="1359617"/>
                                </a:moveTo>
                                <a:cubicBezTo>
                                  <a:pt x="1562586" y="1360116"/>
                                  <a:pt x="1557397" y="1362711"/>
                                  <a:pt x="1553605" y="1367302"/>
                                </a:cubicBezTo>
                                <a:lnTo>
                                  <a:pt x="1546418" y="1376084"/>
                                </a:lnTo>
                                <a:cubicBezTo>
                                  <a:pt x="1545221" y="1377681"/>
                                  <a:pt x="1542825" y="1377681"/>
                                  <a:pt x="1541229" y="1376483"/>
                                </a:cubicBezTo>
                                <a:lnTo>
                                  <a:pt x="1532447" y="1369298"/>
                                </a:lnTo>
                                <a:cubicBezTo>
                                  <a:pt x="1527656" y="1365705"/>
                                  <a:pt x="1522067" y="1364108"/>
                                  <a:pt x="1516878" y="1364507"/>
                                </a:cubicBezTo>
                                <a:cubicBezTo>
                                  <a:pt x="1511687" y="1364906"/>
                                  <a:pt x="1506497" y="1367701"/>
                                  <a:pt x="1502905" y="1372092"/>
                                </a:cubicBezTo>
                                <a:cubicBezTo>
                                  <a:pt x="1495321" y="1381274"/>
                                  <a:pt x="1496518" y="1394448"/>
                                  <a:pt x="1505701" y="1402033"/>
                                </a:cubicBezTo>
                                <a:lnTo>
                                  <a:pt x="1549612" y="1438759"/>
                                </a:lnTo>
                                <a:cubicBezTo>
                                  <a:pt x="1561588" y="1423989"/>
                                  <a:pt x="1573965" y="1409218"/>
                                  <a:pt x="1585941" y="1394448"/>
                                </a:cubicBezTo>
                                <a:cubicBezTo>
                                  <a:pt x="1593527" y="1385266"/>
                                  <a:pt x="1592329" y="1372092"/>
                                  <a:pt x="1583148" y="1364507"/>
                                </a:cubicBezTo>
                                <a:cubicBezTo>
                                  <a:pt x="1578756" y="1360715"/>
                                  <a:pt x="1573266" y="1359118"/>
                                  <a:pt x="1567926" y="1359617"/>
                                </a:cubicBezTo>
                                <a:close/>
                                <a:moveTo>
                                  <a:pt x="1566829" y="1352881"/>
                                </a:moveTo>
                                <a:cubicBezTo>
                                  <a:pt x="1574066" y="1352232"/>
                                  <a:pt x="1581550" y="1354328"/>
                                  <a:pt x="1587539" y="1359318"/>
                                </a:cubicBezTo>
                                <a:cubicBezTo>
                                  <a:pt x="1599515" y="1369298"/>
                                  <a:pt x="1601111" y="1387263"/>
                                  <a:pt x="1591132" y="1399238"/>
                                </a:cubicBezTo>
                                <a:cubicBezTo>
                                  <a:pt x="1578356" y="1415206"/>
                                  <a:pt x="1565182" y="1430775"/>
                                  <a:pt x="1552407" y="1446344"/>
                                </a:cubicBezTo>
                                <a:cubicBezTo>
                                  <a:pt x="1551209" y="1447941"/>
                                  <a:pt x="1548814" y="1447941"/>
                                  <a:pt x="1547217" y="1446743"/>
                                </a:cubicBezTo>
                                <a:lnTo>
                                  <a:pt x="1500510" y="1407622"/>
                                </a:lnTo>
                                <a:cubicBezTo>
                                  <a:pt x="1488536" y="1397642"/>
                                  <a:pt x="1486939" y="1379677"/>
                                  <a:pt x="1496918" y="1367701"/>
                                </a:cubicBezTo>
                                <a:cubicBezTo>
                                  <a:pt x="1501708" y="1361314"/>
                                  <a:pt x="1508893" y="1358120"/>
                                  <a:pt x="1516077" y="1357322"/>
                                </a:cubicBezTo>
                                <a:cubicBezTo>
                                  <a:pt x="1523266" y="1356523"/>
                                  <a:pt x="1530849" y="1358519"/>
                                  <a:pt x="1536838" y="1364108"/>
                                </a:cubicBezTo>
                                <a:lnTo>
                                  <a:pt x="1542825" y="1368898"/>
                                </a:lnTo>
                                <a:lnTo>
                                  <a:pt x="1547617" y="1362910"/>
                                </a:lnTo>
                                <a:cubicBezTo>
                                  <a:pt x="1552606" y="1356923"/>
                                  <a:pt x="1559592" y="1353530"/>
                                  <a:pt x="1566829" y="1352881"/>
                                </a:cubicBezTo>
                                <a:close/>
                                <a:moveTo>
                                  <a:pt x="2868816" y="1338410"/>
                                </a:moveTo>
                                <a:cubicBezTo>
                                  <a:pt x="2879443" y="1340855"/>
                                  <a:pt x="2889125" y="1347342"/>
                                  <a:pt x="2895312" y="1357321"/>
                                </a:cubicBezTo>
                                <a:lnTo>
                                  <a:pt x="2889722" y="1360915"/>
                                </a:lnTo>
                                <a:cubicBezTo>
                                  <a:pt x="2879345" y="1344148"/>
                                  <a:pt x="2856991" y="1338958"/>
                                  <a:pt x="2840223" y="1349337"/>
                                </a:cubicBezTo>
                                <a:cubicBezTo>
                                  <a:pt x="2823457" y="1359717"/>
                                  <a:pt x="2818267" y="1382073"/>
                                  <a:pt x="2828647" y="1398839"/>
                                </a:cubicBezTo>
                                <a:lnTo>
                                  <a:pt x="2823060" y="1402432"/>
                                </a:lnTo>
                                <a:cubicBezTo>
                                  <a:pt x="2810686" y="1382472"/>
                                  <a:pt x="2816672" y="1356124"/>
                                  <a:pt x="2836630" y="1343749"/>
                                </a:cubicBezTo>
                                <a:cubicBezTo>
                                  <a:pt x="2846611" y="1337562"/>
                                  <a:pt x="2858186" y="1335965"/>
                                  <a:pt x="2868816" y="1338410"/>
                                </a:cubicBezTo>
                                <a:close/>
                                <a:moveTo>
                                  <a:pt x="910897" y="1287861"/>
                                </a:moveTo>
                                <a:cubicBezTo>
                                  <a:pt x="908103" y="1287861"/>
                                  <a:pt x="905707" y="1289458"/>
                                  <a:pt x="903311" y="1291853"/>
                                </a:cubicBezTo>
                                <a:lnTo>
                                  <a:pt x="902114" y="1293050"/>
                                </a:lnTo>
                                <a:lnTo>
                                  <a:pt x="900517" y="1292252"/>
                                </a:lnTo>
                                <a:cubicBezTo>
                                  <a:pt x="897722" y="1290655"/>
                                  <a:pt x="894928" y="1289857"/>
                                  <a:pt x="892533" y="1290256"/>
                                </a:cubicBezTo>
                                <a:cubicBezTo>
                                  <a:pt x="890139" y="1290256"/>
                                  <a:pt x="887744" y="1291853"/>
                                  <a:pt x="886546" y="1294248"/>
                                </a:cubicBezTo>
                                <a:cubicBezTo>
                                  <a:pt x="884947" y="1296643"/>
                                  <a:pt x="884947" y="1299838"/>
                                  <a:pt x="886146" y="1303031"/>
                                </a:cubicBezTo>
                                <a:cubicBezTo>
                                  <a:pt x="889340" y="1311415"/>
                                  <a:pt x="900118" y="1317003"/>
                                  <a:pt x="904509" y="1318999"/>
                                </a:cubicBezTo>
                                <a:cubicBezTo>
                                  <a:pt x="905307" y="1319399"/>
                                  <a:pt x="906107" y="1318999"/>
                                  <a:pt x="906905" y="1318600"/>
                                </a:cubicBezTo>
                                <a:cubicBezTo>
                                  <a:pt x="910498" y="1315407"/>
                                  <a:pt x="919678" y="1307423"/>
                                  <a:pt x="920478" y="1299039"/>
                                </a:cubicBezTo>
                                <a:cubicBezTo>
                                  <a:pt x="920877" y="1295446"/>
                                  <a:pt x="919678" y="1292252"/>
                                  <a:pt x="917683" y="1290256"/>
                                </a:cubicBezTo>
                                <a:cubicBezTo>
                                  <a:pt x="915686" y="1288260"/>
                                  <a:pt x="913291" y="1287462"/>
                                  <a:pt x="910897" y="1287861"/>
                                </a:cubicBezTo>
                                <a:close/>
                                <a:moveTo>
                                  <a:pt x="910498" y="1283470"/>
                                </a:moveTo>
                                <a:cubicBezTo>
                                  <a:pt x="914490" y="1283071"/>
                                  <a:pt x="918083" y="1284268"/>
                                  <a:pt x="920877" y="1287063"/>
                                </a:cubicBezTo>
                                <a:cubicBezTo>
                                  <a:pt x="923671" y="1289857"/>
                                  <a:pt x="925268" y="1294647"/>
                                  <a:pt x="924869" y="1299039"/>
                                </a:cubicBezTo>
                                <a:cubicBezTo>
                                  <a:pt x="924470" y="1303431"/>
                                  <a:pt x="922075" y="1308221"/>
                                  <a:pt x="918083" y="1313011"/>
                                </a:cubicBezTo>
                                <a:cubicBezTo>
                                  <a:pt x="914889" y="1316604"/>
                                  <a:pt x="911694" y="1319798"/>
                                  <a:pt x="909299" y="1321794"/>
                                </a:cubicBezTo>
                                <a:cubicBezTo>
                                  <a:pt x="908501" y="1322592"/>
                                  <a:pt x="907302" y="1323390"/>
                                  <a:pt x="906107" y="1323390"/>
                                </a:cubicBezTo>
                                <a:cubicBezTo>
                                  <a:pt x="904908" y="1323790"/>
                                  <a:pt x="903711" y="1323390"/>
                                  <a:pt x="902514" y="1322991"/>
                                </a:cubicBezTo>
                                <a:cubicBezTo>
                                  <a:pt x="896526" y="1320197"/>
                                  <a:pt x="885747" y="1314209"/>
                                  <a:pt x="882154" y="1305027"/>
                                </a:cubicBezTo>
                                <a:cubicBezTo>
                                  <a:pt x="880556" y="1300636"/>
                                  <a:pt x="880556" y="1295845"/>
                                  <a:pt x="882952" y="1292252"/>
                                </a:cubicBezTo>
                                <a:cubicBezTo>
                                  <a:pt x="884947" y="1288659"/>
                                  <a:pt x="888143" y="1286264"/>
                                  <a:pt x="892136" y="1285865"/>
                                </a:cubicBezTo>
                                <a:cubicBezTo>
                                  <a:pt x="895327" y="1285466"/>
                                  <a:pt x="898521" y="1286264"/>
                                  <a:pt x="901714" y="1287861"/>
                                </a:cubicBezTo>
                                <a:cubicBezTo>
                                  <a:pt x="904509" y="1285466"/>
                                  <a:pt x="907703" y="1283869"/>
                                  <a:pt x="910498" y="1283470"/>
                                </a:cubicBezTo>
                                <a:close/>
                                <a:moveTo>
                                  <a:pt x="5361496" y="1278180"/>
                                </a:moveTo>
                                <a:cubicBezTo>
                                  <a:pt x="5356156" y="1278679"/>
                                  <a:pt x="5350967" y="1281274"/>
                                  <a:pt x="5347175" y="1285865"/>
                                </a:cubicBezTo>
                                <a:lnTo>
                                  <a:pt x="5339989" y="1294647"/>
                                </a:lnTo>
                                <a:cubicBezTo>
                                  <a:pt x="5338791" y="1296244"/>
                                  <a:pt x="5336396" y="1296244"/>
                                  <a:pt x="5334799" y="1295046"/>
                                </a:cubicBezTo>
                                <a:lnTo>
                                  <a:pt x="5326017" y="1287861"/>
                                </a:lnTo>
                                <a:cubicBezTo>
                                  <a:pt x="5321227" y="1284268"/>
                                  <a:pt x="5315638" y="1282671"/>
                                  <a:pt x="5310448" y="1283070"/>
                                </a:cubicBezTo>
                                <a:cubicBezTo>
                                  <a:pt x="5305258" y="1283869"/>
                                  <a:pt x="5300068" y="1286264"/>
                                  <a:pt x="5296475" y="1290655"/>
                                </a:cubicBezTo>
                                <a:cubicBezTo>
                                  <a:pt x="5288891" y="1299837"/>
                                  <a:pt x="5290088" y="1313011"/>
                                  <a:pt x="5299270" y="1320596"/>
                                </a:cubicBezTo>
                                <a:lnTo>
                                  <a:pt x="5343183" y="1357322"/>
                                </a:lnTo>
                                <a:cubicBezTo>
                                  <a:pt x="5355159" y="1342552"/>
                                  <a:pt x="5367534" y="1327781"/>
                                  <a:pt x="5379510" y="1313011"/>
                                </a:cubicBezTo>
                                <a:cubicBezTo>
                                  <a:pt x="5387095" y="1303829"/>
                                  <a:pt x="5385897" y="1290655"/>
                                  <a:pt x="5376715" y="1283070"/>
                                </a:cubicBezTo>
                                <a:cubicBezTo>
                                  <a:pt x="5372324" y="1279278"/>
                                  <a:pt x="5366835" y="1277681"/>
                                  <a:pt x="5361496" y="1278180"/>
                                </a:cubicBezTo>
                                <a:close/>
                                <a:moveTo>
                                  <a:pt x="5360798" y="1271444"/>
                                </a:moveTo>
                                <a:cubicBezTo>
                                  <a:pt x="5368033" y="1270795"/>
                                  <a:pt x="5375518" y="1272891"/>
                                  <a:pt x="5381506" y="1277881"/>
                                </a:cubicBezTo>
                                <a:cubicBezTo>
                                  <a:pt x="5393482" y="1287861"/>
                                  <a:pt x="5395079" y="1305826"/>
                                  <a:pt x="5385099" y="1317802"/>
                                </a:cubicBezTo>
                                <a:cubicBezTo>
                                  <a:pt x="5372324" y="1333769"/>
                                  <a:pt x="5359151" y="1349338"/>
                                  <a:pt x="5346376" y="1364907"/>
                                </a:cubicBezTo>
                                <a:cubicBezTo>
                                  <a:pt x="5345179" y="1366504"/>
                                  <a:pt x="5342783" y="1366504"/>
                                  <a:pt x="5341187" y="1365306"/>
                                </a:cubicBezTo>
                                <a:lnTo>
                                  <a:pt x="5294479" y="1326185"/>
                                </a:lnTo>
                                <a:cubicBezTo>
                                  <a:pt x="5282504" y="1316205"/>
                                  <a:pt x="5280907" y="1298240"/>
                                  <a:pt x="5290887" y="1286264"/>
                                </a:cubicBezTo>
                                <a:cubicBezTo>
                                  <a:pt x="5295677" y="1279877"/>
                                  <a:pt x="5302863" y="1276683"/>
                                  <a:pt x="5310048" y="1275885"/>
                                </a:cubicBezTo>
                                <a:cubicBezTo>
                                  <a:pt x="5317235" y="1275485"/>
                                  <a:pt x="5324819" y="1277481"/>
                                  <a:pt x="5330807" y="1282671"/>
                                </a:cubicBezTo>
                                <a:lnTo>
                                  <a:pt x="5336795" y="1287461"/>
                                </a:lnTo>
                                <a:lnTo>
                                  <a:pt x="5341586" y="1281473"/>
                                </a:lnTo>
                                <a:cubicBezTo>
                                  <a:pt x="5346576" y="1275485"/>
                                  <a:pt x="5353562" y="1272092"/>
                                  <a:pt x="5360798" y="1271444"/>
                                </a:cubicBezTo>
                                <a:close/>
                                <a:moveTo>
                                  <a:pt x="3124852" y="1264308"/>
                                </a:moveTo>
                                <a:cubicBezTo>
                                  <a:pt x="3117267" y="1266703"/>
                                  <a:pt x="3113276" y="1274288"/>
                                  <a:pt x="3115671" y="1281873"/>
                                </a:cubicBezTo>
                                <a:cubicBezTo>
                                  <a:pt x="3118067" y="1289458"/>
                                  <a:pt x="3125650" y="1293450"/>
                                  <a:pt x="3133237" y="1291055"/>
                                </a:cubicBezTo>
                                <a:cubicBezTo>
                                  <a:pt x="3140822" y="1288660"/>
                                  <a:pt x="3144814" y="1281075"/>
                                  <a:pt x="3142420" y="1273490"/>
                                </a:cubicBezTo>
                                <a:cubicBezTo>
                                  <a:pt x="3140025" y="1266304"/>
                                  <a:pt x="3132440" y="1261912"/>
                                  <a:pt x="3124852" y="1264308"/>
                                </a:cubicBezTo>
                                <a:close/>
                                <a:moveTo>
                                  <a:pt x="6662785" y="1256973"/>
                                </a:moveTo>
                                <a:cubicBezTo>
                                  <a:pt x="6673413" y="1259418"/>
                                  <a:pt x="6683094" y="1265905"/>
                                  <a:pt x="6689282" y="1275884"/>
                                </a:cubicBezTo>
                                <a:lnTo>
                                  <a:pt x="6683693" y="1279478"/>
                                </a:lnTo>
                                <a:cubicBezTo>
                                  <a:pt x="6673314" y="1262711"/>
                                  <a:pt x="6650959" y="1257521"/>
                                  <a:pt x="6634192" y="1267900"/>
                                </a:cubicBezTo>
                                <a:cubicBezTo>
                                  <a:pt x="6617425" y="1278680"/>
                                  <a:pt x="6612235" y="1300636"/>
                                  <a:pt x="6622615" y="1317402"/>
                                </a:cubicBezTo>
                                <a:lnTo>
                                  <a:pt x="6617026" y="1320995"/>
                                </a:lnTo>
                                <a:cubicBezTo>
                                  <a:pt x="6604651" y="1301035"/>
                                  <a:pt x="6610639" y="1274687"/>
                                  <a:pt x="6630599" y="1262312"/>
                                </a:cubicBezTo>
                                <a:cubicBezTo>
                                  <a:pt x="6640579" y="1256125"/>
                                  <a:pt x="6652156" y="1254528"/>
                                  <a:pt x="6662785" y="1256973"/>
                                </a:cubicBezTo>
                                <a:close/>
                                <a:moveTo>
                                  <a:pt x="3122459" y="1256723"/>
                                </a:moveTo>
                                <a:cubicBezTo>
                                  <a:pt x="3134035" y="1253130"/>
                                  <a:pt x="3146411" y="1259517"/>
                                  <a:pt x="3150004" y="1271095"/>
                                </a:cubicBezTo>
                                <a:cubicBezTo>
                                  <a:pt x="3153595" y="1282672"/>
                                  <a:pt x="3147209" y="1295047"/>
                                  <a:pt x="3135631" y="1298640"/>
                                </a:cubicBezTo>
                                <a:cubicBezTo>
                                  <a:pt x="3124054" y="1302232"/>
                                  <a:pt x="3111679" y="1295845"/>
                                  <a:pt x="3108087" y="1284268"/>
                                </a:cubicBezTo>
                                <a:cubicBezTo>
                                  <a:pt x="3104495" y="1272692"/>
                                  <a:pt x="3110882" y="1260316"/>
                                  <a:pt x="3122459" y="1256723"/>
                                </a:cubicBezTo>
                                <a:close/>
                                <a:moveTo>
                                  <a:pt x="3118466" y="1243949"/>
                                </a:moveTo>
                                <a:cubicBezTo>
                                  <a:pt x="3099703" y="1249537"/>
                                  <a:pt x="3089326" y="1269498"/>
                                  <a:pt x="3094913" y="1288261"/>
                                </a:cubicBezTo>
                                <a:cubicBezTo>
                                  <a:pt x="3100503" y="1307023"/>
                                  <a:pt x="3120461" y="1317402"/>
                                  <a:pt x="3139225" y="1311813"/>
                                </a:cubicBezTo>
                                <a:cubicBezTo>
                                  <a:pt x="3157988" y="1306225"/>
                                  <a:pt x="3168367" y="1286265"/>
                                  <a:pt x="3162777" y="1267502"/>
                                </a:cubicBezTo>
                                <a:cubicBezTo>
                                  <a:pt x="3157188" y="1248739"/>
                                  <a:pt x="3137229" y="1238360"/>
                                  <a:pt x="3118466" y="1243949"/>
                                </a:cubicBezTo>
                                <a:close/>
                                <a:moveTo>
                                  <a:pt x="3133141" y="1234225"/>
                                </a:moveTo>
                                <a:cubicBezTo>
                                  <a:pt x="3149927" y="1235965"/>
                                  <a:pt x="3164972" y="1247642"/>
                                  <a:pt x="3170362" y="1264707"/>
                                </a:cubicBezTo>
                                <a:cubicBezTo>
                                  <a:pt x="3177548" y="1287862"/>
                                  <a:pt x="3164375" y="1311813"/>
                                  <a:pt x="3141619" y="1318999"/>
                                </a:cubicBezTo>
                                <a:cubicBezTo>
                                  <a:pt x="3118865" y="1326185"/>
                                  <a:pt x="3094515" y="1313011"/>
                                  <a:pt x="3087328" y="1290257"/>
                                </a:cubicBezTo>
                                <a:cubicBezTo>
                                  <a:pt x="3080145" y="1267502"/>
                                  <a:pt x="3093318" y="1243150"/>
                                  <a:pt x="3116071" y="1235965"/>
                                </a:cubicBezTo>
                                <a:cubicBezTo>
                                  <a:pt x="3121757" y="1234169"/>
                                  <a:pt x="3127547" y="1233645"/>
                                  <a:pt x="3133141" y="1234225"/>
                                </a:cubicBezTo>
                                <a:close/>
                                <a:moveTo>
                                  <a:pt x="6918421" y="1182871"/>
                                </a:moveTo>
                                <a:cubicBezTo>
                                  <a:pt x="6910836" y="1185267"/>
                                  <a:pt x="6906843" y="1192852"/>
                                  <a:pt x="6909238" y="1200437"/>
                                </a:cubicBezTo>
                                <a:cubicBezTo>
                                  <a:pt x="6911635" y="1208022"/>
                                  <a:pt x="6919219" y="1212014"/>
                                  <a:pt x="6926804" y="1209619"/>
                                </a:cubicBezTo>
                                <a:cubicBezTo>
                                  <a:pt x="6934389" y="1207224"/>
                                  <a:pt x="6938381" y="1199639"/>
                                  <a:pt x="6935986" y="1192054"/>
                                </a:cubicBezTo>
                                <a:cubicBezTo>
                                  <a:pt x="6933591" y="1184468"/>
                                  <a:pt x="6926006" y="1180875"/>
                                  <a:pt x="6918421" y="1182871"/>
                                </a:cubicBezTo>
                                <a:close/>
                                <a:moveTo>
                                  <a:pt x="6916026" y="1175686"/>
                                </a:moveTo>
                                <a:cubicBezTo>
                                  <a:pt x="6927603" y="1172093"/>
                                  <a:pt x="6939978" y="1178480"/>
                                  <a:pt x="6943570" y="1190058"/>
                                </a:cubicBezTo>
                                <a:cubicBezTo>
                                  <a:pt x="6947163" y="1201635"/>
                                  <a:pt x="6940776" y="1214010"/>
                                  <a:pt x="6929199" y="1217603"/>
                                </a:cubicBezTo>
                                <a:cubicBezTo>
                                  <a:pt x="6917623" y="1221196"/>
                                  <a:pt x="6905246" y="1214808"/>
                                  <a:pt x="6901654" y="1203232"/>
                                </a:cubicBezTo>
                                <a:cubicBezTo>
                                  <a:pt x="6898061" y="1191655"/>
                                  <a:pt x="6904448" y="1179279"/>
                                  <a:pt x="6916026" y="1175686"/>
                                </a:cubicBezTo>
                                <a:close/>
                                <a:moveTo>
                                  <a:pt x="6912433" y="1162512"/>
                                </a:moveTo>
                                <a:cubicBezTo>
                                  <a:pt x="6893670" y="1168101"/>
                                  <a:pt x="6883291" y="1188062"/>
                                  <a:pt x="6888879" y="1206825"/>
                                </a:cubicBezTo>
                                <a:cubicBezTo>
                                  <a:pt x="6894468" y="1225587"/>
                                  <a:pt x="6914429" y="1235966"/>
                                  <a:pt x="6933191" y="1230377"/>
                                </a:cubicBezTo>
                                <a:cubicBezTo>
                                  <a:pt x="6951954" y="1224788"/>
                                  <a:pt x="6962333" y="1204829"/>
                                  <a:pt x="6956744" y="1186066"/>
                                </a:cubicBezTo>
                                <a:cubicBezTo>
                                  <a:pt x="6950756" y="1167303"/>
                                  <a:pt x="6930796" y="1156924"/>
                                  <a:pt x="6912433" y="1162512"/>
                                </a:cubicBezTo>
                                <a:close/>
                                <a:moveTo>
                                  <a:pt x="4688497" y="1154528"/>
                                </a:moveTo>
                                <a:cubicBezTo>
                                  <a:pt x="4685703" y="1154528"/>
                                  <a:pt x="4683308" y="1156125"/>
                                  <a:pt x="4680912" y="1158520"/>
                                </a:cubicBezTo>
                                <a:lnTo>
                                  <a:pt x="4679715" y="1159717"/>
                                </a:lnTo>
                                <a:lnTo>
                                  <a:pt x="4678118" y="1158919"/>
                                </a:lnTo>
                                <a:cubicBezTo>
                                  <a:pt x="4675324" y="1157322"/>
                                  <a:pt x="4672529" y="1156524"/>
                                  <a:pt x="4670134" y="1156923"/>
                                </a:cubicBezTo>
                                <a:cubicBezTo>
                                  <a:pt x="4667738" y="1156923"/>
                                  <a:pt x="4665343" y="1158520"/>
                                  <a:pt x="4664145" y="1160915"/>
                                </a:cubicBezTo>
                                <a:cubicBezTo>
                                  <a:pt x="4662548" y="1163310"/>
                                  <a:pt x="4662548" y="1166505"/>
                                  <a:pt x="4663746" y="1169698"/>
                                </a:cubicBezTo>
                                <a:cubicBezTo>
                                  <a:pt x="4666939" y="1178082"/>
                                  <a:pt x="4677719" y="1183670"/>
                                  <a:pt x="4682110" y="1185666"/>
                                </a:cubicBezTo>
                                <a:cubicBezTo>
                                  <a:pt x="4682908" y="1186066"/>
                                  <a:pt x="4683707" y="1185666"/>
                                  <a:pt x="4684505" y="1185267"/>
                                </a:cubicBezTo>
                                <a:cubicBezTo>
                                  <a:pt x="4688098" y="1182074"/>
                                  <a:pt x="4697279" y="1173690"/>
                                  <a:pt x="4698078" y="1165706"/>
                                </a:cubicBezTo>
                                <a:cubicBezTo>
                                  <a:pt x="4698477" y="1162113"/>
                                  <a:pt x="4697279" y="1158919"/>
                                  <a:pt x="4695284" y="1156923"/>
                                </a:cubicBezTo>
                                <a:cubicBezTo>
                                  <a:pt x="4693288" y="1154927"/>
                                  <a:pt x="4690892" y="1154129"/>
                                  <a:pt x="4688497" y="1154528"/>
                                </a:cubicBezTo>
                                <a:close/>
                                <a:moveTo>
                                  <a:pt x="6927110" y="1153188"/>
                                </a:moveTo>
                                <a:cubicBezTo>
                                  <a:pt x="6943895" y="1154928"/>
                                  <a:pt x="6958940" y="1166605"/>
                                  <a:pt x="6964329" y="1183670"/>
                                </a:cubicBezTo>
                                <a:cubicBezTo>
                                  <a:pt x="6971115" y="1206425"/>
                                  <a:pt x="6958341" y="1230776"/>
                                  <a:pt x="6935587" y="1237962"/>
                                </a:cubicBezTo>
                                <a:cubicBezTo>
                                  <a:pt x="6912832" y="1245148"/>
                                  <a:pt x="6888480" y="1231974"/>
                                  <a:pt x="6881295" y="1209220"/>
                                </a:cubicBezTo>
                                <a:cubicBezTo>
                                  <a:pt x="6874109" y="1186465"/>
                                  <a:pt x="6887283" y="1162113"/>
                                  <a:pt x="6910038" y="1154928"/>
                                </a:cubicBezTo>
                                <a:cubicBezTo>
                                  <a:pt x="6915726" y="1153132"/>
                                  <a:pt x="6921515" y="1152608"/>
                                  <a:pt x="6927110" y="1153188"/>
                                </a:cubicBezTo>
                                <a:close/>
                                <a:moveTo>
                                  <a:pt x="4688098" y="1150137"/>
                                </a:moveTo>
                                <a:cubicBezTo>
                                  <a:pt x="4692090" y="1149737"/>
                                  <a:pt x="4695683" y="1150935"/>
                                  <a:pt x="4698477" y="1153729"/>
                                </a:cubicBezTo>
                                <a:cubicBezTo>
                                  <a:pt x="4701271" y="1156524"/>
                                  <a:pt x="4702868" y="1161314"/>
                                  <a:pt x="4702469" y="1165706"/>
                                </a:cubicBezTo>
                                <a:cubicBezTo>
                                  <a:pt x="4701671" y="1170098"/>
                                  <a:pt x="4699675" y="1174888"/>
                                  <a:pt x="4695683" y="1179678"/>
                                </a:cubicBezTo>
                                <a:cubicBezTo>
                                  <a:pt x="4692489" y="1183271"/>
                                  <a:pt x="4689296" y="1186465"/>
                                  <a:pt x="4686900" y="1188461"/>
                                </a:cubicBezTo>
                                <a:cubicBezTo>
                                  <a:pt x="4686102" y="1189259"/>
                                  <a:pt x="4684904" y="1190058"/>
                                  <a:pt x="4683707" y="1190058"/>
                                </a:cubicBezTo>
                                <a:cubicBezTo>
                                  <a:pt x="4682509" y="1190457"/>
                                  <a:pt x="4681312" y="1190058"/>
                                  <a:pt x="4680114" y="1189658"/>
                                </a:cubicBezTo>
                                <a:cubicBezTo>
                                  <a:pt x="4674126" y="1186864"/>
                                  <a:pt x="4663347" y="1180876"/>
                                  <a:pt x="4659754" y="1171694"/>
                                </a:cubicBezTo>
                                <a:cubicBezTo>
                                  <a:pt x="4658157" y="1167303"/>
                                  <a:pt x="4658157" y="1162512"/>
                                  <a:pt x="4660552" y="1158919"/>
                                </a:cubicBezTo>
                                <a:cubicBezTo>
                                  <a:pt x="4662548" y="1155326"/>
                                  <a:pt x="4665742" y="1152931"/>
                                  <a:pt x="4669735" y="1152532"/>
                                </a:cubicBezTo>
                                <a:cubicBezTo>
                                  <a:pt x="4672928" y="1152133"/>
                                  <a:pt x="4676122" y="1152931"/>
                                  <a:pt x="4679316" y="1154528"/>
                                </a:cubicBezTo>
                                <a:cubicBezTo>
                                  <a:pt x="4682110" y="1152133"/>
                                  <a:pt x="4685304" y="1150536"/>
                                  <a:pt x="4688098" y="1150137"/>
                                </a:cubicBezTo>
                                <a:close/>
                                <a:moveTo>
                                  <a:pt x="199523" y="1143750"/>
                                </a:moveTo>
                                <a:cubicBezTo>
                                  <a:pt x="191939" y="1146146"/>
                                  <a:pt x="187946" y="1153731"/>
                                  <a:pt x="190342" y="1161316"/>
                                </a:cubicBezTo>
                                <a:cubicBezTo>
                                  <a:pt x="192736" y="1168901"/>
                                  <a:pt x="200322" y="1172893"/>
                                  <a:pt x="207906" y="1170498"/>
                                </a:cubicBezTo>
                                <a:cubicBezTo>
                                  <a:pt x="215491" y="1168102"/>
                                  <a:pt x="219483" y="1160518"/>
                                  <a:pt x="217088" y="1152933"/>
                                </a:cubicBezTo>
                                <a:cubicBezTo>
                                  <a:pt x="214693" y="1145746"/>
                                  <a:pt x="206709" y="1141754"/>
                                  <a:pt x="199523" y="1143750"/>
                                </a:cubicBezTo>
                                <a:close/>
                                <a:moveTo>
                                  <a:pt x="196729" y="1136565"/>
                                </a:moveTo>
                                <a:cubicBezTo>
                                  <a:pt x="208306" y="1132972"/>
                                  <a:pt x="220681" y="1139359"/>
                                  <a:pt x="224274" y="1150937"/>
                                </a:cubicBezTo>
                                <a:cubicBezTo>
                                  <a:pt x="228266" y="1162514"/>
                                  <a:pt x="221479" y="1174889"/>
                                  <a:pt x="209902" y="1178482"/>
                                </a:cubicBezTo>
                                <a:cubicBezTo>
                                  <a:pt x="198326" y="1182074"/>
                                  <a:pt x="185950" y="1175687"/>
                                  <a:pt x="182357" y="1164110"/>
                                </a:cubicBezTo>
                                <a:cubicBezTo>
                                  <a:pt x="178764" y="1152534"/>
                                  <a:pt x="185151" y="1140158"/>
                                  <a:pt x="196729" y="1136565"/>
                                </a:cubicBezTo>
                                <a:close/>
                                <a:moveTo>
                                  <a:pt x="193136" y="1123391"/>
                                </a:moveTo>
                                <a:cubicBezTo>
                                  <a:pt x="174374" y="1128979"/>
                                  <a:pt x="163995" y="1148940"/>
                                  <a:pt x="169582" y="1167703"/>
                                </a:cubicBezTo>
                                <a:cubicBezTo>
                                  <a:pt x="175172" y="1186465"/>
                                  <a:pt x="195132" y="1196844"/>
                                  <a:pt x="213895" y="1191255"/>
                                </a:cubicBezTo>
                                <a:cubicBezTo>
                                  <a:pt x="232657" y="1185666"/>
                                  <a:pt x="243036" y="1165707"/>
                                  <a:pt x="237447" y="1146944"/>
                                </a:cubicBezTo>
                                <a:cubicBezTo>
                                  <a:pt x="231459" y="1128181"/>
                                  <a:pt x="211899" y="1117802"/>
                                  <a:pt x="193136" y="1123391"/>
                                </a:cubicBezTo>
                                <a:close/>
                                <a:moveTo>
                                  <a:pt x="207813" y="1114066"/>
                                </a:moveTo>
                                <a:cubicBezTo>
                                  <a:pt x="224598" y="1115806"/>
                                  <a:pt x="239643" y="1127483"/>
                                  <a:pt x="245032" y="1144548"/>
                                </a:cubicBezTo>
                                <a:cubicBezTo>
                                  <a:pt x="251818" y="1167303"/>
                                  <a:pt x="239044" y="1191654"/>
                                  <a:pt x="216290" y="1198840"/>
                                </a:cubicBezTo>
                                <a:cubicBezTo>
                                  <a:pt x="193535" y="1206026"/>
                                  <a:pt x="169183" y="1192852"/>
                                  <a:pt x="161998" y="1170098"/>
                                </a:cubicBezTo>
                                <a:cubicBezTo>
                                  <a:pt x="154812" y="1147343"/>
                                  <a:pt x="167986" y="1122991"/>
                                  <a:pt x="190741" y="1115806"/>
                                </a:cubicBezTo>
                                <a:cubicBezTo>
                                  <a:pt x="196429" y="1114010"/>
                                  <a:pt x="202218" y="1113486"/>
                                  <a:pt x="207813" y="1114066"/>
                                </a:cubicBezTo>
                                <a:close/>
                                <a:moveTo>
                                  <a:pt x="2447363" y="1088561"/>
                                </a:moveTo>
                                <a:cubicBezTo>
                                  <a:pt x="2442025" y="1089060"/>
                                  <a:pt x="2436835" y="1091655"/>
                                  <a:pt x="2433043" y="1096246"/>
                                </a:cubicBezTo>
                                <a:lnTo>
                                  <a:pt x="2425857" y="1105028"/>
                                </a:lnTo>
                                <a:cubicBezTo>
                                  <a:pt x="2424660" y="1106625"/>
                                  <a:pt x="2422263" y="1106625"/>
                                  <a:pt x="2420668" y="1105427"/>
                                </a:cubicBezTo>
                                <a:lnTo>
                                  <a:pt x="2411885" y="1098242"/>
                                </a:lnTo>
                                <a:cubicBezTo>
                                  <a:pt x="2407094" y="1094649"/>
                                  <a:pt x="2401505" y="1093052"/>
                                  <a:pt x="2396315" y="1093451"/>
                                </a:cubicBezTo>
                                <a:cubicBezTo>
                                  <a:pt x="2391124" y="1094250"/>
                                  <a:pt x="2385933" y="1096645"/>
                                  <a:pt x="2382343" y="1101036"/>
                                </a:cubicBezTo>
                                <a:cubicBezTo>
                                  <a:pt x="2374758" y="1110218"/>
                                  <a:pt x="2375955" y="1123392"/>
                                  <a:pt x="2385136" y="1130977"/>
                                </a:cubicBezTo>
                                <a:lnTo>
                                  <a:pt x="2429051" y="1167703"/>
                                </a:lnTo>
                                <a:cubicBezTo>
                                  <a:pt x="2441027" y="1152933"/>
                                  <a:pt x="2453402" y="1138162"/>
                                  <a:pt x="2465377" y="1123392"/>
                                </a:cubicBezTo>
                                <a:cubicBezTo>
                                  <a:pt x="2472962" y="1114210"/>
                                  <a:pt x="2471764" y="1101036"/>
                                  <a:pt x="2462583" y="1093451"/>
                                </a:cubicBezTo>
                                <a:cubicBezTo>
                                  <a:pt x="2458192" y="1089659"/>
                                  <a:pt x="2452703" y="1088062"/>
                                  <a:pt x="2447363" y="1088561"/>
                                </a:cubicBezTo>
                                <a:close/>
                                <a:moveTo>
                                  <a:pt x="3721088" y="1084519"/>
                                </a:moveTo>
                                <a:cubicBezTo>
                                  <a:pt x="3731717" y="1086964"/>
                                  <a:pt x="3741398" y="1093451"/>
                                  <a:pt x="3747586" y="1103430"/>
                                </a:cubicBezTo>
                                <a:lnTo>
                                  <a:pt x="3741997" y="1107024"/>
                                </a:lnTo>
                                <a:cubicBezTo>
                                  <a:pt x="3731618" y="1090257"/>
                                  <a:pt x="3709263" y="1085067"/>
                                  <a:pt x="3692495" y="1095447"/>
                                </a:cubicBezTo>
                                <a:cubicBezTo>
                                  <a:pt x="3675729" y="1105826"/>
                                  <a:pt x="3670542" y="1128182"/>
                                  <a:pt x="3680919" y="1144948"/>
                                </a:cubicBezTo>
                                <a:lnTo>
                                  <a:pt x="3675330" y="1148541"/>
                                </a:lnTo>
                                <a:cubicBezTo>
                                  <a:pt x="3662964" y="1128581"/>
                                  <a:pt x="3668954" y="1102233"/>
                                  <a:pt x="3688902" y="1089858"/>
                                </a:cubicBezTo>
                                <a:cubicBezTo>
                                  <a:pt x="3698883" y="1083671"/>
                                  <a:pt x="3710459" y="1082074"/>
                                  <a:pt x="3721088" y="1084519"/>
                                </a:cubicBezTo>
                                <a:close/>
                                <a:moveTo>
                                  <a:pt x="2446267" y="1081825"/>
                                </a:moveTo>
                                <a:cubicBezTo>
                                  <a:pt x="2453501" y="1081176"/>
                                  <a:pt x="2460986" y="1083272"/>
                                  <a:pt x="2466975" y="1088262"/>
                                </a:cubicBezTo>
                                <a:cubicBezTo>
                                  <a:pt x="2478951" y="1098242"/>
                                  <a:pt x="2480547" y="1116207"/>
                                  <a:pt x="2470568" y="1128183"/>
                                </a:cubicBezTo>
                                <a:cubicBezTo>
                                  <a:pt x="2457792" y="1144150"/>
                                  <a:pt x="2444620" y="1159719"/>
                                  <a:pt x="2431845" y="1175288"/>
                                </a:cubicBezTo>
                                <a:cubicBezTo>
                                  <a:pt x="2430648" y="1176885"/>
                                  <a:pt x="2428252" y="1176885"/>
                                  <a:pt x="2426656" y="1175687"/>
                                </a:cubicBezTo>
                                <a:lnTo>
                                  <a:pt x="2379945" y="1136566"/>
                                </a:lnTo>
                                <a:cubicBezTo>
                                  <a:pt x="2367970" y="1126586"/>
                                  <a:pt x="2366375" y="1108621"/>
                                  <a:pt x="2376353" y="1096645"/>
                                </a:cubicBezTo>
                                <a:cubicBezTo>
                                  <a:pt x="2381144" y="1090258"/>
                                  <a:pt x="2388332" y="1087064"/>
                                  <a:pt x="2395516" y="1086266"/>
                                </a:cubicBezTo>
                                <a:cubicBezTo>
                                  <a:pt x="2402703" y="1085866"/>
                                  <a:pt x="2410287" y="1087862"/>
                                  <a:pt x="2416276" y="1093052"/>
                                </a:cubicBezTo>
                                <a:lnTo>
                                  <a:pt x="2422263" y="1097842"/>
                                </a:lnTo>
                                <a:lnTo>
                                  <a:pt x="2427054" y="1091854"/>
                                </a:lnTo>
                                <a:cubicBezTo>
                                  <a:pt x="2432044" y="1085866"/>
                                  <a:pt x="2439030" y="1082473"/>
                                  <a:pt x="2446267" y="1081825"/>
                                </a:cubicBezTo>
                                <a:close/>
                                <a:moveTo>
                                  <a:pt x="1790328" y="1017204"/>
                                </a:moveTo>
                                <a:cubicBezTo>
                                  <a:pt x="1787534" y="1017204"/>
                                  <a:pt x="1785138" y="1018801"/>
                                  <a:pt x="1782746" y="1021196"/>
                                </a:cubicBezTo>
                                <a:lnTo>
                                  <a:pt x="1781548" y="1022393"/>
                                </a:lnTo>
                                <a:lnTo>
                                  <a:pt x="1779952" y="1021595"/>
                                </a:lnTo>
                                <a:cubicBezTo>
                                  <a:pt x="1777158" y="1019998"/>
                                  <a:pt x="1774363" y="1019200"/>
                                  <a:pt x="1771968" y="1019599"/>
                                </a:cubicBezTo>
                                <a:cubicBezTo>
                                  <a:pt x="1769573" y="1019599"/>
                                  <a:pt x="1767177" y="1021196"/>
                                  <a:pt x="1765979" y="1023591"/>
                                </a:cubicBezTo>
                                <a:cubicBezTo>
                                  <a:pt x="1764383" y="1025986"/>
                                  <a:pt x="1764383" y="1029181"/>
                                  <a:pt x="1765581" y="1032374"/>
                                </a:cubicBezTo>
                                <a:cubicBezTo>
                                  <a:pt x="1768774" y="1040758"/>
                                  <a:pt x="1779554" y="1046346"/>
                                  <a:pt x="1783944" y="1048342"/>
                                </a:cubicBezTo>
                                <a:cubicBezTo>
                                  <a:pt x="1784739" y="1048742"/>
                                  <a:pt x="1785537" y="1048342"/>
                                  <a:pt x="1786336" y="1047943"/>
                                </a:cubicBezTo>
                                <a:cubicBezTo>
                                  <a:pt x="1789930" y="1044750"/>
                                  <a:pt x="1799111" y="1036366"/>
                                  <a:pt x="1799910" y="1028382"/>
                                </a:cubicBezTo>
                                <a:cubicBezTo>
                                  <a:pt x="1800309" y="1024789"/>
                                  <a:pt x="1799111" y="1021595"/>
                                  <a:pt x="1797115" y="1019599"/>
                                </a:cubicBezTo>
                                <a:cubicBezTo>
                                  <a:pt x="1795119" y="1017603"/>
                                  <a:pt x="1792724" y="1016805"/>
                                  <a:pt x="1790328" y="1017204"/>
                                </a:cubicBezTo>
                                <a:close/>
                                <a:moveTo>
                                  <a:pt x="1789930" y="1012813"/>
                                </a:moveTo>
                                <a:cubicBezTo>
                                  <a:pt x="1793922" y="1012413"/>
                                  <a:pt x="1797514" y="1013611"/>
                                  <a:pt x="1800309" y="1016405"/>
                                </a:cubicBezTo>
                                <a:cubicBezTo>
                                  <a:pt x="1803103" y="1019200"/>
                                  <a:pt x="1804700" y="1023990"/>
                                  <a:pt x="1804301" y="1028382"/>
                                </a:cubicBezTo>
                                <a:cubicBezTo>
                                  <a:pt x="1803502" y="1032774"/>
                                  <a:pt x="1801506" y="1037564"/>
                                  <a:pt x="1797514" y="1042354"/>
                                </a:cubicBezTo>
                                <a:cubicBezTo>
                                  <a:pt x="1794321" y="1045947"/>
                                  <a:pt x="1791127" y="1049141"/>
                                  <a:pt x="1788731" y="1051137"/>
                                </a:cubicBezTo>
                                <a:cubicBezTo>
                                  <a:pt x="1787934" y="1051935"/>
                                  <a:pt x="1786736" y="1052734"/>
                                  <a:pt x="1785537" y="1052734"/>
                                </a:cubicBezTo>
                                <a:cubicBezTo>
                                  <a:pt x="1784343" y="1053133"/>
                                  <a:pt x="1783145" y="1052734"/>
                                  <a:pt x="1781948" y="1052334"/>
                                </a:cubicBezTo>
                                <a:cubicBezTo>
                                  <a:pt x="1775960" y="1049540"/>
                                  <a:pt x="1765181" y="1043552"/>
                                  <a:pt x="1761589" y="1034370"/>
                                </a:cubicBezTo>
                                <a:cubicBezTo>
                                  <a:pt x="1759992" y="1029979"/>
                                  <a:pt x="1759992" y="1025188"/>
                                  <a:pt x="1762387" y="1021595"/>
                                </a:cubicBezTo>
                                <a:cubicBezTo>
                                  <a:pt x="1764383" y="1018002"/>
                                  <a:pt x="1767577" y="1015607"/>
                                  <a:pt x="1771569" y="1015208"/>
                                </a:cubicBezTo>
                                <a:cubicBezTo>
                                  <a:pt x="1774762" y="1014809"/>
                                  <a:pt x="1777956" y="1015607"/>
                                  <a:pt x="1781149" y="1017204"/>
                                </a:cubicBezTo>
                                <a:cubicBezTo>
                                  <a:pt x="1783944" y="1014809"/>
                                  <a:pt x="1787134" y="1013212"/>
                                  <a:pt x="1789930" y="1012813"/>
                                </a:cubicBezTo>
                                <a:close/>
                                <a:moveTo>
                                  <a:pt x="3977125" y="1010418"/>
                                </a:moveTo>
                                <a:cubicBezTo>
                                  <a:pt x="3969540" y="1012813"/>
                                  <a:pt x="3965547" y="1020398"/>
                                  <a:pt x="3967943" y="1027983"/>
                                </a:cubicBezTo>
                                <a:cubicBezTo>
                                  <a:pt x="3970339" y="1035568"/>
                                  <a:pt x="3977924" y="1039560"/>
                                  <a:pt x="3985508" y="1037165"/>
                                </a:cubicBezTo>
                                <a:cubicBezTo>
                                  <a:pt x="3993093" y="1034770"/>
                                  <a:pt x="3997085" y="1027185"/>
                                  <a:pt x="3994690" y="1019600"/>
                                </a:cubicBezTo>
                                <a:cubicBezTo>
                                  <a:pt x="3992295" y="1012414"/>
                                  <a:pt x="3984311" y="1008022"/>
                                  <a:pt x="3977125" y="1010418"/>
                                </a:cubicBezTo>
                                <a:close/>
                                <a:moveTo>
                                  <a:pt x="6240931" y="1007523"/>
                                </a:moveTo>
                                <a:cubicBezTo>
                                  <a:pt x="6235591" y="1008022"/>
                                  <a:pt x="6230402" y="1010617"/>
                                  <a:pt x="6226610" y="1015208"/>
                                </a:cubicBezTo>
                                <a:lnTo>
                                  <a:pt x="6219424" y="1023990"/>
                                </a:lnTo>
                                <a:cubicBezTo>
                                  <a:pt x="6218226" y="1025587"/>
                                  <a:pt x="6215831" y="1025587"/>
                                  <a:pt x="6214234" y="1024389"/>
                                </a:cubicBezTo>
                                <a:lnTo>
                                  <a:pt x="6205452" y="1017204"/>
                                </a:lnTo>
                                <a:cubicBezTo>
                                  <a:pt x="6200662" y="1013611"/>
                                  <a:pt x="6195073" y="1012014"/>
                                  <a:pt x="6189883" y="1012413"/>
                                </a:cubicBezTo>
                                <a:cubicBezTo>
                                  <a:pt x="6184693" y="1012812"/>
                                  <a:pt x="6179503" y="1015607"/>
                                  <a:pt x="6175910" y="1019998"/>
                                </a:cubicBezTo>
                                <a:cubicBezTo>
                                  <a:pt x="6168326" y="1029180"/>
                                  <a:pt x="6169523" y="1042354"/>
                                  <a:pt x="6178705" y="1049939"/>
                                </a:cubicBezTo>
                                <a:lnTo>
                                  <a:pt x="6222618" y="1086665"/>
                                </a:lnTo>
                                <a:cubicBezTo>
                                  <a:pt x="6234593" y="1071895"/>
                                  <a:pt x="6246969" y="1057124"/>
                                  <a:pt x="6258945" y="1042354"/>
                                </a:cubicBezTo>
                                <a:cubicBezTo>
                                  <a:pt x="6266529" y="1033172"/>
                                  <a:pt x="6265332" y="1019998"/>
                                  <a:pt x="6256150" y="1012413"/>
                                </a:cubicBezTo>
                                <a:cubicBezTo>
                                  <a:pt x="6251759" y="1008621"/>
                                  <a:pt x="6246270" y="1007024"/>
                                  <a:pt x="6240931" y="1007523"/>
                                </a:cubicBezTo>
                                <a:close/>
                                <a:moveTo>
                                  <a:pt x="3974331" y="1002833"/>
                                </a:moveTo>
                                <a:cubicBezTo>
                                  <a:pt x="3985908" y="999240"/>
                                  <a:pt x="3998283" y="1005627"/>
                                  <a:pt x="4001876" y="1017205"/>
                                </a:cubicBezTo>
                                <a:cubicBezTo>
                                  <a:pt x="4005868" y="1028782"/>
                                  <a:pt x="3999081" y="1041157"/>
                                  <a:pt x="3987504" y="1044750"/>
                                </a:cubicBezTo>
                                <a:cubicBezTo>
                                  <a:pt x="3975928" y="1048342"/>
                                  <a:pt x="3963551" y="1041955"/>
                                  <a:pt x="3959959" y="1030378"/>
                                </a:cubicBezTo>
                                <a:cubicBezTo>
                                  <a:pt x="3956366" y="1018802"/>
                                  <a:pt x="3962753" y="1006426"/>
                                  <a:pt x="3974331" y="1002833"/>
                                </a:cubicBezTo>
                                <a:close/>
                                <a:moveTo>
                                  <a:pt x="6240232" y="1000787"/>
                                </a:moveTo>
                                <a:cubicBezTo>
                                  <a:pt x="6247468" y="1000138"/>
                                  <a:pt x="6254953" y="1002234"/>
                                  <a:pt x="6260941" y="1007224"/>
                                </a:cubicBezTo>
                                <a:cubicBezTo>
                                  <a:pt x="6272916" y="1017204"/>
                                  <a:pt x="6274513" y="1035169"/>
                                  <a:pt x="6264533" y="1047145"/>
                                </a:cubicBezTo>
                                <a:cubicBezTo>
                                  <a:pt x="6251759" y="1063112"/>
                                  <a:pt x="6238585" y="1078681"/>
                                  <a:pt x="6225811" y="1094250"/>
                                </a:cubicBezTo>
                                <a:cubicBezTo>
                                  <a:pt x="6224614" y="1095847"/>
                                  <a:pt x="6222218" y="1095847"/>
                                  <a:pt x="6220622" y="1094649"/>
                                </a:cubicBezTo>
                                <a:lnTo>
                                  <a:pt x="6173914" y="1055528"/>
                                </a:lnTo>
                                <a:cubicBezTo>
                                  <a:pt x="6161939" y="1045548"/>
                                  <a:pt x="6160342" y="1027583"/>
                                  <a:pt x="6170322" y="1015607"/>
                                </a:cubicBezTo>
                                <a:cubicBezTo>
                                  <a:pt x="6175112" y="1009220"/>
                                  <a:pt x="6182298" y="1006026"/>
                                  <a:pt x="6189483" y="1005228"/>
                                </a:cubicBezTo>
                                <a:cubicBezTo>
                                  <a:pt x="6196670" y="1004429"/>
                                  <a:pt x="6204254" y="1006425"/>
                                  <a:pt x="6210242" y="1012014"/>
                                </a:cubicBezTo>
                                <a:lnTo>
                                  <a:pt x="6216230" y="1016804"/>
                                </a:lnTo>
                                <a:lnTo>
                                  <a:pt x="6221021" y="1010816"/>
                                </a:lnTo>
                                <a:cubicBezTo>
                                  <a:pt x="6226011" y="1004828"/>
                                  <a:pt x="6232997" y="1001435"/>
                                  <a:pt x="6240232" y="1000787"/>
                                </a:cubicBezTo>
                                <a:close/>
                                <a:moveTo>
                                  <a:pt x="3970737" y="990059"/>
                                </a:moveTo>
                                <a:cubicBezTo>
                                  <a:pt x="3951974" y="995648"/>
                                  <a:pt x="3941595" y="1015608"/>
                                  <a:pt x="3947183" y="1034371"/>
                                </a:cubicBezTo>
                                <a:cubicBezTo>
                                  <a:pt x="3952772" y="1053133"/>
                                  <a:pt x="3972733" y="1063512"/>
                                  <a:pt x="3991495" y="1057923"/>
                                </a:cubicBezTo>
                                <a:cubicBezTo>
                                  <a:pt x="4010258" y="1052335"/>
                                  <a:pt x="4020637" y="1032375"/>
                                  <a:pt x="4015048" y="1013612"/>
                                </a:cubicBezTo>
                                <a:cubicBezTo>
                                  <a:pt x="4009060" y="994849"/>
                                  <a:pt x="3989100" y="984470"/>
                                  <a:pt x="3970737" y="990059"/>
                                </a:cubicBezTo>
                                <a:close/>
                                <a:moveTo>
                                  <a:pt x="3985414" y="980335"/>
                                </a:moveTo>
                                <a:cubicBezTo>
                                  <a:pt x="4002199" y="982075"/>
                                  <a:pt x="4017244" y="993752"/>
                                  <a:pt x="4022633" y="1010817"/>
                                </a:cubicBezTo>
                                <a:cubicBezTo>
                                  <a:pt x="4029419" y="1033972"/>
                                  <a:pt x="4016645" y="1058323"/>
                                  <a:pt x="3993891" y="1065109"/>
                                </a:cubicBezTo>
                                <a:cubicBezTo>
                                  <a:pt x="3971136" y="1072295"/>
                                  <a:pt x="3946784" y="1059121"/>
                                  <a:pt x="3939599" y="1036367"/>
                                </a:cubicBezTo>
                                <a:cubicBezTo>
                                  <a:pt x="3932413" y="1013612"/>
                                  <a:pt x="3945587" y="989260"/>
                                  <a:pt x="3968342" y="982075"/>
                                </a:cubicBezTo>
                                <a:cubicBezTo>
                                  <a:pt x="3974030" y="980279"/>
                                  <a:pt x="3979819" y="979755"/>
                                  <a:pt x="3985414" y="980335"/>
                                </a:cubicBezTo>
                                <a:close/>
                                <a:moveTo>
                                  <a:pt x="822924" y="947195"/>
                                </a:moveTo>
                                <a:cubicBezTo>
                                  <a:pt x="833553" y="949640"/>
                                  <a:pt x="843233" y="956127"/>
                                  <a:pt x="849422" y="966106"/>
                                </a:cubicBezTo>
                                <a:lnTo>
                                  <a:pt x="843832" y="969700"/>
                                </a:lnTo>
                                <a:cubicBezTo>
                                  <a:pt x="833453" y="952933"/>
                                  <a:pt x="811097" y="947743"/>
                                  <a:pt x="794330" y="958122"/>
                                </a:cubicBezTo>
                                <a:cubicBezTo>
                                  <a:pt x="777563" y="968502"/>
                                  <a:pt x="772374" y="990858"/>
                                  <a:pt x="782755" y="1007624"/>
                                </a:cubicBezTo>
                                <a:lnTo>
                                  <a:pt x="777167" y="1011217"/>
                                </a:lnTo>
                                <a:cubicBezTo>
                                  <a:pt x="764789" y="991257"/>
                                  <a:pt x="770778" y="964909"/>
                                  <a:pt x="790737" y="952534"/>
                                </a:cubicBezTo>
                                <a:cubicBezTo>
                                  <a:pt x="800717" y="946347"/>
                                  <a:pt x="812294" y="944750"/>
                                  <a:pt x="822924" y="947195"/>
                                </a:cubicBezTo>
                                <a:close/>
                                <a:moveTo>
                                  <a:pt x="5567932" y="883473"/>
                                </a:moveTo>
                                <a:cubicBezTo>
                                  <a:pt x="5565138" y="883473"/>
                                  <a:pt x="5562743" y="885069"/>
                                  <a:pt x="5560347" y="887465"/>
                                </a:cubicBezTo>
                                <a:lnTo>
                                  <a:pt x="5559150" y="888662"/>
                                </a:lnTo>
                                <a:lnTo>
                                  <a:pt x="5557553" y="887864"/>
                                </a:lnTo>
                                <a:cubicBezTo>
                                  <a:pt x="5554759" y="886267"/>
                                  <a:pt x="5551964" y="885469"/>
                                  <a:pt x="5549569" y="885868"/>
                                </a:cubicBezTo>
                                <a:cubicBezTo>
                                  <a:pt x="5547173" y="885868"/>
                                  <a:pt x="5544778" y="887465"/>
                                  <a:pt x="5543580" y="889860"/>
                                </a:cubicBezTo>
                                <a:cubicBezTo>
                                  <a:pt x="5541983" y="892255"/>
                                  <a:pt x="5541983" y="895450"/>
                                  <a:pt x="5543181" y="898643"/>
                                </a:cubicBezTo>
                                <a:cubicBezTo>
                                  <a:pt x="5546374" y="907026"/>
                                  <a:pt x="5557154" y="912615"/>
                                  <a:pt x="5561545" y="914611"/>
                                </a:cubicBezTo>
                                <a:cubicBezTo>
                                  <a:pt x="5562343" y="915010"/>
                                  <a:pt x="5563142" y="914611"/>
                                  <a:pt x="5563940" y="914212"/>
                                </a:cubicBezTo>
                                <a:cubicBezTo>
                                  <a:pt x="5567533" y="911018"/>
                                  <a:pt x="5576715" y="903034"/>
                                  <a:pt x="5577513" y="894651"/>
                                </a:cubicBezTo>
                                <a:cubicBezTo>
                                  <a:pt x="5577912" y="891057"/>
                                  <a:pt x="5576715" y="887864"/>
                                  <a:pt x="5574719" y="885868"/>
                                </a:cubicBezTo>
                                <a:cubicBezTo>
                                  <a:pt x="5572723" y="883872"/>
                                  <a:pt x="5570327" y="883073"/>
                                  <a:pt x="5567932" y="883473"/>
                                </a:cubicBezTo>
                                <a:close/>
                                <a:moveTo>
                                  <a:pt x="5567533" y="879481"/>
                                </a:moveTo>
                                <a:cubicBezTo>
                                  <a:pt x="5571525" y="879081"/>
                                  <a:pt x="5575118" y="880279"/>
                                  <a:pt x="5577912" y="883073"/>
                                </a:cubicBezTo>
                                <a:cubicBezTo>
                                  <a:pt x="5580707" y="885868"/>
                                  <a:pt x="5582303" y="890658"/>
                                  <a:pt x="5581904" y="895050"/>
                                </a:cubicBezTo>
                                <a:cubicBezTo>
                                  <a:pt x="5581106" y="899442"/>
                                  <a:pt x="5579110" y="903833"/>
                                  <a:pt x="5575118" y="909022"/>
                                </a:cubicBezTo>
                                <a:cubicBezTo>
                                  <a:pt x="5571924" y="912615"/>
                                  <a:pt x="5568731" y="915809"/>
                                  <a:pt x="5566335" y="917805"/>
                                </a:cubicBezTo>
                                <a:cubicBezTo>
                                  <a:pt x="5565537" y="918603"/>
                                  <a:pt x="5564339" y="919402"/>
                                  <a:pt x="5563142" y="919402"/>
                                </a:cubicBezTo>
                                <a:cubicBezTo>
                                  <a:pt x="5561944" y="919801"/>
                                  <a:pt x="5560747" y="919402"/>
                                  <a:pt x="5559549" y="919002"/>
                                </a:cubicBezTo>
                                <a:cubicBezTo>
                                  <a:pt x="5553561" y="916208"/>
                                  <a:pt x="5542782" y="910220"/>
                                  <a:pt x="5539189" y="901038"/>
                                </a:cubicBezTo>
                                <a:cubicBezTo>
                                  <a:pt x="5537592" y="896647"/>
                                  <a:pt x="5537592" y="891856"/>
                                  <a:pt x="5539987" y="888263"/>
                                </a:cubicBezTo>
                                <a:cubicBezTo>
                                  <a:pt x="5541983" y="884670"/>
                                  <a:pt x="5545177" y="882275"/>
                                  <a:pt x="5549170" y="881876"/>
                                </a:cubicBezTo>
                                <a:cubicBezTo>
                                  <a:pt x="5552363" y="881477"/>
                                  <a:pt x="5555557" y="882275"/>
                                  <a:pt x="5558751" y="883872"/>
                                </a:cubicBezTo>
                                <a:cubicBezTo>
                                  <a:pt x="5561545" y="881477"/>
                                  <a:pt x="5564739" y="879880"/>
                                  <a:pt x="5567533" y="879481"/>
                                </a:cubicBezTo>
                                <a:close/>
                                <a:moveTo>
                                  <a:pt x="1078960" y="873094"/>
                                </a:moveTo>
                                <a:cubicBezTo>
                                  <a:pt x="1071376" y="875489"/>
                                  <a:pt x="1067384" y="883074"/>
                                  <a:pt x="1069779" y="890659"/>
                                </a:cubicBezTo>
                                <a:cubicBezTo>
                                  <a:pt x="1072174" y="898244"/>
                                  <a:pt x="1079759" y="902236"/>
                                  <a:pt x="1087345" y="899841"/>
                                </a:cubicBezTo>
                                <a:cubicBezTo>
                                  <a:pt x="1094929" y="897446"/>
                                  <a:pt x="1098921" y="889861"/>
                                  <a:pt x="1096526" y="882276"/>
                                </a:cubicBezTo>
                                <a:cubicBezTo>
                                  <a:pt x="1094131" y="875090"/>
                                  <a:pt x="1086147" y="870698"/>
                                  <a:pt x="1078960" y="873094"/>
                                </a:cubicBezTo>
                                <a:close/>
                                <a:moveTo>
                                  <a:pt x="1076166" y="865509"/>
                                </a:moveTo>
                                <a:cubicBezTo>
                                  <a:pt x="1087744" y="861916"/>
                                  <a:pt x="1100119" y="868303"/>
                                  <a:pt x="1103713" y="879881"/>
                                </a:cubicBezTo>
                                <a:cubicBezTo>
                                  <a:pt x="1107704" y="891458"/>
                                  <a:pt x="1100917" y="903833"/>
                                  <a:pt x="1089341" y="907426"/>
                                </a:cubicBezTo>
                                <a:cubicBezTo>
                                  <a:pt x="1077764" y="911018"/>
                                  <a:pt x="1065388" y="904631"/>
                                  <a:pt x="1061795" y="893054"/>
                                </a:cubicBezTo>
                                <a:cubicBezTo>
                                  <a:pt x="1058202" y="881478"/>
                                  <a:pt x="1064589" y="869102"/>
                                  <a:pt x="1076166" y="865509"/>
                                </a:cubicBezTo>
                                <a:close/>
                                <a:moveTo>
                                  <a:pt x="1072574" y="852734"/>
                                </a:moveTo>
                                <a:cubicBezTo>
                                  <a:pt x="1053811" y="858322"/>
                                  <a:pt x="1043432" y="878283"/>
                                  <a:pt x="1049020" y="897046"/>
                                </a:cubicBezTo>
                                <a:cubicBezTo>
                                  <a:pt x="1054609" y="915808"/>
                                  <a:pt x="1074570" y="926187"/>
                                  <a:pt x="1093333" y="920598"/>
                                </a:cubicBezTo>
                                <a:cubicBezTo>
                                  <a:pt x="1112095" y="915010"/>
                                  <a:pt x="1122474" y="895050"/>
                                  <a:pt x="1116885" y="876287"/>
                                </a:cubicBezTo>
                                <a:cubicBezTo>
                                  <a:pt x="1110897" y="857524"/>
                                  <a:pt x="1091337" y="847145"/>
                                  <a:pt x="1072574" y="852734"/>
                                </a:cubicBezTo>
                                <a:close/>
                                <a:moveTo>
                                  <a:pt x="1087250" y="843010"/>
                                </a:moveTo>
                                <a:cubicBezTo>
                                  <a:pt x="1104036" y="844750"/>
                                  <a:pt x="1119081" y="856427"/>
                                  <a:pt x="1124471" y="873492"/>
                                </a:cubicBezTo>
                                <a:cubicBezTo>
                                  <a:pt x="1131257" y="896647"/>
                                  <a:pt x="1118482" y="920998"/>
                                  <a:pt x="1095728" y="927784"/>
                                </a:cubicBezTo>
                                <a:cubicBezTo>
                                  <a:pt x="1072972" y="934970"/>
                                  <a:pt x="1048620" y="921796"/>
                                  <a:pt x="1041436" y="899042"/>
                                </a:cubicBezTo>
                                <a:cubicBezTo>
                                  <a:pt x="1034249" y="876287"/>
                                  <a:pt x="1047424" y="851935"/>
                                  <a:pt x="1070178" y="844750"/>
                                </a:cubicBezTo>
                                <a:cubicBezTo>
                                  <a:pt x="1075867" y="842954"/>
                                  <a:pt x="1081655" y="842430"/>
                                  <a:pt x="1087250" y="843010"/>
                                </a:cubicBezTo>
                                <a:close/>
                                <a:moveTo>
                                  <a:pt x="3326802" y="817904"/>
                                </a:moveTo>
                                <a:cubicBezTo>
                                  <a:pt x="3321461" y="818403"/>
                                  <a:pt x="3316270" y="820998"/>
                                  <a:pt x="3312479" y="825589"/>
                                </a:cubicBezTo>
                                <a:lnTo>
                                  <a:pt x="3305293" y="834371"/>
                                </a:lnTo>
                                <a:cubicBezTo>
                                  <a:pt x="3304094" y="835968"/>
                                  <a:pt x="3301700" y="835968"/>
                                  <a:pt x="3300102" y="834770"/>
                                </a:cubicBezTo>
                                <a:lnTo>
                                  <a:pt x="3291318" y="827585"/>
                                </a:lnTo>
                                <a:cubicBezTo>
                                  <a:pt x="3286528" y="823992"/>
                                  <a:pt x="3280940" y="822395"/>
                                  <a:pt x="3275751" y="822794"/>
                                </a:cubicBezTo>
                                <a:cubicBezTo>
                                  <a:pt x="3270161" y="823193"/>
                                  <a:pt x="3265371" y="825988"/>
                                  <a:pt x="3261778" y="830379"/>
                                </a:cubicBezTo>
                                <a:cubicBezTo>
                                  <a:pt x="3254192" y="839561"/>
                                  <a:pt x="3255391" y="852735"/>
                                  <a:pt x="3264571" y="860320"/>
                                </a:cubicBezTo>
                                <a:lnTo>
                                  <a:pt x="3308486" y="897046"/>
                                </a:lnTo>
                                <a:cubicBezTo>
                                  <a:pt x="3320463" y="882276"/>
                                  <a:pt x="3332841" y="867505"/>
                                  <a:pt x="3344817" y="852735"/>
                                </a:cubicBezTo>
                                <a:cubicBezTo>
                                  <a:pt x="3352402" y="843553"/>
                                  <a:pt x="3351204" y="830379"/>
                                  <a:pt x="3342023" y="822794"/>
                                </a:cubicBezTo>
                                <a:cubicBezTo>
                                  <a:pt x="3337632" y="819002"/>
                                  <a:pt x="3332144" y="817405"/>
                                  <a:pt x="3326802" y="817904"/>
                                </a:cubicBezTo>
                                <a:close/>
                                <a:moveTo>
                                  <a:pt x="4600524" y="813863"/>
                                </a:moveTo>
                                <a:cubicBezTo>
                                  <a:pt x="4611153" y="816308"/>
                                  <a:pt x="4620834" y="822795"/>
                                  <a:pt x="4627021" y="832774"/>
                                </a:cubicBezTo>
                                <a:lnTo>
                                  <a:pt x="4621432" y="836368"/>
                                </a:lnTo>
                                <a:cubicBezTo>
                                  <a:pt x="4611053" y="819601"/>
                                  <a:pt x="4588698" y="814411"/>
                                  <a:pt x="4571931" y="824790"/>
                                </a:cubicBezTo>
                                <a:cubicBezTo>
                                  <a:pt x="4555164" y="835170"/>
                                  <a:pt x="4549974" y="857526"/>
                                  <a:pt x="4560353" y="874292"/>
                                </a:cubicBezTo>
                                <a:lnTo>
                                  <a:pt x="4554765" y="877885"/>
                                </a:lnTo>
                                <a:cubicBezTo>
                                  <a:pt x="4542389" y="857925"/>
                                  <a:pt x="4548377" y="831577"/>
                                  <a:pt x="4568338" y="819202"/>
                                </a:cubicBezTo>
                                <a:cubicBezTo>
                                  <a:pt x="4578318" y="813015"/>
                                  <a:pt x="4589895" y="811418"/>
                                  <a:pt x="4600524" y="813863"/>
                                </a:cubicBezTo>
                                <a:close/>
                                <a:moveTo>
                                  <a:pt x="3325704" y="811168"/>
                                </a:moveTo>
                                <a:cubicBezTo>
                                  <a:pt x="3332942" y="810519"/>
                                  <a:pt x="3340426" y="812615"/>
                                  <a:pt x="3346413" y="817605"/>
                                </a:cubicBezTo>
                                <a:cubicBezTo>
                                  <a:pt x="3358389" y="827585"/>
                                  <a:pt x="3359985" y="845550"/>
                                  <a:pt x="3350008" y="857526"/>
                                </a:cubicBezTo>
                                <a:cubicBezTo>
                                  <a:pt x="3337233" y="873493"/>
                                  <a:pt x="3324056" y="889062"/>
                                  <a:pt x="3311280" y="904631"/>
                                </a:cubicBezTo>
                                <a:cubicBezTo>
                                  <a:pt x="3310082" y="906228"/>
                                  <a:pt x="3307689" y="906228"/>
                                  <a:pt x="3306091" y="905030"/>
                                </a:cubicBezTo>
                                <a:lnTo>
                                  <a:pt x="3259384" y="865909"/>
                                </a:lnTo>
                                <a:cubicBezTo>
                                  <a:pt x="3247406" y="855929"/>
                                  <a:pt x="3245811" y="837964"/>
                                  <a:pt x="3255791" y="825988"/>
                                </a:cubicBezTo>
                                <a:cubicBezTo>
                                  <a:pt x="3260581" y="819601"/>
                                  <a:pt x="3267765" y="816407"/>
                                  <a:pt x="3274951" y="815609"/>
                                </a:cubicBezTo>
                                <a:cubicBezTo>
                                  <a:pt x="3282136" y="814810"/>
                                  <a:pt x="3289723" y="816806"/>
                                  <a:pt x="3295711" y="822395"/>
                                </a:cubicBezTo>
                                <a:lnTo>
                                  <a:pt x="3301700" y="827185"/>
                                </a:lnTo>
                                <a:lnTo>
                                  <a:pt x="3306491" y="821197"/>
                                </a:lnTo>
                                <a:cubicBezTo>
                                  <a:pt x="3311479" y="815209"/>
                                  <a:pt x="3318465" y="811816"/>
                                  <a:pt x="3325704" y="811168"/>
                                </a:cubicBezTo>
                                <a:close/>
                                <a:moveTo>
                                  <a:pt x="2669769" y="746148"/>
                                </a:moveTo>
                                <a:cubicBezTo>
                                  <a:pt x="2666975" y="746148"/>
                                  <a:pt x="2664578" y="747744"/>
                                  <a:pt x="2662183" y="750140"/>
                                </a:cubicBezTo>
                                <a:lnTo>
                                  <a:pt x="2660985" y="751337"/>
                                </a:lnTo>
                                <a:lnTo>
                                  <a:pt x="2659389" y="750539"/>
                                </a:lnTo>
                                <a:cubicBezTo>
                                  <a:pt x="2656594" y="748942"/>
                                  <a:pt x="2653800" y="748144"/>
                                  <a:pt x="2651404" y="748543"/>
                                </a:cubicBezTo>
                                <a:cubicBezTo>
                                  <a:pt x="2649010" y="748543"/>
                                  <a:pt x="2646613" y="750140"/>
                                  <a:pt x="2645416" y="752535"/>
                                </a:cubicBezTo>
                                <a:cubicBezTo>
                                  <a:pt x="2643818" y="754930"/>
                                  <a:pt x="2643818" y="758125"/>
                                  <a:pt x="2645017" y="761318"/>
                                </a:cubicBezTo>
                                <a:cubicBezTo>
                                  <a:pt x="2648210" y="769701"/>
                                  <a:pt x="2658989" y="775290"/>
                                  <a:pt x="2663381" y="777286"/>
                                </a:cubicBezTo>
                                <a:cubicBezTo>
                                  <a:pt x="2664178" y="777685"/>
                                  <a:pt x="2664978" y="777286"/>
                                  <a:pt x="2665775" y="776887"/>
                                </a:cubicBezTo>
                                <a:cubicBezTo>
                                  <a:pt x="2669369" y="773693"/>
                                  <a:pt x="2678550" y="765709"/>
                                  <a:pt x="2679349" y="757326"/>
                                </a:cubicBezTo>
                                <a:cubicBezTo>
                                  <a:pt x="2679749" y="753732"/>
                                  <a:pt x="2678550" y="750539"/>
                                  <a:pt x="2676554" y="748543"/>
                                </a:cubicBezTo>
                                <a:cubicBezTo>
                                  <a:pt x="2674556" y="746547"/>
                                  <a:pt x="2672164" y="745748"/>
                                  <a:pt x="2669769" y="746148"/>
                                </a:cubicBezTo>
                                <a:close/>
                                <a:moveTo>
                                  <a:pt x="2669369" y="742156"/>
                                </a:moveTo>
                                <a:cubicBezTo>
                                  <a:pt x="2673361" y="741756"/>
                                  <a:pt x="2676954" y="742954"/>
                                  <a:pt x="2679749" y="745748"/>
                                </a:cubicBezTo>
                                <a:cubicBezTo>
                                  <a:pt x="2682543" y="748543"/>
                                  <a:pt x="2684139" y="753333"/>
                                  <a:pt x="2683741" y="757725"/>
                                </a:cubicBezTo>
                                <a:cubicBezTo>
                                  <a:pt x="2682942" y="762117"/>
                                  <a:pt x="2680948" y="766508"/>
                                  <a:pt x="2676954" y="771697"/>
                                </a:cubicBezTo>
                                <a:cubicBezTo>
                                  <a:pt x="2673760" y="775290"/>
                                  <a:pt x="2670566" y="778484"/>
                                  <a:pt x="2668170" y="780480"/>
                                </a:cubicBezTo>
                                <a:cubicBezTo>
                                  <a:pt x="2667374" y="781278"/>
                                  <a:pt x="2666175" y="782077"/>
                                  <a:pt x="2664978" y="782077"/>
                                </a:cubicBezTo>
                                <a:cubicBezTo>
                                  <a:pt x="2663779" y="782476"/>
                                  <a:pt x="2662581" y="782077"/>
                                  <a:pt x="2661386" y="781677"/>
                                </a:cubicBezTo>
                                <a:cubicBezTo>
                                  <a:pt x="2655397" y="778883"/>
                                  <a:pt x="2644616" y="772895"/>
                                  <a:pt x="2641025" y="763713"/>
                                </a:cubicBezTo>
                                <a:cubicBezTo>
                                  <a:pt x="2639428" y="759322"/>
                                  <a:pt x="2639428" y="754531"/>
                                  <a:pt x="2641822" y="750938"/>
                                </a:cubicBezTo>
                                <a:cubicBezTo>
                                  <a:pt x="2643818" y="747345"/>
                                  <a:pt x="2647013" y="744950"/>
                                  <a:pt x="2651006" y="744551"/>
                                </a:cubicBezTo>
                                <a:cubicBezTo>
                                  <a:pt x="2654199" y="744152"/>
                                  <a:pt x="2657393" y="744950"/>
                                  <a:pt x="2660586" y="746547"/>
                                </a:cubicBezTo>
                                <a:cubicBezTo>
                                  <a:pt x="2663381" y="744152"/>
                                  <a:pt x="2666573" y="742555"/>
                                  <a:pt x="2669369" y="742156"/>
                                </a:cubicBezTo>
                                <a:close/>
                                <a:moveTo>
                                  <a:pt x="4856160" y="739761"/>
                                </a:moveTo>
                                <a:cubicBezTo>
                                  <a:pt x="4848576" y="742156"/>
                                  <a:pt x="4844583" y="749742"/>
                                  <a:pt x="4846978" y="757326"/>
                                </a:cubicBezTo>
                                <a:cubicBezTo>
                                  <a:pt x="4849374" y="764911"/>
                                  <a:pt x="4856959" y="768903"/>
                                  <a:pt x="4864544" y="766508"/>
                                </a:cubicBezTo>
                                <a:cubicBezTo>
                                  <a:pt x="4872128" y="764113"/>
                                  <a:pt x="4876120" y="756528"/>
                                  <a:pt x="4873725" y="748943"/>
                                </a:cubicBezTo>
                                <a:cubicBezTo>
                                  <a:pt x="4871729" y="741357"/>
                                  <a:pt x="4863745" y="737365"/>
                                  <a:pt x="4856160" y="739761"/>
                                </a:cubicBezTo>
                                <a:close/>
                                <a:moveTo>
                                  <a:pt x="7120366" y="736867"/>
                                </a:moveTo>
                                <a:cubicBezTo>
                                  <a:pt x="7115027" y="737366"/>
                                  <a:pt x="7109837" y="739960"/>
                                  <a:pt x="7106045" y="744551"/>
                                </a:cubicBezTo>
                                <a:lnTo>
                                  <a:pt x="7098859" y="753333"/>
                                </a:lnTo>
                                <a:cubicBezTo>
                                  <a:pt x="7097662" y="754930"/>
                                  <a:pt x="7095266" y="754930"/>
                                  <a:pt x="7093670" y="753732"/>
                                </a:cubicBezTo>
                                <a:lnTo>
                                  <a:pt x="7084887" y="746547"/>
                                </a:lnTo>
                                <a:cubicBezTo>
                                  <a:pt x="7080097" y="742954"/>
                                  <a:pt x="7074508" y="741357"/>
                                  <a:pt x="7069319" y="741756"/>
                                </a:cubicBezTo>
                                <a:cubicBezTo>
                                  <a:pt x="7064128" y="742156"/>
                                  <a:pt x="7058938" y="744551"/>
                                  <a:pt x="7055346" y="749341"/>
                                </a:cubicBezTo>
                                <a:cubicBezTo>
                                  <a:pt x="7047761" y="758523"/>
                                  <a:pt x="7048958" y="771697"/>
                                  <a:pt x="7058140" y="779282"/>
                                </a:cubicBezTo>
                                <a:lnTo>
                                  <a:pt x="7102053" y="816008"/>
                                </a:lnTo>
                                <a:cubicBezTo>
                                  <a:pt x="7114029" y="801238"/>
                                  <a:pt x="7126404" y="786468"/>
                                  <a:pt x="7138380" y="771697"/>
                                </a:cubicBezTo>
                                <a:cubicBezTo>
                                  <a:pt x="7145965" y="762515"/>
                                  <a:pt x="7144767" y="749341"/>
                                  <a:pt x="7135586" y="741756"/>
                                </a:cubicBezTo>
                                <a:cubicBezTo>
                                  <a:pt x="7131195" y="737964"/>
                                  <a:pt x="7125706" y="736368"/>
                                  <a:pt x="7120366" y="736867"/>
                                </a:cubicBezTo>
                                <a:close/>
                                <a:moveTo>
                                  <a:pt x="4853765" y="732176"/>
                                </a:moveTo>
                                <a:cubicBezTo>
                                  <a:pt x="4865342" y="728583"/>
                                  <a:pt x="4877717" y="734970"/>
                                  <a:pt x="4881310" y="746548"/>
                                </a:cubicBezTo>
                                <a:cubicBezTo>
                                  <a:pt x="4885302" y="758125"/>
                                  <a:pt x="4878515" y="770500"/>
                                  <a:pt x="4866939" y="774093"/>
                                </a:cubicBezTo>
                                <a:cubicBezTo>
                                  <a:pt x="4855362" y="777685"/>
                                  <a:pt x="4842986" y="771298"/>
                                  <a:pt x="4839393" y="759722"/>
                                </a:cubicBezTo>
                                <a:cubicBezTo>
                                  <a:pt x="4835800" y="748145"/>
                                  <a:pt x="4842187" y="735769"/>
                                  <a:pt x="4853765" y="732176"/>
                                </a:cubicBezTo>
                                <a:close/>
                                <a:moveTo>
                                  <a:pt x="7119269" y="729731"/>
                                </a:moveTo>
                                <a:cubicBezTo>
                                  <a:pt x="7126504" y="729082"/>
                                  <a:pt x="7133989" y="731178"/>
                                  <a:pt x="7139977" y="736168"/>
                                </a:cubicBezTo>
                                <a:cubicBezTo>
                                  <a:pt x="7151953" y="746148"/>
                                  <a:pt x="7153550" y="764113"/>
                                  <a:pt x="7143570" y="776089"/>
                                </a:cubicBezTo>
                                <a:cubicBezTo>
                                  <a:pt x="7130795" y="792056"/>
                                  <a:pt x="7117622" y="807625"/>
                                  <a:pt x="7104847" y="823194"/>
                                </a:cubicBezTo>
                                <a:cubicBezTo>
                                  <a:pt x="7103650" y="824791"/>
                                  <a:pt x="7101254" y="824791"/>
                                  <a:pt x="7099658" y="823593"/>
                                </a:cubicBezTo>
                                <a:lnTo>
                                  <a:pt x="7052950" y="784472"/>
                                </a:lnTo>
                                <a:cubicBezTo>
                                  <a:pt x="7040975" y="774492"/>
                                  <a:pt x="7039378" y="756527"/>
                                  <a:pt x="7049358" y="744551"/>
                                </a:cubicBezTo>
                                <a:cubicBezTo>
                                  <a:pt x="7054148" y="738164"/>
                                  <a:pt x="7061334" y="734970"/>
                                  <a:pt x="7068519" y="734172"/>
                                </a:cubicBezTo>
                                <a:cubicBezTo>
                                  <a:pt x="7076105" y="733772"/>
                                  <a:pt x="7083290" y="735768"/>
                                  <a:pt x="7089278" y="740958"/>
                                </a:cubicBezTo>
                                <a:lnTo>
                                  <a:pt x="7095266" y="745748"/>
                                </a:lnTo>
                                <a:lnTo>
                                  <a:pt x="7100057" y="739760"/>
                                </a:lnTo>
                                <a:cubicBezTo>
                                  <a:pt x="7105047" y="733772"/>
                                  <a:pt x="7112033" y="730379"/>
                                  <a:pt x="7119269" y="729731"/>
                                </a:cubicBezTo>
                                <a:close/>
                                <a:moveTo>
                                  <a:pt x="4850172" y="719402"/>
                                </a:moveTo>
                                <a:cubicBezTo>
                                  <a:pt x="4831409" y="724990"/>
                                  <a:pt x="4821030" y="744951"/>
                                  <a:pt x="4826619" y="763714"/>
                                </a:cubicBezTo>
                                <a:cubicBezTo>
                                  <a:pt x="4832208" y="782476"/>
                                  <a:pt x="4852168" y="792855"/>
                                  <a:pt x="4870931" y="787266"/>
                                </a:cubicBezTo>
                                <a:cubicBezTo>
                                  <a:pt x="4889693" y="781678"/>
                                  <a:pt x="4900072" y="761718"/>
                                  <a:pt x="4894483" y="742955"/>
                                </a:cubicBezTo>
                                <a:cubicBezTo>
                                  <a:pt x="4888495" y="723793"/>
                                  <a:pt x="4868536" y="713414"/>
                                  <a:pt x="4850172" y="719402"/>
                                </a:cubicBezTo>
                                <a:close/>
                                <a:moveTo>
                                  <a:pt x="4864849" y="709678"/>
                                </a:moveTo>
                                <a:cubicBezTo>
                                  <a:pt x="4881634" y="711418"/>
                                  <a:pt x="4896679" y="723095"/>
                                  <a:pt x="4902068" y="740160"/>
                                </a:cubicBezTo>
                                <a:cubicBezTo>
                                  <a:pt x="4908854" y="762915"/>
                                  <a:pt x="4896080" y="787266"/>
                                  <a:pt x="4873326" y="794452"/>
                                </a:cubicBezTo>
                                <a:cubicBezTo>
                                  <a:pt x="4850572" y="801638"/>
                                  <a:pt x="4826220" y="788464"/>
                                  <a:pt x="4819034" y="765710"/>
                                </a:cubicBezTo>
                                <a:cubicBezTo>
                                  <a:pt x="4811848" y="742955"/>
                                  <a:pt x="4825022" y="718603"/>
                                  <a:pt x="4847777" y="711418"/>
                                </a:cubicBezTo>
                                <a:cubicBezTo>
                                  <a:pt x="4853465" y="709622"/>
                                  <a:pt x="4859254" y="709098"/>
                                  <a:pt x="4864849" y="709678"/>
                                </a:cubicBezTo>
                                <a:close/>
                                <a:moveTo>
                                  <a:pt x="401068" y="697745"/>
                                </a:moveTo>
                                <a:cubicBezTo>
                                  <a:pt x="395729" y="698244"/>
                                  <a:pt x="390539" y="700839"/>
                                  <a:pt x="386747" y="705430"/>
                                </a:cubicBezTo>
                                <a:lnTo>
                                  <a:pt x="379561" y="714212"/>
                                </a:lnTo>
                                <a:cubicBezTo>
                                  <a:pt x="378363" y="715809"/>
                                  <a:pt x="375968" y="715809"/>
                                  <a:pt x="374372" y="714611"/>
                                </a:cubicBezTo>
                                <a:lnTo>
                                  <a:pt x="365589" y="707426"/>
                                </a:lnTo>
                                <a:cubicBezTo>
                                  <a:pt x="360799" y="703833"/>
                                  <a:pt x="355210" y="702236"/>
                                  <a:pt x="350020" y="702635"/>
                                </a:cubicBezTo>
                                <a:cubicBezTo>
                                  <a:pt x="344831" y="703035"/>
                                  <a:pt x="339641" y="705430"/>
                                  <a:pt x="336048" y="710220"/>
                                </a:cubicBezTo>
                                <a:cubicBezTo>
                                  <a:pt x="328464" y="719402"/>
                                  <a:pt x="329661" y="732576"/>
                                  <a:pt x="338843" y="740161"/>
                                </a:cubicBezTo>
                                <a:lnTo>
                                  <a:pt x="382755" y="776887"/>
                                </a:lnTo>
                                <a:cubicBezTo>
                                  <a:pt x="394732" y="762117"/>
                                  <a:pt x="407106" y="747347"/>
                                  <a:pt x="419083" y="732576"/>
                                </a:cubicBezTo>
                                <a:cubicBezTo>
                                  <a:pt x="426668" y="723394"/>
                                  <a:pt x="425470" y="710220"/>
                                  <a:pt x="416288" y="702635"/>
                                </a:cubicBezTo>
                                <a:cubicBezTo>
                                  <a:pt x="411897" y="698843"/>
                                  <a:pt x="406408" y="697246"/>
                                  <a:pt x="401068" y="697745"/>
                                </a:cubicBezTo>
                                <a:close/>
                                <a:moveTo>
                                  <a:pt x="400370" y="690610"/>
                                </a:moveTo>
                                <a:cubicBezTo>
                                  <a:pt x="407606" y="689961"/>
                                  <a:pt x="415091" y="692057"/>
                                  <a:pt x="421079" y="697047"/>
                                </a:cubicBezTo>
                                <a:cubicBezTo>
                                  <a:pt x="433055" y="707027"/>
                                  <a:pt x="434651" y="724992"/>
                                  <a:pt x="424672" y="736967"/>
                                </a:cubicBezTo>
                                <a:cubicBezTo>
                                  <a:pt x="411897" y="752935"/>
                                  <a:pt x="398723" y="768504"/>
                                  <a:pt x="385949" y="784073"/>
                                </a:cubicBezTo>
                                <a:cubicBezTo>
                                  <a:pt x="384751" y="785670"/>
                                  <a:pt x="382355" y="785670"/>
                                  <a:pt x="380759" y="784472"/>
                                </a:cubicBezTo>
                                <a:lnTo>
                                  <a:pt x="334052" y="745351"/>
                                </a:lnTo>
                                <a:cubicBezTo>
                                  <a:pt x="322076" y="735371"/>
                                  <a:pt x="320480" y="717406"/>
                                  <a:pt x="330460" y="705430"/>
                                </a:cubicBezTo>
                                <a:cubicBezTo>
                                  <a:pt x="335250" y="699043"/>
                                  <a:pt x="342436" y="695849"/>
                                  <a:pt x="349621" y="695051"/>
                                </a:cubicBezTo>
                                <a:cubicBezTo>
                                  <a:pt x="356807" y="694651"/>
                                  <a:pt x="364392" y="696647"/>
                                  <a:pt x="370380" y="701837"/>
                                </a:cubicBezTo>
                                <a:lnTo>
                                  <a:pt x="376368" y="706627"/>
                                </a:lnTo>
                                <a:lnTo>
                                  <a:pt x="381158" y="700639"/>
                                </a:lnTo>
                                <a:cubicBezTo>
                                  <a:pt x="386148" y="694651"/>
                                  <a:pt x="393135" y="691258"/>
                                  <a:pt x="400370" y="690610"/>
                                </a:cubicBezTo>
                                <a:close/>
                                <a:moveTo>
                                  <a:pt x="1702359" y="676538"/>
                                </a:moveTo>
                                <a:cubicBezTo>
                                  <a:pt x="1712987" y="678983"/>
                                  <a:pt x="1722669" y="685470"/>
                                  <a:pt x="1728856" y="695449"/>
                                </a:cubicBezTo>
                                <a:lnTo>
                                  <a:pt x="1723267" y="699043"/>
                                </a:lnTo>
                                <a:cubicBezTo>
                                  <a:pt x="1712888" y="682276"/>
                                  <a:pt x="1690533" y="677086"/>
                                  <a:pt x="1673766" y="687465"/>
                                </a:cubicBezTo>
                                <a:cubicBezTo>
                                  <a:pt x="1657001" y="697845"/>
                                  <a:pt x="1651811" y="720201"/>
                                  <a:pt x="1662191" y="736967"/>
                                </a:cubicBezTo>
                                <a:lnTo>
                                  <a:pt x="1656602" y="740560"/>
                                </a:lnTo>
                                <a:cubicBezTo>
                                  <a:pt x="1644227" y="720600"/>
                                  <a:pt x="1650214" y="694252"/>
                                  <a:pt x="1670174" y="681877"/>
                                </a:cubicBezTo>
                                <a:cubicBezTo>
                                  <a:pt x="1680153" y="675690"/>
                                  <a:pt x="1691730" y="674093"/>
                                  <a:pt x="1702359" y="676538"/>
                                </a:cubicBezTo>
                                <a:close/>
                                <a:moveTo>
                                  <a:pt x="6447367" y="612816"/>
                                </a:moveTo>
                                <a:cubicBezTo>
                                  <a:pt x="6444573" y="612816"/>
                                  <a:pt x="6442178" y="614413"/>
                                  <a:pt x="6439783" y="616808"/>
                                </a:cubicBezTo>
                                <a:lnTo>
                                  <a:pt x="6438585" y="618005"/>
                                </a:lnTo>
                                <a:lnTo>
                                  <a:pt x="6436988" y="617207"/>
                                </a:lnTo>
                                <a:cubicBezTo>
                                  <a:pt x="6434194" y="615610"/>
                                  <a:pt x="6431399" y="614812"/>
                                  <a:pt x="6429004" y="615211"/>
                                </a:cubicBezTo>
                                <a:cubicBezTo>
                                  <a:pt x="6426608" y="615211"/>
                                  <a:pt x="6424213" y="616808"/>
                                  <a:pt x="6423015" y="619203"/>
                                </a:cubicBezTo>
                                <a:cubicBezTo>
                                  <a:pt x="6421418" y="621598"/>
                                  <a:pt x="6421418" y="624793"/>
                                  <a:pt x="6422616" y="627986"/>
                                </a:cubicBezTo>
                                <a:cubicBezTo>
                                  <a:pt x="6425810" y="636370"/>
                                  <a:pt x="6436589" y="641958"/>
                                  <a:pt x="6440980" y="643954"/>
                                </a:cubicBezTo>
                                <a:cubicBezTo>
                                  <a:pt x="6441779" y="644354"/>
                                  <a:pt x="6442577" y="643954"/>
                                  <a:pt x="6443375" y="643555"/>
                                </a:cubicBezTo>
                                <a:cubicBezTo>
                                  <a:pt x="6446968" y="640362"/>
                                  <a:pt x="6455750" y="631978"/>
                                  <a:pt x="6456948" y="623994"/>
                                </a:cubicBezTo>
                                <a:cubicBezTo>
                                  <a:pt x="6457347" y="620401"/>
                                  <a:pt x="6456150" y="617207"/>
                                  <a:pt x="6454154" y="615211"/>
                                </a:cubicBezTo>
                                <a:cubicBezTo>
                                  <a:pt x="6452158" y="613215"/>
                                  <a:pt x="6449763" y="612417"/>
                                  <a:pt x="6447367" y="612816"/>
                                </a:cubicBezTo>
                                <a:close/>
                                <a:moveTo>
                                  <a:pt x="6446569" y="608425"/>
                                </a:moveTo>
                                <a:cubicBezTo>
                                  <a:pt x="6450561" y="608025"/>
                                  <a:pt x="6454154" y="609223"/>
                                  <a:pt x="6456948" y="612017"/>
                                </a:cubicBezTo>
                                <a:cubicBezTo>
                                  <a:pt x="6459742" y="614812"/>
                                  <a:pt x="6461339" y="619602"/>
                                  <a:pt x="6460940" y="623994"/>
                                </a:cubicBezTo>
                                <a:cubicBezTo>
                                  <a:pt x="6460541" y="628386"/>
                                  <a:pt x="6458545" y="633176"/>
                                  <a:pt x="6454154" y="637966"/>
                                </a:cubicBezTo>
                                <a:cubicBezTo>
                                  <a:pt x="6450960" y="641559"/>
                                  <a:pt x="6447767" y="644753"/>
                                  <a:pt x="6445371" y="646749"/>
                                </a:cubicBezTo>
                                <a:cubicBezTo>
                                  <a:pt x="6444573" y="647547"/>
                                  <a:pt x="6443375" y="648346"/>
                                  <a:pt x="6442178" y="648346"/>
                                </a:cubicBezTo>
                                <a:cubicBezTo>
                                  <a:pt x="6440980" y="648745"/>
                                  <a:pt x="6439783" y="648346"/>
                                  <a:pt x="6438585" y="647946"/>
                                </a:cubicBezTo>
                                <a:cubicBezTo>
                                  <a:pt x="6432597" y="645152"/>
                                  <a:pt x="6421818" y="639164"/>
                                  <a:pt x="6418225" y="629982"/>
                                </a:cubicBezTo>
                                <a:cubicBezTo>
                                  <a:pt x="6416628" y="625591"/>
                                  <a:pt x="6416628" y="620800"/>
                                  <a:pt x="6419023" y="617207"/>
                                </a:cubicBezTo>
                                <a:cubicBezTo>
                                  <a:pt x="6421019" y="613614"/>
                                  <a:pt x="6424213" y="611219"/>
                                  <a:pt x="6428206" y="610820"/>
                                </a:cubicBezTo>
                                <a:cubicBezTo>
                                  <a:pt x="6431399" y="610421"/>
                                  <a:pt x="6434593" y="611219"/>
                                  <a:pt x="6437787" y="612816"/>
                                </a:cubicBezTo>
                                <a:cubicBezTo>
                                  <a:pt x="6440581" y="610421"/>
                                  <a:pt x="6443775" y="608824"/>
                                  <a:pt x="6446569" y="608425"/>
                                </a:cubicBezTo>
                                <a:close/>
                                <a:moveTo>
                                  <a:pt x="1958391" y="602437"/>
                                </a:moveTo>
                                <a:cubicBezTo>
                                  <a:pt x="1950807" y="604832"/>
                                  <a:pt x="1946815" y="612418"/>
                                  <a:pt x="1949210" y="620002"/>
                                </a:cubicBezTo>
                                <a:cubicBezTo>
                                  <a:pt x="1951605" y="627587"/>
                                  <a:pt x="1959190" y="631579"/>
                                  <a:pt x="1966776" y="629184"/>
                                </a:cubicBezTo>
                                <a:cubicBezTo>
                                  <a:pt x="1974360" y="626789"/>
                                  <a:pt x="1978352" y="619204"/>
                                  <a:pt x="1975957" y="611619"/>
                                </a:cubicBezTo>
                                <a:cubicBezTo>
                                  <a:pt x="1973562" y="604033"/>
                                  <a:pt x="1965577" y="600041"/>
                                  <a:pt x="1958391" y="602437"/>
                                </a:cubicBezTo>
                                <a:close/>
                                <a:moveTo>
                                  <a:pt x="1955598" y="594852"/>
                                </a:moveTo>
                                <a:cubicBezTo>
                                  <a:pt x="1967175" y="591259"/>
                                  <a:pt x="1979550" y="597646"/>
                                  <a:pt x="1983143" y="609224"/>
                                </a:cubicBezTo>
                                <a:cubicBezTo>
                                  <a:pt x="1987135" y="620801"/>
                                  <a:pt x="1980348" y="633176"/>
                                  <a:pt x="1968772" y="636769"/>
                                </a:cubicBezTo>
                                <a:cubicBezTo>
                                  <a:pt x="1957195" y="640361"/>
                                  <a:pt x="1944819" y="633974"/>
                                  <a:pt x="1941226" y="622397"/>
                                </a:cubicBezTo>
                                <a:cubicBezTo>
                                  <a:pt x="1937633" y="610821"/>
                                  <a:pt x="1944020" y="598445"/>
                                  <a:pt x="1955598" y="594852"/>
                                </a:cubicBezTo>
                                <a:close/>
                                <a:moveTo>
                                  <a:pt x="1952005" y="582078"/>
                                </a:moveTo>
                                <a:cubicBezTo>
                                  <a:pt x="1933242" y="587666"/>
                                  <a:pt x="1922863" y="607627"/>
                                  <a:pt x="1928452" y="626390"/>
                                </a:cubicBezTo>
                                <a:cubicBezTo>
                                  <a:pt x="1934040" y="645152"/>
                                  <a:pt x="1954001" y="655531"/>
                                  <a:pt x="1972764" y="649942"/>
                                </a:cubicBezTo>
                                <a:cubicBezTo>
                                  <a:pt x="1991526" y="644354"/>
                                  <a:pt x="2001905" y="624394"/>
                                  <a:pt x="1996316" y="605631"/>
                                </a:cubicBezTo>
                                <a:cubicBezTo>
                                  <a:pt x="1990328" y="586469"/>
                                  <a:pt x="1970367" y="576090"/>
                                  <a:pt x="1952005" y="582078"/>
                                </a:cubicBezTo>
                                <a:close/>
                                <a:moveTo>
                                  <a:pt x="1966682" y="572354"/>
                                </a:moveTo>
                                <a:cubicBezTo>
                                  <a:pt x="1983467" y="574094"/>
                                  <a:pt x="1998512" y="585771"/>
                                  <a:pt x="2003902" y="602836"/>
                                </a:cubicBezTo>
                                <a:cubicBezTo>
                                  <a:pt x="2010687" y="625591"/>
                                  <a:pt x="1997913" y="649942"/>
                                  <a:pt x="1975159" y="657128"/>
                                </a:cubicBezTo>
                                <a:cubicBezTo>
                                  <a:pt x="1952403" y="664314"/>
                                  <a:pt x="1928052" y="651140"/>
                                  <a:pt x="1920867" y="628386"/>
                                </a:cubicBezTo>
                                <a:cubicBezTo>
                                  <a:pt x="1913681" y="605631"/>
                                  <a:pt x="1926855" y="581279"/>
                                  <a:pt x="1949609" y="574094"/>
                                </a:cubicBezTo>
                                <a:cubicBezTo>
                                  <a:pt x="1955298" y="572298"/>
                                  <a:pt x="1961086" y="571774"/>
                                  <a:pt x="1966682" y="572354"/>
                                </a:cubicBezTo>
                                <a:close/>
                                <a:moveTo>
                                  <a:pt x="4178671" y="564014"/>
                                </a:moveTo>
                                <a:cubicBezTo>
                                  <a:pt x="4173331" y="564513"/>
                                  <a:pt x="4168142" y="567108"/>
                                  <a:pt x="4164350" y="571699"/>
                                </a:cubicBezTo>
                                <a:lnTo>
                                  <a:pt x="4157164" y="580481"/>
                                </a:lnTo>
                                <a:cubicBezTo>
                                  <a:pt x="4155966" y="582078"/>
                                  <a:pt x="4153571" y="582078"/>
                                  <a:pt x="4151974" y="580880"/>
                                </a:cubicBezTo>
                                <a:lnTo>
                                  <a:pt x="4143192" y="573695"/>
                                </a:lnTo>
                                <a:cubicBezTo>
                                  <a:pt x="4138402" y="570102"/>
                                  <a:pt x="4132813" y="568505"/>
                                  <a:pt x="4127623" y="568904"/>
                                </a:cubicBezTo>
                                <a:cubicBezTo>
                                  <a:pt x="4122433" y="569303"/>
                                  <a:pt x="4117243" y="572098"/>
                                  <a:pt x="4113650" y="576489"/>
                                </a:cubicBezTo>
                                <a:cubicBezTo>
                                  <a:pt x="4106066" y="585671"/>
                                  <a:pt x="4107263" y="598845"/>
                                  <a:pt x="4116445" y="606430"/>
                                </a:cubicBezTo>
                                <a:lnTo>
                                  <a:pt x="4160358" y="643156"/>
                                </a:lnTo>
                                <a:cubicBezTo>
                                  <a:pt x="4172333" y="628386"/>
                                  <a:pt x="4184709" y="613615"/>
                                  <a:pt x="4196685" y="598845"/>
                                </a:cubicBezTo>
                                <a:cubicBezTo>
                                  <a:pt x="4204269" y="589663"/>
                                  <a:pt x="4203072" y="576489"/>
                                  <a:pt x="4193890" y="568904"/>
                                </a:cubicBezTo>
                                <a:cubicBezTo>
                                  <a:pt x="4189499" y="565112"/>
                                  <a:pt x="4184010" y="563515"/>
                                  <a:pt x="4178671" y="564014"/>
                                </a:cubicBezTo>
                                <a:close/>
                                <a:moveTo>
                                  <a:pt x="4177972" y="557278"/>
                                </a:moveTo>
                                <a:cubicBezTo>
                                  <a:pt x="4185208" y="556629"/>
                                  <a:pt x="4192693" y="558725"/>
                                  <a:pt x="4198681" y="563715"/>
                                </a:cubicBezTo>
                                <a:cubicBezTo>
                                  <a:pt x="4210656" y="573695"/>
                                  <a:pt x="4212253" y="591660"/>
                                  <a:pt x="4202273" y="603636"/>
                                </a:cubicBezTo>
                                <a:cubicBezTo>
                                  <a:pt x="4189499" y="619603"/>
                                  <a:pt x="4176325" y="635172"/>
                                  <a:pt x="4163551" y="650741"/>
                                </a:cubicBezTo>
                                <a:cubicBezTo>
                                  <a:pt x="4162354" y="652338"/>
                                  <a:pt x="4159958" y="652338"/>
                                  <a:pt x="4158362" y="651140"/>
                                </a:cubicBezTo>
                                <a:lnTo>
                                  <a:pt x="4111654" y="612019"/>
                                </a:lnTo>
                                <a:cubicBezTo>
                                  <a:pt x="4099679" y="602039"/>
                                  <a:pt x="4098082" y="584074"/>
                                  <a:pt x="4108062" y="572098"/>
                                </a:cubicBezTo>
                                <a:cubicBezTo>
                                  <a:pt x="4112852" y="565711"/>
                                  <a:pt x="4120038" y="562517"/>
                                  <a:pt x="4127223" y="561719"/>
                                </a:cubicBezTo>
                                <a:cubicBezTo>
                                  <a:pt x="4134410" y="560920"/>
                                  <a:pt x="4141994" y="563315"/>
                                  <a:pt x="4147982" y="568505"/>
                                </a:cubicBezTo>
                                <a:lnTo>
                                  <a:pt x="4153970" y="573295"/>
                                </a:lnTo>
                                <a:lnTo>
                                  <a:pt x="4158761" y="567307"/>
                                </a:lnTo>
                                <a:cubicBezTo>
                                  <a:pt x="4163751" y="561319"/>
                                  <a:pt x="4170737" y="557926"/>
                                  <a:pt x="4177972" y="557278"/>
                                </a:cubicBezTo>
                                <a:close/>
                                <a:moveTo>
                                  <a:pt x="5479959" y="542807"/>
                                </a:moveTo>
                                <a:cubicBezTo>
                                  <a:pt x="5490587" y="545252"/>
                                  <a:pt x="5500268" y="551739"/>
                                  <a:pt x="5506456" y="561718"/>
                                </a:cubicBezTo>
                                <a:lnTo>
                                  <a:pt x="5500867" y="565312"/>
                                </a:lnTo>
                                <a:cubicBezTo>
                                  <a:pt x="5490488" y="548545"/>
                                  <a:pt x="5468133" y="543355"/>
                                  <a:pt x="5451366" y="553734"/>
                                </a:cubicBezTo>
                                <a:cubicBezTo>
                                  <a:pt x="5434599" y="564514"/>
                                  <a:pt x="5429409" y="586470"/>
                                  <a:pt x="5439789" y="603236"/>
                                </a:cubicBezTo>
                                <a:lnTo>
                                  <a:pt x="5434200" y="606829"/>
                                </a:lnTo>
                                <a:cubicBezTo>
                                  <a:pt x="5421825" y="586869"/>
                                  <a:pt x="5427813" y="560521"/>
                                  <a:pt x="5447773" y="548146"/>
                                </a:cubicBezTo>
                                <a:cubicBezTo>
                                  <a:pt x="5457753" y="541959"/>
                                  <a:pt x="5469330" y="540362"/>
                                  <a:pt x="5479959" y="542807"/>
                                </a:cubicBezTo>
                                <a:close/>
                                <a:moveTo>
                                  <a:pt x="3521645" y="492657"/>
                                </a:moveTo>
                                <a:cubicBezTo>
                                  <a:pt x="3518847" y="492657"/>
                                  <a:pt x="3516454" y="494254"/>
                                  <a:pt x="3514060" y="496649"/>
                                </a:cubicBezTo>
                                <a:lnTo>
                                  <a:pt x="3512864" y="497846"/>
                                </a:lnTo>
                                <a:lnTo>
                                  <a:pt x="3511266" y="497048"/>
                                </a:lnTo>
                                <a:cubicBezTo>
                                  <a:pt x="3508471" y="495451"/>
                                  <a:pt x="3505676" y="494653"/>
                                  <a:pt x="3503280" y="495052"/>
                                </a:cubicBezTo>
                                <a:cubicBezTo>
                                  <a:pt x="3500883" y="495052"/>
                                  <a:pt x="3498489" y="496649"/>
                                  <a:pt x="3497292" y="499044"/>
                                </a:cubicBezTo>
                                <a:cubicBezTo>
                                  <a:pt x="3495693" y="501439"/>
                                  <a:pt x="3495693" y="504634"/>
                                  <a:pt x="3496895" y="507827"/>
                                </a:cubicBezTo>
                                <a:cubicBezTo>
                                  <a:pt x="3500086" y="516211"/>
                                  <a:pt x="3510862" y="521799"/>
                                  <a:pt x="3515254" y="523795"/>
                                </a:cubicBezTo>
                                <a:cubicBezTo>
                                  <a:pt x="3516053" y="524195"/>
                                  <a:pt x="3516857" y="523795"/>
                                  <a:pt x="3517651" y="523396"/>
                                </a:cubicBezTo>
                                <a:cubicBezTo>
                                  <a:pt x="3521645" y="520203"/>
                                  <a:pt x="3530427" y="511819"/>
                                  <a:pt x="3531227" y="503835"/>
                                </a:cubicBezTo>
                                <a:cubicBezTo>
                                  <a:pt x="3531625" y="500242"/>
                                  <a:pt x="3530427" y="497048"/>
                                  <a:pt x="3528431" y="495052"/>
                                </a:cubicBezTo>
                                <a:cubicBezTo>
                                  <a:pt x="3526432" y="493056"/>
                                  <a:pt x="3524040" y="492258"/>
                                  <a:pt x="3521645" y="492657"/>
                                </a:cubicBezTo>
                                <a:close/>
                                <a:moveTo>
                                  <a:pt x="3521244" y="488266"/>
                                </a:moveTo>
                                <a:cubicBezTo>
                                  <a:pt x="3525236" y="487866"/>
                                  <a:pt x="3528831" y="489064"/>
                                  <a:pt x="3531625" y="491858"/>
                                </a:cubicBezTo>
                                <a:cubicBezTo>
                                  <a:pt x="3534420" y="494653"/>
                                  <a:pt x="3536016" y="499443"/>
                                  <a:pt x="3535619" y="503835"/>
                                </a:cubicBezTo>
                                <a:cubicBezTo>
                                  <a:pt x="3535220" y="508227"/>
                                  <a:pt x="3532823" y="512618"/>
                                  <a:pt x="3528831" y="517807"/>
                                </a:cubicBezTo>
                                <a:cubicBezTo>
                                  <a:pt x="3525637" y="521400"/>
                                  <a:pt x="3522444" y="524594"/>
                                  <a:pt x="3520047" y="526590"/>
                                </a:cubicBezTo>
                                <a:cubicBezTo>
                                  <a:pt x="3519249" y="527388"/>
                                  <a:pt x="3518048" y="528187"/>
                                  <a:pt x="3516857" y="528187"/>
                                </a:cubicBezTo>
                                <a:cubicBezTo>
                                  <a:pt x="3515654" y="528586"/>
                                  <a:pt x="3514464" y="528187"/>
                                  <a:pt x="3513257" y="527787"/>
                                </a:cubicBezTo>
                                <a:cubicBezTo>
                                  <a:pt x="3507276" y="524993"/>
                                  <a:pt x="3496491" y="519005"/>
                                  <a:pt x="3492899" y="509823"/>
                                </a:cubicBezTo>
                                <a:cubicBezTo>
                                  <a:pt x="3491303" y="505432"/>
                                  <a:pt x="3491303" y="500641"/>
                                  <a:pt x="3493698" y="497048"/>
                                </a:cubicBezTo>
                                <a:cubicBezTo>
                                  <a:pt x="3495693" y="493455"/>
                                  <a:pt x="3498888" y="491060"/>
                                  <a:pt x="3502880" y="490661"/>
                                </a:cubicBezTo>
                                <a:cubicBezTo>
                                  <a:pt x="3506074" y="490262"/>
                                  <a:pt x="3509267" y="491060"/>
                                  <a:pt x="3512458" y="492657"/>
                                </a:cubicBezTo>
                                <a:cubicBezTo>
                                  <a:pt x="3515254" y="490262"/>
                                  <a:pt x="3518450" y="488665"/>
                                  <a:pt x="3521244" y="488266"/>
                                </a:cubicBezTo>
                                <a:close/>
                                <a:moveTo>
                                  <a:pt x="5735595" y="468705"/>
                                </a:moveTo>
                                <a:cubicBezTo>
                                  <a:pt x="5728010" y="471100"/>
                                  <a:pt x="5724017" y="478686"/>
                                  <a:pt x="5726413" y="486270"/>
                                </a:cubicBezTo>
                                <a:cubicBezTo>
                                  <a:pt x="5728809" y="493855"/>
                                  <a:pt x="5736394" y="497847"/>
                                  <a:pt x="5743978" y="495452"/>
                                </a:cubicBezTo>
                                <a:cubicBezTo>
                                  <a:pt x="5751563" y="493057"/>
                                  <a:pt x="5755555" y="485472"/>
                                  <a:pt x="5753160" y="477887"/>
                                </a:cubicBezTo>
                                <a:cubicBezTo>
                                  <a:pt x="5751164" y="470701"/>
                                  <a:pt x="5743180" y="466309"/>
                                  <a:pt x="5735595" y="468705"/>
                                </a:cubicBezTo>
                                <a:close/>
                                <a:moveTo>
                                  <a:pt x="5733200" y="461120"/>
                                </a:moveTo>
                                <a:cubicBezTo>
                                  <a:pt x="5744777" y="457527"/>
                                  <a:pt x="5757152" y="463914"/>
                                  <a:pt x="5760745" y="475492"/>
                                </a:cubicBezTo>
                                <a:cubicBezTo>
                                  <a:pt x="5764338" y="487468"/>
                                  <a:pt x="5757950" y="499444"/>
                                  <a:pt x="5746374" y="503037"/>
                                </a:cubicBezTo>
                                <a:cubicBezTo>
                                  <a:pt x="5734797" y="506629"/>
                                  <a:pt x="5722421" y="500242"/>
                                  <a:pt x="5718828" y="488665"/>
                                </a:cubicBezTo>
                                <a:cubicBezTo>
                                  <a:pt x="5715235" y="477089"/>
                                  <a:pt x="5721622" y="464713"/>
                                  <a:pt x="5733200" y="461120"/>
                                </a:cubicBezTo>
                                <a:close/>
                                <a:moveTo>
                                  <a:pt x="5729607" y="448346"/>
                                </a:moveTo>
                                <a:cubicBezTo>
                                  <a:pt x="5710844" y="453934"/>
                                  <a:pt x="5700465" y="473895"/>
                                  <a:pt x="5706053" y="492658"/>
                                </a:cubicBezTo>
                                <a:cubicBezTo>
                                  <a:pt x="5711642" y="511420"/>
                                  <a:pt x="5731603" y="521799"/>
                                  <a:pt x="5750366" y="516210"/>
                                </a:cubicBezTo>
                                <a:cubicBezTo>
                                  <a:pt x="5769128" y="510622"/>
                                  <a:pt x="5779507" y="490662"/>
                                  <a:pt x="5773918" y="471899"/>
                                </a:cubicBezTo>
                                <a:cubicBezTo>
                                  <a:pt x="5767930" y="453136"/>
                                  <a:pt x="5747970" y="442757"/>
                                  <a:pt x="5729607" y="448346"/>
                                </a:cubicBezTo>
                                <a:close/>
                                <a:moveTo>
                                  <a:pt x="5744284" y="438622"/>
                                </a:moveTo>
                                <a:cubicBezTo>
                                  <a:pt x="5761069" y="440362"/>
                                  <a:pt x="5776114" y="452039"/>
                                  <a:pt x="5781503" y="469104"/>
                                </a:cubicBezTo>
                                <a:cubicBezTo>
                                  <a:pt x="5788689" y="491859"/>
                                  <a:pt x="5775515" y="516610"/>
                                  <a:pt x="5752761" y="523396"/>
                                </a:cubicBezTo>
                                <a:cubicBezTo>
                                  <a:pt x="5730006" y="530582"/>
                                  <a:pt x="5705654" y="517408"/>
                                  <a:pt x="5698469" y="494654"/>
                                </a:cubicBezTo>
                                <a:cubicBezTo>
                                  <a:pt x="5691283" y="471899"/>
                                  <a:pt x="5704457" y="447547"/>
                                  <a:pt x="5727212" y="440362"/>
                                </a:cubicBezTo>
                                <a:cubicBezTo>
                                  <a:pt x="5732900" y="438566"/>
                                  <a:pt x="5738689" y="438042"/>
                                  <a:pt x="5744284" y="438622"/>
                                </a:cubicBezTo>
                                <a:close/>
                                <a:moveTo>
                                  <a:pt x="1280504" y="426689"/>
                                </a:moveTo>
                                <a:cubicBezTo>
                                  <a:pt x="1275165" y="427188"/>
                                  <a:pt x="1269976" y="429783"/>
                                  <a:pt x="1266183" y="434374"/>
                                </a:cubicBezTo>
                                <a:lnTo>
                                  <a:pt x="1258997" y="443156"/>
                                </a:lnTo>
                                <a:cubicBezTo>
                                  <a:pt x="1257799" y="444753"/>
                                  <a:pt x="1255405" y="444753"/>
                                  <a:pt x="1253808" y="443555"/>
                                </a:cubicBezTo>
                                <a:lnTo>
                                  <a:pt x="1245026" y="436370"/>
                                </a:lnTo>
                                <a:cubicBezTo>
                                  <a:pt x="1240236" y="432777"/>
                                  <a:pt x="1234646" y="431180"/>
                                  <a:pt x="1229457" y="431579"/>
                                </a:cubicBezTo>
                                <a:cubicBezTo>
                                  <a:pt x="1224268" y="431978"/>
                                  <a:pt x="1219078" y="434773"/>
                                  <a:pt x="1215485" y="439164"/>
                                </a:cubicBezTo>
                                <a:cubicBezTo>
                                  <a:pt x="1207901" y="448346"/>
                                  <a:pt x="1209098" y="461520"/>
                                  <a:pt x="1218280" y="469105"/>
                                </a:cubicBezTo>
                                <a:lnTo>
                                  <a:pt x="1262192" y="505831"/>
                                </a:lnTo>
                                <a:cubicBezTo>
                                  <a:pt x="1274168" y="491061"/>
                                  <a:pt x="1286543" y="476290"/>
                                  <a:pt x="1298519" y="461520"/>
                                </a:cubicBezTo>
                                <a:cubicBezTo>
                                  <a:pt x="1306104" y="452338"/>
                                  <a:pt x="1304906" y="439164"/>
                                  <a:pt x="1295724" y="431579"/>
                                </a:cubicBezTo>
                                <a:cubicBezTo>
                                  <a:pt x="1291332" y="427787"/>
                                  <a:pt x="1285843" y="426190"/>
                                  <a:pt x="1280504" y="426689"/>
                                </a:cubicBezTo>
                                <a:close/>
                                <a:moveTo>
                                  <a:pt x="1279806" y="419953"/>
                                </a:moveTo>
                                <a:cubicBezTo>
                                  <a:pt x="1287042" y="419304"/>
                                  <a:pt x="1294527" y="421400"/>
                                  <a:pt x="1300515" y="426390"/>
                                </a:cubicBezTo>
                                <a:cubicBezTo>
                                  <a:pt x="1312490" y="436370"/>
                                  <a:pt x="1314087" y="454335"/>
                                  <a:pt x="1304108" y="466311"/>
                                </a:cubicBezTo>
                                <a:cubicBezTo>
                                  <a:pt x="1291332" y="482278"/>
                                  <a:pt x="1278159" y="497847"/>
                                  <a:pt x="1265384" y="513416"/>
                                </a:cubicBezTo>
                                <a:cubicBezTo>
                                  <a:pt x="1264188" y="515013"/>
                                  <a:pt x="1261792" y="515013"/>
                                  <a:pt x="1260195" y="513815"/>
                                </a:cubicBezTo>
                                <a:lnTo>
                                  <a:pt x="1213489" y="474694"/>
                                </a:lnTo>
                                <a:cubicBezTo>
                                  <a:pt x="1201513" y="464714"/>
                                  <a:pt x="1199917" y="446749"/>
                                  <a:pt x="1209897" y="434773"/>
                                </a:cubicBezTo>
                                <a:cubicBezTo>
                                  <a:pt x="1214687" y="428386"/>
                                  <a:pt x="1221873" y="425192"/>
                                  <a:pt x="1229058" y="424394"/>
                                </a:cubicBezTo>
                                <a:cubicBezTo>
                                  <a:pt x="1236244" y="423595"/>
                                  <a:pt x="1243828" y="425990"/>
                                  <a:pt x="1249817" y="431180"/>
                                </a:cubicBezTo>
                                <a:lnTo>
                                  <a:pt x="1255804" y="435970"/>
                                </a:lnTo>
                                <a:lnTo>
                                  <a:pt x="1260595" y="429982"/>
                                </a:lnTo>
                                <a:cubicBezTo>
                                  <a:pt x="1265585" y="423994"/>
                                  <a:pt x="1272570" y="420601"/>
                                  <a:pt x="1279806" y="419953"/>
                                </a:cubicBezTo>
                                <a:close/>
                                <a:moveTo>
                                  <a:pt x="2581792" y="405482"/>
                                </a:moveTo>
                                <a:cubicBezTo>
                                  <a:pt x="2592421" y="407927"/>
                                  <a:pt x="2602103" y="414414"/>
                                  <a:pt x="2608292" y="424393"/>
                                </a:cubicBezTo>
                                <a:lnTo>
                                  <a:pt x="2602703" y="427987"/>
                                </a:lnTo>
                                <a:cubicBezTo>
                                  <a:pt x="2592324" y="411220"/>
                                  <a:pt x="2569968" y="406030"/>
                                  <a:pt x="2553201" y="416409"/>
                                </a:cubicBezTo>
                                <a:cubicBezTo>
                                  <a:pt x="2536434" y="427189"/>
                                  <a:pt x="2531245" y="449145"/>
                                  <a:pt x="2541624" y="465911"/>
                                </a:cubicBezTo>
                                <a:lnTo>
                                  <a:pt x="2536036" y="469504"/>
                                </a:lnTo>
                                <a:cubicBezTo>
                                  <a:pt x="2523659" y="449544"/>
                                  <a:pt x="2529647" y="423196"/>
                                  <a:pt x="2549608" y="410821"/>
                                </a:cubicBezTo>
                                <a:cubicBezTo>
                                  <a:pt x="2559588" y="404634"/>
                                  <a:pt x="2571164" y="403037"/>
                                  <a:pt x="2581792" y="405482"/>
                                </a:cubicBezTo>
                                <a:close/>
                                <a:moveTo>
                                  <a:pt x="623472" y="355333"/>
                                </a:moveTo>
                                <a:cubicBezTo>
                                  <a:pt x="620677" y="355333"/>
                                  <a:pt x="618281" y="356930"/>
                                  <a:pt x="615887" y="359325"/>
                                </a:cubicBezTo>
                                <a:lnTo>
                                  <a:pt x="614690" y="360522"/>
                                </a:lnTo>
                                <a:lnTo>
                                  <a:pt x="613093" y="359724"/>
                                </a:lnTo>
                                <a:cubicBezTo>
                                  <a:pt x="610297" y="358127"/>
                                  <a:pt x="607503" y="357329"/>
                                  <a:pt x="605109" y="357728"/>
                                </a:cubicBezTo>
                                <a:cubicBezTo>
                                  <a:pt x="602713" y="357728"/>
                                  <a:pt x="600317" y="359325"/>
                                  <a:pt x="599120" y="361720"/>
                                </a:cubicBezTo>
                                <a:cubicBezTo>
                                  <a:pt x="597523" y="364115"/>
                                  <a:pt x="597523" y="367309"/>
                                  <a:pt x="598721" y="370502"/>
                                </a:cubicBezTo>
                                <a:cubicBezTo>
                                  <a:pt x="601914" y="378887"/>
                                  <a:pt x="612693" y="384475"/>
                                  <a:pt x="617085" y="386471"/>
                                </a:cubicBezTo>
                                <a:cubicBezTo>
                                  <a:pt x="617883" y="386871"/>
                                  <a:pt x="618682" y="386471"/>
                                  <a:pt x="619480" y="386072"/>
                                </a:cubicBezTo>
                                <a:cubicBezTo>
                                  <a:pt x="623472" y="382879"/>
                                  <a:pt x="632254" y="374494"/>
                                  <a:pt x="633053" y="366510"/>
                                </a:cubicBezTo>
                                <a:cubicBezTo>
                                  <a:pt x="633452" y="362918"/>
                                  <a:pt x="632254" y="359724"/>
                                  <a:pt x="630258" y="357728"/>
                                </a:cubicBezTo>
                                <a:cubicBezTo>
                                  <a:pt x="628262" y="355732"/>
                                  <a:pt x="625867" y="354934"/>
                                  <a:pt x="623472" y="355333"/>
                                </a:cubicBezTo>
                                <a:close/>
                                <a:moveTo>
                                  <a:pt x="623073" y="350942"/>
                                </a:moveTo>
                                <a:cubicBezTo>
                                  <a:pt x="627065" y="350542"/>
                                  <a:pt x="630658" y="351740"/>
                                  <a:pt x="633452" y="354534"/>
                                </a:cubicBezTo>
                                <a:cubicBezTo>
                                  <a:pt x="636246" y="357329"/>
                                  <a:pt x="637843" y="362119"/>
                                  <a:pt x="637444" y="366510"/>
                                </a:cubicBezTo>
                                <a:cubicBezTo>
                                  <a:pt x="637045" y="370902"/>
                                  <a:pt x="634650" y="375294"/>
                                  <a:pt x="630658" y="380483"/>
                                </a:cubicBezTo>
                                <a:cubicBezTo>
                                  <a:pt x="627464" y="384076"/>
                                  <a:pt x="624270" y="387270"/>
                                  <a:pt x="621875" y="389266"/>
                                </a:cubicBezTo>
                                <a:cubicBezTo>
                                  <a:pt x="621077" y="390064"/>
                                  <a:pt x="619879" y="390863"/>
                                  <a:pt x="618682" y="390863"/>
                                </a:cubicBezTo>
                                <a:cubicBezTo>
                                  <a:pt x="617483" y="391262"/>
                                  <a:pt x="616286" y="390863"/>
                                  <a:pt x="615089" y="390463"/>
                                </a:cubicBezTo>
                                <a:cubicBezTo>
                                  <a:pt x="609101" y="387669"/>
                                  <a:pt x="598321" y="381681"/>
                                  <a:pt x="594729" y="372498"/>
                                </a:cubicBezTo>
                                <a:cubicBezTo>
                                  <a:pt x="593132" y="368107"/>
                                  <a:pt x="593132" y="363317"/>
                                  <a:pt x="595527" y="359724"/>
                                </a:cubicBezTo>
                                <a:cubicBezTo>
                                  <a:pt x="597523" y="356131"/>
                                  <a:pt x="600717" y="353736"/>
                                  <a:pt x="604709" y="353337"/>
                                </a:cubicBezTo>
                                <a:cubicBezTo>
                                  <a:pt x="607902" y="352938"/>
                                  <a:pt x="611097" y="353736"/>
                                  <a:pt x="614290" y="355333"/>
                                </a:cubicBezTo>
                                <a:cubicBezTo>
                                  <a:pt x="617085" y="352938"/>
                                  <a:pt x="620278" y="351341"/>
                                  <a:pt x="623073" y="350942"/>
                                </a:cubicBezTo>
                                <a:close/>
                                <a:moveTo>
                                  <a:pt x="7326403" y="342159"/>
                                </a:moveTo>
                                <a:cubicBezTo>
                                  <a:pt x="7323609" y="342159"/>
                                  <a:pt x="7321214" y="343756"/>
                                  <a:pt x="7318818" y="346151"/>
                                </a:cubicBezTo>
                                <a:lnTo>
                                  <a:pt x="7317621" y="347348"/>
                                </a:lnTo>
                                <a:lnTo>
                                  <a:pt x="7316024" y="346550"/>
                                </a:lnTo>
                                <a:cubicBezTo>
                                  <a:pt x="7313230" y="344953"/>
                                  <a:pt x="7310435" y="344155"/>
                                  <a:pt x="7308040" y="344554"/>
                                </a:cubicBezTo>
                                <a:cubicBezTo>
                                  <a:pt x="7305644" y="344554"/>
                                  <a:pt x="7303249" y="346151"/>
                                  <a:pt x="7302051" y="348546"/>
                                </a:cubicBezTo>
                                <a:cubicBezTo>
                                  <a:pt x="7300454" y="350941"/>
                                  <a:pt x="7300454" y="354135"/>
                                  <a:pt x="7301652" y="357328"/>
                                </a:cubicBezTo>
                                <a:cubicBezTo>
                                  <a:pt x="7304845" y="365713"/>
                                  <a:pt x="7315625" y="371301"/>
                                  <a:pt x="7320016" y="373297"/>
                                </a:cubicBezTo>
                                <a:cubicBezTo>
                                  <a:pt x="7320814" y="373697"/>
                                  <a:pt x="7321613" y="373297"/>
                                  <a:pt x="7322411" y="372898"/>
                                </a:cubicBezTo>
                                <a:cubicBezTo>
                                  <a:pt x="7326403" y="369705"/>
                                  <a:pt x="7335186" y="361320"/>
                                  <a:pt x="7335984" y="353336"/>
                                </a:cubicBezTo>
                                <a:cubicBezTo>
                                  <a:pt x="7336383" y="349744"/>
                                  <a:pt x="7335186" y="346550"/>
                                  <a:pt x="7333190" y="344554"/>
                                </a:cubicBezTo>
                                <a:cubicBezTo>
                                  <a:pt x="7331194" y="342558"/>
                                  <a:pt x="7328798" y="341760"/>
                                  <a:pt x="7326403" y="342159"/>
                                </a:cubicBezTo>
                                <a:close/>
                                <a:moveTo>
                                  <a:pt x="7326004" y="337768"/>
                                </a:moveTo>
                                <a:cubicBezTo>
                                  <a:pt x="7329996" y="337368"/>
                                  <a:pt x="7333589" y="338566"/>
                                  <a:pt x="7336383" y="341360"/>
                                </a:cubicBezTo>
                                <a:cubicBezTo>
                                  <a:pt x="7339178" y="344155"/>
                                  <a:pt x="7340774" y="348945"/>
                                  <a:pt x="7340375" y="353336"/>
                                </a:cubicBezTo>
                                <a:cubicBezTo>
                                  <a:pt x="7339976" y="357728"/>
                                  <a:pt x="7337980" y="362120"/>
                                  <a:pt x="7333589" y="367309"/>
                                </a:cubicBezTo>
                                <a:cubicBezTo>
                                  <a:pt x="7330395" y="370902"/>
                                  <a:pt x="7327202" y="374096"/>
                                  <a:pt x="7324806" y="376092"/>
                                </a:cubicBezTo>
                                <a:cubicBezTo>
                                  <a:pt x="7324008" y="376890"/>
                                  <a:pt x="7322810" y="377689"/>
                                  <a:pt x="7321613" y="377689"/>
                                </a:cubicBezTo>
                                <a:cubicBezTo>
                                  <a:pt x="7320415" y="378088"/>
                                  <a:pt x="7319218" y="377689"/>
                                  <a:pt x="7318020" y="377289"/>
                                </a:cubicBezTo>
                                <a:cubicBezTo>
                                  <a:pt x="7312032" y="374495"/>
                                  <a:pt x="7301253" y="368507"/>
                                  <a:pt x="7297660" y="359324"/>
                                </a:cubicBezTo>
                                <a:cubicBezTo>
                                  <a:pt x="7296063" y="354933"/>
                                  <a:pt x="7296063" y="350143"/>
                                  <a:pt x="7298458" y="346550"/>
                                </a:cubicBezTo>
                                <a:cubicBezTo>
                                  <a:pt x="7300454" y="342957"/>
                                  <a:pt x="7303648" y="340562"/>
                                  <a:pt x="7307641" y="340163"/>
                                </a:cubicBezTo>
                                <a:cubicBezTo>
                                  <a:pt x="7310834" y="339764"/>
                                  <a:pt x="7314028" y="340562"/>
                                  <a:pt x="7317222" y="342159"/>
                                </a:cubicBezTo>
                                <a:cubicBezTo>
                                  <a:pt x="7320016" y="339764"/>
                                  <a:pt x="7323210" y="338167"/>
                                  <a:pt x="7326004" y="337768"/>
                                </a:cubicBezTo>
                                <a:close/>
                                <a:moveTo>
                                  <a:pt x="2837429" y="331381"/>
                                </a:moveTo>
                                <a:cubicBezTo>
                                  <a:pt x="2829844" y="333776"/>
                                  <a:pt x="2825852" y="341361"/>
                                  <a:pt x="2828248" y="348945"/>
                                </a:cubicBezTo>
                                <a:cubicBezTo>
                                  <a:pt x="2830643" y="356531"/>
                                  <a:pt x="2838228" y="360523"/>
                                  <a:pt x="2845812" y="358128"/>
                                </a:cubicBezTo>
                                <a:cubicBezTo>
                                  <a:pt x="2853397" y="355733"/>
                                  <a:pt x="2857388" y="348147"/>
                                  <a:pt x="2854994" y="340562"/>
                                </a:cubicBezTo>
                                <a:cubicBezTo>
                                  <a:pt x="2852998" y="333377"/>
                                  <a:pt x="2845014" y="328985"/>
                                  <a:pt x="2837429" y="331381"/>
                                </a:cubicBezTo>
                                <a:close/>
                                <a:moveTo>
                                  <a:pt x="2835034" y="323796"/>
                                </a:moveTo>
                                <a:cubicBezTo>
                                  <a:pt x="2846611" y="320203"/>
                                  <a:pt x="2858986" y="326590"/>
                                  <a:pt x="2862578" y="338167"/>
                                </a:cubicBezTo>
                                <a:cubicBezTo>
                                  <a:pt x="2866171" y="350144"/>
                                  <a:pt x="2859785" y="362120"/>
                                  <a:pt x="2848207" y="365713"/>
                                </a:cubicBezTo>
                                <a:cubicBezTo>
                                  <a:pt x="2836630" y="369305"/>
                                  <a:pt x="2824255" y="362918"/>
                                  <a:pt x="2820663" y="351342"/>
                                </a:cubicBezTo>
                                <a:cubicBezTo>
                                  <a:pt x="2817071" y="339764"/>
                                  <a:pt x="2823457" y="327389"/>
                                  <a:pt x="2835034" y="323796"/>
                                </a:cubicBezTo>
                                <a:close/>
                                <a:moveTo>
                                  <a:pt x="2831442" y="311022"/>
                                </a:moveTo>
                                <a:cubicBezTo>
                                  <a:pt x="2812681" y="316610"/>
                                  <a:pt x="2802302" y="336570"/>
                                  <a:pt x="2807890" y="355334"/>
                                </a:cubicBezTo>
                                <a:cubicBezTo>
                                  <a:pt x="2813478" y="374096"/>
                                  <a:pt x="2833437" y="384475"/>
                                  <a:pt x="2852199" y="378886"/>
                                </a:cubicBezTo>
                                <a:cubicBezTo>
                                  <a:pt x="2870962" y="373298"/>
                                  <a:pt x="2881341" y="353337"/>
                                  <a:pt x="2875752" y="334574"/>
                                </a:cubicBezTo>
                                <a:cubicBezTo>
                                  <a:pt x="2869763" y="315812"/>
                                  <a:pt x="2849805" y="305433"/>
                                  <a:pt x="2831442" y="311022"/>
                                </a:cubicBezTo>
                                <a:close/>
                                <a:moveTo>
                                  <a:pt x="2846119" y="301297"/>
                                </a:moveTo>
                                <a:cubicBezTo>
                                  <a:pt x="2862902" y="303038"/>
                                  <a:pt x="2877947" y="314714"/>
                                  <a:pt x="2883339" y="331780"/>
                                </a:cubicBezTo>
                                <a:cubicBezTo>
                                  <a:pt x="2890521" y="354534"/>
                                  <a:pt x="2877348" y="379286"/>
                                  <a:pt x="2854596" y="386072"/>
                                </a:cubicBezTo>
                                <a:cubicBezTo>
                                  <a:pt x="2831841" y="393258"/>
                                  <a:pt x="2807491" y="380084"/>
                                  <a:pt x="2800304" y="357330"/>
                                </a:cubicBezTo>
                                <a:cubicBezTo>
                                  <a:pt x="2793118" y="334574"/>
                                  <a:pt x="2806294" y="310223"/>
                                  <a:pt x="2829047" y="303038"/>
                                </a:cubicBezTo>
                                <a:cubicBezTo>
                                  <a:pt x="2834735" y="301241"/>
                                  <a:pt x="2840521" y="300717"/>
                                  <a:pt x="2846119" y="301297"/>
                                </a:cubicBezTo>
                                <a:close/>
                                <a:moveTo>
                                  <a:pt x="5058105" y="293357"/>
                                </a:moveTo>
                                <a:cubicBezTo>
                                  <a:pt x="5052765" y="293856"/>
                                  <a:pt x="5047576" y="296451"/>
                                  <a:pt x="5043784" y="301042"/>
                                </a:cubicBezTo>
                                <a:lnTo>
                                  <a:pt x="5036598" y="309824"/>
                                </a:lnTo>
                                <a:cubicBezTo>
                                  <a:pt x="5035400" y="311421"/>
                                  <a:pt x="5033005" y="311421"/>
                                  <a:pt x="5031408" y="310223"/>
                                </a:cubicBezTo>
                                <a:lnTo>
                                  <a:pt x="5022626" y="303038"/>
                                </a:lnTo>
                                <a:cubicBezTo>
                                  <a:pt x="5017836" y="299445"/>
                                  <a:pt x="5012247" y="297848"/>
                                  <a:pt x="5007057" y="298247"/>
                                </a:cubicBezTo>
                                <a:cubicBezTo>
                                  <a:pt x="5001867" y="298646"/>
                                  <a:pt x="4996677" y="301042"/>
                                  <a:pt x="4993084" y="305832"/>
                                </a:cubicBezTo>
                                <a:cubicBezTo>
                                  <a:pt x="4985500" y="315014"/>
                                  <a:pt x="4986697" y="328187"/>
                                  <a:pt x="4995879" y="335772"/>
                                </a:cubicBezTo>
                                <a:lnTo>
                                  <a:pt x="5039792" y="372499"/>
                                </a:lnTo>
                                <a:cubicBezTo>
                                  <a:pt x="5051768" y="357729"/>
                                  <a:pt x="5064143" y="342957"/>
                                  <a:pt x="5076119" y="328187"/>
                                </a:cubicBezTo>
                                <a:cubicBezTo>
                                  <a:pt x="5083704" y="319006"/>
                                  <a:pt x="5082506" y="305832"/>
                                  <a:pt x="5073324" y="298247"/>
                                </a:cubicBezTo>
                                <a:cubicBezTo>
                                  <a:pt x="5068933" y="294455"/>
                                  <a:pt x="5063444" y="292858"/>
                                  <a:pt x="5058105" y="293357"/>
                                </a:cubicBezTo>
                                <a:close/>
                                <a:moveTo>
                                  <a:pt x="5057406" y="286620"/>
                                </a:moveTo>
                                <a:cubicBezTo>
                                  <a:pt x="5064642" y="285972"/>
                                  <a:pt x="5072127" y="288068"/>
                                  <a:pt x="5078115" y="293058"/>
                                </a:cubicBezTo>
                                <a:cubicBezTo>
                                  <a:pt x="5090091" y="303038"/>
                                  <a:pt x="5091688" y="321002"/>
                                  <a:pt x="5081708" y="332977"/>
                                </a:cubicBezTo>
                                <a:cubicBezTo>
                                  <a:pt x="5068933" y="348946"/>
                                  <a:pt x="5055760" y="364515"/>
                                  <a:pt x="5042985" y="380084"/>
                                </a:cubicBezTo>
                                <a:cubicBezTo>
                                  <a:pt x="5041788" y="381681"/>
                                  <a:pt x="5039392" y="381681"/>
                                  <a:pt x="5037796" y="380483"/>
                                </a:cubicBezTo>
                                <a:lnTo>
                                  <a:pt x="4991088" y="341361"/>
                                </a:lnTo>
                                <a:cubicBezTo>
                                  <a:pt x="4979113" y="331381"/>
                                  <a:pt x="4977516" y="313417"/>
                                  <a:pt x="4987496" y="301441"/>
                                </a:cubicBezTo>
                                <a:cubicBezTo>
                                  <a:pt x="4992286" y="295054"/>
                                  <a:pt x="4999472" y="291860"/>
                                  <a:pt x="5006657" y="291062"/>
                                </a:cubicBezTo>
                                <a:cubicBezTo>
                                  <a:pt x="5013844" y="290263"/>
                                  <a:pt x="5021029" y="292259"/>
                                  <a:pt x="5027416" y="297848"/>
                                </a:cubicBezTo>
                                <a:lnTo>
                                  <a:pt x="5033404" y="302638"/>
                                </a:lnTo>
                                <a:lnTo>
                                  <a:pt x="5038195" y="296650"/>
                                </a:lnTo>
                                <a:cubicBezTo>
                                  <a:pt x="5043185" y="290662"/>
                                  <a:pt x="5050171" y="287269"/>
                                  <a:pt x="5057406" y="286620"/>
                                </a:cubicBezTo>
                                <a:close/>
                                <a:moveTo>
                                  <a:pt x="6359393" y="272150"/>
                                </a:moveTo>
                                <a:cubicBezTo>
                                  <a:pt x="6370022" y="274595"/>
                                  <a:pt x="6379703" y="281082"/>
                                  <a:pt x="6385891" y="291061"/>
                                </a:cubicBezTo>
                                <a:lnTo>
                                  <a:pt x="6380302" y="294654"/>
                                </a:lnTo>
                                <a:cubicBezTo>
                                  <a:pt x="6369923" y="277888"/>
                                  <a:pt x="6347568" y="272698"/>
                                  <a:pt x="6330801" y="283077"/>
                                </a:cubicBezTo>
                                <a:cubicBezTo>
                                  <a:pt x="6313635" y="293457"/>
                                  <a:pt x="6308844" y="315813"/>
                                  <a:pt x="6319224" y="332579"/>
                                </a:cubicBezTo>
                                <a:lnTo>
                                  <a:pt x="6313635" y="336172"/>
                                </a:lnTo>
                                <a:cubicBezTo>
                                  <a:pt x="6301260" y="316212"/>
                                  <a:pt x="6307248" y="289864"/>
                                  <a:pt x="6327208" y="277489"/>
                                </a:cubicBezTo>
                                <a:cubicBezTo>
                                  <a:pt x="6337188" y="271301"/>
                                  <a:pt x="6348765" y="269705"/>
                                  <a:pt x="6359393" y="272150"/>
                                </a:cubicBezTo>
                                <a:close/>
                                <a:moveTo>
                                  <a:pt x="4401074" y="221601"/>
                                </a:moveTo>
                                <a:cubicBezTo>
                                  <a:pt x="4398280" y="221601"/>
                                  <a:pt x="4395885" y="223198"/>
                                  <a:pt x="4393489" y="225593"/>
                                </a:cubicBezTo>
                                <a:lnTo>
                                  <a:pt x="4392292" y="226790"/>
                                </a:lnTo>
                                <a:lnTo>
                                  <a:pt x="4390695" y="225992"/>
                                </a:lnTo>
                                <a:cubicBezTo>
                                  <a:pt x="4387901" y="224395"/>
                                  <a:pt x="4385106" y="223597"/>
                                  <a:pt x="4382711" y="223996"/>
                                </a:cubicBezTo>
                                <a:cubicBezTo>
                                  <a:pt x="4380315" y="223996"/>
                                  <a:pt x="4377920" y="225593"/>
                                  <a:pt x="4376722" y="227988"/>
                                </a:cubicBezTo>
                                <a:cubicBezTo>
                                  <a:pt x="4375125" y="230383"/>
                                  <a:pt x="4375125" y="233577"/>
                                  <a:pt x="4376323" y="236770"/>
                                </a:cubicBezTo>
                                <a:cubicBezTo>
                                  <a:pt x="4379516" y="245155"/>
                                  <a:pt x="4390296" y="250743"/>
                                  <a:pt x="4394687" y="252739"/>
                                </a:cubicBezTo>
                                <a:cubicBezTo>
                                  <a:pt x="4395485" y="253139"/>
                                  <a:pt x="4396284" y="252739"/>
                                  <a:pt x="4397082" y="252340"/>
                                </a:cubicBezTo>
                                <a:cubicBezTo>
                                  <a:pt x="4401074" y="249147"/>
                                  <a:pt x="4409856" y="240762"/>
                                  <a:pt x="4410655" y="232778"/>
                                </a:cubicBezTo>
                                <a:cubicBezTo>
                                  <a:pt x="4411054" y="229186"/>
                                  <a:pt x="4409856" y="225992"/>
                                  <a:pt x="4407861" y="223996"/>
                                </a:cubicBezTo>
                                <a:cubicBezTo>
                                  <a:pt x="4405865" y="222000"/>
                                  <a:pt x="4403469" y="221202"/>
                                  <a:pt x="4401074" y="221601"/>
                                </a:cubicBezTo>
                                <a:close/>
                                <a:moveTo>
                                  <a:pt x="4400675" y="217210"/>
                                </a:moveTo>
                                <a:cubicBezTo>
                                  <a:pt x="4404667" y="216810"/>
                                  <a:pt x="4408260" y="218008"/>
                                  <a:pt x="4411054" y="220802"/>
                                </a:cubicBezTo>
                                <a:cubicBezTo>
                                  <a:pt x="4413848" y="223597"/>
                                  <a:pt x="4415445" y="228387"/>
                                  <a:pt x="4415046" y="232778"/>
                                </a:cubicBezTo>
                                <a:cubicBezTo>
                                  <a:pt x="4414647" y="237170"/>
                                  <a:pt x="4412252" y="241961"/>
                                  <a:pt x="4408260" y="246751"/>
                                </a:cubicBezTo>
                                <a:cubicBezTo>
                                  <a:pt x="4405066" y="250344"/>
                                  <a:pt x="4401873" y="253538"/>
                                  <a:pt x="4399477" y="255534"/>
                                </a:cubicBezTo>
                                <a:cubicBezTo>
                                  <a:pt x="4398679" y="256332"/>
                                  <a:pt x="4397481" y="257131"/>
                                  <a:pt x="4396284" y="257131"/>
                                </a:cubicBezTo>
                                <a:cubicBezTo>
                                  <a:pt x="4395086" y="257530"/>
                                  <a:pt x="4393889" y="257131"/>
                                  <a:pt x="4392691" y="256731"/>
                                </a:cubicBezTo>
                                <a:cubicBezTo>
                                  <a:pt x="4386703" y="253937"/>
                                  <a:pt x="4375924" y="247949"/>
                                  <a:pt x="4372331" y="238766"/>
                                </a:cubicBezTo>
                                <a:cubicBezTo>
                                  <a:pt x="4370734" y="234375"/>
                                  <a:pt x="4370734" y="229585"/>
                                  <a:pt x="4373129" y="225992"/>
                                </a:cubicBezTo>
                                <a:cubicBezTo>
                                  <a:pt x="4375125" y="222399"/>
                                  <a:pt x="4378319" y="220004"/>
                                  <a:pt x="4382312" y="219605"/>
                                </a:cubicBezTo>
                                <a:cubicBezTo>
                                  <a:pt x="4385505" y="219206"/>
                                  <a:pt x="4388699" y="220004"/>
                                  <a:pt x="4391893" y="221601"/>
                                </a:cubicBezTo>
                                <a:cubicBezTo>
                                  <a:pt x="4394687" y="219206"/>
                                  <a:pt x="4397881" y="217609"/>
                                  <a:pt x="4400675" y="217210"/>
                                </a:cubicBezTo>
                                <a:close/>
                                <a:moveTo>
                                  <a:pt x="6615030" y="198049"/>
                                </a:moveTo>
                                <a:cubicBezTo>
                                  <a:pt x="6607445" y="200444"/>
                                  <a:pt x="6603452" y="208028"/>
                                  <a:pt x="6605847" y="215613"/>
                                </a:cubicBezTo>
                                <a:cubicBezTo>
                                  <a:pt x="6608244" y="223199"/>
                                  <a:pt x="6615828" y="227191"/>
                                  <a:pt x="6623413" y="224796"/>
                                </a:cubicBezTo>
                                <a:cubicBezTo>
                                  <a:pt x="6630998" y="222401"/>
                                  <a:pt x="6634990" y="214815"/>
                                  <a:pt x="6632595" y="207230"/>
                                </a:cubicBezTo>
                                <a:cubicBezTo>
                                  <a:pt x="6630599" y="199645"/>
                                  <a:pt x="6622615" y="195653"/>
                                  <a:pt x="6615030" y="198049"/>
                                </a:cubicBezTo>
                                <a:close/>
                                <a:moveTo>
                                  <a:pt x="6612635" y="190464"/>
                                </a:moveTo>
                                <a:cubicBezTo>
                                  <a:pt x="6624212" y="186871"/>
                                  <a:pt x="6636587" y="193258"/>
                                  <a:pt x="6640179" y="204835"/>
                                </a:cubicBezTo>
                                <a:cubicBezTo>
                                  <a:pt x="6643772" y="216413"/>
                                  <a:pt x="6637385" y="228788"/>
                                  <a:pt x="6625808" y="232381"/>
                                </a:cubicBezTo>
                                <a:cubicBezTo>
                                  <a:pt x="6614232" y="235973"/>
                                  <a:pt x="6601855" y="229586"/>
                                  <a:pt x="6598263" y="218009"/>
                                </a:cubicBezTo>
                                <a:cubicBezTo>
                                  <a:pt x="6594670" y="206432"/>
                                  <a:pt x="6601057" y="194057"/>
                                  <a:pt x="6612635" y="190464"/>
                                </a:cubicBezTo>
                                <a:close/>
                                <a:moveTo>
                                  <a:pt x="6609042" y="177689"/>
                                </a:moveTo>
                                <a:cubicBezTo>
                                  <a:pt x="6590279" y="183277"/>
                                  <a:pt x="6579900" y="203237"/>
                                  <a:pt x="6585488" y="222001"/>
                                </a:cubicBezTo>
                                <a:cubicBezTo>
                                  <a:pt x="6591077" y="240763"/>
                                  <a:pt x="6611038" y="251142"/>
                                  <a:pt x="6629800" y="245553"/>
                                </a:cubicBezTo>
                                <a:cubicBezTo>
                                  <a:pt x="6648563" y="239965"/>
                                  <a:pt x="6658942" y="220004"/>
                                  <a:pt x="6653353" y="201241"/>
                                </a:cubicBezTo>
                                <a:cubicBezTo>
                                  <a:pt x="6647365" y="182479"/>
                                  <a:pt x="6627405" y="171701"/>
                                  <a:pt x="6609042" y="177689"/>
                                </a:cubicBezTo>
                                <a:close/>
                                <a:moveTo>
                                  <a:pt x="6623719" y="167964"/>
                                </a:moveTo>
                                <a:cubicBezTo>
                                  <a:pt x="6640504" y="169705"/>
                                  <a:pt x="6655549" y="181381"/>
                                  <a:pt x="6660938" y="198447"/>
                                </a:cubicBezTo>
                                <a:cubicBezTo>
                                  <a:pt x="6667724" y="221602"/>
                                  <a:pt x="6654950" y="245553"/>
                                  <a:pt x="6632196" y="252739"/>
                                </a:cubicBezTo>
                                <a:cubicBezTo>
                                  <a:pt x="6609441" y="259925"/>
                                  <a:pt x="6585089" y="246751"/>
                                  <a:pt x="6577904" y="223997"/>
                                </a:cubicBezTo>
                                <a:cubicBezTo>
                                  <a:pt x="6570718" y="201241"/>
                                  <a:pt x="6583892" y="176890"/>
                                  <a:pt x="6606647" y="169705"/>
                                </a:cubicBezTo>
                                <a:cubicBezTo>
                                  <a:pt x="6612335" y="167908"/>
                                  <a:pt x="6618124" y="167384"/>
                                  <a:pt x="6623719" y="167964"/>
                                </a:cubicBezTo>
                                <a:close/>
                                <a:moveTo>
                                  <a:pt x="2159939" y="156032"/>
                                </a:moveTo>
                                <a:cubicBezTo>
                                  <a:pt x="2154599" y="156531"/>
                                  <a:pt x="2149410" y="159126"/>
                                  <a:pt x="2145618" y="163717"/>
                                </a:cubicBezTo>
                                <a:lnTo>
                                  <a:pt x="2138432" y="172499"/>
                                </a:lnTo>
                                <a:cubicBezTo>
                                  <a:pt x="2137234" y="174096"/>
                                  <a:pt x="2134839" y="174096"/>
                                  <a:pt x="2133243" y="172898"/>
                                </a:cubicBezTo>
                                <a:lnTo>
                                  <a:pt x="2124460" y="165713"/>
                                </a:lnTo>
                                <a:cubicBezTo>
                                  <a:pt x="2119670" y="162120"/>
                                  <a:pt x="2114080" y="160523"/>
                                  <a:pt x="2108890" y="160922"/>
                                </a:cubicBezTo>
                                <a:cubicBezTo>
                                  <a:pt x="2103701" y="161321"/>
                                  <a:pt x="2098511" y="163717"/>
                                  <a:pt x="2094918" y="168507"/>
                                </a:cubicBezTo>
                                <a:cubicBezTo>
                                  <a:pt x="2087334" y="177689"/>
                                  <a:pt x="2088531" y="190862"/>
                                  <a:pt x="2097713" y="198447"/>
                                </a:cubicBezTo>
                                <a:lnTo>
                                  <a:pt x="2141626" y="235174"/>
                                </a:lnTo>
                                <a:cubicBezTo>
                                  <a:pt x="2153602" y="220404"/>
                                  <a:pt x="2165977" y="205632"/>
                                  <a:pt x="2177952" y="190862"/>
                                </a:cubicBezTo>
                                <a:cubicBezTo>
                                  <a:pt x="2185538" y="181681"/>
                                  <a:pt x="2184340" y="168507"/>
                                  <a:pt x="2175158" y="160922"/>
                                </a:cubicBezTo>
                                <a:cubicBezTo>
                                  <a:pt x="2170767" y="157130"/>
                                  <a:pt x="2165278" y="155533"/>
                                  <a:pt x="2159939" y="156032"/>
                                </a:cubicBezTo>
                                <a:close/>
                                <a:moveTo>
                                  <a:pt x="3433677" y="151592"/>
                                </a:moveTo>
                                <a:cubicBezTo>
                                  <a:pt x="3444302" y="154037"/>
                                  <a:pt x="3453982" y="160524"/>
                                  <a:pt x="3460171" y="170503"/>
                                </a:cubicBezTo>
                                <a:lnTo>
                                  <a:pt x="3454581" y="174096"/>
                                </a:lnTo>
                                <a:cubicBezTo>
                                  <a:pt x="3444205" y="157330"/>
                                  <a:pt x="3421853" y="152140"/>
                                  <a:pt x="3405086" y="162519"/>
                                </a:cubicBezTo>
                                <a:cubicBezTo>
                                  <a:pt x="3388322" y="173298"/>
                                  <a:pt x="3383133" y="195255"/>
                                  <a:pt x="3393511" y="212021"/>
                                </a:cubicBezTo>
                                <a:lnTo>
                                  <a:pt x="3387923" y="215614"/>
                                </a:lnTo>
                                <a:cubicBezTo>
                                  <a:pt x="3375551" y="195654"/>
                                  <a:pt x="3381536" y="169306"/>
                                  <a:pt x="3401495" y="156931"/>
                                </a:cubicBezTo>
                                <a:cubicBezTo>
                                  <a:pt x="3411471" y="150743"/>
                                  <a:pt x="3423047" y="149147"/>
                                  <a:pt x="3433677" y="151592"/>
                                </a:cubicBezTo>
                                <a:close/>
                                <a:moveTo>
                                  <a:pt x="2159241" y="149295"/>
                                </a:moveTo>
                                <a:cubicBezTo>
                                  <a:pt x="2166476" y="148647"/>
                                  <a:pt x="2173962" y="150743"/>
                                  <a:pt x="2179949" y="155733"/>
                                </a:cubicBezTo>
                                <a:cubicBezTo>
                                  <a:pt x="2191925" y="165713"/>
                                  <a:pt x="2193522" y="183677"/>
                                  <a:pt x="2183542" y="195653"/>
                                </a:cubicBezTo>
                                <a:cubicBezTo>
                                  <a:pt x="2170767" y="211621"/>
                                  <a:pt x="2157594" y="227190"/>
                                  <a:pt x="2144819" y="242759"/>
                                </a:cubicBezTo>
                                <a:cubicBezTo>
                                  <a:pt x="2143622" y="244356"/>
                                  <a:pt x="2141227" y="244356"/>
                                  <a:pt x="2139630" y="243158"/>
                                </a:cubicBezTo>
                                <a:lnTo>
                                  <a:pt x="2092922" y="204036"/>
                                </a:lnTo>
                                <a:cubicBezTo>
                                  <a:pt x="2080946" y="194056"/>
                                  <a:pt x="2079349" y="176092"/>
                                  <a:pt x="2089330" y="164116"/>
                                </a:cubicBezTo>
                                <a:cubicBezTo>
                                  <a:pt x="2094120" y="157729"/>
                                  <a:pt x="2101306" y="154535"/>
                                  <a:pt x="2108491" y="153737"/>
                                </a:cubicBezTo>
                                <a:cubicBezTo>
                                  <a:pt x="2115677" y="152938"/>
                                  <a:pt x="2123262" y="154934"/>
                                  <a:pt x="2129251" y="160523"/>
                                </a:cubicBezTo>
                                <a:lnTo>
                                  <a:pt x="2135238" y="165313"/>
                                </a:lnTo>
                                <a:lnTo>
                                  <a:pt x="2140028" y="159325"/>
                                </a:lnTo>
                                <a:cubicBezTo>
                                  <a:pt x="2145019" y="153337"/>
                                  <a:pt x="2152005" y="149944"/>
                                  <a:pt x="2159241" y="149295"/>
                                </a:cubicBezTo>
                                <a:close/>
                                <a:moveTo>
                                  <a:pt x="1502906" y="84277"/>
                                </a:moveTo>
                                <a:cubicBezTo>
                                  <a:pt x="1500113" y="84277"/>
                                  <a:pt x="1497715" y="85874"/>
                                  <a:pt x="1495322" y="88269"/>
                                </a:cubicBezTo>
                                <a:lnTo>
                                  <a:pt x="1494125" y="89466"/>
                                </a:lnTo>
                                <a:lnTo>
                                  <a:pt x="1492528" y="88668"/>
                                </a:lnTo>
                                <a:cubicBezTo>
                                  <a:pt x="1489732" y="87071"/>
                                  <a:pt x="1486939" y="86273"/>
                                  <a:pt x="1484545" y="86672"/>
                                </a:cubicBezTo>
                                <a:cubicBezTo>
                                  <a:pt x="1482149" y="86672"/>
                                  <a:pt x="1479753" y="88269"/>
                                  <a:pt x="1478557" y="90664"/>
                                </a:cubicBezTo>
                                <a:cubicBezTo>
                                  <a:pt x="1476961" y="93059"/>
                                  <a:pt x="1476961" y="96253"/>
                                  <a:pt x="1478158" y="99446"/>
                                </a:cubicBezTo>
                                <a:cubicBezTo>
                                  <a:pt x="1481351" y="107831"/>
                                  <a:pt x="1492129" y="113419"/>
                                  <a:pt x="1496519" y="115415"/>
                                </a:cubicBezTo>
                                <a:cubicBezTo>
                                  <a:pt x="1497317" y="115815"/>
                                  <a:pt x="1498117" y="115415"/>
                                  <a:pt x="1498914" y="115016"/>
                                </a:cubicBezTo>
                                <a:cubicBezTo>
                                  <a:pt x="1502906" y="111823"/>
                                  <a:pt x="1511687" y="103438"/>
                                  <a:pt x="1512488" y="95454"/>
                                </a:cubicBezTo>
                                <a:cubicBezTo>
                                  <a:pt x="1512885" y="91862"/>
                                  <a:pt x="1511687" y="88668"/>
                                  <a:pt x="1509691" y="86672"/>
                                </a:cubicBezTo>
                                <a:cubicBezTo>
                                  <a:pt x="1507697" y="84676"/>
                                  <a:pt x="1505300" y="83878"/>
                                  <a:pt x="1502906" y="84277"/>
                                </a:cubicBezTo>
                                <a:close/>
                                <a:moveTo>
                                  <a:pt x="1502508" y="79886"/>
                                </a:moveTo>
                                <a:cubicBezTo>
                                  <a:pt x="1506499" y="79486"/>
                                  <a:pt x="1510091" y="80684"/>
                                  <a:pt x="1512885" y="83478"/>
                                </a:cubicBezTo>
                                <a:cubicBezTo>
                                  <a:pt x="1515680" y="86273"/>
                                  <a:pt x="1517277" y="91063"/>
                                  <a:pt x="1516879" y="95454"/>
                                </a:cubicBezTo>
                                <a:cubicBezTo>
                                  <a:pt x="1516480" y="99846"/>
                                  <a:pt x="1514083" y="104637"/>
                                  <a:pt x="1510091" y="109427"/>
                                </a:cubicBezTo>
                                <a:cubicBezTo>
                                  <a:pt x="1506898" y="113020"/>
                                  <a:pt x="1503704" y="116214"/>
                                  <a:pt x="1501309" y="118210"/>
                                </a:cubicBezTo>
                                <a:cubicBezTo>
                                  <a:pt x="1500511" y="119008"/>
                                  <a:pt x="1499313" y="119807"/>
                                  <a:pt x="1498117" y="119807"/>
                                </a:cubicBezTo>
                                <a:cubicBezTo>
                                  <a:pt x="1496918" y="120206"/>
                                  <a:pt x="1495720" y="119807"/>
                                  <a:pt x="1494523" y="119407"/>
                                </a:cubicBezTo>
                                <a:cubicBezTo>
                                  <a:pt x="1488536" y="116613"/>
                                  <a:pt x="1477757" y="110625"/>
                                  <a:pt x="1474166" y="101442"/>
                                </a:cubicBezTo>
                                <a:cubicBezTo>
                                  <a:pt x="1472569" y="97051"/>
                                  <a:pt x="1472569" y="92261"/>
                                  <a:pt x="1474964" y="88668"/>
                                </a:cubicBezTo>
                                <a:cubicBezTo>
                                  <a:pt x="1476961" y="85075"/>
                                  <a:pt x="1480154" y="82680"/>
                                  <a:pt x="1484144" y="82281"/>
                                </a:cubicBezTo>
                                <a:cubicBezTo>
                                  <a:pt x="1487337" y="81882"/>
                                  <a:pt x="1490531" y="82680"/>
                                  <a:pt x="1493724" y="84277"/>
                                </a:cubicBezTo>
                                <a:cubicBezTo>
                                  <a:pt x="1496519" y="81882"/>
                                  <a:pt x="1499711" y="80285"/>
                                  <a:pt x="1502508" y="79886"/>
                                </a:cubicBezTo>
                                <a:close/>
                                <a:moveTo>
                                  <a:pt x="3689702" y="77490"/>
                                </a:moveTo>
                                <a:cubicBezTo>
                                  <a:pt x="3682116" y="79886"/>
                                  <a:pt x="3678124" y="87470"/>
                                  <a:pt x="3680519" y="95055"/>
                                </a:cubicBezTo>
                                <a:cubicBezTo>
                                  <a:pt x="3682915" y="102641"/>
                                  <a:pt x="3690500" y="106633"/>
                                  <a:pt x="3698085" y="104238"/>
                                </a:cubicBezTo>
                                <a:cubicBezTo>
                                  <a:pt x="3705670" y="101842"/>
                                  <a:pt x="3709662" y="94257"/>
                                  <a:pt x="3707267" y="86672"/>
                                </a:cubicBezTo>
                                <a:cubicBezTo>
                                  <a:pt x="3704872" y="79486"/>
                                  <a:pt x="3696888" y="75494"/>
                                  <a:pt x="3689702" y="77490"/>
                                </a:cubicBezTo>
                                <a:close/>
                                <a:moveTo>
                                  <a:pt x="3687307" y="70305"/>
                                </a:moveTo>
                                <a:cubicBezTo>
                                  <a:pt x="3698884" y="66712"/>
                                  <a:pt x="3711259" y="73099"/>
                                  <a:pt x="3714852" y="84676"/>
                                </a:cubicBezTo>
                                <a:cubicBezTo>
                                  <a:pt x="3718444" y="96254"/>
                                  <a:pt x="3712057" y="108629"/>
                                  <a:pt x="3700480" y="112222"/>
                                </a:cubicBezTo>
                                <a:cubicBezTo>
                                  <a:pt x="3688904" y="115814"/>
                                  <a:pt x="3676527" y="109427"/>
                                  <a:pt x="3672935" y="97850"/>
                                </a:cubicBezTo>
                                <a:cubicBezTo>
                                  <a:pt x="3669356" y="86273"/>
                                  <a:pt x="3675729" y="73898"/>
                                  <a:pt x="3687307" y="70305"/>
                                </a:cubicBezTo>
                                <a:close/>
                                <a:moveTo>
                                  <a:pt x="3683315" y="57131"/>
                                </a:moveTo>
                                <a:cubicBezTo>
                                  <a:pt x="3664564" y="62719"/>
                                  <a:pt x="3654185" y="82679"/>
                                  <a:pt x="3659772" y="101443"/>
                                </a:cubicBezTo>
                                <a:cubicBezTo>
                                  <a:pt x="3665360" y="120205"/>
                                  <a:pt x="3685311" y="130584"/>
                                  <a:pt x="3704074" y="124995"/>
                                </a:cubicBezTo>
                                <a:cubicBezTo>
                                  <a:pt x="3722836" y="119407"/>
                                  <a:pt x="3733215" y="99446"/>
                                  <a:pt x="3727626" y="80683"/>
                                </a:cubicBezTo>
                                <a:cubicBezTo>
                                  <a:pt x="3721638" y="61921"/>
                                  <a:pt x="3702078" y="51542"/>
                                  <a:pt x="3683315" y="57131"/>
                                </a:cubicBezTo>
                                <a:close/>
                                <a:moveTo>
                                  <a:pt x="3697991" y="47407"/>
                                </a:moveTo>
                                <a:cubicBezTo>
                                  <a:pt x="3714777" y="49147"/>
                                  <a:pt x="3729822" y="60823"/>
                                  <a:pt x="3735211" y="77889"/>
                                </a:cubicBezTo>
                                <a:cubicBezTo>
                                  <a:pt x="3742396" y="101044"/>
                                  <a:pt x="3729223" y="125395"/>
                                  <a:pt x="3706469" y="132181"/>
                                </a:cubicBezTo>
                                <a:cubicBezTo>
                                  <a:pt x="3683714" y="139367"/>
                                  <a:pt x="3659370" y="126193"/>
                                  <a:pt x="3652188" y="103439"/>
                                </a:cubicBezTo>
                                <a:cubicBezTo>
                                  <a:pt x="3645000" y="80683"/>
                                  <a:pt x="3658175" y="56332"/>
                                  <a:pt x="3680919" y="49147"/>
                                </a:cubicBezTo>
                                <a:cubicBezTo>
                                  <a:pt x="3686608" y="47350"/>
                                  <a:pt x="3692396" y="46826"/>
                                  <a:pt x="3697991" y="47407"/>
                                </a:cubicBezTo>
                                <a:close/>
                                <a:moveTo>
                                  <a:pt x="5937540" y="22301"/>
                                </a:moveTo>
                                <a:cubicBezTo>
                                  <a:pt x="5932200" y="22800"/>
                                  <a:pt x="5927011" y="25395"/>
                                  <a:pt x="5923219" y="29986"/>
                                </a:cubicBezTo>
                                <a:lnTo>
                                  <a:pt x="5916033" y="38768"/>
                                </a:lnTo>
                                <a:cubicBezTo>
                                  <a:pt x="5914836" y="40365"/>
                                  <a:pt x="5912440" y="40365"/>
                                  <a:pt x="5910844" y="39167"/>
                                </a:cubicBezTo>
                                <a:lnTo>
                                  <a:pt x="5902061" y="31982"/>
                                </a:lnTo>
                                <a:cubicBezTo>
                                  <a:pt x="5897271" y="28389"/>
                                  <a:pt x="5891682" y="26792"/>
                                  <a:pt x="5886493" y="27191"/>
                                </a:cubicBezTo>
                                <a:cubicBezTo>
                                  <a:pt x="5881302" y="27990"/>
                                  <a:pt x="5876112" y="30385"/>
                                  <a:pt x="5872520" y="34776"/>
                                </a:cubicBezTo>
                                <a:cubicBezTo>
                                  <a:pt x="5864935" y="43958"/>
                                  <a:pt x="5866132" y="57131"/>
                                  <a:pt x="5875314" y="64716"/>
                                </a:cubicBezTo>
                                <a:lnTo>
                                  <a:pt x="5919227" y="101443"/>
                                </a:lnTo>
                                <a:cubicBezTo>
                                  <a:pt x="5931203" y="86673"/>
                                  <a:pt x="5943578" y="71901"/>
                                  <a:pt x="5955554" y="57131"/>
                                </a:cubicBezTo>
                                <a:cubicBezTo>
                                  <a:pt x="5963139" y="47950"/>
                                  <a:pt x="5961941" y="34776"/>
                                  <a:pt x="5952759" y="27191"/>
                                </a:cubicBezTo>
                                <a:cubicBezTo>
                                  <a:pt x="5948368" y="23399"/>
                                  <a:pt x="5942879" y="21802"/>
                                  <a:pt x="5937540" y="22301"/>
                                </a:cubicBezTo>
                                <a:close/>
                                <a:moveTo>
                                  <a:pt x="5936443" y="15564"/>
                                </a:moveTo>
                                <a:cubicBezTo>
                                  <a:pt x="5943678" y="14916"/>
                                  <a:pt x="5951163" y="17012"/>
                                  <a:pt x="5957151" y="22002"/>
                                </a:cubicBezTo>
                                <a:cubicBezTo>
                                  <a:pt x="5969126" y="31982"/>
                                  <a:pt x="5970723" y="49946"/>
                                  <a:pt x="5960743" y="61922"/>
                                </a:cubicBezTo>
                                <a:cubicBezTo>
                                  <a:pt x="5947969" y="77890"/>
                                  <a:pt x="5934795" y="93459"/>
                                  <a:pt x="5922021" y="109028"/>
                                </a:cubicBezTo>
                                <a:cubicBezTo>
                                  <a:pt x="5920824" y="110625"/>
                                  <a:pt x="5918428" y="110625"/>
                                  <a:pt x="5916832" y="109427"/>
                                </a:cubicBezTo>
                                <a:lnTo>
                                  <a:pt x="5870124" y="70305"/>
                                </a:lnTo>
                                <a:cubicBezTo>
                                  <a:pt x="5858149" y="60325"/>
                                  <a:pt x="5856552" y="42361"/>
                                  <a:pt x="5866532" y="30385"/>
                                </a:cubicBezTo>
                                <a:cubicBezTo>
                                  <a:pt x="5871322" y="23998"/>
                                  <a:pt x="5878508" y="20804"/>
                                  <a:pt x="5885693" y="20006"/>
                                </a:cubicBezTo>
                                <a:cubicBezTo>
                                  <a:pt x="5893279" y="19207"/>
                                  <a:pt x="5900464" y="21602"/>
                                  <a:pt x="5906452" y="26792"/>
                                </a:cubicBezTo>
                                <a:lnTo>
                                  <a:pt x="5912440" y="31582"/>
                                </a:lnTo>
                                <a:lnTo>
                                  <a:pt x="5917231" y="25594"/>
                                </a:lnTo>
                                <a:cubicBezTo>
                                  <a:pt x="5922221" y="19606"/>
                                  <a:pt x="5929207" y="16213"/>
                                  <a:pt x="5936443" y="15564"/>
                                </a:cubicBezTo>
                                <a:close/>
                                <a:moveTo>
                                  <a:pt x="535499" y="14268"/>
                                </a:moveTo>
                                <a:cubicBezTo>
                                  <a:pt x="546128" y="16713"/>
                                  <a:pt x="555809" y="23200"/>
                                  <a:pt x="561996" y="33179"/>
                                </a:cubicBezTo>
                                <a:lnTo>
                                  <a:pt x="556407" y="36772"/>
                                </a:lnTo>
                                <a:cubicBezTo>
                                  <a:pt x="546028" y="20006"/>
                                  <a:pt x="523673" y="14816"/>
                                  <a:pt x="506906" y="25195"/>
                                </a:cubicBezTo>
                                <a:cubicBezTo>
                                  <a:pt x="490139" y="35974"/>
                                  <a:pt x="484949" y="57931"/>
                                  <a:pt x="495329" y="74697"/>
                                </a:cubicBezTo>
                                <a:lnTo>
                                  <a:pt x="489741" y="78290"/>
                                </a:lnTo>
                                <a:cubicBezTo>
                                  <a:pt x="477365" y="58330"/>
                                  <a:pt x="483353" y="31982"/>
                                  <a:pt x="503313" y="19607"/>
                                </a:cubicBezTo>
                                <a:cubicBezTo>
                                  <a:pt x="513293" y="13419"/>
                                  <a:pt x="524870" y="11823"/>
                                  <a:pt x="535499" y="14268"/>
                                </a:cubicBezTo>
                                <a:close/>
                                <a:moveTo>
                                  <a:pt x="7238827" y="1094"/>
                                </a:moveTo>
                                <a:cubicBezTo>
                                  <a:pt x="7249456" y="3539"/>
                                  <a:pt x="7259137" y="10026"/>
                                  <a:pt x="7265325" y="20005"/>
                                </a:cubicBezTo>
                                <a:lnTo>
                                  <a:pt x="7259736" y="23598"/>
                                </a:lnTo>
                                <a:cubicBezTo>
                                  <a:pt x="7249357" y="6832"/>
                                  <a:pt x="7227002" y="1642"/>
                                  <a:pt x="7210235" y="12021"/>
                                </a:cubicBezTo>
                                <a:cubicBezTo>
                                  <a:pt x="7193069" y="22800"/>
                                  <a:pt x="7187879" y="44757"/>
                                  <a:pt x="7198658" y="61523"/>
                                </a:cubicBezTo>
                                <a:lnTo>
                                  <a:pt x="7193069" y="65116"/>
                                </a:lnTo>
                                <a:cubicBezTo>
                                  <a:pt x="7180694" y="45156"/>
                                  <a:pt x="7186682" y="18808"/>
                                  <a:pt x="7206642" y="6433"/>
                                </a:cubicBezTo>
                                <a:cubicBezTo>
                                  <a:pt x="7216622" y="245"/>
                                  <a:pt x="7228199" y="-1351"/>
                                  <a:pt x="7238827" y="1094"/>
                                </a:cubicBezTo>
                                <a:close/>
                              </a:path>
                            </a:pathLst>
                          </a:custGeom>
                          <a:solidFill>
                            <a:schemeClr val="accent1"/>
                          </a:solidFill>
                          <a:ln w="3992" cap="flat">
                            <a:noFill/>
                            <a:prstDash val="solid"/>
                            <a:miter/>
                          </a:ln>
                        </wps:spPr>
                        <wps:bodyPr rtlCol="0" anchor="ctr"/>
                      </wps:wsp>
                      <wps:wsp>
                        <wps:cNvPr id="18" name="Freihandform: Form 18">
                          <a:extLst/>
                        </wps:cNvPr>
                        <wps:cNvSpPr/>
                        <wps:spPr>
                          <a:xfrm>
                            <a:off x="245877" y="5069797"/>
                            <a:ext cx="7425815" cy="4885545"/>
                          </a:xfrm>
                          <a:custGeom>
                            <a:avLst/>
                            <a:gdLst>
                              <a:gd name="connsiteX0" fmla="*/ 4025601 w 7425815"/>
                              <a:gd name="connsiteY0" fmla="*/ 4852324 h 4885545"/>
                              <a:gd name="connsiteX1" fmla="*/ 4025439 w 7425815"/>
                              <a:gd name="connsiteY1" fmla="*/ 4859747 h 4885545"/>
                              <a:gd name="connsiteX2" fmla="*/ 4019890 w 7425815"/>
                              <a:gd name="connsiteY2" fmla="*/ 4865133 h 4885545"/>
                              <a:gd name="connsiteX3" fmla="*/ 4027935 w 7425815"/>
                              <a:gd name="connsiteY3" fmla="*/ 4865285 h 4885545"/>
                              <a:gd name="connsiteX4" fmla="*/ 4033654 w 7425815"/>
                              <a:gd name="connsiteY4" fmla="*/ 4871070 h 4885545"/>
                              <a:gd name="connsiteX5" fmla="*/ 4033822 w 7425815"/>
                              <a:gd name="connsiteY5" fmla="*/ 4863340 h 4885545"/>
                              <a:gd name="connsiteX6" fmla="*/ 4039030 w 7425815"/>
                              <a:gd name="connsiteY6" fmla="*/ 4858132 h 4885545"/>
                              <a:gd name="connsiteX7" fmla="*/ 4031028 w 7425815"/>
                              <a:gd name="connsiteY7" fmla="*/ 4857750 h 4885545"/>
                              <a:gd name="connsiteX8" fmla="*/ 4020649 w 7425815"/>
                              <a:gd name="connsiteY8" fmla="*/ 4838987 h 4885545"/>
                              <a:gd name="connsiteX9" fmla="*/ 4025839 w 7425815"/>
                              <a:gd name="connsiteY9" fmla="*/ 4841383 h 4885545"/>
                              <a:gd name="connsiteX10" fmla="*/ 4025822 w 7425815"/>
                              <a:gd name="connsiteY10" fmla="*/ 4842165 h 4885545"/>
                              <a:gd name="connsiteX11" fmla="*/ 4034221 w 7425815"/>
                              <a:gd name="connsiteY11" fmla="*/ 4850565 h 4885545"/>
                              <a:gd name="connsiteX12" fmla="*/ 4046596 w 7425815"/>
                              <a:gd name="connsiteY12" fmla="*/ 4850565 h 4885545"/>
                              <a:gd name="connsiteX13" fmla="*/ 4046597 w 7425815"/>
                              <a:gd name="connsiteY13" fmla="*/ 4850565 h 4885545"/>
                              <a:gd name="connsiteX14" fmla="*/ 4046996 w 7425815"/>
                              <a:gd name="connsiteY14" fmla="*/ 4850165 h 4885545"/>
                              <a:gd name="connsiteX15" fmla="*/ 4052186 w 7425815"/>
                              <a:gd name="connsiteY15" fmla="*/ 4852560 h 4885545"/>
                              <a:gd name="connsiteX16" fmla="*/ 4049791 w 7425815"/>
                              <a:gd name="connsiteY16" fmla="*/ 4857751 h 4885545"/>
                              <a:gd name="connsiteX17" fmla="*/ 4041008 w 7425815"/>
                              <a:gd name="connsiteY17" fmla="*/ 4866533 h 4885545"/>
                              <a:gd name="connsiteX18" fmla="*/ 4041008 w 7425815"/>
                              <a:gd name="connsiteY18" fmla="*/ 4878509 h 4885545"/>
                              <a:gd name="connsiteX19" fmla="*/ 4041008 w 7425815"/>
                              <a:gd name="connsiteY19" fmla="*/ 4878509 h 4885545"/>
                              <a:gd name="connsiteX20" fmla="*/ 4041008 w 7425815"/>
                              <a:gd name="connsiteY20" fmla="*/ 4878510 h 4885545"/>
                              <a:gd name="connsiteX21" fmla="*/ 4041008 w 7425815"/>
                              <a:gd name="connsiteY21" fmla="*/ 4878908 h 4885545"/>
                              <a:gd name="connsiteX22" fmla="*/ 4038221 w 7425815"/>
                              <a:gd name="connsiteY22" fmla="*/ 4884084 h 4885545"/>
                              <a:gd name="connsiteX23" fmla="*/ 4038214 w 7425815"/>
                              <a:gd name="connsiteY23" fmla="*/ 4884098 h 4885545"/>
                              <a:gd name="connsiteX24" fmla="*/ 4038214 w 7425815"/>
                              <a:gd name="connsiteY24" fmla="*/ 4884098 h 4885545"/>
                              <a:gd name="connsiteX25" fmla="*/ 4033422 w 7425815"/>
                              <a:gd name="connsiteY25" fmla="*/ 4881703 h 4885545"/>
                              <a:gd name="connsiteX26" fmla="*/ 4033422 w 7425815"/>
                              <a:gd name="connsiteY26" fmla="*/ 4881702 h 4885545"/>
                              <a:gd name="connsiteX27" fmla="*/ 4024790 w 7425815"/>
                              <a:gd name="connsiteY27" fmla="*/ 4872771 h 4885545"/>
                              <a:gd name="connsiteX28" fmla="*/ 4012278 w 7425815"/>
                              <a:gd name="connsiteY28" fmla="*/ 4872521 h 4885545"/>
                              <a:gd name="connsiteX29" fmla="*/ 4011867 w 7425815"/>
                              <a:gd name="connsiteY29" fmla="*/ 4872920 h 4885545"/>
                              <a:gd name="connsiteX30" fmla="*/ 4007075 w 7425815"/>
                              <a:gd name="connsiteY30" fmla="*/ 4870525 h 4885545"/>
                              <a:gd name="connsiteX31" fmla="*/ 4007227 w 7425815"/>
                              <a:gd name="connsiteY31" fmla="*/ 4870196 h 4885545"/>
                              <a:gd name="connsiteX32" fmla="*/ 4007075 w 7425815"/>
                              <a:gd name="connsiteY32" fmla="*/ 4870126 h 4885545"/>
                              <a:gd name="connsiteX33" fmla="*/ 4009470 w 7425815"/>
                              <a:gd name="connsiteY33" fmla="*/ 4864935 h 4885545"/>
                              <a:gd name="connsiteX34" fmla="*/ 4009864 w 7425815"/>
                              <a:gd name="connsiteY34" fmla="*/ 4864943 h 4885545"/>
                              <a:gd name="connsiteX35" fmla="*/ 4018254 w 7425815"/>
                              <a:gd name="connsiteY35" fmla="*/ 4856553 h 4885545"/>
                              <a:gd name="connsiteX36" fmla="*/ 4018254 w 7425815"/>
                              <a:gd name="connsiteY36" fmla="*/ 4844977 h 4885545"/>
                              <a:gd name="connsiteX37" fmla="*/ 4017853 w 7425815"/>
                              <a:gd name="connsiteY37" fmla="*/ 4844577 h 4885545"/>
                              <a:gd name="connsiteX38" fmla="*/ 4020248 w 7425815"/>
                              <a:gd name="connsiteY38" fmla="*/ 4839386 h 4885545"/>
                              <a:gd name="connsiteX39" fmla="*/ 4020427 w 7425815"/>
                              <a:gd name="connsiteY39" fmla="*/ 4839469 h 4885545"/>
                              <a:gd name="connsiteX40" fmla="*/ 3959018 w 7425815"/>
                              <a:gd name="connsiteY40" fmla="*/ 4828955 h 4885545"/>
                              <a:gd name="connsiteX41" fmla="*/ 3958773 w 7425815"/>
                              <a:gd name="connsiteY41" fmla="*/ 4846573 h 4885545"/>
                              <a:gd name="connsiteX42" fmla="*/ 3945930 w 7425815"/>
                              <a:gd name="connsiteY42" fmla="*/ 4858702 h 4885545"/>
                              <a:gd name="connsiteX43" fmla="*/ 3963564 w 7425815"/>
                              <a:gd name="connsiteY43" fmla="*/ 4858947 h 4885545"/>
                              <a:gd name="connsiteX44" fmla="*/ 3976090 w 7425815"/>
                              <a:gd name="connsiteY44" fmla="*/ 4871975 h 4885545"/>
                              <a:gd name="connsiteX45" fmla="*/ 3976337 w 7425815"/>
                              <a:gd name="connsiteY45" fmla="*/ 4854158 h 4885545"/>
                              <a:gd name="connsiteX46" fmla="*/ 3988996 w 7425815"/>
                              <a:gd name="connsiteY46" fmla="*/ 4841986 h 4885545"/>
                              <a:gd name="connsiteX47" fmla="*/ 3969950 w 7425815"/>
                              <a:gd name="connsiteY47" fmla="*/ 4840585 h 4885545"/>
                              <a:gd name="connsiteX48" fmla="*/ 3953582 w 7425815"/>
                              <a:gd name="connsiteY48" fmla="*/ 4815434 h 4885545"/>
                              <a:gd name="connsiteX49" fmla="*/ 3953912 w 7425815"/>
                              <a:gd name="connsiteY49" fmla="*/ 4815587 h 4885545"/>
                              <a:gd name="connsiteX50" fmla="*/ 3953983 w 7425815"/>
                              <a:gd name="connsiteY50" fmla="*/ 4815434 h 4885545"/>
                              <a:gd name="connsiteX51" fmla="*/ 3959172 w 7425815"/>
                              <a:gd name="connsiteY51" fmla="*/ 4817829 h 4885545"/>
                              <a:gd name="connsiteX52" fmla="*/ 3959166 w 7425815"/>
                              <a:gd name="connsiteY52" fmla="*/ 4818237 h 4885545"/>
                              <a:gd name="connsiteX53" fmla="*/ 3974491 w 7425815"/>
                              <a:gd name="connsiteY53" fmla="*/ 4834098 h 4885545"/>
                              <a:gd name="connsiteX54" fmla="*/ 3997096 w 7425815"/>
                              <a:gd name="connsiteY54" fmla="*/ 4834197 h 4885545"/>
                              <a:gd name="connsiteX55" fmla="*/ 3998826 w 7425815"/>
                              <a:gd name="connsiteY55" fmla="*/ 4834996 h 4885545"/>
                              <a:gd name="connsiteX56" fmla="*/ 4002286 w 7425815"/>
                              <a:gd name="connsiteY56" fmla="*/ 4836592 h 4885545"/>
                              <a:gd name="connsiteX57" fmla="*/ 4002286 w 7425815"/>
                              <a:gd name="connsiteY57" fmla="*/ 4836593 h 4885545"/>
                              <a:gd name="connsiteX58" fmla="*/ 4002286 w 7425815"/>
                              <a:gd name="connsiteY58" fmla="*/ 4836593 h 4885545"/>
                              <a:gd name="connsiteX59" fmla="*/ 3999891 w 7425815"/>
                              <a:gd name="connsiteY59" fmla="*/ 4841782 h 4885545"/>
                              <a:gd name="connsiteX60" fmla="*/ 3999890 w 7425815"/>
                              <a:gd name="connsiteY60" fmla="*/ 4841783 h 4885545"/>
                              <a:gd name="connsiteX61" fmla="*/ 3983523 w 7425815"/>
                              <a:gd name="connsiteY61" fmla="*/ 4857751 h 4885545"/>
                              <a:gd name="connsiteX62" fmla="*/ 3983145 w 7425815"/>
                              <a:gd name="connsiteY62" fmla="*/ 4879312 h 4885545"/>
                              <a:gd name="connsiteX63" fmla="*/ 3983523 w 7425815"/>
                              <a:gd name="connsiteY63" fmla="*/ 4879706 h 4885545"/>
                              <a:gd name="connsiteX64" fmla="*/ 3981128 w 7425815"/>
                              <a:gd name="connsiteY64" fmla="*/ 4885295 h 4885545"/>
                              <a:gd name="connsiteX65" fmla="*/ 3980809 w 7425815"/>
                              <a:gd name="connsiteY65" fmla="*/ 4885136 h 4885545"/>
                              <a:gd name="connsiteX66" fmla="*/ 3980729 w 7425815"/>
                              <a:gd name="connsiteY66" fmla="*/ 4885296 h 4885545"/>
                              <a:gd name="connsiteX67" fmla="*/ 3975938 w 7425815"/>
                              <a:gd name="connsiteY67" fmla="*/ 4882900 h 4885545"/>
                              <a:gd name="connsiteX68" fmla="*/ 3975944 w 7425815"/>
                              <a:gd name="connsiteY68" fmla="*/ 4882496 h 4885545"/>
                              <a:gd name="connsiteX69" fmla="*/ 3960370 w 7425815"/>
                              <a:gd name="connsiteY69" fmla="*/ 4866533 h 4885545"/>
                              <a:gd name="connsiteX70" fmla="*/ 3938055 w 7425815"/>
                              <a:gd name="connsiteY70" fmla="*/ 4866141 h 4885545"/>
                              <a:gd name="connsiteX71" fmla="*/ 3937216 w 7425815"/>
                              <a:gd name="connsiteY71" fmla="*/ 4866932 h 4885545"/>
                              <a:gd name="connsiteX72" fmla="*/ 3932425 w 7425815"/>
                              <a:gd name="connsiteY72" fmla="*/ 4864536 h 4885545"/>
                              <a:gd name="connsiteX73" fmla="*/ 3932729 w 7425815"/>
                              <a:gd name="connsiteY73" fmla="*/ 4863878 h 4885545"/>
                              <a:gd name="connsiteX74" fmla="*/ 3932425 w 7425815"/>
                              <a:gd name="connsiteY74" fmla="*/ 4863738 h 4885545"/>
                              <a:gd name="connsiteX75" fmla="*/ 3934820 w 7425815"/>
                              <a:gd name="connsiteY75" fmla="*/ 4858548 h 4885545"/>
                              <a:gd name="connsiteX76" fmla="*/ 3935628 w 7425815"/>
                              <a:gd name="connsiteY76" fmla="*/ 4858559 h 4885545"/>
                              <a:gd name="connsiteX77" fmla="*/ 3951188 w 7425815"/>
                              <a:gd name="connsiteY77" fmla="*/ 4843379 h 4885545"/>
                              <a:gd name="connsiteX78" fmla="*/ 3951580 w 7425815"/>
                              <a:gd name="connsiteY78" fmla="*/ 4821043 h 4885545"/>
                              <a:gd name="connsiteX79" fmla="*/ 3951187 w 7425815"/>
                              <a:gd name="connsiteY79" fmla="*/ 4820624 h 4885545"/>
                              <a:gd name="connsiteX80" fmla="*/ 3953582 w 7425815"/>
                              <a:gd name="connsiteY80" fmla="*/ 4815434 h 4885545"/>
                              <a:gd name="connsiteX81" fmla="*/ 6487198 w 7425815"/>
                              <a:gd name="connsiteY81" fmla="*/ 4798369 h 4885545"/>
                              <a:gd name="connsiteX82" fmla="*/ 6477317 w 7425815"/>
                              <a:gd name="connsiteY82" fmla="*/ 4801463 h 4885545"/>
                              <a:gd name="connsiteX83" fmla="*/ 6475721 w 7425815"/>
                              <a:gd name="connsiteY83" fmla="*/ 4820625 h 4885545"/>
                              <a:gd name="connsiteX84" fmla="*/ 6482907 w 7425815"/>
                              <a:gd name="connsiteY84" fmla="*/ 4829008 h 4885545"/>
                              <a:gd name="connsiteX85" fmla="*/ 6494484 w 7425815"/>
                              <a:gd name="connsiteY85" fmla="*/ 4819028 h 4885545"/>
                              <a:gd name="connsiteX86" fmla="*/ 6499274 w 7425815"/>
                              <a:gd name="connsiteY86" fmla="*/ 4819427 h 4885545"/>
                              <a:gd name="connsiteX87" fmla="*/ 6498875 w 7425815"/>
                              <a:gd name="connsiteY87" fmla="*/ 4824218 h 4885545"/>
                              <a:gd name="connsiteX88" fmla="*/ 6487298 w 7425815"/>
                              <a:gd name="connsiteY88" fmla="*/ 4834198 h 4885545"/>
                              <a:gd name="connsiteX89" fmla="*/ 6495681 w 7425815"/>
                              <a:gd name="connsiteY89" fmla="*/ 4844177 h 4885545"/>
                              <a:gd name="connsiteX90" fmla="*/ 6497677 w 7425815"/>
                              <a:gd name="connsiteY90" fmla="*/ 4844177 h 4885545"/>
                              <a:gd name="connsiteX91" fmla="*/ 6521629 w 7425815"/>
                              <a:gd name="connsiteY91" fmla="*/ 4824218 h 4885545"/>
                              <a:gd name="connsiteX92" fmla="*/ 6522827 w 7425815"/>
                              <a:gd name="connsiteY92" fmla="*/ 4805056 h 4885545"/>
                              <a:gd name="connsiteX93" fmla="*/ 6503665 w 7425815"/>
                              <a:gd name="connsiteY93" fmla="*/ 4803459 h 4885545"/>
                              <a:gd name="connsiteX94" fmla="*/ 6502468 w 7425815"/>
                              <a:gd name="connsiteY94" fmla="*/ 4804657 h 4885545"/>
                              <a:gd name="connsiteX95" fmla="*/ 6500073 w 7425815"/>
                              <a:gd name="connsiteY95" fmla="*/ 4805455 h 4885545"/>
                              <a:gd name="connsiteX96" fmla="*/ 6497677 w 7425815"/>
                              <a:gd name="connsiteY96" fmla="*/ 4804258 h 4885545"/>
                              <a:gd name="connsiteX97" fmla="*/ 6496480 w 7425815"/>
                              <a:gd name="connsiteY97" fmla="*/ 4803060 h 4885545"/>
                              <a:gd name="connsiteX98" fmla="*/ 6487198 w 7425815"/>
                              <a:gd name="connsiteY98" fmla="*/ 4798369 h 4885545"/>
                              <a:gd name="connsiteX99" fmla="*/ 2069184 w 7425815"/>
                              <a:gd name="connsiteY99" fmla="*/ 4787241 h 4885545"/>
                              <a:gd name="connsiteX100" fmla="*/ 2081759 w 7425815"/>
                              <a:gd name="connsiteY100" fmla="*/ 4796274 h 4885545"/>
                              <a:gd name="connsiteX101" fmla="*/ 2076170 w 7425815"/>
                              <a:gd name="connsiteY101" fmla="*/ 4799867 h 4885545"/>
                              <a:gd name="connsiteX102" fmla="*/ 2057407 w 7425815"/>
                              <a:gd name="connsiteY102" fmla="*/ 4795476 h 4885545"/>
                              <a:gd name="connsiteX103" fmla="*/ 2053415 w 7425815"/>
                              <a:gd name="connsiteY103" fmla="*/ 4813839 h 4885545"/>
                              <a:gd name="connsiteX104" fmla="*/ 2047826 w 7425815"/>
                              <a:gd name="connsiteY104" fmla="*/ 4817432 h 4885545"/>
                              <a:gd name="connsiteX105" fmla="*/ 2054213 w 7425815"/>
                              <a:gd name="connsiteY105" fmla="*/ 4789886 h 4885545"/>
                              <a:gd name="connsiteX106" fmla="*/ 2069184 w 7425815"/>
                              <a:gd name="connsiteY106" fmla="*/ 4787241 h 4885545"/>
                              <a:gd name="connsiteX107" fmla="*/ 6528016 w 7425815"/>
                              <a:gd name="connsiteY107" fmla="*/ 4778708 h 4885545"/>
                              <a:gd name="connsiteX108" fmla="*/ 6542787 w 7425815"/>
                              <a:gd name="connsiteY108" fmla="*/ 4779906 h 4885545"/>
                              <a:gd name="connsiteX109" fmla="*/ 6546779 w 7425815"/>
                              <a:gd name="connsiteY109" fmla="*/ 4783898 h 4885545"/>
                              <a:gd name="connsiteX110" fmla="*/ 6545581 w 7425815"/>
                              <a:gd name="connsiteY110" fmla="*/ 4798669 h 4885545"/>
                              <a:gd name="connsiteX111" fmla="*/ 6541988 w 7425815"/>
                              <a:gd name="connsiteY111" fmla="*/ 4801863 h 4885545"/>
                              <a:gd name="connsiteX112" fmla="*/ 6538795 w 7425815"/>
                              <a:gd name="connsiteY112" fmla="*/ 4798270 h 4885545"/>
                              <a:gd name="connsiteX113" fmla="*/ 6539194 w 7425815"/>
                              <a:gd name="connsiteY113" fmla="*/ 4791482 h 4885545"/>
                              <a:gd name="connsiteX114" fmla="*/ 6528416 w 7425815"/>
                              <a:gd name="connsiteY114" fmla="*/ 4800665 h 4885545"/>
                              <a:gd name="connsiteX115" fmla="*/ 6528815 w 7425815"/>
                              <a:gd name="connsiteY115" fmla="*/ 4801064 h 4885545"/>
                              <a:gd name="connsiteX116" fmla="*/ 6526420 w 7425815"/>
                              <a:gd name="connsiteY116" fmla="*/ 4829806 h 4885545"/>
                              <a:gd name="connsiteX117" fmla="*/ 6502867 w 7425815"/>
                              <a:gd name="connsiteY117" fmla="*/ 4849766 h 4885545"/>
                              <a:gd name="connsiteX118" fmla="*/ 6496879 w 7425815"/>
                              <a:gd name="connsiteY118" fmla="*/ 4851762 h 4885545"/>
                              <a:gd name="connsiteX119" fmla="*/ 6491290 w 7425815"/>
                              <a:gd name="connsiteY119" fmla="*/ 4848968 h 4885545"/>
                              <a:gd name="connsiteX120" fmla="*/ 6482907 w 7425815"/>
                              <a:gd name="connsiteY120" fmla="*/ 4838988 h 4885545"/>
                              <a:gd name="connsiteX121" fmla="*/ 6473725 w 7425815"/>
                              <a:gd name="connsiteY121" fmla="*/ 4846972 h 4885545"/>
                              <a:gd name="connsiteX122" fmla="*/ 6473325 w 7425815"/>
                              <a:gd name="connsiteY122" fmla="*/ 4854157 h 4885545"/>
                              <a:gd name="connsiteX123" fmla="*/ 6469733 w 7425815"/>
                              <a:gd name="connsiteY123" fmla="*/ 4857351 h 4885545"/>
                              <a:gd name="connsiteX124" fmla="*/ 6466539 w 7425815"/>
                              <a:gd name="connsiteY124" fmla="*/ 4853758 h 4885545"/>
                              <a:gd name="connsiteX125" fmla="*/ 6466938 w 7425815"/>
                              <a:gd name="connsiteY125" fmla="*/ 4848569 h 4885545"/>
                              <a:gd name="connsiteX126" fmla="*/ 6461749 w 7425815"/>
                              <a:gd name="connsiteY126" fmla="*/ 4848169 h 4885545"/>
                              <a:gd name="connsiteX127" fmla="*/ 6458555 w 7425815"/>
                              <a:gd name="connsiteY127" fmla="*/ 4844577 h 4885545"/>
                              <a:gd name="connsiteX128" fmla="*/ 6462148 w 7425815"/>
                              <a:gd name="connsiteY128" fmla="*/ 4841383 h 4885545"/>
                              <a:gd name="connsiteX129" fmla="*/ 6469333 w 7425815"/>
                              <a:gd name="connsiteY129" fmla="*/ 4841782 h 4885545"/>
                              <a:gd name="connsiteX130" fmla="*/ 6478515 w 7425815"/>
                              <a:gd name="connsiteY130" fmla="*/ 4833798 h 4885545"/>
                              <a:gd name="connsiteX131" fmla="*/ 6470930 w 7425815"/>
                              <a:gd name="connsiteY131" fmla="*/ 4825016 h 4885545"/>
                              <a:gd name="connsiteX132" fmla="*/ 6473325 w 7425815"/>
                              <a:gd name="connsiteY132" fmla="*/ 4796273 h 4885545"/>
                              <a:gd name="connsiteX133" fmla="*/ 6500871 w 7425815"/>
                              <a:gd name="connsiteY133" fmla="*/ 4797470 h 4885545"/>
                              <a:gd name="connsiteX134" fmla="*/ 6522428 w 7425815"/>
                              <a:gd name="connsiteY134" fmla="*/ 4795874 h 4885545"/>
                              <a:gd name="connsiteX135" fmla="*/ 6534404 w 7425815"/>
                              <a:gd name="connsiteY135" fmla="*/ 4785894 h 4885545"/>
                              <a:gd name="connsiteX136" fmla="*/ 6527617 w 7425815"/>
                              <a:gd name="connsiteY136" fmla="*/ 4785494 h 4885545"/>
                              <a:gd name="connsiteX137" fmla="*/ 6524424 w 7425815"/>
                              <a:gd name="connsiteY137" fmla="*/ 4781902 h 4885545"/>
                              <a:gd name="connsiteX138" fmla="*/ 6528016 w 7425815"/>
                              <a:gd name="connsiteY138" fmla="*/ 4778708 h 4885545"/>
                              <a:gd name="connsiteX139" fmla="*/ 1100272 w 7425815"/>
                              <a:gd name="connsiteY139" fmla="*/ 4732547 h 4885545"/>
                              <a:gd name="connsiteX140" fmla="*/ 1100127 w 7425815"/>
                              <a:gd name="connsiteY140" fmla="*/ 4739188 h 4885545"/>
                              <a:gd name="connsiteX141" fmla="*/ 1094174 w 7425815"/>
                              <a:gd name="connsiteY141" fmla="*/ 4744966 h 4885545"/>
                              <a:gd name="connsiteX142" fmla="*/ 1102622 w 7425815"/>
                              <a:gd name="connsiteY142" fmla="*/ 4745126 h 4885545"/>
                              <a:gd name="connsiteX143" fmla="*/ 1107942 w 7425815"/>
                              <a:gd name="connsiteY143" fmla="*/ 4750507 h 4885545"/>
                              <a:gd name="connsiteX144" fmla="*/ 1108110 w 7425815"/>
                              <a:gd name="connsiteY144" fmla="*/ 4742782 h 4885545"/>
                              <a:gd name="connsiteX145" fmla="*/ 1112937 w 7425815"/>
                              <a:gd name="connsiteY145" fmla="*/ 4737955 h 4885545"/>
                              <a:gd name="connsiteX146" fmla="*/ 1105317 w 7425815"/>
                              <a:gd name="connsiteY146" fmla="*/ 4737592 h 4885545"/>
                              <a:gd name="connsiteX147" fmla="*/ 1095337 w 7425815"/>
                              <a:gd name="connsiteY147" fmla="*/ 4718429 h 4885545"/>
                              <a:gd name="connsiteX148" fmla="*/ 1100527 w 7425815"/>
                              <a:gd name="connsiteY148" fmla="*/ 4720824 h 4885545"/>
                              <a:gd name="connsiteX149" fmla="*/ 1100493 w 7425815"/>
                              <a:gd name="connsiteY149" fmla="*/ 4722388 h 4885545"/>
                              <a:gd name="connsiteX150" fmla="*/ 1108510 w 7425815"/>
                              <a:gd name="connsiteY150" fmla="*/ 4730406 h 4885545"/>
                              <a:gd name="connsiteX151" fmla="*/ 1120486 w 7425815"/>
                              <a:gd name="connsiteY151" fmla="*/ 4730406 h 4885545"/>
                              <a:gd name="connsiteX152" fmla="*/ 1121285 w 7425815"/>
                              <a:gd name="connsiteY152" fmla="*/ 4729607 h 4885545"/>
                              <a:gd name="connsiteX153" fmla="*/ 1126475 w 7425815"/>
                              <a:gd name="connsiteY153" fmla="*/ 4732002 h 4885545"/>
                              <a:gd name="connsiteX154" fmla="*/ 1124080 w 7425815"/>
                              <a:gd name="connsiteY154" fmla="*/ 4737193 h 4885545"/>
                              <a:gd name="connsiteX155" fmla="*/ 1124025 w 7425815"/>
                              <a:gd name="connsiteY155" fmla="*/ 4737248 h 4885545"/>
                              <a:gd name="connsiteX156" fmla="*/ 1123681 w 7425815"/>
                              <a:gd name="connsiteY156" fmla="*/ 4737991 h 4885545"/>
                              <a:gd name="connsiteX157" fmla="*/ 1123147 w 7425815"/>
                              <a:gd name="connsiteY157" fmla="*/ 4738125 h 4885545"/>
                              <a:gd name="connsiteX158" fmla="*/ 1115296 w 7425815"/>
                              <a:gd name="connsiteY158" fmla="*/ 4745975 h 4885545"/>
                              <a:gd name="connsiteX159" fmla="*/ 1115296 w 7425815"/>
                              <a:gd name="connsiteY159" fmla="*/ 4757946 h 4885545"/>
                              <a:gd name="connsiteX160" fmla="*/ 1115696 w 7425815"/>
                              <a:gd name="connsiteY160" fmla="*/ 4758350 h 4885545"/>
                              <a:gd name="connsiteX161" fmla="*/ 1112902 w 7425815"/>
                              <a:gd name="connsiteY161" fmla="*/ 4763939 h 4885545"/>
                              <a:gd name="connsiteX162" fmla="*/ 1108110 w 7425815"/>
                              <a:gd name="connsiteY162" fmla="*/ 4761544 h 4885545"/>
                              <a:gd name="connsiteX163" fmla="*/ 1107738 w 7425815"/>
                              <a:gd name="connsiteY163" fmla="*/ 4761159 h 4885545"/>
                              <a:gd name="connsiteX164" fmla="*/ 1107711 w 7425815"/>
                              <a:gd name="connsiteY164" fmla="*/ 4761145 h 4885545"/>
                              <a:gd name="connsiteX165" fmla="*/ 1107711 w 7425815"/>
                              <a:gd name="connsiteY165" fmla="*/ 4761131 h 4885545"/>
                              <a:gd name="connsiteX166" fmla="*/ 1099478 w 7425815"/>
                              <a:gd name="connsiteY166" fmla="*/ 4752611 h 4885545"/>
                              <a:gd name="connsiteX167" fmla="*/ 1086953 w 7425815"/>
                              <a:gd name="connsiteY167" fmla="*/ 4752362 h 4885545"/>
                              <a:gd name="connsiteX168" fmla="*/ 1086684 w 7425815"/>
                              <a:gd name="connsiteY168" fmla="*/ 4752237 h 4885545"/>
                              <a:gd name="connsiteX169" fmla="*/ 1086555 w 7425815"/>
                              <a:gd name="connsiteY169" fmla="*/ 4752362 h 4885545"/>
                              <a:gd name="connsiteX170" fmla="*/ 1081764 w 7425815"/>
                              <a:gd name="connsiteY170" fmla="*/ 4749967 h 4885545"/>
                              <a:gd name="connsiteX171" fmla="*/ 1081763 w 7425815"/>
                              <a:gd name="connsiteY171" fmla="*/ 4749967 h 4885545"/>
                              <a:gd name="connsiteX172" fmla="*/ 1084158 w 7425815"/>
                              <a:gd name="connsiteY172" fmla="*/ 4744776 h 4885545"/>
                              <a:gd name="connsiteX173" fmla="*/ 1084160 w 7425815"/>
                              <a:gd name="connsiteY173" fmla="*/ 4744776 h 4885545"/>
                              <a:gd name="connsiteX174" fmla="*/ 1092942 w 7425815"/>
                              <a:gd name="connsiteY174" fmla="*/ 4735995 h 4885545"/>
                              <a:gd name="connsiteX175" fmla="*/ 1092942 w 7425815"/>
                              <a:gd name="connsiteY175" fmla="*/ 4725217 h 4885545"/>
                              <a:gd name="connsiteX176" fmla="*/ 1092143 w 7425815"/>
                              <a:gd name="connsiteY176" fmla="*/ 4724418 h 4885545"/>
                              <a:gd name="connsiteX177" fmla="*/ 1094539 w 7425815"/>
                              <a:gd name="connsiteY177" fmla="*/ 4719227 h 4885545"/>
                              <a:gd name="connsiteX178" fmla="*/ 1094893 w 7425815"/>
                              <a:gd name="connsiteY178" fmla="*/ 4719391 h 4885545"/>
                              <a:gd name="connsiteX179" fmla="*/ 1033700 w 7425815"/>
                              <a:gd name="connsiteY179" fmla="*/ 4708789 h 4885545"/>
                              <a:gd name="connsiteX180" fmla="*/ 1033461 w 7425815"/>
                              <a:gd name="connsiteY180" fmla="*/ 4726015 h 4885545"/>
                              <a:gd name="connsiteX181" fmla="*/ 1020612 w 7425815"/>
                              <a:gd name="connsiteY181" fmla="*/ 4738150 h 4885545"/>
                              <a:gd name="connsiteX182" fmla="*/ 1037853 w 7425815"/>
                              <a:gd name="connsiteY182" fmla="*/ 4738389 h 4885545"/>
                              <a:gd name="connsiteX183" fmla="*/ 1050778 w 7425815"/>
                              <a:gd name="connsiteY183" fmla="*/ 4751832 h 4885545"/>
                              <a:gd name="connsiteX184" fmla="*/ 1051026 w 7425815"/>
                              <a:gd name="connsiteY184" fmla="*/ 4733999 h 4885545"/>
                              <a:gd name="connsiteX185" fmla="*/ 1063685 w 7425815"/>
                              <a:gd name="connsiteY185" fmla="*/ 4721827 h 4885545"/>
                              <a:gd name="connsiteX186" fmla="*/ 1044640 w 7425815"/>
                              <a:gd name="connsiteY186" fmla="*/ 4720426 h 4885545"/>
                              <a:gd name="connsiteX187" fmla="*/ 1028671 w 7425815"/>
                              <a:gd name="connsiteY187" fmla="*/ 4694876 h 4885545"/>
                              <a:gd name="connsiteX188" fmla="*/ 1033860 w 7425815"/>
                              <a:gd name="connsiteY188" fmla="*/ 4697271 h 4885545"/>
                              <a:gd name="connsiteX189" fmla="*/ 1033849 w 7425815"/>
                              <a:gd name="connsiteY189" fmla="*/ 4698073 h 4885545"/>
                              <a:gd name="connsiteX190" fmla="*/ 1049181 w 7425815"/>
                              <a:gd name="connsiteY190" fmla="*/ 4713939 h 4885545"/>
                              <a:gd name="connsiteX191" fmla="*/ 1071785 w 7425815"/>
                              <a:gd name="connsiteY191" fmla="*/ 4714039 h 4885545"/>
                              <a:gd name="connsiteX192" fmla="*/ 1071786 w 7425815"/>
                              <a:gd name="connsiteY192" fmla="*/ 4714038 h 4885545"/>
                              <a:gd name="connsiteX193" fmla="*/ 1076976 w 7425815"/>
                              <a:gd name="connsiteY193" fmla="*/ 4716433 h 4885545"/>
                              <a:gd name="connsiteX194" fmla="*/ 1076976 w 7425815"/>
                              <a:gd name="connsiteY194" fmla="*/ 4716434 h 4885545"/>
                              <a:gd name="connsiteX195" fmla="*/ 1076976 w 7425815"/>
                              <a:gd name="connsiteY195" fmla="*/ 4716434 h 4885545"/>
                              <a:gd name="connsiteX196" fmla="*/ 1074580 w 7425815"/>
                              <a:gd name="connsiteY196" fmla="*/ 4721624 h 4885545"/>
                              <a:gd name="connsiteX197" fmla="*/ 1074578 w 7425815"/>
                              <a:gd name="connsiteY197" fmla="*/ 4721625 h 4885545"/>
                              <a:gd name="connsiteX198" fmla="*/ 1058212 w 7425815"/>
                              <a:gd name="connsiteY198" fmla="*/ 4737592 h 4885545"/>
                              <a:gd name="connsiteX199" fmla="*/ 1057813 w 7425815"/>
                              <a:gd name="connsiteY199" fmla="*/ 4760346 h 4885545"/>
                              <a:gd name="connsiteX200" fmla="*/ 1055418 w 7425815"/>
                              <a:gd name="connsiteY200" fmla="*/ 4765136 h 4885545"/>
                              <a:gd name="connsiteX201" fmla="*/ 1050626 w 7425815"/>
                              <a:gd name="connsiteY201" fmla="*/ 4762741 h 4885545"/>
                              <a:gd name="connsiteX202" fmla="*/ 1050632 w 7425815"/>
                              <a:gd name="connsiteY202" fmla="*/ 4762345 h 4885545"/>
                              <a:gd name="connsiteX203" fmla="*/ 1050627 w 7425815"/>
                              <a:gd name="connsiteY203" fmla="*/ 4762342 h 4885545"/>
                              <a:gd name="connsiteX204" fmla="*/ 1034659 w 7425815"/>
                              <a:gd name="connsiteY204" fmla="*/ 4745975 h 4885545"/>
                              <a:gd name="connsiteX205" fmla="*/ 1012736 w 7425815"/>
                              <a:gd name="connsiteY205" fmla="*/ 4745589 h 4885545"/>
                              <a:gd name="connsiteX206" fmla="*/ 1011905 w 7425815"/>
                              <a:gd name="connsiteY206" fmla="*/ 4746374 h 4885545"/>
                              <a:gd name="connsiteX207" fmla="*/ 1007113 w 7425815"/>
                              <a:gd name="connsiteY207" fmla="*/ 4743979 h 4885545"/>
                              <a:gd name="connsiteX208" fmla="*/ 1007348 w 7425815"/>
                              <a:gd name="connsiteY208" fmla="*/ 4743472 h 4885545"/>
                              <a:gd name="connsiteX209" fmla="*/ 1006715 w 7425815"/>
                              <a:gd name="connsiteY209" fmla="*/ 4743180 h 4885545"/>
                              <a:gd name="connsiteX210" fmla="*/ 1009109 w 7425815"/>
                              <a:gd name="connsiteY210" fmla="*/ 4737990 h 4885545"/>
                              <a:gd name="connsiteX211" fmla="*/ 1010310 w 7425815"/>
                              <a:gd name="connsiteY211" fmla="*/ 4738007 h 4885545"/>
                              <a:gd name="connsiteX212" fmla="*/ 1025876 w 7425815"/>
                              <a:gd name="connsiteY212" fmla="*/ 4722821 h 4885545"/>
                              <a:gd name="connsiteX213" fmla="*/ 1026262 w 7425815"/>
                              <a:gd name="connsiteY213" fmla="*/ 4700875 h 4885545"/>
                              <a:gd name="connsiteX214" fmla="*/ 1025876 w 7425815"/>
                              <a:gd name="connsiteY214" fmla="*/ 4700465 h 4885545"/>
                              <a:gd name="connsiteX215" fmla="*/ 1028271 w 7425815"/>
                              <a:gd name="connsiteY215" fmla="*/ 4695275 h 4885545"/>
                              <a:gd name="connsiteX216" fmla="*/ 1028449 w 7425815"/>
                              <a:gd name="connsiteY216" fmla="*/ 4695357 h 4885545"/>
                              <a:gd name="connsiteX217" fmla="*/ 3589019 w 7425815"/>
                              <a:gd name="connsiteY217" fmla="*/ 4661045 h 4885545"/>
                              <a:gd name="connsiteX218" fmla="*/ 3579143 w 7425815"/>
                              <a:gd name="connsiteY218" fmla="*/ 4664139 h 4885545"/>
                              <a:gd name="connsiteX219" fmla="*/ 3577545 w 7425815"/>
                              <a:gd name="connsiteY219" fmla="*/ 4683301 h 4885545"/>
                              <a:gd name="connsiteX220" fmla="*/ 3584729 w 7425815"/>
                              <a:gd name="connsiteY220" fmla="*/ 4691684 h 4885545"/>
                              <a:gd name="connsiteX221" fmla="*/ 3596304 w 7425815"/>
                              <a:gd name="connsiteY221" fmla="*/ 4681704 h 4885545"/>
                              <a:gd name="connsiteX222" fmla="*/ 3601097 w 7425815"/>
                              <a:gd name="connsiteY222" fmla="*/ 4682103 h 4885545"/>
                              <a:gd name="connsiteX223" fmla="*/ 3600696 w 7425815"/>
                              <a:gd name="connsiteY223" fmla="*/ 4686894 h 4885545"/>
                              <a:gd name="connsiteX224" fmla="*/ 3589119 w 7425815"/>
                              <a:gd name="connsiteY224" fmla="*/ 4696874 h 4885545"/>
                              <a:gd name="connsiteX225" fmla="*/ 3597505 w 7425815"/>
                              <a:gd name="connsiteY225" fmla="*/ 4706853 h 4885545"/>
                              <a:gd name="connsiteX226" fmla="*/ 3599499 w 7425815"/>
                              <a:gd name="connsiteY226" fmla="*/ 4706853 h 4885545"/>
                              <a:gd name="connsiteX227" fmla="*/ 3623455 w 7425815"/>
                              <a:gd name="connsiteY227" fmla="*/ 4686894 h 4885545"/>
                              <a:gd name="connsiteX228" fmla="*/ 3624656 w 7425815"/>
                              <a:gd name="connsiteY228" fmla="*/ 4667732 h 4885545"/>
                              <a:gd name="connsiteX229" fmla="*/ 3605488 w 7425815"/>
                              <a:gd name="connsiteY229" fmla="*/ 4666135 h 4885545"/>
                              <a:gd name="connsiteX230" fmla="*/ 3604293 w 7425815"/>
                              <a:gd name="connsiteY230" fmla="*/ 4667333 h 4885545"/>
                              <a:gd name="connsiteX231" fmla="*/ 3601896 w 7425815"/>
                              <a:gd name="connsiteY231" fmla="*/ 4668131 h 4885545"/>
                              <a:gd name="connsiteX232" fmla="*/ 3599499 w 7425815"/>
                              <a:gd name="connsiteY232" fmla="*/ 4666934 h 4885545"/>
                              <a:gd name="connsiteX233" fmla="*/ 3598303 w 7425815"/>
                              <a:gd name="connsiteY233" fmla="*/ 4665736 h 4885545"/>
                              <a:gd name="connsiteX234" fmla="*/ 3589019 w 7425815"/>
                              <a:gd name="connsiteY234" fmla="*/ 4661045 h 4885545"/>
                              <a:gd name="connsiteX235" fmla="*/ 5846784 w 7425815"/>
                              <a:gd name="connsiteY235" fmla="*/ 4653908 h 4885545"/>
                              <a:gd name="connsiteX236" fmla="*/ 5859359 w 7425815"/>
                              <a:gd name="connsiteY236" fmla="*/ 4662941 h 4885545"/>
                              <a:gd name="connsiteX237" fmla="*/ 5853770 w 7425815"/>
                              <a:gd name="connsiteY237" fmla="*/ 4666534 h 4885545"/>
                              <a:gd name="connsiteX238" fmla="*/ 5835008 w 7425815"/>
                              <a:gd name="connsiteY238" fmla="*/ 4662143 h 4885545"/>
                              <a:gd name="connsiteX239" fmla="*/ 5831016 w 7425815"/>
                              <a:gd name="connsiteY239" fmla="*/ 4680506 h 4885545"/>
                              <a:gd name="connsiteX240" fmla="*/ 5825426 w 7425815"/>
                              <a:gd name="connsiteY240" fmla="*/ 4684099 h 4885545"/>
                              <a:gd name="connsiteX241" fmla="*/ 5831814 w 7425815"/>
                              <a:gd name="connsiteY241" fmla="*/ 4656553 h 4885545"/>
                              <a:gd name="connsiteX242" fmla="*/ 5846784 w 7425815"/>
                              <a:gd name="connsiteY242" fmla="*/ 4653908 h 4885545"/>
                              <a:gd name="connsiteX243" fmla="*/ 3629844 w 7425815"/>
                              <a:gd name="connsiteY243" fmla="*/ 4641384 h 4885545"/>
                              <a:gd name="connsiteX244" fmla="*/ 3644616 w 7425815"/>
                              <a:gd name="connsiteY244" fmla="*/ 4642582 h 4885545"/>
                              <a:gd name="connsiteX245" fmla="*/ 3648610 w 7425815"/>
                              <a:gd name="connsiteY245" fmla="*/ 4646574 h 4885545"/>
                              <a:gd name="connsiteX246" fmla="*/ 3647413 w 7425815"/>
                              <a:gd name="connsiteY246" fmla="*/ 4661345 h 4885545"/>
                              <a:gd name="connsiteX247" fmla="*/ 3643817 w 7425815"/>
                              <a:gd name="connsiteY247" fmla="*/ 4664539 h 4885545"/>
                              <a:gd name="connsiteX248" fmla="*/ 3640624 w 7425815"/>
                              <a:gd name="connsiteY248" fmla="*/ 4660946 h 4885545"/>
                              <a:gd name="connsiteX249" fmla="*/ 3641024 w 7425815"/>
                              <a:gd name="connsiteY249" fmla="*/ 4654158 h 4885545"/>
                              <a:gd name="connsiteX250" fmla="*/ 3630244 w 7425815"/>
                              <a:gd name="connsiteY250" fmla="*/ 4663341 h 4885545"/>
                              <a:gd name="connsiteX251" fmla="*/ 3630643 w 7425815"/>
                              <a:gd name="connsiteY251" fmla="*/ 4663740 h 4885545"/>
                              <a:gd name="connsiteX252" fmla="*/ 3628248 w 7425815"/>
                              <a:gd name="connsiteY252" fmla="*/ 4692482 h 4885545"/>
                              <a:gd name="connsiteX253" fmla="*/ 3604690 w 7425815"/>
                              <a:gd name="connsiteY253" fmla="*/ 4712442 h 4885545"/>
                              <a:gd name="connsiteX254" fmla="*/ 3598701 w 7425815"/>
                              <a:gd name="connsiteY254" fmla="*/ 4714438 h 4885545"/>
                              <a:gd name="connsiteX255" fmla="*/ 3593114 w 7425815"/>
                              <a:gd name="connsiteY255" fmla="*/ 4711644 h 4885545"/>
                              <a:gd name="connsiteX256" fmla="*/ 3584729 w 7425815"/>
                              <a:gd name="connsiteY256" fmla="*/ 4701664 h 4885545"/>
                              <a:gd name="connsiteX257" fmla="*/ 3575551 w 7425815"/>
                              <a:gd name="connsiteY257" fmla="*/ 4709648 h 4885545"/>
                              <a:gd name="connsiteX258" fmla="*/ 3575148 w 7425815"/>
                              <a:gd name="connsiteY258" fmla="*/ 4716833 h 4885545"/>
                              <a:gd name="connsiteX259" fmla="*/ 3571556 w 7425815"/>
                              <a:gd name="connsiteY259" fmla="*/ 4720027 h 4885545"/>
                              <a:gd name="connsiteX260" fmla="*/ 3568368 w 7425815"/>
                              <a:gd name="connsiteY260" fmla="*/ 4716434 h 4885545"/>
                              <a:gd name="connsiteX261" fmla="*/ 3568763 w 7425815"/>
                              <a:gd name="connsiteY261" fmla="*/ 4711245 h 4885545"/>
                              <a:gd name="connsiteX262" fmla="*/ 3563574 w 7425815"/>
                              <a:gd name="connsiteY262" fmla="*/ 4710845 h 4885545"/>
                              <a:gd name="connsiteX263" fmla="*/ 3560385 w 7425815"/>
                              <a:gd name="connsiteY263" fmla="*/ 4707253 h 4885545"/>
                              <a:gd name="connsiteX264" fmla="*/ 3563976 w 7425815"/>
                              <a:gd name="connsiteY264" fmla="*/ 4704059 h 4885545"/>
                              <a:gd name="connsiteX265" fmla="*/ 3571160 w 7425815"/>
                              <a:gd name="connsiteY265" fmla="*/ 4704458 h 4885545"/>
                              <a:gd name="connsiteX266" fmla="*/ 3580338 w 7425815"/>
                              <a:gd name="connsiteY266" fmla="*/ 4696474 h 4885545"/>
                              <a:gd name="connsiteX267" fmla="*/ 3572758 w 7425815"/>
                              <a:gd name="connsiteY267" fmla="*/ 4687692 h 4885545"/>
                              <a:gd name="connsiteX268" fmla="*/ 3575148 w 7425815"/>
                              <a:gd name="connsiteY268" fmla="*/ 4658949 h 4885545"/>
                              <a:gd name="connsiteX269" fmla="*/ 3602695 w 7425815"/>
                              <a:gd name="connsiteY269" fmla="*/ 4660146 h 4885545"/>
                              <a:gd name="connsiteX270" fmla="*/ 3624256 w 7425815"/>
                              <a:gd name="connsiteY270" fmla="*/ 4658550 h 4885545"/>
                              <a:gd name="connsiteX271" fmla="*/ 3636234 w 7425815"/>
                              <a:gd name="connsiteY271" fmla="*/ 4648570 h 4885545"/>
                              <a:gd name="connsiteX272" fmla="*/ 3629445 w 7425815"/>
                              <a:gd name="connsiteY272" fmla="*/ 4648170 h 4885545"/>
                              <a:gd name="connsiteX273" fmla="*/ 3626252 w 7425815"/>
                              <a:gd name="connsiteY273" fmla="*/ 4644578 h 4885545"/>
                              <a:gd name="connsiteX274" fmla="*/ 3629844 w 7425815"/>
                              <a:gd name="connsiteY274" fmla="*/ 4641384 h 4885545"/>
                              <a:gd name="connsiteX275" fmla="*/ 4877881 w 7425815"/>
                              <a:gd name="connsiteY275" fmla="*/ 4598825 h 4885545"/>
                              <a:gd name="connsiteX276" fmla="*/ 4877728 w 7425815"/>
                              <a:gd name="connsiteY276" fmla="*/ 4605857 h 4885545"/>
                              <a:gd name="connsiteX277" fmla="*/ 4872173 w 7425815"/>
                              <a:gd name="connsiteY277" fmla="*/ 4611249 h 4885545"/>
                              <a:gd name="connsiteX278" fmla="*/ 4879824 w 7425815"/>
                              <a:gd name="connsiteY278" fmla="*/ 4611394 h 4885545"/>
                              <a:gd name="connsiteX279" fmla="*/ 4885543 w 7425815"/>
                              <a:gd name="connsiteY279" fmla="*/ 4617179 h 4885545"/>
                              <a:gd name="connsiteX280" fmla="*/ 4885711 w 7425815"/>
                              <a:gd name="connsiteY280" fmla="*/ 4609449 h 4885545"/>
                              <a:gd name="connsiteX281" fmla="*/ 4890918 w 7425815"/>
                              <a:gd name="connsiteY281" fmla="*/ 4604242 h 4885545"/>
                              <a:gd name="connsiteX282" fmla="*/ 4882918 w 7425815"/>
                              <a:gd name="connsiteY282" fmla="*/ 4603861 h 4885545"/>
                              <a:gd name="connsiteX283" fmla="*/ 4872938 w 7425815"/>
                              <a:gd name="connsiteY283" fmla="*/ 4585097 h 4885545"/>
                              <a:gd name="connsiteX284" fmla="*/ 4878128 w 7425815"/>
                              <a:gd name="connsiteY284" fmla="*/ 4587492 h 4885545"/>
                              <a:gd name="connsiteX285" fmla="*/ 4878103 w 7425815"/>
                              <a:gd name="connsiteY285" fmla="*/ 4588666 h 4885545"/>
                              <a:gd name="connsiteX286" fmla="*/ 4886112 w 7425815"/>
                              <a:gd name="connsiteY286" fmla="*/ 4596675 h 4885545"/>
                              <a:gd name="connsiteX287" fmla="*/ 4898486 w 7425815"/>
                              <a:gd name="connsiteY287" fmla="*/ 4596675 h 4885545"/>
                              <a:gd name="connsiteX288" fmla="*/ 4898886 w 7425815"/>
                              <a:gd name="connsiteY288" fmla="*/ 4596274 h 4885545"/>
                              <a:gd name="connsiteX289" fmla="*/ 4904076 w 7425815"/>
                              <a:gd name="connsiteY289" fmla="*/ 4598669 h 4885545"/>
                              <a:gd name="connsiteX290" fmla="*/ 4901680 w 7425815"/>
                              <a:gd name="connsiteY290" fmla="*/ 4603860 h 4885545"/>
                              <a:gd name="connsiteX291" fmla="*/ 4901283 w 7425815"/>
                              <a:gd name="connsiteY291" fmla="*/ 4604257 h 4885545"/>
                              <a:gd name="connsiteX292" fmla="*/ 4901281 w 7425815"/>
                              <a:gd name="connsiteY292" fmla="*/ 4604260 h 4885545"/>
                              <a:gd name="connsiteX293" fmla="*/ 4901279 w 7425815"/>
                              <a:gd name="connsiteY293" fmla="*/ 4604261 h 4885545"/>
                              <a:gd name="connsiteX294" fmla="*/ 4892898 w 7425815"/>
                              <a:gd name="connsiteY294" fmla="*/ 4612642 h 4885545"/>
                              <a:gd name="connsiteX295" fmla="*/ 4892898 w 7425815"/>
                              <a:gd name="connsiteY295" fmla="*/ 4624618 h 4885545"/>
                              <a:gd name="connsiteX296" fmla="*/ 4892898 w 7425815"/>
                              <a:gd name="connsiteY296" fmla="*/ 4624618 h 4885545"/>
                              <a:gd name="connsiteX297" fmla="*/ 4892898 w 7425815"/>
                              <a:gd name="connsiteY297" fmla="*/ 4624619 h 4885545"/>
                              <a:gd name="connsiteX298" fmla="*/ 4892898 w 7425815"/>
                              <a:gd name="connsiteY298" fmla="*/ 4625017 h 4885545"/>
                              <a:gd name="connsiteX299" fmla="*/ 4890112 w 7425815"/>
                              <a:gd name="connsiteY299" fmla="*/ 4630193 h 4885545"/>
                              <a:gd name="connsiteX300" fmla="*/ 4890104 w 7425815"/>
                              <a:gd name="connsiteY300" fmla="*/ 4630207 h 4885545"/>
                              <a:gd name="connsiteX301" fmla="*/ 4890104 w 7425815"/>
                              <a:gd name="connsiteY301" fmla="*/ 4630207 h 4885545"/>
                              <a:gd name="connsiteX302" fmla="*/ 4890104 w 7425815"/>
                              <a:gd name="connsiteY302" fmla="*/ 4630207 h 4885545"/>
                              <a:gd name="connsiteX303" fmla="*/ 4885312 w 7425815"/>
                              <a:gd name="connsiteY303" fmla="*/ 4627812 h 4885545"/>
                              <a:gd name="connsiteX304" fmla="*/ 4885312 w 7425815"/>
                              <a:gd name="connsiteY304" fmla="*/ 4627811 h 4885545"/>
                              <a:gd name="connsiteX305" fmla="*/ 4876681 w 7425815"/>
                              <a:gd name="connsiteY305" fmla="*/ 4618879 h 4885545"/>
                              <a:gd name="connsiteX306" fmla="*/ 4864560 w 7425815"/>
                              <a:gd name="connsiteY306" fmla="*/ 4618638 h 4885545"/>
                              <a:gd name="connsiteX307" fmla="*/ 4864156 w 7425815"/>
                              <a:gd name="connsiteY307" fmla="*/ 4619030 h 4885545"/>
                              <a:gd name="connsiteX308" fmla="*/ 4859364 w 7425815"/>
                              <a:gd name="connsiteY308" fmla="*/ 4616635 h 4885545"/>
                              <a:gd name="connsiteX309" fmla="*/ 4859447 w 7425815"/>
                              <a:gd name="connsiteY309" fmla="*/ 4616457 h 4885545"/>
                              <a:gd name="connsiteX310" fmla="*/ 4858965 w 7425815"/>
                              <a:gd name="connsiteY310" fmla="*/ 4616235 h 4885545"/>
                              <a:gd name="connsiteX311" fmla="*/ 4861360 w 7425815"/>
                              <a:gd name="connsiteY311" fmla="*/ 4611044 h 4885545"/>
                              <a:gd name="connsiteX312" fmla="*/ 4862145 w 7425815"/>
                              <a:gd name="connsiteY312" fmla="*/ 4611059 h 4885545"/>
                              <a:gd name="connsiteX313" fmla="*/ 4870543 w 7425815"/>
                              <a:gd name="connsiteY313" fmla="*/ 4602663 h 4885545"/>
                              <a:gd name="connsiteX314" fmla="*/ 4870543 w 7425815"/>
                              <a:gd name="connsiteY314" fmla="*/ 4591486 h 4885545"/>
                              <a:gd name="connsiteX315" fmla="*/ 4869743 w 7425815"/>
                              <a:gd name="connsiteY315" fmla="*/ 4590687 h 4885545"/>
                              <a:gd name="connsiteX316" fmla="*/ 4872139 w 7425815"/>
                              <a:gd name="connsiteY316" fmla="*/ 4585496 h 4885545"/>
                              <a:gd name="connsiteX317" fmla="*/ 4872646 w 7425815"/>
                              <a:gd name="connsiteY317" fmla="*/ 4585730 h 4885545"/>
                              <a:gd name="connsiteX318" fmla="*/ 4811301 w 7425815"/>
                              <a:gd name="connsiteY318" fmla="*/ 4575483 h 4885545"/>
                              <a:gd name="connsiteX319" fmla="*/ 4811062 w 7425815"/>
                              <a:gd name="connsiteY319" fmla="*/ 4592683 h 4885545"/>
                              <a:gd name="connsiteX320" fmla="*/ 4798213 w 7425815"/>
                              <a:gd name="connsiteY320" fmla="*/ 4604818 h 4885545"/>
                              <a:gd name="connsiteX321" fmla="*/ 4815454 w 7425815"/>
                              <a:gd name="connsiteY321" fmla="*/ 4605057 h 4885545"/>
                              <a:gd name="connsiteX322" fmla="*/ 4828374 w 7425815"/>
                              <a:gd name="connsiteY322" fmla="*/ 4618495 h 4885545"/>
                              <a:gd name="connsiteX323" fmla="*/ 4828627 w 7425815"/>
                              <a:gd name="connsiteY323" fmla="*/ 4600267 h 4885545"/>
                              <a:gd name="connsiteX324" fmla="*/ 4841257 w 7425815"/>
                              <a:gd name="connsiteY324" fmla="*/ 4588123 h 4885545"/>
                              <a:gd name="connsiteX325" fmla="*/ 4821840 w 7425815"/>
                              <a:gd name="connsiteY325" fmla="*/ 4586695 h 4885545"/>
                              <a:gd name="connsiteX326" fmla="*/ 4805472 w 7425815"/>
                              <a:gd name="connsiteY326" fmla="*/ 4561544 h 4885545"/>
                              <a:gd name="connsiteX327" fmla="*/ 4806131 w 7425815"/>
                              <a:gd name="connsiteY327" fmla="*/ 4561848 h 4885545"/>
                              <a:gd name="connsiteX328" fmla="*/ 4806272 w 7425815"/>
                              <a:gd name="connsiteY328" fmla="*/ 4561544 h 4885545"/>
                              <a:gd name="connsiteX329" fmla="*/ 4811461 w 7425815"/>
                              <a:gd name="connsiteY329" fmla="*/ 4563940 h 4885545"/>
                              <a:gd name="connsiteX330" fmla="*/ 4811450 w 7425815"/>
                              <a:gd name="connsiteY330" fmla="*/ 4564755 h 4885545"/>
                              <a:gd name="connsiteX331" fmla="*/ 4826381 w 7425815"/>
                              <a:gd name="connsiteY331" fmla="*/ 4580208 h 4885545"/>
                              <a:gd name="connsiteX332" fmla="*/ 4848986 w 7425815"/>
                              <a:gd name="connsiteY332" fmla="*/ 4580308 h 4885545"/>
                              <a:gd name="connsiteX333" fmla="*/ 4849255 w 7425815"/>
                              <a:gd name="connsiteY333" fmla="*/ 4580432 h 4885545"/>
                              <a:gd name="connsiteX334" fmla="*/ 4849386 w 7425815"/>
                              <a:gd name="connsiteY334" fmla="*/ 4580306 h 4885545"/>
                              <a:gd name="connsiteX335" fmla="*/ 4854576 w 7425815"/>
                              <a:gd name="connsiteY335" fmla="*/ 4582701 h 4885545"/>
                              <a:gd name="connsiteX336" fmla="*/ 4852180 w 7425815"/>
                              <a:gd name="connsiteY336" fmla="*/ 4587891 h 4885545"/>
                              <a:gd name="connsiteX337" fmla="*/ 4835813 w 7425815"/>
                              <a:gd name="connsiteY337" fmla="*/ 4603860 h 4885545"/>
                              <a:gd name="connsiteX338" fmla="*/ 4835414 w 7425815"/>
                              <a:gd name="connsiteY338" fmla="*/ 4626614 h 4885545"/>
                              <a:gd name="connsiteX339" fmla="*/ 4833019 w 7425815"/>
                              <a:gd name="connsiteY339" fmla="*/ 4631404 h 4885545"/>
                              <a:gd name="connsiteX340" fmla="*/ 4833018 w 7425815"/>
                              <a:gd name="connsiteY340" fmla="*/ 4631405 h 4885545"/>
                              <a:gd name="connsiteX341" fmla="*/ 4828228 w 7425815"/>
                              <a:gd name="connsiteY341" fmla="*/ 4629010 h 4885545"/>
                              <a:gd name="connsiteX342" fmla="*/ 4812260 w 7425815"/>
                              <a:gd name="connsiteY342" fmla="*/ 4612643 h 4885545"/>
                              <a:gd name="connsiteX343" fmla="*/ 4790336 w 7425815"/>
                              <a:gd name="connsiteY343" fmla="*/ 4612257 h 4885545"/>
                              <a:gd name="connsiteX344" fmla="*/ 4789505 w 7425815"/>
                              <a:gd name="connsiteY344" fmla="*/ 4613042 h 4885545"/>
                              <a:gd name="connsiteX345" fmla="*/ 4784714 w 7425815"/>
                              <a:gd name="connsiteY345" fmla="*/ 4610647 h 4885545"/>
                              <a:gd name="connsiteX346" fmla="*/ 4784948 w 7425815"/>
                              <a:gd name="connsiteY346" fmla="*/ 4610140 h 4885545"/>
                              <a:gd name="connsiteX347" fmla="*/ 4784315 w 7425815"/>
                              <a:gd name="connsiteY347" fmla="*/ 4609848 h 4885545"/>
                              <a:gd name="connsiteX348" fmla="*/ 4786710 w 7425815"/>
                              <a:gd name="connsiteY348" fmla="*/ 4604658 h 4885545"/>
                              <a:gd name="connsiteX349" fmla="*/ 4787911 w 7425815"/>
                              <a:gd name="connsiteY349" fmla="*/ 4604675 h 4885545"/>
                              <a:gd name="connsiteX350" fmla="*/ 4803477 w 7425815"/>
                              <a:gd name="connsiteY350" fmla="*/ 4589489 h 4885545"/>
                              <a:gd name="connsiteX351" fmla="*/ 4803862 w 7425815"/>
                              <a:gd name="connsiteY351" fmla="*/ 4567569 h 4885545"/>
                              <a:gd name="connsiteX352" fmla="*/ 4803077 w 7425815"/>
                              <a:gd name="connsiteY352" fmla="*/ 4566734 h 4885545"/>
                              <a:gd name="connsiteX353" fmla="*/ 4805472 w 7425815"/>
                              <a:gd name="connsiteY353" fmla="*/ 4561544 h 4885545"/>
                              <a:gd name="connsiteX354" fmla="*/ 663700 w 7425815"/>
                              <a:gd name="connsiteY354" fmla="*/ 4540487 h 4885545"/>
                              <a:gd name="connsiteX355" fmla="*/ 653819 w 7425815"/>
                              <a:gd name="connsiteY355" fmla="*/ 4543581 h 4885545"/>
                              <a:gd name="connsiteX356" fmla="*/ 652223 w 7425815"/>
                              <a:gd name="connsiteY356" fmla="*/ 4562743 h 4885545"/>
                              <a:gd name="connsiteX357" fmla="*/ 659409 w 7425815"/>
                              <a:gd name="connsiteY357" fmla="*/ 4571126 h 4885545"/>
                              <a:gd name="connsiteX358" fmla="*/ 670986 w 7425815"/>
                              <a:gd name="connsiteY358" fmla="*/ 4561146 h 4885545"/>
                              <a:gd name="connsiteX359" fmla="*/ 675776 w 7425815"/>
                              <a:gd name="connsiteY359" fmla="*/ 4561545 h 4885545"/>
                              <a:gd name="connsiteX360" fmla="*/ 675377 w 7425815"/>
                              <a:gd name="connsiteY360" fmla="*/ 4566336 h 4885545"/>
                              <a:gd name="connsiteX361" fmla="*/ 663800 w 7425815"/>
                              <a:gd name="connsiteY361" fmla="*/ 4576316 h 4885545"/>
                              <a:gd name="connsiteX362" fmla="*/ 672183 w 7425815"/>
                              <a:gd name="connsiteY362" fmla="*/ 4586295 h 4885545"/>
                              <a:gd name="connsiteX363" fmla="*/ 674179 w 7425815"/>
                              <a:gd name="connsiteY363" fmla="*/ 4586295 h 4885545"/>
                              <a:gd name="connsiteX364" fmla="*/ 698131 w 7425815"/>
                              <a:gd name="connsiteY364" fmla="*/ 4566336 h 4885545"/>
                              <a:gd name="connsiteX365" fmla="*/ 699329 w 7425815"/>
                              <a:gd name="connsiteY365" fmla="*/ 4547174 h 4885545"/>
                              <a:gd name="connsiteX366" fmla="*/ 680167 w 7425815"/>
                              <a:gd name="connsiteY366" fmla="*/ 4545577 h 4885545"/>
                              <a:gd name="connsiteX367" fmla="*/ 678970 w 7425815"/>
                              <a:gd name="connsiteY367" fmla="*/ 4546775 h 4885545"/>
                              <a:gd name="connsiteX368" fmla="*/ 676575 w 7425815"/>
                              <a:gd name="connsiteY368" fmla="*/ 4547573 h 4885545"/>
                              <a:gd name="connsiteX369" fmla="*/ 674179 w 7425815"/>
                              <a:gd name="connsiteY369" fmla="*/ 4546376 h 4885545"/>
                              <a:gd name="connsiteX370" fmla="*/ 672982 w 7425815"/>
                              <a:gd name="connsiteY370" fmla="*/ 4545178 h 4885545"/>
                              <a:gd name="connsiteX371" fmla="*/ 663700 w 7425815"/>
                              <a:gd name="connsiteY371" fmla="*/ 4540487 h 4885545"/>
                              <a:gd name="connsiteX372" fmla="*/ 7366633 w 7425815"/>
                              <a:gd name="connsiteY372" fmla="*/ 4527313 h 4885545"/>
                              <a:gd name="connsiteX373" fmla="*/ 7356752 w 7425815"/>
                              <a:gd name="connsiteY373" fmla="*/ 4530407 h 4885545"/>
                              <a:gd name="connsiteX374" fmla="*/ 7355156 w 7425815"/>
                              <a:gd name="connsiteY374" fmla="*/ 4549569 h 4885545"/>
                              <a:gd name="connsiteX375" fmla="*/ 7362342 w 7425815"/>
                              <a:gd name="connsiteY375" fmla="*/ 4557952 h 4885545"/>
                              <a:gd name="connsiteX376" fmla="*/ 7373919 w 7425815"/>
                              <a:gd name="connsiteY376" fmla="*/ 4547972 h 4885545"/>
                              <a:gd name="connsiteX377" fmla="*/ 7378709 w 7425815"/>
                              <a:gd name="connsiteY377" fmla="*/ 4548371 h 4885545"/>
                              <a:gd name="connsiteX378" fmla="*/ 7378310 w 7425815"/>
                              <a:gd name="connsiteY378" fmla="*/ 4553162 h 4885545"/>
                              <a:gd name="connsiteX379" fmla="*/ 7366733 w 7425815"/>
                              <a:gd name="connsiteY379" fmla="*/ 4563142 h 4885545"/>
                              <a:gd name="connsiteX380" fmla="*/ 7375117 w 7425815"/>
                              <a:gd name="connsiteY380" fmla="*/ 4573121 h 4885545"/>
                              <a:gd name="connsiteX381" fmla="*/ 7377113 w 7425815"/>
                              <a:gd name="connsiteY381" fmla="*/ 4573121 h 4885545"/>
                              <a:gd name="connsiteX382" fmla="*/ 7401065 w 7425815"/>
                              <a:gd name="connsiteY382" fmla="*/ 4553162 h 4885545"/>
                              <a:gd name="connsiteX383" fmla="*/ 7402262 w 7425815"/>
                              <a:gd name="connsiteY383" fmla="*/ 4534000 h 4885545"/>
                              <a:gd name="connsiteX384" fmla="*/ 7383101 w 7425815"/>
                              <a:gd name="connsiteY384" fmla="*/ 4532403 h 4885545"/>
                              <a:gd name="connsiteX385" fmla="*/ 7381903 w 7425815"/>
                              <a:gd name="connsiteY385" fmla="*/ 4533601 h 4885545"/>
                              <a:gd name="connsiteX386" fmla="*/ 7379508 w 7425815"/>
                              <a:gd name="connsiteY386" fmla="*/ 4534399 h 4885545"/>
                              <a:gd name="connsiteX387" fmla="*/ 7377113 w 7425815"/>
                              <a:gd name="connsiteY387" fmla="*/ 4533202 h 4885545"/>
                              <a:gd name="connsiteX388" fmla="*/ 7375915 w 7425815"/>
                              <a:gd name="connsiteY388" fmla="*/ 4532004 h 4885545"/>
                              <a:gd name="connsiteX389" fmla="*/ 7366633 w 7425815"/>
                              <a:gd name="connsiteY389" fmla="*/ 4527313 h 4885545"/>
                              <a:gd name="connsiteX390" fmla="*/ 704119 w 7425815"/>
                              <a:gd name="connsiteY390" fmla="*/ 4520826 h 4885545"/>
                              <a:gd name="connsiteX391" fmla="*/ 718890 w 7425815"/>
                              <a:gd name="connsiteY391" fmla="*/ 4522024 h 4885545"/>
                              <a:gd name="connsiteX392" fmla="*/ 722882 w 7425815"/>
                              <a:gd name="connsiteY392" fmla="*/ 4526016 h 4885545"/>
                              <a:gd name="connsiteX393" fmla="*/ 721684 w 7425815"/>
                              <a:gd name="connsiteY393" fmla="*/ 4540787 h 4885545"/>
                              <a:gd name="connsiteX394" fmla="*/ 718091 w 7425815"/>
                              <a:gd name="connsiteY394" fmla="*/ 4543981 h 4885545"/>
                              <a:gd name="connsiteX395" fmla="*/ 714898 w 7425815"/>
                              <a:gd name="connsiteY395" fmla="*/ 4540388 h 4885545"/>
                              <a:gd name="connsiteX396" fmla="*/ 715297 w 7425815"/>
                              <a:gd name="connsiteY396" fmla="*/ 4533600 h 4885545"/>
                              <a:gd name="connsiteX397" fmla="*/ 704519 w 7425815"/>
                              <a:gd name="connsiteY397" fmla="*/ 4542783 h 4885545"/>
                              <a:gd name="connsiteX398" fmla="*/ 704918 w 7425815"/>
                              <a:gd name="connsiteY398" fmla="*/ 4543182 h 4885545"/>
                              <a:gd name="connsiteX399" fmla="*/ 702523 w 7425815"/>
                              <a:gd name="connsiteY399" fmla="*/ 4571924 h 4885545"/>
                              <a:gd name="connsiteX400" fmla="*/ 678970 w 7425815"/>
                              <a:gd name="connsiteY400" fmla="*/ 4591884 h 4885545"/>
                              <a:gd name="connsiteX401" fmla="*/ 672982 w 7425815"/>
                              <a:gd name="connsiteY401" fmla="*/ 4593880 h 4885545"/>
                              <a:gd name="connsiteX402" fmla="*/ 667393 w 7425815"/>
                              <a:gd name="connsiteY402" fmla="*/ 4591086 h 4885545"/>
                              <a:gd name="connsiteX403" fmla="*/ 659010 w 7425815"/>
                              <a:gd name="connsiteY403" fmla="*/ 4581106 h 4885545"/>
                              <a:gd name="connsiteX404" fmla="*/ 649827 w 7425815"/>
                              <a:gd name="connsiteY404" fmla="*/ 4589090 h 4885545"/>
                              <a:gd name="connsiteX405" fmla="*/ 649428 w 7425815"/>
                              <a:gd name="connsiteY405" fmla="*/ 4596275 h 4885545"/>
                              <a:gd name="connsiteX406" fmla="*/ 645835 w 7425815"/>
                              <a:gd name="connsiteY406" fmla="*/ 4599469 h 4885545"/>
                              <a:gd name="connsiteX407" fmla="*/ 642642 w 7425815"/>
                              <a:gd name="connsiteY407" fmla="*/ 4595876 h 4885545"/>
                              <a:gd name="connsiteX408" fmla="*/ 643041 w 7425815"/>
                              <a:gd name="connsiteY408" fmla="*/ 4590687 h 4885545"/>
                              <a:gd name="connsiteX409" fmla="*/ 637851 w 7425815"/>
                              <a:gd name="connsiteY409" fmla="*/ 4590287 h 4885545"/>
                              <a:gd name="connsiteX410" fmla="*/ 634658 w 7425815"/>
                              <a:gd name="connsiteY410" fmla="*/ 4586695 h 4885545"/>
                              <a:gd name="connsiteX411" fmla="*/ 638251 w 7425815"/>
                              <a:gd name="connsiteY411" fmla="*/ 4583501 h 4885545"/>
                              <a:gd name="connsiteX412" fmla="*/ 645436 w 7425815"/>
                              <a:gd name="connsiteY412" fmla="*/ 4583900 h 4885545"/>
                              <a:gd name="connsiteX413" fmla="*/ 654618 w 7425815"/>
                              <a:gd name="connsiteY413" fmla="*/ 4575916 h 4885545"/>
                              <a:gd name="connsiteX414" fmla="*/ 647033 w 7425815"/>
                              <a:gd name="connsiteY414" fmla="*/ 4567134 h 4885545"/>
                              <a:gd name="connsiteX415" fmla="*/ 649428 w 7425815"/>
                              <a:gd name="connsiteY415" fmla="*/ 4538391 h 4885545"/>
                              <a:gd name="connsiteX416" fmla="*/ 676974 w 7425815"/>
                              <a:gd name="connsiteY416" fmla="*/ 4539588 h 4885545"/>
                              <a:gd name="connsiteX417" fmla="*/ 698531 w 7425815"/>
                              <a:gd name="connsiteY417" fmla="*/ 4537992 h 4885545"/>
                              <a:gd name="connsiteX418" fmla="*/ 710507 w 7425815"/>
                              <a:gd name="connsiteY418" fmla="*/ 4528012 h 4885545"/>
                              <a:gd name="connsiteX419" fmla="*/ 703720 w 7425815"/>
                              <a:gd name="connsiteY419" fmla="*/ 4527612 h 4885545"/>
                              <a:gd name="connsiteX420" fmla="*/ 700527 w 7425815"/>
                              <a:gd name="connsiteY420" fmla="*/ 4524020 h 4885545"/>
                              <a:gd name="connsiteX421" fmla="*/ 704119 w 7425815"/>
                              <a:gd name="connsiteY421" fmla="*/ 4520826 h 4885545"/>
                              <a:gd name="connsiteX422" fmla="*/ 2948622 w 7425815"/>
                              <a:gd name="connsiteY422" fmla="*/ 4516585 h 4885545"/>
                              <a:gd name="connsiteX423" fmla="*/ 2961198 w 7425815"/>
                              <a:gd name="connsiteY423" fmla="*/ 4525617 h 4885545"/>
                              <a:gd name="connsiteX424" fmla="*/ 2955609 w 7425815"/>
                              <a:gd name="connsiteY424" fmla="*/ 4529210 h 4885545"/>
                              <a:gd name="connsiteX425" fmla="*/ 2936846 w 7425815"/>
                              <a:gd name="connsiteY425" fmla="*/ 4524819 h 4885545"/>
                              <a:gd name="connsiteX426" fmla="*/ 2932854 w 7425815"/>
                              <a:gd name="connsiteY426" fmla="*/ 4543182 h 4885545"/>
                              <a:gd name="connsiteX427" fmla="*/ 2927263 w 7425815"/>
                              <a:gd name="connsiteY427" fmla="*/ 4546775 h 4885545"/>
                              <a:gd name="connsiteX428" fmla="*/ 2933651 w 7425815"/>
                              <a:gd name="connsiteY428" fmla="*/ 4519229 h 4885545"/>
                              <a:gd name="connsiteX429" fmla="*/ 2948622 w 7425815"/>
                              <a:gd name="connsiteY429" fmla="*/ 4516585 h 4885545"/>
                              <a:gd name="connsiteX430" fmla="*/ 7407052 w 7425815"/>
                              <a:gd name="connsiteY430" fmla="*/ 4507652 h 4885545"/>
                              <a:gd name="connsiteX431" fmla="*/ 7421823 w 7425815"/>
                              <a:gd name="connsiteY431" fmla="*/ 4508850 h 4885545"/>
                              <a:gd name="connsiteX432" fmla="*/ 7425815 w 7425815"/>
                              <a:gd name="connsiteY432" fmla="*/ 4512842 h 4885545"/>
                              <a:gd name="connsiteX433" fmla="*/ 7424617 w 7425815"/>
                              <a:gd name="connsiteY433" fmla="*/ 4527613 h 4885545"/>
                              <a:gd name="connsiteX434" fmla="*/ 7421024 w 7425815"/>
                              <a:gd name="connsiteY434" fmla="*/ 4530807 h 4885545"/>
                              <a:gd name="connsiteX435" fmla="*/ 7417831 w 7425815"/>
                              <a:gd name="connsiteY435" fmla="*/ 4527214 h 4885545"/>
                              <a:gd name="connsiteX436" fmla="*/ 7418230 w 7425815"/>
                              <a:gd name="connsiteY436" fmla="*/ 4520426 h 4885545"/>
                              <a:gd name="connsiteX437" fmla="*/ 7407452 w 7425815"/>
                              <a:gd name="connsiteY437" fmla="*/ 4529609 h 4885545"/>
                              <a:gd name="connsiteX438" fmla="*/ 7407851 w 7425815"/>
                              <a:gd name="connsiteY438" fmla="*/ 4530008 h 4885545"/>
                              <a:gd name="connsiteX439" fmla="*/ 7405456 w 7425815"/>
                              <a:gd name="connsiteY439" fmla="*/ 4558750 h 4885545"/>
                              <a:gd name="connsiteX440" fmla="*/ 7381903 w 7425815"/>
                              <a:gd name="connsiteY440" fmla="*/ 4578710 h 4885545"/>
                              <a:gd name="connsiteX441" fmla="*/ 7375915 w 7425815"/>
                              <a:gd name="connsiteY441" fmla="*/ 4580706 h 4885545"/>
                              <a:gd name="connsiteX442" fmla="*/ 7370326 w 7425815"/>
                              <a:gd name="connsiteY442" fmla="*/ 4577912 h 4885545"/>
                              <a:gd name="connsiteX443" fmla="*/ 7361943 w 7425815"/>
                              <a:gd name="connsiteY443" fmla="*/ 4567932 h 4885545"/>
                              <a:gd name="connsiteX444" fmla="*/ 7352760 w 7425815"/>
                              <a:gd name="connsiteY444" fmla="*/ 4575916 h 4885545"/>
                              <a:gd name="connsiteX445" fmla="*/ 7352361 w 7425815"/>
                              <a:gd name="connsiteY445" fmla="*/ 4583101 h 4885545"/>
                              <a:gd name="connsiteX446" fmla="*/ 7348768 w 7425815"/>
                              <a:gd name="connsiteY446" fmla="*/ 4586295 h 4885545"/>
                              <a:gd name="connsiteX447" fmla="*/ 7345575 w 7425815"/>
                              <a:gd name="connsiteY447" fmla="*/ 4582702 h 4885545"/>
                              <a:gd name="connsiteX448" fmla="*/ 7345974 w 7425815"/>
                              <a:gd name="connsiteY448" fmla="*/ 4577513 h 4885545"/>
                              <a:gd name="connsiteX449" fmla="*/ 7340784 w 7425815"/>
                              <a:gd name="connsiteY449" fmla="*/ 4577113 h 4885545"/>
                              <a:gd name="connsiteX450" fmla="*/ 7337591 w 7425815"/>
                              <a:gd name="connsiteY450" fmla="*/ 4573521 h 4885545"/>
                              <a:gd name="connsiteX451" fmla="*/ 7341184 w 7425815"/>
                              <a:gd name="connsiteY451" fmla="*/ 4570327 h 4885545"/>
                              <a:gd name="connsiteX452" fmla="*/ 7348369 w 7425815"/>
                              <a:gd name="connsiteY452" fmla="*/ 4570726 h 4885545"/>
                              <a:gd name="connsiteX453" fmla="*/ 7357551 w 7425815"/>
                              <a:gd name="connsiteY453" fmla="*/ 4562742 h 4885545"/>
                              <a:gd name="connsiteX454" fmla="*/ 7349966 w 7425815"/>
                              <a:gd name="connsiteY454" fmla="*/ 4553960 h 4885545"/>
                              <a:gd name="connsiteX455" fmla="*/ 7352361 w 7425815"/>
                              <a:gd name="connsiteY455" fmla="*/ 4525217 h 4885545"/>
                              <a:gd name="connsiteX456" fmla="*/ 7379907 w 7425815"/>
                              <a:gd name="connsiteY456" fmla="*/ 4526414 h 4885545"/>
                              <a:gd name="connsiteX457" fmla="*/ 7401464 w 7425815"/>
                              <a:gd name="connsiteY457" fmla="*/ 4524818 h 4885545"/>
                              <a:gd name="connsiteX458" fmla="*/ 7413440 w 7425815"/>
                              <a:gd name="connsiteY458" fmla="*/ 4514838 h 4885545"/>
                              <a:gd name="connsiteX459" fmla="*/ 7406653 w 7425815"/>
                              <a:gd name="connsiteY459" fmla="*/ 4514438 h 4885545"/>
                              <a:gd name="connsiteX460" fmla="*/ 7403460 w 7425815"/>
                              <a:gd name="connsiteY460" fmla="*/ 4510846 h 4885545"/>
                              <a:gd name="connsiteX461" fmla="*/ 7407052 w 7425815"/>
                              <a:gd name="connsiteY461" fmla="*/ 4507652 h 4885545"/>
                              <a:gd name="connsiteX462" fmla="*/ 1979716 w 7425815"/>
                              <a:gd name="connsiteY462" fmla="*/ 4461500 h 4885545"/>
                              <a:gd name="connsiteX463" fmla="*/ 1979563 w 7425815"/>
                              <a:gd name="connsiteY463" fmla="*/ 4468532 h 4885545"/>
                              <a:gd name="connsiteX464" fmla="*/ 1974014 w 7425815"/>
                              <a:gd name="connsiteY464" fmla="*/ 4473918 h 4885545"/>
                              <a:gd name="connsiteX465" fmla="*/ 1982057 w 7425815"/>
                              <a:gd name="connsiteY465" fmla="*/ 4474070 h 4885545"/>
                              <a:gd name="connsiteX466" fmla="*/ 1987387 w 7425815"/>
                              <a:gd name="connsiteY466" fmla="*/ 4479460 h 4885545"/>
                              <a:gd name="connsiteX467" fmla="*/ 1987546 w 7425815"/>
                              <a:gd name="connsiteY467" fmla="*/ 4472125 h 4885545"/>
                              <a:gd name="connsiteX468" fmla="*/ 1992753 w 7425815"/>
                              <a:gd name="connsiteY468" fmla="*/ 4466918 h 4885545"/>
                              <a:gd name="connsiteX469" fmla="*/ 1984752 w 7425815"/>
                              <a:gd name="connsiteY469" fmla="*/ 4466536 h 4885545"/>
                              <a:gd name="connsiteX470" fmla="*/ 1974773 w 7425815"/>
                              <a:gd name="connsiteY470" fmla="*/ 4447772 h 4885545"/>
                              <a:gd name="connsiteX471" fmla="*/ 1979963 w 7425815"/>
                              <a:gd name="connsiteY471" fmla="*/ 4450168 h 4885545"/>
                              <a:gd name="connsiteX472" fmla="*/ 1979937 w 7425815"/>
                              <a:gd name="connsiteY472" fmla="*/ 4451342 h 4885545"/>
                              <a:gd name="connsiteX473" fmla="*/ 1987945 w 7425815"/>
                              <a:gd name="connsiteY473" fmla="*/ 4459351 h 4885545"/>
                              <a:gd name="connsiteX474" fmla="*/ 2000320 w 7425815"/>
                              <a:gd name="connsiteY474" fmla="*/ 4459351 h 4885545"/>
                              <a:gd name="connsiteX475" fmla="*/ 2000720 w 7425815"/>
                              <a:gd name="connsiteY475" fmla="*/ 4458950 h 4885545"/>
                              <a:gd name="connsiteX476" fmla="*/ 2005910 w 7425815"/>
                              <a:gd name="connsiteY476" fmla="*/ 4461345 h 4885545"/>
                              <a:gd name="connsiteX477" fmla="*/ 2003515 w 7425815"/>
                              <a:gd name="connsiteY477" fmla="*/ 4466536 h 4885545"/>
                              <a:gd name="connsiteX478" fmla="*/ 2003117 w 7425815"/>
                              <a:gd name="connsiteY478" fmla="*/ 4466934 h 4885545"/>
                              <a:gd name="connsiteX479" fmla="*/ 2003116 w 7425815"/>
                              <a:gd name="connsiteY479" fmla="*/ 4466935 h 4885545"/>
                              <a:gd name="connsiteX480" fmla="*/ 2003116 w 7425815"/>
                              <a:gd name="connsiteY480" fmla="*/ 4466935 h 4885545"/>
                              <a:gd name="connsiteX481" fmla="*/ 1994732 w 7425815"/>
                              <a:gd name="connsiteY481" fmla="*/ 4475318 h 4885545"/>
                              <a:gd name="connsiteX482" fmla="*/ 1994732 w 7425815"/>
                              <a:gd name="connsiteY482" fmla="*/ 4486890 h 4885545"/>
                              <a:gd name="connsiteX483" fmla="*/ 1995132 w 7425815"/>
                              <a:gd name="connsiteY483" fmla="*/ 4487294 h 4885545"/>
                              <a:gd name="connsiteX484" fmla="*/ 1992338 w 7425815"/>
                              <a:gd name="connsiteY484" fmla="*/ 4492883 h 4885545"/>
                              <a:gd name="connsiteX485" fmla="*/ 1992023 w 7425815"/>
                              <a:gd name="connsiteY485" fmla="*/ 4492726 h 4885545"/>
                              <a:gd name="connsiteX486" fmla="*/ 1991938 w 7425815"/>
                              <a:gd name="connsiteY486" fmla="*/ 4492883 h 4885545"/>
                              <a:gd name="connsiteX487" fmla="*/ 1987147 w 7425815"/>
                              <a:gd name="connsiteY487" fmla="*/ 4490488 h 4885545"/>
                              <a:gd name="connsiteX488" fmla="*/ 1987155 w 7425815"/>
                              <a:gd name="connsiteY488" fmla="*/ 4490084 h 4885545"/>
                              <a:gd name="connsiteX489" fmla="*/ 1978914 w 7425815"/>
                              <a:gd name="connsiteY489" fmla="*/ 4481556 h 4885545"/>
                              <a:gd name="connsiteX490" fmla="*/ 1966401 w 7425815"/>
                              <a:gd name="connsiteY490" fmla="*/ 4481306 h 4885545"/>
                              <a:gd name="connsiteX491" fmla="*/ 1965990 w 7425815"/>
                              <a:gd name="connsiteY491" fmla="*/ 4481705 h 4885545"/>
                              <a:gd name="connsiteX492" fmla="*/ 1961199 w 7425815"/>
                              <a:gd name="connsiteY492" fmla="*/ 4479310 h 4885545"/>
                              <a:gd name="connsiteX493" fmla="*/ 1961350 w 7425815"/>
                              <a:gd name="connsiteY493" fmla="*/ 4478981 h 4885545"/>
                              <a:gd name="connsiteX494" fmla="*/ 1961199 w 7425815"/>
                              <a:gd name="connsiteY494" fmla="*/ 4478911 h 4885545"/>
                              <a:gd name="connsiteX495" fmla="*/ 1963594 w 7425815"/>
                              <a:gd name="connsiteY495" fmla="*/ 4473720 h 4885545"/>
                              <a:gd name="connsiteX496" fmla="*/ 1963988 w 7425815"/>
                              <a:gd name="connsiteY496" fmla="*/ 4473728 h 4885545"/>
                              <a:gd name="connsiteX497" fmla="*/ 1972378 w 7425815"/>
                              <a:gd name="connsiteY497" fmla="*/ 4465338 h 4885545"/>
                              <a:gd name="connsiteX498" fmla="*/ 1972378 w 7425815"/>
                              <a:gd name="connsiteY498" fmla="*/ 4454163 h 4885545"/>
                              <a:gd name="connsiteX499" fmla="*/ 1971577 w 7425815"/>
                              <a:gd name="connsiteY499" fmla="*/ 4453363 h 4885545"/>
                              <a:gd name="connsiteX500" fmla="*/ 1973972 w 7425815"/>
                              <a:gd name="connsiteY500" fmla="*/ 4448172 h 4885545"/>
                              <a:gd name="connsiteX501" fmla="*/ 1974480 w 7425815"/>
                              <a:gd name="connsiteY501" fmla="*/ 4448406 h 4885545"/>
                              <a:gd name="connsiteX502" fmla="*/ 1913135 w 7425815"/>
                              <a:gd name="connsiteY502" fmla="*/ 4438159 h 4885545"/>
                              <a:gd name="connsiteX503" fmla="*/ 1912896 w 7425815"/>
                              <a:gd name="connsiteY503" fmla="*/ 4455359 h 4885545"/>
                              <a:gd name="connsiteX504" fmla="*/ 1900047 w 7425815"/>
                              <a:gd name="connsiteY504" fmla="*/ 4467494 h 4885545"/>
                              <a:gd name="connsiteX505" fmla="*/ 1917288 w 7425815"/>
                              <a:gd name="connsiteY505" fmla="*/ 4467733 h 4885545"/>
                              <a:gd name="connsiteX506" fmla="*/ 1930208 w 7425815"/>
                              <a:gd name="connsiteY506" fmla="*/ 4481170 h 4885545"/>
                              <a:gd name="connsiteX507" fmla="*/ 1930462 w 7425815"/>
                              <a:gd name="connsiteY507" fmla="*/ 4462943 h 4885545"/>
                              <a:gd name="connsiteX508" fmla="*/ 1943092 w 7425815"/>
                              <a:gd name="connsiteY508" fmla="*/ 4450799 h 4885545"/>
                              <a:gd name="connsiteX509" fmla="*/ 1923674 w 7425815"/>
                              <a:gd name="connsiteY509" fmla="*/ 4449371 h 4885545"/>
                              <a:gd name="connsiteX510" fmla="*/ 1907307 w 7425815"/>
                              <a:gd name="connsiteY510" fmla="*/ 4424220 h 4885545"/>
                              <a:gd name="connsiteX511" fmla="*/ 1907966 w 7425815"/>
                              <a:gd name="connsiteY511" fmla="*/ 4424525 h 4885545"/>
                              <a:gd name="connsiteX512" fmla="*/ 1908106 w 7425815"/>
                              <a:gd name="connsiteY512" fmla="*/ 4424220 h 4885545"/>
                              <a:gd name="connsiteX513" fmla="*/ 1913296 w 7425815"/>
                              <a:gd name="connsiteY513" fmla="*/ 4426615 h 4885545"/>
                              <a:gd name="connsiteX514" fmla="*/ 1913284 w 7425815"/>
                              <a:gd name="connsiteY514" fmla="*/ 4427430 h 4885545"/>
                              <a:gd name="connsiteX515" fmla="*/ 1928216 w 7425815"/>
                              <a:gd name="connsiteY515" fmla="*/ 4442884 h 4885545"/>
                              <a:gd name="connsiteX516" fmla="*/ 1950821 w 7425815"/>
                              <a:gd name="connsiteY516" fmla="*/ 4442983 h 4885545"/>
                              <a:gd name="connsiteX517" fmla="*/ 1951091 w 7425815"/>
                              <a:gd name="connsiteY517" fmla="*/ 4443107 h 4885545"/>
                              <a:gd name="connsiteX518" fmla="*/ 1951221 w 7425815"/>
                              <a:gd name="connsiteY518" fmla="*/ 4442982 h 4885545"/>
                              <a:gd name="connsiteX519" fmla="*/ 1956411 w 7425815"/>
                              <a:gd name="connsiteY519" fmla="*/ 4445377 h 4885545"/>
                              <a:gd name="connsiteX520" fmla="*/ 1954015 w 7425815"/>
                              <a:gd name="connsiteY520" fmla="*/ 4450567 h 4885545"/>
                              <a:gd name="connsiteX521" fmla="*/ 1937648 w 7425815"/>
                              <a:gd name="connsiteY521" fmla="*/ 4466536 h 4885545"/>
                              <a:gd name="connsiteX522" fmla="*/ 1937248 w 7425815"/>
                              <a:gd name="connsiteY522" fmla="*/ 4489290 h 4885545"/>
                              <a:gd name="connsiteX523" fmla="*/ 1934858 w 7425815"/>
                              <a:gd name="connsiteY523" fmla="*/ 4494071 h 4885545"/>
                              <a:gd name="connsiteX524" fmla="*/ 1934854 w 7425815"/>
                              <a:gd name="connsiteY524" fmla="*/ 4494081 h 4885545"/>
                              <a:gd name="connsiteX525" fmla="*/ 1934853 w 7425815"/>
                              <a:gd name="connsiteY525" fmla="*/ 4494081 h 4885545"/>
                              <a:gd name="connsiteX526" fmla="*/ 1934853 w 7425815"/>
                              <a:gd name="connsiteY526" fmla="*/ 4494081 h 4885545"/>
                              <a:gd name="connsiteX527" fmla="*/ 1933056 w 7425815"/>
                              <a:gd name="connsiteY527" fmla="*/ 4493182 h 4885545"/>
                              <a:gd name="connsiteX528" fmla="*/ 1930062 w 7425815"/>
                              <a:gd name="connsiteY528" fmla="*/ 4491686 h 4885545"/>
                              <a:gd name="connsiteX529" fmla="*/ 1914094 w 7425815"/>
                              <a:gd name="connsiteY529" fmla="*/ 4475319 h 4885545"/>
                              <a:gd name="connsiteX530" fmla="*/ 1892170 w 7425815"/>
                              <a:gd name="connsiteY530" fmla="*/ 4474933 h 4885545"/>
                              <a:gd name="connsiteX531" fmla="*/ 1891339 w 7425815"/>
                              <a:gd name="connsiteY531" fmla="*/ 4475718 h 4885545"/>
                              <a:gd name="connsiteX532" fmla="*/ 1886549 w 7425815"/>
                              <a:gd name="connsiteY532" fmla="*/ 4473322 h 4885545"/>
                              <a:gd name="connsiteX533" fmla="*/ 1886782 w 7425815"/>
                              <a:gd name="connsiteY533" fmla="*/ 4472816 h 4885545"/>
                              <a:gd name="connsiteX534" fmla="*/ 1886149 w 7425815"/>
                              <a:gd name="connsiteY534" fmla="*/ 4472524 h 4885545"/>
                              <a:gd name="connsiteX535" fmla="*/ 1888545 w 7425815"/>
                              <a:gd name="connsiteY535" fmla="*/ 4467334 h 4885545"/>
                              <a:gd name="connsiteX536" fmla="*/ 1889746 w 7425815"/>
                              <a:gd name="connsiteY536" fmla="*/ 4467351 h 4885545"/>
                              <a:gd name="connsiteX537" fmla="*/ 1905311 w 7425815"/>
                              <a:gd name="connsiteY537" fmla="*/ 4452165 h 4885545"/>
                              <a:gd name="connsiteX538" fmla="*/ 1905697 w 7425815"/>
                              <a:gd name="connsiteY538" fmla="*/ 4430245 h 4885545"/>
                              <a:gd name="connsiteX539" fmla="*/ 1904912 w 7425815"/>
                              <a:gd name="connsiteY539" fmla="*/ 4429410 h 4885545"/>
                              <a:gd name="connsiteX540" fmla="*/ 1907307 w 7425815"/>
                              <a:gd name="connsiteY540" fmla="*/ 4424220 h 4885545"/>
                              <a:gd name="connsiteX541" fmla="*/ 4468450 w 7425815"/>
                              <a:gd name="connsiteY541" fmla="*/ 4389989 h 4885545"/>
                              <a:gd name="connsiteX542" fmla="*/ 4458569 w 7425815"/>
                              <a:gd name="connsiteY542" fmla="*/ 4393083 h 4885545"/>
                              <a:gd name="connsiteX543" fmla="*/ 4456973 w 7425815"/>
                              <a:gd name="connsiteY543" fmla="*/ 4412245 h 4885545"/>
                              <a:gd name="connsiteX544" fmla="*/ 4464159 w 7425815"/>
                              <a:gd name="connsiteY544" fmla="*/ 4420628 h 4885545"/>
                              <a:gd name="connsiteX545" fmla="*/ 4475736 w 7425815"/>
                              <a:gd name="connsiteY545" fmla="*/ 4410648 h 4885545"/>
                              <a:gd name="connsiteX546" fmla="*/ 4480526 w 7425815"/>
                              <a:gd name="connsiteY546" fmla="*/ 4411047 h 4885545"/>
                              <a:gd name="connsiteX547" fmla="*/ 4480127 w 7425815"/>
                              <a:gd name="connsiteY547" fmla="*/ 4415837 h 4885545"/>
                              <a:gd name="connsiteX548" fmla="*/ 4468550 w 7425815"/>
                              <a:gd name="connsiteY548" fmla="*/ 4425817 h 4885545"/>
                              <a:gd name="connsiteX549" fmla="*/ 4476933 w 7425815"/>
                              <a:gd name="connsiteY549" fmla="*/ 4435797 h 4885545"/>
                              <a:gd name="connsiteX550" fmla="*/ 4478929 w 7425815"/>
                              <a:gd name="connsiteY550" fmla="*/ 4435797 h 4885545"/>
                              <a:gd name="connsiteX551" fmla="*/ 4502881 w 7425815"/>
                              <a:gd name="connsiteY551" fmla="*/ 4415837 h 4885545"/>
                              <a:gd name="connsiteX552" fmla="*/ 4504079 w 7425815"/>
                              <a:gd name="connsiteY552" fmla="*/ 4396676 h 4885545"/>
                              <a:gd name="connsiteX553" fmla="*/ 4484917 w 7425815"/>
                              <a:gd name="connsiteY553" fmla="*/ 4395079 h 4885545"/>
                              <a:gd name="connsiteX554" fmla="*/ 4483720 w 7425815"/>
                              <a:gd name="connsiteY554" fmla="*/ 4396277 h 4885545"/>
                              <a:gd name="connsiteX555" fmla="*/ 4481325 w 7425815"/>
                              <a:gd name="connsiteY555" fmla="*/ 4397075 h 4885545"/>
                              <a:gd name="connsiteX556" fmla="*/ 4478929 w 7425815"/>
                              <a:gd name="connsiteY556" fmla="*/ 4395877 h 4885545"/>
                              <a:gd name="connsiteX557" fmla="*/ 4477732 w 7425815"/>
                              <a:gd name="connsiteY557" fmla="*/ 4394680 h 4885545"/>
                              <a:gd name="connsiteX558" fmla="*/ 4468450 w 7425815"/>
                              <a:gd name="connsiteY558" fmla="*/ 4389989 h 4885545"/>
                              <a:gd name="connsiteX559" fmla="*/ 6725819 w 7425815"/>
                              <a:gd name="connsiteY559" fmla="*/ 4383253 h 4885545"/>
                              <a:gd name="connsiteX560" fmla="*/ 6738394 w 7425815"/>
                              <a:gd name="connsiteY560" fmla="*/ 4392285 h 4885545"/>
                              <a:gd name="connsiteX561" fmla="*/ 6732805 w 7425815"/>
                              <a:gd name="connsiteY561" fmla="*/ 4395878 h 4885545"/>
                              <a:gd name="connsiteX562" fmla="*/ 6714042 w 7425815"/>
                              <a:gd name="connsiteY562" fmla="*/ 4391487 h 4885545"/>
                              <a:gd name="connsiteX563" fmla="*/ 6710050 w 7425815"/>
                              <a:gd name="connsiteY563" fmla="*/ 4409850 h 4885545"/>
                              <a:gd name="connsiteX564" fmla="*/ 6704461 w 7425815"/>
                              <a:gd name="connsiteY564" fmla="*/ 4413443 h 4885545"/>
                              <a:gd name="connsiteX565" fmla="*/ 6710849 w 7425815"/>
                              <a:gd name="connsiteY565" fmla="*/ 4385897 h 4885545"/>
                              <a:gd name="connsiteX566" fmla="*/ 6725819 w 7425815"/>
                              <a:gd name="connsiteY566" fmla="*/ 4383253 h 4885545"/>
                              <a:gd name="connsiteX567" fmla="*/ 4509268 w 7425815"/>
                              <a:gd name="connsiteY567" fmla="*/ 4370328 h 4885545"/>
                              <a:gd name="connsiteX568" fmla="*/ 4524039 w 7425815"/>
                              <a:gd name="connsiteY568" fmla="*/ 4371525 h 4885545"/>
                              <a:gd name="connsiteX569" fmla="*/ 4528031 w 7425815"/>
                              <a:gd name="connsiteY569" fmla="*/ 4375517 h 4885545"/>
                              <a:gd name="connsiteX570" fmla="*/ 4526833 w 7425815"/>
                              <a:gd name="connsiteY570" fmla="*/ 4390289 h 4885545"/>
                              <a:gd name="connsiteX571" fmla="*/ 4523240 w 7425815"/>
                              <a:gd name="connsiteY571" fmla="*/ 4393482 h 4885545"/>
                              <a:gd name="connsiteX572" fmla="*/ 4520047 w 7425815"/>
                              <a:gd name="connsiteY572" fmla="*/ 4389889 h 4885545"/>
                              <a:gd name="connsiteX573" fmla="*/ 4520446 w 7425815"/>
                              <a:gd name="connsiteY573" fmla="*/ 4383102 h 4885545"/>
                              <a:gd name="connsiteX574" fmla="*/ 4509668 w 7425815"/>
                              <a:gd name="connsiteY574" fmla="*/ 4392285 h 4885545"/>
                              <a:gd name="connsiteX575" fmla="*/ 4510067 w 7425815"/>
                              <a:gd name="connsiteY575" fmla="*/ 4392684 h 4885545"/>
                              <a:gd name="connsiteX576" fmla="*/ 4507672 w 7425815"/>
                              <a:gd name="connsiteY576" fmla="*/ 4421426 h 4885545"/>
                              <a:gd name="connsiteX577" fmla="*/ 4484119 w 7425815"/>
                              <a:gd name="connsiteY577" fmla="*/ 4441386 h 4885545"/>
                              <a:gd name="connsiteX578" fmla="*/ 4478131 w 7425815"/>
                              <a:gd name="connsiteY578" fmla="*/ 4443382 h 4885545"/>
                              <a:gd name="connsiteX579" fmla="*/ 4472542 w 7425815"/>
                              <a:gd name="connsiteY579" fmla="*/ 4440588 h 4885545"/>
                              <a:gd name="connsiteX580" fmla="*/ 4464159 w 7425815"/>
                              <a:gd name="connsiteY580" fmla="*/ 4430608 h 4885545"/>
                              <a:gd name="connsiteX581" fmla="*/ 4454977 w 7425815"/>
                              <a:gd name="connsiteY581" fmla="*/ 4438592 h 4885545"/>
                              <a:gd name="connsiteX582" fmla="*/ 4454577 w 7425815"/>
                              <a:gd name="connsiteY582" fmla="*/ 4445777 h 4885545"/>
                              <a:gd name="connsiteX583" fmla="*/ 4450985 w 7425815"/>
                              <a:gd name="connsiteY583" fmla="*/ 4448971 h 4885545"/>
                              <a:gd name="connsiteX584" fmla="*/ 4447791 w 7425815"/>
                              <a:gd name="connsiteY584" fmla="*/ 4445378 h 4885545"/>
                              <a:gd name="connsiteX585" fmla="*/ 4448190 w 7425815"/>
                              <a:gd name="connsiteY585" fmla="*/ 4440189 h 4885545"/>
                              <a:gd name="connsiteX586" fmla="*/ 4443001 w 7425815"/>
                              <a:gd name="connsiteY586" fmla="*/ 4439789 h 4885545"/>
                              <a:gd name="connsiteX587" fmla="*/ 4439807 w 7425815"/>
                              <a:gd name="connsiteY587" fmla="*/ 4436197 h 4885545"/>
                              <a:gd name="connsiteX588" fmla="*/ 4443400 w 7425815"/>
                              <a:gd name="connsiteY588" fmla="*/ 4433003 h 4885545"/>
                              <a:gd name="connsiteX589" fmla="*/ 4450585 w 7425815"/>
                              <a:gd name="connsiteY589" fmla="*/ 4433402 h 4885545"/>
                              <a:gd name="connsiteX590" fmla="*/ 4459767 w 7425815"/>
                              <a:gd name="connsiteY590" fmla="*/ 4425418 h 4885545"/>
                              <a:gd name="connsiteX591" fmla="*/ 4452182 w 7425815"/>
                              <a:gd name="connsiteY591" fmla="*/ 4416636 h 4885545"/>
                              <a:gd name="connsiteX592" fmla="*/ 4454577 w 7425815"/>
                              <a:gd name="connsiteY592" fmla="*/ 4387892 h 4885545"/>
                              <a:gd name="connsiteX593" fmla="*/ 4482123 w 7425815"/>
                              <a:gd name="connsiteY593" fmla="*/ 4389090 h 4885545"/>
                              <a:gd name="connsiteX594" fmla="*/ 4503680 w 7425815"/>
                              <a:gd name="connsiteY594" fmla="*/ 4387493 h 4885545"/>
                              <a:gd name="connsiteX595" fmla="*/ 4515656 w 7425815"/>
                              <a:gd name="connsiteY595" fmla="*/ 4377513 h 4885545"/>
                              <a:gd name="connsiteX596" fmla="*/ 4508869 w 7425815"/>
                              <a:gd name="connsiteY596" fmla="*/ 4377114 h 4885545"/>
                              <a:gd name="connsiteX597" fmla="*/ 4505676 w 7425815"/>
                              <a:gd name="connsiteY597" fmla="*/ 4373521 h 4885545"/>
                              <a:gd name="connsiteX598" fmla="*/ 4509268 w 7425815"/>
                              <a:gd name="connsiteY598" fmla="*/ 4370328 h 4885545"/>
                              <a:gd name="connsiteX599" fmla="*/ 5757316 w 7425815"/>
                              <a:gd name="connsiteY599" fmla="*/ 4328167 h 4885545"/>
                              <a:gd name="connsiteX600" fmla="*/ 5757163 w 7425815"/>
                              <a:gd name="connsiteY600" fmla="*/ 4335199 h 4885545"/>
                              <a:gd name="connsiteX601" fmla="*/ 5751606 w 7425815"/>
                              <a:gd name="connsiteY601" fmla="*/ 4340594 h 4885545"/>
                              <a:gd name="connsiteX602" fmla="*/ 5759259 w 7425815"/>
                              <a:gd name="connsiteY602" fmla="*/ 4340738 h 4885545"/>
                              <a:gd name="connsiteX603" fmla="*/ 5764970 w 7425815"/>
                              <a:gd name="connsiteY603" fmla="*/ 4346514 h 4885545"/>
                              <a:gd name="connsiteX604" fmla="*/ 5765146 w 7425815"/>
                              <a:gd name="connsiteY604" fmla="*/ 4338393 h 4885545"/>
                              <a:gd name="connsiteX605" fmla="*/ 5769973 w 7425815"/>
                              <a:gd name="connsiteY605" fmla="*/ 4333566 h 4885545"/>
                              <a:gd name="connsiteX606" fmla="*/ 5762353 w 7425815"/>
                              <a:gd name="connsiteY606" fmla="*/ 4333203 h 4885545"/>
                              <a:gd name="connsiteX607" fmla="*/ 5752373 w 7425815"/>
                              <a:gd name="connsiteY607" fmla="*/ 4314440 h 4885545"/>
                              <a:gd name="connsiteX608" fmla="*/ 5757562 w 7425815"/>
                              <a:gd name="connsiteY608" fmla="*/ 4316835 h 4885545"/>
                              <a:gd name="connsiteX609" fmla="*/ 5757537 w 7425815"/>
                              <a:gd name="connsiteY609" fmla="*/ 4318007 h 4885545"/>
                              <a:gd name="connsiteX610" fmla="*/ 5765546 w 7425815"/>
                              <a:gd name="connsiteY610" fmla="*/ 4326018 h 4885545"/>
                              <a:gd name="connsiteX611" fmla="*/ 5777522 w 7425815"/>
                              <a:gd name="connsiteY611" fmla="*/ 4326018 h 4885545"/>
                              <a:gd name="connsiteX612" fmla="*/ 5778321 w 7425815"/>
                              <a:gd name="connsiteY612" fmla="*/ 4325218 h 4885545"/>
                              <a:gd name="connsiteX613" fmla="*/ 5783510 w 7425815"/>
                              <a:gd name="connsiteY613" fmla="*/ 4327613 h 4885545"/>
                              <a:gd name="connsiteX614" fmla="*/ 5781115 w 7425815"/>
                              <a:gd name="connsiteY614" fmla="*/ 4332804 h 4885545"/>
                              <a:gd name="connsiteX615" fmla="*/ 5781059 w 7425815"/>
                              <a:gd name="connsiteY615" fmla="*/ 4332860 h 4885545"/>
                              <a:gd name="connsiteX616" fmla="*/ 5780716 w 7425815"/>
                              <a:gd name="connsiteY616" fmla="*/ 4333602 h 4885545"/>
                              <a:gd name="connsiteX617" fmla="*/ 5780183 w 7425815"/>
                              <a:gd name="connsiteY617" fmla="*/ 4333736 h 4885545"/>
                              <a:gd name="connsiteX618" fmla="*/ 5772333 w 7425815"/>
                              <a:gd name="connsiteY618" fmla="*/ 4341586 h 4885545"/>
                              <a:gd name="connsiteX619" fmla="*/ 5772333 w 7425815"/>
                              <a:gd name="connsiteY619" fmla="*/ 4353961 h 4885545"/>
                              <a:gd name="connsiteX620" fmla="*/ 5772333 w 7425815"/>
                              <a:gd name="connsiteY620" fmla="*/ 4353962 h 4885545"/>
                              <a:gd name="connsiteX621" fmla="*/ 5772333 w 7425815"/>
                              <a:gd name="connsiteY621" fmla="*/ 4353962 h 4885545"/>
                              <a:gd name="connsiteX622" fmla="*/ 5769539 w 7425815"/>
                              <a:gd name="connsiteY622" fmla="*/ 4359551 h 4885545"/>
                              <a:gd name="connsiteX623" fmla="*/ 5764748 w 7425815"/>
                              <a:gd name="connsiteY623" fmla="*/ 4357156 h 4885545"/>
                              <a:gd name="connsiteX624" fmla="*/ 5756115 w 7425815"/>
                              <a:gd name="connsiteY624" fmla="*/ 4348224 h 4885545"/>
                              <a:gd name="connsiteX625" fmla="*/ 5743994 w 7425815"/>
                              <a:gd name="connsiteY625" fmla="*/ 4347982 h 4885545"/>
                              <a:gd name="connsiteX626" fmla="*/ 5743591 w 7425815"/>
                              <a:gd name="connsiteY626" fmla="*/ 4348373 h 4885545"/>
                              <a:gd name="connsiteX627" fmla="*/ 5738799 w 7425815"/>
                              <a:gd name="connsiteY627" fmla="*/ 4345978 h 4885545"/>
                              <a:gd name="connsiteX628" fmla="*/ 5738881 w 7425815"/>
                              <a:gd name="connsiteY628" fmla="*/ 4345801 h 4885545"/>
                              <a:gd name="connsiteX629" fmla="*/ 5738400 w 7425815"/>
                              <a:gd name="connsiteY629" fmla="*/ 4345579 h 4885545"/>
                              <a:gd name="connsiteX630" fmla="*/ 5740795 w 7425815"/>
                              <a:gd name="connsiteY630" fmla="*/ 4340389 h 4885545"/>
                              <a:gd name="connsiteX631" fmla="*/ 5741578 w 7425815"/>
                              <a:gd name="connsiteY631" fmla="*/ 4340404 h 4885545"/>
                              <a:gd name="connsiteX632" fmla="*/ 5749978 w 7425815"/>
                              <a:gd name="connsiteY632" fmla="*/ 4332006 h 4885545"/>
                              <a:gd name="connsiteX633" fmla="*/ 5749978 w 7425815"/>
                              <a:gd name="connsiteY633" fmla="*/ 4320829 h 4885545"/>
                              <a:gd name="connsiteX634" fmla="*/ 5749178 w 7425815"/>
                              <a:gd name="connsiteY634" fmla="*/ 4320030 h 4885545"/>
                              <a:gd name="connsiteX635" fmla="*/ 5751573 w 7425815"/>
                              <a:gd name="connsiteY635" fmla="*/ 4314839 h 4885545"/>
                              <a:gd name="connsiteX636" fmla="*/ 5752081 w 7425815"/>
                              <a:gd name="connsiteY636" fmla="*/ 4315074 h 4885545"/>
                              <a:gd name="connsiteX637" fmla="*/ 5690732 w 7425815"/>
                              <a:gd name="connsiteY637" fmla="*/ 4304821 h 4885545"/>
                              <a:gd name="connsiteX638" fmla="*/ 5690498 w 7425815"/>
                              <a:gd name="connsiteY638" fmla="*/ 4321627 h 4885545"/>
                              <a:gd name="connsiteX639" fmla="*/ 5677649 w 7425815"/>
                              <a:gd name="connsiteY639" fmla="*/ 4333762 h 4885545"/>
                              <a:gd name="connsiteX640" fmla="*/ 5694889 w 7425815"/>
                              <a:gd name="connsiteY640" fmla="*/ 4334001 h 4885545"/>
                              <a:gd name="connsiteX641" fmla="*/ 5707814 w 7425815"/>
                              <a:gd name="connsiteY641" fmla="*/ 4347443 h 4885545"/>
                              <a:gd name="connsiteX642" fmla="*/ 5708061 w 7425815"/>
                              <a:gd name="connsiteY642" fmla="*/ 4329610 h 4885545"/>
                              <a:gd name="connsiteX643" fmla="*/ 5720691 w 7425815"/>
                              <a:gd name="connsiteY643" fmla="*/ 4317466 h 4885545"/>
                              <a:gd name="connsiteX644" fmla="*/ 5701275 w 7425815"/>
                              <a:gd name="connsiteY644" fmla="*/ 4316038 h 4885545"/>
                              <a:gd name="connsiteX645" fmla="*/ 5685707 w 7425815"/>
                              <a:gd name="connsiteY645" fmla="*/ 4290488 h 4885545"/>
                              <a:gd name="connsiteX646" fmla="*/ 5690897 w 7425815"/>
                              <a:gd name="connsiteY646" fmla="*/ 4292883 h 4885545"/>
                              <a:gd name="connsiteX647" fmla="*/ 5690880 w 7425815"/>
                              <a:gd name="connsiteY647" fmla="*/ 4294093 h 4885545"/>
                              <a:gd name="connsiteX648" fmla="*/ 5705816 w 7425815"/>
                              <a:gd name="connsiteY648" fmla="*/ 4309551 h 4885545"/>
                              <a:gd name="connsiteX649" fmla="*/ 5728421 w 7425815"/>
                              <a:gd name="connsiteY649" fmla="*/ 4309650 h 4885545"/>
                              <a:gd name="connsiteX650" fmla="*/ 5728690 w 7425815"/>
                              <a:gd name="connsiteY650" fmla="*/ 4309774 h 4885545"/>
                              <a:gd name="connsiteX651" fmla="*/ 5728820 w 7425815"/>
                              <a:gd name="connsiteY651" fmla="*/ 4309649 h 4885545"/>
                              <a:gd name="connsiteX652" fmla="*/ 5734010 w 7425815"/>
                              <a:gd name="connsiteY652" fmla="*/ 4312044 h 4885545"/>
                              <a:gd name="connsiteX653" fmla="*/ 5731614 w 7425815"/>
                              <a:gd name="connsiteY653" fmla="*/ 4317234 h 4885545"/>
                              <a:gd name="connsiteX654" fmla="*/ 5715247 w 7425815"/>
                              <a:gd name="connsiteY654" fmla="*/ 4333203 h 4885545"/>
                              <a:gd name="connsiteX655" fmla="*/ 5714848 w 7425815"/>
                              <a:gd name="connsiteY655" fmla="*/ 4355957 h 4885545"/>
                              <a:gd name="connsiteX656" fmla="*/ 5712453 w 7425815"/>
                              <a:gd name="connsiteY656" fmla="*/ 4360748 h 4885545"/>
                              <a:gd name="connsiteX657" fmla="*/ 5707662 w 7425815"/>
                              <a:gd name="connsiteY657" fmla="*/ 4358353 h 4885545"/>
                              <a:gd name="connsiteX658" fmla="*/ 5707668 w 7425815"/>
                              <a:gd name="connsiteY658" fmla="*/ 4357956 h 4885545"/>
                              <a:gd name="connsiteX659" fmla="*/ 5707663 w 7425815"/>
                              <a:gd name="connsiteY659" fmla="*/ 4357954 h 4885545"/>
                              <a:gd name="connsiteX660" fmla="*/ 5691695 w 7425815"/>
                              <a:gd name="connsiteY660" fmla="*/ 4341587 h 4885545"/>
                              <a:gd name="connsiteX661" fmla="*/ 5669771 w 7425815"/>
                              <a:gd name="connsiteY661" fmla="*/ 4341201 h 4885545"/>
                              <a:gd name="connsiteX662" fmla="*/ 5668940 w 7425815"/>
                              <a:gd name="connsiteY662" fmla="*/ 4341986 h 4885545"/>
                              <a:gd name="connsiteX663" fmla="*/ 5664149 w 7425815"/>
                              <a:gd name="connsiteY663" fmla="*/ 4339590 h 4885545"/>
                              <a:gd name="connsiteX664" fmla="*/ 5664383 w 7425815"/>
                              <a:gd name="connsiteY664" fmla="*/ 4339084 h 4885545"/>
                              <a:gd name="connsiteX665" fmla="*/ 5663750 w 7425815"/>
                              <a:gd name="connsiteY665" fmla="*/ 4338792 h 4885545"/>
                              <a:gd name="connsiteX666" fmla="*/ 5666145 w 7425815"/>
                              <a:gd name="connsiteY666" fmla="*/ 4333602 h 4885545"/>
                              <a:gd name="connsiteX667" fmla="*/ 5667347 w 7425815"/>
                              <a:gd name="connsiteY667" fmla="*/ 4333619 h 4885545"/>
                              <a:gd name="connsiteX668" fmla="*/ 5682913 w 7425815"/>
                              <a:gd name="connsiteY668" fmla="*/ 4318433 h 4885545"/>
                              <a:gd name="connsiteX669" fmla="*/ 5683290 w 7425815"/>
                              <a:gd name="connsiteY669" fmla="*/ 4296905 h 4885545"/>
                              <a:gd name="connsiteX670" fmla="*/ 5682512 w 7425815"/>
                              <a:gd name="connsiteY670" fmla="*/ 4296077 h 4885545"/>
                              <a:gd name="connsiteX671" fmla="*/ 5684907 w 7425815"/>
                              <a:gd name="connsiteY671" fmla="*/ 4290887 h 4885545"/>
                              <a:gd name="connsiteX672" fmla="*/ 5685415 w 7425815"/>
                              <a:gd name="connsiteY672" fmla="*/ 4291121 h 4885545"/>
                              <a:gd name="connsiteX673" fmla="*/ 1543138 w 7425815"/>
                              <a:gd name="connsiteY673" fmla="*/ 4269830 h 4885545"/>
                              <a:gd name="connsiteX674" fmla="*/ 1533257 w 7425815"/>
                              <a:gd name="connsiteY674" fmla="*/ 4272924 h 4885545"/>
                              <a:gd name="connsiteX675" fmla="*/ 1531662 w 7425815"/>
                              <a:gd name="connsiteY675" fmla="*/ 4292086 h 4885545"/>
                              <a:gd name="connsiteX676" fmla="*/ 1538846 w 7425815"/>
                              <a:gd name="connsiteY676" fmla="*/ 4300469 h 4885545"/>
                              <a:gd name="connsiteX677" fmla="*/ 1550423 w 7425815"/>
                              <a:gd name="connsiteY677" fmla="*/ 4290489 h 4885545"/>
                              <a:gd name="connsiteX678" fmla="*/ 1555212 w 7425815"/>
                              <a:gd name="connsiteY678" fmla="*/ 4290888 h 4885545"/>
                              <a:gd name="connsiteX679" fmla="*/ 1554813 w 7425815"/>
                              <a:gd name="connsiteY679" fmla="*/ 4295679 h 4885545"/>
                              <a:gd name="connsiteX680" fmla="*/ 1543238 w 7425815"/>
                              <a:gd name="connsiteY680" fmla="*/ 4305659 h 4885545"/>
                              <a:gd name="connsiteX681" fmla="*/ 1551619 w 7425815"/>
                              <a:gd name="connsiteY681" fmla="*/ 4315638 h 4885545"/>
                              <a:gd name="connsiteX682" fmla="*/ 1553615 w 7425815"/>
                              <a:gd name="connsiteY682" fmla="*/ 4315638 h 4885545"/>
                              <a:gd name="connsiteX683" fmla="*/ 1577569 w 7425815"/>
                              <a:gd name="connsiteY683" fmla="*/ 4295679 h 4885545"/>
                              <a:gd name="connsiteX684" fmla="*/ 1578766 w 7425815"/>
                              <a:gd name="connsiteY684" fmla="*/ 4276517 h 4885545"/>
                              <a:gd name="connsiteX685" fmla="*/ 1559603 w 7425815"/>
                              <a:gd name="connsiteY685" fmla="*/ 4274920 h 4885545"/>
                              <a:gd name="connsiteX686" fmla="*/ 1558406 w 7425815"/>
                              <a:gd name="connsiteY686" fmla="*/ 4276118 h 4885545"/>
                              <a:gd name="connsiteX687" fmla="*/ 1556012 w 7425815"/>
                              <a:gd name="connsiteY687" fmla="*/ 4276916 h 4885545"/>
                              <a:gd name="connsiteX688" fmla="*/ 1553615 w 7425815"/>
                              <a:gd name="connsiteY688" fmla="*/ 4275719 h 4885545"/>
                              <a:gd name="connsiteX689" fmla="*/ 1552419 w 7425815"/>
                              <a:gd name="connsiteY689" fmla="*/ 4274521 h 4885545"/>
                              <a:gd name="connsiteX690" fmla="*/ 1543138 w 7425815"/>
                              <a:gd name="connsiteY690" fmla="*/ 4269830 h 4885545"/>
                              <a:gd name="connsiteX691" fmla="*/ 1583557 w 7425815"/>
                              <a:gd name="connsiteY691" fmla="*/ 4250169 h 4885545"/>
                              <a:gd name="connsiteX692" fmla="*/ 1598327 w 7425815"/>
                              <a:gd name="connsiteY692" fmla="*/ 4251367 h 4885545"/>
                              <a:gd name="connsiteX693" fmla="*/ 1602319 w 7425815"/>
                              <a:gd name="connsiteY693" fmla="*/ 4255359 h 4885545"/>
                              <a:gd name="connsiteX694" fmla="*/ 1601121 w 7425815"/>
                              <a:gd name="connsiteY694" fmla="*/ 4270130 h 4885545"/>
                              <a:gd name="connsiteX695" fmla="*/ 1597529 w 7425815"/>
                              <a:gd name="connsiteY695" fmla="*/ 4273324 h 4885545"/>
                              <a:gd name="connsiteX696" fmla="*/ 1594335 w 7425815"/>
                              <a:gd name="connsiteY696" fmla="*/ 4269731 h 4885545"/>
                              <a:gd name="connsiteX697" fmla="*/ 1594735 w 7425815"/>
                              <a:gd name="connsiteY697" fmla="*/ 4262943 h 4885545"/>
                              <a:gd name="connsiteX698" fmla="*/ 1583957 w 7425815"/>
                              <a:gd name="connsiteY698" fmla="*/ 4272126 h 4885545"/>
                              <a:gd name="connsiteX699" fmla="*/ 1584355 w 7425815"/>
                              <a:gd name="connsiteY699" fmla="*/ 4272525 h 4885545"/>
                              <a:gd name="connsiteX700" fmla="*/ 1581961 w 7425815"/>
                              <a:gd name="connsiteY700" fmla="*/ 4301267 h 4885545"/>
                              <a:gd name="connsiteX701" fmla="*/ 1558406 w 7425815"/>
                              <a:gd name="connsiteY701" fmla="*/ 4321227 h 4885545"/>
                              <a:gd name="connsiteX702" fmla="*/ 1552419 w 7425815"/>
                              <a:gd name="connsiteY702" fmla="*/ 4323223 h 4885545"/>
                              <a:gd name="connsiteX703" fmla="*/ 1546830 w 7425815"/>
                              <a:gd name="connsiteY703" fmla="*/ 4320429 h 4885545"/>
                              <a:gd name="connsiteX704" fmla="*/ 1538448 w 7425815"/>
                              <a:gd name="connsiteY704" fmla="*/ 4310449 h 4885545"/>
                              <a:gd name="connsiteX705" fmla="*/ 1529266 w 7425815"/>
                              <a:gd name="connsiteY705" fmla="*/ 4318433 h 4885545"/>
                              <a:gd name="connsiteX706" fmla="*/ 1528866 w 7425815"/>
                              <a:gd name="connsiteY706" fmla="*/ 4325618 h 4885545"/>
                              <a:gd name="connsiteX707" fmla="*/ 1525273 w 7425815"/>
                              <a:gd name="connsiteY707" fmla="*/ 4328812 h 4885545"/>
                              <a:gd name="connsiteX708" fmla="*/ 1522081 w 7425815"/>
                              <a:gd name="connsiteY708" fmla="*/ 4325219 h 4885545"/>
                              <a:gd name="connsiteX709" fmla="*/ 1522480 w 7425815"/>
                              <a:gd name="connsiteY709" fmla="*/ 4320030 h 4885545"/>
                              <a:gd name="connsiteX710" fmla="*/ 1517289 w 7425815"/>
                              <a:gd name="connsiteY710" fmla="*/ 4319630 h 4885545"/>
                              <a:gd name="connsiteX711" fmla="*/ 1514097 w 7425815"/>
                              <a:gd name="connsiteY711" fmla="*/ 4316038 h 4885545"/>
                              <a:gd name="connsiteX712" fmla="*/ 1517690 w 7425815"/>
                              <a:gd name="connsiteY712" fmla="*/ 4312844 h 4885545"/>
                              <a:gd name="connsiteX713" fmla="*/ 1524874 w 7425815"/>
                              <a:gd name="connsiteY713" fmla="*/ 4313243 h 4885545"/>
                              <a:gd name="connsiteX714" fmla="*/ 1534056 w 7425815"/>
                              <a:gd name="connsiteY714" fmla="*/ 4305259 h 4885545"/>
                              <a:gd name="connsiteX715" fmla="*/ 1526472 w 7425815"/>
                              <a:gd name="connsiteY715" fmla="*/ 4296477 h 4885545"/>
                              <a:gd name="connsiteX716" fmla="*/ 1528866 w 7425815"/>
                              <a:gd name="connsiteY716" fmla="*/ 4267734 h 4885545"/>
                              <a:gd name="connsiteX717" fmla="*/ 1556411 w 7425815"/>
                              <a:gd name="connsiteY717" fmla="*/ 4268931 h 4885545"/>
                              <a:gd name="connsiteX718" fmla="*/ 1577969 w 7425815"/>
                              <a:gd name="connsiteY718" fmla="*/ 4267335 h 4885545"/>
                              <a:gd name="connsiteX719" fmla="*/ 1589944 w 7425815"/>
                              <a:gd name="connsiteY719" fmla="*/ 4257355 h 4885545"/>
                              <a:gd name="connsiteX720" fmla="*/ 1583157 w 7425815"/>
                              <a:gd name="connsiteY720" fmla="*/ 4256955 h 4885545"/>
                              <a:gd name="connsiteX721" fmla="*/ 1579965 w 7425815"/>
                              <a:gd name="connsiteY721" fmla="*/ 4253363 h 4885545"/>
                              <a:gd name="connsiteX722" fmla="*/ 1583557 w 7425815"/>
                              <a:gd name="connsiteY722" fmla="*/ 4250169 h 4885545"/>
                              <a:gd name="connsiteX723" fmla="*/ 3828035 w 7425815"/>
                              <a:gd name="connsiteY723" fmla="*/ 4245928 h 4885545"/>
                              <a:gd name="connsiteX724" fmla="*/ 3840610 w 7425815"/>
                              <a:gd name="connsiteY724" fmla="*/ 4254961 h 4885545"/>
                              <a:gd name="connsiteX725" fmla="*/ 3835021 w 7425815"/>
                              <a:gd name="connsiteY725" fmla="*/ 4258554 h 4885545"/>
                              <a:gd name="connsiteX726" fmla="*/ 3816259 w 7425815"/>
                              <a:gd name="connsiteY726" fmla="*/ 4254162 h 4885545"/>
                              <a:gd name="connsiteX727" fmla="*/ 3812266 w 7425815"/>
                              <a:gd name="connsiteY727" fmla="*/ 4272526 h 4885545"/>
                              <a:gd name="connsiteX728" fmla="*/ 3806677 w 7425815"/>
                              <a:gd name="connsiteY728" fmla="*/ 4276118 h 4885545"/>
                              <a:gd name="connsiteX729" fmla="*/ 3813064 w 7425815"/>
                              <a:gd name="connsiteY729" fmla="*/ 4248573 h 4885545"/>
                              <a:gd name="connsiteX730" fmla="*/ 3828035 w 7425815"/>
                              <a:gd name="connsiteY730" fmla="*/ 4245928 h 4885545"/>
                              <a:gd name="connsiteX731" fmla="*/ 2859157 w 7425815"/>
                              <a:gd name="connsiteY731" fmla="*/ 4190843 h 4885545"/>
                              <a:gd name="connsiteX732" fmla="*/ 2859005 w 7425815"/>
                              <a:gd name="connsiteY732" fmla="*/ 4197874 h 4885545"/>
                              <a:gd name="connsiteX733" fmla="*/ 2853445 w 7425815"/>
                              <a:gd name="connsiteY733" fmla="*/ 4203269 h 4885545"/>
                              <a:gd name="connsiteX734" fmla="*/ 2861103 w 7425815"/>
                              <a:gd name="connsiteY734" fmla="*/ 4203413 h 4885545"/>
                              <a:gd name="connsiteX735" fmla="*/ 2866811 w 7425815"/>
                              <a:gd name="connsiteY735" fmla="*/ 4209189 h 4885545"/>
                              <a:gd name="connsiteX736" fmla="*/ 2866990 w 7425815"/>
                              <a:gd name="connsiteY736" fmla="*/ 4201069 h 4885545"/>
                              <a:gd name="connsiteX737" fmla="*/ 2871815 w 7425815"/>
                              <a:gd name="connsiteY737" fmla="*/ 4196242 h 4885545"/>
                              <a:gd name="connsiteX738" fmla="*/ 2864195 w 7425815"/>
                              <a:gd name="connsiteY738" fmla="*/ 4195879 h 4885545"/>
                              <a:gd name="connsiteX739" fmla="*/ 2854215 w 7425815"/>
                              <a:gd name="connsiteY739" fmla="*/ 4177115 h 4885545"/>
                              <a:gd name="connsiteX740" fmla="*/ 2859404 w 7425815"/>
                              <a:gd name="connsiteY740" fmla="*/ 4179510 h 4885545"/>
                              <a:gd name="connsiteX741" fmla="*/ 2859379 w 7425815"/>
                              <a:gd name="connsiteY741" fmla="*/ 4180684 h 4885545"/>
                              <a:gd name="connsiteX742" fmla="*/ 2867387 w 7425815"/>
                              <a:gd name="connsiteY742" fmla="*/ 4188694 h 4885545"/>
                              <a:gd name="connsiteX743" fmla="*/ 2879362 w 7425815"/>
                              <a:gd name="connsiteY743" fmla="*/ 4188694 h 4885545"/>
                              <a:gd name="connsiteX744" fmla="*/ 2880163 w 7425815"/>
                              <a:gd name="connsiteY744" fmla="*/ 4187894 h 4885545"/>
                              <a:gd name="connsiteX745" fmla="*/ 2885352 w 7425815"/>
                              <a:gd name="connsiteY745" fmla="*/ 4190289 h 4885545"/>
                              <a:gd name="connsiteX746" fmla="*/ 2882956 w 7425815"/>
                              <a:gd name="connsiteY746" fmla="*/ 4195480 h 4885545"/>
                              <a:gd name="connsiteX747" fmla="*/ 2882900 w 7425815"/>
                              <a:gd name="connsiteY747" fmla="*/ 4195536 h 4885545"/>
                              <a:gd name="connsiteX748" fmla="*/ 2882556 w 7425815"/>
                              <a:gd name="connsiteY748" fmla="*/ 4196278 h 4885545"/>
                              <a:gd name="connsiteX749" fmla="*/ 2882024 w 7425815"/>
                              <a:gd name="connsiteY749" fmla="*/ 4196412 h 4885545"/>
                              <a:gd name="connsiteX750" fmla="*/ 2874175 w 7425815"/>
                              <a:gd name="connsiteY750" fmla="*/ 4204262 h 4885545"/>
                              <a:gd name="connsiteX751" fmla="*/ 2874175 w 7425815"/>
                              <a:gd name="connsiteY751" fmla="*/ 4216637 h 4885545"/>
                              <a:gd name="connsiteX752" fmla="*/ 2874176 w 7425815"/>
                              <a:gd name="connsiteY752" fmla="*/ 4216637 h 4885545"/>
                              <a:gd name="connsiteX753" fmla="*/ 2874175 w 7425815"/>
                              <a:gd name="connsiteY753" fmla="*/ 4216638 h 4885545"/>
                              <a:gd name="connsiteX754" fmla="*/ 2874175 w 7425815"/>
                              <a:gd name="connsiteY754" fmla="*/ 4216638 h 4885545"/>
                              <a:gd name="connsiteX755" fmla="*/ 2874172 w 7425815"/>
                              <a:gd name="connsiteY755" fmla="*/ 4216643 h 4885545"/>
                              <a:gd name="connsiteX756" fmla="*/ 2871382 w 7425815"/>
                              <a:gd name="connsiteY756" fmla="*/ 4222226 h 4885545"/>
                              <a:gd name="connsiteX757" fmla="*/ 2866591 w 7425815"/>
                              <a:gd name="connsiteY757" fmla="*/ 4219831 h 4885545"/>
                              <a:gd name="connsiteX758" fmla="*/ 2857956 w 7425815"/>
                              <a:gd name="connsiteY758" fmla="*/ 4210899 h 4885545"/>
                              <a:gd name="connsiteX759" fmla="*/ 2845836 w 7425815"/>
                              <a:gd name="connsiteY759" fmla="*/ 4210657 h 4885545"/>
                              <a:gd name="connsiteX760" fmla="*/ 2845433 w 7425815"/>
                              <a:gd name="connsiteY760" fmla="*/ 4211048 h 4885545"/>
                              <a:gd name="connsiteX761" fmla="*/ 2840641 w 7425815"/>
                              <a:gd name="connsiteY761" fmla="*/ 4208653 h 4885545"/>
                              <a:gd name="connsiteX762" fmla="*/ 2840723 w 7425815"/>
                              <a:gd name="connsiteY762" fmla="*/ 4208476 h 4885545"/>
                              <a:gd name="connsiteX763" fmla="*/ 2840243 w 7425815"/>
                              <a:gd name="connsiteY763" fmla="*/ 4208254 h 4885545"/>
                              <a:gd name="connsiteX764" fmla="*/ 2842639 w 7425815"/>
                              <a:gd name="connsiteY764" fmla="*/ 4203064 h 4885545"/>
                              <a:gd name="connsiteX765" fmla="*/ 2843422 w 7425815"/>
                              <a:gd name="connsiteY765" fmla="*/ 4203079 h 4885545"/>
                              <a:gd name="connsiteX766" fmla="*/ 2851820 w 7425815"/>
                              <a:gd name="connsiteY766" fmla="*/ 4194681 h 4885545"/>
                              <a:gd name="connsiteX767" fmla="*/ 2851820 w 7425815"/>
                              <a:gd name="connsiteY767" fmla="*/ 4183505 h 4885545"/>
                              <a:gd name="connsiteX768" fmla="*/ 2851022 w 7425815"/>
                              <a:gd name="connsiteY768" fmla="*/ 4182706 h 4885545"/>
                              <a:gd name="connsiteX769" fmla="*/ 2853416 w 7425815"/>
                              <a:gd name="connsiteY769" fmla="*/ 4177515 h 4885545"/>
                              <a:gd name="connsiteX770" fmla="*/ 2853921 w 7425815"/>
                              <a:gd name="connsiteY770" fmla="*/ 4177749 h 4885545"/>
                              <a:gd name="connsiteX771" fmla="*/ 2792573 w 7425815"/>
                              <a:gd name="connsiteY771" fmla="*/ 4167497 h 4885545"/>
                              <a:gd name="connsiteX772" fmla="*/ 2792340 w 7425815"/>
                              <a:gd name="connsiteY772" fmla="*/ 4184303 h 4885545"/>
                              <a:gd name="connsiteX773" fmla="*/ 2779491 w 7425815"/>
                              <a:gd name="connsiteY773" fmla="*/ 4196437 h 4885545"/>
                              <a:gd name="connsiteX774" fmla="*/ 2796731 w 7425815"/>
                              <a:gd name="connsiteY774" fmla="*/ 4196677 h 4885545"/>
                              <a:gd name="connsiteX775" fmla="*/ 2809653 w 7425815"/>
                              <a:gd name="connsiteY775" fmla="*/ 4210119 h 4885545"/>
                              <a:gd name="connsiteX776" fmla="*/ 2809903 w 7425815"/>
                              <a:gd name="connsiteY776" fmla="*/ 4192286 h 4885545"/>
                              <a:gd name="connsiteX777" fmla="*/ 2822530 w 7425815"/>
                              <a:gd name="connsiteY777" fmla="*/ 4180142 h 4885545"/>
                              <a:gd name="connsiteX778" fmla="*/ 2803117 w 7425815"/>
                              <a:gd name="connsiteY778" fmla="*/ 4178714 h 4885545"/>
                              <a:gd name="connsiteX779" fmla="*/ 2787549 w 7425815"/>
                              <a:gd name="connsiteY779" fmla="*/ 4153164 h 4885545"/>
                              <a:gd name="connsiteX780" fmla="*/ 2792740 w 7425815"/>
                              <a:gd name="connsiteY780" fmla="*/ 4155559 h 4885545"/>
                              <a:gd name="connsiteX781" fmla="*/ 2792722 w 7425815"/>
                              <a:gd name="connsiteY781" fmla="*/ 4156768 h 4885545"/>
                              <a:gd name="connsiteX782" fmla="*/ 2807657 w 7425815"/>
                              <a:gd name="connsiteY782" fmla="*/ 4172227 h 4885545"/>
                              <a:gd name="connsiteX783" fmla="*/ 2830262 w 7425815"/>
                              <a:gd name="connsiteY783" fmla="*/ 4172326 h 4885545"/>
                              <a:gd name="connsiteX784" fmla="*/ 2830530 w 7425815"/>
                              <a:gd name="connsiteY784" fmla="*/ 4172450 h 4885545"/>
                              <a:gd name="connsiteX785" fmla="*/ 2830659 w 7425815"/>
                              <a:gd name="connsiteY785" fmla="*/ 4172325 h 4885545"/>
                              <a:gd name="connsiteX786" fmla="*/ 2835852 w 7425815"/>
                              <a:gd name="connsiteY786" fmla="*/ 4174721 h 4885545"/>
                              <a:gd name="connsiteX787" fmla="*/ 2833455 w 7425815"/>
                              <a:gd name="connsiteY787" fmla="*/ 4179910 h 4885545"/>
                              <a:gd name="connsiteX788" fmla="*/ 2817087 w 7425815"/>
                              <a:gd name="connsiteY788" fmla="*/ 4195879 h 4885545"/>
                              <a:gd name="connsiteX789" fmla="*/ 2816688 w 7425815"/>
                              <a:gd name="connsiteY789" fmla="*/ 4218634 h 4885545"/>
                              <a:gd name="connsiteX790" fmla="*/ 2814294 w 7425815"/>
                              <a:gd name="connsiteY790" fmla="*/ 4223424 h 4885545"/>
                              <a:gd name="connsiteX791" fmla="*/ 2809503 w 7425815"/>
                              <a:gd name="connsiteY791" fmla="*/ 4221029 h 4885545"/>
                              <a:gd name="connsiteX792" fmla="*/ 2809508 w 7425815"/>
                              <a:gd name="connsiteY792" fmla="*/ 4220632 h 4885545"/>
                              <a:gd name="connsiteX793" fmla="*/ 2809505 w 7425815"/>
                              <a:gd name="connsiteY793" fmla="*/ 4220630 h 4885545"/>
                              <a:gd name="connsiteX794" fmla="*/ 2793537 w 7425815"/>
                              <a:gd name="connsiteY794" fmla="*/ 4204262 h 4885545"/>
                              <a:gd name="connsiteX795" fmla="*/ 2771616 w 7425815"/>
                              <a:gd name="connsiteY795" fmla="*/ 4203877 h 4885545"/>
                              <a:gd name="connsiteX796" fmla="*/ 2770782 w 7425815"/>
                              <a:gd name="connsiteY796" fmla="*/ 4204662 h 4885545"/>
                              <a:gd name="connsiteX797" fmla="*/ 2765993 w 7425815"/>
                              <a:gd name="connsiteY797" fmla="*/ 4202266 h 4885545"/>
                              <a:gd name="connsiteX798" fmla="*/ 2766226 w 7425815"/>
                              <a:gd name="connsiteY798" fmla="*/ 4201760 h 4885545"/>
                              <a:gd name="connsiteX799" fmla="*/ 2765595 w 7425815"/>
                              <a:gd name="connsiteY799" fmla="*/ 4201468 h 4885545"/>
                              <a:gd name="connsiteX800" fmla="*/ 2767988 w 7425815"/>
                              <a:gd name="connsiteY800" fmla="*/ 4196277 h 4885545"/>
                              <a:gd name="connsiteX801" fmla="*/ 2769190 w 7425815"/>
                              <a:gd name="connsiteY801" fmla="*/ 4196294 h 4885545"/>
                              <a:gd name="connsiteX802" fmla="*/ 2784755 w 7425815"/>
                              <a:gd name="connsiteY802" fmla="*/ 4181109 h 4885545"/>
                              <a:gd name="connsiteX803" fmla="*/ 2785133 w 7425815"/>
                              <a:gd name="connsiteY803" fmla="*/ 4159581 h 4885545"/>
                              <a:gd name="connsiteX804" fmla="*/ 2784354 w 7425815"/>
                              <a:gd name="connsiteY804" fmla="*/ 4158753 h 4885545"/>
                              <a:gd name="connsiteX805" fmla="*/ 2786751 w 7425815"/>
                              <a:gd name="connsiteY805" fmla="*/ 4153563 h 4885545"/>
                              <a:gd name="connsiteX806" fmla="*/ 2787256 w 7425815"/>
                              <a:gd name="connsiteY806" fmla="*/ 4153797 h 4885545"/>
                              <a:gd name="connsiteX807" fmla="*/ 5320340 w 7425815"/>
                              <a:gd name="connsiteY807" fmla="*/ 4136099 h 4885545"/>
                              <a:gd name="connsiteX808" fmla="*/ 5310459 w 7425815"/>
                              <a:gd name="connsiteY808" fmla="*/ 4139193 h 4885545"/>
                              <a:gd name="connsiteX809" fmla="*/ 5308862 w 7425815"/>
                              <a:gd name="connsiteY809" fmla="*/ 4158355 h 4885545"/>
                              <a:gd name="connsiteX810" fmla="*/ 5316049 w 7425815"/>
                              <a:gd name="connsiteY810" fmla="*/ 4166738 h 4885545"/>
                              <a:gd name="connsiteX811" fmla="*/ 5327626 w 7425815"/>
                              <a:gd name="connsiteY811" fmla="*/ 4156758 h 4885545"/>
                              <a:gd name="connsiteX812" fmla="*/ 5332416 w 7425815"/>
                              <a:gd name="connsiteY812" fmla="*/ 4157157 h 4885545"/>
                              <a:gd name="connsiteX813" fmla="*/ 5332017 w 7425815"/>
                              <a:gd name="connsiteY813" fmla="*/ 4161948 h 4885545"/>
                              <a:gd name="connsiteX814" fmla="*/ 5320440 w 7425815"/>
                              <a:gd name="connsiteY814" fmla="*/ 4171928 h 4885545"/>
                              <a:gd name="connsiteX815" fmla="*/ 5328823 w 7425815"/>
                              <a:gd name="connsiteY815" fmla="*/ 4181907 h 4885545"/>
                              <a:gd name="connsiteX816" fmla="*/ 5330819 w 7425815"/>
                              <a:gd name="connsiteY816" fmla="*/ 4181907 h 4885545"/>
                              <a:gd name="connsiteX817" fmla="*/ 5354771 w 7425815"/>
                              <a:gd name="connsiteY817" fmla="*/ 4161948 h 4885545"/>
                              <a:gd name="connsiteX818" fmla="*/ 5355969 w 7425815"/>
                              <a:gd name="connsiteY818" fmla="*/ 4142786 h 4885545"/>
                              <a:gd name="connsiteX819" fmla="*/ 5336807 w 7425815"/>
                              <a:gd name="connsiteY819" fmla="*/ 4141189 h 4885545"/>
                              <a:gd name="connsiteX820" fmla="*/ 5335610 w 7425815"/>
                              <a:gd name="connsiteY820" fmla="*/ 4142387 h 4885545"/>
                              <a:gd name="connsiteX821" fmla="*/ 5333215 w 7425815"/>
                              <a:gd name="connsiteY821" fmla="*/ 4143185 h 4885545"/>
                              <a:gd name="connsiteX822" fmla="*/ 5330819 w 7425815"/>
                              <a:gd name="connsiteY822" fmla="*/ 4141988 h 4885545"/>
                              <a:gd name="connsiteX823" fmla="*/ 5329622 w 7425815"/>
                              <a:gd name="connsiteY823" fmla="*/ 4140790 h 4885545"/>
                              <a:gd name="connsiteX824" fmla="*/ 5320340 w 7425815"/>
                              <a:gd name="connsiteY824" fmla="*/ 4136099 h 4885545"/>
                              <a:gd name="connsiteX825" fmla="*/ 902325 w 7425815"/>
                              <a:gd name="connsiteY825" fmla="*/ 4125370 h 4885545"/>
                              <a:gd name="connsiteX826" fmla="*/ 914900 w 7425815"/>
                              <a:gd name="connsiteY826" fmla="*/ 4134402 h 4885545"/>
                              <a:gd name="connsiteX827" fmla="*/ 909311 w 7425815"/>
                              <a:gd name="connsiteY827" fmla="*/ 4137995 h 4885545"/>
                              <a:gd name="connsiteX828" fmla="*/ 890549 w 7425815"/>
                              <a:gd name="connsiteY828" fmla="*/ 4133604 h 4885545"/>
                              <a:gd name="connsiteX829" fmla="*/ 886557 w 7425815"/>
                              <a:gd name="connsiteY829" fmla="*/ 4151967 h 4885545"/>
                              <a:gd name="connsiteX830" fmla="*/ 880968 w 7425815"/>
                              <a:gd name="connsiteY830" fmla="*/ 4155560 h 4885545"/>
                              <a:gd name="connsiteX831" fmla="*/ 887355 w 7425815"/>
                              <a:gd name="connsiteY831" fmla="*/ 4128014 h 4885545"/>
                              <a:gd name="connsiteX832" fmla="*/ 902325 w 7425815"/>
                              <a:gd name="connsiteY832" fmla="*/ 4125370 h 4885545"/>
                              <a:gd name="connsiteX833" fmla="*/ 5361158 w 7425815"/>
                              <a:gd name="connsiteY833" fmla="*/ 4116438 h 4885545"/>
                              <a:gd name="connsiteX834" fmla="*/ 5375929 w 7425815"/>
                              <a:gd name="connsiteY834" fmla="*/ 4117636 h 4885545"/>
                              <a:gd name="connsiteX835" fmla="*/ 5379921 w 7425815"/>
                              <a:gd name="connsiteY835" fmla="*/ 4121628 h 4885545"/>
                              <a:gd name="connsiteX836" fmla="*/ 5378723 w 7425815"/>
                              <a:gd name="connsiteY836" fmla="*/ 4136399 h 4885545"/>
                              <a:gd name="connsiteX837" fmla="*/ 5375130 w 7425815"/>
                              <a:gd name="connsiteY837" fmla="*/ 4139593 h 4885545"/>
                              <a:gd name="connsiteX838" fmla="*/ 5371937 w 7425815"/>
                              <a:gd name="connsiteY838" fmla="*/ 4136000 h 4885545"/>
                              <a:gd name="connsiteX839" fmla="*/ 5372336 w 7425815"/>
                              <a:gd name="connsiteY839" fmla="*/ 4129212 h 4885545"/>
                              <a:gd name="connsiteX840" fmla="*/ 5361558 w 7425815"/>
                              <a:gd name="connsiteY840" fmla="*/ 4138395 h 4885545"/>
                              <a:gd name="connsiteX841" fmla="*/ 5361957 w 7425815"/>
                              <a:gd name="connsiteY841" fmla="*/ 4138794 h 4885545"/>
                              <a:gd name="connsiteX842" fmla="*/ 5359562 w 7425815"/>
                              <a:gd name="connsiteY842" fmla="*/ 4167536 h 4885545"/>
                              <a:gd name="connsiteX843" fmla="*/ 5336009 w 7425815"/>
                              <a:gd name="connsiteY843" fmla="*/ 4187496 h 4885545"/>
                              <a:gd name="connsiteX844" fmla="*/ 5330021 w 7425815"/>
                              <a:gd name="connsiteY844" fmla="*/ 4189492 h 4885545"/>
                              <a:gd name="connsiteX845" fmla="*/ 5324432 w 7425815"/>
                              <a:gd name="connsiteY845" fmla="*/ 4186698 h 4885545"/>
                              <a:gd name="connsiteX846" fmla="*/ 5316049 w 7425815"/>
                              <a:gd name="connsiteY846" fmla="*/ 4176718 h 4885545"/>
                              <a:gd name="connsiteX847" fmla="*/ 5306866 w 7425815"/>
                              <a:gd name="connsiteY847" fmla="*/ 4184702 h 4885545"/>
                              <a:gd name="connsiteX848" fmla="*/ 5306467 w 7425815"/>
                              <a:gd name="connsiteY848" fmla="*/ 4191887 h 4885545"/>
                              <a:gd name="connsiteX849" fmla="*/ 5302874 w 7425815"/>
                              <a:gd name="connsiteY849" fmla="*/ 4195081 h 4885545"/>
                              <a:gd name="connsiteX850" fmla="*/ 5299681 w 7425815"/>
                              <a:gd name="connsiteY850" fmla="*/ 4191488 h 4885545"/>
                              <a:gd name="connsiteX851" fmla="*/ 5300080 w 7425815"/>
                              <a:gd name="connsiteY851" fmla="*/ 4186299 h 4885545"/>
                              <a:gd name="connsiteX852" fmla="*/ 5294890 w 7425815"/>
                              <a:gd name="connsiteY852" fmla="*/ 4185899 h 4885545"/>
                              <a:gd name="connsiteX853" fmla="*/ 5291697 w 7425815"/>
                              <a:gd name="connsiteY853" fmla="*/ 4182307 h 4885545"/>
                              <a:gd name="connsiteX854" fmla="*/ 5295290 w 7425815"/>
                              <a:gd name="connsiteY854" fmla="*/ 4179113 h 4885545"/>
                              <a:gd name="connsiteX855" fmla="*/ 5302475 w 7425815"/>
                              <a:gd name="connsiteY855" fmla="*/ 4179512 h 4885545"/>
                              <a:gd name="connsiteX856" fmla="*/ 5311657 w 7425815"/>
                              <a:gd name="connsiteY856" fmla="*/ 4171528 h 4885545"/>
                              <a:gd name="connsiteX857" fmla="*/ 5304072 w 7425815"/>
                              <a:gd name="connsiteY857" fmla="*/ 4162746 h 4885545"/>
                              <a:gd name="connsiteX858" fmla="*/ 5306467 w 7425815"/>
                              <a:gd name="connsiteY858" fmla="*/ 4134003 h 4885545"/>
                              <a:gd name="connsiteX859" fmla="*/ 5334013 w 7425815"/>
                              <a:gd name="connsiteY859" fmla="*/ 4135200 h 4885545"/>
                              <a:gd name="connsiteX860" fmla="*/ 5355570 w 7425815"/>
                              <a:gd name="connsiteY860" fmla="*/ 4133604 h 4885545"/>
                              <a:gd name="connsiteX861" fmla="*/ 5367546 w 7425815"/>
                              <a:gd name="connsiteY861" fmla="*/ 4123624 h 4885545"/>
                              <a:gd name="connsiteX862" fmla="*/ 5360759 w 7425815"/>
                              <a:gd name="connsiteY862" fmla="*/ 4123224 h 4885545"/>
                              <a:gd name="connsiteX863" fmla="*/ 5357566 w 7425815"/>
                              <a:gd name="connsiteY863" fmla="*/ 4119632 h 4885545"/>
                              <a:gd name="connsiteX864" fmla="*/ 5361158 w 7425815"/>
                              <a:gd name="connsiteY864" fmla="*/ 4116438 h 4885545"/>
                              <a:gd name="connsiteX865" fmla="*/ 6636752 w 7425815"/>
                              <a:gd name="connsiteY865" fmla="*/ 4057112 h 4885545"/>
                              <a:gd name="connsiteX866" fmla="*/ 6636599 w 7425815"/>
                              <a:gd name="connsiteY866" fmla="*/ 4064143 h 4885545"/>
                              <a:gd name="connsiteX867" fmla="*/ 6630638 w 7425815"/>
                              <a:gd name="connsiteY867" fmla="*/ 4069928 h 4885545"/>
                              <a:gd name="connsiteX868" fmla="*/ 6638695 w 7425815"/>
                              <a:gd name="connsiteY868" fmla="*/ 4070081 h 4885545"/>
                              <a:gd name="connsiteX869" fmla="*/ 6644405 w 7425815"/>
                              <a:gd name="connsiteY869" fmla="*/ 4075857 h 4885545"/>
                              <a:gd name="connsiteX870" fmla="*/ 6644582 w 7425815"/>
                              <a:gd name="connsiteY870" fmla="*/ 4067736 h 4885545"/>
                              <a:gd name="connsiteX871" fmla="*/ 6649789 w 7425815"/>
                              <a:gd name="connsiteY871" fmla="*/ 4062529 h 4885545"/>
                              <a:gd name="connsiteX872" fmla="*/ 6641788 w 7425815"/>
                              <a:gd name="connsiteY872" fmla="*/ 4062147 h 4885545"/>
                              <a:gd name="connsiteX873" fmla="*/ 6631808 w 7425815"/>
                              <a:gd name="connsiteY873" fmla="*/ 4043384 h 4885545"/>
                              <a:gd name="connsiteX874" fmla="*/ 6636998 w 7425815"/>
                              <a:gd name="connsiteY874" fmla="*/ 4045779 h 4885545"/>
                              <a:gd name="connsiteX875" fmla="*/ 6636973 w 7425815"/>
                              <a:gd name="connsiteY875" fmla="*/ 4046952 h 4885545"/>
                              <a:gd name="connsiteX876" fmla="*/ 6644981 w 7425815"/>
                              <a:gd name="connsiteY876" fmla="*/ 4054962 h 4885545"/>
                              <a:gd name="connsiteX877" fmla="*/ 6657356 w 7425815"/>
                              <a:gd name="connsiteY877" fmla="*/ 4054962 h 4885545"/>
                              <a:gd name="connsiteX878" fmla="*/ 6657756 w 7425815"/>
                              <a:gd name="connsiteY878" fmla="*/ 4054561 h 4885545"/>
                              <a:gd name="connsiteX879" fmla="*/ 6662946 w 7425815"/>
                              <a:gd name="connsiteY879" fmla="*/ 4056957 h 4885545"/>
                              <a:gd name="connsiteX880" fmla="*/ 6660551 w 7425815"/>
                              <a:gd name="connsiteY880" fmla="*/ 4062147 h 4885545"/>
                              <a:gd name="connsiteX881" fmla="*/ 6651768 w 7425815"/>
                              <a:gd name="connsiteY881" fmla="*/ 4070930 h 4885545"/>
                              <a:gd name="connsiteX882" fmla="*/ 6651768 w 7425815"/>
                              <a:gd name="connsiteY882" fmla="*/ 4083305 h 4885545"/>
                              <a:gd name="connsiteX883" fmla="*/ 6651768 w 7425815"/>
                              <a:gd name="connsiteY883" fmla="*/ 4083305 h 4885545"/>
                              <a:gd name="connsiteX884" fmla="*/ 6648974 w 7425815"/>
                              <a:gd name="connsiteY884" fmla="*/ 4088894 h 4885545"/>
                              <a:gd name="connsiteX885" fmla="*/ 6644183 w 7425815"/>
                              <a:gd name="connsiteY885" fmla="*/ 4086498 h 4885545"/>
                              <a:gd name="connsiteX886" fmla="*/ 6635551 w 7425815"/>
                              <a:gd name="connsiteY886" fmla="*/ 4077566 h 4885545"/>
                              <a:gd name="connsiteX887" fmla="*/ 6623026 w 7425815"/>
                              <a:gd name="connsiteY887" fmla="*/ 4077317 h 4885545"/>
                              <a:gd name="connsiteX888" fmla="*/ 6623026 w 7425815"/>
                              <a:gd name="connsiteY888" fmla="*/ 4077317 h 4885545"/>
                              <a:gd name="connsiteX889" fmla="*/ 6623019 w 7425815"/>
                              <a:gd name="connsiteY889" fmla="*/ 4077314 h 4885545"/>
                              <a:gd name="connsiteX890" fmla="*/ 6617835 w 7425815"/>
                              <a:gd name="connsiteY890" fmla="*/ 4074922 h 4885545"/>
                              <a:gd name="connsiteX891" fmla="*/ 6620230 w 7425815"/>
                              <a:gd name="connsiteY891" fmla="*/ 4069731 h 4885545"/>
                              <a:gd name="connsiteX892" fmla="*/ 6620627 w 7425815"/>
                              <a:gd name="connsiteY892" fmla="*/ 4069739 h 4885545"/>
                              <a:gd name="connsiteX893" fmla="*/ 6620630 w 7425815"/>
                              <a:gd name="connsiteY893" fmla="*/ 4069732 h 4885545"/>
                              <a:gd name="connsiteX894" fmla="*/ 6629413 w 7425815"/>
                              <a:gd name="connsiteY894" fmla="*/ 4060950 h 4885545"/>
                              <a:gd name="connsiteX895" fmla="*/ 6629413 w 7425815"/>
                              <a:gd name="connsiteY895" fmla="*/ 4049773 h 4885545"/>
                              <a:gd name="connsiteX896" fmla="*/ 6628613 w 7425815"/>
                              <a:gd name="connsiteY896" fmla="*/ 4048974 h 4885545"/>
                              <a:gd name="connsiteX897" fmla="*/ 6631008 w 7425815"/>
                              <a:gd name="connsiteY897" fmla="*/ 4043783 h 4885545"/>
                              <a:gd name="connsiteX898" fmla="*/ 6631516 w 7425815"/>
                              <a:gd name="connsiteY898" fmla="*/ 4044018 h 4885545"/>
                              <a:gd name="connsiteX899" fmla="*/ 6570171 w 7425815"/>
                              <a:gd name="connsiteY899" fmla="*/ 4033770 h 4885545"/>
                              <a:gd name="connsiteX900" fmla="*/ 6569932 w 7425815"/>
                              <a:gd name="connsiteY900" fmla="*/ 4050970 h 4885545"/>
                              <a:gd name="connsiteX901" fmla="*/ 6557082 w 7425815"/>
                              <a:gd name="connsiteY901" fmla="*/ 4063106 h 4885545"/>
                              <a:gd name="connsiteX902" fmla="*/ 6574324 w 7425815"/>
                              <a:gd name="connsiteY902" fmla="*/ 4063345 h 4885545"/>
                              <a:gd name="connsiteX903" fmla="*/ 6586850 w 7425815"/>
                              <a:gd name="connsiteY903" fmla="*/ 4076373 h 4885545"/>
                              <a:gd name="connsiteX904" fmla="*/ 6587097 w 7425815"/>
                              <a:gd name="connsiteY904" fmla="*/ 4058554 h 4885545"/>
                              <a:gd name="connsiteX905" fmla="*/ 6599755 w 7425815"/>
                              <a:gd name="connsiteY905" fmla="*/ 4046382 h 4885545"/>
                              <a:gd name="connsiteX906" fmla="*/ 6580710 w 7425815"/>
                              <a:gd name="connsiteY906" fmla="*/ 4044982 h 4885545"/>
                              <a:gd name="connsiteX907" fmla="*/ 6564342 w 7425815"/>
                              <a:gd name="connsiteY907" fmla="*/ 4019831 h 4885545"/>
                              <a:gd name="connsiteX908" fmla="*/ 6565001 w 7425815"/>
                              <a:gd name="connsiteY908" fmla="*/ 4020135 h 4885545"/>
                              <a:gd name="connsiteX909" fmla="*/ 6565142 w 7425815"/>
                              <a:gd name="connsiteY909" fmla="*/ 4019831 h 4885545"/>
                              <a:gd name="connsiteX910" fmla="*/ 6570331 w 7425815"/>
                              <a:gd name="connsiteY910" fmla="*/ 4022226 h 4885545"/>
                              <a:gd name="connsiteX911" fmla="*/ 6570320 w 7425815"/>
                              <a:gd name="connsiteY911" fmla="*/ 4023041 h 4885545"/>
                              <a:gd name="connsiteX912" fmla="*/ 6585251 w 7425815"/>
                              <a:gd name="connsiteY912" fmla="*/ 4038495 h 4885545"/>
                              <a:gd name="connsiteX913" fmla="*/ 6607856 w 7425815"/>
                              <a:gd name="connsiteY913" fmla="*/ 4038594 h 4885545"/>
                              <a:gd name="connsiteX914" fmla="*/ 6607856 w 7425815"/>
                              <a:gd name="connsiteY914" fmla="*/ 4038593 h 4885545"/>
                              <a:gd name="connsiteX915" fmla="*/ 6613046 w 7425815"/>
                              <a:gd name="connsiteY915" fmla="*/ 4040989 h 4885545"/>
                              <a:gd name="connsiteX916" fmla="*/ 6613046 w 7425815"/>
                              <a:gd name="connsiteY916" fmla="*/ 4040990 h 4885545"/>
                              <a:gd name="connsiteX917" fmla="*/ 6613046 w 7425815"/>
                              <a:gd name="connsiteY917" fmla="*/ 4040990 h 4885545"/>
                              <a:gd name="connsiteX918" fmla="*/ 6610651 w 7425815"/>
                              <a:gd name="connsiteY918" fmla="*/ 4046179 h 4885545"/>
                              <a:gd name="connsiteX919" fmla="*/ 6610648 w 7425815"/>
                              <a:gd name="connsiteY919" fmla="*/ 4046180 h 4885545"/>
                              <a:gd name="connsiteX920" fmla="*/ 6594283 w 7425815"/>
                              <a:gd name="connsiteY920" fmla="*/ 4062147 h 4885545"/>
                              <a:gd name="connsiteX921" fmla="*/ 6593905 w 7425815"/>
                              <a:gd name="connsiteY921" fmla="*/ 4083710 h 4885545"/>
                              <a:gd name="connsiteX922" fmla="*/ 6594283 w 7425815"/>
                              <a:gd name="connsiteY922" fmla="*/ 4084104 h 4885545"/>
                              <a:gd name="connsiteX923" fmla="*/ 6591888 w 7425815"/>
                              <a:gd name="connsiteY923" fmla="*/ 4089693 h 4885545"/>
                              <a:gd name="connsiteX924" fmla="*/ 6591568 w 7425815"/>
                              <a:gd name="connsiteY924" fmla="*/ 4089533 h 4885545"/>
                              <a:gd name="connsiteX925" fmla="*/ 6591489 w 7425815"/>
                              <a:gd name="connsiteY925" fmla="*/ 4089692 h 4885545"/>
                              <a:gd name="connsiteX926" fmla="*/ 6586698 w 7425815"/>
                              <a:gd name="connsiteY926" fmla="*/ 4087297 h 4885545"/>
                              <a:gd name="connsiteX927" fmla="*/ 6586704 w 7425815"/>
                              <a:gd name="connsiteY927" fmla="*/ 4086894 h 4885545"/>
                              <a:gd name="connsiteX928" fmla="*/ 6571130 w 7425815"/>
                              <a:gd name="connsiteY928" fmla="*/ 4070931 h 4885545"/>
                              <a:gd name="connsiteX929" fmla="*/ 6549204 w 7425815"/>
                              <a:gd name="connsiteY929" fmla="*/ 4070545 h 4885545"/>
                              <a:gd name="connsiteX930" fmla="*/ 6548374 w 7425815"/>
                              <a:gd name="connsiteY930" fmla="*/ 4071329 h 4885545"/>
                              <a:gd name="connsiteX931" fmla="*/ 6543584 w 7425815"/>
                              <a:gd name="connsiteY931" fmla="*/ 4068934 h 4885545"/>
                              <a:gd name="connsiteX932" fmla="*/ 6543818 w 7425815"/>
                              <a:gd name="connsiteY932" fmla="*/ 4068428 h 4885545"/>
                              <a:gd name="connsiteX933" fmla="*/ 6543185 w 7425815"/>
                              <a:gd name="connsiteY933" fmla="*/ 4068136 h 4885545"/>
                              <a:gd name="connsiteX934" fmla="*/ 6545580 w 7425815"/>
                              <a:gd name="connsiteY934" fmla="*/ 4062946 h 4885545"/>
                              <a:gd name="connsiteX935" fmla="*/ 6546780 w 7425815"/>
                              <a:gd name="connsiteY935" fmla="*/ 4062963 h 4885545"/>
                              <a:gd name="connsiteX936" fmla="*/ 6562347 w 7425815"/>
                              <a:gd name="connsiteY936" fmla="*/ 4047776 h 4885545"/>
                              <a:gd name="connsiteX937" fmla="*/ 6562732 w 7425815"/>
                              <a:gd name="connsiteY937" fmla="*/ 4025856 h 4885545"/>
                              <a:gd name="connsiteX938" fmla="*/ 6561947 w 7425815"/>
                              <a:gd name="connsiteY938" fmla="*/ 4025021 h 4885545"/>
                              <a:gd name="connsiteX939" fmla="*/ 6564342 w 7425815"/>
                              <a:gd name="connsiteY939" fmla="*/ 4019831 h 4885545"/>
                              <a:gd name="connsiteX940" fmla="*/ 2422577 w 7425815"/>
                              <a:gd name="connsiteY940" fmla="*/ 3998775 h 4885545"/>
                              <a:gd name="connsiteX941" fmla="*/ 2412697 w 7425815"/>
                              <a:gd name="connsiteY941" fmla="*/ 4001869 h 4885545"/>
                              <a:gd name="connsiteX942" fmla="*/ 2411100 w 7425815"/>
                              <a:gd name="connsiteY942" fmla="*/ 4021031 h 4885545"/>
                              <a:gd name="connsiteX943" fmla="*/ 2418286 w 7425815"/>
                              <a:gd name="connsiteY943" fmla="*/ 4029414 h 4885545"/>
                              <a:gd name="connsiteX944" fmla="*/ 2429864 w 7425815"/>
                              <a:gd name="connsiteY944" fmla="*/ 4019434 h 4885545"/>
                              <a:gd name="connsiteX945" fmla="*/ 2434654 w 7425815"/>
                              <a:gd name="connsiteY945" fmla="*/ 4019833 h 4885545"/>
                              <a:gd name="connsiteX946" fmla="*/ 2434254 w 7425815"/>
                              <a:gd name="connsiteY946" fmla="*/ 4024623 h 4885545"/>
                              <a:gd name="connsiteX947" fmla="*/ 2422677 w 7425815"/>
                              <a:gd name="connsiteY947" fmla="*/ 4034603 h 4885545"/>
                              <a:gd name="connsiteX948" fmla="*/ 2431061 w 7425815"/>
                              <a:gd name="connsiteY948" fmla="*/ 4044583 h 4885545"/>
                              <a:gd name="connsiteX949" fmla="*/ 2433056 w 7425815"/>
                              <a:gd name="connsiteY949" fmla="*/ 4044583 h 4885545"/>
                              <a:gd name="connsiteX950" fmla="*/ 2457009 w 7425815"/>
                              <a:gd name="connsiteY950" fmla="*/ 4024623 h 4885545"/>
                              <a:gd name="connsiteX951" fmla="*/ 2458207 w 7425815"/>
                              <a:gd name="connsiteY951" fmla="*/ 4005462 h 4885545"/>
                              <a:gd name="connsiteX952" fmla="*/ 2439045 w 7425815"/>
                              <a:gd name="connsiteY952" fmla="*/ 4003865 h 4885545"/>
                              <a:gd name="connsiteX953" fmla="*/ 2437848 w 7425815"/>
                              <a:gd name="connsiteY953" fmla="*/ 4005063 h 4885545"/>
                              <a:gd name="connsiteX954" fmla="*/ 2435453 w 7425815"/>
                              <a:gd name="connsiteY954" fmla="*/ 4005861 h 4885545"/>
                              <a:gd name="connsiteX955" fmla="*/ 2433056 w 7425815"/>
                              <a:gd name="connsiteY955" fmla="*/ 4004663 h 4885545"/>
                              <a:gd name="connsiteX956" fmla="*/ 2431860 w 7425815"/>
                              <a:gd name="connsiteY956" fmla="*/ 4003466 h 4885545"/>
                              <a:gd name="connsiteX957" fmla="*/ 2422577 w 7425815"/>
                              <a:gd name="connsiteY957" fmla="*/ 3998775 h 4885545"/>
                              <a:gd name="connsiteX958" fmla="*/ 4679926 w 7425815"/>
                              <a:gd name="connsiteY958" fmla="*/ 3992038 h 4885545"/>
                              <a:gd name="connsiteX959" fmla="*/ 4692501 w 7425815"/>
                              <a:gd name="connsiteY959" fmla="*/ 4001070 h 4885545"/>
                              <a:gd name="connsiteX960" fmla="*/ 4686912 w 7425815"/>
                              <a:gd name="connsiteY960" fmla="*/ 4004663 h 4885545"/>
                              <a:gd name="connsiteX961" fmla="*/ 4668149 w 7425815"/>
                              <a:gd name="connsiteY961" fmla="*/ 4000272 h 4885545"/>
                              <a:gd name="connsiteX962" fmla="*/ 4664157 w 7425815"/>
                              <a:gd name="connsiteY962" fmla="*/ 4018635 h 4885545"/>
                              <a:gd name="connsiteX963" fmla="*/ 4658568 w 7425815"/>
                              <a:gd name="connsiteY963" fmla="*/ 4022228 h 4885545"/>
                              <a:gd name="connsiteX964" fmla="*/ 4664956 w 7425815"/>
                              <a:gd name="connsiteY964" fmla="*/ 3994682 h 4885545"/>
                              <a:gd name="connsiteX965" fmla="*/ 4679926 w 7425815"/>
                              <a:gd name="connsiteY965" fmla="*/ 3992038 h 4885545"/>
                              <a:gd name="connsiteX966" fmla="*/ 2462997 w 7425815"/>
                              <a:gd name="connsiteY966" fmla="*/ 3979114 h 4885545"/>
                              <a:gd name="connsiteX967" fmla="*/ 2477768 w 7425815"/>
                              <a:gd name="connsiteY967" fmla="*/ 3980311 h 4885545"/>
                              <a:gd name="connsiteX968" fmla="*/ 2481760 w 7425815"/>
                              <a:gd name="connsiteY968" fmla="*/ 3984303 h 4885545"/>
                              <a:gd name="connsiteX969" fmla="*/ 2480563 w 7425815"/>
                              <a:gd name="connsiteY969" fmla="*/ 3999075 h 4885545"/>
                              <a:gd name="connsiteX970" fmla="*/ 2476969 w 7425815"/>
                              <a:gd name="connsiteY970" fmla="*/ 4002268 h 4885545"/>
                              <a:gd name="connsiteX971" fmla="*/ 2473776 w 7425815"/>
                              <a:gd name="connsiteY971" fmla="*/ 3998675 h 4885545"/>
                              <a:gd name="connsiteX972" fmla="*/ 2474175 w 7425815"/>
                              <a:gd name="connsiteY972" fmla="*/ 3991888 h 4885545"/>
                              <a:gd name="connsiteX973" fmla="*/ 2463397 w 7425815"/>
                              <a:gd name="connsiteY973" fmla="*/ 4001071 h 4885545"/>
                              <a:gd name="connsiteX974" fmla="*/ 2463796 w 7425815"/>
                              <a:gd name="connsiteY974" fmla="*/ 4001470 h 4885545"/>
                              <a:gd name="connsiteX975" fmla="*/ 2461401 w 7425815"/>
                              <a:gd name="connsiteY975" fmla="*/ 4030212 h 4885545"/>
                              <a:gd name="connsiteX976" fmla="*/ 2437848 w 7425815"/>
                              <a:gd name="connsiteY976" fmla="*/ 4050172 h 4885545"/>
                              <a:gd name="connsiteX977" fmla="*/ 2431860 w 7425815"/>
                              <a:gd name="connsiteY977" fmla="*/ 4052168 h 4885545"/>
                              <a:gd name="connsiteX978" fmla="*/ 2426270 w 7425815"/>
                              <a:gd name="connsiteY978" fmla="*/ 4049374 h 4885545"/>
                              <a:gd name="connsiteX979" fmla="*/ 2417887 w 7425815"/>
                              <a:gd name="connsiteY979" fmla="*/ 4039394 h 4885545"/>
                              <a:gd name="connsiteX980" fmla="*/ 2408705 w 7425815"/>
                              <a:gd name="connsiteY980" fmla="*/ 4047378 h 4885545"/>
                              <a:gd name="connsiteX981" fmla="*/ 2408305 w 7425815"/>
                              <a:gd name="connsiteY981" fmla="*/ 4054563 h 4885545"/>
                              <a:gd name="connsiteX982" fmla="*/ 2404713 w 7425815"/>
                              <a:gd name="connsiteY982" fmla="*/ 4057757 h 4885545"/>
                              <a:gd name="connsiteX983" fmla="*/ 2401520 w 7425815"/>
                              <a:gd name="connsiteY983" fmla="*/ 4054164 h 4885545"/>
                              <a:gd name="connsiteX984" fmla="*/ 2401919 w 7425815"/>
                              <a:gd name="connsiteY984" fmla="*/ 4048975 h 4885545"/>
                              <a:gd name="connsiteX985" fmla="*/ 2396729 w 7425815"/>
                              <a:gd name="connsiteY985" fmla="*/ 4048575 h 4885545"/>
                              <a:gd name="connsiteX986" fmla="*/ 2393536 w 7425815"/>
                              <a:gd name="connsiteY986" fmla="*/ 4044983 h 4885545"/>
                              <a:gd name="connsiteX987" fmla="*/ 2397128 w 7425815"/>
                              <a:gd name="connsiteY987" fmla="*/ 4041789 h 4885545"/>
                              <a:gd name="connsiteX988" fmla="*/ 2404314 w 7425815"/>
                              <a:gd name="connsiteY988" fmla="*/ 4042188 h 4885545"/>
                              <a:gd name="connsiteX989" fmla="*/ 2413496 w 7425815"/>
                              <a:gd name="connsiteY989" fmla="*/ 4034204 h 4885545"/>
                              <a:gd name="connsiteX990" fmla="*/ 2405911 w 7425815"/>
                              <a:gd name="connsiteY990" fmla="*/ 4025422 h 4885545"/>
                              <a:gd name="connsiteX991" fmla="*/ 2408305 w 7425815"/>
                              <a:gd name="connsiteY991" fmla="*/ 3996678 h 4885545"/>
                              <a:gd name="connsiteX992" fmla="*/ 2435852 w 7425815"/>
                              <a:gd name="connsiteY992" fmla="*/ 3997876 h 4885545"/>
                              <a:gd name="connsiteX993" fmla="*/ 2457409 w 7425815"/>
                              <a:gd name="connsiteY993" fmla="*/ 3996279 h 4885545"/>
                              <a:gd name="connsiteX994" fmla="*/ 2469385 w 7425815"/>
                              <a:gd name="connsiteY994" fmla="*/ 3986299 h 4885545"/>
                              <a:gd name="connsiteX995" fmla="*/ 2462598 w 7425815"/>
                              <a:gd name="connsiteY995" fmla="*/ 3985900 h 4885545"/>
                              <a:gd name="connsiteX996" fmla="*/ 2459405 w 7425815"/>
                              <a:gd name="connsiteY996" fmla="*/ 3982307 h 4885545"/>
                              <a:gd name="connsiteX997" fmla="*/ 2462997 w 7425815"/>
                              <a:gd name="connsiteY997" fmla="*/ 3979114 h 4885545"/>
                              <a:gd name="connsiteX998" fmla="*/ 3738560 w 7425815"/>
                              <a:gd name="connsiteY998" fmla="*/ 3920178 h 4885545"/>
                              <a:gd name="connsiteX999" fmla="*/ 3738415 w 7425815"/>
                              <a:gd name="connsiteY999" fmla="*/ 3926819 h 4885545"/>
                              <a:gd name="connsiteX1000" fmla="*/ 3732455 w 7425815"/>
                              <a:gd name="connsiteY1000" fmla="*/ 3932604 h 4885545"/>
                              <a:gd name="connsiteX1001" fmla="*/ 3740511 w 7425815"/>
                              <a:gd name="connsiteY1001" fmla="*/ 3932757 h 4885545"/>
                              <a:gd name="connsiteX1002" fmla="*/ 3746222 w 7425815"/>
                              <a:gd name="connsiteY1002" fmla="*/ 3938533 h 4885545"/>
                              <a:gd name="connsiteX1003" fmla="*/ 3746398 w 7425815"/>
                              <a:gd name="connsiteY1003" fmla="*/ 3930412 h 4885545"/>
                              <a:gd name="connsiteX1004" fmla="*/ 3751224 w 7425815"/>
                              <a:gd name="connsiteY1004" fmla="*/ 3925586 h 4885545"/>
                              <a:gd name="connsiteX1005" fmla="*/ 3743605 w 7425815"/>
                              <a:gd name="connsiteY1005" fmla="*/ 3925223 h 4885545"/>
                              <a:gd name="connsiteX1006" fmla="*/ 3733625 w 7425815"/>
                              <a:gd name="connsiteY1006" fmla="*/ 3906060 h 4885545"/>
                              <a:gd name="connsiteX1007" fmla="*/ 3738815 w 7425815"/>
                              <a:gd name="connsiteY1007" fmla="*/ 3908455 h 4885545"/>
                              <a:gd name="connsiteX1008" fmla="*/ 3738781 w 7425815"/>
                              <a:gd name="connsiteY1008" fmla="*/ 3910020 h 4885545"/>
                              <a:gd name="connsiteX1009" fmla="*/ 3746799 w 7425815"/>
                              <a:gd name="connsiteY1009" fmla="*/ 3918037 h 4885545"/>
                              <a:gd name="connsiteX1010" fmla="*/ 3758773 w 7425815"/>
                              <a:gd name="connsiteY1010" fmla="*/ 3918037 h 4885545"/>
                              <a:gd name="connsiteX1011" fmla="*/ 3759573 w 7425815"/>
                              <a:gd name="connsiteY1011" fmla="*/ 3917237 h 4885545"/>
                              <a:gd name="connsiteX1012" fmla="*/ 3764763 w 7425815"/>
                              <a:gd name="connsiteY1012" fmla="*/ 3919632 h 4885545"/>
                              <a:gd name="connsiteX1013" fmla="*/ 3762367 w 7425815"/>
                              <a:gd name="connsiteY1013" fmla="*/ 3924823 h 4885545"/>
                              <a:gd name="connsiteX1014" fmla="*/ 3762311 w 7425815"/>
                              <a:gd name="connsiteY1014" fmla="*/ 3924879 h 4885545"/>
                              <a:gd name="connsiteX1015" fmla="*/ 3761968 w 7425815"/>
                              <a:gd name="connsiteY1015" fmla="*/ 3925622 h 4885545"/>
                              <a:gd name="connsiteX1016" fmla="*/ 3761434 w 7425815"/>
                              <a:gd name="connsiteY1016" fmla="*/ 3925756 h 4885545"/>
                              <a:gd name="connsiteX1017" fmla="*/ 3753585 w 7425815"/>
                              <a:gd name="connsiteY1017" fmla="*/ 3933605 h 4885545"/>
                              <a:gd name="connsiteX1018" fmla="*/ 3753585 w 7425815"/>
                              <a:gd name="connsiteY1018" fmla="*/ 3945980 h 4885545"/>
                              <a:gd name="connsiteX1019" fmla="*/ 3753584 w 7425815"/>
                              <a:gd name="connsiteY1019" fmla="*/ 3945981 h 4885545"/>
                              <a:gd name="connsiteX1020" fmla="*/ 3753585 w 7425815"/>
                              <a:gd name="connsiteY1020" fmla="*/ 3945981 h 4885545"/>
                              <a:gd name="connsiteX1021" fmla="*/ 3750791 w 7425815"/>
                              <a:gd name="connsiteY1021" fmla="*/ 3951570 h 4885545"/>
                              <a:gd name="connsiteX1022" fmla="*/ 3746000 w 7425815"/>
                              <a:gd name="connsiteY1022" fmla="*/ 3949175 h 4885545"/>
                              <a:gd name="connsiteX1023" fmla="*/ 3737367 w 7425815"/>
                              <a:gd name="connsiteY1023" fmla="*/ 3940242 h 4885545"/>
                              <a:gd name="connsiteX1024" fmla="*/ 3724843 w 7425815"/>
                              <a:gd name="connsiteY1024" fmla="*/ 3939993 h 4885545"/>
                              <a:gd name="connsiteX1025" fmla="*/ 3724842 w 7425815"/>
                              <a:gd name="connsiteY1025" fmla="*/ 3939993 h 4885545"/>
                              <a:gd name="connsiteX1026" fmla="*/ 3724830 w 7425815"/>
                              <a:gd name="connsiteY1026" fmla="*/ 3939987 h 4885545"/>
                              <a:gd name="connsiteX1027" fmla="*/ 3719652 w 7425815"/>
                              <a:gd name="connsiteY1027" fmla="*/ 3937598 h 4885545"/>
                              <a:gd name="connsiteX1028" fmla="*/ 3722047 w 7425815"/>
                              <a:gd name="connsiteY1028" fmla="*/ 3932407 h 4885545"/>
                              <a:gd name="connsiteX1029" fmla="*/ 3722443 w 7425815"/>
                              <a:gd name="connsiteY1029" fmla="*/ 3932415 h 4885545"/>
                              <a:gd name="connsiteX1030" fmla="*/ 3722446 w 7425815"/>
                              <a:gd name="connsiteY1030" fmla="*/ 3932408 h 4885545"/>
                              <a:gd name="connsiteX1031" fmla="*/ 3731230 w 7425815"/>
                              <a:gd name="connsiteY1031" fmla="*/ 3923626 h 4885545"/>
                              <a:gd name="connsiteX1032" fmla="*/ 3731230 w 7425815"/>
                              <a:gd name="connsiteY1032" fmla="*/ 3912848 h 4885545"/>
                              <a:gd name="connsiteX1033" fmla="*/ 3730430 w 7425815"/>
                              <a:gd name="connsiteY1033" fmla="*/ 3912049 h 4885545"/>
                              <a:gd name="connsiteX1034" fmla="*/ 3732826 w 7425815"/>
                              <a:gd name="connsiteY1034" fmla="*/ 3906858 h 4885545"/>
                              <a:gd name="connsiteX1035" fmla="*/ 3733181 w 7425815"/>
                              <a:gd name="connsiteY1035" fmla="*/ 3907022 h 4885545"/>
                              <a:gd name="connsiteX1036" fmla="*/ 3671993 w 7425815"/>
                              <a:gd name="connsiteY1036" fmla="*/ 3896447 h 4885545"/>
                              <a:gd name="connsiteX1037" fmla="*/ 3671753 w 7425815"/>
                              <a:gd name="connsiteY1037" fmla="*/ 3913646 h 4885545"/>
                              <a:gd name="connsiteX1038" fmla="*/ 3658918 w 7425815"/>
                              <a:gd name="connsiteY1038" fmla="*/ 3925781 h 4885545"/>
                              <a:gd name="connsiteX1039" fmla="*/ 3676146 w 7425815"/>
                              <a:gd name="connsiteY1039" fmla="*/ 3926020 h 4885545"/>
                              <a:gd name="connsiteX1040" fmla="*/ 3689066 w 7425815"/>
                              <a:gd name="connsiteY1040" fmla="*/ 3939457 h 4885545"/>
                              <a:gd name="connsiteX1041" fmla="*/ 3689319 w 7425815"/>
                              <a:gd name="connsiteY1041" fmla="*/ 3921230 h 4885545"/>
                              <a:gd name="connsiteX1042" fmla="*/ 3701949 w 7425815"/>
                              <a:gd name="connsiteY1042" fmla="*/ 3909086 h 4885545"/>
                              <a:gd name="connsiteX1043" fmla="*/ 3682532 w 7425815"/>
                              <a:gd name="connsiteY1043" fmla="*/ 3907658 h 4885545"/>
                              <a:gd name="connsiteX1044" fmla="*/ 3666164 w 7425815"/>
                              <a:gd name="connsiteY1044" fmla="*/ 3882507 h 4885545"/>
                              <a:gd name="connsiteX1045" fmla="*/ 3666823 w 7425815"/>
                              <a:gd name="connsiteY1045" fmla="*/ 3882812 h 4885545"/>
                              <a:gd name="connsiteX1046" fmla="*/ 3666964 w 7425815"/>
                              <a:gd name="connsiteY1046" fmla="*/ 3882507 h 4885545"/>
                              <a:gd name="connsiteX1047" fmla="*/ 3672154 w 7425815"/>
                              <a:gd name="connsiteY1047" fmla="*/ 3884902 h 4885545"/>
                              <a:gd name="connsiteX1048" fmla="*/ 3672142 w 7425815"/>
                              <a:gd name="connsiteY1048" fmla="*/ 3885718 h 4885545"/>
                              <a:gd name="connsiteX1049" fmla="*/ 3687073 w 7425815"/>
                              <a:gd name="connsiteY1049" fmla="*/ 3901171 h 4885545"/>
                              <a:gd name="connsiteX1050" fmla="*/ 3709680 w 7425815"/>
                              <a:gd name="connsiteY1050" fmla="*/ 3901271 h 4885545"/>
                              <a:gd name="connsiteX1051" fmla="*/ 3709947 w 7425815"/>
                              <a:gd name="connsiteY1051" fmla="*/ 3901395 h 4885545"/>
                              <a:gd name="connsiteX1052" fmla="*/ 3710078 w 7425815"/>
                              <a:gd name="connsiteY1052" fmla="*/ 3901269 h 4885545"/>
                              <a:gd name="connsiteX1053" fmla="*/ 3715262 w 7425815"/>
                              <a:gd name="connsiteY1053" fmla="*/ 3903664 h 4885545"/>
                              <a:gd name="connsiteX1054" fmla="*/ 3712873 w 7425815"/>
                              <a:gd name="connsiteY1054" fmla="*/ 3908854 h 4885545"/>
                              <a:gd name="connsiteX1055" fmla="*/ 3696505 w 7425815"/>
                              <a:gd name="connsiteY1055" fmla="*/ 3924823 h 4885545"/>
                              <a:gd name="connsiteX1056" fmla="*/ 3696106 w 7425815"/>
                              <a:gd name="connsiteY1056" fmla="*/ 3947577 h 4885545"/>
                              <a:gd name="connsiteX1057" fmla="*/ 3693718 w 7425815"/>
                              <a:gd name="connsiteY1057" fmla="*/ 3952351 h 4885545"/>
                              <a:gd name="connsiteX1058" fmla="*/ 3693712 w 7425815"/>
                              <a:gd name="connsiteY1058" fmla="*/ 3952368 h 4885545"/>
                              <a:gd name="connsiteX1059" fmla="*/ 3688920 w 7425815"/>
                              <a:gd name="connsiteY1059" fmla="*/ 3949973 h 4885545"/>
                              <a:gd name="connsiteX1060" fmla="*/ 3672952 w 7425815"/>
                              <a:gd name="connsiteY1060" fmla="*/ 3933606 h 4885545"/>
                              <a:gd name="connsiteX1061" fmla="*/ 3651041 w 7425815"/>
                              <a:gd name="connsiteY1061" fmla="*/ 3933220 h 4885545"/>
                              <a:gd name="connsiteX1062" fmla="*/ 3650209 w 7425815"/>
                              <a:gd name="connsiteY1062" fmla="*/ 3934005 h 4885545"/>
                              <a:gd name="connsiteX1063" fmla="*/ 3645416 w 7425815"/>
                              <a:gd name="connsiteY1063" fmla="*/ 3931610 h 4885545"/>
                              <a:gd name="connsiteX1064" fmla="*/ 3645654 w 7425815"/>
                              <a:gd name="connsiteY1064" fmla="*/ 3931103 h 4885545"/>
                              <a:gd name="connsiteX1065" fmla="*/ 3645019 w 7425815"/>
                              <a:gd name="connsiteY1065" fmla="*/ 3930811 h 4885545"/>
                              <a:gd name="connsiteX1066" fmla="*/ 3647414 w 7425815"/>
                              <a:gd name="connsiteY1066" fmla="*/ 3925621 h 4885545"/>
                              <a:gd name="connsiteX1067" fmla="*/ 3648615 w 7425815"/>
                              <a:gd name="connsiteY1067" fmla="*/ 3925638 h 4885545"/>
                              <a:gd name="connsiteX1068" fmla="*/ 3664184 w 7425815"/>
                              <a:gd name="connsiteY1068" fmla="*/ 3910452 h 4885545"/>
                              <a:gd name="connsiteX1069" fmla="*/ 3664566 w 7425815"/>
                              <a:gd name="connsiteY1069" fmla="*/ 3888532 h 4885545"/>
                              <a:gd name="connsiteX1070" fmla="*/ 3663781 w 7425815"/>
                              <a:gd name="connsiteY1070" fmla="*/ 3887697 h 4885545"/>
                              <a:gd name="connsiteX1071" fmla="*/ 3666164 w 7425815"/>
                              <a:gd name="connsiteY1071" fmla="*/ 3882507 h 4885545"/>
                              <a:gd name="connsiteX1072" fmla="*/ 6199775 w 7425815"/>
                              <a:gd name="connsiteY1072" fmla="*/ 3865442 h 4885545"/>
                              <a:gd name="connsiteX1073" fmla="*/ 6189894 w 7425815"/>
                              <a:gd name="connsiteY1073" fmla="*/ 3868536 h 4885545"/>
                              <a:gd name="connsiteX1074" fmla="*/ 6188298 w 7425815"/>
                              <a:gd name="connsiteY1074" fmla="*/ 3887698 h 4885545"/>
                              <a:gd name="connsiteX1075" fmla="*/ 6195484 w 7425815"/>
                              <a:gd name="connsiteY1075" fmla="*/ 3896081 h 4885545"/>
                              <a:gd name="connsiteX1076" fmla="*/ 6207061 w 7425815"/>
                              <a:gd name="connsiteY1076" fmla="*/ 3886101 h 4885545"/>
                              <a:gd name="connsiteX1077" fmla="*/ 6211851 w 7425815"/>
                              <a:gd name="connsiteY1077" fmla="*/ 3886500 h 4885545"/>
                              <a:gd name="connsiteX1078" fmla="*/ 6211452 w 7425815"/>
                              <a:gd name="connsiteY1078" fmla="*/ 3891291 h 4885545"/>
                              <a:gd name="connsiteX1079" fmla="*/ 6199875 w 7425815"/>
                              <a:gd name="connsiteY1079" fmla="*/ 3901271 h 4885545"/>
                              <a:gd name="connsiteX1080" fmla="*/ 6208258 w 7425815"/>
                              <a:gd name="connsiteY1080" fmla="*/ 3911250 h 4885545"/>
                              <a:gd name="connsiteX1081" fmla="*/ 6210254 w 7425815"/>
                              <a:gd name="connsiteY1081" fmla="*/ 3911250 h 4885545"/>
                              <a:gd name="connsiteX1082" fmla="*/ 6234206 w 7425815"/>
                              <a:gd name="connsiteY1082" fmla="*/ 3891291 h 4885545"/>
                              <a:gd name="connsiteX1083" fmla="*/ 6235404 w 7425815"/>
                              <a:gd name="connsiteY1083" fmla="*/ 3872129 h 4885545"/>
                              <a:gd name="connsiteX1084" fmla="*/ 6216242 w 7425815"/>
                              <a:gd name="connsiteY1084" fmla="*/ 3870532 h 4885545"/>
                              <a:gd name="connsiteX1085" fmla="*/ 6215045 w 7425815"/>
                              <a:gd name="connsiteY1085" fmla="*/ 3871730 h 4885545"/>
                              <a:gd name="connsiteX1086" fmla="*/ 6212650 w 7425815"/>
                              <a:gd name="connsiteY1086" fmla="*/ 3872528 h 4885545"/>
                              <a:gd name="connsiteX1087" fmla="*/ 6210254 w 7425815"/>
                              <a:gd name="connsiteY1087" fmla="*/ 3871331 h 4885545"/>
                              <a:gd name="connsiteX1088" fmla="*/ 6209057 w 7425815"/>
                              <a:gd name="connsiteY1088" fmla="*/ 3870133 h 4885545"/>
                              <a:gd name="connsiteX1089" fmla="*/ 6199775 w 7425815"/>
                              <a:gd name="connsiteY1089" fmla="*/ 3865442 h 4885545"/>
                              <a:gd name="connsiteX1090" fmla="*/ 1781764 w 7425815"/>
                              <a:gd name="connsiteY1090" fmla="*/ 3854713 h 4885545"/>
                              <a:gd name="connsiteX1091" fmla="*/ 1794339 w 7425815"/>
                              <a:gd name="connsiteY1091" fmla="*/ 3863746 h 4885545"/>
                              <a:gd name="connsiteX1092" fmla="*/ 1788750 w 7425815"/>
                              <a:gd name="connsiteY1092" fmla="*/ 3867339 h 4885545"/>
                              <a:gd name="connsiteX1093" fmla="*/ 1769988 w 7425815"/>
                              <a:gd name="connsiteY1093" fmla="*/ 3862947 h 4885545"/>
                              <a:gd name="connsiteX1094" fmla="*/ 1765996 w 7425815"/>
                              <a:gd name="connsiteY1094" fmla="*/ 3881311 h 4885545"/>
                              <a:gd name="connsiteX1095" fmla="*/ 1760406 w 7425815"/>
                              <a:gd name="connsiteY1095" fmla="*/ 3884903 h 4885545"/>
                              <a:gd name="connsiteX1096" fmla="*/ 1766793 w 7425815"/>
                              <a:gd name="connsiteY1096" fmla="*/ 3857358 h 4885545"/>
                              <a:gd name="connsiteX1097" fmla="*/ 1781764 w 7425815"/>
                              <a:gd name="connsiteY1097" fmla="*/ 3854713 h 4885545"/>
                              <a:gd name="connsiteX1098" fmla="*/ 6240593 w 7425815"/>
                              <a:gd name="connsiteY1098" fmla="*/ 3845781 h 4885545"/>
                              <a:gd name="connsiteX1099" fmla="*/ 6255364 w 7425815"/>
                              <a:gd name="connsiteY1099" fmla="*/ 3846978 h 4885545"/>
                              <a:gd name="connsiteX1100" fmla="*/ 6259356 w 7425815"/>
                              <a:gd name="connsiteY1100" fmla="*/ 3850970 h 4885545"/>
                              <a:gd name="connsiteX1101" fmla="*/ 6258158 w 7425815"/>
                              <a:gd name="connsiteY1101" fmla="*/ 3865742 h 4885545"/>
                              <a:gd name="connsiteX1102" fmla="*/ 6254565 w 7425815"/>
                              <a:gd name="connsiteY1102" fmla="*/ 3868935 h 4885545"/>
                              <a:gd name="connsiteX1103" fmla="*/ 6251372 w 7425815"/>
                              <a:gd name="connsiteY1103" fmla="*/ 3865343 h 4885545"/>
                              <a:gd name="connsiteX1104" fmla="*/ 6251771 w 7425815"/>
                              <a:gd name="connsiteY1104" fmla="*/ 3858555 h 4885545"/>
                              <a:gd name="connsiteX1105" fmla="*/ 6240993 w 7425815"/>
                              <a:gd name="connsiteY1105" fmla="*/ 3867738 h 4885545"/>
                              <a:gd name="connsiteX1106" fmla="*/ 6241392 w 7425815"/>
                              <a:gd name="connsiteY1106" fmla="*/ 3868137 h 4885545"/>
                              <a:gd name="connsiteX1107" fmla="*/ 6238997 w 7425815"/>
                              <a:gd name="connsiteY1107" fmla="*/ 3896879 h 4885545"/>
                              <a:gd name="connsiteX1108" fmla="*/ 6215444 w 7425815"/>
                              <a:gd name="connsiteY1108" fmla="*/ 3916839 h 4885545"/>
                              <a:gd name="connsiteX1109" fmla="*/ 6209456 w 7425815"/>
                              <a:gd name="connsiteY1109" fmla="*/ 3918835 h 4885545"/>
                              <a:gd name="connsiteX1110" fmla="*/ 6203867 w 7425815"/>
                              <a:gd name="connsiteY1110" fmla="*/ 3916041 h 4885545"/>
                              <a:gd name="connsiteX1111" fmla="*/ 6195484 w 7425815"/>
                              <a:gd name="connsiteY1111" fmla="*/ 3906061 h 4885545"/>
                              <a:gd name="connsiteX1112" fmla="*/ 6186302 w 7425815"/>
                              <a:gd name="connsiteY1112" fmla="*/ 3914045 h 4885545"/>
                              <a:gd name="connsiteX1113" fmla="*/ 6185902 w 7425815"/>
                              <a:gd name="connsiteY1113" fmla="*/ 3921230 h 4885545"/>
                              <a:gd name="connsiteX1114" fmla="*/ 6182310 w 7425815"/>
                              <a:gd name="connsiteY1114" fmla="*/ 3924424 h 4885545"/>
                              <a:gd name="connsiteX1115" fmla="*/ 6179116 w 7425815"/>
                              <a:gd name="connsiteY1115" fmla="*/ 3920831 h 4885545"/>
                              <a:gd name="connsiteX1116" fmla="*/ 6179515 w 7425815"/>
                              <a:gd name="connsiteY1116" fmla="*/ 3915642 h 4885545"/>
                              <a:gd name="connsiteX1117" fmla="*/ 6174326 w 7425815"/>
                              <a:gd name="connsiteY1117" fmla="*/ 3915242 h 4885545"/>
                              <a:gd name="connsiteX1118" fmla="*/ 6171132 w 7425815"/>
                              <a:gd name="connsiteY1118" fmla="*/ 3911650 h 4885545"/>
                              <a:gd name="connsiteX1119" fmla="*/ 6174725 w 7425815"/>
                              <a:gd name="connsiteY1119" fmla="*/ 3908456 h 4885545"/>
                              <a:gd name="connsiteX1120" fmla="*/ 6181910 w 7425815"/>
                              <a:gd name="connsiteY1120" fmla="*/ 3908855 h 4885545"/>
                              <a:gd name="connsiteX1121" fmla="*/ 6191092 w 7425815"/>
                              <a:gd name="connsiteY1121" fmla="*/ 3900871 h 4885545"/>
                              <a:gd name="connsiteX1122" fmla="*/ 6183507 w 7425815"/>
                              <a:gd name="connsiteY1122" fmla="*/ 3892089 h 4885545"/>
                              <a:gd name="connsiteX1123" fmla="*/ 6185902 w 7425815"/>
                              <a:gd name="connsiteY1123" fmla="*/ 3863346 h 4885545"/>
                              <a:gd name="connsiteX1124" fmla="*/ 6213448 w 7425815"/>
                              <a:gd name="connsiteY1124" fmla="*/ 3864543 h 4885545"/>
                              <a:gd name="connsiteX1125" fmla="*/ 6235005 w 7425815"/>
                              <a:gd name="connsiteY1125" fmla="*/ 3862946 h 4885545"/>
                              <a:gd name="connsiteX1126" fmla="*/ 6246981 w 7425815"/>
                              <a:gd name="connsiteY1126" fmla="*/ 3852966 h 4885545"/>
                              <a:gd name="connsiteX1127" fmla="*/ 6240194 w 7425815"/>
                              <a:gd name="connsiteY1127" fmla="*/ 3852567 h 4885545"/>
                              <a:gd name="connsiteX1128" fmla="*/ 6237001 w 7425815"/>
                              <a:gd name="connsiteY1128" fmla="*/ 3848974 h 4885545"/>
                              <a:gd name="connsiteX1129" fmla="*/ 6240593 w 7425815"/>
                              <a:gd name="connsiteY1129" fmla="*/ 3845781 h 4885545"/>
                              <a:gd name="connsiteX1130" fmla="*/ 812864 w 7425815"/>
                              <a:gd name="connsiteY1130" fmla="*/ 3799237 h 4885545"/>
                              <a:gd name="connsiteX1131" fmla="*/ 812702 w 7425815"/>
                              <a:gd name="connsiteY1131" fmla="*/ 3806660 h 4885545"/>
                              <a:gd name="connsiteX1132" fmla="*/ 807153 w 7425815"/>
                              <a:gd name="connsiteY1132" fmla="*/ 3812046 h 4885545"/>
                              <a:gd name="connsiteX1133" fmla="*/ 815197 w 7425815"/>
                              <a:gd name="connsiteY1133" fmla="*/ 3812198 h 4885545"/>
                              <a:gd name="connsiteX1134" fmla="*/ 820908 w 7425815"/>
                              <a:gd name="connsiteY1134" fmla="*/ 3817975 h 4885545"/>
                              <a:gd name="connsiteX1135" fmla="*/ 821084 w 7425815"/>
                              <a:gd name="connsiteY1135" fmla="*/ 3809854 h 4885545"/>
                              <a:gd name="connsiteX1136" fmla="*/ 825914 w 7425815"/>
                              <a:gd name="connsiteY1136" fmla="*/ 3805027 h 4885545"/>
                              <a:gd name="connsiteX1137" fmla="*/ 818292 w 7425815"/>
                              <a:gd name="connsiteY1137" fmla="*/ 3804664 h 4885545"/>
                              <a:gd name="connsiteX1138" fmla="*/ 807912 w 7425815"/>
                              <a:gd name="connsiteY1138" fmla="*/ 3785901 h 4885545"/>
                              <a:gd name="connsiteX1139" fmla="*/ 813102 w 7425815"/>
                              <a:gd name="connsiteY1139" fmla="*/ 3788296 h 4885545"/>
                              <a:gd name="connsiteX1140" fmla="*/ 813085 w 7425815"/>
                              <a:gd name="connsiteY1140" fmla="*/ 3789078 h 4885545"/>
                              <a:gd name="connsiteX1141" fmla="*/ 821485 w 7425815"/>
                              <a:gd name="connsiteY1141" fmla="*/ 3797479 h 4885545"/>
                              <a:gd name="connsiteX1142" fmla="*/ 833462 w 7425815"/>
                              <a:gd name="connsiteY1142" fmla="*/ 3797479 h 4885545"/>
                              <a:gd name="connsiteX1143" fmla="*/ 834261 w 7425815"/>
                              <a:gd name="connsiteY1143" fmla="*/ 3796679 h 4885545"/>
                              <a:gd name="connsiteX1144" fmla="*/ 839453 w 7425815"/>
                              <a:gd name="connsiteY1144" fmla="*/ 3799074 h 4885545"/>
                              <a:gd name="connsiteX1145" fmla="*/ 837056 w 7425815"/>
                              <a:gd name="connsiteY1145" fmla="*/ 3804265 h 4885545"/>
                              <a:gd name="connsiteX1146" fmla="*/ 837001 w 7425815"/>
                              <a:gd name="connsiteY1146" fmla="*/ 3804319 h 4885545"/>
                              <a:gd name="connsiteX1147" fmla="*/ 836657 w 7425815"/>
                              <a:gd name="connsiteY1147" fmla="*/ 3805063 h 4885545"/>
                              <a:gd name="connsiteX1148" fmla="*/ 836124 w 7425815"/>
                              <a:gd name="connsiteY1148" fmla="*/ 3805197 h 4885545"/>
                              <a:gd name="connsiteX1149" fmla="*/ 828273 w 7425815"/>
                              <a:gd name="connsiteY1149" fmla="*/ 3813047 h 4885545"/>
                              <a:gd name="connsiteX1150" fmla="*/ 828273 w 7425815"/>
                              <a:gd name="connsiteY1150" fmla="*/ 3825422 h 4885545"/>
                              <a:gd name="connsiteX1151" fmla="*/ 828274 w 7425815"/>
                              <a:gd name="connsiteY1151" fmla="*/ 3825422 h 4885545"/>
                              <a:gd name="connsiteX1152" fmla="*/ 828273 w 7425815"/>
                              <a:gd name="connsiteY1152" fmla="*/ 3825423 h 4885545"/>
                              <a:gd name="connsiteX1153" fmla="*/ 828272 w 7425815"/>
                              <a:gd name="connsiteY1153" fmla="*/ 3825425 h 4885545"/>
                              <a:gd name="connsiteX1154" fmla="*/ 825479 w 7425815"/>
                              <a:gd name="connsiteY1154" fmla="*/ 3831011 h 4885545"/>
                              <a:gd name="connsiteX1155" fmla="*/ 820686 w 7425815"/>
                              <a:gd name="connsiteY1155" fmla="*/ 3828616 h 4885545"/>
                              <a:gd name="connsiteX1156" fmla="*/ 812053 w 7425815"/>
                              <a:gd name="connsiteY1156" fmla="*/ 3819684 h 4885545"/>
                              <a:gd name="connsiteX1157" fmla="*/ 799542 w 7425815"/>
                              <a:gd name="connsiteY1157" fmla="*/ 3819434 h 4885545"/>
                              <a:gd name="connsiteX1158" fmla="*/ 799130 w 7425815"/>
                              <a:gd name="connsiteY1158" fmla="*/ 3819834 h 4885545"/>
                              <a:gd name="connsiteX1159" fmla="*/ 794338 w 7425815"/>
                              <a:gd name="connsiteY1159" fmla="*/ 3817439 h 4885545"/>
                              <a:gd name="connsiteX1160" fmla="*/ 794491 w 7425815"/>
                              <a:gd name="connsiteY1160" fmla="*/ 3817109 h 4885545"/>
                              <a:gd name="connsiteX1161" fmla="*/ 794338 w 7425815"/>
                              <a:gd name="connsiteY1161" fmla="*/ 3817039 h 4885545"/>
                              <a:gd name="connsiteX1162" fmla="*/ 796733 w 7425815"/>
                              <a:gd name="connsiteY1162" fmla="*/ 3811849 h 4885545"/>
                              <a:gd name="connsiteX1163" fmla="*/ 797126 w 7425815"/>
                              <a:gd name="connsiteY1163" fmla="*/ 3811857 h 4885545"/>
                              <a:gd name="connsiteX1164" fmla="*/ 805517 w 7425815"/>
                              <a:gd name="connsiteY1164" fmla="*/ 3803467 h 4885545"/>
                              <a:gd name="connsiteX1165" fmla="*/ 805517 w 7425815"/>
                              <a:gd name="connsiteY1165" fmla="*/ 3791890 h 4885545"/>
                              <a:gd name="connsiteX1166" fmla="*/ 805117 w 7425815"/>
                              <a:gd name="connsiteY1166" fmla="*/ 3791491 h 4885545"/>
                              <a:gd name="connsiteX1167" fmla="*/ 807512 w 7425815"/>
                              <a:gd name="connsiteY1167" fmla="*/ 3786300 h 4885545"/>
                              <a:gd name="connsiteX1168" fmla="*/ 807690 w 7425815"/>
                              <a:gd name="connsiteY1168" fmla="*/ 3786382 h 4885545"/>
                              <a:gd name="connsiteX1169" fmla="*/ 746276 w 7425815"/>
                              <a:gd name="connsiteY1169" fmla="*/ 3775864 h 4885545"/>
                              <a:gd name="connsiteX1170" fmla="*/ 746037 w 7425815"/>
                              <a:gd name="connsiteY1170" fmla="*/ 3793088 h 4885545"/>
                              <a:gd name="connsiteX1171" fmla="*/ 732777 w 7425815"/>
                              <a:gd name="connsiteY1171" fmla="*/ 3805611 h 4885545"/>
                              <a:gd name="connsiteX1172" fmla="*/ 750827 w 7425815"/>
                              <a:gd name="connsiteY1172" fmla="*/ 3805861 h 4885545"/>
                              <a:gd name="connsiteX1173" fmla="*/ 763354 w 7425815"/>
                              <a:gd name="connsiteY1173" fmla="*/ 3818889 h 4885545"/>
                              <a:gd name="connsiteX1174" fmla="*/ 763602 w 7425815"/>
                              <a:gd name="connsiteY1174" fmla="*/ 3801071 h 4885545"/>
                              <a:gd name="connsiteX1175" fmla="*/ 776260 w 7425815"/>
                              <a:gd name="connsiteY1175" fmla="*/ 3788900 h 4885545"/>
                              <a:gd name="connsiteX1176" fmla="*/ 757214 w 7425815"/>
                              <a:gd name="connsiteY1176" fmla="*/ 3787499 h 4885545"/>
                              <a:gd name="connsiteX1177" fmla="*/ 741247 w 7425815"/>
                              <a:gd name="connsiteY1177" fmla="*/ 3761949 h 4885545"/>
                              <a:gd name="connsiteX1178" fmla="*/ 746437 w 7425815"/>
                              <a:gd name="connsiteY1178" fmla="*/ 3764344 h 4885545"/>
                              <a:gd name="connsiteX1179" fmla="*/ 746426 w 7425815"/>
                              <a:gd name="connsiteY1179" fmla="*/ 3765147 h 4885545"/>
                              <a:gd name="connsiteX1180" fmla="*/ 761755 w 7425815"/>
                              <a:gd name="connsiteY1180" fmla="*/ 3781012 h 4885545"/>
                              <a:gd name="connsiteX1181" fmla="*/ 784359 w 7425815"/>
                              <a:gd name="connsiteY1181" fmla="*/ 3781112 h 4885545"/>
                              <a:gd name="connsiteX1182" fmla="*/ 784360 w 7425815"/>
                              <a:gd name="connsiteY1182" fmla="*/ 3781110 h 4885545"/>
                              <a:gd name="connsiteX1183" fmla="*/ 789551 w 7425815"/>
                              <a:gd name="connsiteY1183" fmla="*/ 3783505 h 4885545"/>
                              <a:gd name="connsiteX1184" fmla="*/ 787155 w 7425815"/>
                              <a:gd name="connsiteY1184" fmla="*/ 3788695 h 4885545"/>
                              <a:gd name="connsiteX1185" fmla="*/ 787154 w 7425815"/>
                              <a:gd name="connsiteY1185" fmla="*/ 3788696 h 4885545"/>
                              <a:gd name="connsiteX1186" fmla="*/ 787154 w 7425815"/>
                              <a:gd name="connsiteY1186" fmla="*/ 3788696 h 4885545"/>
                              <a:gd name="connsiteX1187" fmla="*/ 770787 w 7425815"/>
                              <a:gd name="connsiteY1187" fmla="*/ 3804664 h 4885545"/>
                              <a:gd name="connsiteX1188" fmla="*/ 770409 w 7425815"/>
                              <a:gd name="connsiteY1188" fmla="*/ 3826226 h 4885545"/>
                              <a:gd name="connsiteX1189" fmla="*/ 770787 w 7425815"/>
                              <a:gd name="connsiteY1189" fmla="*/ 3826620 h 4885545"/>
                              <a:gd name="connsiteX1190" fmla="*/ 768392 w 7425815"/>
                              <a:gd name="connsiteY1190" fmla="*/ 3832209 h 4885545"/>
                              <a:gd name="connsiteX1191" fmla="*/ 768073 w 7425815"/>
                              <a:gd name="connsiteY1191" fmla="*/ 3832050 h 4885545"/>
                              <a:gd name="connsiteX1192" fmla="*/ 767993 w 7425815"/>
                              <a:gd name="connsiteY1192" fmla="*/ 3832209 h 4885545"/>
                              <a:gd name="connsiteX1193" fmla="*/ 763202 w 7425815"/>
                              <a:gd name="connsiteY1193" fmla="*/ 3829814 h 4885545"/>
                              <a:gd name="connsiteX1194" fmla="*/ 763208 w 7425815"/>
                              <a:gd name="connsiteY1194" fmla="*/ 3829410 h 4885545"/>
                              <a:gd name="connsiteX1195" fmla="*/ 747633 w 7425815"/>
                              <a:gd name="connsiteY1195" fmla="*/ 3813447 h 4885545"/>
                              <a:gd name="connsiteX1196" fmla="*/ 724904 w 7425815"/>
                              <a:gd name="connsiteY1196" fmla="*/ 3813047 h 4885545"/>
                              <a:gd name="connsiteX1197" fmla="*/ 724480 w 7425815"/>
                              <a:gd name="connsiteY1197" fmla="*/ 3813447 h 4885545"/>
                              <a:gd name="connsiteX1198" fmla="*/ 719689 w 7425815"/>
                              <a:gd name="connsiteY1198" fmla="*/ 3811051 h 4885545"/>
                              <a:gd name="connsiteX1199" fmla="*/ 719841 w 7425815"/>
                              <a:gd name="connsiteY1199" fmla="*/ 3810722 h 4885545"/>
                              <a:gd name="connsiteX1200" fmla="*/ 719689 w 7425815"/>
                              <a:gd name="connsiteY1200" fmla="*/ 3810652 h 4885545"/>
                              <a:gd name="connsiteX1201" fmla="*/ 722084 w 7425815"/>
                              <a:gd name="connsiteY1201" fmla="*/ 3805462 h 4885545"/>
                              <a:gd name="connsiteX1202" fmla="*/ 722488 w 7425815"/>
                              <a:gd name="connsiteY1202" fmla="*/ 3805468 h 4885545"/>
                              <a:gd name="connsiteX1203" fmla="*/ 738452 w 7425815"/>
                              <a:gd name="connsiteY1203" fmla="*/ 3789894 h 4885545"/>
                              <a:gd name="connsiteX1204" fmla="*/ 738837 w 7425815"/>
                              <a:gd name="connsiteY1204" fmla="*/ 3767949 h 4885545"/>
                              <a:gd name="connsiteX1205" fmla="*/ 738451 w 7425815"/>
                              <a:gd name="connsiteY1205" fmla="*/ 3767538 h 4885545"/>
                              <a:gd name="connsiteX1206" fmla="*/ 740846 w 7425815"/>
                              <a:gd name="connsiteY1206" fmla="*/ 3762348 h 4885545"/>
                              <a:gd name="connsiteX1207" fmla="*/ 741024 w 7425815"/>
                              <a:gd name="connsiteY1207" fmla="*/ 3762431 h 4885545"/>
                              <a:gd name="connsiteX1208" fmla="*/ 3301618 w 7425815"/>
                              <a:gd name="connsiteY1208" fmla="*/ 3728118 h 4885545"/>
                              <a:gd name="connsiteX1209" fmla="*/ 3291736 w 7425815"/>
                              <a:gd name="connsiteY1209" fmla="*/ 3731212 h 4885545"/>
                              <a:gd name="connsiteX1210" fmla="*/ 3290139 w 7425815"/>
                              <a:gd name="connsiteY1210" fmla="*/ 3750374 h 4885545"/>
                              <a:gd name="connsiteX1211" fmla="*/ 3297327 w 7425815"/>
                              <a:gd name="connsiteY1211" fmla="*/ 3758757 h 4885545"/>
                              <a:gd name="connsiteX1212" fmla="*/ 3308905 w 7425815"/>
                              <a:gd name="connsiteY1212" fmla="*/ 3748777 h 4885545"/>
                              <a:gd name="connsiteX1213" fmla="*/ 3313696 w 7425815"/>
                              <a:gd name="connsiteY1213" fmla="*/ 3749176 h 4885545"/>
                              <a:gd name="connsiteX1214" fmla="*/ 3313295 w 7425815"/>
                              <a:gd name="connsiteY1214" fmla="*/ 3753967 h 4885545"/>
                              <a:gd name="connsiteX1215" fmla="*/ 3301716 w 7425815"/>
                              <a:gd name="connsiteY1215" fmla="*/ 3763947 h 4885545"/>
                              <a:gd name="connsiteX1216" fmla="*/ 3310103 w 7425815"/>
                              <a:gd name="connsiteY1216" fmla="*/ 3773926 h 4885545"/>
                              <a:gd name="connsiteX1217" fmla="*/ 3312097 w 7425815"/>
                              <a:gd name="connsiteY1217" fmla="*/ 3773926 h 4885545"/>
                              <a:gd name="connsiteX1218" fmla="*/ 3336049 w 7425815"/>
                              <a:gd name="connsiteY1218" fmla="*/ 3753967 h 4885545"/>
                              <a:gd name="connsiteX1219" fmla="*/ 3337246 w 7425815"/>
                              <a:gd name="connsiteY1219" fmla="*/ 3734805 h 4885545"/>
                              <a:gd name="connsiteX1220" fmla="*/ 3318087 w 7425815"/>
                              <a:gd name="connsiteY1220" fmla="*/ 3733208 h 4885545"/>
                              <a:gd name="connsiteX1221" fmla="*/ 3316890 w 7425815"/>
                              <a:gd name="connsiteY1221" fmla="*/ 3734406 h 4885545"/>
                              <a:gd name="connsiteX1222" fmla="*/ 3314491 w 7425815"/>
                              <a:gd name="connsiteY1222" fmla="*/ 3735204 h 4885545"/>
                              <a:gd name="connsiteX1223" fmla="*/ 3312097 w 7425815"/>
                              <a:gd name="connsiteY1223" fmla="*/ 3734007 h 4885545"/>
                              <a:gd name="connsiteX1224" fmla="*/ 3310899 w 7425815"/>
                              <a:gd name="connsiteY1224" fmla="*/ 3732809 h 4885545"/>
                              <a:gd name="connsiteX1225" fmla="*/ 3301618 w 7425815"/>
                              <a:gd name="connsiteY1225" fmla="*/ 3728118 h 4885545"/>
                              <a:gd name="connsiteX1226" fmla="*/ 5559360 w 7425815"/>
                              <a:gd name="connsiteY1226" fmla="*/ 3720981 h 4885545"/>
                              <a:gd name="connsiteX1227" fmla="*/ 5571935 w 7425815"/>
                              <a:gd name="connsiteY1227" fmla="*/ 3730014 h 4885545"/>
                              <a:gd name="connsiteX1228" fmla="*/ 5566346 w 7425815"/>
                              <a:gd name="connsiteY1228" fmla="*/ 3733607 h 4885545"/>
                              <a:gd name="connsiteX1229" fmla="*/ 5547584 w 7425815"/>
                              <a:gd name="connsiteY1229" fmla="*/ 3729216 h 4885545"/>
                              <a:gd name="connsiteX1230" fmla="*/ 5543592 w 7425815"/>
                              <a:gd name="connsiteY1230" fmla="*/ 3747579 h 4885545"/>
                              <a:gd name="connsiteX1231" fmla="*/ 5538002 w 7425815"/>
                              <a:gd name="connsiteY1231" fmla="*/ 3751172 h 4885545"/>
                              <a:gd name="connsiteX1232" fmla="*/ 5544390 w 7425815"/>
                              <a:gd name="connsiteY1232" fmla="*/ 3723626 h 4885545"/>
                              <a:gd name="connsiteX1233" fmla="*/ 5559360 w 7425815"/>
                              <a:gd name="connsiteY1233" fmla="*/ 3720981 h 4885545"/>
                              <a:gd name="connsiteX1234" fmla="*/ 3342436 w 7425815"/>
                              <a:gd name="connsiteY1234" fmla="*/ 3708457 h 4885545"/>
                              <a:gd name="connsiteX1235" fmla="*/ 3357212 w 7425815"/>
                              <a:gd name="connsiteY1235" fmla="*/ 3709654 h 4885545"/>
                              <a:gd name="connsiteX1236" fmla="*/ 3361201 w 7425815"/>
                              <a:gd name="connsiteY1236" fmla="*/ 3713646 h 4885545"/>
                              <a:gd name="connsiteX1237" fmla="*/ 3360005 w 7425815"/>
                              <a:gd name="connsiteY1237" fmla="*/ 3728418 h 4885545"/>
                              <a:gd name="connsiteX1238" fmla="*/ 3356411 w 7425815"/>
                              <a:gd name="connsiteY1238" fmla="*/ 3731611 h 4885545"/>
                              <a:gd name="connsiteX1239" fmla="*/ 3353218 w 7425815"/>
                              <a:gd name="connsiteY1239" fmla="*/ 3728019 h 4885545"/>
                              <a:gd name="connsiteX1240" fmla="*/ 3353617 w 7425815"/>
                              <a:gd name="connsiteY1240" fmla="*/ 3721231 h 4885545"/>
                              <a:gd name="connsiteX1241" fmla="*/ 3342836 w 7425815"/>
                              <a:gd name="connsiteY1241" fmla="*/ 3730414 h 4885545"/>
                              <a:gd name="connsiteX1242" fmla="*/ 3343234 w 7425815"/>
                              <a:gd name="connsiteY1242" fmla="*/ 3730813 h 4885545"/>
                              <a:gd name="connsiteX1243" fmla="*/ 3340840 w 7425815"/>
                              <a:gd name="connsiteY1243" fmla="*/ 3759555 h 4885545"/>
                              <a:gd name="connsiteX1244" fmla="*/ 3317287 w 7425815"/>
                              <a:gd name="connsiteY1244" fmla="*/ 3779515 h 4885545"/>
                              <a:gd name="connsiteX1245" fmla="*/ 3311298 w 7425815"/>
                              <a:gd name="connsiteY1245" fmla="*/ 3781511 h 4885545"/>
                              <a:gd name="connsiteX1246" fmla="*/ 3305709 w 7425815"/>
                              <a:gd name="connsiteY1246" fmla="*/ 3778717 h 4885545"/>
                              <a:gd name="connsiteX1247" fmla="*/ 3297327 w 7425815"/>
                              <a:gd name="connsiteY1247" fmla="*/ 3768737 h 4885545"/>
                              <a:gd name="connsiteX1248" fmla="*/ 3288144 w 7425815"/>
                              <a:gd name="connsiteY1248" fmla="*/ 3776721 h 4885545"/>
                              <a:gd name="connsiteX1249" fmla="*/ 3287743 w 7425815"/>
                              <a:gd name="connsiteY1249" fmla="*/ 3783906 h 4885545"/>
                              <a:gd name="connsiteX1250" fmla="*/ 3284151 w 7425815"/>
                              <a:gd name="connsiteY1250" fmla="*/ 3787100 h 4885545"/>
                              <a:gd name="connsiteX1251" fmla="*/ 3280957 w 7425815"/>
                              <a:gd name="connsiteY1251" fmla="*/ 3783507 h 4885545"/>
                              <a:gd name="connsiteX1252" fmla="*/ 3281356 w 7425815"/>
                              <a:gd name="connsiteY1252" fmla="*/ 3778318 h 4885545"/>
                              <a:gd name="connsiteX1253" fmla="*/ 3276167 w 7425815"/>
                              <a:gd name="connsiteY1253" fmla="*/ 3777918 h 4885545"/>
                              <a:gd name="connsiteX1254" fmla="*/ 3272975 w 7425815"/>
                              <a:gd name="connsiteY1254" fmla="*/ 3774326 h 4885545"/>
                              <a:gd name="connsiteX1255" fmla="*/ 3276566 w 7425815"/>
                              <a:gd name="connsiteY1255" fmla="*/ 3771132 h 4885545"/>
                              <a:gd name="connsiteX1256" fmla="*/ 3283752 w 7425815"/>
                              <a:gd name="connsiteY1256" fmla="*/ 3771531 h 4885545"/>
                              <a:gd name="connsiteX1257" fmla="*/ 3292933 w 7425815"/>
                              <a:gd name="connsiteY1257" fmla="*/ 3763547 h 4885545"/>
                              <a:gd name="connsiteX1258" fmla="*/ 3285350 w 7425815"/>
                              <a:gd name="connsiteY1258" fmla="*/ 3754765 h 4885545"/>
                              <a:gd name="connsiteX1259" fmla="*/ 3287743 w 7425815"/>
                              <a:gd name="connsiteY1259" fmla="*/ 3726022 h 4885545"/>
                              <a:gd name="connsiteX1260" fmla="*/ 3315294 w 7425815"/>
                              <a:gd name="connsiteY1260" fmla="*/ 3727219 h 4885545"/>
                              <a:gd name="connsiteX1261" fmla="*/ 3336848 w 7425815"/>
                              <a:gd name="connsiteY1261" fmla="*/ 3725622 h 4885545"/>
                              <a:gd name="connsiteX1262" fmla="*/ 3348827 w 7425815"/>
                              <a:gd name="connsiteY1262" fmla="*/ 3715642 h 4885545"/>
                              <a:gd name="connsiteX1263" fmla="*/ 3342038 w 7425815"/>
                              <a:gd name="connsiteY1263" fmla="*/ 3715243 h 4885545"/>
                              <a:gd name="connsiteX1264" fmla="*/ 3338846 w 7425815"/>
                              <a:gd name="connsiteY1264" fmla="*/ 3711650 h 4885545"/>
                              <a:gd name="connsiteX1265" fmla="*/ 3342436 w 7425815"/>
                              <a:gd name="connsiteY1265" fmla="*/ 3708457 h 4885545"/>
                              <a:gd name="connsiteX1266" fmla="*/ 4590458 w 7425815"/>
                              <a:gd name="connsiteY1266" fmla="*/ 3665896 h 4885545"/>
                              <a:gd name="connsiteX1267" fmla="*/ 4590305 w 7425815"/>
                              <a:gd name="connsiteY1267" fmla="*/ 3672928 h 4885545"/>
                              <a:gd name="connsiteX1268" fmla="*/ 4584352 w 7425815"/>
                              <a:gd name="connsiteY1268" fmla="*/ 3678706 h 4885545"/>
                              <a:gd name="connsiteX1269" fmla="*/ 4592801 w 7425815"/>
                              <a:gd name="connsiteY1269" fmla="*/ 3678866 h 4885545"/>
                              <a:gd name="connsiteX1270" fmla="*/ 4598511 w 7425815"/>
                              <a:gd name="connsiteY1270" fmla="*/ 3684643 h 4885545"/>
                              <a:gd name="connsiteX1271" fmla="*/ 4598688 w 7425815"/>
                              <a:gd name="connsiteY1271" fmla="*/ 3676522 h 4885545"/>
                              <a:gd name="connsiteX1272" fmla="*/ 4603514 w 7425815"/>
                              <a:gd name="connsiteY1272" fmla="*/ 3671695 h 4885545"/>
                              <a:gd name="connsiteX1273" fmla="*/ 4595895 w 7425815"/>
                              <a:gd name="connsiteY1273" fmla="*/ 3671332 h 4885545"/>
                              <a:gd name="connsiteX1274" fmla="*/ 4585515 w 7425815"/>
                              <a:gd name="connsiteY1274" fmla="*/ 3652169 h 4885545"/>
                              <a:gd name="connsiteX1275" fmla="*/ 4590705 w 7425815"/>
                              <a:gd name="connsiteY1275" fmla="*/ 3654564 h 4885545"/>
                              <a:gd name="connsiteX1276" fmla="*/ 4590680 w 7425815"/>
                              <a:gd name="connsiteY1276" fmla="*/ 3655737 h 4885545"/>
                              <a:gd name="connsiteX1277" fmla="*/ 4599088 w 7425815"/>
                              <a:gd name="connsiteY1277" fmla="*/ 3664147 h 4885545"/>
                              <a:gd name="connsiteX1278" fmla="*/ 4611063 w 7425815"/>
                              <a:gd name="connsiteY1278" fmla="*/ 3664147 h 4885545"/>
                              <a:gd name="connsiteX1279" fmla="*/ 4611862 w 7425815"/>
                              <a:gd name="connsiteY1279" fmla="*/ 3663347 h 4885545"/>
                              <a:gd name="connsiteX1280" fmla="*/ 4617052 w 7425815"/>
                              <a:gd name="connsiteY1280" fmla="*/ 3665742 h 4885545"/>
                              <a:gd name="connsiteX1281" fmla="*/ 4614657 w 7425815"/>
                              <a:gd name="connsiteY1281" fmla="*/ 3670933 h 4885545"/>
                              <a:gd name="connsiteX1282" fmla="*/ 4614602 w 7425815"/>
                              <a:gd name="connsiteY1282" fmla="*/ 3670988 h 4885545"/>
                              <a:gd name="connsiteX1283" fmla="*/ 4614258 w 7425815"/>
                              <a:gd name="connsiteY1283" fmla="*/ 3671732 h 4885545"/>
                              <a:gd name="connsiteX1284" fmla="*/ 4613724 w 7425815"/>
                              <a:gd name="connsiteY1284" fmla="*/ 3671866 h 4885545"/>
                              <a:gd name="connsiteX1285" fmla="*/ 4605874 w 7425815"/>
                              <a:gd name="connsiteY1285" fmla="*/ 3679715 h 4885545"/>
                              <a:gd name="connsiteX1286" fmla="*/ 4605874 w 7425815"/>
                              <a:gd name="connsiteY1286" fmla="*/ 3692090 h 4885545"/>
                              <a:gd name="connsiteX1287" fmla="*/ 4605874 w 7425815"/>
                              <a:gd name="connsiteY1287" fmla="*/ 3692090 h 4885545"/>
                              <a:gd name="connsiteX1288" fmla="*/ 4603080 w 7425815"/>
                              <a:gd name="connsiteY1288" fmla="*/ 3697679 h 4885545"/>
                              <a:gd name="connsiteX1289" fmla="*/ 4598289 w 7425815"/>
                              <a:gd name="connsiteY1289" fmla="*/ 3695284 h 4885545"/>
                              <a:gd name="connsiteX1290" fmla="*/ 4577131 w 7425815"/>
                              <a:gd name="connsiteY1290" fmla="*/ 3686102 h 4885545"/>
                              <a:gd name="connsiteX1291" fmla="*/ 4576861 w 7425815"/>
                              <a:gd name="connsiteY1291" fmla="*/ 3685977 h 4885545"/>
                              <a:gd name="connsiteX1292" fmla="*/ 4576733 w 7425815"/>
                              <a:gd name="connsiteY1292" fmla="*/ 3686102 h 4885545"/>
                              <a:gd name="connsiteX1293" fmla="*/ 4571941 w 7425815"/>
                              <a:gd name="connsiteY1293" fmla="*/ 3683707 h 4885545"/>
                              <a:gd name="connsiteX1294" fmla="*/ 4571941 w 7425815"/>
                              <a:gd name="connsiteY1294" fmla="*/ 3683707 h 4885545"/>
                              <a:gd name="connsiteX1295" fmla="*/ 4574336 w 7425815"/>
                              <a:gd name="connsiteY1295" fmla="*/ 3678516 h 4885545"/>
                              <a:gd name="connsiteX1296" fmla="*/ 4574337 w 7425815"/>
                              <a:gd name="connsiteY1296" fmla="*/ 3678516 h 4885545"/>
                              <a:gd name="connsiteX1297" fmla="*/ 4583120 w 7425815"/>
                              <a:gd name="connsiteY1297" fmla="*/ 3669735 h 4885545"/>
                              <a:gd name="connsiteX1298" fmla="*/ 4583120 w 7425815"/>
                              <a:gd name="connsiteY1298" fmla="*/ 3658558 h 4885545"/>
                              <a:gd name="connsiteX1299" fmla="*/ 4582720 w 7425815"/>
                              <a:gd name="connsiteY1299" fmla="*/ 3658159 h 4885545"/>
                              <a:gd name="connsiteX1300" fmla="*/ 4585115 w 7425815"/>
                              <a:gd name="connsiteY1300" fmla="*/ 3652968 h 4885545"/>
                              <a:gd name="connsiteX1301" fmla="*/ 4585141 w 7425815"/>
                              <a:gd name="connsiteY1301" fmla="*/ 3652980 h 4885545"/>
                              <a:gd name="connsiteX1302" fmla="*/ 4523884 w 7425815"/>
                              <a:gd name="connsiteY1302" fmla="*/ 3642137 h 4885545"/>
                              <a:gd name="connsiteX1303" fmla="*/ 4523639 w 7425815"/>
                              <a:gd name="connsiteY1303" fmla="*/ 3659755 h 4885545"/>
                              <a:gd name="connsiteX1304" fmla="*/ 4510796 w 7425815"/>
                              <a:gd name="connsiteY1304" fmla="*/ 3671885 h 4885545"/>
                              <a:gd name="connsiteX1305" fmla="*/ 4528430 w 7425815"/>
                              <a:gd name="connsiteY1305" fmla="*/ 3672130 h 4885545"/>
                              <a:gd name="connsiteX1306" fmla="*/ 4540957 w 7425815"/>
                              <a:gd name="connsiteY1306" fmla="*/ 3685159 h 4885545"/>
                              <a:gd name="connsiteX1307" fmla="*/ 4541204 w 7425815"/>
                              <a:gd name="connsiteY1307" fmla="*/ 3667340 h 4885545"/>
                              <a:gd name="connsiteX1308" fmla="*/ 4553863 w 7425815"/>
                              <a:gd name="connsiteY1308" fmla="*/ 3655168 h 4885545"/>
                              <a:gd name="connsiteX1309" fmla="*/ 4534816 w 7425815"/>
                              <a:gd name="connsiteY1309" fmla="*/ 3653767 h 4885545"/>
                              <a:gd name="connsiteX1310" fmla="*/ 4518448 w 7425815"/>
                              <a:gd name="connsiteY1310" fmla="*/ 3628616 h 4885545"/>
                              <a:gd name="connsiteX1311" fmla="*/ 4518778 w 7425815"/>
                              <a:gd name="connsiteY1311" fmla="*/ 3628769 h 4885545"/>
                              <a:gd name="connsiteX1312" fmla="*/ 4518849 w 7425815"/>
                              <a:gd name="connsiteY1312" fmla="*/ 3628616 h 4885545"/>
                              <a:gd name="connsiteX1313" fmla="*/ 4524038 w 7425815"/>
                              <a:gd name="connsiteY1313" fmla="*/ 3631011 h 4885545"/>
                              <a:gd name="connsiteX1314" fmla="*/ 4524033 w 7425815"/>
                              <a:gd name="connsiteY1314" fmla="*/ 3631419 h 4885545"/>
                              <a:gd name="connsiteX1315" fmla="*/ 4539357 w 7425815"/>
                              <a:gd name="connsiteY1315" fmla="*/ 3647280 h 4885545"/>
                              <a:gd name="connsiteX1316" fmla="*/ 4561962 w 7425815"/>
                              <a:gd name="connsiteY1316" fmla="*/ 3647380 h 4885545"/>
                              <a:gd name="connsiteX1317" fmla="*/ 4561963 w 7425815"/>
                              <a:gd name="connsiteY1317" fmla="*/ 3647380 h 4885545"/>
                              <a:gd name="connsiteX1318" fmla="*/ 4561963 w 7425815"/>
                              <a:gd name="connsiteY1318" fmla="*/ 3647379 h 4885545"/>
                              <a:gd name="connsiteX1319" fmla="*/ 4567153 w 7425815"/>
                              <a:gd name="connsiteY1319" fmla="*/ 3649774 h 4885545"/>
                              <a:gd name="connsiteX1320" fmla="*/ 4564757 w 7425815"/>
                              <a:gd name="connsiteY1320" fmla="*/ 3654964 h 4885545"/>
                              <a:gd name="connsiteX1321" fmla="*/ 4548390 w 7425815"/>
                              <a:gd name="connsiteY1321" fmla="*/ 3670933 h 4885545"/>
                              <a:gd name="connsiteX1322" fmla="*/ 4548012 w 7425815"/>
                              <a:gd name="connsiteY1322" fmla="*/ 3692497 h 4885545"/>
                              <a:gd name="connsiteX1323" fmla="*/ 4548389 w 7425815"/>
                              <a:gd name="connsiteY1323" fmla="*/ 3692889 h 4885545"/>
                              <a:gd name="connsiteX1324" fmla="*/ 4545994 w 7425815"/>
                              <a:gd name="connsiteY1324" fmla="*/ 3698478 h 4885545"/>
                              <a:gd name="connsiteX1325" fmla="*/ 4545675 w 7425815"/>
                              <a:gd name="connsiteY1325" fmla="*/ 3698319 h 4885545"/>
                              <a:gd name="connsiteX1326" fmla="*/ 4545596 w 7425815"/>
                              <a:gd name="connsiteY1326" fmla="*/ 3698478 h 4885545"/>
                              <a:gd name="connsiteX1327" fmla="*/ 4540805 w 7425815"/>
                              <a:gd name="connsiteY1327" fmla="*/ 3696083 h 4885545"/>
                              <a:gd name="connsiteX1328" fmla="*/ 4540811 w 7425815"/>
                              <a:gd name="connsiteY1328" fmla="*/ 3695680 h 4885545"/>
                              <a:gd name="connsiteX1329" fmla="*/ 4525236 w 7425815"/>
                              <a:gd name="connsiteY1329" fmla="*/ 3679715 h 4885545"/>
                              <a:gd name="connsiteX1330" fmla="*/ 4502920 w 7425815"/>
                              <a:gd name="connsiteY1330" fmla="*/ 3679323 h 4885545"/>
                              <a:gd name="connsiteX1331" fmla="*/ 4502082 w 7425815"/>
                              <a:gd name="connsiteY1331" fmla="*/ 3680114 h 4885545"/>
                              <a:gd name="connsiteX1332" fmla="*/ 4497291 w 7425815"/>
                              <a:gd name="connsiteY1332" fmla="*/ 3677719 h 4885545"/>
                              <a:gd name="connsiteX1333" fmla="*/ 4497595 w 7425815"/>
                              <a:gd name="connsiteY1333" fmla="*/ 3677061 h 4885545"/>
                              <a:gd name="connsiteX1334" fmla="*/ 4497291 w 7425815"/>
                              <a:gd name="connsiteY1334" fmla="*/ 3676921 h 4885545"/>
                              <a:gd name="connsiteX1335" fmla="*/ 4499686 w 7425815"/>
                              <a:gd name="connsiteY1335" fmla="*/ 3671730 h 4885545"/>
                              <a:gd name="connsiteX1336" fmla="*/ 4500494 w 7425815"/>
                              <a:gd name="connsiteY1336" fmla="*/ 3671742 h 4885545"/>
                              <a:gd name="connsiteX1337" fmla="*/ 4516054 w 7425815"/>
                              <a:gd name="connsiteY1337" fmla="*/ 3656561 h 4885545"/>
                              <a:gd name="connsiteX1338" fmla="*/ 4516446 w 7425815"/>
                              <a:gd name="connsiteY1338" fmla="*/ 3634224 h 4885545"/>
                              <a:gd name="connsiteX1339" fmla="*/ 4516053 w 7425815"/>
                              <a:gd name="connsiteY1339" fmla="*/ 3633806 h 4885545"/>
                              <a:gd name="connsiteX1340" fmla="*/ 4518448 w 7425815"/>
                              <a:gd name="connsiteY1340" fmla="*/ 3628616 h 4885545"/>
                              <a:gd name="connsiteX1341" fmla="*/ 376277 w 7425815"/>
                              <a:gd name="connsiteY1341" fmla="*/ 3607959 h 4885545"/>
                              <a:gd name="connsiteX1342" fmla="*/ 366397 w 7425815"/>
                              <a:gd name="connsiteY1342" fmla="*/ 3611053 h 4885545"/>
                              <a:gd name="connsiteX1343" fmla="*/ 364800 w 7425815"/>
                              <a:gd name="connsiteY1343" fmla="*/ 3630215 h 4885545"/>
                              <a:gd name="connsiteX1344" fmla="*/ 371986 w 7425815"/>
                              <a:gd name="connsiteY1344" fmla="*/ 3638598 h 4885545"/>
                              <a:gd name="connsiteX1345" fmla="*/ 383563 w 7425815"/>
                              <a:gd name="connsiteY1345" fmla="*/ 3628618 h 4885545"/>
                              <a:gd name="connsiteX1346" fmla="*/ 388353 w 7425815"/>
                              <a:gd name="connsiteY1346" fmla="*/ 3629017 h 4885545"/>
                              <a:gd name="connsiteX1347" fmla="*/ 387954 w 7425815"/>
                              <a:gd name="connsiteY1347" fmla="*/ 3633808 h 4885545"/>
                              <a:gd name="connsiteX1348" fmla="*/ 376377 w 7425815"/>
                              <a:gd name="connsiteY1348" fmla="*/ 3643788 h 4885545"/>
                              <a:gd name="connsiteX1349" fmla="*/ 384760 w 7425815"/>
                              <a:gd name="connsiteY1349" fmla="*/ 3653768 h 4885545"/>
                              <a:gd name="connsiteX1350" fmla="*/ 386756 w 7425815"/>
                              <a:gd name="connsiteY1350" fmla="*/ 3653768 h 4885545"/>
                              <a:gd name="connsiteX1351" fmla="*/ 410709 w 7425815"/>
                              <a:gd name="connsiteY1351" fmla="*/ 3633808 h 4885545"/>
                              <a:gd name="connsiteX1352" fmla="*/ 411906 w 7425815"/>
                              <a:gd name="connsiteY1352" fmla="*/ 3614646 h 4885545"/>
                              <a:gd name="connsiteX1353" fmla="*/ 392744 w 7425815"/>
                              <a:gd name="connsiteY1353" fmla="*/ 3613049 h 4885545"/>
                              <a:gd name="connsiteX1354" fmla="*/ 391547 w 7425815"/>
                              <a:gd name="connsiteY1354" fmla="*/ 3614247 h 4885545"/>
                              <a:gd name="connsiteX1355" fmla="*/ 389152 w 7425815"/>
                              <a:gd name="connsiteY1355" fmla="*/ 3615045 h 4885545"/>
                              <a:gd name="connsiteX1356" fmla="*/ 386756 w 7425815"/>
                              <a:gd name="connsiteY1356" fmla="*/ 3613848 h 4885545"/>
                              <a:gd name="connsiteX1357" fmla="*/ 385559 w 7425815"/>
                              <a:gd name="connsiteY1357" fmla="*/ 3612650 h 4885545"/>
                              <a:gd name="connsiteX1358" fmla="*/ 376277 w 7425815"/>
                              <a:gd name="connsiteY1358" fmla="*/ 3607959 h 4885545"/>
                              <a:gd name="connsiteX1359" fmla="*/ 7079210 w 7425815"/>
                              <a:gd name="connsiteY1359" fmla="*/ 3594785 h 4885545"/>
                              <a:gd name="connsiteX1360" fmla="*/ 7069329 w 7425815"/>
                              <a:gd name="connsiteY1360" fmla="*/ 3597879 h 4885545"/>
                              <a:gd name="connsiteX1361" fmla="*/ 7067733 w 7425815"/>
                              <a:gd name="connsiteY1361" fmla="*/ 3617041 h 4885545"/>
                              <a:gd name="connsiteX1362" fmla="*/ 7074919 w 7425815"/>
                              <a:gd name="connsiteY1362" fmla="*/ 3625424 h 4885545"/>
                              <a:gd name="connsiteX1363" fmla="*/ 7086496 w 7425815"/>
                              <a:gd name="connsiteY1363" fmla="*/ 3615444 h 4885545"/>
                              <a:gd name="connsiteX1364" fmla="*/ 7091286 w 7425815"/>
                              <a:gd name="connsiteY1364" fmla="*/ 3615843 h 4885545"/>
                              <a:gd name="connsiteX1365" fmla="*/ 7090887 w 7425815"/>
                              <a:gd name="connsiteY1365" fmla="*/ 3620634 h 4885545"/>
                              <a:gd name="connsiteX1366" fmla="*/ 7079310 w 7425815"/>
                              <a:gd name="connsiteY1366" fmla="*/ 3630614 h 4885545"/>
                              <a:gd name="connsiteX1367" fmla="*/ 7087693 w 7425815"/>
                              <a:gd name="connsiteY1367" fmla="*/ 3640594 h 4885545"/>
                              <a:gd name="connsiteX1368" fmla="*/ 7089689 w 7425815"/>
                              <a:gd name="connsiteY1368" fmla="*/ 3640594 h 4885545"/>
                              <a:gd name="connsiteX1369" fmla="*/ 7113641 w 7425815"/>
                              <a:gd name="connsiteY1369" fmla="*/ 3620634 h 4885545"/>
                              <a:gd name="connsiteX1370" fmla="*/ 7114839 w 7425815"/>
                              <a:gd name="connsiteY1370" fmla="*/ 3601472 h 4885545"/>
                              <a:gd name="connsiteX1371" fmla="*/ 7095677 w 7425815"/>
                              <a:gd name="connsiteY1371" fmla="*/ 3599875 h 4885545"/>
                              <a:gd name="connsiteX1372" fmla="*/ 7094480 w 7425815"/>
                              <a:gd name="connsiteY1372" fmla="*/ 3601073 h 4885545"/>
                              <a:gd name="connsiteX1373" fmla="*/ 7092085 w 7425815"/>
                              <a:gd name="connsiteY1373" fmla="*/ 3601871 h 4885545"/>
                              <a:gd name="connsiteX1374" fmla="*/ 7089689 w 7425815"/>
                              <a:gd name="connsiteY1374" fmla="*/ 3600674 h 4885545"/>
                              <a:gd name="connsiteX1375" fmla="*/ 7088492 w 7425815"/>
                              <a:gd name="connsiteY1375" fmla="*/ 3599476 h 4885545"/>
                              <a:gd name="connsiteX1376" fmla="*/ 7079210 w 7425815"/>
                              <a:gd name="connsiteY1376" fmla="*/ 3594785 h 4885545"/>
                              <a:gd name="connsiteX1377" fmla="*/ 417096 w 7425815"/>
                              <a:gd name="connsiteY1377" fmla="*/ 3587899 h 4885545"/>
                              <a:gd name="connsiteX1378" fmla="*/ 431867 w 7425815"/>
                              <a:gd name="connsiteY1378" fmla="*/ 3589096 h 4885545"/>
                              <a:gd name="connsiteX1379" fmla="*/ 435859 w 7425815"/>
                              <a:gd name="connsiteY1379" fmla="*/ 3593088 h 4885545"/>
                              <a:gd name="connsiteX1380" fmla="*/ 434661 w 7425815"/>
                              <a:gd name="connsiteY1380" fmla="*/ 3607860 h 4885545"/>
                              <a:gd name="connsiteX1381" fmla="*/ 431068 w 7425815"/>
                              <a:gd name="connsiteY1381" fmla="*/ 3611053 h 4885545"/>
                              <a:gd name="connsiteX1382" fmla="*/ 427875 w 7425815"/>
                              <a:gd name="connsiteY1382" fmla="*/ 3607461 h 4885545"/>
                              <a:gd name="connsiteX1383" fmla="*/ 428274 w 7425815"/>
                              <a:gd name="connsiteY1383" fmla="*/ 3600673 h 4885545"/>
                              <a:gd name="connsiteX1384" fmla="*/ 417496 w 7425815"/>
                              <a:gd name="connsiteY1384" fmla="*/ 3609856 h 4885545"/>
                              <a:gd name="connsiteX1385" fmla="*/ 417895 w 7425815"/>
                              <a:gd name="connsiteY1385" fmla="*/ 3610255 h 4885545"/>
                              <a:gd name="connsiteX1386" fmla="*/ 415500 w 7425815"/>
                              <a:gd name="connsiteY1386" fmla="*/ 3638997 h 4885545"/>
                              <a:gd name="connsiteX1387" fmla="*/ 391946 w 7425815"/>
                              <a:gd name="connsiteY1387" fmla="*/ 3658957 h 4885545"/>
                              <a:gd name="connsiteX1388" fmla="*/ 385958 w 7425815"/>
                              <a:gd name="connsiteY1388" fmla="*/ 3660953 h 4885545"/>
                              <a:gd name="connsiteX1389" fmla="*/ 380369 w 7425815"/>
                              <a:gd name="connsiteY1389" fmla="*/ 3658159 h 4885545"/>
                              <a:gd name="connsiteX1390" fmla="*/ 371986 w 7425815"/>
                              <a:gd name="connsiteY1390" fmla="*/ 3648179 h 4885545"/>
                              <a:gd name="connsiteX1391" fmla="*/ 362804 w 7425815"/>
                              <a:gd name="connsiteY1391" fmla="*/ 3656163 h 4885545"/>
                              <a:gd name="connsiteX1392" fmla="*/ 362405 w 7425815"/>
                              <a:gd name="connsiteY1392" fmla="*/ 3663348 h 4885545"/>
                              <a:gd name="connsiteX1393" fmla="*/ 358812 w 7425815"/>
                              <a:gd name="connsiteY1393" fmla="*/ 3666542 h 4885545"/>
                              <a:gd name="connsiteX1394" fmla="*/ 355619 w 7425815"/>
                              <a:gd name="connsiteY1394" fmla="*/ 3662949 h 4885545"/>
                              <a:gd name="connsiteX1395" fmla="*/ 356018 w 7425815"/>
                              <a:gd name="connsiteY1395" fmla="*/ 3657760 h 4885545"/>
                              <a:gd name="connsiteX1396" fmla="*/ 350828 w 7425815"/>
                              <a:gd name="connsiteY1396" fmla="*/ 3657360 h 4885545"/>
                              <a:gd name="connsiteX1397" fmla="*/ 347635 w 7425815"/>
                              <a:gd name="connsiteY1397" fmla="*/ 3653768 h 4885545"/>
                              <a:gd name="connsiteX1398" fmla="*/ 351228 w 7425815"/>
                              <a:gd name="connsiteY1398" fmla="*/ 3650574 h 4885545"/>
                              <a:gd name="connsiteX1399" fmla="*/ 358413 w 7425815"/>
                              <a:gd name="connsiteY1399" fmla="*/ 3650973 h 4885545"/>
                              <a:gd name="connsiteX1400" fmla="*/ 367595 w 7425815"/>
                              <a:gd name="connsiteY1400" fmla="*/ 3642989 h 4885545"/>
                              <a:gd name="connsiteX1401" fmla="*/ 360010 w 7425815"/>
                              <a:gd name="connsiteY1401" fmla="*/ 3634207 h 4885545"/>
                              <a:gd name="connsiteX1402" fmla="*/ 362405 w 7425815"/>
                              <a:gd name="connsiteY1402" fmla="*/ 3605464 h 4885545"/>
                              <a:gd name="connsiteX1403" fmla="*/ 389950 w 7425815"/>
                              <a:gd name="connsiteY1403" fmla="*/ 3606661 h 4885545"/>
                              <a:gd name="connsiteX1404" fmla="*/ 411507 w 7425815"/>
                              <a:gd name="connsiteY1404" fmla="*/ 3605064 h 4885545"/>
                              <a:gd name="connsiteX1405" fmla="*/ 423484 w 7425815"/>
                              <a:gd name="connsiteY1405" fmla="*/ 3595084 h 4885545"/>
                              <a:gd name="connsiteX1406" fmla="*/ 416697 w 7425815"/>
                              <a:gd name="connsiteY1406" fmla="*/ 3594685 h 4885545"/>
                              <a:gd name="connsiteX1407" fmla="*/ 413503 w 7425815"/>
                              <a:gd name="connsiteY1407" fmla="*/ 3591092 h 4885545"/>
                              <a:gd name="connsiteX1408" fmla="*/ 417096 w 7425815"/>
                              <a:gd name="connsiteY1408" fmla="*/ 3587899 h 4885545"/>
                              <a:gd name="connsiteX1409" fmla="*/ 2661203 w 7425815"/>
                              <a:gd name="connsiteY1409" fmla="*/ 3583657 h 4885545"/>
                              <a:gd name="connsiteX1410" fmla="*/ 2673778 w 7425815"/>
                              <a:gd name="connsiteY1410" fmla="*/ 3592690 h 4885545"/>
                              <a:gd name="connsiteX1411" fmla="*/ 2668189 w 7425815"/>
                              <a:gd name="connsiteY1411" fmla="*/ 3596283 h 4885545"/>
                              <a:gd name="connsiteX1412" fmla="*/ 2649427 w 7425815"/>
                              <a:gd name="connsiteY1412" fmla="*/ 3591892 h 4885545"/>
                              <a:gd name="connsiteX1413" fmla="*/ 2645436 w 7425815"/>
                              <a:gd name="connsiteY1413" fmla="*/ 3610255 h 4885545"/>
                              <a:gd name="connsiteX1414" fmla="*/ 2639845 w 7425815"/>
                              <a:gd name="connsiteY1414" fmla="*/ 3613848 h 4885545"/>
                              <a:gd name="connsiteX1415" fmla="*/ 2646233 w 7425815"/>
                              <a:gd name="connsiteY1415" fmla="*/ 3586302 h 4885545"/>
                              <a:gd name="connsiteX1416" fmla="*/ 2661203 w 7425815"/>
                              <a:gd name="connsiteY1416" fmla="*/ 3583657 h 4885545"/>
                              <a:gd name="connsiteX1417" fmla="*/ 7120028 w 7425815"/>
                              <a:gd name="connsiteY1417" fmla="*/ 3574725 h 4885545"/>
                              <a:gd name="connsiteX1418" fmla="*/ 7134799 w 7425815"/>
                              <a:gd name="connsiteY1418" fmla="*/ 3575922 h 4885545"/>
                              <a:gd name="connsiteX1419" fmla="*/ 7138791 w 7425815"/>
                              <a:gd name="connsiteY1419" fmla="*/ 3579914 h 4885545"/>
                              <a:gd name="connsiteX1420" fmla="*/ 7137593 w 7425815"/>
                              <a:gd name="connsiteY1420" fmla="*/ 3594686 h 4885545"/>
                              <a:gd name="connsiteX1421" fmla="*/ 7134000 w 7425815"/>
                              <a:gd name="connsiteY1421" fmla="*/ 3597879 h 4885545"/>
                              <a:gd name="connsiteX1422" fmla="*/ 7130807 w 7425815"/>
                              <a:gd name="connsiteY1422" fmla="*/ 3594287 h 4885545"/>
                              <a:gd name="connsiteX1423" fmla="*/ 7131206 w 7425815"/>
                              <a:gd name="connsiteY1423" fmla="*/ 3587499 h 4885545"/>
                              <a:gd name="connsiteX1424" fmla="*/ 7120428 w 7425815"/>
                              <a:gd name="connsiteY1424" fmla="*/ 3596682 h 4885545"/>
                              <a:gd name="connsiteX1425" fmla="*/ 7120827 w 7425815"/>
                              <a:gd name="connsiteY1425" fmla="*/ 3597081 h 4885545"/>
                              <a:gd name="connsiteX1426" fmla="*/ 7118432 w 7425815"/>
                              <a:gd name="connsiteY1426" fmla="*/ 3625823 h 4885545"/>
                              <a:gd name="connsiteX1427" fmla="*/ 7094879 w 7425815"/>
                              <a:gd name="connsiteY1427" fmla="*/ 3645783 h 4885545"/>
                              <a:gd name="connsiteX1428" fmla="*/ 7088891 w 7425815"/>
                              <a:gd name="connsiteY1428" fmla="*/ 3647779 h 4885545"/>
                              <a:gd name="connsiteX1429" fmla="*/ 7083302 w 7425815"/>
                              <a:gd name="connsiteY1429" fmla="*/ 3644985 h 4885545"/>
                              <a:gd name="connsiteX1430" fmla="*/ 7074919 w 7425815"/>
                              <a:gd name="connsiteY1430" fmla="*/ 3635005 h 4885545"/>
                              <a:gd name="connsiteX1431" fmla="*/ 7065737 w 7425815"/>
                              <a:gd name="connsiteY1431" fmla="*/ 3642989 h 4885545"/>
                              <a:gd name="connsiteX1432" fmla="*/ 7065337 w 7425815"/>
                              <a:gd name="connsiteY1432" fmla="*/ 3650174 h 4885545"/>
                              <a:gd name="connsiteX1433" fmla="*/ 7061745 w 7425815"/>
                              <a:gd name="connsiteY1433" fmla="*/ 3653368 h 4885545"/>
                              <a:gd name="connsiteX1434" fmla="*/ 7058551 w 7425815"/>
                              <a:gd name="connsiteY1434" fmla="*/ 3649775 h 4885545"/>
                              <a:gd name="connsiteX1435" fmla="*/ 7058950 w 7425815"/>
                              <a:gd name="connsiteY1435" fmla="*/ 3644586 h 4885545"/>
                              <a:gd name="connsiteX1436" fmla="*/ 7053761 w 7425815"/>
                              <a:gd name="connsiteY1436" fmla="*/ 3644186 h 4885545"/>
                              <a:gd name="connsiteX1437" fmla="*/ 7050567 w 7425815"/>
                              <a:gd name="connsiteY1437" fmla="*/ 3640594 h 4885545"/>
                              <a:gd name="connsiteX1438" fmla="*/ 7054160 w 7425815"/>
                              <a:gd name="connsiteY1438" fmla="*/ 3637400 h 4885545"/>
                              <a:gd name="connsiteX1439" fmla="*/ 7061345 w 7425815"/>
                              <a:gd name="connsiteY1439" fmla="*/ 3637799 h 4885545"/>
                              <a:gd name="connsiteX1440" fmla="*/ 7070527 w 7425815"/>
                              <a:gd name="connsiteY1440" fmla="*/ 3629815 h 4885545"/>
                              <a:gd name="connsiteX1441" fmla="*/ 7062942 w 7425815"/>
                              <a:gd name="connsiteY1441" fmla="*/ 3621033 h 4885545"/>
                              <a:gd name="connsiteX1442" fmla="*/ 7065337 w 7425815"/>
                              <a:gd name="connsiteY1442" fmla="*/ 3592290 h 4885545"/>
                              <a:gd name="connsiteX1443" fmla="*/ 7092883 w 7425815"/>
                              <a:gd name="connsiteY1443" fmla="*/ 3593487 h 4885545"/>
                              <a:gd name="connsiteX1444" fmla="*/ 7114440 w 7425815"/>
                              <a:gd name="connsiteY1444" fmla="*/ 3591890 h 4885545"/>
                              <a:gd name="connsiteX1445" fmla="*/ 7126416 w 7425815"/>
                              <a:gd name="connsiteY1445" fmla="*/ 3581910 h 4885545"/>
                              <a:gd name="connsiteX1446" fmla="*/ 7119629 w 7425815"/>
                              <a:gd name="connsiteY1446" fmla="*/ 3581511 h 4885545"/>
                              <a:gd name="connsiteX1447" fmla="*/ 7116436 w 7425815"/>
                              <a:gd name="connsiteY1447" fmla="*/ 3577918 h 4885545"/>
                              <a:gd name="connsiteX1448" fmla="*/ 7120028 w 7425815"/>
                              <a:gd name="connsiteY1448" fmla="*/ 3574725 h 4885545"/>
                              <a:gd name="connsiteX1449" fmla="*/ 1692296 w 7425815"/>
                              <a:gd name="connsiteY1449" fmla="*/ 3528572 h 4885545"/>
                              <a:gd name="connsiteX1450" fmla="*/ 1692144 w 7425815"/>
                              <a:gd name="connsiteY1450" fmla="*/ 3535605 h 4885545"/>
                              <a:gd name="connsiteX1451" fmla="*/ 1686192 w 7425815"/>
                              <a:gd name="connsiteY1451" fmla="*/ 3541382 h 4885545"/>
                              <a:gd name="connsiteX1452" fmla="*/ 1694638 w 7425815"/>
                              <a:gd name="connsiteY1452" fmla="*/ 3541542 h 4885545"/>
                              <a:gd name="connsiteX1453" fmla="*/ 1700349 w 7425815"/>
                              <a:gd name="connsiteY1453" fmla="*/ 3547318 h 4885545"/>
                              <a:gd name="connsiteX1454" fmla="*/ 1700526 w 7425815"/>
                              <a:gd name="connsiteY1454" fmla="*/ 3539197 h 4885545"/>
                              <a:gd name="connsiteX1455" fmla="*/ 1705353 w 7425815"/>
                              <a:gd name="connsiteY1455" fmla="*/ 3534370 h 4885545"/>
                              <a:gd name="connsiteX1456" fmla="*/ 1697732 w 7425815"/>
                              <a:gd name="connsiteY1456" fmla="*/ 3534007 h 4885545"/>
                              <a:gd name="connsiteX1457" fmla="*/ 1687353 w 7425815"/>
                              <a:gd name="connsiteY1457" fmla="*/ 3514845 h 4885545"/>
                              <a:gd name="connsiteX1458" fmla="*/ 1692543 w 7425815"/>
                              <a:gd name="connsiteY1458" fmla="*/ 3517240 h 4885545"/>
                              <a:gd name="connsiteX1459" fmla="*/ 1692517 w 7425815"/>
                              <a:gd name="connsiteY1459" fmla="*/ 3518413 h 4885545"/>
                              <a:gd name="connsiteX1460" fmla="*/ 1700925 w 7425815"/>
                              <a:gd name="connsiteY1460" fmla="*/ 3526822 h 4885545"/>
                              <a:gd name="connsiteX1461" fmla="*/ 1712902 w 7425815"/>
                              <a:gd name="connsiteY1461" fmla="*/ 3526822 h 4885545"/>
                              <a:gd name="connsiteX1462" fmla="*/ 1713701 w 7425815"/>
                              <a:gd name="connsiteY1462" fmla="*/ 3526022 h 4885545"/>
                              <a:gd name="connsiteX1463" fmla="*/ 1718890 w 7425815"/>
                              <a:gd name="connsiteY1463" fmla="*/ 3528418 h 4885545"/>
                              <a:gd name="connsiteX1464" fmla="*/ 1716496 w 7425815"/>
                              <a:gd name="connsiteY1464" fmla="*/ 3533608 h 4885545"/>
                              <a:gd name="connsiteX1465" fmla="*/ 1716440 w 7425815"/>
                              <a:gd name="connsiteY1465" fmla="*/ 3533664 h 4885545"/>
                              <a:gd name="connsiteX1466" fmla="*/ 1716096 w 7425815"/>
                              <a:gd name="connsiteY1466" fmla="*/ 3534407 h 4885545"/>
                              <a:gd name="connsiteX1467" fmla="*/ 1715563 w 7425815"/>
                              <a:gd name="connsiteY1467" fmla="*/ 3534541 h 4885545"/>
                              <a:gd name="connsiteX1468" fmla="*/ 1707713 w 7425815"/>
                              <a:gd name="connsiteY1468" fmla="*/ 3542391 h 4885545"/>
                              <a:gd name="connsiteX1469" fmla="*/ 1707713 w 7425815"/>
                              <a:gd name="connsiteY1469" fmla="*/ 3554766 h 4885545"/>
                              <a:gd name="connsiteX1470" fmla="*/ 1707713 w 7425815"/>
                              <a:gd name="connsiteY1470" fmla="*/ 3554766 h 4885545"/>
                              <a:gd name="connsiteX1471" fmla="*/ 1704919 w 7425815"/>
                              <a:gd name="connsiteY1471" fmla="*/ 3560355 h 4885545"/>
                              <a:gd name="connsiteX1472" fmla="*/ 1700128 w 7425815"/>
                              <a:gd name="connsiteY1472" fmla="*/ 3557960 h 4885545"/>
                              <a:gd name="connsiteX1473" fmla="*/ 1678969 w 7425815"/>
                              <a:gd name="connsiteY1473" fmla="*/ 3548778 h 4885545"/>
                              <a:gd name="connsiteX1474" fmla="*/ 1678699 w 7425815"/>
                              <a:gd name="connsiteY1474" fmla="*/ 3548653 h 4885545"/>
                              <a:gd name="connsiteX1475" fmla="*/ 1678570 w 7425815"/>
                              <a:gd name="connsiteY1475" fmla="*/ 3548778 h 4885545"/>
                              <a:gd name="connsiteX1476" fmla="*/ 1673779 w 7425815"/>
                              <a:gd name="connsiteY1476" fmla="*/ 3546383 h 4885545"/>
                              <a:gd name="connsiteX1477" fmla="*/ 1673778 w 7425815"/>
                              <a:gd name="connsiteY1477" fmla="*/ 3546383 h 4885545"/>
                              <a:gd name="connsiteX1478" fmla="*/ 1676173 w 7425815"/>
                              <a:gd name="connsiteY1478" fmla="*/ 3541192 h 4885545"/>
                              <a:gd name="connsiteX1479" fmla="*/ 1676175 w 7425815"/>
                              <a:gd name="connsiteY1479" fmla="*/ 3541192 h 4885545"/>
                              <a:gd name="connsiteX1480" fmla="*/ 1684959 w 7425815"/>
                              <a:gd name="connsiteY1480" fmla="*/ 3532411 h 4885545"/>
                              <a:gd name="connsiteX1481" fmla="*/ 1684959 w 7425815"/>
                              <a:gd name="connsiteY1481" fmla="*/ 3521234 h 4885545"/>
                              <a:gd name="connsiteX1482" fmla="*/ 1684558 w 7425815"/>
                              <a:gd name="connsiteY1482" fmla="*/ 3520834 h 4885545"/>
                              <a:gd name="connsiteX1483" fmla="*/ 1686952 w 7425815"/>
                              <a:gd name="connsiteY1483" fmla="*/ 3515643 h 4885545"/>
                              <a:gd name="connsiteX1484" fmla="*/ 1686979 w 7425815"/>
                              <a:gd name="connsiteY1484" fmla="*/ 3515656 h 4885545"/>
                              <a:gd name="connsiteX1485" fmla="*/ 1625721 w 7425815"/>
                              <a:gd name="connsiteY1485" fmla="*/ 3504813 h 4885545"/>
                              <a:gd name="connsiteX1486" fmla="*/ 1625476 w 7425815"/>
                              <a:gd name="connsiteY1486" fmla="*/ 3522431 h 4885545"/>
                              <a:gd name="connsiteX1487" fmla="*/ 1612633 w 7425815"/>
                              <a:gd name="connsiteY1487" fmla="*/ 3534560 h 4885545"/>
                              <a:gd name="connsiteX1488" fmla="*/ 1630267 w 7425815"/>
                              <a:gd name="connsiteY1488" fmla="*/ 3534805 h 4885545"/>
                              <a:gd name="connsiteX1489" fmla="*/ 1642793 w 7425815"/>
                              <a:gd name="connsiteY1489" fmla="*/ 3547832 h 4885545"/>
                              <a:gd name="connsiteX1490" fmla="*/ 1643041 w 7425815"/>
                              <a:gd name="connsiteY1490" fmla="*/ 3530015 h 4885545"/>
                              <a:gd name="connsiteX1491" fmla="*/ 1655698 w 7425815"/>
                              <a:gd name="connsiteY1491" fmla="*/ 3517843 h 4885545"/>
                              <a:gd name="connsiteX1492" fmla="*/ 1636654 w 7425815"/>
                              <a:gd name="connsiteY1492" fmla="*/ 3516443 h 4885545"/>
                              <a:gd name="connsiteX1493" fmla="*/ 1620286 w 7425815"/>
                              <a:gd name="connsiteY1493" fmla="*/ 3491292 h 4885545"/>
                              <a:gd name="connsiteX1494" fmla="*/ 1620616 w 7425815"/>
                              <a:gd name="connsiteY1494" fmla="*/ 3491445 h 4885545"/>
                              <a:gd name="connsiteX1495" fmla="*/ 1620686 w 7425815"/>
                              <a:gd name="connsiteY1495" fmla="*/ 3491292 h 4885545"/>
                              <a:gd name="connsiteX1496" fmla="*/ 1625876 w 7425815"/>
                              <a:gd name="connsiteY1496" fmla="*/ 3493687 h 4885545"/>
                              <a:gd name="connsiteX1497" fmla="*/ 1625871 w 7425815"/>
                              <a:gd name="connsiteY1497" fmla="*/ 3494096 h 4885545"/>
                              <a:gd name="connsiteX1498" fmla="*/ 1641194 w 7425815"/>
                              <a:gd name="connsiteY1498" fmla="*/ 3509956 h 4885545"/>
                              <a:gd name="connsiteX1499" fmla="*/ 1663799 w 7425815"/>
                              <a:gd name="connsiteY1499" fmla="*/ 3510056 h 4885545"/>
                              <a:gd name="connsiteX1500" fmla="*/ 1663799 w 7425815"/>
                              <a:gd name="connsiteY1500" fmla="*/ 3510054 h 4885545"/>
                              <a:gd name="connsiteX1501" fmla="*/ 1668989 w 7425815"/>
                              <a:gd name="connsiteY1501" fmla="*/ 3512450 h 4885545"/>
                              <a:gd name="connsiteX1502" fmla="*/ 1668989 w 7425815"/>
                              <a:gd name="connsiteY1502" fmla="*/ 3512451 h 4885545"/>
                              <a:gd name="connsiteX1503" fmla="*/ 1666594 w 7425815"/>
                              <a:gd name="connsiteY1503" fmla="*/ 3517640 h 4885545"/>
                              <a:gd name="connsiteX1504" fmla="*/ 1666592 w 7425815"/>
                              <a:gd name="connsiteY1504" fmla="*/ 3517641 h 4885545"/>
                              <a:gd name="connsiteX1505" fmla="*/ 1650227 w 7425815"/>
                              <a:gd name="connsiteY1505" fmla="*/ 3533608 h 4885545"/>
                              <a:gd name="connsiteX1506" fmla="*/ 1649850 w 7425815"/>
                              <a:gd name="connsiteY1506" fmla="*/ 3555169 h 4885545"/>
                              <a:gd name="connsiteX1507" fmla="*/ 1650229 w 7425815"/>
                              <a:gd name="connsiteY1507" fmla="*/ 3555564 h 4885545"/>
                              <a:gd name="connsiteX1508" fmla="*/ 1647833 w 7425815"/>
                              <a:gd name="connsiteY1508" fmla="*/ 3561153 h 4885545"/>
                              <a:gd name="connsiteX1509" fmla="*/ 1647513 w 7425815"/>
                              <a:gd name="connsiteY1509" fmla="*/ 3560993 h 4885545"/>
                              <a:gd name="connsiteX1510" fmla="*/ 1647433 w 7425815"/>
                              <a:gd name="connsiteY1510" fmla="*/ 3561153 h 4885545"/>
                              <a:gd name="connsiteX1511" fmla="*/ 1642641 w 7425815"/>
                              <a:gd name="connsiteY1511" fmla="*/ 3558758 h 4885545"/>
                              <a:gd name="connsiteX1512" fmla="*/ 1642647 w 7425815"/>
                              <a:gd name="connsiteY1512" fmla="*/ 3558353 h 4885545"/>
                              <a:gd name="connsiteX1513" fmla="*/ 1627072 w 7425815"/>
                              <a:gd name="connsiteY1513" fmla="*/ 3542391 h 4885545"/>
                              <a:gd name="connsiteX1514" fmla="*/ 1604758 w 7425815"/>
                              <a:gd name="connsiteY1514" fmla="*/ 3541998 h 4885545"/>
                              <a:gd name="connsiteX1515" fmla="*/ 1603919 w 7425815"/>
                              <a:gd name="connsiteY1515" fmla="*/ 3542790 h 4885545"/>
                              <a:gd name="connsiteX1516" fmla="*/ 1599128 w 7425815"/>
                              <a:gd name="connsiteY1516" fmla="*/ 3540395 h 4885545"/>
                              <a:gd name="connsiteX1517" fmla="*/ 1599432 w 7425815"/>
                              <a:gd name="connsiteY1517" fmla="*/ 3539736 h 4885545"/>
                              <a:gd name="connsiteX1518" fmla="*/ 1599127 w 7425815"/>
                              <a:gd name="connsiteY1518" fmla="*/ 3539596 h 4885545"/>
                              <a:gd name="connsiteX1519" fmla="*/ 1601523 w 7425815"/>
                              <a:gd name="connsiteY1519" fmla="*/ 3534406 h 4885545"/>
                              <a:gd name="connsiteX1520" fmla="*/ 1602330 w 7425815"/>
                              <a:gd name="connsiteY1520" fmla="*/ 3534417 h 4885545"/>
                              <a:gd name="connsiteX1521" fmla="*/ 1617892 w 7425815"/>
                              <a:gd name="connsiteY1521" fmla="*/ 3519237 h 4885545"/>
                              <a:gd name="connsiteX1522" fmla="*/ 1618284 w 7425815"/>
                              <a:gd name="connsiteY1522" fmla="*/ 3496901 h 4885545"/>
                              <a:gd name="connsiteX1523" fmla="*/ 1617889 w 7425815"/>
                              <a:gd name="connsiteY1523" fmla="*/ 3496482 h 4885545"/>
                              <a:gd name="connsiteX1524" fmla="*/ 1620286 w 7425815"/>
                              <a:gd name="connsiteY1524" fmla="*/ 3491292 h 4885545"/>
                              <a:gd name="connsiteX1525" fmla="*/ 4181027 w 7425815"/>
                              <a:gd name="connsiteY1525" fmla="*/ 3457461 h 4885545"/>
                              <a:gd name="connsiteX1526" fmla="*/ 4171146 w 7425815"/>
                              <a:gd name="connsiteY1526" fmla="*/ 3460556 h 4885545"/>
                              <a:gd name="connsiteX1527" fmla="*/ 4169550 w 7425815"/>
                              <a:gd name="connsiteY1527" fmla="*/ 3479717 h 4885545"/>
                              <a:gd name="connsiteX1528" fmla="*/ 4176736 w 7425815"/>
                              <a:gd name="connsiteY1528" fmla="*/ 3488100 h 4885545"/>
                              <a:gd name="connsiteX1529" fmla="*/ 4188313 w 7425815"/>
                              <a:gd name="connsiteY1529" fmla="*/ 3478120 h 4885545"/>
                              <a:gd name="connsiteX1530" fmla="*/ 4193103 w 7425815"/>
                              <a:gd name="connsiteY1530" fmla="*/ 3478519 h 4885545"/>
                              <a:gd name="connsiteX1531" fmla="*/ 4192704 w 7425815"/>
                              <a:gd name="connsiteY1531" fmla="*/ 3483310 h 4885545"/>
                              <a:gd name="connsiteX1532" fmla="*/ 4181127 w 7425815"/>
                              <a:gd name="connsiteY1532" fmla="*/ 3493290 h 4885545"/>
                              <a:gd name="connsiteX1533" fmla="*/ 4189510 w 7425815"/>
                              <a:gd name="connsiteY1533" fmla="*/ 3503270 h 4885545"/>
                              <a:gd name="connsiteX1534" fmla="*/ 4191506 w 7425815"/>
                              <a:gd name="connsiteY1534" fmla="*/ 3503270 h 4885545"/>
                              <a:gd name="connsiteX1535" fmla="*/ 4215458 w 7425815"/>
                              <a:gd name="connsiteY1535" fmla="*/ 3483310 h 4885545"/>
                              <a:gd name="connsiteX1536" fmla="*/ 4216656 w 7425815"/>
                              <a:gd name="connsiteY1536" fmla="*/ 3464148 h 4885545"/>
                              <a:gd name="connsiteX1537" fmla="*/ 4197494 w 7425815"/>
                              <a:gd name="connsiteY1537" fmla="*/ 3462552 h 4885545"/>
                              <a:gd name="connsiteX1538" fmla="*/ 4196297 w 7425815"/>
                              <a:gd name="connsiteY1538" fmla="*/ 3463749 h 4885545"/>
                              <a:gd name="connsiteX1539" fmla="*/ 4193902 w 7425815"/>
                              <a:gd name="connsiteY1539" fmla="*/ 3464548 h 4885545"/>
                              <a:gd name="connsiteX1540" fmla="*/ 4191506 w 7425815"/>
                              <a:gd name="connsiteY1540" fmla="*/ 3463350 h 4885545"/>
                              <a:gd name="connsiteX1541" fmla="*/ 4190309 w 7425815"/>
                              <a:gd name="connsiteY1541" fmla="*/ 3462152 h 4885545"/>
                              <a:gd name="connsiteX1542" fmla="*/ 4181027 w 7425815"/>
                              <a:gd name="connsiteY1542" fmla="*/ 3457461 h 4885545"/>
                              <a:gd name="connsiteX1543" fmla="*/ 6438795 w 7425815"/>
                              <a:gd name="connsiteY1543" fmla="*/ 3450324 h 4885545"/>
                              <a:gd name="connsiteX1544" fmla="*/ 6451370 w 7425815"/>
                              <a:gd name="connsiteY1544" fmla="*/ 3459357 h 4885545"/>
                              <a:gd name="connsiteX1545" fmla="*/ 6445781 w 7425815"/>
                              <a:gd name="connsiteY1545" fmla="*/ 3462950 h 4885545"/>
                              <a:gd name="connsiteX1546" fmla="*/ 6427019 w 7425815"/>
                              <a:gd name="connsiteY1546" fmla="*/ 3458559 h 4885545"/>
                              <a:gd name="connsiteX1547" fmla="*/ 6423027 w 7425815"/>
                              <a:gd name="connsiteY1547" fmla="*/ 3476922 h 4885545"/>
                              <a:gd name="connsiteX1548" fmla="*/ 6417437 w 7425815"/>
                              <a:gd name="connsiteY1548" fmla="*/ 3480515 h 4885545"/>
                              <a:gd name="connsiteX1549" fmla="*/ 6423825 w 7425815"/>
                              <a:gd name="connsiteY1549" fmla="*/ 3452969 h 4885545"/>
                              <a:gd name="connsiteX1550" fmla="*/ 6438795 w 7425815"/>
                              <a:gd name="connsiteY1550" fmla="*/ 3450324 h 4885545"/>
                              <a:gd name="connsiteX1551" fmla="*/ 4221845 w 7425815"/>
                              <a:gd name="connsiteY1551" fmla="*/ 3437401 h 4885545"/>
                              <a:gd name="connsiteX1552" fmla="*/ 4236616 w 7425815"/>
                              <a:gd name="connsiteY1552" fmla="*/ 3438599 h 4885545"/>
                              <a:gd name="connsiteX1553" fmla="*/ 4240608 w 7425815"/>
                              <a:gd name="connsiteY1553" fmla="*/ 3442591 h 4885545"/>
                              <a:gd name="connsiteX1554" fmla="*/ 4239410 w 7425815"/>
                              <a:gd name="connsiteY1554" fmla="*/ 3457362 h 4885545"/>
                              <a:gd name="connsiteX1555" fmla="*/ 4235817 w 7425815"/>
                              <a:gd name="connsiteY1555" fmla="*/ 3460556 h 4885545"/>
                              <a:gd name="connsiteX1556" fmla="*/ 4232624 w 7425815"/>
                              <a:gd name="connsiteY1556" fmla="*/ 3456963 h 4885545"/>
                              <a:gd name="connsiteX1557" fmla="*/ 4233023 w 7425815"/>
                              <a:gd name="connsiteY1557" fmla="*/ 3450175 h 4885545"/>
                              <a:gd name="connsiteX1558" fmla="*/ 4222245 w 7425815"/>
                              <a:gd name="connsiteY1558" fmla="*/ 3459358 h 4885545"/>
                              <a:gd name="connsiteX1559" fmla="*/ 4222644 w 7425815"/>
                              <a:gd name="connsiteY1559" fmla="*/ 3459757 h 4885545"/>
                              <a:gd name="connsiteX1560" fmla="*/ 4220249 w 7425815"/>
                              <a:gd name="connsiteY1560" fmla="*/ 3488499 h 4885545"/>
                              <a:gd name="connsiteX1561" fmla="*/ 4196696 w 7425815"/>
                              <a:gd name="connsiteY1561" fmla="*/ 3508459 h 4885545"/>
                              <a:gd name="connsiteX1562" fmla="*/ 4190708 w 7425815"/>
                              <a:gd name="connsiteY1562" fmla="*/ 3510455 h 4885545"/>
                              <a:gd name="connsiteX1563" fmla="*/ 4185119 w 7425815"/>
                              <a:gd name="connsiteY1563" fmla="*/ 3507661 h 4885545"/>
                              <a:gd name="connsiteX1564" fmla="*/ 4176736 w 7425815"/>
                              <a:gd name="connsiteY1564" fmla="*/ 3497681 h 4885545"/>
                              <a:gd name="connsiteX1565" fmla="*/ 4167554 w 7425815"/>
                              <a:gd name="connsiteY1565" fmla="*/ 3505665 h 4885545"/>
                              <a:gd name="connsiteX1566" fmla="*/ 4167154 w 7425815"/>
                              <a:gd name="connsiteY1566" fmla="*/ 3512850 h 4885545"/>
                              <a:gd name="connsiteX1567" fmla="*/ 4163562 w 7425815"/>
                              <a:gd name="connsiteY1567" fmla="*/ 3516044 h 4885545"/>
                              <a:gd name="connsiteX1568" fmla="*/ 4160368 w 7425815"/>
                              <a:gd name="connsiteY1568" fmla="*/ 3512451 h 4885545"/>
                              <a:gd name="connsiteX1569" fmla="*/ 4160767 w 7425815"/>
                              <a:gd name="connsiteY1569" fmla="*/ 3507262 h 4885545"/>
                              <a:gd name="connsiteX1570" fmla="*/ 4155578 w 7425815"/>
                              <a:gd name="connsiteY1570" fmla="*/ 3506862 h 4885545"/>
                              <a:gd name="connsiteX1571" fmla="*/ 4152384 w 7425815"/>
                              <a:gd name="connsiteY1571" fmla="*/ 3503270 h 4885545"/>
                              <a:gd name="connsiteX1572" fmla="*/ 4155977 w 7425815"/>
                              <a:gd name="connsiteY1572" fmla="*/ 3500076 h 4885545"/>
                              <a:gd name="connsiteX1573" fmla="*/ 4163162 w 7425815"/>
                              <a:gd name="connsiteY1573" fmla="*/ 3500475 h 4885545"/>
                              <a:gd name="connsiteX1574" fmla="*/ 4172344 w 7425815"/>
                              <a:gd name="connsiteY1574" fmla="*/ 3492491 h 4885545"/>
                              <a:gd name="connsiteX1575" fmla="*/ 4164759 w 7425815"/>
                              <a:gd name="connsiteY1575" fmla="*/ 3483709 h 4885545"/>
                              <a:gd name="connsiteX1576" fmla="*/ 4167154 w 7425815"/>
                              <a:gd name="connsiteY1576" fmla="*/ 3454966 h 4885545"/>
                              <a:gd name="connsiteX1577" fmla="*/ 4194700 w 7425815"/>
                              <a:gd name="connsiteY1577" fmla="*/ 3456163 h 4885545"/>
                              <a:gd name="connsiteX1578" fmla="*/ 4216257 w 7425815"/>
                              <a:gd name="connsiteY1578" fmla="*/ 3454567 h 4885545"/>
                              <a:gd name="connsiteX1579" fmla="*/ 4228233 w 7425815"/>
                              <a:gd name="connsiteY1579" fmla="*/ 3444587 h 4885545"/>
                              <a:gd name="connsiteX1580" fmla="*/ 4221446 w 7425815"/>
                              <a:gd name="connsiteY1580" fmla="*/ 3444187 h 4885545"/>
                              <a:gd name="connsiteX1581" fmla="*/ 4218253 w 7425815"/>
                              <a:gd name="connsiteY1581" fmla="*/ 3440595 h 4885545"/>
                              <a:gd name="connsiteX1582" fmla="*/ 4221845 w 7425815"/>
                              <a:gd name="connsiteY1582" fmla="*/ 3437401 h 4885545"/>
                              <a:gd name="connsiteX1583" fmla="*/ 5469901 w 7425815"/>
                              <a:gd name="connsiteY1583" fmla="*/ 3394849 h 4885545"/>
                              <a:gd name="connsiteX1584" fmla="*/ 5469740 w 7425815"/>
                              <a:gd name="connsiteY1584" fmla="*/ 3402271 h 4885545"/>
                              <a:gd name="connsiteX1585" fmla="*/ 5464191 w 7425815"/>
                              <a:gd name="connsiteY1585" fmla="*/ 3407658 h 4885545"/>
                              <a:gd name="connsiteX1586" fmla="*/ 5472235 w 7425815"/>
                              <a:gd name="connsiteY1586" fmla="*/ 3407810 h 4885545"/>
                              <a:gd name="connsiteX1587" fmla="*/ 5477564 w 7425815"/>
                              <a:gd name="connsiteY1587" fmla="*/ 3413200 h 4885545"/>
                              <a:gd name="connsiteX1588" fmla="*/ 5477723 w 7425815"/>
                              <a:gd name="connsiteY1588" fmla="*/ 3405865 h 4885545"/>
                              <a:gd name="connsiteX1589" fmla="*/ 5482949 w 7425815"/>
                              <a:gd name="connsiteY1589" fmla="*/ 3400639 h 4885545"/>
                              <a:gd name="connsiteX1590" fmla="*/ 5475329 w 7425815"/>
                              <a:gd name="connsiteY1590" fmla="*/ 3400276 h 4885545"/>
                              <a:gd name="connsiteX1591" fmla="*/ 5464950 w 7425815"/>
                              <a:gd name="connsiteY1591" fmla="*/ 3381512 h 4885545"/>
                              <a:gd name="connsiteX1592" fmla="*/ 5470139 w 7425815"/>
                              <a:gd name="connsiteY1592" fmla="*/ 3383907 h 4885545"/>
                              <a:gd name="connsiteX1593" fmla="*/ 5470122 w 7425815"/>
                              <a:gd name="connsiteY1593" fmla="*/ 3384690 h 4885545"/>
                              <a:gd name="connsiteX1594" fmla="*/ 5478522 w 7425815"/>
                              <a:gd name="connsiteY1594" fmla="*/ 3393091 h 4885545"/>
                              <a:gd name="connsiteX1595" fmla="*/ 5490498 w 7425815"/>
                              <a:gd name="connsiteY1595" fmla="*/ 3393091 h 4885545"/>
                              <a:gd name="connsiteX1596" fmla="*/ 5490898 w 7425815"/>
                              <a:gd name="connsiteY1596" fmla="*/ 3392690 h 4885545"/>
                              <a:gd name="connsiteX1597" fmla="*/ 5496087 w 7425815"/>
                              <a:gd name="connsiteY1597" fmla="*/ 3395085 h 4885545"/>
                              <a:gd name="connsiteX1598" fmla="*/ 5495935 w 7425815"/>
                              <a:gd name="connsiteY1598" fmla="*/ 3395416 h 4885545"/>
                              <a:gd name="connsiteX1599" fmla="*/ 5496087 w 7425815"/>
                              <a:gd name="connsiteY1599" fmla="*/ 3395486 h 4885545"/>
                              <a:gd name="connsiteX1600" fmla="*/ 5493692 w 7425815"/>
                              <a:gd name="connsiteY1600" fmla="*/ 3400676 h 4885545"/>
                              <a:gd name="connsiteX1601" fmla="*/ 5493158 w 7425815"/>
                              <a:gd name="connsiteY1601" fmla="*/ 3400810 h 4885545"/>
                              <a:gd name="connsiteX1602" fmla="*/ 5484910 w 7425815"/>
                              <a:gd name="connsiteY1602" fmla="*/ 3409058 h 4885545"/>
                              <a:gd name="connsiteX1603" fmla="*/ 5484910 w 7425815"/>
                              <a:gd name="connsiteY1603" fmla="*/ 3420630 h 4885545"/>
                              <a:gd name="connsiteX1604" fmla="*/ 5485309 w 7425815"/>
                              <a:gd name="connsiteY1604" fmla="*/ 3421034 h 4885545"/>
                              <a:gd name="connsiteX1605" fmla="*/ 5482515 w 7425815"/>
                              <a:gd name="connsiteY1605" fmla="*/ 3426623 h 4885545"/>
                              <a:gd name="connsiteX1606" fmla="*/ 5482200 w 7425815"/>
                              <a:gd name="connsiteY1606" fmla="*/ 3426466 h 4885545"/>
                              <a:gd name="connsiteX1607" fmla="*/ 5482115 w 7425815"/>
                              <a:gd name="connsiteY1607" fmla="*/ 3426623 h 4885545"/>
                              <a:gd name="connsiteX1608" fmla="*/ 5477324 w 7425815"/>
                              <a:gd name="connsiteY1608" fmla="*/ 3424228 h 4885545"/>
                              <a:gd name="connsiteX1609" fmla="*/ 5477333 w 7425815"/>
                              <a:gd name="connsiteY1609" fmla="*/ 3423823 h 4885545"/>
                              <a:gd name="connsiteX1610" fmla="*/ 5469091 w 7425815"/>
                              <a:gd name="connsiteY1610" fmla="*/ 3415296 h 4885545"/>
                              <a:gd name="connsiteX1611" fmla="*/ 5456579 w 7425815"/>
                              <a:gd name="connsiteY1611" fmla="*/ 3415046 h 4885545"/>
                              <a:gd name="connsiteX1612" fmla="*/ 5456168 w 7425815"/>
                              <a:gd name="connsiteY1612" fmla="*/ 3415445 h 4885545"/>
                              <a:gd name="connsiteX1613" fmla="*/ 5451376 w 7425815"/>
                              <a:gd name="connsiteY1613" fmla="*/ 3413050 h 4885545"/>
                              <a:gd name="connsiteX1614" fmla="*/ 5451528 w 7425815"/>
                              <a:gd name="connsiteY1614" fmla="*/ 3412721 h 4885545"/>
                              <a:gd name="connsiteX1615" fmla="*/ 5451376 w 7425815"/>
                              <a:gd name="connsiteY1615" fmla="*/ 3412651 h 4885545"/>
                              <a:gd name="connsiteX1616" fmla="*/ 5453771 w 7425815"/>
                              <a:gd name="connsiteY1616" fmla="*/ 3407460 h 4885545"/>
                              <a:gd name="connsiteX1617" fmla="*/ 5454164 w 7425815"/>
                              <a:gd name="connsiteY1617" fmla="*/ 3407468 h 4885545"/>
                              <a:gd name="connsiteX1618" fmla="*/ 5462555 w 7425815"/>
                              <a:gd name="connsiteY1618" fmla="*/ 3399078 h 4885545"/>
                              <a:gd name="connsiteX1619" fmla="*/ 5462555 w 7425815"/>
                              <a:gd name="connsiteY1619" fmla="*/ 3387503 h 4885545"/>
                              <a:gd name="connsiteX1620" fmla="*/ 5462154 w 7425815"/>
                              <a:gd name="connsiteY1620" fmla="*/ 3387103 h 4885545"/>
                              <a:gd name="connsiteX1621" fmla="*/ 5464549 w 7425815"/>
                              <a:gd name="connsiteY1621" fmla="*/ 3381912 h 4885545"/>
                              <a:gd name="connsiteX1622" fmla="*/ 5464728 w 7425815"/>
                              <a:gd name="connsiteY1622" fmla="*/ 3381995 h 4885545"/>
                              <a:gd name="connsiteX1623" fmla="*/ 5403320 w 7425815"/>
                              <a:gd name="connsiteY1623" fmla="*/ 3371482 h 4885545"/>
                              <a:gd name="connsiteX1624" fmla="*/ 5403075 w 7425815"/>
                              <a:gd name="connsiteY1624" fmla="*/ 3389099 h 4885545"/>
                              <a:gd name="connsiteX1625" fmla="*/ 5390231 w 7425815"/>
                              <a:gd name="connsiteY1625" fmla="*/ 3401228 h 4885545"/>
                              <a:gd name="connsiteX1626" fmla="*/ 5407865 w 7425815"/>
                              <a:gd name="connsiteY1626" fmla="*/ 3401473 h 4885545"/>
                              <a:gd name="connsiteX1627" fmla="*/ 5420391 w 7425815"/>
                              <a:gd name="connsiteY1627" fmla="*/ 3414501 h 4885545"/>
                              <a:gd name="connsiteX1628" fmla="*/ 5420638 w 7425815"/>
                              <a:gd name="connsiteY1628" fmla="*/ 3396683 h 4885545"/>
                              <a:gd name="connsiteX1629" fmla="*/ 5433296 w 7425815"/>
                              <a:gd name="connsiteY1629" fmla="*/ 3384512 h 4885545"/>
                              <a:gd name="connsiteX1630" fmla="*/ 5414251 w 7425815"/>
                              <a:gd name="connsiteY1630" fmla="*/ 3383111 h 4885545"/>
                              <a:gd name="connsiteX1631" fmla="*/ 5397883 w 7425815"/>
                              <a:gd name="connsiteY1631" fmla="*/ 3357960 h 4885545"/>
                              <a:gd name="connsiteX1632" fmla="*/ 5398213 w 7425815"/>
                              <a:gd name="connsiteY1632" fmla="*/ 3358113 h 4885545"/>
                              <a:gd name="connsiteX1633" fmla="*/ 5398284 w 7425815"/>
                              <a:gd name="connsiteY1633" fmla="*/ 3357960 h 4885545"/>
                              <a:gd name="connsiteX1634" fmla="*/ 5403474 w 7425815"/>
                              <a:gd name="connsiteY1634" fmla="*/ 3360355 h 4885545"/>
                              <a:gd name="connsiteX1635" fmla="*/ 5403469 w 7425815"/>
                              <a:gd name="connsiteY1635" fmla="*/ 3360764 h 4885545"/>
                              <a:gd name="connsiteX1636" fmla="*/ 5418792 w 7425815"/>
                              <a:gd name="connsiteY1636" fmla="*/ 3376624 h 4885545"/>
                              <a:gd name="connsiteX1637" fmla="*/ 5441396 w 7425815"/>
                              <a:gd name="connsiteY1637" fmla="*/ 3376724 h 4885545"/>
                              <a:gd name="connsiteX1638" fmla="*/ 5441397 w 7425815"/>
                              <a:gd name="connsiteY1638" fmla="*/ 3376722 h 4885545"/>
                              <a:gd name="connsiteX1639" fmla="*/ 5446587 w 7425815"/>
                              <a:gd name="connsiteY1639" fmla="*/ 3379117 h 4885545"/>
                              <a:gd name="connsiteX1640" fmla="*/ 5446336 w 7425815"/>
                              <a:gd name="connsiteY1640" fmla="*/ 3379661 h 4885545"/>
                              <a:gd name="connsiteX1641" fmla="*/ 5444191 w 7425815"/>
                              <a:gd name="connsiteY1641" fmla="*/ 3384308 h 4885545"/>
                              <a:gd name="connsiteX1642" fmla="*/ 5444190 w 7425815"/>
                              <a:gd name="connsiteY1642" fmla="*/ 3384309 h 4885545"/>
                              <a:gd name="connsiteX1643" fmla="*/ 5427824 w 7425815"/>
                              <a:gd name="connsiteY1643" fmla="*/ 3400276 h 4885545"/>
                              <a:gd name="connsiteX1644" fmla="*/ 5427446 w 7425815"/>
                              <a:gd name="connsiteY1644" fmla="*/ 3421838 h 4885545"/>
                              <a:gd name="connsiteX1645" fmla="*/ 5427825 w 7425815"/>
                              <a:gd name="connsiteY1645" fmla="*/ 3422232 h 4885545"/>
                              <a:gd name="connsiteX1646" fmla="*/ 5425430 w 7425815"/>
                              <a:gd name="connsiteY1646" fmla="*/ 3427821 h 4885545"/>
                              <a:gd name="connsiteX1647" fmla="*/ 5425110 w 7425815"/>
                              <a:gd name="connsiteY1647" fmla="*/ 3427661 h 4885545"/>
                              <a:gd name="connsiteX1648" fmla="*/ 5425030 w 7425815"/>
                              <a:gd name="connsiteY1648" fmla="*/ 3427821 h 4885545"/>
                              <a:gd name="connsiteX1649" fmla="*/ 5420239 w 7425815"/>
                              <a:gd name="connsiteY1649" fmla="*/ 3425425 h 4885545"/>
                              <a:gd name="connsiteX1650" fmla="*/ 5420245 w 7425815"/>
                              <a:gd name="connsiteY1650" fmla="*/ 3425022 h 4885545"/>
                              <a:gd name="connsiteX1651" fmla="*/ 5404671 w 7425815"/>
                              <a:gd name="connsiteY1651" fmla="*/ 3409059 h 4885545"/>
                              <a:gd name="connsiteX1652" fmla="*/ 5382356 w 7425815"/>
                              <a:gd name="connsiteY1652" fmla="*/ 3408666 h 4885545"/>
                              <a:gd name="connsiteX1653" fmla="*/ 5381517 w 7425815"/>
                              <a:gd name="connsiteY1653" fmla="*/ 3409458 h 4885545"/>
                              <a:gd name="connsiteX1654" fmla="*/ 5376726 w 7425815"/>
                              <a:gd name="connsiteY1654" fmla="*/ 3407063 h 4885545"/>
                              <a:gd name="connsiteX1655" fmla="*/ 5377031 w 7425815"/>
                              <a:gd name="connsiteY1655" fmla="*/ 3406404 h 4885545"/>
                              <a:gd name="connsiteX1656" fmla="*/ 5376726 w 7425815"/>
                              <a:gd name="connsiteY1656" fmla="*/ 3406264 h 4885545"/>
                              <a:gd name="connsiteX1657" fmla="*/ 5379122 w 7425815"/>
                              <a:gd name="connsiteY1657" fmla="*/ 3401074 h 4885545"/>
                              <a:gd name="connsiteX1658" fmla="*/ 5379930 w 7425815"/>
                              <a:gd name="connsiteY1658" fmla="*/ 3401085 h 4885545"/>
                              <a:gd name="connsiteX1659" fmla="*/ 5395490 w 7425815"/>
                              <a:gd name="connsiteY1659" fmla="*/ 3385905 h 4885545"/>
                              <a:gd name="connsiteX1660" fmla="*/ 5395881 w 7425815"/>
                              <a:gd name="connsiteY1660" fmla="*/ 3363568 h 4885545"/>
                              <a:gd name="connsiteX1661" fmla="*/ 5395488 w 7425815"/>
                              <a:gd name="connsiteY1661" fmla="*/ 3363150 h 4885545"/>
                              <a:gd name="connsiteX1662" fmla="*/ 5397883 w 7425815"/>
                              <a:gd name="connsiteY1662" fmla="*/ 3357960 h 4885545"/>
                              <a:gd name="connsiteX1663" fmla="*/ 1255717 w 7425815"/>
                              <a:gd name="connsiteY1663" fmla="*/ 3336903 h 4885545"/>
                              <a:gd name="connsiteX1664" fmla="*/ 1245837 w 7425815"/>
                              <a:gd name="connsiteY1664" fmla="*/ 3339997 h 4885545"/>
                              <a:gd name="connsiteX1665" fmla="*/ 1244240 w 7425815"/>
                              <a:gd name="connsiteY1665" fmla="*/ 3359159 h 4885545"/>
                              <a:gd name="connsiteX1666" fmla="*/ 1251426 w 7425815"/>
                              <a:gd name="connsiteY1666" fmla="*/ 3367542 h 4885545"/>
                              <a:gd name="connsiteX1667" fmla="*/ 1263003 w 7425815"/>
                              <a:gd name="connsiteY1667" fmla="*/ 3357562 h 4885545"/>
                              <a:gd name="connsiteX1668" fmla="*/ 1267793 w 7425815"/>
                              <a:gd name="connsiteY1668" fmla="*/ 3357961 h 4885545"/>
                              <a:gd name="connsiteX1669" fmla="*/ 1267394 w 7425815"/>
                              <a:gd name="connsiteY1669" fmla="*/ 3362752 h 4885545"/>
                              <a:gd name="connsiteX1670" fmla="*/ 1255817 w 7425815"/>
                              <a:gd name="connsiteY1670" fmla="*/ 3372732 h 4885545"/>
                              <a:gd name="connsiteX1671" fmla="*/ 1264200 w 7425815"/>
                              <a:gd name="connsiteY1671" fmla="*/ 3382711 h 4885545"/>
                              <a:gd name="connsiteX1672" fmla="*/ 1266196 w 7425815"/>
                              <a:gd name="connsiteY1672" fmla="*/ 3382711 h 4885545"/>
                              <a:gd name="connsiteX1673" fmla="*/ 1290148 w 7425815"/>
                              <a:gd name="connsiteY1673" fmla="*/ 3362752 h 4885545"/>
                              <a:gd name="connsiteX1674" fmla="*/ 1291346 w 7425815"/>
                              <a:gd name="connsiteY1674" fmla="*/ 3343590 h 4885545"/>
                              <a:gd name="connsiteX1675" fmla="*/ 1272184 w 7425815"/>
                              <a:gd name="connsiteY1675" fmla="*/ 3341993 h 4885545"/>
                              <a:gd name="connsiteX1676" fmla="*/ 1270987 w 7425815"/>
                              <a:gd name="connsiteY1676" fmla="*/ 3343191 h 4885545"/>
                              <a:gd name="connsiteX1677" fmla="*/ 1268591 w 7425815"/>
                              <a:gd name="connsiteY1677" fmla="*/ 3343989 h 4885545"/>
                              <a:gd name="connsiteX1678" fmla="*/ 1266196 w 7425815"/>
                              <a:gd name="connsiteY1678" fmla="*/ 3342792 h 4885545"/>
                              <a:gd name="connsiteX1679" fmla="*/ 1264999 w 7425815"/>
                              <a:gd name="connsiteY1679" fmla="*/ 3341594 h 4885545"/>
                              <a:gd name="connsiteX1680" fmla="*/ 1255717 w 7425815"/>
                              <a:gd name="connsiteY1680" fmla="*/ 3336903 h 4885545"/>
                              <a:gd name="connsiteX1681" fmla="*/ 1296535 w 7425815"/>
                              <a:gd name="connsiteY1681" fmla="*/ 3317242 h 4885545"/>
                              <a:gd name="connsiteX1682" fmla="*/ 1311307 w 7425815"/>
                              <a:gd name="connsiteY1682" fmla="*/ 3318439 h 4885545"/>
                              <a:gd name="connsiteX1683" fmla="*/ 1315298 w 7425815"/>
                              <a:gd name="connsiteY1683" fmla="*/ 3322431 h 4885545"/>
                              <a:gd name="connsiteX1684" fmla="*/ 1314100 w 7425815"/>
                              <a:gd name="connsiteY1684" fmla="*/ 3337203 h 4885545"/>
                              <a:gd name="connsiteX1685" fmla="*/ 1310508 w 7425815"/>
                              <a:gd name="connsiteY1685" fmla="*/ 3340396 h 4885545"/>
                              <a:gd name="connsiteX1686" fmla="*/ 1307314 w 7425815"/>
                              <a:gd name="connsiteY1686" fmla="*/ 3336804 h 4885545"/>
                              <a:gd name="connsiteX1687" fmla="*/ 1307713 w 7425815"/>
                              <a:gd name="connsiteY1687" fmla="*/ 3330016 h 4885545"/>
                              <a:gd name="connsiteX1688" fmla="*/ 1296935 w 7425815"/>
                              <a:gd name="connsiteY1688" fmla="*/ 3339199 h 4885545"/>
                              <a:gd name="connsiteX1689" fmla="*/ 1297334 w 7425815"/>
                              <a:gd name="connsiteY1689" fmla="*/ 3339598 h 4885545"/>
                              <a:gd name="connsiteX1690" fmla="*/ 1294939 w 7425815"/>
                              <a:gd name="connsiteY1690" fmla="*/ 3368340 h 4885545"/>
                              <a:gd name="connsiteX1691" fmla="*/ 1271386 w 7425815"/>
                              <a:gd name="connsiteY1691" fmla="*/ 3388300 h 4885545"/>
                              <a:gd name="connsiteX1692" fmla="*/ 1265398 w 7425815"/>
                              <a:gd name="connsiteY1692" fmla="*/ 3390296 h 4885545"/>
                              <a:gd name="connsiteX1693" fmla="*/ 1259809 w 7425815"/>
                              <a:gd name="connsiteY1693" fmla="*/ 3387502 h 4885545"/>
                              <a:gd name="connsiteX1694" fmla="*/ 1251426 w 7425815"/>
                              <a:gd name="connsiteY1694" fmla="*/ 3377522 h 4885545"/>
                              <a:gd name="connsiteX1695" fmla="*/ 1242244 w 7425815"/>
                              <a:gd name="connsiteY1695" fmla="*/ 3385506 h 4885545"/>
                              <a:gd name="connsiteX1696" fmla="*/ 1241845 w 7425815"/>
                              <a:gd name="connsiteY1696" fmla="*/ 3392691 h 4885545"/>
                              <a:gd name="connsiteX1697" fmla="*/ 1238252 w 7425815"/>
                              <a:gd name="connsiteY1697" fmla="*/ 3395885 h 4885545"/>
                              <a:gd name="connsiteX1698" fmla="*/ 1235059 w 7425815"/>
                              <a:gd name="connsiteY1698" fmla="*/ 3392292 h 4885545"/>
                              <a:gd name="connsiteX1699" fmla="*/ 1235458 w 7425815"/>
                              <a:gd name="connsiteY1699" fmla="*/ 3387103 h 4885545"/>
                              <a:gd name="connsiteX1700" fmla="*/ 1230268 w 7425815"/>
                              <a:gd name="connsiteY1700" fmla="*/ 3386703 h 4885545"/>
                              <a:gd name="connsiteX1701" fmla="*/ 1227075 w 7425815"/>
                              <a:gd name="connsiteY1701" fmla="*/ 3383111 h 4885545"/>
                              <a:gd name="connsiteX1702" fmla="*/ 1230668 w 7425815"/>
                              <a:gd name="connsiteY1702" fmla="*/ 3379917 h 4885545"/>
                              <a:gd name="connsiteX1703" fmla="*/ 1237853 w 7425815"/>
                              <a:gd name="connsiteY1703" fmla="*/ 3380316 h 4885545"/>
                              <a:gd name="connsiteX1704" fmla="*/ 1247035 w 7425815"/>
                              <a:gd name="connsiteY1704" fmla="*/ 3372332 h 4885545"/>
                              <a:gd name="connsiteX1705" fmla="*/ 1239450 w 7425815"/>
                              <a:gd name="connsiteY1705" fmla="*/ 3363550 h 4885545"/>
                              <a:gd name="connsiteX1706" fmla="*/ 1241845 w 7425815"/>
                              <a:gd name="connsiteY1706" fmla="*/ 3334807 h 4885545"/>
                              <a:gd name="connsiteX1707" fmla="*/ 1269390 w 7425815"/>
                              <a:gd name="connsiteY1707" fmla="*/ 3336004 h 4885545"/>
                              <a:gd name="connsiteX1708" fmla="*/ 1290947 w 7425815"/>
                              <a:gd name="connsiteY1708" fmla="*/ 3334407 h 4885545"/>
                              <a:gd name="connsiteX1709" fmla="*/ 1302923 w 7425815"/>
                              <a:gd name="connsiteY1709" fmla="*/ 3324427 h 4885545"/>
                              <a:gd name="connsiteX1710" fmla="*/ 1296136 w 7425815"/>
                              <a:gd name="connsiteY1710" fmla="*/ 3324028 h 4885545"/>
                              <a:gd name="connsiteX1711" fmla="*/ 1292943 w 7425815"/>
                              <a:gd name="connsiteY1711" fmla="*/ 3320435 h 4885545"/>
                              <a:gd name="connsiteX1712" fmla="*/ 1296535 w 7425815"/>
                              <a:gd name="connsiteY1712" fmla="*/ 3317242 h 4885545"/>
                              <a:gd name="connsiteX1713" fmla="*/ 3540625 w 7425815"/>
                              <a:gd name="connsiteY1713" fmla="*/ 3313000 h 4885545"/>
                              <a:gd name="connsiteX1714" fmla="*/ 3553200 w 7425815"/>
                              <a:gd name="connsiteY1714" fmla="*/ 3322033 h 4885545"/>
                              <a:gd name="connsiteX1715" fmla="*/ 3547613 w 7425815"/>
                              <a:gd name="connsiteY1715" fmla="*/ 3325626 h 4885545"/>
                              <a:gd name="connsiteX1716" fmla="*/ 3528849 w 7425815"/>
                              <a:gd name="connsiteY1716" fmla="*/ 3321235 h 4885545"/>
                              <a:gd name="connsiteX1717" fmla="*/ 3524856 w 7425815"/>
                              <a:gd name="connsiteY1717" fmla="*/ 3339598 h 4885545"/>
                              <a:gd name="connsiteX1718" fmla="*/ 3519269 w 7425815"/>
                              <a:gd name="connsiteY1718" fmla="*/ 3343191 h 4885545"/>
                              <a:gd name="connsiteX1719" fmla="*/ 3525654 w 7425815"/>
                              <a:gd name="connsiteY1719" fmla="*/ 3315645 h 4885545"/>
                              <a:gd name="connsiteX1720" fmla="*/ 3540625 w 7425815"/>
                              <a:gd name="connsiteY1720" fmla="*/ 3313000 h 4885545"/>
                              <a:gd name="connsiteX1721" fmla="*/ 2571745 w 7425815"/>
                              <a:gd name="connsiteY1721" fmla="*/ 3257525 h 4885545"/>
                              <a:gd name="connsiteX1722" fmla="*/ 2571584 w 7425815"/>
                              <a:gd name="connsiteY1722" fmla="*/ 3264948 h 4885545"/>
                              <a:gd name="connsiteX1723" fmla="*/ 2566034 w 7425815"/>
                              <a:gd name="connsiteY1723" fmla="*/ 3270334 h 4885545"/>
                              <a:gd name="connsiteX1724" fmla="*/ 2574078 w 7425815"/>
                              <a:gd name="connsiteY1724" fmla="*/ 3270486 h 4885545"/>
                              <a:gd name="connsiteX1725" fmla="*/ 2579798 w 7425815"/>
                              <a:gd name="connsiteY1725" fmla="*/ 3276271 h 4885545"/>
                              <a:gd name="connsiteX1726" fmla="*/ 2579967 w 7425815"/>
                              <a:gd name="connsiteY1726" fmla="*/ 3268541 h 4885545"/>
                              <a:gd name="connsiteX1727" fmla="*/ 2585173 w 7425815"/>
                              <a:gd name="connsiteY1727" fmla="*/ 3263333 h 4885545"/>
                              <a:gd name="connsiteX1728" fmla="*/ 2577172 w 7425815"/>
                              <a:gd name="connsiteY1728" fmla="*/ 3262952 h 4885545"/>
                              <a:gd name="connsiteX1729" fmla="*/ 2566794 w 7425815"/>
                              <a:gd name="connsiteY1729" fmla="*/ 3244188 h 4885545"/>
                              <a:gd name="connsiteX1730" fmla="*/ 2571983 w 7425815"/>
                              <a:gd name="connsiteY1730" fmla="*/ 3246583 h 4885545"/>
                              <a:gd name="connsiteX1731" fmla="*/ 2571966 w 7425815"/>
                              <a:gd name="connsiteY1731" fmla="*/ 3247366 h 4885545"/>
                              <a:gd name="connsiteX1732" fmla="*/ 2580367 w 7425815"/>
                              <a:gd name="connsiteY1732" fmla="*/ 3255766 h 4885545"/>
                              <a:gd name="connsiteX1733" fmla="*/ 2592740 w 7425815"/>
                              <a:gd name="connsiteY1733" fmla="*/ 3255766 h 4885545"/>
                              <a:gd name="connsiteX1734" fmla="*/ 2592741 w 7425815"/>
                              <a:gd name="connsiteY1734" fmla="*/ 3255766 h 4885545"/>
                              <a:gd name="connsiteX1735" fmla="*/ 2593141 w 7425815"/>
                              <a:gd name="connsiteY1735" fmla="*/ 3255366 h 4885545"/>
                              <a:gd name="connsiteX1736" fmla="*/ 2598331 w 7425815"/>
                              <a:gd name="connsiteY1736" fmla="*/ 3257761 h 4885545"/>
                              <a:gd name="connsiteX1737" fmla="*/ 2595934 w 7425815"/>
                              <a:gd name="connsiteY1737" fmla="*/ 3262952 h 4885545"/>
                              <a:gd name="connsiteX1738" fmla="*/ 2595536 w 7425815"/>
                              <a:gd name="connsiteY1738" fmla="*/ 3263350 h 4885545"/>
                              <a:gd name="connsiteX1739" fmla="*/ 2595535 w 7425815"/>
                              <a:gd name="connsiteY1739" fmla="*/ 3263351 h 4885545"/>
                              <a:gd name="connsiteX1740" fmla="*/ 2587152 w 7425815"/>
                              <a:gd name="connsiteY1740" fmla="*/ 3271734 h 4885545"/>
                              <a:gd name="connsiteX1741" fmla="*/ 2587152 w 7425815"/>
                              <a:gd name="connsiteY1741" fmla="*/ 3283710 h 4885545"/>
                              <a:gd name="connsiteX1742" fmla="*/ 2587153 w 7425815"/>
                              <a:gd name="connsiteY1742" fmla="*/ 3283710 h 4885545"/>
                              <a:gd name="connsiteX1743" fmla="*/ 2587152 w 7425815"/>
                              <a:gd name="connsiteY1743" fmla="*/ 3283711 h 4885545"/>
                              <a:gd name="connsiteX1744" fmla="*/ 2587152 w 7425815"/>
                              <a:gd name="connsiteY1744" fmla="*/ 3284110 h 4885545"/>
                              <a:gd name="connsiteX1745" fmla="*/ 2584366 w 7425815"/>
                              <a:gd name="connsiteY1745" fmla="*/ 3289285 h 4885545"/>
                              <a:gd name="connsiteX1746" fmla="*/ 2584359 w 7425815"/>
                              <a:gd name="connsiteY1746" fmla="*/ 3289299 h 4885545"/>
                              <a:gd name="connsiteX1747" fmla="*/ 2584358 w 7425815"/>
                              <a:gd name="connsiteY1747" fmla="*/ 3289299 h 4885545"/>
                              <a:gd name="connsiteX1748" fmla="*/ 2579567 w 7425815"/>
                              <a:gd name="connsiteY1748" fmla="*/ 3286904 h 4885545"/>
                              <a:gd name="connsiteX1749" fmla="*/ 2579567 w 7425815"/>
                              <a:gd name="connsiteY1749" fmla="*/ 3286904 h 4885545"/>
                              <a:gd name="connsiteX1750" fmla="*/ 2570935 w 7425815"/>
                              <a:gd name="connsiteY1750" fmla="*/ 3277971 h 4885545"/>
                              <a:gd name="connsiteX1751" fmla="*/ 2558422 w 7425815"/>
                              <a:gd name="connsiteY1751" fmla="*/ 3277722 h 4885545"/>
                              <a:gd name="connsiteX1752" fmla="*/ 2558010 w 7425815"/>
                              <a:gd name="connsiteY1752" fmla="*/ 3278121 h 4885545"/>
                              <a:gd name="connsiteX1753" fmla="*/ 2553220 w 7425815"/>
                              <a:gd name="connsiteY1753" fmla="*/ 3275726 h 4885545"/>
                              <a:gd name="connsiteX1754" fmla="*/ 2553372 w 7425815"/>
                              <a:gd name="connsiteY1754" fmla="*/ 3275397 h 4885545"/>
                              <a:gd name="connsiteX1755" fmla="*/ 2553220 w 7425815"/>
                              <a:gd name="connsiteY1755" fmla="*/ 3275327 h 4885545"/>
                              <a:gd name="connsiteX1756" fmla="*/ 2555615 w 7425815"/>
                              <a:gd name="connsiteY1756" fmla="*/ 3270136 h 4885545"/>
                              <a:gd name="connsiteX1757" fmla="*/ 2556008 w 7425815"/>
                              <a:gd name="connsiteY1757" fmla="*/ 3270144 h 4885545"/>
                              <a:gd name="connsiteX1758" fmla="*/ 2564399 w 7425815"/>
                              <a:gd name="connsiteY1758" fmla="*/ 3261754 h 4885545"/>
                              <a:gd name="connsiteX1759" fmla="*/ 2564399 w 7425815"/>
                              <a:gd name="connsiteY1759" fmla="*/ 3250179 h 4885545"/>
                              <a:gd name="connsiteX1760" fmla="*/ 2563999 w 7425815"/>
                              <a:gd name="connsiteY1760" fmla="*/ 3249778 h 4885545"/>
                              <a:gd name="connsiteX1761" fmla="*/ 2566392 w 7425815"/>
                              <a:gd name="connsiteY1761" fmla="*/ 3244587 h 4885545"/>
                              <a:gd name="connsiteX1762" fmla="*/ 2566572 w 7425815"/>
                              <a:gd name="connsiteY1762" fmla="*/ 3244670 h 4885545"/>
                              <a:gd name="connsiteX1763" fmla="*/ 2505163 w 7425815"/>
                              <a:gd name="connsiteY1763" fmla="*/ 3234156 h 4885545"/>
                              <a:gd name="connsiteX1764" fmla="*/ 2504918 w 7425815"/>
                              <a:gd name="connsiteY1764" fmla="*/ 3251774 h 4885545"/>
                              <a:gd name="connsiteX1765" fmla="*/ 2492075 w 7425815"/>
                              <a:gd name="connsiteY1765" fmla="*/ 3263904 h 4885545"/>
                              <a:gd name="connsiteX1766" fmla="*/ 2509708 w 7425815"/>
                              <a:gd name="connsiteY1766" fmla="*/ 3264149 h 4885545"/>
                              <a:gd name="connsiteX1767" fmla="*/ 2522234 w 7425815"/>
                              <a:gd name="connsiteY1767" fmla="*/ 3277176 h 4885545"/>
                              <a:gd name="connsiteX1768" fmla="*/ 2522482 w 7425815"/>
                              <a:gd name="connsiteY1768" fmla="*/ 3259359 h 4885545"/>
                              <a:gd name="connsiteX1769" fmla="*/ 2535142 w 7425815"/>
                              <a:gd name="connsiteY1769" fmla="*/ 3247187 h 4885545"/>
                              <a:gd name="connsiteX1770" fmla="*/ 2516095 w 7425815"/>
                              <a:gd name="connsiteY1770" fmla="*/ 3245786 h 4885545"/>
                              <a:gd name="connsiteX1771" fmla="*/ 2499727 w 7425815"/>
                              <a:gd name="connsiteY1771" fmla="*/ 3220635 h 4885545"/>
                              <a:gd name="connsiteX1772" fmla="*/ 2500057 w 7425815"/>
                              <a:gd name="connsiteY1772" fmla="*/ 3220788 h 4885545"/>
                              <a:gd name="connsiteX1773" fmla="*/ 2500128 w 7425815"/>
                              <a:gd name="connsiteY1773" fmla="*/ 3220635 h 4885545"/>
                              <a:gd name="connsiteX1774" fmla="*/ 2505319 w 7425815"/>
                              <a:gd name="connsiteY1774" fmla="*/ 3223031 h 4885545"/>
                              <a:gd name="connsiteX1775" fmla="*/ 2505312 w 7425815"/>
                              <a:gd name="connsiteY1775" fmla="*/ 3223440 h 4885545"/>
                              <a:gd name="connsiteX1776" fmla="*/ 2520636 w 7425815"/>
                              <a:gd name="connsiteY1776" fmla="*/ 3239299 h 4885545"/>
                              <a:gd name="connsiteX1777" fmla="*/ 2543242 w 7425815"/>
                              <a:gd name="connsiteY1777" fmla="*/ 3239399 h 4885545"/>
                              <a:gd name="connsiteX1778" fmla="*/ 2543242 w 7425815"/>
                              <a:gd name="connsiteY1778" fmla="*/ 3239398 h 4885545"/>
                              <a:gd name="connsiteX1779" fmla="*/ 2548431 w 7425815"/>
                              <a:gd name="connsiteY1779" fmla="*/ 3241793 h 4885545"/>
                              <a:gd name="connsiteX1780" fmla="*/ 2548431 w 7425815"/>
                              <a:gd name="connsiteY1780" fmla="*/ 3241794 h 4885545"/>
                              <a:gd name="connsiteX1781" fmla="*/ 2546036 w 7425815"/>
                              <a:gd name="connsiteY1781" fmla="*/ 3246983 h 4885545"/>
                              <a:gd name="connsiteX1782" fmla="*/ 2529667 w 7425815"/>
                              <a:gd name="connsiteY1782" fmla="*/ 3262952 h 4885545"/>
                              <a:gd name="connsiteX1783" fmla="*/ 2529289 w 7425815"/>
                              <a:gd name="connsiteY1783" fmla="*/ 3284513 h 4885545"/>
                              <a:gd name="connsiteX1784" fmla="*/ 2529669 w 7425815"/>
                              <a:gd name="connsiteY1784" fmla="*/ 3284908 h 4885545"/>
                              <a:gd name="connsiteX1785" fmla="*/ 2527274 w 7425815"/>
                              <a:gd name="connsiteY1785" fmla="*/ 3290497 h 4885545"/>
                              <a:gd name="connsiteX1786" fmla="*/ 2526954 w 7425815"/>
                              <a:gd name="connsiteY1786" fmla="*/ 3290337 h 4885545"/>
                              <a:gd name="connsiteX1787" fmla="*/ 2526873 w 7425815"/>
                              <a:gd name="connsiteY1787" fmla="*/ 3290497 h 4885545"/>
                              <a:gd name="connsiteX1788" fmla="*/ 2522083 w 7425815"/>
                              <a:gd name="connsiteY1788" fmla="*/ 3288102 h 4885545"/>
                              <a:gd name="connsiteX1789" fmla="*/ 2522088 w 7425815"/>
                              <a:gd name="connsiteY1789" fmla="*/ 3287697 h 4885545"/>
                              <a:gd name="connsiteX1790" fmla="*/ 2506515 w 7425815"/>
                              <a:gd name="connsiteY1790" fmla="*/ 3271734 h 4885545"/>
                              <a:gd name="connsiteX1791" fmla="*/ 2484198 w 7425815"/>
                              <a:gd name="connsiteY1791" fmla="*/ 3271342 h 4885545"/>
                              <a:gd name="connsiteX1792" fmla="*/ 2483362 w 7425815"/>
                              <a:gd name="connsiteY1792" fmla="*/ 3272133 h 4885545"/>
                              <a:gd name="connsiteX1793" fmla="*/ 2478570 w 7425815"/>
                              <a:gd name="connsiteY1793" fmla="*/ 3269738 h 4885545"/>
                              <a:gd name="connsiteX1794" fmla="*/ 2478875 w 7425815"/>
                              <a:gd name="connsiteY1794" fmla="*/ 3269080 h 4885545"/>
                              <a:gd name="connsiteX1795" fmla="*/ 2478570 w 7425815"/>
                              <a:gd name="connsiteY1795" fmla="*/ 3268940 h 4885545"/>
                              <a:gd name="connsiteX1796" fmla="*/ 2480965 w 7425815"/>
                              <a:gd name="connsiteY1796" fmla="*/ 3263749 h 4885545"/>
                              <a:gd name="connsiteX1797" fmla="*/ 2481773 w 7425815"/>
                              <a:gd name="connsiteY1797" fmla="*/ 3263761 h 4885545"/>
                              <a:gd name="connsiteX1798" fmla="*/ 2497334 w 7425815"/>
                              <a:gd name="connsiteY1798" fmla="*/ 3248580 h 4885545"/>
                              <a:gd name="connsiteX1799" fmla="*/ 2497726 w 7425815"/>
                              <a:gd name="connsiteY1799" fmla="*/ 3226244 h 4885545"/>
                              <a:gd name="connsiteX1800" fmla="*/ 2497333 w 7425815"/>
                              <a:gd name="connsiteY1800" fmla="*/ 3225825 h 4885545"/>
                              <a:gd name="connsiteX1801" fmla="*/ 2499727 w 7425815"/>
                              <a:gd name="connsiteY1801" fmla="*/ 3220635 h 4885545"/>
                              <a:gd name="connsiteX1802" fmla="*/ 5033316 w 7425815"/>
                              <a:gd name="connsiteY1802" fmla="*/ 3203570 h 4885545"/>
                              <a:gd name="connsiteX1803" fmla="*/ 5023435 w 7425815"/>
                              <a:gd name="connsiteY1803" fmla="*/ 3206664 h 4885545"/>
                              <a:gd name="connsiteX1804" fmla="*/ 5021839 w 7425815"/>
                              <a:gd name="connsiteY1804" fmla="*/ 3225826 h 4885545"/>
                              <a:gd name="connsiteX1805" fmla="*/ 5029025 w 7425815"/>
                              <a:gd name="connsiteY1805" fmla="*/ 3234209 h 4885545"/>
                              <a:gd name="connsiteX1806" fmla="*/ 5040602 w 7425815"/>
                              <a:gd name="connsiteY1806" fmla="*/ 3224229 h 4885545"/>
                              <a:gd name="connsiteX1807" fmla="*/ 5045392 w 7425815"/>
                              <a:gd name="connsiteY1807" fmla="*/ 3224628 h 4885545"/>
                              <a:gd name="connsiteX1808" fmla="*/ 5044993 w 7425815"/>
                              <a:gd name="connsiteY1808" fmla="*/ 3229419 h 4885545"/>
                              <a:gd name="connsiteX1809" fmla="*/ 5033416 w 7425815"/>
                              <a:gd name="connsiteY1809" fmla="*/ 3239399 h 4885545"/>
                              <a:gd name="connsiteX1810" fmla="*/ 5041800 w 7425815"/>
                              <a:gd name="connsiteY1810" fmla="*/ 3249378 h 4885545"/>
                              <a:gd name="connsiteX1811" fmla="*/ 5043796 w 7425815"/>
                              <a:gd name="connsiteY1811" fmla="*/ 3249378 h 4885545"/>
                              <a:gd name="connsiteX1812" fmla="*/ 5067748 w 7425815"/>
                              <a:gd name="connsiteY1812" fmla="*/ 3229419 h 4885545"/>
                              <a:gd name="connsiteX1813" fmla="*/ 5068945 w 7425815"/>
                              <a:gd name="connsiteY1813" fmla="*/ 3210257 h 4885545"/>
                              <a:gd name="connsiteX1814" fmla="*/ 5049784 w 7425815"/>
                              <a:gd name="connsiteY1814" fmla="*/ 3208660 h 4885545"/>
                              <a:gd name="connsiteX1815" fmla="*/ 5048586 w 7425815"/>
                              <a:gd name="connsiteY1815" fmla="*/ 3209858 h 4885545"/>
                              <a:gd name="connsiteX1816" fmla="*/ 5046191 w 7425815"/>
                              <a:gd name="connsiteY1816" fmla="*/ 3210656 h 4885545"/>
                              <a:gd name="connsiteX1817" fmla="*/ 5043796 w 7425815"/>
                              <a:gd name="connsiteY1817" fmla="*/ 3209459 h 4885545"/>
                              <a:gd name="connsiteX1818" fmla="*/ 5042598 w 7425815"/>
                              <a:gd name="connsiteY1818" fmla="*/ 3208261 h 4885545"/>
                              <a:gd name="connsiteX1819" fmla="*/ 5033316 w 7425815"/>
                              <a:gd name="connsiteY1819" fmla="*/ 3203570 h 4885545"/>
                              <a:gd name="connsiteX1820" fmla="*/ 615300 w 7425815"/>
                              <a:gd name="connsiteY1820" fmla="*/ 3192442 h 4885545"/>
                              <a:gd name="connsiteX1821" fmla="*/ 627875 w 7425815"/>
                              <a:gd name="connsiteY1821" fmla="*/ 3201475 h 4885545"/>
                              <a:gd name="connsiteX1822" fmla="*/ 622286 w 7425815"/>
                              <a:gd name="connsiteY1822" fmla="*/ 3205068 h 4885545"/>
                              <a:gd name="connsiteX1823" fmla="*/ 603524 w 7425815"/>
                              <a:gd name="connsiteY1823" fmla="*/ 3200677 h 4885545"/>
                              <a:gd name="connsiteX1824" fmla="*/ 599532 w 7425815"/>
                              <a:gd name="connsiteY1824" fmla="*/ 3219040 h 4885545"/>
                              <a:gd name="connsiteX1825" fmla="*/ 593943 w 7425815"/>
                              <a:gd name="connsiteY1825" fmla="*/ 3222633 h 4885545"/>
                              <a:gd name="connsiteX1826" fmla="*/ 600330 w 7425815"/>
                              <a:gd name="connsiteY1826" fmla="*/ 3195087 h 4885545"/>
                              <a:gd name="connsiteX1827" fmla="*/ 615300 w 7425815"/>
                              <a:gd name="connsiteY1827" fmla="*/ 3192442 h 4885545"/>
                              <a:gd name="connsiteX1828" fmla="*/ 5073735 w 7425815"/>
                              <a:gd name="connsiteY1828" fmla="*/ 3183909 h 4885545"/>
                              <a:gd name="connsiteX1829" fmla="*/ 5088506 w 7425815"/>
                              <a:gd name="connsiteY1829" fmla="*/ 3185107 h 4885545"/>
                              <a:gd name="connsiteX1830" fmla="*/ 5092498 w 7425815"/>
                              <a:gd name="connsiteY1830" fmla="*/ 3189099 h 4885545"/>
                              <a:gd name="connsiteX1831" fmla="*/ 5091300 w 7425815"/>
                              <a:gd name="connsiteY1831" fmla="*/ 3203870 h 4885545"/>
                              <a:gd name="connsiteX1832" fmla="*/ 5087707 w 7425815"/>
                              <a:gd name="connsiteY1832" fmla="*/ 3207064 h 4885545"/>
                              <a:gd name="connsiteX1833" fmla="*/ 5084514 w 7425815"/>
                              <a:gd name="connsiteY1833" fmla="*/ 3203471 h 4885545"/>
                              <a:gd name="connsiteX1834" fmla="*/ 5084913 w 7425815"/>
                              <a:gd name="connsiteY1834" fmla="*/ 3196683 h 4885545"/>
                              <a:gd name="connsiteX1835" fmla="*/ 5074135 w 7425815"/>
                              <a:gd name="connsiteY1835" fmla="*/ 3205866 h 4885545"/>
                              <a:gd name="connsiteX1836" fmla="*/ 5074534 w 7425815"/>
                              <a:gd name="connsiteY1836" fmla="*/ 3206265 h 4885545"/>
                              <a:gd name="connsiteX1837" fmla="*/ 5072139 w 7425815"/>
                              <a:gd name="connsiteY1837" fmla="*/ 3235007 h 4885545"/>
                              <a:gd name="connsiteX1838" fmla="*/ 5048586 w 7425815"/>
                              <a:gd name="connsiteY1838" fmla="*/ 3254967 h 4885545"/>
                              <a:gd name="connsiteX1839" fmla="*/ 5042598 w 7425815"/>
                              <a:gd name="connsiteY1839" fmla="*/ 3256963 h 4885545"/>
                              <a:gd name="connsiteX1840" fmla="*/ 5037009 w 7425815"/>
                              <a:gd name="connsiteY1840" fmla="*/ 3254169 h 4885545"/>
                              <a:gd name="connsiteX1841" fmla="*/ 5028626 w 7425815"/>
                              <a:gd name="connsiteY1841" fmla="*/ 3244189 h 4885545"/>
                              <a:gd name="connsiteX1842" fmla="*/ 5019443 w 7425815"/>
                              <a:gd name="connsiteY1842" fmla="*/ 3252173 h 4885545"/>
                              <a:gd name="connsiteX1843" fmla="*/ 5019044 w 7425815"/>
                              <a:gd name="connsiteY1843" fmla="*/ 3259358 h 4885545"/>
                              <a:gd name="connsiteX1844" fmla="*/ 5015451 w 7425815"/>
                              <a:gd name="connsiteY1844" fmla="*/ 3262552 h 4885545"/>
                              <a:gd name="connsiteX1845" fmla="*/ 5012258 w 7425815"/>
                              <a:gd name="connsiteY1845" fmla="*/ 3258959 h 4885545"/>
                              <a:gd name="connsiteX1846" fmla="*/ 5012657 w 7425815"/>
                              <a:gd name="connsiteY1846" fmla="*/ 3253770 h 4885545"/>
                              <a:gd name="connsiteX1847" fmla="*/ 5007467 w 7425815"/>
                              <a:gd name="connsiteY1847" fmla="*/ 3253370 h 4885545"/>
                              <a:gd name="connsiteX1848" fmla="*/ 5004274 w 7425815"/>
                              <a:gd name="connsiteY1848" fmla="*/ 3249778 h 4885545"/>
                              <a:gd name="connsiteX1849" fmla="*/ 5007867 w 7425815"/>
                              <a:gd name="connsiteY1849" fmla="*/ 3246584 h 4885545"/>
                              <a:gd name="connsiteX1850" fmla="*/ 5015052 w 7425815"/>
                              <a:gd name="connsiteY1850" fmla="*/ 3246983 h 4885545"/>
                              <a:gd name="connsiteX1851" fmla="*/ 5024234 w 7425815"/>
                              <a:gd name="connsiteY1851" fmla="*/ 3238999 h 4885545"/>
                              <a:gd name="connsiteX1852" fmla="*/ 5016649 w 7425815"/>
                              <a:gd name="connsiteY1852" fmla="*/ 3230217 h 4885545"/>
                              <a:gd name="connsiteX1853" fmla="*/ 5019044 w 7425815"/>
                              <a:gd name="connsiteY1853" fmla="*/ 3201474 h 4885545"/>
                              <a:gd name="connsiteX1854" fmla="*/ 5046590 w 7425815"/>
                              <a:gd name="connsiteY1854" fmla="*/ 3202671 h 4885545"/>
                              <a:gd name="connsiteX1855" fmla="*/ 5068147 w 7425815"/>
                              <a:gd name="connsiteY1855" fmla="*/ 3201075 h 4885545"/>
                              <a:gd name="connsiteX1856" fmla="*/ 5080123 w 7425815"/>
                              <a:gd name="connsiteY1856" fmla="*/ 3191095 h 4885545"/>
                              <a:gd name="connsiteX1857" fmla="*/ 5073336 w 7425815"/>
                              <a:gd name="connsiteY1857" fmla="*/ 3190695 h 4885545"/>
                              <a:gd name="connsiteX1858" fmla="*/ 5070143 w 7425815"/>
                              <a:gd name="connsiteY1858" fmla="*/ 3187103 h 4885545"/>
                              <a:gd name="connsiteX1859" fmla="*/ 5073735 w 7425815"/>
                              <a:gd name="connsiteY1859" fmla="*/ 3183909 h 4885545"/>
                              <a:gd name="connsiteX1860" fmla="*/ 7318230 w 7425815"/>
                              <a:gd name="connsiteY1860" fmla="*/ 3179268 h 4885545"/>
                              <a:gd name="connsiteX1861" fmla="*/ 7330805 w 7425815"/>
                              <a:gd name="connsiteY1861" fmla="*/ 3188301 h 4885545"/>
                              <a:gd name="connsiteX1862" fmla="*/ 7325216 w 7425815"/>
                              <a:gd name="connsiteY1862" fmla="*/ 3191894 h 4885545"/>
                              <a:gd name="connsiteX1863" fmla="*/ 7306454 w 7425815"/>
                              <a:gd name="connsiteY1863" fmla="*/ 3187503 h 4885545"/>
                              <a:gd name="connsiteX1864" fmla="*/ 7302462 w 7425815"/>
                              <a:gd name="connsiteY1864" fmla="*/ 3205866 h 4885545"/>
                              <a:gd name="connsiteX1865" fmla="*/ 7296872 w 7425815"/>
                              <a:gd name="connsiteY1865" fmla="*/ 3209459 h 4885545"/>
                              <a:gd name="connsiteX1866" fmla="*/ 7303260 w 7425815"/>
                              <a:gd name="connsiteY1866" fmla="*/ 3181913 h 4885545"/>
                              <a:gd name="connsiteX1867" fmla="*/ 7318230 w 7425815"/>
                              <a:gd name="connsiteY1867" fmla="*/ 3179268 h 4885545"/>
                              <a:gd name="connsiteX1868" fmla="*/ 6349329 w 7425815"/>
                              <a:gd name="connsiteY1868" fmla="*/ 3124584 h 4885545"/>
                              <a:gd name="connsiteX1869" fmla="*/ 6349176 w 7425815"/>
                              <a:gd name="connsiteY1869" fmla="*/ 3131616 h 4885545"/>
                              <a:gd name="connsiteX1870" fmla="*/ 6343628 w 7425815"/>
                              <a:gd name="connsiteY1870" fmla="*/ 3137001 h 4885545"/>
                              <a:gd name="connsiteX1871" fmla="*/ 6351671 w 7425815"/>
                              <a:gd name="connsiteY1871" fmla="*/ 3137153 h 4885545"/>
                              <a:gd name="connsiteX1872" fmla="*/ 6356991 w 7425815"/>
                              <a:gd name="connsiteY1872" fmla="*/ 3142535 h 4885545"/>
                              <a:gd name="connsiteX1873" fmla="*/ 6357159 w 7425815"/>
                              <a:gd name="connsiteY1873" fmla="*/ 3134809 h 4885545"/>
                              <a:gd name="connsiteX1874" fmla="*/ 6361985 w 7425815"/>
                              <a:gd name="connsiteY1874" fmla="*/ 3129982 h 4885545"/>
                              <a:gd name="connsiteX1875" fmla="*/ 6354365 w 7425815"/>
                              <a:gd name="connsiteY1875" fmla="*/ 3129619 h 4885545"/>
                              <a:gd name="connsiteX1876" fmla="*/ 6344385 w 7425815"/>
                              <a:gd name="connsiteY1876" fmla="*/ 3110856 h 4885545"/>
                              <a:gd name="connsiteX1877" fmla="*/ 6349575 w 7425815"/>
                              <a:gd name="connsiteY1877" fmla="*/ 3113252 h 4885545"/>
                              <a:gd name="connsiteX1878" fmla="*/ 6349550 w 7425815"/>
                              <a:gd name="connsiteY1878" fmla="*/ 3114424 h 4885545"/>
                              <a:gd name="connsiteX1879" fmla="*/ 6357558 w 7425815"/>
                              <a:gd name="connsiteY1879" fmla="*/ 3122434 h 4885545"/>
                              <a:gd name="connsiteX1880" fmla="*/ 6369534 w 7425815"/>
                              <a:gd name="connsiteY1880" fmla="*/ 3122434 h 4885545"/>
                              <a:gd name="connsiteX1881" fmla="*/ 6370333 w 7425815"/>
                              <a:gd name="connsiteY1881" fmla="*/ 3121634 h 4885545"/>
                              <a:gd name="connsiteX1882" fmla="*/ 6375523 w 7425815"/>
                              <a:gd name="connsiteY1882" fmla="*/ 3124029 h 4885545"/>
                              <a:gd name="connsiteX1883" fmla="*/ 6373128 w 7425815"/>
                              <a:gd name="connsiteY1883" fmla="*/ 3129220 h 4885545"/>
                              <a:gd name="connsiteX1884" fmla="*/ 6373070 w 7425815"/>
                              <a:gd name="connsiteY1884" fmla="*/ 3129278 h 4885545"/>
                              <a:gd name="connsiteX1885" fmla="*/ 6372728 w 7425815"/>
                              <a:gd name="connsiteY1885" fmla="*/ 3130018 h 4885545"/>
                              <a:gd name="connsiteX1886" fmla="*/ 6372196 w 7425815"/>
                              <a:gd name="connsiteY1886" fmla="*/ 3130151 h 4885545"/>
                              <a:gd name="connsiteX1887" fmla="*/ 6364345 w 7425815"/>
                              <a:gd name="connsiteY1887" fmla="*/ 3138002 h 4885545"/>
                              <a:gd name="connsiteX1888" fmla="*/ 6364345 w 7425815"/>
                              <a:gd name="connsiteY1888" fmla="*/ 3149973 h 4885545"/>
                              <a:gd name="connsiteX1889" fmla="*/ 6364744 w 7425815"/>
                              <a:gd name="connsiteY1889" fmla="*/ 3150377 h 4885545"/>
                              <a:gd name="connsiteX1890" fmla="*/ 6361950 w 7425815"/>
                              <a:gd name="connsiteY1890" fmla="*/ 3155966 h 4885545"/>
                              <a:gd name="connsiteX1891" fmla="*/ 6357160 w 7425815"/>
                              <a:gd name="connsiteY1891" fmla="*/ 3153571 h 4885545"/>
                              <a:gd name="connsiteX1892" fmla="*/ 6356789 w 7425815"/>
                              <a:gd name="connsiteY1892" fmla="*/ 3153187 h 4885545"/>
                              <a:gd name="connsiteX1893" fmla="*/ 6356759 w 7425815"/>
                              <a:gd name="connsiteY1893" fmla="*/ 3153172 h 4885545"/>
                              <a:gd name="connsiteX1894" fmla="*/ 6356760 w 7425815"/>
                              <a:gd name="connsiteY1894" fmla="*/ 3153157 h 4885545"/>
                              <a:gd name="connsiteX1895" fmla="*/ 6348527 w 7425815"/>
                              <a:gd name="connsiteY1895" fmla="*/ 3144639 h 4885545"/>
                              <a:gd name="connsiteX1896" fmla="*/ 6336015 w 7425815"/>
                              <a:gd name="connsiteY1896" fmla="*/ 3144389 h 4885545"/>
                              <a:gd name="connsiteX1897" fmla="*/ 6335603 w 7425815"/>
                              <a:gd name="connsiteY1897" fmla="*/ 3144789 h 4885545"/>
                              <a:gd name="connsiteX1898" fmla="*/ 6330811 w 7425815"/>
                              <a:gd name="connsiteY1898" fmla="*/ 3142394 h 4885545"/>
                              <a:gd name="connsiteX1899" fmla="*/ 6330964 w 7425815"/>
                              <a:gd name="connsiteY1899" fmla="*/ 3142064 h 4885545"/>
                              <a:gd name="connsiteX1900" fmla="*/ 6330811 w 7425815"/>
                              <a:gd name="connsiteY1900" fmla="*/ 3141994 h 4885545"/>
                              <a:gd name="connsiteX1901" fmla="*/ 6333207 w 7425815"/>
                              <a:gd name="connsiteY1901" fmla="*/ 3136803 h 4885545"/>
                              <a:gd name="connsiteX1902" fmla="*/ 6333601 w 7425815"/>
                              <a:gd name="connsiteY1902" fmla="*/ 3136811 h 4885545"/>
                              <a:gd name="connsiteX1903" fmla="*/ 6341990 w 7425815"/>
                              <a:gd name="connsiteY1903" fmla="*/ 3128422 h 4885545"/>
                              <a:gd name="connsiteX1904" fmla="*/ 6341990 w 7425815"/>
                              <a:gd name="connsiteY1904" fmla="*/ 3117245 h 4885545"/>
                              <a:gd name="connsiteX1905" fmla="*/ 6341190 w 7425815"/>
                              <a:gd name="connsiteY1905" fmla="*/ 3116446 h 4885545"/>
                              <a:gd name="connsiteX1906" fmla="*/ 6343585 w 7425815"/>
                              <a:gd name="connsiteY1906" fmla="*/ 3111255 h 4885545"/>
                              <a:gd name="connsiteX1907" fmla="*/ 6344093 w 7425815"/>
                              <a:gd name="connsiteY1907" fmla="*/ 3111490 h 4885545"/>
                              <a:gd name="connsiteX1908" fmla="*/ 6282748 w 7425815"/>
                              <a:gd name="connsiteY1908" fmla="*/ 3100818 h 4885545"/>
                              <a:gd name="connsiteX1909" fmla="*/ 6282509 w 7425815"/>
                              <a:gd name="connsiteY1909" fmla="*/ 3118043 h 4885545"/>
                              <a:gd name="connsiteX1910" fmla="*/ 6269666 w 7425815"/>
                              <a:gd name="connsiteY1910" fmla="*/ 3130172 h 4885545"/>
                              <a:gd name="connsiteX1911" fmla="*/ 6287300 w 7425815"/>
                              <a:gd name="connsiteY1911" fmla="*/ 3130417 h 4885545"/>
                              <a:gd name="connsiteX1912" fmla="*/ 6299831 w 7425815"/>
                              <a:gd name="connsiteY1912" fmla="*/ 3143450 h 4885545"/>
                              <a:gd name="connsiteX1913" fmla="*/ 6300073 w 7425815"/>
                              <a:gd name="connsiteY1913" fmla="*/ 3126026 h 4885545"/>
                              <a:gd name="connsiteX1914" fmla="*/ 6312731 w 7425815"/>
                              <a:gd name="connsiteY1914" fmla="*/ 3113854 h 4885545"/>
                              <a:gd name="connsiteX1915" fmla="*/ 6293686 w 7425815"/>
                              <a:gd name="connsiteY1915" fmla="*/ 3112454 h 4885545"/>
                              <a:gd name="connsiteX1916" fmla="*/ 6277719 w 7425815"/>
                              <a:gd name="connsiteY1916" fmla="*/ 3086904 h 4885545"/>
                              <a:gd name="connsiteX1917" fmla="*/ 6282908 w 7425815"/>
                              <a:gd name="connsiteY1917" fmla="*/ 3089300 h 4885545"/>
                              <a:gd name="connsiteX1918" fmla="*/ 6282897 w 7425815"/>
                              <a:gd name="connsiteY1918" fmla="*/ 3090101 h 4885545"/>
                              <a:gd name="connsiteX1919" fmla="*/ 6298227 w 7425815"/>
                              <a:gd name="connsiteY1919" fmla="*/ 3105967 h 4885545"/>
                              <a:gd name="connsiteX1920" fmla="*/ 6320832 w 7425815"/>
                              <a:gd name="connsiteY1920" fmla="*/ 3106066 h 4885545"/>
                              <a:gd name="connsiteX1921" fmla="*/ 6320832 w 7425815"/>
                              <a:gd name="connsiteY1921" fmla="*/ 3106065 h 4885545"/>
                              <a:gd name="connsiteX1922" fmla="*/ 6326022 w 7425815"/>
                              <a:gd name="connsiteY1922" fmla="*/ 3108460 h 4885545"/>
                              <a:gd name="connsiteX1923" fmla="*/ 6326022 w 7425815"/>
                              <a:gd name="connsiteY1923" fmla="*/ 3108462 h 4885545"/>
                              <a:gd name="connsiteX1924" fmla="*/ 6326022 w 7425815"/>
                              <a:gd name="connsiteY1924" fmla="*/ 3108462 h 4885545"/>
                              <a:gd name="connsiteX1925" fmla="*/ 6323627 w 7425815"/>
                              <a:gd name="connsiteY1925" fmla="*/ 3113651 h 4885545"/>
                              <a:gd name="connsiteX1926" fmla="*/ 6323624 w 7425815"/>
                              <a:gd name="connsiteY1926" fmla="*/ 3113652 h 4885545"/>
                              <a:gd name="connsiteX1927" fmla="*/ 6307259 w 7425815"/>
                              <a:gd name="connsiteY1927" fmla="*/ 3129619 h 4885545"/>
                              <a:gd name="connsiteX1928" fmla="*/ 6306888 w 7425815"/>
                              <a:gd name="connsiteY1928" fmla="*/ 3150789 h 4885545"/>
                              <a:gd name="connsiteX1929" fmla="*/ 6307260 w 7425815"/>
                              <a:gd name="connsiteY1929" fmla="*/ 3151176 h 4885545"/>
                              <a:gd name="connsiteX1930" fmla="*/ 6306865 w 7425815"/>
                              <a:gd name="connsiteY1930" fmla="*/ 3152099 h 4885545"/>
                              <a:gd name="connsiteX1931" fmla="*/ 6306860 w 7425815"/>
                              <a:gd name="connsiteY1931" fmla="*/ 3152373 h 4885545"/>
                              <a:gd name="connsiteX1932" fmla="*/ 6306069 w 7425815"/>
                              <a:gd name="connsiteY1932" fmla="*/ 3153956 h 4885545"/>
                              <a:gd name="connsiteX1933" fmla="*/ 6304864 w 7425815"/>
                              <a:gd name="connsiteY1933" fmla="*/ 3156765 h 4885545"/>
                              <a:gd name="connsiteX1934" fmla="*/ 6304704 w 7425815"/>
                              <a:gd name="connsiteY1934" fmla="*/ 3156685 h 4885545"/>
                              <a:gd name="connsiteX1935" fmla="*/ 6304465 w 7425815"/>
                              <a:gd name="connsiteY1935" fmla="*/ 3157164 h 4885545"/>
                              <a:gd name="connsiteX1936" fmla="*/ 6299674 w 7425815"/>
                              <a:gd name="connsiteY1936" fmla="*/ 3154768 h 4885545"/>
                              <a:gd name="connsiteX1937" fmla="*/ 6299685 w 7425815"/>
                              <a:gd name="connsiteY1937" fmla="*/ 3153972 h 4885545"/>
                              <a:gd name="connsiteX1938" fmla="*/ 6284106 w 7425815"/>
                              <a:gd name="connsiteY1938" fmla="*/ 3138002 h 4885545"/>
                              <a:gd name="connsiteX1939" fmla="*/ 6261790 w 7425815"/>
                              <a:gd name="connsiteY1939" fmla="*/ 3137610 h 4885545"/>
                              <a:gd name="connsiteX1940" fmla="*/ 6260951 w 7425815"/>
                              <a:gd name="connsiteY1940" fmla="*/ 3138402 h 4885545"/>
                              <a:gd name="connsiteX1941" fmla="*/ 6256161 w 7425815"/>
                              <a:gd name="connsiteY1941" fmla="*/ 3136007 h 4885545"/>
                              <a:gd name="connsiteX1942" fmla="*/ 6256465 w 7425815"/>
                              <a:gd name="connsiteY1942" fmla="*/ 3135348 h 4885545"/>
                              <a:gd name="connsiteX1943" fmla="*/ 6256161 w 7425815"/>
                              <a:gd name="connsiteY1943" fmla="*/ 3135208 h 4885545"/>
                              <a:gd name="connsiteX1944" fmla="*/ 6258556 w 7425815"/>
                              <a:gd name="connsiteY1944" fmla="*/ 3130017 h 4885545"/>
                              <a:gd name="connsiteX1945" fmla="*/ 6259365 w 7425815"/>
                              <a:gd name="connsiteY1945" fmla="*/ 3130029 h 4885545"/>
                              <a:gd name="connsiteX1946" fmla="*/ 6274924 w 7425815"/>
                              <a:gd name="connsiteY1946" fmla="*/ 3114849 h 4885545"/>
                              <a:gd name="connsiteX1947" fmla="*/ 6275310 w 7425815"/>
                              <a:gd name="connsiteY1947" fmla="*/ 3092904 h 4885545"/>
                              <a:gd name="connsiteX1948" fmla="*/ 6274923 w 7425815"/>
                              <a:gd name="connsiteY1948" fmla="*/ 3092493 h 4885545"/>
                              <a:gd name="connsiteX1949" fmla="*/ 6277319 w 7425815"/>
                              <a:gd name="connsiteY1949" fmla="*/ 3087303 h 4885545"/>
                              <a:gd name="connsiteX1950" fmla="*/ 6277497 w 7425815"/>
                              <a:gd name="connsiteY1950" fmla="*/ 3087385 h 4885545"/>
                              <a:gd name="connsiteX1951" fmla="*/ 2135153 w 7425815"/>
                              <a:gd name="connsiteY1951" fmla="*/ 3066246 h 4885545"/>
                              <a:gd name="connsiteX1952" fmla="*/ 2125273 w 7425815"/>
                              <a:gd name="connsiteY1952" fmla="*/ 3069340 h 4885545"/>
                              <a:gd name="connsiteX1953" fmla="*/ 2123676 w 7425815"/>
                              <a:gd name="connsiteY1953" fmla="*/ 3088502 h 4885545"/>
                              <a:gd name="connsiteX1954" fmla="*/ 2130862 w 7425815"/>
                              <a:gd name="connsiteY1954" fmla="*/ 3096885 h 4885545"/>
                              <a:gd name="connsiteX1955" fmla="*/ 2142439 w 7425815"/>
                              <a:gd name="connsiteY1955" fmla="*/ 3086905 h 4885545"/>
                              <a:gd name="connsiteX1956" fmla="*/ 2147229 w 7425815"/>
                              <a:gd name="connsiteY1956" fmla="*/ 3087304 h 4885545"/>
                              <a:gd name="connsiteX1957" fmla="*/ 2146830 w 7425815"/>
                              <a:gd name="connsiteY1957" fmla="*/ 3092094 h 4885545"/>
                              <a:gd name="connsiteX1958" fmla="*/ 2135253 w 7425815"/>
                              <a:gd name="connsiteY1958" fmla="*/ 3102074 h 4885545"/>
                              <a:gd name="connsiteX1959" fmla="*/ 2143636 w 7425815"/>
                              <a:gd name="connsiteY1959" fmla="*/ 3112054 h 4885545"/>
                              <a:gd name="connsiteX1960" fmla="*/ 2145632 w 7425815"/>
                              <a:gd name="connsiteY1960" fmla="*/ 3112054 h 4885545"/>
                              <a:gd name="connsiteX1961" fmla="*/ 2169585 w 7425815"/>
                              <a:gd name="connsiteY1961" fmla="*/ 3092094 h 4885545"/>
                              <a:gd name="connsiteX1962" fmla="*/ 2170783 w 7425815"/>
                              <a:gd name="connsiteY1962" fmla="*/ 3072933 h 4885545"/>
                              <a:gd name="connsiteX1963" fmla="*/ 2151621 w 7425815"/>
                              <a:gd name="connsiteY1963" fmla="*/ 3071336 h 4885545"/>
                              <a:gd name="connsiteX1964" fmla="*/ 2150423 w 7425815"/>
                              <a:gd name="connsiteY1964" fmla="*/ 3072534 h 4885545"/>
                              <a:gd name="connsiteX1965" fmla="*/ 2148028 w 7425815"/>
                              <a:gd name="connsiteY1965" fmla="*/ 3073332 h 4885545"/>
                              <a:gd name="connsiteX1966" fmla="*/ 2145632 w 7425815"/>
                              <a:gd name="connsiteY1966" fmla="*/ 3072134 h 4885545"/>
                              <a:gd name="connsiteX1967" fmla="*/ 2144435 w 7425815"/>
                              <a:gd name="connsiteY1967" fmla="*/ 3070937 h 4885545"/>
                              <a:gd name="connsiteX1968" fmla="*/ 2135153 w 7425815"/>
                              <a:gd name="connsiteY1968" fmla="*/ 3066246 h 4885545"/>
                              <a:gd name="connsiteX1969" fmla="*/ 4392503 w 7425815"/>
                              <a:gd name="connsiteY1969" fmla="*/ 3059110 h 4885545"/>
                              <a:gd name="connsiteX1970" fmla="*/ 4405078 w 7425815"/>
                              <a:gd name="connsiteY1970" fmla="*/ 3068143 h 4885545"/>
                              <a:gd name="connsiteX1971" fmla="*/ 4399489 w 7425815"/>
                              <a:gd name="connsiteY1971" fmla="*/ 3071736 h 4885545"/>
                              <a:gd name="connsiteX1972" fmla="*/ 4380726 w 7425815"/>
                              <a:gd name="connsiteY1972" fmla="*/ 3067345 h 4885545"/>
                              <a:gd name="connsiteX1973" fmla="*/ 4376734 w 7425815"/>
                              <a:gd name="connsiteY1973" fmla="*/ 3085708 h 4885545"/>
                              <a:gd name="connsiteX1974" fmla="*/ 4371145 w 7425815"/>
                              <a:gd name="connsiteY1974" fmla="*/ 3089301 h 4885545"/>
                              <a:gd name="connsiteX1975" fmla="*/ 4377533 w 7425815"/>
                              <a:gd name="connsiteY1975" fmla="*/ 3061755 h 4885545"/>
                              <a:gd name="connsiteX1976" fmla="*/ 4392503 w 7425815"/>
                              <a:gd name="connsiteY1976" fmla="*/ 3059110 h 4885545"/>
                              <a:gd name="connsiteX1977" fmla="*/ 2175573 w 7425815"/>
                              <a:gd name="connsiteY1977" fmla="*/ 3046585 h 4885545"/>
                              <a:gd name="connsiteX1978" fmla="*/ 2190344 w 7425815"/>
                              <a:gd name="connsiteY1978" fmla="*/ 3047782 h 4885545"/>
                              <a:gd name="connsiteX1979" fmla="*/ 2194336 w 7425815"/>
                              <a:gd name="connsiteY1979" fmla="*/ 3051774 h 4885545"/>
                              <a:gd name="connsiteX1980" fmla="*/ 2193138 w 7425815"/>
                              <a:gd name="connsiteY1980" fmla="*/ 3066546 h 4885545"/>
                              <a:gd name="connsiteX1981" fmla="*/ 2189545 w 7425815"/>
                              <a:gd name="connsiteY1981" fmla="*/ 3069739 h 4885545"/>
                              <a:gd name="connsiteX1982" fmla="*/ 2186352 w 7425815"/>
                              <a:gd name="connsiteY1982" fmla="*/ 3066146 h 4885545"/>
                              <a:gd name="connsiteX1983" fmla="*/ 2186751 w 7425815"/>
                              <a:gd name="connsiteY1983" fmla="*/ 3059359 h 4885545"/>
                              <a:gd name="connsiteX1984" fmla="*/ 2175973 w 7425815"/>
                              <a:gd name="connsiteY1984" fmla="*/ 3068542 h 4885545"/>
                              <a:gd name="connsiteX1985" fmla="*/ 2176372 w 7425815"/>
                              <a:gd name="connsiteY1985" fmla="*/ 3068941 h 4885545"/>
                              <a:gd name="connsiteX1986" fmla="*/ 2173977 w 7425815"/>
                              <a:gd name="connsiteY1986" fmla="*/ 3097683 h 4885545"/>
                              <a:gd name="connsiteX1987" fmla="*/ 2150423 w 7425815"/>
                              <a:gd name="connsiteY1987" fmla="*/ 3117643 h 4885545"/>
                              <a:gd name="connsiteX1988" fmla="*/ 2144435 w 7425815"/>
                              <a:gd name="connsiteY1988" fmla="*/ 3119639 h 4885545"/>
                              <a:gd name="connsiteX1989" fmla="*/ 2138846 w 7425815"/>
                              <a:gd name="connsiteY1989" fmla="*/ 3116845 h 4885545"/>
                              <a:gd name="connsiteX1990" fmla="*/ 2130463 w 7425815"/>
                              <a:gd name="connsiteY1990" fmla="*/ 3106865 h 4885545"/>
                              <a:gd name="connsiteX1991" fmla="*/ 2121281 w 7425815"/>
                              <a:gd name="connsiteY1991" fmla="*/ 3114849 h 4885545"/>
                              <a:gd name="connsiteX1992" fmla="*/ 2120882 w 7425815"/>
                              <a:gd name="connsiteY1992" fmla="*/ 3122034 h 4885545"/>
                              <a:gd name="connsiteX1993" fmla="*/ 2117289 w 7425815"/>
                              <a:gd name="connsiteY1993" fmla="*/ 3125228 h 4885545"/>
                              <a:gd name="connsiteX1994" fmla="*/ 2114096 w 7425815"/>
                              <a:gd name="connsiteY1994" fmla="*/ 3121635 h 4885545"/>
                              <a:gd name="connsiteX1995" fmla="*/ 2114495 w 7425815"/>
                              <a:gd name="connsiteY1995" fmla="*/ 3116446 h 4885545"/>
                              <a:gd name="connsiteX1996" fmla="*/ 2109305 w 7425815"/>
                              <a:gd name="connsiteY1996" fmla="*/ 3116046 h 4885545"/>
                              <a:gd name="connsiteX1997" fmla="*/ 2106111 w 7425815"/>
                              <a:gd name="connsiteY1997" fmla="*/ 3112454 h 4885545"/>
                              <a:gd name="connsiteX1998" fmla="*/ 2109704 w 7425815"/>
                              <a:gd name="connsiteY1998" fmla="*/ 3109260 h 4885545"/>
                              <a:gd name="connsiteX1999" fmla="*/ 2116890 w 7425815"/>
                              <a:gd name="connsiteY1999" fmla="*/ 3109659 h 4885545"/>
                              <a:gd name="connsiteX2000" fmla="*/ 2126072 w 7425815"/>
                              <a:gd name="connsiteY2000" fmla="*/ 3101675 h 4885545"/>
                              <a:gd name="connsiteX2001" fmla="*/ 2118487 w 7425815"/>
                              <a:gd name="connsiteY2001" fmla="*/ 3092893 h 4885545"/>
                              <a:gd name="connsiteX2002" fmla="*/ 2120882 w 7425815"/>
                              <a:gd name="connsiteY2002" fmla="*/ 3064149 h 4885545"/>
                              <a:gd name="connsiteX2003" fmla="*/ 2148427 w 7425815"/>
                              <a:gd name="connsiteY2003" fmla="*/ 3065347 h 4885545"/>
                              <a:gd name="connsiteX2004" fmla="*/ 2169985 w 7425815"/>
                              <a:gd name="connsiteY2004" fmla="*/ 3063750 h 4885545"/>
                              <a:gd name="connsiteX2005" fmla="*/ 2181961 w 7425815"/>
                              <a:gd name="connsiteY2005" fmla="*/ 3053770 h 4885545"/>
                              <a:gd name="connsiteX2006" fmla="*/ 2175174 w 7425815"/>
                              <a:gd name="connsiteY2006" fmla="*/ 3053371 h 4885545"/>
                              <a:gd name="connsiteX2007" fmla="*/ 2171981 w 7425815"/>
                              <a:gd name="connsiteY2007" fmla="*/ 3049778 h 4885545"/>
                              <a:gd name="connsiteX2008" fmla="*/ 2175573 w 7425815"/>
                              <a:gd name="connsiteY2008" fmla="*/ 3046585 h 4885545"/>
                              <a:gd name="connsiteX2009" fmla="*/ 3451168 w 7425815"/>
                              <a:gd name="connsiteY2009" fmla="*/ 2987258 h 4885545"/>
                              <a:gd name="connsiteX2010" fmla="*/ 3451017 w 7425815"/>
                              <a:gd name="connsiteY2010" fmla="*/ 2994290 h 4885545"/>
                              <a:gd name="connsiteX2011" fmla="*/ 3445468 w 7425815"/>
                              <a:gd name="connsiteY2011" fmla="*/ 2999677 h 4885545"/>
                              <a:gd name="connsiteX2012" fmla="*/ 3453510 w 7425815"/>
                              <a:gd name="connsiteY2012" fmla="*/ 2999829 h 4885545"/>
                              <a:gd name="connsiteX2013" fmla="*/ 3458829 w 7425815"/>
                              <a:gd name="connsiteY2013" fmla="*/ 3005210 h 4885545"/>
                              <a:gd name="connsiteX2014" fmla="*/ 3458997 w 7425815"/>
                              <a:gd name="connsiteY2014" fmla="*/ 2997485 h 4885545"/>
                              <a:gd name="connsiteX2015" fmla="*/ 3463824 w 7425815"/>
                              <a:gd name="connsiteY2015" fmla="*/ 2992657 h 4885545"/>
                              <a:gd name="connsiteX2016" fmla="*/ 3456204 w 7425815"/>
                              <a:gd name="connsiteY2016" fmla="*/ 2992294 h 4885545"/>
                              <a:gd name="connsiteX2017" fmla="*/ 3446226 w 7425815"/>
                              <a:gd name="connsiteY2017" fmla="*/ 2973531 h 4885545"/>
                              <a:gd name="connsiteX2018" fmla="*/ 3451416 w 7425815"/>
                              <a:gd name="connsiteY2018" fmla="*/ 2975926 h 4885545"/>
                              <a:gd name="connsiteX2019" fmla="*/ 3451390 w 7425815"/>
                              <a:gd name="connsiteY2019" fmla="*/ 2977099 h 4885545"/>
                              <a:gd name="connsiteX2020" fmla="*/ 3459399 w 7425815"/>
                              <a:gd name="connsiteY2020" fmla="*/ 2985109 h 4885545"/>
                              <a:gd name="connsiteX2021" fmla="*/ 3471373 w 7425815"/>
                              <a:gd name="connsiteY2021" fmla="*/ 2985109 h 4885545"/>
                              <a:gd name="connsiteX2022" fmla="*/ 3472170 w 7425815"/>
                              <a:gd name="connsiteY2022" fmla="*/ 2984310 h 4885545"/>
                              <a:gd name="connsiteX2023" fmla="*/ 3477361 w 7425815"/>
                              <a:gd name="connsiteY2023" fmla="*/ 2986705 h 4885545"/>
                              <a:gd name="connsiteX2024" fmla="*/ 3474965 w 7425815"/>
                              <a:gd name="connsiteY2024" fmla="*/ 2991896 h 4885545"/>
                              <a:gd name="connsiteX2025" fmla="*/ 3474909 w 7425815"/>
                              <a:gd name="connsiteY2025" fmla="*/ 2991952 h 4885545"/>
                              <a:gd name="connsiteX2026" fmla="*/ 3474565 w 7425815"/>
                              <a:gd name="connsiteY2026" fmla="*/ 2992694 h 4885545"/>
                              <a:gd name="connsiteX2027" fmla="*/ 3474033 w 7425815"/>
                              <a:gd name="connsiteY2027" fmla="*/ 2992827 h 4885545"/>
                              <a:gd name="connsiteX2028" fmla="*/ 3466183 w 7425815"/>
                              <a:gd name="connsiteY2028" fmla="*/ 3000678 h 4885545"/>
                              <a:gd name="connsiteX2029" fmla="*/ 3466183 w 7425815"/>
                              <a:gd name="connsiteY2029" fmla="*/ 3012649 h 4885545"/>
                              <a:gd name="connsiteX2030" fmla="*/ 3466582 w 7425815"/>
                              <a:gd name="connsiteY2030" fmla="*/ 3013053 h 4885545"/>
                              <a:gd name="connsiteX2031" fmla="*/ 3463789 w 7425815"/>
                              <a:gd name="connsiteY2031" fmla="*/ 3018642 h 4885545"/>
                              <a:gd name="connsiteX2032" fmla="*/ 3458997 w 7425815"/>
                              <a:gd name="connsiteY2032" fmla="*/ 3016247 h 4885545"/>
                              <a:gd name="connsiteX2033" fmla="*/ 3458624 w 7425815"/>
                              <a:gd name="connsiteY2033" fmla="*/ 3015862 h 4885545"/>
                              <a:gd name="connsiteX2034" fmla="*/ 3458599 w 7425815"/>
                              <a:gd name="connsiteY2034" fmla="*/ 3015848 h 4885545"/>
                              <a:gd name="connsiteX2035" fmla="*/ 3458599 w 7425815"/>
                              <a:gd name="connsiteY2035" fmla="*/ 3015834 h 4885545"/>
                              <a:gd name="connsiteX2036" fmla="*/ 3450368 w 7425815"/>
                              <a:gd name="connsiteY2036" fmla="*/ 3007314 h 4885545"/>
                              <a:gd name="connsiteX2037" fmla="*/ 3437855 w 7425815"/>
                              <a:gd name="connsiteY2037" fmla="*/ 3007065 h 4885545"/>
                              <a:gd name="connsiteX2038" fmla="*/ 3437445 w 7425815"/>
                              <a:gd name="connsiteY2038" fmla="*/ 3007464 h 4885545"/>
                              <a:gd name="connsiteX2039" fmla="*/ 3432654 w 7425815"/>
                              <a:gd name="connsiteY2039" fmla="*/ 3005069 h 4885545"/>
                              <a:gd name="connsiteX2040" fmla="*/ 3432807 w 7425815"/>
                              <a:gd name="connsiteY2040" fmla="*/ 3004740 h 4885545"/>
                              <a:gd name="connsiteX2041" fmla="*/ 3432654 w 7425815"/>
                              <a:gd name="connsiteY2041" fmla="*/ 3004670 h 4885545"/>
                              <a:gd name="connsiteX2042" fmla="*/ 3435049 w 7425815"/>
                              <a:gd name="connsiteY2042" fmla="*/ 2999479 h 4885545"/>
                              <a:gd name="connsiteX2043" fmla="*/ 3435442 w 7425815"/>
                              <a:gd name="connsiteY2043" fmla="*/ 2999487 h 4885545"/>
                              <a:gd name="connsiteX2044" fmla="*/ 3443832 w 7425815"/>
                              <a:gd name="connsiteY2044" fmla="*/ 2991097 h 4885545"/>
                              <a:gd name="connsiteX2045" fmla="*/ 3443832 w 7425815"/>
                              <a:gd name="connsiteY2045" fmla="*/ 2979921 h 4885545"/>
                              <a:gd name="connsiteX2046" fmla="*/ 3443032 w 7425815"/>
                              <a:gd name="connsiteY2046" fmla="*/ 2979121 h 4885545"/>
                              <a:gd name="connsiteX2047" fmla="*/ 3445428 w 7425815"/>
                              <a:gd name="connsiteY2047" fmla="*/ 2973930 h 4885545"/>
                              <a:gd name="connsiteX2048" fmla="*/ 3445934 w 7425815"/>
                              <a:gd name="connsiteY2048" fmla="*/ 2974164 h 4885545"/>
                              <a:gd name="connsiteX2049" fmla="*/ 3384601 w 7425815"/>
                              <a:gd name="connsiteY2049" fmla="*/ 2963494 h 4885545"/>
                              <a:gd name="connsiteX2050" fmla="*/ 3384360 w 7425815"/>
                              <a:gd name="connsiteY2050" fmla="*/ 2980718 h 4885545"/>
                              <a:gd name="connsiteX2051" fmla="*/ 3371518 w 7425815"/>
                              <a:gd name="connsiteY2051" fmla="*/ 2992848 h 4885545"/>
                              <a:gd name="connsiteX2052" fmla="*/ 3389150 w 7425815"/>
                              <a:gd name="connsiteY2052" fmla="*/ 2993093 h 4885545"/>
                              <a:gd name="connsiteX2053" fmla="*/ 3401680 w 7425815"/>
                              <a:gd name="connsiteY2053" fmla="*/ 3006127 h 4885545"/>
                              <a:gd name="connsiteX2054" fmla="*/ 3401922 w 7425815"/>
                              <a:gd name="connsiteY2054" fmla="*/ 2988702 h 4885545"/>
                              <a:gd name="connsiteX2055" fmla="*/ 3414578 w 7425815"/>
                              <a:gd name="connsiteY2055" fmla="*/ 2976531 h 4885545"/>
                              <a:gd name="connsiteX2056" fmla="*/ 3395534 w 7425815"/>
                              <a:gd name="connsiteY2056" fmla="*/ 2975130 h 4885545"/>
                              <a:gd name="connsiteX2057" fmla="*/ 3379572 w 7425815"/>
                              <a:gd name="connsiteY2057" fmla="*/ 2949579 h 4885545"/>
                              <a:gd name="connsiteX2058" fmla="*/ 3384761 w 7425815"/>
                              <a:gd name="connsiteY2058" fmla="*/ 2951974 h 4885545"/>
                              <a:gd name="connsiteX2059" fmla="*/ 3384750 w 7425815"/>
                              <a:gd name="connsiteY2059" fmla="*/ 2952777 h 4885545"/>
                              <a:gd name="connsiteX2060" fmla="*/ 3400076 w 7425815"/>
                              <a:gd name="connsiteY2060" fmla="*/ 2968643 h 4885545"/>
                              <a:gd name="connsiteX2061" fmla="*/ 3422675 w 7425815"/>
                              <a:gd name="connsiteY2061" fmla="*/ 2968743 h 4885545"/>
                              <a:gd name="connsiteX2062" fmla="*/ 3422678 w 7425815"/>
                              <a:gd name="connsiteY2062" fmla="*/ 2968741 h 4885545"/>
                              <a:gd name="connsiteX2063" fmla="*/ 3427866 w 7425815"/>
                              <a:gd name="connsiteY2063" fmla="*/ 2971136 h 4885545"/>
                              <a:gd name="connsiteX2064" fmla="*/ 3427866 w 7425815"/>
                              <a:gd name="connsiteY2064" fmla="*/ 2971138 h 4885545"/>
                              <a:gd name="connsiteX2065" fmla="*/ 3427866 w 7425815"/>
                              <a:gd name="connsiteY2065" fmla="*/ 2971138 h 4885545"/>
                              <a:gd name="connsiteX2066" fmla="*/ 3425471 w 7425815"/>
                              <a:gd name="connsiteY2066" fmla="*/ 2976327 h 4885545"/>
                              <a:gd name="connsiteX2067" fmla="*/ 3425470 w 7425815"/>
                              <a:gd name="connsiteY2067" fmla="*/ 2976328 h 4885545"/>
                              <a:gd name="connsiteX2068" fmla="*/ 3409107 w 7425815"/>
                              <a:gd name="connsiteY2068" fmla="*/ 2992295 h 4885545"/>
                              <a:gd name="connsiteX2069" fmla="*/ 3408736 w 7425815"/>
                              <a:gd name="connsiteY2069" fmla="*/ 3013465 h 4885545"/>
                              <a:gd name="connsiteX2070" fmla="*/ 3409107 w 7425815"/>
                              <a:gd name="connsiteY2070" fmla="*/ 3013852 h 4885545"/>
                              <a:gd name="connsiteX2071" fmla="*/ 3408710 w 7425815"/>
                              <a:gd name="connsiteY2071" fmla="*/ 3014775 h 4885545"/>
                              <a:gd name="connsiteX2072" fmla="*/ 3408708 w 7425815"/>
                              <a:gd name="connsiteY2072" fmla="*/ 3015049 h 4885545"/>
                              <a:gd name="connsiteX2073" fmla="*/ 3407920 w 7425815"/>
                              <a:gd name="connsiteY2073" fmla="*/ 3016624 h 4885545"/>
                              <a:gd name="connsiteX2074" fmla="*/ 3406712 w 7425815"/>
                              <a:gd name="connsiteY2074" fmla="*/ 3019441 h 4885545"/>
                              <a:gd name="connsiteX2075" fmla="*/ 3406552 w 7425815"/>
                              <a:gd name="connsiteY2075" fmla="*/ 3019361 h 4885545"/>
                              <a:gd name="connsiteX2076" fmla="*/ 3406312 w 7425815"/>
                              <a:gd name="connsiteY2076" fmla="*/ 3019840 h 4885545"/>
                              <a:gd name="connsiteX2077" fmla="*/ 3401523 w 7425815"/>
                              <a:gd name="connsiteY2077" fmla="*/ 3017445 h 4885545"/>
                              <a:gd name="connsiteX2078" fmla="*/ 3401535 w 7425815"/>
                              <a:gd name="connsiteY2078" fmla="*/ 3016648 h 4885545"/>
                              <a:gd name="connsiteX2079" fmla="*/ 3385956 w 7425815"/>
                              <a:gd name="connsiteY2079" fmla="*/ 3000679 h 4885545"/>
                              <a:gd name="connsiteX2080" fmla="*/ 3363644 w 7425815"/>
                              <a:gd name="connsiteY2080" fmla="*/ 3000286 h 4885545"/>
                              <a:gd name="connsiteX2081" fmla="*/ 3362806 w 7425815"/>
                              <a:gd name="connsiteY2081" fmla="*/ 3001077 h 4885545"/>
                              <a:gd name="connsiteX2082" fmla="*/ 3358018 w 7425815"/>
                              <a:gd name="connsiteY2082" fmla="*/ 2998682 h 4885545"/>
                              <a:gd name="connsiteX2083" fmla="*/ 3358319 w 7425815"/>
                              <a:gd name="connsiteY2083" fmla="*/ 2998024 h 4885545"/>
                              <a:gd name="connsiteX2084" fmla="*/ 3358015 w 7425815"/>
                              <a:gd name="connsiteY2084" fmla="*/ 2997884 h 4885545"/>
                              <a:gd name="connsiteX2085" fmla="*/ 3360410 w 7425815"/>
                              <a:gd name="connsiteY2085" fmla="*/ 2992694 h 4885545"/>
                              <a:gd name="connsiteX2086" fmla="*/ 3361217 w 7425815"/>
                              <a:gd name="connsiteY2086" fmla="*/ 2992705 h 4885545"/>
                              <a:gd name="connsiteX2087" fmla="*/ 3376779 w 7425815"/>
                              <a:gd name="connsiteY2087" fmla="*/ 2977524 h 4885545"/>
                              <a:gd name="connsiteX2088" fmla="*/ 3377162 w 7425815"/>
                              <a:gd name="connsiteY2088" fmla="*/ 2955581 h 4885545"/>
                              <a:gd name="connsiteX2089" fmla="*/ 3376776 w 7425815"/>
                              <a:gd name="connsiteY2089" fmla="*/ 2955169 h 4885545"/>
                              <a:gd name="connsiteX2090" fmla="*/ 3379171 w 7425815"/>
                              <a:gd name="connsiteY2090" fmla="*/ 2949979 h 4885545"/>
                              <a:gd name="connsiteX2091" fmla="*/ 3379348 w 7425815"/>
                              <a:gd name="connsiteY2091" fmla="*/ 2950061 h 4885545"/>
                              <a:gd name="connsiteX2092" fmla="*/ 5912751 w 7425815"/>
                              <a:gd name="connsiteY2092" fmla="*/ 2932515 h 4885545"/>
                              <a:gd name="connsiteX2093" fmla="*/ 5902871 w 7425815"/>
                              <a:gd name="connsiteY2093" fmla="*/ 2935609 h 4885545"/>
                              <a:gd name="connsiteX2094" fmla="*/ 5901274 w 7425815"/>
                              <a:gd name="connsiteY2094" fmla="*/ 2954771 h 4885545"/>
                              <a:gd name="connsiteX2095" fmla="*/ 5908460 w 7425815"/>
                              <a:gd name="connsiteY2095" fmla="*/ 2963154 h 4885545"/>
                              <a:gd name="connsiteX2096" fmla="*/ 5920037 w 7425815"/>
                              <a:gd name="connsiteY2096" fmla="*/ 2953174 h 4885545"/>
                              <a:gd name="connsiteX2097" fmla="*/ 5924827 w 7425815"/>
                              <a:gd name="connsiteY2097" fmla="*/ 2953573 h 4885545"/>
                              <a:gd name="connsiteX2098" fmla="*/ 5924428 w 7425815"/>
                              <a:gd name="connsiteY2098" fmla="*/ 2958363 h 4885545"/>
                              <a:gd name="connsiteX2099" fmla="*/ 5912852 w 7425815"/>
                              <a:gd name="connsiteY2099" fmla="*/ 2968343 h 4885545"/>
                              <a:gd name="connsiteX2100" fmla="*/ 5921235 w 7425815"/>
                              <a:gd name="connsiteY2100" fmla="*/ 2978323 h 4885545"/>
                              <a:gd name="connsiteX2101" fmla="*/ 5923231 w 7425815"/>
                              <a:gd name="connsiteY2101" fmla="*/ 2978323 h 4885545"/>
                              <a:gd name="connsiteX2102" fmla="*/ 5947183 w 7425815"/>
                              <a:gd name="connsiteY2102" fmla="*/ 2958363 h 4885545"/>
                              <a:gd name="connsiteX2103" fmla="*/ 5948380 w 7425815"/>
                              <a:gd name="connsiteY2103" fmla="*/ 2939202 h 4885545"/>
                              <a:gd name="connsiteX2104" fmla="*/ 5929219 w 7425815"/>
                              <a:gd name="connsiteY2104" fmla="*/ 2937605 h 4885545"/>
                              <a:gd name="connsiteX2105" fmla="*/ 5928021 w 7425815"/>
                              <a:gd name="connsiteY2105" fmla="*/ 2938803 h 4885545"/>
                              <a:gd name="connsiteX2106" fmla="*/ 5925626 w 7425815"/>
                              <a:gd name="connsiteY2106" fmla="*/ 2939601 h 4885545"/>
                              <a:gd name="connsiteX2107" fmla="*/ 5923231 w 7425815"/>
                              <a:gd name="connsiteY2107" fmla="*/ 2938403 h 4885545"/>
                              <a:gd name="connsiteX2108" fmla="*/ 5922033 w 7425815"/>
                              <a:gd name="connsiteY2108" fmla="*/ 2937206 h 4885545"/>
                              <a:gd name="connsiteX2109" fmla="*/ 5912751 w 7425815"/>
                              <a:gd name="connsiteY2109" fmla="*/ 2932515 h 4885545"/>
                              <a:gd name="connsiteX2110" fmla="*/ 1494341 w 7425815"/>
                              <a:gd name="connsiteY2110" fmla="*/ 2921785 h 4885545"/>
                              <a:gd name="connsiteX2111" fmla="*/ 1506916 w 7425815"/>
                              <a:gd name="connsiteY2111" fmla="*/ 2930818 h 4885545"/>
                              <a:gd name="connsiteX2112" fmla="*/ 1501326 w 7425815"/>
                              <a:gd name="connsiteY2112" fmla="*/ 2934411 h 4885545"/>
                              <a:gd name="connsiteX2113" fmla="*/ 1482564 w 7425815"/>
                              <a:gd name="connsiteY2113" fmla="*/ 2930020 h 4885545"/>
                              <a:gd name="connsiteX2114" fmla="*/ 1478572 w 7425815"/>
                              <a:gd name="connsiteY2114" fmla="*/ 2948383 h 4885545"/>
                              <a:gd name="connsiteX2115" fmla="*/ 1472983 w 7425815"/>
                              <a:gd name="connsiteY2115" fmla="*/ 2951976 h 4885545"/>
                              <a:gd name="connsiteX2116" fmla="*/ 1479370 w 7425815"/>
                              <a:gd name="connsiteY2116" fmla="*/ 2924430 h 4885545"/>
                              <a:gd name="connsiteX2117" fmla="*/ 1494341 w 7425815"/>
                              <a:gd name="connsiteY2117" fmla="*/ 2921785 h 4885545"/>
                              <a:gd name="connsiteX2118" fmla="*/ 5953170 w 7425815"/>
                              <a:gd name="connsiteY2118" fmla="*/ 2912854 h 4885545"/>
                              <a:gd name="connsiteX2119" fmla="*/ 5967941 w 7425815"/>
                              <a:gd name="connsiteY2119" fmla="*/ 2914051 h 4885545"/>
                              <a:gd name="connsiteX2120" fmla="*/ 5971933 w 7425815"/>
                              <a:gd name="connsiteY2120" fmla="*/ 2918043 h 4885545"/>
                              <a:gd name="connsiteX2121" fmla="*/ 5970735 w 7425815"/>
                              <a:gd name="connsiteY2121" fmla="*/ 2932815 h 4885545"/>
                              <a:gd name="connsiteX2122" fmla="*/ 5967142 w 7425815"/>
                              <a:gd name="connsiteY2122" fmla="*/ 2936008 h 4885545"/>
                              <a:gd name="connsiteX2123" fmla="*/ 5963949 w 7425815"/>
                              <a:gd name="connsiteY2123" fmla="*/ 2932415 h 4885545"/>
                              <a:gd name="connsiteX2124" fmla="*/ 5964348 w 7425815"/>
                              <a:gd name="connsiteY2124" fmla="*/ 2925628 h 4885545"/>
                              <a:gd name="connsiteX2125" fmla="*/ 5953570 w 7425815"/>
                              <a:gd name="connsiteY2125" fmla="*/ 2934811 h 4885545"/>
                              <a:gd name="connsiteX2126" fmla="*/ 5953969 w 7425815"/>
                              <a:gd name="connsiteY2126" fmla="*/ 2935210 h 4885545"/>
                              <a:gd name="connsiteX2127" fmla="*/ 5951574 w 7425815"/>
                              <a:gd name="connsiteY2127" fmla="*/ 2963952 h 4885545"/>
                              <a:gd name="connsiteX2128" fmla="*/ 5928021 w 7425815"/>
                              <a:gd name="connsiteY2128" fmla="*/ 2983912 h 4885545"/>
                              <a:gd name="connsiteX2129" fmla="*/ 5922033 w 7425815"/>
                              <a:gd name="connsiteY2129" fmla="*/ 2985908 h 4885545"/>
                              <a:gd name="connsiteX2130" fmla="*/ 5916444 w 7425815"/>
                              <a:gd name="connsiteY2130" fmla="*/ 2983114 h 4885545"/>
                              <a:gd name="connsiteX2131" fmla="*/ 5908061 w 7425815"/>
                              <a:gd name="connsiteY2131" fmla="*/ 2973134 h 4885545"/>
                              <a:gd name="connsiteX2132" fmla="*/ 5898879 w 7425815"/>
                              <a:gd name="connsiteY2132" fmla="*/ 2981118 h 4885545"/>
                              <a:gd name="connsiteX2133" fmla="*/ 5898479 w 7425815"/>
                              <a:gd name="connsiteY2133" fmla="*/ 2988303 h 4885545"/>
                              <a:gd name="connsiteX2134" fmla="*/ 5894887 w 7425815"/>
                              <a:gd name="connsiteY2134" fmla="*/ 2991497 h 4885545"/>
                              <a:gd name="connsiteX2135" fmla="*/ 5891693 w 7425815"/>
                              <a:gd name="connsiteY2135" fmla="*/ 2987904 h 4885545"/>
                              <a:gd name="connsiteX2136" fmla="*/ 5892092 w 7425815"/>
                              <a:gd name="connsiteY2136" fmla="*/ 2982715 h 4885545"/>
                              <a:gd name="connsiteX2137" fmla="*/ 5886903 w 7425815"/>
                              <a:gd name="connsiteY2137" fmla="*/ 2982315 h 4885545"/>
                              <a:gd name="connsiteX2138" fmla="*/ 5883709 w 7425815"/>
                              <a:gd name="connsiteY2138" fmla="*/ 2978723 h 4885545"/>
                              <a:gd name="connsiteX2139" fmla="*/ 5887302 w 7425815"/>
                              <a:gd name="connsiteY2139" fmla="*/ 2975529 h 4885545"/>
                              <a:gd name="connsiteX2140" fmla="*/ 5894487 w 7425815"/>
                              <a:gd name="connsiteY2140" fmla="*/ 2975928 h 4885545"/>
                              <a:gd name="connsiteX2141" fmla="*/ 5903669 w 7425815"/>
                              <a:gd name="connsiteY2141" fmla="*/ 2967944 h 4885545"/>
                              <a:gd name="connsiteX2142" fmla="*/ 5896084 w 7425815"/>
                              <a:gd name="connsiteY2142" fmla="*/ 2959162 h 4885545"/>
                              <a:gd name="connsiteX2143" fmla="*/ 5898479 w 7425815"/>
                              <a:gd name="connsiteY2143" fmla="*/ 2930418 h 4885545"/>
                              <a:gd name="connsiteX2144" fmla="*/ 5926025 w 7425815"/>
                              <a:gd name="connsiteY2144" fmla="*/ 2931616 h 4885545"/>
                              <a:gd name="connsiteX2145" fmla="*/ 5947582 w 7425815"/>
                              <a:gd name="connsiteY2145" fmla="*/ 2930019 h 4885545"/>
                              <a:gd name="connsiteX2146" fmla="*/ 5959558 w 7425815"/>
                              <a:gd name="connsiteY2146" fmla="*/ 2920039 h 4885545"/>
                              <a:gd name="connsiteX2147" fmla="*/ 5952771 w 7425815"/>
                              <a:gd name="connsiteY2147" fmla="*/ 2919640 h 4885545"/>
                              <a:gd name="connsiteX2148" fmla="*/ 5949578 w 7425815"/>
                              <a:gd name="connsiteY2148" fmla="*/ 2916047 h 4885545"/>
                              <a:gd name="connsiteX2149" fmla="*/ 5953170 w 7425815"/>
                              <a:gd name="connsiteY2149" fmla="*/ 2912854 h 4885545"/>
                              <a:gd name="connsiteX2150" fmla="*/ 525833 w 7425815"/>
                              <a:gd name="connsiteY2150" fmla="*/ 2866700 h 4885545"/>
                              <a:gd name="connsiteX2151" fmla="*/ 525680 w 7425815"/>
                              <a:gd name="connsiteY2151" fmla="*/ 2873733 h 4885545"/>
                              <a:gd name="connsiteX2152" fmla="*/ 520123 w 7425815"/>
                              <a:gd name="connsiteY2152" fmla="*/ 2879126 h 4885545"/>
                              <a:gd name="connsiteX2153" fmla="*/ 527776 w 7425815"/>
                              <a:gd name="connsiteY2153" fmla="*/ 2879271 h 4885545"/>
                              <a:gd name="connsiteX2154" fmla="*/ 533495 w 7425815"/>
                              <a:gd name="connsiteY2154" fmla="*/ 2885056 h 4885545"/>
                              <a:gd name="connsiteX2155" fmla="*/ 533663 w 7425815"/>
                              <a:gd name="connsiteY2155" fmla="*/ 2877326 h 4885545"/>
                              <a:gd name="connsiteX2156" fmla="*/ 538871 w 7425815"/>
                              <a:gd name="connsiteY2156" fmla="*/ 2872118 h 4885545"/>
                              <a:gd name="connsiteX2157" fmla="*/ 530870 w 7425815"/>
                              <a:gd name="connsiteY2157" fmla="*/ 2871737 h 4885545"/>
                              <a:gd name="connsiteX2158" fmla="*/ 7228763 w 7425815"/>
                              <a:gd name="connsiteY2158" fmla="*/ 2853527 h 4885545"/>
                              <a:gd name="connsiteX2159" fmla="*/ 7228610 w 7425815"/>
                              <a:gd name="connsiteY2159" fmla="*/ 2860559 h 4885545"/>
                              <a:gd name="connsiteX2160" fmla="*/ 7223060 w 7425815"/>
                              <a:gd name="connsiteY2160" fmla="*/ 2865946 h 4885545"/>
                              <a:gd name="connsiteX2161" fmla="*/ 7231105 w 7425815"/>
                              <a:gd name="connsiteY2161" fmla="*/ 2866098 h 4885545"/>
                              <a:gd name="connsiteX2162" fmla="*/ 7236434 w 7425815"/>
                              <a:gd name="connsiteY2162" fmla="*/ 2871488 h 4885545"/>
                              <a:gd name="connsiteX2163" fmla="*/ 7236593 w 7425815"/>
                              <a:gd name="connsiteY2163" fmla="*/ 2864152 h 4885545"/>
                              <a:gd name="connsiteX2164" fmla="*/ 7241801 w 7425815"/>
                              <a:gd name="connsiteY2164" fmla="*/ 2858945 h 4885545"/>
                              <a:gd name="connsiteX2165" fmla="*/ 7233800 w 7425815"/>
                              <a:gd name="connsiteY2165" fmla="*/ 2858563 h 4885545"/>
                              <a:gd name="connsiteX2166" fmla="*/ 520890 w 7425815"/>
                              <a:gd name="connsiteY2166" fmla="*/ 2852973 h 4885545"/>
                              <a:gd name="connsiteX2167" fmla="*/ 526080 w 7425815"/>
                              <a:gd name="connsiteY2167" fmla="*/ 2855368 h 4885545"/>
                              <a:gd name="connsiteX2168" fmla="*/ 526054 w 7425815"/>
                              <a:gd name="connsiteY2168" fmla="*/ 2856542 h 4885545"/>
                              <a:gd name="connsiteX2169" fmla="*/ 534063 w 7425815"/>
                              <a:gd name="connsiteY2169" fmla="*/ 2864551 h 4885545"/>
                              <a:gd name="connsiteX2170" fmla="*/ 546438 w 7425815"/>
                              <a:gd name="connsiteY2170" fmla="*/ 2864551 h 4885545"/>
                              <a:gd name="connsiteX2171" fmla="*/ 546837 w 7425815"/>
                              <a:gd name="connsiteY2171" fmla="*/ 2864151 h 4885545"/>
                              <a:gd name="connsiteX2172" fmla="*/ 552028 w 7425815"/>
                              <a:gd name="connsiteY2172" fmla="*/ 2866546 h 4885545"/>
                              <a:gd name="connsiteX2173" fmla="*/ 549632 w 7425815"/>
                              <a:gd name="connsiteY2173" fmla="*/ 2871737 h 4885545"/>
                              <a:gd name="connsiteX2174" fmla="*/ 549235 w 7425815"/>
                              <a:gd name="connsiteY2174" fmla="*/ 2872133 h 4885545"/>
                              <a:gd name="connsiteX2175" fmla="*/ 549234 w 7425815"/>
                              <a:gd name="connsiteY2175" fmla="*/ 2872136 h 4885545"/>
                              <a:gd name="connsiteX2176" fmla="*/ 549232 w 7425815"/>
                              <a:gd name="connsiteY2176" fmla="*/ 2872137 h 4885545"/>
                              <a:gd name="connsiteX2177" fmla="*/ 540849 w 7425815"/>
                              <a:gd name="connsiteY2177" fmla="*/ 2880519 h 4885545"/>
                              <a:gd name="connsiteX2178" fmla="*/ 540849 w 7425815"/>
                              <a:gd name="connsiteY2178" fmla="*/ 2892495 h 4885545"/>
                              <a:gd name="connsiteX2179" fmla="*/ 540850 w 7425815"/>
                              <a:gd name="connsiteY2179" fmla="*/ 2892495 h 4885545"/>
                              <a:gd name="connsiteX2180" fmla="*/ 540849 w 7425815"/>
                              <a:gd name="connsiteY2180" fmla="*/ 2892496 h 4885545"/>
                              <a:gd name="connsiteX2181" fmla="*/ 540849 w 7425815"/>
                              <a:gd name="connsiteY2181" fmla="*/ 2892895 h 4885545"/>
                              <a:gd name="connsiteX2182" fmla="*/ 538061 w 7425815"/>
                              <a:gd name="connsiteY2182" fmla="*/ 2898073 h 4885545"/>
                              <a:gd name="connsiteX2183" fmla="*/ 538055 w 7425815"/>
                              <a:gd name="connsiteY2183" fmla="*/ 2898084 h 4885545"/>
                              <a:gd name="connsiteX2184" fmla="*/ 538055 w 7425815"/>
                              <a:gd name="connsiteY2184" fmla="*/ 2898084 h 4885545"/>
                              <a:gd name="connsiteX2185" fmla="*/ 538055 w 7425815"/>
                              <a:gd name="connsiteY2185" fmla="*/ 2898084 h 4885545"/>
                              <a:gd name="connsiteX2186" fmla="*/ 533264 w 7425815"/>
                              <a:gd name="connsiteY2186" fmla="*/ 2895689 h 4885545"/>
                              <a:gd name="connsiteX2187" fmla="*/ 533264 w 7425815"/>
                              <a:gd name="connsiteY2187" fmla="*/ 2895689 h 4885545"/>
                              <a:gd name="connsiteX2188" fmla="*/ 524632 w 7425815"/>
                              <a:gd name="connsiteY2188" fmla="*/ 2886756 h 4885545"/>
                              <a:gd name="connsiteX2189" fmla="*/ 512511 w 7425815"/>
                              <a:gd name="connsiteY2189" fmla="*/ 2886515 h 4885545"/>
                              <a:gd name="connsiteX2190" fmla="*/ 512107 w 7425815"/>
                              <a:gd name="connsiteY2190" fmla="*/ 2886906 h 4885545"/>
                              <a:gd name="connsiteX2191" fmla="*/ 507316 w 7425815"/>
                              <a:gd name="connsiteY2191" fmla="*/ 2884511 h 4885545"/>
                              <a:gd name="connsiteX2192" fmla="*/ 507398 w 7425815"/>
                              <a:gd name="connsiteY2192" fmla="*/ 2884334 h 4885545"/>
                              <a:gd name="connsiteX2193" fmla="*/ 506917 w 7425815"/>
                              <a:gd name="connsiteY2193" fmla="*/ 2884112 h 4885545"/>
                              <a:gd name="connsiteX2194" fmla="*/ 509312 w 7425815"/>
                              <a:gd name="connsiteY2194" fmla="*/ 2878921 h 4885545"/>
                              <a:gd name="connsiteX2195" fmla="*/ 510096 w 7425815"/>
                              <a:gd name="connsiteY2195" fmla="*/ 2878936 h 4885545"/>
                              <a:gd name="connsiteX2196" fmla="*/ 518495 w 7425815"/>
                              <a:gd name="connsiteY2196" fmla="*/ 2870539 h 4885545"/>
                              <a:gd name="connsiteX2197" fmla="*/ 518495 w 7425815"/>
                              <a:gd name="connsiteY2197" fmla="*/ 2859361 h 4885545"/>
                              <a:gd name="connsiteX2198" fmla="*/ 517696 w 7425815"/>
                              <a:gd name="connsiteY2198" fmla="*/ 2858563 h 4885545"/>
                              <a:gd name="connsiteX2199" fmla="*/ 520091 w 7425815"/>
                              <a:gd name="connsiteY2199" fmla="*/ 2853372 h 4885545"/>
                              <a:gd name="connsiteX2200" fmla="*/ 520598 w 7425815"/>
                              <a:gd name="connsiteY2200" fmla="*/ 2853606 h 4885545"/>
                              <a:gd name="connsiteX2201" fmla="*/ 459254 w 7425815"/>
                              <a:gd name="connsiteY2201" fmla="*/ 2843360 h 4885545"/>
                              <a:gd name="connsiteX2202" fmla="*/ 459014 w 7425815"/>
                              <a:gd name="connsiteY2202" fmla="*/ 2860559 h 4885545"/>
                              <a:gd name="connsiteX2203" fmla="*/ 446165 w 7425815"/>
                              <a:gd name="connsiteY2203" fmla="*/ 2872694 h 4885545"/>
                              <a:gd name="connsiteX2204" fmla="*/ 463406 w 7425815"/>
                              <a:gd name="connsiteY2204" fmla="*/ 2872934 h 4885545"/>
                              <a:gd name="connsiteX2205" fmla="*/ 476326 w 7425815"/>
                              <a:gd name="connsiteY2205" fmla="*/ 2886371 h 4885545"/>
                              <a:gd name="connsiteX2206" fmla="*/ 476579 w 7425815"/>
                              <a:gd name="connsiteY2206" fmla="*/ 2868144 h 4885545"/>
                              <a:gd name="connsiteX2207" fmla="*/ 489210 w 7425815"/>
                              <a:gd name="connsiteY2207" fmla="*/ 2855999 h 4885545"/>
                              <a:gd name="connsiteX2208" fmla="*/ 469792 w 7425815"/>
                              <a:gd name="connsiteY2208" fmla="*/ 2854571 h 4885545"/>
                              <a:gd name="connsiteX2209" fmla="*/ 7223820 w 7425815"/>
                              <a:gd name="connsiteY2209" fmla="*/ 2839800 h 4885545"/>
                              <a:gd name="connsiteX2210" fmla="*/ 7229009 w 7425815"/>
                              <a:gd name="connsiteY2210" fmla="*/ 2842195 h 4885545"/>
                              <a:gd name="connsiteX2211" fmla="*/ 7228984 w 7425815"/>
                              <a:gd name="connsiteY2211" fmla="*/ 2843367 h 4885545"/>
                              <a:gd name="connsiteX2212" fmla="*/ 7236993 w 7425815"/>
                              <a:gd name="connsiteY2212" fmla="*/ 2851378 h 4885545"/>
                              <a:gd name="connsiteX2213" fmla="*/ 7249368 w 7425815"/>
                              <a:gd name="connsiteY2213" fmla="*/ 2851378 h 4885545"/>
                              <a:gd name="connsiteX2214" fmla="*/ 7249768 w 7425815"/>
                              <a:gd name="connsiteY2214" fmla="*/ 2850977 h 4885545"/>
                              <a:gd name="connsiteX2215" fmla="*/ 7254957 w 7425815"/>
                              <a:gd name="connsiteY2215" fmla="*/ 2853372 h 4885545"/>
                              <a:gd name="connsiteX2216" fmla="*/ 7252562 w 7425815"/>
                              <a:gd name="connsiteY2216" fmla="*/ 2858563 h 4885545"/>
                              <a:gd name="connsiteX2217" fmla="*/ 7252165 w 7425815"/>
                              <a:gd name="connsiteY2217" fmla="*/ 2858960 h 4885545"/>
                              <a:gd name="connsiteX2218" fmla="*/ 7252163 w 7425815"/>
                              <a:gd name="connsiteY2218" fmla="*/ 2858963 h 4885545"/>
                              <a:gd name="connsiteX2219" fmla="*/ 7252161 w 7425815"/>
                              <a:gd name="connsiteY2219" fmla="*/ 2858964 h 4885545"/>
                              <a:gd name="connsiteX2220" fmla="*/ 7243780 w 7425815"/>
                              <a:gd name="connsiteY2220" fmla="*/ 2867345 h 4885545"/>
                              <a:gd name="connsiteX2221" fmla="*/ 7243780 w 7425815"/>
                              <a:gd name="connsiteY2221" fmla="*/ 2878918 h 4885545"/>
                              <a:gd name="connsiteX2222" fmla="*/ 7244179 w 7425815"/>
                              <a:gd name="connsiteY2222" fmla="*/ 2879322 h 4885545"/>
                              <a:gd name="connsiteX2223" fmla="*/ 7241385 w 7425815"/>
                              <a:gd name="connsiteY2223" fmla="*/ 2884911 h 4885545"/>
                              <a:gd name="connsiteX2224" fmla="*/ 7241069 w 7425815"/>
                              <a:gd name="connsiteY2224" fmla="*/ 2884753 h 4885545"/>
                              <a:gd name="connsiteX2225" fmla="*/ 7240985 w 7425815"/>
                              <a:gd name="connsiteY2225" fmla="*/ 2884910 h 4885545"/>
                              <a:gd name="connsiteX2226" fmla="*/ 7236194 w 7425815"/>
                              <a:gd name="connsiteY2226" fmla="*/ 2882515 h 4885545"/>
                              <a:gd name="connsiteX2227" fmla="*/ 7236203 w 7425815"/>
                              <a:gd name="connsiteY2227" fmla="*/ 2882111 h 4885545"/>
                              <a:gd name="connsiteX2228" fmla="*/ 7227962 w 7425815"/>
                              <a:gd name="connsiteY2228" fmla="*/ 2873583 h 4885545"/>
                              <a:gd name="connsiteX2229" fmla="*/ 7215448 w 7425815"/>
                              <a:gd name="connsiteY2229" fmla="*/ 2873334 h 4885545"/>
                              <a:gd name="connsiteX2230" fmla="*/ 7215037 w 7425815"/>
                              <a:gd name="connsiteY2230" fmla="*/ 2873733 h 4885545"/>
                              <a:gd name="connsiteX2231" fmla="*/ 7210246 w 7425815"/>
                              <a:gd name="connsiteY2231" fmla="*/ 2871338 h 4885545"/>
                              <a:gd name="connsiteX2232" fmla="*/ 7210398 w 7425815"/>
                              <a:gd name="connsiteY2232" fmla="*/ 2871009 h 4885545"/>
                              <a:gd name="connsiteX2233" fmla="*/ 7210246 w 7425815"/>
                              <a:gd name="connsiteY2233" fmla="*/ 2870939 h 4885545"/>
                              <a:gd name="connsiteX2234" fmla="*/ 7212641 w 7425815"/>
                              <a:gd name="connsiteY2234" fmla="*/ 2865748 h 4885545"/>
                              <a:gd name="connsiteX2235" fmla="*/ 7213034 w 7425815"/>
                              <a:gd name="connsiteY2235" fmla="*/ 2865756 h 4885545"/>
                              <a:gd name="connsiteX2236" fmla="*/ 7221425 w 7425815"/>
                              <a:gd name="connsiteY2236" fmla="*/ 2857366 h 4885545"/>
                              <a:gd name="connsiteX2237" fmla="*/ 7221425 w 7425815"/>
                              <a:gd name="connsiteY2237" fmla="*/ 2846189 h 4885545"/>
                              <a:gd name="connsiteX2238" fmla="*/ 7220625 w 7425815"/>
                              <a:gd name="connsiteY2238" fmla="*/ 2845390 h 4885545"/>
                              <a:gd name="connsiteX2239" fmla="*/ 7223020 w 7425815"/>
                              <a:gd name="connsiteY2239" fmla="*/ 2840199 h 4885545"/>
                              <a:gd name="connsiteX2240" fmla="*/ 7223528 w 7425815"/>
                              <a:gd name="connsiteY2240" fmla="*/ 2840434 h 4885545"/>
                              <a:gd name="connsiteX2241" fmla="*/ 7162183 w 7425815"/>
                              <a:gd name="connsiteY2241" fmla="*/ 2830186 h 4885545"/>
                              <a:gd name="connsiteX2242" fmla="*/ 7161944 w 7425815"/>
                              <a:gd name="connsiteY2242" fmla="*/ 2847386 h 4885545"/>
                              <a:gd name="connsiteX2243" fmla="*/ 7149096 w 7425815"/>
                              <a:gd name="connsiteY2243" fmla="*/ 2859520 h 4885545"/>
                              <a:gd name="connsiteX2244" fmla="*/ 7166335 w 7425815"/>
                              <a:gd name="connsiteY2244" fmla="*/ 2859760 h 4885545"/>
                              <a:gd name="connsiteX2245" fmla="*/ 7179255 w 7425815"/>
                              <a:gd name="connsiteY2245" fmla="*/ 2873197 h 4885545"/>
                              <a:gd name="connsiteX2246" fmla="*/ 7179508 w 7425815"/>
                              <a:gd name="connsiteY2246" fmla="*/ 2854970 h 4885545"/>
                              <a:gd name="connsiteX2247" fmla="*/ 7192138 w 7425815"/>
                              <a:gd name="connsiteY2247" fmla="*/ 2842826 h 4885545"/>
                              <a:gd name="connsiteX2248" fmla="*/ 7172722 w 7425815"/>
                              <a:gd name="connsiteY2248" fmla="*/ 2841398 h 4885545"/>
                              <a:gd name="connsiteX2249" fmla="*/ 453424 w 7425815"/>
                              <a:gd name="connsiteY2249" fmla="*/ 2829420 h 4885545"/>
                              <a:gd name="connsiteX2250" fmla="*/ 454084 w 7425815"/>
                              <a:gd name="connsiteY2250" fmla="*/ 2829725 h 4885545"/>
                              <a:gd name="connsiteX2251" fmla="*/ 454224 w 7425815"/>
                              <a:gd name="connsiteY2251" fmla="*/ 2829420 h 4885545"/>
                              <a:gd name="connsiteX2252" fmla="*/ 459414 w 7425815"/>
                              <a:gd name="connsiteY2252" fmla="*/ 2831816 h 4885545"/>
                              <a:gd name="connsiteX2253" fmla="*/ 459403 w 7425815"/>
                              <a:gd name="connsiteY2253" fmla="*/ 2832632 h 4885545"/>
                              <a:gd name="connsiteX2254" fmla="*/ 474333 w 7425815"/>
                              <a:gd name="connsiteY2254" fmla="*/ 2848084 h 4885545"/>
                              <a:gd name="connsiteX2255" fmla="*/ 496938 w 7425815"/>
                              <a:gd name="connsiteY2255" fmla="*/ 2848184 h 4885545"/>
                              <a:gd name="connsiteX2256" fmla="*/ 497208 w 7425815"/>
                              <a:gd name="connsiteY2256" fmla="*/ 2848308 h 4885545"/>
                              <a:gd name="connsiteX2257" fmla="*/ 497338 w 7425815"/>
                              <a:gd name="connsiteY2257" fmla="*/ 2848183 h 4885545"/>
                              <a:gd name="connsiteX2258" fmla="*/ 502528 w 7425815"/>
                              <a:gd name="connsiteY2258" fmla="*/ 2850578 h 4885545"/>
                              <a:gd name="connsiteX2259" fmla="*/ 500132 w 7425815"/>
                              <a:gd name="connsiteY2259" fmla="*/ 2855768 h 4885545"/>
                              <a:gd name="connsiteX2260" fmla="*/ 483765 w 7425815"/>
                              <a:gd name="connsiteY2260" fmla="*/ 2871737 h 4885545"/>
                              <a:gd name="connsiteX2261" fmla="*/ 483366 w 7425815"/>
                              <a:gd name="connsiteY2261" fmla="*/ 2894491 h 4885545"/>
                              <a:gd name="connsiteX2262" fmla="*/ 480971 w 7425815"/>
                              <a:gd name="connsiteY2262" fmla="*/ 2899282 h 4885545"/>
                              <a:gd name="connsiteX2263" fmla="*/ 480970 w 7425815"/>
                              <a:gd name="connsiteY2263" fmla="*/ 2899282 h 4885545"/>
                              <a:gd name="connsiteX2264" fmla="*/ 480970 w 7425815"/>
                              <a:gd name="connsiteY2264" fmla="*/ 2899282 h 4885545"/>
                              <a:gd name="connsiteX2265" fmla="*/ 479054 w 7425815"/>
                              <a:gd name="connsiteY2265" fmla="*/ 2898324 h 4885545"/>
                              <a:gd name="connsiteX2266" fmla="*/ 476179 w 7425815"/>
                              <a:gd name="connsiteY2266" fmla="*/ 2896887 h 4885545"/>
                              <a:gd name="connsiteX2267" fmla="*/ 476179 w 7425815"/>
                              <a:gd name="connsiteY2267" fmla="*/ 2896887 h 4885545"/>
                              <a:gd name="connsiteX2268" fmla="*/ 460212 w 7425815"/>
                              <a:gd name="connsiteY2268" fmla="*/ 2880519 h 4885545"/>
                              <a:gd name="connsiteX2269" fmla="*/ 438288 w 7425815"/>
                              <a:gd name="connsiteY2269" fmla="*/ 2880134 h 4885545"/>
                              <a:gd name="connsiteX2270" fmla="*/ 437458 w 7425815"/>
                              <a:gd name="connsiteY2270" fmla="*/ 2880918 h 4885545"/>
                              <a:gd name="connsiteX2271" fmla="*/ 432667 w 7425815"/>
                              <a:gd name="connsiteY2271" fmla="*/ 2878523 h 4885545"/>
                              <a:gd name="connsiteX2272" fmla="*/ 432900 w 7425815"/>
                              <a:gd name="connsiteY2272" fmla="*/ 2878017 h 4885545"/>
                              <a:gd name="connsiteX2273" fmla="*/ 432267 w 7425815"/>
                              <a:gd name="connsiteY2273" fmla="*/ 2877725 h 4885545"/>
                              <a:gd name="connsiteX2274" fmla="*/ 434662 w 7425815"/>
                              <a:gd name="connsiteY2274" fmla="*/ 2872534 h 4885545"/>
                              <a:gd name="connsiteX2275" fmla="*/ 435863 w 7425815"/>
                              <a:gd name="connsiteY2275" fmla="*/ 2872551 h 4885545"/>
                              <a:gd name="connsiteX2276" fmla="*/ 451430 w 7425815"/>
                              <a:gd name="connsiteY2276" fmla="*/ 2857365 h 4885545"/>
                              <a:gd name="connsiteX2277" fmla="*/ 451814 w 7425815"/>
                              <a:gd name="connsiteY2277" fmla="*/ 2835445 h 4885545"/>
                              <a:gd name="connsiteX2278" fmla="*/ 451029 w 7425815"/>
                              <a:gd name="connsiteY2278" fmla="*/ 2834610 h 4885545"/>
                              <a:gd name="connsiteX2279" fmla="*/ 453424 w 7425815"/>
                              <a:gd name="connsiteY2279" fmla="*/ 2829420 h 4885545"/>
                              <a:gd name="connsiteX2280" fmla="*/ 7156354 w 7425815"/>
                              <a:gd name="connsiteY2280" fmla="*/ 2816247 h 4885545"/>
                              <a:gd name="connsiteX2281" fmla="*/ 7157013 w 7425815"/>
                              <a:gd name="connsiteY2281" fmla="*/ 2816551 h 4885545"/>
                              <a:gd name="connsiteX2282" fmla="*/ 7157154 w 7425815"/>
                              <a:gd name="connsiteY2282" fmla="*/ 2816247 h 4885545"/>
                              <a:gd name="connsiteX2283" fmla="*/ 7162343 w 7425815"/>
                              <a:gd name="connsiteY2283" fmla="*/ 2818642 h 4885545"/>
                              <a:gd name="connsiteX2284" fmla="*/ 7162332 w 7425815"/>
                              <a:gd name="connsiteY2284" fmla="*/ 2819457 h 4885545"/>
                              <a:gd name="connsiteX2285" fmla="*/ 7177263 w 7425815"/>
                              <a:gd name="connsiteY2285" fmla="*/ 2834911 h 4885545"/>
                              <a:gd name="connsiteX2286" fmla="*/ 7199868 w 7425815"/>
                              <a:gd name="connsiteY2286" fmla="*/ 2835011 h 4885545"/>
                              <a:gd name="connsiteX2287" fmla="*/ 7200137 w 7425815"/>
                              <a:gd name="connsiteY2287" fmla="*/ 2835135 h 4885545"/>
                              <a:gd name="connsiteX2288" fmla="*/ 7200267 w 7425815"/>
                              <a:gd name="connsiteY2288" fmla="*/ 2835009 h 4885545"/>
                              <a:gd name="connsiteX2289" fmla="*/ 7205457 w 7425815"/>
                              <a:gd name="connsiteY2289" fmla="*/ 2837404 h 4885545"/>
                              <a:gd name="connsiteX2290" fmla="*/ 7203061 w 7425815"/>
                              <a:gd name="connsiteY2290" fmla="*/ 2842594 h 4885545"/>
                              <a:gd name="connsiteX2291" fmla="*/ 7186694 w 7425815"/>
                              <a:gd name="connsiteY2291" fmla="*/ 2858563 h 4885545"/>
                              <a:gd name="connsiteX2292" fmla="*/ 7186295 w 7425815"/>
                              <a:gd name="connsiteY2292" fmla="*/ 2881317 h 4885545"/>
                              <a:gd name="connsiteX2293" fmla="*/ 7183904 w 7425815"/>
                              <a:gd name="connsiteY2293" fmla="*/ 2886101 h 4885545"/>
                              <a:gd name="connsiteX2294" fmla="*/ 7183900 w 7425815"/>
                              <a:gd name="connsiteY2294" fmla="*/ 2886108 h 4885545"/>
                              <a:gd name="connsiteX2295" fmla="*/ 7183900 w 7425815"/>
                              <a:gd name="connsiteY2295" fmla="*/ 2886108 h 4885545"/>
                              <a:gd name="connsiteX2296" fmla="*/ 7183900 w 7425815"/>
                              <a:gd name="connsiteY2296" fmla="*/ 2886108 h 4885545"/>
                              <a:gd name="connsiteX2297" fmla="*/ 7179108 w 7425815"/>
                              <a:gd name="connsiteY2297" fmla="*/ 2883713 h 4885545"/>
                              <a:gd name="connsiteX2298" fmla="*/ 7179108 w 7425815"/>
                              <a:gd name="connsiteY2298" fmla="*/ 2883712 h 4885545"/>
                              <a:gd name="connsiteX2299" fmla="*/ 7163141 w 7425815"/>
                              <a:gd name="connsiteY2299" fmla="*/ 2867345 h 4885545"/>
                              <a:gd name="connsiteX2300" fmla="*/ 7141218 w 7425815"/>
                              <a:gd name="connsiteY2300" fmla="*/ 2866960 h 4885545"/>
                              <a:gd name="connsiteX2301" fmla="*/ 7140387 w 7425815"/>
                              <a:gd name="connsiteY2301" fmla="*/ 2867745 h 4885545"/>
                              <a:gd name="connsiteX2302" fmla="*/ 7135596 w 7425815"/>
                              <a:gd name="connsiteY2302" fmla="*/ 2865350 h 4885545"/>
                              <a:gd name="connsiteX2303" fmla="*/ 7135830 w 7425815"/>
                              <a:gd name="connsiteY2303" fmla="*/ 2864843 h 4885545"/>
                              <a:gd name="connsiteX2304" fmla="*/ 7135196 w 7425815"/>
                              <a:gd name="connsiteY2304" fmla="*/ 2864551 h 4885545"/>
                              <a:gd name="connsiteX2305" fmla="*/ 7137592 w 7425815"/>
                              <a:gd name="connsiteY2305" fmla="*/ 2859360 h 4885545"/>
                              <a:gd name="connsiteX2306" fmla="*/ 7138794 w 7425815"/>
                              <a:gd name="connsiteY2306" fmla="*/ 2859377 h 4885545"/>
                              <a:gd name="connsiteX2307" fmla="*/ 7154359 w 7425815"/>
                              <a:gd name="connsiteY2307" fmla="*/ 2844192 h 4885545"/>
                              <a:gd name="connsiteX2308" fmla="*/ 7154744 w 7425815"/>
                              <a:gd name="connsiteY2308" fmla="*/ 2822272 h 4885545"/>
                              <a:gd name="connsiteX2309" fmla="*/ 7153959 w 7425815"/>
                              <a:gd name="connsiteY2309" fmla="*/ 2821437 h 4885545"/>
                              <a:gd name="connsiteX2310" fmla="*/ 7156354 w 7425815"/>
                              <a:gd name="connsiteY2310" fmla="*/ 2816247 h 4885545"/>
                              <a:gd name="connsiteX2311" fmla="*/ 3014592 w 7425815"/>
                              <a:gd name="connsiteY2311" fmla="*/ 2795190 h 4885545"/>
                              <a:gd name="connsiteX2312" fmla="*/ 3004718 w 7425815"/>
                              <a:gd name="connsiteY2312" fmla="*/ 2798284 h 4885545"/>
                              <a:gd name="connsiteX2313" fmla="*/ 3003118 w 7425815"/>
                              <a:gd name="connsiteY2313" fmla="*/ 2817446 h 4885545"/>
                              <a:gd name="connsiteX2314" fmla="*/ 3010297 w 7425815"/>
                              <a:gd name="connsiteY2314" fmla="*/ 2825829 h 4885545"/>
                              <a:gd name="connsiteX2315" fmla="*/ 3021878 w 7425815"/>
                              <a:gd name="connsiteY2315" fmla="*/ 2815849 h 4885545"/>
                              <a:gd name="connsiteX2316" fmla="*/ 3026667 w 7425815"/>
                              <a:gd name="connsiteY2316" fmla="*/ 2816248 h 4885545"/>
                              <a:gd name="connsiteX2317" fmla="*/ 3026269 w 7425815"/>
                              <a:gd name="connsiteY2317" fmla="*/ 2821039 h 4885545"/>
                              <a:gd name="connsiteX2318" fmla="*/ 3014693 w 7425815"/>
                              <a:gd name="connsiteY2318" fmla="*/ 2831019 h 4885545"/>
                              <a:gd name="connsiteX2319" fmla="*/ 3023075 w 7425815"/>
                              <a:gd name="connsiteY2319" fmla="*/ 2840998 h 4885545"/>
                              <a:gd name="connsiteX2320" fmla="*/ 3025072 w 7425815"/>
                              <a:gd name="connsiteY2320" fmla="*/ 2840998 h 4885545"/>
                              <a:gd name="connsiteX2321" fmla="*/ 3049023 w 7425815"/>
                              <a:gd name="connsiteY2321" fmla="*/ 2821039 h 4885545"/>
                              <a:gd name="connsiteX2322" fmla="*/ 3050220 w 7425815"/>
                              <a:gd name="connsiteY2322" fmla="*/ 2801877 h 4885545"/>
                              <a:gd name="connsiteX2323" fmla="*/ 3031059 w 7425815"/>
                              <a:gd name="connsiteY2323" fmla="*/ 2800280 h 4885545"/>
                              <a:gd name="connsiteX2324" fmla="*/ 3029863 w 7425815"/>
                              <a:gd name="connsiteY2324" fmla="*/ 2801478 h 4885545"/>
                              <a:gd name="connsiteX2325" fmla="*/ 3027467 w 7425815"/>
                              <a:gd name="connsiteY2325" fmla="*/ 2802276 h 4885545"/>
                              <a:gd name="connsiteX2326" fmla="*/ 3025072 w 7425815"/>
                              <a:gd name="connsiteY2326" fmla="*/ 2801079 h 4885545"/>
                              <a:gd name="connsiteX2327" fmla="*/ 3023875 w 7425815"/>
                              <a:gd name="connsiteY2327" fmla="*/ 2799881 h 4885545"/>
                              <a:gd name="connsiteX2328" fmla="*/ 3014592 w 7425815"/>
                              <a:gd name="connsiteY2328" fmla="*/ 2795190 h 4885545"/>
                              <a:gd name="connsiteX2329" fmla="*/ 5271937 w 7425815"/>
                              <a:gd name="connsiteY2329" fmla="*/ 2788453 h 4885545"/>
                              <a:gd name="connsiteX2330" fmla="*/ 5284512 w 7425815"/>
                              <a:gd name="connsiteY2330" fmla="*/ 2797486 h 4885545"/>
                              <a:gd name="connsiteX2331" fmla="*/ 5278923 w 7425815"/>
                              <a:gd name="connsiteY2331" fmla="*/ 2801079 h 4885545"/>
                              <a:gd name="connsiteX2332" fmla="*/ 5260161 w 7425815"/>
                              <a:gd name="connsiteY2332" fmla="*/ 2796688 h 4885545"/>
                              <a:gd name="connsiteX2333" fmla="*/ 5256169 w 7425815"/>
                              <a:gd name="connsiteY2333" fmla="*/ 2815051 h 4885545"/>
                              <a:gd name="connsiteX2334" fmla="*/ 5250579 w 7425815"/>
                              <a:gd name="connsiteY2334" fmla="*/ 2818643 h 4885545"/>
                              <a:gd name="connsiteX2335" fmla="*/ 5256967 w 7425815"/>
                              <a:gd name="connsiteY2335" fmla="*/ 2791098 h 4885545"/>
                              <a:gd name="connsiteX2336" fmla="*/ 5271937 w 7425815"/>
                              <a:gd name="connsiteY2336" fmla="*/ 2788453 h 4885545"/>
                              <a:gd name="connsiteX2337" fmla="*/ 3055010 w 7425815"/>
                              <a:gd name="connsiteY2337" fmla="*/ 2775529 h 4885545"/>
                              <a:gd name="connsiteX2338" fmla="*/ 3069780 w 7425815"/>
                              <a:gd name="connsiteY2338" fmla="*/ 2776726 h 4885545"/>
                              <a:gd name="connsiteX2339" fmla="*/ 3073773 w 7425815"/>
                              <a:gd name="connsiteY2339" fmla="*/ 2780718 h 4885545"/>
                              <a:gd name="connsiteX2340" fmla="*/ 3072575 w 7425815"/>
                              <a:gd name="connsiteY2340" fmla="*/ 2795490 h 4885545"/>
                              <a:gd name="connsiteX2341" fmla="*/ 3068983 w 7425815"/>
                              <a:gd name="connsiteY2341" fmla="*/ 2798683 h 4885545"/>
                              <a:gd name="connsiteX2342" fmla="*/ 3065789 w 7425815"/>
                              <a:gd name="connsiteY2342" fmla="*/ 2795091 h 4885545"/>
                              <a:gd name="connsiteX2343" fmla="*/ 3066187 w 7425815"/>
                              <a:gd name="connsiteY2343" fmla="*/ 2788303 h 4885545"/>
                              <a:gd name="connsiteX2344" fmla="*/ 3055410 w 7425815"/>
                              <a:gd name="connsiteY2344" fmla="*/ 2797486 h 4885545"/>
                              <a:gd name="connsiteX2345" fmla="*/ 3055810 w 7425815"/>
                              <a:gd name="connsiteY2345" fmla="*/ 2797885 h 4885545"/>
                              <a:gd name="connsiteX2346" fmla="*/ 3053415 w 7425815"/>
                              <a:gd name="connsiteY2346" fmla="*/ 2826627 h 4885545"/>
                              <a:gd name="connsiteX2347" fmla="*/ 3029863 w 7425815"/>
                              <a:gd name="connsiteY2347" fmla="*/ 2846587 h 4885545"/>
                              <a:gd name="connsiteX2348" fmla="*/ 3023875 w 7425815"/>
                              <a:gd name="connsiteY2348" fmla="*/ 2848583 h 4885545"/>
                              <a:gd name="connsiteX2349" fmla="*/ 3018282 w 7425815"/>
                              <a:gd name="connsiteY2349" fmla="*/ 2845789 h 4885545"/>
                              <a:gd name="connsiteX2350" fmla="*/ 3009900 w 7425815"/>
                              <a:gd name="connsiteY2350" fmla="*/ 2835809 h 4885545"/>
                              <a:gd name="connsiteX2351" fmla="*/ 3000728 w 7425815"/>
                              <a:gd name="connsiteY2351" fmla="*/ 2843793 h 4885545"/>
                              <a:gd name="connsiteX2352" fmla="*/ 3000329 w 7425815"/>
                              <a:gd name="connsiteY2352" fmla="*/ 2850978 h 4885545"/>
                              <a:gd name="connsiteX2353" fmla="*/ 2996731 w 7425815"/>
                              <a:gd name="connsiteY2353" fmla="*/ 2854172 h 4885545"/>
                              <a:gd name="connsiteX2354" fmla="*/ 2993539 w 7425815"/>
                              <a:gd name="connsiteY2354" fmla="*/ 2850579 h 4885545"/>
                              <a:gd name="connsiteX2355" fmla="*/ 2993935 w 7425815"/>
                              <a:gd name="connsiteY2355" fmla="*/ 2845390 h 4885545"/>
                              <a:gd name="connsiteX2356" fmla="*/ 2988747 w 7425815"/>
                              <a:gd name="connsiteY2356" fmla="*/ 2844990 h 4885545"/>
                              <a:gd name="connsiteX2357" fmla="*/ 2985552 w 7425815"/>
                              <a:gd name="connsiteY2357" fmla="*/ 2841398 h 4885545"/>
                              <a:gd name="connsiteX2358" fmla="*/ 2989144 w 7425815"/>
                              <a:gd name="connsiteY2358" fmla="*/ 2838204 h 4885545"/>
                              <a:gd name="connsiteX2359" fmla="*/ 2996332 w 7425815"/>
                              <a:gd name="connsiteY2359" fmla="*/ 2838603 h 4885545"/>
                              <a:gd name="connsiteX2360" fmla="*/ 3005517 w 7425815"/>
                              <a:gd name="connsiteY2360" fmla="*/ 2830619 h 4885545"/>
                              <a:gd name="connsiteX2361" fmla="*/ 2997928 w 7425815"/>
                              <a:gd name="connsiteY2361" fmla="*/ 2821837 h 4885545"/>
                              <a:gd name="connsiteX2362" fmla="*/ 3000329 w 7425815"/>
                              <a:gd name="connsiteY2362" fmla="*/ 2793094 h 4885545"/>
                              <a:gd name="connsiteX2363" fmla="*/ 3027866 w 7425815"/>
                              <a:gd name="connsiteY2363" fmla="*/ 2794291 h 4885545"/>
                              <a:gd name="connsiteX2364" fmla="*/ 3049423 w 7425815"/>
                              <a:gd name="connsiteY2364" fmla="*/ 2792694 h 4885545"/>
                              <a:gd name="connsiteX2365" fmla="*/ 3061398 w 7425815"/>
                              <a:gd name="connsiteY2365" fmla="*/ 2782714 h 4885545"/>
                              <a:gd name="connsiteX2366" fmla="*/ 3054613 w 7425815"/>
                              <a:gd name="connsiteY2366" fmla="*/ 2782315 h 4885545"/>
                              <a:gd name="connsiteX2367" fmla="*/ 3051418 w 7425815"/>
                              <a:gd name="connsiteY2367" fmla="*/ 2778722 h 4885545"/>
                              <a:gd name="connsiteX2368" fmla="*/ 3055010 w 7425815"/>
                              <a:gd name="connsiteY2368" fmla="*/ 2775529 h 4885545"/>
                              <a:gd name="connsiteX2369" fmla="*/ 4303435 w 7425815"/>
                              <a:gd name="connsiteY2369" fmla="*/ 2733368 h 4885545"/>
                              <a:gd name="connsiteX2370" fmla="*/ 4303282 w 7425815"/>
                              <a:gd name="connsiteY2370" fmla="*/ 2740401 h 4885545"/>
                              <a:gd name="connsiteX2371" fmla="*/ 4297725 w 7425815"/>
                              <a:gd name="connsiteY2371" fmla="*/ 2745794 h 4885545"/>
                              <a:gd name="connsiteX2372" fmla="*/ 4305378 w 7425815"/>
                              <a:gd name="connsiteY2372" fmla="*/ 2745939 h 4885545"/>
                              <a:gd name="connsiteX2373" fmla="*/ 4311088 w 7425815"/>
                              <a:gd name="connsiteY2373" fmla="*/ 2751716 h 4885545"/>
                              <a:gd name="connsiteX2374" fmla="*/ 4311265 w 7425815"/>
                              <a:gd name="connsiteY2374" fmla="*/ 2743594 h 4885545"/>
                              <a:gd name="connsiteX2375" fmla="*/ 4316091 w 7425815"/>
                              <a:gd name="connsiteY2375" fmla="*/ 2738767 h 4885545"/>
                              <a:gd name="connsiteX2376" fmla="*/ 4308472 w 7425815"/>
                              <a:gd name="connsiteY2376" fmla="*/ 2738404 h 4885545"/>
                              <a:gd name="connsiteX2377" fmla="*/ 4298491 w 7425815"/>
                              <a:gd name="connsiteY2377" fmla="*/ 2719641 h 4885545"/>
                              <a:gd name="connsiteX2378" fmla="*/ 4303681 w 7425815"/>
                              <a:gd name="connsiteY2378" fmla="*/ 2722037 h 4885545"/>
                              <a:gd name="connsiteX2379" fmla="*/ 4303656 w 7425815"/>
                              <a:gd name="connsiteY2379" fmla="*/ 2723208 h 4885545"/>
                              <a:gd name="connsiteX2380" fmla="*/ 4311665 w 7425815"/>
                              <a:gd name="connsiteY2380" fmla="*/ 2731219 h 4885545"/>
                              <a:gd name="connsiteX2381" fmla="*/ 4323640 w 7425815"/>
                              <a:gd name="connsiteY2381" fmla="*/ 2731219 h 4885545"/>
                              <a:gd name="connsiteX2382" fmla="*/ 4324439 w 7425815"/>
                              <a:gd name="connsiteY2382" fmla="*/ 2730419 h 4885545"/>
                              <a:gd name="connsiteX2383" fmla="*/ 4329629 w 7425815"/>
                              <a:gd name="connsiteY2383" fmla="*/ 2732814 h 4885545"/>
                              <a:gd name="connsiteX2384" fmla="*/ 4327234 w 7425815"/>
                              <a:gd name="connsiteY2384" fmla="*/ 2738005 h 4885545"/>
                              <a:gd name="connsiteX2385" fmla="*/ 4327178 w 7425815"/>
                              <a:gd name="connsiteY2385" fmla="*/ 2738061 h 4885545"/>
                              <a:gd name="connsiteX2386" fmla="*/ 4326835 w 7425815"/>
                              <a:gd name="connsiteY2386" fmla="*/ 2738803 h 4885545"/>
                              <a:gd name="connsiteX2387" fmla="*/ 4326302 w 7425815"/>
                              <a:gd name="connsiteY2387" fmla="*/ 2738937 h 4885545"/>
                              <a:gd name="connsiteX2388" fmla="*/ 4318451 w 7425815"/>
                              <a:gd name="connsiteY2388" fmla="*/ 2746787 h 4885545"/>
                              <a:gd name="connsiteX2389" fmla="*/ 4318451 w 7425815"/>
                              <a:gd name="connsiteY2389" fmla="*/ 2759163 h 4885545"/>
                              <a:gd name="connsiteX2390" fmla="*/ 4318451 w 7425815"/>
                              <a:gd name="connsiteY2390" fmla="*/ 2759163 h 4885545"/>
                              <a:gd name="connsiteX2391" fmla="*/ 4315657 w 7425815"/>
                              <a:gd name="connsiteY2391" fmla="*/ 2764752 h 4885545"/>
                              <a:gd name="connsiteX2392" fmla="*/ 4310866 w 7425815"/>
                              <a:gd name="connsiteY2392" fmla="*/ 2762357 h 4885545"/>
                              <a:gd name="connsiteX2393" fmla="*/ 4302234 w 7425815"/>
                              <a:gd name="connsiteY2393" fmla="*/ 2753425 h 4885545"/>
                              <a:gd name="connsiteX2394" fmla="*/ 4290112 w 7425815"/>
                              <a:gd name="connsiteY2394" fmla="*/ 2753183 h 4885545"/>
                              <a:gd name="connsiteX2395" fmla="*/ 4289709 w 7425815"/>
                              <a:gd name="connsiteY2395" fmla="*/ 2753574 h 4885545"/>
                              <a:gd name="connsiteX2396" fmla="*/ 4284917 w 7425815"/>
                              <a:gd name="connsiteY2396" fmla="*/ 2751179 h 4885545"/>
                              <a:gd name="connsiteX2397" fmla="*/ 4284999 w 7425815"/>
                              <a:gd name="connsiteY2397" fmla="*/ 2751002 h 4885545"/>
                              <a:gd name="connsiteX2398" fmla="*/ 4284518 w 7425815"/>
                              <a:gd name="connsiteY2398" fmla="*/ 2750780 h 4885545"/>
                              <a:gd name="connsiteX2399" fmla="*/ 4286913 w 7425815"/>
                              <a:gd name="connsiteY2399" fmla="*/ 2745589 h 4885545"/>
                              <a:gd name="connsiteX2400" fmla="*/ 4287698 w 7425815"/>
                              <a:gd name="connsiteY2400" fmla="*/ 2745604 h 4885545"/>
                              <a:gd name="connsiteX2401" fmla="*/ 4296096 w 7425815"/>
                              <a:gd name="connsiteY2401" fmla="*/ 2737207 h 4885545"/>
                              <a:gd name="connsiteX2402" fmla="*/ 4296096 w 7425815"/>
                              <a:gd name="connsiteY2402" fmla="*/ 2726029 h 4885545"/>
                              <a:gd name="connsiteX2403" fmla="*/ 4295297 w 7425815"/>
                              <a:gd name="connsiteY2403" fmla="*/ 2725231 h 4885545"/>
                              <a:gd name="connsiteX2404" fmla="*/ 4297692 w 7425815"/>
                              <a:gd name="connsiteY2404" fmla="*/ 2720040 h 4885545"/>
                              <a:gd name="connsiteX2405" fmla="*/ 4298199 w 7425815"/>
                              <a:gd name="connsiteY2405" fmla="*/ 2720274 h 4885545"/>
                              <a:gd name="connsiteX2406" fmla="*/ 4236849 w 7425815"/>
                              <a:gd name="connsiteY2406" fmla="*/ 2710021 h 4885545"/>
                              <a:gd name="connsiteX2407" fmla="*/ 4236615 w 7425815"/>
                              <a:gd name="connsiteY2407" fmla="*/ 2726828 h 4885545"/>
                              <a:gd name="connsiteX2408" fmla="*/ 4223766 w 7425815"/>
                              <a:gd name="connsiteY2408" fmla="*/ 2738962 h 4885545"/>
                              <a:gd name="connsiteX2409" fmla="*/ 4241007 w 7425815"/>
                              <a:gd name="connsiteY2409" fmla="*/ 2739202 h 4885545"/>
                              <a:gd name="connsiteX2410" fmla="*/ 4253538 w 7425815"/>
                              <a:gd name="connsiteY2410" fmla="*/ 2752236 h 4885545"/>
                              <a:gd name="connsiteX2411" fmla="*/ 4253780 w 7425815"/>
                              <a:gd name="connsiteY2411" fmla="*/ 2734812 h 4885545"/>
                              <a:gd name="connsiteX2412" fmla="*/ 4266439 w 7425815"/>
                              <a:gd name="connsiteY2412" fmla="*/ 2722640 h 4885545"/>
                              <a:gd name="connsiteX2413" fmla="*/ 4247393 w 7425815"/>
                              <a:gd name="connsiteY2413" fmla="*/ 2721239 h 4885545"/>
                              <a:gd name="connsiteX2414" fmla="*/ 4231825 w 7425815"/>
                              <a:gd name="connsiteY2414" fmla="*/ 2695689 h 4885545"/>
                              <a:gd name="connsiteX2415" fmla="*/ 4237014 w 7425815"/>
                              <a:gd name="connsiteY2415" fmla="*/ 2698085 h 4885545"/>
                              <a:gd name="connsiteX2416" fmla="*/ 4236997 w 7425815"/>
                              <a:gd name="connsiteY2416" fmla="*/ 2699293 h 4885545"/>
                              <a:gd name="connsiteX2417" fmla="*/ 4251934 w 7425815"/>
                              <a:gd name="connsiteY2417" fmla="*/ 2714752 h 4885545"/>
                              <a:gd name="connsiteX2418" fmla="*/ 4274539 w 7425815"/>
                              <a:gd name="connsiteY2418" fmla="*/ 2714851 h 4885545"/>
                              <a:gd name="connsiteX2419" fmla="*/ 4276269 w 7425815"/>
                              <a:gd name="connsiteY2419" fmla="*/ 2715650 h 4885545"/>
                              <a:gd name="connsiteX2420" fmla="*/ 4279729 w 7425815"/>
                              <a:gd name="connsiteY2420" fmla="*/ 2717246 h 4885545"/>
                              <a:gd name="connsiteX2421" fmla="*/ 4279729 w 7425815"/>
                              <a:gd name="connsiteY2421" fmla="*/ 2717247 h 4885545"/>
                              <a:gd name="connsiteX2422" fmla="*/ 4279729 w 7425815"/>
                              <a:gd name="connsiteY2422" fmla="*/ 2717247 h 4885545"/>
                              <a:gd name="connsiteX2423" fmla="*/ 4277334 w 7425815"/>
                              <a:gd name="connsiteY2423" fmla="*/ 2722436 h 4885545"/>
                              <a:gd name="connsiteX2424" fmla="*/ 4277333 w 7425815"/>
                              <a:gd name="connsiteY2424" fmla="*/ 2722437 h 4885545"/>
                              <a:gd name="connsiteX2425" fmla="*/ 4260966 w 7425815"/>
                              <a:gd name="connsiteY2425" fmla="*/ 2738405 h 4885545"/>
                              <a:gd name="connsiteX2426" fmla="*/ 4260595 w 7425815"/>
                              <a:gd name="connsiteY2426" fmla="*/ 2759575 h 4885545"/>
                              <a:gd name="connsiteX2427" fmla="*/ 4260966 w 7425815"/>
                              <a:gd name="connsiteY2427" fmla="*/ 2759961 h 4885545"/>
                              <a:gd name="connsiteX2428" fmla="*/ 4260572 w 7425815"/>
                              <a:gd name="connsiteY2428" fmla="*/ 2760882 h 4885545"/>
                              <a:gd name="connsiteX2429" fmla="*/ 4260567 w 7425815"/>
                              <a:gd name="connsiteY2429" fmla="*/ 2761159 h 4885545"/>
                              <a:gd name="connsiteX2430" fmla="*/ 4259769 w 7425815"/>
                              <a:gd name="connsiteY2430" fmla="*/ 2762755 h 4885545"/>
                              <a:gd name="connsiteX2431" fmla="*/ 4258571 w 7425815"/>
                              <a:gd name="connsiteY2431" fmla="*/ 2765550 h 4885545"/>
                              <a:gd name="connsiteX2432" fmla="*/ 4258412 w 7425815"/>
                              <a:gd name="connsiteY2432" fmla="*/ 2765470 h 4885545"/>
                              <a:gd name="connsiteX2433" fmla="*/ 4258172 w 7425815"/>
                              <a:gd name="connsiteY2433" fmla="*/ 2765950 h 4885545"/>
                              <a:gd name="connsiteX2434" fmla="*/ 4253381 w 7425815"/>
                              <a:gd name="connsiteY2434" fmla="*/ 2763554 h 4885545"/>
                              <a:gd name="connsiteX2435" fmla="*/ 4253392 w 7425815"/>
                              <a:gd name="connsiteY2435" fmla="*/ 2762757 h 4885545"/>
                              <a:gd name="connsiteX2436" fmla="*/ 4237813 w 7425815"/>
                              <a:gd name="connsiteY2436" fmla="*/ 2746787 h 4885545"/>
                              <a:gd name="connsiteX2437" fmla="*/ 4215888 w 7425815"/>
                              <a:gd name="connsiteY2437" fmla="*/ 2746402 h 4885545"/>
                              <a:gd name="connsiteX2438" fmla="*/ 4215057 w 7425815"/>
                              <a:gd name="connsiteY2438" fmla="*/ 2747187 h 4885545"/>
                              <a:gd name="connsiteX2439" fmla="*/ 4210267 w 7425815"/>
                              <a:gd name="connsiteY2439" fmla="*/ 2744792 h 4885545"/>
                              <a:gd name="connsiteX2440" fmla="*/ 4210501 w 7425815"/>
                              <a:gd name="connsiteY2440" fmla="*/ 2744285 h 4885545"/>
                              <a:gd name="connsiteX2441" fmla="*/ 4209868 w 7425815"/>
                              <a:gd name="connsiteY2441" fmla="*/ 2743993 h 4885545"/>
                              <a:gd name="connsiteX2442" fmla="*/ 4212263 w 7425815"/>
                              <a:gd name="connsiteY2442" fmla="*/ 2738802 h 4885545"/>
                              <a:gd name="connsiteX2443" fmla="*/ 4213465 w 7425815"/>
                              <a:gd name="connsiteY2443" fmla="*/ 2738819 h 4885545"/>
                              <a:gd name="connsiteX2444" fmla="*/ 4229030 w 7425815"/>
                              <a:gd name="connsiteY2444" fmla="*/ 2723634 h 4885545"/>
                              <a:gd name="connsiteX2445" fmla="*/ 4229408 w 7425815"/>
                              <a:gd name="connsiteY2445" fmla="*/ 2702106 h 4885545"/>
                              <a:gd name="connsiteX2446" fmla="*/ 4228630 w 7425815"/>
                              <a:gd name="connsiteY2446" fmla="*/ 2701278 h 4885545"/>
                              <a:gd name="connsiteX2447" fmla="*/ 4231025 w 7425815"/>
                              <a:gd name="connsiteY2447" fmla="*/ 2696088 h 4885545"/>
                              <a:gd name="connsiteX2448" fmla="*/ 4231533 w 7425815"/>
                              <a:gd name="connsiteY2448" fmla="*/ 2696322 h 4885545"/>
                              <a:gd name="connsiteX2449" fmla="*/ 6792186 w 7425815"/>
                              <a:gd name="connsiteY2449" fmla="*/ 2661858 h 4885545"/>
                              <a:gd name="connsiteX2450" fmla="*/ 6782306 w 7425815"/>
                              <a:gd name="connsiteY2450" fmla="*/ 2664952 h 4885545"/>
                              <a:gd name="connsiteX2451" fmla="*/ 6780709 w 7425815"/>
                              <a:gd name="connsiteY2451" fmla="*/ 2684114 h 4885545"/>
                              <a:gd name="connsiteX2452" fmla="*/ 6787895 w 7425815"/>
                              <a:gd name="connsiteY2452" fmla="*/ 2692497 h 4885545"/>
                              <a:gd name="connsiteX2453" fmla="*/ 6799472 w 7425815"/>
                              <a:gd name="connsiteY2453" fmla="*/ 2682517 h 4885545"/>
                              <a:gd name="connsiteX2454" fmla="*/ 6804262 w 7425815"/>
                              <a:gd name="connsiteY2454" fmla="*/ 2682916 h 4885545"/>
                              <a:gd name="connsiteX2455" fmla="*/ 6803863 w 7425815"/>
                              <a:gd name="connsiteY2455" fmla="*/ 2687706 h 4885545"/>
                              <a:gd name="connsiteX2456" fmla="*/ 6792287 w 7425815"/>
                              <a:gd name="connsiteY2456" fmla="*/ 2697686 h 4885545"/>
                              <a:gd name="connsiteX2457" fmla="*/ 6800670 w 7425815"/>
                              <a:gd name="connsiteY2457" fmla="*/ 2707666 h 4885545"/>
                              <a:gd name="connsiteX2458" fmla="*/ 6802666 w 7425815"/>
                              <a:gd name="connsiteY2458" fmla="*/ 2707666 h 4885545"/>
                              <a:gd name="connsiteX2459" fmla="*/ 6826618 w 7425815"/>
                              <a:gd name="connsiteY2459" fmla="*/ 2687706 h 4885545"/>
                              <a:gd name="connsiteX2460" fmla="*/ 6827815 w 7425815"/>
                              <a:gd name="connsiteY2460" fmla="*/ 2668545 h 4885545"/>
                              <a:gd name="connsiteX2461" fmla="*/ 6808654 w 7425815"/>
                              <a:gd name="connsiteY2461" fmla="*/ 2666948 h 4885545"/>
                              <a:gd name="connsiteX2462" fmla="*/ 6807456 w 7425815"/>
                              <a:gd name="connsiteY2462" fmla="*/ 2668146 h 4885545"/>
                              <a:gd name="connsiteX2463" fmla="*/ 6805061 w 7425815"/>
                              <a:gd name="connsiteY2463" fmla="*/ 2668944 h 4885545"/>
                              <a:gd name="connsiteX2464" fmla="*/ 6802666 w 7425815"/>
                              <a:gd name="connsiteY2464" fmla="*/ 2667746 h 4885545"/>
                              <a:gd name="connsiteX2465" fmla="*/ 6801468 w 7425815"/>
                              <a:gd name="connsiteY2465" fmla="*/ 2666549 h 4885545"/>
                              <a:gd name="connsiteX2466" fmla="*/ 6792186 w 7425815"/>
                              <a:gd name="connsiteY2466" fmla="*/ 2661858 h 4885545"/>
                              <a:gd name="connsiteX2467" fmla="*/ 2373781 w 7425815"/>
                              <a:gd name="connsiteY2467" fmla="*/ 2651128 h 4885545"/>
                              <a:gd name="connsiteX2468" fmla="*/ 2386356 w 7425815"/>
                              <a:gd name="connsiteY2468" fmla="*/ 2660161 h 4885545"/>
                              <a:gd name="connsiteX2469" fmla="*/ 2380767 w 7425815"/>
                              <a:gd name="connsiteY2469" fmla="*/ 2663754 h 4885545"/>
                              <a:gd name="connsiteX2470" fmla="*/ 2362004 w 7425815"/>
                              <a:gd name="connsiteY2470" fmla="*/ 2659363 h 4885545"/>
                              <a:gd name="connsiteX2471" fmla="*/ 2358012 w 7425815"/>
                              <a:gd name="connsiteY2471" fmla="*/ 2677726 h 4885545"/>
                              <a:gd name="connsiteX2472" fmla="*/ 2352423 w 7425815"/>
                              <a:gd name="connsiteY2472" fmla="*/ 2681319 h 4885545"/>
                              <a:gd name="connsiteX2473" fmla="*/ 2358810 w 7425815"/>
                              <a:gd name="connsiteY2473" fmla="*/ 2653773 h 4885545"/>
                              <a:gd name="connsiteX2474" fmla="*/ 2373781 w 7425815"/>
                              <a:gd name="connsiteY2474" fmla="*/ 2651128 h 4885545"/>
                              <a:gd name="connsiteX2475" fmla="*/ 6832605 w 7425815"/>
                              <a:gd name="connsiteY2475" fmla="*/ 2642197 h 4885545"/>
                              <a:gd name="connsiteX2476" fmla="*/ 6847376 w 7425815"/>
                              <a:gd name="connsiteY2476" fmla="*/ 2643394 h 4885545"/>
                              <a:gd name="connsiteX2477" fmla="*/ 6851368 w 7425815"/>
                              <a:gd name="connsiteY2477" fmla="*/ 2647386 h 4885545"/>
                              <a:gd name="connsiteX2478" fmla="*/ 6850170 w 7425815"/>
                              <a:gd name="connsiteY2478" fmla="*/ 2662158 h 4885545"/>
                              <a:gd name="connsiteX2479" fmla="*/ 6846577 w 7425815"/>
                              <a:gd name="connsiteY2479" fmla="*/ 2665351 h 4885545"/>
                              <a:gd name="connsiteX2480" fmla="*/ 6843384 w 7425815"/>
                              <a:gd name="connsiteY2480" fmla="*/ 2661758 h 4885545"/>
                              <a:gd name="connsiteX2481" fmla="*/ 6843783 w 7425815"/>
                              <a:gd name="connsiteY2481" fmla="*/ 2654971 h 4885545"/>
                              <a:gd name="connsiteX2482" fmla="*/ 6833005 w 7425815"/>
                              <a:gd name="connsiteY2482" fmla="*/ 2664154 h 4885545"/>
                              <a:gd name="connsiteX2483" fmla="*/ 6833404 w 7425815"/>
                              <a:gd name="connsiteY2483" fmla="*/ 2664553 h 4885545"/>
                              <a:gd name="connsiteX2484" fmla="*/ 6831009 w 7425815"/>
                              <a:gd name="connsiteY2484" fmla="*/ 2693295 h 4885545"/>
                              <a:gd name="connsiteX2485" fmla="*/ 6807456 w 7425815"/>
                              <a:gd name="connsiteY2485" fmla="*/ 2713255 h 4885545"/>
                              <a:gd name="connsiteX2486" fmla="*/ 6801468 w 7425815"/>
                              <a:gd name="connsiteY2486" fmla="*/ 2715251 h 4885545"/>
                              <a:gd name="connsiteX2487" fmla="*/ 6795879 w 7425815"/>
                              <a:gd name="connsiteY2487" fmla="*/ 2712457 h 4885545"/>
                              <a:gd name="connsiteX2488" fmla="*/ 6787496 w 7425815"/>
                              <a:gd name="connsiteY2488" fmla="*/ 2702477 h 4885545"/>
                              <a:gd name="connsiteX2489" fmla="*/ 6778314 w 7425815"/>
                              <a:gd name="connsiteY2489" fmla="*/ 2710461 h 4885545"/>
                              <a:gd name="connsiteX2490" fmla="*/ 6777914 w 7425815"/>
                              <a:gd name="connsiteY2490" fmla="*/ 2717646 h 4885545"/>
                              <a:gd name="connsiteX2491" fmla="*/ 6774322 w 7425815"/>
                              <a:gd name="connsiteY2491" fmla="*/ 2720840 h 4885545"/>
                              <a:gd name="connsiteX2492" fmla="*/ 6771128 w 7425815"/>
                              <a:gd name="connsiteY2492" fmla="*/ 2717247 h 4885545"/>
                              <a:gd name="connsiteX2493" fmla="*/ 6771527 w 7425815"/>
                              <a:gd name="connsiteY2493" fmla="*/ 2712058 h 4885545"/>
                              <a:gd name="connsiteX2494" fmla="*/ 6766338 w 7425815"/>
                              <a:gd name="connsiteY2494" fmla="*/ 2711658 h 4885545"/>
                              <a:gd name="connsiteX2495" fmla="*/ 6763144 w 7425815"/>
                              <a:gd name="connsiteY2495" fmla="*/ 2708066 h 4885545"/>
                              <a:gd name="connsiteX2496" fmla="*/ 6766737 w 7425815"/>
                              <a:gd name="connsiteY2496" fmla="*/ 2704872 h 4885545"/>
                              <a:gd name="connsiteX2497" fmla="*/ 6773922 w 7425815"/>
                              <a:gd name="connsiteY2497" fmla="*/ 2705271 h 4885545"/>
                              <a:gd name="connsiteX2498" fmla="*/ 6783104 w 7425815"/>
                              <a:gd name="connsiteY2498" fmla="*/ 2697287 h 4885545"/>
                              <a:gd name="connsiteX2499" fmla="*/ 6775519 w 7425815"/>
                              <a:gd name="connsiteY2499" fmla="*/ 2688505 h 4885545"/>
                              <a:gd name="connsiteX2500" fmla="*/ 6777914 w 7425815"/>
                              <a:gd name="connsiteY2500" fmla="*/ 2659761 h 4885545"/>
                              <a:gd name="connsiteX2501" fmla="*/ 6805460 w 7425815"/>
                              <a:gd name="connsiteY2501" fmla="*/ 2660959 h 4885545"/>
                              <a:gd name="connsiteX2502" fmla="*/ 6827017 w 7425815"/>
                              <a:gd name="connsiteY2502" fmla="*/ 2659362 h 4885545"/>
                              <a:gd name="connsiteX2503" fmla="*/ 6838993 w 7425815"/>
                              <a:gd name="connsiteY2503" fmla="*/ 2649382 h 4885545"/>
                              <a:gd name="connsiteX2504" fmla="*/ 6832206 w 7425815"/>
                              <a:gd name="connsiteY2504" fmla="*/ 2648983 h 4885545"/>
                              <a:gd name="connsiteX2505" fmla="*/ 6829013 w 7425815"/>
                              <a:gd name="connsiteY2505" fmla="*/ 2645390 h 4885545"/>
                              <a:gd name="connsiteX2506" fmla="*/ 6832605 w 7425815"/>
                              <a:gd name="connsiteY2506" fmla="*/ 2642197 h 4885545"/>
                              <a:gd name="connsiteX2507" fmla="*/ 72904 w 7425815"/>
                              <a:gd name="connsiteY2507" fmla="*/ 2622736 h 4885545"/>
                              <a:gd name="connsiteX2508" fmla="*/ 63024 w 7425815"/>
                              <a:gd name="connsiteY2508" fmla="*/ 2625830 h 4885545"/>
                              <a:gd name="connsiteX2509" fmla="*/ 61427 w 7425815"/>
                              <a:gd name="connsiteY2509" fmla="*/ 2644992 h 4885545"/>
                              <a:gd name="connsiteX2510" fmla="*/ 68613 w 7425815"/>
                              <a:gd name="connsiteY2510" fmla="*/ 2653375 h 4885545"/>
                              <a:gd name="connsiteX2511" fmla="*/ 80190 w 7425815"/>
                              <a:gd name="connsiteY2511" fmla="*/ 2643395 h 4885545"/>
                              <a:gd name="connsiteX2512" fmla="*/ 84980 w 7425815"/>
                              <a:gd name="connsiteY2512" fmla="*/ 2643794 h 4885545"/>
                              <a:gd name="connsiteX2513" fmla="*/ 84581 w 7425815"/>
                              <a:gd name="connsiteY2513" fmla="*/ 2648585 h 4885545"/>
                              <a:gd name="connsiteX2514" fmla="*/ 73004 w 7425815"/>
                              <a:gd name="connsiteY2514" fmla="*/ 2658565 h 4885545"/>
                              <a:gd name="connsiteX2515" fmla="*/ 81387 w 7425815"/>
                              <a:gd name="connsiteY2515" fmla="*/ 2668544 h 4885545"/>
                              <a:gd name="connsiteX2516" fmla="*/ 83383 w 7425815"/>
                              <a:gd name="connsiteY2516" fmla="*/ 2668544 h 4885545"/>
                              <a:gd name="connsiteX2517" fmla="*/ 107335 w 7425815"/>
                              <a:gd name="connsiteY2517" fmla="*/ 2648585 h 4885545"/>
                              <a:gd name="connsiteX2518" fmla="*/ 108533 w 7425815"/>
                              <a:gd name="connsiteY2518" fmla="*/ 2629423 h 4885545"/>
                              <a:gd name="connsiteX2519" fmla="*/ 89371 w 7425815"/>
                              <a:gd name="connsiteY2519" fmla="*/ 2627826 h 4885545"/>
                              <a:gd name="connsiteX2520" fmla="*/ 88174 w 7425815"/>
                              <a:gd name="connsiteY2520" fmla="*/ 2629024 h 4885545"/>
                              <a:gd name="connsiteX2521" fmla="*/ 85778 w 7425815"/>
                              <a:gd name="connsiteY2521" fmla="*/ 2629822 h 4885545"/>
                              <a:gd name="connsiteX2522" fmla="*/ 83383 w 7425815"/>
                              <a:gd name="connsiteY2522" fmla="*/ 2628625 h 4885545"/>
                              <a:gd name="connsiteX2523" fmla="*/ 82186 w 7425815"/>
                              <a:gd name="connsiteY2523" fmla="*/ 2627427 h 4885545"/>
                              <a:gd name="connsiteX2524" fmla="*/ 72904 w 7425815"/>
                              <a:gd name="connsiteY2524" fmla="*/ 2622736 h 4885545"/>
                              <a:gd name="connsiteX2525" fmla="*/ 113722 w 7425815"/>
                              <a:gd name="connsiteY2525" fmla="*/ 2603075 h 4885545"/>
                              <a:gd name="connsiteX2526" fmla="*/ 128493 w 7425815"/>
                              <a:gd name="connsiteY2526" fmla="*/ 2604273 h 4885545"/>
                              <a:gd name="connsiteX2527" fmla="*/ 132486 w 7425815"/>
                              <a:gd name="connsiteY2527" fmla="*/ 2608265 h 4885545"/>
                              <a:gd name="connsiteX2528" fmla="*/ 131287 w 7425815"/>
                              <a:gd name="connsiteY2528" fmla="*/ 2623036 h 4885545"/>
                              <a:gd name="connsiteX2529" fmla="*/ 127695 w 7425815"/>
                              <a:gd name="connsiteY2529" fmla="*/ 2626230 h 4885545"/>
                              <a:gd name="connsiteX2530" fmla="*/ 124502 w 7425815"/>
                              <a:gd name="connsiteY2530" fmla="*/ 2622637 h 4885545"/>
                              <a:gd name="connsiteX2531" fmla="*/ 124901 w 7425815"/>
                              <a:gd name="connsiteY2531" fmla="*/ 2615849 h 4885545"/>
                              <a:gd name="connsiteX2532" fmla="*/ 114122 w 7425815"/>
                              <a:gd name="connsiteY2532" fmla="*/ 2625032 h 4885545"/>
                              <a:gd name="connsiteX2533" fmla="*/ 114521 w 7425815"/>
                              <a:gd name="connsiteY2533" fmla="*/ 2625431 h 4885545"/>
                              <a:gd name="connsiteX2534" fmla="*/ 112126 w 7425815"/>
                              <a:gd name="connsiteY2534" fmla="*/ 2654173 h 4885545"/>
                              <a:gd name="connsiteX2535" fmla="*/ 88573 w 7425815"/>
                              <a:gd name="connsiteY2535" fmla="*/ 2674133 h 4885545"/>
                              <a:gd name="connsiteX2536" fmla="*/ 82585 w 7425815"/>
                              <a:gd name="connsiteY2536" fmla="*/ 2676129 h 4885545"/>
                              <a:gd name="connsiteX2537" fmla="*/ 76996 w 7425815"/>
                              <a:gd name="connsiteY2537" fmla="*/ 2673335 h 4885545"/>
                              <a:gd name="connsiteX2538" fmla="*/ 68613 w 7425815"/>
                              <a:gd name="connsiteY2538" fmla="*/ 2663355 h 4885545"/>
                              <a:gd name="connsiteX2539" fmla="*/ 59431 w 7425815"/>
                              <a:gd name="connsiteY2539" fmla="*/ 2671339 h 4885545"/>
                              <a:gd name="connsiteX2540" fmla="*/ 59032 w 7425815"/>
                              <a:gd name="connsiteY2540" fmla="*/ 2678524 h 4885545"/>
                              <a:gd name="connsiteX2541" fmla="*/ 55439 w 7425815"/>
                              <a:gd name="connsiteY2541" fmla="*/ 2681718 h 4885545"/>
                              <a:gd name="connsiteX2542" fmla="*/ 52246 w 7425815"/>
                              <a:gd name="connsiteY2542" fmla="*/ 2678125 h 4885545"/>
                              <a:gd name="connsiteX2543" fmla="*/ 52645 w 7425815"/>
                              <a:gd name="connsiteY2543" fmla="*/ 2672936 h 4885545"/>
                              <a:gd name="connsiteX2544" fmla="*/ 47455 w 7425815"/>
                              <a:gd name="connsiteY2544" fmla="*/ 2672536 h 4885545"/>
                              <a:gd name="connsiteX2545" fmla="*/ 44262 w 7425815"/>
                              <a:gd name="connsiteY2545" fmla="*/ 2668944 h 4885545"/>
                              <a:gd name="connsiteX2546" fmla="*/ 47855 w 7425815"/>
                              <a:gd name="connsiteY2546" fmla="*/ 2665750 h 4885545"/>
                              <a:gd name="connsiteX2547" fmla="*/ 55040 w 7425815"/>
                              <a:gd name="connsiteY2547" fmla="*/ 2666149 h 4885545"/>
                              <a:gd name="connsiteX2548" fmla="*/ 64222 w 7425815"/>
                              <a:gd name="connsiteY2548" fmla="*/ 2658165 h 4885545"/>
                              <a:gd name="connsiteX2549" fmla="*/ 56637 w 7425815"/>
                              <a:gd name="connsiteY2549" fmla="*/ 2649383 h 4885545"/>
                              <a:gd name="connsiteX2550" fmla="*/ 59032 w 7425815"/>
                              <a:gd name="connsiteY2550" fmla="*/ 2620640 h 4885545"/>
                              <a:gd name="connsiteX2551" fmla="*/ 86577 w 7425815"/>
                              <a:gd name="connsiteY2551" fmla="*/ 2621837 h 4885545"/>
                              <a:gd name="connsiteX2552" fmla="*/ 108134 w 7425815"/>
                              <a:gd name="connsiteY2552" fmla="*/ 2620241 h 4885545"/>
                              <a:gd name="connsiteX2553" fmla="*/ 120111 w 7425815"/>
                              <a:gd name="connsiteY2553" fmla="*/ 2610261 h 4885545"/>
                              <a:gd name="connsiteX2554" fmla="*/ 113323 w 7425815"/>
                              <a:gd name="connsiteY2554" fmla="*/ 2609861 h 4885545"/>
                              <a:gd name="connsiteX2555" fmla="*/ 110130 w 7425815"/>
                              <a:gd name="connsiteY2555" fmla="*/ 2606269 h 4885545"/>
                              <a:gd name="connsiteX2556" fmla="*/ 113722 w 7425815"/>
                              <a:gd name="connsiteY2556" fmla="*/ 2603075 h 4885545"/>
                              <a:gd name="connsiteX2557" fmla="*/ 1405273 w 7425815"/>
                              <a:gd name="connsiteY2557" fmla="*/ 2596044 h 4885545"/>
                              <a:gd name="connsiteX2558" fmla="*/ 1405120 w 7425815"/>
                              <a:gd name="connsiteY2558" fmla="*/ 2603076 h 4885545"/>
                              <a:gd name="connsiteX2559" fmla="*/ 1399564 w 7425815"/>
                              <a:gd name="connsiteY2559" fmla="*/ 2608469 h 4885545"/>
                              <a:gd name="connsiteX2560" fmla="*/ 1407216 w 7425815"/>
                              <a:gd name="connsiteY2560" fmla="*/ 2608614 h 4885545"/>
                              <a:gd name="connsiteX2561" fmla="*/ 1412927 w 7425815"/>
                              <a:gd name="connsiteY2561" fmla="*/ 2614390 h 4885545"/>
                              <a:gd name="connsiteX2562" fmla="*/ 1413103 w 7425815"/>
                              <a:gd name="connsiteY2562" fmla="*/ 2606270 h 4885545"/>
                              <a:gd name="connsiteX2563" fmla="*/ 1417930 w 7425815"/>
                              <a:gd name="connsiteY2563" fmla="*/ 2601443 h 4885545"/>
                              <a:gd name="connsiteX2564" fmla="*/ 1410309 w 7425815"/>
                              <a:gd name="connsiteY2564" fmla="*/ 2601080 h 4885545"/>
                              <a:gd name="connsiteX2565" fmla="*/ 1400329 w 7425815"/>
                              <a:gd name="connsiteY2565" fmla="*/ 2582317 h 4885545"/>
                              <a:gd name="connsiteX2566" fmla="*/ 1405519 w 7425815"/>
                              <a:gd name="connsiteY2566" fmla="*/ 2584712 h 4885545"/>
                              <a:gd name="connsiteX2567" fmla="*/ 1405494 w 7425815"/>
                              <a:gd name="connsiteY2567" fmla="*/ 2585885 h 4885545"/>
                              <a:gd name="connsiteX2568" fmla="*/ 1413503 w 7425815"/>
                              <a:gd name="connsiteY2568" fmla="*/ 2593895 h 4885545"/>
                              <a:gd name="connsiteX2569" fmla="*/ 1425478 w 7425815"/>
                              <a:gd name="connsiteY2569" fmla="*/ 2593895 h 4885545"/>
                              <a:gd name="connsiteX2570" fmla="*/ 1426278 w 7425815"/>
                              <a:gd name="connsiteY2570" fmla="*/ 2593095 h 4885545"/>
                              <a:gd name="connsiteX2571" fmla="*/ 1431467 w 7425815"/>
                              <a:gd name="connsiteY2571" fmla="*/ 2595490 h 4885545"/>
                              <a:gd name="connsiteX2572" fmla="*/ 1429073 w 7425815"/>
                              <a:gd name="connsiteY2572" fmla="*/ 2600681 h 4885545"/>
                              <a:gd name="connsiteX2573" fmla="*/ 1429017 w 7425815"/>
                              <a:gd name="connsiteY2573" fmla="*/ 2600737 h 4885545"/>
                              <a:gd name="connsiteX2574" fmla="*/ 1428673 w 7425815"/>
                              <a:gd name="connsiteY2574" fmla="*/ 2601480 h 4885545"/>
                              <a:gd name="connsiteX2575" fmla="*/ 1428140 w 7425815"/>
                              <a:gd name="connsiteY2575" fmla="*/ 2601614 h 4885545"/>
                              <a:gd name="connsiteX2576" fmla="*/ 1420289 w 7425815"/>
                              <a:gd name="connsiteY2576" fmla="*/ 2609463 h 4885545"/>
                              <a:gd name="connsiteX2577" fmla="*/ 1420289 w 7425815"/>
                              <a:gd name="connsiteY2577" fmla="*/ 2621838 h 4885545"/>
                              <a:gd name="connsiteX2578" fmla="*/ 1420289 w 7425815"/>
                              <a:gd name="connsiteY2578" fmla="*/ 2621838 h 4885545"/>
                              <a:gd name="connsiteX2579" fmla="*/ 1417496 w 7425815"/>
                              <a:gd name="connsiteY2579" fmla="*/ 2627427 h 4885545"/>
                              <a:gd name="connsiteX2580" fmla="*/ 1412705 w 7425815"/>
                              <a:gd name="connsiteY2580" fmla="*/ 2625032 h 4885545"/>
                              <a:gd name="connsiteX2581" fmla="*/ 1404072 w 7425815"/>
                              <a:gd name="connsiteY2581" fmla="*/ 2616099 h 4885545"/>
                              <a:gd name="connsiteX2582" fmla="*/ 1391952 w 7425815"/>
                              <a:gd name="connsiteY2582" fmla="*/ 2615858 h 4885545"/>
                              <a:gd name="connsiteX2583" fmla="*/ 1391547 w 7425815"/>
                              <a:gd name="connsiteY2583" fmla="*/ 2616250 h 4885545"/>
                              <a:gd name="connsiteX2584" fmla="*/ 1386756 w 7425815"/>
                              <a:gd name="connsiteY2584" fmla="*/ 2613855 h 4885545"/>
                              <a:gd name="connsiteX2585" fmla="*/ 1386838 w 7425815"/>
                              <a:gd name="connsiteY2585" fmla="*/ 2613677 h 4885545"/>
                              <a:gd name="connsiteX2586" fmla="*/ 1386357 w 7425815"/>
                              <a:gd name="connsiteY2586" fmla="*/ 2613455 h 4885545"/>
                              <a:gd name="connsiteX2587" fmla="*/ 1388752 w 7425815"/>
                              <a:gd name="connsiteY2587" fmla="*/ 2608264 h 4885545"/>
                              <a:gd name="connsiteX2588" fmla="*/ 1389538 w 7425815"/>
                              <a:gd name="connsiteY2588" fmla="*/ 2608279 h 4885545"/>
                              <a:gd name="connsiteX2589" fmla="*/ 1397935 w 7425815"/>
                              <a:gd name="connsiteY2589" fmla="*/ 2599883 h 4885545"/>
                              <a:gd name="connsiteX2590" fmla="*/ 1397935 w 7425815"/>
                              <a:gd name="connsiteY2590" fmla="*/ 2588706 h 4885545"/>
                              <a:gd name="connsiteX2591" fmla="*/ 1397135 w 7425815"/>
                              <a:gd name="connsiteY2591" fmla="*/ 2587907 h 4885545"/>
                              <a:gd name="connsiteX2592" fmla="*/ 1399531 w 7425815"/>
                              <a:gd name="connsiteY2592" fmla="*/ 2582716 h 4885545"/>
                              <a:gd name="connsiteX2593" fmla="*/ 1400037 w 7425815"/>
                              <a:gd name="connsiteY2593" fmla="*/ 2582950 h 4885545"/>
                              <a:gd name="connsiteX2594" fmla="*/ 1338689 w 7425815"/>
                              <a:gd name="connsiteY2594" fmla="*/ 2572698 h 4885545"/>
                              <a:gd name="connsiteX2595" fmla="*/ 1338455 w 7425815"/>
                              <a:gd name="connsiteY2595" fmla="*/ 2589504 h 4885545"/>
                              <a:gd name="connsiteX2596" fmla="*/ 1325607 w 7425815"/>
                              <a:gd name="connsiteY2596" fmla="*/ 2601639 h 4885545"/>
                              <a:gd name="connsiteX2597" fmla="*/ 1342847 w 7425815"/>
                              <a:gd name="connsiteY2597" fmla="*/ 2601878 h 4885545"/>
                              <a:gd name="connsiteX2598" fmla="*/ 1355378 w 7425815"/>
                              <a:gd name="connsiteY2598" fmla="*/ 2614911 h 4885545"/>
                              <a:gd name="connsiteX2599" fmla="*/ 1355620 w 7425815"/>
                              <a:gd name="connsiteY2599" fmla="*/ 2597487 h 4885545"/>
                              <a:gd name="connsiteX2600" fmla="*/ 1368278 w 7425815"/>
                              <a:gd name="connsiteY2600" fmla="*/ 2585316 h 4885545"/>
                              <a:gd name="connsiteX2601" fmla="*/ 1349233 w 7425815"/>
                              <a:gd name="connsiteY2601" fmla="*/ 2583915 h 4885545"/>
                              <a:gd name="connsiteX2602" fmla="*/ 1333665 w 7425815"/>
                              <a:gd name="connsiteY2602" fmla="*/ 2558365 h 4885545"/>
                              <a:gd name="connsiteX2603" fmla="*/ 1338855 w 7425815"/>
                              <a:gd name="connsiteY2603" fmla="*/ 2560760 h 4885545"/>
                              <a:gd name="connsiteX2604" fmla="*/ 1338838 w 7425815"/>
                              <a:gd name="connsiteY2604" fmla="*/ 2561970 h 4885545"/>
                              <a:gd name="connsiteX2605" fmla="*/ 1353774 w 7425815"/>
                              <a:gd name="connsiteY2605" fmla="*/ 2577428 h 4885545"/>
                              <a:gd name="connsiteX2606" fmla="*/ 1376377 w 7425815"/>
                              <a:gd name="connsiteY2606" fmla="*/ 2577528 h 4885545"/>
                              <a:gd name="connsiteX2607" fmla="*/ 1376378 w 7425815"/>
                              <a:gd name="connsiteY2607" fmla="*/ 2577526 h 4885545"/>
                              <a:gd name="connsiteX2608" fmla="*/ 1381569 w 7425815"/>
                              <a:gd name="connsiteY2608" fmla="*/ 2579921 h 4885545"/>
                              <a:gd name="connsiteX2609" fmla="*/ 1381568 w 7425815"/>
                              <a:gd name="connsiteY2609" fmla="*/ 2579923 h 4885545"/>
                              <a:gd name="connsiteX2610" fmla="*/ 1381569 w 7425815"/>
                              <a:gd name="connsiteY2610" fmla="*/ 2579923 h 4885545"/>
                              <a:gd name="connsiteX2611" fmla="*/ 1379173 w 7425815"/>
                              <a:gd name="connsiteY2611" fmla="*/ 2585112 h 4885545"/>
                              <a:gd name="connsiteX2612" fmla="*/ 1379171 w 7425815"/>
                              <a:gd name="connsiteY2612" fmla="*/ 2585113 h 4885545"/>
                              <a:gd name="connsiteX2613" fmla="*/ 1362805 w 7425815"/>
                              <a:gd name="connsiteY2613" fmla="*/ 2601080 h 4885545"/>
                              <a:gd name="connsiteX2614" fmla="*/ 1362434 w 7425815"/>
                              <a:gd name="connsiteY2614" fmla="*/ 2622250 h 4885545"/>
                              <a:gd name="connsiteX2615" fmla="*/ 1362807 w 7425815"/>
                              <a:gd name="connsiteY2615" fmla="*/ 2622637 h 4885545"/>
                              <a:gd name="connsiteX2616" fmla="*/ 1362411 w 7425815"/>
                              <a:gd name="connsiteY2616" fmla="*/ 2623560 h 4885545"/>
                              <a:gd name="connsiteX2617" fmla="*/ 1362407 w 7425815"/>
                              <a:gd name="connsiteY2617" fmla="*/ 2623834 h 4885545"/>
                              <a:gd name="connsiteX2618" fmla="*/ 1361616 w 7425815"/>
                              <a:gd name="connsiteY2618" fmla="*/ 2625415 h 4885545"/>
                              <a:gd name="connsiteX2619" fmla="*/ 1360411 w 7425815"/>
                              <a:gd name="connsiteY2619" fmla="*/ 2628226 h 4885545"/>
                              <a:gd name="connsiteX2620" fmla="*/ 1360250 w 7425815"/>
                              <a:gd name="connsiteY2620" fmla="*/ 2628146 h 4885545"/>
                              <a:gd name="connsiteX2621" fmla="*/ 1360011 w 7425815"/>
                              <a:gd name="connsiteY2621" fmla="*/ 2628625 h 4885545"/>
                              <a:gd name="connsiteX2622" fmla="*/ 1355220 w 7425815"/>
                              <a:gd name="connsiteY2622" fmla="*/ 2626230 h 4885545"/>
                              <a:gd name="connsiteX2623" fmla="*/ 1355231 w 7425815"/>
                              <a:gd name="connsiteY2623" fmla="*/ 2625432 h 4885545"/>
                              <a:gd name="connsiteX2624" fmla="*/ 1339652 w 7425815"/>
                              <a:gd name="connsiteY2624" fmla="*/ 2609464 h 4885545"/>
                              <a:gd name="connsiteX2625" fmla="*/ 1317730 w 7425815"/>
                              <a:gd name="connsiteY2625" fmla="*/ 2609078 h 4885545"/>
                              <a:gd name="connsiteX2626" fmla="*/ 1316899 w 7425815"/>
                              <a:gd name="connsiteY2626" fmla="*/ 2609863 h 4885545"/>
                              <a:gd name="connsiteX2627" fmla="*/ 1312108 w 7425815"/>
                              <a:gd name="connsiteY2627" fmla="*/ 2607468 h 4885545"/>
                              <a:gd name="connsiteX2628" fmla="*/ 1312342 w 7425815"/>
                              <a:gd name="connsiteY2628" fmla="*/ 2606961 h 4885545"/>
                              <a:gd name="connsiteX2629" fmla="*/ 1311709 w 7425815"/>
                              <a:gd name="connsiteY2629" fmla="*/ 2606669 h 4885545"/>
                              <a:gd name="connsiteX2630" fmla="*/ 1314104 w 7425815"/>
                              <a:gd name="connsiteY2630" fmla="*/ 2601479 h 4885545"/>
                              <a:gd name="connsiteX2631" fmla="*/ 1315305 w 7425815"/>
                              <a:gd name="connsiteY2631" fmla="*/ 2601496 h 4885545"/>
                              <a:gd name="connsiteX2632" fmla="*/ 1330871 w 7425815"/>
                              <a:gd name="connsiteY2632" fmla="*/ 2586310 h 4885545"/>
                              <a:gd name="connsiteX2633" fmla="*/ 1331249 w 7425815"/>
                              <a:gd name="connsiteY2633" fmla="*/ 2564782 h 4885545"/>
                              <a:gd name="connsiteX2634" fmla="*/ 1330470 w 7425815"/>
                              <a:gd name="connsiteY2634" fmla="*/ 2563954 h 4885545"/>
                              <a:gd name="connsiteX2635" fmla="*/ 1332866 w 7425815"/>
                              <a:gd name="connsiteY2635" fmla="*/ 2558764 h 4885545"/>
                              <a:gd name="connsiteX2636" fmla="*/ 1333373 w 7425815"/>
                              <a:gd name="connsiteY2636" fmla="*/ 2558998 h 4885545"/>
                              <a:gd name="connsiteX2637" fmla="*/ 3894003 w 7425815"/>
                              <a:gd name="connsiteY2637" fmla="*/ 2524533 h 4885545"/>
                              <a:gd name="connsiteX2638" fmla="*/ 3884123 w 7425815"/>
                              <a:gd name="connsiteY2638" fmla="*/ 2527627 h 4885545"/>
                              <a:gd name="connsiteX2639" fmla="*/ 3882526 w 7425815"/>
                              <a:gd name="connsiteY2639" fmla="*/ 2546789 h 4885545"/>
                              <a:gd name="connsiteX2640" fmla="*/ 3889711 w 7425815"/>
                              <a:gd name="connsiteY2640" fmla="*/ 2555172 h 4885545"/>
                              <a:gd name="connsiteX2641" fmla="*/ 3901289 w 7425815"/>
                              <a:gd name="connsiteY2641" fmla="*/ 2545192 h 4885545"/>
                              <a:gd name="connsiteX2642" fmla="*/ 3906079 w 7425815"/>
                              <a:gd name="connsiteY2642" fmla="*/ 2545591 h 4885545"/>
                              <a:gd name="connsiteX2643" fmla="*/ 3905680 w 7425815"/>
                              <a:gd name="connsiteY2643" fmla="*/ 2550382 h 4885545"/>
                              <a:gd name="connsiteX2644" fmla="*/ 3894103 w 7425815"/>
                              <a:gd name="connsiteY2644" fmla="*/ 2560362 h 4885545"/>
                              <a:gd name="connsiteX2645" fmla="*/ 3902487 w 7425815"/>
                              <a:gd name="connsiteY2645" fmla="*/ 2570341 h 4885545"/>
                              <a:gd name="connsiteX2646" fmla="*/ 3904483 w 7425815"/>
                              <a:gd name="connsiteY2646" fmla="*/ 2570341 h 4885545"/>
                              <a:gd name="connsiteX2647" fmla="*/ 3928435 w 7425815"/>
                              <a:gd name="connsiteY2647" fmla="*/ 2550382 h 4885545"/>
                              <a:gd name="connsiteX2648" fmla="*/ 3929632 w 7425815"/>
                              <a:gd name="connsiteY2648" fmla="*/ 2531220 h 4885545"/>
                              <a:gd name="connsiteX2649" fmla="*/ 3910471 w 7425815"/>
                              <a:gd name="connsiteY2649" fmla="*/ 2529623 h 4885545"/>
                              <a:gd name="connsiteX2650" fmla="*/ 3909273 w 7425815"/>
                              <a:gd name="connsiteY2650" fmla="*/ 2530821 h 4885545"/>
                              <a:gd name="connsiteX2651" fmla="*/ 3906878 w 7425815"/>
                              <a:gd name="connsiteY2651" fmla="*/ 2531619 h 4885545"/>
                              <a:gd name="connsiteX2652" fmla="*/ 3904483 w 7425815"/>
                              <a:gd name="connsiteY2652" fmla="*/ 2530422 h 4885545"/>
                              <a:gd name="connsiteX2653" fmla="*/ 3903285 w 7425815"/>
                              <a:gd name="connsiteY2653" fmla="*/ 2529224 h 4885545"/>
                              <a:gd name="connsiteX2654" fmla="*/ 3894003 w 7425815"/>
                              <a:gd name="connsiteY2654" fmla="*/ 2524533 h 4885545"/>
                              <a:gd name="connsiteX2655" fmla="*/ 6151372 w 7425815"/>
                              <a:gd name="connsiteY2655" fmla="*/ 2517397 h 4885545"/>
                              <a:gd name="connsiteX2656" fmla="*/ 6163947 w 7425815"/>
                              <a:gd name="connsiteY2656" fmla="*/ 2526430 h 4885545"/>
                              <a:gd name="connsiteX2657" fmla="*/ 6158358 w 7425815"/>
                              <a:gd name="connsiteY2657" fmla="*/ 2530023 h 4885545"/>
                              <a:gd name="connsiteX2658" fmla="*/ 6139596 w 7425815"/>
                              <a:gd name="connsiteY2658" fmla="*/ 2525632 h 4885545"/>
                              <a:gd name="connsiteX2659" fmla="*/ 6135604 w 7425815"/>
                              <a:gd name="connsiteY2659" fmla="*/ 2543995 h 4885545"/>
                              <a:gd name="connsiteX2660" fmla="*/ 6130014 w 7425815"/>
                              <a:gd name="connsiteY2660" fmla="*/ 2547588 h 4885545"/>
                              <a:gd name="connsiteX2661" fmla="*/ 6136402 w 7425815"/>
                              <a:gd name="connsiteY2661" fmla="*/ 2520042 h 4885545"/>
                              <a:gd name="connsiteX2662" fmla="*/ 6151372 w 7425815"/>
                              <a:gd name="connsiteY2662" fmla="*/ 2517397 h 4885545"/>
                              <a:gd name="connsiteX2663" fmla="*/ 3934422 w 7425815"/>
                              <a:gd name="connsiteY2663" fmla="*/ 2504872 h 4885545"/>
                              <a:gd name="connsiteX2664" fmla="*/ 3949193 w 7425815"/>
                              <a:gd name="connsiteY2664" fmla="*/ 2506069 h 4885545"/>
                              <a:gd name="connsiteX2665" fmla="*/ 3953185 w 7425815"/>
                              <a:gd name="connsiteY2665" fmla="*/ 2510061 h 4885545"/>
                              <a:gd name="connsiteX2666" fmla="*/ 3951987 w 7425815"/>
                              <a:gd name="connsiteY2666" fmla="*/ 2524833 h 4885545"/>
                              <a:gd name="connsiteX2667" fmla="*/ 3948394 w 7425815"/>
                              <a:gd name="connsiteY2667" fmla="*/ 2528026 h 4885545"/>
                              <a:gd name="connsiteX2668" fmla="*/ 3945201 w 7425815"/>
                              <a:gd name="connsiteY2668" fmla="*/ 2524434 h 4885545"/>
                              <a:gd name="connsiteX2669" fmla="*/ 3945600 w 7425815"/>
                              <a:gd name="connsiteY2669" fmla="*/ 2517646 h 4885545"/>
                              <a:gd name="connsiteX2670" fmla="*/ 3934822 w 7425815"/>
                              <a:gd name="connsiteY2670" fmla="*/ 2526829 h 4885545"/>
                              <a:gd name="connsiteX2671" fmla="*/ 3935221 w 7425815"/>
                              <a:gd name="connsiteY2671" fmla="*/ 2527228 h 4885545"/>
                              <a:gd name="connsiteX2672" fmla="*/ 3932826 w 7425815"/>
                              <a:gd name="connsiteY2672" fmla="*/ 2555970 h 4885545"/>
                              <a:gd name="connsiteX2673" fmla="*/ 3909273 w 7425815"/>
                              <a:gd name="connsiteY2673" fmla="*/ 2575930 h 4885545"/>
                              <a:gd name="connsiteX2674" fmla="*/ 3903285 w 7425815"/>
                              <a:gd name="connsiteY2674" fmla="*/ 2577926 h 4885545"/>
                              <a:gd name="connsiteX2675" fmla="*/ 3897696 w 7425815"/>
                              <a:gd name="connsiteY2675" fmla="*/ 2575132 h 4885545"/>
                              <a:gd name="connsiteX2676" fmla="*/ 3889312 w 7425815"/>
                              <a:gd name="connsiteY2676" fmla="*/ 2565152 h 4885545"/>
                              <a:gd name="connsiteX2677" fmla="*/ 3880131 w 7425815"/>
                              <a:gd name="connsiteY2677" fmla="*/ 2573136 h 4885545"/>
                              <a:gd name="connsiteX2678" fmla="*/ 3879731 w 7425815"/>
                              <a:gd name="connsiteY2678" fmla="*/ 2580321 h 4885545"/>
                              <a:gd name="connsiteX2679" fmla="*/ 3876139 w 7425815"/>
                              <a:gd name="connsiteY2679" fmla="*/ 2583515 h 4885545"/>
                              <a:gd name="connsiteX2680" fmla="*/ 3872945 w 7425815"/>
                              <a:gd name="connsiteY2680" fmla="*/ 2579922 h 4885545"/>
                              <a:gd name="connsiteX2681" fmla="*/ 3873344 w 7425815"/>
                              <a:gd name="connsiteY2681" fmla="*/ 2574733 h 4885545"/>
                              <a:gd name="connsiteX2682" fmla="*/ 3868155 w 7425815"/>
                              <a:gd name="connsiteY2682" fmla="*/ 2574333 h 4885545"/>
                              <a:gd name="connsiteX2683" fmla="*/ 3864961 w 7425815"/>
                              <a:gd name="connsiteY2683" fmla="*/ 2570741 h 4885545"/>
                              <a:gd name="connsiteX2684" fmla="*/ 3868554 w 7425815"/>
                              <a:gd name="connsiteY2684" fmla="*/ 2567547 h 4885545"/>
                              <a:gd name="connsiteX2685" fmla="*/ 3875739 w 7425815"/>
                              <a:gd name="connsiteY2685" fmla="*/ 2567946 h 4885545"/>
                              <a:gd name="connsiteX2686" fmla="*/ 3884921 w 7425815"/>
                              <a:gd name="connsiteY2686" fmla="*/ 2559962 h 4885545"/>
                              <a:gd name="connsiteX2687" fmla="*/ 3877336 w 7425815"/>
                              <a:gd name="connsiteY2687" fmla="*/ 2551180 h 4885545"/>
                              <a:gd name="connsiteX2688" fmla="*/ 3879731 w 7425815"/>
                              <a:gd name="connsiteY2688" fmla="*/ 2522437 h 4885545"/>
                              <a:gd name="connsiteX2689" fmla="*/ 3907277 w 7425815"/>
                              <a:gd name="connsiteY2689" fmla="*/ 2523634 h 4885545"/>
                              <a:gd name="connsiteX2690" fmla="*/ 3928834 w 7425815"/>
                              <a:gd name="connsiteY2690" fmla="*/ 2522037 h 4885545"/>
                              <a:gd name="connsiteX2691" fmla="*/ 3940810 w 7425815"/>
                              <a:gd name="connsiteY2691" fmla="*/ 2512057 h 4885545"/>
                              <a:gd name="connsiteX2692" fmla="*/ 3934023 w 7425815"/>
                              <a:gd name="connsiteY2692" fmla="*/ 2511658 h 4885545"/>
                              <a:gd name="connsiteX2693" fmla="*/ 3930830 w 7425815"/>
                              <a:gd name="connsiteY2693" fmla="*/ 2508065 h 4885545"/>
                              <a:gd name="connsiteX2694" fmla="*/ 3934422 w 7425815"/>
                              <a:gd name="connsiteY2694" fmla="*/ 2504872 h 4885545"/>
                              <a:gd name="connsiteX2695" fmla="*/ 5182479 w 7425815"/>
                              <a:gd name="connsiteY2695" fmla="*/ 2461921 h 4885545"/>
                              <a:gd name="connsiteX2696" fmla="*/ 5182317 w 7425815"/>
                              <a:gd name="connsiteY2696" fmla="*/ 2469344 h 4885545"/>
                              <a:gd name="connsiteX2697" fmla="*/ 5176364 w 7425815"/>
                              <a:gd name="connsiteY2697" fmla="*/ 2475122 h 4885545"/>
                              <a:gd name="connsiteX2698" fmla="*/ 5184812 w 7425815"/>
                              <a:gd name="connsiteY2698" fmla="*/ 2475282 h 4885545"/>
                              <a:gd name="connsiteX2699" fmla="*/ 5190523 w 7425815"/>
                              <a:gd name="connsiteY2699" fmla="*/ 2481059 h 4885545"/>
                              <a:gd name="connsiteX2700" fmla="*/ 5190699 w 7425815"/>
                              <a:gd name="connsiteY2700" fmla="*/ 2472938 h 4885545"/>
                              <a:gd name="connsiteX2701" fmla="*/ 5195908 w 7425815"/>
                              <a:gd name="connsiteY2701" fmla="*/ 2467730 h 4885545"/>
                              <a:gd name="connsiteX2702" fmla="*/ 5187906 w 7425815"/>
                              <a:gd name="connsiteY2702" fmla="*/ 2467348 h 4885545"/>
                              <a:gd name="connsiteX2703" fmla="*/ 5177527 w 7425815"/>
                              <a:gd name="connsiteY2703" fmla="*/ 2448585 h 4885545"/>
                              <a:gd name="connsiteX2704" fmla="*/ 5182716 w 7425815"/>
                              <a:gd name="connsiteY2704" fmla="*/ 2450980 h 4885545"/>
                              <a:gd name="connsiteX2705" fmla="*/ 5182699 w 7425815"/>
                              <a:gd name="connsiteY2705" fmla="*/ 2451762 h 4885545"/>
                              <a:gd name="connsiteX2706" fmla="*/ 5191099 w 7425815"/>
                              <a:gd name="connsiteY2706" fmla="*/ 2460163 h 4885545"/>
                              <a:gd name="connsiteX2707" fmla="*/ 5203475 w 7425815"/>
                              <a:gd name="connsiteY2707" fmla="*/ 2460163 h 4885545"/>
                              <a:gd name="connsiteX2708" fmla="*/ 5203874 w 7425815"/>
                              <a:gd name="connsiteY2708" fmla="*/ 2459763 h 4885545"/>
                              <a:gd name="connsiteX2709" fmla="*/ 5209063 w 7425815"/>
                              <a:gd name="connsiteY2709" fmla="*/ 2462158 h 4885545"/>
                              <a:gd name="connsiteX2710" fmla="*/ 5206668 w 7425815"/>
                              <a:gd name="connsiteY2710" fmla="*/ 2467349 h 4885545"/>
                              <a:gd name="connsiteX2711" fmla="*/ 5206270 w 7425815"/>
                              <a:gd name="connsiteY2711" fmla="*/ 2467747 h 4885545"/>
                              <a:gd name="connsiteX2712" fmla="*/ 5206269 w 7425815"/>
                              <a:gd name="connsiteY2712" fmla="*/ 2467748 h 4885545"/>
                              <a:gd name="connsiteX2713" fmla="*/ 5206268 w 7425815"/>
                              <a:gd name="connsiteY2713" fmla="*/ 2467748 h 4885545"/>
                              <a:gd name="connsiteX2714" fmla="*/ 5197886 w 7425815"/>
                              <a:gd name="connsiteY2714" fmla="*/ 2476131 h 4885545"/>
                              <a:gd name="connsiteX2715" fmla="*/ 5197886 w 7425815"/>
                              <a:gd name="connsiteY2715" fmla="*/ 2488506 h 4885545"/>
                              <a:gd name="connsiteX2716" fmla="*/ 5197886 w 7425815"/>
                              <a:gd name="connsiteY2716" fmla="*/ 2488506 h 4885545"/>
                              <a:gd name="connsiteX2717" fmla="*/ 5197886 w 7425815"/>
                              <a:gd name="connsiteY2717" fmla="*/ 2488507 h 4885545"/>
                              <a:gd name="connsiteX2718" fmla="*/ 5197885 w 7425815"/>
                              <a:gd name="connsiteY2718" fmla="*/ 2488508 h 4885545"/>
                              <a:gd name="connsiteX2719" fmla="*/ 5195092 w 7425815"/>
                              <a:gd name="connsiteY2719" fmla="*/ 2494095 h 4885545"/>
                              <a:gd name="connsiteX2720" fmla="*/ 5190301 w 7425815"/>
                              <a:gd name="connsiteY2720" fmla="*/ 2491700 h 4885545"/>
                              <a:gd name="connsiteX2721" fmla="*/ 5169143 w 7425815"/>
                              <a:gd name="connsiteY2721" fmla="*/ 2482518 h 4885545"/>
                              <a:gd name="connsiteX2722" fmla="*/ 5168874 w 7425815"/>
                              <a:gd name="connsiteY2722" fmla="*/ 2482393 h 4885545"/>
                              <a:gd name="connsiteX2723" fmla="*/ 5168745 w 7425815"/>
                              <a:gd name="connsiteY2723" fmla="*/ 2482518 h 4885545"/>
                              <a:gd name="connsiteX2724" fmla="*/ 5163953 w 7425815"/>
                              <a:gd name="connsiteY2724" fmla="*/ 2480123 h 4885545"/>
                              <a:gd name="connsiteX2725" fmla="*/ 5163953 w 7425815"/>
                              <a:gd name="connsiteY2725" fmla="*/ 2480123 h 4885545"/>
                              <a:gd name="connsiteX2726" fmla="*/ 5166348 w 7425815"/>
                              <a:gd name="connsiteY2726" fmla="*/ 2474932 h 4885545"/>
                              <a:gd name="connsiteX2727" fmla="*/ 5166349 w 7425815"/>
                              <a:gd name="connsiteY2727" fmla="*/ 2474932 h 4885545"/>
                              <a:gd name="connsiteX2728" fmla="*/ 5175132 w 7425815"/>
                              <a:gd name="connsiteY2728" fmla="*/ 2466151 h 4885545"/>
                              <a:gd name="connsiteX2729" fmla="*/ 5175132 w 7425815"/>
                              <a:gd name="connsiteY2729" fmla="*/ 2454575 h 4885545"/>
                              <a:gd name="connsiteX2730" fmla="*/ 5174731 w 7425815"/>
                              <a:gd name="connsiteY2730" fmla="*/ 2454175 h 4885545"/>
                              <a:gd name="connsiteX2731" fmla="*/ 5177126 w 7425815"/>
                              <a:gd name="connsiteY2731" fmla="*/ 2448984 h 4885545"/>
                              <a:gd name="connsiteX2732" fmla="*/ 5177305 w 7425815"/>
                              <a:gd name="connsiteY2732" fmla="*/ 2449067 h 4885545"/>
                              <a:gd name="connsiteX2733" fmla="*/ 5115897 w 7425815"/>
                              <a:gd name="connsiteY2733" fmla="*/ 2438554 h 4885545"/>
                              <a:gd name="connsiteX2734" fmla="*/ 5115652 w 7425815"/>
                              <a:gd name="connsiteY2734" fmla="*/ 2456171 h 4885545"/>
                              <a:gd name="connsiteX2735" fmla="*/ 5102808 w 7425815"/>
                              <a:gd name="connsiteY2735" fmla="*/ 2468301 h 4885545"/>
                              <a:gd name="connsiteX2736" fmla="*/ 5120442 w 7425815"/>
                              <a:gd name="connsiteY2736" fmla="*/ 2468546 h 4885545"/>
                              <a:gd name="connsiteX2737" fmla="*/ 5132968 w 7425815"/>
                              <a:gd name="connsiteY2737" fmla="*/ 2481574 h 4885545"/>
                              <a:gd name="connsiteX2738" fmla="*/ 5133215 w 7425815"/>
                              <a:gd name="connsiteY2738" fmla="*/ 2463756 h 4885545"/>
                              <a:gd name="connsiteX2739" fmla="*/ 5145874 w 7425815"/>
                              <a:gd name="connsiteY2739" fmla="*/ 2451584 h 4885545"/>
                              <a:gd name="connsiteX2740" fmla="*/ 5126828 w 7425815"/>
                              <a:gd name="connsiteY2740" fmla="*/ 2450183 h 4885545"/>
                              <a:gd name="connsiteX2741" fmla="*/ 5110460 w 7425815"/>
                              <a:gd name="connsiteY2741" fmla="*/ 2425032 h 4885545"/>
                              <a:gd name="connsiteX2742" fmla="*/ 5110790 w 7425815"/>
                              <a:gd name="connsiteY2742" fmla="*/ 2425185 h 4885545"/>
                              <a:gd name="connsiteX2743" fmla="*/ 5110861 w 7425815"/>
                              <a:gd name="connsiteY2743" fmla="*/ 2425032 h 4885545"/>
                              <a:gd name="connsiteX2744" fmla="*/ 5116051 w 7425815"/>
                              <a:gd name="connsiteY2744" fmla="*/ 2427427 h 4885545"/>
                              <a:gd name="connsiteX2745" fmla="*/ 5116046 w 7425815"/>
                              <a:gd name="connsiteY2745" fmla="*/ 2427836 h 4885545"/>
                              <a:gd name="connsiteX2746" fmla="*/ 5131369 w 7425815"/>
                              <a:gd name="connsiteY2746" fmla="*/ 2443696 h 4885545"/>
                              <a:gd name="connsiteX2747" fmla="*/ 5153974 w 7425815"/>
                              <a:gd name="connsiteY2747" fmla="*/ 2443796 h 4885545"/>
                              <a:gd name="connsiteX2748" fmla="*/ 5153974 w 7425815"/>
                              <a:gd name="connsiteY2748" fmla="*/ 2443795 h 4885545"/>
                              <a:gd name="connsiteX2749" fmla="*/ 5159164 w 7425815"/>
                              <a:gd name="connsiteY2749" fmla="*/ 2446190 h 4885545"/>
                              <a:gd name="connsiteX2750" fmla="*/ 5156768 w 7425815"/>
                              <a:gd name="connsiteY2750" fmla="*/ 2451380 h 4885545"/>
                              <a:gd name="connsiteX2751" fmla="*/ 5140401 w 7425815"/>
                              <a:gd name="connsiteY2751" fmla="*/ 2467349 h 4885545"/>
                              <a:gd name="connsiteX2752" fmla="*/ 5140023 w 7425815"/>
                              <a:gd name="connsiteY2752" fmla="*/ 2488911 h 4885545"/>
                              <a:gd name="connsiteX2753" fmla="*/ 5140402 w 7425815"/>
                              <a:gd name="connsiteY2753" fmla="*/ 2489305 h 4885545"/>
                              <a:gd name="connsiteX2754" fmla="*/ 5138007 w 7425815"/>
                              <a:gd name="connsiteY2754" fmla="*/ 2494894 h 4885545"/>
                              <a:gd name="connsiteX2755" fmla="*/ 5137687 w 7425815"/>
                              <a:gd name="connsiteY2755" fmla="*/ 2494734 h 4885545"/>
                              <a:gd name="connsiteX2756" fmla="*/ 5137607 w 7425815"/>
                              <a:gd name="connsiteY2756" fmla="*/ 2494894 h 4885545"/>
                              <a:gd name="connsiteX2757" fmla="*/ 5132816 w 7425815"/>
                              <a:gd name="connsiteY2757" fmla="*/ 2492499 h 4885545"/>
                              <a:gd name="connsiteX2758" fmla="*/ 5132822 w 7425815"/>
                              <a:gd name="connsiteY2758" fmla="*/ 2492095 h 4885545"/>
                              <a:gd name="connsiteX2759" fmla="*/ 5117248 w 7425815"/>
                              <a:gd name="connsiteY2759" fmla="*/ 2476131 h 4885545"/>
                              <a:gd name="connsiteX2760" fmla="*/ 5094932 w 7425815"/>
                              <a:gd name="connsiteY2760" fmla="*/ 2475739 h 4885545"/>
                              <a:gd name="connsiteX2761" fmla="*/ 5094094 w 7425815"/>
                              <a:gd name="connsiteY2761" fmla="*/ 2476530 h 4885545"/>
                              <a:gd name="connsiteX2762" fmla="*/ 5089303 w 7425815"/>
                              <a:gd name="connsiteY2762" fmla="*/ 2474135 h 4885545"/>
                              <a:gd name="connsiteX2763" fmla="*/ 5089607 w 7425815"/>
                              <a:gd name="connsiteY2763" fmla="*/ 2473477 h 4885545"/>
                              <a:gd name="connsiteX2764" fmla="*/ 5089303 w 7425815"/>
                              <a:gd name="connsiteY2764" fmla="*/ 2473337 h 4885545"/>
                              <a:gd name="connsiteX2765" fmla="*/ 5091699 w 7425815"/>
                              <a:gd name="connsiteY2765" fmla="*/ 2468146 h 4885545"/>
                              <a:gd name="connsiteX2766" fmla="*/ 5092507 w 7425815"/>
                              <a:gd name="connsiteY2766" fmla="*/ 2468158 h 4885545"/>
                              <a:gd name="connsiteX2767" fmla="*/ 5108067 w 7425815"/>
                              <a:gd name="connsiteY2767" fmla="*/ 2452977 h 4885545"/>
                              <a:gd name="connsiteX2768" fmla="*/ 5108458 w 7425815"/>
                              <a:gd name="connsiteY2768" fmla="*/ 2430641 h 4885545"/>
                              <a:gd name="connsiteX2769" fmla="*/ 5108065 w 7425815"/>
                              <a:gd name="connsiteY2769" fmla="*/ 2430222 h 4885545"/>
                              <a:gd name="connsiteX2770" fmla="*/ 5110460 w 7425815"/>
                              <a:gd name="connsiteY2770" fmla="*/ 2425032 h 4885545"/>
                              <a:gd name="connsiteX2771" fmla="*/ 3253220 w 7425815"/>
                              <a:gd name="connsiteY2771" fmla="*/ 2380073 h 4885545"/>
                              <a:gd name="connsiteX2772" fmla="*/ 3265794 w 7425815"/>
                              <a:gd name="connsiteY2772" fmla="*/ 2389106 h 4885545"/>
                              <a:gd name="connsiteX2773" fmla="*/ 3260204 w 7425815"/>
                              <a:gd name="connsiteY2773" fmla="*/ 2392699 h 4885545"/>
                              <a:gd name="connsiteX2774" fmla="*/ 3241442 w 7425815"/>
                              <a:gd name="connsiteY2774" fmla="*/ 2388308 h 4885545"/>
                              <a:gd name="connsiteX2775" fmla="*/ 3237450 w 7425815"/>
                              <a:gd name="connsiteY2775" fmla="*/ 2406671 h 4885545"/>
                              <a:gd name="connsiteX2776" fmla="*/ 3231863 w 7425815"/>
                              <a:gd name="connsiteY2776" fmla="*/ 2410264 h 4885545"/>
                              <a:gd name="connsiteX2777" fmla="*/ 3238246 w 7425815"/>
                              <a:gd name="connsiteY2777" fmla="*/ 2382718 h 4885545"/>
                              <a:gd name="connsiteX2778" fmla="*/ 3253220 w 7425815"/>
                              <a:gd name="connsiteY2778" fmla="*/ 2380073 h 4885545"/>
                              <a:gd name="connsiteX2779" fmla="*/ 952343 w 7425815"/>
                              <a:gd name="connsiteY2779" fmla="*/ 2351680 h 4885545"/>
                              <a:gd name="connsiteX2780" fmla="*/ 942459 w 7425815"/>
                              <a:gd name="connsiteY2780" fmla="*/ 2354774 h 4885545"/>
                              <a:gd name="connsiteX2781" fmla="*/ 940864 w 7425815"/>
                              <a:gd name="connsiteY2781" fmla="*/ 2373936 h 4885545"/>
                              <a:gd name="connsiteX2782" fmla="*/ 948050 w 7425815"/>
                              <a:gd name="connsiteY2782" fmla="*/ 2382319 h 4885545"/>
                              <a:gd name="connsiteX2783" fmla="*/ 959628 w 7425815"/>
                              <a:gd name="connsiteY2783" fmla="*/ 2372339 h 4885545"/>
                              <a:gd name="connsiteX2784" fmla="*/ 964419 w 7425815"/>
                              <a:gd name="connsiteY2784" fmla="*/ 2372738 h 4885545"/>
                              <a:gd name="connsiteX2785" fmla="*/ 964018 w 7425815"/>
                              <a:gd name="connsiteY2785" fmla="*/ 2377528 h 4885545"/>
                              <a:gd name="connsiteX2786" fmla="*/ 952443 w 7425815"/>
                              <a:gd name="connsiteY2786" fmla="*/ 2387508 h 4885545"/>
                              <a:gd name="connsiteX2787" fmla="*/ 960825 w 7425815"/>
                              <a:gd name="connsiteY2787" fmla="*/ 2397488 h 4885545"/>
                              <a:gd name="connsiteX2788" fmla="*/ 962821 w 7425815"/>
                              <a:gd name="connsiteY2788" fmla="*/ 2397488 h 4885545"/>
                              <a:gd name="connsiteX2789" fmla="*/ 986773 w 7425815"/>
                              <a:gd name="connsiteY2789" fmla="*/ 2377528 h 4885545"/>
                              <a:gd name="connsiteX2790" fmla="*/ 987971 w 7425815"/>
                              <a:gd name="connsiteY2790" fmla="*/ 2358367 h 4885545"/>
                              <a:gd name="connsiteX2791" fmla="*/ 968809 w 7425815"/>
                              <a:gd name="connsiteY2791" fmla="*/ 2356770 h 4885545"/>
                              <a:gd name="connsiteX2792" fmla="*/ 967612 w 7425815"/>
                              <a:gd name="connsiteY2792" fmla="*/ 2357968 h 4885545"/>
                              <a:gd name="connsiteX2793" fmla="*/ 965218 w 7425815"/>
                              <a:gd name="connsiteY2793" fmla="*/ 2358766 h 4885545"/>
                              <a:gd name="connsiteX2794" fmla="*/ 962821 w 7425815"/>
                              <a:gd name="connsiteY2794" fmla="*/ 2357568 h 4885545"/>
                              <a:gd name="connsiteX2795" fmla="*/ 961623 w 7425815"/>
                              <a:gd name="connsiteY2795" fmla="*/ 2356371 h 4885545"/>
                              <a:gd name="connsiteX2796" fmla="*/ 952343 w 7425815"/>
                              <a:gd name="connsiteY2796" fmla="*/ 2351680 h 4885545"/>
                              <a:gd name="connsiteX2797" fmla="*/ 992760 w 7425815"/>
                              <a:gd name="connsiteY2797" fmla="*/ 2332019 h 4885545"/>
                              <a:gd name="connsiteX2798" fmla="*/ 1007532 w 7425815"/>
                              <a:gd name="connsiteY2798" fmla="*/ 2333216 h 4885545"/>
                              <a:gd name="connsiteX2799" fmla="*/ 1011524 w 7425815"/>
                              <a:gd name="connsiteY2799" fmla="*/ 2337208 h 4885545"/>
                              <a:gd name="connsiteX2800" fmla="*/ 1010325 w 7425815"/>
                              <a:gd name="connsiteY2800" fmla="*/ 2351980 h 4885545"/>
                              <a:gd name="connsiteX2801" fmla="*/ 1006734 w 7425815"/>
                              <a:gd name="connsiteY2801" fmla="*/ 2355173 h 4885545"/>
                              <a:gd name="connsiteX2802" fmla="*/ 1003541 w 7425815"/>
                              <a:gd name="connsiteY2802" fmla="*/ 2351580 h 4885545"/>
                              <a:gd name="connsiteX2803" fmla="*/ 1003940 w 7425815"/>
                              <a:gd name="connsiteY2803" fmla="*/ 2344793 h 4885545"/>
                              <a:gd name="connsiteX2804" fmla="*/ 993160 w 7425815"/>
                              <a:gd name="connsiteY2804" fmla="*/ 2353976 h 4885545"/>
                              <a:gd name="connsiteX2805" fmla="*/ 993559 w 7425815"/>
                              <a:gd name="connsiteY2805" fmla="*/ 2354375 h 4885545"/>
                              <a:gd name="connsiteX2806" fmla="*/ 991164 w 7425815"/>
                              <a:gd name="connsiteY2806" fmla="*/ 2383117 h 4885545"/>
                              <a:gd name="connsiteX2807" fmla="*/ 967612 w 7425815"/>
                              <a:gd name="connsiteY2807" fmla="*/ 2403077 h 4885545"/>
                              <a:gd name="connsiteX2808" fmla="*/ 961623 w 7425815"/>
                              <a:gd name="connsiteY2808" fmla="*/ 2405073 h 4885545"/>
                              <a:gd name="connsiteX2809" fmla="*/ 956036 w 7425815"/>
                              <a:gd name="connsiteY2809" fmla="*/ 2402279 h 4885545"/>
                              <a:gd name="connsiteX2810" fmla="*/ 947651 w 7425815"/>
                              <a:gd name="connsiteY2810" fmla="*/ 2392299 h 4885545"/>
                              <a:gd name="connsiteX2811" fmla="*/ 938469 w 7425815"/>
                              <a:gd name="connsiteY2811" fmla="*/ 2400283 h 4885545"/>
                              <a:gd name="connsiteX2812" fmla="*/ 938070 w 7425815"/>
                              <a:gd name="connsiteY2812" fmla="*/ 2407468 h 4885545"/>
                              <a:gd name="connsiteX2813" fmla="*/ 934477 w 7425815"/>
                              <a:gd name="connsiteY2813" fmla="*/ 2410662 h 4885545"/>
                              <a:gd name="connsiteX2814" fmla="*/ 931284 w 7425815"/>
                              <a:gd name="connsiteY2814" fmla="*/ 2407069 h 4885545"/>
                              <a:gd name="connsiteX2815" fmla="*/ 931683 w 7425815"/>
                              <a:gd name="connsiteY2815" fmla="*/ 2401880 h 4885545"/>
                              <a:gd name="connsiteX2816" fmla="*/ 926493 w 7425815"/>
                              <a:gd name="connsiteY2816" fmla="*/ 2401480 h 4885545"/>
                              <a:gd name="connsiteX2817" fmla="*/ 923301 w 7425815"/>
                              <a:gd name="connsiteY2817" fmla="*/ 2397888 h 4885545"/>
                              <a:gd name="connsiteX2818" fmla="*/ 926894 w 7425815"/>
                              <a:gd name="connsiteY2818" fmla="*/ 2394694 h 4885545"/>
                              <a:gd name="connsiteX2819" fmla="*/ 934079 w 7425815"/>
                              <a:gd name="connsiteY2819" fmla="*/ 2395093 h 4885545"/>
                              <a:gd name="connsiteX2820" fmla="*/ 943258 w 7425815"/>
                              <a:gd name="connsiteY2820" fmla="*/ 2387109 h 4885545"/>
                              <a:gd name="connsiteX2821" fmla="*/ 935675 w 7425815"/>
                              <a:gd name="connsiteY2821" fmla="*/ 2378327 h 4885545"/>
                              <a:gd name="connsiteX2822" fmla="*/ 938070 w 7425815"/>
                              <a:gd name="connsiteY2822" fmla="*/ 2349583 h 4885545"/>
                              <a:gd name="connsiteX2823" fmla="*/ 965617 w 7425815"/>
                              <a:gd name="connsiteY2823" fmla="*/ 2350781 h 4885545"/>
                              <a:gd name="connsiteX2824" fmla="*/ 987173 w 7425815"/>
                              <a:gd name="connsiteY2824" fmla="*/ 2349184 h 4885545"/>
                              <a:gd name="connsiteX2825" fmla="*/ 999148 w 7425815"/>
                              <a:gd name="connsiteY2825" fmla="*/ 2339204 h 4885545"/>
                              <a:gd name="connsiteX2826" fmla="*/ 992361 w 7425815"/>
                              <a:gd name="connsiteY2826" fmla="*/ 2338805 h 4885545"/>
                              <a:gd name="connsiteX2827" fmla="*/ 989169 w 7425815"/>
                              <a:gd name="connsiteY2827" fmla="*/ 2335212 h 4885545"/>
                              <a:gd name="connsiteX2828" fmla="*/ 992760 w 7425815"/>
                              <a:gd name="connsiteY2828" fmla="*/ 2332019 h 4885545"/>
                              <a:gd name="connsiteX2829" fmla="*/ 2284313 w 7425815"/>
                              <a:gd name="connsiteY2829" fmla="*/ 2324988 h 4885545"/>
                              <a:gd name="connsiteX2830" fmla="*/ 2284160 w 7425815"/>
                              <a:gd name="connsiteY2830" fmla="*/ 2332021 h 4885545"/>
                              <a:gd name="connsiteX2831" fmla="*/ 2278207 w 7425815"/>
                              <a:gd name="connsiteY2831" fmla="*/ 2337798 h 4885545"/>
                              <a:gd name="connsiteX2832" fmla="*/ 2286654 w 7425815"/>
                              <a:gd name="connsiteY2832" fmla="*/ 2337958 h 4885545"/>
                              <a:gd name="connsiteX2833" fmla="*/ 2292366 w 7425815"/>
                              <a:gd name="connsiteY2833" fmla="*/ 2343735 h 4885545"/>
                              <a:gd name="connsiteX2834" fmla="*/ 2292542 w 7425815"/>
                              <a:gd name="connsiteY2834" fmla="*/ 2335613 h 4885545"/>
                              <a:gd name="connsiteX2835" fmla="*/ 2297368 w 7425815"/>
                              <a:gd name="connsiteY2835" fmla="*/ 2330786 h 4885545"/>
                              <a:gd name="connsiteX2836" fmla="*/ 2289749 w 7425815"/>
                              <a:gd name="connsiteY2836" fmla="*/ 2330423 h 4885545"/>
                              <a:gd name="connsiteX2837" fmla="*/ 2279370 w 7425815"/>
                              <a:gd name="connsiteY2837" fmla="*/ 2311261 h 4885545"/>
                              <a:gd name="connsiteX2838" fmla="*/ 2284559 w 7425815"/>
                              <a:gd name="connsiteY2838" fmla="*/ 2313656 h 4885545"/>
                              <a:gd name="connsiteX2839" fmla="*/ 2284534 w 7425815"/>
                              <a:gd name="connsiteY2839" fmla="*/ 2314829 h 4885545"/>
                              <a:gd name="connsiteX2840" fmla="*/ 2292942 w 7425815"/>
                              <a:gd name="connsiteY2840" fmla="*/ 2323238 h 4885545"/>
                              <a:gd name="connsiteX2841" fmla="*/ 2304917 w 7425815"/>
                              <a:gd name="connsiteY2841" fmla="*/ 2323238 h 4885545"/>
                              <a:gd name="connsiteX2842" fmla="*/ 2305717 w 7425815"/>
                              <a:gd name="connsiteY2842" fmla="*/ 2322438 h 4885545"/>
                              <a:gd name="connsiteX2843" fmla="*/ 2310907 w 7425815"/>
                              <a:gd name="connsiteY2843" fmla="*/ 2324834 h 4885545"/>
                              <a:gd name="connsiteX2844" fmla="*/ 2308511 w 7425815"/>
                              <a:gd name="connsiteY2844" fmla="*/ 2330024 h 4885545"/>
                              <a:gd name="connsiteX2845" fmla="*/ 2308455 w 7425815"/>
                              <a:gd name="connsiteY2845" fmla="*/ 2330080 h 4885545"/>
                              <a:gd name="connsiteX2846" fmla="*/ 2308112 w 7425815"/>
                              <a:gd name="connsiteY2846" fmla="*/ 2330823 h 4885545"/>
                              <a:gd name="connsiteX2847" fmla="*/ 2307578 w 7425815"/>
                              <a:gd name="connsiteY2847" fmla="*/ 2330957 h 4885545"/>
                              <a:gd name="connsiteX2848" fmla="*/ 2299728 w 7425815"/>
                              <a:gd name="connsiteY2848" fmla="*/ 2338807 h 4885545"/>
                              <a:gd name="connsiteX2849" fmla="*/ 2299728 w 7425815"/>
                              <a:gd name="connsiteY2849" fmla="*/ 2351182 h 4885545"/>
                              <a:gd name="connsiteX2850" fmla="*/ 2299729 w 7425815"/>
                              <a:gd name="connsiteY2850" fmla="*/ 2351182 h 4885545"/>
                              <a:gd name="connsiteX2851" fmla="*/ 2296935 w 7425815"/>
                              <a:gd name="connsiteY2851" fmla="*/ 2356771 h 4885545"/>
                              <a:gd name="connsiteX2852" fmla="*/ 2292144 w 7425815"/>
                              <a:gd name="connsiteY2852" fmla="*/ 2354376 h 4885545"/>
                              <a:gd name="connsiteX2853" fmla="*/ 2270986 w 7425815"/>
                              <a:gd name="connsiteY2853" fmla="*/ 2345194 h 4885545"/>
                              <a:gd name="connsiteX2854" fmla="*/ 2270715 w 7425815"/>
                              <a:gd name="connsiteY2854" fmla="*/ 2345069 h 4885545"/>
                              <a:gd name="connsiteX2855" fmla="*/ 2270586 w 7425815"/>
                              <a:gd name="connsiteY2855" fmla="*/ 2345194 h 4885545"/>
                              <a:gd name="connsiteX2856" fmla="*/ 2265796 w 7425815"/>
                              <a:gd name="connsiteY2856" fmla="*/ 2342799 h 4885545"/>
                              <a:gd name="connsiteX2857" fmla="*/ 2265796 w 7425815"/>
                              <a:gd name="connsiteY2857" fmla="*/ 2342799 h 4885545"/>
                              <a:gd name="connsiteX2858" fmla="*/ 2265796 w 7425815"/>
                              <a:gd name="connsiteY2858" fmla="*/ 2342799 h 4885545"/>
                              <a:gd name="connsiteX2859" fmla="*/ 2268191 w 7425815"/>
                              <a:gd name="connsiteY2859" fmla="*/ 2337608 h 4885545"/>
                              <a:gd name="connsiteX2860" fmla="*/ 2268192 w 7425815"/>
                              <a:gd name="connsiteY2860" fmla="*/ 2337608 h 4885545"/>
                              <a:gd name="connsiteX2861" fmla="*/ 2276975 w 7425815"/>
                              <a:gd name="connsiteY2861" fmla="*/ 2328827 h 4885545"/>
                              <a:gd name="connsiteX2862" fmla="*/ 2276975 w 7425815"/>
                              <a:gd name="connsiteY2862" fmla="*/ 2317651 h 4885545"/>
                              <a:gd name="connsiteX2863" fmla="*/ 2276574 w 7425815"/>
                              <a:gd name="connsiteY2863" fmla="*/ 2317250 h 4885545"/>
                              <a:gd name="connsiteX2864" fmla="*/ 2278969 w 7425815"/>
                              <a:gd name="connsiteY2864" fmla="*/ 2312059 h 4885545"/>
                              <a:gd name="connsiteX2865" fmla="*/ 2278996 w 7425815"/>
                              <a:gd name="connsiteY2865" fmla="*/ 2312072 h 4885545"/>
                              <a:gd name="connsiteX2866" fmla="*/ 2217739 w 7425815"/>
                              <a:gd name="connsiteY2866" fmla="*/ 2301229 h 4885545"/>
                              <a:gd name="connsiteX2867" fmla="*/ 2217494 w 7425815"/>
                              <a:gd name="connsiteY2867" fmla="*/ 2318847 h 4885545"/>
                              <a:gd name="connsiteX2868" fmla="*/ 2204650 w 7425815"/>
                              <a:gd name="connsiteY2868" fmla="*/ 2330977 h 4885545"/>
                              <a:gd name="connsiteX2869" fmla="*/ 2222284 w 7425815"/>
                              <a:gd name="connsiteY2869" fmla="*/ 2331221 h 4885545"/>
                              <a:gd name="connsiteX2870" fmla="*/ 2234810 w 7425815"/>
                              <a:gd name="connsiteY2870" fmla="*/ 2344248 h 4885545"/>
                              <a:gd name="connsiteX2871" fmla="*/ 2235058 w 7425815"/>
                              <a:gd name="connsiteY2871" fmla="*/ 2326431 h 4885545"/>
                              <a:gd name="connsiteX2872" fmla="*/ 2247716 w 7425815"/>
                              <a:gd name="connsiteY2872" fmla="*/ 2314260 h 4885545"/>
                              <a:gd name="connsiteX2873" fmla="*/ 2228671 w 7425815"/>
                              <a:gd name="connsiteY2873" fmla="*/ 2312859 h 4885545"/>
                              <a:gd name="connsiteX2874" fmla="*/ 2212302 w 7425815"/>
                              <a:gd name="connsiteY2874" fmla="*/ 2287708 h 4885545"/>
                              <a:gd name="connsiteX2875" fmla="*/ 2212633 w 7425815"/>
                              <a:gd name="connsiteY2875" fmla="*/ 2287861 h 4885545"/>
                              <a:gd name="connsiteX2876" fmla="*/ 2212704 w 7425815"/>
                              <a:gd name="connsiteY2876" fmla="*/ 2287708 h 4885545"/>
                              <a:gd name="connsiteX2877" fmla="*/ 2217894 w 7425815"/>
                              <a:gd name="connsiteY2877" fmla="*/ 2290103 h 4885545"/>
                              <a:gd name="connsiteX2878" fmla="*/ 2217888 w 7425815"/>
                              <a:gd name="connsiteY2878" fmla="*/ 2290512 h 4885545"/>
                              <a:gd name="connsiteX2879" fmla="*/ 2233212 w 7425815"/>
                              <a:gd name="connsiteY2879" fmla="*/ 2306372 h 4885545"/>
                              <a:gd name="connsiteX2880" fmla="*/ 2255816 w 7425815"/>
                              <a:gd name="connsiteY2880" fmla="*/ 2306472 h 4885545"/>
                              <a:gd name="connsiteX2881" fmla="*/ 2255817 w 7425815"/>
                              <a:gd name="connsiteY2881" fmla="*/ 2306470 h 4885545"/>
                              <a:gd name="connsiteX2882" fmla="*/ 2261007 w 7425815"/>
                              <a:gd name="connsiteY2882" fmla="*/ 2308866 h 4885545"/>
                              <a:gd name="connsiteX2883" fmla="*/ 2261007 w 7425815"/>
                              <a:gd name="connsiteY2883" fmla="*/ 2308867 h 4885545"/>
                              <a:gd name="connsiteX2884" fmla="*/ 2261008 w 7425815"/>
                              <a:gd name="connsiteY2884" fmla="*/ 2308867 h 4885545"/>
                              <a:gd name="connsiteX2885" fmla="*/ 2258611 w 7425815"/>
                              <a:gd name="connsiteY2885" fmla="*/ 2314056 h 4885545"/>
                              <a:gd name="connsiteX2886" fmla="*/ 2258610 w 7425815"/>
                              <a:gd name="connsiteY2886" fmla="*/ 2314057 h 4885545"/>
                              <a:gd name="connsiteX2887" fmla="*/ 2242244 w 7425815"/>
                              <a:gd name="connsiteY2887" fmla="*/ 2330024 h 4885545"/>
                              <a:gd name="connsiteX2888" fmla="*/ 2241865 w 7425815"/>
                              <a:gd name="connsiteY2888" fmla="*/ 2351586 h 4885545"/>
                              <a:gd name="connsiteX2889" fmla="*/ 2242245 w 7425815"/>
                              <a:gd name="connsiteY2889" fmla="*/ 2351980 h 4885545"/>
                              <a:gd name="connsiteX2890" fmla="*/ 2239850 w 7425815"/>
                              <a:gd name="connsiteY2890" fmla="*/ 2357569 h 4885545"/>
                              <a:gd name="connsiteX2891" fmla="*/ 2239529 w 7425815"/>
                              <a:gd name="connsiteY2891" fmla="*/ 2357409 h 4885545"/>
                              <a:gd name="connsiteX2892" fmla="*/ 2239449 w 7425815"/>
                              <a:gd name="connsiteY2892" fmla="*/ 2357569 h 4885545"/>
                              <a:gd name="connsiteX2893" fmla="*/ 2234658 w 7425815"/>
                              <a:gd name="connsiteY2893" fmla="*/ 2355174 h 4885545"/>
                              <a:gd name="connsiteX2894" fmla="*/ 2234664 w 7425815"/>
                              <a:gd name="connsiteY2894" fmla="*/ 2354769 h 4885545"/>
                              <a:gd name="connsiteX2895" fmla="*/ 2219090 w 7425815"/>
                              <a:gd name="connsiteY2895" fmla="*/ 2338807 h 4885545"/>
                              <a:gd name="connsiteX2896" fmla="*/ 2196775 w 7425815"/>
                              <a:gd name="connsiteY2896" fmla="*/ 2338415 h 4885545"/>
                              <a:gd name="connsiteX2897" fmla="*/ 2195937 w 7425815"/>
                              <a:gd name="connsiteY2897" fmla="*/ 2339206 h 4885545"/>
                              <a:gd name="connsiteX2898" fmla="*/ 2191146 w 7425815"/>
                              <a:gd name="connsiteY2898" fmla="*/ 2336811 h 4885545"/>
                              <a:gd name="connsiteX2899" fmla="*/ 2191450 w 7425815"/>
                              <a:gd name="connsiteY2899" fmla="*/ 2336152 h 4885545"/>
                              <a:gd name="connsiteX2900" fmla="*/ 2191145 w 7425815"/>
                              <a:gd name="connsiteY2900" fmla="*/ 2336012 h 4885545"/>
                              <a:gd name="connsiteX2901" fmla="*/ 2193540 w 7425815"/>
                              <a:gd name="connsiteY2901" fmla="*/ 2330822 h 4885545"/>
                              <a:gd name="connsiteX2902" fmla="*/ 2194348 w 7425815"/>
                              <a:gd name="connsiteY2902" fmla="*/ 2330834 h 4885545"/>
                              <a:gd name="connsiteX2903" fmla="*/ 2209910 w 7425815"/>
                              <a:gd name="connsiteY2903" fmla="*/ 2315653 h 4885545"/>
                              <a:gd name="connsiteX2904" fmla="*/ 2210301 w 7425815"/>
                              <a:gd name="connsiteY2904" fmla="*/ 2293317 h 4885545"/>
                              <a:gd name="connsiteX2905" fmla="*/ 2209908 w 7425815"/>
                              <a:gd name="connsiteY2905" fmla="*/ 2292898 h 4885545"/>
                              <a:gd name="connsiteX2906" fmla="*/ 2212302 w 7425815"/>
                              <a:gd name="connsiteY2906" fmla="*/ 2287708 h 4885545"/>
                              <a:gd name="connsiteX2907" fmla="*/ 4745893 w 7425815"/>
                              <a:gd name="connsiteY2907" fmla="*/ 2270643 h 4885545"/>
                              <a:gd name="connsiteX2908" fmla="*/ 4736012 w 7425815"/>
                              <a:gd name="connsiteY2908" fmla="*/ 2273737 h 4885545"/>
                              <a:gd name="connsiteX2909" fmla="*/ 4734416 w 7425815"/>
                              <a:gd name="connsiteY2909" fmla="*/ 2292899 h 4885545"/>
                              <a:gd name="connsiteX2910" fmla="*/ 4741602 w 7425815"/>
                              <a:gd name="connsiteY2910" fmla="*/ 2301282 h 4885545"/>
                              <a:gd name="connsiteX2911" fmla="*/ 4753179 w 7425815"/>
                              <a:gd name="connsiteY2911" fmla="*/ 2291302 h 4885545"/>
                              <a:gd name="connsiteX2912" fmla="*/ 4757969 w 7425815"/>
                              <a:gd name="connsiteY2912" fmla="*/ 2291701 h 4885545"/>
                              <a:gd name="connsiteX2913" fmla="*/ 4757570 w 7425815"/>
                              <a:gd name="connsiteY2913" fmla="*/ 2296491 h 4885545"/>
                              <a:gd name="connsiteX2914" fmla="*/ 4745993 w 7425815"/>
                              <a:gd name="connsiteY2914" fmla="*/ 2306471 h 4885545"/>
                              <a:gd name="connsiteX2915" fmla="*/ 4754376 w 7425815"/>
                              <a:gd name="connsiteY2915" fmla="*/ 2316451 h 4885545"/>
                              <a:gd name="connsiteX2916" fmla="*/ 4756372 w 7425815"/>
                              <a:gd name="connsiteY2916" fmla="*/ 2316451 h 4885545"/>
                              <a:gd name="connsiteX2917" fmla="*/ 4780324 w 7425815"/>
                              <a:gd name="connsiteY2917" fmla="*/ 2296491 h 4885545"/>
                              <a:gd name="connsiteX2918" fmla="*/ 4781522 w 7425815"/>
                              <a:gd name="connsiteY2918" fmla="*/ 2277330 h 4885545"/>
                              <a:gd name="connsiteX2919" fmla="*/ 4762360 w 7425815"/>
                              <a:gd name="connsiteY2919" fmla="*/ 2275733 h 4885545"/>
                              <a:gd name="connsiteX2920" fmla="*/ 4761163 w 7425815"/>
                              <a:gd name="connsiteY2920" fmla="*/ 2276931 h 4885545"/>
                              <a:gd name="connsiteX2921" fmla="*/ 4758768 w 7425815"/>
                              <a:gd name="connsiteY2921" fmla="*/ 2277729 h 4885545"/>
                              <a:gd name="connsiteX2922" fmla="*/ 4756372 w 7425815"/>
                              <a:gd name="connsiteY2922" fmla="*/ 2276531 h 4885545"/>
                              <a:gd name="connsiteX2923" fmla="*/ 4755175 w 7425815"/>
                              <a:gd name="connsiteY2923" fmla="*/ 2275334 h 4885545"/>
                              <a:gd name="connsiteX2924" fmla="*/ 4745893 w 7425815"/>
                              <a:gd name="connsiteY2924" fmla="*/ 2270643 h 4885545"/>
                              <a:gd name="connsiteX2925" fmla="*/ 4786711 w 7425815"/>
                              <a:gd name="connsiteY2925" fmla="*/ 2250982 h 4885545"/>
                              <a:gd name="connsiteX2926" fmla="*/ 4801482 w 7425815"/>
                              <a:gd name="connsiteY2926" fmla="*/ 2252179 h 4885545"/>
                              <a:gd name="connsiteX2927" fmla="*/ 4805474 w 7425815"/>
                              <a:gd name="connsiteY2927" fmla="*/ 2256171 h 4885545"/>
                              <a:gd name="connsiteX2928" fmla="*/ 4804276 w 7425815"/>
                              <a:gd name="connsiteY2928" fmla="*/ 2270943 h 4885545"/>
                              <a:gd name="connsiteX2929" fmla="*/ 4800683 w 7425815"/>
                              <a:gd name="connsiteY2929" fmla="*/ 2274136 h 4885545"/>
                              <a:gd name="connsiteX2930" fmla="*/ 4797490 w 7425815"/>
                              <a:gd name="connsiteY2930" fmla="*/ 2270543 h 4885545"/>
                              <a:gd name="connsiteX2931" fmla="*/ 4797889 w 7425815"/>
                              <a:gd name="connsiteY2931" fmla="*/ 2263756 h 4885545"/>
                              <a:gd name="connsiteX2932" fmla="*/ 4787111 w 7425815"/>
                              <a:gd name="connsiteY2932" fmla="*/ 2272939 h 4885545"/>
                              <a:gd name="connsiteX2933" fmla="*/ 4787510 w 7425815"/>
                              <a:gd name="connsiteY2933" fmla="*/ 2273338 h 4885545"/>
                              <a:gd name="connsiteX2934" fmla="*/ 4785115 w 7425815"/>
                              <a:gd name="connsiteY2934" fmla="*/ 2302080 h 4885545"/>
                              <a:gd name="connsiteX2935" fmla="*/ 4761562 w 7425815"/>
                              <a:gd name="connsiteY2935" fmla="*/ 2322040 h 4885545"/>
                              <a:gd name="connsiteX2936" fmla="*/ 4755574 w 7425815"/>
                              <a:gd name="connsiteY2936" fmla="*/ 2324036 h 4885545"/>
                              <a:gd name="connsiteX2937" fmla="*/ 4749985 w 7425815"/>
                              <a:gd name="connsiteY2937" fmla="*/ 2321242 h 4885545"/>
                              <a:gd name="connsiteX2938" fmla="*/ 4741602 w 7425815"/>
                              <a:gd name="connsiteY2938" fmla="*/ 2311262 h 4885545"/>
                              <a:gd name="connsiteX2939" fmla="*/ 4732420 w 7425815"/>
                              <a:gd name="connsiteY2939" fmla="*/ 2319246 h 4885545"/>
                              <a:gd name="connsiteX2940" fmla="*/ 4732020 w 7425815"/>
                              <a:gd name="connsiteY2940" fmla="*/ 2326431 h 4885545"/>
                              <a:gd name="connsiteX2941" fmla="*/ 4728428 w 7425815"/>
                              <a:gd name="connsiteY2941" fmla="*/ 2329625 h 4885545"/>
                              <a:gd name="connsiteX2942" fmla="*/ 4725234 w 7425815"/>
                              <a:gd name="connsiteY2942" fmla="*/ 2326032 h 4885545"/>
                              <a:gd name="connsiteX2943" fmla="*/ 4725633 w 7425815"/>
                              <a:gd name="connsiteY2943" fmla="*/ 2320843 h 4885545"/>
                              <a:gd name="connsiteX2944" fmla="*/ 4720444 w 7425815"/>
                              <a:gd name="connsiteY2944" fmla="*/ 2320443 h 4885545"/>
                              <a:gd name="connsiteX2945" fmla="*/ 4717250 w 7425815"/>
                              <a:gd name="connsiteY2945" fmla="*/ 2316851 h 4885545"/>
                              <a:gd name="connsiteX2946" fmla="*/ 4720843 w 7425815"/>
                              <a:gd name="connsiteY2946" fmla="*/ 2313657 h 4885545"/>
                              <a:gd name="connsiteX2947" fmla="*/ 4728028 w 7425815"/>
                              <a:gd name="connsiteY2947" fmla="*/ 2314056 h 4885545"/>
                              <a:gd name="connsiteX2948" fmla="*/ 4737210 w 7425815"/>
                              <a:gd name="connsiteY2948" fmla="*/ 2306072 h 4885545"/>
                              <a:gd name="connsiteX2949" fmla="*/ 4729625 w 7425815"/>
                              <a:gd name="connsiteY2949" fmla="*/ 2297290 h 4885545"/>
                              <a:gd name="connsiteX2950" fmla="*/ 4732020 w 7425815"/>
                              <a:gd name="connsiteY2950" fmla="*/ 2268546 h 4885545"/>
                              <a:gd name="connsiteX2951" fmla="*/ 4759566 w 7425815"/>
                              <a:gd name="connsiteY2951" fmla="*/ 2269744 h 4885545"/>
                              <a:gd name="connsiteX2952" fmla="*/ 4781123 w 7425815"/>
                              <a:gd name="connsiteY2952" fmla="*/ 2268147 h 4885545"/>
                              <a:gd name="connsiteX2953" fmla="*/ 4793099 w 7425815"/>
                              <a:gd name="connsiteY2953" fmla="*/ 2258167 h 4885545"/>
                              <a:gd name="connsiteX2954" fmla="*/ 4786312 w 7425815"/>
                              <a:gd name="connsiteY2954" fmla="*/ 2257768 h 4885545"/>
                              <a:gd name="connsiteX2955" fmla="*/ 4783119 w 7425815"/>
                              <a:gd name="connsiteY2955" fmla="*/ 2254175 h 4885545"/>
                              <a:gd name="connsiteX2956" fmla="*/ 4786711 w 7425815"/>
                              <a:gd name="connsiteY2956" fmla="*/ 2250982 h 4885545"/>
                              <a:gd name="connsiteX2957" fmla="*/ 7030807 w 7425815"/>
                              <a:gd name="connsiteY2957" fmla="*/ 2246741 h 4885545"/>
                              <a:gd name="connsiteX2958" fmla="*/ 7043382 w 7425815"/>
                              <a:gd name="connsiteY2958" fmla="*/ 2255773 h 4885545"/>
                              <a:gd name="connsiteX2959" fmla="*/ 7037793 w 7425815"/>
                              <a:gd name="connsiteY2959" fmla="*/ 2259366 h 4885545"/>
                              <a:gd name="connsiteX2960" fmla="*/ 7019031 w 7425815"/>
                              <a:gd name="connsiteY2960" fmla="*/ 2254975 h 4885545"/>
                              <a:gd name="connsiteX2961" fmla="*/ 7015039 w 7425815"/>
                              <a:gd name="connsiteY2961" fmla="*/ 2273338 h 4885545"/>
                              <a:gd name="connsiteX2962" fmla="*/ 7009449 w 7425815"/>
                              <a:gd name="connsiteY2962" fmla="*/ 2276931 h 4885545"/>
                              <a:gd name="connsiteX2963" fmla="*/ 7015837 w 7425815"/>
                              <a:gd name="connsiteY2963" fmla="*/ 2249385 h 4885545"/>
                              <a:gd name="connsiteX2964" fmla="*/ 7030807 w 7425815"/>
                              <a:gd name="connsiteY2964" fmla="*/ 2246741 h 4885545"/>
                              <a:gd name="connsiteX2965" fmla="*/ 311525 w 7425815"/>
                              <a:gd name="connsiteY2965" fmla="*/ 2207619 h 4885545"/>
                              <a:gd name="connsiteX2966" fmla="*/ 324100 w 7425815"/>
                              <a:gd name="connsiteY2966" fmla="*/ 2216652 h 4885545"/>
                              <a:gd name="connsiteX2967" fmla="*/ 318511 w 7425815"/>
                              <a:gd name="connsiteY2967" fmla="*/ 2220245 h 4885545"/>
                              <a:gd name="connsiteX2968" fmla="*/ 299748 w 7425815"/>
                              <a:gd name="connsiteY2968" fmla="*/ 2215854 h 4885545"/>
                              <a:gd name="connsiteX2969" fmla="*/ 295756 w 7425815"/>
                              <a:gd name="connsiteY2969" fmla="*/ 2234217 h 4885545"/>
                              <a:gd name="connsiteX2970" fmla="*/ 290167 w 7425815"/>
                              <a:gd name="connsiteY2970" fmla="*/ 2237809 h 4885545"/>
                              <a:gd name="connsiteX2971" fmla="*/ 296554 w 7425815"/>
                              <a:gd name="connsiteY2971" fmla="*/ 2210264 h 4885545"/>
                              <a:gd name="connsiteX2972" fmla="*/ 311525 w 7425815"/>
                              <a:gd name="connsiteY2972" fmla="*/ 2207619 h 4885545"/>
                              <a:gd name="connsiteX2973" fmla="*/ 6061915 w 7425815"/>
                              <a:gd name="connsiteY2973" fmla="*/ 2191266 h 4885545"/>
                              <a:gd name="connsiteX2974" fmla="*/ 6061753 w 7425815"/>
                              <a:gd name="connsiteY2974" fmla="*/ 2198687 h 4885545"/>
                              <a:gd name="connsiteX2975" fmla="*/ 6056203 w 7425815"/>
                              <a:gd name="connsiteY2975" fmla="*/ 2204074 h 4885545"/>
                              <a:gd name="connsiteX2976" fmla="*/ 6064248 w 7425815"/>
                              <a:gd name="connsiteY2976" fmla="*/ 2204226 h 4885545"/>
                              <a:gd name="connsiteX2977" fmla="*/ 6069958 w 7425815"/>
                              <a:gd name="connsiteY2977" fmla="*/ 2210003 h 4885545"/>
                              <a:gd name="connsiteX2978" fmla="*/ 6070135 w 7425815"/>
                              <a:gd name="connsiteY2978" fmla="*/ 2201882 h 4885545"/>
                              <a:gd name="connsiteX2979" fmla="*/ 6074962 w 7425815"/>
                              <a:gd name="connsiteY2979" fmla="*/ 2197055 h 4885545"/>
                              <a:gd name="connsiteX2980" fmla="*/ 6067341 w 7425815"/>
                              <a:gd name="connsiteY2980" fmla="*/ 2196691 h 4885545"/>
                              <a:gd name="connsiteX2981" fmla="*/ 6056962 w 7425815"/>
                              <a:gd name="connsiteY2981" fmla="*/ 2177928 h 4885545"/>
                              <a:gd name="connsiteX2982" fmla="*/ 6062152 w 7425815"/>
                              <a:gd name="connsiteY2982" fmla="*/ 2180323 h 4885545"/>
                              <a:gd name="connsiteX2983" fmla="*/ 6062135 w 7425815"/>
                              <a:gd name="connsiteY2983" fmla="*/ 2181106 h 4885545"/>
                              <a:gd name="connsiteX2984" fmla="*/ 6070534 w 7425815"/>
                              <a:gd name="connsiteY2984" fmla="*/ 2189506 h 4885545"/>
                              <a:gd name="connsiteX2985" fmla="*/ 6082511 w 7425815"/>
                              <a:gd name="connsiteY2985" fmla="*/ 2189506 h 4885545"/>
                              <a:gd name="connsiteX2986" fmla="*/ 6083309 w 7425815"/>
                              <a:gd name="connsiteY2986" fmla="*/ 2188707 h 4885545"/>
                              <a:gd name="connsiteX2987" fmla="*/ 6088499 w 7425815"/>
                              <a:gd name="connsiteY2987" fmla="*/ 2191103 h 4885545"/>
                              <a:gd name="connsiteX2988" fmla="*/ 6086104 w 7425815"/>
                              <a:gd name="connsiteY2988" fmla="*/ 2196293 h 4885545"/>
                              <a:gd name="connsiteX2989" fmla="*/ 6086046 w 7425815"/>
                              <a:gd name="connsiteY2989" fmla="*/ 2196351 h 4885545"/>
                              <a:gd name="connsiteX2990" fmla="*/ 6085704 w 7425815"/>
                              <a:gd name="connsiteY2990" fmla="*/ 2197091 h 4885545"/>
                              <a:gd name="connsiteX2991" fmla="*/ 6085173 w 7425815"/>
                              <a:gd name="connsiteY2991" fmla="*/ 2197224 h 4885545"/>
                              <a:gd name="connsiteX2992" fmla="*/ 6077321 w 7425815"/>
                              <a:gd name="connsiteY2992" fmla="*/ 2205076 h 4885545"/>
                              <a:gd name="connsiteX2993" fmla="*/ 6077321 w 7425815"/>
                              <a:gd name="connsiteY2993" fmla="*/ 2217450 h 4885545"/>
                              <a:gd name="connsiteX2994" fmla="*/ 6077321 w 7425815"/>
                              <a:gd name="connsiteY2994" fmla="*/ 2217450 h 4885545"/>
                              <a:gd name="connsiteX2995" fmla="*/ 6077321 w 7425815"/>
                              <a:gd name="connsiteY2995" fmla="*/ 2217451 h 4885545"/>
                              <a:gd name="connsiteX2996" fmla="*/ 6077320 w 7425815"/>
                              <a:gd name="connsiteY2996" fmla="*/ 2217453 h 4885545"/>
                              <a:gd name="connsiteX2997" fmla="*/ 6074527 w 7425815"/>
                              <a:gd name="connsiteY2997" fmla="*/ 2223039 h 4885545"/>
                              <a:gd name="connsiteX2998" fmla="*/ 6069737 w 7425815"/>
                              <a:gd name="connsiteY2998" fmla="*/ 2220644 h 4885545"/>
                              <a:gd name="connsiteX2999" fmla="*/ 6061104 w 7425815"/>
                              <a:gd name="connsiteY2999" fmla="*/ 2211712 h 4885545"/>
                              <a:gd name="connsiteX3000" fmla="*/ 6048591 w 7425815"/>
                              <a:gd name="connsiteY3000" fmla="*/ 2211462 h 4885545"/>
                              <a:gd name="connsiteX3001" fmla="*/ 6048180 w 7425815"/>
                              <a:gd name="connsiteY3001" fmla="*/ 2211861 h 4885545"/>
                              <a:gd name="connsiteX3002" fmla="*/ 6043388 w 7425815"/>
                              <a:gd name="connsiteY3002" fmla="*/ 2209466 h 4885545"/>
                              <a:gd name="connsiteX3003" fmla="*/ 6043540 w 7425815"/>
                              <a:gd name="connsiteY3003" fmla="*/ 2209137 h 4885545"/>
                              <a:gd name="connsiteX3004" fmla="*/ 6043388 w 7425815"/>
                              <a:gd name="connsiteY3004" fmla="*/ 2209067 h 4885545"/>
                              <a:gd name="connsiteX3005" fmla="*/ 6045784 w 7425815"/>
                              <a:gd name="connsiteY3005" fmla="*/ 2203876 h 4885545"/>
                              <a:gd name="connsiteX3006" fmla="*/ 6046177 w 7425815"/>
                              <a:gd name="connsiteY3006" fmla="*/ 2203884 h 4885545"/>
                              <a:gd name="connsiteX3007" fmla="*/ 6054567 w 7425815"/>
                              <a:gd name="connsiteY3007" fmla="*/ 2195494 h 4885545"/>
                              <a:gd name="connsiteX3008" fmla="*/ 6054567 w 7425815"/>
                              <a:gd name="connsiteY3008" fmla="*/ 2183918 h 4885545"/>
                              <a:gd name="connsiteX3009" fmla="*/ 6054166 w 7425815"/>
                              <a:gd name="connsiteY3009" fmla="*/ 2183518 h 4885545"/>
                              <a:gd name="connsiteX3010" fmla="*/ 6056561 w 7425815"/>
                              <a:gd name="connsiteY3010" fmla="*/ 2178327 h 4885545"/>
                              <a:gd name="connsiteX3011" fmla="*/ 6056740 w 7425815"/>
                              <a:gd name="connsiteY3011" fmla="*/ 2178410 h 4885545"/>
                              <a:gd name="connsiteX3012" fmla="*/ 5995325 w 7425815"/>
                              <a:gd name="connsiteY3012" fmla="*/ 2167891 h 4885545"/>
                              <a:gd name="connsiteX3013" fmla="*/ 5995086 w 7425815"/>
                              <a:gd name="connsiteY3013" fmla="*/ 2185115 h 4885545"/>
                              <a:gd name="connsiteX3014" fmla="*/ 5981825 w 7425815"/>
                              <a:gd name="connsiteY3014" fmla="*/ 2197639 h 4885545"/>
                              <a:gd name="connsiteX3015" fmla="*/ 5999877 w 7425815"/>
                              <a:gd name="connsiteY3015" fmla="*/ 2197889 h 4885545"/>
                              <a:gd name="connsiteX3016" fmla="*/ 6012403 w 7425815"/>
                              <a:gd name="connsiteY3016" fmla="*/ 2210917 h 4885545"/>
                              <a:gd name="connsiteX3017" fmla="*/ 6012650 w 7425815"/>
                              <a:gd name="connsiteY3017" fmla="*/ 2193099 h 4885545"/>
                              <a:gd name="connsiteX3018" fmla="*/ 6025308 w 7425815"/>
                              <a:gd name="connsiteY3018" fmla="*/ 2180928 h 4885545"/>
                              <a:gd name="connsiteX3019" fmla="*/ 6006263 w 7425815"/>
                              <a:gd name="connsiteY3019" fmla="*/ 2179527 h 4885545"/>
                              <a:gd name="connsiteX3020" fmla="*/ 5990296 w 7425815"/>
                              <a:gd name="connsiteY3020" fmla="*/ 2153976 h 4885545"/>
                              <a:gd name="connsiteX3021" fmla="*/ 5995485 w 7425815"/>
                              <a:gd name="connsiteY3021" fmla="*/ 2156371 h 4885545"/>
                              <a:gd name="connsiteX3022" fmla="*/ 5995474 w 7425815"/>
                              <a:gd name="connsiteY3022" fmla="*/ 2157174 h 4885545"/>
                              <a:gd name="connsiteX3023" fmla="*/ 6010804 w 7425815"/>
                              <a:gd name="connsiteY3023" fmla="*/ 2173040 h 4885545"/>
                              <a:gd name="connsiteX3024" fmla="*/ 6033408 w 7425815"/>
                              <a:gd name="connsiteY3024" fmla="*/ 2173140 h 4885545"/>
                              <a:gd name="connsiteX3025" fmla="*/ 6033409 w 7425815"/>
                              <a:gd name="connsiteY3025" fmla="*/ 2173138 h 4885545"/>
                              <a:gd name="connsiteX3026" fmla="*/ 6038599 w 7425815"/>
                              <a:gd name="connsiteY3026" fmla="*/ 2175533 h 4885545"/>
                              <a:gd name="connsiteX3027" fmla="*/ 6038598 w 7425815"/>
                              <a:gd name="connsiteY3027" fmla="*/ 2175535 h 4885545"/>
                              <a:gd name="connsiteX3028" fmla="*/ 6038599 w 7425815"/>
                              <a:gd name="connsiteY3028" fmla="*/ 2175535 h 4885545"/>
                              <a:gd name="connsiteX3029" fmla="*/ 6036204 w 7425815"/>
                              <a:gd name="connsiteY3029" fmla="*/ 2180724 h 4885545"/>
                              <a:gd name="connsiteX3030" fmla="*/ 6036201 w 7425815"/>
                              <a:gd name="connsiteY3030" fmla="*/ 2180725 h 4885545"/>
                              <a:gd name="connsiteX3031" fmla="*/ 6019836 w 7425815"/>
                              <a:gd name="connsiteY3031" fmla="*/ 2196692 h 4885545"/>
                              <a:gd name="connsiteX3032" fmla="*/ 6019458 w 7425815"/>
                              <a:gd name="connsiteY3032" fmla="*/ 2218254 h 4885545"/>
                              <a:gd name="connsiteX3033" fmla="*/ 6019837 w 7425815"/>
                              <a:gd name="connsiteY3033" fmla="*/ 2218648 h 4885545"/>
                              <a:gd name="connsiteX3034" fmla="*/ 6017441 w 7425815"/>
                              <a:gd name="connsiteY3034" fmla="*/ 2224237 h 4885545"/>
                              <a:gd name="connsiteX3035" fmla="*/ 6017122 w 7425815"/>
                              <a:gd name="connsiteY3035" fmla="*/ 2224078 h 4885545"/>
                              <a:gd name="connsiteX3036" fmla="*/ 6017042 w 7425815"/>
                              <a:gd name="connsiteY3036" fmla="*/ 2224237 h 4885545"/>
                              <a:gd name="connsiteX3037" fmla="*/ 6012251 w 7425815"/>
                              <a:gd name="connsiteY3037" fmla="*/ 2221841 h 4885545"/>
                              <a:gd name="connsiteX3038" fmla="*/ 6012257 w 7425815"/>
                              <a:gd name="connsiteY3038" fmla="*/ 2221438 h 4885545"/>
                              <a:gd name="connsiteX3039" fmla="*/ 5996683 w 7425815"/>
                              <a:gd name="connsiteY3039" fmla="*/ 2205475 h 4885545"/>
                              <a:gd name="connsiteX3040" fmla="*/ 5973951 w 7425815"/>
                              <a:gd name="connsiteY3040" fmla="*/ 2205075 h 4885545"/>
                              <a:gd name="connsiteX3041" fmla="*/ 5973528 w 7425815"/>
                              <a:gd name="connsiteY3041" fmla="*/ 2205474 h 4885545"/>
                              <a:gd name="connsiteX3042" fmla="*/ 5968738 w 7425815"/>
                              <a:gd name="connsiteY3042" fmla="*/ 2203079 h 4885545"/>
                              <a:gd name="connsiteX3043" fmla="*/ 5968890 w 7425815"/>
                              <a:gd name="connsiteY3043" fmla="*/ 2202750 h 4885545"/>
                              <a:gd name="connsiteX3044" fmla="*/ 5968738 w 7425815"/>
                              <a:gd name="connsiteY3044" fmla="*/ 2202680 h 4885545"/>
                              <a:gd name="connsiteX3045" fmla="*/ 5971133 w 7425815"/>
                              <a:gd name="connsiteY3045" fmla="*/ 2197490 h 4885545"/>
                              <a:gd name="connsiteX3046" fmla="*/ 5971537 w 7425815"/>
                              <a:gd name="connsiteY3046" fmla="*/ 2197496 h 4885545"/>
                              <a:gd name="connsiteX3047" fmla="*/ 5987501 w 7425815"/>
                              <a:gd name="connsiteY3047" fmla="*/ 2181921 h 4885545"/>
                              <a:gd name="connsiteX3048" fmla="*/ 5987886 w 7425815"/>
                              <a:gd name="connsiteY3048" fmla="*/ 2159977 h 4885545"/>
                              <a:gd name="connsiteX3049" fmla="*/ 5987500 w 7425815"/>
                              <a:gd name="connsiteY3049" fmla="*/ 2159566 h 4885545"/>
                              <a:gd name="connsiteX3050" fmla="*/ 5989896 w 7425815"/>
                              <a:gd name="connsiteY3050" fmla="*/ 2154376 h 4885545"/>
                              <a:gd name="connsiteX3051" fmla="*/ 5990073 w 7425815"/>
                              <a:gd name="connsiteY3051" fmla="*/ 2154458 h 4885545"/>
                              <a:gd name="connsiteX3052" fmla="*/ 4105479 w 7425815"/>
                              <a:gd name="connsiteY3052" fmla="*/ 2126183 h 4885545"/>
                              <a:gd name="connsiteX3053" fmla="*/ 4118054 w 7425815"/>
                              <a:gd name="connsiteY3053" fmla="*/ 2135215 h 4885545"/>
                              <a:gd name="connsiteX3054" fmla="*/ 4112465 w 7425815"/>
                              <a:gd name="connsiteY3054" fmla="*/ 2138808 h 4885545"/>
                              <a:gd name="connsiteX3055" fmla="*/ 4093703 w 7425815"/>
                              <a:gd name="connsiteY3055" fmla="*/ 2134417 h 4885545"/>
                              <a:gd name="connsiteX3056" fmla="*/ 4089711 w 7425815"/>
                              <a:gd name="connsiteY3056" fmla="*/ 2152780 h 4885545"/>
                              <a:gd name="connsiteX3057" fmla="*/ 4084121 w 7425815"/>
                              <a:gd name="connsiteY3057" fmla="*/ 2156373 h 4885545"/>
                              <a:gd name="connsiteX3058" fmla="*/ 4090509 w 7425815"/>
                              <a:gd name="connsiteY3058" fmla="*/ 2128827 h 4885545"/>
                              <a:gd name="connsiteX3059" fmla="*/ 4105479 w 7425815"/>
                              <a:gd name="connsiteY3059" fmla="*/ 2126183 h 4885545"/>
                              <a:gd name="connsiteX3060" fmla="*/ 1831778 w 7425815"/>
                              <a:gd name="connsiteY3060" fmla="*/ 2081024 h 4885545"/>
                              <a:gd name="connsiteX3061" fmla="*/ 1821898 w 7425815"/>
                              <a:gd name="connsiteY3061" fmla="*/ 2084118 h 4885545"/>
                              <a:gd name="connsiteX3062" fmla="*/ 1820302 w 7425815"/>
                              <a:gd name="connsiteY3062" fmla="*/ 2103280 h 4885545"/>
                              <a:gd name="connsiteX3063" fmla="*/ 1827486 w 7425815"/>
                              <a:gd name="connsiteY3063" fmla="*/ 2111663 h 4885545"/>
                              <a:gd name="connsiteX3064" fmla="*/ 1839064 w 7425815"/>
                              <a:gd name="connsiteY3064" fmla="*/ 2101683 h 4885545"/>
                              <a:gd name="connsiteX3065" fmla="*/ 1843854 w 7425815"/>
                              <a:gd name="connsiteY3065" fmla="*/ 2102082 h 4885545"/>
                              <a:gd name="connsiteX3066" fmla="*/ 1843455 w 7425815"/>
                              <a:gd name="connsiteY3066" fmla="*/ 2106872 h 4885545"/>
                              <a:gd name="connsiteX3067" fmla="*/ 1831877 w 7425815"/>
                              <a:gd name="connsiteY3067" fmla="*/ 2116852 h 4885545"/>
                              <a:gd name="connsiteX3068" fmla="*/ 1840261 w 7425815"/>
                              <a:gd name="connsiteY3068" fmla="*/ 2126832 h 4885545"/>
                              <a:gd name="connsiteX3069" fmla="*/ 1842257 w 7425815"/>
                              <a:gd name="connsiteY3069" fmla="*/ 2126832 h 4885545"/>
                              <a:gd name="connsiteX3070" fmla="*/ 1866209 w 7425815"/>
                              <a:gd name="connsiteY3070" fmla="*/ 2106872 h 4885545"/>
                              <a:gd name="connsiteX3071" fmla="*/ 1867407 w 7425815"/>
                              <a:gd name="connsiteY3071" fmla="*/ 2087711 h 4885545"/>
                              <a:gd name="connsiteX3072" fmla="*/ 1848245 w 7425815"/>
                              <a:gd name="connsiteY3072" fmla="*/ 2086114 h 4885545"/>
                              <a:gd name="connsiteX3073" fmla="*/ 1847048 w 7425815"/>
                              <a:gd name="connsiteY3073" fmla="*/ 2087312 h 4885545"/>
                              <a:gd name="connsiteX3074" fmla="*/ 1844653 w 7425815"/>
                              <a:gd name="connsiteY3074" fmla="*/ 2088110 h 4885545"/>
                              <a:gd name="connsiteX3075" fmla="*/ 1842257 w 7425815"/>
                              <a:gd name="connsiteY3075" fmla="*/ 2086912 h 4885545"/>
                              <a:gd name="connsiteX3076" fmla="*/ 1841060 w 7425815"/>
                              <a:gd name="connsiteY3076" fmla="*/ 2085715 h 4885545"/>
                              <a:gd name="connsiteX3077" fmla="*/ 1831778 w 7425815"/>
                              <a:gd name="connsiteY3077" fmla="*/ 2081024 h 4885545"/>
                              <a:gd name="connsiteX3078" fmla="*/ 1872191 w 7425815"/>
                              <a:gd name="connsiteY3078" fmla="*/ 2061363 h 4885545"/>
                              <a:gd name="connsiteX3079" fmla="*/ 1886962 w 7425815"/>
                              <a:gd name="connsiteY3079" fmla="*/ 2062560 h 4885545"/>
                              <a:gd name="connsiteX3080" fmla="*/ 1890954 w 7425815"/>
                              <a:gd name="connsiteY3080" fmla="*/ 2066552 h 4885545"/>
                              <a:gd name="connsiteX3081" fmla="*/ 1889756 w 7425815"/>
                              <a:gd name="connsiteY3081" fmla="*/ 2081324 h 4885545"/>
                              <a:gd name="connsiteX3082" fmla="*/ 1886163 w 7425815"/>
                              <a:gd name="connsiteY3082" fmla="*/ 2084517 h 4885545"/>
                              <a:gd name="connsiteX3083" fmla="*/ 1882970 w 7425815"/>
                              <a:gd name="connsiteY3083" fmla="*/ 2080924 h 4885545"/>
                              <a:gd name="connsiteX3084" fmla="*/ 1883369 w 7425815"/>
                              <a:gd name="connsiteY3084" fmla="*/ 2074137 h 4885545"/>
                              <a:gd name="connsiteX3085" fmla="*/ 1872591 w 7425815"/>
                              <a:gd name="connsiteY3085" fmla="*/ 2083320 h 4885545"/>
                              <a:gd name="connsiteX3086" fmla="*/ 1872990 w 7425815"/>
                              <a:gd name="connsiteY3086" fmla="*/ 2083719 h 4885545"/>
                              <a:gd name="connsiteX3087" fmla="*/ 1870595 w 7425815"/>
                              <a:gd name="connsiteY3087" fmla="*/ 2112461 h 4885545"/>
                              <a:gd name="connsiteX3088" fmla="*/ 1847048 w 7425815"/>
                              <a:gd name="connsiteY3088" fmla="*/ 2132421 h 4885545"/>
                              <a:gd name="connsiteX3089" fmla="*/ 1841060 w 7425815"/>
                              <a:gd name="connsiteY3089" fmla="*/ 2134417 h 4885545"/>
                              <a:gd name="connsiteX3090" fmla="*/ 1835471 w 7425815"/>
                              <a:gd name="connsiteY3090" fmla="*/ 2131623 h 4885545"/>
                              <a:gd name="connsiteX3091" fmla="*/ 1827087 w 7425815"/>
                              <a:gd name="connsiteY3091" fmla="*/ 2121643 h 4885545"/>
                              <a:gd name="connsiteX3092" fmla="*/ 1817906 w 7425815"/>
                              <a:gd name="connsiteY3092" fmla="*/ 2129627 h 4885545"/>
                              <a:gd name="connsiteX3093" fmla="*/ 1817507 w 7425815"/>
                              <a:gd name="connsiteY3093" fmla="*/ 2136812 h 4885545"/>
                              <a:gd name="connsiteX3094" fmla="*/ 1813913 w 7425815"/>
                              <a:gd name="connsiteY3094" fmla="*/ 2140006 h 4885545"/>
                              <a:gd name="connsiteX3095" fmla="*/ 1810720 w 7425815"/>
                              <a:gd name="connsiteY3095" fmla="*/ 2136413 h 4885545"/>
                              <a:gd name="connsiteX3096" fmla="*/ 1811119 w 7425815"/>
                              <a:gd name="connsiteY3096" fmla="*/ 2131224 h 4885545"/>
                              <a:gd name="connsiteX3097" fmla="*/ 1805929 w 7425815"/>
                              <a:gd name="connsiteY3097" fmla="*/ 2130824 h 4885545"/>
                              <a:gd name="connsiteX3098" fmla="*/ 1802736 w 7425815"/>
                              <a:gd name="connsiteY3098" fmla="*/ 2127232 h 4885545"/>
                              <a:gd name="connsiteX3099" fmla="*/ 1806329 w 7425815"/>
                              <a:gd name="connsiteY3099" fmla="*/ 2124038 h 4885545"/>
                              <a:gd name="connsiteX3100" fmla="*/ 1813515 w 7425815"/>
                              <a:gd name="connsiteY3100" fmla="*/ 2124437 h 4885545"/>
                              <a:gd name="connsiteX3101" fmla="*/ 1822697 w 7425815"/>
                              <a:gd name="connsiteY3101" fmla="*/ 2116453 h 4885545"/>
                              <a:gd name="connsiteX3102" fmla="*/ 1815111 w 7425815"/>
                              <a:gd name="connsiteY3102" fmla="*/ 2107671 h 4885545"/>
                              <a:gd name="connsiteX3103" fmla="*/ 1817507 w 7425815"/>
                              <a:gd name="connsiteY3103" fmla="*/ 2078927 h 4885545"/>
                              <a:gd name="connsiteX3104" fmla="*/ 1845052 w 7425815"/>
                              <a:gd name="connsiteY3104" fmla="*/ 2080125 h 4885545"/>
                              <a:gd name="connsiteX3105" fmla="*/ 1866609 w 7425815"/>
                              <a:gd name="connsiteY3105" fmla="*/ 2078528 h 4885545"/>
                              <a:gd name="connsiteX3106" fmla="*/ 1878579 w 7425815"/>
                              <a:gd name="connsiteY3106" fmla="*/ 2068548 h 4885545"/>
                              <a:gd name="connsiteX3107" fmla="*/ 1871792 w 7425815"/>
                              <a:gd name="connsiteY3107" fmla="*/ 2068149 h 4885545"/>
                              <a:gd name="connsiteX3108" fmla="*/ 1868605 w 7425815"/>
                              <a:gd name="connsiteY3108" fmla="*/ 2064556 h 4885545"/>
                              <a:gd name="connsiteX3109" fmla="*/ 1872191 w 7425815"/>
                              <a:gd name="connsiteY3109" fmla="*/ 2061363 h 4885545"/>
                              <a:gd name="connsiteX3110" fmla="*/ 3163762 w 7425815"/>
                              <a:gd name="connsiteY3110" fmla="*/ 2053942 h 4885545"/>
                              <a:gd name="connsiteX3111" fmla="*/ 3163601 w 7425815"/>
                              <a:gd name="connsiteY3111" fmla="*/ 2061364 h 4885545"/>
                              <a:gd name="connsiteX3112" fmla="*/ 3158050 w 7425815"/>
                              <a:gd name="connsiteY3112" fmla="*/ 2066750 h 4885545"/>
                              <a:gd name="connsiteX3113" fmla="*/ 3166096 w 7425815"/>
                              <a:gd name="connsiteY3113" fmla="*/ 2066902 h 4885545"/>
                              <a:gd name="connsiteX3114" fmla="*/ 3171806 w 7425815"/>
                              <a:gd name="connsiteY3114" fmla="*/ 2072679 h 4885545"/>
                              <a:gd name="connsiteX3115" fmla="*/ 3171982 w 7425815"/>
                              <a:gd name="connsiteY3115" fmla="*/ 2064557 h 4885545"/>
                              <a:gd name="connsiteX3116" fmla="*/ 3176807 w 7425815"/>
                              <a:gd name="connsiteY3116" fmla="*/ 2059731 h 4885545"/>
                              <a:gd name="connsiteX3117" fmla="*/ 3169189 w 7425815"/>
                              <a:gd name="connsiteY3117" fmla="*/ 2059368 h 4885545"/>
                              <a:gd name="connsiteX3118" fmla="*/ 3158808 w 7425815"/>
                              <a:gd name="connsiteY3118" fmla="*/ 2040604 h 4885545"/>
                              <a:gd name="connsiteX3119" fmla="*/ 3164001 w 7425815"/>
                              <a:gd name="connsiteY3119" fmla="*/ 2042999 h 4885545"/>
                              <a:gd name="connsiteX3120" fmla="*/ 3163982 w 7425815"/>
                              <a:gd name="connsiteY3120" fmla="*/ 2043783 h 4885545"/>
                              <a:gd name="connsiteX3121" fmla="*/ 3172381 w 7425815"/>
                              <a:gd name="connsiteY3121" fmla="*/ 2052182 h 4885545"/>
                              <a:gd name="connsiteX3122" fmla="*/ 3184358 w 7425815"/>
                              <a:gd name="connsiteY3122" fmla="*/ 2052182 h 4885545"/>
                              <a:gd name="connsiteX3123" fmla="*/ 3185158 w 7425815"/>
                              <a:gd name="connsiteY3123" fmla="*/ 2051382 h 4885545"/>
                              <a:gd name="connsiteX3124" fmla="*/ 3190345 w 7425815"/>
                              <a:gd name="connsiteY3124" fmla="*/ 2053777 h 4885545"/>
                              <a:gd name="connsiteX3125" fmla="*/ 3187952 w 7425815"/>
                              <a:gd name="connsiteY3125" fmla="*/ 2058968 h 4885545"/>
                              <a:gd name="connsiteX3126" fmla="*/ 3187894 w 7425815"/>
                              <a:gd name="connsiteY3126" fmla="*/ 2059023 h 4885545"/>
                              <a:gd name="connsiteX3127" fmla="*/ 3187552 w 7425815"/>
                              <a:gd name="connsiteY3127" fmla="*/ 2059767 h 4885545"/>
                              <a:gd name="connsiteX3128" fmla="*/ 3187019 w 7425815"/>
                              <a:gd name="connsiteY3128" fmla="*/ 2059901 h 4885545"/>
                              <a:gd name="connsiteX3129" fmla="*/ 3179170 w 7425815"/>
                              <a:gd name="connsiteY3129" fmla="*/ 2067750 h 4885545"/>
                              <a:gd name="connsiteX3130" fmla="*/ 3179170 w 7425815"/>
                              <a:gd name="connsiteY3130" fmla="*/ 2080125 h 4885545"/>
                              <a:gd name="connsiteX3131" fmla="*/ 3179168 w 7425815"/>
                              <a:gd name="connsiteY3131" fmla="*/ 2080126 h 4885545"/>
                              <a:gd name="connsiteX3132" fmla="*/ 3179170 w 7425815"/>
                              <a:gd name="connsiteY3132" fmla="*/ 2080126 h 4885545"/>
                              <a:gd name="connsiteX3133" fmla="*/ 3176377 w 7425815"/>
                              <a:gd name="connsiteY3133" fmla="*/ 2085715 h 4885545"/>
                              <a:gd name="connsiteX3134" fmla="*/ 3171583 w 7425815"/>
                              <a:gd name="connsiteY3134" fmla="*/ 2083320 h 4885545"/>
                              <a:gd name="connsiteX3135" fmla="*/ 3162951 w 7425815"/>
                              <a:gd name="connsiteY3135" fmla="*/ 2074387 h 4885545"/>
                              <a:gd name="connsiteX3136" fmla="*/ 3150436 w 7425815"/>
                              <a:gd name="connsiteY3136" fmla="*/ 2074138 h 4885545"/>
                              <a:gd name="connsiteX3137" fmla="*/ 3150026 w 7425815"/>
                              <a:gd name="connsiteY3137" fmla="*/ 2074537 h 4885545"/>
                              <a:gd name="connsiteX3138" fmla="*/ 3145234 w 7425815"/>
                              <a:gd name="connsiteY3138" fmla="*/ 2072142 h 4885545"/>
                              <a:gd name="connsiteX3139" fmla="*/ 3145386 w 7425815"/>
                              <a:gd name="connsiteY3139" fmla="*/ 2071813 h 4885545"/>
                              <a:gd name="connsiteX3140" fmla="*/ 3145234 w 7425815"/>
                              <a:gd name="connsiteY3140" fmla="*/ 2071743 h 4885545"/>
                              <a:gd name="connsiteX3141" fmla="*/ 3147628 w 7425815"/>
                              <a:gd name="connsiteY3141" fmla="*/ 2066552 h 4885545"/>
                              <a:gd name="connsiteX3142" fmla="*/ 3148023 w 7425815"/>
                              <a:gd name="connsiteY3142" fmla="*/ 2066560 h 4885545"/>
                              <a:gd name="connsiteX3143" fmla="*/ 3156413 w 7425815"/>
                              <a:gd name="connsiteY3143" fmla="*/ 2058170 h 4885545"/>
                              <a:gd name="connsiteX3144" fmla="*/ 3156413 w 7425815"/>
                              <a:gd name="connsiteY3144" fmla="*/ 2046594 h 4885545"/>
                              <a:gd name="connsiteX3145" fmla="*/ 3156013 w 7425815"/>
                              <a:gd name="connsiteY3145" fmla="*/ 2046194 h 4885545"/>
                              <a:gd name="connsiteX3146" fmla="*/ 3158408 w 7425815"/>
                              <a:gd name="connsiteY3146" fmla="*/ 2041003 h 4885545"/>
                              <a:gd name="connsiteX3147" fmla="*/ 3158587 w 7425815"/>
                              <a:gd name="connsiteY3147" fmla="*/ 2041086 h 4885545"/>
                              <a:gd name="connsiteX3148" fmla="*/ 3097171 w 7425815"/>
                              <a:gd name="connsiteY3148" fmla="*/ 2030567 h 4885545"/>
                              <a:gd name="connsiteX3149" fmla="*/ 3096930 w 7425815"/>
                              <a:gd name="connsiteY3149" fmla="*/ 2047791 h 4885545"/>
                              <a:gd name="connsiteX3150" fmla="*/ 3083671 w 7425815"/>
                              <a:gd name="connsiteY3150" fmla="*/ 2060313 h 4885545"/>
                              <a:gd name="connsiteX3151" fmla="*/ 3101719 w 7425815"/>
                              <a:gd name="connsiteY3151" fmla="*/ 2060564 h 4885545"/>
                              <a:gd name="connsiteX3152" fmla="*/ 3114248 w 7425815"/>
                              <a:gd name="connsiteY3152" fmla="*/ 2073592 h 4885545"/>
                              <a:gd name="connsiteX3153" fmla="*/ 3114494 w 7425815"/>
                              <a:gd name="connsiteY3153" fmla="*/ 2055774 h 4885545"/>
                              <a:gd name="connsiteX3154" fmla="*/ 3127153 w 7425815"/>
                              <a:gd name="connsiteY3154" fmla="*/ 2043603 h 4885545"/>
                              <a:gd name="connsiteX3155" fmla="*/ 3108107 w 7425815"/>
                              <a:gd name="connsiteY3155" fmla="*/ 2042202 h 4885545"/>
                              <a:gd name="connsiteX3156" fmla="*/ 3092140 w 7425815"/>
                              <a:gd name="connsiteY3156" fmla="*/ 2016652 h 4885545"/>
                              <a:gd name="connsiteX3157" fmla="*/ 3097329 w 7425815"/>
                              <a:gd name="connsiteY3157" fmla="*/ 2019047 h 4885545"/>
                              <a:gd name="connsiteX3158" fmla="*/ 3097318 w 7425815"/>
                              <a:gd name="connsiteY3158" fmla="*/ 2019850 h 4885545"/>
                              <a:gd name="connsiteX3159" fmla="*/ 3112648 w 7425815"/>
                              <a:gd name="connsiteY3159" fmla="*/ 2035715 h 4885545"/>
                              <a:gd name="connsiteX3160" fmla="*/ 3135252 w 7425815"/>
                              <a:gd name="connsiteY3160" fmla="*/ 2035815 h 4885545"/>
                              <a:gd name="connsiteX3161" fmla="*/ 3135254 w 7425815"/>
                              <a:gd name="connsiteY3161" fmla="*/ 2035813 h 4885545"/>
                              <a:gd name="connsiteX3162" fmla="*/ 3140445 w 7425815"/>
                              <a:gd name="connsiteY3162" fmla="*/ 2038208 h 4885545"/>
                              <a:gd name="connsiteX3163" fmla="*/ 3140445 w 7425815"/>
                              <a:gd name="connsiteY3163" fmla="*/ 2038210 h 4885545"/>
                              <a:gd name="connsiteX3164" fmla="*/ 3140445 w 7425815"/>
                              <a:gd name="connsiteY3164" fmla="*/ 2038210 h 4885545"/>
                              <a:gd name="connsiteX3165" fmla="*/ 3138049 w 7425815"/>
                              <a:gd name="connsiteY3165" fmla="*/ 2043399 h 4885545"/>
                              <a:gd name="connsiteX3166" fmla="*/ 3138047 w 7425815"/>
                              <a:gd name="connsiteY3166" fmla="*/ 2043400 h 4885545"/>
                              <a:gd name="connsiteX3167" fmla="*/ 3121679 w 7425815"/>
                              <a:gd name="connsiteY3167" fmla="*/ 2059367 h 4885545"/>
                              <a:gd name="connsiteX3168" fmla="*/ 3121301 w 7425815"/>
                              <a:gd name="connsiteY3168" fmla="*/ 2080929 h 4885545"/>
                              <a:gd name="connsiteX3169" fmla="*/ 3121682 w 7425815"/>
                              <a:gd name="connsiteY3169" fmla="*/ 2081323 h 4885545"/>
                              <a:gd name="connsiteX3170" fmla="*/ 3119285 w 7425815"/>
                              <a:gd name="connsiteY3170" fmla="*/ 2086912 h 4885545"/>
                              <a:gd name="connsiteX3171" fmla="*/ 3118965 w 7425815"/>
                              <a:gd name="connsiteY3171" fmla="*/ 2086752 h 4885545"/>
                              <a:gd name="connsiteX3172" fmla="*/ 3118885 w 7425815"/>
                              <a:gd name="connsiteY3172" fmla="*/ 2086912 h 4885545"/>
                              <a:gd name="connsiteX3173" fmla="*/ 3114094 w 7425815"/>
                              <a:gd name="connsiteY3173" fmla="*/ 2084517 h 4885545"/>
                              <a:gd name="connsiteX3174" fmla="*/ 3114101 w 7425815"/>
                              <a:gd name="connsiteY3174" fmla="*/ 2084113 h 4885545"/>
                              <a:gd name="connsiteX3175" fmla="*/ 3098527 w 7425815"/>
                              <a:gd name="connsiteY3175" fmla="*/ 2068149 h 4885545"/>
                              <a:gd name="connsiteX3176" fmla="*/ 3075799 w 7425815"/>
                              <a:gd name="connsiteY3176" fmla="*/ 2067750 h 4885545"/>
                              <a:gd name="connsiteX3177" fmla="*/ 3075374 w 7425815"/>
                              <a:gd name="connsiteY3177" fmla="*/ 2068150 h 4885545"/>
                              <a:gd name="connsiteX3178" fmla="*/ 3070583 w 7425815"/>
                              <a:gd name="connsiteY3178" fmla="*/ 2065755 h 4885545"/>
                              <a:gd name="connsiteX3179" fmla="*/ 3070734 w 7425815"/>
                              <a:gd name="connsiteY3179" fmla="*/ 2065425 h 4885545"/>
                              <a:gd name="connsiteX3180" fmla="*/ 3070583 w 7425815"/>
                              <a:gd name="connsiteY3180" fmla="*/ 2065355 h 4885545"/>
                              <a:gd name="connsiteX3181" fmla="*/ 3072978 w 7425815"/>
                              <a:gd name="connsiteY3181" fmla="*/ 2060164 h 4885545"/>
                              <a:gd name="connsiteX3182" fmla="*/ 3073383 w 7425815"/>
                              <a:gd name="connsiteY3182" fmla="*/ 2060170 h 4885545"/>
                              <a:gd name="connsiteX3183" fmla="*/ 3089346 w 7425815"/>
                              <a:gd name="connsiteY3183" fmla="*/ 2044597 h 4885545"/>
                              <a:gd name="connsiteX3184" fmla="*/ 3089732 w 7425815"/>
                              <a:gd name="connsiteY3184" fmla="*/ 2022652 h 4885545"/>
                              <a:gd name="connsiteX3185" fmla="*/ 3089346 w 7425815"/>
                              <a:gd name="connsiteY3185" fmla="*/ 2022241 h 4885545"/>
                              <a:gd name="connsiteX3186" fmla="*/ 3091739 w 7425815"/>
                              <a:gd name="connsiteY3186" fmla="*/ 2017051 h 4885545"/>
                              <a:gd name="connsiteX3187" fmla="*/ 3091920 w 7425815"/>
                              <a:gd name="connsiteY3187" fmla="*/ 2017134 h 4885545"/>
                              <a:gd name="connsiteX3188" fmla="*/ 5625328 w 7425815"/>
                              <a:gd name="connsiteY3188" fmla="*/ 1999986 h 4885545"/>
                              <a:gd name="connsiteX3189" fmla="*/ 5615447 w 7425815"/>
                              <a:gd name="connsiteY3189" fmla="*/ 2003080 h 4885545"/>
                              <a:gd name="connsiteX3190" fmla="*/ 5613850 w 7425815"/>
                              <a:gd name="connsiteY3190" fmla="*/ 2022242 h 4885545"/>
                              <a:gd name="connsiteX3191" fmla="*/ 5621037 w 7425815"/>
                              <a:gd name="connsiteY3191" fmla="*/ 2030625 h 4885545"/>
                              <a:gd name="connsiteX3192" fmla="*/ 5632614 w 7425815"/>
                              <a:gd name="connsiteY3192" fmla="*/ 2020645 h 4885545"/>
                              <a:gd name="connsiteX3193" fmla="*/ 5637404 w 7425815"/>
                              <a:gd name="connsiteY3193" fmla="*/ 2021044 h 4885545"/>
                              <a:gd name="connsiteX3194" fmla="*/ 5637005 w 7425815"/>
                              <a:gd name="connsiteY3194" fmla="*/ 2025835 h 4885545"/>
                              <a:gd name="connsiteX3195" fmla="*/ 5625428 w 7425815"/>
                              <a:gd name="connsiteY3195" fmla="*/ 2035815 h 4885545"/>
                              <a:gd name="connsiteX3196" fmla="*/ 5633811 w 7425815"/>
                              <a:gd name="connsiteY3196" fmla="*/ 2045795 h 4885545"/>
                              <a:gd name="connsiteX3197" fmla="*/ 5635807 w 7425815"/>
                              <a:gd name="connsiteY3197" fmla="*/ 2045795 h 4885545"/>
                              <a:gd name="connsiteX3198" fmla="*/ 5659759 w 7425815"/>
                              <a:gd name="connsiteY3198" fmla="*/ 2025835 h 4885545"/>
                              <a:gd name="connsiteX3199" fmla="*/ 5660957 w 7425815"/>
                              <a:gd name="connsiteY3199" fmla="*/ 2006673 h 4885545"/>
                              <a:gd name="connsiteX3200" fmla="*/ 5641795 w 7425815"/>
                              <a:gd name="connsiteY3200" fmla="*/ 2005076 h 4885545"/>
                              <a:gd name="connsiteX3201" fmla="*/ 5640598 w 7425815"/>
                              <a:gd name="connsiteY3201" fmla="*/ 2006274 h 4885545"/>
                              <a:gd name="connsiteX3202" fmla="*/ 5638202 w 7425815"/>
                              <a:gd name="connsiteY3202" fmla="*/ 2007072 h 4885545"/>
                              <a:gd name="connsiteX3203" fmla="*/ 5635807 w 7425815"/>
                              <a:gd name="connsiteY3203" fmla="*/ 2005875 h 4885545"/>
                              <a:gd name="connsiteX3204" fmla="*/ 5634610 w 7425815"/>
                              <a:gd name="connsiteY3204" fmla="*/ 2004677 h 4885545"/>
                              <a:gd name="connsiteX3205" fmla="*/ 5625328 w 7425815"/>
                              <a:gd name="connsiteY3205" fmla="*/ 1999986 h 4885545"/>
                              <a:gd name="connsiteX3206" fmla="*/ 5666146 w 7425815"/>
                              <a:gd name="connsiteY3206" fmla="*/ 1979926 h 4885545"/>
                              <a:gd name="connsiteX3207" fmla="*/ 5680917 w 7425815"/>
                              <a:gd name="connsiteY3207" fmla="*/ 1981123 h 4885545"/>
                              <a:gd name="connsiteX3208" fmla="*/ 5684909 w 7425815"/>
                              <a:gd name="connsiteY3208" fmla="*/ 1985115 h 4885545"/>
                              <a:gd name="connsiteX3209" fmla="*/ 5683711 w 7425815"/>
                              <a:gd name="connsiteY3209" fmla="*/ 1999887 h 4885545"/>
                              <a:gd name="connsiteX3210" fmla="*/ 5680118 w 7425815"/>
                              <a:gd name="connsiteY3210" fmla="*/ 2003080 h 4885545"/>
                              <a:gd name="connsiteX3211" fmla="*/ 5676925 w 7425815"/>
                              <a:gd name="connsiteY3211" fmla="*/ 1999488 h 4885545"/>
                              <a:gd name="connsiteX3212" fmla="*/ 5677324 w 7425815"/>
                              <a:gd name="connsiteY3212" fmla="*/ 1992700 h 4885545"/>
                              <a:gd name="connsiteX3213" fmla="*/ 5666546 w 7425815"/>
                              <a:gd name="connsiteY3213" fmla="*/ 2001883 h 4885545"/>
                              <a:gd name="connsiteX3214" fmla="*/ 5666945 w 7425815"/>
                              <a:gd name="connsiteY3214" fmla="*/ 2002282 h 4885545"/>
                              <a:gd name="connsiteX3215" fmla="*/ 5664550 w 7425815"/>
                              <a:gd name="connsiteY3215" fmla="*/ 2031024 h 4885545"/>
                              <a:gd name="connsiteX3216" fmla="*/ 5640997 w 7425815"/>
                              <a:gd name="connsiteY3216" fmla="*/ 2050984 h 4885545"/>
                              <a:gd name="connsiteX3217" fmla="*/ 5635009 w 7425815"/>
                              <a:gd name="connsiteY3217" fmla="*/ 2052980 h 4885545"/>
                              <a:gd name="connsiteX3218" fmla="*/ 5629420 w 7425815"/>
                              <a:gd name="connsiteY3218" fmla="*/ 2050186 h 4885545"/>
                              <a:gd name="connsiteX3219" fmla="*/ 5621037 w 7425815"/>
                              <a:gd name="connsiteY3219" fmla="*/ 2040206 h 4885545"/>
                              <a:gd name="connsiteX3220" fmla="*/ 5611854 w 7425815"/>
                              <a:gd name="connsiteY3220" fmla="*/ 2048190 h 4885545"/>
                              <a:gd name="connsiteX3221" fmla="*/ 5611455 w 7425815"/>
                              <a:gd name="connsiteY3221" fmla="*/ 2055375 h 4885545"/>
                              <a:gd name="connsiteX3222" fmla="*/ 5607862 w 7425815"/>
                              <a:gd name="connsiteY3222" fmla="*/ 2058569 h 4885545"/>
                              <a:gd name="connsiteX3223" fmla="*/ 5604669 w 7425815"/>
                              <a:gd name="connsiteY3223" fmla="*/ 2054976 h 4885545"/>
                              <a:gd name="connsiteX3224" fmla="*/ 5605068 w 7425815"/>
                              <a:gd name="connsiteY3224" fmla="*/ 2049787 h 4885545"/>
                              <a:gd name="connsiteX3225" fmla="*/ 5599878 w 7425815"/>
                              <a:gd name="connsiteY3225" fmla="*/ 2049387 h 4885545"/>
                              <a:gd name="connsiteX3226" fmla="*/ 5596685 w 7425815"/>
                              <a:gd name="connsiteY3226" fmla="*/ 2045795 h 4885545"/>
                              <a:gd name="connsiteX3227" fmla="*/ 5600277 w 7425815"/>
                              <a:gd name="connsiteY3227" fmla="*/ 2042601 h 4885545"/>
                              <a:gd name="connsiteX3228" fmla="*/ 5607463 w 7425815"/>
                              <a:gd name="connsiteY3228" fmla="*/ 2043000 h 4885545"/>
                              <a:gd name="connsiteX3229" fmla="*/ 5616645 w 7425815"/>
                              <a:gd name="connsiteY3229" fmla="*/ 2035016 h 4885545"/>
                              <a:gd name="connsiteX3230" fmla="*/ 5609060 w 7425815"/>
                              <a:gd name="connsiteY3230" fmla="*/ 2026234 h 4885545"/>
                              <a:gd name="connsiteX3231" fmla="*/ 5611455 w 7425815"/>
                              <a:gd name="connsiteY3231" fmla="*/ 1997491 h 4885545"/>
                              <a:gd name="connsiteX3232" fmla="*/ 5639001 w 7425815"/>
                              <a:gd name="connsiteY3232" fmla="*/ 1998688 h 4885545"/>
                              <a:gd name="connsiteX3233" fmla="*/ 5660558 w 7425815"/>
                              <a:gd name="connsiteY3233" fmla="*/ 1997091 h 4885545"/>
                              <a:gd name="connsiteX3234" fmla="*/ 5672534 w 7425815"/>
                              <a:gd name="connsiteY3234" fmla="*/ 1987111 h 4885545"/>
                              <a:gd name="connsiteX3235" fmla="*/ 5665747 w 7425815"/>
                              <a:gd name="connsiteY3235" fmla="*/ 1986712 h 4885545"/>
                              <a:gd name="connsiteX3236" fmla="*/ 5662554 w 7425815"/>
                              <a:gd name="connsiteY3236" fmla="*/ 1983119 h 4885545"/>
                              <a:gd name="connsiteX3237" fmla="*/ 5666146 w 7425815"/>
                              <a:gd name="connsiteY3237" fmla="*/ 1979926 h 4885545"/>
                              <a:gd name="connsiteX3238" fmla="*/ 1190967 w 7425815"/>
                              <a:gd name="connsiteY3238" fmla="*/ 1936563 h 4885545"/>
                              <a:gd name="connsiteX3239" fmla="*/ 1203542 w 7425815"/>
                              <a:gd name="connsiteY3239" fmla="*/ 1945596 h 4885545"/>
                              <a:gd name="connsiteX3240" fmla="*/ 1197953 w 7425815"/>
                              <a:gd name="connsiteY3240" fmla="*/ 1949189 h 4885545"/>
                              <a:gd name="connsiteX3241" fmla="*/ 1179190 w 7425815"/>
                              <a:gd name="connsiteY3241" fmla="*/ 1944798 h 4885545"/>
                              <a:gd name="connsiteX3242" fmla="*/ 1175197 w 7425815"/>
                              <a:gd name="connsiteY3242" fmla="*/ 1963161 h 4885545"/>
                              <a:gd name="connsiteX3243" fmla="*/ 1169608 w 7425815"/>
                              <a:gd name="connsiteY3243" fmla="*/ 1966754 h 4885545"/>
                              <a:gd name="connsiteX3244" fmla="*/ 1175995 w 7425815"/>
                              <a:gd name="connsiteY3244" fmla="*/ 1939208 h 4885545"/>
                              <a:gd name="connsiteX3245" fmla="*/ 1190967 w 7425815"/>
                              <a:gd name="connsiteY3245" fmla="*/ 1936563 h 4885545"/>
                              <a:gd name="connsiteX3246" fmla="*/ 6941340 w 7425815"/>
                              <a:gd name="connsiteY3246" fmla="*/ 1920600 h 4885545"/>
                              <a:gd name="connsiteX3247" fmla="*/ 6941187 w 7425815"/>
                              <a:gd name="connsiteY3247" fmla="*/ 1927632 h 4885545"/>
                              <a:gd name="connsiteX3248" fmla="*/ 6935235 w 7425815"/>
                              <a:gd name="connsiteY3248" fmla="*/ 1933409 h 4885545"/>
                              <a:gd name="connsiteX3249" fmla="*/ 6943682 w 7425815"/>
                              <a:gd name="connsiteY3249" fmla="*/ 1933569 h 4885545"/>
                              <a:gd name="connsiteX3250" fmla="*/ 6949393 w 7425815"/>
                              <a:gd name="connsiteY3250" fmla="*/ 1939346 h 4885545"/>
                              <a:gd name="connsiteX3251" fmla="*/ 6949569 w 7425815"/>
                              <a:gd name="connsiteY3251" fmla="*/ 1931225 h 4885545"/>
                              <a:gd name="connsiteX3252" fmla="*/ 6954396 w 7425815"/>
                              <a:gd name="connsiteY3252" fmla="*/ 1926398 h 4885545"/>
                              <a:gd name="connsiteX3253" fmla="*/ 6946776 w 7425815"/>
                              <a:gd name="connsiteY3253" fmla="*/ 1926035 h 4885545"/>
                              <a:gd name="connsiteX3254" fmla="*/ 6936397 w 7425815"/>
                              <a:gd name="connsiteY3254" fmla="*/ 1906872 h 4885545"/>
                              <a:gd name="connsiteX3255" fmla="*/ 6941586 w 7425815"/>
                              <a:gd name="connsiteY3255" fmla="*/ 1909267 h 4885545"/>
                              <a:gd name="connsiteX3256" fmla="*/ 6941561 w 7425815"/>
                              <a:gd name="connsiteY3256" fmla="*/ 1910440 h 4885545"/>
                              <a:gd name="connsiteX3257" fmla="*/ 6949970 w 7425815"/>
                              <a:gd name="connsiteY3257" fmla="*/ 1918850 h 4885545"/>
                              <a:gd name="connsiteX3258" fmla="*/ 6961945 w 7425815"/>
                              <a:gd name="connsiteY3258" fmla="*/ 1918850 h 4885545"/>
                              <a:gd name="connsiteX3259" fmla="*/ 6962744 w 7425815"/>
                              <a:gd name="connsiteY3259" fmla="*/ 1918050 h 4885545"/>
                              <a:gd name="connsiteX3260" fmla="*/ 6967934 w 7425815"/>
                              <a:gd name="connsiteY3260" fmla="*/ 1920445 h 4885545"/>
                              <a:gd name="connsiteX3261" fmla="*/ 6965538 w 7425815"/>
                              <a:gd name="connsiteY3261" fmla="*/ 1925636 h 4885545"/>
                              <a:gd name="connsiteX3262" fmla="*/ 6965482 w 7425815"/>
                              <a:gd name="connsiteY3262" fmla="*/ 1925692 h 4885545"/>
                              <a:gd name="connsiteX3263" fmla="*/ 6965139 w 7425815"/>
                              <a:gd name="connsiteY3263" fmla="*/ 1926434 h 4885545"/>
                              <a:gd name="connsiteX3264" fmla="*/ 6964606 w 7425815"/>
                              <a:gd name="connsiteY3264" fmla="*/ 1926568 h 4885545"/>
                              <a:gd name="connsiteX3265" fmla="*/ 6956756 w 7425815"/>
                              <a:gd name="connsiteY3265" fmla="*/ 1934418 h 4885545"/>
                              <a:gd name="connsiteX3266" fmla="*/ 6956756 w 7425815"/>
                              <a:gd name="connsiteY3266" fmla="*/ 1946793 h 4885545"/>
                              <a:gd name="connsiteX3267" fmla="*/ 6956756 w 7425815"/>
                              <a:gd name="connsiteY3267" fmla="*/ 1946793 h 4885545"/>
                              <a:gd name="connsiteX3268" fmla="*/ 6953962 w 7425815"/>
                              <a:gd name="connsiteY3268" fmla="*/ 1952382 h 4885545"/>
                              <a:gd name="connsiteX3269" fmla="*/ 6949171 w 7425815"/>
                              <a:gd name="connsiteY3269" fmla="*/ 1949987 h 4885545"/>
                              <a:gd name="connsiteX3270" fmla="*/ 6928013 w 7425815"/>
                              <a:gd name="connsiteY3270" fmla="*/ 1940805 h 4885545"/>
                              <a:gd name="connsiteX3271" fmla="*/ 6927743 w 7425815"/>
                              <a:gd name="connsiteY3271" fmla="*/ 1940680 h 4885545"/>
                              <a:gd name="connsiteX3272" fmla="*/ 6927614 w 7425815"/>
                              <a:gd name="connsiteY3272" fmla="*/ 1940805 h 4885545"/>
                              <a:gd name="connsiteX3273" fmla="*/ 6922823 w 7425815"/>
                              <a:gd name="connsiteY3273" fmla="*/ 1938410 h 4885545"/>
                              <a:gd name="connsiteX3274" fmla="*/ 6922823 w 7425815"/>
                              <a:gd name="connsiteY3274" fmla="*/ 1938410 h 4885545"/>
                              <a:gd name="connsiteX3275" fmla="*/ 6925218 w 7425815"/>
                              <a:gd name="connsiteY3275" fmla="*/ 1933219 h 4885545"/>
                              <a:gd name="connsiteX3276" fmla="*/ 6925219 w 7425815"/>
                              <a:gd name="connsiteY3276" fmla="*/ 1933219 h 4885545"/>
                              <a:gd name="connsiteX3277" fmla="*/ 6934002 w 7425815"/>
                              <a:gd name="connsiteY3277" fmla="*/ 1924438 h 4885545"/>
                              <a:gd name="connsiteX3278" fmla="*/ 6934002 w 7425815"/>
                              <a:gd name="connsiteY3278" fmla="*/ 1913262 h 4885545"/>
                              <a:gd name="connsiteX3279" fmla="*/ 6933601 w 7425815"/>
                              <a:gd name="connsiteY3279" fmla="*/ 1912862 h 4885545"/>
                              <a:gd name="connsiteX3280" fmla="*/ 6935997 w 7425815"/>
                              <a:gd name="connsiteY3280" fmla="*/ 1907671 h 4885545"/>
                              <a:gd name="connsiteX3281" fmla="*/ 6936023 w 7425815"/>
                              <a:gd name="connsiteY3281" fmla="*/ 1907683 h 4885545"/>
                              <a:gd name="connsiteX3282" fmla="*/ 6874766 w 7425815"/>
                              <a:gd name="connsiteY3282" fmla="*/ 1896840 h 4885545"/>
                              <a:gd name="connsiteX3283" fmla="*/ 6874521 w 7425815"/>
                              <a:gd name="connsiteY3283" fmla="*/ 1914458 h 4885545"/>
                              <a:gd name="connsiteX3284" fmla="*/ 6861678 w 7425815"/>
                              <a:gd name="connsiteY3284" fmla="*/ 1926588 h 4885545"/>
                              <a:gd name="connsiteX3285" fmla="*/ 6879312 w 7425815"/>
                              <a:gd name="connsiteY3285" fmla="*/ 1926833 h 4885545"/>
                              <a:gd name="connsiteX3286" fmla="*/ 6891837 w 7425815"/>
                              <a:gd name="connsiteY3286" fmla="*/ 1939861 h 4885545"/>
                              <a:gd name="connsiteX3287" fmla="*/ 6892085 w 7425815"/>
                              <a:gd name="connsiteY3287" fmla="*/ 1922043 h 4885545"/>
                              <a:gd name="connsiteX3288" fmla="*/ 6904744 w 7425815"/>
                              <a:gd name="connsiteY3288" fmla="*/ 1909871 h 4885545"/>
                              <a:gd name="connsiteX3289" fmla="*/ 6885698 w 7425815"/>
                              <a:gd name="connsiteY3289" fmla="*/ 1908470 h 4885545"/>
                              <a:gd name="connsiteX3290" fmla="*/ 6869330 w 7425815"/>
                              <a:gd name="connsiteY3290" fmla="*/ 1883319 h 4885545"/>
                              <a:gd name="connsiteX3291" fmla="*/ 6869660 w 7425815"/>
                              <a:gd name="connsiteY3291" fmla="*/ 1883472 h 4885545"/>
                              <a:gd name="connsiteX3292" fmla="*/ 6869731 w 7425815"/>
                              <a:gd name="connsiteY3292" fmla="*/ 1883319 h 4885545"/>
                              <a:gd name="connsiteX3293" fmla="*/ 6874920 w 7425815"/>
                              <a:gd name="connsiteY3293" fmla="*/ 1885715 h 4885545"/>
                              <a:gd name="connsiteX3294" fmla="*/ 6874915 w 7425815"/>
                              <a:gd name="connsiteY3294" fmla="*/ 1886123 h 4885545"/>
                              <a:gd name="connsiteX3295" fmla="*/ 6890239 w 7425815"/>
                              <a:gd name="connsiteY3295" fmla="*/ 1901983 h 4885545"/>
                              <a:gd name="connsiteX3296" fmla="*/ 6912844 w 7425815"/>
                              <a:gd name="connsiteY3296" fmla="*/ 1902083 h 4885545"/>
                              <a:gd name="connsiteX3297" fmla="*/ 6912844 w 7425815"/>
                              <a:gd name="connsiteY3297" fmla="*/ 1902082 h 4885545"/>
                              <a:gd name="connsiteX3298" fmla="*/ 6918034 w 7425815"/>
                              <a:gd name="connsiteY3298" fmla="*/ 1904477 h 4885545"/>
                              <a:gd name="connsiteX3299" fmla="*/ 6918034 w 7425815"/>
                              <a:gd name="connsiteY3299" fmla="*/ 1904478 h 4885545"/>
                              <a:gd name="connsiteX3300" fmla="*/ 6918034 w 7425815"/>
                              <a:gd name="connsiteY3300" fmla="*/ 1904478 h 4885545"/>
                              <a:gd name="connsiteX3301" fmla="*/ 6915638 w 7425815"/>
                              <a:gd name="connsiteY3301" fmla="*/ 1909667 h 4885545"/>
                              <a:gd name="connsiteX3302" fmla="*/ 6899271 w 7425815"/>
                              <a:gd name="connsiteY3302" fmla="*/ 1925636 h 4885545"/>
                              <a:gd name="connsiteX3303" fmla="*/ 6898893 w 7425815"/>
                              <a:gd name="connsiteY3303" fmla="*/ 1947199 h 4885545"/>
                              <a:gd name="connsiteX3304" fmla="*/ 6899271 w 7425815"/>
                              <a:gd name="connsiteY3304" fmla="*/ 1947592 h 4885545"/>
                              <a:gd name="connsiteX3305" fmla="*/ 6896876 w 7425815"/>
                              <a:gd name="connsiteY3305" fmla="*/ 1953181 h 4885545"/>
                              <a:gd name="connsiteX3306" fmla="*/ 6896557 w 7425815"/>
                              <a:gd name="connsiteY3306" fmla="*/ 1953022 h 4885545"/>
                              <a:gd name="connsiteX3307" fmla="*/ 6896477 w 7425815"/>
                              <a:gd name="connsiteY3307" fmla="*/ 1953181 h 4885545"/>
                              <a:gd name="connsiteX3308" fmla="*/ 6891685 w 7425815"/>
                              <a:gd name="connsiteY3308" fmla="*/ 1950786 h 4885545"/>
                              <a:gd name="connsiteX3309" fmla="*/ 6891691 w 7425815"/>
                              <a:gd name="connsiteY3309" fmla="*/ 1950381 h 4885545"/>
                              <a:gd name="connsiteX3310" fmla="*/ 6876118 w 7425815"/>
                              <a:gd name="connsiteY3310" fmla="*/ 1934418 h 4885545"/>
                              <a:gd name="connsiteX3311" fmla="*/ 6853802 w 7425815"/>
                              <a:gd name="connsiteY3311" fmla="*/ 1934027 h 4885545"/>
                              <a:gd name="connsiteX3312" fmla="*/ 6852964 w 7425815"/>
                              <a:gd name="connsiteY3312" fmla="*/ 1934817 h 4885545"/>
                              <a:gd name="connsiteX3313" fmla="*/ 6848173 w 7425815"/>
                              <a:gd name="connsiteY3313" fmla="*/ 1932422 h 4885545"/>
                              <a:gd name="connsiteX3314" fmla="*/ 6848477 w 7425815"/>
                              <a:gd name="connsiteY3314" fmla="*/ 1931764 h 4885545"/>
                              <a:gd name="connsiteX3315" fmla="*/ 6848173 w 7425815"/>
                              <a:gd name="connsiteY3315" fmla="*/ 1931624 h 4885545"/>
                              <a:gd name="connsiteX3316" fmla="*/ 6850568 w 7425815"/>
                              <a:gd name="connsiteY3316" fmla="*/ 1926433 h 4885545"/>
                              <a:gd name="connsiteX3317" fmla="*/ 6851376 w 7425815"/>
                              <a:gd name="connsiteY3317" fmla="*/ 1926445 h 4885545"/>
                              <a:gd name="connsiteX3318" fmla="*/ 6866936 w 7425815"/>
                              <a:gd name="connsiteY3318" fmla="*/ 1911264 h 4885545"/>
                              <a:gd name="connsiteX3319" fmla="*/ 6867328 w 7425815"/>
                              <a:gd name="connsiteY3319" fmla="*/ 1888928 h 4885545"/>
                              <a:gd name="connsiteX3320" fmla="*/ 6866935 w 7425815"/>
                              <a:gd name="connsiteY3320" fmla="*/ 1888509 h 4885545"/>
                              <a:gd name="connsiteX3321" fmla="*/ 6869330 w 7425815"/>
                              <a:gd name="connsiteY3321" fmla="*/ 1883319 h 4885545"/>
                              <a:gd name="connsiteX3322" fmla="*/ 222449 w 7425815"/>
                              <a:gd name="connsiteY3322" fmla="*/ 1881869 h 4885545"/>
                              <a:gd name="connsiteX3323" fmla="*/ 222304 w 7425815"/>
                              <a:gd name="connsiteY3323" fmla="*/ 1888510 h 4885545"/>
                              <a:gd name="connsiteX3324" fmla="*/ 216344 w 7425815"/>
                              <a:gd name="connsiteY3324" fmla="*/ 1894295 h 4885545"/>
                              <a:gd name="connsiteX3325" fmla="*/ 224401 w 7425815"/>
                              <a:gd name="connsiteY3325" fmla="*/ 1894448 h 4885545"/>
                              <a:gd name="connsiteX3326" fmla="*/ 230111 w 7425815"/>
                              <a:gd name="connsiteY3326" fmla="*/ 1900224 h 4885545"/>
                              <a:gd name="connsiteX3327" fmla="*/ 230288 w 7425815"/>
                              <a:gd name="connsiteY3327" fmla="*/ 1892103 h 4885545"/>
                              <a:gd name="connsiteX3328" fmla="*/ 235114 w 7425815"/>
                              <a:gd name="connsiteY3328" fmla="*/ 1887276 h 4885545"/>
                              <a:gd name="connsiteX3329" fmla="*/ 227494 w 7425815"/>
                              <a:gd name="connsiteY3329" fmla="*/ 1886913 h 4885545"/>
                              <a:gd name="connsiteX3330" fmla="*/ 217514 w 7425815"/>
                              <a:gd name="connsiteY3330" fmla="*/ 1867751 h 4885545"/>
                              <a:gd name="connsiteX3331" fmla="*/ 222704 w 7425815"/>
                              <a:gd name="connsiteY3331" fmla="*/ 1870146 h 4885545"/>
                              <a:gd name="connsiteX3332" fmla="*/ 222670 w 7425815"/>
                              <a:gd name="connsiteY3332" fmla="*/ 1871710 h 4885545"/>
                              <a:gd name="connsiteX3333" fmla="*/ 230687 w 7425815"/>
                              <a:gd name="connsiteY3333" fmla="*/ 1879728 h 4885545"/>
                              <a:gd name="connsiteX3334" fmla="*/ 242663 w 7425815"/>
                              <a:gd name="connsiteY3334" fmla="*/ 1879728 h 4885545"/>
                              <a:gd name="connsiteX3335" fmla="*/ 243462 w 7425815"/>
                              <a:gd name="connsiteY3335" fmla="*/ 1878928 h 4885545"/>
                              <a:gd name="connsiteX3336" fmla="*/ 248652 w 7425815"/>
                              <a:gd name="connsiteY3336" fmla="*/ 1881323 h 4885545"/>
                              <a:gd name="connsiteX3337" fmla="*/ 246256 w 7425815"/>
                              <a:gd name="connsiteY3337" fmla="*/ 1886514 h 4885545"/>
                              <a:gd name="connsiteX3338" fmla="*/ 246200 w 7425815"/>
                              <a:gd name="connsiteY3338" fmla="*/ 1886570 h 4885545"/>
                              <a:gd name="connsiteX3339" fmla="*/ 245857 w 7425815"/>
                              <a:gd name="connsiteY3339" fmla="*/ 1887313 h 4885545"/>
                              <a:gd name="connsiteX3340" fmla="*/ 245323 w 7425815"/>
                              <a:gd name="connsiteY3340" fmla="*/ 1887447 h 4885545"/>
                              <a:gd name="connsiteX3341" fmla="*/ 237474 w 7425815"/>
                              <a:gd name="connsiteY3341" fmla="*/ 1895296 h 4885545"/>
                              <a:gd name="connsiteX3342" fmla="*/ 237474 w 7425815"/>
                              <a:gd name="connsiteY3342" fmla="*/ 1907672 h 4885545"/>
                              <a:gd name="connsiteX3343" fmla="*/ 237474 w 7425815"/>
                              <a:gd name="connsiteY3343" fmla="*/ 1907672 h 4885545"/>
                              <a:gd name="connsiteX3344" fmla="*/ 234680 w 7425815"/>
                              <a:gd name="connsiteY3344" fmla="*/ 1913261 h 4885545"/>
                              <a:gd name="connsiteX3345" fmla="*/ 229889 w 7425815"/>
                              <a:gd name="connsiteY3345" fmla="*/ 1910866 h 4885545"/>
                              <a:gd name="connsiteX3346" fmla="*/ 221257 w 7425815"/>
                              <a:gd name="connsiteY3346" fmla="*/ 1901933 h 4885545"/>
                              <a:gd name="connsiteX3347" fmla="*/ 208732 w 7425815"/>
                              <a:gd name="connsiteY3347" fmla="*/ 1901684 h 4885545"/>
                              <a:gd name="connsiteX3348" fmla="*/ 208732 w 7425815"/>
                              <a:gd name="connsiteY3348" fmla="*/ 1901684 h 4885545"/>
                              <a:gd name="connsiteX3349" fmla="*/ 208722 w 7425815"/>
                              <a:gd name="connsiteY3349" fmla="*/ 1901679 h 4885545"/>
                              <a:gd name="connsiteX3350" fmla="*/ 203541 w 7425815"/>
                              <a:gd name="connsiteY3350" fmla="*/ 1899289 h 4885545"/>
                              <a:gd name="connsiteX3351" fmla="*/ 205937 w 7425815"/>
                              <a:gd name="connsiteY3351" fmla="*/ 1894098 h 4885545"/>
                              <a:gd name="connsiteX3352" fmla="*/ 206333 w 7425815"/>
                              <a:gd name="connsiteY3352" fmla="*/ 1894106 h 4885545"/>
                              <a:gd name="connsiteX3353" fmla="*/ 206336 w 7425815"/>
                              <a:gd name="connsiteY3353" fmla="*/ 1894099 h 4885545"/>
                              <a:gd name="connsiteX3354" fmla="*/ 215119 w 7425815"/>
                              <a:gd name="connsiteY3354" fmla="*/ 1885317 h 4885545"/>
                              <a:gd name="connsiteX3355" fmla="*/ 215119 w 7425815"/>
                              <a:gd name="connsiteY3355" fmla="*/ 1874539 h 4885545"/>
                              <a:gd name="connsiteX3356" fmla="*/ 214319 w 7425815"/>
                              <a:gd name="connsiteY3356" fmla="*/ 1873740 h 4885545"/>
                              <a:gd name="connsiteX3357" fmla="*/ 216714 w 7425815"/>
                              <a:gd name="connsiteY3357" fmla="*/ 1868549 h 4885545"/>
                              <a:gd name="connsiteX3358" fmla="*/ 217070 w 7425815"/>
                              <a:gd name="connsiteY3358" fmla="*/ 1868713 h 4885545"/>
                              <a:gd name="connsiteX3359" fmla="*/ 155873 w 7425815"/>
                              <a:gd name="connsiteY3359" fmla="*/ 1858531 h 4885545"/>
                              <a:gd name="connsiteX3360" fmla="*/ 155639 w 7425815"/>
                              <a:gd name="connsiteY3360" fmla="*/ 1875337 h 4885545"/>
                              <a:gd name="connsiteX3361" fmla="*/ 142791 w 7425815"/>
                              <a:gd name="connsiteY3361" fmla="*/ 1887471 h 4885545"/>
                              <a:gd name="connsiteX3362" fmla="*/ 160030 w 7425815"/>
                              <a:gd name="connsiteY3362" fmla="*/ 1887711 h 4885545"/>
                              <a:gd name="connsiteX3363" fmla="*/ 172561 w 7425815"/>
                              <a:gd name="connsiteY3363" fmla="*/ 1900744 h 4885545"/>
                              <a:gd name="connsiteX3364" fmla="*/ 172804 w 7425815"/>
                              <a:gd name="connsiteY3364" fmla="*/ 1883321 h 4885545"/>
                              <a:gd name="connsiteX3365" fmla="*/ 185463 w 7425815"/>
                              <a:gd name="connsiteY3365" fmla="*/ 1871149 h 4885545"/>
                              <a:gd name="connsiteX3366" fmla="*/ 166417 w 7425815"/>
                              <a:gd name="connsiteY3366" fmla="*/ 1869748 h 4885545"/>
                              <a:gd name="connsiteX3367" fmla="*/ 4984913 w 7425815"/>
                              <a:gd name="connsiteY3367" fmla="*/ 1855526 h 4885545"/>
                              <a:gd name="connsiteX3368" fmla="*/ 4997488 w 7425815"/>
                              <a:gd name="connsiteY3368" fmla="*/ 1864558 h 4885545"/>
                              <a:gd name="connsiteX3369" fmla="*/ 4991899 w 7425815"/>
                              <a:gd name="connsiteY3369" fmla="*/ 1868151 h 4885545"/>
                              <a:gd name="connsiteX3370" fmla="*/ 4973137 w 7425815"/>
                              <a:gd name="connsiteY3370" fmla="*/ 1863760 h 4885545"/>
                              <a:gd name="connsiteX3371" fmla="*/ 4969145 w 7425815"/>
                              <a:gd name="connsiteY3371" fmla="*/ 1882123 h 4885545"/>
                              <a:gd name="connsiteX3372" fmla="*/ 4963555 w 7425815"/>
                              <a:gd name="connsiteY3372" fmla="*/ 1885716 h 4885545"/>
                              <a:gd name="connsiteX3373" fmla="*/ 4969943 w 7425815"/>
                              <a:gd name="connsiteY3373" fmla="*/ 1858170 h 4885545"/>
                              <a:gd name="connsiteX3374" fmla="*/ 4984913 w 7425815"/>
                              <a:gd name="connsiteY3374" fmla="*/ 1855526 h 4885545"/>
                              <a:gd name="connsiteX3375" fmla="*/ 150849 w 7425815"/>
                              <a:gd name="connsiteY3375" fmla="*/ 1844198 h 4885545"/>
                              <a:gd name="connsiteX3376" fmla="*/ 156039 w 7425815"/>
                              <a:gd name="connsiteY3376" fmla="*/ 1846593 h 4885545"/>
                              <a:gd name="connsiteX3377" fmla="*/ 156022 w 7425815"/>
                              <a:gd name="connsiteY3377" fmla="*/ 1847803 h 4885545"/>
                              <a:gd name="connsiteX3378" fmla="*/ 170958 w 7425815"/>
                              <a:gd name="connsiteY3378" fmla="*/ 1863261 h 4885545"/>
                              <a:gd name="connsiteX3379" fmla="*/ 193562 w 7425815"/>
                              <a:gd name="connsiteY3379" fmla="*/ 1863361 h 4885545"/>
                              <a:gd name="connsiteX3380" fmla="*/ 193562 w 7425815"/>
                              <a:gd name="connsiteY3380" fmla="*/ 1863360 h 4885545"/>
                              <a:gd name="connsiteX3381" fmla="*/ 198753 w 7425815"/>
                              <a:gd name="connsiteY3381" fmla="*/ 1865756 h 4885545"/>
                              <a:gd name="connsiteX3382" fmla="*/ 196357 w 7425815"/>
                              <a:gd name="connsiteY3382" fmla="*/ 1870945 h 4885545"/>
                              <a:gd name="connsiteX3383" fmla="*/ 179989 w 7425815"/>
                              <a:gd name="connsiteY3383" fmla="*/ 1886914 h 4885545"/>
                              <a:gd name="connsiteX3384" fmla="*/ 179618 w 7425815"/>
                              <a:gd name="connsiteY3384" fmla="*/ 1908083 h 4885545"/>
                              <a:gd name="connsiteX3385" fmla="*/ 179991 w 7425815"/>
                              <a:gd name="connsiteY3385" fmla="*/ 1908470 h 4885545"/>
                              <a:gd name="connsiteX3386" fmla="*/ 179595 w 7425815"/>
                              <a:gd name="connsiteY3386" fmla="*/ 1909393 h 4885545"/>
                              <a:gd name="connsiteX3387" fmla="*/ 179590 w 7425815"/>
                              <a:gd name="connsiteY3387" fmla="*/ 1909668 h 4885545"/>
                              <a:gd name="connsiteX3388" fmla="*/ 178796 w 7425815"/>
                              <a:gd name="connsiteY3388" fmla="*/ 1911256 h 4885545"/>
                              <a:gd name="connsiteX3389" fmla="*/ 177595 w 7425815"/>
                              <a:gd name="connsiteY3389" fmla="*/ 1914059 h 4885545"/>
                              <a:gd name="connsiteX3390" fmla="*/ 177435 w 7425815"/>
                              <a:gd name="connsiteY3390" fmla="*/ 1913979 h 4885545"/>
                              <a:gd name="connsiteX3391" fmla="*/ 177195 w 7425815"/>
                              <a:gd name="connsiteY3391" fmla="*/ 1914459 h 4885545"/>
                              <a:gd name="connsiteX3392" fmla="*/ 172404 w 7425815"/>
                              <a:gd name="connsiteY3392" fmla="*/ 1912064 h 4885545"/>
                              <a:gd name="connsiteX3393" fmla="*/ 172415 w 7425815"/>
                              <a:gd name="connsiteY3393" fmla="*/ 1911265 h 4885545"/>
                              <a:gd name="connsiteX3394" fmla="*/ 156836 w 7425815"/>
                              <a:gd name="connsiteY3394" fmla="*/ 1895296 h 4885545"/>
                              <a:gd name="connsiteX3395" fmla="*/ 134913 w 7425815"/>
                              <a:gd name="connsiteY3395" fmla="*/ 1894911 h 4885545"/>
                              <a:gd name="connsiteX3396" fmla="*/ 134082 w 7425815"/>
                              <a:gd name="connsiteY3396" fmla="*/ 1895696 h 4885545"/>
                              <a:gd name="connsiteX3397" fmla="*/ 129291 w 7425815"/>
                              <a:gd name="connsiteY3397" fmla="*/ 1893301 h 4885545"/>
                              <a:gd name="connsiteX3398" fmla="*/ 129525 w 7425815"/>
                              <a:gd name="connsiteY3398" fmla="*/ 1892794 h 4885545"/>
                              <a:gd name="connsiteX3399" fmla="*/ 128892 w 7425815"/>
                              <a:gd name="connsiteY3399" fmla="*/ 1892502 h 4885545"/>
                              <a:gd name="connsiteX3400" fmla="*/ 131287 w 7425815"/>
                              <a:gd name="connsiteY3400" fmla="*/ 1887311 h 4885545"/>
                              <a:gd name="connsiteX3401" fmla="*/ 132489 w 7425815"/>
                              <a:gd name="connsiteY3401" fmla="*/ 1887328 h 4885545"/>
                              <a:gd name="connsiteX3402" fmla="*/ 148055 w 7425815"/>
                              <a:gd name="connsiteY3402" fmla="*/ 1872143 h 4885545"/>
                              <a:gd name="connsiteX3403" fmla="*/ 148432 w 7425815"/>
                              <a:gd name="connsiteY3403" fmla="*/ 1850615 h 4885545"/>
                              <a:gd name="connsiteX3404" fmla="*/ 147654 w 7425815"/>
                              <a:gd name="connsiteY3404" fmla="*/ 1849787 h 4885545"/>
                              <a:gd name="connsiteX3405" fmla="*/ 150049 w 7425815"/>
                              <a:gd name="connsiteY3405" fmla="*/ 1844597 h 4885545"/>
                              <a:gd name="connsiteX3406" fmla="*/ 150556 w 7425815"/>
                              <a:gd name="connsiteY3406" fmla="*/ 1844831 h 4885545"/>
                              <a:gd name="connsiteX3407" fmla="*/ 2711215 w 7425815"/>
                              <a:gd name="connsiteY3407" fmla="*/ 1810367 h 4885545"/>
                              <a:gd name="connsiteX3408" fmla="*/ 2701333 w 7425815"/>
                              <a:gd name="connsiteY3408" fmla="*/ 1813461 h 4885545"/>
                              <a:gd name="connsiteX3409" fmla="*/ 2699738 w 7425815"/>
                              <a:gd name="connsiteY3409" fmla="*/ 1832623 h 4885545"/>
                              <a:gd name="connsiteX3410" fmla="*/ 2706925 w 7425815"/>
                              <a:gd name="connsiteY3410" fmla="*/ 1841006 h 4885545"/>
                              <a:gd name="connsiteX3411" fmla="*/ 2718501 w 7425815"/>
                              <a:gd name="connsiteY3411" fmla="*/ 1831026 h 4885545"/>
                              <a:gd name="connsiteX3412" fmla="*/ 2723289 w 7425815"/>
                              <a:gd name="connsiteY3412" fmla="*/ 1831425 h 4885545"/>
                              <a:gd name="connsiteX3413" fmla="*/ 2722890 w 7425815"/>
                              <a:gd name="connsiteY3413" fmla="*/ 1836216 h 4885545"/>
                              <a:gd name="connsiteX3414" fmla="*/ 2711316 w 7425815"/>
                              <a:gd name="connsiteY3414" fmla="*/ 1846196 h 4885545"/>
                              <a:gd name="connsiteX3415" fmla="*/ 2719697 w 7425815"/>
                              <a:gd name="connsiteY3415" fmla="*/ 1856175 h 4885545"/>
                              <a:gd name="connsiteX3416" fmla="*/ 2721691 w 7425815"/>
                              <a:gd name="connsiteY3416" fmla="*/ 1856175 h 4885545"/>
                              <a:gd name="connsiteX3417" fmla="*/ 2745644 w 7425815"/>
                              <a:gd name="connsiteY3417" fmla="*/ 1836216 h 4885545"/>
                              <a:gd name="connsiteX3418" fmla="*/ 2746842 w 7425815"/>
                              <a:gd name="connsiteY3418" fmla="*/ 1817054 h 4885545"/>
                              <a:gd name="connsiteX3419" fmla="*/ 2727680 w 7425815"/>
                              <a:gd name="connsiteY3419" fmla="*/ 1815457 h 4885545"/>
                              <a:gd name="connsiteX3420" fmla="*/ 2726482 w 7425815"/>
                              <a:gd name="connsiteY3420" fmla="*/ 1816655 h 4885545"/>
                              <a:gd name="connsiteX3421" fmla="*/ 2724087 w 7425815"/>
                              <a:gd name="connsiteY3421" fmla="*/ 1817453 h 4885545"/>
                              <a:gd name="connsiteX3422" fmla="*/ 2721691 w 7425815"/>
                              <a:gd name="connsiteY3422" fmla="*/ 1816256 h 4885545"/>
                              <a:gd name="connsiteX3423" fmla="*/ 2720496 w 7425815"/>
                              <a:gd name="connsiteY3423" fmla="*/ 1815058 h 4885545"/>
                              <a:gd name="connsiteX3424" fmla="*/ 2711215 w 7425815"/>
                              <a:gd name="connsiteY3424" fmla="*/ 1810367 h 4885545"/>
                              <a:gd name="connsiteX3425" fmla="*/ 4016012 w 7425815"/>
                              <a:gd name="connsiteY3425" fmla="*/ 1800442 h 4885545"/>
                              <a:gd name="connsiteX3426" fmla="*/ 4015859 w 7425815"/>
                              <a:gd name="connsiteY3426" fmla="*/ 1807472 h 4885545"/>
                              <a:gd name="connsiteX3427" fmla="*/ 4010309 w 7425815"/>
                              <a:gd name="connsiteY3427" fmla="*/ 1812859 h 4885545"/>
                              <a:gd name="connsiteX3428" fmla="*/ 4018354 w 7425815"/>
                              <a:gd name="connsiteY3428" fmla="*/ 1813011 h 4885545"/>
                              <a:gd name="connsiteX3429" fmla="*/ 4023682 w 7425815"/>
                              <a:gd name="connsiteY3429" fmla="*/ 1818401 h 4885545"/>
                              <a:gd name="connsiteX3430" fmla="*/ 4023842 w 7425815"/>
                              <a:gd name="connsiteY3430" fmla="*/ 1811066 h 4885545"/>
                              <a:gd name="connsiteX3431" fmla="*/ 4029049 w 7425815"/>
                              <a:gd name="connsiteY3431" fmla="*/ 1805859 h 4885545"/>
                              <a:gd name="connsiteX3432" fmla="*/ 4021048 w 7425815"/>
                              <a:gd name="connsiteY3432" fmla="*/ 1805477 h 4885545"/>
                              <a:gd name="connsiteX3433" fmla="*/ 2751634 w 7425815"/>
                              <a:gd name="connsiteY3433" fmla="*/ 1790706 h 4885545"/>
                              <a:gd name="connsiteX3434" fmla="*/ 2766405 w 7425815"/>
                              <a:gd name="connsiteY3434" fmla="*/ 1791904 h 4885545"/>
                              <a:gd name="connsiteX3435" fmla="*/ 2770398 w 7425815"/>
                              <a:gd name="connsiteY3435" fmla="*/ 1795896 h 4885545"/>
                              <a:gd name="connsiteX3436" fmla="*/ 2769196 w 7425815"/>
                              <a:gd name="connsiteY3436" fmla="*/ 1810667 h 4885545"/>
                              <a:gd name="connsiteX3437" fmla="*/ 2765605 w 7425815"/>
                              <a:gd name="connsiteY3437" fmla="*/ 1813861 h 4885545"/>
                              <a:gd name="connsiteX3438" fmla="*/ 2762416 w 7425815"/>
                              <a:gd name="connsiteY3438" fmla="*/ 1810268 h 4885545"/>
                              <a:gd name="connsiteX3439" fmla="*/ 2762814 w 7425815"/>
                              <a:gd name="connsiteY3439" fmla="*/ 1803480 h 4885545"/>
                              <a:gd name="connsiteX3440" fmla="*/ 2752033 w 7425815"/>
                              <a:gd name="connsiteY3440" fmla="*/ 1812663 h 4885545"/>
                              <a:gd name="connsiteX3441" fmla="*/ 2752433 w 7425815"/>
                              <a:gd name="connsiteY3441" fmla="*/ 1813062 h 4885545"/>
                              <a:gd name="connsiteX3442" fmla="*/ 2750037 w 7425815"/>
                              <a:gd name="connsiteY3442" fmla="*/ 1841804 h 4885545"/>
                              <a:gd name="connsiteX3443" fmla="*/ 2726482 w 7425815"/>
                              <a:gd name="connsiteY3443" fmla="*/ 1861764 h 4885545"/>
                              <a:gd name="connsiteX3444" fmla="*/ 2720496 w 7425815"/>
                              <a:gd name="connsiteY3444" fmla="*/ 1863760 h 4885545"/>
                              <a:gd name="connsiteX3445" fmla="*/ 2714909 w 7425815"/>
                              <a:gd name="connsiteY3445" fmla="*/ 1860966 h 4885545"/>
                              <a:gd name="connsiteX3446" fmla="*/ 2706524 w 7425815"/>
                              <a:gd name="connsiteY3446" fmla="*/ 1850986 h 4885545"/>
                              <a:gd name="connsiteX3447" fmla="*/ 2697341 w 7425815"/>
                              <a:gd name="connsiteY3447" fmla="*/ 1858970 h 4885545"/>
                              <a:gd name="connsiteX3448" fmla="*/ 2696942 w 7425815"/>
                              <a:gd name="connsiteY3448" fmla="*/ 1866155 h 4885545"/>
                              <a:gd name="connsiteX3449" fmla="*/ 2693349 w 7425815"/>
                              <a:gd name="connsiteY3449" fmla="*/ 1869349 h 4885545"/>
                              <a:gd name="connsiteX3450" fmla="*/ 2690156 w 7425815"/>
                              <a:gd name="connsiteY3450" fmla="*/ 1865756 h 4885545"/>
                              <a:gd name="connsiteX3451" fmla="*/ 2690555 w 7425815"/>
                              <a:gd name="connsiteY3451" fmla="*/ 1860567 h 4885545"/>
                              <a:gd name="connsiteX3452" fmla="*/ 2685367 w 7425815"/>
                              <a:gd name="connsiteY3452" fmla="*/ 1860167 h 4885545"/>
                              <a:gd name="connsiteX3453" fmla="*/ 2682173 w 7425815"/>
                              <a:gd name="connsiteY3453" fmla="*/ 1856575 h 4885545"/>
                              <a:gd name="connsiteX3454" fmla="*/ 2685765 w 7425815"/>
                              <a:gd name="connsiteY3454" fmla="*/ 1853381 h 4885545"/>
                              <a:gd name="connsiteX3455" fmla="*/ 2692952 w 7425815"/>
                              <a:gd name="connsiteY3455" fmla="*/ 1853780 h 4885545"/>
                              <a:gd name="connsiteX3456" fmla="*/ 2702134 w 7425815"/>
                              <a:gd name="connsiteY3456" fmla="*/ 1845796 h 4885545"/>
                              <a:gd name="connsiteX3457" fmla="*/ 2694548 w 7425815"/>
                              <a:gd name="connsiteY3457" fmla="*/ 1837014 h 4885545"/>
                              <a:gd name="connsiteX3458" fmla="*/ 2696942 w 7425815"/>
                              <a:gd name="connsiteY3458" fmla="*/ 1808271 h 4885545"/>
                              <a:gd name="connsiteX3459" fmla="*/ 2724486 w 7425815"/>
                              <a:gd name="connsiteY3459" fmla="*/ 1809468 h 4885545"/>
                              <a:gd name="connsiteX3460" fmla="*/ 2746043 w 7425815"/>
                              <a:gd name="connsiteY3460" fmla="*/ 1807872 h 4885545"/>
                              <a:gd name="connsiteX3461" fmla="*/ 2758024 w 7425815"/>
                              <a:gd name="connsiteY3461" fmla="*/ 1797892 h 4885545"/>
                              <a:gd name="connsiteX3462" fmla="*/ 2751233 w 7425815"/>
                              <a:gd name="connsiteY3462" fmla="*/ 1797492 h 4885545"/>
                              <a:gd name="connsiteX3463" fmla="*/ 2748041 w 7425815"/>
                              <a:gd name="connsiteY3463" fmla="*/ 1793900 h 4885545"/>
                              <a:gd name="connsiteX3464" fmla="*/ 2751634 w 7425815"/>
                              <a:gd name="connsiteY3464" fmla="*/ 1790706 h 4885545"/>
                              <a:gd name="connsiteX3465" fmla="*/ 4011068 w 7425815"/>
                              <a:gd name="connsiteY3465" fmla="*/ 1786713 h 4885545"/>
                              <a:gd name="connsiteX3466" fmla="*/ 4016258 w 7425815"/>
                              <a:gd name="connsiteY3466" fmla="*/ 1789108 h 4885545"/>
                              <a:gd name="connsiteX3467" fmla="*/ 4016233 w 7425815"/>
                              <a:gd name="connsiteY3467" fmla="*/ 1790282 h 4885545"/>
                              <a:gd name="connsiteX3468" fmla="*/ 4024241 w 7425815"/>
                              <a:gd name="connsiteY3468" fmla="*/ 1798292 h 4885545"/>
                              <a:gd name="connsiteX3469" fmla="*/ 4036616 w 7425815"/>
                              <a:gd name="connsiteY3469" fmla="*/ 1798292 h 4885545"/>
                              <a:gd name="connsiteX3470" fmla="*/ 4037016 w 7425815"/>
                              <a:gd name="connsiteY3470" fmla="*/ 1797891 h 4885545"/>
                              <a:gd name="connsiteX3471" fmla="*/ 4042206 w 7425815"/>
                              <a:gd name="connsiteY3471" fmla="*/ 1800286 h 4885545"/>
                              <a:gd name="connsiteX3472" fmla="*/ 4039811 w 7425815"/>
                              <a:gd name="connsiteY3472" fmla="*/ 1805477 h 4885545"/>
                              <a:gd name="connsiteX3473" fmla="*/ 4039412 w 7425815"/>
                              <a:gd name="connsiteY3473" fmla="*/ 1805876 h 4885545"/>
                              <a:gd name="connsiteX3474" fmla="*/ 4039411 w 7425815"/>
                              <a:gd name="connsiteY3474" fmla="*/ 1805877 h 4885545"/>
                              <a:gd name="connsiteX3475" fmla="*/ 4039410 w 7425815"/>
                              <a:gd name="connsiteY3475" fmla="*/ 1805878 h 4885545"/>
                              <a:gd name="connsiteX3476" fmla="*/ 4031028 w 7425815"/>
                              <a:gd name="connsiteY3476" fmla="*/ 1814259 h 4885545"/>
                              <a:gd name="connsiteX3477" fmla="*/ 4031028 w 7425815"/>
                              <a:gd name="connsiteY3477" fmla="*/ 1825831 h 4885545"/>
                              <a:gd name="connsiteX3478" fmla="*/ 4031427 w 7425815"/>
                              <a:gd name="connsiteY3478" fmla="*/ 1826235 h 4885545"/>
                              <a:gd name="connsiteX3479" fmla="*/ 4028633 w 7425815"/>
                              <a:gd name="connsiteY3479" fmla="*/ 1831824 h 4885545"/>
                              <a:gd name="connsiteX3480" fmla="*/ 4028318 w 7425815"/>
                              <a:gd name="connsiteY3480" fmla="*/ 1831667 h 4885545"/>
                              <a:gd name="connsiteX3481" fmla="*/ 4028234 w 7425815"/>
                              <a:gd name="connsiteY3481" fmla="*/ 1831824 h 4885545"/>
                              <a:gd name="connsiteX3482" fmla="*/ 4023442 w 7425815"/>
                              <a:gd name="connsiteY3482" fmla="*/ 1829429 h 4885545"/>
                              <a:gd name="connsiteX3483" fmla="*/ 4023451 w 7425815"/>
                              <a:gd name="connsiteY3483" fmla="*/ 1829024 h 4885545"/>
                              <a:gd name="connsiteX3484" fmla="*/ 4015210 w 7425815"/>
                              <a:gd name="connsiteY3484" fmla="*/ 1820497 h 4885545"/>
                              <a:gd name="connsiteX3485" fmla="*/ 4002697 w 7425815"/>
                              <a:gd name="connsiteY3485" fmla="*/ 1820247 h 4885545"/>
                              <a:gd name="connsiteX3486" fmla="*/ 4002286 w 7425815"/>
                              <a:gd name="connsiteY3486" fmla="*/ 1820646 h 4885545"/>
                              <a:gd name="connsiteX3487" fmla="*/ 3997494 w 7425815"/>
                              <a:gd name="connsiteY3487" fmla="*/ 1818251 h 4885545"/>
                              <a:gd name="connsiteX3488" fmla="*/ 3997646 w 7425815"/>
                              <a:gd name="connsiteY3488" fmla="*/ 1817922 h 4885545"/>
                              <a:gd name="connsiteX3489" fmla="*/ 3997494 w 7425815"/>
                              <a:gd name="connsiteY3489" fmla="*/ 1817852 h 4885545"/>
                              <a:gd name="connsiteX3490" fmla="*/ 3999890 w 7425815"/>
                              <a:gd name="connsiteY3490" fmla="*/ 1812661 h 4885545"/>
                              <a:gd name="connsiteX3491" fmla="*/ 4000283 w 7425815"/>
                              <a:gd name="connsiteY3491" fmla="*/ 1812669 h 4885545"/>
                              <a:gd name="connsiteX3492" fmla="*/ 4008673 w 7425815"/>
                              <a:gd name="connsiteY3492" fmla="*/ 1804279 h 4885545"/>
                              <a:gd name="connsiteX3493" fmla="*/ 4008673 w 7425815"/>
                              <a:gd name="connsiteY3493" fmla="*/ 1793103 h 4885545"/>
                              <a:gd name="connsiteX3494" fmla="*/ 4007873 w 7425815"/>
                              <a:gd name="connsiteY3494" fmla="*/ 1792304 h 4885545"/>
                              <a:gd name="connsiteX3495" fmla="*/ 4010268 w 7425815"/>
                              <a:gd name="connsiteY3495" fmla="*/ 1787113 h 4885545"/>
                              <a:gd name="connsiteX3496" fmla="*/ 4010776 w 7425815"/>
                              <a:gd name="connsiteY3496" fmla="*/ 1787347 h 4885545"/>
                              <a:gd name="connsiteX3497" fmla="*/ 3949437 w 7425815"/>
                              <a:gd name="connsiteY3497" fmla="*/ 1776682 h 4885545"/>
                              <a:gd name="connsiteX3498" fmla="*/ 3949192 w 7425815"/>
                              <a:gd name="connsiteY3498" fmla="*/ 1794300 h 4885545"/>
                              <a:gd name="connsiteX3499" fmla="*/ 3936343 w 7425815"/>
                              <a:gd name="connsiteY3499" fmla="*/ 1806435 h 4885545"/>
                              <a:gd name="connsiteX3500" fmla="*/ 3953584 w 7425815"/>
                              <a:gd name="connsiteY3500" fmla="*/ 1806674 h 4885545"/>
                              <a:gd name="connsiteX3501" fmla="*/ 3966503 w 7425815"/>
                              <a:gd name="connsiteY3501" fmla="*/ 1820111 h 4885545"/>
                              <a:gd name="connsiteX3502" fmla="*/ 3966756 w 7425815"/>
                              <a:gd name="connsiteY3502" fmla="*/ 1801884 h 4885545"/>
                              <a:gd name="connsiteX3503" fmla="*/ 3979414 w 7425815"/>
                              <a:gd name="connsiteY3503" fmla="*/ 1789713 h 4885545"/>
                              <a:gd name="connsiteX3504" fmla="*/ 3960369 w 7425815"/>
                              <a:gd name="connsiteY3504" fmla="*/ 1788312 h 4885545"/>
                              <a:gd name="connsiteX3505" fmla="*/ 3944002 w 7425815"/>
                              <a:gd name="connsiteY3505" fmla="*/ 1763161 h 4885545"/>
                              <a:gd name="connsiteX3506" fmla="*/ 3944332 w 7425815"/>
                              <a:gd name="connsiteY3506" fmla="*/ 1763313 h 4885545"/>
                              <a:gd name="connsiteX3507" fmla="*/ 3944402 w 7425815"/>
                              <a:gd name="connsiteY3507" fmla="*/ 1763161 h 4885545"/>
                              <a:gd name="connsiteX3508" fmla="*/ 3949591 w 7425815"/>
                              <a:gd name="connsiteY3508" fmla="*/ 1765556 h 4885545"/>
                              <a:gd name="connsiteX3509" fmla="*/ 3949585 w 7425815"/>
                              <a:gd name="connsiteY3509" fmla="*/ 1765964 h 4885545"/>
                              <a:gd name="connsiteX3510" fmla="*/ 3964910 w 7425815"/>
                              <a:gd name="connsiteY3510" fmla="*/ 1781825 h 4885545"/>
                              <a:gd name="connsiteX3511" fmla="*/ 3987514 w 7425815"/>
                              <a:gd name="connsiteY3511" fmla="*/ 1781925 h 4885545"/>
                              <a:gd name="connsiteX3512" fmla="*/ 3987515 w 7425815"/>
                              <a:gd name="connsiteY3512" fmla="*/ 1781923 h 4885545"/>
                              <a:gd name="connsiteX3513" fmla="*/ 3992705 w 7425815"/>
                              <a:gd name="connsiteY3513" fmla="*/ 1784318 h 4885545"/>
                              <a:gd name="connsiteX3514" fmla="*/ 3992705 w 7425815"/>
                              <a:gd name="connsiteY3514" fmla="*/ 1784320 h 4885545"/>
                              <a:gd name="connsiteX3515" fmla="*/ 3992705 w 7425815"/>
                              <a:gd name="connsiteY3515" fmla="*/ 1784320 h 4885545"/>
                              <a:gd name="connsiteX3516" fmla="*/ 3990310 w 7425815"/>
                              <a:gd name="connsiteY3516" fmla="*/ 1789509 h 4885545"/>
                              <a:gd name="connsiteX3517" fmla="*/ 3990307 w 7425815"/>
                              <a:gd name="connsiteY3517" fmla="*/ 1789510 h 4885545"/>
                              <a:gd name="connsiteX3518" fmla="*/ 3973942 w 7425815"/>
                              <a:gd name="connsiteY3518" fmla="*/ 1805477 h 4885545"/>
                              <a:gd name="connsiteX3519" fmla="*/ 3973543 w 7425815"/>
                              <a:gd name="connsiteY3519" fmla="*/ 1828231 h 4885545"/>
                              <a:gd name="connsiteX3520" fmla="*/ 3971152 w 7425815"/>
                              <a:gd name="connsiteY3520" fmla="*/ 1833015 h 4885545"/>
                              <a:gd name="connsiteX3521" fmla="*/ 3971148 w 7425815"/>
                              <a:gd name="connsiteY3521" fmla="*/ 1833022 h 4885545"/>
                              <a:gd name="connsiteX3522" fmla="*/ 3971148 w 7425815"/>
                              <a:gd name="connsiteY3522" fmla="*/ 1833022 h 4885545"/>
                              <a:gd name="connsiteX3523" fmla="*/ 3969689 w 7425815"/>
                              <a:gd name="connsiteY3523" fmla="*/ 1832293 h 4885545"/>
                              <a:gd name="connsiteX3524" fmla="*/ 3966358 w 7425815"/>
                              <a:gd name="connsiteY3524" fmla="*/ 1830627 h 4885545"/>
                              <a:gd name="connsiteX3525" fmla="*/ 3950390 w 7425815"/>
                              <a:gd name="connsiteY3525" fmla="*/ 1814260 h 4885545"/>
                              <a:gd name="connsiteX3526" fmla="*/ 3928466 w 7425815"/>
                              <a:gd name="connsiteY3526" fmla="*/ 1813874 h 4885545"/>
                              <a:gd name="connsiteX3527" fmla="*/ 3927634 w 7425815"/>
                              <a:gd name="connsiteY3527" fmla="*/ 1814659 h 4885545"/>
                              <a:gd name="connsiteX3528" fmla="*/ 3922844 w 7425815"/>
                              <a:gd name="connsiteY3528" fmla="*/ 1812264 h 4885545"/>
                              <a:gd name="connsiteX3529" fmla="*/ 3923078 w 7425815"/>
                              <a:gd name="connsiteY3529" fmla="*/ 1811757 h 4885545"/>
                              <a:gd name="connsiteX3530" fmla="*/ 3922445 w 7425815"/>
                              <a:gd name="connsiteY3530" fmla="*/ 1811465 h 4885545"/>
                              <a:gd name="connsiteX3531" fmla="*/ 3924840 w 7425815"/>
                              <a:gd name="connsiteY3531" fmla="*/ 1806275 h 4885545"/>
                              <a:gd name="connsiteX3532" fmla="*/ 3926041 w 7425815"/>
                              <a:gd name="connsiteY3532" fmla="*/ 1806292 h 4885545"/>
                              <a:gd name="connsiteX3533" fmla="*/ 3941607 w 7425815"/>
                              <a:gd name="connsiteY3533" fmla="*/ 1791106 h 4885545"/>
                              <a:gd name="connsiteX3534" fmla="*/ 3941999 w 7425815"/>
                              <a:gd name="connsiteY3534" fmla="*/ 1768770 h 4885545"/>
                              <a:gd name="connsiteX3535" fmla="*/ 3941606 w 7425815"/>
                              <a:gd name="connsiteY3535" fmla="*/ 1768351 h 4885545"/>
                              <a:gd name="connsiteX3536" fmla="*/ 3944002 w 7425815"/>
                              <a:gd name="connsiteY3536" fmla="*/ 1763161 h 4885545"/>
                              <a:gd name="connsiteX3537" fmla="*/ 6504763 w 7425815"/>
                              <a:gd name="connsiteY3537" fmla="*/ 1728930 h 4885545"/>
                              <a:gd name="connsiteX3538" fmla="*/ 6494882 w 7425815"/>
                              <a:gd name="connsiteY3538" fmla="*/ 1732024 h 4885545"/>
                              <a:gd name="connsiteX3539" fmla="*/ 6493286 w 7425815"/>
                              <a:gd name="connsiteY3539" fmla="*/ 1751186 h 4885545"/>
                              <a:gd name="connsiteX3540" fmla="*/ 6500472 w 7425815"/>
                              <a:gd name="connsiteY3540" fmla="*/ 1759569 h 4885545"/>
                              <a:gd name="connsiteX3541" fmla="*/ 6512049 w 7425815"/>
                              <a:gd name="connsiteY3541" fmla="*/ 1749589 h 4885545"/>
                              <a:gd name="connsiteX3542" fmla="*/ 6516839 w 7425815"/>
                              <a:gd name="connsiteY3542" fmla="*/ 1749988 h 4885545"/>
                              <a:gd name="connsiteX3543" fmla="*/ 6516440 w 7425815"/>
                              <a:gd name="connsiteY3543" fmla="*/ 1754778 h 4885545"/>
                              <a:gd name="connsiteX3544" fmla="*/ 6504863 w 7425815"/>
                              <a:gd name="connsiteY3544" fmla="*/ 1764758 h 4885545"/>
                              <a:gd name="connsiteX3545" fmla="*/ 6513246 w 7425815"/>
                              <a:gd name="connsiteY3545" fmla="*/ 1774738 h 4885545"/>
                              <a:gd name="connsiteX3546" fmla="*/ 6515242 w 7425815"/>
                              <a:gd name="connsiteY3546" fmla="*/ 1774738 h 4885545"/>
                              <a:gd name="connsiteX3547" fmla="*/ 6539194 w 7425815"/>
                              <a:gd name="connsiteY3547" fmla="*/ 1754778 h 4885545"/>
                              <a:gd name="connsiteX3548" fmla="*/ 6540392 w 7425815"/>
                              <a:gd name="connsiteY3548" fmla="*/ 1735617 h 4885545"/>
                              <a:gd name="connsiteX3549" fmla="*/ 6521230 w 7425815"/>
                              <a:gd name="connsiteY3549" fmla="*/ 1734020 h 4885545"/>
                              <a:gd name="connsiteX3550" fmla="*/ 6520033 w 7425815"/>
                              <a:gd name="connsiteY3550" fmla="*/ 1735218 h 4885545"/>
                              <a:gd name="connsiteX3551" fmla="*/ 6517638 w 7425815"/>
                              <a:gd name="connsiteY3551" fmla="*/ 1736016 h 4885545"/>
                              <a:gd name="connsiteX3552" fmla="*/ 6515242 w 7425815"/>
                              <a:gd name="connsiteY3552" fmla="*/ 1734818 h 4885545"/>
                              <a:gd name="connsiteX3553" fmla="*/ 6514045 w 7425815"/>
                              <a:gd name="connsiteY3553" fmla="*/ 1733621 h 4885545"/>
                              <a:gd name="connsiteX3554" fmla="*/ 6504763 w 7425815"/>
                              <a:gd name="connsiteY3554" fmla="*/ 1728930 h 4885545"/>
                              <a:gd name="connsiteX3555" fmla="*/ 6545581 w 7425815"/>
                              <a:gd name="connsiteY3555" fmla="*/ 1709269 h 4885545"/>
                              <a:gd name="connsiteX3556" fmla="*/ 6560352 w 7425815"/>
                              <a:gd name="connsiteY3556" fmla="*/ 1710466 h 4885545"/>
                              <a:gd name="connsiteX3557" fmla="*/ 6564344 w 7425815"/>
                              <a:gd name="connsiteY3557" fmla="*/ 1714458 h 4885545"/>
                              <a:gd name="connsiteX3558" fmla="*/ 6563146 w 7425815"/>
                              <a:gd name="connsiteY3558" fmla="*/ 1729230 h 4885545"/>
                              <a:gd name="connsiteX3559" fmla="*/ 6559553 w 7425815"/>
                              <a:gd name="connsiteY3559" fmla="*/ 1732423 h 4885545"/>
                              <a:gd name="connsiteX3560" fmla="*/ 6556360 w 7425815"/>
                              <a:gd name="connsiteY3560" fmla="*/ 1728831 h 4885545"/>
                              <a:gd name="connsiteX3561" fmla="*/ 6556759 w 7425815"/>
                              <a:gd name="connsiteY3561" fmla="*/ 1722043 h 4885545"/>
                              <a:gd name="connsiteX3562" fmla="*/ 6545981 w 7425815"/>
                              <a:gd name="connsiteY3562" fmla="*/ 1731226 h 4885545"/>
                              <a:gd name="connsiteX3563" fmla="*/ 6546380 w 7425815"/>
                              <a:gd name="connsiteY3563" fmla="*/ 1731625 h 4885545"/>
                              <a:gd name="connsiteX3564" fmla="*/ 6543985 w 7425815"/>
                              <a:gd name="connsiteY3564" fmla="*/ 1760367 h 4885545"/>
                              <a:gd name="connsiteX3565" fmla="*/ 6520432 w 7425815"/>
                              <a:gd name="connsiteY3565" fmla="*/ 1780327 h 4885545"/>
                              <a:gd name="connsiteX3566" fmla="*/ 6514444 w 7425815"/>
                              <a:gd name="connsiteY3566" fmla="*/ 1782323 h 4885545"/>
                              <a:gd name="connsiteX3567" fmla="*/ 6508855 w 7425815"/>
                              <a:gd name="connsiteY3567" fmla="*/ 1779529 h 4885545"/>
                              <a:gd name="connsiteX3568" fmla="*/ 6500472 w 7425815"/>
                              <a:gd name="connsiteY3568" fmla="*/ 1769549 h 4885545"/>
                              <a:gd name="connsiteX3569" fmla="*/ 6491290 w 7425815"/>
                              <a:gd name="connsiteY3569" fmla="*/ 1777533 h 4885545"/>
                              <a:gd name="connsiteX3570" fmla="*/ 6490890 w 7425815"/>
                              <a:gd name="connsiteY3570" fmla="*/ 1784718 h 4885545"/>
                              <a:gd name="connsiteX3571" fmla="*/ 6487298 w 7425815"/>
                              <a:gd name="connsiteY3571" fmla="*/ 1787912 h 4885545"/>
                              <a:gd name="connsiteX3572" fmla="*/ 6484104 w 7425815"/>
                              <a:gd name="connsiteY3572" fmla="*/ 1784319 h 4885545"/>
                              <a:gd name="connsiteX3573" fmla="*/ 6484503 w 7425815"/>
                              <a:gd name="connsiteY3573" fmla="*/ 1779130 h 4885545"/>
                              <a:gd name="connsiteX3574" fmla="*/ 6479314 w 7425815"/>
                              <a:gd name="connsiteY3574" fmla="*/ 1778730 h 4885545"/>
                              <a:gd name="connsiteX3575" fmla="*/ 6476120 w 7425815"/>
                              <a:gd name="connsiteY3575" fmla="*/ 1775138 h 4885545"/>
                              <a:gd name="connsiteX3576" fmla="*/ 6479713 w 7425815"/>
                              <a:gd name="connsiteY3576" fmla="*/ 1771944 h 4885545"/>
                              <a:gd name="connsiteX3577" fmla="*/ 6486898 w 7425815"/>
                              <a:gd name="connsiteY3577" fmla="*/ 1772343 h 4885545"/>
                              <a:gd name="connsiteX3578" fmla="*/ 6496080 w 7425815"/>
                              <a:gd name="connsiteY3578" fmla="*/ 1764359 h 4885545"/>
                              <a:gd name="connsiteX3579" fmla="*/ 6488495 w 7425815"/>
                              <a:gd name="connsiteY3579" fmla="*/ 1755577 h 4885545"/>
                              <a:gd name="connsiteX3580" fmla="*/ 6490890 w 7425815"/>
                              <a:gd name="connsiteY3580" fmla="*/ 1726834 h 4885545"/>
                              <a:gd name="connsiteX3581" fmla="*/ 6518436 w 7425815"/>
                              <a:gd name="connsiteY3581" fmla="*/ 1728031 h 4885545"/>
                              <a:gd name="connsiteX3582" fmla="*/ 6539993 w 7425815"/>
                              <a:gd name="connsiteY3582" fmla="*/ 1726434 h 4885545"/>
                              <a:gd name="connsiteX3583" fmla="*/ 6551969 w 7425815"/>
                              <a:gd name="connsiteY3583" fmla="*/ 1716454 h 4885545"/>
                              <a:gd name="connsiteX3584" fmla="*/ 6545182 w 7425815"/>
                              <a:gd name="connsiteY3584" fmla="*/ 1716055 h 4885545"/>
                              <a:gd name="connsiteX3585" fmla="*/ 6541989 w 7425815"/>
                              <a:gd name="connsiteY3585" fmla="*/ 1712462 h 4885545"/>
                              <a:gd name="connsiteX3586" fmla="*/ 6545581 w 7425815"/>
                              <a:gd name="connsiteY3586" fmla="*/ 1709269 h 4885545"/>
                              <a:gd name="connsiteX3587" fmla="*/ 2070396 w 7425815"/>
                              <a:gd name="connsiteY3587" fmla="*/ 1665906 h 4885545"/>
                              <a:gd name="connsiteX3588" fmla="*/ 2082971 w 7425815"/>
                              <a:gd name="connsiteY3588" fmla="*/ 1674939 h 4885545"/>
                              <a:gd name="connsiteX3589" fmla="*/ 2077382 w 7425815"/>
                              <a:gd name="connsiteY3589" fmla="*/ 1678532 h 4885545"/>
                              <a:gd name="connsiteX3590" fmla="*/ 2058619 w 7425815"/>
                              <a:gd name="connsiteY3590" fmla="*/ 1674141 h 4885545"/>
                              <a:gd name="connsiteX3591" fmla="*/ 2054627 w 7425815"/>
                              <a:gd name="connsiteY3591" fmla="*/ 1692504 h 4885545"/>
                              <a:gd name="connsiteX3592" fmla="*/ 2049037 w 7425815"/>
                              <a:gd name="connsiteY3592" fmla="*/ 1696097 h 4885545"/>
                              <a:gd name="connsiteX3593" fmla="*/ 2055425 w 7425815"/>
                              <a:gd name="connsiteY3593" fmla="*/ 1668551 h 4885545"/>
                              <a:gd name="connsiteX3594" fmla="*/ 2070396 w 7425815"/>
                              <a:gd name="connsiteY3594" fmla="*/ 1665906 h 4885545"/>
                              <a:gd name="connsiteX3595" fmla="*/ 1101506 w 7425815"/>
                              <a:gd name="connsiteY3595" fmla="*/ 1610431 h 4885545"/>
                              <a:gd name="connsiteX3596" fmla="*/ 1101344 w 7425815"/>
                              <a:gd name="connsiteY3596" fmla="*/ 1617853 h 4885545"/>
                              <a:gd name="connsiteX3597" fmla="*/ 1095795 w 7425815"/>
                              <a:gd name="connsiteY3597" fmla="*/ 1623240 h 4885545"/>
                              <a:gd name="connsiteX3598" fmla="*/ 1103839 w 7425815"/>
                              <a:gd name="connsiteY3598" fmla="*/ 1623392 h 4885545"/>
                              <a:gd name="connsiteX3599" fmla="*/ 1109559 w 7425815"/>
                              <a:gd name="connsiteY3599" fmla="*/ 1629177 h 4885545"/>
                              <a:gd name="connsiteX3600" fmla="*/ 1109727 w 7425815"/>
                              <a:gd name="connsiteY3600" fmla="*/ 1621447 h 4885545"/>
                              <a:gd name="connsiteX3601" fmla="*/ 1114935 w 7425815"/>
                              <a:gd name="connsiteY3601" fmla="*/ 1616239 h 4885545"/>
                              <a:gd name="connsiteX3602" fmla="*/ 1106933 w 7425815"/>
                              <a:gd name="connsiteY3602" fmla="*/ 1615857 h 4885545"/>
                              <a:gd name="connsiteX3603" fmla="*/ 1096554 w 7425815"/>
                              <a:gd name="connsiteY3603" fmla="*/ 1597094 h 4885545"/>
                              <a:gd name="connsiteX3604" fmla="*/ 1101744 w 7425815"/>
                              <a:gd name="connsiteY3604" fmla="*/ 1599489 h 4885545"/>
                              <a:gd name="connsiteX3605" fmla="*/ 1101727 w 7425815"/>
                              <a:gd name="connsiteY3605" fmla="*/ 1600271 h 4885545"/>
                              <a:gd name="connsiteX3606" fmla="*/ 1110126 w 7425815"/>
                              <a:gd name="connsiteY3606" fmla="*/ 1608672 h 4885545"/>
                              <a:gd name="connsiteX3607" fmla="*/ 1122502 w 7425815"/>
                              <a:gd name="connsiteY3607" fmla="*/ 1608672 h 4885545"/>
                              <a:gd name="connsiteX3608" fmla="*/ 1122902 w 7425815"/>
                              <a:gd name="connsiteY3608" fmla="*/ 1608272 h 4885545"/>
                              <a:gd name="connsiteX3609" fmla="*/ 1128092 w 7425815"/>
                              <a:gd name="connsiteY3609" fmla="*/ 1610667 h 4885545"/>
                              <a:gd name="connsiteX3610" fmla="*/ 1125696 w 7425815"/>
                              <a:gd name="connsiteY3610" fmla="*/ 1615858 h 4885545"/>
                              <a:gd name="connsiteX3611" fmla="*/ 1116914 w 7425815"/>
                              <a:gd name="connsiteY3611" fmla="*/ 1624640 h 4885545"/>
                              <a:gd name="connsiteX3612" fmla="*/ 1116914 w 7425815"/>
                              <a:gd name="connsiteY3612" fmla="*/ 1636616 h 4885545"/>
                              <a:gd name="connsiteX3613" fmla="*/ 1116914 w 7425815"/>
                              <a:gd name="connsiteY3613" fmla="*/ 1636616 h 4885545"/>
                              <a:gd name="connsiteX3614" fmla="*/ 1116914 w 7425815"/>
                              <a:gd name="connsiteY3614" fmla="*/ 1636617 h 4885545"/>
                              <a:gd name="connsiteX3615" fmla="*/ 1116914 w 7425815"/>
                              <a:gd name="connsiteY3615" fmla="*/ 1637016 h 4885545"/>
                              <a:gd name="connsiteX3616" fmla="*/ 1114126 w 7425815"/>
                              <a:gd name="connsiteY3616" fmla="*/ 1642192 h 4885545"/>
                              <a:gd name="connsiteX3617" fmla="*/ 1114120 w 7425815"/>
                              <a:gd name="connsiteY3617" fmla="*/ 1642205 h 4885545"/>
                              <a:gd name="connsiteX3618" fmla="*/ 1114119 w 7425815"/>
                              <a:gd name="connsiteY3618" fmla="*/ 1642205 h 4885545"/>
                              <a:gd name="connsiteX3619" fmla="*/ 1114119 w 7425815"/>
                              <a:gd name="connsiteY3619" fmla="*/ 1642205 h 4885545"/>
                              <a:gd name="connsiteX3620" fmla="*/ 1109328 w 7425815"/>
                              <a:gd name="connsiteY3620" fmla="*/ 1639810 h 4885545"/>
                              <a:gd name="connsiteX3621" fmla="*/ 1109328 w 7425815"/>
                              <a:gd name="connsiteY3621" fmla="*/ 1639810 h 4885545"/>
                              <a:gd name="connsiteX3622" fmla="*/ 1100696 w 7425815"/>
                              <a:gd name="connsiteY3622" fmla="*/ 1630878 h 4885545"/>
                              <a:gd name="connsiteX3623" fmla="*/ 1088184 w 7425815"/>
                              <a:gd name="connsiteY3623" fmla="*/ 1630628 h 4885545"/>
                              <a:gd name="connsiteX3624" fmla="*/ 1087772 w 7425815"/>
                              <a:gd name="connsiteY3624" fmla="*/ 1631027 h 4885545"/>
                              <a:gd name="connsiteX3625" fmla="*/ 1082981 w 7425815"/>
                              <a:gd name="connsiteY3625" fmla="*/ 1628632 h 4885545"/>
                              <a:gd name="connsiteX3626" fmla="*/ 1083133 w 7425815"/>
                              <a:gd name="connsiteY3626" fmla="*/ 1628303 h 4885545"/>
                              <a:gd name="connsiteX3627" fmla="*/ 1082981 w 7425815"/>
                              <a:gd name="connsiteY3627" fmla="*/ 1628233 h 4885545"/>
                              <a:gd name="connsiteX3628" fmla="*/ 1085376 w 7425815"/>
                              <a:gd name="connsiteY3628" fmla="*/ 1623042 h 4885545"/>
                              <a:gd name="connsiteX3629" fmla="*/ 1085769 w 7425815"/>
                              <a:gd name="connsiteY3629" fmla="*/ 1623050 h 4885545"/>
                              <a:gd name="connsiteX3630" fmla="*/ 1094159 w 7425815"/>
                              <a:gd name="connsiteY3630" fmla="*/ 1614660 h 4885545"/>
                              <a:gd name="connsiteX3631" fmla="*/ 1094159 w 7425815"/>
                              <a:gd name="connsiteY3631" fmla="*/ 1603084 h 4885545"/>
                              <a:gd name="connsiteX3632" fmla="*/ 1093759 w 7425815"/>
                              <a:gd name="connsiteY3632" fmla="*/ 1602684 h 4885545"/>
                              <a:gd name="connsiteX3633" fmla="*/ 1096154 w 7425815"/>
                              <a:gd name="connsiteY3633" fmla="*/ 1597493 h 4885545"/>
                              <a:gd name="connsiteX3634" fmla="*/ 1096332 w 7425815"/>
                              <a:gd name="connsiteY3634" fmla="*/ 1597576 h 4885545"/>
                              <a:gd name="connsiteX3635" fmla="*/ 1034923 w 7425815"/>
                              <a:gd name="connsiteY3635" fmla="*/ 1587062 h 4885545"/>
                              <a:gd name="connsiteX3636" fmla="*/ 1034677 w 7425815"/>
                              <a:gd name="connsiteY3636" fmla="*/ 1604680 h 4885545"/>
                              <a:gd name="connsiteX3637" fmla="*/ 1021834 w 7425815"/>
                              <a:gd name="connsiteY3637" fmla="*/ 1616810 h 4885545"/>
                              <a:gd name="connsiteX3638" fmla="*/ 1039468 w 7425815"/>
                              <a:gd name="connsiteY3638" fmla="*/ 1617055 h 4885545"/>
                              <a:gd name="connsiteX3639" fmla="*/ 1051994 w 7425815"/>
                              <a:gd name="connsiteY3639" fmla="*/ 1630082 h 4885545"/>
                              <a:gd name="connsiteX3640" fmla="*/ 1052242 w 7425815"/>
                              <a:gd name="connsiteY3640" fmla="*/ 1612265 h 4885545"/>
                              <a:gd name="connsiteX3641" fmla="*/ 1064902 w 7425815"/>
                              <a:gd name="connsiteY3641" fmla="*/ 1600093 h 4885545"/>
                              <a:gd name="connsiteX3642" fmla="*/ 1045855 w 7425815"/>
                              <a:gd name="connsiteY3642" fmla="*/ 1598692 h 4885545"/>
                              <a:gd name="connsiteX3643" fmla="*/ 5864348 w 7425815"/>
                              <a:gd name="connsiteY3643" fmla="*/ 1584470 h 4885545"/>
                              <a:gd name="connsiteX3644" fmla="*/ 5876923 w 7425815"/>
                              <a:gd name="connsiteY3644" fmla="*/ 1593502 h 4885545"/>
                              <a:gd name="connsiteX3645" fmla="*/ 5871334 w 7425815"/>
                              <a:gd name="connsiteY3645" fmla="*/ 1597095 h 4885545"/>
                              <a:gd name="connsiteX3646" fmla="*/ 5852572 w 7425815"/>
                              <a:gd name="connsiteY3646" fmla="*/ 1592704 h 4885545"/>
                              <a:gd name="connsiteX3647" fmla="*/ 5848580 w 7425815"/>
                              <a:gd name="connsiteY3647" fmla="*/ 1611067 h 4885545"/>
                              <a:gd name="connsiteX3648" fmla="*/ 5842990 w 7425815"/>
                              <a:gd name="connsiteY3648" fmla="*/ 1614660 h 4885545"/>
                              <a:gd name="connsiteX3649" fmla="*/ 5849378 w 7425815"/>
                              <a:gd name="connsiteY3649" fmla="*/ 1587114 h 4885545"/>
                              <a:gd name="connsiteX3650" fmla="*/ 5864348 w 7425815"/>
                              <a:gd name="connsiteY3650" fmla="*/ 1584470 h 4885545"/>
                              <a:gd name="connsiteX3651" fmla="*/ 1029487 w 7425815"/>
                              <a:gd name="connsiteY3651" fmla="*/ 1573541 h 4885545"/>
                              <a:gd name="connsiteX3652" fmla="*/ 1029817 w 7425815"/>
                              <a:gd name="connsiteY3652" fmla="*/ 1573694 h 4885545"/>
                              <a:gd name="connsiteX3653" fmla="*/ 1029887 w 7425815"/>
                              <a:gd name="connsiteY3653" fmla="*/ 1573541 h 4885545"/>
                              <a:gd name="connsiteX3654" fmla="*/ 1035078 w 7425815"/>
                              <a:gd name="connsiteY3654" fmla="*/ 1575936 h 4885545"/>
                              <a:gd name="connsiteX3655" fmla="*/ 1035072 w 7425815"/>
                              <a:gd name="connsiteY3655" fmla="*/ 1576345 h 4885545"/>
                              <a:gd name="connsiteX3656" fmla="*/ 1050395 w 7425815"/>
                              <a:gd name="connsiteY3656" fmla="*/ 1592205 h 4885545"/>
                              <a:gd name="connsiteX3657" fmla="*/ 1073001 w 7425815"/>
                              <a:gd name="connsiteY3657" fmla="*/ 1592304 h 4885545"/>
                              <a:gd name="connsiteX3658" fmla="*/ 1074691 w 7425815"/>
                              <a:gd name="connsiteY3658" fmla="*/ 1593084 h 4885545"/>
                              <a:gd name="connsiteX3659" fmla="*/ 1078192 w 7425815"/>
                              <a:gd name="connsiteY3659" fmla="*/ 1594699 h 4885545"/>
                              <a:gd name="connsiteX3660" fmla="*/ 1078192 w 7425815"/>
                              <a:gd name="connsiteY3660" fmla="*/ 1594700 h 4885545"/>
                              <a:gd name="connsiteX3661" fmla="*/ 1078192 w 7425815"/>
                              <a:gd name="connsiteY3661" fmla="*/ 1594700 h 4885545"/>
                              <a:gd name="connsiteX3662" fmla="*/ 1075796 w 7425815"/>
                              <a:gd name="connsiteY3662" fmla="*/ 1599889 h 4885545"/>
                              <a:gd name="connsiteX3663" fmla="*/ 1059427 w 7425815"/>
                              <a:gd name="connsiteY3663" fmla="*/ 1615858 h 4885545"/>
                              <a:gd name="connsiteX3664" fmla="*/ 1059049 w 7425815"/>
                              <a:gd name="connsiteY3664" fmla="*/ 1637419 h 4885545"/>
                              <a:gd name="connsiteX3665" fmla="*/ 1059429 w 7425815"/>
                              <a:gd name="connsiteY3665" fmla="*/ 1637814 h 4885545"/>
                              <a:gd name="connsiteX3666" fmla="*/ 1057033 w 7425815"/>
                              <a:gd name="connsiteY3666" fmla="*/ 1643403 h 4885545"/>
                              <a:gd name="connsiteX3667" fmla="*/ 1056713 w 7425815"/>
                              <a:gd name="connsiteY3667" fmla="*/ 1643243 h 4885545"/>
                              <a:gd name="connsiteX3668" fmla="*/ 1056633 w 7425815"/>
                              <a:gd name="connsiteY3668" fmla="*/ 1643403 h 4885545"/>
                              <a:gd name="connsiteX3669" fmla="*/ 1051842 w 7425815"/>
                              <a:gd name="connsiteY3669" fmla="*/ 1641007 h 4885545"/>
                              <a:gd name="connsiteX3670" fmla="*/ 1051848 w 7425815"/>
                              <a:gd name="connsiteY3670" fmla="*/ 1640603 h 4885545"/>
                              <a:gd name="connsiteX3671" fmla="*/ 1036274 w 7425815"/>
                              <a:gd name="connsiteY3671" fmla="*/ 1624640 h 4885545"/>
                              <a:gd name="connsiteX3672" fmla="*/ 1013959 w 7425815"/>
                              <a:gd name="connsiteY3672" fmla="*/ 1624248 h 4885545"/>
                              <a:gd name="connsiteX3673" fmla="*/ 1013121 w 7425815"/>
                              <a:gd name="connsiteY3673" fmla="*/ 1625039 h 4885545"/>
                              <a:gd name="connsiteX3674" fmla="*/ 1008330 w 7425815"/>
                              <a:gd name="connsiteY3674" fmla="*/ 1622644 h 4885545"/>
                              <a:gd name="connsiteX3675" fmla="*/ 1008634 w 7425815"/>
                              <a:gd name="connsiteY3675" fmla="*/ 1621986 h 4885545"/>
                              <a:gd name="connsiteX3676" fmla="*/ 1008330 w 7425815"/>
                              <a:gd name="connsiteY3676" fmla="*/ 1621846 h 4885545"/>
                              <a:gd name="connsiteX3677" fmla="*/ 1010724 w 7425815"/>
                              <a:gd name="connsiteY3677" fmla="*/ 1616655 h 4885545"/>
                              <a:gd name="connsiteX3678" fmla="*/ 1011532 w 7425815"/>
                              <a:gd name="connsiteY3678" fmla="*/ 1616666 h 4885545"/>
                              <a:gd name="connsiteX3679" fmla="*/ 1027093 w 7425815"/>
                              <a:gd name="connsiteY3679" fmla="*/ 1601486 h 4885545"/>
                              <a:gd name="connsiteX3680" fmla="*/ 1027485 w 7425815"/>
                              <a:gd name="connsiteY3680" fmla="*/ 1579150 h 4885545"/>
                              <a:gd name="connsiteX3681" fmla="*/ 1027092 w 7425815"/>
                              <a:gd name="connsiteY3681" fmla="*/ 1578731 h 4885545"/>
                              <a:gd name="connsiteX3682" fmla="*/ 1029487 w 7425815"/>
                              <a:gd name="connsiteY3682" fmla="*/ 1573541 h 4885545"/>
                              <a:gd name="connsiteX3683" fmla="*/ 3590623 w 7425815"/>
                              <a:gd name="connsiteY3683" fmla="*/ 1539311 h 4885545"/>
                              <a:gd name="connsiteX3684" fmla="*/ 3580741 w 7425815"/>
                              <a:gd name="connsiteY3684" fmla="*/ 1542404 h 4885545"/>
                              <a:gd name="connsiteX3685" fmla="*/ 3579149 w 7425815"/>
                              <a:gd name="connsiteY3685" fmla="*/ 1561567 h 4885545"/>
                              <a:gd name="connsiteX3686" fmla="*/ 3586333 w 7425815"/>
                              <a:gd name="connsiteY3686" fmla="*/ 1569950 h 4885545"/>
                              <a:gd name="connsiteX3687" fmla="*/ 3597907 w 7425815"/>
                              <a:gd name="connsiteY3687" fmla="*/ 1559970 h 4885545"/>
                              <a:gd name="connsiteX3688" fmla="*/ 3602701 w 7425815"/>
                              <a:gd name="connsiteY3688" fmla="*/ 1560369 h 4885545"/>
                              <a:gd name="connsiteX3689" fmla="*/ 3602299 w 7425815"/>
                              <a:gd name="connsiteY3689" fmla="*/ 1565159 h 4885545"/>
                              <a:gd name="connsiteX3690" fmla="*/ 3590717 w 7425815"/>
                              <a:gd name="connsiteY3690" fmla="*/ 1575139 h 4885545"/>
                              <a:gd name="connsiteX3691" fmla="*/ 3599104 w 7425815"/>
                              <a:gd name="connsiteY3691" fmla="*/ 1585119 h 4885545"/>
                              <a:gd name="connsiteX3692" fmla="*/ 3601104 w 7425815"/>
                              <a:gd name="connsiteY3692" fmla="*/ 1585119 h 4885545"/>
                              <a:gd name="connsiteX3693" fmla="*/ 3625059 w 7425815"/>
                              <a:gd name="connsiteY3693" fmla="*/ 1565159 h 4885545"/>
                              <a:gd name="connsiteX3694" fmla="*/ 3626255 w 7425815"/>
                              <a:gd name="connsiteY3694" fmla="*/ 1545997 h 4885545"/>
                              <a:gd name="connsiteX3695" fmla="*/ 3607093 w 7425815"/>
                              <a:gd name="connsiteY3695" fmla="*/ 1544400 h 4885545"/>
                              <a:gd name="connsiteX3696" fmla="*/ 3605891 w 7425815"/>
                              <a:gd name="connsiteY3696" fmla="*/ 1545598 h 4885545"/>
                              <a:gd name="connsiteX3697" fmla="*/ 3603500 w 7425815"/>
                              <a:gd name="connsiteY3697" fmla="*/ 1546396 h 4885545"/>
                              <a:gd name="connsiteX3698" fmla="*/ 3601104 w 7425815"/>
                              <a:gd name="connsiteY3698" fmla="*/ 1545198 h 4885545"/>
                              <a:gd name="connsiteX3699" fmla="*/ 3599903 w 7425815"/>
                              <a:gd name="connsiteY3699" fmla="*/ 1544001 h 4885545"/>
                              <a:gd name="connsiteX3700" fmla="*/ 3590623 w 7425815"/>
                              <a:gd name="connsiteY3700" fmla="*/ 1539311 h 4885545"/>
                              <a:gd name="connsiteX3701" fmla="*/ 4895446 w 7425815"/>
                              <a:gd name="connsiteY3701" fmla="*/ 1529784 h 4885545"/>
                              <a:gd name="connsiteX3702" fmla="*/ 4895293 w 7425815"/>
                              <a:gd name="connsiteY3702" fmla="*/ 1536817 h 4885545"/>
                              <a:gd name="connsiteX3703" fmla="*/ 4889737 w 7425815"/>
                              <a:gd name="connsiteY3703" fmla="*/ 1542209 h 4885545"/>
                              <a:gd name="connsiteX3704" fmla="*/ 4897389 w 7425815"/>
                              <a:gd name="connsiteY3704" fmla="*/ 1542354 h 4885545"/>
                              <a:gd name="connsiteX3705" fmla="*/ 4903100 w 7425815"/>
                              <a:gd name="connsiteY3705" fmla="*/ 1548130 h 4885545"/>
                              <a:gd name="connsiteX3706" fmla="*/ 4903276 w 7425815"/>
                              <a:gd name="connsiteY3706" fmla="*/ 1540010 h 4885545"/>
                              <a:gd name="connsiteX3707" fmla="*/ 4908103 w 7425815"/>
                              <a:gd name="connsiteY3707" fmla="*/ 1535183 h 4885545"/>
                              <a:gd name="connsiteX3708" fmla="*/ 4900483 w 7425815"/>
                              <a:gd name="connsiteY3708" fmla="*/ 1534820 h 4885545"/>
                              <a:gd name="connsiteX3709" fmla="*/ 3631048 w 7425815"/>
                              <a:gd name="connsiteY3709" fmla="*/ 1519650 h 4885545"/>
                              <a:gd name="connsiteX3710" fmla="*/ 3645823 w 7425815"/>
                              <a:gd name="connsiteY3710" fmla="*/ 1520847 h 4885545"/>
                              <a:gd name="connsiteX3711" fmla="*/ 3649815 w 7425815"/>
                              <a:gd name="connsiteY3711" fmla="*/ 1524839 h 4885545"/>
                              <a:gd name="connsiteX3712" fmla="*/ 3648617 w 7425815"/>
                              <a:gd name="connsiteY3712" fmla="*/ 1539610 h 4885545"/>
                              <a:gd name="connsiteX3713" fmla="*/ 3645023 w 7425815"/>
                              <a:gd name="connsiteY3713" fmla="*/ 1542803 h 4885545"/>
                              <a:gd name="connsiteX3714" fmla="*/ 3641829 w 7425815"/>
                              <a:gd name="connsiteY3714" fmla="*/ 1539211 h 4885545"/>
                              <a:gd name="connsiteX3715" fmla="*/ 3642226 w 7425815"/>
                              <a:gd name="connsiteY3715" fmla="*/ 1532424 h 4885545"/>
                              <a:gd name="connsiteX3716" fmla="*/ 3631450 w 7425815"/>
                              <a:gd name="connsiteY3716" fmla="*/ 1541606 h 4885545"/>
                              <a:gd name="connsiteX3717" fmla="*/ 3631848 w 7425815"/>
                              <a:gd name="connsiteY3717" fmla="*/ 1542005 h 4885545"/>
                              <a:gd name="connsiteX3718" fmla="*/ 3629451 w 7425815"/>
                              <a:gd name="connsiteY3718" fmla="*/ 1570748 h 4885545"/>
                              <a:gd name="connsiteX3719" fmla="*/ 3605891 w 7425815"/>
                              <a:gd name="connsiteY3719" fmla="*/ 1590708 h 4885545"/>
                              <a:gd name="connsiteX3720" fmla="*/ 3599903 w 7425815"/>
                              <a:gd name="connsiteY3720" fmla="*/ 1592704 h 4885545"/>
                              <a:gd name="connsiteX3721" fmla="*/ 3594316 w 7425815"/>
                              <a:gd name="connsiteY3721" fmla="*/ 1589910 h 4885545"/>
                              <a:gd name="connsiteX3722" fmla="*/ 3585930 w 7425815"/>
                              <a:gd name="connsiteY3722" fmla="*/ 1579930 h 4885545"/>
                              <a:gd name="connsiteX3723" fmla="*/ 3576753 w 7425815"/>
                              <a:gd name="connsiteY3723" fmla="*/ 1587914 h 4885545"/>
                              <a:gd name="connsiteX3724" fmla="*/ 3576350 w 7425815"/>
                              <a:gd name="connsiteY3724" fmla="*/ 1595099 h 4885545"/>
                              <a:gd name="connsiteX3725" fmla="*/ 3572758 w 7425815"/>
                              <a:gd name="connsiteY3725" fmla="*/ 1598293 h 4885545"/>
                              <a:gd name="connsiteX3726" fmla="*/ 3569569 w 7425815"/>
                              <a:gd name="connsiteY3726" fmla="*/ 1594700 h 4885545"/>
                              <a:gd name="connsiteX3727" fmla="*/ 3569965 w 7425815"/>
                              <a:gd name="connsiteY3727" fmla="*/ 1589511 h 4885545"/>
                              <a:gd name="connsiteX3728" fmla="*/ 3564776 w 7425815"/>
                              <a:gd name="connsiteY3728" fmla="*/ 1589111 h 4885545"/>
                              <a:gd name="connsiteX3729" fmla="*/ 3561586 w 7425815"/>
                              <a:gd name="connsiteY3729" fmla="*/ 1585519 h 4885545"/>
                              <a:gd name="connsiteX3730" fmla="*/ 3565179 w 7425815"/>
                              <a:gd name="connsiteY3730" fmla="*/ 1582325 h 4885545"/>
                              <a:gd name="connsiteX3731" fmla="*/ 3572362 w 7425815"/>
                              <a:gd name="connsiteY3731" fmla="*/ 1582724 h 4885545"/>
                              <a:gd name="connsiteX3732" fmla="*/ 3581539 w 7425815"/>
                              <a:gd name="connsiteY3732" fmla="*/ 1574740 h 4885545"/>
                              <a:gd name="connsiteX3733" fmla="*/ 3573960 w 7425815"/>
                              <a:gd name="connsiteY3733" fmla="*/ 1565958 h 4885545"/>
                              <a:gd name="connsiteX3734" fmla="*/ 3576350 w 7425815"/>
                              <a:gd name="connsiteY3734" fmla="*/ 1537215 h 4885545"/>
                              <a:gd name="connsiteX3735" fmla="*/ 3603897 w 7425815"/>
                              <a:gd name="connsiteY3735" fmla="*/ 1538412 h 4885545"/>
                              <a:gd name="connsiteX3736" fmla="*/ 3625461 w 7425815"/>
                              <a:gd name="connsiteY3736" fmla="*/ 1536815 h 4885545"/>
                              <a:gd name="connsiteX3737" fmla="*/ 3637439 w 7425815"/>
                              <a:gd name="connsiteY3737" fmla="*/ 1526835 h 4885545"/>
                              <a:gd name="connsiteX3738" fmla="*/ 3630650 w 7425815"/>
                              <a:gd name="connsiteY3738" fmla="*/ 1526436 h 4885545"/>
                              <a:gd name="connsiteX3739" fmla="*/ 3627456 w 7425815"/>
                              <a:gd name="connsiteY3739" fmla="*/ 1522843 h 4885545"/>
                              <a:gd name="connsiteX3740" fmla="*/ 3631048 w 7425815"/>
                              <a:gd name="connsiteY3740" fmla="*/ 1519650 h 4885545"/>
                              <a:gd name="connsiteX3741" fmla="*/ 4890503 w 7425815"/>
                              <a:gd name="connsiteY3741" fmla="*/ 1516057 h 4885545"/>
                              <a:gd name="connsiteX3742" fmla="*/ 4895692 w 7425815"/>
                              <a:gd name="connsiteY3742" fmla="*/ 1518452 h 4885545"/>
                              <a:gd name="connsiteX3743" fmla="*/ 4895667 w 7425815"/>
                              <a:gd name="connsiteY3743" fmla="*/ 1519625 h 4885545"/>
                              <a:gd name="connsiteX3744" fmla="*/ 4903676 w 7425815"/>
                              <a:gd name="connsiteY3744" fmla="*/ 1527635 h 4885545"/>
                              <a:gd name="connsiteX3745" fmla="*/ 4915651 w 7425815"/>
                              <a:gd name="connsiteY3745" fmla="*/ 1527635 h 4885545"/>
                              <a:gd name="connsiteX3746" fmla="*/ 4916451 w 7425815"/>
                              <a:gd name="connsiteY3746" fmla="*/ 1526835 h 4885545"/>
                              <a:gd name="connsiteX3747" fmla="*/ 4921640 w 7425815"/>
                              <a:gd name="connsiteY3747" fmla="*/ 1529230 h 4885545"/>
                              <a:gd name="connsiteX3748" fmla="*/ 4919245 w 7425815"/>
                              <a:gd name="connsiteY3748" fmla="*/ 1534420 h 4885545"/>
                              <a:gd name="connsiteX3749" fmla="*/ 4919190 w 7425815"/>
                              <a:gd name="connsiteY3749" fmla="*/ 1534476 h 4885545"/>
                              <a:gd name="connsiteX3750" fmla="*/ 4918846 w 7425815"/>
                              <a:gd name="connsiteY3750" fmla="*/ 1535220 h 4885545"/>
                              <a:gd name="connsiteX3751" fmla="*/ 4918312 w 7425815"/>
                              <a:gd name="connsiteY3751" fmla="*/ 1535354 h 4885545"/>
                              <a:gd name="connsiteX3752" fmla="*/ 4910463 w 7425815"/>
                              <a:gd name="connsiteY3752" fmla="*/ 1543203 h 4885545"/>
                              <a:gd name="connsiteX3753" fmla="*/ 4910463 w 7425815"/>
                              <a:gd name="connsiteY3753" fmla="*/ 1555577 h 4885545"/>
                              <a:gd name="connsiteX3754" fmla="*/ 4910463 w 7425815"/>
                              <a:gd name="connsiteY3754" fmla="*/ 1555578 h 4885545"/>
                              <a:gd name="connsiteX3755" fmla="*/ 4907669 w 7425815"/>
                              <a:gd name="connsiteY3755" fmla="*/ 1561167 h 4885545"/>
                              <a:gd name="connsiteX3756" fmla="*/ 4902878 w 7425815"/>
                              <a:gd name="connsiteY3756" fmla="*/ 1558772 h 4885545"/>
                              <a:gd name="connsiteX3757" fmla="*/ 4894245 w 7425815"/>
                              <a:gd name="connsiteY3757" fmla="*/ 1549840 h 4885545"/>
                              <a:gd name="connsiteX3758" fmla="*/ 4882124 w 7425815"/>
                              <a:gd name="connsiteY3758" fmla="*/ 1549598 h 4885545"/>
                              <a:gd name="connsiteX3759" fmla="*/ 4881720 w 7425815"/>
                              <a:gd name="connsiteY3759" fmla="*/ 1549990 h 4885545"/>
                              <a:gd name="connsiteX3760" fmla="*/ 4876929 w 7425815"/>
                              <a:gd name="connsiteY3760" fmla="*/ 1547595 h 4885545"/>
                              <a:gd name="connsiteX3761" fmla="*/ 4877012 w 7425815"/>
                              <a:gd name="connsiteY3761" fmla="*/ 1547417 h 4885545"/>
                              <a:gd name="connsiteX3762" fmla="*/ 4876530 w 7425815"/>
                              <a:gd name="connsiteY3762" fmla="*/ 1547195 h 4885545"/>
                              <a:gd name="connsiteX3763" fmla="*/ 4878925 w 7425815"/>
                              <a:gd name="connsiteY3763" fmla="*/ 1542004 h 4885545"/>
                              <a:gd name="connsiteX3764" fmla="*/ 4879710 w 7425815"/>
                              <a:gd name="connsiteY3764" fmla="*/ 1542019 h 4885545"/>
                              <a:gd name="connsiteX3765" fmla="*/ 4888108 w 7425815"/>
                              <a:gd name="connsiteY3765" fmla="*/ 1533623 h 4885545"/>
                              <a:gd name="connsiteX3766" fmla="*/ 4888108 w 7425815"/>
                              <a:gd name="connsiteY3766" fmla="*/ 1522446 h 4885545"/>
                              <a:gd name="connsiteX3767" fmla="*/ 4887308 w 7425815"/>
                              <a:gd name="connsiteY3767" fmla="*/ 1521646 h 4885545"/>
                              <a:gd name="connsiteX3768" fmla="*/ 4889703 w 7425815"/>
                              <a:gd name="connsiteY3768" fmla="*/ 1516456 h 4885545"/>
                              <a:gd name="connsiteX3769" fmla="*/ 4890211 w 7425815"/>
                              <a:gd name="connsiteY3769" fmla="*/ 1516690 h 4885545"/>
                              <a:gd name="connsiteX3770" fmla="*/ 4828861 w 7425815"/>
                              <a:gd name="connsiteY3770" fmla="*/ 1506437 h 4885545"/>
                              <a:gd name="connsiteX3771" fmla="*/ 4828627 w 7425815"/>
                              <a:gd name="connsiteY3771" fmla="*/ 1523244 h 4885545"/>
                              <a:gd name="connsiteX3772" fmla="*/ 4815779 w 7425815"/>
                              <a:gd name="connsiteY3772" fmla="*/ 1535378 h 4885545"/>
                              <a:gd name="connsiteX3773" fmla="*/ 4833019 w 7425815"/>
                              <a:gd name="connsiteY3773" fmla="*/ 1535618 h 4885545"/>
                              <a:gd name="connsiteX3774" fmla="*/ 4845943 w 7425815"/>
                              <a:gd name="connsiteY3774" fmla="*/ 1549059 h 4885545"/>
                              <a:gd name="connsiteX3775" fmla="*/ 4846191 w 7425815"/>
                              <a:gd name="connsiteY3775" fmla="*/ 1531227 h 4885545"/>
                              <a:gd name="connsiteX3776" fmla="*/ 4858821 w 7425815"/>
                              <a:gd name="connsiteY3776" fmla="*/ 1519083 h 4885545"/>
                              <a:gd name="connsiteX3777" fmla="*/ 4839405 w 7425815"/>
                              <a:gd name="connsiteY3777" fmla="*/ 1517655 h 4885545"/>
                              <a:gd name="connsiteX3778" fmla="*/ 4823837 w 7425815"/>
                              <a:gd name="connsiteY3778" fmla="*/ 1492105 h 4885545"/>
                              <a:gd name="connsiteX3779" fmla="*/ 4829026 w 7425815"/>
                              <a:gd name="connsiteY3779" fmla="*/ 1494500 h 4885545"/>
                              <a:gd name="connsiteX3780" fmla="*/ 4829009 w 7425815"/>
                              <a:gd name="connsiteY3780" fmla="*/ 1495709 h 4885545"/>
                              <a:gd name="connsiteX3781" fmla="*/ 4843946 w 7425815"/>
                              <a:gd name="connsiteY3781" fmla="*/ 1511168 h 4885545"/>
                              <a:gd name="connsiteX3782" fmla="*/ 4866551 w 7425815"/>
                              <a:gd name="connsiteY3782" fmla="*/ 1511268 h 4885545"/>
                              <a:gd name="connsiteX3783" fmla="*/ 4866820 w 7425815"/>
                              <a:gd name="connsiteY3783" fmla="*/ 1511392 h 4885545"/>
                              <a:gd name="connsiteX3784" fmla="*/ 4866950 w 7425815"/>
                              <a:gd name="connsiteY3784" fmla="*/ 1511266 h 4885545"/>
                              <a:gd name="connsiteX3785" fmla="*/ 4872140 w 7425815"/>
                              <a:gd name="connsiteY3785" fmla="*/ 1513661 h 4885545"/>
                              <a:gd name="connsiteX3786" fmla="*/ 4869744 w 7425815"/>
                              <a:gd name="connsiteY3786" fmla="*/ 1518851 h 4885545"/>
                              <a:gd name="connsiteX3787" fmla="*/ 4853377 w 7425815"/>
                              <a:gd name="connsiteY3787" fmla="*/ 1534820 h 4885545"/>
                              <a:gd name="connsiteX3788" fmla="*/ 4852978 w 7425815"/>
                              <a:gd name="connsiteY3788" fmla="*/ 1557574 h 4885545"/>
                              <a:gd name="connsiteX3789" fmla="*/ 4850583 w 7425815"/>
                              <a:gd name="connsiteY3789" fmla="*/ 1562365 h 4885545"/>
                              <a:gd name="connsiteX3790" fmla="*/ 4845791 w 7425815"/>
                              <a:gd name="connsiteY3790" fmla="*/ 1559969 h 4885545"/>
                              <a:gd name="connsiteX3791" fmla="*/ 4845797 w 7425815"/>
                              <a:gd name="connsiteY3791" fmla="*/ 1559573 h 4885545"/>
                              <a:gd name="connsiteX3792" fmla="*/ 4845793 w 7425815"/>
                              <a:gd name="connsiteY3792" fmla="*/ 1559571 h 4885545"/>
                              <a:gd name="connsiteX3793" fmla="*/ 4829825 w 7425815"/>
                              <a:gd name="connsiteY3793" fmla="*/ 1543202 h 4885545"/>
                              <a:gd name="connsiteX3794" fmla="*/ 4807902 w 7425815"/>
                              <a:gd name="connsiteY3794" fmla="*/ 1542818 h 4885545"/>
                              <a:gd name="connsiteX3795" fmla="*/ 4807070 w 7425815"/>
                              <a:gd name="connsiteY3795" fmla="*/ 1543603 h 4885545"/>
                              <a:gd name="connsiteX3796" fmla="*/ 4802279 w 7425815"/>
                              <a:gd name="connsiteY3796" fmla="*/ 1541208 h 4885545"/>
                              <a:gd name="connsiteX3797" fmla="*/ 4802513 w 7425815"/>
                              <a:gd name="connsiteY3797" fmla="*/ 1540701 h 4885545"/>
                              <a:gd name="connsiteX3798" fmla="*/ 4801880 w 7425815"/>
                              <a:gd name="connsiteY3798" fmla="*/ 1540408 h 4885545"/>
                              <a:gd name="connsiteX3799" fmla="*/ 4804276 w 7425815"/>
                              <a:gd name="connsiteY3799" fmla="*/ 1535218 h 4885545"/>
                              <a:gd name="connsiteX3800" fmla="*/ 4805477 w 7425815"/>
                              <a:gd name="connsiteY3800" fmla="*/ 1535235 h 4885545"/>
                              <a:gd name="connsiteX3801" fmla="*/ 4821042 w 7425815"/>
                              <a:gd name="connsiteY3801" fmla="*/ 1520050 h 4885545"/>
                              <a:gd name="connsiteX3802" fmla="*/ 4821420 w 7425815"/>
                              <a:gd name="connsiteY3802" fmla="*/ 1498522 h 4885545"/>
                              <a:gd name="connsiteX3803" fmla="*/ 4820642 w 7425815"/>
                              <a:gd name="connsiteY3803" fmla="*/ 1497694 h 4885545"/>
                              <a:gd name="connsiteX3804" fmla="*/ 4823037 w 7425815"/>
                              <a:gd name="connsiteY3804" fmla="*/ 1492504 h 4885545"/>
                              <a:gd name="connsiteX3805" fmla="*/ 4823545 w 7425815"/>
                              <a:gd name="connsiteY3805" fmla="*/ 1492738 h 4885545"/>
                              <a:gd name="connsiteX3806" fmla="*/ 664914 w 7425815"/>
                              <a:gd name="connsiteY3806" fmla="*/ 1419152 h 4885545"/>
                              <a:gd name="connsiteX3807" fmla="*/ 655034 w 7425815"/>
                              <a:gd name="connsiteY3807" fmla="*/ 1422245 h 4885545"/>
                              <a:gd name="connsiteX3808" fmla="*/ 653437 w 7425815"/>
                              <a:gd name="connsiteY3808" fmla="*/ 1441408 h 4885545"/>
                              <a:gd name="connsiteX3809" fmla="*/ 660623 w 7425815"/>
                              <a:gd name="connsiteY3809" fmla="*/ 1449791 h 4885545"/>
                              <a:gd name="connsiteX3810" fmla="*/ 672200 w 7425815"/>
                              <a:gd name="connsiteY3810" fmla="*/ 1439811 h 4885545"/>
                              <a:gd name="connsiteX3811" fmla="*/ 676990 w 7425815"/>
                              <a:gd name="connsiteY3811" fmla="*/ 1440210 h 4885545"/>
                              <a:gd name="connsiteX3812" fmla="*/ 676591 w 7425815"/>
                              <a:gd name="connsiteY3812" fmla="*/ 1445000 h 4885545"/>
                              <a:gd name="connsiteX3813" fmla="*/ 665014 w 7425815"/>
                              <a:gd name="connsiteY3813" fmla="*/ 1454980 h 4885545"/>
                              <a:gd name="connsiteX3814" fmla="*/ 673397 w 7425815"/>
                              <a:gd name="connsiteY3814" fmla="*/ 1464960 h 4885545"/>
                              <a:gd name="connsiteX3815" fmla="*/ 675393 w 7425815"/>
                              <a:gd name="connsiteY3815" fmla="*/ 1464960 h 4885545"/>
                              <a:gd name="connsiteX3816" fmla="*/ 699345 w 7425815"/>
                              <a:gd name="connsiteY3816" fmla="*/ 1445000 h 4885545"/>
                              <a:gd name="connsiteX3817" fmla="*/ 700543 w 7425815"/>
                              <a:gd name="connsiteY3817" fmla="*/ 1425838 h 4885545"/>
                              <a:gd name="connsiteX3818" fmla="*/ 681381 w 7425815"/>
                              <a:gd name="connsiteY3818" fmla="*/ 1424241 h 4885545"/>
                              <a:gd name="connsiteX3819" fmla="*/ 680184 w 7425815"/>
                              <a:gd name="connsiteY3819" fmla="*/ 1425439 h 4885545"/>
                              <a:gd name="connsiteX3820" fmla="*/ 677789 w 7425815"/>
                              <a:gd name="connsiteY3820" fmla="*/ 1426237 h 4885545"/>
                              <a:gd name="connsiteX3821" fmla="*/ 675393 w 7425815"/>
                              <a:gd name="connsiteY3821" fmla="*/ 1425039 h 4885545"/>
                              <a:gd name="connsiteX3822" fmla="*/ 674196 w 7425815"/>
                              <a:gd name="connsiteY3822" fmla="*/ 1423842 h 4885545"/>
                              <a:gd name="connsiteX3823" fmla="*/ 664914 w 7425815"/>
                              <a:gd name="connsiteY3823" fmla="*/ 1419152 h 4885545"/>
                              <a:gd name="connsiteX3824" fmla="*/ 705732 w 7425815"/>
                              <a:gd name="connsiteY3824" fmla="*/ 1399491 h 4885545"/>
                              <a:gd name="connsiteX3825" fmla="*/ 720504 w 7425815"/>
                              <a:gd name="connsiteY3825" fmla="*/ 1400688 h 4885545"/>
                              <a:gd name="connsiteX3826" fmla="*/ 724495 w 7425815"/>
                              <a:gd name="connsiteY3826" fmla="*/ 1404680 h 4885545"/>
                              <a:gd name="connsiteX3827" fmla="*/ 723297 w 7425815"/>
                              <a:gd name="connsiteY3827" fmla="*/ 1419451 h 4885545"/>
                              <a:gd name="connsiteX3828" fmla="*/ 719705 w 7425815"/>
                              <a:gd name="connsiteY3828" fmla="*/ 1422644 h 4885545"/>
                              <a:gd name="connsiteX3829" fmla="*/ 716511 w 7425815"/>
                              <a:gd name="connsiteY3829" fmla="*/ 1419052 h 4885545"/>
                              <a:gd name="connsiteX3830" fmla="*/ 716910 w 7425815"/>
                              <a:gd name="connsiteY3830" fmla="*/ 1412265 h 4885545"/>
                              <a:gd name="connsiteX3831" fmla="*/ 706132 w 7425815"/>
                              <a:gd name="connsiteY3831" fmla="*/ 1421447 h 4885545"/>
                              <a:gd name="connsiteX3832" fmla="*/ 706531 w 7425815"/>
                              <a:gd name="connsiteY3832" fmla="*/ 1421846 h 4885545"/>
                              <a:gd name="connsiteX3833" fmla="*/ 704136 w 7425815"/>
                              <a:gd name="connsiteY3833" fmla="*/ 1450589 h 4885545"/>
                              <a:gd name="connsiteX3834" fmla="*/ 680583 w 7425815"/>
                              <a:gd name="connsiteY3834" fmla="*/ 1470549 h 4885545"/>
                              <a:gd name="connsiteX3835" fmla="*/ 674595 w 7425815"/>
                              <a:gd name="connsiteY3835" fmla="*/ 1472545 h 4885545"/>
                              <a:gd name="connsiteX3836" fmla="*/ 669006 w 7425815"/>
                              <a:gd name="connsiteY3836" fmla="*/ 1469751 h 4885545"/>
                              <a:gd name="connsiteX3837" fmla="*/ 660623 w 7425815"/>
                              <a:gd name="connsiteY3837" fmla="*/ 1459771 h 4885545"/>
                              <a:gd name="connsiteX3838" fmla="*/ 651441 w 7425815"/>
                              <a:gd name="connsiteY3838" fmla="*/ 1467755 h 4885545"/>
                              <a:gd name="connsiteX3839" fmla="*/ 651042 w 7425815"/>
                              <a:gd name="connsiteY3839" fmla="*/ 1474940 h 4885545"/>
                              <a:gd name="connsiteX3840" fmla="*/ 647449 w 7425815"/>
                              <a:gd name="connsiteY3840" fmla="*/ 1478134 h 4885545"/>
                              <a:gd name="connsiteX3841" fmla="*/ 644256 w 7425815"/>
                              <a:gd name="connsiteY3841" fmla="*/ 1474541 h 4885545"/>
                              <a:gd name="connsiteX3842" fmla="*/ 644655 w 7425815"/>
                              <a:gd name="connsiteY3842" fmla="*/ 1469352 h 4885545"/>
                              <a:gd name="connsiteX3843" fmla="*/ 639465 w 7425815"/>
                              <a:gd name="connsiteY3843" fmla="*/ 1468952 h 4885545"/>
                              <a:gd name="connsiteX3844" fmla="*/ 636272 w 7425815"/>
                              <a:gd name="connsiteY3844" fmla="*/ 1465360 h 4885545"/>
                              <a:gd name="connsiteX3845" fmla="*/ 639865 w 7425815"/>
                              <a:gd name="connsiteY3845" fmla="*/ 1462166 h 4885545"/>
                              <a:gd name="connsiteX3846" fmla="*/ 647050 w 7425815"/>
                              <a:gd name="connsiteY3846" fmla="*/ 1462565 h 4885545"/>
                              <a:gd name="connsiteX3847" fmla="*/ 656232 w 7425815"/>
                              <a:gd name="connsiteY3847" fmla="*/ 1454581 h 4885545"/>
                              <a:gd name="connsiteX3848" fmla="*/ 648647 w 7425815"/>
                              <a:gd name="connsiteY3848" fmla="*/ 1445799 h 4885545"/>
                              <a:gd name="connsiteX3849" fmla="*/ 651042 w 7425815"/>
                              <a:gd name="connsiteY3849" fmla="*/ 1417056 h 4885545"/>
                              <a:gd name="connsiteX3850" fmla="*/ 678587 w 7425815"/>
                              <a:gd name="connsiteY3850" fmla="*/ 1418253 h 4885545"/>
                              <a:gd name="connsiteX3851" fmla="*/ 700144 w 7425815"/>
                              <a:gd name="connsiteY3851" fmla="*/ 1416656 h 4885545"/>
                              <a:gd name="connsiteX3852" fmla="*/ 712120 w 7425815"/>
                              <a:gd name="connsiteY3852" fmla="*/ 1406676 h 4885545"/>
                              <a:gd name="connsiteX3853" fmla="*/ 705333 w 7425815"/>
                              <a:gd name="connsiteY3853" fmla="*/ 1406277 h 4885545"/>
                              <a:gd name="connsiteX3854" fmla="*/ 702140 w 7425815"/>
                              <a:gd name="connsiteY3854" fmla="*/ 1402684 h 4885545"/>
                              <a:gd name="connsiteX3855" fmla="*/ 705732 w 7425815"/>
                              <a:gd name="connsiteY3855" fmla="*/ 1399491 h 4885545"/>
                              <a:gd name="connsiteX3856" fmla="*/ 2949833 w 7425815"/>
                              <a:gd name="connsiteY3856" fmla="*/ 1395249 h 4885545"/>
                              <a:gd name="connsiteX3857" fmla="*/ 2962408 w 7425815"/>
                              <a:gd name="connsiteY3857" fmla="*/ 1404281 h 4885545"/>
                              <a:gd name="connsiteX3858" fmla="*/ 2956820 w 7425815"/>
                              <a:gd name="connsiteY3858" fmla="*/ 1407875 h 4885545"/>
                              <a:gd name="connsiteX3859" fmla="*/ 2938055 w 7425815"/>
                              <a:gd name="connsiteY3859" fmla="*/ 1403483 h 4885545"/>
                              <a:gd name="connsiteX3860" fmla="*/ 2934064 w 7425815"/>
                              <a:gd name="connsiteY3860" fmla="*/ 1421847 h 4885545"/>
                              <a:gd name="connsiteX3861" fmla="*/ 2928474 w 7425815"/>
                              <a:gd name="connsiteY3861" fmla="*/ 1425440 h 4885545"/>
                              <a:gd name="connsiteX3862" fmla="*/ 2934863 w 7425815"/>
                              <a:gd name="connsiteY3862" fmla="*/ 1397894 h 4885545"/>
                              <a:gd name="connsiteX3863" fmla="*/ 2949833 w 7425815"/>
                              <a:gd name="connsiteY3863" fmla="*/ 1395249 h 4885545"/>
                              <a:gd name="connsiteX3864" fmla="*/ 1980936 w 7425815"/>
                              <a:gd name="connsiteY3864" fmla="*/ 1339774 h 4885545"/>
                              <a:gd name="connsiteX3865" fmla="*/ 1980774 w 7425815"/>
                              <a:gd name="connsiteY3865" fmla="*/ 1347197 h 4885545"/>
                              <a:gd name="connsiteX3866" fmla="*/ 1975224 w 7425815"/>
                              <a:gd name="connsiteY3866" fmla="*/ 1352583 h 4885545"/>
                              <a:gd name="connsiteX3867" fmla="*/ 1983269 w 7425815"/>
                              <a:gd name="connsiteY3867" fmla="*/ 1352735 h 4885545"/>
                              <a:gd name="connsiteX3868" fmla="*/ 1988980 w 7425815"/>
                              <a:gd name="connsiteY3868" fmla="*/ 1358512 h 4885545"/>
                              <a:gd name="connsiteX3869" fmla="*/ 1989157 w 7425815"/>
                              <a:gd name="connsiteY3869" fmla="*/ 1350391 h 4885545"/>
                              <a:gd name="connsiteX3870" fmla="*/ 1993984 w 7425815"/>
                              <a:gd name="connsiteY3870" fmla="*/ 1345564 h 4885545"/>
                              <a:gd name="connsiteX3871" fmla="*/ 1986363 w 7425815"/>
                              <a:gd name="connsiteY3871" fmla="*/ 1345201 h 4885545"/>
                              <a:gd name="connsiteX3872" fmla="*/ 1975984 w 7425815"/>
                              <a:gd name="connsiteY3872" fmla="*/ 1326437 h 4885545"/>
                              <a:gd name="connsiteX3873" fmla="*/ 1981173 w 7425815"/>
                              <a:gd name="connsiteY3873" fmla="*/ 1328832 h 4885545"/>
                              <a:gd name="connsiteX3874" fmla="*/ 1981156 w 7425815"/>
                              <a:gd name="connsiteY3874" fmla="*/ 1329615 h 4885545"/>
                              <a:gd name="connsiteX3875" fmla="*/ 1989556 w 7425815"/>
                              <a:gd name="connsiteY3875" fmla="*/ 1338016 h 4885545"/>
                              <a:gd name="connsiteX3876" fmla="*/ 2001532 w 7425815"/>
                              <a:gd name="connsiteY3876" fmla="*/ 1338016 h 4885545"/>
                              <a:gd name="connsiteX3877" fmla="*/ 2002331 w 7425815"/>
                              <a:gd name="connsiteY3877" fmla="*/ 1337216 h 4885545"/>
                              <a:gd name="connsiteX3878" fmla="*/ 2007522 w 7425815"/>
                              <a:gd name="connsiteY3878" fmla="*/ 1339611 h 4885545"/>
                              <a:gd name="connsiteX3879" fmla="*/ 2005125 w 7425815"/>
                              <a:gd name="connsiteY3879" fmla="*/ 1344801 h 4885545"/>
                              <a:gd name="connsiteX3880" fmla="*/ 2005070 w 7425815"/>
                              <a:gd name="connsiteY3880" fmla="*/ 1344857 h 4885545"/>
                              <a:gd name="connsiteX3881" fmla="*/ 2004727 w 7425815"/>
                              <a:gd name="connsiteY3881" fmla="*/ 1345601 h 4885545"/>
                              <a:gd name="connsiteX3882" fmla="*/ 2004192 w 7425815"/>
                              <a:gd name="connsiteY3882" fmla="*/ 1345735 h 4885545"/>
                              <a:gd name="connsiteX3883" fmla="*/ 1996343 w 7425815"/>
                              <a:gd name="connsiteY3883" fmla="*/ 1353584 h 4885545"/>
                              <a:gd name="connsiteX3884" fmla="*/ 1996343 w 7425815"/>
                              <a:gd name="connsiteY3884" fmla="*/ 1365958 h 4885545"/>
                              <a:gd name="connsiteX3885" fmla="*/ 1996343 w 7425815"/>
                              <a:gd name="connsiteY3885" fmla="*/ 1365959 h 4885545"/>
                              <a:gd name="connsiteX3886" fmla="*/ 1996343 w 7425815"/>
                              <a:gd name="connsiteY3886" fmla="*/ 1365960 h 4885545"/>
                              <a:gd name="connsiteX3887" fmla="*/ 1996343 w 7425815"/>
                              <a:gd name="connsiteY3887" fmla="*/ 1365960 h 4885545"/>
                              <a:gd name="connsiteX3888" fmla="*/ 1993549 w 7425815"/>
                              <a:gd name="connsiteY3888" fmla="*/ 1371548 h 4885545"/>
                              <a:gd name="connsiteX3889" fmla="*/ 1988758 w 7425815"/>
                              <a:gd name="connsiteY3889" fmla="*/ 1369153 h 4885545"/>
                              <a:gd name="connsiteX3890" fmla="*/ 1980126 w 7425815"/>
                              <a:gd name="connsiteY3890" fmla="*/ 1360221 h 4885545"/>
                              <a:gd name="connsiteX3891" fmla="*/ 1967612 w 7425815"/>
                              <a:gd name="connsiteY3891" fmla="*/ 1359971 h 4885545"/>
                              <a:gd name="connsiteX3892" fmla="*/ 1967200 w 7425815"/>
                              <a:gd name="connsiteY3892" fmla="*/ 1360370 h 4885545"/>
                              <a:gd name="connsiteX3893" fmla="*/ 1962410 w 7425815"/>
                              <a:gd name="connsiteY3893" fmla="*/ 1357975 h 4885545"/>
                              <a:gd name="connsiteX3894" fmla="*/ 1962562 w 7425815"/>
                              <a:gd name="connsiteY3894" fmla="*/ 1357646 h 4885545"/>
                              <a:gd name="connsiteX3895" fmla="*/ 1962410 w 7425815"/>
                              <a:gd name="connsiteY3895" fmla="*/ 1357576 h 4885545"/>
                              <a:gd name="connsiteX3896" fmla="*/ 1964805 w 7425815"/>
                              <a:gd name="connsiteY3896" fmla="*/ 1352385 h 4885545"/>
                              <a:gd name="connsiteX3897" fmla="*/ 1965198 w 7425815"/>
                              <a:gd name="connsiteY3897" fmla="*/ 1352393 h 4885545"/>
                              <a:gd name="connsiteX3898" fmla="*/ 1973589 w 7425815"/>
                              <a:gd name="connsiteY3898" fmla="*/ 1344003 h 4885545"/>
                              <a:gd name="connsiteX3899" fmla="*/ 1973589 w 7425815"/>
                              <a:gd name="connsiteY3899" fmla="*/ 1332428 h 4885545"/>
                              <a:gd name="connsiteX3900" fmla="*/ 1973188 w 7425815"/>
                              <a:gd name="connsiteY3900" fmla="*/ 1332027 h 4885545"/>
                              <a:gd name="connsiteX3901" fmla="*/ 1975583 w 7425815"/>
                              <a:gd name="connsiteY3901" fmla="*/ 1326837 h 4885545"/>
                              <a:gd name="connsiteX3902" fmla="*/ 1975762 w 7425815"/>
                              <a:gd name="connsiteY3902" fmla="*/ 1326919 h 4885545"/>
                              <a:gd name="connsiteX3903" fmla="*/ 1914347 w 7425815"/>
                              <a:gd name="connsiteY3903" fmla="*/ 1316400 h 4885545"/>
                              <a:gd name="connsiteX3904" fmla="*/ 1914107 w 7425815"/>
                              <a:gd name="connsiteY3904" fmla="*/ 1333624 h 4885545"/>
                              <a:gd name="connsiteX3905" fmla="*/ 1901264 w 7425815"/>
                              <a:gd name="connsiteY3905" fmla="*/ 1345754 h 4885545"/>
                              <a:gd name="connsiteX3906" fmla="*/ 1918899 w 7425815"/>
                              <a:gd name="connsiteY3906" fmla="*/ 1345999 h 4885545"/>
                              <a:gd name="connsiteX3907" fmla="*/ 1931429 w 7425815"/>
                              <a:gd name="connsiteY3907" fmla="*/ 1359032 h 4885545"/>
                              <a:gd name="connsiteX3908" fmla="*/ 1931672 w 7425815"/>
                              <a:gd name="connsiteY3908" fmla="*/ 1341608 h 4885545"/>
                              <a:gd name="connsiteX3909" fmla="*/ 1944330 w 7425815"/>
                              <a:gd name="connsiteY3909" fmla="*/ 1329436 h 4885545"/>
                              <a:gd name="connsiteX3910" fmla="*/ 1925285 w 7425815"/>
                              <a:gd name="connsiteY3910" fmla="*/ 1328036 h 4885545"/>
                              <a:gd name="connsiteX3911" fmla="*/ 6743783 w 7425815"/>
                              <a:gd name="connsiteY3911" fmla="*/ 1313813 h 4885545"/>
                              <a:gd name="connsiteX3912" fmla="*/ 6756358 w 7425815"/>
                              <a:gd name="connsiteY3912" fmla="*/ 1322845 h 4885545"/>
                              <a:gd name="connsiteX3913" fmla="*/ 6750769 w 7425815"/>
                              <a:gd name="connsiteY3913" fmla="*/ 1326439 h 4885545"/>
                              <a:gd name="connsiteX3914" fmla="*/ 6732007 w 7425815"/>
                              <a:gd name="connsiteY3914" fmla="*/ 1322047 h 4885545"/>
                              <a:gd name="connsiteX3915" fmla="*/ 6728015 w 7425815"/>
                              <a:gd name="connsiteY3915" fmla="*/ 1340411 h 4885545"/>
                              <a:gd name="connsiteX3916" fmla="*/ 6722425 w 7425815"/>
                              <a:gd name="connsiteY3916" fmla="*/ 1344004 h 4885545"/>
                              <a:gd name="connsiteX3917" fmla="*/ 6728813 w 7425815"/>
                              <a:gd name="connsiteY3917" fmla="*/ 1316458 h 4885545"/>
                              <a:gd name="connsiteX3918" fmla="*/ 6743783 w 7425815"/>
                              <a:gd name="connsiteY3918" fmla="*/ 1313813 h 4885545"/>
                              <a:gd name="connsiteX3919" fmla="*/ 1909317 w 7425815"/>
                              <a:gd name="connsiteY3919" fmla="*/ 1302485 h 4885545"/>
                              <a:gd name="connsiteX3920" fmla="*/ 1914508 w 7425815"/>
                              <a:gd name="connsiteY3920" fmla="*/ 1304880 h 4885545"/>
                              <a:gd name="connsiteX3921" fmla="*/ 1914496 w 7425815"/>
                              <a:gd name="connsiteY3921" fmla="*/ 1305684 h 4885545"/>
                              <a:gd name="connsiteX3922" fmla="*/ 1929825 w 7425815"/>
                              <a:gd name="connsiteY3922" fmla="*/ 1321549 h 4885545"/>
                              <a:gd name="connsiteX3923" fmla="*/ 1952429 w 7425815"/>
                              <a:gd name="connsiteY3923" fmla="*/ 1321649 h 4885545"/>
                              <a:gd name="connsiteX3924" fmla="*/ 1952431 w 7425815"/>
                              <a:gd name="connsiteY3924" fmla="*/ 1321647 h 4885545"/>
                              <a:gd name="connsiteX3925" fmla="*/ 1957621 w 7425815"/>
                              <a:gd name="connsiteY3925" fmla="*/ 1324042 h 4885545"/>
                              <a:gd name="connsiteX3926" fmla="*/ 1957620 w 7425815"/>
                              <a:gd name="connsiteY3926" fmla="*/ 1324044 h 4885545"/>
                              <a:gd name="connsiteX3927" fmla="*/ 1957621 w 7425815"/>
                              <a:gd name="connsiteY3927" fmla="*/ 1324044 h 4885545"/>
                              <a:gd name="connsiteX3928" fmla="*/ 1955225 w 7425815"/>
                              <a:gd name="connsiteY3928" fmla="*/ 1329233 h 4885545"/>
                              <a:gd name="connsiteX3929" fmla="*/ 1955224 w 7425815"/>
                              <a:gd name="connsiteY3929" fmla="*/ 1329233 h 4885545"/>
                              <a:gd name="connsiteX3930" fmla="*/ 1938857 w 7425815"/>
                              <a:gd name="connsiteY3930" fmla="*/ 1345201 h 4885545"/>
                              <a:gd name="connsiteX3931" fmla="*/ 1938486 w 7425815"/>
                              <a:gd name="connsiteY3931" fmla="*/ 1366370 h 4885545"/>
                              <a:gd name="connsiteX3932" fmla="*/ 1938859 w 7425815"/>
                              <a:gd name="connsiteY3932" fmla="*/ 1366758 h 4885545"/>
                              <a:gd name="connsiteX3933" fmla="*/ 1938463 w 7425815"/>
                              <a:gd name="connsiteY3933" fmla="*/ 1367681 h 4885545"/>
                              <a:gd name="connsiteX3934" fmla="*/ 1938458 w 7425815"/>
                              <a:gd name="connsiteY3934" fmla="*/ 1367955 h 4885545"/>
                              <a:gd name="connsiteX3935" fmla="*/ 1937671 w 7425815"/>
                              <a:gd name="connsiteY3935" fmla="*/ 1369530 h 4885545"/>
                              <a:gd name="connsiteX3936" fmla="*/ 1936464 w 7425815"/>
                              <a:gd name="connsiteY3936" fmla="*/ 1372347 h 4885545"/>
                              <a:gd name="connsiteX3937" fmla="*/ 1936303 w 7425815"/>
                              <a:gd name="connsiteY3937" fmla="*/ 1372267 h 4885545"/>
                              <a:gd name="connsiteX3938" fmla="*/ 1936063 w 7425815"/>
                              <a:gd name="connsiteY3938" fmla="*/ 1372746 h 4885545"/>
                              <a:gd name="connsiteX3939" fmla="*/ 1931272 w 7425815"/>
                              <a:gd name="connsiteY3939" fmla="*/ 1370350 h 4885545"/>
                              <a:gd name="connsiteX3940" fmla="*/ 1931283 w 7425815"/>
                              <a:gd name="connsiteY3940" fmla="*/ 1369553 h 4885545"/>
                              <a:gd name="connsiteX3941" fmla="*/ 1915704 w 7425815"/>
                              <a:gd name="connsiteY3941" fmla="*/ 1353583 h 4885545"/>
                              <a:gd name="connsiteX3942" fmla="*/ 1893388 w 7425815"/>
                              <a:gd name="connsiteY3942" fmla="*/ 1353192 h 4885545"/>
                              <a:gd name="connsiteX3943" fmla="*/ 1892550 w 7425815"/>
                              <a:gd name="connsiteY3943" fmla="*/ 1353983 h 4885545"/>
                              <a:gd name="connsiteX3944" fmla="*/ 1887759 w 7425815"/>
                              <a:gd name="connsiteY3944" fmla="*/ 1351588 h 4885545"/>
                              <a:gd name="connsiteX3945" fmla="*/ 1888063 w 7425815"/>
                              <a:gd name="connsiteY3945" fmla="*/ 1350930 h 4885545"/>
                              <a:gd name="connsiteX3946" fmla="*/ 1887759 w 7425815"/>
                              <a:gd name="connsiteY3946" fmla="*/ 1350789 h 4885545"/>
                              <a:gd name="connsiteX3947" fmla="*/ 1890154 w 7425815"/>
                              <a:gd name="connsiteY3947" fmla="*/ 1345599 h 4885545"/>
                              <a:gd name="connsiteX3948" fmla="*/ 1890962 w 7425815"/>
                              <a:gd name="connsiteY3948" fmla="*/ 1345610 h 4885545"/>
                              <a:gd name="connsiteX3949" fmla="*/ 1906523 w 7425815"/>
                              <a:gd name="connsiteY3949" fmla="*/ 1330430 h 4885545"/>
                              <a:gd name="connsiteX3950" fmla="*/ 1906908 w 7425815"/>
                              <a:gd name="connsiteY3950" fmla="*/ 1308487 h 4885545"/>
                              <a:gd name="connsiteX3951" fmla="*/ 1906521 w 7425815"/>
                              <a:gd name="connsiteY3951" fmla="*/ 1308075 h 4885545"/>
                              <a:gd name="connsiteX3952" fmla="*/ 1908916 w 7425815"/>
                              <a:gd name="connsiteY3952" fmla="*/ 1302885 h 4885545"/>
                              <a:gd name="connsiteX3953" fmla="*/ 1909095 w 7425815"/>
                              <a:gd name="connsiteY3953" fmla="*/ 1302967 h 4885545"/>
                              <a:gd name="connsiteX3954" fmla="*/ 4442502 w 7425815"/>
                              <a:gd name="connsiteY3954" fmla="*/ 1285421 h 4885545"/>
                              <a:gd name="connsiteX3955" fmla="*/ 4432621 w 7425815"/>
                              <a:gd name="connsiteY3955" fmla="*/ 1288514 h 4885545"/>
                              <a:gd name="connsiteX3956" fmla="*/ 4431025 w 7425815"/>
                              <a:gd name="connsiteY3956" fmla="*/ 1307677 h 4885545"/>
                              <a:gd name="connsiteX3957" fmla="*/ 4438211 w 7425815"/>
                              <a:gd name="connsiteY3957" fmla="*/ 1316060 h 4885545"/>
                              <a:gd name="connsiteX3958" fmla="*/ 4449788 w 7425815"/>
                              <a:gd name="connsiteY3958" fmla="*/ 1306080 h 4885545"/>
                              <a:gd name="connsiteX3959" fmla="*/ 4454578 w 7425815"/>
                              <a:gd name="connsiteY3959" fmla="*/ 1306479 h 4885545"/>
                              <a:gd name="connsiteX3960" fmla="*/ 4454179 w 7425815"/>
                              <a:gd name="connsiteY3960" fmla="*/ 1311269 h 4885545"/>
                              <a:gd name="connsiteX3961" fmla="*/ 4442602 w 7425815"/>
                              <a:gd name="connsiteY3961" fmla="*/ 1321249 h 4885545"/>
                              <a:gd name="connsiteX3962" fmla="*/ 4450985 w 7425815"/>
                              <a:gd name="connsiteY3962" fmla="*/ 1331229 h 4885545"/>
                              <a:gd name="connsiteX3963" fmla="*/ 4452981 w 7425815"/>
                              <a:gd name="connsiteY3963" fmla="*/ 1331229 h 4885545"/>
                              <a:gd name="connsiteX3964" fmla="*/ 4476933 w 7425815"/>
                              <a:gd name="connsiteY3964" fmla="*/ 1311269 h 4885545"/>
                              <a:gd name="connsiteX3965" fmla="*/ 4478131 w 7425815"/>
                              <a:gd name="connsiteY3965" fmla="*/ 1292107 h 4885545"/>
                              <a:gd name="connsiteX3966" fmla="*/ 4458969 w 7425815"/>
                              <a:gd name="connsiteY3966" fmla="*/ 1290510 h 4885545"/>
                              <a:gd name="connsiteX3967" fmla="*/ 4457772 w 7425815"/>
                              <a:gd name="connsiteY3967" fmla="*/ 1291708 h 4885545"/>
                              <a:gd name="connsiteX3968" fmla="*/ 4455377 w 7425815"/>
                              <a:gd name="connsiteY3968" fmla="*/ 1292506 h 4885545"/>
                              <a:gd name="connsiteX3969" fmla="*/ 4452981 w 7425815"/>
                              <a:gd name="connsiteY3969" fmla="*/ 1291308 h 4885545"/>
                              <a:gd name="connsiteX3970" fmla="*/ 4451784 w 7425815"/>
                              <a:gd name="connsiteY3970" fmla="*/ 1290111 h 4885545"/>
                              <a:gd name="connsiteX3971" fmla="*/ 4442502 w 7425815"/>
                              <a:gd name="connsiteY3971" fmla="*/ 1285421 h 4885545"/>
                              <a:gd name="connsiteX3972" fmla="*/ 24504 w 7425815"/>
                              <a:gd name="connsiteY3972" fmla="*/ 1274691 h 4885545"/>
                              <a:gd name="connsiteX3973" fmla="*/ 37079 w 7425815"/>
                              <a:gd name="connsiteY3973" fmla="*/ 1283723 h 4885545"/>
                              <a:gd name="connsiteX3974" fmla="*/ 31490 w 7425815"/>
                              <a:gd name="connsiteY3974" fmla="*/ 1287317 h 4885545"/>
                              <a:gd name="connsiteX3975" fmla="*/ 12727 w 7425815"/>
                              <a:gd name="connsiteY3975" fmla="*/ 1282925 h 4885545"/>
                              <a:gd name="connsiteX3976" fmla="*/ 8735 w 7425815"/>
                              <a:gd name="connsiteY3976" fmla="*/ 1301289 h 4885545"/>
                              <a:gd name="connsiteX3977" fmla="*/ 3146 w 7425815"/>
                              <a:gd name="connsiteY3977" fmla="*/ 1304882 h 4885545"/>
                              <a:gd name="connsiteX3978" fmla="*/ 9533 w 7425815"/>
                              <a:gd name="connsiteY3978" fmla="*/ 1277336 h 4885545"/>
                              <a:gd name="connsiteX3979" fmla="*/ 24504 w 7425815"/>
                              <a:gd name="connsiteY3979" fmla="*/ 1274691 h 4885545"/>
                              <a:gd name="connsiteX3980" fmla="*/ 4483320 w 7425815"/>
                              <a:gd name="connsiteY3980" fmla="*/ 1265760 h 4885545"/>
                              <a:gd name="connsiteX3981" fmla="*/ 4498091 w 7425815"/>
                              <a:gd name="connsiteY3981" fmla="*/ 1266957 h 4885545"/>
                              <a:gd name="connsiteX3982" fmla="*/ 4502083 w 7425815"/>
                              <a:gd name="connsiteY3982" fmla="*/ 1270949 h 4885545"/>
                              <a:gd name="connsiteX3983" fmla="*/ 4500885 w 7425815"/>
                              <a:gd name="connsiteY3983" fmla="*/ 1285720 h 4885545"/>
                              <a:gd name="connsiteX3984" fmla="*/ 4497292 w 7425815"/>
                              <a:gd name="connsiteY3984" fmla="*/ 1288913 h 4885545"/>
                              <a:gd name="connsiteX3985" fmla="*/ 4494099 w 7425815"/>
                              <a:gd name="connsiteY3985" fmla="*/ 1285321 h 4885545"/>
                              <a:gd name="connsiteX3986" fmla="*/ 4494498 w 7425815"/>
                              <a:gd name="connsiteY3986" fmla="*/ 1278534 h 4885545"/>
                              <a:gd name="connsiteX3987" fmla="*/ 4483720 w 7425815"/>
                              <a:gd name="connsiteY3987" fmla="*/ 1287716 h 4885545"/>
                              <a:gd name="connsiteX3988" fmla="*/ 4484119 w 7425815"/>
                              <a:gd name="connsiteY3988" fmla="*/ 1288115 h 4885545"/>
                              <a:gd name="connsiteX3989" fmla="*/ 4481724 w 7425815"/>
                              <a:gd name="connsiteY3989" fmla="*/ 1316858 h 4885545"/>
                              <a:gd name="connsiteX3990" fmla="*/ 4458171 w 7425815"/>
                              <a:gd name="connsiteY3990" fmla="*/ 1336818 h 4885545"/>
                              <a:gd name="connsiteX3991" fmla="*/ 4452183 w 7425815"/>
                              <a:gd name="connsiteY3991" fmla="*/ 1338814 h 4885545"/>
                              <a:gd name="connsiteX3992" fmla="*/ 4446594 w 7425815"/>
                              <a:gd name="connsiteY3992" fmla="*/ 1336020 h 4885545"/>
                              <a:gd name="connsiteX3993" fmla="*/ 4438211 w 7425815"/>
                              <a:gd name="connsiteY3993" fmla="*/ 1326040 h 4885545"/>
                              <a:gd name="connsiteX3994" fmla="*/ 4429029 w 7425815"/>
                              <a:gd name="connsiteY3994" fmla="*/ 1334024 h 4885545"/>
                              <a:gd name="connsiteX3995" fmla="*/ 4428629 w 7425815"/>
                              <a:gd name="connsiteY3995" fmla="*/ 1341209 h 4885545"/>
                              <a:gd name="connsiteX3996" fmla="*/ 4425037 w 7425815"/>
                              <a:gd name="connsiteY3996" fmla="*/ 1344403 h 4885545"/>
                              <a:gd name="connsiteX3997" fmla="*/ 4421843 w 7425815"/>
                              <a:gd name="connsiteY3997" fmla="*/ 1340810 h 4885545"/>
                              <a:gd name="connsiteX3998" fmla="*/ 4422242 w 7425815"/>
                              <a:gd name="connsiteY3998" fmla="*/ 1335621 h 4885545"/>
                              <a:gd name="connsiteX3999" fmla="*/ 4417053 w 7425815"/>
                              <a:gd name="connsiteY3999" fmla="*/ 1335221 h 4885545"/>
                              <a:gd name="connsiteX4000" fmla="*/ 4413859 w 7425815"/>
                              <a:gd name="connsiteY4000" fmla="*/ 1331629 h 4885545"/>
                              <a:gd name="connsiteX4001" fmla="*/ 4417452 w 7425815"/>
                              <a:gd name="connsiteY4001" fmla="*/ 1328435 h 4885545"/>
                              <a:gd name="connsiteX4002" fmla="*/ 4424637 w 7425815"/>
                              <a:gd name="connsiteY4002" fmla="*/ 1328834 h 4885545"/>
                              <a:gd name="connsiteX4003" fmla="*/ 4433819 w 7425815"/>
                              <a:gd name="connsiteY4003" fmla="*/ 1320850 h 4885545"/>
                              <a:gd name="connsiteX4004" fmla="*/ 4426234 w 7425815"/>
                              <a:gd name="connsiteY4004" fmla="*/ 1312068 h 4885545"/>
                              <a:gd name="connsiteX4005" fmla="*/ 4428629 w 7425815"/>
                              <a:gd name="connsiteY4005" fmla="*/ 1283325 h 4885545"/>
                              <a:gd name="connsiteX4006" fmla="*/ 4456175 w 7425815"/>
                              <a:gd name="connsiteY4006" fmla="*/ 1284522 h 4885545"/>
                              <a:gd name="connsiteX4007" fmla="*/ 4477732 w 7425815"/>
                              <a:gd name="connsiteY4007" fmla="*/ 1282925 h 4885545"/>
                              <a:gd name="connsiteX4008" fmla="*/ 4489708 w 7425815"/>
                              <a:gd name="connsiteY4008" fmla="*/ 1272945 h 4885545"/>
                              <a:gd name="connsiteX4009" fmla="*/ 4482921 w 7425815"/>
                              <a:gd name="connsiteY4009" fmla="*/ 1272546 h 4885545"/>
                              <a:gd name="connsiteX4010" fmla="*/ 4479728 w 7425815"/>
                              <a:gd name="connsiteY4010" fmla="*/ 1268953 h 4885545"/>
                              <a:gd name="connsiteX4011" fmla="*/ 4483320 w 7425815"/>
                              <a:gd name="connsiteY4011" fmla="*/ 1265760 h 4885545"/>
                              <a:gd name="connsiteX4012" fmla="*/ 5774881 w 7425815"/>
                              <a:gd name="connsiteY4012" fmla="*/ 1258728 h 4885545"/>
                              <a:gd name="connsiteX4013" fmla="*/ 5774728 w 7425815"/>
                              <a:gd name="connsiteY4013" fmla="*/ 1265761 h 4885545"/>
                              <a:gd name="connsiteX4014" fmla="*/ 5769171 w 7425815"/>
                              <a:gd name="connsiteY4014" fmla="*/ 1271154 h 4885545"/>
                              <a:gd name="connsiteX4015" fmla="*/ 5776825 w 7425815"/>
                              <a:gd name="connsiteY4015" fmla="*/ 1271299 h 4885545"/>
                              <a:gd name="connsiteX4016" fmla="*/ 5782544 w 7425815"/>
                              <a:gd name="connsiteY4016" fmla="*/ 1277084 h 4885545"/>
                              <a:gd name="connsiteX4017" fmla="*/ 5782712 w 7425815"/>
                              <a:gd name="connsiteY4017" fmla="*/ 1269353 h 4885545"/>
                              <a:gd name="connsiteX4018" fmla="*/ 5787919 w 7425815"/>
                              <a:gd name="connsiteY4018" fmla="*/ 1264145 h 4885545"/>
                              <a:gd name="connsiteX4019" fmla="*/ 5779918 w 7425815"/>
                              <a:gd name="connsiteY4019" fmla="*/ 1263764 h 4885545"/>
                              <a:gd name="connsiteX4020" fmla="*/ 5769938 w 7425815"/>
                              <a:gd name="connsiteY4020" fmla="*/ 1245001 h 4885545"/>
                              <a:gd name="connsiteX4021" fmla="*/ 5775127 w 7425815"/>
                              <a:gd name="connsiteY4021" fmla="*/ 1247396 h 4885545"/>
                              <a:gd name="connsiteX4022" fmla="*/ 5775102 w 7425815"/>
                              <a:gd name="connsiteY4022" fmla="*/ 1248569 h 4885545"/>
                              <a:gd name="connsiteX4023" fmla="*/ 5783111 w 7425815"/>
                              <a:gd name="connsiteY4023" fmla="*/ 1256579 h 4885545"/>
                              <a:gd name="connsiteX4024" fmla="*/ 5795486 w 7425815"/>
                              <a:gd name="connsiteY4024" fmla="*/ 1256579 h 4885545"/>
                              <a:gd name="connsiteX4025" fmla="*/ 5795886 w 7425815"/>
                              <a:gd name="connsiteY4025" fmla="*/ 1256178 h 4885545"/>
                              <a:gd name="connsiteX4026" fmla="*/ 5801076 w 7425815"/>
                              <a:gd name="connsiteY4026" fmla="*/ 1258573 h 4885545"/>
                              <a:gd name="connsiteX4027" fmla="*/ 5798681 w 7425815"/>
                              <a:gd name="connsiteY4027" fmla="*/ 1263763 h 4885545"/>
                              <a:gd name="connsiteX4028" fmla="*/ 5798282 w 7425815"/>
                              <a:gd name="connsiteY4028" fmla="*/ 1264163 h 4885545"/>
                              <a:gd name="connsiteX4029" fmla="*/ 5798281 w 7425815"/>
                              <a:gd name="connsiteY4029" fmla="*/ 1264164 h 4885545"/>
                              <a:gd name="connsiteX4030" fmla="*/ 5798280 w 7425815"/>
                              <a:gd name="connsiteY4030" fmla="*/ 1264165 h 4885545"/>
                              <a:gd name="connsiteX4031" fmla="*/ 5789898 w 7425815"/>
                              <a:gd name="connsiteY4031" fmla="*/ 1272546 h 4885545"/>
                              <a:gd name="connsiteX4032" fmla="*/ 5789898 w 7425815"/>
                              <a:gd name="connsiteY4032" fmla="*/ 1284523 h 4885545"/>
                              <a:gd name="connsiteX4033" fmla="*/ 5789898 w 7425815"/>
                              <a:gd name="connsiteY4033" fmla="*/ 1284523 h 4885545"/>
                              <a:gd name="connsiteX4034" fmla="*/ 5789898 w 7425815"/>
                              <a:gd name="connsiteY4034" fmla="*/ 1284524 h 4885545"/>
                              <a:gd name="connsiteX4035" fmla="*/ 5789898 w 7425815"/>
                              <a:gd name="connsiteY4035" fmla="*/ 1284921 h 4885545"/>
                              <a:gd name="connsiteX4036" fmla="*/ 5787118 w 7425815"/>
                              <a:gd name="connsiteY4036" fmla="*/ 1290084 h 4885545"/>
                              <a:gd name="connsiteX4037" fmla="*/ 5787104 w 7425815"/>
                              <a:gd name="connsiteY4037" fmla="*/ 1290112 h 4885545"/>
                              <a:gd name="connsiteX4038" fmla="*/ 5782538 w 7425815"/>
                              <a:gd name="connsiteY4038" fmla="*/ 1287829 h 4885545"/>
                              <a:gd name="connsiteX4039" fmla="*/ 5782312 w 7425815"/>
                              <a:gd name="connsiteY4039" fmla="*/ 1287716 h 4885545"/>
                              <a:gd name="connsiteX4040" fmla="*/ 5782312 w 7425815"/>
                              <a:gd name="connsiteY4040" fmla="*/ 1287715 h 4885545"/>
                              <a:gd name="connsiteX4041" fmla="*/ 5773681 w 7425815"/>
                              <a:gd name="connsiteY4041" fmla="*/ 1278785 h 4885545"/>
                              <a:gd name="connsiteX4042" fmla="*/ 5761559 w 7425815"/>
                              <a:gd name="connsiteY4042" fmla="*/ 1278543 h 4885545"/>
                              <a:gd name="connsiteX4043" fmla="*/ 5761156 w 7425815"/>
                              <a:gd name="connsiteY4043" fmla="*/ 1278934 h 4885545"/>
                              <a:gd name="connsiteX4044" fmla="*/ 5756364 w 7425815"/>
                              <a:gd name="connsiteY4044" fmla="*/ 1276539 h 4885545"/>
                              <a:gd name="connsiteX4045" fmla="*/ 5756446 w 7425815"/>
                              <a:gd name="connsiteY4045" fmla="*/ 1276362 h 4885545"/>
                              <a:gd name="connsiteX4046" fmla="*/ 5755965 w 7425815"/>
                              <a:gd name="connsiteY4046" fmla="*/ 1276140 h 4885545"/>
                              <a:gd name="connsiteX4047" fmla="*/ 5758361 w 7425815"/>
                              <a:gd name="connsiteY4047" fmla="*/ 1270949 h 4885545"/>
                              <a:gd name="connsiteX4048" fmla="*/ 5759144 w 7425815"/>
                              <a:gd name="connsiteY4048" fmla="*/ 1270964 h 4885545"/>
                              <a:gd name="connsiteX4049" fmla="*/ 5767543 w 7425815"/>
                              <a:gd name="connsiteY4049" fmla="*/ 1262567 h 4885545"/>
                              <a:gd name="connsiteX4050" fmla="*/ 5767543 w 7425815"/>
                              <a:gd name="connsiteY4050" fmla="*/ 1251390 h 4885545"/>
                              <a:gd name="connsiteX4051" fmla="*/ 5766743 w 7425815"/>
                              <a:gd name="connsiteY4051" fmla="*/ 1250590 h 4885545"/>
                              <a:gd name="connsiteX4052" fmla="*/ 5769138 w 7425815"/>
                              <a:gd name="connsiteY4052" fmla="*/ 1245400 h 4885545"/>
                              <a:gd name="connsiteX4053" fmla="*/ 5769646 w 7425815"/>
                              <a:gd name="connsiteY4053" fmla="*/ 1245634 h 4885545"/>
                              <a:gd name="connsiteX4054" fmla="*/ 5708302 w 7425815"/>
                              <a:gd name="connsiteY4054" fmla="*/ 1235388 h 4885545"/>
                              <a:gd name="connsiteX4055" fmla="*/ 5708062 w 7425815"/>
                              <a:gd name="connsiteY4055" fmla="*/ 1252587 h 4885545"/>
                              <a:gd name="connsiteX4056" fmla="*/ 5695214 w 7425815"/>
                              <a:gd name="connsiteY4056" fmla="*/ 1264721 h 4885545"/>
                              <a:gd name="connsiteX4057" fmla="*/ 5712454 w 7425815"/>
                              <a:gd name="connsiteY4057" fmla="*/ 1264961 h 4885545"/>
                              <a:gd name="connsiteX4058" fmla="*/ 5725373 w 7425815"/>
                              <a:gd name="connsiteY4058" fmla="*/ 1278397 h 4885545"/>
                              <a:gd name="connsiteX4059" fmla="*/ 5725626 w 7425815"/>
                              <a:gd name="connsiteY4059" fmla="*/ 1260171 h 4885545"/>
                              <a:gd name="connsiteX4060" fmla="*/ 5738256 w 7425815"/>
                              <a:gd name="connsiteY4060" fmla="*/ 1248027 h 4885545"/>
                              <a:gd name="connsiteX4061" fmla="*/ 5718840 w 7425815"/>
                              <a:gd name="connsiteY4061" fmla="*/ 1246599 h 4885545"/>
                              <a:gd name="connsiteX4062" fmla="*/ 5702473 w 7425815"/>
                              <a:gd name="connsiteY4062" fmla="*/ 1221448 h 4885545"/>
                              <a:gd name="connsiteX4063" fmla="*/ 5703132 w 7425815"/>
                              <a:gd name="connsiteY4063" fmla="*/ 1221752 h 4885545"/>
                              <a:gd name="connsiteX4064" fmla="*/ 5703272 w 7425815"/>
                              <a:gd name="connsiteY4064" fmla="*/ 1221448 h 4885545"/>
                              <a:gd name="connsiteX4065" fmla="*/ 5708462 w 7425815"/>
                              <a:gd name="connsiteY4065" fmla="*/ 1223843 h 4885545"/>
                              <a:gd name="connsiteX4066" fmla="*/ 5708451 w 7425815"/>
                              <a:gd name="connsiteY4066" fmla="*/ 1224660 h 4885545"/>
                              <a:gd name="connsiteX4067" fmla="*/ 5723381 w 7425815"/>
                              <a:gd name="connsiteY4067" fmla="*/ 1240112 h 4885545"/>
                              <a:gd name="connsiteX4068" fmla="*/ 5745986 w 7425815"/>
                              <a:gd name="connsiteY4068" fmla="*/ 1240212 h 4885545"/>
                              <a:gd name="connsiteX4069" fmla="*/ 5746255 w 7425815"/>
                              <a:gd name="connsiteY4069" fmla="*/ 1240336 h 4885545"/>
                              <a:gd name="connsiteX4070" fmla="*/ 5746385 w 7425815"/>
                              <a:gd name="connsiteY4070" fmla="*/ 1240210 h 4885545"/>
                              <a:gd name="connsiteX4071" fmla="*/ 5751575 w 7425815"/>
                              <a:gd name="connsiteY4071" fmla="*/ 1242605 h 4885545"/>
                              <a:gd name="connsiteX4072" fmla="*/ 5749179 w 7425815"/>
                              <a:gd name="connsiteY4072" fmla="*/ 1247795 h 4885545"/>
                              <a:gd name="connsiteX4073" fmla="*/ 5732812 w 7425815"/>
                              <a:gd name="connsiteY4073" fmla="*/ 1263764 h 4885545"/>
                              <a:gd name="connsiteX4074" fmla="*/ 5732413 w 7425815"/>
                              <a:gd name="connsiteY4074" fmla="*/ 1286518 h 4885545"/>
                              <a:gd name="connsiteX4075" fmla="*/ 5730021 w 7425815"/>
                              <a:gd name="connsiteY4075" fmla="*/ 1291303 h 4885545"/>
                              <a:gd name="connsiteX4076" fmla="*/ 5730018 w 7425815"/>
                              <a:gd name="connsiteY4076" fmla="*/ 1291309 h 4885545"/>
                              <a:gd name="connsiteX4077" fmla="*/ 5730018 w 7425815"/>
                              <a:gd name="connsiteY4077" fmla="*/ 1291309 h 4885545"/>
                              <a:gd name="connsiteX4078" fmla="*/ 5728615 w 7425815"/>
                              <a:gd name="connsiteY4078" fmla="*/ 1290607 h 4885545"/>
                              <a:gd name="connsiteX4079" fmla="*/ 5725228 w 7425815"/>
                              <a:gd name="connsiteY4079" fmla="*/ 1288914 h 4885545"/>
                              <a:gd name="connsiteX4080" fmla="*/ 5709260 w 7425815"/>
                              <a:gd name="connsiteY4080" fmla="*/ 1272545 h 4885545"/>
                              <a:gd name="connsiteX4081" fmla="*/ 5687337 w 7425815"/>
                              <a:gd name="connsiteY4081" fmla="*/ 1272161 h 4885545"/>
                              <a:gd name="connsiteX4082" fmla="*/ 5686505 w 7425815"/>
                              <a:gd name="connsiteY4082" fmla="*/ 1272946 h 4885545"/>
                              <a:gd name="connsiteX4083" fmla="*/ 5681714 w 7425815"/>
                              <a:gd name="connsiteY4083" fmla="*/ 1270551 h 4885545"/>
                              <a:gd name="connsiteX4084" fmla="*/ 5681949 w 7425815"/>
                              <a:gd name="connsiteY4084" fmla="*/ 1270044 h 4885545"/>
                              <a:gd name="connsiteX4085" fmla="*/ 5681315 w 7425815"/>
                              <a:gd name="connsiteY4085" fmla="*/ 1269751 h 4885545"/>
                              <a:gd name="connsiteX4086" fmla="*/ 5683710 w 7425815"/>
                              <a:gd name="connsiteY4086" fmla="*/ 1264561 h 4885545"/>
                              <a:gd name="connsiteX4087" fmla="*/ 5684912 w 7425815"/>
                              <a:gd name="connsiteY4087" fmla="*/ 1264578 h 4885545"/>
                              <a:gd name="connsiteX4088" fmla="*/ 5700478 w 7425815"/>
                              <a:gd name="connsiteY4088" fmla="*/ 1249393 h 4885545"/>
                              <a:gd name="connsiteX4089" fmla="*/ 5700862 w 7425815"/>
                              <a:gd name="connsiteY4089" fmla="*/ 1227473 h 4885545"/>
                              <a:gd name="connsiteX4090" fmla="*/ 5700077 w 7425815"/>
                              <a:gd name="connsiteY4090" fmla="*/ 1226638 h 4885545"/>
                              <a:gd name="connsiteX4091" fmla="*/ 5702473 w 7425815"/>
                              <a:gd name="connsiteY4091" fmla="*/ 1221448 h 4885545"/>
                              <a:gd name="connsiteX4092" fmla="*/ 1544352 w 7425815"/>
                              <a:gd name="connsiteY4092" fmla="*/ 1148096 h 4885545"/>
                              <a:gd name="connsiteX4093" fmla="*/ 1534473 w 7425815"/>
                              <a:gd name="connsiteY4093" fmla="*/ 1151189 h 4885545"/>
                              <a:gd name="connsiteX4094" fmla="*/ 1532877 w 7425815"/>
                              <a:gd name="connsiteY4094" fmla="*/ 1170352 h 4885545"/>
                              <a:gd name="connsiteX4095" fmla="*/ 1540062 w 7425815"/>
                              <a:gd name="connsiteY4095" fmla="*/ 1178735 h 4885545"/>
                              <a:gd name="connsiteX4096" fmla="*/ 1551637 w 7425815"/>
                              <a:gd name="connsiteY4096" fmla="*/ 1168755 h 4885545"/>
                              <a:gd name="connsiteX4097" fmla="*/ 1556426 w 7425815"/>
                              <a:gd name="connsiteY4097" fmla="*/ 1169154 h 4885545"/>
                              <a:gd name="connsiteX4098" fmla="*/ 1556027 w 7425815"/>
                              <a:gd name="connsiteY4098" fmla="*/ 1173944 h 4885545"/>
                              <a:gd name="connsiteX4099" fmla="*/ 1544451 w 7425815"/>
                              <a:gd name="connsiteY4099" fmla="*/ 1183924 h 4885545"/>
                              <a:gd name="connsiteX4100" fmla="*/ 1552833 w 7425815"/>
                              <a:gd name="connsiteY4100" fmla="*/ 1193904 h 4885545"/>
                              <a:gd name="connsiteX4101" fmla="*/ 1554829 w 7425815"/>
                              <a:gd name="connsiteY4101" fmla="*/ 1193904 h 4885545"/>
                              <a:gd name="connsiteX4102" fmla="*/ 1578784 w 7425815"/>
                              <a:gd name="connsiteY4102" fmla="*/ 1173944 h 4885545"/>
                              <a:gd name="connsiteX4103" fmla="*/ 1579982 w 7425815"/>
                              <a:gd name="connsiteY4103" fmla="*/ 1154782 h 4885545"/>
                              <a:gd name="connsiteX4104" fmla="*/ 1560816 w 7425815"/>
                              <a:gd name="connsiteY4104" fmla="*/ 1153185 h 4885545"/>
                              <a:gd name="connsiteX4105" fmla="*/ 1559619 w 7425815"/>
                              <a:gd name="connsiteY4105" fmla="*/ 1154383 h 4885545"/>
                              <a:gd name="connsiteX4106" fmla="*/ 1557224 w 7425815"/>
                              <a:gd name="connsiteY4106" fmla="*/ 1155181 h 4885545"/>
                              <a:gd name="connsiteX4107" fmla="*/ 1554829 w 7425815"/>
                              <a:gd name="connsiteY4107" fmla="*/ 1153983 h 4885545"/>
                              <a:gd name="connsiteX4108" fmla="*/ 1553632 w 7425815"/>
                              <a:gd name="connsiteY4108" fmla="*/ 1152786 h 4885545"/>
                              <a:gd name="connsiteX4109" fmla="*/ 1544352 w 7425815"/>
                              <a:gd name="connsiteY4109" fmla="*/ 1148096 h 4885545"/>
                              <a:gd name="connsiteX4110" fmla="*/ 3802088 w 7425815"/>
                              <a:gd name="connsiteY4110" fmla="*/ 1141359 h 4885545"/>
                              <a:gd name="connsiteX4111" fmla="*/ 3814663 w 7425815"/>
                              <a:gd name="connsiteY4111" fmla="*/ 1150391 h 4885545"/>
                              <a:gd name="connsiteX4112" fmla="*/ 3809074 w 7425815"/>
                              <a:gd name="connsiteY4112" fmla="*/ 1153985 h 4885545"/>
                              <a:gd name="connsiteX4113" fmla="*/ 3790312 w 7425815"/>
                              <a:gd name="connsiteY4113" fmla="*/ 1149593 h 4885545"/>
                              <a:gd name="connsiteX4114" fmla="*/ 3786319 w 7425815"/>
                              <a:gd name="connsiteY4114" fmla="*/ 1167957 h 4885545"/>
                              <a:gd name="connsiteX4115" fmla="*/ 3780730 w 7425815"/>
                              <a:gd name="connsiteY4115" fmla="*/ 1171550 h 4885545"/>
                              <a:gd name="connsiteX4116" fmla="*/ 3787117 w 7425815"/>
                              <a:gd name="connsiteY4116" fmla="*/ 1144004 h 4885545"/>
                              <a:gd name="connsiteX4117" fmla="*/ 3802088 w 7425815"/>
                              <a:gd name="connsiteY4117" fmla="*/ 1141359 h 4885545"/>
                              <a:gd name="connsiteX4118" fmla="*/ 1585172 w 7425815"/>
                              <a:gd name="connsiteY4118" fmla="*/ 1128435 h 4885545"/>
                              <a:gd name="connsiteX4119" fmla="*/ 1599940 w 7425815"/>
                              <a:gd name="connsiteY4119" fmla="*/ 1129632 h 4885545"/>
                              <a:gd name="connsiteX4120" fmla="*/ 1603933 w 7425815"/>
                              <a:gd name="connsiteY4120" fmla="*/ 1133624 h 4885545"/>
                              <a:gd name="connsiteX4121" fmla="*/ 1602734 w 7425815"/>
                              <a:gd name="connsiteY4121" fmla="*/ 1148395 h 4885545"/>
                              <a:gd name="connsiteX4122" fmla="*/ 1599142 w 7425815"/>
                              <a:gd name="connsiteY4122" fmla="*/ 1151588 h 4885545"/>
                              <a:gd name="connsiteX4123" fmla="*/ 1595948 w 7425815"/>
                              <a:gd name="connsiteY4123" fmla="*/ 1147996 h 4885545"/>
                              <a:gd name="connsiteX4124" fmla="*/ 1596348 w 7425815"/>
                              <a:gd name="connsiteY4124" fmla="*/ 1141209 h 4885545"/>
                              <a:gd name="connsiteX4125" fmla="*/ 1585572 w 7425815"/>
                              <a:gd name="connsiteY4125" fmla="*/ 1150391 h 4885545"/>
                              <a:gd name="connsiteX4126" fmla="*/ 1585971 w 7425815"/>
                              <a:gd name="connsiteY4126" fmla="*/ 1150790 h 4885545"/>
                              <a:gd name="connsiteX4127" fmla="*/ 1583576 w 7425815"/>
                              <a:gd name="connsiteY4127" fmla="*/ 1179533 h 4885545"/>
                              <a:gd name="connsiteX4128" fmla="*/ 1560018 w 7425815"/>
                              <a:gd name="connsiteY4128" fmla="*/ 1199493 h 4885545"/>
                              <a:gd name="connsiteX4129" fmla="*/ 1554031 w 7425815"/>
                              <a:gd name="connsiteY4129" fmla="*/ 1201489 h 4885545"/>
                              <a:gd name="connsiteX4130" fmla="*/ 1548443 w 7425815"/>
                              <a:gd name="connsiteY4130" fmla="*/ 1198695 h 4885545"/>
                              <a:gd name="connsiteX4131" fmla="*/ 1540062 w 7425815"/>
                              <a:gd name="connsiteY4131" fmla="*/ 1188715 h 4885545"/>
                              <a:gd name="connsiteX4132" fmla="*/ 1530881 w 7425815"/>
                              <a:gd name="connsiteY4132" fmla="*/ 1196699 h 4885545"/>
                              <a:gd name="connsiteX4133" fmla="*/ 1530482 w 7425815"/>
                              <a:gd name="connsiteY4133" fmla="*/ 1203884 h 4885545"/>
                              <a:gd name="connsiteX4134" fmla="*/ 1526889 w 7425815"/>
                              <a:gd name="connsiteY4134" fmla="*/ 1207078 h 4885545"/>
                              <a:gd name="connsiteX4135" fmla="*/ 1523698 w 7425815"/>
                              <a:gd name="connsiteY4135" fmla="*/ 1203485 h 4885545"/>
                              <a:gd name="connsiteX4136" fmla="*/ 1524096 w 7425815"/>
                              <a:gd name="connsiteY4136" fmla="*/ 1198296 h 4885545"/>
                              <a:gd name="connsiteX4137" fmla="*/ 1518907 w 7425815"/>
                              <a:gd name="connsiteY4137" fmla="*/ 1197896 h 4885545"/>
                              <a:gd name="connsiteX4138" fmla="*/ 1515714 w 7425815"/>
                              <a:gd name="connsiteY4138" fmla="*/ 1194304 h 4885545"/>
                              <a:gd name="connsiteX4139" fmla="*/ 1519307 w 7425815"/>
                              <a:gd name="connsiteY4139" fmla="*/ 1191110 h 4885545"/>
                              <a:gd name="connsiteX4140" fmla="*/ 1526491 w 7425815"/>
                              <a:gd name="connsiteY4140" fmla="*/ 1191509 h 4885545"/>
                              <a:gd name="connsiteX4141" fmla="*/ 1535671 w 7425815"/>
                              <a:gd name="connsiteY4141" fmla="*/ 1183525 h 4885545"/>
                              <a:gd name="connsiteX4142" fmla="*/ 1528087 w 7425815"/>
                              <a:gd name="connsiteY4142" fmla="*/ 1174743 h 4885545"/>
                              <a:gd name="connsiteX4143" fmla="*/ 1530482 w 7425815"/>
                              <a:gd name="connsiteY4143" fmla="*/ 1146000 h 4885545"/>
                              <a:gd name="connsiteX4144" fmla="*/ 1558023 w 7425815"/>
                              <a:gd name="connsiteY4144" fmla="*/ 1147197 h 4885545"/>
                              <a:gd name="connsiteX4145" fmla="*/ 1579583 w 7425815"/>
                              <a:gd name="connsiteY4145" fmla="*/ 1145600 h 4885545"/>
                              <a:gd name="connsiteX4146" fmla="*/ 1591558 w 7425815"/>
                              <a:gd name="connsiteY4146" fmla="*/ 1135620 h 4885545"/>
                              <a:gd name="connsiteX4147" fmla="*/ 1584772 w 7425815"/>
                              <a:gd name="connsiteY4147" fmla="*/ 1135221 h 4885545"/>
                              <a:gd name="connsiteX4148" fmla="*/ 1581580 w 7425815"/>
                              <a:gd name="connsiteY4148" fmla="*/ 1131628 h 4885545"/>
                              <a:gd name="connsiteX4149" fmla="*/ 1585172 w 7425815"/>
                              <a:gd name="connsiteY4149" fmla="*/ 1128435 h 4885545"/>
                              <a:gd name="connsiteX4150" fmla="*/ 2860376 w 7425815"/>
                              <a:gd name="connsiteY4150" fmla="*/ 1068719 h 4885545"/>
                              <a:gd name="connsiteX4151" fmla="*/ 2860215 w 7425815"/>
                              <a:gd name="connsiteY4151" fmla="*/ 1076141 h 4885545"/>
                              <a:gd name="connsiteX4152" fmla="*/ 2854264 w 7425815"/>
                              <a:gd name="connsiteY4152" fmla="*/ 1081918 h 4885545"/>
                              <a:gd name="connsiteX4153" fmla="*/ 2862711 w 7425815"/>
                              <a:gd name="connsiteY4153" fmla="*/ 1082078 h 4885545"/>
                              <a:gd name="connsiteX4154" fmla="*/ 2868422 w 7425815"/>
                              <a:gd name="connsiteY4154" fmla="*/ 1087854 h 4885545"/>
                              <a:gd name="connsiteX4155" fmla="*/ 2868597 w 7425815"/>
                              <a:gd name="connsiteY4155" fmla="*/ 1079734 h 4885545"/>
                              <a:gd name="connsiteX4156" fmla="*/ 2873804 w 7425815"/>
                              <a:gd name="connsiteY4156" fmla="*/ 1074526 h 4885545"/>
                              <a:gd name="connsiteX4157" fmla="*/ 2865803 w 7425815"/>
                              <a:gd name="connsiteY4157" fmla="*/ 1074145 h 4885545"/>
                              <a:gd name="connsiteX4158" fmla="*/ 2855424 w 7425815"/>
                              <a:gd name="connsiteY4158" fmla="*/ 1055381 h 4885545"/>
                              <a:gd name="connsiteX4159" fmla="*/ 2860613 w 7425815"/>
                              <a:gd name="connsiteY4159" fmla="*/ 1057776 h 4885545"/>
                              <a:gd name="connsiteX4160" fmla="*/ 2860598 w 7425815"/>
                              <a:gd name="connsiteY4160" fmla="*/ 1058560 h 4885545"/>
                              <a:gd name="connsiteX4161" fmla="*/ 2868998 w 7425815"/>
                              <a:gd name="connsiteY4161" fmla="*/ 1066960 h 4885545"/>
                              <a:gd name="connsiteX4162" fmla="*/ 2881371 w 7425815"/>
                              <a:gd name="connsiteY4162" fmla="*/ 1066960 h 4885545"/>
                              <a:gd name="connsiteX4163" fmla="*/ 2881772 w 7425815"/>
                              <a:gd name="connsiteY4163" fmla="*/ 1066559 h 4885545"/>
                              <a:gd name="connsiteX4164" fmla="*/ 2886960 w 7425815"/>
                              <a:gd name="connsiteY4164" fmla="*/ 1068954 h 4885545"/>
                              <a:gd name="connsiteX4165" fmla="*/ 2884566 w 7425815"/>
                              <a:gd name="connsiteY4165" fmla="*/ 1074144 h 4885545"/>
                              <a:gd name="connsiteX4166" fmla="*/ 2884169 w 7425815"/>
                              <a:gd name="connsiteY4166" fmla="*/ 1074542 h 4885545"/>
                              <a:gd name="connsiteX4167" fmla="*/ 2884167 w 7425815"/>
                              <a:gd name="connsiteY4167" fmla="*/ 1074545 h 4885545"/>
                              <a:gd name="connsiteX4168" fmla="*/ 2884164 w 7425815"/>
                              <a:gd name="connsiteY4168" fmla="*/ 1074546 h 4885545"/>
                              <a:gd name="connsiteX4169" fmla="*/ 2875785 w 7425815"/>
                              <a:gd name="connsiteY4169" fmla="*/ 1082927 h 4885545"/>
                              <a:gd name="connsiteX4170" fmla="*/ 2875785 w 7425815"/>
                              <a:gd name="connsiteY4170" fmla="*/ 1095301 h 4885545"/>
                              <a:gd name="connsiteX4171" fmla="*/ 2875785 w 7425815"/>
                              <a:gd name="connsiteY4171" fmla="*/ 1095302 h 4885545"/>
                              <a:gd name="connsiteX4172" fmla="*/ 2872990 w 7425815"/>
                              <a:gd name="connsiteY4172" fmla="*/ 1100891 h 4885545"/>
                              <a:gd name="connsiteX4173" fmla="*/ 2868198 w 7425815"/>
                              <a:gd name="connsiteY4173" fmla="*/ 1098496 h 4885545"/>
                              <a:gd name="connsiteX4174" fmla="*/ 2847046 w 7425815"/>
                              <a:gd name="connsiteY4174" fmla="*/ 1089314 h 4885545"/>
                              <a:gd name="connsiteX4175" fmla="*/ 2846776 w 7425815"/>
                              <a:gd name="connsiteY4175" fmla="*/ 1089189 h 4885545"/>
                              <a:gd name="connsiteX4176" fmla="*/ 2846646 w 7425815"/>
                              <a:gd name="connsiteY4176" fmla="*/ 1089314 h 4885545"/>
                              <a:gd name="connsiteX4177" fmla="*/ 2841851 w 7425815"/>
                              <a:gd name="connsiteY4177" fmla="*/ 1086919 h 4885545"/>
                              <a:gd name="connsiteX4178" fmla="*/ 2841851 w 7425815"/>
                              <a:gd name="connsiteY4178" fmla="*/ 1086919 h 4885545"/>
                              <a:gd name="connsiteX4179" fmla="*/ 2844248 w 7425815"/>
                              <a:gd name="connsiteY4179" fmla="*/ 1081728 h 4885545"/>
                              <a:gd name="connsiteX4180" fmla="*/ 2853031 w 7425815"/>
                              <a:gd name="connsiteY4180" fmla="*/ 1072947 h 4885545"/>
                              <a:gd name="connsiteX4181" fmla="*/ 2853031 w 7425815"/>
                              <a:gd name="connsiteY4181" fmla="*/ 1061372 h 4885545"/>
                              <a:gd name="connsiteX4182" fmla="*/ 2852631 w 7425815"/>
                              <a:gd name="connsiteY4182" fmla="*/ 1060971 h 4885545"/>
                              <a:gd name="connsiteX4183" fmla="*/ 2855023 w 7425815"/>
                              <a:gd name="connsiteY4183" fmla="*/ 1055781 h 4885545"/>
                              <a:gd name="connsiteX4184" fmla="*/ 2855202 w 7425815"/>
                              <a:gd name="connsiteY4184" fmla="*/ 1055863 h 4885545"/>
                              <a:gd name="connsiteX4185" fmla="*/ 2793794 w 7425815"/>
                              <a:gd name="connsiteY4185" fmla="*/ 1045350 h 4885545"/>
                              <a:gd name="connsiteX4186" fmla="*/ 2793547 w 7425815"/>
                              <a:gd name="connsiteY4186" fmla="*/ 1062968 h 4885545"/>
                              <a:gd name="connsiteX4187" fmla="*/ 2780707 w 7425815"/>
                              <a:gd name="connsiteY4187" fmla="*/ 1075097 h 4885545"/>
                              <a:gd name="connsiteX4188" fmla="*/ 2798339 w 7425815"/>
                              <a:gd name="connsiteY4188" fmla="*/ 1075342 h 4885545"/>
                              <a:gd name="connsiteX4189" fmla="*/ 2810866 w 7425815"/>
                              <a:gd name="connsiteY4189" fmla="*/ 1088369 h 4885545"/>
                              <a:gd name="connsiteX4190" fmla="*/ 2811114 w 7425815"/>
                              <a:gd name="connsiteY4190" fmla="*/ 1070552 h 4885545"/>
                              <a:gd name="connsiteX4191" fmla="*/ 2823768 w 7425815"/>
                              <a:gd name="connsiteY4191" fmla="*/ 1058380 h 4885545"/>
                              <a:gd name="connsiteX4192" fmla="*/ 2804727 w 7425815"/>
                              <a:gd name="connsiteY4192" fmla="*/ 1056980 h 4885545"/>
                              <a:gd name="connsiteX4193" fmla="*/ 2788358 w 7425815"/>
                              <a:gd name="connsiteY4193" fmla="*/ 1031829 h 4885545"/>
                              <a:gd name="connsiteX4194" fmla="*/ 2788688 w 7425815"/>
                              <a:gd name="connsiteY4194" fmla="*/ 1031982 h 4885545"/>
                              <a:gd name="connsiteX4195" fmla="*/ 2788759 w 7425815"/>
                              <a:gd name="connsiteY4195" fmla="*/ 1031829 h 4885545"/>
                              <a:gd name="connsiteX4196" fmla="*/ 2793948 w 7425815"/>
                              <a:gd name="connsiteY4196" fmla="*/ 1034224 h 4885545"/>
                              <a:gd name="connsiteX4197" fmla="*/ 2793941 w 7425815"/>
                              <a:gd name="connsiteY4197" fmla="*/ 1034633 h 4885545"/>
                              <a:gd name="connsiteX4198" fmla="*/ 2809265 w 7425815"/>
                              <a:gd name="connsiteY4198" fmla="*/ 1050493 h 4885545"/>
                              <a:gd name="connsiteX4199" fmla="*/ 2831866 w 7425815"/>
                              <a:gd name="connsiteY4199" fmla="*/ 1050593 h 4885545"/>
                              <a:gd name="connsiteX4200" fmla="*/ 2831868 w 7425815"/>
                              <a:gd name="connsiteY4200" fmla="*/ 1050591 h 4885545"/>
                              <a:gd name="connsiteX4201" fmla="*/ 2837061 w 7425815"/>
                              <a:gd name="connsiteY4201" fmla="*/ 1052986 h 4885545"/>
                              <a:gd name="connsiteX4202" fmla="*/ 2837061 w 7425815"/>
                              <a:gd name="connsiteY4202" fmla="*/ 1052988 h 4885545"/>
                              <a:gd name="connsiteX4203" fmla="*/ 2837061 w 7425815"/>
                              <a:gd name="connsiteY4203" fmla="*/ 1052988 h 4885545"/>
                              <a:gd name="connsiteX4204" fmla="*/ 2834666 w 7425815"/>
                              <a:gd name="connsiteY4204" fmla="*/ 1058177 h 4885545"/>
                              <a:gd name="connsiteX4205" fmla="*/ 2834662 w 7425815"/>
                              <a:gd name="connsiteY4205" fmla="*/ 1058178 h 4885545"/>
                              <a:gd name="connsiteX4206" fmla="*/ 2818295 w 7425815"/>
                              <a:gd name="connsiteY4206" fmla="*/ 1074145 h 4885545"/>
                              <a:gd name="connsiteX4207" fmla="*/ 2817918 w 7425815"/>
                              <a:gd name="connsiteY4207" fmla="*/ 1095706 h 4885545"/>
                              <a:gd name="connsiteX4208" fmla="*/ 2818299 w 7425815"/>
                              <a:gd name="connsiteY4208" fmla="*/ 1096101 h 4885545"/>
                              <a:gd name="connsiteX4209" fmla="*/ 2815903 w 7425815"/>
                              <a:gd name="connsiteY4209" fmla="*/ 1101690 h 4885545"/>
                              <a:gd name="connsiteX4210" fmla="*/ 2815583 w 7425815"/>
                              <a:gd name="connsiteY4210" fmla="*/ 1101530 h 4885545"/>
                              <a:gd name="connsiteX4211" fmla="*/ 2815502 w 7425815"/>
                              <a:gd name="connsiteY4211" fmla="*/ 1101690 h 4885545"/>
                              <a:gd name="connsiteX4212" fmla="*/ 2810715 w 7425815"/>
                              <a:gd name="connsiteY4212" fmla="*/ 1099294 h 4885545"/>
                              <a:gd name="connsiteX4213" fmla="*/ 2810717 w 7425815"/>
                              <a:gd name="connsiteY4213" fmla="*/ 1098891 h 4885545"/>
                              <a:gd name="connsiteX4214" fmla="*/ 2795145 w 7425815"/>
                              <a:gd name="connsiteY4214" fmla="*/ 1082926 h 4885545"/>
                              <a:gd name="connsiteX4215" fmla="*/ 2772832 w 7425815"/>
                              <a:gd name="connsiteY4215" fmla="*/ 1082535 h 4885545"/>
                              <a:gd name="connsiteX4216" fmla="*/ 2771988 w 7425815"/>
                              <a:gd name="connsiteY4216" fmla="*/ 1083327 h 4885545"/>
                              <a:gd name="connsiteX4217" fmla="*/ 2767204 w 7425815"/>
                              <a:gd name="connsiteY4217" fmla="*/ 1080932 h 4885545"/>
                              <a:gd name="connsiteX4218" fmla="*/ 2767507 w 7425815"/>
                              <a:gd name="connsiteY4218" fmla="*/ 1080273 h 4885545"/>
                              <a:gd name="connsiteX4219" fmla="*/ 2767204 w 7425815"/>
                              <a:gd name="connsiteY4219" fmla="*/ 1080132 h 4885545"/>
                              <a:gd name="connsiteX4220" fmla="*/ 2769598 w 7425815"/>
                              <a:gd name="connsiteY4220" fmla="*/ 1074942 h 4885545"/>
                              <a:gd name="connsiteX4221" fmla="*/ 2770405 w 7425815"/>
                              <a:gd name="connsiteY4221" fmla="*/ 1074953 h 4885545"/>
                              <a:gd name="connsiteX4222" fmla="*/ 2785964 w 7425815"/>
                              <a:gd name="connsiteY4222" fmla="*/ 1059774 h 4885545"/>
                              <a:gd name="connsiteX4223" fmla="*/ 2786357 w 7425815"/>
                              <a:gd name="connsiteY4223" fmla="*/ 1037438 h 4885545"/>
                              <a:gd name="connsiteX4224" fmla="*/ 2785963 w 7425815"/>
                              <a:gd name="connsiteY4224" fmla="*/ 1037019 h 4885545"/>
                              <a:gd name="connsiteX4225" fmla="*/ 2788358 w 7425815"/>
                              <a:gd name="connsiteY4225" fmla="*/ 1031829 h 4885545"/>
                              <a:gd name="connsiteX4226" fmla="*/ 5321937 w 7425815"/>
                              <a:gd name="connsiteY4226" fmla="*/ 1014764 h 4885545"/>
                              <a:gd name="connsiteX4227" fmla="*/ 5312056 w 7425815"/>
                              <a:gd name="connsiteY4227" fmla="*/ 1017857 h 4885545"/>
                              <a:gd name="connsiteX4228" fmla="*/ 5310459 w 7425815"/>
                              <a:gd name="connsiteY4228" fmla="*/ 1037020 h 4885545"/>
                              <a:gd name="connsiteX4229" fmla="*/ 5317646 w 7425815"/>
                              <a:gd name="connsiteY4229" fmla="*/ 1045403 h 4885545"/>
                              <a:gd name="connsiteX4230" fmla="*/ 5329223 w 7425815"/>
                              <a:gd name="connsiteY4230" fmla="*/ 1035423 h 4885545"/>
                              <a:gd name="connsiteX4231" fmla="*/ 5334013 w 7425815"/>
                              <a:gd name="connsiteY4231" fmla="*/ 1035822 h 4885545"/>
                              <a:gd name="connsiteX4232" fmla="*/ 5333614 w 7425815"/>
                              <a:gd name="connsiteY4232" fmla="*/ 1040613 h 4885545"/>
                              <a:gd name="connsiteX4233" fmla="*/ 5322037 w 7425815"/>
                              <a:gd name="connsiteY4233" fmla="*/ 1050593 h 4885545"/>
                              <a:gd name="connsiteX4234" fmla="*/ 5330420 w 7425815"/>
                              <a:gd name="connsiteY4234" fmla="*/ 1060572 h 4885545"/>
                              <a:gd name="connsiteX4235" fmla="*/ 5332416 w 7425815"/>
                              <a:gd name="connsiteY4235" fmla="*/ 1060572 h 4885545"/>
                              <a:gd name="connsiteX4236" fmla="*/ 5356368 w 7425815"/>
                              <a:gd name="connsiteY4236" fmla="*/ 1040613 h 4885545"/>
                              <a:gd name="connsiteX4237" fmla="*/ 5357566 w 7425815"/>
                              <a:gd name="connsiteY4237" fmla="*/ 1021450 h 4885545"/>
                              <a:gd name="connsiteX4238" fmla="*/ 5338404 w 7425815"/>
                              <a:gd name="connsiteY4238" fmla="*/ 1019853 h 4885545"/>
                              <a:gd name="connsiteX4239" fmla="*/ 5337207 w 7425815"/>
                              <a:gd name="connsiteY4239" fmla="*/ 1021051 h 4885545"/>
                              <a:gd name="connsiteX4240" fmla="*/ 5334811 w 7425815"/>
                              <a:gd name="connsiteY4240" fmla="*/ 1021849 h 4885545"/>
                              <a:gd name="connsiteX4241" fmla="*/ 5332416 w 7425815"/>
                              <a:gd name="connsiteY4241" fmla="*/ 1020652 h 4885545"/>
                              <a:gd name="connsiteX4242" fmla="*/ 5331219 w 7425815"/>
                              <a:gd name="connsiteY4242" fmla="*/ 1019454 h 4885545"/>
                              <a:gd name="connsiteX4243" fmla="*/ 5321937 w 7425815"/>
                              <a:gd name="connsiteY4243" fmla="*/ 1014764 h 4885545"/>
                              <a:gd name="connsiteX4244" fmla="*/ 903940 w 7425815"/>
                              <a:gd name="connsiteY4244" fmla="*/ 1004034 h 4885545"/>
                              <a:gd name="connsiteX4245" fmla="*/ 916515 w 7425815"/>
                              <a:gd name="connsiteY4245" fmla="*/ 1013066 h 4885545"/>
                              <a:gd name="connsiteX4246" fmla="*/ 910925 w 7425815"/>
                              <a:gd name="connsiteY4246" fmla="*/ 1016660 h 4885545"/>
                              <a:gd name="connsiteX4247" fmla="*/ 892162 w 7425815"/>
                              <a:gd name="connsiteY4247" fmla="*/ 1012268 h 4885545"/>
                              <a:gd name="connsiteX4248" fmla="*/ 888171 w 7425815"/>
                              <a:gd name="connsiteY4248" fmla="*/ 1030632 h 4885545"/>
                              <a:gd name="connsiteX4249" fmla="*/ 882582 w 7425815"/>
                              <a:gd name="connsiteY4249" fmla="*/ 1034225 h 4885545"/>
                              <a:gd name="connsiteX4250" fmla="*/ 888969 w 7425815"/>
                              <a:gd name="connsiteY4250" fmla="*/ 1006679 h 4885545"/>
                              <a:gd name="connsiteX4251" fmla="*/ 903940 w 7425815"/>
                              <a:gd name="connsiteY4251" fmla="*/ 1004034 h 4885545"/>
                              <a:gd name="connsiteX4252" fmla="*/ 5362755 w 7425815"/>
                              <a:gd name="connsiteY4252" fmla="*/ 995103 h 4885545"/>
                              <a:gd name="connsiteX4253" fmla="*/ 5377526 w 7425815"/>
                              <a:gd name="connsiteY4253" fmla="*/ 996300 h 4885545"/>
                              <a:gd name="connsiteX4254" fmla="*/ 5381518 w 7425815"/>
                              <a:gd name="connsiteY4254" fmla="*/ 1000292 h 4885545"/>
                              <a:gd name="connsiteX4255" fmla="*/ 5380320 w 7425815"/>
                              <a:gd name="connsiteY4255" fmla="*/ 1015063 h 4885545"/>
                              <a:gd name="connsiteX4256" fmla="*/ 5376727 w 7425815"/>
                              <a:gd name="connsiteY4256" fmla="*/ 1018256 h 4885545"/>
                              <a:gd name="connsiteX4257" fmla="*/ 5373534 w 7425815"/>
                              <a:gd name="connsiteY4257" fmla="*/ 1014664 h 4885545"/>
                              <a:gd name="connsiteX4258" fmla="*/ 5373933 w 7425815"/>
                              <a:gd name="connsiteY4258" fmla="*/ 1007877 h 4885545"/>
                              <a:gd name="connsiteX4259" fmla="*/ 5363155 w 7425815"/>
                              <a:gd name="connsiteY4259" fmla="*/ 1017059 h 4885545"/>
                              <a:gd name="connsiteX4260" fmla="*/ 5363554 w 7425815"/>
                              <a:gd name="connsiteY4260" fmla="*/ 1017458 h 4885545"/>
                              <a:gd name="connsiteX4261" fmla="*/ 5361159 w 7425815"/>
                              <a:gd name="connsiteY4261" fmla="*/ 1046201 h 4885545"/>
                              <a:gd name="connsiteX4262" fmla="*/ 5337606 w 7425815"/>
                              <a:gd name="connsiteY4262" fmla="*/ 1066161 h 4885545"/>
                              <a:gd name="connsiteX4263" fmla="*/ 5331618 w 7425815"/>
                              <a:gd name="connsiteY4263" fmla="*/ 1068157 h 4885545"/>
                              <a:gd name="connsiteX4264" fmla="*/ 5326029 w 7425815"/>
                              <a:gd name="connsiteY4264" fmla="*/ 1065363 h 4885545"/>
                              <a:gd name="connsiteX4265" fmla="*/ 5317646 w 7425815"/>
                              <a:gd name="connsiteY4265" fmla="*/ 1055383 h 4885545"/>
                              <a:gd name="connsiteX4266" fmla="*/ 5308463 w 7425815"/>
                              <a:gd name="connsiteY4266" fmla="*/ 1063367 h 4885545"/>
                              <a:gd name="connsiteX4267" fmla="*/ 5308064 w 7425815"/>
                              <a:gd name="connsiteY4267" fmla="*/ 1070552 h 4885545"/>
                              <a:gd name="connsiteX4268" fmla="*/ 5304471 w 7425815"/>
                              <a:gd name="connsiteY4268" fmla="*/ 1073746 h 4885545"/>
                              <a:gd name="connsiteX4269" fmla="*/ 5301278 w 7425815"/>
                              <a:gd name="connsiteY4269" fmla="*/ 1070153 h 4885545"/>
                              <a:gd name="connsiteX4270" fmla="*/ 5301677 w 7425815"/>
                              <a:gd name="connsiteY4270" fmla="*/ 1064964 h 4885545"/>
                              <a:gd name="connsiteX4271" fmla="*/ 5296487 w 7425815"/>
                              <a:gd name="connsiteY4271" fmla="*/ 1064564 h 4885545"/>
                              <a:gd name="connsiteX4272" fmla="*/ 5293294 w 7425815"/>
                              <a:gd name="connsiteY4272" fmla="*/ 1060972 h 4885545"/>
                              <a:gd name="connsiteX4273" fmla="*/ 5296886 w 7425815"/>
                              <a:gd name="connsiteY4273" fmla="*/ 1057778 h 4885545"/>
                              <a:gd name="connsiteX4274" fmla="*/ 5304072 w 7425815"/>
                              <a:gd name="connsiteY4274" fmla="*/ 1058177 h 4885545"/>
                              <a:gd name="connsiteX4275" fmla="*/ 5313254 w 7425815"/>
                              <a:gd name="connsiteY4275" fmla="*/ 1050193 h 4885545"/>
                              <a:gd name="connsiteX4276" fmla="*/ 5305669 w 7425815"/>
                              <a:gd name="connsiteY4276" fmla="*/ 1041411 h 4885545"/>
                              <a:gd name="connsiteX4277" fmla="*/ 5308064 w 7425815"/>
                              <a:gd name="connsiteY4277" fmla="*/ 1012668 h 4885545"/>
                              <a:gd name="connsiteX4278" fmla="*/ 5335610 w 7425815"/>
                              <a:gd name="connsiteY4278" fmla="*/ 1013865 h 4885545"/>
                              <a:gd name="connsiteX4279" fmla="*/ 5357167 w 7425815"/>
                              <a:gd name="connsiteY4279" fmla="*/ 1012268 h 4885545"/>
                              <a:gd name="connsiteX4280" fmla="*/ 5369143 w 7425815"/>
                              <a:gd name="connsiteY4280" fmla="*/ 1002288 h 4885545"/>
                              <a:gd name="connsiteX4281" fmla="*/ 5362356 w 7425815"/>
                              <a:gd name="connsiteY4281" fmla="*/ 1001889 h 4885545"/>
                              <a:gd name="connsiteX4282" fmla="*/ 5359163 w 7425815"/>
                              <a:gd name="connsiteY4282" fmla="*/ 998296 h 4885545"/>
                              <a:gd name="connsiteX4283" fmla="*/ 5362755 w 7425815"/>
                              <a:gd name="connsiteY4283" fmla="*/ 995103 h 4885545"/>
                              <a:gd name="connsiteX4284" fmla="*/ 6654316 w 7425815"/>
                              <a:gd name="connsiteY4284" fmla="*/ 988071 h 4885545"/>
                              <a:gd name="connsiteX4285" fmla="*/ 6654163 w 7425815"/>
                              <a:gd name="connsiteY4285" fmla="*/ 995103 h 4885545"/>
                              <a:gd name="connsiteX4286" fmla="*/ 6648606 w 7425815"/>
                              <a:gd name="connsiteY4286" fmla="*/ 1000497 h 4885545"/>
                              <a:gd name="connsiteX4287" fmla="*/ 6656259 w 7425815"/>
                              <a:gd name="connsiteY4287" fmla="*/ 1000642 h 4885545"/>
                              <a:gd name="connsiteX4288" fmla="*/ 6661970 w 7425815"/>
                              <a:gd name="connsiteY4288" fmla="*/ 1006418 h 4885545"/>
                              <a:gd name="connsiteX4289" fmla="*/ 6662146 w 7425815"/>
                              <a:gd name="connsiteY4289" fmla="*/ 998297 h 4885545"/>
                              <a:gd name="connsiteX4290" fmla="*/ 6666973 w 7425815"/>
                              <a:gd name="connsiteY4290" fmla="*/ 993470 h 4885545"/>
                              <a:gd name="connsiteX4291" fmla="*/ 6659353 w 7425815"/>
                              <a:gd name="connsiteY4291" fmla="*/ 993107 h 4885545"/>
                              <a:gd name="connsiteX4292" fmla="*/ 6649373 w 7425815"/>
                              <a:gd name="connsiteY4292" fmla="*/ 974344 h 4885545"/>
                              <a:gd name="connsiteX4293" fmla="*/ 6654563 w 7425815"/>
                              <a:gd name="connsiteY4293" fmla="*/ 976739 h 4885545"/>
                              <a:gd name="connsiteX4294" fmla="*/ 6654538 w 7425815"/>
                              <a:gd name="connsiteY4294" fmla="*/ 977912 h 4885545"/>
                              <a:gd name="connsiteX4295" fmla="*/ 6662547 w 7425815"/>
                              <a:gd name="connsiteY4295" fmla="*/ 985922 h 4885545"/>
                              <a:gd name="connsiteX4296" fmla="*/ 6674521 w 7425815"/>
                              <a:gd name="connsiteY4296" fmla="*/ 985922 h 4885545"/>
                              <a:gd name="connsiteX4297" fmla="*/ 6675321 w 7425815"/>
                              <a:gd name="connsiteY4297" fmla="*/ 985122 h 4885545"/>
                              <a:gd name="connsiteX4298" fmla="*/ 6680511 w 7425815"/>
                              <a:gd name="connsiteY4298" fmla="*/ 987517 h 4885545"/>
                              <a:gd name="connsiteX4299" fmla="*/ 6678115 w 7425815"/>
                              <a:gd name="connsiteY4299" fmla="*/ 992707 h 4885545"/>
                              <a:gd name="connsiteX4300" fmla="*/ 6678059 w 7425815"/>
                              <a:gd name="connsiteY4300" fmla="*/ 992764 h 4885545"/>
                              <a:gd name="connsiteX4301" fmla="*/ 6677716 w 7425815"/>
                              <a:gd name="connsiteY4301" fmla="*/ 993506 h 4885545"/>
                              <a:gd name="connsiteX4302" fmla="*/ 6677183 w 7425815"/>
                              <a:gd name="connsiteY4302" fmla="*/ 993640 h 4885545"/>
                              <a:gd name="connsiteX4303" fmla="*/ 6669333 w 7425815"/>
                              <a:gd name="connsiteY4303" fmla="*/ 1001490 h 4885545"/>
                              <a:gd name="connsiteX4304" fmla="*/ 6669333 w 7425815"/>
                              <a:gd name="connsiteY4304" fmla="*/ 1013865 h 4885545"/>
                              <a:gd name="connsiteX4305" fmla="*/ 6669333 w 7425815"/>
                              <a:gd name="connsiteY4305" fmla="*/ 1013866 h 4885545"/>
                              <a:gd name="connsiteX4306" fmla="*/ 6666539 w 7425815"/>
                              <a:gd name="connsiteY4306" fmla="*/ 1019455 h 4885545"/>
                              <a:gd name="connsiteX4307" fmla="*/ 6661748 w 7425815"/>
                              <a:gd name="connsiteY4307" fmla="*/ 1017060 h 4885545"/>
                              <a:gd name="connsiteX4308" fmla="*/ 6653116 w 7425815"/>
                              <a:gd name="connsiteY4308" fmla="*/ 1008128 h 4885545"/>
                              <a:gd name="connsiteX4309" fmla="*/ 6640994 w 7425815"/>
                              <a:gd name="connsiteY4309" fmla="*/ 1007886 h 4885545"/>
                              <a:gd name="connsiteX4310" fmla="*/ 6640591 w 7425815"/>
                              <a:gd name="connsiteY4310" fmla="*/ 1008277 h 4885545"/>
                              <a:gd name="connsiteX4311" fmla="*/ 6635799 w 7425815"/>
                              <a:gd name="connsiteY4311" fmla="*/ 1005882 h 4885545"/>
                              <a:gd name="connsiteX4312" fmla="*/ 6635881 w 7425815"/>
                              <a:gd name="connsiteY4312" fmla="*/ 1005705 h 4885545"/>
                              <a:gd name="connsiteX4313" fmla="*/ 6635400 w 7425815"/>
                              <a:gd name="connsiteY4313" fmla="*/ 1005483 h 4885545"/>
                              <a:gd name="connsiteX4314" fmla="*/ 6637795 w 7425815"/>
                              <a:gd name="connsiteY4314" fmla="*/ 1000292 h 4885545"/>
                              <a:gd name="connsiteX4315" fmla="*/ 6638579 w 7425815"/>
                              <a:gd name="connsiteY4315" fmla="*/ 1000307 h 4885545"/>
                              <a:gd name="connsiteX4316" fmla="*/ 6646978 w 7425815"/>
                              <a:gd name="connsiteY4316" fmla="*/ 991910 h 4885545"/>
                              <a:gd name="connsiteX4317" fmla="*/ 6646978 w 7425815"/>
                              <a:gd name="connsiteY4317" fmla="*/ 980733 h 4885545"/>
                              <a:gd name="connsiteX4318" fmla="*/ 6646178 w 7425815"/>
                              <a:gd name="connsiteY4318" fmla="*/ 979933 h 4885545"/>
                              <a:gd name="connsiteX4319" fmla="*/ 6648574 w 7425815"/>
                              <a:gd name="connsiteY4319" fmla="*/ 974743 h 4885545"/>
                              <a:gd name="connsiteX4320" fmla="*/ 6649081 w 7425815"/>
                              <a:gd name="connsiteY4320" fmla="*/ 974977 h 4885545"/>
                              <a:gd name="connsiteX4321" fmla="*/ 6587731 w 7425815"/>
                              <a:gd name="connsiteY4321" fmla="*/ 964724 h 4885545"/>
                              <a:gd name="connsiteX4322" fmla="*/ 6587497 w 7425815"/>
                              <a:gd name="connsiteY4322" fmla="*/ 981531 h 4885545"/>
                              <a:gd name="connsiteX4323" fmla="*/ 6574649 w 7425815"/>
                              <a:gd name="connsiteY4323" fmla="*/ 993665 h 4885545"/>
                              <a:gd name="connsiteX4324" fmla="*/ 6591889 w 7425815"/>
                              <a:gd name="connsiteY4324" fmla="*/ 993905 h 4885545"/>
                              <a:gd name="connsiteX4325" fmla="*/ 6604420 w 7425815"/>
                              <a:gd name="connsiteY4325" fmla="*/ 1006938 h 4885545"/>
                              <a:gd name="connsiteX4326" fmla="*/ 6604662 w 7425815"/>
                              <a:gd name="connsiteY4326" fmla="*/ 989515 h 4885545"/>
                              <a:gd name="connsiteX4327" fmla="*/ 6617321 w 7425815"/>
                              <a:gd name="connsiteY4327" fmla="*/ 977343 h 4885545"/>
                              <a:gd name="connsiteX4328" fmla="*/ 6598275 w 7425815"/>
                              <a:gd name="connsiteY4328" fmla="*/ 975942 h 4885545"/>
                              <a:gd name="connsiteX4329" fmla="*/ 6582707 w 7425815"/>
                              <a:gd name="connsiteY4329" fmla="*/ 950392 h 4885545"/>
                              <a:gd name="connsiteX4330" fmla="*/ 6587896 w 7425815"/>
                              <a:gd name="connsiteY4330" fmla="*/ 952787 h 4885545"/>
                              <a:gd name="connsiteX4331" fmla="*/ 6587879 w 7425815"/>
                              <a:gd name="connsiteY4331" fmla="*/ 953996 h 4885545"/>
                              <a:gd name="connsiteX4332" fmla="*/ 6602816 w 7425815"/>
                              <a:gd name="connsiteY4332" fmla="*/ 969455 h 4885545"/>
                              <a:gd name="connsiteX4333" fmla="*/ 6625421 w 7425815"/>
                              <a:gd name="connsiteY4333" fmla="*/ 969554 h 4885545"/>
                              <a:gd name="connsiteX4334" fmla="*/ 6626533 w 7425815"/>
                              <a:gd name="connsiteY4334" fmla="*/ 970067 h 4885545"/>
                              <a:gd name="connsiteX4335" fmla="*/ 6630611 w 7425815"/>
                              <a:gd name="connsiteY4335" fmla="*/ 971949 h 4885545"/>
                              <a:gd name="connsiteX4336" fmla="*/ 6630611 w 7425815"/>
                              <a:gd name="connsiteY4336" fmla="*/ 971950 h 4885545"/>
                              <a:gd name="connsiteX4337" fmla="*/ 6630611 w 7425815"/>
                              <a:gd name="connsiteY4337" fmla="*/ 971950 h 4885545"/>
                              <a:gd name="connsiteX4338" fmla="*/ 6628854 w 7425815"/>
                              <a:gd name="connsiteY4338" fmla="*/ 975755 h 4885545"/>
                              <a:gd name="connsiteX4339" fmla="*/ 6628215 w 7425815"/>
                              <a:gd name="connsiteY4339" fmla="*/ 977139 h 4885545"/>
                              <a:gd name="connsiteX4340" fmla="*/ 6611848 w 7425815"/>
                              <a:gd name="connsiteY4340" fmla="*/ 993108 h 4885545"/>
                              <a:gd name="connsiteX4341" fmla="*/ 6611477 w 7425815"/>
                              <a:gd name="connsiteY4341" fmla="*/ 1014277 h 4885545"/>
                              <a:gd name="connsiteX4342" fmla="*/ 6611848 w 7425815"/>
                              <a:gd name="connsiteY4342" fmla="*/ 1014664 h 4885545"/>
                              <a:gd name="connsiteX4343" fmla="*/ 6611454 w 7425815"/>
                              <a:gd name="connsiteY4343" fmla="*/ 1015585 h 4885545"/>
                              <a:gd name="connsiteX4344" fmla="*/ 6611449 w 7425815"/>
                              <a:gd name="connsiteY4344" fmla="*/ 1015862 h 4885545"/>
                              <a:gd name="connsiteX4345" fmla="*/ 6610651 w 7425815"/>
                              <a:gd name="connsiteY4345" fmla="*/ 1017459 h 4885545"/>
                              <a:gd name="connsiteX4346" fmla="*/ 6609453 w 7425815"/>
                              <a:gd name="connsiteY4346" fmla="*/ 1020253 h 4885545"/>
                              <a:gd name="connsiteX4347" fmla="*/ 6609294 w 7425815"/>
                              <a:gd name="connsiteY4347" fmla="*/ 1020173 h 4885545"/>
                              <a:gd name="connsiteX4348" fmla="*/ 6609054 w 7425815"/>
                              <a:gd name="connsiteY4348" fmla="*/ 1020653 h 4885545"/>
                              <a:gd name="connsiteX4349" fmla="*/ 6604262 w 7425815"/>
                              <a:gd name="connsiteY4349" fmla="*/ 1018257 h 4885545"/>
                              <a:gd name="connsiteX4350" fmla="*/ 6604273 w 7425815"/>
                              <a:gd name="connsiteY4350" fmla="*/ 1017459 h 4885545"/>
                              <a:gd name="connsiteX4351" fmla="*/ 6588695 w 7425815"/>
                              <a:gd name="connsiteY4351" fmla="*/ 1001489 h 4885545"/>
                              <a:gd name="connsiteX4352" fmla="*/ 6566772 w 7425815"/>
                              <a:gd name="connsiteY4352" fmla="*/ 1001105 h 4885545"/>
                              <a:gd name="connsiteX4353" fmla="*/ 6565940 w 7425815"/>
                              <a:gd name="connsiteY4353" fmla="*/ 1001890 h 4885545"/>
                              <a:gd name="connsiteX4354" fmla="*/ 6561149 w 7425815"/>
                              <a:gd name="connsiteY4354" fmla="*/ 999495 h 4885545"/>
                              <a:gd name="connsiteX4355" fmla="*/ 6561383 w 7425815"/>
                              <a:gd name="connsiteY4355" fmla="*/ 998988 h 4885545"/>
                              <a:gd name="connsiteX4356" fmla="*/ 6560750 w 7425815"/>
                              <a:gd name="connsiteY4356" fmla="*/ 998695 h 4885545"/>
                              <a:gd name="connsiteX4357" fmla="*/ 6563145 w 7425815"/>
                              <a:gd name="connsiteY4357" fmla="*/ 993505 h 4885545"/>
                              <a:gd name="connsiteX4358" fmla="*/ 6564347 w 7425815"/>
                              <a:gd name="connsiteY4358" fmla="*/ 993522 h 4885545"/>
                              <a:gd name="connsiteX4359" fmla="*/ 6579912 w 7425815"/>
                              <a:gd name="connsiteY4359" fmla="*/ 978337 h 4885545"/>
                              <a:gd name="connsiteX4360" fmla="*/ 6580290 w 7425815"/>
                              <a:gd name="connsiteY4360" fmla="*/ 956809 h 4885545"/>
                              <a:gd name="connsiteX4361" fmla="*/ 6579512 w 7425815"/>
                              <a:gd name="connsiteY4361" fmla="*/ 955981 h 4885545"/>
                              <a:gd name="connsiteX4362" fmla="*/ 6581907 w 7425815"/>
                              <a:gd name="connsiteY4362" fmla="*/ 950791 h 4885545"/>
                              <a:gd name="connsiteX4363" fmla="*/ 6582415 w 7425815"/>
                              <a:gd name="connsiteY4363" fmla="*/ 951025 h 4885545"/>
                              <a:gd name="connsiteX4364" fmla="*/ 2423791 w 7425815"/>
                              <a:gd name="connsiteY4364" fmla="*/ 877439 h 4885545"/>
                              <a:gd name="connsiteX4365" fmla="*/ 2413911 w 7425815"/>
                              <a:gd name="connsiteY4365" fmla="*/ 880532 h 4885545"/>
                              <a:gd name="connsiteX4366" fmla="*/ 2412313 w 7425815"/>
                              <a:gd name="connsiteY4366" fmla="*/ 899695 h 4885545"/>
                              <a:gd name="connsiteX4367" fmla="*/ 2419499 w 7425815"/>
                              <a:gd name="connsiteY4367" fmla="*/ 908078 h 4885545"/>
                              <a:gd name="connsiteX4368" fmla="*/ 2431077 w 7425815"/>
                              <a:gd name="connsiteY4368" fmla="*/ 898098 h 4885545"/>
                              <a:gd name="connsiteX4369" fmla="*/ 2435867 w 7425815"/>
                              <a:gd name="connsiteY4369" fmla="*/ 898497 h 4885545"/>
                              <a:gd name="connsiteX4370" fmla="*/ 2435468 w 7425815"/>
                              <a:gd name="connsiteY4370" fmla="*/ 903287 h 4885545"/>
                              <a:gd name="connsiteX4371" fmla="*/ 2423891 w 7425815"/>
                              <a:gd name="connsiteY4371" fmla="*/ 913267 h 4885545"/>
                              <a:gd name="connsiteX4372" fmla="*/ 2432274 w 7425815"/>
                              <a:gd name="connsiteY4372" fmla="*/ 923247 h 4885545"/>
                              <a:gd name="connsiteX4373" fmla="*/ 2434270 w 7425815"/>
                              <a:gd name="connsiteY4373" fmla="*/ 923247 h 4885545"/>
                              <a:gd name="connsiteX4374" fmla="*/ 2458222 w 7425815"/>
                              <a:gd name="connsiteY4374" fmla="*/ 903287 h 4885545"/>
                              <a:gd name="connsiteX4375" fmla="*/ 2459421 w 7425815"/>
                              <a:gd name="connsiteY4375" fmla="*/ 884125 h 4885545"/>
                              <a:gd name="connsiteX4376" fmla="*/ 2440257 w 7425815"/>
                              <a:gd name="connsiteY4376" fmla="*/ 882528 h 4885545"/>
                              <a:gd name="connsiteX4377" fmla="*/ 2439060 w 7425815"/>
                              <a:gd name="connsiteY4377" fmla="*/ 883726 h 4885545"/>
                              <a:gd name="connsiteX4378" fmla="*/ 2436666 w 7425815"/>
                              <a:gd name="connsiteY4378" fmla="*/ 884524 h 4885545"/>
                              <a:gd name="connsiteX4379" fmla="*/ 2434270 w 7425815"/>
                              <a:gd name="connsiteY4379" fmla="*/ 883326 h 4885545"/>
                              <a:gd name="connsiteX4380" fmla="*/ 2433073 w 7425815"/>
                              <a:gd name="connsiteY4380" fmla="*/ 882129 h 4885545"/>
                              <a:gd name="connsiteX4381" fmla="*/ 2423791 w 7425815"/>
                              <a:gd name="connsiteY4381" fmla="*/ 877439 h 4885545"/>
                              <a:gd name="connsiteX4382" fmla="*/ 4681522 w 7425815"/>
                              <a:gd name="connsiteY4382" fmla="*/ 870303 h 4885545"/>
                              <a:gd name="connsiteX4383" fmla="*/ 4694097 w 7425815"/>
                              <a:gd name="connsiteY4383" fmla="*/ 879335 h 4885545"/>
                              <a:gd name="connsiteX4384" fmla="*/ 4688508 w 7425815"/>
                              <a:gd name="connsiteY4384" fmla="*/ 882929 h 4885545"/>
                              <a:gd name="connsiteX4385" fmla="*/ 4669746 w 7425815"/>
                              <a:gd name="connsiteY4385" fmla="*/ 878537 h 4885545"/>
                              <a:gd name="connsiteX4386" fmla="*/ 4665754 w 7425815"/>
                              <a:gd name="connsiteY4386" fmla="*/ 896901 h 4885545"/>
                              <a:gd name="connsiteX4387" fmla="*/ 4660164 w 7425815"/>
                              <a:gd name="connsiteY4387" fmla="*/ 900494 h 4885545"/>
                              <a:gd name="connsiteX4388" fmla="*/ 4666552 w 7425815"/>
                              <a:gd name="connsiteY4388" fmla="*/ 872948 h 4885545"/>
                              <a:gd name="connsiteX4389" fmla="*/ 4681522 w 7425815"/>
                              <a:gd name="connsiteY4389" fmla="*/ 870303 h 4885545"/>
                              <a:gd name="connsiteX4390" fmla="*/ 2464610 w 7425815"/>
                              <a:gd name="connsiteY4390" fmla="*/ 857778 h 4885545"/>
                              <a:gd name="connsiteX4391" fmla="*/ 2479381 w 7425815"/>
                              <a:gd name="connsiteY4391" fmla="*/ 858975 h 4885545"/>
                              <a:gd name="connsiteX4392" fmla="*/ 2483373 w 7425815"/>
                              <a:gd name="connsiteY4392" fmla="*/ 862967 h 4885545"/>
                              <a:gd name="connsiteX4393" fmla="*/ 2482175 w 7425815"/>
                              <a:gd name="connsiteY4393" fmla="*/ 877738 h 4885545"/>
                              <a:gd name="connsiteX4394" fmla="*/ 2478582 w 7425815"/>
                              <a:gd name="connsiteY4394" fmla="*/ 880931 h 4885545"/>
                              <a:gd name="connsiteX4395" fmla="*/ 2475389 w 7425815"/>
                              <a:gd name="connsiteY4395" fmla="*/ 877339 h 4885545"/>
                              <a:gd name="connsiteX4396" fmla="*/ 2475788 w 7425815"/>
                              <a:gd name="connsiteY4396" fmla="*/ 870552 h 4885545"/>
                              <a:gd name="connsiteX4397" fmla="*/ 2465010 w 7425815"/>
                              <a:gd name="connsiteY4397" fmla="*/ 879734 h 4885545"/>
                              <a:gd name="connsiteX4398" fmla="*/ 2465409 w 7425815"/>
                              <a:gd name="connsiteY4398" fmla="*/ 880133 h 4885545"/>
                              <a:gd name="connsiteX4399" fmla="*/ 2463014 w 7425815"/>
                              <a:gd name="connsiteY4399" fmla="*/ 908876 h 4885545"/>
                              <a:gd name="connsiteX4400" fmla="*/ 2439460 w 7425815"/>
                              <a:gd name="connsiteY4400" fmla="*/ 928836 h 4885545"/>
                              <a:gd name="connsiteX4401" fmla="*/ 2433471 w 7425815"/>
                              <a:gd name="connsiteY4401" fmla="*/ 930832 h 4885545"/>
                              <a:gd name="connsiteX4402" fmla="*/ 2427882 w 7425815"/>
                              <a:gd name="connsiteY4402" fmla="*/ 928038 h 4885545"/>
                              <a:gd name="connsiteX4403" fmla="*/ 2419499 w 7425815"/>
                              <a:gd name="connsiteY4403" fmla="*/ 918058 h 4885545"/>
                              <a:gd name="connsiteX4404" fmla="*/ 2410318 w 7425815"/>
                              <a:gd name="connsiteY4404" fmla="*/ 926042 h 4885545"/>
                              <a:gd name="connsiteX4405" fmla="*/ 2409918 w 7425815"/>
                              <a:gd name="connsiteY4405" fmla="*/ 933227 h 4885545"/>
                              <a:gd name="connsiteX4406" fmla="*/ 2406325 w 7425815"/>
                              <a:gd name="connsiteY4406" fmla="*/ 936421 h 4885545"/>
                              <a:gd name="connsiteX4407" fmla="*/ 2403133 w 7425815"/>
                              <a:gd name="connsiteY4407" fmla="*/ 932828 h 4885545"/>
                              <a:gd name="connsiteX4408" fmla="*/ 2403531 w 7425815"/>
                              <a:gd name="connsiteY4408" fmla="*/ 927639 h 4885545"/>
                              <a:gd name="connsiteX4409" fmla="*/ 2398341 w 7425815"/>
                              <a:gd name="connsiteY4409" fmla="*/ 927239 h 4885545"/>
                              <a:gd name="connsiteX4410" fmla="*/ 2395148 w 7425815"/>
                              <a:gd name="connsiteY4410" fmla="*/ 923647 h 4885545"/>
                              <a:gd name="connsiteX4411" fmla="*/ 2398741 w 7425815"/>
                              <a:gd name="connsiteY4411" fmla="*/ 920453 h 4885545"/>
                              <a:gd name="connsiteX4412" fmla="*/ 2405927 w 7425815"/>
                              <a:gd name="connsiteY4412" fmla="*/ 920852 h 4885545"/>
                              <a:gd name="connsiteX4413" fmla="*/ 2415109 w 7425815"/>
                              <a:gd name="connsiteY4413" fmla="*/ 912868 h 4885545"/>
                              <a:gd name="connsiteX4414" fmla="*/ 2407524 w 7425815"/>
                              <a:gd name="connsiteY4414" fmla="*/ 904086 h 4885545"/>
                              <a:gd name="connsiteX4415" fmla="*/ 2409918 w 7425815"/>
                              <a:gd name="connsiteY4415" fmla="*/ 875343 h 4885545"/>
                              <a:gd name="connsiteX4416" fmla="*/ 2437464 w 7425815"/>
                              <a:gd name="connsiteY4416" fmla="*/ 876540 h 4885545"/>
                              <a:gd name="connsiteX4417" fmla="*/ 2459022 w 7425815"/>
                              <a:gd name="connsiteY4417" fmla="*/ 874943 h 4885545"/>
                              <a:gd name="connsiteX4418" fmla="*/ 2470998 w 7425815"/>
                              <a:gd name="connsiteY4418" fmla="*/ 864963 h 4885545"/>
                              <a:gd name="connsiteX4419" fmla="*/ 2464211 w 7425815"/>
                              <a:gd name="connsiteY4419" fmla="*/ 864564 h 4885545"/>
                              <a:gd name="connsiteX4420" fmla="*/ 2461018 w 7425815"/>
                              <a:gd name="connsiteY4420" fmla="*/ 860971 h 4885545"/>
                              <a:gd name="connsiteX4421" fmla="*/ 2464610 w 7425815"/>
                              <a:gd name="connsiteY4421" fmla="*/ 857778 h 4885545"/>
                              <a:gd name="connsiteX4422" fmla="*/ 3712617 w 7425815"/>
                              <a:gd name="connsiteY4422" fmla="*/ 815609 h 4885545"/>
                              <a:gd name="connsiteX4423" fmla="*/ 3712473 w 7425815"/>
                              <a:gd name="connsiteY4423" fmla="*/ 822251 h 4885545"/>
                              <a:gd name="connsiteX4424" fmla="*/ 3706512 w 7425815"/>
                              <a:gd name="connsiteY4424" fmla="*/ 828035 h 4885545"/>
                              <a:gd name="connsiteX4425" fmla="*/ 3714563 w 7425815"/>
                              <a:gd name="connsiteY4425" fmla="*/ 828188 h 4885545"/>
                              <a:gd name="connsiteX4426" fmla="*/ 3720274 w 7425815"/>
                              <a:gd name="connsiteY4426" fmla="*/ 833964 h 4885545"/>
                              <a:gd name="connsiteX4427" fmla="*/ 3720450 w 7425815"/>
                              <a:gd name="connsiteY4427" fmla="*/ 825844 h 4885545"/>
                              <a:gd name="connsiteX4428" fmla="*/ 3725278 w 7425815"/>
                              <a:gd name="connsiteY4428" fmla="*/ 821016 h 4885545"/>
                              <a:gd name="connsiteX4429" fmla="*/ 3717657 w 7425815"/>
                              <a:gd name="connsiteY4429" fmla="*/ 820653 h 4885545"/>
                              <a:gd name="connsiteX4430" fmla="*/ 3707681 w 7425815"/>
                              <a:gd name="connsiteY4430" fmla="*/ 801491 h 4885545"/>
                              <a:gd name="connsiteX4431" fmla="*/ 3712873 w 7425815"/>
                              <a:gd name="connsiteY4431" fmla="*/ 803886 h 4885545"/>
                              <a:gd name="connsiteX4432" fmla="*/ 3712838 w 7425815"/>
                              <a:gd name="connsiteY4432" fmla="*/ 805450 h 4885545"/>
                              <a:gd name="connsiteX4433" fmla="*/ 3720851 w 7425815"/>
                              <a:gd name="connsiteY4433" fmla="*/ 813468 h 4885545"/>
                              <a:gd name="connsiteX4434" fmla="*/ 3732826 w 7425815"/>
                              <a:gd name="connsiteY4434" fmla="*/ 813468 h 4885545"/>
                              <a:gd name="connsiteX4435" fmla="*/ 3733625 w 7425815"/>
                              <a:gd name="connsiteY4435" fmla="*/ 812669 h 4885545"/>
                              <a:gd name="connsiteX4436" fmla="*/ 3738815 w 7425815"/>
                              <a:gd name="connsiteY4436" fmla="*/ 815064 h 4885545"/>
                              <a:gd name="connsiteX4437" fmla="*/ 3736419 w 7425815"/>
                              <a:gd name="connsiteY4437" fmla="*/ 820254 h 4885545"/>
                              <a:gd name="connsiteX4438" fmla="*/ 3736363 w 7425815"/>
                              <a:gd name="connsiteY4438" fmla="*/ 820311 h 4885545"/>
                              <a:gd name="connsiteX4439" fmla="*/ 3736020 w 7425815"/>
                              <a:gd name="connsiteY4439" fmla="*/ 821053 h 4885545"/>
                              <a:gd name="connsiteX4440" fmla="*/ 3735487 w 7425815"/>
                              <a:gd name="connsiteY4440" fmla="*/ 821186 h 4885545"/>
                              <a:gd name="connsiteX4441" fmla="*/ 3727637 w 7425815"/>
                              <a:gd name="connsiteY4441" fmla="*/ 829037 h 4885545"/>
                              <a:gd name="connsiteX4442" fmla="*/ 3727637 w 7425815"/>
                              <a:gd name="connsiteY4442" fmla="*/ 841411 h 4885545"/>
                              <a:gd name="connsiteX4443" fmla="*/ 3727637 w 7425815"/>
                              <a:gd name="connsiteY4443" fmla="*/ 841412 h 4885545"/>
                              <a:gd name="connsiteX4444" fmla="*/ 3724843 w 7425815"/>
                              <a:gd name="connsiteY4444" fmla="*/ 847001 h 4885545"/>
                              <a:gd name="connsiteX4445" fmla="*/ 3720052 w 7425815"/>
                              <a:gd name="connsiteY4445" fmla="*/ 844606 h 4885545"/>
                              <a:gd name="connsiteX4446" fmla="*/ 3711424 w 7425815"/>
                              <a:gd name="connsiteY4446" fmla="*/ 835674 h 4885545"/>
                              <a:gd name="connsiteX4447" fmla="*/ 3698901 w 7425815"/>
                              <a:gd name="connsiteY4447" fmla="*/ 835424 h 4885545"/>
                              <a:gd name="connsiteX4448" fmla="*/ 3698901 w 7425815"/>
                              <a:gd name="connsiteY4448" fmla="*/ 835424 h 4885545"/>
                              <a:gd name="connsiteX4449" fmla="*/ 3698887 w 7425815"/>
                              <a:gd name="connsiteY4449" fmla="*/ 835417 h 4885545"/>
                              <a:gd name="connsiteX4450" fmla="*/ 3693711 w 7425815"/>
                              <a:gd name="connsiteY4450" fmla="*/ 833029 h 4885545"/>
                              <a:gd name="connsiteX4451" fmla="*/ 3696106 w 7425815"/>
                              <a:gd name="connsiteY4451" fmla="*/ 827838 h 4885545"/>
                              <a:gd name="connsiteX4452" fmla="*/ 3696501 w 7425815"/>
                              <a:gd name="connsiteY4452" fmla="*/ 827846 h 4885545"/>
                              <a:gd name="connsiteX4453" fmla="*/ 3696505 w 7425815"/>
                              <a:gd name="connsiteY4453" fmla="*/ 827839 h 4885545"/>
                              <a:gd name="connsiteX4454" fmla="*/ 3705287 w 7425815"/>
                              <a:gd name="connsiteY4454" fmla="*/ 819057 h 4885545"/>
                              <a:gd name="connsiteX4455" fmla="*/ 3705287 w 7425815"/>
                              <a:gd name="connsiteY4455" fmla="*/ 808279 h 4885545"/>
                              <a:gd name="connsiteX4456" fmla="*/ 3704488 w 7425815"/>
                              <a:gd name="connsiteY4456" fmla="*/ 807479 h 4885545"/>
                              <a:gd name="connsiteX4457" fmla="*/ 3706884 w 7425815"/>
                              <a:gd name="connsiteY4457" fmla="*/ 802289 h 4885545"/>
                              <a:gd name="connsiteX4458" fmla="*/ 3707239 w 7425815"/>
                              <a:gd name="connsiteY4458" fmla="*/ 802453 h 4885545"/>
                              <a:gd name="connsiteX4459" fmla="*/ 3646058 w 7425815"/>
                              <a:gd name="connsiteY4459" fmla="*/ 791878 h 4885545"/>
                              <a:gd name="connsiteX4460" fmla="*/ 3645818 w 7425815"/>
                              <a:gd name="connsiteY4460" fmla="*/ 809077 h 4885545"/>
                              <a:gd name="connsiteX4461" fmla="*/ 3632969 w 7425815"/>
                              <a:gd name="connsiteY4461" fmla="*/ 821212 h 4885545"/>
                              <a:gd name="connsiteX4462" fmla="*/ 3650211 w 7425815"/>
                              <a:gd name="connsiteY4462" fmla="*/ 821451 h 4885545"/>
                              <a:gd name="connsiteX4463" fmla="*/ 3663134 w 7425815"/>
                              <a:gd name="connsiteY4463" fmla="*/ 834888 h 4885545"/>
                              <a:gd name="connsiteX4464" fmla="*/ 3663385 w 7425815"/>
                              <a:gd name="connsiteY4464" fmla="*/ 816662 h 4885545"/>
                              <a:gd name="connsiteX4465" fmla="*/ 3676001 w 7425815"/>
                              <a:gd name="connsiteY4465" fmla="*/ 804517 h 4885545"/>
                              <a:gd name="connsiteX4466" fmla="*/ 3656599 w 7425815"/>
                              <a:gd name="connsiteY4466" fmla="*/ 803089 h 4885545"/>
                              <a:gd name="connsiteX4467" fmla="*/ 3640230 w 7425815"/>
                              <a:gd name="connsiteY4467" fmla="*/ 777938 h 4885545"/>
                              <a:gd name="connsiteX4468" fmla="*/ 3640888 w 7425815"/>
                              <a:gd name="connsiteY4468" fmla="*/ 778243 h 4885545"/>
                              <a:gd name="connsiteX4469" fmla="*/ 3641030 w 7425815"/>
                              <a:gd name="connsiteY4469" fmla="*/ 777938 h 4885545"/>
                              <a:gd name="connsiteX4470" fmla="*/ 3646220 w 7425815"/>
                              <a:gd name="connsiteY4470" fmla="*/ 780333 h 4885545"/>
                              <a:gd name="connsiteX4471" fmla="*/ 3646208 w 7425815"/>
                              <a:gd name="connsiteY4471" fmla="*/ 781149 h 4885545"/>
                              <a:gd name="connsiteX4472" fmla="*/ 3661139 w 7425815"/>
                              <a:gd name="connsiteY4472" fmla="*/ 796602 h 4885545"/>
                              <a:gd name="connsiteX4473" fmla="*/ 3683731 w 7425815"/>
                              <a:gd name="connsiteY4473" fmla="*/ 796702 h 4885545"/>
                              <a:gd name="connsiteX4474" fmla="*/ 3684000 w 7425815"/>
                              <a:gd name="connsiteY4474" fmla="*/ 796826 h 4885545"/>
                              <a:gd name="connsiteX4475" fmla="*/ 3684129 w 7425815"/>
                              <a:gd name="connsiteY4475" fmla="*/ 796701 h 4885545"/>
                              <a:gd name="connsiteX4476" fmla="*/ 3689320 w 7425815"/>
                              <a:gd name="connsiteY4476" fmla="*/ 799096 h 4885545"/>
                              <a:gd name="connsiteX4477" fmla="*/ 3686923 w 7425815"/>
                              <a:gd name="connsiteY4477" fmla="*/ 804286 h 4885545"/>
                              <a:gd name="connsiteX4478" fmla="*/ 3670556 w 7425815"/>
                              <a:gd name="connsiteY4478" fmla="*/ 820255 h 4885545"/>
                              <a:gd name="connsiteX4479" fmla="*/ 3670156 w 7425815"/>
                              <a:gd name="connsiteY4479" fmla="*/ 843009 h 4885545"/>
                              <a:gd name="connsiteX4480" fmla="*/ 3667763 w 7425815"/>
                              <a:gd name="connsiteY4480" fmla="*/ 847795 h 4885545"/>
                              <a:gd name="connsiteX4481" fmla="*/ 3667762 w 7425815"/>
                              <a:gd name="connsiteY4481" fmla="*/ 847799 h 4885545"/>
                              <a:gd name="connsiteX4482" fmla="*/ 3667762 w 7425815"/>
                              <a:gd name="connsiteY4482" fmla="*/ 847799 h 4885545"/>
                              <a:gd name="connsiteX4483" fmla="*/ 3667762 w 7425815"/>
                              <a:gd name="connsiteY4483" fmla="*/ 847800 h 4885545"/>
                              <a:gd name="connsiteX4484" fmla="*/ 3662987 w 7425815"/>
                              <a:gd name="connsiteY4484" fmla="*/ 845404 h 4885545"/>
                              <a:gd name="connsiteX4485" fmla="*/ 3662987 w 7425815"/>
                              <a:gd name="connsiteY4485" fmla="*/ 845403 h 4885545"/>
                              <a:gd name="connsiteX4486" fmla="*/ 3647017 w 7425815"/>
                              <a:gd name="connsiteY4486" fmla="*/ 829036 h 4885545"/>
                              <a:gd name="connsiteX4487" fmla="*/ 3625091 w 7425815"/>
                              <a:gd name="connsiteY4487" fmla="*/ 828651 h 4885545"/>
                              <a:gd name="connsiteX4488" fmla="*/ 3624259 w 7425815"/>
                              <a:gd name="connsiteY4488" fmla="*/ 829436 h 4885545"/>
                              <a:gd name="connsiteX4489" fmla="*/ 3619465 w 7425815"/>
                              <a:gd name="connsiteY4489" fmla="*/ 827041 h 4885545"/>
                              <a:gd name="connsiteX4490" fmla="*/ 3619701 w 7425815"/>
                              <a:gd name="connsiteY4490" fmla="*/ 826534 h 4885545"/>
                              <a:gd name="connsiteX4491" fmla="*/ 3619068 w 7425815"/>
                              <a:gd name="connsiteY4491" fmla="*/ 826241 h 4885545"/>
                              <a:gd name="connsiteX4492" fmla="*/ 3621465 w 7425815"/>
                              <a:gd name="connsiteY4492" fmla="*/ 821052 h 4885545"/>
                              <a:gd name="connsiteX4493" fmla="*/ 3622664 w 7425815"/>
                              <a:gd name="connsiteY4493" fmla="*/ 821069 h 4885545"/>
                              <a:gd name="connsiteX4494" fmla="*/ 3638234 w 7425815"/>
                              <a:gd name="connsiteY4494" fmla="*/ 805883 h 4885545"/>
                              <a:gd name="connsiteX4495" fmla="*/ 3638618 w 7425815"/>
                              <a:gd name="connsiteY4495" fmla="*/ 783964 h 4885545"/>
                              <a:gd name="connsiteX4496" fmla="*/ 3637831 w 7425815"/>
                              <a:gd name="connsiteY4496" fmla="*/ 783128 h 4885545"/>
                              <a:gd name="connsiteX4497" fmla="*/ 3640230 w 7425815"/>
                              <a:gd name="connsiteY4497" fmla="*/ 777938 h 4885545"/>
                              <a:gd name="connsiteX4498" fmla="*/ 6201371 w 7425815"/>
                              <a:gd name="connsiteY4498" fmla="*/ 744107 h 4885545"/>
                              <a:gd name="connsiteX4499" fmla="*/ 6191491 w 7425815"/>
                              <a:gd name="connsiteY4499" fmla="*/ 747200 h 4885545"/>
                              <a:gd name="connsiteX4500" fmla="*/ 6189894 w 7425815"/>
                              <a:gd name="connsiteY4500" fmla="*/ 766363 h 4885545"/>
                              <a:gd name="connsiteX4501" fmla="*/ 6197080 w 7425815"/>
                              <a:gd name="connsiteY4501" fmla="*/ 774746 h 4885545"/>
                              <a:gd name="connsiteX4502" fmla="*/ 6208657 w 7425815"/>
                              <a:gd name="connsiteY4502" fmla="*/ 764766 h 4885545"/>
                              <a:gd name="connsiteX4503" fmla="*/ 6213447 w 7425815"/>
                              <a:gd name="connsiteY4503" fmla="*/ 765165 h 4885545"/>
                              <a:gd name="connsiteX4504" fmla="*/ 6213048 w 7425815"/>
                              <a:gd name="connsiteY4504" fmla="*/ 769956 h 4885545"/>
                              <a:gd name="connsiteX4505" fmla="*/ 6201472 w 7425815"/>
                              <a:gd name="connsiteY4505" fmla="*/ 779936 h 4885545"/>
                              <a:gd name="connsiteX4506" fmla="*/ 6209855 w 7425815"/>
                              <a:gd name="connsiteY4506" fmla="*/ 789916 h 4885545"/>
                              <a:gd name="connsiteX4507" fmla="*/ 6211851 w 7425815"/>
                              <a:gd name="connsiteY4507" fmla="*/ 789916 h 4885545"/>
                              <a:gd name="connsiteX4508" fmla="*/ 6235803 w 7425815"/>
                              <a:gd name="connsiteY4508" fmla="*/ 769956 h 4885545"/>
                              <a:gd name="connsiteX4509" fmla="*/ 6237000 w 7425815"/>
                              <a:gd name="connsiteY4509" fmla="*/ 750793 h 4885545"/>
                              <a:gd name="connsiteX4510" fmla="*/ 6217839 w 7425815"/>
                              <a:gd name="connsiteY4510" fmla="*/ 749196 h 4885545"/>
                              <a:gd name="connsiteX4511" fmla="*/ 6216641 w 7425815"/>
                              <a:gd name="connsiteY4511" fmla="*/ 750394 h 4885545"/>
                              <a:gd name="connsiteX4512" fmla="*/ 6214246 w 7425815"/>
                              <a:gd name="connsiteY4512" fmla="*/ 751192 h 4885545"/>
                              <a:gd name="connsiteX4513" fmla="*/ 6211851 w 7425815"/>
                              <a:gd name="connsiteY4513" fmla="*/ 749995 h 4885545"/>
                              <a:gd name="connsiteX4514" fmla="*/ 6210653 w 7425815"/>
                              <a:gd name="connsiteY4514" fmla="*/ 748797 h 4885545"/>
                              <a:gd name="connsiteX4515" fmla="*/ 6201371 w 7425815"/>
                              <a:gd name="connsiteY4515" fmla="*/ 744107 h 4885545"/>
                              <a:gd name="connsiteX4516" fmla="*/ 1783376 w 7425815"/>
                              <a:gd name="connsiteY4516" fmla="*/ 732978 h 4885545"/>
                              <a:gd name="connsiteX4517" fmla="*/ 1795951 w 7425815"/>
                              <a:gd name="connsiteY4517" fmla="*/ 742010 h 4885545"/>
                              <a:gd name="connsiteX4518" fmla="*/ 1790362 w 7425815"/>
                              <a:gd name="connsiteY4518" fmla="*/ 745604 h 4885545"/>
                              <a:gd name="connsiteX4519" fmla="*/ 1771599 w 7425815"/>
                              <a:gd name="connsiteY4519" fmla="*/ 741212 h 4885545"/>
                              <a:gd name="connsiteX4520" fmla="*/ 1767607 w 7425815"/>
                              <a:gd name="connsiteY4520" fmla="*/ 759576 h 4885545"/>
                              <a:gd name="connsiteX4521" fmla="*/ 1762018 w 7425815"/>
                              <a:gd name="connsiteY4521" fmla="*/ 763169 h 4885545"/>
                              <a:gd name="connsiteX4522" fmla="*/ 1768405 w 7425815"/>
                              <a:gd name="connsiteY4522" fmla="*/ 735623 h 4885545"/>
                              <a:gd name="connsiteX4523" fmla="*/ 1783376 w 7425815"/>
                              <a:gd name="connsiteY4523" fmla="*/ 732978 h 4885545"/>
                              <a:gd name="connsiteX4524" fmla="*/ 6241790 w 7425815"/>
                              <a:gd name="connsiteY4524" fmla="*/ 724047 h 4885545"/>
                              <a:gd name="connsiteX4525" fmla="*/ 6256561 w 7425815"/>
                              <a:gd name="connsiteY4525" fmla="*/ 725244 h 4885545"/>
                              <a:gd name="connsiteX4526" fmla="*/ 6260553 w 7425815"/>
                              <a:gd name="connsiteY4526" fmla="*/ 729236 h 4885545"/>
                              <a:gd name="connsiteX4527" fmla="*/ 6259355 w 7425815"/>
                              <a:gd name="connsiteY4527" fmla="*/ 744007 h 4885545"/>
                              <a:gd name="connsiteX4528" fmla="*/ 6255762 w 7425815"/>
                              <a:gd name="connsiteY4528" fmla="*/ 747200 h 4885545"/>
                              <a:gd name="connsiteX4529" fmla="*/ 6252569 w 7425815"/>
                              <a:gd name="connsiteY4529" fmla="*/ 743608 h 4885545"/>
                              <a:gd name="connsiteX4530" fmla="*/ 6252968 w 7425815"/>
                              <a:gd name="connsiteY4530" fmla="*/ 736821 h 4885545"/>
                              <a:gd name="connsiteX4531" fmla="*/ 6242190 w 7425815"/>
                              <a:gd name="connsiteY4531" fmla="*/ 746003 h 4885545"/>
                              <a:gd name="connsiteX4532" fmla="*/ 6242589 w 7425815"/>
                              <a:gd name="connsiteY4532" fmla="*/ 746402 h 4885545"/>
                              <a:gd name="connsiteX4533" fmla="*/ 6240194 w 7425815"/>
                              <a:gd name="connsiteY4533" fmla="*/ 775145 h 4885545"/>
                              <a:gd name="connsiteX4534" fmla="*/ 6216641 w 7425815"/>
                              <a:gd name="connsiteY4534" fmla="*/ 795105 h 4885545"/>
                              <a:gd name="connsiteX4535" fmla="*/ 6210653 w 7425815"/>
                              <a:gd name="connsiteY4535" fmla="*/ 797101 h 4885545"/>
                              <a:gd name="connsiteX4536" fmla="*/ 6205064 w 7425815"/>
                              <a:gd name="connsiteY4536" fmla="*/ 794307 h 4885545"/>
                              <a:gd name="connsiteX4537" fmla="*/ 6196681 w 7425815"/>
                              <a:gd name="connsiteY4537" fmla="*/ 784327 h 4885545"/>
                              <a:gd name="connsiteX4538" fmla="*/ 6187499 w 7425815"/>
                              <a:gd name="connsiteY4538" fmla="*/ 792311 h 4885545"/>
                              <a:gd name="connsiteX4539" fmla="*/ 6187099 w 7425815"/>
                              <a:gd name="connsiteY4539" fmla="*/ 799496 h 4885545"/>
                              <a:gd name="connsiteX4540" fmla="*/ 6183507 w 7425815"/>
                              <a:gd name="connsiteY4540" fmla="*/ 802690 h 4885545"/>
                              <a:gd name="connsiteX4541" fmla="*/ 6180313 w 7425815"/>
                              <a:gd name="connsiteY4541" fmla="*/ 799097 h 4885545"/>
                              <a:gd name="connsiteX4542" fmla="*/ 6180712 w 7425815"/>
                              <a:gd name="connsiteY4542" fmla="*/ 793908 h 4885545"/>
                              <a:gd name="connsiteX4543" fmla="*/ 6175523 w 7425815"/>
                              <a:gd name="connsiteY4543" fmla="*/ 793508 h 4885545"/>
                              <a:gd name="connsiteX4544" fmla="*/ 6172329 w 7425815"/>
                              <a:gd name="connsiteY4544" fmla="*/ 789916 h 4885545"/>
                              <a:gd name="connsiteX4545" fmla="*/ 6175922 w 7425815"/>
                              <a:gd name="connsiteY4545" fmla="*/ 786722 h 4885545"/>
                              <a:gd name="connsiteX4546" fmla="*/ 6183107 w 7425815"/>
                              <a:gd name="connsiteY4546" fmla="*/ 787121 h 4885545"/>
                              <a:gd name="connsiteX4547" fmla="*/ 6192289 w 7425815"/>
                              <a:gd name="connsiteY4547" fmla="*/ 779137 h 4885545"/>
                              <a:gd name="connsiteX4548" fmla="*/ 6184704 w 7425815"/>
                              <a:gd name="connsiteY4548" fmla="*/ 770355 h 4885545"/>
                              <a:gd name="connsiteX4549" fmla="*/ 6187099 w 7425815"/>
                              <a:gd name="connsiteY4549" fmla="*/ 741612 h 4885545"/>
                              <a:gd name="connsiteX4550" fmla="*/ 6214645 w 7425815"/>
                              <a:gd name="connsiteY4550" fmla="*/ 742809 h 4885545"/>
                              <a:gd name="connsiteX4551" fmla="*/ 6236202 w 7425815"/>
                              <a:gd name="connsiteY4551" fmla="*/ 741212 h 4885545"/>
                              <a:gd name="connsiteX4552" fmla="*/ 6248178 w 7425815"/>
                              <a:gd name="connsiteY4552" fmla="*/ 731232 h 4885545"/>
                              <a:gd name="connsiteX4553" fmla="*/ 6241391 w 7425815"/>
                              <a:gd name="connsiteY4553" fmla="*/ 730833 h 4885545"/>
                              <a:gd name="connsiteX4554" fmla="*/ 6238198 w 7425815"/>
                              <a:gd name="connsiteY4554" fmla="*/ 727240 h 4885545"/>
                              <a:gd name="connsiteX4555" fmla="*/ 6241790 w 7425815"/>
                              <a:gd name="connsiteY4555" fmla="*/ 724047 h 4885545"/>
                              <a:gd name="connsiteX4556" fmla="*/ 814459 w 7425815"/>
                              <a:gd name="connsiteY4556" fmla="*/ 678284 h 4885545"/>
                              <a:gd name="connsiteX4557" fmla="*/ 814315 w 7425815"/>
                              <a:gd name="connsiteY4557" fmla="*/ 684927 h 4885545"/>
                              <a:gd name="connsiteX4558" fmla="*/ 808363 w 7425815"/>
                              <a:gd name="connsiteY4558" fmla="*/ 690704 h 4885545"/>
                              <a:gd name="connsiteX4559" fmla="*/ 816810 w 7425815"/>
                              <a:gd name="connsiteY4559" fmla="*/ 690864 h 4885545"/>
                              <a:gd name="connsiteX4560" fmla="*/ 822134 w 7425815"/>
                              <a:gd name="connsiteY4560" fmla="*/ 696245 h 4885545"/>
                              <a:gd name="connsiteX4561" fmla="*/ 822303 w 7425815"/>
                              <a:gd name="connsiteY4561" fmla="*/ 688519 h 4885545"/>
                              <a:gd name="connsiteX4562" fmla="*/ 827129 w 7425815"/>
                              <a:gd name="connsiteY4562" fmla="*/ 683692 h 4885545"/>
                              <a:gd name="connsiteX4563" fmla="*/ 819504 w 7425815"/>
                              <a:gd name="connsiteY4563" fmla="*/ 683329 h 4885545"/>
                              <a:gd name="connsiteX4564" fmla="*/ 809525 w 7425815"/>
                              <a:gd name="connsiteY4564" fmla="*/ 664167 h 4885545"/>
                              <a:gd name="connsiteX4565" fmla="*/ 814714 w 7425815"/>
                              <a:gd name="connsiteY4565" fmla="*/ 666562 h 4885545"/>
                              <a:gd name="connsiteX4566" fmla="*/ 814680 w 7425815"/>
                              <a:gd name="connsiteY4566" fmla="*/ 668125 h 4885545"/>
                              <a:gd name="connsiteX4567" fmla="*/ 822701 w 7425815"/>
                              <a:gd name="connsiteY4567" fmla="*/ 676144 h 4885545"/>
                              <a:gd name="connsiteX4568" fmla="*/ 834677 w 7425815"/>
                              <a:gd name="connsiteY4568" fmla="*/ 676144 h 4885545"/>
                              <a:gd name="connsiteX4569" fmla="*/ 835477 w 7425815"/>
                              <a:gd name="connsiteY4569" fmla="*/ 675344 h 4885545"/>
                              <a:gd name="connsiteX4570" fmla="*/ 840668 w 7425815"/>
                              <a:gd name="connsiteY4570" fmla="*/ 677739 h 4885545"/>
                              <a:gd name="connsiteX4571" fmla="*/ 838272 w 7425815"/>
                              <a:gd name="connsiteY4571" fmla="*/ 682929 h 4885545"/>
                              <a:gd name="connsiteX4572" fmla="*/ 838216 w 7425815"/>
                              <a:gd name="connsiteY4572" fmla="*/ 682985 h 4885545"/>
                              <a:gd name="connsiteX4573" fmla="*/ 837873 w 7425815"/>
                              <a:gd name="connsiteY4573" fmla="*/ 683729 h 4885545"/>
                              <a:gd name="connsiteX4574" fmla="*/ 837340 w 7425815"/>
                              <a:gd name="connsiteY4574" fmla="*/ 683863 h 4885545"/>
                              <a:gd name="connsiteX4575" fmla="*/ 829489 w 7425815"/>
                              <a:gd name="connsiteY4575" fmla="*/ 691712 h 4885545"/>
                              <a:gd name="connsiteX4576" fmla="*/ 829489 w 7425815"/>
                              <a:gd name="connsiteY4576" fmla="*/ 703684 h 4885545"/>
                              <a:gd name="connsiteX4577" fmla="*/ 829889 w 7425815"/>
                              <a:gd name="connsiteY4577" fmla="*/ 704088 h 4885545"/>
                              <a:gd name="connsiteX4578" fmla="*/ 827094 w 7425815"/>
                              <a:gd name="connsiteY4578" fmla="*/ 709677 h 4885545"/>
                              <a:gd name="connsiteX4579" fmla="*/ 822303 w 7425815"/>
                              <a:gd name="connsiteY4579" fmla="*/ 707282 h 4885545"/>
                              <a:gd name="connsiteX4580" fmla="*/ 821929 w 7425815"/>
                              <a:gd name="connsiteY4580" fmla="*/ 706895 h 4885545"/>
                              <a:gd name="connsiteX4581" fmla="*/ 821903 w 7425815"/>
                              <a:gd name="connsiteY4581" fmla="*/ 706882 h 4885545"/>
                              <a:gd name="connsiteX4582" fmla="*/ 821904 w 7425815"/>
                              <a:gd name="connsiteY4582" fmla="*/ 706869 h 4885545"/>
                              <a:gd name="connsiteX4583" fmla="*/ 813666 w 7425815"/>
                              <a:gd name="connsiteY4583" fmla="*/ 698350 h 4885545"/>
                              <a:gd name="connsiteX4584" fmla="*/ 801141 w 7425815"/>
                              <a:gd name="connsiteY4584" fmla="*/ 698100 h 4885545"/>
                              <a:gd name="connsiteX4585" fmla="*/ 800871 w 7425815"/>
                              <a:gd name="connsiteY4585" fmla="*/ 697975 h 4885545"/>
                              <a:gd name="connsiteX4586" fmla="*/ 800742 w 7425815"/>
                              <a:gd name="connsiteY4586" fmla="*/ 698100 h 4885545"/>
                              <a:gd name="connsiteX4587" fmla="*/ 795951 w 7425815"/>
                              <a:gd name="connsiteY4587" fmla="*/ 695705 h 4885545"/>
                              <a:gd name="connsiteX4588" fmla="*/ 795951 w 7425815"/>
                              <a:gd name="connsiteY4588" fmla="*/ 695705 h 4885545"/>
                              <a:gd name="connsiteX4589" fmla="*/ 795951 w 7425815"/>
                              <a:gd name="connsiteY4589" fmla="*/ 695705 h 4885545"/>
                              <a:gd name="connsiteX4590" fmla="*/ 798346 w 7425815"/>
                              <a:gd name="connsiteY4590" fmla="*/ 690514 h 4885545"/>
                              <a:gd name="connsiteX4591" fmla="*/ 798347 w 7425815"/>
                              <a:gd name="connsiteY4591" fmla="*/ 690514 h 4885545"/>
                              <a:gd name="connsiteX4592" fmla="*/ 807130 w 7425815"/>
                              <a:gd name="connsiteY4592" fmla="*/ 681733 h 4885545"/>
                              <a:gd name="connsiteX4593" fmla="*/ 807130 w 7425815"/>
                              <a:gd name="connsiteY4593" fmla="*/ 670955 h 4885545"/>
                              <a:gd name="connsiteX4594" fmla="*/ 806330 w 7425815"/>
                              <a:gd name="connsiteY4594" fmla="*/ 670155 h 4885545"/>
                              <a:gd name="connsiteX4595" fmla="*/ 808725 w 7425815"/>
                              <a:gd name="connsiteY4595" fmla="*/ 664965 h 4885545"/>
                              <a:gd name="connsiteX4596" fmla="*/ 809081 w 7425815"/>
                              <a:gd name="connsiteY4596" fmla="*/ 665129 h 4885545"/>
                              <a:gd name="connsiteX4597" fmla="*/ 747889 w 7425815"/>
                              <a:gd name="connsiteY4597" fmla="*/ 654554 h 4885545"/>
                              <a:gd name="connsiteX4598" fmla="*/ 747649 w 7425815"/>
                              <a:gd name="connsiteY4598" fmla="*/ 671753 h 4885545"/>
                              <a:gd name="connsiteX4599" fmla="*/ 734801 w 7425815"/>
                              <a:gd name="connsiteY4599" fmla="*/ 683887 h 4885545"/>
                              <a:gd name="connsiteX4600" fmla="*/ 752041 w 7425815"/>
                              <a:gd name="connsiteY4600" fmla="*/ 684127 h 4885545"/>
                              <a:gd name="connsiteX4601" fmla="*/ 764960 w 7425815"/>
                              <a:gd name="connsiteY4601" fmla="*/ 697563 h 4885545"/>
                              <a:gd name="connsiteX4602" fmla="*/ 765214 w 7425815"/>
                              <a:gd name="connsiteY4602" fmla="*/ 679337 h 4885545"/>
                              <a:gd name="connsiteX4603" fmla="*/ 777843 w 7425815"/>
                              <a:gd name="connsiteY4603" fmla="*/ 667193 h 4885545"/>
                              <a:gd name="connsiteX4604" fmla="*/ 758427 w 7425815"/>
                              <a:gd name="connsiteY4604" fmla="*/ 665765 h 4885545"/>
                              <a:gd name="connsiteX4605" fmla="*/ 742060 w 7425815"/>
                              <a:gd name="connsiteY4605" fmla="*/ 640614 h 4885545"/>
                              <a:gd name="connsiteX4606" fmla="*/ 742719 w 7425815"/>
                              <a:gd name="connsiteY4606" fmla="*/ 640918 h 4885545"/>
                              <a:gd name="connsiteX4607" fmla="*/ 742859 w 7425815"/>
                              <a:gd name="connsiteY4607" fmla="*/ 640614 h 4885545"/>
                              <a:gd name="connsiteX4608" fmla="*/ 748049 w 7425815"/>
                              <a:gd name="connsiteY4608" fmla="*/ 643009 h 4885545"/>
                              <a:gd name="connsiteX4609" fmla="*/ 748038 w 7425815"/>
                              <a:gd name="connsiteY4609" fmla="*/ 643825 h 4885545"/>
                              <a:gd name="connsiteX4610" fmla="*/ 762968 w 7425815"/>
                              <a:gd name="connsiteY4610" fmla="*/ 659278 h 4885545"/>
                              <a:gd name="connsiteX4611" fmla="*/ 785573 w 7425815"/>
                              <a:gd name="connsiteY4611" fmla="*/ 659378 h 4885545"/>
                              <a:gd name="connsiteX4612" fmla="*/ 785842 w 7425815"/>
                              <a:gd name="connsiteY4612" fmla="*/ 659502 h 4885545"/>
                              <a:gd name="connsiteX4613" fmla="*/ 785972 w 7425815"/>
                              <a:gd name="connsiteY4613" fmla="*/ 659376 h 4885545"/>
                              <a:gd name="connsiteX4614" fmla="*/ 791162 w 7425815"/>
                              <a:gd name="connsiteY4614" fmla="*/ 661771 h 4885545"/>
                              <a:gd name="connsiteX4615" fmla="*/ 788766 w 7425815"/>
                              <a:gd name="connsiteY4615" fmla="*/ 666961 h 4885545"/>
                              <a:gd name="connsiteX4616" fmla="*/ 772399 w 7425815"/>
                              <a:gd name="connsiteY4616" fmla="*/ 682930 h 4885545"/>
                              <a:gd name="connsiteX4617" fmla="*/ 772000 w 7425815"/>
                              <a:gd name="connsiteY4617" fmla="*/ 705684 h 4885545"/>
                              <a:gd name="connsiteX4618" fmla="*/ 769609 w 7425815"/>
                              <a:gd name="connsiteY4618" fmla="*/ 710466 h 4885545"/>
                              <a:gd name="connsiteX4619" fmla="*/ 769605 w 7425815"/>
                              <a:gd name="connsiteY4619" fmla="*/ 710475 h 4885545"/>
                              <a:gd name="connsiteX4620" fmla="*/ 769605 w 7425815"/>
                              <a:gd name="connsiteY4620" fmla="*/ 710475 h 4885545"/>
                              <a:gd name="connsiteX4621" fmla="*/ 769604 w 7425815"/>
                              <a:gd name="connsiteY4621" fmla="*/ 710475 h 4885545"/>
                              <a:gd name="connsiteX4622" fmla="*/ 766515 w 7425815"/>
                              <a:gd name="connsiteY4622" fmla="*/ 708930 h 4885545"/>
                              <a:gd name="connsiteX4623" fmla="*/ 764815 w 7425815"/>
                              <a:gd name="connsiteY4623" fmla="*/ 708080 h 4885545"/>
                              <a:gd name="connsiteX4624" fmla="*/ 764815 w 7425815"/>
                              <a:gd name="connsiteY4624" fmla="*/ 708080 h 4885545"/>
                              <a:gd name="connsiteX4625" fmla="*/ 764814 w 7425815"/>
                              <a:gd name="connsiteY4625" fmla="*/ 708079 h 4885545"/>
                              <a:gd name="connsiteX4626" fmla="*/ 764814 w 7425815"/>
                              <a:gd name="connsiteY4626" fmla="*/ 708078 h 4885545"/>
                              <a:gd name="connsiteX4627" fmla="*/ 748847 w 7425815"/>
                              <a:gd name="connsiteY4627" fmla="*/ 691711 h 4885545"/>
                              <a:gd name="connsiteX4628" fmla="*/ 726924 w 7425815"/>
                              <a:gd name="connsiteY4628" fmla="*/ 691327 h 4885545"/>
                              <a:gd name="connsiteX4629" fmla="*/ 726093 w 7425815"/>
                              <a:gd name="connsiteY4629" fmla="*/ 692112 h 4885545"/>
                              <a:gd name="connsiteX4630" fmla="*/ 721302 w 7425815"/>
                              <a:gd name="connsiteY4630" fmla="*/ 689717 h 4885545"/>
                              <a:gd name="connsiteX4631" fmla="*/ 721536 w 7425815"/>
                              <a:gd name="connsiteY4631" fmla="*/ 689210 h 4885545"/>
                              <a:gd name="connsiteX4632" fmla="*/ 720903 w 7425815"/>
                              <a:gd name="connsiteY4632" fmla="*/ 688917 h 4885545"/>
                              <a:gd name="connsiteX4633" fmla="*/ 723298 w 7425815"/>
                              <a:gd name="connsiteY4633" fmla="*/ 683727 h 4885545"/>
                              <a:gd name="connsiteX4634" fmla="*/ 724500 w 7425815"/>
                              <a:gd name="connsiteY4634" fmla="*/ 683744 h 4885545"/>
                              <a:gd name="connsiteX4635" fmla="*/ 740065 w 7425815"/>
                              <a:gd name="connsiteY4635" fmla="*/ 668559 h 4885545"/>
                              <a:gd name="connsiteX4636" fmla="*/ 740450 w 7425815"/>
                              <a:gd name="connsiteY4636" fmla="*/ 646640 h 4885545"/>
                              <a:gd name="connsiteX4637" fmla="*/ 739665 w 7425815"/>
                              <a:gd name="connsiteY4637" fmla="*/ 645804 h 4885545"/>
                              <a:gd name="connsiteX4638" fmla="*/ 742060 w 7425815"/>
                              <a:gd name="connsiteY4638" fmla="*/ 640614 h 4885545"/>
                              <a:gd name="connsiteX4639" fmla="*/ 3303226 w 7425815"/>
                              <a:gd name="connsiteY4639" fmla="*/ 606782 h 4885545"/>
                              <a:gd name="connsiteX4640" fmla="*/ 3293344 w 7425815"/>
                              <a:gd name="connsiteY4640" fmla="*/ 609875 h 4885545"/>
                              <a:gd name="connsiteX4641" fmla="*/ 3291749 w 7425815"/>
                              <a:gd name="connsiteY4641" fmla="*/ 629038 h 4885545"/>
                              <a:gd name="connsiteX4642" fmla="*/ 3298932 w 7425815"/>
                              <a:gd name="connsiteY4642" fmla="*/ 637421 h 4885545"/>
                              <a:gd name="connsiteX4643" fmla="*/ 3310514 w 7425815"/>
                              <a:gd name="connsiteY4643" fmla="*/ 627441 h 4885545"/>
                              <a:gd name="connsiteX4644" fmla="*/ 3315303 w 7425815"/>
                              <a:gd name="connsiteY4644" fmla="*/ 627840 h 4885545"/>
                              <a:gd name="connsiteX4645" fmla="*/ 3314903 w 7425815"/>
                              <a:gd name="connsiteY4645" fmla="*/ 632631 h 4885545"/>
                              <a:gd name="connsiteX4646" fmla="*/ 3303325 w 7425815"/>
                              <a:gd name="connsiteY4646" fmla="*/ 642611 h 4885545"/>
                              <a:gd name="connsiteX4647" fmla="*/ 3311708 w 7425815"/>
                              <a:gd name="connsiteY4647" fmla="*/ 652591 h 4885545"/>
                              <a:gd name="connsiteX4648" fmla="*/ 3313706 w 7425815"/>
                              <a:gd name="connsiteY4648" fmla="*/ 652591 h 4885545"/>
                              <a:gd name="connsiteX4649" fmla="*/ 3337657 w 7425815"/>
                              <a:gd name="connsiteY4649" fmla="*/ 632631 h 4885545"/>
                              <a:gd name="connsiteX4650" fmla="*/ 3338857 w 7425815"/>
                              <a:gd name="connsiteY4650" fmla="*/ 613468 h 4885545"/>
                              <a:gd name="connsiteX4651" fmla="*/ 3319694 w 7425815"/>
                              <a:gd name="connsiteY4651" fmla="*/ 611871 h 4885545"/>
                              <a:gd name="connsiteX4652" fmla="*/ 3318497 w 7425815"/>
                              <a:gd name="connsiteY4652" fmla="*/ 613069 h 4885545"/>
                              <a:gd name="connsiteX4653" fmla="*/ 3316105 w 7425815"/>
                              <a:gd name="connsiteY4653" fmla="*/ 613867 h 4885545"/>
                              <a:gd name="connsiteX4654" fmla="*/ 3313706 w 7425815"/>
                              <a:gd name="connsiteY4654" fmla="*/ 612670 h 4885545"/>
                              <a:gd name="connsiteX4655" fmla="*/ 3312509 w 7425815"/>
                              <a:gd name="connsiteY4655" fmla="*/ 611472 h 4885545"/>
                              <a:gd name="connsiteX4656" fmla="*/ 3303226 w 7425815"/>
                              <a:gd name="connsiteY4656" fmla="*/ 606782 h 4885545"/>
                              <a:gd name="connsiteX4657" fmla="*/ 5560558 w 7425815"/>
                              <a:gd name="connsiteY4657" fmla="*/ 599646 h 4885545"/>
                              <a:gd name="connsiteX4658" fmla="*/ 5573133 w 7425815"/>
                              <a:gd name="connsiteY4658" fmla="*/ 608678 h 4885545"/>
                              <a:gd name="connsiteX4659" fmla="*/ 5567544 w 7425815"/>
                              <a:gd name="connsiteY4659" fmla="*/ 612272 h 4885545"/>
                              <a:gd name="connsiteX4660" fmla="*/ 5548782 w 7425815"/>
                              <a:gd name="connsiteY4660" fmla="*/ 607880 h 4885545"/>
                              <a:gd name="connsiteX4661" fmla="*/ 5544790 w 7425815"/>
                              <a:gd name="connsiteY4661" fmla="*/ 626244 h 4885545"/>
                              <a:gd name="connsiteX4662" fmla="*/ 5539200 w 7425815"/>
                              <a:gd name="connsiteY4662" fmla="*/ 629837 h 4885545"/>
                              <a:gd name="connsiteX4663" fmla="*/ 5545588 w 7425815"/>
                              <a:gd name="connsiteY4663" fmla="*/ 602291 h 4885545"/>
                              <a:gd name="connsiteX4664" fmla="*/ 5560558 w 7425815"/>
                              <a:gd name="connsiteY4664" fmla="*/ 599646 h 4885545"/>
                              <a:gd name="connsiteX4665" fmla="*/ 3344046 w 7425815"/>
                              <a:gd name="connsiteY4665" fmla="*/ 586722 h 4885545"/>
                              <a:gd name="connsiteX4666" fmla="*/ 3358823 w 7425815"/>
                              <a:gd name="connsiteY4666" fmla="*/ 587919 h 4885545"/>
                              <a:gd name="connsiteX4667" fmla="*/ 3362816 w 7425815"/>
                              <a:gd name="connsiteY4667" fmla="*/ 591911 h 4885545"/>
                              <a:gd name="connsiteX4668" fmla="*/ 3361617 w 7425815"/>
                              <a:gd name="connsiteY4668" fmla="*/ 606682 h 4885545"/>
                              <a:gd name="connsiteX4669" fmla="*/ 3358024 w 7425815"/>
                              <a:gd name="connsiteY4669" fmla="*/ 609875 h 4885545"/>
                              <a:gd name="connsiteX4670" fmla="*/ 3354829 w 7425815"/>
                              <a:gd name="connsiteY4670" fmla="*/ 606283 h 4885545"/>
                              <a:gd name="connsiteX4671" fmla="*/ 3355230 w 7425815"/>
                              <a:gd name="connsiteY4671" fmla="*/ 599496 h 4885545"/>
                              <a:gd name="connsiteX4672" fmla="*/ 3344447 w 7425815"/>
                              <a:gd name="connsiteY4672" fmla="*/ 608678 h 4885545"/>
                              <a:gd name="connsiteX4673" fmla="*/ 3344845 w 7425815"/>
                              <a:gd name="connsiteY4673" fmla="*/ 609077 h 4885545"/>
                              <a:gd name="connsiteX4674" fmla="*/ 3342452 w 7425815"/>
                              <a:gd name="connsiteY4674" fmla="*/ 637820 h 4885545"/>
                              <a:gd name="connsiteX4675" fmla="*/ 3318898 w 7425815"/>
                              <a:gd name="connsiteY4675" fmla="*/ 657780 h 4885545"/>
                              <a:gd name="connsiteX4676" fmla="*/ 3312910 w 7425815"/>
                              <a:gd name="connsiteY4676" fmla="*/ 659776 h 4885545"/>
                              <a:gd name="connsiteX4677" fmla="*/ 3307318 w 7425815"/>
                              <a:gd name="connsiteY4677" fmla="*/ 656982 h 4885545"/>
                              <a:gd name="connsiteX4678" fmla="*/ 3298932 w 7425815"/>
                              <a:gd name="connsiteY4678" fmla="*/ 647002 h 4885545"/>
                              <a:gd name="connsiteX4679" fmla="*/ 3289750 w 7425815"/>
                              <a:gd name="connsiteY4679" fmla="*/ 654986 h 4885545"/>
                              <a:gd name="connsiteX4680" fmla="*/ 3289353 w 7425815"/>
                              <a:gd name="connsiteY4680" fmla="*/ 662171 h 4885545"/>
                              <a:gd name="connsiteX4681" fmla="*/ 3285759 w 7425815"/>
                              <a:gd name="connsiteY4681" fmla="*/ 665365 h 4885545"/>
                              <a:gd name="connsiteX4682" fmla="*/ 3282565 w 7425815"/>
                              <a:gd name="connsiteY4682" fmla="*/ 661772 h 4885545"/>
                              <a:gd name="connsiteX4683" fmla="*/ 3282965 w 7425815"/>
                              <a:gd name="connsiteY4683" fmla="*/ 656583 h 4885545"/>
                              <a:gd name="connsiteX4684" fmla="*/ 3277775 w 7425815"/>
                              <a:gd name="connsiteY4684" fmla="*/ 656183 h 4885545"/>
                              <a:gd name="connsiteX4685" fmla="*/ 3274580 w 7425815"/>
                              <a:gd name="connsiteY4685" fmla="*/ 652591 h 4885545"/>
                              <a:gd name="connsiteX4686" fmla="*/ 3278173 w 7425815"/>
                              <a:gd name="connsiteY4686" fmla="*/ 649397 h 4885545"/>
                              <a:gd name="connsiteX4687" fmla="*/ 3285359 w 7425815"/>
                              <a:gd name="connsiteY4687" fmla="*/ 649796 h 4885545"/>
                              <a:gd name="connsiteX4688" fmla="*/ 3294541 w 7425815"/>
                              <a:gd name="connsiteY4688" fmla="*/ 641812 h 4885545"/>
                              <a:gd name="connsiteX4689" fmla="*/ 3286956 w 7425815"/>
                              <a:gd name="connsiteY4689" fmla="*/ 633030 h 4885545"/>
                              <a:gd name="connsiteX4690" fmla="*/ 3289353 w 7425815"/>
                              <a:gd name="connsiteY4690" fmla="*/ 604287 h 4885545"/>
                              <a:gd name="connsiteX4691" fmla="*/ 3316900 w 7425815"/>
                              <a:gd name="connsiteY4691" fmla="*/ 605484 h 4885545"/>
                              <a:gd name="connsiteX4692" fmla="*/ 3338458 w 7425815"/>
                              <a:gd name="connsiteY4692" fmla="*/ 603887 h 4885545"/>
                              <a:gd name="connsiteX4693" fmla="*/ 3350437 w 7425815"/>
                              <a:gd name="connsiteY4693" fmla="*/ 593907 h 4885545"/>
                              <a:gd name="connsiteX4694" fmla="*/ 3343646 w 7425815"/>
                              <a:gd name="connsiteY4694" fmla="*/ 593508 h 4885545"/>
                              <a:gd name="connsiteX4695" fmla="*/ 3340453 w 7425815"/>
                              <a:gd name="connsiteY4695" fmla="*/ 589915 h 4885545"/>
                              <a:gd name="connsiteX4696" fmla="*/ 3344046 w 7425815"/>
                              <a:gd name="connsiteY4696" fmla="*/ 586722 h 4885545"/>
                              <a:gd name="connsiteX4697" fmla="*/ 4592055 w 7425815"/>
                              <a:gd name="connsiteY4697" fmla="*/ 544561 h 4885545"/>
                              <a:gd name="connsiteX4698" fmla="*/ 4591902 w 7425815"/>
                              <a:gd name="connsiteY4698" fmla="*/ 551594 h 4885545"/>
                              <a:gd name="connsiteX4699" fmla="*/ 4586345 w 7425815"/>
                              <a:gd name="connsiteY4699" fmla="*/ 556987 h 4885545"/>
                              <a:gd name="connsiteX4700" fmla="*/ 4593998 w 7425815"/>
                              <a:gd name="connsiteY4700" fmla="*/ 557132 h 4885545"/>
                              <a:gd name="connsiteX4701" fmla="*/ 4599717 w 7425815"/>
                              <a:gd name="connsiteY4701" fmla="*/ 562917 h 4885545"/>
                              <a:gd name="connsiteX4702" fmla="*/ 4599885 w 7425815"/>
                              <a:gd name="connsiteY4702" fmla="*/ 555187 h 4885545"/>
                              <a:gd name="connsiteX4703" fmla="*/ 4605094 w 7425815"/>
                              <a:gd name="connsiteY4703" fmla="*/ 549978 h 4885545"/>
                              <a:gd name="connsiteX4704" fmla="*/ 4597092 w 7425815"/>
                              <a:gd name="connsiteY4704" fmla="*/ 549597 h 4885545"/>
                              <a:gd name="connsiteX4705" fmla="*/ 4587112 w 7425815"/>
                              <a:gd name="connsiteY4705" fmla="*/ 530834 h 4885545"/>
                              <a:gd name="connsiteX4706" fmla="*/ 4592301 w 7425815"/>
                              <a:gd name="connsiteY4706" fmla="*/ 533229 h 4885545"/>
                              <a:gd name="connsiteX4707" fmla="*/ 4592276 w 7425815"/>
                              <a:gd name="connsiteY4707" fmla="*/ 534402 h 4885545"/>
                              <a:gd name="connsiteX4708" fmla="*/ 4600285 w 7425815"/>
                              <a:gd name="connsiteY4708" fmla="*/ 542412 h 4885545"/>
                              <a:gd name="connsiteX4709" fmla="*/ 4612661 w 7425815"/>
                              <a:gd name="connsiteY4709" fmla="*/ 542412 h 4885545"/>
                              <a:gd name="connsiteX4710" fmla="*/ 4613060 w 7425815"/>
                              <a:gd name="connsiteY4710" fmla="*/ 542012 h 4885545"/>
                              <a:gd name="connsiteX4711" fmla="*/ 4618249 w 7425815"/>
                              <a:gd name="connsiteY4711" fmla="*/ 544407 h 4885545"/>
                              <a:gd name="connsiteX4712" fmla="*/ 4615854 w 7425815"/>
                              <a:gd name="connsiteY4712" fmla="*/ 549597 h 4885545"/>
                              <a:gd name="connsiteX4713" fmla="*/ 4615456 w 7425815"/>
                              <a:gd name="connsiteY4713" fmla="*/ 549996 h 4885545"/>
                              <a:gd name="connsiteX4714" fmla="*/ 4615455 w 7425815"/>
                              <a:gd name="connsiteY4714" fmla="*/ 549997 h 4885545"/>
                              <a:gd name="connsiteX4715" fmla="*/ 4615454 w 7425815"/>
                              <a:gd name="connsiteY4715" fmla="*/ 549997 h 4885545"/>
                              <a:gd name="connsiteX4716" fmla="*/ 4607072 w 7425815"/>
                              <a:gd name="connsiteY4716" fmla="*/ 558380 h 4885545"/>
                              <a:gd name="connsiteX4717" fmla="*/ 4607072 w 7425815"/>
                              <a:gd name="connsiteY4717" fmla="*/ 570355 h 4885545"/>
                              <a:gd name="connsiteX4718" fmla="*/ 4607072 w 7425815"/>
                              <a:gd name="connsiteY4718" fmla="*/ 570356 h 4885545"/>
                              <a:gd name="connsiteX4719" fmla="*/ 4607072 w 7425815"/>
                              <a:gd name="connsiteY4719" fmla="*/ 570357 h 4885545"/>
                              <a:gd name="connsiteX4720" fmla="*/ 4607072 w 7425815"/>
                              <a:gd name="connsiteY4720" fmla="*/ 570755 h 4885545"/>
                              <a:gd name="connsiteX4721" fmla="*/ 4604298 w 7425815"/>
                              <a:gd name="connsiteY4721" fmla="*/ 575906 h 4885545"/>
                              <a:gd name="connsiteX4722" fmla="*/ 4604278 w 7425815"/>
                              <a:gd name="connsiteY4722" fmla="*/ 575945 h 4885545"/>
                              <a:gd name="connsiteX4723" fmla="*/ 4604277 w 7425815"/>
                              <a:gd name="connsiteY4723" fmla="*/ 575945 h 4885545"/>
                              <a:gd name="connsiteX4724" fmla="*/ 4604277 w 7425815"/>
                              <a:gd name="connsiteY4724" fmla="*/ 575945 h 4885545"/>
                              <a:gd name="connsiteX4725" fmla="*/ 4599486 w 7425815"/>
                              <a:gd name="connsiteY4725" fmla="*/ 573550 h 4885545"/>
                              <a:gd name="connsiteX4726" fmla="*/ 4599486 w 7425815"/>
                              <a:gd name="connsiteY4726" fmla="*/ 573549 h 4885545"/>
                              <a:gd name="connsiteX4727" fmla="*/ 4590855 w 7425815"/>
                              <a:gd name="connsiteY4727" fmla="*/ 564618 h 4885545"/>
                              <a:gd name="connsiteX4728" fmla="*/ 4578732 w 7425815"/>
                              <a:gd name="connsiteY4728" fmla="*/ 564376 h 4885545"/>
                              <a:gd name="connsiteX4729" fmla="*/ 4578329 w 7425815"/>
                              <a:gd name="connsiteY4729" fmla="*/ 564767 h 4885545"/>
                              <a:gd name="connsiteX4730" fmla="*/ 4573538 w 7425815"/>
                              <a:gd name="connsiteY4730" fmla="*/ 562372 h 4885545"/>
                              <a:gd name="connsiteX4731" fmla="*/ 4573620 w 7425815"/>
                              <a:gd name="connsiteY4731" fmla="*/ 562195 h 4885545"/>
                              <a:gd name="connsiteX4732" fmla="*/ 4573139 w 7425815"/>
                              <a:gd name="connsiteY4732" fmla="*/ 561973 h 4885545"/>
                              <a:gd name="connsiteX4733" fmla="*/ 4575534 w 7425815"/>
                              <a:gd name="connsiteY4733" fmla="*/ 556782 h 4885545"/>
                              <a:gd name="connsiteX4734" fmla="*/ 4576318 w 7425815"/>
                              <a:gd name="connsiteY4734" fmla="*/ 556797 h 4885545"/>
                              <a:gd name="connsiteX4735" fmla="*/ 4584717 w 7425815"/>
                              <a:gd name="connsiteY4735" fmla="*/ 548400 h 4885545"/>
                              <a:gd name="connsiteX4736" fmla="*/ 4584717 w 7425815"/>
                              <a:gd name="connsiteY4736" fmla="*/ 537223 h 4885545"/>
                              <a:gd name="connsiteX4737" fmla="*/ 4583917 w 7425815"/>
                              <a:gd name="connsiteY4737" fmla="*/ 536423 h 4885545"/>
                              <a:gd name="connsiteX4738" fmla="*/ 4586312 w 7425815"/>
                              <a:gd name="connsiteY4738" fmla="*/ 531233 h 4885545"/>
                              <a:gd name="connsiteX4739" fmla="*/ 4586820 w 7425815"/>
                              <a:gd name="connsiteY4739" fmla="*/ 531467 h 4885545"/>
                              <a:gd name="connsiteX4740" fmla="*/ 4525475 w 7425815"/>
                              <a:gd name="connsiteY4740" fmla="*/ 521220 h 4885545"/>
                              <a:gd name="connsiteX4741" fmla="*/ 4525236 w 7425815"/>
                              <a:gd name="connsiteY4741" fmla="*/ 538420 h 4885545"/>
                              <a:gd name="connsiteX4742" fmla="*/ 4512387 w 7425815"/>
                              <a:gd name="connsiteY4742" fmla="*/ 550555 h 4885545"/>
                              <a:gd name="connsiteX4743" fmla="*/ 4529628 w 7425815"/>
                              <a:gd name="connsiteY4743" fmla="*/ 550795 h 4885545"/>
                              <a:gd name="connsiteX4744" fmla="*/ 4542547 w 7425815"/>
                              <a:gd name="connsiteY4744" fmla="*/ 564231 h 4885545"/>
                              <a:gd name="connsiteX4745" fmla="*/ 4542800 w 7425815"/>
                              <a:gd name="connsiteY4745" fmla="*/ 546005 h 4885545"/>
                              <a:gd name="connsiteX4746" fmla="*/ 4555431 w 7425815"/>
                              <a:gd name="connsiteY4746" fmla="*/ 533860 h 4885545"/>
                              <a:gd name="connsiteX4747" fmla="*/ 4536014 w 7425815"/>
                              <a:gd name="connsiteY4747" fmla="*/ 532432 h 4885545"/>
                              <a:gd name="connsiteX4748" fmla="*/ 4519646 w 7425815"/>
                              <a:gd name="connsiteY4748" fmla="*/ 507281 h 4885545"/>
                              <a:gd name="connsiteX4749" fmla="*/ 4520305 w 7425815"/>
                              <a:gd name="connsiteY4749" fmla="*/ 507585 h 4885545"/>
                              <a:gd name="connsiteX4750" fmla="*/ 4520446 w 7425815"/>
                              <a:gd name="connsiteY4750" fmla="*/ 507281 h 4885545"/>
                              <a:gd name="connsiteX4751" fmla="*/ 4525635 w 7425815"/>
                              <a:gd name="connsiteY4751" fmla="*/ 509676 h 4885545"/>
                              <a:gd name="connsiteX4752" fmla="*/ 4525624 w 7425815"/>
                              <a:gd name="connsiteY4752" fmla="*/ 510492 h 4885545"/>
                              <a:gd name="connsiteX4753" fmla="*/ 4540555 w 7425815"/>
                              <a:gd name="connsiteY4753" fmla="*/ 525945 h 4885545"/>
                              <a:gd name="connsiteX4754" fmla="*/ 4563160 w 7425815"/>
                              <a:gd name="connsiteY4754" fmla="*/ 526045 h 4885545"/>
                              <a:gd name="connsiteX4755" fmla="*/ 4563429 w 7425815"/>
                              <a:gd name="connsiteY4755" fmla="*/ 526169 h 4885545"/>
                              <a:gd name="connsiteX4756" fmla="*/ 4563559 w 7425815"/>
                              <a:gd name="connsiteY4756" fmla="*/ 526044 h 4885545"/>
                              <a:gd name="connsiteX4757" fmla="*/ 4568749 w 7425815"/>
                              <a:gd name="connsiteY4757" fmla="*/ 528439 h 4885545"/>
                              <a:gd name="connsiteX4758" fmla="*/ 4566353 w 7425815"/>
                              <a:gd name="connsiteY4758" fmla="*/ 533629 h 4885545"/>
                              <a:gd name="connsiteX4759" fmla="*/ 4549986 w 7425815"/>
                              <a:gd name="connsiteY4759" fmla="*/ 549598 h 4885545"/>
                              <a:gd name="connsiteX4760" fmla="*/ 4549587 w 7425815"/>
                              <a:gd name="connsiteY4760" fmla="*/ 572352 h 4885545"/>
                              <a:gd name="connsiteX4761" fmla="*/ 4547202 w 7425815"/>
                              <a:gd name="connsiteY4761" fmla="*/ 577123 h 4885545"/>
                              <a:gd name="connsiteX4762" fmla="*/ 4547193 w 7425815"/>
                              <a:gd name="connsiteY4762" fmla="*/ 577143 h 4885545"/>
                              <a:gd name="connsiteX4763" fmla="*/ 4547192 w 7425815"/>
                              <a:gd name="connsiteY4763" fmla="*/ 577143 h 4885545"/>
                              <a:gd name="connsiteX4764" fmla="*/ 4547192 w 7425815"/>
                              <a:gd name="connsiteY4764" fmla="*/ 577143 h 4885545"/>
                              <a:gd name="connsiteX4765" fmla="*/ 4542505 w 7425815"/>
                              <a:gd name="connsiteY4765" fmla="*/ 574800 h 4885545"/>
                              <a:gd name="connsiteX4766" fmla="*/ 4542402 w 7425815"/>
                              <a:gd name="connsiteY4766" fmla="*/ 574748 h 4885545"/>
                              <a:gd name="connsiteX4767" fmla="*/ 4542400 w 7425815"/>
                              <a:gd name="connsiteY4767" fmla="*/ 574747 h 4885545"/>
                              <a:gd name="connsiteX4768" fmla="*/ 4542400 w 7425815"/>
                              <a:gd name="connsiteY4768" fmla="*/ 574746 h 4885545"/>
                              <a:gd name="connsiteX4769" fmla="*/ 4526434 w 7425815"/>
                              <a:gd name="connsiteY4769" fmla="*/ 558379 h 4885545"/>
                              <a:gd name="connsiteX4770" fmla="*/ 4504510 w 7425815"/>
                              <a:gd name="connsiteY4770" fmla="*/ 557995 h 4885545"/>
                              <a:gd name="connsiteX4771" fmla="*/ 4503679 w 7425815"/>
                              <a:gd name="connsiteY4771" fmla="*/ 558779 h 4885545"/>
                              <a:gd name="connsiteX4772" fmla="*/ 4498888 w 7425815"/>
                              <a:gd name="connsiteY4772" fmla="*/ 556384 h 4885545"/>
                              <a:gd name="connsiteX4773" fmla="*/ 4499122 w 7425815"/>
                              <a:gd name="connsiteY4773" fmla="*/ 555877 h 4885545"/>
                              <a:gd name="connsiteX4774" fmla="*/ 4498489 w 7425815"/>
                              <a:gd name="connsiteY4774" fmla="*/ 555585 h 4885545"/>
                              <a:gd name="connsiteX4775" fmla="*/ 4500885 w 7425815"/>
                              <a:gd name="connsiteY4775" fmla="*/ 550395 h 4885545"/>
                              <a:gd name="connsiteX4776" fmla="*/ 4502085 w 7425815"/>
                              <a:gd name="connsiteY4776" fmla="*/ 550412 h 4885545"/>
                              <a:gd name="connsiteX4777" fmla="*/ 4517651 w 7425815"/>
                              <a:gd name="connsiteY4777" fmla="*/ 535226 h 4885545"/>
                              <a:gd name="connsiteX4778" fmla="*/ 4518036 w 7425815"/>
                              <a:gd name="connsiteY4778" fmla="*/ 513306 h 4885545"/>
                              <a:gd name="connsiteX4779" fmla="*/ 4517251 w 7425815"/>
                              <a:gd name="connsiteY4779" fmla="*/ 512471 h 4885545"/>
                              <a:gd name="connsiteX4780" fmla="*/ 4519646 w 7425815"/>
                              <a:gd name="connsiteY4780" fmla="*/ 507281 h 4885545"/>
                              <a:gd name="connsiteX4781" fmla="*/ 377892 w 7425815"/>
                              <a:gd name="connsiteY4781" fmla="*/ 486225 h 4885545"/>
                              <a:gd name="connsiteX4782" fmla="*/ 368012 w 7425815"/>
                              <a:gd name="connsiteY4782" fmla="*/ 489318 h 4885545"/>
                              <a:gd name="connsiteX4783" fmla="*/ 366415 w 7425815"/>
                              <a:gd name="connsiteY4783" fmla="*/ 508481 h 4885545"/>
                              <a:gd name="connsiteX4784" fmla="*/ 373600 w 7425815"/>
                              <a:gd name="connsiteY4784" fmla="*/ 516864 h 4885545"/>
                              <a:gd name="connsiteX4785" fmla="*/ 385178 w 7425815"/>
                              <a:gd name="connsiteY4785" fmla="*/ 506884 h 4885545"/>
                              <a:gd name="connsiteX4786" fmla="*/ 389968 w 7425815"/>
                              <a:gd name="connsiteY4786" fmla="*/ 507283 h 4885545"/>
                              <a:gd name="connsiteX4787" fmla="*/ 389569 w 7425815"/>
                              <a:gd name="connsiteY4787" fmla="*/ 512073 h 4885545"/>
                              <a:gd name="connsiteX4788" fmla="*/ 377991 w 7425815"/>
                              <a:gd name="connsiteY4788" fmla="*/ 522053 h 4885545"/>
                              <a:gd name="connsiteX4789" fmla="*/ 386376 w 7425815"/>
                              <a:gd name="connsiteY4789" fmla="*/ 532033 h 4885545"/>
                              <a:gd name="connsiteX4790" fmla="*/ 388372 w 7425815"/>
                              <a:gd name="connsiteY4790" fmla="*/ 532033 h 4885545"/>
                              <a:gd name="connsiteX4791" fmla="*/ 412324 w 7425815"/>
                              <a:gd name="connsiteY4791" fmla="*/ 512073 h 4885545"/>
                              <a:gd name="connsiteX4792" fmla="*/ 413521 w 7425815"/>
                              <a:gd name="connsiteY4792" fmla="*/ 492911 h 4885545"/>
                              <a:gd name="connsiteX4793" fmla="*/ 394360 w 7425815"/>
                              <a:gd name="connsiteY4793" fmla="*/ 491314 h 4885545"/>
                              <a:gd name="connsiteX4794" fmla="*/ 393162 w 7425815"/>
                              <a:gd name="connsiteY4794" fmla="*/ 492512 h 4885545"/>
                              <a:gd name="connsiteX4795" fmla="*/ 390767 w 7425815"/>
                              <a:gd name="connsiteY4795" fmla="*/ 493310 h 4885545"/>
                              <a:gd name="connsiteX4796" fmla="*/ 388372 w 7425815"/>
                              <a:gd name="connsiteY4796" fmla="*/ 492113 h 4885545"/>
                              <a:gd name="connsiteX4797" fmla="*/ 387173 w 7425815"/>
                              <a:gd name="connsiteY4797" fmla="*/ 490915 h 4885545"/>
                              <a:gd name="connsiteX4798" fmla="*/ 377892 w 7425815"/>
                              <a:gd name="connsiteY4798" fmla="*/ 486225 h 4885545"/>
                              <a:gd name="connsiteX4799" fmla="*/ 7080807 w 7425815"/>
                              <a:gd name="connsiteY4799" fmla="*/ 473051 h 4885545"/>
                              <a:gd name="connsiteX4800" fmla="*/ 7070926 w 7425815"/>
                              <a:gd name="connsiteY4800" fmla="*/ 476144 h 4885545"/>
                              <a:gd name="connsiteX4801" fmla="*/ 7069329 w 7425815"/>
                              <a:gd name="connsiteY4801" fmla="*/ 495307 h 4885545"/>
                              <a:gd name="connsiteX4802" fmla="*/ 7076516 w 7425815"/>
                              <a:gd name="connsiteY4802" fmla="*/ 503690 h 4885545"/>
                              <a:gd name="connsiteX4803" fmla="*/ 7088093 w 7425815"/>
                              <a:gd name="connsiteY4803" fmla="*/ 493710 h 4885545"/>
                              <a:gd name="connsiteX4804" fmla="*/ 7092883 w 7425815"/>
                              <a:gd name="connsiteY4804" fmla="*/ 494109 h 4885545"/>
                              <a:gd name="connsiteX4805" fmla="*/ 7092484 w 7425815"/>
                              <a:gd name="connsiteY4805" fmla="*/ 498899 h 4885545"/>
                              <a:gd name="connsiteX4806" fmla="*/ 7080907 w 7425815"/>
                              <a:gd name="connsiteY4806" fmla="*/ 508879 h 4885545"/>
                              <a:gd name="connsiteX4807" fmla="*/ 7089290 w 7425815"/>
                              <a:gd name="connsiteY4807" fmla="*/ 518859 h 4885545"/>
                              <a:gd name="connsiteX4808" fmla="*/ 7091286 w 7425815"/>
                              <a:gd name="connsiteY4808" fmla="*/ 518859 h 4885545"/>
                              <a:gd name="connsiteX4809" fmla="*/ 7115238 w 7425815"/>
                              <a:gd name="connsiteY4809" fmla="*/ 498899 h 4885545"/>
                              <a:gd name="connsiteX4810" fmla="*/ 7116436 w 7425815"/>
                              <a:gd name="connsiteY4810" fmla="*/ 479737 h 4885545"/>
                              <a:gd name="connsiteX4811" fmla="*/ 7097274 w 7425815"/>
                              <a:gd name="connsiteY4811" fmla="*/ 478140 h 4885545"/>
                              <a:gd name="connsiteX4812" fmla="*/ 7096077 w 7425815"/>
                              <a:gd name="connsiteY4812" fmla="*/ 479338 h 4885545"/>
                              <a:gd name="connsiteX4813" fmla="*/ 7093682 w 7425815"/>
                              <a:gd name="connsiteY4813" fmla="*/ 480136 h 4885545"/>
                              <a:gd name="connsiteX4814" fmla="*/ 7091286 w 7425815"/>
                              <a:gd name="connsiteY4814" fmla="*/ 478938 h 4885545"/>
                              <a:gd name="connsiteX4815" fmla="*/ 7090089 w 7425815"/>
                              <a:gd name="connsiteY4815" fmla="*/ 477741 h 4885545"/>
                              <a:gd name="connsiteX4816" fmla="*/ 7080807 w 7425815"/>
                              <a:gd name="connsiteY4816" fmla="*/ 473051 h 4885545"/>
                              <a:gd name="connsiteX4817" fmla="*/ 418312 w 7425815"/>
                              <a:gd name="connsiteY4817" fmla="*/ 466564 h 4885545"/>
                              <a:gd name="connsiteX4818" fmla="*/ 433082 w 7425815"/>
                              <a:gd name="connsiteY4818" fmla="*/ 467761 h 4885545"/>
                              <a:gd name="connsiteX4819" fmla="*/ 436675 w 7425815"/>
                              <a:gd name="connsiteY4819" fmla="*/ 471354 h 4885545"/>
                              <a:gd name="connsiteX4820" fmla="*/ 435477 w 7425815"/>
                              <a:gd name="connsiteY4820" fmla="*/ 486125 h 4885545"/>
                              <a:gd name="connsiteX4821" fmla="*/ 431884 w 7425815"/>
                              <a:gd name="connsiteY4821" fmla="*/ 489318 h 4885545"/>
                              <a:gd name="connsiteX4822" fmla="*/ 428691 w 7425815"/>
                              <a:gd name="connsiteY4822" fmla="*/ 485725 h 4885545"/>
                              <a:gd name="connsiteX4823" fmla="*/ 429090 w 7425815"/>
                              <a:gd name="connsiteY4823" fmla="*/ 478939 h 4885545"/>
                              <a:gd name="connsiteX4824" fmla="*/ 418312 w 7425815"/>
                              <a:gd name="connsiteY4824" fmla="*/ 488121 h 4885545"/>
                              <a:gd name="connsiteX4825" fmla="*/ 418711 w 7425815"/>
                              <a:gd name="connsiteY4825" fmla="*/ 488520 h 4885545"/>
                              <a:gd name="connsiteX4826" fmla="*/ 416316 w 7425815"/>
                              <a:gd name="connsiteY4826" fmla="*/ 517263 h 4885545"/>
                              <a:gd name="connsiteX4827" fmla="*/ 392763 w 7425815"/>
                              <a:gd name="connsiteY4827" fmla="*/ 537223 h 4885545"/>
                              <a:gd name="connsiteX4828" fmla="*/ 386775 w 7425815"/>
                              <a:gd name="connsiteY4828" fmla="*/ 539219 h 4885545"/>
                              <a:gd name="connsiteX4829" fmla="*/ 381185 w 7425815"/>
                              <a:gd name="connsiteY4829" fmla="*/ 536425 h 4885545"/>
                              <a:gd name="connsiteX4830" fmla="*/ 372803 w 7425815"/>
                              <a:gd name="connsiteY4830" fmla="*/ 526445 h 4885545"/>
                              <a:gd name="connsiteX4831" fmla="*/ 363620 w 7425815"/>
                              <a:gd name="connsiteY4831" fmla="*/ 534429 h 4885545"/>
                              <a:gd name="connsiteX4832" fmla="*/ 363221 w 7425815"/>
                              <a:gd name="connsiteY4832" fmla="*/ 541614 h 4885545"/>
                              <a:gd name="connsiteX4833" fmla="*/ 359628 w 7425815"/>
                              <a:gd name="connsiteY4833" fmla="*/ 544808 h 4885545"/>
                              <a:gd name="connsiteX4834" fmla="*/ 356435 w 7425815"/>
                              <a:gd name="connsiteY4834" fmla="*/ 541215 h 4885545"/>
                              <a:gd name="connsiteX4835" fmla="*/ 356834 w 7425815"/>
                              <a:gd name="connsiteY4835" fmla="*/ 536025 h 4885545"/>
                              <a:gd name="connsiteX4836" fmla="*/ 351644 w 7425815"/>
                              <a:gd name="connsiteY4836" fmla="*/ 535626 h 4885545"/>
                              <a:gd name="connsiteX4837" fmla="*/ 348451 w 7425815"/>
                              <a:gd name="connsiteY4837" fmla="*/ 532033 h 4885545"/>
                              <a:gd name="connsiteX4838" fmla="*/ 352044 w 7425815"/>
                              <a:gd name="connsiteY4838" fmla="*/ 528840 h 4885545"/>
                              <a:gd name="connsiteX4839" fmla="*/ 359628 w 7425815"/>
                              <a:gd name="connsiteY4839" fmla="*/ 529638 h 4885545"/>
                              <a:gd name="connsiteX4840" fmla="*/ 368810 w 7425815"/>
                              <a:gd name="connsiteY4840" fmla="*/ 521654 h 4885545"/>
                              <a:gd name="connsiteX4841" fmla="*/ 361226 w 7425815"/>
                              <a:gd name="connsiteY4841" fmla="*/ 512872 h 4885545"/>
                              <a:gd name="connsiteX4842" fmla="*/ 363620 w 7425815"/>
                              <a:gd name="connsiteY4842" fmla="*/ 484129 h 4885545"/>
                              <a:gd name="connsiteX4843" fmla="*/ 391166 w 7425815"/>
                              <a:gd name="connsiteY4843" fmla="*/ 485326 h 4885545"/>
                              <a:gd name="connsiteX4844" fmla="*/ 412723 w 7425815"/>
                              <a:gd name="connsiteY4844" fmla="*/ 483729 h 4885545"/>
                              <a:gd name="connsiteX4845" fmla="*/ 424699 w 7425815"/>
                              <a:gd name="connsiteY4845" fmla="*/ 473749 h 4885545"/>
                              <a:gd name="connsiteX4846" fmla="*/ 417912 w 7425815"/>
                              <a:gd name="connsiteY4846" fmla="*/ 473350 h 4885545"/>
                              <a:gd name="connsiteX4847" fmla="*/ 414719 w 7425815"/>
                              <a:gd name="connsiteY4847" fmla="*/ 469757 h 4885545"/>
                              <a:gd name="connsiteX4848" fmla="*/ 418312 w 7425815"/>
                              <a:gd name="connsiteY4848" fmla="*/ 466564 h 4885545"/>
                              <a:gd name="connsiteX4849" fmla="*/ 2662811 w 7425815"/>
                              <a:gd name="connsiteY4849" fmla="*/ 462322 h 4885545"/>
                              <a:gd name="connsiteX4850" fmla="*/ 2675387 w 7425815"/>
                              <a:gd name="connsiteY4850" fmla="*/ 471354 h 4885545"/>
                              <a:gd name="connsiteX4851" fmla="*/ 2669797 w 7425815"/>
                              <a:gd name="connsiteY4851" fmla="*/ 474948 h 4885545"/>
                              <a:gd name="connsiteX4852" fmla="*/ 2651035 w 7425815"/>
                              <a:gd name="connsiteY4852" fmla="*/ 470556 h 4885545"/>
                              <a:gd name="connsiteX4853" fmla="*/ 2647042 w 7425815"/>
                              <a:gd name="connsiteY4853" fmla="*/ 488920 h 4885545"/>
                              <a:gd name="connsiteX4854" fmla="*/ 2641454 w 7425815"/>
                              <a:gd name="connsiteY4854" fmla="*/ 492513 h 4885545"/>
                              <a:gd name="connsiteX4855" fmla="*/ 2647840 w 7425815"/>
                              <a:gd name="connsiteY4855" fmla="*/ 464967 h 4885545"/>
                              <a:gd name="connsiteX4856" fmla="*/ 2662811 w 7425815"/>
                              <a:gd name="connsiteY4856" fmla="*/ 462322 h 4885545"/>
                              <a:gd name="connsiteX4857" fmla="*/ 7121226 w 7425815"/>
                              <a:gd name="connsiteY4857" fmla="*/ 453390 h 4885545"/>
                              <a:gd name="connsiteX4858" fmla="*/ 7135997 w 7425815"/>
                              <a:gd name="connsiteY4858" fmla="*/ 454587 h 4885545"/>
                              <a:gd name="connsiteX4859" fmla="*/ 7139989 w 7425815"/>
                              <a:gd name="connsiteY4859" fmla="*/ 458579 h 4885545"/>
                              <a:gd name="connsiteX4860" fmla="*/ 7138791 w 7425815"/>
                              <a:gd name="connsiteY4860" fmla="*/ 473350 h 4885545"/>
                              <a:gd name="connsiteX4861" fmla="*/ 7135198 w 7425815"/>
                              <a:gd name="connsiteY4861" fmla="*/ 476543 h 4885545"/>
                              <a:gd name="connsiteX4862" fmla="*/ 7132005 w 7425815"/>
                              <a:gd name="connsiteY4862" fmla="*/ 472951 h 4885545"/>
                              <a:gd name="connsiteX4863" fmla="*/ 7132404 w 7425815"/>
                              <a:gd name="connsiteY4863" fmla="*/ 466164 h 4885545"/>
                              <a:gd name="connsiteX4864" fmla="*/ 7121626 w 7425815"/>
                              <a:gd name="connsiteY4864" fmla="*/ 475346 h 4885545"/>
                              <a:gd name="connsiteX4865" fmla="*/ 7122025 w 7425815"/>
                              <a:gd name="connsiteY4865" fmla="*/ 475745 h 4885545"/>
                              <a:gd name="connsiteX4866" fmla="*/ 7119630 w 7425815"/>
                              <a:gd name="connsiteY4866" fmla="*/ 504488 h 4885545"/>
                              <a:gd name="connsiteX4867" fmla="*/ 7096077 w 7425815"/>
                              <a:gd name="connsiteY4867" fmla="*/ 524448 h 4885545"/>
                              <a:gd name="connsiteX4868" fmla="*/ 7090089 w 7425815"/>
                              <a:gd name="connsiteY4868" fmla="*/ 526444 h 4885545"/>
                              <a:gd name="connsiteX4869" fmla="*/ 7084500 w 7425815"/>
                              <a:gd name="connsiteY4869" fmla="*/ 523650 h 4885545"/>
                              <a:gd name="connsiteX4870" fmla="*/ 7076117 w 7425815"/>
                              <a:gd name="connsiteY4870" fmla="*/ 513670 h 4885545"/>
                              <a:gd name="connsiteX4871" fmla="*/ 7066934 w 7425815"/>
                              <a:gd name="connsiteY4871" fmla="*/ 521654 h 4885545"/>
                              <a:gd name="connsiteX4872" fmla="*/ 7066535 w 7425815"/>
                              <a:gd name="connsiteY4872" fmla="*/ 528839 h 4885545"/>
                              <a:gd name="connsiteX4873" fmla="*/ 7062942 w 7425815"/>
                              <a:gd name="connsiteY4873" fmla="*/ 532033 h 4885545"/>
                              <a:gd name="connsiteX4874" fmla="*/ 7059749 w 7425815"/>
                              <a:gd name="connsiteY4874" fmla="*/ 528440 h 4885545"/>
                              <a:gd name="connsiteX4875" fmla="*/ 7060148 w 7425815"/>
                              <a:gd name="connsiteY4875" fmla="*/ 523251 h 4885545"/>
                              <a:gd name="connsiteX4876" fmla="*/ 7054958 w 7425815"/>
                              <a:gd name="connsiteY4876" fmla="*/ 522851 h 4885545"/>
                              <a:gd name="connsiteX4877" fmla="*/ 7051765 w 7425815"/>
                              <a:gd name="connsiteY4877" fmla="*/ 519259 h 4885545"/>
                              <a:gd name="connsiteX4878" fmla="*/ 7055357 w 7425815"/>
                              <a:gd name="connsiteY4878" fmla="*/ 516065 h 4885545"/>
                              <a:gd name="connsiteX4879" fmla="*/ 7062543 w 7425815"/>
                              <a:gd name="connsiteY4879" fmla="*/ 516464 h 4885545"/>
                              <a:gd name="connsiteX4880" fmla="*/ 7071725 w 7425815"/>
                              <a:gd name="connsiteY4880" fmla="*/ 508480 h 4885545"/>
                              <a:gd name="connsiteX4881" fmla="*/ 7064140 w 7425815"/>
                              <a:gd name="connsiteY4881" fmla="*/ 499698 h 4885545"/>
                              <a:gd name="connsiteX4882" fmla="*/ 7066535 w 7425815"/>
                              <a:gd name="connsiteY4882" fmla="*/ 470955 h 4885545"/>
                              <a:gd name="connsiteX4883" fmla="*/ 7094081 w 7425815"/>
                              <a:gd name="connsiteY4883" fmla="*/ 472152 h 4885545"/>
                              <a:gd name="connsiteX4884" fmla="*/ 7115638 w 7425815"/>
                              <a:gd name="connsiteY4884" fmla="*/ 470555 h 4885545"/>
                              <a:gd name="connsiteX4885" fmla="*/ 7127614 w 7425815"/>
                              <a:gd name="connsiteY4885" fmla="*/ 460575 h 4885545"/>
                              <a:gd name="connsiteX4886" fmla="*/ 7120827 w 7425815"/>
                              <a:gd name="connsiteY4886" fmla="*/ 460176 h 4885545"/>
                              <a:gd name="connsiteX4887" fmla="*/ 7117634 w 7425815"/>
                              <a:gd name="connsiteY4887" fmla="*/ 456583 h 4885545"/>
                              <a:gd name="connsiteX4888" fmla="*/ 7121226 w 7425815"/>
                              <a:gd name="connsiteY4888" fmla="*/ 453390 h 4885545"/>
                              <a:gd name="connsiteX4889" fmla="*/ 1693910 w 7425815"/>
                              <a:gd name="connsiteY4889" fmla="*/ 407237 h 4885545"/>
                              <a:gd name="connsiteX4890" fmla="*/ 1693756 w 7425815"/>
                              <a:gd name="connsiteY4890" fmla="*/ 414270 h 4885545"/>
                              <a:gd name="connsiteX4891" fmla="*/ 1688199 w 7425815"/>
                              <a:gd name="connsiteY4891" fmla="*/ 419663 h 4885545"/>
                              <a:gd name="connsiteX4892" fmla="*/ 1695852 w 7425815"/>
                              <a:gd name="connsiteY4892" fmla="*/ 419808 h 4885545"/>
                              <a:gd name="connsiteX4893" fmla="*/ 1701572 w 7425815"/>
                              <a:gd name="connsiteY4893" fmla="*/ 425593 h 4885545"/>
                              <a:gd name="connsiteX4894" fmla="*/ 1701740 w 7425815"/>
                              <a:gd name="connsiteY4894" fmla="*/ 417862 h 4885545"/>
                              <a:gd name="connsiteX4895" fmla="*/ 1706947 w 7425815"/>
                              <a:gd name="connsiteY4895" fmla="*/ 412654 h 4885545"/>
                              <a:gd name="connsiteX4896" fmla="*/ 1698945 w 7425815"/>
                              <a:gd name="connsiteY4896" fmla="*/ 412273 h 4885545"/>
                              <a:gd name="connsiteX4897" fmla="*/ 1688965 w 7425815"/>
                              <a:gd name="connsiteY4897" fmla="*/ 393510 h 4885545"/>
                              <a:gd name="connsiteX4898" fmla="*/ 1694156 w 7425815"/>
                              <a:gd name="connsiteY4898" fmla="*/ 395905 h 4885545"/>
                              <a:gd name="connsiteX4899" fmla="*/ 1694131 w 7425815"/>
                              <a:gd name="connsiteY4899" fmla="*/ 397079 h 4885545"/>
                              <a:gd name="connsiteX4900" fmla="*/ 1702140 w 7425815"/>
                              <a:gd name="connsiteY4900" fmla="*/ 405088 h 4885545"/>
                              <a:gd name="connsiteX4901" fmla="*/ 1714514 w 7425815"/>
                              <a:gd name="connsiteY4901" fmla="*/ 405088 h 4885545"/>
                              <a:gd name="connsiteX4902" fmla="*/ 1714915 w 7425815"/>
                              <a:gd name="connsiteY4902" fmla="*/ 404687 h 4885545"/>
                              <a:gd name="connsiteX4903" fmla="*/ 1720105 w 7425815"/>
                              <a:gd name="connsiteY4903" fmla="*/ 407082 h 4885545"/>
                              <a:gd name="connsiteX4904" fmla="*/ 1717709 w 7425815"/>
                              <a:gd name="connsiteY4904" fmla="*/ 412272 h 4885545"/>
                              <a:gd name="connsiteX4905" fmla="*/ 1717312 w 7425815"/>
                              <a:gd name="connsiteY4905" fmla="*/ 412670 h 4885545"/>
                              <a:gd name="connsiteX4906" fmla="*/ 1717310 w 7425815"/>
                              <a:gd name="connsiteY4906" fmla="*/ 412673 h 4885545"/>
                              <a:gd name="connsiteX4907" fmla="*/ 1717308 w 7425815"/>
                              <a:gd name="connsiteY4907" fmla="*/ 412674 h 4885545"/>
                              <a:gd name="connsiteX4908" fmla="*/ 1708927 w 7425815"/>
                              <a:gd name="connsiteY4908" fmla="*/ 421055 h 4885545"/>
                              <a:gd name="connsiteX4909" fmla="*/ 1708927 w 7425815"/>
                              <a:gd name="connsiteY4909" fmla="*/ 433031 h 4885545"/>
                              <a:gd name="connsiteX4910" fmla="*/ 1708928 w 7425815"/>
                              <a:gd name="connsiteY4910" fmla="*/ 433032 h 4885545"/>
                              <a:gd name="connsiteX4911" fmla="*/ 1708927 w 7425815"/>
                              <a:gd name="connsiteY4911" fmla="*/ 433033 h 4885545"/>
                              <a:gd name="connsiteX4912" fmla="*/ 1708927 w 7425815"/>
                              <a:gd name="connsiteY4912" fmla="*/ 433431 h 4885545"/>
                              <a:gd name="connsiteX4913" fmla="*/ 1706147 w 7425815"/>
                              <a:gd name="connsiteY4913" fmla="*/ 438594 h 4885545"/>
                              <a:gd name="connsiteX4914" fmla="*/ 1706133 w 7425815"/>
                              <a:gd name="connsiteY4914" fmla="*/ 438621 h 4885545"/>
                              <a:gd name="connsiteX4915" fmla="*/ 1701342 w 7425815"/>
                              <a:gd name="connsiteY4915" fmla="*/ 436226 h 4885545"/>
                              <a:gd name="connsiteX4916" fmla="*/ 1692708 w 7425815"/>
                              <a:gd name="connsiteY4916" fmla="*/ 427294 h 4885545"/>
                              <a:gd name="connsiteX4917" fmla="*/ 1680586 w 7425815"/>
                              <a:gd name="connsiteY4917" fmla="*/ 427052 h 4885545"/>
                              <a:gd name="connsiteX4918" fmla="*/ 1680183 w 7425815"/>
                              <a:gd name="connsiteY4918" fmla="*/ 427443 h 4885545"/>
                              <a:gd name="connsiteX4919" fmla="*/ 1675390 w 7425815"/>
                              <a:gd name="connsiteY4919" fmla="*/ 425048 h 4885545"/>
                              <a:gd name="connsiteX4920" fmla="*/ 1675473 w 7425815"/>
                              <a:gd name="connsiteY4920" fmla="*/ 424871 h 4885545"/>
                              <a:gd name="connsiteX4921" fmla="*/ 1674991 w 7425815"/>
                              <a:gd name="connsiteY4921" fmla="*/ 424649 h 4885545"/>
                              <a:gd name="connsiteX4922" fmla="*/ 1677387 w 7425815"/>
                              <a:gd name="connsiteY4922" fmla="*/ 419458 h 4885545"/>
                              <a:gd name="connsiteX4923" fmla="*/ 1678171 w 7425815"/>
                              <a:gd name="connsiteY4923" fmla="*/ 419473 h 4885545"/>
                              <a:gd name="connsiteX4924" fmla="*/ 1686571 w 7425815"/>
                              <a:gd name="connsiteY4924" fmla="*/ 411076 h 4885545"/>
                              <a:gd name="connsiteX4925" fmla="*/ 1686571 w 7425815"/>
                              <a:gd name="connsiteY4925" fmla="*/ 399899 h 4885545"/>
                              <a:gd name="connsiteX4926" fmla="*/ 1685770 w 7425815"/>
                              <a:gd name="connsiteY4926" fmla="*/ 399099 h 4885545"/>
                              <a:gd name="connsiteX4927" fmla="*/ 1688166 w 7425815"/>
                              <a:gd name="connsiteY4927" fmla="*/ 393909 h 4885545"/>
                              <a:gd name="connsiteX4928" fmla="*/ 1688673 w 7425815"/>
                              <a:gd name="connsiteY4928" fmla="*/ 394143 h 4885545"/>
                              <a:gd name="connsiteX4929" fmla="*/ 1627326 w 7425815"/>
                              <a:gd name="connsiteY4929" fmla="*/ 383896 h 4885545"/>
                              <a:gd name="connsiteX4930" fmla="*/ 1627087 w 7425815"/>
                              <a:gd name="connsiteY4930" fmla="*/ 401096 h 4885545"/>
                              <a:gd name="connsiteX4931" fmla="*/ 1614238 w 7425815"/>
                              <a:gd name="connsiteY4931" fmla="*/ 413230 h 4885545"/>
                              <a:gd name="connsiteX4932" fmla="*/ 1631478 w 7425815"/>
                              <a:gd name="connsiteY4932" fmla="*/ 413470 h 4885545"/>
                              <a:gd name="connsiteX4933" fmla="*/ 1644398 w 7425815"/>
                              <a:gd name="connsiteY4933" fmla="*/ 426906 h 4885545"/>
                              <a:gd name="connsiteX4934" fmla="*/ 1644653 w 7425815"/>
                              <a:gd name="connsiteY4934" fmla="*/ 408680 h 4885545"/>
                              <a:gd name="connsiteX4935" fmla="*/ 1657283 w 7425815"/>
                              <a:gd name="connsiteY4935" fmla="*/ 396536 h 4885545"/>
                              <a:gd name="connsiteX4936" fmla="*/ 1637866 w 7425815"/>
                              <a:gd name="connsiteY4936" fmla="*/ 395108 h 4885545"/>
                              <a:gd name="connsiteX4937" fmla="*/ 1621496 w 7425815"/>
                              <a:gd name="connsiteY4937" fmla="*/ 369957 h 4885545"/>
                              <a:gd name="connsiteX4938" fmla="*/ 1622155 w 7425815"/>
                              <a:gd name="connsiteY4938" fmla="*/ 370261 h 4885545"/>
                              <a:gd name="connsiteX4939" fmla="*/ 1622295 w 7425815"/>
                              <a:gd name="connsiteY4939" fmla="*/ 369957 h 4885545"/>
                              <a:gd name="connsiteX4940" fmla="*/ 1627486 w 7425815"/>
                              <a:gd name="connsiteY4940" fmla="*/ 372352 h 4885545"/>
                              <a:gd name="connsiteX4941" fmla="*/ 1627475 w 7425815"/>
                              <a:gd name="connsiteY4941" fmla="*/ 373168 h 4885545"/>
                              <a:gd name="connsiteX4942" fmla="*/ 1642407 w 7425815"/>
                              <a:gd name="connsiteY4942" fmla="*/ 388621 h 4885545"/>
                              <a:gd name="connsiteX4943" fmla="*/ 1665011 w 7425815"/>
                              <a:gd name="connsiteY4943" fmla="*/ 388721 h 4885545"/>
                              <a:gd name="connsiteX4944" fmla="*/ 1665279 w 7425815"/>
                              <a:gd name="connsiteY4944" fmla="*/ 388845 h 4885545"/>
                              <a:gd name="connsiteX4945" fmla="*/ 1665410 w 7425815"/>
                              <a:gd name="connsiteY4945" fmla="*/ 388719 h 4885545"/>
                              <a:gd name="connsiteX4946" fmla="*/ 1670601 w 7425815"/>
                              <a:gd name="connsiteY4946" fmla="*/ 391114 h 4885545"/>
                              <a:gd name="connsiteX4947" fmla="*/ 1668204 w 7425815"/>
                              <a:gd name="connsiteY4947" fmla="*/ 396304 h 4885545"/>
                              <a:gd name="connsiteX4948" fmla="*/ 1651838 w 7425815"/>
                              <a:gd name="connsiteY4948" fmla="*/ 412273 h 4885545"/>
                              <a:gd name="connsiteX4949" fmla="*/ 1651439 w 7425815"/>
                              <a:gd name="connsiteY4949" fmla="*/ 435027 h 4885545"/>
                              <a:gd name="connsiteX4950" fmla="*/ 1649048 w 7425815"/>
                              <a:gd name="connsiteY4950" fmla="*/ 439807 h 4885545"/>
                              <a:gd name="connsiteX4951" fmla="*/ 1649045 w 7425815"/>
                              <a:gd name="connsiteY4951" fmla="*/ 439818 h 4885545"/>
                              <a:gd name="connsiteX4952" fmla="*/ 1649045 w 7425815"/>
                              <a:gd name="connsiteY4952" fmla="*/ 439818 h 4885545"/>
                              <a:gd name="connsiteX4953" fmla="*/ 1649044 w 7425815"/>
                              <a:gd name="connsiteY4953" fmla="*/ 439818 h 4885545"/>
                              <a:gd name="connsiteX4954" fmla="*/ 1647225 w 7425815"/>
                              <a:gd name="connsiteY4954" fmla="*/ 438908 h 4885545"/>
                              <a:gd name="connsiteX4955" fmla="*/ 1644254 w 7425815"/>
                              <a:gd name="connsiteY4955" fmla="*/ 437423 h 4885545"/>
                              <a:gd name="connsiteX4956" fmla="*/ 1628284 w 7425815"/>
                              <a:gd name="connsiteY4956" fmla="*/ 421054 h 4885545"/>
                              <a:gd name="connsiteX4957" fmla="*/ 1606360 w 7425815"/>
                              <a:gd name="connsiteY4957" fmla="*/ 420670 h 4885545"/>
                              <a:gd name="connsiteX4958" fmla="*/ 1605528 w 7425815"/>
                              <a:gd name="connsiteY4958" fmla="*/ 421455 h 4885545"/>
                              <a:gd name="connsiteX4959" fmla="*/ 1600737 w 7425815"/>
                              <a:gd name="connsiteY4959" fmla="*/ 419060 h 4885545"/>
                              <a:gd name="connsiteX4960" fmla="*/ 1600972 w 7425815"/>
                              <a:gd name="connsiteY4960" fmla="*/ 418553 h 4885545"/>
                              <a:gd name="connsiteX4961" fmla="*/ 1600338 w 7425815"/>
                              <a:gd name="connsiteY4961" fmla="*/ 418260 h 4885545"/>
                              <a:gd name="connsiteX4962" fmla="*/ 1602733 w 7425815"/>
                              <a:gd name="connsiteY4962" fmla="*/ 413070 h 4885545"/>
                              <a:gd name="connsiteX4963" fmla="*/ 1603935 w 7425815"/>
                              <a:gd name="connsiteY4963" fmla="*/ 413087 h 4885545"/>
                              <a:gd name="connsiteX4964" fmla="*/ 1619501 w 7425815"/>
                              <a:gd name="connsiteY4964" fmla="*/ 397902 h 4885545"/>
                              <a:gd name="connsiteX4965" fmla="*/ 1619887 w 7425815"/>
                              <a:gd name="connsiteY4965" fmla="*/ 375982 h 4885545"/>
                              <a:gd name="connsiteX4966" fmla="*/ 1619101 w 7425815"/>
                              <a:gd name="connsiteY4966" fmla="*/ 375147 h 4885545"/>
                              <a:gd name="connsiteX4967" fmla="*/ 1621496 w 7425815"/>
                              <a:gd name="connsiteY4967" fmla="*/ 369957 h 4885545"/>
                              <a:gd name="connsiteX4968" fmla="*/ 4155079 w 7425815"/>
                              <a:gd name="connsiteY4968" fmla="*/ 352892 h 4885545"/>
                              <a:gd name="connsiteX4969" fmla="*/ 4145198 w 7425815"/>
                              <a:gd name="connsiteY4969" fmla="*/ 355985 h 4885545"/>
                              <a:gd name="connsiteX4970" fmla="*/ 4143602 w 7425815"/>
                              <a:gd name="connsiteY4970" fmla="*/ 375148 h 4885545"/>
                              <a:gd name="connsiteX4971" fmla="*/ 4150788 w 7425815"/>
                              <a:gd name="connsiteY4971" fmla="*/ 383531 h 4885545"/>
                              <a:gd name="connsiteX4972" fmla="*/ 4162365 w 7425815"/>
                              <a:gd name="connsiteY4972" fmla="*/ 373551 h 4885545"/>
                              <a:gd name="connsiteX4973" fmla="*/ 4167155 w 7425815"/>
                              <a:gd name="connsiteY4973" fmla="*/ 373950 h 4885545"/>
                              <a:gd name="connsiteX4974" fmla="*/ 4166756 w 7425815"/>
                              <a:gd name="connsiteY4974" fmla="*/ 378740 h 4885545"/>
                              <a:gd name="connsiteX4975" fmla="*/ 4155179 w 7425815"/>
                              <a:gd name="connsiteY4975" fmla="*/ 388720 h 4885545"/>
                              <a:gd name="connsiteX4976" fmla="*/ 4163562 w 7425815"/>
                              <a:gd name="connsiteY4976" fmla="*/ 398700 h 4885545"/>
                              <a:gd name="connsiteX4977" fmla="*/ 4165558 w 7425815"/>
                              <a:gd name="connsiteY4977" fmla="*/ 398700 h 4885545"/>
                              <a:gd name="connsiteX4978" fmla="*/ 4189510 w 7425815"/>
                              <a:gd name="connsiteY4978" fmla="*/ 378740 h 4885545"/>
                              <a:gd name="connsiteX4979" fmla="*/ 4190708 w 7425815"/>
                              <a:gd name="connsiteY4979" fmla="*/ 359578 h 4885545"/>
                              <a:gd name="connsiteX4980" fmla="*/ 4171546 w 7425815"/>
                              <a:gd name="connsiteY4980" fmla="*/ 357981 h 4885545"/>
                              <a:gd name="connsiteX4981" fmla="*/ 4170349 w 7425815"/>
                              <a:gd name="connsiteY4981" fmla="*/ 359179 h 4885545"/>
                              <a:gd name="connsiteX4982" fmla="*/ 4167954 w 7425815"/>
                              <a:gd name="connsiteY4982" fmla="*/ 359977 h 4885545"/>
                              <a:gd name="connsiteX4983" fmla="*/ 4165558 w 7425815"/>
                              <a:gd name="connsiteY4983" fmla="*/ 358779 h 4885545"/>
                              <a:gd name="connsiteX4984" fmla="*/ 4164361 w 7425815"/>
                              <a:gd name="connsiteY4984" fmla="*/ 357582 h 4885545"/>
                              <a:gd name="connsiteX4985" fmla="*/ 4155079 w 7425815"/>
                              <a:gd name="connsiteY4985" fmla="*/ 352892 h 4885545"/>
                              <a:gd name="connsiteX4986" fmla="*/ 4195897 w 7425815"/>
                              <a:gd name="connsiteY4986" fmla="*/ 333231 h 4885545"/>
                              <a:gd name="connsiteX4987" fmla="*/ 4210668 w 7425815"/>
                              <a:gd name="connsiteY4987" fmla="*/ 334428 h 4885545"/>
                              <a:gd name="connsiteX4988" fmla="*/ 4214660 w 7425815"/>
                              <a:gd name="connsiteY4988" fmla="*/ 338420 h 4885545"/>
                              <a:gd name="connsiteX4989" fmla="*/ 4213462 w 7425815"/>
                              <a:gd name="connsiteY4989" fmla="*/ 353191 h 4885545"/>
                              <a:gd name="connsiteX4990" fmla="*/ 4209869 w 7425815"/>
                              <a:gd name="connsiteY4990" fmla="*/ 356384 h 4885545"/>
                              <a:gd name="connsiteX4991" fmla="*/ 4206676 w 7425815"/>
                              <a:gd name="connsiteY4991" fmla="*/ 352792 h 4885545"/>
                              <a:gd name="connsiteX4992" fmla="*/ 4207075 w 7425815"/>
                              <a:gd name="connsiteY4992" fmla="*/ 346005 h 4885545"/>
                              <a:gd name="connsiteX4993" fmla="*/ 4196297 w 7425815"/>
                              <a:gd name="connsiteY4993" fmla="*/ 355187 h 4885545"/>
                              <a:gd name="connsiteX4994" fmla="*/ 4196696 w 7425815"/>
                              <a:gd name="connsiteY4994" fmla="*/ 355586 h 4885545"/>
                              <a:gd name="connsiteX4995" fmla="*/ 4194301 w 7425815"/>
                              <a:gd name="connsiteY4995" fmla="*/ 384329 h 4885545"/>
                              <a:gd name="connsiteX4996" fmla="*/ 4170748 w 7425815"/>
                              <a:gd name="connsiteY4996" fmla="*/ 404289 h 4885545"/>
                              <a:gd name="connsiteX4997" fmla="*/ 4164760 w 7425815"/>
                              <a:gd name="connsiteY4997" fmla="*/ 406285 h 4885545"/>
                              <a:gd name="connsiteX4998" fmla="*/ 4159171 w 7425815"/>
                              <a:gd name="connsiteY4998" fmla="*/ 403491 h 4885545"/>
                              <a:gd name="connsiteX4999" fmla="*/ 4150788 w 7425815"/>
                              <a:gd name="connsiteY4999" fmla="*/ 393511 h 4885545"/>
                              <a:gd name="connsiteX5000" fmla="*/ 4141606 w 7425815"/>
                              <a:gd name="connsiteY5000" fmla="*/ 401495 h 4885545"/>
                              <a:gd name="connsiteX5001" fmla="*/ 4141206 w 7425815"/>
                              <a:gd name="connsiteY5001" fmla="*/ 408680 h 4885545"/>
                              <a:gd name="connsiteX5002" fmla="*/ 4137614 w 7425815"/>
                              <a:gd name="connsiteY5002" fmla="*/ 411874 h 4885545"/>
                              <a:gd name="connsiteX5003" fmla="*/ 4134420 w 7425815"/>
                              <a:gd name="connsiteY5003" fmla="*/ 408281 h 4885545"/>
                              <a:gd name="connsiteX5004" fmla="*/ 4134819 w 7425815"/>
                              <a:gd name="connsiteY5004" fmla="*/ 403092 h 4885545"/>
                              <a:gd name="connsiteX5005" fmla="*/ 4129630 w 7425815"/>
                              <a:gd name="connsiteY5005" fmla="*/ 402692 h 4885545"/>
                              <a:gd name="connsiteX5006" fmla="*/ 4126436 w 7425815"/>
                              <a:gd name="connsiteY5006" fmla="*/ 399100 h 4885545"/>
                              <a:gd name="connsiteX5007" fmla="*/ 4130029 w 7425815"/>
                              <a:gd name="connsiteY5007" fmla="*/ 395906 h 4885545"/>
                              <a:gd name="connsiteX5008" fmla="*/ 4137214 w 7425815"/>
                              <a:gd name="connsiteY5008" fmla="*/ 396305 h 4885545"/>
                              <a:gd name="connsiteX5009" fmla="*/ 4146396 w 7425815"/>
                              <a:gd name="connsiteY5009" fmla="*/ 388321 h 4885545"/>
                              <a:gd name="connsiteX5010" fmla="*/ 4138811 w 7425815"/>
                              <a:gd name="connsiteY5010" fmla="*/ 379539 h 4885545"/>
                              <a:gd name="connsiteX5011" fmla="*/ 4141206 w 7425815"/>
                              <a:gd name="connsiteY5011" fmla="*/ 350796 h 4885545"/>
                              <a:gd name="connsiteX5012" fmla="*/ 4168752 w 7425815"/>
                              <a:gd name="connsiteY5012" fmla="*/ 351993 h 4885545"/>
                              <a:gd name="connsiteX5013" fmla="*/ 4190309 w 7425815"/>
                              <a:gd name="connsiteY5013" fmla="*/ 350396 h 4885545"/>
                              <a:gd name="connsiteX5014" fmla="*/ 4202285 w 7425815"/>
                              <a:gd name="connsiteY5014" fmla="*/ 340416 h 4885545"/>
                              <a:gd name="connsiteX5015" fmla="*/ 4195498 w 7425815"/>
                              <a:gd name="connsiteY5015" fmla="*/ 340017 h 4885545"/>
                              <a:gd name="connsiteX5016" fmla="*/ 4192305 w 7425815"/>
                              <a:gd name="connsiteY5016" fmla="*/ 336424 h 4885545"/>
                              <a:gd name="connsiteX5017" fmla="*/ 4195897 w 7425815"/>
                              <a:gd name="connsiteY5017" fmla="*/ 333231 h 4885545"/>
                              <a:gd name="connsiteX5018" fmla="*/ 6439993 w 7425815"/>
                              <a:gd name="connsiteY5018" fmla="*/ 328590 h 4885545"/>
                              <a:gd name="connsiteX5019" fmla="*/ 6452568 w 7425815"/>
                              <a:gd name="connsiteY5019" fmla="*/ 337622 h 4885545"/>
                              <a:gd name="connsiteX5020" fmla="*/ 6446979 w 7425815"/>
                              <a:gd name="connsiteY5020" fmla="*/ 341216 h 4885545"/>
                              <a:gd name="connsiteX5021" fmla="*/ 6428217 w 7425815"/>
                              <a:gd name="connsiteY5021" fmla="*/ 336824 h 4885545"/>
                              <a:gd name="connsiteX5022" fmla="*/ 6424225 w 7425815"/>
                              <a:gd name="connsiteY5022" fmla="*/ 355188 h 4885545"/>
                              <a:gd name="connsiteX5023" fmla="*/ 6418635 w 7425815"/>
                              <a:gd name="connsiteY5023" fmla="*/ 358781 h 4885545"/>
                              <a:gd name="connsiteX5024" fmla="*/ 6425023 w 7425815"/>
                              <a:gd name="connsiteY5024" fmla="*/ 331235 h 4885545"/>
                              <a:gd name="connsiteX5025" fmla="*/ 6439993 w 7425815"/>
                              <a:gd name="connsiteY5025" fmla="*/ 328590 h 4885545"/>
                              <a:gd name="connsiteX5026" fmla="*/ 5471482 w 7425815"/>
                              <a:gd name="connsiteY5026" fmla="*/ 273896 h 4885545"/>
                              <a:gd name="connsiteX5027" fmla="*/ 5471337 w 7425815"/>
                              <a:gd name="connsiteY5027" fmla="*/ 280538 h 4885545"/>
                              <a:gd name="connsiteX5028" fmla="*/ 5465377 w 7425815"/>
                              <a:gd name="connsiteY5028" fmla="*/ 286322 h 4885545"/>
                              <a:gd name="connsiteX5029" fmla="*/ 5473434 w 7425815"/>
                              <a:gd name="connsiteY5029" fmla="*/ 286475 h 4885545"/>
                              <a:gd name="connsiteX5030" fmla="*/ 5479144 w 7425815"/>
                              <a:gd name="connsiteY5030" fmla="*/ 292251 h 4885545"/>
                              <a:gd name="connsiteX5031" fmla="*/ 5479321 w 7425815"/>
                              <a:gd name="connsiteY5031" fmla="*/ 284131 h 4885545"/>
                              <a:gd name="connsiteX5032" fmla="*/ 5484147 w 7425815"/>
                              <a:gd name="connsiteY5032" fmla="*/ 279304 h 4885545"/>
                              <a:gd name="connsiteX5033" fmla="*/ 5476527 w 7425815"/>
                              <a:gd name="connsiteY5033" fmla="*/ 278941 h 4885545"/>
                              <a:gd name="connsiteX5034" fmla="*/ 5466547 w 7425815"/>
                              <a:gd name="connsiteY5034" fmla="*/ 259778 h 4885545"/>
                              <a:gd name="connsiteX5035" fmla="*/ 5471736 w 7425815"/>
                              <a:gd name="connsiteY5035" fmla="*/ 262173 h 4885545"/>
                              <a:gd name="connsiteX5036" fmla="*/ 5471702 w 7425815"/>
                              <a:gd name="connsiteY5036" fmla="*/ 263737 h 4885545"/>
                              <a:gd name="connsiteX5037" fmla="*/ 5479720 w 7425815"/>
                              <a:gd name="connsiteY5037" fmla="*/ 271756 h 4885545"/>
                              <a:gd name="connsiteX5038" fmla="*/ 5491696 w 7425815"/>
                              <a:gd name="connsiteY5038" fmla="*/ 271756 h 4885545"/>
                              <a:gd name="connsiteX5039" fmla="*/ 5492495 w 7425815"/>
                              <a:gd name="connsiteY5039" fmla="*/ 270956 h 4885545"/>
                              <a:gd name="connsiteX5040" fmla="*/ 5497685 w 7425815"/>
                              <a:gd name="connsiteY5040" fmla="*/ 273351 h 4885545"/>
                              <a:gd name="connsiteX5041" fmla="*/ 5495290 w 7425815"/>
                              <a:gd name="connsiteY5041" fmla="*/ 278541 h 4885545"/>
                              <a:gd name="connsiteX5042" fmla="*/ 5495233 w 7425815"/>
                              <a:gd name="connsiteY5042" fmla="*/ 278599 h 4885545"/>
                              <a:gd name="connsiteX5043" fmla="*/ 5494890 w 7425815"/>
                              <a:gd name="connsiteY5043" fmla="*/ 279341 h 4885545"/>
                              <a:gd name="connsiteX5044" fmla="*/ 5494357 w 7425815"/>
                              <a:gd name="connsiteY5044" fmla="*/ 279474 h 4885545"/>
                              <a:gd name="connsiteX5045" fmla="*/ 5486507 w 7425815"/>
                              <a:gd name="connsiteY5045" fmla="*/ 287324 h 4885545"/>
                              <a:gd name="connsiteX5046" fmla="*/ 5486507 w 7425815"/>
                              <a:gd name="connsiteY5046" fmla="*/ 299698 h 4885545"/>
                              <a:gd name="connsiteX5047" fmla="*/ 5486507 w 7425815"/>
                              <a:gd name="connsiteY5047" fmla="*/ 299699 h 4885545"/>
                              <a:gd name="connsiteX5048" fmla="*/ 5486507 w 7425815"/>
                              <a:gd name="connsiteY5048" fmla="*/ 299700 h 4885545"/>
                              <a:gd name="connsiteX5049" fmla="*/ 5486506 w 7425815"/>
                              <a:gd name="connsiteY5049" fmla="*/ 299702 h 4885545"/>
                              <a:gd name="connsiteX5050" fmla="*/ 5483713 w 7425815"/>
                              <a:gd name="connsiteY5050" fmla="*/ 305288 h 4885545"/>
                              <a:gd name="connsiteX5051" fmla="*/ 5478923 w 7425815"/>
                              <a:gd name="connsiteY5051" fmla="*/ 302893 h 4885545"/>
                              <a:gd name="connsiteX5052" fmla="*/ 5470290 w 7425815"/>
                              <a:gd name="connsiteY5052" fmla="*/ 293961 h 4885545"/>
                              <a:gd name="connsiteX5053" fmla="*/ 5457765 w 7425815"/>
                              <a:gd name="connsiteY5053" fmla="*/ 293711 h 4885545"/>
                              <a:gd name="connsiteX5054" fmla="*/ 5457765 w 7425815"/>
                              <a:gd name="connsiteY5054" fmla="*/ 293711 h 4885545"/>
                              <a:gd name="connsiteX5055" fmla="*/ 5457757 w 7425815"/>
                              <a:gd name="connsiteY5055" fmla="*/ 293708 h 4885545"/>
                              <a:gd name="connsiteX5056" fmla="*/ 5452574 w 7425815"/>
                              <a:gd name="connsiteY5056" fmla="*/ 291316 h 4885545"/>
                              <a:gd name="connsiteX5057" fmla="*/ 5454970 w 7425815"/>
                              <a:gd name="connsiteY5057" fmla="*/ 286125 h 4885545"/>
                              <a:gd name="connsiteX5058" fmla="*/ 5455365 w 7425815"/>
                              <a:gd name="connsiteY5058" fmla="*/ 286133 h 4885545"/>
                              <a:gd name="connsiteX5059" fmla="*/ 5455368 w 7425815"/>
                              <a:gd name="connsiteY5059" fmla="*/ 286126 h 4885545"/>
                              <a:gd name="connsiteX5060" fmla="*/ 5464152 w 7425815"/>
                              <a:gd name="connsiteY5060" fmla="*/ 277344 h 4885545"/>
                              <a:gd name="connsiteX5061" fmla="*/ 5464152 w 7425815"/>
                              <a:gd name="connsiteY5061" fmla="*/ 266567 h 4885545"/>
                              <a:gd name="connsiteX5062" fmla="*/ 5463352 w 7425815"/>
                              <a:gd name="connsiteY5062" fmla="*/ 265767 h 4885545"/>
                              <a:gd name="connsiteX5063" fmla="*/ 5465747 w 7425815"/>
                              <a:gd name="connsiteY5063" fmla="*/ 260577 h 4885545"/>
                              <a:gd name="connsiteX5064" fmla="*/ 5466103 w 7425815"/>
                              <a:gd name="connsiteY5064" fmla="*/ 260741 h 4885545"/>
                              <a:gd name="connsiteX5065" fmla="*/ 5404905 w 7425815"/>
                              <a:gd name="connsiteY5065" fmla="*/ 250559 h 4885545"/>
                              <a:gd name="connsiteX5066" fmla="*/ 5404671 w 7425815"/>
                              <a:gd name="connsiteY5066" fmla="*/ 267365 h 4885545"/>
                              <a:gd name="connsiteX5067" fmla="*/ 5391823 w 7425815"/>
                              <a:gd name="connsiteY5067" fmla="*/ 279499 h 4885545"/>
                              <a:gd name="connsiteX5068" fmla="*/ 5409063 w 7425815"/>
                              <a:gd name="connsiteY5068" fmla="*/ 279739 h 4885545"/>
                              <a:gd name="connsiteX5069" fmla="*/ 5421594 w 7425815"/>
                              <a:gd name="connsiteY5069" fmla="*/ 292772 h 4885545"/>
                              <a:gd name="connsiteX5070" fmla="*/ 5421836 w 7425815"/>
                              <a:gd name="connsiteY5070" fmla="*/ 275348 h 4885545"/>
                              <a:gd name="connsiteX5071" fmla="*/ 5434494 w 7425815"/>
                              <a:gd name="connsiteY5071" fmla="*/ 263176 h 4885545"/>
                              <a:gd name="connsiteX5072" fmla="*/ 5415449 w 7425815"/>
                              <a:gd name="connsiteY5072" fmla="*/ 261776 h 4885545"/>
                              <a:gd name="connsiteX5073" fmla="*/ 5399881 w 7425815"/>
                              <a:gd name="connsiteY5073" fmla="*/ 236226 h 4885545"/>
                              <a:gd name="connsiteX5074" fmla="*/ 5405071 w 7425815"/>
                              <a:gd name="connsiteY5074" fmla="*/ 238621 h 4885545"/>
                              <a:gd name="connsiteX5075" fmla="*/ 5405054 w 7425815"/>
                              <a:gd name="connsiteY5075" fmla="*/ 239831 h 4885545"/>
                              <a:gd name="connsiteX5076" fmla="*/ 5419990 w 7425815"/>
                              <a:gd name="connsiteY5076" fmla="*/ 255289 h 4885545"/>
                              <a:gd name="connsiteX5077" fmla="*/ 5442593 w 7425815"/>
                              <a:gd name="connsiteY5077" fmla="*/ 255389 h 4885545"/>
                              <a:gd name="connsiteX5078" fmla="*/ 5442595 w 7425815"/>
                              <a:gd name="connsiteY5078" fmla="*/ 255387 h 4885545"/>
                              <a:gd name="connsiteX5079" fmla="*/ 5447785 w 7425815"/>
                              <a:gd name="connsiteY5079" fmla="*/ 257782 h 4885545"/>
                              <a:gd name="connsiteX5080" fmla="*/ 5447785 w 7425815"/>
                              <a:gd name="connsiteY5080" fmla="*/ 257784 h 4885545"/>
                              <a:gd name="connsiteX5081" fmla="*/ 5447785 w 7425815"/>
                              <a:gd name="connsiteY5081" fmla="*/ 257784 h 4885545"/>
                              <a:gd name="connsiteX5082" fmla="*/ 5445390 w 7425815"/>
                              <a:gd name="connsiteY5082" fmla="*/ 262973 h 4885545"/>
                              <a:gd name="connsiteX5083" fmla="*/ 5445388 w 7425815"/>
                              <a:gd name="connsiteY5083" fmla="*/ 262974 h 4885545"/>
                              <a:gd name="connsiteX5084" fmla="*/ 5429022 w 7425815"/>
                              <a:gd name="connsiteY5084" fmla="*/ 278941 h 4885545"/>
                              <a:gd name="connsiteX5085" fmla="*/ 5428651 w 7425815"/>
                              <a:gd name="connsiteY5085" fmla="*/ 300110 h 4885545"/>
                              <a:gd name="connsiteX5086" fmla="*/ 5429023 w 7425815"/>
                              <a:gd name="connsiteY5086" fmla="*/ 300498 h 4885545"/>
                              <a:gd name="connsiteX5087" fmla="*/ 5428628 w 7425815"/>
                              <a:gd name="connsiteY5087" fmla="*/ 301421 h 4885545"/>
                              <a:gd name="connsiteX5088" fmla="*/ 5428623 w 7425815"/>
                              <a:gd name="connsiteY5088" fmla="*/ 301695 h 4885545"/>
                              <a:gd name="connsiteX5089" fmla="*/ 5427832 w 7425815"/>
                              <a:gd name="connsiteY5089" fmla="*/ 303278 h 4885545"/>
                              <a:gd name="connsiteX5090" fmla="*/ 5426627 w 7425815"/>
                              <a:gd name="connsiteY5090" fmla="*/ 306087 h 4885545"/>
                              <a:gd name="connsiteX5091" fmla="*/ 5426467 w 7425815"/>
                              <a:gd name="connsiteY5091" fmla="*/ 306007 h 4885545"/>
                              <a:gd name="connsiteX5092" fmla="*/ 5426228 w 7425815"/>
                              <a:gd name="connsiteY5092" fmla="*/ 306486 h 4885545"/>
                              <a:gd name="connsiteX5093" fmla="*/ 5421437 w 7425815"/>
                              <a:gd name="connsiteY5093" fmla="*/ 304090 h 4885545"/>
                              <a:gd name="connsiteX5094" fmla="*/ 5421448 w 7425815"/>
                              <a:gd name="connsiteY5094" fmla="*/ 303294 h 4885545"/>
                              <a:gd name="connsiteX5095" fmla="*/ 5405869 w 7425815"/>
                              <a:gd name="connsiteY5095" fmla="*/ 287323 h 4885545"/>
                              <a:gd name="connsiteX5096" fmla="*/ 5383946 w 7425815"/>
                              <a:gd name="connsiteY5096" fmla="*/ 286939 h 4885545"/>
                              <a:gd name="connsiteX5097" fmla="*/ 5383114 w 7425815"/>
                              <a:gd name="connsiteY5097" fmla="*/ 287724 h 4885545"/>
                              <a:gd name="connsiteX5098" fmla="*/ 5378323 w 7425815"/>
                              <a:gd name="connsiteY5098" fmla="*/ 285329 h 4885545"/>
                              <a:gd name="connsiteX5099" fmla="*/ 5378557 w 7425815"/>
                              <a:gd name="connsiteY5099" fmla="*/ 284822 h 4885545"/>
                              <a:gd name="connsiteX5100" fmla="*/ 5377924 w 7425815"/>
                              <a:gd name="connsiteY5100" fmla="*/ 284529 h 4885545"/>
                              <a:gd name="connsiteX5101" fmla="*/ 5380319 w 7425815"/>
                              <a:gd name="connsiteY5101" fmla="*/ 279339 h 4885545"/>
                              <a:gd name="connsiteX5102" fmla="*/ 5381521 w 7425815"/>
                              <a:gd name="connsiteY5102" fmla="*/ 279356 h 4885545"/>
                              <a:gd name="connsiteX5103" fmla="*/ 5397087 w 7425815"/>
                              <a:gd name="connsiteY5103" fmla="*/ 264171 h 4885545"/>
                              <a:gd name="connsiteX5104" fmla="*/ 5397464 w 7425815"/>
                              <a:gd name="connsiteY5104" fmla="*/ 242643 h 4885545"/>
                              <a:gd name="connsiteX5105" fmla="*/ 5396686 w 7425815"/>
                              <a:gd name="connsiteY5105" fmla="*/ 241815 h 4885545"/>
                              <a:gd name="connsiteX5106" fmla="*/ 5399082 w 7425815"/>
                              <a:gd name="connsiteY5106" fmla="*/ 236625 h 4885545"/>
                              <a:gd name="connsiteX5107" fmla="*/ 5399589 w 7425815"/>
                              <a:gd name="connsiteY5107" fmla="*/ 236859 h 4885545"/>
                              <a:gd name="connsiteX5108" fmla="*/ 1257332 w 7425815"/>
                              <a:gd name="connsiteY5108" fmla="*/ 215568 h 4885545"/>
                              <a:gd name="connsiteX5109" fmla="*/ 1247453 w 7425815"/>
                              <a:gd name="connsiteY5109" fmla="*/ 218661 h 4885545"/>
                              <a:gd name="connsiteX5110" fmla="*/ 1245857 w 7425815"/>
                              <a:gd name="connsiteY5110" fmla="*/ 237824 h 4885545"/>
                              <a:gd name="connsiteX5111" fmla="*/ 1253042 w 7425815"/>
                              <a:gd name="connsiteY5111" fmla="*/ 246207 h 4885545"/>
                              <a:gd name="connsiteX5112" fmla="*/ 1264618 w 7425815"/>
                              <a:gd name="connsiteY5112" fmla="*/ 236227 h 4885545"/>
                              <a:gd name="connsiteX5113" fmla="*/ 1269409 w 7425815"/>
                              <a:gd name="connsiteY5113" fmla="*/ 236626 h 4885545"/>
                              <a:gd name="connsiteX5114" fmla="*/ 1269009 w 7425815"/>
                              <a:gd name="connsiteY5114" fmla="*/ 241416 h 4885545"/>
                              <a:gd name="connsiteX5115" fmla="*/ 1257432 w 7425815"/>
                              <a:gd name="connsiteY5115" fmla="*/ 251396 h 4885545"/>
                              <a:gd name="connsiteX5116" fmla="*/ 1265816 w 7425815"/>
                              <a:gd name="connsiteY5116" fmla="*/ 261376 h 4885545"/>
                              <a:gd name="connsiteX5117" fmla="*/ 1267811 w 7425815"/>
                              <a:gd name="connsiteY5117" fmla="*/ 261376 h 4885545"/>
                              <a:gd name="connsiteX5118" fmla="*/ 1291763 w 7425815"/>
                              <a:gd name="connsiteY5118" fmla="*/ 241416 h 4885545"/>
                              <a:gd name="connsiteX5119" fmla="*/ 1292961 w 7425815"/>
                              <a:gd name="connsiteY5119" fmla="*/ 222254 h 4885545"/>
                              <a:gd name="connsiteX5120" fmla="*/ 1273799 w 7425815"/>
                              <a:gd name="connsiteY5120" fmla="*/ 220657 h 4885545"/>
                              <a:gd name="connsiteX5121" fmla="*/ 1272602 w 7425815"/>
                              <a:gd name="connsiteY5121" fmla="*/ 221855 h 4885545"/>
                              <a:gd name="connsiteX5122" fmla="*/ 1270207 w 7425815"/>
                              <a:gd name="connsiteY5122" fmla="*/ 222653 h 4885545"/>
                              <a:gd name="connsiteX5123" fmla="*/ 1267811 w 7425815"/>
                              <a:gd name="connsiteY5123" fmla="*/ 221456 h 4885545"/>
                              <a:gd name="connsiteX5124" fmla="*/ 1266614 w 7425815"/>
                              <a:gd name="connsiteY5124" fmla="*/ 220258 h 4885545"/>
                              <a:gd name="connsiteX5125" fmla="*/ 1257332 w 7425815"/>
                              <a:gd name="connsiteY5125" fmla="*/ 215568 h 4885545"/>
                              <a:gd name="connsiteX5126" fmla="*/ 3514679 w 7425815"/>
                              <a:gd name="connsiteY5126" fmla="*/ 208431 h 4885545"/>
                              <a:gd name="connsiteX5127" fmla="*/ 3527253 w 7425815"/>
                              <a:gd name="connsiteY5127" fmla="*/ 217463 h 4885545"/>
                              <a:gd name="connsiteX5128" fmla="*/ 3521665 w 7425815"/>
                              <a:gd name="connsiteY5128" fmla="*/ 221057 h 4885545"/>
                              <a:gd name="connsiteX5129" fmla="*/ 3502905 w 7425815"/>
                              <a:gd name="connsiteY5129" fmla="*/ 216665 h 4885545"/>
                              <a:gd name="connsiteX5130" fmla="*/ 3498913 w 7425815"/>
                              <a:gd name="connsiteY5130" fmla="*/ 235029 h 4885545"/>
                              <a:gd name="connsiteX5131" fmla="*/ 3493326 w 7425815"/>
                              <a:gd name="connsiteY5131" fmla="*/ 238622 h 4885545"/>
                              <a:gd name="connsiteX5132" fmla="*/ 3499712 w 7425815"/>
                              <a:gd name="connsiteY5132" fmla="*/ 211076 h 4885545"/>
                              <a:gd name="connsiteX5133" fmla="*/ 3514679 w 7425815"/>
                              <a:gd name="connsiteY5133" fmla="*/ 208431 h 4885545"/>
                              <a:gd name="connsiteX5134" fmla="*/ 1297751 w 7425815"/>
                              <a:gd name="connsiteY5134" fmla="*/ 195907 h 4885545"/>
                              <a:gd name="connsiteX5135" fmla="*/ 1312522 w 7425815"/>
                              <a:gd name="connsiteY5135" fmla="*/ 197104 h 4885545"/>
                              <a:gd name="connsiteX5136" fmla="*/ 1316514 w 7425815"/>
                              <a:gd name="connsiteY5136" fmla="*/ 201096 h 4885545"/>
                              <a:gd name="connsiteX5137" fmla="*/ 1315316 w 7425815"/>
                              <a:gd name="connsiteY5137" fmla="*/ 215867 h 4885545"/>
                              <a:gd name="connsiteX5138" fmla="*/ 1311723 w 7425815"/>
                              <a:gd name="connsiteY5138" fmla="*/ 219060 h 4885545"/>
                              <a:gd name="connsiteX5139" fmla="*/ 1308530 w 7425815"/>
                              <a:gd name="connsiteY5139" fmla="*/ 215468 h 4885545"/>
                              <a:gd name="connsiteX5140" fmla="*/ 1308929 w 7425815"/>
                              <a:gd name="connsiteY5140" fmla="*/ 208681 h 4885545"/>
                              <a:gd name="connsiteX5141" fmla="*/ 1298151 w 7425815"/>
                              <a:gd name="connsiteY5141" fmla="*/ 217863 h 4885545"/>
                              <a:gd name="connsiteX5142" fmla="*/ 1298550 w 7425815"/>
                              <a:gd name="connsiteY5142" fmla="*/ 218262 h 4885545"/>
                              <a:gd name="connsiteX5143" fmla="*/ 1296155 w 7425815"/>
                              <a:gd name="connsiteY5143" fmla="*/ 247005 h 4885545"/>
                              <a:gd name="connsiteX5144" fmla="*/ 1272602 w 7425815"/>
                              <a:gd name="connsiteY5144" fmla="*/ 266965 h 4885545"/>
                              <a:gd name="connsiteX5145" fmla="*/ 1266614 w 7425815"/>
                              <a:gd name="connsiteY5145" fmla="*/ 268961 h 4885545"/>
                              <a:gd name="connsiteX5146" fmla="*/ 1261025 w 7425815"/>
                              <a:gd name="connsiteY5146" fmla="*/ 266167 h 4885545"/>
                              <a:gd name="connsiteX5147" fmla="*/ 1252642 w 7425815"/>
                              <a:gd name="connsiteY5147" fmla="*/ 256187 h 4885545"/>
                              <a:gd name="connsiteX5148" fmla="*/ 1243460 w 7425815"/>
                              <a:gd name="connsiteY5148" fmla="*/ 264171 h 4885545"/>
                              <a:gd name="connsiteX5149" fmla="*/ 1243062 w 7425815"/>
                              <a:gd name="connsiteY5149" fmla="*/ 271356 h 4885545"/>
                              <a:gd name="connsiteX5150" fmla="*/ 1239469 w 7425815"/>
                              <a:gd name="connsiteY5150" fmla="*/ 274550 h 4885545"/>
                              <a:gd name="connsiteX5151" fmla="*/ 1236276 w 7425815"/>
                              <a:gd name="connsiteY5151" fmla="*/ 270957 h 4885545"/>
                              <a:gd name="connsiteX5152" fmla="*/ 1236675 w 7425815"/>
                              <a:gd name="connsiteY5152" fmla="*/ 265768 h 4885545"/>
                              <a:gd name="connsiteX5153" fmla="*/ 1231485 w 7425815"/>
                              <a:gd name="connsiteY5153" fmla="*/ 265368 h 4885545"/>
                              <a:gd name="connsiteX5154" fmla="*/ 1228291 w 7425815"/>
                              <a:gd name="connsiteY5154" fmla="*/ 261776 h 4885545"/>
                              <a:gd name="connsiteX5155" fmla="*/ 1231884 w 7425815"/>
                              <a:gd name="connsiteY5155" fmla="*/ 258582 h 4885545"/>
                              <a:gd name="connsiteX5156" fmla="*/ 1239070 w 7425815"/>
                              <a:gd name="connsiteY5156" fmla="*/ 258981 h 4885545"/>
                              <a:gd name="connsiteX5157" fmla="*/ 1248251 w 7425815"/>
                              <a:gd name="connsiteY5157" fmla="*/ 250997 h 4885545"/>
                              <a:gd name="connsiteX5158" fmla="*/ 1240666 w 7425815"/>
                              <a:gd name="connsiteY5158" fmla="*/ 242215 h 4885545"/>
                              <a:gd name="connsiteX5159" fmla="*/ 1243062 w 7425815"/>
                              <a:gd name="connsiteY5159" fmla="*/ 213472 h 4885545"/>
                              <a:gd name="connsiteX5160" fmla="*/ 1270606 w 7425815"/>
                              <a:gd name="connsiteY5160" fmla="*/ 214669 h 4885545"/>
                              <a:gd name="connsiteX5161" fmla="*/ 1292163 w 7425815"/>
                              <a:gd name="connsiteY5161" fmla="*/ 213072 h 4885545"/>
                              <a:gd name="connsiteX5162" fmla="*/ 1304139 w 7425815"/>
                              <a:gd name="connsiteY5162" fmla="*/ 203092 h 4885545"/>
                              <a:gd name="connsiteX5163" fmla="*/ 1297352 w 7425815"/>
                              <a:gd name="connsiteY5163" fmla="*/ 202693 h 4885545"/>
                              <a:gd name="connsiteX5164" fmla="*/ 1294159 w 7425815"/>
                              <a:gd name="connsiteY5164" fmla="*/ 199100 h 4885545"/>
                              <a:gd name="connsiteX5165" fmla="*/ 1297751 w 7425815"/>
                              <a:gd name="connsiteY5165" fmla="*/ 195907 h 4885545"/>
                              <a:gd name="connsiteX5166" fmla="*/ 2573346 w 7425815"/>
                              <a:gd name="connsiteY5166" fmla="*/ 136581 h 4885545"/>
                              <a:gd name="connsiteX5167" fmla="*/ 2573193 w 7425815"/>
                              <a:gd name="connsiteY5167" fmla="*/ 143613 h 4885545"/>
                              <a:gd name="connsiteX5168" fmla="*/ 2567635 w 7425815"/>
                              <a:gd name="connsiteY5168" fmla="*/ 149006 h 4885545"/>
                              <a:gd name="connsiteX5169" fmla="*/ 2575288 w 7425815"/>
                              <a:gd name="connsiteY5169" fmla="*/ 149151 h 4885545"/>
                              <a:gd name="connsiteX5170" fmla="*/ 2581000 w 7425815"/>
                              <a:gd name="connsiteY5170" fmla="*/ 154927 h 4885545"/>
                              <a:gd name="connsiteX5171" fmla="*/ 2581175 w 7425815"/>
                              <a:gd name="connsiteY5171" fmla="*/ 146806 h 4885545"/>
                              <a:gd name="connsiteX5172" fmla="*/ 2586000 w 7425815"/>
                              <a:gd name="connsiteY5172" fmla="*/ 141979 h 4885545"/>
                              <a:gd name="connsiteX5173" fmla="*/ 2578382 w 7425815"/>
                              <a:gd name="connsiteY5173" fmla="*/ 141616 h 4885545"/>
                              <a:gd name="connsiteX5174" fmla="*/ 2568401 w 7425815"/>
                              <a:gd name="connsiteY5174" fmla="*/ 122853 h 4885545"/>
                              <a:gd name="connsiteX5175" fmla="*/ 2573592 w 7425815"/>
                              <a:gd name="connsiteY5175" fmla="*/ 125248 h 4885545"/>
                              <a:gd name="connsiteX5176" fmla="*/ 2573567 w 7425815"/>
                              <a:gd name="connsiteY5176" fmla="*/ 126422 h 4885545"/>
                              <a:gd name="connsiteX5177" fmla="*/ 2581576 w 7425815"/>
                              <a:gd name="connsiteY5177" fmla="*/ 134431 h 4885545"/>
                              <a:gd name="connsiteX5178" fmla="*/ 2593550 w 7425815"/>
                              <a:gd name="connsiteY5178" fmla="*/ 134431 h 4885545"/>
                              <a:gd name="connsiteX5179" fmla="*/ 2594350 w 7425815"/>
                              <a:gd name="connsiteY5179" fmla="*/ 133631 h 4885545"/>
                              <a:gd name="connsiteX5180" fmla="*/ 2599539 w 7425815"/>
                              <a:gd name="connsiteY5180" fmla="*/ 136026 h 4885545"/>
                              <a:gd name="connsiteX5181" fmla="*/ 2597145 w 7425815"/>
                              <a:gd name="connsiteY5181" fmla="*/ 141216 h 4885545"/>
                              <a:gd name="connsiteX5182" fmla="*/ 2597088 w 7425815"/>
                              <a:gd name="connsiteY5182" fmla="*/ 141272 h 4885545"/>
                              <a:gd name="connsiteX5183" fmla="*/ 2596744 w 7425815"/>
                              <a:gd name="connsiteY5183" fmla="*/ 142016 h 4885545"/>
                              <a:gd name="connsiteX5184" fmla="*/ 2596211 w 7425815"/>
                              <a:gd name="connsiteY5184" fmla="*/ 142150 h 4885545"/>
                              <a:gd name="connsiteX5185" fmla="*/ 2588362 w 7425815"/>
                              <a:gd name="connsiteY5185" fmla="*/ 149999 h 4885545"/>
                              <a:gd name="connsiteX5186" fmla="*/ 2588362 w 7425815"/>
                              <a:gd name="connsiteY5186" fmla="*/ 162374 h 4885545"/>
                              <a:gd name="connsiteX5187" fmla="*/ 2588362 w 7425815"/>
                              <a:gd name="connsiteY5187" fmla="*/ 162374 h 4885545"/>
                              <a:gd name="connsiteX5188" fmla="*/ 2588362 w 7425815"/>
                              <a:gd name="connsiteY5188" fmla="*/ 162375 h 4885545"/>
                              <a:gd name="connsiteX5189" fmla="*/ 2585568 w 7425815"/>
                              <a:gd name="connsiteY5189" fmla="*/ 167964 h 4885545"/>
                              <a:gd name="connsiteX5190" fmla="*/ 2580778 w 7425815"/>
                              <a:gd name="connsiteY5190" fmla="*/ 165569 h 4885545"/>
                              <a:gd name="connsiteX5191" fmla="*/ 2572144 w 7425815"/>
                              <a:gd name="connsiteY5191" fmla="*/ 156637 h 4885545"/>
                              <a:gd name="connsiteX5192" fmla="*/ 2560023 w 7425815"/>
                              <a:gd name="connsiteY5192" fmla="*/ 156395 h 4885545"/>
                              <a:gd name="connsiteX5193" fmla="*/ 2559619 w 7425815"/>
                              <a:gd name="connsiteY5193" fmla="*/ 156786 h 4885545"/>
                              <a:gd name="connsiteX5194" fmla="*/ 2554828 w 7425815"/>
                              <a:gd name="connsiteY5194" fmla="*/ 154391 h 4885545"/>
                              <a:gd name="connsiteX5195" fmla="*/ 2554910 w 7425815"/>
                              <a:gd name="connsiteY5195" fmla="*/ 154214 h 4885545"/>
                              <a:gd name="connsiteX5196" fmla="*/ 2554429 w 7425815"/>
                              <a:gd name="connsiteY5196" fmla="*/ 153992 h 4885545"/>
                              <a:gd name="connsiteX5197" fmla="*/ 2556824 w 7425815"/>
                              <a:gd name="connsiteY5197" fmla="*/ 148801 h 4885545"/>
                              <a:gd name="connsiteX5198" fmla="*/ 2557609 w 7425815"/>
                              <a:gd name="connsiteY5198" fmla="*/ 148816 h 4885545"/>
                              <a:gd name="connsiteX5199" fmla="*/ 2566006 w 7425815"/>
                              <a:gd name="connsiteY5199" fmla="*/ 140419 h 4885545"/>
                              <a:gd name="connsiteX5200" fmla="*/ 2566006 w 7425815"/>
                              <a:gd name="connsiteY5200" fmla="*/ 129242 h 4885545"/>
                              <a:gd name="connsiteX5201" fmla="*/ 2565208 w 7425815"/>
                              <a:gd name="connsiteY5201" fmla="*/ 128442 h 4885545"/>
                              <a:gd name="connsiteX5202" fmla="*/ 2567602 w 7425815"/>
                              <a:gd name="connsiteY5202" fmla="*/ 123252 h 4885545"/>
                              <a:gd name="connsiteX5203" fmla="*/ 2568110 w 7425815"/>
                              <a:gd name="connsiteY5203" fmla="*/ 123486 h 4885545"/>
                              <a:gd name="connsiteX5204" fmla="*/ 2506758 w 7425815"/>
                              <a:gd name="connsiteY5204" fmla="*/ 113233 h 4885545"/>
                              <a:gd name="connsiteX5205" fmla="*/ 2506527 w 7425815"/>
                              <a:gd name="connsiteY5205" fmla="*/ 130040 h 4885545"/>
                              <a:gd name="connsiteX5206" fmla="*/ 2493678 w 7425815"/>
                              <a:gd name="connsiteY5206" fmla="*/ 142174 h 4885545"/>
                              <a:gd name="connsiteX5207" fmla="*/ 2510916 w 7425815"/>
                              <a:gd name="connsiteY5207" fmla="*/ 142414 h 4885545"/>
                              <a:gd name="connsiteX5208" fmla="*/ 2523843 w 7425815"/>
                              <a:gd name="connsiteY5208" fmla="*/ 155857 h 4885545"/>
                              <a:gd name="connsiteX5209" fmla="*/ 2524090 w 7425815"/>
                              <a:gd name="connsiteY5209" fmla="*/ 138024 h 4885545"/>
                              <a:gd name="connsiteX5210" fmla="*/ 2536721 w 7425815"/>
                              <a:gd name="connsiteY5210" fmla="*/ 125879 h 4885545"/>
                              <a:gd name="connsiteX5211" fmla="*/ 2517303 w 7425815"/>
                              <a:gd name="connsiteY5211" fmla="*/ 124451 h 4885545"/>
                              <a:gd name="connsiteX5212" fmla="*/ 2501736 w 7425815"/>
                              <a:gd name="connsiteY5212" fmla="*/ 98901 h 4885545"/>
                              <a:gd name="connsiteX5213" fmla="*/ 2506925 w 7425815"/>
                              <a:gd name="connsiteY5213" fmla="*/ 101296 h 4885545"/>
                              <a:gd name="connsiteX5214" fmla="*/ 2506908 w 7425815"/>
                              <a:gd name="connsiteY5214" fmla="*/ 102505 h 4885545"/>
                              <a:gd name="connsiteX5215" fmla="*/ 2521845 w 7425815"/>
                              <a:gd name="connsiteY5215" fmla="*/ 117964 h 4885545"/>
                              <a:gd name="connsiteX5216" fmla="*/ 2544451 w 7425815"/>
                              <a:gd name="connsiteY5216" fmla="*/ 118064 h 4885545"/>
                              <a:gd name="connsiteX5217" fmla="*/ 2544720 w 7425815"/>
                              <a:gd name="connsiteY5217" fmla="*/ 118188 h 4885545"/>
                              <a:gd name="connsiteX5218" fmla="*/ 2544849 w 7425815"/>
                              <a:gd name="connsiteY5218" fmla="*/ 118063 h 4885545"/>
                              <a:gd name="connsiteX5219" fmla="*/ 2550039 w 7425815"/>
                              <a:gd name="connsiteY5219" fmla="*/ 120458 h 4885545"/>
                              <a:gd name="connsiteX5220" fmla="*/ 2547643 w 7425815"/>
                              <a:gd name="connsiteY5220" fmla="*/ 125648 h 4885545"/>
                              <a:gd name="connsiteX5221" fmla="*/ 2531275 w 7425815"/>
                              <a:gd name="connsiteY5221" fmla="*/ 141617 h 4885545"/>
                              <a:gd name="connsiteX5222" fmla="*/ 2530877 w 7425815"/>
                              <a:gd name="connsiteY5222" fmla="*/ 164371 h 4885545"/>
                              <a:gd name="connsiteX5223" fmla="*/ 2528482 w 7425815"/>
                              <a:gd name="connsiteY5223" fmla="*/ 169162 h 4885545"/>
                              <a:gd name="connsiteX5224" fmla="*/ 2523691 w 7425815"/>
                              <a:gd name="connsiteY5224" fmla="*/ 166766 h 4885545"/>
                              <a:gd name="connsiteX5225" fmla="*/ 2523697 w 7425815"/>
                              <a:gd name="connsiteY5225" fmla="*/ 166370 h 4885545"/>
                              <a:gd name="connsiteX5226" fmla="*/ 2523691 w 7425815"/>
                              <a:gd name="connsiteY5226" fmla="*/ 166367 h 4885545"/>
                              <a:gd name="connsiteX5227" fmla="*/ 2507723 w 7425815"/>
                              <a:gd name="connsiteY5227" fmla="*/ 149998 h 4885545"/>
                              <a:gd name="connsiteX5228" fmla="*/ 2485801 w 7425815"/>
                              <a:gd name="connsiteY5228" fmla="*/ 149614 h 4885545"/>
                              <a:gd name="connsiteX5229" fmla="*/ 2484969 w 7425815"/>
                              <a:gd name="connsiteY5229" fmla="*/ 150399 h 4885545"/>
                              <a:gd name="connsiteX5230" fmla="*/ 2480178 w 7425815"/>
                              <a:gd name="connsiteY5230" fmla="*/ 148004 h 4885545"/>
                              <a:gd name="connsiteX5231" fmla="*/ 2480413 w 7425815"/>
                              <a:gd name="connsiteY5231" fmla="*/ 147497 h 4885545"/>
                              <a:gd name="connsiteX5232" fmla="*/ 2479778 w 7425815"/>
                              <a:gd name="connsiteY5232" fmla="*/ 147204 h 4885545"/>
                              <a:gd name="connsiteX5233" fmla="*/ 2482173 w 7425815"/>
                              <a:gd name="connsiteY5233" fmla="*/ 142014 h 4885545"/>
                              <a:gd name="connsiteX5234" fmla="*/ 2483376 w 7425815"/>
                              <a:gd name="connsiteY5234" fmla="*/ 142031 h 4885545"/>
                              <a:gd name="connsiteX5235" fmla="*/ 2498942 w 7425815"/>
                              <a:gd name="connsiteY5235" fmla="*/ 126846 h 4885545"/>
                              <a:gd name="connsiteX5236" fmla="*/ 2499319 w 7425815"/>
                              <a:gd name="connsiteY5236" fmla="*/ 105318 h 4885545"/>
                              <a:gd name="connsiteX5237" fmla="*/ 2498541 w 7425815"/>
                              <a:gd name="connsiteY5237" fmla="*/ 104490 h 4885545"/>
                              <a:gd name="connsiteX5238" fmla="*/ 2500936 w 7425815"/>
                              <a:gd name="connsiteY5238" fmla="*/ 99300 h 4885545"/>
                              <a:gd name="connsiteX5239" fmla="*/ 2501444 w 7425815"/>
                              <a:gd name="connsiteY5239" fmla="*/ 99534 h 4885545"/>
                              <a:gd name="connsiteX5240" fmla="*/ 5034514 w 7425815"/>
                              <a:gd name="connsiteY5240" fmla="*/ 81836 h 4885545"/>
                              <a:gd name="connsiteX5241" fmla="*/ 5024633 w 7425815"/>
                              <a:gd name="connsiteY5241" fmla="*/ 84929 h 4885545"/>
                              <a:gd name="connsiteX5242" fmla="*/ 5023036 w 7425815"/>
                              <a:gd name="connsiteY5242" fmla="*/ 104092 h 4885545"/>
                              <a:gd name="connsiteX5243" fmla="*/ 5030223 w 7425815"/>
                              <a:gd name="connsiteY5243" fmla="*/ 112475 h 4885545"/>
                              <a:gd name="connsiteX5244" fmla="*/ 5041800 w 7425815"/>
                              <a:gd name="connsiteY5244" fmla="*/ 102495 h 4885545"/>
                              <a:gd name="connsiteX5245" fmla="*/ 5046590 w 7425815"/>
                              <a:gd name="connsiteY5245" fmla="*/ 102894 h 4885545"/>
                              <a:gd name="connsiteX5246" fmla="*/ 5046191 w 7425815"/>
                              <a:gd name="connsiteY5246" fmla="*/ 107684 h 4885545"/>
                              <a:gd name="connsiteX5247" fmla="*/ 5034614 w 7425815"/>
                              <a:gd name="connsiteY5247" fmla="*/ 117664 h 4885545"/>
                              <a:gd name="connsiteX5248" fmla="*/ 5042997 w 7425815"/>
                              <a:gd name="connsiteY5248" fmla="*/ 127644 h 4885545"/>
                              <a:gd name="connsiteX5249" fmla="*/ 5044993 w 7425815"/>
                              <a:gd name="connsiteY5249" fmla="*/ 127644 h 4885545"/>
                              <a:gd name="connsiteX5250" fmla="*/ 5068945 w 7425815"/>
                              <a:gd name="connsiteY5250" fmla="*/ 107684 h 4885545"/>
                              <a:gd name="connsiteX5251" fmla="*/ 5070143 w 7425815"/>
                              <a:gd name="connsiteY5251" fmla="*/ 88522 h 4885545"/>
                              <a:gd name="connsiteX5252" fmla="*/ 5050981 w 7425815"/>
                              <a:gd name="connsiteY5252" fmla="*/ 86925 h 4885545"/>
                              <a:gd name="connsiteX5253" fmla="*/ 5049784 w 7425815"/>
                              <a:gd name="connsiteY5253" fmla="*/ 88123 h 4885545"/>
                              <a:gd name="connsiteX5254" fmla="*/ 5047388 w 7425815"/>
                              <a:gd name="connsiteY5254" fmla="*/ 88921 h 4885545"/>
                              <a:gd name="connsiteX5255" fmla="*/ 5044993 w 7425815"/>
                              <a:gd name="connsiteY5255" fmla="*/ 87724 h 4885545"/>
                              <a:gd name="connsiteX5256" fmla="*/ 5043796 w 7425815"/>
                              <a:gd name="connsiteY5256" fmla="*/ 86526 h 4885545"/>
                              <a:gd name="connsiteX5257" fmla="*/ 5034514 w 7425815"/>
                              <a:gd name="connsiteY5257" fmla="*/ 81836 h 4885545"/>
                              <a:gd name="connsiteX5258" fmla="*/ 616513 w 7425815"/>
                              <a:gd name="connsiteY5258" fmla="*/ 71107 h 4885545"/>
                              <a:gd name="connsiteX5259" fmla="*/ 629088 w 7425815"/>
                              <a:gd name="connsiteY5259" fmla="*/ 80139 h 4885545"/>
                              <a:gd name="connsiteX5260" fmla="*/ 623499 w 7425815"/>
                              <a:gd name="connsiteY5260" fmla="*/ 83732 h 4885545"/>
                              <a:gd name="connsiteX5261" fmla="*/ 604736 w 7425815"/>
                              <a:gd name="connsiteY5261" fmla="*/ 79341 h 4885545"/>
                              <a:gd name="connsiteX5262" fmla="*/ 600745 w 7425815"/>
                              <a:gd name="connsiteY5262" fmla="*/ 97705 h 4885545"/>
                              <a:gd name="connsiteX5263" fmla="*/ 595155 w 7425815"/>
                              <a:gd name="connsiteY5263" fmla="*/ 101298 h 4885545"/>
                              <a:gd name="connsiteX5264" fmla="*/ 601542 w 7425815"/>
                              <a:gd name="connsiteY5264" fmla="*/ 73752 h 4885545"/>
                              <a:gd name="connsiteX5265" fmla="*/ 616513 w 7425815"/>
                              <a:gd name="connsiteY5265" fmla="*/ 71107 h 4885545"/>
                              <a:gd name="connsiteX5266" fmla="*/ 5075332 w 7425815"/>
                              <a:gd name="connsiteY5266" fmla="*/ 62175 h 4885545"/>
                              <a:gd name="connsiteX5267" fmla="*/ 5090103 w 7425815"/>
                              <a:gd name="connsiteY5267" fmla="*/ 63372 h 4885545"/>
                              <a:gd name="connsiteX5268" fmla="*/ 5094095 w 7425815"/>
                              <a:gd name="connsiteY5268" fmla="*/ 67364 h 4885545"/>
                              <a:gd name="connsiteX5269" fmla="*/ 5092897 w 7425815"/>
                              <a:gd name="connsiteY5269" fmla="*/ 82135 h 4885545"/>
                              <a:gd name="connsiteX5270" fmla="*/ 5089304 w 7425815"/>
                              <a:gd name="connsiteY5270" fmla="*/ 85328 h 4885545"/>
                              <a:gd name="connsiteX5271" fmla="*/ 5086111 w 7425815"/>
                              <a:gd name="connsiteY5271" fmla="*/ 81736 h 4885545"/>
                              <a:gd name="connsiteX5272" fmla="*/ 5086510 w 7425815"/>
                              <a:gd name="connsiteY5272" fmla="*/ 74949 h 4885545"/>
                              <a:gd name="connsiteX5273" fmla="*/ 5075732 w 7425815"/>
                              <a:gd name="connsiteY5273" fmla="*/ 84131 h 4885545"/>
                              <a:gd name="connsiteX5274" fmla="*/ 5076131 w 7425815"/>
                              <a:gd name="connsiteY5274" fmla="*/ 84530 h 4885545"/>
                              <a:gd name="connsiteX5275" fmla="*/ 5073736 w 7425815"/>
                              <a:gd name="connsiteY5275" fmla="*/ 113273 h 4885545"/>
                              <a:gd name="connsiteX5276" fmla="*/ 5050183 w 7425815"/>
                              <a:gd name="connsiteY5276" fmla="*/ 133233 h 4885545"/>
                              <a:gd name="connsiteX5277" fmla="*/ 5044195 w 7425815"/>
                              <a:gd name="connsiteY5277" fmla="*/ 135229 h 4885545"/>
                              <a:gd name="connsiteX5278" fmla="*/ 5038606 w 7425815"/>
                              <a:gd name="connsiteY5278" fmla="*/ 132435 h 4885545"/>
                              <a:gd name="connsiteX5279" fmla="*/ 5030223 w 7425815"/>
                              <a:gd name="connsiteY5279" fmla="*/ 122455 h 4885545"/>
                              <a:gd name="connsiteX5280" fmla="*/ 5021040 w 7425815"/>
                              <a:gd name="connsiteY5280" fmla="*/ 130439 h 4885545"/>
                              <a:gd name="connsiteX5281" fmla="*/ 5020641 w 7425815"/>
                              <a:gd name="connsiteY5281" fmla="*/ 137624 h 4885545"/>
                              <a:gd name="connsiteX5282" fmla="*/ 5017048 w 7425815"/>
                              <a:gd name="connsiteY5282" fmla="*/ 140818 h 4885545"/>
                              <a:gd name="connsiteX5283" fmla="*/ 5013855 w 7425815"/>
                              <a:gd name="connsiteY5283" fmla="*/ 137225 h 4885545"/>
                              <a:gd name="connsiteX5284" fmla="*/ 5014254 w 7425815"/>
                              <a:gd name="connsiteY5284" fmla="*/ 132036 h 4885545"/>
                              <a:gd name="connsiteX5285" fmla="*/ 5009064 w 7425815"/>
                              <a:gd name="connsiteY5285" fmla="*/ 131636 h 4885545"/>
                              <a:gd name="connsiteX5286" fmla="*/ 5005871 w 7425815"/>
                              <a:gd name="connsiteY5286" fmla="*/ 128044 h 4885545"/>
                              <a:gd name="connsiteX5287" fmla="*/ 5009463 w 7425815"/>
                              <a:gd name="connsiteY5287" fmla="*/ 124850 h 4885545"/>
                              <a:gd name="connsiteX5288" fmla="*/ 5016649 w 7425815"/>
                              <a:gd name="connsiteY5288" fmla="*/ 125249 h 4885545"/>
                              <a:gd name="connsiteX5289" fmla="*/ 5025831 w 7425815"/>
                              <a:gd name="connsiteY5289" fmla="*/ 117265 h 4885545"/>
                              <a:gd name="connsiteX5290" fmla="*/ 5018246 w 7425815"/>
                              <a:gd name="connsiteY5290" fmla="*/ 108483 h 4885545"/>
                              <a:gd name="connsiteX5291" fmla="*/ 5020641 w 7425815"/>
                              <a:gd name="connsiteY5291" fmla="*/ 79740 h 4885545"/>
                              <a:gd name="connsiteX5292" fmla="*/ 5048187 w 7425815"/>
                              <a:gd name="connsiteY5292" fmla="*/ 80937 h 4885545"/>
                              <a:gd name="connsiteX5293" fmla="*/ 5069744 w 7425815"/>
                              <a:gd name="connsiteY5293" fmla="*/ 79340 h 4885545"/>
                              <a:gd name="connsiteX5294" fmla="*/ 5081720 w 7425815"/>
                              <a:gd name="connsiteY5294" fmla="*/ 69360 h 4885545"/>
                              <a:gd name="connsiteX5295" fmla="*/ 5074933 w 7425815"/>
                              <a:gd name="connsiteY5295" fmla="*/ 68961 h 4885545"/>
                              <a:gd name="connsiteX5296" fmla="*/ 5071740 w 7425815"/>
                              <a:gd name="connsiteY5296" fmla="*/ 65368 h 4885545"/>
                              <a:gd name="connsiteX5297" fmla="*/ 5075332 w 7425815"/>
                              <a:gd name="connsiteY5297" fmla="*/ 62175 h 4885545"/>
                              <a:gd name="connsiteX5298" fmla="*/ 7319428 w 7425815"/>
                              <a:gd name="connsiteY5298" fmla="*/ 57933 h 4885545"/>
                              <a:gd name="connsiteX5299" fmla="*/ 7332003 w 7425815"/>
                              <a:gd name="connsiteY5299" fmla="*/ 66965 h 4885545"/>
                              <a:gd name="connsiteX5300" fmla="*/ 7326414 w 7425815"/>
                              <a:gd name="connsiteY5300" fmla="*/ 70558 h 4885545"/>
                              <a:gd name="connsiteX5301" fmla="*/ 7307652 w 7425815"/>
                              <a:gd name="connsiteY5301" fmla="*/ 66167 h 4885545"/>
                              <a:gd name="connsiteX5302" fmla="*/ 7303660 w 7425815"/>
                              <a:gd name="connsiteY5302" fmla="*/ 84531 h 4885545"/>
                              <a:gd name="connsiteX5303" fmla="*/ 7298070 w 7425815"/>
                              <a:gd name="connsiteY5303" fmla="*/ 88124 h 4885545"/>
                              <a:gd name="connsiteX5304" fmla="*/ 7304458 w 7425815"/>
                              <a:gd name="connsiteY5304" fmla="*/ 60578 h 4885545"/>
                              <a:gd name="connsiteX5305" fmla="*/ 7319428 w 7425815"/>
                              <a:gd name="connsiteY5305" fmla="*/ 57933 h 4885545"/>
                              <a:gd name="connsiteX5306" fmla="*/ 6259753 w 7425815"/>
                              <a:gd name="connsiteY5306" fmla="*/ 8682 h 4885545"/>
                              <a:gd name="connsiteX5307" fmla="*/ 6288497 w 7425815"/>
                              <a:gd name="connsiteY5307" fmla="*/ 9082 h 4885545"/>
                              <a:gd name="connsiteX5308" fmla="*/ 6308456 w 7425815"/>
                              <a:gd name="connsiteY5308" fmla="*/ 29841 h 4885545"/>
                              <a:gd name="connsiteX5309" fmla="*/ 6306061 w 7425815"/>
                              <a:gd name="connsiteY5309" fmla="*/ 35430 h 4885545"/>
                              <a:gd name="connsiteX5310" fmla="*/ 6301271 w 7425815"/>
                              <a:gd name="connsiteY5310" fmla="*/ 33035 h 4885545"/>
                              <a:gd name="connsiteX5311" fmla="*/ 6285303 w 7425815"/>
                              <a:gd name="connsiteY5311" fmla="*/ 16666 h 4885545"/>
                              <a:gd name="connsiteX5312" fmla="*/ 6262548 w 7425815"/>
                              <a:gd name="connsiteY5312" fmla="*/ 16267 h 4885545"/>
                              <a:gd name="connsiteX5313" fmla="*/ 6257358 w 7425815"/>
                              <a:gd name="connsiteY5313" fmla="*/ 13872 h 4885545"/>
                              <a:gd name="connsiteX5314" fmla="*/ 6259753 w 7425815"/>
                              <a:gd name="connsiteY5314" fmla="*/ 8682 h 4885545"/>
                              <a:gd name="connsiteX5315" fmla="*/ 6371930 w 7425815"/>
                              <a:gd name="connsiteY5315" fmla="*/ 299 h 4885545"/>
                              <a:gd name="connsiteX5316" fmla="*/ 6377120 w 7425815"/>
                              <a:gd name="connsiteY5316" fmla="*/ 2694 h 4885545"/>
                              <a:gd name="connsiteX5317" fmla="*/ 6374724 w 7425815"/>
                              <a:gd name="connsiteY5317" fmla="*/ 7884 h 4885545"/>
                              <a:gd name="connsiteX5318" fmla="*/ 6365942 w 7425815"/>
                              <a:gd name="connsiteY5318" fmla="*/ 16666 h 4885545"/>
                              <a:gd name="connsiteX5319" fmla="*/ 6365942 w 7425815"/>
                              <a:gd name="connsiteY5319" fmla="*/ 28642 h 4885545"/>
                              <a:gd name="connsiteX5320" fmla="*/ 6365942 w 7425815"/>
                              <a:gd name="connsiteY5320" fmla="*/ 28643 h 4885545"/>
                              <a:gd name="connsiteX5321" fmla="*/ 6365942 w 7425815"/>
                              <a:gd name="connsiteY5321" fmla="*/ 28644 h 4885545"/>
                              <a:gd name="connsiteX5322" fmla="*/ 6365942 w 7425815"/>
                              <a:gd name="connsiteY5322" fmla="*/ 29043 h 4885545"/>
                              <a:gd name="connsiteX5323" fmla="*/ 6363155 w 7425815"/>
                              <a:gd name="connsiteY5323" fmla="*/ 34218 h 4885545"/>
                              <a:gd name="connsiteX5324" fmla="*/ 6363148 w 7425815"/>
                              <a:gd name="connsiteY5324" fmla="*/ 34232 h 4885545"/>
                              <a:gd name="connsiteX5325" fmla="*/ 6363148 w 7425815"/>
                              <a:gd name="connsiteY5325" fmla="*/ 34232 h 4885545"/>
                              <a:gd name="connsiteX5326" fmla="*/ 6363148 w 7425815"/>
                              <a:gd name="connsiteY5326" fmla="*/ 34232 h 4885545"/>
                              <a:gd name="connsiteX5327" fmla="*/ 6358356 w 7425815"/>
                              <a:gd name="connsiteY5327" fmla="*/ 31837 h 4885545"/>
                              <a:gd name="connsiteX5328" fmla="*/ 6358356 w 7425815"/>
                              <a:gd name="connsiteY5328" fmla="*/ 31836 h 4885545"/>
                              <a:gd name="connsiteX5329" fmla="*/ 6349725 w 7425815"/>
                              <a:gd name="connsiteY5329" fmla="*/ 22904 h 4885545"/>
                              <a:gd name="connsiteX5330" fmla="*/ 6337199 w 7425815"/>
                              <a:gd name="connsiteY5330" fmla="*/ 22654 h 4885545"/>
                              <a:gd name="connsiteX5331" fmla="*/ 6332009 w 7425815"/>
                              <a:gd name="connsiteY5331" fmla="*/ 20259 h 4885545"/>
                              <a:gd name="connsiteX5332" fmla="*/ 6334404 w 7425815"/>
                              <a:gd name="connsiteY5332" fmla="*/ 15069 h 4885545"/>
                              <a:gd name="connsiteX5333" fmla="*/ 6352868 w 7425815"/>
                              <a:gd name="connsiteY5333" fmla="*/ 15419 h 4885545"/>
                              <a:gd name="connsiteX5334" fmla="*/ 6358587 w 7425815"/>
                              <a:gd name="connsiteY5334" fmla="*/ 21204 h 4885545"/>
                              <a:gd name="connsiteX5335" fmla="*/ 6358755 w 7425815"/>
                              <a:gd name="connsiteY5335" fmla="*/ 13473 h 4885545"/>
                              <a:gd name="connsiteX5336" fmla="*/ 6371930 w 7425815"/>
                              <a:gd name="connsiteY5336" fmla="*/ 299 h 48855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 ang="0">
                                <a:pos x="connsiteX1373" y="connsiteY1373"/>
                              </a:cxn>
                              <a:cxn ang="0">
                                <a:pos x="connsiteX1374" y="connsiteY1374"/>
                              </a:cxn>
                              <a:cxn ang="0">
                                <a:pos x="connsiteX1375" y="connsiteY1375"/>
                              </a:cxn>
                              <a:cxn ang="0">
                                <a:pos x="connsiteX1376" y="connsiteY1376"/>
                              </a:cxn>
                              <a:cxn ang="0">
                                <a:pos x="connsiteX1377" y="connsiteY1377"/>
                              </a:cxn>
                              <a:cxn ang="0">
                                <a:pos x="connsiteX1378" y="connsiteY1378"/>
                              </a:cxn>
                              <a:cxn ang="0">
                                <a:pos x="connsiteX1379" y="connsiteY1379"/>
                              </a:cxn>
                              <a:cxn ang="0">
                                <a:pos x="connsiteX1380" y="connsiteY1380"/>
                              </a:cxn>
                              <a:cxn ang="0">
                                <a:pos x="connsiteX1381" y="connsiteY1381"/>
                              </a:cxn>
                              <a:cxn ang="0">
                                <a:pos x="connsiteX1382" y="connsiteY1382"/>
                              </a:cxn>
                              <a:cxn ang="0">
                                <a:pos x="connsiteX1383" y="connsiteY1383"/>
                              </a:cxn>
                              <a:cxn ang="0">
                                <a:pos x="connsiteX1384" y="connsiteY1384"/>
                              </a:cxn>
                              <a:cxn ang="0">
                                <a:pos x="connsiteX1385" y="connsiteY1385"/>
                              </a:cxn>
                              <a:cxn ang="0">
                                <a:pos x="connsiteX1386" y="connsiteY1386"/>
                              </a:cxn>
                              <a:cxn ang="0">
                                <a:pos x="connsiteX1387" y="connsiteY1387"/>
                              </a:cxn>
                              <a:cxn ang="0">
                                <a:pos x="connsiteX1388" y="connsiteY1388"/>
                              </a:cxn>
                              <a:cxn ang="0">
                                <a:pos x="connsiteX1389" y="connsiteY1389"/>
                              </a:cxn>
                              <a:cxn ang="0">
                                <a:pos x="connsiteX1390" y="connsiteY1390"/>
                              </a:cxn>
                              <a:cxn ang="0">
                                <a:pos x="connsiteX1391" y="connsiteY1391"/>
                              </a:cxn>
                              <a:cxn ang="0">
                                <a:pos x="connsiteX1392" y="connsiteY1392"/>
                              </a:cxn>
                              <a:cxn ang="0">
                                <a:pos x="connsiteX1393" y="connsiteY1393"/>
                              </a:cxn>
                              <a:cxn ang="0">
                                <a:pos x="connsiteX1394" y="connsiteY1394"/>
                              </a:cxn>
                              <a:cxn ang="0">
                                <a:pos x="connsiteX1395" y="connsiteY1395"/>
                              </a:cxn>
                              <a:cxn ang="0">
                                <a:pos x="connsiteX1396" y="connsiteY1396"/>
                              </a:cxn>
                              <a:cxn ang="0">
                                <a:pos x="connsiteX1397" y="connsiteY1397"/>
                              </a:cxn>
                              <a:cxn ang="0">
                                <a:pos x="connsiteX1398" y="connsiteY1398"/>
                              </a:cxn>
                              <a:cxn ang="0">
                                <a:pos x="connsiteX1399" y="connsiteY1399"/>
                              </a:cxn>
                              <a:cxn ang="0">
                                <a:pos x="connsiteX1400" y="connsiteY1400"/>
                              </a:cxn>
                              <a:cxn ang="0">
                                <a:pos x="connsiteX1401" y="connsiteY1401"/>
                              </a:cxn>
                              <a:cxn ang="0">
                                <a:pos x="connsiteX1402" y="connsiteY1402"/>
                              </a:cxn>
                              <a:cxn ang="0">
                                <a:pos x="connsiteX1403" y="connsiteY1403"/>
                              </a:cxn>
                              <a:cxn ang="0">
                                <a:pos x="connsiteX1404" y="connsiteY1404"/>
                              </a:cxn>
                              <a:cxn ang="0">
                                <a:pos x="connsiteX1405" y="connsiteY1405"/>
                              </a:cxn>
                              <a:cxn ang="0">
                                <a:pos x="connsiteX1406" y="connsiteY1406"/>
                              </a:cxn>
                              <a:cxn ang="0">
                                <a:pos x="connsiteX1407" y="connsiteY1407"/>
                              </a:cxn>
                              <a:cxn ang="0">
                                <a:pos x="connsiteX1408" y="connsiteY1408"/>
                              </a:cxn>
                              <a:cxn ang="0">
                                <a:pos x="connsiteX1409" y="connsiteY1409"/>
                              </a:cxn>
                              <a:cxn ang="0">
                                <a:pos x="connsiteX1410" y="connsiteY1410"/>
                              </a:cxn>
                              <a:cxn ang="0">
                                <a:pos x="connsiteX1411" y="connsiteY1411"/>
                              </a:cxn>
                              <a:cxn ang="0">
                                <a:pos x="connsiteX1412" y="connsiteY1412"/>
                              </a:cxn>
                              <a:cxn ang="0">
                                <a:pos x="connsiteX1413" y="connsiteY1413"/>
                              </a:cxn>
                              <a:cxn ang="0">
                                <a:pos x="connsiteX1414" y="connsiteY1414"/>
                              </a:cxn>
                              <a:cxn ang="0">
                                <a:pos x="connsiteX1415" y="connsiteY1415"/>
                              </a:cxn>
                              <a:cxn ang="0">
                                <a:pos x="connsiteX1416" y="connsiteY1416"/>
                              </a:cxn>
                              <a:cxn ang="0">
                                <a:pos x="connsiteX1417" y="connsiteY1417"/>
                              </a:cxn>
                              <a:cxn ang="0">
                                <a:pos x="connsiteX1418" y="connsiteY1418"/>
                              </a:cxn>
                              <a:cxn ang="0">
                                <a:pos x="connsiteX1419" y="connsiteY1419"/>
                              </a:cxn>
                              <a:cxn ang="0">
                                <a:pos x="connsiteX1420" y="connsiteY1420"/>
                              </a:cxn>
                              <a:cxn ang="0">
                                <a:pos x="connsiteX1421" y="connsiteY1421"/>
                              </a:cxn>
                              <a:cxn ang="0">
                                <a:pos x="connsiteX1422" y="connsiteY1422"/>
                              </a:cxn>
                              <a:cxn ang="0">
                                <a:pos x="connsiteX1423" y="connsiteY1423"/>
                              </a:cxn>
                              <a:cxn ang="0">
                                <a:pos x="connsiteX1424" y="connsiteY1424"/>
                              </a:cxn>
                              <a:cxn ang="0">
                                <a:pos x="connsiteX1425" y="connsiteY1425"/>
                              </a:cxn>
                              <a:cxn ang="0">
                                <a:pos x="connsiteX1426" y="connsiteY1426"/>
                              </a:cxn>
                              <a:cxn ang="0">
                                <a:pos x="connsiteX1427" y="connsiteY1427"/>
                              </a:cxn>
                              <a:cxn ang="0">
                                <a:pos x="connsiteX1428" y="connsiteY1428"/>
                              </a:cxn>
                              <a:cxn ang="0">
                                <a:pos x="connsiteX1429" y="connsiteY1429"/>
                              </a:cxn>
                              <a:cxn ang="0">
                                <a:pos x="connsiteX1430" y="connsiteY1430"/>
                              </a:cxn>
                              <a:cxn ang="0">
                                <a:pos x="connsiteX1431" y="connsiteY1431"/>
                              </a:cxn>
                              <a:cxn ang="0">
                                <a:pos x="connsiteX1432" y="connsiteY1432"/>
                              </a:cxn>
                              <a:cxn ang="0">
                                <a:pos x="connsiteX1433" y="connsiteY1433"/>
                              </a:cxn>
                              <a:cxn ang="0">
                                <a:pos x="connsiteX1434" y="connsiteY1434"/>
                              </a:cxn>
                              <a:cxn ang="0">
                                <a:pos x="connsiteX1435" y="connsiteY1435"/>
                              </a:cxn>
                              <a:cxn ang="0">
                                <a:pos x="connsiteX1436" y="connsiteY1436"/>
                              </a:cxn>
                              <a:cxn ang="0">
                                <a:pos x="connsiteX1437" y="connsiteY1437"/>
                              </a:cxn>
                              <a:cxn ang="0">
                                <a:pos x="connsiteX1438" y="connsiteY1438"/>
                              </a:cxn>
                              <a:cxn ang="0">
                                <a:pos x="connsiteX1439" y="connsiteY1439"/>
                              </a:cxn>
                              <a:cxn ang="0">
                                <a:pos x="connsiteX1440" y="connsiteY1440"/>
                              </a:cxn>
                              <a:cxn ang="0">
                                <a:pos x="connsiteX1441" y="connsiteY1441"/>
                              </a:cxn>
                              <a:cxn ang="0">
                                <a:pos x="connsiteX1442" y="connsiteY1442"/>
                              </a:cxn>
                              <a:cxn ang="0">
                                <a:pos x="connsiteX1443" y="connsiteY1443"/>
                              </a:cxn>
                              <a:cxn ang="0">
                                <a:pos x="connsiteX1444" y="connsiteY1444"/>
                              </a:cxn>
                              <a:cxn ang="0">
                                <a:pos x="connsiteX1445" y="connsiteY1445"/>
                              </a:cxn>
                              <a:cxn ang="0">
                                <a:pos x="connsiteX1446" y="connsiteY1446"/>
                              </a:cxn>
                              <a:cxn ang="0">
                                <a:pos x="connsiteX1447" y="connsiteY1447"/>
                              </a:cxn>
                              <a:cxn ang="0">
                                <a:pos x="connsiteX1448" y="connsiteY1448"/>
                              </a:cxn>
                              <a:cxn ang="0">
                                <a:pos x="connsiteX1449" y="connsiteY1449"/>
                              </a:cxn>
                              <a:cxn ang="0">
                                <a:pos x="connsiteX1450" y="connsiteY1450"/>
                              </a:cxn>
                              <a:cxn ang="0">
                                <a:pos x="connsiteX1451" y="connsiteY1451"/>
                              </a:cxn>
                              <a:cxn ang="0">
                                <a:pos x="connsiteX1452" y="connsiteY1452"/>
                              </a:cxn>
                              <a:cxn ang="0">
                                <a:pos x="connsiteX1453" y="connsiteY1453"/>
                              </a:cxn>
                              <a:cxn ang="0">
                                <a:pos x="connsiteX1454" y="connsiteY1454"/>
                              </a:cxn>
                              <a:cxn ang="0">
                                <a:pos x="connsiteX1455" y="connsiteY1455"/>
                              </a:cxn>
                              <a:cxn ang="0">
                                <a:pos x="connsiteX1456" y="connsiteY1456"/>
                              </a:cxn>
                              <a:cxn ang="0">
                                <a:pos x="connsiteX1457" y="connsiteY1457"/>
                              </a:cxn>
                              <a:cxn ang="0">
                                <a:pos x="connsiteX1458" y="connsiteY1458"/>
                              </a:cxn>
                              <a:cxn ang="0">
                                <a:pos x="connsiteX1459" y="connsiteY1459"/>
                              </a:cxn>
                              <a:cxn ang="0">
                                <a:pos x="connsiteX1460" y="connsiteY1460"/>
                              </a:cxn>
                              <a:cxn ang="0">
                                <a:pos x="connsiteX1461" y="connsiteY1461"/>
                              </a:cxn>
                              <a:cxn ang="0">
                                <a:pos x="connsiteX1462" y="connsiteY1462"/>
                              </a:cxn>
                              <a:cxn ang="0">
                                <a:pos x="connsiteX1463" y="connsiteY1463"/>
                              </a:cxn>
                              <a:cxn ang="0">
                                <a:pos x="connsiteX1464" y="connsiteY1464"/>
                              </a:cxn>
                              <a:cxn ang="0">
                                <a:pos x="connsiteX1465" y="connsiteY1465"/>
                              </a:cxn>
                              <a:cxn ang="0">
                                <a:pos x="connsiteX1466" y="connsiteY1466"/>
                              </a:cxn>
                              <a:cxn ang="0">
                                <a:pos x="connsiteX1467" y="connsiteY1467"/>
                              </a:cxn>
                              <a:cxn ang="0">
                                <a:pos x="connsiteX1468" y="connsiteY1468"/>
                              </a:cxn>
                              <a:cxn ang="0">
                                <a:pos x="connsiteX1469" y="connsiteY1469"/>
                              </a:cxn>
                              <a:cxn ang="0">
                                <a:pos x="connsiteX1470" y="connsiteY1470"/>
                              </a:cxn>
                              <a:cxn ang="0">
                                <a:pos x="connsiteX1471" y="connsiteY1471"/>
                              </a:cxn>
                              <a:cxn ang="0">
                                <a:pos x="connsiteX1472" y="connsiteY1472"/>
                              </a:cxn>
                              <a:cxn ang="0">
                                <a:pos x="connsiteX1473" y="connsiteY1473"/>
                              </a:cxn>
                              <a:cxn ang="0">
                                <a:pos x="connsiteX1474" y="connsiteY1474"/>
                              </a:cxn>
                              <a:cxn ang="0">
                                <a:pos x="connsiteX1475" y="connsiteY1475"/>
                              </a:cxn>
                              <a:cxn ang="0">
                                <a:pos x="connsiteX1476" y="connsiteY1476"/>
                              </a:cxn>
                              <a:cxn ang="0">
                                <a:pos x="connsiteX1477" y="connsiteY1477"/>
                              </a:cxn>
                              <a:cxn ang="0">
                                <a:pos x="connsiteX1478" y="connsiteY1478"/>
                              </a:cxn>
                              <a:cxn ang="0">
                                <a:pos x="connsiteX1479" y="connsiteY1479"/>
                              </a:cxn>
                              <a:cxn ang="0">
                                <a:pos x="connsiteX1480" y="connsiteY1480"/>
                              </a:cxn>
                              <a:cxn ang="0">
                                <a:pos x="connsiteX1481" y="connsiteY1481"/>
                              </a:cxn>
                              <a:cxn ang="0">
                                <a:pos x="connsiteX1482" y="connsiteY1482"/>
                              </a:cxn>
                              <a:cxn ang="0">
                                <a:pos x="connsiteX1483" y="connsiteY1483"/>
                              </a:cxn>
                              <a:cxn ang="0">
                                <a:pos x="connsiteX1484" y="connsiteY1484"/>
                              </a:cxn>
                              <a:cxn ang="0">
                                <a:pos x="connsiteX1485" y="connsiteY1485"/>
                              </a:cxn>
                              <a:cxn ang="0">
                                <a:pos x="connsiteX1486" y="connsiteY1486"/>
                              </a:cxn>
                              <a:cxn ang="0">
                                <a:pos x="connsiteX1487" y="connsiteY1487"/>
                              </a:cxn>
                              <a:cxn ang="0">
                                <a:pos x="connsiteX1488" y="connsiteY1488"/>
                              </a:cxn>
                              <a:cxn ang="0">
                                <a:pos x="connsiteX1489" y="connsiteY1489"/>
                              </a:cxn>
                              <a:cxn ang="0">
                                <a:pos x="connsiteX1490" y="connsiteY1490"/>
                              </a:cxn>
                              <a:cxn ang="0">
                                <a:pos x="connsiteX1491" y="connsiteY1491"/>
                              </a:cxn>
                              <a:cxn ang="0">
                                <a:pos x="connsiteX1492" y="connsiteY1492"/>
                              </a:cxn>
                              <a:cxn ang="0">
                                <a:pos x="connsiteX1493" y="connsiteY1493"/>
                              </a:cxn>
                              <a:cxn ang="0">
                                <a:pos x="connsiteX1494" y="connsiteY1494"/>
                              </a:cxn>
                              <a:cxn ang="0">
                                <a:pos x="connsiteX1495" y="connsiteY1495"/>
                              </a:cxn>
                              <a:cxn ang="0">
                                <a:pos x="connsiteX1496" y="connsiteY1496"/>
                              </a:cxn>
                              <a:cxn ang="0">
                                <a:pos x="connsiteX1497" y="connsiteY1497"/>
                              </a:cxn>
                              <a:cxn ang="0">
                                <a:pos x="connsiteX1498" y="connsiteY1498"/>
                              </a:cxn>
                              <a:cxn ang="0">
                                <a:pos x="connsiteX1499" y="connsiteY1499"/>
                              </a:cxn>
                              <a:cxn ang="0">
                                <a:pos x="connsiteX1500" y="connsiteY1500"/>
                              </a:cxn>
                              <a:cxn ang="0">
                                <a:pos x="connsiteX1501" y="connsiteY1501"/>
                              </a:cxn>
                              <a:cxn ang="0">
                                <a:pos x="connsiteX1502" y="connsiteY1502"/>
                              </a:cxn>
                              <a:cxn ang="0">
                                <a:pos x="connsiteX1503" y="connsiteY1503"/>
                              </a:cxn>
                              <a:cxn ang="0">
                                <a:pos x="connsiteX1504" y="connsiteY1504"/>
                              </a:cxn>
                              <a:cxn ang="0">
                                <a:pos x="connsiteX1505" y="connsiteY1505"/>
                              </a:cxn>
                              <a:cxn ang="0">
                                <a:pos x="connsiteX1506" y="connsiteY1506"/>
                              </a:cxn>
                              <a:cxn ang="0">
                                <a:pos x="connsiteX1507" y="connsiteY1507"/>
                              </a:cxn>
                              <a:cxn ang="0">
                                <a:pos x="connsiteX1508" y="connsiteY1508"/>
                              </a:cxn>
                              <a:cxn ang="0">
                                <a:pos x="connsiteX1509" y="connsiteY1509"/>
                              </a:cxn>
                              <a:cxn ang="0">
                                <a:pos x="connsiteX1510" y="connsiteY1510"/>
                              </a:cxn>
                              <a:cxn ang="0">
                                <a:pos x="connsiteX1511" y="connsiteY1511"/>
                              </a:cxn>
                              <a:cxn ang="0">
                                <a:pos x="connsiteX1512" y="connsiteY1512"/>
                              </a:cxn>
                              <a:cxn ang="0">
                                <a:pos x="connsiteX1513" y="connsiteY1513"/>
                              </a:cxn>
                              <a:cxn ang="0">
                                <a:pos x="connsiteX1514" y="connsiteY1514"/>
                              </a:cxn>
                              <a:cxn ang="0">
                                <a:pos x="connsiteX1515" y="connsiteY1515"/>
                              </a:cxn>
                              <a:cxn ang="0">
                                <a:pos x="connsiteX1516" y="connsiteY1516"/>
                              </a:cxn>
                              <a:cxn ang="0">
                                <a:pos x="connsiteX1517" y="connsiteY1517"/>
                              </a:cxn>
                              <a:cxn ang="0">
                                <a:pos x="connsiteX1518" y="connsiteY1518"/>
                              </a:cxn>
                              <a:cxn ang="0">
                                <a:pos x="connsiteX1519" y="connsiteY1519"/>
                              </a:cxn>
                              <a:cxn ang="0">
                                <a:pos x="connsiteX1520" y="connsiteY1520"/>
                              </a:cxn>
                              <a:cxn ang="0">
                                <a:pos x="connsiteX1521" y="connsiteY1521"/>
                              </a:cxn>
                              <a:cxn ang="0">
                                <a:pos x="connsiteX1522" y="connsiteY1522"/>
                              </a:cxn>
                              <a:cxn ang="0">
                                <a:pos x="connsiteX1523" y="connsiteY1523"/>
                              </a:cxn>
                              <a:cxn ang="0">
                                <a:pos x="connsiteX1524" y="connsiteY1524"/>
                              </a:cxn>
                              <a:cxn ang="0">
                                <a:pos x="connsiteX1525" y="connsiteY1525"/>
                              </a:cxn>
                              <a:cxn ang="0">
                                <a:pos x="connsiteX1526" y="connsiteY1526"/>
                              </a:cxn>
                              <a:cxn ang="0">
                                <a:pos x="connsiteX1527" y="connsiteY1527"/>
                              </a:cxn>
                              <a:cxn ang="0">
                                <a:pos x="connsiteX1528" y="connsiteY1528"/>
                              </a:cxn>
                              <a:cxn ang="0">
                                <a:pos x="connsiteX1529" y="connsiteY1529"/>
                              </a:cxn>
                              <a:cxn ang="0">
                                <a:pos x="connsiteX1530" y="connsiteY1530"/>
                              </a:cxn>
                              <a:cxn ang="0">
                                <a:pos x="connsiteX1531" y="connsiteY1531"/>
                              </a:cxn>
                              <a:cxn ang="0">
                                <a:pos x="connsiteX1532" y="connsiteY1532"/>
                              </a:cxn>
                              <a:cxn ang="0">
                                <a:pos x="connsiteX1533" y="connsiteY1533"/>
                              </a:cxn>
                              <a:cxn ang="0">
                                <a:pos x="connsiteX1534" y="connsiteY1534"/>
                              </a:cxn>
                              <a:cxn ang="0">
                                <a:pos x="connsiteX1535" y="connsiteY1535"/>
                              </a:cxn>
                              <a:cxn ang="0">
                                <a:pos x="connsiteX1536" y="connsiteY1536"/>
                              </a:cxn>
                              <a:cxn ang="0">
                                <a:pos x="connsiteX1537" y="connsiteY1537"/>
                              </a:cxn>
                              <a:cxn ang="0">
                                <a:pos x="connsiteX1538" y="connsiteY1538"/>
                              </a:cxn>
                              <a:cxn ang="0">
                                <a:pos x="connsiteX1539" y="connsiteY1539"/>
                              </a:cxn>
                              <a:cxn ang="0">
                                <a:pos x="connsiteX1540" y="connsiteY1540"/>
                              </a:cxn>
                              <a:cxn ang="0">
                                <a:pos x="connsiteX1541" y="connsiteY1541"/>
                              </a:cxn>
                              <a:cxn ang="0">
                                <a:pos x="connsiteX1542" y="connsiteY1542"/>
                              </a:cxn>
                              <a:cxn ang="0">
                                <a:pos x="connsiteX1543" y="connsiteY1543"/>
                              </a:cxn>
                              <a:cxn ang="0">
                                <a:pos x="connsiteX1544" y="connsiteY1544"/>
                              </a:cxn>
                              <a:cxn ang="0">
                                <a:pos x="connsiteX1545" y="connsiteY1545"/>
                              </a:cxn>
                              <a:cxn ang="0">
                                <a:pos x="connsiteX1546" y="connsiteY1546"/>
                              </a:cxn>
                              <a:cxn ang="0">
                                <a:pos x="connsiteX1547" y="connsiteY1547"/>
                              </a:cxn>
                              <a:cxn ang="0">
                                <a:pos x="connsiteX1548" y="connsiteY1548"/>
                              </a:cxn>
                              <a:cxn ang="0">
                                <a:pos x="connsiteX1549" y="connsiteY1549"/>
                              </a:cxn>
                              <a:cxn ang="0">
                                <a:pos x="connsiteX1550" y="connsiteY1550"/>
                              </a:cxn>
                              <a:cxn ang="0">
                                <a:pos x="connsiteX1551" y="connsiteY1551"/>
                              </a:cxn>
                              <a:cxn ang="0">
                                <a:pos x="connsiteX1552" y="connsiteY1552"/>
                              </a:cxn>
                              <a:cxn ang="0">
                                <a:pos x="connsiteX1553" y="connsiteY1553"/>
                              </a:cxn>
                              <a:cxn ang="0">
                                <a:pos x="connsiteX1554" y="connsiteY1554"/>
                              </a:cxn>
                              <a:cxn ang="0">
                                <a:pos x="connsiteX1555" y="connsiteY1555"/>
                              </a:cxn>
                              <a:cxn ang="0">
                                <a:pos x="connsiteX1556" y="connsiteY1556"/>
                              </a:cxn>
                              <a:cxn ang="0">
                                <a:pos x="connsiteX1557" y="connsiteY1557"/>
                              </a:cxn>
                              <a:cxn ang="0">
                                <a:pos x="connsiteX1558" y="connsiteY1558"/>
                              </a:cxn>
                              <a:cxn ang="0">
                                <a:pos x="connsiteX1559" y="connsiteY1559"/>
                              </a:cxn>
                              <a:cxn ang="0">
                                <a:pos x="connsiteX1560" y="connsiteY1560"/>
                              </a:cxn>
                              <a:cxn ang="0">
                                <a:pos x="connsiteX1561" y="connsiteY1561"/>
                              </a:cxn>
                              <a:cxn ang="0">
                                <a:pos x="connsiteX1562" y="connsiteY1562"/>
                              </a:cxn>
                              <a:cxn ang="0">
                                <a:pos x="connsiteX1563" y="connsiteY1563"/>
                              </a:cxn>
                              <a:cxn ang="0">
                                <a:pos x="connsiteX1564" y="connsiteY1564"/>
                              </a:cxn>
                              <a:cxn ang="0">
                                <a:pos x="connsiteX1565" y="connsiteY1565"/>
                              </a:cxn>
                              <a:cxn ang="0">
                                <a:pos x="connsiteX1566" y="connsiteY1566"/>
                              </a:cxn>
                              <a:cxn ang="0">
                                <a:pos x="connsiteX1567" y="connsiteY1567"/>
                              </a:cxn>
                              <a:cxn ang="0">
                                <a:pos x="connsiteX1568" y="connsiteY1568"/>
                              </a:cxn>
                              <a:cxn ang="0">
                                <a:pos x="connsiteX1569" y="connsiteY1569"/>
                              </a:cxn>
                              <a:cxn ang="0">
                                <a:pos x="connsiteX1570" y="connsiteY1570"/>
                              </a:cxn>
                              <a:cxn ang="0">
                                <a:pos x="connsiteX1571" y="connsiteY1571"/>
                              </a:cxn>
                              <a:cxn ang="0">
                                <a:pos x="connsiteX1572" y="connsiteY1572"/>
                              </a:cxn>
                              <a:cxn ang="0">
                                <a:pos x="connsiteX1573" y="connsiteY1573"/>
                              </a:cxn>
                              <a:cxn ang="0">
                                <a:pos x="connsiteX1574" y="connsiteY1574"/>
                              </a:cxn>
                              <a:cxn ang="0">
                                <a:pos x="connsiteX1575" y="connsiteY1575"/>
                              </a:cxn>
                              <a:cxn ang="0">
                                <a:pos x="connsiteX1576" y="connsiteY1576"/>
                              </a:cxn>
                              <a:cxn ang="0">
                                <a:pos x="connsiteX1577" y="connsiteY1577"/>
                              </a:cxn>
                              <a:cxn ang="0">
                                <a:pos x="connsiteX1578" y="connsiteY1578"/>
                              </a:cxn>
                              <a:cxn ang="0">
                                <a:pos x="connsiteX1579" y="connsiteY1579"/>
                              </a:cxn>
                              <a:cxn ang="0">
                                <a:pos x="connsiteX1580" y="connsiteY1580"/>
                              </a:cxn>
                              <a:cxn ang="0">
                                <a:pos x="connsiteX1581" y="connsiteY1581"/>
                              </a:cxn>
                              <a:cxn ang="0">
                                <a:pos x="connsiteX1582" y="connsiteY1582"/>
                              </a:cxn>
                              <a:cxn ang="0">
                                <a:pos x="connsiteX1583" y="connsiteY1583"/>
                              </a:cxn>
                              <a:cxn ang="0">
                                <a:pos x="connsiteX1584" y="connsiteY1584"/>
                              </a:cxn>
                              <a:cxn ang="0">
                                <a:pos x="connsiteX1585" y="connsiteY1585"/>
                              </a:cxn>
                              <a:cxn ang="0">
                                <a:pos x="connsiteX1586" y="connsiteY1586"/>
                              </a:cxn>
                              <a:cxn ang="0">
                                <a:pos x="connsiteX1587" y="connsiteY1587"/>
                              </a:cxn>
                              <a:cxn ang="0">
                                <a:pos x="connsiteX1588" y="connsiteY1588"/>
                              </a:cxn>
                              <a:cxn ang="0">
                                <a:pos x="connsiteX1589" y="connsiteY1589"/>
                              </a:cxn>
                              <a:cxn ang="0">
                                <a:pos x="connsiteX1590" y="connsiteY1590"/>
                              </a:cxn>
                              <a:cxn ang="0">
                                <a:pos x="connsiteX1591" y="connsiteY1591"/>
                              </a:cxn>
                              <a:cxn ang="0">
                                <a:pos x="connsiteX1592" y="connsiteY1592"/>
                              </a:cxn>
                              <a:cxn ang="0">
                                <a:pos x="connsiteX1593" y="connsiteY1593"/>
                              </a:cxn>
                              <a:cxn ang="0">
                                <a:pos x="connsiteX1594" y="connsiteY1594"/>
                              </a:cxn>
                              <a:cxn ang="0">
                                <a:pos x="connsiteX1595" y="connsiteY1595"/>
                              </a:cxn>
                              <a:cxn ang="0">
                                <a:pos x="connsiteX1596" y="connsiteY1596"/>
                              </a:cxn>
                              <a:cxn ang="0">
                                <a:pos x="connsiteX1597" y="connsiteY1597"/>
                              </a:cxn>
                              <a:cxn ang="0">
                                <a:pos x="connsiteX1598" y="connsiteY1598"/>
                              </a:cxn>
                              <a:cxn ang="0">
                                <a:pos x="connsiteX1599" y="connsiteY1599"/>
                              </a:cxn>
                              <a:cxn ang="0">
                                <a:pos x="connsiteX1600" y="connsiteY1600"/>
                              </a:cxn>
                              <a:cxn ang="0">
                                <a:pos x="connsiteX1601" y="connsiteY1601"/>
                              </a:cxn>
                              <a:cxn ang="0">
                                <a:pos x="connsiteX1602" y="connsiteY1602"/>
                              </a:cxn>
                              <a:cxn ang="0">
                                <a:pos x="connsiteX1603" y="connsiteY1603"/>
                              </a:cxn>
                              <a:cxn ang="0">
                                <a:pos x="connsiteX1604" y="connsiteY1604"/>
                              </a:cxn>
                              <a:cxn ang="0">
                                <a:pos x="connsiteX1605" y="connsiteY1605"/>
                              </a:cxn>
                              <a:cxn ang="0">
                                <a:pos x="connsiteX1606" y="connsiteY1606"/>
                              </a:cxn>
                              <a:cxn ang="0">
                                <a:pos x="connsiteX1607" y="connsiteY1607"/>
                              </a:cxn>
                              <a:cxn ang="0">
                                <a:pos x="connsiteX1608" y="connsiteY1608"/>
                              </a:cxn>
                              <a:cxn ang="0">
                                <a:pos x="connsiteX1609" y="connsiteY1609"/>
                              </a:cxn>
                              <a:cxn ang="0">
                                <a:pos x="connsiteX1610" y="connsiteY1610"/>
                              </a:cxn>
                              <a:cxn ang="0">
                                <a:pos x="connsiteX1611" y="connsiteY1611"/>
                              </a:cxn>
                              <a:cxn ang="0">
                                <a:pos x="connsiteX1612" y="connsiteY1612"/>
                              </a:cxn>
                              <a:cxn ang="0">
                                <a:pos x="connsiteX1613" y="connsiteY1613"/>
                              </a:cxn>
                              <a:cxn ang="0">
                                <a:pos x="connsiteX1614" y="connsiteY1614"/>
                              </a:cxn>
                              <a:cxn ang="0">
                                <a:pos x="connsiteX1615" y="connsiteY1615"/>
                              </a:cxn>
                              <a:cxn ang="0">
                                <a:pos x="connsiteX1616" y="connsiteY1616"/>
                              </a:cxn>
                              <a:cxn ang="0">
                                <a:pos x="connsiteX1617" y="connsiteY1617"/>
                              </a:cxn>
                              <a:cxn ang="0">
                                <a:pos x="connsiteX1618" y="connsiteY1618"/>
                              </a:cxn>
                              <a:cxn ang="0">
                                <a:pos x="connsiteX1619" y="connsiteY1619"/>
                              </a:cxn>
                              <a:cxn ang="0">
                                <a:pos x="connsiteX1620" y="connsiteY1620"/>
                              </a:cxn>
                              <a:cxn ang="0">
                                <a:pos x="connsiteX1621" y="connsiteY1621"/>
                              </a:cxn>
                              <a:cxn ang="0">
                                <a:pos x="connsiteX1622" y="connsiteY1622"/>
                              </a:cxn>
                              <a:cxn ang="0">
                                <a:pos x="connsiteX1623" y="connsiteY1623"/>
                              </a:cxn>
                              <a:cxn ang="0">
                                <a:pos x="connsiteX1624" y="connsiteY1624"/>
                              </a:cxn>
                              <a:cxn ang="0">
                                <a:pos x="connsiteX1625" y="connsiteY1625"/>
                              </a:cxn>
                              <a:cxn ang="0">
                                <a:pos x="connsiteX1626" y="connsiteY1626"/>
                              </a:cxn>
                              <a:cxn ang="0">
                                <a:pos x="connsiteX1627" y="connsiteY1627"/>
                              </a:cxn>
                              <a:cxn ang="0">
                                <a:pos x="connsiteX1628" y="connsiteY1628"/>
                              </a:cxn>
                              <a:cxn ang="0">
                                <a:pos x="connsiteX1629" y="connsiteY1629"/>
                              </a:cxn>
                              <a:cxn ang="0">
                                <a:pos x="connsiteX1630" y="connsiteY1630"/>
                              </a:cxn>
                              <a:cxn ang="0">
                                <a:pos x="connsiteX1631" y="connsiteY1631"/>
                              </a:cxn>
                              <a:cxn ang="0">
                                <a:pos x="connsiteX1632" y="connsiteY1632"/>
                              </a:cxn>
                              <a:cxn ang="0">
                                <a:pos x="connsiteX1633" y="connsiteY1633"/>
                              </a:cxn>
                              <a:cxn ang="0">
                                <a:pos x="connsiteX1634" y="connsiteY1634"/>
                              </a:cxn>
                              <a:cxn ang="0">
                                <a:pos x="connsiteX1635" y="connsiteY1635"/>
                              </a:cxn>
                              <a:cxn ang="0">
                                <a:pos x="connsiteX1636" y="connsiteY1636"/>
                              </a:cxn>
                              <a:cxn ang="0">
                                <a:pos x="connsiteX1637" y="connsiteY1637"/>
                              </a:cxn>
                              <a:cxn ang="0">
                                <a:pos x="connsiteX1638" y="connsiteY1638"/>
                              </a:cxn>
                              <a:cxn ang="0">
                                <a:pos x="connsiteX1639" y="connsiteY1639"/>
                              </a:cxn>
                              <a:cxn ang="0">
                                <a:pos x="connsiteX1640" y="connsiteY1640"/>
                              </a:cxn>
                              <a:cxn ang="0">
                                <a:pos x="connsiteX1641" y="connsiteY1641"/>
                              </a:cxn>
                              <a:cxn ang="0">
                                <a:pos x="connsiteX1642" y="connsiteY1642"/>
                              </a:cxn>
                              <a:cxn ang="0">
                                <a:pos x="connsiteX1643" y="connsiteY1643"/>
                              </a:cxn>
                              <a:cxn ang="0">
                                <a:pos x="connsiteX1644" y="connsiteY1644"/>
                              </a:cxn>
                              <a:cxn ang="0">
                                <a:pos x="connsiteX1645" y="connsiteY1645"/>
                              </a:cxn>
                              <a:cxn ang="0">
                                <a:pos x="connsiteX1646" y="connsiteY1646"/>
                              </a:cxn>
                              <a:cxn ang="0">
                                <a:pos x="connsiteX1647" y="connsiteY1647"/>
                              </a:cxn>
                              <a:cxn ang="0">
                                <a:pos x="connsiteX1648" y="connsiteY1648"/>
                              </a:cxn>
                              <a:cxn ang="0">
                                <a:pos x="connsiteX1649" y="connsiteY1649"/>
                              </a:cxn>
                              <a:cxn ang="0">
                                <a:pos x="connsiteX1650" y="connsiteY1650"/>
                              </a:cxn>
                              <a:cxn ang="0">
                                <a:pos x="connsiteX1651" y="connsiteY1651"/>
                              </a:cxn>
                              <a:cxn ang="0">
                                <a:pos x="connsiteX1652" y="connsiteY1652"/>
                              </a:cxn>
                              <a:cxn ang="0">
                                <a:pos x="connsiteX1653" y="connsiteY1653"/>
                              </a:cxn>
                              <a:cxn ang="0">
                                <a:pos x="connsiteX1654" y="connsiteY1654"/>
                              </a:cxn>
                              <a:cxn ang="0">
                                <a:pos x="connsiteX1655" y="connsiteY1655"/>
                              </a:cxn>
                              <a:cxn ang="0">
                                <a:pos x="connsiteX1656" y="connsiteY1656"/>
                              </a:cxn>
                              <a:cxn ang="0">
                                <a:pos x="connsiteX1657" y="connsiteY1657"/>
                              </a:cxn>
                              <a:cxn ang="0">
                                <a:pos x="connsiteX1658" y="connsiteY1658"/>
                              </a:cxn>
                              <a:cxn ang="0">
                                <a:pos x="connsiteX1659" y="connsiteY1659"/>
                              </a:cxn>
                              <a:cxn ang="0">
                                <a:pos x="connsiteX1660" y="connsiteY1660"/>
                              </a:cxn>
                              <a:cxn ang="0">
                                <a:pos x="connsiteX1661" y="connsiteY1661"/>
                              </a:cxn>
                              <a:cxn ang="0">
                                <a:pos x="connsiteX1662" y="connsiteY1662"/>
                              </a:cxn>
                              <a:cxn ang="0">
                                <a:pos x="connsiteX1663" y="connsiteY1663"/>
                              </a:cxn>
                              <a:cxn ang="0">
                                <a:pos x="connsiteX1664" y="connsiteY1664"/>
                              </a:cxn>
                              <a:cxn ang="0">
                                <a:pos x="connsiteX1665" y="connsiteY1665"/>
                              </a:cxn>
                              <a:cxn ang="0">
                                <a:pos x="connsiteX1666" y="connsiteY1666"/>
                              </a:cxn>
                              <a:cxn ang="0">
                                <a:pos x="connsiteX1667" y="connsiteY1667"/>
                              </a:cxn>
                              <a:cxn ang="0">
                                <a:pos x="connsiteX1668" y="connsiteY1668"/>
                              </a:cxn>
                              <a:cxn ang="0">
                                <a:pos x="connsiteX1669" y="connsiteY1669"/>
                              </a:cxn>
                              <a:cxn ang="0">
                                <a:pos x="connsiteX1670" y="connsiteY1670"/>
                              </a:cxn>
                              <a:cxn ang="0">
                                <a:pos x="connsiteX1671" y="connsiteY1671"/>
                              </a:cxn>
                              <a:cxn ang="0">
                                <a:pos x="connsiteX1672" y="connsiteY1672"/>
                              </a:cxn>
                              <a:cxn ang="0">
                                <a:pos x="connsiteX1673" y="connsiteY1673"/>
                              </a:cxn>
                              <a:cxn ang="0">
                                <a:pos x="connsiteX1674" y="connsiteY1674"/>
                              </a:cxn>
                              <a:cxn ang="0">
                                <a:pos x="connsiteX1675" y="connsiteY1675"/>
                              </a:cxn>
                              <a:cxn ang="0">
                                <a:pos x="connsiteX1676" y="connsiteY1676"/>
                              </a:cxn>
                              <a:cxn ang="0">
                                <a:pos x="connsiteX1677" y="connsiteY1677"/>
                              </a:cxn>
                              <a:cxn ang="0">
                                <a:pos x="connsiteX1678" y="connsiteY1678"/>
                              </a:cxn>
                              <a:cxn ang="0">
                                <a:pos x="connsiteX1679" y="connsiteY1679"/>
                              </a:cxn>
                              <a:cxn ang="0">
                                <a:pos x="connsiteX1680" y="connsiteY1680"/>
                              </a:cxn>
                              <a:cxn ang="0">
                                <a:pos x="connsiteX1681" y="connsiteY1681"/>
                              </a:cxn>
                              <a:cxn ang="0">
                                <a:pos x="connsiteX1682" y="connsiteY1682"/>
                              </a:cxn>
                              <a:cxn ang="0">
                                <a:pos x="connsiteX1683" y="connsiteY1683"/>
                              </a:cxn>
                              <a:cxn ang="0">
                                <a:pos x="connsiteX1684" y="connsiteY1684"/>
                              </a:cxn>
                              <a:cxn ang="0">
                                <a:pos x="connsiteX1685" y="connsiteY1685"/>
                              </a:cxn>
                              <a:cxn ang="0">
                                <a:pos x="connsiteX1686" y="connsiteY1686"/>
                              </a:cxn>
                              <a:cxn ang="0">
                                <a:pos x="connsiteX1687" y="connsiteY1687"/>
                              </a:cxn>
                              <a:cxn ang="0">
                                <a:pos x="connsiteX1688" y="connsiteY1688"/>
                              </a:cxn>
                              <a:cxn ang="0">
                                <a:pos x="connsiteX1689" y="connsiteY1689"/>
                              </a:cxn>
                              <a:cxn ang="0">
                                <a:pos x="connsiteX1690" y="connsiteY1690"/>
                              </a:cxn>
                              <a:cxn ang="0">
                                <a:pos x="connsiteX1691" y="connsiteY1691"/>
                              </a:cxn>
                              <a:cxn ang="0">
                                <a:pos x="connsiteX1692" y="connsiteY1692"/>
                              </a:cxn>
                              <a:cxn ang="0">
                                <a:pos x="connsiteX1693" y="connsiteY1693"/>
                              </a:cxn>
                              <a:cxn ang="0">
                                <a:pos x="connsiteX1694" y="connsiteY1694"/>
                              </a:cxn>
                              <a:cxn ang="0">
                                <a:pos x="connsiteX1695" y="connsiteY1695"/>
                              </a:cxn>
                              <a:cxn ang="0">
                                <a:pos x="connsiteX1696" y="connsiteY1696"/>
                              </a:cxn>
                              <a:cxn ang="0">
                                <a:pos x="connsiteX1697" y="connsiteY1697"/>
                              </a:cxn>
                              <a:cxn ang="0">
                                <a:pos x="connsiteX1698" y="connsiteY1698"/>
                              </a:cxn>
                              <a:cxn ang="0">
                                <a:pos x="connsiteX1699" y="connsiteY1699"/>
                              </a:cxn>
                              <a:cxn ang="0">
                                <a:pos x="connsiteX1700" y="connsiteY1700"/>
                              </a:cxn>
                              <a:cxn ang="0">
                                <a:pos x="connsiteX1701" y="connsiteY1701"/>
                              </a:cxn>
                              <a:cxn ang="0">
                                <a:pos x="connsiteX1702" y="connsiteY1702"/>
                              </a:cxn>
                              <a:cxn ang="0">
                                <a:pos x="connsiteX1703" y="connsiteY1703"/>
                              </a:cxn>
                              <a:cxn ang="0">
                                <a:pos x="connsiteX1704" y="connsiteY1704"/>
                              </a:cxn>
                              <a:cxn ang="0">
                                <a:pos x="connsiteX1705" y="connsiteY1705"/>
                              </a:cxn>
                              <a:cxn ang="0">
                                <a:pos x="connsiteX1706" y="connsiteY1706"/>
                              </a:cxn>
                              <a:cxn ang="0">
                                <a:pos x="connsiteX1707" y="connsiteY1707"/>
                              </a:cxn>
                              <a:cxn ang="0">
                                <a:pos x="connsiteX1708" y="connsiteY1708"/>
                              </a:cxn>
                              <a:cxn ang="0">
                                <a:pos x="connsiteX1709" y="connsiteY1709"/>
                              </a:cxn>
                              <a:cxn ang="0">
                                <a:pos x="connsiteX1710" y="connsiteY1710"/>
                              </a:cxn>
                              <a:cxn ang="0">
                                <a:pos x="connsiteX1711" y="connsiteY1711"/>
                              </a:cxn>
                              <a:cxn ang="0">
                                <a:pos x="connsiteX1712" y="connsiteY1712"/>
                              </a:cxn>
                              <a:cxn ang="0">
                                <a:pos x="connsiteX1713" y="connsiteY1713"/>
                              </a:cxn>
                              <a:cxn ang="0">
                                <a:pos x="connsiteX1714" y="connsiteY1714"/>
                              </a:cxn>
                              <a:cxn ang="0">
                                <a:pos x="connsiteX1715" y="connsiteY1715"/>
                              </a:cxn>
                              <a:cxn ang="0">
                                <a:pos x="connsiteX1716" y="connsiteY1716"/>
                              </a:cxn>
                              <a:cxn ang="0">
                                <a:pos x="connsiteX1717" y="connsiteY1717"/>
                              </a:cxn>
                              <a:cxn ang="0">
                                <a:pos x="connsiteX1718" y="connsiteY1718"/>
                              </a:cxn>
                              <a:cxn ang="0">
                                <a:pos x="connsiteX1719" y="connsiteY1719"/>
                              </a:cxn>
                              <a:cxn ang="0">
                                <a:pos x="connsiteX1720" y="connsiteY1720"/>
                              </a:cxn>
                              <a:cxn ang="0">
                                <a:pos x="connsiteX1721" y="connsiteY1721"/>
                              </a:cxn>
                              <a:cxn ang="0">
                                <a:pos x="connsiteX1722" y="connsiteY1722"/>
                              </a:cxn>
                              <a:cxn ang="0">
                                <a:pos x="connsiteX1723" y="connsiteY1723"/>
                              </a:cxn>
                              <a:cxn ang="0">
                                <a:pos x="connsiteX1724" y="connsiteY1724"/>
                              </a:cxn>
                              <a:cxn ang="0">
                                <a:pos x="connsiteX1725" y="connsiteY1725"/>
                              </a:cxn>
                              <a:cxn ang="0">
                                <a:pos x="connsiteX1726" y="connsiteY1726"/>
                              </a:cxn>
                              <a:cxn ang="0">
                                <a:pos x="connsiteX1727" y="connsiteY1727"/>
                              </a:cxn>
                              <a:cxn ang="0">
                                <a:pos x="connsiteX1728" y="connsiteY1728"/>
                              </a:cxn>
                              <a:cxn ang="0">
                                <a:pos x="connsiteX1729" y="connsiteY1729"/>
                              </a:cxn>
                              <a:cxn ang="0">
                                <a:pos x="connsiteX1730" y="connsiteY1730"/>
                              </a:cxn>
                              <a:cxn ang="0">
                                <a:pos x="connsiteX1731" y="connsiteY1731"/>
                              </a:cxn>
                              <a:cxn ang="0">
                                <a:pos x="connsiteX1732" y="connsiteY1732"/>
                              </a:cxn>
                              <a:cxn ang="0">
                                <a:pos x="connsiteX1733" y="connsiteY1733"/>
                              </a:cxn>
                              <a:cxn ang="0">
                                <a:pos x="connsiteX1734" y="connsiteY1734"/>
                              </a:cxn>
                              <a:cxn ang="0">
                                <a:pos x="connsiteX1735" y="connsiteY1735"/>
                              </a:cxn>
                              <a:cxn ang="0">
                                <a:pos x="connsiteX1736" y="connsiteY1736"/>
                              </a:cxn>
                              <a:cxn ang="0">
                                <a:pos x="connsiteX1737" y="connsiteY1737"/>
                              </a:cxn>
                              <a:cxn ang="0">
                                <a:pos x="connsiteX1738" y="connsiteY1738"/>
                              </a:cxn>
                              <a:cxn ang="0">
                                <a:pos x="connsiteX1739" y="connsiteY1739"/>
                              </a:cxn>
                              <a:cxn ang="0">
                                <a:pos x="connsiteX1740" y="connsiteY1740"/>
                              </a:cxn>
                              <a:cxn ang="0">
                                <a:pos x="connsiteX1741" y="connsiteY1741"/>
                              </a:cxn>
                              <a:cxn ang="0">
                                <a:pos x="connsiteX1742" y="connsiteY1742"/>
                              </a:cxn>
                              <a:cxn ang="0">
                                <a:pos x="connsiteX1743" y="connsiteY1743"/>
                              </a:cxn>
                              <a:cxn ang="0">
                                <a:pos x="connsiteX1744" y="connsiteY1744"/>
                              </a:cxn>
                              <a:cxn ang="0">
                                <a:pos x="connsiteX1745" y="connsiteY1745"/>
                              </a:cxn>
                              <a:cxn ang="0">
                                <a:pos x="connsiteX1746" y="connsiteY1746"/>
                              </a:cxn>
                              <a:cxn ang="0">
                                <a:pos x="connsiteX1747" y="connsiteY1747"/>
                              </a:cxn>
                              <a:cxn ang="0">
                                <a:pos x="connsiteX1748" y="connsiteY1748"/>
                              </a:cxn>
                              <a:cxn ang="0">
                                <a:pos x="connsiteX1749" y="connsiteY1749"/>
                              </a:cxn>
                              <a:cxn ang="0">
                                <a:pos x="connsiteX1750" y="connsiteY1750"/>
                              </a:cxn>
                              <a:cxn ang="0">
                                <a:pos x="connsiteX1751" y="connsiteY1751"/>
                              </a:cxn>
                              <a:cxn ang="0">
                                <a:pos x="connsiteX1752" y="connsiteY1752"/>
                              </a:cxn>
                              <a:cxn ang="0">
                                <a:pos x="connsiteX1753" y="connsiteY1753"/>
                              </a:cxn>
                              <a:cxn ang="0">
                                <a:pos x="connsiteX1754" y="connsiteY1754"/>
                              </a:cxn>
                              <a:cxn ang="0">
                                <a:pos x="connsiteX1755" y="connsiteY1755"/>
                              </a:cxn>
                              <a:cxn ang="0">
                                <a:pos x="connsiteX1756" y="connsiteY1756"/>
                              </a:cxn>
                              <a:cxn ang="0">
                                <a:pos x="connsiteX1757" y="connsiteY1757"/>
                              </a:cxn>
                              <a:cxn ang="0">
                                <a:pos x="connsiteX1758" y="connsiteY1758"/>
                              </a:cxn>
                              <a:cxn ang="0">
                                <a:pos x="connsiteX1759" y="connsiteY1759"/>
                              </a:cxn>
                              <a:cxn ang="0">
                                <a:pos x="connsiteX1760" y="connsiteY1760"/>
                              </a:cxn>
                              <a:cxn ang="0">
                                <a:pos x="connsiteX1761" y="connsiteY1761"/>
                              </a:cxn>
                              <a:cxn ang="0">
                                <a:pos x="connsiteX1762" y="connsiteY1762"/>
                              </a:cxn>
                              <a:cxn ang="0">
                                <a:pos x="connsiteX1763" y="connsiteY1763"/>
                              </a:cxn>
                              <a:cxn ang="0">
                                <a:pos x="connsiteX1764" y="connsiteY1764"/>
                              </a:cxn>
                              <a:cxn ang="0">
                                <a:pos x="connsiteX1765" y="connsiteY1765"/>
                              </a:cxn>
                              <a:cxn ang="0">
                                <a:pos x="connsiteX1766" y="connsiteY1766"/>
                              </a:cxn>
                              <a:cxn ang="0">
                                <a:pos x="connsiteX1767" y="connsiteY1767"/>
                              </a:cxn>
                              <a:cxn ang="0">
                                <a:pos x="connsiteX1768" y="connsiteY1768"/>
                              </a:cxn>
                              <a:cxn ang="0">
                                <a:pos x="connsiteX1769" y="connsiteY1769"/>
                              </a:cxn>
                              <a:cxn ang="0">
                                <a:pos x="connsiteX1770" y="connsiteY1770"/>
                              </a:cxn>
                              <a:cxn ang="0">
                                <a:pos x="connsiteX1771" y="connsiteY1771"/>
                              </a:cxn>
                              <a:cxn ang="0">
                                <a:pos x="connsiteX1772" y="connsiteY1772"/>
                              </a:cxn>
                              <a:cxn ang="0">
                                <a:pos x="connsiteX1773" y="connsiteY1773"/>
                              </a:cxn>
                              <a:cxn ang="0">
                                <a:pos x="connsiteX1774" y="connsiteY1774"/>
                              </a:cxn>
                              <a:cxn ang="0">
                                <a:pos x="connsiteX1775" y="connsiteY1775"/>
                              </a:cxn>
                              <a:cxn ang="0">
                                <a:pos x="connsiteX1776" y="connsiteY1776"/>
                              </a:cxn>
                              <a:cxn ang="0">
                                <a:pos x="connsiteX1777" y="connsiteY1777"/>
                              </a:cxn>
                              <a:cxn ang="0">
                                <a:pos x="connsiteX1778" y="connsiteY1778"/>
                              </a:cxn>
                              <a:cxn ang="0">
                                <a:pos x="connsiteX1779" y="connsiteY1779"/>
                              </a:cxn>
                              <a:cxn ang="0">
                                <a:pos x="connsiteX1780" y="connsiteY1780"/>
                              </a:cxn>
                              <a:cxn ang="0">
                                <a:pos x="connsiteX1781" y="connsiteY1781"/>
                              </a:cxn>
                              <a:cxn ang="0">
                                <a:pos x="connsiteX1782" y="connsiteY1782"/>
                              </a:cxn>
                              <a:cxn ang="0">
                                <a:pos x="connsiteX1783" y="connsiteY1783"/>
                              </a:cxn>
                              <a:cxn ang="0">
                                <a:pos x="connsiteX1784" y="connsiteY1784"/>
                              </a:cxn>
                              <a:cxn ang="0">
                                <a:pos x="connsiteX1785" y="connsiteY1785"/>
                              </a:cxn>
                              <a:cxn ang="0">
                                <a:pos x="connsiteX1786" y="connsiteY1786"/>
                              </a:cxn>
                              <a:cxn ang="0">
                                <a:pos x="connsiteX1787" y="connsiteY1787"/>
                              </a:cxn>
                              <a:cxn ang="0">
                                <a:pos x="connsiteX1788" y="connsiteY1788"/>
                              </a:cxn>
                              <a:cxn ang="0">
                                <a:pos x="connsiteX1789" y="connsiteY1789"/>
                              </a:cxn>
                              <a:cxn ang="0">
                                <a:pos x="connsiteX1790" y="connsiteY1790"/>
                              </a:cxn>
                              <a:cxn ang="0">
                                <a:pos x="connsiteX1791" y="connsiteY1791"/>
                              </a:cxn>
                              <a:cxn ang="0">
                                <a:pos x="connsiteX1792" y="connsiteY1792"/>
                              </a:cxn>
                              <a:cxn ang="0">
                                <a:pos x="connsiteX1793" y="connsiteY1793"/>
                              </a:cxn>
                              <a:cxn ang="0">
                                <a:pos x="connsiteX1794" y="connsiteY1794"/>
                              </a:cxn>
                              <a:cxn ang="0">
                                <a:pos x="connsiteX1795" y="connsiteY1795"/>
                              </a:cxn>
                              <a:cxn ang="0">
                                <a:pos x="connsiteX1796" y="connsiteY1796"/>
                              </a:cxn>
                              <a:cxn ang="0">
                                <a:pos x="connsiteX1797" y="connsiteY1797"/>
                              </a:cxn>
                              <a:cxn ang="0">
                                <a:pos x="connsiteX1798" y="connsiteY1798"/>
                              </a:cxn>
                              <a:cxn ang="0">
                                <a:pos x="connsiteX1799" y="connsiteY1799"/>
                              </a:cxn>
                              <a:cxn ang="0">
                                <a:pos x="connsiteX1800" y="connsiteY1800"/>
                              </a:cxn>
                              <a:cxn ang="0">
                                <a:pos x="connsiteX1801" y="connsiteY1801"/>
                              </a:cxn>
                              <a:cxn ang="0">
                                <a:pos x="connsiteX1802" y="connsiteY1802"/>
                              </a:cxn>
                              <a:cxn ang="0">
                                <a:pos x="connsiteX1803" y="connsiteY1803"/>
                              </a:cxn>
                              <a:cxn ang="0">
                                <a:pos x="connsiteX1804" y="connsiteY1804"/>
                              </a:cxn>
                              <a:cxn ang="0">
                                <a:pos x="connsiteX1805" y="connsiteY1805"/>
                              </a:cxn>
                              <a:cxn ang="0">
                                <a:pos x="connsiteX1806" y="connsiteY1806"/>
                              </a:cxn>
                              <a:cxn ang="0">
                                <a:pos x="connsiteX1807" y="connsiteY1807"/>
                              </a:cxn>
                              <a:cxn ang="0">
                                <a:pos x="connsiteX1808" y="connsiteY1808"/>
                              </a:cxn>
                              <a:cxn ang="0">
                                <a:pos x="connsiteX1809" y="connsiteY1809"/>
                              </a:cxn>
                              <a:cxn ang="0">
                                <a:pos x="connsiteX1810" y="connsiteY1810"/>
                              </a:cxn>
                              <a:cxn ang="0">
                                <a:pos x="connsiteX1811" y="connsiteY1811"/>
                              </a:cxn>
                              <a:cxn ang="0">
                                <a:pos x="connsiteX1812" y="connsiteY1812"/>
                              </a:cxn>
                              <a:cxn ang="0">
                                <a:pos x="connsiteX1813" y="connsiteY1813"/>
                              </a:cxn>
                              <a:cxn ang="0">
                                <a:pos x="connsiteX1814" y="connsiteY1814"/>
                              </a:cxn>
                              <a:cxn ang="0">
                                <a:pos x="connsiteX1815" y="connsiteY1815"/>
                              </a:cxn>
                              <a:cxn ang="0">
                                <a:pos x="connsiteX1816" y="connsiteY1816"/>
                              </a:cxn>
                              <a:cxn ang="0">
                                <a:pos x="connsiteX1817" y="connsiteY1817"/>
                              </a:cxn>
                              <a:cxn ang="0">
                                <a:pos x="connsiteX1818" y="connsiteY1818"/>
                              </a:cxn>
                              <a:cxn ang="0">
                                <a:pos x="connsiteX1819" y="connsiteY1819"/>
                              </a:cxn>
                              <a:cxn ang="0">
                                <a:pos x="connsiteX1820" y="connsiteY1820"/>
                              </a:cxn>
                              <a:cxn ang="0">
                                <a:pos x="connsiteX1821" y="connsiteY1821"/>
                              </a:cxn>
                              <a:cxn ang="0">
                                <a:pos x="connsiteX1822" y="connsiteY1822"/>
                              </a:cxn>
                              <a:cxn ang="0">
                                <a:pos x="connsiteX1823" y="connsiteY1823"/>
                              </a:cxn>
                              <a:cxn ang="0">
                                <a:pos x="connsiteX1824" y="connsiteY1824"/>
                              </a:cxn>
                              <a:cxn ang="0">
                                <a:pos x="connsiteX1825" y="connsiteY1825"/>
                              </a:cxn>
                              <a:cxn ang="0">
                                <a:pos x="connsiteX1826" y="connsiteY1826"/>
                              </a:cxn>
                              <a:cxn ang="0">
                                <a:pos x="connsiteX1827" y="connsiteY1827"/>
                              </a:cxn>
                              <a:cxn ang="0">
                                <a:pos x="connsiteX1828" y="connsiteY1828"/>
                              </a:cxn>
                              <a:cxn ang="0">
                                <a:pos x="connsiteX1829" y="connsiteY1829"/>
                              </a:cxn>
                              <a:cxn ang="0">
                                <a:pos x="connsiteX1830" y="connsiteY1830"/>
                              </a:cxn>
                              <a:cxn ang="0">
                                <a:pos x="connsiteX1831" y="connsiteY1831"/>
                              </a:cxn>
                              <a:cxn ang="0">
                                <a:pos x="connsiteX1832" y="connsiteY1832"/>
                              </a:cxn>
                              <a:cxn ang="0">
                                <a:pos x="connsiteX1833" y="connsiteY1833"/>
                              </a:cxn>
                              <a:cxn ang="0">
                                <a:pos x="connsiteX1834" y="connsiteY1834"/>
                              </a:cxn>
                              <a:cxn ang="0">
                                <a:pos x="connsiteX1835" y="connsiteY1835"/>
                              </a:cxn>
                              <a:cxn ang="0">
                                <a:pos x="connsiteX1836" y="connsiteY1836"/>
                              </a:cxn>
                              <a:cxn ang="0">
                                <a:pos x="connsiteX1837" y="connsiteY1837"/>
                              </a:cxn>
                              <a:cxn ang="0">
                                <a:pos x="connsiteX1838" y="connsiteY1838"/>
                              </a:cxn>
                              <a:cxn ang="0">
                                <a:pos x="connsiteX1839" y="connsiteY1839"/>
                              </a:cxn>
                              <a:cxn ang="0">
                                <a:pos x="connsiteX1840" y="connsiteY1840"/>
                              </a:cxn>
                              <a:cxn ang="0">
                                <a:pos x="connsiteX1841" y="connsiteY1841"/>
                              </a:cxn>
                              <a:cxn ang="0">
                                <a:pos x="connsiteX1842" y="connsiteY1842"/>
                              </a:cxn>
                              <a:cxn ang="0">
                                <a:pos x="connsiteX1843" y="connsiteY1843"/>
                              </a:cxn>
                              <a:cxn ang="0">
                                <a:pos x="connsiteX1844" y="connsiteY1844"/>
                              </a:cxn>
                              <a:cxn ang="0">
                                <a:pos x="connsiteX1845" y="connsiteY1845"/>
                              </a:cxn>
                              <a:cxn ang="0">
                                <a:pos x="connsiteX1846" y="connsiteY1846"/>
                              </a:cxn>
                              <a:cxn ang="0">
                                <a:pos x="connsiteX1847" y="connsiteY1847"/>
                              </a:cxn>
                              <a:cxn ang="0">
                                <a:pos x="connsiteX1848" y="connsiteY1848"/>
                              </a:cxn>
                              <a:cxn ang="0">
                                <a:pos x="connsiteX1849" y="connsiteY1849"/>
                              </a:cxn>
                              <a:cxn ang="0">
                                <a:pos x="connsiteX1850" y="connsiteY1850"/>
                              </a:cxn>
                              <a:cxn ang="0">
                                <a:pos x="connsiteX1851" y="connsiteY1851"/>
                              </a:cxn>
                              <a:cxn ang="0">
                                <a:pos x="connsiteX1852" y="connsiteY1852"/>
                              </a:cxn>
                              <a:cxn ang="0">
                                <a:pos x="connsiteX1853" y="connsiteY1853"/>
                              </a:cxn>
                              <a:cxn ang="0">
                                <a:pos x="connsiteX1854" y="connsiteY1854"/>
                              </a:cxn>
                              <a:cxn ang="0">
                                <a:pos x="connsiteX1855" y="connsiteY1855"/>
                              </a:cxn>
                              <a:cxn ang="0">
                                <a:pos x="connsiteX1856" y="connsiteY1856"/>
                              </a:cxn>
                              <a:cxn ang="0">
                                <a:pos x="connsiteX1857" y="connsiteY1857"/>
                              </a:cxn>
                              <a:cxn ang="0">
                                <a:pos x="connsiteX1858" y="connsiteY1858"/>
                              </a:cxn>
                              <a:cxn ang="0">
                                <a:pos x="connsiteX1859" y="connsiteY1859"/>
                              </a:cxn>
                              <a:cxn ang="0">
                                <a:pos x="connsiteX1860" y="connsiteY1860"/>
                              </a:cxn>
                              <a:cxn ang="0">
                                <a:pos x="connsiteX1861" y="connsiteY1861"/>
                              </a:cxn>
                              <a:cxn ang="0">
                                <a:pos x="connsiteX1862" y="connsiteY1862"/>
                              </a:cxn>
                              <a:cxn ang="0">
                                <a:pos x="connsiteX1863" y="connsiteY1863"/>
                              </a:cxn>
                              <a:cxn ang="0">
                                <a:pos x="connsiteX1864" y="connsiteY1864"/>
                              </a:cxn>
                              <a:cxn ang="0">
                                <a:pos x="connsiteX1865" y="connsiteY1865"/>
                              </a:cxn>
                              <a:cxn ang="0">
                                <a:pos x="connsiteX1866" y="connsiteY1866"/>
                              </a:cxn>
                              <a:cxn ang="0">
                                <a:pos x="connsiteX1867" y="connsiteY1867"/>
                              </a:cxn>
                              <a:cxn ang="0">
                                <a:pos x="connsiteX1868" y="connsiteY1868"/>
                              </a:cxn>
                              <a:cxn ang="0">
                                <a:pos x="connsiteX1869" y="connsiteY1869"/>
                              </a:cxn>
                              <a:cxn ang="0">
                                <a:pos x="connsiteX1870" y="connsiteY1870"/>
                              </a:cxn>
                              <a:cxn ang="0">
                                <a:pos x="connsiteX1871" y="connsiteY1871"/>
                              </a:cxn>
                              <a:cxn ang="0">
                                <a:pos x="connsiteX1872" y="connsiteY1872"/>
                              </a:cxn>
                              <a:cxn ang="0">
                                <a:pos x="connsiteX1873" y="connsiteY1873"/>
                              </a:cxn>
                              <a:cxn ang="0">
                                <a:pos x="connsiteX1874" y="connsiteY1874"/>
                              </a:cxn>
                              <a:cxn ang="0">
                                <a:pos x="connsiteX1875" y="connsiteY1875"/>
                              </a:cxn>
                              <a:cxn ang="0">
                                <a:pos x="connsiteX1876" y="connsiteY1876"/>
                              </a:cxn>
                              <a:cxn ang="0">
                                <a:pos x="connsiteX1877" y="connsiteY1877"/>
                              </a:cxn>
                              <a:cxn ang="0">
                                <a:pos x="connsiteX1878" y="connsiteY1878"/>
                              </a:cxn>
                              <a:cxn ang="0">
                                <a:pos x="connsiteX1879" y="connsiteY1879"/>
                              </a:cxn>
                              <a:cxn ang="0">
                                <a:pos x="connsiteX1880" y="connsiteY1880"/>
                              </a:cxn>
                              <a:cxn ang="0">
                                <a:pos x="connsiteX1881" y="connsiteY1881"/>
                              </a:cxn>
                              <a:cxn ang="0">
                                <a:pos x="connsiteX1882" y="connsiteY1882"/>
                              </a:cxn>
                              <a:cxn ang="0">
                                <a:pos x="connsiteX1883" y="connsiteY1883"/>
                              </a:cxn>
                              <a:cxn ang="0">
                                <a:pos x="connsiteX1884" y="connsiteY1884"/>
                              </a:cxn>
                              <a:cxn ang="0">
                                <a:pos x="connsiteX1885" y="connsiteY1885"/>
                              </a:cxn>
                              <a:cxn ang="0">
                                <a:pos x="connsiteX1886" y="connsiteY1886"/>
                              </a:cxn>
                              <a:cxn ang="0">
                                <a:pos x="connsiteX1887" y="connsiteY1887"/>
                              </a:cxn>
                              <a:cxn ang="0">
                                <a:pos x="connsiteX1888" y="connsiteY1888"/>
                              </a:cxn>
                              <a:cxn ang="0">
                                <a:pos x="connsiteX1889" y="connsiteY1889"/>
                              </a:cxn>
                              <a:cxn ang="0">
                                <a:pos x="connsiteX1890" y="connsiteY1890"/>
                              </a:cxn>
                              <a:cxn ang="0">
                                <a:pos x="connsiteX1891" y="connsiteY1891"/>
                              </a:cxn>
                              <a:cxn ang="0">
                                <a:pos x="connsiteX1892" y="connsiteY1892"/>
                              </a:cxn>
                              <a:cxn ang="0">
                                <a:pos x="connsiteX1893" y="connsiteY1893"/>
                              </a:cxn>
                              <a:cxn ang="0">
                                <a:pos x="connsiteX1894" y="connsiteY1894"/>
                              </a:cxn>
                              <a:cxn ang="0">
                                <a:pos x="connsiteX1895" y="connsiteY1895"/>
                              </a:cxn>
                              <a:cxn ang="0">
                                <a:pos x="connsiteX1896" y="connsiteY1896"/>
                              </a:cxn>
                              <a:cxn ang="0">
                                <a:pos x="connsiteX1897" y="connsiteY1897"/>
                              </a:cxn>
                              <a:cxn ang="0">
                                <a:pos x="connsiteX1898" y="connsiteY1898"/>
                              </a:cxn>
                              <a:cxn ang="0">
                                <a:pos x="connsiteX1899" y="connsiteY1899"/>
                              </a:cxn>
                              <a:cxn ang="0">
                                <a:pos x="connsiteX1900" y="connsiteY1900"/>
                              </a:cxn>
                              <a:cxn ang="0">
                                <a:pos x="connsiteX1901" y="connsiteY1901"/>
                              </a:cxn>
                              <a:cxn ang="0">
                                <a:pos x="connsiteX1902" y="connsiteY1902"/>
                              </a:cxn>
                              <a:cxn ang="0">
                                <a:pos x="connsiteX1903" y="connsiteY1903"/>
                              </a:cxn>
                              <a:cxn ang="0">
                                <a:pos x="connsiteX1904" y="connsiteY1904"/>
                              </a:cxn>
                              <a:cxn ang="0">
                                <a:pos x="connsiteX1905" y="connsiteY1905"/>
                              </a:cxn>
                              <a:cxn ang="0">
                                <a:pos x="connsiteX1906" y="connsiteY1906"/>
                              </a:cxn>
                              <a:cxn ang="0">
                                <a:pos x="connsiteX1907" y="connsiteY1907"/>
                              </a:cxn>
                              <a:cxn ang="0">
                                <a:pos x="connsiteX1908" y="connsiteY1908"/>
                              </a:cxn>
                              <a:cxn ang="0">
                                <a:pos x="connsiteX1909" y="connsiteY1909"/>
                              </a:cxn>
                              <a:cxn ang="0">
                                <a:pos x="connsiteX1910" y="connsiteY1910"/>
                              </a:cxn>
                              <a:cxn ang="0">
                                <a:pos x="connsiteX1911" y="connsiteY1911"/>
                              </a:cxn>
                              <a:cxn ang="0">
                                <a:pos x="connsiteX1912" y="connsiteY1912"/>
                              </a:cxn>
                              <a:cxn ang="0">
                                <a:pos x="connsiteX1913" y="connsiteY1913"/>
                              </a:cxn>
                              <a:cxn ang="0">
                                <a:pos x="connsiteX1914" y="connsiteY1914"/>
                              </a:cxn>
                              <a:cxn ang="0">
                                <a:pos x="connsiteX1915" y="connsiteY1915"/>
                              </a:cxn>
                              <a:cxn ang="0">
                                <a:pos x="connsiteX1916" y="connsiteY1916"/>
                              </a:cxn>
                              <a:cxn ang="0">
                                <a:pos x="connsiteX1917" y="connsiteY1917"/>
                              </a:cxn>
                              <a:cxn ang="0">
                                <a:pos x="connsiteX1918" y="connsiteY1918"/>
                              </a:cxn>
                              <a:cxn ang="0">
                                <a:pos x="connsiteX1919" y="connsiteY1919"/>
                              </a:cxn>
                              <a:cxn ang="0">
                                <a:pos x="connsiteX1920" y="connsiteY1920"/>
                              </a:cxn>
                              <a:cxn ang="0">
                                <a:pos x="connsiteX1921" y="connsiteY1921"/>
                              </a:cxn>
                              <a:cxn ang="0">
                                <a:pos x="connsiteX1922" y="connsiteY1922"/>
                              </a:cxn>
                              <a:cxn ang="0">
                                <a:pos x="connsiteX1923" y="connsiteY1923"/>
                              </a:cxn>
                              <a:cxn ang="0">
                                <a:pos x="connsiteX1924" y="connsiteY1924"/>
                              </a:cxn>
                              <a:cxn ang="0">
                                <a:pos x="connsiteX1925" y="connsiteY1925"/>
                              </a:cxn>
                              <a:cxn ang="0">
                                <a:pos x="connsiteX1926" y="connsiteY1926"/>
                              </a:cxn>
                              <a:cxn ang="0">
                                <a:pos x="connsiteX1927" y="connsiteY1927"/>
                              </a:cxn>
                              <a:cxn ang="0">
                                <a:pos x="connsiteX1928" y="connsiteY1928"/>
                              </a:cxn>
                              <a:cxn ang="0">
                                <a:pos x="connsiteX1929" y="connsiteY1929"/>
                              </a:cxn>
                              <a:cxn ang="0">
                                <a:pos x="connsiteX1930" y="connsiteY1930"/>
                              </a:cxn>
                              <a:cxn ang="0">
                                <a:pos x="connsiteX1931" y="connsiteY1931"/>
                              </a:cxn>
                              <a:cxn ang="0">
                                <a:pos x="connsiteX1932" y="connsiteY1932"/>
                              </a:cxn>
                              <a:cxn ang="0">
                                <a:pos x="connsiteX1933" y="connsiteY1933"/>
                              </a:cxn>
                              <a:cxn ang="0">
                                <a:pos x="connsiteX1934" y="connsiteY1934"/>
                              </a:cxn>
                              <a:cxn ang="0">
                                <a:pos x="connsiteX1935" y="connsiteY1935"/>
                              </a:cxn>
                              <a:cxn ang="0">
                                <a:pos x="connsiteX1936" y="connsiteY1936"/>
                              </a:cxn>
                              <a:cxn ang="0">
                                <a:pos x="connsiteX1937" y="connsiteY1937"/>
                              </a:cxn>
                              <a:cxn ang="0">
                                <a:pos x="connsiteX1938" y="connsiteY1938"/>
                              </a:cxn>
                              <a:cxn ang="0">
                                <a:pos x="connsiteX1939" y="connsiteY1939"/>
                              </a:cxn>
                              <a:cxn ang="0">
                                <a:pos x="connsiteX1940" y="connsiteY1940"/>
                              </a:cxn>
                              <a:cxn ang="0">
                                <a:pos x="connsiteX1941" y="connsiteY1941"/>
                              </a:cxn>
                              <a:cxn ang="0">
                                <a:pos x="connsiteX1942" y="connsiteY1942"/>
                              </a:cxn>
                              <a:cxn ang="0">
                                <a:pos x="connsiteX1943" y="connsiteY1943"/>
                              </a:cxn>
                              <a:cxn ang="0">
                                <a:pos x="connsiteX1944" y="connsiteY1944"/>
                              </a:cxn>
                              <a:cxn ang="0">
                                <a:pos x="connsiteX1945" y="connsiteY1945"/>
                              </a:cxn>
                              <a:cxn ang="0">
                                <a:pos x="connsiteX1946" y="connsiteY1946"/>
                              </a:cxn>
                              <a:cxn ang="0">
                                <a:pos x="connsiteX1947" y="connsiteY1947"/>
                              </a:cxn>
                              <a:cxn ang="0">
                                <a:pos x="connsiteX1948" y="connsiteY1948"/>
                              </a:cxn>
                              <a:cxn ang="0">
                                <a:pos x="connsiteX1949" y="connsiteY1949"/>
                              </a:cxn>
                              <a:cxn ang="0">
                                <a:pos x="connsiteX1950" y="connsiteY1950"/>
                              </a:cxn>
                              <a:cxn ang="0">
                                <a:pos x="connsiteX1951" y="connsiteY1951"/>
                              </a:cxn>
                              <a:cxn ang="0">
                                <a:pos x="connsiteX1952" y="connsiteY1952"/>
                              </a:cxn>
                              <a:cxn ang="0">
                                <a:pos x="connsiteX1953" y="connsiteY1953"/>
                              </a:cxn>
                              <a:cxn ang="0">
                                <a:pos x="connsiteX1954" y="connsiteY1954"/>
                              </a:cxn>
                              <a:cxn ang="0">
                                <a:pos x="connsiteX1955" y="connsiteY1955"/>
                              </a:cxn>
                              <a:cxn ang="0">
                                <a:pos x="connsiteX1956" y="connsiteY1956"/>
                              </a:cxn>
                              <a:cxn ang="0">
                                <a:pos x="connsiteX1957" y="connsiteY1957"/>
                              </a:cxn>
                              <a:cxn ang="0">
                                <a:pos x="connsiteX1958" y="connsiteY1958"/>
                              </a:cxn>
                              <a:cxn ang="0">
                                <a:pos x="connsiteX1959" y="connsiteY1959"/>
                              </a:cxn>
                              <a:cxn ang="0">
                                <a:pos x="connsiteX1960" y="connsiteY1960"/>
                              </a:cxn>
                              <a:cxn ang="0">
                                <a:pos x="connsiteX1961" y="connsiteY1961"/>
                              </a:cxn>
                              <a:cxn ang="0">
                                <a:pos x="connsiteX1962" y="connsiteY1962"/>
                              </a:cxn>
                              <a:cxn ang="0">
                                <a:pos x="connsiteX1963" y="connsiteY1963"/>
                              </a:cxn>
                              <a:cxn ang="0">
                                <a:pos x="connsiteX1964" y="connsiteY1964"/>
                              </a:cxn>
                              <a:cxn ang="0">
                                <a:pos x="connsiteX1965" y="connsiteY1965"/>
                              </a:cxn>
                              <a:cxn ang="0">
                                <a:pos x="connsiteX1966" y="connsiteY1966"/>
                              </a:cxn>
                              <a:cxn ang="0">
                                <a:pos x="connsiteX1967" y="connsiteY1967"/>
                              </a:cxn>
                              <a:cxn ang="0">
                                <a:pos x="connsiteX1968" y="connsiteY1968"/>
                              </a:cxn>
                              <a:cxn ang="0">
                                <a:pos x="connsiteX1969" y="connsiteY1969"/>
                              </a:cxn>
                              <a:cxn ang="0">
                                <a:pos x="connsiteX1970" y="connsiteY1970"/>
                              </a:cxn>
                              <a:cxn ang="0">
                                <a:pos x="connsiteX1971" y="connsiteY1971"/>
                              </a:cxn>
                              <a:cxn ang="0">
                                <a:pos x="connsiteX1972" y="connsiteY1972"/>
                              </a:cxn>
                              <a:cxn ang="0">
                                <a:pos x="connsiteX1973" y="connsiteY1973"/>
                              </a:cxn>
                              <a:cxn ang="0">
                                <a:pos x="connsiteX1974" y="connsiteY1974"/>
                              </a:cxn>
                              <a:cxn ang="0">
                                <a:pos x="connsiteX1975" y="connsiteY1975"/>
                              </a:cxn>
                              <a:cxn ang="0">
                                <a:pos x="connsiteX1976" y="connsiteY1976"/>
                              </a:cxn>
                              <a:cxn ang="0">
                                <a:pos x="connsiteX1977" y="connsiteY1977"/>
                              </a:cxn>
                              <a:cxn ang="0">
                                <a:pos x="connsiteX1978" y="connsiteY1978"/>
                              </a:cxn>
                              <a:cxn ang="0">
                                <a:pos x="connsiteX1979" y="connsiteY1979"/>
                              </a:cxn>
                              <a:cxn ang="0">
                                <a:pos x="connsiteX1980" y="connsiteY1980"/>
                              </a:cxn>
                              <a:cxn ang="0">
                                <a:pos x="connsiteX1981" y="connsiteY1981"/>
                              </a:cxn>
                              <a:cxn ang="0">
                                <a:pos x="connsiteX1982" y="connsiteY1982"/>
                              </a:cxn>
                              <a:cxn ang="0">
                                <a:pos x="connsiteX1983" y="connsiteY1983"/>
                              </a:cxn>
                              <a:cxn ang="0">
                                <a:pos x="connsiteX1984" y="connsiteY1984"/>
                              </a:cxn>
                              <a:cxn ang="0">
                                <a:pos x="connsiteX1985" y="connsiteY1985"/>
                              </a:cxn>
                              <a:cxn ang="0">
                                <a:pos x="connsiteX1986" y="connsiteY1986"/>
                              </a:cxn>
                              <a:cxn ang="0">
                                <a:pos x="connsiteX1987" y="connsiteY1987"/>
                              </a:cxn>
                              <a:cxn ang="0">
                                <a:pos x="connsiteX1988" y="connsiteY1988"/>
                              </a:cxn>
                              <a:cxn ang="0">
                                <a:pos x="connsiteX1989" y="connsiteY1989"/>
                              </a:cxn>
                              <a:cxn ang="0">
                                <a:pos x="connsiteX1990" y="connsiteY1990"/>
                              </a:cxn>
                              <a:cxn ang="0">
                                <a:pos x="connsiteX1991" y="connsiteY1991"/>
                              </a:cxn>
                              <a:cxn ang="0">
                                <a:pos x="connsiteX1992" y="connsiteY1992"/>
                              </a:cxn>
                              <a:cxn ang="0">
                                <a:pos x="connsiteX1993" y="connsiteY1993"/>
                              </a:cxn>
                              <a:cxn ang="0">
                                <a:pos x="connsiteX1994" y="connsiteY1994"/>
                              </a:cxn>
                              <a:cxn ang="0">
                                <a:pos x="connsiteX1995" y="connsiteY1995"/>
                              </a:cxn>
                              <a:cxn ang="0">
                                <a:pos x="connsiteX1996" y="connsiteY1996"/>
                              </a:cxn>
                              <a:cxn ang="0">
                                <a:pos x="connsiteX1997" y="connsiteY1997"/>
                              </a:cxn>
                              <a:cxn ang="0">
                                <a:pos x="connsiteX1998" y="connsiteY1998"/>
                              </a:cxn>
                              <a:cxn ang="0">
                                <a:pos x="connsiteX1999" y="connsiteY1999"/>
                              </a:cxn>
                              <a:cxn ang="0">
                                <a:pos x="connsiteX2000" y="connsiteY2000"/>
                              </a:cxn>
                              <a:cxn ang="0">
                                <a:pos x="connsiteX2001" y="connsiteY2001"/>
                              </a:cxn>
                              <a:cxn ang="0">
                                <a:pos x="connsiteX2002" y="connsiteY2002"/>
                              </a:cxn>
                              <a:cxn ang="0">
                                <a:pos x="connsiteX2003" y="connsiteY2003"/>
                              </a:cxn>
                              <a:cxn ang="0">
                                <a:pos x="connsiteX2004" y="connsiteY2004"/>
                              </a:cxn>
                              <a:cxn ang="0">
                                <a:pos x="connsiteX2005" y="connsiteY2005"/>
                              </a:cxn>
                              <a:cxn ang="0">
                                <a:pos x="connsiteX2006" y="connsiteY2006"/>
                              </a:cxn>
                              <a:cxn ang="0">
                                <a:pos x="connsiteX2007" y="connsiteY2007"/>
                              </a:cxn>
                              <a:cxn ang="0">
                                <a:pos x="connsiteX2008" y="connsiteY2008"/>
                              </a:cxn>
                              <a:cxn ang="0">
                                <a:pos x="connsiteX2009" y="connsiteY2009"/>
                              </a:cxn>
                              <a:cxn ang="0">
                                <a:pos x="connsiteX2010" y="connsiteY2010"/>
                              </a:cxn>
                              <a:cxn ang="0">
                                <a:pos x="connsiteX2011" y="connsiteY2011"/>
                              </a:cxn>
                              <a:cxn ang="0">
                                <a:pos x="connsiteX2012" y="connsiteY2012"/>
                              </a:cxn>
                              <a:cxn ang="0">
                                <a:pos x="connsiteX2013" y="connsiteY2013"/>
                              </a:cxn>
                              <a:cxn ang="0">
                                <a:pos x="connsiteX2014" y="connsiteY2014"/>
                              </a:cxn>
                              <a:cxn ang="0">
                                <a:pos x="connsiteX2015" y="connsiteY2015"/>
                              </a:cxn>
                              <a:cxn ang="0">
                                <a:pos x="connsiteX2016" y="connsiteY2016"/>
                              </a:cxn>
                              <a:cxn ang="0">
                                <a:pos x="connsiteX2017" y="connsiteY2017"/>
                              </a:cxn>
                              <a:cxn ang="0">
                                <a:pos x="connsiteX2018" y="connsiteY2018"/>
                              </a:cxn>
                              <a:cxn ang="0">
                                <a:pos x="connsiteX2019" y="connsiteY2019"/>
                              </a:cxn>
                              <a:cxn ang="0">
                                <a:pos x="connsiteX2020" y="connsiteY2020"/>
                              </a:cxn>
                              <a:cxn ang="0">
                                <a:pos x="connsiteX2021" y="connsiteY2021"/>
                              </a:cxn>
                              <a:cxn ang="0">
                                <a:pos x="connsiteX2022" y="connsiteY2022"/>
                              </a:cxn>
                              <a:cxn ang="0">
                                <a:pos x="connsiteX2023" y="connsiteY2023"/>
                              </a:cxn>
                              <a:cxn ang="0">
                                <a:pos x="connsiteX2024" y="connsiteY2024"/>
                              </a:cxn>
                              <a:cxn ang="0">
                                <a:pos x="connsiteX2025" y="connsiteY2025"/>
                              </a:cxn>
                              <a:cxn ang="0">
                                <a:pos x="connsiteX2026" y="connsiteY2026"/>
                              </a:cxn>
                              <a:cxn ang="0">
                                <a:pos x="connsiteX2027" y="connsiteY2027"/>
                              </a:cxn>
                              <a:cxn ang="0">
                                <a:pos x="connsiteX2028" y="connsiteY2028"/>
                              </a:cxn>
                              <a:cxn ang="0">
                                <a:pos x="connsiteX2029" y="connsiteY2029"/>
                              </a:cxn>
                              <a:cxn ang="0">
                                <a:pos x="connsiteX2030" y="connsiteY2030"/>
                              </a:cxn>
                              <a:cxn ang="0">
                                <a:pos x="connsiteX2031" y="connsiteY2031"/>
                              </a:cxn>
                              <a:cxn ang="0">
                                <a:pos x="connsiteX2032" y="connsiteY2032"/>
                              </a:cxn>
                              <a:cxn ang="0">
                                <a:pos x="connsiteX2033" y="connsiteY2033"/>
                              </a:cxn>
                              <a:cxn ang="0">
                                <a:pos x="connsiteX2034" y="connsiteY2034"/>
                              </a:cxn>
                              <a:cxn ang="0">
                                <a:pos x="connsiteX2035" y="connsiteY2035"/>
                              </a:cxn>
                              <a:cxn ang="0">
                                <a:pos x="connsiteX2036" y="connsiteY2036"/>
                              </a:cxn>
                              <a:cxn ang="0">
                                <a:pos x="connsiteX2037" y="connsiteY2037"/>
                              </a:cxn>
                              <a:cxn ang="0">
                                <a:pos x="connsiteX2038" y="connsiteY2038"/>
                              </a:cxn>
                              <a:cxn ang="0">
                                <a:pos x="connsiteX2039" y="connsiteY2039"/>
                              </a:cxn>
                              <a:cxn ang="0">
                                <a:pos x="connsiteX2040" y="connsiteY2040"/>
                              </a:cxn>
                              <a:cxn ang="0">
                                <a:pos x="connsiteX2041" y="connsiteY2041"/>
                              </a:cxn>
                              <a:cxn ang="0">
                                <a:pos x="connsiteX2042" y="connsiteY2042"/>
                              </a:cxn>
                              <a:cxn ang="0">
                                <a:pos x="connsiteX2043" y="connsiteY2043"/>
                              </a:cxn>
                              <a:cxn ang="0">
                                <a:pos x="connsiteX2044" y="connsiteY2044"/>
                              </a:cxn>
                              <a:cxn ang="0">
                                <a:pos x="connsiteX2045" y="connsiteY2045"/>
                              </a:cxn>
                              <a:cxn ang="0">
                                <a:pos x="connsiteX2046" y="connsiteY2046"/>
                              </a:cxn>
                              <a:cxn ang="0">
                                <a:pos x="connsiteX2047" y="connsiteY2047"/>
                              </a:cxn>
                              <a:cxn ang="0">
                                <a:pos x="connsiteX2048" y="connsiteY2048"/>
                              </a:cxn>
                              <a:cxn ang="0">
                                <a:pos x="connsiteX2049" y="connsiteY2049"/>
                              </a:cxn>
                              <a:cxn ang="0">
                                <a:pos x="connsiteX2050" y="connsiteY2050"/>
                              </a:cxn>
                              <a:cxn ang="0">
                                <a:pos x="connsiteX2051" y="connsiteY2051"/>
                              </a:cxn>
                              <a:cxn ang="0">
                                <a:pos x="connsiteX2052" y="connsiteY2052"/>
                              </a:cxn>
                              <a:cxn ang="0">
                                <a:pos x="connsiteX2053" y="connsiteY2053"/>
                              </a:cxn>
                              <a:cxn ang="0">
                                <a:pos x="connsiteX2054" y="connsiteY2054"/>
                              </a:cxn>
                              <a:cxn ang="0">
                                <a:pos x="connsiteX2055" y="connsiteY2055"/>
                              </a:cxn>
                              <a:cxn ang="0">
                                <a:pos x="connsiteX2056" y="connsiteY2056"/>
                              </a:cxn>
                              <a:cxn ang="0">
                                <a:pos x="connsiteX2057" y="connsiteY2057"/>
                              </a:cxn>
                              <a:cxn ang="0">
                                <a:pos x="connsiteX2058" y="connsiteY2058"/>
                              </a:cxn>
                              <a:cxn ang="0">
                                <a:pos x="connsiteX2059" y="connsiteY2059"/>
                              </a:cxn>
                              <a:cxn ang="0">
                                <a:pos x="connsiteX2060" y="connsiteY2060"/>
                              </a:cxn>
                              <a:cxn ang="0">
                                <a:pos x="connsiteX2061" y="connsiteY2061"/>
                              </a:cxn>
                              <a:cxn ang="0">
                                <a:pos x="connsiteX2062" y="connsiteY2062"/>
                              </a:cxn>
                              <a:cxn ang="0">
                                <a:pos x="connsiteX2063" y="connsiteY2063"/>
                              </a:cxn>
                              <a:cxn ang="0">
                                <a:pos x="connsiteX2064" y="connsiteY2064"/>
                              </a:cxn>
                              <a:cxn ang="0">
                                <a:pos x="connsiteX2065" y="connsiteY2065"/>
                              </a:cxn>
                              <a:cxn ang="0">
                                <a:pos x="connsiteX2066" y="connsiteY2066"/>
                              </a:cxn>
                              <a:cxn ang="0">
                                <a:pos x="connsiteX2067" y="connsiteY2067"/>
                              </a:cxn>
                              <a:cxn ang="0">
                                <a:pos x="connsiteX2068" y="connsiteY2068"/>
                              </a:cxn>
                              <a:cxn ang="0">
                                <a:pos x="connsiteX2069" y="connsiteY2069"/>
                              </a:cxn>
                              <a:cxn ang="0">
                                <a:pos x="connsiteX2070" y="connsiteY2070"/>
                              </a:cxn>
                              <a:cxn ang="0">
                                <a:pos x="connsiteX2071" y="connsiteY2071"/>
                              </a:cxn>
                              <a:cxn ang="0">
                                <a:pos x="connsiteX2072" y="connsiteY2072"/>
                              </a:cxn>
                              <a:cxn ang="0">
                                <a:pos x="connsiteX2073" y="connsiteY2073"/>
                              </a:cxn>
                              <a:cxn ang="0">
                                <a:pos x="connsiteX2074" y="connsiteY2074"/>
                              </a:cxn>
                              <a:cxn ang="0">
                                <a:pos x="connsiteX2075" y="connsiteY2075"/>
                              </a:cxn>
                              <a:cxn ang="0">
                                <a:pos x="connsiteX2076" y="connsiteY2076"/>
                              </a:cxn>
                              <a:cxn ang="0">
                                <a:pos x="connsiteX2077" y="connsiteY2077"/>
                              </a:cxn>
                              <a:cxn ang="0">
                                <a:pos x="connsiteX2078" y="connsiteY2078"/>
                              </a:cxn>
                              <a:cxn ang="0">
                                <a:pos x="connsiteX2079" y="connsiteY2079"/>
                              </a:cxn>
                              <a:cxn ang="0">
                                <a:pos x="connsiteX2080" y="connsiteY2080"/>
                              </a:cxn>
                              <a:cxn ang="0">
                                <a:pos x="connsiteX2081" y="connsiteY2081"/>
                              </a:cxn>
                              <a:cxn ang="0">
                                <a:pos x="connsiteX2082" y="connsiteY2082"/>
                              </a:cxn>
                              <a:cxn ang="0">
                                <a:pos x="connsiteX2083" y="connsiteY2083"/>
                              </a:cxn>
                              <a:cxn ang="0">
                                <a:pos x="connsiteX2084" y="connsiteY2084"/>
                              </a:cxn>
                              <a:cxn ang="0">
                                <a:pos x="connsiteX2085" y="connsiteY2085"/>
                              </a:cxn>
                              <a:cxn ang="0">
                                <a:pos x="connsiteX2086" y="connsiteY2086"/>
                              </a:cxn>
                              <a:cxn ang="0">
                                <a:pos x="connsiteX2087" y="connsiteY2087"/>
                              </a:cxn>
                              <a:cxn ang="0">
                                <a:pos x="connsiteX2088" y="connsiteY2088"/>
                              </a:cxn>
                              <a:cxn ang="0">
                                <a:pos x="connsiteX2089" y="connsiteY2089"/>
                              </a:cxn>
                              <a:cxn ang="0">
                                <a:pos x="connsiteX2090" y="connsiteY2090"/>
                              </a:cxn>
                              <a:cxn ang="0">
                                <a:pos x="connsiteX2091" y="connsiteY2091"/>
                              </a:cxn>
                              <a:cxn ang="0">
                                <a:pos x="connsiteX2092" y="connsiteY2092"/>
                              </a:cxn>
                              <a:cxn ang="0">
                                <a:pos x="connsiteX2093" y="connsiteY2093"/>
                              </a:cxn>
                              <a:cxn ang="0">
                                <a:pos x="connsiteX2094" y="connsiteY2094"/>
                              </a:cxn>
                              <a:cxn ang="0">
                                <a:pos x="connsiteX2095" y="connsiteY2095"/>
                              </a:cxn>
                              <a:cxn ang="0">
                                <a:pos x="connsiteX2096" y="connsiteY2096"/>
                              </a:cxn>
                              <a:cxn ang="0">
                                <a:pos x="connsiteX2097" y="connsiteY2097"/>
                              </a:cxn>
                              <a:cxn ang="0">
                                <a:pos x="connsiteX2098" y="connsiteY2098"/>
                              </a:cxn>
                              <a:cxn ang="0">
                                <a:pos x="connsiteX2099" y="connsiteY2099"/>
                              </a:cxn>
                              <a:cxn ang="0">
                                <a:pos x="connsiteX2100" y="connsiteY2100"/>
                              </a:cxn>
                              <a:cxn ang="0">
                                <a:pos x="connsiteX2101" y="connsiteY2101"/>
                              </a:cxn>
                              <a:cxn ang="0">
                                <a:pos x="connsiteX2102" y="connsiteY2102"/>
                              </a:cxn>
                              <a:cxn ang="0">
                                <a:pos x="connsiteX2103" y="connsiteY2103"/>
                              </a:cxn>
                              <a:cxn ang="0">
                                <a:pos x="connsiteX2104" y="connsiteY2104"/>
                              </a:cxn>
                              <a:cxn ang="0">
                                <a:pos x="connsiteX2105" y="connsiteY2105"/>
                              </a:cxn>
                              <a:cxn ang="0">
                                <a:pos x="connsiteX2106" y="connsiteY2106"/>
                              </a:cxn>
                              <a:cxn ang="0">
                                <a:pos x="connsiteX2107" y="connsiteY2107"/>
                              </a:cxn>
                              <a:cxn ang="0">
                                <a:pos x="connsiteX2108" y="connsiteY2108"/>
                              </a:cxn>
                              <a:cxn ang="0">
                                <a:pos x="connsiteX2109" y="connsiteY2109"/>
                              </a:cxn>
                              <a:cxn ang="0">
                                <a:pos x="connsiteX2110" y="connsiteY2110"/>
                              </a:cxn>
                              <a:cxn ang="0">
                                <a:pos x="connsiteX2111" y="connsiteY2111"/>
                              </a:cxn>
                              <a:cxn ang="0">
                                <a:pos x="connsiteX2112" y="connsiteY2112"/>
                              </a:cxn>
                              <a:cxn ang="0">
                                <a:pos x="connsiteX2113" y="connsiteY2113"/>
                              </a:cxn>
                              <a:cxn ang="0">
                                <a:pos x="connsiteX2114" y="connsiteY2114"/>
                              </a:cxn>
                              <a:cxn ang="0">
                                <a:pos x="connsiteX2115" y="connsiteY2115"/>
                              </a:cxn>
                              <a:cxn ang="0">
                                <a:pos x="connsiteX2116" y="connsiteY2116"/>
                              </a:cxn>
                              <a:cxn ang="0">
                                <a:pos x="connsiteX2117" y="connsiteY2117"/>
                              </a:cxn>
                              <a:cxn ang="0">
                                <a:pos x="connsiteX2118" y="connsiteY2118"/>
                              </a:cxn>
                              <a:cxn ang="0">
                                <a:pos x="connsiteX2119" y="connsiteY2119"/>
                              </a:cxn>
                              <a:cxn ang="0">
                                <a:pos x="connsiteX2120" y="connsiteY2120"/>
                              </a:cxn>
                              <a:cxn ang="0">
                                <a:pos x="connsiteX2121" y="connsiteY2121"/>
                              </a:cxn>
                              <a:cxn ang="0">
                                <a:pos x="connsiteX2122" y="connsiteY2122"/>
                              </a:cxn>
                              <a:cxn ang="0">
                                <a:pos x="connsiteX2123" y="connsiteY2123"/>
                              </a:cxn>
                              <a:cxn ang="0">
                                <a:pos x="connsiteX2124" y="connsiteY2124"/>
                              </a:cxn>
                              <a:cxn ang="0">
                                <a:pos x="connsiteX2125" y="connsiteY2125"/>
                              </a:cxn>
                              <a:cxn ang="0">
                                <a:pos x="connsiteX2126" y="connsiteY2126"/>
                              </a:cxn>
                              <a:cxn ang="0">
                                <a:pos x="connsiteX2127" y="connsiteY2127"/>
                              </a:cxn>
                              <a:cxn ang="0">
                                <a:pos x="connsiteX2128" y="connsiteY2128"/>
                              </a:cxn>
                              <a:cxn ang="0">
                                <a:pos x="connsiteX2129" y="connsiteY2129"/>
                              </a:cxn>
                              <a:cxn ang="0">
                                <a:pos x="connsiteX2130" y="connsiteY2130"/>
                              </a:cxn>
                              <a:cxn ang="0">
                                <a:pos x="connsiteX2131" y="connsiteY2131"/>
                              </a:cxn>
                              <a:cxn ang="0">
                                <a:pos x="connsiteX2132" y="connsiteY2132"/>
                              </a:cxn>
                              <a:cxn ang="0">
                                <a:pos x="connsiteX2133" y="connsiteY2133"/>
                              </a:cxn>
                              <a:cxn ang="0">
                                <a:pos x="connsiteX2134" y="connsiteY2134"/>
                              </a:cxn>
                              <a:cxn ang="0">
                                <a:pos x="connsiteX2135" y="connsiteY2135"/>
                              </a:cxn>
                              <a:cxn ang="0">
                                <a:pos x="connsiteX2136" y="connsiteY2136"/>
                              </a:cxn>
                              <a:cxn ang="0">
                                <a:pos x="connsiteX2137" y="connsiteY2137"/>
                              </a:cxn>
                              <a:cxn ang="0">
                                <a:pos x="connsiteX2138" y="connsiteY2138"/>
                              </a:cxn>
                              <a:cxn ang="0">
                                <a:pos x="connsiteX2139" y="connsiteY2139"/>
                              </a:cxn>
                              <a:cxn ang="0">
                                <a:pos x="connsiteX2140" y="connsiteY2140"/>
                              </a:cxn>
                              <a:cxn ang="0">
                                <a:pos x="connsiteX2141" y="connsiteY2141"/>
                              </a:cxn>
                              <a:cxn ang="0">
                                <a:pos x="connsiteX2142" y="connsiteY2142"/>
                              </a:cxn>
                              <a:cxn ang="0">
                                <a:pos x="connsiteX2143" y="connsiteY2143"/>
                              </a:cxn>
                              <a:cxn ang="0">
                                <a:pos x="connsiteX2144" y="connsiteY2144"/>
                              </a:cxn>
                              <a:cxn ang="0">
                                <a:pos x="connsiteX2145" y="connsiteY2145"/>
                              </a:cxn>
                              <a:cxn ang="0">
                                <a:pos x="connsiteX2146" y="connsiteY2146"/>
                              </a:cxn>
                              <a:cxn ang="0">
                                <a:pos x="connsiteX2147" y="connsiteY2147"/>
                              </a:cxn>
                              <a:cxn ang="0">
                                <a:pos x="connsiteX2148" y="connsiteY2148"/>
                              </a:cxn>
                              <a:cxn ang="0">
                                <a:pos x="connsiteX2149" y="connsiteY2149"/>
                              </a:cxn>
                              <a:cxn ang="0">
                                <a:pos x="connsiteX2150" y="connsiteY2150"/>
                              </a:cxn>
                              <a:cxn ang="0">
                                <a:pos x="connsiteX2151" y="connsiteY2151"/>
                              </a:cxn>
                              <a:cxn ang="0">
                                <a:pos x="connsiteX2152" y="connsiteY2152"/>
                              </a:cxn>
                              <a:cxn ang="0">
                                <a:pos x="connsiteX2153" y="connsiteY2153"/>
                              </a:cxn>
                              <a:cxn ang="0">
                                <a:pos x="connsiteX2154" y="connsiteY2154"/>
                              </a:cxn>
                              <a:cxn ang="0">
                                <a:pos x="connsiteX2155" y="connsiteY2155"/>
                              </a:cxn>
                              <a:cxn ang="0">
                                <a:pos x="connsiteX2156" y="connsiteY2156"/>
                              </a:cxn>
                              <a:cxn ang="0">
                                <a:pos x="connsiteX2157" y="connsiteY2157"/>
                              </a:cxn>
                              <a:cxn ang="0">
                                <a:pos x="connsiteX2158" y="connsiteY2158"/>
                              </a:cxn>
                              <a:cxn ang="0">
                                <a:pos x="connsiteX2159" y="connsiteY2159"/>
                              </a:cxn>
                              <a:cxn ang="0">
                                <a:pos x="connsiteX2160" y="connsiteY2160"/>
                              </a:cxn>
                              <a:cxn ang="0">
                                <a:pos x="connsiteX2161" y="connsiteY2161"/>
                              </a:cxn>
                              <a:cxn ang="0">
                                <a:pos x="connsiteX2162" y="connsiteY2162"/>
                              </a:cxn>
                              <a:cxn ang="0">
                                <a:pos x="connsiteX2163" y="connsiteY2163"/>
                              </a:cxn>
                              <a:cxn ang="0">
                                <a:pos x="connsiteX2164" y="connsiteY2164"/>
                              </a:cxn>
                              <a:cxn ang="0">
                                <a:pos x="connsiteX2165" y="connsiteY2165"/>
                              </a:cxn>
                              <a:cxn ang="0">
                                <a:pos x="connsiteX2166" y="connsiteY2166"/>
                              </a:cxn>
                              <a:cxn ang="0">
                                <a:pos x="connsiteX2167" y="connsiteY2167"/>
                              </a:cxn>
                              <a:cxn ang="0">
                                <a:pos x="connsiteX2168" y="connsiteY2168"/>
                              </a:cxn>
                              <a:cxn ang="0">
                                <a:pos x="connsiteX2169" y="connsiteY2169"/>
                              </a:cxn>
                              <a:cxn ang="0">
                                <a:pos x="connsiteX2170" y="connsiteY2170"/>
                              </a:cxn>
                              <a:cxn ang="0">
                                <a:pos x="connsiteX2171" y="connsiteY2171"/>
                              </a:cxn>
                              <a:cxn ang="0">
                                <a:pos x="connsiteX2172" y="connsiteY2172"/>
                              </a:cxn>
                              <a:cxn ang="0">
                                <a:pos x="connsiteX2173" y="connsiteY2173"/>
                              </a:cxn>
                              <a:cxn ang="0">
                                <a:pos x="connsiteX2174" y="connsiteY2174"/>
                              </a:cxn>
                              <a:cxn ang="0">
                                <a:pos x="connsiteX2175" y="connsiteY2175"/>
                              </a:cxn>
                              <a:cxn ang="0">
                                <a:pos x="connsiteX2176" y="connsiteY2176"/>
                              </a:cxn>
                              <a:cxn ang="0">
                                <a:pos x="connsiteX2177" y="connsiteY2177"/>
                              </a:cxn>
                              <a:cxn ang="0">
                                <a:pos x="connsiteX2178" y="connsiteY2178"/>
                              </a:cxn>
                              <a:cxn ang="0">
                                <a:pos x="connsiteX2179" y="connsiteY2179"/>
                              </a:cxn>
                              <a:cxn ang="0">
                                <a:pos x="connsiteX2180" y="connsiteY2180"/>
                              </a:cxn>
                              <a:cxn ang="0">
                                <a:pos x="connsiteX2181" y="connsiteY2181"/>
                              </a:cxn>
                              <a:cxn ang="0">
                                <a:pos x="connsiteX2182" y="connsiteY2182"/>
                              </a:cxn>
                              <a:cxn ang="0">
                                <a:pos x="connsiteX2183" y="connsiteY2183"/>
                              </a:cxn>
                              <a:cxn ang="0">
                                <a:pos x="connsiteX2184" y="connsiteY2184"/>
                              </a:cxn>
                              <a:cxn ang="0">
                                <a:pos x="connsiteX2185" y="connsiteY2185"/>
                              </a:cxn>
                              <a:cxn ang="0">
                                <a:pos x="connsiteX2186" y="connsiteY2186"/>
                              </a:cxn>
                              <a:cxn ang="0">
                                <a:pos x="connsiteX2187" y="connsiteY2187"/>
                              </a:cxn>
                              <a:cxn ang="0">
                                <a:pos x="connsiteX2188" y="connsiteY2188"/>
                              </a:cxn>
                              <a:cxn ang="0">
                                <a:pos x="connsiteX2189" y="connsiteY2189"/>
                              </a:cxn>
                              <a:cxn ang="0">
                                <a:pos x="connsiteX2190" y="connsiteY2190"/>
                              </a:cxn>
                              <a:cxn ang="0">
                                <a:pos x="connsiteX2191" y="connsiteY2191"/>
                              </a:cxn>
                              <a:cxn ang="0">
                                <a:pos x="connsiteX2192" y="connsiteY2192"/>
                              </a:cxn>
                              <a:cxn ang="0">
                                <a:pos x="connsiteX2193" y="connsiteY2193"/>
                              </a:cxn>
                              <a:cxn ang="0">
                                <a:pos x="connsiteX2194" y="connsiteY2194"/>
                              </a:cxn>
                              <a:cxn ang="0">
                                <a:pos x="connsiteX2195" y="connsiteY2195"/>
                              </a:cxn>
                              <a:cxn ang="0">
                                <a:pos x="connsiteX2196" y="connsiteY2196"/>
                              </a:cxn>
                              <a:cxn ang="0">
                                <a:pos x="connsiteX2197" y="connsiteY2197"/>
                              </a:cxn>
                              <a:cxn ang="0">
                                <a:pos x="connsiteX2198" y="connsiteY2198"/>
                              </a:cxn>
                              <a:cxn ang="0">
                                <a:pos x="connsiteX2199" y="connsiteY2199"/>
                              </a:cxn>
                              <a:cxn ang="0">
                                <a:pos x="connsiteX2200" y="connsiteY2200"/>
                              </a:cxn>
                              <a:cxn ang="0">
                                <a:pos x="connsiteX2201" y="connsiteY2201"/>
                              </a:cxn>
                              <a:cxn ang="0">
                                <a:pos x="connsiteX2202" y="connsiteY2202"/>
                              </a:cxn>
                              <a:cxn ang="0">
                                <a:pos x="connsiteX2203" y="connsiteY2203"/>
                              </a:cxn>
                              <a:cxn ang="0">
                                <a:pos x="connsiteX2204" y="connsiteY2204"/>
                              </a:cxn>
                              <a:cxn ang="0">
                                <a:pos x="connsiteX2205" y="connsiteY2205"/>
                              </a:cxn>
                              <a:cxn ang="0">
                                <a:pos x="connsiteX2206" y="connsiteY2206"/>
                              </a:cxn>
                              <a:cxn ang="0">
                                <a:pos x="connsiteX2207" y="connsiteY2207"/>
                              </a:cxn>
                              <a:cxn ang="0">
                                <a:pos x="connsiteX2208" y="connsiteY2208"/>
                              </a:cxn>
                              <a:cxn ang="0">
                                <a:pos x="connsiteX2209" y="connsiteY2209"/>
                              </a:cxn>
                              <a:cxn ang="0">
                                <a:pos x="connsiteX2210" y="connsiteY2210"/>
                              </a:cxn>
                              <a:cxn ang="0">
                                <a:pos x="connsiteX2211" y="connsiteY2211"/>
                              </a:cxn>
                              <a:cxn ang="0">
                                <a:pos x="connsiteX2212" y="connsiteY2212"/>
                              </a:cxn>
                              <a:cxn ang="0">
                                <a:pos x="connsiteX2213" y="connsiteY2213"/>
                              </a:cxn>
                              <a:cxn ang="0">
                                <a:pos x="connsiteX2214" y="connsiteY2214"/>
                              </a:cxn>
                              <a:cxn ang="0">
                                <a:pos x="connsiteX2215" y="connsiteY2215"/>
                              </a:cxn>
                              <a:cxn ang="0">
                                <a:pos x="connsiteX2216" y="connsiteY2216"/>
                              </a:cxn>
                              <a:cxn ang="0">
                                <a:pos x="connsiteX2217" y="connsiteY2217"/>
                              </a:cxn>
                              <a:cxn ang="0">
                                <a:pos x="connsiteX2218" y="connsiteY2218"/>
                              </a:cxn>
                              <a:cxn ang="0">
                                <a:pos x="connsiteX2219" y="connsiteY2219"/>
                              </a:cxn>
                              <a:cxn ang="0">
                                <a:pos x="connsiteX2220" y="connsiteY2220"/>
                              </a:cxn>
                              <a:cxn ang="0">
                                <a:pos x="connsiteX2221" y="connsiteY2221"/>
                              </a:cxn>
                              <a:cxn ang="0">
                                <a:pos x="connsiteX2222" y="connsiteY2222"/>
                              </a:cxn>
                              <a:cxn ang="0">
                                <a:pos x="connsiteX2223" y="connsiteY2223"/>
                              </a:cxn>
                              <a:cxn ang="0">
                                <a:pos x="connsiteX2224" y="connsiteY2224"/>
                              </a:cxn>
                              <a:cxn ang="0">
                                <a:pos x="connsiteX2225" y="connsiteY2225"/>
                              </a:cxn>
                              <a:cxn ang="0">
                                <a:pos x="connsiteX2226" y="connsiteY2226"/>
                              </a:cxn>
                              <a:cxn ang="0">
                                <a:pos x="connsiteX2227" y="connsiteY2227"/>
                              </a:cxn>
                              <a:cxn ang="0">
                                <a:pos x="connsiteX2228" y="connsiteY2228"/>
                              </a:cxn>
                              <a:cxn ang="0">
                                <a:pos x="connsiteX2229" y="connsiteY2229"/>
                              </a:cxn>
                              <a:cxn ang="0">
                                <a:pos x="connsiteX2230" y="connsiteY2230"/>
                              </a:cxn>
                              <a:cxn ang="0">
                                <a:pos x="connsiteX2231" y="connsiteY2231"/>
                              </a:cxn>
                              <a:cxn ang="0">
                                <a:pos x="connsiteX2232" y="connsiteY2232"/>
                              </a:cxn>
                              <a:cxn ang="0">
                                <a:pos x="connsiteX2233" y="connsiteY2233"/>
                              </a:cxn>
                              <a:cxn ang="0">
                                <a:pos x="connsiteX2234" y="connsiteY2234"/>
                              </a:cxn>
                              <a:cxn ang="0">
                                <a:pos x="connsiteX2235" y="connsiteY2235"/>
                              </a:cxn>
                              <a:cxn ang="0">
                                <a:pos x="connsiteX2236" y="connsiteY2236"/>
                              </a:cxn>
                              <a:cxn ang="0">
                                <a:pos x="connsiteX2237" y="connsiteY2237"/>
                              </a:cxn>
                              <a:cxn ang="0">
                                <a:pos x="connsiteX2238" y="connsiteY2238"/>
                              </a:cxn>
                              <a:cxn ang="0">
                                <a:pos x="connsiteX2239" y="connsiteY2239"/>
                              </a:cxn>
                              <a:cxn ang="0">
                                <a:pos x="connsiteX2240" y="connsiteY2240"/>
                              </a:cxn>
                              <a:cxn ang="0">
                                <a:pos x="connsiteX2241" y="connsiteY2241"/>
                              </a:cxn>
                              <a:cxn ang="0">
                                <a:pos x="connsiteX2242" y="connsiteY2242"/>
                              </a:cxn>
                              <a:cxn ang="0">
                                <a:pos x="connsiteX2243" y="connsiteY2243"/>
                              </a:cxn>
                              <a:cxn ang="0">
                                <a:pos x="connsiteX2244" y="connsiteY2244"/>
                              </a:cxn>
                              <a:cxn ang="0">
                                <a:pos x="connsiteX2245" y="connsiteY2245"/>
                              </a:cxn>
                              <a:cxn ang="0">
                                <a:pos x="connsiteX2246" y="connsiteY2246"/>
                              </a:cxn>
                              <a:cxn ang="0">
                                <a:pos x="connsiteX2247" y="connsiteY2247"/>
                              </a:cxn>
                              <a:cxn ang="0">
                                <a:pos x="connsiteX2248" y="connsiteY2248"/>
                              </a:cxn>
                              <a:cxn ang="0">
                                <a:pos x="connsiteX2249" y="connsiteY2249"/>
                              </a:cxn>
                              <a:cxn ang="0">
                                <a:pos x="connsiteX2250" y="connsiteY2250"/>
                              </a:cxn>
                              <a:cxn ang="0">
                                <a:pos x="connsiteX2251" y="connsiteY2251"/>
                              </a:cxn>
                              <a:cxn ang="0">
                                <a:pos x="connsiteX2252" y="connsiteY2252"/>
                              </a:cxn>
                              <a:cxn ang="0">
                                <a:pos x="connsiteX2253" y="connsiteY2253"/>
                              </a:cxn>
                              <a:cxn ang="0">
                                <a:pos x="connsiteX2254" y="connsiteY2254"/>
                              </a:cxn>
                              <a:cxn ang="0">
                                <a:pos x="connsiteX2255" y="connsiteY2255"/>
                              </a:cxn>
                              <a:cxn ang="0">
                                <a:pos x="connsiteX2256" y="connsiteY2256"/>
                              </a:cxn>
                              <a:cxn ang="0">
                                <a:pos x="connsiteX2257" y="connsiteY2257"/>
                              </a:cxn>
                              <a:cxn ang="0">
                                <a:pos x="connsiteX2258" y="connsiteY2258"/>
                              </a:cxn>
                              <a:cxn ang="0">
                                <a:pos x="connsiteX2259" y="connsiteY2259"/>
                              </a:cxn>
                              <a:cxn ang="0">
                                <a:pos x="connsiteX2260" y="connsiteY2260"/>
                              </a:cxn>
                              <a:cxn ang="0">
                                <a:pos x="connsiteX2261" y="connsiteY2261"/>
                              </a:cxn>
                              <a:cxn ang="0">
                                <a:pos x="connsiteX2262" y="connsiteY2262"/>
                              </a:cxn>
                              <a:cxn ang="0">
                                <a:pos x="connsiteX2263" y="connsiteY2263"/>
                              </a:cxn>
                              <a:cxn ang="0">
                                <a:pos x="connsiteX2264" y="connsiteY2264"/>
                              </a:cxn>
                              <a:cxn ang="0">
                                <a:pos x="connsiteX2265" y="connsiteY2265"/>
                              </a:cxn>
                              <a:cxn ang="0">
                                <a:pos x="connsiteX2266" y="connsiteY2266"/>
                              </a:cxn>
                              <a:cxn ang="0">
                                <a:pos x="connsiteX2267" y="connsiteY2267"/>
                              </a:cxn>
                              <a:cxn ang="0">
                                <a:pos x="connsiteX2268" y="connsiteY2268"/>
                              </a:cxn>
                              <a:cxn ang="0">
                                <a:pos x="connsiteX2269" y="connsiteY2269"/>
                              </a:cxn>
                              <a:cxn ang="0">
                                <a:pos x="connsiteX2270" y="connsiteY2270"/>
                              </a:cxn>
                              <a:cxn ang="0">
                                <a:pos x="connsiteX2271" y="connsiteY2271"/>
                              </a:cxn>
                              <a:cxn ang="0">
                                <a:pos x="connsiteX2272" y="connsiteY2272"/>
                              </a:cxn>
                              <a:cxn ang="0">
                                <a:pos x="connsiteX2273" y="connsiteY2273"/>
                              </a:cxn>
                              <a:cxn ang="0">
                                <a:pos x="connsiteX2274" y="connsiteY2274"/>
                              </a:cxn>
                              <a:cxn ang="0">
                                <a:pos x="connsiteX2275" y="connsiteY2275"/>
                              </a:cxn>
                              <a:cxn ang="0">
                                <a:pos x="connsiteX2276" y="connsiteY2276"/>
                              </a:cxn>
                              <a:cxn ang="0">
                                <a:pos x="connsiteX2277" y="connsiteY2277"/>
                              </a:cxn>
                              <a:cxn ang="0">
                                <a:pos x="connsiteX2278" y="connsiteY2278"/>
                              </a:cxn>
                              <a:cxn ang="0">
                                <a:pos x="connsiteX2279" y="connsiteY2279"/>
                              </a:cxn>
                              <a:cxn ang="0">
                                <a:pos x="connsiteX2280" y="connsiteY2280"/>
                              </a:cxn>
                              <a:cxn ang="0">
                                <a:pos x="connsiteX2281" y="connsiteY2281"/>
                              </a:cxn>
                              <a:cxn ang="0">
                                <a:pos x="connsiteX2282" y="connsiteY2282"/>
                              </a:cxn>
                              <a:cxn ang="0">
                                <a:pos x="connsiteX2283" y="connsiteY2283"/>
                              </a:cxn>
                              <a:cxn ang="0">
                                <a:pos x="connsiteX2284" y="connsiteY2284"/>
                              </a:cxn>
                              <a:cxn ang="0">
                                <a:pos x="connsiteX2285" y="connsiteY2285"/>
                              </a:cxn>
                              <a:cxn ang="0">
                                <a:pos x="connsiteX2286" y="connsiteY2286"/>
                              </a:cxn>
                              <a:cxn ang="0">
                                <a:pos x="connsiteX2287" y="connsiteY2287"/>
                              </a:cxn>
                              <a:cxn ang="0">
                                <a:pos x="connsiteX2288" y="connsiteY2288"/>
                              </a:cxn>
                              <a:cxn ang="0">
                                <a:pos x="connsiteX2289" y="connsiteY2289"/>
                              </a:cxn>
                              <a:cxn ang="0">
                                <a:pos x="connsiteX2290" y="connsiteY2290"/>
                              </a:cxn>
                              <a:cxn ang="0">
                                <a:pos x="connsiteX2291" y="connsiteY2291"/>
                              </a:cxn>
                              <a:cxn ang="0">
                                <a:pos x="connsiteX2292" y="connsiteY2292"/>
                              </a:cxn>
                              <a:cxn ang="0">
                                <a:pos x="connsiteX2293" y="connsiteY2293"/>
                              </a:cxn>
                              <a:cxn ang="0">
                                <a:pos x="connsiteX2294" y="connsiteY2294"/>
                              </a:cxn>
                              <a:cxn ang="0">
                                <a:pos x="connsiteX2295" y="connsiteY2295"/>
                              </a:cxn>
                              <a:cxn ang="0">
                                <a:pos x="connsiteX2296" y="connsiteY2296"/>
                              </a:cxn>
                              <a:cxn ang="0">
                                <a:pos x="connsiteX2297" y="connsiteY2297"/>
                              </a:cxn>
                              <a:cxn ang="0">
                                <a:pos x="connsiteX2298" y="connsiteY2298"/>
                              </a:cxn>
                              <a:cxn ang="0">
                                <a:pos x="connsiteX2299" y="connsiteY2299"/>
                              </a:cxn>
                              <a:cxn ang="0">
                                <a:pos x="connsiteX2300" y="connsiteY2300"/>
                              </a:cxn>
                              <a:cxn ang="0">
                                <a:pos x="connsiteX2301" y="connsiteY2301"/>
                              </a:cxn>
                              <a:cxn ang="0">
                                <a:pos x="connsiteX2302" y="connsiteY2302"/>
                              </a:cxn>
                              <a:cxn ang="0">
                                <a:pos x="connsiteX2303" y="connsiteY2303"/>
                              </a:cxn>
                              <a:cxn ang="0">
                                <a:pos x="connsiteX2304" y="connsiteY2304"/>
                              </a:cxn>
                              <a:cxn ang="0">
                                <a:pos x="connsiteX2305" y="connsiteY2305"/>
                              </a:cxn>
                              <a:cxn ang="0">
                                <a:pos x="connsiteX2306" y="connsiteY2306"/>
                              </a:cxn>
                              <a:cxn ang="0">
                                <a:pos x="connsiteX2307" y="connsiteY2307"/>
                              </a:cxn>
                              <a:cxn ang="0">
                                <a:pos x="connsiteX2308" y="connsiteY2308"/>
                              </a:cxn>
                              <a:cxn ang="0">
                                <a:pos x="connsiteX2309" y="connsiteY2309"/>
                              </a:cxn>
                              <a:cxn ang="0">
                                <a:pos x="connsiteX2310" y="connsiteY2310"/>
                              </a:cxn>
                              <a:cxn ang="0">
                                <a:pos x="connsiteX2311" y="connsiteY2311"/>
                              </a:cxn>
                              <a:cxn ang="0">
                                <a:pos x="connsiteX2312" y="connsiteY2312"/>
                              </a:cxn>
                              <a:cxn ang="0">
                                <a:pos x="connsiteX2313" y="connsiteY2313"/>
                              </a:cxn>
                              <a:cxn ang="0">
                                <a:pos x="connsiteX2314" y="connsiteY2314"/>
                              </a:cxn>
                              <a:cxn ang="0">
                                <a:pos x="connsiteX2315" y="connsiteY2315"/>
                              </a:cxn>
                              <a:cxn ang="0">
                                <a:pos x="connsiteX2316" y="connsiteY2316"/>
                              </a:cxn>
                              <a:cxn ang="0">
                                <a:pos x="connsiteX2317" y="connsiteY2317"/>
                              </a:cxn>
                              <a:cxn ang="0">
                                <a:pos x="connsiteX2318" y="connsiteY2318"/>
                              </a:cxn>
                              <a:cxn ang="0">
                                <a:pos x="connsiteX2319" y="connsiteY2319"/>
                              </a:cxn>
                              <a:cxn ang="0">
                                <a:pos x="connsiteX2320" y="connsiteY2320"/>
                              </a:cxn>
                              <a:cxn ang="0">
                                <a:pos x="connsiteX2321" y="connsiteY2321"/>
                              </a:cxn>
                              <a:cxn ang="0">
                                <a:pos x="connsiteX2322" y="connsiteY2322"/>
                              </a:cxn>
                              <a:cxn ang="0">
                                <a:pos x="connsiteX2323" y="connsiteY2323"/>
                              </a:cxn>
                              <a:cxn ang="0">
                                <a:pos x="connsiteX2324" y="connsiteY2324"/>
                              </a:cxn>
                              <a:cxn ang="0">
                                <a:pos x="connsiteX2325" y="connsiteY2325"/>
                              </a:cxn>
                              <a:cxn ang="0">
                                <a:pos x="connsiteX2326" y="connsiteY2326"/>
                              </a:cxn>
                              <a:cxn ang="0">
                                <a:pos x="connsiteX2327" y="connsiteY2327"/>
                              </a:cxn>
                              <a:cxn ang="0">
                                <a:pos x="connsiteX2328" y="connsiteY2328"/>
                              </a:cxn>
                              <a:cxn ang="0">
                                <a:pos x="connsiteX2329" y="connsiteY2329"/>
                              </a:cxn>
                              <a:cxn ang="0">
                                <a:pos x="connsiteX2330" y="connsiteY2330"/>
                              </a:cxn>
                              <a:cxn ang="0">
                                <a:pos x="connsiteX2331" y="connsiteY2331"/>
                              </a:cxn>
                              <a:cxn ang="0">
                                <a:pos x="connsiteX2332" y="connsiteY2332"/>
                              </a:cxn>
                              <a:cxn ang="0">
                                <a:pos x="connsiteX2333" y="connsiteY2333"/>
                              </a:cxn>
                              <a:cxn ang="0">
                                <a:pos x="connsiteX2334" y="connsiteY2334"/>
                              </a:cxn>
                              <a:cxn ang="0">
                                <a:pos x="connsiteX2335" y="connsiteY2335"/>
                              </a:cxn>
                              <a:cxn ang="0">
                                <a:pos x="connsiteX2336" y="connsiteY2336"/>
                              </a:cxn>
                              <a:cxn ang="0">
                                <a:pos x="connsiteX2337" y="connsiteY2337"/>
                              </a:cxn>
                              <a:cxn ang="0">
                                <a:pos x="connsiteX2338" y="connsiteY2338"/>
                              </a:cxn>
                              <a:cxn ang="0">
                                <a:pos x="connsiteX2339" y="connsiteY2339"/>
                              </a:cxn>
                              <a:cxn ang="0">
                                <a:pos x="connsiteX2340" y="connsiteY2340"/>
                              </a:cxn>
                              <a:cxn ang="0">
                                <a:pos x="connsiteX2341" y="connsiteY2341"/>
                              </a:cxn>
                              <a:cxn ang="0">
                                <a:pos x="connsiteX2342" y="connsiteY2342"/>
                              </a:cxn>
                              <a:cxn ang="0">
                                <a:pos x="connsiteX2343" y="connsiteY2343"/>
                              </a:cxn>
                              <a:cxn ang="0">
                                <a:pos x="connsiteX2344" y="connsiteY2344"/>
                              </a:cxn>
                              <a:cxn ang="0">
                                <a:pos x="connsiteX2345" y="connsiteY2345"/>
                              </a:cxn>
                              <a:cxn ang="0">
                                <a:pos x="connsiteX2346" y="connsiteY2346"/>
                              </a:cxn>
                              <a:cxn ang="0">
                                <a:pos x="connsiteX2347" y="connsiteY2347"/>
                              </a:cxn>
                              <a:cxn ang="0">
                                <a:pos x="connsiteX2348" y="connsiteY2348"/>
                              </a:cxn>
                              <a:cxn ang="0">
                                <a:pos x="connsiteX2349" y="connsiteY2349"/>
                              </a:cxn>
                              <a:cxn ang="0">
                                <a:pos x="connsiteX2350" y="connsiteY2350"/>
                              </a:cxn>
                              <a:cxn ang="0">
                                <a:pos x="connsiteX2351" y="connsiteY2351"/>
                              </a:cxn>
                              <a:cxn ang="0">
                                <a:pos x="connsiteX2352" y="connsiteY2352"/>
                              </a:cxn>
                              <a:cxn ang="0">
                                <a:pos x="connsiteX2353" y="connsiteY2353"/>
                              </a:cxn>
                              <a:cxn ang="0">
                                <a:pos x="connsiteX2354" y="connsiteY2354"/>
                              </a:cxn>
                              <a:cxn ang="0">
                                <a:pos x="connsiteX2355" y="connsiteY2355"/>
                              </a:cxn>
                              <a:cxn ang="0">
                                <a:pos x="connsiteX2356" y="connsiteY2356"/>
                              </a:cxn>
                              <a:cxn ang="0">
                                <a:pos x="connsiteX2357" y="connsiteY2357"/>
                              </a:cxn>
                              <a:cxn ang="0">
                                <a:pos x="connsiteX2358" y="connsiteY2358"/>
                              </a:cxn>
                              <a:cxn ang="0">
                                <a:pos x="connsiteX2359" y="connsiteY2359"/>
                              </a:cxn>
                              <a:cxn ang="0">
                                <a:pos x="connsiteX2360" y="connsiteY2360"/>
                              </a:cxn>
                              <a:cxn ang="0">
                                <a:pos x="connsiteX2361" y="connsiteY2361"/>
                              </a:cxn>
                              <a:cxn ang="0">
                                <a:pos x="connsiteX2362" y="connsiteY2362"/>
                              </a:cxn>
                              <a:cxn ang="0">
                                <a:pos x="connsiteX2363" y="connsiteY2363"/>
                              </a:cxn>
                              <a:cxn ang="0">
                                <a:pos x="connsiteX2364" y="connsiteY2364"/>
                              </a:cxn>
                              <a:cxn ang="0">
                                <a:pos x="connsiteX2365" y="connsiteY2365"/>
                              </a:cxn>
                              <a:cxn ang="0">
                                <a:pos x="connsiteX2366" y="connsiteY2366"/>
                              </a:cxn>
                              <a:cxn ang="0">
                                <a:pos x="connsiteX2367" y="connsiteY2367"/>
                              </a:cxn>
                              <a:cxn ang="0">
                                <a:pos x="connsiteX2368" y="connsiteY2368"/>
                              </a:cxn>
                              <a:cxn ang="0">
                                <a:pos x="connsiteX2369" y="connsiteY2369"/>
                              </a:cxn>
                              <a:cxn ang="0">
                                <a:pos x="connsiteX2370" y="connsiteY2370"/>
                              </a:cxn>
                              <a:cxn ang="0">
                                <a:pos x="connsiteX2371" y="connsiteY2371"/>
                              </a:cxn>
                              <a:cxn ang="0">
                                <a:pos x="connsiteX2372" y="connsiteY2372"/>
                              </a:cxn>
                              <a:cxn ang="0">
                                <a:pos x="connsiteX2373" y="connsiteY2373"/>
                              </a:cxn>
                              <a:cxn ang="0">
                                <a:pos x="connsiteX2374" y="connsiteY2374"/>
                              </a:cxn>
                              <a:cxn ang="0">
                                <a:pos x="connsiteX2375" y="connsiteY2375"/>
                              </a:cxn>
                              <a:cxn ang="0">
                                <a:pos x="connsiteX2376" y="connsiteY2376"/>
                              </a:cxn>
                              <a:cxn ang="0">
                                <a:pos x="connsiteX2377" y="connsiteY2377"/>
                              </a:cxn>
                              <a:cxn ang="0">
                                <a:pos x="connsiteX2378" y="connsiteY2378"/>
                              </a:cxn>
                              <a:cxn ang="0">
                                <a:pos x="connsiteX2379" y="connsiteY2379"/>
                              </a:cxn>
                              <a:cxn ang="0">
                                <a:pos x="connsiteX2380" y="connsiteY2380"/>
                              </a:cxn>
                              <a:cxn ang="0">
                                <a:pos x="connsiteX2381" y="connsiteY2381"/>
                              </a:cxn>
                              <a:cxn ang="0">
                                <a:pos x="connsiteX2382" y="connsiteY2382"/>
                              </a:cxn>
                              <a:cxn ang="0">
                                <a:pos x="connsiteX2383" y="connsiteY2383"/>
                              </a:cxn>
                              <a:cxn ang="0">
                                <a:pos x="connsiteX2384" y="connsiteY2384"/>
                              </a:cxn>
                              <a:cxn ang="0">
                                <a:pos x="connsiteX2385" y="connsiteY2385"/>
                              </a:cxn>
                              <a:cxn ang="0">
                                <a:pos x="connsiteX2386" y="connsiteY2386"/>
                              </a:cxn>
                              <a:cxn ang="0">
                                <a:pos x="connsiteX2387" y="connsiteY2387"/>
                              </a:cxn>
                              <a:cxn ang="0">
                                <a:pos x="connsiteX2388" y="connsiteY2388"/>
                              </a:cxn>
                              <a:cxn ang="0">
                                <a:pos x="connsiteX2389" y="connsiteY2389"/>
                              </a:cxn>
                              <a:cxn ang="0">
                                <a:pos x="connsiteX2390" y="connsiteY2390"/>
                              </a:cxn>
                              <a:cxn ang="0">
                                <a:pos x="connsiteX2391" y="connsiteY2391"/>
                              </a:cxn>
                              <a:cxn ang="0">
                                <a:pos x="connsiteX2392" y="connsiteY2392"/>
                              </a:cxn>
                              <a:cxn ang="0">
                                <a:pos x="connsiteX2393" y="connsiteY2393"/>
                              </a:cxn>
                              <a:cxn ang="0">
                                <a:pos x="connsiteX2394" y="connsiteY2394"/>
                              </a:cxn>
                              <a:cxn ang="0">
                                <a:pos x="connsiteX2395" y="connsiteY2395"/>
                              </a:cxn>
                              <a:cxn ang="0">
                                <a:pos x="connsiteX2396" y="connsiteY2396"/>
                              </a:cxn>
                              <a:cxn ang="0">
                                <a:pos x="connsiteX2397" y="connsiteY2397"/>
                              </a:cxn>
                              <a:cxn ang="0">
                                <a:pos x="connsiteX2398" y="connsiteY2398"/>
                              </a:cxn>
                              <a:cxn ang="0">
                                <a:pos x="connsiteX2399" y="connsiteY2399"/>
                              </a:cxn>
                              <a:cxn ang="0">
                                <a:pos x="connsiteX2400" y="connsiteY2400"/>
                              </a:cxn>
                              <a:cxn ang="0">
                                <a:pos x="connsiteX2401" y="connsiteY2401"/>
                              </a:cxn>
                              <a:cxn ang="0">
                                <a:pos x="connsiteX2402" y="connsiteY2402"/>
                              </a:cxn>
                              <a:cxn ang="0">
                                <a:pos x="connsiteX2403" y="connsiteY2403"/>
                              </a:cxn>
                              <a:cxn ang="0">
                                <a:pos x="connsiteX2404" y="connsiteY2404"/>
                              </a:cxn>
                              <a:cxn ang="0">
                                <a:pos x="connsiteX2405" y="connsiteY2405"/>
                              </a:cxn>
                              <a:cxn ang="0">
                                <a:pos x="connsiteX2406" y="connsiteY2406"/>
                              </a:cxn>
                              <a:cxn ang="0">
                                <a:pos x="connsiteX2407" y="connsiteY2407"/>
                              </a:cxn>
                              <a:cxn ang="0">
                                <a:pos x="connsiteX2408" y="connsiteY2408"/>
                              </a:cxn>
                              <a:cxn ang="0">
                                <a:pos x="connsiteX2409" y="connsiteY2409"/>
                              </a:cxn>
                              <a:cxn ang="0">
                                <a:pos x="connsiteX2410" y="connsiteY2410"/>
                              </a:cxn>
                              <a:cxn ang="0">
                                <a:pos x="connsiteX2411" y="connsiteY2411"/>
                              </a:cxn>
                              <a:cxn ang="0">
                                <a:pos x="connsiteX2412" y="connsiteY2412"/>
                              </a:cxn>
                              <a:cxn ang="0">
                                <a:pos x="connsiteX2413" y="connsiteY2413"/>
                              </a:cxn>
                              <a:cxn ang="0">
                                <a:pos x="connsiteX2414" y="connsiteY2414"/>
                              </a:cxn>
                              <a:cxn ang="0">
                                <a:pos x="connsiteX2415" y="connsiteY2415"/>
                              </a:cxn>
                              <a:cxn ang="0">
                                <a:pos x="connsiteX2416" y="connsiteY2416"/>
                              </a:cxn>
                              <a:cxn ang="0">
                                <a:pos x="connsiteX2417" y="connsiteY2417"/>
                              </a:cxn>
                              <a:cxn ang="0">
                                <a:pos x="connsiteX2418" y="connsiteY2418"/>
                              </a:cxn>
                              <a:cxn ang="0">
                                <a:pos x="connsiteX2419" y="connsiteY2419"/>
                              </a:cxn>
                              <a:cxn ang="0">
                                <a:pos x="connsiteX2420" y="connsiteY2420"/>
                              </a:cxn>
                              <a:cxn ang="0">
                                <a:pos x="connsiteX2421" y="connsiteY2421"/>
                              </a:cxn>
                              <a:cxn ang="0">
                                <a:pos x="connsiteX2422" y="connsiteY2422"/>
                              </a:cxn>
                              <a:cxn ang="0">
                                <a:pos x="connsiteX2423" y="connsiteY2423"/>
                              </a:cxn>
                              <a:cxn ang="0">
                                <a:pos x="connsiteX2424" y="connsiteY2424"/>
                              </a:cxn>
                              <a:cxn ang="0">
                                <a:pos x="connsiteX2425" y="connsiteY2425"/>
                              </a:cxn>
                              <a:cxn ang="0">
                                <a:pos x="connsiteX2426" y="connsiteY2426"/>
                              </a:cxn>
                              <a:cxn ang="0">
                                <a:pos x="connsiteX2427" y="connsiteY2427"/>
                              </a:cxn>
                              <a:cxn ang="0">
                                <a:pos x="connsiteX2428" y="connsiteY2428"/>
                              </a:cxn>
                              <a:cxn ang="0">
                                <a:pos x="connsiteX2429" y="connsiteY2429"/>
                              </a:cxn>
                              <a:cxn ang="0">
                                <a:pos x="connsiteX2430" y="connsiteY2430"/>
                              </a:cxn>
                              <a:cxn ang="0">
                                <a:pos x="connsiteX2431" y="connsiteY2431"/>
                              </a:cxn>
                              <a:cxn ang="0">
                                <a:pos x="connsiteX2432" y="connsiteY2432"/>
                              </a:cxn>
                              <a:cxn ang="0">
                                <a:pos x="connsiteX2433" y="connsiteY2433"/>
                              </a:cxn>
                              <a:cxn ang="0">
                                <a:pos x="connsiteX2434" y="connsiteY2434"/>
                              </a:cxn>
                              <a:cxn ang="0">
                                <a:pos x="connsiteX2435" y="connsiteY2435"/>
                              </a:cxn>
                              <a:cxn ang="0">
                                <a:pos x="connsiteX2436" y="connsiteY2436"/>
                              </a:cxn>
                              <a:cxn ang="0">
                                <a:pos x="connsiteX2437" y="connsiteY2437"/>
                              </a:cxn>
                              <a:cxn ang="0">
                                <a:pos x="connsiteX2438" y="connsiteY2438"/>
                              </a:cxn>
                              <a:cxn ang="0">
                                <a:pos x="connsiteX2439" y="connsiteY2439"/>
                              </a:cxn>
                              <a:cxn ang="0">
                                <a:pos x="connsiteX2440" y="connsiteY2440"/>
                              </a:cxn>
                              <a:cxn ang="0">
                                <a:pos x="connsiteX2441" y="connsiteY2441"/>
                              </a:cxn>
                              <a:cxn ang="0">
                                <a:pos x="connsiteX2442" y="connsiteY2442"/>
                              </a:cxn>
                              <a:cxn ang="0">
                                <a:pos x="connsiteX2443" y="connsiteY2443"/>
                              </a:cxn>
                              <a:cxn ang="0">
                                <a:pos x="connsiteX2444" y="connsiteY2444"/>
                              </a:cxn>
                              <a:cxn ang="0">
                                <a:pos x="connsiteX2445" y="connsiteY2445"/>
                              </a:cxn>
                              <a:cxn ang="0">
                                <a:pos x="connsiteX2446" y="connsiteY2446"/>
                              </a:cxn>
                              <a:cxn ang="0">
                                <a:pos x="connsiteX2447" y="connsiteY2447"/>
                              </a:cxn>
                              <a:cxn ang="0">
                                <a:pos x="connsiteX2448" y="connsiteY2448"/>
                              </a:cxn>
                              <a:cxn ang="0">
                                <a:pos x="connsiteX2449" y="connsiteY2449"/>
                              </a:cxn>
                              <a:cxn ang="0">
                                <a:pos x="connsiteX2450" y="connsiteY2450"/>
                              </a:cxn>
                              <a:cxn ang="0">
                                <a:pos x="connsiteX2451" y="connsiteY2451"/>
                              </a:cxn>
                              <a:cxn ang="0">
                                <a:pos x="connsiteX2452" y="connsiteY2452"/>
                              </a:cxn>
                              <a:cxn ang="0">
                                <a:pos x="connsiteX2453" y="connsiteY2453"/>
                              </a:cxn>
                              <a:cxn ang="0">
                                <a:pos x="connsiteX2454" y="connsiteY2454"/>
                              </a:cxn>
                              <a:cxn ang="0">
                                <a:pos x="connsiteX2455" y="connsiteY2455"/>
                              </a:cxn>
                              <a:cxn ang="0">
                                <a:pos x="connsiteX2456" y="connsiteY2456"/>
                              </a:cxn>
                              <a:cxn ang="0">
                                <a:pos x="connsiteX2457" y="connsiteY2457"/>
                              </a:cxn>
                              <a:cxn ang="0">
                                <a:pos x="connsiteX2458" y="connsiteY2458"/>
                              </a:cxn>
                              <a:cxn ang="0">
                                <a:pos x="connsiteX2459" y="connsiteY2459"/>
                              </a:cxn>
                              <a:cxn ang="0">
                                <a:pos x="connsiteX2460" y="connsiteY2460"/>
                              </a:cxn>
                              <a:cxn ang="0">
                                <a:pos x="connsiteX2461" y="connsiteY2461"/>
                              </a:cxn>
                              <a:cxn ang="0">
                                <a:pos x="connsiteX2462" y="connsiteY2462"/>
                              </a:cxn>
                              <a:cxn ang="0">
                                <a:pos x="connsiteX2463" y="connsiteY2463"/>
                              </a:cxn>
                              <a:cxn ang="0">
                                <a:pos x="connsiteX2464" y="connsiteY2464"/>
                              </a:cxn>
                              <a:cxn ang="0">
                                <a:pos x="connsiteX2465" y="connsiteY2465"/>
                              </a:cxn>
                              <a:cxn ang="0">
                                <a:pos x="connsiteX2466" y="connsiteY2466"/>
                              </a:cxn>
                              <a:cxn ang="0">
                                <a:pos x="connsiteX2467" y="connsiteY2467"/>
                              </a:cxn>
                              <a:cxn ang="0">
                                <a:pos x="connsiteX2468" y="connsiteY2468"/>
                              </a:cxn>
                              <a:cxn ang="0">
                                <a:pos x="connsiteX2469" y="connsiteY2469"/>
                              </a:cxn>
                              <a:cxn ang="0">
                                <a:pos x="connsiteX2470" y="connsiteY2470"/>
                              </a:cxn>
                              <a:cxn ang="0">
                                <a:pos x="connsiteX2471" y="connsiteY2471"/>
                              </a:cxn>
                              <a:cxn ang="0">
                                <a:pos x="connsiteX2472" y="connsiteY2472"/>
                              </a:cxn>
                              <a:cxn ang="0">
                                <a:pos x="connsiteX2473" y="connsiteY2473"/>
                              </a:cxn>
                              <a:cxn ang="0">
                                <a:pos x="connsiteX2474" y="connsiteY2474"/>
                              </a:cxn>
                              <a:cxn ang="0">
                                <a:pos x="connsiteX2475" y="connsiteY2475"/>
                              </a:cxn>
                              <a:cxn ang="0">
                                <a:pos x="connsiteX2476" y="connsiteY2476"/>
                              </a:cxn>
                              <a:cxn ang="0">
                                <a:pos x="connsiteX2477" y="connsiteY2477"/>
                              </a:cxn>
                              <a:cxn ang="0">
                                <a:pos x="connsiteX2478" y="connsiteY2478"/>
                              </a:cxn>
                              <a:cxn ang="0">
                                <a:pos x="connsiteX2479" y="connsiteY2479"/>
                              </a:cxn>
                              <a:cxn ang="0">
                                <a:pos x="connsiteX2480" y="connsiteY2480"/>
                              </a:cxn>
                              <a:cxn ang="0">
                                <a:pos x="connsiteX2481" y="connsiteY2481"/>
                              </a:cxn>
                              <a:cxn ang="0">
                                <a:pos x="connsiteX2482" y="connsiteY2482"/>
                              </a:cxn>
                              <a:cxn ang="0">
                                <a:pos x="connsiteX2483" y="connsiteY2483"/>
                              </a:cxn>
                              <a:cxn ang="0">
                                <a:pos x="connsiteX2484" y="connsiteY2484"/>
                              </a:cxn>
                              <a:cxn ang="0">
                                <a:pos x="connsiteX2485" y="connsiteY2485"/>
                              </a:cxn>
                              <a:cxn ang="0">
                                <a:pos x="connsiteX2486" y="connsiteY2486"/>
                              </a:cxn>
                              <a:cxn ang="0">
                                <a:pos x="connsiteX2487" y="connsiteY2487"/>
                              </a:cxn>
                              <a:cxn ang="0">
                                <a:pos x="connsiteX2488" y="connsiteY2488"/>
                              </a:cxn>
                              <a:cxn ang="0">
                                <a:pos x="connsiteX2489" y="connsiteY2489"/>
                              </a:cxn>
                              <a:cxn ang="0">
                                <a:pos x="connsiteX2490" y="connsiteY2490"/>
                              </a:cxn>
                              <a:cxn ang="0">
                                <a:pos x="connsiteX2491" y="connsiteY2491"/>
                              </a:cxn>
                              <a:cxn ang="0">
                                <a:pos x="connsiteX2492" y="connsiteY2492"/>
                              </a:cxn>
                              <a:cxn ang="0">
                                <a:pos x="connsiteX2493" y="connsiteY2493"/>
                              </a:cxn>
                              <a:cxn ang="0">
                                <a:pos x="connsiteX2494" y="connsiteY2494"/>
                              </a:cxn>
                              <a:cxn ang="0">
                                <a:pos x="connsiteX2495" y="connsiteY2495"/>
                              </a:cxn>
                              <a:cxn ang="0">
                                <a:pos x="connsiteX2496" y="connsiteY2496"/>
                              </a:cxn>
                              <a:cxn ang="0">
                                <a:pos x="connsiteX2497" y="connsiteY2497"/>
                              </a:cxn>
                              <a:cxn ang="0">
                                <a:pos x="connsiteX2498" y="connsiteY2498"/>
                              </a:cxn>
                              <a:cxn ang="0">
                                <a:pos x="connsiteX2499" y="connsiteY2499"/>
                              </a:cxn>
                              <a:cxn ang="0">
                                <a:pos x="connsiteX2500" y="connsiteY2500"/>
                              </a:cxn>
                              <a:cxn ang="0">
                                <a:pos x="connsiteX2501" y="connsiteY2501"/>
                              </a:cxn>
                              <a:cxn ang="0">
                                <a:pos x="connsiteX2502" y="connsiteY2502"/>
                              </a:cxn>
                              <a:cxn ang="0">
                                <a:pos x="connsiteX2503" y="connsiteY2503"/>
                              </a:cxn>
                              <a:cxn ang="0">
                                <a:pos x="connsiteX2504" y="connsiteY2504"/>
                              </a:cxn>
                              <a:cxn ang="0">
                                <a:pos x="connsiteX2505" y="connsiteY2505"/>
                              </a:cxn>
                              <a:cxn ang="0">
                                <a:pos x="connsiteX2506" y="connsiteY2506"/>
                              </a:cxn>
                              <a:cxn ang="0">
                                <a:pos x="connsiteX2507" y="connsiteY2507"/>
                              </a:cxn>
                              <a:cxn ang="0">
                                <a:pos x="connsiteX2508" y="connsiteY2508"/>
                              </a:cxn>
                              <a:cxn ang="0">
                                <a:pos x="connsiteX2509" y="connsiteY2509"/>
                              </a:cxn>
                              <a:cxn ang="0">
                                <a:pos x="connsiteX2510" y="connsiteY2510"/>
                              </a:cxn>
                              <a:cxn ang="0">
                                <a:pos x="connsiteX2511" y="connsiteY2511"/>
                              </a:cxn>
                              <a:cxn ang="0">
                                <a:pos x="connsiteX2512" y="connsiteY2512"/>
                              </a:cxn>
                              <a:cxn ang="0">
                                <a:pos x="connsiteX2513" y="connsiteY2513"/>
                              </a:cxn>
                              <a:cxn ang="0">
                                <a:pos x="connsiteX2514" y="connsiteY2514"/>
                              </a:cxn>
                              <a:cxn ang="0">
                                <a:pos x="connsiteX2515" y="connsiteY2515"/>
                              </a:cxn>
                              <a:cxn ang="0">
                                <a:pos x="connsiteX2516" y="connsiteY2516"/>
                              </a:cxn>
                              <a:cxn ang="0">
                                <a:pos x="connsiteX2517" y="connsiteY2517"/>
                              </a:cxn>
                              <a:cxn ang="0">
                                <a:pos x="connsiteX2518" y="connsiteY2518"/>
                              </a:cxn>
                              <a:cxn ang="0">
                                <a:pos x="connsiteX2519" y="connsiteY2519"/>
                              </a:cxn>
                              <a:cxn ang="0">
                                <a:pos x="connsiteX2520" y="connsiteY2520"/>
                              </a:cxn>
                              <a:cxn ang="0">
                                <a:pos x="connsiteX2521" y="connsiteY2521"/>
                              </a:cxn>
                              <a:cxn ang="0">
                                <a:pos x="connsiteX2522" y="connsiteY2522"/>
                              </a:cxn>
                              <a:cxn ang="0">
                                <a:pos x="connsiteX2523" y="connsiteY2523"/>
                              </a:cxn>
                              <a:cxn ang="0">
                                <a:pos x="connsiteX2524" y="connsiteY2524"/>
                              </a:cxn>
                              <a:cxn ang="0">
                                <a:pos x="connsiteX2525" y="connsiteY2525"/>
                              </a:cxn>
                              <a:cxn ang="0">
                                <a:pos x="connsiteX2526" y="connsiteY2526"/>
                              </a:cxn>
                              <a:cxn ang="0">
                                <a:pos x="connsiteX2527" y="connsiteY2527"/>
                              </a:cxn>
                              <a:cxn ang="0">
                                <a:pos x="connsiteX2528" y="connsiteY2528"/>
                              </a:cxn>
                              <a:cxn ang="0">
                                <a:pos x="connsiteX2529" y="connsiteY2529"/>
                              </a:cxn>
                              <a:cxn ang="0">
                                <a:pos x="connsiteX2530" y="connsiteY2530"/>
                              </a:cxn>
                              <a:cxn ang="0">
                                <a:pos x="connsiteX2531" y="connsiteY2531"/>
                              </a:cxn>
                              <a:cxn ang="0">
                                <a:pos x="connsiteX2532" y="connsiteY2532"/>
                              </a:cxn>
                              <a:cxn ang="0">
                                <a:pos x="connsiteX2533" y="connsiteY2533"/>
                              </a:cxn>
                              <a:cxn ang="0">
                                <a:pos x="connsiteX2534" y="connsiteY2534"/>
                              </a:cxn>
                              <a:cxn ang="0">
                                <a:pos x="connsiteX2535" y="connsiteY2535"/>
                              </a:cxn>
                              <a:cxn ang="0">
                                <a:pos x="connsiteX2536" y="connsiteY2536"/>
                              </a:cxn>
                              <a:cxn ang="0">
                                <a:pos x="connsiteX2537" y="connsiteY2537"/>
                              </a:cxn>
                              <a:cxn ang="0">
                                <a:pos x="connsiteX2538" y="connsiteY2538"/>
                              </a:cxn>
                              <a:cxn ang="0">
                                <a:pos x="connsiteX2539" y="connsiteY2539"/>
                              </a:cxn>
                              <a:cxn ang="0">
                                <a:pos x="connsiteX2540" y="connsiteY2540"/>
                              </a:cxn>
                              <a:cxn ang="0">
                                <a:pos x="connsiteX2541" y="connsiteY2541"/>
                              </a:cxn>
                              <a:cxn ang="0">
                                <a:pos x="connsiteX2542" y="connsiteY2542"/>
                              </a:cxn>
                              <a:cxn ang="0">
                                <a:pos x="connsiteX2543" y="connsiteY2543"/>
                              </a:cxn>
                              <a:cxn ang="0">
                                <a:pos x="connsiteX2544" y="connsiteY2544"/>
                              </a:cxn>
                              <a:cxn ang="0">
                                <a:pos x="connsiteX2545" y="connsiteY2545"/>
                              </a:cxn>
                              <a:cxn ang="0">
                                <a:pos x="connsiteX2546" y="connsiteY2546"/>
                              </a:cxn>
                              <a:cxn ang="0">
                                <a:pos x="connsiteX2547" y="connsiteY2547"/>
                              </a:cxn>
                              <a:cxn ang="0">
                                <a:pos x="connsiteX2548" y="connsiteY2548"/>
                              </a:cxn>
                              <a:cxn ang="0">
                                <a:pos x="connsiteX2549" y="connsiteY2549"/>
                              </a:cxn>
                              <a:cxn ang="0">
                                <a:pos x="connsiteX2550" y="connsiteY2550"/>
                              </a:cxn>
                              <a:cxn ang="0">
                                <a:pos x="connsiteX2551" y="connsiteY2551"/>
                              </a:cxn>
                              <a:cxn ang="0">
                                <a:pos x="connsiteX2552" y="connsiteY2552"/>
                              </a:cxn>
                              <a:cxn ang="0">
                                <a:pos x="connsiteX2553" y="connsiteY2553"/>
                              </a:cxn>
                              <a:cxn ang="0">
                                <a:pos x="connsiteX2554" y="connsiteY2554"/>
                              </a:cxn>
                              <a:cxn ang="0">
                                <a:pos x="connsiteX2555" y="connsiteY2555"/>
                              </a:cxn>
                              <a:cxn ang="0">
                                <a:pos x="connsiteX2556" y="connsiteY2556"/>
                              </a:cxn>
                              <a:cxn ang="0">
                                <a:pos x="connsiteX2557" y="connsiteY2557"/>
                              </a:cxn>
                              <a:cxn ang="0">
                                <a:pos x="connsiteX2558" y="connsiteY2558"/>
                              </a:cxn>
                              <a:cxn ang="0">
                                <a:pos x="connsiteX2559" y="connsiteY2559"/>
                              </a:cxn>
                              <a:cxn ang="0">
                                <a:pos x="connsiteX2560" y="connsiteY2560"/>
                              </a:cxn>
                              <a:cxn ang="0">
                                <a:pos x="connsiteX2561" y="connsiteY2561"/>
                              </a:cxn>
                              <a:cxn ang="0">
                                <a:pos x="connsiteX2562" y="connsiteY2562"/>
                              </a:cxn>
                              <a:cxn ang="0">
                                <a:pos x="connsiteX2563" y="connsiteY2563"/>
                              </a:cxn>
                              <a:cxn ang="0">
                                <a:pos x="connsiteX2564" y="connsiteY2564"/>
                              </a:cxn>
                              <a:cxn ang="0">
                                <a:pos x="connsiteX2565" y="connsiteY2565"/>
                              </a:cxn>
                              <a:cxn ang="0">
                                <a:pos x="connsiteX2566" y="connsiteY2566"/>
                              </a:cxn>
                              <a:cxn ang="0">
                                <a:pos x="connsiteX2567" y="connsiteY2567"/>
                              </a:cxn>
                              <a:cxn ang="0">
                                <a:pos x="connsiteX2568" y="connsiteY2568"/>
                              </a:cxn>
                              <a:cxn ang="0">
                                <a:pos x="connsiteX2569" y="connsiteY2569"/>
                              </a:cxn>
                              <a:cxn ang="0">
                                <a:pos x="connsiteX2570" y="connsiteY2570"/>
                              </a:cxn>
                              <a:cxn ang="0">
                                <a:pos x="connsiteX2571" y="connsiteY2571"/>
                              </a:cxn>
                              <a:cxn ang="0">
                                <a:pos x="connsiteX2572" y="connsiteY2572"/>
                              </a:cxn>
                              <a:cxn ang="0">
                                <a:pos x="connsiteX2573" y="connsiteY2573"/>
                              </a:cxn>
                              <a:cxn ang="0">
                                <a:pos x="connsiteX2574" y="connsiteY2574"/>
                              </a:cxn>
                              <a:cxn ang="0">
                                <a:pos x="connsiteX2575" y="connsiteY2575"/>
                              </a:cxn>
                              <a:cxn ang="0">
                                <a:pos x="connsiteX2576" y="connsiteY2576"/>
                              </a:cxn>
                              <a:cxn ang="0">
                                <a:pos x="connsiteX2577" y="connsiteY2577"/>
                              </a:cxn>
                              <a:cxn ang="0">
                                <a:pos x="connsiteX2578" y="connsiteY2578"/>
                              </a:cxn>
                              <a:cxn ang="0">
                                <a:pos x="connsiteX2579" y="connsiteY2579"/>
                              </a:cxn>
                              <a:cxn ang="0">
                                <a:pos x="connsiteX2580" y="connsiteY2580"/>
                              </a:cxn>
                              <a:cxn ang="0">
                                <a:pos x="connsiteX2581" y="connsiteY2581"/>
                              </a:cxn>
                              <a:cxn ang="0">
                                <a:pos x="connsiteX2582" y="connsiteY2582"/>
                              </a:cxn>
                              <a:cxn ang="0">
                                <a:pos x="connsiteX2583" y="connsiteY2583"/>
                              </a:cxn>
                              <a:cxn ang="0">
                                <a:pos x="connsiteX2584" y="connsiteY2584"/>
                              </a:cxn>
                              <a:cxn ang="0">
                                <a:pos x="connsiteX2585" y="connsiteY2585"/>
                              </a:cxn>
                              <a:cxn ang="0">
                                <a:pos x="connsiteX2586" y="connsiteY2586"/>
                              </a:cxn>
                              <a:cxn ang="0">
                                <a:pos x="connsiteX2587" y="connsiteY2587"/>
                              </a:cxn>
                              <a:cxn ang="0">
                                <a:pos x="connsiteX2588" y="connsiteY2588"/>
                              </a:cxn>
                              <a:cxn ang="0">
                                <a:pos x="connsiteX2589" y="connsiteY2589"/>
                              </a:cxn>
                              <a:cxn ang="0">
                                <a:pos x="connsiteX2590" y="connsiteY2590"/>
                              </a:cxn>
                              <a:cxn ang="0">
                                <a:pos x="connsiteX2591" y="connsiteY2591"/>
                              </a:cxn>
                              <a:cxn ang="0">
                                <a:pos x="connsiteX2592" y="connsiteY2592"/>
                              </a:cxn>
                              <a:cxn ang="0">
                                <a:pos x="connsiteX2593" y="connsiteY2593"/>
                              </a:cxn>
                              <a:cxn ang="0">
                                <a:pos x="connsiteX2594" y="connsiteY2594"/>
                              </a:cxn>
                              <a:cxn ang="0">
                                <a:pos x="connsiteX2595" y="connsiteY2595"/>
                              </a:cxn>
                              <a:cxn ang="0">
                                <a:pos x="connsiteX2596" y="connsiteY2596"/>
                              </a:cxn>
                              <a:cxn ang="0">
                                <a:pos x="connsiteX2597" y="connsiteY2597"/>
                              </a:cxn>
                              <a:cxn ang="0">
                                <a:pos x="connsiteX2598" y="connsiteY2598"/>
                              </a:cxn>
                              <a:cxn ang="0">
                                <a:pos x="connsiteX2599" y="connsiteY2599"/>
                              </a:cxn>
                              <a:cxn ang="0">
                                <a:pos x="connsiteX2600" y="connsiteY2600"/>
                              </a:cxn>
                              <a:cxn ang="0">
                                <a:pos x="connsiteX2601" y="connsiteY2601"/>
                              </a:cxn>
                              <a:cxn ang="0">
                                <a:pos x="connsiteX2602" y="connsiteY2602"/>
                              </a:cxn>
                              <a:cxn ang="0">
                                <a:pos x="connsiteX2603" y="connsiteY2603"/>
                              </a:cxn>
                              <a:cxn ang="0">
                                <a:pos x="connsiteX2604" y="connsiteY2604"/>
                              </a:cxn>
                              <a:cxn ang="0">
                                <a:pos x="connsiteX2605" y="connsiteY2605"/>
                              </a:cxn>
                              <a:cxn ang="0">
                                <a:pos x="connsiteX2606" y="connsiteY2606"/>
                              </a:cxn>
                              <a:cxn ang="0">
                                <a:pos x="connsiteX2607" y="connsiteY2607"/>
                              </a:cxn>
                              <a:cxn ang="0">
                                <a:pos x="connsiteX2608" y="connsiteY2608"/>
                              </a:cxn>
                              <a:cxn ang="0">
                                <a:pos x="connsiteX2609" y="connsiteY2609"/>
                              </a:cxn>
                              <a:cxn ang="0">
                                <a:pos x="connsiteX2610" y="connsiteY2610"/>
                              </a:cxn>
                              <a:cxn ang="0">
                                <a:pos x="connsiteX2611" y="connsiteY2611"/>
                              </a:cxn>
                              <a:cxn ang="0">
                                <a:pos x="connsiteX2612" y="connsiteY2612"/>
                              </a:cxn>
                              <a:cxn ang="0">
                                <a:pos x="connsiteX2613" y="connsiteY2613"/>
                              </a:cxn>
                              <a:cxn ang="0">
                                <a:pos x="connsiteX2614" y="connsiteY2614"/>
                              </a:cxn>
                              <a:cxn ang="0">
                                <a:pos x="connsiteX2615" y="connsiteY2615"/>
                              </a:cxn>
                              <a:cxn ang="0">
                                <a:pos x="connsiteX2616" y="connsiteY2616"/>
                              </a:cxn>
                              <a:cxn ang="0">
                                <a:pos x="connsiteX2617" y="connsiteY2617"/>
                              </a:cxn>
                              <a:cxn ang="0">
                                <a:pos x="connsiteX2618" y="connsiteY2618"/>
                              </a:cxn>
                              <a:cxn ang="0">
                                <a:pos x="connsiteX2619" y="connsiteY2619"/>
                              </a:cxn>
                              <a:cxn ang="0">
                                <a:pos x="connsiteX2620" y="connsiteY2620"/>
                              </a:cxn>
                              <a:cxn ang="0">
                                <a:pos x="connsiteX2621" y="connsiteY2621"/>
                              </a:cxn>
                              <a:cxn ang="0">
                                <a:pos x="connsiteX2622" y="connsiteY2622"/>
                              </a:cxn>
                              <a:cxn ang="0">
                                <a:pos x="connsiteX2623" y="connsiteY2623"/>
                              </a:cxn>
                              <a:cxn ang="0">
                                <a:pos x="connsiteX2624" y="connsiteY2624"/>
                              </a:cxn>
                              <a:cxn ang="0">
                                <a:pos x="connsiteX2625" y="connsiteY2625"/>
                              </a:cxn>
                              <a:cxn ang="0">
                                <a:pos x="connsiteX2626" y="connsiteY2626"/>
                              </a:cxn>
                              <a:cxn ang="0">
                                <a:pos x="connsiteX2627" y="connsiteY2627"/>
                              </a:cxn>
                              <a:cxn ang="0">
                                <a:pos x="connsiteX2628" y="connsiteY2628"/>
                              </a:cxn>
                              <a:cxn ang="0">
                                <a:pos x="connsiteX2629" y="connsiteY2629"/>
                              </a:cxn>
                              <a:cxn ang="0">
                                <a:pos x="connsiteX2630" y="connsiteY2630"/>
                              </a:cxn>
                              <a:cxn ang="0">
                                <a:pos x="connsiteX2631" y="connsiteY2631"/>
                              </a:cxn>
                              <a:cxn ang="0">
                                <a:pos x="connsiteX2632" y="connsiteY2632"/>
                              </a:cxn>
                              <a:cxn ang="0">
                                <a:pos x="connsiteX2633" y="connsiteY2633"/>
                              </a:cxn>
                              <a:cxn ang="0">
                                <a:pos x="connsiteX2634" y="connsiteY2634"/>
                              </a:cxn>
                              <a:cxn ang="0">
                                <a:pos x="connsiteX2635" y="connsiteY2635"/>
                              </a:cxn>
                              <a:cxn ang="0">
                                <a:pos x="connsiteX2636" y="connsiteY2636"/>
                              </a:cxn>
                              <a:cxn ang="0">
                                <a:pos x="connsiteX2637" y="connsiteY2637"/>
                              </a:cxn>
                              <a:cxn ang="0">
                                <a:pos x="connsiteX2638" y="connsiteY2638"/>
                              </a:cxn>
                              <a:cxn ang="0">
                                <a:pos x="connsiteX2639" y="connsiteY2639"/>
                              </a:cxn>
                              <a:cxn ang="0">
                                <a:pos x="connsiteX2640" y="connsiteY2640"/>
                              </a:cxn>
                              <a:cxn ang="0">
                                <a:pos x="connsiteX2641" y="connsiteY2641"/>
                              </a:cxn>
                              <a:cxn ang="0">
                                <a:pos x="connsiteX2642" y="connsiteY2642"/>
                              </a:cxn>
                              <a:cxn ang="0">
                                <a:pos x="connsiteX2643" y="connsiteY2643"/>
                              </a:cxn>
                              <a:cxn ang="0">
                                <a:pos x="connsiteX2644" y="connsiteY2644"/>
                              </a:cxn>
                              <a:cxn ang="0">
                                <a:pos x="connsiteX2645" y="connsiteY2645"/>
                              </a:cxn>
                              <a:cxn ang="0">
                                <a:pos x="connsiteX2646" y="connsiteY2646"/>
                              </a:cxn>
                              <a:cxn ang="0">
                                <a:pos x="connsiteX2647" y="connsiteY2647"/>
                              </a:cxn>
                              <a:cxn ang="0">
                                <a:pos x="connsiteX2648" y="connsiteY2648"/>
                              </a:cxn>
                              <a:cxn ang="0">
                                <a:pos x="connsiteX2649" y="connsiteY2649"/>
                              </a:cxn>
                              <a:cxn ang="0">
                                <a:pos x="connsiteX2650" y="connsiteY2650"/>
                              </a:cxn>
                              <a:cxn ang="0">
                                <a:pos x="connsiteX2651" y="connsiteY2651"/>
                              </a:cxn>
                              <a:cxn ang="0">
                                <a:pos x="connsiteX2652" y="connsiteY2652"/>
                              </a:cxn>
                              <a:cxn ang="0">
                                <a:pos x="connsiteX2653" y="connsiteY2653"/>
                              </a:cxn>
                              <a:cxn ang="0">
                                <a:pos x="connsiteX2654" y="connsiteY2654"/>
                              </a:cxn>
                              <a:cxn ang="0">
                                <a:pos x="connsiteX2655" y="connsiteY2655"/>
                              </a:cxn>
                              <a:cxn ang="0">
                                <a:pos x="connsiteX2656" y="connsiteY2656"/>
                              </a:cxn>
                              <a:cxn ang="0">
                                <a:pos x="connsiteX2657" y="connsiteY2657"/>
                              </a:cxn>
                              <a:cxn ang="0">
                                <a:pos x="connsiteX2658" y="connsiteY2658"/>
                              </a:cxn>
                              <a:cxn ang="0">
                                <a:pos x="connsiteX2659" y="connsiteY2659"/>
                              </a:cxn>
                              <a:cxn ang="0">
                                <a:pos x="connsiteX2660" y="connsiteY2660"/>
                              </a:cxn>
                              <a:cxn ang="0">
                                <a:pos x="connsiteX2661" y="connsiteY2661"/>
                              </a:cxn>
                              <a:cxn ang="0">
                                <a:pos x="connsiteX2662" y="connsiteY2662"/>
                              </a:cxn>
                              <a:cxn ang="0">
                                <a:pos x="connsiteX2663" y="connsiteY2663"/>
                              </a:cxn>
                              <a:cxn ang="0">
                                <a:pos x="connsiteX2664" y="connsiteY2664"/>
                              </a:cxn>
                              <a:cxn ang="0">
                                <a:pos x="connsiteX2665" y="connsiteY2665"/>
                              </a:cxn>
                              <a:cxn ang="0">
                                <a:pos x="connsiteX2666" y="connsiteY2666"/>
                              </a:cxn>
                              <a:cxn ang="0">
                                <a:pos x="connsiteX2667" y="connsiteY2667"/>
                              </a:cxn>
                              <a:cxn ang="0">
                                <a:pos x="connsiteX2668" y="connsiteY2668"/>
                              </a:cxn>
                              <a:cxn ang="0">
                                <a:pos x="connsiteX2669" y="connsiteY2669"/>
                              </a:cxn>
                              <a:cxn ang="0">
                                <a:pos x="connsiteX2670" y="connsiteY2670"/>
                              </a:cxn>
                              <a:cxn ang="0">
                                <a:pos x="connsiteX2671" y="connsiteY2671"/>
                              </a:cxn>
                              <a:cxn ang="0">
                                <a:pos x="connsiteX2672" y="connsiteY2672"/>
                              </a:cxn>
                              <a:cxn ang="0">
                                <a:pos x="connsiteX2673" y="connsiteY2673"/>
                              </a:cxn>
                              <a:cxn ang="0">
                                <a:pos x="connsiteX2674" y="connsiteY2674"/>
                              </a:cxn>
                              <a:cxn ang="0">
                                <a:pos x="connsiteX2675" y="connsiteY2675"/>
                              </a:cxn>
                              <a:cxn ang="0">
                                <a:pos x="connsiteX2676" y="connsiteY2676"/>
                              </a:cxn>
                              <a:cxn ang="0">
                                <a:pos x="connsiteX2677" y="connsiteY2677"/>
                              </a:cxn>
                              <a:cxn ang="0">
                                <a:pos x="connsiteX2678" y="connsiteY2678"/>
                              </a:cxn>
                              <a:cxn ang="0">
                                <a:pos x="connsiteX2679" y="connsiteY2679"/>
                              </a:cxn>
                              <a:cxn ang="0">
                                <a:pos x="connsiteX2680" y="connsiteY2680"/>
                              </a:cxn>
                              <a:cxn ang="0">
                                <a:pos x="connsiteX2681" y="connsiteY2681"/>
                              </a:cxn>
                              <a:cxn ang="0">
                                <a:pos x="connsiteX2682" y="connsiteY2682"/>
                              </a:cxn>
                              <a:cxn ang="0">
                                <a:pos x="connsiteX2683" y="connsiteY2683"/>
                              </a:cxn>
                              <a:cxn ang="0">
                                <a:pos x="connsiteX2684" y="connsiteY2684"/>
                              </a:cxn>
                              <a:cxn ang="0">
                                <a:pos x="connsiteX2685" y="connsiteY2685"/>
                              </a:cxn>
                              <a:cxn ang="0">
                                <a:pos x="connsiteX2686" y="connsiteY2686"/>
                              </a:cxn>
                              <a:cxn ang="0">
                                <a:pos x="connsiteX2687" y="connsiteY2687"/>
                              </a:cxn>
                              <a:cxn ang="0">
                                <a:pos x="connsiteX2688" y="connsiteY2688"/>
                              </a:cxn>
                              <a:cxn ang="0">
                                <a:pos x="connsiteX2689" y="connsiteY2689"/>
                              </a:cxn>
                              <a:cxn ang="0">
                                <a:pos x="connsiteX2690" y="connsiteY2690"/>
                              </a:cxn>
                              <a:cxn ang="0">
                                <a:pos x="connsiteX2691" y="connsiteY2691"/>
                              </a:cxn>
                              <a:cxn ang="0">
                                <a:pos x="connsiteX2692" y="connsiteY2692"/>
                              </a:cxn>
                              <a:cxn ang="0">
                                <a:pos x="connsiteX2693" y="connsiteY2693"/>
                              </a:cxn>
                              <a:cxn ang="0">
                                <a:pos x="connsiteX2694" y="connsiteY2694"/>
                              </a:cxn>
                              <a:cxn ang="0">
                                <a:pos x="connsiteX2695" y="connsiteY2695"/>
                              </a:cxn>
                              <a:cxn ang="0">
                                <a:pos x="connsiteX2696" y="connsiteY2696"/>
                              </a:cxn>
                              <a:cxn ang="0">
                                <a:pos x="connsiteX2697" y="connsiteY2697"/>
                              </a:cxn>
                              <a:cxn ang="0">
                                <a:pos x="connsiteX2698" y="connsiteY2698"/>
                              </a:cxn>
                              <a:cxn ang="0">
                                <a:pos x="connsiteX2699" y="connsiteY2699"/>
                              </a:cxn>
                              <a:cxn ang="0">
                                <a:pos x="connsiteX2700" y="connsiteY2700"/>
                              </a:cxn>
                              <a:cxn ang="0">
                                <a:pos x="connsiteX2701" y="connsiteY2701"/>
                              </a:cxn>
                              <a:cxn ang="0">
                                <a:pos x="connsiteX2702" y="connsiteY2702"/>
                              </a:cxn>
                              <a:cxn ang="0">
                                <a:pos x="connsiteX2703" y="connsiteY2703"/>
                              </a:cxn>
                              <a:cxn ang="0">
                                <a:pos x="connsiteX2704" y="connsiteY2704"/>
                              </a:cxn>
                              <a:cxn ang="0">
                                <a:pos x="connsiteX2705" y="connsiteY2705"/>
                              </a:cxn>
                              <a:cxn ang="0">
                                <a:pos x="connsiteX2706" y="connsiteY2706"/>
                              </a:cxn>
                              <a:cxn ang="0">
                                <a:pos x="connsiteX2707" y="connsiteY2707"/>
                              </a:cxn>
                              <a:cxn ang="0">
                                <a:pos x="connsiteX2708" y="connsiteY2708"/>
                              </a:cxn>
                              <a:cxn ang="0">
                                <a:pos x="connsiteX2709" y="connsiteY2709"/>
                              </a:cxn>
                              <a:cxn ang="0">
                                <a:pos x="connsiteX2710" y="connsiteY2710"/>
                              </a:cxn>
                              <a:cxn ang="0">
                                <a:pos x="connsiteX2711" y="connsiteY2711"/>
                              </a:cxn>
                              <a:cxn ang="0">
                                <a:pos x="connsiteX2712" y="connsiteY2712"/>
                              </a:cxn>
                              <a:cxn ang="0">
                                <a:pos x="connsiteX2713" y="connsiteY2713"/>
                              </a:cxn>
                              <a:cxn ang="0">
                                <a:pos x="connsiteX2714" y="connsiteY2714"/>
                              </a:cxn>
                              <a:cxn ang="0">
                                <a:pos x="connsiteX2715" y="connsiteY2715"/>
                              </a:cxn>
                              <a:cxn ang="0">
                                <a:pos x="connsiteX2716" y="connsiteY2716"/>
                              </a:cxn>
                              <a:cxn ang="0">
                                <a:pos x="connsiteX2717" y="connsiteY2717"/>
                              </a:cxn>
                              <a:cxn ang="0">
                                <a:pos x="connsiteX2718" y="connsiteY2718"/>
                              </a:cxn>
                              <a:cxn ang="0">
                                <a:pos x="connsiteX2719" y="connsiteY2719"/>
                              </a:cxn>
                              <a:cxn ang="0">
                                <a:pos x="connsiteX2720" y="connsiteY2720"/>
                              </a:cxn>
                              <a:cxn ang="0">
                                <a:pos x="connsiteX2721" y="connsiteY2721"/>
                              </a:cxn>
                              <a:cxn ang="0">
                                <a:pos x="connsiteX2722" y="connsiteY2722"/>
                              </a:cxn>
                              <a:cxn ang="0">
                                <a:pos x="connsiteX2723" y="connsiteY2723"/>
                              </a:cxn>
                              <a:cxn ang="0">
                                <a:pos x="connsiteX2724" y="connsiteY2724"/>
                              </a:cxn>
                              <a:cxn ang="0">
                                <a:pos x="connsiteX2725" y="connsiteY2725"/>
                              </a:cxn>
                              <a:cxn ang="0">
                                <a:pos x="connsiteX2726" y="connsiteY2726"/>
                              </a:cxn>
                              <a:cxn ang="0">
                                <a:pos x="connsiteX2727" y="connsiteY2727"/>
                              </a:cxn>
                              <a:cxn ang="0">
                                <a:pos x="connsiteX2728" y="connsiteY2728"/>
                              </a:cxn>
                              <a:cxn ang="0">
                                <a:pos x="connsiteX2729" y="connsiteY2729"/>
                              </a:cxn>
                              <a:cxn ang="0">
                                <a:pos x="connsiteX2730" y="connsiteY2730"/>
                              </a:cxn>
                              <a:cxn ang="0">
                                <a:pos x="connsiteX2731" y="connsiteY2731"/>
                              </a:cxn>
                              <a:cxn ang="0">
                                <a:pos x="connsiteX2732" y="connsiteY2732"/>
                              </a:cxn>
                              <a:cxn ang="0">
                                <a:pos x="connsiteX2733" y="connsiteY2733"/>
                              </a:cxn>
                              <a:cxn ang="0">
                                <a:pos x="connsiteX2734" y="connsiteY2734"/>
                              </a:cxn>
                              <a:cxn ang="0">
                                <a:pos x="connsiteX2735" y="connsiteY2735"/>
                              </a:cxn>
                              <a:cxn ang="0">
                                <a:pos x="connsiteX2736" y="connsiteY2736"/>
                              </a:cxn>
                              <a:cxn ang="0">
                                <a:pos x="connsiteX2737" y="connsiteY2737"/>
                              </a:cxn>
                              <a:cxn ang="0">
                                <a:pos x="connsiteX2738" y="connsiteY2738"/>
                              </a:cxn>
                              <a:cxn ang="0">
                                <a:pos x="connsiteX2739" y="connsiteY2739"/>
                              </a:cxn>
                              <a:cxn ang="0">
                                <a:pos x="connsiteX2740" y="connsiteY2740"/>
                              </a:cxn>
                              <a:cxn ang="0">
                                <a:pos x="connsiteX2741" y="connsiteY2741"/>
                              </a:cxn>
                              <a:cxn ang="0">
                                <a:pos x="connsiteX2742" y="connsiteY2742"/>
                              </a:cxn>
                              <a:cxn ang="0">
                                <a:pos x="connsiteX2743" y="connsiteY2743"/>
                              </a:cxn>
                              <a:cxn ang="0">
                                <a:pos x="connsiteX2744" y="connsiteY2744"/>
                              </a:cxn>
                              <a:cxn ang="0">
                                <a:pos x="connsiteX2745" y="connsiteY2745"/>
                              </a:cxn>
                              <a:cxn ang="0">
                                <a:pos x="connsiteX2746" y="connsiteY2746"/>
                              </a:cxn>
                              <a:cxn ang="0">
                                <a:pos x="connsiteX2747" y="connsiteY2747"/>
                              </a:cxn>
                              <a:cxn ang="0">
                                <a:pos x="connsiteX2748" y="connsiteY2748"/>
                              </a:cxn>
                              <a:cxn ang="0">
                                <a:pos x="connsiteX2749" y="connsiteY2749"/>
                              </a:cxn>
                              <a:cxn ang="0">
                                <a:pos x="connsiteX2750" y="connsiteY2750"/>
                              </a:cxn>
                              <a:cxn ang="0">
                                <a:pos x="connsiteX2751" y="connsiteY2751"/>
                              </a:cxn>
                              <a:cxn ang="0">
                                <a:pos x="connsiteX2752" y="connsiteY2752"/>
                              </a:cxn>
                              <a:cxn ang="0">
                                <a:pos x="connsiteX2753" y="connsiteY2753"/>
                              </a:cxn>
                              <a:cxn ang="0">
                                <a:pos x="connsiteX2754" y="connsiteY2754"/>
                              </a:cxn>
                              <a:cxn ang="0">
                                <a:pos x="connsiteX2755" y="connsiteY2755"/>
                              </a:cxn>
                              <a:cxn ang="0">
                                <a:pos x="connsiteX2756" y="connsiteY2756"/>
                              </a:cxn>
                              <a:cxn ang="0">
                                <a:pos x="connsiteX2757" y="connsiteY2757"/>
                              </a:cxn>
                              <a:cxn ang="0">
                                <a:pos x="connsiteX2758" y="connsiteY2758"/>
                              </a:cxn>
                              <a:cxn ang="0">
                                <a:pos x="connsiteX2759" y="connsiteY2759"/>
                              </a:cxn>
                              <a:cxn ang="0">
                                <a:pos x="connsiteX2760" y="connsiteY2760"/>
                              </a:cxn>
                              <a:cxn ang="0">
                                <a:pos x="connsiteX2761" y="connsiteY2761"/>
                              </a:cxn>
                              <a:cxn ang="0">
                                <a:pos x="connsiteX2762" y="connsiteY2762"/>
                              </a:cxn>
                              <a:cxn ang="0">
                                <a:pos x="connsiteX2763" y="connsiteY2763"/>
                              </a:cxn>
                              <a:cxn ang="0">
                                <a:pos x="connsiteX2764" y="connsiteY2764"/>
                              </a:cxn>
                              <a:cxn ang="0">
                                <a:pos x="connsiteX2765" y="connsiteY2765"/>
                              </a:cxn>
                              <a:cxn ang="0">
                                <a:pos x="connsiteX2766" y="connsiteY2766"/>
                              </a:cxn>
                              <a:cxn ang="0">
                                <a:pos x="connsiteX2767" y="connsiteY2767"/>
                              </a:cxn>
                              <a:cxn ang="0">
                                <a:pos x="connsiteX2768" y="connsiteY2768"/>
                              </a:cxn>
                              <a:cxn ang="0">
                                <a:pos x="connsiteX2769" y="connsiteY2769"/>
                              </a:cxn>
                              <a:cxn ang="0">
                                <a:pos x="connsiteX2770" y="connsiteY2770"/>
                              </a:cxn>
                              <a:cxn ang="0">
                                <a:pos x="connsiteX2771" y="connsiteY2771"/>
                              </a:cxn>
                              <a:cxn ang="0">
                                <a:pos x="connsiteX2772" y="connsiteY2772"/>
                              </a:cxn>
                              <a:cxn ang="0">
                                <a:pos x="connsiteX2773" y="connsiteY2773"/>
                              </a:cxn>
                              <a:cxn ang="0">
                                <a:pos x="connsiteX2774" y="connsiteY2774"/>
                              </a:cxn>
                              <a:cxn ang="0">
                                <a:pos x="connsiteX2775" y="connsiteY2775"/>
                              </a:cxn>
                              <a:cxn ang="0">
                                <a:pos x="connsiteX2776" y="connsiteY2776"/>
                              </a:cxn>
                              <a:cxn ang="0">
                                <a:pos x="connsiteX2777" y="connsiteY2777"/>
                              </a:cxn>
                              <a:cxn ang="0">
                                <a:pos x="connsiteX2778" y="connsiteY2778"/>
                              </a:cxn>
                              <a:cxn ang="0">
                                <a:pos x="connsiteX2779" y="connsiteY2779"/>
                              </a:cxn>
                              <a:cxn ang="0">
                                <a:pos x="connsiteX2780" y="connsiteY2780"/>
                              </a:cxn>
                              <a:cxn ang="0">
                                <a:pos x="connsiteX2781" y="connsiteY2781"/>
                              </a:cxn>
                              <a:cxn ang="0">
                                <a:pos x="connsiteX2782" y="connsiteY2782"/>
                              </a:cxn>
                              <a:cxn ang="0">
                                <a:pos x="connsiteX2783" y="connsiteY2783"/>
                              </a:cxn>
                              <a:cxn ang="0">
                                <a:pos x="connsiteX2784" y="connsiteY2784"/>
                              </a:cxn>
                              <a:cxn ang="0">
                                <a:pos x="connsiteX2785" y="connsiteY2785"/>
                              </a:cxn>
                              <a:cxn ang="0">
                                <a:pos x="connsiteX2786" y="connsiteY2786"/>
                              </a:cxn>
                              <a:cxn ang="0">
                                <a:pos x="connsiteX2787" y="connsiteY2787"/>
                              </a:cxn>
                              <a:cxn ang="0">
                                <a:pos x="connsiteX2788" y="connsiteY2788"/>
                              </a:cxn>
                              <a:cxn ang="0">
                                <a:pos x="connsiteX2789" y="connsiteY2789"/>
                              </a:cxn>
                              <a:cxn ang="0">
                                <a:pos x="connsiteX2790" y="connsiteY2790"/>
                              </a:cxn>
                              <a:cxn ang="0">
                                <a:pos x="connsiteX2791" y="connsiteY2791"/>
                              </a:cxn>
                              <a:cxn ang="0">
                                <a:pos x="connsiteX2792" y="connsiteY2792"/>
                              </a:cxn>
                              <a:cxn ang="0">
                                <a:pos x="connsiteX2793" y="connsiteY2793"/>
                              </a:cxn>
                              <a:cxn ang="0">
                                <a:pos x="connsiteX2794" y="connsiteY2794"/>
                              </a:cxn>
                              <a:cxn ang="0">
                                <a:pos x="connsiteX2795" y="connsiteY2795"/>
                              </a:cxn>
                              <a:cxn ang="0">
                                <a:pos x="connsiteX2796" y="connsiteY2796"/>
                              </a:cxn>
                              <a:cxn ang="0">
                                <a:pos x="connsiteX2797" y="connsiteY2797"/>
                              </a:cxn>
                              <a:cxn ang="0">
                                <a:pos x="connsiteX2798" y="connsiteY2798"/>
                              </a:cxn>
                              <a:cxn ang="0">
                                <a:pos x="connsiteX2799" y="connsiteY2799"/>
                              </a:cxn>
                              <a:cxn ang="0">
                                <a:pos x="connsiteX2800" y="connsiteY2800"/>
                              </a:cxn>
                              <a:cxn ang="0">
                                <a:pos x="connsiteX2801" y="connsiteY2801"/>
                              </a:cxn>
                              <a:cxn ang="0">
                                <a:pos x="connsiteX2802" y="connsiteY2802"/>
                              </a:cxn>
                              <a:cxn ang="0">
                                <a:pos x="connsiteX2803" y="connsiteY2803"/>
                              </a:cxn>
                              <a:cxn ang="0">
                                <a:pos x="connsiteX2804" y="connsiteY2804"/>
                              </a:cxn>
                              <a:cxn ang="0">
                                <a:pos x="connsiteX2805" y="connsiteY2805"/>
                              </a:cxn>
                              <a:cxn ang="0">
                                <a:pos x="connsiteX2806" y="connsiteY2806"/>
                              </a:cxn>
                              <a:cxn ang="0">
                                <a:pos x="connsiteX2807" y="connsiteY2807"/>
                              </a:cxn>
                              <a:cxn ang="0">
                                <a:pos x="connsiteX2808" y="connsiteY2808"/>
                              </a:cxn>
                              <a:cxn ang="0">
                                <a:pos x="connsiteX2809" y="connsiteY2809"/>
                              </a:cxn>
                              <a:cxn ang="0">
                                <a:pos x="connsiteX2810" y="connsiteY2810"/>
                              </a:cxn>
                              <a:cxn ang="0">
                                <a:pos x="connsiteX2811" y="connsiteY2811"/>
                              </a:cxn>
                              <a:cxn ang="0">
                                <a:pos x="connsiteX2812" y="connsiteY2812"/>
                              </a:cxn>
                              <a:cxn ang="0">
                                <a:pos x="connsiteX2813" y="connsiteY2813"/>
                              </a:cxn>
                              <a:cxn ang="0">
                                <a:pos x="connsiteX2814" y="connsiteY2814"/>
                              </a:cxn>
                              <a:cxn ang="0">
                                <a:pos x="connsiteX2815" y="connsiteY2815"/>
                              </a:cxn>
                              <a:cxn ang="0">
                                <a:pos x="connsiteX2816" y="connsiteY2816"/>
                              </a:cxn>
                              <a:cxn ang="0">
                                <a:pos x="connsiteX2817" y="connsiteY2817"/>
                              </a:cxn>
                              <a:cxn ang="0">
                                <a:pos x="connsiteX2818" y="connsiteY2818"/>
                              </a:cxn>
                              <a:cxn ang="0">
                                <a:pos x="connsiteX2819" y="connsiteY2819"/>
                              </a:cxn>
                              <a:cxn ang="0">
                                <a:pos x="connsiteX2820" y="connsiteY2820"/>
                              </a:cxn>
                              <a:cxn ang="0">
                                <a:pos x="connsiteX2821" y="connsiteY2821"/>
                              </a:cxn>
                              <a:cxn ang="0">
                                <a:pos x="connsiteX2822" y="connsiteY2822"/>
                              </a:cxn>
                              <a:cxn ang="0">
                                <a:pos x="connsiteX2823" y="connsiteY2823"/>
                              </a:cxn>
                              <a:cxn ang="0">
                                <a:pos x="connsiteX2824" y="connsiteY2824"/>
                              </a:cxn>
                              <a:cxn ang="0">
                                <a:pos x="connsiteX2825" y="connsiteY2825"/>
                              </a:cxn>
                              <a:cxn ang="0">
                                <a:pos x="connsiteX2826" y="connsiteY2826"/>
                              </a:cxn>
                              <a:cxn ang="0">
                                <a:pos x="connsiteX2827" y="connsiteY2827"/>
                              </a:cxn>
                              <a:cxn ang="0">
                                <a:pos x="connsiteX2828" y="connsiteY2828"/>
                              </a:cxn>
                              <a:cxn ang="0">
                                <a:pos x="connsiteX2829" y="connsiteY2829"/>
                              </a:cxn>
                              <a:cxn ang="0">
                                <a:pos x="connsiteX2830" y="connsiteY2830"/>
                              </a:cxn>
                              <a:cxn ang="0">
                                <a:pos x="connsiteX2831" y="connsiteY2831"/>
                              </a:cxn>
                              <a:cxn ang="0">
                                <a:pos x="connsiteX2832" y="connsiteY2832"/>
                              </a:cxn>
                              <a:cxn ang="0">
                                <a:pos x="connsiteX2833" y="connsiteY2833"/>
                              </a:cxn>
                              <a:cxn ang="0">
                                <a:pos x="connsiteX2834" y="connsiteY2834"/>
                              </a:cxn>
                              <a:cxn ang="0">
                                <a:pos x="connsiteX2835" y="connsiteY2835"/>
                              </a:cxn>
                              <a:cxn ang="0">
                                <a:pos x="connsiteX2836" y="connsiteY2836"/>
                              </a:cxn>
                              <a:cxn ang="0">
                                <a:pos x="connsiteX2837" y="connsiteY2837"/>
                              </a:cxn>
                              <a:cxn ang="0">
                                <a:pos x="connsiteX2838" y="connsiteY2838"/>
                              </a:cxn>
                              <a:cxn ang="0">
                                <a:pos x="connsiteX2839" y="connsiteY2839"/>
                              </a:cxn>
                              <a:cxn ang="0">
                                <a:pos x="connsiteX2840" y="connsiteY2840"/>
                              </a:cxn>
                              <a:cxn ang="0">
                                <a:pos x="connsiteX2841" y="connsiteY2841"/>
                              </a:cxn>
                              <a:cxn ang="0">
                                <a:pos x="connsiteX2842" y="connsiteY2842"/>
                              </a:cxn>
                              <a:cxn ang="0">
                                <a:pos x="connsiteX2843" y="connsiteY2843"/>
                              </a:cxn>
                              <a:cxn ang="0">
                                <a:pos x="connsiteX2844" y="connsiteY2844"/>
                              </a:cxn>
                              <a:cxn ang="0">
                                <a:pos x="connsiteX2845" y="connsiteY2845"/>
                              </a:cxn>
                              <a:cxn ang="0">
                                <a:pos x="connsiteX2846" y="connsiteY2846"/>
                              </a:cxn>
                              <a:cxn ang="0">
                                <a:pos x="connsiteX2847" y="connsiteY2847"/>
                              </a:cxn>
                              <a:cxn ang="0">
                                <a:pos x="connsiteX2848" y="connsiteY2848"/>
                              </a:cxn>
                              <a:cxn ang="0">
                                <a:pos x="connsiteX2849" y="connsiteY2849"/>
                              </a:cxn>
                              <a:cxn ang="0">
                                <a:pos x="connsiteX2850" y="connsiteY2850"/>
                              </a:cxn>
                              <a:cxn ang="0">
                                <a:pos x="connsiteX2851" y="connsiteY2851"/>
                              </a:cxn>
                              <a:cxn ang="0">
                                <a:pos x="connsiteX2852" y="connsiteY2852"/>
                              </a:cxn>
                              <a:cxn ang="0">
                                <a:pos x="connsiteX2853" y="connsiteY2853"/>
                              </a:cxn>
                              <a:cxn ang="0">
                                <a:pos x="connsiteX2854" y="connsiteY2854"/>
                              </a:cxn>
                              <a:cxn ang="0">
                                <a:pos x="connsiteX2855" y="connsiteY2855"/>
                              </a:cxn>
                              <a:cxn ang="0">
                                <a:pos x="connsiteX2856" y="connsiteY2856"/>
                              </a:cxn>
                              <a:cxn ang="0">
                                <a:pos x="connsiteX2857" y="connsiteY2857"/>
                              </a:cxn>
                              <a:cxn ang="0">
                                <a:pos x="connsiteX2858" y="connsiteY2858"/>
                              </a:cxn>
                              <a:cxn ang="0">
                                <a:pos x="connsiteX2859" y="connsiteY2859"/>
                              </a:cxn>
                              <a:cxn ang="0">
                                <a:pos x="connsiteX2860" y="connsiteY2860"/>
                              </a:cxn>
                              <a:cxn ang="0">
                                <a:pos x="connsiteX2861" y="connsiteY2861"/>
                              </a:cxn>
                              <a:cxn ang="0">
                                <a:pos x="connsiteX2862" y="connsiteY2862"/>
                              </a:cxn>
                              <a:cxn ang="0">
                                <a:pos x="connsiteX2863" y="connsiteY2863"/>
                              </a:cxn>
                              <a:cxn ang="0">
                                <a:pos x="connsiteX2864" y="connsiteY2864"/>
                              </a:cxn>
                              <a:cxn ang="0">
                                <a:pos x="connsiteX2865" y="connsiteY2865"/>
                              </a:cxn>
                              <a:cxn ang="0">
                                <a:pos x="connsiteX2866" y="connsiteY2866"/>
                              </a:cxn>
                              <a:cxn ang="0">
                                <a:pos x="connsiteX2867" y="connsiteY2867"/>
                              </a:cxn>
                              <a:cxn ang="0">
                                <a:pos x="connsiteX2868" y="connsiteY2868"/>
                              </a:cxn>
                              <a:cxn ang="0">
                                <a:pos x="connsiteX2869" y="connsiteY2869"/>
                              </a:cxn>
                              <a:cxn ang="0">
                                <a:pos x="connsiteX2870" y="connsiteY2870"/>
                              </a:cxn>
                              <a:cxn ang="0">
                                <a:pos x="connsiteX2871" y="connsiteY2871"/>
                              </a:cxn>
                              <a:cxn ang="0">
                                <a:pos x="connsiteX2872" y="connsiteY2872"/>
                              </a:cxn>
                              <a:cxn ang="0">
                                <a:pos x="connsiteX2873" y="connsiteY2873"/>
                              </a:cxn>
                              <a:cxn ang="0">
                                <a:pos x="connsiteX2874" y="connsiteY2874"/>
                              </a:cxn>
                              <a:cxn ang="0">
                                <a:pos x="connsiteX2875" y="connsiteY2875"/>
                              </a:cxn>
                              <a:cxn ang="0">
                                <a:pos x="connsiteX2876" y="connsiteY2876"/>
                              </a:cxn>
                              <a:cxn ang="0">
                                <a:pos x="connsiteX2877" y="connsiteY2877"/>
                              </a:cxn>
                              <a:cxn ang="0">
                                <a:pos x="connsiteX2878" y="connsiteY2878"/>
                              </a:cxn>
                              <a:cxn ang="0">
                                <a:pos x="connsiteX2879" y="connsiteY2879"/>
                              </a:cxn>
                              <a:cxn ang="0">
                                <a:pos x="connsiteX2880" y="connsiteY2880"/>
                              </a:cxn>
                              <a:cxn ang="0">
                                <a:pos x="connsiteX2881" y="connsiteY2881"/>
                              </a:cxn>
                              <a:cxn ang="0">
                                <a:pos x="connsiteX2882" y="connsiteY2882"/>
                              </a:cxn>
                              <a:cxn ang="0">
                                <a:pos x="connsiteX2883" y="connsiteY2883"/>
                              </a:cxn>
                              <a:cxn ang="0">
                                <a:pos x="connsiteX2884" y="connsiteY2884"/>
                              </a:cxn>
                              <a:cxn ang="0">
                                <a:pos x="connsiteX2885" y="connsiteY2885"/>
                              </a:cxn>
                              <a:cxn ang="0">
                                <a:pos x="connsiteX2886" y="connsiteY2886"/>
                              </a:cxn>
                              <a:cxn ang="0">
                                <a:pos x="connsiteX2887" y="connsiteY2887"/>
                              </a:cxn>
                              <a:cxn ang="0">
                                <a:pos x="connsiteX2888" y="connsiteY2888"/>
                              </a:cxn>
                              <a:cxn ang="0">
                                <a:pos x="connsiteX2889" y="connsiteY2889"/>
                              </a:cxn>
                              <a:cxn ang="0">
                                <a:pos x="connsiteX2890" y="connsiteY2890"/>
                              </a:cxn>
                              <a:cxn ang="0">
                                <a:pos x="connsiteX2891" y="connsiteY2891"/>
                              </a:cxn>
                              <a:cxn ang="0">
                                <a:pos x="connsiteX2892" y="connsiteY2892"/>
                              </a:cxn>
                              <a:cxn ang="0">
                                <a:pos x="connsiteX2893" y="connsiteY2893"/>
                              </a:cxn>
                              <a:cxn ang="0">
                                <a:pos x="connsiteX2894" y="connsiteY2894"/>
                              </a:cxn>
                              <a:cxn ang="0">
                                <a:pos x="connsiteX2895" y="connsiteY2895"/>
                              </a:cxn>
                              <a:cxn ang="0">
                                <a:pos x="connsiteX2896" y="connsiteY2896"/>
                              </a:cxn>
                              <a:cxn ang="0">
                                <a:pos x="connsiteX2897" y="connsiteY2897"/>
                              </a:cxn>
                              <a:cxn ang="0">
                                <a:pos x="connsiteX2898" y="connsiteY2898"/>
                              </a:cxn>
                              <a:cxn ang="0">
                                <a:pos x="connsiteX2899" y="connsiteY2899"/>
                              </a:cxn>
                              <a:cxn ang="0">
                                <a:pos x="connsiteX2900" y="connsiteY2900"/>
                              </a:cxn>
                              <a:cxn ang="0">
                                <a:pos x="connsiteX2901" y="connsiteY2901"/>
                              </a:cxn>
                              <a:cxn ang="0">
                                <a:pos x="connsiteX2902" y="connsiteY2902"/>
                              </a:cxn>
                              <a:cxn ang="0">
                                <a:pos x="connsiteX2903" y="connsiteY2903"/>
                              </a:cxn>
                              <a:cxn ang="0">
                                <a:pos x="connsiteX2904" y="connsiteY2904"/>
                              </a:cxn>
                              <a:cxn ang="0">
                                <a:pos x="connsiteX2905" y="connsiteY2905"/>
                              </a:cxn>
                              <a:cxn ang="0">
                                <a:pos x="connsiteX2906" y="connsiteY2906"/>
                              </a:cxn>
                              <a:cxn ang="0">
                                <a:pos x="connsiteX2907" y="connsiteY2907"/>
                              </a:cxn>
                              <a:cxn ang="0">
                                <a:pos x="connsiteX2908" y="connsiteY2908"/>
                              </a:cxn>
                              <a:cxn ang="0">
                                <a:pos x="connsiteX2909" y="connsiteY2909"/>
                              </a:cxn>
                              <a:cxn ang="0">
                                <a:pos x="connsiteX2910" y="connsiteY2910"/>
                              </a:cxn>
                              <a:cxn ang="0">
                                <a:pos x="connsiteX2911" y="connsiteY2911"/>
                              </a:cxn>
                              <a:cxn ang="0">
                                <a:pos x="connsiteX2912" y="connsiteY2912"/>
                              </a:cxn>
                              <a:cxn ang="0">
                                <a:pos x="connsiteX2913" y="connsiteY2913"/>
                              </a:cxn>
                              <a:cxn ang="0">
                                <a:pos x="connsiteX2914" y="connsiteY2914"/>
                              </a:cxn>
                              <a:cxn ang="0">
                                <a:pos x="connsiteX2915" y="connsiteY2915"/>
                              </a:cxn>
                              <a:cxn ang="0">
                                <a:pos x="connsiteX2916" y="connsiteY2916"/>
                              </a:cxn>
                              <a:cxn ang="0">
                                <a:pos x="connsiteX2917" y="connsiteY2917"/>
                              </a:cxn>
                              <a:cxn ang="0">
                                <a:pos x="connsiteX2918" y="connsiteY2918"/>
                              </a:cxn>
                              <a:cxn ang="0">
                                <a:pos x="connsiteX2919" y="connsiteY2919"/>
                              </a:cxn>
                              <a:cxn ang="0">
                                <a:pos x="connsiteX2920" y="connsiteY2920"/>
                              </a:cxn>
                              <a:cxn ang="0">
                                <a:pos x="connsiteX2921" y="connsiteY2921"/>
                              </a:cxn>
                              <a:cxn ang="0">
                                <a:pos x="connsiteX2922" y="connsiteY2922"/>
                              </a:cxn>
                              <a:cxn ang="0">
                                <a:pos x="connsiteX2923" y="connsiteY2923"/>
                              </a:cxn>
                              <a:cxn ang="0">
                                <a:pos x="connsiteX2924" y="connsiteY2924"/>
                              </a:cxn>
                              <a:cxn ang="0">
                                <a:pos x="connsiteX2925" y="connsiteY2925"/>
                              </a:cxn>
                              <a:cxn ang="0">
                                <a:pos x="connsiteX2926" y="connsiteY2926"/>
                              </a:cxn>
                              <a:cxn ang="0">
                                <a:pos x="connsiteX2927" y="connsiteY2927"/>
                              </a:cxn>
                              <a:cxn ang="0">
                                <a:pos x="connsiteX2928" y="connsiteY2928"/>
                              </a:cxn>
                              <a:cxn ang="0">
                                <a:pos x="connsiteX2929" y="connsiteY2929"/>
                              </a:cxn>
                              <a:cxn ang="0">
                                <a:pos x="connsiteX2930" y="connsiteY2930"/>
                              </a:cxn>
                              <a:cxn ang="0">
                                <a:pos x="connsiteX2931" y="connsiteY2931"/>
                              </a:cxn>
                              <a:cxn ang="0">
                                <a:pos x="connsiteX2932" y="connsiteY2932"/>
                              </a:cxn>
                              <a:cxn ang="0">
                                <a:pos x="connsiteX2933" y="connsiteY2933"/>
                              </a:cxn>
                              <a:cxn ang="0">
                                <a:pos x="connsiteX2934" y="connsiteY2934"/>
                              </a:cxn>
                              <a:cxn ang="0">
                                <a:pos x="connsiteX2935" y="connsiteY2935"/>
                              </a:cxn>
                              <a:cxn ang="0">
                                <a:pos x="connsiteX2936" y="connsiteY2936"/>
                              </a:cxn>
                              <a:cxn ang="0">
                                <a:pos x="connsiteX2937" y="connsiteY2937"/>
                              </a:cxn>
                              <a:cxn ang="0">
                                <a:pos x="connsiteX2938" y="connsiteY2938"/>
                              </a:cxn>
                              <a:cxn ang="0">
                                <a:pos x="connsiteX2939" y="connsiteY2939"/>
                              </a:cxn>
                              <a:cxn ang="0">
                                <a:pos x="connsiteX2940" y="connsiteY2940"/>
                              </a:cxn>
                              <a:cxn ang="0">
                                <a:pos x="connsiteX2941" y="connsiteY2941"/>
                              </a:cxn>
                              <a:cxn ang="0">
                                <a:pos x="connsiteX2942" y="connsiteY2942"/>
                              </a:cxn>
                              <a:cxn ang="0">
                                <a:pos x="connsiteX2943" y="connsiteY2943"/>
                              </a:cxn>
                              <a:cxn ang="0">
                                <a:pos x="connsiteX2944" y="connsiteY2944"/>
                              </a:cxn>
                              <a:cxn ang="0">
                                <a:pos x="connsiteX2945" y="connsiteY2945"/>
                              </a:cxn>
                              <a:cxn ang="0">
                                <a:pos x="connsiteX2946" y="connsiteY2946"/>
                              </a:cxn>
                              <a:cxn ang="0">
                                <a:pos x="connsiteX2947" y="connsiteY2947"/>
                              </a:cxn>
                              <a:cxn ang="0">
                                <a:pos x="connsiteX2948" y="connsiteY2948"/>
                              </a:cxn>
                              <a:cxn ang="0">
                                <a:pos x="connsiteX2949" y="connsiteY2949"/>
                              </a:cxn>
                              <a:cxn ang="0">
                                <a:pos x="connsiteX2950" y="connsiteY2950"/>
                              </a:cxn>
                              <a:cxn ang="0">
                                <a:pos x="connsiteX2951" y="connsiteY2951"/>
                              </a:cxn>
                              <a:cxn ang="0">
                                <a:pos x="connsiteX2952" y="connsiteY2952"/>
                              </a:cxn>
                              <a:cxn ang="0">
                                <a:pos x="connsiteX2953" y="connsiteY2953"/>
                              </a:cxn>
                              <a:cxn ang="0">
                                <a:pos x="connsiteX2954" y="connsiteY2954"/>
                              </a:cxn>
                              <a:cxn ang="0">
                                <a:pos x="connsiteX2955" y="connsiteY2955"/>
                              </a:cxn>
                              <a:cxn ang="0">
                                <a:pos x="connsiteX2956" y="connsiteY2956"/>
                              </a:cxn>
                              <a:cxn ang="0">
                                <a:pos x="connsiteX2957" y="connsiteY2957"/>
                              </a:cxn>
                              <a:cxn ang="0">
                                <a:pos x="connsiteX2958" y="connsiteY2958"/>
                              </a:cxn>
                              <a:cxn ang="0">
                                <a:pos x="connsiteX2959" y="connsiteY2959"/>
                              </a:cxn>
                              <a:cxn ang="0">
                                <a:pos x="connsiteX2960" y="connsiteY2960"/>
                              </a:cxn>
                              <a:cxn ang="0">
                                <a:pos x="connsiteX2961" y="connsiteY2961"/>
                              </a:cxn>
                              <a:cxn ang="0">
                                <a:pos x="connsiteX2962" y="connsiteY2962"/>
                              </a:cxn>
                              <a:cxn ang="0">
                                <a:pos x="connsiteX2963" y="connsiteY2963"/>
                              </a:cxn>
                              <a:cxn ang="0">
                                <a:pos x="connsiteX2964" y="connsiteY2964"/>
                              </a:cxn>
                              <a:cxn ang="0">
                                <a:pos x="connsiteX2965" y="connsiteY2965"/>
                              </a:cxn>
                              <a:cxn ang="0">
                                <a:pos x="connsiteX2966" y="connsiteY2966"/>
                              </a:cxn>
                              <a:cxn ang="0">
                                <a:pos x="connsiteX2967" y="connsiteY2967"/>
                              </a:cxn>
                              <a:cxn ang="0">
                                <a:pos x="connsiteX2968" y="connsiteY2968"/>
                              </a:cxn>
                              <a:cxn ang="0">
                                <a:pos x="connsiteX2969" y="connsiteY2969"/>
                              </a:cxn>
                              <a:cxn ang="0">
                                <a:pos x="connsiteX2970" y="connsiteY2970"/>
                              </a:cxn>
                              <a:cxn ang="0">
                                <a:pos x="connsiteX2971" y="connsiteY2971"/>
                              </a:cxn>
                              <a:cxn ang="0">
                                <a:pos x="connsiteX2972" y="connsiteY2972"/>
                              </a:cxn>
                              <a:cxn ang="0">
                                <a:pos x="connsiteX2973" y="connsiteY2973"/>
                              </a:cxn>
                              <a:cxn ang="0">
                                <a:pos x="connsiteX2974" y="connsiteY2974"/>
                              </a:cxn>
                              <a:cxn ang="0">
                                <a:pos x="connsiteX2975" y="connsiteY2975"/>
                              </a:cxn>
                              <a:cxn ang="0">
                                <a:pos x="connsiteX2976" y="connsiteY2976"/>
                              </a:cxn>
                              <a:cxn ang="0">
                                <a:pos x="connsiteX2977" y="connsiteY2977"/>
                              </a:cxn>
                              <a:cxn ang="0">
                                <a:pos x="connsiteX2978" y="connsiteY2978"/>
                              </a:cxn>
                              <a:cxn ang="0">
                                <a:pos x="connsiteX2979" y="connsiteY2979"/>
                              </a:cxn>
                              <a:cxn ang="0">
                                <a:pos x="connsiteX2980" y="connsiteY2980"/>
                              </a:cxn>
                              <a:cxn ang="0">
                                <a:pos x="connsiteX2981" y="connsiteY2981"/>
                              </a:cxn>
                              <a:cxn ang="0">
                                <a:pos x="connsiteX2982" y="connsiteY2982"/>
                              </a:cxn>
                              <a:cxn ang="0">
                                <a:pos x="connsiteX2983" y="connsiteY2983"/>
                              </a:cxn>
                              <a:cxn ang="0">
                                <a:pos x="connsiteX2984" y="connsiteY2984"/>
                              </a:cxn>
                              <a:cxn ang="0">
                                <a:pos x="connsiteX2985" y="connsiteY2985"/>
                              </a:cxn>
                              <a:cxn ang="0">
                                <a:pos x="connsiteX2986" y="connsiteY2986"/>
                              </a:cxn>
                              <a:cxn ang="0">
                                <a:pos x="connsiteX2987" y="connsiteY2987"/>
                              </a:cxn>
                              <a:cxn ang="0">
                                <a:pos x="connsiteX2988" y="connsiteY2988"/>
                              </a:cxn>
                              <a:cxn ang="0">
                                <a:pos x="connsiteX2989" y="connsiteY2989"/>
                              </a:cxn>
                              <a:cxn ang="0">
                                <a:pos x="connsiteX2990" y="connsiteY2990"/>
                              </a:cxn>
                              <a:cxn ang="0">
                                <a:pos x="connsiteX2991" y="connsiteY2991"/>
                              </a:cxn>
                              <a:cxn ang="0">
                                <a:pos x="connsiteX2992" y="connsiteY2992"/>
                              </a:cxn>
                              <a:cxn ang="0">
                                <a:pos x="connsiteX2993" y="connsiteY2993"/>
                              </a:cxn>
                              <a:cxn ang="0">
                                <a:pos x="connsiteX2994" y="connsiteY2994"/>
                              </a:cxn>
                              <a:cxn ang="0">
                                <a:pos x="connsiteX2995" y="connsiteY2995"/>
                              </a:cxn>
                              <a:cxn ang="0">
                                <a:pos x="connsiteX2996" y="connsiteY2996"/>
                              </a:cxn>
                              <a:cxn ang="0">
                                <a:pos x="connsiteX2997" y="connsiteY2997"/>
                              </a:cxn>
                              <a:cxn ang="0">
                                <a:pos x="connsiteX2998" y="connsiteY2998"/>
                              </a:cxn>
                              <a:cxn ang="0">
                                <a:pos x="connsiteX2999" y="connsiteY2999"/>
                              </a:cxn>
                              <a:cxn ang="0">
                                <a:pos x="connsiteX3000" y="connsiteY3000"/>
                              </a:cxn>
                              <a:cxn ang="0">
                                <a:pos x="connsiteX3001" y="connsiteY3001"/>
                              </a:cxn>
                              <a:cxn ang="0">
                                <a:pos x="connsiteX3002" y="connsiteY3002"/>
                              </a:cxn>
                              <a:cxn ang="0">
                                <a:pos x="connsiteX3003" y="connsiteY3003"/>
                              </a:cxn>
                              <a:cxn ang="0">
                                <a:pos x="connsiteX3004" y="connsiteY3004"/>
                              </a:cxn>
                              <a:cxn ang="0">
                                <a:pos x="connsiteX3005" y="connsiteY3005"/>
                              </a:cxn>
                              <a:cxn ang="0">
                                <a:pos x="connsiteX3006" y="connsiteY3006"/>
                              </a:cxn>
                              <a:cxn ang="0">
                                <a:pos x="connsiteX3007" y="connsiteY3007"/>
                              </a:cxn>
                              <a:cxn ang="0">
                                <a:pos x="connsiteX3008" y="connsiteY3008"/>
                              </a:cxn>
                              <a:cxn ang="0">
                                <a:pos x="connsiteX3009" y="connsiteY3009"/>
                              </a:cxn>
                              <a:cxn ang="0">
                                <a:pos x="connsiteX3010" y="connsiteY3010"/>
                              </a:cxn>
                              <a:cxn ang="0">
                                <a:pos x="connsiteX3011" y="connsiteY3011"/>
                              </a:cxn>
                              <a:cxn ang="0">
                                <a:pos x="connsiteX3012" y="connsiteY3012"/>
                              </a:cxn>
                              <a:cxn ang="0">
                                <a:pos x="connsiteX3013" y="connsiteY3013"/>
                              </a:cxn>
                              <a:cxn ang="0">
                                <a:pos x="connsiteX3014" y="connsiteY3014"/>
                              </a:cxn>
                              <a:cxn ang="0">
                                <a:pos x="connsiteX3015" y="connsiteY3015"/>
                              </a:cxn>
                              <a:cxn ang="0">
                                <a:pos x="connsiteX3016" y="connsiteY3016"/>
                              </a:cxn>
                              <a:cxn ang="0">
                                <a:pos x="connsiteX3017" y="connsiteY3017"/>
                              </a:cxn>
                              <a:cxn ang="0">
                                <a:pos x="connsiteX3018" y="connsiteY3018"/>
                              </a:cxn>
                              <a:cxn ang="0">
                                <a:pos x="connsiteX3019" y="connsiteY3019"/>
                              </a:cxn>
                              <a:cxn ang="0">
                                <a:pos x="connsiteX3020" y="connsiteY3020"/>
                              </a:cxn>
                              <a:cxn ang="0">
                                <a:pos x="connsiteX3021" y="connsiteY3021"/>
                              </a:cxn>
                              <a:cxn ang="0">
                                <a:pos x="connsiteX3022" y="connsiteY3022"/>
                              </a:cxn>
                              <a:cxn ang="0">
                                <a:pos x="connsiteX3023" y="connsiteY3023"/>
                              </a:cxn>
                              <a:cxn ang="0">
                                <a:pos x="connsiteX3024" y="connsiteY3024"/>
                              </a:cxn>
                              <a:cxn ang="0">
                                <a:pos x="connsiteX3025" y="connsiteY3025"/>
                              </a:cxn>
                              <a:cxn ang="0">
                                <a:pos x="connsiteX3026" y="connsiteY3026"/>
                              </a:cxn>
                              <a:cxn ang="0">
                                <a:pos x="connsiteX3027" y="connsiteY3027"/>
                              </a:cxn>
                              <a:cxn ang="0">
                                <a:pos x="connsiteX3028" y="connsiteY3028"/>
                              </a:cxn>
                              <a:cxn ang="0">
                                <a:pos x="connsiteX3029" y="connsiteY3029"/>
                              </a:cxn>
                              <a:cxn ang="0">
                                <a:pos x="connsiteX3030" y="connsiteY3030"/>
                              </a:cxn>
                              <a:cxn ang="0">
                                <a:pos x="connsiteX3031" y="connsiteY3031"/>
                              </a:cxn>
                              <a:cxn ang="0">
                                <a:pos x="connsiteX3032" y="connsiteY3032"/>
                              </a:cxn>
                              <a:cxn ang="0">
                                <a:pos x="connsiteX3033" y="connsiteY3033"/>
                              </a:cxn>
                              <a:cxn ang="0">
                                <a:pos x="connsiteX3034" y="connsiteY3034"/>
                              </a:cxn>
                              <a:cxn ang="0">
                                <a:pos x="connsiteX3035" y="connsiteY3035"/>
                              </a:cxn>
                              <a:cxn ang="0">
                                <a:pos x="connsiteX3036" y="connsiteY3036"/>
                              </a:cxn>
                              <a:cxn ang="0">
                                <a:pos x="connsiteX3037" y="connsiteY3037"/>
                              </a:cxn>
                              <a:cxn ang="0">
                                <a:pos x="connsiteX3038" y="connsiteY3038"/>
                              </a:cxn>
                              <a:cxn ang="0">
                                <a:pos x="connsiteX3039" y="connsiteY3039"/>
                              </a:cxn>
                              <a:cxn ang="0">
                                <a:pos x="connsiteX3040" y="connsiteY3040"/>
                              </a:cxn>
                              <a:cxn ang="0">
                                <a:pos x="connsiteX3041" y="connsiteY3041"/>
                              </a:cxn>
                              <a:cxn ang="0">
                                <a:pos x="connsiteX3042" y="connsiteY3042"/>
                              </a:cxn>
                              <a:cxn ang="0">
                                <a:pos x="connsiteX3043" y="connsiteY3043"/>
                              </a:cxn>
                              <a:cxn ang="0">
                                <a:pos x="connsiteX3044" y="connsiteY3044"/>
                              </a:cxn>
                              <a:cxn ang="0">
                                <a:pos x="connsiteX3045" y="connsiteY3045"/>
                              </a:cxn>
                              <a:cxn ang="0">
                                <a:pos x="connsiteX3046" y="connsiteY3046"/>
                              </a:cxn>
                              <a:cxn ang="0">
                                <a:pos x="connsiteX3047" y="connsiteY3047"/>
                              </a:cxn>
                              <a:cxn ang="0">
                                <a:pos x="connsiteX3048" y="connsiteY3048"/>
                              </a:cxn>
                              <a:cxn ang="0">
                                <a:pos x="connsiteX3049" y="connsiteY3049"/>
                              </a:cxn>
                              <a:cxn ang="0">
                                <a:pos x="connsiteX3050" y="connsiteY3050"/>
                              </a:cxn>
                              <a:cxn ang="0">
                                <a:pos x="connsiteX3051" y="connsiteY3051"/>
                              </a:cxn>
                              <a:cxn ang="0">
                                <a:pos x="connsiteX3052" y="connsiteY3052"/>
                              </a:cxn>
                              <a:cxn ang="0">
                                <a:pos x="connsiteX3053" y="connsiteY3053"/>
                              </a:cxn>
                              <a:cxn ang="0">
                                <a:pos x="connsiteX3054" y="connsiteY3054"/>
                              </a:cxn>
                              <a:cxn ang="0">
                                <a:pos x="connsiteX3055" y="connsiteY3055"/>
                              </a:cxn>
                              <a:cxn ang="0">
                                <a:pos x="connsiteX3056" y="connsiteY3056"/>
                              </a:cxn>
                              <a:cxn ang="0">
                                <a:pos x="connsiteX3057" y="connsiteY3057"/>
                              </a:cxn>
                              <a:cxn ang="0">
                                <a:pos x="connsiteX3058" y="connsiteY3058"/>
                              </a:cxn>
                              <a:cxn ang="0">
                                <a:pos x="connsiteX3059" y="connsiteY3059"/>
                              </a:cxn>
                              <a:cxn ang="0">
                                <a:pos x="connsiteX3060" y="connsiteY3060"/>
                              </a:cxn>
                              <a:cxn ang="0">
                                <a:pos x="connsiteX3061" y="connsiteY3061"/>
                              </a:cxn>
                              <a:cxn ang="0">
                                <a:pos x="connsiteX3062" y="connsiteY3062"/>
                              </a:cxn>
                              <a:cxn ang="0">
                                <a:pos x="connsiteX3063" y="connsiteY3063"/>
                              </a:cxn>
                              <a:cxn ang="0">
                                <a:pos x="connsiteX3064" y="connsiteY3064"/>
                              </a:cxn>
                              <a:cxn ang="0">
                                <a:pos x="connsiteX3065" y="connsiteY3065"/>
                              </a:cxn>
                              <a:cxn ang="0">
                                <a:pos x="connsiteX3066" y="connsiteY3066"/>
                              </a:cxn>
                              <a:cxn ang="0">
                                <a:pos x="connsiteX3067" y="connsiteY3067"/>
                              </a:cxn>
                              <a:cxn ang="0">
                                <a:pos x="connsiteX3068" y="connsiteY3068"/>
                              </a:cxn>
                              <a:cxn ang="0">
                                <a:pos x="connsiteX3069" y="connsiteY3069"/>
                              </a:cxn>
                              <a:cxn ang="0">
                                <a:pos x="connsiteX3070" y="connsiteY3070"/>
                              </a:cxn>
                              <a:cxn ang="0">
                                <a:pos x="connsiteX3071" y="connsiteY3071"/>
                              </a:cxn>
                              <a:cxn ang="0">
                                <a:pos x="connsiteX3072" y="connsiteY3072"/>
                              </a:cxn>
                              <a:cxn ang="0">
                                <a:pos x="connsiteX3073" y="connsiteY3073"/>
                              </a:cxn>
                              <a:cxn ang="0">
                                <a:pos x="connsiteX3074" y="connsiteY3074"/>
                              </a:cxn>
                              <a:cxn ang="0">
                                <a:pos x="connsiteX3075" y="connsiteY3075"/>
                              </a:cxn>
                              <a:cxn ang="0">
                                <a:pos x="connsiteX3076" y="connsiteY3076"/>
                              </a:cxn>
                              <a:cxn ang="0">
                                <a:pos x="connsiteX3077" y="connsiteY3077"/>
                              </a:cxn>
                              <a:cxn ang="0">
                                <a:pos x="connsiteX3078" y="connsiteY3078"/>
                              </a:cxn>
                              <a:cxn ang="0">
                                <a:pos x="connsiteX3079" y="connsiteY3079"/>
                              </a:cxn>
                              <a:cxn ang="0">
                                <a:pos x="connsiteX3080" y="connsiteY3080"/>
                              </a:cxn>
                              <a:cxn ang="0">
                                <a:pos x="connsiteX3081" y="connsiteY3081"/>
                              </a:cxn>
                              <a:cxn ang="0">
                                <a:pos x="connsiteX3082" y="connsiteY3082"/>
                              </a:cxn>
                              <a:cxn ang="0">
                                <a:pos x="connsiteX3083" y="connsiteY3083"/>
                              </a:cxn>
                              <a:cxn ang="0">
                                <a:pos x="connsiteX3084" y="connsiteY3084"/>
                              </a:cxn>
                              <a:cxn ang="0">
                                <a:pos x="connsiteX3085" y="connsiteY3085"/>
                              </a:cxn>
                              <a:cxn ang="0">
                                <a:pos x="connsiteX3086" y="connsiteY3086"/>
                              </a:cxn>
                              <a:cxn ang="0">
                                <a:pos x="connsiteX3087" y="connsiteY3087"/>
                              </a:cxn>
                              <a:cxn ang="0">
                                <a:pos x="connsiteX3088" y="connsiteY3088"/>
                              </a:cxn>
                              <a:cxn ang="0">
                                <a:pos x="connsiteX3089" y="connsiteY3089"/>
                              </a:cxn>
                              <a:cxn ang="0">
                                <a:pos x="connsiteX3090" y="connsiteY3090"/>
                              </a:cxn>
                              <a:cxn ang="0">
                                <a:pos x="connsiteX3091" y="connsiteY3091"/>
                              </a:cxn>
                              <a:cxn ang="0">
                                <a:pos x="connsiteX3092" y="connsiteY3092"/>
                              </a:cxn>
                              <a:cxn ang="0">
                                <a:pos x="connsiteX3093" y="connsiteY3093"/>
                              </a:cxn>
                              <a:cxn ang="0">
                                <a:pos x="connsiteX3094" y="connsiteY3094"/>
                              </a:cxn>
                              <a:cxn ang="0">
                                <a:pos x="connsiteX3095" y="connsiteY3095"/>
                              </a:cxn>
                              <a:cxn ang="0">
                                <a:pos x="connsiteX3096" y="connsiteY3096"/>
                              </a:cxn>
                              <a:cxn ang="0">
                                <a:pos x="connsiteX3097" y="connsiteY3097"/>
                              </a:cxn>
                              <a:cxn ang="0">
                                <a:pos x="connsiteX3098" y="connsiteY3098"/>
                              </a:cxn>
                              <a:cxn ang="0">
                                <a:pos x="connsiteX3099" y="connsiteY3099"/>
                              </a:cxn>
                              <a:cxn ang="0">
                                <a:pos x="connsiteX3100" y="connsiteY3100"/>
                              </a:cxn>
                              <a:cxn ang="0">
                                <a:pos x="connsiteX3101" y="connsiteY3101"/>
                              </a:cxn>
                              <a:cxn ang="0">
                                <a:pos x="connsiteX3102" y="connsiteY3102"/>
                              </a:cxn>
                              <a:cxn ang="0">
                                <a:pos x="connsiteX3103" y="connsiteY3103"/>
                              </a:cxn>
                              <a:cxn ang="0">
                                <a:pos x="connsiteX3104" y="connsiteY3104"/>
                              </a:cxn>
                              <a:cxn ang="0">
                                <a:pos x="connsiteX3105" y="connsiteY3105"/>
                              </a:cxn>
                              <a:cxn ang="0">
                                <a:pos x="connsiteX3106" y="connsiteY3106"/>
                              </a:cxn>
                              <a:cxn ang="0">
                                <a:pos x="connsiteX3107" y="connsiteY3107"/>
                              </a:cxn>
                              <a:cxn ang="0">
                                <a:pos x="connsiteX3108" y="connsiteY3108"/>
                              </a:cxn>
                              <a:cxn ang="0">
                                <a:pos x="connsiteX3109" y="connsiteY3109"/>
                              </a:cxn>
                              <a:cxn ang="0">
                                <a:pos x="connsiteX3110" y="connsiteY3110"/>
                              </a:cxn>
                              <a:cxn ang="0">
                                <a:pos x="connsiteX3111" y="connsiteY3111"/>
                              </a:cxn>
                              <a:cxn ang="0">
                                <a:pos x="connsiteX3112" y="connsiteY3112"/>
                              </a:cxn>
                              <a:cxn ang="0">
                                <a:pos x="connsiteX3113" y="connsiteY3113"/>
                              </a:cxn>
                              <a:cxn ang="0">
                                <a:pos x="connsiteX3114" y="connsiteY3114"/>
                              </a:cxn>
                              <a:cxn ang="0">
                                <a:pos x="connsiteX3115" y="connsiteY3115"/>
                              </a:cxn>
                              <a:cxn ang="0">
                                <a:pos x="connsiteX3116" y="connsiteY3116"/>
                              </a:cxn>
                              <a:cxn ang="0">
                                <a:pos x="connsiteX3117" y="connsiteY3117"/>
                              </a:cxn>
                              <a:cxn ang="0">
                                <a:pos x="connsiteX3118" y="connsiteY3118"/>
                              </a:cxn>
                              <a:cxn ang="0">
                                <a:pos x="connsiteX3119" y="connsiteY3119"/>
                              </a:cxn>
                              <a:cxn ang="0">
                                <a:pos x="connsiteX3120" y="connsiteY3120"/>
                              </a:cxn>
                              <a:cxn ang="0">
                                <a:pos x="connsiteX3121" y="connsiteY3121"/>
                              </a:cxn>
                              <a:cxn ang="0">
                                <a:pos x="connsiteX3122" y="connsiteY3122"/>
                              </a:cxn>
                              <a:cxn ang="0">
                                <a:pos x="connsiteX3123" y="connsiteY3123"/>
                              </a:cxn>
                              <a:cxn ang="0">
                                <a:pos x="connsiteX3124" y="connsiteY3124"/>
                              </a:cxn>
                              <a:cxn ang="0">
                                <a:pos x="connsiteX3125" y="connsiteY3125"/>
                              </a:cxn>
                              <a:cxn ang="0">
                                <a:pos x="connsiteX3126" y="connsiteY3126"/>
                              </a:cxn>
                              <a:cxn ang="0">
                                <a:pos x="connsiteX3127" y="connsiteY3127"/>
                              </a:cxn>
                              <a:cxn ang="0">
                                <a:pos x="connsiteX3128" y="connsiteY3128"/>
                              </a:cxn>
                              <a:cxn ang="0">
                                <a:pos x="connsiteX3129" y="connsiteY3129"/>
                              </a:cxn>
                              <a:cxn ang="0">
                                <a:pos x="connsiteX3130" y="connsiteY3130"/>
                              </a:cxn>
                              <a:cxn ang="0">
                                <a:pos x="connsiteX3131" y="connsiteY3131"/>
                              </a:cxn>
                              <a:cxn ang="0">
                                <a:pos x="connsiteX3132" y="connsiteY3132"/>
                              </a:cxn>
                              <a:cxn ang="0">
                                <a:pos x="connsiteX3133" y="connsiteY3133"/>
                              </a:cxn>
                              <a:cxn ang="0">
                                <a:pos x="connsiteX3134" y="connsiteY3134"/>
                              </a:cxn>
                              <a:cxn ang="0">
                                <a:pos x="connsiteX3135" y="connsiteY3135"/>
                              </a:cxn>
                              <a:cxn ang="0">
                                <a:pos x="connsiteX3136" y="connsiteY3136"/>
                              </a:cxn>
                              <a:cxn ang="0">
                                <a:pos x="connsiteX3137" y="connsiteY3137"/>
                              </a:cxn>
                              <a:cxn ang="0">
                                <a:pos x="connsiteX3138" y="connsiteY3138"/>
                              </a:cxn>
                              <a:cxn ang="0">
                                <a:pos x="connsiteX3139" y="connsiteY3139"/>
                              </a:cxn>
                              <a:cxn ang="0">
                                <a:pos x="connsiteX3140" y="connsiteY3140"/>
                              </a:cxn>
                              <a:cxn ang="0">
                                <a:pos x="connsiteX3141" y="connsiteY3141"/>
                              </a:cxn>
                              <a:cxn ang="0">
                                <a:pos x="connsiteX3142" y="connsiteY3142"/>
                              </a:cxn>
                              <a:cxn ang="0">
                                <a:pos x="connsiteX3143" y="connsiteY3143"/>
                              </a:cxn>
                              <a:cxn ang="0">
                                <a:pos x="connsiteX3144" y="connsiteY3144"/>
                              </a:cxn>
                              <a:cxn ang="0">
                                <a:pos x="connsiteX3145" y="connsiteY3145"/>
                              </a:cxn>
                              <a:cxn ang="0">
                                <a:pos x="connsiteX3146" y="connsiteY3146"/>
                              </a:cxn>
                              <a:cxn ang="0">
                                <a:pos x="connsiteX3147" y="connsiteY3147"/>
                              </a:cxn>
                              <a:cxn ang="0">
                                <a:pos x="connsiteX3148" y="connsiteY3148"/>
                              </a:cxn>
                              <a:cxn ang="0">
                                <a:pos x="connsiteX3149" y="connsiteY3149"/>
                              </a:cxn>
                              <a:cxn ang="0">
                                <a:pos x="connsiteX3150" y="connsiteY3150"/>
                              </a:cxn>
                              <a:cxn ang="0">
                                <a:pos x="connsiteX3151" y="connsiteY3151"/>
                              </a:cxn>
                              <a:cxn ang="0">
                                <a:pos x="connsiteX3152" y="connsiteY3152"/>
                              </a:cxn>
                              <a:cxn ang="0">
                                <a:pos x="connsiteX3153" y="connsiteY3153"/>
                              </a:cxn>
                              <a:cxn ang="0">
                                <a:pos x="connsiteX3154" y="connsiteY3154"/>
                              </a:cxn>
                              <a:cxn ang="0">
                                <a:pos x="connsiteX3155" y="connsiteY3155"/>
                              </a:cxn>
                              <a:cxn ang="0">
                                <a:pos x="connsiteX3156" y="connsiteY3156"/>
                              </a:cxn>
                              <a:cxn ang="0">
                                <a:pos x="connsiteX3157" y="connsiteY3157"/>
                              </a:cxn>
                              <a:cxn ang="0">
                                <a:pos x="connsiteX3158" y="connsiteY3158"/>
                              </a:cxn>
                              <a:cxn ang="0">
                                <a:pos x="connsiteX3159" y="connsiteY3159"/>
                              </a:cxn>
                              <a:cxn ang="0">
                                <a:pos x="connsiteX3160" y="connsiteY3160"/>
                              </a:cxn>
                              <a:cxn ang="0">
                                <a:pos x="connsiteX3161" y="connsiteY3161"/>
                              </a:cxn>
                              <a:cxn ang="0">
                                <a:pos x="connsiteX3162" y="connsiteY3162"/>
                              </a:cxn>
                              <a:cxn ang="0">
                                <a:pos x="connsiteX3163" y="connsiteY3163"/>
                              </a:cxn>
                              <a:cxn ang="0">
                                <a:pos x="connsiteX3164" y="connsiteY3164"/>
                              </a:cxn>
                              <a:cxn ang="0">
                                <a:pos x="connsiteX3165" y="connsiteY3165"/>
                              </a:cxn>
                              <a:cxn ang="0">
                                <a:pos x="connsiteX3166" y="connsiteY3166"/>
                              </a:cxn>
                              <a:cxn ang="0">
                                <a:pos x="connsiteX3167" y="connsiteY3167"/>
                              </a:cxn>
                              <a:cxn ang="0">
                                <a:pos x="connsiteX3168" y="connsiteY3168"/>
                              </a:cxn>
                              <a:cxn ang="0">
                                <a:pos x="connsiteX3169" y="connsiteY3169"/>
                              </a:cxn>
                              <a:cxn ang="0">
                                <a:pos x="connsiteX3170" y="connsiteY3170"/>
                              </a:cxn>
                              <a:cxn ang="0">
                                <a:pos x="connsiteX3171" y="connsiteY3171"/>
                              </a:cxn>
                              <a:cxn ang="0">
                                <a:pos x="connsiteX3172" y="connsiteY3172"/>
                              </a:cxn>
                              <a:cxn ang="0">
                                <a:pos x="connsiteX3173" y="connsiteY3173"/>
                              </a:cxn>
                              <a:cxn ang="0">
                                <a:pos x="connsiteX3174" y="connsiteY3174"/>
                              </a:cxn>
                              <a:cxn ang="0">
                                <a:pos x="connsiteX3175" y="connsiteY3175"/>
                              </a:cxn>
                              <a:cxn ang="0">
                                <a:pos x="connsiteX3176" y="connsiteY3176"/>
                              </a:cxn>
                              <a:cxn ang="0">
                                <a:pos x="connsiteX3177" y="connsiteY3177"/>
                              </a:cxn>
                              <a:cxn ang="0">
                                <a:pos x="connsiteX3178" y="connsiteY3178"/>
                              </a:cxn>
                              <a:cxn ang="0">
                                <a:pos x="connsiteX3179" y="connsiteY3179"/>
                              </a:cxn>
                              <a:cxn ang="0">
                                <a:pos x="connsiteX3180" y="connsiteY3180"/>
                              </a:cxn>
                              <a:cxn ang="0">
                                <a:pos x="connsiteX3181" y="connsiteY3181"/>
                              </a:cxn>
                              <a:cxn ang="0">
                                <a:pos x="connsiteX3182" y="connsiteY3182"/>
                              </a:cxn>
                              <a:cxn ang="0">
                                <a:pos x="connsiteX3183" y="connsiteY3183"/>
                              </a:cxn>
                              <a:cxn ang="0">
                                <a:pos x="connsiteX3184" y="connsiteY3184"/>
                              </a:cxn>
                              <a:cxn ang="0">
                                <a:pos x="connsiteX3185" y="connsiteY3185"/>
                              </a:cxn>
                              <a:cxn ang="0">
                                <a:pos x="connsiteX3186" y="connsiteY3186"/>
                              </a:cxn>
                              <a:cxn ang="0">
                                <a:pos x="connsiteX3187" y="connsiteY3187"/>
                              </a:cxn>
                              <a:cxn ang="0">
                                <a:pos x="connsiteX3188" y="connsiteY3188"/>
                              </a:cxn>
                              <a:cxn ang="0">
                                <a:pos x="connsiteX3189" y="connsiteY3189"/>
                              </a:cxn>
                              <a:cxn ang="0">
                                <a:pos x="connsiteX3190" y="connsiteY3190"/>
                              </a:cxn>
                              <a:cxn ang="0">
                                <a:pos x="connsiteX3191" y="connsiteY3191"/>
                              </a:cxn>
                              <a:cxn ang="0">
                                <a:pos x="connsiteX3192" y="connsiteY3192"/>
                              </a:cxn>
                              <a:cxn ang="0">
                                <a:pos x="connsiteX3193" y="connsiteY3193"/>
                              </a:cxn>
                              <a:cxn ang="0">
                                <a:pos x="connsiteX3194" y="connsiteY3194"/>
                              </a:cxn>
                              <a:cxn ang="0">
                                <a:pos x="connsiteX3195" y="connsiteY3195"/>
                              </a:cxn>
                              <a:cxn ang="0">
                                <a:pos x="connsiteX3196" y="connsiteY3196"/>
                              </a:cxn>
                              <a:cxn ang="0">
                                <a:pos x="connsiteX3197" y="connsiteY3197"/>
                              </a:cxn>
                              <a:cxn ang="0">
                                <a:pos x="connsiteX3198" y="connsiteY3198"/>
                              </a:cxn>
                              <a:cxn ang="0">
                                <a:pos x="connsiteX3199" y="connsiteY3199"/>
                              </a:cxn>
                              <a:cxn ang="0">
                                <a:pos x="connsiteX3200" y="connsiteY3200"/>
                              </a:cxn>
                              <a:cxn ang="0">
                                <a:pos x="connsiteX3201" y="connsiteY3201"/>
                              </a:cxn>
                              <a:cxn ang="0">
                                <a:pos x="connsiteX3202" y="connsiteY3202"/>
                              </a:cxn>
                              <a:cxn ang="0">
                                <a:pos x="connsiteX3203" y="connsiteY3203"/>
                              </a:cxn>
                              <a:cxn ang="0">
                                <a:pos x="connsiteX3204" y="connsiteY3204"/>
                              </a:cxn>
                              <a:cxn ang="0">
                                <a:pos x="connsiteX3205" y="connsiteY3205"/>
                              </a:cxn>
                              <a:cxn ang="0">
                                <a:pos x="connsiteX3206" y="connsiteY3206"/>
                              </a:cxn>
                              <a:cxn ang="0">
                                <a:pos x="connsiteX3207" y="connsiteY3207"/>
                              </a:cxn>
                              <a:cxn ang="0">
                                <a:pos x="connsiteX3208" y="connsiteY3208"/>
                              </a:cxn>
                              <a:cxn ang="0">
                                <a:pos x="connsiteX3209" y="connsiteY3209"/>
                              </a:cxn>
                              <a:cxn ang="0">
                                <a:pos x="connsiteX3210" y="connsiteY3210"/>
                              </a:cxn>
                              <a:cxn ang="0">
                                <a:pos x="connsiteX3211" y="connsiteY3211"/>
                              </a:cxn>
                              <a:cxn ang="0">
                                <a:pos x="connsiteX3212" y="connsiteY3212"/>
                              </a:cxn>
                              <a:cxn ang="0">
                                <a:pos x="connsiteX3213" y="connsiteY3213"/>
                              </a:cxn>
                              <a:cxn ang="0">
                                <a:pos x="connsiteX3214" y="connsiteY3214"/>
                              </a:cxn>
                              <a:cxn ang="0">
                                <a:pos x="connsiteX3215" y="connsiteY3215"/>
                              </a:cxn>
                              <a:cxn ang="0">
                                <a:pos x="connsiteX3216" y="connsiteY3216"/>
                              </a:cxn>
                              <a:cxn ang="0">
                                <a:pos x="connsiteX3217" y="connsiteY3217"/>
                              </a:cxn>
                              <a:cxn ang="0">
                                <a:pos x="connsiteX3218" y="connsiteY3218"/>
                              </a:cxn>
                              <a:cxn ang="0">
                                <a:pos x="connsiteX3219" y="connsiteY3219"/>
                              </a:cxn>
                              <a:cxn ang="0">
                                <a:pos x="connsiteX3220" y="connsiteY3220"/>
                              </a:cxn>
                              <a:cxn ang="0">
                                <a:pos x="connsiteX3221" y="connsiteY3221"/>
                              </a:cxn>
                              <a:cxn ang="0">
                                <a:pos x="connsiteX3222" y="connsiteY3222"/>
                              </a:cxn>
                              <a:cxn ang="0">
                                <a:pos x="connsiteX3223" y="connsiteY3223"/>
                              </a:cxn>
                              <a:cxn ang="0">
                                <a:pos x="connsiteX3224" y="connsiteY3224"/>
                              </a:cxn>
                              <a:cxn ang="0">
                                <a:pos x="connsiteX3225" y="connsiteY3225"/>
                              </a:cxn>
                              <a:cxn ang="0">
                                <a:pos x="connsiteX3226" y="connsiteY3226"/>
                              </a:cxn>
                              <a:cxn ang="0">
                                <a:pos x="connsiteX3227" y="connsiteY3227"/>
                              </a:cxn>
                              <a:cxn ang="0">
                                <a:pos x="connsiteX3228" y="connsiteY3228"/>
                              </a:cxn>
                              <a:cxn ang="0">
                                <a:pos x="connsiteX3229" y="connsiteY3229"/>
                              </a:cxn>
                              <a:cxn ang="0">
                                <a:pos x="connsiteX3230" y="connsiteY3230"/>
                              </a:cxn>
                              <a:cxn ang="0">
                                <a:pos x="connsiteX3231" y="connsiteY3231"/>
                              </a:cxn>
                              <a:cxn ang="0">
                                <a:pos x="connsiteX3232" y="connsiteY3232"/>
                              </a:cxn>
                              <a:cxn ang="0">
                                <a:pos x="connsiteX3233" y="connsiteY3233"/>
                              </a:cxn>
                              <a:cxn ang="0">
                                <a:pos x="connsiteX3234" y="connsiteY3234"/>
                              </a:cxn>
                              <a:cxn ang="0">
                                <a:pos x="connsiteX3235" y="connsiteY3235"/>
                              </a:cxn>
                              <a:cxn ang="0">
                                <a:pos x="connsiteX3236" y="connsiteY3236"/>
                              </a:cxn>
                              <a:cxn ang="0">
                                <a:pos x="connsiteX3237" y="connsiteY3237"/>
                              </a:cxn>
                              <a:cxn ang="0">
                                <a:pos x="connsiteX3238" y="connsiteY3238"/>
                              </a:cxn>
                              <a:cxn ang="0">
                                <a:pos x="connsiteX3239" y="connsiteY3239"/>
                              </a:cxn>
                              <a:cxn ang="0">
                                <a:pos x="connsiteX3240" y="connsiteY3240"/>
                              </a:cxn>
                              <a:cxn ang="0">
                                <a:pos x="connsiteX3241" y="connsiteY3241"/>
                              </a:cxn>
                              <a:cxn ang="0">
                                <a:pos x="connsiteX3242" y="connsiteY3242"/>
                              </a:cxn>
                              <a:cxn ang="0">
                                <a:pos x="connsiteX3243" y="connsiteY3243"/>
                              </a:cxn>
                              <a:cxn ang="0">
                                <a:pos x="connsiteX3244" y="connsiteY3244"/>
                              </a:cxn>
                              <a:cxn ang="0">
                                <a:pos x="connsiteX3245" y="connsiteY3245"/>
                              </a:cxn>
                              <a:cxn ang="0">
                                <a:pos x="connsiteX3246" y="connsiteY3246"/>
                              </a:cxn>
                              <a:cxn ang="0">
                                <a:pos x="connsiteX3247" y="connsiteY3247"/>
                              </a:cxn>
                              <a:cxn ang="0">
                                <a:pos x="connsiteX3248" y="connsiteY3248"/>
                              </a:cxn>
                              <a:cxn ang="0">
                                <a:pos x="connsiteX3249" y="connsiteY3249"/>
                              </a:cxn>
                              <a:cxn ang="0">
                                <a:pos x="connsiteX3250" y="connsiteY3250"/>
                              </a:cxn>
                              <a:cxn ang="0">
                                <a:pos x="connsiteX3251" y="connsiteY3251"/>
                              </a:cxn>
                              <a:cxn ang="0">
                                <a:pos x="connsiteX3252" y="connsiteY3252"/>
                              </a:cxn>
                              <a:cxn ang="0">
                                <a:pos x="connsiteX3253" y="connsiteY3253"/>
                              </a:cxn>
                              <a:cxn ang="0">
                                <a:pos x="connsiteX3254" y="connsiteY3254"/>
                              </a:cxn>
                              <a:cxn ang="0">
                                <a:pos x="connsiteX3255" y="connsiteY3255"/>
                              </a:cxn>
                              <a:cxn ang="0">
                                <a:pos x="connsiteX3256" y="connsiteY3256"/>
                              </a:cxn>
                              <a:cxn ang="0">
                                <a:pos x="connsiteX3257" y="connsiteY3257"/>
                              </a:cxn>
                              <a:cxn ang="0">
                                <a:pos x="connsiteX3258" y="connsiteY3258"/>
                              </a:cxn>
                              <a:cxn ang="0">
                                <a:pos x="connsiteX3259" y="connsiteY3259"/>
                              </a:cxn>
                              <a:cxn ang="0">
                                <a:pos x="connsiteX3260" y="connsiteY3260"/>
                              </a:cxn>
                              <a:cxn ang="0">
                                <a:pos x="connsiteX3261" y="connsiteY3261"/>
                              </a:cxn>
                              <a:cxn ang="0">
                                <a:pos x="connsiteX3262" y="connsiteY3262"/>
                              </a:cxn>
                              <a:cxn ang="0">
                                <a:pos x="connsiteX3263" y="connsiteY3263"/>
                              </a:cxn>
                              <a:cxn ang="0">
                                <a:pos x="connsiteX3264" y="connsiteY3264"/>
                              </a:cxn>
                              <a:cxn ang="0">
                                <a:pos x="connsiteX3265" y="connsiteY3265"/>
                              </a:cxn>
                              <a:cxn ang="0">
                                <a:pos x="connsiteX3266" y="connsiteY3266"/>
                              </a:cxn>
                              <a:cxn ang="0">
                                <a:pos x="connsiteX3267" y="connsiteY3267"/>
                              </a:cxn>
                              <a:cxn ang="0">
                                <a:pos x="connsiteX3268" y="connsiteY3268"/>
                              </a:cxn>
                              <a:cxn ang="0">
                                <a:pos x="connsiteX3269" y="connsiteY3269"/>
                              </a:cxn>
                              <a:cxn ang="0">
                                <a:pos x="connsiteX3270" y="connsiteY3270"/>
                              </a:cxn>
                              <a:cxn ang="0">
                                <a:pos x="connsiteX3271" y="connsiteY3271"/>
                              </a:cxn>
                              <a:cxn ang="0">
                                <a:pos x="connsiteX3272" y="connsiteY3272"/>
                              </a:cxn>
                              <a:cxn ang="0">
                                <a:pos x="connsiteX3273" y="connsiteY3273"/>
                              </a:cxn>
                              <a:cxn ang="0">
                                <a:pos x="connsiteX3274" y="connsiteY3274"/>
                              </a:cxn>
                              <a:cxn ang="0">
                                <a:pos x="connsiteX3275" y="connsiteY3275"/>
                              </a:cxn>
                              <a:cxn ang="0">
                                <a:pos x="connsiteX3276" y="connsiteY3276"/>
                              </a:cxn>
                              <a:cxn ang="0">
                                <a:pos x="connsiteX3277" y="connsiteY3277"/>
                              </a:cxn>
                              <a:cxn ang="0">
                                <a:pos x="connsiteX3278" y="connsiteY3278"/>
                              </a:cxn>
                              <a:cxn ang="0">
                                <a:pos x="connsiteX3279" y="connsiteY3279"/>
                              </a:cxn>
                              <a:cxn ang="0">
                                <a:pos x="connsiteX3280" y="connsiteY3280"/>
                              </a:cxn>
                              <a:cxn ang="0">
                                <a:pos x="connsiteX3281" y="connsiteY3281"/>
                              </a:cxn>
                              <a:cxn ang="0">
                                <a:pos x="connsiteX3282" y="connsiteY3282"/>
                              </a:cxn>
                              <a:cxn ang="0">
                                <a:pos x="connsiteX3283" y="connsiteY3283"/>
                              </a:cxn>
                              <a:cxn ang="0">
                                <a:pos x="connsiteX3284" y="connsiteY3284"/>
                              </a:cxn>
                              <a:cxn ang="0">
                                <a:pos x="connsiteX3285" y="connsiteY3285"/>
                              </a:cxn>
                              <a:cxn ang="0">
                                <a:pos x="connsiteX3286" y="connsiteY3286"/>
                              </a:cxn>
                              <a:cxn ang="0">
                                <a:pos x="connsiteX3287" y="connsiteY3287"/>
                              </a:cxn>
                              <a:cxn ang="0">
                                <a:pos x="connsiteX3288" y="connsiteY3288"/>
                              </a:cxn>
                              <a:cxn ang="0">
                                <a:pos x="connsiteX3289" y="connsiteY3289"/>
                              </a:cxn>
                              <a:cxn ang="0">
                                <a:pos x="connsiteX3290" y="connsiteY3290"/>
                              </a:cxn>
                              <a:cxn ang="0">
                                <a:pos x="connsiteX3291" y="connsiteY3291"/>
                              </a:cxn>
                              <a:cxn ang="0">
                                <a:pos x="connsiteX3292" y="connsiteY3292"/>
                              </a:cxn>
                              <a:cxn ang="0">
                                <a:pos x="connsiteX3293" y="connsiteY3293"/>
                              </a:cxn>
                              <a:cxn ang="0">
                                <a:pos x="connsiteX3294" y="connsiteY3294"/>
                              </a:cxn>
                              <a:cxn ang="0">
                                <a:pos x="connsiteX3295" y="connsiteY3295"/>
                              </a:cxn>
                              <a:cxn ang="0">
                                <a:pos x="connsiteX3296" y="connsiteY3296"/>
                              </a:cxn>
                              <a:cxn ang="0">
                                <a:pos x="connsiteX3297" y="connsiteY3297"/>
                              </a:cxn>
                              <a:cxn ang="0">
                                <a:pos x="connsiteX3298" y="connsiteY3298"/>
                              </a:cxn>
                              <a:cxn ang="0">
                                <a:pos x="connsiteX3299" y="connsiteY3299"/>
                              </a:cxn>
                              <a:cxn ang="0">
                                <a:pos x="connsiteX3300" y="connsiteY3300"/>
                              </a:cxn>
                              <a:cxn ang="0">
                                <a:pos x="connsiteX3301" y="connsiteY3301"/>
                              </a:cxn>
                              <a:cxn ang="0">
                                <a:pos x="connsiteX3302" y="connsiteY3302"/>
                              </a:cxn>
                              <a:cxn ang="0">
                                <a:pos x="connsiteX3303" y="connsiteY3303"/>
                              </a:cxn>
                              <a:cxn ang="0">
                                <a:pos x="connsiteX3304" y="connsiteY3304"/>
                              </a:cxn>
                              <a:cxn ang="0">
                                <a:pos x="connsiteX3305" y="connsiteY3305"/>
                              </a:cxn>
                              <a:cxn ang="0">
                                <a:pos x="connsiteX3306" y="connsiteY3306"/>
                              </a:cxn>
                              <a:cxn ang="0">
                                <a:pos x="connsiteX3307" y="connsiteY3307"/>
                              </a:cxn>
                              <a:cxn ang="0">
                                <a:pos x="connsiteX3308" y="connsiteY3308"/>
                              </a:cxn>
                              <a:cxn ang="0">
                                <a:pos x="connsiteX3309" y="connsiteY3309"/>
                              </a:cxn>
                              <a:cxn ang="0">
                                <a:pos x="connsiteX3310" y="connsiteY3310"/>
                              </a:cxn>
                              <a:cxn ang="0">
                                <a:pos x="connsiteX3311" y="connsiteY3311"/>
                              </a:cxn>
                              <a:cxn ang="0">
                                <a:pos x="connsiteX3312" y="connsiteY3312"/>
                              </a:cxn>
                              <a:cxn ang="0">
                                <a:pos x="connsiteX3313" y="connsiteY3313"/>
                              </a:cxn>
                              <a:cxn ang="0">
                                <a:pos x="connsiteX3314" y="connsiteY3314"/>
                              </a:cxn>
                              <a:cxn ang="0">
                                <a:pos x="connsiteX3315" y="connsiteY3315"/>
                              </a:cxn>
                              <a:cxn ang="0">
                                <a:pos x="connsiteX3316" y="connsiteY3316"/>
                              </a:cxn>
                              <a:cxn ang="0">
                                <a:pos x="connsiteX3317" y="connsiteY3317"/>
                              </a:cxn>
                              <a:cxn ang="0">
                                <a:pos x="connsiteX3318" y="connsiteY3318"/>
                              </a:cxn>
                              <a:cxn ang="0">
                                <a:pos x="connsiteX3319" y="connsiteY3319"/>
                              </a:cxn>
                              <a:cxn ang="0">
                                <a:pos x="connsiteX3320" y="connsiteY3320"/>
                              </a:cxn>
                              <a:cxn ang="0">
                                <a:pos x="connsiteX3321" y="connsiteY3321"/>
                              </a:cxn>
                              <a:cxn ang="0">
                                <a:pos x="connsiteX3322" y="connsiteY3322"/>
                              </a:cxn>
                              <a:cxn ang="0">
                                <a:pos x="connsiteX3323" y="connsiteY3323"/>
                              </a:cxn>
                              <a:cxn ang="0">
                                <a:pos x="connsiteX3324" y="connsiteY3324"/>
                              </a:cxn>
                              <a:cxn ang="0">
                                <a:pos x="connsiteX3325" y="connsiteY3325"/>
                              </a:cxn>
                              <a:cxn ang="0">
                                <a:pos x="connsiteX3326" y="connsiteY3326"/>
                              </a:cxn>
                              <a:cxn ang="0">
                                <a:pos x="connsiteX3327" y="connsiteY3327"/>
                              </a:cxn>
                              <a:cxn ang="0">
                                <a:pos x="connsiteX3328" y="connsiteY3328"/>
                              </a:cxn>
                              <a:cxn ang="0">
                                <a:pos x="connsiteX3329" y="connsiteY3329"/>
                              </a:cxn>
                              <a:cxn ang="0">
                                <a:pos x="connsiteX3330" y="connsiteY3330"/>
                              </a:cxn>
                              <a:cxn ang="0">
                                <a:pos x="connsiteX3331" y="connsiteY3331"/>
                              </a:cxn>
                              <a:cxn ang="0">
                                <a:pos x="connsiteX3332" y="connsiteY3332"/>
                              </a:cxn>
                              <a:cxn ang="0">
                                <a:pos x="connsiteX3333" y="connsiteY3333"/>
                              </a:cxn>
                              <a:cxn ang="0">
                                <a:pos x="connsiteX3334" y="connsiteY3334"/>
                              </a:cxn>
                              <a:cxn ang="0">
                                <a:pos x="connsiteX3335" y="connsiteY3335"/>
                              </a:cxn>
                              <a:cxn ang="0">
                                <a:pos x="connsiteX3336" y="connsiteY3336"/>
                              </a:cxn>
                              <a:cxn ang="0">
                                <a:pos x="connsiteX3337" y="connsiteY3337"/>
                              </a:cxn>
                              <a:cxn ang="0">
                                <a:pos x="connsiteX3338" y="connsiteY3338"/>
                              </a:cxn>
                              <a:cxn ang="0">
                                <a:pos x="connsiteX3339" y="connsiteY3339"/>
                              </a:cxn>
                              <a:cxn ang="0">
                                <a:pos x="connsiteX3340" y="connsiteY3340"/>
                              </a:cxn>
                              <a:cxn ang="0">
                                <a:pos x="connsiteX3341" y="connsiteY3341"/>
                              </a:cxn>
                              <a:cxn ang="0">
                                <a:pos x="connsiteX3342" y="connsiteY3342"/>
                              </a:cxn>
                              <a:cxn ang="0">
                                <a:pos x="connsiteX3343" y="connsiteY3343"/>
                              </a:cxn>
                              <a:cxn ang="0">
                                <a:pos x="connsiteX3344" y="connsiteY3344"/>
                              </a:cxn>
                              <a:cxn ang="0">
                                <a:pos x="connsiteX3345" y="connsiteY3345"/>
                              </a:cxn>
                              <a:cxn ang="0">
                                <a:pos x="connsiteX3346" y="connsiteY3346"/>
                              </a:cxn>
                              <a:cxn ang="0">
                                <a:pos x="connsiteX3347" y="connsiteY3347"/>
                              </a:cxn>
                              <a:cxn ang="0">
                                <a:pos x="connsiteX3348" y="connsiteY3348"/>
                              </a:cxn>
                              <a:cxn ang="0">
                                <a:pos x="connsiteX3349" y="connsiteY3349"/>
                              </a:cxn>
                              <a:cxn ang="0">
                                <a:pos x="connsiteX3350" y="connsiteY3350"/>
                              </a:cxn>
                              <a:cxn ang="0">
                                <a:pos x="connsiteX3351" y="connsiteY3351"/>
                              </a:cxn>
                              <a:cxn ang="0">
                                <a:pos x="connsiteX3352" y="connsiteY3352"/>
                              </a:cxn>
                              <a:cxn ang="0">
                                <a:pos x="connsiteX3353" y="connsiteY3353"/>
                              </a:cxn>
                              <a:cxn ang="0">
                                <a:pos x="connsiteX3354" y="connsiteY3354"/>
                              </a:cxn>
                              <a:cxn ang="0">
                                <a:pos x="connsiteX3355" y="connsiteY3355"/>
                              </a:cxn>
                              <a:cxn ang="0">
                                <a:pos x="connsiteX3356" y="connsiteY3356"/>
                              </a:cxn>
                              <a:cxn ang="0">
                                <a:pos x="connsiteX3357" y="connsiteY3357"/>
                              </a:cxn>
                              <a:cxn ang="0">
                                <a:pos x="connsiteX3358" y="connsiteY3358"/>
                              </a:cxn>
                              <a:cxn ang="0">
                                <a:pos x="connsiteX3359" y="connsiteY3359"/>
                              </a:cxn>
                              <a:cxn ang="0">
                                <a:pos x="connsiteX3360" y="connsiteY3360"/>
                              </a:cxn>
                              <a:cxn ang="0">
                                <a:pos x="connsiteX3361" y="connsiteY3361"/>
                              </a:cxn>
                              <a:cxn ang="0">
                                <a:pos x="connsiteX3362" y="connsiteY3362"/>
                              </a:cxn>
                              <a:cxn ang="0">
                                <a:pos x="connsiteX3363" y="connsiteY3363"/>
                              </a:cxn>
                              <a:cxn ang="0">
                                <a:pos x="connsiteX3364" y="connsiteY3364"/>
                              </a:cxn>
                              <a:cxn ang="0">
                                <a:pos x="connsiteX3365" y="connsiteY3365"/>
                              </a:cxn>
                              <a:cxn ang="0">
                                <a:pos x="connsiteX3366" y="connsiteY3366"/>
                              </a:cxn>
                              <a:cxn ang="0">
                                <a:pos x="connsiteX3367" y="connsiteY3367"/>
                              </a:cxn>
                              <a:cxn ang="0">
                                <a:pos x="connsiteX3368" y="connsiteY3368"/>
                              </a:cxn>
                              <a:cxn ang="0">
                                <a:pos x="connsiteX3369" y="connsiteY3369"/>
                              </a:cxn>
                              <a:cxn ang="0">
                                <a:pos x="connsiteX3370" y="connsiteY3370"/>
                              </a:cxn>
                              <a:cxn ang="0">
                                <a:pos x="connsiteX3371" y="connsiteY3371"/>
                              </a:cxn>
                              <a:cxn ang="0">
                                <a:pos x="connsiteX3372" y="connsiteY3372"/>
                              </a:cxn>
                              <a:cxn ang="0">
                                <a:pos x="connsiteX3373" y="connsiteY3373"/>
                              </a:cxn>
                              <a:cxn ang="0">
                                <a:pos x="connsiteX3374" y="connsiteY3374"/>
                              </a:cxn>
                              <a:cxn ang="0">
                                <a:pos x="connsiteX3375" y="connsiteY3375"/>
                              </a:cxn>
                              <a:cxn ang="0">
                                <a:pos x="connsiteX3376" y="connsiteY3376"/>
                              </a:cxn>
                              <a:cxn ang="0">
                                <a:pos x="connsiteX3377" y="connsiteY3377"/>
                              </a:cxn>
                              <a:cxn ang="0">
                                <a:pos x="connsiteX3378" y="connsiteY3378"/>
                              </a:cxn>
                              <a:cxn ang="0">
                                <a:pos x="connsiteX3379" y="connsiteY3379"/>
                              </a:cxn>
                              <a:cxn ang="0">
                                <a:pos x="connsiteX3380" y="connsiteY3380"/>
                              </a:cxn>
                              <a:cxn ang="0">
                                <a:pos x="connsiteX3381" y="connsiteY3381"/>
                              </a:cxn>
                              <a:cxn ang="0">
                                <a:pos x="connsiteX3382" y="connsiteY3382"/>
                              </a:cxn>
                              <a:cxn ang="0">
                                <a:pos x="connsiteX3383" y="connsiteY3383"/>
                              </a:cxn>
                              <a:cxn ang="0">
                                <a:pos x="connsiteX3384" y="connsiteY3384"/>
                              </a:cxn>
                              <a:cxn ang="0">
                                <a:pos x="connsiteX3385" y="connsiteY3385"/>
                              </a:cxn>
                              <a:cxn ang="0">
                                <a:pos x="connsiteX3386" y="connsiteY3386"/>
                              </a:cxn>
                              <a:cxn ang="0">
                                <a:pos x="connsiteX3387" y="connsiteY3387"/>
                              </a:cxn>
                              <a:cxn ang="0">
                                <a:pos x="connsiteX3388" y="connsiteY3388"/>
                              </a:cxn>
                              <a:cxn ang="0">
                                <a:pos x="connsiteX3389" y="connsiteY3389"/>
                              </a:cxn>
                              <a:cxn ang="0">
                                <a:pos x="connsiteX3390" y="connsiteY3390"/>
                              </a:cxn>
                              <a:cxn ang="0">
                                <a:pos x="connsiteX3391" y="connsiteY3391"/>
                              </a:cxn>
                              <a:cxn ang="0">
                                <a:pos x="connsiteX3392" y="connsiteY3392"/>
                              </a:cxn>
                              <a:cxn ang="0">
                                <a:pos x="connsiteX3393" y="connsiteY3393"/>
                              </a:cxn>
                              <a:cxn ang="0">
                                <a:pos x="connsiteX3394" y="connsiteY3394"/>
                              </a:cxn>
                              <a:cxn ang="0">
                                <a:pos x="connsiteX3395" y="connsiteY3395"/>
                              </a:cxn>
                              <a:cxn ang="0">
                                <a:pos x="connsiteX3396" y="connsiteY3396"/>
                              </a:cxn>
                              <a:cxn ang="0">
                                <a:pos x="connsiteX3397" y="connsiteY3397"/>
                              </a:cxn>
                              <a:cxn ang="0">
                                <a:pos x="connsiteX3398" y="connsiteY3398"/>
                              </a:cxn>
                              <a:cxn ang="0">
                                <a:pos x="connsiteX3399" y="connsiteY3399"/>
                              </a:cxn>
                              <a:cxn ang="0">
                                <a:pos x="connsiteX3400" y="connsiteY3400"/>
                              </a:cxn>
                              <a:cxn ang="0">
                                <a:pos x="connsiteX3401" y="connsiteY3401"/>
                              </a:cxn>
                              <a:cxn ang="0">
                                <a:pos x="connsiteX3402" y="connsiteY3402"/>
                              </a:cxn>
                              <a:cxn ang="0">
                                <a:pos x="connsiteX3403" y="connsiteY3403"/>
                              </a:cxn>
                              <a:cxn ang="0">
                                <a:pos x="connsiteX3404" y="connsiteY3404"/>
                              </a:cxn>
                              <a:cxn ang="0">
                                <a:pos x="connsiteX3405" y="connsiteY3405"/>
                              </a:cxn>
                              <a:cxn ang="0">
                                <a:pos x="connsiteX3406" y="connsiteY3406"/>
                              </a:cxn>
                              <a:cxn ang="0">
                                <a:pos x="connsiteX3407" y="connsiteY3407"/>
                              </a:cxn>
                              <a:cxn ang="0">
                                <a:pos x="connsiteX3408" y="connsiteY3408"/>
                              </a:cxn>
                              <a:cxn ang="0">
                                <a:pos x="connsiteX3409" y="connsiteY3409"/>
                              </a:cxn>
                              <a:cxn ang="0">
                                <a:pos x="connsiteX3410" y="connsiteY3410"/>
                              </a:cxn>
                              <a:cxn ang="0">
                                <a:pos x="connsiteX3411" y="connsiteY3411"/>
                              </a:cxn>
                              <a:cxn ang="0">
                                <a:pos x="connsiteX3412" y="connsiteY3412"/>
                              </a:cxn>
                              <a:cxn ang="0">
                                <a:pos x="connsiteX3413" y="connsiteY3413"/>
                              </a:cxn>
                              <a:cxn ang="0">
                                <a:pos x="connsiteX3414" y="connsiteY3414"/>
                              </a:cxn>
                              <a:cxn ang="0">
                                <a:pos x="connsiteX3415" y="connsiteY3415"/>
                              </a:cxn>
                              <a:cxn ang="0">
                                <a:pos x="connsiteX3416" y="connsiteY3416"/>
                              </a:cxn>
                              <a:cxn ang="0">
                                <a:pos x="connsiteX3417" y="connsiteY3417"/>
                              </a:cxn>
                              <a:cxn ang="0">
                                <a:pos x="connsiteX3418" y="connsiteY3418"/>
                              </a:cxn>
                              <a:cxn ang="0">
                                <a:pos x="connsiteX3419" y="connsiteY3419"/>
                              </a:cxn>
                              <a:cxn ang="0">
                                <a:pos x="connsiteX3420" y="connsiteY3420"/>
                              </a:cxn>
                              <a:cxn ang="0">
                                <a:pos x="connsiteX3421" y="connsiteY3421"/>
                              </a:cxn>
                              <a:cxn ang="0">
                                <a:pos x="connsiteX3422" y="connsiteY3422"/>
                              </a:cxn>
                              <a:cxn ang="0">
                                <a:pos x="connsiteX3423" y="connsiteY3423"/>
                              </a:cxn>
                              <a:cxn ang="0">
                                <a:pos x="connsiteX3424" y="connsiteY3424"/>
                              </a:cxn>
                              <a:cxn ang="0">
                                <a:pos x="connsiteX3425" y="connsiteY3425"/>
                              </a:cxn>
                              <a:cxn ang="0">
                                <a:pos x="connsiteX3426" y="connsiteY3426"/>
                              </a:cxn>
                              <a:cxn ang="0">
                                <a:pos x="connsiteX3427" y="connsiteY3427"/>
                              </a:cxn>
                              <a:cxn ang="0">
                                <a:pos x="connsiteX3428" y="connsiteY3428"/>
                              </a:cxn>
                              <a:cxn ang="0">
                                <a:pos x="connsiteX3429" y="connsiteY3429"/>
                              </a:cxn>
                              <a:cxn ang="0">
                                <a:pos x="connsiteX3430" y="connsiteY3430"/>
                              </a:cxn>
                              <a:cxn ang="0">
                                <a:pos x="connsiteX3431" y="connsiteY3431"/>
                              </a:cxn>
                              <a:cxn ang="0">
                                <a:pos x="connsiteX3432" y="connsiteY3432"/>
                              </a:cxn>
                              <a:cxn ang="0">
                                <a:pos x="connsiteX3433" y="connsiteY3433"/>
                              </a:cxn>
                              <a:cxn ang="0">
                                <a:pos x="connsiteX3434" y="connsiteY3434"/>
                              </a:cxn>
                              <a:cxn ang="0">
                                <a:pos x="connsiteX3435" y="connsiteY3435"/>
                              </a:cxn>
                              <a:cxn ang="0">
                                <a:pos x="connsiteX3436" y="connsiteY3436"/>
                              </a:cxn>
                              <a:cxn ang="0">
                                <a:pos x="connsiteX3437" y="connsiteY3437"/>
                              </a:cxn>
                              <a:cxn ang="0">
                                <a:pos x="connsiteX3438" y="connsiteY3438"/>
                              </a:cxn>
                              <a:cxn ang="0">
                                <a:pos x="connsiteX3439" y="connsiteY3439"/>
                              </a:cxn>
                              <a:cxn ang="0">
                                <a:pos x="connsiteX3440" y="connsiteY3440"/>
                              </a:cxn>
                              <a:cxn ang="0">
                                <a:pos x="connsiteX3441" y="connsiteY3441"/>
                              </a:cxn>
                              <a:cxn ang="0">
                                <a:pos x="connsiteX3442" y="connsiteY3442"/>
                              </a:cxn>
                              <a:cxn ang="0">
                                <a:pos x="connsiteX3443" y="connsiteY3443"/>
                              </a:cxn>
                              <a:cxn ang="0">
                                <a:pos x="connsiteX3444" y="connsiteY3444"/>
                              </a:cxn>
                              <a:cxn ang="0">
                                <a:pos x="connsiteX3445" y="connsiteY3445"/>
                              </a:cxn>
                              <a:cxn ang="0">
                                <a:pos x="connsiteX3446" y="connsiteY3446"/>
                              </a:cxn>
                              <a:cxn ang="0">
                                <a:pos x="connsiteX3447" y="connsiteY3447"/>
                              </a:cxn>
                              <a:cxn ang="0">
                                <a:pos x="connsiteX3448" y="connsiteY3448"/>
                              </a:cxn>
                              <a:cxn ang="0">
                                <a:pos x="connsiteX3449" y="connsiteY3449"/>
                              </a:cxn>
                              <a:cxn ang="0">
                                <a:pos x="connsiteX3450" y="connsiteY3450"/>
                              </a:cxn>
                              <a:cxn ang="0">
                                <a:pos x="connsiteX3451" y="connsiteY3451"/>
                              </a:cxn>
                              <a:cxn ang="0">
                                <a:pos x="connsiteX3452" y="connsiteY3452"/>
                              </a:cxn>
                              <a:cxn ang="0">
                                <a:pos x="connsiteX3453" y="connsiteY3453"/>
                              </a:cxn>
                              <a:cxn ang="0">
                                <a:pos x="connsiteX3454" y="connsiteY3454"/>
                              </a:cxn>
                              <a:cxn ang="0">
                                <a:pos x="connsiteX3455" y="connsiteY3455"/>
                              </a:cxn>
                              <a:cxn ang="0">
                                <a:pos x="connsiteX3456" y="connsiteY3456"/>
                              </a:cxn>
                              <a:cxn ang="0">
                                <a:pos x="connsiteX3457" y="connsiteY3457"/>
                              </a:cxn>
                              <a:cxn ang="0">
                                <a:pos x="connsiteX3458" y="connsiteY3458"/>
                              </a:cxn>
                              <a:cxn ang="0">
                                <a:pos x="connsiteX3459" y="connsiteY3459"/>
                              </a:cxn>
                              <a:cxn ang="0">
                                <a:pos x="connsiteX3460" y="connsiteY3460"/>
                              </a:cxn>
                              <a:cxn ang="0">
                                <a:pos x="connsiteX3461" y="connsiteY3461"/>
                              </a:cxn>
                              <a:cxn ang="0">
                                <a:pos x="connsiteX3462" y="connsiteY3462"/>
                              </a:cxn>
                              <a:cxn ang="0">
                                <a:pos x="connsiteX3463" y="connsiteY3463"/>
                              </a:cxn>
                              <a:cxn ang="0">
                                <a:pos x="connsiteX3464" y="connsiteY3464"/>
                              </a:cxn>
                              <a:cxn ang="0">
                                <a:pos x="connsiteX3465" y="connsiteY3465"/>
                              </a:cxn>
                              <a:cxn ang="0">
                                <a:pos x="connsiteX3466" y="connsiteY3466"/>
                              </a:cxn>
                              <a:cxn ang="0">
                                <a:pos x="connsiteX3467" y="connsiteY3467"/>
                              </a:cxn>
                              <a:cxn ang="0">
                                <a:pos x="connsiteX3468" y="connsiteY3468"/>
                              </a:cxn>
                              <a:cxn ang="0">
                                <a:pos x="connsiteX3469" y="connsiteY3469"/>
                              </a:cxn>
                              <a:cxn ang="0">
                                <a:pos x="connsiteX3470" y="connsiteY3470"/>
                              </a:cxn>
                              <a:cxn ang="0">
                                <a:pos x="connsiteX3471" y="connsiteY3471"/>
                              </a:cxn>
                              <a:cxn ang="0">
                                <a:pos x="connsiteX3472" y="connsiteY3472"/>
                              </a:cxn>
                              <a:cxn ang="0">
                                <a:pos x="connsiteX3473" y="connsiteY3473"/>
                              </a:cxn>
                              <a:cxn ang="0">
                                <a:pos x="connsiteX3474" y="connsiteY3474"/>
                              </a:cxn>
                              <a:cxn ang="0">
                                <a:pos x="connsiteX3475" y="connsiteY3475"/>
                              </a:cxn>
                              <a:cxn ang="0">
                                <a:pos x="connsiteX3476" y="connsiteY3476"/>
                              </a:cxn>
                              <a:cxn ang="0">
                                <a:pos x="connsiteX3477" y="connsiteY3477"/>
                              </a:cxn>
                              <a:cxn ang="0">
                                <a:pos x="connsiteX3478" y="connsiteY3478"/>
                              </a:cxn>
                              <a:cxn ang="0">
                                <a:pos x="connsiteX3479" y="connsiteY3479"/>
                              </a:cxn>
                              <a:cxn ang="0">
                                <a:pos x="connsiteX3480" y="connsiteY3480"/>
                              </a:cxn>
                              <a:cxn ang="0">
                                <a:pos x="connsiteX3481" y="connsiteY3481"/>
                              </a:cxn>
                              <a:cxn ang="0">
                                <a:pos x="connsiteX3482" y="connsiteY3482"/>
                              </a:cxn>
                              <a:cxn ang="0">
                                <a:pos x="connsiteX3483" y="connsiteY3483"/>
                              </a:cxn>
                              <a:cxn ang="0">
                                <a:pos x="connsiteX3484" y="connsiteY3484"/>
                              </a:cxn>
                              <a:cxn ang="0">
                                <a:pos x="connsiteX3485" y="connsiteY3485"/>
                              </a:cxn>
                              <a:cxn ang="0">
                                <a:pos x="connsiteX3486" y="connsiteY3486"/>
                              </a:cxn>
                              <a:cxn ang="0">
                                <a:pos x="connsiteX3487" y="connsiteY3487"/>
                              </a:cxn>
                              <a:cxn ang="0">
                                <a:pos x="connsiteX3488" y="connsiteY3488"/>
                              </a:cxn>
                              <a:cxn ang="0">
                                <a:pos x="connsiteX3489" y="connsiteY3489"/>
                              </a:cxn>
                              <a:cxn ang="0">
                                <a:pos x="connsiteX3490" y="connsiteY3490"/>
                              </a:cxn>
                              <a:cxn ang="0">
                                <a:pos x="connsiteX3491" y="connsiteY3491"/>
                              </a:cxn>
                              <a:cxn ang="0">
                                <a:pos x="connsiteX3492" y="connsiteY3492"/>
                              </a:cxn>
                              <a:cxn ang="0">
                                <a:pos x="connsiteX3493" y="connsiteY3493"/>
                              </a:cxn>
                              <a:cxn ang="0">
                                <a:pos x="connsiteX3494" y="connsiteY3494"/>
                              </a:cxn>
                              <a:cxn ang="0">
                                <a:pos x="connsiteX3495" y="connsiteY3495"/>
                              </a:cxn>
                              <a:cxn ang="0">
                                <a:pos x="connsiteX3496" y="connsiteY3496"/>
                              </a:cxn>
                              <a:cxn ang="0">
                                <a:pos x="connsiteX3497" y="connsiteY3497"/>
                              </a:cxn>
                              <a:cxn ang="0">
                                <a:pos x="connsiteX3498" y="connsiteY3498"/>
                              </a:cxn>
                              <a:cxn ang="0">
                                <a:pos x="connsiteX3499" y="connsiteY3499"/>
                              </a:cxn>
                              <a:cxn ang="0">
                                <a:pos x="connsiteX3500" y="connsiteY3500"/>
                              </a:cxn>
                              <a:cxn ang="0">
                                <a:pos x="connsiteX3501" y="connsiteY3501"/>
                              </a:cxn>
                              <a:cxn ang="0">
                                <a:pos x="connsiteX3502" y="connsiteY3502"/>
                              </a:cxn>
                              <a:cxn ang="0">
                                <a:pos x="connsiteX3503" y="connsiteY3503"/>
                              </a:cxn>
                              <a:cxn ang="0">
                                <a:pos x="connsiteX3504" y="connsiteY3504"/>
                              </a:cxn>
                              <a:cxn ang="0">
                                <a:pos x="connsiteX3505" y="connsiteY3505"/>
                              </a:cxn>
                              <a:cxn ang="0">
                                <a:pos x="connsiteX3506" y="connsiteY3506"/>
                              </a:cxn>
                              <a:cxn ang="0">
                                <a:pos x="connsiteX3507" y="connsiteY3507"/>
                              </a:cxn>
                              <a:cxn ang="0">
                                <a:pos x="connsiteX3508" y="connsiteY3508"/>
                              </a:cxn>
                              <a:cxn ang="0">
                                <a:pos x="connsiteX3509" y="connsiteY3509"/>
                              </a:cxn>
                              <a:cxn ang="0">
                                <a:pos x="connsiteX3510" y="connsiteY3510"/>
                              </a:cxn>
                              <a:cxn ang="0">
                                <a:pos x="connsiteX3511" y="connsiteY3511"/>
                              </a:cxn>
                              <a:cxn ang="0">
                                <a:pos x="connsiteX3512" y="connsiteY3512"/>
                              </a:cxn>
                              <a:cxn ang="0">
                                <a:pos x="connsiteX3513" y="connsiteY3513"/>
                              </a:cxn>
                              <a:cxn ang="0">
                                <a:pos x="connsiteX3514" y="connsiteY3514"/>
                              </a:cxn>
                              <a:cxn ang="0">
                                <a:pos x="connsiteX3515" y="connsiteY3515"/>
                              </a:cxn>
                              <a:cxn ang="0">
                                <a:pos x="connsiteX3516" y="connsiteY3516"/>
                              </a:cxn>
                              <a:cxn ang="0">
                                <a:pos x="connsiteX3517" y="connsiteY3517"/>
                              </a:cxn>
                              <a:cxn ang="0">
                                <a:pos x="connsiteX3518" y="connsiteY3518"/>
                              </a:cxn>
                              <a:cxn ang="0">
                                <a:pos x="connsiteX3519" y="connsiteY3519"/>
                              </a:cxn>
                              <a:cxn ang="0">
                                <a:pos x="connsiteX3520" y="connsiteY3520"/>
                              </a:cxn>
                              <a:cxn ang="0">
                                <a:pos x="connsiteX3521" y="connsiteY3521"/>
                              </a:cxn>
                              <a:cxn ang="0">
                                <a:pos x="connsiteX3522" y="connsiteY3522"/>
                              </a:cxn>
                              <a:cxn ang="0">
                                <a:pos x="connsiteX3523" y="connsiteY3523"/>
                              </a:cxn>
                              <a:cxn ang="0">
                                <a:pos x="connsiteX3524" y="connsiteY3524"/>
                              </a:cxn>
                              <a:cxn ang="0">
                                <a:pos x="connsiteX3525" y="connsiteY3525"/>
                              </a:cxn>
                              <a:cxn ang="0">
                                <a:pos x="connsiteX3526" y="connsiteY3526"/>
                              </a:cxn>
                              <a:cxn ang="0">
                                <a:pos x="connsiteX3527" y="connsiteY3527"/>
                              </a:cxn>
                              <a:cxn ang="0">
                                <a:pos x="connsiteX3528" y="connsiteY3528"/>
                              </a:cxn>
                              <a:cxn ang="0">
                                <a:pos x="connsiteX3529" y="connsiteY3529"/>
                              </a:cxn>
                              <a:cxn ang="0">
                                <a:pos x="connsiteX3530" y="connsiteY3530"/>
                              </a:cxn>
                              <a:cxn ang="0">
                                <a:pos x="connsiteX3531" y="connsiteY3531"/>
                              </a:cxn>
                              <a:cxn ang="0">
                                <a:pos x="connsiteX3532" y="connsiteY3532"/>
                              </a:cxn>
                              <a:cxn ang="0">
                                <a:pos x="connsiteX3533" y="connsiteY3533"/>
                              </a:cxn>
                              <a:cxn ang="0">
                                <a:pos x="connsiteX3534" y="connsiteY3534"/>
                              </a:cxn>
                              <a:cxn ang="0">
                                <a:pos x="connsiteX3535" y="connsiteY3535"/>
                              </a:cxn>
                              <a:cxn ang="0">
                                <a:pos x="connsiteX3536" y="connsiteY3536"/>
                              </a:cxn>
                              <a:cxn ang="0">
                                <a:pos x="connsiteX3537" y="connsiteY3537"/>
                              </a:cxn>
                              <a:cxn ang="0">
                                <a:pos x="connsiteX3538" y="connsiteY3538"/>
                              </a:cxn>
                              <a:cxn ang="0">
                                <a:pos x="connsiteX3539" y="connsiteY3539"/>
                              </a:cxn>
                              <a:cxn ang="0">
                                <a:pos x="connsiteX3540" y="connsiteY3540"/>
                              </a:cxn>
                              <a:cxn ang="0">
                                <a:pos x="connsiteX3541" y="connsiteY3541"/>
                              </a:cxn>
                              <a:cxn ang="0">
                                <a:pos x="connsiteX3542" y="connsiteY3542"/>
                              </a:cxn>
                              <a:cxn ang="0">
                                <a:pos x="connsiteX3543" y="connsiteY3543"/>
                              </a:cxn>
                              <a:cxn ang="0">
                                <a:pos x="connsiteX3544" y="connsiteY3544"/>
                              </a:cxn>
                              <a:cxn ang="0">
                                <a:pos x="connsiteX3545" y="connsiteY3545"/>
                              </a:cxn>
                              <a:cxn ang="0">
                                <a:pos x="connsiteX3546" y="connsiteY3546"/>
                              </a:cxn>
                              <a:cxn ang="0">
                                <a:pos x="connsiteX3547" y="connsiteY3547"/>
                              </a:cxn>
                              <a:cxn ang="0">
                                <a:pos x="connsiteX3548" y="connsiteY3548"/>
                              </a:cxn>
                              <a:cxn ang="0">
                                <a:pos x="connsiteX3549" y="connsiteY3549"/>
                              </a:cxn>
                              <a:cxn ang="0">
                                <a:pos x="connsiteX3550" y="connsiteY3550"/>
                              </a:cxn>
                              <a:cxn ang="0">
                                <a:pos x="connsiteX3551" y="connsiteY3551"/>
                              </a:cxn>
                              <a:cxn ang="0">
                                <a:pos x="connsiteX3552" y="connsiteY3552"/>
                              </a:cxn>
                              <a:cxn ang="0">
                                <a:pos x="connsiteX3553" y="connsiteY3553"/>
                              </a:cxn>
                              <a:cxn ang="0">
                                <a:pos x="connsiteX3554" y="connsiteY3554"/>
                              </a:cxn>
                              <a:cxn ang="0">
                                <a:pos x="connsiteX3555" y="connsiteY3555"/>
                              </a:cxn>
                              <a:cxn ang="0">
                                <a:pos x="connsiteX3556" y="connsiteY3556"/>
                              </a:cxn>
                              <a:cxn ang="0">
                                <a:pos x="connsiteX3557" y="connsiteY3557"/>
                              </a:cxn>
                              <a:cxn ang="0">
                                <a:pos x="connsiteX3558" y="connsiteY3558"/>
                              </a:cxn>
                              <a:cxn ang="0">
                                <a:pos x="connsiteX3559" y="connsiteY3559"/>
                              </a:cxn>
                              <a:cxn ang="0">
                                <a:pos x="connsiteX3560" y="connsiteY3560"/>
                              </a:cxn>
                              <a:cxn ang="0">
                                <a:pos x="connsiteX3561" y="connsiteY3561"/>
                              </a:cxn>
                              <a:cxn ang="0">
                                <a:pos x="connsiteX3562" y="connsiteY3562"/>
                              </a:cxn>
                              <a:cxn ang="0">
                                <a:pos x="connsiteX3563" y="connsiteY3563"/>
                              </a:cxn>
                              <a:cxn ang="0">
                                <a:pos x="connsiteX3564" y="connsiteY3564"/>
                              </a:cxn>
                              <a:cxn ang="0">
                                <a:pos x="connsiteX3565" y="connsiteY3565"/>
                              </a:cxn>
                              <a:cxn ang="0">
                                <a:pos x="connsiteX3566" y="connsiteY3566"/>
                              </a:cxn>
                              <a:cxn ang="0">
                                <a:pos x="connsiteX3567" y="connsiteY3567"/>
                              </a:cxn>
                              <a:cxn ang="0">
                                <a:pos x="connsiteX3568" y="connsiteY3568"/>
                              </a:cxn>
                              <a:cxn ang="0">
                                <a:pos x="connsiteX3569" y="connsiteY3569"/>
                              </a:cxn>
                              <a:cxn ang="0">
                                <a:pos x="connsiteX3570" y="connsiteY3570"/>
                              </a:cxn>
                              <a:cxn ang="0">
                                <a:pos x="connsiteX3571" y="connsiteY3571"/>
                              </a:cxn>
                              <a:cxn ang="0">
                                <a:pos x="connsiteX3572" y="connsiteY3572"/>
                              </a:cxn>
                              <a:cxn ang="0">
                                <a:pos x="connsiteX3573" y="connsiteY3573"/>
                              </a:cxn>
                              <a:cxn ang="0">
                                <a:pos x="connsiteX3574" y="connsiteY3574"/>
                              </a:cxn>
                              <a:cxn ang="0">
                                <a:pos x="connsiteX3575" y="connsiteY3575"/>
                              </a:cxn>
                              <a:cxn ang="0">
                                <a:pos x="connsiteX3576" y="connsiteY3576"/>
                              </a:cxn>
                              <a:cxn ang="0">
                                <a:pos x="connsiteX3577" y="connsiteY3577"/>
                              </a:cxn>
                              <a:cxn ang="0">
                                <a:pos x="connsiteX3578" y="connsiteY3578"/>
                              </a:cxn>
                              <a:cxn ang="0">
                                <a:pos x="connsiteX3579" y="connsiteY3579"/>
                              </a:cxn>
                              <a:cxn ang="0">
                                <a:pos x="connsiteX3580" y="connsiteY3580"/>
                              </a:cxn>
                              <a:cxn ang="0">
                                <a:pos x="connsiteX3581" y="connsiteY3581"/>
                              </a:cxn>
                              <a:cxn ang="0">
                                <a:pos x="connsiteX3582" y="connsiteY3582"/>
                              </a:cxn>
                              <a:cxn ang="0">
                                <a:pos x="connsiteX3583" y="connsiteY3583"/>
                              </a:cxn>
                              <a:cxn ang="0">
                                <a:pos x="connsiteX3584" y="connsiteY3584"/>
                              </a:cxn>
                              <a:cxn ang="0">
                                <a:pos x="connsiteX3585" y="connsiteY3585"/>
                              </a:cxn>
                              <a:cxn ang="0">
                                <a:pos x="connsiteX3586" y="connsiteY3586"/>
                              </a:cxn>
                              <a:cxn ang="0">
                                <a:pos x="connsiteX3587" y="connsiteY3587"/>
                              </a:cxn>
                              <a:cxn ang="0">
                                <a:pos x="connsiteX3588" y="connsiteY3588"/>
                              </a:cxn>
                              <a:cxn ang="0">
                                <a:pos x="connsiteX3589" y="connsiteY3589"/>
                              </a:cxn>
                              <a:cxn ang="0">
                                <a:pos x="connsiteX3590" y="connsiteY3590"/>
                              </a:cxn>
                              <a:cxn ang="0">
                                <a:pos x="connsiteX3591" y="connsiteY3591"/>
                              </a:cxn>
                              <a:cxn ang="0">
                                <a:pos x="connsiteX3592" y="connsiteY3592"/>
                              </a:cxn>
                              <a:cxn ang="0">
                                <a:pos x="connsiteX3593" y="connsiteY3593"/>
                              </a:cxn>
                              <a:cxn ang="0">
                                <a:pos x="connsiteX3594" y="connsiteY3594"/>
                              </a:cxn>
                              <a:cxn ang="0">
                                <a:pos x="connsiteX3595" y="connsiteY3595"/>
                              </a:cxn>
                              <a:cxn ang="0">
                                <a:pos x="connsiteX3596" y="connsiteY3596"/>
                              </a:cxn>
                              <a:cxn ang="0">
                                <a:pos x="connsiteX3597" y="connsiteY3597"/>
                              </a:cxn>
                              <a:cxn ang="0">
                                <a:pos x="connsiteX3598" y="connsiteY3598"/>
                              </a:cxn>
                              <a:cxn ang="0">
                                <a:pos x="connsiteX3599" y="connsiteY3599"/>
                              </a:cxn>
                              <a:cxn ang="0">
                                <a:pos x="connsiteX3600" y="connsiteY3600"/>
                              </a:cxn>
                              <a:cxn ang="0">
                                <a:pos x="connsiteX3601" y="connsiteY3601"/>
                              </a:cxn>
                              <a:cxn ang="0">
                                <a:pos x="connsiteX3602" y="connsiteY3602"/>
                              </a:cxn>
                              <a:cxn ang="0">
                                <a:pos x="connsiteX3603" y="connsiteY3603"/>
                              </a:cxn>
                              <a:cxn ang="0">
                                <a:pos x="connsiteX3604" y="connsiteY3604"/>
                              </a:cxn>
                              <a:cxn ang="0">
                                <a:pos x="connsiteX3605" y="connsiteY3605"/>
                              </a:cxn>
                              <a:cxn ang="0">
                                <a:pos x="connsiteX3606" y="connsiteY3606"/>
                              </a:cxn>
                              <a:cxn ang="0">
                                <a:pos x="connsiteX3607" y="connsiteY3607"/>
                              </a:cxn>
                              <a:cxn ang="0">
                                <a:pos x="connsiteX3608" y="connsiteY3608"/>
                              </a:cxn>
                              <a:cxn ang="0">
                                <a:pos x="connsiteX3609" y="connsiteY3609"/>
                              </a:cxn>
                              <a:cxn ang="0">
                                <a:pos x="connsiteX3610" y="connsiteY3610"/>
                              </a:cxn>
                              <a:cxn ang="0">
                                <a:pos x="connsiteX3611" y="connsiteY3611"/>
                              </a:cxn>
                              <a:cxn ang="0">
                                <a:pos x="connsiteX3612" y="connsiteY3612"/>
                              </a:cxn>
                              <a:cxn ang="0">
                                <a:pos x="connsiteX3613" y="connsiteY3613"/>
                              </a:cxn>
                              <a:cxn ang="0">
                                <a:pos x="connsiteX3614" y="connsiteY3614"/>
                              </a:cxn>
                              <a:cxn ang="0">
                                <a:pos x="connsiteX3615" y="connsiteY3615"/>
                              </a:cxn>
                              <a:cxn ang="0">
                                <a:pos x="connsiteX3616" y="connsiteY3616"/>
                              </a:cxn>
                              <a:cxn ang="0">
                                <a:pos x="connsiteX3617" y="connsiteY3617"/>
                              </a:cxn>
                              <a:cxn ang="0">
                                <a:pos x="connsiteX3618" y="connsiteY3618"/>
                              </a:cxn>
                              <a:cxn ang="0">
                                <a:pos x="connsiteX3619" y="connsiteY3619"/>
                              </a:cxn>
                              <a:cxn ang="0">
                                <a:pos x="connsiteX3620" y="connsiteY3620"/>
                              </a:cxn>
                              <a:cxn ang="0">
                                <a:pos x="connsiteX3621" y="connsiteY3621"/>
                              </a:cxn>
                              <a:cxn ang="0">
                                <a:pos x="connsiteX3622" y="connsiteY3622"/>
                              </a:cxn>
                              <a:cxn ang="0">
                                <a:pos x="connsiteX3623" y="connsiteY3623"/>
                              </a:cxn>
                              <a:cxn ang="0">
                                <a:pos x="connsiteX3624" y="connsiteY3624"/>
                              </a:cxn>
                              <a:cxn ang="0">
                                <a:pos x="connsiteX3625" y="connsiteY3625"/>
                              </a:cxn>
                              <a:cxn ang="0">
                                <a:pos x="connsiteX3626" y="connsiteY3626"/>
                              </a:cxn>
                              <a:cxn ang="0">
                                <a:pos x="connsiteX3627" y="connsiteY3627"/>
                              </a:cxn>
                              <a:cxn ang="0">
                                <a:pos x="connsiteX3628" y="connsiteY3628"/>
                              </a:cxn>
                              <a:cxn ang="0">
                                <a:pos x="connsiteX3629" y="connsiteY3629"/>
                              </a:cxn>
                              <a:cxn ang="0">
                                <a:pos x="connsiteX3630" y="connsiteY3630"/>
                              </a:cxn>
                              <a:cxn ang="0">
                                <a:pos x="connsiteX3631" y="connsiteY3631"/>
                              </a:cxn>
                              <a:cxn ang="0">
                                <a:pos x="connsiteX3632" y="connsiteY3632"/>
                              </a:cxn>
                              <a:cxn ang="0">
                                <a:pos x="connsiteX3633" y="connsiteY3633"/>
                              </a:cxn>
                              <a:cxn ang="0">
                                <a:pos x="connsiteX3634" y="connsiteY3634"/>
                              </a:cxn>
                              <a:cxn ang="0">
                                <a:pos x="connsiteX3635" y="connsiteY3635"/>
                              </a:cxn>
                              <a:cxn ang="0">
                                <a:pos x="connsiteX3636" y="connsiteY3636"/>
                              </a:cxn>
                              <a:cxn ang="0">
                                <a:pos x="connsiteX3637" y="connsiteY3637"/>
                              </a:cxn>
                              <a:cxn ang="0">
                                <a:pos x="connsiteX3638" y="connsiteY3638"/>
                              </a:cxn>
                              <a:cxn ang="0">
                                <a:pos x="connsiteX3639" y="connsiteY3639"/>
                              </a:cxn>
                              <a:cxn ang="0">
                                <a:pos x="connsiteX3640" y="connsiteY3640"/>
                              </a:cxn>
                              <a:cxn ang="0">
                                <a:pos x="connsiteX3641" y="connsiteY3641"/>
                              </a:cxn>
                              <a:cxn ang="0">
                                <a:pos x="connsiteX3642" y="connsiteY3642"/>
                              </a:cxn>
                              <a:cxn ang="0">
                                <a:pos x="connsiteX3643" y="connsiteY3643"/>
                              </a:cxn>
                              <a:cxn ang="0">
                                <a:pos x="connsiteX3644" y="connsiteY3644"/>
                              </a:cxn>
                              <a:cxn ang="0">
                                <a:pos x="connsiteX3645" y="connsiteY3645"/>
                              </a:cxn>
                              <a:cxn ang="0">
                                <a:pos x="connsiteX3646" y="connsiteY3646"/>
                              </a:cxn>
                              <a:cxn ang="0">
                                <a:pos x="connsiteX3647" y="connsiteY3647"/>
                              </a:cxn>
                              <a:cxn ang="0">
                                <a:pos x="connsiteX3648" y="connsiteY3648"/>
                              </a:cxn>
                              <a:cxn ang="0">
                                <a:pos x="connsiteX3649" y="connsiteY3649"/>
                              </a:cxn>
                              <a:cxn ang="0">
                                <a:pos x="connsiteX3650" y="connsiteY3650"/>
                              </a:cxn>
                              <a:cxn ang="0">
                                <a:pos x="connsiteX3651" y="connsiteY3651"/>
                              </a:cxn>
                              <a:cxn ang="0">
                                <a:pos x="connsiteX3652" y="connsiteY3652"/>
                              </a:cxn>
                              <a:cxn ang="0">
                                <a:pos x="connsiteX3653" y="connsiteY3653"/>
                              </a:cxn>
                              <a:cxn ang="0">
                                <a:pos x="connsiteX3654" y="connsiteY3654"/>
                              </a:cxn>
                              <a:cxn ang="0">
                                <a:pos x="connsiteX3655" y="connsiteY3655"/>
                              </a:cxn>
                              <a:cxn ang="0">
                                <a:pos x="connsiteX3656" y="connsiteY3656"/>
                              </a:cxn>
                              <a:cxn ang="0">
                                <a:pos x="connsiteX3657" y="connsiteY3657"/>
                              </a:cxn>
                              <a:cxn ang="0">
                                <a:pos x="connsiteX3658" y="connsiteY3658"/>
                              </a:cxn>
                              <a:cxn ang="0">
                                <a:pos x="connsiteX3659" y="connsiteY3659"/>
                              </a:cxn>
                              <a:cxn ang="0">
                                <a:pos x="connsiteX3660" y="connsiteY3660"/>
                              </a:cxn>
                              <a:cxn ang="0">
                                <a:pos x="connsiteX3661" y="connsiteY3661"/>
                              </a:cxn>
                              <a:cxn ang="0">
                                <a:pos x="connsiteX3662" y="connsiteY3662"/>
                              </a:cxn>
                              <a:cxn ang="0">
                                <a:pos x="connsiteX3663" y="connsiteY3663"/>
                              </a:cxn>
                              <a:cxn ang="0">
                                <a:pos x="connsiteX3664" y="connsiteY3664"/>
                              </a:cxn>
                              <a:cxn ang="0">
                                <a:pos x="connsiteX3665" y="connsiteY3665"/>
                              </a:cxn>
                              <a:cxn ang="0">
                                <a:pos x="connsiteX3666" y="connsiteY3666"/>
                              </a:cxn>
                              <a:cxn ang="0">
                                <a:pos x="connsiteX3667" y="connsiteY3667"/>
                              </a:cxn>
                              <a:cxn ang="0">
                                <a:pos x="connsiteX3668" y="connsiteY3668"/>
                              </a:cxn>
                              <a:cxn ang="0">
                                <a:pos x="connsiteX3669" y="connsiteY3669"/>
                              </a:cxn>
                              <a:cxn ang="0">
                                <a:pos x="connsiteX3670" y="connsiteY3670"/>
                              </a:cxn>
                              <a:cxn ang="0">
                                <a:pos x="connsiteX3671" y="connsiteY3671"/>
                              </a:cxn>
                              <a:cxn ang="0">
                                <a:pos x="connsiteX3672" y="connsiteY3672"/>
                              </a:cxn>
                              <a:cxn ang="0">
                                <a:pos x="connsiteX3673" y="connsiteY3673"/>
                              </a:cxn>
                              <a:cxn ang="0">
                                <a:pos x="connsiteX3674" y="connsiteY3674"/>
                              </a:cxn>
                              <a:cxn ang="0">
                                <a:pos x="connsiteX3675" y="connsiteY3675"/>
                              </a:cxn>
                              <a:cxn ang="0">
                                <a:pos x="connsiteX3676" y="connsiteY3676"/>
                              </a:cxn>
                              <a:cxn ang="0">
                                <a:pos x="connsiteX3677" y="connsiteY3677"/>
                              </a:cxn>
                              <a:cxn ang="0">
                                <a:pos x="connsiteX3678" y="connsiteY3678"/>
                              </a:cxn>
                              <a:cxn ang="0">
                                <a:pos x="connsiteX3679" y="connsiteY3679"/>
                              </a:cxn>
                              <a:cxn ang="0">
                                <a:pos x="connsiteX3680" y="connsiteY3680"/>
                              </a:cxn>
                              <a:cxn ang="0">
                                <a:pos x="connsiteX3681" y="connsiteY3681"/>
                              </a:cxn>
                              <a:cxn ang="0">
                                <a:pos x="connsiteX3682" y="connsiteY3682"/>
                              </a:cxn>
                              <a:cxn ang="0">
                                <a:pos x="connsiteX3683" y="connsiteY3683"/>
                              </a:cxn>
                              <a:cxn ang="0">
                                <a:pos x="connsiteX3684" y="connsiteY3684"/>
                              </a:cxn>
                              <a:cxn ang="0">
                                <a:pos x="connsiteX3685" y="connsiteY3685"/>
                              </a:cxn>
                              <a:cxn ang="0">
                                <a:pos x="connsiteX3686" y="connsiteY3686"/>
                              </a:cxn>
                              <a:cxn ang="0">
                                <a:pos x="connsiteX3687" y="connsiteY3687"/>
                              </a:cxn>
                              <a:cxn ang="0">
                                <a:pos x="connsiteX3688" y="connsiteY3688"/>
                              </a:cxn>
                              <a:cxn ang="0">
                                <a:pos x="connsiteX3689" y="connsiteY3689"/>
                              </a:cxn>
                              <a:cxn ang="0">
                                <a:pos x="connsiteX3690" y="connsiteY3690"/>
                              </a:cxn>
                              <a:cxn ang="0">
                                <a:pos x="connsiteX3691" y="connsiteY3691"/>
                              </a:cxn>
                              <a:cxn ang="0">
                                <a:pos x="connsiteX3692" y="connsiteY3692"/>
                              </a:cxn>
                              <a:cxn ang="0">
                                <a:pos x="connsiteX3693" y="connsiteY3693"/>
                              </a:cxn>
                              <a:cxn ang="0">
                                <a:pos x="connsiteX3694" y="connsiteY3694"/>
                              </a:cxn>
                              <a:cxn ang="0">
                                <a:pos x="connsiteX3695" y="connsiteY3695"/>
                              </a:cxn>
                              <a:cxn ang="0">
                                <a:pos x="connsiteX3696" y="connsiteY3696"/>
                              </a:cxn>
                              <a:cxn ang="0">
                                <a:pos x="connsiteX3697" y="connsiteY3697"/>
                              </a:cxn>
                              <a:cxn ang="0">
                                <a:pos x="connsiteX3698" y="connsiteY3698"/>
                              </a:cxn>
                              <a:cxn ang="0">
                                <a:pos x="connsiteX3699" y="connsiteY3699"/>
                              </a:cxn>
                              <a:cxn ang="0">
                                <a:pos x="connsiteX3700" y="connsiteY3700"/>
                              </a:cxn>
                              <a:cxn ang="0">
                                <a:pos x="connsiteX3701" y="connsiteY3701"/>
                              </a:cxn>
                              <a:cxn ang="0">
                                <a:pos x="connsiteX3702" y="connsiteY3702"/>
                              </a:cxn>
                              <a:cxn ang="0">
                                <a:pos x="connsiteX3703" y="connsiteY3703"/>
                              </a:cxn>
                              <a:cxn ang="0">
                                <a:pos x="connsiteX3704" y="connsiteY3704"/>
                              </a:cxn>
                              <a:cxn ang="0">
                                <a:pos x="connsiteX3705" y="connsiteY3705"/>
                              </a:cxn>
                              <a:cxn ang="0">
                                <a:pos x="connsiteX3706" y="connsiteY3706"/>
                              </a:cxn>
                              <a:cxn ang="0">
                                <a:pos x="connsiteX3707" y="connsiteY3707"/>
                              </a:cxn>
                              <a:cxn ang="0">
                                <a:pos x="connsiteX3708" y="connsiteY3708"/>
                              </a:cxn>
                              <a:cxn ang="0">
                                <a:pos x="connsiteX3709" y="connsiteY3709"/>
                              </a:cxn>
                              <a:cxn ang="0">
                                <a:pos x="connsiteX3710" y="connsiteY3710"/>
                              </a:cxn>
                              <a:cxn ang="0">
                                <a:pos x="connsiteX3711" y="connsiteY3711"/>
                              </a:cxn>
                              <a:cxn ang="0">
                                <a:pos x="connsiteX3712" y="connsiteY3712"/>
                              </a:cxn>
                              <a:cxn ang="0">
                                <a:pos x="connsiteX3713" y="connsiteY3713"/>
                              </a:cxn>
                              <a:cxn ang="0">
                                <a:pos x="connsiteX3714" y="connsiteY3714"/>
                              </a:cxn>
                              <a:cxn ang="0">
                                <a:pos x="connsiteX3715" y="connsiteY3715"/>
                              </a:cxn>
                              <a:cxn ang="0">
                                <a:pos x="connsiteX3716" y="connsiteY3716"/>
                              </a:cxn>
                              <a:cxn ang="0">
                                <a:pos x="connsiteX3717" y="connsiteY3717"/>
                              </a:cxn>
                              <a:cxn ang="0">
                                <a:pos x="connsiteX3718" y="connsiteY3718"/>
                              </a:cxn>
                              <a:cxn ang="0">
                                <a:pos x="connsiteX3719" y="connsiteY3719"/>
                              </a:cxn>
                              <a:cxn ang="0">
                                <a:pos x="connsiteX3720" y="connsiteY3720"/>
                              </a:cxn>
                              <a:cxn ang="0">
                                <a:pos x="connsiteX3721" y="connsiteY3721"/>
                              </a:cxn>
                              <a:cxn ang="0">
                                <a:pos x="connsiteX3722" y="connsiteY3722"/>
                              </a:cxn>
                              <a:cxn ang="0">
                                <a:pos x="connsiteX3723" y="connsiteY3723"/>
                              </a:cxn>
                              <a:cxn ang="0">
                                <a:pos x="connsiteX3724" y="connsiteY3724"/>
                              </a:cxn>
                              <a:cxn ang="0">
                                <a:pos x="connsiteX3725" y="connsiteY3725"/>
                              </a:cxn>
                              <a:cxn ang="0">
                                <a:pos x="connsiteX3726" y="connsiteY3726"/>
                              </a:cxn>
                              <a:cxn ang="0">
                                <a:pos x="connsiteX3727" y="connsiteY3727"/>
                              </a:cxn>
                              <a:cxn ang="0">
                                <a:pos x="connsiteX3728" y="connsiteY3728"/>
                              </a:cxn>
                              <a:cxn ang="0">
                                <a:pos x="connsiteX3729" y="connsiteY3729"/>
                              </a:cxn>
                              <a:cxn ang="0">
                                <a:pos x="connsiteX3730" y="connsiteY3730"/>
                              </a:cxn>
                              <a:cxn ang="0">
                                <a:pos x="connsiteX3731" y="connsiteY3731"/>
                              </a:cxn>
                              <a:cxn ang="0">
                                <a:pos x="connsiteX3732" y="connsiteY3732"/>
                              </a:cxn>
                              <a:cxn ang="0">
                                <a:pos x="connsiteX3733" y="connsiteY3733"/>
                              </a:cxn>
                              <a:cxn ang="0">
                                <a:pos x="connsiteX3734" y="connsiteY3734"/>
                              </a:cxn>
                              <a:cxn ang="0">
                                <a:pos x="connsiteX3735" y="connsiteY3735"/>
                              </a:cxn>
                              <a:cxn ang="0">
                                <a:pos x="connsiteX3736" y="connsiteY3736"/>
                              </a:cxn>
                              <a:cxn ang="0">
                                <a:pos x="connsiteX3737" y="connsiteY3737"/>
                              </a:cxn>
                              <a:cxn ang="0">
                                <a:pos x="connsiteX3738" y="connsiteY3738"/>
                              </a:cxn>
                              <a:cxn ang="0">
                                <a:pos x="connsiteX3739" y="connsiteY3739"/>
                              </a:cxn>
                              <a:cxn ang="0">
                                <a:pos x="connsiteX3740" y="connsiteY3740"/>
                              </a:cxn>
                              <a:cxn ang="0">
                                <a:pos x="connsiteX3741" y="connsiteY3741"/>
                              </a:cxn>
                              <a:cxn ang="0">
                                <a:pos x="connsiteX3742" y="connsiteY3742"/>
                              </a:cxn>
                              <a:cxn ang="0">
                                <a:pos x="connsiteX3743" y="connsiteY3743"/>
                              </a:cxn>
                              <a:cxn ang="0">
                                <a:pos x="connsiteX3744" y="connsiteY3744"/>
                              </a:cxn>
                              <a:cxn ang="0">
                                <a:pos x="connsiteX3745" y="connsiteY3745"/>
                              </a:cxn>
                              <a:cxn ang="0">
                                <a:pos x="connsiteX3746" y="connsiteY3746"/>
                              </a:cxn>
                              <a:cxn ang="0">
                                <a:pos x="connsiteX3747" y="connsiteY3747"/>
                              </a:cxn>
                              <a:cxn ang="0">
                                <a:pos x="connsiteX3748" y="connsiteY3748"/>
                              </a:cxn>
                              <a:cxn ang="0">
                                <a:pos x="connsiteX3749" y="connsiteY3749"/>
                              </a:cxn>
                              <a:cxn ang="0">
                                <a:pos x="connsiteX3750" y="connsiteY3750"/>
                              </a:cxn>
                              <a:cxn ang="0">
                                <a:pos x="connsiteX3751" y="connsiteY3751"/>
                              </a:cxn>
                              <a:cxn ang="0">
                                <a:pos x="connsiteX3752" y="connsiteY3752"/>
                              </a:cxn>
                              <a:cxn ang="0">
                                <a:pos x="connsiteX3753" y="connsiteY3753"/>
                              </a:cxn>
                              <a:cxn ang="0">
                                <a:pos x="connsiteX3754" y="connsiteY3754"/>
                              </a:cxn>
                              <a:cxn ang="0">
                                <a:pos x="connsiteX3755" y="connsiteY3755"/>
                              </a:cxn>
                              <a:cxn ang="0">
                                <a:pos x="connsiteX3756" y="connsiteY3756"/>
                              </a:cxn>
                              <a:cxn ang="0">
                                <a:pos x="connsiteX3757" y="connsiteY3757"/>
                              </a:cxn>
                              <a:cxn ang="0">
                                <a:pos x="connsiteX3758" y="connsiteY3758"/>
                              </a:cxn>
                              <a:cxn ang="0">
                                <a:pos x="connsiteX3759" y="connsiteY3759"/>
                              </a:cxn>
                              <a:cxn ang="0">
                                <a:pos x="connsiteX3760" y="connsiteY3760"/>
                              </a:cxn>
                              <a:cxn ang="0">
                                <a:pos x="connsiteX3761" y="connsiteY3761"/>
                              </a:cxn>
                              <a:cxn ang="0">
                                <a:pos x="connsiteX3762" y="connsiteY3762"/>
                              </a:cxn>
                              <a:cxn ang="0">
                                <a:pos x="connsiteX3763" y="connsiteY3763"/>
                              </a:cxn>
                              <a:cxn ang="0">
                                <a:pos x="connsiteX3764" y="connsiteY3764"/>
                              </a:cxn>
                              <a:cxn ang="0">
                                <a:pos x="connsiteX3765" y="connsiteY3765"/>
                              </a:cxn>
                              <a:cxn ang="0">
                                <a:pos x="connsiteX3766" y="connsiteY3766"/>
                              </a:cxn>
                              <a:cxn ang="0">
                                <a:pos x="connsiteX3767" y="connsiteY3767"/>
                              </a:cxn>
                              <a:cxn ang="0">
                                <a:pos x="connsiteX3768" y="connsiteY3768"/>
                              </a:cxn>
                              <a:cxn ang="0">
                                <a:pos x="connsiteX3769" y="connsiteY3769"/>
                              </a:cxn>
                              <a:cxn ang="0">
                                <a:pos x="connsiteX3770" y="connsiteY3770"/>
                              </a:cxn>
                              <a:cxn ang="0">
                                <a:pos x="connsiteX3771" y="connsiteY3771"/>
                              </a:cxn>
                              <a:cxn ang="0">
                                <a:pos x="connsiteX3772" y="connsiteY3772"/>
                              </a:cxn>
                              <a:cxn ang="0">
                                <a:pos x="connsiteX3773" y="connsiteY3773"/>
                              </a:cxn>
                              <a:cxn ang="0">
                                <a:pos x="connsiteX3774" y="connsiteY3774"/>
                              </a:cxn>
                              <a:cxn ang="0">
                                <a:pos x="connsiteX3775" y="connsiteY3775"/>
                              </a:cxn>
                              <a:cxn ang="0">
                                <a:pos x="connsiteX3776" y="connsiteY3776"/>
                              </a:cxn>
                              <a:cxn ang="0">
                                <a:pos x="connsiteX3777" y="connsiteY3777"/>
                              </a:cxn>
                              <a:cxn ang="0">
                                <a:pos x="connsiteX3778" y="connsiteY3778"/>
                              </a:cxn>
                              <a:cxn ang="0">
                                <a:pos x="connsiteX3779" y="connsiteY3779"/>
                              </a:cxn>
                              <a:cxn ang="0">
                                <a:pos x="connsiteX3780" y="connsiteY3780"/>
                              </a:cxn>
                              <a:cxn ang="0">
                                <a:pos x="connsiteX3781" y="connsiteY3781"/>
                              </a:cxn>
                              <a:cxn ang="0">
                                <a:pos x="connsiteX3782" y="connsiteY3782"/>
                              </a:cxn>
                              <a:cxn ang="0">
                                <a:pos x="connsiteX3783" y="connsiteY3783"/>
                              </a:cxn>
                              <a:cxn ang="0">
                                <a:pos x="connsiteX3784" y="connsiteY3784"/>
                              </a:cxn>
                              <a:cxn ang="0">
                                <a:pos x="connsiteX3785" y="connsiteY3785"/>
                              </a:cxn>
                              <a:cxn ang="0">
                                <a:pos x="connsiteX3786" y="connsiteY3786"/>
                              </a:cxn>
                              <a:cxn ang="0">
                                <a:pos x="connsiteX3787" y="connsiteY3787"/>
                              </a:cxn>
                              <a:cxn ang="0">
                                <a:pos x="connsiteX3788" y="connsiteY3788"/>
                              </a:cxn>
                              <a:cxn ang="0">
                                <a:pos x="connsiteX3789" y="connsiteY3789"/>
                              </a:cxn>
                              <a:cxn ang="0">
                                <a:pos x="connsiteX3790" y="connsiteY3790"/>
                              </a:cxn>
                              <a:cxn ang="0">
                                <a:pos x="connsiteX3791" y="connsiteY3791"/>
                              </a:cxn>
                              <a:cxn ang="0">
                                <a:pos x="connsiteX3792" y="connsiteY3792"/>
                              </a:cxn>
                              <a:cxn ang="0">
                                <a:pos x="connsiteX3793" y="connsiteY3793"/>
                              </a:cxn>
                              <a:cxn ang="0">
                                <a:pos x="connsiteX3794" y="connsiteY3794"/>
                              </a:cxn>
                              <a:cxn ang="0">
                                <a:pos x="connsiteX3795" y="connsiteY3795"/>
                              </a:cxn>
                              <a:cxn ang="0">
                                <a:pos x="connsiteX3796" y="connsiteY3796"/>
                              </a:cxn>
                              <a:cxn ang="0">
                                <a:pos x="connsiteX3797" y="connsiteY3797"/>
                              </a:cxn>
                              <a:cxn ang="0">
                                <a:pos x="connsiteX3798" y="connsiteY3798"/>
                              </a:cxn>
                              <a:cxn ang="0">
                                <a:pos x="connsiteX3799" y="connsiteY3799"/>
                              </a:cxn>
                              <a:cxn ang="0">
                                <a:pos x="connsiteX3800" y="connsiteY3800"/>
                              </a:cxn>
                              <a:cxn ang="0">
                                <a:pos x="connsiteX3801" y="connsiteY3801"/>
                              </a:cxn>
                              <a:cxn ang="0">
                                <a:pos x="connsiteX3802" y="connsiteY3802"/>
                              </a:cxn>
                              <a:cxn ang="0">
                                <a:pos x="connsiteX3803" y="connsiteY3803"/>
                              </a:cxn>
                              <a:cxn ang="0">
                                <a:pos x="connsiteX3804" y="connsiteY3804"/>
                              </a:cxn>
                              <a:cxn ang="0">
                                <a:pos x="connsiteX3805" y="connsiteY3805"/>
                              </a:cxn>
                              <a:cxn ang="0">
                                <a:pos x="connsiteX3806" y="connsiteY3806"/>
                              </a:cxn>
                              <a:cxn ang="0">
                                <a:pos x="connsiteX3807" y="connsiteY3807"/>
                              </a:cxn>
                              <a:cxn ang="0">
                                <a:pos x="connsiteX3808" y="connsiteY3808"/>
                              </a:cxn>
                              <a:cxn ang="0">
                                <a:pos x="connsiteX3809" y="connsiteY3809"/>
                              </a:cxn>
                              <a:cxn ang="0">
                                <a:pos x="connsiteX3810" y="connsiteY3810"/>
                              </a:cxn>
                              <a:cxn ang="0">
                                <a:pos x="connsiteX3811" y="connsiteY3811"/>
                              </a:cxn>
                              <a:cxn ang="0">
                                <a:pos x="connsiteX3812" y="connsiteY3812"/>
                              </a:cxn>
                              <a:cxn ang="0">
                                <a:pos x="connsiteX3813" y="connsiteY3813"/>
                              </a:cxn>
                              <a:cxn ang="0">
                                <a:pos x="connsiteX3814" y="connsiteY3814"/>
                              </a:cxn>
                              <a:cxn ang="0">
                                <a:pos x="connsiteX3815" y="connsiteY3815"/>
                              </a:cxn>
                              <a:cxn ang="0">
                                <a:pos x="connsiteX3816" y="connsiteY3816"/>
                              </a:cxn>
                              <a:cxn ang="0">
                                <a:pos x="connsiteX3817" y="connsiteY3817"/>
                              </a:cxn>
                              <a:cxn ang="0">
                                <a:pos x="connsiteX3818" y="connsiteY3818"/>
                              </a:cxn>
                              <a:cxn ang="0">
                                <a:pos x="connsiteX3819" y="connsiteY3819"/>
                              </a:cxn>
                              <a:cxn ang="0">
                                <a:pos x="connsiteX3820" y="connsiteY3820"/>
                              </a:cxn>
                              <a:cxn ang="0">
                                <a:pos x="connsiteX3821" y="connsiteY3821"/>
                              </a:cxn>
                              <a:cxn ang="0">
                                <a:pos x="connsiteX3822" y="connsiteY3822"/>
                              </a:cxn>
                              <a:cxn ang="0">
                                <a:pos x="connsiteX3823" y="connsiteY3823"/>
                              </a:cxn>
                              <a:cxn ang="0">
                                <a:pos x="connsiteX3824" y="connsiteY3824"/>
                              </a:cxn>
                              <a:cxn ang="0">
                                <a:pos x="connsiteX3825" y="connsiteY3825"/>
                              </a:cxn>
                              <a:cxn ang="0">
                                <a:pos x="connsiteX3826" y="connsiteY3826"/>
                              </a:cxn>
                              <a:cxn ang="0">
                                <a:pos x="connsiteX3827" y="connsiteY3827"/>
                              </a:cxn>
                              <a:cxn ang="0">
                                <a:pos x="connsiteX3828" y="connsiteY3828"/>
                              </a:cxn>
                              <a:cxn ang="0">
                                <a:pos x="connsiteX3829" y="connsiteY3829"/>
                              </a:cxn>
                              <a:cxn ang="0">
                                <a:pos x="connsiteX3830" y="connsiteY3830"/>
                              </a:cxn>
                              <a:cxn ang="0">
                                <a:pos x="connsiteX3831" y="connsiteY3831"/>
                              </a:cxn>
                              <a:cxn ang="0">
                                <a:pos x="connsiteX3832" y="connsiteY3832"/>
                              </a:cxn>
                              <a:cxn ang="0">
                                <a:pos x="connsiteX3833" y="connsiteY3833"/>
                              </a:cxn>
                              <a:cxn ang="0">
                                <a:pos x="connsiteX3834" y="connsiteY3834"/>
                              </a:cxn>
                              <a:cxn ang="0">
                                <a:pos x="connsiteX3835" y="connsiteY3835"/>
                              </a:cxn>
                              <a:cxn ang="0">
                                <a:pos x="connsiteX3836" y="connsiteY3836"/>
                              </a:cxn>
                              <a:cxn ang="0">
                                <a:pos x="connsiteX3837" y="connsiteY3837"/>
                              </a:cxn>
                              <a:cxn ang="0">
                                <a:pos x="connsiteX3838" y="connsiteY3838"/>
                              </a:cxn>
                              <a:cxn ang="0">
                                <a:pos x="connsiteX3839" y="connsiteY3839"/>
                              </a:cxn>
                              <a:cxn ang="0">
                                <a:pos x="connsiteX3840" y="connsiteY3840"/>
                              </a:cxn>
                              <a:cxn ang="0">
                                <a:pos x="connsiteX3841" y="connsiteY3841"/>
                              </a:cxn>
                              <a:cxn ang="0">
                                <a:pos x="connsiteX3842" y="connsiteY3842"/>
                              </a:cxn>
                              <a:cxn ang="0">
                                <a:pos x="connsiteX3843" y="connsiteY3843"/>
                              </a:cxn>
                              <a:cxn ang="0">
                                <a:pos x="connsiteX3844" y="connsiteY3844"/>
                              </a:cxn>
                              <a:cxn ang="0">
                                <a:pos x="connsiteX3845" y="connsiteY3845"/>
                              </a:cxn>
                              <a:cxn ang="0">
                                <a:pos x="connsiteX3846" y="connsiteY3846"/>
                              </a:cxn>
                              <a:cxn ang="0">
                                <a:pos x="connsiteX3847" y="connsiteY3847"/>
                              </a:cxn>
                              <a:cxn ang="0">
                                <a:pos x="connsiteX3848" y="connsiteY3848"/>
                              </a:cxn>
                              <a:cxn ang="0">
                                <a:pos x="connsiteX3849" y="connsiteY3849"/>
                              </a:cxn>
                              <a:cxn ang="0">
                                <a:pos x="connsiteX3850" y="connsiteY3850"/>
                              </a:cxn>
                              <a:cxn ang="0">
                                <a:pos x="connsiteX3851" y="connsiteY3851"/>
                              </a:cxn>
                              <a:cxn ang="0">
                                <a:pos x="connsiteX3852" y="connsiteY3852"/>
                              </a:cxn>
                              <a:cxn ang="0">
                                <a:pos x="connsiteX3853" y="connsiteY3853"/>
                              </a:cxn>
                              <a:cxn ang="0">
                                <a:pos x="connsiteX3854" y="connsiteY3854"/>
                              </a:cxn>
                              <a:cxn ang="0">
                                <a:pos x="connsiteX3855" y="connsiteY3855"/>
                              </a:cxn>
                              <a:cxn ang="0">
                                <a:pos x="connsiteX3856" y="connsiteY3856"/>
                              </a:cxn>
                              <a:cxn ang="0">
                                <a:pos x="connsiteX3857" y="connsiteY3857"/>
                              </a:cxn>
                              <a:cxn ang="0">
                                <a:pos x="connsiteX3858" y="connsiteY3858"/>
                              </a:cxn>
                              <a:cxn ang="0">
                                <a:pos x="connsiteX3859" y="connsiteY3859"/>
                              </a:cxn>
                              <a:cxn ang="0">
                                <a:pos x="connsiteX3860" y="connsiteY3860"/>
                              </a:cxn>
                              <a:cxn ang="0">
                                <a:pos x="connsiteX3861" y="connsiteY3861"/>
                              </a:cxn>
                              <a:cxn ang="0">
                                <a:pos x="connsiteX3862" y="connsiteY3862"/>
                              </a:cxn>
                              <a:cxn ang="0">
                                <a:pos x="connsiteX3863" y="connsiteY3863"/>
                              </a:cxn>
                              <a:cxn ang="0">
                                <a:pos x="connsiteX3864" y="connsiteY3864"/>
                              </a:cxn>
                              <a:cxn ang="0">
                                <a:pos x="connsiteX3865" y="connsiteY3865"/>
                              </a:cxn>
                              <a:cxn ang="0">
                                <a:pos x="connsiteX3866" y="connsiteY3866"/>
                              </a:cxn>
                              <a:cxn ang="0">
                                <a:pos x="connsiteX3867" y="connsiteY3867"/>
                              </a:cxn>
                              <a:cxn ang="0">
                                <a:pos x="connsiteX3868" y="connsiteY3868"/>
                              </a:cxn>
                              <a:cxn ang="0">
                                <a:pos x="connsiteX3869" y="connsiteY3869"/>
                              </a:cxn>
                              <a:cxn ang="0">
                                <a:pos x="connsiteX3870" y="connsiteY3870"/>
                              </a:cxn>
                              <a:cxn ang="0">
                                <a:pos x="connsiteX3871" y="connsiteY3871"/>
                              </a:cxn>
                              <a:cxn ang="0">
                                <a:pos x="connsiteX3872" y="connsiteY3872"/>
                              </a:cxn>
                              <a:cxn ang="0">
                                <a:pos x="connsiteX3873" y="connsiteY3873"/>
                              </a:cxn>
                              <a:cxn ang="0">
                                <a:pos x="connsiteX3874" y="connsiteY3874"/>
                              </a:cxn>
                              <a:cxn ang="0">
                                <a:pos x="connsiteX3875" y="connsiteY3875"/>
                              </a:cxn>
                              <a:cxn ang="0">
                                <a:pos x="connsiteX3876" y="connsiteY3876"/>
                              </a:cxn>
                              <a:cxn ang="0">
                                <a:pos x="connsiteX3877" y="connsiteY3877"/>
                              </a:cxn>
                              <a:cxn ang="0">
                                <a:pos x="connsiteX3878" y="connsiteY3878"/>
                              </a:cxn>
                              <a:cxn ang="0">
                                <a:pos x="connsiteX3879" y="connsiteY3879"/>
                              </a:cxn>
                              <a:cxn ang="0">
                                <a:pos x="connsiteX3880" y="connsiteY3880"/>
                              </a:cxn>
                              <a:cxn ang="0">
                                <a:pos x="connsiteX3881" y="connsiteY3881"/>
                              </a:cxn>
                              <a:cxn ang="0">
                                <a:pos x="connsiteX3882" y="connsiteY3882"/>
                              </a:cxn>
                              <a:cxn ang="0">
                                <a:pos x="connsiteX3883" y="connsiteY3883"/>
                              </a:cxn>
                              <a:cxn ang="0">
                                <a:pos x="connsiteX3884" y="connsiteY3884"/>
                              </a:cxn>
                              <a:cxn ang="0">
                                <a:pos x="connsiteX3885" y="connsiteY3885"/>
                              </a:cxn>
                              <a:cxn ang="0">
                                <a:pos x="connsiteX3886" y="connsiteY3886"/>
                              </a:cxn>
                              <a:cxn ang="0">
                                <a:pos x="connsiteX3887" y="connsiteY3887"/>
                              </a:cxn>
                              <a:cxn ang="0">
                                <a:pos x="connsiteX3888" y="connsiteY3888"/>
                              </a:cxn>
                              <a:cxn ang="0">
                                <a:pos x="connsiteX3889" y="connsiteY3889"/>
                              </a:cxn>
                              <a:cxn ang="0">
                                <a:pos x="connsiteX3890" y="connsiteY3890"/>
                              </a:cxn>
                              <a:cxn ang="0">
                                <a:pos x="connsiteX3891" y="connsiteY3891"/>
                              </a:cxn>
                              <a:cxn ang="0">
                                <a:pos x="connsiteX3892" y="connsiteY3892"/>
                              </a:cxn>
                              <a:cxn ang="0">
                                <a:pos x="connsiteX3893" y="connsiteY3893"/>
                              </a:cxn>
                              <a:cxn ang="0">
                                <a:pos x="connsiteX3894" y="connsiteY3894"/>
                              </a:cxn>
                              <a:cxn ang="0">
                                <a:pos x="connsiteX3895" y="connsiteY3895"/>
                              </a:cxn>
                              <a:cxn ang="0">
                                <a:pos x="connsiteX3896" y="connsiteY3896"/>
                              </a:cxn>
                              <a:cxn ang="0">
                                <a:pos x="connsiteX3897" y="connsiteY3897"/>
                              </a:cxn>
                              <a:cxn ang="0">
                                <a:pos x="connsiteX3898" y="connsiteY3898"/>
                              </a:cxn>
                              <a:cxn ang="0">
                                <a:pos x="connsiteX3899" y="connsiteY3899"/>
                              </a:cxn>
                              <a:cxn ang="0">
                                <a:pos x="connsiteX3900" y="connsiteY3900"/>
                              </a:cxn>
                              <a:cxn ang="0">
                                <a:pos x="connsiteX3901" y="connsiteY3901"/>
                              </a:cxn>
                              <a:cxn ang="0">
                                <a:pos x="connsiteX3902" y="connsiteY3902"/>
                              </a:cxn>
                              <a:cxn ang="0">
                                <a:pos x="connsiteX3903" y="connsiteY3903"/>
                              </a:cxn>
                              <a:cxn ang="0">
                                <a:pos x="connsiteX3904" y="connsiteY3904"/>
                              </a:cxn>
                              <a:cxn ang="0">
                                <a:pos x="connsiteX3905" y="connsiteY3905"/>
                              </a:cxn>
                              <a:cxn ang="0">
                                <a:pos x="connsiteX3906" y="connsiteY3906"/>
                              </a:cxn>
                              <a:cxn ang="0">
                                <a:pos x="connsiteX3907" y="connsiteY3907"/>
                              </a:cxn>
                              <a:cxn ang="0">
                                <a:pos x="connsiteX3908" y="connsiteY3908"/>
                              </a:cxn>
                              <a:cxn ang="0">
                                <a:pos x="connsiteX3909" y="connsiteY3909"/>
                              </a:cxn>
                              <a:cxn ang="0">
                                <a:pos x="connsiteX3910" y="connsiteY3910"/>
                              </a:cxn>
                              <a:cxn ang="0">
                                <a:pos x="connsiteX3911" y="connsiteY3911"/>
                              </a:cxn>
                              <a:cxn ang="0">
                                <a:pos x="connsiteX3912" y="connsiteY3912"/>
                              </a:cxn>
                              <a:cxn ang="0">
                                <a:pos x="connsiteX3913" y="connsiteY3913"/>
                              </a:cxn>
                              <a:cxn ang="0">
                                <a:pos x="connsiteX3914" y="connsiteY3914"/>
                              </a:cxn>
                              <a:cxn ang="0">
                                <a:pos x="connsiteX3915" y="connsiteY3915"/>
                              </a:cxn>
                              <a:cxn ang="0">
                                <a:pos x="connsiteX3916" y="connsiteY3916"/>
                              </a:cxn>
                              <a:cxn ang="0">
                                <a:pos x="connsiteX3917" y="connsiteY3917"/>
                              </a:cxn>
                              <a:cxn ang="0">
                                <a:pos x="connsiteX3918" y="connsiteY3918"/>
                              </a:cxn>
                              <a:cxn ang="0">
                                <a:pos x="connsiteX3919" y="connsiteY3919"/>
                              </a:cxn>
                              <a:cxn ang="0">
                                <a:pos x="connsiteX3920" y="connsiteY3920"/>
                              </a:cxn>
                              <a:cxn ang="0">
                                <a:pos x="connsiteX3921" y="connsiteY3921"/>
                              </a:cxn>
                              <a:cxn ang="0">
                                <a:pos x="connsiteX3922" y="connsiteY3922"/>
                              </a:cxn>
                              <a:cxn ang="0">
                                <a:pos x="connsiteX3923" y="connsiteY3923"/>
                              </a:cxn>
                              <a:cxn ang="0">
                                <a:pos x="connsiteX3924" y="connsiteY3924"/>
                              </a:cxn>
                              <a:cxn ang="0">
                                <a:pos x="connsiteX3925" y="connsiteY3925"/>
                              </a:cxn>
                              <a:cxn ang="0">
                                <a:pos x="connsiteX3926" y="connsiteY3926"/>
                              </a:cxn>
                              <a:cxn ang="0">
                                <a:pos x="connsiteX3927" y="connsiteY3927"/>
                              </a:cxn>
                              <a:cxn ang="0">
                                <a:pos x="connsiteX3928" y="connsiteY3928"/>
                              </a:cxn>
                              <a:cxn ang="0">
                                <a:pos x="connsiteX3929" y="connsiteY3929"/>
                              </a:cxn>
                              <a:cxn ang="0">
                                <a:pos x="connsiteX3930" y="connsiteY3930"/>
                              </a:cxn>
                              <a:cxn ang="0">
                                <a:pos x="connsiteX3931" y="connsiteY3931"/>
                              </a:cxn>
                              <a:cxn ang="0">
                                <a:pos x="connsiteX3932" y="connsiteY3932"/>
                              </a:cxn>
                              <a:cxn ang="0">
                                <a:pos x="connsiteX3933" y="connsiteY3933"/>
                              </a:cxn>
                              <a:cxn ang="0">
                                <a:pos x="connsiteX3934" y="connsiteY3934"/>
                              </a:cxn>
                              <a:cxn ang="0">
                                <a:pos x="connsiteX3935" y="connsiteY3935"/>
                              </a:cxn>
                              <a:cxn ang="0">
                                <a:pos x="connsiteX3936" y="connsiteY3936"/>
                              </a:cxn>
                              <a:cxn ang="0">
                                <a:pos x="connsiteX3937" y="connsiteY3937"/>
                              </a:cxn>
                              <a:cxn ang="0">
                                <a:pos x="connsiteX3938" y="connsiteY3938"/>
                              </a:cxn>
                              <a:cxn ang="0">
                                <a:pos x="connsiteX3939" y="connsiteY3939"/>
                              </a:cxn>
                              <a:cxn ang="0">
                                <a:pos x="connsiteX3940" y="connsiteY3940"/>
                              </a:cxn>
                              <a:cxn ang="0">
                                <a:pos x="connsiteX3941" y="connsiteY3941"/>
                              </a:cxn>
                              <a:cxn ang="0">
                                <a:pos x="connsiteX3942" y="connsiteY3942"/>
                              </a:cxn>
                              <a:cxn ang="0">
                                <a:pos x="connsiteX3943" y="connsiteY3943"/>
                              </a:cxn>
                              <a:cxn ang="0">
                                <a:pos x="connsiteX3944" y="connsiteY3944"/>
                              </a:cxn>
                              <a:cxn ang="0">
                                <a:pos x="connsiteX3945" y="connsiteY3945"/>
                              </a:cxn>
                              <a:cxn ang="0">
                                <a:pos x="connsiteX3946" y="connsiteY3946"/>
                              </a:cxn>
                              <a:cxn ang="0">
                                <a:pos x="connsiteX3947" y="connsiteY3947"/>
                              </a:cxn>
                              <a:cxn ang="0">
                                <a:pos x="connsiteX3948" y="connsiteY3948"/>
                              </a:cxn>
                              <a:cxn ang="0">
                                <a:pos x="connsiteX3949" y="connsiteY3949"/>
                              </a:cxn>
                              <a:cxn ang="0">
                                <a:pos x="connsiteX3950" y="connsiteY3950"/>
                              </a:cxn>
                              <a:cxn ang="0">
                                <a:pos x="connsiteX3951" y="connsiteY3951"/>
                              </a:cxn>
                              <a:cxn ang="0">
                                <a:pos x="connsiteX3952" y="connsiteY3952"/>
                              </a:cxn>
                              <a:cxn ang="0">
                                <a:pos x="connsiteX3953" y="connsiteY3953"/>
                              </a:cxn>
                              <a:cxn ang="0">
                                <a:pos x="connsiteX3954" y="connsiteY3954"/>
                              </a:cxn>
                              <a:cxn ang="0">
                                <a:pos x="connsiteX3955" y="connsiteY3955"/>
                              </a:cxn>
                              <a:cxn ang="0">
                                <a:pos x="connsiteX3956" y="connsiteY3956"/>
                              </a:cxn>
                              <a:cxn ang="0">
                                <a:pos x="connsiteX3957" y="connsiteY3957"/>
                              </a:cxn>
                              <a:cxn ang="0">
                                <a:pos x="connsiteX3958" y="connsiteY3958"/>
                              </a:cxn>
                              <a:cxn ang="0">
                                <a:pos x="connsiteX3959" y="connsiteY3959"/>
                              </a:cxn>
                              <a:cxn ang="0">
                                <a:pos x="connsiteX3960" y="connsiteY3960"/>
                              </a:cxn>
                              <a:cxn ang="0">
                                <a:pos x="connsiteX3961" y="connsiteY3961"/>
                              </a:cxn>
                              <a:cxn ang="0">
                                <a:pos x="connsiteX3962" y="connsiteY3962"/>
                              </a:cxn>
                              <a:cxn ang="0">
                                <a:pos x="connsiteX3963" y="connsiteY3963"/>
                              </a:cxn>
                              <a:cxn ang="0">
                                <a:pos x="connsiteX3964" y="connsiteY3964"/>
                              </a:cxn>
                              <a:cxn ang="0">
                                <a:pos x="connsiteX3965" y="connsiteY3965"/>
                              </a:cxn>
                              <a:cxn ang="0">
                                <a:pos x="connsiteX3966" y="connsiteY3966"/>
                              </a:cxn>
                              <a:cxn ang="0">
                                <a:pos x="connsiteX3967" y="connsiteY3967"/>
                              </a:cxn>
                              <a:cxn ang="0">
                                <a:pos x="connsiteX3968" y="connsiteY3968"/>
                              </a:cxn>
                              <a:cxn ang="0">
                                <a:pos x="connsiteX3969" y="connsiteY3969"/>
                              </a:cxn>
                              <a:cxn ang="0">
                                <a:pos x="connsiteX3970" y="connsiteY3970"/>
                              </a:cxn>
                              <a:cxn ang="0">
                                <a:pos x="connsiteX3971" y="connsiteY3971"/>
                              </a:cxn>
                              <a:cxn ang="0">
                                <a:pos x="connsiteX3972" y="connsiteY3972"/>
                              </a:cxn>
                              <a:cxn ang="0">
                                <a:pos x="connsiteX3973" y="connsiteY3973"/>
                              </a:cxn>
                              <a:cxn ang="0">
                                <a:pos x="connsiteX3974" y="connsiteY3974"/>
                              </a:cxn>
                              <a:cxn ang="0">
                                <a:pos x="connsiteX3975" y="connsiteY3975"/>
                              </a:cxn>
                              <a:cxn ang="0">
                                <a:pos x="connsiteX3976" y="connsiteY3976"/>
                              </a:cxn>
                              <a:cxn ang="0">
                                <a:pos x="connsiteX3977" y="connsiteY3977"/>
                              </a:cxn>
                              <a:cxn ang="0">
                                <a:pos x="connsiteX3978" y="connsiteY3978"/>
                              </a:cxn>
                              <a:cxn ang="0">
                                <a:pos x="connsiteX3979" y="connsiteY3979"/>
                              </a:cxn>
                              <a:cxn ang="0">
                                <a:pos x="connsiteX3980" y="connsiteY3980"/>
                              </a:cxn>
                              <a:cxn ang="0">
                                <a:pos x="connsiteX3981" y="connsiteY3981"/>
                              </a:cxn>
                              <a:cxn ang="0">
                                <a:pos x="connsiteX3982" y="connsiteY3982"/>
                              </a:cxn>
                              <a:cxn ang="0">
                                <a:pos x="connsiteX3983" y="connsiteY3983"/>
                              </a:cxn>
                              <a:cxn ang="0">
                                <a:pos x="connsiteX3984" y="connsiteY3984"/>
                              </a:cxn>
                              <a:cxn ang="0">
                                <a:pos x="connsiteX3985" y="connsiteY3985"/>
                              </a:cxn>
                              <a:cxn ang="0">
                                <a:pos x="connsiteX3986" y="connsiteY3986"/>
                              </a:cxn>
                              <a:cxn ang="0">
                                <a:pos x="connsiteX3987" y="connsiteY3987"/>
                              </a:cxn>
                              <a:cxn ang="0">
                                <a:pos x="connsiteX3988" y="connsiteY3988"/>
                              </a:cxn>
                              <a:cxn ang="0">
                                <a:pos x="connsiteX3989" y="connsiteY3989"/>
                              </a:cxn>
                              <a:cxn ang="0">
                                <a:pos x="connsiteX3990" y="connsiteY3990"/>
                              </a:cxn>
                              <a:cxn ang="0">
                                <a:pos x="connsiteX3991" y="connsiteY3991"/>
                              </a:cxn>
                              <a:cxn ang="0">
                                <a:pos x="connsiteX3992" y="connsiteY3992"/>
                              </a:cxn>
                              <a:cxn ang="0">
                                <a:pos x="connsiteX3993" y="connsiteY3993"/>
                              </a:cxn>
                              <a:cxn ang="0">
                                <a:pos x="connsiteX3994" y="connsiteY3994"/>
                              </a:cxn>
                              <a:cxn ang="0">
                                <a:pos x="connsiteX3995" y="connsiteY3995"/>
                              </a:cxn>
                              <a:cxn ang="0">
                                <a:pos x="connsiteX3996" y="connsiteY3996"/>
                              </a:cxn>
                              <a:cxn ang="0">
                                <a:pos x="connsiteX3997" y="connsiteY3997"/>
                              </a:cxn>
                              <a:cxn ang="0">
                                <a:pos x="connsiteX3998" y="connsiteY3998"/>
                              </a:cxn>
                              <a:cxn ang="0">
                                <a:pos x="connsiteX3999" y="connsiteY3999"/>
                              </a:cxn>
                              <a:cxn ang="0">
                                <a:pos x="connsiteX4000" y="connsiteY4000"/>
                              </a:cxn>
                              <a:cxn ang="0">
                                <a:pos x="connsiteX4001" y="connsiteY4001"/>
                              </a:cxn>
                              <a:cxn ang="0">
                                <a:pos x="connsiteX4002" y="connsiteY4002"/>
                              </a:cxn>
                              <a:cxn ang="0">
                                <a:pos x="connsiteX4003" y="connsiteY4003"/>
                              </a:cxn>
                              <a:cxn ang="0">
                                <a:pos x="connsiteX4004" y="connsiteY4004"/>
                              </a:cxn>
                              <a:cxn ang="0">
                                <a:pos x="connsiteX4005" y="connsiteY4005"/>
                              </a:cxn>
                              <a:cxn ang="0">
                                <a:pos x="connsiteX4006" y="connsiteY4006"/>
                              </a:cxn>
                              <a:cxn ang="0">
                                <a:pos x="connsiteX4007" y="connsiteY4007"/>
                              </a:cxn>
                              <a:cxn ang="0">
                                <a:pos x="connsiteX4008" y="connsiteY4008"/>
                              </a:cxn>
                              <a:cxn ang="0">
                                <a:pos x="connsiteX4009" y="connsiteY4009"/>
                              </a:cxn>
                              <a:cxn ang="0">
                                <a:pos x="connsiteX4010" y="connsiteY4010"/>
                              </a:cxn>
                              <a:cxn ang="0">
                                <a:pos x="connsiteX4011" y="connsiteY4011"/>
                              </a:cxn>
                              <a:cxn ang="0">
                                <a:pos x="connsiteX4012" y="connsiteY4012"/>
                              </a:cxn>
                              <a:cxn ang="0">
                                <a:pos x="connsiteX4013" y="connsiteY4013"/>
                              </a:cxn>
                              <a:cxn ang="0">
                                <a:pos x="connsiteX4014" y="connsiteY4014"/>
                              </a:cxn>
                              <a:cxn ang="0">
                                <a:pos x="connsiteX4015" y="connsiteY4015"/>
                              </a:cxn>
                              <a:cxn ang="0">
                                <a:pos x="connsiteX4016" y="connsiteY4016"/>
                              </a:cxn>
                              <a:cxn ang="0">
                                <a:pos x="connsiteX4017" y="connsiteY4017"/>
                              </a:cxn>
                              <a:cxn ang="0">
                                <a:pos x="connsiteX4018" y="connsiteY4018"/>
                              </a:cxn>
                              <a:cxn ang="0">
                                <a:pos x="connsiteX4019" y="connsiteY4019"/>
                              </a:cxn>
                              <a:cxn ang="0">
                                <a:pos x="connsiteX4020" y="connsiteY4020"/>
                              </a:cxn>
                              <a:cxn ang="0">
                                <a:pos x="connsiteX4021" y="connsiteY4021"/>
                              </a:cxn>
                              <a:cxn ang="0">
                                <a:pos x="connsiteX4022" y="connsiteY4022"/>
                              </a:cxn>
                              <a:cxn ang="0">
                                <a:pos x="connsiteX4023" y="connsiteY4023"/>
                              </a:cxn>
                              <a:cxn ang="0">
                                <a:pos x="connsiteX4024" y="connsiteY4024"/>
                              </a:cxn>
                              <a:cxn ang="0">
                                <a:pos x="connsiteX4025" y="connsiteY4025"/>
                              </a:cxn>
                              <a:cxn ang="0">
                                <a:pos x="connsiteX4026" y="connsiteY4026"/>
                              </a:cxn>
                              <a:cxn ang="0">
                                <a:pos x="connsiteX4027" y="connsiteY4027"/>
                              </a:cxn>
                              <a:cxn ang="0">
                                <a:pos x="connsiteX4028" y="connsiteY4028"/>
                              </a:cxn>
                              <a:cxn ang="0">
                                <a:pos x="connsiteX4029" y="connsiteY4029"/>
                              </a:cxn>
                              <a:cxn ang="0">
                                <a:pos x="connsiteX4030" y="connsiteY4030"/>
                              </a:cxn>
                              <a:cxn ang="0">
                                <a:pos x="connsiteX4031" y="connsiteY4031"/>
                              </a:cxn>
                              <a:cxn ang="0">
                                <a:pos x="connsiteX4032" y="connsiteY4032"/>
                              </a:cxn>
                              <a:cxn ang="0">
                                <a:pos x="connsiteX4033" y="connsiteY4033"/>
                              </a:cxn>
                              <a:cxn ang="0">
                                <a:pos x="connsiteX4034" y="connsiteY4034"/>
                              </a:cxn>
                              <a:cxn ang="0">
                                <a:pos x="connsiteX4035" y="connsiteY4035"/>
                              </a:cxn>
                              <a:cxn ang="0">
                                <a:pos x="connsiteX4036" y="connsiteY4036"/>
                              </a:cxn>
                              <a:cxn ang="0">
                                <a:pos x="connsiteX4037" y="connsiteY4037"/>
                              </a:cxn>
                              <a:cxn ang="0">
                                <a:pos x="connsiteX4038" y="connsiteY4038"/>
                              </a:cxn>
                              <a:cxn ang="0">
                                <a:pos x="connsiteX4039" y="connsiteY4039"/>
                              </a:cxn>
                              <a:cxn ang="0">
                                <a:pos x="connsiteX4040" y="connsiteY4040"/>
                              </a:cxn>
                              <a:cxn ang="0">
                                <a:pos x="connsiteX4041" y="connsiteY4041"/>
                              </a:cxn>
                              <a:cxn ang="0">
                                <a:pos x="connsiteX4042" y="connsiteY4042"/>
                              </a:cxn>
                              <a:cxn ang="0">
                                <a:pos x="connsiteX4043" y="connsiteY4043"/>
                              </a:cxn>
                              <a:cxn ang="0">
                                <a:pos x="connsiteX4044" y="connsiteY4044"/>
                              </a:cxn>
                              <a:cxn ang="0">
                                <a:pos x="connsiteX4045" y="connsiteY4045"/>
                              </a:cxn>
                              <a:cxn ang="0">
                                <a:pos x="connsiteX4046" y="connsiteY4046"/>
                              </a:cxn>
                              <a:cxn ang="0">
                                <a:pos x="connsiteX4047" y="connsiteY4047"/>
                              </a:cxn>
                              <a:cxn ang="0">
                                <a:pos x="connsiteX4048" y="connsiteY4048"/>
                              </a:cxn>
                              <a:cxn ang="0">
                                <a:pos x="connsiteX4049" y="connsiteY4049"/>
                              </a:cxn>
                              <a:cxn ang="0">
                                <a:pos x="connsiteX4050" y="connsiteY4050"/>
                              </a:cxn>
                              <a:cxn ang="0">
                                <a:pos x="connsiteX4051" y="connsiteY4051"/>
                              </a:cxn>
                              <a:cxn ang="0">
                                <a:pos x="connsiteX4052" y="connsiteY4052"/>
                              </a:cxn>
                              <a:cxn ang="0">
                                <a:pos x="connsiteX4053" y="connsiteY4053"/>
                              </a:cxn>
                              <a:cxn ang="0">
                                <a:pos x="connsiteX4054" y="connsiteY4054"/>
                              </a:cxn>
                              <a:cxn ang="0">
                                <a:pos x="connsiteX4055" y="connsiteY4055"/>
                              </a:cxn>
                              <a:cxn ang="0">
                                <a:pos x="connsiteX4056" y="connsiteY4056"/>
                              </a:cxn>
                              <a:cxn ang="0">
                                <a:pos x="connsiteX4057" y="connsiteY4057"/>
                              </a:cxn>
                              <a:cxn ang="0">
                                <a:pos x="connsiteX4058" y="connsiteY4058"/>
                              </a:cxn>
                              <a:cxn ang="0">
                                <a:pos x="connsiteX4059" y="connsiteY4059"/>
                              </a:cxn>
                              <a:cxn ang="0">
                                <a:pos x="connsiteX4060" y="connsiteY4060"/>
                              </a:cxn>
                              <a:cxn ang="0">
                                <a:pos x="connsiteX4061" y="connsiteY4061"/>
                              </a:cxn>
                              <a:cxn ang="0">
                                <a:pos x="connsiteX4062" y="connsiteY4062"/>
                              </a:cxn>
                              <a:cxn ang="0">
                                <a:pos x="connsiteX4063" y="connsiteY4063"/>
                              </a:cxn>
                              <a:cxn ang="0">
                                <a:pos x="connsiteX4064" y="connsiteY4064"/>
                              </a:cxn>
                              <a:cxn ang="0">
                                <a:pos x="connsiteX4065" y="connsiteY4065"/>
                              </a:cxn>
                              <a:cxn ang="0">
                                <a:pos x="connsiteX4066" y="connsiteY4066"/>
                              </a:cxn>
                              <a:cxn ang="0">
                                <a:pos x="connsiteX4067" y="connsiteY4067"/>
                              </a:cxn>
                              <a:cxn ang="0">
                                <a:pos x="connsiteX4068" y="connsiteY4068"/>
                              </a:cxn>
                              <a:cxn ang="0">
                                <a:pos x="connsiteX4069" y="connsiteY4069"/>
                              </a:cxn>
                              <a:cxn ang="0">
                                <a:pos x="connsiteX4070" y="connsiteY4070"/>
                              </a:cxn>
                              <a:cxn ang="0">
                                <a:pos x="connsiteX4071" y="connsiteY4071"/>
                              </a:cxn>
                              <a:cxn ang="0">
                                <a:pos x="connsiteX4072" y="connsiteY4072"/>
                              </a:cxn>
                              <a:cxn ang="0">
                                <a:pos x="connsiteX4073" y="connsiteY4073"/>
                              </a:cxn>
                              <a:cxn ang="0">
                                <a:pos x="connsiteX4074" y="connsiteY4074"/>
                              </a:cxn>
                              <a:cxn ang="0">
                                <a:pos x="connsiteX4075" y="connsiteY4075"/>
                              </a:cxn>
                              <a:cxn ang="0">
                                <a:pos x="connsiteX4076" y="connsiteY4076"/>
                              </a:cxn>
                              <a:cxn ang="0">
                                <a:pos x="connsiteX4077" y="connsiteY4077"/>
                              </a:cxn>
                              <a:cxn ang="0">
                                <a:pos x="connsiteX4078" y="connsiteY4078"/>
                              </a:cxn>
                              <a:cxn ang="0">
                                <a:pos x="connsiteX4079" y="connsiteY4079"/>
                              </a:cxn>
                              <a:cxn ang="0">
                                <a:pos x="connsiteX4080" y="connsiteY4080"/>
                              </a:cxn>
                              <a:cxn ang="0">
                                <a:pos x="connsiteX4081" y="connsiteY4081"/>
                              </a:cxn>
                              <a:cxn ang="0">
                                <a:pos x="connsiteX4082" y="connsiteY4082"/>
                              </a:cxn>
                              <a:cxn ang="0">
                                <a:pos x="connsiteX4083" y="connsiteY4083"/>
                              </a:cxn>
                              <a:cxn ang="0">
                                <a:pos x="connsiteX4084" y="connsiteY4084"/>
                              </a:cxn>
                              <a:cxn ang="0">
                                <a:pos x="connsiteX4085" y="connsiteY4085"/>
                              </a:cxn>
                              <a:cxn ang="0">
                                <a:pos x="connsiteX4086" y="connsiteY4086"/>
                              </a:cxn>
                              <a:cxn ang="0">
                                <a:pos x="connsiteX4087" y="connsiteY4087"/>
                              </a:cxn>
                              <a:cxn ang="0">
                                <a:pos x="connsiteX4088" y="connsiteY4088"/>
                              </a:cxn>
                              <a:cxn ang="0">
                                <a:pos x="connsiteX4089" y="connsiteY4089"/>
                              </a:cxn>
                              <a:cxn ang="0">
                                <a:pos x="connsiteX4090" y="connsiteY4090"/>
                              </a:cxn>
                              <a:cxn ang="0">
                                <a:pos x="connsiteX4091" y="connsiteY4091"/>
                              </a:cxn>
                              <a:cxn ang="0">
                                <a:pos x="connsiteX4092" y="connsiteY4092"/>
                              </a:cxn>
                              <a:cxn ang="0">
                                <a:pos x="connsiteX4093" y="connsiteY4093"/>
                              </a:cxn>
                              <a:cxn ang="0">
                                <a:pos x="connsiteX4094" y="connsiteY4094"/>
                              </a:cxn>
                              <a:cxn ang="0">
                                <a:pos x="connsiteX4095" y="connsiteY4095"/>
                              </a:cxn>
                              <a:cxn ang="0">
                                <a:pos x="connsiteX4096" y="connsiteY4096"/>
                              </a:cxn>
                              <a:cxn ang="0">
                                <a:pos x="connsiteX4097" y="connsiteY4097"/>
                              </a:cxn>
                              <a:cxn ang="0">
                                <a:pos x="connsiteX4098" y="connsiteY4098"/>
                              </a:cxn>
                              <a:cxn ang="0">
                                <a:pos x="connsiteX4099" y="connsiteY4099"/>
                              </a:cxn>
                              <a:cxn ang="0">
                                <a:pos x="connsiteX4100" y="connsiteY4100"/>
                              </a:cxn>
                              <a:cxn ang="0">
                                <a:pos x="connsiteX4101" y="connsiteY4101"/>
                              </a:cxn>
                              <a:cxn ang="0">
                                <a:pos x="connsiteX4102" y="connsiteY4102"/>
                              </a:cxn>
                              <a:cxn ang="0">
                                <a:pos x="connsiteX4103" y="connsiteY4103"/>
                              </a:cxn>
                              <a:cxn ang="0">
                                <a:pos x="connsiteX4104" y="connsiteY4104"/>
                              </a:cxn>
                              <a:cxn ang="0">
                                <a:pos x="connsiteX4105" y="connsiteY4105"/>
                              </a:cxn>
                              <a:cxn ang="0">
                                <a:pos x="connsiteX4106" y="connsiteY4106"/>
                              </a:cxn>
                              <a:cxn ang="0">
                                <a:pos x="connsiteX4107" y="connsiteY4107"/>
                              </a:cxn>
                              <a:cxn ang="0">
                                <a:pos x="connsiteX4108" y="connsiteY4108"/>
                              </a:cxn>
                              <a:cxn ang="0">
                                <a:pos x="connsiteX4109" y="connsiteY4109"/>
                              </a:cxn>
                              <a:cxn ang="0">
                                <a:pos x="connsiteX4110" y="connsiteY4110"/>
                              </a:cxn>
                              <a:cxn ang="0">
                                <a:pos x="connsiteX4111" y="connsiteY4111"/>
                              </a:cxn>
                              <a:cxn ang="0">
                                <a:pos x="connsiteX4112" y="connsiteY4112"/>
                              </a:cxn>
                              <a:cxn ang="0">
                                <a:pos x="connsiteX4113" y="connsiteY4113"/>
                              </a:cxn>
                              <a:cxn ang="0">
                                <a:pos x="connsiteX4114" y="connsiteY4114"/>
                              </a:cxn>
                              <a:cxn ang="0">
                                <a:pos x="connsiteX4115" y="connsiteY4115"/>
                              </a:cxn>
                              <a:cxn ang="0">
                                <a:pos x="connsiteX4116" y="connsiteY4116"/>
                              </a:cxn>
                              <a:cxn ang="0">
                                <a:pos x="connsiteX4117" y="connsiteY4117"/>
                              </a:cxn>
                              <a:cxn ang="0">
                                <a:pos x="connsiteX4118" y="connsiteY4118"/>
                              </a:cxn>
                              <a:cxn ang="0">
                                <a:pos x="connsiteX4119" y="connsiteY4119"/>
                              </a:cxn>
                              <a:cxn ang="0">
                                <a:pos x="connsiteX4120" y="connsiteY4120"/>
                              </a:cxn>
                              <a:cxn ang="0">
                                <a:pos x="connsiteX4121" y="connsiteY4121"/>
                              </a:cxn>
                              <a:cxn ang="0">
                                <a:pos x="connsiteX4122" y="connsiteY4122"/>
                              </a:cxn>
                              <a:cxn ang="0">
                                <a:pos x="connsiteX4123" y="connsiteY4123"/>
                              </a:cxn>
                              <a:cxn ang="0">
                                <a:pos x="connsiteX4124" y="connsiteY4124"/>
                              </a:cxn>
                              <a:cxn ang="0">
                                <a:pos x="connsiteX4125" y="connsiteY4125"/>
                              </a:cxn>
                              <a:cxn ang="0">
                                <a:pos x="connsiteX4126" y="connsiteY4126"/>
                              </a:cxn>
                              <a:cxn ang="0">
                                <a:pos x="connsiteX4127" y="connsiteY4127"/>
                              </a:cxn>
                              <a:cxn ang="0">
                                <a:pos x="connsiteX4128" y="connsiteY4128"/>
                              </a:cxn>
                              <a:cxn ang="0">
                                <a:pos x="connsiteX4129" y="connsiteY4129"/>
                              </a:cxn>
                              <a:cxn ang="0">
                                <a:pos x="connsiteX4130" y="connsiteY4130"/>
                              </a:cxn>
                              <a:cxn ang="0">
                                <a:pos x="connsiteX4131" y="connsiteY4131"/>
                              </a:cxn>
                              <a:cxn ang="0">
                                <a:pos x="connsiteX4132" y="connsiteY4132"/>
                              </a:cxn>
                              <a:cxn ang="0">
                                <a:pos x="connsiteX4133" y="connsiteY4133"/>
                              </a:cxn>
                              <a:cxn ang="0">
                                <a:pos x="connsiteX4134" y="connsiteY4134"/>
                              </a:cxn>
                              <a:cxn ang="0">
                                <a:pos x="connsiteX4135" y="connsiteY4135"/>
                              </a:cxn>
                              <a:cxn ang="0">
                                <a:pos x="connsiteX4136" y="connsiteY4136"/>
                              </a:cxn>
                              <a:cxn ang="0">
                                <a:pos x="connsiteX4137" y="connsiteY4137"/>
                              </a:cxn>
                              <a:cxn ang="0">
                                <a:pos x="connsiteX4138" y="connsiteY4138"/>
                              </a:cxn>
                              <a:cxn ang="0">
                                <a:pos x="connsiteX4139" y="connsiteY4139"/>
                              </a:cxn>
                              <a:cxn ang="0">
                                <a:pos x="connsiteX4140" y="connsiteY4140"/>
                              </a:cxn>
                              <a:cxn ang="0">
                                <a:pos x="connsiteX4141" y="connsiteY4141"/>
                              </a:cxn>
                              <a:cxn ang="0">
                                <a:pos x="connsiteX4142" y="connsiteY4142"/>
                              </a:cxn>
                              <a:cxn ang="0">
                                <a:pos x="connsiteX4143" y="connsiteY4143"/>
                              </a:cxn>
                              <a:cxn ang="0">
                                <a:pos x="connsiteX4144" y="connsiteY4144"/>
                              </a:cxn>
                              <a:cxn ang="0">
                                <a:pos x="connsiteX4145" y="connsiteY4145"/>
                              </a:cxn>
                              <a:cxn ang="0">
                                <a:pos x="connsiteX4146" y="connsiteY4146"/>
                              </a:cxn>
                              <a:cxn ang="0">
                                <a:pos x="connsiteX4147" y="connsiteY4147"/>
                              </a:cxn>
                              <a:cxn ang="0">
                                <a:pos x="connsiteX4148" y="connsiteY4148"/>
                              </a:cxn>
                              <a:cxn ang="0">
                                <a:pos x="connsiteX4149" y="connsiteY4149"/>
                              </a:cxn>
                              <a:cxn ang="0">
                                <a:pos x="connsiteX4150" y="connsiteY4150"/>
                              </a:cxn>
                              <a:cxn ang="0">
                                <a:pos x="connsiteX4151" y="connsiteY4151"/>
                              </a:cxn>
                              <a:cxn ang="0">
                                <a:pos x="connsiteX4152" y="connsiteY4152"/>
                              </a:cxn>
                              <a:cxn ang="0">
                                <a:pos x="connsiteX4153" y="connsiteY4153"/>
                              </a:cxn>
                              <a:cxn ang="0">
                                <a:pos x="connsiteX4154" y="connsiteY4154"/>
                              </a:cxn>
                              <a:cxn ang="0">
                                <a:pos x="connsiteX4155" y="connsiteY4155"/>
                              </a:cxn>
                              <a:cxn ang="0">
                                <a:pos x="connsiteX4156" y="connsiteY4156"/>
                              </a:cxn>
                              <a:cxn ang="0">
                                <a:pos x="connsiteX4157" y="connsiteY4157"/>
                              </a:cxn>
                              <a:cxn ang="0">
                                <a:pos x="connsiteX4158" y="connsiteY4158"/>
                              </a:cxn>
                              <a:cxn ang="0">
                                <a:pos x="connsiteX4159" y="connsiteY4159"/>
                              </a:cxn>
                              <a:cxn ang="0">
                                <a:pos x="connsiteX4160" y="connsiteY4160"/>
                              </a:cxn>
                              <a:cxn ang="0">
                                <a:pos x="connsiteX4161" y="connsiteY4161"/>
                              </a:cxn>
                              <a:cxn ang="0">
                                <a:pos x="connsiteX4162" y="connsiteY4162"/>
                              </a:cxn>
                              <a:cxn ang="0">
                                <a:pos x="connsiteX4163" y="connsiteY4163"/>
                              </a:cxn>
                              <a:cxn ang="0">
                                <a:pos x="connsiteX4164" y="connsiteY4164"/>
                              </a:cxn>
                              <a:cxn ang="0">
                                <a:pos x="connsiteX4165" y="connsiteY4165"/>
                              </a:cxn>
                              <a:cxn ang="0">
                                <a:pos x="connsiteX4166" y="connsiteY4166"/>
                              </a:cxn>
                              <a:cxn ang="0">
                                <a:pos x="connsiteX4167" y="connsiteY4167"/>
                              </a:cxn>
                              <a:cxn ang="0">
                                <a:pos x="connsiteX4168" y="connsiteY4168"/>
                              </a:cxn>
                              <a:cxn ang="0">
                                <a:pos x="connsiteX4169" y="connsiteY4169"/>
                              </a:cxn>
                              <a:cxn ang="0">
                                <a:pos x="connsiteX4170" y="connsiteY4170"/>
                              </a:cxn>
                              <a:cxn ang="0">
                                <a:pos x="connsiteX4171" y="connsiteY4171"/>
                              </a:cxn>
                              <a:cxn ang="0">
                                <a:pos x="connsiteX4172" y="connsiteY4172"/>
                              </a:cxn>
                              <a:cxn ang="0">
                                <a:pos x="connsiteX4173" y="connsiteY4173"/>
                              </a:cxn>
                              <a:cxn ang="0">
                                <a:pos x="connsiteX4174" y="connsiteY4174"/>
                              </a:cxn>
                              <a:cxn ang="0">
                                <a:pos x="connsiteX4175" y="connsiteY4175"/>
                              </a:cxn>
                              <a:cxn ang="0">
                                <a:pos x="connsiteX4176" y="connsiteY4176"/>
                              </a:cxn>
                              <a:cxn ang="0">
                                <a:pos x="connsiteX4177" y="connsiteY4177"/>
                              </a:cxn>
                              <a:cxn ang="0">
                                <a:pos x="connsiteX4178" y="connsiteY4178"/>
                              </a:cxn>
                              <a:cxn ang="0">
                                <a:pos x="connsiteX4179" y="connsiteY4179"/>
                              </a:cxn>
                              <a:cxn ang="0">
                                <a:pos x="connsiteX4180" y="connsiteY4180"/>
                              </a:cxn>
                              <a:cxn ang="0">
                                <a:pos x="connsiteX4181" y="connsiteY4181"/>
                              </a:cxn>
                              <a:cxn ang="0">
                                <a:pos x="connsiteX4182" y="connsiteY4182"/>
                              </a:cxn>
                              <a:cxn ang="0">
                                <a:pos x="connsiteX4183" y="connsiteY4183"/>
                              </a:cxn>
                              <a:cxn ang="0">
                                <a:pos x="connsiteX4184" y="connsiteY4184"/>
                              </a:cxn>
                              <a:cxn ang="0">
                                <a:pos x="connsiteX4185" y="connsiteY4185"/>
                              </a:cxn>
                              <a:cxn ang="0">
                                <a:pos x="connsiteX4186" y="connsiteY4186"/>
                              </a:cxn>
                              <a:cxn ang="0">
                                <a:pos x="connsiteX4187" y="connsiteY4187"/>
                              </a:cxn>
                              <a:cxn ang="0">
                                <a:pos x="connsiteX4188" y="connsiteY4188"/>
                              </a:cxn>
                              <a:cxn ang="0">
                                <a:pos x="connsiteX4189" y="connsiteY4189"/>
                              </a:cxn>
                              <a:cxn ang="0">
                                <a:pos x="connsiteX4190" y="connsiteY4190"/>
                              </a:cxn>
                              <a:cxn ang="0">
                                <a:pos x="connsiteX4191" y="connsiteY4191"/>
                              </a:cxn>
                              <a:cxn ang="0">
                                <a:pos x="connsiteX4192" y="connsiteY4192"/>
                              </a:cxn>
                              <a:cxn ang="0">
                                <a:pos x="connsiteX4193" y="connsiteY4193"/>
                              </a:cxn>
                              <a:cxn ang="0">
                                <a:pos x="connsiteX4194" y="connsiteY4194"/>
                              </a:cxn>
                              <a:cxn ang="0">
                                <a:pos x="connsiteX4195" y="connsiteY4195"/>
                              </a:cxn>
                              <a:cxn ang="0">
                                <a:pos x="connsiteX4196" y="connsiteY4196"/>
                              </a:cxn>
                              <a:cxn ang="0">
                                <a:pos x="connsiteX4197" y="connsiteY4197"/>
                              </a:cxn>
                              <a:cxn ang="0">
                                <a:pos x="connsiteX4198" y="connsiteY4198"/>
                              </a:cxn>
                              <a:cxn ang="0">
                                <a:pos x="connsiteX4199" y="connsiteY4199"/>
                              </a:cxn>
                              <a:cxn ang="0">
                                <a:pos x="connsiteX4200" y="connsiteY4200"/>
                              </a:cxn>
                              <a:cxn ang="0">
                                <a:pos x="connsiteX4201" y="connsiteY4201"/>
                              </a:cxn>
                              <a:cxn ang="0">
                                <a:pos x="connsiteX4202" y="connsiteY4202"/>
                              </a:cxn>
                              <a:cxn ang="0">
                                <a:pos x="connsiteX4203" y="connsiteY4203"/>
                              </a:cxn>
                              <a:cxn ang="0">
                                <a:pos x="connsiteX4204" y="connsiteY4204"/>
                              </a:cxn>
                              <a:cxn ang="0">
                                <a:pos x="connsiteX4205" y="connsiteY4205"/>
                              </a:cxn>
                              <a:cxn ang="0">
                                <a:pos x="connsiteX4206" y="connsiteY4206"/>
                              </a:cxn>
                              <a:cxn ang="0">
                                <a:pos x="connsiteX4207" y="connsiteY4207"/>
                              </a:cxn>
                              <a:cxn ang="0">
                                <a:pos x="connsiteX4208" y="connsiteY4208"/>
                              </a:cxn>
                              <a:cxn ang="0">
                                <a:pos x="connsiteX4209" y="connsiteY4209"/>
                              </a:cxn>
                              <a:cxn ang="0">
                                <a:pos x="connsiteX4210" y="connsiteY4210"/>
                              </a:cxn>
                              <a:cxn ang="0">
                                <a:pos x="connsiteX4211" y="connsiteY4211"/>
                              </a:cxn>
                              <a:cxn ang="0">
                                <a:pos x="connsiteX4212" y="connsiteY4212"/>
                              </a:cxn>
                              <a:cxn ang="0">
                                <a:pos x="connsiteX4213" y="connsiteY4213"/>
                              </a:cxn>
                              <a:cxn ang="0">
                                <a:pos x="connsiteX4214" y="connsiteY4214"/>
                              </a:cxn>
                              <a:cxn ang="0">
                                <a:pos x="connsiteX4215" y="connsiteY4215"/>
                              </a:cxn>
                              <a:cxn ang="0">
                                <a:pos x="connsiteX4216" y="connsiteY4216"/>
                              </a:cxn>
                              <a:cxn ang="0">
                                <a:pos x="connsiteX4217" y="connsiteY4217"/>
                              </a:cxn>
                              <a:cxn ang="0">
                                <a:pos x="connsiteX4218" y="connsiteY4218"/>
                              </a:cxn>
                              <a:cxn ang="0">
                                <a:pos x="connsiteX4219" y="connsiteY4219"/>
                              </a:cxn>
                              <a:cxn ang="0">
                                <a:pos x="connsiteX4220" y="connsiteY4220"/>
                              </a:cxn>
                              <a:cxn ang="0">
                                <a:pos x="connsiteX4221" y="connsiteY4221"/>
                              </a:cxn>
                              <a:cxn ang="0">
                                <a:pos x="connsiteX4222" y="connsiteY4222"/>
                              </a:cxn>
                              <a:cxn ang="0">
                                <a:pos x="connsiteX4223" y="connsiteY4223"/>
                              </a:cxn>
                              <a:cxn ang="0">
                                <a:pos x="connsiteX4224" y="connsiteY4224"/>
                              </a:cxn>
                              <a:cxn ang="0">
                                <a:pos x="connsiteX4225" y="connsiteY4225"/>
                              </a:cxn>
                              <a:cxn ang="0">
                                <a:pos x="connsiteX4226" y="connsiteY4226"/>
                              </a:cxn>
                              <a:cxn ang="0">
                                <a:pos x="connsiteX4227" y="connsiteY4227"/>
                              </a:cxn>
                              <a:cxn ang="0">
                                <a:pos x="connsiteX4228" y="connsiteY4228"/>
                              </a:cxn>
                              <a:cxn ang="0">
                                <a:pos x="connsiteX4229" y="connsiteY4229"/>
                              </a:cxn>
                              <a:cxn ang="0">
                                <a:pos x="connsiteX4230" y="connsiteY4230"/>
                              </a:cxn>
                              <a:cxn ang="0">
                                <a:pos x="connsiteX4231" y="connsiteY4231"/>
                              </a:cxn>
                              <a:cxn ang="0">
                                <a:pos x="connsiteX4232" y="connsiteY4232"/>
                              </a:cxn>
                              <a:cxn ang="0">
                                <a:pos x="connsiteX4233" y="connsiteY4233"/>
                              </a:cxn>
                              <a:cxn ang="0">
                                <a:pos x="connsiteX4234" y="connsiteY4234"/>
                              </a:cxn>
                              <a:cxn ang="0">
                                <a:pos x="connsiteX4235" y="connsiteY4235"/>
                              </a:cxn>
                              <a:cxn ang="0">
                                <a:pos x="connsiteX4236" y="connsiteY4236"/>
                              </a:cxn>
                              <a:cxn ang="0">
                                <a:pos x="connsiteX4237" y="connsiteY4237"/>
                              </a:cxn>
                              <a:cxn ang="0">
                                <a:pos x="connsiteX4238" y="connsiteY4238"/>
                              </a:cxn>
                              <a:cxn ang="0">
                                <a:pos x="connsiteX4239" y="connsiteY4239"/>
                              </a:cxn>
                              <a:cxn ang="0">
                                <a:pos x="connsiteX4240" y="connsiteY4240"/>
                              </a:cxn>
                              <a:cxn ang="0">
                                <a:pos x="connsiteX4241" y="connsiteY4241"/>
                              </a:cxn>
                              <a:cxn ang="0">
                                <a:pos x="connsiteX4242" y="connsiteY4242"/>
                              </a:cxn>
                              <a:cxn ang="0">
                                <a:pos x="connsiteX4243" y="connsiteY4243"/>
                              </a:cxn>
                              <a:cxn ang="0">
                                <a:pos x="connsiteX4244" y="connsiteY4244"/>
                              </a:cxn>
                              <a:cxn ang="0">
                                <a:pos x="connsiteX4245" y="connsiteY4245"/>
                              </a:cxn>
                              <a:cxn ang="0">
                                <a:pos x="connsiteX4246" y="connsiteY4246"/>
                              </a:cxn>
                              <a:cxn ang="0">
                                <a:pos x="connsiteX4247" y="connsiteY4247"/>
                              </a:cxn>
                              <a:cxn ang="0">
                                <a:pos x="connsiteX4248" y="connsiteY4248"/>
                              </a:cxn>
                              <a:cxn ang="0">
                                <a:pos x="connsiteX4249" y="connsiteY4249"/>
                              </a:cxn>
                              <a:cxn ang="0">
                                <a:pos x="connsiteX4250" y="connsiteY4250"/>
                              </a:cxn>
                              <a:cxn ang="0">
                                <a:pos x="connsiteX4251" y="connsiteY4251"/>
                              </a:cxn>
                              <a:cxn ang="0">
                                <a:pos x="connsiteX4252" y="connsiteY4252"/>
                              </a:cxn>
                              <a:cxn ang="0">
                                <a:pos x="connsiteX4253" y="connsiteY4253"/>
                              </a:cxn>
                              <a:cxn ang="0">
                                <a:pos x="connsiteX4254" y="connsiteY4254"/>
                              </a:cxn>
                              <a:cxn ang="0">
                                <a:pos x="connsiteX4255" y="connsiteY4255"/>
                              </a:cxn>
                              <a:cxn ang="0">
                                <a:pos x="connsiteX4256" y="connsiteY4256"/>
                              </a:cxn>
                              <a:cxn ang="0">
                                <a:pos x="connsiteX4257" y="connsiteY4257"/>
                              </a:cxn>
                              <a:cxn ang="0">
                                <a:pos x="connsiteX4258" y="connsiteY4258"/>
                              </a:cxn>
                              <a:cxn ang="0">
                                <a:pos x="connsiteX4259" y="connsiteY4259"/>
                              </a:cxn>
                              <a:cxn ang="0">
                                <a:pos x="connsiteX4260" y="connsiteY4260"/>
                              </a:cxn>
                              <a:cxn ang="0">
                                <a:pos x="connsiteX4261" y="connsiteY4261"/>
                              </a:cxn>
                              <a:cxn ang="0">
                                <a:pos x="connsiteX4262" y="connsiteY4262"/>
                              </a:cxn>
                              <a:cxn ang="0">
                                <a:pos x="connsiteX4263" y="connsiteY4263"/>
                              </a:cxn>
                              <a:cxn ang="0">
                                <a:pos x="connsiteX4264" y="connsiteY4264"/>
                              </a:cxn>
                              <a:cxn ang="0">
                                <a:pos x="connsiteX4265" y="connsiteY4265"/>
                              </a:cxn>
                              <a:cxn ang="0">
                                <a:pos x="connsiteX4266" y="connsiteY4266"/>
                              </a:cxn>
                              <a:cxn ang="0">
                                <a:pos x="connsiteX4267" y="connsiteY4267"/>
                              </a:cxn>
                              <a:cxn ang="0">
                                <a:pos x="connsiteX4268" y="connsiteY4268"/>
                              </a:cxn>
                              <a:cxn ang="0">
                                <a:pos x="connsiteX4269" y="connsiteY4269"/>
                              </a:cxn>
                              <a:cxn ang="0">
                                <a:pos x="connsiteX4270" y="connsiteY4270"/>
                              </a:cxn>
                              <a:cxn ang="0">
                                <a:pos x="connsiteX4271" y="connsiteY4271"/>
                              </a:cxn>
                              <a:cxn ang="0">
                                <a:pos x="connsiteX4272" y="connsiteY4272"/>
                              </a:cxn>
                              <a:cxn ang="0">
                                <a:pos x="connsiteX4273" y="connsiteY4273"/>
                              </a:cxn>
                              <a:cxn ang="0">
                                <a:pos x="connsiteX4274" y="connsiteY4274"/>
                              </a:cxn>
                              <a:cxn ang="0">
                                <a:pos x="connsiteX4275" y="connsiteY4275"/>
                              </a:cxn>
                              <a:cxn ang="0">
                                <a:pos x="connsiteX4276" y="connsiteY4276"/>
                              </a:cxn>
                              <a:cxn ang="0">
                                <a:pos x="connsiteX4277" y="connsiteY4277"/>
                              </a:cxn>
                              <a:cxn ang="0">
                                <a:pos x="connsiteX4278" y="connsiteY4278"/>
                              </a:cxn>
                              <a:cxn ang="0">
                                <a:pos x="connsiteX4279" y="connsiteY4279"/>
                              </a:cxn>
                              <a:cxn ang="0">
                                <a:pos x="connsiteX4280" y="connsiteY4280"/>
                              </a:cxn>
                              <a:cxn ang="0">
                                <a:pos x="connsiteX4281" y="connsiteY4281"/>
                              </a:cxn>
                              <a:cxn ang="0">
                                <a:pos x="connsiteX4282" y="connsiteY4282"/>
                              </a:cxn>
                              <a:cxn ang="0">
                                <a:pos x="connsiteX4283" y="connsiteY4283"/>
                              </a:cxn>
                              <a:cxn ang="0">
                                <a:pos x="connsiteX4284" y="connsiteY4284"/>
                              </a:cxn>
                              <a:cxn ang="0">
                                <a:pos x="connsiteX4285" y="connsiteY4285"/>
                              </a:cxn>
                              <a:cxn ang="0">
                                <a:pos x="connsiteX4286" y="connsiteY4286"/>
                              </a:cxn>
                              <a:cxn ang="0">
                                <a:pos x="connsiteX4287" y="connsiteY4287"/>
                              </a:cxn>
                              <a:cxn ang="0">
                                <a:pos x="connsiteX4288" y="connsiteY4288"/>
                              </a:cxn>
                              <a:cxn ang="0">
                                <a:pos x="connsiteX4289" y="connsiteY4289"/>
                              </a:cxn>
                              <a:cxn ang="0">
                                <a:pos x="connsiteX4290" y="connsiteY4290"/>
                              </a:cxn>
                              <a:cxn ang="0">
                                <a:pos x="connsiteX4291" y="connsiteY4291"/>
                              </a:cxn>
                              <a:cxn ang="0">
                                <a:pos x="connsiteX4292" y="connsiteY4292"/>
                              </a:cxn>
                              <a:cxn ang="0">
                                <a:pos x="connsiteX4293" y="connsiteY4293"/>
                              </a:cxn>
                              <a:cxn ang="0">
                                <a:pos x="connsiteX4294" y="connsiteY4294"/>
                              </a:cxn>
                              <a:cxn ang="0">
                                <a:pos x="connsiteX4295" y="connsiteY4295"/>
                              </a:cxn>
                              <a:cxn ang="0">
                                <a:pos x="connsiteX4296" y="connsiteY4296"/>
                              </a:cxn>
                              <a:cxn ang="0">
                                <a:pos x="connsiteX4297" y="connsiteY4297"/>
                              </a:cxn>
                              <a:cxn ang="0">
                                <a:pos x="connsiteX4298" y="connsiteY4298"/>
                              </a:cxn>
                              <a:cxn ang="0">
                                <a:pos x="connsiteX4299" y="connsiteY4299"/>
                              </a:cxn>
                              <a:cxn ang="0">
                                <a:pos x="connsiteX4300" y="connsiteY4300"/>
                              </a:cxn>
                              <a:cxn ang="0">
                                <a:pos x="connsiteX4301" y="connsiteY4301"/>
                              </a:cxn>
                              <a:cxn ang="0">
                                <a:pos x="connsiteX4302" y="connsiteY4302"/>
                              </a:cxn>
                              <a:cxn ang="0">
                                <a:pos x="connsiteX4303" y="connsiteY4303"/>
                              </a:cxn>
                              <a:cxn ang="0">
                                <a:pos x="connsiteX4304" y="connsiteY4304"/>
                              </a:cxn>
                              <a:cxn ang="0">
                                <a:pos x="connsiteX4305" y="connsiteY4305"/>
                              </a:cxn>
                              <a:cxn ang="0">
                                <a:pos x="connsiteX4306" y="connsiteY4306"/>
                              </a:cxn>
                              <a:cxn ang="0">
                                <a:pos x="connsiteX4307" y="connsiteY4307"/>
                              </a:cxn>
                              <a:cxn ang="0">
                                <a:pos x="connsiteX4308" y="connsiteY4308"/>
                              </a:cxn>
                              <a:cxn ang="0">
                                <a:pos x="connsiteX4309" y="connsiteY4309"/>
                              </a:cxn>
                              <a:cxn ang="0">
                                <a:pos x="connsiteX4310" y="connsiteY4310"/>
                              </a:cxn>
                              <a:cxn ang="0">
                                <a:pos x="connsiteX4311" y="connsiteY4311"/>
                              </a:cxn>
                              <a:cxn ang="0">
                                <a:pos x="connsiteX4312" y="connsiteY4312"/>
                              </a:cxn>
                              <a:cxn ang="0">
                                <a:pos x="connsiteX4313" y="connsiteY4313"/>
                              </a:cxn>
                              <a:cxn ang="0">
                                <a:pos x="connsiteX4314" y="connsiteY4314"/>
                              </a:cxn>
                              <a:cxn ang="0">
                                <a:pos x="connsiteX4315" y="connsiteY4315"/>
                              </a:cxn>
                              <a:cxn ang="0">
                                <a:pos x="connsiteX4316" y="connsiteY4316"/>
                              </a:cxn>
                              <a:cxn ang="0">
                                <a:pos x="connsiteX4317" y="connsiteY4317"/>
                              </a:cxn>
                              <a:cxn ang="0">
                                <a:pos x="connsiteX4318" y="connsiteY4318"/>
                              </a:cxn>
                              <a:cxn ang="0">
                                <a:pos x="connsiteX4319" y="connsiteY4319"/>
                              </a:cxn>
                              <a:cxn ang="0">
                                <a:pos x="connsiteX4320" y="connsiteY4320"/>
                              </a:cxn>
                              <a:cxn ang="0">
                                <a:pos x="connsiteX4321" y="connsiteY4321"/>
                              </a:cxn>
                              <a:cxn ang="0">
                                <a:pos x="connsiteX4322" y="connsiteY4322"/>
                              </a:cxn>
                              <a:cxn ang="0">
                                <a:pos x="connsiteX4323" y="connsiteY4323"/>
                              </a:cxn>
                              <a:cxn ang="0">
                                <a:pos x="connsiteX4324" y="connsiteY4324"/>
                              </a:cxn>
                              <a:cxn ang="0">
                                <a:pos x="connsiteX4325" y="connsiteY4325"/>
                              </a:cxn>
                              <a:cxn ang="0">
                                <a:pos x="connsiteX4326" y="connsiteY4326"/>
                              </a:cxn>
                              <a:cxn ang="0">
                                <a:pos x="connsiteX4327" y="connsiteY4327"/>
                              </a:cxn>
                              <a:cxn ang="0">
                                <a:pos x="connsiteX4328" y="connsiteY4328"/>
                              </a:cxn>
                              <a:cxn ang="0">
                                <a:pos x="connsiteX4329" y="connsiteY4329"/>
                              </a:cxn>
                              <a:cxn ang="0">
                                <a:pos x="connsiteX4330" y="connsiteY4330"/>
                              </a:cxn>
                              <a:cxn ang="0">
                                <a:pos x="connsiteX4331" y="connsiteY4331"/>
                              </a:cxn>
                              <a:cxn ang="0">
                                <a:pos x="connsiteX4332" y="connsiteY4332"/>
                              </a:cxn>
                              <a:cxn ang="0">
                                <a:pos x="connsiteX4333" y="connsiteY4333"/>
                              </a:cxn>
                              <a:cxn ang="0">
                                <a:pos x="connsiteX4334" y="connsiteY4334"/>
                              </a:cxn>
                              <a:cxn ang="0">
                                <a:pos x="connsiteX4335" y="connsiteY4335"/>
                              </a:cxn>
                              <a:cxn ang="0">
                                <a:pos x="connsiteX4336" y="connsiteY4336"/>
                              </a:cxn>
                              <a:cxn ang="0">
                                <a:pos x="connsiteX4337" y="connsiteY4337"/>
                              </a:cxn>
                              <a:cxn ang="0">
                                <a:pos x="connsiteX4338" y="connsiteY4338"/>
                              </a:cxn>
                              <a:cxn ang="0">
                                <a:pos x="connsiteX4339" y="connsiteY4339"/>
                              </a:cxn>
                              <a:cxn ang="0">
                                <a:pos x="connsiteX4340" y="connsiteY4340"/>
                              </a:cxn>
                              <a:cxn ang="0">
                                <a:pos x="connsiteX4341" y="connsiteY4341"/>
                              </a:cxn>
                              <a:cxn ang="0">
                                <a:pos x="connsiteX4342" y="connsiteY4342"/>
                              </a:cxn>
                              <a:cxn ang="0">
                                <a:pos x="connsiteX4343" y="connsiteY4343"/>
                              </a:cxn>
                              <a:cxn ang="0">
                                <a:pos x="connsiteX4344" y="connsiteY4344"/>
                              </a:cxn>
                              <a:cxn ang="0">
                                <a:pos x="connsiteX4345" y="connsiteY4345"/>
                              </a:cxn>
                              <a:cxn ang="0">
                                <a:pos x="connsiteX4346" y="connsiteY4346"/>
                              </a:cxn>
                              <a:cxn ang="0">
                                <a:pos x="connsiteX4347" y="connsiteY4347"/>
                              </a:cxn>
                              <a:cxn ang="0">
                                <a:pos x="connsiteX4348" y="connsiteY4348"/>
                              </a:cxn>
                              <a:cxn ang="0">
                                <a:pos x="connsiteX4349" y="connsiteY4349"/>
                              </a:cxn>
                              <a:cxn ang="0">
                                <a:pos x="connsiteX4350" y="connsiteY4350"/>
                              </a:cxn>
                              <a:cxn ang="0">
                                <a:pos x="connsiteX4351" y="connsiteY4351"/>
                              </a:cxn>
                              <a:cxn ang="0">
                                <a:pos x="connsiteX4352" y="connsiteY4352"/>
                              </a:cxn>
                              <a:cxn ang="0">
                                <a:pos x="connsiteX4353" y="connsiteY4353"/>
                              </a:cxn>
                              <a:cxn ang="0">
                                <a:pos x="connsiteX4354" y="connsiteY4354"/>
                              </a:cxn>
                              <a:cxn ang="0">
                                <a:pos x="connsiteX4355" y="connsiteY4355"/>
                              </a:cxn>
                              <a:cxn ang="0">
                                <a:pos x="connsiteX4356" y="connsiteY4356"/>
                              </a:cxn>
                              <a:cxn ang="0">
                                <a:pos x="connsiteX4357" y="connsiteY4357"/>
                              </a:cxn>
                              <a:cxn ang="0">
                                <a:pos x="connsiteX4358" y="connsiteY4358"/>
                              </a:cxn>
                              <a:cxn ang="0">
                                <a:pos x="connsiteX4359" y="connsiteY4359"/>
                              </a:cxn>
                              <a:cxn ang="0">
                                <a:pos x="connsiteX4360" y="connsiteY4360"/>
                              </a:cxn>
                              <a:cxn ang="0">
                                <a:pos x="connsiteX4361" y="connsiteY4361"/>
                              </a:cxn>
                              <a:cxn ang="0">
                                <a:pos x="connsiteX4362" y="connsiteY4362"/>
                              </a:cxn>
                              <a:cxn ang="0">
                                <a:pos x="connsiteX4363" y="connsiteY4363"/>
                              </a:cxn>
                              <a:cxn ang="0">
                                <a:pos x="connsiteX4364" y="connsiteY4364"/>
                              </a:cxn>
                              <a:cxn ang="0">
                                <a:pos x="connsiteX4365" y="connsiteY4365"/>
                              </a:cxn>
                              <a:cxn ang="0">
                                <a:pos x="connsiteX4366" y="connsiteY4366"/>
                              </a:cxn>
                              <a:cxn ang="0">
                                <a:pos x="connsiteX4367" y="connsiteY4367"/>
                              </a:cxn>
                              <a:cxn ang="0">
                                <a:pos x="connsiteX4368" y="connsiteY4368"/>
                              </a:cxn>
                              <a:cxn ang="0">
                                <a:pos x="connsiteX4369" y="connsiteY4369"/>
                              </a:cxn>
                              <a:cxn ang="0">
                                <a:pos x="connsiteX4370" y="connsiteY4370"/>
                              </a:cxn>
                              <a:cxn ang="0">
                                <a:pos x="connsiteX4371" y="connsiteY4371"/>
                              </a:cxn>
                              <a:cxn ang="0">
                                <a:pos x="connsiteX4372" y="connsiteY4372"/>
                              </a:cxn>
                              <a:cxn ang="0">
                                <a:pos x="connsiteX4373" y="connsiteY4373"/>
                              </a:cxn>
                              <a:cxn ang="0">
                                <a:pos x="connsiteX4374" y="connsiteY4374"/>
                              </a:cxn>
                              <a:cxn ang="0">
                                <a:pos x="connsiteX4375" y="connsiteY4375"/>
                              </a:cxn>
                              <a:cxn ang="0">
                                <a:pos x="connsiteX4376" y="connsiteY4376"/>
                              </a:cxn>
                              <a:cxn ang="0">
                                <a:pos x="connsiteX4377" y="connsiteY4377"/>
                              </a:cxn>
                              <a:cxn ang="0">
                                <a:pos x="connsiteX4378" y="connsiteY4378"/>
                              </a:cxn>
                              <a:cxn ang="0">
                                <a:pos x="connsiteX4379" y="connsiteY4379"/>
                              </a:cxn>
                              <a:cxn ang="0">
                                <a:pos x="connsiteX4380" y="connsiteY4380"/>
                              </a:cxn>
                              <a:cxn ang="0">
                                <a:pos x="connsiteX4381" y="connsiteY4381"/>
                              </a:cxn>
                              <a:cxn ang="0">
                                <a:pos x="connsiteX4382" y="connsiteY4382"/>
                              </a:cxn>
                              <a:cxn ang="0">
                                <a:pos x="connsiteX4383" y="connsiteY4383"/>
                              </a:cxn>
                              <a:cxn ang="0">
                                <a:pos x="connsiteX4384" y="connsiteY4384"/>
                              </a:cxn>
                              <a:cxn ang="0">
                                <a:pos x="connsiteX4385" y="connsiteY4385"/>
                              </a:cxn>
                              <a:cxn ang="0">
                                <a:pos x="connsiteX4386" y="connsiteY4386"/>
                              </a:cxn>
                              <a:cxn ang="0">
                                <a:pos x="connsiteX4387" y="connsiteY4387"/>
                              </a:cxn>
                              <a:cxn ang="0">
                                <a:pos x="connsiteX4388" y="connsiteY4388"/>
                              </a:cxn>
                              <a:cxn ang="0">
                                <a:pos x="connsiteX4389" y="connsiteY4389"/>
                              </a:cxn>
                              <a:cxn ang="0">
                                <a:pos x="connsiteX4390" y="connsiteY4390"/>
                              </a:cxn>
                              <a:cxn ang="0">
                                <a:pos x="connsiteX4391" y="connsiteY4391"/>
                              </a:cxn>
                              <a:cxn ang="0">
                                <a:pos x="connsiteX4392" y="connsiteY4392"/>
                              </a:cxn>
                              <a:cxn ang="0">
                                <a:pos x="connsiteX4393" y="connsiteY4393"/>
                              </a:cxn>
                              <a:cxn ang="0">
                                <a:pos x="connsiteX4394" y="connsiteY4394"/>
                              </a:cxn>
                              <a:cxn ang="0">
                                <a:pos x="connsiteX4395" y="connsiteY4395"/>
                              </a:cxn>
                              <a:cxn ang="0">
                                <a:pos x="connsiteX4396" y="connsiteY4396"/>
                              </a:cxn>
                              <a:cxn ang="0">
                                <a:pos x="connsiteX4397" y="connsiteY4397"/>
                              </a:cxn>
                              <a:cxn ang="0">
                                <a:pos x="connsiteX4398" y="connsiteY4398"/>
                              </a:cxn>
                              <a:cxn ang="0">
                                <a:pos x="connsiteX4399" y="connsiteY4399"/>
                              </a:cxn>
                              <a:cxn ang="0">
                                <a:pos x="connsiteX4400" y="connsiteY4400"/>
                              </a:cxn>
                              <a:cxn ang="0">
                                <a:pos x="connsiteX4401" y="connsiteY4401"/>
                              </a:cxn>
                              <a:cxn ang="0">
                                <a:pos x="connsiteX4402" y="connsiteY4402"/>
                              </a:cxn>
                              <a:cxn ang="0">
                                <a:pos x="connsiteX4403" y="connsiteY4403"/>
                              </a:cxn>
                              <a:cxn ang="0">
                                <a:pos x="connsiteX4404" y="connsiteY4404"/>
                              </a:cxn>
                              <a:cxn ang="0">
                                <a:pos x="connsiteX4405" y="connsiteY4405"/>
                              </a:cxn>
                              <a:cxn ang="0">
                                <a:pos x="connsiteX4406" y="connsiteY4406"/>
                              </a:cxn>
                              <a:cxn ang="0">
                                <a:pos x="connsiteX4407" y="connsiteY4407"/>
                              </a:cxn>
                              <a:cxn ang="0">
                                <a:pos x="connsiteX4408" y="connsiteY4408"/>
                              </a:cxn>
                              <a:cxn ang="0">
                                <a:pos x="connsiteX4409" y="connsiteY4409"/>
                              </a:cxn>
                              <a:cxn ang="0">
                                <a:pos x="connsiteX4410" y="connsiteY4410"/>
                              </a:cxn>
                              <a:cxn ang="0">
                                <a:pos x="connsiteX4411" y="connsiteY4411"/>
                              </a:cxn>
                              <a:cxn ang="0">
                                <a:pos x="connsiteX4412" y="connsiteY4412"/>
                              </a:cxn>
                              <a:cxn ang="0">
                                <a:pos x="connsiteX4413" y="connsiteY4413"/>
                              </a:cxn>
                              <a:cxn ang="0">
                                <a:pos x="connsiteX4414" y="connsiteY4414"/>
                              </a:cxn>
                              <a:cxn ang="0">
                                <a:pos x="connsiteX4415" y="connsiteY4415"/>
                              </a:cxn>
                              <a:cxn ang="0">
                                <a:pos x="connsiteX4416" y="connsiteY4416"/>
                              </a:cxn>
                              <a:cxn ang="0">
                                <a:pos x="connsiteX4417" y="connsiteY4417"/>
                              </a:cxn>
                              <a:cxn ang="0">
                                <a:pos x="connsiteX4418" y="connsiteY4418"/>
                              </a:cxn>
                              <a:cxn ang="0">
                                <a:pos x="connsiteX4419" y="connsiteY4419"/>
                              </a:cxn>
                              <a:cxn ang="0">
                                <a:pos x="connsiteX4420" y="connsiteY4420"/>
                              </a:cxn>
                              <a:cxn ang="0">
                                <a:pos x="connsiteX4421" y="connsiteY4421"/>
                              </a:cxn>
                              <a:cxn ang="0">
                                <a:pos x="connsiteX4422" y="connsiteY4422"/>
                              </a:cxn>
                              <a:cxn ang="0">
                                <a:pos x="connsiteX4423" y="connsiteY4423"/>
                              </a:cxn>
                              <a:cxn ang="0">
                                <a:pos x="connsiteX4424" y="connsiteY4424"/>
                              </a:cxn>
                              <a:cxn ang="0">
                                <a:pos x="connsiteX4425" y="connsiteY4425"/>
                              </a:cxn>
                              <a:cxn ang="0">
                                <a:pos x="connsiteX4426" y="connsiteY4426"/>
                              </a:cxn>
                              <a:cxn ang="0">
                                <a:pos x="connsiteX4427" y="connsiteY4427"/>
                              </a:cxn>
                              <a:cxn ang="0">
                                <a:pos x="connsiteX4428" y="connsiteY4428"/>
                              </a:cxn>
                              <a:cxn ang="0">
                                <a:pos x="connsiteX4429" y="connsiteY4429"/>
                              </a:cxn>
                              <a:cxn ang="0">
                                <a:pos x="connsiteX4430" y="connsiteY4430"/>
                              </a:cxn>
                              <a:cxn ang="0">
                                <a:pos x="connsiteX4431" y="connsiteY4431"/>
                              </a:cxn>
                              <a:cxn ang="0">
                                <a:pos x="connsiteX4432" y="connsiteY4432"/>
                              </a:cxn>
                              <a:cxn ang="0">
                                <a:pos x="connsiteX4433" y="connsiteY4433"/>
                              </a:cxn>
                              <a:cxn ang="0">
                                <a:pos x="connsiteX4434" y="connsiteY4434"/>
                              </a:cxn>
                              <a:cxn ang="0">
                                <a:pos x="connsiteX4435" y="connsiteY4435"/>
                              </a:cxn>
                              <a:cxn ang="0">
                                <a:pos x="connsiteX4436" y="connsiteY4436"/>
                              </a:cxn>
                              <a:cxn ang="0">
                                <a:pos x="connsiteX4437" y="connsiteY4437"/>
                              </a:cxn>
                              <a:cxn ang="0">
                                <a:pos x="connsiteX4438" y="connsiteY4438"/>
                              </a:cxn>
                              <a:cxn ang="0">
                                <a:pos x="connsiteX4439" y="connsiteY4439"/>
                              </a:cxn>
                              <a:cxn ang="0">
                                <a:pos x="connsiteX4440" y="connsiteY4440"/>
                              </a:cxn>
                              <a:cxn ang="0">
                                <a:pos x="connsiteX4441" y="connsiteY4441"/>
                              </a:cxn>
                              <a:cxn ang="0">
                                <a:pos x="connsiteX4442" y="connsiteY4442"/>
                              </a:cxn>
                              <a:cxn ang="0">
                                <a:pos x="connsiteX4443" y="connsiteY4443"/>
                              </a:cxn>
                              <a:cxn ang="0">
                                <a:pos x="connsiteX4444" y="connsiteY4444"/>
                              </a:cxn>
                              <a:cxn ang="0">
                                <a:pos x="connsiteX4445" y="connsiteY4445"/>
                              </a:cxn>
                              <a:cxn ang="0">
                                <a:pos x="connsiteX4446" y="connsiteY4446"/>
                              </a:cxn>
                              <a:cxn ang="0">
                                <a:pos x="connsiteX4447" y="connsiteY4447"/>
                              </a:cxn>
                              <a:cxn ang="0">
                                <a:pos x="connsiteX4448" y="connsiteY4448"/>
                              </a:cxn>
                              <a:cxn ang="0">
                                <a:pos x="connsiteX4449" y="connsiteY4449"/>
                              </a:cxn>
                              <a:cxn ang="0">
                                <a:pos x="connsiteX4450" y="connsiteY4450"/>
                              </a:cxn>
                              <a:cxn ang="0">
                                <a:pos x="connsiteX4451" y="connsiteY4451"/>
                              </a:cxn>
                              <a:cxn ang="0">
                                <a:pos x="connsiteX4452" y="connsiteY4452"/>
                              </a:cxn>
                              <a:cxn ang="0">
                                <a:pos x="connsiteX4453" y="connsiteY4453"/>
                              </a:cxn>
                              <a:cxn ang="0">
                                <a:pos x="connsiteX4454" y="connsiteY4454"/>
                              </a:cxn>
                              <a:cxn ang="0">
                                <a:pos x="connsiteX4455" y="connsiteY4455"/>
                              </a:cxn>
                              <a:cxn ang="0">
                                <a:pos x="connsiteX4456" y="connsiteY4456"/>
                              </a:cxn>
                              <a:cxn ang="0">
                                <a:pos x="connsiteX4457" y="connsiteY4457"/>
                              </a:cxn>
                              <a:cxn ang="0">
                                <a:pos x="connsiteX4458" y="connsiteY4458"/>
                              </a:cxn>
                              <a:cxn ang="0">
                                <a:pos x="connsiteX4459" y="connsiteY4459"/>
                              </a:cxn>
                              <a:cxn ang="0">
                                <a:pos x="connsiteX4460" y="connsiteY4460"/>
                              </a:cxn>
                              <a:cxn ang="0">
                                <a:pos x="connsiteX4461" y="connsiteY4461"/>
                              </a:cxn>
                              <a:cxn ang="0">
                                <a:pos x="connsiteX4462" y="connsiteY4462"/>
                              </a:cxn>
                              <a:cxn ang="0">
                                <a:pos x="connsiteX4463" y="connsiteY4463"/>
                              </a:cxn>
                              <a:cxn ang="0">
                                <a:pos x="connsiteX4464" y="connsiteY4464"/>
                              </a:cxn>
                              <a:cxn ang="0">
                                <a:pos x="connsiteX4465" y="connsiteY4465"/>
                              </a:cxn>
                              <a:cxn ang="0">
                                <a:pos x="connsiteX4466" y="connsiteY4466"/>
                              </a:cxn>
                              <a:cxn ang="0">
                                <a:pos x="connsiteX4467" y="connsiteY4467"/>
                              </a:cxn>
                              <a:cxn ang="0">
                                <a:pos x="connsiteX4468" y="connsiteY4468"/>
                              </a:cxn>
                              <a:cxn ang="0">
                                <a:pos x="connsiteX4469" y="connsiteY4469"/>
                              </a:cxn>
                              <a:cxn ang="0">
                                <a:pos x="connsiteX4470" y="connsiteY4470"/>
                              </a:cxn>
                              <a:cxn ang="0">
                                <a:pos x="connsiteX4471" y="connsiteY4471"/>
                              </a:cxn>
                              <a:cxn ang="0">
                                <a:pos x="connsiteX4472" y="connsiteY4472"/>
                              </a:cxn>
                              <a:cxn ang="0">
                                <a:pos x="connsiteX4473" y="connsiteY4473"/>
                              </a:cxn>
                              <a:cxn ang="0">
                                <a:pos x="connsiteX4474" y="connsiteY4474"/>
                              </a:cxn>
                              <a:cxn ang="0">
                                <a:pos x="connsiteX4475" y="connsiteY4475"/>
                              </a:cxn>
                              <a:cxn ang="0">
                                <a:pos x="connsiteX4476" y="connsiteY4476"/>
                              </a:cxn>
                              <a:cxn ang="0">
                                <a:pos x="connsiteX4477" y="connsiteY4477"/>
                              </a:cxn>
                              <a:cxn ang="0">
                                <a:pos x="connsiteX4478" y="connsiteY4478"/>
                              </a:cxn>
                              <a:cxn ang="0">
                                <a:pos x="connsiteX4479" y="connsiteY4479"/>
                              </a:cxn>
                              <a:cxn ang="0">
                                <a:pos x="connsiteX4480" y="connsiteY4480"/>
                              </a:cxn>
                              <a:cxn ang="0">
                                <a:pos x="connsiteX4481" y="connsiteY4481"/>
                              </a:cxn>
                              <a:cxn ang="0">
                                <a:pos x="connsiteX4482" y="connsiteY4482"/>
                              </a:cxn>
                              <a:cxn ang="0">
                                <a:pos x="connsiteX4483" y="connsiteY4483"/>
                              </a:cxn>
                              <a:cxn ang="0">
                                <a:pos x="connsiteX4484" y="connsiteY4484"/>
                              </a:cxn>
                              <a:cxn ang="0">
                                <a:pos x="connsiteX4485" y="connsiteY4485"/>
                              </a:cxn>
                              <a:cxn ang="0">
                                <a:pos x="connsiteX4486" y="connsiteY4486"/>
                              </a:cxn>
                              <a:cxn ang="0">
                                <a:pos x="connsiteX4487" y="connsiteY4487"/>
                              </a:cxn>
                              <a:cxn ang="0">
                                <a:pos x="connsiteX4488" y="connsiteY4488"/>
                              </a:cxn>
                              <a:cxn ang="0">
                                <a:pos x="connsiteX4489" y="connsiteY4489"/>
                              </a:cxn>
                              <a:cxn ang="0">
                                <a:pos x="connsiteX4490" y="connsiteY4490"/>
                              </a:cxn>
                              <a:cxn ang="0">
                                <a:pos x="connsiteX4491" y="connsiteY4491"/>
                              </a:cxn>
                              <a:cxn ang="0">
                                <a:pos x="connsiteX4492" y="connsiteY4492"/>
                              </a:cxn>
                              <a:cxn ang="0">
                                <a:pos x="connsiteX4493" y="connsiteY4493"/>
                              </a:cxn>
                              <a:cxn ang="0">
                                <a:pos x="connsiteX4494" y="connsiteY4494"/>
                              </a:cxn>
                              <a:cxn ang="0">
                                <a:pos x="connsiteX4495" y="connsiteY4495"/>
                              </a:cxn>
                              <a:cxn ang="0">
                                <a:pos x="connsiteX4496" y="connsiteY4496"/>
                              </a:cxn>
                              <a:cxn ang="0">
                                <a:pos x="connsiteX4497" y="connsiteY4497"/>
                              </a:cxn>
                              <a:cxn ang="0">
                                <a:pos x="connsiteX4498" y="connsiteY4498"/>
                              </a:cxn>
                              <a:cxn ang="0">
                                <a:pos x="connsiteX4499" y="connsiteY4499"/>
                              </a:cxn>
                              <a:cxn ang="0">
                                <a:pos x="connsiteX4500" y="connsiteY4500"/>
                              </a:cxn>
                              <a:cxn ang="0">
                                <a:pos x="connsiteX4501" y="connsiteY4501"/>
                              </a:cxn>
                              <a:cxn ang="0">
                                <a:pos x="connsiteX4502" y="connsiteY4502"/>
                              </a:cxn>
                              <a:cxn ang="0">
                                <a:pos x="connsiteX4503" y="connsiteY4503"/>
                              </a:cxn>
                              <a:cxn ang="0">
                                <a:pos x="connsiteX4504" y="connsiteY4504"/>
                              </a:cxn>
                              <a:cxn ang="0">
                                <a:pos x="connsiteX4505" y="connsiteY4505"/>
                              </a:cxn>
                              <a:cxn ang="0">
                                <a:pos x="connsiteX4506" y="connsiteY4506"/>
                              </a:cxn>
                              <a:cxn ang="0">
                                <a:pos x="connsiteX4507" y="connsiteY4507"/>
                              </a:cxn>
                              <a:cxn ang="0">
                                <a:pos x="connsiteX4508" y="connsiteY4508"/>
                              </a:cxn>
                              <a:cxn ang="0">
                                <a:pos x="connsiteX4509" y="connsiteY4509"/>
                              </a:cxn>
                              <a:cxn ang="0">
                                <a:pos x="connsiteX4510" y="connsiteY4510"/>
                              </a:cxn>
                              <a:cxn ang="0">
                                <a:pos x="connsiteX4511" y="connsiteY4511"/>
                              </a:cxn>
                              <a:cxn ang="0">
                                <a:pos x="connsiteX4512" y="connsiteY4512"/>
                              </a:cxn>
                              <a:cxn ang="0">
                                <a:pos x="connsiteX4513" y="connsiteY4513"/>
                              </a:cxn>
                              <a:cxn ang="0">
                                <a:pos x="connsiteX4514" y="connsiteY4514"/>
                              </a:cxn>
                              <a:cxn ang="0">
                                <a:pos x="connsiteX4515" y="connsiteY4515"/>
                              </a:cxn>
                              <a:cxn ang="0">
                                <a:pos x="connsiteX4516" y="connsiteY4516"/>
                              </a:cxn>
                              <a:cxn ang="0">
                                <a:pos x="connsiteX4517" y="connsiteY4517"/>
                              </a:cxn>
                              <a:cxn ang="0">
                                <a:pos x="connsiteX4518" y="connsiteY4518"/>
                              </a:cxn>
                              <a:cxn ang="0">
                                <a:pos x="connsiteX4519" y="connsiteY4519"/>
                              </a:cxn>
                              <a:cxn ang="0">
                                <a:pos x="connsiteX4520" y="connsiteY4520"/>
                              </a:cxn>
                              <a:cxn ang="0">
                                <a:pos x="connsiteX4521" y="connsiteY4521"/>
                              </a:cxn>
                              <a:cxn ang="0">
                                <a:pos x="connsiteX4522" y="connsiteY4522"/>
                              </a:cxn>
                              <a:cxn ang="0">
                                <a:pos x="connsiteX4523" y="connsiteY4523"/>
                              </a:cxn>
                              <a:cxn ang="0">
                                <a:pos x="connsiteX4524" y="connsiteY4524"/>
                              </a:cxn>
                              <a:cxn ang="0">
                                <a:pos x="connsiteX4525" y="connsiteY4525"/>
                              </a:cxn>
                              <a:cxn ang="0">
                                <a:pos x="connsiteX4526" y="connsiteY4526"/>
                              </a:cxn>
                              <a:cxn ang="0">
                                <a:pos x="connsiteX4527" y="connsiteY4527"/>
                              </a:cxn>
                              <a:cxn ang="0">
                                <a:pos x="connsiteX4528" y="connsiteY4528"/>
                              </a:cxn>
                              <a:cxn ang="0">
                                <a:pos x="connsiteX4529" y="connsiteY4529"/>
                              </a:cxn>
                              <a:cxn ang="0">
                                <a:pos x="connsiteX4530" y="connsiteY4530"/>
                              </a:cxn>
                              <a:cxn ang="0">
                                <a:pos x="connsiteX4531" y="connsiteY4531"/>
                              </a:cxn>
                              <a:cxn ang="0">
                                <a:pos x="connsiteX4532" y="connsiteY4532"/>
                              </a:cxn>
                              <a:cxn ang="0">
                                <a:pos x="connsiteX4533" y="connsiteY4533"/>
                              </a:cxn>
                              <a:cxn ang="0">
                                <a:pos x="connsiteX4534" y="connsiteY4534"/>
                              </a:cxn>
                              <a:cxn ang="0">
                                <a:pos x="connsiteX4535" y="connsiteY4535"/>
                              </a:cxn>
                              <a:cxn ang="0">
                                <a:pos x="connsiteX4536" y="connsiteY4536"/>
                              </a:cxn>
                              <a:cxn ang="0">
                                <a:pos x="connsiteX4537" y="connsiteY4537"/>
                              </a:cxn>
                              <a:cxn ang="0">
                                <a:pos x="connsiteX4538" y="connsiteY4538"/>
                              </a:cxn>
                              <a:cxn ang="0">
                                <a:pos x="connsiteX4539" y="connsiteY4539"/>
                              </a:cxn>
                              <a:cxn ang="0">
                                <a:pos x="connsiteX4540" y="connsiteY4540"/>
                              </a:cxn>
                              <a:cxn ang="0">
                                <a:pos x="connsiteX4541" y="connsiteY4541"/>
                              </a:cxn>
                              <a:cxn ang="0">
                                <a:pos x="connsiteX4542" y="connsiteY4542"/>
                              </a:cxn>
                              <a:cxn ang="0">
                                <a:pos x="connsiteX4543" y="connsiteY4543"/>
                              </a:cxn>
                              <a:cxn ang="0">
                                <a:pos x="connsiteX4544" y="connsiteY4544"/>
                              </a:cxn>
                              <a:cxn ang="0">
                                <a:pos x="connsiteX4545" y="connsiteY4545"/>
                              </a:cxn>
                              <a:cxn ang="0">
                                <a:pos x="connsiteX4546" y="connsiteY4546"/>
                              </a:cxn>
                              <a:cxn ang="0">
                                <a:pos x="connsiteX4547" y="connsiteY4547"/>
                              </a:cxn>
                              <a:cxn ang="0">
                                <a:pos x="connsiteX4548" y="connsiteY4548"/>
                              </a:cxn>
                              <a:cxn ang="0">
                                <a:pos x="connsiteX4549" y="connsiteY4549"/>
                              </a:cxn>
                              <a:cxn ang="0">
                                <a:pos x="connsiteX4550" y="connsiteY4550"/>
                              </a:cxn>
                              <a:cxn ang="0">
                                <a:pos x="connsiteX4551" y="connsiteY4551"/>
                              </a:cxn>
                              <a:cxn ang="0">
                                <a:pos x="connsiteX4552" y="connsiteY4552"/>
                              </a:cxn>
                              <a:cxn ang="0">
                                <a:pos x="connsiteX4553" y="connsiteY4553"/>
                              </a:cxn>
                              <a:cxn ang="0">
                                <a:pos x="connsiteX4554" y="connsiteY4554"/>
                              </a:cxn>
                              <a:cxn ang="0">
                                <a:pos x="connsiteX4555" y="connsiteY4555"/>
                              </a:cxn>
                              <a:cxn ang="0">
                                <a:pos x="connsiteX4556" y="connsiteY4556"/>
                              </a:cxn>
                              <a:cxn ang="0">
                                <a:pos x="connsiteX4557" y="connsiteY4557"/>
                              </a:cxn>
                              <a:cxn ang="0">
                                <a:pos x="connsiteX4558" y="connsiteY4558"/>
                              </a:cxn>
                              <a:cxn ang="0">
                                <a:pos x="connsiteX4559" y="connsiteY4559"/>
                              </a:cxn>
                              <a:cxn ang="0">
                                <a:pos x="connsiteX4560" y="connsiteY4560"/>
                              </a:cxn>
                              <a:cxn ang="0">
                                <a:pos x="connsiteX4561" y="connsiteY4561"/>
                              </a:cxn>
                              <a:cxn ang="0">
                                <a:pos x="connsiteX4562" y="connsiteY4562"/>
                              </a:cxn>
                              <a:cxn ang="0">
                                <a:pos x="connsiteX4563" y="connsiteY4563"/>
                              </a:cxn>
                              <a:cxn ang="0">
                                <a:pos x="connsiteX4564" y="connsiteY4564"/>
                              </a:cxn>
                              <a:cxn ang="0">
                                <a:pos x="connsiteX4565" y="connsiteY4565"/>
                              </a:cxn>
                              <a:cxn ang="0">
                                <a:pos x="connsiteX4566" y="connsiteY4566"/>
                              </a:cxn>
                              <a:cxn ang="0">
                                <a:pos x="connsiteX4567" y="connsiteY4567"/>
                              </a:cxn>
                              <a:cxn ang="0">
                                <a:pos x="connsiteX4568" y="connsiteY4568"/>
                              </a:cxn>
                              <a:cxn ang="0">
                                <a:pos x="connsiteX4569" y="connsiteY4569"/>
                              </a:cxn>
                              <a:cxn ang="0">
                                <a:pos x="connsiteX4570" y="connsiteY4570"/>
                              </a:cxn>
                              <a:cxn ang="0">
                                <a:pos x="connsiteX4571" y="connsiteY4571"/>
                              </a:cxn>
                              <a:cxn ang="0">
                                <a:pos x="connsiteX4572" y="connsiteY4572"/>
                              </a:cxn>
                              <a:cxn ang="0">
                                <a:pos x="connsiteX4573" y="connsiteY4573"/>
                              </a:cxn>
                              <a:cxn ang="0">
                                <a:pos x="connsiteX4574" y="connsiteY4574"/>
                              </a:cxn>
                              <a:cxn ang="0">
                                <a:pos x="connsiteX4575" y="connsiteY4575"/>
                              </a:cxn>
                              <a:cxn ang="0">
                                <a:pos x="connsiteX4576" y="connsiteY4576"/>
                              </a:cxn>
                              <a:cxn ang="0">
                                <a:pos x="connsiteX4577" y="connsiteY4577"/>
                              </a:cxn>
                              <a:cxn ang="0">
                                <a:pos x="connsiteX4578" y="connsiteY4578"/>
                              </a:cxn>
                              <a:cxn ang="0">
                                <a:pos x="connsiteX4579" y="connsiteY4579"/>
                              </a:cxn>
                              <a:cxn ang="0">
                                <a:pos x="connsiteX4580" y="connsiteY4580"/>
                              </a:cxn>
                              <a:cxn ang="0">
                                <a:pos x="connsiteX4581" y="connsiteY4581"/>
                              </a:cxn>
                              <a:cxn ang="0">
                                <a:pos x="connsiteX4582" y="connsiteY4582"/>
                              </a:cxn>
                              <a:cxn ang="0">
                                <a:pos x="connsiteX4583" y="connsiteY4583"/>
                              </a:cxn>
                              <a:cxn ang="0">
                                <a:pos x="connsiteX4584" y="connsiteY4584"/>
                              </a:cxn>
                              <a:cxn ang="0">
                                <a:pos x="connsiteX4585" y="connsiteY4585"/>
                              </a:cxn>
                              <a:cxn ang="0">
                                <a:pos x="connsiteX4586" y="connsiteY4586"/>
                              </a:cxn>
                              <a:cxn ang="0">
                                <a:pos x="connsiteX4587" y="connsiteY4587"/>
                              </a:cxn>
                              <a:cxn ang="0">
                                <a:pos x="connsiteX4588" y="connsiteY4588"/>
                              </a:cxn>
                              <a:cxn ang="0">
                                <a:pos x="connsiteX4589" y="connsiteY4589"/>
                              </a:cxn>
                              <a:cxn ang="0">
                                <a:pos x="connsiteX4590" y="connsiteY4590"/>
                              </a:cxn>
                              <a:cxn ang="0">
                                <a:pos x="connsiteX4591" y="connsiteY4591"/>
                              </a:cxn>
                              <a:cxn ang="0">
                                <a:pos x="connsiteX4592" y="connsiteY4592"/>
                              </a:cxn>
                              <a:cxn ang="0">
                                <a:pos x="connsiteX4593" y="connsiteY4593"/>
                              </a:cxn>
                              <a:cxn ang="0">
                                <a:pos x="connsiteX4594" y="connsiteY4594"/>
                              </a:cxn>
                              <a:cxn ang="0">
                                <a:pos x="connsiteX4595" y="connsiteY4595"/>
                              </a:cxn>
                              <a:cxn ang="0">
                                <a:pos x="connsiteX4596" y="connsiteY4596"/>
                              </a:cxn>
                              <a:cxn ang="0">
                                <a:pos x="connsiteX4597" y="connsiteY4597"/>
                              </a:cxn>
                              <a:cxn ang="0">
                                <a:pos x="connsiteX4598" y="connsiteY4598"/>
                              </a:cxn>
                              <a:cxn ang="0">
                                <a:pos x="connsiteX4599" y="connsiteY4599"/>
                              </a:cxn>
                              <a:cxn ang="0">
                                <a:pos x="connsiteX4600" y="connsiteY4600"/>
                              </a:cxn>
                              <a:cxn ang="0">
                                <a:pos x="connsiteX4601" y="connsiteY4601"/>
                              </a:cxn>
                              <a:cxn ang="0">
                                <a:pos x="connsiteX4602" y="connsiteY4602"/>
                              </a:cxn>
                              <a:cxn ang="0">
                                <a:pos x="connsiteX4603" y="connsiteY4603"/>
                              </a:cxn>
                              <a:cxn ang="0">
                                <a:pos x="connsiteX4604" y="connsiteY4604"/>
                              </a:cxn>
                              <a:cxn ang="0">
                                <a:pos x="connsiteX4605" y="connsiteY4605"/>
                              </a:cxn>
                              <a:cxn ang="0">
                                <a:pos x="connsiteX4606" y="connsiteY4606"/>
                              </a:cxn>
                              <a:cxn ang="0">
                                <a:pos x="connsiteX4607" y="connsiteY4607"/>
                              </a:cxn>
                              <a:cxn ang="0">
                                <a:pos x="connsiteX4608" y="connsiteY4608"/>
                              </a:cxn>
                              <a:cxn ang="0">
                                <a:pos x="connsiteX4609" y="connsiteY4609"/>
                              </a:cxn>
                              <a:cxn ang="0">
                                <a:pos x="connsiteX4610" y="connsiteY4610"/>
                              </a:cxn>
                              <a:cxn ang="0">
                                <a:pos x="connsiteX4611" y="connsiteY4611"/>
                              </a:cxn>
                              <a:cxn ang="0">
                                <a:pos x="connsiteX4612" y="connsiteY4612"/>
                              </a:cxn>
                              <a:cxn ang="0">
                                <a:pos x="connsiteX4613" y="connsiteY4613"/>
                              </a:cxn>
                              <a:cxn ang="0">
                                <a:pos x="connsiteX4614" y="connsiteY4614"/>
                              </a:cxn>
                              <a:cxn ang="0">
                                <a:pos x="connsiteX4615" y="connsiteY4615"/>
                              </a:cxn>
                              <a:cxn ang="0">
                                <a:pos x="connsiteX4616" y="connsiteY4616"/>
                              </a:cxn>
                              <a:cxn ang="0">
                                <a:pos x="connsiteX4617" y="connsiteY4617"/>
                              </a:cxn>
                              <a:cxn ang="0">
                                <a:pos x="connsiteX4618" y="connsiteY4618"/>
                              </a:cxn>
                              <a:cxn ang="0">
                                <a:pos x="connsiteX4619" y="connsiteY4619"/>
                              </a:cxn>
                              <a:cxn ang="0">
                                <a:pos x="connsiteX4620" y="connsiteY4620"/>
                              </a:cxn>
                              <a:cxn ang="0">
                                <a:pos x="connsiteX4621" y="connsiteY4621"/>
                              </a:cxn>
                              <a:cxn ang="0">
                                <a:pos x="connsiteX4622" y="connsiteY4622"/>
                              </a:cxn>
                              <a:cxn ang="0">
                                <a:pos x="connsiteX4623" y="connsiteY4623"/>
                              </a:cxn>
                              <a:cxn ang="0">
                                <a:pos x="connsiteX4624" y="connsiteY4624"/>
                              </a:cxn>
                              <a:cxn ang="0">
                                <a:pos x="connsiteX4625" y="connsiteY4625"/>
                              </a:cxn>
                              <a:cxn ang="0">
                                <a:pos x="connsiteX4626" y="connsiteY4626"/>
                              </a:cxn>
                              <a:cxn ang="0">
                                <a:pos x="connsiteX4627" y="connsiteY4627"/>
                              </a:cxn>
                              <a:cxn ang="0">
                                <a:pos x="connsiteX4628" y="connsiteY4628"/>
                              </a:cxn>
                              <a:cxn ang="0">
                                <a:pos x="connsiteX4629" y="connsiteY4629"/>
                              </a:cxn>
                              <a:cxn ang="0">
                                <a:pos x="connsiteX4630" y="connsiteY4630"/>
                              </a:cxn>
                              <a:cxn ang="0">
                                <a:pos x="connsiteX4631" y="connsiteY4631"/>
                              </a:cxn>
                              <a:cxn ang="0">
                                <a:pos x="connsiteX4632" y="connsiteY4632"/>
                              </a:cxn>
                              <a:cxn ang="0">
                                <a:pos x="connsiteX4633" y="connsiteY4633"/>
                              </a:cxn>
                              <a:cxn ang="0">
                                <a:pos x="connsiteX4634" y="connsiteY4634"/>
                              </a:cxn>
                              <a:cxn ang="0">
                                <a:pos x="connsiteX4635" y="connsiteY4635"/>
                              </a:cxn>
                              <a:cxn ang="0">
                                <a:pos x="connsiteX4636" y="connsiteY4636"/>
                              </a:cxn>
                              <a:cxn ang="0">
                                <a:pos x="connsiteX4637" y="connsiteY4637"/>
                              </a:cxn>
                              <a:cxn ang="0">
                                <a:pos x="connsiteX4638" y="connsiteY4638"/>
                              </a:cxn>
                              <a:cxn ang="0">
                                <a:pos x="connsiteX4639" y="connsiteY4639"/>
                              </a:cxn>
                              <a:cxn ang="0">
                                <a:pos x="connsiteX4640" y="connsiteY4640"/>
                              </a:cxn>
                              <a:cxn ang="0">
                                <a:pos x="connsiteX4641" y="connsiteY4641"/>
                              </a:cxn>
                              <a:cxn ang="0">
                                <a:pos x="connsiteX4642" y="connsiteY4642"/>
                              </a:cxn>
                              <a:cxn ang="0">
                                <a:pos x="connsiteX4643" y="connsiteY4643"/>
                              </a:cxn>
                              <a:cxn ang="0">
                                <a:pos x="connsiteX4644" y="connsiteY4644"/>
                              </a:cxn>
                              <a:cxn ang="0">
                                <a:pos x="connsiteX4645" y="connsiteY4645"/>
                              </a:cxn>
                              <a:cxn ang="0">
                                <a:pos x="connsiteX4646" y="connsiteY4646"/>
                              </a:cxn>
                              <a:cxn ang="0">
                                <a:pos x="connsiteX4647" y="connsiteY4647"/>
                              </a:cxn>
                              <a:cxn ang="0">
                                <a:pos x="connsiteX4648" y="connsiteY4648"/>
                              </a:cxn>
                              <a:cxn ang="0">
                                <a:pos x="connsiteX4649" y="connsiteY4649"/>
                              </a:cxn>
                              <a:cxn ang="0">
                                <a:pos x="connsiteX4650" y="connsiteY4650"/>
                              </a:cxn>
                              <a:cxn ang="0">
                                <a:pos x="connsiteX4651" y="connsiteY4651"/>
                              </a:cxn>
                              <a:cxn ang="0">
                                <a:pos x="connsiteX4652" y="connsiteY4652"/>
                              </a:cxn>
                              <a:cxn ang="0">
                                <a:pos x="connsiteX4653" y="connsiteY4653"/>
                              </a:cxn>
                              <a:cxn ang="0">
                                <a:pos x="connsiteX4654" y="connsiteY4654"/>
                              </a:cxn>
                              <a:cxn ang="0">
                                <a:pos x="connsiteX4655" y="connsiteY4655"/>
                              </a:cxn>
                              <a:cxn ang="0">
                                <a:pos x="connsiteX4656" y="connsiteY4656"/>
                              </a:cxn>
                              <a:cxn ang="0">
                                <a:pos x="connsiteX4657" y="connsiteY4657"/>
                              </a:cxn>
                              <a:cxn ang="0">
                                <a:pos x="connsiteX4658" y="connsiteY4658"/>
                              </a:cxn>
                              <a:cxn ang="0">
                                <a:pos x="connsiteX4659" y="connsiteY4659"/>
                              </a:cxn>
                              <a:cxn ang="0">
                                <a:pos x="connsiteX4660" y="connsiteY4660"/>
                              </a:cxn>
                              <a:cxn ang="0">
                                <a:pos x="connsiteX4661" y="connsiteY4661"/>
                              </a:cxn>
                              <a:cxn ang="0">
                                <a:pos x="connsiteX4662" y="connsiteY4662"/>
                              </a:cxn>
                              <a:cxn ang="0">
                                <a:pos x="connsiteX4663" y="connsiteY4663"/>
                              </a:cxn>
                              <a:cxn ang="0">
                                <a:pos x="connsiteX4664" y="connsiteY4664"/>
                              </a:cxn>
                              <a:cxn ang="0">
                                <a:pos x="connsiteX4665" y="connsiteY4665"/>
                              </a:cxn>
                              <a:cxn ang="0">
                                <a:pos x="connsiteX4666" y="connsiteY4666"/>
                              </a:cxn>
                              <a:cxn ang="0">
                                <a:pos x="connsiteX4667" y="connsiteY4667"/>
                              </a:cxn>
                              <a:cxn ang="0">
                                <a:pos x="connsiteX4668" y="connsiteY4668"/>
                              </a:cxn>
                              <a:cxn ang="0">
                                <a:pos x="connsiteX4669" y="connsiteY4669"/>
                              </a:cxn>
                              <a:cxn ang="0">
                                <a:pos x="connsiteX4670" y="connsiteY4670"/>
                              </a:cxn>
                              <a:cxn ang="0">
                                <a:pos x="connsiteX4671" y="connsiteY4671"/>
                              </a:cxn>
                              <a:cxn ang="0">
                                <a:pos x="connsiteX4672" y="connsiteY4672"/>
                              </a:cxn>
                              <a:cxn ang="0">
                                <a:pos x="connsiteX4673" y="connsiteY4673"/>
                              </a:cxn>
                              <a:cxn ang="0">
                                <a:pos x="connsiteX4674" y="connsiteY4674"/>
                              </a:cxn>
                              <a:cxn ang="0">
                                <a:pos x="connsiteX4675" y="connsiteY4675"/>
                              </a:cxn>
                              <a:cxn ang="0">
                                <a:pos x="connsiteX4676" y="connsiteY4676"/>
                              </a:cxn>
                              <a:cxn ang="0">
                                <a:pos x="connsiteX4677" y="connsiteY4677"/>
                              </a:cxn>
                              <a:cxn ang="0">
                                <a:pos x="connsiteX4678" y="connsiteY4678"/>
                              </a:cxn>
                              <a:cxn ang="0">
                                <a:pos x="connsiteX4679" y="connsiteY4679"/>
                              </a:cxn>
                              <a:cxn ang="0">
                                <a:pos x="connsiteX4680" y="connsiteY4680"/>
                              </a:cxn>
                              <a:cxn ang="0">
                                <a:pos x="connsiteX4681" y="connsiteY4681"/>
                              </a:cxn>
                              <a:cxn ang="0">
                                <a:pos x="connsiteX4682" y="connsiteY4682"/>
                              </a:cxn>
                              <a:cxn ang="0">
                                <a:pos x="connsiteX4683" y="connsiteY4683"/>
                              </a:cxn>
                              <a:cxn ang="0">
                                <a:pos x="connsiteX4684" y="connsiteY4684"/>
                              </a:cxn>
                              <a:cxn ang="0">
                                <a:pos x="connsiteX4685" y="connsiteY4685"/>
                              </a:cxn>
                              <a:cxn ang="0">
                                <a:pos x="connsiteX4686" y="connsiteY4686"/>
                              </a:cxn>
                              <a:cxn ang="0">
                                <a:pos x="connsiteX4687" y="connsiteY4687"/>
                              </a:cxn>
                              <a:cxn ang="0">
                                <a:pos x="connsiteX4688" y="connsiteY4688"/>
                              </a:cxn>
                              <a:cxn ang="0">
                                <a:pos x="connsiteX4689" y="connsiteY4689"/>
                              </a:cxn>
                              <a:cxn ang="0">
                                <a:pos x="connsiteX4690" y="connsiteY4690"/>
                              </a:cxn>
                              <a:cxn ang="0">
                                <a:pos x="connsiteX4691" y="connsiteY4691"/>
                              </a:cxn>
                              <a:cxn ang="0">
                                <a:pos x="connsiteX4692" y="connsiteY4692"/>
                              </a:cxn>
                              <a:cxn ang="0">
                                <a:pos x="connsiteX4693" y="connsiteY4693"/>
                              </a:cxn>
                              <a:cxn ang="0">
                                <a:pos x="connsiteX4694" y="connsiteY4694"/>
                              </a:cxn>
                              <a:cxn ang="0">
                                <a:pos x="connsiteX4695" y="connsiteY4695"/>
                              </a:cxn>
                              <a:cxn ang="0">
                                <a:pos x="connsiteX4696" y="connsiteY4696"/>
                              </a:cxn>
                              <a:cxn ang="0">
                                <a:pos x="connsiteX4697" y="connsiteY4697"/>
                              </a:cxn>
                              <a:cxn ang="0">
                                <a:pos x="connsiteX4698" y="connsiteY4698"/>
                              </a:cxn>
                              <a:cxn ang="0">
                                <a:pos x="connsiteX4699" y="connsiteY4699"/>
                              </a:cxn>
                              <a:cxn ang="0">
                                <a:pos x="connsiteX4700" y="connsiteY4700"/>
                              </a:cxn>
                              <a:cxn ang="0">
                                <a:pos x="connsiteX4701" y="connsiteY4701"/>
                              </a:cxn>
                              <a:cxn ang="0">
                                <a:pos x="connsiteX4702" y="connsiteY4702"/>
                              </a:cxn>
                              <a:cxn ang="0">
                                <a:pos x="connsiteX4703" y="connsiteY4703"/>
                              </a:cxn>
                              <a:cxn ang="0">
                                <a:pos x="connsiteX4704" y="connsiteY4704"/>
                              </a:cxn>
                              <a:cxn ang="0">
                                <a:pos x="connsiteX4705" y="connsiteY4705"/>
                              </a:cxn>
                              <a:cxn ang="0">
                                <a:pos x="connsiteX4706" y="connsiteY4706"/>
                              </a:cxn>
                              <a:cxn ang="0">
                                <a:pos x="connsiteX4707" y="connsiteY4707"/>
                              </a:cxn>
                              <a:cxn ang="0">
                                <a:pos x="connsiteX4708" y="connsiteY4708"/>
                              </a:cxn>
                              <a:cxn ang="0">
                                <a:pos x="connsiteX4709" y="connsiteY4709"/>
                              </a:cxn>
                              <a:cxn ang="0">
                                <a:pos x="connsiteX4710" y="connsiteY4710"/>
                              </a:cxn>
                              <a:cxn ang="0">
                                <a:pos x="connsiteX4711" y="connsiteY4711"/>
                              </a:cxn>
                              <a:cxn ang="0">
                                <a:pos x="connsiteX4712" y="connsiteY4712"/>
                              </a:cxn>
                              <a:cxn ang="0">
                                <a:pos x="connsiteX4713" y="connsiteY4713"/>
                              </a:cxn>
                              <a:cxn ang="0">
                                <a:pos x="connsiteX4714" y="connsiteY4714"/>
                              </a:cxn>
                              <a:cxn ang="0">
                                <a:pos x="connsiteX4715" y="connsiteY4715"/>
                              </a:cxn>
                              <a:cxn ang="0">
                                <a:pos x="connsiteX4716" y="connsiteY4716"/>
                              </a:cxn>
                              <a:cxn ang="0">
                                <a:pos x="connsiteX4717" y="connsiteY4717"/>
                              </a:cxn>
                              <a:cxn ang="0">
                                <a:pos x="connsiteX4718" y="connsiteY4718"/>
                              </a:cxn>
                              <a:cxn ang="0">
                                <a:pos x="connsiteX4719" y="connsiteY4719"/>
                              </a:cxn>
                              <a:cxn ang="0">
                                <a:pos x="connsiteX4720" y="connsiteY4720"/>
                              </a:cxn>
                              <a:cxn ang="0">
                                <a:pos x="connsiteX4721" y="connsiteY4721"/>
                              </a:cxn>
                              <a:cxn ang="0">
                                <a:pos x="connsiteX4722" y="connsiteY4722"/>
                              </a:cxn>
                              <a:cxn ang="0">
                                <a:pos x="connsiteX4723" y="connsiteY4723"/>
                              </a:cxn>
                              <a:cxn ang="0">
                                <a:pos x="connsiteX4724" y="connsiteY4724"/>
                              </a:cxn>
                              <a:cxn ang="0">
                                <a:pos x="connsiteX4725" y="connsiteY4725"/>
                              </a:cxn>
                              <a:cxn ang="0">
                                <a:pos x="connsiteX4726" y="connsiteY4726"/>
                              </a:cxn>
                              <a:cxn ang="0">
                                <a:pos x="connsiteX4727" y="connsiteY4727"/>
                              </a:cxn>
                              <a:cxn ang="0">
                                <a:pos x="connsiteX4728" y="connsiteY4728"/>
                              </a:cxn>
                              <a:cxn ang="0">
                                <a:pos x="connsiteX4729" y="connsiteY4729"/>
                              </a:cxn>
                              <a:cxn ang="0">
                                <a:pos x="connsiteX4730" y="connsiteY4730"/>
                              </a:cxn>
                              <a:cxn ang="0">
                                <a:pos x="connsiteX4731" y="connsiteY4731"/>
                              </a:cxn>
                              <a:cxn ang="0">
                                <a:pos x="connsiteX4732" y="connsiteY4732"/>
                              </a:cxn>
                              <a:cxn ang="0">
                                <a:pos x="connsiteX4733" y="connsiteY4733"/>
                              </a:cxn>
                              <a:cxn ang="0">
                                <a:pos x="connsiteX4734" y="connsiteY4734"/>
                              </a:cxn>
                              <a:cxn ang="0">
                                <a:pos x="connsiteX4735" y="connsiteY4735"/>
                              </a:cxn>
                              <a:cxn ang="0">
                                <a:pos x="connsiteX4736" y="connsiteY4736"/>
                              </a:cxn>
                              <a:cxn ang="0">
                                <a:pos x="connsiteX4737" y="connsiteY4737"/>
                              </a:cxn>
                              <a:cxn ang="0">
                                <a:pos x="connsiteX4738" y="connsiteY4738"/>
                              </a:cxn>
                              <a:cxn ang="0">
                                <a:pos x="connsiteX4739" y="connsiteY4739"/>
                              </a:cxn>
                              <a:cxn ang="0">
                                <a:pos x="connsiteX4740" y="connsiteY4740"/>
                              </a:cxn>
                              <a:cxn ang="0">
                                <a:pos x="connsiteX4741" y="connsiteY4741"/>
                              </a:cxn>
                              <a:cxn ang="0">
                                <a:pos x="connsiteX4742" y="connsiteY4742"/>
                              </a:cxn>
                              <a:cxn ang="0">
                                <a:pos x="connsiteX4743" y="connsiteY4743"/>
                              </a:cxn>
                              <a:cxn ang="0">
                                <a:pos x="connsiteX4744" y="connsiteY4744"/>
                              </a:cxn>
                              <a:cxn ang="0">
                                <a:pos x="connsiteX4745" y="connsiteY4745"/>
                              </a:cxn>
                              <a:cxn ang="0">
                                <a:pos x="connsiteX4746" y="connsiteY4746"/>
                              </a:cxn>
                              <a:cxn ang="0">
                                <a:pos x="connsiteX4747" y="connsiteY4747"/>
                              </a:cxn>
                              <a:cxn ang="0">
                                <a:pos x="connsiteX4748" y="connsiteY4748"/>
                              </a:cxn>
                              <a:cxn ang="0">
                                <a:pos x="connsiteX4749" y="connsiteY4749"/>
                              </a:cxn>
                              <a:cxn ang="0">
                                <a:pos x="connsiteX4750" y="connsiteY4750"/>
                              </a:cxn>
                              <a:cxn ang="0">
                                <a:pos x="connsiteX4751" y="connsiteY4751"/>
                              </a:cxn>
                              <a:cxn ang="0">
                                <a:pos x="connsiteX4752" y="connsiteY4752"/>
                              </a:cxn>
                              <a:cxn ang="0">
                                <a:pos x="connsiteX4753" y="connsiteY4753"/>
                              </a:cxn>
                              <a:cxn ang="0">
                                <a:pos x="connsiteX4754" y="connsiteY4754"/>
                              </a:cxn>
                              <a:cxn ang="0">
                                <a:pos x="connsiteX4755" y="connsiteY4755"/>
                              </a:cxn>
                              <a:cxn ang="0">
                                <a:pos x="connsiteX4756" y="connsiteY4756"/>
                              </a:cxn>
                              <a:cxn ang="0">
                                <a:pos x="connsiteX4757" y="connsiteY4757"/>
                              </a:cxn>
                              <a:cxn ang="0">
                                <a:pos x="connsiteX4758" y="connsiteY4758"/>
                              </a:cxn>
                              <a:cxn ang="0">
                                <a:pos x="connsiteX4759" y="connsiteY4759"/>
                              </a:cxn>
                              <a:cxn ang="0">
                                <a:pos x="connsiteX4760" y="connsiteY4760"/>
                              </a:cxn>
                              <a:cxn ang="0">
                                <a:pos x="connsiteX4761" y="connsiteY4761"/>
                              </a:cxn>
                              <a:cxn ang="0">
                                <a:pos x="connsiteX4762" y="connsiteY4762"/>
                              </a:cxn>
                              <a:cxn ang="0">
                                <a:pos x="connsiteX4763" y="connsiteY4763"/>
                              </a:cxn>
                              <a:cxn ang="0">
                                <a:pos x="connsiteX4764" y="connsiteY4764"/>
                              </a:cxn>
                              <a:cxn ang="0">
                                <a:pos x="connsiteX4765" y="connsiteY4765"/>
                              </a:cxn>
                              <a:cxn ang="0">
                                <a:pos x="connsiteX4766" y="connsiteY4766"/>
                              </a:cxn>
                              <a:cxn ang="0">
                                <a:pos x="connsiteX4767" y="connsiteY4767"/>
                              </a:cxn>
                              <a:cxn ang="0">
                                <a:pos x="connsiteX4768" y="connsiteY4768"/>
                              </a:cxn>
                              <a:cxn ang="0">
                                <a:pos x="connsiteX4769" y="connsiteY4769"/>
                              </a:cxn>
                              <a:cxn ang="0">
                                <a:pos x="connsiteX4770" y="connsiteY4770"/>
                              </a:cxn>
                              <a:cxn ang="0">
                                <a:pos x="connsiteX4771" y="connsiteY4771"/>
                              </a:cxn>
                              <a:cxn ang="0">
                                <a:pos x="connsiteX4772" y="connsiteY4772"/>
                              </a:cxn>
                              <a:cxn ang="0">
                                <a:pos x="connsiteX4773" y="connsiteY4773"/>
                              </a:cxn>
                              <a:cxn ang="0">
                                <a:pos x="connsiteX4774" y="connsiteY4774"/>
                              </a:cxn>
                              <a:cxn ang="0">
                                <a:pos x="connsiteX4775" y="connsiteY4775"/>
                              </a:cxn>
                              <a:cxn ang="0">
                                <a:pos x="connsiteX4776" y="connsiteY4776"/>
                              </a:cxn>
                              <a:cxn ang="0">
                                <a:pos x="connsiteX4777" y="connsiteY4777"/>
                              </a:cxn>
                              <a:cxn ang="0">
                                <a:pos x="connsiteX4778" y="connsiteY4778"/>
                              </a:cxn>
                              <a:cxn ang="0">
                                <a:pos x="connsiteX4779" y="connsiteY4779"/>
                              </a:cxn>
                              <a:cxn ang="0">
                                <a:pos x="connsiteX4780" y="connsiteY4780"/>
                              </a:cxn>
                              <a:cxn ang="0">
                                <a:pos x="connsiteX4781" y="connsiteY4781"/>
                              </a:cxn>
                              <a:cxn ang="0">
                                <a:pos x="connsiteX4782" y="connsiteY4782"/>
                              </a:cxn>
                              <a:cxn ang="0">
                                <a:pos x="connsiteX4783" y="connsiteY4783"/>
                              </a:cxn>
                              <a:cxn ang="0">
                                <a:pos x="connsiteX4784" y="connsiteY4784"/>
                              </a:cxn>
                              <a:cxn ang="0">
                                <a:pos x="connsiteX4785" y="connsiteY4785"/>
                              </a:cxn>
                              <a:cxn ang="0">
                                <a:pos x="connsiteX4786" y="connsiteY4786"/>
                              </a:cxn>
                              <a:cxn ang="0">
                                <a:pos x="connsiteX4787" y="connsiteY4787"/>
                              </a:cxn>
                              <a:cxn ang="0">
                                <a:pos x="connsiteX4788" y="connsiteY4788"/>
                              </a:cxn>
                              <a:cxn ang="0">
                                <a:pos x="connsiteX4789" y="connsiteY4789"/>
                              </a:cxn>
                              <a:cxn ang="0">
                                <a:pos x="connsiteX4790" y="connsiteY4790"/>
                              </a:cxn>
                              <a:cxn ang="0">
                                <a:pos x="connsiteX4791" y="connsiteY4791"/>
                              </a:cxn>
                              <a:cxn ang="0">
                                <a:pos x="connsiteX4792" y="connsiteY4792"/>
                              </a:cxn>
                              <a:cxn ang="0">
                                <a:pos x="connsiteX4793" y="connsiteY4793"/>
                              </a:cxn>
                              <a:cxn ang="0">
                                <a:pos x="connsiteX4794" y="connsiteY4794"/>
                              </a:cxn>
                              <a:cxn ang="0">
                                <a:pos x="connsiteX4795" y="connsiteY4795"/>
                              </a:cxn>
                              <a:cxn ang="0">
                                <a:pos x="connsiteX4796" y="connsiteY4796"/>
                              </a:cxn>
                              <a:cxn ang="0">
                                <a:pos x="connsiteX4797" y="connsiteY4797"/>
                              </a:cxn>
                              <a:cxn ang="0">
                                <a:pos x="connsiteX4798" y="connsiteY4798"/>
                              </a:cxn>
                              <a:cxn ang="0">
                                <a:pos x="connsiteX4799" y="connsiteY4799"/>
                              </a:cxn>
                              <a:cxn ang="0">
                                <a:pos x="connsiteX4800" y="connsiteY4800"/>
                              </a:cxn>
                              <a:cxn ang="0">
                                <a:pos x="connsiteX4801" y="connsiteY4801"/>
                              </a:cxn>
                              <a:cxn ang="0">
                                <a:pos x="connsiteX4802" y="connsiteY4802"/>
                              </a:cxn>
                              <a:cxn ang="0">
                                <a:pos x="connsiteX4803" y="connsiteY4803"/>
                              </a:cxn>
                              <a:cxn ang="0">
                                <a:pos x="connsiteX4804" y="connsiteY4804"/>
                              </a:cxn>
                              <a:cxn ang="0">
                                <a:pos x="connsiteX4805" y="connsiteY4805"/>
                              </a:cxn>
                              <a:cxn ang="0">
                                <a:pos x="connsiteX4806" y="connsiteY4806"/>
                              </a:cxn>
                              <a:cxn ang="0">
                                <a:pos x="connsiteX4807" y="connsiteY4807"/>
                              </a:cxn>
                              <a:cxn ang="0">
                                <a:pos x="connsiteX4808" y="connsiteY4808"/>
                              </a:cxn>
                              <a:cxn ang="0">
                                <a:pos x="connsiteX4809" y="connsiteY4809"/>
                              </a:cxn>
                              <a:cxn ang="0">
                                <a:pos x="connsiteX4810" y="connsiteY4810"/>
                              </a:cxn>
                              <a:cxn ang="0">
                                <a:pos x="connsiteX4811" y="connsiteY4811"/>
                              </a:cxn>
                              <a:cxn ang="0">
                                <a:pos x="connsiteX4812" y="connsiteY4812"/>
                              </a:cxn>
                              <a:cxn ang="0">
                                <a:pos x="connsiteX4813" y="connsiteY4813"/>
                              </a:cxn>
                              <a:cxn ang="0">
                                <a:pos x="connsiteX4814" y="connsiteY4814"/>
                              </a:cxn>
                              <a:cxn ang="0">
                                <a:pos x="connsiteX4815" y="connsiteY4815"/>
                              </a:cxn>
                              <a:cxn ang="0">
                                <a:pos x="connsiteX4816" y="connsiteY4816"/>
                              </a:cxn>
                              <a:cxn ang="0">
                                <a:pos x="connsiteX4817" y="connsiteY4817"/>
                              </a:cxn>
                              <a:cxn ang="0">
                                <a:pos x="connsiteX4818" y="connsiteY4818"/>
                              </a:cxn>
                              <a:cxn ang="0">
                                <a:pos x="connsiteX4819" y="connsiteY4819"/>
                              </a:cxn>
                              <a:cxn ang="0">
                                <a:pos x="connsiteX4820" y="connsiteY4820"/>
                              </a:cxn>
                              <a:cxn ang="0">
                                <a:pos x="connsiteX4821" y="connsiteY4821"/>
                              </a:cxn>
                              <a:cxn ang="0">
                                <a:pos x="connsiteX4822" y="connsiteY4822"/>
                              </a:cxn>
                              <a:cxn ang="0">
                                <a:pos x="connsiteX4823" y="connsiteY4823"/>
                              </a:cxn>
                              <a:cxn ang="0">
                                <a:pos x="connsiteX4824" y="connsiteY4824"/>
                              </a:cxn>
                              <a:cxn ang="0">
                                <a:pos x="connsiteX4825" y="connsiteY4825"/>
                              </a:cxn>
                              <a:cxn ang="0">
                                <a:pos x="connsiteX4826" y="connsiteY4826"/>
                              </a:cxn>
                              <a:cxn ang="0">
                                <a:pos x="connsiteX4827" y="connsiteY4827"/>
                              </a:cxn>
                              <a:cxn ang="0">
                                <a:pos x="connsiteX4828" y="connsiteY4828"/>
                              </a:cxn>
                              <a:cxn ang="0">
                                <a:pos x="connsiteX4829" y="connsiteY4829"/>
                              </a:cxn>
                              <a:cxn ang="0">
                                <a:pos x="connsiteX4830" y="connsiteY4830"/>
                              </a:cxn>
                              <a:cxn ang="0">
                                <a:pos x="connsiteX4831" y="connsiteY4831"/>
                              </a:cxn>
                              <a:cxn ang="0">
                                <a:pos x="connsiteX4832" y="connsiteY4832"/>
                              </a:cxn>
                              <a:cxn ang="0">
                                <a:pos x="connsiteX4833" y="connsiteY4833"/>
                              </a:cxn>
                              <a:cxn ang="0">
                                <a:pos x="connsiteX4834" y="connsiteY4834"/>
                              </a:cxn>
                              <a:cxn ang="0">
                                <a:pos x="connsiteX4835" y="connsiteY4835"/>
                              </a:cxn>
                              <a:cxn ang="0">
                                <a:pos x="connsiteX4836" y="connsiteY4836"/>
                              </a:cxn>
                              <a:cxn ang="0">
                                <a:pos x="connsiteX4837" y="connsiteY4837"/>
                              </a:cxn>
                              <a:cxn ang="0">
                                <a:pos x="connsiteX4838" y="connsiteY4838"/>
                              </a:cxn>
                              <a:cxn ang="0">
                                <a:pos x="connsiteX4839" y="connsiteY4839"/>
                              </a:cxn>
                              <a:cxn ang="0">
                                <a:pos x="connsiteX4840" y="connsiteY4840"/>
                              </a:cxn>
                              <a:cxn ang="0">
                                <a:pos x="connsiteX4841" y="connsiteY4841"/>
                              </a:cxn>
                              <a:cxn ang="0">
                                <a:pos x="connsiteX4842" y="connsiteY4842"/>
                              </a:cxn>
                              <a:cxn ang="0">
                                <a:pos x="connsiteX4843" y="connsiteY4843"/>
                              </a:cxn>
                              <a:cxn ang="0">
                                <a:pos x="connsiteX4844" y="connsiteY4844"/>
                              </a:cxn>
                              <a:cxn ang="0">
                                <a:pos x="connsiteX4845" y="connsiteY4845"/>
                              </a:cxn>
                              <a:cxn ang="0">
                                <a:pos x="connsiteX4846" y="connsiteY4846"/>
                              </a:cxn>
                              <a:cxn ang="0">
                                <a:pos x="connsiteX4847" y="connsiteY4847"/>
                              </a:cxn>
                              <a:cxn ang="0">
                                <a:pos x="connsiteX4848" y="connsiteY4848"/>
                              </a:cxn>
                              <a:cxn ang="0">
                                <a:pos x="connsiteX4849" y="connsiteY4849"/>
                              </a:cxn>
                              <a:cxn ang="0">
                                <a:pos x="connsiteX4850" y="connsiteY4850"/>
                              </a:cxn>
                              <a:cxn ang="0">
                                <a:pos x="connsiteX4851" y="connsiteY4851"/>
                              </a:cxn>
                              <a:cxn ang="0">
                                <a:pos x="connsiteX4852" y="connsiteY4852"/>
                              </a:cxn>
                              <a:cxn ang="0">
                                <a:pos x="connsiteX4853" y="connsiteY4853"/>
                              </a:cxn>
                              <a:cxn ang="0">
                                <a:pos x="connsiteX4854" y="connsiteY4854"/>
                              </a:cxn>
                              <a:cxn ang="0">
                                <a:pos x="connsiteX4855" y="connsiteY4855"/>
                              </a:cxn>
                              <a:cxn ang="0">
                                <a:pos x="connsiteX4856" y="connsiteY4856"/>
                              </a:cxn>
                              <a:cxn ang="0">
                                <a:pos x="connsiteX4857" y="connsiteY4857"/>
                              </a:cxn>
                              <a:cxn ang="0">
                                <a:pos x="connsiteX4858" y="connsiteY4858"/>
                              </a:cxn>
                              <a:cxn ang="0">
                                <a:pos x="connsiteX4859" y="connsiteY4859"/>
                              </a:cxn>
                              <a:cxn ang="0">
                                <a:pos x="connsiteX4860" y="connsiteY4860"/>
                              </a:cxn>
                              <a:cxn ang="0">
                                <a:pos x="connsiteX4861" y="connsiteY4861"/>
                              </a:cxn>
                              <a:cxn ang="0">
                                <a:pos x="connsiteX4862" y="connsiteY4862"/>
                              </a:cxn>
                              <a:cxn ang="0">
                                <a:pos x="connsiteX4863" y="connsiteY4863"/>
                              </a:cxn>
                              <a:cxn ang="0">
                                <a:pos x="connsiteX4864" y="connsiteY4864"/>
                              </a:cxn>
                              <a:cxn ang="0">
                                <a:pos x="connsiteX4865" y="connsiteY4865"/>
                              </a:cxn>
                              <a:cxn ang="0">
                                <a:pos x="connsiteX4866" y="connsiteY4866"/>
                              </a:cxn>
                              <a:cxn ang="0">
                                <a:pos x="connsiteX4867" y="connsiteY4867"/>
                              </a:cxn>
                              <a:cxn ang="0">
                                <a:pos x="connsiteX4868" y="connsiteY4868"/>
                              </a:cxn>
                              <a:cxn ang="0">
                                <a:pos x="connsiteX4869" y="connsiteY4869"/>
                              </a:cxn>
                              <a:cxn ang="0">
                                <a:pos x="connsiteX4870" y="connsiteY4870"/>
                              </a:cxn>
                              <a:cxn ang="0">
                                <a:pos x="connsiteX4871" y="connsiteY4871"/>
                              </a:cxn>
                              <a:cxn ang="0">
                                <a:pos x="connsiteX4872" y="connsiteY4872"/>
                              </a:cxn>
                              <a:cxn ang="0">
                                <a:pos x="connsiteX4873" y="connsiteY4873"/>
                              </a:cxn>
                              <a:cxn ang="0">
                                <a:pos x="connsiteX4874" y="connsiteY4874"/>
                              </a:cxn>
                              <a:cxn ang="0">
                                <a:pos x="connsiteX4875" y="connsiteY4875"/>
                              </a:cxn>
                              <a:cxn ang="0">
                                <a:pos x="connsiteX4876" y="connsiteY4876"/>
                              </a:cxn>
                              <a:cxn ang="0">
                                <a:pos x="connsiteX4877" y="connsiteY4877"/>
                              </a:cxn>
                              <a:cxn ang="0">
                                <a:pos x="connsiteX4878" y="connsiteY4878"/>
                              </a:cxn>
                              <a:cxn ang="0">
                                <a:pos x="connsiteX4879" y="connsiteY4879"/>
                              </a:cxn>
                              <a:cxn ang="0">
                                <a:pos x="connsiteX4880" y="connsiteY4880"/>
                              </a:cxn>
                              <a:cxn ang="0">
                                <a:pos x="connsiteX4881" y="connsiteY4881"/>
                              </a:cxn>
                              <a:cxn ang="0">
                                <a:pos x="connsiteX4882" y="connsiteY4882"/>
                              </a:cxn>
                              <a:cxn ang="0">
                                <a:pos x="connsiteX4883" y="connsiteY4883"/>
                              </a:cxn>
                              <a:cxn ang="0">
                                <a:pos x="connsiteX4884" y="connsiteY4884"/>
                              </a:cxn>
                              <a:cxn ang="0">
                                <a:pos x="connsiteX4885" y="connsiteY4885"/>
                              </a:cxn>
                              <a:cxn ang="0">
                                <a:pos x="connsiteX4886" y="connsiteY4886"/>
                              </a:cxn>
                              <a:cxn ang="0">
                                <a:pos x="connsiteX4887" y="connsiteY4887"/>
                              </a:cxn>
                              <a:cxn ang="0">
                                <a:pos x="connsiteX4888" y="connsiteY4888"/>
                              </a:cxn>
                              <a:cxn ang="0">
                                <a:pos x="connsiteX4889" y="connsiteY4889"/>
                              </a:cxn>
                              <a:cxn ang="0">
                                <a:pos x="connsiteX4890" y="connsiteY4890"/>
                              </a:cxn>
                              <a:cxn ang="0">
                                <a:pos x="connsiteX4891" y="connsiteY4891"/>
                              </a:cxn>
                              <a:cxn ang="0">
                                <a:pos x="connsiteX4892" y="connsiteY4892"/>
                              </a:cxn>
                              <a:cxn ang="0">
                                <a:pos x="connsiteX4893" y="connsiteY4893"/>
                              </a:cxn>
                              <a:cxn ang="0">
                                <a:pos x="connsiteX4894" y="connsiteY4894"/>
                              </a:cxn>
                              <a:cxn ang="0">
                                <a:pos x="connsiteX4895" y="connsiteY4895"/>
                              </a:cxn>
                              <a:cxn ang="0">
                                <a:pos x="connsiteX4896" y="connsiteY4896"/>
                              </a:cxn>
                              <a:cxn ang="0">
                                <a:pos x="connsiteX4897" y="connsiteY4897"/>
                              </a:cxn>
                              <a:cxn ang="0">
                                <a:pos x="connsiteX4898" y="connsiteY4898"/>
                              </a:cxn>
                              <a:cxn ang="0">
                                <a:pos x="connsiteX4899" y="connsiteY4899"/>
                              </a:cxn>
                              <a:cxn ang="0">
                                <a:pos x="connsiteX4900" y="connsiteY4900"/>
                              </a:cxn>
                              <a:cxn ang="0">
                                <a:pos x="connsiteX4901" y="connsiteY4901"/>
                              </a:cxn>
                              <a:cxn ang="0">
                                <a:pos x="connsiteX4902" y="connsiteY4902"/>
                              </a:cxn>
                              <a:cxn ang="0">
                                <a:pos x="connsiteX4903" y="connsiteY4903"/>
                              </a:cxn>
                              <a:cxn ang="0">
                                <a:pos x="connsiteX4904" y="connsiteY4904"/>
                              </a:cxn>
                              <a:cxn ang="0">
                                <a:pos x="connsiteX4905" y="connsiteY4905"/>
                              </a:cxn>
                              <a:cxn ang="0">
                                <a:pos x="connsiteX4906" y="connsiteY4906"/>
                              </a:cxn>
                              <a:cxn ang="0">
                                <a:pos x="connsiteX4907" y="connsiteY4907"/>
                              </a:cxn>
                              <a:cxn ang="0">
                                <a:pos x="connsiteX4908" y="connsiteY4908"/>
                              </a:cxn>
                              <a:cxn ang="0">
                                <a:pos x="connsiteX4909" y="connsiteY4909"/>
                              </a:cxn>
                              <a:cxn ang="0">
                                <a:pos x="connsiteX4910" y="connsiteY4910"/>
                              </a:cxn>
                              <a:cxn ang="0">
                                <a:pos x="connsiteX4911" y="connsiteY4911"/>
                              </a:cxn>
                              <a:cxn ang="0">
                                <a:pos x="connsiteX4912" y="connsiteY4912"/>
                              </a:cxn>
                              <a:cxn ang="0">
                                <a:pos x="connsiteX4913" y="connsiteY4913"/>
                              </a:cxn>
                              <a:cxn ang="0">
                                <a:pos x="connsiteX4914" y="connsiteY4914"/>
                              </a:cxn>
                              <a:cxn ang="0">
                                <a:pos x="connsiteX4915" y="connsiteY4915"/>
                              </a:cxn>
                              <a:cxn ang="0">
                                <a:pos x="connsiteX4916" y="connsiteY4916"/>
                              </a:cxn>
                              <a:cxn ang="0">
                                <a:pos x="connsiteX4917" y="connsiteY4917"/>
                              </a:cxn>
                              <a:cxn ang="0">
                                <a:pos x="connsiteX4918" y="connsiteY4918"/>
                              </a:cxn>
                              <a:cxn ang="0">
                                <a:pos x="connsiteX4919" y="connsiteY4919"/>
                              </a:cxn>
                              <a:cxn ang="0">
                                <a:pos x="connsiteX4920" y="connsiteY4920"/>
                              </a:cxn>
                              <a:cxn ang="0">
                                <a:pos x="connsiteX4921" y="connsiteY4921"/>
                              </a:cxn>
                              <a:cxn ang="0">
                                <a:pos x="connsiteX4922" y="connsiteY4922"/>
                              </a:cxn>
                              <a:cxn ang="0">
                                <a:pos x="connsiteX4923" y="connsiteY4923"/>
                              </a:cxn>
                              <a:cxn ang="0">
                                <a:pos x="connsiteX4924" y="connsiteY4924"/>
                              </a:cxn>
                              <a:cxn ang="0">
                                <a:pos x="connsiteX4925" y="connsiteY4925"/>
                              </a:cxn>
                              <a:cxn ang="0">
                                <a:pos x="connsiteX4926" y="connsiteY4926"/>
                              </a:cxn>
                              <a:cxn ang="0">
                                <a:pos x="connsiteX4927" y="connsiteY4927"/>
                              </a:cxn>
                              <a:cxn ang="0">
                                <a:pos x="connsiteX4928" y="connsiteY4928"/>
                              </a:cxn>
                              <a:cxn ang="0">
                                <a:pos x="connsiteX4929" y="connsiteY4929"/>
                              </a:cxn>
                              <a:cxn ang="0">
                                <a:pos x="connsiteX4930" y="connsiteY4930"/>
                              </a:cxn>
                              <a:cxn ang="0">
                                <a:pos x="connsiteX4931" y="connsiteY4931"/>
                              </a:cxn>
                              <a:cxn ang="0">
                                <a:pos x="connsiteX4932" y="connsiteY4932"/>
                              </a:cxn>
                              <a:cxn ang="0">
                                <a:pos x="connsiteX4933" y="connsiteY4933"/>
                              </a:cxn>
                              <a:cxn ang="0">
                                <a:pos x="connsiteX4934" y="connsiteY4934"/>
                              </a:cxn>
                              <a:cxn ang="0">
                                <a:pos x="connsiteX4935" y="connsiteY4935"/>
                              </a:cxn>
                              <a:cxn ang="0">
                                <a:pos x="connsiteX4936" y="connsiteY4936"/>
                              </a:cxn>
                              <a:cxn ang="0">
                                <a:pos x="connsiteX4937" y="connsiteY4937"/>
                              </a:cxn>
                              <a:cxn ang="0">
                                <a:pos x="connsiteX4938" y="connsiteY4938"/>
                              </a:cxn>
                              <a:cxn ang="0">
                                <a:pos x="connsiteX4939" y="connsiteY4939"/>
                              </a:cxn>
                              <a:cxn ang="0">
                                <a:pos x="connsiteX4940" y="connsiteY4940"/>
                              </a:cxn>
                              <a:cxn ang="0">
                                <a:pos x="connsiteX4941" y="connsiteY4941"/>
                              </a:cxn>
                              <a:cxn ang="0">
                                <a:pos x="connsiteX4942" y="connsiteY4942"/>
                              </a:cxn>
                              <a:cxn ang="0">
                                <a:pos x="connsiteX4943" y="connsiteY4943"/>
                              </a:cxn>
                              <a:cxn ang="0">
                                <a:pos x="connsiteX4944" y="connsiteY4944"/>
                              </a:cxn>
                              <a:cxn ang="0">
                                <a:pos x="connsiteX4945" y="connsiteY4945"/>
                              </a:cxn>
                              <a:cxn ang="0">
                                <a:pos x="connsiteX4946" y="connsiteY4946"/>
                              </a:cxn>
                              <a:cxn ang="0">
                                <a:pos x="connsiteX4947" y="connsiteY4947"/>
                              </a:cxn>
                              <a:cxn ang="0">
                                <a:pos x="connsiteX4948" y="connsiteY4948"/>
                              </a:cxn>
                              <a:cxn ang="0">
                                <a:pos x="connsiteX4949" y="connsiteY4949"/>
                              </a:cxn>
                              <a:cxn ang="0">
                                <a:pos x="connsiteX4950" y="connsiteY4950"/>
                              </a:cxn>
                              <a:cxn ang="0">
                                <a:pos x="connsiteX4951" y="connsiteY4951"/>
                              </a:cxn>
                              <a:cxn ang="0">
                                <a:pos x="connsiteX4952" y="connsiteY4952"/>
                              </a:cxn>
                              <a:cxn ang="0">
                                <a:pos x="connsiteX4953" y="connsiteY4953"/>
                              </a:cxn>
                              <a:cxn ang="0">
                                <a:pos x="connsiteX4954" y="connsiteY4954"/>
                              </a:cxn>
                              <a:cxn ang="0">
                                <a:pos x="connsiteX4955" y="connsiteY4955"/>
                              </a:cxn>
                              <a:cxn ang="0">
                                <a:pos x="connsiteX4956" y="connsiteY4956"/>
                              </a:cxn>
                              <a:cxn ang="0">
                                <a:pos x="connsiteX4957" y="connsiteY4957"/>
                              </a:cxn>
                              <a:cxn ang="0">
                                <a:pos x="connsiteX4958" y="connsiteY4958"/>
                              </a:cxn>
                              <a:cxn ang="0">
                                <a:pos x="connsiteX4959" y="connsiteY4959"/>
                              </a:cxn>
                              <a:cxn ang="0">
                                <a:pos x="connsiteX4960" y="connsiteY4960"/>
                              </a:cxn>
                              <a:cxn ang="0">
                                <a:pos x="connsiteX4961" y="connsiteY4961"/>
                              </a:cxn>
                              <a:cxn ang="0">
                                <a:pos x="connsiteX4962" y="connsiteY4962"/>
                              </a:cxn>
                              <a:cxn ang="0">
                                <a:pos x="connsiteX4963" y="connsiteY4963"/>
                              </a:cxn>
                              <a:cxn ang="0">
                                <a:pos x="connsiteX4964" y="connsiteY4964"/>
                              </a:cxn>
                              <a:cxn ang="0">
                                <a:pos x="connsiteX4965" y="connsiteY4965"/>
                              </a:cxn>
                              <a:cxn ang="0">
                                <a:pos x="connsiteX4966" y="connsiteY4966"/>
                              </a:cxn>
                              <a:cxn ang="0">
                                <a:pos x="connsiteX4967" y="connsiteY4967"/>
                              </a:cxn>
                              <a:cxn ang="0">
                                <a:pos x="connsiteX4968" y="connsiteY4968"/>
                              </a:cxn>
                              <a:cxn ang="0">
                                <a:pos x="connsiteX4969" y="connsiteY4969"/>
                              </a:cxn>
                              <a:cxn ang="0">
                                <a:pos x="connsiteX4970" y="connsiteY4970"/>
                              </a:cxn>
                              <a:cxn ang="0">
                                <a:pos x="connsiteX4971" y="connsiteY4971"/>
                              </a:cxn>
                              <a:cxn ang="0">
                                <a:pos x="connsiteX4972" y="connsiteY4972"/>
                              </a:cxn>
                              <a:cxn ang="0">
                                <a:pos x="connsiteX4973" y="connsiteY4973"/>
                              </a:cxn>
                              <a:cxn ang="0">
                                <a:pos x="connsiteX4974" y="connsiteY4974"/>
                              </a:cxn>
                              <a:cxn ang="0">
                                <a:pos x="connsiteX4975" y="connsiteY4975"/>
                              </a:cxn>
                              <a:cxn ang="0">
                                <a:pos x="connsiteX4976" y="connsiteY4976"/>
                              </a:cxn>
                              <a:cxn ang="0">
                                <a:pos x="connsiteX4977" y="connsiteY4977"/>
                              </a:cxn>
                              <a:cxn ang="0">
                                <a:pos x="connsiteX4978" y="connsiteY4978"/>
                              </a:cxn>
                              <a:cxn ang="0">
                                <a:pos x="connsiteX4979" y="connsiteY4979"/>
                              </a:cxn>
                              <a:cxn ang="0">
                                <a:pos x="connsiteX4980" y="connsiteY4980"/>
                              </a:cxn>
                              <a:cxn ang="0">
                                <a:pos x="connsiteX4981" y="connsiteY4981"/>
                              </a:cxn>
                              <a:cxn ang="0">
                                <a:pos x="connsiteX4982" y="connsiteY4982"/>
                              </a:cxn>
                              <a:cxn ang="0">
                                <a:pos x="connsiteX4983" y="connsiteY4983"/>
                              </a:cxn>
                              <a:cxn ang="0">
                                <a:pos x="connsiteX4984" y="connsiteY4984"/>
                              </a:cxn>
                              <a:cxn ang="0">
                                <a:pos x="connsiteX4985" y="connsiteY4985"/>
                              </a:cxn>
                              <a:cxn ang="0">
                                <a:pos x="connsiteX4986" y="connsiteY4986"/>
                              </a:cxn>
                              <a:cxn ang="0">
                                <a:pos x="connsiteX4987" y="connsiteY4987"/>
                              </a:cxn>
                              <a:cxn ang="0">
                                <a:pos x="connsiteX4988" y="connsiteY4988"/>
                              </a:cxn>
                              <a:cxn ang="0">
                                <a:pos x="connsiteX4989" y="connsiteY4989"/>
                              </a:cxn>
                              <a:cxn ang="0">
                                <a:pos x="connsiteX4990" y="connsiteY4990"/>
                              </a:cxn>
                              <a:cxn ang="0">
                                <a:pos x="connsiteX4991" y="connsiteY4991"/>
                              </a:cxn>
                              <a:cxn ang="0">
                                <a:pos x="connsiteX4992" y="connsiteY4992"/>
                              </a:cxn>
                              <a:cxn ang="0">
                                <a:pos x="connsiteX4993" y="connsiteY4993"/>
                              </a:cxn>
                              <a:cxn ang="0">
                                <a:pos x="connsiteX4994" y="connsiteY4994"/>
                              </a:cxn>
                              <a:cxn ang="0">
                                <a:pos x="connsiteX4995" y="connsiteY4995"/>
                              </a:cxn>
                              <a:cxn ang="0">
                                <a:pos x="connsiteX4996" y="connsiteY4996"/>
                              </a:cxn>
                              <a:cxn ang="0">
                                <a:pos x="connsiteX4997" y="connsiteY4997"/>
                              </a:cxn>
                              <a:cxn ang="0">
                                <a:pos x="connsiteX4998" y="connsiteY4998"/>
                              </a:cxn>
                              <a:cxn ang="0">
                                <a:pos x="connsiteX4999" y="connsiteY4999"/>
                              </a:cxn>
                              <a:cxn ang="0">
                                <a:pos x="connsiteX5000" y="connsiteY5000"/>
                              </a:cxn>
                              <a:cxn ang="0">
                                <a:pos x="connsiteX5001" y="connsiteY5001"/>
                              </a:cxn>
                              <a:cxn ang="0">
                                <a:pos x="connsiteX5002" y="connsiteY5002"/>
                              </a:cxn>
                              <a:cxn ang="0">
                                <a:pos x="connsiteX5003" y="connsiteY5003"/>
                              </a:cxn>
                              <a:cxn ang="0">
                                <a:pos x="connsiteX5004" y="connsiteY5004"/>
                              </a:cxn>
                              <a:cxn ang="0">
                                <a:pos x="connsiteX5005" y="connsiteY5005"/>
                              </a:cxn>
                              <a:cxn ang="0">
                                <a:pos x="connsiteX5006" y="connsiteY5006"/>
                              </a:cxn>
                              <a:cxn ang="0">
                                <a:pos x="connsiteX5007" y="connsiteY5007"/>
                              </a:cxn>
                              <a:cxn ang="0">
                                <a:pos x="connsiteX5008" y="connsiteY5008"/>
                              </a:cxn>
                              <a:cxn ang="0">
                                <a:pos x="connsiteX5009" y="connsiteY5009"/>
                              </a:cxn>
                              <a:cxn ang="0">
                                <a:pos x="connsiteX5010" y="connsiteY5010"/>
                              </a:cxn>
                              <a:cxn ang="0">
                                <a:pos x="connsiteX5011" y="connsiteY5011"/>
                              </a:cxn>
                              <a:cxn ang="0">
                                <a:pos x="connsiteX5012" y="connsiteY5012"/>
                              </a:cxn>
                              <a:cxn ang="0">
                                <a:pos x="connsiteX5013" y="connsiteY5013"/>
                              </a:cxn>
                              <a:cxn ang="0">
                                <a:pos x="connsiteX5014" y="connsiteY5014"/>
                              </a:cxn>
                              <a:cxn ang="0">
                                <a:pos x="connsiteX5015" y="connsiteY5015"/>
                              </a:cxn>
                              <a:cxn ang="0">
                                <a:pos x="connsiteX5016" y="connsiteY5016"/>
                              </a:cxn>
                              <a:cxn ang="0">
                                <a:pos x="connsiteX5017" y="connsiteY5017"/>
                              </a:cxn>
                              <a:cxn ang="0">
                                <a:pos x="connsiteX5018" y="connsiteY5018"/>
                              </a:cxn>
                              <a:cxn ang="0">
                                <a:pos x="connsiteX5019" y="connsiteY5019"/>
                              </a:cxn>
                              <a:cxn ang="0">
                                <a:pos x="connsiteX5020" y="connsiteY5020"/>
                              </a:cxn>
                              <a:cxn ang="0">
                                <a:pos x="connsiteX5021" y="connsiteY5021"/>
                              </a:cxn>
                              <a:cxn ang="0">
                                <a:pos x="connsiteX5022" y="connsiteY5022"/>
                              </a:cxn>
                              <a:cxn ang="0">
                                <a:pos x="connsiteX5023" y="connsiteY5023"/>
                              </a:cxn>
                              <a:cxn ang="0">
                                <a:pos x="connsiteX5024" y="connsiteY5024"/>
                              </a:cxn>
                              <a:cxn ang="0">
                                <a:pos x="connsiteX5025" y="connsiteY5025"/>
                              </a:cxn>
                              <a:cxn ang="0">
                                <a:pos x="connsiteX5026" y="connsiteY5026"/>
                              </a:cxn>
                              <a:cxn ang="0">
                                <a:pos x="connsiteX5027" y="connsiteY5027"/>
                              </a:cxn>
                              <a:cxn ang="0">
                                <a:pos x="connsiteX5028" y="connsiteY5028"/>
                              </a:cxn>
                              <a:cxn ang="0">
                                <a:pos x="connsiteX5029" y="connsiteY5029"/>
                              </a:cxn>
                              <a:cxn ang="0">
                                <a:pos x="connsiteX5030" y="connsiteY5030"/>
                              </a:cxn>
                              <a:cxn ang="0">
                                <a:pos x="connsiteX5031" y="connsiteY5031"/>
                              </a:cxn>
                              <a:cxn ang="0">
                                <a:pos x="connsiteX5032" y="connsiteY5032"/>
                              </a:cxn>
                              <a:cxn ang="0">
                                <a:pos x="connsiteX5033" y="connsiteY5033"/>
                              </a:cxn>
                              <a:cxn ang="0">
                                <a:pos x="connsiteX5034" y="connsiteY5034"/>
                              </a:cxn>
                              <a:cxn ang="0">
                                <a:pos x="connsiteX5035" y="connsiteY5035"/>
                              </a:cxn>
                              <a:cxn ang="0">
                                <a:pos x="connsiteX5036" y="connsiteY5036"/>
                              </a:cxn>
                              <a:cxn ang="0">
                                <a:pos x="connsiteX5037" y="connsiteY5037"/>
                              </a:cxn>
                              <a:cxn ang="0">
                                <a:pos x="connsiteX5038" y="connsiteY5038"/>
                              </a:cxn>
                              <a:cxn ang="0">
                                <a:pos x="connsiteX5039" y="connsiteY5039"/>
                              </a:cxn>
                              <a:cxn ang="0">
                                <a:pos x="connsiteX5040" y="connsiteY5040"/>
                              </a:cxn>
                              <a:cxn ang="0">
                                <a:pos x="connsiteX5041" y="connsiteY5041"/>
                              </a:cxn>
                              <a:cxn ang="0">
                                <a:pos x="connsiteX5042" y="connsiteY5042"/>
                              </a:cxn>
                              <a:cxn ang="0">
                                <a:pos x="connsiteX5043" y="connsiteY5043"/>
                              </a:cxn>
                              <a:cxn ang="0">
                                <a:pos x="connsiteX5044" y="connsiteY5044"/>
                              </a:cxn>
                              <a:cxn ang="0">
                                <a:pos x="connsiteX5045" y="connsiteY5045"/>
                              </a:cxn>
                              <a:cxn ang="0">
                                <a:pos x="connsiteX5046" y="connsiteY5046"/>
                              </a:cxn>
                              <a:cxn ang="0">
                                <a:pos x="connsiteX5047" y="connsiteY5047"/>
                              </a:cxn>
                              <a:cxn ang="0">
                                <a:pos x="connsiteX5048" y="connsiteY5048"/>
                              </a:cxn>
                              <a:cxn ang="0">
                                <a:pos x="connsiteX5049" y="connsiteY5049"/>
                              </a:cxn>
                              <a:cxn ang="0">
                                <a:pos x="connsiteX5050" y="connsiteY5050"/>
                              </a:cxn>
                              <a:cxn ang="0">
                                <a:pos x="connsiteX5051" y="connsiteY5051"/>
                              </a:cxn>
                              <a:cxn ang="0">
                                <a:pos x="connsiteX5052" y="connsiteY5052"/>
                              </a:cxn>
                              <a:cxn ang="0">
                                <a:pos x="connsiteX5053" y="connsiteY5053"/>
                              </a:cxn>
                              <a:cxn ang="0">
                                <a:pos x="connsiteX5054" y="connsiteY5054"/>
                              </a:cxn>
                              <a:cxn ang="0">
                                <a:pos x="connsiteX5055" y="connsiteY5055"/>
                              </a:cxn>
                              <a:cxn ang="0">
                                <a:pos x="connsiteX5056" y="connsiteY5056"/>
                              </a:cxn>
                              <a:cxn ang="0">
                                <a:pos x="connsiteX5057" y="connsiteY5057"/>
                              </a:cxn>
                              <a:cxn ang="0">
                                <a:pos x="connsiteX5058" y="connsiteY5058"/>
                              </a:cxn>
                              <a:cxn ang="0">
                                <a:pos x="connsiteX5059" y="connsiteY5059"/>
                              </a:cxn>
                              <a:cxn ang="0">
                                <a:pos x="connsiteX5060" y="connsiteY5060"/>
                              </a:cxn>
                              <a:cxn ang="0">
                                <a:pos x="connsiteX5061" y="connsiteY5061"/>
                              </a:cxn>
                              <a:cxn ang="0">
                                <a:pos x="connsiteX5062" y="connsiteY5062"/>
                              </a:cxn>
                              <a:cxn ang="0">
                                <a:pos x="connsiteX5063" y="connsiteY5063"/>
                              </a:cxn>
                              <a:cxn ang="0">
                                <a:pos x="connsiteX5064" y="connsiteY5064"/>
                              </a:cxn>
                              <a:cxn ang="0">
                                <a:pos x="connsiteX5065" y="connsiteY5065"/>
                              </a:cxn>
                              <a:cxn ang="0">
                                <a:pos x="connsiteX5066" y="connsiteY5066"/>
                              </a:cxn>
                              <a:cxn ang="0">
                                <a:pos x="connsiteX5067" y="connsiteY5067"/>
                              </a:cxn>
                              <a:cxn ang="0">
                                <a:pos x="connsiteX5068" y="connsiteY5068"/>
                              </a:cxn>
                              <a:cxn ang="0">
                                <a:pos x="connsiteX5069" y="connsiteY5069"/>
                              </a:cxn>
                              <a:cxn ang="0">
                                <a:pos x="connsiteX5070" y="connsiteY5070"/>
                              </a:cxn>
                              <a:cxn ang="0">
                                <a:pos x="connsiteX5071" y="connsiteY5071"/>
                              </a:cxn>
                              <a:cxn ang="0">
                                <a:pos x="connsiteX5072" y="connsiteY5072"/>
                              </a:cxn>
                              <a:cxn ang="0">
                                <a:pos x="connsiteX5073" y="connsiteY5073"/>
                              </a:cxn>
                              <a:cxn ang="0">
                                <a:pos x="connsiteX5074" y="connsiteY5074"/>
                              </a:cxn>
                              <a:cxn ang="0">
                                <a:pos x="connsiteX5075" y="connsiteY5075"/>
                              </a:cxn>
                              <a:cxn ang="0">
                                <a:pos x="connsiteX5076" y="connsiteY5076"/>
                              </a:cxn>
                              <a:cxn ang="0">
                                <a:pos x="connsiteX5077" y="connsiteY5077"/>
                              </a:cxn>
                              <a:cxn ang="0">
                                <a:pos x="connsiteX5078" y="connsiteY5078"/>
                              </a:cxn>
                              <a:cxn ang="0">
                                <a:pos x="connsiteX5079" y="connsiteY5079"/>
                              </a:cxn>
                              <a:cxn ang="0">
                                <a:pos x="connsiteX5080" y="connsiteY5080"/>
                              </a:cxn>
                              <a:cxn ang="0">
                                <a:pos x="connsiteX5081" y="connsiteY5081"/>
                              </a:cxn>
                              <a:cxn ang="0">
                                <a:pos x="connsiteX5082" y="connsiteY5082"/>
                              </a:cxn>
                              <a:cxn ang="0">
                                <a:pos x="connsiteX5083" y="connsiteY5083"/>
                              </a:cxn>
                              <a:cxn ang="0">
                                <a:pos x="connsiteX5084" y="connsiteY5084"/>
                              </a:cxn>
                              <a:cxn ang="0">
                                <a:pos x="connsiteX5085" y="connsiteY5085"/>
                              </a:cxn>
                              <a:cxn ang="0">
                                <a:pos x="connsiteX5086" y="connsiteY5086"/>
                              </a:cxn>
                              <a:cxn ang="0">
                                <a:pos x="connsiteX5087" y="connsiteY5087"/>
                              </a:cxn>
                              <a:cxn ang="0">
                                <a:pos x="connsiteX5088" y="connsiteY5088"/>
                              </a:cxn>
                              <a:cxn ang="0">
                                <a:pos x="connsiteX5089" y="connsiteY5089"/>
                              </a:cxn>
                              <a:cxn ang="0">
                                <a:pos x="connsiteX5090" y="connsiteY5090"/>
                              </a:cxn>
                              <a:cxn ang="0">
                                <a:pos x="connsiteX5091" y="connsiteY5091"/>
                              </a:cxn>
                              <a:cxn ang="0">
                                <a:pos x="connsiteX5092" y="connsiteY5092"/>
                              </a:cxn>
                              <a:cxn ang="0">
                                <a:pos x="connsiteX5093" y="connsiteY5093"/>
                              </a:cxn>
                              <a:cxn ang="0">
                                <a:pos x="connsiteX5094" y="connsiteY5094"/>
                              </a:cxn>
                              <a:cxn ang="0">
                                <a:pos x="connsiteX5095" y="connsiteY5095"/>
                              </a:cxn>
                              <a:cxn ang="0">
                                <a:pos x="connsiteX5096" y="connsiteY5096"/>
                              </a:cxn>
                              <a:cxn ang="0">
                                <a:pos x="connsiteX5097" y="connsiteY5097"/>
                              </a:cxn>
                              <a:cxn ang="0">
                                <a:pos x="connsiteX5098" y="connsiteY5098"/>
                              </a:cxn>
                              <a:cxn ang="0">
                                <a:pos x="connsiteX5099" y="connsiteY5099"/>
                              </a:cxn>
                              <a:cxn ang="0">
                                <a:pos x="connsiteX5100" y="connsiteY5100"/>
                              </a:cxn>
                              <a:cxn ang="0">
                                <a:pos x="connsiteX5101" y="connsiteY5101"/>
                              </a:cxn>
                              <a:cxn ang="0">
                                <a:pos x="connsiteX5102" y="connsiteY5102"/>
                              </a:cxn>
                              <a:cxn ang="0">
                                <a:pos x="connsiteX5103" y="connsiteY5103"/>
                              </a:cxn>
                              <a:cxn ang="0">
                                <a:pos x="connsiteX5104" y="connsiteY5104"/>
                              </a:cxn>
                              <a:cxn ang="0">
                                <a:pos x="connsiteX5105" y="connsiteY5105"/>
                              </a:cxn>
                              <a:cxn ang="0">
                                <a:pos x="connsiteX5106" y="connsiteY5106"/>
                              </a:cxn>
                              <a:cxn ang="0">
                                <a:pos x="connsiteX5107" y="connsiteY5107"/>
                              </a:cxn>
                              <a:cxn ang="0">
                                <a:pos x="connsiteX5108" y="connsiteY5108"/>
                              </a:cxn>
                              <a:cxn ang="0">
                                <a:pos x="connsiteX5109" y="connsiteY5109"/>
                              </a:cxn>
                              <a:cxn ang="0">
                                <a:pos x="connsiteX5110" y="connsiteY5110"/>
                              </a:cxn>
                              <a:cxn ang="0">
                                <a:pos x="connsiteX5111" y="connsiteY5111"/>
                              </a:cxn>
                              <a:cxn ang="0">
                                <a:pos x="connsiteX5112" y="connsiteY5112"/>
                              </a:cxn>
                              <a:cxn ang="0">
                                <a:pos x="connsiteX5113" y="connsiteY5113"/>
                              </a:cxn>
                              <a:cxn ang="0">
                                <a:pos x="connsiteX5114" y="connsiteY5114"/>
                              </a:cxn>
                              <a:cxn ang="0">
                                <a:pos x="connsiteX5115" y="connsiteY5115"/>
                              </a:cxn>
                              <a:cxn ang="0">
                                <a:pos x="connsiteX5116" y="connsiteY5116"/>
                              </a:cxn>
                              <a:cxn ang="0">
                                <a:pos x="connsiteX5117" y="connsiteY5117"/>
                              </a:cxn>
                              <a:cxn ang="0">
                                <a:pos x="connsiteX5118" y="connsiteY5118"/>
                              </a:cxn>
                              <a:cxn ang="0">
                                <a:pos x="connsiteX5119" y="connsiteY5119"/>
                              </a:cxn>
                              <a:cxn ang="0">
                                <a:pos x="connsiteX5120" y="connsiteY5120"/>
                              </a:cxn>
                              <a:cxn ang="0">
                                <a:pos x="connsiteX5121" y="connsiteY5121"/>
                              </a:cxn>
                              <a:cxn ang="0">
                                <a:pos x="connsiteX5122" y="connsiteY5122"/>
                              </a:cxn>
                              <a:cxn ang="0">
                                <a:pos x="connsiteX5123" y="connsiteY5123"/>
                              </a:cxn>
                              <a:cxn ang="0">
                                <a:pos x="connsiteX5124" y="connsiteY5124"/>
                              </a:cxn>
                              <a:cxn ang="0">
                                <a:pos x="connsiteX5125" y="connsiteY5125"/>
                              </a:cxn>
                              <a:cxn ang="0">
                                <a:pos x="connsiteX5126" y="connsiteY5126"/>
                              </a:cxn>
                              <a:cxn ang="0">
                                <a:pos x="connsiteX5127" y="connsiteY5127"/>
                              </a:cxn>
                              <a:cxn ang="0">
                                <a:pos x="connsiteX5128" y="connsiteY5128"/>
                              </a:cxn>
                              <a:cxn ang="0">
                                <a:pos x="connsiteX5129" y="connsiteY5129"/>
                              </a:cxn>
                              <a:cxn ang="0">
                                <a:pos x="connsiteX5130" y="connsiteY5130"/>
                              </a:cxn>
                              <a:cxn ang="0">
                                <a:pos x="connsiteX5131" y="connsiteY5131"/>
                              </a:cxn>
                              <a:cxn ang="0">
                                <a:pos x="connsiteX5132" y="connsiteY5132"/>
                              </a:cxn>
                              <a:cxn ang="0">
                                <a:pos x="connsiteX5133" y="connsiteY5133"/>
                              </a:cxn>
                              <a:cxn ang="0">
                                <a:pos x="connsiteX5134" y="connsiteY5134"/>
                              </a:cxn>
                              <a:cxn ang="0">
                                <a:pos x="connsiteX5135" y="connsiteY5135"/>
                              </a:cxn>
                              <a:cxn ang="0">
                                <a:pos x="connsiteX5136" y="connsiteY5136"/>
                              </a:cxn>
                              <a:cxn ang="0">
                                <a:pos x="connsiteX5137" y="connsiteY5137"/>
                              </a:cxn>
                              <a:cxn ang="0">
                                <a:pos x="connsiteX5138" y="connsiteY5138"/>
                              </a:cxn>
                              <a:cxn ang="0">
                                <a:pos x="connsiteX5139" y="connsiteY5139"/>
                              </a:cxn>
                              <a:cxn ang="0">
                                <a:pos x="connsiteX5140" y="connsiteY5140"/>
                              </a:cxn>
                              <a:cxn ang="0">
                                <a:pos x="connsiteX5141" y="connsiteY5141"/>
                              </a:cxn>
                              <a:cxn ang="0">
                                <a:pos x="connsiteX5142" y="connsiteY5142"/>
                              </a:cxn>
                              <a:cxn ang="0">
                                <a:pos x="connsiteX5143" y="connsiteY5143"/>
                              </a:cxn>
                              <a:cxn ang="0">
                                <a:pos x="connsiteX5144" y="connsiteY5144"/>
                              </a:cxn>
                              <a:cxn ang="0">
                                <a:pos x="connsiteX5145" y="connsiteY5145"/>
                              </a:cxn>
                              <a:cxn ang="0">
                                <a:pos x="connsiteX5146" y="connsiteY5146"/>
                              </a:cxn>
                              <a:cxn ang="0">
                                <a:pos x="connsiteX5147" y="connsiteY5147"/>
                              </a:cxn>
                              <a:cxn ang="0">
                                <a:pos x="connsiteX5148" y="connsiteY5148"/>
                              </a:cxn>
                              <a:cxn ang="0">
                                <a:pos x="connsiteX5149" y="connsiteY5149"/>
                              </a:cxn>
                              <a:cxn ang="0">
                                <a:pos x="connsiteX5150" y="connsiteY5150"/>
                              </a:cxn>
                              <a:cxn ang="0">
                                <a:pos x="connsiteX5151" y="connsiteY5151"/>
                              </a:cxn>
                              <a:cxn ang="0">
                                <a:pos x="connsiteX5152" y="connsiteY5152"/>
                              </a:cxn>
                              <a:cxn ang="0">
                                <a:pos x="connsiteX5153" y="connsiteY5153"/>
                              </a:cxn>
                              <a:cxn ang="0">
                                <a:pos x="connsiteX5154" y="connsiteY5154"/>
                              </a:cxn>
                              <a:cxn ang="0">
                                <a:pos x="connsiteX5155" y="connsiteY5155"/>
                              </a:cxn>
                              <a:cxn ang="0">
                                <a:pos x="connsiteX5156" y="connsiteY5156"/>
                              </a:cxn>
                              <a:cxn ang="0">
                                <a:pos x="connsiteX5157" y="connsiteY5157"/>
                              </a:cxn>
                              <a:cxn ang="0">
                                <a:pos x="connsiteX5158" y="connsiteY5158"/>
                              </a:cxn>
                              <a:cxn ang="0">
                                <a:pos x="connsiteX5159" y="connsiteY5159"/>
                              </a:cxn>
                              <a:cxn ang="0">
                                <a:pos x="connsiteX5160" y="connsiteY5160"/>
                              </a:cxn>
                              <a:cxn ang="0">
                                <a:pos x="connsiteX5161" y="connsiteY5161"/>
                              </a:cxn>
                              <a:cxn ang="0">
                                <a:pos x="connsiteX5162" y="connsiteY5162"/>
                              </a:cxn>
                              <a:cxn ang="0">
                                <a:pos x="connsiteX5163" y="connsiteY5163"/>
                              </a:cxn>
                              <a:cxn ang="0">
                                <a:pos x="connsiteX5164" y="connsiteY5164"/>
                              </a:cxn>
                              <a:cxn ang="0">
                                <a:pos x="connsiteX5165" y="connsiteY5165"/>
                              </a:cxn>
                              <a:cxn ang="0">
                                <a:pos x="connsiteX5166" y="connsiteY5166"/>
                              </a:cxn>
                              <a:cxn ang="0">
                                <a:pos x="connsiteX5167" y="connsiteY5167"/>
                              </a:cxn>
                              <a:cxn ang="0">
                                <a:pos x="connsiteX5168" y="connsiteY5168"/>
                              </a:cxn>
                              <a:cxn ang="0">
                                <a:pos x="connsiteX5169" y="connsiteY5169"/>
                              </a:cxn>
                              <a:cxn ang="0">
                                <a:pos x="connsiteX5170" y="connsiteY5170"/>
                              </a:cxn>
                              <a:cxn ang="0">
                                <a:pos x="connsiteX5171" y="connsiteY5171"/>
                              </a:cxn>
                              <a:cxn ang="0">
                                <a:pos x="connsiteX5172" y="connsiteY5172"/>
                              </a:cxn>
                              <a:cxn ang="0">
                                <a:pos x="connsiteX5173" y="connsiteY5173"/>
                              </a:cxn>
                              <a:cxn ang="0">
                                <a:pos x="connsiteX5174" y="connsiteY5174"/>
                              </a:cxn>
                              <a:cxn ang="0">
                                <a:pos x="connsiteX5175" y="connsiteY5175"/>
                              </a:cxn>
                              <a:cxn ang="0">
                                <a:pos x="connsiteX5176" y="connsiteY5176"/>
                              </a:cxn>
                              <a:cxn ang="0">
                                <a:pos x="connsiteX5177" y="connsiteY5177"/>
                              </a:cxn>
                              <a:cxn ang="0">
                                <a:pos x="connsiteX5178" y="connsiteY5178"/>
                              </a:cxn>
                              <a:cxn ang="0">
                                <a:pos x="connsiteX5179" y="connsiteY5179"/>
                              </a:cxn>
                              <a:cxn ang="0">
                                <a:pos x="connsiteX5180" y="connsiteY5180"/>
                              </a:cxn>
                              <a:cxn ang="0">
                                <a:pos x="connsiteX5181" y="connsiteY5181"/>
                              </a:cxn>
                              <a:cxn ang="0">
                                <a:pos x="connsiteX5182" y="connsiteY5182"/>
                              </a:cxn>
                              <a:cxn ang="0">
                                <a:pos x="connsiteX5183" y="connsiteY5183"/>
                              </a:cxn>
                              <a:cxn ang="0">
                                <a:pos x="connsiteX5184" y="connsiteY5184"/>
                              </a:cxn>
                              <a:cxn ang="0">
                                <a:pos x="connsiteX5185" y="connsiteY5185"/>
                              </a:cxn>
                              <a:cxn ang="0">
                                <a:pos x="connsiteX5186" y="connsiteY5186"/>
                              </a:cxn>
                              <a:cxn ang="0">
                                <a:pos x="connsiteX5187" y="connsiteY5187"/>
                              </a:cxn>
                              <a:cxn ang="0">
                                <a:pos x="connsiteX5188" y="connsiteY5188"/>
                              </a:cxn>
                              <a:cxn ang="0">
                                <a:pos x="connsiteX5189" y="connsiteY5189"/>
                              </a:cxn>
                              <a:cxn ang="0">
                                <a:pos x="connsiteX5190" y="connsiteY5190"/>
                              </a:cxn>
                              <a:cxn ang="0">
                                <a:pos x="connsiteX5191" y="connsiteY5191"/>
                              </a:cxn>
                              <a:cxn ang="0">
                                <a:pos x="connsiteX5192" y="connsiteY5192"/>
                              </a:cxn>
                              <a:cxn ang="0">
                                <a:pos x="connsiteX5193" y="connsiteY5193"/>
                              </a:cxn>
                              <a:cxn ang="0">
                                <a:pos x="connsiteX5194" y="connsiteY5194"/>
                              </a:cxn>
                              <a:cxn ang="0">
                                <a:pos x="connsiteX5195" y="connsiteY5195"/>
                              </a:cxn>
                              <a:cxn ang="0">
                                <a:pos x="connsiteX5196" y="connsiteY5196"/>
                              </a:cxn>
                              <a:cxn ang="0">
                                <a:pos x="connsiteX5197" y="connsiteY5197"/>
                              </a:cxn>
                              <a:cxn ang="0">
                                <a:pos x="connsiteX5198" y="connsiteY5198"/>
                              </a:cxn>
                              <a:cxn ang="0">
                                <a:pos x="connsiteX5199" y="connsiteY5199"/>
                              </a:cxn>
                              <a:cxn ang="0">
                                <a:pos x="connsiteX5200" y="connsiteY5200"/>
                              </a:cxn>
                              <a:cxn ang="0">
                                <a:pos x="connsiteX5201" y="connsiteY5201"/>
                              </a:cxn>
                              <a:cxn ang="0">
                                <a:pos x="connsiteX5202" y="connsiteY5202"/>
                              </a:cxn>
                              <a:cxn ang="0">
                                <a:pos x="connsiteX5203" y="connsiteY5203"/>
                              </a:cxn>
                              <a:cxn ang="0">
                                <a:pos x="connsiteX5204" y="connsiteY5204"/>
                              </a:cxn>
                              <a:cxn ang="0">
                                <a:pos x="connsiteX5205" y="connsiteY5205"/>
                              </a:cxn>
                              <a:cxn ang="0">
                                <a:pos x="connsiteX5206" y="connsiteY5206"/>
                              </a:cxn>
                              <a:cxn ang="0">
                                <a:pos x="connsiteX5207" y="connsiteY5207"/>
                              </a:cxn>
                              <a:cxn ang="0">
                                <a:pos x="connsiteX5208" y="connsiteY5208"/>
                              </a:cxn>
                              <a:cxn ang="0">
                                <a:pos x="connsiteX5209" y="connsiteY5209"/>
                              </a:cxn>
                              <a:cxn ang="0">
                                <a:pos x="connsiteX5210" y="connsiteY5210"/>
                              </a:cxn>
                              <a:cxn ang="0">
                                <a:pos x="connsiteX5211" y="connsiteY5211"/>
                              </a:cxn>
                              <a:cxn ang="0">
                                <a:pos x="connsiteX5212" y="connsiteY5212"/>
                              </a:cxn>
                              <a:cxn ang="0">
                                <a:pos x="connsiteX5213" y="connsiteY5213"/>
                              </a:cxn>
                              <a:cxn ang="0">
                                <a:pos x="connsiteX5214" y="connsiteY5214"/>
                              </a:cxn>
                              <a:cxn ang="0">
                                <a:pos x="connsiteX5215" y="connsiteY5215"/>
                              </a:cxn>
                              <a:cxn ang="0">
                                <a:pos x="connsiteX5216" y="connsiteY5216"/>
                              </a:cxn>
                              <a:cxn ang="0">
                                <a:pos x="connsiteX5217" y="connsiteY5217"/>
                              </a:cxn>
                              <a:cxn ang="0">
                                <a:pos x="connsiteX5218" y="connsiteY5218"/>
                              </a:cxn>
                              <a:cxn ang="0">
                                <a:pos x="connsiteX5219" y="connsiteY5219"/>
                              </a:cxn>
                              <a:cxn ang="0">
                                <a:pos x="connsiteX5220" y="connsiteY5220"/>
                              </a:cxn>
                              <a:cxn ang="0">
                                <a:pos x="connsiteX5221" y="connsiteY5221"/>
                              </a:cxn>
                              <a:cxn ang="0">
                                <a:pos x="connsiteX5222" y="connsiteY5222"/>
                              </a:cxn>
                              <a:cxn ang="0">
                                <a:pos x="connsiteX5223" y="connsiteY5223"/>
                              </a:cxn>
                              <a:cxn ang="0">
                                <a:pos x="connsiteX5224" y="connsiteY5224"/>
                              </a:cxn>
                              <a:cxn ang="0">
                                <a:pos x="connsiteX5225" y="connsiteY5225"/>
                              </a:cxn>
                              <a:cxn ang="0">
                                <a:pos x="connsiteX5226" y="connsiteY5226"/>
                              </a:cxn>
                              <a:cxn ang="0">
                                <a:pos x="connsiteX5227" y="connsiteY5227"/>
                              </a:cxn>
                              <a:cxn ang="0">
                                <a:pos x="connsiteX5228" y="connsiteY5228"/>
                              </a:cxn>
                              <a:cxn ang="0">
                                <a:pos x="connsiteX5229" y="connsiteY5229"/>
                              </a:cxn>
                              <a:cxn ang="0">
                                <a:pos x="connsiteX5230" y="connsiteY5230"/>
                              </a:cxn>
                              <a:cxn ang="0">
                                <a:pos x="connsiteX5231" y="connsiteY5231"/>
                              </a:cxn>
                              <a:cxn ang="0">
                                <a:pos x="connsiteX5232" y="connsiteY5232"/>
                              </a:cxn>
                              <a:cxn ang="0">
                                <a:pos x="connsiteX5233" y="connsiteY5233"/>
                              </a:cxn>
                              <a:cxn ang="0">
                                <a:pos x="connsiteX5234" y="connsiteY5234"/>
                              </a:cxn>
                              <a:cxn ang="0">
                                <a:pos x="connsiteX5235" y="connsiteY5235"/>
                              </a:cxn>
                              <a:cxn ang="0">
                                <a:pos x="connsiteX5236" y="connsiteY5236"/>
                              </a:cxn>
                              <a:cxn ang="0">
                                <a:pos x="connsiteX5237" y="connsiteY5237"/>
                              </a:cxn>
                              <a:cxn ang="0">
                                <a:pos x="connsiteX5238" y="connsiteY5238"/>
                              </a:cxn>
                              <a:cxn ang="0">
                                <a:pos x="connsiteX5239" y="connsiteY5239"/>
                              </a:cxn>
                              <a:cxn ang="0">
                                <a:pos x="connsiteX5240" y="connsiteY5240"/>
                              </a:cxn>
                              <a:cxn ang="0">
                                <a:pos x="connsiteX5241" y="connsiteY5241"/>
                              </a:cxn>
                              <a:cxn ang="0">
                                <a:pos x="connsiteX5242" y="connsiteY5242"/>
                              </a:cxn>
                              <a:cxn ang="0">
                                <a:pos x="connsiteX5243" y="connsiteY5243"/>
                              </a:cxn>
                              <a:cxn ang="0">
                                <a:pos x="connsiteX5244" y="connsiteY5244"/>
                              </a:cxn>
                              <a:cxn ang="0">
                                <a:pos x="connsiteX5245" y="connsiteY5245"/>
                              </a:cxn>
                              <a:cxn ang="0">
                                <a:pos x="connsiteX5246" y="connsiteY5246"/>
                              </a:cxn>
                              <a:cxn ang="0">
                                <a:pos x="connsiteX5247" y="connsiteY5247"/>
                              </a:cxn>
                              <a:cxn ang="0">
                                <a:pos x="connsiteX5248" y="connsiteY5248"/>
                              </a:cxn>
                              <a:cxn ang="0">
                                <a:pos x="connsiteX5249" y="connsiteY5249"/>
                              </a:cxn>
                              <a:cxn ang="0">
                                <a:pos x="connsiteX5250" y="connsiteY5250"/>
                              </a:cxn>
                              <a:cxn ang="0">
                                <a:pos x="connsiteX5251" y="connsiteY5251"/>
                              </a:cxn>
                              <a:cxn ang="0">
                                <a:pos x="connsiteX5252" y="connsiteY5252"/>
                              </a:cxn>
                              <a:cxn ang="0">
                                <a:pos x="connsiteX5253" y="connsiteY5253"/>
                              </a:cxn>
                              <a:cxn ang="0">
                                <a:pos x="connsiteX5254" y="connsiteY5254"/>
                              </a:cxn>
                              <a:cxn ang="0">
                                <a:pos x="connsiteX5255" y="connsiteY5255"/>
                              </a:cxn>
                              <a:cxn ang="0">
                                <a:pos x="connsiteX5256" y="connsiteY5256"/>
                              </a:cxn>
                              <a:cxn ang="0">
                                <a:pos x="connsiteX5257" y="connsiteY5257"/>
                              </a:cxn>
                              <a:cxn ang="0">
                                <a:pos x="connsiteX5258" y="connsiteY5258"/>
                              </a:cxn>
                              <a:cxn ang="0">
                                <a:pos x="connsiteX5259" y="connsiteY5259"/>
                              </a:cxn>
                              <a:cxn ang="0">
                                <a:pos x="connsiteX5260" y="connsiteY5260"/>
                              </a:cxn>
                              <a:cxn ang="0">
                                <a:pos x="connsiteX5261" y="connsiteY5261"/>
                              </a:cxn>
                              <a:cxn ang="0">
                                <a:pos x="connsiteX5262" y="connsiteY5262"/>
                              </a:cxn>
                              <a:cxn ang="0">
                                <a:pos x="connsiteX5263" y="connsiteY5263"/>
                              </a:cxn>
                              <a:cxn ang="0">
                                <a:pos x="connsiteX5264" y="connsiteY5264"/>
                              </a:cxn>
                              <a:cxn ang="0">
                                <a:pos x="connsiteX5265" y="connsiteY5265"/>
                              </a:cxn>
                              <a:cxn ang="0">
                                <a:pos x="connsiteX5266" y="connsiteY5266"/>
                              </a:cxn>
                              <a:cxn ang="0">
                                <a:pos x="connsiteX5267" y="connsiteY5267"/>
                              </a:cxn>
                              <a:cxn ang="0">
                                <a:pos x="connsiteX5268" y="connsiteY5268"/>
                              </a:cxn>
                              <a:cxn ang="0">
                                <a:pos x="connsiteX5269" y="connsiteY5269"/>
                              </a:cxn>
                              <a:cxn ang="0">
                                <a:pos x="connsiteX5270" y="connsiteY5270"/>
                              </a:cxn>
                              <a:cxn ang="0">
                                <a:pos x="connsiteX5271" y="connsiteY5271"/>
                              </a:cxn>
                              <a:cxn ang="0">
                                <a:pos x="connsiteX5272" y="connsiteY5272"/>
                              </a:cxn>
                              <a:cxn ang="0">
                                <a:pos x="connsiteX5273" y="connsiteY5273"/>
                              </a:cxn>
                              <a:cxn ang="0">
                                <a:pos x="connsiteX5274" y="connsiteY5274"/>
                              </a:cxn>
                              <a:cxn ang="0">
                                <a:pos x="connsiteX5275" y="connsiteY5275"/>
                              </a:cxn>
                              <a:cxn ang="0">
                                <a:pos x="connsiteX5276" y="connsiteY5276"/>
                              </a:cxn>
                              <a:cxn ang="0">
                                <a:pos x="connsiteX5277" y="connsiteY5277"/>
                              </a:cxn>
                              <a:cxn ang="0">
                                <a:pos x="connsiteX5278" y="connsiteY5278"/>
                              </a:cxn>
                              <a:cxn ang="0">
                                <a:pos x="connsiteX5279" y="connsiteY5279"/>
                              </a:cxn>
                              <a:cxn ang="0">
                                <a:pos x="connsiteX5280" y="connsiteY5280"/>
                              </a:cxn>
                              <a:cxn ang="0">
                                <a:pos x="connsiteX5281" y="connsiteY5281"/>
                              </a:cxn>
                              <a:cxn ang="0">
                                <a:pos x="connsiteX5282" y="connsiteY5282"/>
                              </a:cxn>
                              <a:cxn ang="0">
                                <a:pos x="connsiteX5283" y="connsiteY5283"/>
                              </a:cxn>
                              <a:cxn ang="0">
                                <a:pos x="connsiteX5284" y="connsiteY5284"/>
                              </a:cxn>
                              <a:cxn ang="0">
                                <a:pos x="connsiteX5285" y="connsiteY5285"/>
                              </a:cxn>
                              <a:cxn ang="0">
                                <a:pos x="connsiteX5286" y="connsiteY5286"/>
                              </a:cxn>
                              <a:cxn ang="0">
                                <a:pos x="connsiteX5287" y="connsiteY5287"/>
                              </a:cxn>
                              <a:cxn ang="0">
                                <a:pos x="connsiteX5288" y="connsiteY5288"/>
                              </a:cxn>
                              <a:cxn ang="0">
                                <a:pos x="connsiteX5289" y="connsiteY5289"/>
                              </a:cxn>
                              <a:cxn ang="0">
                                <a:pos x="connsiteX5290" y="connsiteY5290"/>
                              </a:cxn>
                              <a:cxn ang="0">
                                <a:pos x="connsiteX5291" y="connsiteY5291"/>
                              </a:cxn>
                              <a:cxn ang="0">
                                <a:pos x="connsiteX5292" y="connsiteY5292"/>
                              </a:cxn>
                              <a:cxn ang="0">
                                <a:pos x="connsiteX5293" y="connsiteY5293"/>
                              </a:cxn>
                              <a:cxn ang="0">
                                <a:pos x="connsiteX5294" y="connsiteY5294"/>
                              </a:cxn>
                              <a:cxn ang="0">
                                <a:pos x="connsiteX5295" y="connsiteY5295"/>
                              </a:cxn>
                              <a:cxn ang="0">
                                <a:pos x="connsiteX5296" y="connsiteY5296"/>
                              </a:cxn>
                              <a:cxn ang="0">
                                <a:pos x="connsiteX5297" y="connsiteY5297"/>
                              </a:cxn>
                              <a:cxn ang="0">
                                <a:pos x="connsiteX5298" y="connsiteY5298"/>
                              </a:cxn>
                              <a:cxn ang="0">
                                <a:pos x="connsiteX5299" y="connsiteY5299"/>
                              </a:cxn>
                              <a:cxn ang="0">
                                <a:pos x="connsiteX5300" y="connsiteY5300"/>
                              </a:cxn>
                              <a:cxn ang="0">
                                <a:pos x="connsiteX5301" y="connsiteY5301"/>
                              </a:cxn>
                              <a:cxn ang="0">
                                <a:pos x="connsiteX5302" y="connsiteY5302"/>
                              </a:cxn>
                              <a:cxn ang="0">
                                <a:pos x="connsiteX5303" y="connsiteY5303"/>
                              </a:cxn>
                              <a:cxn ang="0">
                                <a:pos x="connsiteX5304" y="connsiteY5304"/>
                              </a:cxn>
                              <a:cxn ang="0">
                                <a:pos x="connsiteX5305" y="connsiteY5305"/>
                              </a:cxn>
                              <a:cxn ang="0">
                                <a:pos x="connsiteX5306" y="connsiteY5306"/>
                              </a:cxn>
                              <a:cxn ang="0">
                                <a:pos x="connsiteX5307" y="connsiteY5307"/>
                              </a:cxn>
                              <a:cxn ang="0">
                                <a:pos x="connsiteX5308" y="connsiteY5308"/>
                              </a:cxn>
                              <a:cxn ang="0">
                                <a:pos x="connsiteX5309" y="connsiteY5309"/>
                              </a:cxn>
                              <a:cxn ang="0">
                                <a:pos x="connsiteX5310" y="connsiteY5310"/>
                              </a:cxn>
                              <a:cxn ang="0">
                                <a:pos x="connsiteX5311" y="connsiteY5311"/>
                              </a:cxn>
                              <a:cxn ang="0">
                                <a:pos x="connsiteX5312" y="connsiteY5312"/>
                              </a:cxn>
                              <a:cxn ang="0">
                                <a:pos x="connsiteX5313" y="connsiteY5313"/>
                              </a:cxn>
                              <a:cxn ang="0">
                                <a:pos x="connsiteX5314" y="connsiteY5314"/>
                              </a:cxn>
                              <a:cxn ang="0">
                                <a:pos x="connsiteX5315" y="connsiteY5315"/>
                              </a:cxn>
                              <a:cxn ang="0">
                                <a:pos x="connsiteX5316" y="connsiteY5316"/>
                              </a:cxn>
                              <a:cxn ang="0">
                                <a:pos x="connsiteX5317" y="connsiteY5317"/>
                              </a:cxn>
                              <a:cxn ang="0">
                                <a:pos x="connsiteX5318" y="connsiteY5318"/>
                              </a:cxn>
                              <a:cxn ang="0">
                                <a:pos x="connsiteX5319" y="connsiteY5319"/>
                              </a:cxn>
                              <a:cxn ang="0">
                                <a:pos x="connsiteX5320" y="connsiteY5320"/>
                              </a:cxn>
                              <a:cxn ang="0">
                                <a:pos x="connsiteX5321" y="connsiteY5321"/>
                              </a:cxn>
                              <a:cxn ang="0">
                                <a:pos x="connsiteX5322" y="connsiteY5322"/>
                              </a:cxn>
                              <a:cxn ang="0">
                                <a:pos x="connsiteX5323" y="connsiteY5323"/>
                              </a:cxn>
                              <a:cxn ang="0">
                                <a:pos x="connsiteX5324" y="connsiteY5324"/>
                              </a:cxn>
                              <a:cxn ang="0">
                                <a:pos x="connsiteX5325" y="connsiteY5325"/>
                              </a:cxn>
                              <a:cxn ang="0">
                                <a:pos x="connsiteX5326" y="connsiteY5326"/>
                              </a:cxn>
                              <a:cxn ang="0">
                                <a:pos x="connsiteX5327" y="connsiteY5327"/>
                              </a:cxn>
                              <a:cxn ang="0">
                                <a:pos x="connsiteX5328" y="connsiteY5328"/>
                              </a:cxn>
                              <a:cxn ang="0">
                                <a:pos x="connsiteX5329" y="connsiteY5329"/>
                              </a:cxn>
                              <a:cxn ang="0">
                                <a:pos x="connsiteX5330" y="connsiteY5330"/>
                              </a:cxn>
                              <a:cxn ang="0">
                                <a:pos x="connsiteX5331" y="connsiteY5331"/>
                              </a:cxn>
                              <a:cxn ang="0">
                                <a:pos x="connsiteX5332" y="connsiteY5332"/>
                              </a:cxn>
                              <a:cxn ang="0">
                                <a:pos x="connsiteX5333" y="connsiteY5333"/>
                              </a:cxn>
                              <a:cxn ang="0">
                                <a:pos x="connsiteX5334" y="connsiteY5334"/>
                              </a:cxn>
                              <a:cxn ang="0">
                                <a:pos x="connsiteX5335" y="connsiteY5335"/>
                              </a:cxn>
                              <a:cxn ang="0">
                                <a:pos x="connsiteX5336" y="connsiteY5336"/>
                              </a:cxn>
                            </a:cxnLst>
                            <a:rect l="l" t="t" r="r" b="b"/>
                            <a:pathLst>
                              <a:path w="7425815" h="4885545">
                                <a:moveTo>
                                  <a:pt x="4025601" y="4852324"/>
                                </a:moveTo>
                                <a:lnTo>
                                  <a:pt x="4025439" y="4859747"/>
                                </a:lnTo>
                                <a:lnTo>
                                  <a:pt x="4019890" y="4865133"/>
                                </a:lnTo>
                                <a:lnTo>
                                  <a:pt x="4027935" y="4865285"/>
                                </a:lnTo>
                                <a:lnTo>
                                  <a:pt x="4033654" y="4871070"/>
                                </a:lnTo>
                                <a:lnTo>
                                  <a:pt x="4033822" y="4863340"/>
                                </a:lnTo>
                                <a:lnTo>
                                  <a:pt x="4039030" y="4858132"/>
                                </a:lnTo>
                                <a:lnTo>
                                  <a:pt x="4031028" y="4857750"/>
                                </a:lnTo>
                                <a:close/>
                                <a:moveTo>
                                  <a:pt x="4020649" y="4838987"/>
                                </a:moveTo>
                                <a:cubicBezTo>
                                  <a:pt x="4022645" y="4838189"/>
                                  <a:pt x="4025040" y="4838987"/>
                                  <a:pt x="4025839" y="4841383"/>
                                </a:cubicBezTo>
                                <a:lnTo>
                                  <a:pt x="4025822" y="4842165"/>
                                </a:lnTo>
                                <a:lnTo>
                                  <a:pt x="4034221" y="4850565"/>
                                </a:lnTo>
                                <a:cubicBezTo>
                                  <a:pt x="4038213" y="4852161"/>
                                  <a:pt x="4042604" y="4852161"/>
                                  <a:pt x="4046596" y="4850565"/>
                                </a:cubicBezTo>
                                <a:lnTo>
                                  <a:pt x="4046597" y="4850565"/>
                                </a:lnTo>
                                <a:lnTo>
                                  <a:pt x="4046996" y="4850165"/>
                                </a:lnTo>
                                <a:cubicBezTo>
                                  <a:pt x="4048992" y="4849367"/>
                                  <a:pt x="4051387" y="4850165"/>
                                  <a:pt x="4052186" y="4852560"/>
                                </a:cubicBezTo>
                                <a:cubicBezTo>
                                  <a:pt x="4052984" y="4854556"/>
                                  <a:pt x="4052186" y="4856951"/>
                                  <a:pt x="4049791" y="4857751"/>
                                </a:cubicBezTo>
                                <a:cubicBezTo>
                                  <a:pt x="4045799" y="4859348"/>
                                  <a:pt x="4042605" y="4862541"/>
                                  <a:pt x="4041008" y="4866533"/>
                                </a:cubicBezTo>
                                <a:lnTo>
                                  <a:pt x="4041008" y="4878509"/>
                                </a:lnTo>
                                <a:lnTo>
                                  <a:pt x="4041008" y="4878509"/>
                                </a:lnTo>
                                <a:lnTo>
                                  <a:pt x="4041008" y="4878510"/>
                                </a:lnTo>
                                <a:lnTo>
                                  <a:pt x="4041008" y="4878908"/>
                                </a:lnTo>
                                <a:lnTo>
                                  <a:pt x="4038221" y="4884084"/>
                                </a:lnTo>
                                <a:lnTo>
                                  <a:pt x="4038214" y="4884098"/>
                                </a:lnTo>
                                <a:lnTo>
                                  <a:pt x="4038214" y="4884098"/>
                                </a:lnTo>
                                <a:cubicBezTo>
                                  <a:pt x="4036218" y="4884896"/>
                                  <a:pt x="4034221" y="4883699"/>
                                  <a:pt x="4033422" y="4881703"/>
                                </a:cubicBezTo>
                                <a:lnTo>
                                  <a:pt x="4033422" y="4881702"/>
                                </a:lnTo>
                                <a:lnTo>
                                  <a:pt x="4024790" y="4872771"/>
                                </a:lnTo>
                                <a:lnTo>
                                  <a:pt x="4012278" y="4872521"/>
                                </a:lnTo>
                                <a:lnTo>
                                  <a:pt x="4011867" y="4872920"/>
                                </a:lnTo>
                                <a:cubicBezTo>
                                  <a:pt x="4009870" y="4873719"/>
                                  <a:pt x="4007874" y="4872521"/>
                                  <a:pt x="4007075" y="4870525"/>
                                </a:cubicBezTo>
                                <a:lnTo>
                                  <a:pt x="4007227" y="4870196"/>
                                </a:lnTo>
                                <a:lnTo>
                                  <a:pt x="4007075" y="4870126"/>
                                </a:lnTo>
                                <a:cubicBezTo>
                                  <a:pt x="4006277" y="4868130"/>
                                  <a:pt x="4007075" y="4865734"/>
                                  <a:pt x="4009470" y="4864935"/>
                                </a:cubicBezTo>
                                <a:lnTo>
                                  <a:pt x="4009864" y="4864943"/>
                                </a:lnTo>
                                <a:lnTo>
                                  <a:pt x="4018254" y="4856553"/>
                                </a:lnTo>
                                <a:lnTo>
                                  <a:pt x="4018254" y="4844977"/>
                                </a:lnTo>
                                <a:lnTo>
                                  <a:pt x="4017853" y="4844577"/>
                                </a:lnTo>
                                <a:cubicBezTo>
                                  <a:pt x="4017055" y="4842580"/>
                                  <a:pt x="4017853" y="4840185"/>
                                  <a:pt x="4020248" y="4839386"/>
                                </a:cubicBezTo>
                                <a:lnTo>
                                  <a:pt x="4020427" y="4839469"/>
                                </a:lnTo>
                                <a:close/>
                                <a:moveTo>
                                  <a:pt x="3959018" y="4828955"/>
                                </a:moveTo>
                                <a:lnTo>
                                  <a:pt x="3958773" y="4846573"/>
                                </a:lnTo>
                                <a:lnTo>
                                  <a:pt x="3945930" y="4858702"/>
                                </a:lnTo>
                                <a:lnTo>
                                  <a:pt x="3963564" y="4858947"/>
                                </a:lnTo>
                                <a:lnTo>
                                  <a:pt x="3976090" y="4871975"/>
                                </a:lnTo>
                                <a:lnTo>
                                  <a:pt x="3976337" y="4854158"/>
                                </a:lnTo>
                                <a:lnTo>
                                  <a:pt x="3988996" y="4841986"/>
                                </a:lnTo>
                                <a:lnTo>
                                  <a:pt x="3969950" y="4840585"/>
                                </a:lnTo>
                                <a:close/>
                                <a:moveTo>
                                  <a:pt x="3953582" y="4815434"/>
                                </a:moveTo>
                                <a:lnTo>
                                  <a:pt x="3953912" y="4815587"/>
                                </a:lnTo>
                                <a:lnTo>
                                  <a:pt x="3953983" y="4815434"/>
                                </a:lnTo>
                                <a:cubicBezTo>
                                  <a:pt x="3955979" y="4814636"/>
                                  <a:pt x="3958374" y="4815434"/>
                                  <a:pt x="3959172" y="4817829"/>
                                </a:cubicBezTo>
                                <a:lnTo>
                                  <a:pt x="3959166" y="4818237"/>
                                </a:lnTo>
                                <a:lnTo>
                                  <a:pt x="3974491" y="4834098"/>
                                </a:lnTo>
                                <a:cubicBezTo>
                                  <a:pt x="3981428" y="4837092"/>
                                  <a:pt x="3989512" y="4837391"/>
                                  <a:pt x="3997096" y="4834197"/>
                                </a:cubicBezTo>
                                <a:lnTo>
                                  <a:pt x="3998826" y="4834996"/>
                                </a:lnTo>
                                <a:lnTo>
                                  <a:pt x="4002286" y="4836592"/>
                                </a:lnTo>
                                <a:lnTo>
                                  <a:pt x="4002286" y="4836593"/>
                                </a:lnTo>
                                <a:lnTo>
                                  <a:pt x="4002286" y="4836593"/>
                                </a:lnTo>
                                <a:cubicBezTo>
                                  <a:pt x="4003084" y="4838589"/>
                                  <a:pt x="4002286" y="4840984"/>
                                  <a:pt x="3999891" y="4841782"/>
                                </a:cubicBezTo>
                                <a:lnTo>
                                  <a:pt x="3999890" y="4841783"/>
                                </a:lnTo>
                                <a:lnTo>
                                  <a:pt x="3983523" y="4857751"/>
                                </a:lnTo>
                                <a:lnTo>
                                  <a:pt x="3983145" y="4879312"/>
                                </a:lnTo>
                                <a:lnTo>
                                  <a:pt x="3983523" y="4879706"/>
                                </a:lnTo>
                                <a:cubicBezTo>
                                  <a:pt x="3984322" y="4882101"/>
                                  <a:pt x="3983523" y="4884097"/>
                                  <a:pt x="3981128" y="4885295"/>
                                </a:cubicBezTo>
                                <a:lnTo>
                                  <a:pt x="3980809" y="4885136"/>
                                </a:lnTo>
                                <a:lnTo>
                                  <a:pt x="3980729" y="4885296"/>
                                </a:lnTo>
                                <a:cubicBezTo>
                                  <a:pt x="3978732" y="4886094"/>
                                  <a:pt x="3976736" y="4884896"/>
                                  <a:pt x="3975938" y="4882900"/>
                                </a:cubicBezTo>
                                <a:lnTo>
                                  <a:pt x="3975944" y="4882496"/>
                                </a:lnTo>
                                <a:lnTo>
                                  <a:pt x="3960370" y="4866533"/>
                                </a:lnTo>
                                <a:lnTo>
                                  <a:pt x="3938055" y="4866141"/>
                                </a:lnTo>
                                <a:lnTo>
                                  <a:pt x="3937216" y="4866932"/>
                                </a:lnTo>
                                <a:cubicBezTo>
                                  <a:pt x="3935220" y="4867730"/>
                                  <a:pt x="3933224" y="4866532"/>
                                  <a:pt x="3932425" y="4864536"/>
                                </a:cubicBezTo>
                                <a:lnTo>
                                  <a:pt x="3932729" y="4863878"/>
                                </a:lnTo>
                                <a:lnTo>
                                  <a:pt x="3932425" y="4863738"/>
                                </a:lnTo>
                                <a:cubicBezTo>
                                  <a:pt x="3931627" y="4861741"/>
                                  <a:pt x="3932425" y="4859346"/>
                                  <a:pt x="3934820" y="4858548"/>
                                </a:cubicBezTo>
                                <a:lnTo>
                                  <a:pt x="3935628" y="4858559"/>
                                </a:lnTo>
                                <a:lnTo>
                                  <a:pt x="3951188" y="4843379"/>
                                </a:lnTo>
                                <a:lnTo>
                                  <a:pt x="3951580" y="4821043"/>
                                </a:lnTo>
                                <a:lnTo>
                                  <a:pt x="3951187" y="4820624"/>
                                </a:lnTo>
                                <a:cubicBezTo>
                                  <a:pt x="3950389" y="4818628"/>
                                  <a:pt x="3951187" y="4816233"/>
                                  <a:pt x="3953582" y="4815434"/>
                                </a:cubicBezTo>
                                <a:close/>
                                <a:moveTo>
                                  <a:pt x="6487198" y="4798369"/>
                                </a:moveTo>
                                <a:cubicBezTo>
                                  <a:pt x="6483705" y="4798069"/>
                                  <a:pt x="6480112" y="4799067"/>
                                  <a:pt x="6477317" y="4801463"/>
                                </a:cubicBezTo>
                                <a:cubicBezTo>
                                  <a:pt x="6471729" y="4806254"/>
                                  <a:pt x="6470930" y="4815036"/>
                                  <a:pt x="6475721" y="4820625"/>
                                </a:cubicBezTo>
                                <a:lnTo>
                                  <a:pt x="6482907" y="4829008"/>
                                </a:lnTo>
                                <a:lnTo>
                                  <a:pt x="6494484" y="4819028"/>
                                </a:lnTo>
                                <a:cubicBezTo>
                                  <a:pt x="6496081" y="4817830"/>
                                  <a:pt x="6498077" y="4817830"/>
                                  <a:pt x="6499274" y="4819427"/>
                                </a:cubicBezTo>
                                <a:cubicBezTo>
                                  <a:pt x="6500472" y="4821024"/>
                                  <a:pt x="6500472" y="4823020"/>
                                  <a:pt x="6498875" y="4824218"/>
                                </a:cubicBezTo>
                                <a:lnTo>
                                  <a:pt x="6487298" y="4834198"/>
                                </a:lnTo>
                                <a:lnTo>
                                  <a:pt x="6495681" y="4844177"/>
                                </a:lnTo>
                                <a:cubicBezTo>
                                  <a:pt x="6496081" y="4844577"/>
                                  <a:pt x="6496879" y="4844577"/>
                                  <a:pt x="6497677" y="4844177"/>
                                </a:cubicBezTo>
                                <a:lnTo>
                                  <a:pt x="6521629" y="4824218"/>
                                </a:lnTo>
                                <a:cubicBezTo>
                                  <a:pt x="6527218" y="4819028"/>
                                  <a:pt x="6528016" y="4810645"/>
                                  <a:pt x="6522827" y="4805056"/>
                                </a:cubicBezTo>
                                <a:cubicBezTo>
                                  <a:pt x="6518037" y="4799467"/>
                                  <a:pt x="6509254" y="4798669"/>
                                  <a:pt x="6503665" y="4803459"/>
                                </a:cubicBezTo>
                                <a:lnTo>
                                  <a:pt x="6502468" y="4804657"/>
                                </a:lnTo>
                                <a:cubicBezTo>
                                  <a:pt x="6501669" y="4805056"/>
                                  <a:pt x="6500871" y="4805455"/>
                                  <a:pt x="6500073" y="4805455"/>
                                </a:cubicBezTo>
                                <a:cubicBezTo>
                                  <a:pt x="6498875" y="4805455"/>
                                  <a:pt x="6498077" y="4805056"/>
                                  <a:pt x="6497677" y="4804258"/>
                                </a:cubicBezTo>
                                <a:lnTo>
                                  <a:pt x="6496480" y="4803060"/>
                                </a:lnTo>
                                <a:cubicBezTo>
                                  <a:pt x="6494084" y="4800265"/>
                                  <a:pt x="6490691" y="4798668"/>
                                  <a:pt x="6487198" y="4798369"/>
                                </a:cubicBezTo>
                                <a:close/>
                                <a:moveTo>
                                  <a:pt x="2069184" y="4787241"/>
                                </a:moveTo>
                                <a:cubicBezTo>
                                  <a:pt x="2074174" y="4788389"/>
                                  <a:pt x="2078765" y="4791483"/>
                                  <a:pt x="2081759" y="4796274"/>
                                </a:cubicBezTo>
                                <a:lnTo>
                                  <a:pt x="2076170" y="4799867"/>
                                </a:lnTo>
                                <a:cubicBezTo>
                                  <a:pt x="2072178" y="4793480"/>
                                  <a:pt x="2063795" y="4791483"/>
                                  <a:pt x="2057407" y="4795476"/>
                                </a:cubicBezTo>
                                <a:cubicBezTo>
                                  <a:pt x="2051019" y="4799468"/>
                                  <a:pt x="2049023" y="4807851"/>
                                  <a:pt x="2053415" y="4813839"/>
                                </a:cubicBezTo>
                                <a:lnTo>
                                  <a:pt x="2047826" y="4817432"/>
                                </a:lnTo>
                                <a:cubicBezTo>
                                  <a:pt x="2041838" y="4808250"/>
                                  <a:pt x="2044632" y="4795875"/>
                                  <a:pt x="2054213" y="4789886"/>
                                </a:cubicBezTo>
                                <a:cubicBezTo>
                                  <a:pt x="2058804" y="4786892"/>
                                  <a:pt x="2064194" y="4786094"/>
                                  <a:pt x="2069184" y="4787241"/>
                                </a:cubicBezTo>
                                <a:close/>
                                <a:moveTo>
                                  <a:pt x="6528016" y="4778708"/>
                                </a:moveTo>
                                <a:lnTo>
                                  <a:pt x="6542787" y="4779906"/>
                                </a:lnTo>
                                <a:cubicBezTo>
                                  <a:pt x="6544384" y="4779906"/>
                                  <a:pt x="6545980" y="4781502"/>
                                  <a:pt x="6546779" y="4783898"/>
                                </a:cubicBezTo>
                                <a:lnTo>
                                  <a:pt x="6545581" y="4798669"/>
                                </a:lnTo>
                                <a:cubicBezTo>
                                  <a:pt x="6545581" y="4800665"/>
                                  <a:pt x="6543984" y="4801863"/>
                                  <a:pt x="6541988" y="4801863"/>
                                </a:cubicBezTo>
                                <a:cubicBezTo>
                                  <a:pt x="6539992" y="4801863"/>
                                  <a:pt x="6538795" y="4800266"/>
                                  <a:pt x="6538795" y="4798270"/>
                                </a:cubicBezTo>
                                <a:lnTo>
                                  <a:pt x="6539194" y="4791482"/>
                                </a:lnTo>
                                <a:lnTo>
                                  <a:pt x="6528416" y="4800665"/>
                                </a:lnTo>
                                <a:lnTo>
                                  <a:pt x="6528815" y="4801064"/>
                                </a:lnTo>
                                <a:cubicBezTo>
                                  <a:pt x="6536000" y="4809846"/>
                                  <a:pt x="6534803" y="4822621"/>
                                  <a:pt x="6526420" y="4829806"/>
                                </a:cubicBezTo>
                                <a:lnTo>
                                  <a:pt x="6502867" y="4849766"/>
                                </a:lnTo>
                                <a:cubicBezTo>
                                  <a:pt x="6501270" y="4851363"/>
                                  <a:pt x="6498875" y="4851762"/>
                                  <a:pt x="6496879" y="4851762"/>
                                </a:cubicBezTo>
                                <a:cubicBezTo>
                                  <a:pt x="6494883" y="4851762"/>
                                  <a:pt x="6492887" y="4850565"/>
                                  <a:pt x="6491290" y="4848968"/>
                                </a:cubicBezTo>
                                <a:lnTo>
                                  <a:pt x="6482907" y="4838988"/>
                                </a:lnTo>
                                <a:lnTo>
                                  <a:pt x="6473725" y="4846972"/>
                                </a:lnTo>
                                <a:lnTo>
                                  <a:pt x="6473325" y="4854157"/>
                                </a:lnTo>
                                <a:cubicBezTo>
                                  <a:pt x="6473325" y="4856153"/>
                                  <a:pt x="6471729" y="4857351"/>
                                  <a:pt x="6469733" y="4857351"/>
                                </a:cubicBezTo>
                                <a:cubicBezTo>
                                  <a:pt x="6467737" y="4857351"/>
                                  <a:pt x="6466539" y="4855754"/>
                                  <a:pt x="6466539" y="4853758"/>
                                </a:cubicBezTo>
                                <a:lnTo>
                                  <a:pt x="6466938" y="4848569"/>
                                </a:lnTo>
                                <a:lnTo>
                                  <a:pt x="6461749" y="4848169"/>
                                </a:lnTo>
                                <a:cubicBezTo>
                                  <a:pt x="6459753" y="4848169"/>
                                  <a:pt x="6458555" y="4846573"/>
                                  <a:pt x="6458555" y="4844577"/>
                                </a:cubicBezTo>
                                <a:cubicBezTo>
                                  <a:pt x="6458555" y="4842581"/>
                                  <a:pt x="6460152" y="4841383"/>
                                  <a:pt x="6462148" y="4841383"/>
                                </a:cubicBezTo>
                                <a:lnTo>
                                  <a:pt x="6469333" y="4841782"/>
                                </a:lnTo>
                                <a:lnTo>
                                  <a:pt x="6478515" y="4833798"/>
                                </a:lnTo>
                                <a:lnTo>
                                  <a:pt x="6470930" y="4825016"/>
                                </a:lnTo>
                                <a:cubicBezTo>
                                  <a:pt x="6463745" y="4816234"/>
                                  <a:pt x="6464942" y="4803459"/>
                                  <a:pt x="6473325" y="4796273"/>
                                </a:cubicBezTo>
                                <a:cubicBezTo>
                                  <a:pt x="6481310" y="4789087"/>
                                  <a:pt x="6493286" y="4789886"/>
                                  <a:pt x="6500871" y="4797470"/>
                                </a:cubicBezTo>
                                <a:cubicBezTo>
                                  <a:pt x="6507258" y="4792680"/>
                                  <a:pt x="6515641" y="4792281"/>
                                  <a:pt x="6522428" y="4795874"/>
                                </a:cubicBezTo>
                                <a:lnTo>
                                  <a:pt x="6534404" y="4785894"/>
                                </a:lnTo>
                                <a:lnTo>
                                  <a:pt x="6527617" y="4785494"/>
                                </a:lnTo>
                                <a:cubicBezTo>
                                  <a:pt x="6525621" y="4785494"/>
                                  <a:pt x="6524424" y="4783898"/>
                                  <a:pt x="6524424" y="4781902"/>
                                </a:cubicBezTo>
                                <a:cubicBezTo>
                                  <a:pt x="6524424" y="4779906"/>
                                  <a:pt x="6526020" y="4778708"/>
                                  <a:pt x="6528016" y="4778708"/>
                                </a:cubicBezTo>
                                <a:close/>
                                <a:moveTo>
                                  <a:pt x="1100272" y="4732547"/>
                                </a:moveTo>
                                <a:lnTo>
                                  <a:pt x="1100127" y="4739188"/>
                                </a:lnTo>
                                <a:lnTo>
                                  <a:pt x="1094174" y="4744966"/>
                                </a:lnTo>
                                <a:lnTo>
                                  <a:pt x="1102622" y="4745126"/>
                                </a:lnTo>
                                <a:lnTo>
                                  <a:pt x="1107942" y="4750507"/>
                                </a:lnTo>
                                <a:lnTo>
                                  <a:pt x="1108110" y="4742782"/>
                                </a:lnTo>
                                <a:lnTo>
                                  <a:pt x="1112937" y="4737955"/>
                                </a:lnTo>
                                <a:lnTo>
                                  <a:pt x="1105317" y="4737592"/>
                                </a:lnTo>
                                <a:close/>
                                <a:moveTo>
                                  <a:pt x="1095337" y="4718429"/>
                                </a:moveTo>
                                <a:cubicBezTo>
                                  <a:pt x="1097333" y="4717631"/>
                                  <a:pt x="1099728" y="4718429"/>
                                  <a:pt x="1100527" y="4720824"/>
                                </a:cubicBezTo>
                                <a:lnTo>
                                  <a:pt x="1100493" y="4722388"/>
                                </a:lnTo>
                                <a:lnTo>
                                  <a:pt x="1108510" y="4730406"/>
                                </a:lnTo>
                                <a:lnTo>
                                  <a:pt x="1120486" y="4730406"/>
                                </a:lnTo>
                                <a:lnTo>
                                  <a:pt x="1121285" y="4729607"/>
                                </a:lnTo>
                                <a:cubicBezTo>
                                  <a:pt x="1123281" y="4728809"/>
                                  <a:pt x="1125677" y="4729607"/>
                                  <a:pt x="1126475" y="4732002"/>
                                </a:cubicBezTo>
                                <a:cubicBezTo>
                                  <a:pt x="1127274" y="4733998"/>
                                  <a:pt x="1126475" y="4736394"/>
                                  <a:pt x="1124080" y="4737193"/>
                                </a:cubicBezTo>
                                <a:lnTo>
                                  <a:pt x="1124025" y="4737248"/>
                                </a:lnTo>
                                <a:lnTo>
                                  <a:pt x="1123681" y="4737991"/>
                                </a:lnTo>
                                <a:lnTo>
                                  <a:pt x="1123147" y="4738125"/>
                                </a:lnTo>
                                <a:lnTo>
                                  <a:pt x="1115296" y="4745975"/>
                                </a:lnTo>
                                <a:lnTo>
                                  <a:pt x="1115296" y="4757946"/>
                                </a:lnTo>
                                <a:lnTo>
                                  <a:pt x="1115696" y="4758350"/>
                                </a:lnTo>
                                <a:cubicBezTo>
                                  <a:pt x="1116095" y="4760745"/>
                                  <a:pt x="1115297" y="4763140"/>
                                  <a:pt x="1112902" y="4763939"/>
                                </a:cubicBezTo>
                                <a:cubicBezTo>
                                  <a:pt x="1110905" y="4764737"/>
                                  <a:pt x="1108909" y="4763540"/>
                                  <a:pt x="1108110" y="4761544"/>
                                </a:cubicBezTo>
                                <a:lnTo>
                                  <a:pt x="1107738" y="4761159"/>
                                </a:lnTo>
                                <a:lnTo>
                                  <a:pt x="1107711" y="4761145"/>
                                </a:lnTo>
                                <a:lnTo>
                                  <a:pt x="1107711" y="4761131"/>
                                </a:lnTo>
                                <a:lnTo>
                                  <a:pt x="1099478" y="4752611"/>
                                </a:lnTo>
                                <a:cubicBezTo>
                                  <a:pt x="1095636" y="4750964"/>
                                  <a:pt x="1091145" y="4750765"/>
                                  <a:pt x="1086953" y="4752362"/>
                                </a:cubicBezTo>
                                <a:lnTo>
                                  <a:pt x="1086684" y="4752237"/>
                                </a:lnTo>
                                <a:lnTo>
                                  <a:pt x="1086555" y="4752362"/>
                                </a:lnTo>
                                <a:cubicBezTo>
                                  <a:pt x="1084559" y="4753160"/>
                                  <a:pt x="1082563" y="4751963"/>
                                  <a:pt x="1081764" y="4749967"/>
                                </a:cubicBezTo>
                                <a:lnTo>
                                  <a:pt x="1081763" y="4749967"/>
                                </a:lnTo>
                                <a:cubicBezTo>
                                  <a:pt x="1080965" y="4747971"/>
                                  <a:pt x="1081763" y="4745575"/>
                                  <a:pt x="1084158" y="4744776"/>
                                </a:cubicBezTo>
                                <a:lnTo>
                                  <a:pt x="1084160" y="4744776"/>
                                </a:lnTo>
                                <a:lnTo>
                                  <a:pt x="1092942" y="4735995"/>
                                </a:lnTo>
                                <a:lnTo>
                                  <a:pt x="1092942" y="4725217"/>
                                </a:lnTo>
                                <a:lnTo>
                                  <a:pt x="1092143" y="4724418"/>
                                </a:lnTo>
                                <a:cubicBezTo>
                                  <a:pt x="1091345" y="4722421"/>
                                  <a:pt x="1092143" y="4720026"/>
                                  <a:pt x="1094539" y="4719227"/>
                                </a:cubicBezTo>
                                <a:lnTo>
                                  <a:pt x="1094893" y="4719391"/>
                                </a:lnTo>
                                <a:close/>
                                <a:moveTo>
                                  <a:pt x="1033700" y="4708789"/>
                                </a:moveTo>
                                <a:lnTo>
                                  <a:pt x="1033461" y="4726015"/>
                                </a:lnTo>
                                <a:lnTo>
                                  <a:pt x="1020612" y="4738150"/>
                                </a:lnTo>
                                <a:lnTo>
                                  <a:pt x="1037853" y="4738389"/>
                                </a:lnTo>
                                <a:lnTo>
                                  <a:pt x="1050778" y="4751832"/>
                                </a:lnTo>
                                <a:lnTo>
                                  <a:pt x="1051026" y="4733999"/>
                                </a:lnTo>
                                <a:lnTo>
                                  <a:pt x="1063685" y="4721827"/>
                                </a:lnTo>
                                <a:lnTo>
                                  <a:pt x="1044640" y="4720426"/>
                                </a:lnTo>
                                <a:close/>
                                <a:moveTo>
                                  <a:pt x="1028671" y="4694876"/>
                                </a:moveTo>
                                <a:cubicBezTo>
                                  <a:pt x="1030667" y="4694078"/>
                                  <a:pt x="1033062" y="4694876"/>
                                  <a:pt x="1033860" y="4697271"/>
                                </a:cubicBezTo>
                                <a:lnTo>
                                  <a:pt x="1033849" y="4698073"/>
                                </a:lnTo>
                                <a:lnTo>
                                  <a:pt x="1049181" y="4713939"/>
                                </a:lnTo>
                                <a:lnTo>
                                  <a:pt x="1071785" y="4714039"/>
                                </a:lnTo>
                                <a:lnTo>
                                  <a:pt x="1071786" y="4714038"/>
                                </a:lnTo>
                                <a:cubicBezTo>
                                  <a:pt x="1073782" y="4713240"/>
                                  <a:pt x="1076177" y="4714038"/>
                                  <a:pt x="1076976" y="4716433"/>
                                </a:cubicBezTo>
                                <a:lnTo>
                                  <a:pt x="1076976" y="4716434"/>
                                </a:lnTo>
                                <a:lnTo>
                                  <a:pt x="1076976" y="4716434"/>
                                </a:lnTo>
                                <a:cubicBezTo>
                                  <a:pt x="1077774" y="4718430"/>
                                  <a:pt x="1076976" y="4720825"/>
                                  <a:pt x="1074580" y="4721624"/>
                                </a:cubicBezTo>
                                <a:lnTo>
                                  <a:pt x="1074578" y="4721625"/>
                                </a:lnTo>
                                <a:lnTo>
                                  <a:pt x="1058212" y="4737592"/>
                                </a:lnTo>
                                <a:cubicBezTo>
                                  <a:pt x="1055019" y="4744777"/>
                                  <a:pt x="1055019" y="4752761"/>
                                  <a:pt x="1057813" y="4760346"/>
                                </a:cubicBezTo>
                                <a:cubicBezTo>
                                  <a:pt x="1058611" y="4761544"/>
                                  <a:pt x="1057813" y="4763939"/>
                                  <a:pt x="1055418" y="4765136"/>
                                </a:cubicBezTo>
                                <a:cubicBezTo>
                                  <a:pt x="1053422" y="4765935"/>
                                  <a:pt x="1051425" y="4764737"/>
                                  <a:pt x="1050626" y="4762741"/>
                                </a:cubicBezTo>
                                <a:lnTo>
                                  <a:pt x="1050632" y="4762345"/>
                                </a:lnTo>
                                <a:lnTo>
                                  <a:pt x="1050627" y="4762342"/>
                                </a:lnTo>
                                <a:cubicBezTo>
                                  <a:pt x="1047833" y="4754757"/>
                                  <a:pt x="1042244" y="4749168"/>
                                  <a:pt x="1034659" y="4745975"/>
                                </a:cubicBezTo>
                                <a:lnTo>
                                  <a:pt x="1012736" y="4745589"/>
                                </a:lnTo>
                                <a:lnTo>
                                  <a:pt x="1011905" y="4746374"/>
                                </a:lnTo>
                                <a:cubicBezTo>
                                  <a:pt x="1009909" y="4747172"/>
                                  <a:pt x="1007912" y="4745975"/>
                                  <a:pt x="1007113" y="4743979"/>
                                </a:cubicBezTo>
                                <a:lnTo>
                                  <a:pt x="1007348" y="4743472"/>
                                </a:lnTo>
                                <a:lnTo>
                                  <a:pt x="1006715" y="4743180"/>
                                </a:lnTo>
                                <a:cubicBezTo>
                                  <a:pt x="1005916" y="4741183"/>
                                  <a:pt x="1006715" y="4738788"/>
                                  <a:pt x="1009109" y="4737990"/>
                                </a:cubicBezTo>
                                <a:lnTo>
                                  <a:pt x="1010310" y="4738007"/>
                                </a:lnTo>
                                <a:lnTo>
                                  <a:pt x="1025876" y="4722821"/>
                                </a:lnTo>
                                <a:lnTo>
                                  <a:pt x="1026262" y="4700875"/>
                                </a:lnTo>
                                <a:lnTo>
                                  <a:pt x="1025876" y="4700465"/>
                                </a:lnTo>
                                <a:cubicBezTo>
                                  <a:pt x="1025078" y="4698469"/>
                                  <a:pt x="1025876" y="4696074"/>
                                  <a:pt x="1028271" y="4695275"/>
                                </a:cubicBezTo>
                                <a:lnTo>
                                  <a:pt x="1028449" y="4695357"/>
                                </a:lnTo>
                                <a:close/>
                                <a:moveTo>
                                  <a:pt x="3589019" y="4661045"/>
                                </a:moveTo>
                                <a:cubicBezTo>
                                  <a:pt x="3585534" y="4660745"/>
                                  <a:pt x="3581936" y="4661744"/>
                                  <a:pt x="3579143" y="4664139"/>
                                </a:cubicBezTo>
                                <a:cubicBezTo>
                                  <a:pt x="3573557" y="4668930"/>
                                  <a:pt x="3572758" y="4677712"/>
                                  <a:pt x="3577545" y="4683301"/>
                                </a:cubicBezTo>
                                <a:lnTo>
                                  <a:pt x="3584729" y="4691684"/>
                                </a:lnTo>
                                <a:lnTo>
                                  <a:pt x="3596304" y="4681704"/>
                                </a:lnTo>
                                <a:cubicBezTo>
                                  <a:pt x="3597901" y="4680506"/>
                                  <a:pt x="3599897" y="4680506"/>
                                  <a:pt x="3601097" y="4682103"/>
                                </a:cubicBezTo>
                                <a:cubicBezTo>
                                  <a:pt x="3602294" y="4683700"/>
                                  <a:pt x="3602294" y="4685696"/>
                                  <a:pt x="3600696" y="4686894"/>
                                </a:cubicBezTo>
                                <a:lnTo>
                                  <a:pt x="3589119" y="4696874"/>
                                </a:lnTo>
                                <a:lnTo>
                                  <a:pt x="3597505" y="4706853"/>
                                </a:lnTo>
                                <a:cubicBezTo>
                                  <a:pt x="3597901" y="4707253"/>
                                  <a:pt x="3598701" y="4707253"/>
                                  <a:pt x="3599499" y="4706853"/>
                                </a:cubicBezTo>
                                <a:lnTo>
                                  <a:pt x="3623455" y="4686894"/>
                                </a:lnTo>
                                <a:cubicBezTo>
                                  <a:pt x="3629046" y="4681704"/>
                                  <a:pt x="3629844" y="4673321"/>
                                  <a:pt x="3624656" y="4667732"/>
                                </a:cubicBezTo>
                                <a:cubicBezTo>
                                  <a:pt x="3619862" y="4662143"/>
                                  <a:pt x="3611078" y="4661345"/>
                                  <a:pt x="3605488" y="4666135"/>
                                </a:cubicBezTo>
                                <a:lnTo>
                                  <a:pt x="3604293" y="4667333"/>
                                </a:lnTo>
                                <a:cubicBezTo>
                                  <a:pt x="3603494" y="4667732"/>
                                  <a:pt x="3602695" y="4668131"/>
                                  <a:pt x="3601896" y="4668131"/>
                                </a:cubicBezTo>
                                <a:cubicBezTo>
                                  <a:pt x="3601097" y="4668131"/>
                                  <a:pt x="3599897" y="4667732"/>
                                  <a:pt x="3599499" y="4666934"/>
                                </a:cubicBezTo>
                                <a:lnTo>
                                  <a:pt x="3598303" y="4665736"/>
                                </a:lnTo>
                                <a:cubicBezTo>
                                  <a:pt x="3595907" y="4662941"/>
                                  <a:pt x="3592517" y="4661344"/>
                                  <a:pt x="3589019" y="4661045"/>
                                </a:cubicBezTo>
                                <a:close/>
                                <a:moveTo>
                                  <a:pt x="5846784" y="4653908"/>
                                </a:moveTo>
                                <a:cubicBezTo>
                                  <a:pt x="5851774" y="4655056"/>
                                  <a:pt x="5856365" y="4658150"/>
                                  <a:pt x="5859359" y="4662941"/>
                                </a:cubicBezTo>
                                <a:lnTo>
                                  <a:pt x="5853770" y="4666534"/>
                                </a:lnTo>
                                <a:cubicBezTo>
                                  <a:pt x="5849778" y="4660147"/>
                                  <a:pt x="5841395" y="4658150"/>
                                  <a:pt x="5835008" y="4662143"/>
                                </a:cubicBezTo>
                                <a:cubicBezTo>
                                  <a:pt x="5828620" y="4666135"/>
                                  <a:pt x="5826624" y="4674518"/>
                                  <a:pt x="5831016" y="4680506"/>
                                </a:cubicBezTo>
                                <a:lnTo>
                                  <a:pt x="5825426" y="4684099"/>
                                </a:lnTo>
                                <a:cubicBezTo>
                                  <a:pt x="5819438" y="4674917"/>
                                  <a:pt x="5822233" y="4662542"/>
                                  <a:pt x="5831814" y="4656553"/>
                                </a:cubicBezTo>
                                <a:cubicBezTo>
                                  <a:pt x="5836405" y="4653559"/>
                                  <a:pt x="5841794" y="4652761"/>
                                  <a:pt x="5846784" y="4653908"/>
                                </a:cubicBezTo>
                                <a:close/>
                                <a:moveTo>
                                  <a:pt x="3629844" y="4641384"/>
                                </a:moveTo>
                                <a:lnTo>
                                  <a:pt x="3644616" y="4642582"/>
                                </a:lnTo>
                                <a:cubicBezTo>
                                  <a:pt x="3646214" y="4642582"/>
                                  <a:pt x="3647811" y="4644178"/>
                                  <a:pt x="3648610" y="4646574"/>
                                </a:cubicBezTo>
                                <a:lnTo>
                                  <a:pt x="3647413" y="4661345"/>
                                </a:lnTo>
                                <a:cubicBezTo>
                                  <a:pt x="3647413" y="4663341"/>
                                  <a:pt x="3645814" y="4664539"/>
                                  <a:pt x="3643817" y="4664539"/>
                                </a:cubicBezTo>
                                <a:cubicBezTo>
                                  <a:pt x="3641821" y="4664539"/>
                                  <a:pt x="3640624" y="4662942"/>
                                  <a:pt x="3640624" y="4660946"/>
                                </a:cubicBezTo>
                                <a:lnTo>
                                  <a:pt x="3641024" y="4654158"/>
                                </a:lnTo>
                                <a:lnTo>
                                  <a:pt x="3630244" y="4663341"/>
                                </a:lnTo>
                                <a:lnTo>
                                  <a:pt x="3630643" y="4663740"/>
                                </a:lnTo>
                                <a:cubicBezTo>
                                  <a:pt x="3637829" y="4672522"/>
                                  <a:pt x="3636632" y="4685297"/>
                                  <a:pt x="3628248" y="4692482"/>
                                </a:cubicBezTo>
                                <a:lnTo>
                                  <a:pt x="3604690" y="4712442"/>
                                </a:lnTo>
                                <a:cubicBezTo>
                                  <a:pt x="3603092" y="4714039"/>
                                  <a:pt x="3600696" y="4714438"/>
                                  <a:pt x="3598701" y="4714438"/>
                                </a:cubicBezTo>
                                <a:cubicBezTo>
                                  <a:pt x="3596706" y="4714438"/>
                                  <a:pt x="3594712" y="4713241"/>
                                  <a:pt x="3593114" y="4711644"/>
                                </a:cubicBezTo>
                                <a:lnTo>
                                  <a:pt x="3584729" y="4701664"/>
                                </a:lnTo>
                                <a:lnTo>
                                  <a:pt x="3575551" y="4709648"/>
                                </a:lnTo>
                                <a:lnTo>
                                  <a:pt x="3575148" y="4716833"/>
                                </a:lnTo>
                                <a:cubicBezTo>
                                  <a:pt x="3575148" y="4718829"/>
                                  <a:pt x="3573557" y="4720027"/>
                                  <a:pt x="3571556" y="4720027"/>
                                </a:cubicBezTo>
                                <a:cubicBezTo>
                                  <a:pt x="3569562" y="4720027"/>
                                  <a:pt x="3568368" y="4718430"/>
                                  <a:pt x="3568368" y="4716434"/>
                                </a:cubicBezTo>
                                <a:lnTo>
                                  <a:pt x="3568763" y="4711245"/>
                                </a:lnTo>
                                <a:lnTo>
                                  <a:pt x="3563574" y="4710845"/>
                                </a:lnTo>
                                <a:cubicBezTo>
                                  <a:pt x="3561580" y="4710845"/>
                                  <a:pt x="3560385" y="4709249"/>
                                  <a:pt x="3560385" y="4707253"/>
                                </a:cubicBezTo>
                                <a:cubicBezTo>
                                  <a:pt x="3560385" y="4705257"/>
                                  <a:pt x="3561983" y="4704059"/>
                                  <a:pt x="3563976" y="4704059"/>
                                </a:cubicBezTo>
                                <a:lnTo>
                                  <a:pt x="3571160" y="4704458"/>
                                </a:lnTo>
                                <a:lnTo>
                                  <a:pt x="3580338" y="4696474"/>
                                </a:lnTo>
                                <a:lnTo>
                                  <a:pt x="3572758" y="4687692"/>
                                </a:lnTo>
                                <a:cubicBezTo>
                                  <a:pt x="3565575" y="4678910"/>
                                  <a:pt x="3566769" y="4666135"/>
                                  <a:pt x="3575148" y="4658949"/>
                                </a:cubicBezTo>
                                <a:cubicBezTo>
                                  <a:pt x="3583131" y="4651763"/>
                                  <a:pt x="3595108" y="4652562"/>
                                  <a:pt x="3602695" y="4660146"/>
                                </a:cubicBezTo>
                                <a:cubicBezTo>
                                  <a:pt x="3609081" y="4655356"/>
                                  <a:pt x="3617466" y="4654957"/>
                                  <a:pt x="3624256" y="4658550"/>
                                </a:cubicBezTo>
                                <a:lnTo>
                                  <a:pt x="3636234" y="4648570"/>
                                </a:lnTo>
                                <a:lnTo>
                                  <a:pt x="3629445" y="4648170"/>
                                </a:lnTo>
                                <a:cubicBezTo>
                                  <a:pt x="3627449" y="4648170"/>
                                  <a:pt x="3626252" y="4646574"/>
                                  <a:pt x="3626252" y="4644578"/>
                                </a:cubicBezTo>
                                <a:cubicBezTo>
                                  <a:pt x="3626252" y="4642582"/>
                                  <a:pt x="3627848" y="4641384"/>
                                  <a:pt x="3629844" y="4641384"/>
                                </a:cubicBezTo>
                                <a:close/>
                                <a:moveTo>
                                  <a:pt x="4877881" y="4598825"/>
                                </a:moveTo>
                                <a:lnTo>
                                  <a:pt x="4877728" y="4605857"/>
                                </a:lnTo>
                                <a:lnTo>
                                  <a:pt x="4872173" y="4611249"/>
                                </a:lnTo>
                                <a:lnTo>
                                  <a:pt x="4879824" y="4611394"/>
                                </a:lnTo>
                                <a:lnTo>
                                  <a:pt x="4885543" y="4617179"/>
                                </a:lnTo>
                                <a:lnTo>
                                  <a:pt x="4885711" y="4609449"/>
                                </a:lnTo>
                                <a:lnTo>
                                  <a:pt x="4890918" y="4604242"/>
                                </a:lnTo>
                                <a:lnTo>
                                  <a:pt x="4882918" y="4603861"/>
                                </a:lnTo>
                                <a:close/>
                                <a:moveTo>
                                  <a:pt x="4872938" y="4585097"/>
                                </a:moveTo>
                                <a:cubicBezTo>
                                  <a:pt x="4874934" y="4584299"/>
                                  <a:pt x="4877329" y="4585097"/>
                                  <a:pt x="4878128" y="4587492"/>
                                </a:cubicBezTo>
                                <a:lnTo>
                                  <a:pt x="4878103" y="4588666"/>
                                </a:lnTo>
                                <a:lnTo>
                                  <a:pt x="4886112" y="4596675"/>
                                </a:lnTo>
                                <a:lnTo>
                                  <a:pt x="4898486" y="4596675"/>
                                </a:lnTo>
                                <a:lnTo>
                                  <a:pt x="4898886" y="4596274"/>
                                </a:lnTo>
                                <a:cubicBezTo>
                                  <a:pt x="4900882" y="4595476"/>
                                  <a:pt x="4903277" y="4596274"/>
                                  <a:pt x="4904076" y="4598669"/>
                                </a:cubicBezTo>
                                <a:cubicBezTo>
                                  <a:pt x="4904874" y="4600665"/>
                                  <a:pt x="4904076" y="4603061"/>
                                  <a:pt x="4901680" y="4603860"/>
                                </a:cubicBezTo>
                                <a:lnTo>
                                  <a:pt x="4901283" y="4604257"/>
                                </a:lnTo>
                                <a:lnTo>
                                  <a:pt x="4901281" y="4604260"/>
                                </a:lnTo>
                                <a:lnTo>
                                  <a:pt x="4901279" y="4604261"/>
                                </a:lnTo>
                                <a:lnTo>
                                  <a:pt x="4892898" y="4612642"/>
                                </a:lnTo>
                                <a:lnTo>
                                  <a:pt x="4892898" y="4624618"/>
                                </a:lnTo>
                                <a:lnTo>
                                  <a:pt x="4892898" y="4624618"/>
                                </a:lnTo>
                                <a:lnTo>
                                  <a:pt x="4892898" y="4624619"/>
                                </a:lnTo>
                                <a:lnTo>
                                  <a:pt x="4892898" y="4625017"/>
                                </a:lnTo>
                                <a:lnTo>
                                  <a:pt x="4890112" y="4630193"/>
                                </a:lnTo>
                                <a:lnTo>
                                  <a:pt x="4890104" y="4630207"/>
                                </a:lnTo>
                                <a:lnTo>
                                  <a:pt x="4890104" y="4630207"/>
                                </a:lnTo>
                                <a:lnTo>
                                  <a:pt x="4890104" y="4630207"/>
                                </a:lnTo>
                                <a:cubicBezTo>
                                  <a:pt x="4888108" y="4631005"/>
                                  <a:pt x="4886111" y="4629808"/>
                                  <a:pt x="4885312" y="4627812"/>
                                </a:cubicBezTo>
                                <a:lnTo>
                                  <a:pt x="4885312" y="4627811"/>
                                </a:lnTo>
                                <a:lnTo>
                                  <a:pt x="4876681" y="4618879"/>
                                </a:lnTo>
                                <a:lnTo>
                                  <a:pt x="4864560" y="4618638"/>
                                </a:lnTo>
                                <a:lnTo>
                                  <a:pt x="4864156" y="4619030"/>
                                </a:lnTo>
                                <a:cubicBezTo>
                                  <a:pt x="4862159" y="4619829"/>
                                  <a:pt x="4860163" y="4618631"/>
                                  <a:pt x="4859364" y="4616635"/>
                                </a:cubicBezTo>
                                <a:lnTo>
                                  <a:pt x="4859447" y="4616457"/>
                                </a:lnTo>
                                <a:lnTo>
                                  <a:pt x="4858965" y="4616235"/>
                                </a:lnTo>
                                <a:cubicBezTo>
                                  <a:pt x="4858167" y="4614239"/>
                                  <a:pt x="4858965" y="4611843"/>
                                  <a:pt x="4861360" y="4611044"/>
                                </a:cubicBezTo>
                                <a:lnTo>
                                  <a:pt x="4862145" y="4611059"/>
                                </a:lnTo>
                                <a:lnTo>
                                  <a:pt x="4870543" y="4602663"/>
                                </a:lnTo>
                                <a:lnTo>
                                  <a:pt x="4870543" y="4591486"/>
                                </a:lnTo>
                                <a:lnTo>
                                  <a:pt x="4869743" y="4590687"/>
                                </a:lnTo>
                                <a:cubicBezTo>
                                  <a:pt x="4868945" y="4588690"/>
                                  <a:pt x="4869743" y="4586295"/>
                                  <a:pt x="4872139" y="4585496"/>
                                </a:cubicBezTo>
                                <a:lnTo>
                                  <a:pt x="4872646" y="4585730"/>
                                </a:lnTo>
                                <a:close/>
                                <a:moveTo>
                                  <a:pt x="4811301" y="4575483"/>
                                </a:moveTo>
                                <a:lnTo>
                                  <a:pt x="4811062" y="4592683"/>
                                </a:lnTo>
                                <a:lnTo>
                                  <a:pt x="4798213" y="4604818"/>
                                </a:lnTo>
                                <a:lnTo>
                                  <a:pt x="4815454" y="4605057"/>
                                </a:lnTo>
                                <a:lnTo>
                                  <a:pt x="4828374" y="4618495"/>
                                </a:lnTo>
                                <a:lnTo>
                                  <a:pt x="4828627" y="4600267"/>
                                </a:lnTo>
                                <a:lnTo>
                                  <a:pt x="4841257" y="4588123"/>
                                </a:lnTo>
                                <a:lnTo>
                                  <a:pt x="4821840" y="4586695"/>
                                </a:lnTo>
                                <a:close/>
                                <a:moveTo>
                                  <a:pt x="4805472" y="4561544"/>
                                </a:moveTo>
                                <a:lnTo>
                                  <a:pt x="4806131" y="4561848"/>
                                </a:lnTo>
                                <a:lnTo>
                                  <a:pt x="4806272" y="4561544"/>
                                </a:lnTo>
                                <a:cubicBezTo>
                                  <a:pt x="4808268" y="4560746"/>
                                  <a:pt x="4810663" y="4561544"/>
                                  <a:pt x="4811461" y="4563940"/>
                                </a:cubicBezTo>
                                <a:lnTo>
                                  <a:pt x="4811450" y="4564755"/>
                                </a:lnTo>
                                <a:lnTo>
                                  <a:pt x="4826381" y="4580208"/>
                                </a:lnTo>
                                <a:cubicBezTo>
                                  <a:pt x="4833317" y="4583202"/>
                                  <a:pt x="4841401" y="4583502"/>
                                  <a:pt x="4848986" y="4580308"/>
                                </a:cubicBezTo>
                                <a:lnTo>
                                  <a:pt x="4849255" y="4580432"/>
                                </a:lnTo>
                                <a:lnTo>
                                  <a:pt x="4849386" y="4580306"/>
                                </a:lnTo>
                                <a:cubicBezTo>
                                  <a:pt x="4851382" y="4579508"/>
                                  <a:pt x="4853777" y="4580306"/>
                                  <a:pt x="4854576" y="4582701"/>
                                </a:cubicBezTo>
                                <a:cubicBezTo>
                                  <a:pt x="4855374" y="4584697"/>
                                  <a:pt x="4854576" y="4587093"/>
                                  <a:pt x="4852180" y="4587891"/>
                                </a:cubicBezTo>
                                <a:cubicBezTo>
                                  <a:pt x="4844995" y="4590685"/>
                                  <a:pt x="4839007" y="4596275"/>
                                  <a:pt x="4835813" y="4603860"/>
                                </a:cubicBezTo>
                                <a:cubicBezTo>
                                  <a:pt x="4832620" y="4611045"/>
                                  <a:pt x="4832620" y="4619029"/>
                                  <a:pt x="4835414" y="4626614"/>
                                </a:cubicBezTo>
                                <a:cubicBezTo>
                                  <a:pt x="4836213" y="4628211"/>
                                  <a:pt x="4835414" y="4630606"/>
                                  <a:pt x="4833019" y="4631404"/>
                                </a:cubicBezTo>
                                <a:lnTo>
                                  <a:pt x="4833018" y="4631405"/>
                                </a:lnTo>
                                <a:cubicBezTo>
                                  <a:pt x="4831022" y="4632203"/>
                                  <a:pt x="4829026" y="4631006"/>
                                  <a:pt x="4828228" y="4629010"/>
                                </a:cubicBezTo>
                                <a:cubicBezTo>
                                  <a:pt x="4825434" y="4621425"/>
                                  <a:pt x="4819845" y="4615836"/>
                                  <a:pt x="4812260" y="4612643"/>
                                </a:cubicBezTo>
                                <a:lnTo>
                                  <a:pt x="4790336" y="4612257"/>
                                </a:lnTo>
                                <a:lnTo>
                                  <a:pt x="4789505" y="4613042"/>
                                </a:lnTo>
                                <a:cubicBezTo>
                                  <a:pt x="4787509" y="4613841"/>
                                  <a:pt x="4785513" y="4612643"/>
                                  <a:pt x="4784714" y="4610647"/>
                                </a:cubicBezTo>
                                <a:lnTo>
                                  <a:pt x="4784948" y="4610140"/>
                                </a:lnTo>
                                <a:lnTo>
                                  <a:pt x="4784315" y="4609848"/>
                                </a:lnTo>
                                <a:cubicBezTo>
                                  <a:pt x="4783517" y="4607851"/>
                                  <a:pt x="4784315" y="4605456"/>
                                  <a:pt x="4786710" y="4604658"/>
                                </a:cubicBezTo>
                                <a:lnTo>
                                  <a:pt x="4787911" y="4604675"/>
                                </a:lnTo>
                                <a:lnTo>
                                  <a:pt x="4803477" y="4589489"/>
                                </a:lnTo>
                                <a:lnTo>
                                  <a:pt x="4803862" y="4567569"/>
                                </a:lnTo>
                                <a:lnTo>
                                  <a:pt x="4803077" y="4566734"/>
                                </a:lnTo>
                                <a:cubicBezTo>
                                  <a:pt x="4802279" y="4564738"/>
                                  <a:pt x="4803077" y="4562343"/>
                                  <a:pt x="4805472" y="4561544"/>
                                </a:cubicBezTo>
                                <a:close/>
                                <a:moveTo>
                                  <a:pt x="663700" y="4540487"/>
                                </a:moveTo>
                                <a:cubicBezTo>
                                  <a:pt x="660207" y="4540187"/>
                                  <a:pt x="656614" y="4541186"/>
                                  <a:pt x="653819" y="4543581"/>
                                </a:cubicBezTo>
                                <a:cubicBezTo>
                                  <a:pt x="648231" y="4548372"/>
                                  <a:pt x="647432" y="4557154"/>
                                  <a:pt x="652223" y="4562743"/>
                                </a:cubicBezTo>
                                <a:lnTo>
                                  <a:pt x="659409" y="4571126"/>
                                </a:lnTo>
                                <a:lnTo>
                                  <a:pt x="670986" y="4561146"/>
                                </a:lnTo>
                                <a:cubicBezTo>
                                  <a:pt x="672583" y="4559948"/>
                                  <a:pt x="674579" y="4559948"/>
                                  <a:pt x="675776" y="4561545"/>
                                </a:cubicBezTo>
                                <a:cubicBezTo>
                                  <a:pt x="676974" y="4563142"/>
                                  <a:pt x="676974" y="4565138"/>
                                  <a:pt x="675377" y="4566336"/>
                                </a:cubicBezTo>
                                <a:lnTo>
                                  <a:pt x="663800" y="4576316"/>
                                </a:lnTo>
                                <a:lnTo>
                                  <a:pt x="672183" y="4586295"/>
                                </a:lnTo>
                                <a:cubicBezTo>
                                  <a:pt x="672583" y="4586695"/>
                                  <a:pt x="673381" y="4586695"/>
                                  <a:pt x="674179" y="4586295"/>
                                </a:cubicBezTo>
                                <a:lnTo>
                                  <a:pt x="698131" y="4566336"/>
                                </a:lnTo>
                                <a:cubicBezTo>
                                  <a:pt x="703720" y="4561545"/>
                                  <a:pt x="704519" y="4552763"/>
                                  <a:pt x="699329" y="4547174"/>
                                </a:cubicBezTo>
                                <a:cubicBezTo>
                                  <a:pt x="694539" y="4541585"/>
                                  <a:pt x="685756" y="4540787"/>
                                  <a:pt x="680167" y="4545577"/>
                                </a:cubicBezTo>
                                <a:lnTo>
                                  <a:pt x="678970" y="4546775"/>
                                </a:lnTo>
                                <a:cubicBezTo>
                                  <a:pt x="678171" y="4547174"/>
                                  <a:pt x="677373" y="4547573"/>
                                  <a:pt x="676575" y="4547573"/>
                                </a:cubicBezTo>
                                <a:cubicBezTo>
                                  <a:pt x="675377" y="4547573"/>
                                  <a:pt x="674579" y="4547174"/>
                                  <a:pt x="674179" y="4546376"/>
                                </a:cubicBezTo>
                                <a:lnTo>
                                  <a:pt x="672982" y="4545178"/>
                                </a:lnTo>
                                <a:cubicBezTo>
                                  <a:pt x="670586" y="4542383"/>
                                  <a:pt x="667193" y="4540786"/>
                                  <a:pt x="663700" y="4540487"/>
                                </a:cubicBezTo>
                                <a:close/>
                                <a:moveTo>
                                  <a:pt x="7366633" y="4527313"/>
                                </a:moveTo>
                                <a:cubicBezTo>
                                  <a:pt x="7363140" y="4527013"/>
                                  <a:pt x="7359547" y="4528011"/>
                                  <a:pt x="7356752" y="4530407"/>
                                </a:cubicBezTo>
                                <a:cubicBezTo>
                                  <a:pt x="7351164" y="4535198"/>
                                  <a:pt x="7350365" y="4543980"/>
                                  <a:pt x="7355156" y="4549569"/>
                                </a:cubicBezTo>
                                <a:lnTo>
                                  <a:pt x="7362342" y="4557952"/>
                                </a:lnTo>
                                <a:lnTo>
                                  <a:pt x="7373919" y="4547972"/>
                                </a:lnTo>
                                <a:cubicBezTo>
                                  <a:pt x="7375516" y="4546774"/>
                                  <a:pt x="7377512" y="4546774"/>
                                  <a:pt x="7378709" y="4548371"/>
                                </a:cubicBezTo>
                                <a:cubicBezTo>
                                  <a:pt x="7379907" y="4549968"/>
                                  <a:pt x="7379907" y="4551964"/>
                                  <a:pt x="7378310" y="4553162"/>
                                </a:cubicBezTo>
                                <a:lnTo>
                                  <a:pt x="7366733" y="4563142"/>
                                </a:lnTo>
                                <a:lnTo>
                                  <a:pt x="7375117" y="4573121"/>
                                </a:lnTo>
                                <a:cubicBezTo>
                                  <a:pt x="7375516" y="4573521"/>
                                  <a:pt x="7376314" y="4573521"/>
                                  <a:pt x="7377113" y="4573121"/>
                                </a:cubicBezTo>
                                <a:lnTo>
                                  <a:pt x="7401065" y="4553162"/>
                                </a:lnTo>
                                <a:cubicBezTo>
                                  <a:pt x="7406653" y="4548371"/>
                                  <a:pt x="7407452" y="4539589"/>
                                  <a:pt x="7402262" y="4534000"/>
                                </a:cubicBezTo>
                                <a:cubicBezTo>
                                  <a:pt x="7397472" y="4528411"/>
                                  <a:pt x="7388689" y="4527613"/>
                                  <a:pt x="7383101" y="4532403"/>
                                </a:cubicBezTo>
                                <a:lnTo>
                                  <a:pt x="7381903" y="4533601"/>
                                </a:lnTo>
                                <a:cubicBezTo>
                                  <a:pt x="7381105" y="4534000"/>
                                  <a:pt x="7380306" y="4534399"/>
                                  <a:pt x="7379508" y="4534399"/>
                                </a:cubicBezTo>
                                <a:cubicBezTo>
                                  <a:pt x="7378709" y="4534399"/>
                                  <a:pt x="7377512" y="4534000"/>
                                  <a:pt x="7377113" y="4533202"/>
                                </a:cubicBezTo>
                                <a:lnTo>
                                  <a:pt x="7375915" y="4532004"/>
                                </a:lnTo>
                                <a:cubicBezTo>
                                  <a:pt x="7373520" y="4529209"/>
                                  <a:pt x="7370126" y="4527612"/>
                                  <a:pt x="7366633" y="4527313"/>
                                </a:cubicBezTo>
                                <a:close/>
                                <a:moveTo>
                                  <a:pt x="704119" y="4520826"/>
                                </a:moveTo>
                                <a:lnTo>
                                  <a:pt x="718890" y="4522024"/>
                                </a:lnTo>
                                <a:cubicBezTo>
                                  <a:pt x="720886" y="4522024"/>
                                  <a:pt x="722083" y="4523620"/>
                                  <a:pt x="722882" y="4526016"/>
                                </a:cubicBezTo>
                                <a:lnTo>
                                  <a:pt x="721684" y="4540787"/>
                                </a:lnTo>
                                <a:cubicBezTo>
                                  <a:pt x="721684" y="4542783"/>
                                  <a:pt x="720087" y="4543981"/>
                                  <a:pt x="718091" y="4543981"/>
                                </a:cubicBezTo>
                                <a:cubicBezTo>
                                  <a:pt x="716095" y="4543981"/>
                                  <a:pt x="714898" y="4542384"/>
                                  <a:pt x="714898" y="4540388"/>
                                </a:cubicBezTo>
                                <a:lnTo>
                                  <a:pt x="715297" y="4533600"/>
                                </a:lnTo>
                                <a:lnTo>
                                  <a:pt x="704519" y="4542783"/>
                                </a:lnTo>
                                <a:lnTo>
                                  <a:pt x="704918" y="4543182"/>
                                </a:lnTo>
                                <a:cubicBezTo>
                                  <a:pt x="712103" y="4551964"/>
                                  <a:pt x="710906" y="4564739"/>
                                  <a:pt x="702523" y="4571924"/>
                                </a:cubicBezTo>
                                <a:lnTo>
                                  <a:pt x="678970" y="4591884"/>
                                </a:lnTo>
                                <a:cubicBezTo>
                                  <a:pt x="677373" y="4593481"/>
                                  <a:pt x="674978" y="4593880"/>
                                  <a:pt x="672982" y="4593880"/>
                                </a:cubicBezTo>
                                <a:cubicBezTo>
                                  <a:pt x="670986" y="4593880"/>
                                  <a:pt x="668990" y="4592683"/>
                                  <a:pt x="667393" y="4591086"/>
                                </a:cubicBezTo>
                                <a:lnTo>
                                  <a:pt x="659010" y="4581106"/>
                                </a:lnTo>
                                <a:lnTo>
                                  <a:pt x="649827" y="4589090"/>
                                </a:lnTo>
                                <a:lnTo>
                                  <a:pt x="649428" y="4596275"/>
                                </a:lnTo>
                                <a:cubicBezTo>
                                  <a:pt x="649428" y="4598271"/>
                                  <a:pt x="647831" y="4599469"/>
                                  <a:pt x="645835" y="4599469"/>
                                </a:cubicBezTo>
                                <a:cubicBezTo>
                                  <a:pt x="643839" y="4599469"/>
                                  <a:pt x="642642" y="4597872"/>
                                  <a:pt x="642642" y="4595876"/>
                                </a:cubicBezTo>
                                <a:lnTo>
                                  <a:pt x="643041" y="4590687"/>
                                </a:lnTo>
                                <a:lnTo>
                                  <a:pt x="637851" y="4590287"/>
                                </a:lnTo>
                                <a:cubicBezTo>
                                  <a:pt x="635855" y="4590287"/>
                                  <a:pt x="634658" y="4588691"/>
                                  <a:pt x="634658" y="4586695"/>
                                </a:cubicBezTo>
                                <a:cubicBezTo>
                                  <a:pt x="634658" y="4584699"/>
                                  <a:pt x="636255" y="4583501"/>
                                  <a:pt x="638251" y="4583501"/>
                                </a:cubicBezTo>
                                <a:lnTo>
                                  <a:pt x="645436" y="4583900"/>
                                </a:lnTo>
                                <a:lnTo>
                                  <a:pt x="654618" y="4575916"/>
                                </a:lnTo>
                                <a:lnTo>
                                  <a:pt x="647033" y="4567134"/>
                                </a:lnTo>
                                <a:cubicBezTo>
                                  <a:pt x="639847" y="4558352"/>
                                  <a:pt x="641045" y="4545577"/>
                                  <a:pt x="649428" y="4538391"/>
                                </a:cubicBezTo>
                                <a:cubicBezTo>
                                  <a:pt x="657412" y="4531205"/>
                                  <a:pt x="669389" y="4532004"/>
                                  <a:pt x="676974" y="4539588"/>
                                </a:cubicBezTo>
                                <a:cubicBezTo>
                                  <a:pt x="683361" y="4534798"/>
                                  <a:pt x="691744" y="4534399"/>
                                  <a:pt x="698531" y="4537992"/>
                                </a:cubicBezTo>
                                <a:lnTo>
                                  <a:pt x="710507" y="4528012"/>
                                </a:lnTo>
                                <a:lnTo>
                                  <a:pt x="703720" y="4527612"/>
                                </a:lnTo>
                                <a:cubicBezTo>
                                  <a:pt x="701724" y="4527612"/>
                                  <a:pt x="700527" y="4526016"/>
                                  <a:pt x="700527" y="4524020"/>
                                </a:cubicBezTo>
                                <a:cubicBezTo>
                                  <a:pt x="700527" y="4522024"/>
                                  <a:pt x="702123" y="4520826"/>
                                  <a:pt x="704119" y="4520826"/>
                                </a:cubicBezTo>
                                <a:close/>
                                <a:moveTo>
                                  <a:pt x="2948622" y="4516585"/>
                                </a:moveTo>
                                <a:cubicBezTo>
                                  <a:pt x="2953613" y="4517733"/>
                                  <a:pt x="2958203" y="4520826"/>
                                  <a:pt x="2961198" y="4525617"/>
                                </a:cubicBezTo>
                                <a:lnTo>
                                  <a:pt x="2955609" y="4529210"/>
                                </a:lnTo>
                                <a:cubicBezTo>
                                  <a:pt x="2951616" y="4522823"/>
                                  <a:pt x="2943234" y="4520826"/>
                                  <a:pt x="2936846" y="4524819"/>
                                </a:cubicBezTo>
                                <a:cubicBezTo>
                                  <a:pt x="2930459" y="4528811"/>
                                  <a:pt x="2928466" y="4537194"/>
                                  <a:pt x="2932854" y="4543182"/>
                                </a:cubicBezTo>
                                <a:lnTo>
                                  <a:pt x="2927263" y="4546775"/>
                                </a:lnTo>
                                <a:cubicBezTo>
                                  <a:pt x="2921277" y="4537593"/>
                                  <a:pt x="2924072" y="4525218"/>
                                  <a:pt x="2933651" y="4519229"/>
                                </a:cubicBezTo>
                                <a:cubicBezTo>
                                  <a:pt x="2938243" y="4516235"/>
                                  <a:pt x="2943632" y="4515437"/>
                                  <a:pt x="2948622" y="4516585"/>
                                </a:cubicBezTo>
                                <a:close/>
                                <a:moveTo>
                                  <a:pt x="7407052" y="4507652"/>
                                </a:moveTo>
                                <a:lnTo>
                                  <a:pt x="7421823" y="4508850"/>
                                </a:lnTo>
                                <a:cubicBezTo>
                                  <a:pt x="7423819" y="4508850"/>
                                  <a:pt x="7425016" y="4510446"/>
                                  <a:pt x="7425815" y="4512842"/>
                                </a:cubicBezTo>
                                <a:lnTo>
                                  <a:pt x="7424617" y="4527613"/>
                                </a:lnTo>
                                <a:cubicBezTo>
                                  <a:pt x="7424617" y="4529609"/>
                                  <a:pt x="7423020" y="4530807"/>
                                  <a:pt x="7421024" y="4530807"/>
                                </a:cubicBezTo>
                                <a:cubicBezTo>
                                  <a:pt x="7419028" y="4530807"/>
                                  <a:pt x="7417831" y="4529210"/>
                                  <a:pt x="7417831" y="4527214"/>
                                </a:cubicBezTo>
                                <a:lnTo>
                                  <a:pt x="7418230" y="4520426"/>
                                </a:lnTo>
                                <a:lnTo>
                                  <a:pt x="7407452" y="4529609"/>
                                </a:lnTo>
                                <a:lnTo>
                                  <a:pt x="7407851" y="4530008"/>
                                </a:lnTo>
                                <a:cubicBezTo>
                                  <a:pt x="7415036" y="4538790"/>
                                  <a:pt x="7413839" y="4551565"/>
                                  <a:pt x="7405456" y="4558750"/>
                                </a:cubicBezTo>
                                <a:lnTo>
                                  <a:pt x="7381903" y="4578710"/>
                                </a:lnTo>
                                <a:cubicBezTo>
                                  <a:pt x="7380306" y="4580307"/>
                                  <a:pt x="7377911" y="4580706"/>
                                  <a:pt x="7375915" y="4580706"/>
                                </a:cubicBezTo>
                                <a:cubicBezTo>
                                  <a:pt x="7373919" y="4580706"/>
                                  <a:pt x="7371923" y="4579509"/>
                                  <a:pt x="7370326" y="4577912"/>
                                </a:cubicBezTo>
                                <a:lnTo>
                                  <a:pt x="7361943" y="4567932"/>
                                </a:lnTo>
                                <a:lnTo>
                                  <a:pt x="7352760" y="4575916"/>
                                </a:lnTo>
                                <a:lnTo>
                                  <a:pt x="7352361" y="4583101"/>
                                </a:lnTo>
                                <a:cubicBezTo>
                                  <a:pt x="7352361" y="4585097"/>
                                  <a:pt x="7350764" y="4586295"/>
                                  <a:pt x="7348768" y="4586295"/>
                                </a:cubicBezTo>
                                <a:cubicBezTo>
                                  <a:pt x="7346772" y="4586295"/>
                                  <a:pt x="7345575" y="4584698"/>
                                  <a:pt x="7345575" y="4582702"/>
                                </a:cubicBezTo>
                                <a:lnTo>
                                  <a:pt x="7345974" y="4577513"/>
                                </a:lnTo>
                                <a:lnTo>
                                  <a:pt x="7340784" y="4577113"/>
                                </a:lnTo>
                                <a:cubicBezTo>
                                  <a:pt x="7338788" y="4577113"/>
                                  <a:pt x="7337591" y="4575517"/>
                                  <a:pt x="7337591" y="4573521"/>
                                </a:cubicBezTo>
                                <a:cubicBezTo>
                                  <a:pt x="7337591" y="4571525"/>
                                  <a:pt x="7339188" y="4570327"/>
                                  <a:pt x="7341184" y="4570327"/>
                                </a:cubicBezTo>
                                <a:lnTo>
                                  <a:pt x="7348369" y="4570726"/>
                                </a:lnTo>
                                <a:lnTo>
                                  <a:pt x="7357551" y="4562742"/>
                                </a:lnTo>
                                <a:lnTo>
                                  <a:pt x="7349966" y="4553960"/>
                                </a:lnTo>
                                <a:cubicBezTo>
                                  <a:pt x="7342780" y="4545178"/>
                                  <a:pt x="7343978" y="4532403"/>
                                  <a:pt x="7352361" y="4525217"/>
                                </a:cubicBezTo>
                                <a:cubicBezTo>
                                  <a:pt x="7360346" y="4518031"/>
                                  <a:pt x="7372322" y="4518830"/>
                                  <a:pt x="7379907" y="4526414"/>
                                </a:cubicBezTo>
                                <a:cubicBezTo>
                                  <a:pt x="7386294" y="4521624"/>
                                  <a:pt x="7394677" y="4521225"/>
                                  <a:pt x="7401464" y="4524818"/>
                                </a:cubicBezTo>
                                <a:lnTo>
                                  <a:pt x="7413440" y="4514838"/>
                                </a:lnTo>
                                <a:lnTo>
                                  <a:pt x="7406653" y="4514438"/>
                                </a:lnTo>
                                <a:cubicBezTo>
                                  <a:pt x="7404657" y="4514438"/>
                                  <a:pt x="7403460" y="4512842"/>
                                  <a:pt x="7403460" y="4510846"/>
                                </a:cubicBezTo>
                                <a:cubicBezTo>
                                  <a:pt x="7403460" y="4508850"/>
                                  <a:pt x="7405056" y="4507652"/>
                                  <a:pt x="7407052" y="4507652"/>
                                </a:cubicBezTo>
                                <a:close/>
                                <a:moveTo>
                                  <a:pt x="1979716" y="4461500"/>
                                </a:moveTo>
                                <a:lnTo>
                                  <a:pt x="1979563" y="4468532"/>
                                </a:lnTo>
                                <a:lnTo>
                                  <a:pt x="1974014" y="4473918"/>
                                </a:lnTo>
                                <a:lnTo>
                                  <a:pt x="1982057" y="4474070"/>
                                </a:lnTo>
                                <a:lnTo>
                                  <a:pt x="1987387" y="4479460"/>
                                </a:lnTo>
                                <a:lnTo>
                                  <a:pt x="1987546" y="4472125"/>
                                </a:lnTo>
                                <a:lnTo>
                                  <a:pt x="1992753" y="4466918"/>
                                </a:lnTo>
                                <a:lnTo>
                                  <a:pt x="1984752" y="4466536"/>
                                </a:lnTo>
                                <a:close/>
                                <a:moveTo>
                                  <a:pt x="1974773" y="4447772"/>
                                </a:moveTo>
                                <a:cubicBezTo>
                                  <a:pt x="1976769" y="4446974"/>
                                  <a:pt x="1979164" y="4447772"/>
                                  <a:pt x="1979963" y="4450168"/>
                                </a:cubicBezTo>
                                <a:lnTo>
                                  <a:pt x="1979937" y="4451342"/>
                                </a:lnTo>
                                <a:lnTo>
                                  <a:pt x="1987945" y="4459351"/>
                                </a:lnTo>
                                <a:lnTo>
                                  <a:pt x="2000320" y="4459351"/>
                                </a:lnTo>
                                <a:lnTo>
                                  <a:pt x="2000720" y="4458950"/>
                                </a:lnTo>
                                <a:cubicBezTo>
                                  <a:pt x="2002717" y="4458152"/>
                                  <a:pt x="2005112" y="4458950"/>
                                  <a:pt x="2005910" y="4461345"/>
                                </a:cubicBezTo>
                                <a:cubicBezTo>
                                  <a:pt x="2006709" y="4463341"/>
                                  <a:pt x="2005910" y="4465736"/>
                                  <a:pt x="2003515" y="4466536"/>
                                </a:cubicBezTo>
                                <a:lnTo>
                                  <a:pt x="2003117" y="4466934"/>
                                </a:lnTo>
                                <a:lnTo>
                                  <a:pt x="2003116" y="4466935"/>
                                </a:lnTo>
                                <a:lnTo>
                                  <a:pt x="2003116" y="4466935"/>
                                </a:lnTo>
                                <a:lnTo>
                                  <a:pt x="1994732" y="4475318"/>
                                </a:lnTo>
                                <a:lnTo>
                                  <a:pt x="1994732" y="4486890"/>
                                </a:lnTo>
                                <a:lnTo>
                                  <a:pt x="1995132" y="4487294"/>
                                </a:lnTo>
                                <a:cubicBezTo>
                                  <a:pt x="1995531" y="4489689"/>
                                  <a:pt x="1994334" y="4492085"/>
                                  <a:pt x="1992338" y="4492883"/>
                                </a:cubicBezTo>
                                <a:lnTo>
                                  <a:pt x="1992023" y="4492726"/>
                                </a:lnTo>
                                <a:lnTo>
                                  <a:pt x="1991938" y="4492883"/>
                                </a:lnTo>
                                <a:cubicBezTo>
                                  <a:pt x="1989942" y="4493681"/>
                                  <a:pt x="1987946" y="4492484"/>
                                  <a:pt x="1987147" y="4490488"/>
                                </a:cubicBezTo>
                                <a:lnTo>
                                  <a:pt x="1987155" y="4490084"/>
                                </a:lnTo>
                                <a:lnTo>
                                  <a:pt x="1978914" y="4481556"/>
                                </a:lnTo>
                                <a:lnTo>
                                  <a:pt x="1966401" y="4481306"/>
                                </a:lnTo>
                                <a:lnTo>
                                  <a:pt x="1965990" y="4481705"/>
                                </a:lnTo>
                                <a:cubicBezTo>
                                  <a:pt x="1963994" y="4482504"/>
                                  <a:pt x="1961998" y="4481306"/>
                                  <a:pt x="1961199" y="4479310"/>
                                </a:cubicBezTo>
                                <a:lnTo>
                                  <a:pt x="1961350" y="4478981"/>
                                </a:lnTo>
                                <a:lnTo>
                                  <a:pt x="1961199" y="4478911"/>
                                </a:lnTo>
                                <a:cubicBezTo>
                                  <a:pt x="1960400" y="4476915"/>
                                  <a:pt x="1961199" y="4474519"/>
                                  <a:pt x="1963594" y="4473720"/>
                                </a:cubicBezTo>
                                <a:lnTo>
                                  <a:pt x="1963988" y="4473728"/>
                                </a:lnTo>
                                <a:lnTo>
                                  <a:pt x="1972378" y="4465338"/>
                                </a:lnTo>
                                <a:lnTo>
                                  <a:pt x="1972378" y="4454163"/>
                                </a:lnTo>
                                <a:lnTo>
                                  <a:pt x="1971577" y="4453363"/>
                                </a:lnTo>
                                <a:cubicBezTo>
                                  <a:pt x="1970779" y="4451366"/>
                                  <a:pt x="1971577" y="4448971"/>
                                  <a:pt x="1973972" y="4448172"/>
                                </a:cubicBezTo>
                                <a:lnTo>
                                  <a:pt x="1974480" y="4448406"/>
                                </a:lnTo>
                                <a:close/>
                                <a:moveTo>
                                  <a:pt x="1913135" y="4438159"/>
                                </a:moveTo>
                                <a:lnTo>
                                  <a:pt x="1912896" y="4455359"/>
                                </a:lnTo>
                                <a:lnTo>
                                  <a:pt x="1900047" y="4467494"/>
                                </a:lnTo>
                                <a:lnTo>
                                  <a:pt x="1917288" y="4467733"/>
                                </a:lnTo>
                                <a:lnTo>
                                  <a:pt x="1930208" y="4481170"/>
                                </a:lnTo>
                                <a:lnTo>
                                  <a:pt x="1930462" y="4462943"/>
                                </a:lnTo>
                                <a:lnTo>
                                  <a:pt x="1943092" y="4450799"/>
                                </a:lnTo>
                                <a:lnTo>
                                  <a:pt x="1923674" y="4449371"/>
                                </a:lnTo>
                                <a:close/>
                                <a:moveTo>
                                  <a:pt x="1907307" y="4424220"/>
                                </a:moveTo>
                                <a:lnTo>
                                  <a:pt x="1907966" y="4424525"/>
                                </a:lnTo>
                                <a:lnTo>
                                  <a:pt x="1908106" y="4424220"/>
                                </a:lnTo>
                                <a:cubicBezTo>
                                  <a:pt x="1910102" y="4423422"/>
                                  <a:pt x="1912497" y="4424220"/>
                                  <a:pt x="1913296" y="4426615"/>
                                </a:cubicBezTo>
                                <a:lnTo>
                                  <a:pt x="1913284" y="4427430"/>
                                </a:lnTo>
                                <a:lnTo>
                                  <a:pt x="1928216" y="4442884"/>
                                </a:lnTo>
                                <a:cubicBezTo>
                                  <a:pt x="1935152" y="4445878"/>
                                  <a:pt x="1943236" y="4446177"/>
                                  <a:pt x="1950821" y="4442983"/>
                                </a:cubicBezTo>
                                <a:lnTo>
                                  <a:pt x="1951091" y="4443107"/>
                                </a:lnTo>
                                <a:lnTo>
                                  <a:pt x="1951221" y="4442982"/>
                                </a:lnTo>
                                <a:cubicBezTo>
                                  <a:pt x="1953217" y="4442184"/>
                                  <a:pt x="1955612" y="4442982"/>
                                  <a:pt x="1956411" y="4445377"/>
                                </a:cubicBezTo>
                                <a:cubicBezTo>
                                  <a:pt x="1957209" y="4447373"/>
                                  <a:pt x="1956411" y="4449768"/>
                                  <a:pt x="1954015" y="4450567"/>
                                </a:cubicBezTo>
                                <a:cubicBezTo>
                                  <a:pt x="1946830" y="4453361"/>
                                  <a:pt x="1940842" y="4458951"/>
                                  <a:pt x="1937648" y="4466536"/>
                                </a:cubicBezTo>
                                <a:cubicBezTo>
                                  <a:pt x="1934454" y="4473721"/>
                                  <a:pt x="1934454" y="4481705"/>
                                  <a:pt x="1937248" y="4489290"/>
                                </a:cubicBezTo>
                                <a:lnTo>
                                  <a:pt x="1934858" y="4494071"/>
                                </a:lnTo>
                                <a:lnTo>
                                  <a:pt x="1934854" y="4494081"/>
                                </a:lnTo>
                                <a:lnTo>
                                  <a:pt x="1934853" y="4494081"/>
                                </a:lnTo>
                                <a:lnTo>
                                  <a:pt x="1934853" y="4494081"/>
                                </a:lnTo>
                                <a:lnTo>
                                  <a:pt x="1933056" y="4493182"/>
                                </a:lnTo>
                                <a:lnTo>
                                  <a:pt x="1930062" y="4491686"/>
                                </a:lnTo>
                                <a:cubicBezTo>
                                  <a:pt x="1927268" y="4484101"/>
                                  <a:pt x="1921679" y="4478512"/>
                                  <a:pt x="1914094" y="4475319"/>
                                </a:cubicBezTo>
                                <a:lnTo>
                                  <a:pt x="1892170" y="4474933"/>
                                </a:lnTo>
                                <a:lnTo>
                                  <a:pt x="1891339" y="4475718"/>
                                </a:lnTo>
                                <a:cubicBezTo>
                                  <a:pt x="1889343" y="4476516"/>
                                  <a:pt x="1887347" y="4475318"/>
                                  <a:pt x="1886549" y="4473322"/>
                                </a:cubicBezTo>
                                <a:lnTo>
                                  <a:pt x="1886782" y="4472816"/>
                                </a:lnTo>
                                <a:lnTo>
                                  <a:pt x="1886149" y="4472524"/>
                                </a:lnTo>
                                <a:cubicBezTo>
                                  <a:pt x="1885351" y="4470527"/>
                                  <a:pt x="1886149" y="4468132"/>
                                  <a:pt x="1888545" y="4467334"/>
                                </a:cubicBezTo>
                                <a:lnTo>
                                  <a:pt x="1889746" y="4467351"/>
                                </a:lnTo>
                                <a:lnTo>
                                  <a:pt x="1905311" y="4452165"/>
                                </a:lnTo>
                                <a:lnTo>
                                  <a:pt x="1905697" y="4430245"/>
                                </a:lnTo>
                                <a:lnTo>
                                  <a:pt x="1904912" y="4429410"/>
                                </a:lnTo>
                                <a:cubicBezTo>
                                  <a:pt x="1904114" y="4427414"/>
                                  <a:pt x="1904912" y="4425019"/>
                                  <a:pt x="1907307" y="4424220"/>
                                </a:cubicBezTo>
                                <a:close/>
                                <a:moveTo>
                                  <a:pt x="4468450" y="4389989"/>
                                </a:moveTo>
                                <a:cubicBezTo>
                                  <a:pt x="4464957" y="4389689"/>
                                  <a:pt x="4461364" y="4390687"/>
                                  <a:pt x="4458569" y="4393083"/>
                                </a:cubicBezTo>
                                <a:cubicBezTo>
                                  <a:pt x="4452981" y="4397873"/>
                                  <a:pt x="4452182" y="4406656"/>
                                  <a:pt x="4456973" y="4412245"/>
                                </a:cubicBezTo>
                                <a:lnTo>
                                  <a:pt x="4464159" y="4420628"/>
                                </a:lnTo>
                                <a:lnTo>
                                  <a:pt x="4475736" y="4410648"/>
                                </a:lnTo>
                                <a:cubicBezTo>
                                  <a:pt x="4477333" y="4409450"/>
                                  <a:pt x="4479329" y="4409450"/>
                                  <a:pt x="4480526" y="4411047"/>
                                </a:cubicBezTo>
                                <a:cubicBezTo>
                                  <a:pt x="4481724" y="4412644"/>
                                  <a:pt x="4481724" y="4414640"/>
                                  <a:pt x="4480127" y="4415837"/>
                                </a:cubicBezTo>
                                <a:lnTo>
                                  <a:pt x="4468550" y="4425817"/>
                                </a:lnTo>
                                <a:lnTo>
                                  <a:pt x="4476933" y="4435797"/>
                                </a:lnTo>
                                <a:cubicBezTo>
                                  <a:pt x="4477333" y="4436197"/>
                                  <a:pt x="4478131" y="4436197"/>
                                  <a:pt x="4478929" y="4435797"/>
                                </a:cubicBezTo>
                                <a:lnTo>
                                  <a:pt x="4502881" y="4415837"/>
                                </a:lnTo>
                                <a:cubicBezTo>
                                  <a:pt x="4508470" y="4411047"/>
                                  <a:pt x="4509268" y="4402265"/>
                                  <a:pt x="4504079" y="4396676"/>
                                </a:cubicBezTo>
                                <a:cubicBezTo>
                                  <a:pt x="4499289" y="4391087"/>
                                  <a:pt x="4490506" y="4390289"/>
                                  <a:pt x="4484917" y="4395079"/>
                                </a:cubicBezTo>
                                <a:lnTo>
                                  <a:pt x="4483720" y="4396277"/>
                                </a:lnTo>
                                <a:cubicBezTo>
                                  <a:pt x="4482921" y="4396676"/>
                                  <a:pt x="4482123" y="4397075"/>
                                  <a:pt x="4481325" y="4397075"/>
                                </a:cubicBezTo>
                                <a:cubicBezTo>
                                  <a:pt x="4480526" y="4397075"/>
                                  <a:pt x="4479329" y="4396676"/>
                                  <a:pt x="4478929" y="4395877"/>
                                </a:cubicBezTo>
                                <a:lnTo>
                                  <a:pt x="4477732" y="4394680"/>
                                </a:lnTo>
                                <a:cubicBezTo>
                                  <a:pt x="4475336" y="4391885"/>
                                  <a:pt x="4471943" y="4390288"/>
                                  <a:pt x="4468450" y="4389989"/>
                                </a:cubicBezTo>
                                <a:close/>
                                <a:moveTo>
                                  <a:pt x="6725819" y="4383253"/>
                                </a:moveTo>
                                <a:cubicBezTo>
                                  <a:pt x="6730809" y="4384401"/>
                                  <a:pt x="6735400" y="4387494"/>
                                  <a:pt x="6738394" y="4392285"/>
                                </a:cubicBezTo>
                                <a:lnTo>
                                  <a:pt x="6732805" y="4395878"/>
                                </a:lnTo>
                                <a:cubicBezTo>
                                  <a:pt x="6728813" y="4389491"/>
                                  <a:pt x="6720430" y="4387494"/>
                                  <a:pt x="6714042" y="4391487"/>
                                </a:cubicBezTo>
                                <a:cubicBezTo>
                                  <a:pt x="6708053" y="4395080"/>
                                  <a:pt x="6706057" y="4403463"/>
                                  <a:pt x="6710050" y="4409850"/>
                                </a:cubicBezTo>
                                <a:lnTo>
                                  <a:pt x="6704461" y="4413443"/>
                                </a:lnTo>
                                <a:cubicBezTo>
                                  <a:pt x="6698473" y="4404261"/>
                                  <a:pt x="6701267" y="4391886"/>
                                  <a:pt x="6710849" y="4385897"/>
                                </a:cubicBezTo>
                                <a:cubicBezTo>
                                  <a:pt x="6715439" y="4382903"/>
                                  <a:pt x="6720829" y="4382105"/>
                                  <a:pt x="6725819" y="4383253"/>
                                </a:cubicBezTo>
                                <a:close/>
                                <a:moveTo>
                                  <a:pt x="4509268" y="4370328"/>
                                </a:moveTo>
                                <a:lnTo>
                                  <a:pt x="4524039" y="4371525"/>
                                </a:lnTo>
                                <a:cubicBezTo>
                                  <a:pt x="4525636" y="4371924"/>
                                  <a:pt x="4526833" y="4373122"/>
                                  <a:pt x="4528031" y="4375517"/>
                                </a:cubicBezTo>
                                <a:lnTo>
                                  <a:pt x="4526833" y="4390289"/>
                                </a:lnTo>
                                <a:cubicBezTo>
                                  <a:pt x="4526833" y="4392285"/>
                                  <a:pt x="4525236" y="4393482"/>
                                  <a:pt x="4523240" y="4393482"/>
                                </a:cubicBezTo>
                                <a:cubicBezTo>
                                  <a:pt x="4521244" y="4393482"/>
                                  <a:pt x="4520047" y="4391885"/>
                                  <a:pt x="4520047" y="4389889"/>
                                </a:cubicBezTo>
                                <a:lnTo>
                                  <a:pt x="4520446" y="4383102"/>
                                </a:lnTo>
                                <a:lnTo>
                                  <a:pt x="4509668" y="4392285"/>
                                </a:lnTo>
                                <a:lnTo>
                                  <a:pt x="4510067" y="4392684"/>
                                </a:lnTo>
                                <a:cubicBezTo>
                                  <a:pt x="4517252" y="4401466"/>
                                  <a:pt x="4516055" y="4414241"/>
                                  <a:pt x="4507672" y="4421426"/>
                                </a:cubicBezTo>
                                <a:lnTo>
                                  <a:pt x="4484119" y="4441386"/>
                                </a:lnTo>
                                <a:cubicBezTo>
                                  <a:pt x="4482522" y="4442983"/>
                                  <a:pt x="4480127" y="4443382"/>
                                  <a:pt x="4478131" y="4443382"/>
                                </a:cubicBezTo>
                                <a:cubicBezTo>
                                  <a:pt x="4476135" y="4443382"/>
                                  <a:pt x="4474139" y="4442185"/>
                                  <a:pt x="4472542" y="4440588"/>
                                </a:cubicBezTo>
                                <a:lnTo>
                                  <a:pt x="4464159" y="4430608"/>
                                </a:lnTo>
                                <a:lnTo>
                                  <a:pt x="4454977" y="4438592"/>
                                </a:lnTo>
                                <a:lnTo>
                                  <a:pt x="4454577" y="4445777"/>
                                </a:lnTo>
                                <a:cubicBezTo>
                                  <a:pt x="4454577" y="4447773"/>
                                  <a:pt x="4452981" y="4448971"/>
                                  <a:pt x="4450985" y="4448971"/>
                                </a:cubicBezTo>
                                <a:cubicBezTo>
                                  <a:pt x="4448989" y="4448971"/>
                                  <a:pt x="4447791" y="4447374"/>
                                  <a:pt x="4447791" y="4445378"/>
                                </a:cubicBezTo>
                                <a:lnTo>
                                  <a:pt x="4448190" y="4440189"/>
                                </a:lnTo>
                                <a:lnTo>
                                  <a:pt x="4443001" y="4439789"/>
                                </a:lnTo>
                                <a:cubicBezTo>
                                  <a:pt x="4441005" y="4439789"/>
                                  <a:pt x="4439807" y="4438193"/>
                                  <a:pt x="4439807" y="4436197"/>
                                </a:cubicBezTo>
                                <a:cubicBezTo>
                                  <a:pt x="4439807" y="4434201"/>
                                  <a:pt x="4441404" y="4433003"/>
                                  <a:pt x="4443400" y="4433003"/>
                                </a:cubicBezTo>
                                <a:lnTo>
                                  <a:pt x="4450585" y="4433402"/>
                                </a:lnTo>
                                <a:lnTo>
                                  <a:pt x="4459767" y="4425418"/>
                                </a:lnTo>
                                <a:lnTo>
                                  <a:pt x="4452182" y="4416636"/>
                                </a:lnTo>
                                <a:cubicBezTo>
                                  <a:pt x="4444997" y="4407853"/>
                                  <a:pt x="4446194" y="4395079"/>
                                  <a:pt x="4454577" y="4387892"/>
                                </a:cubicBezTo>
                                <a:cubicBezTo>
                                  <a:pt x="4462562" y="4380707"/>
                                  <a:pt x="4474538" y="4381505"/>
                                  <a:pt x="4482123" y="4389090"/>
                                </a:cubicBezTo>
                                <a:cubicBezTo>
                                  <a:pt x="4488510" y="4384300"/>
                                  <a:pt x="4496893" y="4383900"/>
                                  <a:pt x="4503680" y="4387493"/>
                                </a:cubicBezTo>
                                <a:lnTo>
                                  <a:pt x="4515656" y="4377513"/>
                                </a:lnTo>
                                <a:lnTo>
                                  <a:pt x="4508869" y="4377114"/>
                                </a:lnTo>
                                <a:cubicBezTo>
                                  <a:pt x="4506873" y="4377114"/>
                                  <a:pt x="4505676" y="4375517"/>
                                  <a:pt x="4505676" y="4373521"/>
                                </a:cubicBezTo>
                                <a:cubicBezTo>
                                  <a:pt x="4505676" y="4371525"/>
                                  <a:pt x="4507272" y="4370328"/>
                                  <a:pt x="4509268" y="4370328"/>
                                </a:cubicBezTo>
                                <a:close/>
                                <a:moveTo>
                                  <a:pt x="5757316" y="4328167"/>
                                </a:moveTo>
                                <a:lnTo>
                                  <a:pt x="5757163" y="4335199"/>
                                </a:lnTo>
                                <a:lnTo>
                                  <a:pt x="5751606" y="4340594"/>
                                </a:lnTo>
                                <a:lnTo>
                                  <a:pt x="5759259" y="4340738"/>
                                </a:lnTo>
                                <a:lnTo>
                                  <a:pt x="5764970" y="4346514"/>
                                </a:lnTo>
                                <a:lnTo>
                                  <a:pt x="5765146" y="4338393"/>
                                </a:lnTo>
                                <a:lnTo>
                                  <a:pt x="5769973" y="4333566"/>
                                </a:lnTo>
                                <a:lnTo>
                                  <a:pt x="5762353" y="4333203"/>
                                </a:lnTo>
                                <a:close/>
                                <a:moveTo>
                                  <a:pt x="5752373" y="4314440"/>
                                </a:moveTo>
                                <a:cubicBezTo>
                                  <a:pt x="5754369" y="4313642"/>
                                  <a:pt x="5756764" y="4314440"/>
                                  <a:pt x="5757562" y="4316835"/>
                                </a:cubicBezTo>
                                <a:lnTo>
                                  <a:pt x="5757537" y="4318007"/>
                                </a:lnTo>
                                <a:lnTo>
                                  <a:pt x="5765546" y="4326018"/>
                                </a:lnTo>
                                <a:lnTo>
                                  <a:pt x="5777522" y="4326018"/>
                                </a:lnTo>
                                <a:lnTo>
                                  <a:pt x="5778321" y="4325218"/>
                                </a:lnTo>
                                <a:cubicBezTo>
                                  <a:pt x="5780317" y="4324420"/>
                                  <a:pt x="5782712" y="4325218"/>
                                  <a:pt x="5783510" y="4327613"/>
                                </a:cubicBezTo>
                                <a:cubicBezTo>
                                  <a:pt x="5784309" y="4329609"/>
                                  <a:pt x="5783510" y="4332004"/>
                                  <a:pt x="5781115" y="4332804"/>
                                </a:cubicBezTo>
                                <a:lnTo>
                                  <a:pt x="5781059" y="4332860"/>
                                </a:lnTo>
                                <a:lnTo>
                                  <a:pt x="5780716" y="4333602"/>
                                </a:lnTo>
                                <a:lnTo>
                                  <a:pt x="5780183" y="4333736"/>
                                </a:lnTo>
                                <a:lnTo>
                                  <a:pt x="5772333" y="4341586"/>
                                </a:lnTo>
                                <a:cubicBezTo>
                                  <a:pt x="5770736" y="4345578"/>
                                  <a:pt x="5770736" y="4349969"/>
                                  <a:pt x="5772333" y="4353961"/>
                                </a:cubicBezTo>
                                <a:lnTo>
                                  <a:pt x="5772333" y="4353962"/>
                                </a:lnTo>
                                <a:lnTo>
                                  <a:pt x="5772333" y="4353962"/>
                                </a:lnTo>
                                <a:cubicBezTo>
                                  <a:pt x="5773131" y="4356358"/>
                                  <a:pt x="5771934" y="4358753"/>
                                  <a:pt x="5769539" y="4359551"/>
                                </a:cubicBezTo>
                                <a:cubicBezTo>
                                  <a:pt x="5767543" y="4360349"/>
                                  <a:pt x="5765547" y="4359152"/>
                                  <a:pt x="5764748" y="4357156"/>
                                </a:cubicBezTo>
                                <a:cubicBezTo>
                                  <a:pt x="5763151" y="4352964"/>
                                  <a:pt x="5759958" y="4349871"/>
                                  <a:pt x="5756115" y="4348224"/>
                                </a:cubicBezTo>
                                <a:lnTo>
                                  <a:pt x="5743994" y="4347982"/>
                                </a:lnTo>
                                <a:lnTo>
                                  <a:pt x="5743591" y="4348373"/>
                                </a:lnTo>
                                <a:cubicBezTo>
                                  <a:pt x="5741594" y="4349171"/>
                                  <a:pt x="5739598" y="4347974"/>
                                  <a:pt x="5738799" y="4345978"/>
                                </a:cubicBezTo>
                                <a:lnTo>
                                  <a:pt x="5738881" y="4345801"/>
                                </a:lnTo>
                                <a:lnTo>
                                  <a:pt x="5738400" y="4345579"/>
                                </a:lnTo>
                                <a:cubicBezTo>
                                  <a:pt x="5737602" y="4343583"/>
                                  <a:pt x="5738400" y="4341187"/>
                                  <a:pt x="5740795" y="4340389"/>
                                </a:cubicBezTo>
                                <a:lnTo>
                                  <a:pt x="5741578" y="4340404"/>
                                </a:lnTo>
                                <a:lnTo>
                                  <a:pt x="5749978" y="4332006"/>
                                </a:lnTo>
                                <a:lnTo>
                                  <a:pt x="5749978" y="4320829"/>
                                </a:lnTo>
                                <a:lnTo>
                                  <a:pt x="5749178" y="4320030"/>
                                </a:lnTo>
                                <a:cubicBezTo>
                                  <a:pt x="5748380" y="4318033"/>
                                  <a:pt x="5749178" y="4315638"/>
                                  <a:pt x="5751573" y="4314839"/>
                                </a:cubicBezTo>
                                <a:lnTo>
                                  <a:pt x="5752081" y="4315074"/>
                                </a:lnTo>
                                <a:close/>
                                <a:moveTo>
                                  <a:pt x="5690732" y="4304821"/>
                                </a:moveTo>
                                <a:lnTo>
                                  <a:pt x="5690498" y="4321627"/>
                                </a:lnTo>
                                <a:lnTo>
                                  <a:pt x="5677649" y="4333762"/>
                                </a:lnTo>
                                <a:lnTo>
                                  <a:pt x="5694889" y="4334001"/>
                                </a:lnTo>
                                <a:lnTo>
                                  <a:pt x="5707814" y="4347443"/>
                                </a:lnTo>
                                <a:lnTo>
                                  <a:pt x="5708061" y="4329610"/>
                                </a:lnTo>
                                <a:lnTo>
                                  <a:pt x="5720691" y="4317466"/>
                                </a:lnTo>
                                <a:lnTo>
                                  <a:pt x="5701275" y="4316038"/>
                                </a:lnTo>
                                <a:close/>
                                <a:moveTo>
                                  <a:pt x="5685707" y="4290488"/>
                                </a:moveTo>
                                <a:cubicBezTo>
                                  <a:pt x="5687703" y="4289690"/>
                                  <a:pt x="5690098" y="4290488"/>
                                  <a:pt x="5690897" y="4292883"/>
                                </a:cubicBezTo>
                                <a:lnTo>
                                  <a:pt x="5690880" y="4294093"/>
                                </a:lnTo>
                                <a:lnTo>
                                  <a:pt x="5705816" y="4309551"/>
                                </a:lnTo>
                                <a:cubicBezTo>
                                  <a:pt x="5712752" y="4312545"/>
                                  <a:pt x="5720836" y="4312844"/>
                                  <a:pt x="5728421" y="4309650"/>
                                </a:cubicBezTo>
                                <a:lnTo>
                                  <a:pt x="5728690" y="4309774"/>
                                </a:lnTo>
                                <a:lnTo>
                                  <a:pt x="5728820" y="4309649"/>
                                </a:lnTo>
                                <a:cubicBezTo>
                                  <a:pt x="5730816" y="4308851"/>
                                  <a:pt x="5733211" y="4309649"/>
                                  <a:pt x="5734010" y="4312044"/>
                                </a:cubicBezTo>
                                <a:cubicBezTo>
                                  <a:pt x="5734808" y="4314040"/>
                                  <a:pt x="5734010" y="4316436"/>
                                  <a:pt x="5731614" y="4317234"/>
                                </a:cubicBezTo>
                                <a:cubicBezTo>
                                  <a:pt x="5724429" y="4320028"/>
                                  <a:pt x="5718441" y="4325618"/>
                                  <a:pt x="5715247" y="4333203"/>
                                </a:cubicBezTo>
                                <a:cubicBezTo>
                                  <a:pt x="5712054" y="4340389"/>
                                  <a:pt x="5712054" y="4348373"/>
                                  <a:pt x="5714848" y="4355957"/>
                                </a:cubicBezTo>
                                <a:cubicBezTo>
                                  <a:pt x="5715647" y="4357554"/>
                                  <a:pt x="5714449" y="4359550"/>
                                  <a:pt x="5712453" y="4360748"/>
                                </a:cubicBezTo>
                                <a:cubicBezTo>
                                  <a:pt x="5710456" y="4361546"/>
                                  <a:pt x="5708460" y="4360349"/>
                                  <a:pt x="5707662" y="4358353"/>
                                </a:cubicBezTo>
                                <a:lnTo>
                                  <a:pt x="5707668" y="4357956"/>
                                </a:lnTo>
                                <a:lnTo>
                                  <a:pt x="5707663" y="4357954"/>
                                </a:lnTo>
                                <a:cubicBezTo>
                                  <a:pt x="5704869" y="4350369"/>
                                  <a:pt x="5699280" y="4344780"/>
                                  <a:pt x="5691695" y="4341587"/>
                                </a:cubicBezTo>
                                <a:lnTo>
                                  <a:pt x="5669771" y="4341201"/>
                                </a:lnTo>
                                <a:lnTo>
                                  <a:pt x="5668940" y="4341986"/>
                                </a:lnTo>
                                <a:cubicBezTo>
                                  <a:pt x="5666944" y="4342784"/>
                                  <a:pt x="5664948" y="4341586"/>
                                  <a:pt x="5664149" y="4339590"/>
                                </a:cubicBezTo>
                                <a:lnTo>
                                  <a:pt x="5664383" y="4339084"/>
                                </a:lnTo>
                                <a:lnTo>
                                  <a:pt x="5663750" y="4338792"/>
                                </a:lnTo>
                                <a:cubicBezTo>
                                  <a:pt x="5662952" y="4336795"/>
                                  <a:pt x="5663750" y="4334400"/>
                                  <a:pt x="5666145" y="4333602"/>
                                </a:cubicBezTo>
                                <a:lnTo>
                                  <a:pt x="5667347" y="4333619"/>
                                </a:lnTo>
                                <a:lnTo>
                                  <a:pt x="5682913" y="4318433"/>
                                </a:lnTo>
                                <a:lnTo>
                                  <a:pt x="5683290" y="4296905"/>
                                </a:lnTo>
                                <a:lnTo>
                                  <a:pt x="5682512" y="4296077"/>
                                </a:lnTo>
                                <a:cubicBezTo>
                                  <a:pt x="5681714" y="4294081"/>
                                  <a:pt x="5682512" y="4291686"/>
                                  <a:pt x="5684907" y="4290887"/>
                                </a:cubicBezTo>
                                <a:lnTo>
                                  <a:pt x="5685415" y="4291121"/>
                                </a:lnTo>
                                <a:close/>
                                <a:moveTo>
                                  <a:pt x="1543138" y="4269830"/>
                                </a:moveTo>
                                <a:cubicBezTo>
                                  <a:pt x="1539644" y="4269530"/>
                                  <a:pt x="1536051" y="4270529"/>
                                  <a:pt x="1533257" y="4272924"/>
                                </a:cubicBezTo>
                                <a:cubicBezTo>
                                  <a:pt x="1527669" y="4277715"/>
                                  <a:pt x="1526871" y="4286497"/>
                                  <a:pt x="1531662" y="4292086"/>
                                </a:cubicBezTo>
                                <a:lnTo>
                                  <a:pt x="1538846" y="4300469"/>
                                </a:lnTo>
                                <a:lnTo>
                                  <a:pt x="1550423" y="4290489"/>
                                </a:lnTo>
                                <a:cubicBezTo>
                                  <a:pt x="1552019" y="4289291"/>
                                  <a:pt x="1554015" y="4289291"/>
                                  <a:pt x="1555212" y="4290888"/>
                                </a:cubicBezTo>
                                <a:cubicBezTo>
                                  <a:pt x="1556411" y="4292485"/>
                                  <a:pt x="1556411" y="4294481"/>
                                  <a:pt x="1554813" y="4295679"/>
                                </a:cubicBezTo>
                                <a:lnTo>
                                  <a:pt x="1543238" y="4305659"/>
                                </a:lnTo>
                                <a:lnTo>
                                  <a:pt x="1551619" y="4315638"/>
                                </a:lnTo>
                                <a:cubicBezTo>
                                  <a:pt x="1552019" y="4316038"/>
                                  <a:pt x="1552818" y="4316038"/>
                                  <a:pt x="1553615" y="4315638"/>
                                </a:cubicBezTo>
                                <a:lnTo>
                                  <a:pt x="1577569" y="4295679"/>
                                </a:lnTo>
                                <a:cubicBezTo>
                                  <a:pt x="1583157" y="4290489"/>
                                  <a:pt x="1583557" y="4282106"/>
                                  <a:pt x="1578766" y="4276517"/>
                                </a:cubicBezTo>
                                <a:cubicBezTo>
                                  <a:pt x="1573976" y="4270928"/>
                                  <a:pt x="1565192" y="4270130"/>
                                  <a:pt x="1559603" y="4274920"/>
                                </a:cubicBezTo>
                                <a:lnTo>
                                  <a:pt x="1558406" y="4276118"/>
                                </a:lnTo>
                                <a:cubicBezTo>
                                  <a:pt x="1557608" y="4276517"/>
                                  <a:pt x="1556810" y="4276916"/>
                                  <a:pt x="1556012" y="4276916"/>
                                </a:cubicBezTo>
                                <a:cubicBezTo>
                                  <a:pt x="1554813" y="4276916"/>
                                  <a:pt x="1554015" y="4276517"/>
                                  <a:pt x="1553615" y="4275719"/>
                                </a:cubicBezTo>
                                <a:lnTo>
                                  <a:pt x="1552419" y="4274521"/>
                                </a:lnTo>
                                <a:cubicBezTo>
                                  <a:pt x="1550023" y="4271726"/>
                                  <a:pt x="1546630" y="4270129"/>
                                  <a:pt x="1543138" y="4269830"/>
                                </a:cubicBezTo>
                                <a:close/>
                                <a:moveTo>
                                  <a:pt x="1583557" y="4250169"/>
                                </a:moveTo>
                                <a:lnTo>
                                  <a:pt x="1598327" y="4251367"/>
                                </a:lnTo>
                                <a:cubicBezTo>
                                  <a:pt x="1600323" y="4251367"/>
                                  <a:pt x="1601520" y="4252963"/>
                                  <a:pt x="1602319" y="4255359"/>
                                </a:cubicBezTo>
                                <a:lnTo>
                                  <a:pt x="1601121" y="4270130"/>
                                </a:lnTo>
                                <a:cubicBezTo>
                                  <a:pt x="1601121" y="4272126"/>
                                  <a:pt x="1599524" y="4273324"/>
                                  <a:pt x="1597529" y="4273324"/>
                                </a:cubicBezTo>
                                <a:cubicBezTo>
                                  <a:pt x="1595532" y="4273324"/>
                                  <a:pt x="1594335" y="4271727"/>
                                  <a:pt x="1594335" y="4269731"/>
                                </a:cubicBezTo>
                                <a:lnTo>
                                  <a:pt x="1594735" y="4262943"/>
                                </a:lnTo>
                                <a:lnTo>
                                  <a:pt x="1583957" y="4272126"/>
                                </a:lnTo>
                                <a:lnTo>
                                  <a:pt x="1584355" y="4272525"/>
                                </a:lnTo>
                                <a:cubicBezTo>
                                  <a:pt x="1591541" y="4281307"/>
                                  <a:pt x="1590343" y="4294082"/>
                                  <a:pt x="1581961" y="4301267"/>
                                </a:cubicBezTo>
                                <a:lnTo>
                                  <a:pt x="1558406" y="4321227"/>
                                </a:lnTo>
                                <a:cubicBezTo>
                                  <a:pt x="1556810" y="4322824"/>
                                  <a:pt x="1554414" y="4323223"/>
                                  <a:pt x="1552419" y="4323223"/>
                                </a:cubicBezTo>
                                <a:cubicBezTo>
                                  <a:pt x="1550423" y="4323223"/>
                                  <a:pt x="1548427" y="4322026"/>
                                  <a:pt x="1546830" y="4320429"/>
                                </a:cubicBezTo>
                                <a:lnTo>
                                  <a:pt x="1538448" y="4310449"/>
                                </a:lnTo>
                                <a:lnTo>
                                  <a:pt x="1529266" y="4318433"/>
                                </a:lnTo>
                                <a:lnTo>
                                  <a:pt x="1528866" y="4325618"/>
                                </a:lnTo>
                                <a:cubicBezTo>
                                  <a:pt x="1528866" y="4327614"/>
                                  <a:pt x="1527269" y="4328812"/>
                                  <a:pt x="1525273" y="4328812"/>
                                </a:cubicBezTo>
                                <a:cubicBezTo>
                                  <a:pt x="1523279" y="4328812"/>
                                  <a:pt x="1522081" y="4327215"/>
                                  <a:pt x="1522081" y="4325219"/>
                                </a:cubicBezTo>
                                <a:lnTo>
                                  <a:pt x="1522480" y="4320030"/>
                                </a:lnTo>
                                <a:lnTo>
                                  <a:pt x="1517289" y="4319630"/>
                                </a:lnTo>
                                <a:cubicBezTo>
                                  <a:pt x="1515294" y="4319630"/>
                                  <a:pt x="1514097" y="4318034"/>
                                  <a:pt x="1514097" y="4316038"/>
                                </a:cubicBezTo>
                                <a:cubicBezTo>
                                  <a:pt x="1514097" y="4314042"/>
                                  <a:pt x="1515694" y="4312844"/>
                                  <a:pt x="1517690" y="4312844"/>
                                </a:cubicBezTo>
                                <a:lnTo>
                                  <a:pt x="1524874" y="4313243"/>
                                </a:lnTo>
                                <a:lnTo>
                                  <a:pt x="1534056" y="4305259"/>
                                </a:lnTo>
                                <a:lnTo>
                                  <a:pt x="1526472" y="4296477"/>
                                </a:lnTo>
                                <a:cubicBezTo>
                                  <a:pt x="1519286" y="4287695"/>
                                  <a:pt x="1520484" y="4274920"/>
                                  <a:pt x="1528866" y="4267734"/>
                                </a:cubicBezTo>
                                <a:cubicBezTo>
                                  <a:pt x="1536851" y="4260548"/>
                                  <a:pt x="1548826" y="4261347"/>
                                  <a:pt x="1556411" y="4268931"/>
                                </a:cubicBezTo>
                                <a:cubicBezTo>
                                  <a:pt x="1562798" y="4264141"/>
                                  <a:pt x="1571181" y="4263742"/>
                                  <a:pt x="1577969" y="4267335"/>
                                </a:cubicBezTo>
                                <a:lnTo>
                                  <a:pt x="1589944" y="4257355"/>
                                </a:lnTo>
                                <a:lnTo>
                                  <a:pt x="1583157" y="4256955"/>
                                </a:lnTo>
                                <a:cubicBezTo>
                                  <a:pt x="1581161" y="4256955"/>
                                  <a:pt x="1579965" y="4255359"/>
                                  <a:pt x="1579965" y="4253363"/>
                                </a:cubicBezTo>
                                <a:cubicBezTo>
                                  <a:pt x="1579965" y="4251367"/>
                                  <a:pt x="1581562" y="4250169"/>
                                  <a:pt x="1583557" y="4250169"/>
                                </a:cubicBezTo>
                                <a:close/>
                                <a:moveTo>
                                  <a:pt x="3828035" y="4245928"/>
                                </a:moveTo>
                                <a:cubicBezTo>
                                  <a:pt x="3833025" y="4247076"/>
                                  <a:pt x="3837616" y="4250170"/>
                                  <a:pt x="3840610" y="4254961"/>
                                </a:cubicBezTo>
                                <a:lnTo>
                                  <a:pt x="3835021" y="4258554"/>
                                </a:lnTo>
                                <a:cubicBezTo>
                                  <a:pt x="3831029" y="4252166"/>
                                  <a:pt x="3822646" y="4250169"/>
                                  <a:pt x="3816259" y="4254162"/>
                                </a:cubicBezTo>
                                <a:cubicBezTo>
                                  <a:pt x="3809870" y="4257755"/>
                                  <a:pt x="3807875" y="4266138"/>
                                  <a:pt x="3812266" y="4272526"/>
                                </a:cubicBezTo>
                                <a:lnTo>
                                  <a:pt x="3806677" y="4276118"/>
                                </a:lnTo>
                                <a:cubicBezTo>
                                  <a:pt x="3800689" y="4266937"/>
                                  <a:pt x="3803483" y="4254562"/>
                                  <a:pt x="3813064" y="4248573"/>
                                </a:cubicBezTo>
                                <a:cubicBezTo>
                                  <a:pt x="3817655" y="4245579"/>
                                  <a:pt x="3823045" y="4244781"/>
                                  <a:pt x="3828035" y="4245928"/>
                                </a:cubicBezTo>
                                <a:close/>
                                <a:moveTo>
                                  <a:pt x="2859157" y="4190843"/>
                                </a:moveTo>
                                <a:lnTo>
                                  <a:pt x="2859005" y="4197874"/>
                                </a:lnTo>
                                <a:lnTo>
                                  <a:pt x="2853445" y="4203269"/>
                                </a:lnTo>
                                <a:lnTo>
                                  <a:pt x="2861103" y="4203413"/>
                                </a:lnTo>
                                <a:lnTo>
                                  <a:pt x="2866811" y="4209189"/>
                                </a:lnTo>
                                <a:lnTo>
                                  <a:pt x="2866990" y="4201069"/>
                                </a:lnTo>
                                <a:lnTo>
                                  <a:pt x="2871815" y="4196242"/>
                                </a:lnTo>
                                <a:lnTo>
                                  <a:pt x="2864195" y="4195879"/>
                                </a:lnTo>
                                <a:close/>
                                <a:moveTo>
                                  <a:pt x="2854215" y="4177115"/>
                                </a:moveTo>
                                <a:cubicBezTo>
                                  <a:pt x="2856212" y="4176317"/>
                                  <a:pt x="2858604" y="4177115"/>
                                  <a:pt x="2859404" y="4179510"/>
                                </a:cubicBezTo>
                                <a:lnTo>
                                  <a:pt x="2859379" y="4180684"/>
                                </a:lnTo>
                                <a:lnTo>
                                  <a:pt x="2867387" y="4188694"/>
                                </a:lnTo>
                                <a:lnTo>
                                  <a:pt x="2879362" y="4188694"/>
                                </a:lnTo>
                                <a:lnTo>
                                  <a:pt x="2880163" y="4187894"/>
                                </a:lnTo>
                                <a:cubicBezTo>
                                  <a:pt x="2882159" y="4187096"/>
                                  <a:pt x="2884553" y="4187894"/>
                                  <a:pt x="2885352" y="4190289"/>
                                </a:cubicBezTo>
                                <a:cubicBezTo>
                                  <a:pt x="2886151" y="4192285"/>
                                  <a:pt x="2885352" y="4194681"/>
                                  <a:pt x="2882956" y="4195480"/>
                                </a:cubicBezTo>
                                <a:lnTo>
                                  <a:pt x="2882900" y="4195536"/>
                                </a:lnTo>
                                <a:lnTo>
                                  <a:pt x="2882556" y="4196278"/>
                                </a:lnTo>
                                <a:lnTo>
                                  <a:pt x="2882024" y="4196412"/>
                                </a:lnTo>
                                <a:lnTo>
                                  <a:pt x="2874175" y="4204262"/>
                                </a:lnTo>
                                <a:lnTo>
                                  <a:pt x="2874175" y="4216637"/>
                                </a:lnTo>
                                <a:lnTo>
                                  <a:pt x="2874176" y="4216637"/>
                                </a:lnTo>
                                <a:lnTo>
                                  <a:pt x="2874175" y="4216638"/>
                                </a:lnTo>
                                <a:lnTo>
                                  <a:pt x="2874175" y="4216638"/>
                                </a:lnTo>
                                <a:lnTo>
                                  <a:pt x="2874172" y="4216643"/>
                                </a:lnTo>
                                <a:lnTo>
                                  <a:pt x="2871382" y="4222226"/>
                                </a:lnTo>
                                <a:cubicBezTo>
                                  <a:pt x="2869384" y="4223024"/>
                                  <a:pt x="2867389" y="4221827"/>
                                  <a:pt x="2866591" y="4219831"/>
                                </a:cubicBezTo>
                                <a:cubicBezTo>
                                  <a:pt x="2864992" y="4215639"/>
                                  <a:pt x="2861801" y="4212546"/>
                                  <a:pt x="2857956" y="4210899"/>
                                </a:cubicBezTo>
                                <a:lnTo>
                                  <a:pt x="2845836" y="4210657"/>
                                </a:lnTo>
                                <a:lnTo>
                                  <a:pt x="2845433" y="4211048"/>
                                </a:lnTo>
                                <a:cubicBezTo>
                                  <a:pt x="2843437" y="4211846"/>
                                  <a:pt x="2841440" y="4210649"/>
                                  <a:pt x="2840641" y="4208653"/>
                                </a:cubicBezTo>
                                <a:lnTo>
                                  <a:pt x="2840723" y="4208476"/>
                                </a:lnTo>
                                <a:lnTo>
                                  <a:pt x="2840243" y="4208254"/>
                                </a:lnTo>
                                <a:cubicBezTo>
                                  <a:pt x="2839444" y="4206258"/>
                                  <a:pt x="2840243" y="4203862"/>
                                  <a:pt x="2842639" y="4203064"/>
                                </a:cubicBezTo>
                                <a:lnTo>
                                  <a:pt x="2843422" y="4203079"/>
                                </a:lnTo>
                                <a:lnTo>
                                  <a:pt x="2851820" y="4194681"/>
                                </a:lnTo>
                                <a:lnTo>
                                  <a:pt x="2851820" y="4183505"/>
                                </a:lnTo>
                                <a:lnTo>
                                  <a:pt x="2851022" y="4182706"/>
                                </a:lnTo>
                                <a:cubicBezTo>
                                  <a:pt x="2850221" y="4180709"/>
                                  <a:pt x="2851022" y="4178313"/>
                                  <a:pt x="2853416" y="4177515"/>
                                </a:cubicBezTo>
                                <a:lnTo>
                                  <a:pt x="2853921" y="4177749"/>
                                </a:lnTo>
                                <a:close/>
                                <a:moveTo>
                                  <a:pt x="2792573" y="4167497"/>
                                </a:moveTo>
                                <a:lnTo>
                                  <a:pt x="2792340" y="4184303"/>
                                </a:lnTo>
                                <a:lnTo>
                                  <a:pt x="2779491" y="4196437"/>
                                </a:lnTo>
                                <a:lnTo>
                                  <a:pt x="2796731" y="4196677"/>
                                </a:lnTo>
                                <a:lnTo>
                                  <a:pt x="2809653" y="4210119"/>
                                </a:lnTo>
                                <a:lnTo>
                                  <a:pt x="2809903" y="4192286"/>
                                </a:lnTo>
                                <a:lnTo>
                                  <a:pt x="2822530" y="4180142"/>
                                </a:lnTo>
                                <a:lnTo>
                                  <a:pt x="2803117" y="4178714"/>
                                </a:lnTo>
                                <a:close/>
                                <a:moveTo>
                                  <a:pt x="2787549" y="4153164"/>
                                </a:moveTo>
                                <a:cubicBezTo>
                                  <a:pt x="2789545" y="4152366"/>
                                  <a:pt x="2791939" y="4153164"/>
                                  <a:pt x="2792740" y="4155559"/>
                                </a:cubicBezTo>
                                <a:lnTo>
                                  <a:pt x="2792722" y="4156768"/>
                                </a:lnTo>
                                <a:lnTo>
                                  <a:pt x="2807657" y="4172227"/>
                                </a:lnTo>
                                <a:cubicBezTo>
                                  <a:pt x="2814593" y="4175221"/>
                                  <a:pt x="2822677" y="4175520"/>
                                  <a:pt x="2830262" y="4172326"/>
                                </a:cubicBezTo>
                                <a:lnTo>
                                  <a:pt x="2830530" y="4172450"/>
                                </a:lnTo>
                                <a:lnTo>
                                  <a:pt x="2830659" y="4172325"/>
                                </a:lnTo>
                                <a:cubicBezTo>
                                  <a:pt x="2832657" y="4171527"/>
                                  <a:pt x="2835051" y="4172325"/>
                                  <a:pt x="2835852" y="4174721"/>
                                </a:cubicBezTo>
                                <a:cubicBezTo>
                                  <a:pt x="2836649" y="4176717"/>
                                  <a:pt x="2835852" y="4179112"/>
                                  <a:pt x="2833455" y="4179910"/>
                                </a:cubicBezTo>
                                <a:cubicBezTo>
                                  <a:pt x="2826267" y="4182705"/>
                                  <a:pt x="2820281" y="4188294"/>
                                  <a:pt x="2817087" y="4195879"/>
                                </a:cubicBezTo>
                                <a:cubicBezTo>
                                  <a:pt x="2813895" y="4203065"/>
                                  <a:pt x="2813895" y="4211049"/>
                                  <a:pt x="2816688" y="4218634"/>
                                </a:cubicBezTo>
                                <a:cubicBezTo>
                                  <a:pt x="2817486" y="4220230"/>
                                  <a:pt x="2816688" y="4222226"/>
                                  <a:pt x="2814294" y="4223424"/>
                                </a:cubicBezTo>
                                <a:cubicBezTo>
                                  <a:pt x="2812297" y="4224222"/>
                                  <a:pt x="2810302" y="4223025"/>
                                  <a:pt x="2809503" y="4221029"/>
                                </a:cubicBezTo>
                                <a:lnTo>
                                  <a:pt x="2809508" y="4220632"/>
                                </a:lnTo>
                                <a:lnTo>
                                  <a:pt x="2809505" y="4220630"/>
                                </a:lnTo>
                                <a:cubicBezTo>
                                  <a:pt x="2806710" y="4213444"/>
                                  <a:pt x="2801121" y="4207456"/>
                                  <a:pt x="2793537" y="4204262"/>
                                </a:cubicBezTo>
                                <a:lnTo>
                                  <a:pt x="2771616" y="4203877"/>
                                </a:lnTo>
                                <a:lnTo>
                                  <a:pt x="2770782" y="4204662"/>
                                </a:lnTo>
                                <a:cubicBezTo>
                                  <a:pt x="2768788" y="4205460"/>
                                  <a:pt x="2766792" y="4204262"/>
                                  <a:pt x="2765993" y="4202266"/>
                                </a:cubicBezTo>
                                <a:lnTo>
                                  <a:pt x="2766226" y="4201760"/>
                                </a:lnTo>
                                <a:lnTo>
                                  <a:pt x="2765595" y="4201468"/>
                                </a:lnTo>
                                <a:cubicBezTo>
                                  <a:pt x="2764797" y="4199471"/>
                                  <a:pt x="2765595" y="4197076"/>
                                  <a:pt x="2767988" y="4196277"/>
                                </a:cubicBezTo>
                                <a:lnTo>
                                  <a:pt x="2769190" y="4196294"/>
                                </a:lnTo>
                                <a:lnTo>
                                  <a:pt x="2784755" y="4181109"/>
                                </a:lnTo>
                                <a:lnTo>
                                  <a:pt x="2785133" y="4159581"/>
                                </a:lnTo>
                                <a:lnTo>
                                  <a:pt x="2784354" y="4158753"/>
                                </a:lnTo>
                                <a:cubicBezTo>
                                  <a:pt x="2783556" y="4156757"/>
                                  <a:pt x="2784354" y="4154361"/>
                                  <a:pt x="2786751" y="4153563"/>
                                </a:cubicBezTo>
                                <a:lnTo>
                                  <a:pt x="2787256" y="4153797"/>
                                </a:lnTo>
                                <a:close/>
                                <a:moveTo>
                                  <a:pt x="5320340" y="4136099"/>
                                </a:moveTo>
                                <a:cubicBezTo>
                                  <a:pt x="5316847" y="4135799"/>
                                  <a:pt x="5313254" y="4136797"/>
                                  <a:pt x="5310459" y="4139193"/>
                                </a:cubicBezTo>
                                <a:cubicBezTo>
                                  <a:pt x="5304870" y="4143984"/>
                                  <a:pt x="5304072" y="4152766"/>
                                  <a:pt x="5308862" y="4158355"/>
                                </a:cubicBezTo>
                                <a:lnTo>
                                  <a:pt x="5316049" y="4166738"/>
                                </a:lnTo>
                                <a:lnTo>
                                  <a:pt x="5327626" y="4156758"/>
                                </a:lnTo>
                                <a:cubicBezTo>
                                  <a:pt x="5329223" y="4155560"/>
                                  <a:pt x="5331219" y="4155560"/>
                                  <a:pt x="5332416" y="4157157"/>
                                </a:cubicBezTo>
                                <a:cubicBezTo>
                                  <a:pt x="5333614" y="4158754"/>
                                  <a:pt x="5333614" y="4160750"/>
                                  <a:pt x="5332017" y="4161948"/>
                                </a:cubicBezTo>
                                <a:lnTo>
                                  <a:pt x="5320440" y="4171928"/>
                                </a:lnTo>
                                <a:lnTo>
                                  <a:pt x="5328823" y="4181907"/>
                                </a:lnTo>
                                <a:cubicBezTo>
                                  <a:pt x="5329223" y="4182307"/>
                                  <a:pt x="5330021" y="4182307"/>
                                  <a:pt x="5330819" y="4181907"/>
                                </a:cubicBezTo>
                                <a:lnTo>
                                  <a:pt x="5354771" y="4161948"/>
                                </a:lnTo>
                                <a:cubicBezTo>
                                  <a:pt x="5360759" y="4157157"/>
                                  <a:pt x="5361158" y="4148375"/>
                                  <a:pt x="5355969" y="4142786"/>
                                </a:cubicBezTo>
                                <a:cubicBezTo>
                                  <a:pt x="5351179" y="4137197"/>
                                  <a:pt x="5342396" y="4136399"/>
                                  <a:pt x="5336807" y="4141189"/>
                                </a:cubicBezTo>
                                <a:lnTo>
                                  <a:pt x="5335610" y="4142387"/>
                                </a:lnTo>
                                <a:cubicBezTo>
                                  <a:pt x="5334811" y="4142786"/>
                                  <a:pt x="5334013" y="4143185"/>
                                  <a:pt x="5333215" y="4143185"/>
                                </a:cubicBezTo>
                                <a:cubicBezTo>
                                  <a:pt x="5332017" y="4143185"/>
                                  <a:pt x="5331219" y="4142786"/>
                                  <a:pt x="5330819" y="4141988"/>
                                </a:cubicBezTo>
                                <a:lnTo>
                                  <a:pt x="5329622" y="4140790"/>
                                </a:lnTo>
                                <a:cubicBezTo>
                                  <a:pt x="5327226" y="4137995"/>
                                  <a:pt x="5323833" y="4136398"/>
                                  <a:pt x="5320340" y="4136099"/>
                                </a:cubicBezTo>
                                <a:close/>
                                <a:moveTo>
                                  <a:pt x="902325" y="4125370"/>
                                </a:moveTo>
                                <a:cubicBezTo>
                                  <a:pt x="907315" y="4126518"/>
                                  <a:pt x="911907" y="4129612"/>
                                  <a:pt x="914900" y="4134402"/>
                                </a:cubicBezTo>
                                <a:lnTo>
                                  <a:pt x="909311" y="4137995"/>
                                </a:lnTo>
                                <a:cubicBezTo>
                                  <a:pt x="905319" y="4131608"/>
                                  <a:pt x="896936" y="4129611"/>
                                  <a:pt x="890549" y="4133604"/>
                                </a:cubicBezTo>
                                <a:cubicBezTo>
                                  <a:pt x="884161" y="4137596"/>
                                  <a:pt x="882165" y="4145979"/>
                                  <a:pt x="886557" y="4151967"/>
                                </a:cubicBezTo>
                                <a:lnTo>
                                  <a:pt x="880968" y="4155560"/>
                                </a:lnTo>
                                <a:cubicBezTo>
                                  <a:pt x="874979" y="4146378"/>
                                  <a:pt x="877774" y="4134003"/>
                                  <a:pt x="887355" y="4128014"/>
                                </a:cubicBezTo>
                                <a:cubicBezTo>
                                  <a:pt x="891946" y="4125020"/>
                                  <a:pt x="897335" y="4124222"/>
                                  <a:pt x="902325" y="4125370"/>
                                </a:cubicBezTo>
                                <a:close/>
                                <a:moveTo>
                                  <a:pt x="5361158" y="4116438"/>
                                </a:moveTo>
                                <a:lnTo>
                                  <a:pt x="5375929" y="4117636"/>
                                </a:lnTo>
                                <a:cubicBezTo>
                                  <a:pt x="5377925" y="4118035"/>
                                  <a:pt x="5379122" y="4119632"/>
                                  <a:pt x="5379921" y="4121628"/>
                                </a:cubicBezTo>
                                <a:lnTo>
                                  <a:pt x="5378723" y="4136399"/>
                                </a:lnTo>
                                <a:cubicBezTo>
                                  <a:pt x="5378723" y="4138395"/>
                                  <a:pt x="5377126" y="4139593"/>
                                  <a:pt x="5375130" y="4139593"/>
                                </a:cubicBezTo>
                                <a:cubicBezTo>
                                  <a:pt x="5373134" y="4139593"/>
                                  <a:pt x="5371937" y="4137996"/>
                                  <a:pt x="5371937" y="4136000"/>
                                </a:cubicBezTo>
                                <a:lnTo>
                                  <a:pt x="5372336" y="4129212"/>
                                </a:lnTo>
                                <a:lnTo>
                                  <a:pt x="5361558" y="4138395"/>
                                </a:lnTo>
                                <a:lnTo>
                                  <a:pt x="5361957" y="4138794"/>
                                </a:lnTo>
                                <a:cubicBezTo>
                                  <a:pt x="5369142" y="4147576"/>
                                  <a:pt x="5367945" y="4160351"/>
                                  <a:pt x="5359562" y="4167536"/>
                                </a:cubicBezTo>
                                <a:lnTo>
                                  <a:pt x="5336009" y="4187496"/>
                                </a:lnTo>
                                <a:cubicBezTo>
                                  <a:pt x="5334412" y="4189093"/>
                                  <a:pt x="5332017" y="4189492"/>
                                  <a:pt x="5330021" y="4189492"/>
                                </a:cubicBezTo>
                                <a:cubicBezTo>
                                  <a:pt x="5328025" y="4189492"/>
                                  <a:pt x="5326029" y="4188295"/>
                                  <a:pt x="5324432" y="4186698"/>
                                </a:cubicBezTo>
                                <a:lnTo>
                                  <a:pt x="5316049" y="4176718"/>
                                </a:lnTo>
                                <a:lnTo>
                                  <a:pt x="5306866" y="4184702"/>
                                </a:lnTo>
                                <a:lnTo>
                                  <a:pt x="5306467" y="4191887"/>
                                </a:lnTo>
                                <a:cubicBezTo>
                                  <a:pt x="5306467" y="4193883"/>
                                  <a:pt x="5304870" y="4195081"/>
                                  <a:pt x="5302874" y="4195081"/>
                                </a:cubicBezTo>
                                <a:cubicBezTo>
                                  <a:pt x="5300878" y="4195081"/>
                                  <a:pt x="5299681" y="4193484"/>
                                  <a:pt x="5299681" y="4191488"/>
                                </a:cubicBezTo>
                                <a:lnTo>
                                  <a:pt x="5300080" y="4186299"/>
                                </a:lnTo>
                                <a:lnTo>
                                  <a:pt x="5294890" y="4185899"/>
                                </a:lnTo>
                                <a:cubicBezTo>
                                  <a:pt x="5292894" y="4185899"/>
                                  <a:pt x="5291697" y="4184303"/>
                                  <a:pt x="5291697" y="4182307"/>
                                </a:cubicBezTo>
                                <a:cubicBezTo>
                                  <a:pt x="5291697" y="4180311"/>
                                  <a:pt x="5293294" y="4179113"/>
                                  <a:pt x="5295290" y="4179113"/>
                                </a:cubicBezTo>
                                <a:lnTo>
                                  <a:pt x="5302475" y="4179512"/>
                                </a:lnTo>
                                <a:lnTo>
                                  <a:pt x="5311657" y="4171528"/>
                                </a:lnTo>
                                <a:lnTo>
                                  <a:pt x="5304072" y="4162746"/>
                                </a:lnTo>
                                <a:cubicBezTo>
                                  <a:pt x="5296886" y="4153964"/>
                                  <a:pt x="5298084" y="4141189"/>
                                  <a:pt x="5306467" y="4134003"/>
                                </a:cubicBezTo>
                                <a:cubicBezTo>
                                  <a:pt x="5314452" y="4126817"/>
                                  <a:pt x="5326428" y="4127616"/>
                                  <a:pt x="5334013" y="4135200"/>
                                </a:cubicBezTo>
                                <a:cubicBezTo>
                                  <a:pt x="5340400" y="4130410"/>
                                  <a:pt x="5348783" y="4130011"/>
                                  <a:pt x="5355570" y="4133604"/>
                                </a:cubicBezTo>
                                <a:lnTo>
                                  <a:pt x="5367546" y="4123624"/>
                                </a:lnTo>
                                <a:lnTo>
                                  <a:pt x="5360759" y="4123224"/>
                                </a:lnTo>
                                <a:cubicBezTo>
                                  <a:pt x="5358763" y="4123224"/>
                                  <a:pt x="5357566" y="4121628"/>
                                  <a:pt x="5357566" y="4119632"/>
                                </a:cubicBezTo>
                                <a:cubicBezTo>
                                  <a:pt x="5357566" y="4117636"/>
                                  <a:pt x="5359162" y="4116438"/>
                                  <a:pt x="5361158" y="4116438"/>
                                </a:cubicBezTo>
                                <a:close/>
                                <a:moveTo>
                                  <a:pt x="6636752" y="4057112"/>
                                </a:moveTo>
                                <a:lnTo>
                                  <a:pt x="6636599" y="4064143"/>
                                </a:lnTo>
                                <a:lnTo>
                                  <a:pt x="6630638" y="4069928"/>
                                </a:lnTo>
                                <a:lnTo>
                                  <a:pt x="6638695" y="4070081"/>
                                </a:lnTo>
                                <a:lnTo>
                                  <a:pt x="6644405" y="4075857"/>
                                </a:lnTo>
                                <a:lnTo>
                                  <a:pt x="6644582" y="4067736"/>
                                </a:lnTo>
                                <a:lnTo>
                                  <a:pt x="6649789" y="4062529"/>
                                </a:lnTo>
                                <a:lnTo>
                                  <a:pt x="6641788" y="4062147"/>
                                </a:lnTo>
                                <a:close/>
                                <a:moveTo>
                                  <a:pt x="6631808" y="4043384"/>
                                </a:moveTo>
                                <a:cubicBezTo>
                                  <a:pt x="6633804" y="4042586"/>
                                  <a:pt x="6636199" y="4043384"/>
                                  <a:pt x="6636998" y="4045779"/>
                                </a:cubicBezTo>
                                <a:lnTo>
                                  <a:pt x="6636973" y="4046952"/>
                                </a:lnTo>
                                <a:lnTo>
                                  <a:pt x="6644981" y="4054962"/>
                                </a:lnTo>
                                <a:lnTo>
                                  <a:pt x="6657356" y="4054962"/>
                                </a:lnTo>
                                <a:lnTo>
                                  <a:pt x="6657756" y="4054561"/>
                                </a:lnTo>
                                <a:cubicBezTo>
                                  <a:pt x="6659752" y="4053763"/>
                                  <a:pt x="6662147" y="4054561"/>
                                  <a:pt x="6662946" y="4056957"/>
                                </a:cubicBezTo>
                                <a:cubicBezTo>
                                  <a:pt x="6663744" y="4058953"/>
                                  <a:pt x="6662946" y="4061348"/>
                                  <a:pt x="6660551" y="4062147"/>
                                </a:cubicBezTo>
                                <a:cubicBezTo>
                                  <a:pt x="6656559" y="4063744"/>
                                  <a:pt x="6653365" y="4066938"/>
                                  <a:pt x="6651768" y="4070930"/>
                                </a:cubicBezTo>
                                <a:lnTo>
                                  <a:pt x="6651768" y="4083305"/>
                                </a:lnTo>
                                <a:lnTo>
                                  <a:pt x="6651768" y="4083305"/>
                                </a:lnTo>
                                <a:cubicBezTo>
                                  <a:pt x="6652567" y="4085301"/>
                                  <a:pt x="6651369" y="4087696"/>
                                  <a:pt x="6648974" y="4088894"/>
                                </a:cubicBezTo>
                                <a:cubicBezTo>
                                  <a:pt x="6646978" y="4089692"/>
                                  <a:pt x="6644982" y="4088494"/>
                                  <a:pt x="6644183" y="4086498"/>
                                </a:cubicBezTo>
                                <a:cubicBezTo>
                                  <a:pt x="6642586" y="4082307"/>
                                  <a:pt x="6639393" y="4079213"/>
                                  <a:pt x="6635551" y="4077566"/>
                                </a:cubicBezTo>
                                <a:lnTo>
                                  <a:pt x="6623026" y="4077317"/>
                                </a:lnTo>
                                <a:lnTo>
                                  <a:pt x="6623026" y="4077317"/>
                                </a:lnTo>
                                <a:lnTo>
                                  <a:pt x="6623019" y="4077314"/>
                                </a:lnTo>
                                <a:lnTo>
                                  <a:pt x="6617835" y="4074922"/>
                                </a:lnTo>
                                <a:cubicBezTo>
                                  <a:pt x="6617037" y="4072926"/>
                                  <a:pt x="6617835" y="4070529"/>
                                  <a:pt x="6620230" y="4069731"/>
                                </a:cubicBezTo>
                                <a:lnTo>
                                  <a:pt x="6620627" y="4069739"/>
                                </a:lnTo>
                                <a:lnTo>
                                  <a:pt x="6620630" y="4069732"/>
                                </a:lnTo>
                                <a:cubicBezTo>
                                  <a:pt x="6624623" y="4068135"/>
                                  <a:pt x="6627816" y="4064942"/>
                                  <a:pt x="6629413" y="4060950"/>
                                </a:cubicBezTo>
                                <a:lnTo>
                                  <a:pt x="6629413" y="4049773"/>
                                </a:lnTo>
                                <a:lnTo>
                                  <a:pt x="6628613" y="4048974"/>
                                </a:lnTo>
                                <a:cubicBezTo>
                                  <a:pt x="6627815" y="4046977"/>
                                  <a:pt x="6628613" y="4044581"/>
                                  <a:pt x="6631008" y="4043783"/>
                                </a:cubicBezTo>
                                <a:lnTo>
                                  <a:pt x="6631516" y="4044018"/>
                                </a:lnTo>
                                <a:close/>
                                <a:moveTo>
                                  <a:pt x="6570171" y="4033770"/>
                                </a:moveTo>
                                <a:lnTo>
                                  <a:pt x="6569932" y="4050970"/>
                                </a:lnTo>
                                <a:lnTo>
                                  <a:pt x="6557082" y="4063106"/>
                                </a:lnTo>
                                <a:lnTo>
                                  <a:pt x="6574324" y="4063345"/>
                                </a:lnTo>
                                <a:lnTo>
                                  <a:pt x="6586850" y="4076373"/>
                                </a:lnTo>
                                <a:lnTo>
                                  <a:pt x="6587097" y="4058554"/>
                                </a:lnTo>
                                <a:lnTo>
                                  <a:pt x="6599755" y="4046382"/>
                                </a:lnTo>
                                <a:lnTo>
                                  <a:pt x="6580710" y="4044982"/>
                                </a:lnTo>
                                <a:close/>
                                <a:moveTo>
                                  <a:pt x="6564342" y="4019831"/>
                                </a:moveTo>
                                <a:lnTo>
                                  <a:pt x="6565001" y="4020135"/>
                                </a:lnTo>
                                <a:lnTo>
                                  <a:pt x="6565142" y="4019831"/>
                                </a:lnTo>
                                <a:cubicBezTo>
                                  <a:pt x="6567138" y="4019033"/>
                                  <a:pt x="6569533" y="4019831"/>
                                  <a:pt x="6570331" y="4022226"/>
                                </a:cubicBezTo>
                                <a:lnTo>
                                  <a:pt x="6570320" y="4023041"/>
                                </a:lnTo>
                                <a:lnTo>
                                  <a:pt x="6585251" y="4038495"/>
                                </a:lnTo>
                                <a:lnTo>
                                  <a:pt x="6607856" y="4038594"/>
                                </a:lnTo>
                                <a:lnTo>
                                  <a:pt x="6607856" y="4038593"/>
                                </a:lnTo>
                                <a:cubicBezTo>
                                  <a:pt x="6609852" y="4037795"/>
                                  <a:pt x="6612247" y="4038593"/>
                                  <a:pt x="6613046" y="4040989"/>
                                </a:cubicBezTo>
                                <a:lnTo>
                                  <a:pt x="6613046" y="4040990"/>
                                </a:lnTo>
                                <a:lnTo>
                                  <a:pt x="6613046" y="4040990"/>
                                </a:lnTo>
                                <a:cubicBezTo>
                                  <a:pt x="6613844" y="4042986"/>
                                  <a:pt x="6613046" y="4045381"/>
                                  <a:pt x="6610651" y="4046179"/>
                                </a:cubicBezTo>
                                <a:lnTo>
                                  <a:pt x="6610648" y="4046180"/>
                                </a:lnTo>
                                <a:lnTo>
                                  <a:pt x="6594283" y="4062147"/>
                                </a:lnTo>
                                <a:lnTo>
                                  <a:pt x="6593905" y="4083710"/>
                                </a:lnTo>
                                <a:lnTo>
                                  <a:pt x="6594283" y="4084104"/>
                                </a:lnTo>
                                <a:cubicBezTo>
                                  <a:pt x="6595481" y="4086499"/>
                                  <a:pt x="6594283" y="4088894"/>
                                  <a:pt x="6591888" y="4089693"/>
                                </a:cubicBezTo>
                                <a:lnTo>
                                  <a:pt x="6591568" y="4089533"/>
                                </a:lnTo>
                                <a:lnTo>
                                  <a:pt x="6591489" y="4089692"/>
                                </a:lnTo>
                                <a:cubicBezTo>
                                  <a:pt x="6589492" y="4090490"/>
                                  <a:pt x="6587496" y="4089293"/>
                                  <a:pt x="6586698" y="4087297"/>
                                </a:cubicBezTo>
                                <a:lnTo>
                                  <a:pt x="6586704" y="4086894"/>
                                </a:lnTo>
                                <a:lnTo>
                                  <a:pt x="6571130" y="4070931"/>
                                </a:lnTo>
                                <a:lnTo>
                                  <a:pt x="6549204" y="4070545"/>
                                </a:lnTo>
                                <a:lnTo>
                                  <a:pt x="6548374" y="4071329"/>
                                </a:lnTo>
                                <a:cubicBezTo>
                                  <a:pt x="6546378" y="4072127"/>
                                  <a:pt x="6544382" y="4070930"/>
                                  <a:pt x="6543584" y="4068934"/>
                                </a:cubicBezTo>
                                <a:lnTo>
                                  <a:pt x="6543818" y="4068428"/>
                                </a:lnTo>
                                <a:lnTo>
                                  <a:pt x="6543185" y="4068136"/>
                                </a:lnTo>
                                <a:cubicBezTo>
                                  <a:pt x="6542387" y="4066139"/>
                                  <a:pt x="6543185" y="4063744"/>
                                  <a:pt x="6545580" y="4062946"/>
                                </a:cubicBezTo>
                                <a:lnTo>
                                  <a:pt x="6546780" y="4062963"/>
                                </a:lnTo>
                                <a:lnTo>
                                  <a:pt x="6562347" y="4047776"/>
                                </a:lnTo>
                                <a:lnTo>
                                  <a:pt x="6562732" y="4025856"/>
                                </a:lnTo>
                                <a:lnTo>
                                  <a:pt x="6561947" y="4025021"/>
                                </a:lnTo>
                                <a:cubicBezTo>
                                  <a:pt x="6561149" y="4023025"/>
                                  <a:pt x="6561947" y="4020629"/>
                                  <a:pt x="6564342" y="4019831"/>
                                </a:cubicBezTo>
                                <a:close/>
                                <a:moveTo>
                                  <a:pt x="2422577" y="3998775"/>
                                </a:moveTo>
                                <a:cubicBezTo>
                                  <a:pt x="2419085" y="3998475"/>
                                  <a:pt x="2415491" y="3999474"/>
                                  <a:pt x="2412697" y="4001869"/>
                                </a:cubicBezTo>
                                <a:cubicBezTo>
                                  <a:pt x="2407108" y="4006659"/>
                                  <a:pt x="2406310" y="4015442"/>
                                  <a:pt x="2411100" y="4021031"/>
                                </a:cubicBezTo>
                                <a:lnTo>
                                  <a:pt x="2418286" y="4029414"/>
                                </a:lnTo>
                                <a:lnTo>
                                  <a:pt x="2429864" y="4019434"/>
                                </a:lnTo>
                                <a:cubicBezTo>
                                  <a:pt x="2431460" y="4018236"/>
                                  <a:pt x="2433457" y="4018236"/>
                                  <a:pt x="2434654" y="4019833"/>
                                </a:cubicBezTo>
                                <a:cubicBezTo>
                                  <a:pt x="2435852" y="4021430"/>
                                  <a:pt x="2435852" y="4023426"/>
                                  <a:pt x="2434254" y="4024623"/>
                                </a:cubicBezTo>
                                <a:lnTo>
                                  <a:pt x="2422677" y="4034603"/>
                                </a:lnTo>
                                <a:lnTo>
                                  <a:pt x="2431061" y="4044583"/>
                                </a:lnTo>
                                <a:cubicBezTo>
                                  <a:pt x="2431460" y="4044983"/>
                                  <a:pt x="2432258" y="4044983"/>
                                  <a:pt x="2433056" y="4044583"/>
                                </a:cubicBezTo>
                                <a:lnTo>
                                  <a:pt x="2457009" y="4024623"/>
                                </a:lnTo>
                                <a:cubicBezTo>
                                  <a:pt x="2462598" y="4019833"/>
                                  <a:pt x="2462997" y="4011450"/>
                                  <a:pt x="2458207" y="4005462"/>
                                </a:cubicBezTo>
                                <a:cubicBezTo>
                                  <a:pt x="2453416" y="3999873"/>
                                  <a:pt x="2444634" y="3999075"/>
                                  <a:pt x="2439045" y="4003865"/>
                                </a:cubicBezTo>
                                <a:lnTo>
                                  <a:pt x="2437848" y="4005063"/>
                                </a:lnTo>
                                <a:cubicBezTo>
                                  <a:pt x="2437049" y="4005462"/>
                                  <a:pt x="2436251" y="4005861"/>
                                  <a:pt x="2435453" y="4005861"/>
                                </a:cubicBezTo>
                                <a:cubicBezTo>
                                  <a:pt x="2434654" y="4005861"/>
                                  <a:pt x="2433457" y="4005462"/>
                                  <a:pt x="2433056" y="4004663"/>
                                </a:cubicBezTo>
                                <a:lnTo>
                                  <a:pt x="2431860" y="4003466"/>
                                </a:lnTo>
                                <a:cubicBezTo>
                                  <a:pt x="2429464" y="4000671"/>
                                  <a:pt x="2426070" y="3999074"/>
                                  <a:pt x="2422577" y="3998775"/>
                                </a:cubicBezTo>
                                <a:close/>
                                <a:moveTo>
                                  <a:pt x="4679926" y="3992038"/>
                                </a:moveTo>
                                <a:cubicBezTo>
                                  <a:pt x="4684916" y="3993186"/>
                                  <a:pt x="4689507" y="3996280"/>
                                  <a:pt x="4692501" y="4001070"/>
                                </a:cubicBezTo>
                                <a:lnTo>
                                  <a:pt x="4686912" y="4004663"/>
                                </a:lnTo>
                                <a:cubicBezTo>
                                  <a:pt x="4682920" y="3998276"/>
                                  <a:pt x="4674537" y="3996279"/>
                                  <a:pt x="4668149" y="4000272"/>
                                </a:cubicBezTo>
                                <a:cubicBezTo>
                                  <a:pt x="4661761" y="4004264"/>
                                  <a:pt x="4659765" y="4012647"/>
                                  <a:pt x="4664157" y="4018635"/>
                                </a:cubicBezTo>
                                <a:lnTo>
                                  <a:pt x="4658568" y="4022228"/>
                                </a:lnTo>
                                <a:cubicBezTo>
                                  <a:pt x="4652580" y="4013046"/>
                                  <a:pt x="4655374" y="4000671"/>
                                  <a:pt x="4664956" y="3994682"/>
                                </a:cubicBezTo>
                                <a:cubicBezTo>
                                  <a:pt x="4669546" y="3991688"/>
                                  <a:pt x="4674936" y="3990890"/>
                                  <a:pt x="4679926" y="3992038"/>
                                </a:cubicBezTo>
                                <a:close/>
                                <a:moveTo>
                                  <a:pt x="2462997" y="3979114"/>
                                </a:moveTo>
                                <a:lnTo>
                                  <a:pt x="2477768" y="3980311"/>
                                </a:lnTo>
                                <a:cubicBezTo>
                                  <a:pt x="2479765" y="3980710"/>
                                  <a:pt x="2480962" y="3982307"/>
                                  <a:pt x="2481760" y="3984303"/>
                                </a:cubicBezTo>
                                <a:lnTo>
                                  <a:pt x="2480563" y="3999075"/>
                                </a:lnTo>
                                <a:cubicBezTo>
                                  <a:pt x="2480563" y="4001071"/>
                                  <a:pt x="2478965" y="4002268"/>
                                  <a:pt x="2476969" y="4002268"/>
                                </a:cubicBezTo>
                                <a:cubicBezTo>
                                  <a:pt x="2474974" y="4002268"/>
                                  <a:pt x="2473776" y="4000671"/>
                                  <a:pt x="2473776" y="3998675"/>
                                </a:cubicBezTo>
                                <a:lnTo>
                                  <a:pt x="2474175" y="3991888"/>
                                </a:lnTo>
                                <a:lnTo>
                                  <a:pt x="2463397" y="4001071"/>
                                </a:lnTo>
                                <a:lnTo>
                                  <a:pt x="2463796" y="4001470"/>
                                </a:lnTo>
                                <a:cubicBezTo>
                                  <a:pt x="2470981" y="4010252"/>
                                  <a:pt x="2469784" y="4023027"/>
                                  <a:pt x="2461401" y="4030212"/>
                                </a:cubicBezTo>
                                <a:lnTo>
                                  <a:pt x="2437848" y="4050172"/>
                                </a:lnTo>
                                <a:cubicBezTo>
                                  <a:pt x="2436251" y="4051769"/>
                                  <a:pt x="2433856" y="4052168"/>
                                  <a:pt x="2431860" y="4052168"/>
                                </a:cubicBezTo>
                                <a:cubicBezTo>
                                  <a:pt x="2429864" y="4052168"/>
                                  <a:pt x="2427868" y="4050971"/>
                                  <a:pt x="2426270" y="4049374"/>
                                </a:cubicBezTo>
                                <a:lnTo>
                                  <a:pt x="2417887" y="4039394"/>
                                </a:lnTo>
                                <a:lnTo>
                                  <a:pt x="2408705" y="4047378"/>
                                </a:lnTo>
                                <a:lnTo>
                                  <a:pt x="2408305" y="4054563"/>
                                </a:lnTo>
                                <a:cubicBezTo>
                                  <a:pt x="2408305" y="4056559"/>
                                  <a:pt x="2406709" y="4057757"/>
                                  <a:pt x="2404713" y="4057757"/>
                                </a:cubicBezTo>
                                <a:cubicBezTo>
                                  <a:pt x="2402717" y="4057757"/>
                                  <a:pt x="2401520" y="4056160"/>
                                  <a:pt x="2401520" y="4054164"/>
                                </a:cubicBezTo>
                                <a:lnTo>
                                  <a:pt x="2401919" y="4048975"/>
                                </a:lnTo>
                                <a:lnTo>
                                  <a:pt x="2396729" y="4048575"/>
                                </a:lnTo>
                                <a:cubicBezTo>
                                  <a:pt x="2394733" y="4048575"/>
                                  <a:pt x="2393536" y="4046979"/>
                                  <a:pt x="2393536" y="4044983"/>
                                </a:cubicBezTo>
                                <a:cubicBezTo>
                                  <a:pt x="2393536" y="4042987"/>
                                  <a:pt x="2395132" y="4041789"/>
                                  <a:pt x="2397128" y="4041789"/>
                                </a:cubicBezTo>
                                <a:lnTo>
                                  <a:pt x="2404314" y="4042188"/>
                                </a:lnTo>
                                <a:lnTo>
                                  <a:pt x="2413496" y="4034204"/>
                                </a:lnTo>
                                <a:lnTo>
                                  <a:pt x="2405911" y="4025422"/>
                                </a:lnTo>
                                <a:cubicBezTo>
                                  <a:pt x="2398725" y="4016639"/>
                                  <a:pt x="2399923" y="4003865"/>
                                  <a:pt x="2408305" y="3996678"/>
                                </a:cubicBezTo>
                                <a:cubicBezTo>
                                  <a:pt x="2416290" y="3989493"/>
                                  <a:pt x="2428267" y="3990291"/>
                                  <a:pt x="2435852" y="3997876"/>
                                </a:cubicBezTo>
                                <a:cubicBezTo>
                                  <a:pt x="2442239" y="3993086"/>
                                  <a:pt x="2450622" y="3992686"/>
                                  <a:pt x="2457409" y="3996279"/>
                                </a:cubicBezTo>
                                <a:lnTo>
                                  <a:pt x="2469385" y="3986299"/>
                                </a:lnTo>
                                <a:lnTo>
                                  <a:pt x="2462598" y="3985900"/>
                                </a:lnTo>
                                <a:cubicBezTo>
                                  <a:pt x="2460602" y="3985900"/>
                                  <a:pt x="2459405" y="3984303"/>
                                  <a:pt x="2459405" y="3982307"/>
                                </a:cubicBezTo>
                                <a:cubicBezTo>
                                  <a:pt x="2459405" y="3980311"/>
                                  <a:pt x="2461001" y="3979114"/>
                                  <a:pt x="2462997" y="3979114"/>
                                </a:cubicBezTo>
                                <a:close/>
                                <a:moveTo>
                                  <a:pt x="3738560" y="3920178"/>
                                </a:moveTo>
                                <a:lnTo>
                                  <a:pt x="3738415" y="3926819"/>
                                </a:lnTo>
                                <a:lnTo>
                                  <a:pt x="3732455" y="3932604"/>
                                </a:lnTo>
                                <a:lnTo>
                                  <a:pt x="3740511" y="3932757"/>
                                </a:lnTo>
                                <a:lnTo>
                                  <a:pt x="3746222" y="3938533"/>
                                </a:lnTo>
                                <a:lnTo>
                                  <a:pt x="3746398" y="3930412"/>
                                </a:lnTo>
                                <a:lnTo>
                                  <a:pt x="3751224" y="3925586"/>
                                </a:lnTo>
                                <a:lnTo>
                                  <a:pt x="3743605" y="3925223"/>
                                </a:lnTo>
                                <a:close/>
                                <a:moveTo>
                                  <a:pt x="3733625" y="3906060"/>
                                </a:moveTo>
                                <a:cubicBezTo>
                                  <a:pt x="3735621" y="3905262"/>
                                  <a:pt x="3738016" y="3906060"/>
                                  <a:pt x="3738815" y="3908455"/>
                                </a:cubicBezTo>
                                <a:lnTo>
                                  <a:pt x="3738781" y="3910020"/>
                                </a:lnTo>
                                <a:lnTo>
                                  <a:pt x="3746799" y="3918037"/>
                                </a:lnTo>
                                <a:lnTo>
                                  <a:pt x="3758773" y="3918037"/>
                                </a:lnTo>
                                <a:lnTo>
                                  <a:pt x="3759573" y="3917237"/>
                                </a:lnTo>
                                <a:cubicBezTo>
                                  <a:pt x="3761569" y="3916439"/>
                                  <a:pt x="3763964" y="3917237"/>
                                  <a:pt x="3764763" y="3919632"/>
                                </a:cubicBezTo>
                                <a:cubicBezTo>
                                  <a:pt x="3765561" y="3921628"/>
                                  <a:pt x="3764763" y="3924024"/>
                                  <a:pt x="3762367" y="3924823"/>
                                </a:cubicBezTo>
                                <a:lnTo>
                                  <a:pt x="3762311" y="3924879"/>
                                </a:lnTo>
                                <a:lnTo>
                                  <a:pt x="3761968" y="3925622"/>
                                </a:lnTo>
                                <a:lnTo>
                                  <a:pt x="3761434" y="3925756"/>
                                </a:lnTo>
                                <a:lnTo>
                                  <a:pt x="3753585" y="3933605"/>
                                </a:lnTo>
                                <a:cubicBezTo>
                                  <a:pt x="3751988" y="3937597"/>
                                  <a:pt x="3751988" y="3941988"/>
                                  <a:pt x="3753585" y="3945980"/>
                                </a:cubicBezTo>
                                <a:lnTo>
                                  <a:pt x="3753584" y="3945981"/>
                                </a:lnTo>
                                <a:lnTo>
                                  <a:pt x="3753585" y="3945981"/>
                                </a:lnTo>
                                <a:cubicBezTo>
                                  <a:pt x="3754383" y="3947977"/>
                                  <a:pt x="3753186" y="3950372"/>
                                  <a:pt x="3750791" y="3951570"/>
                                </a:cubicBezTo>
                                <a:cubicBezTo>
                                  <a:pt x="3748795" y="3952368"/>
                                  <a:pt x="3746799" y="3951171"/>
                                  <a:pt x="3746000" y="3949175"/>
                                </a:cubicBezTo>
                                <a:cubicBezTo>
                                  <a:pt x="3744403" y="3944983"/>
                                  <a:pt x="3741210" y="3941889"/>
                                  <a:pt x="3737367" y="3940242"/>
                                </a:cubicBezTo>
                                <a:lnTo>
                                  <a:pt x="3724843" y="3939993"/>
                                </a:lnTo>
                                <a:lnTo>
                                  <a:pt x="3724842" y="3939993"/>
                                </a:lnTo>
                                <a:lnTo>
                                  <a:pt x="3724830" y="3939987"/>
                                </a:lnTo>
                                <a:lnTo>
                                  <a:pt x="3719652" y="3937598"/>
                                </a:lnTo>
                                <a:cubicBezTo>
                                  <a:pt x="3718854" y="3935602"/>
                                  <a:pt x="3719652" y="3933206"/>
                                  <a:pt x="3722047" y="3932407"/>
                                </a:cubicBezTo>
                                <a:lnTo>
                                  <a:pt x="3722443" y="3932415"/>
                                </a:lnTo>
                                <a:lnTo>
                                  <a:pt x="3722446" y="3932408"/>
                                </a:lnTo>
                                <a:cubicBezTo>
                                  <a:pt x="3726439" y="3930811"/>
                                  <a:pt x="3729633" y="3927618"/>
                                  <a:pt x="3731230" y="3923626"/>
                                </a:cubicBezTo>
                                <a:lnTo>
                                  <a:pt x="3731230" y="3912848"/>
                                </a:lnTo>
                                <a:lnTo>
                                  <a:pt x="3730430" y="3912049"/>
                                </a:lnTo>
                                <a:cubicBezTo>
                                  <a:pt x="3729632" y="3910052"/>
                                  <a:pt x="3730430" y="3907657"/>
                                  <a:pt x="3732826" y="3906858"/>
                                </a:cubicBezTo>
                                <a:lnTo>
                                  <a:pt x="3733181" y="3907022"/>
                                </a:lnTo>
                                <a:close/>
                                <a:moveTo>
                                  <a:pt x="3671993" y="3896447"/>
                                </a:moveTo>
                                <a:lnTo>
                                  <a:pt x="3671753" y="3913646"/>
                                </a:lnTo>
                                <a:lnTo>
                                  <a:pt x="3658918" y="3925781"/>
                                </a:lnTo>
                                <a:lnTo>
                                  <a:pt x="3676146" y="3926020"/>
                                </a:lnTo>
                                <a:lnTo>
                                  <a:pt x="3689066" y="3939457"/>
                                </a:lnTo>
                                <a:lnTo>
                                  <a:pt x="3689319" y="3921230"/>
                                </a:lnTo>
                                <a:lnTo>
                                  <a:pt x="3701949" y="3909086"/>
                                </a:lnTo>
                                <a:lnTo>
                                  <a:pt x="3682532" y="3907658"/>
                                </a:lnTo>
                                <a:close/>
                                <a:moveTo>
                                  <a:pt x="3666164" y="3882507"/>
                                </a:moveTo>
                                <a:lnTo>
                                  <a:pt x="3666823" y="3882812"/>
                                </a:lnTo>
                                <a:lnTo>
                                  <a:pt x="3666964" y="3882507"/>
                                </a:lnTo>
                                <a:cubicBezTo>
                                  <a:pt x="3668959" y="3881709"/>
                                  <a:pt x="3671355" y="3882507"/>
                                  <a:pt x="3672154" y="3884902"/>
                                </a:cubicBezTo>
                                <a:lnTo>
                                  <a:pt x="3672142" y="3885718"/>
                                </a:lnTo>
                                <a:lnTo>
                                  <a:pt x="3687073" y="3901171"/>
                                </a:lnTo>
                                <a:cubicBezTo>
                                  <a:pt x="3694010" y="3904165"/>
                                  <a:pt x="3702094" y="3904465"/>
                                  <a:pt x="3709680" y="3901271"/>
                                </a:cubicBezTo>
                                <a:lnTo>
                                  <a:pt x="3709947" y="3901395"/>
                                </a:lnTo>
                                <a:lnTo>
                                  <a:pt x="3710078" y="3901269"/>
                                </a:lnTo>
                                <a:cubicBezTo>
                                  <a:pt x="3712073" y="3900471"/>
                                  <a:pt x="3714463" y="3901269"/>
                                  <a:pt x="3715262" y="3903664"/>
                                </a:cubicBezTo>
                                <a:cubicBezTo>
                                  <a:pt x="3716060" y="3905660"/>
                                  <a:pt x="3715262" y="3908056"/>
                                  <a:pt x="3712873" y="3908854"/>
                                </a:cubicBezTo>
                                <a:cubicBezTo>
                                  <a:pt x="3705686" y="3911648"/>
                                  <a:pt x="3699698" y="3917238"/>
                                  <a:pt x="3696505" y="3924823"/>
                                </a:cubicBezTo>
                                <a:cubicBezTo>
                                  <a:pt x="3693311" y="3932008"/>
                                  <a:pt x="3693311" y="3939992"/>
                                  <a:pt x="3696106" y="3947577"/>
                                </a:cubicBezTo>
                                <a:lnTo>
                                  <a:pt x="3693718" y="3952351"/>
                                </a:lnTo>
                                <a:lnTo>
                                  <a:pt x="3693712" y="3952368"/>
                                </a:lnTo>
                                <a:cubicBezTo>
                                  <a:pt x="3691715" y="3953166"/>
                                  <a:pt x="3689719" y="3951969"/>
                                  <a:pt x="3688920" y="3949973"/>
                                </a:cubicBezTo>
                                <a:cubicBezTo>
                                  <a:pt x="3686126" y="3942787"/>
                                  <a:pt x="3680537" y="3936799"/>
                                  <a:pt x="3672952" y="3933606"/>
                                </a:cubicBezTo>
                                <a:lnTo>
                                  <a:pt x="3651041" y="3933220"/>
                                </a:lnTo>
                                <a:lnTo>
                                  <a:pt x="3650209" y="3934005"/>
                                </a:lnTo>
                                <a:cubicBezTo>
                                  <a:pt x="3648212" y="3934803"/>
                                  <a:pt x="3646218" y="3933606"/>
                                  <a:pt x="3645416" y="3931610"/>
                                </a:cubicBezTo>
                                <a:lnTo>
                                  <a:pt x="3645654" y="3931103"/>
                                </a:lnTo>
                                <a:lnTo>
                                  <a:pt x="3645019" y="3930811"/>
                                </a:lnTo>
                                <a:cubicBezTo>
                                  <a:pt x="3644219" y="3928814"/>
                                  <a:pt x="3645019" y="3926419"/>
                                  <a:pt x="3647414" y="3925621"/>
                                </a:cubicBezTo>
                                <a:lnTo>
                                  <a:pt x="3648615" y="3925638"/>
                                </a:lnTo>
                                <a:lnTo>
                                  <a:pt x="3664184" y="3910452"/>
                                </a:lnTo>
                                <a:lnTo>
                                  <a:pt x="3664566" y="3888532"/>
                                </a:lnTo>
                                <a:lnTo>
                                  <a:pt x="3663781" y="3887697"/>
                                </a:lnTo>
                                <a:cubicBezTo>
                                  <a:pt x="3662983" y="3885701"/>
                                  <a:pt x="3663781" y="3883306"/>
                                  <a:pt x="3666164" y="3882507"/>
                                </a:cubicBezTo>
                                <a:close/>
                                <a:moveTo>
                                  <a:pt x="6199775" y="3865442"/>
                                </a:moveTo>
                                <a:cubicBezTo>
                                  <a:pt x="6196282" y="3865142"/>
                                  <a:pt x="6192689" y="3866140"/>
                                  <a:pt x="6189894" y="3868536"/>
                                </a:cubicBezTo>
                                <a:cubicBezTo>
                                  <a:pt x="6184306" y="3873327"/>
                                  <a:pt x="6183507" y="3882109"/>
                                  <a:pt x="6188298" y="3887698"/>
                                </a:cubicBezTo>
                                <a:lnTo>
                                  <a:pt x="6195484" y="3896081"/>
                                </a:lnTo>
                                <a:lnTo>
                                  <a:pt x="6207061" y="3886101"/>
                                </a:lnTo>
                                <a:cubicBezTo>
                                  <a:pt x="6208658" y="3884903"/>
                                  <a:pt x="6210654" y="3884903"/>
                                  <a:pt x="6211851" y="3886500"/>
                                </a:cubicBezTo>
                                <a:cubicBezTo>
                                  <a:pt x="6213049" y="3888097"/>
                                  <a:pt x="6213049" y="3890093"/>
                                  <a:pt x="6211452" y="3891291"/>
                                </a:cubicBezTo>
                                <a:lnTo>
                                  <a:pt x="6199875" y="3901271"/>
                                </a:lnTo>
                                <a:lnTo>
                                  <a:pt x="6208258" y="3911250"/>
                                </a:lnTo>
                                <a:cubicBezTo>
                                  <a:pt x="6208658" y="3911650"/>
                                  <a:pt x="6209456" y="3911650"/>
                                  <a:pt x="6210254" y="3911250"/>
                                </a:cubicBezTo>
                                <a:lnTo>
                                  <a:pt x="6234206" y="3891291"/>
                                </a:lnTo>
                                <a:cubicBezTo>
                                  <a:pt x="6239795" y="3886500"/>
                                  <a:pt x="6240593" y="3877718"/>
                                  <a:pt x="6235404" y="3872129"/>
                                </a:cubicBezTo>
                                <a:cubicBezTo>
                                  <a:pt x="6230614" y="3866540"/>
                                  <a:pt x="6221831" y="3865742"/>
                                  <a:pt x="6216242" y="3870532"/>
                                </a:cubicBezTo>
                                <a:lnTo>
                                  <a:pt x="6215045" y="3871730"/>
                                </a:lnTo>
                                <a:cubicBezTo>
                                  <a:pt x="6214246" y="3872129"/>
                                  <a:pt x="6213448" y="3872528"/>
                                  <a:pt x="6212650" y="3872528"/>
                                </a:cubicBezTo>
                                <a:cubicBezTo>
                                  <a:pt x="6211452" y="3872528"/>
                                  <a:pt x="6210654" y="3872129"/>
                                  <a:pt x="6210254" y="3871331"/>
                                </a:cubicBezTo>
                                <a:lnTo>
                                  <a:pt x="6209057" y="3870133"/>
                                </a:lnTo>
                                <a:cubicBezTo>
                                  <a:pt x="6206661" y="3867338"/>
                                  <a:pt x="6203268" y="3865741"/>
                                  <a:pt x="6199775" y="3865442"/>
                                </a:cubicBezTo>
                                <a:close/>
                                <a:moveTo>
                                  <a:pt x="1781764" y="3854713"/>
                                </a:moveTo>
                                <a:cubicBezTo>
                                  <a:pt x="1786754" y="3855861"/>
                                  <a:pt x="1791345" y="3858955"/>
                                  <a:pt x="1794339" y="3863746"/>
                                </a:cubicBezTo>
                                <a:lnTo>
                                  <a:pt x="1788750" y="3867339"/>
                                </a:lnTo>
                                <a:cubicBezTo>
                                  <a:pt x="1784758" y="3860951"/>
                                  <a:pt x="1776375" y="3858954"/>
                                  <a:pt x="1769988" y="3862947"/>
                                </a:cubicBezTo>
                                <a:cubicBezTo>
                                  <a:pt x="1763600" y="3866939"/>
                                  <a:pt x="1761604" y="3875323"/>
                                  <a:pt x="1765996" y="3881311"/>
                                </a:cubicBezTo>
                                <a:lnTo>
                                  <a:pt x="1760406" y="3884903"/>
                                </a:lnTo>
                                <a:cubicBezTo>
                                  <a:pt x="1754418" y="3875722"/>
                                  <a:pt x="1757212" y="3863347"/>
                                  <a:pt x="1766793" y="3857358"/>
                                </a:cubicBezTo>
                                <a:cubicBezTo>
                                  <a:pt x="1771385" y="3854364"/>
                                  <a:pt x="1776774" y="3853566"/>
                                  <a:pt x="1781764" y="3854713"/>
                                </a:cubicBezTo>
                                <a:close/>
                                <a:moveTo>
                                  <a:pt x="6240593" y="3845781"/>
                                </a:moveTo>
                                <a:lnTo>
                                  <a:pt x="6255364" y="3846978"/>
                                </a:lnTo>
                                <a:cubicBezTo>
                                  <a:pt x="6257360" y="3846978"/>
                                  <a:pt x="6258557" y="3848575"/>
                                  <a:pt x="6259356" y="3850970"/>
                                </a:cubicBezTo>
                                <a:lnTo>
                                  <a:pt x="6258158" y="3865742"/>
                                </a:lnTo>
                                <a:cubicBezTo>
                                  <a:pt x="6258158" y="3867738"/>
                                  <a:pt x="6256561" y="3868935"/>
                                  <a:pt x="6254565" y="3868935"/>
                                </a:cubicBezTo>
                                <a:cubicBezTo>
                                  <a:pt x="6252569" y="3868935"/>
                                  <a:pt x="6251372" y="3867339"/>
                                  <a:pt x="6251372" y="3865343"/>
                                </a:cubicBezTo>
                                <a:lnTo>
                                  <a:pt x="6251771" y="3858555"/>
                                </a:lnTo>
                                <a:lnTo>
                                  <a:pt x="6240993" y="3867738"/>
                                </a:lnTo>
                                <a:lnTo>
                                  <a:pt x="6241392" y="3868137"/>
                                </a:lnTo>
                                <a:cubicBezTo>
                                  <a:pt x="6248577" y="3876919"/>
                                  <a:pt x="6247380" y="3889694"/>
                                  <a:pt x="6238997" y="3896879"/>
                                </a:cubicBezTo>
                                <a:lnTo>
                                  <a:pt x="6215444" y="3916839"/>
                                </a:lnTo>
                                <a:cubicBezTo>
                                  <a:pt x="6213847" y="3918436"/>
                                  <a:pt x="6211452" y="3918835"/>
                                  <a:pt x="6209456" y="3918835"/>
                                </a:cubicBezTo>
                                <a:cubicBezTo>
                                  <a:pt x="6207460" y="3918835"/>
                                  <a:pt x="6205464" y="3917638"/>
                                  <a:pt x="6203867" y="3916041"/>
                                </a:cubicBezTo>
                                <a:lnTo>
                                  <a:pt x="6195484" y="3906061"/>
                                </a:lnTo>
                                <a:lnTo>
                                  <a:pt x="6186302" y="3914045"/>
                                </a:lnTo>
                                <a:lnTo>
                                  <a:pt x="6185902" y="3921230"/>
                                </a:lnTo>
                                <a:cubicBezTo>
                                  <a:pt x="6185902" y="3923226"/>
                                  <a:pt x="6184306" y="3924424"/>
                                  <a:pt x="6182310" y="3924424"/>
                                </a:cubicBezTo>
                                <a:cubicBezTo>
                                  <a:pt x="6180314" y="3924424"/>
                                  <a:pt x="6179116" y="3922827"/>
                                  <a:pt x="6179116" y="3920831"/>
                                </a:cubicBezTo>
                                <a:lnTo>
                                  <a:pt x="6179515" y="3915642"/>
                                </a:lnTo>
                                <a:lnTo>
                                  <a:pt x="6174326" y="3915242"/>
                                </a:lnTo>
                                <a:cubicBezTo>
                                  <a:pt x="6172330" y="3915242"/>
                                  <a:pt x="6171132" y="3913646"/>
                                  <a:pt x="6171132" y="3911650"/>
                                </a:cubicBezTo>
                                <a:cubicBezTo>
                                  <a:pt x="6171132" y="3909654"/>
                                  <a:pt x="6172729" y="3908456"/>
                                  <a:pt x="6174725" y="3908456"/>
                                </a:cubicBezTo>
                                <a:lnTo>
                                  <a:pt x="6181910" y="3908855"/>
                                </a:lnTo>
                                <a:lnTo>
                                  <a:pt x="6191092" y="3900871"/>
                                </a:lnTo>
                                <a:lnTo>
                                  <a:pt x="6183507" y="3892089"/>
                                </a:lnTo>
                                <a:cubicBezTo>
                                  <a:pt x="6176322" y="3883307"/>
                                  <a:pt x="6177519" y="3870532"/>
                                  <a:pt x="6185902" y="3863346"/>
                                </a:cubicBezTo>
                                <a:cubicBezTo>
                                  <a:pt x="6193887" y="3856160"/>
                                  <a:pt x="6205863" y="3856958"/>
                                  <a:pt x="6213448" y="3864543"/>
                                </a:cubicBezTo>
                                <a:cubicBezTo>
                                  <a:pt x="6219835" y="3859753"/>
                                  <a:pt x="6228218" y="3859354"/>
                                  <a:pt x="6235005" y="3862946"/>
                                </a:cubicBezTo>
                                <a:lnTo>
                                  <a:pt x="6246981" y="3852966"/>
                                </a:lnTo>
                                <a:lnTo>
                                  <a:pt x="6240194" y="3852567"/>
                                </a:lnTo>
                                <a:cubicBezTo>
                                  <a:pt x="6238198" y="3852567"/>
                                  <a:pt x="6237001" y="3850970"/>
                                  <a:pt x="6237001" y="3848974"/>
                                </a:cubicBezTo>
                                <a:cubicBezTo>
                                  <a:pt x="6237001" y="3846978"/>
                                  <a:pt x="6238597" y="3845781"/>
                                  <a:pt x="6240593" y="3845781"/>
                                </a:cubicBezTo>
                                <a:close/>
                                <a:moveTo>
                                  <a:pt x="812864" y="3799237"/>
                                </a:moveTo>
                                <a:lnTo>
                                  <a:pt x="812702" y="3806660"/>
                                </a:lnTo>
                                <a:lnTo>
                                  <a:pt x="807153" y="3812046"/>
                                </a:lnTo>
                                <a:lnTo>
                                  <a:pt x="815197" y="3812198"/>
                                </a:lnTo>
                                <a:lnTo>
                                  <a:pt x="820908" y="3817975"/>
                                </a:lnTo>
                                <a:lnTo>
                                  <a:pt x="821084" y="3809854"/>
                                </a:lnTo>
                                <a:lnTo>
                                  <a:pt x="825914" y="3805027"/>
                                </a:lnTo>
                                <a:lnTo>
                                  <a:pt x="818292" y="3804664"/>
                                </a:lnTo>
                                <a:close/>
                                <a:moveTo>
                                  <a:pt x="807912" y="3785901"/>
                                </a:moveTo>
                                <a:cubicBezTo>
                                  <a:pt x="809908" y="3785103"/>
                                  <a:pt x="812303" y="3785901"/>
                                  <a:pt x="813102" y="3788296"/>
                                </a:cubicBezTo>
                                <a:lnTo>
                                  <a:pt x="813085" y="3789078"/>
                                </a:lnTo>
                                <a:lnTo>
                                  <a:pt x="821485" y="3797479"/>
                                </a:lnTo>
                                <a:lnTo>
                                  <a:pt x="833462" y="3797479"/>
                                </a:lnTo>
                                <a:lnTo>
                                  <a:pt x="834261" y="3796679"/>
                                </a:lnTo>
                                <a:cubicBezTo>
                                  <a:pt x="836257" y="3795881"/>
                                  <a:pt x="838654" y="3796679"/>
                                  <a:pt x="839453" y="3799074"/>
                                </a:cubicBezTo>
                                <a:cubicBezTo>
                                  <a:pt x="840249" y="3801070"/>
                                  <a:pt x="839453" y="3803466"/>
                                  <a:pt x="837056" y="3804265"/>
                                </a:cubicBezTo>
                                <a:lnTo>
                                  <a:pt x="837001" y="3804319"/>
                                </a:lnTo>
                                <a:lnTo>
                                  <a:pt x="836657" y="3805063"/>
                                </a:lnTo>
                                <a:lnTo>
                                  <a:pt x="836124" y="3805197"/>
                                </a:lnTo>
                                <a:lnTo>
                                  <a:pt x="828273" y="3813047"/>
                                </a:lnTo>
                                <a:lnTo>
                                  <a:pt x="828273" y="3825422"/>
                                </a:lnTo>
                                <a:lnTo>
                                  <a:pt x="828274" y="3825422"/>
                                </a:lnTo>
                                <a:lnTo>
                                  <a:pt x="828273" y="3825423"/>
                                </a:lnTo>
                                <a:lnTo>
                                  <a:pt x="828272" y="3825425"/>
                                </a:lnTo>
                                <a:lnTo>
                                  <a:pt x="825479" y="3831011"/>
                                </a:lnTo>
                                <a:cubicBezTo>
                                  <a:pt x="823484" y="3831809"/>
                                  <a:pt x="821485" y="3830612"/>
                                  <a:pt x="820686" y="3828616"/>
                                </a:cubicBezTo>
                                <a:cubicBezTo>
                                  <a:pt x="819089" y="3824424"/>
                                  <a:pt x="815896" y="3821331"/>
                                  <a:pt x="812053" y="3819684"/>
                                </a:cubicBezTo>
                                <a:lnTo>
                                  <a:pt x="799542" y="3819434"/>
                                </a:lnTo>
                                <a:lnTo>
                                  <a:pt x="799130" y="3819834"/>
                                </a:lnTo>
                                <a:cubicBezTo>
                                  <a:pt x="797134" y="3820632"/>
                                  <a:pt x="795137" y="3819435"/>
                                  <a:pt x="794338" y="3817439"/>
                                </a:cubicBezTo>
                                <a:lnTo>
                                  <a:pt x="794491" y="3817109"/>
                                </a:lnTo>
                                <a:lnTo>
                                  <a:pt x="794338" y="3817039"/>
                                </a:lnTo>
                                <a:cubicBezTo>
                                  <a:pt x="793540" y="3815043"/>
                                  <a:pt x="794338" y="3812647"/>
                                  <a:pt x="796733" y="3811849"/>
                                </a:cubicBezTo>
                                <a:lnTo>
                                  <a:pt x="797126" y="3811857"/>
                                </a:lnTo>
                                <a:lnTo>
                                  <a:pt x="805517" y="3803467"/>
                                </a:lnTo>
                                <a:lnTo>
                                  <a:pt x="805517" y="3791890"/>
                                </a:lnTo>
                                <a:lnTo>
                                  <a:pt x="805117" y="3791491"/>
                                </a:lnTo>
                                <a:cubicBezTo>
                                  <a:pt x="804319" y="3789494"/>
                                  <a:pt x="805117" y="3787099"/>
                                  <a:pt x="807512" y="3786300"/>
                                </a:cubicBezTo>
                                <a:lnTo>
                                  <a:pt x="807690" y="3786382"/>
                                </a:lnTo>
                                <a:close/>
                                <a:moveTo>
                                  <a:pt x="746276" y="3775864"/>
                                </a:moveTo>
                                <a:lnTo>
                                  <a:pt x="746037" y="3793088"/>
                                </a:lnTo>
                                <a:lnTo>
                                  <a:pt x="732777" y="3805611"/>
                                </a:lnTo>
                                <a:lnTo>
                                  <a:pt x="750827" y="3805861"/>
                                </a:lnTo>
                                <a:lnTo>
                                  <a:pt x="763354" y="3818889"/>
                                </a:lnTo>
                                <a:lnTo>
                                  <a:pt x="763602" y="3801071"/>
                                </a:lnTo>
                                <a:lnTo>
                                  <a:pt x="776260" y="3788900"/>
                                </a:lnTo>
                                <a:lnTo>
                                  <a:pt x="757214" y="3787499"/>
                                </a:lnTo>
                                <a:close/>
                                <a:moveTo>
                                  <a:pt x="741247" y="3761949"/>
                                </a:moveTo>
                                <a:cubicBezTo>
                                  <a:pt x="743243" y="3761151"/>
                                  <a:pt x="745638" y="3761949"/>
                                  <a:pt x="746437" y="3764344"/>
                                </a:cubicBezTo>
                                <a:lnTo>
                                  <a:pt x="746426" y="3765147"/>
                                </a:lnTo>
                                <a:lnTo>
                                  <a:pt x="761755" y="3781012"/>
                                </a:lnTo>
                                <a:lnTo>
                                  <a:pt x="784359" y="3781112"/>
                                </a:lnTo>
                                <a:lnTo>
                                  <a:pt x="784360" y="3781110"/>
                                </a:lnTo>
                                <a:cubicBezTo>
                                  <a:pt x="786357" y="3780312"/>
                                  <a:pt x="788752" y="3781110"/>
                                  <a:pt x="789551" y="3783505"/>
                                </a:cubicBezTo>
                                <a:cubicBezTo>
                                  <a:pt x="790349" y="3785501"/>
                                  <a:pt x="789551" y="3787897"/>
                                  <a:pt x="787155" y="3788695"/>
                                </a:cubicBezTo>
                                <a:lnTo>
                                  <a:pt x="787154" y="3788696"/>
                                </a:lnTo>
                                <a:lnTo>
                                  <a:pt x="787154" y="3788696"/>
                                </a:lnTo>
                                <a:lnTo>
                                  <a:pt x="770787" y="3804664"/>
                                </a:lnTo>
                                <a:lnTo>
                                  <a:pt x="770409" y="3826226"/>
                                </a:lnTo>
                                <a:lnTo>
                                  <a:pt x="770787" y="3826620"/>
                                </a:lnTo>
                                <a:cubicBezTo>
                                  <a:pt x="771586" y="3828616"/>
                                  <a:pt x="770787" y="3831011"/>
                                  <a:pt x="768392" y="3832209"/>
                                </a:cubicBezTo>
                                <a:lnTo>
                                  <a:pt x="768073" y="3832050"/>
                                </a:lnTo>
                                <a:lnTo>
                                  <a:pt x="767993" y="3832209"/>
                                </a:lnTo>
                                <a:cubicBezTo>
                                  <a:pt x="765997" y="3833007"/>
                                  <a:pt x="764001" y="3831810"/>
                                  <a:pt x="763202" y="3829814"/>
                                </a:cubicBezTo>
                                <a:lnTo>
                                  <a:pt x="763208" y="3829410"/>
                                </a:lnTo>
                                <a:lnTo>
                                  <a:pt x="747633" y="3813447"/>
                                </a:lnTo>
                                <a:lnTo>
                                  <a:pt x="724904" y="3813047"/>
                                </a:lnTo>
                                <a:lnTo>
                                  <a:pt x="724480" y="3813447"/>
                                </a:lnTo>
                                <a:cubicBezTo>
                                  <a:pt x="722484" y="3814245"/>
                                  <a:pt x="720488" y="3813047"/>
                                  <a:pt x="719689" y="3811051"/>
                                </a:cubicBezTo>
                                <a:lnTo>
                                  <a:pt x="719841" y="3810722"/>
                                </a:lnTo>
                                <a:lnTo>
                                  <a:pt x="719689" y="3810652"/>
                                </a:lnTo>
                                <a:cubicBezTo>
                                  <a:pt x="718891" y="3808655"/>
                                  <a:pt x="719689" y="3806260"/>
                                  <a:pt x="722084" y="3805462"/>
                                </a:cubicBezTo>
                                <a:lnTo>
                                  <a:pt x="722488" y="3805468"/>
                                </a:lnTo>
                                <a:lnTo>
                                  <a:pt x="738452" y="3789894"/>
                                </a:lnTo>
                                <a:lnTo>
                                  <a:pt x="738837" y="3767949"/>
                                </a:lnTo>
                                <a:lnTo>
                                  <a:pt x="738451" y="3767538"/>
                                </a:lnTo>
                                <a:cubicBezTo>
                                  <a:pt x="737653" y="3765542"/>
                                  <a:pt x="738451" y="3763147"/>
                                  <a:pt x="740846" y="3762348"/>
                                </a:cubicBezTo>
                                <a:lnTo>
                                  <a:pt x="741024" y="3762431"/>
                                </a:lnTo>
                                <a:close/>
                                <a:moveTo>
                                  <a:pt x="3301618" y="3728118"/>
                                </a:moveTo>
                                <a:cubicBezTo>
                                  <a:pt x="3298123" y="3727818"/>
                                  <a:pt x="3294530" y="3728816"/>
                                  <a:pt x="3291736" y="3731212"/>
                                </a:cubicBezTo>
                                <a:cubicBezTo>
                                  <a:pt x="3286146" y="3736003"/>
                                  <a:pt x="3285350" y="3744785"/>
                                  <a:pt x="3290139" y="3750374"/>
                                </a:cubicBezTo>
                                <a:lnTo>
                                  <a:pt x="3297327" y="3758757"/>
                                </a:lnTo>
                                <a:lnTo>
                                  <a:pt x="3308905" y="3748777"/>
                                </a:lnTo>
                                <a:cubicBezTo>
                                  <a:pt x="3310502" y="3747579"/>
                                  <a:pt x="3312495" y="3747579"/>
                                  <a:pt x="3313696" y="3749176"/>
                                </a:cubicBezTo>
                                <a:cubicBezTo>
                                  <a:pt x="3314892" y="3750773"/>
                                  <a:pt x="3314892" y="3752769"/>
                                  <a:pt x="3313295" y="3753967"/>
                                </a:cubicBezTo>
                                <a:lnTo>
                                  <a:pt x="3301716" y="3763947"/>
                                </a:lnTo>
                                <a:lnTo>
                                  <a:pt x="3310103" y="3773926"/>
                                </a:lnTo>
                                <a:cubicBezTo>
                                  <a:pt x="3310502" y="3774326"/>
                                  <a:pt x="3311298" y="3774326"/>
                                  <a:pt x="3312097" y="3773926"/>
                                </a:cubicBezTo>
                                <a:lnTo>
                                  <a:pt x="3336049" y="3753967"/>
                                </a:lnTo>
                                <a:cubicBezTo>
                                  <a:pt x="3342038" y="3749176"/>
                                  <a:pt x="3342436" y="3740394"/>
                                  <a:pt x="3337246" y="3734805"/>
                                </a:cubicBezTo>
                                <a:cubicBezTo>
                                  <a:pt x="3332457" y="3729216"/>
                                  <a:pt x="3323675" y="3728418"/>
                                  <a:pt x="3318087" y="3733208"/>
                                </a:cubicBezTo>
                                <a:lnTo>
                                  <a:pt x="3316890" y="3734406"/>
                                </a:lnTo>
                                <a:cubicBezTo>
                                  <a:pt x="3316092" y="3734805"/>
                                  <a:pt x="3315294" y="3735204"/>
                                  <a:pt x="3314491" y="3735204"/>
                                </a:cubicBezTo>
                                <a:cubicBezTo>
                                  <a:pt x="3313696" y="3735204"/>
                                  <a:pt x="3312495" y="3734805"/>
                                  <a:pt x="3312097" y="3734007"/>
                                </a:cubicBezTo>
                                <a:lnTo>
                                  <a:pt x="3310899" y="3732809"/>
                                </a:lnTo>
                                <a:cubicBezTo>
                                  <a:pt x="3308504" y="3730014"/>
                                  <a:pt x="3305110" y="3728417"/>
                                  <a:pt x="3301618" y="3728118"/>
                                </a:cubicBezTo>
                                <a:close/>
                                <a:moveTo>
                                  <a:pt x="5559360" y="3720981"/>
                                </a:moveTo>
                                <a:cubicBezTo>
                                  <a:pt x="5564350" y="3722129"/>
                                  <a:pt x="5568941" y="3725223"/>
                                  <a:pt x="5571935" y="3730014"/>
                                </a:cubicBezTo>
                                <a:lnTo>
                                  <a:pt x="5566346" y="3733607"/>
                                </a:lnTo>
                                <a:cubicBezTo>
                                  <a:pt x="5562354" y="3727220"/>
                                  <a:pt x="5553971" y="3725223"/>
                                  <a:pt x="5547584" y="3729216"/>
                                </a:cubicBezTo>
                                <a:cubicBezTo>
                                  <a:pt x="5541196" y="3733208"/>
                                  <a:pt x="5539200" y="3741591"/>
                                  <a:pt x="5543592" y="3747579"/>
                                </a:cubicBezTo>
                                <a:lnTo>
                                  <a:pt x="5538002" y="3751172"/>
                                </a:lnTo>
                                <a:cubicBezTo>
                                  <a:pt x="5532014" y="3741990"/>
                                  <a:pt x="5534809" y="3729615"/>
                                  <a:pt x="5544390" y="3723626"/>
                                </a:cubicBezTo>
                                <a:cubicBezTo>
                                  <a:pt x="5548981" y="3720632"/>
                                  <a:pt x="5554370" y="3719834"/>
                                  <a:pt x="5559360" y="3720981"/>
                                </a:cubicBezTo>
                                <a:close/>
                                <a:moveTo>
                                  <a:pt x="3342436" y="3708457"/>
                                </a:moveTo>
                                <a:lnTo>
                                  <a:pt x="3357212" y="3709654"/>
                                </a:lnTo>
                                <a:cubicBezTo>
                                  <a:pt x="3359207" y="3709654"/>
                                  <a:pt x="3360403" y="3711251"/>
                                  <a:pt x="3361201" y="3713646"/>
                                </a:cubicBezTo>
                                <a:lnTo>
                                  <a:pt x="3360005" y="3728418"/>
                                </a:lnTo>
                                <a:cubicBezTo>
                                  <a:pt x="3360005" y="3730414"/>
                                  <a:pt x="3358409" y="3731611"/>
                                  <a:pt x="3356411" y="3731611"/>
                                </a:cubicBezTo>
                                <a:cubicBezTo>
                                  <a:pt x="3354416" y="3731611"/>
                                  <a:pt x="3353218" y="3730015"/>
                                  <a:pt x="3353218" y="3728019"/>
                                </a:cubicBezTo>
                                <a:lnTo>
                                  <a:pt x="3353617" y="3721231"/>
                                </a:lnTo>
                                <a:lnTo>
                                  <a:pt x="3342836" y="3730414"/>
                                </a:lnTo>
                                <a:lnTo>
                                  <a:pt x="3343234" y="3730813"/>
                                </a:lnTo>
                                <a:cubicBezTo>
                                  <a:pt x="3350423" y="3739595"/>
                                  <a:pt x="3349226" y="3752370"/>
                                  <a:pt x="3340840" y="3759555"/>
                                </a:cubicBezTo>
                                <a:lnTo>
                                  <a:pt x="3317287" y="3779515"/>
                                </a:lnTo>
                                <a:cubicBezTo>
                                  <a:pt x="3315690" y="3781112"/>
                                  <a:pt x="3313295" y="3781511"/>
                                  <a:pt x="3311298" y="3781511"/>
                                </a:cubicBezTo>
                                <a:cubicBezTo>
                                  <a:pt x="3309303" y="3781511"/>
                                  <a:pt x="3307307" y="3780314"/>
                                  <a:pt x="3305709" y="3778717"/>
                                </a:cubicBezTo>
                                <a:lnTo>
                                  <a:pt x="3297327" y="3768737"/>
                                </a:lnTo>
                                <a:lnTo>
                                  <a:pt x="3288144" y="3776721"/>
                                </a:lnTo>
                                <a:lnTo>
                                  <a:pt x="3287743" y="3783906"/>
                                </a:lnTo>
                                <a:cubicBezTo>
                                  <a:pt x="3287743" y="3785902"/>
                                  <a:pt x="3286146" y="3787100"/>
                                  <a:pt x="3284151" y="3787100"/>
                                </a:cubicBezTo>
                                <a:cubicBezTo>
                                  <a:pt x="3282155" y="3787100"/>
                                  <a:pt x="3280957" y="3785503"/>
                                  <a:pt x="3280957" y="3783507"/>
                                </a:cubicBezTo>
                                <a:lnTo>
                                  <a:pt x="3281356" y="3778318"/>
                                </a:lnTo>
                                <a:lnTo>
                                  <a:pt x="3276167" y="3777918"/>
                                </a:lnTo>
                                <a:cubicBezTo>
                                  <a:pt x="3274170" y="3777918"/>
                                  <a:pt x="3272975" y="3776322"/>
                                  <a:pt x="3272975" y="3774326"/>
                                </a:cubicBezTo>
                                <a:cubicBezTo>
                                  <a:pt x="3272975" y="3772330"/>
                                  <a:pt x="3274571" y="3771132"/>
                                  <a:pt x="3276566" y="3771132"/>
                                </a:cubicBezTo>
                                <a:lnTo>
                                  <a:pt x="3283752" y="3771531"/>
                                </a:lnTo>
                                <a:lnTo>
                                  <a:pt x="3292933" y="3763547"/>
                                </a:lnTo>
                                <a:lnTo>
                                  <a:pt x="3285350" y="3754765"/>
                                </a:lnTo>
                                <a:cubicBezTo>
                                  <a:pt x="3278163" y="3745983"/>
                                  <a:pt x="3279360" y="3733208"/>
                                  <a:pt x="3287743" y="3726022"/>
                                </a:cubicBezTo>
                                <a:cubicBezTo>
                                  <a:pt x="3295728" y="3718836"/>
                                  <a:pt x="3307705" y="3719634"/>
                                  <a:pt x="3315294" y="3727219"/>
                                </a:cubicBezTo>
                                <a:cubicBezTo>
                                  <a:pt x="3321679" y="3722429"/>
                                  <a:pt x="3330061" y="3722030"/>
                                  <a:pt x="3336848" y="3725622"/>
                                </a:cubicBezTo>
                                <a:lnTo>
                                  <a:pt x="3348827" y="3715642"/>
                                </a:lnTo>
                                <a:lnTo>
                                  <a:pt x="3342038" y="3715243"/>
                                </a:lnTo>
                                <a:cubicBezTo>
                                  <a:pt x="3340043" y="3715243"/>
                                  <a:pt x="3338846" y="3713646"/>
                                  <a:pt x="3338846" y="3711650"/>
                                </a:cubicBezTo>
                                <a:cubicBezTo>
                                  <a:pt x="3338846" y="3709654"/>
                                  <a:pt x="3340441" y="3708457"/>
                                  <a:pt x="3342436" y="3708457"/>
                                </a:cubicBezTo>
                                <a:close/>
                                <a:moveTo>
                                  <a:pt x="4590458" y="3665896"/>
                                </a:moveTo>
                                <a:lnTo>
                                  <a:pt x="4590305" y="3672928"/>
                                </a:lnTo>
                                <a:lnTo>
                                  <a:pt x="4584352" y="3678706"/>
                                </a:lnTo>
                                <a:lnTo>
                                  <a:pt x="4592801" y="3678866"/>
                                </a:lnTo>
                                <a:lnTo>
                                  <a:pt x="4598511" y="3684643"/>
                                </a:lnTo>
                                <a:lnTo>
                                  <a:pt x="4598688" y="3676522"/>
                                </a:lnTo>
                                <a:lnTo>
                                  <a:pt x="4603514" y="3671695"/>
                                </a:lnTo>
                                <a:lnTo>
                                  <a:pt x="4595895" y="3671332"/>
                                </a:lnTo>
                                <a:close/>
                                <a:moveTo>
                                  <a:pt x="4585515" y="3652169"/>
                                </a:moveTo>
                                <a:cubicBezTo>
                                  <a:pt x="4587511" y="3651371"/>
                                  <a:pt x="4589906" y="3652169"/>
                                  <a:pt x="4590705" y="3654564"/>
                                </a:cubicBezTo>
                                <a:lnTo>
                                  <a:pt x="4590680" y="3655737"/>
                                </a:lnTo>
                                <a:lnTo>
                                  <a:pt x="4599088" y="3664147"/>
                                </a:lnTo>
                                <a:lnTo>
                                  <a:pt x="4611063" y="3664147"/>
                                </a:lnTo>
                                <a:lnTo>
                                  <a:pt x="4611862" y="3663347"/>
                                </a:lnTo>
                                <a:cubicBezTo>
                                  <a:pt x="4613858" y="3662549"/>
                                  <a:pt x="4616253" y="3663347"/>
                                  <a:pt x="4617052" y="3665742"/>
                                </a:cubicBezTo>
                                <a:cubicBezTo>
                                  <a:pt x="4617850" y="3667738"/>
                                  <a:pt x="4617052" y="3670134"/>
                                  <a:pt x="4614657" y="3670933"/>
                                </a:cubicBezTo>
                                <a:lnTo>
                                  <a:pt x="4614602" y="3670988"/>
                                </a:lnTo>
                                <a:lnTo>
                                  <a:pt x="4614258" y="3671732"/>
                                </a:lnTo>
                                <a:lnTo>
                                  <a:pt x="4613724" y="3671866"/>
                                </a:lnTo>
                                <a:lnTo>
                                  <a:pt x="4605874" y="3679715"/>
                                </a:lnTo>
                                <a:lnTo>
                                  <a:pt x="4605874" y="3692090"/>
                                </a:lnTo>
                                <a:lnTo>
                                  <a:pt x="4605874" y="3692090"/>
                                </a:lnTo>
                                <a:cubicBezTo>
                                  <a:pt x="4606273" y="3694485"/>
                                  <a:pt x="4605475" y="3696481"/>
                                  <a:pt x="4603080" y="3697679"/>
                                </a:cubicBezTo>
                                <a:cubicBezTo>
                                  <a:pt x="4601084" y="3698477"/>
                                  <a:pt x="4599088" y="3697280"/>
                                  <a:pt x="4598289" y="3695284"/>
                                </a:cubicBezTo>
                                <a:cubicBezTo>
                                  <a:pt x="4595096" y="3686900"/>
                                  <a:pt x="4585515" y="3682909"/>
                                  <a:pt x="4577131" y="3686102"/>
                                </a:cubicBezTo>
                                <a:lnTo>
                                  <a:pt x="4576861" y="3685977"/>
                                </a:lnTo>
                                <a:lnTo>
                                  <a:pt x="4576733" y="3686102"/>
                                </a:lnTo>
                                <a:cubicBezTo>
                                  <a:pt x="4574736" y="3686900"/>
                                  <a:pt x="4572740" y="3685703"/>
                                  <a:pt x="4571941" y="3683707"/>
                                </a:cubicBezTo>
                                <a:lnTo>
                                  <a:pt x="4571941" y="3683707"/>
                                </a:lnTo>
                                <a:cubicBezTo>
                                  <a:pt x="4571143" y="3681711"/>
                                  <a:pt x="4571941" y="3679315"/>
                                  <a:pt x="4574336" y="3678516"/>
                                </a:cubicBezTo>
                                <a:lnTo>
                                  <a:pt x="4574337" y="3678516"/>
                                </a:lnTo>
                                <a:lnTo>
                                  <a:pt x="4583120" y="3669735"/>
                                </a:lnTo>
                                <a:lnTo>
                                  <a:pt x="4583120" y="3658558"/>
                                </a:lnTo>
                                <a:lnTo>
                                  <a:pt x="4582720" y="3658159"/>
                                </a:lnTo>
                                <a:cubicBezTo>
                                  <a:pt x="4581922" y="3656162"/>
                                  <a:pt x="4582720" y="3653767"/>
                                  <a:pt x="4585115" y="3652968"/>
                                </a:cubicBezTo>
                                <a:lnTo>
                                  <a:pt x="4585141" y="3652980"/>
                                </a:lnTo>
                                <a:close/>
                                <a:moveTo>
                                  <a:pt x="4523884" y="3642137"/>
                                </a:moveTo>
                                <a:lnTo>
                                  <a:pt x="4523639" y="3659755"/>
                                </a:lnTo>
                                <a:lnTo>
                                  <a:pt x="4510796" y="3671885"/>
                                </a:lnTo>
                                <a:lnTo>
                                  <a:pt x="4528430" y="3672130"/>
                                </a:lnTo>
                                <a:lnTo>
                                  <a:pt x="4540957" y="3685159"/>
                                </a:lnTo>
                                <a:lnTo>
                                  <a:pt x="4541204" y="3667340"/>
                                </a:lnTo>
                                <a:lnTo>
                                  <a:pt x="4553863" y="3655168"/>
                                </a:lnTo>
                                <a:lnTo>
                                  <a:pt x="4534816" y="3653767"/>
                                </a:lnTo>
                                <a:close/>
                                <a:moveTo>
                                  <a:pt x="4518448" y="3628616"/>
                                </a:moveTo>
                                <a:lnTo>
                                  <a:pt x="4518778" y="3628769"/>
                                </a:lnTo>
                                <a:lnTo>
                                  <a:pt x="4518849" y="3628616"/>
                                </a:lnTo>
                                <a:cubicBezTo>
                                  <a:pt x="4520845" y="3627818"/>
                                  <a:pt x="4523240" y="3628616"/>
                                  <a:pt x="4524038" y="3631011"/>
                                </a:cubicBezTo>
                                <a:lnTo>
                                  <a:pt x="4524033" y="3631419"/>
                                </a:lnTo>
                                <a:lnTo>
                                  <a:pt x="4539357" y="3647280"/>
                                </a:lnTo>
                                <a:cubicBezTo>
                                  <a:pt x="4546294" y="3650274"/>
                                  <a:pt x="4554378" y="3650573"/>
                                  <a:pt x="4561962" y="3647380"/>
                                </a:cubicBezTo>
                                <a:lnTo>
                                  <a:pt x="4561963" y="3647380"/>
                                </a:lnTo>
                                <a:lnTo>
                                  <a:pt x="4561963" y="3647379"/>
                                </a:lnTo>
                                <a:cubicBezTo>
                                  <a:pt x="4563959" y="3646581"/>
                                  <a:pt x="4566354" y="3647379"/>
                                  <a:pt x="4567153" y="3649774"/>
                                </a:cubicBezTo>
                                <a:cubicBezTo>
                                  <a:pt x="4567951" y="3651770"/>
                                  <a:pt x="4567153" y="3654166"/>
                                  <a:pt x="4564757" y="3654964"/>
                                </a:cubicBezTo>
                                <a:cubicBezTo>
                                  <a:pt x="4557572" y="3657758"/>
                                  <a:pt x="4551584" y="3663348"/>
                                  <a:pt x="4548390" y="3670933"/>
                                </a:cubicBezTo>
                                <a:lnTo>
                                  <a:pt x="4548012" y="3692497"/>
                                </a:lnTo>
                                <a:lnTo>
                                  <a:pt x="4548389" y="3692889"/>
                                </a:lnTo>
                                <a:cubicBezTo>
                                  <a:pt x="4549188" y="3695284"/>
                                  <a:pt x="4548389" y="3697679"/>
                                  <a:pt x="4545994" y="3698478"/>
                                </a:cubicBezTo>
                                <a:lnTo>
                                  <a:pt x="4545675" y="3698319"/>
                                </a:lnTo>
                                <a:lnTo>
                                  <a:pt x="4545596" y="3698478"/>
                                </a:lnTo>
                                <a:cubicBezTo>
                                  <a:pt x="4543599" y="3699276"/>
                                  <a:pt x="4541603" y="3698079"/>
                                  <a:pt x="4540805" y="3696083"/>
                                </a:cubicBezTo>
                                <a:lnTo>
                                  <a:pt x="4540811" y="3695680"/>
                                </a:lnTo>
                                <a:lnTo>
                                  <a:pt x="4525236" y="3679715"/>
                                </a:lnTo>
                                <a:lnTo>
                                  <a:pt x="4502920" y="3679323"/>
                                </a:lnTo>
                                <a:lnTo>
                                  <a:pt x="4502082" y="3680114"/>
                                </a:lnTo>
                                <a:cubicBezTo>
                                  <a:pt x="4500086" y="3680912"/>
                                  <a:pt x="4498090" y="3679715"/>
                                  <a:pt x="4497291" y="3677719"/>
                                </a:cubicBezTo>
                                <a:lnTo>
                                  <a:pt x="4497595" y="3677061"/>
                                </a:lnTo>
                                <a:lnTo>
                                  <a:pt x="4497291" y="3676921"/>
                                </a:lnTo>
                                <a:cubicBezTo>
                                  <a:pt x="4496493" y="3674924"/>
                                  <a:pt x="4497291" y="3672529"/>
                                  <a:pt x="4499686" y="3671730"/>
                                </a:cubicBezTo>
                                <a:lnTo>
                                  <a:pt x="4500494" y="3671742"/>
                                </a:lnTo>
                                <a:lnTo>
                                  <a:pt x="4516054" y="3656561"/>
                                </a:lnTo>
                                <a:lnTo>
                                  <a:pt x="4516446" y="3634224"/>
                                </a:lnTo>
                                <a:lnTo>
                                  <a:pt x="4516053" y="3633806"/>
                                </a:lnTo>
                                <a:cubicBezTo>
                                  <a:pt x="4515255" y="3631810"/>
                                  <a:pt x="4516053" y="3629415"/>
                                  <a:pt x="4518448" y="3628616"/>
                                </a:cubicBezTo>
                                <a:close/>
                                <a:moveTo>
                                  <a:pt x="376277" y="3607959"/>
                                </a:moveTo>
                                <a:cubicBezTo>
                                  <a:pt x="372784" y="3607660"/>
                                  <a:pt x="369192" y="3608658"/>
                                  <a:pt x="366397" y="3611053"/>
                                </a:cubicBezTo>
                                <a:cubicBezTo>
                                  <a:pt x="360808" y="3615844"/>
                                  <a:pt x="360010" y="3624626"/>
                                  <a:pt x="364800" y="3630215"/>
                                </a:cubicBezTo>
                                <a:lnTo>
                                  <a:pt x="371986" y="3638598"/>
                                </a:lnTo>
                                <a:lnTo>
                                  <a:pt x="383563" y="3628618"/>
                                </a:lnTo>
                                <a:cubicBezTo>
                                  <a:pt x="385160" y="3627421"/>
                                  <a:pt x="387156" y="3627421"/>
                                  <a:pt x="388353" y="3629017"/>
                                </a:cubicBezTo>
                                <a:cubicBezTo>
                                  <a:pt x="389551" y="3630614"/>
                                  <a:pt x="389551" y="3632610"/>
                                  <a:pt x="387954" y="3633808"/>
                                </a:cubicBezTo>
                                <a:lnTo>
                                  <a:pt x="376377" y="3643788"/>
                                </a:lnTo>
                                <a:lnTo>
                                  <a:pt x="384760" y="3653768"/>
                                </a:lnTo>
                                <a:cubicBezTo>
                                  <a:pt x="385160" y="3654167"/>
                                  <a:pt x="385958" y="3654167"/>
                                  <a:pt x="386756" y="3653768"/>
                                </a:cubicBezTo>
                                <a:lnTo>
                                  <a:pt x="410709" y="3633808"/>
                                </a:lnTo>
                                <a:cubicBezTo>
                                  <a:pt x="416298" y="3628618"/>
                                  <a:pt x="417096" y="3620235"/>
                                  <a:pt x="411906" y="3614646"/>
                                </a:cubicBezTo>
                                <a:cubicBezTo>
                                  <a:pt x="407115" y="3609057"/>
                                  <a:pt x="398333" y="3608259"/>
                                  <a:pt x="392744" y="3613049"/>
                                </a:cubicBezTo>
                                <a:lnTo>
                                  <a:pt x="391547" y="3614247"/>
                                </a:lnTo>
                                <a:cubicBezTo>
                                  <a:pt x="390748" y="3614646"/>
                                  <a:pt x="389950" y="3615045"/>
                                  <a:pt x="389152" y="3615045"/>
                                </a:cubicBezTo>
                                <a:cubicBezTo>
                                  <a:pt x="387954" y="3615045"/>
                                  <a:pt x="387156" y="3614646"/>
                                  <a:pt x="386756" y="3613848"/>
                                </a:cubicBezTo>
                                <a:lnTo>
                                  <a:pt x="385559" y="3612650"/>
                                </a:lnTo>
                                <a:cubicBezTo>
                                  <a:pt x="383164" y="3609855"/>
                                  <a:pt x="379770" y="3608258"/>
                                  <a:pt x="376277" y="3607959"/>
                                </a:cubicBezTo>
                                <a:close/>
                                <a:moveTo>
                                  <a:pt x="7079210" y="3594785"/>
                                </a:moveTo>
                                <a:cubicBezTo>
                                  <a:pt x="7075717" y="3594485"/>
                                  <a:pt x="7072124" y="3595483"/>
                                  <a:pt x="7069329" y="3597879"/>
                                </a:cubicBezTo>
                                <a:cubicBezTo>
                                  <a:pt x="7063741" y="3602670"/>
                                  <a:pt x="7062942" y="3611452"/>
                                  <a:pt x="7067733" y="3617041"/>
                                </a:cubicBezTo>
                                <a:lnTo>
                                  <a:pt x="7074919" y="3625424"/>
                                </a:lnTo>
                                <a:lnTo>
                                  <a:pt x="7086496" y="3615444"/>
                                </a:lnTo>
                                <a:cubicBezTo>
                                  <a:pt x="7088093" y="3614247"/>
                                  <a:pt x="7090089" y="3614247"/>
                                  <a:pt x="7091286" y="3615843"/>
                                </a:cubicBezTo>
                                <a:cubicBezTo>
                                  <a:pt x="7092484" y="3617440"/>
                                  <a:pt x="7092484" y="3619436"/>
                                  <a:pt x="7090887" y="3620634"/>
                                </a:cubicBezTo>
                                <a:lnTo>
                                  <a:pt x="7079310" y="3630614"/>
                                </a:lnTo>
                                <a:lnTo>
                                  <a:pt x="7087693" y="3640594"/>
                                </a:lnTo>
                                <a:cubicBezTo>
                                  <a:pt x="7088093" y="3640993"/>
                                  <a:pt x="7088891" y="3640993"/>
                                  <a:pt x="7089689" y="3640594"/>
                                </a:cubicBezTo>
                                <a:lnTo>
                                  <a:pt x="7113641" y="3620634"/>
                                </a:lnTo>
                                <a:cubicBezTo>
                                  <a:pt x="7119230" y="3615444"/>
                                  <a:pt x="7120028" y="3607061"/>
                                  <a:pt x="7114839" y="3601472"/>
                                </a:cubicBezTo>
                                <a:cubicBezTo>
                                  <a:pt x="7110049" y="3595883"/>
                                  <a:pt x="7101266" y="3595085"/>
                                  <a:pt x="7095677" y="3599875"/>
                                </a:cubicBezTo>
                                <a:lnTo>
                                  <a:pt x="7094480" y="3601073"/>
                                </a:lnTo>
                                <a:cubicBezTo>
                                  <a:pt x="7093681" y="3601472"/>
                                  <a:pt x="7092883" y="3601871"/>
                                  <a:pt x="7092085" y="3601871"/>
                                </a:cubicBezTo>
                                <a:cubicBezTo>
                                  <a:pt x="7091286" y="3601871"/>
                                  <a:pt x="7090089" y="3601472"/>
                                  <a:pt x="7089689" y="3600674"/>
                                </a:cubicBezTo>
                                <a:lnTo>
                                  <a:pt x="7088492" y="3599476"/>
                                </a:lnTo>
                                <a:cubicBezTo>
                                  <a:pt x="7086096" y="3596681"/>
                                  <a:pt x="7082703" y="3595084"/>
                                  <a:pt x="7079210" y="3594785"/>
                                </a:cubicBezTo>
                                <a:close/>
                                <a:moveTo>
                                  <a:pt x="417096" y="3587899"/>
                                </a:moveTo>
                                <a:lnTo>
                                  <a:pt x="431867" y="3589096"/>
                                </a:lnTo>
                                <a:cubicBezTo>
                                  <a:pt x="433464" y="3589496"/>
                                  <a:pt x="435060" y="3591092"/>
                                  <a:pt x="435859" y="3593088"/>
                                </a:cubicBezTo>
                                <a:lnTo>
                                  <a:pt x="434661" y="3607860"/>
                                </a:lnTo>
                                <a:cubicBezTo>
                                  <a:pt x="434661" y="3609856"/>
                                  <a:pt x="433064" y="3611053"/>
                                  <a:pt x="431068" y="3611053"/>
                                </a:cubicBezTo>
                                <a:cubicBezTo>
                                  <a:pt x="429072" y="3611053"/>
                                  <a:pt x="427875" y="3609457"/>
                                  <a:pt x="427875" y="3607461"/>
                                </a:cubicBezTo>
                                <a:lnTo>
                                  <a:pt x="428274" y="3600673"/>
                                </a:lnTo>
                                <a:lnTo>
                                  <a:pt x="417496" y="3609856"/>
                                </a:lnTo>
                                <a:lnTo>
                                  <a:pt x="417895" y="3610255"/>
                                </a:lnTo>
                                <a:cubicBezTo>
                                  <a:pt x="425080" y="3619037"/>
                                  <a:pt x="423883" y="3631812"/>
                                  <a:pt x="415500" y="3638997"/>
                                </a:cubicBezTo>
                                <a:lnTo>
                                  <a:pt x="391946" y="3658957"/>
                                </a:lnTo>
                                <a:cubicBezTo>
                                  <a:pt x="390349" y="3660554"/>
                                  <a:pt x="387954" y="3660953"/>
                                  <a:pt x="385958" y="3660953"/>
                                </a:cubicBezTo>
                                <a:cubicBezTo>
                                  <a:pt x="383962" y="3660953"/>
                                  <a:pt x="381966" y="3659756"/>
                                  <a:pt x="380369" y="3658159"/>
                                </a:cubicBezTo>
                                <a:lnTo>
                                  <a:pt x="371986" y="3648179"/>
                                </a:lnTo>
                                <a:lnTo>
                                  <a:pt x="362804" y="3656163"/>
                                </a:lnTo>
                                <a:lnTo>
                                  <a:pt x="362405" y="3663348"/>
                                </a:lnTo>
                                <a:cubicBezTo>
                                  <a:pt x="362405" y="3665344"/>
                                  <a:pt x="360808" y="3666542"/>
                                  <a:pt x="358812" y="3666542"/>
                                </a:cubicBezTo>
                                <a:cubicBezTo>
                                  <a:pt x="356816" y="3666542"/>
                                  <a:pt x="355619" y="3664945"/>
                                  <a:pt x="355619" y="3662949"/>
                                </a:cubicBezTo>
                                <a:lnTo>
                                  <a:pt x="356018" y="3657760"/>
                                </a:lnTo>
                                <a:lnTo>
                                  <a:pt x="350828" y="3657360"/>
                                </a:lnTo>
                                <a:cubicBezTo>
                                  <a:pt x="348832" y="3657360"/>
                                  <a:pt x="347635" y="3655764"/>
                                  <a:pt x="347635" y="3653768"/>
                                </a:cubicBezTo>
                                <a:cubicBezTo>
                                  <a:pt x="347635" y="3651772"/>
                                  <a:pt x="349232" y="3650574"/>
                                  <a:pt x="351228" y="3650574"/>
                                </a:cubicBezTo>
                                <a:lnTo>
                                  <a:pt x="358413" y="3650973"/>
                                </a:lnTo>
                                <a:lnTo>
                                  <a:pt x="367595" y="3642989"/>
                                </a:lnTo>
                                <a:lnTo>
                                  <a:pt x="360010" y="3634207"/>
                                </a:lnTo>
                                <a:cubicBezTo>
                                  <a:pt x="352824" y="3625425"/>
                                  <a:pt x="354022" y="3612650"/>
                                  <a:pt x="362405" y="3605464"/>
                                </a:cubicBezTo>
                                <a:cubicBezTo>
                                  <a:pt x="370389" y="3598278"/>
                                  <a:pt x="382365" y="3599076"/>
                                  <a:pt x="389950" y="3606661"/>
                                </a:cubicBezTo>
                                <a:cubicBezTo>
                                  <a:pt x="396337" y="3601871"/>
                                  <a:pt x="404720" y="3601472"/>
                                  <a:pt x="411507" y="3605064"/>
                                </a:cubicBezTo>
                                <a:lnTo>
                                  <a:pt x="423484" y="3595084"/>
                                </a:lnTo>
                                <a:lnTo>
                                  <a:pt x="416697" y="3594685"/>
                                </a:lnTo>
                                <a:cubicBezTo>
                                  <a:pt x="414700" y="3594685"/>
                                  <a:pt x="413503" y="3593088"/>
                                  <a:pt x="413503" y="3591092"/>
                                </a:cubicBezTo>
                                <a:cubicBezTo>
                                  <a:pt x="413503" y="3589096"/>
                                  <a:pt x="415100" y="3587899"/>
                                  <a:pt x="417096" y="3587899"/>
                                </a:cubicBezTo>
                                <a:close/>
                                <a:moveTo>
                                  <a:pt x="2661203" y="3583657"/>
                                </a:moveTo>
                                <a:cubicBezTo>
                                  <a:pt x="2666194" y="3584805"/>
                                  <a:pt x="2670784" y="3587899"/>
                                  <a:pt x="2673778" y="3592690"/>
                                </a:cubicBezTo>
                                <a:lnTo>
                                  <a:pt x="2668189" y="3596283"/>
                                </a:lnTo>
                                <a:cubicBezTo>
                                  <a:pt x="2664197" y="3589896"/>
                                  <a:pt x="2655814" y="3587899"/>
                                  <a:pt x="2649427" y="3591892"/>
                                </a:cubicBezTo>
                                <a:cubicBezTo>
                                  <a:pt x="2643039" y="3595884"/>
                                  <a:pt x="2641044" y="3604267"/>
                                  <a:pt x="2645436" y="3610255"/>
                                </a:cubicBezTo>
                                <a:lnTo>
                                  <a:pt x="2639845" y="3613848"/>
                                </a:lnTo>
                                <a:cubicBezTo>
                                  <a:pt x="2633857" y="3604666"/>
                                  <a:pt x="2636652" y="3592291"/>
                                  <a:pt x="2646233" y="3586302"/>
                                </a:cubicBezTo>
                                <a:cubicBezTo>
                                  <a:pt x="2650823" y="3583308"/>
                                  <a:pt x="2656213" y="3582510"/>
                                  <a:pt x="2661203" y="3583657"/>
                                </a:cubicBezTo>
                                <a:close/>
                                <a:moveTo>
                                  <a:pt x="7120028" y="3574725"/>
                                </a:moveTo>
                                <a:lnTo>
                                  <a:pt x="7134799" y="3575922"/>
                                </a:lnTo>
                                <a:cubicBezTo>
                                  <a:pt x="7136396" y="3576322"/>
                                  <a:pt x="7137992" y="3577918"/>
                                  <a:pt x="7138791" y="3579914"/>
                                </a:cubicBezTo>
                                <a:lnTo>
                                  <a:pt x="7137593" y="3594686"/>
                                </a:lnTo>
                                <a:cubicBezTo>
                                  <a:pt x="7137593" y="3596682"/>
                                  <a:pt x="7135996" y="3597879"/>
                                  <a:pt x="7134000" y="3597879"/>
                                </a:cubicBezTo>
                                <a:cubicBezTo>
                                  <a:pt x="7132004" y="3597879"/>
                                  <a:pt x="7130807" y="3596283"/>
                                  <a:pt x="7130807" y="3594287"/>
                                </a:cubicBezTo>
                                <a:lnTo>
                                  <a:pt x="7131206" y="3587499"/>
                                </a:lnTo>
                                <a:lnTo>
                                  <a:pt x="7120428" y="3596682"/>
                                </a:lnTo>
                                <a:lnTo>
                                  <a:pt x="7120827" y="3597081"/>
                                </a:lnTo>
                                <a:cubicBezTo>
                                  <a:pt x="7128012" y="3605863"/>
                                  <a:pt x="7126815" y="3618638"/>
                                  <a:pt x="7118432" y="3625823"/>
                                </a:cubicBezTo>
                                <a:lnTo>
                                  <a:pt x="7094879" y="3645783"/>
                                </a:lnTo>
                                <a:cubicBezTo>
                                  <a:pt x="7093282" y="3647380"/>
                                  <a:pt x="7090887" y="3647779"/>
                                  <a:pt x="7088891" y="3647779"/>
                                </a:cubicBezTo>
                                <a:cubicBezTo>
                                  <a:pt x="7086895" y="3647779"/>
                                  <a:pt x="7084899" y="3646582"/>
                                  <a:pt x="7083302" y="3644985"/>
                                </a:cubicBezTo>
                                <a:lnTo>
                                  <a:pt x="7074919" y="3635005"/>
                                </a:lnTo>
                                <a:lnTo>
                                  <a:pt x="7065737" y="3642989"/>
                                </a:lnTo>
                                <a:lnTo>
                                  <a:pt x="7065337" y="3650174"/>
                                </a:lnTo>
                                <a:cubicBezTo>
                                  <a:pt x="7065337" y="3652170"/>
                                  <a:pt x="7063741" y="3653368"/>
                                  <a:pt x="7061745" y="3653368"/>
                                </a:cubicBezTo>
                                <a:cubicBezTo>
                                  <a:pt x="7059749" y="3653368"/>
                                  <a:pt x="7058551" y="3651771"/>
                                  <a:pt x="7058551" y="3649775"/>
                                </a:cubicBezTo>
                                <a:lnTo>
                                  <a:pt x="7058950" y="3644586"/>
                                </a:lnTo>
                                <a:lnTo>
                                  <a:pt x="7053761" y="3644186"/>
                                </a:lnTo>
                                <a:cubicBezTo>
                                  <a:pt x="7051765" y="3644186"/>
                                  <a:pt x="7050567" y="3642590"/>
                                  <a:pt x="7050567" y="3640594"/>
                                </a:cubicBezTo>
                                <a:cubicBezTo>
                                  <a:pt x="7050567" y="3638598"/>
                                  <a:pt x="7052164" y="3637400"/>
                                  <a:pt x="7054160" y="3637400"/>
                                </a:cubicBezTo>
                                <a:lnTo>
                                  <a:pt x="7061345" y="3637799"/>
                                </a:lnTo>
                                <a:lnTo>
                                  <a:pt x="7070527" y="3629815"/>
                                </a:lnTo>
                                <a:lnTo>
                                  <a:pt x="7062942" y="3621033"/>
                                </a:lnTo>
                                <a:cubicBezTo>
                                  <a:pt x="7055757" y="3612251"/>
                                  <a:pt x="7056954" y="3599476"/>
                                  <a:pt x="7065337" y="3592290"/>
                                </a:cubicBezTo>
                                <a:cubicBezTo>
                                  <a:pt x="7073322" y="3585104"/>
                                  <a:pt x="7085298" y="3585902"/>
                                  <a:pt x="7092883" y="3593487"/>
                                </a:cubicBezTo>
                                <a:cubicBezTo>
                                  <a:pt x="7099270" y="3588697"/>
                                  <a:pt x="7107653" y="3588298"/>
                                  <a:pt x="7114440" y="3591890"/>
                                </a:cubicBezTo>
                                <a:lnTo>
                                  <a:pt x="7126416" y="3581910"/>
                                </a:lnTo>
                                <a:lnTo>
                                  <a:pt x="7119629" y="3581511"/>
                                </a:lnTo>
                                <a:cubicBezTo>
                                  <a:pt x="7117633" y="3581511"/>
                                  <a:pt x="7116436" y="3579914"/>
                                  <a:pt x="7116436" y="3577918"/>
                                </a:cubicBezTo>
                                <a:cubicBezTo>
                                  <a:pt x="7116436" y="3575922"/>
                                  <a:pt x="7118032" y="3574725"/>
                                  <a:pt x="7120028" y="3574725"/>
                                </a:cubicBezTo>
                                <a:close/>
                                <a:moveTo>
                                  <a:pt x="1692296" y="3528572"/>
                                </a:moveTo>
                                <a:lnTo>
                                  <a:pt x="1692144" y="3535605"/>
                                </a:lnTo>
                                <a:lnTo>
                                  <a:pt x="1686192" y="3541382"/>
                                </a:lnTo>
                                <a:lnTo>
                                  <a:pt x="1694638" y="3541542"/>
                                </a:lnTo>
                                <a:lnTo>
                                  <a:pt x="1700349" y="3547318"/>
                                </a:lnTo>
                                <a:lnTo>
                                  <a:pt x="1700526" y="3539197"/>
                                </a:lnTo>
                                <a:lnTo>
                                  <a:pt x="1705353" y="3534370"/>
                                </a:lnTo>
                                <a:lnTo>
                                  <a:pt x="1697732" y="3534007"/>
                                </a:lnTo>
                                <a:close/>
                                <a:moveTo>
                                  <a:pt x="1687353" y="3514845"/>
                                </a:moveTo>
                                <a:cubicBezTo>
                                  <a:pt x="1689350" y="3514047"/>
                                  <a:pt x="1691745" y="3514845"/>
                                  <a:pt x="1692543" y="3517240"/>
                                </a:cubicBezTo>
                                <a:lnTo>
                                  <a:pt x="1692517" y="3518413"/>
                                </a:lnTo>
                                <a:lnTo>
                                  <a:pt x="1700925" y="3526822"/>
                                </a:lnTo>
                                <a:lnTo>
                                  <a:pt x="1712902" y="3526822"/>
                                </a:lnTo>
                                <a:lnTo>
                                  <a:pt x="1713701" y="3526022"/>
                                </a:lnTo>
                                <a:cubicBezTo>
                                  <a:pt x="1715697" y="3525224"/>
                                  <a:pt x="1718092" y="3526022"/>
                                  <a:pt x="1718890" y="3528418"/>
                                </a:cubicBezTo>
                                <a:cubicBezTo>
                                  <a:pt x="1719689" y="3530414"/>
                                  <a:pt x="1718890" y="3532809"/>
                                  <a:pt x="1716496" y="3533608"/>
                                </a:cubicBezTo>
                                <a:lnTo>
                                  <a:pt x="1716440" y="3533664"/>
                                </a:lnTo>
                                <a:lnTo>
                                  <a:pt x="1716096" y="3534407"/>
                                </a:lnTo>
                                <a:lnTo>
                                  <a:pt x="1715563" y="3534541"/>
                                </a:lnTo>
                                <a:lnTo>
                                  <a:pt x="1707713" y="3542391"/>
                                </a:lnTo>
                                <a:lnTo>
                                  <a:pt x="1707713" y="3554766"/>
                                </a:lnTo>
                                <a:lnTo>
                                  <a:pt x="1707713" y="3554766"/>
                                </a:lnTo>
                                <a:cubicBezTo>
                                  <a:pt x="1708112" y="3557161"/>
                                  <a:pt x="1707314" y="3559157"/>
                                  <a:pt x="1704919" y="3560355"/>
                                </a:cubicBezTo>
                                <a:cubicBezTo>
                                  <a:pt x="1702923" y="3561153"/>
                                  <a:pt x="1700926" y="3559956"/>
                                  <a:pt x="1700128" y="3557960"/>
                                </a:cubicBezTo>
                                <a:cubicBezTo>
                                  <a:pt x="1696934" y="3549577"/>
                                  <a:pt x="1687352" y="3545585"/>
                                  <a:pt x="1678969" y="3548778"/>
                                </a:cubicBezTo>
                                <a:lnTo>
                                  <a:pt x="1678699" y="3548653"/>
                                </a:lnTo>
                                <a:lnTo>
                                  <a:pt x="1678570" y="3548778"/>
                                </a:lnTo>
                                <a:cubicBezTo>
                                  <a:pt x="1676575" y="3549577"/>
                                  <a:pt x="1674578" y="3548379"/>
                                  <a:pt x="1673779" y="3546383"/>
                                </a:cubicBezTo>
                                <a:lnTo>
                                  <a:pt x="1673778" y="3546383"/>
                                </a:lnTo>
                                <a:cubicBezTo>
                                  <a:pt x="1672980" y="3544387"/>
                                  <a:pt x="1673778" y="3541991"/>
                                  <a:pt x="1676173" y="3541192"/>
                                </a:cubicBezTo>
                                <a:lnTo>
                                  <a:pt x="1676175" y="3541192"/>
                                </a:lnTo>
                                <a:lnTo>
                                  <a:pt x="1684959" y="3532411"/>
                                </a:lnTo>
                                <a:lnTo>
                                  <a:pt x="1684959" y="3521234"/>
                                </a:lnTo>
                                <a:lnTo>
                                  <a:pt x="1684558" y="3520834"/>
                                </a:lnTo>
                                <a:cubicBezTo>
                                  <a:pt x="1683759" y="3518837"/>
                                  <a:pt x="1684558" y="3516442"/>
                                  <a:pt x="1686952" y="3515643"/>
                                </a:cubicBezTo>
                                <a:lnTo>
                                  <a:pt x="1686979" y="3515656"/>
                                </a:lnTo>
                                <a:close/>
                                <a:moveTo>
                                  <a:pt x="1625721" y="3504813"/>
                                </a:moveTo>
                                <a:lnTo>
                                  <a:pt x="1625476" y="3522431"/>
                                </a:lnTo>
                                <a:lnTo>
                                  <a:pt x="1612633" y="3534560"/>
                                </a:lnTo>
                                <a:lnTo>
                                  <a:pt x="1630267" y="3534805"/>
                                </a:lnTo>
                                <a:lnTo>
                                  <a:pt x="1642793" y="3547832"/>
                                </a:lnTo>
                                <a:lnTo>
                                  <a:pt x="1643041" y="3530015"/>
                                </a:lnTo>
                                <a:lnTo>
                                  <a:pt x="1655698" y="3517843"/>
                                </a:lnTo>
                                <a:lnTo>
                                  <a:pt x="1636654" y="3516443"/>
                                </a:lnTo>
                                <a:close/>
                                <a:moveTo>
                                  <a:pt x="1620286" y="3491292"/>
                                </a:moveTo>
                                <a:lnTo>
                                  <a:pt x="1620616" y="3491445"/>
                                </a:lnTo>
                                <a:lnTo>
                                  <a:pt x="1620686" y="3491292"/>
                                </a:lnTo>
                                <a:cubicBezTo>
                                  <a:pt x="1622682" y="3490494"/>
                                  <a:pt x="1625077" y="3491292"/>
                                  <a:pt x="1625876" y="3493687"/>
                                </a:cubicBezTo>
                                <a:lnTo>
                                  <a:pt x="1625871" y="3494096"/>
                                </a:lnTo>
                                <a:lnTo>
                                  <a:pt x="1641194" y="3509956"/>
                                </a:lnTo>
                                <a:lnTo>
                                  <a:pt x="1663799" y="3510056"/>
                                </a:lnTo>
                                <a:lnTo>
                                  <a:pt x="1663799" y="3510054"/>
                                </a:lnTo>
                                <a:cubicBezTo>
                                  <a:pt x="1665796" y="3509256"/>
                                  <a:pt x="1668190" y="3510054"/>
                                  <a:pt x="1668989" y="3512450"/>
                                </a:cubicBezTo>
                                <a:lnTo>
                                  <a:pt x="1668989" y="3512451"/>
                                </a:lnTo>
                                <a:cubicBezTo>
                                  <a:pt x="1669788" y="3514447"/>
                                  <a:pt x="1668989" y="3516842"/>
                                  <a:pt x="1666594" y="3517640"/>
                                </a:cubicBezTo>
                                <a:lnTo>
                                  <a:pt x="1666592" y="3517641"/>
                                </a:lnTo>
                                <a:lnTo>
                                  <a:pt x="1650227" y="3533608"/>
                                </a:lnTo>
                                <a:lnTo>
                                  <a:pt x="1649850" y="3555169"/>
                                </a:lnTo>
                                <a:lnTo>
                                  <a:pt x="1650229" y="3555564"/>
                                </a:lnTo>
                                <a:cubicBezTo>
                                  <a:pt x="1651026" y="3557959"/>
                                  <a:pt x="1650229" y="3560354"/>
                                  <a:pt x="1647833" y="3561153"/>
                                </a:cubicBezTo>
                                <a:lnTo>
                                  <a:pt x="1647513" y="3560993"/>
                                </a:lnTo>
                                <a:lnTo>
                                  <a:pt x="1647433" y="3561153"/>
                                </a:lnTo>
                                <a:cubicBezTo>
                                  <a:pt x="1645436" y="3561951"/>
                                  <a:pt x="1643440" y="3560754"/>
                                  <a:pt x="1642641" y="3558758"/>
                                </a:cubicBezTo>
                                <a:lnTo>
                                  <a:pt x="1642647" y="3558353"/>
                                </a:lnTo>
                                <a:lnTo>
                                  <a:pt x="1627072" y="3542391"/>
                                </a:lnTo>
                                <a:lnTo>
                                  <a:pt x="1604758" y="3541998"/>
                                </a:lnTo>
                                <a:lnTo>
                                  <a:pt x="1603919" y="3542790"/>
                                </a:lnTo>
                                <a:cubicBezTo>
                                  <a:pt x="1601923" y="3543588"/>
                                  <a:pt x="1599927" y="3542391"/>
                                  <a:pt x="1599128" y="3540395"/>
                                </a:cubicBezTo>
                                <a:lnTo>
                                  <a:pt x="1599432" y="3539736"/>
                                </a:lnTo>
                                <a:lnTo>
                                  <a:pt x="1599127" y="3539596"/>
                                </a:lnTo>
                                <a:cubicBezTo>
                                  <a:pt x="1598329" y="3537599"/>
                                  <a:pt x="1599127" y="3535204"/>
                                  <a:pt x="1601523" y="3534406"/>
                                </a:cubicBezTo>
                                <a:lnTo>
                                  <a:pt x="1602330" y="3534417"/>
                                </a:lnTo>
                                <a:lnTo>
                                  <a:pt x="1617892" y="3519237"/>
                                </a:lnTo>
                                <a:lnTo>
                                  <a:pt x="1618284" y="3496901"/>
                                </a:lnTo>
                                <a:lnTo>
                                  <a:pt x="1617889" y="3496482"/>
                                </a:lnTo>
                                <a:cubicBezTo>
                                  <a:pt x="1617092" y="3494486"/>
                                  <a:pt x="1617889" y="3492091"/>
                                  <a:pt x="1620286" y="3491292"/>
                                </a:cubicBezTo>
                                <a:close/>
                                <a:moveTo>
                                  <a:pt x="4181027" y="3457461"/>
                                </a:moveTo>
                                <a:cubicBezTo>
                                  <a:pt x="4177534" y="3457162"/>
                                  <a:pt x="4173941" y="3458160"/>
                                  <a:pt x="4171146" y="3460556"/>
                                </a:cubicBezTo>
                                <a:cubicBezTo>
                                  <a:pt x="4165558" y="3465346"/>
                                  <a:pt x="4164759" y="3474128"/>
                                  <a:pt x="4169550" y="3479717"/>
                                </a:cubicBezTo>
                                <a:lnTo>
                                  <a:pt x="4176736" y="3488100"/>
                                </a:lnTo>
                                <a:lnTo>
                                  <a:pt x="4188313" y="3478120"/>
                                </a:lnTo>
                                <a:cubicBezTo>
                                  <a:pt x="4189910" y="3476923"/>
                                  <a:pt x="4191906" y="3476923"/>
                                  <a:pt x="4193103" y="3478519"/>
                                </a:cubicBezTo>
                                <a:cubicBezTo>
                                  <a:pt x="4194301" y="3480116"/>
                                  <a:pt x="4194301" y="3482112"/>
                                  <a:pt x="4192704" y="3483310"/>
                                </a:cubicBezTo>
                                <a:lnTo>
                                  <a:pt x="4181127" y="3493290"/>
                                </a:lnTo>
                                <a:lnTo>
                                  <a:pt x="4189510" y="3503270"/>
                                </a:lnTo>
                                <a:cubicBezTo>
                                  <a:pt x="4189910" y="3503669"/>
                                  <a:pt x="4190708" y="3503669"/>
                                  <a:pt x="4191506" y="3503270"/>
                                </a:cubicBezTo>
                                <a:lnTo>
                                  <a:pt x="4215458" y="3483310"/>
                                </a:lnTo>
                                <a:cubicBezTo>
                                  <a:pt x="4221047" y="3478120"/>
                                  <a:pt x="4221845" y="3469737"/>
                                  <a:pt x="4216656" y="3464148"/>
                                </a:cubicBezTo>
                                <a:cubicBezTo>
                                  <a:pt x="4211866" y="3458560"/>
                                  <a:pt x="4203083" y="3457761"/>
                                  <a:pt x="4197494" y="3462552"/>
                                </a:cubicBezTo>
                                <a:lnTo>
                                  <a:pt x="4196297" y="3463749"/>
                                </a:lnTo>
                                <a:cubicBezTo>
                                  <a:pt x="4195498" y="3464148"/>
                                  <a:pt x="4194700" y="3464548"/>
                                  <a:pt x="4193902" y="3464548"/>
                                </a:cubicBezTo>
                                <a:cubicBezTo>
                                  <a:pt x="4193103" y="3464548"/>
                                  <a:pt x="4191906" y="3464148"/>
                                  <a:pt x="4191506" y="3463350"/>
                                </a:cubicBezTo>
                                <a:lnTo>
                                  <a:pt x="4190309" y="3462152"/>
                                </a:lnTo>
                                <a:cubicBezTo>
                                  <a:pt x="4187913" y="3459358"/>
                                  <a:pt x="4184520" y="3457761"/>
                                  <a:pt x="4181027" y="3457461"/>
                                </a:cubicBezTo>
                                <a:close/>
                                <a:moveTo>
                                  <a:pt x="6438795" y="3450324"/>
                                </a:moveTo>
                                <a:cubicBezTo>
                                  <a:pt x="6443785" y="3451472"/>
                                  <a:pt x="6448376" y="3454566"/>
                                  <a:pt x="6451370" y="3459357"/>
                                </a:cubicBezTo>
                                <a:lnTo>
                                  <a:pt x="6445781" y="3462950"/>
                                </a:lnTo>
                                <a:cubicBezTo>
                                  <a:pt x="6441789" y="3456563"/>
                                  <a:pt x="6433406" y="3454566"/>
                                  <a:pt x="6427019" y="3458559"/>
                                </a:cubicBezTo>
                                <a:cubicBezTo>
                                  <a:pt x="6420630" y="3462551"/>
                                  <a:pt x="6418634" y="3470934"/>
                                  <a:pt x="6423027" y="3476922"/>
                                </a:cubicBezTo>
                                <a:lnTo>
                                  <a:pt x="6417437" y="3480515"/>
                                </a:lnTo>
                                <a:cubicBezTo>
                                  <a:pt x="6411449" y="3471333"/>
                                  <a:pt x="6414243" y="3458958"/>
                                  <a:pt x="6423825" y="3452969"/>
                                </a:cubicBezTo>
                                <a:cubicBezTo>
                                  <a:pt x="6428416" y="3449975"/>
                                  <a:pt x="6433805" y="3449177"/>
                                  <a:pt x="6438795" y="3450324"/>
                                </a:cubicBezTo>
                                <a:close/>
                                <a:moveTo>
                                  <a:pt x="4221845" y="3437401"/>
                                </a:moveTo>
                                <a:lnTo>
                                  <a:pt x="4236616" y="3438599"/>
                                </a:lnTo>
                                <a:cubicBezTo>
                                  <a:pt x="4238213" y="3438998"/>
                                  <a:pt x="4239809" y="3440595"/>
                                  <a:pt x="4240608" y="3442591"/>
                                </a:cubicBezTo>
                                <a:lnTo>
                                  <a:pt x="4239410" y="3457362"/>
                                </a:lnTo>
                                <a:cubicBezTo>
                                  <a:pt x="4239410" y="3459358"/>
                                  <a:pt x="4237813" y="3460556"/>
                                  <a:pt x="4235817" y="3460556"/>
                                </a:cubicBezTo>
                                <a:cubicBezTo>
                                  <a:pt x="4233821" y="3460556"/>
                                  <a:pt x="4232624" y="3458959"/>
                                  <a:pt x="4232624" y="3456963"/>
                                </a:cubicBezTo>
                                <a:lnTo>
                                  <a:pt x="4233023" y="3450175"/>
                                </a:lnTo>
                                <a:lnTo>
                                  <a:pt x="4222245" y="3459358"/>
                                </a:lnTo>
                                <a:lnTo>
                                  <a:pt x="4222644" y="3459757"/>
                                </a:lnTo>
                                <a:cubicBezTo>
                                  <a:pt x="4229829" y="3468539"/>
                                  <a:pt x="4228632" y="3481314"/>
                                  <a:pt x="4220249" y="3488499"/>
                                </a:cubicBezTo>
                                <a:lnTo>
                                  <a:pt x="4196696" y="3508459"/>
                                </a:lnTo>
                                <a:cubicBezTo>
                                  <a:pt x="4195099" y="3510056"/>
                                  <a:pt x="4192704" y="3510455"/>
                                  <a:pt x="4190708" y="3510455"/>
                                </a:cubicBezTo>
                                <a:cubicBezTo>
                                  <a:pt x="4188712" y="3510455"/>
                                  <a:pt x="4186716" y="3509258"/>
                                  <a:pt x="4185119" y="3507661"/>
                                </a:cubicBezTo>
                                <a:lnTo>
                                  <a:pt x="4176736" y="3497681"/>
                                </a:lnTo>
                                <a:lnTo>
                                  <a:pt x="4167554" y="3505665"/>
                                </a:lnTo>
                                <a:lnTo>
                                  <a:pt x="4167154" y="3512850"/>
                                </a:lnTo>
                                <a:cubicBezTo>
                                  <a:pt x="4167154" y="3514846"/>
                                  <a:pt x="4165558" y="3516044"/>
                                  <a:pt x="4163562" y="3516044"/>
                                </a:cubicBezTo>
                                <a:cubicBezTo>
                                  <a:pt x="4161566" y="3516044"/>
                                  <a:pt x="4160368" y="3514447"/>
                                  <a:pt x="4160368" y="3512451"/>
                                </a:cubicBezTo>
                                <a:lnTo>
                                  <a:pt x="4160767" y="3507262"/>
                                </a:lnTo>
                                <a:lnTo>
                                  <a:pt x="4155578" y="3506862"/>
                                </a:lnTo>
                                <a:cubicBezTo>
                                  <a:pt x="4153582" y="3506862"/>
                                  <a:pt x="4152384" y="3505266"/>
                                  <a:pt x="4152384" y="3503270"/>
                                </a:cubicBezTo>
                                <a:cubicBezTo>
                                  <a:pt x="4152384" y="3501274"/>
                                  <a:pt x="4153981" y="3500076"/>
                                  <a:pt x="4155977" y="3500076"/>
                                </a:cubicBezTo>
                                <a:lnTo>
                                  <a:pt x="4163162" y="3500475"/>
                                </a:lnTo>
                                <a:lnTo>
                                  <a:pt x="4172344" y="3492491"/>
                                </a:lnTo>
                                <a:lnTo>
                                  <a:pt x="4164759" y="3483709"/>
                                </a:lnTo>
                                <a:cubicBezTo>
                                  <a:pt x="4157574" y="3474927"/>
                                  <a:pt x="4158771" y="3462152"/>
                                  <a:pt x="4167154" y="3454966"/>
                                </a:cubicBezTo>
                                <a:cubicBezTo>
                                  <a:pt x="4175139" y="3447780"/>
                                  <a:pt x="4187115" y="3448579"/>
                                  <a:pt x="4194700" y="3456163"/>
                                </a:cubicBezTo>
                                <a:cubicBezTo>
                                  <a:pt x="4201087" y="3451373"/>
                                  <a:pt x="4209470" y="3450974"/>
                                  <a:pt x="4216257" y="3454567"/>
                                </a:cubicBezTo>
                                <a:lnTo>
                                  <a:pt x="4228233" y="3444587"/>
                                </a:lnTo>
                                <a:lnTo>
                                  <a:pt x="4221446" y="3444187"/>
                                </a:lnTo>
                                <a:cubicBezTo>
                                  <a:pt x="4219450" y="3444187"/>
                                  <a:pt x="4218253" y="3442591"/>
                                  <a:pt x="4218253" y="3440595"/>
                                </a:cubicBezTo>
                                <a:cubicBezTo>
                                  <a:pt x="4218253" y="3438599"/>
                                  <a:pt x="4219849" y="3437401"/>
                                  <a:pt x="4221845" y="3437401"/>
                                </a:cubicBezTo>
                                <a:close/>
                                <a:moveTo>
                                  <a:pt x="5469901" y="3394849"/>
                                </a:moveTo>
                                <a:lnTo>
                                  <a:pt x="5469740" y="3402271"/>
                                </a:lnTo>
                                <a:lnTo>
                                  <a:pt x="5464191" y="3407658"/>
                                </a:lnTo>
                                <a:lnTo>
                                  <a:pt x="5472235" y="3407810"/>
                                </a:lnTo>
                                <a:lnTo>
                                  <a:pt x="5477564" y="3413200"/>
                                </a:lnTo>
                                <a:lnTo>
                                  <a:pt x="5477723" y="3405865"/>
                                </a:lnTo>
                                <a:lnTo>
                                  <a:pt x="5482949" y="3400639"/>
                                </a:lnTo>
                                <a:lnTo>
                                  <a:pt x="5475329" y="3400276"/>
                                </a:lnTo>
                                <a:close/>
                                <a:moveTo>
                                  <a:pt x="5464950" y="3381512"/>
                                </a:moveTo>
                                <a:cubicBezTo>
                                  <a:pt x="5466946" y="3380714"/>
                                  <a:pt x="5469341" y="3381512"/>
                                  <a:pt x="5470139" y="3383907"/>
                                </a:cubicBezTo>
                                <a:lnTo>
                                  <a:pt x="5470122" y="3384690"/>
                                </a:lnTo>
                                <a:lnTo>
                                  <a:pt x="5478522" y="3393091"/>
                                </a:lnTo>
                                <a:lnTo>
                                  <a:pt x="5490498" y="3393091"/>
                                </a:lnTo>
                                <a:lnTo>
                                  <a:pt x="5490898" y="3392690"/>
                                </a:lnTo>
                                <a:cubicBezTo>
                                  <a:pt x="5492894" y="3391892"/>
                                  <a:pt x="5495289" y="3392690"/>
                                  <a:pt x="5496087" y="3395085"/>
                                </a:cubicBezTo>
                                <a:lnTo>
                                  <a:pt x="5495935" y="3395416"/>
                                </a:lnTo>
                                <a:lnTo>
                                  <a:pt x="5496087" y="3395486"/>
                                </a:lnTo>
                                <a:cubicBezTo>
                                  <a:pt x="5496886" y="3397482"/>
                                  <a:pt x="5496087" y="3399877"/>
                                  <a:pt x="5493692" y="3400676"/>
                                </a:cubicBezTo>
                                <a:lnTo>
                                  <a:pt x="5493158" y="3400810"/>
                                </a:lnTo>
                                <a:lnTo>
                                  <a:pt x="5484910" y="3409058"/>
                                </a:lnTo>
                                <a:lnTo>
                                  <a:pt x="5484910" y="3420630"/>
                                </a:lnTo>
                                <a:lnTo>
                                  <a:pt x="5485309" y="3421034"/>
                                </a:lnTo>
                                <a:cubicBezTo>
                                  <a:pt x="5485708" y="3423429"/>
                                  <a:pt x="5484910" y="3425825"/>
                                  <a:pt x="5482515" y="3426623"/>
                                </a:cubicBezTo>
                                <a:lnTo>
                                  <a:pt x="5482200" y="3426466"/>
                                </a:lnTo>
                                <a:lnTo>
                                  <a:pt x="5482115" y="3426623"/>
                                </a:lnTo>
                                <a:cubicBezTo>
                                  <a:pt x="5480119" y="3427421"/>
                                  <a:pt x="5478122" y="3426224"/>
                                  <a:pt x="5477324" y="3424228"/>
                                </a:cubicBezTo>
                                <a:lnTo>
                                  <a:pt x="5477333" y="3423823"/>
                                </a:lnTo>
                                <a:lnTo>
                                  <a:pt x="5469091" y="3415296"/>
                                </a:lnTo>
                                <a:lnTo>
                                  <a:pt x="5456579" y="3415046"/>
                                </a:lnTo>
                                <a:lnTo>
                                  <a:pt x="5456168" y="3415445"/>
                                </a:lnTo>
                                <a:cubicBezTo>
                                  <a:pt x="5454171" y="3416243"/>
                                  <a:pt x="5452175" y="3415046"/>
                                  <a:pt x="5451376" y="3413050"/>
                                </a:cubicBezTo>
                                <a:lnTo>
                                  <a:pt x="5451528" y="3412721"/>
                                </a:lnTo>
                                <a:lnTo>
                                  <a:pt x="5451376" y="3412651"/>
                                </a:lnTo>
                                <a:cubicBezTo>
                                  <a:pt x="5450578" y="3410655"/>
                                  <a:pt x="5451376" y="3408259"/>
                                  <a:pt x="5453771" y="3407460"/>
                                </a:cubicBezTo>
                                <a:lnTo>
                                  <a:pt x="5454164" y="3407468"/>
                                </a:lnTo>
                                <a:lnTo>
                                  <a:pt x="5462555" y="3399078"/>
                                </a:lnTo>
                                <a:lnTo>
                                  <a:pt x="5462555" y="3387503"/>
                                </a:lnTo>
                                <a:lnTo>
                                  <a:pt x="5462154" y="3387103"/>
                                </a:lnTo>
                                <a:cubicBezTo>
                                  <a:pt x="5461356" y="3385106"/>
                                  <a:pt x="5462154" y="3382711"/>
                                  <a:pt x="5464549" y="3381912"/>
                                </a:cubicBezTo>
                                <a:lnTo>
                                  <a:pt x="5464728" y="3381995"/>
                                </a:lnTo>
                                <a:close/>
                                <a:moveTo>
                                  <a:pt x="5403320" y="3371482"/>
                                </a:moveTo>
                                <a:lnTo>
                                  <a:pt x="5403075" y="3389099"/>
                                </a:lnTo>
                                <a:lnTo>
                                  <a:pt x="5390231" y="3401228"/>
                                </a:lnTo>
                                <a:lnTo>
                                  <a:pt x="5407865" y="3401473"/>
                                </a:lnTo>
                                <a:lnTo>
                                  <a:pt x="5420391" y="3414501"/>
                                </a:lnTo>
                                <a:lnTo>
                                  <a:pt x="5420638" y="3396683"/>
                                </a:lnTo>
                                <a:lnTo>
                                  <a:pt x="5433296" y="3384512"/>
                                </a:lnTo>
                                <a:lnTo>
                                  <a:pt x="5414251" y="3383111"/>
                                </a:lnTo>
                                <a:close/>
                                <a:moveTo>
                                  <a:pt x="5397883" y="3357960"/>
                                </a:moveTo>
                                <a:lnTo>
                                  <a:pt x="5398213" y="3358113"/>
                                </a:lnTo>
                                <a:lnTo>
                                  <a:pt x="5398284" y="3357960"/>
                                </a:lnTo>
                                <a:cubicBezTo>
                                  <a:pt x="5400280" y="3357162"/>
                                  <a:pt x="5402675" y="3357960"/>
                                  <a:pt x="5403474" y="3360355"/>
                                </a:cubicBezTo>
                                <a:lnTo>
                                  <a:pt x="5403469" y="3360764"/>
                                </a:lnTo>
                                <a:lnTo>
                                  <a:pt x="5418792" y="3376624"/>
                                </a:lnTo>
                                <a:lnTo>
                                  <a:pt x="5441396" y="3376724"/>
                                </a:lnTo>
                                <a:lnTo>
                                  <a:pt x="5441397" y="3376722"/>
                                </a:lnTo>
                                <a:cubicBezTo>
                                  <a:pt x="5443393" y="3375924"/>
                                  <a:pt x="5445788" y="3376722"/>
                                  <a:pt x="5446587" y="3379117"/>
                                </a:cubicBezTo>
                                <a:lnTo>
                                  <a:pt x="5446336" y="3379661"/>
                                </a:lnTo>
                                <a:lnTo>
                                  <a:pt x="5444191" y="3384308"/>
                                </a:lnTo>
                                <a:lnTo>
                                  <a:pt x="5444190" y="3384309"/>
                                </a:lnTo>
                                <a:lnTo>
                                  <a:pt x="5427824" y="3400276"/>
                                </a:lnTo>
                                <a:lnTo>
                                  <a:pt x="5427446" y="3421838"/>
                                </a:lnTo>
                                <a:lnTo>
                                  <a:pt x="5427825" y="3422232"/>
                                </a:lnTo>
                                <a:cubicBezTo>
                                  <a:pt x="5428623" y="3424627"/>
                                  <a:pt x="5427825" y="3426623"/>
                                  <a:pt x="5425430" y="3427821"/>
                                </a:cubicBezTo>
                                <a:lnTo>
                                  <a:pt x="5425110" y="3427661"/>
                                </a:lnTo>
                                <a:lnTo>
                                  <a:pt x="5425030" y="3427821"/>
                                </a:lnTo>
                                <a:cubicBezTo>
                                  <a:pt x="5423033" y="3428619"/>
                                  <a:pt x="5421037" y="3427421"/>
                                  <a:pt x="5420239" y="3425425"/>
                                </a:cubicBezTo>
                                <a:lnTo>
                                  <a:pt x="5420245" y="3425022"/>
                                </a:lnTo>
                                <a:lnTo>
                                  <a:pt x="5404671" y="3409059"/>
                                </a:lnTo>
                                <a:lnTo>
                                  <a:pt x="5382356" y="3408666"/>
                                </a:lnTo>
                                <a:lnTo>
                                  <a:pt x="5381517" y="3409458"/>
                                </a:lnTo>
                                <a:cubicBezTo>
                                  <a:pt x="5379521" y="3410256"/>
                                  <a:pt x="5377525" y="3409059"/>
                                  <a:pt x="5376726" y="3407063"/>
                                </a:cubicBezTo>
                                <a:lnTo>
                                  <a:pt x="5377031" y="3406404"/>
                                </a:lnTo>
                                <a:lnTo>
                                  <a:pt x="5376726" y="3406264"/>
                                </a:lnTo>
                                <a:cubicBezTo>
                                  <a:pt x="5375928" y="3404267"/>
                                  <a:pt x="5376726" y="3401872"/>
                                  <a:pt x="5379122" y="3401074"/>
                                </a:cubicBezTo>
                                <a:lnTo>
                                  <a:pt x="5379930" y="3401085"/>
                                </a:lnTo>
                                <a:lnTo>
                                  <a:pt x="5395490" y="3385905"/>
                                </a:lnTo>
                                <a:lnTo>
                                  <a:pt x="5395881" y="3363568"/>
                                </a:lnTo>
                                <a:lnTo>
                                  <a:pt x="5395488" y="3363150"/>
                                </a:lnTo>
                                <a:cubicBezTo>
                                  <a:pt x="5394690" y="3361154"/>
                                  <a:pt x="5395488" y="3358759"/>
                                  <a:pt x="5397883" y="3357960"/>
                                </a:cubicBezTo>
                                <a:close/>
                                <a:moveTo>
                                  <a:pt x="1255717" y="3336903"/>
                                </a:moveTo>
                                <a:cubicBezTo>
                                  <a:pt x="1252224" y="3336603"/>
                                  <a:pt x="1248631" y="3337602"/>
                                  <a:pt x="1245837" y="3339997"/>
                                </a:cubicBezTo>
                                <a:cubicBezTo>
                                  <a:pt x="1240248" y="3344788"/>
                                  <a:pt x="1239450" y="3353570"/>
                                  <a:pt x="1244240" y="3359159"/>
                                </a:cubicBezTo>
                                <a:lnTo>
                                  <a:pt x="1251426" y="3367542"/>
                                </a:lnTo>
                                <a:lnTo>
                                  <a:pt x="1263003" y="3357562"/>
                                </a:lnTo>
                                <a:cubicBezTo>
                                  <a:pt x="1264599" y="3356364"/>
                                  <a:pt x="1266595" y="3356364"/>
                                  <a:pt x="1267793" y="3357961"/>
                                </a:cubicBezTo>
                                <a:cubicBezTo>
                                  <a:pt x="1268991" y="3359558"/>
                                  <a:pt x="1268991" y="3361554"/>
                                  <a:pt x="1267394" y="3362752"/>
                                </a:cubicBezTo>
                                <a:lnTo>
                                  <a:pt x="1255817" y="3372732"/>
                                </a:lnTo>
                                <a:lnTo>
                                  <a:pt x="1264200" y="3382711"/>
                                </a:lnTo>
                                <a:cubicBezTo>
                                  <a:pt x="1264599" y="3383111"/>
                                  <a:pt x="1265398" y="3383111"/>
                                  <a:pt x="1266196" y="3382711"/>
                                </a:cubicBezTo>
                                <a:lnTo>
                                  <a:pt x="1290148" y="3362752"/>
                                </a:lnTo>
                                <a:cubicBezTo>
                                  <a:pt x="1295737" y="3357961"/>
                                  <a:pt x="1296535" y="3349179"/>
                                  <a:pt x="1291346" y="3343590"/>
                                </a:cubicBezTo>
                                <a:cubicBezTo>
                                  <a:pt x="1286555" y="3338001"/>
                                  <a:pt x="1277773" y="3337203"/>
                                  <a:pt x="1272184" y="3341993"/>
                                </a:cubicBezTo>
                                <a:lnTo>
                                  <a:pt x="1270987" y="3343191"/>
                                </a:lnTo>
                                <a:cubicBezTo>
                                  <a:pt x="1270188" y="3343590"/>
                                  <a:pt x="1269390" y="3343989"/>
                                  <a:pt x="1268591" y="3343989"/>
                                </a:cubicBezTo>
                                <a:cubicBezTo>
                                  <a:pt x="1267394" y="3343989"/>
                                  <a:pt x="1266595" y="3343590"/>
                                  <a:pt x="1266196" y="3342792"/>
                                </a:cubicBezTo>
                                <a:lnTo>
                                  <a:pt x="1264999" y="3341594"/>
                                </a:lnTo>
                                <a:cubicBezTo>
                                  <a:pt x="1262604" y="3338799"/>
                                  <a:pt x="1259211" y="3337202"/>
                                  <a:pt x="1255717" y="3336903"/>
                                </a:cubicBezTo>
                                <a:close/>
                                <a:moveTo>
                                  <a:pt x="1296535" y="3317242"/>
                                </a:moveTo>
                                <a:lnTo>
                                  <a:pt x="1311307" y="3318439"/>
                                </a:lnTo>
                                <a:cubicBezTo>
                                  <a:pt x="1312903" y="3318439"/>
                                  <a:pt x="1314499" y="3320036"/>
                                  <a:pt x="1315298" y="3322431"/>
                                </a:cubicBezTo>
                                <a:lnTo>
                                  <a:pt x="1314100" y="3337203"/>
                                </a:lnTo>
                                <a:cubicBezTo>
                                  <a:pt x="1314100" y="3339199"/>
                                  <a:pt x="1312503" y="3340396"/>
                                  <a:pt x="1310508" y="3340396"/>
                                </a:cubicBezTo>
                                <a:cubicBezTo>
                                  <a:pt x="1308511" y="3340396"/>
                                  <a:pt x="1307314" y="3338800"/>
                                  <a:pt x="1307314" y="3336804"/>
                                </a:cubicBezTo>
                                <a:lnTo>
                                  <a:pt x="1307713" y="3330016"/>
                                </a:lnTo>
                                <a:lnTo>
                                  <a:pt x="1296935" y="3339199"/>
                                </a:lnTo>
                                <a:lnTo>
                                  <a:pt x="1297334" y="3339598"/>
                                </a:lnTo>
                                <a:cubicBezTo>
                                  <a:pt x="1304520" y="3348380"/>
                                  <a:pt x="1303323" y="3361155"/>
                                  <a:pt x="1294939" y="3368340"/>
                                </a:cubicBezTo>
                                <a:lnTo>
                                  <a:pt x="1271386" y="3388300"/>
                                </a:lnTo>
                                <a:cubicBezTo>
                                  <a:pt x="1269789" y="3389897"/>
                                  <a:pt x="1267394" y="3390296"/>
                                  <a:pt x="1265398" y="3390296"/>
                                </a:cubicBezTo>
                                <a:cubicBezTo>
                                  <a:pt x="1263402" y="3390296"/>
                                  <a:pt x="1261406" y="3389099"/>
                                  <a:pt x="1259809" y="3387502"/>
                                </a:cubicBezTo>
                                <a:lnTo>
                                  <a:pt x="1251426" y="3377522"/>
                                </a:lnTo>
                                <a:lnTo>
                                  <a:pt x="1242244" y="3385506"/>
                                </a:lnTo>
                                <a:lnTo>
                                  <a:pt x="1241845" y="3392691"/>
                                </a:lnTo>
                                <a:cubicBezTo>
                                  <a:pt x="1241845" y="3394687"/>
                                  <a:pt x="1240248" y="3395885"/>
                                  <a:pt x="1238252" y="3395885"/>
                                </a:cubicBezTo>
                                <a:cubicBezTo>
                                  <a:pt x="1236256" y="3395885"/>
                                  <a:pt x="1235059" y="3394288"/>
                                  <a:pt x="1235059" y="3392292"/>
                                </a:cubicBezTo>
                                <a:lnTo>
                                  <a:pt x="1235458" y="3387103"/>
                                </a:lnTo>
                                <a:lnTo>
                                  <a:pt x="1230268" y="3386703"/>
                                </a:lnTo>
                                <a:cubicBezTo>
                                  <a:pt x="1228272" y="3386703"/>
                                  <a:pt x="1227075" y="3385107"/>
                                  <a:pt x="1227075" y="3383111"/>
                                </a:cubicBezTo>
                                <a:cubicBezTo>
                                  <a:pt x="1227075" y="3381115"/>
                                  <a:pt x="1228672" y="3379917"/>
                                  <a:pt x="1230668" y="3379917"/>
                                </a:cubicBezTo>
                                <a:lnTo>
                                  <a:pt x="1237853" y="3380316"/>
                                </a:lnTo>
                                <a:lnTo>
                                  <a:pt x="1247035" y="3372332"/>
                                </a:lnTo>
                                <a:lnTo>
                                  <a:pt x="1239450" y="3363550"/>
                                </a:lnTo>
                                <a:cubicBezTo>
                                  <a:pt x="1232264" y="3354768"/>
                                  <a:pt x="1233462" y="3341993"/>
                                  <a:pt x="1241845" y="3334807"/>
                                </a:cubicBezTo>
                                <a:cubicBezTo>
                                  <a:pt x="1249829" y="3327621"/>
                                  <a:pt x="1261805" y="3328419"/>
                                  <a:pt x="1269390" y="3336004"/>
                                </a:cubicBezTo>
                                <a:cubicBezTo>
                                  <a:pt x="1275777" y="3331214"/>
                                  <a:pt x="1284160" y="3330815"/>
                                  <a:pt x="1290947" y="3334407"/>
                                </a:cubicBezTo>
                                <a:lnTo>
                                  <a:pt x="1302923" y="3324427"/>
                                </a:lnTo>
                                <a:lnTo>
                                  <a:pt x="1296136" y="3324028"/>
                                </a:lnTo>
                                <a:cubicBezTo>
                                  <a:pt x="1294140" y="3324028"/>
                                  <a:pt x="1292943" y="3322431"/>
                                  <a:pt x="1292943" y="3320435"/>
                                </a:cubicBezTo>
                                <a:cubicBezTo>
                                  <a:pt x="1292943" y="3318439"/>
                                  <a:pt x="1294540" y="3317242"/>
                                  <a:pt x="1296535" y="3317242"/>
                                </a:cubicBezTo>
                                <a:close/>
                                <a:moveTo>
                                  <a:pt x="3540625" y="3313000"/>
                                </a:moveTo>
                                <a:cubicBezTo>
                                  <a:pt x="3545614" y="3314148"/>
                                  <a:pt x="3550206" y="3317242"/>
                                  <a:pt x="3553200" y="3322033"/>
                                </a:cubicBezTo>
                                <a:lnTo>
                                  <a:pt x="3547613" y="3325626"/>
                                </a:lnTo>
                                <a:cubicBezTo>
                                  <a:pt x="3543619" y="3319239"/>
                                  <a:pt x="3535236" y="3317242"/>
                                  <a:pt x="3528849" y="3321235"/>
                                </a:cubicBezTo>
                                <a:cubicBezTo>
                                  <a:pt x="3522463" y="3325227"/>
                                  <a:pt x="3520466" y="3333610"/>
                                  <a:pt x="3524856" y="3339598"/>
                                </a:cubicBezTo>
                                <a:lnTo>
                                  <a:pt x="3519269" y="3343191"/>
                                </a:lnTo>
                                <a:cubicBezTo>
                                  <a:pt x="3513281" y="3334009"/>
                                  <a:pt x="3516075" y="3321634"/>
                                  <a:pt x="3525654" y="3315645"/>
                                </a:cubicBezTo>
                                <a:cubicBezTo>
                                  <a:pt x="3530246" y="3312651"/>
                                  <a:pt x="3535636" y="3311853"/>
                                  <a:pt x="3540625" y="3313000"/>
                                </a:cubicBezTo>
                                <a:close/>
                                <a:moveTo>
                                  <a:pt x="2571745" y="3257525"/>
                                </a:moveTo>
                                <a:lnTo>
                                  <a:pt x="2571584" y="3264948"/>
                                </a:lnTo>
                                <a:lnTo>
                                  <a:pt x="2566034" y="3270334"/>
                                </a:lnTo>
                                <a:lnTo>
                                  <a:pt x="2574078" y="3270486"/>
                                </a:lnTo>
                                <a:lnTo>
                                  <a:pt x="2579798" y="3276271"/>
                                </a:lnTo>
                                <a:lnTo>
                                  <a:pt x="2579967" y="3268541"/>
                                </a:lnTo>
                                <a:lnTo>
                                  <a:pt x="2585173" y="3263333"/>
                                </a:lnTo>
                                <a:lnTo>
                                  <a:pt x="2577172" y="3262952"/>
                                </a:lnTo>
                                <a:close/>
                                <a:moveTo>
                                  <a:pt x="2566794" y="3244188"/>
                                </a:moveTo>
                                <a:cubicBezTo>
                                  <a:pt x="2568790" y="3243390"/>
                                  <a:pt x="2571186" y="3244188"/>
                                  <a:pt x="2571983" y="3246583"/>
                                </a:cubicBezTo>
                                <a:lnTo>
                                  <a:pt x="2571966" y="3247366"/>
                                </a:lnTo>
                                <a:lnTo>
                                  <a:pt x="2580367" y="3255766"/>
                                </a:lnTo>
                                <a:cubicBezTo>
                                  <a:pt x="2584358" y="3257363"/>
                                  <a:pt x="2588749" y="3257363"/>
                                  <a:pt x="2592740" y="3255766"/>
                                </a:cubicBezTo>
                                <a:lnTo>
                                  <a:pt x="2592741" y="3255766"/>
                                </a:lnTo>
                                <a:lnTo>
                                  <a:pt x="2593141" y="3255366"/>
                                </a:lnTo>
                                <a:cubicBezTo>
                                  <a:pt x="2595136" y="3254568"/>
                                  <a:pt x="2597531" y="3255366"/>
                                  <a:pt x="2598331" y="3257761"/>
                                </a:cubicBezTo>
                                <a:cubicBezTo>
                                  <a:pt x="2599129" y="3259757"/>
                                  <a:pt x="2598331" y="3262153"/>
                                  <a:pt x="2595934" y="3262952"/>
                                </a:cubicBezTo>
                                <a:lnTo>
                                  <a:pt x="2595536" y="3263350"/>
                                </a:lnTo>
                                <a:lnTo>
                                  <a:pt x="2595535" y="3263351"/>
                                </a:lnTo>
                                <a:lnTo>
                                  <a:pt x="2587152" y="3271734"/>
                                </a:lnTo>
                                <a:lnTo>
                                  <a:pt x="2587152" y="3283710"/>
                                </a:lnTo>
                                <a:lnTo>
                                  <a:pt x="2587153" y="3283710"/>
                                </a:lnTo>
                                <a:lnTo>
                                  <a:pt x="2587152" y="3283711"/>
                                </a:lnTo>
                                <a:lnTo>
                                  <a:pt x="2587152" y="3284110"/>
                                </a:lnTo>
                                <a:lnTo>
                                  <a:pt x="2584366" y="3289285"/>
                                </a:lnTo>
                                <a:lnTo>
                                  <a:pt x="2584359" y="3289299"/>
                                </a:lnTo>
                                <a:lnTo>
                                  <a:pt x="2584358" y="3289299"/>
                                </a:lnTo>
                                <a:cubicBezTo>
                                  <a:pt x="2582363" y="3290098"/>
                                  <a:pt x="2580367" y="3288900"/>
                                  <a:pt x="2579567" y="3286904"/>
                                </a:cubicBezTo>
                                <a:lnTo>
                                  <a:pt x="2579567" y="3286904"/>
                                </a:lnTo>
                                <a:lnTo>
                                  <a:pt x="2570935" y="3277971"/>
                                </a:lnTo>
                                <a:lnTo>
                                  <a:pt x="2558422" y="3277722"/>
                                </a:lnTo>
                                <a:lnTo>
                                  <a:pt x="2558010" y="3278121"/>
                                </a:lnTo>
                                <a:cubicBezTo>
                                  <a:pt x="2556014" y="3278920"/>
                                  <a:pt x="2554018" y="3277722"/>
                                  <a:pt x="2553220" y="3275726"/>
                                </a:cubicBezTo>
                                <a:lnTo>
                                  <a:pt x="2553372" y="3275397"/>
                                </a:lnTo>
                                <a:lnTo>
                                  <a:pt x="2553220" y="3275327"/>
                                </a:lnTo>
                                <a:cubicBezTo>
                                  <a:pt x="2552422" y="3273331"/>
                                  <a:pt x="2553220" y="3270935"/>
                                  <a:pt x="2555615" y="3270136"/>
                                </a:cubicBezTo>
                                <a:lnTo>
                                  <a:pt x="2556008" y="3270144"/>
                                </a:lnTo>
                                <a:lnTo>
                                  <a:pt x="2564399" y="3261754"/>
                                </a:lnTo>
                                <a:lnTo>
                                  <a:pt x="2564399" y="3250179"/>
                                </a:lnTo>
                                <a:lnTo>
                                  <a:pt x="2563999" y="3249778"/>
                                </a:lnTo>
                                <a:cubicBezTo>
                                  <a:pt x="2563200" y="3247781"/>
                                  <a:pt x="2563999" y="3245386"/>
                                  <a:pt x="2566392" y="3244587"/>
                                </a:cubicBezTo>
                                <a:lnTo>
                                  <a:pt x="2566572" y="3244670"/>
                                </a:lnTo>
                                <a:close/>
                                <a:moveTo>
                                  <a:pt x="2505163" y="3234156"/>
                                </a:moveTo>
                                <a:lnTo>
                                  <a:pt x="2504918" y="3251774"/>
                                </a:lnTo>
                                <a:lnTo>
                                  <a:pt x="2492075" y="3263904"/>
                                </a:lnTo>
                                <a:lnTo>
                                  <a:pt x="2509708" y="3264149"/>
                                </a:lnTo>
                                <a:lnTo>
                                  <a:pt x="2522234" y="3277176"/>
                                </a:lnTo>
                                <a:lnTo>
                                  <a:pt x="2522482" y="3259359"/>
                                </a:lnTo>
                                <a:lnTo>
                                  <a:pt x="2535142" y="3247187"/>
                                </a:lnTo>
                                <a:lnTo>
                                  <a:pt x="2516095" y="3245786"/>
                                </a:lnTo>
                                <a:close/>
                                <a:moveTo>
                                  <a:pt x="2499727" y="3220635"/>
                                </a:moveTo>
                                <a:lnTo>
                                  <a:pt x="2500057" y="3220788"/>
                                </a:lnTo>
                                <a:lnTo>
                                  <a:pt x="2500128" y="3220635"/>
                                </a:lnTo>
                                <a:cubicBezTo>
                                  <a:pt x="2502125" y="3219837"/>
                                  <a:pt x="2504519" y="3220635"/>
                                  <a:pt x="2505319" y="3223031"/>
                                </a:cubicBezTo>
                                <a:lnTo>
                                  <a:pt x="2505312" y="3223440"/>
                                </a:lnTo>
                                <a:lnTo>
                                  <a:pt x="2520636" y="3239299"/>
                                </a:lnTo>
                                <a:lnTo>
                                  <a:pt x="2543242" y="3239399"/>
                                </a:lnTo>
                                <a:lnTo>
                                  <a:pt x="2543242" y="3239398"/>
                                </a:lnTo>
                                <a:cubicBezTo>
                                  <a:pt x="2545237" y="3238600"/>
                                  <a:pt x="2547632" y="3239398"/>
                                  <a:pt x="2548431" y="3241793"/>
                                </a:cubicBezTo>
                                <a:lnTo>
                                  <a:pt x="2548431" y="3241794"/>
                                </a:lnTo>
                                <a:cubicBezTo>
                                  <a:pt x="2549229" y="3243790"/>
                                  <a:pt x="2548431" y="3246185"/>
                                  <a:pt x="2546036" y="3246983"/>
                                </a:cubicBezTo>
                                <a:cubicBezTo>
                                  <a:pt x="2538850" y="3249777"/>
                                  <a:pt x="2532861" y="3255367"/>
                                  <a:pt x="2529667" y="3262952"/>
                                </a:cubicBezTo>
                                <a:lnTo>
                                  <a:pt x="2529289" y="3284513"/>
                                </a:lnTo>
                                <a:lnTo>
                                  <a:pt x="2529669" y="3284908"/>
                                </a:lnTo>
                                <a:cubicBezTo>
                                  <a:pt x="2530467" y="3287303"/>
                                  <a:pt x="2529669" y="3289299"/>
                                  <a:pt x="2527274" y="3290497"/>
                                </a:cubicBezTo>
                                <a:lnTo>
                                  <a:pt x="2526954" y="3290337"/>
                                </a:lnTo>
                                <a:lnTo>
                                  <a:pt x="2526873" y="3290497"/>
                                </a:lnTo>
                                <a:cubicBezTo>
                                  <a:pt x="2524877" y="3291295"/>
                                  <a:pt x="2522882" y="3290098"/>
                                  <a:pt x="2522083" y="3288102"/>
                                </a:cubicBezTo>
                                <a:lnTo>
                                  <a:pt x="2522088" y="3287697"/>
                                </a:lnTo>
                                <a:lnTo>
                                  <a:pt x="2506515" y="3271734"/>
                                </a:lnTo>
                                <a:lnTo>
                                  <a:pt x="2484198" y="3271342"/>
                                </a:lnTo>
                                <a:lnTo>
                                  <a:pt x="2483362" y="3272133"/>
                                </a:lnTo>
                                <a:cubicBezTo>
                                  <a:pt x="2481366" y="3272931"/>
                                  <a:pt x="2479369" y="3271734"/>
                                  <a:pt x="2478570" y="3269738"/>
                                </a:cubicBezTo>
                                <a:lnTo>
                                  <a:pt x="2478875" y="3269080"/>
                                </a:lnTo>
                                <a:lnTo>
                                  <a:pt x="2478570" y="3268940"/>
                                </a:lnTo>
                                <a:cubicBezTo>
                                  <a:pt x="2477772" y="3266943"/>
                                  <a:pt x="2478570" y="3264548"/>
                                  <a:pt x="2480965" y="3263749"/>
                                </a:cubicBezTo>
                                <a:lnTo>
                                  <a:pt x="2481773" y="3263761"/>
                                </a:lnTo>
                                <a:lnTo>
                                  <a:pt x="2497334" y="3248580"/>
                                </a:lnTo>
                                <a:lnTo>
                                  <a:pt x="2497726" y="3226244"/>
                                </a:lnTo>
                                <a:lnTo>
                                  <a:pt x="2497333" y="3225825"/>
                                </a:lnTo>
                                <a:cubicBezTo>
                                  <a:pt x="2496534" y="3223829"/>
                                  <a:pt x="2497333" y="3221434"/>
                                  <a:pt x="2499727" y="3220635"/>
                                </a:cubicBezTo>
                                <a:close/>
                                <a:moveTo>
                                  <a:pt x="5033316" y="3203570"/>
                                </a:moveTo>
                                <a:cubicBezTo>
                                  <a:pt x="5029823" y="3203270"/>
                                  <a:pt x="5026230" y="3204268"/>
                                  <a:pt x="5023435" y="3206664"/>
                                </a:cubicBezTo>
                                <a:cubicBezTo>
                                  <a:pt x="5017847" y="3211455"/>
                                  <a:pt x="5017048" y="3220237"/>
                                  <a:pt x="5021839" y="3225826"/>
                                </a:cubicBezTo>
                                <a:lnTo>
                                  <a:pt x="5029025" y="3234209"/>
                                </a:lnTo>
                                <a:lnTo>
                                  <a:pt x="5040602" y="3224229"/>
                                </a:lnTo>
                                <a:cubicBezTo>
                                  <a:pt x="5042199" y="3223031"/>
                                  <a:pt x="5044195" y="3223031"/>
                                  <a:pt x="5045392" y="3224628"/>
                                </a:cubicBezTo>
                                <a:cubicBezTo>
                                  <a:pt x="5046590" y="3226225"/>
                                  <a:pt x="5046590" y="3228221"/>
                                  <a:pt x="5044993" y="3229419"/>
                                </a:cubicBezTo>
                                <a:lnTo>
                                  <a:pt x="5033416" y="3239399"/>
                                </a:lnTo>
                                <a:lnTo>
                                  <a:pt x="5041800" y="3249378"/>
                                </a:lnTo>
                                <a:cubicBezTo>
                                  <a:pt x="5042199" y="3249778"/>
                                  <a:pt x="5042997" y="3249778"/>
                                  <a:pt x="5043796" y="3249378"/>
                                </a:cubicBezTo>
                                <a:lnTo>
                                  <a:pt x="5067748" y="3229419"/>
                                </a:lnTo>
                                <a:cubicBezTo>
                                  <a:pt x="5073336" y="3224229"/>
                                  <a:pt x="5074135" y="3215846"/>
                                  <a:pt x="5068945" y="3210257"/>
                                </a:cubicBezTo>
                                <a:cubicBezTo>
                                  <a:pt x="5064155" y="3204668"/>
                                  <a:pt x="5055372" y="3203870"/>
                                  <a:pt x="5049784" y="3208660"/>
                                </a:cubicBezTo>
                                <a:lnTo>
                                  <a:pt x="5048586" y="3209858"/>
                                </a:lnTo>
                                <a:cubicBezTo>
                                  <a:pt x="5047788" y="3210257"/>
                                  <a:pt x="5046989" y="3210656"/>
                                  <a:pt x="5046191" y="3210656"/>
                                </a:cubicBezTo>
                                <a:cubicBezTo>
                                  <a:pt x="5044993" y="3210656"/>
                                  <a:pt x="5044195" y="3210257"/>
                                  <a:pt x="5043796" y="3209459"/>
                                </a:cubicBezTo>
                                <a:lnTo>
                                  <a:pt x="5042598" y="3208261"/>
                                </a:lnTo>
                                <a:cubicBezTo>
                                  <a:pt x="5040203" y="3205466"/>
                                  <a:pt x="5036810" y="3203869"/>
                                  <a:pt x="5033316" y="3203570"/>
                                </a:cubicBezTo>
                                <a:close/>
                                <a:moveTo>
                                  <a:pt x="615300" y="3192442"/>
                                </a:moveTo>
                                <a:cubicBezTo>
                                  <a:pt x="620290" y="3193590"/>
                                  <a:pt x="624881" y="3196684"/>
                                  <a:pt x="627875" y="3201475"/>
                                </a:cubicBezTo>
                                <a:lnTo>
                                  <a:pt x="622286" y="3205068"/>
                                </a:lnTo>
                                <a:cubicBezTo>
                                  <a:pt x="618294" y="3198681"/>
                                  <a:pt x="609911" y="3196684"/>
                                  <a:pt x="603524" y="3200677"/>
                                </a:cubicBezTo>
                                <a:cubicBezTo>
                                  <a:pt x="597136" y="3204669"/>
                                  <a:pt x="595139" y="3213052"/>
                                  <a:pt x="599532" y="3219040"/>
                                </a:cubicBezTo>
                                <a:lnTo>
                                  <a:pt x="593943" y="3222633"/>
                                </a:lnTo>
                                <a:cubicBezTo>
                                  <a:pt x="587954" y="3213451"/>
                                  <a:pt x="590748" y="3201076"/>
                                  <a:pt x="600330" y="3195087"/>
                                </a:cubicBezTo>
                                <a:cubicBezTo>
                                  <a:pt x="604921" y="3192093"/>
                                  <a:pt x="610310" y="3191295"/>
                                  <a:pt x="615300" y="3192442"/>
                                </a:cubicBezTo>
                                <a:close/>
                                <a:moveTo>
                                  <a:pt x="5073735" y="3183909"/>
                                </a:moveTo>
                                <a:lnTo>
                                  <a:pt x="5088506" y="3185107"/>
                                </a:lnTo>
                                <a:cubicBezTo>
                                  <a:pt x="5090502" y="3185107"/>
                                  <a:pt x="5091699" y="3186703"/>
                                  <a:pt x="5092498" y="3189099"/>
                                </a:cubicBezTo>
                                <a:lnTo>
                                  <a:pt x="5091300" y="3203870"/>
                                </a:lnTo>
                                <a:cubicBezTo>
                                  <a:pt x="5091300" y="3205866"/>
                                  <a:pt x="5089703" y="3207064"/>
                                  <a:pt x="5087707" y="3207064"/>
                                </a:cubicBezTo>
                                <a:cubicBezTo>
                                  <a:pt x="5085711" y="3207064"/>
                                  <a:pt x="5084514" y="3205467"/>
                                  <a:pt x="5084514" y="3203471"/>
                                </a:cubicBezTo>
                                <a:lnTo>
                                  <a:pt x="5084913" y="3196683"/>
                                </a:lnTo>
                                <a:lnTo>
                                  <a:pt x="5074135" y="3205866"/>
                                </a:lnTo>
                                <a:lnTo>
                                  <a:pt x="5074534" y="3206265"/>
                                </a:lnTo>
                                <a:cubicBezTo>
                                  <a:pt x="5081719" y="3215047"/>
                                  <a:pt x="5080522" y="3227822"/>
                                  <a:pt x="5072139" y="3235007"/>
                                </a:cubicBezTo>
                                <a:lnTo>
                                  <a:pt x="5048586" y="3254967"/>
                                </a:lnTo>
                                <a:cubicBezTo>
                                  <a:pt x="5046989" y="3256564"/>
                                  <a:pt x="5044594" y="3256963"/>
                                  <a:pt x="5042598" y="3256963"/>
                                </a:cubicBezTo>
                                <a:cubicBezTo>
                                  <a:pt x="5040602" y="3256963"/>
                                  <a:pt x="5038606" y="3255766"/>
                                  <a:pt x="5037009" y="3254169"/>
                                </a:cubicBezTo>
                                <a:lnTo>
                                  <a:pt x="5028626" y="3244189"/>
                                </a:lnTo>
                                <a:lnTo>
                                  <a:pt x="5019443" y="3252173"/>
                                </a:lnTo>
                                <a:lnTo>
                                  <a:pt x="5019044" y="3259358"/>
                                </a:lnTo>
                                <a:cubicBezTo>
                                  <a:pt x="5019044" y="3261354"/>
                                  <a:pt x="5017447" y="3262552"/>
                                  <a:pt x="5015451" y="3262552"/>
                                </a:cubicBezTo>
                                <a:cubicBezTo>
                                  <a:pt x="5013455" y="3262552"/>
                                  <a:pt x="5012258" y="3260955"/>
                                  <a:pt x="5012258" y="3258959"/>
                                </a:cubicBezTo>
                                <a:lnTo>
                                  <a:pt x="5012657" y="3253770"/>
                                </a:lnTo>
                                <a:lnTo>
                                  <a:pt x="5007467" y="3253370"/>
                                </a:lnTo>
                                <a:cubicBezTo>
                                  <a:pt x="5005471" y="3253370"/>
                                  <a:pt x="5004274" y="3251774"/>
                                  <a:pt x="5004274" y="3249778"/>
                                </a:cubicBezTo>
                                <a:cubicBezTo>
                                  <a:pt x="5004274" y="3247782"/>
                                  <a:pt x="5005871" y="3246584"/>
                                  <a:pt x="5007867" y="3246584"/>
                                </a:cubicBezTo>
                                <a:lnTo>
                                  <a:pt x="5015052" y="3246983"/>
                                </a:lnTo>
                                <a:lnTo>
                                  <a:pt x="5024234" y="3238999"/>
                                </a:lnTo>
                                <a:lnTo>
                                  <a:pt x="5016649" y="3230217"/>
                                </a:lnTo>
                                <a:cubicBezTo>
                                  <a:pt x="5009463" y="3221435"/>
                                  <a:pt x="5010661" y="3208660"/>
                                  <a:pt x="5019044" y="3201474"/>
                                </a:cubicBezTo>
                                <a:cubicBezTo>
                                  <a:pt x="5027029" y="3194288"/>
                                  <a:pt x="5039005" y="3195087"/>
                                  <a:pt x="5046590" y="3202671"/>
                                </a:cubicBezTo>
                                <a:cubicBezTo>
                                  <a:pt x="5052977" y="3197881"/>
                                  <a:pt x="5061360" y="3197482"/>
                                  <a:pt x="5068147" y="3201075"/>
                                </a:cubicBezTo>
                                <a:lnTo>
                                  <a:pt x="5080123" y="3191095"/>
                                </a:lnTo>
                                <a:lnTo>
                                  <a:pt x="5073336" y="3190695"/>
                                </a:lnTo>
                                <a:cubicBezTo>
                                  <a:pt x="5071340" y="3190695"/>
                                  <a:pt x="5070143" y="3189099"/>
                                  <a:pt x="5070143" y="3187103"/>
                                </a:cubicBezTo>
                                <a:cubicBezTo>
                                  <a:pt x="5070143" y="3185107"/>
                                  <a:pt x="5071739" y="3183909"/>
                                  <a:pt x="5073735" y="3183909"/>
                                </a:cubicBezTo>
                                <a:close/>
                                <a:moveTo>
                                  <a:pt x="7318230" y="3179268"/>
                                </a:moveTo>
                                <a:cubicBezTo>
                                  <a:pt x="7323220" y="3180416"/>
                                  <a:pt x="7327811" y="3183510"/>
                                  <a:pt x="7330805" y="3188301"/>
                                </a:cubicBezTo>
                                <a:lnTo>
                                  <a:pt x="7325216" y="3191894"/>
                                </a:lnTo>
                                <a:cubicBezTo>
                                  <a:pt x="7321224" y="3185507"/>
                                  <a:pt x="7312841" y="3183510"/>
                                  <a:pt x="7306454" y="3187503"/>
                                </a:cubicBezTo>
                                <a:cubicBezTo>
                                  <a:pt x="7300066" y="3191495"/>
                                  <a:pt x="7298070" y="3199878"/>
                                  <a:pt x="7302462" y="3205866"/>
                                </a:cubicBezTo>
                                <a:lnTo>
                                  <a:pt x="7296872" y="3209459"/>
                                </a:lnTo>
                                <a:cubicBezTo>
                                  <a:pt x="7290884" y="3200277"/>
                                  <a:pt x="7293679" y="3187902"/>
                                  <a:pt x="7303260" y="3181913"/>
                                </a:cubicBezTo>
                                <a:cubicBezTo>
                                  <a:pt x="7307851" y="3178919"/>
                                  <a:pt x="7313240" y="3178121"/>
                                  <a:pt x="7318230" y="3179268"/>
                                </a:cubicBezTo>
                                <a:close/>
                                <a:moveTo>
                                  <a:pt x="6349329" y="3124584"/>
                                </a:moveTo>
                                <a:lnTo>
                                  <a:pt x="6349176" y="3131616"/>
                                </a:lnTo>
                                <a:lnTo>
                                  <a:pt x="6343628" y="3137001"/>
                                </a:lnTo>
                                <a:lnTo>
                                  <a:pt x="6351671" y="3137153"/>
                                </a:lnTo>
                                <a:lnTo>
                                  <a:pt x="6356991" y="3142535"/>
                                </a:lnTo>
                                <a:lnTo>
                                  <a:pt x="6357159" y="3134809"/>
                                </a:lnTo>
                                <a:lnTo>
                                  <a:pt x="6361985" y="3129982"/>
                                </a:lnTo>
                                <a:lnTo>
                                  <a:pt x="6354365" y="3129619"/>
                                </a:lnTo>
                                <a:close/>
                                <a:moveTo>
                                  <a:pt x="6344385" y="3110856"/>
                                </a:moveTo>
                                <a:cubicBezTo>
                                  <a:pt x="6346381" y="3110058"/>
                                  <a:pt x="6348776" y="3110856"/>
                                  <a:pt x="6349575" y="3113252"/>
                                </a:cubicBezTo>
                                <a:lnTo>
                                  <a:pt x="6349550" y="3114424"/>
                                </a:lnTo>
                                <a:lnTo>
                                  <a:pt x="6357558" y="3122434"/>
                                </a:lnTo>
                                <a:lnTo>
                                  <a:pt x="6369534" y="3122434"/>
                                </a:lnTo>
                                <a:lnTo>
                                  <a:pt x="6370333" y="3121634"/>
                                </a:lnTo>
                                <a:cubicBezTo>
                                  <a:pt x="6372329" y="3120836"/>
                                  <a:pt x="6374724" y="3121634"/>
                                  <a:pt x="6375523" y="3124029"/>
                                </a:cubicBezTo>
                                <a:cubicBezTo>
                                  <a:pt x="6376321" y="3126025"/>
                                  <a:pt x="6375523" y="3128421"/>
                                  <a:pt x="6373128" y="3129220"/>
                                </a:cubicBezTo>
                                <a:lnTo>
                                  <a:pt x="6373070" y="3129278"/>
                                </a:lnTo>
                                <a:lnTo>
                                  <a:pt x="6372728" y="3130018"/>
                                </a:lnTo>
                                <a:lnTo>
                                  <a:pt x="6372196" y="3130151"/>
                                </a:lnTo>
                                <a:lnTo>
                                  <a:pt x="6364345" y="3138002"/>
                                </a:lnTo>
                                <a:lnTo>
                                  <a:pt x="6364345" y="3149973"/>
                                </a:lnTo>
                                <a:lnTo>
                                  <a:pt x="6364744" y="3150377"/>
                                </a:lnTo>
                                <a:cubicBezTo>
                                  <a:pt x="6365144" y="3152772"/>
                                  <a:pt x="6364345" y="3155168"/>
                                  <a:pt x="6361950" y="3155966"/>
                                </a:cubicBezTo>
                                <a:cubicBezTo>
                                  <a:pt x="6359954" y="3156764"/>
                                  <a:pt x="6357958" y="3155567"/>
                                  <a:pt x="6357160" y="3153571"/>
                                </a:cubicBezTo>
                                <a:lnTo>
                                  <a:pt x="6356789" y="3153187"/>
                                </a:lnTo>
                                <a:lnTo>
                                  <a:pt x="6356759" y="3153172"/>
                                </a:lnTo>
                                <a:lnTo>
                                  <a:pt x="6356760" y="3153157"/>
                                </a:lnTo>
                                <a:lnTo>
                                  <a:pt x="6348527" y="3144639"/>
                                </a:lnTo>
                                <a:lnTo>
                                  <a:pt x="6336015" y="3144389"/>
                                </a:lnTo>
                                <a:lnTo>
                                  <a:pt x="6335603" y="3144789"/>
                                </a:lnTo>
                                <a:cubicBezTo>
                                  <a:pt x="6333606" y="3145588"/>
                                  <a:pt x="6331610" y="3144390"/>
                                  <a:pt x="6330811" y="3142394"/>
                                </a:cubicBezTo>
                                <a:lnTo>
                                  <a:pt x="6330964" y="3142064"/>
                                </a:lnTo>
                                <a:lnTo>
                                  <a:pt x="6330811" y="3141994"/>
                                </a:lnTo>
                                <a:cubicBezTo>
                                  <a:pt x="6330013" y="3139998"/>
                                  <a:pt x="6330811" y="3137602"/>
                                  <a:pt x="6333207" y="3136803"/>
                                </a:cubicBezTo>
                                <a:lnTo>
                                  <a:pt x="6333601" y="3136811"/>
                                </a:lnTo>
                                <a:lnTo>
                                  <a:pt x="6341990" y="3128422"/>
                                </a:lnTo>
                                <a:lnTo>
                                  <a:pt x="6341990" y="3117245"/>
                                </a:lnTo>
                                <a:lnTo>
                                  <a:pt x="6341190" y="3116446"/>
                                </a:lnTo>
                                <a:cubicBezTo>
                                  <a:pt x="6340392" y="3114449"/>
                                  <a:pt x="6341190" y="3112053"/>
                                  <a:pt x="6343585" y="3111255"/>
                                </a:cubicBezTo>
                                <a:lnTo>
                                  <a:pt x="6344093" y="3111490"/>
                                </a:lnTo>
                                <a:close/>
                                <a:moveTo>
                                  <a:pt x="6282748" y="3100818"/>
                                </a:moveTo>
                                <a:lnTo>
                                  <a:pt x="6282509" y="3118043"/>
                                </a:lnTo>
                                <a:lnTo>
                                  <a:pt x="6269666" y="3130172"/>
                                </a:lnTo>
                                <a:lnTo>
                                  <a:pt x="6287300" y="3130417"/>
                                </a:lnTo>
                                <a:lnTo>
                                  <a:pt x="6299831" y="3143450"/>
                                </a:lnTo>
                                <a:lnTo>
                                  <a:pt x="6300073" y="3126026"/>
                                </a:lnTo>
                                <a:lnTo>
                                  <a:pt x="6312731" y="3113854"/>
                                </a:lnTo>
                                <a:lnTo>
                                  <a:pt x="6293686" y="3112454"/>
                                </a:lnTo>
                                <a:close/>
                                <a:moveTo>
                                  <a:pt x="6277719" y="3086904"/>
                                </a:moveTo>
                                <a:cubicBezTo>
                                  <a:pt x="6279715" y="3086106"/>
                                  <a:pt x="6282110" y="3086904"/>
                                  <a:pt x="6282908" y="3089300"/>
                                </a:cubicBezTo>
                                <a:lnTo>
                                  <a:pt x="6282897" y="3090101"/>
                                </a:lnTo>
                                <a:lnTo>
                                  <a:pt x="6298227" y="3105967"/>
                                </a:lnTo>
                                <a:lnTo>
                                  <a:pt x="6320832" y="3106066"/>
                                </a:lnTo>
                                <a:lnTo>
                                  <a:pt x="6320832" y="3106065"/>
                                </a:lnTo>
                                <a:cubicBezTo>
                                  <a:pt x="6322828" y="3105267"/>
                                  <a:pt x="6325223" y="3106065"/>
                                  <a:pt x="6326022" y="3108460"/>
                                </a:cubicBezTo>
                                <a:lnTo>
                                  <a:pt x="6326022" y="3108462"/>
                                </a:lnTo>
                                <a:lnTo>
                                  <a:pt x="6326022" y="3108462"/>
                                </a:lnTo>
                                <a:cubicBezTo>
                                  <a:pt x="6326820" y="3110458"/>
                                  <a:pt x="6326022" y="3112853"/>
                                  <a:pt x="6323627" y="3113651"/>
                                </a:cubicBezTo>
                                <a:lnTo>
                                  <a:pt x="6323624" y="3113652"/>
                                </a:lnTo>
                                <a:lnTo>
                                  <a:pt x="6307259" y="3129619"/>
                                </a:lnTo>
                                <a:lnTo>
                                  <a:pt x="6306888" y="3150789"/>
                                </a:lnTo>
                                <a:lnTo>
                                  <a:pt x="6307260" y="3151176"/>
                                </a:lnTo>
                                <a:lnTo>
                                  <a:pt x="6306865" y="3152099"/>
                                </a:lnTo>
                                <a:lnTo>
                                  <a:pt x="6306860" y="3152373"/>
                                </a:lnTo>
                                <a:lnTo>
                                  <a:pt x="6306069" y="3153956"/>
                                </a:lnTo>
                                <a:lnTo>
                                  <a:pt x="6304864" y="3156765"/>
                                </a:lnTo>
                                <a:lnTo>
                                  <a:pt x="6304704" y="3156685"/>
                                </a:lnTo>
                                <a:lnTo>
                                  <a:pt x="6304465" y="3157164"/>
                                </a:lnTo>
                                <a:cubicBezTo>
                                  <a:pt x="6302468" y="3157962"/>
                                  <a:pt x="6300472" y="3156764"/>
                                  <a:pt x="6299674" y="3154768"/>
                                </a:cubicBezTo>
                                <a:lnTo>
                                  <a:pt x="6299685" y="3153972"/>
                                </a:lnTo>
                                <a:lnTo>
                                  <a:pt x="6284106" y="3138002"/>
                                </a:lnTo>
                                <a:lnTo>
                                  <a:pt x="6261790" y="3137610"/>
                                </a:lnTo>
                                <a:lnTo>
                                  <a:pt x="6260951" y="3138402"/>
                                </a:lnTo>
                                <a:cubicBezTo>
                                  <a:pt x="6258955" y="3139200"/>
                                  <a:pt x="6256959" y="3138003"/>
                                  <a:pt x="6256161" y="3136007"/>
                                </a:cubicBezTo>
                                <a:lnTo>
                                  <a:pt x="6256465" y="3135348"/>
                                </a:lnTo>
                                <a:lnTo>
                                  <a:pt x="6256161" y="3135208"/>
                                </a:lnTo>
                                <a:cubicBezTo>
                                  <a:pt x="6255363" y="3133211"/>
                                  <a:pt x="6256161" y="3130816"/>
                                  <a:pt x="6258556" y="3130017"/>
                                </a:cubicBezTo>
                                <a:lnTo>
                                  <a:pt x="6259365" y="3130029"/>
                                </a:lnTo>
                                <a:lnTo>
                                  <a:pt x="6274924" y="3114849"/>
                                </a:lnTo>
                                <a:lnTo>
                                  <a:pt x="6275310" y="3092904"/>
                                </a:lnTo>
                                <a:lnTo>
                                  <a:pt x="6274923" y="3092493"/>
                                </a:lnTo>
                                <a:cubicBezTo>
                                  <a:pt x="6274125" y="3090497"/>
                                  <a:pt x="6274923" y="3088101"/>
                                  <a:pt x="6277319" y="3087303"/>
                                </a:cubicBezTo>
                                <a:lnTo>
                                  <a:pt x="6277497" y="3087385"/>
                                </a:lnTo>
                                <a:close/>
                                <a:moveTo>
                                  <a:pt x="2135153" y="3066246"/>
                                </a:moveTo>
                                <a:cubicBezTo>
                                  <a:pt x="2131660" y="3065946"/>
                                  <a:pt x="2128067" y="3066945"/>
                                  <a:pt x="2125273" y="3069340"/>
                                </a:cubicBezTo>
                                <a:cubicBezTo>
                                  <a:pt x="2119684" y="3074130"/>
                                  <a:pt x="2118886" y="3082913"/>
                                  <a:pt x="2123676" y="3088502"/>
                                </a:cubicBezTo>
                                <a:lnTo>
                                  <a:pt x="2130862" y="3096885"/>
                                </a:lnTo>
                                <a:lnTo>
                                  <a:pt x="2142439" y="3086905"/>
                                </a:lnTo>
                                <a:cubicBezTo>
                                  <a:pt x="2144036" y="3085707"/>
                                  <a:pt x="2146033" y="3085707"/>
                                  <a:pt x="2147229" y="3087304"/>
                                </a:cubicBezTo>
                                <a:cubicBezTo>
                                  <a:pt x="2148427" y="3088901"/>
                                  <a:pt x="2148427" y="3090897"/>
                                  <a:pt x="2146830" y="3092094"/>
                                </a:cubicBezTo>
                                <a:lnTo>
                                  <a:pt x="2135253" y="3102074"/>
                                </a:lnTo>
                                <a:lnTo>
                                  <a:pt x="2143636" y="3112054"/>
                                </a:lnTo>
                                <a:cubicBezTo>
                                  <a:pt x="2144036" y="3112454"/>
                                  <a:pt x="2144834" y="3112454"/>
                                  <a:pt x="2145632" y="3112054"/>
                                </a:cubicBezTo>
                                <a:lnTo>
                                  <a:pt x="2169585" y="3092094"/>
                                </a:lnTo>
                                <a:cubicBezTo>
                                  <a:pt x="2175174" y="3086905"/>
                                  <a:pt x="2175973" y="3078522"/>
                                  <a:pt x="2170783" y="3072933"/>
                                </a:cubicBezTo>
                                <a:cubicBezTo>
                                  <a:pt x="2165993" y="3067344"/>
                                  <a:pt x="2157210" y="3066546"/>
                                  <a:pt x="2151621" y="3071336"/>
                                </a:cubicBezTo>
                                <a:lnTo>
                                  <a:pt x="2150423" y="3072534"/>
                                </a:lnTo>
                                <a:cubicBezTo>
                                  <a:pt x="2149624" y="3072933"/>
                                  <a:pt x="2148827" y="3073332"/>
                                  <a:pt x="2148028" y="3073332"/>
                                </a:cubicBezTo>
                                <a:cubicBezTo>
                                  <a:pt x="2147229" y="3073332"/>
                                  <a:pt x="2146033" y="3072933"/>
                                  <a:pt x="2145632" y="3072134"/>
                                </a:cubicBezTo>
                                <a:lnTo>
                                  <a:pt x="2144435" y="3070937"/>
                                </a:lnTo>
                                <a:cubicBezTo>
                                  <a:pt x="2142040" y="3068142"/>
                                  <a:pt x="2138647" y="3066545"/>
                                  <a:pt x="2135153" y="3066246"/>
                                </a:cubicBezTo>
                                <a:close/>
                                <a:moveTo>
                                  <a:pt x="4392503" y="3059110"/>
                                </a:moveTo>
                                <a:cubicBezTo>
                                  <a:pt x="4397493" y="3060258"/>
                                  <a:pt x="4402084" y="3063352"/>
                                  <a:pt x="4405078" y="3068143"/>
                                </a:cubicBezTo>
                                <a:lnTo>
                                  <a:pt x="4399489" y="3071736"/>
                                </a:lnTo>
                                <a:cubicBezTo>
                                  <a:pt x="4395497" y="3065349"/>
                                  <a:pt x="4387114" y="3063352"/>
                                  <a:pt x="4380726" y="3067345"/>
                                </a:cubicBezTo>
                                <a:cubicBezTo>
                                  <a:pt x="4374737" y="3071337"/>
                                  <a:pt x="4372741" y="3079720"/>
                                  <a:pt x="4376734" y="3085708"/>
                                </a:cubicBezTo>
                                <a:lnTo>
                                  <a:pt x="4371145" y="3089301"/>
                                </a:lnTo>
                                <a:cubicBezTo>
                                  <a:pt x="4365157" y="3080119"/>
                                  <a:pt x="4367951" y="3067744"/>
                                  <a:pt x="4377533" y="3061755"/>
                                </a:cubicBezTo>
                                <a:cubicBezTo>
                                  <a:pt x="4382123" y="3058761"/>
                                  <a:pt x="4387513" y="3057963"/>
                                  <a:pt x="4392503" y="3059110"/>
                                </a:cubicBezTo>
                                <a:close/>
                                <a:moveTo>
                                  <a:pt x="2175573" y="3046585"/>
                                </a:moveTo>
                                <a:lnTo>
                                  <a:pt x="2190344" y="3047782"/>
                                </a:lnTo>
                                <a:cubicBezTo>
                                  <a:pt x="2192341" y="3047782"/>
                                  <a:pt x="2193537" y="3049379"/>
                                  <a:pt x="2194336" y="3051774"/>
                                </a:cubicBezTo>
                                <a:lnTo>
                                  <a:pt x="2193138" y="3066546"/>
                                </a:lnTo>
                                <a:cubicBezTo>
                                  <a:pt x="2193138" y="3068542"/>
                                  <a:pt x="2191541" y="3069739"/>
                                  <a:pt x="2189545" y="3069739"/>
                                </a:cubicBezTo>
                                <a:cubicBezTo>
                                  <a:pt x="2187549" y="3069739"/>
                                  <a:pt x="2186352" y="3068142"/>
                                  <a:pt x="2186352" y="3066146"/>
                                </a:cubicBezTo>
                                <a:lnTo>
                                  <a:pt x="2186751" y="3059359"/>
                                </a:lnTo>
                                <a:lnTo>
                                  <a:pt x="2175973" y="3068542"/>
                                </a:lnTo>
                                <a:lnTo>
                                  <a:pt x="2176372" y="3068941"/>
                                </a:lnTo>
                                <a:cubicBezTo>
                                  <a:pt x="2183557" y="3077723"/>
                                  <a:pt x="2182360" y="3090498"/>
                                  <a:pt x="2173977" y="3097683"/>
                                </a:cubicBezTo>
                                <a:lnTo>
                                  <a:pt x="2150423" y="3117643"/>
                                </a:lnTo>
                                <a:cubicBezTo>
                                  <a:pt x="2148827" y="3119240"/>
                                  <a:pt x="2146431" y="3119639"/>
                                  <a:pt x="2144435" y="3119639"/>
                                </a:cubicBezTo>
                                <a:cubicBezTo>
                                  <a:pt x="2142439" y="3119639"/>
                                  <a:pt x="2140443" y="3118442"/>
                                  <a:pt x="2138846" y="3116845"/>
                                </a:cubicBezTo>
                                <a:lnTo>
                                  <a:pt x="2130463" y="3106865"/>
                                </a:lnTo>
                                <a:lnTo>
                                  <a:pt x="2121281" y="3114849"/>
                                </a:lnTo>
                                <a:lnTo>
                                  <a:pt x="2120882" y="3122034"/>
                                </a:lnTo>
                                <a:cubicBezTo>
                                  <a:pt x="2120882" y="3124030"/>
                                  <a:pt x="2119285" y="3125228"/>
                                  <a:pt x="2117289" y="3125228"/>
                                </a:cubicBezTo>
                                <a:cubicBezTo>
                                  <a:pt x="2115293" y="3125228"/>
                                  <a:pt x="2114096" y="3123631"/>
                                  <a:pt x="2114096" y="3121635"/>
                                </a:cubicBezTo>
                                <a:lnTo>
                                  <a:pt x="2114495" y="3116446"/>
                                </a:lnTo>
                                <a:lnTo>
                                  <a:pt x="2109305" y="3116046"/>
                                </a:lnTo>
                                <a:cubicBezTo>
                                  <a:pt x="2107309" y="3116046"/>
                                  <a:pt x="2106111" y="3114450"/>
                                  <a:pt x="2106111" y="3112454"/>
                                </a:cubicBezTo>
                                <a:cubicBezTo>
                                  <a:pt x="2106111" y="3110458"/>
                                  <a:pt x="2107707" y="3109260"/>
                                  <a:pt x="2109704" y="3109260"/>
                                </a:cubicBezTo>
                                <a:lnTo>
                                  <a:pt x="2116890" y="3109659"/>
                                </a:lnTo>
                                <a:lnTo>
                                  <a:pt x="2126072" y="3101675"/>
                                </a:lnTo>
                                <a:lnTo>
                                  <a:pt x="2118487" y="3092893"/>
                                </a:lnTo>
                                <a:cubicBezTo>
                                  <a:pt x="2111300" y="3084110"/>
                                  <a:pt x="2112499" y="3071336"/>
                                  <a:pt x="2120882" y="3064149"/>
                                </a:cubicBezTo>
                                <a:cubicBezTo>
                                  <a:pt x="2128866" y="3056964"/>
                                  <a:pt x="2140842" y="3057762"/>
                                  <a:pt x="2148427" y="3065347"/>
                                </a:cubicBezTo>
                                <a:cubicBezTo>
                                  <a:pt x="2154815" y="3060557"/>
                                  <a:pt x="2163198" y="3060157"/>
                                  <a:pt x="2169985" y="3063750"/>
                                </a:cubicBezTo>
                                <a:lnTo>
                                  <a:pt x="2181961" y="3053770"/>
                                </a:lnTo>
                                <a:lnTo>
                                  <a:pt x="2175174" y="3053371"/>
                                </a:lnTo>
                                <a:cubicBezTo>
                                  <a:pt x="2173178" y="3053371"/>
                                  <a:pt x="2171981" y="3051774"/>
                                  <a:pt x="2171981" y="3049778"/>
                                </a:cubicBezTo>
                                <a:cubicBezTo>
                                  <a:pt x="2171981" y="3047782"/>
                                  <a:pt x="2173577" y="3046585"/>
                                  <a:pt x="2175573" y="3046585"/>
                                </a:cubicBezTo>
                                <a:close/>
                                <a:moveTo>
                                  <a:pt x="3451168" y="2987258"/>
                                </a:moveTo>
                                <a:lnTo>
                                  <a:pt x="3451017" y="2994290"/>
                                </a:lnTo>
                                <a:lnTo>
                                  <a:pt x="3445468" y="2999677"/>
                                </a:lnTo>
                                <a:lnTo>
                                  <a:pt x="3453510" y="2999829"/>
                                </a:lnTo>
                                <a:lnTo>
                                  <a:pt x="3458829" y="3005210"/>
                                </a:lnTo>
                                <a:lnTo>
                                  <a:pt x="3458997" y="2997485"/>
                                </a:lnTo>
                                <a:lnTo>
                                  <a:pt x="3463824" y="2992657"/>
                                </a:lnTo>
                                <a:lnTo>
                                  <a:pt x="3456204" y="2992294"/>
                                </a:lnTo>
                                <a:close/>
                                <a:moveTo>
                                  <a:pt x="3446226" y="2973531"/>
                                </a:moveTo>
                                <a:cubicBezTo>
                                  <a:pt x="3448222" y="2972733"/>
                                  <a:pt x="3450617" y="2973531"/>
                                  <a:pt x="3451416" y="2975926"/>
                                </a:cubicBezTo>
                                <a:lnTo>
                                  <a:pt x="3451390" y="2977099"/>
                                </a:lnTo>
                                <a:lnTo>
                                  <a:pt x="3459399" y="2985109"/>
                                </a:lnTo>
                                <a:lnTo>
                                  <a:pt x="3471373" y="2985109"/>
                                </a:lnTo>
                                <a:lnTo>
                                  <a:pt x="3472170" y="2984310"/>
                                </a:lnTo>
                                <a:cubicBezTo>
                                  <a:pt x="3474167" y="2983512"/>
                                  <a:pt x="3476562" y="2984310"/>
                                  <a:pt x="3477361" y="2986705"/>
                                </a:cubicBezTo>
                                <a:cubicBezTo>
                                  <a:pt x="3478158" y="2988701"/>
                                  <a:pt x="3477361" y="2991097"/>
                                  <a:pt x="3474965" y="2991896"/>
                                </a:cubicBezTo>
                                <a:lnTo>
                                  <a:pt x="3474909" y="2991952"/>
                                </a:lnTo>
                                <a:lnTo>
                                  <a:pt x="3474565" y="2992694"/>
                                </a:lnTo>
                                <a:lnTo>
                                  <a:pt x="3474033" y="2992827"/>
                                </a:lnTo>
                                <a:lnTo>
                                  <a:pt x="3466183" y="3000678"/>
                                </a:lnTo>
                                <a:lnTo>
                                  <a:pt x="3466183" y="3012649"/>
                                </a:lnTo>
                                <a:lnTo>
                                  <a:pt x="3466582" y="3013053"/>
                                </a:lnTo>
                                <a:cubicBezTo>
                                  <a:pt x="3466981" y="3015448"/>
                                  <a:pt x="3466183" y="3017843"/>
                                  <a:pt x="3463789" y="3018642"/>
                                </a:cubicBezTo>
                                <a:cubicBezTo>
                                  <a:pt x="3461794" y="3019440"/>
                                  <a:pt x="3459796" y="3018243"/>
                                  <a:pt x="3458997" y="3016247"/>
                                </a:cubicBezTo>
                                <a:lnTo>
                                  <a:pt x="3458624" y="3015862"/>
                                </a:lnTo>
                                <a:lnTo>
                                  <a:pt x="3458599" y="3015848"/>
                                </a:lnTo>
                                <a:lnTo>
                                  <a:pt x="3458599" y="3015834"/>
                                </a:lnTo>
                                <a:lnTo>
                                  <a:pt x="3450368" y="3007314"/>
                                </a:lnTo>
                                <a:lnTo>
                                  <a:pt x="3437855" y="3007065"/>
                                </a:lnTo>
                                <a:lnTo>
                                  <a:pt x="3437445" y="3007464"/>
                                </a:lnTo>
                                <a:cubicBezTo>
                                  <a:pt x="3435450" y="3008262"/>
                                  <a:pt x="3433452" y="3007065"/>
                                  <a:pt x="3432654" y="3005069"/>
                                </a:cubicBezTo>
                                <a:lnTo>
                                  <a:pt x="3432807" y="3004740"/>
                                </a:lnTo>
                                <a:lnTo>
                                  <a:pt x="3432654" y="3004670"/>
                                </a:lnTo>
                                <a:cubicBezTo>
                                  <a:pt x="3431857" y="3002674"/>
                                  <a:pt x="3432654" y="3000278"/>
                                  <a:pt x="3435049" y="2999479"/>
                                </a:cubicBezTo>
                                <a:lnTo>
                                  <a:pt x="3435442" y="2999487"/>
                                </a:lnTo>
                                <a:lnTo>
                                  <a:pt x="3443832" y="2991097"/>
                                </a:lnTo>
                                <a:lnTo>
                                  <a:pt x="3443832" y="2979921"/>
                                </a:lnTo>
                                <a:lnTo>
                                  <a:pt x="3443032" y="2979121"/>
                                </a:lnTo>
                                <a:cubicBezTo>
                                  <a:pt x="3442234" y="2977124"/>
                                  <a:pt x="3443032" y="2974729"/>
                                  <a:pt x="3445428" y="2973930"/>
                                </a:cubicBezTo>
                                <a:lnTo>
                                  <a:pt x="3445934" y="2974164"/>
                                </a:lnTo>
                                <a:close/>
                                <a:moveTo>
                                  <a:pt x="3384601" y="2963494"/>
                                </a:moveTo>
                                <a:lnTo>
                                  <a:pt x="3384360" y="2980718"/>
                                </a:lnTo>
                                <a:lnTo>
                                  <a:pt x="3371518" y="2992848"/>
                                </a:lnTo>
                                <a:lnTo>
                                  <a:pt x="3389150" y="2993093"/>
                                </a:lnTo>
                                <a:lnTo>
                                  <a:pt x="3401680" y="3006127"/>
                                </a:lnTo>
                                <a:lnTo>
                                  <a:pt x="3401922" y="2988702"/>
                                </a:lnTo>
                                <a:lnTo>
                                  <a:pt x="3414578" y="2976531"/>
                                </a:lnTo>
                                <a:lnTo>
                                  <a:pt x="3395534" y="2975130"/>
                                </a:lnTo>
                                <a:close/>
                                <a:moveTo>
                                  <a:pt x="3379572" y="2949579"/>
                                </a:moveTo>
                                <a:cubicBezTo>
                                  <a:pt x="3381567" y="2948781"/>
                                  <a:pt x="3383961" y="2949579"/>
                                  <a:pt x="3384761" y="2951974"/>
                                </a:cubicBezTo>
                                <a:lnTo>
                                  <a:pt x="3384750" y="2952777"/>
                                </a:lnTo>
                                <a:lnTo>
                                  <a:pt x="3400076" y="2968643"/>
                                </a:lnTo>
                                <a:lnTo>
                                  <a:pt x="3422675" y="2968743"/>
                                </a:lnTo>
                                <a:lnTo>
                                  <a:pt x="3422678" y="2968741"/>
                                </a:lnTo>
                                <a:cubicBezTo>
                                  <a:pt x="3424674" y="2967943"/>
                                  <a:pt x="3427068" y="2968741"/>
                                  <a:pt x="3427866" y="2971136"/>
                                </a:cubicBezTo>
                                <a:lnTo>
                                  <a:pt x="3427866" y="2971138"/>
                                </a:lnTo>
                                <a:lnTo>
                                  <a:pt x="3427866" y="2971138"/>
                                </a:lnTo>
                                <a:cubicBezTo>
                                  <a:pt x="3428663" y="2973134"/>
                                  <a:pt x="3427866" y="2975529"/>
                                  <a:pt x="3425471" y="2976327"/>
                                </a:cubicBezTo>
                                <a:lnTo>
                                  <a:pt x="3425470" y="2976328"/>
                                </a:lnTo>
                                <a:lnTo>
                                  <a:pt x="3409107" y="2992295"/>
                                </a:lnTo>
                                <a:lnTo>
                                  <a:pt x="3408736" y="3013465"/>
                                </a:lnTo>
                                <a:lnTo>
                                  <a:pt x="3409107" y="3013852"/>
                                </a:lnTo>
                                <a:lnTo>
                                  <a:pt x="3408710" y="3014775"/>
                                </a:lnTo>
                                <a:lnTo>
                                  <a:pt x="3408708" y="3015049"/>
                                </a:lnTo>
                                <a:lnTo>
                                  <a:pt x="3407920" y="3016624"/>
                                </a:lnTo>
                                <a:lnTo>
                                  <a:pt x="3406712" y="3019441"/>
                                </a:lnTo>
                                <a:lnTo>
                                  <a:pt x="3406552" y="3019361"/>
                                </a:lnTo>
                                <a:lnTo>
                                  <a:pt x="3406312" y="3019840"/>
                                </a:lnTo>
                                <a:cubicBezTo>
                                  <a:pt x="3404317" y="3020638"/>
                                  <a:pt x="3402321" y="3019441"/>
                                  <a:pt x="3401523" y="3017445"/>
                                </a:cubicBezTo>
                                <a:lnTo>
                                  <a:pt x="3401535" y="3016648"/>
                                </a:lnTo>
                                <a:lnTo>
                                  <a:pt x="3385956" y="3000679"/>
                                </a:lnTo>
                                <a:lnTo>
                                  <a:pt x="3363644" y="3000286"/>
                                </a:lnTo>
                                <a:lnTo>
                                  <a:pt x="3362806" y="3001077"/>
                                </a:lnTo>
                                <a:cubicBezTo>
                                  <a:pt x="3360811" y="3001875"/>
                                  <a:pt x="3358815" y="3000678"/>
                                  <a:pt x="3358018" y="2998682"/>
                                </a:cubicBezTo>
                                <a:lnTo>
                                  <a:pt x="3358319" y="2998024"/>
                                </a:lnTo>
                                <a:lnTo>
                                  <a:pt x="3358015" y="2997884"/>
                                </a:lnTo>
                                <a:cubicBezTo>
                                  <a:pt x="3357218" y="2995887"/>
                                  <a:pt x="3358015" y="2993492"/>
                                  <a:pt x="3360410" y="2992694"/>
                                </a:cubicBezTo>
                                <a:lnTo>
                                  <a:pt x="3361217" y="2992705"/>
                                </a:lnTo>
                                <a:lnTo>
                                  <a:pt x="3376779" y="2977524"/>
                                </a:lnTo>
                                <a:lnTo>
                                  <a:pt x="3377162" y="2955581"/>
                                </a:lnTo>
                                <a:lnTo>
                                  <a:pt x="3376776" y="2955169"/>
                                </a:lnTo>
                                <a:cubicBezTo>
                                  <a:pt x="3375979" y="2953173"/>
                                  <a:pt x="3376776" y="2950778"/>
                                  <a:pt x="3379171" y="2949979"/>
                                </a:cubicBezTo>
                                <a:lnTo>
                                  <a:pt x="3379348" y="2950061"/>
                                </a:lnTo>
                                <a:close/>
                                <a:moveTo>
                                  <a:pt x="5912751" y="2932515"/>
                                </a:moveTo>
                                <a:cubicBezTo>
                                  <a:pt x="5909258" y="2932215"/>
                                  <a:pt x="5905665" y="2933214"/>
                                  <a:pt x="5902871" y="2935609"/>
                                </a:cubicBezTo>
                                <a:cubicBezTo>
                                  <a:pt x="5897282" y="2940399"/>
                                  <a:pt x="5896483" y="2949182"/>
                                  <a:pt x="5901274" y="2954771"/>
                                </a:cubicBezTo>
                                <a:lnTo>
                                  <a:pt x="5908460" y="2963154"/>
                                </a:lnTo>
                                <a:lnTo>
                                  <a:pt x="5920037" y="2953174"/>
                                </a:lnTo>
                                <a:cubicBezTo>
                                  <a:pt x="5921634" y="2951976"/>
                                  <a:pt x="5923630" y="2951976"/>
                                  <a:pt x="5924827" y="2953573"/>
                                </a:cubicBezTo>
                                <a:cubicBezTo>
                                  <a:pt x="5926025" y="2955170"/>
                                  <a:pt x="5926025" y="2957166"/>
                                  <a:pt x="5924428" y="2958363"/>
                                </a:cubicBezTo>
                                <a:lnTo>
                                  <a:pt x="5912852" y="2968343"/>
                                </a:lnTo>
                                <a:lnTo>
                                  <a:pt x="5921235" y="2978323"/>
                                </a:lnTo>
                                <a:cubicBezTo>
                                  <a:pt x="5921634" y="2978723"/>
                                  <a:pt x="5922432" y="2978723"/>
                                  <a:pt x="5923231" y="2978323"/>
                                </a:cubicBezTo>
                                <a:lnTo>
                                  <a:pt x="5947183" y="2958363"/>
                                </a:lnTo>
                                <a:cubicBezTo>
                                  <a:pt x="5952771" y="2953573"/>
                                  <a:pt x="5953570" y="2944791"/>
                                  <a:pt x="5948380" y="2939202"/>
                                </a:cubicBezTo>
                                <a:cubicBezTo>
                                  <a:pt x="5943590" y="2933613"/>
                                  <a:pt x="5934807" y="2932815"/>
                                  <a:pt x="5929219" y="2937605"/>
                                </a:cubicBezTo>
                                <a:lnTo>
                                  <a:pt x="5928021" y="2938803"/>
                                </a:lnTo>
                                <a:cubicBezTo>
                                  <a:pt x="5927223" y="2939202"/>
                                  <a:pt x="5926424" y="2939601"/>
                                  <a:pt x="5925626" y="2939601"/>
                                </a:cubicBezTo>
                                <a:cubicBezTo>
                                  <a:pt x="5924428" y="2939601"/>
                                  <a:pt x="5923630" y="2939202"/>
                                  <a:pt x="5923231" y="2938403"/>
                                </a:cubicBezTo>
                                <a:lnTo>
                                  <a:pt x="5922033" y="2937206"/>
                                </a:lnTo>
                                <a:cubicBezTo>
                                  <a:pt x="5919638" y="2934411"/>
                                  <a:pt x="5916244" y="2932814"/>
                                  <a:pt x="5912751" y="2932515"/>
                                </a:cubicBezTo>
                                <a:close/>
                                <a:moveTo>
                                  <a:pt x="1494341" y="2921785"/>
                                </a:moveTo>
                                <a:cubicBezTo>
                                  <a:pt x="1499331" y="2922933"/>
                                  <a:pt x="1503922" y="2926027"/>
                                  <a:pt x="1506916" y="2930818"/>
                                </a:cubicBezTo>
                                <a:lnTo>
                                  <a:pt x="1501326" y="2934411"/>
                                </a:lnTo>
                                <a:cubicBezTo>
                                  <a:pt x="1497334" y="2928024"/>
                                  <a:pt x="1488951" y="2926027"/>
                                  <a:pt x="1482564" y="2930020"/>
                                </a:cubicBezTo>
                                <a:cubicBezTo>
                                  <a:pt x="1476576" y="2934012"/>
                                  <a:pt x="1474579" y="2942395"/>
                                  <a:pt x="1478572" y="2948383"/>
                                </a:cubicBezTo>
                                <a:lnTo>
                                  <a:pt x="1472983" y="2951976"/>
                                </a:lnTo>
                                <a:cubicBezTo>
                                  <a:pt x="1466995" y="2942794"/>
                                  <a:pt x="1469789" y="2930419"/>
                                  <a:pt x="1479370" y="2924430"/>
                                </a:cubicBezTo>
                                <a:cubicBezTo>
                                  <a:pt x="1483961" y="2921436"/>
                                  <a:pt x="1489350" y="2920638"/>
                                  <a:pt x="1494341" y="2921785"/>
                                </a:cubicBezTo>
                                <a:close/>
                                <a:moveTo>
                                  <a:pt x="5953170" y="2912854"/>
                                </a:moveTo>
                                <a:lnTo>
                                  <a:pt x="5967941" y="2914051"/>
                                </a:lnTo>
                                <a:cubicBezTo>
                                  <a:pt x="5969937" y="2914051"/>
                                  <a:pt x="5971134" y="2915648"/>
                                  <a:pt x="5971933" y="2918043"/>
                                </a:cubicBezTo>
                                <a:lnTo>
                                  <a:pt x="5970735" y="2932815"/>
                                </a:lnTo>
                                <a:cubicBezTo>
                                  <a:pt x="5970735" y="2934811"/>
                                  <a:pt x="5969138" y="2936008"/>
                                  <a:pt x="5967142" y="2936008"/>
                                </a:cubicBezTo>
                                <a:cubicBezTo>
                                  <a:pt x="5965146" y="2936008"/>
                                  <a:pt x="5963949" y="2934411"/>
                                  <a:pt x="5963949" y="2932415"/>
                                </a:cubicBezTo>
                                <a:lnTo>
                                  <a:pt x="5964348" y="2925628"/>
                                </a:lnTo>
                                <a:lnTo>
                                  <a:pt x="5953570" y="2934811"/>
                                </a:lnTo>
                                <a:lnTo>
                                  <a:pt x="5953969" y="2935210"/>
                                </a:lnTo>
                                <a:cubicBezTo>
                                  <a:pt x="5961154" y="2943992"/>
                                  <a:pt x="5959957" y="2956767"/>
                                  <a:pt x="5951574" y="2963952"/>
                                </a:cubicBezTo>
                                <a:lnTo>
                                  <a:pt x="5928021" y="2983912"/>
                                </a:lnTo>
                                <a:cubicBezTo>
                                  <a:pt x="5926424" y="2985509"/>
                                  <a:pt x="5924029" y="2985908"/>
                                  <a:pt x="5922033" y="2985908"/>
                                </a:cubicBezTo>
                                <a:cubicBezTo>
                                  <a:pt x="5920037" y="2985908"/>
                                  <a:pt x="5918041" y="2984711"/>
                                  <a:pt x="5916444" y="2983114"/>
                                </a:cubicBezTo>
                                <a:lnTo>
                                  <a:pt x="5908061" y="2973134"/>
                                </a:lnTo>
                                <a:lnTo>
                                  <a:pt x="5898879" y="2981118"/>
                                </a:lnTo>
                                <a:lnTo>
                                  <a:pt x="5898479" y="2988303"/>
                                </a:lnTo>
                                <a:cubicBezTo>
                                  <a:pt x="5898479" y="2990299"/>
                                  <a:pt x="5896883" y="2991497"/>
                                  <a:pt x="5894887" y="2991497"/>
                                </a:cubicBezTo>
                                <a:cubicBezTo>
                                  <a:pt x="5892891" y="2991497"/>
                                  <a:pt x="5891693" y="2989900"/>
                                  <a:pt x="5891693" y="2987904"/>
                                </a:cubicBezTo>
                                <a:lnTo>
                                  <a:pt x="5892092" y="2982715"/>
                                </a:lnTo>
                                <a:lnTo>
                                  <a:pt x="5886903" y="2982315"/>
                                </a:lnTo>
                                <a:cubicBezTo>
                                  <a:pt x="5884907" y="2982315"/>
                                  <a:pt x="5883709" y="2980719"/>
                                  <a:pt x="5883709" y="2978723"/>
                                </a:cubicBezTo>
                                <a:cubicBezTo>
                                  <a:pt x="5883709" y="2976727"/>
                                  <a:pt x="5885306" y="2975529"/>
                                  <a:pt x="5887302" y="2975529"/>
                                </a:cubicBezTo>
                                <a:lnTo>
                                  <a:pt x="5894487" y="2975928"/>
                                </a:lnTo>
                                <a:lnTo>
                                  <a:pt x="5903669" y="2967944"/>
                                </a:lnTo>
                                <a:lnTo>
                                  <a:pt x="5896084" y="2959162"/>
                                </a:lnTo>
                                <a:cubicBezTo>
                                  <a:pt x="5888899" y="2950379"/>
                                  <a:pt x="5890096" y="2937605"/>
                                  <a:pt x="5898479" y="2930418"/>
                                </a:cubicBezTo>
                                <a:cubicBezTo>
                                  <a:pt x="5906464" y="2923233"/>
                                  <a:pt x="5918440" y="2924031"/>
                                  <a:pt x="5926025" y="2931616"/>
                                </a:cubicBezTo>
                                <a:cubicBezTo>
                                  <a:pt x="5932412" y="2926826"/>
                                  <a:pt x="5940795" y="2926426"/>
                                  <a:pt x="5947582" y="2930019"/>
                                </a:cubicBezTo>
                                <a:lnTo>
                                  <a:pt x="5959558" y="2920039"/>
                                </a:lnTo>
                                <a:lnTo>
                                  <a:pt x="5952771" y="2919640"/>
                                </a:lnTo>
                                <a:cubicBezTo>
                                  <a:pt x="5950775" y="2919640"/>
                                  <a:pt x="5949578" y="2918043"/>
                                  <a:pt x="5949578" y="2916047"/>
                                </a:cubicBezTo>
                                <a:cubicBezTo>
                                  <a:pt x="5949578" y="2914051"/>
                                  <a:pt x="5951174" y="2912854"/>
                                  <a:pt x="5953170" y="2912854"/>
                                </a:cubicBezTo>
                                <a:close/>
                                <a:moveTo>
                                  <a:pt x="525833" y="2866700"/>
                                </a:moveTo>
                                <a:lnTo>
                                  <a:pt x="525680" y="2873733"/>
                                </a:lnTo>
                                <a:lnTo>
                                  <a:pt x="520123" y="2879126"/>
                                </a:lnTo>
                                <a:lnTo>
                                  <a:pt x="527776" y="2879271"/>
                                </a:lnTo>
                                <a:lnTo>
                                  <a:pt x="533495" y="2885056"/>
                                </a:lnTo>
                                <a:lnTo>
                                  <a:pt x="533663" y="2877326"/>
                                </a:lnTo>
                                <a:lnTo>
                                  <a:pt x="538871" y="2872118"/>
                                </a:lnTo>
                                <a:lnTo>
                                  <a:pt x="530870" y="2871737"/>
                                </a:lnTo>
                                <a:close/>
                                <a:moveTo>
                                  <a:pt x="7228763" y="2853527"/>
                                </a:moveTo>
                                <a:lnTo>
                                  <a:pt x="7228610" y="2860559"/>
                                </a:lnTo>
                                <a:lnTo>
                                  <a:pt x="7223060" y="2865946"/>
                                </a:lnTo>
                                <a:lnTo>
                                  <a:pt x="7231105" y="2866098"/>
                                </a:lnTo>
                                <a:lnTo>
                                  <a:pt x="7236434" y="2871488"/>
                                </a:lnTo>
                                <a:lnTo>
                                  <a:pt x="7236593" y="2864152"/>
                                </a:lnTo>
                                <a:lnTo>
                                  <a:pt x="7241801" y="2858945"/>
                                </a:lnTo>
                                <a:lnTo>
                                  <a:pt x="7233800" y="2858563"/>
                                </a:lnTo>
                                <a:close/>
                                <a:moveTo>
                                  <a:pt x="520890" y="2852973"/>
                                </a:moveTo>
                                <a:cubicBezTo>
                                  <a:pt x="522886" y="2852175"/>
                                  <a:pt x="525281" y="2852973"/>
                                  <a:pt x="526080" y="2855368"/>
                                </a:cubicBezTo>
                                <a:lnTo>
                                  <a:pt x="526054" y="2856542"/>
                                </a:lnTo>
                                <a:lnTo>
                                  <a:pt x="534063" y="2864551"/>
                                </a:lnTo>
                                <a:lnTo>
                                  <a:pt x="546438" y="2864551"/>
                                </a:lnTo>
                                <a:lnTo>
                                  <a:pt x="546837" y="2864151"/>
                                </a:lnTo>
                                <a:cubicBezTo>
                                  <a:pt x="548834" y="2863353"/>
                                  <a:pt x="551229" y="2864151"/>
                                  <a:pt x="552028" y="2866546"/>
                                </a:cubicBezTo>
                                <a:cubicBezTo>
                                  <a:pt x="552826" y="2868542"/>
                                  <a:pt x="552028" y="2870938"/>
                                  <a:pt x="549632" y="2871737"/>
                                </a:cubicBezTo>
                                <a:lnTo>
                                  <a:pt x="549235" y="2872133"/>
                                </a:lnTo>
                                <a:lnTo>
                                  <a:pt x="549234" y="2872136"/>
                                </a:lnTo>
                                <a:lnTo>
                                  <a:pt x="549232" y="2872137"/>
                                </a:lnTo>
                                <a:lnTo>
                                  <a:pt x="540849" y="2880519"/>
                                </a:lnTo>
                                <a:lnTo>
                                  <a:pt x="540849" y="2892495"/>
                                </a:lnTo>
                                <a:lnTo>
                                  <a:pt x="540850" y="2892495"/>
                                </a:lnTo>
                                <a:lnTo>
                                  <a:pt x="540849" y="2892496"/>
                                </a:lnTo>
                                <a:lnTo>
                                  <a:pt x="540849" y="2892895"/>
                                </a:lnTo>
                                <a:lnTo>
                                  <a:pt x="538061" y="2898073"/>
                                </a:lnTo>
                                <a:lnTo>
                                  <a:pt x="538055" y="2898084"/>
                                </a:lnTo>
                                <a:lnTo>
                                  <a:pt x="538055" y="2898084"/>
                                </a:lnTo>
                                <a:lnTo>
                                  <a:pt x="538055" y="2898084"/>
                                </a:lnTo>
                                <a:cubicBezTo>
                                  <a:pt x="536059" y="2898883"/>
                                  <a:pt x="534063" y="2897685"/>
                                  <a:pt x="533264" y="2895689"/>
                                </a:cubicBezTo>
                                <a:lnTo>
                                  <a:pt x="533264" y="2895689"/>
                                </a:lnTo>
                                <a:lnTo>
                                  <a:pt x="524632" y="2886756"/>
                                </a:lnTo>
                                <a:lnTo>
                                  <a:pt x="512511" y="2886515"/>
                                </a:lnTo>
                                <a:lnTo>
                                  <a:pt x="512107" y="2886906"/>
                                </a:lnTo>
                                <a:cubicBezTo>
                                  <a:pt x="510111" y="2887705"/>
                                  <a:pt x="508115" y="2886507"/>
                                  <a:pt x="507316" y="2884511"/>
                                </a:cubicBezTo>
                                <a:lnTo>
                                  <a:pt x="507398" y="2884334"/>
                                </a:lnTo>
                                <a:lnTo>
                                  <a:pt x="506917" y="2884112"/>
                                </a:lnTo>
                                <a:cubicBezTo>
                                  <a:pt x="506119" y="2882116"/>
                                  <a:pt x="506917" y="2879720"/>
                                  <a:pt x="509312" y="2878921"/>
                                </a:cubicBezTo>
                                <a:lnTo>
                                  <a:pt x="510096" y="2878936"/>
                                </a:lnTo>
                                <a:lnTo>
                                  <a:pt x="518495" y="2870539"/>
                                </a:lnTo>
                                <a:lnTo>
                                  <a:pt x="518495" y="2859361"/>
                                </a:lnTo>
                                <a:lnTo>
                                  <a:pt x="517696" y="2858563"/>
                                </a:lnTo>
                                <a:cubicBezTo>
                                  <a:pt x="516898" y="2856566"/>
                                  <a:pt x="517696" y="2854171"/>
                                  <a:pt x="520091" y="2853372"/>
                                </a:cubicBezTo>
                                <a:lnTo>
                                  <a:pt x="520598" y="2853606"/>
                                </a:lnTo>
                                <a:close/>
                                <a:moveTo>
                                  <a:pt x="459254" y="2843360"/>
                                </a:moveTo>
                                <a:lnTo>
                                  <a:pt x="459014" y="2860559"/>
                                </a:lnTo>
                                <a:lnTo>
                                  <a:pt x="446165" y="2872694"/>
                                </a:lnTo>
                                <a:lnTo>
                                  <a:pt x="463406" y="2872934"/>
                                </a:lnTo>
                                <a:lnTo>
                                  <a:pt x="476326" y="2886371"/>
                                </a:lnTo>
                                <a:lnTo>
                                  <a:pt x="476579" y="2868144"/>
                                </a:lnTo>
                                <a:lnTo>
                                  <a:pt x="489210" y="2855999"/>
                                </a:lnTo>
                                <a:lnTo>
                                  <a:pt x="469792" y="2854571"/>
                                </a:lnTo>
                                <a:close/>
                                <a:moveTo>
                                  <a:pt x="7223820" y="2839800"/>
                                </a:moveTo>
                                <a:cubicBezTo>
                                  <a:pt x="7225816" y="2839002"/>
                                  <a:pt x="7228211" y="2839800"/>
                                  <a:pt x="7229009" y="2842195"/>
                                </a:cubicBezTo>
                                <a:lnTo>
                                  <a:pt x="7228984" y="2843367"/>
                                </a:lnTo>
                                <a:lnTo>
                                  <a:pt x="7236993" y="2851378"/>
                                </a:lnTo>
                                <a:lnTo>
                                  <a:pt x="7249368" y="2851378"/>
                                </a:lnTo>
                                <a:lnTo>
                                  <a:pt x="7249768" y="2850977"/>
                                </a:lnTo>
                                <a:cubicBezTo>
                                  <a:pt x="7251764" y="2850179"/>
                                  <a:pt x="7254159" y="2850977"/>
                                  <a:pt x="7254957" y="2853372"/>
                                </a:cubicBezTo>
                                <a:cubicBezTo>
                                  <a:pt x="7255756" y="2855368"/>
                                  <a:pt x="7254957" y="2857764"/>
                                  <a:pt x="7252562" y="2858563"/>
                                </a:cubicBezTo>
                                <a:lnTo>
                                  <a:pt x="7252165" y="2858960"/>
                                </a:lnTo>
                                <a:lnTo>
                                  <a:pt x="7252163" y="2858963"/>
                                </a:lnTo>
                                <a:lnTo>
                                  <a:pt x="7252161" y="2858964"/>
                                </a:lnTo>
                                <a:lnTo>
                                  <a:pt x="7243780" y="2867345"/>
                                </a:lnTo>
                                <a:lnTo>
                                  <a:pt x="7243780" y="2878918"/>
                                </a:lnTo>
                                <a:lnTo>
                                  <a:pt x="7244179" y="2879322"/>
                                </a:lnTo>
                                <a:cubicBezTo>
                                  <a:pt x="7244578" y="2881717"/>
                                  <a:pt x="7243381" y="2884112"/>
                                  <a:pt x="7241385" y="2884911"/>
                                </a:cubicBezTo>
                                <a:lnTo>
                                  <a:pt x="7241069" y="2884753"/>
                                </a:lnTo>
                                <a:lnTo>
                                  <a:pt x="7240985" y="2884910"/>
                                </a:lnTo>
                                <a:cubicBezTo>
                                  <a:pt x="7238989" y="2885709"/>
                                  <a:pt x="7236992" y="2884511"/>
                                  <a:pt x="7236194" y="2882515"/>
                                </a:cubicBezTo>
                                <a:lnTo>
                                  <a:pt x="7236203" y="2882111"/>
                                </a:lnTo>
                                <a:lnTo>
                                  <a:pt x="7227962" y="2873583"/>
                                </a:lnTo>
                                <a:lnTo>
                                  <a:pt x="7215448" y="2873334"/>
                                </a:lnTo>
                                <a:lnTo>
                                  <a:pt x="7215037" y="2873733"/>
                                </a:lnTo>
                                <a:cubicBezTo>
                                  <a:pt x="7213040" y="2874531"/>
                                  <a:pt x="7211044" y="2873334"/>
                                  <a:pt x="7210246" y="2871338"/>
                                </a:cubicBezTo>
                                <a:lnTo>
                                  <a:pt x="7210398" y="2871009"/>
                                </a:lnTo>
                                <a:lnTo>
                                  <a:pt x="7210246" y="2870939"/>
                                </a:lnTo>
                                <a:cubicBezTo>
                                  <a:pt x="7209448" y="2868943"/>
                                  <a:pt x="7210246" y="2866547"/>
                                  <a:pt x="7212641" y="2865748"/>
                                </a:cubicBezTo>
                                <a:lnTo>
                                  <a:pt x="7213034" y="2865756"/>
                                </a:lnTo>
                                <a:lnTo>
                                  <a:pt x="7221425" y="2857366"/>
                                </a:lnTo>
                                <a:lnTo>
                                  <a:pt x="7221425" y="2846189"/>
                                </a:lnTo>
                                <a:lnTo>
                                  <a:pt x="7220625" y="2845390"/>
                                </a:lnTo>
                                <a:cubicBezTo>
                                  <a:pt x="7219827" y="2843393"/>
                                  <a:pt x="7220625" y="2840998"/>
                                  <a:pt x="7223020" y="2840199"/>
                                </a:cubicBezTo>
                                <a:lnTo>
                                  <a:pt x="7223528" y="2840434"/>
                                </a:lnTo>
                                <a:close/>
                                <a:moveTo>
                                  <a:pt x="7162183" y="2830186"/>
                                </a:moveTo>
                                <a:lnTo>
                                  <a:pt x="7161944" y="2847386"/>
                                </a:lnTo>
                                <a:lnTo>
                                  <a:pt x="7149096" y="2859520"/>
                                </a:lnTo>
                                <a:lnTo>
                                  <a:pt x="7166335" y="2859760"/>
                                </a:lnTo>
                                <a:lnTo>
                                  <a:pt x="7179255" y="2873197"/>
                                </a:lnTo>
                                <a:lnTo>
                                  <a:pt x="7179508" y="2854970"/>
                                </a:lnTo>
                                <a:lnTo>
                                  <a:pt x="7192138" y="2842826"/>
                                </a:lnTo>
                                <a:lnTo>
                                  <a:pt x="7172722" y="2841398"/>
                                </a:lnTo>
                                <a:close/>
                                <a:moveTo>
                                  <a:pt x="453424" y="2829420"/>
                                </a:moveTo>
                                <a:lnTo>
                                  <a:pt x="454084" y="2829725"/>
                                </a:lnTo>
                                <a:lnTo>
                                  <a:pt x="454224" y="2829420"/>
                                </a:lnTo>
                                <a:cubicBezTo>
                                  <a:pt x="456220" y="2828622"/>
                                  <a:pt x="458615" y="2829420"/>
                                  <a:pt x="459414" y="2831816"/>
                                </a:cubicBezTo>
                                <a:lnTo>
                                  <a:pt x="459403" y="2832632"/>
                                </a:lnTo>
                                <a:lnTo>
                                  <a:pt x="474333" y="2848084"/>
                                </a:lnTo>
                                <a:cubicBezTo>
                                  <a:pt x="481269" y="2851078"/>
                                  <a:pt x="489353" y="2851378"/>
                                  <a:pt x="496938" y="2848184"/>
                                </a:cubicBezTo>
                                <a:lnTo>
                                  <a:pt x="497208" y="2848308"/>
                                </a:lnTo>
                                <a:lnTo>
                                  <a:pt x="497338" y="2848183"/>
                                </a:lnTo>
                                <a:cubicBezTo>
                                  <a:pt x="499334" y="2847385"/>
                                  <a:pt x="501729" y="2848183"/>
                                  <a:pt x="502528" y="2850578"/>
                                </a:cubicBezTo>
                                <a:cubicBezTo>
                                  <a:pt x="503326" y="2852574"/>
                                  <a:pt x="502528" y="2854970"/>
                                  <a:pt x="500132" y="2855768"/>
                                </a:cubicBezTo>
                                <a:cubicBezTo>
                                  <a:pt x="492947" y="2858562"/>
                                  <a:pt x="486959" y="2864152"/>
                                  <a:pt x="483765" y="2871737"/>
                                </a:cubicBezTo>
                                <a:cubicBezTo>
                                  <a:pt x="480571" y="2878923"/>
                                  <a:pt x="480571" y="2886907"/>
                                  <a:pt x="483366" y="2894491"/>
                                </a:cubicBezTo>
                                <a:cubicBezTo>
                                  <a:pt x="484164" y="2896088"/>
                                  <a:pt x="482967" y="2898483"/>
                                  <a:pt x="480971" y="2899282"/>
                                </a:cubicBezTo>
                                <a:lnTo>
                                  <a:pt x="480970" y="2899282"/>
                                </a:lnTo>
                                <a:lnTo>
                                  <a:pt x="480970" y="2899282"/>
                                </a:lnTo>
                                <a:lnTo>
                                  <a:pt x="479054" y="2898324"/>
                                </a:lnTo>
                                <a:lnTo>
                                  <a:pt x="476179" y="2896887"/>
                                </a:lnTo>
                                <a:lnTo>
                                  <a:pt x="476179" y="2896887"/>
                                </a:lnTo>
                                <a:lnTo>
                                  <a:pt x="460212" y="2880519"/>
                                </a:lnTo>
                                <a:lnTo>
                                  <a:pt x="438288" y="2880134"/>
                                </a:lnTo>
                                <a:lnTo>
                                  <a:pt x="437458" y="2880918"/>
                                </a:lnTo>
                                <a:cubicBezTo>
                                  <a:pt x="435462" y="2881716"/>
                                  <a:pt x="433466" y="2880519"/>
                                  <a:pt x="432667" y="2878523"/>
                                </a:cubicBezTo>
                                <a:lnTo>
                                  <a:pt x="432900" y="2878017"/>
                                </a:lnTo>
                                <a:lnTo>
                                  <a:pt x="432267" y="2877725"/>
                                </a:lnTo>
                                <a:cubicBezTo>
                                  <a:pt x="431469" y="2875728"/>
                                  <a:pt x="432267" y="2873333"/>
                                  <a:pt x="434662" y="2872534"/>
                                </a:cubicBezTo>
                                <a:lnTo>
                                  <a:pt x="435863" y="2872551"/>
                                </a:lnTo>
                                <a:lnTo>
                                  <a:pt x="451430" y="2857365"/>
                                </a:lnTo>
                                <a:lnTo>
                                  <a:pt x="451814" y="2835445"/>
                                </a:lnTo>
                                <a:lnTo>
                                  <a:pt x="451029" y="2834610"/>
                                </a:lnTo>
                                <a:cubicBezTo>
                                  <a:pt x="450231" y="2832614"/>
                                  <a:pt x="451029" y="2830219"/>
                                  <a:pt x="453424" y="2829420"/>
                                </a:cubicBezTo>
                                <a:close/>
                                <a:moveTo>
                                  <a:pt x="7156354" y="2816247"/>
                                </a:moveTo>
                                <a:lnTo>
                                  <a:pt x="7157013" y="2816551"/>
                                </a:lnTo>
                                <a:lnTo>
                                  <a:pt x="7157154" y="2816247"/>
                                </a:lnTo>
                                <a:cubicBezTo>
                                  <a:pt x="7159150" y="2815449"/>
                                  <a:pt x="7161545" y="2816247"/>
                                  <a:pt x="7162343" y="2818642"/>
                                </a:cubicBezTo>
                                <a:lnTo>
                                  <a:pt x="7162332" y="2819457"/>
                                </a:lnTo>
                                <a:lnTo>
                                  <a:pt x="7177263" y="2834911"/>
                                </a:lnTo>
                                <a:cubicBezTo>
                                  <a:pt x="7184199" y="2837905"/>
                                  <a:pt x="7192283" y="2838205"/>
                                  <a:pt x="7199868" y="2835011"/>
                                </a:cubicBezTo>
                                <a:lnTo>
                                  <a:pt x="7200137" y="2835135"/>
                                </a:lnTo>
                                <a:lnTo>
                                  <a:pt x="7200267" y="2835009"/>
                                </a:lnTo>
                                <a:cubicBezTo>
                                  <a:pt x="7202263" y="2834211"/>
                                  <a:pt x="7204658" y="2835009"/>
                                  <a:pt x="7205457" y="2837404"/>
                                </a:cubicBezTo>
                                <a:cubicBezTo>
                                  <a:pt x="7206255" y="2839400"/>
                                  <a:pt x="7205457" y="2841796"/>
                                  <a:pt x="7203061" y="2842594"/>
                                </a:cubicBezTo>
                                <a:cubicBezTo>
                                  <a:pt x="7195876" y="2845388"/>
                                  <a:pt x="7189888" y="2850978"/>
                                  <a:pt x="7186694" y="2858563"/>
                                </a:cubicBezTo>
                                <a:cubicBezTo>
                                  <a:pt x="7183501" y="2865749"/>
                                  <a:pt x="7183501" y="2873733"/>
                                  <a:pt x="7186295" y="2881317"/>
                                </a:cubicBezTo>
                                <a:lnTo>
                                  <a:pt x="7183904" y="2886101"/>
                                </a:lnTo>
                                <a:lnTo>
                                  <a:pt x="7183900" y="2886108"/>
                                </a:lnTo>
                                <a:lnTo>
                                  <a:pt x="7183900" y="2886108"/>
                                </a:lnTo>
                                <a:lnTo>
                                  <a:pt x="7183900" y="2886108"/>
                                </a:lnTo>
                                <a:cubicBezTo>
                                  <a:pt x="7181903" y="2886906"/>
                                  <a:pt x="7179907" y="2885709"/>
                                  <a:pt x="7179108" y="2883713"/>
                                </a:cubicBezTo>
                                <a:lnTo>
                                  <a:pt x="7179108" y="2883712"/>
                                </a:lnTo>
                                <a:lnTo>
                                  <a:pt x="7163141" y="2867345"/>
                                </a:lnTo>
                                <a:lnTo>
                                  <a:pt x="7141218" y="2866960"/>
                                </a:lnTo>
                                <a:lnTo>
                                  <a:pt x="7140387" y="2867745"/>
                                </a:lnTo>
                                <a:cubicBezTo>
                                  <a:pt x="7138391" y="2868543"/>
                                  <a:pt x="7136395" y="2867346"/>
                                  <a:pt x="7135596" y="2865350"/>
                                </a:cubicBezTo>
                                <a:lnTo>
                                  <a:pt x="7135830" y="2864843"/>
                                </a:lnTo>
                                <a:lnTo>
                                  <a:pt x="7135196" y="2864551"/>
                                </a:lnTo>
                                <a:cubicBezTo>
                                  <a:pt x="7134398" y="2862554"/>
                                  <a:pt x="7135196" y="2860159"/>
                                  <a:pt x="7137592" y="2859360"/>
                                </a:cubicBezTo>
                                <a:lnTo>
                                  <a:pt x="7138794" y="2859377"/>
                                </a:lnTo>
                                <a:lnTo>
                                  <a:pt x="7154359" y="2844192"/>
                                </a:lnTo>
                                <a:lnTo>
                                  <a:pt x="7154744" y="2822272"/>
                                </a:lnTo>
                                <a:lnTo>
                                  <a:pt x="7153959" y="2821437"/>
                                </a:lnTo>
                                <a:cubicBezTo>
                                  <a:pt x="7153161" y="2819441"/>
                                  <a:pt x="7153959" y="2817046"/>
                                  <a:pt x="7156354" y="2816247"/>
                                </a:cubicBezTo>
                                <a:close/>
                                <a:moveTo>
                                  <a:pt x="3014592" y="2795190"/>
                                </a:moveTo>
                                <a:cubicBezTo>
                                  <a:pt x="3011096" y="2794890"/>
                                  <a:pt x="3007504" y="2795889"/>
                                  <a:pt x="3004718" y="2798284"/>
                                </a:cubicBezTo>
                                <a:cubicBezTo>
                                  <a:pt x="2999128" y="2803075"/>
                                  <a:pt x="2998328" y="2811857"/>
                                  <a:pt x="3003118" y="2817446"/>
                                </a:cubicBezTo>
                                <a:lnTo>
                                  <a:pt x="3010297" y="2825829"/>
                                </a:lnTo>
                                <a:lnTo>
                                  <a:pt x="3021878" y="2815849"/>
                                </a:lnTo>
                                <a:cubicBezTo>
                                  <a:pt x="3023476" y="2814651"/>
                                  <a:pt x="3025472" y="2814651"/>
                                  <a:pt x="3026667" y="2816248"/>
                                </a:cubicBezTo>
                                <a:cubicBezTo>
                                  <a:pt x="3027866" y="2817845"/>
                                  <a:pt x="3027866" y="2819841"/>
                                  <a:pt x="3026269" y="2821039"/>
                                </a:cubicBezTo>
                                <a:lnTo>
                                  <a:pt x="3014693" y="2831019"/>
                                </a:lnTo>
                                <a:lnTo>
                                  <a:pt x="3023075" y="2840998"/>
                                </a:lnTo>
                                <a:cubicBezTo>
                                  <a:pt x="3023476" y="2841398"/>
                                  <a:pt x="3024276" y="2841398"/>
                                  <a:pt x="3025072" y="2840998"/>
                                </a:cubicBezTo>
                                <a:lnTo>
                                  <a:pt x="3049023" y="2821039"/>
                                </a:lnTo>
                                <a:cubicBezTo>
                                  <a:pt x="3054613" y="2816248"/>
                                  <a:pt x="3055410" y="2807466"/>
                                  <a:pt x="3050220" y="2801877"/>
                                </a:cubicBezTo>
                                <a:cubicBezTo>
                                  <a:pt x="3045432" y="2796288"/>
                                  <a:pt x="3036648" y="2795490"/>
                                  <a:pt x="3031059" y="2800280"/>
                                </a:cubicBezTo>
                                <a:lnTo>
                                  <a:pt x="3029863" y="2801478"/>
                                </a:lnTo>
                                <a:cubicBezTo>
                                  <a:pt x="3029063" y="2801877"/>
                                  <a:pt x="3028264" y="2802276"/>
                                  <a:pt x="3027467" y="2802276"/>
                                </a:cubicBezTo>
                                <a:cubicBezTo>
                                  <a:pt x="3026667" y="2802276"/>
                                  <a:pt x="3025472" y="2801877"/>
                                  <a:pt x="3025072" y="2801079"/>
                                </a:cubicBezTo>
                                <a:lnTo>
                                  <a:pt x="3023875" y="2799881"/>
                                </a:lnTo>
                                <a:cubicBezTo>
                                  <a:pt x="3021478" y="2797086"/>
                                  <a:pt x="3018086" y="2795489"/>
                                  <a:pt x="3014592" y="2795190"/>
                                </a:cubicBezTo>
                                <a:close/>
                                <a:moveTo>
                                  <a:pt x="5271937" y="2788453"/>
                                </a:moveTo>
                                <a:cubicBezTo>
                                  <a:pt x="5276927" y="2789601"/>
                                  <a:pt x="5281518" y="2792695"/>
                                  <a:pt x="5284512" y="2797486"/>
                                </a:cubicBezTo>
                                <a:lnTo>
                                  <a:pt x="5278923" y="2801079"/>
                                </a:lnTo>
                                <a:cubicBezTo>
                                  <a:pt x="5274931" y="2794692"/>
                                  <a:pt x="5266548" y="2792695"/>
                                  <a:pt x="5260161" y="2796688"/>
                                </a:cubicBezTo>
                                <a:cubicBezTo>
                                  <a:pt x="5253773" y="2800280"/>
                                  <a:pt x="5252176" y="2808663"/>
                                  <a:pt x="5256169" y="2815051"/>
                                </a:cubicBezTo>
                                <a:lnTo>
                                  <a:pt x="5250579" y="2818643"/>
                                </a:lnTo>
                                <a:cubicBezTo>
                                  <a:pt x="5244591" y="2809462"/>
                                  <a:pt x="5247386" y="2797087"/>
                                  <a:pt x="5256967" y="2791098"/>
                                </a:cubicBezTo>
                                <a:cubicBezTo>
                                  <a:pt x="5261558" y="2788104"/>
                                  <a:pt x="5266947" y="2787306"/>
                                  <a:pt x="5271937" y="2788453"/>
                                </a:cubicBezTo>
                                <a:close/>
                                <a:moveTo>
                                  <a:pt x="3055010" y="2775529"/>
                                </a:moveTo>
                                <a:lnTo>
                                  <a:pt x="3069780" y="2776726"/>
                                </a:lnTo>
                                <a:cubicBezTo>
                                  <a:pt x="3071777" y="2777126"/>
                                  <a:pt x="3072975" y="2778722"/>
                                  <a:pt x="3073773" y="2780718"/>
                                </a:cubicBezTo>
                                <a:lnTo>
                                  <a:pt x="3072575" y="2795490"/>
                                </a:lnTo>
                                <a:cubicBezTo>
                                  <a:pt x="3072575" y="2797486"/>
                                  <a:pt x="3070977" y="2798683"/>
                                  <a:pt x="3068983" y="2798683"/>
                                </a:cubicBezTo>
                                <a:cubicBezTo>
                                  <a:pt x="3066987" y="2798683"/>
                                  <a:pt x="3065789" y="2797087"/>
                                  <a:pt x="3065789" y="2795091"/>
                                </a:cubicBezTo>
                                <a:lnTo>
                                  <a:pt x="3066187" y="2788303"/>
                                </a:lnTo>
                                <a:lnTo>
                                  <a:pt x="3055410" y="2797486"/>
                                </a:lnTo>
                                <a:lnTo>
                                  <a:pt x="3055810" y="2797885"/>
                                </a:lnTo>
                                <a:cubicBezTo>
                                  <a:pt x="3062994" y="2806667"/>
                                  <a:pt x="3061797" y="2819442"/>
                                  <a:pt x="3053415" y="2826627"/>
                                </a:cubicBezTo>
                                <a:lnTo>
                                  <a:pt x="3029863" y="2846587"/>
                                </a:lnTo>
                                <a:cubicBezTo>
                                  <a:pt x="3028264" y="2848184"/>
                                  <a:pt x="3025870" y="2848583"/>
                                  <a:pt x="3023875" y="2848583"/>
                                </a:cubicBezTo>
                                <a:cubicBezTo>
                                  <a:pt x="3021878" y="2848583"/>
                                  <a:pt x="3019883" y="2847386"/>
                                  <a:pt x="3018282" y="2845789"/>
                                </a:cubicBezTo>
                                <a:lnTo>
                                  <a:pt x="3009900" y="2835809"/>
                                </a:lnTo>
                                <a:lnTo>
                                  <a:pt x="3000728" y="2843793"/>
                                </a:lnTo>
                                <a:lnTo>
                                  <a:pt x="3000329" y="2850978"/>
                                </a:lnTo>
                                <a:cubicBezTo>
                                  <a:pt x="3000329" y="2852974"/>
                                  <a:pt x="2998729" y="2854172"/>
                                  <a:pt x="2996731" y="2854172"/>
                                </a:cubicBezTo>
                                <a:cubicBezTo>
                                  <a:pt x="2994733" y="2854172"/>
                                  <a:pt x="2993539" y="2852575"/>
                                  <a:pt x="2993539" y="2850579"/>
                                </a:cubicBezTo>
                                <a:lnTo>
                                  <a:pt x="2993935" y="2845390"/>
                                </a:lnTo>
                                <a:lnTo>
                                  <a:pt x="2988747" y="2844990"/>
                                </a:lnTo>
                                <a:cubicBezTo>
                                  <a:pt x="2986748" y="2844990"/>
                                  <a:pt x="2985552" y="2843394"/>
                                  <a:pt x="2985552" y="2841398"/>
                                </a:cubicBezTo>
                                <a:cubicBezTo>
                                  <a:pt x="2985552" y="2839402"/>
                                  <a:pt x="2987147" y="2838204"/>
                                  <a:pt x="2989144" y="2838204"/>
                                </a:cubicBezTo>
                                <a:lnTo>
                                  <a:pt x="2996332" y="2838603"/>
                                </a:lnTo>
                                <a:lnTo>
                                  <a:pt x="3005517" y="2830619"/>
                                </a:lnTo>
                                <a:lnTo>
                                  <a:pt x="2997928" y="2821837"/>
                                </a:lnTo>
                                <a:cubicBezTo>
                                  <a:pt x="2990742" y="2813055"/>
                                  <a:pt x="2991942" y="2800280"/>
                                  <a:pt x="3000329" y="2793094"/>
                                </a:cubicBezTo>
                                <a:cubicBezTo>
                                  <a:pt x="3008306" y="2785908"/>
                                  <a:pt x="3020282" y="2786706"/>
                                  <a:pt x="3027866" y="2794291"/>
                                </a:cubicBezTo>
                                <a:cubicBezTo>
                                  <a:pt x="3034253" y="2789501"/>
                                  <a:pt x="3042635" y="2789102"/>
                                  <a:pt x="3049423" y="2792694"/>
                                </a:cubicBezTo>
                                <a:lnTo>
                                  <a:pt x="3061398" y="2782714"/>
                                </a:lnTo>
                                <a:lnTo>
                                  <a:pt x="3054613" y="2782315"/>
                                </a:lnTo>
                                <a:cubicBezTo>
                                  <a:pt x="3052615" y="2782315"/>
                                  <a:pt x="3051418" y="2780718"/>
                                  <a:pt x="3051418" y="2778722"/>
                                </a:cubicBezTo>
                                <a:cubicBezTo>
                                  <a:pt x="3051418" y="2776726"/>
                                  <a:pt x="3053015" y="2775529"/>
                                  <a:pt x="3055010" y="2775529"/>
                                </a:cubicBezTo>
                                <a:close/>
                                <a:moveTo>
                                  <a:pt x="4303435" y="2733368"/>
                                </a:moveTo>
                                <a:lnTo>
                                  <a:pt x="4303282" y="2740401"/>
                                </a:lnTo>
                                <a:lnTo>
                                  <a:pt x="4297725" y="2745794"/>
                                </a:lnTo>
                                <a:lnTo>
                                  <a:pt x="4305378" y="2745939"/>
                                </a:lnTo>
                                <a:lnTo>
                                  <a:pt x="4311088" y="2751716"/>
                                </a:lnTo>
                                <a:lnTo>
                                  <a:pt x="4311265" y="2743594"/>
                                </a:lnTo>
                                <a:lnTo>
                                  <a:pt x="4316091" y="2738767"/>
                                </a:lnTo>
                                <a:lnTo>
                                  <a:pt x="4308472" y="2738404"/>
                                </a:lnTo>
                                <a:close/>
                                <a:moveTo>
                                  <a:pt x="4298491" y="2719641"/>
                                </a:moveTo>
                                <a:cubicBezTo>
                                  <a:pt x="4300487" y="2718843"/>
                                  <a:pt x="4302882" y="2719641"/>
                                  <a:pt x="4303681" y="2722037"/>
                                </a:cubicBezTo>
                                <a:lnTo>
                                  <a:pt x="4303656" y="2723208"/>
                                </a:lnTo>
                                <a:lnTo>
                                  <a:pt x="4311665" y="2731219"/>
                                </a:lnTo>
                                <a:lnTo>
                                  <a:pt x="4323640" y="2731219"/>
                                </a:lnTo>
                                <a:lnTo>
                                  <a:pt x="4324439" y="2730419"/>
                                </a:lnTo>
                                <a:cubicBezTo>
                                  <a:pt x="4326435" y="2729621"/>
                                  <a:pt x="4328830" y="2730419"/>
                                  <a:pt x="4329629" y="2732814"/>
                                </a:cubicBezTo>
                                <a:cubicBezTo>
                                  <a:pt x="4330427" y="2734810"/>
                                  <a:pt x="4329629" y="2737206"/>
                                  <a:pt x="4327234" y="2738005"/>
                                </a:cubicBezTo>
                                <a:lnTo>
                                  <a:pt x="4327178" y="2738061"/>
                                </a:lnTo>
                                <a:lnTo>
                                  <a:pt x="4326835" y="2738803"/>
                                </a:lnTo>
                                <a:lnTo>
                                  <a:pt x="4326302" y="2738937"/>
                                </a:lnTo>
                                <a:lnTo>
                                  <a:pt x="4318451" y="2746787"/>
                                </a:lnTo>
                                <a:lnTo>
                                  <a:pt x="4318451" y="2759163"/>
                                </a:lnTo>
                                <a:lnTo>
                                  <a:pt x="4318451" y="2759163"/>
                                </a:lnTo>
                                <a:cubicBezTo>
                                  <a:pt x="4319250" y="2761558"/>
                                  <a:pt x="4318052" y="2763954"/>
                                  <a:pt x="4315657" y="2764752"/>
                                </a:cubicBezTo>
                                <a:cubicBezTo>
                                  <a:pt x="4313661" y="2765550"/>
                                  <a:pt x="4311665" y="2764353"/>
                                  <a:pt x="4310866" y="2762357"/>
                                </a:cubicBezTo>
                                <a:cubicBezTo>
                                  <a:pt x="4309269" y="2758165"/>
                                  <a:pt x="4306076" y="2755072"/>
                                  <a:pt x="4302234" y="2753425"/>
                                </a:cubicBezTo>
                                <a:lnTo>
                                  <a:pt x="4290112" y="2753183"/>
                                </a:lnTo>
                                <a:lnTo>
                                  <a:pt x="4289709" y="2753574"/>
                                </a:lnTo>
                                <a:cubicBezTo>
                                  <a:pt x="4287712" y="2754373"/>
                                  <a:pt x="4285716" y="2753175"/>
                                  <a:pt x="4284917" y="2751179"/>
                                </a:cubicBezTo>
                                <a:lnTo>
                                  <a:pt x="4284999" y="2751002"/>
                                </a:lnTo>
                                <a:lnTo>
                                  <a:pt x="4284518" y="2750780"/>
                                </a:lnTo>
                                <a:cubicBezTo>
                                  <a:pt x="4283720" y="2748784"/>
                                  <a:pt x="4284518" y="2746388"/>
                                  <a:pt x="4286913" y="2745589"/>
                                </a:cubicBezTo>
                                <a:lnTo>
                                  <a:pt x="4287698" y="2745604"/>
                                </a:lnTo>
                                <a:lnTo>
                                  <a:pt x="4296096" y="2737207"/>
                                </a:lnTo>
                                <a:lnTo>
                                  <a:pt x="4296096" y="2726029"/>
                                </a:lnTo>
                                <a:lnTo>
                                  <a:pt x="4295297" y="2725231"/>
                                </a:lnTo>
                                <a:cubicBezTo>
                                  <a:pt x="4294499" y="2723234"/>
                                  <a:pt x="4295297" y="2720838"/>
                                  <a:pt x="4297692" y="2720040"/>
                                </a:cubicBezTo>
                                <a:lnTo>
                                  <a:pt x="4298199" y="2720274"/>
                                </a:lnTo>
                                <a:close/>
                                <a:moveTo>
                                  <a:pt x="4236849" y="2710021"/>
                                </a:moveTo>
                                <a:lnTo>
                                  <a:pt x="4236615" y="2726828"/>
                                </a:lnTo>
                                <a:lnTo>
                                  <a:pt x="4223766" y="2738962"/>
                                </a:lnTo>
                                <a:lnTo>
                                  <a:pt x="4241007" y="2739202"/>
                                </a:lnTo>
                                <a:lnTo>
                                  <a:pt x="4253538" y="2752236"/>
                                </a:lnTo>
                                <a:lnTo>
                                  <a:pt x="4253780" y="2734812"/>
                                </a:lnTo>
                                <a:lnTo>
                                  <a:pt x="4266439" y="2722640"/>
                                </a:lnTo>
                                <a:lnTo>
                                  <a:pt x="4247393" y="2721239"/>
                                </a:lnTo>
                                <a:close/>
                                <a:moveTo>
                                  <a:pt x="4231825" y="2695689"/>
                                </a:moveTo>
                                <a:cubicBezTo>
                                  <a:pt x="4233821" y="2694891"/>
                                  <a:pt x="4236216" y="2695689"/>
                                  <a:pt x="4237014" y="2698085"/>
                                </a:cubicBezTo>
                                <a:lnTo>
                                  <a:pt x="4236997" y="2699293"/>
                                </a:lnTo>
                                <a:lnTo>
                                  <a:pt x="4251934" y="2714752"/>
                                </a:lnTo>
                                <a:cubicBezTo>
                                  <a:pt x="4258871" y="2717746"/>
                                  <a:pt x="4266954" y="2718045"/>
                                  <a:pt x="4274539" y="2714851"/>
                                </a:cubicBezTo>
                                <a:lnTo>
                                  <a:pt x="4276269" y="2715650"/>
                                </a:lnTo>
                                <a:lnTo>
                                  <a:pt x="4279729" y="2717246"/>
                                </a:lnTo>
                                <a:lnTo>
                                  <a:pt x="4279729" y="2717247"/>
                                </a:lnTo>
                                <a:lnTo>
                                  <a:pt x="4279729" y="2717247"/>
                                </a:lnTo>
                                <a:cubicBezTo>
                                  <a:pt x="4280527" y="2719243"/>
                                  <a:pt x="4279729" y="2721638"/>
                                  <a:pt x="4277334" y="2722436"/>
                                </a:cubicBezTo>
                                <a:lnTo>
                                  <a:pt x="4277333" y="2722437"/>
                                </a:lnTo>
                                <a:lnTo>
                                  <a:pt x="4260966" y="2738405"/>
                                </a:lnTo>
                                <a:lnTo>
                                  <a:pt x="4260595" y="2759575"/>
                                </a:lnTo>
                                <a:lnTo>
                                  <a:pt x="4260966" y="2759961"/>
                                </a:lnTo>
                                <a:lnTo>
                                  <a:pt x="4260572" y="2760882"/>
                                </a:lnTo>
                                <a:lnTo>
                                  <a:pt x="4260567" y="2761159"/>
                                </a:lnTo>
                                <a:lnTo>
                                  <a:pt x="4259769" y="2762755"/>
                                </a:lnTo>
                                <a:lnTo>
                                  <a:pt x="4258571" y="2765550"/>
                                </a:lnTo>
                                <a:lnTo>
                                  <a:pt x="4258412" y="2765470"/>
                                </a:lnTo>
                                <a:lnTo>
                                  <a:pt x="4258172" y="2765950"/>
                                </a:lnTo>
                                <a:cubicBezTo>
                                  <a:pt x="4256175" y="2766748"/>
                                  <a:pt x="4254179" y="2765550"/>
                                  <a:pt x="4253381" y="2763554"/>
                                </a:cubicBezTo>
                                <a:lnTo>
                                  <a:pt x="4253392" y="2762757"/>
                                </a:lnTo>
                                <a:lnTo>
                                  <a:pt x="4237813" y="2746787"/>
                                </a:lnTo>
                                <a:lnTo>
                                  <a:pt x="4215888" y="2746402"/>
                                </a:lnTo>
                                <a:lnTo>
                                  <a:pt x="4215057" y="2747187"/>
                                </a:lnTo>
                                <a:cubicBezTo>
                                  <a:pt x="4213061" y="2747985"/>
                                  <a:pt x="4211065" y="2746788"/>
                                  <a:pt x="4210267" y="2744792"/>
                                </a:cubicBezTo>
                                <a:lnTo>
                                  <a:pt x="4210501" y="2744285"/>
                                </a:lnTo>
                                <a:lnTo>
                                  <a:pt x="4209868" y="2743993"/>
                                </a:lnTo>
                                <a:cubicBezTo>
                                  <a:pt x="4209070" y="2741996"/>
                                  <a:pt x="4209868" y="2739601"/>
                                  <a:pt x="4212263" y="2738802"/>
                                </a:cubicBezTo>
                                <a:lnTo>
                                  <a:pt x="4213465" y="2738819"/>
                                </a:lnTo>
                                <a:lnTo>
                                  <a:pt x="4229030" y="2723634"/>
                                </a:lnTo>
                                <a:lnTo>
                                  <a:pt x="4229408" y="2702106"/>
                                </a:lnTo>
                                <a:lnTo>
                                  <a:pt x="4228630" y="2701278"/>
                                </a:lnTo>
                                <a:cubicBezTo>
                                  <a:pt x="4227832" y="2699282"/>
                                  <a:pt x="4228630" y="2696886"/>
                                  <a:pt x="4231025" y="2696088"/>
                                </a:cubicBezTo>
                                <a:lnTo>
                                  <a:pt x="4231533" y="2696322"/>
                                </a:lnTo>
                                <a:close/>
                                <a:moveTo>
                                  <a:pt x="6792186" y="2661858"/>
                                </a:moveTo>
                                <a:cubicBezTo>
                                  <a:pt x="6788693" y="2661558"/>
                                  <a:pt x="6785101" y="2662556"/>
                                  <a:pt x="6782306" y="2664952"/>
                                </a:cubicBezTo>
                                <a:cubicBezTo>
                                  <a:pt x="6776717" y="2669742"/>
                                  <a:pt x="6775918" y="2678525"/>
                                  <a:pt x="6780709" y="2684114"/>
                                </a:cubicBezTo>
                                <a:lnTo>
                                  <a:pt x="6787895" y="2692497"/>
                                </a:lnTo>
                                <a:lnTo>
                                  <a:pt x="6799472" y="2682517"/>
                                </a:lnTo>
                                <a:cubicBezTo>
                                  <a:pt x="6801069" y="2681319"/>
                                  <a:pt x="6803065" y="2681319"/>
                                  <a:pt x="6804262" y="2682916"/>
                                </a:cubicBezTo>
                                <a:cubicBezTo>
                                  <a:pt x="6805460" y="2684513"/>
                                  <a:pt x="6805460" y="2686509"/>
                                  <a:pt x="6803863" y="2687706"/>
                                </a:cubicBezTo>
                                <a:lnTo>
                                  <a:pt x="6792287" y="2697686"/>
                                </a:lnTo>
                                <a:lnTo>
                                  <a:pt x="6800670" y="2707666"/>
                                </a:lnTo>
                                <a:cubicBezTo>
                                  <a:pt x="6801069" y="2708066"/>
                                  <a:pt x="6801867" y="2708066"/>
                                  <a:pt x="6802666" y="2707666"/>
                                </a:cubicBezTo>
                                <a:lnTo>
                                  <a:pt x="6826618" y="2687706"/>
                                </a:lnTo>
                                <a:cubicBezTo>
                                  <a:pt x="6832206" y="2682517"/>
                                  <a:pt x="6832605" y="2674134"/>
                                  <a:pt x="6827815" y="2668545"/>
                                </a:cubicBezTo>
                                <a:cubicBezTo>
                                  <a:pt x="6823025" y="2662956"/>
                                  <a:pt x="6814242" y="2662158"/>
                                  <a:pt x="6808654" y="2666948"/>
                                </a:cubicBezTo>
                                <a:lnTo>
                                  <a:pt x="6807456" y="2668146"/>
                                </a:lnTo>
                                <a:cubicBezTo>
                                  <a:pt x="6806658" y="2668545"/>
                                  <a:pt x="6805859" y="2668944"/>
                                  <a:pt x="6805061" y="2668944"/>
                                </a:cubicBezTo>
                                <a:cubicBezTo>
                                  <a:pt x="6804262" y="2668944"/>
                                  <a:pt x="6803065" y="2668545"/>
                                  <a:pt x="6802666" y="2667746"/>
                                </a:cubicBezTo>
                                <a:lnTo>
                                  <a:pt x="6801468" y="2666549"/>
                                </a:lnTo>
                                <a:cubicBezTo>
                                  <a:pt x="6799073" y="2663754"/>
                                  <a:pt x="6795679" y="2662157"/>
                                  <a:pt x="6792186" y="2661858"/>
                                </a:cubicBezTo>
                                <a:close/>
                                <a:moveTo>
                                  <a:pt x="2373781" y="2651128"/>
                                </a:moveTo>
                                <a:cubicBezTo>
                                  <a:pt x="2378771" y="2652276"/>
                                  <a:pt x="2383362" y="2655370"/>
                                  <a:pt x="2386356" y="2660161"/>
                                </a:cubicBezTo>
                                <a:lnTo>
                                  <a:pt x="2380767" y="2663754"/>
                                </a:lnTo>
                                <a:cubicBezTo>
                                  <a:pt x="2376774" y="2657367"/>
                                  <a:pt x="2368391" y="2655370"/>
                                  <a:pt x="2362004" y="2659363"/>
                                </a:cubicBezTo>
                                <a:cubicBezTo>
                                  <a:pt x="2355617" y="2663355"/>
                                  <a:pt x="2354020" y="2671738"/>
                                  <a:pt x="2358012" y="2677726"/>
                                </a:cubicBezTo>
                                <a:lnTo>
                                  <a:pt x="2352423" y="2681319"/>
                                </a:lnTo>
                                <a:cubicBezTo>
                                  <a:pt x="2346434" y="2672137"/>
                                  <a:pt x="2349228" y="2659762"/>
                                  <a:pt x="2358810" y="2653773"/>
                                </a:cubicBezTo>
                                <a:cubicBezTo>
                                  <a:pt x="2363401" y="2650779"/>
                                  <a:pt x="2368791" y="2649981"/>
                                  <a:pt x="2373781" y="2651128"/>
                                </a:cubicBezTo>
                                <a:close/>
                                <a:moveTo>
                                  <a:pt x="6832605" y="2642197"/>
                                </a:moveTo>
                                <a:lnTo>
                                  <a:pt x="6847376" y="2643394"/>
                                </a:lnTo>
                                <a:cubicBezTo>
                                  <a:pt x="6849372" y="2643394"/>
                                  <a:pt x="6850569" y="2644991"/>
                                  <a:pt x="6851368" y="2647386"/>
                                </a:cubicBezTo>
                                <a:lnTo>
                                  <a:pt x="6850170" y="2662158"/>
                                </a:lnTo>
                                <a:cubicBezTo>
                                  <a:pt x="6850170" y="2664154"/>
                                  <a:pt x="6848573" y="2665351"/>
                                  <a:pt x="6846577" y="2665351"/>
                                </a:cubicBezTo>
                                <a:cubicBezTo>
                                  <a:pt x="6844581" y="2665351"/>
                                  <a:pt x="6843384" y="2663754"/>
                                  <a:pt x="6843384" y="2661758"/>
                                </a:cubicBezTo>
                                <a:lnTo>
                                  <a:pt x="6843783" y="2654971"/>
                                </a:lnTo>
                                <a:lnTo>
                                  <a:pt x="6833005" y="2664154"/>
                                </a:lnTo>
                                <a:lnTo>
                                  <a:pt x="6833404" y="2664553"/>
                                </a:lnTo>
                                <a:cubicBezTo>
                                  <a:pt x="6840589" y="2673335"/>
                                  <a:pt x="6839392" y="2686110"/>
                                  <a:pt x="6831009" y="2693295"/>
                                </a:cubicBezTo>
                                <a:lnTo>
                                  <a:pt x="6807456" y="2713255"/>
                                </a:lnTo>
                                <a:cubicBezTo>
                                  <a:pt x="6805859" y="2714852"/>
                                  <a:pt x="6803464" y="2715251"/>
                                  <a:pt x="6801468" y="2715251"/>
                                </a:cubicBezTo>
                                <a:cubicBezTo>
                                  <a:pt x="6799472" y="2715251"/>
                                  <a:pt x="6797476" y="2714054"/>
                                  <a:pt x="6795879" y="2712457"/>
                                </a:cubicBezTo>
                                <a:lnTo>
                                  <a:pt x="6787496" y="2702477"/>
                                </a:lnTo>
                                <a:lnTo>
                                  <a:pt x="6778314" y="2710461"/>
                                </a:lnTo>
                                <a:lnTo>
                                  <a:pt x="6777914" y="2717646"/>
                                </a:lnTo>
                                <a:cubicBezTo>
                                  <a:pt x="6777914" y="2719642"/>
                                  <a:pt x="6776318" y="2720840"/>
                                  <a:pt x="6774322" y="2720840"/>
                                </a:cubicBezTo>
                                <a:cubicBezTo>
                                  <a:pt x="6772326" y="2720840"/>
                                  <a:pt x="6771128" y="2719243"/>
                                  <a:pt x="6771128" y="2717247"/>
                                </a:cubicBezTo>
                                <a:lnTo>
                                  <a:pt x="6771527" y="2712058"/>
                                </a:lnTo>
                                <a:lnTo>
                                  <a:pt x="6766338" y="2711658"/>
                                </a:lnTo>
                                <a:cubicBezTo>
                                  <a:pt x="6764342" y="2711658"/>
                                  <a:pt x="6763144" y="2710062"/>
                                  <a:pt x="6763144" y="2708066"/>
                                </a:cubicBezTo>
                                <a:cubicBezTo>
                                  <a:pt x="6763144" y="2706070"/>
                                  <a:pt x="6764741" y="2704872"/>
                                  <a:pt x="6766737" y="2704872"/>
                                </a:cubicBezTo>
                                <a:lnTo>
                                  <a:pt x="6773922" y="2705271"/>
                                </a:lnTo>
                                <a:lnTo>
                                  <a:pt x="6783104" y="2697287"/>
                                </a:lnTo>
                                <a:lnTo>
                                  <a:pt x="6775519" y="2688505"/>
                                </a:lnTo>
                                <a:cubicBezTo>
                                  <a:pt x="6768334" y="2679722"/>
                                  <a:pt x="6769531" y="2666948"/>
                                  <a:pt x="6777914" y="2659761"/>
                                </a:cubicBezTo>
                                <a:cubicBezTo>
                                  <a:pt x="6785899" y="2652576"/>
                                  <a:pt x="6797875" y="2653374"/>
                                  <a:pt x="6805460" y="2660959"/>
                                </a:cubicBezTo>
                                <a:cubicBezTo>
                                  <a:pt x="6811847" y="2656169"/>
                                  <a:pt x="6820230" y="2655769"/>
                                  <a:pt x="6827017" y="2659362"/>
                                </a:cubicBezTo>
                                <a:lnTo>
                                  <a:pt x="6838993" y="2649382"/>
                                </a:lnTo>
                                <a:lnTo>
                                  <a:pt x="6832206" y="2648983"/>
                                </a:lnTo>
                                <a:cubicBezTo>
                                  <a:pt x="6830210" y="2648983"/>
                                  <a:pt x="6829013" y="2647386"/>
                                  <a:pt x="6829013" y="2645390"/>
                                </a:cubicBezTo>
                                <a:cubicBezTo>
                                  <a:pt x="6829013" y="2643394"/>
                                  <a:pt x="6830609" y="2642197"/>
                                  <a:pt x="6832605" y="2642197"/>
                                </a:cubicBezTo>
                                <a:close/>
                                <a:moveTo>
                                  <a:pt x="72904" y="2622736"/>
                                </a:moveTo>
                                <a:cubicBezTo>
                                  <a:pt x="69411" y="2622436"/>
                                  <a:pt x="65819" y="2623435"/>
                                  <a:pt x="63024" y="2625830"/>
                                </a:cubicBezTo>
                                <a:cubicBezTo>
                                  <a:pt x="57435" y="2630621"/>
                                  <a:pt x="56637" y="2639403"/>
                                  <a:pt x="61427" y="2644992"/>
                                </a:cubicBezTo>
                                <a:lnTo>
                                  <a:pt x="68613" y="2653375"/>
                                </a:lnTo>
                                <a:lnTo>
                                  <a:pt x="80190" y="2643395"/>
                                </a:lnTo>
                                <a:cubicBezTo>
                                  <a:pt x="81786" y="2642197"/>
                                  <a:pt x="83782" y="2642197"/>
                                  <a:pt x="84980" y="2643794"/>
                                </a:cubicBezTo>
                                <a:cubicBezTo>
                                  <a:pt x="86178" y="2645391"/>
                                  <a:pt x="86178" y="2647387"/>
                                  <a:pt x="84581" y="2648585"/>
                                </a:cubicBezTo>
                                <a:lnTo>
                                  <a:pt x="73004" y="2658565"/>
                                </a:lnTo>
                                <a:lnTo>
                                  <a:pt x="81387" y="2668544"/>
                                </a:lnTo>
                                <a:cubicBezTo>
                                  <a:pt x="81786" y="2668944"/>
                                  <a:pt x="82585" y="2668944"/>
                                  <a:pt x="83383" y="2668544"/>
                                </a:cubicBezTo>
                                <a:lnTo>
                                  <a:pt x="107335" y="2648585"/>
                                </a:lnTo>
                                <a:cubicBezTo>
                                  <a:pt x="112924" y="2643794"/>
                                  <a:pt x="113722" y="2635012"/>
                                  <a:pt x="108533" y="2629423"/>
                                </a:cubicBezTo>
                                <a:cubicBezTo>
                                  <a:pt x="103742" y="2623834"/>
                                  <a:pt x="94960" y="2623036"/>
                                  <a:pt x="89371" y="2627826"/>
                                </a:cubicBezTo>
                                <a:lnTo>
                                  <a:pt x="88174" y="2629024"/>
                                </a:lnTo>
                                <a:cubicBezTo>
                                  <a:pt x="87375" y="2629423"/>
                                  <a:pt x="86577" y="2629822"/>
                                  <a:pt x="85778" y="2629822"/>
                                </a:cubicBezTo>
                                <a:cubicBezTo>
                                  <a:pt x="84581" y="2629822"/>
                                  <a:pt x="83782" y="2629423"/>
                                  <a:pt x="83383" y="2628625"/>
                                </a:cubicBezTo>
                                <a:lnTo>
                                  <a:pt x="82186" y="2627427"/>
                                </a:lnTo>
                                <a:cubicBezTo>
                                  <a:pt x="79791" y="2624632"/>
                                  <a:pt x="76397" y="2623035"/>
                                  <a:pt x="72904" y="2622736"/>
                                </a:cubicBezTo>
                                <a:close/>
                                <a:moveTo>
                                  <a:pt x="113722" y="2603075"/>
                                </a:moveTo>
                                <a:lnTo>
                                  <a:pt x="128493" y="2604273"/>
                                </a:lnTo>
                                <a:cubicBezTo>
                                  <a:pt x="130091" y="2604273"/>
                                  <a:pt x="131687" y="2605869"/>
                                  <a:pt x="132486" y="2608265"/>
                                </a:cubicBezTo>
                                <a:lnTo>
                                  <a:pt x="131287" y="2623036"/>
                                </a:lnTo>
                                <a:cubicBezTo>
                                  <a:pt x="131287" y="2625032"/>
                                  <a:pt x="129691" y="2626230"/>
                                  <a:pt x="127695" y="2626230"/>
                                </a:cubicBezTo>
                                <a:cubicBezTo>
                                  <a:pt x="125698" y="2626230"/>
                                  <a:pt x="124502" y="2624633"/>
                                  <a:pt x="124502" y="2622637"/>
                                </a:cubicBezTo>
                                <a:lnTo>
                                  <a:pt x="124901" y="2615849"/>
                                </a:lnTo>
                                <a:lnTo>
                                  <a:pt x="114122" y="2625032"/>
                                </a:lnTo>
                                <a:lnTo>
                                  <a:pt x="114521" y="2625431"/>
                                </a:lnTo>
                                <a:cubicBezTo>
                                  <a:pt x="121706" y="2634213"/>
                                  <a:pt x="120509" y="2646988"/>
                                  <a:pt x="112126" y="2654173"/>
                                </a:cubicBezTo>
                                <a:lnTo>
                                  <a:pt x="88573" y="2674133"/>
                                </a:lnTo>
                                <a:cubicBezTo>
                                  <a:pt x="86976" y="2675730"/>
                                  <a:pt x="84581" y="2676129"/>
                                  <a:pt x="82585" y="2676129"/>
                                </a:cubicBezTo>
                                <a:cubicBezTo>
                                  <a:pt x="80589" y="2676129"/>
                                  <a:pt x="78593" y="2674932"/>
                                  <a:pt x="76996" y="2673335"/>
                                </a:cubicBezTo>
                                <a:lnTo>
                                  <a:pt x="68613" y="2663355"/>
                                </a:lnTo>
                                <a:lnTo>
                                  <a:pt x="59431" y="2671339"/>
                                </a:lnTo>
                                <a:lnTo>
                                  <a:pt x="59032" y="2678524"/>
                                </a:lnTo>
                                <a:cubicBezTo>
                                  <a:pt x="59032" y="2680520"/>
                                  <a:pt x="57435" y="2681718"/>
                                  <a:pt x="55439" y="2681718"/>
                                </a:cubicBezTo>
                                <a:cubicBezTo>
                                  <a:pt x="53443" y="2681718"/>
                                  <a:pt x="52246" y="2680121"/>
                                  <a:pt x="52246" y="2678125"/>
                                </a:cubicBezTo>
                                <a:lnTo>
                                  <a:pt x="52645" y="2672936"/>
                                </a:lnTo>
                                <a:lnTo>
                                  <a:pt x="47455" y="2672536"/>
                                </a:lnTo>
                                <a:cubicBezTo>
                                  <a:pt x="45459" y="2672536"/>
                                  <a:pt x="44262" y="2670940"/>
                                  <a:pt x="44262" y="2668944"/>
                                </a:cubicBezTo>
                                <a:cubicBezTo>
                                  <a:pt x="44262" y="2666948"/>
                                  <a:pt x="45859" y="2665750"/>
                                  <a:pt x="47855" y="2665750"/>
                                </a:cubicBezTo>
                                <a:lnTo>
                                  <a:pt x="55040" y="2666149"/>
                                </a:lnTo>
                                <a:lnTo>
                                  <a:pt x="64222" y="2658165"/>
                                </a:lnTo>
                                <a:lnTo>
                                  <a:pt x="56637" y="2649383"/>
                                </a:lnTo>
                                <a:cubicBezTo>
                                  <a:pt x="49451" y="2640601"/>
                                  <a:pt x="50649" y="2627826"/>
                                  <a:pt x="59032" y="2620640"/>
                                </a:cubicBezTo>
                                <a:cubicBezTo>
                                  <a:pt x="67016" y="2613454"/>
                                  <a:pt x="78992" y="2614253"/>
                                  <a:pt x="86577" y="2621837"/>
                                </a:cubicBezTo>
                                <a:cubicBezTo>
                                  <a:pt x="92964" y="2617047"/>
                                  <a:pt x="101347" y="2616648"/>
                                  <a:pt x="108134" y="2620241"/>
                                </a:cubicBezTo>
                                <a:lnTo>
                                  <a:pt x="120111" y="2610261"/>
                                </a:lnTo>
                                <a:lnTo>
                                  <a:pt x="113323" y="2609861"/>
                                </a:lnTo>
                                <a:cubicBezTo>
                                  <a:pt x="111327" y="2609861"/>
                                  <a:pt x="110130" y="2608265"/>
                                  <a:pt x="110130" y="2606269"/>
                                </a:cubicBezTo>
                                <a:cubicBezTo>
                                  <a:pt x="110130" y="2604273"/>
                                  <a:pt x="111726" y="2603075"/>
                                  <a:pt x="113722" y="2603075"/>
                                </a:cubicBezTo>
                                <a:close/>
                                <a:moveTo>
                                  <a:pt x="1405273" y="2596044"/>
                                </a:moveTo>
                                <a:lnTo>
                                  <a:pt x="1405120" y="2603076"/>
                                </a:lnTo>
                                <a:lnTo>
                                  <a:pt x="1399564" y="2608469"/>
                                </a:lnTo>
                                <a:lnTo>
                                  <a:pt x="1407216" y="2608614"/>
                                </a:lnTo>
                                <a:lnTo>
                                  <a:pt x="1412927" y="2614390"/>
                                </a:lnTo>
                                <a:lnTo>
                                  <a:pt x="1413103" y="2606270"/>
                                </a:lnTo>
                                <a:lnTo>
                                  <a:pt x="1417930" y="2601443"/>
                                </a:lnTo>
                                <a:lnTo>
                                  <a:pt x="1410309" y="2601080"/>
                                </a:lnTo>
                                <a:close/>
                                <a:moveTo>
                                  <a:pt x="1400329" y="2582317"/>
                                </a:moveTo>
                                <a:cubicBezTo>
                                  <a:pt x="1402326" y="2581519"/>
                                  <a:pt x="1404721" y="2582317"/>
                                  <a:pt x="1405519" y="2584712"/>
                                </a:cubicBezTo>
                                <a:lnTo>
                                  <a:pt x="1405494" y="2585885"/>
                                </a:lnTo>
                                <a:lnTo>
                                  <a:pt x="1413503" y="2593895"/>
                                </a:lnTo>
                                <a:lnTo>
                                  <a:pt x="1425478" y="2593895"/>
                                </a:lnTo>
                                <a:lnTo>
                                  <a:pt x="1426278" y="2593095"/>
                                </a:lnTo>
                                <a:cubicBezTo>
                                  <a:pt x="1428274" y="2592297"/>
                                  <a:pt x="1430669" y="2593095"/>
                                  <a:pt x="1431467" y="2595490"/>
                                </a:cubicBezTo>
                                <a:cubicBezTo>
                                  <a:pt x="1432267" y="2597486"/>
                                  <a:pt x="1431467" y="2599882"/>
                                  <a:pt x="1429073" y="2600681"/>
                                </a:cubicBezTo>
                                <a:lnTo>
                                  <a:pt x="1429017" y="2600737"/>
                                </a:lnTo>
                                <a:lnTo>
                                  <a:pt x="1428673" y="2601480"/>
                                </a:lnTo>
                                <a:lnTo>
                                  <a:pt x="1428140" y="2601614"/>
                                </a:lnTo>
                                <a:lnTo>
                                  <a:pt x="1420289" y="2609463"/>
                                </a:lnTo>
                                <a:lnTo>
                                  <a:pt x="1420289" y="2621838"/>
                                </a:lnTo>
                                <a:lnTo>
                                  <a:pt x="1420289" y="2621838"/>
                                </a:lnTo>
                                <a:cubicBezTo>
                                  <a:pt x="1421088" y="2624233"/>
                                  <a:pt x="1419890" y="2626628"/>
                                  <a:pt x="1417496" y="2627427"/>
                                </a:cubicBezTo>
                                <a:cubicBezTo>
                                  <a:pt x="1415500" y="2628225"/>
                                  <a:pt x="1413503" y="2627028"/>
                                  <a:pt x="1412705" y="2625032"/>
                                </a:cubicBezTo>
                                <a:cubicBezTo>
                                  <a:pt x="1411109" y="2620840"/>
                                  <a:pt x="1407915" y="2617746"/>
                                  <a:pt x="1404072" y="2616099"/>
                                </a:cubicBezTo>
                                <a:lnTo>
                                  <a:pt x="1391952" y="2615858"/>
                                </a:lnTo>
                                <a:lnTo>
                                  <a:pt x="1391547" y="2616250"/>
                                </a:lnTo>
                                <a:cubicBezTo>
                                  <a:pt x="1389551" y="2617048"/>
                                  <a:pt x="1387555" y="2615851"/>
                                  <a:pt x="1386756" y="2613855"/>
                                </a:cubicBezTo>
                                <a:lnTo>
                                  <a:pt x="1386838" y="2613677"/>
                                </a:lnTo>
                                <a:lnTo>
                                  <a:pt x="1386357" y="2613455"/>
                                </a:lnTo>
                                <a:cubicBezTo>
                                  <a:pt x="1385559" y="2611459"/>
                                  <a:pt x="1386357" y="2609063"/>
                                  <a:pt x="1388752" y="2608264"/>
                                </a:cubicBezTo>
                                <a:lnTo>
                                  <a:pt x="1389538" y="2608279"/>
                                </a:lnTo>
                                <a:lnTo>
                                  <a:pt x="1397935" y="2599883"/>
                                </a:lnTo>
                                <a:lnTo>
                                  <a:pt x="1397935" y="2588706"/>
                                </a:lnTo>
                                <a:lnTo>
                                  <a:pt x="1397135" y="2587907"/>
                                </a:lnTo>
                                <a:cubicBezTo>
                                  <a:pt x="1396337" y="2585910"/>
                                  <a:pt x="1397135" y="2583515"/>
                                  <a:pt x="1399531" y="2582716"/>
                                </a:cubicBezTo>
                                <a:lnTo>
                                  <a:pt x="1400037" y="2582950"/>
                                </a:lnTo>
                                <a:close/>
                                <a:moveTo>
                                  <a:pt x="1338689" y="2572698"/>
                                </a:moveTo>
                                <a:lnTo>
                                  <a:pt x="1338455" y="2589504"/>
                                </a:lnTo>
                                <a:lnTo>
                                  <a:pt x="1325607" y="2601639"/>
                                </a:lnTo>
                                <a:lnTo>
                                  <a:pt x="1342847" y="2601878"/>
                                </a:lnTo>
                                <a:lnTo>
                                  <a:pt x="1355378" y="2614911"/>
                                </a:lnTo>
                                <a:lnTo>
                                  <a:pt x="1355620" y="2597487"/>
                                </a:lnTo>
                                <a:lnTo>
                                  <a:pt x="1368278" y="2585316"/>
                                </a:lnTo>
                                <a:lnTo>
                                  <a:pt x="1349233" y="2583915"/>
                                </a:lnTo>
                                <a:close/>
                                <a:moveTo>
                                  <a:pt x="1333665" y="2558365"/>
                                </a:moveTo>
                                <a:cubicBezTo>
                                  <a:pt x="1335661" y="2557567"/>
                                  <a:pt x="1338056" y="2558365"/>
                                  <a:pt x="1338855" y="2560760"/>
                                </a:cubicBezTo>
                                <a:lnTo>
                                  <a:pt x="1338838" y="2561970"/>
                                </a:lnTo>
                                <a:lnTo>
                                  <a:pt x="1353774" y="2577428"/>
                                </a:lnTo>
                                <a:lnTo>
                                  <a:pt x="1376377" y="2577528"/>
                                </a:lnTo>
                                <a:lnTo>
                                  <a:pt x="1376378" y="2577526"/>
                                </a:lnTo>
                                <a:cubicBezTo>
                                  <a:pt x="1378375" y="2576728"/>
                                  <a:pt x="1380769" y="2577526"/>
                                  <a:pt x="1381569" y="2579921"/>
                                </a:cubicBezTo>
                                <a:lnTo>
                                  <a:pt x="1381568" y="2579923"/>
                                </a:lnTo>
                                <a:lnTo>
                                  <a:pt x="1381569" y="2579923"/>
                                </a:lnTo>
                                <a:cubicBezTo>
                                  <a:pt x="1382366" y="2581919"/>
                                  <a:pt x="1381569" y="2584314"/>
                                  <a:pt x="1379173" y="2585112"/>
                                </a:cubicBezTo>
                                <a:lnTo>
                                  <a:pt x="1379171" y="2585113"/>
                                </a:lnTo>
                                <a:lnTo>
                                  <a:pt x="1362805" y="2601080"/>
                                </a:lnTo>
                                <a:lnTo>
                                  <a:pt x="1362434" y="2622250"/>
                                </a:lnTo>
                                <a:lnTo>
                                  <a:pt x="1362807" y="2622637"/>
                                </a:lnTo>
                                <a:lnTo>
                                  <a:pt x="1362411" y="2623560"/>
                                </a:lnTo>
                                <a:lnTo>
                                  <a:pt x="1362407" y="2623834"/>
                                </a:lnTo>
                                <a:lnTo>
                                  <a:pt x="1361616" y="2625415"/>
                                </a:lnTo>
                                <a:lnTo>
                                  <a:pt x="1360411" y="2628226"/>
                                </a:lnTo>
                                <a:lnTo>
                                  <a:pt x="1360250" y="2628146"/>
                                </a:lnTo>
                                <a:lnTo>
                                  <a:pt x="1360011" y="2628625"/>
                                </a:lnTo>
                                <a:cubicBezTo>
                                  <a:pt x="1358015" y="2629423"/>
                                  <a:pt x="1356019" y="2628226"/>
                                  <a:pt x="1355220" y="2626230"/>
                                </a:cubicBezTo>
                                <a:lnTo>
                                  <a:pt x="1355231" y="2625432"/>
                                </a:lnTo>
                                <a:lnTo>
                                  <a:pt x="1339652" y="2609464"/>
                                </a:lnTo>
                                <a:lnTo>
                                  <a:pt x="1317730" y="2609078"/>
                                </a:lnTo>
                                <a:lnTo>
                                  <a:pt x="1316899" y="2609863"/>
                                </a:lnTo>
                                <a:cubicBezTo>
                                  <a:pt x="1314903" y="2610661"/>
                                  <a:pt x="1312907" y="2609464"/>
                                  <a:pt x="1312108" y="2607468"/>
                                </a:cubicBezTo>
                                <a:lnTo>
                                  <a:pt x="1312342" y="2606961"/>
                                </a:lnTo>
                                <a:lnTo>
                                  <a:pt x="1311709" y="2606669"/>
                                </a:lnTo>
                                <a:cubicBezTo>
                                  <a:pt x="1310910" y="2604672"/>
                                  <a:pt x="1311709" y="2602277"/>
                                  <a:pt x="1314104" y="2601479"/>
                                </a:cubicBezTo>
                                <a:lnTo>
                                  <a:pt x="1315305" y="2601496"/>
                                </a:lnTo>
                                <a:lnTo>
                                  <a:pt x="1330871" y="2586310"/>
                                </a:lnTo>
                                <a:lnTo>
                                  <a:pt x="1331249" y="2564782"/>
                                </a:lnTo>
                                <a:lnTo>
                                  <a:pt x="1330470" y="2563954"/>
                                </a:lnTo>
                                <a:cubicBezTo>
                                  <a:pt x="1329672" y="2561958"/>
                                  <a:pt x="1330470" y="2559563"/>
                                  <a:pt x="1332866" y="2558764"/>
                                </a:cubicBezTo>
                                <a:lnTo>
                                  <a:pt x="1333373" y="2558998"/>
                                </a:lnTo>
                                <a:close/>
                                <a:moveTo>
                                  <a:pt x="3894003" y="2524533"/>
                                </a:moveTo>
                                <a:cubicBezTo>
                                  <a:pt x="3890510" y="2524233"/>
                                  <a:pt x="3886917" y="2525231"/>
                                  <a:pt x="3884123" y="2527627"/>
                                </a:cubicBezTo>
                                <a:cubicBezTo>
                                  <a:pt x="3878534" y="2532418"/>
                                  <a:pt x="3877735" y="2541200"/>
                                  <a:pt x="3882526" y="2546789"/>
                                </a:cubicBezTo>
                                <a:lnTo>
                                  <a:pt x="3889711" y="2555172"/>
                                </a:lnTo>
                                <a:lnTo>
                                  <a:pt x="3901289" y="2545192"/>
                                </a:lnTo>
                                <a:cubicBezTo>
                                  <a:pt x="3902886" y="2543994"/>
                                  <a:pt x="3904882" y="2543994"/>
                                  <a:pt x="3906079" y="2545591"/>
                                </a:cubicBezTo>
                                <a:cubicBezTo>
                                  <a:pt x="3907277" y="2547188"/>
                                  <a:pt x="3907277" y="2549184"/>
                                  <a:pt x="3905680" y="2550382"/>
                                </a:cubicBezTo>
                                <a:lnTo>
                                  <a:pt x="3894103" y="2560362"/>
                                </a:lnTo>
                                <a:lnTo>
                                  <a:pt x="3902487" y="2570341"/>
                                </a:lnTo>
                                <a:cubicBezTo>
                                  <a:pt x="3902886" y="2570741"/>
                                  <a:pt x="3903684" y="2570741"/>
                                  <a:pt x="3904483" y="2570341"/>
                                </a:cubicBezTo>
                                <a:lnTo>
                                  <a:pt x="3928435" y="2550382"/>
                                </a:lnTo>
                                <a:cubicBezTo>
                                  <a:pt x="3934023" y="2545192"/>
                                  <a:pt x="3934822" y="2536809"/>
                                  <a:pt x="3929632" y="2531220"/>
                                </a:cubicBezTo>
                                <a:cubicBezTo>
                                  <a:pt x="3924842" y="2525631"/>
                                  <a:pt x="3916059" y="2524833"/>
                                  <a:pt x="3910471" y="2529623"/>
                                </a:cubicBezTo>
                                <a:lnTo>
                                  <a:pt x="3909273" y="2530821"/>
                                </a:lnTo>
                                <a:cubicBezTo>
                                  <a:pt x="3908475" y="2531220"/>
                                  <a:pt x="3907676" y="2531619"/>
                                  <a:pt x="3906878" y="2531619"/>
                                </a:cubicBezTo>
                                <a:cubicBezTo>
                                  <a:pt x="3906079" y="2531619"/>
                                  <a:pt x="3904882" y="2531220"/>
                                  <a:pt x="3904483" y="2530422"/>
                                </a:cubicBezTo>
                                <a:lnTo>
                                  <a:pt x="3903285" y="2529224"/>
                                </a:lnTo>
                                <a:cubicBezTo>
                                  <a:pt x="3900890" y="2526429"/>
                                  <a:pt x="3897496" y="2524832"/>
                                  <a:pt x="3894003" y="2524533"/>
                                </a:cubicBezTo>
                                <a:close/>
                                <a:moveTo>
                                  <a:pt x="6151372" y="2517397"/>
                                </a:moveTo>
                                <a:cubicBezTo>
                                  <a:pt x="6156362" y="2518545"/>
                                  <a:pt x="6160953" y="2521639"/>
                                  <a:pt x="6163947" y="2526430"/>
                                </a:cubicBezTo>
                                <a:lnTo>
                                  <a:pt x="6158358" y="2530023"/>
                                </a:lnTo>
                                <a:cubicBezTo>
                                  <a:pt x="6154366" y="2523636"/>
                                  <a:pt x="6145983" y="2521639"/>
                                  <a:pt x="6139596" y="2525632"/>
                                </a:cubicBezTo>
                                <a:cubicBezTo>
                                  <a:pt x="6133207" y="2529624"/>
                                  <a:pt x="6131211" y="2538007"/>
                                  <a:pt x="6135604" y="2543995"/>
                                </a:cubicBezTo>
                                <a:lnTo>
                                  <a:pt x="6130014" y="2547588"/>
                                </a:lnTo>
                                <a:cubicBezTo>
                                  <a:pt x="6124026" y="2538406"/>
                                  <a:pt x="6126820" y="2526031"/>
                                  <a:pt x="6136402" y="2520042"/>
                                </a:cubicBezTo>
                                <a:cubicBezTo>
                                  <a:pt x="6140993" y="2517048"/>
                                  <a:pt x="6146382" y="2516250"/>
                                  <a:pt x="6151372" y="2517397"/>
                                </a:cubicBezTo>
                                <a:close/>
                                <a:moveTo>
                                  <a:pt x="3934422" y="2504872"/>
                                </a:moveTo>
                                <a:lnTo>
                                  <a:pt x="3949193" y="2506069"/>
                                </a:lnTo>
                                <a:cubicBezTo>
                                  <a:pt x="3951189" y="2506069"/>
                                  <a:pt x="3952386" y="2507666"/>
                                  <a:pt x="3953185" y="2510061"/>
                                </a:cubicBezTo>
                                <a:lnTo>
                                  <a:pt x="3951987" y="2524833"/>
                                </a:lnTo>
                                <a:cubicBezTo>
                                  <a:pt x="3951987" y="2526829"/>
                                  <a:pt x="3950390" y="2528026"/>
                                  <a:pt x="3948394" y="2528026"/>
                                </a:cubicBezTo>
                                <a:cubicBezTo>
                                  <a:pt x="3946398" y="2528026"/>
                                  <a:pt x="3945201" y="2526430"/>
                                  <a:pt x="3945201" y="2524434"/>
                                </a:cubicBezTo>
                                <a:lnTo>
                                  <a:pt x="3945600" y="2517646"/>
                                </a:lnTo>
                                <a:lnTo>
                                  <a:pt x="3934822" y="2526829"/>
                                </a:lnTo>
                                <a:lnTo>
                                  <a:pt x="3935221" y="2527228"/>
                                </a:lnTo>
                                <a:cubicBezTo>
                                  <a:pt x="3942406" y="2536010"/>
                                  <a:pt x="3941209" y="2548785"/>
                                  <a:pt x="3932826" y="2555970"/>
                                </a:cubicBezTo>
                                <a:lnTo>
                                  <a:pt x="3909273" y="2575930"/>
                                </a:lnTo>
                                <a:cubicBezTo>
                                  <a:pt x="3907676" y="2577527"/>
                                  <a:pt x="3905281" y="2577926"/>
                                  <a:pt x="3903285" y="2577926"/>
                                </a:cubicBezTo>
                                <a:cubicBezTo>
                                  <a:pt x="3901289" y="2577926"/>
                                  <a:pt x="3899293" y="2576729"/>
                                  <a:pt x="3897696" y="2575132"/>
                                </a:cubicBezTo>
                                <a:lnTo>
                                  <a:pt x="3889312" y="2565152"/>
                                </a:lnTo>
                                <a:lnTo>
                                  <a:pt x="3880131" y="2573136"/>
                                </a:lnTo>
                                <a:lnTo>
                                  <a:pt x="3879731" y="2580321"/>
                                </a:lnTo>
                                <a:cubicBezTo>
                                  <a:pt x="3879731" y="2582317"/>
                                  <a:pt x="3878135" y="2583515"/>
                                  <a:pt x="3876139" y="2583515"/>
                                </a:cubicBezTo>
                                <a:cubicBezTo>
                                  <a:pt x="3874143" y="2583515"/>
                                  <a:pt x="3872945" y="2581918"/>
                                  <a:pt x="3872945" y="2579922"/>
                                </a:cubicBezTo>
                                <a:lnTo>
                                  <a:pt x="3873344" y="2574733"/>
                                </a:lnTo>
                                <a:lnTo>
                                  <a:pt x="3868155" y="2574333"/>
                                </a:lnTo>
                                <a:cubicBezTo>
                                  <a:pt x="3866159" y="2574333"/>
                                  <a:pt x="3864961" y="2572737"/>
                                  <a:pt x="3864961" y="2570741"/>
                                </a:cubicBezTo>
                                <a:cubicBezTo>
                                  <a:pt x="3864961" y="2568745"/>
                                  <a:pt x="3866558" y="2567547"/>
                                  <a:pt x="3868554" y="2567547"/>
                                </a:cubicBezTo>
                                <a:lnTo>
                                  <a:pt x="3875739" y="2567946"/>
                                </a:lnTo>
                                <a:lnTo>
                                  <a:pt x="3884921" y="2559962"/>
                                </a:lnTo>
                                <a:lnTo>
                                  <a:pt x="3877336" y="2551180"/>
                                </a:lnTo>
                                <a:cubicBezTo>
                                  <a:pt x="3870151" y="2542398"/>
                                  <a:pt x="3871348" y="2529623"/>
                                  <a:pt x="3879731" y="2522437"/>
                                </a:cubicBezTo>
                                <a:cubicBezTo>
                                  <a:pt x="3887715" y="2515251"/>
                                  <a:pt x="3899692" y="2516049"/>
                                  <a:pt x="3907277" y="2523634"/>
                                </a:cubicBezTo>
                                <a:cubicBezTo>
                                  <a:pt x="3913664" y="2518844"/>
                                  <a:pt x="3922047" y="2518445"/>
                                  <a:pt x="3928834" y="2522037"/>
                                </a:cubicBezTo>
                                <a:lnTo>
                                  <a:pt x="3940810" y="2512057"/>
                                </a:lnTo>
                                <a:lnTo>
                                  <a:pt x="3934023" y="2511658"/>
                                </a:lnTo>
                                <a:cubicBezTo>
                                  <a:pt x="3932027" y="2511658"/>
                                  <a:pt x="3930830" y="2510061"/>
                                  <a:pt x="3930830" y="2508065"/>
                                </a:cubicBezTo>
                                <a:cubicBezTo>
                                  <a:pt x="3930830" y="2506069"/>
                                  <a:pt x="3932426" y="2504872"/>
                                  <a:pt x="3934422" y="2504872"/>
                                </a:cubicBezTo>
                                <a:close/>
                                <a:moveTo>
                                  <a:pt x="5182479" y="2461921"/>
                                </a:moveTo>
                                <a:lnTo>
                                  <a:pt x="5182317" y="2469344"/>
                                </a:lnTo>
                                <a:lnTo>
                                  <a:pt x="5176364" y="2475122"/>
                                </a:lnTo>
                                <a:lnTo>
                                  <a:pt x="5184812" y="2475282"/>
                                </a:lnTo>
                                <a:lnTo>
                                  <a:pt x="5190523" y="2481059"/>
                                </a:lnTo>
                                <a:lnTo>
                                  <a:pt x="5190699" y="2472938"/>
                                </a:lnTo>
                                <a:lnTo>
                                  <a:pt x="5195908" y="2467730"/>
                                </a:lnTo>
                                <a:lnTo>
                                  <a:pt x="5187906" y="2467348"/>
                                </a:lnTo>
                                <a:close/>
                                <a:moveTo>
                                  <a:pt x="5177527" y="2448585"/>
                                </a:moveTo>
                                <a:cubicBezTo>
                                  <a:pt x="5179523" y="2447787"/>
                                  <a:pt x="5181918" y="2448585"/>
                                  <a:pt x="5182716" y="2450980"/>
                                </a:cubicBezTo>
                                <a:lnTo>
                                  <a:pt x="5182699" y="2451762"/>
                                </a:lnTo>
                                <a:lnTo>
                                  <a:pt x="5191099" y="2460163"/>
                                </a:lnTo>
                                <a:lnTo>
                                  <a:pt x="5203475" y="2460163"/>
                                </a:lnTo>
                                <a:lnTo>
                                  <a:pt x="5203874" y="2459763"/>
                                </a:lnTo>
                                <a:cubicBezTo>
                                  <a:pt x="5205870" y="2458965"/>
                                  <a:pt x="5208265" y="2459763"/>
                                  <a:pt x="5209063" y="2462158"/>
                                </a:cubicBezTo>
                                <a:cubicBezTo>
                                  <a:pt x="5209862" y="2464154"/>
                                  <a:pt x="5209063" y="2466550"/>
                                  <a:pt x="5206668" y="2467349"/>
                                </a:cubicBezTo>
                                <a:lnTo>
                                  <a:pt x="5206270" y="2467747"/>
                                </a:lnTo>
                                <a:lnTo>
                                  <a:pt x="5206269" y="2467748"/>
                                </a:lnTo>
                                <a:lnTo>
                                  <a:pt x="5206268" y="2467748"/>
                                </a:lnTo>
                                <a:lnTo>
                                  <a:pt x="5197886" y="2476131"/>
                                </a:lnTo>
                                <a:lnTo>
                                  <a:pt x="5197886" y="2488506"/>
                                </a:lnTo>
                                <a:lnTo>
                                  <a:pt x="5197886" y="2488506"/>
                                </a:lnTo>
                                <a:lnTo>
                                  <a:pt x="5197886" y="2488507"/>
                                </a:lnTo>
                                <a:lnTo>
                                  <a:pt x="5197885" y="2488508"/>
                                </a:lnTo>
                                <a:lnTo>
                                  <a:pt x="5195092" y="2494095"/>
                                </a:lnTo>
                                <a:cubicBezTo>
                                  <a:pt x="5193096" y="2494893"/>
                                  <a:pt x="5191100" y="2493696"/>
                                  <a:pt x="5190301" y="2491700"/>
                                </a:cubicBezTo>
                                <a:cubicBezTo>
                                  <a:pt x="5187108" y="2483316"/>
                                  <a:pt x="5177527" y="2479325"/>
                                  <a:pt x="5169143" y="2482518"/>
                                </a:cubicBezTo>
                                <a:lnTo>
                                  <a:pt x="5168874" y="2482393"/>
                                </a:lnTo>
                                <a:lnTo>
                                  <a:pt x="5168745" y="2482518"/>
                                </a:lnTo>
                                <a:cubicBezTo>
                                  <a:pt x="5166748" y="2483316"/>
                                  <a:pt x="5164752" y="2482119"/>
                                  <a:pt x="5163953" y="2480123"/>
                                </a:cubicBezTo>
                                <a:lnTo>
                                  <a:pt x="5163953" y="2480123"/>
                                </a:lnTo>
                                <a:cubicBezTo>
                                  <a:pt x="5163155" y="2478127"/>
                                  <a:pt x="5163953" y="2475731"/>
                                  <a:pt x="5166348" y="2474932"/>
                                </a:cubicBezTo>
                                <a:lnTo>
                                  <a:pt x="5166349" y="2474932"/>
                                </a:lnTo>
                                <a:lnTo>
                                  <a:pt x="5175132" y="2466151"/>
                                </a:lnTo>
                                <a:lnTo>
                                  <a:pt x="5175132" y="2454575"/>
                                </a:lnTo>
                                <a:lnTo>
                                  <a:pt x="5174731" y="2454175"/>
                                </a:lnTo>
                                <a:cubicBezTo>
                                  <a:pt x="5173933" y="2452178"/>
                                  <a:pt x="5174731" y="2449783"/>
                                  <a:pt x="5177126" y="2448984"/>
                                </a:cubicBezTo>
                                <a:lnTo>
                                  <a:pt x="5177305" y="2449067"/>
                                </a:lnTo>
                                <a:close/>
                                <a:moveTo>
                                  <a:pt x="5115897" y="2438554"/>
                                </a:moveTo>
                                <a:lnTo>
                                  <a:pt x="5115652" y="2456171"/>
                                </a:lnTo>
                                <a:lnTo>
                                  <a:pt x="5102808" y="2468301"/>
                                </a:lnTo>
                                <a:lnTo>
                                  <a:pt x="5120442" y="2468546"/>
                                </a:lnTo>
                                <a:lnTo>
                                  <a:pt x="5132968" y="2481574"/>
                                </a:lnTo>
                                <a:lnTo>
                                  <a:pt x="5133215" y="2463756"/>
                                </a:lnTo>
                                <a:lnTo>
                                  <a:pt x="5145874" y="2451584"/>
                                </a:lnTo>
                                <a:lnTo>
                                  <a:pt x="5126828" y="2450183"/>
                                </a:lnTo>
                                <a:close/>
                                <a:moveTo>
                                  <a:pt x="5110460" y="2425032"/>
                                </a:moveTo>
                                <a:lnTo>
                                  <a:pt x="5110790" y="2425185"/>
                                </a:lnTo>
                                <a:lnTo>
                                  <a:pt x="5110861" y="2425032"/>
                                </a:lnTo>
                                <a:cubicBezTo>
                                  <a:pt x="5112857" y="2424234"/>
                                  <a:pt x="5115252" y="2425032"/>
                                  <a:pt x="5116051" y="2427427"/>
                                </a:cubicBezTo>
                                <a:lnTo>
                                  <a:pt x="5116046" y="2427836"/>
                                </a:lnTo>
                                <a:lnTo>
                                  <a:pt x="5131369" y="2443696"/>
                                </a:lnTo>
                                <a:lnTo>
                                  <a:pt x="5153974" y="2443796"/>
                                </a:lnTo>
                                <a:lnTo>
                                  <a:pt x="5153974" y="2443795"/>
                                </a:lnTo>
                                <a:cubicBezTo>
                                  <a:pt x="5155970" y="2442997"/>
                                  <a:pt x="5158365" y="2443795"/>
                                  <a:pt x="5159164" y="2446190"/>
                                </a:cubicBezTo>
                                <a:cubicBezTo>
                                  <a:pt x="5159962" y="2448186"/>
                                  <a:pt x="5159164" y="2450582"/>
                                  <a:pt x="5156768" y="2451380"/>
                                </a:cubicBezTo>
                                <a:cubicBezTo>
                                  <a:pt x="5149583" y="2454174"/>
                                  <a:pt x="5143595" y="2459764"/>
                                  <a:pt x="5140401" y="2467349"/>
                                </a:cubicBezTo>
                                <a:lnTo>
                                  <a:pt x="5140023" y="2488911"/>
                                </a:lnTo>
                                <a:lnTo>
                                  <a:pt x="5140402" y="2489305"/>
                                </a:lnTo>
                                <a:cubicBezTo>
                                  <a:pt x="5141200" y="2491700"/>
                                  <a:pt x="5140402" y="2494095"/>
                                  <a:pt x="5138007" y="2494894"/>
                                </a:cubicBezTo>
                                <a:lnTo>
                                  <a:pt x="5137687" y="2494734"/>
                                </a:lnTo>
                                <a:lnTo>
                                  <a:pt x="5137607" y="2494894"/>
                                </a:lnTo>
                                <a:cubicBezTo>
                                  <a:pt x="5135610" y="2495692"/>
                                  <a:pt x="5133614" y="2494495"/>
                                  <a:pt x="5132816" y="2492499"/>
                                </a:cubicBezTo>
                                <a:lnTo>
                                  <a:pt x="5132822" y="2492095"/>
                                </a:lnTo>
                                <a:lnTo>
                                  <a:pt x="5117248" y="2476131"/>
                                </a:lnTo>
                                <a:lnTo>
                                  <a:pt x="5094932" y="2475739"/>
                                </a:lnTo>
                                <a:lnTo>
                                  <a:pt x="5094094" y="2476530"/>
                                </a:lnTo>
                                <a:cubicBezTo>
                                  <a:pt x="5092098" y="2477328"/>
                                  <a:pt x="5090102" y="2476131"/>
                                  <a:pt x="5089303" y="2474135"/>
                                </a:cubicBezTo>
                                <a:lnTo>
                                  <a:pt x="5089607" y="2473477"/>
                                </a:lnTo>
                                <a:lnTo>
                                  <a:pt x="5089303" y="2473337"/>
                                </a:lnTo>
                                <a:cubicBezTo>
                                  <a:pt x="5088505" y="2471340"/>
                                  <a:pt x="5089303" y="2468945"/>
                                  <a:pt x="5091699" y="2468146"/>
                                </a:cubicBezTo>
                                <a:lnTo>
                                  <a:pt x="5092507" y="2468158"/>
                                </a:lnTo>
                                <a:lnTo>
                                  <a:pt x="5108067" y="2452977"/>
                                </a:lnTo>
                                <a:lnTo>
                                  <a:pt x="5108458" y="2430641"/>
                                </a:lnTo>
                                <a:lnTo>
                                  <a:pt x="5108065" y="2430222"/>
                                </a:lnTo>
                                <a:cubicBezTo>
                                  <a:pt x="5107267" y="2428226"/>
                                  <a:pt x="5108065" y="2425831"/>
                                  <a:pt x="5110460" y="2425032"/>
                                </a:cubicBezTo>
                                <a:close/>
                                <a:moveTo>
                                  <a:pt x="3253220" y="2380073"/>
                                </a:moveTo>
                                <a:cubicBezTo>
                                  <a:pt x="3258209" y="2381221"/>
                                  <a:pt x="3262798" y="2384315"/>
                                  <a:pt x="3265794" y="2389106"/>
                                </a:cubicBezTo>
                                <a:lnTo>
                                  <a:pt x="3260204" y="2392699"/>
                                </a:lnTo>
                                <a:cubicBezTo>
                                  <a:pt x="3256213" y="2386312"/>
                                  <a:pt x="3247827" y="2384315"/>
                                  <a:pt x="3241442" y="2388308"/>
                                </a:cubicBezTo>
                                <a:cubicBezTo>
                                  <a:pt x="3235053" y="2392300"/>
                                  <a:pt x="3233459" y="2400683"/>
                                  <a:pt x="3237450" y="2406671"/>
                                </a:cubicBezTo>
                                <a:lnTo>
                                  <a:pt x="3231863" y="2410264"/>
                                </a:lnTo>
                                <a:cubicBezTo>
                                  <a:pt x="3225874" y="2401082"/>
                                  <a:pt x="3228667" y="2388707"/>
                                  <a:pt x="3238246" y="2382718"/>
                                </a:cubicBezTo>
                                <a:cubicBezTo>
                                  <a:pt x="3242839" y="2379724"/>
                                  <a:pt x="3248227" y="2378926"/>
                                  <a:pt x="3253220" y="2380073"/>
                                </a:cubicBezTo>
                                <a:close/>
                                <a:moveTo>
                                  <a:pt x="952343" y="2351680"/>
                                </a:moveTo>
                                <a:cubicBezTo>
                                  <a:pt x="948850" y="2351380"/>
                                  <a:pt x="945254" y="2352379"/>
                                  <a:pt x="942459" y="2354774"/>
                                </a:cubicBezTo>
                                <a:cubicBezTo>
                                  <a:pt x="936873" y="2359564"/>
                                  <a:pt x="936074" y="2368347"/>
                                  <a:pt x="940864" y="2373936"/>
                                </a:cubicBezTo>
                                <a:lnTo>
                                  <a:pt x="948050" y="2382319"/>
                                </a:lnTo>
                                <a:lnTo>
                                  <a:pt x="959628" y="2372339"/>
                                </a:lnTo>
                                <a:cubicBezTo>
                                  <a:pt x="961225" y="2371141"/>
                                  <a:pt x="963222" y="2371141"/>
                                  <a:pt x="964419" y="2372738"/>
                                </a:cubicBezTo>
                                <a:cubicBezTo>
                                  <a:pt x="965617" y="2374335"/>
                                  <a:pt x="965617" y="2376331"/>
                                  <a:pt x="964018" y="2377528"/>
                                </a:cubicBezTo>
                                <a:lnTo>
                                  <a:pt x="952443" y="2387508"/>
                                </a:lnTo>
                                <a:lnTo>
                                  <a:pt x="960825" y="2397488"/>
                                </a:lnTo>
                                <a:cubicBezTo>
                                  <a:pt x="961225" y="2397888"/>
                                  <a:pt x="962022" y="2397888"/>
                                  <a:pt x="962821" y="2397488"/>
                                </a:cubicBezTo>
                                <a:lnTo>
                                  <a:pt x="986773" y="2377528"/>
                                </a:lnTo>
                                <a:cubicBezTo>
                                  <a:pt x="992361" y="2372738"/>
                                  <a:pt x="993160" y="2364355"/>
                                  <a:pt x="987971" y="2358367"/>
                                </a:cubicBezTo>
                                <a:cubicBezTo>
                                  <a:pt x="983181" y="2352778"/>
                                  <a:pt x="974398" y="2351980"/>
                                  <a:pt x="968809" y="2356770"/>
                                </a:cubicBezTo>
                                <a:lnTo>
                                  <a:pt x="967612" y="2357968"/>
                                </a:lnTo>
                                <a:cubicBezTo>
                                  <a:pt x="966813" y="2358367"/>
                                  <a:pt x="966015" y="2358766"/>
                                  <a:pt x="965218" y="2358766"/>
                                </a:cubicBezTo>
                                <a:cubicBezTo>
                                  <a:pt x="964018" y="2358766"/>
                                  <a:pt x="963222" y="2358367"/>
                                  <a:pt x="962821" y="2357568"/>
                                </a:cubicBezTo>
                                <a:lnTo>
                                  <a:pt x="961623" y="2356371"/>
                                </a:lnTo>
                                <a:cubicBezTo>
                                  <a:pt x="959229" y="2353576"/>
                                  <a:pt x="955835" y="2351979"/>
                                  <a:pt x="952343" y="2351680"/>
                                </a:cubicBezTo>
                                <a:close/>
                                <a:moveTo>
                                  <a:pt x="992760" y="2332019"/>
                                </a:moveTo>
                                <a:lnTo>
                                  <a:pt x="1007532" y="2333216"/>
                                </a:lnTo>
                                <a:cubicBezTo>
                                  <a:pt x="1009528" y="2333615"/>
                                  <a:pt x="1010724" y="2335212"/>
                                  <a:pt x="1011524" y="2337208"/>
                                </a:cubicBezTo>
                                <a:lnTo>
                                  <a:pt x="1010325" y="2351980"/>
                                </a:lnTo>
                                <a:cubicBezTo>
                                  <a:pt x="1010325" y="2353976"/>
                                  <a:pt x="1008729" y="2355173"/>
                                  <a:pt x="1006734" y="2355173"/>
                                </a:cubicBezTo>
                                <a:cubicBezTo>
                                  <a:pt x="1004738" y="2355173"/>
                                  <a:pt x="1003541" y="2353576"/>
                                  <a:pt x="1003541" y="2351580"/>
                                </a:cubicBezTo>
                                <a:lnTo>
                                  <a:pt x="1003940" y="2344793"/>
                                </a:lnTo>
                                <a:lnTo>
                                  <a:pt x="993160" y="2353976"/>
                                </a:lnTo>
                                <a:lnTo>
                                  <a:pt x="993559" y="2354375"/>
                                </a:lnTo>
                                <a:cubicBezTo>
                                  <a:pt x="1000744" y="2363157"/>
                                  <a:pt x="999547" y="2375932"/>
                                  <a:pt x="991164" y="2383117"/>
                                </a:cubicBezTo>
                                <a:lnTo>
                                  <a:pt x="967612" y="2403077"/>
                                </a:lnTo>
                                <a:cubicBezTo>
                                  <a:pt x="966015" y="2404674"/>
                                  <a:pt x="963621" y="2405073"/>
                                  <a:pt x="961623" y="2405073"/>
                                </a:cubicBezTo>
                                <a:cubicBezTo>
                                  <a:pt x="959628" y="2405073"/>
                                  <a:pt x="957632" y="2403876"/>
                                  <a:pt x="956036" y="2402279"/>
                                </a:cubicBezTo>
                                <a:lnTo>
                                  <a:pt x="947651" y="2392299"/>
                                </a:lnTo>
                                <a:lnTo>
                                  <a:pt x="938469" y="2400283"/>
                                </a:lnTo>
                                <a:lnTo>
                                  <a:pt x="938070" y="2407468"/>
                                </a:lnTo>
                                <a:cubicBezTo>
                                  <a:pt x="938070" y="2409464"/>
                                  <a:pt x="936473" y="2410662"/>
                                  <a:pt x="934477" y="2410662"/>
                                </a:cubicBezTo>
                                <a:cubicBezTo>
                                  <a:pt x="932481" y="2410662"/>
                                  <a:pt x="931284" y="2409065"/>
                                  <a:pt x="931284" y="2407069"/>
                                </a:cubicBezTo>
                                <a:lnTo>
                                  <a:pt x="931683" y="2401880"/>
                                </a:lnTo>
                                <a:lnTo>
                                  <a:pt x="926493" y="2401480"/>
                                </a:lnTo>
                                <a:cubicBezTo>
                                  <a:pt x="924498" y="2401480"/>
                                  <a:pt x="923301" y="2399884"/>
                                  <a:pt x="923301" y="2397888"/>
                                </a:cubicBezTo>
                                <a:cubicBezTo>
                                  <a:pt x="923301" y="2395892"/>
                                  <a:pt x="924898" y="2394694"/>
                                  <a:pt x="926894" y="2394694"/>
                                </a:cubicBezTo>
                                <a:lnTo>
                                  <a:pt x="934079" y="2395093"/>
                                </a:lnTo>
                                <a:lnTo>
                                  <a:pt x="943258" y="2387109"/>
                                </a:lnTo>
                                <a:lnTo>
                                  <a:pt x="935675" y="2378327"/>
                                </a:lnTo>
                                <a:cubicBezTo>
                                  <a:pt x="928490" y="2369544"/>
                                  <a:pt x="929688" y="2356770"/>
                                  <a:pt x="938070" y="2349583"/>
                                </a:cubicBezTo>
                                <a:cubicBezTo>
                                  <a:pt x="946052" y="2342398"/>
                                  <a:pt x="958031" y="2343196"/>
                                  <a:pt x="965617" y="2350781"/>
                                </a:cubicBezTo>
                                <a:cubicBezTo>
                                  <a:pt x="972004" y="2345991"/>
                                  <a:pt x="980386" y="2345591"/>
                                  <a:pt x="987173" y="2349184"/>
                                </a:cubicBezTo>
                                <a:lnTo>
                                  <a:pt x="999148" y="2339204"/>
                                </a:lnTo>
                                <a:lnTo>
                                  <a:pt x="992361" y="2338805"/>
                                </a:lnTo>
                                <a:cubicBezTo>
                                  <a:pt x="990366" y="2338805"/>
                                  <a:pt x="989169" y="2337208"/>
                                  <a:pt x="989169" y="2335212"/>
                                </a:cubicBezTo>
                                <a:cubicBezTo>
                                  <a:pt x="989169" y="2333216"/>
                                  <a:pt x="990764" y="2332019"/>
                                  <a:pt x="992760" y="2332019"/>
                                </a:cubicBezTo>
                                <a:close/>
                                <a:moveTo>
                                  <a:pt x="2284313" y="2324988"/>
                                </a:moveTo>
                                <a:lnTo>
                                  <a:pt x="2284160" y="2332021"/>
                                </a:lnTo>
                                <a:lnTo>
                                  <a:pt x="2278207" y="2337798"/>
                                </a:lnTo>
                                <a:lnTo>
                                  <a:pt x="2286654" y="2337958"/>
                                </a:lnTo>
                                <a:lnTo>
                                  <a:pt x="2292366" y="2343735"/>
                                </a:lnTo>
                                <a:lnTo>
                                  <a:pt x="2292542" y="2335613"/>
                                </a:lnTo>
                                <a:lnTo>
                                  <a:pt x="2297368" y="2330786"/>
                                </a:lnTo>
                                <a:lnTo>
                                  <a:pt x="2289749" y="2330423"/>
                                </a:lnTo>
                                <a:close/>
                                <a:moveTo>
                                  <a:pt x="2279370" y="2311261"/>
                                </a:moveTo>
                                <a:cubicBezTo>
                                  <a:pt x="2281366" y="2310463"/>
                                  <a:pt x="2283761" y="2311261"/>
                                  <a:pt x="2284559" y="2313656"/>
                                </a:cubicBezTo>
                                <a:lnTo>
                                  <a:pt x="2284534" y="2314829"/>
                                </a:lnTo>
                                <a:lnTo>
                                  <a:pt x="2292942" y="2323238"/>
                                </a:lnTo>
                                <a:lnTo>
                                  <a:pt x="2304917" y="2323238"/>
                                </a:lnTo>
                                <a:lnTo>
                                  <a:pt x="2305717" y="2322438"/>
                                </a:lnTo>
                                <a:cubicBezTo>
                                  <a:pt x="2307713" y="2321640"/>
                                  <a:pt x="2310109" y="2322438"/>
                                  <a:pt x="2310907" y="2324834"/>
                                </a:cubicBezTo>
                                <a:cubicBezTo>
                                  <a:pt x="2311705" y="2326830"/>
                                  <a:pt x="2310907" y="2329225"/>
                                  <a:pt x="2308511" y="2330024"/>
                                </a:cubicBezTo>
                                <a:lnTo>
                                  <a:pt x="2308455" y="2330080"/>
                                </a:lnTo>
                                <a:lnTo>
                                  <a:pt x="2308112" y="2330823"/>
                                </a:lnTo>
                                <a:lnTo>
                                  <a:pt x="2307578" y="2330957"/>
                                </a:lnTo>
                                <a:lnTo>
                                  <a:pt x="2299728" y="2338807"/>
                                </a:lnTo>
                                <a:lnTo>
                                  <a:pt x="2299728" y="2351182"/>
                                </a:lnTo>
                                <a:lnTo>
                                  <a:pt x="2299729" y="2351182"/>
                                </a:lnTo>
                                <a:cubicBezTo>
                                  <a:pt x="2300527" y="2353178"/>
                                  <a:pt x="2299330" y="2355573"/>
                                  <a:pt x="2296935" y="2356771"/>
                                </a:cubicBezTo>
                                <a:cubicBezTo>
                                  <a:pt x="2294939" y="2357569"/>
                                  <a:pt x="2292943" y="2356372"/>
                                  <a:pt x="2292144" y="2354376"/>
                                </a:cubicBezTo>
                                <a:cubicBezTo>
                                  <a:pt x="2288951" y="2345993"/>
                                  <a:pt x="2279369" y="2342001"/>
                                  <a:pt x="2270986" y="2345194"/>
                                </a:cubicBezTo>
                                <a:lnTo>
                                  <a:pt x="2270715" y="2345069"/>
                                </a:lnTo>
                                <a:lnTo>
                                  <a:pt x="2270586" y="2345194"/>
                                </a:lnTo>
                                <a:cubicBezTo>
                                  <a:pt x="2268590" y="2345993"/>
                                  <a:pt x="2266594" y="2344795"/>
                                  <a:pt x="2265796" y="2342799"/>
                                </a:cubicBezTo>
                                <a:lnTo>
                                  <a:pt x="2265796" y="2342799"/>
                                </a:lnTo>
                                <a:lnTo>
                                  <a:pt x="2265796" y="2342799"/>
                                </a:lnTo>
                                <a:cubicBezTo>
                                  <a:pt x="2264998" y="2340803"/>
                                  <a:pt x="2265796" y="2338407"/>
                                  <a:pt x="2268191" y="2337608"/>
                                </a:cubicBezTo>
                                <a:lnTo>
                                  <a:pt x="2268192" y="2337608"/>
                                </a:lnTo>
                                <a:lnTo>
                                  <a:pt x="2276975" y="2328827"/>
                                </a:lnTo>
                                <a:lnTo>
                                  <a:pt x="2276975" y="2317651"/>
                                </a:lnTo>
                                <a:lnTo>
                                  <a:pt x="2276574" y="2317250"/>
                                </a:lnTo>
                                <a:cubicBezTo>
                                  <a:pt x="2275776" y="2315253"/>
                                  <a:pt x="2276574" y="2312858"/>
                                  <a:pt x="2278969" y="2312059"/>
                                </a:cubicBezTo>
                                <a:lnTo>
                                  <a:pt x="2278996" y="2312072"/>
                                </a:lnTo>
                                <a:close/>
                                <a:moveTo>
                                  <a:pt x="2217739" y="2301229"/>
                                </a:moveTo>
                                <a:lnTo>
                                  <a:pt x="2217494" y="2318847"/>
                                </a:lnTo>
                                <a:lnTo>
                                  <a:pt x="2204650" y="2330977"/>
                                </a:lnTo>
                                <a:lnTo>
                                  <a:pt x="2222284" y="2331221"/>
                                </a:lnTo>
                                <a:lnTo>
                                  <a:pt x="2234810" y="2344248"/>
                                </a:lnTo>
                                <a:lnTo>
                                  <a:pt x="2235058" y="2326431"/>
                                </a:lnTo>
                                <a:lnTo>
                                  <a:pt x="2247716" y="2314260"/>
                                </a:lnTo>
                                <a:lnTo>
                                  <a:pt x="2228671" y="2312859"/>
                                </a:lnTo>
                                <a:close/>
                                <a:moveTo>
                                  <a:pt x="2212302" y="2287708"/>
                                </a:moveTo>
                                <a:lnTo>
                                  <a:pt x="2212633" y="2287861"/>
                                </a:lnTo>
                                <a:lnTo>
                                  <a:pt x="2212704" y="2287708"/>
                                </a:lnTo>
                                <a:cubicBezTo>
                                  <a:pt x="2214700" y="2286910"/>
                                  <a:pt x="2217095" y="2287708"/>
                                  <a:pt x="2217894" y="2290103"/>
                                </a:cubicBezTo>
                                <a:lnTo>
                                  <a:pt x="2217888" y="2290512"/>
                                </a:lnTo>
                                <a:lnTo>
                                  <a:pt x="2233212" y="2306372"/>
                                </a:lnTo>
                                <a:lnTo>
                                  <a:pt x="2255816" y="2306472"/>
                                </a:lnTo>
                                <a:lnTo>
                                  <a:pt x="2255817" y="2306470"/>
                                </a:lnTo>
                                <a:cubicBezTo>
                                  <a:pt x="2257813" y="2305672"/>
                                  <a:pt x="2260208" y="2306470"/>
                                  <a:pt x="2261007" y="2308866"/>
                                </a:cubicBezTo>
                                <a:lnTo>
                                  <a:pt x="2261007" y="2308867"/>
                                </a:lnTo>
                                <a:lnTo>
                                  <a:pt x="2261008" y="2308867"/>
                                </a:lnTo>
                                <a:cubicBezTo>
                                  <a:pt x="2261806" y="2310863"/>
                                  <a:pt x="2261008" y="2313258"/>
                                  <a:pt x="2258611" y="2314056"/>
                                </a:cubicBezTo>
                                <a:lnTo>
                                  <a:pt x="2258610" y="2314057"/>
                                </a:lnTo>
                                <a:lnTo>
                                  <a:pt x="2242244" y="2330024"/>
                                </a:lnTo>
                                <a:lnTo>
                                  <a:pt x="2241865" y="2351586"/>
                                </a:lnTo>
                                <a:lnTo>
                                  <a:pt x="2242245" y="2351980"/>
                                </a:lnTo>
                                <a:cubicBezTo>
                                  <a:pt x="2243043" y="2354375"/>
                                  <a:pt x="2242245" y="2356770"/>
                                  <a:pt x="2239850" y="2357569"/>
                                </a:cubicBezTo>
                                <a:lnTo>
                                  <a:pt x="2239529" y="2357409"/>
                                </a:lnTo>
                                <a:lnTo>
                                  <a:pt x="2239449" y="2357569"/>
                                </a:lnTo>
                                <a:cubicBezTo>
                                  <a:pt x="2237453" y="2358367"/>
                                  <a:pt x="2235457" y="2357170"/>
                                  <a:pt x="2234658" y="2355174"/>
                                </a:cubicBezTo>
                                <a:lnTo>
                                  <a:pt x="2234664" y="2354769"/>
                                </a:lnTo>
                                <a:lnTo>
                                  <a:pt x="2219090" y="2338807"/>
                                </a:lnTo>
                                <a:lnTo>
                                  <a:pt x="2196775" y="2338415"/>
                                </a:lnTo>
                                <a:lnTo>
                                  <a:pt x="2195937" y="2339206"/>
                                </a:lnTo>
                                <a:cubicBezTo>
                                  <a:pt x="2193941" y="2340004"/>
                                  <a:pt x="2191944" y="2338807"/>
                                  <a:pt x="2191146" y="2336811"/>
                                </a:cubicBezTo>
                                <a:lnTo>
                                  <a:pt x="2191450" y="2336152"/>
                                </a:lnTo>
                                <a:lnTo>
                                  <a:pt x="2191145" y="2336012"/>
                                </a:lnTo>
                                <a:cubicBezTo>
                                  <a:pt x="2190347" y="2334015"/>
                                  <a:pt x="2191145" y="2331620"/>
                                  <a:pt x="2193540" y="2330822"/>
                                </a:cubicBezTo>
                                <a:lnTo>
                                  <a:pt x="2194348" y="2330834"/>
                                </a:lnTo>
                                <a:lnTo>
                                  <a:pt x="2209910" y="2315653"/>
                                </a:lnTo>
                                <a:lnTo>
                                  <a:pt x="2210301" y="2293317"/>
                                </a:lnTo>
                                <a:lnTo>
                                  <a:pt x="2209908" y="2292898"/>
                                </a:lnTo>
                                <a:cubicBezTo>
                                  <a:pt x="2209109" y="2290902"/>
                                  <a:pt x="2209908" y="2288507"/>
                                  <a:pt x="2212302" y="2287708"/>
                                </a:cubicBezTo>
                                <a:close/>
                                <a:moveTo>
                                  <a:pt x="4745893" y="2270643"/>
                                </a:moveTo>
                                <a:cubicBezTo>
                                  <a:pt x="4742400" y="2270343"/>
                                  <a:pt x="4738807" y="2271342"/>
                                  <a:pt x="4736012" y="2273737"/>
                                </a:cubicBezTo>
                                <a:cubicBezTo>
                                  <a:pt x="4730424" y="2278527"/>
                                  <a:pt x="4729625" y="2287310"/>
                                  <a:pt x="4734416" y="2292899"/>
                                </a:cubicBezTo>
                                <a:lnTo>
                                  <a:pt x="4741602" y="2301282"/>
                                </a:lnTo>
                                <a:lnTo>
                                  <a:pt x="4753179" y="2291302"/>
                                </a:lnTo>
                                <a:cubicBezTo>
                                  <a:pt x="4754776" y="2290104"/>
                                  <a:pt x="4756772" y="2290104"/>
                                  <a:pt x="4757969" y="2291701"/>
                                </a:cubicBezTo>
                                <a:cubicBezTo>
                                  <a:pt x="4759167" y="2293298"/>
                                  <a:pt x="4759167" y="2295294"/>
                                  <a:pt x="4757570" y="2296491"/>
                                </a:cubicBezTo>
                                <a:lnTo>
                                  <a:pt x="4745993" y="2306471"/>
                                </a:lnTo>
                                <a:lnTo>
                                  <a:pt x="4754376" y="2316451"/>
                                </a:lnTo>
                                <a:cubicBezTo>
                                  <a:pt x="4754776" y="2316851"/>
                                  <a:pt x="4755574" y="2316851"/>
                                  <a:pt x="4756372" y="2316451"/>
                                </a:cubicBezTo>
                                <a:lnTo>
                                  <a:pt x="4780324" y="2296491"/>
                                </a:lnTo>
                                <a:cubicBezTo>
                                  <a:pt x="4785913" y="2291701"/>
                                  <a:pt x="4786711" y="2282919"/>
                                  <a:pt x="4781522" y="2277330"/>
                                </a:cubicBezTo>
                                <a:cubicBezTo>
                                  <a:pt x="4776732" y="2271741"/>
                                  <a:pt x="4767949" y="2270943"/>
                                  <a:pt x="4762360" y="2275733"/>
                                </a:cubicBezTo>
                                <a:lnTo>
                                  <a:pt x="4761163" y="2276931"/>
                                </a:lnTo>
                                <a:cubicBezTo>
                                  <a:pt x="4760364" y="2277330"/>
                                  <a:pt x="4759566" y="2277729"/>
                                  <a:pt x="4758768" y="2277729"/>
                                </a:cubicBezTo>
                                <a:cubicBezTo>
                                  <a:pt x="4757570" y="2277729"/>
                                  <a:pt x="4756772" y="2277330"/>
                                  <a:pt x="4756372" y="2276531"/>
                                </a:cubicBezTo>
                                <a:lnTo>
                                  <a:pt x="4755175" y="2275334"/>
                                </a:lnTo>
                                <a:cubicBezTo>
                                  <a:pt x="4752779" y="2272539"/>
                                  <a:pt x="4749386" y="2270942"/>
                                  <a:pt x="4745893" y="2270643"/>
                                </a:cubicBezTo>
                                <a:close/>
                                <a:moveTo>
                                  <a:pt x="4786711" y="2250982"/>
                                </a:moveTo>
                                <a:lnTo>
                                  <a:pt x="4801482" y="2252179"/>
                                </a:lnTo>
                                <a:cubicBezTo>
                                  <a:pt x="4803079" y="2252179"/>
                                  <a:pt x="4804675" y="2253776"/>
                                  <a:pt x="4805474" y="2256171"/>
                                </a:cubicBezTo>
                                <a:lnTo>
                                  <a:pt x="4804276" y="2270943"/>
                                </a:lnTo>
                                <a:cubicBezTo>
                                  <a:pt x="4804276" y="2272939"/>
                                  <a:pt x="4802679" y="2274136"/>
                                  <a:pt x="4800683" y="2274136"/>
                                </a:cubicBezTo>
                                <a:cubicBezTo>
                                  <a:pt x="4798687" y="2274136"/>
                                  <a:pt x="4797490" y="2272539"/>
                                  <a:pt x="4797490" y="2270543"/>
                                </a:cubicBezTo>
                                <a:lnTo>
                                  <a:pt x="4797889" y="2263756"/>
                                </a:lnTo>
                                <a:lnTo>
                                  <a:pt x="4787111" y="2272939"/>
                                </a:lnTo>
                                <a:lnTo>
                                  <a:pt x="4787510" y="2273338"/>
                                </a:lnTo>
                                <a:cubicBezTo>
                                  <a:pt x="4794695" y="2282120"/>
                                  <a:pt x="4793498" y="2294895"/>
                                  <a:pt x="4785115" y="2302080"/>
                                </a:cubicBezTo>
                                <a:lnTo>
                                  <a:pt x="4761562" y="2322040"/>
                                </a:lnTo>
                                <a:cubicBezTo>
                                  <a:pt x="4759965" y="2323637"/>
                                  <a:pt x="4757570" y="2324036"/>
                                  <a:pt x="4755574" y="2324036"/>
                                </a:cubicBezTo>
                                <a:cubicBezTo>
                                  <a:pt x="4753578" y="2324036"/>
                                  <a:pt x="4751582" y="2322839"/>
                                  <a:pt x="4749985" y="2321242"/>
                                </a:cubicBezTo>
                                <a:lnTo>
                                  <a:pt x="4741602" y="2311262"/>
                                </a:lnTo>
                                <a:lnTo>
                                  <a:pt x="4732420" y="2319246"/>
                                </a:lnTo>
                                <a:lnTo>
                                  <a:pt x="4732020" y="2326431"/>
                                </a:lnTo>
                                <a:cubicBezTo>
                                  <a:pt x="4732020" y="2328427"/>
                                  <a:pt x="4730424" y="2329625"/>
                                  <a:pt x="4728428" y="2329625"/>
                                </a:cubicBezTo>
                                <a:cubicBezTo>
                                  <a:pt x="4726432" y="2329625"/>
                                  <a:pt x="4725234" y="2328028"/>
                                  <a:pt x="4725234" y="2326032"/>
                                </a:cubicBezTo>
                                <a:lnTo>
                                  <a:pt x="4725633" y="2320843"/>
                                </a:lnTo>
                                <a:lnTo>
                                  <a:pt x="4720444" y="2320443"/>
                                </a:lnTo>
                                <a:cubicBezTo>
                                  <a:pt x="4718448" y="2320443"/>
                                  <a:pt x="4717250" y="2318847"/>
                                  <a:pt x="4717250" y="2316851"/>
                                </a:cubicBezTo>
                                <a:cubicBezTo>
                                  <a:pt x="4717250" y="2314855"/>
                                  <a:pt x="4718847" y="2313657"/>
                                  <a:pt x="4720843" y="2313657"/>
                                </a:cubicBezTo>
                                <a:lnTo>
                                  <a:pt x="4728028" y="2314056"/>
                                </a:lnTo>
                                <a:lnTo>
                                  <a:pt x="4737210" y="2306072"/>
                                </a:lnTo>
                                <a:lnTo>
                                  <a:pt x="4729625" y="2297290"/>
                                </a:lnTo>
                                <a:cubicBezTo>
                                  <a:pt x="4722440" y="2288507"/>
                                  <a:pt x="4723637" y="2275733"/>
                                  <a:pt x="4732020" y="2268546"/>
                                </a:cubicBezTo>
                                <a:cubicBezTo>
                                  <a:pt x="4740005" y="2261361"/>
                                  <a:pt x="4751981" y="2262159"/>
                                  <a:pt x="4759566" y="2269744"/>
                                </a:cubicBezTo>
                                <a:cubicBezTo>
                                  <a:pt x="4765953" y="2264954"/>
                                  <a:pt x="4774336" y="2264554"/>
                                  <a:pt x="4781123" y="2268147"/>
                                </a:cubicBezTo>
                                <a:lnTo>
                                  <a:pt x="4793099" y="2258167"/>
                                </a:lnTo>
                                <a:lnTo>
                                  <a:pt x="4786312" y="2257768"/>
                                </a:lnTo>
                                <a:cubicBezTo>
                                  <a:pt x="4784316" y="2257768"/>
                                  <a:pt x="4783119" y="2256171"/>
                                  <a:pt x="4783119" y="2254175"/>
                                </a:cubicBezTo>
                                <a:cubicBezTo>
                                  <a:pt x="4783119" y="2252179"/>
                                  <a:pt x="4784715" y="2250982"/>
                                  <a:pt x="4786711" y="2250982"/>
                                </a:cubicBezTo>
                                <a:close/>
                                <a:moveTo>
                                  <a:pt x="7030807" y="2246741"/>
                                </a:moveTo>
                                <a:cubicBezTo>
                                  <a:pt x="7035797" y="2247888"/>
                                  <a:pt x="7040388" y="2250982"/>
                                  <a:pt x="7043382" y="2255773"/>
                                </a:cubicBezTo>
                                <a:lnTo>
                                  <a:pt x="7037793" y="2259366"/>
                                </a:lnTo>
                                <a:cubicBezTo>
                                  <a:pt x="7033801" y="2252979"/>
                                  <a:pt x="7025418" y="2250982"/>
                                  <a:pt x="7019031" y="2254975"/>
                                </a:cubicBezTo>
                                <a:cubicBezTo>
                                  <a:pt x="7012643" y="2258967"/>
                                  <a:pt x="7010647" y="2267350"/>
                                  <a:pt x="7015039" y="2273338"/>
                                </a:cubicBezTo>
                                <a:lnTo>
                                  <a:pt x="7009449" y="2276931"/>
                                </a:lnTo>
                                <a:cubicBezTo>
                                  <a:pt x="7003461" y="2267749"/>
                                  <a:pt x="7006256" y="2255374"/>
                                  <a:pt x="7015837" y="2249385"/>
                                </a:cubicBezTo>
                                <a:cubicBezTo>
                                  <a:pt x="7020428" y="2246391"/>
                                  <a:pt x="7025817" y="2245593"/>
                                  <a:pt x="7030807" y="2246741"/>
                                </a:cubicBezTo>
                                <a:close/>
                                <a:moveTo>
                                  <a:pt x="311525" y="2207619"/>
                                </a:moveTo>
                                <a:cubicBezTo>
                                  <a:pt x="316515" y="2208767"/>
                                  <a:pt x="321106" y="2211861"/>
                                  <a:pt x="324100" y="2216652"/>
                                </a:cubicBezTo>
                                <a:lnTo>
                                  <a:pt x="318511" y="2220245"/>
                                </a:lnTo>
                                <a:cubicBezTo>
                                  <a:pt x="314519" y="2213858"/>
                                  <a:pt x="306135" y="2211861"/>
                                  <a:pt x="299748" y="2215854"/>
                                </a:cubicBezTo>
                                <a:cubicBezTo>
                                  <a:pt x="293760" y="2219846"/>
                                  <a:pt x="291764" y="2228229"/>
                                  <a:pt x="295756" y="2234217"/>
                                </a:cubicBezTo>
                                <a:lnTo>
                                  <a:pt x="290167" y="2237809"/>
                                </a:lnTo>
                                <a:cubicBezTo>
                                  <a:pt x="284179" y="2228628"/>
                                  <a:pt x="286973" y="2216253"/>
                                  <a:pt x="296554" y="2210264"/>
                                </a:cubicBezTo>
                                <a:cubicBezTo>
                                  <a:pt x="301145" y="2207270"/>
                                  <a:pt x="306535" y="2206472"/>
                                  <a:pt x="311525" y="2207619"/>
                                </a:cubicBezTo>
                                <a:close/>
                                <a:moveTo>
                                  <a:pt x="6061915" y="2191266"/>
                                </a:moveTo>
                                <a:lnTo>
                                  <a:pt x="6061753" y="2198687"/>
                                </a:lnTo>
                                <a:lnTo>
                                  <a:pt x="6056203" y="2204074"/>
                                </a:lnTo>
                                <a:lnTo>
                                  <a:pt x="6064248" y="2204226"/>
                                </a:lnTo>
                                <a:lnTo>
                                  <a:pt x="6069958" y="2210003"/>
                                </a:lnTo>
                                <a:lnTo>
                                  <a:pt x="6070135" y="2201882"/>
                                </a:lnTo>
                                <a:lnTo>
                                  <a:pt x="6074962" y="2197055"/>
                                </a:lnTo>
                                <a:lnTo>
                                  <a:pt x="6067341" y="2196691"/>
                                </a:lnTo>
                                <a:close/>
                                <a:moveTo>
                                  <a:pt x="6056962" y="2177928"/>
                                </a:moveTo>
                                <a:cubicBezTo>
                                  <a:pt x="6058958" y="2177130"/>
                                  <a:pt x="6061353" y="2177928"/>
                                  <a:pt x="6062152" y="2180323"/>
                                </a:cubicBezTo>
                                <a:lnTo>
                                  <a:pt x="6062135" y="2181106"/>
                                </a:lnTo>
                                <a:lnTo>
                                  <a:pt x="6070534" y="2189506"/>
                                </a:lnTo>
                                <a:lnTo>
                                  <a:pt x="6082511" y="2189506"/>
                                </a:lnTo>
                                <a:lnTo>
                                  <a:pt x="6083309" y="2188707"/>
                                </a:lnTo>
                                <a:cubicBezTo>
                                  <a:pt x="6085305" y="2187909"/>
                                  <a:pt x="6087700" y="2188707"/>
                                  <a:pt x="6088499" y="2191103"/>
                                </a:cubicBezTo>
                                <a:cubicBezTo>
                                  <a:pt x="6089297" y="2193099"/>
                                  <a:pt x="6088499" y="2195494"/>
                                  <a:pt x="6086104" y="2196293"/>
                                </a:cubicBezTo>
                                <a:lnTo>
                                  <a:pt x="6086046" y="2196351"/>
                                </a:lnTo>
                                <a:lnTo>
                                  <a:pt x="6085704" y="2197091"/>
                                </a:lnTo>
                                <a:lnTo>
                                  <a:pt x="6085173" y="2197224"/>
                                </a:lnTo>
                                <a:lnTo>
                                  <a:pt x="6077321" y="2205076"/>
                                </a:lnTo>
                                <a:lnTo>
                                  <a:pt x="6077321" y="2217450"/>
                                </a:lnTo>
                                <a:lnTo>
                                  <a:pt x="6077321" y="2217450"/>
                                </a:lnTo>
                                <a:lnTo>
                                  <a:pt x="6077321" y="2217451"/>
                                </a:lnTo>
                                <a:lnTo>
                                  <a:pt x="6077320" y="2217453"/>
                                </a:lnTo>
                                <a:lnTo>
                                  <a:pt x="6074527" y="2223039"/>
                                </a:lnTo>
                                <a:cubicBezTo>
                                  <a:pt x="6072531" y="2223837"/>
                                  <a:pt x="6070535" y="2222640"/>
                                  <a:pt x="6069737" y="2220644"/>
                                </a:cubicBezTo>
                                <a:cubicBezTo>
                                  <a:pt x="6068140" y="2216453"/>
                                  <a:pt x="6064946" y="2213359"/>
                                  <a:pt x="6061104" y="2211712"/>
                                </a:cubicBezTo>
                                <a:lnTo>
                                  <a:pt x="6048591" y="2211462"/>
                                </a:lnTo>
                                <a:lnTo>
                                  <a:pt x="6048180" y="2211861"/>
                                </a:lnTo>
                                <a:cubicBezTo>
                                  <a:pt x="6046183" y="2212659"/>
                                  <a:pt x="6044187" y="2211462"/>
                                  <a:pt x="6043388" y="2209466"/>
                                </a:cubicBezTo>
                                <a:lnTo>
                                  <a:pt x="6043540" y="2209137"/>
                                </a:lnTo>
                                <a:lnTo>
                                  <a:pt x="6043388" y="2209067"/>
                                </a:lnTo>
                                <a:cubicBezTo>
                                  <a:pt x="6042590" y="2207071"/>
                                  <a:pt x="6043388" y="2204675"/>
                                  <a:pt x="6045784" y="2203876"/>
                                </a:cubicBezTo>
                                <a:lnTo>
                                  <a:pt x="6046177" y="2203884"/>
                                </a:lnTo>
                                <a:lnTo>
                                  <a:pt x="6054567" y="2195494"/>
                                </a:lnTo>
                                <a:lnTo>
                                  <a:pt x="6054567" y="2183918"/>
                                </a:lnTo>
                                <a:lnTo>
                                  <a:pt x="6054166" y="2183518"/>
                                </a:lnTo>
                                <a:cubicBezTo>
                                  <a:pt x="6053368" y="2181521"/>
                                  <a:pt x="6054166" y="2179126"/>
                                  <a:pt x="6056561" y="2178327"/>
                                </a:cubicBezTo>
                                <a:lnTo>
                                  <a:pt x="6056740" y="2178410"/>
                                </a:lnTo>
                                <a:close/>
                                <a:moveTo>
                                  <a:pt x="5995325" y="2167891"/>
                                </a:moveTo>
                                <a:lnTo>
                                  <a:pt x="5995086" y="2185115"/>
                                </a:lnTo>
                                <a:lnTo>
                                  <a:pt x="5981825" y="2197639"/>
                                </a:lnTo>
                                <a:lnTo>
                                  <a:pt x="5999877" y="2197889"/>
                                </a:lnTo>
                                <a:lnTo>
                                  <a:pt x="6012403" y="2210917"/>
                                </a:lnTo>
                                <a:lnTo>
                                  <a:pt x="6012650" y="2193099"/>
                                </a:lnTo>
                                <a:lnTo>
                                  <a:pt x="6025308" y="2180928"/>
                                </a:lnTo>
                                <a:lnTo>
                                  <a:pt x="6006263" y="2179527"/>
                                </a:lnTo>
                                <a:close/>
                                <a:moveTo>
                                  <a:pt x="5990296" y="2153976"/>
                                </a:moveTo>
                                <a:cubicBezTo>
                                  <a:pt x="5992292" y="2153178"/>
                                  <a:pt x="5994687" y="2153976"/>
                                  <a:pt x="5995485" y="2156371"/>
                                </a:cubicBezTo>
                                <a:lnTo>
                                  <a:pt x="5995474" y="2157174"/>
                                </a:lnTo>
                                <a:lnTo>
                                  <a:pt x="6010804" y="2173040"/>
                                </a:lnTo>
                                <a:lnTo>
                                  <a:pt x="6033408" y="2173140"/>
                                </a:lnTo>
                                <a:lnTo>
                                  <a:pt x="6033409" y="2173138"/>
                                </a:lnTo>
                                <a:cubicBezTo>
                                  <a:pt x="6035405" y="2172340"/>
                                  <a:pt x="6037800" y="2173138"/>
                                  <a:pt x="6038599" y="2175533"/>
                                </a:cubicBezTo>
                                <a:lnTo>
                                  <a:pt x="6038598" y="2175535"/>
                                </a:lnTo>
                                <a:lnTo>
                                  <a:pt x="6038599" y="2175535"/>
                                </a:lnTo>
                                <a:cubicBezTo>
                                  <a:pt x="6039397" y="2177531"/>
                                  <a:pt x="6038599" y="2179926"/>
                                  <a:pt x="6036204" y="2180724"/>
                                </a:cubicBezTo>
                                <a:lnTo>
                                  <a:pt x="6036201" y="2180725"/>
                                </a:lnTo>
                                <a:lnTo>
                                  <a:pt x="6019836" y="2196692"/>
                                </a:lnTo>
                                <a:lnTo>
                                  <a:pt x="6019458" y="2218254"/>
                                </a:lnTo>
                                <a:lnTo>
                                  <a:pt x="6019837" y="2218648"/>
                                </a:lnTo>
                                <a:cubicBezTo>
                                  <a:pt x="6020635" y="2220644"/>
                                  <a:pt x="6019837" y="2223039"/>
                                  <a:pt x="6017441" y="2224237"/>
                                </a:cubicBezTo>
                                <a:lnTo>
                                  <a:pt x="6017122" y="2224078"/>
                                </a:lnTo>
                                <a:lnTo>
                                  <a:pt x="6017042" y="2224237"/>
                                </a:lnTo>
                                <a:cubicBezTo>
                                  <a:pt x="6015045" y="2225035"/>
                                  <a:pt x="6013049" y="2223837"/>
                                  <a:pt x="6012251" y="2221841"/>
                                </a:cubicBezTo>
                                <a:lnTo>
                                  <a:pt x="6012257" y="2221438"/>
                                </a:lnTo>
                                <a:lnTo>
                                  <a:pt x="5996683" y="2205475"/>
                                </a:lnTo>
                                <a:lnTo>
                                  <a:pt x="5973951" y="2205075"/>
                                </a:lnTo>
                                <a:lnTo>
                                  <a:pt x="5973528" y="2205474"/>
                                </a:lnTo>
                                <a:cubicBezTo>
                                  <a:pt x="5971532" y="2206272"/>
                                  <a:pt x="5969536" y="2205075"/>
                                  <a:pt x="5968738" y="2203079"/>
                                </a:cubicBezTo>
                                <a:lnTo>
                                  <a:pt x="5968890" y="2202750"/>
                                </a:lnTo>
                                <a:lnTo>
                                  <a:pt x="5968738" y="2202680"/>
                                </a:lnTo>
                                <a:cubicBezTo>
                                  <a:pt x="5967940" y="2200683"/>
                                  <a:pt x="5968738" y="2198288"/>
                                  <a:pt x="5971133" y="2197490"/>
                                </a:cubicBezTo>
                                <a:lnTo>
                                  <a:pt x="5971537" y="2197496"/>
                                </a:lnTo>
                                <a:lnTo>
                                  <a:pt x="5987501" y="2181921"/>
                                </a:lnTo>
                                <a:lnTo>
                                  <a:pt x="5987886" y="2159977"/>
                                </a:lnTo>
                                <a:lnTo>
                                  <a:pt x="5987500" y="2159566"/>
                                </a:lnTo>
                                <a:cubicBezTo>
                                  <a:pt x="5986702" y="2157570"/>
                                  <a:pt x="5987500" y="2155175"/>
                                  <a:pt x="5989896" y="2154376"/>
                                </a:cubicBezTo>
                                <a:lnTo>
                                  <a:pt x="5990073" y="2154458"/>
                                </a:lnTo>
                                <a:close/>
                                <a:moveTo>
                                  <a:pt x="4105479" y="2126183"/>
                                </a:moveTo>
                                <a:cubicBezTo>
                                  <a:pt x="4110469" y="2127330"/>
                                  <a:pt x="4115060" y="2130424"/>
                                  <a:pt x="4118054" y="2135215"/>
                                </a:cubicBezTo>
                                <a:lnTo>
                                  <a:pt x="4112465" y="2138808"/>
                                </a:lnTo>
                                <a:cubicBezTo>
                                  <a:pt x="4108473" y="2132421"/>
                                  <a:pt x="4100090" y="2130424"/>
                                  <a:pt x="4093703" y="2134417"/>
                                </a:cubicBezTo>
                                <a:cubicBezTo>
                                  <a:pt x="4087314" y="2138409"/>
                                  <a:pt x="4085318" y="2146792"/>
                                  <a:pt x="4089711" y="2152780"/>
                                </a:cubicBezTo>
                                <a:lnTo>
                                  <a:pt x="4084121" y="2156373"/>
                                </a:lnTo>
                                <a:cubicBezTo>
                                  <a:pt x="4078133" y="2147191"/>
                                  <a:pt x="4080927" y="2134816"/>
                                  <a:pt x="4090509" y="2128827"/>
                                </a:cubicBezTo>
                                <a:cubicBezTo>
                                  <a:pt x="4095100" y="2125833"/>
                                  <a:pt x="4100489" y="2125035"/>
                                  <a:pt x="4105479" y="2126183"/>
                                </a:cubicBezTo>
                                <a:close/>
                                <a:moveTo>
                                  <a:pt x="1831778" y="2081024"/>
                                </a:moveTo>
                                <a:cubicBezTo>
                                  <a:pt x="1828284" y="2080724"/>
                                  <a:pt x="1824692" y="2081723"/>
                                  <a:pt x="1821898" y="2084118"/>
                                </a:cubicBezTo>
                                <a:cubicBezTo>
                                  <a:pt x="1816309" y="2088908"/>
                                  <a:pt x="1815510" y="2097691"/>
                                  <a:pt x="1820302" y="2103280"/>
                                </a:cubicBezTo>
                                <a:lnTo>
                                  <a:pt x="1827486" y="2111663"/>
                                </a:lnTo>
                                <a:lnTo>
                                  <a:pt x="1839064" y="2101683"/>
                                </a:lnTo>
                                <a:cubicBezTo>
                                  <a:pt x="1840661" y="2100485"/>
                                  <a:pt x="1842657" y="2100485"/>
                                  <a:pt x="1843854" y="2102082"/>
                                </a:cubicBezTo>
                                <a:cubicBezTo>
                                  <a:pt x="1845052" y="2103679"/>
                                  <a:pt x="1845052" y="2105675"/>
                                  <a:pt x="1843455" y="2106872"/>
                                </a:cubicBezTo>
                                <a:lnTo>
                                  <a:pt x="1831877" y="2116852"/>
                                </a:lnTo>
                                <a:lnTo>
                                  <a:pt x="1840261" y="2126832"/>
                                </a:lnTo>
                                <a:cubicBezTo>
                                  <a:pt x="1840661" y="2127232"/>
                                  <a:pt x="1841459" y="2127232"/>
                                  <a:pt x="1842257" y="2126832"/>
                                </a:cubicBezTo>
                                <a:lnTo>
                                  <a:pt x="1866209" y="2106872"/>
                                </a:lnTo>
                                <a:cubicBezTo>
                                  <a:pt x="1871792" y="2102082"/>
                                  <a:pt x="1872591" y="2093300"/>
                                  <a:pt x="1867407" y="2087711"/>
                                </a:cubicBezTo>
                                <a:cubicBezTo>
                                  <a:pt x="1862617" y="2082122"/>
                                  <a:pt x="1853833" y="2081324"/>
                                  <a:pt x="1848245" y="2086114"/>
                                </a:cubicBezTo>
                                <a:lnTo>
                                  <a:pt x="1847048" y="2087312"/>
                                </a:lnTo>
                                <a:cubicBezTo>
                                  <a:pt x="1846248" y="2087711"/>
                                  <a:pt x="1845450" y="2088110"/>
                                  <a:pt x="1844653" y="2088110"/>
                                </a:cubicBezTo>
                                <a:cubicBezTo>
                                  <a:pt x="1843854" y="2088110"/>
                                  <a:pt x="1842657" y="2087711"/>
                                  <a:pt x="1842257" y="2086912"/>
                                </a:cubicBezTo>
                                <a:lnTo>
                                  <a:pt x="1841060" y="2085715"/>
                                </a:lnTo>
                                <a:cubicBezTo>
                                  <a:pt x="1838664" y="2082920"/>
                                  <a:pt x="1835270" y="2081323"/>
                                  <a:pt x="1831778" y="2081024"/>
                                </a:cubicBezTo>
                                <a:close/>
                                <a:moveTo>
                                  <a:pt x="1872191" y="2061363"/>
                                </a:moveTo>
                                <a:lnTo>
                                  <a:pt x="1886962" y="2062560"/>
                                </a:lnTo>
                                <a:cubicBezTo>
                                  <a:pt x="1888958" y="2062560"/>
                                  <a:pt x="1890155" y="2064157"/>
                                  <a:pt x="1890954" y="2066552"/>
                                </a:cubicBezTo>
                                <a:lnTo>
                                  <a:pt x="1889756" y="2081324"/>
                                </a:lnTo>
                                <a:cubicBezTo>
                                  <a:pt x="1889756" y="2083320"/>
                                  <a:pt x="1888159" y="2084517"/>
                                  <a:pt x="1886163" y="2084517"/>
                                </a:cubicBezTo>
                                <a:cubicBezTo>
                                  <a:pt x="1884167" y="2084517"/>
                                  <a:pt x="1882970" y="2082920"/>
                                  <a:pt x="1882970" y="2080924"/>
                                </a:cubicBezTo>
                                <a:lnTo>
                                  <a:pt x="1883369" y="2074137"/>
                                </a:lnTo>
                                <a:lnTo>
                                  <a:pt x="1872591" y="2083320"/>
                                </a:lnTo>
                                <a:lnTo>
                                  <a:pt x="1872990" y="2083719"/>
                                </a:lnTo>
                                <a:cubicBezTo>
                                  <a:pt x="1880175" y="2092501"/>
                                  <a:pt x="1878978" y="2105276"/>
                                  <a:pt x="1870595" y="2112461"/>
                                </a:cubicBezTo>
                                <a:lnTo>
                                  <a:pt x="1847048" y="2132421"/>
                                </a:lnTo>
                                <a:cubicBezTo>
                                  <a:pt x="1845450" y="2134018"/>
                                  <a:pt x="1843055" y="2134417"/>
                                  <a:pt x="1841060" y="2134417"/>
                                </a:cubicBezTo>
                                <a:cubicBezTo>
                                  <a:pt x="1839064" y="2134417"/>
                                  <a:pt x="1837068" y="2133220"/>
                                  <a:pt x="1835471" y="2131623"/>
                                </a:cubicBezTo>
                                <a:lnTo>
                                  <a:pt x="1827087" y="2121643"/>
                                </a:lnTo>
                                <a:lnTo>
                                  <a:pt x="1817906" y="2129627"/>
                                </a:lnTo>
                                <a:lnTo>
                                  <a:pt x="1817507" y="2136812"/>
                                </a:lnTo>
                                <a:cubicBezTo>
                                  <a:pt x="1817507" y="2138808"/>
                                  <a:pt x="1815910" y="2140006"/>
                                  <a:pt x="1813913" y="2140006"/>
                                </a:cubicBezTo>
                                <a:cubicBezTo>
                                  <a:pt x="1811917" y="2140006"/>
                                  <a:pt x="1810720" y="2138409"/>
                                  <a:pt x="1810720" y="2136413"/>
                                </a:cubicBezTo>
                                <a:lnTo>
                                  <a:pt x="1811119" y="2131224"/>
                                </a:lnTo>
                                <a:lnTo>
                                  <a:pt x="1805929" y="2130824"/>
                                </a:lnTo>
                                <a:cubicBezTo>
                                  <a:pt x="1803933" y="2130824"/>
                                  <a:pt x="1802736" y="2129228"/>
                                  <a:pt x="1802736" y="2127232"/>
                                </a:cubicBezTo>
                                <a:cubicBezTo>
                                  <a:pt x="1802736" y="2125236"/>
                                  <a:pt x="1804333" y="2124038"/>
                                  <a:pt x="1806329" y="2124038"/>
                                </a:cubicBezTo>
                                <a:lnTo>
                                  <a:pt x="1813515" y="2124437"/>
                                </a:lnTo>
                                <a:lnTo>
                                  <a:pt x="1822697" y="2116453"/>
                                </a:lnTo>
                                <a:lnTo>
                                  <a:pt x="1815111" y="2107671"/>
                                </a:lnTo>
                                <a:cubicBezTo>
                                  <a:pt x="1807925" y="2098888"/>
                                  <a:pt x="1809123" y="2086114"/>
                                  <a:pt x="1817507" y="2078927"/>
                                </a:cubicBezTo>
                                <a:cubicBezTo>
                                  <a:pt x="1825490" y="2071742"/>
                                  <a:pt x="1837466" y="2072540"/>
                                  <a:pt x="1845052" y="2080125"/>
                                </a:cubicBezTo>
                                <a:cubicBezTo>
                                  <a:pt x="1851438" y="2075335"/>
                                  <a:pt x="1859822" y="2074935"/>
                                  <a:pt x="1866609" y="2078528"/>
                                </a:cubicBezTo>
                                <a:lnTo>
                                  <a:pt x="1878579" y="2068548"/>
                                </a:lnTo>
                                <a:lnTo>
                                  <a:pt x="1871792" y="2068149"/>
                                </a:lnTo>
                                <a:cubicBezTo>
                                  <a:pt x="1869801" y="2068149"/>
                                  <a:pt x="1868605" y="2066552"/>
                                  <a:pt x="1868605" y="2064556"/>
                                </a:cubicBezTo>
                                <a:cubicBezTo>
                                  <a:pt x="1868605" y="2062560"/>
                                  <a:pt x="1870201" y="2061363"/>
                                  <a:pt x="1872191" y="2061363"/>
                                </a:cubicBezTo>
                                <a:close/>
                                <a:moveTo>
                                  <a:pt x="3163762" y="2053942"/>
                                </a:moveTo>
                                <a:lnTo>
                                  <a:pt x="3163601" y="2061364"/>
                                </a:lnTo>
                                <a:lnTo>
                                  <a:pt x="3158050" y="2066750"/>
                                </a:lnTo>
                                <a:lnTo>
                                  <a:pt x="3166096" y="2066902"/>
                                </a:lnTo>
                                <a:lnTo>
                                  <a:pt x="3171806" y="2072679"/>
                                </a:lnTo>
                                <a:lnTo>
                                  <a:pt x="3171982" y="2064557"/>
                                </a:lnTo>
                                <a:lnTo>
                                  <a:pt x="3176807" y="2059731"/>
                                </a:lnTo>
                                <a:lnTo>
                                  <a:pt x="3169189" y="2059368"/>
                                </a:lnTo>
                                <a:close/>
                                <a:moveTo>
                                  <a:pt x="3158808" y="2040604"/>
                                </a:moveTo>
                                <a:cubicBezTo>
                                  <a:pt x="3160805" y="2039806"/>
                                  <a:pt x="3163200" y="2040604"/>
                                  <a:pt x="3164001" y="2042999"/>
                                </a:cubicBezTo>
                                <a:lnTo>
                                  <a:pt x="3163982" y="2043783"/>
                                </a:lnTo>
                                <a:lnTo>
                                  <a:pt x="3172381" y="2052182"/>
                                </a:lnTo>
                                <a:lnTo>
                                  <a:pt x="3184358" y="2052182"/>
                                </a:lnTo>
                                <a:lnTo>
                                  <a:pt x="3185158" y="2051382"/>
                                </a:lnTo>
                                <a:cubicBezTo>
                                  <a:pt x="3187152" y="2050584"/>
                                  <a:pt x="3189549" y="2051382"/>
                                  <a:pt x="3190345" y="2053777"/>
                                </a:cubicBezTo>
                                <a:cubicBezTo>
                                  <a:pt x="3191146" y="2055773"/>
                                  <a:pt x="3190345" y="2058168"/>
                                  <a:pt x="3187952" y="2058968"/>
                                </a:cubicBezTo>
                                <a:lnTo>
                                  <a:pt x="3187894" y="2059023"/>
                                </a:lnTo>
                                <a:lnTo>
                                  <a:pt x="3187552" y="2059767"/>
                                </a:lnTo>
                                <a:lnTo>
                                  <a:pt x="3187019" y="2059901"/>
                                </a:lnTo>
                                <a:lnTo>
                                  <a:pt x="3179170" y="2067750"/>
                                </a:lnTo>
                                <a:cubicBezTo>
                                  <a:pt x="3177572" y="2071742"/>
                                  <a:pt x="3177572" y="2076133"/>
                                  <a:pt x="3179170" y="2080125"/>
                                </a:cubicBezTo>
                                <a:lnTo>
                                  <a:pt x="3179168" y="2080126"/>
                                </a:lnTo>
                                <a:lnTo>
                                  <a:pt x="3179170" y="2080126"/>
                                </a:lnTo>
                                <a:cubicBezTo>
                                  <a:pt x="3179566" y="2082521"/>
                                  <a:pt x="3178771" y="2084916"/>
                                  <a:pt x="3176377" y="2085715"/>
                                </a:cubicBezTo>
                                <a:cubicBezTo>
                                  <a:pt x="3174380" y="2086513"/>
                                  <a:pt x="3172384" y="2085316"/>
                                  <a:pt x="3171583" y="2083320"/>
                                </a:cubicBezTo>
                                <a:cubicBezTo>
                                  <a:pt x="3169987" y="2079128"/>
                                  <a:pt x="3166793" y="2076034"/>
                                  <a:pt x="3162951" y="2074387"/>
                                </a:cubicBezTo>
                                <a:lnTo>
                                  <a:pt x="3150436" y="2074138"/>
                                </a:lnTo>
                                <a:lnTo>
                                  <a:pt x="3150026" y="2074537"/>
                                </a:lnTo>
                                <a:cubicBezTo>
                                  <a:pt x="3148028" y="2075336"/>
                                  <a:pt x="3146034" y="2074138"/>
                                  <a:pt x="3145234" y="2072142"/>
                                </a:cubicBezTo>
                                <a:lnTo>
                                  <a:pt x="3145386" y="2071813"/>
                                </a:lnTo>
                                <a:lnTo>
                                  <a:pt x="3145234" y="2071743"/>
                                </a:lnTo>
                                <a:cubicBezTo>
                                  <a:pt x="3144435" y="2069747"/>
                                  <a:pt x="3145234" y="2067351"/>
                                  <a:pt x="3147628" y="2066552"/>
                                </a:cubicBezTo>
                                <a:lnTo>
                                  <a:pt x="3148023" y="2066560"/>
                                </a:lnTo>
                                <a:lnTo>
                                  <a:pt x="3156413" y="2058170"/>
                                </a:lnTo>
                                <a:lnTo>
                                  <a:pt x="3156413" y="2046594"/>
                                </a:lnTo>
                                <a:lnTo>
                                  <a:pt x="3156013" y="2046194"/>
                                </a:lnTo>
                                <a:cubicBezTo>
                                  <a:pt x="3155213" y="2044197"/>
                                  <a:pt x="3156013" y="2041802"/>
                                  <a:pt x="3158408" y="2041003"/>
                                </a:cubicBezTo>
                                <a:lnTo>
                                  <a:pt x="3158587" y="2041086"/>
                                </a:lnTo>
                                <a:close/>
                                <a:moveTo>
                                  <a:pt x="3097171" y="2030567"/>
                                </a:moveTo>
                                <a:lnTo>
                                  <a:pt x="3096930" y="2047791"/>
                                </a:lnTo>
                                <a:lnTo>
                                  <a:pt x="3083671" y="2060313"/>
                                </a:lnTo>
                                <a:lnTo>
                                  <a:pt x="3101719" y="2060564"/>
                                </a:lnTo>
                                <a:lnTo>
                                  <a:pt x="3114248" y="2073592"/>
                                </a:lnTo>
                                <a:lnTo>
                                  <a:pt x="3114494" y="2055774"/>
                                </a:lnTo>
                                <a:lnTo>
                                  <a:pt x="3127153" y="2043603"/>
                                </a:lnTo>
                                <a:lnTo>
                                  <a:pt x="3108107" y="2042202"/>
                                </a:lnTo>
                                <a:close/>
                                <a:moveTo>
                                  <a:pt x="3092140" y="2016652"/>
                                </a:moveTo>
                                <a:cubicBezTo>
                                  <a:pt x="3094136" y="2015854"/>
                                  <a:pt x="3096530" y="2016652"/>
                                  <a:pt x="3097329" y="2019047"/>
                                </a:cubicBezTo>
                                <a:lnTo>
                                  <a:pt x="3097318" y="2019850"/>
                                </a:lnTo>
                                <a:lnTo>
                                  <a:pt x="3112648" y="2035715"/>
                                </a:lnTo>
                                <a:lnTo>
                                  <a:pt x="3135252" y="2035815"/>
                                </a:lnTo>
                                <a:lnTo>
                                  <a:pt x="3135254" y="2035813"/>
                                </a:lnTo>
                                <a:cubicBezTo>
                                  <a:pt x="3137251" y="2035015"/>
                                  <a:pt x="3139646" y="2035813"/>
                                  <a:pt x="3140445" y="2038208"/>
                                </a:cubicBezTo>
                                <a:lnTo>
                                  <a:pt x="3140445" y="2038210"/>
                                </a:lnTo>
                                <a:lnTo>
                                  <a:pt x="3140445" y="2038210"/>
                                </a:lnTo>
                                <a:cubicBezTo>
                                  <a:pt x="3141241" y="2040206"/>
                                  <a:pt x="3140445" y="2042601"/>
                                  <a:pt x="3138049" y="2043399"/>
                                </a:cubicBezTo>
                                <a:lnTo>
                                  <a:pt x="3138047" y="2043400"/>
                                </a:lnTo>
                                <a:lnTo>
                                  <a:pt x="3121679" y="2059367"/>
                                </a:lnTo>
                                <a:lnTo>
                                  <a:pt x="3121301" y="2080929"/>
                                </a:lnTo>
                                <a:lnTo>
                                  <a:pt x="3121682" y="2081323"/>
                                </a:lnTo>
                                <a:cubicBezTo>
                                  <a:pt x="3122479" y="2083319"/>
                                  <a:pt x="3121682" y="2085714"/>
                                  <a:pt x="3119285" y="2086912"/>
                                </a:cubicBezTo>
                                <a:lnTo>
                                  <a:pt x="3118965" y="2086752"/>
                                </a:lnTo>
                                <a:lnTo>
                                  <a:pt x="3118885" y="2086912"/>
                                </a:lnTo>
                                <a:cubicBezTo>
                                  <a:pt x="3116888" y="2087710"/>
                                  <a:pt x="3114893" y="2086513"/>
                                  <a:pt x="3114094" y="2084517"/>
                                </a:cubicBezTo>
                                <a:lnTo>
                                  <a:pt x="3114101" y="2084113"/>
                                </a:lnTo>
                                <a:lnTo>
                                  <a:pt x="3098527" y="2068149"/>
                                </a:lnTo>
                                <a:lnTo>
                                  <a:pt x="3075799" y="2067750"/>
                                </a:lnTo>
                                <a:lnTo>
                                  <a:pt x="3075374" y="2068150"/>
                                </a:lnTo>
                                <a:cubicBezTo>
                                  <a:pt x="3073379" y="2068948"/>
                                  <a:pt x="3071382" y="2067751"/>
                                  <a:pt x="3070583" y="2065755"/>
                                </a:cubicBezTo>
                                <a:lnTo>
                                  <a:pt x="3070734" y="2065425"/>
                                </a:lnTo>
                                <a:lnTo>
                                  <a:pt x="3070583" y="2065355"/>
                                </a:lnTo>
                                <a:cubicBezTo>
                                  <a:pt x="3069784" y="2063358"/>
                                  <a:pt x="3070583" y="2060963"/>
                                  <a:pt x="3072978" y="2060164"/>
                                </a:cubicBezTo>
                                <a:lnTo>
                                  <a:pt x="3073383" y="2060170"/>
                                </a:lnTo>
                                <a:lnTo>
                                  <a:pt x="3089346" y="2044597"/>
                                </a:lnTo>
                                <a:lnTo>
                                  <a:pt x="3089732" y="2022652"/>
                                </a:lnTo>
                                <a:lnTo>
                                  <a:pt x="3089346" y="2022241"/>
                                </a:lnTo>
                                <a:cubicBezTo>
                                  <a:pt x="3088548" y="2020245"/>
                                  <a:pt x="3089346" y="2017850"/>
                                  <a:pt x="3091739" y="2017051"/>
                                </a:cubicBezTo>
                                <a:lnTo>
                                  <a:pt x="3091920" y="2017134"/>
                                </a:lnTo>
                                <a:close/>
                                <a:moveTo>
                                  <a:pt x="5625328" y="1999986"/>
                                </a:moveTo>
                                <a:cubicBezTo>
                                  <a:pt x="5621835" y="1999687"/>
                                  <a:pt x="5618242" y="2000685"/>
                                  <a:pt x="5615447" y="2003080"/>
                                </a:cubicBezTo>
                                <a:cubicBezTo>
                                  <a:pt x="5609858" y="2007871"/>
                                  <a:pt x="5609060" y="2016653"/>
                                  <a:pt x="5613850" y="2022242"/>
                                </a:cubicBezTo>
                                <a:lnTo>
                                  <a:pt x="5621037" y="2030625"/>
                                </a:lnTo>
                                <a:lnTo>
                                  <a:pt x="5632614" y="2020645"/>
                                </a:lnTo>
                                <a:cubicBezTo>
                                  <a:pt x="5634210" y="2019448"/>
                                  <a:pt x="5636206" y="2019448"/>
                                  <a:pt x="5637404" y="2021044"/>
                                </a:cubicBezTo>
                                <a:cubicBezTo>
                                  <a:pt x="5638602" y="2022641"/>
                                  <a:pt x="5638602" y="2024637"/>
                                  <a:pt x="5637005" y="2025835"/>
                                </a:cubicBezTo>
                                <a:lnTo>
                                  <a:pt x="5625428" y="2035815"/>
                                </a:lnTo>
                                <a:lnTo>
                                  <a:pt x="5633811" y="2045795"/>
                                </a:lnTo>
                                <a:cubicBezTo>
                                  <a:pt x="5634210" y="2046194"/>
                                  <a:pt x="5635009" y="2046194"/>
                                  <a:pt x="5635807" y="2045795"/>
                                </a:cubicBezTo>
                                <a:lnTo>
                                  <a:pt x="5659759" y="2025835"/>
                                </a:lnTo>
                                <a:cubicBezTo>
                                  <a:pt x="5665348" y="2020645"/>
                                  <a:pt x="5666146" y="2012262"/>
                                  <a:pt x="5660957" y="2006673"/>
                                </a:cubicBezTo>
                                <a:cubicBezTo>
                                  <a:pt x="5656166" y="2001084"/>
                                  <a:pt x="5647384" y="2000286"/>
                                  <a:pt x="5641795" y="2005076"/>
                                </a:cubicBezTo>
                                <a:lnTo>
                                  <a:pt x="5640598" y="2006274"/>
                                </a:lnTo>
                                <a:cubicBezTo>
                                  <a:pt x="5639799" y="2006673"/>
                                  <a:pt x="5639001" y="2007072"/>
                                  <a:pt x="5638202" y="2007072"/>
                                </a:cubicBezTo>
                                <a:cubicBezTo>
                                  <a:pt x="5637005" y="2007072"/>
                                  <a:pt x="5636206" y="2006673"/>
                                  <a:pt x="5635807" y="2005875"/>
                                </a:cubicBezTo>
                                <a:lnTo>
                                  <a:pt x="5634610" y="2004677"/>
                                </a:lnTo>
                                <a:cubicBezTo>
                                  <a:pt x="5632214" y="2001882"/>
                                  <a:pt x="5628821" y="2000285"/>
                                  <a:pt x="5625328" y="1999986"/>
                                </a:cubicBezTo>
                                <a:close/>
                                <a:moveTo>
                                  <a:pt x="5666146" y="1979926"/>
                                </a:moveTo>
                                <a:lnTo>
                                  <a:pt x="5680917" y="1981123"/>
                                </a:lnTo>
                                <a:cubicBezTo>
                                  <a:pt x="5682514" y="1981523"/>
                                  <a:pt x="5684110" y="1983119"/>
                                  <a:pt x="5684909" y="1985115"/>
                                </a:cubicBezTo>
                                <a:lnTo>
                                  <a:pt x="5683711" y="1999887"/>
                                </a:lnTo>
                                <a:cubicBezTo>
                                  <a:pt x="5683711" y="2001883"/>
                                  <a:pt x="5682114" y="2003080"/>
                                  <a:pt x="5680118" y="2003080"/>
                                </a:cubicBezTo>
                                <a:cubicBezTo>
                                  <a:pt x="5678122" y="2003080"/>
                                  <a:pt x="5676925" y="2001484"/>
                                  <a:pt x="5676925" y="1999488"/>
                                </a:cubicBezTo>
                                <a:lnTo>
                                  <a:pt x="5677324" y="1992700"/>
                                </a:lnTo>
                                <a:lnTo>
                                  <a:pt x="5666546" y="2001883"/>
                                </a:lnTo>
                                <a:lnTo>
                                  <a:pt x="5666945" y="2002282"/>
                                </a:lnTo>
                                <a:cubicBezTo>
                                  <a:pt x="5674130" y="2011064"/>
                                  <a:pt x="5672933" y="2023839"/>
                                  <a:pt x="5664550" y="2031024"/>
                                </a:cubicBezTo>
                                <a:lnTo>
                                  <a:pt x="5640997" y="2050984"/>
                                </a:lnTo>
                                <a:cubicBezTo>
                                  <a:pt x="5639400" y="2052581"/>
                                  <a:pt x="5637005" y="2052980"/>
                                  <a:pt x="5635009" y="2052980"/>
                                </a:cubicBezTo>
                                <a:cubicBezTo>
                                  <a:pt x="5633013" y="2052980"/>
                                  <a:pt x="5631017" y="2051783"/>
                                  <a:pt x="5629420" y="2050186"/>
                                </a:cubicBezTo>
                                <a:lnTo>
                                  <a:pt x="5621037" y="2040206"/>
                                </a:lnTo>
                                <a:lnTo>
                                  <a:pt x="5611854" y="2048190"/>
                                </a:lnTo>
                                <a:lnTo>
                                  <a:pt x="5611455" y="2055375"/>
                                </a:lnTo>
                                <a:cubicBezTo>
                                  <a:pt x="5611455" y="2057371"/>
                                  <a:pt x="5609858" y="2058569"/>
                                  <a:pt x="5607862" y="2058569"/>
                                </a:cubicBezTo>
                                <a:cubicBezTo>
                                  <a:pt x="5605866" y="2058569"/>
                                  <a:pt x="5604669" y="2056972"/>
                                  <a:pt x="5604669" y="2054976"/>
                                </a:cubicBezTo>
                                <a:lnTo>
                                  <a:pt x="5605068" y="2049787"/>
                                </a:lnTo>
                                <a:lnTo>
                                  <a:pt x="5599878" y="2049387"/>
                                </a:lnTo>
                                <a:cubicBezTo>
                                  <a:pt x="5597882" y="2049387"/>
                                  <a:pt x="5596685" y="2047791"/>
                                  <a:pt x="5596685" y="2045795"/>
                                </a:cubicBezTo>
                                <a:cubicBezTo>
                                  <a:pt x="5596685" y="2043799"/>
                                  <a:pt x="5598281" y="2042601"/>
                                  <a:pt x="5600277" y="2042601"/>
                                </a:cubicBezTo>
                                <a:lnTo>
                                  <a:pt x="5607463" y="2043000"/>
                                </a:lnTo>
                                <a:lnTo>
                                  <a:pt x="5616645" y="2035016"/>
                                </a:lnTo>
                                <a:lnTo>
                                  <a:pt x="5609060" y="2026234"/>
                                </a:lnTo>
                                <a:cubicBezTo>
                                  <a:pt x="5601874" y="2017452"/>
                                  <a:pt x="5603072" y="2004677"/>
                                  <a:pt x="5611455" y="1997491"/>
                                </a:cubicBezTo>
                                <a:cubicBezTo>
                                  <a:pt x="5619440" y="1990305"/>
                                  <a:pt x="5631416" y="1991103"/>
                                  <a:pt x="5639001" y="1998688"/>
                                </a:cubicBezTo>
                                <a:cubicBezTo>
                                  <a:pt x="5645388" y="1993898"/>
                                  <a:pt x="5653771" y="1993499"/>
                                  <a:pt x="5660558" y="1997091"/>
                                </a:cubicBezTo>
                                <a:lnTo>
                                  <a:pt x="5672534" y="1987111"/>
                                </a:lnTo>
                                <a:lnTo>
                                  <a:pt x="5665747" y="1986712"/>
                                </a:lnTo>
                                <a:cubicBezTo>
                                  <a:pt x="5663751" y="1986712"/>
                                  <a:pt x="5662554" y="1985115"/>
                                  <a:pt x="5662554" y="1983119"/>
                                </a:cubicBezTo>
                                <a:cubicBezTo>
                                  <a:pt x="5662554" y="1981123"/>
                                  <a:pt x="5664150" y="1979926"/>
                                  <a:pt x="5666146" y="1979926"/>
                                </a:cubicBezTo>
                                <a:close/>
                                <a:moveTo>
                                  <a:pt x="1190967" y="1936563"/>
                                </a:moveTo>
                                <a:cubicBezTo>
                                  <a:pt x="1195957" y="1937711"/>
                                  <a:pt x="1200548" y="1940805"/>
                                  <a:pt x="1203542" y="1945596"/>
                                </a:cubicBezTo>
                                <a:lnTo>
                                  <a:pt x="1197953" y="1949189"/>
                                </a:lnTo>
                                <a:cubicBezTo>
                                  <a:pt x="1193960" y="1942802"/>
                                  <a:pt x="1185577" y="1940805"/>
                                  <a:pt x="1179190" y="1944798"/>
                                </a:cubicBezTo>
                                <a:cubicBezTo>
                                  <a:pt x="1172803" y="1948790"/>
                                  <a:pt x="1171205" y="1957173"/>
                                  <a:pt x="1175197" y="1963161"/>
                                </a:cubicBezTo>
                                <a:lnTo>
                                  <a:pt x="1169608" y="1966754"/>
                                </a:lnTo>
                                <a:cubicBezTo>
                                  <a:pt x="1163620" y="1957572"/>
                                  <a:pt x="1166414" y="1945197"/>
                                  <a:pt x="1175995" y="1939208"/>
                                </a:cubicBezTo>
                                <a:cubicBezTo>
                                  <a:pt x="1180587" y="1936214"/>
                                  <a:pt x="1185976" y="1935416"/>
                                  <a:pt x="1190967" y="1936563"/>
                                </a:cubicBezTo>
                                <a:close/>
                                <a:moveTo>
                                  <a:pt x="6941340" y="1920600"/>
                                </a:moveTo>
                                <a:lnTo>
                                  <a:pt x="6941187" y="1927632"/>
                                </a:lnTo>
                                <a:lnTo>
                                  <a:pt x="6935235" y="1933409"/>
                                </a:lnTo>
                                <a:lnTo>
                                  <a:pt x="6943682" y="1933569"/>
                                </a:lnTo>
                                <a:lnTo>
                                  <a:pt x="6949393" y="1939346"/>
                                </a:lnTo>
                                <a:lnTo>
                                  <a:pt x="6949569" y="1931225"/>
                                </a:lnTo>
                                <a:lnTo>
                                  <a:pt x="6954396" y="1926398"/>
                                </a:lnTo>
                                <a:lnTo>
                                  <a:pt x="6946776" y="1926035"/>
                                </a:lnTo>
                                <a:close/>
                                <a:moveTo>
                                  <a:pt x="6936397" y="1906872"/>
                                </a:moveTo>
                                <a:cubicBezTo>
                                  <a:pt x="6938393" y="1906074"/>
                                  <a:pt x="6940788" y="1906872"/>
                                  <a:pt x="6941586" y="1909267"/>
                                </a:cubicBezTo>
                                <a:lnTo>
                                  <a:pt x="6941561" y="1910440"/>
                                </a:lnTo>
                                <a:lnTo>
                                  <a:pt x="6949970" y="1918850"/>
                                </a:lnTo>
                                <a:lnTo>
                                  <a:pt x="6961945" y="1918850"/>
                                </a:lnTo>
                                <a:lnTo>
                                  <a:pt x="6962744" y="1918050"/>
                                </a:lnTo>
                                <a:cubicBezTo>
                                  <a:pt x="6964740" y="1917252"/>
                                  <a:pt x="6967135" y="1918050"/>
                                  <a:pt x="6967934" y="1920445"/>
                                </a:cubicBezTo>
                                <a:cubicBezTo>
                                  <a:pt x="6968732" y="1922441"/>
                                  <a:pt x="6967934" y="1924837"/>
                                  <a:pt x="6965538" y="1925636"/>
                                </a:cubicBezTo>
                                <a:lnTo>
                                  <a:pt x="6965482" y="1925692"/>
                                </a:lnTo>
                                <a:lnTo>
                                  <a:pt x="6965139" y="1926434"/>
                                </a:lnTo>
                                <a:lnTo>
                                  <a:pt x="6964606" y="1926568"/>
                                </a:lnTo>
                                <a:lnTo>
                                  <a:pt x="6956756" y="1934418"/>
                                </a:lnTo>
                                <a:lnTo>
                                  <a:pt x="6956756" y="1946793"/>
                                </a:lnTo>
                                <a:lnTo>
                                  <a:pt x="6956756" y="1946793"/>
                                </a:lnTo>
                                <a:cubicBezTo>
                                  <a:pt x="6957155" y="1949188"/>
                                  <a:pt x="6956357" y="1951184"/>
                                  <a:pt x="6953962" y="1952382"/>
                                </a:cubicBezTo>
                                <a:cubicBezTo>
                                  <a:pt x="6951966" y="1953180"/>
                                  <a:pt x="6949970" y="1951983"/>
                                  <a:pt x="6949171" y="1949987"/>
                                </a:cubicBezTo>
                                <a:cubicBezTo>
                                  <a:pt x="6945978" y="1941604"/>
                                  <a:pt x="6936397" y="1937612"/>
                                  <a:pt x="6928013" y="1940805"/>
                                </a:cubicBezTo>
                                <a:lnTo>
                                  <a:pt x="6927743" y="1940680"/>
                                </a:lnTo>
                                <a:lnTo>
                                  <a:pt x="6927614" y="1940805"/>
                                </a:lnTo>
                                <a:cubicBezTo>
                                  <a:pt x="6925617" y="1941604"/>
                                  <a:pt x="6923621" y="1940406"/>
                                  <a:pt x="6922823" y="1938410"/>
                                </a:cubicBezTo>
                                <a:lnTo>
                                  <a:pt x="6922823" y="1938410"/>
                                </a:lnTo>
                                <a:cubicBezTo>
                                  <a:pt x="6922025" y="1936414"/>
                                  <a:pt x="6922823" y="1934018"/>
                                  <a:pt x="6925218" y="1933219"/>
                                </a:cubicBezTo>
                                <a:lnTo>
                                  <a:pt x="6925219" y="1933219"/>
                                </a:lnTo>
                                <a:lnTo>
                                  <a:pt x="6934002" y="1924438"/>
                                </a:lnTo>
                                <a:lnTo>
                                  <a:pt x="6934002" y="1913262"/>
                                </a:lnTo>
                                <a:lnTo>
                                  <a:pt x="6933601" y="1912862"/>
                                </a:lnTo>
                                <a:cubicBezTo>
                                  <a:pt x="6932803" y="1910865"/>
                                  <a:pt x="6933601" y="1908469"/>
                                  <a:pt x="6935997" y="1907671"/>
                                </a:cubicBezTo>
                                <a:lnTo>
                                  <a:pt x="6936023" y="1907683"/>
                                </a:lnTo>
                                <a:close/>
                                <a:moveTo>
                                  <a:pt x="6874766" y="1896840"/>
                                </a:moveTo>
                                <a:lnTo>
                                  <a:pt x="6874521" y="1914458"/>
                                </a:lnTo>
                                <a:lnTo>
                                  <a:pt x="6861678" y="1926588"/>
                                </a:lnTo>
                                <a:lnTo>
                                  <a:pt x="6879312" y="1926833"/>
                                </a:lnTo>
                                <a:lnTo>
                                  <a:pt x="6891837" y="1939861"/>
                                </a:lnTo>
                                <a:lnTo>
                                  <a:pt x="6892085" y="1922043"/>
                                </a:lnTo>
                                <a:lnTo>
                                  <a:pt x="6904744" y="1909871"/>
                                </a:lnTo>
                                <a:lnTo>
                                  <a:pt x="6885698" y="1908470"/>
                                </a:lnTo>
                                <a:close/>
                                <a:moveTo>
                                  <a:pt x="6869330" y="1883319"/>
                                </a:moveTo>
                                <a:lnTo>
                                  <a:pt x="6869660" y="1883472"/>
                                </a:lnTo>
                                <a:lnTo>
                                  <a:pt x="6869731" y="1883319"/>
                                </a:lnTo>
                                <a:cubicBezTo>
                                  <a:pt x="6871727" y="1882521"/>
                                  <a:pt x="6874122" y="1883319"/>
                                  <a:pt x="6874920" y="1885715"/>
                                </a:cubicBezTo>
                                <a:lnTo>
                                  <a:pt x="6874915" y="1886123"/>
                                </a:lnTo>
                                <a:lnTo>
                                  <a:pt x="6890239" y="1901983"/>
                                </a:lnTo>
                                <a:lnTo>
                                  <a:pt x="6912844" y="1902083"/>
                                </a:lnTo>
                                <a:lnTo>
                                  <a:pt x="6912844" y="1902082"/>
                                </a:lnTo>
                                <a:cubicBezTo>
                                  <a:pt x="6914840" y="1901284"/>
                                  <a:pt x="6917235" y="1902082"/>
                                  <a:pt x="6918034" y="1904477"/>
                                </a:cubicBezTo>
                                <a:lnTo>
                                  <a:pt x="6918034" y="1904478"/>
                                </a:lnTo>
                                <a:lnTo>
                                  <a:pt x="6918034" y="1904478"/>
                                </a:lnTo>
                                <a:cubicBezTo>
                                  <a:pt x="6918832" y="1906474"/>
                                  <a:pt x="6918034" y="1908869"/>
                                  <a:pt x="6915638" y="1909667"/>
                                </a:cubicBezTo>
                                <a:cubicBezTo>
                                  <a:pt x="6908453" y="1912461"/>
                                  <a:pt x="6902465" y="1918051"/>
                                  <a:pt x="6899271" y="1925636"/>
                                </a:cubicBezTo>
                                <a:lnTo>
                                  <a:pt x="6898893" y="1947199"/>
                                </a:lnTo>
                                <a:lnTo>
                                  <a:pt x="6899271" y="1947592"/>
                                </a:lnTo>
                                <a:cubicBezTo>
                                  <a:pt x="6900070" y="1949987"/>
                                  <a:pt x="6899271" y="1952382"/>
                                  <a:pt x="6896876" y="1953181"/>
                                </a:cubicBezTo>
                                <a:lnTo>
                                  <a:pt x="6896557" y="1953022"/>
                                </a:lnTo>
                                <a:lnTo>
                                  <a:pt x="6896477" y="1953181"/>
                                </a:lnTo>
                                <a:cubicBezTo>
                                  <a:pt x="6894480" y="1953979"/>
                                  <a:pt x="6892484" y="1952782"/>
                                  <a:pt x="6891685" y="1950786"/>
                                </a:cubicBezTo>
                                <a:lnTo>
                                  <a:pt x="6891691" y="1950381"/>
                                </a:lnTo>
                                <a:lnTo>
                                  <a:pt x="6876118" y="1934418"/>
                                </a:lnTo>
                                <a:lnTo>
                                  <a:pt x="6853802" y="1934027"/>
                                </a:lnTo>
                                <a:lnTo>
                                  <a:pt x="6852964" y="1934817"/>
                                </a:lnTo>
                                <a:cubicBezTo>
                                  <a:pt x="6850968" y="1935615"/>
                                  <a:pt x="6848972" y="1934418"/>
                                  <a:pt x="6848173" y="1932422"/>
                                </a:cubicBezTo>
                                <a:lnTo>
                                  <a:pt x="6848477" y="1931764"/>
                                </a:lnTo>
                                <a:lnTo>
                                  <a:pt x="6848173" y="1931624"/>
                                </a:lnTo>
                                <a:cubicBezTo>
                                  <a:pt x="6847375" y="1929627"/>
                                  <a:pt x="6848173" y="1927232"/>
                                  <a:pt x="6850568" y="1926433"/>
                                </a:cubicBezTo>
                                <a:lnTo>
                                  <a:pt x="6851376" y="1926445"/>
                                </a:lnTo>
                                <a:lnTo>
                                  <a:pt x="6866936" y="1911264"/>
                                </a:lnTo>
                                <a:lnTo>
                                  <a:pt x="6867328" y="1888928"/>
                                </a:lnTo>
                                <a:lnTo>
                                  <a:pt x="6866935" y="1888509"/>
                                </a:lnTo>
                                <a:cubicBezTo>
                                  <a:pt x="6866137" y="1886513"/>
                                  <a:pt x="6866935" y="1884118"/>
                                  <a:pt x="6869330" y="1883319"/>
                                </a:cubicBezTo>
                                <a:close/>
                                <a:moveTo>
                                  <a:pt x="222449" y="1881869"/>
                                </a:moveTo>
                                <a:lnTo>
                                  <a:pt x="222304" y="1888510"/>
                                </a:lnTo>
                                <a:lnTo>
                                  <a:pt x="216344" y="1894295"/>
                                </a:lnTo>
                                <a:lnTo>
                                  <a:pt x="224401" y="1894448"/>
                                </a:lnTo>
                                <a:lnTo>
                                  <a:pt x="230111" y="1900224"/>
                                </a:lnTo>
                                <a:lnTo>
                                  <a:pt x="230288" y="1892103"/>
                                </a:lnTo>
                                <a:lnTo>
                                  <a:pt x="235114" y="1887276"/>
                                </a:lnTo>
                                <a:lnTo>
                                  <a:pt x="227494" y="1886913"/>
                                </a:lnTo>
                                <a:close/>
                                <a:moveTo>
                                  <a:pt x="217514" y="1867751"/>
                                </a:moveTo>
                                <a:cubicBezTo>
                                  <a:pt x="219510" y="1866953"/>
                                  <a:pt x="221905" y="1867751"/>
                                  <a:pt x="222704" y="1870146"/>
                                </a:cubicBezTo>
                                <a:lnTo>
                                  <a:pt x="222670" y="1871710"/>
                                </a:lnTo>
                                <a:lnTo>
                                  <a:pt x="230687" y="1879728"/>
                                </a:lnTo>
                                <a:lnTo>
                                  <a:pt x="242663" y="1879728"/>
                                </a:lnTo>
                                <a:lnTo>
                                  <a:pt x="243462" y="1878928"/>
                                </a:lnTo>
                                <a:cubicBezTo>
                                  <a:pt x="245458" y="1878130"/>
                                  <a:pt x="247853" y="1878928"/>
                                  <a:pt x="248652" y="1881323"/>
                                </a:cubicBezTo>
                                <a:cubicBezTo>
                                  <a:pt x="249450" y="1883319"/>
                                  <a:pt x="248652" y="1885715"/>
                                  <a:pt x="246256" y="1886514"/>
                                </a:cubicBezTo>
                                <a:lnTo>
                                  <a:pt x="246200" y="1886570"/>
                                </a:lnTo>
                                <a:lnTo>
                                  <a:pt x="245857" y="1887313"/>
                                </a:lnTo>
                                <a:lnTo>
                                  <a:pt x="245323" y="1887447"/>
                                </a:lnTo>
                                <a:lnTo>
                                  <a:pt x="237474" y="1895296"/>
                                </a:lnTo>
                                <a:lnTo>
                                  <a:pt x="237474" y="1907672"/>
                                </a:lnTo>
                                <a:lnTo>
                                  <a:pt x="237474" y="1907672"/>
                                </a:lnTo>
                                <a:cubicBezTo>
                                  <a:pt x="238272" y="1910067"/>
                                  <a:pt x="237075" y="1912063"/>
                                  <a:pt x="234680" y="1913261"/>
                                </a:cubicBezTo>
                                <a:cubicBezTo>
                                  <a:pt x="232684" y="1914059"/>
                                  <a:pt x="230688" y="1912862"/>
                                  <a:pt x="229889" y="1910866"/>
                                </a:cubicBezTo>
                                <a:cubicBezTo>
                                  <a:pt x="228292" y="1906674"/>
                                  <a:pt x="225099" y="1903580"/>
                                  <a:pt x="221257" y="1901933"/>
                                </a:cubicBezTo>
                                <a:lnTo>
                                  <a:pt x="208732" y="1901684"/>
                                </a:lnTo>
                                <a:lnTo>
                                  <a:pt x="208732" y="1901684"/>
                                </a:lnTo>
                                <a:lnTo>
                                  <a:pt x="208722" y="1901679"/>
                                </a:lnTo>
                                <a:lnTo>
                                  <a:pt x="203541" y="1899289"/>
                                </a:lnTo>
                                <a:cubicBezTo>
                                  <a:pt x="202743" y="1897293"/>
                                  <a:pt x="203541" y="1894897"/>
                                  <a:pt x="205937" y="1894098"/>
                                </a:cubicBezTo>
                                <a:lnTo>
                                  <a:pt x="206333" y="1894106"/>
                                </a:lnTo>
                                <a:lnTo>
                                  <a:pt x="206336" y="1894099"/>
                                </a:lnTo>
                                <a:cubicBezTo>
                                  <a:pt x="210328" y="1892502"/>
                                  <a:pt x="213522" y="1889309"/>
                                  <a:pt x="215119" y="1885317"/>
                                </a:cubicBezTo>
                                <a:lnTo>
                                  <a:pt x="215119" y="1874539"/>
                                </a:lnTo>
                                <a:lnTo>
                                  <a:pt x="214319" y="1873740"/>
                                </a:lnTo>
                                <a:cubicBezTo>
                                  <a:pt x="213521" y="1871743"/>
                                  <a:pt x="214319" y="1869348"/>
                                  <a:pt x="216714" y="1868549"/>
                                </a:cubicBezTo>
                                <a:lnTo>
                                  <a:pt x="217070" y="1868713"/>
                                </a:lnTo>
                                <a:close/>
                                <a:moveTo>
                                  <a:pt x="155873" y="1858531"/>
                                </a:moveTo>
                                <a:lnTo>
                                  <a:pt x="155639" y="1875337"/>
                                </a:lnTo>
                                <a:lnTo>
                                  <a:pt x="142791" y="1887471"/>
                                </a:lnTo>
                                <a:lnTo>
                                  <a:pt x="160030" y="1887711"/>
                                </a:lnTo>
                                <a:lnTo>
                                  <a:pt x="172561" y="1900744"/>
                                </a:lnTo>
                                <a:lnTo>
                                  <a:pt x="172804" y="1883321"/>
                                </a:lnTo>
                                <a:lnTo>
                                  <a:pt x="185463" y="1871149"/>
                                </a:lnTo>
                                <a:lnTo>
                                  <a:pt x="166417" y="1869748"/>
                                </a:lnTo>
                                <a:close/>
                                <a:moveTo>
                                  <a:pt x="4984913" y="1855526"/>
                                </a:moveTo>
                                <a:cubicBezTo>
                                  <a:pt x="4989903" y="1856673"/>
                                  <a:pt x="4994494" y="1859767"/>
                                  <a:pt x="4997488" y="1864558"/>
                                </a:cubicBezTo>
                                <a:lnTo>
                                  <a:pt x="4991899" y="1868151"/>
                                </a:lnTo>
                                <a:cubicBezTo>
                                  <a:pt x="4987907" y="1861764"/>
                                  <a:pt x="4979524" y="1859767"/>
                                  <a:pt x="4973137" y="1863760"/>
                                </a:cubicBezTo>
                                <a:cubicBezTo>
                                  <a:pt x="4966749" y="1867752"/>
                                  <a:pt x="4964753" y="1876135"/>
                                  <a:pt x="4969145" y="1882123"/>
                                </a:cubicBezTo>
                                <a:lnTo>
                                  <a:pt x="4963555" y="1885716"/>
                                </a:lnTo>
                                <a:cubicBezTo>
                                  <a:pt x="4957567" y="1876534"/>
                                  <a:pt x="4960362" y="1864159"/>
                                  <a:pt x="4969943" y="1858170"/>
                                </a:cubicBezTo>
                                <a:cubicBezTo>
                                  <a:pt x="4974534" y="1855176"/>
                                  <a:pt x="4979923" y="1854378"/>
                                  <a:pt x="4984913" y="1855526"/>
                                </a:cubicBezTo>
                                <a:close/>
                                <a:moveTo>
                                  <a:pt x="150849" y="1844198"/>
                                </a:moveTo>
                                <a:cubicBezTo>
                                  <a:pt x="152845" y="1843400"/>
                                  <a:pt x="155240" y="1844198"/>
                                  <a:pt x="156039" y="1846593"/>
                                </a:cubicBezTo>
                                <a:lnTo>
                                  <a:pt x="156022" y="1847803"/>
                                </a:lnTo>
                                <a:lnTo>
                                  <a:pt x="170958" y="1863261"/>
                                </a:lnTo>
                                <a:lnTo>
                                  <a:pt x="193562" y="1863361"/>
                                </a:lnTo>
                                <a:lnTo>
                                  <a:pt x="193562" y="1863360"/>
                                </a:lnTo>
                                <a:cubicBezTo>
                                  <a:pt x="195559" y="1862562"/>
                                  <a:pt x="197954" y="1863360"/>
                                  <a:pt x="198753" y="1865756"/>
                                </a:cubicBezTo>
                                <a:cubicBezTo>
                                  <a:pt x="199551" y="1867752"/>
                                  <a:pt x="198753" y="1870147"/>
                                  <a:pt x="196357" y="1870945"/>
                                </a:cubicBezTo>
                                <a:cubicBezTo>
                                  <a:pt x="189171" y="1873740"/>
                                  <a:pt x="183183" y="1879329"/>
                                  <a:pt x="179989" y="1886914"/>
                                </a:cubicBezTo>
                                <a:lnTo>
                                  <a:pt x="179618" y="1908083"/>
                                </a:lnTo>
                                <a:lnTo>
                                  <a:pt x="179991" y="1908470"/>
                                </a:lnTo>
                                <a:lnTo>
                                  <a:pt x="179595" y="1909393"/>
                                </a:lnTo>
                                <a:lnTo>
                                  <a:pt x="179590" y="1909668"/>
                                </a:lnTo>
                                <a:lnTo>
                                  <a:pt x="178796" y="1911256"/>
                                </a:lnTo>
                                <a:lnTo>
                                  <a:pt x="177595" y="1914059"/>
                                </a:lnTo>
                                <a:lnTo>
                                  <a:pt x="177435" y="1913979"/>
                                </a:lnTo>
                                <a:lnTo>
                                  <a:pt x="177195" y="1914459"/>
                                </a:lnTo>
                                <a:cubicBezTo>
                                  <a:pt x="175199" y="1915257"/>
                                  <a:pt x="173203" y="1914060"/>
                                  <a:pt x="172404" y="1912064"/>
                                </a:cubicBezTo>
                                <a:lnTo>
                                  <a:pt x="172415" y="1911265"/>
                                </a:lnTo>
                                <a:lnTo>
                                  <a:pt x="156836" y="1895296"/>
                                </a:lnTo>
                                <a:lnTo>
                                  <a:pt x="134913" y="1894911"/>
                                </a:lnTo>
                                <a:lnTo>
                                  <a:pt x="134082" y="1895696"/>
                                </a:lnTo>
                                <a:cubicBezTo>
                                  <a:pt x="132086" y="1896494"/>
                                  <a:pt x="130090" y="1895297"/>
                                  <a:pt x="129291" y="1893301"/>
                                </a:cubicBezTo>
                                <a:lnTo>
                                  <a:pt x="129525" y="1892794"/>
                                </a:lnTo>
                                <a:lnTo>
                                  <a:pt x="128892" y="1892502"/>
                                </a:lnTo>
                                <a:cubicBezTo>
                                  <a:pt x="128094" y="1890505"/>
                                  <a:pt x="128892" y="1888110"/>
                                  <a:pt x="131287" y="1887311"/>
                                </a:cubicBezTo>
                                <a:lnTo>
                                  <a:pt x="132489" y="1887328"/>
                                </a:lnTo>
                                <a:lnTo>
                                  <a:pt x="148055" y="1872143"/>
                                </a:lnTo>
                                <a:lnTo>
                                  <a:pt x="148432" y="1850615"/>
                                </a:lnTo>
                                <a:lnTo>
                                  <a:pt x="147654" y="1849787"/>
                                </a:lnTo>
                                <a:cubicBezTo>
                                  <a:pt x="146856" y="1847791"/>
                                  <a:pt x="147654" y="1845396"/>
                                  <a:pt x="150049" y="1844597"/>
                                </a:cubicBezTo>
                                <a:lnTo>
                                  <a:pt x="150556" y="1844831"/>
                                </a:lnTo>
                                <a:close/>
                                <a:moveTo>
                                  <a:pt x="2711215" y="1810367"/>
                                </a:moveTo>
                                <a:cubicBezTo>
                                  <a:pt x="2707724" y="1810067"/>
                                  <a:pt x="2704129" y="1811066"/>
                                  <a:pt x="2701333" y="1813461"/>
                                </a:cubicBezTo>
                                <a:cubicBezTo>
                                  <a:pt x="2695745" y="1818252"/>
                                  <a:pt x="2694947" y="1827034"/>
                                  <a:pt x="2699738" y="1832623"/>
                                </a:cubicBezTo>
                                <a:lnTo>
                                  <a:pt x="2706925" y="1841006"/>
                                </a:lnTo>
                                <a:lnTo>
                                  <a:pt x="2718501" y="1831026"/>
                                </a:lnTo>
                                <a:cubicBezTo>
                                  <a:pt x="2720097" y="1829828"/>
                                  <a:pt x="2722091" y="1829828"/>
                                  <a:pt x="2723289" y="1831425"/>
                                </a:cubicBezTo>
                                <a:cubicBezTo>
                                  <a:pt x="2724486" y="1833022"/>
                                  <a:pt x="2724486" y="1835018"/>
                                  <a:pt x="2722890" y="1836216"/>
                                </a:cubicBezTo>
                                <a:lnTo>
                                  <a:pt x="2711316" y="1846196"/>
                                </a:lnTo>
                                <a:lnTo>
                                  <a:pt x="2719697" y="1856175"/>
                                </a:lnTo>
                                <a:cubicBezTo>
                                  <a:pt x="2720097" y="1856575"/>
                                  <a:pt x="2720894" y="1856575"/>
                                  <a:pt x="2721691" y="1856175"/>
                                </a:cubicBezTo>
                                <a:lnTo>
                                  <a:pt x="2745644" y="1836216"/>
                                </a:lnTo>
                                <a:cubicBezTo>
                                  <a:pt x="2751233" y="1831026"/>
                                  <a:pt x="2752033" y="1822643"/>
                                  <a:pt x="2746842" y="1817054"/>
                                </a:cubicBezTo>
                                <a:cubicBezTo>
                                  <a:pt x="2742050" y="1811465"/>
                                  <a:pt x="2733269" y="1810667"/>
                                  <a:pt x="2727680" y="1815457"/>
                                </a:cubicBezTo>
                                <a:lnTo>
                                  <a:pt x="2726482" y="1816655"/>
                                </a:lnTo>
                                <a:cubicBezTo>
                                  <a:pt x="2725683" y="1817054"/>
                                  <a:pt x="2724885" y="1817453"/>
                                  <a:pt x="2724087" y="1817453"/>
                                </a:cubicBezTo>
                                <a:cubicBezTo>
                                  <a:pt x="2723289" y="1817453"/>
                                  <a:pt x="2722091" y="1817054"/>
                                  <a:pt x="2721691" y="1816256"/>
                                </a:cubicBezTo>
                                <a:lnTo>
                                  <a:pt x="2720496" y="1815058"/>
                                </a:lnTo>
                                <a:cubicBezTo>
                                  <a:pt x="2718101" y="1812263"/>
                                  <a:pt x="2714708" y="1810666"/>
                                  <a:pt x="2711215" y="1810367"/>
                                </a:cubicBezTo>
                                <a:close/>
                                <a:moveTo>
                                  <a:pt x="4016012" y="1800442"/>
                                </a:moveTo>
                                <a:lnTo>
                                  <a:pt x="4015859" y="1807472"/>
                                </a:lnTo>
                                <a:lnTo>
                                  <a:pt x="4010309" y="1812859"/>
                                </a:lnTo>
                                <a:lnTo>
                                  <a:pt x="4018354" y="1813011"/>
                                </a:lnTo>
                                <a:lnTo>
                                  <a:pt x="4023682" y="1818401"/>
                                </a:lnTo>
                                <a:lnTo>
                                  <a:pt x="4023842" y="1811066"/>
                                </a:lnTo>
                                <a:lnTo>
                                  <a:pt x="4029049" y="1805859"/>
                                </a:lnTo>
                                <a:lnTo>
                                  <a:pt x="4021048" y="1805477"/>
                                </a:lnTo>
                                <a:close/>
                                <a:moveTo>
                                  <a:pt x="2751634" y="1790706"/>
                                </a:moveTo>
                                <a:lnTo>
                                  <a:pt x="2766405" y="1791904"/>
                                </a:lnTo>
                                <a:cubicBezTo>
                                  <a:pt x="2768401" y="1791904"/>
                                  <a:pt x="2769598" y="1793500"/>
                                  <a:pt x="2770398" y="1795896"/>
                                </a:cubicBezTo>
                                <a:lnTo>
                                  <a:pt x="2769196" y="1810667"/>
                                </a:lnTo>
                                <a:cubicBezTo>
                                  <a:pt x="2769196" y="1812663"/>
                                  <a:pt x="2767603" y="1813861"/>
                                  <a:pt x="2765605" y="1813861"/>
                                </a:cubicBezTo>
                                <a:cubicBezTo>
                                  <a:pt x="2763611" y="1813861"/>
                                  <a:pt x="2762416" y="1812264"/>
                                  <a:pt x="2762416" y="1810268"/>
                                </a:cubicBezTo>
                                <a:lnTo>
                                  <a:pt x="2762814" y="1803480"/>
                                </a:lnTo>
                                <a:lnTo>
                                  <a:pt x="2752033" y="1812663"/>
                                </a:lnTo>
                                <a:lnTo>
                                  <a:pt x="2752433" y="1813062"/>
                                </a:lnTo>
                                <a:cubicBezTo>
                                  <a:pt x="2759619" y="1821844"/>
                                  <a:pt x="2758423" y="1834619"/>
                                  <a:pt x="2750037" y="1841804"/>
                                </a:cubicBezTo>
                                <a:lnTo>
                                  <a:pt x="2726482" y="1861764"/>
                                </a:lnTo>
                                <a:cubicBezTo>
                                  <a:pt x="2724885" y="1863361"/>
                                  <a:pt x="2722491" y="1863760"/>
                                  <a:pt x="2720496" y="1863760"/>
                                </a:cubicBezTo>
                                <a:cubicBezTo>
                                  <a:pt x="2718501" y="1863760"/>
                                  <a:pt x="2716505" y="1862563"/>
                                  <a:pt x="2714909" y="1860966"/>
                                </a:cubicBezTo>
                                <a:lnTo>
                                  <a:pt x="2706524" y="1850986"/>
                                </a:lnTo>
                                <a:lnTo>
                                  <a:pt x="2697341" y="1858970"/>
                                </a:lnTo>
                                <a:lnTo>
                                  <a:pt x="2696942" y="1866155"/>
                                </a:lnTo>
                                <a:cubicBezTo>
                                  <a:pt x="2696942" y="1868151"/>
                                  <a:pt x="2695346" y="1869349"/>
                                  <a:pt x="2693349" y="1869349"/>
                                </a:cubicBezTo>
                                <a:cubicBezTo>
                                  <a:pt x="2691352" y="1869349"/>
                                  <a:pt x="2690156" y="1867752"/>
                                  <a:pt x="2690156" y="1865756"/>
                                </a:cubicBezTo>
                                <a:lnTo>
                                  <a:pt x="2690555" y="1860567"/>
                                </a:lnTo>
                                <a:lnTo>
                                  <a:pt x="2685367" y="1860167"/>
                                </a:lnTo>
                                <a:cubicBezTo>
                                  <a:pt x="2683369" y="1860167"/>
                                  <a:pt x="2682173" y="1858571"/>
                                  <a:pt x="2682173" y="1856575"/>
                                </a:cubicBezTo>
                                <a:cubicBezTo>
                                  <a:pt x="2682173" y="1854579"/>
                                  <a:pt x="2683770" y="1853381"/>
                                  <a:pt x="2685765" y="1853381"/>
                                </a:cubicBezTo>
                                <a:lnTo>
                                  <a:pt x="2692952" y="1853780"/>
                                </a:lnTo>
                                <a:lnTo>
                                  <a:pt x="2702134" y="1845796"/>
                                </a:lnTo>
                                <a:lnTo>
                                  <a:pt x="2694548" y="1837014"/>
                                </a:lnTo>
                                <a:cubicBezTo>
                                  <a:pt x="2687363" y="1828232"/>
                                  <a:pt x="2688558" y="1815457"/>
                                  <a:pt x="2696942" y="1808271"/>
                                </a:cubicBezTo>
                                <a:cubicBezTo>
                                  <a:pt x="2704928" y="1801085"/>
                                  <a:pt x="2716904" y="1801884"/>
                                  <a:pt x="2724486" y="1809468"/>
                                </a:cubicBezTo>
                                <a:cubicBezTo>
                                  <a:pt x="2730873" y="1804678"/>
                                  <a:pt x="2739256" y="1804279"/>
                                  <a:pt x="2746043" y="1807872"/>
                                </a:cubicBezTo>
                                <a:lnTo>
                                  <a:pt x="2758024" y="1797892"/>
                                </a:lnTo>
                                <a:lnTo>
                                  <a:pt x="2751233" y="1797492"/>
                                </a:lnTo>
                                <a:cubicBezTo>
                                  <a:pt x="2749238" y="1797492"/>
                                  <a:pt x="2748041" y="1795896"/>
                                  <a:pt x="2748041" y="1793900"/>
                                </a:cubicBezTo>
                                <a:cubicBezTo>
                                  <a:pt x="2748041" y="1791904"/>
                                  <a:pt x="2749636" y="1790706"/>
                                  <a:pt x="2751634" y="1790706"/>
                                </a:cubicBezTo>
                                <a:close/>
                                <a:moveTo>
                                  <a:pt x="4011068" y="1786713"/>
                                </a:moveTo>
                                <a:cubicBezTo>
                                  <a:pt x="4013064" y="1785915"/>
                                  <a:pt x="4015459" y="1786713"/>
                                  <a:pt x="4016258" y="1789108"/>
                                </a:cubicBezTo>
                                <a:lnTo>
                                  <a:pt x="4016233" y="1790282"/>
                                </a:lnTo>
                                <a:lnTo>
                                  <a:pt x="4024241" y="1798292"/>
                                </a:lnTo>
                                <a:lnTo>
                                  <a:pt x="4036616" y="1798292"/>
                                </a:lnTo>
                                <a:lnTo>
                                  <a:pt x="4037016" y="1797891"/>
                                </a:lnTo>
                                <a:cubicBezTo>
                                  <a:pt x="4039012" y="1797093"/>
                                  <a:pt x="4041407" y="1797891"/>
                                  <a:pt x="4042206" y="1800286"/>
                                </a:cubicBezTo>
                                <a:cubicBezTo>
                                  <a:pt x="4043004" y="1802282"/>
                                  <a:pt x="4042206" y="1804677"/>
                                  <a:pt x="4039811" y="1805477"/>
                                </a:cubicBezTo>
                                <a:lnTo>
                                  <a:pt x="4039412" y="1805876"/>
                                </a:lnTo>
                                <a:lnTo>
                                  <a:pt x="4039411" y="1805877"/>
                                </a:lnTo>
                                <a:lnTo>
                                  <a:pt x="4039410" y="1805878"/>
                                </a:lnTo>
                                <a:lnTo>
                                  <a:pt x="4031028" y="1814259"/>
                                </a:lnTo>
                                <a:lnTo>
                                  <a:pt x="4031028" y="1825831"/>
                                </a:lnTo>
                                <a:lnTo>
                                  <a:pt x="4031427" y="1826235"/>
                                </a:lnTo>
                                <a:cubicBezTo>
                                  <a:pt x="4031827" y="1828630"/>
                                  <a:pt x="4030629" y="1831026"/>
                                  <a:pt x="4028633" y="1831824"/>
                                </a:cubicBezTo>
                                <a:lnTo>
                                  <a:pt x="4028318" y="1831667"/>
                                </a:lnTo>
                                <a:lnTo>
                                  <a:pt x="4028234" y="1831824"/>
                                </a:lnTo>
                                <a:cubicBezTo>
                                  <a:pt x="4026238" y="1832622"/>
                                  <a:pt x="4024241" y="1831425"/>
                                  <a:pt x="4023442" y="1829429"/>
                                </a:cubicBezTo>
                                <a:lnTo>
                                  <a:pt x="4023451" y="1829024"/>
                                </a:lnTo>
                                <a:lnTo>
                                  <a:pt x="4015210" y="1820497"/>
                                </a:lnTo>
                                <a:lnTo>
                                  <a:pt x="4002697" y="1820247"/>
                                </a:lnTo>
                                <a:lnTo>
                                  <a:pt x="4002286" y="1820646"/>
                                </a:lnTo>
                                <a:cubicBezTo>
                                  <a:pt x="4000289" y="1821444"/>
                                  <a:pt x="3998293" y="1820247"/>
                                  <a:pt x="3997494" y="1818251"/>
                                </a:cubicBezTo>
                                <a:lnTo>
                                  <a:pt x="3997646" y="1817922"/>
                                </a:lnTo>
                                <a:lnTo>
                                  <a:pt x="3997494" y="1817852"/>
                                </a:lnTo>
                                <a:cubicBezTo>
                                  <a:pt x="3996696" y="1815856"/>
                                  <a:pt x="3997494" y="1813460"/>
                                  <a:pt x="3999890" y="1812661"/>
                                </a:cubicBezTo>
                                <a:lnTo>
                                  <a:pt x="4000283" y="1812669"/>
                                </a:lnTo>
                                <a:lnTo>
                                  <a:pt x="4008673" y="1804279"/>
                                </a:lnTo>
                                <a:lnTo>
                                  <a:pt x="4008673" y="1793103"/>
                                </a:lnTo>
                                <a:lnTo>
                                  <a:pt x="4007873" y="1792304"/>
                                </a:lnTo>
                                <a:cubicBezTo>
                                  <a:pt x="4007075" y="1790307"/>
                                  <a:pt x="4007873" y="1787912"/>
                                  <a:pt x="4010268" y="1787113"/>
                                </a:cubicBezTo>
                                <a:lnTo>
                                  <a:pt x="4010776" y="1787347"/>
                                </a:lnTo>
                                <a:close/>
                                <a:moveTo>
                                  <a:pt x="3949437" y="1776682"/>
                                </a:moveTo>
                                <a:lnTo>
                                  <a:pt x="3949192" y="1794300"/>
                                </a:lnTo>
                                <a:lnTo>
                                  <a:pt x="3936343" y="1806435"/>
                                </a:lnTo>
                                <a:lnTo>
                                  <a:pt x="3953584" y="1806674"/>
                                </a:lnTo>
                                <a:lnTo>
                                  <a:pt x="3966503" y="1820111"/>
                                </a:lnTo>
                                <a:lnTo>
                                  <a:pt x="3966756" y="1801884"/>
                                </a:lnTo>
                                <a:lnTo>
                                  <a:pt x="3979414" y="1789713"/>
                                </a:lnTo>
                                <a:lnTo>
                                  <a:pt x="3960369" y="1788312"/>
                                </a:lnTo>
                                <a:close/>
                                <a:moveTo>
                                  <a:pt x="3944002" y="1763161"/>
                                </a:moveTo>
                                <a:lnTo>
                                  <a:pt x="3944332" y="1763313"/>
                                </a:lnTo>
                                <a:lnTo>
                                  <a:pt x="3944402" y="1763161"/>
                                </a:lnTo>
                                <a:cubicBezTo>
                                  <a:pt x="3946398" y="1762363"/>
                                  <a:pt x="3948793" y="1763161"/>
                                  <a:pt x="3949591" y="1765556"/>
                                </a:cubicBezTo>
                                <a:lnTo>
                                  <a:pt x="3949585" y="1765964"/>
                                </a:lnTo>
                                <a:lnTo>
                                  <a:pt x="3964910" y="1781825"/>
                                </a:lnTo>
                                <a:lnTo>
                                  <a:pt x="3987514" y="1781925"/>
                                </a:lnTo>
                                <a:lnTo>
                                  <a:pt x="3987515" y="1781923"/>
                                </a:lnTo>
                                <a:cubicBezTo>
                                  <a:pt x="3989511" y="1781125"/>
                                  <a:pt x="3991906" y="1781923"/>
                                  <a:pt x="3992705" y="1784318"/>
                                </a:cubicBezTo>
                                <a:lnTo>
                                  <a:pt x="3992705" y="1784320"/>
                                </a:lnTo>
                                <a:lnTo>
                                  <a:pt x="3992705" y="1784320"/>
                                </a:lnTo>
                                <a:cubicBezTo>
                                  <a:pt x="3993503" y="1786316"/>
                                  <a:pt x="3992705" y="1788711"/>
                                  <a:pt x="3990310" y="1789509"/>
                                </a:cubicBezTo>
                                <a:lnTo>
                                  <a:pt x="3990307" y="1789510"/>
                                </a:lnTo>
                                <a:lnTo>
                                  <a:pt x="3973942" y="1805477"/>
                                </a:lnTo>
                                <a:cubicBezTo>
                                  <a:pt x="3970749" y="1812662"/>
                                  <a:pt x="3970749" y="1820646"/>
                                  <a:pt x="3973543" y="1828231"/>
                                </a:cubicBezTo>
                                <a:lnTo>
                                  <a:pt x="3971152" y="1833015"/>
                                </a:lnTo>
                                <a:lnTo>
                                  <a:pt x="3971148" y="1833022"/>
                                </a:lnTo>
                                <a:lnTo>
                                  <a:pt x="3971148" y="1833022"/>
                                </a:lnTo>
                                <a:lnTo>
                                  <a:pt x="3969689" y="1832293"/>
                                </a:lnTo>
                                <a:lnTo>
                                  <a:pt x="3966358" y="1830627"/>
                                </a:lnTo>
                                <a:cubicBezTo>
                                  <a:pt x="3963564" y="1823042"/>
                                  <a:pt x="3957975" y="1817453"/>
                                  <a:pt x="3950390" y="1814260"/>
                                </a:cubicBezTo>
                                <a:lnTo>
                                  <a:pt x="3928466" y="1813874"/>
                                </a:lnTo>
                                <a:lnTo>
                                  <a:pt x="3927634" y="1814659"/>
                                </a:lnTo>
                                <a:cubicBezTo>
                                  <a:pt x="3925638" y="1815457"/>
                                  <a:pt x="3923642" y="1814260"/>
                                  <a:pt x="3922844" y="1812264"/>
                                </a:cubicBezTo>
                                <a:lnTo>
                                  <a:pt x="3923078" y="1811757"/>
                                </a:lnTo>
                                <a:lnTo>
                                  <a:pt x="3922445" y="1811465"/>
                                </a:lnTo>
                                <a:cubicBezTo>
                                  <a:pt x="3921647" y="1809468"/>
                                  <a:pt x="3922445" y="1807073"/>
                                  <a:pt x="3924840" y="1806275"/>
                                </a:cubicBezTo>
                                <a:lnTo>
                                  <a:pt x="3926041" y="1806292"/>
                                </a:lnTo>
                                <a:lnTo>
                                  <a:pt x="3941607" y="1791106"/>
                                </a:lnTo>
                                <a:lnTo>
                                  <a:pt x="3941999" y="1768770"/>
                                </a:lnTo>
                                <a:lnTo>
                                  <a:pt x="3941606" y="1768351"/>
                                </a:lnTo>
                                <a:cubicBezTo>
                                  <a:pt x="3940808" y="1766355"/>
                                  <a:pt x="3941606" y="1763960"/>
                                  <a:pt x="3944002" y="1763161"/>
                                </a:cubicBezTo>
                                <a:close/>
                                <a:moveTo>
                                  <a:pt x="6504763" y="1728930"/>
                                </a:moveTo>
                                <a:cubicBezTo>
                                  <a:pt x="6501270" y="1728630"/>
                                  <a:pt x="6497677" y="1729629"/>
                                  <a:pt x="6494882" y="1732024"/>
                                </a:cubicBezTo>
                                <a:cubicBezTo>
                                  <a:pt x="6489294" y="1736814"/>
                                  <a:pt x="6488495" y="1745597"/>
                                  <a:pt x="6493286" y="1751186"/>
                                </a:cubicBezTo>
                                <a:lnTo>
                                  <a:pt x="6500472" y="1759569"/>
                                </a:lnTo>
                                <a:lnTo>
                                  <a:pt x="6512049" y="1749589"/>
                                </a:lnTo>
                                <a:cubicBezTo>
                                  <a:pt x="6513646" y="1748391"/>
                                  <a:pt x="6515642" y="1748391"/>
                                  <a:pt x="6516839" y="1749988"/>
                                </a:cubicBezTo>
                                <a:cubicBezTo>
                                  <a:pt x="6518037" y="1751585"/>
                                  <a:pt x="6518037" y="1753581"/>
                                  <a:pt x="6516440" y="1754778"/>
                                </a:cubicBezTo>
                                <a:lnTo>
                                  <a:pt x="6504863" y="1764758"/>
                                </a:lnTo>
                                <a:lnTo>
                                  <a:pt x="6513246" y="1774738"/>
                                </a:lnTo>
                                <a:cubicBezTo>
                                  <a:pt x="6513646" y="1775138"/>
                                  <a:pt x="6514444" y="1775138"/>
                                  <a:pt x="6515242" y="1774738"/>
                                </a:cubicBezTo>
                                <a:lnTo>
                                  <a:pt x="6539194" y="1754778"/>
                                </a:lnTo>
                                <a:cubicBezTo>
                                  <a:pt x="6544783" y="1749988"/>
                                  <a:pt x="6545581" y="1741206"/>
                                  <a:pt x="6540392" y="1735617"/>
                                </a:cubicBezTo>
                                <a:cubicBezTo>
                                  <a:pt x="6535602" y="1730028"/>
                                  <a:pt x="6526819" y="1729230"/>
                                  <a:pt x="6521230" y="1734020"/>
                                </a:cubicBezTo>
                                <a:lnTo>
                                  <a:pt x="6520033" y="1735218"/>
                                </a:lnTo>
                                <a:cubicBezTo>
                                  <a:pt x="6519234" y="1735617"/>
                                  <a:pt x="6518436" y="1736016"/>
                                  <a:pt x="6517638" y="1736016"/>
                                </a:cubicBezTo>
                                <a:cubicBezTo>
                                  <a:pt x="6516839" y="1736016"/>
                                  <a:pt x="6515642" y="1735617"/>
                                  <a:pt x="6515242" y="1734818"/>
                                </a:cubicBezTo>
                                <a:lnTo>
                                  <a:pt x="6514045" y="1733621"/>
                                </a:lnTo>
                                <a:cubicBezTo>
                                  <a:pt x="6511649" y="1730826"/>
                                  <a:pt x="6508256" y="1729229"/>
                                  <a:pt x="6504763" y="1728930"/>
                                </a:cubicBezTo>
                                <a:close/>
                                <a:moveTo>
                                  <a:pt x="6545581" y="1709269"/>
                                </a:moveTo>
                                <a:lnTo>
                                  <a:pt x="6560352" y="1710466"/>
                                </a:lnTo>
                                <a:cubicBezTo>
                                  <a:pt x="6561949" y="1710466"/>
                                  <a:pt x="6563545" y="1712063"/>
                                  <a:pt x="6564344" y="1714458"/>
                                </a:cubicBezTo>
                                <a:lnTo>
                                  <a:pt x="6563146" y="1729230"/>
                                </a:lnTo>
                                <a:cubicBezTo>
                                  <a:pt x="6563146" y="1731226"/>
                                  <a:pt x="6561549" y="1732423"/>
                                  <a:pt x="6559553" y="1732423"/>
                                </a:cubicBezTo>
                                <a:cubicBezTo>
                                  <a:pt x="6557557" y="1732423"/>
                                  <a:pt x="6556360" y="1730827"/>
                                  <a:pt x="6556360" y="1728831"/>
                                </a:cubicBezTo>
                                <a:lnTo>
                                  <a:pt x="6556759" y="1722043"/>
                                </a:lnTo>
                                <a:lnTo>
                                  <a:pt x="6545981" y="1731226"/>
                                </a:lnTo>
                                <a:lnTo>
                                  <a:pt x="6546380" y="1731625"/>
                                </a:lnTo>
                                <a:cubicBezTo>
                                  <a:pt x="6553565" y="1740407"/>
                                  <a:pt x="6552368" y="1753182"/>
                                  <a:pt x="6543985" y="1760367"/>
                                </a:cubicBezTo>
                                <a:lnTo>
                                  <a:pt x="6520432" y="1780327"/>
                                </a:lnTo>
                                <a:cubicBezTo>
                                  <a:pt x="6518835" y="1781924"/>
                                  <a:pt x="6516440" y="1782323"/>
                                  <a:pt x="6514444" y="1782323"/>
                                </a:cubicBezTo>
                                <a:cubicBezTo>
                                  <a:pt x="6512448" y="1782323"/>
                                  <a:pt x="6510452" y="1781126"/>
                                  <a:pt x="6508855" y="1779529"/>
                                </a:cubicBezTo>
                                <a:lnTo>
                                  <a:pt x="6500472" y="1769549"/>
                                </a:lnTo>
                                <a:lnTo>
                                  <a:pt x="6491290" y="1777533"/>
                                </a:lnTo>
                                <a:lnTo>
                                  <a:pt x="6490890" y="1784718"/>
                                </a:lnTo>
                                <a:cubicBezTo>
                                  <a:pt x="6490890" y="1786714"/>
                                  <a:pt x="6489294" y="1787912"/>
                                  <a:pt x="6487298" y="1787912"/>
                                </a:cubicBezTo>
                                <a:cubicBezTo>
                                  <a:pt x="6485302" y="1787912"/>
                                  <a:pt x="6484104" y="1786315"/>
                                  <a:pt x="6484104" y="1784319"/>
                                </a:cubicBezTo>
                                <a:lnTo>
                                  <a:pt x="6484503" y="1779130"/>
                                </a:lnTo>
                                <a:lnTo>
                                  <a:pt x="6479314" y="1778730"/>
                                </a:lnTo>
                                <a:cubicBezTo>
                                  <a:pt x="6477318" y="1778730"/>
                                  <a:pt x="6476120" y="1777134"/>
                                  <a:pt x="6476120" y="1775138"/>
                                </a:cubicBezTo>
                                <a:cubicBezTo>
                                  <a:pt x="6476120" y="1773142"/>
                                  <a:pt x="6477717" y="1771944"/>
                                  <a:pt x="6479713" y="1771944"/>
                                </a:cubicBezTo>
                                <a:lnTo>
                                  <a:pt x="6486898" y="1772343"/>
                                </a:lnTo>
                                <a:lnTo>
                                  <a:pt x="6496080" y="1764359"/>
                                </a:lnTo>
                                <a:lnTo>
                                  <a:pt x="6488495" y="1755577"/>
                                </a:lnTo>
                                <a:cubicBezTo>
                                  <a:pt x="6481310" y="1746794"/>
                                  <a:pt x="6482507" y="1734020"/>
                                  <a:pt x="6490890" y="1726834"/>
                                </a:cubicBezTo>
                                <a:cubicBezTo>
                                  <a:pt x="6498875" y="1719648"/>
                                  <a:pt x="6510851" y="1720446"/>
                                  <a:pt x="6518436" y="1728031"/>
                                </a:cubicBezTo>
                                <a:cubicBezTo>
                                  <a:pt x="6524823" y="1723241"/>
                                  <a:pt x="6533206" y="1722842"/>
                                  <a:pt x="6539993" y="1726434"/>
                                </a:cubicBezTo>
                                <a:lnTo>
                                  <a:pt x="6551969" y="1716454"/>
                                </a:lnTo>
                                <a:lnTo>
                                  <a:pt x="6545182" y="1716055"/>
                                </a:lnTo>
                                <a:cubicBezTo>
                                  <a:pt x="6543186" y="1716055"/>
                                  <a:pt x="6541989" y="1714458"/>
                                  <a:pt x="6541989" y="1712462"/>
                                </a:cubicBezTo>
                                <a:cubicBezTo>
                                  <a:pt x="6541989" y="1710466"/>
                                  <a:pt x="6543585" y="1709269"/>
                                  <a:pt x="6545581" y="1709269"/>
                                </a:cubicBezTo>
                                <a:close/>
                                <a:moveTo>
                                  <a:pt x="2070396" y="1665906"/>
                                </a:moveTo>
                                <a:cubicBezTo>
                                  <a:pt x="2075386" y="1667054"/>
                                  <a:pt x="2079977" y="1670148"/>
                                  <a:pt x="2082971" y="1674939"/>
                                </a:cubicBezTo>
                                <a:lnTo>
                                  <a:pt x="2077382" y="1678532"/>
                                </a:lnTo>
                                <a:cubicBezTo>
                                  <a:pt x="2073390" y="1672145"/>
                                  <a:pt x="2065006" y="1670148"/>
                                  <a:pt x="2058619" y="1674141"/>
                                </a:cubicBezTo>
                                <a:cubicBezTo>
                                  <a:pt x="2052232" y="1678133"/>
                                  <a:pt x="2050635" y="1686516"/>
                                  <a:pt x="2054627" y="1692504"/>
                                </a:cubicBezTo>
                                <a:lnTo>
                                  <a:pt x="2049037" y="1696097"/>
                                </a:lnTo>
                                <a:cubicBezTo>
                                  <a:pt x="2043049" y="1686915"/>
                                  <a:pt x="2045843" y="1674540"/>
                                  <a:pt x="2055425" y="1668551"/>
                                </a:cubicBezTo>
                                <a:cubicBezTo>
                                  <a:pt x="2060016" y="1665557"/>
                                  <a:pt x="2065405" y="1664759"/>
                                  <a:pt x="2070396" y="1665906"/>
                                </a:cubicBezTo>
                                <a:close/>
                                <a:moveTo>
                                  <a:pt x="1101506" y="1610431"/>
                                </a:moveTo>
                                <a:lnTo>
                                  <a:pt x="1101344" y="1617853"/>
                                </a:lnTo>
                                <a:lnTo>
                                  <a:pt x="1095795" y="1623240"/>
                                </a:lnTo>
                                <a:lnTo>
                                  <a:pt x="1103839" y="1623392"/>
                                </a:lnTo>
                                <a:lnTo>
                                  <a:pt x="1109559" y="1629177"/>
                                </a:lnTo>
                                <a:lnTo>
                                  <a:pt x="1109727" y="1621447"/>
                                </a:lnTo>
                                <a:lnTo>
                                  <a:pt x="1114935" y="1616239"/>
                                </a:lnTo>
                                <a:lnTo>
                                  <a:pt x="1106933" y="1615857"/>
                                </a:lnTo>
                                <a:close/>
                                <a:moveTo>
                                  <a:pt x="1096554" y="1597094"/>
                                </a:moveTo>
                                <a:cubicBezTo>
                                  <a:pt x="1098551" y="1596296"/>
                                  <a:pt x="1100946" y="1597094"/>
                                  <a:pt x="1101744" y="1599489"/>
                                </a:cubicBezTo>
                                <a:lnTo>
                                  <a:pt x="1101727" y="1600271"/>
                                </a:lnTo>
                                <a:lnTo>
                                  <a:pt x="1110126" y="1608672"/>
                                </a:lnTo>
                                <a:lnTo>
                                  <a:pt x="1122502" y="1608672"/>
                                </a:lnTo>
                                <a:lnTo>
                                  <a:pt x="1122902" y="1608272"/>
                                </a:lnTo>
                                <a:cubicBezTo>
                                  <a:pt x="1124898" y="1607474"/>
                                  <a:pt x="1127293" y="1608272"/>
                                  <a:pt x="1128092" y="1610667"/>
                                </a:cubicBezTo>
                                <a:cubicBezTo>
                                  <a:pt x="1128891" y="1612663"/>
                                  <a:pt x="1128092" y="1615059"/>
                                  <a:pt x="1125696" y="1615858"/>
                                </a:cubicBezTo>
                                <a:cubicBezTo>
                                  <a:pt x="1121704" y="1617455"/>
                                  <a:pt x="1118511" y="1620648"/>
                                  <a:pt x="1116914" y="1624640"/>
                                </a:cubicBezTo>
                                <a:lnTo>
                                  <a:pt x="1116914" y="1636616"/>
                                </a:lnTo>
                                <a:lnTo>
                                  <a:pt x="1116914" y="1636616"/>
                                </a:lnTo>
                                <a:lnTo>
                                  <a:pt x="1116914" y="1636617"/>
                                </a:lnTo>
                                <a:lnTo>
                                  <a:pt x="1116914" y="1637016"/>
                                </a:lnTo>
                                <a:lnTo>
                                  <a:pt x="1114126" y="1642192"/>
                                </a:lnTo>
                                <a:lnTo>
                                  <a:pt x="1114120" y="1642205"/>
                                </a:lnTo>
                                <a:lnTo>
                                  <a:pt x="1114119" y="1642205"/>
                                </a:lnTo>
                                <a:lnTo>
                                  <a:pt x="1114119" y="1642205"/>
                                </a:lnTo>
                                <a:cubicBezTo>
                                  <a:pt x="1112123" y="1643004"/>
                                  <a:pt x="1110127" y="1641806"/>
                                  <a:pt x="1109328" y="1639810"/>
                                </a:cubicBezTo>
                                <a:lnTo>
                                  <a:pt x="1109328" y="1639810"/>
                                </a:lnTo>
                                <a:lnTo>
                                  <a:pt x="1100696" y="1630878"/>
                                </a:lnTo>
                                <a:lnTo>
                                  <a:pt x="1088184" y="1630628"/>
                                </a:lnTo>
                                <a:lnTo>
                                  <a:pt x="1087772" y="1631027"/>
                                </a:lnTo>
                                <a:cubicBezTo>
                                  <a:pt x="1085776" y="1631825"/>
                                  <a:pt x="1083780" y="1630628"/>
                                  <a:pt x="1082981" y="1628632"/>
                                </a:cubicBezTo>
                                <a:lnTo>
                                  <a:pt x="1083133" y="1628303"/>
                                </a:lnTo>
                                <a:lnTo>
                                  <a:pt x="1082981" y="1628233"/>
                                </a:lnTo>
                                <a:cubicBezTo>
                                  <a:pt x="1082183" y="1626237"/>
                                  <a:pt x="1082981" y="1623841"/>
                                  <a:pt x="1085376" y="1623042"/>
                                </a:cubicBezTo>
                                <a:lnTo>
                                  <a:pt x="1085769" y="1623050"/>
                                </a:lnTo>
                                <a:lnTo>
                                  <a:pt x="1094159" y="1614660"/>
                                </a:lnTo>
                                <a:lnTo>
                                  <a:pt x="1094159" y="1603084"/>
                                </a:lnTo>
                                <a:lnTo>
                                  <a:pt x="1093759" y="1602684"/>
                                </a:lnTo>
                                <a:cubicBezTo>
                                  <a:pt x="1092961" y="1600687"/>
                                  <a:pt x="1093759" y="1598292"/>
                                  <a:pt x="1096154" y="1597493"/>
                                </a:cubicBezTo>
                                <a:lnTo>
                                  <a:pt x="1096332" y="1597576"/>
                                </a:lnTo>
                                <a:close/>
                                <a:moveTo>
                                  <a:pt x="1034923" y="1587062"/>
                                </a:moveTo>
                                <a:lnTo>
                                  <a:pt x="1034677" y="1604680"/>
                                </a:lnTo>
                                <a:lnTo>
                                  <a:pt x="1021834" y="1616810"/>
                                </a:lnTo>
                                <a:lnTo>
                                  <a:pt x="1039468" y="1617055"/>
                                </a:lnTo>
                                <a:lnTo>
                                  <a:pt x="1051994" y="1630082"/>
                                </a:lnTo>
                                <a:lnTo>
                                  <a:pt x="1052242" y="1612265"/>
                                </a:lnTo>
                                <a:lnTo>
                                  <a:pt x="1064902" y="1600093"/>
                                </a:lnTo>
                                <a:lnTo>
                                  <a:pt x="1045855" y="1598692"/>
                                </a:lnTo>
                                <a:close/>
                                <a:moveTo>
                                  <a:pt x="5864348" y="1584470"/>
                                </a:moveTo>
                                <a:cubicBezTo>
                                  <a:pt x="5869338" y="1585617"/>
                                  <a:pt x="5873929" y="1588711"/>
                                  <a:pt x="5876923" y="1593502"/>
                                </a:cubicBezTo>
                                <a:lnTo>
                                  <a:pt x="5871334" y="1597095"/>
                                </a:lnTo>
                                <a:cubicBezTo>
                                  <a:pt x="5867342" y="1590708"/>
                                  <a:pt x="5858959" y="1588711"/>
                                  <a:pt x="5852572" y="1592704"/>
                                </a:cubicBezTo>
                                <a:cubicBezTo>
                                  <a:pt x="5846184" y="1596696"/>
                                  <a:pt x="5844188" y="1605079"/>
                                  <a:pt x="5848580" y="1611067"/>
                                </a:cubicBezTo>
                                <a:lnTo>
                                  <a:pt x="5842990" y="1614660"/>
                                </a:lnTo>
                                <a:cubicBezTo>
                                  <a:pt x="5837002" y="1605478"/>
                                  <a:pt x="5839796" y="1593103"/>
                                  <a:pt x="5849378" y="1587114"/>
                                </a:cubicBezTo>
                                <a:cubicBezTo>
                                  <a:pt x="5853969" y="1584120"/>
                                  <a:pt x="5859358" y="1583322"/>
                                  <a:pt x="5864348" y="1584470"/>
                                </a:cubicBezTo>
                                <a:close/>
                                <a:moveTo>
                                  <a:pt x="1029487" y="1573541"/>
                                </a:moveTo>
                                <a:lnTo>
                                  <a:pt x="1029817" y="1573694"/>
                                </a:lnTo>
                                <a:lnTo>
                                  <a:pt x="1029887" y="1573541"/>
                                </a:lnTo>
                                <a:cubicBezTo>
                                  <a:pt x="1031883" y="1572743"/>
                                  <a:pt x="1034278" y="1573541"/>
                                  <a:pt x="1035078" y="1575936"/>
                                </a:cubicBezTo>
                                <a:lnTo>
                                  <a:pt x="1035072" y="1576345"/>
                                </a:lnTo>
                                <a:lnTo>
                                  <a:pt x="1050395" y="1592205"/>
                                </a:lnTo>
                                <a:cubicBezTo>
                                  <a:pt x="1057332" y="1595199"/>
                                  <a:pt x="1065416" y="1595498"/>
                                  <a:pt x="1073001" y="1592304"/>
                                </a:cubicBezTo>
                                <a:lnTo>
                                  <a:pt x="1074691" y="1593084"/>
                                </a:lnTo>
                                <a:lnTo>
                                  <a:pt x="1078192" y="1594699"/>
                                </a:lnTo>
                                <a:lnTo>
                                  <a:pt x="1078192" y="1594700"/>
                                </a:lnTo>
                                <a:lnTo>
                                  <a:pt x="1078192" y="1594700"/>
                                </a:lnTo>
                                <a:cubicBezTo>
                                  <a:pt x="1078990" y="1596696"/>
                                  <a:pt x="1078192" y="1599091"/>
                                  <a:pt x="1075796" y="1599889"/>
                                </a:cubicBezTo>
                                <a:cubicBezTo>
                                  <a:pt x="1068610" y="1602683"/>
                                  <a:pt x="1062622" y="1608273"/>
                                  <a:pt x="1059427" y="1615858"/>
                                </a:cubicBezTo>
                                <a:lnTo>
                                  <a:pt x="1059049" y="1637419"/>
                                </a:lnTo>
                                <a:lnTo>
                                  <a:pt x="1059429" y="1637814"/>
                                </a:lnTo>
                                <a:cubicBezTo>
                                  <a:pt x="1060227" y="1640209"/>
                                  <a:pt x="1059429" y="1642604"/>
                                  <a:pt x="1057033" y="1643403"/>
                                </a:cubicBezTo>
                                <a:lnTo>
                                  <a:pt x="1056713" y="1643243"/>
                                </a:lnTo>
                                <a:lnTo>
                                  <a:pt x="1056633" y="1643403"/>
                                </a:lnTo>
                                <a:cubicBezTo>
                                  <a:pt x="1054637" y="1644201"/>
                                  <a:pt x="1052641" y="1643003"/>
                                  <a:pt x="1051842" y="1641007"/>
                                </a:cubicBezTo>
                                <a:lnTo>
                                  <a:pt x="1051848" y="1640603"/>
                                </a:lnTo>
                                <a:lnTo>
                                  <a:pt x="1036274" y="1624640"/>
                                </a:lnTo>
                                <a:lnTo>
                                  <a:pt x="1013959" y="1624248"/>
                                </a:lnTo>
                                <a:lnTo>
                                  <a:pt x="1013121" y="1625039"/>
                                </a:lnTo>
                                <a:cubicBezTo>
                                  <a:pt x="1011124" y="1625837"/>
                                  <a:pt x="1009129" y="1624640"/>
                                  <a:pt x="1008330" y="1622644"/>
                                </a:cubicBezTo>
                                <a:lnTo>
                                  <a:pt x="1008634" y="1621986"/>
                                </a:lnTo>
                                <a:lnTo>
                                  <a:pt x="1008330" y="1621846"/>
                                </a:lnTo>
                                <a:cubicBezTo>
                                  <a:pt x="1007532" y="1619849"/>
                                  <a:pt x="1008330" y="1617454"/>
                                  <a:pt x="1010724" y="1616655"/>
                                </a:cubicBezTo>
                                <a:lnTo>
                                  <a:pt x="1011532" y="1616666"/>
                                </a:lnTo>
                                <a:lnTo>
                                  <a:pt x="1027093" y="1601486"/>
                                </a:lnTo>
                                <a:lnTo>
                                  <a:pt x="1027485" y="1579150"/>
                                </a:lnTo>
                                <a:lnTo>
                                  <a:pt x="1027092" y="1578731"/>
                                </a:lnTo>
                                <a:cubicBezTo>
                                  <a:pt x="1026293" y="1576735"/>
                                  <a:pt x="1027092" y="1574340"/>
                                  <a:pt x="1029487" y="1573541"/>
                                </a:cubicBezTo>
                                <a:close/>
                                <a:moveTo>
                                  <a:pt x="3590623" y="1539311"/>
                                </a:moveTo>
                                <a:cubicBezTo>
                                  <a:pt x="3587132" y="1539011"/>
                                  <a:pt x="3583533" y="1540009"/>
                                  <a:pt x="3580741" y="1542404"/>
                                </a:cubicBezTo>
                                <a:cubicBezTo>
                                  <a:pt x="3575155" y="1547194"/>
                                  <a:pt x="3574356" y="1555978"/>
                                  <a:pt x="3579149" y="1561567"/>
                                </a:cubicBezTo>
                                <a:lnTo>
                                  <a:pt x="3586333" y="1569950"/>
                                </a:lnTo>
                                <a:lnTo>
                                  <a:pt x="3597907" y="1559970"/>
                                </a:lnTo>
                                <a:cubicBezTo>
                                  <a:pt x="3599505" y="1558772"/>
                                  <a:pt x="3601500" y="1558772"/>
                                  <a:pt x="3602701" y="1560369"/>
                                </a:cubicBezTo>
                                <a:cubicBezTo>
                                  <a:pt x="3603897" y="1561966"/>
                                  <a:pt x="3603897" y="1563962"/>
                                  <a:pt x="3602299" y="1565159"/>
                                </a:cubicBezTo>
                                <a:lnTo>
                                  <a:pt x="3590717" y="1575139"/>
                                </a:lnTo>
                                <a:lnTo>
                                  <a:pt x="3599104" y="1585119"/>
                                </a:lnTo>
                                <a:cubicBezTo>
                                  <a:pt x="3599505" y="1585519"/>
                                  <a:pt x="3600304" y="1585519"/>
                                  <a:pt x="3601104" y="1585119"/>
                                </a:cubicBezTo>
                                <a:lnTo>
                                  <a:pt x="3625059" y="1565159"/>
                                </a:lnTo>
                                <a:cubicBezTo>
                                  <a:pt x="3630650" y="1560369"/>
                                  <a:pt x="3631048" y="1551587"/>
                                  <a:pt x="3626255" y="1545997"/>
                                </a:cubicBezTo>
                                <a:cubicBezTo>
                                  <a:pt x="3621467" y="1540408"/>
                                  <a:pt x="3612681" y="1539610"/>
                                  <a:pt x="3607093" y="1544400"/>
                                </a:cubicBezTo>
                                <a:lnTo>
                                  <a:pt x="3605891" y="1545598"/>
                                </a:lnTo>
                                <a:cubicBezTo>
                                  <a:pt x="3605093" y="1545997"/>
                                  <a:pt x="3604294" y="1546396"/>
                                  <a:pt x="3603500" y="1546396"/>
                                </a:cubicBezTo>
                                <a:cubicBezTo>
                                  <a:pt x="3602701" y="1546396"/>
                                  <a:pt x="3601500" y="1545997"/>
                                  <a:pt x="3601104" y="1545198"/>
                                </a:cubicBezTo>
                                <a:lnTo>
                                  <a:pt x="3599903" y="1544001"/>
                                </a:lnTo>
                                <a:cubicBezTo>
                                  <a:pt x="3597507" y="1541207"/>
                                  <a:pt x="3594114" y="1539610"/>
                                  <a:pt x="3590623" y="1539311"/>
                                </a:cubicBezTo>
                                <a:close/>
                                <a:moveTo>
                                  <a:pt x="4895446" y="1529784"/>
                                </a:moveTo>
                                <a:lnTo>
                                  <a:pt x="4895293" y="1536817"/>
                                </a:lnTo>
                                <a:lnTo>
                                  <a:pt x="4889737" y="1542209"/>
                                </a:lnTo>
                                <a:lnTo>
                                  <a:pt x="4897389" y="1542354"/>
                                </a:lnTo>
                                <a:lnTo>
                                  <a:pt x="4903100" y="1548130"/>
                                </a:lnTo>
                                <a:lnTo>
                                  <a:pt x="4903276" y="1540010"/>
                                </a:lnTo>
                                <a:lnTo>
                                  <a:pt x="4908103" y="1535183"/>
                                </a:lnTo>
                                <a:lnTo>
                                  <a:pt x="4900483" y="1534820"/>
                                </a:lnTo>
                                <a:close/>
                                <a:moveTo>
                                  <a:pt x="3631048" y="1519650"/>
                                </a:moveTo>
                                <a:lnTo>
                                  <a:pt x="3645823" y="1520847"/>
                                </a:lnTo>
                                <a:cubicBezTo>
                                  <a:pt x="3647818" y="1520847"/>
                                  <a:pt x="3649016" y="1522444"/>
                                  <a:pt x="3649815" y="1524839"/>
                                </a:cubicBezTo>
                                <a:lnTo>
                                  <a:pt x="3648617" y="1539610"/>
                                </a:lnTo>
                                <a:cubicBezTo>
                                  <a:pt x="3648617" y="1541606"/>
                                  <a:pt x="3647018" y="1542803"/>
                                  <a:pt x="3645023" y="1542803"/>
                                </a:cubicBezTo>
                                <a:cubicBezTo>
                                  <a:pt x="3643027" y="1542803"/>
                                  <a:pt x="3641829" y="1541207"/>
                                  <a:pt x="3641829" y="1539211"/>
                                </a:cubicBezTo>
                                <a:lnTo>
                                  <a:pt x="3642226" y="1532424"/>
                                </a:lnTo>
                                <a:lnTo>
                                  <a:pt x="3631450" y="1541606"/>
                                </a:lnTo>
                                <a:lnTo>
                                  <a:pt x="3631848" y="1542005"/>
                                </a:lnTo>
                                <a:cubicBezTo>
                                  <a:pt x="3639035" y="1550788"/>
                                  <a:pt x="3637838" y="1563563"/>
                                  <a:pt x="3629451" y="1570748"/>
                                </a:cubicBezTo>
                                <a:lnTo>
                                  <a:pt x="3605891" y="1590708"/>
                                </a:lnTo>
                                <a:cubicBezTo>
                                  <a:pt x="3604294" y="1592305"/>
                                  <a:pt x="3601902" y="1592704"/>
                                  <a:pt x="3599903" y="1592704"/>
                                </a:cubicBezTo>
                                <a:cubicBezTo>
                                  <a:pt x="3597907" y="1592704"/>
                                  <a:pt x="3595913" y="1591507"/>
                                  <a:pt x="3594316" y="1589910"/>
                                </a:cubicBezTo>
                                <a:lnTo>
                                  <a:pt x="3585930" y="1579930"/>
                                </a:lnTo>
                                <a:lnTo>
                                  <a:pt x="3576753" y="1587914"/>
                                </a:lnTo>
                                <a:lnTo>
                                  <a:pt x="3576350" y="1595099"/>
                                </a:lnTo>
                                <a:cubicBezTo>
                                  <a:pt x="3576350" y="1597095"/>
                                  <a:pt x="3574752" y="1598293"/>
                                  <a:pt x="3572758" y="1598293"/>
                                </a:cubicBezTo>
                                <a:cubicBezTo>
                                  <a:pt x="3570764" y="1598293"/>
                                  <a:pt x="3569569" y="1596696"/>
                                  <a:pt x="3569569" y="1594700"/>
                                </a:cubicBezTo>
                                <a:lnTo>
                                  <a:pt x="3569965" y="1589511"/>
                                </a:lnTo>
                                <a:lnTo>
                                  <a:pt x="3564776" y="1589111"/>
                                </a:lnTo>
                                <a:cubicBezTo>
                                  <a:pt x="3562782" y="1589111"/>
                                  <a:pt x="3561586" y="1587515"/>
                                  <a:pt x="3561586" y="1585519"/>
                                </a:cubicBezTo>
                                <a:cubicBezTo>
                                  <a:pt x="3561586" y="1583523"/>
                                  <a:pt x="3563178" y="1582325"/>
                                  <a:pt x="3565179" y="1582325"/>
                                </a:cubicBezTo>
                                <a:lnTo>
                                  <a:pt x="3572362" y="1582724"/>
                                </a:lnTo>
                                <a:lnTo>
                                  <a:pt x="3581539" y="1574740"/>
                                </a:lnTo>
                                <a:lnTo>
                                  <a:pt x="3573960" y="1565958"/>
                                </a:lnTo>
                                <a:cubicBezTo>
                                  <a:pt x="3566776" y="1557175"/>
                                  <a:pt x="3567971" y="1544400"/>
                                  <a:pt x="3576350" y="1537215"/>
                                </a:cubicBezTo>
                                <a:cubicBezTo>
                                  <a:pt x="3584332" y="1530029"/>
                                  <a:pt x="3596309" y="1530827"/>
                                  <a:pt x="3603897" y="1538412"/>
                                </a:cubicBezTo>
                                <a:cubicBezTo>
                                  <a:pt x="3610284" y="1533622"/>
                                  <a:pt x="3618672" y="1533223"/>
                                  <a:pt x="3625461" y="1536815"/>
                                </a:cubicBezTo>
                                <a:lnTo>
                                  <a:pt x="3637439" y="1526835"/>
                                </a:lnTo>
                                <a:lnTo>
                                  <a:pt x="3630650" y="1526436"/>
                                </a:lnTo>
                                <a:cubicBezTo>
                                  <a:pt x="3628651" y="1526436"/>
                                  <a:pt x="3627456" y="1524839"/>
                                  <a:pt x="3627456" y="1522843"/>
                                </a:cubicBezTo>
                                <a:cubicBezTo>
                                  <a:pt x="3627456" y="1520847"/>
                                  <a:pt x="3629052" y="1519650"/>
                                  <a:pt x="3631048" y="1519650"/>
                                </a:cubicBezTo>
                                <a:close/>
                                <a:moveTo>
                                  <a:pt x="4890503" y="1516057"/>
                                </a:moveTo>
                                <a:cubicBezTo>
                                  <a:pt x="4892499" y="1515259"/>
                                  <a:pt x="4894894" y="1516057"/>
                                  <a:pt x="4895692" y="1518452"/>
                                </a:cubicBezTo>
                                <a:lnTo>
                                  <a:pt x="4895667" y="1519625"/>
                                </a:lnTo>
                                <a:lnTo>
                                  <a:pt x="4903676" y="1527635"/>
                                </a:lnTo>
                                <a:lnTo>
                                  <a:pt x="4915651" y="1527635"/>
                                </a:lnTo>
                                <a:lnTo>
                                  <a:pt x="4916451" y="1526835"/>
                                </a:lnTo>
                                <a:cubicBezTo>
                                  <a:pt x="4918447" y="1526037"/>
                                  <a:pt x="4920842" y="1526835"/>
                                  <a:pt x="4921640" y="1529230"/>
                                </a:cubicBezTo>
                                <a:cubicBezTo>
                                  <a:pt x="4922439" y="1531226"/>
                                  <a:pt x="4921640" y="1533622"/>
                                  <a:pt x="4919245" y="1534420"/>
                                </a:cubicBezTo>
                                <a:lnTo>
                                  <a:pt x="4919190" y="1534476"/>
                                </a:lnTo>
                                <a:lnTo>
                                  <a:pt x="4918846" y="1535220"/>
                                </a:lnTo>
                                <a:lnTo>
                                  <a:pt x="4918312" y="1535354"/>
                                </a:lnTo>
                                <a:lnTo>
                                  <a:pt x="4910463" y="1543203"/>
                                </a:lnTo>
                                <a:lnTo>
                                  <a:pt x="4910463" y="1555577"/>
                                </a:lnTo>
                                <a:lnTo>
                                  <a:pt x="4910463" y="1555578"/>
                                </a:lnTo>
                                <a:cubicBezTo>
                                  <a:pt x="4911261" y="1557973"/>
                                  <a:pt x="4910064" y="1560369"/>
                                  <a:pt x="4907669" y="1561167"/>
                                </a:cubicBezTo>
                                <a:cubicBezTo>
                                  <a:pt x="4905673" y="1561965"/>
                                  <a:pt x="4903677" y="1560768"/>
                                  <a:pt x="4902878" y="1558772"/>
                                </a:cubicBezTo>
                                <a:cubicBezTo>
                                  <a:pt x="4901281" y="1554580"/>
                                  <a:pt x="4898088" y="1551487"/>
                                  <a:pt x="4894245" y="1549840"/>
                                </a:cubicBezTo>
                                <a:lnTo>
                                  <a:pt x="4882124" y="1549598"/>
                                </a:lnTo>
                                <a:lnTo>
                                  <a:pt x="4881720" y="1549990"/>
                                </a:lnTo>
                                <a:cubicBezTo>
                                  <a:pt x="4879723" y="1550789"/>
                                  <a:pt x="4877727" y="1549591"/>
                                  <a:pt x="4876929" y="1547595"/>
                                </a:cubicBezTo>
                                <a:lnTo>
                                  <a:pt x="4877012" y="1547417"/>
                                </a:lnTo>
                                <a:lnTo>
                                  <a:pt x="4876530" y="1547195"/>
                                </a:lnTo>
                                <a:cubicBezTo>
                                  <a:pt x="4875732" y="1545198"/>
                                  <a:pt x="4876530" y="1542803"/>
                                  <a:pt x="4878925" y="1542004"/>
                                </a:cubicBezTo>
                                <a:lnTo>
                                  <a:pt x="4879710" y="1542019"/>
                                </a:lnTo>
                                <a:lnTo>
                                  <a:pt x="4888108" y="1533623"/>
                                </a:lnTo>
                                <a:lnTo>
                                  <a:pt x="4888108" y="1522446"/>
                                </a:lnTo>
                                <a:lnTo>
                                  <a:pt x="4887308" y="1521646"/>
                                </a:lnTo>
                                <a:cubicBezTo>
                                  <a:pt x="4886510" y="1519650"/>
                                  <a:pt x="4887308" y="1517255"/>
                                  <a:pt x="4889703" y="1516456"/>
                                </a:cubicBezTo>
                                <a:lnTo>
                                  <a:pt x="4890211" y="1516690"/>
                                </a:lnTo>
                                <a:close/>
                                <a:moveTo>
                                  <a:pt x="4828861" y="1506437"/>
                                </a:moveTo>
                                <a:lnTo>
                                  <a:pt x="4828627" y="1523244"/>
                                </a:lnTo>
                                <a:lnTo>
                                  <a:pt x="4815779" y="1535378"/>
                                </a:lnTo>
                                <a:lnTo>
                                  <a:pt x="4833019" y="1535618"/>
                                </a:lnTo>
                                <a:lnTo>
                                  <a:pt x="4845943" y="1549059"/>
                                </a:lnTo>
                                <a:lnTo>
                                  <a:pt x="4846191" y="1531227"/>
                                </a:lnTo>
                                <a:lnTo>
                                  <a:pt x="4858821" y="1519083"/>
                                </a:lnTo>
                                <a:lnTo>
                                  <a:pt x="4839405" y="1517655"/>
                                </a:lnTo>
                                <a:close/>
                                <a:moveTo>
                                  <a:pt x="4823837" y="1492105"/>
                                </a:moveTo>
                                <a:cubicBezTo>
                                  <a:pt x="4825833" y="1491307"/>
                                  <a:pt x="4828228" y="1492105"/>
                                  <a:pt x="4829026" y="1494500"/>
                                </a:cubicBezTo>
                                <a:lnTo>
                                  <a:pt x="4829009" y="1495709"/>
                                </a:lnTo>
                                <a:lnTo>
                                  <a:pt x="4843946" y="1511168"/>
                                </a:lnTo>
                                <a:cubicBezTo>
                                  <a:pt x="4850882" y="1514162"/>
                                  <a:pt x="4858966" y="1514462"/>
                                  <a:pt x="4866551" y="1511268"/>
                                </a:cubicBezTo>
                                <a:lnTo>
                                  <a:pt x="4866820" y="1511392"/>
                                </a:lnTo>
                                <a:lnTo>
                                  <a:pt x="4866950" y="1511266"/>
                                </a:lnTo>
                                <a:cubicBezTo>
                                  <a:pt x="4868946" y="1510468"/>
                                  <a:pt x="4871341" y="1511266"/>
                                  <a:pt x="4872140" y="1513661"/>
                                </a:cubicBezTo>
                                <a:cubicBezTo>
                                  <a:pt x="4872938" y="1515657"/>
                                  <a:pt x="4872140" y="1518053"/>
                                  <a:pt x="4869744" y="1518851"/>
                                </a:cubicBezTo>
                                <a:cubicBezTo>
                                  <a:pt x="4862559" y="1521645"/>
                                  <a:pt x="4856571" y="1527234"/>
                                  <a:pt x="4853377" y="1534820"/>
                                </a:cubicBezTo>
                                <a:cubicBezTo>
                                  <a:pt x="4850184" y="1542005"/>
                                  <a:pt x="4850184" y="1549989"/>
                                  <a:pt x="4852978" y="1557574"/>
                                </a:cubicBezTo>
                                <a:cubicBezTo>
                                  <a:pt x="4853776" y="1558772"/>
                                  <a:pt x="4852978" y="1561167"/>
                                  <a:pt x="4850583" y="1562365"/>
                                </a:cubicBezTo>
                                <a:cubicBezTo>
                                  <a:pt x="4848586" y="1563163"/>
                                  <a:pt x="4846590" y="1561965"/>
                                  <a:pt x="4845791" y="1559969"/>
                                </a:cubicBezTo>
                                <a:lnTo>
                                  <a:pt x="4845797" y="1559573"/>
                                </a:lnTo>
                                <a:lnTo>
                                  <a:pt x="4845793" y="1559571"/>
                                </a:lnTo>
                                <a:cubicBezTo>
                                  <a:pt x="4842999" y="1551986"/>
                                  <a:pt x="4837410" y="1546397"/>
                                  <a:pt x="4829825" y="1543202"/>
                                </a:cubicBezTo>
                                <a:lnTo>
                                  <a:pt x="4807902" y="1542818"/>
                                </a:lnTo>
                                <a:lnTo>
                                  <a:pt x="4807070" y="1543603"/>
                                </a:lnTo>
                                <a:cubicBezTo>
                                  <a:pt x="4805074" y="1544401"/>
                                  <a:pt x="4803078" y="1543204"/>
                                  <a:pt x="4802279" y="1541208"/>
                                </a:cubicBezTo>
                                <a:lnTo>
                                  <a:pt x="4802513" y="1540701"/>
                                </a:lnTo>
                                <a:lnTo>
                                  <a:pt x="4801880" y="1540408"/>
                                </a:lnTo>
                                <a:cubicBezTo>
                                  <a:pt x="4801082" y="1538412"/>
                                  <a:pt x="4801880" y="1536017"/>
                                  <a:pt x="4804276" y="1535218"/>
                                </a:cubicBezTo>
                                <a:lnTo>
                                  <a:pt x="4805477" y="1535235"/>
                                </a:lnTo>
                                <a:lnTo>
                                  <a:pt x="4821042" y="1520050"/>
                                </a:lnTo>
                                <a:lnTo>
                                  <a:pt x="4821420" y="1498522"/>
                                </a:lnTo>
                                <a:lnTo>
                                  <a:pt x="4820642" y="1497694"/>
                                </a:lnTo>
                                <a:cubicBezTo>
                                  <a:pt x="4819844" y="1495698"/>
                                  <a:pt x="4820642" y="1493303"/>
                                  <a:pt x="4823037" y="1492504"/>
                                </a:cubicBezTo>
                                <a:lnTo>
                                  <a:pt x="4823545" y="1492738"/>
                                </a:lnTo>
                                <a:close/>
                                <a:moveTo>
                                  <a:pt x="664914" y="1419152"/>
                                </a:moveTo>
                                <a:cubicBezTo>
                                  <a:pt x="661421" y="1418852"/>
                                  <a:pt x="657829" y="1419850"/>
                                  <a:pt x="655034" y="1422245"/>
                                </a:cubicBezTo>
                                <a:cubicBezTo>
                                  <a:pt x="649445" y="1427035"/>
                                  <a:pt x="648647" y="1435819"/>
                                  <a:pt x="653437" y="1441408"/>
                                </a:cubicBezTo>
                                <a:lnTo>
                                  <a:pt x="660623" y="1449791"/>
                                </a:lnTo>
                                <a:lnTo>
                                  <a:pt x="672200" y="1439811"/>
                                </a:lnTo>
                                <a:cubicBezTo>
                                  <a:pt x="673797" y="1438613"/>
                                  <a:pt x="675793" y="1438613"/>
                                  <a:pt x="676990" y="1440210"/>
                                </a:cubicBezTo>
                                <a:cubicBezTo>
                                  <a:pt x="678188" y="1441807"/>
                                  <a:pt x="678188" y="1443803"/>
                                  <a:pt x="676591" y="1445000"/>
                                </a:cubicBezTo>
                                <a:lnTo>
                                  <a:pt x="665014" y="1454980"/>
                                </a:lnTo>
                                <a:lnTo>
                                  <a:pt x="673397" y="1464960"/>
                                </a:lnTo>
                                <a:cubicBezTo>
                                  <a:pt x="673797" y="1465360"/>
                                  <a:pt x="674595" y="1465360"/>
                                  <a:pt x="675393" y="1464960"/>
                                </a:cubicBezTo>
                                <a:lnTo>
                                  <a:pt x="699345" y="1445000"/>
                                </a:lnTo>
                                <a:cubicBezTo>
                                  <a:pt x="704934" y="1439811"/>
                                  <a:pt x="705732" y="1431428"/>
                                  <a:pt x="700543" y="1425838"/>
                                </a:cubicBezTo>
                                <a:cubicBezTo>
                                  <a:pt x="695752" y="1420249"/>
                                  <a:pt x="686970" y="1419451"/>
                                  <a:pt x="681381" y="1424241"/>
                                </a:cubicBezTo>
                                <a:lnTo>
                                  <a:pt x="680184" y="1425439"/>
                                </a:lnTo>
                                <a:cubicBezTo>
                                  <a:pt x="679385" y="1425838"/>
                                  <a:pt x="678587" y="1426237"/>
                                  <a:pt x="677789" y="1426237"/>
                                </a:cubicBezTo>
                                <a:cubicBezTo>
                                  <a:pt x="676591" y="1426237"/>
                                  <a:pt x="675793" y="1425838"/>
                                  <a:pt x="675393" y="1425039"/>
                                </a:cubicBezTo>
                                <a:lnTo>
                                  <a:pt x="674196" y="1423842"/>
                                </a:lnTo>
                                <a:cubicBezTo>
                                  <a:pt x="671801" y="1421048"/>
                                  <a:pt x="668407" y="1419451"/>
                                  <a:pt x="664914" y="1419152"/>
                                </a:cubicBezTo>
                                <a:close/>
                                <a:moveTo>
                                  <a:pt x="705732" y="1399491"/>
                                </a:moveTo>
                                <a:lnTo>
                                  <a:pt x="720504" y="1400688"/>
                                </a:lnTo>
                                <a:cubicBezTo>
                                  <a:pt x="722100" y="1400688"/>
                                  <a:pt x="723697" y="1402285"/>
                                  <a:pt x="724495" y="1404680"/>
                                </a:cubicBezTo>
                                <a:lnTo>
                                  <a:pt x="723297" y="1419451"/>
                                </a:lnTo>
                                <a:cubicBezTo>
                                  <a:pt x="723297" y="1421447"/>
                                  <a:pt x="721700" y="1422644"/>
                                  <a:pt x="719705" y="1422644"/>
                                </a:cubicBezTo>
                                <a:cubicBezTo>
                                  <a:pt x="717708" y="1422644"/>
                                  <a:pt x="716511" y="1421048"/>
                                  <a:pt x="716511" y="1419052"/>
                                </a:cubicBezTo>
                                <a:lnTo>
                                  <a:pt x="716910" y="1412265"/>
                                </a:lnTo>
                                <a:lnTo>
                                  <a:pt x="706132" y="1421447"/>
                                </a:lnTo>
                                <a:lnTo>
                                  <a:pt x="706531" y="1421846"/>
                                </a:lnTo>
                                <a:cubicBezTo>
                                  <a:pt x="713716" y="1430629"/>
                                  <a:pt x="712519" y="1443404"/>
                                  <a:pt x="704136" y="1450589"/>
                                </a:cubicBezTo>
                                <a:lnTo>
                                  <a:pt x="680583" y="1470549"/>
                                </a:lnTo>
                                <a:cubicBezTo>
                                  <a:pt x="678986" y="1472146"/>
                                  <a:pt x="676591" y="1472545"/>
                                  <a:pt x="674595" y="1472545"/>
                                </a:cubicBezTo>
                                <a:cubicBezTo>
                                  <a:pt x="672599" y="1472545"/>
                                  <a:pt x="670603" y="1471348"/>
                                  <a:pt x="669006" y="1469751"/>
                                </a:cubicBezTo>
                                <a:lnTo>
                                  <a:pt x="660623" y="1459771"/>
                                </a:lnTo>
                                <a:lnTo>
                                  <a:pt x="651441" y="1467755"/>
                                </a:lnTo>
                                <a:lnTo>
                                  <a:pt x="651042" y="1474940"/>
                                </a:lnTo>
                                <a:cubicBezTo>
                                  <a:pt x="651042" y="1476936"/>
                                  <a:pt x="649445" y="1478134"/>
                                  <a:pt x="647449" y="1478134"/>
                                </a:cubicBezTo>
                                <a:cubicBezTo>
                                  <a:pt x="645453" y="1478134"/>
                                  <a:pt x="644256" y="1476537"/>
                                  <a:pt x="644256" y="1474541"/>
                                </a:cubicBezTo>
                                <a:lnTo>
                                  <a:pt x="644655" y="1469352"/>
                                </a:lnTo>
                                <a:lnTo>
                                  <a:pt x="639465" y="1468952"/>
                                </a:lnTo>
                                <a:cubicBezTo>
                                  <a:pt x="637469" y="1468952"/>
                                  <a:pt x="636272" y="1467356"/>
                                  <a:pt x="636272" y="1465360"/>
                                </a:cubicBezTo>
                                <a:cubicBezTo>
                                  <a:pt x="636272" y="1463364"/>
                                  <a:pt x="637869" y="1462166"/>
                                  <a:pt x="639865" y="1462166"/>
                                </a:cubicBezTo>
                                <a:lnTo>
                                  <a:pt x="647050" y="1462565"/>
                                </a:lnTo>
                                <a:lnTo>
                                  <a:pt x="656232" y="1454581"/>
                                </a:lnTo>
                                <a:lnTo>
                                  <a:pt x="648647" y="1445799"/>
                                </a:lnTo>
                                <a:cubicBezTo>
                                  <a:pt x="641461" y="1437016"/>
                                  <a:pt x="642659" y="1424241"/>
                                  <a:pt x="651042" y="1417056"/>
                                </a:cubicBezTo>
                                <a:cubicBezTo>
                                  <a:pt x="659026" y="1409870"/>
                                  <a:pt x="671002" y="1410668"/>
                                  <a:pt x="678587" y="1418253"/>
                                </a:cubicBezTo>
                                <a:cubicBezTo>
                                  <a:pt x="684974" y="1413463"/>
                                  <a:pt x="693357" y="1413064"/>
                                  <a:pt x="700144" y="1416656"/>
                                </a:cubicBezTo>
                                <a:lnTo>
                                  <a:pt x="712120" y="1406676"/>
                                </a:lnTo>
                                <a:lnTo>
                                  <a:pt x="705333" y="1406277"/>
                                </a:lnTo>
                                <a:cubicBezTo>
                                  <a:pt x="703337" y="1406277"/>
                                  <a:pt x="702140" y="1404680"/>
                                  <a:pt x="702140" y="1402684"/>
                                </a:cubicBezTo>
                                <a:cubicBezTo>
                                  <a:pt x="702140" y="1400688"/>
                                  <a:pt x="703736" y="1399491"/>
                                  <a:pt x="705732" y="1399491"/>
                                </a:cubicBezTo>
                                <a:close/>
                                <a:moveTo>
                                  <a:pt x="2949833" y="1395249"/>
                                </a:moveTo>
                                <a:cubicBezTo>
                                  <a:pt x="2954822" y="1396397"/>
                                  <a:pt x="2959413" y="1399491"/>
                                  <a:pt x="2962408" y="1404281"/>
                                </a:cubicBezTo>
                                <a:lnTo>
                                  <a:pt x="2956820" y="1407875"/>
                                </a:lnTo>
                                <a:cubicBezTo>
                                  <a:pt x="2952826" y="1401487"/>
                                  <a:pt x="2944444" y="1399491"/>
                                  <a:pt x="2938055" y="1403483"/>
                                </a:cubicBezTo>
                                <a:cubicBezTo>
                                  <a:pt x="2931668" y="1407076"/>
                                  <a:pt x="2929674" y="1415460"/>
                                  <a:pt x="2934064" y="1421847"/>
                                </a:cubicBezTo>
                                <a:lnTo>
                                  <a:pt x="2928474" y="1425440"/>
                                </a:lnTo>
                                <a:cubicBezTo>
                                  <a:pt x="2922490" y="1416258"/>
                                  <a:pt x="2925283" y="1403882"/>
                                  <a:pt x="2934863" y="1397894"/>
                                </a:cubicBezTo>
                                <a:cubicBezTo>
                                  <a:pt x="2939453" y="1394900"/>
                                  <a:pt x="2944843" y="1394102"/>
                                  <a:pt x="2949833" y="1395249"/>
                                </a:cubicBezTo>
                                <a:close/>
                                <a:moveTo>
                                  <a:pt x="1980936" y="1339774"/>
                                </a:moveTo>
                                <a:lnTo>
                                  <a:pt x="1980774" y="1347197"/>
                                </a:lnTo>
                                <a:lnTo>
                                  <a:pt x="1975224" y="1352583"/>
                                </a:lnTo>
                                <a:lnTo>
                                  <a:pt x="1983269" y="1352735"/>
                                </a:lnTo>
                                <a:lnTo>
                                  <a:pt x="1988980" y="1358512"/>
                                </a:lnTo>
                                <a:lnTo>
                                  <a:pt x="1989157" y="1350391"/>
                                </a:lnTo>
                                <a:lnTo>
                                  <a:pt x="1993984" y="1345564"/>
                                </a:lnTo>
                                <a:lnTo>
                                  <a:pt x="1986363" y="1345201"/>
                                </a:lnTo>
                                <a:close/>
                                <a:moveTo>
                                  <a:pt x="1975984" y="1326437"/>
                                </a:moveTo>
                                <a:cubicBezTo>
                                  <a:pt x="1977980" y="1325639"/>
                                  <a:pt x="1980375" y="1326437"/>
                                  <a:pt x="1981173" y="1328832"/>
                                </a:cubicBezTo>
                                <a:lnTo>
                                  <a:pt x="1981156" y="1329615"/>
                                </a:lnTo>
                                <a:lnTo>
                                  <a:pt x="1989556" y="1338016"/>
                                </a:lnTo>
                                <a:lnTo>
                                  <a:pt x="2001532" y="1338016"/>
                                </a:lnTo>
                                <a:lnTo>
                                  <a:pt x="2002331" y="1337216"/>
                                </a:lnTo>
                                <a:cubicBezTo>
                                  <a:pt x="2004328" y="1336418"/>
                                  <a:pt x="2006723" y="1337216"/>
                                  <a:pt x="2007522" y="1339611"/>
                                </a:cubicBezTo>
                                <a:cubicBezTo>
                                  <a:pt x="2008320" y="1341607"/>
                                  <a:pt x="2007522" y="1344003"/>
                                  <a:pt x="2005125" y="1344801"/>
                                </a:cubicBezTo>
                                <a:lnTo>
                                  <a:pt x="2005070" y="1344857"/>
                                </a:lnTo>
                                <a:lnTo>
                                  <a:pt x="2004727" y="1345601"/>
                                </a:lnTo>
                                <a:lnTo>
                                  <a:pt x="2004192" y="1345735"/>
                                </a:lnTo>
                                <a:lnTo>
                                  <a:pt x="1996343" y="1353584"/>
                                </a:lnTo>
                                <a:lnTo>
                                  <a:pt x="1996343" y="1365958"/>
                                </a:lnTo>
                                <a:lnTo>
                                  <a:pt x="1996343" y="1365959"/>
                                </a:lnTo>
                                <a:lnTo>
                                  <a:pt x="1996343" y="1365960"/>
                                </a:lnTo>
                                <a:lnTo>
                                  <a:pt x="1996343" y="1365960"/>
                                </a:lnTo>
                                <a:lnTo>
                                  <a:pt x="1993549" y="1371548"/>
                                </a:lnTo>
                                <a:cubicBezTo>
                                  <a:pt x="1991553" y="1372346"/>
                                  <a:pt x="1989557" y="1371149"/>
                                  <a:pt x="1988758" y="1369153"/>
                                </a:cubicBezTo>
                                <a:cubicBezTo>
                                  <a:pt x="1987162" y="1364961"/>
                                  <a:pt x="1983968" y="1361867"/>
                                  <a:pt x="1980126" y="1360221"/>
                                </a:cubicBezTo>
                                <a:lnTo>
                                  <a:pt x="1967612" y="1359971"/>
                                </a:lnTo>
                                <a:lnTo>
                                  <a:pt x="1967200" y="1360370"/>
                                </a:lnTo>
                                <a:cubicBezTo>
                                  <a:pt x="1965205" y="1361169"/>
                                  <a:pt x="1963208" y="1359971"/>
                                  <a:pt x="1962410" y="1357975"/>
                                </a:cubicBezTo>
                                <a:lnTo>
                                  <a:pt x="1962562" y="1357646"/>
                                </a:lnTo>
                                <a:lnTo>
                                  <a:pt x="1962410" y="1357576"/>
                                </a:lnTo>
                                <a:cubicBezTo>
                                  <a:pt x="1961612" y="1355579"/>
                                  <a:pt x="1962410" y="1353184"/>
                                  <a:pt x="1964805" y="1352385"/>
                                </a:cubicBezTo>
                                <a:lnTo>
                                  <a:pt x="1965198" y="1352393"/>
                                </a:lnTo>
                                <a:lnTo>
                                  <a:pt x="1973589" y="1344003"/>
                                </a:lnTo>
                                <a:lnTo>
                                  <a:pt x="1973589" y="1332428"/>
                                </a:lnTo>
                                <a:lnTo>
                                  <a:pt x="1973188" y="1332027"/>
                                </a:lnTo>
                                <a:cubicBezTo>
                                  <a:pt x="1972390" y="1330031"/>
                                  <a:pt x="1973188" y="1327636"/>
                                  <a:pt x="1975583" y="1326837"/>
                                </a:cubicBezTo>
                                <a:lnTo>
                                  <a:pt x="1975762" y="1326919"/>
                                </a:lnTo>
                                <a:close/>
                                <a:moveTo>
                                  <a:pt x="1914347" y="1316400"/>
                                </a:moveTo>
                                <a:lnTo>
                                  <a:pt x="1914107" y="1333624"/>
                                </a:lnTo>
                                <a:lnTo>
                                  <a:pt x="1901264" y="1345754"/>
                                </a:lnTo>
                                <a:lnTo>
                                  <a:pt x="1918899" y="1345999"/>
                                </a:lnTo>
                                <a:lnTo>
                                  <a:pt x="1931429" y="1359032"/>
                                </a:lnTo>
                                <a:lnTo>
                                  <a:pt x="1931672" y="1341608"/>
                                </a:lnTo>
                                <a:lnTo>
                                  <a:pt x="1944330" y="1329436"/>
                                </a:lnTo>
                                <a:lnTo>
                                  <a:pt x="1925285" y="1328036"/>
                                </a:lnTo>
                                <a:close/>
                                <a:moveTo>
                                  <a:pt x="6743783" y="1313813"/>
                                </a:moveTo>
                                <a:cubicBezTo>
                                  <a:pt x="6748773" y="1314961"/>
                                  <a:pt x="6753364" y="1318055"/>
                                  <a:pt x="6756358" y="1322845"/>
                                </a:cubicBezTo>
                                <a:lnTo>
                                  <a:pt x="6750769" y="1326439"/>
                                </a:lnTo>
                                <a:cubicBezTo>
                                  <a:pt x="6746777" y="1320051"/>
                                  <a:pt x="6738394" y="1318055"/>
                                  <a:pt x="6732007" y="1322047"/>
                                </a:cubicBezTo>
                                <a:cubicBezTo>
                                  <a:pt x="6725618" y="1326040"/>
                                  <a:pt x="6723622" y="1334423"/>
                                  <a:pt x="6728015" y="1340411"/>
                                </a:cubicBezTo>
                                <a:lnTo>
                                  <a:pt x="6722425" y="1344004"/>
                                </a:lnTo>
                                <a:cubicBezTo>
                                  <a:pt x="6716437" y="1334822"/>
                                  <a:pt x="6719630" y="1322446"/>
                                  <a:pt x="6728813" y="1316458"/>
                                </a:cubicBezTo>
                                <a:cubicBezTo>
                                  <a:pt x="6733404" y="1313464"/>
                                  <a:pt x="6738793" y="1312666"/>
                                  <a:pt x="6743783" y="1313813"/>
                                </a:cubicBezTo>
                                <a:close/>
                                <a:moveTo>
                                  <a:pt x="1909317" y="1302485"/>
                                </a:moveTo>
                                <a:cubicBezTo>
                                  <a:pt x="1911313" y="1301687"/>
                                  <a:pt x="1913708" y="1302485"/>
                                  <a:pt x="1914508" y="1304880"/>
                                </a:cubicBezTo>
                                <a:lnTo>
                                  <a:pt x="1914496" y="1305684"/>
                                </a:lnTo>
                                <a:lnTo>
                                  <a:pt x="1929825" y="1321549"/>
                                </a:lnTo>
                                <a:lnTo>
                                  <a:pt x="1952429" y="1321649"/>
                                </a:lnTo>
                                <a:lnTo>
                                  <a:pt x="1952431" y="1321647"/>
                                </a:lnTo>
                                <a:cubicBezTo>
                                  <a:pt x="1954427" y="1320849"/>
                                  <a:pt x="1956822" y="1321647"/>
                                  <a:pt x="1957621" y="1324042"/>
                                </a:cubicBezTo>
                                <a:lnTo>
                                  <a:pt x="1957620" y="1324044"/>
                                </a:lnTo>
                                <a:lnTo>
                                  <a:pt x="1957621" y="1324044"/>
                                </a:lnTo>
                                <a:cubicBezTo>
                                  <a:pt x="1958419" y="1326040"/>
                                  <a:pt x="1957621" y="1328435"/>
                                  <a:pt x="1955225" y="1329233"/>
                                </a:cubicBezTo>
                                <a:lnTo>
                                  <a:pt x="1955224" y="1329233"/>
                                </a:lnTo>
                                <a:lnTo>
                                  <a:pt x="1938857" y="1345201"/>
                                </a:lnTo>
                                <a:lnTo>
                                  <a:pt x="1938486" y="1366370"/>
                                </a:lnTo>
                                <a:lnTo>
                                  <a:pt x="1938859" y="1366758"/>
                                </a:lnTo>
                                <a:lnTo>
                                  <a:pt x="1938463" y="1367681"/>
                                </a:lnTo>
                                <a:lnTo>
                                  <a:pt x="1938458" y="1367955"/>
                                </a:lnTo>
                                <a:lnTo>
                                  <a:pt x="1937671" y="1369530"/>
                                </a:lnTo>
                                <a:lnTo>
                                  <a:pt x="1936464" y="1372347"/>
                                </a:lnTo>
                                <a:lnTo>
                                  <a:pt x="1936303" y="1372267"/>
                                </a:lnTo>
                                <a:lnTo>
                                  <a:pt x="1936063" y="1372746"/>
                                </a:lnTo>
                                <a:cubicBezTo>
                                  <a:pt x="1934067" y="1373544"/>
                                  <a:pt x="1932071" y="1372346"/>
                                  <a:pt x="1931272" y="1370350"/>
                                </a:cubicBezTo>
                                <a:lnTo>
                                  <a:pt x="1931283" y="1369553"/>
                                </a:lnTo>
                                <a:lnTo>
                                  <a:pt x="1915704" y="1353583"/>
                                </a:lnTo>
                                <a:lnTo>
                                  <a:pt x="1893388" y="1353192"/>
                                </a:lnTo>
                                <a:lnTo>
                                  <a:pt x="1892550" y="1353983"/>
                                </a:lnTo>
                                <a:cubicBezTo>
                                  <a:pt x="1890554" y="1354781"/>
                                  <a:pt x="1888558" y="1353584"/>
                                  <a:pt x="1887759" y="1351588"/>
                                </a:cubicBezTo>
                                <a:lnTo>
                                  <a:pt x="1888063" y="1350930"/>
                                </a:lnTo>
                                <a:lnTo>
                                  <a:pt x="1887759" y="1350789"/>
                                </a:lnTo>
                                <a:cubicBezTo>
                                  <a:pt x="1886961" y="1348793"/>
                                  <a:pt x="1887759" y="1346398"/>
                                  <a:pt x="1890154" y="1345599"/>
                                </a:cubicBezTo>
                                <a:lnTo>
                                  <a:pt x="1890962" y="1345610"/>
                                </a:lnTo>
                                <a:lnTo>
                                  <a:pt x="1906523" y="1330430"/>
                                </a:lnTo>
                                <a:lnTo>
                                  <a:pt x="1906908" y="1308487"/>
                                </a:lnTo>
                                <a:lnTo>
                                  <a:pt x="1906521" y="1308075"/>
                                </a:lnTo>
                                <a:cubicBezTo>
                                  <a:pt x="1905723" y="1306079"/>
                                  <a:pt x="1906521" y="1303684"/>
                                  <a:pt x="1908916" y="1302885"/>
                                </a:cubicBezTo>
                                <a:lnTo>
                                  <a:pt x="1909095" y="1302967"/>
                                </a:lnTo>
                                <a:close/>
                                <a:moveTo>
                                  <a:pt x="4442502" y="1285421"/>
                                </a:moveTo>
                                <a:cubicBezTo>
                                  <a:pt x="4439009" y="1285121"/>
                                  <a:pt x="4435416" y="1286119"/>
                                  <a:pt x="4432621" y="1288514"/>
                                </a:cubicBezTo>
                                <a:cubicBezTo>
                                  <a:pt x="4427033" y="1293304"/>
                                  <a:pt x="4426234" y="1302088"/>
                                  <a:pt x="4431025" y="1307677"/>
                                </a:cubicBezTo>
                                <a:lnTo>
                                  <a:pt x="4438211" y="1316060"/>
                                </a:lnTo>
                                <a:lnTo>
                                  <a:pt x="4449788" y="1306080"/>
                                </a:lnTo>
                                <a:cubicBezTo>
                                  <a:pt x="4451385" y="1304882"/>
                                  <a:pt x="4453381" y="1304882"/>
                                  <a:pt x="4454578" y="1306479"/>
                                </a:cubicBezTo>
                                <a:cubicBezTo>
                                  <a:pt x="4455776" y="1308076"/>
                                  <a:pt x="4455776" y="1310072"/>
                                  <a:pt x="4454179" y="1311269"/>
                                </a:cubicBezTo>
                                <a:lnTo>
                                  <a:pt x="4442602" y="1321249"/>
                                </a:lnTo>
                                <a:lnTo>
                                  <a:pt x="4450985" y="1331229"/>
                                </a:lnTo>
                                <a:cubicBezTo>
                                  <a:pt x="4451385" y="1331629"/>
                                  <a:pt x="4452183" y="1331629"/>
                                  <a:pt x="4452981" y="1331229"/>
                                </a:cubicBezTo>
                                <a:lnTo>
                                  <a:pt x="4476933" y="1311269"/>
                                </a:lnTo>
                                <a:cubicBezTo>
                                  <a:pt x="4482522" y="1306479"/>
                                  <a:pt x="4483320" y="1297697"/>
                                  <a:pt x="4478131" y="1292107"/>
                                </a:cubicBezTo>
                                <a:cubicBezTo>
                                  <a:pt x="4473341" y="1286518"/>
                                  <a:pt x="4464558" y="1285720"/>
                                  <a:pt x="4458969" y="1290510"/>
                                </a:cubicBezTo>
                                <a:lnTo>
                                  <a:pt x="4457772" y="1291708"/>
                                </a:lnTo>
                                <a:cubicBezTo>
                                  <a:pt x="4456973" y="1292107"/>
                                  <a:pt x="4456175" y="1292506"/>
                                  <a:pt x="4455377" y="1292506"/>
                                </a:cubicBezTo>
                                <a:cubicBezTo>
                                  <a:pt x="4454179" y="1292506"/>
                                  <a:pt x="4453381" y="1292107"/>
                                  <a:pt x="4452981" y="1291308"/>
                                </a:cubicBezTo>
                                <a:lnTo>
                                  <a:pt x="4451784" y="1290111"/>
                                </a:lnTo>
                                <a:cubicBezTo>
                                  <a:pt x="4449388" y="1287317"/>
                                  <a:pt x="4445995" y="1285720"/>
                                  <a:pt x="4442502" y="1285421"/>
                                </a:cubicBezTo>
                                <a:close/>
                                <a:moveTo>
                                  <a:pt x="24504" y="1274691"/>
                                </a:moveTo>
                                <a:cubicBezTo>
                                  <a:pt x="29494" y="1275839"/>
                                  <a:pt x="34085" y="1278933"/>
                                  <a:pt x="37079" y="1283723"/>
                                </a:cubicBezTo>
                                <a:lnTo>
                                  <a:pt x="31490" y="1287317"/>
                                </a:lnTo>
                                <a:cubicBezTo>
                                  <a:pt x="27497" y="1280929"/>
                                  <a:pt x="19114" y="1278933"/>
                                  <a:pt x="12727" y="1282925"/>
                                </a:cubicBezTo>
                                <a:cubicBezTo>
                                  <a:pt x="6340" y="1286918"/>
                                  <a:pt x="4344" y="1295301"/>
                                  <a:pt x="8735" y="1301289"/>
                                </a:cubicBezTo>
                                <a:lnTo>
                                  <a:pt x="3146" y="1304882"/>
                                </a:lnTo>
                                <a:cubicBezTo>
                                  <a:pt x="-2842" y="1295700"/>
                                  <a:pt x="-48" y="1283324"/>
                                  <a:pt x="9533" y="1277336"/>
                                </a:cubicBezTo>
                                <a:cubicBezTo>
                                  <a:pt x="14124" y="1274342"/>
                                  <a:pt x="19514" y="1273544"/>
                                  <a:pt x="24504" y="1274691"/>
                                </a:cubicBezTo>
                                <a:close/>
                                <a:moveTo>
                                  <a:pt x="4483320" y="1265760"/>
                                </a:moveTo>
                                <a:lnTo>
                                  <a:pt x="4498091" y="1266957"/>
                                </a:lnTo>
                                <a:cubicBezTo>
                                  <a:pt x="4499688" y="1267357"/>
                                  <a:pt x="4501284" y="1268953"/>
                                  <a:pt x="4502083" y="1270949"/>
                                </a:cubicBezTo>
                                <a:lnTo>
                                  <a:pt x="4500885" y="1285720"/>
                                </a:lnTo>
                                <a:cubicBezTo>
                                  <a:pt x="4500885" y="1287716"/>
                                  <a:pt x="4499288" y="1288913"/>
                                  <a:pt x="4497292" y="1288913"/>
                                </a:cubicBezTo>
                                <a:cubicBezTo>
                                  <a:pt x="4495296" y="1288913"/>
                                  <a:pt x="4494099" y="1287317"/>
                                  <a:pt x="4494099" y="1285321"/>
                                </a:cubicBezTo>
                                <a:lnTo>
                                  <a:pt x="4494498" y="1278534"/>
                                </a:lnTo>
                                <a:lnTo>
                                  <a:pt x="4483720" y="1287716"/>
                                </a:lnTo>
                                <a:lnTo>
                                  <a:pt x="4484119" y="1288115"/>
                                </a:lnTo>
                                <a:cubicBezTo>
                                  <a:pt x="4491304" y="1296898"/>
                                  <a:pt x="4490107" y="1309673"/>
                                  <a:pt x="4481724" y="1316858"/>
                                </a:cubicBezTo>
                                <a:lnTo>
                                  <a:pt x="4458171" y="1336818"/>
                                </a:lnTo>
                                <a:cubicBezTo>
                                  <a:pt x="4456574" y="1338415"/>
                                  <a:pt x="4454179" y="1338814"/>
                                  <a:pt x="4452183" y="1338814"/>
                                </a:cubicBezTo>
                                <a:cubicBezTo>
                                  <a:pt x="4450187" y="1338814"/>
                                  <a:pt x="4448191" y="1337617"/>
                                  <a:pt x="4446594" y="1336020"/>
                                </a:cubicBezTo>
                                <a:lnTo>
                                  <a:pt x="4438211" y="1326040"/>
                                </a:lnTo>
                                <a:lnTo>
                                  <a:pt x="4429029" y="1334024"/>
                                </a:lnTo>
                                <a:lnTo>
                                  <a:pt x="4428629" y="1341209"/>
                                </a:lnTo>
                                <a:cubicBezTo>
                                  <a:pt x="4428629" y="1343205"/>
                                  <a:pt x="4427033" y="1344403"/>
                                  <a:pt x="4425037" y="1344403"/>
                                </a:cubicBezTo>
                                <a:cubicBezTo>
                                  <a:pt x="4423041" y="1344403"/>
                                  <a:pt x="4421843" y="1342806"/>
                                  <a:pt x="4421843" y="1340810"/>
                                </a:cubicBezTo>
                                <a:lnTo>
                                  <a:pt x="4422242" y="1335621"/>
                                </a:lnTo>
                                <a:lnTo>
                                  <a:pt x="4417053" y="1335221"/>
                                </a:lnTo>
                                <a:cubicBezTo>
                                  <a:pt x="4415057" y="1335221"/>
                                  <a:pt x="4413859" y="1333625"/>
                                  <a:pt x="4413859" y="1331629"/>
                                </a:cubicBezTo>
                                <a:cubicBezTo>
                                  <a:pt x="4413859" y="1329633"/>
                                  <a:pt x="4415456" y="1328435"/>
                                  <a:pt x="4417452" y="1328435"/>
                                </a:cubicBezTo>
                                <a:lnTo>
                                  <a:pt x="4424637" y="1328834"/>
                                </a:lnTo>
                                <a:lnTo>
                                  <a:pt x="4433819" y="1320850"/>
                                </a:lnTo>
                                <a:lnTo>
                                  <a:pt x="4426234" y="1312068"/>
                                </a:lnTo>
                                <a:cubicBezTo>
                                  <a:pt x="4419049" y="1303285"/>
                                  <a:pt x="4420246" y="1290510"/>
                                  <a:pt x="4428629" y="1283325"/>
                                </a:cubicBezTo>
                                <a:cubicBezTo>
                                  <a:pt x="4436614" y="1276139"/>
                                  <a:pt x="4448590" y="1276937"/>
                                  <a:pt x="4456175" y="1284522"/>
                                </a:cubicBezTo>
                                <a:cubicBezTo>
                                  <a:pt x="4462562" y="1279732"/>
                                  <a:pt x="4470945" y="1279333"/>
                                  <a:pt x="4477732" y="1282925"/>
                                </a:cubicBezTo>
                                <a:lnTo>
                                  <a:pt x="4489708" y="1272945"/>
                                </a:lnTo>
                                <a:lnTo>
                                  <a:pt x="4482921" y="1272546"/>
                                </a:lnTo>
                                <a:cubicBezTo>
                                  <a:pt x="4480925" y="1272546"/>
                                  <a:pt x="4479728" y="1270949"/>
                                  <a:pt x="4479728" y="1268953"/>
                                </a:cubicBezTo>
                                <a:cubicBezTo>
                                  <a:pt x="4479728" y="1266957"/>
                                  <a:pt x="4481324" y="1265760"/>
                                  <a:pt x="4483320" y="1265760"/>
                                </a:cubicBezTo>
                                <a:close/>
                                <a:moveTo>
                                  <a:pt x="5774881" y="1258728"/>
                                </a:moveTo>
                                <a:lnTo>
                                  <a:pt x="5774728" y="1265761"/>
                                </a:lnTo>
                                <a:lnTo>
                                  <a:pt x="5769171" y="1271154"/>
                                </a:lnTo>
                                <a:lnTo>
                                  <a:pt x="5776825" y="1271299"/>
                                </a:lnTo>
                                <a:lnTo>
                                  <a:pt x="5782544" y="1277084"/>
                                </a:lnTo>
                                <a:lnTo>
                                  <a:pt x="5782712" y="1269353"/>
                                </a:lnTo>
                                <a:lnTo>
                                  <a:pt x="5787919" y="1264145"/>
                                </a:lnTo>
                                <a:lnTo>
                                  <a:pt x="5779918" y="1263764"/>
                                </a:lnTo>
                                <a:close/>
                                <a:moveTo>
                                  <a:pt x="5769938" y="1245001"/>
                                </a:moveTo>
                                <a:cubicBezTo>
                                  <a:pt x="5771934" y="1244203"/>
                                  <a:pt x="5774329" y="1245001"/>
                                  <a:pt x="5775127" y="1247396"/>
                                </a:cubicBezTo>
                                <a:lnTo>
                                  <a:pt x="5775102" y="1248569"/>
                                </a:lnTo>
                                <a:lnTo>
                                  <a:pt x="5783111" y="1256579"/>
                                </a:lnTo>
                                <a:lnTo>
                                  <a:pt x="5795486" y="1256579"/>
                                </a:lnTo>
                                <a:lnTo>
                                  <a:pt x="5795886" y="1256178"/>
                                </a:lnTo>
                                <a:cubicBezTo>
                                  <a:pt x="5797882" y="1255380"/>
                                  <a:pt x="5800277" y="1256178"/>
                                  <a:pt x="5801076" y="1258573"/>
                                </a:cubicBezTo>
                                <a:cubicBezTo>
                                  <a:pt x="5801874" y="1260569"/>
                                  <a:pt x="5801076" y="1262965"/>
                                  <a:pt x="5798681" y="1263763"/>
                                </a:cubicBezTo>
                                <a:lnTo>
                                  <a:pt x="5798282" y="1264163"/>
                                </a:lnTo>
                                <a:lnTo>
                                  <a:pt x="5798281" y="1264164"/>
                                </a:lnTo>
                                <a:lnTo>
                                  <a:pt x="5798280" y="1264165"/>
                                </a:lnTo>
                                <a:lnTo>
                                  <a:pt x="5789898" y="1272546"/>
                                </a:lnTo>
                                <a:lnTo>
                                  <a:pt x="5789898" y="1284523"/>
                                </a:lnTo>
                                <a:lnTo>
                                  <a:pt x="5789898" y="1284523"/>
                                </a:lnTo>
                                <a:lnTo>
                                  <a:pt x="5789898" y="1284524"/>
                                </a:lnTo>
                                <a:lnTo>
                                  <a:pt x="5789898" y="1284921"/>
                                </a:lnTo>
                                <a:lnTo>
                                  <a:pt x="5787118" y="1290084"/>
                                </a:lnTo>
                                <a:lnTo>
                                  <a:pt x="5787104" y="1290112"/>
                                </a:lnTo>
                                <a:lnTo>
                                  <a:pt x="5782538" y="1287829"/>
                                </a:lnTo>
                                <a:lnTo>
                                  <a:pt x="5782312" y="1287716"/>
                                </a:lnTo>
                                <a:lnTo>
                                  <a:pt x="5782312" y="1287715"/>
                                </a:lnTo>
                                <a:lnTo>
                                  <a:pt x="5773681" y="1278785"/>
                                </a:lnTo>
                                <a:lnTo>
                                  <a:pt x="5761559" y="1278543"/>
                                </a:lnTo>
                                <a:lnTo>
                                  <a:pt x="5761156" y="1278934"/>
                                </a:lnTo>
                                <a:cubicBezTo>
                                  <a:pt x="5759159" y="1279733"/>
                                  <a:pt x="5757163" y="1278535"/>
                                  <a:pt x="5756364" y="1276539"/>
                                </a:cubicBezTo>
                                <a:lnTo>
                                  <a:pt x="5756446" y="1276362"/>
                                </a:lnTo>
                                <a:lnTo>
                                  <a:pt x="5755965" y="1276140"/>
                                </a:lnTo>
                                <a:cubicBezTo>
                                  <a:pt x="5755167" y="1274143"/>
                                  <a:pt x="5755965" y="1271748"/>
                                  <a:pt x="5758361" y="1270949"/>
                                </a:cubicBezTo>
                                <a:lnTo>
                                  <a:pt x="5759144" y="1270964"/>
                                </a:lnTo>
                                <a:lnTo>
                                  <a:pt x="5767543" y="1262567"/>
                                </a:lnTo>
                                <a:lnTo>
                                  <a:pt x="5767543" y="1251390"/>
                                </a:lnTo>
                                <a:lnTo>
                                  <a:pt x="5766743" y="1250590"/>
                                </a:lnTo>
                                <a:cubicBezTo>
                                  <a:pt x="5765945" y="1248594"/>
                                  <a:pt x="5766743" y="1246199"/>
                                  <a:pt x="5769138" y="1245400"/>
                                </a:cubicBezTo>
                                <a:lnTo>
                                  <a:pt x="5769646" y="1245634"/>
                                </a:lnTo>
                                <a:close/>
                                <a:moveTo>
                                  <a:pt x="5708302" y="1235388"/>
                                </a:moveTo>
                                <a:lnTo>
                                  <a:pt x="5708062" y="1252587"/>
                                </a:lnTo>
                                <a:lnTo>
                                  <a:pt x="5695214" y="1264721"/>
                                </a:lnTo>
                                <a:lnTo>
                                  <a:pt x="5712454" y="1264961"/>
                                </a:lnTo>
                                <a:lnTo>
                                  <a:pt x="5725373" y="1278397"/>
                                </a:lnTo>
                                <a:lnTo>
                                  <a:pt x="5725626" y="1260171"/>
                                </a:lnTo>
                                <a:lnTo>
                                  <a:pt x="5738256" y="1248027"/>
                                </a:lnTo>
                                <a:lnTo>
                                  <a:pt x="5718840" y="1246599"/>
                                </a:lnTo>
                                <a:close/>
                                <a:moveTo>
                                  <a:pt x="5702473" y="1221448"/>
                                </a:moveTo>
                                <a:lnTo>
                                  <a:pt x="5703132" y="1221752"/>
                                </a:lnTo>
                                <a:lnTo>
                                  <a:pt x="5703272" y="1221448"/>
                                </a:lnTo>
                                <a:cubicBezTo>
                                  <a:pt x="5705268" y="1220650"/>
                                  <a:pt x="5707663" y="1221448"/>
                                  <a:pt x="5708462" y="1223843"/>
                                </a:cubicBezTo>
                                <a:lnTo>
                                  <a:pt x="5708451" y="1224660"/>
                                </a:lnTo>
                                <a:lnTo>
                                  <a:pt x="5723381" y="1240112"/>
                                </a:lnTo>
                                <a:cubicBezTo>
                                  <a:pt x="5730318" y="1243106"/>
                                  <a:pt x="5738401" y="1243406"/>
                                  <a:pt x="5745986" y="1240212"/>
                                </a:cubicBezTo>
                                <a:lnTo>
                                  <a:pt x="5746255" y="1240336"/>
                                </a:lnTo>
                                <a:lnTo>
                                  <a:pt x="5746385" y="1240210"/>
                                </a:lnTo>
                                <a:cubicBezTo>
                                  <a:pt x="5748381" y="1239412"/>
                                  <a:pt x="5750776" y="1240210"/>
                                  <a:pt x="5751575" y="1242605"/>
                                </a:cubicBezTo>
                                <a:cubicBezTo>
                                  <a:pt x="5752373" y="1244601"/>
                                  <a:pt x="5751575" y="1246997"/>
                                  <a:pt x="5749179" y="1247795"/>
                                </a:cubicBezTo>
                                <a:cubicBezTo>
                                  <a:pt x="5741994" y="1250589"/>
                                  <a:pt x="5736006" y="1256178"/>
                                  <a:pt x="5732812" y="1263764"/>
                                </a:cubicBezTo>
                                <a:cubicBezTo>
                                  <a:pt x="5729619" y="1270949"/>
                                  <a:pt x="5729619" y="1278933"/>
                                  <a:pt x="5732413" y="1286518"/>
                                </a:cubicBezTo>
                                <a:lnTo>
                                  <a:pt x="5730021" y="1291303"/>
                                </a:lnTo>
                                <a:lnTo>
                                  <a:pt x="5730018" y="1291309"/>
                                </a:lnTo>
                                <a:lnTo>
                                  <a:pt x="5730018" y="1291309"/>
                                </a:lnTo>
                                <a:lnTo>
                                  <a:pt x="5728615" y="1290607"/>
                                </a:lnTo>
                                <a:lnTo>
                                  <a:pt x="5725228" y="1288914"/>
                                </a:lnTo>
                                <a:cubicBezTo>
                                  <a:pt x="5722434" y="1281329"/>
                                  <a:pt x="5716845" y="1275740"/>
                                  <a:pt x="5709260" y="1272545"/>
                                </a:cubicBezTo>
                                <a:lnTo>
                                  <a:pt x="5687337" y="1272161"/>
                                </a:lnTo>
                                <a:lnTo>
                                  <a:pt x="5686505" y="1272946"/>
                                </a:lnTo>
                                <a:cubicBezTo>
                                  <a:pt x="5684509" y="1273744"/>
                                  <a:pt x="5682513" y="1272547"/>
                                  <a:pt x="5681714" y="1270551"/>
                                </a:cubicBezTo>
                                <a:lnTo>
                                  <a:pt x="5681949" y="1270044"/>
                                </a:lnTo>
                                <a:lnTo>
                                  <a:pt x="5681315" y="1269751"/>
                                </a:lnTo>
                                <a:cubicBezTo>
                                  <a:pt x="5680517" y="1267755"/>
                                  <a:pt x="5681315" y="1265360"/>
                                  <a:pt x="5683710" y="1264561"/>
                                </a:cubicBezTo>
                                <a:lnTo>
                                  <a:pt x="5684912" y="1264578"/>
                                </a:lnTo>
                                <a:lnTo>
                                  <a:pt x="5700478" y="1249393"/>
                                </a:lnTo>
                                <a:lnTo>
                                  <a:pt x="5700862" y="1227473"/>
                                </a:lnTo>
                                <a:lnTo>
                                  <a:pt x="5700077" y="1226638"/>
                                </a:lnTo>
                                <a:cubicBezTo>
                                  <a:pt x="5699279" y="1224642"/>
                                  <a:pt x="5700077" y="1222247"/>
                                  <a:pt x="5702473" y="1221448"/>
                                </a:cubicBezTo>
                                <a:close/>
                                <a:moveTo>
                                  <a:pt x="1544352" y="1148096"/>
                                </a:moveTo>
                                <a:cubicBezTo>
                                  <a:pt x="1540860" y="1147796"/>
                                  <a:pt x="1537267" y="1148794"/>
                                  <a:pt x="1534473" y="1151189"/>
                                </a:cubicBezTo>
                                <a:cubicBezTo>
                                  <a:pt x="1528886" y="1155979"/>
                                  <a:pt x="1528087" y="1164763"/>
                                  <a:pt x="1532877" y="1170352"/>
                                </a:cubicBezTo>
                                <a:lnTo>
                                  <a:pt x="1540062" y="1178735"/>
                                </a:lnTo>
                                <a:lnTo>
                                  <a:pt x="1551637" y="1168755"/>
                                </a:lnTo>
                                <a:cubicBezTo>
                                  <a:pt x="1553231" y="1167557"/>
                                  <a:pt x="1555228" y="1167557"/>
                                  <a:pt x="1556426" y="1169154"/>
                                </a:cubicBezTo>
                                <a:cubicBezTo>
                                  <a:pt x="1557623" y="1170751"/>
                                  <a:pt x="1557623" y="1172747"/>
                                  <a:pt x="1556027" y="1173944"/>
                                </a:cubicBezTo>
                                <a:lnTo>
                                  <a:pt x="1544451" y="1183924"/>
                                </a:lnTo>
                                <a:lnTo>
                                  <a:pt x="1552833" y="1193904"/>
                                </a:lnTo>
                                <a:cubicBezTo>
                                  <a:pt x="1553231" y="1194304"/>
                                  <a:pt x="1554031" y="1194304"/>
                                  <a:pt x="1554829" y="1193904"/>
                                </a:cubicBezTo>
                                <a:lnTo>
                                  <a:pt x="1578784" y="1173944"/>
                                </a:lnTo>
                                <a:cubicBezTo>
                                  <a:pt x="1584372" y="1169154"/>
                                  <a:pt x="1585172" y="1160372"/>
                                  <a:pt x="1579982" y="1154782"/>
                                </a:cubicBezTo>
                                <a:cubicBezTo>
                                  <a:pt x="1575189" y="1149193"/>
                                  <a:pt x="1566405" y="1148395"/>
                                  <a:pt x="1560816" y="1153185"/>
                                </a:cubicBezTo>
                                <a:lnTo>
                                  <a:pt x="1559619" y="1154383"/>
                                </a:lnTo>
                                <a:cubicBezTo>
                                  <a:pt x="1558821" y="1154782"/>
                                  <a:pt x="1558023" y="1155181"/>
                                  <a:pt x="1557224" y="1155181"/>
                                </a:cubicBezTo>
                                <a:cubicBezTo>
                                  <a:pt x="1556426" y="1155181"/>
                                  <a:pt x="1555228" y="1154782"/>
                                  <a:pt x="1554829" y="1153983"/>
                                </a:cubicBezTo>
                                <a:lnTo>
                                  <a:pt x="1553632" y="1152786"/>
                                </a:lnTo>
                                <a:cubicBezTo>
                                  <a:pt x="1551237" y="1149992"/>
                                  <a:pt x="1547844" y="1148395"/>
                                  <a:pt x="1544352" y="1148096"/>
                                </a:cubicBezTo>
                                <a:close/>
                                <a:moveTo>
                                  <a:pt x="3802088" y="1141359"/>
                                </a:moveTo>
                                <a:cubicBezTo>
                                  <a:pt x="3807078" y="1142507"/>
                                  <a:pt x="3811669" y="1145601"/>
                                  <a:pt x="3814663" y="1150391"/>
                                </a:cubicBezTo>
                                <a:lnTo>
                                  <a:pt x="3809074" y="1153985"/>
                                </a:lnTo>
                                <a:cubicBezTo>
                                  <a:pt x="3805082" y="1147597"/>
                                  <a:pt x="3796699" y="1145601"/>
                                  <a:pt x="3790312" y="1149593"/>
                                </a:cubicBezTo>
                                <a:cubicBezTo>
                                  <a:pt x="3783923" y="1153586"/>
                                  <a:pt x="3781928" y="1161969"/>
                                  <a:pt x="3786319" y="1167957"/>
                                </a:cubicBezTo>
                                <a:lnTo>
                                  <a:pt x="3780730" y="1171550"/>
                                </a:lnTo>
                                <a:cubicBezTo>
                                  <a:pt x="3774742" y="1162368"/>
                                  <a:pt x="3777536" y="1149992"/>
                                  <a:pt x="3787117" y="1144004"/>
                                </a:cubicBezTo>
                                <a:cubicBezTo>
                                  <a:pt x="3791709" y="1141010"/>
                                  <a:pt x="3797098" y="1140212"/>
                                  <a:pt x="3802088" y="1141359"/>
                                </a:cubicBezTo>
                                <a:close/>
                                <a:moveTo>
                                  <a:pt x="1585172" y="1128435"/>
                                </a:moveTo>
                                <a:lnTo>
                                  <a:pt x="1599940" y="1129632"/>
                                </a:lnTo>
                                <a:cubicBezTo>
                                  <a:pt x="1601537" y="1130032"/>
                                  <a:pt x="1603133" y="1131628"/>
                                  <a:pt x="1603933" y="1133624"/>
                                </a:cubicBezTo>
                                <a:lnTo>
                                  <a:pt x="1602734" y="1148395"/>
                                </a:lnTo>
                                <a:cubicBezTo>
                                  <a:pt x="1602734" y="1150391"/>
                                  <a:pt x="1601137" y="1151588"/>
                                  <a:pt x="1599142" y="1151588"/>
                                </a:cubicBezTo>
                                <a:cubicBezTo>
                                  <a:pt x="1597145" y="1151588"/>
                                  <a:pt x="1595948" y="1149992"/>
                                  <a:pt x="1595948" y="1147996"/>
                                </a:cubicBezTo>
                                <a:lnTo>
                                  <a:pt x="1596348" y="1141209"/>
                                </a:lnTo>
                                <a:lnTo>
                                  <a:pt x="1585572" y="1150391"/>
                                </a:lnTo>
                                <a:lnTo>
                                  <a:pt x="1585971" y="1150790"/>
                                </a:lnTo>
                                <a:cubicBezTo>
                                  <a:pt x="1593155" y="1159573"/>
                                  <a:pt x="1591957" y="1172348"/>
                                  <a:pt x="1583576" y="1179533"/>
                                </a:cubicBezTo>
                                <a:lnTo>
                                  <a:pt x="1560018" y="1199493"/>
                                </a:lnTo>
                                <a:cubicBezTo>
                                  <a:pt x="1558422" y="1201090"/>
                                  <a:pt x="1556027" y="1201489"/>
                                  <a:pt x="1554031" y="1201489"/>
                                </a:cubicBezTo>
                                <a:cubicBezTo>
                                  <a:pt x="1552035" y="1201489"/>
                                  <a:pt x="1550040" y="1200292"/>
                                  <a:pt x="1548443" y="1198695"/>
                                </a:cubicBezTo>
                                <a:lnTo>
                                  <a:pt x="1540062" y="1188715"/>
                                </a:lnTo>
                                <a:lnTo>
                                  <a:pt x="1530881" y="1196699"/>
                                </a:lnTo>
                                <a:lnTo>
                                  <a:pt x="1530482" y="1203884"/>
                                </a:lnTo>
                                <a:cubicBezTo>
                                  <a:pt x="1530482" y="1205880"/>
                                  <a:pt x="1528886" y="1207078"/>
                                  <a:pt x="1526889" y="1207078"/>
                                </a:cubicBezTo>
                                <a:cubicBezTo>
                                  <a:pt x="1524894" y="1207078"/>
                                  <a:pt x="1523698" y="1205481"/>
                                  <a:pt x="1523698" y="1203485"/>
                                </a:cubicBezTo>
                                <a:lnTo>
                                  <a:pt x="1524096" y="1198296"/>
                                </a:lnTo>
                                <a:lnTo>
                                  <a:pt x="1518907" y="1197896"/>
                                </a:lnTo>
                                <a:cubicBezTo>
                                  <a:pt x="1516910" y="1197896"/>
                                  <a:pt x="1515714" y="1196300"/>
                                  <a:pt x="1515714" y="1194304"/>
                                </a:cubicBezTo>
                                <a:cubicBezTo>
                                  <a:pt x="1515714" y="1192308"/>
                                  <a:pt x="1517311" y="1191110"/>
                                  <a:pt x="1519307" y="1191110"/>
                                </a:cubicBezTo>
                                <a:lnTo>
                                  <a:pt x="1526491" y="1191509"/>
                                </a:lnTo>
                                <a:lnTo>
                                  <a:pt x="1535671" y="1183525"/>
                                </a:lnTo>
                                <a:lnTo>
                                  <a:pt x="1528087" y="1174743"/>
                                </a:lnTo>
                                <a:cubicBezTo>
                                  <a:pt x="1520902" y="1165960"/>
                                  <a:pt x="1522100" y="1153185"/>
                                  <a:pt x="1530482" y="1146000"/>
                                </a:cubicBezTo>
                                <a:cubicBezTo>
                                  <a:pt x="1538464" y="1138814"/>
                                  <a:pt x="1550438" y="1139612"/>
                                  <a:pt x="1558023" y="1147197"/>
                                </a:cubicBezTo>
                                <a:cubicBezTo>
                                  <a:pt x="1564409" y="1142407"/>
                                  <a:pt x="1572793" y="1142008"/>
                                  <a:pt x="1579583" y="1145600"/>
                                </a:cubicBezTo>
                                <a:lnTo>
                                  <a:pt x="1591558" y="1135620"/>
                                </a:lnTo>
                                <a:lnTo>
                                  <a:pt x="1584772" y="1135221"/>
                                </a:lnTo>
                                <a:cubicBezTo>
                                  <a:pt x="1582777" y="1135221"/>
                                  <a:pt x="1581580" y="1133624"/>
                                  <a:pt x="1581580" y="1131628"/>
                                </a:cubicBezTo>
                                <a:cubicBezTo>
                                  <a:pt x="1581580" y="1129632"/>
                                  <a:pt x="1583175" y="1128435"/>
                                  <a:pt x="1585172" y="1128435"/>
                                </a:cubicBezTo>
                                <a:close/>
                                <a:moveTo>
                                  <a:pt x="2860376" y="1068719"/>
                                </a:moveTo>
                                <a:lnTo>
                                  <a:pt x="2860215" y="1076141"/>
                                </a:lnTo>
                                <a:lnTo>
                                  <a:pt x="2854264" y="1081918"/>
                                </a:lnTo>
                                <a:lnTo>
                                  <a:pt x="2862711" y="1082078"/>
                                </a:lnTo>
                                <a:lnTo>
                                  <a:pt x="2868422" y="1087854"/>
                                </a:lnTo>
                                <a:lnTo>
                                  <a:pt x="2868597" y="1079734"/>
                                </a:lnTo>
                                <a:lnTo>
                                  <a:pt x="2873804" y="1074526"/>
                                </a:lnTo>
                                <a:lnTo>
                                  <a:pt x="2865803" y="1074145"/>
                                </a:lnTo>
                                <a:close/>
                                <a:moveTo>
                                  <a:pt x="2855424" y="1055381"/>
                                </a:moveTo>
                                <a:cubicBezTo>
                                  <a:pt x="2857422" y="1054583"/>
                                  <a:pt x="2859816" y="1055381"/>
                                  <a:pt x="2860613" y="1057776"/>
                                </a:cubicBezTo>
                                <a:lnTo>
                                  <a:pt x="2860598" y="1058560"/>
                                </a:lnTo>
                                <a:lnTo>
                                  <a:pt x="2868998" y="1066960"/>
                                </a:lnTo>
                                <a:lnTo>
                                  <a:pt x="2881371" y="1066960"/>
                                </a:lnTo>
                                <a:lnTo>
                                  <a:pt x="2881772" y="1066559"/>
                                </a:lnTo>
                                <a:cubicBezTo>
                                  <a:pt x="2883767" y="1065761"/>
                                  <a:pt x="2886162" y="1066559"/>
                                  <a:pt x="2886960" y="1068954"/>
                                </a:cubicBezTo>
                                <a:cubicBezTo>
                                  <a:pt x="2887759" y="1070950"/>
                                  <a:pt x="2886960" y="1073346"/>
                                  <a:pt x="2884566" y="1074144"/>
                                </a:cubicBezTo>
                                <a:lnTo>
                                  <a:pt x="2884169" y="1074542"/>
                                </a:lnTo>
                                <a:lnTo>
                                  <a:pt x="2884167" y="1074545"/>
                                </a:lnTo>
                                <a:lnTo>
                                  <a:pt x="2884164" y="1074546"/>
                                </a:lnTo>
                                <a:lnTo>
                                  <a:pt x="2875785" y="1082927"/>
                                </a:lnTo>
                                <a:lnTo>
                                  <a:pt x="2875785" y="1095301"/>
                                </a:lnTo>
                                <a:lnTo>
                                  <a:pt x="2875785" y="1095302"/>
                                </a:lnTo>
                                <a:cubicBezTo>
                                  <a:pt x="2876183" y="1097298"/>
                                  <a:pt x="2875384" y="1099693"/>
                                  <a:pt x="2872990" y="1100891"/>
                                </a:cubicBezTo>
                                <a:cubicBezTo>
                                  <a:pt x="2870994" y="1101689"/>
                                  <a:pt x="2868998" y="1100492"/>
                                  <a:pt x="2868198" y="1098496"/>
                                </a:cubicBezTo>
                                <a:cubicBezTo>
                                  <a:pt x="2865004" y="1090113"/>
                                  <a:pt x="2855424" y="1086120"/>
                                  <a:pt x="2847046" y="1089314"/>
                                </a:cubicBezTo>
                                <a:lnTo>
                                  <a:pt x="2846776" y="1089189"/>
                                </a:lnTo>
                                <a:lnTo>
                                  <a:pt x="2846646" y="1089314"/>
                                </a:lnTo>
                                <a:cubicBezTo>
                                  <a:pt x="2844649" y="1090113"/>
                                  <a:pt x="2842653" y="1088915"/>
                                  <a:pt x="2841851" y="1086919"/>
                                </a:cubicBezTo>
                                <a:lnTo>
                                  <a:pt x="2841851" y="1086919"/>
                                </a:lnTo>
                                <a:cubicBezTo>
                                  <a:pt x="2841056" y="1084922"/>
                                  <a:pt x="2841851" y="1082527"/>
                                  <a:pt x="2844248" y="1081728"/>
                                </a:cubicBezTo>
                                <a:lnTo>
                                  <a:pt x="2853031" y="1072947"/>
                                </a:lnTo>
                                <a:lnTo>
                                  <a:pt x="2853031" y="1061372"/>
                                </a:lnTo>
                                <a:lnTo>
                                  <a:pt x="2852631" y="1060971"/>
                                </a:lnTo>
                                <a:cubicBezTo>
                                  <a:pt x="2851833" y="1058975"/>
                                  <a:pt x="2852631" y="1056580"/>
                                  <a:pt x="2855023" y="1055781"/>
                                </a:cubicBezTo>
                                <a:lnTo>
                                  <a:pt x="2855202" y="1055863"/>
                                </a:lnTo>
                                <a:close/>
                                <a:moveTo>
                                  <a:pt x="2793794" y="1045350"/>
                                </a:moveTo>
                                <a:lnTo>
                                  <a:pt x="2793547" y="1062968"/>
                                </a:lnTo>
                                <a:lnTo>
                                  <a:pt x="2780707" y="1075097"/>
                                </a:lnTo>
                                <a:lnTo>
                                  <a:pt x="2798339" y="1075342"/>
                                </a:lnTo>
                                <a:lnTo>
                                  <a:pt x="2810866" y="1088369"/>
                                </a:lnTo>
                                <a:lnTo>
                                  <a:pt x="2811114" y="1070552"/>
                                </a:lnTo>
                                <a:lnTo>
                                  <a:pt x="2823768" y="1058380"/>
                                </a:lnTo>
                                <a:lnTo>
                                  <a:pt x="2804727" y="1056980"/>
                                </a:lnTo>
                                <a:close/>
                                <a:moveTo>
                                  <a:pt x="2788358" y="1031829"/>
                                </a:moveTo>
                                <a:lnTo>
                                  <a:pt x="2788688" y="1031982"/>
                                </a:lnTo>
                                <a:lnTo>
                                  <a:pt x="2788759" y="1031829"/>
                                </a:lnTo>
                                <a:cubicBezTo>
                                  <a:pt x="2790755" y="1031031"/>
                                  <a:pt x="2793149" y="1031829"/>
                                  <a:pt x="2793948" y="1034224"/>
                                </a:cubicBezTo>
                                <a:lnTo>
                                  <a:pt x="2793941" y="1034633"/>
                                </a:lnTo>
                                <a:lnTo>
                                  <a:pt x="2809265" y="1050493"/>
                                </a:lnTo>
                                <a:lnTo>
                                  <a:pt x="2831866" y="1050593"/>
                                </a:lnTo>
                                <a:lnTo>
                                  <a:pt x="2831868" y="1050591"/>
                                </a:lnTo>
                                <a:cubicBezTo>
                                  <a:pt x="2833866" y="1049793"/>
                                  <a:pt x="2836261" y="1050591"/>
                                  <a:pt x="2837061" y="1052986"/>
                                </a:cubicBezTo>
                                <a:lnTo>
                                  <a:pt x="2837061" y="1052988"/>
                                </a:lnTo>
                                <a:lnTo>
                                  <a:pt x="2837061" y="1052988"/>
                                </a:lnTo>
                                <a:cubicBezTo>
                                  <a:pt x="2837861" y="1054984"/>
                                  <a:pt x="2837061" y="1057379"/>
                                  <a:pt x="2834666" y="1058177"/>
                                </a:cubicBezTo>
                                <a:lnTo>
                                  <a:pt x="2834662" y="1058178"/>
                                </a:lnTo>
                                <a:lnTo>
                                  <a:pt x="2818295" y="1074145"/>
                                </a:lnTo>
                                <a:lnTo>
                                  <a:pt x="2817918" y="1095706"/>
                                </a:lnTo>
                                <a:lnTo>
                                  <a:pt x="2818299" y="1096101"/>
                                </a:lnTo>
                                <a:cubicBezTo>
                                  <a:pt x="2819095" y="1098496"/>
                                  <a:pt x="2818299" y="1100891"/>
                                  <a:pt x="2815903" y="1101690"/>
                                </a:cubicBezTo>
                                <a:lnTo>
                                  <a:pt x="2815583" y="1101530"/>
                                </a:lnTo>
                                <a:lnTo>
                                  <a:pt x="2815502" y="1101690"/>
                                </a:lnTo>
                                <a:cubicBezTo>
                                  <a:pt x="2813507" y="1102488"/>
                                  <a:pt x="2811510" y="1101290"/>
                                  <a:pt x="2810715" y="1099294"/>
                                </a:cubicBezTo>
                                <a:lnTo>
                                  <a:pt x="2810717" y="1098891"/>
                                </a:lnTo>
                                <a:lnTo>
                                  <a:pt x="2795145" y="1082926"/>
                                </a:lnTo>
                                <a:lnTo>
                                  <a:pt x="2772832" y="1082535"/>
                                </a:lnTo>
                                <a:lnTo>
                                  <a:pt x="2771988" y="1083327"/>
                                </a:lnTo>
                                <a:cubicBezTo>
                                  <a:pt x="2769994" y="1084125"/>
                                  <a:pt x="2768002" y="1082928"/>
                                  <a:pt x="2767204" y="1080932"/>
                                </a:cubicBezTo>
                                <a:lnTo>
                                  <a:pt x="2767507" y="1080273"/>
                                </a:lnTo>
                                <a:lnTo>
                                  <a:pt x="2767204" y="1080132"/>
                                </a:lnTo>
                                <a:cubicBezTo>
                                  <a:pt x="2766405" y="1078136"/>
                                  <a:pt x="2767204" y="1075741"/>
                                  <a:pt x="2769598" y="1074942"/>
                                </a:cubicBezTo>
                                <a:lnTo>
                                  <a:pt x="2770405" y="1074953"/>
                                </a:lnTo>
                                <a:lnTo>
                                  <a:pt x="2785964" y="1059774"/>
                                </a:lnTo>
                                <a:lnTo>
                                  <a:pt x="2786357" y="1037438"/>
                                </a:lnTo>
                                <a:lnTo>
                                  <a:pt x="2785963" y="1037019"/>
                                </a:lnTo>
                                <a:cubicBezTo>
                                  <a:pt x="2785165" y="1035023"/>
                                  <a:pt x="2785963" y="1032628"/>
                                  <a:pt x="2788358" y="1031829"/>
                                </a:cubicBezTo>
                                <a:close/>
                                <a:moveTo>
                                  <a:pt x="5321937" y="1014764"/>
                                </a:moveTo>
                                <a:cubicBezTo>
                                  <a:pt x="5318444" y="1014464"/>
                                  <a:pt x="5314851" y="1015462"/>
                                  <a:pt x="5312056" y="1017857"/>
                                </a:cubicBezTo>
                                <a:cubicBezTo>
                                  <a:pt x="5306467" y="1022648"/>
                                  <a:pt x="5305669" y="1031431"/>
                                  <a:pt x="5310459" y="1037020"/>
                                </a:cubicBezTo>
                                <a:lnTo>
                                  <a:pt x="5317646" y="1045403"/>
                                </a:lnTo>
                                <a:lnTo>
                                  <a:pt x="5329223" y="1035423"/>
                                </a:lnTo>
                                <a:cubicBezTo>
                                  <a:pt x="5330819" y="1034225"/>
                                  <a:pt x="5332815" y="1034225"/>
                                  <a:pt x="5334013" y="1035822"/>
                                </a:cubicBezTo>
                                <a:cubicBezTo>
                                  <a:pt x="5335211" y="1037419"/>
                                  <a:pt x="5335211" y="1039415"/>
                                  <a:pt x="5333614" y="1040613"/>
                                </a:cubicBezTo>
                                <a:lnTo>
                                  <a:pt x="5322037" y="1050593"/>
                                </a:lnTo>
                                <a:lnTo>
                                  <a:pt x="5330420" y="1060572"/>
                                </a:lnTo>
                                <a:cubicBezTo>
                                  <a:pt x="5330819" y="1060972"/>
                                  <a:pt x="5331618" y="1060972"/>
                                  <a:pt x="5332416" y="1060572"/>
                                </a:cubicBezTo>
                                <a:lnTo>
                                  <a:pt x="5356368" y="1040613"/>
                                </a:lnTo>
                                <a:cubicBezTo>
                                  <a:pt x="5361957" y="1035822"/>
                                  <a:pt x="5362755" y="1027040"/>
                                  <a:pt x="5357566" y="1021450"/>
                                </a:cubicBezTo>
                                <a:cubicBezTo>
                                  <a:pt x="5352775" y="1015861"/>
                                  <a:pt x="5343993" y="1015063"/>
                                  <a:pt x="5338404" y="1019853"/>
                                </a:cubicBezTo>
                                <a:lnTo>
                                  <a:pt x="5337207" y="1021051"/>
                                </a:lnTo>
                                <a:cubicBezTo>
                                  <a:pt x="5336408" y="1021450"/>
                                  <a:pt x="5335610" y="1021849"/>
                                  <a:pt x="5334811" y="1021849"/>
                                </a:cubicBezTo>
                                <a:cubicBezTo>
                                  <a:pt x="5333614" y="1021849"/>
                                  <a:pt x="5332815" y="1021450"/>
                                  <a:pt x="5332416" y="1020652"/>
                                </a:cubicBezTo>
                                <a:lnTo>
                                  <a:pt x="5331219" y="1019454"/>
                                </a:lnTo>
                                <a:cubicBezTo>
                                  <a:pt x="5328823" y="1016660"/>
                                  <a:pt x="5325430" y="1015063"/>
                                  <a:pt x="5321937" y="1014764"/>
                                </a:cubicBezTo>
                                <a:close/>
                                <a:moveTo>
                                  <a:pt x="903940" y="1004034"/>
                                </a:moveTo>
                                <a:cubicBezTo>
                                  <a:pt x="908930" y="1005182"/>
                                  <a:pt x="913520" y="1008276"/>
                                  <a:pt x="916515" y="1013066"/>
                                </a:cubicBezTo>
                                <a:lnTo>
                                  <a:pt x="910925" y="1016660"/>
                                </a:lnTo>
                                <a:cubicBezTo>
                                  <a:pt x="906933" y="1010272"/>
                                  <a:pt x="898549" y="1008276"/>
                                  <a:pt x="892162" y="1012268"/>
                                </a:cubicBezTo>
                                <a:cubicBezTo>
                                  <a:pt x="885777" y="1016261"/>
                                  <a:pt x="883780" y="1024644"/>
                                  <a:pt x="888171" y="1030632"/>
                                </a:cubicBezTo>
                                <a:lnTo>
                                  <a:pt x="882582" y="1034225"/>
                                </a:lnTo>
                                <a:cubicBezTo>
                                  <a:pt x="876593" y="1025043"/>
                                  <a:pt x="879388" y="1012667"/>
                                  <a:pt x="888969" y="1006679"/>
                                </a:cubicBezTo>
                                <a:cubicBezTo>
                                  <a:pt x="893560" y="1003685"/>
                                  <a:pt x="898949" y="1002887"/>
                                  <a:pt x="903940" y="1004034"/>
                                </a:cubicBezTo>
                                <a:close/>
                                <a:moveTo>
                                  <a:pt x="5362755" y="995103"/>
                                </a:moveTo>
                                <a:lnTo>
                                  <a:pt x="5377526" y="996300"/>
                                </a:lnTo>
                                <a:cubicBezTo>
                                  <a:pt x="5379123" y="996300"/>
                                  <a:pt x="5380719" y="997897"/>
                                  <a:pt x="5381518" y="1000292"/>
                                </a:cubicBezTo>
                                <a:lnTo>
                                  <a:pt x="5380320" y="1015063"/>
                                </a:lnTo>
                                <a:cubicBezTo>
                                  <a:pt x="5380320" y="1017059"/>
                                  <a:pt x="5378723" y="1018256"/>
                                  <a:pt x="5376727" y="1018256"/>
                                </a:cubicBezTo>
                                <a:cubicBezTo>
                                  <a:pt x="5374731" y="1018256"/>
                                  <a:pt x="5373534" y="1016660"/>
                                  <a:pt x="5373534" y="1014664"/>
                                </a:cubicBezTo>
                                <a:lnTo>
                                  <a:pt x="5373933" y="1007877"/>
                                </a:lnTo>
                                <a:lnTo>
                                  <a:pt x="5363155" y="1017059"/>
                                </a:lnTo>
                                <a:lnTo>
                                  <a:pt x="5363554" y="1017458"/>
                                </a:lnTo>
                                <a:cubicBezTo>
                                  <a:pt x="5370739" y="1026241"/>
                                  <a:pt x="5369542" y="1039016"/>
                                  <a:pt x="5361159" y="1046201"/>
                                </a:cubicBezTo>
                                <a:lnTo>
                                  <a:pt x="5337606" y="1066161"/>
                                </a:lnTo>
                                <a:cubicBezTo>
                                  <a:pt x="5336009" y="1067758"/>
                                  <a:pt x="5333614" y="1068157"/>
                                  <a:pt x="5331618" y="1068157"/>
                                </a:cubicBezTo>
                                <a:cubicBezTo>
                                  <a:pt x="5329622" y="1068157"/>
                                  <a:pt x="5327626" y="1066960"/>
                                  <a:pt x="5326029" y="1065363"/>
                                </a:cubicBezTo>
                                <a:lnTo>
                                  <a:pt x="5317646" y="1055383"/>
                                </a:lnTo>
                                <a:lnTo>
                                  <a:pt x="5308463" y="1063367"/>
                                </a:lnTo>
                                <a:lnTo>
                                  <a:pt x="5308064" y="1070552"/>
                                </a:lnTo>
                                <a:cubicBezTo>
                                  <a:pt x="5308064" y="1072548"/>
                                  <a:pt x="5306467" y="1073746"/>
                                  <a:pt x="5304471" y="1073746"/>
                                </a:cubicBezTo>
                                <a:cubicBezTo>
                                  <a:pt x="5302475" y="1073746"/>
                                  <a:pt x="5301278" y="1072149"/>
                                  <a:pt x="5301278" y="1070153"/>
                                </a:cubicBezTo>
                                <a:lnTo>
                                  <a:pt x="5301677" y="1064964"/>
                                </a:lnTo>
                                <a:lnTo>
                                  <a:pt x="5296487" y="1064564"/>
                                </a:lnTo>
                                <a:cubicBezTo>
                                  <a:pt x="5294491" y="1064564"/>
                                  <a:pt x="5293294" y="1062968"/>
                                  <a:pt x="5293294" y="1060972"/>
                                </a:cubicBezTo>
                                <a:cubicBezTo>
                                  <a:pt x="5293294" y="1058976"/>
                                  <a:pt x="5294890" y="1057778"/>
                                  <a:pt x="5296886" y="1057778"/>
                                </a:cubicBezTo>
                                <a:lnTo>
                                  <a:pt x="5304072" y="1058177"/>
                                </a:lnTo>
                                <a:lnTo>
                                  <a:pt x="5313254" y="1050193"/>
                                </a:lnTo>
                                <a:lnTo>
                                  <a:pt x="5305669" y="1041411"/>
                                </a:lnTo>
                                <a:cubicBezTo>
                                  <a:pt x="5298483" y="1032629"/>
                                  <a:pt x="5299681" y="1019853"/>
                                  <a:pt x="5308064" y="1012668"/>
                                </a:cubicBezTo>
                                <a:cubicBezTo>
                                  <a:pt x="5316049" y="1005482"/>
                                  <a:pt x="5328025" y="1006280"/>
                                  <a:pt x="5335610" y="1013865"/>
                                </a:cubicBezTo>
                                <a:cubicBezTo>
                                  <a:pt x="5341997" y="1009075"/>
                                  <a:pt x="5350380" y="1008676"/>
                                  <a:pt x="5357167" y="1012268"/>
                                </a:cubicBezTo>
                                <a:lnTo>
                                  <a:pt x="5369143" y="1002288"/>
                                </a:lnTo>
                                <a:lnTo>
                                  <a:pt x="5362356" y="1001889"/>
                                </a:lnTo>
                                <a:cubicBezTo>
                                  <a:pt x="5360360" y="1001889"/>
                                  <a:pt x="5359163" y="1000292"/>
                                  <a:pt x="5359163" y="998296"/>
                                </a:cubicBezTo>
                                <a:cubicBezTo>
                                  <a:pt x="5359163" y="996300"/>
                                  <a:pt x="5360759" y="995103"/>
                                  <a:pt x="5362755" y="995103"/>
                                </a:cubicBezTo>
                                <a:close/>
                                <a:moveTo>
                                  <a:pt x="6654316" y="988071"/>
                                </a:moveTo>
                                <a:lnTo>
                                  <a:pt x="6654163" y="995103"/>
                                </a:lnTo>
                                <a:lnTo>
                                  <a:pt x="6648606" y="1000497"/>
                                </a:lnTo>
                                <a:lnTo>
                                  <a:pt x="6656259" y="1000642"/>
                                </a:lnTo>
                                <a:lnTo>
                                  <a:pt x="6661970" y="1006418"/>
                                </a:lnTo>
                                <a:lnTo>
                                  <a:pt x="6662146" y="998297"/>
                                </a:lnTo>
                                <a:lnTo>
                                  <a:pt x="6666973" y="993470"/>
                                </a:lnTo>
                                <a:lnTo>
                                  <a:pt x="6659353" y="993107"/>
                                </a:lnTo>
                                <a:close/>
                                <a:moveTo>
                                  <a:pt x="6649373" y="974344"/>
                                </a:moveTo>
                                <a:cubicBezTo>
                                  <a:pt x="6651369" y="973546"/>
                                  <a:pt x="6653764" y="974344"/>
                                  <a:pt x="6654563" y="976739"/>
                                </a:cubicBezTo>
                                <a:lnTo>
                                  <a:pt x="6654538" y="977912"/>
                                </a:lnTo>
                                <a:lnTo>
                                  <a:pt x="6662547" y="985922"/>
                                </a:lnTo>
                                <a:lnTo>
                                  <a:pt x="6674521" y="985922"/>
                                </a:lnTo>
                                <a:lnTo>
                                  <a:pt x="6675321" y="985122"/>
                                </a:lnTo>
                                <a:cubicBezTo>
                                  <a:pt x="6677317" y="984324"/>
                                  <a:pt x="6679712" y="985122"/>
                                  <a:pt x="6680511" y="987517"/>
                                </a:cubicBezTo>
                                <a:cubicBezTo>
                                  <a:pt x="6681309" y="989513"/>
                                  <a:pt x="6680511" y="991909"/>
                                  <a:pt x="6678115" y="992707"/>
                                </a:cubicBezTo>
                                <a:lnTo>
                                  <a:pt x="6678059" y="992764"/>
                                </a:lnTo>
                                <a:lnTo>
                                  <a:pt x="6677716" y="993506"/>
                                </a:lnTo>
                                <a:lnTo>
                                  <a:pt x="6677183" y="993640"/>
                                </a:lnTo>
                                <a:lnTo>
                                  <a:pt x="6669333" y="1001490"/>
                                </a:lnTo>
                                <a:lnTo>
                                  <a:pt x="6669333" y="1013865"/>
                                </a:lnTo>
                                <a:lnTo>
                                  <a:pt x="6669333" y="1013866"/>
                                </a:lnTo>
                                <a:cubicBezTo>
                                  <a:pt x="6670131" y="1016261"/>
                                  <a:pt x="6668934" y="1018657"/>
                                  <a:pt x="6666539" y="1019455"/>
                                </a:cubicBezTo>
                                <a:cubicBezTo>
                                  <a:pt x="6664543" y="1020253"/>
                                  <a:pt x="6662547" y="1019056"/>
                                  <a:pt x="6661748" y="1017060"/>
                                </a:cubicBezTo>
                                <a:cubicBezTo>
                                  <a:pt x="6660151" y="1012868"/>
                                  <a:pt x="6656958" y="1009775"/>
                                  <a:pt x="6653116" y="1008128"/>
                                </a:cubicBezTo>
                                <a:lnTo>
                                  <a:pt x="6640994" y="1007886"/>
                                </a:lnTo>
                                <a:lnTo>
                                  <a:pt x="6640591" y="1008277"/>
                                </a:lnTo>
                                <a:cubicBezTo>
                                  <a:pt x="6638594" y="1009075"/>
                                  <a:pt x="6636598" y="1007878"/>
                                  <a:pt x="6635799" y="1005882"/>
                                </a:cubicBezTo>
                                <a:lnTo>
                                  <a:pt x="6635881" y="1005705"/>
                                </a:lnTo>
                                <a:lnTo>
                                  <a:pt x="6635400" y="1005483"/>
                                </a:lnTo>
                                <a:cubicBezTo>
                                  <a:pt x="6634602" y="1003486"/>
                                  <a:pt x="6635400" y="1001091"/>
                                  <a:pt x="6637795" y="1000292"/>
                                </a:cubicBezTo>
                                <a:lnTo>
                                  <a:pt x="6638579" y="1000307"/>
                                </a:lnTo>
                                <a:lnTo>
                                  <a:pt x="6646978" y="991910"/>
                                </a:lnTo>
                                <a:lnTo>
                                  <a:pt x="6646978" y="980733"/>
                                </a:lnTo>
                                <a:lnTo>
                                  <a:pt x="6646178" y="979933"/>
                                </a:lnTo>
                                <a:cubicBezTo>
                                  <a:pt x="6645380" y="977937"/>
                                  <a:pt x="6646178" y="975542"/>
                                  <a:pt x="6648574" y="974743"/>
                                </a:cubicBezTo>
                                <a:lnTo>
                                  <a:pt x="6649081" y="974977"/>
                                </a:lnTo>
                                <a:close/>
                                <a:moveTo>
                                  <a:pt x="6587731" y="964724"/>
                                </a:moveTo>
                                <a:lnTo>
                                  <a:pt x="6587497" y="981531"/>
                                </a:lnTo>
                                <a:lnTo>
                                  <a:pt x="6574649" y="993665"/>
                                </a:lnTo>
                                <a:lnTo>
                                  <a:pt x="6591889" y="993905"/>
                                </a:lnTo>
                                <a:lnTo>
                                  <a:pt x="6604420" y="1006938"/>
                                </a:lnTo>
                                <a:lnTo>
                                  <a:pt x="6604662" y="989515"/>
                                </a:lnTo>
                                <a:lnTo>
                                  <a:pt x="6617321" y="977343"/>
                                </a:lnTo>
                                <a:lnTo>
                                  <a:pt x="6598275" y="975942"/>
                                </a:lnTo>
                                <a:close/>
                                <a:moveTo>
                                  <a:pt x="6582707" y="950392"/>
                                </a:moveTo>
                                <a:cubicBezTo>
                                  <a:pt x="6584703" y="949594"/>
                                  <a:pt x="6587098" y="950392"/>
                                  <a:pt x="6587896" y="952787"/>
                                </a:cubicBezTo>
                                <a:lnTo>
                                  <a:pt x="6587879" y="953996"/>
                                </a:lnTo>
                                <a:lnTo>
                                  <a:pt x="6602816" y="969455"/>
                                </a:lnTo>
                                <a:cubicBezTo>
                                  <a:pt x="6609752" y="972449"/>
                                  <a:pt x="6617836" y="972748"/>
                                  <a:pt x="6625421" y="969554"/>
                                </a:cubicBezTo>
                                <a:lnTo>
                                  <a:pt x="6626533" y="970067"/>
                                </a:lnTo>
                                <a:lnTo>
                                  <a:pt x="6630611" y="971949"/>
                                </a:lnTo>
                                <a:lnTo>
                                  <a:pt x="6630611" y="971950"/>
                                </a:lnTo>
                                <a:lnTo>
                                  <a:pt x="6630611" y="971950"/>
                                </a:lnTo>
                                <a:lnTo>
                                  <a:pt x="6628854" y="975755"/>
                                </a:lnTo>
                                <a:lnTo>
                                  <a:pt x="6628215" y="977139"/>
                                </a:lnTo>
                                <a:cubicBezTo>
                                  <a:pt x="6621030" y="979933"/>
                                  <a:pt x="6615042" y="985522"/>
                                  <a:pt x="6611848" y="993108"/>
                                </a:cubicBezTo>
                                <a:lnTo>
                                  <a:pt x="6611477" y="1014277"/>
                                </a:lnTo>
                                <a:lnTo>
                                  <a:pt x="6611848" y="1014664"/>
                                </a:lnTo>
                                <a:lnTo>
                                  <a:pt x="6611454" y="1015585"/>
                                </a:lnTo>
                                <a:lnTo>
                                  <a:pt x="6611449" y="1015862"/>
                                </a:lnTo>
                                <a:lnTo>
                                  <a:pt x="6610651" y="1017459"/>
                                </a:lnTo>
                                <a:lnTo>
                                  <a:pt x="6609453" y="1020253"/>
                                </a:lnTo>
                                <a:lnTo>
                                  <a:pt x="6609294" y="1020173"/>
                                </a:lnTo>
                                <a:lnTo>
                                  <a:pt x="6609054" y="1020653"/>
                                </a:lnTo>
                                <a:cubicBezTo>
                                  <a:pt x="6607057" y="1021451"/>
                                  <a:pt x="6605061" y="1020253"/>
                                  <a:pt x="6604262" y="1018257"/>
                                </a:cubicBezTo>
                                <a:lnTo>
                                  <a:pt x="6604273" y="1017459"/>
                                </a:lnTo>
                                <a:lnTo>
                                  <a:pt x="6588695" y="1001489"/>
                                </a:lnTo>
                                <a:lnTo>
                                  <a:pt x="6566772" y="1001105"/>
                                </a:lnTo>
                                <a:lnTo>
                                  <a:pt x="6565940" y="1001890"/>
                                </a:lnTo>
                                <a:cubicBezTo>
                                  <a:pt x="6563944" y="1002688"/>
                                  <a:pt x="6561948" y="1001491"/>
                                  <a:pt x="6561149" y="999495"/>
                                </a:cubicBezTo>
                                <a:lnTo>
                                  <a:pt x="6561383" y="998988"/>
                                </a:lnTo>
                                <a:lnTo>
                                  <a:pt x="6560750" y="998695"/>
                                </a:lnTo>
                                <a:cubicBezTo>
                                  <a:pt x="6559952" y="996699"/>
                                  <a:pt x="6560750" y="994304"/>
                                  <a:pt x="6563145" y="993505"/>
                                </a:cubicBezTo>
                                <a:lnTo>
                                  <a:pt x="6564347" y="993522"/>
                                </a:lnTo>
                                <a:lnTo>
                                  <a:pt x="6579912" y="978337"/>
                                </a:lnTo>
                                <a:lnTo>
                                  <a:pt x="6580290" y="956809"/>
                                </a:lnTo>
                                <a:lnTo>
                                  <a:pt x="6579512" y="955981"/>
                                </a:lnTo>
                                <a:cubicBezTo>
                                  <a:pt x="6578714" y="953985"/>
                                  <a:pt x="6579512" y="951590"/>
                                  <a:pt x="6581907" y="950791"/>
                                </a:cubicBezTo>
                                <a:lnTo>
                                  <a:pt x="6582415" y="951025"/>
                                </a:lnTo>
                                <a:close/>
                                <a:moveTo>
                                  <a:pt x="2423791" y="877439"/>
                                </a:moveTo>
                                <a:cubicBezTo>
                                  <a:pt x="2420298" y="877139"/>
                                  <a:pt x="2416705" y="878137"/>
                                  <a:pt x="2413911" y="880532"/>
                                </a:cubicBezTo>
                                <a:cubicBezTo>
                                  <a:pt x="2408321" y="885322"/>
                                  <a:pt x="2407524" y="894106"/>
                                  <a:pt x="2412313" y="899695"/>
                                </a:cubicBezTo>
                                <a:lnTo>
                                  <a:pt x="2419499" y="908078"/>
                                </a:lnTo>
                                <a:lnTo>
                                  <a:pt x="2431077" y="898098"/>
                                </a:lnTo>
                                <a:cubicBezTo>
                                  <a:pt x="2432674" y="896900"/>
                                  <a:pt x="2434670" y="896900"/>
                                  <a:pt x="2435867" y="898497"/>
                                </a:cubicBezTo>
                                <a:cubicBezTo>
                                  <a:pt x="2437065" y="900094"/>
                                  <a:pt x="2437065" y="902090"/>
                                  <a:pt x="2435468" y="903287"/>
                                </a:cubicBezTo>
                                <a:lnTo>
                                  <a:pt x="2423891" y="913267"/>
                                </a:lnTo>
                                <a:lnTo>
                                  <a:pt x="2432274" y="923247"/>
                                </a:lnTo>
                                <a:cubicBezTo>
                                  <a:pt x="2432674" y="923647"/>
                                  <a:pt x="2433471" y="923647"/>
                                  <a:pt x="2434270" y="923247"/>
                                </a:cubicBezTo>
                                <a:lnTo>
                                  <a:pt x="2458222" y="903287"/>
                                </a:lnTo>
                                <a:cubicBezTo>
                                  <a:pt x="2463812" y="898497"/>
                                  <a:pt x="2464610" y="889715"/>
                                  <a:pt x="2459421" y="884125"/>
                                </a:cubicBezTo>
                                <a:cubicBezTo>
                                  <a:pt x="2454630" y="878536"/>
                                  <a:pt x="2445847" y="877738"/>
                                  <a:pt x="2440257" y="882528"/>
                                </a:cubicBezTo>
                                <a:lnTo>
                                  <a:pt x="2439060" y="883726"/>
                                </a:lnTo>
                                <a:cubicBezTo>
                                  <a:pt x="2438262" y="884125"/>
                                  <a:pt x="2437464" y="884524"/>
                                  <a:pt x="2436666" y="884524"/>
                                </a:cubicBezTo>
                                <a:cubicBezTo>
                                  <a:pt x="2435867" y="884524"/>
                                  <a:pt x="2434670" y="884125"/>
                                  <a:pt x="2434270" y="883326"/>
                                </a:cubicBezTo>
                                <a:lnTo>
                                  <a:pt x="2433073" y="882129"/>
                                </a:lnTo>
                                <a:cubicBezTo>
                                  <a:pt x="2430677" y="879335"/>
                                  <a:pt x="2427284" y="877738"/>
                                  <a:pt x="2423791" y="877439"/>
                                </a:cubicBezTo>
                                <a:close/>
                                <a:moveTo>
                                  <a:pt x="4681522" y="870303"/>
                                </a:moveTo>
                                <a:cubicBezTo>
                                  <a:pt x="4686512" y="871451"/>
                                  <a:pt x="4691103" y="874545"/>
                                  <a:pt x="4694097" y="879335"/>
                                </a:cubicBezTo>
                                <a:lnTo>
                                  <a:pt x="4688508" y="882929"/>
                                </a:lnTo>
                                <a:cubicBezTo>
                                  <a:pt x="4684516" y="876541"/>
                                  <a:pt x="4676133" y="874545"/>
                                  <a:pt x="4669746" y="878537"/>
                                </a:cubicBezTo>
                                <a:cubicBezTo>
                                  <a:pt x="4663358" y="882530"/>
                                  <a:pt x="4661362" y="890913"/>
                                  <a:pt x="4665754" y="896901"/>
                                </a:cubicBezTo>
                                <a:lnTo>
                                  <a:pt x="4660164" y="900494"/>
                                </a:lnTo>
                                <a:cubicBezTo>
                                  <a:pt x="4654176" y="891312"/>
                                  <a:pt x="4656971" y="878936"/>
                                  <a:pt x="4666552" y="872948"/>
                                </a:cubicBezTo>
                                <a:cubicBezTo>
                                  <a:pt x="4671143" y="869954"/>
                                  <a:pt x="4676532" y="869156"/>
                                  <a:pt x="4681522" y="870303"/>
                                </a:cubicBezTo>
                                <a:close/>
                                <a:moveTo>
                                  <a:pt x="2464610" y="857778"/>
                                </a:moveTo>
                                <a:lnTo>
                                  <a:pt x="2479381" y="858975"/>
                                </a:lnTo>
                                <a:cubicBezTo>
                                  <a:pt x="2480979" y="858975"/>
                                  <a:pt x="2482575" y="860572"/>
                                  <a:pt x="2483373" y="862967"/>
                                </a:cubicBezTo>
                                <a:lnTo>
                                  <a:pt x="2482175" y="877738"/>
                                </a:lnTo>
                                <a:cubicBezTo>
                                  <a:pt x="2482175" y="879734"/>
                                  <a:pt x="2480579" y="880931"/>
                                  <a:pt x="2478582" y="880931"/>
                                </a:cubicBezTo>
                                <a:cubicBezTo>
                                  <a:pt x="2476586" y="880931"/>
                                  <a:pt x="2475389" y="879335"/>
                                  <a:pt x="2475389" y="877339"/>
                                </a:cubicBezTo>
                                <a:lnTo>
                                  <a:pt x="2475788" y="870552"/>
                                </a:lnTo>
                                <a:lnTo>
                                  <a:pt x="2465010" y="879734"/>
                                </a:lnTo>
                                <a:lnTo>
                                  <a:pt x="2465409" y="880133"/>
                                </a:lnTo>
                                <a:cubicBezTo>
                                  <a:pt x="2472594" y="888916"/>
                                  <a:pt x="2471397" y="901691"/>
                                  <a:pt x="2463014" y="908876"/>
                                </a:cubicBezTo>
                                <a:lnTo>
                                  <a:pt x="2439460" y="928836"/>
                                </a:lnTo>
                                <a:cubicBezTo>
                                  <a:pt x="2437862" y="930433"/>
                                  <a:pt x="2435468" y="930832"/>
                                  <a:pt x="2433471" y="930832"/>
                                </a:cubicBezTo>
                                <a:cubicBezTo>
                                  <a:pt x="2431475" y="930832"/>
                                  <a:pt x="2429480" y="929635"/>
                                  <a:pt x="2427882" y="928038"/>
                                </a:cubicBezTo>
                                <a:lnTo>
                                  <a:pt x="2419499" y="918058"/>
                                </a:lnTo>
                                <a:lnTo>
                                  <a:pt x="2410318" y="926042"/>
                                </a:lnTo>
                                <a:lnTo>
                                  <a:pt x="2409918" y="933227"/>
                                </a:lnTo>
                                <a:cubicBezTo>
                                  <a:pt x="2409918" y="935223"/>
                                  <a:pt x="2408321" y="936421"/>
                                  <a:pt x="2406325" y="936421"/>
                                </a:cubicBezTo>
                                <a:cubicBezTo>
                                  <a:pt x="2404329" y="936421"/>
                                  <a:pt x="2403133" y="934824"/>
                                  <a:pt x="2403133" y="932828"/>
                                </a:cubicBezTo>
                                <a:lnTo>
                                  <a:pt x="2403531" y="927639"/>
                                </a:lnTo>
                                <a:lnTo>
                                  <a:pt x="2398341" y="927239"/>
                                </a:lnTo>
                                <a:cubicBezTo>
                                  <a:pt x="2396345" y="927239"/>
                                  <a:pt x="2395148" y="925643"/>
                                  <a:pt x="2395148" y="923647"/>
                                </a:cubicBezTo>
                                <a:cubicBezTo>
                                  <a:pt x="2395148" y="921651"/>
                                  <a:pt x="2396746" y="920453"/>
                                  <a:pt x="2398741" y="920453"/>
                                </a:cubicBezTo>
                                <a:lnTo>
                                  <a:pt x="2405927" y="920852"/>
                                </a:lnTo>
                                <a:lnTo>
                                  <a:pt x="2415109" y="912868"/>
                                </a:lnTo>
                                <a:lnTo>
                                  <a:pt x="2407524" y="904086"/>
                                </a:lnTo>
                                <a:cubicBezTo>
                                  <a:pt x="2400337" y="895303"/>
                                  <a:pt x="2401535" y="882528"/>
                                  <a:pt x="2409918" y="875343"/>
                                </a:cubicBezTo>
                                <a:cubicBezTo>
                                  <a:pt x="2417903" y="868157"/>
                                  <a:pt x="2429879" y="868955"/>
                                  <a:pt x="2437464" y="876540"/>
                                </a:cubicBezTo>
                                <a:cubicBezTo>
                                  <a:pt x="2443851" y="871750"/>
                                  <a:pt x="2452235" y="871351"/>
                                  <a:pt x="2459022" y="874943"/>
                                </a:cubicBezTo>
                                <a:lnTo>
                                  <a:pt x="2470998" y="864963"/>
                                </a:lnTo>
                                <a:lnTo>
                                  <a:pt x="2464211" y="864564"/>
                                </a:lnTo>
                                <a:cubicBezTo>
                                  <a:pt x="2462215" y="864564"/>
                                  <a:pt x="2461018" y="862967"/>
                                  <a:pt x="2461018" y="860971"/>
                                </a:cubicBezTo>
                                <a:cubicBezTo>
                                  <a:pt x="2461018" y="858975"/>
                                  <a:pt x="2462614" y="857778"/>
                                  <a:pt x="2464610" y="857778"/>
                                </a:cubicBezTo>
                                <a:close/>
                                <a:moveTo>
                                  <a:pt x="3712617" y="815609"/>
                                </a:moveTo>
                                <a:lnTo>
                                  <a:pt x="3712473" y="822251"/>
                                </a:lnTo>
                                <a:lnTo>
                                  <a:pt x="3706512" y="828035"/>
                                </a:lnTo>
                                <a:lnTo>
                                  <a:pt x="3714563" y="828188"/>
                                </a:lnTo>
                                <a:lnTo>
                                  <a:pt x="3720274" y="833964"/>
                                </a:lnTo>
                                <a:lnTo>
                                  <a:pt x="3720450" y="825844"/>
                                </a:lnTo>
                                <a:lnTo>
                                  <a:pt x="3725278" y="821016"/>
                                </a:lnTo>
                                <a:lnTo>
                                  <a:pt x="3717657" y="820653"/>
                                </a:lnTo>
                                <a:close/>
                                <a:moveTo>
                                  <a:pt x="3707681" y="801491"/>
                                </a:moveTo>
                                <a:cubicBezTo>
                                  <a:pt x="3709680" y="800693"/>
                                  <a:pt x="3712073" y="801491"/>
                                  <a:pt x="3712873" y="803886"/>
                                </a:cubicBezTo>
                                <a:lnTo>
                                  <a:pt x="3712838" y="805450"/>
                                </a:lnTo>
                                <a:lnTo>
                                  <a:pt x="3720851" y="813468"/>
                                </a:lnTo>
                                <a:lnTo>
                                  <a:pt x="3732826" y="813468"/>
                                </a:lnTo>
                                <a:lnTo>
                                  <a:pt x="3733625" y="812669"/>
                                </a:lnTo>
                                <a:cubicBezTo>
                                  <a:pt x="3735621" y="811871"/>
                                  <a:pt x="3738016" y="812669"/>
                                  <a:pt x="3738815" y="815064"/>
                                </a:cubicBezTo>
                                <a:cubicBezTo>
                                  <a:pt x="3739613" y="817060"/>
                                  <a:pt x="3738815" y="819456"/>
                                  <a:pt x="3736419" y="820254"/>
                                </a:cubicBezTo>
                                <a:lnTo>
                                  <a:pt x="3736363" y="820311"/>
                                </a:lnTo>
                                <a:lnTo>
                                  <a:pt x="3736020" y="821053"/>
                                </a:lnTo>
                                <a:lnTo>
                                  <a:pt x="3735487" y="821186"/>
                                </a:lnTo>
                                <a:lnTo>
                                  <a:pt x="3727637" y="829037"/>
                                </a:lnTo>
                                <a:lnTo>
                                  <a:pt x="3727637" y="841411"/>
                                </a:lnTo>
                                <a:lnTo>
                                  <a:pt x="3727637" y="841412"/>
                                </a:lnTo>
                                <a:cubicBezTo>
                                  <a:pt x="3728435" y="843807"/>
                                  <a:pt x="3727238" y="845803"/>
                                  <a:pt x="3724843" y="847001"/>
                                </a:cubicBezTo>
                                <a:cubicBezTo>
                                  <a:pt x="3722847" y="847799"/>
                                  <a:pt x="3720851" y="846602"/>
                                  <a:pt x="3720052" y="844606"/>
                                </a:cubicBezTo>
                                <a:cubicBezTo>
                                  <a:pt x="3718455" y="840414"/>
                                  <a:pt x="3715262" y="837320"/>
                                  <a:pt x="3711424" y="835674"/>
                                </a:cubicBezTo>
                                <a:lnTo>
                                  <a:pt x="3698901" y="835424"/>
                                </a:lnTo>
                                <a:lnTo>
                                  <a:pt x="3698901" y="835424"/>
                                </a:lnTo>
                                <a:lnTo>
                                  <a:pt x="3698887" y="835417"/>
                                </a:lnTo>
                                <a:lnTo>
                                  <a:pt x="3693711" y="833029"/>
                                </a:lnTo>
                                <a:cubicBezTo>
                                  <a:pt x="3692912" y="831032"/>
                                  <a:pt x="3693711" y="828637"/>
                                  <a:pt x="3696106" y="827838"/>
                                </a:cubicBezTo>
                                <a:lnTo>
                                  <a:pt x="3696501" y="827846"/>
                                </a:lnTo>
                                <a:lnTo>
                                  <a:pt x="3696505" y="827839"/>
                                </a:lnTo>
                                <a:cubicBezTo>
                                  <a:pt x="3700497" y="826243"/>
                                  <a:pt x="3703689" y="823049"/>
                                  <a:pt x="3705287" y="819057"/>
                                </a:cubicBezTo>
                                <a:lnTo>
                                  <a:pt x="3705287" y="808279"/>
                                </a:lnTo>
                                <a:lnTo>
                                  <a:pt x="3704488" y="807479"/>
                                </a:lnTo>
                                <a:cubicBezTo>
                                  <a:pt x="3703689" y="805483"/>
                                  <a:pt x="3704488" y="803088"/>
                                  <a:pt x="3706884" y="802289"/>
                                </a:cubicBezTo>
                                <a:lnTo>
                                  <a:pt x="3707239" y="802453"/>
                                </a:lnTo>
                                <a:close/>
                                <a:moveTo>
                                  <a:pt x="3646058" y="791878"/>
                                </a:moveTo>
                                <a:lnTo>
                                  <a:pt x="3645818" y="809077"/>
                                </a:lnTo>
                                <a:lnTo>
                                  <a:pt x="3632969" y="821212"/>
                                </a:lnTo>
                                <a:lnTo>
                                  <a:pt x="3650211" y="821451"/>
                                </a:lnTo>
                                <a:lnTo>
                                  <a:pt x="3663134" y="834888"/>
                                </a:lnTo>
                                <a:lnTo>
                                  <a:pt x="3663385" y="816662"/>
                                </a:lnTo>
                                <a:lnTo>
                                  <a:pt x="3676001" y="804517"/>
                                </a:lnTo>
                                <a:lnTo>
                                  <a:pt x="3656599" y="803089"/>
                                </a:lnTo>
                                <a:close/>
                                <a:moveTo>
                                  <a:pt x="3640230" y="777938"/>
                                </a:moveTo>
                                <a:lnTo>
                                  <a:pt x="3640888" y="778243"/>
                                </a:lnTo>
                                <a:lnTo>
                                  <a:pt x="3641030" y="777938"/>
                                </a:lnTo>
                                <a:cubicBezTo>
                                  <a:pt x="3643024" y="777140"/>
                                  <a:pt x="3645420" y="777938"/>
                                  <a:pt x="3646220" y="780333"/>
                                </a:cubicBezTo>
                                <a:lnTo>
                                  <a:pt x="3646208" y="781149"/>
                                </a:lnTo>
                                <a:lnTo>
                                  <a:pt x="3661139" y="796602"/>
                                </a:lnTo>
                                <a:cubicBezTo>
                                  <a:pt x="3668060" y="799596"/>
                                  <a:pt x="3676145" y="799896"/>
                                  <a:pt x="3683731" y="796702"/>
                                </a:cubicBezTo>
                                <a:lnTo>
                                  <a:pt x="3684000" y="796826"/>
                                </a:lnTo>
                                <a:lnTo>
                                  <a:pt x="3684129" y="796701"/>
                                </a:lnTo>
                                <a:cubicBezTo>
                                  <a:pt x="3686125" y="795903"/>
                                  <a:pt x="3688521" y="796701"/>
                                  <a:pt x="3689320" y="799096"/>
                                </a:cubicBezTo>
                                <a:cubicBezTo>
                                  <a:pt x="3690118" y="801092"/>
                                  <a:pt x="3689320" y="803488"/>
                                  <a:pt x="3686923" y="804286"/>
                                </a:cubicBezTo>
                                <a:cubicBezTo>
                                  <a:pt x="3679738" y="807080"/>
                                  <a:pt x="3673750" y="812669"/>
                                  <a:pt x="3670556" y="820255"/>
                                </a:cubicBezTo>
                                <a:cubicBezTo>
                                  <a:pt x="3667361" y="827440"/>
                                  <a:pt x="3667361" y="835424"/>
                                  <a:pt x="3670156" y="843009"/>
                                </a:cubicBezTo>
                                <a:lnTo>
                                  <a:pt x="3667763" y="847795"/>
                                </a:lnTo>
                                <a:lnTo>
                                  <a:pt x="3667762" y="847799"/>
                                </a:lnTo>
                                <a:lnTo>
                                  <a:pt x="3667762" y="847799"/>
                                </a:lnTo>
                                <a:lnTo>
                                  <a:pt x="3667762" y="847800"/>
                                </a:lnTo>
                                <a:cubicBezTo>
                                  <a:pt x="3665777" y="848598"/>
                                  <a:pt x="3663782" y="847400"/>
                                  <a:pt x="3662987" y="845404"/>
                                </a:cubicBezTo>
                                <a:lnTo>
                                  <a:pt x="3662987" y="845403"/>
                                </a:lnTo>
                                <a:lnTo>
                                  <a:pt x="3647017" y="829036"/>
                                </a:lnTo>
                                <a:lnTo>
                                  <a:pt x="3625091" y="828651"/>
                                </a:lnTo>
                                <a:lnTo>
                                  <a:pt x="3624259" y="829436"/>
                                </a:lnTo>
                                <a:cubicBezTo>
                                  <a:pt x="3622265" y="830234"/>
                                  <a:pt x="3620266" y="829037"/>
                                  <a:pt x="3619465" y="827041"/>
                                </a:cubicBezTo>
                                <a:lnTo>
                                  <a:pt x="3619701" y="826534"/>
                                </a:lnTo>
                                <a:lnTo>
                                  <a:pt x="3619068" y="826241"/>
                                </a:lnTo>
                                <a:cubicBezTo>
                                  <a:pt x="3618270" y="824245"/>
                                  <a:pt x="3619068" y="821850"/>
                                  <a:pt x="3621465" y="821052"/>
                                </a:cubicBezTo>
                                <a:lnTo>
                                  <a:pt x="3622664" y="821069"/>
                                </a:lnTo>
                                <a:lnTo>
                                  <a:pt x="3638234" y="805883"/>
                                </a:lnTo>
                                <a:lnTo>
                                  <a:pt x="3638618" y="783964"/>
                                </a:lnTo>
                                <a:lnTo>
                                  <a:pt x="3637831" y="783128"/>
                                </a:lnTo>
                                <a:cubicBezTo>
                                  <a:pt x="3637035" y="781132"/>
                                  <a:pt x="3637831" y="778737"/>
                                  <a:pt x="3640230" y="777938"/>
                                </a:cubicBezTo>
                                <a:close/>
                                <a:moveTo>
                                  <a:pt x="6201371" y="744107"/>
                                </a:moveTo>
                                <a:cubicBezTo>
                                  <a:pt x="6197878" y="743807"/>
                                  <a:pt x="6194286" y="744805"/>
                                  <a:pt x="6191491" y="747200"/>
                                </a:cubicBezTo>
                                <a:cubicBezTo>
                                  <a:pt x="6185902" y="751991"/>
                                  <a:pt x="6185103" y="760774"/>
                                  <a:pt x="6189894" y="766363"/>
                                </a:cubicBezTo>
                                <a:lnTo>
                                  <a:pt x="6197080" y="774746"/>
                                </a:lnTo>
                                <a:lnTo>
                                  <a:pt x="6208657" y="764766"/>
                                </a:lnTo>
                                <a:cubicBezTo>
                                  <a:pt x="6210254" y="763568"/>
                                  <a:pt x="6212250" y="763568"/>
                                  <a:pt x="6213447" y="765165"/>
                                </a:cubicBezTo>
                                <a:cubicBezTo>
                                  <a:pt x="6214645" y="766762"/>
                                  <a:pt x="6214645" y="768758"/>
                                  <a:pt x="6213048" y="769956"/>
                                </a:cubicBezTo>
                                <a:lnTo>
                                  <a:pt x="6201472" y="779936"/>
                                </a:lnTo>
                                <a:lnTo>
                                  <a:pt x="6209855" y="789916"/>
                                </a:lnTo>
                                <a:cubicBezTo>
                                  <a:pt x="6210254" y="790315"/>
                                  <a:pt x="6211052" y="790315"/>
                                  <a:pt x="6211851" y="789916"/>
                                </a:cubicBezTo>
                                <a:lnTo>
                                  <a:pt x="6235803" y="769956"/>
                                </a:lnTo>
                                <a:cubicBezTo>
                                  <a:pt x="6241391" y="764766"/>
                                  <a:pt x="6242190" y="756383"/>
                                  <a:pt x="6237000" y="750793"/>
                                </a:cubicBezTo>
                                <a:cubicBezTo>
                                  <a:pt x="6232210" y="745204"/>
                                  <a:pt x="6223427" y="744406"/>
                                  <a:pt x="6217839" y="749196"/>
                                </a:cubicBezTo>
                                <a:lnTo>
                                  <a:pt x="6216641" y="750394"/>
                                </a:lnTo>
                                <a:cubicBezTo>
                                  <a:pt x="6215843" y="750793"/>
                                  <a:pt x="6215044" y="751192"/>
                                  <a:pt x="6214246" y="751192"/>
                                </a:cubicBezTo>
                                <a:cubicBezTo>
                                  <a:pt x="6213447" y="751192"/>
                                  <a:pt x="6212250" y="750793"/>
                                  <a:pt x="6211851" y="749995"/>
                                </a:cubicBezTo>
                                <a:lnTo>
                                  <a:pt x="6210653" y="748797"/>
                                </a:lnTo>
                                <a:cubicBezTo>
                                  <a:pt x="6208258" y="746003"/>
                                  <a:pt x="6204865" y="744406"/>
                                  <a:pt x="6201371" y="744107"/>
                                </a:cubicBezTo>
                                <a:close/>
                                <a:moveTo>
                                  <a:pt x="1783376" y="732978"/>
                                </a:moveTo>
                                <a:cubicBezTo>
                                  <a:pt x="1788366" y="734126"/>
                                  <a:pt x="1792957" y="737220"/>
                                  <a:pt x="1795951" y="742010"/>
                                </a:cubicBezTo>
                                <a:lnTo>
                                  <a:pt x="1790362" y="745604"/>
                                </a:lnTo>
                                <a:cubicBezTo>
                                  <a:pt x="1786370" y="739216"/>
                                  <a:pt x="1777986" y="737220"/>
                                  <a:pt x="1771599" y="741212"/>
                                </a:cubicBezTo>
                                <a:cubicBezTo>
                                  <a:pt x="1765211" y="745205"/>
                                  <a:pt x="1763215" y="753588"/>
                                  <a:pt x="1767607" y="759576"/>
                                </a:cubicBezTo>
                                <a:lnTo>
                                  <a:pt x="1762018" y="763169"/>
                                </a:lnTo>
                                <a:cubicBezTo>
                                  <a:pt x="1756030" y="753987"/>
                                  <a:pt x="1758824" y="741611"/>
                                  <a:pt x="1768405" y="735623"/>
                                </a:cubicBezTo>
                                <a:cubicBezTo>
                                  <a:pt x="1772996" y="732629"/>
                                  <a:pt x="1778386" y="731831"/>
                                  <a:pt x="1783376" y="732978"/>
                                </a:cubicBezTo>
                                <a:close/>
                                <a:moveTo>
                                  <a:pt x="6241790" y="724047"/>
                                </a:moveTo>
                                <a:lnTo>
                                  <a:pt x="6256561" y="725244"/>
                                </a:lnTo>
                                <a:cubicBezTo>
                                  <a:pt x="6258557" y="725644"/>
                                  <a:pt x="6259754" y="727240"/>
                                  <a:pt x="6260553" y="729236"/>
                                </a:cubicBezTo>
                                <a:lnTo>
                                  <a:pt x="6259355" y="744007"/>
                                </a:lnTo>
                                <a:cubicBezTo>
                                  <a:pt x="6259355" y="746003"/>
                                  <a:pt x="6257758" y="747200"/>
                                  <a:pt x="6255762" y="747200"/>
                                </a:cubicBezTo>
                                <a:cubicBezTo>
                                  <a:pt x="6253766" y="747200"/>
                                  <a:pt x="6252569" y="745604"/>
                                  <a:pt x="6252569" y="743608"/>
                                </a:cubicBezTo>
                                <a:lnTo>
                                  <a:pt x="6252968" y="736821"/>
                                </a:lnTo>
                                <a:lnTo>
                                  <a:pt x="6242190" y="746003"/>
                                </a:lnTo>
                                <a:lnTo>
                                  <a:pt x="6242589" y="746402"/>
                                </a:lnTo>
                                <a:cubicBezTo>
                                  <a:pt x="6249774" y="755185"/>
                                  <a:pt x="6248577" y="767960"/>
                                  <a:pt x="6240194" y="775145"/>
                                </a:cubicBezTo>
                                <a:lnTo>
                                  <a:pt x="6216641" y="795105"/>
                                </a:lnTo>
                                <a:cubicBezTo>
                                  <a:pt x="6215044" y="796702"/>
                                  <a:pt x="6212649" y="797101"/>
                                  <a:pt x="6210653" y="797101"/>
                                </a:cubicBezTo>
                                <a:cubicBezTo>
                                  <a:pt x="6208657" y="797101"/>
                                  <a:pt x="6206661" y="795904"/>
                                  <a:pt x="6205064" y="794307"/>
                                </a:cubicBezTo>
                                <a:lnTo>
                                  <a:pt x="6196681" y="784327"/>
                                </a:lnTo>
                                <a:lnTo>
                                  <a:pt x="6187499" y="792311"/>
                                </a:lnTo>
                                <a:lnTo>
                                  <a:pt x="6187099" y="799496"/>
                                </a:lnTo>
                                <a:cubicBezTo>
                                  <a:pt x="6187099" y="801492"/>
                                  <a:pt x="6185503" y="802690"/>
                                  <a:pt x="6183507" y="802690"/>
                                </a:cubicBezTo>
                                <a:cubicBezTo>
                                  <a:pt x="6181511" y="802690"/>
                                  <a:pt x="6180313" y="801093"/>
                                  <a:pt x="6180313" y="799097"/>
                                </a:cubicBezTo>
                                <a:lnTo>
                                  <a:pt x="6180712" y="793908"/>
                                </a:lnTo>
                                <a:lnTo>
                                  <a:pt x="6175523" y="793508"/>
                                </a:lnTo>
                                <a:cubicBezTo>
                                  <a:pt x="6173527" y="793508"/>
                                  <a:pt x="6172329" y="791912"/>
                                  <a:pt x="6172329" y="789916"/>
                                </a:cubicBezTo>
                                <a:cubicBezTo>
                                  <a:pt x="6172329" y="787920"/>
                                  <a:pt x="6173926" y="786722"/>
                                  <a:pt x="6175922" y="786722"/>
                                </a:cubicBezTo>
                                <a:lnTo>
                                  <a:pt x="6183107" y="787121"/>
                                </a:lnTo>
                                <a:lnTo>
                                  <a:pt x="6192289" y="779137"/>
                                </a:lnTo>
                                <a:lnTo>
                                  <a:pt x="6184704" y="770355"/>
                                </a:lnTo>
                                <a:cubicBezTo>
                                  <a:pt x="6177519" y="761572"/>
                                  <a:pt x="6178716" y="748797"/>
                                  <a:pt x="6187099" y="741612"/>
                                </a:cubicBezTo>
                                <a:cubicBezTo>
                                  <a:pt x="6195084" y="734426"/>
                                  <a:pt x="6207060" y="735224"/>
                                  <a:pt x="6214645" y="742809"/>
                                </a:cubicBezTo>
                                <a:cubicBezTo>
                                  <a:pt x="6221032" y="738019"/>
                                  <a:pt x="6229415" y="737620"/>
                                  <a:pt x="6236202" y="741212"/>
                                </a:cubicBezTo>
                                <a:lnTo>
                                  <a:pt x="6248178" y="731232"/>
                                </a:lnTo>
                                <a:lnTo>
                                  <a:pt x="6241391" y="730833"/>
                                </a:lnTo>
                                <a:cubicBezTo>
                                  <a:pt x="6239395" y="730833"/>
                                  <a:pt x="6238198" y="729236"/>
                                  <a:pt x="6238198" y="727240"/>
                                </a:cubicBezTo>
                                <a:cubicBezTo>
                                  <a:pt x="6238198" y="725244"/>
                                  <a:pt x="6239794" y="724047"/>
                                  <a:pt x="6241790" y="724047"/>
                                </a:cubicBezTo>
                                <a:close/>
                                <a:moveTo>
                                  <a:pt x="814459" y="678284"/>
                                </a:moveTo>
                                <a:lnTo>
                                  <a:pt x="814315" y="684927"/>
                                </a:lnTo>
                                <a:lnTo>
                                  <a:pt x="808363" y="690704"/>
                                </a:lnTo>
                                <a:lnTo>
                                  <a:pt x="816810" y="690864"/>
                                </a:lnTo>
                                <a:lnTo>
                                  <a:pt x="822134" y="696245"/>
                                </a:lnTo>
                                <a:lnTo>
                                  <a:pt x="822303" y="688519"/>
                                </a:lnTo>
                                <a:lnTo>
                                  <a:pt x="827129" y="683692"/>
                                </a:lnTo>
                                <a:lnTo>
                                  <a:pt x="819504" y="683329"/>
                                </a:lnTo>
                                <a:close/>
                                <a:moveTo>
                                  <a:pt x="809525" y="664167"/>
                                </a:moveTo>
                                <a:cubicBezTo>
                                  <a:pt x="811521" y="663369"/>
                                  <a:pt x="813916" y="664167"/>
                                  <a:pt x="814714" y="666562"/>
                                </a:cubicBezTo>
                                <a:lnTo>
                                  <a:pt x="814680" y="668125"/>
                                </a:lnTo>
                                <a:lnTo>
                                  <a:pt x="822701" y="676144"/>
                                </a:lnTo>
                                <a:lnTo>
                                  <a:pt x="834677" y="676144"/>
                                </a:lnTo>
                                <a:lnTo>
                                  <a:pt x="835477" y="675344"/>
                                </a:lnTo>
                                <a:cubicBezTo>
                                  <a:pt x="837473" y="674546"/>
                                  <a:pt x="839869" y="675344"/>
                                  <a:pt x="840668" y="677739"/>
                                </a:cubicBezTo>
                                <a:cubicBezTo>
                                  <a:pt x="841469" y="679735"/>
                                  <a:pt x="840668" y="682131"/>
                                  <a:pt x="838272" y="682929"/>
                                </a:cubicBezTo>
                                <a:lnTo>
                                  <a:pt x="838216" y="682985"/>
                                </a:lnTo>
                                <a:lnTo>
                                  <a:pt x="837873" y="683729"/>
                                </a:lnTo>
                                <a:lnTo>
                                  <a:pt x="837340" y="683863"/>
                                </a:lnTo>
                                <a:lnTo>
                                  <a:pt x="829489" y="691712"/>
                                </a:lnTo>
                                <a:lnTo>
                                  <a:pt x="829489" y="703684"/>
                                </a:lnTo>
                                <a:lnTo>
                                  <a:pt x="829889" y="704088"/>
                                </a:lnTo>
                                <a:cubicBezTo>
                                  <a:pt x="830287" y="706483"/>
                                  <a:pt x="829090" y="708479"/>
                                  <a:pt x="827094" y="709677"/>
                                </a:cubicBezTo>
                                <a:cubicBezTo>
                                  <a:pt x="825098" y="710475"/>
                                  <a:pt x="823101" y="709278"/>
                                  <a:pt x="822303" y="707282"/>
                                </a:cubicBezTo>
                                <a:lnTo>
                                  <a:pt x="821929" y="706895"/>
                                </a:lnTo>
                                <a:lnTo>
                                  <a:pt x="821903" y="706882"/>
                                </a:lnTo>
                                <a:lnTo>
                                  <a:pt x="821904" y="706869"/>
                                </a:lnTo>
                                <a:lnTo>
                                  <a:pt x="813666" y="698350"/>
                                </a:lnTo>
                                <a:cubicBezTo>
                                  <a:pt x="809824" y="696703"/>
                                  <a:pt x="805333" y="696503"/>
                                  <a:pt x="801141" y="698100"/>
                                </a:cubicBezTo>
                                <a:lnTo>
                                  <a:pt x="800871" y="697975"/>
                                </a:lnTo>
                                <a:lnTo>
                                  <a:pt x="800742" y="698100"/>
                                </a:lnTo>
                                <a:cubicBezTo>
                                  <a:pt x="798746" y="698899"/>
                                  <a:pt x="796750" y="697701"/>
                                  <a:pt x="795951" y="695705"/>
                                </a:cubicBezTo>
                                <a:lnTo>
                                  <a:pt x="795951" y="695705"/>
                                </a:lnTo>
                                <a:lnTo>
                                  <a:pt x="795951" y="695705"/>
                                </a:lnTo>
                                <a:cubicBezTo>
                                  <a:pt x="795153" y="693708"/>
                                  <a:pt x="795951" y="691313"/>
                                  <a:pt x="798346" y="690514"/>
                                </a:cubicBezTo>
                                <a:lnTo>
                                  <a:pt x="798347" y="690514"/>
                                </a:lnTo>
                                <a:lnTo>
                                  <a:pt x="807130" y="681733"/>
                                </a:lnTo>
                                <a:lnTo>
                                  <a:pt x="807130" y="670955"/>
                                </a:lnTo>
                                <a:lnTo>
                                  <a:pt x="806330" y="670155"/>
                                </a:lnTo>
                                <a:cubicBezTo>
                                  <a:pt x="805532" y="668159"/>
                                  <a:pt x="806330" y="665764"/>
                                  <a:pt x="808725" y="664965"/>
                                </a:cubicBezTo>
                                <a:lnTo>
                                  <a:pt x="809081" y="665129"/>
                                </a:lnTo>
                                <a:close/>
                                <a:moveTo>
                                  <a:pt x="747889" y="654554"/>
                                </a:moveTo>
                                <a:lnTo>
                                  <a:pt x="747649" y="671753"/>
                                </a:lnTo>
                                <a:lnTo>
                                  <a:pt x="734801" y="683887"/>
                                </a:lnTo>
                                <a:lnTo>
                                  <a:pt x="752041" y="684127"/>
                                </a:lnTo>
                                <a:lnTo>
                                  <a:pt x="764960" y="697563"/>
                                </a:lnTo>
                                <a:lnTo>
                                  <a:pt x="765214" y="679337"/>
                                </a:lnTo>
                                <a:lnTo>
                                  <a:pt x="777843" y="667193"/>
                                </a:lnTo>
                                <a:lnTo>
                                  <a:pt x="758427" y="665765"/>
                                </a:lnTo>
                                <a:close/>
                                <a:moveTo>
                                  <a:pt x="742060" y="640614"/>
                                </a:moveTo>
                                <a:lnTo>
                                  <a:pt x="742719" y="640918"/>
                                </a:lnTo>
                                <a:lnTo>
                                  <a:pt x="742859" y="640614"/>
                                </a:lnTo>
                                <a:cubicBezTo>
                                  <a:pt x="744855" y="639816"/>
                                  <a:pt x="747251" y="640614"/>
                                  <a:pt x="748049" y="643009"/>
                                </a:cubicBezTo>
                                <a:lnTo>
                                  <a:pt x="748038" y="643825"/>
                                </a:lnTo>
                                <a:lnTo>
                                  <a:pt x="762968" y="659278"/>
                                </a:lnTo>
                                <a:cubicBezTo>
                                  <a:pt x="769905" y="662272"/>
                                  <a:pt x="777989" y="662572"/>
                                  <a:pt x="785573" y="659378"/>
                                </a:cubicBezTo>
                                <a:lnTo>
                                  <a:pt x="785842" y="659502"/>
                                </a:lnTo>
                                <a:lnTo>
                                  <a:pt x="785972" y="659376"/>
                                </a:lnTo>
                                <a:cubicBezTo>
                                  <a:pt x="787968" y="658578"/>
                                  <a:pt x="790363" y="659376"/>
                                  <a:pt x="791162" y="661771"/>
                                </a:cubicBezTo>
                                <a:cubicBezTo>
                                  <a:pt x="791960" y="663767"/>
                                  <a:pt x="791162" y="666163"/>
                                  <a:pt x="788766" y="666961"/>
                                </a:cubicBezTo>
                                <a:cubicBezTo>
                                  <a:pt x="781581" y="669755"/>
                                  <a:pt x="775593" y="675344"/>
                                  <a:pt x="772399" y="682930"/>
                                </a:cubicBezTo>
                                <a:cubicBezTo>
                                  <a:pt x="769206" y="690115"/>
                                  <a:pt x="769206" y="698099"/>
                                  <a:pt x="772000" y="705684"/>
                                </a:cubicBezTo>
                                <a:lnTo>
                                  <a:pt x="769609" y="710466"/>
                                </a:lnTo>
                                <a:lnTo>
                                  <a:pt x="769605" y="710475"/>
                                </a:lnTo>
                                <a:lnTo>
                                  <a:pt x="769605" y="710475"/>
                                </a:lnTo>
                                <a:lnTo>
                                  <a:pt x="769604" y="710475"/>
                                </a:lnTo>
                                <a:lnTo>
                                  <a:pt x="766515" y="708930"/>
                                </a:lnTo>
                                <a:lnTo>
                                  <a:pt x="764815" y="708080"/>
                                </a:lnTo>
                                <a:lnTo>
                                  <a:pt x="764815" y="708080"/>
                                </a:lnTo>
                                <a:lnTo>
                                  <a:pt x="764814" y="708079"/>
                                </a:lnTo>
                                <a:lnTo>
                                  <a:pt x="764814" y="708078"/>
                                </a:lnTo>
                                <a:lnTo>
                                  <a:pt x="748847" y="691711"/>
                                </a:lnTo>
                                <a:lnTo>
                                  <a:pt x="726924" y="691327"/>
                                </a:lnTo>
                                <a:lnTo>
                                  <a:pt x="726093" y="692112"/>
                                </a:lnTo>
                                <a:cubicBezTo>
                                  <a:pt x="724097" y="692910"/>
                                  <a:pt x="722101" y="691713"/>
                                  <a:pt x="721302" y="689717"/>
                                </a:cubicBezTo>
                                <a:lnTo>
                                  <a:pt x="721536" y="689210"/>
                                </a:lnTo>
                                <a:lnTo>
                                  <a:pt x="720903" y="688917"/>
                                </a:lnTo>
                                <a:cubicBezTo>
                                  <a:pt x="720105" y="686921"/>
                                  <a:pt x="720903" y="684526"/>
                                  <a:pt x="723298" y="683727"/>
                                </a:cubicBezTo>
                                <a:lnTo>
                                  <a:pt x="724500" y="683744"/>
                                </a:lnTo>
                                <a:lnTo>
                                  <a:pt x="740065" y="668559"/>
                                </a:lnTo>
                                <a:lnTo>
                                  <a:pt x="740450" y="646640"/>
                                </a:lnTo>
                                <a:lnTo>
                                  <a:pt x="739665" y="645804"/>
                                </a:lnTo>
                                <a:cubicBezTo>
                                  <a:pt x="738867" y="643808"/>
                                  <a:pt x="739665" y="641413"/>
                                  <a:pt x="742060" y="640614"/>
                                </a:cubicBezTo>
                                <a:close/>
                                <a:moveTo>
                                  <a:pt x="3303226" y="606782"/>
                                </a:moveTo>
                                <a:cubicBezTo>
                                  <a:pt x="3299732" y="606482"/>
                                  <a:pt x="3296137" y="607480"/>
                                  <a:pt x="3293344" y="609875"/>
                                </a:cubicBezTo>
                                <a:cubicBezTo>
                                  <a:pt x="3287754" y="614666"/>
                                  <a:pt x="3286956" y="623449"/>
                                  <a:pt x="3291749" y="629038"/>
                                </a:cubicBezTo>
                                <a:lnTo>
                                  <a:pt x="3298932" y="637421"/>
                                </a:lnTo>
                                <a:lnTo>
                                  <a:pt x="3310514" y="627441"/>
                                </a:lnTo>
                                <a:cubicBezTo>
                                  <a:pt x="3312110" y="626243"/>
                                  <a:pt x="3314105" y="626243"/>
                                  <a:pt x="3315303" y="627840"/>
                                </a:cubicBezTo>
                                <a:cubicBezTo>
                                  <a:pt x="3316503" y="629437"/>
                                  <a:pt x="3316503" y="631433"/>
                                  <a:pt x="3314903" y="632631"/>
                                </a:cubicBezTo>
                                <a:lnTo>
                                  <a:pt x="3303325" y="642611"/>
                                </a:lnTo>
                                <a:lnTo>
                                  <a:pt x="3311708" y="652591"/>
                                </a:lnTo>
                                <a:cubicBezTo>
                                  <a:pt x="3312110" y="652990"/>
                                  <a:pt x="3312910" y="652990"/>
                                  <a:pt x="3313706" y="652591"/>
                                </a:cubicBezTo>
                                <a:lnTo>
                                  <a:pt x="3337657" y="632631"/>
                                </a:lnTo>
                                <a:cubicBezTo>
                                  <a:pt x="3343248" y="627441"/>
                                  <a:pt x="3344046" y="619058"/>
                                  <a:pt x="3338857" y="613468"/>
                                </a:cubicBezTo>
                                <a:cubicBezTo>
                                  <a:pt x="3334068" y="607879"/>
                                  <a:pt x="3325284" y="607081"/>
                                  <a:pt x="3319694" y="611871"/>
                                </a:cubicBezTo>
                                <a:lnTo>
                                  <a:pt x="3318497" y="613069"/>
                                </a:lnTo>
                                <a:cubicBezTo>
                                  <a:pt x="3317699" y="613468"/>
                                  <a:pt x="3316900" y="613867"/>
                                  <a:pt x="3316105" y="613867"/>
                                </a:cubicBezTo>
                                <a:cubicBezTo>
                                  <a:pt x="3315303" y="613867"/>
                                  <a:pt x="3314105" y="613468"/>
                                  <a:pt x="3313706" y="612670"/>
                                </a:cubicBezTo>
                                <a:lnTo>
                                  <a:pt x="3312509" y="611472"/>
                                </a:lnTo>
                                <a:cubicBezTo>
                                  <a:pt x="3310112" y="608678"/>
                                  <a:pt x="3306719" y="607081"/>
                                  <a:pt x="3303226" y="606782"/>
                                </a:cubicBezTo>
                                <a:close/>
                                <a:moveTo>
                                  <a:pt x="5560558" y="599646"/>
                                </a:moveTo>
                                <a:cubicBezTo>
                                  <a:pt x="5565548" y="600794"/>
                                  <a:pt x="5570139" y="603888"/>
                                  <a:pt x="5573133" y="608678"/>
                                </a:cubicBezTo>
                                <a:lnTo>
                                  <a:pt x="5567544" y="612272"/>
                                </a:lnTo>
                                <a:cubicBezTo>
                                  <a:pt x="5563552" y="605884"/>
                                  <a:pt x="5555169" y="603888"/>
                                  <a:pt x="5548782" y="607880"/>
                                </a:cubicBezTo>
                                <a:cubicBezTo>
                                  <a:pt x="5542793" y="611873"/>
                                  <a:pt x="5540797" y="620256"/>
                                  <a:pt x="5544790" y="626244"/>
                                </a:cubicBezTo>
                                <a:lnTo>
                                  <a:pt x="5539200" y="629837"/>
                                </a:lnTo>
                                <a:cubicBezTo>
                                  <a:pt x="5533212" y="620655"/>
                                  <a:pt x="5536006" y="608279"/>
                                  <a:pt x="5545588" y="602291"/>
                                </a:cubicBezTo>
                                <a:cubicBezTo>
                                  <a:pt x="5550179" y="599297"/>
                                  <a:pt x="5555568" y="598499"/>
                                  <a:pt x="5560558" y="599646"/>
                                </a:cubicBezTo>
                                <a:close/>
                                <a:moveTo>
                                  <a:pt x="3344046" y="586722"/>
                                </a:moveTo>
                                <a:lnTo>
                                  <a:pt x="3358823" y="587919"/>
                                </a:lnTo>
                                <a:cubicBezTo>
                                  <a:pt x="3360419" y="588319"/>
                                  <a:pt x="3362015" y="589915"/>
                                  <a:pt x="3362816" y="591911"/>
                                </a:cubicBezTo>
                                <a:lnTo>
                                  <a:pt x="3361617" y="606682"/>
                                </a:lnTo>
                                <a:cubicBezTo>
                                  <a:pt x="3361617" y="608678"/>
                                  <a:pt x="3360020" y="609875"/>
                                  <a:pt x="3358024" y="609875"/>
                                </a:cubicBezTo>
                                <a:cubicBezTo>
                                  <a:pt x="3356028" y="609875"/>
                                  <a:pt x="3354829" y="608279"/>
                                  <a:pt x="3354829" y="606283"/>
                                </a:cubicBezTo>
                                <a:lnTo>
                                  <a:pt x="3355230" y="599496"/>
                                </a:lnTo>
                                <a:lnTo>
                                  <a:pt x="3344447" y="608678"/>
                                </a:lnTo>
                                <a:lnTo>
                                  <a:pt x="3344845" y="609077"/>
                                </a:lnTo>
                                <a:cubicBezTo>
                                  <a:pt x="3352034" y="617860"/>
                                  <a:pt x="3350836" y="630635"/>
                                  <a:pt x="3342452" y="637820"/>
                                </a:cubicBezTo>
                                <a:lnTo>
                                  <a:pt x="3318898" y="657780"/>
                                </a:lnTo>
                                <a:cubicBezTo>
                                  <a:pt x="3317300" y="659377"/>
                                  <a:pt x="3314903" y="659776"/>
                                  <a:pt x="3312910" y="659776"/>
                                </a:cubicBezTo>
                                <a:cubicBezTo>
                                  <a:pt x="3310912" y="659776"/>
                                  <a:pt x="3308914" y="658579"/>
                                  <a:pt x="3307318" y="656982"/>
                                </a:cubicBezTo>
                                <a:lnTo>
                                  <a:pt x="3298932" y="647002"/>
                                </a:lnTo>
                                <a:lnTo>
                                  <a:pt x="3289750" y="654986"/>
                                </a:lnTo>
                                <a:lnTo>
                                  <a:pt x="3289353" y="662171"/>
                                </a:lnTo>
                                <a:cubicBezTo>
                                  <a:pt x="3289353" y="664167"/>
                                  <a:pt x="3287754" y="665365"/>
                                  <a:pt x="3285759" y="665365"/>
                                </a:cubicBezTo>
                                <a:cubicBezTo>
                                  <a:pt x="3283762" y="665365"/>
                                  <a:pt x="3282565" y="663768"/>
                                  <a:pt x="3282565" y="661772"/>
                                </a:cubicBezTo>
                                <a:lnTo>
                                  <a:pt x="3282965" y="656583"/>
                                </a:lnTo>
                                <a:lnTo>
                                  <a:pt x="3277775" y="656183"/>
                                </a:lnTo>
                                <a:cubicBezTo>
                                  <a:pt x="3275779" y="656183"/>
                                  <a:pt x="3274580" y="654587"/>
                                  <a:pt x="3274580" y="652591"/>
                                </a:cubicBezTo>
                                <a:cubicBezTo>
                                  <a:pt x="3274580" y="650595"/>
                                  <a:pt x="3276176" y="649397"/>
                                  <a:pt x="3278173" y="649397"/>
                                </a:cubicBezTo>
                                <a:lnTo>
                                  <a:pt x="3285359" y="649796"/>
                                </a:lnTo>
                                <a:lnTo>
                                  <a:pt x="3294541" y="641812"/>
                                </a:lnTo>
                                <a:lnTo>
                                  <a:pt x="3286956" y="633030"/>
                                </a:lnTo>
                                <a:cubicBezTo>
                                  <a:pt x="3279770" y="624247"/>
                                  <a:pt x="3280967" y="611472"/>
                                  <a:pt x="3289353" y="604287"/>
                                </a:cubicBezTo>
                                <a:cubicBezTo>
                                  <a:pt x="3297335" y="597101"/>
                                  <a:pt x="3309313" y="597899"/>
                                  <a:pt x="3316900" y="605484"/>
                                </a:cubicBezTo>
                                <a:cubicBezTo>
                                  <a:pt x="3323286" y="600694"/>
                                  <a:pt x="3331667" y="600295"/>
                                  <a:pt x="3338458" y="603887"/>
                                </a:cubicBezTo>
                                <a:lnTo>
                                  <a:pt x="3350437" y="593907"/>
                                </a:lnTo>
                                <a:lnTo>
                                  <a:pt x="3343646" y="593508"/>
                                </a:lnTo>
                                <a:cubicBezTo>
                                  <a:pt x="3341650" y="593508"/>
                                  <a:pt x="3340453" y="591911"/>
                                  <a:pt x="3340453" y="589915"/>
                                </a:cubicBezTo>
                                <a:cubicBezTo>
                                  <a:pt x="3340453" y="587919"/>
                                  <a:pt x="3342050" y="586722"/>
                                  <a:pt x="3344046" y="586722"/>
                                </a:cubicBezTo>
                                <a:close/>
                                <a:moveTo>
                                  <a:pt x="4592055" y="544561"/>
                                </a:moveTo>
                                <a:lnTo>
                                  <a:pt x="4591902" y="551594"/>
                                </a:lnTo>
                                <a:lnTo>
                                  <a:pt x="4586345" y="556987"/>
                                </a:lnTo>
                                <a:lnTo>
                                  <a:pt x="4593998" y="557132"/>
                                </a:lnTo>
                                <a:lnTo>
                                  <a:pt x="4599717" y="562917"/>
                                </a:lnTo>
                                <a:lnTo>
                                  <a:pt x="4599885" y="555187"/>
                                </a:lnTo>
                                <a:lnTo>
                                  <a:pt x="4605094" y="549978"/>
                                </a:lnTo>
                                <a:lnTo>
                                  <a:pt x="4597092" y="549597"/>
                                </a:lnTo>
                                <a:close/>
                                <a:moveTo>
                                  <a:pt x="4587112" y="530834"/>
                                </a:moveTo>
                                <a:cubicBezTo>
                                  <a:pt x="4589108" y="530036"/>
                                  <a:pt x="4591503" y="530834"/>
                                  <a:pt x="4592301" y="533229"/>
                                </a:cubicBezTo>
                                <a:lnTo>
                                  <a:pt x="4592276" y="534402"/>
                                </a:lnTo>
                                <a:lnTo>
                                  <a:pt x="4600285" y="542412"/>
                                </a:lnTo>
                                <a:lnTo>
                                  <a:pt x="4612661" y="542412"/>
                                </a:lnTo>
                                <a:lnTo>
                                  <a:pt x="4613060" y="542012"/>
                                </a:lnTo>
                                <a:cubicBezTo>
                                  <a:pt x="4615056" y="541214"/>
                                  <a:pt x="4617451" y="542012"/>
                                  <a:pt x="4618249" y="544407"/>
                                </a:cubicBezTo>
                                <a:cubicBezTo>
                                  <a:pt x="4619048" y="546403"/>
                                  <a:pt x="4618249" y="548799"/>
                                  <a:pt x="4615854" y="549597"/>
                                </a:cubicBezTo>
                                <a:lnTo>
                                  <a:pt x="4615456" y="549996"/>
                                </a:lnTo>
                                <a:lnTo>
                                  <a:pt x="4615455" y="549997"/>
                                </a:lnTo>
                                <a:lnTo>
                                  <a:pt x="4615454" y="549997"/>
                                </a:lnTo>
                                <a:lnTo>
                                  <a:pt x="4607072" y="558380"/>
                                </a:lnTo>
                                <a:lnTo>
                                  <a:pt x="4607072" y="570355"/>
                                </a:lnTo>
                                <a:lnTo>
                                  <a:pt x="4607072" y="570356"/>
                                </a:lnTo>
                                <a:lnTo>
                                  <a:pt x="4607072" y="570357"/>
                                </a:lnTo>
                                <a:lnTo>
                                  <a:pt x="4607072" y="570755"/>
                                </a:lnTo>
                                <a:lnTo>
                                  <a:pt x="4604298" y="575906"/>
                                </a:lnTo>
                                <a:lnTo>
                                  <a:pt x="4604278" y="575945"/>
                                </a:lnTo>
                                <a:lnTo>
                                  <a:pt x="4604277" y="575945"/>
                                </a:lnTo>
                                <a:lnTo>
                                  <a:pt x="4604277" y="575945"/>
                                </a:lnTo>
                                <a:cubicBezTo>
                                  <a:pt x="4602281" y="576743"/>
                                  <a:pt x="4600284" y="575546"/>
                                  <a:pt x="4599486" y="573550"/>
                                </a:cubicBezTo>
                                <a:lnTo>
                                  <a:pt x="4599486" y="573549"/>
                                </a:lnTo>
                                <a:lnTo>
                                  <a:pt x="4590855" y="564618"/>
                                </a:lnTo>
                                <a:lnTo>
                                  <a:pt x="4578732" y="564376"/>
                                </a:lnTo>
                                <a:lnTo>
                                  <a:pt x="4578329" y="564767"/>
                                </a:lnTo>
                                <a:cubicBezTo>
                                  <a:pt x="4576332" y="565565"/>
                                  <a:pt x="4574336" y="564368"/>
                                  <a:pt x="4573538" y="562372"/>
                                </a:cubicBezTo>
                                <a:lnTo>
                                  <a:pt x="4573620" y="562195"/>
                                </a:lnTo>
                                <a:lnTo>
                                  <a:pt x="4573139" y="561973"/>
                                </a:lnTo>
                                <a:cubicBezTo>
                                  <a:pt x="4572341" y="559976"/>
                                  <a:pt x="4573139" y="557581"/>
                                  <a:pt x="4575534" y="556782"/>
                                </a:cubicBezTo>
                                <a:lnTo>
                                  <a:pt x="4576318" y="556797"/>
                                </a:lnTo>
                                <a:lnTo>
                                  <a:pt x="4584717" y="548400"/>
                                </a:lnTo>
                                <a:lnTo>
                                  <a:pt x="4584717" y="537223"/>
                                </a:lnTo>
                                <a:lnTo>
                                  <a:pt x="4583917" y="536423"/>
                                </a:lnTo>
                                <a:cubicBezTo>
                                  <a:pt x="4583119" y="534427"/>
                                  <a:pt x="4583917" y="532032"/>
                                  <a:pt x="4586312" y="531233"/>
                                </a:cubicBezTo>
                                <a:lnTo>
                                  <a:pt x="4586820" y="531467"/>
                                </a:lnTo>
                                <a:close/>
                                <a:moveTo>
                                  <a:pt x="4525475" y="521220"/>
                                </a:moveTo>
                                <a:lnTo>
                                  <a:pt x="4525236" y="538420"/>
                                </a:lnTo>
                                <a:lnTo>
                                  <a:pt x="4512387" y="550555"/>
                                </a:lnTo>
                                <a:lnTo>
                                  <a:pt x="4529628" y="550795"/>
                                </a:lnTo>
                                <a:lnTo>
                                  <a:pt x="4542547" y="564231"/>
                                </a:lnTo>
                                <a:lnTo>
                                  <a:pt x="4542800" y="546005"/>
                                </a:lnTo>
                                <a:lnTo>
                                  <a:pt x="4555431" y="533860"/>
                                </a:lnTo>
                                <a:lnTo>
                                  <a:pt x="4536014" y="532432"/>
                                </a:lnTo>
                                <a:close/>
                                <a:moveTo>
                                  <a:pt x="4519646" y="507281"/>
                                </a:moveTo>
                                <a:lnTo>
                                  <a:pt x="4520305" y="507585"/>
                                </a:lnTo>
                                <a:lnTo>
                                  <a:pt x="4520446" y="507281"/>
                                </a:lnTo>
                                <a:cubicBezTo>
                                  <a:pt x="4522442" y="506483"/>
                                  <a:pt x="4524837" y="507281"/>
                                  <a:pt x="4525635" y="509676"/>
                                </a:cubicBezTo>
                                <a:lnTo>
                                  <a:pt x="4525624" y="510492"/>
                                </a:lnTo>
                                <a:lnTo>
                                  <a:pt x="4540555" y="525945"/>
                                </a:lnTo>
                                <a:cubicBezTo>
                                  <a:pt x="4547491" y="528939"/>
                                  <a:pt x="4555575" y="529239"/>
                                  <a:pt x="4563160" y="526045"/>
                                </a:cubicBezTo>
                                <a:lnTo>
                                  <a:pt x="4563429" y="526169"/>
                                </a:lnTo>
                                <a:lnTo>
                                  <a:pt x="4563559" y="526044"/>
                                </a:lnTo>
                                <a:cubicBezTo>
                                  <a:pt x="4565555" y="525246"/>
                                  <a:pt x="4567950" y="526044"/>
                                  <a:pt x="4568749" y="528439"/>
                                </a:cubicBezTo>
                                <a:cubicBezTo>
                                  <a:pt x="4569547" y="530435"/>
                                  <a:pt x="4568749" y="532831"/>
                                  <a:pt x="4566353" y="533629"/>
                                </a:cubicBezTo>
                                <a:cubicBezTo>
                                  <a:pt x="4559168" y="536423"/>
                                  <a:pt x="4553180" y="542012"/>
                                  <a:pt x="4549986" y="549598"/>
                                </a:cubicBezTo>
                                <a:cubicBezTo>
                                  <a:pt x="4546793" y="556783"/>
                                  <a:pt x="4546793" y="564767"/>
                                  <a:pt x="4549587" y="572352"/>
                                </a:cubicBezTo>
                                <a:lnTo>
                                  <a:pt x="4547202" y="577123"/>
                                </a:lnTo>
                                <a:lnTo>
                                  <a:pt x="4547193" y="577143"/>
                                </a:lnTo>
                                <a:lnTo>
                                  <a:pt x="4547192" y="577143"/>
                                </a:lnTo>
                                <a:lnTo>
                                  <a:pt x="4547192" y="577143"/>
                                </a:lnTo>
                                <a:lnTo>
                                  <a:pt x="4542505" y="574800"/>
                                </a:lnTo>
                                <a:lnTo>
                                  <a:pt x="4542402" y="574748"/>
                                </a:lnTo>
                                <a:lnTo>
                                  <a:pt x="4542400" y="574747"/>
                                </a:lnTo>
                                <a:lnTo>
                                  <a:pt x="4542400" y="574746"/>
                                </a:lnTo>
                                <a:lnTo>
                                  <a:pt x="4526434" y="558379"/>
                                </a:lnTo>
                                <a:lnTo>
                                  <a:pt x="4504510" y="557995"/>
                                </a:lnTo>
                                <a:lnTo>
                                  <a:pt x="4503679" y="558779"/>
                                </a:lnTo>
                                <a:cubicBezTo>
                                  <a:pt x="4501683" y="559577"/>
                                  <a:pt x="4499687" y="558380"/>
                                  <a:pt x="4498888" y="556384"/>
                                </a:cubicBezTo>
                                <a:lnTo>
                                  <a:pt x="4499122" y="555877"/>
                                </a:lnTo>
                                <a:lnTo>
                                  <a:pt x="4498489" y="555585"/>
                                </a:lnTo>
                                <a:cubicBezTo>
                                  <a:pt x="4497691" y="553589"/>
                                  <a:pt x="4498489" y="551194"/>
                                  <a:pt x="4500885" y="550395"/>
                                </a:cubicBezTo>
                                <a:lnTo>
                                  <a:pt x="4502085" y="550412"/>
                                </a:lnTo>
                                <a:lnTo>
                                  <a:pt x="4517651" y="535226"/>
                                </a:lnTo>
                                <a:lnTo>
                                  <a:pt x="4518036" y="513306"/>
                                </a:lnTo>
                                <a:lnTo>
                                  <a:pt x="4517251" y="512471"/>
                                </a:lnTo>
                                <a:cubicBezTo>
                                  <a:pt x="4516453" y="510475"/>
                                  <a:pt x="4517251" y="508080"/>
                                  <a:pt x="4519646" y="507281"/>
                                </a:cubicBezTo>
                                <a:close/>
                                <a:moveTo>
                                  <a:pt x="377892" y="486225"/>
                                </a:moveTo>
                                <a:cubicBezTo>
                                  <a:pt x="374399" y="485925"/>
                                  <a:pt x="370806" y="486923"/>
                                  <a:pt x="368012" y="489318"/>
                                </a:cubicBezTo>
                                <a:cubicBezTo>
                                  <a:pt x="362423" y="494109"/>
                                  <a:pt x="361625" y="502892"/>
                                  <a:pt x="366415" y="508481"/>
                                </a:cubicBezTo>
                                <a:lnTo>
                                  <a:pt x="373600" y="516864"/>
                                </a:lnTo>
                                <a:lnTo>
                                  <a:pt x="385178" y="506884"/>
                                </a:lnTo>
                                <a:cubicBezTo>
                                  <a:pt x="386775" y="505686"/>
                                  <a:pt x="388771" y="505686"/>
                                  <a:pt x="389968" y="507283"/>
                                </a:cubicBezTo>
                                <a:cubicBezTo>
                                  <a:pt x="391166" y="508880"/>
                                  <a:pt x="391166" y="510876"/>
                                  <a:pt x="389569" y="512073"/>
                                </a:cubicBezTo>
                                <a:lnTo>
                                  <a:pt x="377991" y="522053"/>
                                </a:lnTo>
                                <a:lnTo>
                                  <a:pt x="386376" y="532033"/>
                                </a:lnTo>
                                <a:cubicBezTo>
                                  <a:pt x="386775" y="532433"/>
                                  <a:pt x="387573" y="532433"/>
                                  <a:pt x="388372" y="532033"/>
                                </a:cubicBezTo>
                                <a:lnTo>
                                  <a:pt x="412324" y="512073"/>
                                </a:lnTo>
                                <a:cubicBezTo>
                                  <a:pt x="417912" y="507283"/>
                                  <a:pt x="418312" y="498501"/>
                                  <a:pt x="413521" y="492911"/>
                                </a:cubicBezTo>
                                <a:cubicBezTo>
                                  <a:pt x="408731" y="487322"/>
                                  <a:pt x="399948" y="486524"/>
                                  <a:pt x="394360" y="491314"/>
                                </a:cubicBezTo>
                                <a:lnTo>
                                  <a:pt x="393162" y="492512"/>
                                </a:lnTo>
                                <a:cubicBezTo>
                                  <a:pt x="392364" y="492911"/>
                                  <a:pt x="391564" y="493310"/>
                                  <a:pt x="390767" y="493310"/>
                                </a:cubicBezTo>
                                <a:cubicBezTo>
                                  <a:pt x="389569" y="493310"/>
                                  <a:pt x="388771" y="492911"/>
                                  <a:pt x="388372" y="492113"/>
                                </a:cubicBezTo>
                                <a:lnTo>
                                  <a:pt x="387173" y="490915"/>
                                </a:lnTo>
                                <a:cubicBezTo>
                                  <a:pt x="384778" y="488121"/>
                                  <a:pt x="381385" y="486524"/>
                                  <a:pt x="377892" y="486225"/>
                                </a:cubicBezTo>
                                <a:close/>
                                <a:moveTo>
                                  <a:pt x="7080807" y="473051"/>
                                </a:moveTo>
                                <a:cubicBezTo>
                                  <a:pt x="7077314" y="472751"/>
                                  <a:pt x="7073721" y="473749"/>
                                  <a:pt x="7070926" y="476144"/>
                                </a:cubicBezTo>
                                <a:cubicBezTo>
                                  <a:pt x="7065337" y="480934"/>
                                  <a:pt x="7064539" y="489718"/>
                                  <a:pt x="7069329" y="495307"/>
                                </a:cubicBezTo>
                                <a:lnTo>
                                  <a:pt x="7076516" y="503690"/>
                                </a:lnTo>
                                <a:lnTo>
                                  <a:pt x="7088093" y="493710"/>
                                </a:lnTo>
                                <a:cubicBezTo>
                                  <a:pt x="7089690" y="492512"/>
                                  <a:pt x="7091686" y="492512"/>
                                  <a:pt x="7092883" y="494109"/>
                                </a:cubicBezTo>
                                <a:cubicBezTo>
                                  <a:pt x="7094081" y="495706"/>
                                  <a:pt x="7094081" y="497702"/>
                                  <a:pt x="7092484" y="498899"/>
                                </a:cubicBezTo>
                                <a:lnTo>
                                  <a:pt x="7080907" y="508879"/>
                                </a:lnTo>
                                <a:lnTo>
                                  <a:pt x="7089290" y="518859"/>
                                </a:lnTo>
                                <a:cubicBezTo>
                                  <a:pt x="7089690" y="519259"/>
                                  <a:pt x="7090488" y="519259"/>
                                  <a:pt x="7091286" y="518859"/>
                                </a:cubicBezTo>
                                <a:lnTo>
                                  <a:pt x="7115238" y="498899"/>
                                </a:lnTo>
                                <a:cubicBezTo>
                                  <a:pt x="7120827" y="494109"/>
                                  <a:pt x="7121626" y="485327"/>
                                  <a:pt x="7116436" y="479737"/>
                                </a:cubicBezTo>
                                <a:cubicBezTo>
                                  <a:pt x="7111646" y="474148"/>
                                  <a:pt x="7102863" y="473350"/>
                                  <a:pt x="7097274" y="478140"/>
                                </a:cubicBezTo>
                                <a:lnTo>
                                  <a:pt x="7096077" y="479338"/>
                                </a:lnTo>
                                <a:cubicBezTo>
                                  <a:pt x="7095278" y="479737"/>
                                  <a:pt x="7094480" y="480136"/>
                                  <a:pt x="7093682" y="480136"/>
                                </a:cubicBezTo>
                                <a:cubicBezTo>
                                  <a:pt x="7092883" y="480136"/>
                                  <a:pt x="7091686" y="479737"/>
                                  <a:pt x="7091286" y="478938"/>
                                </a:cubicBezTo>
                                <a:lnTo>
                                  <a:pt x="7090089" y="477741"/>
                                </a:lnTo>
                                <a:cubicBezTo>
                                  <a:pt x="7087693" y="474947"/>
                                  <a:pt x="7084300" y="473350"/>
                                  <a:pt x="7080807" y="473051"/>
                                </a:cubicBezTo>
                                <a:close/>
                                <a:moveTo>
                                  <a:pt x="418312" y="466564"/>
                                </a:moveTo>
                                <a:lnTo>
                                  <a:pt x="433082" y="467761"/>
                                </a:lnTo>
                                <a:cubicBezTo>
                                  <a:pt x="435078" y="467761"/>
                                  <a:pt x="436276" y="469358"/>
                                  <a:pt x="436675" y="471354"/>
                                </a:cubicBezTo>
                                <a:lnTo>
                                  <a:pt x="435477" y="486125"/>
                                </a:lnTo>
                                <a:cubicBezTo>
                                  <a:pt x="435477" y="488121"/>
                                  <a:pt x="433880" y="489318"/>
                                  <a:pt x="431884" y="489318"/>
                                </a:cubicBezTo>
                                <a:cubicBezTo>
                                  <a:pt x="429888" y="489318"/>
                                  <a:pt x="428691" y="487721"/>
                                  <a:pt x="428691" y="485725"/>
                                </a:cubicBezTo>
                                <a:lnTo>
                                  <a:pt x="429090" y="478939"/>
                                </a:lnTo>
                                <a:lnTo>
                                  <a:pt x="418312" y="488121"/>
                                </a:lnTo>
                                <a:lnTo>
                                  <a:pt x="418711" y="488520"/>
                                </a:lnTo>
                                <a:cubicBezTo>
                                  <a:pt x="425896" y="497303"/>
                                  <a:pt x="424699" y="510078"/>
                                  <a:pt x="416316" y="517263"/>
                                </a:cubicBezTo>
                                <a:lnTo>
                                  <a:pt x="392763" y="537223"/>
                                </a:lnTo>
                                <a:cubicBezTo>
                                  <a:pt x="391166" y="538820"/>
                                  <a:pt x="388771" y="539219"/>
                                  <a:pt x="386775" y="539219"/>
                                </a:cubicBezTo>
                                <a:cubicBezTo>
                                  <a:pt x="384778" y="539219"/>
                                  <a:pt x="382783" y="538021"/>
                                  <a:pt x="381185" y="536425"/>
                                </a:cubicBezTo>
                                <a:lnTo>
                                  <a:pt x="372803" y="526445"/>
                                </a:lnTo>
                                <a:lnTo>
                                  <a:pt x="363620" y="534429"/>
                                </a:lnTo>
                                <a:lnTo>
                                  <a:pt x="363221" y="541614"/>
                                </a:lnTo>
                                <a:cubicBezTo>
                                  <a:pt x="363221" y="543610"/>
                                  <a:pt x="361625" y="544808"/>
                                  <a:pt x="359628" y="544808"/>
                                </a:cubicBezTo>
                                <a:cubicBezTo>
                                  <a:pt x="357632" y="544808"/>
                                  <a:pt x="356435" y="543211"/>
                                  <a:pt x="356435" y="541215"/>
                                </a:cubicBezTo>
                                <a:lnTo>
                                  <a:pt x="356834" y="536025"/>
                                </a:lnTo>
                                <a:lnTo>
                                  <a:pt x="351644" y="535626"/>
                                </a:lnTo>
                                <a:cubicBezTo>
                                  <a:pt x="349648" y="535626"/>
                                  <a:pt x="348451" y="534029"/>
                                  <a:pt x="348451" y="532033"/>
                                </a:cubicBezTo>
                                <a:cubicBezTo>
                                  <a:pt x="348451" y="530037"/>
                                  <a:pt x="350048" y="528840"/>
                                  <a:pt x="352044" y="528840"/>
                                </a:cubicBezTo>
                                <a:lnTo>
                                  <a:pt x="359628" y="529638"/>
                                </a:lnTo>
                                <a:lnTo>
                                  <a:pt x="368810" y="521654"/>
                                </a:lnTo>
                                <a:lnTo>
                                  <a:pt x="361226" y="512872"/>
                                </a:lnTo>
                                <a:cubicBezTo>
                                  <a:pt x="354040" y="504090"/>
                                  <a:pt x="355237" y="491314"/>
                                  <a:pt x="363620" y="484129"/>
                                </a:cubicBezTo>
                                <a:cubicBezTo>
                                  <a:pt x="371604" y="476943"/>
                                  <a:pt x="383580" y="477741"/>
                                  <a:pt x="391166" y="485326"/>
                                </a:cubicBezTo>
                                <a:cubicBezTo>
                                  <a:pt x="397553" y="480536"/>
                                  <a:pt x="405936" y="480137"/>
                                  <a:pt x="412723" y="483729"/>
                                </a:cubicBezTo>
                                <a:lnTo>
                                  <a:pt x="424699" y="473749"/>
                                </a:lnTo>
                                <a:lnTo>
                                  <a:pt x="417912" y="473350"/>
                                </a:lnTo>
                                <a:cubicBezTo>
                                  <a:pt x="415916" y="473350"/>
                                  <a:pt x="414719" y="471753"/>
                                  <a:pt x="414719" y="469757"/>
                                </a:cubicBezTo>
                                <a:cubicBezTo>
                                  <a:pt x="414719" y="467761"/>
                                  <a:pt x="416316" y="466564"/>
                                  <a:pt x="418312" y="466564"/>
                                </a:cubicBezTo>
                                <a:close/>
                                <a:moveTo>
                                  <a:pt x="2662811" y="462322"/>
                                </a:moveTo>
                                <a:cubicBezTo>
                                  <a:pt x="2667800" y="463470"/>
                                  <a:pt x="2672391" y="466564"/>
                                  <a:pt x="2675387" y="471354"/>
                                </a:cubicBezTo>
                                <a:lnTo>
                                  <a:pt x="2669797" y="474948"/>
                                </a:lnTo>
                                <a:cubicBezTo>
                                  <a:pt x="2665805" y="468560"/>
                                  <a:pt x="2657422" y="466564"/>
                                  <a:pt x="2651035" y="470556"/>
                                </a:cubicBezTo>
                                <a:cubicBezTo>
                                  <a:pt x="2644645" y="474549"/>
                                  <a:pt x="2642653" y="482932"/>
                                  <a:pt x="2647042" y="488920"/>
                                </a:cubicBezTo>
                                <a:lnTo>
                                  <a:pt x="2641454" y="492513"/>
                                </a:lnTo>
                                <a:cubicBezTo>
                                  <a:pt x="2635467" y="483331"/>
                                  <a:pt x="2638261" y="470955"/>
                                  <a:pt x="2647840" y="464967"/>
                                </a:cubicBezTo>
                                <a:cubicBezTo>
                                  <a:pt x="2652432" y="461973"/>
                                  <a:pt x="2657821" y="461175"/>
                                  <a:pt x="2662811" y="462322"/>
                                </a:cubicBezTo>
                                <a:close/>
                                <a:moveTo>
                                  <a:pt x="7121226" y="453390"/>
                                </a:moveTo>
                                <a:lnTo>
                                  <a:pt x="7135997" y="454587"/>
                                </a:lnTo>
                                <a:cubicBezTo>
                                  <a:pt x="7137993" y="454587"/>
                                  <a:pt x="7139190" y="456184"/>
                                  <a:pt x="7139989" y="458579"/>
                                </a:cubicBezTo>
                                <a:lnTo>
                                  <a:pt x="7138791" y="473350"/>
                                </a:lnTo>
                                <a:cubicBezTo>
                                  <a:pt x="7138791" y="475346"/>
                                  <a:pt x="7137194" y="476543"/>
                                  <a:pt x="7135198" y="476543"/>
                                </a:cubicBezTo>
                                <a:cubicBezTo>
                                  <a:pt x="7133202" y="476543"/>
                                  <a:pt x="7132005" y="474947"/>
                                  <a:pt x="7132005" y="472951"/>
                                </a:cubicBezTo>
                                <a:lnTo>
                                  <a:pt x="7132404" y="466164"/>
                                </a:lnTo>
                                <a:lnTo>
                                  <a:pt x="7121626" y="475346"/>
                                </a:lnTo>
                                <a:lnTo>
                                  <a:pt x="7122025" y="475745"/>
                                </a:lnTo>
                                <a:cubicBezTo>
                                  <a:pt x="7129210" y="484528"/>
                                  <a:pt x="7128013" y="497303"/>
                                  <a:pt x="7119630" y="504488"/>
                                </a:cubicBezTo>
                                <a:lnTo>
                                  <a:pt x="7096077" y="524448"/>
                                </a:lnTo>
                                <a:cubicBezTo>
                                  <a:pt x="7094480" y="526045"/>
                                  <a:pt x="7092085" y="526444"/>
                                  <a:pt x="7090089" y="526444"/>
                                </a:cubicBezTo>
                                <a:cubicBezTo>
                                  <a:pt x="7088093" y="526444"/>
                                  <a:pt x="7086097" y="525247"/>
                                  <a:pt x="7084500" y="523650"/>
                                </a:cubicBezTo>
                                <a:lnTo>
                                  <a:pt x="7076117" y="513670"/>
                                </a:lnTo>
                                <a:lnTo>
                                  <a:pt x="7066934" y="521654"/>
                                </a:lnTo>
                                <a:lnTo>
                                  <a:pt x="7066535" y="528839"/>
                                </a:lnTo>
                                <a:cubicBezTo>
                                  <a:pt x="7066535" y="530835"/>
                                  <a:pt x="7064938" y="532033"/>
                                  <a:pt x="7062942" y="532033"/>
                                </a:cubicBezTo>
                                <a:cubicBezTo>
                                  <a:pt x="7060946" y="532033"/>
                                  <a:pt x="7059749" y="530436"/>
                                  <a:pt x="7059749" y="528440"/>
                                </a:cubicBezTo>
                                <a:lnTo>
                                  <a:pt x="7060148" y="523251"/>
                                </a:lnTo>
                                <a:lnTo>
                                  <a:pt x="7054958" y="522851"/>
                                </a:lnTo>
                                <a:cubicBezTo>
                                  <a:pt x="7052962" y="522851"/>
                                  <a:pt x="7051765" y="521255"/>
                                  <a:pt x="7051765" y="519259"/>
                                </a:cubicBezTo>
                                <a:cubicBezTo>
                                  <a:pt x="7051765" y="517263"/>
                                  <a:pt x="7053361" y="516065"/>
                                  <a:pt x="7055357" y="516065"/>
                                </a:cubicBezTo>
                                <a:lnTo>
                                  <a:pt x="7062543" y="516464"/>
                                </a:lnTo>
                                <a:lnTo>
                                  <a:pt x="7071725" y="508480"/>
                                </a:lnTo>
                                <a:lnTo>
                                  <a:pt x="7064140" y="499698"/>
                                </a:lnTo>
                                <a:cubicBezTo>
                                  <a:pt x="7056954" y="490915"/>
                                  <a:pt x="7058152" y="478140"/>
                                  <a:pt x="7066535" y="470955"/>
                                </a:cubicBezTo>
                                <a:cubicBezTo>
                                  <a:pt x="7074520" y="463769"/>
                                  <a:pt x="7086496" y="464567"/>
                                  <a:pt x="7094081" y="472152"/>
                                </a:cubicBezTo>
                                <a:cubicBezTo>
                                  <a:pt x="7100468" y="467362"/>
                                  <a:pt x="7108851" y="466963"/>
                                  <a:pt x="7115638" y="470555"/>
                                </a:cubicBezTo>
                                <a:lnTo>
                                  <a:pt x="7127614" y="460575"/>
                                </a:lnTo>
                                <a:lnTo>
                                  <a:pt x="7120827" y="460176"/>
                                </a:lnTo>
                                <a:cubicBezTo>
                                  <a:pt x="7118831" y="460176"/>
                                  <a:pt x="7117634" y="458579"/>
                                  <a:pt x="7117634" y="456583"/>
                                </a:cubicBezTo>
                                <a:cubicBezTo>
                                  <a:pt x="7117634" y="454587"/>
                                  <a:pt x="7119230" y="453390"/>
                                  <a:pt x="7121226" y="453390"/>
                                </a:cubicBezTo>
                                <a:close/>
                                <a:moveTo>
                                  <a:pt x="1693910" y="407237"/>
                                </a:moveTo>
                                <a:lnTo>
                                  <a:pt x="1693756" y="414270"/>
                                </a:lnTo>
                                <a:lnTo>
                                  <a:pt x="1688199" y="419663"/>
                                </a:lnTo>
                                <a:lnTo>
                                  <a:pt x="1695852" y="419808"/>
                                </a:lnTo>
                                <a:lnTo>
                                  <a:pt x="1701572" y="425593"/>
                                </a:lnTo>
                                <a:lnTo>
                                  <a:pt x="1701740" y="417862"/>
                                </a:lnTo>
                                <a:lnTo>
                                  <a:pt x="1706947" y="412654"/>
                                </a:lnTo>
                                <a:lnTo>
                                  <a:pt x="1698945" y="412273"/>
                                </a:lnTo>
                                <a:close/>
                                <a:moveTo>
                                  <a:pt x="1688965" y="393510"/>
                                </a:moveTo>
                                <a:cubicBezTo>
                                  <a:pt x="1690962" y="392712"/>
                                  <a:pt x="1693357" y="393510"/>
                                  <a:pt x="1694156" y="395905"/>
                                </a:cubicBezTo>
                                <a:lnTo>
                                  <a:pt x="1694131" y="397079"/>
                                </a:lnTo>
                                <a:lnTo>
                                  <a:pt x="1702140" y="405088"/>
                                </a:lnTo>
                                <a:lnTo>
                                  <a:pt x="1714514" y="405088"/>
                                </a:lnTo>
                                <a:lnTo>
                                  <a:pt x="1714915" y="404687"/>
                                </a:lnTo>
                                <a:cubicBezTo>
                                  <a:pt x="1716911" y="403889"/>
                                  <a:pt x="1719306" y="404687"/>
                                  <a:pt x="1720105" y="407082"/>
                                </a:cubicBezTo>
                                <a:cubicBezTo>
                                  <a:pt x="1720902" y="409078"/>
                                  <a:pt x="1720105" y="411474"/>
                                  <a:pt x="1717709" y="412272"/>
                                </a:cubicBezTo>
                                <a:lnTo>
                                  <a:pt x="1717312" y="412670"/>
                                </a:lnTo>
                                <a:lnTo>
                                  <a:pt x="1717310" y="412673"/>
                                </a:lnTo>
                                <a:lnTo>
                                  <a:pt x="1717308" y="412674"/>
                                </a:lnTo>
                                <a:lnTo>
                                  <a:pt x="1708927" y="421055"/>
                                </a:lnTo>
                                <a:lnTo>
                                  <a:pt x="1708927" y="433031"/>
                                </a:lnTo>
                                <a:lnTo>
                                  <a:pt x="1708928" y="433032"/>
                                </a:lnTo>
                                <a:lnTo>
                                  <a:pt x="1708927" y="433033"/>
                                </a:lnTo>
                                <a:lnTo>
                                  <a:pt x="1708927" y="433431"/>
                                </a:lnTo>
                                <a:lnTo>
                                  <a:pt x="1706147" y="438594"/>
                                </a:lnTo>
                                <a:lnTo>
                                  <a:pt x="1706133" y="438621"/>
                                </a:lnTo>
                                <a:cubicBezTo>
                                  <a:pt x="1704137" y="439419"/>
                                  <a:pt x="1702141" y="438222"/>
                                  <a:pt x="1701342" y="436226"/>
                                </a:cubicBezTo>
                                <a:cubicBezTo>
                                  <a:pt x="1699745" y="432034"/>
                                  <a:pt x="1696551" y="428940"/>
                                  <a:pt x="1692708" y="427294"/>
                                </a:cubicBezTo>
                                <a:lnTo>
                                  <a:pt x="1680586" y="427052"/>
                                </a:lnTo>
                                <a:lnTo>
                                  <a:pt x="1680183" y="427443"/>
                                </a:lnTo>
                                <a:cubicBezTo>
                                  <a:pt x="1678186" y="428242"/>
                                  <a:pt x="1676189" y="427044"/>
                                  <a:pt x="1675390" y="425048"/>
                                </a:cubicBezTo>
                                <a:lnTo>
                                  <a:pt x="1675473" y="424871"/>
                                </a:lnTo>
                                <a:lnTo>
                                  <a:pt x="1674991" y="424649"/>
                                </a:lnTo>
                                <a:cubicBezTo>
                                  <a:pt x="1674193" y="422652"/>
                                  <a:pt x="1674991" y="420257"/>
                                  <a:pt x="1677387" y="419458"/>
                                </a:cubicBezTo>
                                <a:lnTo>
                                  <a:pt x="1678171" y="419473"/>
                                </a:lnTo>
                                <a:lnTo>
                                  <a:pt x="1686571" y="411076"/>
                                </a:lnTo>
                                <a:lnTo>
                                  <a:pt x="1686571" y="399899"/>
                                </a:lnTo>
                                <a:lnTo>
                                  <a:pt x="1685770" y="399099"/>
                                </a:lnTo>
                                <a:cubicBezTo>
                                  <a:pt x="1684972" y="397103"/>
                                  <a:pt x="1685770" y="394708"/>
                                  <a:pt x="1688166" y="393909"/>
                                </a:cubicBezTo>
                                <a:lnTo>
                                  <a:pt x="1688673" y="394143"/>
                                </a:lnTo>
                                <a:close/>
                                <a:moveTo>
                                  <a:pt x="1627326" y="383896"/>
                                </a:moveTo>
                                <a:lnTo>
                                  <a:pt x="1627087" y="401096"/>
                                </a:lnTo>
                                <a:lnTo>
                                  <a:pt x="1614238" y="413230"/>
                                </a:lnTo>
                                <a:lnTo>
                                  <a:pt x="1631478" y="413470"/>
                                </a:lnTo>
                                <a:lnTo>
                                  <a:pt x="1644398" y="426906"/>
                                </a:lnTo>
                                <a:lnTo>
                                  <a:pt x="1644653" y="408680"/>
                                </a:lnTo>
                                <a:lnTo>
                                  <a:pt x="1657283" y="396536"/>
                                </a:lnTo>
                                <a:lnTo>
                                  <a:pt x="1637866" y="395108"/>
                                </a:lnTo>
                                <a:close/>
                                <a:moveTo>
                                  <a:pt x="1621496" y="369957"/>
                                </a:moveTo>
                                <a:lnTo>
                                  <a:pt x="1622155" y="370261"/>
                                </a:lnTo>
                                <a:lnTo>
                                  <a:pt x="1622295" y="369957"/>
                                </a:lnTo>
                                <a:cubicBezTo>
                                  <a:pt x="1624292" y="369159"/>
                                  <a:pt x="1626687" y="369957"/>
                                  <a:pt x="1627486" y="372352"/>
                                </a:cubicBezTo>
                                <a:lnTo>
                                  <a:pt x="1627475" y="373168"/>
                                </a:lnTo>
                                <a:lnTo>
                                  <a:pt x="1642407" y="388621"/>
                                </a:lnTo>
                                <a:cubicBezTo>
                                  <a:pt x="1649344" y="391615"/>
                                  <a:pt x="1657427" y="391915"/>
                                  <a:pt x="1665011" y="388721"/>
                                </a:cubicBezTo>
                                <a:lnTo>
                                  <a:pt x="1665279" y="388845"/>
                                </a:lnTo>
                                <a:lnTo>
                                  <a:pt x="1665410" y="388719"/>
                                </a:lnTo>
                                <a:cubicBezTo>
                                  <a:pt x="1667408" y="387921"/>
                                  <a:pt x="1669803" y="388719"/>
                                  <a:pt x="1670601" y="391114"/>
                                </a:cubicBezTo>
                                <a:cubicBezTo>
                                  <a:pt x="1671400" y="393110"/>
                                  <a:pt x="1670601" y="395506"/>
                                  <a:pt x="1668204" y="396304"/>
                                </a:cubicBezTo>
                                <a:cubicBezTo>
                                  <a:pt x="1661019" y="399098"/>
                                  <a:pt x="1655030" y="404687"/>
                                  <a:pt x="1651838" y="412273"/>
                                </a:cubicBezTo>
                                <a:cubicBezTo>
                                  <a:pt x="1648645" y="419459"/>
                                  <a:pt x="1648645" y="427443"/>
                                  <a:pt x="1651439" y="435027"/>
                                </a:cubicBezTo>
                                <a:lnTo>
                                  <a:pt x="1649048" y="439807"/>
                                </a:lnTo>
                                <a:lnTo>
                                  <a:pt x="1649045" y="439818"/>
                                </a:lnTo>
                                <a:lnTo>
                                  <a:pt x="1649045" y="439818"/>
                                </a:lnTo>
                                <a:lnTo>
                                  <a:pt x="1649044" y="439818"/>
                                </a:lnTo>
                                <a:lnTo>
                                  <a:pt x="1647225" y="438908"/>
                                </a:lnTo>
                                <a:lnTo>
                                  <a:pt x="1644254" y="437423"/>
                                </a:lnTo>
                                <a:cubicBezTo>
                                  <a:pt x="1641459" y="430237"/>
                                  <a:pt x="1635869" y="424249"/>
                                  <a:pt x="1628284" y="421054"/>
                                </a:cubicBezTo>
                                <a:lnTo>
                                  <a:pt x="1606360" y="420670"/>
                                </a:lnTo>
                                <a:lnTo>
                                  <a:pt x="1605528" y="421455"/>
                                </a:lnTo>
                                <a:cubicBezTo>
                                  <a:pt x="1603532" y="422253"/>
                                  <a:pt x="1601536" y="421056"/>
                                  <a:pt x="1600737" y="419060"/>
                                </a:cubicBezTo>
                                <a:lnTo>
                                  <a:pt x="1600972" y="418553"/>
                                </a:lnTo>
                                <a:lnTo>
                                  <a:pt x="1600338" y="418260"/>
                                </a:lnTo>
                                <a:cubicBezTo>
                                  <a:pt x="1599540" y="416264"/>
                                  <a:pt x="1600338" y="413869"/>
                                  <a:pt x="1602733" y="413070"/>
                                </a:cubicBezTo>
                                <a:lnTo>
                                  <a:pt x="1603935" y="413087"/>
                                </a:lnTo>
                                <a:lnTo>
                                  <a:pt x="1619501" y="397902"/>
                                </a:lnTo>
                                <a:lnTo>
                                  <a:pt x="1619887" y="375982"/>
                                </a:lnTo>
                                <a:lnTo>
                                  <a:pt x="1619101" y="375147"/>
                                </a:lnTo>
                                <a:cubicBezTo>
                                  <a:pt x="1618302" y="373151"/>
                                  <a:pt x="1619101" y="370756"/>
                                  <a:pt x="1621496" y="369957"/>
                                </a:cubicBezTo>
                                <a:close/>
                                <a:moveTo>
                                  <a:pt x="4155079" y="352892"/>
                                </a:moveTo>
                                <a:cubicBezTo>
                                  <a:pt x="4151586" y="352592"/>
                                  <a:pt x="4147993" y="353590"/>
                                  <a:pt x="4145198" y="355985"/>
                                </a:cubicBezTo>
                                <a:cubicBezTo>
                                  <a:pt x="4139610" y="360775"/>
                                  <a:pt x="4138811" y="369559"/>
                                  <a:pt x="4143602" y="375148"/>
                                </a:cubicBezTo>
                                <a:lnTo>
                                  <a:pt x="4150788" y="383531"/>
                                </a:lnTo>
                                <a:lnTo>
                                  <a:pt x="4162365" y="373551"/>
                                </a:lnTo>
                                <a:cubicBezTo>
                                  <a:pt x="4163962" y="372353"/>
                                  <a:pt x="4165958" y="372353"/>
                                  <a:pt x="4167155" y="373950"/>
                                </a:cubicBezTo>
                                <a:cubicBezTo>
                                  <a:pt x="4168353" y="375547"/>
                                  <a:pt x="4168353" y="377543"/>
                                  <a:pt x="4166756" y="378740"/>
                                </a:cubicBezTo>
                                <a:lnTo>
                                  <a:pt x="4155179" y="388720"/>
                                </a:lnTo>
                                <a:lnTo>
                                  <a:pt x="4163562" y="398700"/>
                                </a:lnTo>
                                <a:cubicBezTo>
                                  <a:pt x="4163962" y="399100"/>
                                  <a:pt x="4164760" y="399100"/>
                                  <a:pt x="4165558" y="398700"/>
                                </a:cubicBezTo>
                                <a:lnTo>
                                  <a:pt x="4189510" y="378740"/>
                                </a:lnTo>
                                <a:cubicBezTo>
                                  <a:pt x="4195498" y="373551"/>
                                  <a:pt x="4195897" y="365168"/>
                                  <a:pt x="4190708" y="359578"/>
                                </a:cubicBezTo>
                                <a:cubicBezTo>
                                  <a:pt x="4185918" y="353989"/>
                                  <a:pt x="4177135" y="353191"/>
                                  <a:pt x="4171546" y="357981"/>
                                </a:cubicBezTo>
                                <a:lnTo>
                                  <a:pt x="4170349" y="359179"/>
                                </a:lnTo>
                                <a:cubicBezTo>
                                  <a:pt x="4169550" y="359578"/>
                                  <a:pt x="4168752" y="359977"/>
                                  <a:pt x="4167954" y="359977"/>
                                </a:cubicBezTo>
                                <a:cubicBezTo>
                                  <a:pt x="4166756" y="359977"/>
                                  <a:pt x="4165958" y="359578"/>
                                  <a:pt x="4165558" y="358779"/>
                                </a:cubicBezTo>
                                <a:lnTo>
                                  <a:pt x="4164361" y="357582"/>
                                </a:lnTo>
                                <a:cubicBezTo>
                                  <a:pt x="4161965" y="354788"/>
                                  <a:pt x="4158572" y="353191"/>
                                  <a:pt x="4155079" y="352892"/>
                                </a:cubicBezTo>
                                <a:close/>
                                <a:moveTo>
                                  <a:pt x="4195897" y="333231"/>
                                </a:moveTo>
                                <a:lnTo>
                                  <a:pt x="4210668" y="334428"/>
                                </a:lnTo>
                                <a:cubicBezTo>
                                  <a:pt x="4212664" y="334428"/>
                                  <a:pt x="4213861" y="336025"/>
                                  <a:pt x="4214660" y="338420"/>
                                </a:cubicBezTo>
                                <a:lnTo>
                                  <a:pt x="4213462" y="353191"/>
                                </a:lnTo>
                                <a:cubicBezTo>
                                  <a:pt x="4213462" y="355187"/>
                                  <a:pt x="4211865" y="356384"/>
                                  <a:pt x="4209869" y="356384"/>
                                </a:cubicBezTo>
                                <a:cubicBezTo>
                                  <a:pt x="4207873" y="356384"/>
                                  <a:pt x="4206676" y="354788"/>
                                  <a:pt x="4206676" y="352792"/>
                                </a:cubicBezTo>
                                <a:lnTo>
                                  <a:pt x="4207075" y="346005"/>
                                </a:lnTo>
                                <a:lnTo>
                                  <a:pt x="4196297" y="355187"/>
                                </a:lnTo>
                                <a:lnTo>
                                  <a:pt x="4196696" y="355586"/>
                                </a:lnTo>
                                <a:cubicBezTo>
                                  <a:pt x="4203881" y="364369"/>
                                  <a:pt x="4202684" y="377144"/>
                                  <a:pt x="4194301" y="384329"/>
                                </a:cubicBezTo>
                                <a:lnTo>
                                  <a:pt x="4170748" y="404289"/>
                                </a:lnTo>
                                <a:cubicBezTo>
                                  <a:pt x="4169151" y="405886"/>
                                  <a:pt x="4166756" y="406285"/>
                                  <a:pt x="4164760" y="406285"/>
                                </a:cubicBezTo>
                                <a:cubicBezTo>
                                  <a:pt x="4162764" y="406285"/>
                                  <a:pt x="4160768" y="405088"/>
                                  <a:pt x="4159171" y="403491"/>
                                </a:cubicBezTo>
                                <a:lnTo>
                                  <a:pt x="4150788" y="393511"/>
                                </a:lnTo>
                                <a:lnTo>
                                  <a:pt x="4141606" y="401495"/>
                                </a:lnTo>
                                <a:lnTo>
                                  <a:pt x="4141206" y="408680"/>
                                </a:lnTo>
                                <a:cubicBezTo>
                                  <a:pt x="4141206" y="410676"/>
                                  <a:pt x="4139610" y="411874"/>
                                  <a:pt x="4137614" y="411874"/>
                                </a:cubicBezTo>
                                <a:cubicBezTo>
                                  <a:pt x="4135618" y="411874"/>
                                  <a:pt x="4134420" y="410277"/>
                                  <a:pt x="4134420" y="408281"/>
                                </a:cubicBezTo>
                                <a:lnTo>
                                  <a:pt x="4134819" y="403092"/>
                                </a:lnTo>
                                <a:lnTo>
                                  <a:pt x="4129630" y="402692"/>
                                </a:lnTo>
                                <a:cubicBezTo>
                                  <a:pt x="4127634" y="402692"/>
                                  <a:pt x="4126436" y="401096"/>
                                  <a:pt x="4126436" y="399100"/>
                                </a:cubicBezTo>
                                <a:cubicBezTo>
                                  <a:pt x="4126436" y="397104"/>
                                  <a:pt x="4128033" y="395906"/>
                                  <a:pt x="4130029" y="395906"/>
                                </a:cubicBezTo>
                                <a:lnTo>
                                  <a:pt x="4137214" y="396305"/>
                                </a:lnTo>
                                <a:lnTo>
                                  <a:pt x="4146396" y="388321"/>
                                </a:lnTo>
                                <a:lnTo>
                                  <a:pt x="4138811" y="379539"/>
                                </a:lnTo>
                                <a:cubicBezTo>
                                  <a:pt x="4131626" y="370756"/>
                                  <a:pt x="4132823" y="357981"/>
                                  <a:pt x="4141206" y="350796"/>
                                </a:cubicBezTo>
                                <a:cubicBezTo>
                                  <a:pt x="4149191" y="343610"/>
                                  <a:pt x="4161167" y="344408"/>
                                  <a:pt x="4168752" y="351993"/>
                                </a:cubicBezTo>
                                <a:cubicBezTo>
                                  <a:pt x="4175139" y="347203"/>
                                  <a:pt x="4183522" y="346804"/>
                                  <a:pt x="4190309" y="350396"/>
                                </a:cubicBezTo>
                                <a:lnTo>
                                  <a:pt x="4202285" y="340416"/>
                                </a:lnTo>
                                <a:lnTo>
                                  <a:pt x="4195498" y="340017"/>
                                </a:lnTo>
                                <a:cubicBezTo>
                                  <a:pt x="4193502" y="340017"/>
                                  <a:pt x="4192305" y="338420"/>
                                  <a:pt x="4192305" y="336424"/>
                                </a:cubicBezTo>
                                <a:cubicBezTo>
                                  <a:pt x="4192305" y="334428"/>
                                  <a:pt x="4193901" y="333231"/>
                                  <a:pt x="4195897" y="333231"/>
                                </a:cubicBezTo>
                                <a:close/>
                                <a:moveTo>
                                  <a:pt x="6439993" y="328590"/>
                                </a:moveTo>
                                <a:cubicBezTo>
                                  <a:pt x="6444983" y="329738"/>
                                  <a:pt x="6449574" y="332832"/>
                                  <a:pt x="6452568" y="337622"/>
                                </a:cubicBezTo>
                                <a:lnTo>
                                  <a:pt x="6446979" y="341216"/>
                                </a:lnTo>
                                <a:cubicBezTo>
                                  <a:pt x="6442987" y="334828"/>
                                  <a:pt x="6434604" y="332832"/>
                                  <a:pt x="6428217" y="336824"/>
                                </a:cubicBezTo>
                                <a:cubicBezTo>
                                  <a:pt x="6421829" y="340817"/>
                                  <a:pt x="6420232" y="349200"/>
                                  <a:pt x="6424225" y="355188"/>
                                </a:cubicBezTo>
                                <a:lnTo>
                                  <a:pt x="6418635" y="358781"/>
                                </a:lnTo>
                                <a:cubicBezTo>
                                  <a:pt x="6412647" y="349599"/>
                                  <a:pt x="6415442" y="337223"/>
                                  <a:pt x="6425023" y="331235"/>
                                </a:cubicBezTo>
                                <a:cubicBezTo>
                                  <a:pt x="6429614" y="328241"/>
                                  <a:pt x="6435003" y="327443"/>
                                  <a:pt x="6439993" y="328590"/>
                                </a:cubicBezTo>
                                <a:close/>
                                <a:moveTo>
                                  <a:pt x="5471482" y="273896"/>
                                </a:moveTo>
                                <a:lnTo>
                                  <a:pt x="5471337" y="280538"/>
                                </a:lnTo>
                                <a:lnTo>
                                  <a:pt x="5465377" y="286322"/>
                                </a:lnTo>
                                <a:lnTo>
                                  <a:pt x="5473434" y="286475"/>
                                </a:lnTo>
                                <a:lnTo>
                                  <a:pt x="5479144" y="292251"/>
                                </a:lnTo>
                                <a:lnTo>
                                  <a:pt x="5479321" y="284131"/>
                                </a:lnTo>
                                <a:lnTo>
                                  <a:pt x="5484147" y="279304"/>
                                </a:lnTo>
                                <a:lnTo>
                                  <a:pt x="5476527" y="278941"/>
                                </a:lnTo>
                                <a:close/>
                                <a:moveTo>
                                  <a:pt x="5466547" y="259778"/>
                                </a:moveTo>
                                <a:cubicBezTo>
                                  <a:pt x="5468543" y="258980"/>
                                  <a:pt x="5470938" y="259778"/>
                                  <a:pt x="5471736" y="262173"/>
                                </a:cubicBezTo>
                                <a:lnTo>
                                  <a:pt x="5471702" y="263737"/>
                                </a:lnTo>
                                <a:lnTo>
                                  <a:pt x="5479720" y="271756"/>
                                </a:lnTo>
                                <a:lnTo>
                                  <a:pt x="5491696" y="271756"/>
                                </a:lnTo>
                                <a:lnTo>
                                  <a:pt x="5492495" y="270956"/>
                                </a:lnTo>
                                <a:cubicBezTo>
                                  <a:pt x="5494491" y="270158"/>
                                  <a:pt x="5496886" y="270956"/>
                                  <a:pt x="5497685" y="273351"/>
                                </a:cubicBezTo>
                                <a:cubicBezTo>
                                  <a:pt x="5498483" y="275347"/>
                                  <a:pt x="5497685" y="277743"/>
                                  <a:pt x="5495290" y="278541"/>
                                </a:cubicBezTo>
                                <a:lnTo>
                                  <a:pt x="5495233" y="278599"/>
                                </a:lnTo>
                                <a:lnTo>
                                  <a:pt x="5494890" y="279341"/>
                                </a:lnTo>
                                <a:lnTo>
                                  <a:pt x="5494357" y="279474"/>
                                </a:lnTo>
                                <a:lnTo>
                                  <a:pt x="5486507" y="287324"/>
                                </a:lnTo>
                                <a:lnTo>
                                  <a:pt x="5486507" y="299698"/>
                                </a:lnTo>
                                <a:lnTo>
                                  <a:pt x="5486507" y="299699"/>
                                </a:lnTo>
                                <a:lnTo>
                                  <a:pt x="5486507" y="299700"/>
                                </a:lnTo>
                                <a:lnTo>
                                  <a:pt x="5486506" y="299702"/>
                                </a:lnTo>
                                <a:lnTo>
                                  <a:pt x="5483713" y="305288"/>
                                </a:lnTo>
                                <a:cubicBezTo>
                                  <a:pt x="5481717" y="306086"/>
                                  <a:pt x="5479721" y="304889"/>
                                  <a:pt x="5478923" y="302893"/>
                                </a:cubicBezTo>
                                <a:cubicBezTo>
                                  <a:pt x="5477326" y="298701"/>
                                  <a:pt x="5474132" y="295607"/>
                                  <a:pt x="5470290" y="293961"/>
                                </a:cubicBezTo>
                                <a:lnTo>
                                  <a:pt x="5457765" y="293711"/>
                                </a:lnTo>
                                <a:lnTo>
                                  <a:pt x="5457765" y="293711"/>
                                </a:lnTo>
                                <a:lnTo>
                                  <a:pt x="5457757" y="293708"/>
                                </a:lnTo>
                                <a:lnTo>
                                  <a:pt x="5452574" y="291316"/>
                                </a:lnTo>
                                <a:cubicBezTo>
                                  <a:pt x="5451776" y="289319"/>
                                  <a:pt x="5452574" y="286924"/>
                                  <a:pt x="5454970" y="286125"/>
                                </a:cubicBezTo>
                                <a:lnTo>
                                  <a:pt x="5455365" y="286133"/>
                                </a:lnTo>
                                <a:lnTo>
                                  <a:pt x="5455368" y="286126"/>
                                </a:lnTo>
                                <a:cubicBezTo>
                                  <a:pt x="5459361" y="284530"/>
                                  <a:pt x="5462555" y="281336"/>
                                  <a:pt x="5464152" y="277344"/>
                                </a:cubicBezTo>
                                <a:lnTo>
                                  <a:pt x="5464152" y="266567"/>
                                </a:lnTo>
                                <a:lnTo>
                                  <a:pt x="5463352" y="265767"/>
                                </a:lnTo>
                                <a:cubicBezTo>
                                  <a:pt x="5462554" y="263771"/>
                                  <a:pt x="5463352" y="261376"/>
                                  <a:pt x="5465747" y="260577"/>
                                </a:cubicBezTo>
                                <a:lnTo>
                                  <a:pt x="5466103" y="260741"/>
                                </a:lnTo>
                                <a:close/>
                                <a:moveTo>
                                  <a:pt x="5404905" y="250559"/>
                                </a:moveTo>
                                <a:lnTo>
                                  <a:pt x="5404671" y="267365"/>
                                </a:lnTo>
                                <a:lnTo>
                                  <a:pt x="5391823" y="279499"/>
                                </a:lnTo>
                                <a:lnTo>
                                  <a:pt x="5409063" y="279739"/>
                                </a:lnTo>
                                <a:lnTo>
                                  <a:pt x="5421594" y="292772"/>
                                </a:lnTo>
                                <a:lnTo>
                                  <a:pt x="5421836" y="275348"/>
                                </a:lnTo>
                                <a:lnTo>
                                  <a:pt x="5434494" y="263176"/>
                                </a:lnTo>
                                <a:lnTo>
                                  <a:pt x="5415449" y="261776"/>
                                </a:lnTo>
                                <a:close/>
                                <a:moveTo>
                                  <a:pt x="5399881" y="236226"/>
                                </a:moveTo>
                                <a:cubicBezTo>
                                  <a:pt x="5401877" y="235428"/>
                                  <a:pt x="5404272" y="236226"/>
                                  <a:pt x="5405071" y="238621"/>
                                </a:cubicBezTo>
                                <a:lnTo>
                                  <a:pt x="5405054" y="239831"/>
                                </a:lnTo>
                                <a:lnTo>
                                  <a:pt x="5419990" y="255289"/>
                                </a:lnTo>
                                <a:lnTo>
                                  <a:pt x="5442593" y="255389"/>
                                </a:lnTo>
                                <a:lnTo>
                                  <a:pt x="5442595" y="255387"/>
                                </a:lnTo>
                                <a:cubicBezTo>
                                  <a:pt x="5444591" y="254589"/>
                                  <a:pt x="5446986" y="255387"/>
                                  <a:pt x="5447785" y="257782"/>
                                </a:cubicBezTo>
                                <a:lnTo>
                                  <a:pt x="5447785" y="257784"/>
                                </a:lnTo>
                                <a:lnTo>
                                  <a:pt x="5447785" y="257784"/>
                                </a:lnTo>
                                <a:cubicBezTo>
                                  <a:pt x="5448583" y="259780"/>
                                  <a:pt x="5447785" y="262175"/>
                                  <a:pt x="5445390" y="262973"/>
                                </a:cubicBezTo>
                                <a:lnTo>
                                  <a:pt x="5445388" y="262974"/>
                                </a:lnTo>
                                <a:lnTo>
                                  <a:pt x="5429022" y="278941"/>
                                </a:lnTo>
                                <a:lnTo>
                                  <a:pt x="5428651" y="300110"/>
                                </a:lnTo>
                                <a:lnTo>
                                  <a:pt x="5429023" y="300498"/>
                                </a:lnTo>
                                <a:lnTo>
                                  <a:pt x="5428628" y="301421"/>
                                </a:lnTo>
                                <a:lnTo>
                                  <a:pt x="5428623" y="301695"/>
                                </a:lnTo>
                                <a:lnTo>
                                  <a:pt x="5427832" y="303278"/>
                                </a:lnTo>
                                <a:lnTo>
                                  <a:pt x="5426627" y="306087"/>
                                </a:lnTo>
                                <a:lnTo>
                                  <a:pt x="5426467" y="306007"/>
                                </a:lnTo>
                                <a:lnTo>
                                  <a:pt x="5426228" y="306486"/>
                                </a:lnTo>
                                <a:cubicBezTo>
                                  <a:pt x="5424231" y="307284"/>
                                  <a:pt x="5422235" y="306086"/>
                                  <a:pt x="5421437" y="304090"/>
                                </a:cubicBezTo>
                                <a:lnTo>
                                  <a:pt x="5421448" y="303294"/>
                                </a:lnTo>
                                <a:lnTo>
                                  <a:pt x="5405869" y="287323"/>
                                </a:lnTo>
                                <a:lnTo>
                                  <a:pt x="5383946" y="286939"/>
                                </a:lnTo>
                                <a:lnTo>
                                  <a:pt x="5383114" y="287724"/>
                                </a:lnTo>
                                <a:cubicBezTo>
                                  <a:pt x="5381118" y="288522"/>
                                  <a:pt x="5379122" y="287325"/>
                                  <a:pt x="5378323" y="285329"/>
                                </a:cubicBezTo>
                                <a:lnTo>
                                  <a:pt x="5378557" y="284822"/>
                                </a:lnTo>
                                <a:lnTo>
                                  <a:pt x="5377924" y="284529"/>
                                </a:lnTo>
                                <a:cubicBezTo>
                                  <a:pt x="5377126" y="282533"/>
                                  <a:pt x="5377924" y="280138"/>
                                  <a:pt x="5380319" y="279339"/>
                                </a:cubicBezTo>
                                <a:lnTo>
                                  <a:pt x="5381521" y="279356"/>
                                </a:lnTo>
                                <a:lnTo>
                                  <a:pt x="5397087" y="264171"/>
                                </a:lnTo>
                                <a:lnTo>
                                  <a:pt x="5397464" y="242643"/>
                                </a:lnTo>
                                <a:lnTo>
                                  <a:pt x="5396686" y="241815"/>
                                </a:lnTo>
                                <a:cubicBezTo>
                                  <a:pt x="5395888" y="239819"/>
                                  <a:pt x="5396686" y="237424"/>
                                  <a:pt x="5399082" y="236625"/>
                                </a:cubicBezTo>
                                <a:lnTo>
                                  <a:pt x="5399589" y="236859"/>
                                </a:lnTo>
                                <a:close/>
                                <a:moveTo>
                                  <a:pt x="1257332" y="215568"/>
                                </a:moveTo>
                                <a:cubicBezTo>
                                  <a:pt x="1253840" y="215268"/>
                                  <a:pt x="1250246" y="216266"/>
                                  <a:pt x="1247453" y="218661"/>
                                </a:cubicBezTo>
                                <a:cubicBezTo>
                                  <a:pt x="1241865" y="223452"/>
                                  <a:pt x="1241065" y="232235"/>
                                  <a:pt x="1245857" y="237824"/>
                                </a:cubicBezTo>
                                <a:lnTo>
                                  <a:pt x="1253042" y="246207"/>
                                </a:lnTo>
                                <a:lnTo>
                                  <a:pt x="1264618" y="236227"/>
                                </a:lnTo>
                                <a:cubicBezTo>
                                  <a:pt x="1266215" y="235029"/>
                                  <a:pt x="1268211" y="235029"/>
                                  <a:pt x="1269409" y="236626"/>
                                </a:cubicBezTo>
                                <a:cubicBezTo>
                                  <a:pt x="1270606" y="238223"/>
                                  <a:pt x="1270606" y="240219"/>
                                  <a:pt x="1269009" y="241416"/>
                                </a:cubicBezTo>
                                <a:lnTo>
                                  <a:pt x="1257432" y="251396"/>
                                </a:lnTo>
                                <a:lnTo>
                                  <a:pt x="1265816" y="261376"/>
                                </a:lnTo>
                                <a:cubicBezTo>
                                  <a:pt x="1266215" y="261776"/>
                                  <a:pt x="1267014" y="261776"/>
                                  <a:pt x="1267811" y="261376"/>
                                </a:cubicBezTo>
                                <a:lnTo>
                                  <a:pt x="1291763" y="241416"/>
                                </a:lnTo>
                                <a:cubicBezTo>
                                  <a:pt x="1297352" y="236227"/>
                                  <a:pt x="1297751" y="227844"/>
                                  <a:pt x="1292961" y="222254"/>
                                </a:cubicBezTo>
                                <a:cubicBezTo>
                                  <a:pt x="1288171" y="216665"/>
                                  <a:pt x="1279388" y="215867"/>
                                  <a:pt x="1273799" y="220657"/>
                                </a:cubicBezTo>
                                <a:lnTo>
                                  <a:pt x="1272602" y="221855"/>
                                </a:lnTo>
                                <a:cubicBezTo>
                                  <a:pt x="1271803" y="222254"/>
                                  <a:pt x="1271006" y="222653"/>
                                  <a:pt x="1270207" y="222653"/>
                                </a:cubicBezTo>
                                <a:cubicBezTo>
                                  <a:pt x="1269409" y="222653"/>
                                  <a:pt x="1268211" y="222254"/>
                                  <a:pt x="1267811" y="221456"/>
                                </a:cubicBezTo>
                                <a:lnTo>
                                  <a:pt x="1266614" y="220258"/>
                                </a:lnTo>
                                <a:cubicBezTo>
                                  <a:pt x="1264219" y="217464"/>
                                  <a:pt x="1260826" y="215867"/>
                                  <a:pt x="1257332" y="215568"/>
                                </a:cubicBezTo>
                                <a:close/>
                                <a:moveTo>
                                  <a:pt x="3514679" y="208431"/>
                                </a:moveTo>
                                <a:cubicBezTo>
                                  <a:pt x="3519671" y="209579"/>
                                  <a:pt x="3524258" y="212673"/>
                                  <a:pt x="3527253" y="217463"/>
                                </a:cubicBezTo>
                                <a:lnTo>
                                  <a:pt x="3521665" y="221057"/>
                                </a:lnTo>
                                <a:cubicBezTo>
                                  <a:pt x="3517672" y="214669"/>
                                  <a:pt x="3509292" y="212673"/>
                                  <a:pt x="3502905" y="216665"/>
                                </a:cubicBezTo>
                                <a:cubicBezTo>
                                  <a:pt x="3496518" y="220658"/>
                                  <a:pt x="3494523" y="229041"/>
                                  <a:pt x="3498913" y="235029"/>
                                </a:cubicBezTo>
                                <a:lnTo>
                                  <a:pt x="3493326" y="238622"/>
                                </a:lnTo>
                                <a:cubicBezTo>
                                  <a:pt x="3487338" y="229440"/>
                                  <a:pt x="3490132" y="217064"/>
                                  <a:pt x="3499712" y="211076"/>
                                </a:cubicBezTo>
                                <a:cubicBezTo>
                                  <a:pt x="3504302" y="208082"/>
                                  <a:pt x="3509690" y="207284"/>
                                  <a:pt x="3514679" y="208431"/>
                                </a:cubicBezTo>
                                <a:close/>
                                <a:moveTo>
                                  <a:pt x="1297751" y="195907"/>
                                </a:moveTo>
                                <a:lnTo>
                                  <a:pt x="1312522" y="197104"/>
                                </a:lnTo>
                                <a:cubicBezTo>
                                  <a:pt x="1314518" y="197104"/>
                                  <a:pt x="1315715" y="198701"/>
                                  <a:pt x="1316514" y="201096"/>
                                </a:cubicBezTo>
                                <a:lnTo>
                                  <a:pt x="1315316" y="215867"/>
                                </a:lnTo>
                                <a:cubicBezTo>
                                  <a:pt x="1315316" y="217863"/>
                                  <a:pt x="1313719" y="219060"/>
                                  <a:pt x="1311723" y="219060"/>
                                </a:cubicBezTo>
                                <a:cubicBezTo>
                                  <a:pt x="1309727" y="219060"/>
                                  <a:pt x="1308530" y="217464"/>
                                  <a:pt x="1308530" y="215468"/>
                                </a:cubicBezTo>
                                <a:lnTo>
                                  <a:pt x="1308929" y="208681"/>
                                </a:lnTo>
                                <a:lnTo>
                                  <a:pt x="1298151" y="217863"/>
                                </a:lnTo>
                                <a:lnTo>
                                  <a:pt x="1298550" y="218262"/>
                                </a:lnTo>
                                <a:cubicBezTo>
                                  <a:pt x="1305735" y="227045"/>
                                  <a:pt x="1304538" y="239820"/>
                                  <a:pt x="1296155" y="247005"/>
                                </a:cubicBezTo>
                                <a:lnTo>
                                  <a:pt x="1272602" y="266965"/>
                                </a:lnTo>
                                <a:cubicBezTo>
                                  <a:pt x="1271006" y="268562"/>
                                  <a:pt x="1268610" y="268961"/>
                                  <a:pt x="1266614" y="268961"/>
                                </a:cubicBezTo>
                                <a:cubicBezTo>
                                  <a:pt x="1264618" y="268961"/>
                                  <a:pt x="1262622" y="267764"/>
                                  <a:pt x="1261025" y="266167"/>
                                </a:cubicBezTo>
                                <a:lnTo>
                                  <a:pt x="1252642" y="256187"/>
                                </a:lnTo>
                                <a:lnTo>
                                  <a:pt x="1243460" y="264171"/>
                                </a:lnTo>
                                <a:lnTo>
                                  <a:pt x="1243062" y="271356"/>
                                </a:lnTo>
                                <a:cubicBezTo>
                                  <a:pt x="1243062" y="273352"/>
                                  <a:pt x="1241465" y="274550"/>
                                  <a:pt x="1239469" y="274550"/>
                                </a:cubicBezTo>
                                <a:cubicBezTo>
                                  <a:pt x="1237472" y="274550"/>
                                  <a:pt x="1236276" y="272953"/>
                                  <a:pt x="1236276" y="270957"/>
                                </a:cubicBezTo>
                                <a:lnTo>
                                  <a:pt x="1236675" y="265768"/>
                                </a:lnTo>
                                <a:lnTo>
                                  <a:pt x="1231485" y="265368"/>
                                </a:lnTo>
                                <a:cubicBezTo>
                                  <a:pt x="1229489" y="265368"/>
                                  <a:pt x="1228291" y="263772"/>
                                  <a:pt x="1228291" y="261776"/>
                                </a:cubicBezTo>
                                <a:cubicBezTo>
                                  <a:pt x="1228291" y="259780"/>
                                  <a:pt x="1229889" y="258582"/>
                                  <a:pt x="1231884" y="258582"/>
                                </a:cubicBezTo>
                                <a:lnTo>
                                  <a:pt x="1239070" y="258981"/>
                                </a:lnTo>
                                <a:lnTo>
                                  <a:pt x="1248251" y="250997"/>
                                </a:lnTo>
                                <a:lnTo>
                                  <a:pt x="1240666" y="242215"/>
                                </a:lnTo>
                                <a:cubicBezTo>
                                  <a:pt x="1233481" y="233432"/>
                                  <a:pt x="1234678" y="220657"/>
                                  <a:pt x="1243062" y="213472"/>
                                </a:cubicBezTo>
                                <a:cubicBezTo>
                                  <a:pt x="1251046" y="206286"/>
                                  <a:pt x="1263021" y="207084"/>
                                  <a:pt x="1270606" y="214669"/>
                                </a:cubicBezTo>
                                <a:cubicBezTo>
                                  <a:pt x="1276993" y="209879"/>
                                  <a:pt x="1285376" y="209480"/>
                                  <a:pt x="1292163" y="213072"/>
                                </a:cubicBezTo>
                                <a:lnTo>
                                  <a:pt x="1304139" y="203092"/>
                                </a:lnTo>
                                <a:lnTo>
                                  <a:pt x="1297352" y="202693"/>
                                </a:lnTo>
                                <a:cubicBezTo>
                                  <a:pt x="1295356" y="202693"/>
                                  <a:pt x="1294159" y="201096"/>
                                  <a:pt x="1294159" y="199100"/>
                                </a:cubicBezTo>
                                <a:cubicBezTo>
                                  <a:pt x="1294159" y="197104"/>
                                  <a:pt x="1295755" y="195907"/>
                                  <a:pt x="1297751" y="195907"/>
                                </a:cubicBezTo>
                                <a:close/>
                                <a:moveTo>
                                  <a:pt x="2573346" y="136581"/>
                                </a:moveTo>
                                <a:lnTo>
                                  <a:pt x="2573193" y="143613"/>
                                </a:lnTo>
                                <a:lnTo>
                                  <a:pt x="2567635" y="149006"/>
                                </a:lnTo>
                                <a:lnTo>
                                  <a:pt x="2575288" y="149151"/>
                                </a:lnTo>
                                <a:lnTo>
                                  <a:pt x="2581000" y="154927"/>
                                </a:lnTo>
                                <a:lnTo>
                                  <a:pt x="2581175" y="146806"/>
                                </a:lnTo>
                                <a:lnTo>
                                  <a:pt x="2586000" y="141979"/>
                                </a:lnTo>
                                <a:lnTo>
                                  <a:pt x="2578382" y="141616"/>
                                </a:lnTo>
                                <a:close/>
                                <a:moveTo>
                                  <a:pt x="2568401" y="122853"/>
                                </a:moveTo>
                                <a:cubicBezTo>
                                  <a:pt x="2570397" y="122055"/>
                                  <a:pt x="2572793" y="122853"/>
                                  <a:pt x="2573592" y="125248"/>
                                </a:cubicBezTo>
                                <a:lnTo>
                                  <a:pt x="2573567" y="126422"/>
                                </a:lnTo>
                                <a:lnTo>
                                  <a:pt x="2581576" y="134431"/>
                                </a:lnTo>
                                <a:lnTo>
                                  <a:pt x="2593550" y="134431"/>
                                </a:lnTo>
                                <a:lnTo>
                                  <a:pt x="2594350" y="133631"/>
                                </a:lnTo>
                                <a:cubicBezTo>
                                  <a:pt x="2596346" y="132833"/>
                                  <a:pt x="2598741" y="133631"/>
                                  <a:pt x="2599539" y="136026"/>
                                </a:cubicBezTo>
                                <a:cubicBezTo>
                                  <a:pt x="2600339" y="138022"/>
                                  <a:pt x="2599539" y="140418"/>
                                  <a:pt x="2597145" y="141216"/>
                                </a:cubicBezTo>
                                <a:lnTo>
                                  <a:pt x="2597088" y="141272"/>
                                </a:lnTo>
                                <a:lnTo>
                                  <a:pt x="2596744" y="142016"/>
                                </a:lnTo>
                                <a:lnTo>
                                  <a:pt x="2596211" y="142150"/>
                                </a:lnTo>
                                <a:lnTo>
                                  <a:pt x="2588362" y="149999"/>
                                </a:lnTo>
                                <a:cubicBezTo>
                                  <a:pt x="2586764" y="153991"/>
                                  <a:pt x="2586764" y="158383"/>
                                  <a:pt x="2588362" y="162374"/>
                                </a:cubicBezTo>
                                <a:lnTo>
                                  <a:pt x="2588362" y="162374"/>
                                </a:lnTo>
                                <a:lnTo>
                                  <a:pt x="2588362" y="162375"/>
                                </a:lnTo>
                                <a:cubicBezTo>
                                  <a:pt x="2589161" y="164770"/>
                                  <a:pt x="2587962" y="167166"/>
                                  <a:pt x="2585568" y="167964"/>
                                </a:cubicBezTo>
                                <a:cubicBezTo>
                                  <a:pt x="2583573" y="168762"/>
                                  <a:pt x="2581577" y="167565"/>
                                  <a:pt x="2580778" y="165569"/>
                                </a:cubicBezTo>
                                <a:cubicBezTo>
                                  <a:pt x="2579182" y="161377"/>
                                  <a:pt x="2575987" y="158283"/>
                                  <a:pt x="2572144" y="156637"/>
                                </a:cubicBezTo>
                                <a:lnTo>
                                  <a:pt x="2560023" y="156395"/>
                                </a:lnTo>
                                <a:lnTo>
                                  <a:pt x="2559619" y="156786"/>
                                </a:lnTo>
                                <a:cubicBezTo>
                                  <a:pt x="2557623" y="157584"/>
                                  <a:pt x="2555627" y="156387"/>
                                  <a:pt x="2554828" y="154391"/>
                                </a:cubicBezTo>
                                <a:lnTo>
                                  <a:pt x="2554910" y="154214"/>
                                </a:lnTo>
                                <a:lnTo>
                                  <a:pt x="2554429" y="153992"/>
                                </a:lnTo>
                                <a:cubicBezTo>
                                  <a:pt x="2553631" y="151995"/>
                                  <a:pt x="2554429" y="149600"/>
                                  <a:pt x="2556824" y="148801"/>
                                </a:cubicBezTo>
                                <a:lnTo>
                                  <a:pt x="2557609" y="148816"/>
                                </a:lnTo>
                                <a:lnTo>
                                  <a:pt x="2566006" y="140419"/>
                                </a:lnTo>
                                <a:lnTo>
                                  <a:pt x="2566006" y="129242"/>
                                </a:lnTo>
                                <a:lnTo>
                                  <a:pt x="2565208" y="128442"/>
                                </a:lnTo>
                                <a:cubicBezTo>
                                  <a:pt x="2564410" y="126446"/>
                                  <a:pt x="2565208" y="124051"/>
                                  <a:pt x="2567602" y="123252"/>
                                </a:cubicBezTo>
                                <a:lnTo>
                                  <a:pt x="2568110" y="123486"/>
                                </a:lnTo>
                                <a:close/>
                                <a:moveTo>
                                  <a:pt x="2506758" y="113233"/>
                                </a:moveTo>
                                <a:lnTo>
                                  <a:pt x="2506527" y="130040"/>
                                </a:lnTo>
                                <a:lnTo>
                                  <a:pt x="2493678" y="142174"/>
                                </a:lnTo>
                                <a:lnTo>
                                  <a:pt x="2510916" y="142414"/>
                                </a:lnTo>
                                <a:lnTo>
                                  <a:pt x="2523843" y="155857"/>
                                </a:lnTo>
                                <a:lnTo>
                                  <a:pt x="2524090" y="138024"/>
                                </a:lnTo>
                                <a:lnTo>
                                  <a:pt x="2536721" y="125879"/>
                                </a:lnTo>
                                <a:lnTo>
                                  <a:pt x="2517303" y="124451"/>
                                </a:lnTo>
                                <a:close/>
                                <a:moveTo>
                                  <a:pt x="2501736" y="98901"/>
                                </a:moveTo>
                                <a:cubicBezTo>
                                  <a:pt x="2503732" y="98103"/>
                                  <a:pt x="2506127" y="98901"/>
                                  <a:pt x="2506925" y="101296"/>
                                </a:cubicBezTo>
                                <a:lnTo>
                                  <a:pt x="2506908" y="102505"/>
                                </a:lnTo>
                                <a:lnTo>
                                  <a:pt x="2521845" y="117964"/>
                                </a:lnTo>
                                <a:cubicBezTo>
                                  <a:pt x="2528780" y="120958"/>
                                  <a:pt x="2536865" y="121258"/>
                                  <a:pt x="2544451" y="118064"/>
                                </a:cubicBezTo>
                                <a:lnTo>
                                  <a:pt x="2544720" y="118188"/>
                                </a:lnTo>
                                <a:lnTo>
                                  <a:pt x="2544849" y="118063"/>
                                </a:lnTo>
                                <a:cubicBezTo>
                                  <a:pt x="2546845" y="117265"/>
                                  <a:pt x="2549240" y="118063"/>
                                  <a:pt x="2550039" y="120458"/>
                                </a:cubicBezTo>
                                <a:cubicBezTo>
                                  <a:pt x="2550837" y="122454"/>
                                  <a:pt x="2550039" y="124850"/>
                                  <a:pt x="2547643" y="125648"/>
                                </a:cubicBezTo>
                                <a:cubicBezTo>
                                  <a:pt x="2540457" y="128442"/>
                                  <a:pt x="2534470" y="134031"/>
                                  <a:pt x="2531275" y="141617"/>
                                </a:cubicBezTo>
                                <a:cubicBezTo>
                                  <a:pt x="2528082" y="148803"/>
                                  <a:pt x="2528082" y="156786"/>
                                  <a:pt x="2530877" y="164371"/>
                                </a:cubicBezTo>
                                <a:cubicBezTo>
                                  <a:pt x="2531676" y="165569"/>
                                  <a:pt x="2530478" y="167964"/>
                                  <a:pt x="2528482" y="169162"/>
                                </a:cubicBezTo>
                                <a:cubicBezTo>
                                  <a:pt x="2526485" y="169960"/>
                                  <a:pt x="2524490" y="168762"/>
                                  <a:pt x="2523691" y="166766"/>
                                </a:cubicBezTo>
                                <a:lnTo>
                                  <a:pt x="2523697" y="166370"/>
                                </a:lnTo>
                                <a:lnTo>
                                  <a:pt x="2523691" y="166367"/>
                                </a:lnTo>
                                <a:cubicBezTo>
                                  <a:pt x="2520897" y="159181"/>
                                  <a:pt x="2515308" y="153193"/>
                                  <a:pt x="2507723" y="149998"/>
                                </a:cubicBezTo>
                                <a:lnTo>
                                  <a:pt x="2485801" y="149614"/>
                                </a:lnTo>
                                <a:lnTo>
                                  <a:pt x="2484969" y="150399"/>
                                </a:lnTo>
                                <a:cubicBezTo>
                                  <a:pt x="2482973" y="151197"/>
                                  <a:pt x="2480977" y="150000"/>
                                  <a:pt x="2480178" y="148004"/>
                                </a:cubicBezTo>
                                <a:lnTo>
                                  <a:pt x="2480413" y="147497"/>
                                </a:lnTo>
                                <a:lnTo>
                                  <a:pt x="2479778" y="147204"/>
                                </a:lnTo>
                                <a:cubicBezTo>
                                  <a:pt x="2478980" y="145208"/>
                                  <a:pt x="2479778" y="142813"/>
                                  <a:pt x="2482173" y="142014"/>
                                </a:cubicBezTo>
                                <a:lnTo>
                                  <a:pt x="2483376" y="142031"/>
                                </a:lnTo>
                                <a:lnTo>
                                  <a:pt x="2498942" y="126846"/>
                                </a:lnTo>
                                <a:lnTo>
                                  <a:pt x="2499319" y="105318"/>
                                </a:lnTo>
                                <a:lnTo>
                                  <a:pt x="2498541" y="104490"/>
                                </a:lnTo>
                                <a:cubicBezTo>
                                  <a:pt x="2497743" y="102494"/>
                                  <a:pt x="2498541" y="100099"/>
                                  <a:pt x="2500936" y="99300"/>
                                </a:cubicBezTo>
                                <a:lnTo>
                                  <a:pt x="2501444" y="99534"/>
                                </a:lnTo>
                                <a:close/>
                                <a:moveTo>
                                  <a:pt x="5034514" y="81836"/>
                                </a:moveTo>
                                <a:cubicBezTo>
                                  <a:pt x="5031021" y="81536"/>
                                  <a:pt x="5027428" y="82534"/>
                                  <a:pt x="5024633" y="84929"/>
                                </a:cubicBezTo>
                                <a:cubicBezTo>
                                  <a:pt x="5019044" y="89720"/>
                                  <a:pt x="5018246" y="98503"/>
                                  <a:pt x="5023036" y="104092"/>
                                </a:cubicBezTo>
                                <a:lnTo>
                                  <a:pt x="5030223" y="112475"/>
                                </a:lnTo>
                                <a:lnTo>
                                  <a:pt x="5041800" y="102495"/>
                                </a:lnTo>
                                <a:cubicBezTo>
                                  <a:pt x="5043396" y="101297"/>
                                  <a:pt x="5045392" y="101297"/>
                                  <a:pt x="5046590" y="102894"/>
                                </a:cubicBezTo>
                                <a:cubicBezTo>
                                  <a:pt x="5047788" y="104491"/>
                                  <a:pt x="5047788" y="106487"/>
                                  <a:pt x="5046191" y="107684"/>
                                </a:cubicBezTo>
                                <a:lnTo>
                                  <a:pt x="5034614" y="117664"/>
                                </a:lnTo>
                                <a:lnTo>
                                  <a:pt x="5042997" y="127644"/>
                                </a:lnTo>
                                <a:cubicBezTo>
                                  <a:pt x="5043396" y="128044"/>
                                  <a:pt x="5044195" y="128044"/>
                                  <a:pt x="5044993" y="127644"/>
                                </a:cubicBezTo>
                                <a:lnTo>
                                  <a:pt x="5068945" y="107684"/>
                                </a:lnTo>
                                <a:cubicBezTo>
                                  <a:pt x="5074534" y="102894"/>
                                  <a:pt x="5075332" y="94111"/>
                                  <a:pt x="5070143" y="88522"/>
                                </a:cubicBezTo>
                                <a:cubicBezTo>
                                  <a:pt x="5065352" y="82933"/>
                                  <a:pt x="5056570" y="82135"/>
                                  <a:pt x="5050981" y="86925"/>
                                </a:cubicBezTo>
                                <a:lnTo>
                                  <a:pt x="5049784" y="88123"/>
                                </a:lnTo>
                                <a:cubicBezTo>
                                  <a:pt x="5048985" y="88522"/>
                                  <a:pt x="5048187" y="88921"/>
                                  <a:pt x="5047388" y="88921"/>
                                </a:cubicBezTo>
                                <a:cubicBezTo>
                                  <a:pt x="5046191" y="88921"/>
                                  <a:pt x="5045392" y="88522"/>
                                  <a:pt x="5044993" y="87724"/>
                                </a:cubicBezTo>
                                <a:lnTo>
                                  <a:pt x="5043796" y="86526"/>
                                </a:lnTo>
                                <a:cubicBezTo>
                                  <a:pt x="5041400" y="83732"/>
                                  <a:pt x="5038007" y="82135"/>
                                  <a:pt x="5034514" y="81836"/>
                                </a:cubicBezTo>
                                <a:close/>
                                <a:moveTo>
                                  <a:pt x="616513" y="71107"/>
                                </a:moveTo>
                                <a:cubicBezTo>
                                  <a:pt x="621503" y="72255"/>
                                  <a:pt x="626094" y="75349"/>
                                  <a:pt x="629088" y="80139"/>
                                </a:cubicBezTo>
                                <a:lnTo>
                                  <a:pt x="623499" y="83732"/>
                                </a:lnTo>
                                <a:cubicBezTo>
                                  <a:pt x="619507" y="77345"/>
                                  <a:pt x="611124" y="75349"/>
                                  <a:pt x="604736" y="79341"/>
                                </a:cubicBezTo>
                                <a:cubicBezTo>
                                  <a:pt x="598348" y="83333"/>
                                  <a:pt x="596353" y="91717"/>
                                  <a:pt x="600745" y="97705"/>
                                </a:cubicBezTo>
                                <a:lnTo>
                                  <a:pt x="595155" y="101298"/>
                                </a:lnTo>
                                <a:cubicBezTo>
                                  <a:pt x="589167" y="92116"/>
                                  <a:pt x="591961" y="79740"/>
                                  <a:pt x="601542" y="73752"/>
                                </a:cubicBezTo>
                                <a:cubicBezTo>
                                  <a:pt x="606134" y="70758"/>
                                  <a:pt x="611523" y="69959"/>
                                  <a:pt x="616513" y="71107"/>
                                </a:cubicBezTo>
                                <a:close/>
                                <a:moveTo>
                                  <a:pt x="5075332" y="62175"/>
                                </a:moveTo>
                                <a:lnTo>
                                  <a:pt x="5090103" y="63372"/>
                                </a:lnTo>
                                <a:cubicBezTo>
                                  <a:pt x="5092099" y="63372"/>
                                  <a:pt x="5093296" y="64969"/>
                                  <a:pt x="5094095" y="67364"/>
                                </a:cubicBezTo>
                                <a:lnTo>
                                  <a:pt x="5092897" y="82135"/>
                                </a:lnTo>
                                <a:cubicBezTo>
                                  <a:pt x="5092897" y="84131"/>
                                  <a:pt x="5091300" y="85328"/>
                                  <a:pt x="5089304" y="85328"/>
                                </a:cubicBezTo>
                                <a:cubicBezTo>
                                  <a:pt x="5087308" y="85328"/>
                                  <a:pt x="5086111" y="83732"/>
                                  <a:pt x="5086111" y="81736"/>
                                </a:cubicBezTo>
                                <a:lnTo>
                                  <a:pt x="5086510" y="74949"/>
                                </a:lnTo>
                                <a:lnTo>
                                  <a:pt x="5075732" y="84131"/>
                                </a:lnTo>
                                <a:lnTo>
                                  <a:pt x="5076131" y="84530"/>
                                </a:lnTo>
                                <a:cubicBezTo>
                                  <a:pt x="5083316" y="93312"/>
                                  <a:pt x="5082119" y="106088"/>
                                  <a:pt x="5073736" y="113273"/>
                                </a:cubicBezTo>
                                <a:lnTo>
                                  <a:pt x="5050183" y="133233"/>
                                </a:lnTo>
                                <a:cubicBezTo>
                                  <a:pt x="5048586" y="134830"/>
                                  <a:pt x="5046191" y="135229"/>
                                  <a:pt x="5044195" y="135229"/>
                                </a:cubicBezTo>
                                <a:cubicBezTo>
                                  <a:pt x="5042199" y="135229"/>
                                  <a:pt x="5040203" y="134032"/>
                                  <a:pt x="5038606" y="132435"/>
                                </a:cubicBezTo>
                                <a:lnTo>
                                  <a:pt x="5030223" y="122455"/>
                                </a:lnTo>
                                <a:lnTo>
                                  <a:pt x="5021040" y="130439"/>
                                </a:lnTo>
                                <a:lnTo>
                                  <a:pt x="5020641" y="137624"/>
                                </a:lnTo>
                                <a:cubicBezTo>
                                  <a:pt x="5020641" y="139620"/>
                                  <a:pt x="5019044" y="140818"/>
                                  <a:pt x="5017048" y="140818"/>
                                </a:cubicBezTo>
                                <a:cubicBezTo>
                                  <a:pt x="5015052" y="140818"/>
                                  <a:pt x="5013855" y="139221"/>
                                  <a:pt x="5013855" y="137225"/>
                                </a:cubicBezTo>
                                <a:lnTo>
                                  <a:pt x="5014254" y="132036"/>
                                </a:lnTo>
                                <a:lnTo>
                                  <a:pt x="5009064" y="131636"/>
                                </a:lnTo>
                                <a:cubicBezTo>
                                  <a:pt x="5007068" y="131636"/>
                                  <a:pt x="5005871" y="130040"/>
                                  <a:pt x="5005871" y="128044"/>
                                </a:cubicBezTo>
                                <a:cubicBezTo>
                                  <a:pt x="5005871" y="126048"/>
                                  <a:pt x="5007467" y="124850"/>
                                  <a:pt x="5009463" y="124850"/>
                                </a:cubicBezTo>
                                <a:lnTo>
                                  <a:pt x="5016649" y="125249"/>
                                </a:lnTo>
                                <a:lnTo>
                                  <a:pt x="5025831" y="117265"/>
                                </a:lnTo>
                                <a:lnTo>
                                  <a:pt x="5018246" y="108483"/>
                                </a:lnTo>
                                <a:cubicBezTo>
                                  <a:pt x="5011060" y="99700"/>
                                  <a:pt x="5012258" y="86925"/>
                                  <a:pt x="5020641" y="79740"/>
                                </a:cubicBezTo>
                                <a:cubicBezTo>
                                  <a:pt x="5028626" y="72554"/>
                                  <a:pt x="5040602" y="73352"/>
                                  <a:pt x="5048187" y="80937"/>
                                </a:cubicBezTo>
                                <a:cubicBezTo>
                                  <a:pt x="5054574" y="76147"/>
                                  <a:pt x="5062957" y="75748"/>
                                  <a:pt x="5069744" y="79340"/>
                                </a:cubicBezTo>
                                <a:lnTo>
                                  <a:pt x="5081720" y="69360"/>
                                </a:lnTo>
                                <a:lnTo>
                                  <a:pt x="5074933" y="68961"/>
                                </a:lnTo>
                                <a:cubicBezTo>
                                  <a:pt x="5072937" y="68961"/>
                                  <a:pt x="5071740" y="67364"/>
                                  <a:pt x="5071740" y="65368"/>
                                </a:cubicBezTo>
                                <a:cubicBezTo>
                                  <a:pt x="5071740" y="63372"/>
                                  <a:pt x="5073336" y="62175"/>
                                  <a:pt x="5075332" y="62175"/>
                                </a:cubicBezTo>
                                <a:close/>
                                <a:moveTo>
                                  <a:pt x="7319428" y="57933"/>
                                </a:moveTo>
                                <a:cubicBezTo>
                                  <a:pt x="7324418" y="59081"/>
                                  <a:pt x="7329009" y="62175"/>
                                  <a:pt x="7332003" y="66965"/>
                                </a:cubicBezTo>
                                <a:lnTo>
                                  <a:pt x="7326414" y="70558"/>
                                </a:lnTo>
                                <a:cubicBezTo>
                                  <a:pt x="7322422" y="64171"/>
                                  <a:pt x="7314039" y="62175"/>
                                  <a:pt x="7307652" y="66167"/>
                                </a:cubicBezTo>
                                <a:cubicBezTo>
                                  <a:pt x="7301264" y="70159"/>
                                  <a:pt x="7299667" y="78543"/>
                                  <a:pt x="7303660" y="84531"/>
                                </a:cubicBezTo>
                                <a:lnTo>
                                  <a:pt x="7298070" y="88124"/>
                                </a:lnTo>
                                <a:cubicBezTo>
                                  <a:pt x="7292082" y="78942"/>
                                  <a:pt x="7294876" y="66566"/>
                                  <a:pt x="7304458" y="60578"/>
                                </a:cubicBezTo>
                                <a:cubicBezTo>
                                  <a:pt x="7309049" y="57584"/>
                                  <a:pt x="7314438" y="56785"/>
                                  <a:pt x="7319428" y="57933"/>
                                </a:cubicBezTo>
                                <a:close/>
                                <a:moveTo>
                                  <a:pt x="6259753" y="8682"/>
                                </a:moveTo>
                                <a:cubicBezTo>
                                  <a:pt x="6268936" y="5090"/>
                                  <a:pt x="6279315" y="5090"/>
                                  <a:pt x="6288497" y="9082"/>
                                </a:cubicBezTo>
                                <a:cubicBezTo>
                                  <a:pt x="6297678" y="13074"/>
                                  <a:pt x="6304864" y="20259"/>
                                  <a:pt x="6308456" y="29841"/>
                                </a:cubicBezTo>
                                <a:cubicBezTo>
                                  <a:pt x="6309255" y="32236"/>
                                  <a:pt x="6308456" y="34631"/>
                                  <a:pt x="6306061" y="35430"/>
                                </a:cubicBezTo>
                                <a:cubicBezTo>
                                  <a:pt x="6304065" y="36228"/>
                                  <a:pt x="6302069" y="35031"/>
                                  <a:pt x="6301271" y="33035"/>
                                </a:cubicBezTo>
                                <a:cubicBezTo>
                                  <a:pt x="6298477" y="25849"/>
                                  <a:pt x="6292888" y="19860"/>
                                  <a:pt x="6285303" y="16666"/>
                                </a:cubicBezTo>
                                <a:cubicBezTo>
                                  <a:pt x="6278117" y="13473"/>
                                  <a:pt x="6270133" y="13473"/>
                                  <a:pt x="6262548" y="16267"/>
                                </a:cubicBezTo>
                                <a:cubicBezTo>
                                  <a:pt x="6260552" y="17066"/>
                                  <a:pt x="6258157" y="16267"/>
                                  <a:pt x="6257358" y="13872"/>
                                </a:cubicBezTo>
                                <a:cubicBezTo>
                                  <a:pt x="6256560" y="11876"/>
                                  <a:pt x="6257358" y="9481"/>
                                  <a:pt x="6259753" y="8682"/>
                                </a:cubicBezTo>
                                <a:close/>
                                <a:moveTo>
                                  <a:pt x="6371930" y="299"/>
                                </a:moveTo>
                                <a:cubicBezTo>
                                  <a:pt x="6373926" y="-499"/>
                                  <a:pt x="6376321" y="299"/>
                                  <a:pt x="6377120" y="2694"/>
                                </a:cubicBezTo>
                                <a:cubicBezTo>
                                  <a:pt x="6377918" y="4690"/>
                                  <a:pt x="6377120" y="7086"/>
                                  <a:pt x="6374724" y="7884"/>
                                </a:cubicBezTo>
                                <a:cubicBezTo>
                                  <a:pt x="6370732" y="9481"/>
                                  <a:pt x="6367539" y="12674"/>
                                  <a:pt x="6365942" y="16666"/>
                                </a:cubicBezTo>
                                <a:lnTo>
                                  <a:pt x="6365942" y="28642"/>
                                </a:lnTo>
                                <a:lnTo>
                                  <a:pt x="6365942" y="28643"/>
                                </a:lnTo>
                                <a:lnTo>
                                  <a:pt x="6365942" y="28644"/>
                                </a:lnTo>
                                <a:lnTo>
                                  <a:pt x="6365942" y="29043"/>
                                </a:lnTo>
                                <a:lnTo>
                                  <a:pt x="6363155" y="34218"/>
                                </a:lnTo>
                                <a:lnTo>
                                  <a:pt x="6363148" y="34232"/>
                                </a:lnTo>
                                <a:lnTo>
                                  <a:pt x="6363148" y="34232"/>
                                </a:lnTo>
                                <a:lnTo>
                                  <a:pt x="6363148" y="34232"/>
                                </a:lnTo>
                                <a:cubicBezTo>
                                  <a:pt x="6361152" y="35031"/>
                                  <a:pt x="6359155" y="33833"/>
                                  <a:pt x="6358356" y="31837"/>
                                </a:cubicBezTo>
                                <a:lnTo>
                                  <a:pt x="6358356" y="31836"/>
                                </a:lnTo>
                                <a:lnTo>
                                  <a:pt x="6349725" y="22904"/>
                                </a:lnTo>
                                <a:cubicBezTo>
                                  <a:pt x="6345882" y="21258"/>
                                  <a:pt x="6341391" y="21058"/>
                                  <a:pt x="6337199" y="22654"/>
                                </a:cubicBezTo>
                                <a:cubicBezTo>
                                  <a:pt x="6335203" y="23453"/>
                                  <a:pt x="6332807" y="22654"/>
                                  <a:pt x="6332009" y="20259"/>
                                </a:cubicBezTo>
                                <a:cubicBezTo>
                                  <a:pt x="6331211" y="18263"/>
                                  <a:pt x="6332009" y="15868"/>
                                  <a:pt x="6334404" y="15069"/>
                                </a:cubicBezTo>
                                <a:cubicBezTo>
                                  <a:pt x="6340592" y="12674"/>
                                  <a:pt x="6347179" y="12974"/>
                                  <a:pt x="6352868" y="15419"/>
                                </a:cubicBezTo>
                                <a:lnTo>
                                  <a:pt x="6358587" y="21204"/>
                                </a:lnTo>
                                <a:lnTo>
                                  <a:pt x="6358755" y="13473"/>
                                </a:lnTo>
                                <a:cubicBezTo>
                                  <a:pt x="6361152" y="7485"/>
                                  <a:pt x="6365942" y="2694"/>
                                  <a:pt x="6371930" y="299"/>
                                </a:cubicBezTo>
                                <a:close/>
                              </a:path>
                            </a:pathLst>
                          </a:custGeom>
                          <a:solidFill>
                            <a:schemeClr val="accent3"/>
                          </a:solidFill>
                          <a:ln w="3992" cap="flat">
                            <a:noFill/>
                            <a:prstDash val="solid"/>
                            <a:miter/>
                          </a:ln>
                        </wps:spPr>
                        <wps:bodyPr rtlCol="0" anchor="ctr"/>
                      </wps:wsp>
                      <wps:wsp>
                        <wps:cNvPr id="19" name="Freihandform: Form 19">
                          <a:extLst/>
                        </wps:cNvPr>
                        <wps:cNvSpPr/>
                        <wps:spPr>
                          <a:xfrm>
                            <a:off x="499595" y="5093554"/>
                            <a:ext cx="7107027" cy="4811638"/>
                          </a:xfrm>
                          <a:custGeom>
                            <a:avLst/>
                            <a:gdLst>
                              <a:gd name="connsiteX0" fmla="*/ 1802474 w 7107027"/>
                              <a:gd name="connsiteY0" fmla="*/ 4730363 h 4811638"/>
                              <a:gd name="connsiteX1" fmla="*/ 1856367 w 7107027"/>
                              <a:gd name="connsiteY1" fmla="*/ 4754951 h 4811638"/>
                              <a:gd name="connsiteX2" fmla="*/ 1850778 w 7107027"/>
                              <a:gd name="connsiteY2" fmla="*/ 4758544 h 4811638"/>
                              <a:gd name="connsiteX3" fmla="*/ 1785708 w 7107027"/>
                              <a:gd name="connsiteY3" fmla="*/ 4743373 h 4811638"/>
                              <a:gd name="connsiteX4" fmla="*/ 1770938 w 7107027"/>
                              <a:gd name="connsiteY4" fmla="*/ 4808045 h 4811638"/>
                              <a:gd name="connsiteX5" fmla="*/ 1765349 w 7107027"/>
                              <a:gd name="connsiteY5" fmla="*/ 4811638 h 4811638"/>
                              <a:gd name="connsiteX6" fmla="*/ 1782514 w 7107027"/>
                              <a:gd name="connsiteY6" fmla="*/ 4737785 h 4811638"/>
                              <a:gd name="connsiteX7" fmla="*/ 1802474 w 7107027"/>
                              <a:gd name="connsiteY7" fmla="*/ 4730363 h 4811638"/>
                              <a:gd name="connsiteX8" fmla="*/ 5580091 w 7107027"/>
                              <a:gd name="connsiteY8" fmla="*/ 4596631 h 4811638"/>
                              <a:gd name="connsiteX9" fmla="*/ 5633983 w 7107027"/>
                              <a:gd name="connsiteY9" fmla="*/ 4621219 h 4811638"/>
                              <a:gd name="connsiteX10" fmla="*/ 5628394 w 7107027"/>
                              <a:gd name="connsiteY10" fmla="*/ 4624812 h 4811638"/>
                              <a:gd name="connsiteX11" fmla="*/ 5563325 w 7107027"/>
                              <a:gd name="connsiteY11" fmla="*/ 4609641 h 4811638"/>
                              <a:gd name="connsiteX12" fmla="*/ 5548554 w 7107027"/>
                              <a:gd name="connsiteY12" fmla="*/ 4674313 h 4811638"/>
                              <a:gd name="connsiteX13" fmla="*/ 5542965 w 7107027"/>
                              <a:gd name="connsiteY13" fmla="*/ 4677906 h 4811638"/>
                              <a:gd name="connsiteX14" fmla="*/ 5560131 w 7107027"/>
                              <a:gd name="connsiteY14" fmla="*/ 4604053 h 4811638"/>
                              <a:gd name="connsiteX15" fmla="*/ 5580091 w 7107027"/>
                              <a:gd name="connsiteY15" fmla="*/ 4596631 h 4811638"/>
                              <a:gd name="connsiteX16" fmla="*/ 2681910 w 7107027"/>
                              <a:gd name="connsiteY16" fmla="*/ 4459307 h 4811638"/>
                              <a:gd name="connsiteX17" fmla="*/ 2735802 w 7107027"/>
                              <a:gd name="connsiteY17" fmla="*/ 4483895 h 4811638"/>
                              <a:gd name="connsiteX18" fmla="*/ 2730214 w 7107027"/>
                              <a:gd name="connsiteY18" fmla="*/ 4487488 h 4811638"/>
                              <a:gd name="connsiteX19" fmla="*/ 2665144 w 7107027"/>
                              <a:gd name="connsiteY19" fmla="*/ 4472318 h 4811638"/>
                              <a:gd name="connsiteX20" fmla="*/ 2650372 w 7107027"/>
                              <a:gd name="connsiteY20" fmla="*/ 4536989 h 4811638"/>
                              <a:gd name="connsiteX21" fmla="*/ 2644783 w 7107027"/>
                              <a:gd name="connsiteY21" fmla="*/ 4540582 h 4811638"/>
                              <a:gd name="connsiteX22" fmla="*/ 2661949 w 7107027"/>
                              <a:gd name="connsiteY22" fmla="*/ 4466729 h 4811638"/>
                              <a:gd name="connsiteX23" fmla="*/ 2681910 w 7107027"/>
                              <a:gd name="connsiteY23" fmla="*/ 4459307 h 4811638"/>
                              <a:gd name="connsiteX24" fmla="*/ 6459526 w 7107027"/>
                              <a:gd name="connsiteY24" fmla="*/ 4325975 h 4811638"/>
                              <a:gd name="connsiteX25" fmla="*/ 6513418 w 7107027"/>
                              <a:gd name="connsiteY25" fmla="*/ 4350564 h 4811638"/>
                              <a:gd name="connsiteX26" fmla="*/ 6507829 w 7107027"/>
                              <a:gd name="connsiteY26" fmla="*/ 4354156 h 4811638"/>
                              <a:gd name="connsiteX27" fmla="*/ 6442760 w 7107027"/>
                              <a:gd name="connsiteY27" fmla="*/ 4338986 h 4811638"/>
                              <a:gd name="connsiteX28" fmla="*/ 6427988 w 7107027"/>
                              <a:gd name="connsiteY28" fmla="*/ 4403657 h 4811638"/>
                              <a:gd name="connsiteX29" fmla="*/ 6422400 w 7107027"/>
                              <a:gd name="connsiteY29" fmla="*/ 4407250 h 4811638"/>
                              <a:gd name="connsiteX30" fmla="*/ 6439566 w 7107027"/>
                              <a:gd name="connsiteY30" fmla="*/ 4333397 h 4811638"/>
                              <a:gd name="connsiteX31" fmla="*/ 6459526 w 7107027"/>
                              <a:gd name="connsiteY31" fmla="*/ 4325975 h 4811638"/>
                              <a:gd name="connsiteX32" fmla="*/ 3561343 w 7107027"/>
                              <a:gd name="connsiteY32" fmla="*/ 4188650 h 4811638"/>
                              <a:gd name="connsiteX33" fmla="*/ 3615235 w 7107027"/>
                              <a:gd name="connsiteY33" fmla="*/ 4213239 h 4811638"/>
                              <a:gd name="connsiteX34" fmla="*/ 3609646 w 7107027"/>
                              <a:gd name="connsiteY34" fmla="*/ 4216831 h 4811638"/>
                              <a:gd name="connsiteX35" fmla="*/ 3544578 w 7107027"/>
                              <a:gd name="connsiteY35" fmla="*/ 4201661 h 4811638"/>
                              <a:gd name="connsiteX36" fmla="*/ 3529807 w 7107027"/>
                              <a:gd name="connsiteY36" fmla="*/ 4266332 h 4811638"/>
                              <a:gd name="connsiteX37" fmla="*/ 3524218 w 7107027"/>
                              <a:gd name="connsiteY37" fmla="*/ 4269925 h 4811638"/>
                              <a:gd name="connsiteX38" fmla="*/ 3541384 w 7107027"/>
                              <a:gd name="connsiteY38" fmla="*/ 4196072 h 4811638"/>
                              <a:gd name="connsiteX39" fmla="*/ 3561343 w 7107027"/>
                              <a:gd name="connsiteY39" fmla="*/ 4188650 h 4811638"/>
                              <a:gd name="connsiteX40" fmla="*/ 636016 w 7107027"/>
                              <a:gd name="connsiteY40" fmla="*/ 4068491 h 4811638"/>
                              <a:gd name="connsiteX41" fmla="*/ 689909 w 7107027"/>
                              <a:gd name="connsiteY41" fmla="*/ 4093080 h 4811638"/>
                              <a:gd name="connsiteX42" fmla="*/ 684320 w 7107027"/>
                              <a:gd name="connsiteY42" fmla="*/ 4096672 h 4811638"/>
                              <a:gd name="connsiteX43" fmla="*/ 619250 w 7107027"/>
                              <a:gd name="connsiteY43" fmla="*/ 4081502 h 4811638"/>
                              <a:gd name="connsiteX44" fmla="*/ 604480 w 7107027"/>
                              <a:gd name="connsiteY44" fmla="*/ 4146173 h 4811638"/>
                              <a:gd name="connsiteX45" fmla="*/ 598891 w 7107027"/>
                              <a:gd name="connsiteY45" fmla="*/ 4149766 h 4811638"/>
                              <a:gd name="connsiteX46" fmla="*/ 616056 w 7107027"/>
                              <a:gd name="connsiteY46" fmla="*/ 4075913 h 4811638"/>
                              <a:gd name="connsiteX47" fmla="*/ 636016 w 7107027"/>
                              <a:gd name="connsiteY47" fmla="*/ 4068491 h 4811638"/>
                              <a:gd name="connsiteX48" fmla="*/ 4413233 w 7107027"/>
                              <a:gd name="connsiteY48" fmla="*/ 3934760 h 4811638"/>
                              <a:gd name="connsiteX49" fmla="*/ 4467125 w 7107027"/>
                              <a:gd name="connsiteY49" fmla="*/ 3959349 h 4811638"/>
                              <a:gd name="connsiteX50" fmla="*/ 4461536 w 7107027"/>
                              <a:gd name="connsiteY50" fmla="*/ 3962941 h 4811638"/>
                              <a:gd name="connsiteX51" fmla="*/ 4396467 w 7107027"/>
                              <a:gd name="connsiteY51" fmla="*/ 3947771 h 4811638"/>
                              <a:gd name="connsiteX52" fmla="*/ 4381696 w 7107027"/>
                              <a:gd name="connsiteY52" fmla="*/ 4012442 h 4811638"/>
                              <a:gd name="connsiteX53" fmla="*/ 4376107 w 7107027"/>
                              <a:gd name="connsiteY53" fmla="*/ 4016035 h 4811638"/>
                              <a:gd name="connsiteX54" fmla="*/ 4393274 w 7107027"/>
                              <a:gd name="connsiteY54" fmla="*/ 3942182 h 4811638"/>
                              <a:gd name="connsiteX55" fmla="*/ 4413233 w 7107027"/>
                              <a:gd name="connsiteY55" fmla="*/ 3934760 h 4811638"/>
                              <a:gd name="connsiteX56" fmla="*/ 1515051 w 7107027"/>
                              <a:gd name="connsiteY56" fmla="*/ 3797435 h 4811638"/>
                              <a:gd name="connsiteX57" fmla="*/ 1568944 w 7107027"/>
                              <a:gd name="connsiteY57" fmla="*/ 3822024 h 4811638"/>
                              <a:gd name="connsiteX58" fmla="*/ 1563355 w 7107027"/>
                              <a:gd name="connsiteY58" fmla="*/ 3825616 h 4811638"/>
                              <a:gd name="connsiteX59" fmla="*/ 1498285 w 7107027"/>
                              <a:gd name="connsiteY59" fmla="*/ 3810446 h 4811638"/>
                              <a:gd name="connsiteX60" fmla="*/ 1483515 w 7107027"/>
                              <a:gd name="connsiteY60" fmla="*/ 3875117 h 4811638"/>
                              <a:gd name="connsiteX61" fmla="*/ 1477926 w 7107027"/>
                              <a:gd name="connsiteY61" fmla="*/ 3878710 h 4811638"/>
                              <a:gd name="connsiteX62" fmla="*/ 1495091 w 7107027"/>
                              <a:gd name="connsiteY62" fmla="*/ 3804857 h 4811638"/>
                              <a:gd name="connsiteX63" fmla="*/ 1515051 w 7107027"/>
                              <a:gd name="connsiteY63" fmla="*/ 3797435 h 4811638"/>
                              <a:gd name="connsiteX64" fmla="*/ 5292668 w 7107027"/>
                              <a:gd name="connsiteY64" fmla="*/ 3664103 h 4811638"/>
                              <a:gd name="connsiteX65" fmla="*/ 5346560 w 7107027"/>
                              <a:gd name="connsiteY65" fmla="*/ 3688691 h 4811638"/>
                              <a:gd name="connsiteX66" fmla="*/ 5340971 w 7107027"/>
                              <a:gd name="connsiteY66" fmla="*/ 3692284 h 4811638"/>
                              <a:gd name="connsiteX67" fmla="*/ 5275902 w 7107027"/>
                              <a:gd name="connsiteY67" fmla="*/ 3677113 h 4811638"/>
                              <a:gd name="connsiteX68" fmla="*/ 5261131 w 7107027"/>
                              <a:gd name="connsiteY68" fmla="*/ 3741785 h 4811638"/>
                              <a:gd name="connsiteX69" fmla="*/ 5255542 w 7107027"/>
                              <a:gd name="connsiteY69" fmla="*/ 3745378 h 4811638"/>
                              <a:gd name="connsiteX70" fmla="*/ 5272708 w 7107027"/>
                              <a:gd name="connsiteY70" fmla="*/ 3671525 h 4811638"/>
                              <a:gd name="connsiteX71" fmla="*/ 5292668 w 7107027"/>
                              <a:gd name="connsiteY71" fmla="*/ 3664103 h 4811638"/>
                              <a:gd name="connsiteX72" fmla="*/ 2394487 w 7107027"/>
                              <a:gd name="connsiteY72" fmla="*/ 3526779 h 4811638"/>
                              <a:gd name="connsiteX73" fmla="*/ 2448380 w 7107027"/>
                              <a:gd name="connsiteY73" fmla="*/ 3551367 h 4811638"/>
                              <a:gd name="connsiteX74" fmla="*/ 2442791 w 7107027"/>
                              <a:gd name="connsiteY74" fmla="*/ 3554960 h 4811638"/>
                              <a:gd name="connsiteX75" fmla="*/ 2377721 w 7107027"/>
                              <a:gd name="connsiteY75" fmla="*/ 3539790 h 4811638"/>
                              <a:gd name="connsiteX76" fmla="*/ 2362950 w 7107027"/>
                              <a:gd name="connsiteY76" fmla="*/ 3604461 h 4811638"/>
                              <a:gd name="connsiteX77" fmla="*/ 2357361 w 7107027"/>
                              <a:gd name="connsiteY77" fmla="*/ 3608053 h 4811638"/>
                              <a:gd name="connsiteX78" fmla="*/ 2374527 w 7107027"/>
                              <a:gd name="connsiteY78" fmla="*/ 3534201 h 4811638"/>
                              <a:gd name="connsiteX79" fmla="*/ 2394487 w 7107027"/>
                              <a:gd name="connsiteY79" fmla="*/ 3526779 h 4811638"/>
                              <a:gd name="connsiteX80" fmla="*/ 6172103 w 7107027"/>
                              <a:gd name="connsiteY80" fmla="*/ 3393047 h 4811638"/>
                              <a:gd name="connsiteX81" fmla="*/ 6225995 w 7107027"/>
                              <a:gd name="connsiteY81" fmla="*/ 3417635 h 4811638"/>
                              <a:gd name="connsiteX82" fmla="*/ 6220406 w 7107027"/>
                              <a:gd name="connsiteY82" fmla="*/ 3421228 h 4811638"/>
                              <a:gd name="connsiteX83" fmla="*/ 6155337 w 7107027"/>
                              <a:gd name="connsiteY83" fmla="*/ 3406058 h 4811638"/>
                              <a:gd name="connsiteX84" fmla="*/ 6140565 w 7107027"/>
                              <a:gd name="connsiteY84" fmla="*/ 3470729 h 4811638"/>
                              <a:gd name="connsiteX85" fmla="*/ 6134977 w 7107027"/>
                              <a:gd name="connsiteY85" fmla="*/ 3474321 h 4811638"/>
                              <a:gd name="connsiteX86" fmla="*/ 6152143 w 7107027"/>
                              <a:gd name="connsiteY86" fmla="*/ 3400469 h 4811638"/>
                              <a:gd name="connsiteX87" fmla="*/ 6172103 w 7107027"/>
                              <a:gd name="connsiteY87" fmla="*/ 3393047 h 4811638"/>
                              <a:gd name="connsiteX88" fmla="*/ 3273921 w 7107027"/>
                              <a:gd name="connsiteY88" fmla="*/ 3255723 h 4811638"/>
                              <a:gd name="connsiteX89" fmla="*/ 3327813 w 7107027"/>
                              <a:gd name="connsiteY89" fmla="*/ 3280311 h 4811638"/>
                              <a:gd name="connsiteX90" fmla="*/ 3322223 w 7107027"/>
                              <a:gd name="connsiteY90" fmla="*/ 3283904 h 4811638"/>
                              <a:gd name="connsiteX91" fmla="*/ 3257154 w 7107027"/>
                              <a:gd name="connsiteY91" fmla="*/ 3268733 h 4811638"/>
                              <a:gd name="connsiteX92" fmla="*/ 3242384 w 7107027"/>
                              <a:gd name="connsiteY92" fmla="*/ 3333405 h 4811638"/>
                              <a:gd name="connsiteX93" fmla="*/ 3236795 w 7107027"/>
                              <a:gd name="connsiteY93" fmla="*/ 3336998 h 4811638"/>
                              <a:gd name="connsiteX94" fmla="*/ 3253961 w 7107027"/>
                              <a:gd name="connsiteY94" fmla="*/ 3263145 h 4811638"/>
                              <a:gd name="connsiteX95" fmla="*/ 3273921 w 7107027"/>
                              <a:gd name="connsiteY95" fmla="*/ 3255723 h 4811638"/>
                              <a:gd name="connsiteX96" fmla="*/ 348593 w 7107027"/>
                              <a:gd name="connsiteY96" fmla="*/ 3135564 h 4811638"/>
                              <a:gd name="connsiteX97" fmla="*/ 402485 w 7107027"/>
                              <a:gd name="connsiteY97" fmla="*/ 3160152 h 4811638"/>
                              <a:gd name="connsiteX98" fmla="*/ 396896 w 7107027"/>
                              <a:gd name="connsiteY98" fmla="*/ 3163745 h 4811638"/>
                              <a:gd name="connsiteX99" fmla="*/ 331827 w 7107027"/>
                              <a:gd name="connsiteY99" fmla="*/ 3148575 h 4811638"/>
                              <a:gd name="connsiteX100" fmla="*/ 317057 w 7107027"/>
                              <a:gd name="connsiteY100" fmla="*/ 3213246 h 4811638"/>
                              <a:gd name="connsiteX101" fmla="*/ 311468 w 7107027"/>
                              <a:gd name="connsiteY101" fmla="*/ 3216838 h 4811638"/>
                              <a:gd name="connsiteX102" fmla="*/ 328633 w 7107027"/>
                              <a:gd name="connsiteY102" fmla="*/ 3142986 h 4811638"/>
                              <a:gd name="connsiteX103" fmla="*/ 348593 w 7107027"/>
                              <a:gd name="connsiteY103" fmla="*/ 3135564 h 4811638"/>
                              <a:gd name="connsiteX104" fmla="*/ 7051538 w 7107027"/>
                              <a:gd name="connsiteY104" fmla="*/ 3122390 h 4811638"/>
                              <a:gd name="connsiteX105" fmla="*/ 7105430 w 7107027"/>
                              <a:gd name="connsiteY105" fmla="*/ 3146978 h 4811638"/>
                              <a:gd name="connsiteX106" fmla="*/ 7099841 w 7107027"/>
                              <a:gd name="connsiteY106" fmla="*/ 3150571 h 4811638"/>
                              <a:gd name="connsiteX107" fmla="*/ 7034772 w 7107027"/>
                              <a:gd name="connsiteY107" fmla="*/ 3135401 h 4811638"/>
                              <a:gd name="connsiteX108" fmla="*/ 7020001 w 7107027"/>
                              <a:gd name="connsiteY108" fmla="*/ 3200072 h 4811638"/>
                              <a:gd name="connsiteX109" fmla="*/ 7014412 w 7107027"/>
                              <a:gd name="connsiteY109" fmla="*/ 3203665 h 4811638"/>
                              <a:gd name="connsiteX110" fmla="*/ 7031579 w 7107027"/>
                              <a:gd name="connsiteY110" fmla="*/ 3129812 h 4811638"/>
                              <a:gd name="connsiteX111" fmla="*/ 7051538 w 7107027"/>
                              <a:gd name="connsiteY111" fmla="*/ 3122390 h 4811638"/>
                              <a:gd name="connsiteX112" fmla="*/ 4126210 w 7107027"/>
                              <a:gd name="connsiteY112" fmla="*/ 3001832 h 4811638"/>
                              <a:gd name="connsiteX113" fmla="*/ 4180102 w 7107027"/>
                              <a:gd name="connsiteY113" fmla="*/ 3026420 h 4811638"/>
                              <a:gd name="connsiteX114" fmla="*/ 4174513 w 7107027"/>
                              <a:gd name="connsiteY114" fmla="*/ 3030013 h 4811638"/>
                              <a:gd name="connsiteX115" fmla="*/ 4109444 w 7107027"/>
                              <a:gd name="connsiteY115" fmla="*/ 3014843 h 4811638"/>
                              <a:gd name="connsiteX116" fmla="*/ 4094672 w 7107027"/>
                              <a:gd name="connsiteY116" fmla="*/ 3079514 h 4811638"/>
                              <a:gd name="connsiteX117" fmla="*/ 4089084 w 7107027"/>
                              <a:gd name="connsiteY117" fmla="*/ 3083106 h 4811638"/>
                              <a:gd name="connsiteX118" fmla="*/ 4106250 w 7107027"/>
                              <a:gd name="connsiteY118" fmla="*/ 3009254 h 4811638"/>
                              <a:gd name="connsiteX119" fmla="*/ 4126210 w 7107027"/>
                              <a:gd name="connsiteY119" fmla="*/ 3001832 h 4811638"/>
                              <a:gd name="connsiteX120" fmla="*/ 1228028 w 7107027"/>
                              <a:gd name="connsiteY120" fmla="*/ 2864508 h 4811638"/>
                              <a:gd name="connsiteX121" fmla="*/ 1281920 w 7107027"/>
                              <a:gd name="connsiteY121" fmla="*/ 2889096 h 4811638"/>
                              <a:gd name="connsiteX122" fmla="*/ 1276331 w 7107027"/>
                              <a:gd name="connsiteY122" fmla="*/ 2892689 h 4811638"/>
                              <a:gd name="connsiteX123" fmla="*/ 1211262 w 7107027"/>
                              <a:gd name="connsiteY123" fmla="*/ 2877518 h 4811638"/>
                              <a:gd name="connsiteX124" fmla="*/ 1196491 w 7107027"/>
                              <a:gd name="connsiteY124" fmla="*/ 2942190 h 4811638"/>
                              <a:gd name="connsiteX125" fmla="*/ 1190902 w 7107027"/>
                              <a:gd name="connsiteY125" fmla="*/ 2945783 h 4811638"/>
                              <a:gd name="connsiteX126" fmla="*/ 1208067 w 7107027"/>
                              <a:gd name="connsiteY126" fmla="*/ 2871930 h 4811638"/>
                              <a:gd name="connsiteX127" fmla="*/ 1228028 w 7107027"/>
                              <a:gd name="connsiteY127" fmla="*/ 2864508 h 4811638"/>
                              <a:gd name="connsiteX128" fmla="*/ 5005644 w 7107027"/>
                              <a:gd name="connsiteY128" fmla="*/ 2731176 h 4811638"/>
                              <a:gd name="connsiteX129" fmla="*/ 5059536 w 7107027"/>
                              <a:gd name="connsiteY129" fmla="*/ 2755764 h 4811638"/>
                              <a:gd name="connsiteX130" fmla="*/ 5053947 w 7107027"/>
                              <a:gd name="connsiteY130" fmla="*/ 2759357 h 4811638"/>
                              <a:gd name="connsiteX131" fmla="*/ 4988878 w 7107027"/>
                              <a:gd name="connsiteY131" fmla="*/ 2744187 h 4811638"/>
                              <a:gd name="connsiteX132" fmla="*/ 4974107 w 7107027"/>
                              <a:gd name="connsiteY132" fmla="*/ 2808858 h 4811638"/>
                              <a:gd name="connsiteX133" fmla="*/ 4968518 w 7107027"/>
                              <a:gd name="connsiteY133" fmla="*/ 2812451 h 4811638"/>
                              <a:gd name="connsiteX134" fmla="*/ 4985685 w 7107027"/>
                              <a:gd name="connsiteY134" fmla="*/ 2738598 h 4811638"/>
                              <a:gd name="connsiteX135" fmla="*/ 5005644 w 7107027"/>
                              <a:gd name="connsiteY135" fmla="*/ 2731176 h 4811638"/>
                              <a:gd name="connsiteX136" fmla="*/ 2107463 w 7107027"/>
                              <a:gd name="connsiteY136" fmla="*/ 2593851 h 4811638"/>
                              <a:gd name="connsiteX137" fmla="*/ 2161355 w 7107027"/>
                              <a:gd name="connsiteY137" fmla="*/ 2618439 h 4811638"/>
                              <a:gd name="connsiteX138" fmla="*/ 2155767 w 7107027"/>
                              <a:gd name="connsiteY138" fmla="*/ 2622032 h 4811638"/>
                              <a:gd name="connsiteX139" fmla="*/ 2090697 w 7107027"/>
                              <a:gd name="connsiteY139" fmla="*/ 2606862 h 4811638"/>
                              <a:gd name="connsiteX140" fmla="*/ 2075927 w 7107027"/>
                              <a:gd name="connsiteY140" fmla="*/ 2671533 h 4811638"/>
                              <a:gd name="connsiteX141" fmla="*/ 2070337 w 7107027"/>
                              <a:gd name="connsiteY141" fmla="*/ 2675125 h 4811638"/>
                              <a:gd name="connsiteX142" fmla="*/ 2087503 w 7107027"/>
                              <a:gd name="connsiteY142" fmla="*/ 2601273 h 4811638"/>
                              <a:gd name="connsiteX143" fmla="*/ 2107463 w 7107027"/>
                              <a:gd name="connsiteY143" fmla="*/ 2593851 h 4811638"/>
                              <a:gd name="connsiteX144" fmla="*/ 5885079 w 7107027"/>
                              <a:gd name="connsiteY144" fmla="*/ 2460519 h 4811638"/>
                              <a:gd name="connsiteX145" fmla="*/ 5938971 w 7107027"/>
                              <a:gd name="connsiteY145" fmla="*/ 2485107 h 4811638"/>
                              <a:gd name="connsiteX146" fmla="*/ 5933382 w 7107027"/>
                              <a:gd name="connsiteY146" fmla="*/ 2488700 h 4811638"/>
                              <a:gd name="connsiteX147" fmla="*/ 5868313 w 7107027"/>
                              <a:gd name="connsiteY147" fmla="*/ 2473529 h 4811638"/>
                              <a:gd name="connsiteX148" fmla="*/ 5853541 w 7107027"/>
                              <a:gd name="connsiteY148" fmla="*/ 2538201 h 4811638"/>
                              <a:gd name="connsiteX149" fmla="*/ 5847953 w 7107027"/>
                              <a:gd name="connsiteY149" fmla="*/ 2541794 h 4811638"/>
                              <a:gd name="connsiteX150" fmla="*/ 5865119 w 7107027"/>
                              <a:gd name="connsiteY150" fmla="*/ 2467941 h 4811638"/>
                              <a:gd name="connsiteX151" fmla="*/ 5885079 w 7107027"/>
                              <a:gd name="connsiteY151" fmla="*/ 2460519 h 4811638"/>
                              <a:gd name="connsiteX152" fmla="*/ 2986898 w 7107027"/>
                              <a:gd name="connsiteY152" fmla="*/ 2323195 h 4811638"/>
                              <a:gd name="connsiteX153" fmla="*/ 3040790 w 7107027"/>
                              <a:gd name="connsiteY153" fmla="*/ 2347783 h 4811638"/>
                              <a:gd name="connsiteX154" fmla="*/ 3035201 w 7107027"/>
                              <a:gd name="connsiteY154" fmla="*/ 2351376 h 4811638"/>
                              <a:gd name="connsiteX155" fmla="*/ 2970132 w 7107027"/>
                              <a:gd name="connsiteY155" fmla="*/ 2336206 h 4811638"/>
                              <a:gd name="connsiteX156" fmla="*/ 2955362 w 7107027"/>
                              <a:gd name="connsiteY156" fmla="*/ 2400877 h 4811638"/>
                              <a:gd name="connsiteX157" fmla="*/ 2949773 w 7107027"/>
                              <a:gd name="connsiteY157" fmla="*/ 2404469 h 4811638"/>
                              <a:gd name="connsiteX158" fmla="*/ 2966938 w 7107027"/>
                              <a:gd name="connsiteY158" fmla="*/ 2330617 h 4811638"/>
                              <a:gd name="connsiteX159" fmla="*/ 2986898 w 7107027"/>
                              <a:gd name="connsiteY159" fmla="*/ 2323195 h 4811638"/>
                              <a:gd name="connsiteX160" fmla="*/ 6764115 w 7107027"/>
                              <a:gd name="connsiteY160" fmla="*/ 2189463 h 4811638"/>
                              <a:gd name="connsiteX161" fmla="*/ 6818007 w 7107027"/>
                              <a:gd name="connsiteY161" fmla="*/ 2214051 h 4811638"/>
                              <a:gd name="connsiteX162" fmla="*/ 6812418 w 7107027"/>
                              <a:gd name="connsiteY162" fmla="*/ 2217644 h 4811638"/>
                              <a:gd name="connsiteX163" fmla="*/ 6747349 w 7107027"/>
                              <a:gd name="connsiteY163" fmla="*/ 2202474 h 4811638"/>
                              <a:gd name="connsiteX164" fmla="*/ 6732578 w 7107027"/>
                              <a:gd name="connsiteY164" fmla="*/ 2267145 h 4811638"/>
                              <a:gd name="connsiteX165" fmla="*/ 6726989 w 7107027"/>
                              <a:gd name="connsiteY165" fmla="*/ 2270737 h 4811638"/>
                              <a:gd name="connsiteX166" fmla="*/ 6744156 w 7107027"/>
                              <a:gd name="connsiteY166" fmla="*/ 2196885 h 4811638"/>
                              <a:gd name="connsiteX167" fmla="*/ 6764115 w 7107027"/>
                              <a:gd name="connsiteY167" fmla="*/ 2189463 h 4811638"/>
                              <a:gd name="connsiteX168" fmla="*/ 45204 w 7107027"/>
                              <a:gd name="connsiteY168" fmla="*/ 2150341 h 4811638"/>
                              <a:gd name="connsiteX169" fmla="*/ 99096 w 7107027"/>
                              <a:gd name="connsiteY169" fmla="*/ 2174929 h 4811638"/>
                              <a:gd name="connsiteX170" fmla="*/ 93507 w 7107027"/>
                              <a:gd name="connsiteY170" fmla="*/ 2178522 h 4811638"/>
                              <a:gd name="connsiteX171" fmla="*/ 28437 w 7107027"/>
                              <a:gd name="connsiteY171" fmla="*/ 2163352 h 4811638"/>
                              <a:gd name="connsiteX172" fmla="*/ 13667 w 7107027"/>
                              <a:gd name="connsiteY172" fmla="*/ 2228023 h 4811638"/>
                              <a:gd name="connsiteX173" fmla="*/ 8078 w 7107027"/>
                              <a:gd name="connsiteY173" fmla="*/ 2231616 h 4811638"/>
                              <a:gd name="connsiteX174" fmla="*/ 25243 w 7107027"/>
                              <a:gd name="connsiteY174" fmla="*/ 2157763 h 4811638"/>
                              <a:gd name="connsiteX175" fmla="*/ 45204 w 7107027"/>
                              <a:gd name="connsiteY175" fmla="*/ 2150341 h 4811638"/>
                              <a:gd name="connsiteX176" fmla="*/ 3838786 w 7107027"/>
                              <a:gd name="connsiteY176" fmla="*/ 2069304 h 4811638"/>
                              <a:gd name="connsiteX177" fmla="*/ 3892678 w 7107027"/>
                              <a:gd name="connsiteY177" fmla="*/ 2093892 h 4811638"/>
                              <a:gd name="connsiteX178" fmla="*/ 3887089 w 7107027"/>
                              <a:gd name="connsiteY178" fmla="*/ 2097485 h 4811638"/>
                              <a:gd name="connsiteX179" fmla="*/ 3822020 w 7107027"/>
                              <a:gd name="connsiteY179" fmla="*/ 2082314 h 4811638"/>
                              <a:gd name="connsiteX180" fmla="*/ 3807248 w 7107027"/>
                              <a:gd name="connsiteY180" fmla="*/ 2146986 h 4811638"/>
                              <a:gd name="connsiteX181" fmla="*/ 3801660 w 7107027"/>
                              <a:gd name="connsiteY181" fmla="*/ 2150579 h 4811638"/>
                              <a:gd name="connsiteX182" fmla="*/ 3818826 w 7107027"/>
                              <a:gd name="connsiteY182" fmla="*/ 2076726 h 4811638"/>
                              <a:gd name="connsiteX183" fmla="*/ 3838786 w 7107027"/>
                              <a:gd name="connsiteY183" fmla="*/ 2069304 h 4811638"/>
                              <a:gd name="connsiteX184" fmla="*/ 924638 w 7107027"/>
                              <a:gd name="connsiteY184" fmla="*/ 1879685 h 4811638"/>
                              <a:gd name="connsiteX185" fmla="*/ 978530 w 7107027"/>
                              <a:gd name="connsiteY185" fmla="*/ 1904273 h 4811638"/>
                              <a:gd name="connsiteX186" fmla="*/ 972941 w 7107027"/>
                              <a:gd name="connsiteY186" fmla="*/ 1907866 h 4811638"/>
                              <a:gd name="connsiteX187" fmla="*/ 907871 w 7107027"/>
                              <a:gd name="connsiteY187" fmla="*/ 1892695 h 4811638"/>
                              <a:gd name="connsiteX188" fmla="*/ 893101 w 7107027"/>
                              <a:gd name="connsiteY188" fmla="*/ 1957367 h 4811638"/>
                              <a:gd name="connsiteX189" fmla="*/ 887512 w 7107027"/>
                              <a:gd name="connsiteY189" fmla="*/ 1960960 h 4811638"/>
                              <a:gd name="connsiteX190" fmla="*/ 904678 w 7107027"/>
                              <a:gd name="connsiteY190" fmla="*/ 1887107 h 4811638"/>
                              <a:gd name="connsiteX191" fmla="*/ 924638 w 7107027"/>
                              <a:gd name="connsiteY191" fmla="*/ 1879685 h 4811638"/>
                              <a:gd name="connsiteX192" fmla="*/ 4718221 w 7107027"/>
                              <a:gd name="connsiteY192" fmla="*/ 1798248 h 4811638"/>
                              <a:gd name="connsiteX193" fmla="*/ 4772113 w 7107027"/>
                              <a:gd name="connsiteY193" fmla="*/ 1822836 h 4811638"/>
                              <a:gd name="connsiteX194" fmla="*/ 4766524 w 7107027"/>
                              <a:gd name="connsiteY194" fmla="*/ 1826429 h 4811638"/>
                              <a:gd name="connsiteX195" fmla="*/ 4701455 w 7107027"/>
                              <a:gd name="connsiteY195" fmla="*/ 1811259 h 4811638"/>
                              <a:gd name="connsiteX196" fmla="*/ 4686684 w 7107027"/>
                              <a:gd name="connsiteY196" fmla="*/ 1875930 h 4811638"/>
                              <a:gd name="connsiteX197" fmla="*/ 4681095 w 7107027"/>
                              <a:gd name="connsiteY197" fmla="*/ 1879522 h 4811638"/>
                              <a:gd name="connsiteX198" fmla="*/ 4698262 w 7107027"/>
                              <a:gd name="connsiteY198" fmla="*/ 1805670 h 4811638"/>
                              <a:gd name="connsiteX199" fmla="*/ 4718221 w 7107027"/>
                              <a:gd name="connsiteY199" fmla="*/ 1798248 h 4811638"/>
                              <a:gd name="connsiteX200" fmla="*/ 1804073 w 7107027"/>
                              <a:gd name="connsiteY200" fmla="*/ 1608629 h 4811638"/>
                              <a:gd name="connsiteX201" fmla="*/ 1857966 w 7107027"/>
                              <a:gd name="connsiteY201" fmla="*/ 1633217 h 4811638"/>
                              <a:gd name="connsiteX202" fmla="*/ 1852377 w 7107027"/>
                              <a:gd name="connsiteY202" fmla="*/ 1636810 h 4811638"/>
                              <a:gd name="connsiteX203" fmla="*/ 1787306 w 7107027"/>
                              <a:gd name="connsiteY203" fmla="*/ 1621640 h 4811638"/>
                              <a:gd name="connsiteX204" fmla="*/ 1772537 w 7107027"/>
                              <a:gd name="connsiteY204" fmla="*/ 1686311 h 4811638"/>
                              <a:gd name="connsiteX205" fmla="*/ 1766948 w 7107027"/>
                              <a:gd name="connsiteY205" fmla="*/ 1689904 h 4811638"/>
                              <a:gd name="connsiteX206" fmla="*/ 1784113 w 7107027"/>
                              <a:gd name="connsiteY206" fmla="*/ 1616051 h 4811638"/>
                              <a:gd name="connsiteX207" fmla="*/ 1804073 w 7107027"/>
                              <a:gd name="connsiteY207" fmla="*/ 1608629 h 4811638"/>
                              <a:gd name="connsiteX208" fmla="*/ 5597656 w 7107027"/>
                              <a:gd name="connsiteY208" fmla="*/ 1527591 h 4811638"/>
                              <a:gd name="connsiteX209" fmla="*/ 5651548 w 7107027"/>
                              <a:gd name="connsiteY209" fmla="*/ 1552179 h 4811638"/>
                              <a:gd name="connsiteX210" fmla="*/ 5645959 w 7107027"/>
                              <a:gd name="connsiteY210" fmla="*/ 1555772 h 4811638"/>
                              <a:gd name="connsiteX211" fmla="*/ 5580890 w 7107027"/>
                              <a:gd name="connsiteY211" fmla="*/ 1540602 h 4811638"/>
                              <a:gd name="connsiteX212" fmla="*/ 5566118 w 7107027"/>
                              <a:gd name="connsiteY212" fmla="*/ 1605273 h 4811638"/>
                              <a:gd name="connsiteX213" fmla="*/ 5560530 w 7107027"/>
                              <a:gd name="connsiteY213" fmla="*/ 1608866 h 4811638"/>
                              <a:gd name="connsiteX214" fmla="*/ 5577696 w 7107027"/>
                              <a:gd name="connsiteY214" fmla="*/ 1535013 h 4811638"/>
                              <a:gd name="connsiteX215" fmla="*/ 5597656 w 7107027"/>
                              <a:gd name="connsiteY215" fmla="*/ 1527591 h 4811638"/>
                              <a:gd name="connsiteX216" fmla="*/ 2683508 w 7107027"/>
                              <a:gd name="connsiteY216" fmla="*/ 1337971 h 4811638"/>
                              <a:gd name="connsiteX217" fmla="*/ 2704068 w 7107027"/>
                              <a:gd name="connsiteY217" fmla="*/ 1338707 h 4811638"/>
                              <a:gd name="connsiteX218" fmla="*/ 2737402 w 7107027"/>
                              <a:gd name="connsiteY218" fmla="*/ 1362559 h 4811638"/>
                              <a:gd name="connsiteX219" fmla="*/ 2731812 w 7107027"/>
                              <a:gd name="connsiteY219" fmla="*/ 1366152 h 4811638"/>
                              <a:gd name="connsiteX220" fmla="*/ 2666741 w 7107027"/>
                              <a:gd name="connsiteY220" fmla="*/ 1350983 h 4811638"/>
                              <a:gd name="connsiteX221" fmla="*/ 2651972 w 7107027"/>
                              <a:gd name="connsiteY221" fmla="*/ 1415654 h 4811638"/>
                              <a:gd name="connsiteX222" fmla="*/ 2646382 w 7107027"/>
                              <a:gd name="connsiteY222" fmla="*/ 1419247 h 4811638"/>
                              <a:gd name="connsiteX223" fmla="*/ 2663548 w 7107027"/>
                              <a:gd name="connsiteY223" fmla="*/ 1345394 h 4811638"/>
                              <a:gd name="connsiteX224" fmla="*/ 2683508 w 7107027"/>
                              <a:gd name="connsiteY224" fmla="*/ 1337971 h 4811638"/>
                              <a:gd name="connsiteX225" fmla="*/ 6477091 w 7107027"/>
                              <a:gd name="connsiteY225" fmla="*/ 1256934 h 4811638"/>
                              <a:gd name="connsiteX226" fmla="*/ 6530983 w 7107027"/>
                              <a:gd name="connsiteY226" fmla="*/ 1281522 h 4811638"/>
                              <a:gd name="connsiteX227" fmla="*/ 6525394 w 7107027"/>
                              <a:gd name="connsiteY227" fmla="*/ 1285115 h 4811638"/>
                              <a:gd name="connsiteX228" fmla="*/ 6460325 w 7107027"/>
                              <a:gd name="connsiteY228" fmla="*/ 1269946 h 4811638"/>
                              <a:gd name="connsiteX229" fmla="*/ 6445554 w 7107027"/>
                              <a:gd name="connsiteY229" fmla="*/ 1334617 h 4811638"/>
                              <a:gd name="connsiteX230" fmla="*/ 6439965 w 7107027"/>
                              <a:gd name="connsiteY230" fmla="*/ 1338210 h 4811638"/>
                              <a:gd name="connsiteX231" fmla="*/ 6457132 w 7107027"/>
                              <a:gd name="connsiteY231" fmla="*/ 1264357 h 4811638"/>
                              <a:gd name="connsiteX232" fmla="*/ 6477091 w 7107027"/>
                              <a:gd name="connsiteY232" fmla="*/ 1256934 h 4811638"/>
                              <a:gd name="connsiteX233" fmla="*/ 3535396 w 7107027"/>
                              <a:gd name="connsiteY233" fmla="*/ 1084081 h 4811638"/>
                              <a:gd name="connsiteX234" fmla="*/ 3589287 w 7107027"/>
                              <a:gd name="connsiteY234" fmla="*/ 1108669 h 4811638"/>
                              <a:gd name="connsiteX235" fmla="*/ 3583698 w 7107027"/>
                              <a:gd name="connsiteY235" fmla="*/ 1112262 h 4811638"/>
                              <a:gd name="connsiteX236" fmla="*/ 3518630 w 7107027"/>
                              <a:gd name="connsiteY236" fmla="*/ 1097093 h 4811638"/>
                              <a:gd name="connsiteX237" fmla="*/ 3503859 w 7107027"/>
                              <a:gd name="connsiteY237" fmla="*/ 1161764 h 4811638"/>
                              <a:gd name="connsiteX238" fmla="*/ 3498270 w 7107027"/>
                              <a:gd name="connsiteY238" fmla="*/ 1165357 h 4811638"/>
                              <a:gd name="connsiteX239" fmla="*/ 3515436 w 7107027"/>
                              <a:gd name="connsiteY239" fmla="*/ 1091504 h 4811638"/>
                              <a:gd name="connsiteX240" fmla="*/ 3535396 w 7107027"/>
                              <a:gd name="connsiteY240" fmla="*/ 1084081 h 4811638"/>
                              <a:gd name="connsiteX241" fmla="*/ 637215 w 7107027"/>
                              <a:gd name="connsiteY241" fmla="*/ 946756 h 4811638"/>
                              <a:gd name="connsiteX242" fmla="*/ 691108 w 7107027"/>
                              <a:gd name="connsiteY242" fmla="*/ 971344 h 4811638"/>
                              <a:gd name="connsiteX243" fmla="*/ 685519 w 7107027"/>
                              <a:gd name="connsiteY243" fmla="*/ 974937 h 4811638"/>
                              <a:gd name="connsiteX244" fmla="*/ 620449 w 7107027"/>
                              <a:gd name="connsiteY244" fmla="*/ 959768 h 4811638"/>
                              <a:gd name="connsiteX245" fmla="*/ 605679 w 7107027"/>
                              <a:gd name="connsiteY245" fmla="*/ 1024439 h 4811638"/>
                              <a:gd name="connsiteX246" fmla="*/ 600090 w 7107027"/>
                              <a:gd name="connsiteY246" fmla="*/ 1028032 h 4811638"/>
                              <a:gd name="connsiteX247" fmla="*/ 617255 w 7107027"/>
                              <a:gd name="connsiteY247" fmla="*/ 954179 h 4811638"/>
                              <a:gd name="connsiteX248" fmla="*/ 637215 w 7107027"/>
                              <a:gd name="connsiteY248" fmla="*/ 946756 h 4811638"/>
                              <a:gd name="connsiteX249" fmla="*/ 4414830 w 7107027"/>
                              <a:gd name="connsiteY249" fmla="*/ 813424 h 4811638"/>
                              <a:gd name="connsiteX250" fmla="*/ 4468722 w 7107027"/>
                              <a:gd name="connsiteY250" fmla="*/ 838012 h 4811638"/>
                              <a:gd name="connsiteX251" fmla="*/ 4463133 w 7107027"/>
                              <a:gd name="connsiteY251" fmla="*/ 841605 h 4811638"/>
                              <a:gd name="connsiteX252" fmla="*/ 4398064 w 7107027"/>
                              <a:gd name="connsiteY252" fmla="*/ 826436 h 4811638"/>
                              <a:gd name="connsiteX253" fmla="*/ 4383293 w 7107027"/>
                              <a:gd name="connsiteY253" fmla="*/ 891107 h 4811638"/>
                              <a:gd name="connsiteX254" fmla="*/ 4377704 w 7107027"/>
                              <a:gd name="connsiteY254" fmla="*/ 894700 h 4811638"/>
                              <a:gd name="connsiteX255" fmla="*/ 4394871 w 7107027"/>
                              <a:gd name="connsiteY255" fmla="*/ 820847 h 4811638"/>
                              <a:gd name="connsiteX256" fmla="*/ 4414830 w 7107027"/>
                              <a:gd name="connsiteY256" fmla="*/ 813424 h 4811638"/>
                              <a:gd name="connsiteX257" fmla="*/ 1516650 w 7107027"/>
                              <a:gd name="connsiteY257" fmla="*/ 676099 h 4811638"/>
                              <a:gd name="connsiteX258" fmla="*/ 1570542 w 7107027"/>
                              <a:gd name="connsiteY258" fmla="*/ 700687 h 4811638"/>
                              <a:gd name="connsiteX259" fmla="*/ 1564953 w 7107027"/>
                              <a:gd name="connsiteY259" fmla="*/ 704280 h 4811638"/>
                              <a:gd name="connsiteX260" fmla="*/ 1499884 w 7107027"/>
                              <a:gd name="connsiteY260" fmla="*/ 689111 h 4811638"/>
                              <a:gd name="connsiteX261" fmla="*/ 1485113 w 7107027"/>
                              <a:gd name="connsiteY261" fmla="*/ 753782 h 4811638"/>
                              <a:gd name="connsiteX262" fmla="*/ 1479524 w 7107027"/>
                              <a:gd name="connsiteY262" fmla="*/ 757375 h 4811638"/>
                              <a:gd name="connsiteX263" fmla="*/ 1496689 w 7107027"/>
                              <a:gd name="connsiteY263" fmla="*/ 683522 h 4811638"/>
                              <a:gd name="connsiteX264" fmla="*/ 1516650 w 7107027"/>
                              <a:gd name="connsiteY264" fmla="*/ 676099 h 4811638"/>
                              <a:gd name="connsiteX265" fmla="*/ 5294265 w 7107027"/>
                              <a:gd name="connsiteY265" fmla="*/ 542368 h 4811638"/>
                              <a:gd name="connsiteX266" fmla="*/ 5348157 w 7107027"/>
                              <a:gd name="connsiteY266" fmla="*/ 566956 h 4811638"/>
                              <a:gd name="connsiteX267" fmla="*/ 5342568 w 7107027"/>
                              <a:gd name="connsiteY267" fmla="*/ 570549 h 4811638"/>
                              <a:gd name="connsiteX268" fmla="*/ 5277499 w 7107027"/>
                              <a:gd name="connsiteY268" fmla="*/ 555380 h 4811638"/>
                              <a:gd name="connsiteX269" fmla="*/ 5262727 w 7107027"/>
                              <a:gd name="connsiteY269" fmla="*/ 620051 h 4811638"/>
                              <a:gd name="connsiteX270" fmla="*/ 5257139 w 7107027"/>
                              <a:gd name="connsiteY270" fmla="*/ 623644 h 4811638"/>
                              <a:gd name="connsiteX271" fmla="*/ 5274305 w 7107027"/>
                              <a:gd name="connsiteY271" fmla="*/ 549791 h 4811638"/>
                              <a:gd name="connsiteX272" fmla="*/ 5294265 w 7107027"/>
                              <a:gd name="connsiteY272" fmla="*/ 542368 h 4811638"/>
                              <a:gd name="connsiteX273" fmla="*/ 2396084 w 7107027"/>
                              <a:gd name="connsiteY273" fmla="*/ 405044 h 4811638"/>
                              <a:gd name="connsiteX274" fmla="*/ 2416644 w 7107027"/>
                              <a:gd name="connsiteY274" fmla="*/ 405780 h 4811638"/>
                              <a:gd name="connsiteX275" fmla="*/ 2449979 w 7107027"/>
                              <a:gd name="connsiteY275" fmla="*/ 429632 h 4811638"/>
                              <a:gd name="connsiteX276" fmla="*/ 2444388 w 7107027"/>
                              <a:gd name="connsiteY276" fmla="*/ 433225 h 4811638"/>
                              <a:gd name="connsiteX277" fmla="*/ 2379319 w 7107027"/>
                              <a:gd name="connsiteY277" fmla="*/ 418056 h 4811638"/>
                              <a:gd name="connsiteX278" fmla="*/ 2364549 w 7107027"/>
                              <a:gd name="connsiteY278" fmla="*/ 482727 h 4811638"/>
                              <a:gd name="connsiteX279" fmla="*/ 2358959 w 7107027"/>
                              <a:gd name="connsiteY279" fmla="*/ 486320 h 4811638"/>
                              <a:gd name="connsiteX280" fmla="*/ 2376124 w 7107027"/>
                              <a:gd name="connsiteY280" fmla="*/ 412467 h 4811638"/>
                              <a:gd name="connsiteX281" fmla="*/ 2396084 w 7107027"/>
                              <a:gd name="connsiteY281" fmla="*/ 405044 h 4811638"/>
                              <a:gd name="connsiteX282" fmla="*/ 6173700 w 7107027"/>
                              <a:gd name="connsiteY282" fmla="*/ 271711 h 4811638"/>
                              <a:gd name="connsiteX283" fmla="*/ 6227592 w 7107027"/>
                              <a:gd name="connsiteY283" fmla="*/ 296299 h 4811638"/>
                              <a:gd name="connsiteX284" fmla="*/ 6222003 w 7107027"/>
                              <a:gd name="connsiteY284" fmla="*/ 299892 h 4811638"/>
                              <a:gd name="connsiteX285" fmla="*/ 6156934 w 7107027"/>
                              <a:gd name="connsiteY285" fmla="*/ 284723 h 4811638"/>
                              <a:gd name="connsiteX286" fmla="*/ 6142163 w 7107027"/>
                              <a:gd name="connsiteY286" fmla="*/ 349394 h 4811638"/>
                              <a:gd name="connsiteX287" fmla="*/ 6136574 w 7107027"/>
                              <a:gd name="connsiteY287" fmla="*/ 352987 h 4811638"/>
                              <a:gd name="connsiteX288" fmla="*/ 6153741 w 7107027"/>
                              <a:gd name="connsiteY288" fmla="*/ 279134 h 4811638"/>
                              <a:gd name="connsiteX289" fmla="*/ 6173700 w 7107027"/>
                              <a:gd name="connsiteY289" fmla="*/ 271711 h 4811638"/>
                              <a:gd name="connsiteX290" fmla="*/ 3247974 w 7107027"/>
                              <a:gd name="connsiteY290" fmla="*/ 151153 h 4811638"/>
                              <a:gd name="connsiteX291" fmla="*/ 3301864 w 7107027"/>
                              <a:gd name="connsiteY291" fmla="*/ 175741 h 4811638"/>
                              <a:gd name="connsiteX292" fmla="*/ 3296276 w 7107027"/>
                              <a:gd name="connsiteY292" fmla="*/ 179334 h 4811638"/>
                              <a:gd name="connsiteX293" fmla="*/ 3231207 w 7107027"/>
                              <a:gd name="connsiteY293" fmla="*/ 164165 h 4811638"/>
                              <a:gd name="connsiteX294" fmla="*/ 3216437 w 7107027"/>
                              <a:gd name="connsiteY294" fmla="*/ 228836 h 4811638"/>
                              <a:gd name="connsiteX295" fmla="*/ 3210848 w 7107027"/>
                              <a:gd name="connsiteY295" fmla="*/ 232429 h 4811638"/>
                              <a:gd name="connsiteX296" fmla="*/ 3228012 w 7107027"/>
                              <a:gd name="connsiteY296" fmla="*/ 158576 h 4811638"/>
                              <a:gd name="connsiteX297" fmla="*/ 3247974 w 7107027"/>
                              <a:gd name="connsiteY297" fmla="*/ 151153 h 4811638"/>
                              <a:gd name="connsiteX298" fmla="*/ 349792 w 7107027"/>
                              <a:gd name="connsiteY298" fmla="*/ 13829 h 4811638"/>
                              <a:gd name="connsiteX299" fmla="*/ 403684 w 7107027"/>
                              <a:gd name="connsiteY299" fmla="*/ 38417 h 4811638"/>
                              <a:gd name="connsiteX300" fmla="*/ 398095 w 7107027"/>
                              <a:gd name="connsiteY300" fmla="*/ 42010 h 4811638"/>
                              <a:gd name="connsiteX301" fmla="*/ 333025 w 7107027"/>
                              <a:gd name="connsiteY301" fmla="*/ 26841 h 4811638"/>
                              <a:gd name="connsiteX302" fmla="*/ 318255 w 7107027"/>
                              <a:gd name="connsiteY302" fmla="*/ 91512 h 4811638"/>
                              <a:gd name="connsiteX303" fmla="*/ 312666 w 7107027"/>
                              <a:gd name="connsiteY303" fmla="*/ 95105 h 4811638"/>
                              <a:gd name="connsiteX304" fmla="*/ 329831 w 7107027"/>
                              <a:gd name="connsiteY304" fmla="*/ 21252 h 4811638"/>
                              <a:gd name="connsiteX305" fmla="*/ 349792 w 7107027"/>
                              <a:gd name="connsiteY305" fmla="*/ 13829 h 4811638"/>
                              <a:gd name="connsiteX306" fmla="*/ 7053135 w 7107027"/>
                              <a:gd name="connsiteY306" fmla="*/ 655 h 4811638"/>
                              <a:gd name="connsiteX307" fmla="*/ 7107027 w 7107027"/>
                              <a:gd name="connsiteY307" fmla="*/ 25243 h 4811638"/>
                              <a:gd name="connsiteX308" fmla="*/ 7101438 w 7107027"/>
                              <a:gd name="connsiteY308" fmla="*/ 28836 h 4811638"/>
                              <a:gd name="connsiteX309" fmla="*/ 7036369 w 7107027"/>
                              <a:gd name="connsiteY309" fmla="*/ 13667 h 4811638"/>
                              <a:gd name="connsiteX310" fmla="*/ 7021598 w 7107027"/>
                              <a:gd name="connsiteY310" fmla="*/ 78338 h 4811638"/>
                              <a:gd name="connsiteX311" fmla="*/ 7016009 w 7107027"/>
                              <a:gd name="connsiteY311" fmla="*/ 81931 h 4811638"/>
                              <a:gd name="connsiteX312" fmla="*/ 7033175 w 7107027"/>
                              <a:gd name="connsiteY312" fmla="*/ 8078 h 4811638"/>
                              <a:gd name="connsiteX313" fmla="*/ 7053135 w 7107027"/>
                              <a:gd name="connsiteY313" fmla="*/ 655 h 48116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Lst>
                            <a:rect l="l" t="t" r="r" b="b"/>
                            <a:pathLst>
                              <a:path w="7107027" h="4811638">
                                <a:moveTo>
                                  <a:pt x="1802474" y="4730363"/>
                                </a:moveTo>
                                <a:cubicBezTo>
                                  <a:pt x="1823133" y="4727107"/>
                                  <a:pt x="1844690" y="4736089"/>
                                  <a:pt x="1856367" y="4754951"/>
                                </a:cubicBezTo>
                                <a:lnTo>
                                  <a:pt x="1850778" y="4758544"/>
                                </a:lnTo>
                                <a:cubicBezTo>
                                  <a:pt x="1836806" y="4736188"/>
                                  <a:pt x="1807664" y="4729401"/>
                                  <a:pt x="1785708" y="4743373"/>
                                </a:cubicBezTo>
                                <a:cubicBezTo>
                                  <a:pt x="1763752" y="4757346"/>
                                  <a:pt x="1756966" y="4786488"/>
                                  <a:pt x="1770938" y="4808045"/>
                                </a:cubicBezTo>
                                <a:lnTo>
                                  <a:pt x="1765349" y="4811638"/>
                                </a:lnTo>
                                <a:cubicBezTo>
                                  <a:pt x="1749780" y="4786488"/>
                                  <a:pt x="1757365" y="4753354"/>
                                  <a:pt x="1782514" y="4737785"/>
                                </a:cubicBezTo>
                                <a:cubicBezTo>
                                  <a:pt x="1788802" y="4733893"/>
                                  <a:pt x="1795588" y="4731448"/>
                                  <a:pt x="1802474" y="4730363"/>
                                </a:cubicBezTo>
                                <a:close/>
                                <a:moveTo>
                                  <a:pt x="5580091" y="4596631"/>
                                </a:moveTo>
                                <a:cubicBezTo>
                                  <a:pt x="5600750" y="4593375"/>
                                  <a:pt x="5622306" y="4602357"/>
                                  <a:pt x="5633983" y="4621219"/>
                                </a:cubicBezTo>
                                <a:lnTo>
                                  <a:pt x="5628394" y="4624812"/>
                                </a:lnTo>
                                <a:cubicBezTo>
                                  <a:pt x="5614422" y="4602456"/>
                                  <a:pt x="5585281" y="4595669"/>
                                  <a:pt x="5563325" y="4609641"/>
                                </a:cubicBezTo>
                                <a:cubicBezTo>
                                  <a:pt x="5541368" y="4623614"/>
                                  <a:pt x="5534582" y="4652756"/>
                                  <a:pt x="5548554" y="4674313"/>
                                </a:cubicBezTo>
                                <a:lnTo>
                                  <a:pt x="5542965" y="4677906"/>
                                </a:lnTo>
                                <a:cubicBezTo>
                                  <a:pt x="5527396" y="4652756"/>
                                  <a:pt x="5534981" y="4619622"/>
                                  <a:pt x="5560131" y="4604053"/>
                                </a:cubicBezTo>
                                <a:cubicBezTo>
                                  <a:pt x="5566418" y="4600161"/>
                                  <a:pt x="5573205" y="4597716"/>
                                  <a:pt x="5580091" y="4596631"/>
                                </a:cubicBezTo>
                                <a:close/>
                                <a:moveTo>
                                  <a:pt x="2681910" y="4459307"/>
                                </a:moveTo>
                                <a:cubicBezTo>
                                  <a:pt x="2702570" y="4456051"/>
                                  <a:pt x="2724126" y="4465033"/>
                                  <a:pt x="2735802" y="4483895"/>
                                </a:cubicBezTo>
                                <a:lnTo>
                                  <a:pt x="2730214" y="4487488"/>
                                </a:lnTo>
                                <a:cubicBezTo>
                                  <a:pt x="2716241" y="4465132"/>
                                  <a:pt x="2687100" y="4458346"/>
                                  <a:pt x="2665144" y="4472318"/>
                                </a:cubicBezTo>
                                <a:cubicBezTo>
                                  <a:pt x="2643187" y="4486291"/>
                                  <a:pt x="2636400" y="4515432"/>
                                  <a:pt x="2650372" y="4536989"/>
                                </a:cubicBezTo>
                                <a:lnTo>
                                  <a:pt x="2644783" y="4540582"/>
                                </a:lnTo>
                                <a:cubicBezTo>
                                  <a:pt x="2629215" y="4515432"/>
                                  <a:pt x="2636799" y="4482299"/>
                                  <a:pt x="2661949" y="4466729"/>
                                </a:cubicBezTo>
                                <a:cubicBezTo>
                                  <a:pt x="2668237" y="4462837"/>
                                  <a:pt x="2675023" y="4460392"/>
                                  <a:pt x="2681910" y="4459307"/>
                                </a:cubicBezTo>
                                <a:close/>
                                <a:moveTo>
                                  <a:pt x="6459526" y="4325975"/>
                                </a:moveTo>
                                <a:cubicBezTo>
                                  <a:pt x="6480185" y="4322719"/>
                                  <a:pt x="6501741" y="4331701"/>
                                  <a:pt x="6513418" y="4350564"/>
                                </a:cubicBezTo>
                                <a:lnTo>
                                  <a:pt x="6507829" y="4354156"/>
                                </a:lnTo>
                                <a:cubicBezTo>
                                  <a:pt x="6493857" y="4331800"/>
                                  <a:pt x="6464716" y="4325014"/>
                                  <a:pt x="6442760" y="4338986"/>
                                </a:cubicBezTo>
                                <a:cubicBezTo>
                                  <a:pt x="6420404" y="4352959"/>
                                  <a:pt x="6414017" y="4382100"/>
                                  <a:pt x="6427988" y="4403657"/>
                                </a:cubicBezTo>
                                <a:lnTo>
                                  <a:pt x="6422400" y="4407250"/>
                                </a:lnTo>
                                <a:cubicBezTo>
                                  <a:pt x="6406831" y="4382100"/>
                                  <a:pt x="6414416" y="4348967"/>
                                  <a:pt x="6439566" y="4333397"/>
                                </a:cubicBezTo>
                                <a:cubicBezTo>
                                  <a:pt x="6445853" y="4329505"/>
                                  <a:pt x="6452640" y="4327060"/>
                                  <a:pt x="6459526" y="4325975"/>
                                </a:cubicBezTo>
                                <a:close/>
                                <a:moveTo>
                                  <a:pt x="3561343" y="4188650"/>
                                </a:moveTo>
                                <a:cubicBezTo>
                                  <a:pt x="3582002" y="4185394"/>
                                  <a:pt x="3603558" y="4194376"/>
                                  <a:pt x="3615235" y="4213239"/>
                                </a:cubicBezTo>
                                <a:lnTo>
                                  <a:pt x="3609646" y="4216831"/>
                                </a:lnTo>
                                <a:cubicBezTo>
                                  <a:pt x="3595674" y="4194475"/>
                                  <a:pt x="3566533" y="4187689"/>
                                  <a:pt x="3544578" y="4201661"/>
                                </a:cubicBezTo>
                                <a:cubicBezTo>
                                  <a:pt x="3522222" y="4215634"/>
                                  <a:pt x="3515834" y="4244775"/>
                                  <a:pt x="3529807" y="4266332"/>
                                </a:cubicBezTo>
                                <a:lnTo>
                                  <a:pt x="3524218" y="4269925"/>
                                </a:lnTo>
                                <a:cubicBezTo>
                                  <a:pt x="3508649" y="4244775"/>
                                  <a:pt x="3516234" y="4211642"/>
                                  <a:pt x="3541384" y="4196072"/>
                                </a:cubicBezTo>
                                <a:cubicBezTo>
                                  <a:pt x="3547671" y="4192180"/>
                                  <a:pt x="3554456" y="4189735"/>
                                  <a:pt x="3561343" y="4188650"/>
                                </a:cubicBezTo>
                                <a:close/>
                                <a:moveTo>
                                  <a:pt x="636016" y="4068491"/>
                                </a:moveTo>
                                <a:cubicBezTo>
                                  <a:pt x="656675" y="4065235"/>
                                  <a:pt x="678232" y="4074217"/>
                                  <a:pt x="689909" y="4093080"/>
                                </a:cubicBezTo>
                                <a:lnTo>
                                  <a:pt x="684320" y="4096672"/>
                                </a:lnTo>
                                <a:cubicBezTo>
                                  <a:pt x="670348" y="4074316"/>
                                  <a:pt x="641206" y="4067530"/>
                                  <a:pt x="619250" y="4081502"/>
                                </a:cubicBezTo>
                                <a:cubicBezTo>
                                  <a:pt x="596895" y="4095076"/>
                                  <a:pt x="590108" y="4124217"/>
                                  <a:pt x="604480" y="4146173"/>
                                </a:cubicBezTo>
                                <a:lnTo>
                                  <a:pt x="598891" y="4149766"/>
                                </a:lnTo>
                                <a:cubicBezTo>
                                  <a:pt x="583322" y="4124616"/>
                                  <a:pt x="590907" y="4091483"/>
                                  <a:pt x="616056" y="4075913"/>
                                </a:cubicBezTo>
                                <a:cubicBezTo>
                                  <a:pt x="622344" y="4072021"/>
                                  <a:pt x="629130" y="4069576"/>
                                  <a:pt x="636016" y="4068491"/>
                                </a:cubicBezTo>
                                <a:close/>
                                <a:moveTo>
                                  <a:pt x="4413233" y="3934760"/>
                                </a:moveTo>
                                <a:cubicBezTo>
                                  <a:pt x="4433892" y="3931504"/>
                                  <a:pt x="4455449" y="3940486"/>
                                  <a:pt x="4467125" y="3959349"/>
                                </a:cubicBezTo>
                                <a:lnTo>
                                  <a:pt x="4461536" y="3962941"/>
                                </a:lnTo>
                                <a:cubicBezTo>
                                  <a:pt x="4447564" y="3940585"/>
                                  <a:pt x="4418423" y="3933799"/>
                                  <a:pt x="4396467" y="3947771"/>
                                </a:cubicBezTo>
                                <a:cubicBezTo>
                                  <a:pt x="4374510" y="3961744"/>
                                  <a:pt x="4367724" y="3990885"/>
                                  <a:pt x="4381696" y="4012442"/>
                                </a:cubicBezTo>
                                <a:lnTo>
                                  <a:pt x="4376107" y="4016035"/>
                                </a:lnTo>
                                <a:cubicBezTo>
                                  <a:pt x="4360538" y="3990885"/>
                                  <a:pt x="4368123" y="3957752"/>
                                  <a:pt x="4393274" y="3942182"/>
                                </a:cubicBezTo>
                                <a:cubicBezTo>
                                  <a:pt x="4399561" y="3938290"/>
                                  <a:pt x="4406347" y="3935845"/>
                                  <a:pt x="4413233" y="3934760"/>
                                </a:cubicBezTo>
                                <a:close/>
                                <a:moveTo>
                                  <a:pt x="1515051" y="3797435"/>
                                </a:moveTo>
                                <a:cubicBezTo>
                                  <a:pt x="1535710" y="3794179"/>
                                  <a:pt x="1557267" y="3803161"/>
                                  <a:pt x="1568944" y="3822024"/>
                                </a:cubicBezTo>
                                <a:lnTo>
                                  <a:pt x="1563355" y="3825616"/>
                                </a:lnTo>
                                <a:cubicBezTo>
                                  <a:pt x="1549383" y="3803260"/>
                                  <a:pt x="1520241" y="3796474"/>
                                  <a:pt x="1498285" y="3810446"/>
                                </a:cubicBezTo>
                                <a:cubicBezTo>
                                  <a:pt x="1476329" y="3824419"/>
                                  <a:pt x="1469543" y="3853560"/>
                                  <a:pt x="1483515" y="3875117"/>
                                </a:cubicBezTo>
                                <a:lnTo>
                                  <a:pt x="1477926" y="3878710"/>
                                </a:lnTo>
                                <a:cubicBezTo>
                                  <a:pt x="1462357" y="3853560"/>
                                  <a:pt x="1469942" y="3820427"/>
                                  <a:pt x="1495091" y="3804857"/>
                                </a:cubicBezTo>
                                <a:cubicBezTo>
                                  <a:pt x="1501379" y="3800965"/>
                                  <a:pt x="1508166" y="3798520"/>
                                  <a:pt x="1515051" y="3797435"/>
                                </a:cubicBezTo>
                                <a:close/>
                                <a:moveTo>
                                  <a:pt x="5292668" y="3664103"/>
                                </a:moveTo>
                                <a:cubicBezTo>
                                  <a:pt x="5313327" y="3660847"/>
                                  <a:pt x="5334884" y="3669829"/>
                                  <a:pt x="5346560" y="3688691"/>
                                </a:cubicBezTo>
                                <a:lnTo>
                                  <a:pt x="5340971" y="3692284"/>
                                </a:lnTo>
                                <a:cubicBezTo>
                                  <a:pt x="5326999" y="3669928"/>
                                  <a:pt x="5297858" y="3663141"/>
                                  <a:pt x="5275902" y="3677113"/>
                                </a:cubicBezTo>
                                <a:cubicBezTo>
                                  <a:pt x="5253945" y="3690687"/>
                                  <a:pt x="5247159" y="3719829"/>
                                  <a:pt x="5261131" y="3741785"/>
                                </a:cubicBezTo>
                                <a:lnTo>
                                  <a:pt x="5255542" y="3745378"/>
                                </a:lnTo>
                                <a:cubicBezTo>
                                  <a:pt x="5239973" y="3720228"/>
                                  <a:pt x="5247558" y="3687094"/>
                                  <a:pt x="5272708" y="3671525"/>
                                </a:cubicBezTo>
                                <a:cubicBezTo>
                                  <a:pt x="5278995" y="3667633"/>
                                  <a:pt x="5285782" y="3665188"/>
                                  <a:pt x="5292668" y="3664103"/>
                                </a:cubicBezTo>
                                <a:close/>
                                <a:moveTo>
                                  <a:pt x="2394487" y="3526779"/>
                                </a:moveTo>
                                <a:cubicBezTo>
                                  <a:pt x="2415145" y="3523523"/>
                                  <a:pt x="2436703" y="3532505"/>
                                  <a:pt x="2448380" y="3551367"/>
                                </a:cubicBezTo>
                                <a:lnTo>
                                  <a:pt x="2442791" y="3554960"/>
                                </a:lnTo>
                                <a:cubicBezTo>
                                  <a:pt x="2428818" y="3532604"/>
                                  <a:pt x="2399678" y="3525818"/>
                                  <a:pt x="2377721" y="3539790"/>
                                </a:cubicBezTo>
                                <a:cubicBezTo>
                                  <a:pt x="2355764" y="3553363"/>
                                  <a:pt x="2348977" y="3582505"/>
                                  <a:pt x="2362950" y="3604461"/>
                                </a:cubicBezTo>
                                <a:lnTo>
                                  <a:pt x="2357361" y="3608053"/>
                                </a:lnTo>
                                <a:cubicBezTo>
                                  <a:pt x="2341792" y="3582904"/>
                                  <a:pt x="2349377" y="3549771"/>
                                  <a:pt x="2374527" y="3534201"/>
                                </a:cubicBezTo>
                                <a:cubicBezTo>
                                  <a:pt x="2380815" y="3530309"/>
                                  <a:pt x="2387601" y="3527864"/>
                                  <a:pt x="2394487" y="3526779"/>
                                </a:cubicBezTo>
                                <a:close/>
                                <a:moveTo>
                                  <a:pt x="6172103" y="3393047"/>
                                </a:moveTo>
                                <a:cubicBezTo>
                                  <a:pt x="6192762" y="3389791"/>
                                  <a:pt x="6214318" y="3398773"/>
                                  <a:pt x="6225995" y="3417635"/>
                                </a:cubicBezTo>
                                <a:lnTo>
                                  <a:pt x="6220406" y="3421228"/>
                                </a:lnTo>
                                <a:cubicBezTo>
                                  <a:pt x="6206434" y="3398872"/>
                                  <a:pt x="6177293" y="3392086"/>
                                  <a:pt x="6155337" y="3406058"/>
                                </a:cubicBezTo>
                                <a:cubicBezTo>
                                  <a:pt x="6133380" y="3420031"/>
                                  <a:pt x="6126594" y="3449172"/>
                                  <a:pt x="6140565" y="3470729"/>
                                </a:cubicBezTo>
                                <a:lnTo>
                                  <a:pt x="6134977" y="3474321"/>
                                </a:lnTo>
                                <a:cubicBezTo>
                                  <a:pt x="6119408" y="3449172"/>
                                  <a:pt x="6126993" y="3416039"/>
                                  <a:pt x="6152143" y="3400469"/>
                                </a:cubicBezTo>
                                <a:cubicBezTo>
                                  <a:pt x="6158430" y="3396577"/>
                                  <a:pt x="6165217" y="3394132"/>
                                  <a:pt x="6172103" y="3393047"/>
                                </a:cubicBezTo>
                                <a:close/>
                                <a:moveTo>
                                  <a:pt x="3273921" y="3255723"/>
                                </a:moveTo>
                                <a:cubicBezTo>
                                  <a:pt x="3294579" y="3252467"/>
                                  <a:pt x="3316136" y="3261449"/>
                                  <a:pt x="3327813" y="3280311"/>
                                </a:cubicBezTo>
                                <a:lnTo>
                                  <a:pt x="3322223" y="3283904"/>
                                </a:lnTo>
                                <a:cubicBezTo>
                                  <a:pt x="3308251" y="3261548"/>
                                  <a:pt x="3279110" y="3254761"/>
                                  <a:pt x="3257154" y="3268733"/>
                                </a:cubicBezTo>
                                <a:cubicBezTo>
                                  <a:pt x="3235199" y="3282706"/>
                                  <a:pt x="3228411" y="3311848"/>
                                  <a:pt x="3242384" y="3333405"/>
                                </a:cubicBezTo>
                                <a:lnTo>
                                  <a:pt x="3236795" y="3336998"/>
                                </a:lnTo>
                                <a:cubicBezTo>
                                  <a:pt x="3221226" y="3311848"/>
                                  <a:pt x="3228811" y="3278714"/>
                                  <a:pt x="3253961" y="3263145"/>
                                </a:cubicBezTo>
                                <a:cubicBezTo>
                                  <a:pt x="3260249" y="3259253"/>
                                  <a:pt x="3267034" y="3256808"/>
                                  <a:pt x="3273921" y="3255723"/>
                                </a:cubicBezTo>
                                <a:close/>
                                <a:moveTo>
                                  <a:pt x="348593" y="3135564"/>
                                </a:moveTo>
                                <a:cubicBezTo>
                                  <a:pt x="369252" y="3132308"/>
                                  <a:pt x="390809" y="3141290"/>
                                  <a:pt x="402485" y="3160152"/>
                                </a:cubicBezTo>
                                <a:lnTo>
                                  <a:pt x="396896" y="3163745"/>
                                </a:lnTo>
                                <a:cubicBezTo>
                                  <a:pt x="382924" y="3141389"/>
                                  <a:pt x="353783" y="3134603"/>
                                  <a:pt x="331827" y="3148575"/>
                                </a:cubicBezTo>
                                <a:cubicBezTo>
                                  <a:pt x="309871" y="3162548"/>
                                  <a:pt x="303085" y="3191689"/>
                                  <a:pt x="317057" y="3213246"/>
                                </a:cubicBezTo>
                                <a:lnTo>
                                  <a:pt x="311468" y="3216838"/>
                                </a:lnTo>
                                <a:cubicBezTo>
                                  <a:pt x="295898" y="3191689"/>
                                  <a:pt x="303483" y="3158556"/>
                                  <a:pt x="328633" y="3142986"/>
                                </a:cubicBezTo>
                                <a:cubicBezTo>
                                  <a:pt x="334920" y="3139094"/>
                                  <a:pt x="341707" y="3136649"/>
                                  <a:pt x="348593" y="3135564"/>
                                </a:cubicBezTo>
                                <a:close/>
                                <a:moveTo>
                                  <a:pt x="7051538" y="3122390"/>
                                </a:moveTo>
                                <a:cubicBezTo>
                                  <a:pt x="7072197" y="3119134"/>
                                  <a:pt x="7093753" y="3128116"/>
                                  <a:pt x="7105430" y="3146978"/>
                                </a:cubicBezTo>
                                <a:lnTo>
                                  <a:pt x="7099841" y="3150571"/>
                                </a:lnTo>
                                <a:cubicBezTo>
                                  <a:pt x="7085869" y="3128215"/>
                                  <a:pt x="7056728" y="3121429"/>
                                  <a:pt x="7034772" y="3135401"/>
                                </a:cubicBezTo>
                                <a:cubicBezTo>
                                  <a:pt x="7012815" y="3149374"/>
                                  <a:pt x="7006029" y="3178515"/>
                                  <a:pt x="7020001" y="3200072"/>
                                </a:cubicBezTo>
                                <a:lnTo>
                                  <a:pt x="7014412" y="3203665"/>
                                </a:lnTo>
                                <a:cubicBezTo>
                                  <a:pt x="6998843" y="3178515"/>
                                  <a:pt x="7006428" y="3145382"/>
                                  <a:pt x="7031579" y="3129812"/>
                                </a:cubicBezTo>
                                <a:cubicBezTo>
                                  <a:pt x="7037866" y="3125920"/>
                                  <a:pt x="7044652" y="3123475"/>
                                  <a:pt x="7051538" y="3122390"/>
                                </a:cubicBezTo>
                                <a:close/>
                                <a:moveTo>
                                  <a:pt x="4126210" y="3001832"/>
                                </a:moveTo>
                                <a:cubicBezTo>
                                  <a:pt x="4146869" y="2998576"/>
                                  <a:pt x="4168426" y="3007558"/>
                                  <a:pt x="4180102" y="3026420"/>
                                </a:cubicBezTo>
                                <a:lnTo>
                                  <a:pt x="4174513" y="3030013"/>
                                </a:lnTo>
                                <a:cubicBezTo>
                                  <a:pt x="4160541" y="3007657"/>
                                  <a:pt x="4131400" y="3000871"/>
                                  <a:pt x="4109444" y="3014843"/>
                                </a:cubicBezTo>
                                <a:cubicBezTo>
                                  <a:pt x="4087088" y="3028816"/>
                                  <a:pt x="4080701" y="3057957"/>
                                  <a:pt x="4094672" y="3079514"/>
                                </a:cubicBezTo>
                                <a:lnTo>
                                  <a:pt x="4089084" y="3083106"/>
                                </a:lnTo>
                                <a:cubicBezTo>
                                  <a:pt x="4073515" y="3057957"/>
                                  <a:pt x="4081100" y="3024824"/>
                                  <a:pt x="4106250" y="3009254"/>
                                </a:cubicBezTo>
                                <a:cubicBezTo>
                                  <a:pt x="4112537" y="3005362"/>
                                  <a:pt x="4119324" y="3002917"/>
                                  <a:pt x="4126210" y="3001832"/>
                                </a:cubicBezTo>
                                <a:close/>
                                <a:moveTo>
                                  <a:pt x="1228028" y="2864508"/>
                                </a:moveTo>
                                <a:cubicBezTo>
                                  <a:pt x="1248687" y="2861252"/>
                                  <a:pt x="1270243" y="2870234"/>
                                  <a:pt x="1281920" y="2889096"/>
                                </a:cubicBezTo>
                                <a:lnTo>
                                  <a:pt x="1276331" y="2892689"/>
                                </a:lnTo>
                                <a:cubicBezTo>
                                  <a:pt x="1262359" y="2870333"/>
                                  <a:pt x="1233217" y="2863546"/>
                                  <a:pt x="1211262" y="2877518"/>
                                </a:cubicBezTo>
                                <a:cubicBezTo>
                                  <a:pt x="1188906" y="2891491"/>
                                  <a:pt x="1182519" y="2920633"/>
                                  <a:pt x="1196491" y="2942190"/>
                                </a:cubicBezTo>
                                <a:lnTo>
                                  <a:pt x="1190902" y="2945783"/>
                                </a:lnTo>
                                <a:cubicBezTo>
                                  <a:pt x="1175333" y="2920633"/>
                                  <a:pt x="1182918" y="2887499"/>
                                  <a:pt x="1208067" y="2871930"/>
                                </a:cubicBezTo>
                                <a:cubicBezTo>
                                  <a:pt x="1214355" y="2868038"/>
                                  <a:pt x="1221142" y="2865593"/>
                                  <a:pt x="1228028" y="2864508"/>
                                </a:cubicBezTo>
                                <a:close/>
                                <a:moveTo>
                                  <a:pt x="5005644" y="2731176"/>
                                </a:moveTo>
                                <a:cubicBezTo>
                                  <a:pt x="5026303" y="2727920"/>
                                  <a:pt x="5047859" y="2736902"/>
                                  <a:pt x="5059536" y="2755764"/>
                                </a:cubicBezTo>
                                <a:lnTo>
                                  <a:pt x="5053947" y="2759357"/>
                                </a:lnTo>
                                <a:cubicBezTo>
                                  <a:pt x="5039975" y="2737001"/>
                                  <a:pt x="5010834" y="2730215"/>
                                  <a:pt x="4988878" y="2744187"/>
                                </a:cubicBezTo>
                                <a:cubicBezTo>
                                  <a:pt x="4966522" y="2758160"/>
                                  <a:pt x="4959736" y="2787301"/>
                                  <a:pt x="4974107" y="2808858"/>
                                </a:cubicBezTo>
                                <a:lnTo>
                                  <a:pt x="4968518" y="2812451"/>
                                </a:lnTo>
                                <a:cubicBezTo>
                                  <a:pt x="4952949" y="2787301"/>
                                  <a:pt x="4960534" y="2754168"/>
                                  <a:pt x="4985685" y="2738598"/>
                                </a:cubicBezTo>
                                <a:cubicBezTo>
                                  <a:pt x="4991972" y="2734706"/>
                                  <a:pt x="4998758" y="2732261"/>
                                  <a:pt x="5005644" y="2731176"/>
                                </a:cubicBezTo>
                                <a:close/>
                                <a:moveTo>
                                  <a:pt x="2107463" y="2593851"/>
                                </a:moveTo>
                                <a:cubicBezTo>
                                  <a:pt x="2128122" y="2590595"/>
                                  <a:pt x="2149678" y="2599577"/>
                                  <a:pt x="2161355" y="2618439"/>
                                </a:cubicBezTo>
                                <a:lnTo>
                                  <a:pt x="2155767" y="2622032"/>
                                </a:lnTo>
                                <a:cubicBezTo>
                                  <a:pt x="2141794" y="2599676"/>
                                  <a:pt x="2112653" y="2592890"/>
                                  <a:pt x="2090697" y="2606862"/>
                                </a:cubicBezTo>
                                <a:cubicBezTo>
                                  <a:pt x="2068342" y="2620835"/>
                                  <a:pt x="2061555" y="2649976"/>
                                  <a:pt x="2075927" y="2671533"/>
                                </a:cubicBezTo>
                                <a:lnTo>
                                  <a:pt x="2070337" y="2675125"/>
                                </a:lnTo>
                                <a:cubicBezTo>
                                  <a:pt x="2054768" y="2649976"/>
                                  <a:pt x="2062354" y="2616843"/>
                                  <a:pt x="2087503" y="2601273"/>
                                </a:cubicBezTo>
                                <a:cubicBezTo>
                                  <a:pt x="2093790" y="2597381"/>
                                  <a:pt x="2100577" y="2594936"/>
                                  <a:pt x="2107463" y="2593851"/>
                                </a:cubicBezTo>
                                <a:close/>
                                <a:moveTo>
                                  <a:pt x="5885079" y="2460519"/>
                                </a:moveTo>
                                <a:cubicBezTo>
                                  <a:pt x="5905738" y="2457263"/>
                                  <a:pt x="5927295" y="2466245"/>
                                  <a:pt x="5938971" y="2485107"/>
                                </a:cubicBezTo>
                                <a:lnTo>
                                  <a:pt x="5933382" y="2488700"/>
                                </a:lnTo>
                                <a:cubicBezTo>
                                  <a:pt x="5919410" y="2466344"/>
                                  <a:pt x="5890269" y="2459557"/>
                                  <a:pt x="5868313" y="2473529"/>
                                </a:cubicBezTo>
                                <a:cubicBezTo>
                                  <a:pt x="5845957" y="2487103"/>
                                  <a:pt x="5839170" y="2516245"/>
                                  <a:pt x="5853541" y="2538201"/>
                                </a:cubicBezTo>
                                <a:lnTo>
                                  <a:pt x="5847953" y="2541794"/>
                                </a:lnTo>
                                <a:cubicBezTo>
                                  <a:pt x="5832384" y="2516644"/>
                                  <a:pt x="5839969" y="2483510"/>
                                  <a:pt x="5865119" y="2467941"/>
                                </a:cubicBezTo>
                                <a:cubicBezTo>
                                  <a:pt x="5871406" y="2464049"/>
                                  <a:pt x="5878193" y="2461604"/>
                                  <a:pt x="5885079" y="2460519"/>
                                </a:cubicBezTo>
                                <a:close/>
                                <a:moveTo>
                                  <a:pt x="2986898" y="2323195"/>
                                </a:moveTo>
                                <a:cubicBezTo>
                                  <a:pt x="3007557" y="2319939"/>
                                  <a:pt x="3029114" y="2328921"/>
                                  <a:pt x="3040790" y="2347783"/>
                                </a:cubicBezTo>
                                <a:lnTo>
                                  <a:pt x="3035201" y="2351376"/>
                                </a:lnTo>
                                <a:cubicBezTo>
                                  <a:pt x="3021229" y="2329020"/>
                                  <a:pt x="2992088" y="2322234"/>
                                  <a:pt x="2970132" y="2336206"/>
                                </a:cubicBezTo>
                                <a:cubicBezTo>
                                  <a:pt x="2947777" y="2349779"/>
                                  <a:pt x="2940990" y="2378921"/>
                                  <a:pt x="2955362" y="2400877"/>
                                </a:cubicBezTo>
                                <a:lnTo>
                                  <a:pt x="2949773" y="2404469"/>
                                </a:lnTo>
                                <a:cubicBezTo>
                                  <a:pt x="2934204" y="2379320"/>
                                  <a:pt x="2941789" y="2346187"/>
                                  <a:pt x="2966938" y="2330617"/>
                                </a:cubicBezTo>
                                <a:cubicBezTo>
                                  <a:pt x="2973226" y="2326725"/>
                                  <a:pt x="2980012" y="2324280"/>
                                  <a:pt x="2986898" y="2323195"/>
                                </a:cubicBezTo>
                                <a:close/>
                                <a:moveTo>
                                  <a:pt x="6764115" y="2189463"/>
                                </a:moveTo>
                                <a:cubicBezTo>
                                  <a:pt x="6784774" y="2186207"/>
                                  <a:pt x="6806330" y="2195189"/>
                                  <a:pt x="6818007" y="2214051"/>
                                </a:cubicBezTo>
                                <a:lnTo>
                                  <a:pt x="6812418" y="2217644"/>
                                </a:lnTo>
                                <a:cubicBezTo>
                                  <a:pt x="6798446" y="2195288"/>
                                  <a:pt x="6769305" y="2188502"/>
                                  <a:pt x="6747349" y="2202474"/>
                                </a:cubicBezTo>
                                <a:cubicBezTo>
                                  <a:pt x="6725392" y="2216447"/>
                                  <a:pt x="6718606" y="2245588"/>
                                  <a:pt x="6732578" y="2267145"/>
                                </a:cubicBezTo>
                                <a:lnTo>
                                  <a:pt x="6726989" y="2270737"/>
                                </a:lnTo>
                                <a:cubicBezTo>
                                  <a:pt x="6711420" y="2245588"/>
                                  <a:pt x="6719005" y="2212455"/>
                                  <a:pt x="6744156" y="2196885"/>
                                </a:cubicBezTo>
                                <a:cubicBezTo>
                                  <a:pt x="6750443" y="2192993"/>
                                  <a:pt x="6757229" y="2190548"/>
                                  <a:pt x="6764115" y="2189463"/>
                                </a:cubicBezTo>
                                <a:close/>
                                <a:moveTo>
                                  <a:pt x="45204" y="2150341"/>
                                </a:moveTo>
                                <a:cubicBezTo>
                                  <a:pt x="65863" y="2147085"/>
                                  <a:pt x="87419" y="2156067"/>
                                  <a:pt x="99096" y="2174929"/>
                                </a:cubicBezTo>
                                <a:lnTo>
                                  <a:pt x="93507" y="2178522"/>
                                </a:lnTo>
                                <a:cubicBezTo>
                                  <a:pt x="79535" y="2156166"/>
                                  <a:pt x="50394" y="2149380"/>
                                  <a:pt x="28437" y="2163352"/>
                                </a:cubicBezTo>
                                <a:cubicBezTo>
                                  <a:pt x="6082" y="2177325"/>
                                  <a:pt x="-305" y="2206466"/>
                                  <a:pt x="13667" y="2228023"/>
                                </a:cubicBezTo>
                                <a:lnTo>
                                  <a:pt x="8078" y="2231616"/>
                                </a:lnTo>
                                <a:cubicBezTo>
                                  <a:pt x="-7491" y="2206466"/>
                                  <a:pt x="94" y="2173333"/>
                                  <a:pt x="25243" y="2157763"/>
                                </a:cubicBezTo>
                                <a:cubicBezTo>
                                  <a:pt x="31531" y="2153871"/>
                                  <a:pt x="38317" y="2151426"/>
                                  <a:pt x="45204" y="2150341"/>
                                </a:cubicBezTo>
                                <a:close/>
                                <a:moveTo>
                                  <a:pt x="3838786" y="2069304"/>
                                </a:moveTo>
                                <a:cubicBezTo>
                                  <a:pt x="3859445" y="2066048"/>
                                  <a:pt x="3881001" y="2075030"/>
                                  <a:pt x="3892678" y="2093892"/>
                                </a:cubicBezTo>
                                <a:lnTo>
                                  <a:pt x="3887089" y="2097485"/>
                                </a:lnTo>
                                <a:cubicBezTo>
                                  <a:pt x="3873117" y="2075129"/>
                                  <a:pt x="3843976" y="2068342"/>
                                  <a:pt x="3822020" y="2082314"/>
                                </a:cubicBezTo>
                                <a:cubicBezTo>
                                  <a:pt x="3800063" y="2095888"/>
                                  <a:pt x="3793277" y="2125030"/>
                                  <a:pt x="3807248" y="2146986"/>
                                </a:cubicBezTo>
                                <a:lnTo>
                                  <a:pt x="3801660" y="2150579"/>
                                </a:lnTo>
                                <a:cubicBezTo>
                                  <a:pt x="3786091" y="2125429"/>
                                  <a:pt x="3793676" y="2092295"/>
                                  <a:pt x="3818826" y="2076726"/>
                                </a:cubicBezTo>
                                <a:cubicBezTo>
                                  <a:pt x="3825113" y="2072834"/>
                                  <a:pt x="3831900" y="2070389"/>
                                  <a:pt x="3838786" y="2069304"/>
                                </a:cubicBezTo>
                                <a:close/>
                                <a:moveTo>
                                  <a:pt x="924638" y="1879685"/>
                                </a:moveTo>
                                <a:cubicBezTo>
                                  <a:pt x="945297" y="1876429"/>
                                  <a:pt x="966853" y="1885411"/>
                                  <a:pt x="978530" y="1904273"/>
                                </a:cubicBezTo>
                                <a:lnTo>
                                  <a:pt x="972941" y="1907866"/>
                                </a:lnTo>
                                <a:cubicBezTo>
                                  <a:pt x="958969" y="1885510"/>
                                  <a:pt x="929828" y="1878723"/>
                                  <a:pt x="907871" y="1892695"/>
                                </a:cubicBezTo>
                                <a:cubicBezTo>
                                  <a:pt x="885516" y="1906269"/>
                                  <a:pt x="878729" y="1935411"/>
                                  <a:pt x="893101" y="1957367"/>
                                </a:cubicBezTo>
                                <a:lnTo>
                                  <a:pt x="887512" y="1960960"/>
                                </a:lnTo>
                                <a:cubicBezTo>
                                  <a:pt x="871943" y="1935810"/>
                                  <a:pt x="879528" y="1902676"/>
                                  <a:pt x="904678" y="1887107"/>
                                </a:cubicBezTo>
                                <a:cubicBezTo>
                                  <a:pt x="910965" y="1883215"/>
                                  <a:pt x="917751" y="1880770"/>
                                  <a:pt x="924638" y="1879685"/>
                                </a:cubicBezTo>
                                <a:close/>
                                <a:moveTo>
                                  <a:pt x="4718221" y="1798248"/>
                                </a:moveTo>
                                <a:cubicBezTo>
                                  <a:pt x="4738880" y="1794992"/>
                                  <a:pt x="4760436" y="1803974"/>
                                  <a:pt x="4772113" y="1822836"/>
                                </a:cubicBezTo>
                                <a:lnTo>
                                  <a:pt x="4766524" y="1826429"/>
                                </a:lnTo>
                                <a:cubicBezTo>
                                  <a:pt x="4752552" y="1804073"/>
                                  <a:pt x="4723411" y="1797287"/>
                                  <a:pt x="4701455" y="1811259"/>
                                </a:cubicBezTo>
                                <a:cubicBezTo>
                                  <a:pt x="4679498" y="1825232"/>
                                  <a:pt x="4672712" y="1854373"/>
                                  <a:pt x="4686684" y="1875930"/>
                                </a:cubicBezTo>
                                <a:lnTo>
                                  <a:pt x="4681095" y="1879522"/>
                                </a:lnTo>
                                <a:cubicBezTo>
                                  <a:pt x="4665526" y="1854373"/>
                                  <a:pt x="4673111" y="1821240"/>
                                  <a:pt x="4698262" y="1805670"/>
                                </a:cubicBezTo>
                                <a:cubicBezTo>
                                  <a:pt x="4704549" y="1801778"/>
                                  <a:pt x="4711335" y="1799333"/>
                                  <a:pt x="4718221" y="1798248"/>
                                </a:cubicBezTo>
                                <a:close/>
                                <a:moveTo>
                                  <a:pt x="1804073" y="1608629"/>
                                </a:moveTo>
                                <a:cubicBezTo>
                                  <a:pt x="1824732" y="1605373"/>
                                  <a:pt x="1846288" y="1614355"/>
                                  <a:pt x="1857966" y="1633217"/>
                                </a:cubicBezTo>
                                <a:lnTo>
                                  <a:pt x="1852377" y="1636810"/>
                                </a:lnTo>
                                <a:cubicBezTo>
                                  <a:pt x="1838404" y="1614454"/>
                                  <a:pt x="1809263" y="1607668"/>
                                  <a:pt x="1787306" y="1621640"/>
                                </a:cubicBezTo>
                                <a:cubicBezTo>
                                  <a:pt x="1764951" y="1635613"/>
                                  <a:pt x="1758164" y="1664754"/>
                                  <a:pt x="1772537" y="1686311"/>
                                </a:cubicBezTo>
                                <a:lnTo>
                                  <a:pt x="1766948" y="1689904"/>
                                </a:lnTo>
                                <a:cubicBezTo>
                                  <a:pt x="1751379" y="1664754"/>
                                  <a:pt x="1758963" y="1631621"/>
                                  <a:pt x="1784113" y="1616051"/>
                                </a:cubicBezTo>
                                <a:cubicBezTo>
                                  <a:pt x="1790400" y="1612159"/>
                                  <a:pt x="1797187" y="1609714"/>
                                  <a:pt x="1804073" y="1608629"/>
                                </a:cubicBezTo>
                                <a:close/>
                                <a:moveTo>
                                  <a:pt x="5597656" y="1527591"/>
                                </a:moveTo>
                                <a:cubicBezTo>
                                  <a:pt x="5618315" y="1524334"/>
                                  <a:pt x="5639872" y="1533317"/>
                                  <a:pt x="5651548" y="1552179"/>
                                </a:cubicBezTo>
                                <a:lnTo>
                                  <a:pt x="5645959" y="1555772"/>
                                </a:lnTo>
                                <a:cubicBezTo>
                                  <a:pt x="5631987" y="1533416"/>
                                  <a:pt x="5602846" y="1526630"/>
                                  <a:pt x="5580890" y="1540602"/>
                                </a:cubicBezTo>
                                <a:cubicBezTo>
                                  <a:pt x="5558933" y="1554574"/>
                                  <a:pt x="5552146" y="1583716"/>
                                  <a:pt x="5566118" y="1605273"/>
                                </a:cubicBezTo>
                                <a:lnTo>
                                  <a:pt x="5560530" y="1608866"/>
                                </a:lnTo>
                                <a:cubicBezTo>
                                  <a:pt x="5544961" y="1583716"/>
                                  <a:pt x="5552546" y="1550582"/>
                                  <a:pt x="5577696" y="1535013"/>
                                </a:cubicBezTo>
                                <a:cubicBezTo>
                                  <a:pt x="5583983" y="1531121"/>
                                  <a:pt x="5590770" y="1528676"/>
                                  <a:pt x="5597656" y="1527591"/>
                                </a:cubicBezTo>
                                <a:close/>
                                <a:moveTo>
                                  <a:pt x="2683508" y="1337971"/>
                                </a:moveTo>
                                <a:cubicBezTo>
                                  <a:pt x="2690395" y="1336886"/>
                                  <a:pt x="2697381" y="1337160"/>
                                  <a:pt x="2704068" y="1338707"/>
                                </a:cubicBezTo>
                                <a:cubicBezTo>
                                  <a:pt x="2717441" y="1341801"/>
                                  <a:pt x="2729616" y="1349985"/>
                                  <a:pt x="2737402" y="1362559"/>
                                </a:cubicBezTo>
                                <a:lnTo>
                                  <a:pt x="2731812" y="1366152"/>
                                </a:lnTo>
                                <a:cubicBezTo>
                                  <a:pt x="2717840" y="1343797"/>
                                  <a:pt x="2688699" y="1337011"/>
                                  <a:pt x="2666741" y="1350983"/>
                                </a:cubicBezTo>
                                <a:cubicBezTo>
                                  <a:pt x="2644385" y="1364954"/>
                                  <a:pt x="2637599" y="1394097"/>
                                  <a:pt x="2651972" y="1415654"/>
                                </a:cubicBezTo>
                                <a:lnTo>
                                  <a:pt x="2646382" y="1419247"/>
                                </a:lnTo>
                                <a:cubicBezTo>
                                  <a:pt x="2630812" y="1394097"/>
                                  <a:pt x="2638398" y="1360962"/>
                                  <a:pt x="2663548" y="1345394"/>
                                </a:cubicBezTo>
                                <a:cubicBezTo>
                                  <a:pt x="2669835" y="1341502"/>
                                  <a:pt x="2676622" y="1339057"/>
                                  <a:pt x="2683508" y="1337971"/>
                                </a:cubicBezTo>
                                <a:close/>
                                <a:moveTo>
                                  <a:pt x="6477091" y="1256934"/>
                                </a:moveTo>
                                <a:cubicBezTo>
                                  <a:pt x="6497750" y="1253678"/>
                                  <a:pt x="6519307" y="1262661"/>
                                  <a:pt x="6530983" y="1281522"/>
                                </a:cubicBezTo>
                                <a:lnTo>
                                  <a:pt x="6525394" y="1285115"/>
                                </a:lnTo>
                                <a:cubicBezTo>
                                  <a:pt x="6511422" y="1262760"/>
                                  <a:pt x="6482281" y="1255974"/>
                                  <a:pt x="6460325" y="1269946"/>
                                </a:cubicBezTo>
                                <a:cubicBezTo>
                                  <a:pt x="6437969" y="1283518"/>
                                  <a:pt x="6431582" y="1312661"/>
                                  <a:pt x="6445554" y="1334617"/>
                                </a:cubicBezTo>
                                <a:lnTo>
                                  <a:pt x="6439965" y="1338210"/>
                                </a:lnTo>
                                <a:cubicBezTo>
                                  <a:pt x="6424396" y="1313060"/>
                                  <a:pt x="6431981" y="1279926"/>
                                  <a:pt x="6457132" y="1264357"/>
                                </a:cubicBezTo>
                                <a:cubicBezTo>
                                  <a:pt x="6463419" y="1260465"/>
                                  <a:pt x="6470205" y="1258020"/>
                                  <a:pt x="6477091" y="1256934"/>
                                </a:cubicBezTo>
                                <a:close/>
                                <a:moveTo>
                                  <a:pt x="3535396" y="1084081"/>
                                </a:moveTo>
                                <a:cubicBezTo>
                                  <a:pt x="3556054" y="1080825"/>
                                  <a:pt x="3577610" y="1089807"/>
                                  <a:pt x="3589287" y="1108669"/>
                                </a:cubicBezTo>
                                <a:lnTo>
                                  <a:pt x="3583698" y="1112262"/>
                                </a:lnTo>
                                <a:cubicBezTo>
                                  <a:pt x="3569726" y="1089907"/>
                                  <a:pt x="3540586" y="1083121"/>
                                  <a:pt x="3518630" y="1097093"/>
                                </a:cubicBezTo>
                                <a:cubicBezTo>
                                  <a:pt x="3496673" y="1111064"/>
                                  <a:pt x="3489886" y="1140207"/>
                                  <a:pt x="3503859" y="1161764"/>
                                </a:cubicBezTo>
                                <a:lnTo>
                                  <a:pt x="3498270" y="1165357"/>
                                </a:lnTo>
                                <a:cubicBezTo>
                                  <a:pt x="3482702" y="1140207"/>
                                  <a:pt x="3490286" y="1107072"/>
                                  <a:pt x="3515436" y="1091504"/>
                                </a:cubicBezTo>
                                <a:cubicBezTo>
                                  <a:pt x="3521723" y="1087612"/>
                                  <a:pt x="3528510" y="1085167"/>
                                  <a:pt x="3535396" y="1084081"/>
                                </a:cubicBezTo>
                                <a:close/>
                                <a:moveTo>
                                  <a:pt x="637215" y="946756"/>
                                </a:moveTo>
                                <a:cubicBezTo>
                                  <a:pt x="657874" y="943500"/>
                                  <a:pt x="679431" y="952482"/>
                                  <a:pt x="691108" y="971344"/>
                                </a:cubicBezTo>
                                <a:lnTo>
                                  <a:pt x="685519" y="974937"/>
                                </a:lnTo>
                                <a:cubicBezTo>
                                  <a:pt x="671547" y="952582"/>
                                  <a:pt x="642405" y="945796"/>
                                  <a:pt x="620449" y="959768"/>
                                </a:cubicBezTo>
                                <a:cubicBezTo>
                                  <a:pt x="598493" y="973739"/>
                                  <a:pt x="591707" y="1002882"/>
                                  <a:pt x="605679" y="1024439"/>
                                </a:cubicBezTo>
                                <a:lnTo>
                                  <a:pt x="600090" y="1028032"/>
                                </a:lnTo>
                                <a:cubicBezTo>
                                  <a:pt x="584520" y="1002882"/>
                                  <a:pt x="592106" y="969747"/>
                                  <a:pt x="617255" y="954179"/>
                                </a:cubicBezTo>
                                <a:cubicBezTo>
                                  <a:pt x="623542" y="950287"/>
                                  <a:pt x="630329" y="947842"/>
                                  <a:pt x="637215" y="946756"/>
                                </a:cubicBezTo>
                                <a:close/>
                                <a:moveTo>
                                  <a:pt x="4414830" y="813424"/>
                                </a:moveTo>
                                <a:cubicBezTo>
                                  <a:pt x="4435489" y="810168"/>
                                  <a:pt x="4457045" y="819150"/>
                                  <a:pt x="4468722" y="838012"/>
                                </a:cubicBezTo>
                                <a:lnTo>
                                  <a:pt x="4463133" y="841605"/>
                                </a:lnTo>
                                <a:cubicBezTo>
                                  <a:pt x="4449161" y="819250"/>
                                  <a:pt x="4420020" y="812464"/>
                                  <a:pt x="4398064" y="826436"/>
                                </a:cubicBezTo>
                                <a:cubicBezTo>
                                  <a:pt x="4376107" y="840008"/>
                                  <a:pt x="4369321" y="869151"/>
                                  <a:pt x="4383293" y="891107"/>
                                </a:cubicBezTo>
                                <a:lnTo>
                                  <a:pt x="4377704" y="894700"/>
                                </a:lnTo>
                                <a:cubicBezTo>
                                  <a:pt x="4362135" y="869550"/>
                                  <a:pt x="4369720" y="836415"/>
                                  <a:pt x="4394871" y="820847"/>
                                </a:cubicBezTo>
                                <a:cubicBezTo>
                                  <a:pt x="4401158" y="816955"/>
                                  <a:pt x="4407944" y="814510"/>
                                  <a:pt x="4414830" y="813424"/>
                                </a:cubicBezTo>
                                <a:close/>
                                <a:moveTo>
                                  <a:pt x="1516650" y="676099"/>
                                </a:moveTo>
                                <a:cubicBezTo>
                                  <a:pt x="1537309" y="672843"/>
                                  <a:pt x="1558866" y="681825"/>
                                  <a:pt x="1570542" y="700687"/>
                                </a:cubicBezTo>
                                <a:lnTo>
                                  <a:pt x="1564953" y="704280"/>
                                </a:lnTo>
                                <a:cubicBezTo>
                                  <a:pt x="1550981" y="681925"/>
                                  <a:pt x="1521840" y="675139"/>
                                  <a:pt x="1499884" y="689111"/>
                                </a:cubicBezTo>
                                <a:cubicBezTo>
                                  <a:pt x="1477928" y="702683"/>
                                  <a:pt x="1471141" y="731826"/>
                                  <a:pt x="1485113" y="753782"/>
                                </a:cubicBezTo>
                                <a:lnTo>
                                  <a:pt x="1479524" y="757375"/>
                                </a:lnTo>
                                <a:cubicBezTo>
                                  <a:pt x="1463955" y="732225"/>
                                  <a:pt x="1471540" y="699091"/>
                                  <a:pt x="1496689" y="683522"/>
                                </a:cubicBezTo>
                                <a:cubicBezTo>
                                  <a:pt x="1502977" y="679630"/>
                                  <a:pt x="1509764" y="677185"/>
                                  <a:pt x="1516650" y="676099"/>
                                </a:cubicBezTo>
                                <a:close/>
                                <a:moveTo>
                                  <a:pt x="5294265" y="542368"/>
                                </a:moveTo>
                                <a:cubicBezTo>
                                  <a:pt x="5314924" y="539112"/>
                                  <a:pt x="5336480" y="548094"/>
                                  <a:pt x="5348157" y="566956"/>
                                </a:cubicBezTo>
                                <a:lnTo>
                                  <a:pt x="5342568" y="570549"/>
                                </a:lnTo>
                                <a:cubicBezTo>
                                  <a:pt x="5328596" y="548194"/>
                                  <a:pt x="5299455" y="541408"/>
                                  <a:pt x="5277499" y="555380"/>
                                </a:cubicBezTo>
                                <a:cubicBezTo>
                                  <a:pt x="5255143" y="569352"/>
                                  <a:pt x="5248755" y="598494"/>
                                  <a:pt x="5262727" y="620051"/>
                                </a:cubicBezTo>
                                <a:lnTo>
                                  <a:pt x="5257139" y="623644"/>
                                </a:lnTo>
                                <a:cubicBezTo>
                                  <a:pt x="5241570" y="598494"/>
                                  <a:pt x="5249155" y="565360"/>
                                  <a:pt x="5274305" y="549791"/>
                                </a:cubicBezTo>
                                <a:cubicBezTo>
                                  <a:pt x="5280592" y="545899"/>
                                  <a:pt x="5287379" y="543454"/>
                                  <a:pt x="5294265" y="542368"/>
                                </a:cubicBezTo>
                                <a:close/>
                                <a:moveTo>
                                  <a:pt x="2396084" y="405044"/>
                                </a:moveTo>
                                <a:cubicBezTo>
                                  <a:pt x="2402971" y="403959"/>
                                  <a:pt x="2409958" y="404234"/>
                                  <a:pt x="2416644" y="405780"/>
                                </a:cubicBezTo>
                                <a:cubicBezTo>
                                  <a:pt x="2430018" y="408874"/>
                                  <a:pt x="2442193" y="417058"/>
                                  <a:pt x="2449979" y="429632"/>
                                </a:cubicBezTo>
                                <a:lnTo>
                                  <a:pt x="2444388" y="433225"/>
                                </a:lnTo>
                                <a:cubicBezTo>
                                  <a:pt x="2430417" y="410870"/>
                                  <a:pt x="2401274" y="404084"/>
                                  <a:pt x="2379319" y="418056"/>
                                </a:cubicBezTo>
                                <a:cubicBezTo>
                                  <a:pt x="2356963" y="432027"/>
                                  <a:pt x="2350577" y="461170"/>
                                  <a:pt x="2364549" y="482727"/>
                                </a:cubicBezTo>
                                <a:lnTo>
                                  <a:pt x="2358959" y="486320"/>
                                </a:lnTo>
                                <a:cubicBezTo>
                                  <a:pt x="2343389" y="461170"/>
                                  <a:pt x="2350975" y="428036"/>
                                  <a:pt x="2376124" y="412467"/>
                                </a:cubicBezTo>
                                <a:cubicBezTo>
                                  <a:pt x="2382411" y="408575"/>
                                  <a:pt x="2389199" y="406130"/>
                                  <a:pt x="2396084" y="405044"/>
                                </a:cubicBezTo>
                                <a:close/>
                                <a:moveTo>
                                  <a:pt x="6173700" y="271711"/>
                                </a:moveTo>
                                <a:cubicBezTo>
                                  <a:pt x="6194359" y="268455"/>
                                  <a:pt x="6215915" y="277437"/>
                                  <a:pt x="6227592" y="296299"/>
                                </a:cubicBezTo>
                                <a:lnTo>
                                  <a:pt x="6222003" y="299892"/>
                                </a:lnTo>
                                <a:cubicBezTo>
                                  <a:pt x="6208031" y="277537"/>
                                  <a:pt x="6178890" y="270751"/>
                                  <a:pt x="6156934" y="284723"/>
                                </a:cubicBezTo>
                                <a:cubicBezTo>
                                  <a:pt x="6134578" y="298295"/>
                                  <a:pt x="6127792" y="327438"/>
                                  <a:pt x="6142163" y="349394"/>
                                </a:cubicBezTo>
                                <a:lnTo>
                                  <a:pt x="6136574" y="352987"/>
                                </a:lnTo>
                                <a:cubicBezTo>
                                  <a:pt x="6121005" y="327837"/>
                                  <a:pt x="6128590" y="294703"/>
                                  <a:pt x="6153741" y="279134"/>
                                </a:cubicBezTo>
                                <a:cubicBezTo>
                                  <a:pt x="6160028" y="275242"/>
                                  <a:pt x="6166814" y="272797"/>
                                  <a:pt x="6173700" y="271711"/>
                                </a:cubicBezTo>
                                <a:close/>
                                <a:moveTo>
                                  <a:pt x="3247974" y="151153"/>
                                </a:moveTo>
                                <a:cubicBezTo>
                                  <a:pt x="3268631" y="147897"/>
                                  <a:pt x="3290188" y="156879"/>
                                  <a:pt x="3301864" y="175741"/>
                                </a:cubicBezTo>
                                <a:lnTo>
                                  <a:pt x="3296276" y="179334"/>
                                </a:lnTo>
                                <a:cubicBezTo>
                                  <a:pt x="3282304" y="156979"/>
                                  <a:pt x="3253163" y="150193"/>
                                  <a:pt x="3231207" y="164165"/>
                                </a:cubicBezTo>
                                <a:cubicBezTo>
                                  <a:pt x="3209251" y="178136"/>
                                  <a:pt x="3202464" y="207279"/>
                                  <a:pt x="3216437" y="228836"/>
                                </a:cubicBezTo>
                                <a:lnTo>
                                  <a:pt x="3210848" y="232429"/>
                                </a:lnTo>
                                <a:cubicBezTo>
                                  <a:pt x="3195279" y="207279"/>
                                  <a:pt x="3202863" y="174145"/>
                                  <a:pt x="3228012" y="158576"/>
                                </a:cubicBezTo>
                                <a:cubicBezTo>
                                  <a:pt x="3234300" y="154684"/>
                                  <a:pt x="3241087" y="152239"/>
                                  <a:pt x="3247974" y="151153"/>
                                </a:cubicBezTo>
                                <a:close/>
                                <a:moveTo>
                                  <a:pt x="349792" y="13829"/>
                                </a:moveTo>
                                <a:cubicBezTo>
                                  <a:pt x="370451" y="10573"/>
                                  <a:pt x="392007" y="19555"/>
                                  <a:pt x="403684" y="38417"/>
                                </a:cubicBezTo>
                                <a:lnTo>
                                  <a:pt x="398095" y="42010"/>
                                </a:lnTo>
                                <a:cubicBezTo>
                                  <a:pt x="384123" y="19655"/>
                                  <a:pt x="354982" y="12869"/>
                                  <a:pt x="333025" y="26841"/>
                                </a:cubicBezTo>
                                <a:cubicBezTo>
                                  <a:pt x="311069" y="40812"/>
                                  <a:pt x="304283" y="69955"/>
                                  <a:pt x="318255" y="91512"/>
                                </a:cubicBezTo>
                                <a:lnTo>
                                  <a:pt x="312666" y="95105"/>
                                </a:lnTo>
                                <a:cubicBezTo>
                                  <a:pt x="297097" y="69955"/>
                                  <a:pt x="304682" y="36820"/>
                                  <a:pt x="329831" y="21252"/>
                                </a:cubicBezTo>
                                <a:cubicBezTo>
                                  <a:pt x="336119" y="17360"/>
                                  <a:pt x="342905" y="14915"/>
                                  <a:pt x="349792" y="13829"/>
                                </a:cubicBezTo>
                                <a:close/>
                                <a:moveTo>
                                  <a:pt x="7053135" y="655"/>
                                </a:moveTo>
                                <a:cubicBezTo>
                                  <a:pt x="7073794" y="-2601"/>
                                  <a:pt x="7095351" y="6381"/>
                                  <a:pt x="7107027" y="25243"/>
                                </a:cubicBezTo>
                                <a:lnTo>
                                  <a:pt x="7101438" y="28836"/>
                                </a:lnTo>
                                <a:cubicBezTo>
                                  <a:pt x="7087466" y="6481"/>
                                  <a:pt x="7058325" y="-305"/>
                                  <a:pt x="7036369" y="13667"/>
                                </a:cubicBezTo>
                                <a:cubicBezTo>
                                  <a:pt x="7014013" y="27639"/>
                                  <a:pt x="7007226" y="56781"/>
                                  <a:pt x="7021598" y="78338"/>
                                </a:cubicBezTo>
                                <a:lnTo>
                                  <a:pt x="7016009" y="81931"/>
                                </a:lnTo>
                                <a:cubicBezTo>
                                  <a:pt x="7000440" y="56781"/>
                                  <a:pt x="7008025" y="23647"/>
                                  <a:pt x="7033175" y="8078"/>
                                </a:cubicBezTo>
                                <a:cubicBezTo>
                                  <a:pt x="7039462" y="4186"/>
                                  <a:pt x="7046249" y="1741"/>
                                  <a:pt x="7053135" y="655"/>
                                </a:cubicBezTo>
                                <a:close/>
                              </a:path>
                            </a:pathLst>
                          </a:custGeom>
                          <a:solidFill>
                            <a:schemeClr val="accent2"/>
                          </a:solidFill>
                          <a:ln w="3992" cap="flat">
                            <a:noFill/>
                            <a:prstDash val="solid"/>
                            <a:miter/>
                          </a:ln>
                        </wps:spPr>
                        <wps:bodyPr rtlCol="0" anchor="ctr"/>
                      </wps:wsp>
                    </wpg:grpSp>
                    <wps:wsp>
                      <wps:cNvPr id="20" name="Rechteck 20">
                        <a:extLst>
                          <a:ext uri="{C183D7F6-B498-43B3-948B-1728B52AA6E4}">
                            <adec:decorative xmlns:adec="http://schemas.microsoft.com/office/drawing/2017/decorative" val="1"/>
                          </a:ext>
                        </a:extLst>
                      </wps:cNvPr>
                      <wps:cNvSpPr/>
                      <wps:spPr>
                        <a:xfrm>
                          <a:off x="233999" y="254122"/>
                          <a:ext cx="7304400" cy="4795200"/>
                        </a:xfrm>
                        <a:prstGeom prst="rect">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1" name="Gruppe 21">
                        <a:extLst>
                          <a:ext uri="{C183D7F6-B498-43B3-948B-1728B52AA6E4}">
                            <adec:decorative xmlns:adec="http://schemas.microsoft.com/office/drawing/2017/decorative" val="1"/>
                          </a:ext>
                        </a:extLst>
                      </wpg:cNvPr>
                      <wpg:cNvGrpSpPr/>
                      <wpg:grpSpPr>
                        <a:xfrm>
                          <a:off x="245877" y="274552"/>
                          <a:ext cx="7242265" cy="4779032"/>
                          <a:chOff x="245877" y="274552"/>
                          <a:chExt cx="7426274" cy="4900456"/>
                        </a:xfrm>
                      </wpg:grpSpPr>
                      <wps:wsp>
                        <wps:cNvPr id="22" name="Freihandform: Form 22">
                          <a:extLst/>
                        </wps:cNvPr>
                        <wps:cNvSpPr/>
                        <wps:spPr>
                          <a:xfrm>
                            <a:off x="304108" y="274552"/>
                            <a:ext cx="7362098" cy="4900456"/>
                          </a:xfrm>
                          <a:custGeom>
                            <a:avLst/>
                            <a:gdLst>
                              <a:gd name="connsiteX0" fmla="*/ 2958484 w 7362098"/>
                              <a:gd name="connsiteY0" fmla="*/ 4882890 h 4900456"/>
                              <a:gd name="connsiteX1" fmla="*/ 2959281 w 7362098"/>
                              <a:gd name="connsiteY1" fmla="*/ 4885685 h 4900456"/>
                              <a:gd name="connsiteX2" fmla="*/ 2948500 w 7362098"/>
                              <a:gd name="connsiteY2" fmla="*/ 4899658 h 4900456"/>
                              <a:gd name="connsiteX3" fmla="*/ 2946903 w 7362098"/>
                              <a:gd name="connsiteY3" fmla="*/ 4900456 h 4900456"/>
                              <a:gd name="connsiteX4" fmla="*/ 2945305 w 7362098"/>
                              <a:gd name="connsiteY4" fmla="*/ 4900057 h 4900456"/>
                              <a:gd name="connsiteX5" fmla="*/ 2944905 w 7362098"/>
                              <a:gd name="connsiteY5" fmla="*/ 4897262 h 4900456"/>
                              <a:gd name="connsiteX6" fmla="*/ 2955687 w 7362098"/>
                              <a:gd name="connsiteY6" fmla="*/ 4883289 h 4900456"/>
                              <a:gd name="connsiteX7" fmla="*/ 2958484 w 7362098"/>
                              <a:gd name="connsiteY7" fmla="*/ 4882890 h 4900456"/>
                              <a:gd name="connsiteX8" fmla="*/ 3001992 w 7362098"/>
                              <a:gd name="connsiteY8" fmla="*/ 4876902 h 4900456"/>
                              <a:gd name="connsiteX9" fmla="*/ 3016360 w 7362098"/>
                              <a:gd name="connsiteY9" fmla="*/ 4887682 h 4900456"/>
                              <a:gd name="connsiteX10" fmla="*/ 3016761 w 7362098"/>
                              <a:gd name="connsiteY10" fmla="*/ 4890476 h 4900456"/>
                              <a:gd name="connsiteX11" fmla="*/ 3015164 w 7362098"/>
                              <a:gd name="connsiteY11" fmla="*/ 4891274 h 4900456"/>
                              <a:gd name="connsiteX12" fmla="*/ 3013562 w 7362098"/>
                              <a:gd name="connsiteY12" fmla="*/ 4890875 h 4900456"/>
                              <a:gd name="connsiteX13" fmla="*/ 2999599 w 7362098"/>
                              <a:gd name="connsiteY13" fmla="*/ 4880097 h 4900456"/>
                              <a:gd name="connsiteX14" fmla="*/ 2999198 w 7362098"/>
                              <a:gd name="connsiteY14" fmla="*/ 4877301 h 4900456"/>
                              <a:gd name="connsiteX15" fmla="*/ 3001992 w 7362098"/>
                              <a:gd name="connsiteY15" fmla="*/ 4876902 h 4900456"/>
                              <a:gd name="connsiteX16" fmla="*/ 2948101 w 7362098"/>
                              <a:gd name="connsiteY16" fmla="*/ 4873310 h 4900456"/>
                              <a:gd name="connsiteX17" fmla="*/ 2950896 w 7362098"/>
                              <a:gd name="connsiteY17" fmla="*/ 4874108 h 4900456"/>
                              <a:gd name="connsiteX18" fmla="*/ 2950098 w 7362098"/>
                              <a:gd name="connsiteY18" fmla="*/ 4876903 h 4900456"/>
                              <a:gd name="connsiteX19" fmla="*/ 2934926 w 7362098"/>
                              <a:gd name="connsiteY19" fmla="*/ 4885686 h 4900456"/>
                              <a:gd name="connsiteX20" fmla="*/ 2934129 w 7362098"/>
                              <a:gd name="connsiteY20" fmla="*/ 4886085 h 4900456"/>
                              <a:gd name="connsiteX21" fmla="*/ 2932129 w 7362098"/>
                              <a:gd name="connsiteY21" fmla="*/ 4884887 h 4900456"/>
                              <a:gd name="connsiteX22" fmla="*/ 2932928 w 7362098"/>
                              <a:gd name="connsiteY22" fmla="*/ 4882093 h 4900456"/>
                              <a:gd name="connsiteX23" fmla="*/ 3006778 w 7362098"/>
                              <a:gd name="connsiteY23" fmla="*/ 4866124 h 4900456"/>
                              <a:gd name="connsiteX24" fmla="*/ 3023546 w 7362098"/>
                              <a:gd name="connsiteY24" fmla="*/ 4870915 h 4900456"/>
                              <a:gd name="connsiteX25" fmla="*/ 3024744 w 7362098"/>
                              <a:gd name="connsiteY25" fmla="*/ 4873709 h 4900456"/>
                              <a:gd name="connsiteX26" fmla="*/ 3023150 w 7362098"/>
                              <a:gd name="connsiteY26" fmla="*/ 4875307 h 4900456"/>
                              <a:gd name="connsiteX27" fmla="*/ 3022354 w 7362098"/>
                              <a:gd name="connsiteY27" fmla="*/ 4875307 h 4900456"/>
                              <a:gd name="connsiteX28" fmla="*/ 3005577 w 7362098"/>
                              <a:gd name="connsiteY28" fmla="*/ 4870516 h 4900456"/>
                              <a:gd name="connsiteX29" fmla="*/ 3003985 w 7362098"/>
                              <a:gd name="connsiteY29" fmla="*/ 4867722 h 4900456"/>
                              <a:gd name="connsiteX30" fmla="*/ 3006778 w 7362098"/>
                              <a:gd name="connsiteY30" fmla="*/ 4866124 h 4900456"/>
                              <a:gd name="connsiteX31" fmla="*/ 2944907 w 7362098"/>
                              <a:gd name="connsiteY31" fmla="*/ 4861334 h 4900456"/>
                              <a:gd name="connsiteX32" fmla="*/ 2947303 w 7362098"/>
                              <a:gd name="connsiteY32" fmla="*/ 4863331 h 4900456"/>
                              <a:gd name="connsiteX33" fmla="*/ 2945308 w 7362098"/>
                              <a:gd name="connsiteY33" fmla="*/ 4865726 h 4900456"/>
                              <a:gd name="connsiteX34" fmla="*/ 2927740 w 7362098"/>
                              <a:gd name="connsiteY34" fmla="*/ 4868121 h 4900456"/>
                              <a:gd name="connsiteX35" fmla="*/ 2925344 w 7362098"/>
                              <a:gd name="connsiteY35" fmla="*/ 4866125 h 4900456"/>
                              <a:gd name="connsiteX36" fmla="*/ 2927342 w 7362098"/>
                              <a:gd name="connsiteY36" fmla="*/ 4863730 h 4900456"/>
                              <a:gd name="connsiteX37" fmla="*/ 3023947 w 7362098"/>
                              <a:gd name="connsiteY37" fmla="*/ 4851354 h 4900456"/>
                              <a:gd name="connsiteX38" fmla="*/ 3026343 w 7362098"/>
                              <a:gd name="connsiteY38" fmla="*/ 4853351 h 4900456"/>
                              <a:gd name="connsiteX39" fmla="*/ 3024346 w 7362098"/>
                              <a:gd name="connsiteY39" fmla="*/ 4855746 h 4900456"/>
                              <a:gd name="connsiteX40" fmla="*/ 3006778 w 7362098"/>
                              <a:gd name="connsiteY40" fmla="*/ 4858141 h 4900456"/>
                              <a:gd name="connsiteX41" fmla="*/ 3004382 w 7362098"/>
                              <a:gd name="connsiteY41" fmla="*/ 4856145 h 4900456"/>
                              <a:gd name="connsiteX42" fmla="*/ 3006380 w 7362098"/>
                              <a:gd name="connsiteY42" fmla="*/ 4853750 h 4900456"/>
                              <a:gd name="connsiteX43" fmla="*/ 2929337 w 7362098"/>
                              <a:gd name="connsiteY43" fmla="*/ 4844168 h 4900456"/>
                              <a:gd name="connsiteX44" fmla="*/ 2946105 w 7362098"/>
                              <a:gd name="connsiteY44" fmla="*/ 4848959 h 4900456"/>
                              <a:gd name="connsiteX45" fmla="*/ 2947701 w 7362098"/>
                              <a:gd name="connsiteY45" fmla="*/ 4851753 h 4900456"/>
                              <a:gd name="connsiteX46" fmla="*/ 2946105 w 7362098"/>
                              <a:gd name="connsiteY46" fmla="*/ 4853351 h 4900456"/>
                              <a:gd name="connsiteX47" fmla="*/ 2945305 w 7362098"/>
                              <a:gd name="connsiteY47" fmla="*/ 4853351 h 4900456"/>
                              <a:gd name="connsiteX48" fmla="*/ 2928537 w 7362098"/>
                              <a:gd name="connsiteY48" fmla="*/ 4848560 h 4900456"/>
                              <a:gd name="connsiteX49" fmla="*/ 2926540 w 7362098"/>
                              <a:gd name="connsiteY49" fmla="*/ 4845766 h 4900456"/>
                              <a:gd name="connsiteX50" fmla="*/ 2929337 w 7362098"/>
                              <a:gd name="connsiteY50" fmla="*/ 4844168 h 4900456"/>
                              <a:gd name="connsiteX51" fmla="*/ 3017160 w 7362098"/>
                              <a:gd name="connsiteY51" fmla="*/ 4833788 h 4900456"/>
                              <a:gd name="connsiteX52" fmla="*/ 3019959 w 7362098"/>
                              <a:gd name="connsiteY52" fmla="*/ 4834587 h 4900456"/>
                              <a:gd name="connsiteX53" fmla="*/ 3019159 w 7362098"/>
                              <a:gd name="connsiteY53" fmla="*/ 4837382 h 4900456"/>
                              <a:gd name="connsiteX54" fmla="*/ 3003985 w 7362098"/>
                              <a:gd name="connsiteY54" fmla="*/ 4846165 h 4900456"/>
                              <a:gd name="connsiteX55" fmla="*/ 3003189 w 7362098"/>
                              <a:gd name="connsiteY55" fmla="*/ 4846564 h 4900456"/>
                              <a:gd name="connsiteX56" fmla="*/ 3001193 w 7362098"/>
                              <a:gd name="connsiteY56" fmla="*/ 4845366 h 4900456"/>
                              <a:gd name="connsiteX57" fmla="*/ 3001989 w 7362098"/>
                              <a:gd name="connsiteY57" fmla="*/ 4842572 h 4900456"/>
                              <a:gd name="connsiteX58" fmla="*/ 2938917 w 7362098"/>
                              <a:gd name="connsiteY58" fmla="*/ 4828599 h 4900456"/>
                              <a:gd name="connsiteX59" fmla="*/ 2952892 w 7362098"/>
                              <a:gd name="connsiteY59" fmla="*/ 4839379 h 4900456"/>
                              <a:gd name="connsiteX60" fmla="*/ 2953294 w 7362098"/>
                              <a:gd name="connsiteY60" fmla="*/ 4842173 h 4900456"/>
                              <a:gd name="connsiteX61" fmla="*/ 2951695 w 7362098"/>
                              <a:gd name="connsiteY61" fmla="*/ 4842971 h 4900456"/>
                              <a:gd name="connsiteX62" fmla="*/ 2950098 w 7362098"/>
                              <a:gd name="connsiteY62" fmla="*/ 4842572 h 4900456"/>
                              <a:gd name="connsiteX63" fmla="*/ 2936523 w 7362098"/>
                              <a:gd name="connsiteY63" fmla="*/ 4831794 h 4900456"/>
                              <a:gd name="connsiteX64" fmla="*/ 2936124 w 7362098"/>
                              <a:gd name="connsiteY64" fmla="*/ 4828998 h 4900456"/>
                              <a:gd name="connsiteX65" fmla="*/ 2938917 w 7362098"/>
                              <a:gd name="connsiteY65" fmla="*/ 4828599 h 4900456"/>
                              <a:gd name="connsiteX66" fmla="*/ 3007175 w 7362098"/>
                              <a:gd name="connsiteY66" fmla="*/ 4819417 h 4900456"/>
                              <a:gd name="connsiteX67" fmla="*/ 3007585 w 7362098"/>
                              <a:gd name="connsiteY67" fmla="*/ 4822211 h 4900456"/>
                              <a:gd name="connsiteX68" fmla="*/ 2996801 w 7362098"/>
                              <a:gd name="connsiteY68" fmla="*/ 4836184 h 4900456"/>
                              <a:gd name="connsiteX69" fmla="*/ 2995203 w 7362098"/>
                              <a:gd name="connsiteY69" fmla="*/ 4836983 h 4900456"/>
                              <a:gd name="connsiteX70" fmla="*/ 2993603 w 7362098"/>
                              <a:gd name="connsiteY70" fmla="*/ 4836583 h 4900456"/>
                              <a:gd name="connsiteX71" fmla="*/ 2993603 w 7362098"/>
                              <a:gd name="connsiteY71" fmla="*/ 4833789 h 4900456"/>
                              <a:gd name="connsiteX72" fmla="*/ 3004382 w 7362098"/>
                              <a:gd name="connsiteY72" fmla="*/ 4819816 h 4900456"/>
                              <a:gd name="connsiteX73" fmla="*/ 3007175 w 7362098"/>
                              <a:gd name="connsiteY73" fmla="*/ 4819417 h 4900456"/>
                              <a:gd name="connsiteX74" fmla="*/ 2950895 w 7362098"/>
                              <a:gd name="connsiteY74" fmla="*/ 4815824 h 4900456"/>
                              <a:gd name="connsiteX75" fmla="*/ 2953688 w 7362098"/>
                              <a:gd name="connsiteY75" fmla="*/ 4816623 h 4900456"/>
                              <a:gd name="connsiteX76" fmla="*/ 2962475 w 7362098"/>
                              <a:gd name="connsiteY76" fmla="*/ 4831793 h 4900456"/>
                              <a:gd name="connsiteX77" fmla="*/ 2961676 w 7362098"/>
                              <a:gd name="connsiteY77" fmla="*/ 4834588 h 4900456"/>
                              <a:gd name="connsiteX78" fmla="*/ 2960876 w 7362098"/>
                              <a:gd name="connsiteY78" fmla="*/ 4834987 h 4900456"/>
                              <a:gd name="connsiteX79" fmla="*/ 2958883 w 7362098"/>
                              <a:gd name="connsiteY79" fmla="*/ 4833789 h 4900456"/>
                              <a:gd name="connsiteX80" fmla="*/ 2950097 w 7362098"/>
                              <a:gd name="connsiteY80" fmla="*/ 4818619 h 4900456"/>
                              <a:gd name="connsiteX81" fmla="*/ 2950895 w 7362098"/>
                              <a:gd name="connsiteY81" fmla="*/ 4815824 h 4900456"/>
                              <a:gd name="connsiteX82" fmla="*/ 2989215 w 7362098"/>
                              <a:gd name="connsiteY82" fmla="*/ 4810635 h 4900456"/>
                              <a:gd name="connsiteX83" fmla="*/ 2990814 w 7362098"/>
                              <a:gd name="connsiteY83" fmla="*/ 4813429 h 4900456"/>
                              <a:gd name="connsiteX84" fmla="*/ 2986020 w 7362098"/>
                              <a:gd name="connsiteY84" fmla="*/ 4830196 h 4900456"/>
                              <a:gd name="connsiteX85" fmla="*/ 2984424 w 7362098"/>
                              <a:gd name="connsiteY85" fmla="*/ 4831793 h 4900456"/>
                              <a:gd name="connsiteX86" fmla="*/ 2983623 w 7362098"/>
                              <a:gd name="connsiteY86" fmla="*/ 4831793 h 4900456"/>
                              <a:gd name="connsiteX87" fmla="*/ 2981628 w 7362098"/>
                              <a:gd name="connsiteY87" fmla="*/ 4828999 h 4900456"/>
                              <a:gd name="connsiteX88" fmla="*/ 2986418 w 7362098"/>
                              <a:gd name="connsiteY88" fmla="*/ 4812232 h 4900456"/>
                              <a:gd name="connsiteX89" fmla="*/ 2989215 w 7362098"/>
                              <a:gd name="connsiteY89" fmla="*/ 4810635 h 4900456"/>
                              <a:gd name="connsiteX90" fmla="*/ 2969658 w 7362098"/>
                              <a:gd name="connsiteY90" fmla="*/ 4809038 h 4900456"/>
                              <a:gd name="connsiteX91" fmla="*/ 2972053 w 7362098"/>
                              <a:gd name="connsiteY91" fmla="*/ 4811034 h 4900456"/>
                              <a:gd name="connsiteX92" fmla="*/ 2974446 w 7362098"/>
                              <a:gd name="connsiteY92" fmla="*/ 4828600 h 4900456"/>
                              <a:gd name="connsiteX93" fmla="*/ 2972451 w 7362098"/>
                              <a:gd name="connsiteY93" fmla="*/ 4830995 h 4900456"/>
                              <a:gd name="connsiteX94" fmla="*/ 2970057 w 7362098"/>
                              <a:gd name="connsiteY94" fmla="*/ 4828999 h 4900456"/>
                              <a:gd name="connsiteX95" fmla="*/ 2967664 w 7362098"/>
                              <a:gd name="connsiteY95" fmla="*/ 4811433 h 4900456"/>
                              <a:gd name="connsiteX96" fmla="*/ 2969658 w 7362098"/>
                              <a:gd name="connsiteY96" fmla="*/ 4809038 h 4900456"/>
                              <a:gd name="connsiteX97" fmla="*/ 2014013 w 7362098"/>
                              <a:gd name="connsiteY97" fmla="*/ 4784438 h 4900456"/>
                              <a:gd name="connsiteX98" fmla="*/ 2033125 w 7362098"/>
                              <a:gd name="connsiteY98" fmla="*/ 4798660 h 4900456"/>
                              <a:gd name="connsiteX99" fmla="*/ 2027536 w 7362098"/>
                              <a:gd name="connsiteY99" fmla="*/ 4802253 h 4900456"/>
                              <a:gd name="connsiteX100" fmla="*/ 1993204 w 7362098"/>
                              <a:gd name="connsiteY100" fmla="*/ 4794269 h 4900456"/>
                              <a:gd name="connsiteX101" fmla="*/ 1986018 w 7362098"/>
                              <a:gd name="connsiteY101" fmla="*/ 4828201 h 4900456"/>
                              <a:gd name="connsiteX102" fmla="*/ 1980429 w 7362098"/>
                              <a:gd name="connsiteY102" fmla="*/ 4831794 h 4900456"/>
                              <a:gd name="connsiteX103" fmla="*/ 1979630 w 7362098"/>
                              <a:gd name="connsiteY103" fmla="*/ 4830596 h 4900456"/>
                              <a:gd name="connsiteX104" fmla="*/ 1990409 w 7362098"/>
                              <a:gd name="connsiteY104" fmla="*/ 4787881 h 4900456"/>
                              <a:gd name="connsiteX105" fmla="*/ 2014013 w 7362098"/>
                              <a:gd name="connsiteY105" fmla="*/ 4784438 h 4900456"/>
                              <a:gd name="connsiteX106" fmla="*/ 54291 w 7362098"/>
                              <a:gd name="connsiteY106" fmla="*/ 4768321 h 4900456"/>
                              <a:gd name="connsiteX107" fmla="*/ 56686 w 7362098"/>
                              <a:gd name="connsiteY107" fmla="*/ 4770316 h 4900456"/>
                              <a:gd name="connsiteX108" fmla="*/ 59082 w 7362098"/>
                              <a:gd name="connsiteY108" fmla="*/ 4787882 h 4900456"/>
                              <a:gd name="connsiteX109" fmla="*/ 57085 w 7362098"/>
                              <a:gd name="connsiteY109" fmla="*/ 4790277 h 4900456"/>
                              <a:gd name="connsiteX110" fmla="*/ 54690 w 7362098"/>
                              <a:gd name="connsiteY110" fmla="*/ 4788281 h 4900456"/>
                              <a:gd name="connsiteX111" fmla="*/ 52295 w 7362098"/>
                              <a:gd name="connsiteY111" fmla="*/ 4770716 h 4900456"/>
                              <a:gd name="connsiteX112" fmla="*/ 54291 w 7362098"/>
                              <a:gd name="connsiteY112" fmla="*/ 4768321 h 4900456"/>
                              <a:gd name="connsiteX113" fmla="*/ 42714 w 7362098"/>
                              <a:gd name="connsiteY113" fmla="*/ 4767522 h 4900456"/>
                              <a:gd name="connsiteX114" fmla="*/ 43912 w 7362098"/>
                              <a:gd name="connsiteY114" fmla="*/ 4770316 h 4900456"/>
                              <a:gd name="connsiteX115" fmla="*/ 39121 w 7362098"/>
                              <a:gd name="connsiteY115" fmla="*/ 4787083 h 4900456"/>
                              <a:gd name="connsiteX116" fmla="*/ 37524 w 7362098"/>
                              <a:gd name="connsiteY116" fmla="*/ 4788680 h 4900456"/>
                              <a:gd name="connsiteX117" fmla="*/ 36725 w 7362098"/>
                              <a:gd name="connsiteY117" fmla="*/ 4788680 h 4900456"/>
                              <a:gd name="connsiteX118" fmla="*/ 35129 w 7362098"/>
                              <a:gd name="connsiteY118" fmla="*/ 4785886 h 4900456"/>
                              <a:gd name="connsiteX119" fmla="*/ 39919 w 7362098"/>
                              <a:gd name="connsiteY119" fmla="*/ 4769118 h 4900456"/>
                              <a:gd name="connsiteX120" fmla="*/ 42714 w 7362098"/>
                              <a:gd name="connsiteY120" fmla="*/ 4767522 h 4900456"/>
                              <a:gd name="connsiteX121" fmla="*/ 65068 w 7362098"/>
                              <a:gd name="connsiteY121" fmla="*/ 4764727 h 4900456"/>
                              <a:gd name="connsiteX122" fmla="*/ 67862 w 7362098"/>
                              <a:gd name="connsiteY122" fmla="*/ 4765526 h 4900456"/>
                              <a:gd name="connsiteX123" fmla="*/ 76646 w 7362098"/>
                              <a:gd name="connsiteY123" fmla="*/ 4780696 h 4900456"/>
                              <a:gd name="connsiteX124" fmla="*/ 75847 w 7362098"/>
                              <a:gd name="connsiteY124" fmla="*/ 4783491 h 4900456"/>
                              <a:gd name="connsiteX125" fmla="*/ 75049 w 7362098"/>
                              <a:gd name="connsiteY125" fmla="*/ 4783890 h 4900456"/>
                              <a:gd name="connsiteX126" fmla="*/ 73053 w 7362098"/>
                              <a:gd name="connsiteY126" fmla="*/ 4782692 h 4900456"/>
                              <a:gd name="connsiteX127" fmla="*/ 64270 w 7362098"/>
                              <a:gd name="connsiteY127" fmla="*/ 4767522 h 4900456"/>
                              <a:gd name="connsiteX128" fmla="*/ 65068 w 7362098"/>
                              <a:gd name="connsiteY128" fmla="*/ 4764727 h 4900456"/>
                              <a:gd name="connsiteX129" fmla="*/ 32734 w 7362098"/>
                              <a:gd name="connsiteY129" fmla="*/ 4762332 h 4900456"/>
                              <a:gd name="connsiteX130" fmla="*/ 33532 w 7362098"/>
                              <a:gd name="connsiteY130" fmla="*/ 4765126 h 4900456"/>
                              <a:gd name="connsiteX131" fmla="*/ 22754 w 7362098"/>
                              <a:gd name="connsiteY131" fmla="*/ 4779099 h 4900456"/>
                              <a:gd name="connsiteX132" fmla="*/ 21157 w 7362098"/>
                              <a:gd name="connsiteY132" fmla="*/ 4779898 h 4900456"/>
                              <a:gd name="connsiteX133" fmla="*/ 19560 w 7362098"/>
                              <a:gd name="connsiteY133" fmla="*/ 4779499 h 4900456"/>
                              <a:gd name="connsiteX134" fmla="*/ 19160 w 7362098"/>
                              <a:gd name="connsiteY134" fmla="*/ 4776704 h 4900456"/>
                              <a:gd name="connsiteX135" fmla="*/ 29939 w 7362098"/>
                              <a:gd name="connsiteY135" fmla="*/ 4762731 h 4900456"/>
                              <a:gd name="connsiteX136" fmla="*/ 32734 w 7362098"/>
                              <a:gd name="connsiteY136" fmla="*/ 4762332 h 4900456"/>
                              <a:gd name="connsiteX137" fmla="*/ 76645 w 7362098"/>
                              <a:gd name="connsiteY137" fmla="*/ 4756743 h 4900456"/>
                              <a:gd name="connsiteX138" fmla="*/ 91018 w 7362098"/>
                              <a:gd name="connsiteY138" fmla="*/ 4767523 h 4900456"/>
                              <a:gd name="connsiteX139" fmla="*/ 91417 w 7362098"/>
                              <a:gd name="connsiteY139" fmla="*/ 4770317 h 4900456"/>
                              <a:gd name="connsiteX140" fmla="*/ 89820 w 7362098"/>
                              <a:gd name="connsiteY140" fmla="*/ 4771115 h 4900456"/>
                              <a:gd name="connsiteX141" fmla="*/ 88223 w 7362098"/>
                              <a:gd name="connsiteY141" fmla="*/ 4770716 h 4900456"/>
                              <a:gd name="connsiteX142" fmla="*/ 74250 w 7362098"/>
                              <a:gd name="connsiteY142" fmla="*/ 4759938 h 4900456"/>
                              <a:gd name="connsiteX143" fmla="*/ 73851 w 7362098"/>
                              <a:gd name="connsiteY143" fmla="*/ 4757142 h 4900456"/>
                              <a:gd name="connsiteX144" fmla="*/ 76645 w 7362098"/>
                              <a:gd name="connsiteY144" fmla="*/ 4756743 h 4900456"/>
                              <a:gd name="connsiteX145" fmla="*/ 6757209 w 7362098"/>
                              <a:gd name="connsiteY145" fmla="*/ 4755146 h 4900456"/>
                              <a:gd name="connsiteX146" fmla="*/ 6759604 w 7362098"/>
                              <a:gd name="connsiteY146" fmla="*/ 4757142 h 4900456"/>
                              <a:gd name="connsiteX147" fmla="*/ 6761999 w 7362098"/>
                              <a:gd name="connsiteY147" fmla="*/ 4774708 h 4900456"/>
                              <a:gd name="connsiteX148" fmla="*/ 6760003 w 7362098"/>
                              <a:gd name="connsiteY148" fmla="*/ 4777103 h 4900456"/>
                              <a:gd name="connsiteX149" fmla="*/ 6757608 w 7362098"/>
                              <a:gd name="connsiteY149" fmla="*/ 4775107 h 4900456"/>
                              <a:gd name="connsiteX150" fmla="*/ 6755212 w 7362098"/>
                              <a:gd name="connsiteY150" fmla="*/ 4757542 h 4900456"/>
                              <a:gd name="connsiteX151" fmla="*/ 6757209 w 7362098"/>
                              <a:gd name="connsiteY151" fmla="*/ 4755146 h 4900456"/>
                              <a:gd name="connsiteX152" fmla="*/ 6745631 w 7362098"/>
                              <a:gd name="connsiteY152" fmla="*/ 4754348 h 4900456"/>
                              <a:gd name="connsiteX153" fmla="*/ 6746830 w 7362098"/>
                              <a:gd name="connsiteY153" fmla="*/ 4757142 h 4900456"/>
                              <a:gd name="connsiteX154" fmla="*/ 6742039 w 7362098"/>
                              <a:gd name="connsiteY154" fmla="*/ 4773909 h 4900456"/>
                              <a:gd name="connsiteX155" fmla="*/ 6740442 w 7362098"/>
                              <a:gd name="connsiteY155" fmla="*/ 4775506 h 4900456"/>
                              <a:gd name="connsiteX156" fmla="*/ 6739643 w 7362098"/>
                              <a:gd name="connsiteY156" fmla="*/ 4775506 h 4900456"/>
                              <a:gd name="connsiteX157" fmla="*/ 6738046 w 7362098"/>
                              <a:gd name="connsiteY157" fmla="*/ 4772712 h 4900456"/>
                              <a:gd name="connsiteX158" fmla="*/ 6742837 w 7362098"/>
                              <a:gd name="connsiteY158" fmla="*/ 4755945 h 4900456"/>
                              <a:gd name="connsiteX159" fmla="*/ 6745631 w 7362098"/>
                              <a:gd name="connsiteY159" fmla="*/ 4754348 h 4900456"/>
                              <a:gd name="connsiteX160" fmla="*/ 22355 w 7362098"/>
                              <a:gd name="connsiteY160" fmla="*/ 4752751 h 4900456"/>
                              <a:gd name="connsiteX161" fmla="*/ 25150 w 7362098"/>
                              <a:gd name="connsiteY161" fmla="*/ 4753550 h 4900456"/>
                              <a:gd name="connsiteX162" fmla="*/ 24351 w 7362098"/>
                              <a:gd name="connsiteY162" fmla="*/ 4756345 h 4900456"/>
                              <a:gd name="connsiteX163" fmla="*/ 9181 w 7362098"/>
                              <a:gd name="connsiteY163" fmla="*/ 4765128 h 4900456"/>
                              <a:gd name="connsiteX164" fmla="*/ 8383 w 7362098"/>
                              <a:gd name="connsiteY164" fmla="*/ 4765527 h 4900456"/>
                              <a:gd name="connsiteX165" fmla="*/ 6387 w 7362098"/>
                              <a:gd name="connsiteY165" fmla="*/ 4764329 h 4900456"/>
                              <a:gd name="connsiteX166" fmla="*/ 7185 w 7362098"/>
                              <a:gd name="connsiteY166" fmla="*/ 4761535 h 4900456"/>
                              <a:gd name="connsiteX167" fmla="*/ 6767986 w 7362098"/>
                              <a:gd name="connsiteY167" fmla="*/ 4751554 h 4900456"/>
                              <a:gd name="connsiteX168" fmla="*/ 6770781 w 7362098"/>
                              <a:gd name="connsiteY168" fmla="*/ 4752352 h 4900456"/>
                              <a:gd name="connsiteX169" fmla="*/ 6779564 w 7362098"/>
                              <a:gd name="connsiteY169" fmla="*/ 4767523 h 4900456"/>
                              <a:gd name="connsiteX170" fmla="*/ 6778765 w 7362098"/>
                              <a:gd name="connsiteY170" fmla="*/ 4770317 h 4900456"/>
                              <a:gd name="connsiteX171" fmla="*/ 6777967 w 7362098"/>
                              <a:gd name="connsiteY171" fmla="*/ 4770716 h 4900456"/>
                              <a:gd name="connsiteX172" fmla="*/ 6775971 w 7362098"/>
                              <a:gd name="connsiteY172" fmla="*/ 4769519 h 4900456"/>
                              <a:gd name="connsiteX173" fmla="*/ 6767187 w 7362098"/>
                              <a:gd name="connsiteY173" fmla="*/ 4754348 h 4900456"/>
                              <a:gd name="connsiteX174" fmla="*/ 6767986 w 7362098"/>
                              <a:gd name="connsiteY174" fmla="*/ 4751554 h 4900456"/>
                              <a:gd name="connsiteX175" fmla="*/ 6736051 w 7362098"/>
                              <a:gd name="connsiteY175" fmla="*/ 4749158 h 4900456"/>
                              <a:gd name="connsiteX176" fmla="*/ 6736849 w 7362098"/>
                              <a:gd name="connsiteY176" fmla="*/ 4751953 h 4900456"/>
                              <a:gd name="connsiteX177" fmla="*/ 6726071 w 7362098"/>
                              <a:gd name="connsiteY177" fmla="*/ 4765926 h 4900456"/>
                              <a:gd name="connsiteX178" fmla="*/ 6724473 w 7362098"/>
                              <a:gd name="connsiteY178" fmla="*/ 4766724 h 4900456"/>
                              <a:gd name="connsiteX179" fmla="*/ 6722876 w 7362098"/>
                              <a:gd name="connsiteY179" fmla="*/ 4766325 h 4900456"/>
                              <a:gd name="connsiteX180" fmla="*/ 6722477 w 7362098"/>
                              <a:gd name="connsiteY180" fmla="*/ 4763530 h 4900456"/>
                              <a:gd name="connsiteX181" fmla="*/ 6733256 w 7362098"/>
                              <a:gd name="connsiteY181" fmla="*/ 4749557 h 4900456"/>
                              <a:gd name="connsiteX182" fmla="*/ 6736051 w 7362098"/>
                              <a:gd name="connsiteY182" fmla="*/ 4749158 h 4900456"/>
                              <a:gd name="connsiteX183" fmla="*/ 5412906 w 7362098"/>
                              <a:gd name="connsiteY183" fmla="*/ 4748859 h 4900456"/>
                              <a:gd name="connsiteX184" fmla="*/ 5422287 w 7362098"/>
                              <a:gd name="connsiteY184" fmla="*/ 4749957 h 4900456"/>
                              <a:gd name="connsiteX185" fmla="*/ 5429473 w 7362098"/>
                              <a:gd name="connsiteY185" fmla="*/ 4761933 h 4900456"/>
                              <a:gd name="connsiteX186" fmla="*/ 5433066 w 7362098"/>
                              <a:gd name="connsiteY186" fmla="*/ 4766724 h 4900456"/>
                              <a:gd name="connsiteX187" fmla="*/ 5439054 w 7362098"/>
                              <a:gd name="connsiteY187" fmla="*/ 4766724 h 4900456"/>
                              <a:gd name="connsiteX188" fmla="*/ 5439453 w 7362098"/>
                              <a:gd name="connsiteY188" fmla="*/ 4766724 h 4900456"/>
                              <a:gd name="connsiteX189" fmla="*/ 5439852 w 7362098"/>
                              <a:gd name="connsiteY189" fmla="*/ 4766325 h 4900456"/>
                              <a:gd name="connsiteX190" fmla="*/ 5453026 w 7362098"/>
                              <a:gd name="connsiteY190" fmla="*/ 4765926 h 4900456"/>
                              <a:gd name="connsiteX191" fmla="*/ 5460211 w 7362098"/>
                              <a:gd name="connsiteY191" fmla="*/ 4777503 h 4900456"/>
                              <a:gd name="connsiteX192" fmla="*/ 5460211 w 7362098"/>
                              <a:gd name="connsiteY192" fmla="*/ 4777902 h 4900456"/>
                              <a:gd name="connsiteX193" fmla="*/ 5463804 w 7362098"/>
                              <a:gd name="connsiteY193" fmla="*/ 4782692 h 4900456"/>
                              <a:gd name="connsiteX194" fmla="*/ 5470191 w 7362098"/>
                              <a:gd name="connsiteY194" fmla="*/ 4782692 h 4900456"/>
                              <a:gd name="connsiteX195" fmla="*/ 5470591 w 7362098"/>
                              <a:gd name="connsiteY195" fmla="*/ 4782692 h 4900456"/>
                              <a:gd name="connsiteX196" fmla="*/ 5484563 w 7362098"/>
                              <a:gd name="connsiteY196" fmla="*/ 4781894 h 4900456"/>
                              <a:gd name="connsiteX197" fmla="*/ 5491748 w 7362098"/>
                              <a:gd name="connsiteY197" fmla="*/ 4793870 h 4900456"/>
                              <a:gd name="connsiteX198" fmla="*/ 5495341 w 7362098"/>
                              <a:gd name="connsiteY198" fmla="*/ 4798660 h 4900456"/>
                              <a:gd name="connsiteX199" fmla="*/ 5498535 w 7362098"/>
                              <a:gd name="connsiteY199" fmla="*/ 4799458 h 4900456"/>
                              <a:gd name="connsiteX200" fmla="*/ 5502926 w 7362098"/>
                              <a:gd name="connsiteY200" fmla="*/ 4799858 h 4900456"/>
                              <a:gd name="connsiteX201" fmla="*/ 5506519 w 7362098"/>
                              <a:gd name="connsiteY201" fmla="*/ 4803850 h 4900456"/>
                              <a:gd name="connsiteX202" fmla="*/ 5500930 w 7362098"/>
                              <a:gd name="connsiteY202" fmla="*/ 4808241 h 4900456"/>
                              <a:gd name="connsiteX203" fmla="*/ 5494942 w 7362098"/>
                              <a:gd name="connsiteY203" fmla="*/ 4807842 h 4900456"/>
                              <a:gd name="connsiteX204" fmla="*/ 5490151 w 7362098"/>
                              <a:gd name="connsiteY204" fmla="*/ 4806245 h 4900456"/>
                              <a:gd name="connsiteX205" fmla="*/ 5482966 w 7362098"/>
                              <a:gd name="connsiteY205" fmla="*/ 4794269 h 4900456"/>
                              <a:gd name="connsiteX206" fmla="*/ 5479772 w 7362098"/>
                              <a:gd name="connsiteY206" fmla="*/ 4789478 h 4900456"/>
                              <a:gd name="connsiteX207" fmla="*/ 5472986 w 7362098"/>
                              <a:gd name="connsiteY207" fmla="*/ 4789878 h 4900456"/>
                              <a:gd name="connsiteX208" fmla="*/ 5459413 w 7362098"/>
                              <a:gd name="connsiteY208" fmla="*/ 4790277 h 4900456"/>
                              <a:gd name="connsiteX209" fmla="*/ 5452227 w 7362098"/>
                              <a:gd name="connsiteY209" fmla="*/ 4778700 h 4900456"/>
                              <a:gd name="connsiteX210" fmla="*/ 5448635 w 7362098"/>
                              <a:gd name="connsiteY210" fmla="*/ 4773511 h 4900456"/>
                              <a:gd name="connsiteX211" fmla="*/ 5442647 w 7362098"/>
                              <a:gd name="connsiteY211" fmla="*/ 4773511 h 4900456"/>
                              <a:gd name="connsiteX212" fmla="*/ 5442247 w 7362098"/>
                              <a:gd name="connsiteY212" fmla="*/ 4773511 h 4900456"/>
                              <a:gd name="connsiteX213" fmla="*/ 5428675 w 7362098"/>
                              <a:gd name="connsiteY213" fmla="*/ 4773910 h 4900456"/>
                              <a:gd name="connsiteX214" fmla="*/ 5421489 w 7362098"/>
                              <a:gd name="connsiteY214" fmla="*/ 4761933 h 4900456"/>
                              <a:gd name="connsiteX215" fmla="*/ 5418294 w 7362098"/>
                              <a:gd name="connsiteY215" fmla="*/ 4757142 h 4900456"/>
                              <a:gd name="connsiteX216" fmla="*/ 5411508 w 7362098"/>
                              <a:gd name="connsiteY216" fmla="*/ 4757542 h 4900456"/>
                              <a:gd name="connsiteX217" fmla="*/ 5397935 w 7362098"/>
                              <a:gd name="connsiteY217" fmla="*/ 4757941 h 4900456"/>
                              <a:gd name="connsiteX218" fmla="*/ 5395540 w 7362098"/>
                              <a:gd name="connsiteY218" fmla="*/ 4756344 h 4900456"/>
                              <a:gd name="connsiteX219" fmla="*/ 5393943 w 7362098"/>
                              <a:gd name="connsiteY219" fmla="*/ 4751154 h 4900456"/>
                              <a:gd name="connsiteX220" fmla="*/ 5399133 w 7362098"/>
                              <a:gd name="connsiteY220" fmla="*/ 4749558 h 4900456"/>
                              <a:gd name="connsiteX221" fmla="*/ 5401528 w 7362098"/>
                              <a:gd name="connsiteY221" fmla="*/ 4750755 h 4900456"/>
                              <a:gd name="connsiteX222" fmla="*/ 5407915 w 7362098"/>
                              <a:gd name="connsiteY222" fmla="*/ 4750755 h 4900456"/>
                              <a:gd name="connsiteX223" fmla="*/ 5408314 w 7362098"/>
                              <a:gd name="connsiteY223" fmla="*/ 4750755 h 4900456"/>
                              <a:gd name="connsiteX224" fmla="*/ 5412906 w 7362098"/>
                              <a:gd name="connsiteY224" fmla="*/ 4748859 h 4900456"/>
                              <a:gd name="connsiteX225" fmla="*/ 81435 w 7362098"/>
                              <a:gd name="connsiteY225" fmla="*/ 4745566 h 4900456"/>
                              <a:gd name="connsiteX226" fmla="*/ 98201 w 7362098"/>
                              <a:gd name="connsiteY226" fmla="*/ 4750357 h 4900456"/>
                              <a:gd name="connsiteX227" fmla="*/ 99399 w 7362098"/>
                              <a:gd name="connsiteY227" fmla="*/ 4753151 h 4900456"/>
                              <a:gd name="connsiteX228" fmla="*/ 97802 w 7362098"/>
                              <a:gd name="connsiteY228" fmla="*/ 4754749 h 4900456"/>
                              <a:gd name="connsiteX229" fmla="*/ 97004 w 7362098"/>
                              <a:gd name="connsiteY229" fmla="*/ 4754749 h 4900456"/>
                              <a:gd name="connsiteX230" fmla="*/ 80237 w 7362098"/>
                              <a:gd name="connsiteY230" fmla="*/ 4749958 h 4900456"/>
                              <a:gd name="connsiteX231" fmla="*/ 78641 w 7362098"/>
                              <a:gd name="connsiteY231" fmla="*/ 4747162 h 4900456"/>
                              <a:gd name="connsiteX232" fmla="*/ 81435 w 7362098"/>
                              <a:gd name="connsiteY232" fmla="*/ 4745566 h 4900456"/>
                              <a:gd name="connsiteX233" fmla="*/ 6779562 w 7362098"/>
                              <a:gd name="connsiteY233" fmla="*/ 4743570 h 4900456"/>
                              <a:gd name="connsiteX234" fmla="*/ 6793935 w 7362098"/>
                              <a:gd name="connsiteY234" fmla="*/ 4754349 h 4900456"/>
                              <a:gd name="connsiteX235" fmla="*/ 6794334 w 7362098"/>
                              <a:gd name="connsiteY235" fmla="*/ 4757144 h 4900456"/>
                              <a:gd name="connsiteX236" fmla="*/ 6792737 w 7362098"/>
                              <a:gd name="connsiteY236" fmla="*/ 4757942 h 4900456"/>
                              <a:gd name="connsiteX237" fmla="*/ 6791140 w 7362098"/>
                              <a:gd name="connsiteY237" fmla="*/ 4757543 h 4900456"/>
                              <a:gd name="connsiteX238" fmla="*/ 6777167 w 7362098"/>
                              <a:gd name="connsiteY238" fmla="*/ 4746764 h 4900456"/>
                              <a:gd name="connsiteX239" fmla="*/ 6776768 w 7362098"/>
                              <a:gd name="connsiteY239" fmla="*/ 4743969 h 4900456"/>
                              <a:gd name="connsiteX240" fmla="*/ 6779562 w 7362098"/>
                              <a:gd name="connsiteY240" fmla="*/ 4743570 h 4900456"/>
                              <a:gd name="connsiteX241" fmla="*/ 3288614 w 7362098"/>
                              <a:gd name="connsiteY241" fmla="*/ 4742772 h 4900456"/>
                              <a:gd name="connsiteX242" fmla="*/ 3291408 w 7362098"/>
                              <a:gd name="connsiteY242" fmla="*/ 4744369 h 4900456"/>
                              <a:gd name="connsiteX243" fmla="*/ 3308973 w 7362098"/>
                              <a:gd name="connsiteY243" fmla="*/ 4755147 h 4900456"/>
                              <a:gd name="connsiteX244" fmla="*/ 3312169 w 7362098"/>
                              <a:gd name="connsiteY244" fmla="*/ 4756744 h 4900456"/>
                              <a:gd name="connsiteX245" fmla="*/ 3310971 w 7362098"/>
                              <a:gd name="connsiteY245" fmla="*/ 4759539 h 4900456"/>
                              <a:gd name="connsiteX246" fmla="*/ 3310569 w 7362098"/>
                              <a:gd name="connsiteY246" fmla="*/ 4759539 h 4900456"/>
                              <a:gd name="connsiteX247" fmla="*/ 3297795 w 7362098"/>
                              <a:gd name="connsiteY247" fmla="*/ 4758341 h 4900456"/>
                              <a:gd name="connsiteX248" fmla="*/ 3269052 w 7362098"/>
                              <a:gd name="connsiteY248" fmla="*/ 4790676 h 4900456"/>
                              <a:gd name="connsiteX249" fmla="*/ 3225939 w 7362098"/>
                              <a:gd name="connsiteY249" fmla="*/ 4793870 h 4900456"/>
                              <a:gd name="connsiteX250" fmla="*/ 3219153 w 7362098"/>
                              <a:gd name="connsiteY250" fmla="*/ 4805048 h 4900456"/>
                              <a:gd name="connsiteX251" fmla="*/ 3218755 w 7362098"/>
                              <a:gd name="connsiteY251" fmla="*/ 4805447 h 4900456"/>
                              <a:gd name="connsiteX252" fmla="*/ 3215959 w 7362098"/>
                              <a:gd name="connsiteY252" fmla="*/ 4804648 h 4900456"/>
                              <a:gd name="connsiteX253" fmla="*/ 3216356 w 7362098"/>
                              <a:gd name="connsiteY253" fmla="*/ 4801455 h 4900456"/>
                              <a:gd name="connsiteX254" fmla="*/ 3218356 w 7362098"/>
                              <a:gd name="connsiteY254" fmla="*/ 4780696 h 4900456"/>
                              <a:gd name="connsiteX255" fmla="*/ 3218755 w 7362098"/>
                              <a:gd name="connsiteY255" fmla="*/ 4777503 h 4900456"/>
                              <a:gd name="connsiteX256" fmla="*/ 3221949 w 7362098"/>
                              <a:gd name="connsiteY256" fmla="*/ 4777902 h 4900456"/>
                              <a:gd name="connsiteX257" fmla="*/ 3226341 w 7362098"/>
                              <a:gd name="connsiteY257" fmla="*/ 4789479 h 4900456"/>
                              <a:gd name="connsiteX258" fmla="*/ 3226745 w 7362098"/>
                              <a:gd name="connsiteY258" fmla="*/ 4789479 h 4900456"/>
                              <a:gd name="connsiteX259" fmla="*/ 3267056 w 7362098"/>
                              <a:gd name="connsiteY259" fmla="*/ 4786684 h 4900456"/>
                              <a:gd name="connsiteX260" fmla="*/ 3293406 w 7362098"/>
                              <a:gd name="connsiteY260" fmla="*/ 4756344 h 4900456"/>
                              <a:gd name="connsiteX261" fmla="*/ 3293406 w 7362098"/>
                              <a:gd name="connsiteY261" fmla="*/ 4755945 h 4900456"/>
                              <a:gd name="connsiteX262" fmla="*/ 3287016 w 7362098"/>
                              <a:gd name="connsiteY262" fmla="*/ 4745566 h 4900456"/>
                              <a:gd name="connsiteX263" fmla="*/ 3288614 w 7362098"/>
                              <a:gd name="connsiteY263" fmla="*/ 4742772 h 4900456"/>
                              <a:gd name="connsiteX264" fmla="*/ 19562 w 7362098"/>
                              <a:gd name="connsiteY264" fmla="*/ 4741175 h 4900456"/>
                              <a:gd name="connsiteX265" fmla="*/ 21957 w 7362098"/>
                              <a:gd name="connsiteY265" fmla="*/ 4743171 h 4900456"/>
                              <a:gd name="connsiteX266" fmla="*/ 19961 w 7362098"/>
                              <a:gd name="connsiteY266" fmla="*/ 4745566 h 4900456"/>
                              <a:gd name="connsiteX267" fmla="*/ 2395 w 7362098"/>
                              <a:gd name="connsiteY267" fmla="*/ 4747962 h 4900456"/>
                              <a:gd name="connsiteX268" fmla="*/ 0 w 7362098"/>
                              <a:gd name="connsiteY268" fmla="*/ 4745966 h 4900456"/>
                              <a:gd name="connsiteX269" fmla="*/ 1996 w 7362098"/>
                              <a:gd name="connsiteY269" fmla="*/ 4743570 h 4900456"/>
                              <a:gd name="connsiteX270" fmla="*/ 6725671 w 7362098"/>
                              <a:gd name="connsiteY270" fmla="*/ 4739578 h 4900456"/>
                              <a:gd name="connsiteX271" fmla="*/ 6728466 w 7362098"/>
                              <a:gd name="connsiteY271" fmla="*/ 4740376 h 4900456"/>
                              <a:gd name="connsiteX272" fmla="*/ 6727667 w 7362098"/>
                              <a:gd name="connsiteY272" fmla="*/ 4743170 h 4900456"/>
                              <a:gd name="connsiteX273" fmla="*/ 6712497 w 7362098"/>
                              <a:gd name="connsiteY273" fmla="*/ 4751954 h 4900456"/>
                              <a:gd name="connsiteX274" fmla="*/ 6711698 w 7362098"/>
                              <a:gd name="connsiteY274" fmla="*/ 4752353 h 4900456"/>
                              <a:gd name="connsiteX275" fmla="*/ 6709702 w 7362098"/>
                              <a:gd name="connsiteY275" fmla="*/ 4751155 h 4900456"/>
                              <a:gd name="connsiteX276" fmla="*/ 6710501 w 7362098"/>
                              <a:gd name="connsiteY276" fmla="*/ 4748361 h 4900456"/>
                              <a:gd name="connsiteX277" fmla="*/ 4211517 w 7362098"/>
                              <a:gd name="connsiteY277" fmla="*/ 4739578 h 4900456"/>
                              <a:gd name="connsiteX278" fmla="*/ 4216307 w 7362098"/>
                              <a:gd name="connsiteY278" fmla="*/ 4743170 h 4900456"/>
                              <a:gd name="connsiteX279" fmla="*/ 4219900 w 7362098"/>
                              <a:gd name="connsiteY279" fmla="*/ 4767523 h 4900456"/>
                              <a:gd name="connsiteX280" fmla="*/ 4244252 w 7362098"/>
                              <a:gd name="connsiteY280" fmla="*/ 4763930 h 4900456"/>
                              <a:gd name="connsiteX281" fmla="*/ 4249043 w 7362098"/>
                              <a:gd name="connsiteY281" fmla="*/ 4767523 h 4900456"/>
                              <a:gd name="connsiteX282" fmla="*/ 4245450 w 7362098"/>
                              <a:gd name="connsiteY282" fmla="*/ 4772313 h 4900456"/>
                              <a:gd name="connsiteX283" fmla="*/ 4221098 w 7362098"/>
                              <a:gd name="connsiteY283" fmla="*/ 4775906 h 4900456"/>
                              <a:gd name="connsiteX284" fmla="*/ 4224690 w 7362098"/>
                              <a:gd name="connsiteY284" fmla="*/ 4800257 h 4900456"/>
                              <a:gd name="connsiteX285" fmla="*/ 4221098 w 7362098"/>
                              <a:gd name="connsiteY285" fmla="*/ 4805047 h 4900456"/>
                              <a:gd name="connsiteX286" fmla="*/ 4216307 w 7362098"/>
                              <a:gd name="connsiteY286" fmla="*/ 4801455 h 4900456"/>
                              <a:gd name="connsiteX287" fmla="*/ 4212714 w 7362098"/>
                              <a:gd name="connsiteY287" fmla="*/ 4777103 h 4900456"/>
                              <a:gd name="connsiteX288" fmla="*/ 4188363 w 7362098"/>
                              <a:gd name="connsiteY288" fmla="*/ 4780696 h 4900456"/>
                              <a:gd name="connsiteX289" fmla="*/ 4183573 w 7362098"/>
                              <a:gd name="connsiteY289" fmla="*/ 4777103 h 4900456"/>
                              <a:gd name="connsiteX290" fmla="*/ 4187166 w 7362098"/>
                              <a:gd name="connsiteY290" fmla="*/ 4772313 h 4900456"/>
                              <a:gd name="connsiteX291" fmla="*/ 4211517 w 7362098"/>
                              <a:gd name="connsiteY291" fmla="*/ 4768720 h 4900456"/>
                              <a:gd name="connsiteX292" fmla="*/ 4207924 w 7362098"/>
                              <a:gd name="connsiteY292" fmla="*/ 4744368 h 4900456"/>
                              <a:gd name="connsiteX293" fmla="*/ 4211517 w 7362098"/>
                              <a:gd name="connsiteY293" fmla="*/ 4739578 h 4900456"/>
                              <a:gd name="connsiteX294" fmla="*/ 6784353 w 7362098"/>
                              <a:gd name="connsiteY294" fmla="*/ 4732393 h 4900456"/>
                              <a:gd name="connsiteX295" fmla="*/ 6801120 w 7362098"/>
                              <a:gd name="connsiteY295" fmla="*/ 4737184 h 4900456"/>
                              <a:gd name="connsiteX296" fmla="*/ 6802318 w 7362098"/>
                              <a:gd name="connsiteY296" fmla="*/ 4739978 h 4900456"/>
                              <a:gd name="connsiteX297" fmla="*/ 6800721 w 7362098"/>
                              <a:gd name="connsiteY297" fmla="*/ 4741575 h 4900456"/>
                              <a:gd name="connsiteX298" fmla="*/ 6799923 w 7362098"/>
                              <a:gd name="connsiteY298" fmla="*/ 4741575 h 4900456"/>
                              <a:gd name="connsiteX299" fmla="*/ 6783155 w 7362098"/>
                              <a:gd name="connsiteY299" fmla="*/ 4736784 h 4900456"/>
                              <a:gd name="connsiteX300" fmla="*/ 6781559 w 7362098"/>
                              <a:gd name="connsiteY300" fmla="*/ 4733990 h 4900456"/>
                              <a:gd name="connsiteX301" fmla="*/ 6784353 w 7362098"/>
                              <a:gd name="connsiteY301" fmla="*/ 4732393 h 4900456"/>
                              <a:gd name="connsiteX302" fmla="*/ 98602 w 7362098"/>
                              <a:gd name="connsiteY302" fmla="*/ 4730795 h 4900456"/>
                              <a:gd name="connsiteX303" fmla="*/ 100997 w 7362098"/>
                              <a:gd name="connsiteY303" fmla="*/ 4732791 h 4900456"/>
                              <a:gd name="connsiteX304" fmla="*/ 99001 w 7362098"/>
                              <a:gd name="connsiteY304" fmla="*/ 4735186 h 4900456"/>
                              <a:gd name="connsiteX305" fmla="*/ 81436 w 7362098"/>
                              <a:gd name="connsiteY305" fmla="*/ 4737582 h 4900456"/>
                              <a:gd name="connsiteX306" fmla="*/ 79041 w 7362098"/>
                              <a:gd name="connsiteY306" fmla="*/ 4735586 h 4900456"/>
                              <a:gd name="connsiteX307" fmla="*/ 81037 w 7362098"/>
                              <a:gd name="connsiteY307" fmla="*/ 4733190 h 4900456"/>
                              <a:gd name="connsiteX308" fmla="*/ 6722479 w 7362098"/>
                              <a:gd name="connsiteY308" fmla="*/ 4728001 h 4900456"/>
                              <a:gd name="connsiteX309" fmla="*/ 6724874 w 7362098"/>
                              <a:gd name="connsiteY309" fmla="*/ 4729997 h 4900456"/>
                              <a:gd name="connsiteX310" fmla="*/ 6722878 w 7362098"/>
                              <a:gd name="connsiteY310" fmla="*/ 4732392 h 4900456"/>
                              <a:gd name="connsiteX311" fmla="*/ 6705312 w 7362098"/>
                              <a:gd name="connsiteY311" fmla="*/ 4734788 h 4900456"/>
                              <a:gd name="connsiteX312" fmla="*/ 6702917 w 7362098"/>
                              <a:gd name="connsiteY312" fmla="*/ 4732792 h 4900456"/>
                              <a:gd name="connsiteX313" fmla="*/ 6704913 w 7362098"/>
                              <a:gd name="connsiteY313" fmla="*/ 4730396 h 4900456"/>
                              <a:gd name="connsiteX314" fmla="*/ 3991 w 7362098"/>
                              <a:gd name="connsiteY314" fmla="*/ 4724009 h 4900456"/>
                              <a:gd name="connsiteX315" fmla="*/ 20759 w 7362098"/>
                              <a:gd name="connsiteY315" fmla="*/ 4728800 h 4900456"/>
                              <a:gd name="connsiteX316" fmla="*/ 22355 w 7362098"/>
                              <a:gd name="connsiteY316" fmla="*/ 4731594 h 4900456"/>
                              <a:gd name="connsiteX317" fmla="*/ 20759 w 7362098"/>
                              <a:gd name="connsiteY317" fmla="*/ 4733191 h 4900456"/>
                              <a:gd name="connsiteX318" fmla="*/ 19960 w 7362098"/>
                              <a:gd name="connsiteY318" fmla="*/ 4733191 h 4900456"/>
                              <a:gd name="connsiteX319" fmla="*/ 3193 w 7362098"/>
                              <a:gd name="connsiteY319" fmla="*/ 4728400 h 4900456"/>
                              <a:gd name="connsiteX320" fmla="*/ 1197 w 7362098"/>
                              <a:gd name="connsiteY320" fmla="*/ 4725606 h 4900456"/>
                              <a:gd name="connsiteX321" fmla="*/ 3991 w 7362098"/>
                              <a:gd name="connsiteY321" fmla="*/ 4724009 h 4900456"/>
                              <a:gd name="connsiteX322" fmla="*/ 6801519 w 7362098"/>
                              <a:gd name="connsiteY322" fmla="*/ 4717622 h 4900456"/>
                              <a:gd name="connsiteX323" fmla="*/ 6803915 w 7362098"/>
                              <a:gd name="connsiteY323" fmla="*/ 4719618 h 4900456"/>
                              <a:gd name="connsiteX324" fmla="*/ 6801919 w 7362098"/>
                              <a:gd name="connsiteY324" fmla="*/ 4722013 h 4900456"/>
                              <a:gd name="connsiteX325" fmla="*/ 6784353 w 7362098"/>
                              <a:gd name="connsiteY325" fmla="*/ 4724409 h 4900456"/>
                              <a:gd name="connsiteX326" fmla="*/ 6781958 w 7362098"/>
                              <a:gd name="connsiteY326" fmla="*/ 4722413 h 4900456"/>
                              <a:gd name="connsiteX327" fmla="*/ 6783954 w 7362098"/>
                              <a:gd name="connsiteY327" fmla="*/ 4720017 h 4900456"/>
                              <a:gd name="connsiteX328" fmla="*/ 5430072 w 7362098"/>
                              <a:gd name="connsiteY328" fmla="*/ 4716923 h 4900456"/>
                              <a:gd name="connsiteX329" fmla="*/ 5439454 w 7362098"/>
                              <a:gd name="connsiteY329" fmla="*/ 4718021 h 4900456"/>
                              <a:gd name="connsiteX330" fmla="*/ 5446639 w 7362098"/>
                              <a:gd name="connsiteY330" fmla="*/ 4729997 h 4900456"/>
                              <a:gd name="connsiteX331" fmla="*/ 5450232 w 7362098"/>
                              <a:gd name="connsiteY331" fmla="*/ 4734787 h 4900456"/>
                              <a:gd name="connsiteX332" fmla="*/ 5456220 w 7362098"/>
                              <a:gd name="connsiteY332" fmla="*/ 4734787 h 4900456"/>
                              <a:gd name="connsiteX333" fmla="*/ 5456619 w 7362098"/>
                              <a:gd name="connsiteY333" fmla="*/ 4734787 h 4900456"/>
                              <a:gd name="connsiteX334" fmla="*/ 5457018 w 7362098"/>
                              <a:gd name="connsiteY334" fmla="*/ 4734388 h 4900456"/>
                              <a:gd name="connsiteX335" fmla="*/ 5470192 w 7362098"/>
                              <a:gd name="connsiteY335" fmla="*/ 4733989 h 4900456"/>
                              <a:gd name="connsiteX336" fmla="*/ 5477377 w 7362098"/>
                              <a:gd name="connsiteY336" fmla="*/ 4745566 h 4900456"/>
                              <a:gd name="connsiteX337" fmla="*/ 5477377 w 7362098"/>
                              <a:gd name="connsiteY337" fmla="*/ 4745965 h 4900456"/>
                              <a:gd name="connsiteX338" fmla="*/ 5480970 w 7362098"/>
                              <a:gd name="connsiteY338" fmla="*/ 4750756 h 4900456"/>
                              <a:gd name="connsiteX339" fmla="*/ 5487357 w 7362098"/>
                              <a:gd name="connsiteY339" fmla="*/ 4750756 h 4900456"/>
                              <a:gd name="connsiteX340" fmla="*/ 5487757 w 7362098"/>
                              <a:gd name="connsiteY340" fmla="*/ 4750756 h 4900456"/>
                              <a:gd name="connsiteX341" fmla="*/ 5501728 w 7362098"/>
                              <a:gd name="connsiteY341" fmla="*/ 4749958 h 4900456"/>
                              <a:gd name="connsiteX342" fmla="*/ 5508914 w 7362098"/>
                              <a:gd name="connsiteY342" fmla="*/ 4761934 h 4900456"/>
                              <a:gd name="connsiteX343" fmla="*/ 5512507 w 7362098"/>
                              <a:gd name="connsiteY343" fmla="*/ 4766724 h 4900456"/>
                              <a:gd name="connsiteX344" fmla="*/ 5515700 w 7362098"/>
                              <a:gd name="connsiteY344" fmla="*/ 4767522 h 4900456"/>
                              <a:gd name="connsiteX345" fmla="*/ 5520092 w 7362098"/>
                              <a:gd name="connsiteY345" fmla="*/ 4767922 h 4900456"/>
                              <a:gd name="connsiteX346" fmla="*/ 5523684 w 7362098"/>
                              <a:gd name="connsiteY346" fmla="*/ 4771914 h 4900456"/>
                              <a:gd name="connsiteX347" fmla="*/ 5518096 w 7362098"/>
                              <a:gd name="connsiteY347" fmla="*/ 4775906 h 4900456"/>
                              <a:gd name="connsiteX348" fmla="*/ 5512108 w 7362098"/>
                              <a:gd name="connsiteY348" fmla="*/ 4775506 h 4900456"/>
                              <a:gd name="connsiteX349" fmla="*/ 5507317 w 7362098"/>
                              <a:gd name="connsiteY349" fmla="*/ 4773910 h 4900456"/>
                              <a:gd name="connsiteX350" fmla="*/ 5500132 w 7362098"/>
                              <a:gd name="connsiteY350" fmla="*/ 4761934 h 4900456"/>
                              <a:gd name="connsiteX351" fmla="*/ 5496938 w 7362098"/>
                              <a:gd name="connsiteY351" fmla="*/ 4757143 h 4900456"/>
                              <a:gd name="connsiteX352" fmla="*/ 5490152 w 7362098"/>
                              <a:gd name="connsiteY352" fmla="*/ 4757542 h 4900456"/>
                              <a:gd name="connsiteX353" fmla="*/ 5476579 w 7362098"/>
                              <a:gd name="connsiteY353" fmla="*/ 4757942 h 4900456"/>
                              <a:gd name="connsiteX354" fmla="*/ 5469393 w 7362098"/>
                              <a:gd name="connsiteY354" fmla="*/ 4746364 h 4900456"/>
                              <a:gd name="connsiteX355" fmla="*/ 5465801 w 7362098"/>
                              <a:gd name="connsiteY355" fmla="*/ 4741174 h 4900456"/>
                              <a:gd name="connsiteX356" fmla="*/ 5459813 w 7362098"/>
                              <a:gd name="connsiteY356" fmla="*/ 4741174 h 4900456"/>
                              <a:gd name="connsiteX357" fmla="*/ 5459414 w 7362098"/>
                              <a:gd name="connsiteY357" fmla="*/ 4741174 h 4900456"/>
                              <a:gd name="connsiteX358" fmla="*/ 5445841 w 7362098"/>
                              <a:gd name="connsiteY358" fmla="*/ 4741574 h 4900456"/>
                              <a:gd name="connsiteX359" fmla="*/ 5438655 w 7362098"/>
                              <a:gd name="connsiteY359" fmla="*/ 4729598 h 4900456"/>
                              <a:gd name="connsiteX360" fmla="*/ 5435461 w 7362098"/>
                              <a:gd name="connsiteY360" fmla="*/ 4724807 h 4900456"/>
                              <a:gd name="connsiteX361" fmla="*/ 5428674 w 7362098"/>
                              <a:gd name="connsiteY361" fmla="*/ 4725206 h 4900456"/>
                              <a:gd name="connsiteX362" fmla="*/ 5415102 w 7362098"/>
                              <a:gd name="connsiteY362" fmla="*/ 4725606 h 4900456"/>
                              <a:gd name="connsiteX363" fmla="*/ 5412706 w 7362098"/>
                              <a:gd name="connsiteY363" fmla="*/ 4724009 h 4900456"/>
                              <a:gd name="connsiteX364" fmla="*/ 5411110 w 7362098"/>
                              <a:gd name="connsiteY364" fmla="*/ 4718819 h 4900456"/>
                              <a:gd name="connsiteX365" fmla="*/ 5416299 w 7362098"/>
                              <a:gd name="connsiteY365" fmla="*/ 4717222 h 4900456"/>
                              <a:gd name="connsiteX366" fmla="*/ 5418694 w 7362098"/>
                              <a:gd name="connsiteY366" fmla="*/ 4718819 h 4900456"/>
                              <a:gd name="connsiteX367" fmla="*/ 5425082 w 7362098"/>
                              <a:gd name="connsiteY367" fmla="*/ 4718819 h 4900456"/>
                              <a:gd name="connsiteX368" fmla="*/ 5425481 w 7362098"/>
                              <a:gd name="connsiteY368" fmla="*/ 4718819 h 4900456"/>
                              <a:gd name="connsiteX369" fmla="*/ 5430072 w 7362098"/>
                              <a:gd name="connsiteY369" fmla="*/ 4716923 h 4900456"/>
                              <a:gd name="connsiteX370" fmla="*/ 91814 w 7362098"/>
                              <a:gd name="connsiteY370" fmla="*/ 4713630 h 4900456"/>
                              <a:gd name="connsiteX371" fmla="*/ 94610 w 7362098"/>
                              <a:gd name="connsiteY371" fmla="*/ 4714428 h 4900456"/>
                              <a:gd name="connsiteX372" fmla="*/ 93810 w 7362098"/>
                              <a:gd name="connsiteY372" fmla="*/ 4717222 h 4900456"/>
                              <a:gd name="connsiteX373" fmla="*/ 78641 w 7362098"/>
                              <a:gd name="connsiteY373" fmla="*/ 4726006 h 4900456"/>
                              <a:gd name="connsiteX374" fmla="*/ 77843 w 7362098"/>
                              <a:gd name="connsiteY374" fmla="*/ 4726405 h 4900456"/>
                              <a:gd name="connsiteX375" fmla="*/ 75847 w 7362098"/>
                              <a:gd name="connsiteY375" fmla="*/ 4725207 h 4900456"/>
                              <a:gd name="connsiteX376" fmla="*/ 76645 w 7362098"/>
                              <a:gd name="connsiteY376" fmla="*/ 4722413 h 4900456"/>
                              <a:gd name="connsiteX377" fmla="*/ 6706908 w 7362098"/>
                              <a:gd name="connsiteY377" fmla="*/ 4710836 h 4900456"/>
                              <a:gd name="connsiteX378" fmla="*/ 6723675 w 7362098"/>
                              <a:gd name="connsiteY378" fmla="*/ 4715627 h 4900456"/>
                              <a:gd name="connsiteX379" fmla="*/ 6725272 w 7362098"/>
                              <a:gd name="connsiteY379" fmla="*/ 4718421 h 4900456"/>
                              <a:gd name="connsiteX380" fmla="*/ 6723675 w 7362098"/>
                              <a:gd name="connsiteY380" fmla="*/ 4720018 h 4900456"/>
                              <a:gd name="connsiteX381" fmla="*/ 6722877 w 7362098"/>
                              <a:gd name="connsiteY381" fmla="*/ 4720018 h 4900456"/>
                              <a:gd name="connsiteX382" fmla="*/ 6706110 w 7362098"/>
                              <a:gd name="connsiteY382" fmla="*/ 4715227 h 4900456"/>
                              <a:gd name="connsiteX383" fmla="*/ 6704114 w 7362098"/>
                              <a:gd name="connsiteY383" fmla="*/ 4712433 h 4900456"/>
                              <a:gd name="connsiteX384" fmla="*/ 6706908 w 7362098"/>
                              <a:gd name="connsiteY384" fmla="*/ 4710836 h 4900456"/>
                              <a:gd name="connsiteX385" fmla="*/ 13572 w 7362098"/>
                              <a:gd name="connsiteY385" fmla="*/ 4708041 h 4900456"/>
                              <a:gd name="connsiteX386" fmla="*/ 27545 w 7362098"/>
                              <a:gd name="connsiteY386" fmla="*/ 4718820 h 4900456"/>
                              <a:gd name="connsiteX387" fmla="*/ 27945 w 7362098"/>
                              <a:gd name="connsiteY387" fmla="*/ 4721615 h 4900456"/>
                              <a:gd name="connsiteX388" fmla="*/ 26347 w 7362098"/>
                              <a:gd name="connsiteY388" fmla="*/ 4722413 h 4900456"/>
                              <a:gd name="connsiteX389" fmla="*/ 24750 w 7362098"/>
                              <a:gd name="connsiteY389" fmla="*/ 4722014 h 4900456"/>
                              <a:gd name="connsiteX390" fmla="*/ 11177 w 7362098"/>
                              <a:gd name="connsiteY390" fmla="*/ 4711234 h 4900456"/>
                              <a:gd name="connsiteX391" fmla="*/ 10778 w 7362098"/>
                              <a:gd name="connsiteY391" fmla="*/ 4708440 h 4900456"/>
                              <a:gd name="connsiteX392" fmla="*/ 13572 w 7362098"/>
                              <a:gd name="connsiteY392" fmla="*/ 4708041 h 4900456"/>
                              <a:gd name="connsiteX393" fmla="*/ 6794733 w 7362098"/>
                              <a:gd name="connsiteY393" fmla="*/ 4700456 h 4900456"/>
                              <a:gd name="connsiteX394" fmla="*/ 6797528 w 7362098"/>
                              <a:gd name="connsiteY394" fmla="*/ 4701255 h 4900456"/>
                              <a:gd name="connsiteX395" fmla="*/ 6796729 w 7362098"/>
                              <a:gd name="connsiteY395" fmla="*/ 4704049 h 4900456"/>
                              <a:gd name="connsiteX396" fmla="*/ 6781559 w 7362098"/>
                              <a:gd name="connsiteY396" fmla="*/ 4712833 h 4900456"/>
                              <a:gd name="connsiteX397" fmla="*/ 6780760 w 7362098"/>
                              <a:gd name="connsiteY397" fmla="*/ 4713232 h 4900456"/>
                              <a:gd name="connsiteX398" fmla="*/ 6778764 w 7362098"/>
                              <a:gd name="connsiteY398" fmla="*/ 4712034 h 4900456"/>
                              <a:gd name="connsiteX399" fmla="*/ 6779563 w 7362098"/>
                              <a:gd name="connsiteY399" fmla="*/ 4709240 h 4900456"/>
                              <a:gd name="connsiteX400" fmla="*/ 81835 w 7362098"/>
                              <a:gd name="connsiteY400" fmla="*/ 4699259 h 4900456"/>
                              <a:gd name="connsiteX401" fmla="*/ 82235 w 7362098"/>
                              <a:gd name="connsiteY401" fmla="*/ 4702054 h 4900456"/>
                              <a:gd name="connsiteX402" fmla="*/ 71455 w 7362098"/>
                              <a:gd name="connsiteY402" fmla="*/ 4716027 h 4900456"/>
                              <a:gd name="connsiteX403" fmla="*/ 69858 w 7362098"/>
                              <a:gd name="connsiteY403" fmla="*/ 4716825 h 4900456"/>
                              <a:gd name="connsiteX404" fmla="*/ 68262 w 7362098"/>
                              <a:gd name="connsiteY404" fmla="*/ 4716426 h 4900456"/>
                              <a:gd name="connsiteX405" fmla="*/ 68262 w 7362098"/>
                              <a:gd name="connsiteY405" fmla="*/ 4713631 h 4900456"/>
                              <a:gd name="connsiteX406" fmla="*/ 79041 w 7362098"/>
                              <a:gd name="connsiteY406" fmla="*/ 4699658 h 4900456"/>
                              <a:gd name="connsiteX407" fmla="*/ 81835 w 7362098"/>
                              <a:gd name="connsiteY407" fmla="*/ 4699259 h 4900456"/>
                              <a:gd name="connsiteX408" fmla="*/ 25548 w 7362098"/>
                              <a:gd name="connsiteY408" fmla="*/ 4695266 h 4900456"/>
                              <a:gd name="connsiteX409" fmla="*/ 28343 w 7362098"/>
                              <a:gd name="connsiteY409" fmla="*/ 4696065 h 4900456"/>
                              <a:gd name="connsiteX410" fmla="*/ 37126 w 7362098"/>
                              <a:gd name="connsiteY410" fmla="*/ 4711235 h 4900456"/>
                              <a:gd name="connsiteX411" fmla="*/ 36327 w 7362098"/>
                              <a:gd name="connsiteY411" fmla="*/ 4714030 h 4900456"/>
                              <a:gd name="connsiteX412" fmla="*/ 35529 w 7362098"/>
                              <a:gd name="connsiteY412" fmla="*/ 4714429 h 4900456"/>
                              <a:gd name="connsiteX413" fmla="*/ 33533 w 7362098"/>
                              <a:gd name="connsiteY413" fmla="*/ 4713231 h 4900456"/>
                              <a:gd name="connsiteX414" fmla="*/ 24750 w 7362098"/>
                              <a:gd name="connsiteY414" fmla="*/ 4698061 h 4900456"/>
                              <a:gd name="connsiteX415" fmla="*/ 25548 w 7362098"/>
                              <a:gd name="connsiteY415" fmla="*/ 4695266 h 4900456"/>
                              <a:gd name="connsiteX416" fmla="*/ 6716490 w 7362098"/>
                              <a:gd name="connsiteY416" fmla="*/ 4694868 h 4900456"/>
                              <a:gd name="connsiteX417" fmla="*/ 6730463 w 7362098"/>
                              <a:gd name="connsiteY417" fmla="*/ 4705648 h 4900456"/>
                              <a:gd name="connsiteX418" fmla="*/ 6730862 w 7362098"/>
                              <a:gd name="connsiteY418" fmla="*/ 4708442 h 4900456"/>
                              <a:gd name="connsiteX419" fmla="*/ 6729265 w 7362098"/>
                              <a:gd name="connsiteY419" fmla="*/ 4709240 h 4900456"/>
                              <a:gd name="connsiteX420" fmla="*/ 6727668 w 7362098"/>
                              <a:gd name="connsiteY420" fmla="*/ 4708841 h 4900456"/>
                              <a:gd name="connsiteX421" fmla="*/ 6714094 w 7362098"/>
                              <a:gd name="connsiteY421" fmla="*/ 4698062 h 4900456"/>
                              <a:gd name="connsiteX422" fmla="*/ 6713695 w 7362098"/>
                              <a:gd name="connsiteY422" fmla="*/ 4695267 h 4900456"/>
                              <a:gd name="connsiteX423" fmla="*/ 6716490 w 7362098"/>
                              <a:gd name="connsiteY423" fmla="*/ 4694868 h 4900456"/>
                              <a:gd name="connsiteX424" fmla="*/ 63871 w 7362098"/>
                              <a:gd name="connsiteY424" fmla="*/ 4690477 h 4900456"/>
                              <a:gd name="connsiteX425" fmla="*/ 65468 w 7362098"/>
                              <a:gd name="connsiteY425" fmla="*/ 4693271 h 4900456"/>
                              <a:gd name="connsiteX426" fmla="*/ 60677 w 7362098"/>
                              <a:gd name="connsiteY426" fmla="*/ 4710038 h 4900456"/>
                              <a:gd name="connsiteX427" fmla="*/ 59080 w 7362098"/>
                              <a:gd name="connsiteY427" fmla="*/ 4711635 h 4900456"/>
                              <a:gd name="connsiteX428" fmla="*/ 58282 w 7362098"/>
                              <a:gd name="connsiteY428" fmla="*/ 4711635 h 4900456"/>
                              <a:gd name="connsiteX429" fmla="*/ 56285 w 7362098"/>
                              <a:gd name="connsiteY429" fmla="*/ 4708841 h 4900456"/>
                              <a:gd name="connsiteX430" fmla="*/ 61076 w 7362098"/>
                              <a:gd name="connsiteY430" fmla="*/ 4692074 h 4900456"/>
                              <a:gd name="connsiteX431" fmla="*/ 63871 w 7362098"/>
                              <a:gd name="connsiteY431" fmla="*/ 4690477 h 4900456"/>
                              <a:gd name="connsiteX432" fmla="*/ 43912 w 7362098"/>
                              <a:gd name="connsiteY432" fmla="*/ 4688481 h 4900456"/>
                              <a:gd name="connsiteX433" fmla="*/ 46308 w 7362098"/>
                              <a:gd name="connsiteY433" fmla="*/ 4690477 h 4900456"/>
                              <a:gd name="connsiteX434" fmla="*/ 48703 w 7362098"/>
                              <a:gd name="connsiteY434" fmla="*/ 4708043 h 4900456"/>
                              <a:gd name="connsiteX435" fmla="*/ 46707 w 7362098"/>
                              <a:gd name="connsiteY435" fmla="*/ 4710438 h 4900456"/>
                              <a:gd name="connsiteX436" fmla="*/ 44311 w 7362098"/>
                              <a:gd name="connsiteY436" fmla="*/ 4708442 h 4900456"/>
                              <a:gd name="connsiteX437" fmla="*/ 41916 w 7362098"/>
                              <a:gd name="connsiteY437" fmla="*/ 4690876 h 4900456"/>
                              <a:gd name="connsiteX438" fmla="*/ 43912 w 7362098"/>
                              <a:gd name="connsiteY438" fmla="*/ 4688481 h 4900456"/>
                              <a:gd name="connsiteX439" fmla="*/ 6784753 w 7362098"/>
                              <a:gd name="connsiteY439" fmla="*/ 4686085 h 4900456"/>
                              <a:gd name="connsiteX440" fmla="*/ 6785152 w 7362098"/>
                              <a:gd name="connsiteY440" fmla="*/ 4688879 h 4900456"/>
                              <a:gd name="connsiteX441" fmla="*/ 6774374 w 7362098"/>
                              <a:gd name="connsiteY441" fmla="*/ 4702852 h 4900456"/>
                              <a:gd name="connsiteX442" fmla="*/ 6772776 w 7362098"/>
                              <a:gd name="connsiteY442" fmla="*/ 4703651 h 4900456"/>
                              <a:gd name="connsiteX443" fmla="*/ 6771179 w 7362098"/>
                              <a:gd name="connsiteY443" fmla="*/ 4703251 h 4900456"/>
                              <a:gd name="connsiteX444" fmla="*/ 6771179 w 7362098"/>
                              <a:gd name="connsiteY444" fmla="*/ 4700457 h 4900456"/>
                              <a:gd name="connsiteX445" fmla="*/ 6781959 w 7362098"/>
                              <a:gd name="connsiteY445" fmla="*/ 4686484 h 4900456"/>
                              <a:gd name="connsiteX446" fmla="*/ 6784753 w 7362098"/>
                              <a:gd name="connsiteY446" fmla="*/ 4686085 h 4900456"/>
                              <a:gd name="connsiteX447" fmla="*/ 6728465 w 7362098"/>
                              <a:gd name="connsiteY447" fmla="*/ 4682093 h 4900456"/>
                              <a:gd name="connsiteX448" fmla="*/ 6731260 w 7362098"/>
                              <a:gd name="connsiteY448" fmla="*/ 4682892 h 4900456"/>
                              <a:gd name="connsiteX449" fmla="*/ 6740043 w 7362098"/>
                              <a:gd name="connsiteY449" fmla="*/ 4698062 h 4900456"/>
                              <a:gd name="connsiteX450" fmla="*/ 6739244 w 7362098"/>
                              <a:gd name="connsiteY450" fmla="*/ 4700857 h 4900456"/>
                              <a:gd name="connsiteX451" fmla="*/ 6738446 w 7362098"/>
                              <a:gd name="connsiteY451" fmla="*/ 4701256 h 4900456"/>
                              <a:gd name="connsiteX452" fmla="*/ 6736450 w 7362098"/>
                              <a:gd name="connsiteY452" fmla="*/ 4700058 h 4900456"/>
                              <a:gd name="connsiteX453" fmla="*/ 6727666 w 7362098"/>
                              <a:gd name="connsiteY453" fmla="*/ 4684888 h 4900456"/>
                              <a:gd name="connsiteX454" fmla="*/ 6728465 w 7362098"/>
                              <a:gd name="connsiteY454" fmla="*/ 4682093 h 4900456"/>
                              <a:gd name="connsiteX455" fmla="*/ 6766790 w 7362098"/>
                              <a:gd name="connsiteY455" fmla="*/ 4677303 h 4900456"/>
                              <a:gd name="connsiteX456" fmla="*/ 6768388 w 7362098"/>
                              <a:gd name="connsiteY456" fmla="*/ 4680097 h 4900456"/>
                              <a:gd name="connsiteX457" fmla="*/ 6763596 w 7362098"/>
                              <a:gd name="connsiteY457" fmla="*/ 4696864 h 4900456"/>
                              <a:gd name="connsiteX458" fmla="*/ 6761999 w 7362098"/>
                              <a:gd name="connsiteY458" fmla="*/ 4698461 h 4900456"/>
                              <a:gd name="connsiteX459" fmla="*/ 6761201 w 7362098"/>
                              <a:gd name="connsiteY459" fmla="*/ 4698461 h 4900456"/>
                              <a:gd name="connsiteX460" fmla="*/ 6759204 w 7362098"/>
                              <a:gd name="connsiteY460" fmla="*/ 4695667 h 4900456"/>
                              <a:gd name="connsiteX461" fmla="*/ 6763995 w 7362098"/>
                              <a:gd name="connsiteY461" fmla="*/ 4678899 h 4900456"/>
                              <a:gd name="connsiteX462" fmla="*/ 6766790 w 7362098"/>
                              <a:gd name="connsiteY462" fmla="*/ 4677303 h 4900456"/>
                              <a:gd name="connsiteX463" fmla="*/ 6746829 w 7362098"/>
                              <a:gd name="connsiteY463" fmla="*/ 4675307 h 4900456"/>
                              <a:gd name="connsiteX464" fmla="*/ 6749224 w 7362098"/>
                              <a:gd name="connsiteY464" fmla="*/ 4677303 h 4900456"/>
                              <a:gd name="connsiteX465" fmla="*/ 6751619 w 7362098"/>
                              <a:gd name="connsiteY465" fmla="*/ 4694869 h 4900456"/>
                              <a:gd name="connsiteX466" fmla="*/ 6749623 w 7362098"/>
                              <a:gd name="connsiteY466" fmla="*/ 4697264 h 4900456"/>
                              <a:gd name="connsiteX467" fmla="*/ 6747228 w 7362098"/>
                              <a:gd name="connsiteY467" fmla="*/ 4695268 h 4900456"/>
                              <a:gd name="connsiteX468" fmla="*/ 6744832 w 7362098"/>
                              <a:gd name="connsiteY468" fmla="*/ 4677702 h 4900456"/>
                              <a:gd name="connsiteX469" fmla="*/ 6746829 w 7362098"/>
                              <a:gd name="connsiteY469" fmla="*/ 4675307 h 4900456"/>
                              <a:gd name="connsiteX470" fmla="*/ 5791596 w 7362098"/>
                              <a:gd name="connsiteY470" fmla="*/ 4650706 h 4900456"/>
                              <a:gd name="connsiteX471" fmla="*/ 5810708 w 7362098"/>
                              <a:gd name="connsiteY471" fmla="*/ 4664927 h 4900456"/>
                              <a:gd name="connsiteX472" fmla="*/ 5805119 w 7362098"/>
                              <a:gd name="connsiteY472" fmla="*/ 4668520 h 4900456"/>
                              <a:gd name="connsiteX473" fmla="*/ 5770788 w 7362098"/>
                              <a:gd name="connsiteY473" fmla="*/ 4660536 h 4900456"/>
                              <a:gd name="connsiteX474" fmla="*/ 5763601 w 7362098"/>
                              <a:gd name="connsiteY474" fmla="*/ 4694469 h 4900456"/>
                              <a:gd name="connsiteX475" fmla="*/ 5758013 w 7362098"/>
                              <a:gd name="connsiteY475" fmla="*/ 4698062 h 4900456"/>
                              <a:gd name="connsiteX476" fmla="*/ 5757214 w 7362098"/>
                              <a:gd name="connsiteY476" fmla="*/ 4696864 h 4900456"/>
                              <a:gd name="connsiteX477" fmla="*/ 5767994 w 7362098"/>
                              <a:gd name="connsiteY477" fmla="*/ 4654149 h 4900456"/>
                              <a:gd name="connsiteX478" fmla="*/ 5791596 w 7362098"/>
                              <a:gd name="connsiteY478" fmla="*/ 4650706 h 4900456"/>
                              <a:gd name="connsiteX479" fmla="*/ 363267 w 7362098"/>
                              <a:gd name="connsiteY479" fmla="*/ 4622613 h 4900456"/>
                              <a:gd name="connsiteX480" fmla="*/ 366063 w 7362098"/>
                              <a:gd name="connsiteY480" fmla="*/ 4624210 h 4900456"/>
                              <a:gd name="connsiteX481" fmla="*/ 383628 w 7362098"/>
                              <a:gd name="connsiteY481" fmla="*/ 4634988 h 4900456"/>
                              <a:gd name="connsiteX482" fmla="*/ 386821 w 7362098"/>
                              <a:gd name="connsiteY482" fmla="*/ 4636585 h 4900456"/>
                              <a:gd name="connsiteX483" fmla="*/ 385624 w 7362098"/>
                              <a:gd name="connsiteY483" fmla="*/ 4639379 h 4900456"/>
                              <a:gd name="connsiteX484" fmla="*/ 385224 w 7362098"/>
                              <a:gd name="connsiteY484" fmla="*/ 4639379 h 4900456"/>
                              <a:gd name="connsiteX485" fmla="*/ 372450 w 7362098"/>
                              <a:gd name="connsiteY485" fmla="*/ 4638181 h 4900456"/>
                              <a:gd name="connsiteX486" fmla="*/ 343707 w 7362098"/>
                              <a:gd name="connsiteY486" fmla="*/ 4670517 h 4900456"/>
                              <a:gd name="connsiteX487" fmla="*/ 300593 w 7362098"/>
                              <a:gd name="connsiteY487" fmla="*/ 4673711 h 4900456"/>
                              <a:gd name="connsiteX488" fmla="*/ 293807 w 7362098"/>
                              <a:gd name="connsiteY488" fmla="*/ 4684889 h 4900456"/>
                              <a:gd name="connsiteX489" fmla="*/ 293408 w 7362098"/>
                              <a:gd name="connsiteY489" fmla="*/ 4685288 h 4900456"/>
                              <a:gd name="connsiteX490" fmla="*/ 290613 w 7362098"/>
                              <a:gd name="connsiteY490" fmla="*/ 4684489 h 4900456"/>
                              <a:gd name="connsiteX491" fmla="*/ 291012 w 7362098"/>
                              <a:gd name="connsiteY491" fmla="*/ 4681296 h 4900456"/>
                              <a:gd name="connsiteX492" fmla="*/ 293008 w 7362098"/>
                              <a:gd name="connsiteY492" fmla="*/ 4660536 h 4900456"/>
                              <a:gd name="connsiteX493" fmla="*/ 293408 w 7362098"/>
                              <a:gd name="connsiteY493" fmla="*/ 4657343 h 4900456"/>
                              <a:gd name="connsiteX494" fmla="*/ 296601 w 7362098"/>
                              <a:gd name="connsiteY494" fmla="*/ 4657742 h 4900456"/>
                              <a:gd name="connsiteX495" fmla="*/ 300992 w 7362098"/>
                              <a:gd name="connsiteY495" fmla="*/ 4669320 h 4900456"/>
                              <a:gd name="connsiteX496" fmla="*/ 301392 w 7362098"/>
                              <a:gd name="connsiteY496" fmla="*/ 4669320 h 4900456"/>
                              <a:gd name="connsiteX497" fmla="*/ 341711 w 7362098"/>
                              <a:gd name="connsiteY497" fmla="*/ 4666524 h 4900456"/>
                              <a:gd name="connsiteX498" fmla="*/ 368059 w 7362098"/>
                              <a:gd name="connsiteY498" fmla="*/ 4636185 h 4900456"/>
                              <a:gd name="connsiteX499" fmla="*/ 368059 w 7362098"/>
                              <a:gd name="connsiteY499" fmla="*/ 4635786 h 4900456"/>
                              <a:gd name="connsiteX500" fmla="*/ 361672 w 7362098"/>
                              <a:gd name="connsiteY500" fmla="*/ 4625407 h 4900456"/>
                              <a:gd name="connsiteX501" fmla="*/ 363267 w 7362098"/>
                              <a:gd name="connsiteY501" fmla="*/ 4622613 h 4900456"/>
                              <a:gd name="connsiteX502" fmla="*/ 1286223 w 7362098"/>
                              <a:gd name="connsiteY502" fmla="*/ 4619419 h 4900456"/>
                              <a:gd name="connsiteX503" fmla="*/ 1291013 w 7362098"/>
                              <a:gd name="connsiteY503" fmla="*/ 4623012 h 4900456"/>
                              <a:gd name="connsiteX504" fmla="*/ 1294607 w 7362098"/>
                              <a:gd name="connsiteY504" fmla="*/ 4647363 h 4900456"/>
                              <a:gd name="connsiteX505" fmla="*/ 1318958 w 7362098"/>
                              <a:gd name="connsiteY505" fmla="*/ 4643770 h 4900456"/>
                              <a:gd name="connsiteX506" fmla="*/ 1323748 w 7362098"/>
                              <a:gd name="connsiteY506" fmla="*/ 4647363 h 4900456"/>
                              <a:gd name="connsiteX507" fmla="*/ 1320156 w 7362098"/>
                              <a:gd name="connsiteY507" fmla="*/ 4652153 h 4900456"/>
                              <a:gd name="connsiteX508" fmla="*/ 1295804 w 7362098"/>
                              <a:gd name="connsiteY508" fmla="*/ 4655746 h 4900456"/>
                              <a:gd name="connsiteX509" fmla="*/ 1299396 w 7362098"/>
                              <a:gd name="connsiteY509" fmla="*/ 4680098 h 4900456"/>
                              <a:gd name="connsiteX510" fmla="*/ 1295804 w 7362098"/>
                              <a:gd name="connsiteY510" fmla="*/ 4684889 h 4900456"/>
                              <a:gd name="connsiteX511" fmla="*/ 1291013 w 7362098"/>
                              <a:gd name="connsiteY511" fmla="*/ 4681296 h 4900456"/>
                              <a:gd name="connsiteX512" fmla="*/ 1287420 w 7362098"/>
                              <a:gd name="connsiteY512" fmla="*/ 4656944 h 4900456"/>
                              <a:gd name="connsiteX513" fmla="*/ 1263069 w 7362098"/>
                              <a:gd name="connsiteY513" fmla="*/ 4660537 h 4900456"/>
                              <a:gd name="connsiteX514" fmla="*/ 1258279 w 7362098"/>
                              <a:gd name="connsiteY514" fmla="*/ 4656944 h 4900456"/>
                              <a:gd name="connsiteX515" fmla="*/ 1261872 w 7362098"/>
                              <a:gd name="connsiteY515" fmla="*/ 4652153 h 4900456"/>
                              <a:gd name="connsiteX516" fmla="*/ 1286223 w 7362098"/>
                              <a:gd name="connsiteY516" fmla="*/ 4648561 h 4900456"/>
                              <a:gd name="connsiteX517" fmla="*/ 1282630 w 7362098"/>
                              <a:gd name="connsiteY517" fmla="*/ 4624210 h 4900456"/>
                              <a:gd name="connsiteX518" fmla="*/ 1286223 w 7362098"/>
                              <a:gd name="connsiteY518" fmla="*/ 4619419 h 4900456"/>
                              <a:gd name="connsiteX519" fmla="*/ 3859025 w 7362098"/>
                              <a:gd name="connsiteY519" fmla="*/ 4617823 h 4900456"/>
                              <a:gd name="connsiteX520" fmla="*/ 3861421 w 7362098"/>
                              <a:gd name="connsiteY520" fmla="*/ 4619819 h 4900456"/>
                              <a:gd name="connsiteX521" fmla="*/ 3863816 w 7362098"/>
                              <a:gd name="connsiteY521" fmla="*/ 4637384 h 4900456"/>
                              <a:gd name="connsiteX522" fmla="*/ 3861820 w 7362098"/>
                              <a:gd name="connsiteY522" fmla="*/ 4639780 h 4900456"/>
                              <a:gd name="connsiteX523" fmla="*/ 3859424 w 7362098"/>
                              <a:gd name="connsiteY523" fmla="*/ 4637784 h 4900456"/>
                              <a:gd name="connsiteX524" fmla="*/ 3857029 w 7362098"/>
                              <a:gd name="connsiteY524" fmla="*/ 4620218 h 4900456"/>
                              <a:gd name="connsiteX525" fmla="*/ 3859025 w 7362098"/>
                              <a:gd name="connsiteY525" fmla="*/ 4617823 h 4900456"/>
                              <a:gd name="connsiteX526" fmla="*/ 3847448 w 7362098"/>
                              <a:gd name="connsiteY526" fmla="*/ 4617024 h 4900456"/>
                              <a:gd name="connsiteX527" fmla="*/ 3848646 w 7362098"/>
                              <a:gd name="connsiteY527" fmla="*/ 4619818 h 4900456"/>
                              <a:gd name="connsiteX528" fmla="*/ 3843856 w 7362098"/>
                              <a:gd name="connsiteY528" fmla="*/ 4636585 h 4900456"/>
                              <a:gd name="connsiteX529" fmla="*/ 3842258 w 7362098"/>
                              <a:gd name="connsiteY529" fmla="*/ 4638182 h 4900456"/>
                              <a:gd name="connsiteX530" fmla="*/ 3841459 w 7362098"/>
                              <a:gd name="connsiteY530" fmla="*/ 4638182 h 4900456"/>
                              <a:gd name="connsiteX531" fmla="*/ 3839863 w 7362098"/>
                              <a:gd name="connsiteY531" fmla="*/ 4635388 h 4900456"/>
                              <a:gd name="connsiteX532" fmla="*/ 3844654 w 7362098"/>
                              <a:gd name="connsiteY532" fmla="*/ 4618621 h 4900456"/>
                              <a:gd name="connsiteX533" fmla="*/ 3847448 w 7362098"/>
                              <a:gd name="connsiteY533" fmla="*/ 4617024 h 4900456"/>
                              <a:gd name="connsiteX534" fmla="*/ 3869803 w 7362098"/>
                              <a:gd name="connsiteY534" fmla="*/ 4614229 h 4900456"/>
                              <a:gd name="connsiteX535" fmla="*/ 3872597 w 7362098"/>
                              <a:gd name="connsiteY535" fmla="*/ 4615028 h 4900456"/>
                              <a:gd name="connsiteX536" fmla="*/ 3881381 w 7362098"/>
                              <a:gd name="connsiteY536" fmla="*/ 4630198 h 4900456"/>
                              <a:gd name="connsiteX537" fmla="*/ 3880582 w 7362098"/>
                              <a:gd name="connsiteY537" fmla="*/ 4632993 h 4900456"/>
                              <a:gd name="connsiteX538" fmla="*/ 3879784 w 7362098"/>
                              <a:gd name="connsiteY538" fmla="*/ 4633392 h 4900456"/>
                              <a:gd name="connsiteX539" fmla="*/ 3877788 w 7362098"/>
                              <a:gd name="connsiteY539" fmla="*/ 4632194 h 4900456"/>
                              <a:gd name="connsiteX540" fmla="*/ 3869004 w 7362098"/>
                              <a:gd name="connsiteY540" fmla="*/ 4617024 h 4900456"/>
                              <a:gd name="connsiteX541" fmla="*/ 3869803 w 7362098"/>
                              <a:gd name="connsiteY541" fmla="*/ 4614229 h 4900456"/>
                              <a:gd name="connsiteX542" fmla="*/ 3837868 w 7362098"/>
                              <a:gd name="connsiteY542" fmla="*/ 4611834 h 4900456"/>
                              <a:gd name="connsiteX543" fmla="*/ 3838666 w 7362098"/>
                              <a:gd name="connsiteY543" fmla="*/ 4614628 h 4900456"/>
                              <a:gd name="connsiteX544" fmla="*/ 3827887 w 7362098"/>
                              <a:gd name="connsiteY544" fmla="*/ 4628601 h 4900456"/>
                              <a:gd name="connsiteX545" fmla="*/ 3826290 w 7362098"/>
                              <a:gd name="connsiteY545" fmla="*/ 4629400 h 4900456"/>
                              <a:gd name="connsiteX546" fmla="*/ 3824693 w 7362098"/>
                              <a:gd name="connsiteY546" fmla="*/ 4629000 h 4900456"/>
                              <a:gd name="connsiteX547" fmla="*/ 3824294 w 7362098"/>
                              <a:gd name="connsiteY547" fmla="*/ 4626206 h 4900456"/>
                              <a:gd name="connsiteX548" fmla="*/ 3835073 w 7362098"/>
                              <a:gd name="connsiteY548" fmla="*/ 4612233 h 4900456"/>
                              <a:gd name="connsiteX549" fmla="*/ 3837868 w 7362098"/>
                              <a:gd name="connsiteY549" fmla="*/ 4611834 h 4900456"/>
                              <a:gd name="connsiteX550" fmla="*/ 2514762 w 7362098"/>
                              <a:gd name="connsiteY550" fmla="*/ 4611535 h 4900456"/>
                              <a:gd name="connsiteX551" fmla="*/ 2524144 w 7362098"/>
                              <a:gd name="connsiteY551" fmla="*/ 4612633 h 4900456"/>
                              <a:gd name="connsiteX552" fmla="*/ 2531328 w 7362098"/>
                              <a:gd name="connsiteY552" fmla="*/ 4624609 h 4900456"/>
                              <a:gd name="connsiteX553" fmla="*/ 2534921 w 7362098"/>
                              <a:gd name="connsiteY553" fmla="*/ 4629399 h 4900456"/>
                              <a:gd name="connsiteX554" fmla="*/ 2540909 w 7362098"/>
                              <a:gd name="connsiteY554" fmla="*/ 4629399 h 4900456"/>
                              <a:gd name="connsiteX555" fmla="*/ 2541309 w 7362098"/>
                              <a:gd name="connsiteY555" fmla="*/ 4629399 h 4900456"/>
                              <a:gd name="connsiteX556" fmla="*/ 2541707 w 7362098"/>
                              <a:gd name="connsiteY556" fmla="*/ 4629000 h 4900456"/>
                              <a:gd name="connsiteX557" fmla="*/ 2554880 w 7362098"/>
                              <a:gd name="connsiteY557" fmla="*/ 4628601 h 4900456"/>
                              <a:gd name="connsiteX558" fmla="*/ 2562067 w 7362098"/>
                              <a:gd name="connsiteY558" fmla="*/ 4640178 h 4900456"/>
                              <a:gd name="connsiteX559" fmla="*/ 2562067 w 7362098"/>
                              <a:gd name="connsiteY559" fmla="*/ 4640577 h 4900456"/>
                              <a:gd name="connsiteX560" fmla="*/ 2565660 w 7362098"/>
                              <a:gd name="connsiteY560" fmla="*/ 4645367 h 4900456"/>
                              <a:gd name="connsiteX561" fmla="*/ 2572047 w 7362098"/>
                              <a:gd name="connsiteY561" fmla="*/ 4645367 h 4900456"/>
                              <a:gd name="connsiteX562" fmla="*/ 2572446 w 7362098"/>
                              <a:gd name="connsiteY562" fmla="*/ 4645367 h 4900456"/>
                              <a:gd name="connsiteX563" fmla="*/ 2586418 w 7362098"/>
                              <a:gd name="connsiteY563" fmla="*/ 4644569 h 4900456"/>
                              <a:gd name="connsiteX564" fmla="*/ 2593603 w 7362098"/>
                              <a:gd name="connsiteY564" fmla="*/ 4656546 h 4900456"/>
                              <a:gd name="connsiteX565" fmla="*/ 2597196 w 7362098"/>
                              <a:gd name="connsiteY565" fmla="*/ 4661336 h 4900456"/>
                              <a:gd name="connsiteX566" fmla="*/ 2600389 w 7362098"/>
                              <a:gd name="connsiteY566" fmla="*/ 4662134 h 4900456"/>
                              <a:gd name="connsiteX567" fmla="*/ 2604782 w 7362098"/>
                              <a:gd name="connsiteY567" fmla="*/ 4662534 h 4900456"/>
                              <a:gd name="connsiteX568" fmla="*/ 2608375 w 7362098"/>
                              <a:gd name="connsiteY568" fmla="*/ 4666526 h 4900456"/>
                              <a:gd name="connsiteX569" fmla="*/ 2602786 w 7362098"/>
                              <a:gd name="connsiteY569" fmla="*/ 4670518 h 4900456"/>
                              <a:gd name="connsiteX570" fmla="*/ 2596797 w 7362098"/>
                              <a:gd name="connsiteY570" fmla="*/ 4670118 h 4900456"/>
                              <a:gd name="connsiteX571" fmla="*/ 2592007 w 7362098"/>
                              <a:gd name="connsiteY571" fmla="*/ 4668522 h 4900456"/>
                              <a:gd name="connsiteX572" fmla="*/ 2584821 w 7362098"/>
                              <a:gd name="connsiteY572" fmla="*/ 4656546 h 4900456"/>
                              <a:gd name="connsiteX573" fmla="*/ 2581628 w 7362098"/>
                              <a:gd name="connsiteY573" fmla="*/ 4651754 h 4900456"/>
                              <a:gd name="connsiteX574" fmla="*/ 2574840 w 7362098"/>
                              <a:gd name="connsiteY574" fmla="*/ 4652153 h 4900456"/>
                              <a:gd name="connsiteX575" fmla="*/ 2561268 w 7362098"/>
                              <a:gd name="connsiteY575" fmla="*/ 4652553 h 4900456"/>
                              <a:gd name="connsiteX576" fmla="*/ 2554083 w 7362098"/>
                              <a:gd name="connsiteY576" fmla="*/ 4640976 h 4900456"/>
                              <a:gd name="connsiteX577" fmla="*/ 2550490 w 7362098"/>
                              <a:gd name="connsiteY577" fmla="*/ 4635786 h 4900456"/>
                              <a:gd name="connsiteX578" fmla="*/ 2544502 w 7362098"/>
                              <a:gd name="connsiteY578" fmla="*/ 4635786 h 4900456"/>
                              <a:gd name="connsiteX579" fmla="*/ 2544103 w 7362098"/>
                              <a:gd name="connsiteY579" fmla="*/ 4635786 h 4900456"/>
                              <a:gd name="connsiteX580" fmla="*/ 2530531 w 7362098"/>
                              <a:gd name="connsiteY580" fmla="*/ 4636186 h 4900456"/>
                              <a:gd name="connsiteX581" fmla="*/ 2523345 w 7362098"/>
                              <a:gd name="connsiteY581" fmla="*/ 4624210 h 4900456"/>
                              <a:gd name="connsiteX582" fmla="*/ 2520152 w 7362098"/>
                              <a:gd name="connsiteY582" fmla="*/ 4619419 h 4900456"/>
                              <a:gd name="connsiteX583" fmla="*/ 2513365 w 7362098"/>
                              <a:gd name="connsiteY583" fmla="*/ 4619818 h 4900456"/>
                              <a:gd name="connsiteX584" fmla="*/ 2499792 w 7362098"/>
                              <a:gd name="connsiteY584" fmla="*/ 4620218 h 4900456"/>
                              <a:gd name="connsiteX585" fmla="*/ 2497397 w 7362098"/>
                              <a:gd name="connsiteY585" fmla="*/ 4618621 h 4900456"/>
                              <a:gd name="connsiteX586" fmla="*/ 2495800 w 7362098"/>
                              <a:gd name="connsiteY586" fmla="*/ 4613431 h 4900456"/>
                              <a:gd name="connsiteX587" fmla="*/ 2500990 w 7362098"/>
                              <a:gd name="connsiteY587" fmla="*/ 4611834 h 4900456"/>
                              <a:gd name="connsiteX588" fmla="*/ 2503385 w 7362098"/>
                              <a:gd name="connsiteY588" fmla="*/ 4613431 h 4900456"/>
                              <a:gd name="connsiteX589" fmla="*/ 2509772 w 7362098"/>
                              <a:gd name="connsiteY589" fmla="*/ 4613431 h 4900456"/>
                              <a:gd name="connsiteX590" fmla="*/ 2510172 w 7362098"/>
                              <a:gd name="connsiteY590" fmla="*/ 4613431 h 4900456"/>
                              <a:gd name="connsiteX591" fmla="*/ 2514762 w 7362098"/>
                              <a:gd name="connsiteY591" fmla="*/ 4611535 h 4900456"/>
                              <a:gd name="connsiteX592" fmla="*/ 7066188 w 7362098"/>
                              <a:gd name="connsiteY592" fmla="*/ 4609439 h 4900456"/>
                              <a:gd name="connsiteX593" fmla="*/ 7068983 w 7362098"/>
                              <a:gd name="connsiteY593" fmla="*/ 4611035 h 4900456"/>
                              <a:gd name="connsiteX594" fmla="*/ 7086547 w 7362098"/>
                              <a:gd name="connsiteY594" fmla="*/ 4621814 h 4900456"/>
                              <a:gd name="connsiteX595" fmla="*/ 7089741 w 7362098"/>
                              <a:gd name="connsiteY595" fmla="*/ 4623411 h 4900456"/>
                              <a:gd name="connsiteX596" fmla="*/ 7088543 w 7362098"/>
                              <a:gd name="connsiteY596" fmla="*/ 4626205 h 4900456"/>
                              <a:gd name="connsiteX597" fmla="*/ 7088144 w 7362098"/>
                              <a:gd name="connsiteY597" fmla="*/ 4626205 h 4900456"/>
                              <a:gd name="connsiteX598" fmla="*/ 7075370 w 7362098"/>
                              <a:gd name="connsiteY598" fmla="*/ 4625007 h 4900456"/>
                              <a:gd name="connsiteX599" fmla="*/ 7046628 w 7362098"/>
                              <a:gd name="connsiteY599" fmla="*/ 4657343 h 4900456"/>
                              <a:gd name="connsiteX600" fmla="*/ 7003513 w 7362098"/>
                              <a:gd name="connsiteY600" fmla="*/ 4660537 h 4900456"/>
                              <a:gd name="connsiteX601" fmla="*/ 6996727 w 7362098"/>
                              <a:gd name="connsiteY601" fmla="*/ 4671715 h 4900456"/>
                              <a:gd name="connsiteX602" fmla="*/ 6996328 w 7362098"/>
                              <a:gd name="connsiteY602" fmla="*/ 4672114 h 4900456"/>
                              <a:gd name="connsiteX603" fmla="*/ 6993533 w 7362098"/>
                              <a:gd name="connsiteY603" fmla="*/ 4671315 h 4900456"/>
                              <a:gd name="connsiteX604" fmla="*/ 6993933 w 7362098"/>
                              <a:gd name="connsiteY604" fmla="*/ 4668122 h 4900456"/>
                              <a:gd name="connsiteX605" fmla="*/ 6995929 w 7362098"/>
                              <a:gd name="connsiteY605" fmla="*/ 4647362 h 4900456"/>
                              <a:gd name="connsiteX606" fmla="*/ 6996328 w 7362098"/>
                              <a:gd name="connsiteY606" fmla="*/ 4644169 h 4900456"/>
                              <a:gd name="connsiteX607" fmla="*/ 6999521 w 7362098"/>
                              <a:gd name="connsiteY607" fmla="*/ 4644568 h 4900456"/>
                              <a:gd name="connsiteX608" fmla="*/ 7003913 w 7362098"/>
                              <a:gd name="connsiteY608" fmla="*/ 4656146 h 4900456"/>
                              <a:gd name="connsiteX609" fmla="*/ 7004312 w 7362098"/>
                              <a:gd name="connsiteY609" fmla="*/ 4656146 h 4900456"/>
                              <a:gd name="connsiteX610" fmla="*/ 7044632 w 7362098"/>
                              <a:gd name="connsiteY610" fmla="*/ 4653350 h 4900456"/>
                              <a:gd name="connsiteX611" fmla="*/ 7070979 w 7362098"/>
                              <a:gd name="connsiteY611" fmla="*/ 4623011 h 4900456"/>
                              <a:gd name="connsiteX612" fmla="*/ 7070979 w 7362098"/>
                              <a:gd name="connsiteY612" fmla="*/ 4622612 h 4900456"/>
                              <a:gd name="connsiteX613" fmla="*/ 7064592 w 7362098"/>
                              <a:gd name="connsiteY613" fmla="*/ 4612233 h 4900456"/>
                              <a:gd name="connsiteX614" fmla="*/ 7066188 w 7362098"/>
                              <a:gd name="connsiteY614" fmla="*/ 4609439 h 4900456"/>
                              <a:gd name="connsiteX615" fmla="*/ 3881379 w 7362098"/>
                              <a:gd name="connsiteY615" fmla="*/ 4606245 h 4900456"/>
                              <a:gd name="connsiteX616" fmla="*/ 3895752 w 7362098"/>
                              <a:gd name="connsiteY616" fmla="*/ 4617024 h 4900456"/>
                              <a:gd name="connsiteX617" fmla="*/ 3896151 w 7362098"/>
                              <a:gd name="connsiteY617" fmla="*/ 4619819 h 4900456"/>
                              <a:gd name="connsiteX618" fmla="*/ 3894554 w 7362098"/>
                              <a:gd name="connsiteY618" fmla="*/ 4620617 h 4900456"/>
                              <a:gd name="connsiteX619" fmla="*/ 3892957 w 7362098"/>
                              <a:gd name="connsiteY619" fmla="*/ 4620218 h 4900456"/>
                              <a:gd name="connsiteX620" fmla="*/ 3878984 w 7362098"/>
                              <a:gd name="connsiteY620" fmla="*/ 4609438 h 4900456"/>
                              <a:gd name="connsiteX621" fmla="*/ 3878585 w 7362098"/>
                              <a:gd name="connsiteY621" fmla="*/ 4606644 h 4900456"/>
                              <a:gd name="connsiteX622" fmla="*/ 3881379 w 7362098"/>
                              <a:gd name="connsiteY622" fmla="*/ 4606245 h 4900456"/>
                              <a:gd name="connsiteX623" fmla="*/ 3827488 w 7362098"/>
                              <a:gd name="connsiteY623" fmla="*/ 4602253 h 4900456"/>
                              <a:gd name="connsiteX624" fmla="*/ 3830283 w 7362098"/>
                              <a:gd name="connsiteY624" fmla="*/ 4603052 h 4900456"/>
                              <a:gd name="connsiteX625" fmla="*/ 3829484 w 7362098"/>
                              <a:gd name="connsiteY625" fmla="*/ 4605846 h 4900456"/>
                              <a:gd name="connsiteX626" fmla="*/ 3814314 w 7362098"/>
                              <a:gd name="connsiteY626" fmla="*/ 4614630 h 4900456"/>
                              <a:gd name="connsiteX627" fmla="*/ 3813515 w 7362098"/>
                              <a:gd name="connsiteY627" fmla="*/ 4615029 h 4900456"/>
                              <a:gd name="connsiteX628" fmla="*/ 3811519 w 7362098"/>
                              <a:gd name="connsiteY628" fmla="*/ 4613831 h 4900456"/>
                              <a:gd name="connsiteX629" fmla="*/ 3812318 w 7362098"/>
                              <a:gd name="connsiteY629" fmla="*/ 4611037 h 4900456"/>
                              <a:gd name="connsiteX630" fmla="*/ 3886170 w 7362098"/>
                              <a:gd name="connsiteY630" fmla="*/ 4595068 h 4900456"/>
                              <a:gd name="connsiteX631" fmla="*/ 3902937 w 7362098"/>
                              <a:gd name="connsiteY631" fmla="*/ 4599859 h 4900456"/>
                              <a:gd name="connsiteX632" fmla="*/ 3904135 w 7362098"/>
                              <a:gd name="connsiteY632" fmla="*/ 4602653 h 4900456"/>
                              <a:gd name="connsiteX633" fmla="*/ 3902538 w 7362098"/>
                              <a:gd name="connsiteY633" fmla="*/ 4604250 h 4900456"/>
                              <a:gd name="connsiteX634" fmla="*/ 3901740 w 7362098"/>
                              <a:gd name="connsiteY634" fmla="*/ 4604250 h 4900456"/>
                              <a:gd name="connsiteX635" fmla="*/ 3884972 w 7362098"/>
                              <a:gd name="connsiteY635" fmla="*/ 4599459 h 4900456"/>
                              <a:gd name="connsiteX636" fmla="*/ 3883376 w 7362098"/>
                              <a:gd name="connsiteY636" fmla="*/ 4596665 h 4900456"/>
                              <a:gd name="connsiteX637" fmla="*/ 3886170 w 7362098"/>
                              <a:gd name="connsiteY637" fmla="*/ 4595068 h 4900456"/>
                              <a:gd name="connsiteX638" fmla="*/ 3824296 w 7362098"/>
                              <a:gd name="connsiteY638" fmla="*/ 4590677 h 4900456"/>
                              <a:gd name="connsiteX639" fmla="*/ 3826691 w 7362098"/>
                              <a:gd name="connsiteY639" fmla="*/ 4592673 h 4900456"/>
                              <a:gd name="connsiteX640" fmla="*/ 3824695 w 7362098"/>
                              <a:gd name="connsiteY640" fmla="*/ 4595068 h 4900456"/>
                              <a:gd name="connsiteX641" fmla="*/ 3807129 w 7362098"/>
                              <a:gd name="connsiteY641" fmla="*/ 4597464 h 4900456"/>
                              <a:gd name="connsiteX642" fmla="*/ 3804734 w 7362098"/>
                              <a:gd name="connsiteY642" fmla="*/ 4595468 h 4900456"/>
                              <a:gd name="connsiteX643" fmla="*/ 3806730 w 7362098"/>
                              <a:gd name="connsiteY643" fmla="*/ 4593072 h 4900456"/>
                              <a:gd name="connsiteX644" fmla="*/ 3903336 w 7362098"/>
                              <a:gd name="connsiteY644" fmla="*/ 4580298 h 4900456"/>
                              <a:gd name="connsiteX645" fmla="*/ 3905732 w 7362098"/>
                              <a:gd name="connsiteY645" fmla="*/ 4582294 h 4900456"/>
                              <a:gd name="connsiteX646" fmla="*/ 3903736 w 7362098"/>
                              <a:gd name="connsiteY646" fmla="*/ 4584689 h 4900456"/>
                              <a:gd name="connsiteX647" fmla="*/ 3886170 w 7362098"/>
                              <a:gd name="connsiteY647" fmla="*/ 4587085 h 4900456"/>
                              <a:gd name="connsiteX648" fmla="*/ 3883775 w 7362098"/>
                              <a:gd name="connsiteY648" fmla="*/ 4585089 h 4900456"/>
                              <a:gd name="connsiteX649" fmla="*/ 3885771 w 7362098"/>
                              <a:gd name="connsiteY649" fmla="*/ 4582693 h 4900456"/>
                              <a:gd name="connsiteX650" fmla="*/ 2531928 w 7362098"/>
                              <a:gd name="connsiteY650" fmla="*/ 4579599 h 4900456"/>
                              <a:gd name="connsiteX651" fmla="*/ 2541309 w 7362098"/>
                              <a:gd name="connsiteY651" fmla="*/ 4580697 h 4900456"/>
                              <a:gd name="connsiteX652" fmla="*/ 2548494 w 7362098"/>
                              <a:gd name="connsiteY652" fmla="*/ 4592673 h 4900456"/>
                              <a:gd name="connsiteX653" fmla="*/ 2552086 w 7362098"/>
                              <a:gd name="connsiteY653" fmla="*/ 4597463 h 4900456"/>
                              <a:gd name="connsiteX654" fmla="*/ 2558075 w 7362098"/>
                              <a:gd name="connsiteY654" fmla="*/ 4597463 h 4900456"/>
                              <a:gd name="connsiteX655" fmla="*/ 2558474 w 7362098"/>
                              <a:gd name="connsiteY655" fmla="*/ 4597463 h 4900456"/>
                              <a:gd name="connsiteX656" fmla="*/ 2558872 w 7362098"/>
                              <a:gd name="connsiteY656" fmla="*/ 4597064 h 4900456"/>
                              <a:gd name="connsiteX657" fmla="*/ 2572047 w 7362098"/>
                              <a:gd name="connsiteY657" fmla="*/ 4596665 h 4900456"/>
                              <a:gd name="connsiteX658" fmla="*/ 2579232 w 7362098"/>
                              <a:gd name="connsiteY658" fmla="*/ 4608242 h 4900456"/>
                              <a:gd name="connsiteX659" fmla="*/ 2579232 w 7362098"/>
                              <a:gd name="connsiteY659" fmla="*/ 4608641 h 4900456"/>
                              <a:gd name="connsiteX660" fmla="*/ 2582826 w 7362098"/>
                              <a:gd name="connsiteY660" fmla="*/ 4613431 h 4900456"/>
                              <a:gd name="connsiteX661" fmla="*/ 2589211 w 7362098"/>
                              <a:gd name="connsiteY661" fmla="*/ 4613431 h 4900456"/>
                              <a:gd name="connsiteX662" fmla="*/ 2589612 w 7362098"/>
                              <a:gd name="connsiteY662" fmla="*/ 4613431 h 4900456"/>
                              <a:gd name="connsiteX663" fmla="*/ 2603583 w 7362098"/>
                              <a:gd name="connsiteY663" fmla="*/ 4612633 h 4900456"/>
                              <a:gd name="connsiteX664" fmla="*/ 2610770 w 7362098"/>
                              <a:gd name="connsiteY664" fmla="*/ 4624610 h 4900456"/>
                              <a:gd name="connsiteX665" fmla="*/ 2614363 w 7362098"/>
                              <a:gd name="connsiteY665" fmla="*/ 4629400 h 4900456"/>
                              <a:gd name="connsiteX666" fmla="*/ 2617554 w 7362098"/>
                              <a:gd name="connsiteY666" fmla="*/ 4630198 h 4900456"/>
                              <a:gd name="connsiteX667" fmla="*/ 2621945 w 7362098"/>
                              <a:gd name="connsiteY667" fmla="*/ 4630598 h 4900456"/>
                              <a:gd name="connsiteX668" fmla="*/ 2625538 w 7362098"/>
                              <a:gd name="connsiteY668" fmla="*/ 4634590 h 4900456"/>
                              <a:gd name="connsiteX669" fmla="*/ 2619949 w 7362098"/>
                              <a:gd name="connsiteY669" fmla="*/ 4638582 h 4900456"/>
                              <a:gd name="connsiteX670" fmla="*/ 2613962 w 7362098"/>
                              <a:gd name="connsiteY670" fmla="*/ 4638182 h 4900456"/>
                              <a:gd name="connsiteX671" fmla="*/ 2609172 w 7362098"/>
                              <a:gd name="connsiteY671" fmla="*/ 4636586 h 4900456"/>
                              <a:gd name="connsiteX672" fmla="*/ 2601988 w 7362098"/>
                              <a:gd name="connsiteY672" fmla="*/ 4624610 h 4900456"/>
                              <a:gd name="connsiteX673" fmla="*/ 2598793 w 7362098"/>
                              <a:gd name="connsiteY673" fmla="*/ 4619818 h 4900456"/>
                              <a:gd name="connsiteX674" fmla="*/ 2592007 w 7362098"/>
                              <a:gd name="connsiteY674" fmla="*/ 4620217 h 4900456"/>
                              <a:gd name="connsiteX675" fmla="*/ 2578435 w 7362098"/>
                              <a:gd name="connsiteY675" fmla="*/ 4620617 h 4900456"/>
                              <a:gd name="connsiteX676" fmla="*/ 2571248 w 7362098"/>
                              <a:gd name="connsiteY676" fmla="*/ 4609040 h 4900456"/>
                              <a:gd name="connsiteX677" fmla="*/ 2567659 w 7362098"/>
                              <a:gd name="connsiteY677" fmla="*/ 4603850 h 4900456"/>
                              <a:gd name="connsiteX678" fmla="*/ 2561667 w 7362098"/>
                              <a:gd name="connsiteY678" fmla="*/ 4603850 h 4900456"/>
                              <a:gd name="connsiteX679" fmla="*/ 2561269 w 7362098"/>
                              <a:gd name="connsiteY679" fmla="*/ 4603850 h 4900456"/>
                              <a:gd name="connsiteX680" fmla="*/ 2547696 w 7362098"/>
                              <a:gd name="connsiteY680" fmla="*/ 4604250 h 4900456"/>
                              <a:gd name="connsiteX681" fmla="*/ 2540510 w 7362098"/>
                              <a:gd name="connsiteY681" fmla="*/ 4592274 h 4900456"/>
                              <a:gd name="connsiteX682" fmla="*/ 2537318 w 7362098"/>
                              <a:gd name="connsiteY682" fmla="*/ 4587483 h 4900456"/>
                              <a:gd name="connsiteX683" fmla="*/ 2530531 w 7362098"/>
                              <a:gd name="connsiteY683" fmla="*/ 4587882 h 4900456"/>
                              <a:gd name="connsiteX684" fmla="*/ 2516959 w 7362098"/>
                              <a:gd name="connsiteY684" fmla="*/ 4588282 h 4900456"/>
                              <a:gd name="connsiteX685" fmla="*/ 2514563 w 7362098"/>
                              <a:gd name="connsiteY685" fmla="*/ 4586685 h 4900456"/>
                              <a:gd name="connsiteX686" fmla="*/ 2512966 w 7362098"/>
                              <a:gd name="connsiteY686" fmla="*/ 4581495 h 4900456"/>
                              <a:gd name="connsiteX687" fmla="*/ 2518156 w 7362098"/>
                              <a:gd name="connsiteY687" fmla="*/ 4579898 h 4900456"/>
                              <a:gd name="connsiteX688" fmla="*/ 2520550 w 7362098"/>
                              <a:gd name="connsiteY688" fmla="*/ 4581495 h 4900456"/>
                              <a:gd name="connsiteX689" fmla="*/ 2526939 w 7362098"/>
                              <a:gd name="connsiteY689" fmla="*/ 4581495 h 4900456"/>
                              <a:gd name="connsiteX690" fmla="*/ 2527338 w 7362098"/>
                              <a:gd name="connsiteY690" fmla="*/ 4581495 h 4900456"/>
                              <a:gd name="connsiteX691" fmla="*/ 2531928 w 7362098"/>
                              <a:gd name="connsiteY691" fmla="*/ 4579599 h 4900456"/>
                              <a:gd name="connsiteX692" fmla="*/ 3808725 w 7362098"/>
                              <a:gd name="connsiteY692" fmla="*/ 4573511 h 4900456"/>
                              <a:gd name="connsiteX693" fmla="*/ 3825492 w 7362098"/>
                              <a:gd name="connsiteY693" fmla="*/ 4578302 h 4900456"/>
                              <a:gd name="connsiteX694" fmla="*/ 3827089 w 7362098"/>
                              <a:gd name="connsiteY694" fmla="*/ 4581096 h 4900456"/>
                              <a:gd name="connsiteX695" fmla="*/ 3825492 w 7362098"/>
                              <a:gd name="connsiteY695" fmla="*/ 4582693 h 4900456"/>
                              <a:gd name="connsiteX696" fmla="*/ 3824694 w 7362098"/>
                              <a:gd name="connsiteY696" fmla="*/ 4582693 h 4900456"/>
                              <a:gd name="connsiteX697" fmla="*/ 3807927 w 7362098"/>
                              <a:gd name="connsiteY697" fmla="*/ 4577902 h 4900456"/>
                              <a:gd name="connsiteX698" fmla="*/ 3805931 w 7362098"/>
                              <a:gd name="connsiteY698" fmla="*/ 4575107 h 4900456"/>
                              <a:gd name="connsiteX699" fmla="*/ 3808725 w 7362098"/>
                              <a:gd name="connsiteY699" fmla="*/ 4573511 h 4900456"/>
                              <a:gd name="connsiteX700" fmla="*/ 3896550 w 7362098"/>
                              <a:gd name="connsiteY700" fmla="*/ 4563131 h 4900456"/>
                              <a:gd name="connsiteX701" fmla="*/ 3899345 w 7362098"/>
                              <a:gd name="connsiteY701" fmla="*/ 4563930 h 4900456"/>
                              <a:gd name="connsiteX702" fmla="*/ 3898546 w 7362098"/>
                              <a:gd name="connsiteY702" fmla="*/ 4566724 h 4900456"/>
                              <a:gd name="connsiteX703" fmla="*/ 3883376 w 7362098"/>
                              <a:gd name="connsiteY703" fmla="*/ 4575508 h 4900456"/>
                              <a:gd name="connsiteX704" fmla="*/ 3882577 w 7362098"/>
                              <a:gd name="connsiteY704" fmla="*/ 4575907 h 4900456"/>
                              <a:gd name="connsiteX705" fmla="*/ 3880581 w 7362098"/>
                              <a:gd name="connsiteY705" fmla="*/ 4574709 h 4900456"/>
                              <a:gd name="connsiteX706" fmla="*/ 3881380 w 7362098"/>
                              <a:gd name="connsiteY706" fmla="*/ 4571915 h 4900456"/>
                              <a:gd name="connsiteX707" fmla="*/ 3818307 w 7362098"/>
                              <a:gd name="connsiteY707" fmla="*/ 4557543 h 4900456"/>
                              <a:gd name="connsiteX708" fmla="*/ 3832280 w 7362098"/>
                              <a:gd name="connsiteY708" fmla="*/ 4568323 h 4900456"/>
                              <a:gd name="connsiteX709" fmla="*/ 3832679 w 7362098"/>
                              <a:gd name="connsiteY709" fmla="*/ 4571117 h 4900456"/>
                              <a:gd name="connsiteX710" fmla="*/ 3831082 w 7362098"/>
                              <a:gd name="connsiteY710" fmla="*/ 4571915 h 4900456"/>
                              <a:gd name="connsiteX711" fmla="*/ 3829485 w 7362098"/>
                              <a:gd name="connsiteY711" fmla="*/ 4571516 h 4900456"/>
                              <a:gd name="connsiteX712" fmla="*/ 3815911 w 7362098"/>
                              <a:gd name="connsiteY712" fmla="*/ 4560737 h 4900456"/>
                              <a:gd name="connsiteX713" fmla="*/ 3815512 w 7362098"/>
                              <a:gd name="connsiteY713" fmla="*/ 4557942 h 4900456"/>
                              <a:gd name="connsiteX714" fmla="*/ 3818307 w 7362098"/>
                              <a:gd name="connsiteY714" fmla="*/ 4557543 h 4900456"/>
                              <a:gd name="connsiteX715" fmla="*/ 3886570 w 7362098"/>
                              <a:gd name="connsiteY715" fmla="*/ 4548761 h 4900456"/>
                              <a:gd name="connsiteX716" fmla="*/ 3886969 w 7362098"/>
                              <a:gd name="connsiteY716" fmla="*/ 4551555 h 4900456"/>
                              <a:gd name="connsiteX717" fmla="*/ 3876190 w 7362098"/>
                              <a:gd name="connsiteY717" fmla="*/ 4565528 h 4900456"/>
                              <a:gd name="connsiteX718" fmla="*/ 3874593 w 7362098"/>
                              <a:gd name="connsiteY718" fmla="*/ 4566327 h 4900456"/>
                              <a:gd name="connsiteX719" fmla="*/ 3872996 w 7362098"/>
                              <a:gd name="connsiteY719" fmla="*/ 4565928 h 4900456"/>
                              <a:gd name="connsiteX720" fmla="*/ 3872996 w 7362098"/>
                              <a:gd name="connsiteY720" fmla="*/ 4563133 h 4900456"/>
                              <a:gd name="connsiteX721" fmla="*/ 3883776 w 7362098"/>
                              <a:gd name="connsiteY721" fmla="*/ 4549160 h 4900456"/>
                              <a:gd name="connsiteX722" fmla="*/ 3886570 w 7362098"/>
                              <a:gd name="connsiteY722" fmla="*/ 4548761 h 4900456"/>
                              <a:gd name="connsiteX723" fmla="*/ 3830282 w 7362098"/>
                              <a:gd name="connsiteY723" fmla="*/ 4544768 h 4900456"/>
                              <a:gd name="connsiteX724" fmla="*/ 3833076 w 7362098"/>
                              <a:gd name="connsiteY724" fmla="*/ 4545567 h 4900456"/>
                              <a:gd name="connsiteX725" fmla="*/ 3841860 w 7362098"/>
                              <a:gd name="connsiteY725" fmla="*/ 4560737 h 4900456"/>
                              <a:gd name="connsiteX726" fmla="*/ 3841061 w 7362098"/>
                              <a:gd name="connsiteY726" fmla="*/ 4563532 h 4900456"/>
                              <a:gd name="connsiteX727" fmla="*/ 3840263 w 7362098"/>
                              <a:gd name="connsiteY727" fmla="*/ 4563931 h 4900456"/>
                              <a:gd name="connsiteX728" fmla="*/ 3838267 w 7362098"/>
                              <a:gd name="connsiteY728" fmla="*/ 4562733 h 4900456"/>
                              <a:gd name="connsiteX729" fmla="*/ 3829483 w 7362098"/>
                              <a:gd name="connsiteY729" fmla="*/ 4547563 h 4900456"/>
                              <a:gd name="connsiteX730" fmla="*/ 3830282 w 7362098"/>
                              <a:gd name="connsiteY730" fmla="*/ 4544768 h 4900456"/>
                              <a:gd name="connsiteX731" fmla="*/ 3868606 w 7362098"/>
                              <a:gd name="connsiteY731" fmla="*/ 4539979 h 4900456"/>
                              <a:gd name="connsiteX732" fmla="*/ 3870203 w 7362098"/>
                              <a:gd name="connsiteY732" fmla="*/ 4542773 h 4900456"/>
                              <a:gd name="connsiteX733" fmla="*/ 3865412 w 7362098"/>
                              <a:gd name="connsiteY733" fmla="*/ 4559540 h 4900456"/>
                              <a:gd name="connsiteX734" fmla="*/ 3863814 w 7362098"/>
                              <a:gd name="connsiteY734" fmla="*/ 4561137 h 4900456"/>
                              <a:gd name="connsiteX735" fmla="*/ 3863016 w 7362098"/>
                              <a:gd name="connsiteY735" fmla="*/ 4561137 h 4900456"/>
                              <a:gd name="connsiteX736" fmla="*/ 3861020 w 7362098"/>
                              <a:gd name="connsiteY736" fmla="*/ 4558343 h 4900456"/>
                              <a:gd name="connsiteX737" fmla="*/ 3865811 w 7362098"/>
                              <a:gd name="connsiteY737" fmla="*/ 4541575 h 4900456"/>
                              <a:gd name="connsiteX738" fmla="*/ 3868606 w 7362098"/>
                              <a:gd name="connsiteY738" fmla="*/ 4539979 h 4900456"/>
                              <a:gd name="connsiteX739" fmla="*/ 3848645 w 7362098"/>
                              <a:gd name="connsiteY739" fmla="*/ 4537983 h 4900456"/>
                              <a:gd name="connsiteX740" fmla="*/ 3851041 w 7362098"/>
                              <a:gd name="connsiteY740" fmla="*/ 4539979 h 4900456"/>
                              <a:gd name="connsiteX741" fmla="*/ 3853436 w 7362098"/>
                              <a:gd name="connsiteY741" fmla="*/ 4557544 h 4900456"/>
                              <a:gd name="connsiteX742" fmla="*/ 3851440 w 7362098"/>
                              <a:gd name="connsiteY742" fmla="*/ 4559940 h 4900456"/>
                              <a:gd name="connsiteX743" fmla="*/ 3849044 w 7362098"/>
                              <a:gd name="connsiteY743" fmla="*/ 4557944 h 4900456"/>
                              <a:gd name="connsiteX744" fmla="*/ 3846649 w 7362098"/>
                              <a:gd name="connsiteY744" fmla="*/ 4540378 h 4900456"/>
                              <a:gd name="connsiteX745" fmla="*/ 3848645 w 7362098"/>
                              <a:gd name="connsiteY745" fmla="*/ 4537983 h 4900456"/>
                              <a:gd name="connsiteX746" fmla="*/ 2893457 w 7362098"/>
                              <a:gd name="connsiteY746" fmla="*/ 4513382 h 4900456"/>
                              <a:gd name="connsiteX747" fmla="*/ 2912573 w 7362098"/>
                              <a:gd name="connsiteY747" fmla="*/ 4527603 h 4900456"/>
                              <a:gd name="connsiteX748" fmla="*/ 2906981 w 7362098"/>
                              <a:gd name="connsiteY748" fmla="*/ 4531196 h 4900456"/>
                              <a:gd name="connsiteX749" fmla="*/ 2872650 w 7362098"/>
                              <a:gd name="connsiteY749" fmla="*/ 4523212 h 4900456"/>
                              <a:gd name="connsiteX750" fmla="*/ 2865465 w 7362098"/>
                              <a:gd name="connsiteY750" fmla="*/ 4557145 h 4900456"/>
                              <a:gd name="connsiteX751" fmla="*/ 2859874 w 7362098"/>
                              <a:gd name="connsiteY751" fmla="*/ 4560738 h 4900456"/>
                              <a:gd name="connsiteX752" fmla="*/ 2859076 w 7362098"/>
                              <a:gd name="connsiteY752" fmla="*/ 4559540 h 4900456"/>
                              <a:gd name="connsiteX753" fmla="*/ 2869854 w 7362098"/>
                              <a:gd name="connsiteY753" fmla="*/ 4516825 h 4900456"/>
                              <a:gd name="connsiteX754" fmla="*/ 2893457 w 7362098"/>
                              <a:gd name="connsiteY754" fmla="*/ 4513382 h 4900456"/>
                              <a:gd name="connsiteX755" fmla="*/ 933732 w 7362098"/>
                              <a:gd name="connsiteY755" fmla="*/ 4497264 h 4900456"/>
                              <a:gd name="connsiteX756" fmla="*/ 936126 w 7362098"/>
                              <a:gd name="connsiteY756" fmla="*/ 4499260 h 4900456"/>
                              <a:gd name="connsiteX757" fmla="*/ 938521 w 7362098"/>
                              <a:gd name="connsiteY757" fmla="*/ 4516826 h 4900456"/>
                              <a:gd name="connsiteX758" fmla="*/ 936524 w 7362098"/>
                              <a:gd name="connsiteY758" fmla="*/ 4519221 h 4900456"/>
                              <a:gd name="connsiteX759" fmla="*/ 934130 w 7362098"/>
                              <a:gd name="connsiteY759" fmla="*/ 4517225 h 4900456"/>
                              <a:gd name="connsiteX760" fmla="*/ 931735 w 7362098"/>
                              <a:gd name="connsiteY760" fmla="*/ 4499659 h 4900456"/>
                              <a:gd name="connsiteX761" fmla="*/ 933732 w 7362098"/>
                              <a:gd name="connsiteY761" fmla="*/ 4497264 h 4900456"/>
                              <a:gd name="connsiteX762" fmla="*/ 922154 w 7362098"/>
                              <a:gd name="connsiteY762" fmla="*/ 4496466 h 4900456"/>
                              <a:gd name="connsiteX763" fmla="*/ 923353 w 7362098"/>
                              <a:gd name="connsiteY763" fmla="*/ 4499260 h 4900456"/>
                              <a:gd name="connsiteX764" fmla="*/ 918562 w 7362098"/>
                              <a:gd name="connsiteY764" fmla="*/ 4516027 h 4900456"/>
                              <a:gd name="connsiteX765" fmla="*/ 916965 w 7362098"/>
                              <a:gd name="connsiteY765" fmla="*/ 4517624 h 4900456"/>
                              <a:gd name="connsiteX766" fmla="*/ 916165 w 7362098"/>
                              <a:gd name="connsiteY766" fmla="*/ 4517624 h 4900456"/>
                              <a:gd name="connsiteX767" fmla="*/ 914569 w 7362098"/>
                              <a:gd name="connsiteY767" fmla="*/ 4514830 h 4900456"/>
                              <a:gd name="connsiteX768" fmla="*/ 919360 w 7362098"/>
                              <a:gd name="connsiteY768" fmla="*/ 4498063 h 4900456"/>
                              <a:gd name="connsiteX769" fmla="*/ 922154 w 7362098"/>
                              <a:gd name="connsiteY769" fmla="*/ 4496466 h 4900456"/>
                              <a:gd name="connsiteX770" fmla="*/ 944507 w 7362098"/>
                              <a:gd name="connsiteY770" fmla="*/ 4493671 h 4900456"/>
                              <a:gd name="connsiteX771" fmla="*/ 947301 w 7362098"/>
                              <a:gd name="connsiteY771" fmla="*/ 4494470 h 4900456"/>
                              <a:gd name="connsiteX772" fmla="*/ 956085 w 7362098"/>
                              <a:gd name="connsiteY772" fmla="*/ 4509640 h 4900456"/>
                              <a:gd name="connsiteX773" fmla="*/ 955286 w 7362098"/>
                              <a:gd name="connsiteY773" fmla="*/ 4512435 h 4900456"/>
                              <a:gd name="connsiteX774" fmla="*/ 954488 w 7362098"/>
                              <a:gd name="connsiteY774" fmla="*/ 4512834 h 4900456"/>
                              <a:gd name="connsiteX775" fmla="*/ 952493 w 7362098"/>
                              <a:gd name="connsiteY775" fmla="*/ 4511636 h 4900456"/>
                              <a:gd name="connsiteX776" fmla="*/ 943709 w 7362098"/>
                              <a:gd name="connsiteY776" fmla="*/ 4496466 h 4900456"/>
                              <a:gd name="connsiteX777" fmla="*/ 944507 w 7362098"/>
                              <a:gd name="connsiteY777" fmla="*/ 4493671 h 4900456"/>
                              <a:gd name="connsiteX778" fmla="*/ 912175 w 7362098"/>
                              <a:gd name="connsiteY778" fmla="*/ 4491675 h 4900456"/>
                              <a:gd name="connsiteX779" fmla="*/ 912972 w 7362098"/>
                              <a:gd name="connsiteY779" fmla="*/ 4494470 h 4900456"/>
                              <a:gd name="connsiteX780" fmla="*/ 902194 w 7362098"/>
                              <a:gd name="connsiteY780" fmla="*/ 4508443 h 4900456"/>
                              <a:gd name="connsiteX781" fmla="*/ 900597 w 7362098"/>
                              <a:gd name="connsiteY781" fmla="*/ 4509241 h 4900456"/>
                              <a:gd name="connsiteX782" fmla="*/ 898999 w 7362098"/>
                              <a:gd name="connsiteY782" fmla="*/ 4508842 h 4900456"/>
                              <a:gd name="connsiteX783" fmla="*/ 898601 w 7362098"/>
                              <a:gd name="connsiteY783" fmla="*/ 4506047 h 4900456"/>
                              <a:gd name="connsiteX784" fmla="*/ 909380 w 7362098"/>
                              <a:gd name="connsiteY784" fmla="*/ 4492074 h 4900456"/>
                              <a:gd name="connsiteX785" fmla="*/ 912175 w 7362098"/>
                              <a:gd name="connsiteY785" fmla="*/ 4491675 h 4900456"/>
                              <a:gd name="connsiteX786" fmla="*/ 5063807 w 7362098"/>
                              <a:gd name="connsiteY786" fmla="*/ 4485687 h 4900456"/>
                              <a:gd name="connsiteX787" fmla="*/ 5068597 w 7362098"/>
                              <a:gd name="connsiteY787" fmla="*/ 4489280 h 4900456"/>
                              <a:gd name="connsiteX788" fmla="*/ 5072190 w 7362098"/>
                              <a:gd name="connsiteY788" fmla="*/ 4513631 h 4900456"/>
                              <a:gd name="connsiteX789" fmla="*/ 5096542 w 7362098"/>
                              <a:gd name="connsiteY789" fmla="*/ 4510038 h 4900456"/>
                              <a:gd name="connsiteX790" fmla="*/ 5101333 w 7362098"/>
                              <a:gd name="connsiteY790" fmla="*/ 4513631 h 4900456"/>
                              <a:gd name="connsiteX791" fmla="*/ 5097740 w 7362098"/>
                              <a:gd name="connsiteY791" fmla="*/ 4518421 h 4900456"/>
                              <a:gd name="connsiteX792" fmla="*/ 5073388 w 7362098"/>
                              <a:gd name="connsiteY792" fmla="*/ 4522014 h 4900456"/>
                              <a:gd name="connsiteX793" fmla="*/ 5076980 w 7362098"/>
                              <a:gd name="connsiteY793" fmla="*/ 4546366 h 4900456"/>
                              <a:gd name="connsiteX794" fmla="*/ 5073388 w 7362098"/>
                              <a:gd name="connsiteY794" fmla="*/ 4551157 h 4900456"/>
                              <a:gd name="connsiteX795" fmla="*/ 5068597 w 7362098"/>
                              <a:gd name="connsiteY795" fmla="*/ 4547564 h 4900456"/>
                              <a:gd name="connsiteX796" fmla="*/ 5065004 w 7362098"/>
                              <a:gd name="connsiteY796" fmla="*/ 4523212 h 4900456"/>
                              <a:gd name="connsiteX797" fmla="*/ 5040653 w 7362098"/>
                              <a:gd name="connsiteY797" fmla="*/ 4526805 h 4900456"/>
                              <a:gd name="connsiteX798" fmla="*/ 5035863 w 7362098"/>
                              <a:gd name="connsiteY798" fmla="*/ 4523212 h 4900456"/>
                              <a:gd name="connsiteX799" fmla="*/ 5039456 w 7362098"/>
                              <a:gd name="connsiteY799" fmla="*/ 4518421 h 4900456"/>
                              <a:gd name="connsiteX800" fmla="*/ 5063807 w 7362098"/>
                              <a:gd name="connsiteY800" fmla="*/ 4514829 h 4900456"/>
                              <a:gd name="connsiteX801" fmla="*/ 5060214 w 7362098"/>
                              <a:gd name="connsiteY801" fmla="*/ 4490478 h 4900456"/>
                              <a:gd name="connsiteX802" fmla="*/ 5063807 w 7362098"/>
                              <a:gd name="connsiteY802" fmla="*/ 4485687 h 4900456"/>
                              <a:gd name="connsiteX803" fmla="*/ 956085 w 7362098"/>
                              <a:gd name="connsiteY803" fmla="*/ 4485687 h 4900456"/>
                              <a:gd name="connsiteX804" fmla="*/ 970458 w 7362098"/>
                              <a:gd name="connsiteY804" fmla="*/ 4496467 h 4900456"/>
                              <a:gd name="connsiteX805" fmla="*/ 970857 w 7362098"/>
                              <a:gd name="connsiteY805" fmla="*/ 4499261 h 4900456"/>
                              <a:gd name="connsiteX806" fmla="*/ 969260 w 7362098"/>
                              <a:gd name="connsiteY806" fmla="*/ 4500059 h 4900456"/>
                              <a:gd name="connsiteX807" fmla="*/ 967661 w 7362098"/>
                              <a:gd name="connsiteY807" fmla="*/ 4499660 h 4900456"/>
                              <a:gd name="connsiteX808" fmla="*/ 953691 w 7362098"/>
                              <a:gd name="connsiteY808" fmla="*/ 4488881 h 4900456"/>
                              <a:gd name="connsiteX809" fmla="*/ 953291 w 7362098"/>
                              <a:gd name="connsiteY809" fmla="*/ 4486086 h 4900456"/>
                              <a:gd name="connsiteX810" fmla="*/ 956085 w 7362098"/>
                              <a:gd name="connsiteY810" fmla="*/ 4485687 h 4900456"/>
                              <a:gd name="connsiteX811" fmla="*/ 901794 w 7362098"/>
                              <a:gd name="connsiteY811" fmla="*/ 4482095 h 4900456"/>
                              <a:gd name="connsiteX812" fmla="*/ 904588 w 7362098"/>
                              <a:gd name="connsiteY812" fmla="*/ 4482893 h 4900456"/>
                              <a:gd name="connsiteX813" fmla="*/ 903790 w 7362098"/>
                              <a:gd name="connsiteY813" fmla="*/ 4485687 h 4900456"/>
                              <a:gd name="connsiteX814" fmla="*/ 888620 w 7362098"/>
                              <a:gd name="connsiteY814" fmla="*/ 4494471 h 4900456"/>
                              <a:gd name="connsiteX815" fmla="*/ 887821 w 7362098"/>
                              <a:gd name="connsiteY815" fmla="*/ 4494870 h 4900456"/>
                              <a:gd name="connsiteX816" fmla="*/ 885826 w 7362098"/>
                              <a:gd name="connsiteY816" fmla="*/ 4493672 h 4900456"/>
                              <a:gd name="connsiteX817" fmla="*/ 886624 w 7362098"/>
                              <a:gd name="connsiteY817" fmla="*/ 4490878 h 4900456"/>
                              <a:gd name="connsiteX818" fmla="*/ 6292341 w 7362098"/>
                              <a:gd name="connsiteY818" fmla="*/ 4478202 h 4900456"/>
                              <a:gd name="connsiteX819" fmla="*/ 6301723 w 7362098"/>
                              <a:gd name="connsiteY819" fmla="*/ 4479300 h 4900456"/>
                              <a:gd name="connsiteX820" fmla="*/ 6308908 w 7362098"/>
                              <a:gd name="connsiteY820" fmla="*/ 4491276 h 4900456"/>
                              <a:gd name="connsiteX821" fmla="*/ 6312501 w 7362098"/>
                              <a:gd name="connsiteY821" fmla="*/ 4496066 h 4900456"/>
                              <a:gd name="connsiteX822" fmla="*/ 6318489 w 7362098"/>
                              <a:gd name="connsiteY822" fmla="*/ 4496066 h 4900456"/>
                              <a:gd name="connsiteX823" fmla="*/ 6318888 w 7362098"/>
                              <a:gd name="connsiteY823" fmla="*/ 4496066 h 4900456"/>
                              <a:gd name="connsiteX824" fmla="*/ 6319287 w 7362098"/>
                              <a:gd name="connsiteY824" fmla="*/ 4495667 h 4900456"/>
                              <a:gd name="connsiteX825" fmla="*/ 6332461 w 7362098"/>
                              <a:gd name="connsiteY825" fmla="*/ 4495268 h 4900456"/>
                              <a:gd name="connsiteX826" fmla="*/ 6339646 w 7362098"/>
                              <a:gd name="connsiteY826" fmla="*/ 4506844 h 4900456"/>
                              <a:gd name="connsiteX827" fmla="*/ 6339646 w 7362098"/>
                              <a:gd name="connsiteY827" fmla="*/ 4507244 h 4900456"/>
                              <a:gd name="connsiteX828" fmla="*/ 6343239 w 7362098"/>
                              <a:gd name="connsiteY828" fmla="*/ 4512034 h 4900456"/>
                              <a:gd name="connsiteX829" fmla="*/ 6349626 w 7362098"/>
                              <a:gd name="connsiteY829" fmla="*/ 4512034 h 4900456"/>
                              <a:gd name="connsiteX830" fmla="*/ 6350026 w 7362098"/>
                              <a:gd name="connsiteY830" fmla="*/ 4512034 h 4900456"/>
                              <a:gd name="connsiteX831" fmla="*/ 6363997 w 7362098"/>
                              <a:gd name="connsiteY831" fmla="*/ 4511236 h 4900456"/>
                              <a:gd name="connsiteX832" fmla="*/ 6371183 w 7362098"/>
                              <a:gd name="connsiteY832" fmla="*/ 4523213 h 4900456"/>
                              <a:gd name="connsiteX833" fmla="*/ 6374776 w 7362098"/>
                              <a:gd name="connsiteY833" fmla="*/ 4528003 h 4900456"/>
                              <a:gd name="connsiteX834" fmla="*/ 6377969 w 7362098"/>
                              <a:gd name="connsiteY834" fmla="*/ 4528801 h 4900456"/>
                              <a:gd name="connsiteX835" fmla="*/ 6382361 w 7362098"/>
                              <a:gd name="connsiteY835" fmla="*/ 4529201 h 4900456"/>
                              <a:gd name="connsiteX836" fmla="*/ 6385953 w 7362098"/>
                              <a:gd name="connsiteY836" fmla="*/ 4533193 h 4900456"/>
                              <a:gd name="connsiteX837" fmla="*/ 6380365 w 7362098"/>
                              <a:gd name="connsiteY837" fmla="*/ 4537584 h 4900456"/>
                              <a:gd name="connsiteX838" fmla="*/ 6374377 w 7362098"/>
                              <a:gd name="connsiteY838" fmla="*/ 4537184 h 4900456"/>
                              <a:gd name="connsiteX839" fmla="*/ 6369586 w 7362098"/>
                              <a:gd name="connsiteY839" fmla="*/ 4535588 h 4900456"/>
                              <a:gd name="connsiteX840" fmla="*/ 6362401 w 7362098"/>
                              <a:gd name="connsiteY840" fmla="*/ 4523612 h 4900456"/>
                              <a:gd name="connsiteX841" fmla="*/ 6359207 w 7362098"/>
                              <a:gd name="connsiteY841" fmla="*/ 4518820 h 4900456"/>
                              <a:gd name="connsiteX842" fmla="*/ 6352421 w 7362098"/>
                              <a:gd name="connsiteY842" fmla="*/ 4519220 h 4900456"/>
                              <a:gd name="connsiteX843" fmla="*/ 6338848 w 7362098"/>
                              <a:gd name="connsiteY843" fmla="*/ 4519619 h 4900456"/>
                              <a:gd name="connsiteX844" fmla="*/ 6331662 w 7362098"/>
                              <a:gd name="connsiteY844" fmla="*/ 4508042 h 4900456"/>
                              <a:gd name="connsiteX845" fmla="*/ 6328070 w 7362098"/>
                              <a:gd name="connsiteY845" fmla="*/ 4502853 h 4900456"/>
                              <a:gd name="connsiteX846" fmla="*/ 6322082 w 7362098"/>
                              <a:gd name="connsiteY846" fmla="*/ 4502853 h 4900456"/>
                              <a:gd name="connsiteX847" fmla="*/ 6321683 w 7362098"/>
                              <a:gd name="connsiteY847" fmla="*/ 4502853 h 4900456"/>
                              <a:gd name="connsiteX848" fmla="*/ 6308110 w 7362098"/>
                              <a:gd name="connsiteY848" fmla="*/ 4503252 h 4900456"/>
                              <a:gd name="connsiteX849" fmla="*/ 6300924 w 7362098"/>
                              <a:gd name="connsiteY849" fmla="*/ 4491276 h 4900456"/>
                              <a:gd name="connsiteX850" fmla="*/ 6297730 w 7362098"/>
                              <a:gd name="connsiteY850" fmla="*/ 4486485 h 4900456"/>
                              <a:gd name="connsiteX851" fmla="*/ 6290943 w 7362098"/>
                              <a:gd name="connsiteY851" fmla="*/ 4486885 h 4900456"/>
                              <a:gd name="connsiteX852" fmla="*/ 6277371 w 7362098"/>
                              <a:gd name="connsiteY852" fmla="*/ 4487284 h 4900456"/>
                              <a:gd name="connsiteX853" fmla="*/ 6274975 w 7362098"/>
                              <a:gd name="connsiteY853" fmla="*/ 4485687 h 4900456"/>
                              <a:gd name="connsiteX854" fmla="*/ 6273379 w 7362098"/>
                              <a:gd name="connsiteY854" fmla="*/ 4480497 h 4900456"/>
                              <a:gd name="connsiteX855" fmla="*/ 6278568 w 7362098"/>
                              <a:gd name="connsiteY855" fmla="*/ 4478901 h 4900456"/>
                              <a:gd name="connsiteX856" fmla="*/ 6280963 w 7362098"/>
                              <a:gd name="connsiteY856" fmla="*/ 4480098 h 4900456"/>
                              <a:gd name="connsiteX857" fmla="*/ 6287351 w 7362098"/>
                              <a:gd name="connsiteY857" fmla="*/ 4480098 h 4900456"/>
                              <a:gd name="connsiteX858" fmla="*/ 6287750 w 7362098"/>
                              <a:gd name="connsiteY858" fmla="*/ 4480098 h 4900456"/>
                              <a:gd name="connsiteX859" fmla="*/ 6292341 w 7362098"/>
                              <a:gd name="connsiteY859" fmla="*/ 4478202 h 4900456"/>
                              <a:gd name="connsiteX860" fmla="*/ 960874 w 7362098"/>
                              <a:gd name="connsiteY860" fmla="*/ 4474909 h 4900456"/>
                              <a:gd name="connsiteX861" fmla="*/ 977641 w 7362098"/>
                              <a:gd name="connsiteY861" fmla="*/ 4479700 h 4900456"/>
                              <a:gd name="connsiteX862" fmla="*/ 978839 w 7362098"/>
                              <a:gd name="connsiteY862" fmla="*/ 4482494 h 4900456"/>
                              <a:gd name="connsiteX863" fmla="*/ 977242 w 7362098"/>
                              <a:gd name="connsiteY863" fmla="*/ 4484091 h 4900456"/>
                              <a:gd name="connsiteX864" fmla="*/ 976444 w 7362098"/>
                              <a:gd name="connsiteY864" fmla="*/ 4484091 h 4900456"/>
                              <a:gd name="connsiteX865" fmla="*/ 959676 w 7362098"/>
                              <a:gd name="connsiteY865" fmla="*/ 4479300 h 4900456"/>
                              <a:gd name="connsiteX866" fmla="*/ 958080 w 7362098"/>
                              <a:gd name="connsiteY866" fmla="*/ 4476506 h 4900456"/>
                              <a:gd name="connsiteX867" fmla="*/ 960874 w 7362098"/>
                              <a:gd name="connsiteY867" fmla="*/ 4474909 h 4900456"/>
                              <a:gd name="connsiteX868" fmla="*/ 4168005 w 7362098"/>
                              <a:gd name="connsiteY868" fmla="*/ 4472115 h 4900456"/>
                              <a:gd name="connsiteX869" fmla="*/ 4170800 w 7362098"/>
                              <a:gd name="connsiteY869" fmla="*/ 4473711 h 4900456"/>
                              <a:gd name="connsiteX870" fmla="*/ 4188364 w 7362098"/>
                              <a:gd name="connsiteY870" fmla="*/ 4484490 h 4900456"/>
                              <a:gd name="connsiteX871" fmla="*/ 4191558 w 7362098"/>
                              <a:gd name="connsiteY871" fmla="*/ 4486087 h 4900456"/>
                              <a:gd name="connsiteX872" fmla="*/ 4190360 w 7362098"/>
                              <a:gd name="connsiteY872" fmla="*/ 4488881 h 4900456"/>
                              <a:gd name="connsiteX873" fmla="*/ 4189961 w 7362098"/>
                              <a:gd name="connsiteY873" fmla="*/ 4488881 h 4900456"/>
                              <a:gd name="connsiteX874" fmla="*/ 4177187 w 7362098"/>
                              <a:gd name="connsiteY874" fmla="*/ 4487683 h 4900456"/>
                              <a:gd name="connsiteX875" fmla="*/ 4148444 w 7362098"/>
                              <a:gd name="connsiteY875" fmla="*/ 4520020 h 4900456"/>
                              <a:gd name="connsiteX876" fmla="*/ 4105330 w 7362098"/>
                              <a:gd name="connsiteY876" fmla="*/ 4523213 h 4900456"/>
                              <a:gd name="connsiteX877" fmla="*/ 4098544 w 7362098"/>
                              <a:gd name="connsiteY877" fmla="*/ 4534391 h 4900456"/>
                              <a:gd name="connsiteX878" fmla="*/ 4098145 w 7362098"/>
                              <a:gd name="connsiteY878" fmla="*/ 4534790 h 4900456"/>
                              <a:gd name="connsiteX879" fmla="*/ 4095350 w 7362098"/>
                              <a:gd name="connsiteY879" fmla="*/ 4533992 h 4900456"/>
                              <a:gd name="connsiteX880" fmla="*/ 4095750 w 7362098"/>
                              <a:gd name="connsiteY880" fmla="*/ 4530798 h 4900456"/>
                              <a:gd name="connsiteX881" fmla="*/ 4097746 w 7362098"/>
                              <a:gd name="connsiteY881" fmla="*/ 4510039 h 4900456"/>
                              <a:gd name="connsiteX882" fmla="*/ 4098145 w 7362098"/>
                              <a:gd name="connsiteY882" fmla="*/ 4506845 h 4900456"/>
                              <a:gd name="connsiteX883" fmla="*/ 4101338 w 7362098"/>
                              <a:gd name="connsiteY883" fmla="*/ 4507244 h 4900456"/>
                              <a:gd name="connsiteX884" fmla="*/ 4105730 w 7362098"/>
                              <a:gd name="connsiteY884" fmla="*/ 4518822 h 4900456"/>
                              <a:gd name="connsiteX885" fmla="*/ 4106129 w 7362098"/>
                              <a:gd name="connsiteY885" fmla="*/ 4518822 h 4900456"/>
                              <a:gd name="connsiteX886" fmla="*/ 4146448 w 7362098"/>
                              <a:gd name="connsiteY886" fmla="*/ 4516027 h 4900456"/>
                              <a:gd name="connsiteX887" fmla="*/ 4172796 w 7362098"/>
                              <a:gd name="connsiteY887" fmla="*/ 4485687 h 4900456"/>
                              <a:gd name="connsiteX888" fmla="*/ 4172796 w 7362098"/>
                              <a:gd name="connsiteY888" fmla="*/ 4485288 h 4900456"/>
                              <a:gd name="connsiteX889" fmla="*/ 4166409 w 7362098"/>
                              <a:gd name="connsiteY889" fmla="*/ 4474909 h 4900456"/>
                              <a:gd name="connsiteX890" fmla="*/ 4168005 w 7362098"/>
                              <a:gd name="connsiteY890" fmla="*/ 4472115 h 4900456"/>
                              <a:gd name="connsiteX891" fmla="*/ 898603 w 7362098"/>
                              <a:gd name="connsiteY891" fmla="*/ 4470518 h 4900456"/>
                              <a:gd name="connsiteX892" fmla="*/ 900998 w 7362098"/>
                              <a:gd name="connsiteY892" fmla="*/ 4472514 h 4900456"/>
                              <a:gd name="connsiteX893" fmla="*/ 899002 w 7362098"/>
                              <a:gd name="connsiteY893" fmla="*/ 4474909 h 4900456"/>
                              <a:gd name="connsiteX894" fmla="*/ 881436 w 7362098"/>
                              <a:gd name="connsiteY894" fmla="*/ 4477305 h 4900456"/>
                              <a:gd name="connsiteX895" fmla="*/ 879040 w 7362098"/>
                              <a:gd name="connsiteY895" fmla="*/ 4475309 h 4900456"/>
                              <a:gd name="connsiteX896" fmla="*/ 881037 w 7362098"/>
                              <a:gd name="connsiteY896" fmla="*/ 4472913 h 4900456"/>
                              <a:gd name="connsiteX897" fmla="*/ 978042 w 7362098"/>
                              <a:gd name="connsiteY897" fmla="*/ 4460139 h 4900456"/>
                              <a:gd name="connsiteX898" fmla="*/ 980437 w 7362098"/>
                              <a:gd name="connsiteY898" fmla="*/ 4462135 h 4900456"/>
                              <a:gd name="connsiteX899" fmla="*/ 978441 w 7362098"/>
                              <a:gd name="connsiteY899" fmla="*/ 4464530 h 4900456"/>
                              <a:gd name="connsiteX900" fmla="*/ 960875 w 7362098"/>
                              <a:gd name="connsiteY900" fmla="*/ 4466926 h 4900456"/>
                              <a:gd name="connsiteX901" fmla="*/ 958480 w 7362098"/>
                              <a:gd name="connsiteY901" fmla="*/ 4464930 h 4900456"/>
                              <a:gd name="connsiteX902" fmla="*/ 960476 w 7362098"/>
                              <a:gd name="connsiteY902" fmla="*/ 4462534 h 4900456"/>
                              <a:gd name="connsiteX903" fmla="*/ 883031 w 7362098"/>
                              <a:gd name="connsiteY903" fmla="*/ 4453353 h 4900456"/>
                              <a:gd name="connsiteX904" fmla="*/ 899799 w 7362098"/>
                              <a:gd name="connsiteY904" fmla="*/ 4458144 h 4900456"/>
                              <a:gd name="connsiteX905" fmla="*/ 901395 w 7362098"/>
                              <a:gd name="connsiteY905" fmla="*/ 4460938 h 4900456"/>
                              <a:gd name="connsiteX906" fmla="*/ 899799 w 7362098"/>
                              <a:gd name="connsiteY906" fmla="*/ 4462535 h 4900456"/>
                              <a:gd name="connsiteX907" fmla="*/ 899000 w 7362098"/>
                              <a:gd name="connsiteY907" fmla="*/ 4462535 h 4900456"/>
                              <a:gd name="connsiteX908" fmla="*/ 882233 w 7362098"/>
                              <a:gd name="connsiteY908" fmla="*/ 4457744 h 4900456"/>
                              <a:gd name="connsiteX909" fmla="*/ 880237 w 7362098"/>
                              <a:gd name="connsiteY909" fmla="*/ 4454950 h 4900456"/>
                              <a:gd name="connsiteX910" fmla="*/ 883031 w 7362098"/>
                              <a:gd name="connsiteY910" fmla="*/ 4453353 h 4900456"/>
                              <a:gd name="connsiteX911" fmla="*/ 6309107 w 7362098"/>
                              <a:gd name="connsiteY911" fmla="*/ 4445867 h 4900456"/>
                              <a:gd name="connsiteX912" fmla="*/ 6318488 w 7362098"/>
                              <a:gd name="connsiteY912" fmla="*/ 4446965 h 4900456"/>
                              <a:gd name="connsiteX913" fmla="*/ 6325674 w 7362098"/>
                              <a:gd name="connsiteY913" fmla="*/ 4458941 h 4900456"/>
                              <a:gd name="connsiteX914" fmla="*/ 6329267 w 7362098"/>
                              <a:gd name="connsiteY914" fmla="*/ 4463731 h 4900456"/>
                              <a:gd name="connsiteX915" fmla="*/ 6335255 w 7362098"/>
                              <a:gd name="connsiteY915" fmla="*/ 4463731 h 4900456"/>
                              <a:gd name="connsiteX916" fmla="*/ 6335654 w 7362098"/>
                              <a:gd name="connsiteY916" fmla="*/ 4463731 h 4900456"/>
                              <a:gd name="connsiteX917" fmla="*/ 6336053 w 7362098"/>
                              <a:gd name="connsiteY917" fmla="*/ 4463332 h 4900456"/>
                              <a:gd name="connsiteX918" fmla="*/ 6349227 w 7362098"/>
                              <a:gd name="connsiteY918" fmla="*/ 4462933 h 4900456"/>
                              <a:gd name="connsiteX919" fmla="*/ 6356412 w 7362098"/>
                              <a:gd name="connsiteY919" fmla="*/ 4474510 h 4900456"/>
                              <a:gd name="connsiteX920" fmla="*/ 6356412 w 7362098"/>
                              <a:gd name="connsiteY920" fmla="*/ 4474909 h 4900456"/>
                              <a:gd name="connsiteX921" fmla="*/ 6360005 w 7362098"/>
                              <a:gd name="connsiteY921" fmla="*/ 4479699 h 4900456"/>
                              <a:gd name="connsiteX922" fmla="*/ 6366392 w 7362098"/>
                              <a:gd name="connsiteY922" fmla="*/ 4479699 h 4900456"/>
                              <a:gd name="connsiteX923" fmla="*/ 6366792 w 7362098"/>
                              <a:gd name="connsiteY923" fmla="*/ 4479699 h 4900456"/>
                              <a:gd name="connsiteX924" fmla="*/ 6380764 w 7362098"/>
                              <a:gd name="connsiteY924" fmla="*/ 4478901 h 4900456"/>
                              <a:gd name="connsiteX925" fmla="*/ 6387949 w 7362098"/>
                              <a:gd name="connsiteY925" fmla="*/ 4490878 h 4900456"/>
                              <a:gd name="connsiteX926" fmla="*/ 6391542 w 7362098"/>
                              <a:gd name="connsiteY926" fmla="*/ 4495668 h 4900456"/>
                              <a:gd name="connsiteX927" fmla="*/ 6394736 w 7362098"/>
                              <a:gd name="connsiteY927" fmla="*/ 4496466 h 4900456"/>
                              <a:gd name="connsiteX928" fmla="*/ 6399127 w 7362098"/>
                              <a:gd name="connsiteY928" fmla="*/ 4496866 h 4900456"/>
                              <a:gd name="connsiteX929" fmla="*/ 6402720 w 7362098"/>
                              <a:gd name="connsiteY929" fmla="*/ 4500858 h 4900456"/>
                              <a:gd name="connsiteX930" fmla="*/ 6397131 w 7362098"/>
                              <a:gd name="connsiteY930" fmla="*/ 4504850 h 4900456"/>
                              <a:gd name="connsiteX931" fmla="*/ 6391143 w 7362098"/>
                              <a:gd name="connsiteY931" fmla="*/ 4504450 h 4900456"/>
                              <a:gd name="connsiteX932" fmla="*/ 6386352 w 7362098"/>
                              <a:gd name="connsiteY932" fmla="*/ 4502854 h 4900456"/>
                              <a:gd name="connsiteX933" fmla="*/ 6379167 w 7362098"/>
                              <a:gd name="connsiteY933" fmla="*/ 4490878 h 4900456"/>
                              <a:gd name="connsiteX934" fmla="*/ 6375973 w 7362098"/>
                              <a:gd name="connsiteY934" fmla="*/ 4486086 h 4900456"/>
                              <a:gd name="connsiteX935" fmla="*/ 6369187 w 7362098"/>
                              <a:gd name="connsiteY935" fmla="*/ 4486485 h 4900456"/>
                              <a:gd name="connsiteX936" fmla="*/ 6355614 w 7362098"/>
                              <a:gd name="connsiteY936" fmla="*/ 4486885 h 4900456"/>
                              <a:gd name="connsiteX937" fmla="*/ 6348428 w 7362098"/>
                              <a:gd name="connsiteY937" fmla="*/ 4475308 h 4900456"/>
                              <a:gd name="connsiteX938" fmla="*/ 6344836 w 7362098"/>
                              <a:gd name="connsiteY938" fmla="*/ 4470118 h 4900456"/>
                              <a:gd name="connsiteX939" fmla="*/ 6338848 w 7362098"/>
                              <a:gd name="connsiteY939" fmla="*/ 4470118 h 4900456"/>
                              <a:gd name="connsiteX940" fmla="*/ 6338448 w 7362098"/>
                              <a:gd name="connsiteY940" fmla="*/ 4470118 h 4900456"/>
                              <a:gd name="connsiteX941" fmla="*/ 6324876 w 7362098"/>
                              <a:gd name="connsiteY941" fmla="*/ 4470518 h 4900456"/>
                              <a:gd name="connsiteX942" fmla="*/ 6317690 w 7362098"/>
                              <a:gd name="connsiteY942" fmla="*/ 4458542 h 4900456"/>
                              <a:gd name="connsiteX943" fmla="*/ 6314495 w 7362098"/>
                              <a:gd name="connsiteY943" fmla="*/ 4453751 h 4900456"/>
                              <a:gd name="connsiteX944" fmla="*/ 6307709 w 7362098"/>
                              <a:gd name="connsiteY944" fmla="*/ 4454150 h 4900456"/>
                              <a:gd name="connsiteX945" fmla="*/ 6294136 w 7362098"/>
                              <a:gd name="connsiteY945" fmla="*/ 4454550 h 4900456"/>
                              <a:gd name="connsiteX946" fmla="*/ 6291741 w 7362098"/>
                              <a:gd name="connsiteY946" fmla="*/ 4452953 h 4900456"/>
                              <a:gd name="connsiteX947" fmla="*/ 6290144 w 7362098"/>
                              <a:gd name="connsiteY947" fmla="*/ 4447763 h 4900456"/>
                              <a:gd name="connsiteX948" fmla="*/ 6295334 w 7362098"/>
                              <a:gd name="connsiteY948" fmla="*/ 4446166 h 4900456"/>
                              <a:gd name="connsiteX949" fmla="*/ 6297729 w 7362098"/>
                              <a:gd name="connsiteY949" fmla="*/ 4447763 h 4900456"/>
                              <a:gd name="connsiteX950" fmla="*/ 6304116 w 7362098"/>
                              <a:gd name="connsiteY950" fmla="*/ 4447763 h 4900456"/>
                              <a:gd name="connsiteX951" fmla="*/ 6304515 w 7362098"/>
                              <a:gd name="connsiteY951" fmla="*/ 4447763 h 4900456"/>
                              <a:gd name="connsiteX952" fmla="*/ 6309107 w 7362098"/>
                              <a:gd name="connsiteY952" fmla="*/ 4445867 h 4900456"/>
                              <a:gd name="connsiteX953" fmla="*/ 971254 w 7362098"/>
                              <a:gd name="connsiteY953" fmla="*/ 4442574 h 4900456"/>
                              <a:gd name="connsiteX954" fmla="*/ 974049 w 7362098"/>
                              <a:gd name="connsiteY954" fmla="*/ 4443373 h 4900456"/>
                              <a:gd name="connsiteX955" fmla="*/ 973250 w 7362098"/>
                              <a:gd name="connsiteY955" fmla="*/ 4446167 h 4900456"/>
                              <a:gd name="connsiteX956" fmla="*/ 958080 w 7362098"/>
                              <a:gd name="connsiteY956" fmla="*/ 4454951 h 4900456"/>
                              <a:gd name="connsiteX957" fmla="*/ 957282 w 7362098"/>
                              <a:gd name="connsiteY957" fmla="*/ 4455350 h 4900456"/>
                              <a:gd name="connsiteX958" fmla="*/ 955286 w 7362098"/>
                              <a:gd name="connsiteY958" fmla="*/ 4454152 h 4900456"/>
                              <a:gd name="connsiteX959" fmla="*/ 956085 w 7362098"/>
                              <a:gd name="connsiteY959" fmla="*/ 4451358 h 4900456"/>
                              <a:gd name="connsiteX960" fmla="*/ 892613 w 7362098"/>
                              <a:gd name="connsiteY960" fmla="*/ 4437384 h 4900456"/>
                              <a:gd name="connsiteX961" fmla="*/ 906585 w 7362098"/>
                              <a:gd name="connsiteY961" fmla="*/ 4448164 h 4900456"/>
                              <a:gd name="connsiteX962" fmla="*/ 906986 w 7362098"/>
                              <a:gd name="connsiteY962" fmla="*/ 4450958 h 4900456"/>
                              <a:gd name="connsiteX963" fmla="*/ 905387 w 7362098"/>
                              <a:gd name="connsiteY963" fmla="*/ 4451756 h 4900456"/>
                              <a:gd name="connsiteX964" fmla="*/ 903792 w 7362098"/>
                              <a:gd name="connsiteY964" fmla="*/ 4451357 h 4900456"/>
                              <a:gd name="connsiteX965" fmla="*/ 890218 w 7362098"/>
                              <a:gd name="connsiteY965" fmla="*/ 4440578 h 4900456"/>
                              <a:gd name="connsiteX966" fmla="*/ 889819 w 7362098"/>
                              <a:gd name="connsiteY966" fmla="*/ 4437783 h 4900456"/>
                              <a:gd name="connsiteX967" fmla="*/ 892613 w 7362098"/>
                              <a:gd name="connsiteY967" fmla="*/ 4437384 h 4900456"/>
                              <a:gd name="connsiteX968" fmla="*/ 961275 w 7362098"/>
                              <a:gd name="connsiteY968" fmla="*/ 4428602 h 4900456"/>
                              <a:gd name="connsiteX969" fmla="*/ 961674 w 7362098"/>
                              <a:gd name="connsiteY969" fmla="*/ 4431396 h 4900456"/>
                              <a:gd name="connsiteX970" fmla="*/ 950895 w 7362098"/>
                              <a:gd name="connsiteY970" fmla="*/ 4445369 h 4900456"/>
                              <a:gd name="connsiteX971" fmla="*/ 949298 w 7362098"/>
                              <a:gd name="connsiteY971" fmla="*/ 4446168 h 4900456"/>
                              <a:gd name="connsiteX972" fmla="*/ 947701 w 7362098"/>
                              <a:gd name="connsiteY972" fmla="*/ 4445768 h 4900456"/>
                              <a:gd name="connsiteX973" fmla="*/ 947701 w 7362098"/>
                              <a:gd name="connsiteY973" fmla="*/ 4442974 h 4900456"/>
                              <a:gd name="connsiteX974" fmla="*/ 958480 w 7362098"/>
                              <a:gd name="connsiteY974" fmla="*/ 4429001 h 4900456"/>
                              <a:gd name="connsiteX975" fmla="*/ 961275 w 7362098"/>
                              <a:gd name="connsiteY975" fmla="*/ 4428602 h 4900456"/>
                              <a:gd name="connsiteX976" fmla="*/ 904988 w 7362098"/>
                              <a:gd name="connsiteY976" fmla="*/ 4424610 h 4900456"/>
                              <a:gd name="connsiteX977" fmla="*/ 907783 w 7362098"/>
                              <a:gd name="connsiteY977" fmla="*/ 4425409 h 4900456"/>
                              <a:gd name="connsiteX978" fmla="*/ 916567 w 7362098"/>
                              <a:gd name="connsiteY978" fmla="*/ 4440579 h 4900456"/>
                              <a:gd name="connsiteX979" fmla="*/ 915767 w 7362098"/>
                              <a:gd name="connsiteY979" fmla="*/ 4443374 h 4900456"/>
                              <a:gd name="connsiteX980" fmla="*/ 914969 w 7362098"/>
                              <a:gd name="connsiteY980" fmla="*/ 4443773 h 4900456"/>
                              <a:gd name="connsiteX981" fmla="*/ 912974 w 7362098"/>
                              <a:gd name="connsiteY981" fmla="*/ 4442575 h 4900456"/>
                              <a:gd name="connsiteX982" fmla="*/ 904190 w 7362098"/>
                              <a:gd name="connsiteY982" fmla="*/ 4427405 h 4900456"/>
                              <a:gd name="connsiteX983" fmla="*/ 904988 w 7362098"/>
                              <a:gd name="connsiteY983" fmla="*/ 4424610 h 4900456"/>
                              <a:gd name="connsiteX984" fmla="*/ 943309 w 7362098"/>
                              <a:gd name="connsiteY984" fmla="*/ 4419421 h 4900456"/>
                              <a:gd name="connsiteX985" fmla="*/ 944906 w 7362098"/>
                              <a:gd name="connsiteY985" fmla="*/ 4422215 h 4900456"/>
                              <a:gd name="connsiteX986" fmla="*/ 940115 w 7362098"/>
                              <a:gd name="connsiteY986" fmla="*/ 4438982 h 4900456"/>
                              <a:gd name="connsiteX987" fmla="*/ 938518 w 7362098"/>
                              <a:gd name="connsiteY987" fmla="*/ 4440579 h 4900456"/>
                              <a:gd name="connsiteX988" fmla="*/ 937721 w 7362098"/>
                              <a:gd name="connsiteY988" fmla="*/ 4440579 h 4900456"/>
                              <a:gd name="connsiteX989" fmla="*/ 935725 w 7362098"/>
                              <a:gd name="connsiteY989" fmla="*/ 4437785 h 4900456"/>
                              <a:gd name="connsiteX990" fmla="*/ 940514 w 7362098"/>
                              <a:gd name="connsiteY990" fmla="*/ 4421018 h 4900456"/>
                              <a:gd name="connsiteX991" fmla="*/ 943309 w 7362098"/>
                              <a:gd name="connsiteY991" fmla="*/ 4419421 h 4900456"/>
                              <a:gd name="connsiteX992" fmla="*/ 923353 w 7362098"/>
                              <a:gd name="connsiteY992" fmla="*/ 4417824 h 4900456"/>
                              <a:gd name="connsiteX993" fmla="*/ 925749 w 7362098"/>
                              <a:gd name="connsiteY993" fmla="*/ 4419820 h 4900456"/>
                              <a:gd name="connsiteX994" fmla="*/ 928145 w 7362098"/>
                              <a:gd name="connsiteY994" fmla="*/ 4437386 h 4900456"/>
                              <a:gd name="connsiteX995" fmla="*/ 926148 w 7362098"/>
                              <a:gd name="connsiteY995" fmla="*/ 4439781 h 4900456"/>
                              <a:gd name="connsiteX996" fmla="*/ 923753 w 7362098"/>
                              <a:gd name="connsiteY996" fmla="*/ 4437785 h 4900456"/>
                              <a:gd name="connsiteX997" fmla="*/ 921357 w 7362098"/>
                              <a:gd name="connsiteY997" fmla="*/ 4420219 h 4900456"/>
                              <a:gd name="connsiteX998" fmla="*/ 923353 w 7362098"/>
                              <a:gd name="connsiteY998" fmla="*/ 4417824 h 4900456"/>
                              <a:gd name="connsiteX999" fmla="*/ 6671031 w 7362098"/>
                              <a:gd name="connsiteY999" fmla="*/ 4380049 h 4900456"/>
                              <a:gd name="connsiteX1000" fmla="*/ 6690143 w 7362098"/>
                              <a:gd name="connsiteY1000" fmla="*/ 4394271 h 4900456"/>
                              <a:gd name="connsiteX1001" fmla="*/ 6684554 w 7362098"/>
                              <a:gd name="connsiteY1001" fmla="*/ 4397863 h 4900456"/>
                              <a:gd name="connsiteX1002" fmla="*/ 6650223 w 7362098"/>
                              <a:gd name="connsiteY1002" fmla="*/ 4389879 h 4900456"/>
                              <a:gd name="connsiteX1003" fmla="*/ 6643036 w 7362098"/>
                              <a:gd name="connsiteY1003" fmla="*/ 4423812 h 4900456"/>
                              <a:gd name="connsiteX1004" fmla="*/ 6637447 w 7362098"/>
                              <a:gd name="connsiteY1004" fmla="*/ 4427405 h 4900456"/>
                              <a:gd name="connsiteX1005" fmla="*/ 6636649 w 7362098"/>
                              <a:gd name="connsiteY1005" fmla="*/ 4426208 h 4900456"/>
                              <a:gd name="connsiteX1006" fmla="*/ 6647428 w 7362098"/>
                              <a:gd name="connsiteY1006" fmla="*/ 4383492 h 4900456"/>
                              <a:gd name="connsiteX1007" fmla="*/ 6671031 w 7362098"/>
                              <a:gd name="connsiteY1007" fmla="*/ 4380049 h 4900456"/>
                              <a:gd name="connsiteX1008" fmla="*/ 4711314 w 7362098"/>
                              <a:gd name="connsiteY1008" fmla="*/ 4363931 h 4900456"/>
                              <a:gd name="connsiteX1009" fmla="*/ 4713709 w 7362098"/>
                              <a:gd name="connsiteY1009" fmla="*/ 4365927 h 4900456"/>
                              <a:gd name="connsiteX1010" fmla="*/ 4716105 w 7362098"/>
                              <a:gd name="connsiteY1010" fmla="*/ 4383493 h 4900456"/>
                              <a:gd name="connsiteX1011" fmla="*/ 4714109 w 7362098"/>
                              <a:gd name="connsiteY1011" fmla="*/ 4385888 h 4900456"/>
                              <a:gd name="connsiteX1012" fmla="*/ 4711713 w 7362098"/>
                              <a:gd name="connsiteY1012" fmla="*/ 4383892 h 4900456"/>
                              <a:gd name="connsiteX1013" fmla="*/ 4709318 w 7362098"/>
                              <a:gd name="connsiteY1013" fmla="*/ 4366327 h 4900456"/>
                              <a:gd name="connsiteX1014" fmla="*/ 4711314 w 7362098"/>
                              <a:gd name="connsiteY1014" fmla="*/ 4363931 h 4900456"/>
                              <a:gd name="connsiteX1015" fmla="*/ 4699738 w 7362098"/>
                              <a:gd name="connsiteY1015" fmla="*/ 4363134 h 4900456"/>
                              <a:gd name="connsiteX1016" fmla="*/ 4700936 w 7362098"/>
                              <a:gd name="connsiteY1016" fmla="*/ 4365928 h 4900456"/>
                              <a:gd name="connsiteX1017" fmla="*/ 4696145 w 7362098"/>
                              <a:gd name="connsiteY1017" fmla="*/ 4382695 h 4900456"/>
                              <a:gd name="connsiteX1018" fmla="*/ 4694548 w 7362098"/>
                              <a:gd name="connsiteY1018" fmla="*/ 4384292 h 4900456"/>
                              <a:gd name="connsiteX1019" fmla="*/ 4693749 w 7362098"/>
                              <a:gd name="connsiteY1019" fmla="*/ 4384292 h 4900456"/>
                              <a:gd name="connsiteX1020" fmla="*/ 4692153 w 7362098"/>
                              <a:gd name="connsiteY1020" fmla="*/ 4381498 h 4900456"/>
                              <a:gd name="connsiteX1021" fmla="*/ 4696944 w 7362098"/>
                              <a:gd name="connsiteY1021" fmla="*/ 4364731 h 4900456"/>
                              <a:gd name="connsiteX1022" fmla="*/ 4699738 w 7362098"/>
                              <a:gd name="connsiteY1022" fmla="*/ 4363134 h 4900456"/>
                              <a:gd name="connsiteX1023" fmla="*/ 4721693 w 7362098"/>
                              <a:gd name="connsiteY1023" fmla="*/ 4360339 h 4900456"/>
                              <a:gd name="connsiteX1024" fmla="*/ 4724487 w 7362098"/>
                              <a:gd name="connsiteY1024" fmla="*/ 4361137 h 4900456"/>
                              <a:gd name="connsiteX1025" fmla="*/ 4733271 w 7362098"/>
                              <a:gd name="connsiteY1025" fmla="*/ 4376308 h 4900456"/>
                              <a:gd name="connsiteX1026" fmla="*/ 4732472 w 7362098"/>
                              <a:gd name="connsiteY1026" fmla="*/ 4379102 h 4900456"/>
                              <a:gd name="connsiteX1027" fmla="*/ 4731674 w 7362098"/>
                              <a:gd name="connsiteY1027" fmla="*/ 4379501 h 4900456"/>
                              <a:gd name="connsiteX1028" fmla="*/ 4729678 w 7362098"/>
                              <a:gd name="connsiteY1028" fmla="*/ 4378304 h 4900456"/>
                              <a:gd name="connsiteX1029" fmla="*/ 4720894 w 7362098"/>
                              <a:gd name="connsiteY1029" fmla="*/ 4363133 h 4900456"/>
                              <a:gd name="connsiteX1030" fmla="*/ 4721693 w 7362098"/>
                              <a:gd name="connsiteY1030" fmla="*/ 4360339 h 4900456"/>
                              <a:gd name="connsiteX1031" fmla="*/ 4689758 w 7362098"/>
                              <a:gd name="connsiteY1031" fmla="*/ 4357944 h 4900456"/>
                              <a:gd name="connsiteX1032" fmla="*/ 4690556 w 7362098"/>
                              <a:gd name="connsiteY1032" fmla="*/ 4360739 h 4900456"/>
                              <a:gd name="connsiteX1033" fmla="*/ 4679777 w 7362098"/>
                              <a:gd name="connsiteY1033" fmla="*/ 4374712 h 4900456"/>
                              <a:gd name="connsiteX1034" fmla="*/ 4678180 w 7362098"/>
                              <a:gd name="connsiteY1034" fmla="*/ 4375510 h 4900456"/>
                              <a:gd name="connsiteX1035" fmla="*/ 4676583 w 7362098"/>
                              <a:gd name="connsiteY1035" fmla="*/ 4375111 h 4900456"/>
                              <a:gd name="connsiteX1036" fmla="*/ 4676184 w 7362098"/>
                              <a:gd name="connsiteY1036" fmla="*/ 4372316 h 4900456"/>
                              <a:gd name="connsiteX1037" fmla="*/ 4686963 w 7362098"/>
                              <a:gd name="connsiteY1037" fmla="*/ 4358343 h 4900456"/>
                              <a:gd name="connsiteX1038" fmla="*/ 4689758 w 7362098"/>
                              <a:gd name="connsiteY1038" fmla="*/ 4357944 h 4900456"/>
                              <a:gd name="connsiteX1039" fmla="*/ 4733269 w 7362098"/>
                              <a:gd name="connsiteY1039" fmla="*/ 4352355 h 4900456"/>
                              <a:gd name="connsiteX1040" fmla="*/ 4747641 w 7362098"/>
                              <a:gd name="connsiteY1040" fmla="*/ 4363134 h 4900456"/>
                              <a:gd name="connsiteX1041" fmla="*/ 4748041 w 7362098"/>
                              <a:gd name="connsiteY1041" fmla="*/ 4365929 h 4900456"/>
                              <a:gd name="connsiteX1042" fmla="*/ 4746444 w 7362098"/>
                              <a:gd name="connsiteY1042" fmla="*/ 4366727 h 4900456"/>
                              <a:gd name="connsiteX1043" fmla="*/ 4744847 w 7362098"/>
                              <a:gd name="connsiteY1043" fmla="*/ 4366328 h 4900456"/>
                              <a:gd name="connsiteX1044" fmla="*/ 4730874 w 7362098"/>
                              <a:gd name="connsiteY1044" fmla="*/ 4355549 h 4900456"/>
                              <a:gd name="connsiteX1045" fmla="*/ 4730475 w 7362098"/>
                              <a:gd name="connsiteY1045" fmla="*/ 4352754 h 4900456"/>
                              <a:gd name="connsiteX1046" fmla="*/ 4733269 w 7362098"/>
                              <a:gd name="connsiteY1046" fmla="*/ 4352355 h 4900456"/>
                              <a:gd name="connsiteX1047" fmla="*/ 1242711 w 7362098"/>
                              <a:gd name="connsiteY1047" fmla="*/ 4351956 h 4900456"/>
                              <a:gd name="connsiteX1048" fmla="*/ 1245505 w 7362098"/>
                              <a:gd name="connsiteY1048" fmla="*/ 4353552 h 4900456"/>
                              <a:gd name="connsiteX1049" fmla="*/ 1263071 w 7362098"/>
                              <a:gd name="connsiteY1049" fmla="*/ 4364331 h 4900456"/>
                              <a:gd name="connsiteX1050" fmla="*/ 1266263 w 7362098"/>
                              <a:gd name="connsiteY1050" fmla="*/ 4365928 h 4900456"/>
                              <a:gd name="connsiteX1051" fmla="*/ 1265066 w 7362098"/>
                              <a:gd name="connsiteY1051" fmla="*/ 4368722 h 4900456"/>
                              <a:gd name="connsiteX1052" fmla="*/ 1264666 w 7362098"/>
                              <a:gd name="connsiteY1052" fmla="*/ 4368722 h 4900456"/>
                              <a:gd name="connsiteX1053" fmla="*/ 1251892 w 7362098"/>
                              <a:gd name="connsiteY1053" fmla="*/ 4367524 h 4900456"/>
                              <a:gd name="connsiteX1054" fmla="*/ 1223151 w 7362098"/>
                              <a:gd name="connsiteY1054" fmla="*/ 4399860 h 4900456"/>
                              <a:gd name="connsiteX1055" fmla="*/ 1180037 w 7362098"/>
                              <a:gd name="connsiteY1055" fmla="*/ 4403054 h 4900456"/>
                              <a:gd name="connsiteX1056" fmla="*/ 1173251 w 7362098"/>
                              <a:gd name="connsiteY1056" fmla="*/ 4414232 h 4900456"/>
                              <a:gd name="connsiteX1057" fmla="*/ 1172851 w 7362098"/>
                              <a:gd name="connsiteY1057" fmla="*/ 4414631 h 4900456"/>
                              <a:gd name="connsiteX1058" fmla="*/ 1170057 w 7362098"/>
                              <a:gd name="connsiteY1058" fmla="*/ 4413832 h 4900456"/>
                              <a:gd name="connsiteX1059" fmla="*/ 1170456 w 7362098"/>
                              <a:gd name="connsiteY1059" fmla="*/ 4410639 h 4900456"/>
                              <a:gd name="connsiteX1060" fmla="*/ 1172452 w 7362098"/>
                              <a:gd name="connsiteY1060" fmla="*/ 4389879 h 4900456"/>
                              <a:gd name="connsiteX1061" fmla="*/ 1172851 w 7362098"/>
                              <a:gd name="connsiteY1061" fmla="*/ 4386686 h 4900456"/>
                              <a:gd name="connsiteX1062" fmla="*/ 1176045 w 7362098"/>
                              <a:gd name="connsiteY1062" fmla="*/ 4387085 h 4900456"/>
                              <a:gd name="connsiteX1063" fmla="*/ 1180436 w 7362098"/>
                              <a:gd name="connsiteY1063" fmla="*/ 4398663 h 4900456"/>
                              <a:gd name="connsiteX1064" fmla="*/ 1180836 w 7362098"/>
                              <a:gd name="connsiteY1064" fmla="*/ 4398663 h 4900456"/>
                              <a:gd name="connsiteX1065" fmla="*/ 1221155 w 7362098"/>
                              <a:gd name="connsiteY1065" fmla="*/ 4395867 h 4900456"/>
                              <a:gd name="connsiteX1066" fmla="*/ 1247502 w 7362098"/>
                              <a:gd name="connsiteY1066" fmla="*/ 4365528 h 4900456"/>
                              <a:gd name="connsiteX1067" fmla="*/ 1247502 w 7362098"/>
                              <a:gd name="connsiteY1067" fmla="*/ 4365129 h 4900456"/>
                              <a:gd name="connsiteX1068" fmla="*/ 1241115 w 7362098"/>
                              <a:gd name="connsiteY1068" fmla="*/ 4354750 h 4900456"/>
                              <a:gd name="connsiteX1069" fmla="*/ 1242711 w 7362098"/>
                              <a:gd name="connsiteY1069" fmla="*/ 4351956 h 4900456"/>
                              <a:gd name="connsiteX1070" fmla="*/ 4679378 w 7362098"/>
                              <a:gd name="connsiteY1070" fmla="*/ 4348363 h 4900456"/>
                              <a:gd name="connsiteX1071" fmla="*/ 4682173 w 7362098"/>
                              <a:gd name="connsiteY1071" fmla="*/ 4349161 h 4900456"/>
                              <a:gd name="connsiteX1072" fmla="*/ 4681374 w 7362098"/>
                              <a:gd name="connsiteY1072" fmla="*/ 4351955 h 4900456"/>
                              <a:gd name="connsiteX1073" fmla="*/ 4666204 w 7362098"/>
                              <a:gd name="connsiteY1073" fmla="*/ 4360739 h 4900456"/>
                              <a:gd name="connsiteX1074" fmla="*/ 4665405 w 7362098"/>
                              <a:gd name="connsiteY1074" fmla="*/ 4361138 h 4900456"/>
                              <a:gd name="connsiteX1075" fmla="*/ 4663409 w 7362098"/>
                              <a:gd name="connsiteY1075" fmla="*/ 4359940 h 4900456"/>
                              <a:gd name="connsiteX1076" fmla="*/ 4664208 w 7362098"/>
                              <a:gd name="connsiteY1076" fmla="*/ 4357146 h 4900456"/>
                              <a:gd name="connsiteX1077" fmla="*/ 2165659 w 7362098"/>
                              <a:gd name="connsiteY1077" fmla="*/ 4348363 h 4900456"/>
                              <a:gd name="connsiteX1078" fmla="*/ 2170449 w 7362098"/>
                              <a:gd name="connsiteY1078" fmla="*/ 4351955 h 4900456"/>
                              <a:gd name="connsiteX1079" fmla="*/ 2174043 w 7362098"/>
                              <a:gd name="connsiteY1079" fmla="*/ 4376307 h 4900456"/>
                              <a:gd name="connsiteX1080" fmla="*/ 2198394 w 7362098"/>
                              <a:gd name="connsiteY1080" fmla="*/ 4372714 h 4900456"/>
                              <a:gd name="connsiteX1081" fmla="*/ 2203184 w 7362098"/>
                              <a:gd name="connsiteY1081" fmla="*/ 4376307 h 4900456"/>
                              <a:gd name="connsiteX1082" fmla="*/ 2199591 w 7362098"/>
                              <a:gd name="connsiteY1082" fmla="*/ 4381097 h 4900456"/>
                              <a:gd name="connsiteX1083" fmla="*/ 2175240 w 7362098"/>
                              <a:gd name="connsiteY1083" fmla="*/ 4384690 h 4900456"/>
                              <a:gd name="connsiteX1084" fmla="*/ 2178832 w 7362098"/>
                              <a:gd name="connsiteY1084" fmla="*/ 4409042 h 4900456"/>
                              <a:gd name="connsiteX1085" fmla="*/ 2175240 w 7362098"/>
                              <a:gd name="connsiteY1085" fmla="*/ 4413832 h 4900456"/>
                              <a:gd name="connsiteX1086" fmla="*/ 2170449 w 7362098"/>
                              <a:gd name="connsiteY1086" fmla="*/ 4410240 h 4900456"/>
                              <a:gd name="connsiteX1087" fmla="*/ 2166857 w 7362098"/>
                              <a:gd name="connsiteY1087" fmla="*/ 4385887 h 4900456"/>
                              <a:gd name="connsiteX1088" fmla="*/ 2142505 w 7362098"/>
                              <a:gd name="connsiteY1088" fmla="*/ 4389480 h 4900456"/>
                              <a:gd name="connsiteX1089" fmla="*/ 2137715 w 7362098"/>
                              <a:gd name="connsiteY1089" fmla="*/ 4385887 h 4900456"/>
                              <a:gd name="connsiteX1090" fmla="*/ 2141308 w 7362098"/>
                              <a:gd name="connsiteY1090" fmla="*/ 4381097 h 4900456"/>
                              <a:gd name="connsiteX1091" fmla="*/ 2165659 w 7362098"/>
                              <a:gd name="connsiteY1091" fmla="*/ 4377504 h 4900456"/>
                              <a:gd name="connsiteX1092" fmla="*/ 2162066 w 7362098"/>
                              <a:gd name="connsiteY1092" fmla="*/ 4353153 h 4900456"/>
                              <a:gd name="connsiteX1093" fmla="*/ 2165659 w 7362098"/>
                              <a:gd name="connsiteY1093" fmla="*/ 4348363 h 4900456"/>
                              <a:gd name="connsiteX1094" fmla="*/ 4738060 w 7362098"/>
                              <a:gd name="connsiteY1094" fmla="*/ 4341178 h 4900456"/>
                              <a:gd name="connsiteX1095" fmla="*/ 4754827 w 7362098"/>
                              <a:gd name="connsiteY1095" fmla="*/ 4345969 h 4900456"/>
                              <a:gd name="connsiteX1096" fmla="*/ 4756025 w 7362098"/>
                              <a:gd name="connsiteY1096" fmla="*/ 4348763 h 4900456"/>
                              <a:gd name="connsiteX1097" fmla="*/ 4754428 w 7362098"/>
                              <a:gd name="connsiteY1097" fmla="*/ 4350360 h 4900456"/>
                              <a:gd name="connsiteX1098" fmla="*/ 4753630 w 7362098"/>
                              <a:gd name="connsiteY1098" fmla="*/ 4350360 h 4900456"/>
                              <a:gd name="connsiteX1099" fmla="*/ 4736863 w 7362098"/>
                              <a:gd name="connsiteY1099" fmla="*/ 4345569 h 4900456"/>
                              <a:gd name="connsiteX1100" fmla="*/ 4735266 w 7362098"/>
                              <a:gd name="connsiteY1100" fmla="*/ 4342775 h 4900456"/>
                              <a:gd name="connsiteX1101" fmla="*/ 4738060 w 7362098"/>
                              <a:gd name="connsiteY1101" fmla="*/ 4341178 h 4900456"/>
                              <a:gd name="connsiteX1102" fmla="*/ 3394195 w 7362098"/>
                              <a:gd name="connsiteY1102" fmla="*/ 4340878 h 4900456"/>
                              <a:gd name="connsiteX1103" fmla="*/ 3403585 w 7362098"/>
                              <a:gd name="connsiteY1103" fmla="*/ 4341975 h 4900456"/>
                              <a:gd name="connsiteX1104" fmla="*/ 3410779 w 7362098"/>
                              <a:gd name="connsiteY1104" fmla="*/ 4353951 h 4900456"/>
                              <a:gd name="connsiteX1105" fmla="*/ 3414369 w 7362098"/>
                              <a:gd name="connsiteY1105" fmla="*/ 4358742 h 4900456"/>
                              <a:gd name="connsiteX1106" fmla="*/ 3420354 w 7362098"/>
                              <a:gd name="connsiteY1106" fmla="*/ 4358742 h 4900456"/>
                              <a:gd name="connsiteX1107" fmla="*/ 3420755 w 7362098"/>
                              <a:gd name="connsiteY1107" fmla="*/ 4358742 h 4900456"/>
                              <a:gd name="connsiteX1108" fmla="*/ 3421153 w 7362098"/>
                              <a:gd name="connsiteY1108" fmla="*/ 4358343 h 4900456"/>
                              <a:gd name="connsiteX1109" fmla="*/ 3434321 w 7362098"/>
                              <a:gd name="connsiteY1109" fmla="*/ 4357943 h 4900456"/>
                              <a:gd name="connsiteX1110" fmla="*/ 3441503 w 7362098"/>
                              <a:gd name="connsiteY1110" fmla="*/ 4369520 h 4900456"/>
                              <a:gd name="connsiteX1111" fmla="*/ 3441503 w 7362098"/>
                              <a:gd name="connsiteY1111" fmla="*/ 4369919 h 4900456"/>
                              <a:gd name="connsiteX1112" fmla="*/ 3445096 w 7362098"/>
                              <a:gd name="connsiteY1112" fmla="*/ 4374710 h 4900456"/>
                              <a:gd name="connsiteX1113" fmla="*/ 3451481 w 7362098"/>
                              <a:gd name="connsiteY1113" fmla="*/ 4374710 h 4900456"/>
                              <a:gd name="connsiteX1114" fmla="*/ 3451880 w 7362098"/>
                              <a:gd name="connsiteY1114" fmla="*/ 4374710 h 4900456"/>
                              <a:gd name="connsiteX1115" fmla="*/ 3465847 w 7362098"/>
                              <a:gd name="connsiteY1115" fmla="*/ 4373911 h 4900456"/>
                              <a:gd name="connsiteX1116" fmla="*/ 3473027 w 7362098"/>
                              <a:gd name="connsiteY1116" fmla="*/ 4385888 h 4900456"/>
                              <a:gd name="connsiteX1117" fmla="*/ 3476620 w 7362098"/>
                              <a:gd name="connsiteY1117" fmla="*/ 4390679 h 4900456"/>
                              <a:gd name="connsiteX1118" fmla="*/ 3479813 w 7362098"/>
                              <a:gd name="connsiteY1118" fmla="*/ 4391477 h 4900456"/>
                              <a:gd name="connsiteX1119" fmla="*/ 3484203 w 7362098"/>
                              <a:gd name="connsiteY1119" fmla="*/ 4391876 h 4900456"/>
                              <a:gd name="connsiteX1120" fmla="*/ 3487793 w 7362098"/>
                              <a:gd name="connsiteY1120" fmla="*/ 4395868 h 4900456"/>
                              <a:gd name="connsiteX1121" fmla="*/ 3482206 w 7362098"/>
                              <a:gd name="connsiteY1121" fmla="*/ 4399860 h 4900456"/>
                              <a:gd name="connsiteX1122" fmla="*/ 3476224 w 7362098"/>
                              <a:gd name="connsiteY1122" fmla="*/ 4399461 h 4900456"/>
                              <a:gd name="connsiteX1123" fmla="*/ 3471431 w 7362098"/>
                              <a:gd name="connsiteY1123" fmla="*/ 4397864 h 4900456"/>
                              <a:gd name="connsiteX1124" fmla="*/ 3464251 w 7362098"/>
                              <a:gd name="connsiteY1124" fmla="*/ 4385888 h 4900456"/>
                              <a:gd name="connsiteX1125" fmla="*/ 3461057 w 7362098"/>
                              <a:gd name="connsiteY1125" fmla="*/ 4381097 h 4900456"/>
                              <a:gd name="connsiteX1126" fmla="*/ 3454273 w 7362098"/>
                              <a:gd name="connsiteY1126" fmla="*/ 4381496 h 4900456"/>
                              <a:gd name="connsiteX1127" fmla="*/ 3440706 w 7362098"/>
                              <a:gd name="connsiteY1127" fmla="*/ 4381895 h 4900456"/>
                              <a:gd name="connsiteX1128" fmla="*/ 3433526 w 7362098"/>
                              <a:gd name="connsiteY1128" fmla="*/ 4370319 h 4900456"/>
                              <a:gd name="connsiteX1129" fmla="*/ 3429934 w 7362098"/>
                              <a:gd name="connsiteY1129" fmla="*/ 4365129 h 4900456"/>
                              <a:gd name="connsiteX1130" fmla="*/ 3423946 w 7362098"/>
                              <a:gd name="connsiteY1130" fmla="*/ 4365129 h 4900456"/>
                              <a:gd name="connsiteX1131" fmla="*/ 3423548 w 7362098"/>
                              <a:gd name="connsiteY1131" fmla="*/ 4365129 h 4900456"/>
                              <a:gd name="connsiteX1132" fmla="*/ 3409979 w 7362098"/>
                              <a:gd name="connsiteY1132" fmla="*/ 4365528 h 4900456"/>
                              <a:gd name="connsiteX1133" fmla="*/ 3402786 w 7362098"/>
                              <a:gd name="connsiteY1133" fmla="*/ 4353552 h 4900456"/>
                              <a:gd name="connsiteX1134" fmla="*/ 3399590 w 7362098"/>
                              <a:gd name="connsiteY1134" fmla="*/ 4348762 h 4900456"/>
                              <a:gd name="connsiteX1135" fmla="*/ 3392801 w 7362098"/>
                              <a:gd name="connsiteY1135" fmla="*/ 4349161 h 4900456"/>
                              <a:gd name="connsiteX1136" fmla="*/ 3379222 w 7362098"/>
                              <a:gd name="connsiteY1136" fmla="*/ 4349560 h 4900456"/>
                              <a:gd name="connsiteX1137" fmla="*/ 3376826 w 7362098"/>
                              <a:gd name="connsiteY1137" fmla="*/ 4347963 h 4900456"/>
                              <a:gd name="connsiteX1138" fmla="*/ 3375231 w 7362098"/>
                              <a:gd name="connsiteY1138" fmla="*/ 4342774 h 4900456"/>
                              <a:gd name="connsiteX1139" fmla="*/ 3380420 w 7362098"/>
                              <a:gd name="connsiteY1139" fmla="*/ 4341177 h 4900456"/>
                              <a:gd name="connsiteX1140" fmla="*/ 3382816 w 7362098"/>
                              <a:gd name="connsiteY1140" fmla="*/ 4342774 h 4900456"/>
                              <a:gd name="connsiteX1141" fmla="*/ 3389207 w 7362098"/>
                              <a:gd name="connsiteY1141" fmla="*/ 4342774 h 4900456"/>
                              <a:gd name="connsiteX1142" fmla="*/ 3389603 w 7362098"/>
                              <a:gd name="connsiteY1142" fmla="*/ 4342774 h 4900456"/>
                              <a:gd name="connsiteX1143" fmla="*/ 3394195 w 7362098"/>
                              <a:gd name="connsiteY1143" fmla="*/ 4340878 h 4900456"/>
                              <a:gd name="connsiteX1144" fmla="*/ 4676186 w 7362098"/>
                              <a:gd name="connsiteY1144" fmla="*/ 4336787 h 4900456"/>
                              <a:gd name="connsiteX1145" fmla="*/ 4678581 w 7362098"/>
                              <a:gd name="connsiteY1145" fmla="*/ 4338783 h 4900456"/>
                              <a:gd name="connsiteX1146" fmla="*/ 4676585 w 7362098"/>
                              <a:gd name="connsiteY1146" fmla="*/ 4341178 h 4900456"/>
                              <a:gd name="connsiteX1147" fmla="*/ 4659019 w 7362098"/>
                              <a:gd name="connsiteY1147" fmla="*/ 4343574 h 4900456"/>
                              <a:gd name="connsiteX1148" fmla="*/ 4656624 w 7362098"/>
                              <a:gd name="connsiteY1148" fmla="*/ 4341578 h 4900456"/>
                              <a:gd name="connsiteX1149" fmla="*/ 4658620 w 7362098"/>
                              <a:gd name="connsiteY1149" fmla="*/ 4339182 h 4900456"/>
                              <a:gd name="connsiteX1150" fmla="*/ 4755625 w 7362098"/>
                              <a:gd name="connsiteY1150" fmla="*/ 4326807 h 4900456"/>
                              <a:gd name="connsiteX1151" fmla="*/ 4758021 w 7362098"/>
                              <a:gd name="connsiteY1151" fmla="*/ 4328802 h 4900456"/>
                              <a:gd name="connsiteX1152" fmla="*/ 4756025 w 7362098"/>
                              <a:gd name="connsiteY1152" fmla="*/ 4331198 h 4900456"/>
                              <a:gd name="connsiteX1153" fmla="*/ 4738459 w 7362098"/>
                              <a:gd name="connsiteY1153" fmla="*/ 4333594 h 4900456"/>
                              <a:gd name="connsiteX1154" fmla="*/ 4736064 w 7362098"/>
                              <a:gd name="connsiteY1154" fmla="*/ 4331598 h 4900456"/>
                              <a:gd name="connsiteX1155" fmla="*/ 4738060 w 7362098"/>
                              <a:gd name="connsiteY1155" fmla="*/ 4329202 h 4900456"/>
                              <a:gd name="connsiteX1156" fmla="*/ 4660615 w 7362098"/>
                              <a:gd name="connsiteY1156" fmla="*/ 4319621 h 4900456"/>
                              <a:gd name="connsiteX1157" fmla="*/ 4677383 w 7362098"/>
                              <a:gd name="connsiteY1157" fmla="*/ 4324412 h 4900456"/>
                              <a:gd name="connsiteX1158" fmla="*/ 4678980 w 7362098"/>
                              <a:gd name="connsiteY1158" fmla="*/ 4327206 h 4900456"/>
                              <a:gd name="connsiteX1159" fmla="*/ 4677383 w 7362098"/>
                              <a:gd name="connsiteY1159" fmla="*/ 4328803 h 4900456"/>
                              <a:gd name="connsiteX1160" fmla="*/ 4676584 w 7362098"/>
                              <a:gd name="connsiteY1160" fmla="*/ 4328803 h 4900456"/>
                              <a:gd name="connsiteX1161" fmla="*/ 4659817 w 7362098"/>
                              <a:gd name="connsiteY1161" fmla="*/ 4324012 h 4900456"/>
                              <a:gd name="connsiteX1162" fmla="*/ 4657821 w 7362098"/>
                              <a:gd name="connsiteY1162" fmla="*/ 4321218 h 4900456"/>
                              <a:gd name="connsiteX1163" fmla="*/ 4660615 w 7362098"/>
                              <a:gd name="connsiteY1163" fmla="*/ 4319621 h 4900456"/>
                              <a:gd name="connsiteX1164" fmla="*/ 4748839 w 7362098"/>
                              <a:gd name="connsiteY1164" fmla="*/ 4309241 h 4900456"/>
                              <a:gd name="connsiteX1165" fmla="*/ 4751633 w 7362098"/>
                              <a:gd name="connsiteY1165" fmla="*/ 4310040 h 4900456"/>
                              <a:gd name="connsiteX1166" fmla="*/ 4750835 w 7362098"/>
                              <a:gd name="connsiteY1166" fmla="*/ 4312834 h 4900456"/>
                              <a:gd name="connsiteX1167" fmla="*/ 4735664 w 7362098"/>
                              <a:gd name="connsiteY1167" fmla="*/ 4321618 h 4900456"/>
                              <a:gd name="connsiteX1168" fmla="*/ 4734866 w 7362098"/>
                              <a:gd name="connsiteY1168" fmla="*/ 4322017 h 4900456"/>
                              <a:gd name="connsiteX1169" fmla="*/ 4732870 w 7362098"/>
                              <a:gd name="connsiteY1169" fmla="*/ 4320819 h 4900456"/>
                              <a:gd name="connsiteX1170" fmla="*/ 4733668 w 7362098"/>
                              <a:gd name="connsiteY1170" fmla="*/ 4318025 h 4900456"/>
                              <a:gd name="connsiteX1171" fmla="*/ 3411376 w 7362098"/>
                              <a:gd name="connsiteY1171" fmla="*/ 4308543 h 4900456"/>
                              <a:gd name="connsiteX1172" fmla="*/ 3420755 w 7362098"/>
                              <a:gd name="connsiteY1172" fmla="*/ 4309641 h 4900456"/>
                              <a:gd name="connsiteX1173" fmla="*/ 3427938 w 7362098"/>
                              <a:gd name="connsiteY1173" fmla="*/ 4321617 h 4900456"/>
                              <a:gd name="connsiteX1174" fmla="*/ 3431530 w 7362098"/>
                              <a:gd name="connsiteY1174" fmla="*/ 4326407 h 4900456"/>
                              <a:gd name="connsiteX1175" fmla="*/ 3437515 w 7362098"/>
                              <a:gd name="connsiteY1175" fmla="*/ 4326407 h 4900456"/>
                              <a:gd name="connsiteX1176" fmla="*/ 3437914 w 7362098"/>
                              <a:gd name="connsiteY1176" fmla="*/ 4326407 h 4900456"/>
                              <a:gd name="connsiteX1177" fmla="*/ 3438312 w 7362098"/>
                              <a:gd name="connsiteY1177" fmla="*/ 4326008 h 4900456"/>
                              <a:gd name="connsiteX1178" fmla="*/ 3451481 w 7362098"/>
                              <a:gd name="connsiteY1178" fmla="*/ 4325609 h 4900456"/>
                              <a:gd name="connsiteX1179" fmla="*/ 3458662 w 7362098"/>
                              <a:gd name="connsiteY1179" fmla="*/ 4337185 h 4900456"/>
                              <a:gd name="connsiteX1180" fmla="*/ 3458662 w 7362098"/>
                              <a:gd name="connsiteY1180" fmla="*/ 4337585 h 4900456"/>
                              <a:gd name="connsiteX1181" fmla="*/ 3462255 w 7362098"/>
                              <a:gd name="connsiteY1181" fmla="*/ 4342375 h 4900456"/>
                              <a:gd name="connsiteX1182" fmla="*/ 3468640 w 7362098"/>
                              <a:gd name="connsiteY1182" fmla="*/ 4342375 h 4900456"/>
                              <a:gd name="connsiteX1183" fmla="*/ 3469041 w 7362098"/>
                              <a:gd name="connsiteY1183" fmla="*/ 4342375 h 4900456"/>
                              <a:gd name="connsiteX1184" fmla="*/ 3483006 w 7362098"/>
                              <a:gd name="connsiteY1184" fmla="*/ 4341577 h 4900456"/>
                              <a:gd name="connsiteX1185" fmla="*/ 3490192 w 7362098"/>
                              <a:gd name="connsiteY1185" fmla="*/ 4353554 h 4900456"/>
                              <a:gd name="connsiteX1186" fmla="*/ 3493785 w 7362098"/>
                              <a:gd name="connsiteY1186" fmla="*/ 4358344 h 4900456"/>
                              <a:gd name="connsiteX1187" fmla="*/ 3496977 w 7362098"/>
                              <a:gd name="connsiteY1187" fmla="*/ 4359142 h 4900456"/>
                              <a:gd name="connsiteX1188" fmla="*/ 3501363 w 7362098"/>
                              <a:gd name="connsiteY1188" fmla="*/ 4359542 h 4900456"/>
                              <a:gd name="connsiteX1189" fmla="*/ 3504963 w 7362098"/>
                              <a:gd name="connsiteY1189" fmla="*/ 4363534 h 4900456"/>
                              <a:gd name="connsiteX1190" fmla="*/ 3499370 w 7362098"/>
                              <a:gd name="connsiteY1190" fmla="*/ 4367525 h 4900456"/>
                              <a:gd name="connsiteX1191" fmla="*/ 3493380 w 7362098"/>
                              <a:gd name="connsiteY1191" fmla="*/ 4367126 h 4900456"/>
                              <a:gd name="connsiteX1192" fmla="*/ 3488592 w 7362098"/>
                              <a:gd name="connsiteY1192" fmla="*/ 4365530 h 4900456"/>
                              <a:gd name="connsiteX1193" fmla="*/ 3481410 w 7362098"/>
                              <a:gd name="connsiteY1193" fmla="*/ 4353554 h 4900456"/>
                              <a:gd name="connsiteX1194" fmla="*/ 3478216 w 7362098"/>
                              <a:gd name="connsiteY1194" fmla="*/ 4348762 h 4900456"/>
                              <a:gd name="connsiteX1195" fmla="*/ 3471434 w 7362098"/>
                              <a:gd name="connsiteY1195" fmla="*/ 4349161 h 4900456"/>
                              <a:gd name="connsiteX1196" fmla="*/ 3457865 w 7362098"/>
                              <a:gd name="connsiteY1196" fmla="*/ 4349561 h 4900456"/>
                              <a:gd name="connsiteX1197" fmla="*/ 3450683 w 7362098"/>
                              <a:gd name="connsiteY1197" fmla="*/ 4337984 h 4900456"/>
                              <a:gd name="connsiteX1198" fmla="*/ 3447092 w 7362098"/>
                              <a:gd name="connsiteY1198" fmla="*/ 4332794 h 4900456"/>
                              <a:gd name="connsiteX1199" fmla="*/ 3441105 w 7362098"/>
                              <a:gd name="connsiteY1199" fmla="*/ 4332794 h 4900456"/>
                              <a:gd name="connsiteX1200" fmla="*/ 3440706 w 7362098"/>
                              <a:gd name="connsiteY1200" fmla="*/ 4332794 h 4900456"/>
                              <a:gd name="connsiteX1201" fmla="*/ 3427138 w 7362098"/>
                              <a:gd name="connsiteY1201" fmla="*/ 4333194 h 4900456"/>
                              <a:gd name="connsiteX1202" fmla="*/ 3419955 w 7362098"/>
                              <a:gd name="connsiteY1202" fmla="*/ 4321218 h 4900456"/>
                              <a:gd name="connsiteX1203" fmla="*/ 3416764 w 7362098"/>
                              <a:gd name="connsiteY1203" fmla="*/ 4316427 h 4900456"/>
                              <a:gd name="connsiteX1204" fmla="*/ 3409979 w 7362098"/>
                              <a:gd name="connsiteY1204" fmla="*/ 4316826 h 4900456"/>
                              <a:gd name="connsiteX1205" fmla="*/ 3396394 w 7362098"/>
                              <a:gd name="connsiteY1205" fmla="*/ 4317226 h 4900456"/>
                              <a:gd name="connsiteX1206" fmla="*/ 3393998 w 7362098"/>
                              <a:gd name="connsiteY1206" fmla="*/ 4315629 h 4900456"/>
                              <a:gd name="connsiteX1207" fmla="*/ 3392402 w 7362098"/>
                              <a:gd name="connsiteY1207" fmla="*/ 4310439 h 4900456"/>
                              <a:gd name="connsiteX1208" fmla="*/ 3397594 w 7362098"/>
                              <a:gd name="connsiteY1208" fmla="*/ 4308842 h 4900456"/>
                              <a:gd name="connsiteX1209" fmla="*/ 3399997 w 7362098"/>
                              <a:gd name="connsiteY1209" fmla="*/ 4310439 h 4900456"/>
                              <a:gd name="connsiteX1210" fmla="*/ 3406387 w 7362098"/>
                              <a:gd name="connsiteY1210" fmla="*/ 4310439 h 4900456"/>
                              <a:gd name="connsiteX1211" fmla="*/ 3406788 w 7362098"/>
                              <a:gd name="connsiteY1211" fmla="*/ 4310439 h 4900456"/>
                              <a:gd name="connsiteX1212" fmla="*/ 3411376 w 7362098"/>
                              <a:gd name="connsiteY1212" fmla="*/ 4308543 h 4900456"/>
                              <a:gd name="connsiteX1213" fmla="*/ 4670197 w 7362098"/>
                              <a:gd name="connsiteY1213" fmla="*/ 4303653 h 4900456"/>
                              <a:gd name="connsiteX1214" fmla="*/ 4684170 w 7362098"/>
                              <a:gd name="connsiteY1214" fmla="*/ 4314433 h 4900456"/>
                              <a:gd name="connsiteX1215" fmla="*/ 4684569 w 7362098"/>
                              <a:gd name="connsiteY1215" fmla="*/ 4317227 h 4900456"/>
                              <a:gd name="connsiteX1216" fmla="*/ 4682972 w 7362098"/>
                              <a:gd name="connsiteY1216" fmla="*/ 4318025 h 4900456"/>
                              <a:gd name="connsiteX1217" fmla="*/ 4681375 w 7362098"/>
                              <a:gd name="connsiteY1217" fmla="*/ 4317626 h 4900456"/>
                              <a:gd name="connsiteX1218" fmla="*/ 4667801 w 7362098"/>
                              <a:gd name="connsiteY1218" fmla="*/ 4306847 h 4900456"/>
                              <a:gd name="connsiteX1219" fmla="*/ 4667402 w 7362098"/>
                              <a:gd name="connsiteY1219" fmla="*/ 4304052 h 4900456"/>
                              <a:gd name="connsiteX1220" fmla="*/ 4670197 w 7362098"/>
                              <a:gd name="connsiteY1220" fmla="*/ 4303653 h 4900456"/>
                              <a:gd name="connsiteX1221" fmla="*/ 4738860 w 7362098"/>
                              <a:gd name="connsiteY1221" fmla="*/ 4294870 h 4900456"/>
                              <a:gd name="connsiteX1222" fmla="*/ 4739259 w 7362098"/>
                              <a:gd name="connsiteY1222" fmla="*/ 4297664 h 4900456"/>
                              <a:gd name="connsiteX1223" fmla="*/ 4728480 w 7362098"/>
                              <a:gd name="connsiteY1223" fmla="*/ 4311637 h 4900456"/>
                              <a:gd name="connsiteX1224" fmla="*/ 4726883 w 7362098"/>
                              <a:gd name="connsiteY1224" fmla="*/ 4312436 h 4900456"/>
                              <a:gd name="connsiteX1225" fmla="*/ 4725286 w 7362098"/>
                              <a:gd name="connsiteY1225" fmla="*/ 4312036 h 4900456"/>
                              <a:gd name="connsiteX1226" fmla="*/ 4725286 w 7362098"/>
                              <a:gd name="connsiteY1226" fmla="*/ 4309242 h 4900456"/>
                              <a:gd name="connsiteX1227" fmla="*/ 4736065 w 7362098"/>
                              <a:gd name="connsiteY1227" fmla="*/ 4295269 h 4900456"/>
                              <a:gd name="connsiteX1228" fmla="*/ 4738860 w 7362098"/>
                              <a:gd name="connsiteY1228" fmla="*/ 4294870 h 4900456"/>
                              <a:gd name="connsiteX1229" fmla="*/ 4682172 w 7362098"/>
                              <a:gd name="connsiteY1229" fmla="*/ 4290878 h 4900456"/>
                              <a:gd name="connsiteX1230" fmla="*/ 4684966 w 7362098"/>
                              <a:gd name="connsiteY1230" fmla="*/ 4291677 h 4900456"/>
                              <a:gd name="connsiteX1231" fmla="*/ 4693750 w 7362098"/>
                              <a:gd name="connsiteY1231" fmla="*/ 4306847 h 4900456"/>
                              <a:gd name="connsiteX1232" fmla="*/ 4692951 w 7362098"/>
                              <a:gd name="connsiteY1232" fmla="*/ 4309642 h 4900456"/>
                              <a:gd name="connsiteX1233" fmla="*/ 4692153 w 7362098"/>
                              <a:gd name="connsiteY1233" fmla="*/ 4310041 h 4900456"/>
                              <a:gd name="connsiteX1234" fmla="*/ 4690157 w 7362098"/>
                              <a:gd name="connsiteY1234" fmla="*/ 4308843 h 4900456"/>
                              <a:gd name="connsiteX1235" fmla="*/ 4681373 w 7362098"/>
                              <a:gd name="connsiteY1235" fmla="*/ 4293673 h 4900456"/>
                              <a:gd name="connsiteX1236" fmla="*/ 4682172 w 7362098"/>
                              <a:gd name="connsiteY1236" fmla="*/ 4290878 h 4900456"/>
                              <a:gd name="connsiteX1237" fmla="*/ 4720896 w 7362098"/>
                              <a:gd name="connsiteY1237" fmla="*/ 4286088 h 4900456"/>
                              <a:gd name="connsiteX1238" fmla="*/ 4722493 w 7362098"/>
                              <a:gd name="connsiteY1238" fmla="*/ 4288882 h 4900456"/>
                              <a:gd name="connsiteX1239" fmla="*/ 4717701 w 7362098"/>
                              <a:gd name="connsiteY1239" fmla="*/ 4305649 h 4900456"/>
                              <a:gd name="connsiteX1240" fmla="*/ 4716104 w 7362098"/>
                              <a:gd name="connsiteY1240" fmla="*/ 4307246 h 4900456"/>
                              <a:gd name="connsiteX1241" fmla="*/ 4715306 w 7362098"/>
                              <a:gd name="connsiteY1241" fmla="*/ 4307246 h 4900456"/>
                              <a:gd name="connsiteX1242" fmla="*/ 4713310 w 7362098"/>
                              <a:gd name="connsiteY1242" fmla="*/ 4304452 h 4900456"/>
                              <a:gd name="connsiteX1243" fmla="*/ 4718101 w 7362098"/>
                              <a:gd name="connsiteY1243" fmla="*/ 4287684 h 4900456"/>
                              <a:gd name="connsiteX1244" fmla="*/ 4720896 w 7362098"/>
                              <a:gd name="connsiteY1244" fmla="*/ 4286088 h 4900456"/>
                              <a:gd name="connsiteX1245" fmla="*/ 4700935 w 7362098"/>
                              <a:gd name="connsiteY1245" fmla="*/ 4284492 h 4900456"/>
                              <a:gd name="connsiteX1246" fmla="*/ 4703330 w 7362098"/>
                              <a:gd name="connsiteY1246" fmla="*/ 4286488 h 4900456"/>
                              <a:gd name="connsiteX1247" fmla="*/ 4705726 w 7362098"/>
                              <a:gd name="connsiteY1247" fmla="*/ 4304053 h 4900456"/>
                              <a:gd name="connsiteX1248" fmla="*/ 4703730 w 7362098"/>
                              <a:gd name="connsiteY1248" fmla="*/ 4306449 h 4900456"/>
                              <a:gd name="connsiteX1249" fmla="*/ 4701334 w 7362098"/>
                              <a:gd name="connsiteY1249" fmla="*/ 4304453 h 4900456"/>
                              <a:gd name="connsiteX1250" fmla="*/ 4698939 w 7362098"/>
                              <a:gd name="connsiteY1250" fmla="*/ 4286887 h 4900456"/>
                              <a:gd name="connsiteX1251" fmla="*/ 4700935 w 7362098"/>
                              <a:gd name="connsiteY1251" fmla="*/ 4284492 h 4900456"/>
                              <a:gd name="connsiteX1252" fmla="*/ 3772847 w 7362098"/>
                              <a:gd name="connsiteY1252" fmla="*/ 4242725 h 4900456"/>
                              <a:gd name="connsiteX1253" fmla="*/ 3791960 w 7362098"/>
                              <a:gd name="connsiteY1253" fmla="*/ 4256947 h 4900456"/>
                              <a:gd name="connsiteX1254" fmla="*/ 3786371 w 7362098"/>
                              <a:gd name="connsiteY1254" fmla="*/ 4260540 h 4900456"/>
                              <a:gd name="connsiteX1255" fmla="*/ 3752039 w 7362098"/>
                              <a:gd name="connsiteY1255" fmla="*/ 4252556 h 4900456"/>
                              <a:gd name="connsiteX1256" fmla="*/ 3744853 w 7362098"/>
                              <a:gd name="connsiteY1256" fmla="*/ 4286488 h 4900456"/>
                              <a:gd name="connsiteX1257" fmla="*/ 3739264 w 7362098"/>
                              <a:gd name="connsiteY1257" fmla="*/ 4290081 h 4900456"/>
                              <a:gd name="connsiteX1258" fmla="*/ 3738466 w 7362098"/>
                              <a:gd name="connsiteY1258" fmla="*/ 4288884 h 4900456"/>
                              <a:gd name="connsiteX1259" fmla="*/ 3749244 w 7362098"/>
                              <a:gd name="connsiteY1259" fmla="*/ 4246168 h 4900456"/>
                              <a:gd name="connsiteX1260" fmla="*/ 3772847 w 7362098"/>
                              <a:gd name="connsiteY1260" fmla="*/ 4242725 h 4900456"/>
                              <a:gd name="connsiteX1261" fmla="*/ 1813165 w 7362098"/>
                              <a:gd name="connsiteY1261" fmla="*/ 4226607 h 4900456"/>
                              <a:gd name="connsiteX1262" fmla="*/ 1815560 w 7362098"/>
                              <a:gd name="connsiteY1262" fmla="*/ 4228603 h 4900456"/>
                              <a:gd name="connsiteX1263" fmla="*/ 1817955 w 7362098"/>
                              <a:gd name="connsiteY1263" fmla="*/ 4246169 h 4900456"/>
                              <a:gd name="connsiteX1264" fmla="*/ 1815959 w 7362098"/>
                              <a:gd name="connsiteY1264" fmla="*/ 4248564 h 4900456"/>
                              <a:gd name="connsiteX1265" fmla="*/ 1813564 w 7362098"/>
                              <a:gd name="connsiteY1265" fmla="*/ 4246568 h 4900456"/>
                              <a:gd name="connsiteX1266" fmla="*/ 1811176 w 7362098"/>
                              <a:gd name="connsiteY1266" fmla="*/ 4229002 h 4900456"/>
                              <a:gd name="connsiteX1267" fmla="*/ 1813165 w 7362098"/>
                              <a:gd name="connsiteY1267" fmla="*/ 4226607 h 4900456"/>
                              <a:gd name="connsiteX1268" fmla="*/ 1801594 w 7362098"/>
                              <a:gd name="connsiteY1268" fmla="*/ 4225809 h 4900456"/>
                              <a:gd name="connsiteX1269" fmla="*/ 1802792 w 7362098"/>
                              <a:gd name="connsiteY1269" fmla="*/ 4228603 h 4900456"/>
                              <a:gd name="connsiteX1270" fmla="*/ 1798001 w 7362098"/>
                              <a:gd name="connsiteY1270" fmla="*/ 4245370 h 4900456"/>
                              <a:gd name="connsiteX1271" fmla="*/ 1796405 w 7362098"/>
                              <a:gd name="connsiteY1271" fmla="*/ 4246967 h 4900456"/>
                              <a:gd name="connsiteX1272" fmla="*/ 1795605 w 7362098"/>
                              <a:gd name="connsiteY1272" fmla="*/ 4246967 h 4900456"/>
                              <a:gd name="connsiteX1273" fmla="*/ 1794009 w 7362098"/>
                              <a:gd name="connsiteY1273" fmla="*/ 4244173 h 4900456"/>
                              <a:gd name="connsiteX1274" fmla="*/ 1798799 w 7362098"/>
                              <a:gd name="connsiteY1274" fmla="*/ 4227406 h 4900456"/>
                              <a:gd name="connsiteX1275" fmla="*/ 1801594 w 7362098"/>
                              <a:gd name="connsiteY1275" fmla="*/ 4225809 h 4900456"/>
                              <a:gd name="connsiteX1276" fmla="*/ 1823543 w 7362098"/>
                              <a:gd name="connsiteY1276" fmla="*/ 4223014 h 4900456"/>
                              <a:gd name="connsiteX1277" fmla="*/ 1826337 w 7362098"/>
                              <a:gd name="connsiteY1277" fmla="*/ 4223813 h 4900456"/>
                              <a:gd name="connsiteX1278" fmla="*/ 1835121 w 7362098"/>
                              <a:gd name="connsiteY1278" fmla="*/ 4238983 h 4900456"/>
                              <a:gd name="connsiteX1279" fmla="*/ 1834322 w 7362098"/>
                              <a:gd name="connsiteY1279" fmla="*/ 4241778 h 4900456"/>
                              <a:gd name="connsiteX1280" fmla="*/ 1833524 w 7362098"/>
                              <a:gd name="connsiteY1280" fmla="*/ 4242177 h 4900456"/>
                              <a:gd name="connsiteX1281" fmla="*/ 1831528 w 7362098"/>
                              <a:gd name="connsiteY1281" fmla="*/ 4240979 h 4900456"/>
                              <a:gd name="connsiteX1282" fmla="*/ 1822744 w 7362098"/>
                              <a:gd name="connsiteY1282" fmla="*/ 4225809 h 4900456"/>
                              <a:gd name="connsiteX1283" fmla="*/ 1823543 w 7362098"/>
                              <a:gd name="connsiteY1283" fmla="*/ 4223014 h 4900456"/>
                              <a:gd name="connsiteX1284" fmla="*/ 468855 w 7362098"/>
                              <a:gd name="connsiteY1284" fmla="*/ 4220719 h 4900456"/>
                              <a:gd name="connsiteX1285" fmla="*/ 478237 w 7362098"/>
                              <a:gd name="connsiteY1285" fmla="*/ 4221817 h 4900456"/>
                              <a:gd name="connsiteX1286" fmla="*/ 485422 w 7362098"/>
                              <a:gd name="connsiteY1286" fmla="*/ 4233793 h 4900456"/>
                              <a:gd name="connsiteX1287" fmla="*/ 489015 w 7362098"/>
                              <a:gd name="connsiteY1287" fmla="*/ 4238583 h 4900456"/>
                              <a:gd name="connsiteX1288" fmla="*/ 495003 w 7362098"/>
                              <a:gd name="connsiteY1288" fmla="*/ 4238583 h 4900456"/>
                              <a:gd name="connsiteX1289" fmla="*/ 495402 w 7362098"/>
                              <a:gd name="connsiteY1289" fmla="*/ 4238583 h 4900456"/>
                              <a:gd name="connsiteX1290" fmla="*/ 495801 w 7362098"/>
                              <a:gd name="connsiteY1290" fmla="*/ 4238184 h 4900456"/>
                              <a:gd name="connsiteX1291" fmla="*/ 508975 w 7362098"/>
                              <a:gd name="connsiteY1291" fmla="*/ 4237785 h 4900456"/>
                              <a:gd name="connsiteX1292" fmla="*/ 516160 w 7362098"/>
                              <a:gd name="connsiteY1292" fmla="*/ 4249361 h 4900456"/>
                              <a:gd name="connsiteX1293" fmla="*/ 516160 w 7362098"/>
                              <a:gd name="connsiteY1293" fmla="*/ 4249761 h 4900456"/>
                              <a:gd name="connsiteX1294" fmla="*/ 519753 w 7362098"/>
                              <a:gd name="connsiteY1294" fmla="*/ 4254551 h 4900456"/>
                              <a:gd name="connsiteX1295" fmla="*/ 526140 w 7362098"/>
                              <a:gd name="connsiteY1295" fmla="*/ 4254551 h 4900456"/>
                              <a:gd name="connsiteX1296" fmla="*/ 526540 w 7362098"/>
                              <a:gd name="connsiteY1296" fmla="*/ 4254551 h 4900456"/>
                              <a:gd name="connsiteX1297" fmla="*/ 540512 w 7362098"/>
                              <a:gd name="connsiteY1297" fmla="*/ 4253753 h 4900456"/>
                              <a:gd name="connsiteX1298" fmla="*/ 547697 w 7362098"/>
                              <a:gd name="connsiteY1298" fmla="*/ 4265730 h 4900456"/>
                              <a:gd name="connsiteX1299" fmla="*/ 551290 w 7362098"/>
                              <a:gd name="connsiteY1299" fmla="*/ 4270520 h 4900456"/>
                              <a:gd name="connsiteX1300" fmla="*/ 554484 w 7362098"/>
                              <a:gd name="connsiteY1300" fmla="*/ 4271318 h 4900456"/>
                              <a:gd name="connsiteX1301" fmla="*/ 558875 w 7362098"/>
                              <a:gd name="connsiteY1301" fmla="*/ 4271718 h 4900456"/>
                              <a:gd name="connsiteX1302" fmla="*/ 562468 w 7362098"/>
                              <a:gd name="connsiteY1302" fmla="*/ 4275710 h 4900456"/>
                              <a:gd name="connsiteX1303" fmla="*/ 556879 w 7362098"/>
                              <a:gd name="connsiteY1303" fmla="*/ 4279701 h 4900456"/>
                              <a:gd name="connsiteX1304" fmla="*/ 550891 w 7362098"/>
                              <a:gd name="connsiteY1304" fmla="*/ 4279302 h 4900456"/>
                              <a:gd name="connsiteX1305" fmla="*/ 546100 w 7362098"/>
                              <a:gd name="connsiteY1305" fmla="*/ 4277706 h 4900456"/>
                              <a:gd name="connsiteX1306" fmla="*/ 538915 w 7362098"/>
                              <a:gd name="connsiteY1306" fmla="*/ 4265730 h 4900456"/>
                              <a:gd name="connsiteX1307" fmla="*/ 535721 w 7362098"/>
                              <a:gd name="connsiteY1307" fmla="*/ 4260938 h 4900456"/>
                              <a:gd name="connsiteX1308" fmla="*/ 528935 w 7362098"/>
                              <a:gd name="connsiteY1308" fmla="*/ 4261337 h 4900456"/>
                              <a:gd name="connsiteX1309" fmla="*/ 515362 w 7362098"/>
                              <a:gd name="connsiteY1309" fmla="*/ 4261737 h 4900456"/>
                              <a:gd name="connsiteX1310" fmla="*/ 508176 w 7362098"/>
                              <a:gd name="connsiteY1310" fmla="*/ 4250160 h 4900456"/>
                              <a:gd name="connsiteX1311" fmla="*/ 504584 w 7362098"/>
                              <a:gd name="connsiteY1311" fmla="*/ 4244970 h 4900456"/>
                              <a:gd name="connsiteX1312" fmla="*/ 498596 w 7362098"/>
                              <a:gd name="connsiteY1312" fmla="*/ 4244970 h 4900456"/>
                              <a:gd name="connsiteX1313" fmla="*/ 498197 w 7362098"/>
                              <a:gd name="connsiteY1313" fmla="*/ 4244970 h 4900456"/>
                              <a:gd name="connsiteX1314" fmla="*/ 484624 w 7362098"/>
                              <a:gd name="connsiteY1314" fmla="*/ 4245370 h 4900456"/>
                              <a:gd name="connsiteX1315" fmla="*/ 477438 w 7362098"/>
                              <a:gd name="connsiteY1315" fmla="*/ 4233394 h 4900456"/>
                              <a:gd name="connsiteX1316" fmla="*/ 474245 w 7362098"/>
                              <a:gd name="connsiteY1316" fmla="*/ 4228603 h 4900456"/>
                              <a:gd name="connsiteX1317" fmla="*/ 467458 w 7362098"/>
                              <a:gd name="connsiteY1317" fmla="*/ 4229002 h 4900456"/>
                              <a:gd name="connsiteX1318" fmla="*/ 453885 w 7362098"/>
                              <a:gd name="connsiteY1318" fmla="*/ 4229402 h 4900456"/>
                              <a:gd name="connsiteX1319" fmla="*/ 451490 w 7362098"/>
                              <a:gd name="connsiteY1319" fmla="*/ 4227805 h 4900456"/>
                              <a:gd name="connsiteX1320" fmla="*/ 449893 w 7362098"/>
                              <a:gd name="connsiteY1320" fmla="*/ 4222615 h 4900456"/>
                              <a:gd name="connsiteX1321" fmla="*/ 455083 w 7362098"/>
                              <a:gd name="connsiteY1321" fmla="*/ 4221018 h 4900456"/>
                              <a:gd name="connsiteX1322" fmla="*/ 457478 w 7362098"/>
                              <a:gd name="connsiteY1322" fmla="*/ 4222615 h 4900456"/>
                              <a:gd name="connsiteX1323" fmla="*/ 463865 w 7362098"/>
                              <a:gd name="connsiteY1323" fmla="*/ 4222615 h 4900456"/>
                              <a:gd name="connsiteX1324" fmla="*/ 464265 w 7362098"/>
                              <a:gd name="connsiteY1324" fmla="*/ 4222615 h 4900456"/>
                              <a:gd name="connsiteX1325" fmla="*/ 468855 w 7362098"/>
                              <a:gd name="connsiteY1325" fmla="*/ 4220719 h 4900456"/>
                              <a:gd name="connsiteX1326" fmla="*/ 1791615 w 7362098"/>
                              <a:gd name="connsiteY1326" fmla="*/ 4220619 h 4900456"/>
                              <a:gd name="connsiteX1327" fmla="*/ 1792413 w 7362098"/>
                              <a:gd name="connsiteY1327" fmla="*/ 4223413 h 4900456"/>
                              <a:gd name="connsiteX1328" fmla="*/ 1781635 w 7362098"/>
                              <a:gd name="connsiteY1328" fmla="*/ 4237386 h 4900456"/>
                              <a:gd name="connsiteX1329" fmla="*/ 1780038 w 7362098"/>
                              <a:gd name="connsiteY1329" fmla="*/ 4238185 h 4900456"/>
                              <a:gd name="connsiteX1330" fmla="*/ 1778441 w 7362098"/>
                              <a:gd name="connsiteY1330" fmla="*/ 4237785 h 4900456"/>
                              <a:gd name="connsiteX1331" fmla="*/ 1778042 w 7362098"/>
                              <a:gd name="connsiteY1331" fmla="*/ 4234991 h 4900456"/>
                              <a:gd name="connsiteX1332" fmla="*/ 1788820 w 7362098"/>
                              <a:gd name="connsiteY1332" fmla="*/ 4221018 h 4900456"/>
                              <a:gd name="connsiteX1333" fmla="*/ 1791615 w 7362098"/>
                              <a:gd name="connsiteY1333" fmla="*/ 4220619 h 4900456"/>
                              <a:gd name="connsiteX1334" fmla="*/ 5019896 w 7362098"/>
                              <a:gd name="connsiteY1334" fmla="*/ 4218224 h 4900456"/>
                              <a:gd name="connsiteX1335" fmla="*/ 5022690 w 7362098"/>
                              <a:gd name="connsiteY1335" fmla="*/ 4219820 h 4900456"/>
                              <a:gd name="connsiteX1336" fmla="*/ 5040255 w 7362098"/>
                              <a:gd name="connsiteY1336" fmla="*/ 4230599 h 4900456"/>
                              <a:gd name="connsiteX1337" fmla="*/ 5043448 w 7362098"/>
                              <a:gd name="connsiteY1337" fmla="*/ 4232196 h 4900456"/>
                              <a:gd name="connsiteX1338" fmla="*/ 5042251 w 7362098"/>
                              <a:gd name="connsiteY1338" fmla="*/ 4234990 h 4900456"/>
                              <a:gd name="connsiteX1339" fmla="*/ 5041851 w 7362098"/>
                              <a:gd name="connsiteY1339" fmla="*/ 4234990 h 4900456"/>
                              <a:gd name="connsiteX1340" fmla="*/ 5029077 w 7362098"/>
                              <a:gd name="connsiteY1340" fmla="*/ 4233792 h 4900456"/>
                              <a:gd name="connsiteX1341" fmla="*/ 5000334 w 7362098"/>
                              <a:gd name="connsiteY1341" fmla="*/ 4266128 h 4900456"/>
                              <a:gd name="connsiteX1342" fmla="*/ 4957220 w 7362098"/>
                              <a:gd name="connsiteY1342" fmla="*/ 4269322 h 4900456"/>
                              <a:gd name="connsiteX1343" fmla="*/ 4950434 w 7362098"/>
                              <a:gd name="connsiteY1343" fmla="*/ 4280500 h 4900456"/>
                              <a:gd name="connsiteX1344" fmla="*/ 4950035 w 7362098"/>
                              <a:gd name="connsiteY1344" fmla="*/ 4280899 h 4900456"/>
                              <a:gd name="connsiteX1345" fmla="*/ 4947240 w 7362098"/>
                              <a:gd name="connsiteY1345" fmla="*/ 4280100 h 4900456"/>
                              <a:gd name="connsiteX1346" fmla="*/ 4947640 w 7362098"/>
                              <a:gd name="connsiteY1346" fmla="*/ 4276907 h 4900456"/>
                              <a:gd name="connsiteX1347" fmla="*/ 4949636 w 7362098"/>
                              <a:gd name="connsiteY1347" fmla="*/ 4256147 h 4900456"/>
                              <a:gd name="connsiteX1348" fmla="*/ 4950035 w 7362098"/>
                              <a:gd name="connsiteY1348" fmla="*/ 4252954 h 4900456"/>
                              <a:gd name="connsiteX1349" fmla="*/ 4953228 w 7362098"/>
                              <a:gd name="connsiteY1349" fmla="*/ 4253353 h 4900456"/>
                              <a:gd name="connsiteX1350" fmla="*/ 4957620 w 7362098"/>
                              <a:gd name="connsiteY1350" fmla="*/ 4264931 h 4900456"/>
                              <a:gd name="connsiteX1351" fmla="*/ 4958019 w 7362098"/>
                              <a:gd name="connsiteY1351" fmla="*/ 4264931 h 4900456"/>
                              <a:gd name="connsiteX1352" fmla="*/ 4998338 w 7362098"/>
                              <a:gd name="connsiteY1352" fmla="*/ 4262135 h 4900456"/>
                              <a:gd name="connsiteX1353" fmla="*/ 5024686 w 7362098"/>
                              <a:gd name="connsiteY1353" fmla="*/ 4231796 h 4900456"/>
                              <a:gd name="connsiteX1354" fmla="*/ 5024686 w 7362098"/>
                              <a:gd name="connsiteY1354" fmla="*/ 4231397 h 4900456"/>
                              <a:gd name="connsiteX1355" fmla="*/ 5018299 w 7362098"/>
                              <a:gd name="connsiteY1355" fmla="*/ 4221018 h 4900456"/>
                              <a:gd name="connsiteX1356" fmla="*/ 5019896 w 7362098"/>
                              <a:gd name="connsiteY1356" fmla="*/ 4218224 h 4900456"/>
                              <a:gd name="connsiteX1357" fmla="*/ 5943242 w 7362098"/>
                              <a:gd name="connsiteY1357" fmla="*/ 4215031 h 4900456"/>
                              <a:gd name="connsiteX1358" fmla="*/ 5948032 w 7362098"/>
                              <a:gd name="connsiteY1358" fmla="*/ 4218624 h 4900456"/>
                              <a:gd name="connsiteX1359" fmla="*/ 5951625 w 7362098"/>
                              <a:gd name="connsiteY1359" fmla="*/ 4242975 h 4900456"/>
                              <a:gd name="connsiteX1360" fmla="*/ 5975976 w 7362098"/>
                              <a:gd name="connsiteY1360" fmla="*/ 4239382 h 4900456"/>
                              <a:gd name="connsiteX1361" fmla="*/ 5980767 w 7362098"/>
                              <a:gd name="connsiteY1361" fmla="*/ 4242975 h 4900456"/>
                              <a:gd name="connsiteX1362" fmla="*/ 5977174 w 7362098"/>
                              <a:gd name="connsiteY1362" fmla="*/ 4247765 h 4900456"/>
                              <a:gd name="connsiteX1363" fmla="*/ 5952823 w 7362098"/>
                              <a:gd name="connsiteY1363" fmla="*/ 4251358 h 4900456"/>
                              <a:gd name="connsiteX1364" fmla="*/ 5956416 w 7362098"/>
                              <a:gd name="connsiteY1364" fmla="*/ 4275710 h 4900456"/>
                              <a:gd name="connsiteX1365" fmla="*/ 5952823 w 7362098"/>
                              <a:gd name="connsiteY1365" fmla="*/ 4280501 h 4900456"/>
                              <a:gd name="connsiteX1366" fmla="*/ 5948032 w 7362098"/>
                              <a:gd name="connsiteY1366" fmla="*/ 4276908 h 4900456"/>
                              <a:gd name="connsiteX1367" fmla="*/ 5944440 w 7362098"/>
                              <a:gd name="connsiteY1367" fmla="*/ 4252556 h 4900456"/>
                              <a:gd name="connsiteX1368" fmla="*/ 5920088 w 7362098"/>
                              <a:gd name="connsiteY1368" fmla="*/ 4256148 h 4900456"/>
                              <a:gd name="connsiteX1369" fmla="*/ 5915297 w 7362098"/>
                              <a:gd name="connsiteY1369" fmla="*/ 4252556 h 4900456"/>
                              <a:gd name="connsiteX1370" fmla="*/ 5918890 w 7362098"/>
                              <a:gd name="connsiteY1370" fmla="*/ 4247765 h 4900456"/>
                              <a:gd name="connsiteX1371" fmla="*/ 5943242 w 7362098"/>
                              <a:gd name="connsiteY1371" fmla="*/ 4244172 h 4900456"/>
                              <a:gd name="connsiteX1372" fmla="*/ 5939649 w 7362098"/>
                              <a:gd name="connsiteY1372" fmla="*/ 4219821 h 4900456"/>
                              <a:gd name="connsiteX1373" fmla="*/ 5943242 w 7362098"/>
                              <a:gd name="connsiteY1373" fmla="*/ 4215031 h 4900456"/>
                              <a:gd name="connsiteX1374" fmla="*/ 1835519 w 7362098"/>
                              <a:gd name="connsiteY1374" fmla="*/ 4215031 h 4900456"/>
                              <a:gd name="connsiteX1375" fmla="*/ 1849891 w 7362098"/>
                              <a:gd name="connsiteY1375" fmla="*/ 4225810 h 4900456"/>
                              <a:gd name="connsiteX1376" fmla="*/ 1850291 w 7362098"/>
                              <a:gd name="connsiteY1376" fmla="*/ 4228605 h 4900456"/>
                              <a:gd name="connsiteX1377" fmla="*/ 1848694 w 7362098"/>
                              <a:gd name="connsiteY1377" fmla="*/ 4229403 h 4900456"/>
                              <a:gd name="connsiteX1378" fmla="*/ 1847097 w 7362098"/>
                              <a:gd name="connsiteY1378" fmla="*/ 4229004 h 4900456"/>
                              <a:gd name="connsiteX1379" fmla="*/ 1833123 w 7362098"/>
                              <a:gd name="connsiteY1379" fmla="*/ 4218224 h 4900456"/>
                              <a:gd name="connsiteX1380" fmla="*/ 1832724 w 7362098"/>
                              <a:gd name="connsiteY1380" fmla="*/ 4215430 h 4900456"/>
                              <a:gd name="connsiteX1381" fmla="*/ 1835519 w 7362098"/>
                              <a:gd name="connsiteY1381" fmla="*/ 4215031 h 4900456"/>
                              <a:gd name="connsiteX1382" fmla="*/ 1781235 w 7362098"/>
                              <a:gd name="connsiteY1382" fmla="*/ 4211038 h 4900456"/>
                              <a:gd name="connsiteX1383" fmla="*/ 1784030 w 7362098"/>
                              <a:gd name="connsiteY1383" fmla="*/ 4211837 h 4900456"/>
                              <a:gd name="connsiteX1384" fmla="*/ 1783231 w 7362098"/>
                              <a:gd name="connsiteY1384" fmla="*/ 4214631 h 4900456"/>
                              <a:gd name="connsiteX1385" fmla="*/ 1768062 w 7362098"/>
                              <a:gd name="connsiteY1385" fmla="*/ 4223415 h 4900456"/>
                              <a:gd name="connsiteX1386" fmla="*/ 1767263 w 7362098"/>
                              <a:gd name="connsiteY1386" fmla="*/ 4223814 h 4900456"/>
                              <a:gd name="connsiteX1387" fmla="*/ 1765267 w 7362098"/>
                              <a:gd name="connsiteY1387" fmla="*/ 4222616 h 4900456"/>
                              <a:gd name="connsiteX1388" fmla="*/ 1766066 w 7362098"/>
                              <a:gd name="connsiteY1388" fmla="*/ 4219822 h 4900456"/>
                              <a:gd name="connsiteX1389" fmla="*/ 7171776 w 7362098"/>
                              <a:gd name="connsiteY1389" fmla="*/ 4207147 h 4900456"/>
                              <a:gd name="connsiteX1390" fmla="*/ 7181158 w 7362098"/>
                              <a:gd name="connsiteY1390" fmla="*/ 4208244 h 4900456"/>
                              <a:gd name="connsiteX1391" fmla="*/ 7188343 w 7362098"/>
                              <a:gd name="connsiteY1391" fmla="*/ 4220220 h 4900456"/>
                              <a:gd name="connsiteX1392" fmla="*/ 7191936 w 7362098"/>
                              <a:gd name="connsiteY1392" fmla="*/ 4225011 h 4900456"/>
                              <a:gd name="connsiteX1393" fmla="*/ 7197924 w 7362098"/>
                              <a:gd name="connsiteY1393" fmla="*/ 4225011 h 4900456"/>
                              <a:gd name="connsiteX1394" fmla="*/ 7198323 w 7362098"/>
                              <a:gd name="connsiteY1394" fmla="*/ 4225011 h 4900456"/>
                              <a:gd name="connsiteX1395" fmla="*/ 7198722 w 7362098"/>
                              <a:gd name="connsiteY1395" fmla="*/ 4224612 h 4900456"/>
                              <a:gd name="connsiteX1396" fmla="*/ 7211896 w 7362098"/>
                              <a:gd name="connsiteY1396" fmla="*/ 4224212 h 4900456"/>
                              <a:gd name="connsiteX1397" fmla="*/ 7219082 w 7362098"/>
                              <a:gd name="connsiteY1397" fmla="*/ 4235789 h 4900456"/>
                              <a:gd name="connsiteX1398" fmla="*/ 7219082 w 7362098"/>
                              <a:gd name="connsiteY1398" fmla="*/ 4236188 h 4900456"/>
                              <a:gd name="connsiteX1399" fmla="*/ 7222674 w 7362098"/>
                              <a:gd name="connsiteY1399" fmla="*/ 4240979 h 4900456"/>
                              <a:gd name="connsiteX1400" fmla="*/ 7229062 w 7362098"/>
                              <a:gd name="connsiteY1400" fmla="*/ 4240979 h 4900456"/>
                              <a:gd name="connsiteX1401" fmla="*/ 7229461 w 7362098"/>
                              <a:gd name="connsiteY1401" fmla="*/ 4240979 h 4900456"/>
                              <a:gd name="connsiteX1402" fmla="*/ 7243433 w 7362098"/>
                              <a:gd name="connsiteY1402" fmla="*/ 4240180 h 4900456"/>
                              <a:gd name="connsiteX1403" fmla="*/ 7250618 w 7362098"/>
                              <a:gd name="connsiteY1403" fmla="*/ 4252157 h 4900456"/>
                              <a:gd name="connsiteX1404" fmla="*/ 7254211 w 7362098"/>
                              <a:gd name="connsiteY1404" fmla="*/ 4256948 h 4900456"/>
                              <a:gd name="connsiteX1405" fmla="*/ 7257405 w 7362098"/>
                              <a:gd name="connsiteY1405" fmla="*/ 4257746 h 4900456"/>
                              <a:gd name="connsiteX1406" fmla="*/ 7261796 w 7362098"/>
                              <a:gd name="connsiteY1406" fmla="*/ 4258145 h 4900456"/>
                              <a:gd name="connsiteX1407" fmla="*/ 7265389 w 7362098"/>
                              <a:gd name="connsiteY1407" fmla="*/ 4262137 h 4900456"/>
                              <a:gd name="connsiteX1408" fmla="*/ 7259800 w 7362098"/>
                              <a:gd name="connsiteY1408" fmla="*/ 4266529 h 4900456"/>
                              <a:gd name="connsiteX1409" fmla="*/ 7253812 w 7362098"/>
                              <a:gd name="connsiteY1409" fmla="*/ 4266129 h 4900456"/>
                              <a:gd name="connsiteX1410" fmla="*/ 7249022 w 7362098"/>
                              <a:gd name="connsiteY1410" fmla="*/ 4264533 h 4900456"/>
                              <a:gd name="connsiteX1411" fmla="*/ 7241836 w 7362098"/>
                              <a:gd name="connsiteY1411" fmla="*/ 4252557 h 4900456"/>
                              <a:gd name="connsiteX1412" fmla="*/ 7238642 w 7362098"/>
                              <a:gd name="connsiteY1412" fmla="*/ 4247765 h 4900456"/>
                              <a:gd name="connsiteX1413" fmla="*/ 7231856 w 7362098"/>
                              <a:gd name="connsiteY1413" fmla="*/ 4248164 h 4900456"/>
                              <a:gd name="connsiteX1414" fmla="*/ 7218283 w 7362098"/>
                              <a:gd name="connsiteY1414" fmla="*/ 4248564 h 4900456"/>
                              <a:gd name="connsiteX1415" fmla="*/ 7211098 w 7362098"/>
                              <a:gd name="connsiteY1415" fmla="*/ 4236987 h 4900456"/>
                              <a:gd name="connsiteX1416" fmla="*/ 7207505 w 7362098"/>
                              <a:gd name="connsiteY1416" fmla="*/ 4231797 h 4900456"/>
                              <a:gd name="connsiteX1417" fmla="*/ 7201517 w 7362098"/>
                              <a:gd name="connsiteY1417" fmla="*/ 4231797 h 4900456"/>
                              <a:gd name="connsiteX1418" fmla="*/ 7201118 w 7362098"/>
                              <a:gd name="connsiteY1418" fmla="*/ 4231797 h 4900456"/>
                              <a:gd name="connsiteX1419" fmla="*/ 7187545 w 7362098"/>
                              <a:gd name="connsiteY1419" fmla="*/ 4232196 h 4900456"/>
                              <a:gd name="connsiteX1420" fmla="*/ 7180359 w 7362098"/>
                              <a:gd name="connsiteY1420" fmla="*/ 4220220 h 4900456"/>
                              <a:gd name="connsiteX1421" fmla="*/ 7177165 w 7362098"/>
                              <a:gd name="connsiteY1421" fmla="*/ 4215430 h 4900456"/>
                              <a:gd name="connsiteX1422" fmla="*/ 7170378 w 7362098"/>
                              <a:gd name="connsiteY1422" fmla="*/ 4215829 h 4900456"/>
                              <a:gd name="connsiteX1423" fmla="*/ 7156805 w 7362098"/>
                              <a:gd name="connsiteY1423" fmla="*/ 4216228 h 4900456"/>
                              <a:gd name="connsiteX1424" fmla="*/ 7154410 w 7362098"/>
                              <a:gd name="connsiteY1424" fmla="*/ 4214632 h 4900456"/>
                              <a:gd name="connsiteX1425" fmla="*/ 7152813 w 7362098"/>
                              <a:gd name="connsiteY1425" fmla="*/ 4209442 h 4900456"/>
                              <a:gd name="connsiteX1426" fmla="*/ 7158003 w 7362098"/>
                              <a:gd name="connsiteY1426" fmla="*/ 4207845 h 4900456"/>
                              <a:gd name="connsiteX1427" fmla="*/ 7160398 w 7362098"/>
                              <a:gd name="connsiteY1427" fmla="*/ 4209043 h 4900456"/>
                              <a:gd name="connsiteX1428" fmla="*/ 7166785 w 7362098"/>
                              <a:gd name="connsiteY1428" fmla="*/ 4209043 h 4900456"/>
                              <a:gd name="connsiteX1429" fmla="*/ 7167185 w 7362098"/>
                              <a:gd name="connsiteY1429" fmla="*/ 4209043 h 4900456"/>
                              <a:gd name="connsiteX1430" fmla="*/ 7171776 w 7362098"/>
                              <a:gd name="connsiteY1430" fmla="*/ 4207147 h 4900456"/>
                              <a:gd name="connsiteX1431" fmla="*/ 1840309 w 7362098"/>
                              <a:gd name="connsiteY1431" fmla="*/ 4203853 h 4900456"/>
                              <a:gd name="connsiteX1432" fmla="*/ 1857076 w 7362098"/>
                              <a:gd name="connsiteY1432" fmla="*/ 4208644 h 4900456"/>
                              <a:gd name="connsiteX1433" fmla="*/ 1858274 w 7362098"/>
                              <a:gd name="connsiteY1433" fmla="*/ 4211438 h 4900456"/>
                              <a:gd name="connsiteX1434" fmla="*/ 1856677 w 7362098"/>
                              <a:gd name="connsiteY1434" fmla="*/ 4213035 h 4900456"/>
                              <a:gd name="connsiteX1435" fmla="*/ 1855879 w 7362098"/>
                              <a:gd name="connsiteY1435" fmla="*/ 4213035 h 4900456"/>
                              <a:gd name="connsiteX1436" fmla="*/ 1839111 w 7362098"/>
                              <a:gd name="connsiteY1436" fmla="*/ 4208244 h 4900456"/>
                              <a:gd name="connsiteX1437" fmla="*/ 1837515 w 7362098"/>
                              <a:gd name="connsiteY1437" fmla="*/ 4205450 h 4900456"/>
                              <a:gd name="connsiteX1438" fmla="*/ 1840309 w 7362098"/>
                              <a:gd name="connsiteY1438" fmla="*/ 4203853 h 4900456"/>
                              <a:gd name="connsiteX1439" fmla="*/ 1778044 w 7362098"/>
                              <a:gd name="connsiteY1439" fmla="*/ 4199462 h 4900456"/>
                              <a:gd name="connsiteX1440" fmla="*/ 1780439 w 7362098"/>
                              <a:gd name="connsiteY1440" fmla="*/ 4201458 h 4900456"/>
                              <a:gd name="connsiteX1441" fmla="*/ 1778443 w 7362098"/>
                              <a:gd name="connsiteY1441" fmla="*/ 4203853 h 4900456"/>
                              <a:gd name="connsiteX1442" fmla="*/ 1760878 w 7362098"/>
                              <a:gd name="connsiteY1442" fmla="*/ 4206249 h 4900456"/>
                              <a:gd name="connsiteX1443" fmla="*/ 1758483 w 7362098"/>
                              <a:gd name="connsiteY1443" fmla="*/ 4204253 h 4900456"/>
                              <a:gd name="connsiteX1444" fmla="*/ 1760479 w 7362098"/>
                              <a:gd name="connsiteY1444" fmla="*/ 4201857 h 4900456"/>
                              <a:gd name="connsiteX1445" fmla="*/ 1857477 w 7362098"/>
                              <a:gd name="connsiteY1445" fmla="*/ 4189482 h 4900456"/>
                              <a:gd name="connsiteX1446" fmla="*/ 1859872 w 7362098"/>
                              <a:gd name="connsiteY1446" fmla="*/ 4191477 h 4900456"/>
                              <a:gd name="connsiteX1447" fmla="*/ 1857876 w 7362098"/>
                              <a:gd name="connsiteY1447" fmla="*/ 4193873 h 4900456"/>
                              <a:gd name="connsiteX1448" fmla="*/ 1840310 w 7362098"/>
                              <a:gd name="connsiteY1448" fmla="*/ 4196269 h 4900456"/>
                              <a:gd name="connsiteX1449" fmla="*/ 1837915 w 7362098"/>
                              <a:gd name="connsiteY1449" fmla="*/ 4194273 h 4900456"/>
                              <a:gd name="connsiteX1450" fmla="*/ 1839911 w 7362098"/>
                              <a:gd name="connsiteY1450" fmla="*/ 4191877 h 4900456"/>
                              <a:gd name="connsiteX1451" fmla="*/ 485622 w 7362098"/>
                              <a:gd name="connsiteY1451" fmla="*/ 4188384 h 4900456"/>
                              <a:gd name="connsiteX1452" fmla="*/ 495004 w 7362098"/>
                              <a:gd name="connsiteY1452" fmla="*/ 4189482 h 4900456"/>
                              <a:gd name="connsiteX1453" fmla="*/ 502189 w 7362098"/>
                              <a:gd name="connsiteY1453" fmla="*/ 4201458 h 4900456"/>
                              <a:gd name="connsiteX1454" fmla="*/ 505782 w 7362098"/>
                              <a:gd name="connsiteY1454" fmla="*/ 4206248 h 4900456"/>
                              <a:gd name="connsiteX1455" fmla="*/ 511770 w 7362098"/>
                              <a:gd name="connsiteY1455" fmla="*/ 4206248 h 4900456"/>
                              <a:gd name="connsiteX1456" fmla="*/ 512169 w 7362098"/>
                              <a:gd name="connsiteY1456" fmla="*/ 4206248 h 4900456"/>
                              <a:gd name="connsiteX1457" fmla="*/ 512568 w 7362098"/>
                              <a:gd name="connsiteY1457" fmla="*/ 4205849 h 4900456"/>
                              <a:gd name="connsiteX1458" fmla="*/ 525742 w 7362098"/>
                              <a:gd name="connsiteY1458" fmla="*/ 4205450 h 4900456"/>
                              <a:gd name="connsiteX1459" fmla="*/ 532927 w 7362098"/>
                              <a:gd name="connsiteY1459" fmla="*/ 4217027 h 4900456"/>
                              <a:gd name="connsiteX1460" fmla="*/ 532927 w 7362098"/>
                              <a:gd name="connsiteY1460" fmla="*/ 4217426 h 4900456"/>
                              <a:gd name="connsiteX1461" fmla="*/ 536520 w 7362098"/>
                              <a:gd name="connsiteY1461" fmla="*/ 4222216 h 4900456"/>
                              <a:gd name="connsiteX1462" fmla="*/ 542907 w 7362098"/>
                              <a:gd name="connsiteY1462" fmla="*/ 4222216 h 4900456"/>
                              <a:gd name="connsiteX1463" fmla="*/ 543307 w 7362098"/>
                              <a:gd name="connsiteY1463" fmla="*/ 4222216 h 4900456"/>
                              <a:gd name="connsiteX1464" fmla="*/ 557279 w 7362098"/>
                              <a:gd name="connsiteY1464" fmla="*/ 4221418 h 4900456"/>
                              <a:gd name="connsiteX1465" fmla="*/ 564464 w 7362098"/>
                              <a:gd name="connsiteY1465" fmla="*/ 4233395 h 4900456"/>
                              <a:gd name="connsiteX1466" fmla="*/ 568057 w 7362098"/>
                              <a:gd name="connsiteY1466" fmla="*/ 4238185 h 4900456"/>
                              <a:gd name="connsiteX1467" fmla="*/ 571251 w 7362098"/>
                              <a:gd name="connsiteY1467" fmla="*/ 4238983 h 4900456"/>
                              <a:gd name="connsiteX1468" fmla="*/ 575642 w 7362098"/>
                              <a:gd name="connsiteY1468" fmla="*/ 4239383 h 4900456"/>
                              <a:gd name="connsiteX1469" fmla="*/ 579235 w 7362098"/>
                              <a:gd name="connsiteY1469" fmla="*/ 4243375 h 4900456"/>
                              <a:gd name="connsiteX1470" fmla="*/ 573646 w 7362098"/>
                              <a:gd name="connsiteY1470" fmla="*/ 4247367 h 4900456"/>
                              <a:gd name="connsiteX1471" fmla="*/ 567658 w 7362098"/>
                              <a:gd name="connsiteY1471" fmla="*/ 4246967 h 4900456"/>
                              <a:gd name="connsiteX1472" fmla="*/ 562867 w 7362098"/>
                              <a:gd name="connsiteY1472" fmla="*/ 4245371 h 4900456"/>
                              <a:gd name="connsiteX1473" fmla="*/ 555682 w 7362098"/>
                              <a:gd name="connsiteY1473" fmla="*/ 4233395 h 4900456"/>
                              <a:gd name="connsiteX1474" fmla="*/ 552488 w 7362098"/>
                              <a:gd name="connsiteY1474" fmla="*/ 4228603 h 4900456"/>
                              <a:gd name="connsiteX1475" fmla="*/ 545702 w 7362098"/>
                              <a:gd name="connsiteY1475" fmla="*/ 4229002 h 4900456"/>
                              <a:gd name="connsiteX1476" fmla="*/ 532129 w 7362098"/>
                              <a:gd name="connsiteY1476" fmla="*/ 4229402 h 4900456"/>
                              <a:gd name="connsiteX1477" fmla="*/ 524943 w 7362098"/>
                              <a:gd name="connsiteY1477" fmla="*/ 4217825 h 4900456"/>
                              <a:gd name="connsiteX1478" fmla="*/ 521351 w 7362098"/>
                              <a:gd name="connsiteY1478" fmla="*/ 4212635 h 4900456"/>
                              <a:gd name="connsiteX1479" fmla="*/ 515363 w 7362098"/>
                              <a:gd name="connsiteY1479" fmla="*/ 4212635 h 4900456"/>
                              <a:gd name="connsiteX1480" fmla="*/ 514964 w 7362098"/>
                              <a:gd name="connsiteY1480" fmla="*/ 4212635 h 4900456"/>
                              <a:gd name="connsiteX1481" fmla="*/ 501391 w 7362098"/>
                              <a:gd name="connsiteY1481" fmla="*/ 4213035 h 4900456"/>
                              <a:gd name="connsiteX1482" fmla="*/ 494205 w 7362098"/>
                              <a:gd name="connsiteY1482" fmla="*/ 4201059 h 4900456"/>
                              <a:gd name="connsiteX1483" fmla="*/ 491012 w 7362098"/>
                              <a:gd name="connsiteY1483" fmla="*/ 4196268 h 4900456"/>
                              <a:gd name="connsiteX1484" fmla="*/ 484225 w 7362098"/>
                              <a:gd name="connsiteY1484" fmla="*/ 4196667 h 4900456"/>
                              <a:gd name="connsiteX1485" fmla="*/ 470652 w 7362098"/>
                              <a:gd name="connsiteY1485" fmla="*/ 4197067 h 4900456"/>
                              <a:gd name="connsiteX1486" fmla="*/ 468257 w 7362098"/>
                              <a:gd name="connsiteY1486" fmla="*/ 4195470 h 4900456"/>
                              <a:gd name="connsiteX1487" fmla="*/ 466660 w 7362098"/>
                              <a:gd name="connsiteY1487" fmla="*/ 4190280 h 4900456"/>
                              <a:gd name="connsiteX1488" fmla="*/ 471850 w 7362098"/>
                              <a:gd name="connsiteY1488" fmla="*/ 4188683 h 4900456"/>
                              <a:gd name="connsiteX1489" fmla="*/ 474245 w 7362098"/>
                              <a:gd name="connsiteY1489" fmla="*/ 4190280 h 4900456"/>
                              <a:gd name="connsiteX1490" fmla="*/ 480632 w 7362098"/>
                              <a:gd name="connsiteY1490" fmla="*/ 4190280 h 4900456"/>
                              <a:gd name="connsiteX1491" fmla="*/ 481032 w 7362098"/>
                              <a:gd name="connsiteY1491" fmla="*/ 4190280 h 4900456"/>
                              <a:gd name="connsiteX1492" fmla="*/ 485622 w 7362098"/>
                              <a:gd name="connsiteY1492" fmla="*/ 4188384 h 4900456"/>
                              <a:gd name="connsiteX1493" fmla="*/ 1762473 w 7362098"/>
                              <a:gd name="connsiteY1493" fmla="*/ 4182297 h 4900456"/>
                              <a:gd name="connsiteX1494" fmla="*/ 1779239 w 7362098"/>
                              <a:gd name="connsiteY1494" fmla="*/ 4187088 h 4900456"/>
                              <a:gd name="connsiteX1495" fmla="*/ 1780836 w 7362098"/>
                              <a:gd name="connsiteY1495" fmla="*/ 4189882 h 4900456"/>
                              <a:gd name="connsiteX1496" fmla="*/ 1779239 w 7362098"/>
                              <a:gd name="connsiteY1496" fmla="*/ 4191479 h 4900456"/>
                              <a:gd name="connsiteX1497" fmla="*/ 1778441 w 7362098"/>
                              <a:gd name="connsiteY1497" fmla="*/ 4191479 h 4900456"/>
                              <a:gd name="connsiteX1498" fmla="*/ 1761675 w 7362098"/>
                              <a:gd name="connsiteY1498" fmla="*/ 4186688 h 4900456"/>
                              <a:gd name="connsiteX1499" fmla="*/ 1759679 w 7362098"/>
                              <a:gd name="connsiteY1499" fmla="*/ 4183893 h 4900456"/>
                              <a:gd name="connsiteX1500" fmla="*/ 1762473 w 7362098"/>
                              <a:gd name="connsiteY1500" fmla="*/ 4182297 h 4900456"/>
                              <a:gd name="connsiteX1501" fmla="*/ 7188542 w 7362098"/>
                              <a:gd name="connsiteY1501" fmla="*/ 4175211 h 4900456"/>
                              <a:gd name="connsiteX1502" fmla="*/ 7197924 w 7362098"/>
                              <a:gd name="connsiteY1502" fmla="*/ 4176308 h 4900456"/>
                              <a:gd name="connsiteX1503" fmla="*/ 7205109 w 7362098"/>
                              <a:gd name="connsiteY1503" fmla="*/ 4188284 h 4900456"/>
                              <a:gd name="connsiteX1504" fmla="*/ 7208702 w 7362098"/>
                              <a:gd name="connsiteY1504" fmla="*/ 4193075 h 4900456"/>
                              <a:gd name="connsiteX1505" fmla="*/ 7214690 w 7362098"/>
                              <a:gd name="connsiteY1505" fmla="*/ 4193075 h 4900456"/>
                              <a:gd name="connsiteX1506" fmla="*/ 7215089 w 7362098"/>
                              <a:gd name="connsiteY1506" fmla="*/ 4193075 h 4900456"/>
                              <a:gd name="connsiteX1507" fmla="*/ 7215488 w 7362098"/>
                              <a:gd name="connsiteY1507" fmla="*/ 4192676 h 4900456"/>
                              <a:gd name="connsiteX1508" fmla="*/ 7228662 w 7362098"/>
                              <a:gd name="connsiteY1508" fmla="*/ 4192276 h 4900456"/>
                              <a:gd name="connsiteX1509" fmla="*/ 7235847 w 7362098"/>
                              <a:gd name="connsiteY1509" fmla="*/ 4203853 h 4900456"/>
                              <a:gd name="connsiteX1510" fmla="*/ 7235847 w 7362098"/>
                              <a:gd name="connsiteY1510" fmla="*/ 4204252 h 4900456"/>
                              <a:gd name="connsiteX1511" fmla="*/ 7239440 w 7362098"/>
                              <a:gd name="connsiteY1511" fmla="*/ 4209043 h 4900456"/>
                              <a:gd name="connsiteX1512" fmla="*/ 7245827 w 7362098"/>
                              <a:gd name="connsiteY1512" fmla="*/ 4209043 h 4900456"/>
                              <a:gd name="connsiteX1513" fmla="*/ 7246227 w 7362098"/>
                              <a:gd name="connsiteY1513" fmla="*/ 4209043 h 4900456"/>
                              <a:gd name="connsiteX1514" fmla="*/ 7260198 w 7362098"/>
                              <a:gd name="connsiteY1514" fmla="*/ 4208244 h 4900456"/>
                              <a:gd name="connsiteX1515" fmla="*/ 7267384 w 7362098"/>
                              <a:gd name="connsiteY1515" fmla="*/ 4220221 h 4900456"/>
                              <a:gd name="connsiteX1516" fmla="*/ 7270977 w 7362098"/>
                              <a:gd name="connsiteY1516" fmla="*/ 4225012 h 4900456"/>
                              <a:gd name="connsiteX1517" fmla="*/ 7274170 w 7362098"/>
                              <a:gd name="connsiteY1517" fmla="*/ 4225810 h 4900456"/>
                              <a:gd name="connsiteX1518" fmla="*/ 7278562 w 7362098"/>
                              <a:gd name="connsiteY1518" fmla="*/ 4226209 h 4900456"/>
                              <a:gd name="connsiteX1519" fmla="*/ 7282154 w 7362098"/>
                              <a:gd name="connsiteY1519" fmla="*/ 4230201 h 4900456"/>
                              <a:gd name="connsiteX1520" fmla="*/ 7276566 w 7362098"/>
                              <a:gd name="connsiteY1520" fmla="*/ 4234193 h 4900456"/>
                              <a:gd name="connsiteX1521" fmla="*/ 7270578 w 7362098"/>
                              <a:gd name="connsiteY1521" fmla="*/ 4233794 h 4900456"/>
                              <a:gd name="connsiteX1522" fmla="*/ 7265787 w 7362098"/>
                              <a:gd name="connsiteY1522" fmla="*/ 4232197 h 4900456"/>
                              <a:gd name="connsiteX1523" fmla="*/ 7258602 w 7362098"/>
                              <a:gd name="connsiteY1523" fmla="*/ 4220221 h 4900456"/>
                              <a:gd name="connsiteX1524" fmla="*/ 7255408 w 7362098"/>
                              <a:gd name="connsiteY1524" fmla="*/ 4215430 h 4900456"/>
                              <a:gd name="connsiteX1525" fmla="*/ 7248622 w 7362098"/>
                              <a:gd name="connsiteY1525" fmla="*/ 4215829 h 4900456"/>
                              <a:gd name="connsiteX1526" fmla="*/ 7235049 w 7362098"/>
                              <a:gd name="connsiteY1526" fmla="*/ 4216228 h 4900456"/>
                              <a:gd name="connsiteX1527" fmla="*/ 7227863 w 7362098"/>
                              <a:gd name="connsiteY1527" fmla="*/ 4204652 h 4900456"/>
                              <a:gd name="connsiteX1528" fmla="*/ 7224271 w 7362098"/>
                              <a:gd name="connsiteY1528" fmla="*/ 4199462 h 4900456"/>
                              <a:gd name="connsiteX1529" fmla="*/ 7218283 w 7362098"/>
                              <a:gd name="connsiteY1529" fmla="*/ 4199462 h 4900456"/>
                              <a:gd name="connsiteX1530" fmla="*/ 7217884 w 7362098"/>
                              <a:gd name="connsiteY1530" fmla="*/ 4199462 h 4900456"/>
                              <a:gd name="connsiteX1531" fmla="*/ 7204311 w 7362098"/>
                              <a:gd name="connsiteY1531" fmla="*/ 4199861 h 4900456"/>
                              <a:gd name="connsiteX1532" fmla="*/ 7197125 w 7362098"/>
                              <a:gd name="connsiteY1532" fmla="*/ 4187885 h 4900456"/>
                              <a:gd name="connsiteX1533" fmla="*/ 7193931 w 7362098"/>
                              <a:gd name="connsiteY1533" fmla="*/ 4183095 h 4900456"/>
                              <a:gd name="connsiteX1534" fmla="*/ 7187144 w 7362098"/>
                              <a:gd name="connsiteY1534" fmla="*/ 4183494 h 4900456"/>
                              <a:gd name="connsiteX1535" fmla="*/ 7173572 w 7362098"/>
                              <a:gd name="connsiteY1535" fmla="*/ 4183893 h 4900456"/>
                              <a:gd name="connsiteX1536" fmla="*/ 7171176 w 7362098"/>
                              <a:gd name="connsiteY1536" fmla="*/ 4182296 h 4900456"/>
                              <a:gd name="connsiteX1537" fmla="*/ 7169580 w 7362098"/>
                              <a:gd name="connsiteY1537" fmla="*/ 4177107 h 4900456"/>
                              <a:gd name="connsiteX1538" fmla="*/ 7174769 w 7362098"/>
                              <a:gd name="connsiteY1538" fmla="*/ 4175510 h 4900456"/>
                              <a:gd name="connsiteX1539" fmla="*/ 7177164 w 7362098"/>
                              <a:gd name="connsiteY1539" fmla="*/ 4177107 h 4900456"/>
                              <a:gd name="connsiteX1540" fmla="*/ 7183552 w 7362098"/>
                              <a:gd name="connsiteY1540" fmla="*/ 4177107 h 4900456"/>
                              <a:gd name="connsiteX1541" fmla="*/ 7183951 w 7362098"/>
                              <a:gd name="connsiteY1541" fmla="*/ 4177107 h 4900456"/>
                              <a:gd name="connsiteX1542" fmla="*/ 7188542 w 7362098"/>
                              <a:gd name="connsiteY1542" fmla="*/ 4175211 h 4900456"/>
                              <a:gd name="connsiteX1543" fmla="*/ 1850689 w 7362098"/>
                              <a:gd name="connsiteY1543" fmla="*/ 4171917 h 4900456"/>
                              <a:gd name="connsiteX1544" fmla="*/ 1853484 w 7362098"/>
                              <a:gd name="connsiteY1544" fmla="*/ 4172716 h 4900456"/>
                              <a:gd name="connsiteX1545" fmla="*/ 1852685 w 7362098"/>
                              <a:gd name="connsiteY1545" fmla="*/ 4175510 h 4900456"/>
                              <a:gd name="connsiteX1546" fmla="*/ 1837515 w 7362098"/>
                              <a:gd name="connsiteY1546" fmla="*/ 4184294 h 4900456"/>
                              <a:gd name="connsiteX1547" fmla="*/ 1836716 w 7362098"/>
                              <a:gd name="connsiteY1547" fmla="*/ 4184693 h 4900456"/>
                              <a:gd name="connsiteX1548" fmla="*/ 1834720 w 7362098"/>
                              <a:gd name="connsiteY1548" fmla="*/ 4183495 h 4900456"/>
                              <a:gd name="connsiteX1549" fmla="*/ 1835519 w 7362098"/>
                              <a:gd name="connsiteY1549" fmla="*/ 4180701 h 4900456"/>
                              <a:gd name="connsiteX1550" fmla="*/ 1772054 w 7362098"/>
                              <a:gd name="connsiteY1550" fmla="*/ 4166328 h 4900456"/>
                              <a:gd name="connsiteX1551" fmla="*/ 1786027 w 7362098"/>
                              <a:gd name="connsiteY1551" fmla="*/ 4177108 h 4900456"/>
                              <a:gd name="connsiteX1552" fmla="*/ 1786427 w 7362098"/>
                              <a:gd name="connsiteY1552" fmla="*/ 4179902 h 4900456"/>
                              <a:gd name="connsiteX1553" fmla="*/ 1784829 w 7362098"/>
                              <a:gd name="connsiteY1553" fmla="*/ 4180700 h 4900456"/>
                              <a:gd name="connsiteX1554" fmla="*/ 1783233 w 7362098"/>
                              <a:gd name="connsiteY1554" fmla="*/ 4180301 h 4900456"/>
                              <a:gd name="connsiteX1555" fmla="*/ 1769659 w 7362098"/>
                              <a:gd name="connsiteY1555" fmla="*/ 4169522 h 4900456"/>
                              <a:gd name="connsiteX1556" fmla="*/ 1769260 w 7362098"/>
                              <a:gd name="connsiteY1556" fmla="*/ 4166727 h 4900456"/>
                              <a:gd name="connsiteX1557" fmla="*/ 1772054 w 7362098"/>
                              <a:gd name="connsiteY1557" fmla="*/ 4166328 h 4900456"/>
                              <a:gd name="connsiteX1558" fmla="*/ 1840710 w 7362098"/>
                              <a:gd name="connsiteY1558" fmla="*/ 4157546 h 4900456"/>
                              <a:gd name="connsiteX1559" fmla="*/ 1841109 w 7362098"/>
                              <a:gd name="connsiteY1559" fmla="*/ 4160340 h 4900456"/>
                              <a:gd name="connsiteX1560" fmla="*/ 1830330 w 7362098"/>
                              <a:gd name="connsiteY1560" fmla="*/ 4174313 h 4900456"/>
                              <a:gd name="connsiteX1561" fmla="*/ 1828733 w 7362098"/>
                              <a:gd name="connsiteY1561" fmla="*/ 4175112 h 4900456"/>
                              <a:gd name="connsiteX1562" fmla="*/ 1827136 w 7362098"/>
                              <a:gd name="connsiteY1562" fmla="*/ 4174713 h 4900456"/>
                              <a:gd name="connsiteX1563" fmla="*/ 1827136 w 7362098"/>
                              <a:gd name="connsiteY1563" fmla="*/ 4171918 h 4900456"/>
                              <a:gd name="connsiteX1564" fmla="*/ 1837915 w 7362098"/>
                              <a:gd name="connsiteY1564" fmla="*/ 4157945 h 4900456"/>
                              <a:gd name="connsiteX1565" fmla="*/ 1840710 w 7362098"/>
                              <a:gd name="connsiteY1565" fmla="*/ 4157546 h 4900456"/>
                              <a:gd name="connsiteX1566" fmla="*/ 1784030 w 7362098"/>
                              <a:gd name="connsiteY1566" fmla="*/ 4153554 h 4900456"/>
                              <a:gd name="connsiteX1567" fmla="*/ 1786824 w 7362098"/>
                              <a:gd name="connsiteY1567" fmla="*/ 4154353 h 4900456"/>
                              <a:gd name="connsiteX1568" fmla="*/ 1795607 w 7362098"/>
                              <a:gd name="connsiteY1568" fmla="*/ 4169523 h 4900456"/>
                              <a:gd name="connsiteX1569" fmla="*/ 1794808 w 7362098"/>
                              <a:gd name="connsiteY1569" fmla="*/ 4172318 h 4900456"/>
                              <a:gd name="connsiteX1570" fmla="*/ 1794010 w 7362098"/>
                              <a:gd name="connsiteY1570" fmla="*/ 4172717 h 4900456"/>
                              <a:gd name="connsiteX1571" fmla="*/ 1792014 w 7362098"/>
                              <a:gd name="connsiteY1571" fmla="*/ 4171519 h 4900456"/>
                              <a:gd name="connsiteX1572" fmla="*/ 1783230 w 7362098"/>
                              <a:gd name="connsiteY1572" fmla="*/ 4156349 h 4900456"/>
                              <a:gd name="connsiteX1573" fmla="*/ 1784030 w 7362098"/>
                              <a:gd name="connsiteY1573" fmla="*/ 4153554 h 4900456"/>
                              <a:gd name="connsiteX1574" fmla="*/ 1822745 w 7362098"/>
                              <a:gd name="connsiteY1574" fmla="*/ 4148764 h 4900456"/>
                              <a:gd name="connsiteX1575" fmla="*/ 1824343 w 7362098"/>
                              <a:gd name="connsiteY1575" fmla="*/ 4151558 h 4900456"/>
                              <a:gd name="connsiteX1576" fmla="*/ 1819551 w 7362098"/>
                              <a:gd name="connsiteY1576" fmla="*/ 4168325 h 4900456"/>
                              <a:gd name="connsiteX1577" fmla="*/ 1817954 w 7362098"/>
                              <a:gd name="connsiteY1577" fmla="*/ 4169922 h 4900456"/>
                              <a:gd name="connsiteX1578" fmla="*/ 1817156 w 7362098"/>
                              <a:gd name="connsiteY1578" fmla="*/ 4169922 h 4900456"/>
                              <a:gd name="connsiteX1579" fmla="*/ 1815159 w 7362098"/>
                              <a:gd name="connsiteY1579" fmla="*/ 4167128 h 4900456"/>
                              <a:gd name="connsiteX1580" fmla="*/ 1819950 w 7362098"/>
                              <a:gd name="connsiteY1580" fmla="*/ 4150360 h 4900456"/>
                              <a:gd name="connsiteX1581" fmla="*/ 1822745 w 7362098"/>
                              <a:gd name="connsiteY1581" fmla="*/ 4148764 h 4900456"/>
                              <a:gd name="connsiteX1582" fmla="*/ 1802793 w 7362098"/>
                              <a:gd name="connsiteY1582" fmla="*/ 4147167 h 4900456"/>
                              <a:gd name="connsiteX1583" fmla="*/ 1805188 w 7362098"/>
                              <a:gd name="connsiteY1583" fmla="*/ 4149163 h 4900456"/>
                              <a:gd name="connsiteX1584" fmla="*/ 1807583 w 7362098"/>
                              <a:gd name="connsiteY1584" fmla="*/ 4166729 h 4900456"/>
                              <a:gd name="connsiteX1585" fmla="*/ 1805588 w 7362098"/>
                              <a:gd name="connsiteY1585" fmla="*/ 4169124 h 4900456"/>
                              <a:gd name="connsiteX1586" fmla="*/ 1803192 w 7362098"/>
                              <a:gd name="connsiteY1586" fmla="*/ 4167128 h 4900456"/>
                              <a:gd name="connsiteX1587" fmla="*/ 1800797 w 7362098"/>
                              <a:gd name="connsiteY1587" fmla="*/ 4149562 h 4900456"/>
                              <a:gd name="connsiteX1588" fmla="*/ 1802793 w 7362098"/>
                              <a:gd name="connsiteY1588" fmla="*/ 4147167 h 4900456"/>
                              <a:gd name="connsiteX1589" fmla="*/ 847156 w 7362098"/>
                              <a:gd name="connsiteY1589" fmla="*/ 4122167 h 4900456"/>
                              <a:gd name="connsiteX1590" fmla="*/ 866269 w 7362098"/>
                              <a:gd name="connsiteY1590" fmla="*/ 4136388 h 4900456"/>
                              <a:gd name="connsiteX1591" fmla="*/ 860679 w 7362098"/>
                              <a:gd name="connsiteY1591" fmla="*/ 4139981 h 4900456"/>
                              <a:gd name="connsiteX1592" fmla="*/ 826344 w 7362098"/>
                              <a:gd name="connsiteY1592" fmla="*/ 4131997 h 4900456"/>
                              <a:gd name="connsiteX1593" fmla="*/ 819160 w 7362098"/>
                              <a:gd name="connsiteY1593" fmla="*/ 4165930 h 4900456"/>
                              <a:gd name="connsiteX1594" fmla="*/ 813573 w 7362098"/>
                              <a:gd name="connsiteY1594" fmla="*/ 4169523 h 4900456"/>
                              <a:gd name="connsiteX1595" fmla="*/ 812774 w 7362098"/>
                              <a:gd name="connsiteY1595" fmla="*/ 4168325 h 4900456"/>
                              <a:gd name="connsiteX1596" fmla="*/ 823550 w 7362098"/>
                              <a:gd name="connsiteY1596" fmla="*/ 4125610 h 4900456"/>
                              <a:gd name="connsiteX1597" fmla="*/ 847156 w 7362098"/>
                              <a:gd name="connsiteY1597" fmla="*/ 4122167 h 4900456"/>
                              <a:gd name="connsiteX1598" fmla="*/ 5590750 w 7362098"/>
                              <a:gd name="connsiteY1598" fmla="*/ 4092876 h 4900456"/>
                              <a:gd name="connsiteX1599" fmla="*/ 5593145 w 7362098"/>
                              <a:gd name="connsiteY1599" fmla="*/ 4094872 h 4900456"/>
                              <a:gd name="connsiteX1600" fmla="*/ 5595540 w 7362098"/>
                              <a:gd name="connsiteY1600" fmla="*/ 4112437 h 4900456"/>
                              <a:gd name="connsiteX1601" fmla="*/ 5593544 w 7362098"/>
                              <a:gd name="connsiteY1601" fmla="*/ 4114833 h 4900456"/>
                              <a:gd name="connsiteX1602" fmla="*/ 5591149 w 7362098"/>
                              <a:gd name="connsiteY1602" fmla="*/ 4112837 h 4900456"/>
                              <a:gd name="connsiteX1603" fmla="*/ 5588753 w 7362098"/>
                              <a:gd name="connsiteY1603" fmla="*/ 4095271 h 4900456"/>
                              <a:gd name="connsiteX1604" fmla="*/ 5590750 w 7362098"/>
                              <a:gd name="connsiteY1604" fmla="*/ 4092876 h 4900456"/>
                              <a:gd name="connsiteX1605" fmla="*/ 5579172 w 7362098"/>
                              <a:gd name="connsiteY1605" fmla="*/ 4092078 h 4900456"/>
                              <a:gd name="connsiteX1606" fmla="*/ 5580371 w 7362098"/>
                              <a:gd name="connsiteY1606" fmla="*/ 4094872 h 4900456"/>
                              <a:gd name="connsiteX1607" fmla="*/ 5575580 w 7362098"/>
                              <a:gd name="connsiteY1607" fmla="*/ 4111639 h 4900456"/>
                              <a:gd name="connsiteX1608" fmla="*/ 5573983 w 7362098"/>
                              <a:gd name="connsiteY1608" fmla="*/ 4113236 h 4900456"/>
                              <a:gd name="connsiteX1609" fmla="*/ 5573185 w 7362098"/>
                              <a:gd name="connsiteY1609" fmla="*/ 4113236 h 4900456"/>
                              <a:gd name="connsiteX1610" fmla="*/ 5571587 w 7362098"/>
                              <a:gd name="connsiteY1610" fmla="*/ 4110442 h 4900456"/>
                              <a:gd name="connsiteX1611" fmla="*/ 5576378 w 7362098"/>
                              <a:gd name="connsiteY1611" fmla="*/ 4093675 h 4900456"/>
                              <a:gd name="connsiteX1612" fmla="*/ 5579172 w 7362098"/>
                              <a:gd name="connsiteY1612" fmla="*/ 4092078 h 4900456"/>
                              <a:gd name="connsiteX1613" fmla="*/ 5601128 w 7362098"/>
                              <a:gd name="connsiteY1613" fmla="*/ 4089682 h 4900456"/>
                              <a:gd name="connsiteX1614" fmla="*/ 5603923 w 7362098"/>
                              <a:gd name="connsiteY1614" fmla="*/ 4090481 h 4900456"/>
                              <a:gd name="connsiteX1615" fmla="*/ 5612706 w 7362098"/>
                              <a:gd name="connsiteY1615" fmla="*/ 4105651 h 4900456"/>
                              <a:gd name="connsiteX1616" fmla="*/ 5611907 w 7362098"/>
                              <a:gd name="connsiteY1616" fmla="*/ 4108446 h 4900456"/>
                              <a:gd name="connsiteX1617" fmla="*/ 5611109 w 7362098"/>
                              <a:gd name="connsiteY1617" fmla="*/ 4108845 h 4900456"/>
                              <a:gd name="connsiteX1618" fmla="*/ 5609113 w 7362098"/>
                              <a:gd name="connsiteY1618" fmla="*/ 4107647 h 4900456"/>
                              <a:gd name="connsiteX1619" fmla="*/ 5600330 w 7362098"/>
                              <a:gd name="connsiteY1619" fmla="*/ 4092477 h 4900456"/>
                              <a:gd name="connsiteX1620" fmla="*/ 5601128 w 7362098"/>
                              <a:gd name="connsiteY1620" fmla="*/ 4089682 h 4900456"/>
                              <a:gd name="connsiteX1621" fmla="*/ 5569193 w 7362098"/>
                              <a:gd name="connsiteY1621" fmla="*/ 4087287 h 4900456"/>
                              <a:gd name="connsiteX1622" fmla="*/ 5569991 w 7362098"/>
                              <a:gd name="connsiteY1622" fmla="*/ 4090081 h 4900456"/>
                              <a:gd name="connsiteX1623" fmla="*/ 5559213 w 7362098"/>
                              <a:gd name="connsiteY1623" fmla="*/ 4104054 h 4900456"/>
                              <a:gd name="connsiteX1624" fmla="*/ 5557615 w 7362098"/>
                              <a:gd name="connsiteY1624" fmla="*/ 4104853 h 4900456"/>
                              <a:gd name="connsiteX1625" fmla="*/ 5556018 w 7362098"/>
                              <a:gd name="connsiteY1625" fmla="*/ 4104453 h 4900456"/>
                              <a:gd name="connsiteX1626" fmla="*/ 5555619 w 7362098"/>
                              <a:gd name="connsiteY1626" fmla="*/ 4101659 h 4900456"/>
                              <a:gd name="connsiteX1627" fmla="*/ 5566399 w 7362098"/>
                              <a:gd name="connsiteY1627" fmla="*/ 4087686 h 4900456"/>
                              <a:gd name="connsiteX1628" fmla="*/ 5569193 w 7362098"/>
                              <a:gd name="connsiteY1628" fmla="*/ 4087287 h 4900456"/>
                              <a:gd name="connsiteX1629" fmla="*/ 5612705 w 7362098"/>
                              <a:gd name="connsiteY1629" fmla="*/ 4081698 h 4900456"/>
                              <a:gd name="connsiteX1630" fmla="*/ 5627077 w 7362098"/>
                              <a:gd name="connsiteY1630" fmla="*/ 4092477 h 4900456"/>
                              <a:gd name="connsiteX1631" fmla="*/ 5627476 w 7362098"/>
                              <a:gd name="connsiteY1631" fmla="*/ 4095272 h 4900456"/>
                              <a:gd name="connsiteX1632" fmla="*/ 5625879 w 7362098"/>
                              <a:gd name="connsiteY1632" fmla="*/ 4096070 h 4900456"/>
                              <a:gd name="connsiteX1633" fmla="*/ 5624282 w 7362098"/>
                              <a:gd name="connsiteY1633" fmla="*/ 4095671 h 4900456"/>
                              <a:gd name="connsiteX1634" fmla="*/ 5610309 w 7362098"/>
                              <a:gd name="connsiteY1634" fmla="*/ 4084892 h 4900456"/>
                              <a:gd name="connsiteX1635" fmla="*/ 5609910 w 7362098"/>
                              <a:gd name="connsiteY1635" fmla="*/ 4082097 h 4900456"/>
                              <a:gd name="connsiteX1636" fmla="*/ 5612705 w 7362098"/>
                              <a:gd name="connsiteY1636" fmla="*/ 4081698 h 4900456"/>
                              <a:gd name="connsiteX1637" fmla="*/ 2122147 w 7362098"/>
                              <a:gd name="connsiteY1637" fmla="*/ 4080900 h 4900456"/>
                              <a:gd name="connsiteX1638" fmla="*/ 2124941 w 7362098"/>
                              <a:gd name="connsiteY1638" fmla="*/ 4082496 h 4900456"/>
                              <a:gd name="connsiteX1639" fmla="*/ 2142507 w 7362098"/>
                              <a:gd name="connsiteY1639" fmla="*/ 4093275 h 4900456"/>
                              <a:gd name="connsiteX1640" fmla="*/ 2145700 w 7362098"/>
                              <a:gd name="connsiteY1640" fmla="*/ 4094872 h 4900456"/>
                              <a:gd name="connsiteX1641" fmla="*/ 2144503 w 7362098"/>
                              <a:gd name="connsiteY1641" fmla="*/ 4097666 h 4900456"/>
                              <a:gd name="connsiteX1642" fmla="*/ 2144103 w 7362098"/>
                              <a:gd name="connsiteY1642" fmla="*/ 4097666 h 4900456"/>
                              <a:gd name="connsiteX1643" fmla="*/ 2131330 w 7362098"/>
                              <a:gd name="connsiteY1643" fmla="*/ 4096468 h 4900456"/>
                              <a:gd name="connsiteX1644" fmla="*/ 2102587 w 7362098"/>
                              <a:gd name="connsiteY1644" fmla="*/ 4128805 h 4900456"/>
                              <a:gd name="connsiteX1645" fmla="*/ 2059471 w 7362098"/>
                              <a:gd name="connsiteY1645" fmla="*/ 4131998 h 4900456"/>
                              <a:gd name="connsiteX1646" fmla="*/ 2052685 w 7362098"/>
                              <a:gd name="connsiteY1646" fmla="*/ 4143176 h 4900456"/>
                              <a:gd name="connsiteX1647" fmla="*/ 2052286 w 7362098"/>
                              <a:gd name="connsiteY1647" fmla="*/ 4143575 h 4900456"/>
                              <a:gd name="connsiteX1648" fmla="*/ 2049491 w 7362098"/>
                              <a:gd name="connsiteY1648" fmla="*/ 4142777 h 4900456"/>
                              <a:gd name="connsiteX1649" fmla="*/ 2049892 w 7362098"/>
                              <a:gd name="connsiteY1649" fmla="*/ 4139583 h 4900456"/>
                              <a:gd name="connsiteX1650" fmla="*/ 2051887 w 7362098"/>
                              <a:gd name="connsiteY1650" fmla="*/ 4118824 h 4900456"/>
                              <a:gd name="connsiteX1651" fmla="*/ 2052286 w 7362098"/>
                              <a:gd name="connsiteY1651" fmla="*/ 4115630 h 4900456"/>
                              <a:gd name="connsiteX1652" fmla="*/ 2055480 w 7362098"/>
                              <a:gd name="connsiteY1652" fmla="*/ 4116029 h 4900456"/>
                              <a:gd name="connsiteX1653" fmla="*/ 2059871 w 7362098"/>
                              <a:gd name="connsiteY1653" fmla="*/ 4127607 h 4900456"/>
                              <a:gd name="connsiteX1654" fmla="*/ 2060271 w 7362098"/>
                              <a:gd name="connsiteY1654" fmla="*/ 4127607 h 4900456"/>
                              <a:gd name="connsiteX1655" fmla="*/ 2100590 w 7362098"/>
                              <a:gd name="connsiteY1655" fmla="*/ 4124812 h 4900456"/>
                              <a:gd name="connsiteX1656" fmla="*/ 2126937 w 7362098"/>
                              <a:gd name="connsiteY1656" fmla="*/ 4094472 h 4900456"/>
                              <a:gd name="connsiteX1657" fmla="*/ 2126937 w 7362098"/>
                              <a:gd name="connsiteY1657" fmla="*/ 4094073 h 4900456"/>
                              <a:gd name="connsiteX1658" fmla="*/ 2120549 w 7362098"/>
                              <a:gd name="connsiteY1658" fmla="*/ 4083694 h 4900456"/>
                              <a:gd name="connsiteX1659" fmla="*/ 2122147 w 7362098"/>
                              <a:gd name="connsiteY1659" fmla="*/ 4080900 h 4900456"/>
                              <a:gd name="connsiteX1660" fmla="*/ 5558813 w 7362098"/>
                              <a:gd name="connsiteY1660" fmla="*/ 4077706 h 4900456"/>
                              <a:gd name="connsiteX1661" fmla="*/ 5561608 w 7362098"/>
                              <a:gd name="connsiteY1661" fmla="*/ 4078505 h 4900456"/>
                              <a:gd name="connsiteX1662" fmla="*/ 5560809 w 7362098"/>
                              <a:gd name="connsiteY1662" fmla="*/ 4081299 h 4900456"/>
                              <a:gd name="connsiteX1663" fmla="*/ 5545639 w 7362098"/>
                              <a:gd name="connsiteY1663" fmla="*/ 4090083 h 4900456"/>
                              <a:gd name="connsiteX1664" fmla="*/ 5544840 w 7362098"/>
                              <a:gd name="connsiteY1664" fmla="*/ 4090482 h 4900456"/>
                              <a:gd name="connsiteX1665" fmla="*/ 5542844 w 7362098"/>
                              <a:gd name="connsiteY1665" fmla="*/ 4089284 h 4900456"/>
                              <a:gd name="connsiteX1666" fmla="*/ 5543643 w 7362098"/>
                              <a:gd name="connsiteY1666" fmla="*/ 4086490 h 4900456"/>
                              <a:gd name="connsiteX1667" fmla="*/ 3045104 w 7362098"/>
                              <a:gd name="connsiteY1667" fmla="*/ 4077706 h 4900456"/>
                              <a:gd name="connsiteX1668" fmla="*/ 3049892 w 7362098"/>
                              <a:gd name="connsiteY1668" fmla="*/ 4081299 h 4900456"/>
                              <a:gd name="connsiteX1669" fmla="*/ 3053486 w 7362098"/>
                              <a:gd name="connsiteY1669" fmla="*/ 4105650 h 4900456"/>
                              <a:gd name="connsiteX1670" fmla="*/ 3077840 w 7362098"/>
                              <a:gd name="connsiteY1670" fmla="*/ 4102057 h 4900456"/>
                              <a:gd name="connsiteX1671" fmla="*/ 3082626 w 7362098"/>
                              <a:gd name="connsiteY1671" fmla="*/ 4105650 h 4900456"/>
                              <a:gd name="connsiteX1672" fmla="*/ 3079038 w 7362098"/>
                              <a:gd name="connsiteY1672" fmla="*/ 4110440 h 4900456"/>
                              <a:gd name="connsiteX1673" fmla="*/ 3054684 w 7362098"/>
                              <a:gd name="connsiteY1673" fmla="*/ 4114033 h 4900456"/>
                              <a:gd name="connsiteX1674" fmla="*/ 3058274 w 7362098"/>
                              <a:gd name="connsiteY1674" fmla="*/ 4138385 h 4900456"/>
                              <a:gd name="connsiteX1675" fmla="*/ 3054684 w 7362098"/>
                              <a:gd name="connsiteY1675" fmla="*/ 4143176 h 4900456"/>
                              <a:gd name="connsiteX1676" fmla="*/ 3049892 w 7362098"/>
                              <a:gd name="connsiteY1676" fmla="*/ 4139583 h 4900456"/>
                              <a:gd name="connsiteX1677" fmla="*/ 3046298 w 7362098"/>
                              <a:gd name="connsiteY1677" fmla="*/ 4115231 h 4900456"/>
                              <a:gd name="connsiteX1678" fmla="*/ 3021953 w 7362098"/>
                              <a:gd name="connsiteY1678" fmla="*/ 4118824 h 4900456"/>
                              <a:gd name="connsiteX1679" fmla="*/ 3017160 w 7362098"/>
                              <a:gd name="connsiteY1679" fmla="*/ 4115231 h 4900456"/>
                              <a:gd name="connsiteX1680" fmla="*/ 3020759 w 7362098"/>
                              <a:gd name="connsiteY1680" fmla="*/ 4110440 h 4900456"/>
                              <a:gd name="connsiteX1681" fmla="*/ 3045104 w 7362098"/>
                              <a:gd name="connsiteY1681" fmla="*/ 4106848 h 4900456"/>
                              <a:gd name="connsiteX1682" fmla="*/ 3041514 w 7362098"/>
                              <a:gd name="connsiteY1682" fmla="*/ 4082496 h 4900456"/>
                              <a:gd name="connsiteX1683" fmla="*/ 3045104 w 7362098"/>
                              <a:gd name="connsiteY1683" fmla="*/ 4077706 h 4900456"/>
                              <a:gd name="connsiteX1684" fmla="*/ 5617495 w 7362098"/>
                              <a:gd name="connsiteY1684" fmla="*/ 4070521 h 4900456"/>
                              <a:gd name="connsiteX1685" fmla="*/ 5634262 w 7362098"/>
                              <a:gd name="connsiteY1685" fmla="*/ 4075312 h 4900456"/>
                              <a:gd name="connsiteX1686" fmla="*/ 5635460 w 7362098"/>
                              <a:gd name="connsiteY1686" fmla="*/ 4078106 h 4900456"/>
                              <a:gd name="connsiteX1687" fmla="*/ 5633863 w 7362098"/>
                              <a:gd name="connsiteY1687" fmla="*/ 4079703 h 4900456"/>
                              <a:gd name="connsiteX1688" fmla="*/ 5633065 w 7362098"/>
                              <a:gd name="connsiteY1688" fmla="*/ 4079703 h 4900456"/>
                              <a:gd name="connsiteX1689" fmla="*/ 5616298 w 7362098"/>
                              <a:gd name="connsiteY1689" fmla="*/ 4074912 h 4900456"/>
                              <a:gd name="connsiteX1690" fmla="*/ 5614701 w 7362098"/>
                              <a:gd name="connsiteY1690" fmla="*/ 4072117 h 4900456"/>
                              <a:gd name="connsiteX1691" fmla="*/ 5617495 w 7362098"/>
                              <a:gd name="connsiteY1691" fmla="*/ 4070521 h 4900456"/>
                              <a:gd name="connsiteX1692" fmla="*/ 4273592 w 7362098"/>
                              <a:gd name="connsiteY1692" fmla="*/ 4070221 h 4900456"/>
                              <a:gd name="connsiteX1693" fmla="*/ 4282974 w 7362098"/>
                              <a:gd name="connsiteY1693" fmla="*/ 4071319 h 4900456"/>
                              <a:gd name="connsiteX1694" fmla="*/ 4290159 w 7362098"/>
                              <a:gd name="connsiteY1694" fmla="*/ 4083295 h 4900456"/>
                              <a:gd name="connsiteX1695" fmla="*/ 4293752 w 7362098"/>
                              <a:gd name="connsiteY1695" fmla="*/ 4088085 h 4900456"/>
                              <a:gd name="connsiteX1696" fmla="*/ 4299740 w 7362098"/>
                              <a:gd name="connsiteY1696" fmla="*/ 4088085 h 4900456"/>
                              <a:gd name="connsiteX1697" fmla="*/ 4300139 w 7362098"/>
                              <a:gd name="connsiteY1697" fmla="*/ 4088085 h 4900456"/>
                              <a:gd name="connsiteX1698" fmla="*/ 4300538 w 7362098"/>
                              <a:gd name="connsiteY1698" fmla="*/ 4087686 h 4900456"/>
                              <a:gd name="connsiteX1699" fmla="*/ 4313712 w 7362098"/>
                              <a:gd name="connsiteY1699" fmla="*/ 4087287 h 4900456"/>
                              <a:gd name="connsiteX1700" fmla="*/ 4320898 w 7362098"/>
                              <a:gd name="connsiteY1700" fmla="*/ 4098864 h 4900456"/>
                              <a:gd name="connsiteX1701" fmla="*/ 4320898 w 7362098"/>
                              <a:gd name="connsiteY1701" fmla="*/ 4099263 h 4900456"/>
                              <a:gd name="connsiteX1702" fmla="*/ 4324490 w 7362098"/>
                              <a:gd name="connsiteY1702" fmla="*/ 4104053 h 4900456"/>
                              <a:gd name="connsiteX1703" fmla="*/ 4330878 w 7362098"/>
                              <a:gd name="connsiteY1703" fmla="*/ 4104053 h 4900456"/>
                              <a:gd name="connsiteX1704" fmla="*/ 4331277 w 7362098"/>
                              <a:gd name="connsiteY1704" fmla="*/ 4104053 h 4900456"/>
                              <a:gd name="connsiteX1705" fmla="*/ 4345250 w 7362098"/>
                              <a:gd name="connsiteY1705" fmla="*/ 4103255 h 4900456"/>
                              <a:gd name="connsiteX1706" fmla="*/ 4352435 w 7362098"/>
                              <a:gd name="connsiteY1706" fmla="*/ 4115232 h 4900456"/>
                              <a:gd name="connsiteX1707" fmla="*/ 4356028 w 7362098"/>
                              <a:gd name="connsiteY1707" fmla="*/ 4120022 h 4900456"/>
                              <a:gd name="connsiteX1708" fmla="*/ 4359222 w 7362098"/>
                              <a:gd name="connsiteY1708" fmla="*/ 4120820 h 4900456"/>
                              <a:gd name="connsiteX1709" fmla="*/ 4363613 w 7362098"/>
                              <a:gd name="connsiteY1709" fmla="*/ 4121220 h 4900456"/>
                              <a:gd name="connsiteX1710" fmla="*/ 4367206 w 7362098"/>
                              <a:gd name="connsiteY1710" fmla="*/ 4125212 h 4900456"/>
                              <a:gd name="connsiteX1711" fmla="*/ 4361617 w 7362098"/>
                              <a:gd name="connsiteY1711" fmla="*/ 4129204 h 4900456"/>
                              <a:gd name="connsiteX1712" fmla="*/ 4355629 w 7362098"/>
                              <a:gd name="connsiteY1712" fmla="*/ 4128804 h 4900456"/>
                              <a:gd name="connsiteX1713" fmla="*/ 4350839 w 7362098"/>
                              <a:gd name="connsiteY1713" fmla="*/ 4127208 h 4900456"/>
                              <a:gd name="connsiteX1714" fmla="*/ 4343653 w 7362098"/>
                              <a:gd name="connsiteY1714" fmla="*/ 4115232 h 4900456"/>
                              <a:gd name="connsiteX1715" fmla="*/ 4340459 w 7362098"/>
                              <a:gd name="connsiteY1715" fmla="*/ 4110440 h 4900456"/>
                              <a:gd name="connsiteX1716" fmla="*/ 4333672 w 7362098"/>
                              <a:gd name="connsiteY1716" fmla="*/ 4110839 h 4900456"/>
                              <a:gd name="connsiteX1717" fmla="*/ 4320099 w 7362098"/>
                              <a:gd name="connsiteY1717" fmla="*/ 4111239 h 4900456"/>
                              <a:gd name="connsiteX1718" fmla="*/ 4312914 w 7362098"/>
                              <a:gd name="connsiteY1718" fmla="*/ 4099662 h 4900456"/>
                              <a:gd name="connsiteX1719" fmla="*/ 4309321 w 7362098"/>
                              <a:gd name="connsiteY1719" fmla="*/ 4094472 h 4900456"/>
                              <a:gd name="connsiteX1720" fmla="*/ 4303333 w 7362098"/>
                              <a:gd name="connsiteY1720" fmla="*/ 4094472 h 4900456"/>
                              <a:gd name="connsiteX1721" fmla="*/ 4302934 w 7362098"/>
                              <a:gd name="connsiteY1721" fmla="*/ 4094472 h 4900456"/>
                              <a:gd name="connsiteX1722" fmla="*/ 4289361 w 7362098"/>
                              <a:gd name="connsiteY1722" fmla="*/ 4094872 h 4900456"/>
                              <a:gd name="connsiteX1723" fmla="*/ 4282175 w 7362098"/>
                              <a:gd name="connsiteY1723" fmla="*/ 4082896 h 4900456"/>
                              <a:gd name="connsiteX1724" fmla="*/ 4278982 w 7362098"/>
                              <a:gd name="connsiteY1724" fmla="*/ 4078105 h 4900456"/>
                              <a:gd name="connsiteX1725" fmla="*/ 4272195 w 7362098"/>
                              <a:gd name="connsiteY1725" fmla="*/ 4078504 h 4900456"/>
                              <a:gd name="connsiteX1726" fmla="*/ 4258622 w 7362098"/>
                              <a:gd name="connsiteY1726" fmla="*/ 4078904 h 4900456"/>
                              <a:gd name="connsiteX1727" fmla="*/ 4256227 w 7362098"/>
                              <a:gd name="connsiteY1727" fmla="*/ 4077307 h 4900456"/>
                              <a:gd name="connsiteX1728" fmla="*/ 4254630 w 7362098"/>
                              <a:gd name="connsiteY1728" fmla="*/ 4072117 h 4900456"/>
                              <a:gd name="connsiteX1729" fmla="*/ 4259820 w 7362098"/>
                              <a:gd name="connsiteY1729" fmla="*/ 4070520 h 4900456"/>
                              <a:gd name="connsiteX1730" fmla="*/ 4262215 w 7362098"/>
                              <a:gd name="connsiteY1730" fmla="*/ 4072117 h 4900456"/>
                              <a:gd name="connsiteX1731" fmla="*/ 4268602 w 7362098"/>
                              <a:gd name="connsiteY1731" fmla="*/ 4072117 h 4900456"/>
                              <a:gd name="connsiteX1732" fmla="*/ 4269002 w 7362098"/>
                              <a:gd name="connsiteY1732" fmla="*/ 4072117 h 4900456"/>
                              <a:gd name="connsiteX1733" fmla="*/ 4273592 w 7362098"/>
                              <a:gd name="connsiteY1733" fmla="*/ 4070221 h 4900456"/>
                              <a:gd name="connsiteX1734" fmla="*/ 5555620 w 7362098"/>
                              <a:gd name="connsiteY1734" fmla="*/ 4066130 h 4900456"/>
                              <a:gd name="connsiteX1735" fmla="*/ 5558015 w 7362098"/>
                              <a:gd name="connsiteY1735" fmla="*/ 4068126 h 4900456"/>
                              <a:gd name="connsiteX1736" fmla="*/ 5556019 w 7362098"/>
                              <a:gd name="connsiteY1736" fmla="*/ 4070521 h 4900456"/>
                              <a:gd name="connsiteX1737" fmla="*/ 5538453 w 7362098"/>
                              <a:gd name="connsiteY1737" fmla="*/ 4072917 h 4900456"/>
                              <a:gd name="connsiteX1738" fmla="*/ 5536058 w 7362098"/>
                              <a:gd name="connsiteY1738" fmla="*/ 4070921 h 4900456"/>
                              <a:gd name="connsiteX1739" fmla="*/ 5538054 w 7362098"/>
                              <a:gd name="connsiteY1739" fmla="*/ 4068525 h 4900456"/>
                              <a:gd name="connsiteX1740" fmla="*/ 5635061 w 7362098"/>
                              <a:gd name="connsiteY1740" fmla="*/ 4055751 h 4900456"/>
                              <a:gd name="connsiteX1741" fmla="*/ 5637456 w 7362098"/>
                              <a:gd name="connsiteY1741" fmla="*/ 4057747 h 4900456"/>
                              <a:gd name="connsiteX1742" fmla="*/ 5635460 w 7362098"/>
                              <a:gd name="connsiteY1742" fmla="*/ 4060142 h 4900456"/>
                              <a:gd name="connsiteX1743" fmla="*/ 5617894 w 7362098"/>
                              <a:gd name="connsiteY1743" fmla="*/ 4062538 h 4900456"/>
                              <a:gd name="connsiteX1744" fmla="*/ 5615499 w 7362098"/>
                              <a:gd name="connsiteY1744" fmla="*/ 4060542 h 4900456"/>
                              <a:gd name="connsiteX1745" fmla="*/ 5617495 w 7362098"/>
                              <a:gd name="connsiteY1745" fmla="*/ 4058146 h 4900456"/>
                              <a:gd name="connsiteX1746" fmla="*/ 5540050 w 7362098"/>
                              <a:gd name="connsiteY1746" fmla="*/ 4048964 h 4900456"/>
                              <a:gd name="connsiteX1747" fmla="*/ 5556818 w 7362098"/>
                              <a:gd name="connsiteY1747" fmla="*/ 4053755 h 4900456"/>
                              <a:gd name="connsiteX1748" fmla="*/ 5558415 w 7362098"/>
                              <a:gd name="connsiteY1748" fmla="*/ 4056549 h 4900456"/>
                              <a:gd name="connsiteX1749" fmla="*/ 5556818 w 7362098"/>
                              <a:gd name="connsiteY1749" fmla="*/ 4058146 h 4900456"/>
                              <a:gd name="connsiteX1750" fmla="*/ 5556019 w 7362098"/>
                              <a:gd name="connsiteY1750" fmla="*/ 4058146 h 4900456"/>
                              <a:gd name="connsiteX1751" fmla="*/ 5539252 w 7362098"/>
                              <a:gd name="connsiteY1751" fmla="*/ 4053355 h 4900456"/>
                              <a:gd name="connsiteX1752" fmla="*/ 5537256 w 7362098"/>
                              <a:gd name="connsiteY1752" fmla="*/ 4050560 h 4900456"/>
                              <a:gd name="connsiteX1753" fmla="*/ 5540050 w 7362098"/>
                              <a:gd name="connsiteY1753" fmla="*/ 4048964 h 4900456"/>
                              <a:gd name="connsiteX1754" fmla="*/ 5628274 w 7362098"/>
                              <a:gd name="connsiteY1754" fmla="*/ 4038584 h 4900456"/>
                              <a:gd name="connsiteX1755" fmla="*/ 5631069 w 7362098"/>
                              <a:gd name="connsiteY1755" fmla="*/ 4039383 h 4900456"/>
                              <a:gd name="connsiteX1756" fmla="*/ 5630270 w 7362098"/>
                              <a:gd name="connsiteY1756" fmla="*/ 4042177 h 4900456"/>
                              <a:gd name="connsiteX1757" fmla="*/ 5615100 w 7362098"/>
                              <a:gd name="connsiteY1757" fmla="*/ 4050961 h 4900456"/>
                              <a:gd name="connsiteX1758" fmla="*/ 5614301 w 7362098"/>
                              <a:gd name="connsiteY1758" fmla="*/ 4051360 h 4900456"/>
                              <a:gd name="connsiteX1759" fmla="*/ 5612305 w 7362098"/>
                              <a:gd name="connsiteY1759" fmla="*/ 4050162 h 4900456"/>
                              <a:gd name="connsiteX1760" fmla="*/ 5613104 w 7362098"/>
                              <a:gd name="connsiteY1760" fmla="*/ 4047368 h 4900456"/>
                              <a:gd name="connsiteX1761" fmla="*/ 4290358 w 7362098"/>
                              <a:gd name="connsiteY1761" fmla="*/ 4037886 h 4900456"/>
                              <a:gd name="connsiteX1762" fmla="*/ 4299740 w 7362098"/>
                              <a:gd name="connsiteY1762" fmla="*/ 4038984 h 4900456"/>
                              <a:gd name="connsiteX1763" fmla="*/ 4306925 w 7362098"/>
                              <a:gd name="connsiteY1763" fmla="*/ 4050960 h 4900456"/>
                              <a:gd name="connsiteX1764" fmla="*/ 4310518 w 7362098"/>
                              <a:gd name="connsiteY1764" fmla="*/ 4055750 h 4900456"/>
                              <a:gd name="connsiteX1765" fmla="*/ 4316506 w 7362098"/>
                              <a:gd name="connsiteY1765" fmla="*/ 4055750 h 4900456"/>
                              <a:gd name="connsiteX1766" fmla="*/ 4316905 w 7362098"/>
                              <a:gd name="connsiteY1766" fmla="*/ 4055750 h 4900456"/>
                              <a:gd name="connsiteX1767" fmla="*/ 4317304 w 7362098"/>
                              <a:gd name="connsiteY1767" fmla="*/ 4055351 h 4900456"/>
                              <a:gd name="connsiteX1768" fmla="*/ 4330478 w 7362098"/>
                              <a:gd name="connsiteY1768" fmla="*/ 4054952 h 4900456"/>
                              <a:gd name="connsiteX1769" fmla="*/ 4337663 w 7362098"/>
                              <a:gd name="connsiteY1769" fmla="*/ 4066528 h 4900456"/>
                              <a:gd name="connsiteX1770" fmla="*/ 4337663 w 7362098"/>
                              <a:gd name="connsiteY1770" fmla="*/ 4066928 h 4900456"/>
                              <a:gd name="connsiteX1771" fmla="*/ 4341256 w 7362098"/>
                              <a:gd name="connsiteY1771" fmla="*/ 4071718 h 4900456"/>
                              <a:gd name="connsiteX1772" fmla="*/ 4347643 w 7362098"/>
                              <a:gd name="connsiteY1772" fmla="*/ 4071718 h 4900456"/>
                              <a:gd name="connsiteX1773" fmla="*/ 4348043 w 7362098"/>
                              <a:gd name="connsiteY1773" fmla="*/ 4071718 h 4900456"/>
                              <a:gd name="connsiteX1774" fmla="*/ 4362015 w 7362098"/>
                              <a:gd name="connsiteY1774" fmla="*/ 4070920 h 4900456"/>
                              <a:gd name="connsiteX1775" fmla="*/ 4369201 w 7362098"/>
                              <a:gd name="connsiteY1775" fmla="*/ 4082897 h 4900456"/>
                              <a:gd name="connsiteX1776" fmla="*/ 4372794 w 7362098"/>
                              <a:gd name="connsiteY1776" fmla="*/ 4087687 h 4900456"/>
                              <a:gd name="connsiteX1777" fmla="*/ 4375987 w 7362098"/>
                              <a:gd name="connsiteY1777" fmla="*/ 4088485 h 4900456"/>
                              <a:gd name="connsiteX1778" fmla="*/ 4380379 w 7362098"/>
                              <a:gd name="connsiteY1778" fmla="*/ 4088885 h 4900456"/>
                              <a:gd name="connsiteX1779" fmla="*/ 4383971 w 7362098"/>
                              <a:gd name="connsiteY1779" fmla="*/ 4092877 h 4900456"/>
                              <a:gd name="connsiteX1780" fmla="*/ 4378383 w 7362098"/>
                              <a:gd name="connsiteY1780" fmla="*/ 4096869 h 4900456"/>
                              <a:gd name="connsiteX1781" fmla="*/ 4372395 w 7362098"/>
                              <a:gd name="connsiteY1781" fmla="*/ 4096469 h 4900456"/>
                              <a:gd name="connsiteX1782" fmla="*/ 4367604 w 7362098"/>
                              <a:gd name="connsiteY1782" fmla="*/ 4094873 h 4900456"/>
                              <a:gd name="connsiteX1783" fmla="*/ 4360419 w 7362098"/>
                              <a:gd name="connsiteY1783" fmla="*/ 4082897 h 4900456"/>
                              <a:gd name="connsiteX1784" fmla="*/ 4357225 w 7362098"/>
                              <a:gd name="connsiteY1784" fmla="*/ 4078105 h 4900456"/>
                              <a:gd name="connsiteX1785" fmla="*/ 4350438 w 7362098"/>
                              <a:gd name="connsiteY1785" fmla="*/ 4078504 h 4900456"/>
                              <a:gd name="connsiteX1786" fmla="*/ 4336865 w 7362098"/>
                              <a:gd name="connsiteY1786" fmla="*/ 4078904 h 4900456"/>
                              <a:gd name="connsiteX1787" fmla="*/ 4329679 w 7362098"/>
                              <a:gd name="connsiteY1787" fmla="*/ 4067327 h 4900456"/>
                              <a:gd name="connsiteX1788" fmla="*/ 4326087 w 7362098"/>
                              <a:gd name="connsiteY1788" fmla="*/ 4062137 h 4900456"/>
                              <a:gd name="connsiteX1789" fmla="*/ 4320099 w 7362098"/>
                              <a:gd name="connsiteY1789" fmla="*/ 4062137 h 4900456"/>
                              <a:gd name="connsiteX1790" fmla="*/ 4319700 w 7362098"/>
                              <a:gd name="connsiteY1790" fmla="*/ 4062137 h 4900456"/>
                              <a:gd name="connsiteX1791" fmla="*/ 4306127 w 7362098"/>
                              <a:gd name="connsiteY1791" fmla="*/ 4062536 h 4900456"/>
                              <a:gd name="connsiteX1792" fmla="*/ 4298941 w 7362098"/>
                              <a:gd name="connsiteY1792" fmla="*/ 4050560 h 4900456"/>
                              <a:gd name="connsiteX1793" fmla="*/ 4295748 w 7362098"/>
                              <a:gd name="connsiteY1793" fmla="*/ 4045770 h 4900456"/>
                              <a:gd name="connsiteX1794" fmla="*/ 4288961 w 7362098"/>
                              <a:gd name="connsiteY1794" fmla="*/ 4046169 h 4900456"/>
                              <a:gd name="connsiteX1795" fmla="*/ 4275389 w 7362098"/>
                              <a:gd name="connsiteY1795" fmla="*/ 4046568 h 4900456"/>
                              <a:gd name="connsiteX1796" fmla="*/ 4272993 w 7362098"/>
                              <a:gd name="connsiteY1796" fmla="*/ 4044972 h 4900456"/>
                              <a:gd name="connsiteX1797" fmla="*/ 4271397 w 7362098"/>
                              <a:gd name="connsiteY1797" fmla="*/ 4039782 h 4900456"/>
                              <a:gd name="connsiteX1798" fmla="*/ 4276586 w 7362098"/>
                              <a:gd name="connsiteY1798" fmla="*/ 4038185 h 4900456"/>
                              <a:gd name="connsiteX1799" fmla="*/ 4278981 w 7362098"/>
                              <a:gd name="connsiteY1799" fmla="*/ 4039782 h 4900456"/>
                              <a:gd name="connsiteX1800" fmla="*/ 4285369 w 7362098"/>
                              <a:gd name="connsiteY1800" fmla="*/ 4039782 h 4900456"/>
                              <a:gd name="connsiteX1801" fmla="*/ 4285768 w 7362098"/>
                              <a:gd name="connsiteY1801" fmla="*/ 4039782 h 4900456"/>
                              <a:gd name="connsiteX1802" fmla="*/ 4290358 w 7362098"/>
                              <a:gd name="connsiteY1802" fmla="*/ 4037886 h 4900456"/>
                              <a:gd name="connsiteX1803" fmla="*/ 5549631 w 7362098"/>
                              <a:gd name="connsiteY1803" fmla="*/ 4032996 h 4900456"/>
                              <a:gd name="connsiteX1804" fmla="*/ 5563604 w 7362098"/>
                              <a:gd name="connsiteY1804" fmla="*/ 4043775 h 4900456"/>
                              <a:gd name="connsiteX1805" fmla="*/ 5564003 w 7362098"/>
                              <a:gd name="connsiteY1805" fmla="*/ 4046570 h 4900456"/>
                              <a:gd name="connsiteX1806" fmla="*/ 5562407 w 7362098"/>
                              <a:gd name="connsiteY1806" fmla="*/ 4047368 h 4900456"/>
                              <a:gd name="connsiteX1807" fmla="*/ 5560810 w 7362098"/>
                              <a:gd name="connsiteY1807" fmla="*/ 4046969 h 4900456"/>
                              <a:gd name="connsiteX1808" fmla="*/ 5547236 w 7362098"/>
                              <a:gd name="connsiteY1808" fmla="*/ 4036190 h 4900456"/>
                              <a:gd name="connsiteX1809" fmla="*/ 5546837 w 7362098"/>
                              <a:gd name="connsiteY1809" fmla="*/ 4033395 h 4900456"/>
                              <a:gd name="connsiteX1810" fmla="*/ 5549631 w 7362098"/>
                              <a:gd name="connsiteY1810" fmla="*/ 4032996 h 4900456"/>
                              <a:gd name="connsiteX1811" fmla="*/ 5618295 w 7362098"/>
                              <a:gd name="connsiteY1811" fmla="*/ 4024214 h 4900456"/>
                              <a:gd name="connsiteX1812" fmla="*/ 5618694 w 7362098"/>
                              <a:gd name="connsiteY1812" fmla="*/ 4027009 h 4900456"/>
                              <a:gd name="connsiteX1813" fmla="*/ 5607915 w 7362098"/>
                              <a:gd name="connsiteY1813" fmla="*/ 4040982 h 4900456"/>
                              <a:gd name="connsiteX1814" fmla="*/ 5606318 w 7362098"/>
                              <a:gd name="connsiteY1814" fmla="*/ 4041780 h 4900456"/>
                              <a:gd name="connsiteX1815" fmla="*/ 5604721 w 7362098"/>
                              <a:gd name="connsiteY1815" fmla="*/ 4041381 h 4900456"/>
                              <a:gd name="connsiteX1816" fmla="*/ 5604721 w 7362098"/>
                              <a:gd name="connsiteY1816" fmla="*/ 4038586 h 4900456"/>
                              <a:gd name="connsiteX1817" fmla="*/ 5615500 w 7362098"/>
                              <a:gd name="connsiteY1817" fmla="*/ 4024613 h 4900456"/>
                              <a:gd name="connsiteX1818" fmla="*/ 5618295 w 7362098"/>
                              <a:gd name="connsiteY1818" fmla="*/ 4024214 h 4900456"/>
                              <a:gd name="connsiteX1819" fmla="*/ 5561607 w 7362098"/>
                              <a:gd name="connsiteY1819" fmla="*/ 4020221 h 4900456"/>
                              <a:gd name="connsiteX1820" fmla="*/ 5564402 w 7362098"/>
                              <a:gd name="connsiteY1820" fmla="*/ 4021020 h 4900456"/>
                              <a:gd name="connsiteX1821" fmla="*/ 5573185 w 7362098"/>
                              <a:gd name="connsiteY1821" fmla="*/ 4036190 h 4900456"/>
                              <a:gd name="connsiteX1822" fmla="*/ 5572386 w 7362098"/>
                              <a:gd name="connsiteY1822" fmla="*/ 4038985 h 4900456"/>
                              <a:gd name="connsiteX1823" fmla="*/ 5571588 w 7362098"/>
                              <a:gd name="connsiteY1823" fmla="*/ 4039384 h 4900456"/>
                              <a:gd name="connsiteX1824" fmla="*/ 5569592 w 7362098"/>
                              <a:gd name="connsiteY1824" fmla="*/ 4038186 h 4900456"/>
                              <a:gd name="connsiteX1825" fmla="*/ 5560808 w 7362098"/>
                              <a:gd name="connsiteY1825" fmla="*/ 4023016 h 4900456"/>
                              <a:gd name="connsiteX1826" fmla="*/ 5561607 w 7362098"/>
                              <a:gd name="connsiteY1826" fmla="*/ 4020221 h 4900456"/>
                              <a:gd name="connsiteX1827" fmla="*/ 5600331 w 7362098"/>
                              <a:gd name="connsiteY1827" fmla="*/ 4015032 h 4900456"/>
                              <a:gd name="connsiteX1828" fmla="*/ 5601928 w 7362098"/>
                              <a:gd name="connsiteY1828" fmla="*/ 4017826 h 4900456"/>
                              <a:gd name="connsiteX1829" fmla="*/ 5597137 w 7362098"/>
                              <a:gd name="connsiteY1829" fmla="*/ 4034593 h 4900456"/>
                              <a:gd name="connsiteX1830" fmla="*/ 5595540 w 7362098"/>
                              <a:gd name="connsiteY1830" fmla="*/ 4036190 h 4900456"/>
                              <a:gd name="connsiteX1831" fmla="*/ 5594742 w 7362098"/>
                              <a:gd name="connsiteY1831" fmla="*/ 4036190 h 4900456"/>
                              <a:gd name="connsiteX1832" fmla="*/ 5592745 w 7362098"/>
                              <a:gd name="connsiteY1832" fmla="*/ 4033396 h 4900456"/>
                              <a:gd name="connsiteX1833" fmla="*/ 5597536 w 7362098"/>
                              <a:gd name="connsiteY1833" fmla="*/ 4016628 h 4900456"/>
                              <a:gd name="connsiteX1834" fmla="*/ 5600331 w 7362098"/>
                              <a:gd name="connsiteY1834" fmla="*/ 4015032 h 4900456"/>
                              <a:gd name="connsiteX1835" fmla="*/ 5580371 w 7362098"/>
                              <a:gd name="connsiteY1835" fmla="*/ 4013436 h 4900456"/>
                              <a:gd name="connsiteX1836" fmla="*/ 5582766 w 7362098"/>
                              <a:gd name="connsiteY1836" fmla="*/ 4015432 h 4900456"/>
                              <a:gd name="connsiteX1837" fmla="*/ 5585161 w 7362098"/>
                              <a:gd name="connsiteY1837" fmla="*/ 4032998 h 4900456"/>
                              <a:gd name="connsiteX1838" fmla="*/ 5583165 w 7362098"/>
                              <a:gd name="connsiteY1838" fmla="*/ 4035393 h 4900456"/>
                              <a:gd name="connsiteX1839" fmla="*/ 5580770 w 7362098"/>
                              <a:gd name="connsiteY1839" fmla="*/ 4033397 h 4900456"/>
                              <a:gd name="connsiteX1840" fmla="*/ 5578374 w 7362098"/>
                              <a:gd name="connsiteY1840" fmla="*/ 4015831 h 4900456"/>
                              <a:gd name="connsiteX1841" fmla="*/ 5580371 w 7362098"/>
                              <a:gd name="connsiteY1841" fmla="*/ 4013436 h 4900456"/>
                              <a:gd name="connsiteX1842" fmla="*/ 4624738 w 7362098"/>
                              <a:gd name="connsiteY1842" fmla="*/ 3988835 h 4900456"/>
                              <a:gd name="connsiteX1843" fmla="*/ 4643850 w 7362098"/>
                              <a:gd name="connsiteY1843" fmla="*/ 4003057 h 4900456"/>
                              <a:gd name="connsiteX1844" fmla="*/ 4638262 w 7362098"/>
                              <a:gd name="connsiteY1844" fmla="*/ 4006649 h 4900456"/>
                              <a:gd name="connsiteX1845" fmla="*/ 4603930 w 7362098"/>
                              <a:gd name="connsiteY1845" fmla="*/ 3998665 h 4900456"/>
                              <a:gd name="connsiteX1846" fmla="*/ 4596744 w 7362098"/>
                              <a:gd name="connsiteY1846" fmla="*/ 4032598 h 4900456"/>
                              <a:gd name="connsiteX1847" fmla="*/ 4591155 w 7362098"/>
                              <a:gd name="connsiteY1847" fmla="*/ 4036191 h 4900456"/>
                              <a:gd name="connsiteX1848" fmla="*/ 4590357 w 7362098"/>
                              <a:gd name="connsiteY1848" fmla="*/ 4034994 h 4900456"/>
                              <a:gd name="connsiteX1849" fmla="*/ 4601135 w 7362098"/>
                              <a:gd name="connsiteY1849" fmla="*/ 3992278 h 4900456"/>
                              <a:gd name="connsiteX1850" fmla="*/ 4624738 w 7362098"/>
                              <a:gd name="connsiteY1850" fmla="*/ 3988835 h 4900456"/>
                              <a:gd name="connsiteX1851" fmla="*/ 119760 w 7362098"/>
                              <a:gd name="connsiteY1851" fmla="*/ 3957148 h 4900456"/>
                              <a:gd name="connsiteX1852" fmla="*/ 124550 w 7362098"/>
                              <a:gd name="connsiteY1852" fmla="*/ 3960741 h 4900456"/>
                              <a:gd name="connsiteX1853" fmla="*/ 128143 w 7362098"/>
                              <a:gd name="connsiteY1853" fmla="*/ 3985092 h 4900456"/>
                              <a:gd name="connsiteX1854" fmla="*/ 152494 w 7362098"/>
                              <a:gd name="connsiteY1854" fmla="*/ 3981499 h 4900456"/>
                              <a:gd name="connsiteX1855" fmla="*/ 157286 w 7362098"/>
                              <a:gd name="connsiteY1855" fmla="*/ 3985092 h 4900456"/>
                              <a:gd name="connsiteX1856" fmla="*/ 153693 w 7362098"/>
                              <a:gd name="connsiteY1856" fmla="*/ 3989882 h 4900456"/>
                              <a:gd name="connsiteX1857" fmla="*/ 129341 w 7362098"/>
                              <a:gd name="connsiteY1857" fmla="*/ 3993475 h 4900456"/>
                              <a:gd name="connsiteX1858" fmla="*/ 132933 w 7362098"/>
                              <a:gd name="connsiteY1858" fmla="*/ 4017827 h 4900456"/>
                              <a:gd name="connsiteX1859" fmla="*/ 129341 w 7362098"/>
                              <a:gd name="connsiteY1859" fmla="*/ 4022617 h 4900456"/>
                              <a:gd name="connsiteX1860" fmla="*/ 124550 w 7362098"/>
                              <a:gd name="connsiteY1860" fmla="*/ 4019025 h 4900456"/>
                              <a:gd name="connsiteX1861" fmla="*/ 120957 w 7362098"/>
                              <a:gd name="connsiteY1861" fmla="*/ 3994673 h 4900456"/>
                              <a:gd name="connsiteX1862" fmla="*/ 96606 w 7362098"/>
                              <a:gd name="connsiteY1862" fmla="*/ 3998265 h 4900456"/>
                              <a:gd name="connsiteX1863" fmla="*/ 91816 w 7362098"/>
                              <a:gd name="connsiteY1863" fmla="*/ 3994673 h 4900456"/>
                              <a:gd name="connsiteX1864" fmla="*/ 95409 w 7362098"/>
                              <a:gd name="connsiteY1864" fmla="*/ 3989882 h 4900456"/>
                              <a:gd name="connsiteX1865" fmla="*/ 119760 w 7362098"/>
                              <a:gd name="connsiteY1865" fmla="*/ 3986289 h 4900456"/>
                              <a:gd name="connsiteX1866" fmla="*/ 116167 w 7362098"/>
                              <a:gd name="connsiteY1866" fmla="*/ 3961938 h 4900456"/>
                              <a:gd name="connsiteX1867" fmla="*/ 119760 w 7362098"/>
                              <a:gd name="connsiteY1867" fmla="*/ 3957148 h 4900456"/>
                              <a:gd name="connsiteX1868" fmla="*/ 2692619 w 7362098"/>
                              <a:gd name="connsiteY1868" fmla="*/ 3955552 h 4900456"/>
                              <a:gd name="connsiteX1869" fmla="*/ 2695010 w 7362098"/>
                              <a:gd name="connsiteY1869" fmla="*/ 3957548 h 4900456"/>
                              <a:gd name="connsiteX1870" fmla="*/ 2697411 w 7362098"/>
                              <a:gd name="connsiteY1870" fmla="*/ 3975114 h 4900456"/>
                              <a:gd name="connsiteX1871" fmla="*/ 2695415 w 7362098"/>
                              <a:gd name="connsiteY1871" fmla="*/ 3977509 h 4900456"/>
                              <a:gd name="connsiteX1872" fmla="*/ 2693017 w 7362098"/>
                              <a:gd name="connsiteY1872" fmla="*/ 3975513 h 4900456"/>
                              <a:gd name="connsiteX1873" fmla="*/ 2690621 w 7362098"/>
                              <a:gd name="connsiteY1873" fmla="*/ 3957947 h 4900456"/>
                              <a:gd name="connsiteX1874" fmla="*/ 2692619 w 7362098"/>
                              <a:gd name="connsiteY1874" fmla="*/ 3955552 h 4900456"/>
                              <a:gd name="connsiteX1875" fmla="*/ 2681038 w 7362098"/>
                              <a:gd name="connsiteY1875" fmla="*/ 3954753 h 4900456"/>
                              <a:gd name="connsiteX1876" fmla="*/ 2682236 w 7362098"/>
                              <a:gd name="connsiteY1876" fmla="*/ 3957547 h 4900456"/>
                              <a:gd name="connsiteX1877" fmla="*/ 2677444 w 7362098"/>
                              <a:gd name="connsiteY1877" fmla="*/ 3974314 h 4900456"/>
                              <a:gd name="connsiteX1878" fmla="*/ 2675846 w 7362098"/>
                              <a:gd name="connsiteY1878" fmla="*/ 3975911 h 4900456"/>
                              <a:gd name="connsiteX1879" fmla="*/ 2675046 w 7362098"/>
                              <a:gd name="connsiteY1879" fmla="*/ 3975911 h 4900456"/>
                              <a:gd name="connsiteX1880" fmla="*/ 2673450 w 7362098"/>
                              <a:gd name="connsiteY1880" fmla="*/ 3973117 h 4900456"/>
                              <a:gd name="connsiteX1881" fmla="*/ 2678241 w 7362098"/>
                              <a:gd name="connsiteY1881" fmla="*/ 3956349 h 4900456"/>
                              <a:gd name="connsiteX1882" fmla="*/ 2681038 w 7362098"/>
                              <a:gd name="connsiteY1882" fmla="*/ 3954753 h 4900456"/>
                              <a:gd name="connsiteX1883" fmla="*/ 2702996 w 7362098"/>
                              <a:gd name="connsiteY1883" fmla="*/ 3952357 h 4900456"/>
                              <a:gd name="connsiteX1884" fmla="*/ 2705787 w 7362098"/>
                              <a:gd name="connsiteY1884" fmla="*/ 3953156 h 4900456"/>
                              <a:gd name="connsiteX1885" fmla="*/ 2714570 w 7362098"/>
                              <a:gd name="connsiteY1885" fmla="*/ 3968326 h 4900456"/>
                              <a:gd name="connsiteX1886" fmla="*/ 2713769 w 7362098"/>
                              <a:gd name="connsiteY1886" fmla="*/ 3971121 h 4900456"/>
                              <a:gd name="connsiteX1887" fmla="*/ 2712970 w 7362098"/>
                              <a:gd name="connsiteY1887" fmla="*/ 3971520 h 4900456"/>
                              <a:gd name="connsiteX1888" fmla="*/ 2710977 w 7362098"/>
                              <a:gd name="connsiteY1888" fmla="*/ 3970322 h 4900456"/>
                              <a:gd name="connsiteX1889" fmla="*/ 2702194 w 7362098"/>
                              <a:gd name="connsiteY1889" fmla="*/ 3955152 h 4900456"/>
                              <a:gd name="connsiteX1890" fmla="*/ 2702996 w 7362098"/>
                              <a:gd name="connsiteY1890" fmla="*/ 3952357 h 4900456"/>
                              <a:gd name="connsiteX1891" fmla="*/ 2671058 w 7362098"/>
                              <a:gd name="connsiteY1891" fmla="*/ 3949963 h 4900456"/>
                              <a:gd name="connsiteX1892" fmla="*/ 2671855 w 7362098"/>
                              <a:gd name="connsiteY1892" fmla="*/ 3952757 h 4900456"/>
                              <a:gd name="connsiteX1893" fmla="*/ 2661077 w 7362098"/>
                              <a:gd name="connsiteY1893" fmla="*/ 3966730 h 4900456"/>
                              <a:gd name="connsiteX1894" fmla="*/ 2659480 w 7362098"/>
                              <a:gd name="connsiteY1894" fmla="*/ 3967529 h 4900456"/>
                              <a:gd name="connsiteX1895" fmla="*/ 2657882 w 7362098"/>
                              <a:gd name="connsiteY1895" fmla="*/ 3967130 h 4900456"/>
                              <a:gd name="connsiteX1896" fmla="*/ 2657484 w 7362098"/>
                              <a:gd name="connsiteY1896" fmla="*/ 3964335 h 4900456"/>
                              <a:gd name="connsiteX1897" fmla="*/ 2668262 w 7362098"/>
                              <a:gd name="connsiteY1897" fmla="*/ 3950362 h 4900456"/>
                              <a:gd name="connsiteX1898" fmla="*/ 2671058 w 7362098"/>
                              <a:gd name="connsiteY1898" fmla="*/ 3949963 h 4900456"/>
                              <a:gd name="connsiteX1899" fmla="*/ 1347896 w 7362098"/>
                              <a:gd name="connsiteY1899" fmla="*/ 3949663 h 4900456"/>
                              <a:gd name="connsiteX1900" fmla="*/ 1357280 w 7362098"/>
                              <a:gd name="connsiteY1900" fmla="*/ 3950760 h 4900456"/>
                              <a:gd name="connsiteX1901" fmla="*/ 1364464 w 7362098"/>
                              <a:gd name="connsiteY1901" fmla="*/ 3962736 h 4900456"/>
                              <a:gd name="connsiteX1902" fmla="*/ 1368057 w 7362098"/>
                              <a:gd name="connsiteY1902" fmla="*/ 3967527 h 4900456"/>
                              <a:gd name="connsiteX1903" fmla="*/ 1374044 w 7362098"/>
                              <a:gd name="connsiteY1903" fmla="*/ 3967527 h 4900456"/>
                              <a:gd name="connsiteX1904" fmla="*/ 1374443 w 7362098"/>
                              <a:gd name="connsiteY1904" fmla="*/ 3967527 h 4900456"/>
                              <a:gd name="connsiteX1905" fmla="*/ 1374842 w 7362098"/>
                              <a:gd name="connsiteY1905" fmla="*/ 3967128 h 4900456"/>
                              <a:gd name="connsiteX1906" fmla="*/ 1388016 w 7362098"/>
                              <a:gd name="connsiteY1906" fmla="*/ 3966728 h 4900456"/>
                              <a:gd name="connsiteX1907" fmla="*/ 1395202 w 7362098"/>
                              <a:gd name="connsiteY1907" fmla="*/ 3978305 h 4900456"/>
                              <a:gd name="connsiteX1908" fmla="*/ 1395202 w 7362098"/>
                              <a:gd name="connsiteY1908" fmla="*/ 3978704 h 4900456"/>
                              <a:gd name="connsiteX1909" fmla="*/ 1398794 w 7362098"/>
                              <a:gd name="connsiteY1909" fmla="*/ 3983495 h 4900456"/>
                              <a:gd name="connsiteX1910" fmla="*/ 1405181 w 7362098"/>
                              <a:gd name="connsiteY1910" fmla="*/ 3983495 h 4900456"/>
                              <a:gd name="connsiteX1911" fmla="*/ 1405581 w 7362098"/>
                              <a:gd name="connsiteY1911" fmla="*/ 3983495 h 4900456"/>
                              <a:gd name="connsiteX1912" fmla="*/ 1419553 w 7362098"/>
                              <a:gd name="connsiteY1912" fmla="*/ 3982696 h 4900456"/>
                              <a:gd name="connsiteX1913" fmla="*/ 1426740 w 7362098"/>
                              <a:gd name="connsiteY1913" fmla="*/ 3994673 h 4900456"/>
                              <a:gd name="connsiteX1914" fmla="*/ 1430331 w 7362098"/>
                              <a:gd name="connsiteY1914" fmla="*/ 3999464 h 4900456"/>
                              <a:gd name="connsiteX1915" fmla="*/ 1433527 w 7362098"/>
                              <a:gd name="connsiteY1915" fmla="*/ 4000262 h 4900456"/>
                              <a:gd name="connsiteX1916" fmla="*/ 1437918 w 7362098"/>
                              <a:gd name="connsiteY1916" fmla="*/ 4000661 h 4900456"/>
                              <a:gd name="connsiteX1917" fmla="*/ 1441511 w 7362098"/>
                              <a:gd name="connsiteY1917" fmla="*/ 4004653 h 4900456"/>
                              <a:gd name="connsiteX1918" fmla="*/ 1435924 w 7362098"/>
                              <a:gd name="connsiteY1918" fmla="*/ 4008645 h 4900456"/>
                              <a:gd name="connsiteX1919" fmla="*/ 1429932 w 7362098"/>
                              <a:gd name="connsiteY1919" fmla="*/ 4008246 h 4900456"/>
                              <a:gd name="connsiteX1920" fmla="*/ 1425142 w 7362098"/>
                              <a:gd name="connsiteY1920" fmla="*/ 4006649 h 4900456"/>
                              <a:gd name="connsiteX1921" fmla="*/ 1417957 w 7362098"/>
                              <a:gd name="connsiteY1921" fmla="*/ 3994673 h 4900456"/>
                              <a:gd name="connsiteX1922" fmla="*/ 1414762 w 7362098"/>
                              <a:gd name="connsiteY1922" fmla="*/ 3989882 h 4900456"/>
                              <a:gd name="connsiteX1923" fmla="*/ 1407976 w 7362098"/>
                              <a:gd name="connsiteY1923" fmla="*/ 3990281 h 4900456"/>
                              <a:gd name="connsiteX1924" fmla="*/ 1394403 w 7362098"/>
                              <a:gd name="connsiteY1924" fmla="*/ 3990680 h 4900456"/>
                              <a:gd name="connsiteX1925" fmla="*/ 1387217 w 7362098"/>
                              <a:gd name="connsiteY1925" fmla="*/ 3979104 h 4900456"/>
                              <a:gd name="connsiteX1926" fmla="*/ 1383625 w 7362098"/>
                              <a:gd name="connsiteY1926" fmla="*/ 3973914 h 4900456"/>
                              <a:gd name="connsiteX1927" fmla="*/ 1377637 w 7362098"/>
                              <a:gd name="connsiteY1927" fmla="*/ 3973914 h 4900456"/>
                              <a:gd name="connsiteX1928" fmla="*/ 1377238 w 7362098"/>
                              <a:gd name="connsiteY1928" fmla="*/ 3973914 h 4900456"/>
                              <a:gd name="connsiteX1929" fmla="*/ 1363665 w 7362098"/>
                              <a:gd name="connsiteY1929" fmla="*/ 3974313 h 4900456"/>
                              <a:gd name="connsiteX1930" fmla="*/ 1356481 w 7362098"/>
                              <a:gd name="connsiteY1930" fmla="*/ 3962337 h 4900456"/>
                              <a:gd name="connsiteX1931" fmla="*/ 1353286 w 7362098"/>
                              <a:gd name="connsiteY1931" fmla="*/ 3957547 h 4900456"/>
                              <a:gd name="connsiteX1932" fmla="*/ 1346499 w 7362098"/>
                              <a:gd name="connsiteY1932" fmla="*/ 3957946 h 4900456"/>
                              <a:gd name="connsiteX1933" fmla="*/ 1332927 w 7362098"/>
                              <a:gd name="connsiteY1933" fmla="*/ 3958345 h 4900456"/>
                              <a:gd name="connsiteX1934" fmla="*/ 1330532 w 7362098"/>
                              <a:gd name="connsiteY1934" fmla="*/ 3956748 h 4900456"/>
                              <a:gd name="connsiteX1935" fmla="*/ 1328935 w 7362098"/>
                              <a:gd name="connsiteY1935" fmla="*/ 3951559 h 4900456"/>
                              <a:gd name="connsiteX1936" fmla="*/ 1334125 w 7362098"/>
                              <a:gd name="connsiteY1936" fmla="*/ 3949962 h 4900456"/>
                              <a:gd name="connsiteX1937" fmla="*/ 1336520 w 7362098"/>
                              <a:gd name="connsiteY1937" fmla="*/ 3951559 h 4900456"/>
                              <a:gd name="connsiteX1938" fmla="*/ 1342906 w 7362098"/>
                              <a:gd name="connsiteY1938" fmla="*/ 3951559 h 4900456"/>
                              <a:gd name="connsiteX1939" fmla="*/ 1343306 w 7362098"/>
                              <a:gd name="connsiteY1939" fmla="*/ 3951559 h 4900456"/>
                              <a:gd name="connsiteX1940" fmla="*/ 1347896 w 7362098"/>
                              <a:gd name="connsiteY1940" fmla="*/ 3949663 h 4900456"/>
                              <a:gd name="connsiteX1941" fmla="*/ 5899330 w 7362098"/>
                              <a:gd name="connsiteY1941" fmla="*/ 3947568 h 4900456"/>
                              <a:gd name="connsiteX1942" fmla="*/ 5902125 w 7362098"/>
                              <a:gd name="connsiteY1942" fmla="*/ 3949165 h 4900456"/>
                              <a:gd name="connsiteX1943" fmla="*/ 5919690 w 7362098"/>
                              <a:gd name="connsiteY1943" fmla="*/ 3959943 h 4900456"/>
                              <a:gd name="connsiteX1944" fmla="*/ 5922883 w 7362098"/>
                              <a:gd name="connsiteY1944" fmla="*/ 3961540 h 4900456"/>
                              <a:gd name="connsiteX1945" fmla="*/ 5921686 w 7362098"/>
                              <a:gd name="connsiteY1945" fmla="*/ 3964334 h 4900456"/>
                              <a:gd name="connsiteX1946" fmla="*/ 5921286 w 7362098"/>
                              <a:gd name="connsiteY1946" fmla="*/ 3964334 h 4900456"/>
                              <a:gd name="connsiteX1947" fmla="*/ 5908512 w 7362098"/>
                              <a:gd name="connsiteY1947" fmla="*/ 3963136 h 4900456"/>
                              <a:gd name="connsiteX1948" fmla="*/ 5879770 w 7362098"/>
                              <a:gd name="connsiteY1948" fmla="*/ 3995472 h 4900456"/>
                              <a:gd name="connsiteX1949" fmla="*/ 5836655 w 7362098"/>
                              <a:gd name="connsiteY1949" fmla="*/ 3998666 h 4900456"/>
                              <a:gd name="connsiteX1950" fmla="*/ 5829869 w 7362098"/>
                              <a:gd name="connsiteY1950" fmla="*/ 4009844 h 4900456"/>
                              <a:gd name="connsiteX1951" fmla="*/ 5829469 w 7362098"/>
                              <a:gd name="connsiteY1951" fmla="*/ 4010243 h 4900456"/>
                              <a:gd name="connsiteX1952" fmla="*/ 5826675 w 7362098"/>
                              <a:gd name="connsiteY1952" fmla="*/ 4009444 h 4900456"/>
                              <a:gd name="connsiteX1953" fmla="*/ 5827074 w 7362098"/>
                              <a:gd name="connsiteY1953" fmla="*/ 4006251 h 4900456"/>
                              <a:gd name="connsiteX1954" fmla="*/ 5829070 w 7362098"/>
                              <a:gd name="connsiteY1954" fmla="*/ 3985491 h 4900456"/>
                              <a:gd name="connsiteX1955" fmla="*/ 5829469 w 7362098"/>
                              <a:gd name="connsiteY1955" fmla="*/ 3982298 h 4900456"/>
                              <a:gd name="connsiteX1956" fmla="*/ 5832663 w 7362098"/>
                              <a:gd name="connsiteY1956" fmla="*/ 3982697 h 4900456"/>
                              <a:gd name="connsiteX1957" fmla="*/ 5837054 w 7362098"/>
                              <a:gd name="connsiteY1957" fmla="*/ 3994275 h 4900456"/>
                              <a:gd name="connsiteX1958" fmla="*/ 5837453 w 7362098"/>
                              <a:gd name="connsiteY1958" fmla="*/ 3994275 h 4900456"/>
                              <a:gd name="connsiteX1959" fmla="*/ 5877774 w 7362098"/>
                              <a:gd name="connsiteY1959" fmla="*/ 3991479 h 4900456"/>
                              <a:gd name="connsiteX1960" fmla="*/ 5904121 w 7362098"/>
                              <a:gd name="connsiteY1960" fmla="*/ 3961140 h 4900456"/>
                              <a:gd name="connsiteX1961" fmla="*/ 5904121 w 7362098"/>
                              <a:gd name="connsiteY1961" fmla="*/ 3960741 h 4900456"/>
                              <a:gd name="connsiteX1962" fmla="*/ 5897734 w 7362098"/>
                              <a:gd name="connsiteY1962" fmla="*/ 3950362 h 4900456"/>
                              <a:gd name="connsiteX1963" fmla="*/ 5899330 w 7362098"/>
                              <a:gd name="connsiteY1963" fmla="*/ 3947568 h 4900456"/>
                              <a:gd name="connsiteX1964" fmla="*/ 2714568 w 7362098"/>
                              <a:gd name="connsiteY1964" fmla="*/ 3944374 h 4900456"/>
                              <a:gd name="connsiteX1965" fmla="*/ 2728936 w 7362098"/>
                              <a:gd name="connsiteY1965" fmla="*/ 3955154 h 4900456"/>
                              <a:gd name="connsiteX1966" fmla="*/ 2729332 w 7362098"/>
                              <a:gd name="connsiteY1966" fmla="*/ 3957948 h 4900456"/>
                              <a:gd name="connsiteX1967" fmla="*/ 2727736 w 7362098"/>
                              <a:gd name="connsiteY1967" fmla="*/ 3958746 h 4900456"/>
                              <a:gd name="connsiteX1968" fmla="*/ 2726140 w 7362098"/>
                              <a:gd name="connsiteY1968" fmla="*/ 3958347 h 4900456"/>
                              <a:gd name="connsiteX1969" fmla="*/ 2712171 w 7362098"/>
                              <a:gd name="connsiteY1969" fmla="*/ 3947568 h 4900456"/>
                              <a:gd name="connsiteX1970" fmla="*/ 2711774 w 7362098"/>
                              <a:gd name="connsiteY1970" fmla="*/ 3944773 h 4900456"/>
                              <a:gd name="connsiteX1971" fmla="*/ 2714568 w 7362098"/>
                              <a:gd name="connsiteY1971" fmla="*/ 3944374 h 4900456"/>
                              <a:gd name="connsiteX1972" fmla="*/ 6822677 w 7362098"/>
                              <a:gd name="connsiteY1972" fmla="*/ 3943975 h 4900456"/>
                              <a:gd name="connsiteX1973" fmla="*/ 6827467 w 7362098"/>
                              <a:gd name="connsiteY1973" fmla="*/ 3947568 h 4900456"/>
                              <a:gd name="connsiteX1974" fmla="*/ 6831060 w 7362098"/>
                              <a:gd name="connsiteY1974" fmla="*/ 3971919 h 4900456"/>
                              <a:gd name="connsiteX1975" fmla="*/ 6855411 w 7362098"/>
                              <a:gd name="connsiteY1975" fmla="*/ 3968326 h 4900456"/>
                              <a:gd name="connsiteX1976" fmla="*/ 6860202 w 7362098"/>
                              <a:gd name="connsiteY1976" fmla="*/ 3971919 h 4900456"/>
                              <a:gd name="connsiteX1977" fmla="*/ 6856609 w 7362098"/>
                              <a:gd name="connsiteY1977" fmla="*/ 3976709 h 4900456"/>
                              <a:gd name="connsiteX1978" fmla="*/ 6832258 w 7362098"/>
                              <a:gd name="connsiteY1978" fmla="*/ 3980302 h 4900456"/>
                              <a:gd name="connsiteX1979" fmla="*/ 6835851 w 7362098"/>
                              <a:gd name="connsiteY1979" fmla="*/ 4004654 h 4900456"/>
                              <a:gd name="connsiteX1980" fmla="*/ 6832258 w 7362098"/>
                              <a:gd name="connsiteY1980" fmla="*/ 4009445 h 4900456"/>
                              <a:gd name="connsiteX1981" fmla="*/ 6827467 w 7362098"/>
                              <a:gd name="connsiteY1981" fmla="*/ 4005852 h 4900456"/>
                              <a:gd name="connsiteX1982" fmla="*/ 6823875 w 7362098"/>
                              <a:gd name="connsiteY1982" fmla="*/ 3981500 h 4900456"/>
                              <a:gd name="connsiteX1983" fmla="*/ 6799522 w 7362098"/>
                              <a:gd name="connsiteY1983" fmla="*/ 3985093 h 4900456"/>
                              <a:gd name="connsiteX1984" fmla="*/ 6794732 w 7362098"/>
                              <a:gd name="connsiteY1984" fmla="*/ 3981500 h 4900456"/>
                              <a:gd name="connsiteX1985" fmla="*/ 6798325 w 7362098"/>
                              <a:gd name="connsiteY1985" fmla="*/ 3976709 h 4900456"/>
                              <a:gd name="connsiteX1986" fmla="*/ 6822677 w 7362098"/>
                              <a:gd name="connsiteY1986" fmla="*/ 3973117 h 4900456"/>
                              <a:gd name="connsiteX1987" fmla="*/ 6819084 w 7362098"/>
                              <a:gd name="connsiteY1987" fmla="*/ 3948765 h 4900456"/>
                              <a:gd name="connsiteX1988" fmla="*/ 6822677 w 7362098"/>
                              <a:gd name="connsiteY1988" fmla="*/ 3943975 h 4900456"/>
                              <a:gd name="connsiteX1989" fmla="*/ 2660678 w 7362098"/>
                              <a:gd name="connsiteY1989" fmla="*/ 3940381 h 4900456"/>
                              <a:gd name="connsiteX1990" fmla="*/ 2663471 w 7362098"/>
                              <a:gd name="connsiteY1990" fmla="*/ 3941180 h 4900456"/>
                              <a:gd name="connsiteX1991" fmla="*/ 2662675 w 7362098"/>
                              <a:gd name="connsiteY1991" fmla="*/ 3943974 h 4900456"/>
                              <a:gd name="connsiteX1992" fmla="*/ 2647504 w 7362098"/>
                              <a:gd name="connsiteY1992" fmla="*/ 3952758 h 4900456"/>
                              <a:gd name="connsiteX1993" fmla="*/ 2646705 w 7362098"/>
                              <a:gd name="connsiteY1993" fmla="*/ 3953157 h 4900456"/>
                              <a:gd name="connsiteX1994" fmla="*/ 2644711 w 7362098"/>
                              <a:gd name="connsiteY1994" fmla="*/ 3951959 h 4900456"/>
                              <a:gd name="connsiteX1995" fmla="*/ 2645508 w 7362098"/>
                              <a:gd name="connsiteY1995" fmla="*/ 3949165 h 4900456"/>
                              <a:gd name="connsiteX1996" fmla="*/ 2719353 w 7362098"/>
                              <a:gd name="connsiteY1996" fmla="*/ 3933197 h 4900456"/>
                              <a:gd name="connsiteX1997" fmla="*/ 2736120 w 7362098"/>
                              <a:gd name="connsiteY1997" fmla="*/ 3937988 h 4900456"/>
                              <a:gd name="connsiteX1998" fmla="*/ 2737318 w 7362098"/>
                              <a:gd name="connsiteY1998" fmla="*/ 3940782 h 4900456"/>
                              <a:gd name="connsiteX1999" fmla="*/ 2735722 w 7362098"/>
                              <a:gd name="connsiteY1999" fmla="*/ 3942379 h 4900456"/>
                              <a:gd name="connsiteX2000" fmla="*/ 2734921 w 7362098"/>
                              <a:gd name="connsiteY2000" fmla="*/ 3942379 h 4900456"/>
                              <a:gd name="connsiteX2001" fmla="*/ 2718158 w 7362098"/>
                              <a:gd name="connsiteY2001" fmla="*/ 3937588 h 4900456"/>
                              <a:gd name="connsiteX2002" fmla="*/ 2716560 w 7362098"/>
                              <a:gd name="connsiteY2002" fmla="*/ 3934793 h 4900456"/>
                              <a:gd name="connsiteX2003" fmla="*/ 2719353 w 7362098"/>
                              <a:gd name="connsiteY2003" fmla="*/ 3933197 h 4900456"/>
                              <a:gd name="connsiteX2004" fmla="*/ 2657485 w 7362098"/>
                              <a:gd name="connsiteY2004" fmla="*/ 3928805 h 4900456"/>
                              <a:gd name="connsiteX2005" fmla="*/ 2659881 w 7362098"/>
                              <a:gd name="connsiteY2005" fmla="*/ 3930801 h 4900456"/>
                              <a:gd name="connsiteX2006" fmla="*/ 2657885 w 7362098"/>
                              <a:gd name="connsiteY2006" fmla="*/ 3933196 h 4900456"/>
                              <a:gd name="connsiteX2007" fmla="*/ 2640320 w 7362098"/>
                              <a:gd name="connsiteY2007" fmla="*/ 3935592 h 4900456"/>
                              <a:gd name="connsiteX2008" fmla="*/ 2637924 w 7362098"/>
                              <a:gd name="connsiteY2008" fmla="*/ 3933596 h 4900456"/>
                              <a:gd name="connsiteX2009" fmla="*/ 2639922 w 7362098"/>
                              <a:gd name="connsiteY2009" fmla="*/ 3931200 h 4900456"/>
                              <a:gd name="connsiteX2010" fmla="*/ 2736920 w 7362098"/>
                              <a:gd name="connsiteY2010" fmla="*/ 3918426 h 4900456"/>
                              <a:gd name="connsiteX2011" fmla="*/ 2739317 w 7362098"/>
                              <a:gd name="connsiteY2011" fmla="*/ 3920422 h 4900456"/>
                              <a:gd name="connsiteX2012" fmla="*/ 2737320 w 7362098"/>
                              <a:gd name="connsiteY2012" fmla="*/ 3922817 h 4900456"/>
                              <a:gd name="connsiteX2013" fmla="*/ 2719756 w 7362098"/>
                              <a:gd name="connsiteY2013" fmla="*/ 3925213 h 4900456"/>
                              <a:gd name="connsiteX2014" fmla="*/ 2717361 w 7362098"/>
                              <a:gd name="connsiteY2014" fmla="*/ 3923217 h 4900456"/>
                              <a:gd name="connsiteX2015" fmla="*/ 2719356 w 7362098"/>
                              <a:gd name="connsiteY2015" fmla="*/ 3920821 h 4900456"/>
                              <a:gd name="connsiteX2016" fmla="*/ 1365063 w 7362098"/>
                              <a:gd name="connsiteY2016" fmla="*/ 3917728 h 4900456"/>
                              <a:gd name="connsiteX2017" fmla="*/ 1374444 w 7362098"/>
                              <a:gd name="connsiteY2017" fmla="*/ 3918825 h 4900456"/>
                              <a:gd name="connsiteX2018" fmla="*/ 1381629 w 7362098"/>
                              <a:gd name="connsiteY2018" fmla="*/ 3930801 h 4900456"/>
                              <a:gd name="connsiteX2019" fmla="*/ 1385222 w 7362098"/>
                              <a:gd name="connsiteY2019" fmla="*/ 3935592 h 4900456"/>
                              <a:gd name="connsiteX2020" fmla="*/ 1391210 w 7362098"/>
                              <a:gd name="connsiteY2020" fmla="*/ 3935592 h 4900456"/>
                              <a:gd name="connsiteX2021" fmla="*/ 1391610 w 7362098"/>
                              <a:gd name="connsiteY2021" fmla="*/ 3935592 h 4900456"/>
                              <a:gd name="connsiteX2022" fmla="*/ 1392008 w 7362098"/>
                              <a:gd name="connsiteY2022" fmla="*/ 3935193 h 4900456"/>
                              <a:gd name="connsiteX2023" fmla="*/ 1405182 w 7362098"/>
                              <a:gd name="connsiteY2023" fmla="*/ 3934793 h 4900456"/>
                              <a:gd name="connsiteX2024" fmla="*/ 1412369 w 7362098"/>
                              <a:gd name="connsiteY2024" fmla="*/ 3946370 h 4900456"/>
                              <a:gd name="connsiteX2025" fmla="*/ 1412369 w 7362098"/>
                              <a:gd name="connsiteY2025" fmla="*/ 3946769 h 4900456"/>
                              <a:gd name="connsiteX2026" fmla="*/ 1415960 w 7362098"/>
                              <a:gd name="connsiteY2026" fmla="*/ 3951560 h 4900456"/>
                              <a:gd name="connsiteX2027" fmla="*/ 1422350 w 7362098"/>
                              <a:gd name="connsiteY2027" fmla="*/ 3951560 h 4900456"/>
                              <a:gd name="connsiteX2028" fmla="*/ 1422749 w 7362098"/>
                              <a:gd name="connsiteY2028" fmla="*/ 3951560 h 4900456"/>
                              <a:gd name="connsiteX2029" fmla="*/ 1436721 w 7362098"/>
                              <a:gd name="connsiteY2029" fmla="*/ 3950761 h 4900456"/>
                              <a:gd name="connsiteX2030" fmla="*/ 1443907 w 7362098"/>
                              <a:gd name="connsiteY2030" fmla="*/ 3962738 h 4900456"/>
                              <a:gd name="connsiteX2031" fmla="*/ 1447498 w 7362098"/>
                              <a:gd name="connsiteY2031" fmla="*/ 3967529 h 4900456"/>
                              <a:gd name="connsiteX2032" fmla="*/ 1450690 w 7362098"/>
                              <a:gd name="connsiteY2032" fmla="*/ 3968327 h 4900456"/>
                              <a:gd name="connsiteX2033" fmla="*/ 1455082 w 7362098"/>
                              <a:gd name="connsiteY2033" fmla="*/ 3968726 h 4900456"/>
                              <a:gd name="connsiteX2034" fmla="*/ 1458676 w 7362098"/>
                              <a:gd name="connsiteY2034" fmla="*/ 3972718 h 4900456"/>
                              <a:gd name="connsiteX2035" fmla="*/ 1453086 w 7362098"/>
                              <a:gd name="connsiteY2035" fmla="*/ 3976710 h 4900456"/>
                              <a:gd name="connsiteX2036" fmla="*/ 1447099 w 7362098"/>
                              <a:gd name="connsiteY2036" fmla="*/ 3976311 h 4900456"/>
                              <a:gd name="connsiteX2037" fmla="*/ 1442308 w 7362098"/>
                              <a:gd name="connsiteY2037" fmla="*/ 3974714 h 4900456"/>
                              <a:gd name="connsiteX2038" fmla="*/ 1435125 w 7362098"/>
                              <a:gd name="connsiteY2038" fmla="*/ 3962738 h 4900456"/>
                              <a:gd name="connsiteX2039" fmla="*/ 1431929 w 7362098"/>
                              <a:gd name="connsiteY2039" fmla="*/ 3957947 h 4900456"/>
                              <a:gd name="connsiteX2040" fmla="*/ 1425143 w 7362098"/>
                              <a:gd name="connsiteY2040" fmla="*/ 3958346 h 4900456"/>
                              <a:gd name="connsiteX2041" fmla="*/ 1411568 w 7362098"/>
                              <a:gd name="connsiteY2041" fmla="*/ 3958745 h 4900456"/>
                              <a:gd name="connsiteX2042" fmla="*/ 1404383 w 7362098"/>
                              <a:gd name="connsiteY2042" fmla="*/ 3947169 h 4900456"/>
                              <a:gd name="connsiteX2043" fmla="*/ 1400791 w 7362098"/>
                              <a:gd name="connsiteY2043" fmla="*/ 3941979 h 4900456"/>
                              <a:gd name="connsiteX2044" fmla="*/ 1394802 w 7362098"/>
                              <a:gd name="connsiteY2044" fmla="*/ 3941979 h 4900456"/>
                              <a:gd name="connsiteX2045" fmla="*/ 1394405 w 7362098"/>
                              <a:gd name="connsiteY2045" fmla="*/ 3941979 h 4900456"/>
                              <a:gd name="connsiteX2046" fmla="*/ 1380831 w 7362098"/>
                              <a:gd name="connsiteY2046" fmla="*/ 3942378 h 4900456"/>
                              <a:gd name="connsiteX2047" fmla="*/ 1373645 w 7362098"/>
                              <a:gd name="connsiteY2047" fmla="*/ 3930402 h 4900456"/>
                              <a:gd name="connsiteX2048" fmla="*/ 1370452 w 7362098"/>
                              <a:gd name="connsiteY2048" fmla="*/ 3925612 h 4900456"/>
                              <a:gd name="connsiteX2049" fmla="*/ 1363665 w 7362098"/>
                              <a:gd name="connsiteY2049" fmla="*/ 3926011 h 4900456"/>
                              <a:gd name="connsiteX2050" fmla="*/ 1350092 w 7362098"/>
                              <a:gd name="connsiteY2050" fmla="*/ 3926410 h 4900456"/>
                              <a:gd name="connsiteX2051" fmla="*/ 1347698 w 7362098"/>
                              <a:gd name="connsiteY2051" fmla="*/ 3924813 h 4900456"/>
                              <a:gd name="connsiteX2052" fmla="*/ 1346101 w 7362098"/>
                              <a:gd name="connsiteY2052" fmla="*/ 3919624 h 4900456"/>
                              <a:gd name="connsiteX2053" fmla="*/ 1351290 w 7362098"/>
                              <a:gd name="connsiteY2053" fmla="*/ 3918027 h 4900456"/>
                              <a:gd name="connsiteX2054" fmla="*/ 1353685 w 7362098"/>
                              <a:gd name="connsiteY2054" fmla="*/ 3919624 h 4900456"/>
                              <a:gd name="connsiteX2055" fmla="*/ 1360073 w 7362098"/>
                              <a:gd name="connsiteY2055" fmla="*/ 3919624 h 4900456"/>
                              <a:gd name="connsiteX2056" fmla="*/ 1360474 w 7362098"/>
                              <a:gd name="connsiteY2056" fmla="*/ 3919624 h 4900456"/>
                              <a:gd name="connsiteX2057" fmla="*/ 1365063 w 7362098"/>
                              <a:gd name="connsiteY2057" fmla="*/ 3917728 h 4900456"/>
                              <a:gd name="connsiteX2058" fmla="*/ 2641913 w 7362098"/>
                              <a:gd name="connsiteY2058" fmla="*/ 3911640 h 4900456"/>
                              <a:gd name="connsiteX2059" fmla="*/ 2658682 w 7362098"/>
                              <a:gd name="connsiteY2059" fmla="*/ 3916431 h 4900456"/>
                              <a:gd name="connsiteX2060" fmla="*/ 2660278 w 7362098"/>
                              <a:gd name="connsiteY2060" fmla="*/ 3919225 h 4900456"/>
                              <a:gd name="connsiteX2061" fmla="*/ 2658682 w 7362098"/>
                              <a:gd name="connsiteY2061" fmla="*/ 3920822 h 4900456"/>
                              <a:gd name="connsiteX2062" fmla="*/ 2657882 w 7362098"/>
                              <a:gd name="connsiteY2062" fmla="*/ 3920822 h 4900456"/>
                              <a:gd name="connsiteX2063" fmla="*/ 2641117 w 7362098"/>
                              <a:gd name="connsiteY2063" fmla="*/ 3916031 h 4900456"/>
                              <a:gd name="connsiteX2064" fmla="*/ 2639119 w 7362098"/>
                              <a:gd name="connsiteY2064" fmla="*/ 3913237 h 4900456"/>
                              <a:gd name="connsiteX2065" fmla="*/ 2641913 w 7362098"/>
                              <a:gd name="connsiteY2065" fmla="*/ 3911640 h 4900456"/>
                              <a:gd name="connsiteX2066" fmla="*/ 2730129 w 7362098"/>
                              <a:gd name="connsiteY2066" fmla="*/ 3901261 h 4900456"/>
                              <a:gd name="connsiteX2067" fmla="*/ 2732927 w 7362098"/>
                              <a:gd name="connsiteY2067" fmla="*/ 3902059 h 4900456"/>
                              <a:gd name="connsiteX2068" fmla="*/ 2732128 w 7362098"/>
                              <a:gd name="connsiteY2068" fmla="*/ 3904853 h 4900456"/>
                              <a:gd name="connsiteX2069" fmla="*/ 2716961 w 7362098"/>
                              <a:gd name="connsiteY2069" fmla="*/ 3913637 h 4900456"/>
                              <a:gd name="connsiteX2070" fmla="*/ 2716164 w 7362098"/>
                              <a:gd name="connsiteY2070" fmla="*/ 3914036 h 4900456"/>
                              <a:gd name="connsiteX2071" fmla="*/ 2714168 w 7362098"/>
                              <a:gd name="connsiteY2071" fmla="*/ 3912838 h 4900456"/>
                              <a:gd name="connsiteX2072" fmla="*/ 2714964 w 7362098"/>
                              <a:gd name="connsiteY2072" fmla="*/ 3910044 h 4900456"/>
                              <a:gd name="connsiteX2073" fmla="*/ 2651496 w 7362098"/>
                              <a:gd name="connsiteY2073" fmla="*/ 3895672 h 4900456"/>
                              <a:gd name="connsiteX2074" fmla="*/ 2665467 w 7362098"/>
                              <a:gd name="connsiteY2074" fmla="*/ 3906451 h 4900456"/>
                              <a:gd name="connsiteX2075" fmla="*/ 2665868 w 7362098"/>
                              <a:gd name="connsiteY2075" fmla="*/ 3909246 h 4900456"/>
                              <a:gd name="connsiteX2076" fmla="*/ 2664271 w 7362098"/>
                              <a:gd name="connsiteY2076" fmla="*/ 3910044 h 4900456"/>
                              <a:gd name="connsiteX2077" fmla="*/ 2662675 w 7362098"/>
                              <a:gd name="connsiteY2077" fmla="*/ 3909645 h 4900456"/>
                              <a:gd name="connsiteX2078" fmla="*/ 2649100 w 7362098"/>
                              <a:gd name="connsiteY2078" fmla="*/ 3898865 h 4900456"/>
                              <a:gd name="connsiteX2079" fmla="*/ 2648701 w 7362098"/>
                              <a:gd name="connsiteY2079" fmla="*/ 3896071 h 4900456"/>
                              <a:gd name="connsiteX2080" fmla="*/ 2651496 w 7362098"/>
                              <a:gd name="connsiteY2080" fmla="*/ 3895672 h 4900456"/>
                              <a:gd name="connsiteX2081" fmla="*/ 2720157 w 7362098"/>
                              <a:gd name="connsiteY2081" fmla="*/ 3886889 h 4900456"/>
                              <a:gd name="connsiteX2082" fmla="*/ 2720555 w 7362098"/>
                              <a:gd name="connsiteY2082" fmla="*/ 3889684 h 4900456"/>
                              <a:gd name="connsiteX2083" fmla="*/ 2709780 w 7362098"/>
                              <a:gd name="connsiteY2083" fmla="*/ 3903657 h 4900456"/>
                              <a:gd name="connsiteX2084" fmla="*/ 2708184 w 7362098"/>
                              <a:gd name="connsiteY2084" fmla="*/ 3904455 h 4900456"/>
                              <a:gd name="connsiteX2085" fmla="*/ 2706586 w 7362098"/>
                              <a:gd name="connsiteY2085" fmla="*/ 3904056 h 4900456"/>
                              <a:gd name="connsiteX2086" fmla="*/ 2706586 w 7362098"/>
                              <a:gd name="connsiteY2086" fmla="*/ 3901261 h 4900456"/>
                              <a:gd name="connsiteX2087" fmla="*/ 2717361 w 7362098"/>
                              <a:gd name="connsiteY2087" fmla="*/ 3887288 h 4900456"/>
                              <a:gd name="connsiteX2088" fmla="*/ 2720157 w 7362098"/>
                              <a:gd name="connsiteY2088" fmla="*/ 3886889 h 4900456"/>
                              <a:gd name="connsiteX2089" fmla="*/ 2663471 w 7362098"/>
                              <a:gd name="connsiteY2089" fmla="*/ 3882897 h 4900456"/>
                              <a:gd name="connsiteX2090" fmla="*/ 2666266 w 7362098"/>
                              <a:gd name="connsiteY2090" fmla="*/ 3883696 h 4900456"/>
                              <a:gd name="connsiteX2091" fmla="*/ 2675049 w 7362098"/>
                              <a:gd name="connsiteY2091" fmla="*/ 3898866 h 4900456"/>
                              <a:gd name="connsiteX2092" fmla="*/ 2674250 w 7362098"/>
                              <a:gd name="connsiteY2092" fmla="*/ 3901661 h 4900456"/>
                              <a:gd name="connsiteX2093" fmla="*/ 2673452 w 7362098"/>
                              <a:gd name="connsiteY2093" fmla="*/ 3902060 h 4900456"/>
                              <a:gd name="connsiteX2094" fmla="*/ 2671456 w 7362098"/>
                              <a:gd name="connsiteY2094" fmla="*/ 3900862 h 4900456"/>
                              <a:gd name="connsiteX2095" fmla="*/ 2662673 w 7362098"/>
                              <a:gd name="connsiteY2095" fmla="*/ 3885692 h 4900456"/>
                              <a:gd name="connsiteX2096" fmla="*/ 2663471 w 7362098"/>
                              <a:gd name="connsiteY2096" fmla="*/ 3882897 h 4900456"/>
                              <a:gd name="connsiteX2097" fmla="*/ 2702194 w 7362098"/>
                              <a:gd name="connsiteY2097" fmla="*/ 3877708 h 4900456"/>
                              <a:gd name="connsiteX2098" fmla="*/ 2703793 w 7362098"/>
                              <a:gd name="connsiteY2098" fmla="*/ 3880502 h 4900456"/>
                              <a:gd name="connsiteX2099" fmla="*/ 2699005 w 7362098"/>
                              <a:gd name="connsiteY2099" fmla="*/ 3897269 h 4900456"/>
                              <a:gd name="connsiteX2100" fmla="*/ 2697409 w 7362098"/>
                              <a:gd name="connsiteY2100" fmla="*/ 3898866 h 4900456"/>
                              <a:gd name="connsiteX2101" fmla="*/ 2696610 w 7362098"/>
                              <a:gd name="connsiteY2101" fmla="*/ 3898866 h 4900456"/>
                              <a:gd name="connsiteX2102" fmla="*/ 2694611 w 7362098"/>
                              <a:gd name="connsiteY2102" fmla="*/ 3896072 h 4900456"/>
                              <a:gd name="connsiteX2103" fmla="*/ 2699401 w 7362098"/>
                              <a:gd name="connsiteY2103" fmla="*/ 3879305 h 4900456"/>
                              <a:gd name="connsiteX2104" fmla="*/ 2702194 w 7362098"/>
                              <a:gd name="connsiteY2104" fmla="*/ 3877708 h 4900456"/>
                              <a:gd name="connsiteX2105" fmla="*/ 2682236 w 7362098"/>
                              <a:gd name="connsiteY2105" fmla="*/ 3876111 h 4900456"/>
                              <a:gd name="connsiteX2106" fmla="*/ 2684631 w 7362098"/>
                              <a:gd name="connsiteY2106" fmla="*/ 3878107 h 4900456"/>
                              <a:gd name="connsiteX2107" fmla="*/ 2687027 w 7362098"/>
                              <a:gd name="connsiteY2107" fmla="*/ 3895673 h 4900456"/>
                              <a:gd name="connsiteX2108" fmla="*/ 2685030 w 7362098"/>
                              <a:gd name="connsiteY2108" fmla="*/ 3898068 h 4900456"/>
                              <a:gd name="connsiteX2109" fmla="*/ 2682636 w 7362098"/>
                              <a:gd name="connsiteY2109" fmla="*/ 3896072 h 4900456"/>
                              <a:gd name="connsiteX2110" fmla="*/ 2680242 w 7362098"/>
                              <a:gd name="connsiteY2110" fmla="*/ 3878506 h 4900456"/>
                              <a:gd name="connsiteX2111" fmla="*/ 2682236 w 7362098"/>
                              <a:gd name="connsiteY2111" fmla="*/ 3876111 h 4900456"/>
                              <a:gd name="connsiteX2112" fmla="*/ 1726597 w 7362098"/>
                              <a:gd name="connsiteY2112" fmla="*/ 3851510 h 4900456"/>
                              <a:gd name="connsiteX2113" fmla="*/ 1745709 w 7362098"/>
                              <a:gd name="connsiteY2113" fmla="*/ 3865732 h 4900456"/>
                              <a:gd name="connsiteX2114" fmla="*/ 1740120 w 7362098"/>
                              <a:gd name="connsiteY2114" fmla="*/ 3869325 h 4900456"/>
                              <a:gd name="connsiteX2115" fmla="*/ 1705790 w 7362098"/>
                              <a:gd name="connsiteY2115" fmla="*/ 3861341 h 4900456"/>
                              <a:gd name="connsiteX2116" fmla="*/ 1698604 w 7362098"/>
                              <a:gd name="connsiteY2116" fmla="*/ 3895273 h 4900456"/>
                              <a:gd name="connsiteX2117" fmla="*/ 1693015 w 7362098"/>
                              <a:gd name="connsiteY2117" fmla="*/ 3898866 h 4900456"/>
                              <a:gd name="connsiteX2118" fmla="*/ 1692217 w 7362098"/>
                              <a:gd name="connsiteY2118" fmla="*/ 3897669 h 4900456"/>
                              <a:gd name="connsiteX2119" fmla="*/ 1702995 w 7362098"/>
                              <a:gd name="connsiteY2119" fmla="*/ 3854953 h 4900456"/>
                              <a:gd name="connsiteX2120" fmla="*/ 1726597 w 7362098"/>
                              <a:gd name="connsiteY2120" fmla="*/ 3851510 h 4900456"/>
                              <a:gd name="connsiteX2121" fmla="*/ 6470185 w 7362098"/>
                              <a:gd name="connsiteY2121" fmla="*/ 3822219 h 4900456"/>
                              <a:gd name="connsiteX2122" fmla="*/ 6472580 w 7362098"/>
                              <a:gd name="connsiteY2122" fmla="*/ 3824215 h 4900456"/>
                              <a:gd name="connsiteX2123" fmla="*/ 6474975 w 7362098"/>
                              <a:gd name="connsiteY2123" fmla="*/ 3841781 h 4900456"/>
                              <a:gd name="connsiteX2124" fmla="*/ 6472979 w 7362098"/>
                              <a:gd name="connsiteY2124" fmla="*/ 3844176 h 4900456"/>
                              <a:gd name="connsiteX2125" fmla="*/ 6470584 w 7362098"/>
                              <a:gd name="connsiteY2125" fmla="*/ 3842180 h 4900456"/>
                              <a:gd name="connsiteX2126" fmla="*/ 6468188 w 7362098"/>
                              <a:gd name="connsiteY2126" fmla="*/ 3824614 h 4900456"/>
                              <a:gd name="connsiteX2127" fmla="*/ 6470185 w 7362098"/>
                              <a:gd name="connsiteY2127" fmla="*/ 3822219 h 4900456"/>
                              <a:gd name="connsiteX2128" fmla="*/ 6458607 w 7362098"/>
                              <a:gd name="connsiteY2128" fmla="*/ 3821421 h 4900456"/>
                              <a:gd name="connsiteX2129" fmla="*/ 6459806 w 7362098"/>
                              <a:gd name="connsiteY2129" fmla="*/ 3824215 h 4900456"/>
                              <a:gd name="connsiteX2130" fmla="*/ 6455015 w 7362098"/>
                              <a:gd name="connsiteY2130" fmla="*/ 3840982 h 4900456"/>
                              <a:gd name="connsiteX2131" fmla="*/ 6453418 w 7362098"/>
                              <a:gd name="connsiteY2131" fmla="*/ 3842579 h 4900456"/>
                              <a:gd name="connsiteX2132" fmla="*/ 6452620 w 7362098"/>
                              <a:gd name="connsiteY2132" fmla="*/ 3842579 h 4900456"/>
                              <a:gd name="connsiteX2133" fmla="*/ 6451022 w 7362098"/>
                              <a:gd name="connsiteY2133" fmla="*/ 3839785 h 4900456"/>
                              <a:gd name="connsiteX2134" fmla="*/ 6455813 w 7362098"/>
                              <a:gd name="connsiteY2134" fmla="*/ 3823017 h 4900456"/>
                              <a:gd name="connsiteX2135" fmla="*/ 6458607 w 7362098"/>
                              <a:gd name="connsiteY2135" fmla="*/ 3821421 h 4900456"/>
                              <a:gd name="connsiteX2136" fmla="*/ 6480563 w 7362098"/>
                              <a:gd name="connsiteY2136" fmla="*/ 3818626 h 4900456"/>
                              <a:gd name="connsiteX2137" fmla="*/ 6483358 w 7362098"/>
                              <a:gd name="connsiteY2137" fmla="*/ 3819425 h 4900456"/>
                              <a:gd name="connsiteX2138" fmla="*/ 6492141 w 7362098"/>
                              <a:gd name="connsiteY2138" fmla="*/ 3834595 h 4900456"/>
                              <a:gd name="connsiteX2139" fmla="*/ 6491342 w 7362098"/>
                              <a:gd name="connsiteY2139" fmla="*/ 3837390 h 4900456"/>
                              <a:gd name="connsiteX2140" fmla="*/ 6490544 w 7362098"/>
                              <a:gd name="connsiteY2140" fmla="*/ 3837789 h 4900456"/>
                              <a:gd name="connsiteX2141" fmla="*/ 6488548 w 7362098"/>
                              <a:gd name="connsiteY2141" fmla="*/ 3836591 h 4900456"/>
                              <a:gd name="connsiteX2142" fmla="*/ 6479764 w 7362098"/>
                              <a:gd name="connsiteY2142" fmla="*/ 3821421 h 4900456"/>
                              <a:gd name="connsiteX2143" fmla="*/ 6480563 w 7362098"/>
                              <a:gd name="connsiteY2143" fmla="*/ 3818626 h 4900456"/>
                              <a:gd name="connsiteX2144" fmla="*/ 5125482 w 7362098"/>
                              <a:gd name="connsiteY2144" fmla="*/ 3816331 h 4900456"/>
                              <a:gd name="connsiteX2145" fmla="*/ 5134863 w 7362098"/>
                              <a:gd name="connsiteY2145" fmla="*/ 3817429 h 4900456"/>
                              <a:gd name="connsiteX2146" fmla="*/ 5142049 w 7362098"/>
                              <a:gd name="connsiteY2146" fmla="*/ 3829405 h 4900456"/>
                              <a:gd name="connsiteX2147" fmla="*/ 5145642 w 7362098"/>
                              <a:gd name="connsiteY2147" fmla="*/ 3834195 h 4900456"/>
                              <a:gd name="connsiteX2148" fmla="*/ 5151630 w 7362098"/>
                              <a:gd name="connsiteY2148" fmla="*/ 3834195 h 4900456"/>
                              <a:gd name="connsiteX2149" fmla="*/ 5152029 w 7362098"/>
                              <a:gd name="connsiteY2149" fmla="*/ 3834195 h 4900456"/>
                              <a:gd name="connsiteX2150" fmla="*/ 5152428 w 7362098"/>
                              <a:gd name="connsiteY2150" fmla="*/ 3833796 h 4900456"/>
                              <a:gd name="connsiteX2151" fmla="*/ 5165602 w 7362098"/>
                              <a:gd name="connsiteY2151" fmla="*/ 3833397 h 4900456"/>
                              <a:gd name="connsiteX2152" fmla="*/ 5172787 w 7362098"/>
                              <a:gd name="connsiteY2152" fmla="*/ 3844973 h 4900456"/>
                              <a:gd name="connsiteX2153" fmla="*/ 5172787 w 7362098"/>
                              <a:gd name="connsiteY2153" fmla="*/ 3845373 h 4900456"/>
                              <a:gd name="connsiteX2154" fmla="*/ 5176380 w 7362098"/>
                              <a:gd name="connsiteY2154" fmla="*/ 3850163 h 4900456"/>
                              <a:gd name="connsiteX2155" fmla="*/ 5182767 w 7362098"/>
                              <a:gd name="connsiteY2155" fmla="*/ 3850163 h 4900456"/>
                              <a:gd name="connsiteX2156" fmla="*/ 5183167 w 7362098"/>
                              <a:gd name="connsiteY2156" fmla="*/ 3850163 h 4900456"/>
                              <a:gd name="connsiteX2157" fmla="*/ 5197140 w 7362098"/>
                              <a:gd name="connsiteY2157" fmla="*/ 3849365 h 4900456"/>
                              <a:gd name="connsiteX2158" fmla="*/ 5204325 w 7362098"/>
                              <a:gd name="connsiteY2158" fmla="*/ 3861342 h 4900456"/>
                              <a:gd name="connsiteX2159" fmla="*/ 5207918 w 7362098"/>
                              <a:gd name="connsiteY2159" fmla="*/ 3866132 h 4900456"/>
                              <a:gd name="connsiteX2160" fmla="*/ 5211112 w 7362098"/>
                              <a:gd name="connsiteY2160" fmla="*/ 3866930 h 4900456"/>
                              <a:gd name="connsiteX2161" fmla="*/ 5215503 w 7362098"/>
                              <a:gd name="connsiteY2161" fmla="*/ 3867330 h 4900456"/>
                              <a:gd name="connsiteX2162" fmla="*/ 5219096 w 7362098"/>
                              <a:gd name="connsiteY2162" fmla="*/ 3871322 h 4900456"/>
                              <a:gd name="connsiteX2163" fmla="*/ 5213507 w 7362098"/>
                              <a:gd name="connsiteY2163" fmla="*/ 3875314 h 4900456"/>
                              <a:gd name="connsiteX2164" fmla="*/ 5207519 w 7362098"/>
                              <a:gd name="connsiteY2164" fmla="*/ 3874914 h 4900456"/>
                              <a:gd name="connsiteX2165" fmla="*/ 5202728 w 7362098"/>
                              <a:gd name="connsiteY2165" fmla="*/ 3873318 h 4900456"/>
                              <a:gd name="connsiteX2166" fmla="*/ 5195543 w 7362098"/>
                              <a:gd name="connsiteY2166" fmla="*/ 3861342 h 4900456"/>
                              <a:gd name="connsiteX2167" fmla="*/ 5192349 w 7362098"/>
                              <a:gd name="connsiteY2167" fmla="*/ 3856550 h 4900456"/>
                              <a:gd name="connsiteX2168" fmla="*/ 5185562 w 7362098"/>
                              <a:gd name="connsiteY2168" fmla="*/ 3856949 h 4900456"/>
                              <a:gd name="connsiteX2169" fmla="*/ 5171989 w 7362098"/>
                              <a:gd name="connsiteY2169" fmla="*/ 3857349 h 4900456"/>
                              <a:gd name="connsiteX2170" fmla="*/ 5164803 w 7362098"/>
                              <a:gd name="connsiteY2170" fmla="*/ 3845772 h 4900456"/>
                              <a:gd name="connsiteX2171" fmla="*/ 5161211 w 7362098"/>
                              <a:gd name="connsiteY2171" fmla="*/ 3840582 h 4900456"/>
                              <a:gd name="connsiteX2172" fmla="*/ 5155223 w 7362098"/>
                              <a:gd name="connsiteY2172" fmla="*/ 3840582 h 4900456"/>
                              <a:gd name="connsiteX2173" fmla="*/ 5154823 w 7362098"/>
                              <a:gd name="connsiteY2173" fmla="*/ 3840582 h 4900456"/>
                              <a:gd name="connsiteX2174" fmla="*/ 5141251 w 7362098"/>
                              <a:gd name="connsiteY2174" fmla="*/ 3840981 h 4900456"/>
                              <a:gd name="connsiteX2175" fmla="*/ 5134065 w 7362098"/>
                              <a:gd name="connsiteY2175" fmla="*/ 3829005 h 4900456"/>
                              <a:gd name="connsiteX2176" fmla="*/ 5130871 w 7362098"/>
                              <a:gd name="connsiteY2176" fmla="*/ 3824215 h 4900456"/>
                              <a:gd name="connsiteX2177" fmla="*/ 5124085 w 7362098"/>
                              <a:gd name="connsiteY2177" fmla="*/ 3824614 h 4900456"/>
                              <a:gd name="connsiteX2178" fmla="*/ 5110512 w 7362098"/>
                              <a:gd name="connsiteY2178" fmla="*/ 3825013 h 4900456"/>
                              <a:gd name="connsiteX2179" fmla="*/ 5108117 w 7362098"/>
                              <a:gd name="connsiteY2179" fmla="*/ 3823417 h 4900456"/>
                              <a:gd name="connsiteX2180" fmla="*/ 5106520 w 7362098"/>
                              <a:gd name="connsiteY2180" fmla="*/ 3818227 h 4900456"/>
                              <a:gd name="connsiteX2181" fmla="*/ 5111710 w 7362098"/>
                              <a:gd name="connsiteY2181" fmla="*/ 3816630 h 4900456"/>
                              <a:gd name="connsiteX2182" fmla="*/ 5114105 w 7362098"/>
                              <a:gd name="connsiteY2182" fmla="*/ 3818227 h 4900456"/>
                              <a:gd name="connsiteX2183" fmla="*/ 5120492 w 7362098"/>
                              <a:gd name="connsiteY2183" fmla="*/ 3818227 h 4900456"/>
                              <a:gd name="connsiteX2184" fmla="*/ 5120891 w 7362098"/>
                              <a:gd name="connsiteY2184" fmla="*/ 3818227 h 4900456"/>
                              <a:gd name="connsiteX2185" fmla="*/ 5125482 w 7362098"/>
                              <a:gd name="connsiteY2185" fmla="*/ 3816331 h 4900456"/>
                              <a:gd name="connsiteX2186" fmla="*/ 6448628 w 7362098"/>
                              <a:gd name="connsiteY2186" fmla="*/ 3816231 h 4900456"/>
                              <a:gd name="connsiteX2187" fmla="*/ 6449426 w 7362098"/>
                              <a:gd name="connsiteY2187" fmla="*/ 3819025 h 4900456"/>
                              <a:gd name="connsiteX2188" fmla="*/ 6438648 w 7362098"/>
                              <a:gd name="connsiteY2188" fmla="*/ 3832998 h 4900456"/>
                              <a:gd name="connsiteX2189" fmla="*/ 6437050 w 7362098"/>
                              <a:gd name="connsiteY2189" fmla="*/ 3833797 h 4900456"/>
                              <a:gd name="connsiteX2190" fmla="*/ 6435453 w 7362098"/>
                              <a:gd name="connsiteY2190" fmla="*/ 3833398 h 4900456"/>
                              <a:gd name="connsiteX2191" fmla="*/ 6435054 w 7362098"/>
                              <a:gd name="connsiteY2191" fmla="*/ 3830603 h 4900456"/>
                              <a:gd name="connsiteX2192" fmla="*/ 6445833 w 7362098"/>
                              <a:gd name="connsiteY2192" fmla="*/ 3816630 h 4900456"/>
                              <a:gd name="connsiteX2193" fmla="*/ 6448628 w 7362098"/>
                              <a:gd name="connsiteY2193" fmla="*/ 3816231 h 4900456"/>
                              <a:gd name="connsiteX2194" fmla="*/ 6492139 w 7362098"/>
                              <a:gd name="connsiteY2194" fmla="*/ 3810642 h 4900456"/>
                              <a:gd name="connsiteX2195" fmla="*/ 6506512 w 7362098"/>
                              <a:gd name="connsiteY2195" fmla="*/ 3821422 h 4900456"/>
                              <a:gd name="connsiteX2196" fmla="*/ 6506911 w 7362098"/>
                              <a:gd name="connsiteY2196" fmla="*/ 3824216 h 4900456"/>
                              <a:gd name="connsiteX2197" fmla="*/ 6505314 w 7362098"/>
                              <a:gd name="connsiteY2197" fmla="*/ 3825014 h 4900456"/>
                              <a:gd name="connsiteX2198" fmla="*/ 6503717 w 7362098"/>
                              <a:gd name="connsiteY2198" fmla="*/ 3824615 h 4900456"/>
                              <a:gd name="connsiteX2199" fmla="*/ 6489744 w 7362098"/>
                              <a:gd name="connsiteY2199" fmla="*/ 3813836 h 4900456"/>
                              <a:gd name="connsiteX2200" fmla="*/ 6489345 w 7362098"/>
                              <a:gd name="connsiteY2200" fmla="*/ 3811041 h 4900456"/>
                              <a:gd name="connsiteX2201" fmla="*/ 6492139 w 7362098"/>
                              <a:gd name="connsiteY2201" fmla="*/ 3810642 h 4900456"/>
                              <a:gd name="connsiteX2202" fmla="*/ 3001196 w 7362098"/>
                              <a:gd name="connsiteY2202" fmla="*/ 3810243 h 4900456"/>
                              <a:gd name="connsiteX2203" fmla="*/ 3003988 w 7362098"/>
                              <a:gd name="connsiteY2203" fmla="*/ 3811840 h 4900456"/>
                              <a:gd name="connsiteX2204" fmla="*/ 3021557 w 7362098"/>
                              <a:gd name="connsiteY2204" fmla="*/ 3822618 h 4900456"/>
                              <a:gd name="connsiteX2205" fmla="*/ 3024745 w 7362098"/>
                              <a:gd name="connsiteY2205" fmla="*/ 3824215 h 4900456"/>
                              <a:gd name="connsiteX2206" fmla="*/ 3023550 w 7362098"/>
                              <a:gd name="connsiteY2206" fmla="*/ 3827009 h 4900456"/>
                              <a:gd name="connsiteX2207" fmla="*/ 3023150 w 7362098"/>
                              <a:gd name="connsiteY2207" fmla="*/ 3827009 h 4900456"/>
                              <a:gd name="connsiteX2208" fmla="*/ 3010363 w 7362098"/>
                              <a:gd name="connsiteY2208" fmla="*/ 3825811 h 4900456"/>
                              <a:gd name="connsiteX2209" fmla="*/ 2981628 w 7362098"/>
                              <a:gd name="connsiteY2209" fmla="*/ 3858147 h 4900456"/>
                              <a:gd name="connsiteX2210" fmla="*/ 2938519 w 7362098"/>
                              <a:gd name="connsiteY2210" fmla="*/ 3861341 h 4900456"/>
                              <a:gd name="connsiteX2211" fmla="*/ 2931733 w 7362098"/>
                              <a:gd name="connsiteY2211" fmla="*/ 3872519 h 4900456"/>
                              <a:gd name="connsiteX2212" fmla="*/ 2931335 w 7362098"/>
                              <a:gd name="connsiteY2212" fmla="*/ 3872918 h 4900456"/>
                              <a:gd name="connsiteX2213" fmla="*/ 2928539 w 7362098"/>
                              <a:gd name="connsiteY2213" fmla="*/ 3872119 h 4900456"/>
                              <a:gd name="connsiteX2214" fmla="*/ 2928937 w 7362098"/>
                              <a:gd name="connsiteY2214" fmla="*/ 3868926 h 4900456"/>
                              <a:gd name="connsiteX2215" fmla="*/ 2930935 w 7362098"/>
                              <a:gd name="connsiteY2215" fmla="*/ 3848166 h 4900456"/>
                              <a:gd name="connsiteX2216" fmla="*/ 2931335 w 7362098"/>
                              <a:gd name="connsiteY2216" fmla="*/ 3844973 h 4900456"/>
                              <a:gd name="connsiteX2217" fmla="*/ 2934527 w 7362098"/>
                              <a:gd name="connsiteY2217" fmla="*/ 3845372 h 4900456"/>
                              <a:gd name="connsiteX2218" fmla="*/ 2938917 w 7362098"/>
                              <a:gd name="connsiteY2218" fmla="*/ 3856950 h 4900456"/>
                              <a:gd name="connsiteX2219" fmla="*/ 2939317 w 7362098"/>
                              <a:gd name="connsiteY2219" fmla="*/ 3856950 h 4900456"/>
                              <a:gd name="connsiteX2220" fmla="*/ 2979636 w 7362098"/>
                              <a:gd name="connsiteY2220" fmla="*/ 3854154 h 4900456"/>
                              <a:gd name="connsiteX2221" fmla="*/ 3005982 w 7362098"/>
                              <a:gd name="connsiteY2221" fmla="*/ 3823815 h 4900456"/>
                              <a:gd name="connsiteX2222" fmla="*/ 3005982 w 7362098"/>
                              <a:gd name="connsiteY2222" fmla="*/ 3823416 h 4900456"/>
                              <a:gd name="connsiteX2223" fmla="*/ 2999599 w 7362098"/>
                              <a:gd name="connsiteY2223" fmla="*/ 3813037 h 4900456"/>
                              <a:gd name="connsiteX2224" fmla="*/ 3001196 w 7362098"/>
                              <a:gd name="connsiteY2224" fmla="*/ 3810243 h 4900456"/>
                              <a:gd name="connsiteX2225" fmla="*/ 6438248 w 7362098"/>
                              <a:gd name="connsiteY2225" fmla="*/ 3807049 h 4900456"/>
                              <a:gd name="connsiteX2226" fmla="*/ 6441043 w 7362098"/>
                              <a:gd name="connsiteY2226" fmla="*/ 3807848 h 4900456"/>
                              <a:gd name="connsiteX2227" fmla="*/ 6440244 w 7362098"/>
                              <a:gd name="connsiteY2227" fmla="*/ 3810642 h 4900456"/>
                              <a:gd name="connsiteX2228" fmla="*/ 6425074 w 7362098"/>
                              <a:gd name="connsiteY2228" fmla="*/ 3819426 h 4900456"/>
                              <a:gd name="connsiteX2229" fmla="*/ 6424275 w 7362098"/>
                              <a:gd name="connsiteY2229" fmla="*/ 3819825 h 4900456"/>
                              <a:gd name="connsiteX2230" fmla="*/ 6422279 w 7362098"/>
                              <a:gd name="connsiteY2230" fmla="*/ 3818627 h 4900456"/>
                              <a:gd name="connsiteX2231" fmla="*/ 6423078 w 7362098"/>
                              <a:gd name="connsiteY2231" fmla="*/ 3815833 h 4900456"/>
                              <a:gd name="connsiteX2232" fmla="*/ 3924493 w 7362098"/>
                              <a:gd name="connsiteY2232" fmla="*/ 3806650 h 4900456"/>
                              <a:gd name="connsiteX2233" fmla="*/ 3929283 w 7362098"/>
                              <a:gd name="connsiteY2233" fmla="*/ 3810243 h 4900456"/>
                              <a:gd name="connsiteX2234" fmla="*/ 3932876 w 7362098"/>
                              <a:gd name="connsiteY2234" fmla="*/ 3834594 h 4900456"/>
                              <a:gd name="connsiteX2235" fmla="*/ 3957228 w 7362098"/>
                              <a:gd name="connsiteY2235" fmla="*/ 3831001 h 4900456"/>
                              <a:gd name="connsiteX2236" fmla="*/ 3962019 w 7362098"/>
                              <a:gd name="connsiteY2236" fmla="*/ 3834594 h 4900456"/>
                              <a:gd name="connsiteX2237" fmla="*/ 3958426 w 7362098"/>
                              <a:gd name="connsiteY2237" fmla="*/ 3839385 h 4900456"/>
                              <a:gd name="connsiteX2238" fmla="*/ 3934074 w 7362098"/>
                              <a:gd name="connsiteY2238" fmla="*/ 3842977 h 4900456"/>
                              <a:gd name="connsiteX2239" fmla="*/ 3937667 w 7362098"/>
                              <a:gd name="connsiteY2239" fmla="*/ 3867330 h 4900456"/>
                              <a:gd name="connsiteX2240" fmla="*/ 3934074 w 7362098"/>
                              <a:gd name="connsiteY2240" fmla="*/ 3872120 h 4900456"/>
                              <a:gd name="connsiteX2241" fmla="*/ 3929283 w 7362098"/>
                              <a:gd name="connsiteY2241" fmla="*/ 3868527 h 4900456"/>
                              <a:gd name="connsiteX2242" fmla="*/ 3925691 w 7362098"/>
                              <a:gd name="connsiteY2242" fmla="*/ 3844175 h 4900456"/>
                              <a:gd name="connsiteX2243" fmla="*/ 3901339 w 7362098"/>
                              <a:gd name="connsiteY2243" fmla="*/ 3847768 h 4900456"/>
                              <a:gd name="connsiteX2244" fmla="*/ 3896549 w 7362098"/>
                              <a:gd name="connsiteY2244" fmla="*/ 3844175 h 4900456"/>
                              <a:gd name="connsiteX2245" fmla="*/ 3900142 w 7362098"/>
                              <a:gd name="connsiteY2245" fmla="*/ 3839385 h 4900456"/>
                              <a:gd name="connsiteX2246" fmla="*/ 3924493 w 7362098"/>
                              <a:gd name="connsiteY2246" fmla="*/ 3835792 h 4900456"/>
                              <a:gd name="connsiteX2247" fmla="*/ 3920900 w 7362098"/>
                              <a:gd name="connsiteY2247" fmla="*/ 3811441 h 4900456"/>
                              <a:gd name="connsiteX2248" fmla="*/ 3924493 w 7362098"/>
                              <a:gd name="connsiteY2248" fmla="*/ 3806650 h 4900456"/>
                              <a:gd name="connsiteX2249" fmla="*/ 6496930 w 7362098"/>
                              <a:gd name="connsiteY2249" fmla="*/ 3799465 h 4900456"/>
                              <a:gd name="connsiteX2250" fmla="*/ 6513697 w 7362098"/>
                              <a:gd name="connsiteY2250" fmla="*/ 3804256 h 4900456"/>
                              <a:gd name="connsiteX2251" fmla="*/ 6514895 w 7362098"/>
                              <a:gd name="connsiteY2251" fmla="*/ 3807050 h 4900456"/>
                              <a:gd name="connsiteX2252" fmla="*/ 6513298 w 7362098"/>
                              <a:gd name="connsiteY2252" fmla="*/ 3808647 h 4900456"/>
                              <a:gd name="connsiteX2253" fmla="*/ 6512500 w 7362098"/>
                              <a:gd name="connsiteY2253" fmla="*/ 3808647 h 4900456"/>
                              <a:gd name="connsiteX2254" fmla="*/ 6495732 w 7362098"/>
                              <a:gd name="connsiteY2254" fmla="*/ 3803856 h 4900456"/>
                              <a:gd name="connsiteX2255" fmla="*/ 6494136 w 7362098"/>
                              <a:gd name="connsiteY2255" fmla="*/ 3801061 h 4900456"/>
                              <a:gd name="connsiteX2256" fmla="*/ 6496930 w 7362098"/>
                              <a:gd name="connsiteY2256" fmla="*/ 3799465 h 4900456"/>
                              <a:gd name="connsiteX2257" fmla="*/ 6435056 w 7362098"/>
                              <a:gd name="connsiteY2257" fmla="*/ 3795074 h 4900456"/>
                              <a:gd name="connsiteX2258" fmla="*/ 6437451 w 7362098"/>
                              <a:gd name="connsiteY2258" fmla="*/ 3797070 h 4900456"/>
                              <a:gd name="connsiteX2259" fmla="*/ 6435455 w 7362098"/>
                              <a:gd name="connsiteY2259" fmla="*/ 3799465 h 4900456"/>
                              <a:gd name="connsiteX2260" fmla="*/ 6417889 w 7362098"/>
                              <a:gd name="connsiteY2260" fmla="*/ 3801861 h 4900456"/>
                              <a:gd name="connsiteX2261" fmla="*/ 6415494 w 7362098"/>
                              <a:gd name="connsiteY2261" fmla="*/ 3799865 h 4900456"/>
                              <a:gd name="connsiteX2262" fmla="*/ 6417490 w 7362098"/>
                              <a:gd name="connsiteY2262" fmla="*/ 3797469 h 4900456"/>
                              <a:gd name="connsiteX2263" fmla="*/ 6514496 w 7362098"/>
                              <a:gd name="connsiteY2263" fmla="*/ 3785094 h 4900456"/>
                              <a:gd name="connsiteX2264" fmla="*/ 6516891 w 7362098"/>
                              <a:gd name="connsiteY2264" fmla="*/ 3787090 h 4900456"/>
                              <a:gd name="connsiteX2265" fmla="*/ 6514895 w 7362098"/>
                              <a:gd name="connsiteY2265" fmla="*/ 3789485 h 4900456"/>
                              <a:gd name="connsiteX2266" fmla="*/ 6497329 w 7362098"/>
                              <a:gd name="connsiteY2266" fmla="*/ 3791881 h 4900456"/>
                              <a:gd name="connsiteX2267" fmla="*/ 6494934 w 7362098"/>
                              <a:gd name="connsiteY2267" fmla="*/ 3789885 h 4900456"/>
                              <a:gd name="connsiteX2268" fmla="*/ 6496930 w 7362098"/>
                              <a:gd name="connsiteY2268" fmla="*/ 3787489 h 4900456"/>
                              <a:gd name="connsiteX2269" fmla="*/ 5142648 w 7362098"/>
                              <a:gd name="connsiteY2269" fmla="*/ 3783996 h 4900456"/>
                              <a:gd name="connsiteX2270" fmla="*/ 5152030 w 7362098"/>
                              <a:gd name="connsiteY2270" fmla="*/ 3785094 h 4900456"/>
                              <a:gd name="connsiteX2271" fmla="*/ 5159215 w 7362098"/>
                              <a:gd name="connsiteY2271" fmla="*/ 3797070 h 4900456"/>
                              <a:gd name="connsiteX2272" fmla="*/ 5162808 w 7362098"/>
                              <a:gd name="connsiteY2272" fmla="*/ 3801860 h 4900456"/>
                              <a:gd name="connsiteX2273" fmla="*/ 5168796 w 7362098"/>
                              <a:gd name="connsiteY2273" fmla="*/ 3801860 h 4900456"/>
                              <a:gd name="connsiteX2274" fmla="*/ 5169195 w 7362098"/>
                              <a:gd name="connsiteY2274" fmla="*/ 3801860 h 4900456"/>
                              <a:gd name="connsiteX2275" fmla="*/ 5169594 w 7362098"/>
                              <a:gd name="connsiteY2275" fmla="*/ 3801461 h 4900456"/>
                              <a:gd name="connsiteX2276" fmla="*/ 5182768 w 7362098"/>
                              <a:gd name="connsiteY2276" fmla="*/ 3801062 h 4900456"/>
                              <a:gd name="connsiteX2277" fmla="*/ 5189953 w 7362098"/>
                              <a:gd name="connsiteY2277" fmla="*/ 3812638 h 4900456"/>
                              <a:gd name="connsiteX2278" fmla="*/ 5189953 w 7362098"/>
                              <a:gd name="connsiteY2278" fmla="*/ 3813037 h 4900456"/>
                              <a:gd name="connsiteX2279" fmla="*/ 5193546 w 7362098"/>
                              <a:gd name="connsiteY2279" fmla="*/ 3817828 h 4900456"/>
                              <a:gd name="connsiteX2280" fmla="*/ 5199933 w 7362098"/>
                              <a:gd name="connsiteY2280" fmla="*/ 3817828 h 4900456"/>
                              <a:gd name="connsiteX2281" fmla="*/ 5200333 w 7362098"/>
                              <a:gd name="connsiteY2281" fmla="*/ 3817828 h 4900456"/>
                              <a:gd name="connsiteX2282" fmla="*/ 5214305 w 7362098"/>
                              <a:gd name="connsiteY2282" fmla="*/ 3817029 h 4900456"/>
                              <a:gd name="connsiteX2283" fmla="*/ 5221491 w 7362098"/>
                              <a:gd name="connsiteY2283" fmla="*/ 3829006 h 4900456"/>
                              <a:gd name="connsiteX2284" fmla="*/ 5225084 w 7362098"/>
                              <a:gd name="connsiteY2284" fmla="*/ 3833797 h 4900456"/>
                              <a:gd name="connsiteX2285" fmla="*/ 5228277 w 7362098"/>
                              <a:gd name="connsiteY2285" fmla="*/ 3834595 h 4900456"/>
                              <a:gd name="connsiteX2286" fmla="*/ 5232669 w 7362098"/>
                              <a:gd name="connsiteY2286" fmla="*/ 3834994 h 4900456"/>
                              <a:gd name="connsiteX2287" fmla="*/ 5236261 w 7362098"/>
                              <a:gd name="connsiteY2287" fmla="*/ 3838986 h 4900456"/>
                              <a:gd name="connsiteX2288" fmla="*/ 5230673 w 7362098"/>
                              <a:gd name="connsiteY2288" fmla="*/ 3842978 h 4900456"/>
                              <a:gd name="connsiteX2289" fmla="*/ 5224685 w 7362098"/>
                              <a:gd name="connsiteY2289" fmla="*/ 3842579 h 4900456"/>
                              <a:gd name="connsiteX2290" fmla="*/ 5219894 w 7362098"/>
                              <a:gd name="connsiteY2290" fmla="*/ 3840982 h 4900456"/>
                              <a:gd name="connsiteX2291" fmla="*/ 5212709 w 7362098"/>
                              <a:gd name="connsiteY2291" fmla="*/ 3829006 h 4900456"/>
                              <a:gd name="connsiteX2292" fmla="*/ 5209515 w 7362098"/>
                              <a:gd name="connsiteY2292" fmla="*/ 3824215 h 4900456"/>
                              <a:gd name="connsiteX2293" fmla="*/ 5202728 w 7362098"/>
                              <a:gd name="connsiteY2293" fmla="*/ 3824614 h 4900456"/>
                              <a:gd name="connsiteX2294" fmla="*/ 5189155 w 7362098"/>
                              <a:gd name="connsiteY2294" fmla="*/ 3825013 h 4900456"/>
                              <a:gd name="connsiteX2295" fmla="*/ 5181969 w 7362098"/>
                              <a:gd name="connsiteY2295" fmla="*/ 3813437 h 4900456"/>
                              <a:gd name="connsiteX2296" fmla="*/ 5178377 w 7362098"/>
                              <a:gd name="connsiteY2296" fmla="*/ 3808247 h 4900456"/>
                              <a:gd name="connsiteX2297" fmla="*/ 5172389 w 7362098"/>
                              <a:gd name="connsiteY2297" fmla="*/ 3808247 h 4900456"/>
                              <a:gd name="connsiteX2298" fmla="*/ 5171990 w 7362098"/>
                              <a:gd name="connsiteY2298" fmla="*/ 3808247 h 4900456"/>
                              <a:gd name="connsiteX2299" fmla="*/ 5158417 w 7362098"/>
                              <a:gd name="connsiteY2299" fmla="*/ 3808646 h 4900456"/>
                              <a:gd name="connsiteX2300" fmla="*/ 5151231 w 7362098"/>
                              <a:gd name="connsiteY2300" fmla="*/ 3796670 h 4900456"/>
                              <a:gd name="connsiteX2301" fmla="*/ 5148038 w 7362098"/>
                              <a:gd name="connsiteY2301" fmla="*/ 3791880 h 4900456"/>
                              <a:gd name="connsiteX2302" fmla="*/ 5141251 w 7362098"/>
                              <a:gd name="connsiteY2302" fmla="*/ 3792279 h 4900456"/>
                              <a:gd name="connsiteX2303" fmla="*/ 5127679 w 7362098"/>
                              <a:gd name="connsiteY2303" fmla="*/ 3792678 h 4900456"/>
                              <a:gd name="connsiteX2304" fmla="*/ 5125283 w 7362098"/>
                              <a:gd name="connsiteY2304" fmla="*/ 3791082 h 4900456"/>
                              <a:gd name="connsiteX2305" fmla="*/ 5123687 w 7362098"/>
                              <a:gd name="connsiteY2305" fmla="*/ 3785892 h 4900456"/>
                              <a:gd name="connsiteX2306" fmla="*/ 5128876 w 7362098"/>
                              <a:gd name="connsiteY2306" fmla="*/ 3784295 h 4900456"/>
                              <a:gd name="connsiteX2307" fmla="*/ 5131271 w 7362098"/>
                              <a:gd name="connsiteY2307" fmla="*/ 3785892 h 4900456"/>
                              <a:gd name="connsiteX2308" fmla="*/ 5137659 w 7362098"/>
                              <a:gd name="connsiteY2308" fmla="*/ 3785892 h 4900456"/>
                              <a:gd name="connsiteX2309" fmla="*/ 5138058 w 7362098"/>
                              <a:gd name="connsiteY2309" fmla="*/ 3785892 h 4900456"/>
                              <a:gd name="connsiteX2310" fmla="*/ 5142648 w 7362098"/>
                              <a:gd name="connsiteY2310" fmla="*/ 3783996 h 4900456"/>
                              <a:gd name="connsiteX2311" fmla="*/ 6419485 w 7362098"/>
                              <a:gd name="connsiteY2311" fmla="*/ 3777908 h 4900456"/>
                              <a:gd name="connsiteX2312" fmla="*/ 6436252 w 7362098"/>
                              <a:gd name="connsiteY2312" fmla="*/ 3782699 h 4900456"/>
                              <a:gd name="connsiteX2313" fmla="*/ 6437849 w 7362098"/>
                              <a:gd name="connsiteY2313" fmla="*/ 3785493 h 4900456"/>
                              <a:gd name="connsiteX2314" fmla="*/ 6436252 w 7362098"/>
                              <a:gd name="connsiteY2314" fmla="*/ 3787090 h 4900456"/>
                              <a:gd name="connsiteX2315" fmla="*/ 6435454 w 7362098"/>
                              <a:gd name="connsiteY2315" fmla="*/ 3787090 h 4900456"/>
                              <a:gd name="connsiteX2316" fmla="*/ 6418687 w 7362098"/>
                              <a:gd name="connsiteY2316" fmla="*/ 3782299 h 4900456"/>
                              <a:gd name="connsiteX2317" fmla="*/ 6416691 w 7362098"/>
                              <a:gd name="connsiteY2317" fmla="*/ 3779504 h 4900456"/>
                              <a:gd name="connsiteX2318" fmla="*/ 6419485 w 7362098"/>
                              <a:gd name="connsiteY2318" fmla="*/ 3777908 h 4900456"/>
                              <a:gd name="connsiteX2319" fmla="*/ 6507709 w 7362098"/>
                              <a:gd name="connsiteY2319" fmla="*/ 3767528 h 4900456"/>
                              <a:gd name="connsiteX2320" fmla="*/ 6510504 w 7362098"/>
                              <a:gd name="connsiteY2320" fmla="*/ 3768327 h 4900456"/>
                              <a:gd name="connsiteX2321" fmla="*/ 6509705 w 7362098"/>
                              <a:gd name="connsiteY2321" fmla="*/ 3771121 h 4900456"/>
                              <a:gd name="connsiteX2322" fmla="*/ 6494535 w 7362098"/>
                              <a:gd name="connsiteY2322" fmla="*/ 3779905 h 4900456"/>
                              <a:gd name="connsiteX2323" fmla="*/ 6493736 w 7362098"/>
                              <a:gd name="connsiteY2323" fmla="*/ 3780304 h 4900456"/>
                              <a:gd name="connsiteX2324" fmla="*/ 6491740 w 7362098"/>
                              <a:gd name="connsiteY2324" fmla="*/ 3779106 h 4900456"/>
                              <a:gd name="connsiteX2325" fmla="*/ 6492539 w 7362098"/>
                              <a:gd name="connsiteY2325" fmla="*/ 3776312 h 4900456"/>
                              <a:gd name="connsiteX2326" fmla="*/ 6429067 w 7362098"/>
                              <a:gd name="connsiteY2326" fmla="*/ 3762339 h 4900456"/>
                              <a:gd name="connsiteX2327" fmla="*/ 6443040 w 7362098"/>
                              <a:gd name="connsiteY2327" fmla="*/ 3773118 h 4900456"/>
                              <a:gd name="connsiteX2328" fmla="*/ 6443439 w 7362098"/>
                              <a:gd name="connsiteY2328" fmla="*/ 3775913 h 4900456"/>
                              <a:gd name="connsiteX2329" fmla="*/ 6441842 w 7362098"/>
                              <a:gd name="connsiteY2329" fmla="*/ 3776711 h 4900456"/>
                              <a:gd name="connsiteX2330" fmla="*/ 6440245 w 7362098"/>
                              <a:gd name="connsiteY2330" fmla="*/ 3776312 h 4900456"/>
                              <a:gd name="connsiteX2331" fmla="*/ 6426671 w 7362098"/>
                              <a:gd name="connsiteY2331" fmla="*/ 3765533 h 4900456"/>
                              <a:gd name="connsiteX2332" fmla="*/ 6426272 w 7362098"/>
                              <a:gd name="connsiteY2332" fmla="*/ 3762738 h 4900456"/>
                              <a:gd name="connsiteX2333" fmla="*/ 6429067 w 7362098"/>
                              <a:gd name="connsiteY2333" fmla="*/ 3762339 h 4900456"/>
                              <a:gd name="connsiteX2334" fmla="*/ 6497730 w 7362098"/>
                              <a:gd name="connsiteY2334" fmla="*/ 3753158 h 4900456"/>
                              <a:gd name="connsiteX2335" fmla="*/ 6498129 w 7362098"/>
                              <a:gd name="connsiteY2335" fmla="*/ 3755953 h 4900456"/>
                              <a:gd name="connsiteX2336" fmla="*/ 6487351 w 7362098"/>
                              <a:gd name="connsiteY2336" fmla="*/ 3769925 h 4900456"/>
                              <a:gd name="connsiteX2337" fmla="*/ 6485753 w 7362098"/>
                              <a:gd name="connsiteY2337" fmla="*/ 3770724 h 4900456"/>
                              <a:gd name="connsiteX2338" fmla="*/ 6484156 w 7362098"/>
                              <a:gd name="connsiteY2338" fmla="*/ 3770325 h 4900456"/>
                              <a:gd name="connsiteX2339" fmla="*/ 6484156 w 7362098"/>
                              <a:gd name="connsiteY2339" fmla="*/ 3767530 h 4900456"/>
                              <a:gd name="connsiteX2340" fmla="*/ 6494935 w 7362098"/>
                              <a:gd name="connsiteY2340" fmla="*/ 3753557 h 4900456"/>
                              <a:gd name="connsiteX2341" fmla="*/ 6497730 w 7362098"/>
                              <a:gd name="connsiteY2341" fmla="*/ 3753158 h 4900456"/>
                              <a:gd name="connsiteX2342" fmla="*/ 6441042 w 7362098"/>
                              <a:gd name="connsiteY2342" fmla="*/ 3749564 h 4900456"/>
                              <a:gd name="connsiteX2343" fmla="*/ 6443837 w 7362098"/>
                              <a:gd name="connsiteY2343" fmla="*/ 3750363 h 4900456"/>
                              <a:gd name="connsiteX2344" fmla="*/ 6452620 w 7362098"/>
                              <a:gd name="connsiteY2344" fmla="*/ 3765533 h 4900456"/>
                              <a:gd name="connsiteX2345" fmla="*/ 6451821 w 7362098"/>
                              <a:gd name="connsiteY2345" fmla="*/ 3768328 h 4900456"/>
                              <a:gd name="connsiteX2346" fmla="*/ 6451023 w 7362098"/>
                              <a:gd name="connsiteY2346" fmla="*/ 3768727 h 4900456"/>
                              <a:gd name="connsiteX2347" fmla="*/ 6449027 w 7362098"/>
                              <a:gd name="connsiteY2347" fmla="*/ 3767529 h 4900456"/>
                              <a:gd name="connsiteX2348" fmla="*/ 6440243 w 7362098"/>
                              <a:gd name="connsiteY2348" fmla="*/ 3752359 h 4900456"/>
                              <a:gd name="connsiteX2349" fmla="*/ 6441042 w 7362098"/>
                              <a:gd name="connsiteY2349" fmla="*/ 3749564 h 4900456"/>
                              <a:gd name="connsiteX2350" fmla="*/ 6479766 w 7362098"/>
                              <a:gd name="connsiteY2350" fmla="*/ 3744376 h 4900456"/>
                              <a:gd name="connsiteX2351" fmla="*/ 6481364 w 7362098"/>
                              <a:gd name="connsiteY2351" fmla="*/ 3747170 h 4900456"/>
                              <a:gd name="connsiteX2352" fmla="*/ 6476572 w 7362098"/>
                              <a:gd name="connsiteY2352" fmla="*/ 3763937 h 4900456"/>
                              <a:gd name="connsiteX2353" fmla="*/ 6474975 w 7362098"/>
                              <a:gd name="connsiteY2353" fmla="*/ 3765534 h 4900456"/>
                              <a:gd name="connsiteX2354" fmla="*/ 6474177 w 7362098"/>
                              <a:gd name="connsiteY2354" fmla="*/ 3765534 h 4900456"/>
                              <a:gd name="connsiteX2355" fmla="*/ 6472180 w 7362098"/>
                              <a:gd name="connsiteY2355" fmla="*/ 3762740 h 4900456"/>
                              <a:gd name="connsiteX2356" fmla="*/ 6476971 w 7362098"/>
                              <a:gd name="connsiteY2356" fmla="*/ 3745973 h 4900456"/>
                              <a:gd name="connsiteX2357" fmla="*/ 6479766 w 7362098"/>
                              <a:gd name="connsiteY2357" fmla="*/ 3744376 h 4900456"/>
                              <a:gd name="connsiteX2358" fmla="*/ 6459805 w 7362098"/>
                              <a:gd name="connsiteY2358" fmla="*/ 3742779 h 4900456"/>
                              <a:gd name="connsiteX2359" fmla="*/ 6462200 w 7362098"/>
                              <a:gd name="connsiteY2359" fmla="*/ 3744775 h 4900456"/>
                              <a:gd name="connsiteX2360" fmla="*/ 6464595 w 7362098"/>
                              <a:gd name="connsiteY2360" fmla="*/ 3762341 h 4900456"/>
                              <a:gd name="connsiteX2361" fmla="*/ 6462599 w 7362098"/>
                              <a:gd name="connsiteY2361" fmla="*/ 3764736 h 4900456"/>
                              <a:gd name="connsiteX2362" fmla="*/ 6460204 w 7362098"/>
                              <a:gd name="connsiteY2362" fmla="*/ 3762740 h 4900456"/>
                              <a:gd name="connsiteX2363" fmla="*/ 6457808 w 7362098"/>
                              <a:gd name="connsiteY2363" fmla="*/ 3745174 h 4900456"/>
                              <a:gd name="connsiteX2364" fmla="*/ 6459805 w 7362098"/>
                              <a:gd name="connsiteY2364" fmla="*/ 3742779 h 4900456"/>
                              <a:gd name="connsiteX2365" fmla="*/ 5504173 w 7362098"/>
                              <a:gd name="connsiteY2365" fmla="*/ 3717779 h 4900456"/>
                              <a:gd name="connsiteX2366" fmla="*/ 5523285 w 7362098"/>
                              <a:gd name="connsiteY2366" fmla="*/ 3732000 h 4900456"/>
                              <a:gd name="connsiteX2367" fmla="*/ 5517696 w 7362098"/>
                              <a:gd name="connsiteY2367" fmla="*/ 3735593 h 4900456"/>
                              <a:gd name="connsiteX2368" fmla="*/ 5483365 w 7362098"/>
                              <a:gd name="connsiteY2368" fmla="*/ 3727609 h 4900456"/>
                              <a:gd name="connsiteX2369" fmla="*/ 5476178 w 7362098"/>
                              <a:gd name="connsiteY2369" fmla="*/ 3761542 h 4900456"/>
                              <a:gd name="connsiteX2370" fmla="*/ 5470590 w 7362098"/>
                              <a:gd name="connsiteY2370" fmla="*/ 3765135 h 4900456"/>
                              <a:gd name="connsiteX2371" fmla="*/ 5469791 w 7362098"/>
                              <a:gd name="connsiteY2371" fmla="*/ 3763937 h 4900456"/>
                              <a:gd name="connsiteX2372" fmla="*/ 5480571 w 7362098"/>
                              <a:gd name="connsiteY2372" fmla="*/ 3721222 h 4900456"/>
                              <a:gd name="connsiteX2373" fmla="*/ 5504173 w 7362098"/>
                              <a:gd name="connsiteY2373" fmla="*/ 3717779 h 4900456"/>
                              <a:gd name="connsiteX2374" fmla="*/ 75848 w 7362098"/>
                              <a:gd name="connsiteY2374" fmla="*/ 3689685 h 4900456"/>
                              <a:gd name="connsiteX2375" fmla="*/ 78643 w 7362098"/>
                              <a:gd name="connsiteY2375" fmla="*/ 3691281 h 4900456"/>
                              <a:gd name="connsiteX2376" fmla="*/ 96208 w 7362098"/>
                              <a:gd name="connsiteY2376" fmla="*/ 3702060 h 4900456"/>
                              <a:gd name="connsiteX2377" fmla="*/ 99401 w 7362098"/>
                              <a:gd name="connsiteY2377" fmla="*/ 3703657 h 4900456"/>
                              <a:gd name="connsiteX2378" fmla="*/ 98204 w 7362098"/>
                              <a:gd name="connsiteY2378" fmla="*/ 3706451 h 4900456"/>
                              <a:gd name="connsiteX2379" fmla="*/ 97804 w 7362098"/>
                              <a:gd name="connsiteY2379" fmla="*/ 3706451 h 4900456"/>
                              <a:gd name="connsiteX2380" fmla="*/ 85030 w 7362098"/>
                              <a:gd name="connsiteY2380" fmla="*/ 3705253 h 4900456"/>
                              <a:gd name="connsiteX2381" fmla="*/ 56288 w 7362098"/>
                              <a:gd name="connsiteY2381" fmla="*/ 3737589 h 4900456"/>
                              <a:gd name="connsiteX2382" fmla="*/ 13173 w 7362098"/>
                              <a:gd name="connsiteY2382" fmla="*/ 3740783 h 4900456"/>
                              <a:gd name="connsiteX2383" fmla="*/ 6387 w 7362098"/>
                              <a:gd name="connsiteY2383" fmla="*/ 3751961 h 4900456"/>
                              <a:gd name="connsiteX2384" fmla="*/ 5988 w 7362098"/>
                              <a:gd name="connsiteY2384" fmla="*/ 3752360 h 4900456"/>
                              <a:gd name="connsiteX2385" fmla="*/ 3193 w 7362098"/>
                              <a:gd name="connsiteY2385" fmla="*/ 3751561 h 4900456"/>
                              <a:gd name="connsiteX2386" fmla="*/ 3592 w 7362098"/>
                              <a:gd name="connsiteY2386" fmla="*/ 3748368 h 4900456"/>
                              <a:gd name="connsiteX2387" fmla="*/ 5588 w 7362098"/>
                              <a:gd name="connsiteY2387" fmla="*/ 3727608 h 4900456"/>
                              <a:gd name="connsiteX2388" fmla="*/ 5988 w 7362098"/>
                              <a:gd name="connsiteY2388" fmla="*/ 3724415 h 4900456"/>
                              <a:gd name="connsiteX2389" fmla="*/ 9181 w 7362098"/>
                              <a:gd name="connsiteY2389" fmla="*/ 3724814 h 4900456"/>
                              <a:gd name="connsiteX2390" fmla="*/ 13572 w 7362098"/>
                              <a:gd name="connsiteY2390" fmla="*/ 3736392 h 4900456"/>
                              <a:gd name="connsiteX2391" fmla="*/ 13972 w 7362098"/>
                              <a:gd name="connsiteY2391" fmla="*/ 3736392 h 4900456"/>
                              <a:gd name="connsiteX2392" fmla="*/ 54292 w 7362098"/>
                              <a:gd name="connsiteY2392" fmla="*/ 3733596 h 4900456"/>
                              <a:gd name="connsiteX2393" fmla="*/ 80639 w 7362098"/>
                              <a:gd name="connsiteY2393" fmla="*/ 3703257 h 4900456"/>
                              <a:gd name="connsiteX2394" fmla="*/ 80639 w 7362098"/>
                              <a:gd name="connsiteY2394" fmla="*/ 3702858 h 4900456"/>
                              <a:gd name="connsiteX2395" fmla="*/ 74252 w 7362098"/>
                              <a:gd name="connsiteY2395" fmla="*/ 3692479 h 4900456"/>
                              <a:gd name="connsiteX2396" fmla="*/ 75848 w 7362098"/>
                              <a:gd name="connsiteY2396" fmla="*/ 3689685 h 4900456"/>
                              <a:gd name="connsiteX2397" fmla="*/ 999202 w 7362098"/>
                              <a:gd name="connsiteY2397" fmla="*/ 3686492 h 4900456"/>
                              <a:gd name="connsiteX2398" fmla="*/ 1003991 w 7362098"/>
                              <a:gd name="connsiteY2398" fmla="*/ 3690085 h 4900456"/>
                              <a:gd name="connsiteX2399" fmla="*/ 1007584 w 7362098"/>
                              <a:gd name="connsiteY2399" fmla="*/ 3714436 h 4900456"/>
                              <a:gd name="connsiteX2400" fmla="*/ 1031935 w 7362098"/>
                              <a:gd name="connsiteY2400" fmla="*/ 3710843 h 4900456"/>
                              <a:gd name="connsiteX2401" fmla="*/ 1036726 w 7362098"/>
                              <a:gd name="connsiteY2401" fmla="*/ 3714436 h 4900456"/>
                              <a:gd name="connsiteX2402" fmla="*/ 1033133 w 7362098"/>
                              <a:gd name="connsiteY2402" fmla="*/ 3719226 h 4900456"/>
                              <a:gd name="connsiteX2403" fmla="*/ 1008782 w 7362098"/>
                              <a:gd name="connsiteY2403" fmla="*/ 3722819 h 4900456"/>
                              <a:gd name="connsiteX2404" fmla="*/ 1012373 w 7362098"/>
                              <a:gd name="connsiteY2404" fmla="*/ 3747171 h 4900456"/>
                              <a:gd name="connsiteX2405" fmla="*/ 1008782 w 7362098"/>
                              <a:gd name="connsiteY2405" fmla="*/ 3751962 h 4900456"/>
                              <a:gd name="connsiteX2406" fmla="*/ 1003991 w 7362098"/>
                              <a:gd name="connsiteY2406" fmla="*/ 3748369 h 4900456"/>
                              <a:gd name="connsiteX2407" fmla="*/ 1000399 w 7362098"/>
                              <a:gd name="connsiteY2407" fmla="*/ 3724017 h 4900456"/>
                              <a:gd name="connsiteX2408" fmla="*/ 976045 w 7362098"/>
                              <a:gd name="connsiteY2408" fmla="*/ 3727609 h 4900456"/>
                              <a:gd name="connsiteX2409" fmla="*/ 971255 w 7362098"/>
                              <a:gd name="connsiteY2409" fmla="*/ 3724017 h 4900456"/>
                              <a:gd name="connsiteX2410" fmla="*/ 974849 w 7362098"/>
                              <a:gd name="connsiteY2410" fmla="*/ 3719226 h 4900456"/>
                              <a:gd name="connsiteX2411" fmla="*/ 999202 w 7362098"/>
                              <a:gd name="connsiteY2411" fmla="*/ 3715633 h 4900456"/>
                              <a:gd name="connsiteX2412" fmla="*/ 995607 w 7362098"/>
                              <a:gd name="connsiteY2412" fmla="*/ 3691282 h 4900456"/>
                              <a:gd name="connsiteX2413" fmla="*/ 999202 w 7362098"/>
                              <a:gd name="connsiteY2413" fmla="*/ 3686492 h 4900456"/>
                              <a:gd name="connsiteX2414" fmla="*/ 3572043 w 7362098"/>
                              <a:gd name="connsiteY2414" fmla="*/ 3684895 h 4900456"/>
                              <a:gd name="connsiteX2415" fmla="*/ 3574436 w 7362098"/>
                              <a:gd name="connsiteY2415" fmla="*/ 3686891 h 4900456"/>
                              <a:gd name="connsiteX2416" fmla="*/ 3576834 w 7362098"/>
                              <a:gd name="connsiteY2416" fmla="*/ 3704457 h 4900456"/>
                              <a:gd name="connsiteX2417" fmla="*/ 3574838 w 7362098"/>
                              <a:gd name="connsiteY2417" fmla="*/ 3706852 h 4900456"/>
                              <a:gd name="connsiteX2418" fmla="*/ 3572439 w 7362098"/>
                              <a:gd name="connsiteY2418" fmla="*/ 3704856 h 4900456"/>
                              <a:gd name="connsiteX2419" fmla="*/ 3570037 w 7362098"/>
                              <a:gd name="connsiteY2419" fmla="*/ 3687290 h 4900456"/>
                              <a:gd name="connsiteX2420" fmla="*/ 3572043 w 7362098"/>
                              <a:gd name="connsiteY2420" fmla="*/ 3684895 h 4900456"/>
                              <a:gd name="connsiteX2421" fmla="*/ 3560468 w 7362098"/>
                              <a:gd name="connsiteY2421" fmla="*/ 3684097 h 4900456"/>
                              <a:gd name="connsiteX2422" fmla="*/ 3561667 w 7362098"/>
                              <a:gd name="connsiteY2422" fmla="*/ 3686891 h 4900456"/>
                              <a:gd name="connsiteX2423" fmla="*/ 3556873 w 7362098"/>
                              <a:gd name="connsiteY2423" fmla="*/ 3703658 h 4900456"/>
                              <a:gd name="connsiteX2424" fmla="*/ 3555272 w 7362098"/>
                              <a:gd name="connsiteY2424" fmla="*/ 3705255 h 4900456"/>
                              <a:gd name="connsiteX2425" fmla="*/ 3554472 w 7362098"/>
                              <a:gd name="connsiteY2425" fmla="*/ 3705255 h 4900456"/>
                              <a:gd name="connsiteX2426" fmla="*/ 3552876 w 7362098"/>
                              <a:gd name="connsiteY2426" fmla="*/ 3702461 h 4900456"/>
                              <a:gd name="connsiteX2427" fmla="*/ 3557672 w 7362098"/>
                              <a:gd name="connsiteY2427" fmla="*/ 3685693 h 4900456"/>
                              <a:gd name="connsiteX2428" fmla="*/ 3560468 w 7362098"/>
                              <a:gd name="connsiteY2428" fmla="*/ 3684097 h 4900456"/>
                              <a:gd name="connsiteX2429" fmla="*/ 3582425 w 7362098"/>
                              <a:gd name="connsiteY2429" fmla="*/ 3681302 h 4900456"/>
                              <a:gd name="connsiteX2430" fmla="*/ 3585219 w 7362098"/>
                              <a:gd name="connsiteY2430" fmla="*/ 3682100 h 4900456"/>
                              <a:gd name="connsiteX2431" fmla="*/ 3594000 w 7362098"/>
                              <a:gd name="connsiteY2431" fmla="*/ 3697271 h 4900456"/>
                              <a:gd name="connsiteX2432" fmla="*/ 3593202 w 7362098"/>
                              <a:gd name="connsiteY2432" fmla="*/ 3700065 h 4900456"/>
                              <a:gd name="connsiteX2433" fmla="*/ 3592401 w 7362098"/>
                              <a:gd name="connsiteY2433" fmla="*/ 3700464 h 4900456"/>
                              <a:gd name="connsiteX2434" fmla="*/ 3590409 w 7362098"/>
                              <a:gd name="connsiteY2434" fmla="*/ 3699267 h 4900456"/>
                              <a:gd name="connsiteX2435" fmla="*/ 3581628 w 7362098"/>
                              <a:gd name="connsiteY2435" fmla="*/ 3684096 h 4900456"/>
                              <a:gd name="connsiteX2436" fmla="*/ 3582425 w 7362098"/>
                              <a:gd name="connsiteY2436" fmla="*/ 3681302 h 4900456"/>
                              <a:gd name="connsiteX2437" fmla="*/ 3550481 w 7362098"/>
                              <a:gd name="connsiteY2437" fmla="*/ 3679306 h 4900456"/>
                              <a:gd name="connsiteX2438" fmla="*/ 3551287 w 7362098"/>
                              <a:gd name="connsiteY2438" fmla="*/ 3682101 h 4900456"/>
                              <a:gd name="connsiteX2439" fmla="*/ 3540500 w 7362098"/>
                              <a:gd name="connsiteY2439" fmla="*/ 3696073 h 4900456"/>
                              <a:gd name="connsiteX2440" fmla="*/ 3538905 w 7362098"/>
                              <a:gd name="connsiteY2440" fmla="*/ 3696872 h 4900456"/>
                              <a:gd name="connsiteX2441" fmla="*/ 3537299 w 7362098"/>
                              <a:gd name="connsiteY2441" fmla="*/ 3696473 h 4900456"/>
                              <a:gd name="connsiteX2442" fmla="*/ 3536903 w 7362098"/>
                              <a:gd name="connsiteY2442" fmla="*/ 3693678 h 4900456"/>
                              <a:gd name="connsiteX2443" fmla="*/ 3547690 w 7362098"/>
                              <a:gd name="connsiteY2443" fmla="*/ 3679705 h 4900456"/>
                              <a:gd name="connsiteX2444" fmla="*/ 3550481 w 7362098"/>
                              <a:gd name="connsiteY2444" fmla="*/ 3679306 h 4900456"/>
                              <a:gd name="connsiteX2445" fmla="*/ 2227337 w 7362098"/>
                              <a:gd name="connsiteY2445" fmla="*/ 3679007 h 4900456"/>
                              <a:gd name="connsiteX2446" fmla="*/ 2236719 w 7362098"/>
                              <a:gd name="connsiteY2446" fmla="*/ 3680105 h 4900456"/>
                              <a:gd name="connsiteX2447" fmla="*/ 2243904 w 7362098"/>
                              <a:gd name="connsiteY2447" fmla="*/ 3692081 h 4900456"/>
                              <a:gd name="connsiteX2448" fmla="*/ 2247497 w 7362098"/>
                              <a:gd name="connsiteY2448" fmla="*/ 3696871 h 4900456"/>
                              <a:gd name="connsiteX2449" fmla="*/ 2253487 w 7362098"/>
                              <a:gd name="connsiteY2449" fmla="*/ 3696871 h 4900456"/>
                              <a:gd name="connsiteX2450" fmla="*/ 2253885 w 7362098"/>
                              <a:gd name="connsiteY2450" fmla="*/ 3696871 h 4900456"/>
                              <a:gd name="connsiteX2451" fmla="*/ 2254284 w 7362098"/>
                              <a:gd name="connsiteY2451" fmla="*/ 3696472 h 4900456"/>
                              <a:gd name="connsiteX2452" fmla="*/ 2267453 w 7362098"/>
                              <a:gd name="connsiteY2452" fmla="*/ 3696073 h 4900456"/>
                              <a:gd name="connsiteX2453" fmla="*/ 2274636 w 7362098"/>
                              <a:gd name="connsiteY2453" fmla="*/ 3707649 h 4900456"/>
                              <a:gd name="connsiteX2454" fmla="*/ 2274636 w 7362098"/>
                              <a:gd name="connsiteY2454" fmla="*/ 3708049 h 4900456"/>
                              <a:gd name="connsiteX2455" fmla="*/ 2278228 w 7362098"/>
                              <a:gd name="connsiteY2455" fmla="*/ 3712839 h 4900456"/>
                              <a:gd name="connsiteX2456" fmla="*/ 2284621 w 7362098"/>
                              <a:gd name="connsiteY2456" fmla="*/ 3712839 h 4900456"/>
                              <a:gd name="connsiteX2457" fmla="*/ 2285017 w 7362098"/>
                              <a:gd name="connsiteY2457" fmla="*/ 3712839 h 4900456"/>
                              <a:gd name="connsiteX2458" fmla="*/ 2298992 w 7362098"/>
                              <a:gd name="connsiteY2458" fmla="*/ 3712041 h 4900456"/>
                              <a:gd name="connsiteX2459" fmla="*/ 2306181 w 7362098"/>
                              <a:gd name="connsiteY2459" fmla="*/ 3724018 h 4900456"/>
                              <a:gd name="connsiteX2460" fmla="*/ 2309771 w 7362098"/>
                              <a:gd name="connsiteY2460" fmla="*/ 3728808 h 4900456"/>
                              <a:gd name="connsiteX2461" fmla="*/ 2312957 w 7362098"/>
                              <a:gd name="connsiteY2461" fmla="*/ 3729606 h 4900456"/>
                              <a:gd name="connsiteX2462" fmla="*/ 2317343 w 7362098"/>
                              <a:gd name="connsiteY2462" fmla="*/ 3730006 h 4900456"/>
                              <a:gd name="connsiteX2463" fmla="*/ 2320932 w 7362098"/>
                              <a:gd name="connsiteY2463" fmla="*/ 3733998 h 4900456"/>
                              <a:gd name="connsiteX2464" fmla="*/ 2315351 w 7362098"/>
                              <a:gd name="connsiteY2464" fmla="*/ 3737990 h 4900456"/>
                              <a:gd name="connsiteX2465" fmla="*/ 2309368 w 7362098"/>
                              <a:gd name="connsiteY2465" fmla="*/ 3737590 h 4900456"/>
                              <a:gd name="connsiteX2466" fmla="*/ 2304579 w 7362098"/>
                              <a:gd name="connsiteY2466" fmla="*/ 3735994 h 4900456"/>
                              <a:gd name="connsiteX2467" fmla="*/ 2297395 w 7362098"/>
                              <a:gd name="connsiteY2467" fmla="*/ 3724018 h 4900456"/>
                              <a:gd name="connsiteX2468" fmla="*/ 2294202 w 7362098"/>
                              <a:gd name="connsiteY2468" fmla="*/ 3719226 h 4900456"/>
                              <a:gd name="connsiteX2469" fmla="*/ 2287414 w 7362098"/>
                              <a:gd name="connsiteY2469" fmla="*/ 3719625 h 4900456"/>
                              <a:gd name="connsiteX2470" fmla="*/ 2273837 w 7362098"/>
                              <a:gd name="connsiteY2470" fmla="*/ 3720025 h 4900456"/>
                              <a:gd name="connsiteX2471" fmla="*/ 2266654 w 7362098"/>
                              <a:gd name="connsiteY2471" fmla="*/ 3708448 h 4900456"/>
                              <a:gd name="connsiteX2472" fmla="*/ 2263062 w 7362098"/>
                              <a:gd name="connsiteY2472" fmla="*/ 3703258 h 4900456"/>
                              <a:gd name="connsiteX2473" fmla="*/ 2257077 w 7362098"/>
                              <a:gd name="connsiteY2473" fmla="*/ 3703258 h 4900456"/>
                              <a:gd name="connsiteX2474" fmla="*/ 2256679 w 7362098"/>
                              <a:gd name="connsiteY2474" fmla="*/ 3703258 h 4900456"/>
                              <a:gd name="connsiteX2475" fmla="*/ 2243105 w 7362098"/>
                              <a:gd name="connsiteY2475" fmla="*/ 3703657 h 4900456"/>
                              <a:gd name="connsiteX2476" fmla="*/ 2235920 w 7362098"/>
                              <a:gd name="connsiteY2476" fmla="*/ 3691681 h 4900456"/>
                              <a:gd name="connsiteX2477" fmla="*/ 2232726 w 7362098"/>
                              <a:gd name="connsiteY2477" fmla="*/ 3686891 h 4900456"/>
                              <a:gd name="connsiteX2478" fmla="*/ 2225939 w 7362098"/>
                              <a:gd name="connsiteY2478" fmla="*/ 3687290 h 4900456"/>
                              <a:gd name="connsiteX2479" fmla="*/ 2212365 w 7362098"/>
                              <a:gd name="connsiteY2479" fmla="*/ 3687689 h 4900456"/>
                              <a:gd name="connsiteX2480" fmla="*/ 2209971 w 7362098"/>
                              <a:gd name="connsiteY2480" fmla="*/ 3686093 h 4900456"/>
                              <a:gd name="connsiteX2481" fmla="*/ 2208373 w 7362098"/>
                              <a:gd name="connsiteY2481" fmla="*/ 3680903 h 4900456"/>
                              <a:gd name="connsiteX2482" fmla="*/ 2213563 w 7362098"/>
                              <a:gd name="connsiteY2482" fmla="*/ 3679306 h 4900456"/>
                              <a:gd name="connsiteX2483" fmla="*/ 2215958 w 7362098"/>
                              <a:gd name="connsiteY2483" fmla="*/ 3680903 h 4900456"/>
                              <a:gd name="connsiteX2484" fmla="*/ 2222346 w 7362098"/>
                              <a:gd name="connsiteY2484" fmla="*/ 3680903 h 4900456"/>
                              <a:gd name="connsiteX2485" fmla="*/ 2222747 w 7362098"/>
                              <a:gd name="connsiteY2485" fmla="*/ 3680903 h 4900456"/>
                              <a:gd name="connsiteX2486" fmla="*/ 2227337 w 7362098"/>
                              <a:gd name="connsiteY2486" fmla="*/ 3679007 h 4900456"/>
                              <a:gd name="connsiteX2487" fmla="*/ 6778765 w 7362098"/>
                              <a:gd name="connsiteY2487" fmla="*/ 3676512 h 4900456"/>
                              <a:gd name="connsiteX2488" fmla="*/ 6781560 w 7362098"/>
                              <a:gd name="connsiteY2488" fmla="*/ 3678109 h 4900456"/>
                              <a:gd name="connsiteX2489" fmla="*/ 6799124 w 7362098"/>
                              <a:gd name="connsiteY2489" fmla="*/ 3688887 h 4900456"/>
                              <a:gd name="connsiteX2490" fmla="*/ 6802318 w 7362098"/>
                              <a:gd name="connsiteY2490" fmla="*/ 3690484 h 4900456"/>
                              <a:gd name="connsiteX2491" fmla="*/ 6801120 w 7362098"/>
                              <a:gd name="connsiteY2491" fmla="*/ 3693278 h 4900456"/>
                              <a:gd name="connsiteX2492" fmla="*/ 6800721 w 7362098"/>
                              <a:gd name="connsiteY2492" fmla="*/ 3693278 h 4900456"/>
                              <a:gd name="connsiteX2493" fmla="*/ 6787947 w 7362098"/>
                              <a:gd name="connsiteY2493" fmla="*/ 3692080 h 4900456"/>
                              <a:gd name="connsiteX2494" fmla="*/ 6759205 w 7362098"/>
                              <a:gd name="connsiteY2494" fmla="*/ 3724416 h 4900456"/>
                              <a:gd name="connsiteX2495" fmla="*/ 6716090 w 7362098"/>
                              <a:gd name="connsiteY2495" fmla="*/ 3727610 h 4900456"/>
                              <a:gd name="connsiteX2496" fmla="*/ 6709304 w 7362098"/>
                              <a:gd name="connsiteY2496" fmla="*/ 3738788 h 4900456"/>
                              <a:gd name="connsiteX2497" fmla="*/ 6708905 w 7362098"/>
                              <a:gd name="connsiteY2497" fmla="*/ 3739187 h 4900456"/>
                              <a:gd name="connsiteX2498" fmla="*/ 6706110 w 7362098"/>
                              <a:gd name="connsiteY2498" fmla="*/ 3738388 h 4900456"/>
                              <a:gd name="connsiteX2499" fmla="*/ 6706510 w 7362098"/>
                              <a:gd name="connsiteY2499" fmla="*/ 3735195 h 4900456"/>
                              <a:gd name="connsiteX2500" fmla="*/ 6708506 w 7362098"/>
                              <a:gd name="connsiteY2500" fmla="*/ 3714435 h 4900456"/>
                              <a:gd name="connsiteX2501" fmla="*/ 6708905 w 7362098"/>
                              <a:gd name="connsiteY2501" fmla="*/ 3711242 h 4900456"/>
                              <a:gd name="connsiteX2502" fmla="*/ 6712098 w 7362098"/>
                              <a:gd name="connsiteY2502" fmla="*/ 3711641 h 4900456"/>
                              <a:gd name="connsiteX2503" fmla="*/ 6716490 w 7362098"/>
                              <a:gd name="connsiteY2503" fmla="*/ 3723219 h 4900456"/>
                              <a:gd name="connsiteX2504" fmla="*/ 6716889 w 7362098"/>
                              <a:gd name="connsiteY2504" fmla="*/ 3723219 h 4900456"/>
                              <a:gd name="connsiteX2505" fmla="*/ 6757209 w 7362098"/>
                              <a:gd name="connsiteY2505" fmla="*/ 3720423 h 4900456"/>
                              <a:gd name="connsiteX2506" fmla="*/ 6783556 w 7362098"/>
                              <a:gd name="connsiteY2506" fmla="*/ 3690084 h 4900456"/>
                              <a:gd name="connsiteX2507" fmla="*/ 6783556 w 7362098"/>
                              <a:gd name="connsiteY2507" fmla="*/ 3689685 h 4900456"/>
                              <a:gd name="connsiteX2508" fmla="*/ 6777169 w 7362098"/>
                              <a:gd name="connsiteY2508" fmla="*/ 3679306 h 4900456"/>
                              <a:gd name="connsiteX2509" fmla="*/ 6778765 w 7362098"/>
                              <a:gd name="connsiteY2509" fmla="*/ 3676512 h 4900456"/>
                              <a:gd name="connsiteX2510" fmla="*/ 3593999 w 7362098"/>
                              <a:gd name="connsiteY2510" fmla="*/ 3673318 h 4900456"/>
                              <a:gd name="connsiteX2511" fmla="*/ 3608366 w 7362098"/>
                              <a:gd name="connsiteY2511" fmla="*/ 3684097 h 4900456"/>
                              <a:gd name="connsiteX2512" fmla="*/ 3608762 w 7362098"/>
                              <a:gd name="connsiteY2512" fmla="*/ 3686892 h 4900456"/>
                              <a:gd name="connsiteX2513" fmla="*/ 3607169 w 7362098"/>
                              <a:gd name="connsiteY2513" fmla="*/ 3687690 h 4900456"/>
                              <a:gd name="connsiteX2514" fmla="*/ 3605576 w 7362098"/>
                              <a:gd name="connsiteY2514" fmla="*/ 3687291 h 4900456"/>
                              <a:gd name="connsiteX2515" fmla="*/ 3591604 w 7362098"/>
                              <a:gd name="connsiteY2515" fmla="*/ 3676512 h 4900456"/>
                              <a:gd name="connsiteX2516" fmla="*/ 3591204 w 7362098"/>
                              <a:gd name="connsiteY2516" fmla="*/ 3673717 h 4900456"/>
                              <a:gd name="connsiteX2517" fmla="*/ 3593999 w 7362098"/>
                              <a:gd name="connsiteY2517" fmla="*/ 3673318 h 4900456"/>
                              <a:gd name="connsiteX2518" fmla="*/ 3540105 w 7362098"/>
                              <a:gd name="connsiteY2518" fmla="*/ 3669725 h 4900456"/>
                              <a:gd name="connsiteX2519" fmla="*/ 3542898 w 7362098"/>
                              <a:gd name="connsiteY2519" fmla="*/ 3670524 h 4900456"/>
                              <a:gd name="connsiteX2520" fmla="*/ 3542090 w 7362098"/>
                              <a:gd name="connsiteY2520" fmla="*/ 3673318 h 4900456"/>
                              <a:gd name="connsiteX2521" fmla="*/ 3526924 w 7362098"/>
                              <a:gd name="connsiteY2521" fmla="*/ 3682102 h 4900456"/>
                              <a:gd name="connsiteX2522" fmla="*/ 3526127 w 7362098"/>
                              <a:gd name="connsiteY2522" fmla="*/ 3682501 h 4900456"/>
                              <a:gd name="connsiteX2523" fmla="*/ 3524122 w 7362098"/>
                              <a:gd name="connsiteY2523" fmla="*/ 3681303 h 4900456"/>
                              <a:gd name="connsiteX2524" fmla="*/ 3524930 w 7362098"/>
                              <a:gd name="connsiteY2524" fmla="*/ 3678509 h 4900456"/>
                              <a:gd name="connsiteX2525" fmla="*/ 3598790 w 7362098"/>
                              <a:gd name="connsiteY2525" fmla="*/ 3662540 h 4900456"/>
                              <a:gd name="connsiteX2526" fmla="*/ 3615550 w 7362098"/>
                              <a:gd name="connsiteY2526" fmla="*/ 3667331 h 4900456"/>
                              <a:gd name="connsiteX2527" fmla="*/ 3616748 w 7362098"/>
                              <a:gd name="connsiteY2527" fmla="*/ 3670125 h 4900456"/>
                              <a:gd name="connsiteX2528" fmla="*/ 3615155 w 7362098"/>
                              <a:gd name="connsiteY2528" fmla="*/ 3671722 h 4900456"/>
                              <a:gd name="connsiteX2529" fmla="*/ 3614352 w 7362098"/>
                              <a:gd name="connsiteY2529" fmla="*/ 3671722 h 4900456"/>
                              <a:gd name="connsiteX2530" fmla="*/ 3597592 w 7362098"/>
                              <a:gd name="connsiteY2530" fmla="*/ 3666931 h 4900456"/>
                              <a:gd name="connsiteX2531" fmla="*/ 3595995 w 7362098"/>
                              <a:gd name="connsiteY2531" fmla="*/ 3664137 h 4900456"/>
                              <a:gd name="connsiteX2532" fmla="*/ 3598790 w 7362098"/>
                              <a:gd name="connsiteY2532" fmla="*/ 3662540 h 4900456"/>
                              <a:gd name="connsiteX2533" fmla="*/ 3536903 w 7362098"/>
                              <a:gd name="connsiteY2533" fmla="*/ 3657749 h 4900456"/>
                              <a:gd name="connsiteX2534" fmla="*/ 3539300 w 7362098"/>
                              <a:gd name="connsiteY2534" fmla="*/ 3659745 h 4900456"/>
                              <a:gd name="connsiteX2535" fmla="*/ 3537299 w 7362098"/>
                              <a:gd name="connsiteY2535" fmla="*/ 3662140 h 4900456"/>
                              <a:gd name="connsiteX2536" fmla="*/ 3519743 w 7362098"/>
                              <a:gd name="connsiteY2536" fmla="*/ 3664536 h 4900456"/>
                              <a:gd name="connsiteX2537" fmla="*/ 3517339 w 7362098"/>
                              <a:gd name="connsiteY2537" fmla="*/ 3662540 h 4900456"/>
                              <a:gd name="connsiteX2538" fmla="*/ 3519345 w 7362098"/>
                              <a:gd name="connsiteY2538" fmla="*/ 3660144 h 4900456"/>
                              <a:gd name="connsiteX2539" fmla="*/ 3616353 w 7362098"/>
                              <a:gd name="connsiteY2539" fmla="*/ 3647769 h 4900456"/>
                              <a:gd name="connsiteX2540" fmla="*/ 3618746 w 7362098"/>
                              <a:gd name="connsiteY2540" fmla="*/ 3649765 h 4900456"/>
                              <a:gd name="connsiteX2541" fmla="*/ 3616748 w 7362098"/>
                              <a:gd name="connsiteY2541" fmla="*/ 3652161 h 4900456"/>
                              <a:gd name="connsiteX2542" fmla="*/ 3599190 w 7362098"/>
                              <a:gd name="connsiteY2542" fmla="*/ 3654557 h 4900456"/>
                              <a:gd name="connsiteX2543" fmla="*/ 3596795 w 7362098"/>
                              <a:gd name="connsiteY2543" fmla="*/ 3652561 h 4900456"/>
                              <a:gd name="connsiteX2544" fmla="*/ 3598791 w 7362098"/>
                              <a:gd name="connsiteY2544" fmla="*/ 3650165 h 4900456"/>
                              <a:gd name="connsiteX2545" fmla="*/ 2244503 w 7362098"/>
                              <a:gd name="connsiteY2545" fmla="*/ 3646672 h 4900456"/>
                              <a:gd name="connsiteX2546" fmla="*/ 2253885 w 7362098"/>
                              <a:gd name="connsiteY2546" fmla="*/ 3647770 h 4900456"/>
                              <a:gd name="connsiteX2547" fmla="*/ 2261068 w 7362098"/>
                              <a:gd name="connsiteY2547" fmla="*/ 3659745 h 4900456"/>
                              <a:gd name="connsiteX2548" fmla="*/ 2264658 w 7362098"/>
                              <a:gd name="connsiteY2548" fmla="*/ 3664536 h 4900456"/>
                              <a:gd name="connsiteX2549" fmla="*/ 2270647 w 7362098"/>
                              <a:gd name="connsiteY2549" fmla="*/ 3664536 h 4900456"/>
                              <a:gd name="connsiteX2550" fmla="*/ 2271044 w 7362098"/>
                              <a:gd name="connsiteY2550" fmla="*/ 3664536 h 4900456"/>
                              <a:gd name="connsiteX2551" fmla="*/ 2271444 w 7362098"/>
                              <a:gd name="connsiteY2551" fmla="*/ 3664137 h 4900456"/>
                              <a:gd name="connsiteX2552" fmla="*/ 2284621 w 7362098"/>
                              <a:gd name="connsiteY2552" fmla="*/ 3663737 h 4900456"/>
                              <a:gd name="connsiteX2553" fmla="*/ 2291809 w 7362098"/>
                              <a:gd name="connsiteY2553" fmla="*/ 3675314 h 4900456"/>
                              <a:gd name="connsiteX2554" fmla="*/ 2291809 w 7362098"/>
                              <a:gd name="connsiteY2554" fmla="*/ 3675713 h 4900456"/>
                              <a:gd name="connsiteX2555" fmla="*/ 2295400 w 7362098"/>
                              <a:gd name="connsiteY2555" fmla="*/ 3680504 h 4900456"/>
                              <a:gd name="connsiteX2556" fmla="*/ 2301786 w 7362098"/>
                              <a:gd name="connsiteY2556" fmla="*/ 3680504 h 4900456"/>
                              <a:gd name="connsiteX2557" fmla="*/ 2302185 w 7362098"/>
                              <a:gd name="connsiteY2557" fmla="*/ 3680504 h 4900456"/>
                              <a:gd name="connsiteX2558" fmla="*/ 2316146 w 7362098"/>
                              <a:gd name="connsiteY2558" fmla="*/ 3679705 h 4900456"/>
                              <a:gd name="connsiteX2559" fmla="*/ 2323327 w 7362098"/>
                              <a:gd name="connsiteY2559" fmla="*/ 3691682 h 4900456"/>
                              <a:gd name="connsiteX2560" fmla="*/ 2326926 w 7362098"/>
                              <a:gd name="connsiteY2560" fmla="*/ 3696473 h 4900456"/>
                              <a:gd name="connsiteX2561" fmla="*/ 2330121 w 7362098"/>
                              <a:gd name="connsiteY2561" fmla="*/ 3697271 h 4900456"/>
                              <a:gd name="connsiteX2562" fmla="*/ 2334521 w 7362098"/>
                              <a:gd name="connsiteY2562" fmla="*/ 3697670 h 4900456"/>
                              <a:gd name="connsiteX2563" fmla="*/ 2338117 w 7362098"/>
                              <a:gd name="connsiteY2563" fmla="*/ 3701662 h 4900456"/>
                              <a:gd name="connsiteX2564" fmla="*/ 2332519 w 7362098"/>
                              <a:gd name="connsiteY2564" fmla="*/ 3705654 h 4900456"/>
                              <a:gd name="connsiteX2565" fmla="*/ 2326525 w 7362098"/>
                              <a:gd name="connsiteY2565" fmla="*/ 3705255 h 4900456"/>
                              <a:gd name="connsiteX2566" fmla="*/ 2321729 w 7362098"/>
                              <a:gd name="connsiteY2566" fmla="*/ 3703658 h 4900456"/>
                              <a:gd name="connsiteX2567" fmla="*/ 2314554 w 7362098"/>
                              <a:gd name="connsiteY2567" fmla="*/ 3691682 h 4900456"/>
                              <a:gd name="connsiteX2568" fmla="*/ 2311361 w 7362098"/>
                              <a:gd name="connsiteY2568" fmla="*/ 3686891 h 4900456"/>
                              <a:gd name="connsiteX2569" fmla="*/ 2304579 w 7362098"/>
                              <a:gd name="connsiteY2569" fmla="*/ 3687290 h 4900456"/>
                              <a:gd name="connsiteX2570" fmla="*/ 2291006 w 7362098"/>
                              <a:gd name="connsiteY2570" fmla="*/ 3687689 h 4900456"/>
                              <a:gd name="connsiteX2571" fmla="*/ 2283820 w 7362098"/>
                              <a:gd name="connsiteY2571" fmla="*/ 3676113 h 4900456"/>
                              <a:gd name="connsiteX2572" fmla="*/ 2280225 w 7362098"/>
                              <a:gd name="connsiteY2572" fmla="*/ 3670923 h 4900456"/>
                              <a:gd name="connsiteX2573" fmla="*/ 2274238 w 7362098"/>
                              <a:gd name="connsiteY2573" fmla="*/ 3670923 h 4900456"/>
                              <a:gd name="connsiteX2574" fmla="*/ 2273839 w 7362098"/>
                              <a:gd name="connsiteY2574" fmla="*/ 3670923 h 4900456"/>
                              <a:gd name="connsiteX2575" fmla="*/ 2260271 w 7362098"/>
                              <a:gd name="connsiteY2575" fmla="*/ 3671322 h 4900456"/>
                              <a:gd name="connsiteX2576" fmla="*/ 2253086 w 7362098"/>
                              <a:gd name="connsiteY2576" fmla="*/ 3659346 h 4900456"/>
                              <a:gd name="connsiteX2577" fmla="*/ 2249894 w 7362098"/>
                              <a:gd name="connsiteY2577" fmla="*/ 3654556 h 4900456"/>
                              <a:gd name="connsiteX2578" fmla="*/ 2243105 w 7362098"/>
                              <a:gd name="connsiteY2578" fmla="*/ 3654955 h 4900456"/>
                              <a:gd name="connsiteX2579" fmla="*/ 2229534 w 7362098"/>
                              <a:gd name="connsiteY2579" fmla="*/ 3655354 h 4900456"/>
                              <a:gd name="connsiteX2580" fmla="*/ 2227137 w 7362098"/>
                              <a:gd name="connsiteY2580" fmla="*/ 3653758 h 4900456"/>
                              <a:gd name="connsiteX2581" fmla="*/ 2225541 w 7362098"/>
                              <a:gd name="connsiteY2581" fmla="*/ 3648568 h 4900456"/>
                              <a:gd name="connsiteX2582" fmla="*/ 2230730 w 7362098"/>
                              <a:gd name="connsiteY2582" fmla="*/ 3646971 h 4900456"/>
                              <a:gd name="connsiteX2583" fmla="*/ 2233125 w 7362098"/>
                              <a:gd name="connsiteY2583" fmla="*/ 3648568 h 4900456"/>
                              <a:gd name="connsiteX2584" fmla="*/ 2239514 w 7362098"/>
                              <a:gd name="connsiteY2584" fmla="*/ 3648568 h 4900456"/>
                              <a:gd name="connsiteX2585" fmla="*/ 2239913 w 7362098"/>
                              <a:gd name="connsiteY2585" fmla="*/ 3648568 h 4900456"/>
                              <a:gd name="connsiteX2586" fmla="*/ 2244503 w 7362098"/>
                              <a:gd name="connsiteY2586" fmla="*/ 3646672 h 4900456"/>
                              <a:gd name="connsiteX2587" fmla="*/ 3521338 w 7362098"/>
                              <a:gd name="connsiteY2587" fmla="*/ 3640584 h 4900456"/>
                              <a:gd name="connsiteX2588" fmla="*/ 3538106 w 7362098"/>
                              <a:gd name="connsiteY2588" fmla="*/ 3645375 h 4900456"/>
                              <a:gd name="connsiteX2589" fmla="*/ 3539703 w 7362098"/>
                              <a:gd name="connsiteY2589" fmla="*/ 3648169 h 4900456"/>
                              <a:gd name="connsiteX2590" fmla="*/ 3538106 w 7362098"/>
                              <a:gd name="connsiteY2590" fmla="*/ 3649766 h 4900456"/>
                              <a:gd name="connsiteX2591" fmla="*/ 3537299 w 7362098"/>
                              <a:gd name="connsiteY2591" fmla="*/ 3649766 h 4900456"/>
                              <a:gd name="connsiteX2592" fmla="*/ 3520536 w 7362098"/>
                              <a:gd name="connsiteY2592" fmla="*/ 3644975 h 4900456"/>
                              <a:gd name="connsiteX2593" fmla="*/ 3518538 w 7362098"/>
                              <a:gd name="connsiteY2593" fmla="*/ 3642181 h 4900456"/>
                              <a:gd name="connsiteX2594" fmla="*/ 3521338 w 7362098"/>
                              <a:gd name="connsiteY2594" fmla="*/ 3640584 h 4900456"/>
                              <a:gd name="connsiteX2595" fmla="*/ 3609559 w 7362098"/>
                              <a:gd name="connsiteY2595" fmla="*/ 3630205 h 4900456"/>
                              <a:gd name="connsiteX2596" fmla="*/ 3612359 w 7362098"/>
                              <a:gd name="connsiteY2596" fmla="*/ 3631003 h 4900456"/>
                              <a:gd name="connsiteX2597" fmla="*/ 3611562 w 7362098"/>
                              <a:gd name="connsiteY2597" fmla="*/ 3633797 h 4900456"/>
                              <a:gd name="connsiteX2598" fmla="*/ 3596394 w 7362098"/>
                              <a:gd name="connsiteY2598" fmla="*/ 3642581 h 4900456"/>
                              <a:gd name="connsiteX2599" fmla="*/ 3595594 w 7362098"/>
                              <a:gd name="connsiteY2599" fmla="*/ 3642980 h 4900456"/>
                              <a:gd name="connsiteX2600" fmla="*/ 3593601 w 7362098"/>
                              <a:gd name="connsiteY2600" fmla="*/ 3641782 h 4900456"/>
                              <a:gd name="connsiteX2601" fmla="*/ 3594397 w 7362098"/>
                              <a:gd name="connsiteY2601" fmla="*/ 3638988 h 4900456"/>
                              <a:gd name="connsiteX2602" fmla="*/ 3530921 w 7362098"/>
                              <a:gd name="connsiteY2602" fmla="*/ 3625015 h 4900456"/>
                              <a:gd name="connsiteX2603" fmla="*/ 3544894 w 7362098"/>
                              <a:gd name="connsiteY2603" fmla="*/ 3635794 h 4900456"/>
                              <a:gd name="connsiteX2604" fmla="*/ 3545295 w 7362098"/>
                              <a:gd name="connsiteY2604" fmla="*/ 3638589 h 4900456"/>
                              <a:gd name="connsiteX2605" fmla="*/ 3543691 w 7362098"/>
                              <a:gd name="connsiteY2605" fmla="*/ 3639387 h 4900456"/>
                              <a:gd name="connsiteX2606" fmla="*/ 3542090 w 7362098"/>
                              <a:gd name="connsiteY2606" fmla="*/ 3638988 h 4900456"/>
                              <a:gd name="connsiteX2607" fmla="*/ 3528520 w 7362098"/>
                              <a:gd name="connsiteY2607" fmla="*/ 3628209 h 4900456"/>
                              <a:gd name="connsiteX2608" fmla="*/ 3528124 w 7362098"/>
                              <a:gd name="connsiteY2608" fmla="*/ 3625414 h 4900456"/>
                              <a:gd name="connsiteX2609" fmla="*/ 3530921 w 7362098"/>
                              <a:gd name="connsiteY2609" fmla="*/ 3625015 h 4900456"/>
                              <a:gd name="connsiteX2610" fmla="*/ 3599590 w 7362098"/>
                              <a:gd name="connsiteY2610" fmla="*/ 3615833 h 4900456"/>
                              <a:gd name="connsiteX2611" fmla="*/ 3599989 w 7362098"/>
                              <a:gd name="connsiteY2611" fmla="*/ 3618627 h 4900456"/>
                              <a:gd name="connsiteX2612" fmla="*/ 3589208 w 7362098"/>
                              <a:gd name="connsiteY2612" fmla="*/ 3632600 h 4900456"/>
                              <a:gd name="connsiteX2613" fmla="*/ 3587614 w 7362098"/>
                              <a:gd name="connsiteY2613" fmla="*/ 3633399 h 4900456"/>
                              <a:gd name="connsiteX2614" fmla="*/ 3586015 w 7362098"/>
                              <a:gd name="connsiteY2614" fmla="*/ 3632999 h 4900456"/>
                              <a:gd name="connsiteX2615" fmla="*/ 3586015 w 7362098"/>
                              <a:gd name="connsiteY2615" fmla="*/ 3630205 h 4900456"/>
                              <a:gd name="connsiteX2616" fmla="*/ 3596795 w 7362098"/>
                              <a:gd name="connsiteY2616" fmla="*/ 3616232 h 4900456"/>
                              <a:gd name="connsiteX2617" fmla="*/ 3599590 w 7362098"/>
                              <a:gd name="connsiteY2617" fmla="*/ 3615833 h 4900456"/>
                              <a:gd name="connsiteX2618" fmla="*/ 3542898 w 7362098"/>
                              <a:gd name="connsiteY2618" fmla="*/ 3612241 h 4900456"/>
                              <a:gd name="connsiteX2619" fmla="*/ 3545686 w 7362098"/>
                              <a:gd name="connsiteY2619" fmla="*/ 3613039 h 4900456"/>
                              <a:gd name="connsiteX2620" fmla="*/ 3554472 w 7362098"/>
                              <a:gd name="connsiteY2620" fmla="*/ 3628210 h 4900456"/>
                              <a:gd name="connsiteX2621" fmla="*/ 3553672 w 7362098"/>
                              <a:gd name="connsiteY2621" fmla="*/ 3631004 h 4900456"/>
                              <a:gd name="connsiteX2622" fmla="*/ 3552880 w 7362098"/>
                              <a:gd name="connsiteY2622" fmla="*/ 3631403 h 4900456"/>
                              <a:gd name="connsiteX2623" fmla="*/ 3550877 w 7362098"/>
                              <a:gd name="connsiteY2623" fmla="*/ 3630206 h 4900456"/>
                              <a:gd name="connsiteX2624" fmla="*/ 3542090 w 7362098"/>
                              <a:gd name="connsiteY2624" fmla="*/ 3615035 h 4900456"/>
                              <a:gd name="connsiteX2625" fmla="*/ 3542898 w 7362098"/>
                              <a:gd name="connsiteY2625" fmla="*/ 3612241 h 4900456"/>
                              <a:gd name="connsiteX2626" fmla="*/ 3581628 w 7362098"/>
                              <a:gd name="connsiteY2626" fmla="*/ 3607051 h 4900456"/>
                              <a:gd name="connsiteX2627" fmla="*/ 3583223 w 7362098"/>
                              <a:gd name="connsiteY2627" fmla="*/ 3609845 h 4900456"/>
                              <a:gd name="connsiteX2628" fmla="*/ 3578434 w 7362098"/>
                              <a:gd name="connsiteY2628" fmla="*/ 3626612 h 4900456"/>
                              <a:gd name="connsiteX2629" fmla="*/ 3576834 w 7362098"/>
                              <a:gd name="connsiteY2629" fmla="*/ 3628209 h 4900456"/>
                              <a:gd name="connsiteX2630" fmla="*/ 3576036 w 7362098"/>
                              <a:gd name="connsiteY2630" fmla="*/ 3628209 h 4900456"/>
                              <a:gd name="connsiteX2631" fmla="*/ 3574040 w 7362098"/>
                              <a:gd name="connsiteY2631" fmla="*/ 3625415 h 4900456"/>
                              <a:gd name="connsiteX2632" fmla="*/ 3578834 w 7362098"/>
                              <a:gd name="connsiteY2632" fmla="*/ 3608647 h 4900456"/>
                              <a:gd name="connsiteX2633" fmla="*/ 3581628 w 7362098"/>
                              <a:gd name="connsiteY2633" fmla="*/ 3607051 h 4900456"/>
                              <a:gd name="connsiteX2634" fmla="*/ 3561667 w 7362098"/>
                              <a:gd name="connsiteY2634" fmla="*/ 3605454 h 4900456"/>
                              <a:gd name="connsiteX2635" fmla="*/ 3564057 w 7362098"/>
                              <a:gd name="connsiteY2635" fmla="*/ 3607450 h 4900456"/>
                              <a:gd name="connsiteX2636" fmla="*/ 3566450 w 7362098"/>
                              <a:gd name="connsiteY2636" fmla="*/ 3625015 h 4900456"/>
                              <a:gd name="connsiteX2637" fmla="*/ 3564451 w 7362098"/>
                              <a:gd name="connsiteY2637" fmla="*/ 3627411 h 4900456"/>
                              <a:gd name="connsiteX2638" fmla="*/ 3562061 w 7362098"/>
                              <a:gd name="connsiteY2638" fmla="*/ 3625415 h 4900456"/>
                              <a:gd name="connsiteX2639" fmla="*/ 3559669 w 7362098"/>
                              <a:gd name="connsiteY2639" fmla="*/ 3607849 h 4900456"/>
                              <a:gd name="connsiteX2640" fmla="*/ 3561667 w 7362098"/>
                              <a:gd name="connsiteY2640" fmla="*/ 3605454 h 4900456"/>
                              <a:gd name="connsiteX2641" fmla="*/ 2606038 w 7362098"/>
                              <a:gd name="connsiteY2641" fmla="*/ 3580454 h 4900456"/>
                              <a:gd name="connsiteX2642" fmla="*/ 2625150 w 7362098"/>
                              <a:gd name="connsiteY2642" fmla="*/ 3594675 h 4900456"/>
                              <a:gd name="connsiteX2643" fmla="*/ 2619559 w 7362098"/>
                              <a:gd name="connsiteY2643" fmla="*/ 3598268 h 4900456"/>
                              <a:gd name="connsiteX2644" fmla="*/ 2585229 w 7362098"/>
                              <a:gd name="connsiteY2644" fmla="*/ 3590284 h 4900456"/>
                              <a:gd name="connsiteX2645" fmla="*/ 2578043 w 7362098"/>
                              <a:gd name="connsiteY2645" fmla="*/ 3624217 h 4900456"/>
                              <a:gd name="connsiteX2646" fmla="*/ 2572454 w 7362098"/>
                              <a:gd name="connsiteY2646" fmla="*/ 3627810 h 4900456"/>
                              <a:gd name="connsiteX2647" fmla="*/ 2571655 w 7362098"/>
                              <a:gd name="connsiteY2647" fmla="*/ 3626612 h 4900456"/>
                              <a:gd name="connsiteX2648" fmla="*/ 2582433 w 7362098"/>
                              <a:gd name="connsiteY2648" fmla="*/ 3583897 h 4900456"/>
                              <a:gd name="connsiteX2649" fmla="*/ 2606038 w 7362098"/>
                              <a:gd name="connsiteY2649" fmla="*/ 3580454 h 4900456"/>
                              <a:gd name="connsiteX2650" fmla="*/ 646305 w 7362098"/>
                              <a:gd name="connsiteY2650" fmla="*/ 3564736 h 4900456"/>
                              <a:gd name="connsiteX2651" fmla="*/ 648700 w 7362098"/>
                              <a:gd name="connsiteY2651" fmla="*/ 3566731 h 4900456"/>
                              <a:gd name="connsiteX2652" fmla="*/ 651096 w 7362098"/>
                              <a:gd name="connsiteY2652" fmla="*/ 3584297 h 4900456"/>
                              <a:gd name="connsiteX2653" fmla="*/ 649099 w 7362098"/>
                              <a:gd name="connsiteY2653" fmla="*/ 3586692 h 4900456"/>
                              <a:gd name="connsiteX2654" fmla="*/ 646704 w 7362098"/>
                              <a:gd name="connsiteY2654" fmla="*/ 3584696 h 4900456"/>
                              <a:gd name="connsiteX2655" fmla="*/ 644309 w 7362098"/>
                              <a:gd name="connsiteY2655" fmla="*/ 3567131 h 4900456"/>
                              <a:gd name="connsiteX2656" fmla="*/ 646305 w 7362098"/>
                              <a:gd name="connsiteY2656" fmla="*/ 3564736 h 4900456"/>
                              <a:gd name="connsiteX2657" fmla="*/ 634728 w 7362098"/>
                              <a:gd name="connsiteY2657" fmla="*/ 3563539 h 4900456"/>
                              <a:gd name="connsiteX2658" fmla="*/ 635926 w 7362098"/>
                              <a:gd name="connsiteY2658" fmla="*/ 3566333 h 4900456"/>
                              <a:gd name="connsiteX2659" fmla="*/ 631135 w 7362098"/>
                              <a:gd name="connsiteY2659" fmla="*/ 3583100 h 4900456"/>
                              <a:gd name="connsiteX2660" fmla="*/ 629538 w 7362098"/>
                              <a:gd name="connsiteY2660" fmla="*/ 3584697 h 4900456"/>
                              <a:gd name="connsiteX2661" fmla="*/ 628739 w 7362098"/>
                              <a:gd name="connsiteY2661" fmla="*/ 3584697 h 4900456"/>
                              <a:gd name="connsiteX2662" fmla="*/ 627143 w 7362098"/>
                              <a:gd name="connsiteY2662" fmla="*/ 3581903 h 4900456"/>
                              <a:gd name="connsiteX2663" fmla="*/ 631933 w 7362098"/>
                              <a:gd name="connsiteY2663" fmla="*/ 3565135 h 4900456"/>
                              <a:gd name="connsiteX2664" fmla="*/ 634728 w 7362098"/>
                              <a:gd name="connsiteY2664" fmla="*/ 3563539 h 4900456"/>
                              <a:gd name="connsiteX2665" fmla="*/ 657082 w 7362098"/>
                              <a:gd name="connsiteY2665" fmla="*/ 3561142 h 4900456"/>
                              <a:gd name="connsiteX2666" fmla="*/ 659876 w 7362098"/>
                              <a:gd name="connsiteY2666" fmla="*/ 3561941 h 4900456"/>
                              <a:gd name="connsiteX2667" fmla="*/ 668660 w 7362098"/>
                              <a:gd name="connsiteY2667" fmla="*/ 3577111 h 4900456"/>
                              <a:gd name="connsiteX2668" fmla="*/ 667861 w 7362098"/>
                              <a:gd name="connsiteY2668" fmla="*/ 3579906 h 4900456"/>
                              <a:gd name="connsiteX2669" fmla="*/ 667063 w 7362098"/>
                              <a:gd name="connsiteY2669" fmla="*/ 3580305 h 4900456"/>
                              <a:gd name="connsiteX2670" fmla="*/ 665067 w 7362098"/>
                              <a:gd name="connsiteY2670" fmla="*/ 3579107 h 4900456"/>
                              <a:gd name="connsiteX2671" fmla="*/ 656284 w 7362098"/>
                              <a:gd name="connsiteY2671" fmla="*/ 3563937 h 4900456"/>
                              <a:gd name="connsiteX2672" fmla="*/ 657082 w 7362098"/>
                              <a:gd name="connsiteY2672" fmla="*/ 3561142 h 4900456"/>
                              <a:gd name="connsiteX2673" fmla="*/ 625147 w 7362098"/>
                              <a:gd name="connsiteY2673" fmla="*/ 3558748 h 4900456"/>
                              <a:gd name="connsiteX2674" fmla="*/ 625945 w 7362098"/>
                              <a:gd name="connsiteY2674" fmla="*/ 3561542 h 4900456"/>
                              <a:gd name="connsiteX2675" fmla="*/ 615167 w 7362098"/>
                              <a:gd name="connsiteY2675" fmla="*/ 3575515 h 4900456"/>
                              <a:gd name="connsiteX2676" fmla="*/ 613570 w 7362098"/>
                              <a:gd name="connsiteY2676" fmla="*/ 3576314 h 4900456"/>
                              <a:gd name="connsiteX2677" fmla="*/ 611973 w 7362098"/>
                              <a:gd name="connsiteY2677" fmla="*/ 3575914 h 4900456"/>
                              <a:gd name="connsiteX2678" fmla="*/ 611574 w 7362098"/>
                              <a:gd name="connsiteY2678" fmla="*/ 3573120 h 4900456"/>
                              <a:gd name="connsiteX2679" fmla="*/ 622352 w 7362098"/>
                              <a:gd name="connsiteY2679" fmla="*/ 3559147 h 4900456"/>
                              <a:gd name="connsiteX2680" fmla="*/ 625147 w 7362098"/>
                              <a:gd name="connsiteY2680" fmla="*/ 3558748 h 4900456"/>
                              <a:gd name="connsiteX2681" fmla="*/ 668658 w 7362098"/>
                              <a:gd name="connsiteY2681" fmla="*/ 3553159 h 4900456"/>
                              <a:gd name="connsiteX2682" fmla="*/ 683031 w 7362098"/>
                              <a:gd name="connsiteY2682" fmla="*/ 3563938 h 4900456"/>
                              <a:gd name="connsiteX2683" fmla="*/ 683430 w 7362098"/>
                              <a:gd name="connsiteY2683" fmla="*/ 3566733 h 4900456"/>
                              <a:gd name="connsiteX2684" fmla="*/ 681833 w 7362098"/>
                              <a:gd name="connsiteY2684" fmla="*/ 3567531 h 4900456"/>
                              <a:gd name="connsiteX2685" fmla="*/ 680236 w 7362098"/>
                              <a:gd name="connsiteY2685" fmla="*/ 3567132 h 4900456"/>
                              <a:gd name="connsiteX2686" fmla="*/ 666263 w 7362098"/>
                              <a:gd name="connsiteY2686" fmla="*/ 3556353 h 4900456"/>
                              <a:gd name="connsiteX2687" fmla="*/ 665864 w 7362098"/>
                              <a:gd name="connsiteY2687" fmla="*/ 3553558 h 4900456"/>
                              <a:gd name="connsiteX2688" fmla="*/ 668658 w 7362098"/>
                              <a:gd name="connsiteY2688" fmla="*/ 3553159 h 4900456"/>
                              <a:gd name="connsiteX2689" fmla="*/ 4776383 w 7362098"/>
                              <a:gd name="connsiteY2689" fmla="*/ 3552760 h 4900456"/>
                              <a:gd name="connsiteX2690" fmla="*/ 4781173 w 7362098"/>
                              <a:gd name="connsiteY2690" fmla="*/ 3556353 h 4900456"/>
                              <a:gd name="connsiteX2691" fmla="*/ 4784766 w 7362098"/>
                              <a:gd name="connsiteY2691" fmla="*/ 3580704 h 4900456"/>
                              <a:gd name="connsiteX2692" fmla="*/ 4809118 w 7362098"/>
                              <a:gd name="connsiteY2692" fmla="*/ 3577111 h 4900456"/>
                              <a:gd name="connsiteX2693" fmla="*/ 4813909 w 7362098"/>
                              <a:gd name="connsiteY2693" fmla="*/ 3580704 h 4900456"/>
                              <a:gd name="connsiteX2694" fmla="*/ 4810316 w 7362098"/>
                              <a:gd name="connsiteY2694" fmla="*/ 3585494 h 4900456"/>
                              <a:gd name="connsiteX2695" fmla="*/ 4785964 w 7362098"/>
                              <a:gd name="connsiteY2695" fmla="*/ 3589087 h 4900456"/>
                              <a:gd name="connsiteX2696" fmla="*/ 4789556 w 7362098"/>
                              <a:gd name="connsiteY2696" fmla="*/ 3613439 h 4900456"/>
                              <a:gd name="connsiteX2697" fmla="*/ 4785964 w 7362098"/>
                              <a:gd name="connsiteY2697" fmla="*/ 3618229 h 4900456"/>
                              <a:gd name="connsiteX2698" fmla="*/ 4781173 w 7362098"/>
                              <a:gd name="connsiteY2698" fmla="*/ 3614637 h 4900456"/>
                              <a:gd name="connsiteX2699" fmla="*/ 4777580 w 7362098"/>
                              <a:gd name="connsiteY2699" fmla="*/ 3590285 h 4900456"/>
                              <a:gd name="connsiteX2700" fmla="*/ 4753229 w 7362098"/>
                              <a:gd name="connsiteY2700" fmla="*/ 3593877 h 4900456"/>
                              <a:gd name="connsiteX2701" fmla="*/ 4748439 w 7362098"/>
                              <a:gd name="connsiteY2701" fmla="*/ 3590285 h 4900456"/>
                              <a:gd name="connsiteX2702" fmla="*/ 4752032 w 7362098"/>
                              <a:gd name="connsiteY2702" fmla="*/ 3585494 h 4900456"/>
                              <a:gd name="connsiteX2703" fmla="*/ 4776383 w 7362098"/>
                              <a:gd name="connsiteY2703" fmla="*/ 3581901 h 4900456"/>
                              <a:gd name="connsiteX2704" fmla="*/ 4772790 w 7362098"/>
                              <a:gd name="connsiteY2704" fmla="*/ 3557550 h 4900456"/>
                              <a:gd name="connsiteX2705" fmla="*/ 4776383 w 7362098"/>
                              <a:gd name="connsiteY2705" fmla="*/ 3552760 h 4900456"/>
                              <a:gd name="connsiteX2706" fmla="*/ 7349620 w 7362098"/>
                              <a:gd name="connsiteY2706" fmla="*/ 3551563 h 4900456"/>
                              <a:gd name="connsiteX2707" fmla="*/ 7352015 w 7362098"/>
                              <a:gd name="connsiteY2707" fmla="*/ 3553559 h 4900456"/>
                              <a:gd name="connsiteX2708" fmla="*/ 7354410 w 7362098"/>
                              <a:gd name="connsiteY2708" fmla="*/ 3571124 h 4900456"/>
                              <a:gd name="connsiteX2709" fmla="*/ 7352414 w 7362098"/>
                              <a:gd name="connsiteY2709" fmla="*/ 3573520 h 4900456"/>
                              <a:gd name="connsiteX2710" fmla="*/ 7350019 w 7362098"/>
                              <a:gd name="connsiteY2710" fmla="*/ 3571524 h 4900456"/>
                              <a:gd name="connsiteX2711" fmla="*/ 7347623 w 7362098"/>
                              <a:gd name="connsiteY2711" fmla="*/ 3553958 h 4900456"/>
                              <a:gd name="connsiteX2712" fmla="*/ 7349620 w 7362098"/>
                              <a:gd name="connsiteY2712" fmla="*/ 3551563 h 4900456"/>
                              <a:gd name="connsiteX2713" fmla="*/ 7338042 w 7362098"/>
                              <a:gd name="connsiteY2713" fmla="*/ 3550365 h 4900456"/>
                              <a:gd name="connsiteX2714" fmla="*/ 7339241 w 7362098"/>
                              <a:gd name="connsiteY2714" fmla="*/ 3553159 h 4900456"/>
                              <a:gd name="connsiteX2715" fmla="*/ 7334450 w 7362098"/>
                              <a:gd name="connsiteY2715" fmla="*/ 3569926 h 4900456"/>
                              <a:gd name="connsiteX2716" fmla="*/ 7332853 w 7362098"/>
                              <a:gd name="connsiteY2716" fmla="*/ 3571523 h 4900456"/>
                              <a:gd name="connsiteX2717" fmla="*/ 7332054 w 7362098"/>
                              <a:gd name="connsiteY2717" fmla="*/ 3571523 h 4900456"/>
                              <a:gd name="connsiteX2718" fmla="*/ 7330457 w 7362098"/>
                              <a:gd name="connsiteY2718" fmla="*/ 3568729 h 4900456"/>
                              <a:gd name="connsiteX2719" fmla="*/ 7335248 w 7362098"/>
                              <a:gd name="connsiteY2719" fmla="*/ 3551961 h 4900456"/>
                              <a:gd name="connsiteX2720" fmla="*/ 7338042 w 7362098"/>
                              <a:gd name="connsiteY2720" fmla="*/ 3550365 h 4900456"/>
                              <a:gd name="connsiteX2721" fmla="*/ 614768 w 7362098"/>
                              <a:gd name="connsiteY2721" fmla="*/ 3549167 h 4900456"/>
                              <a:gd name="connsiteX2722" fmla="*/ 617563 w 7362098"/>
                              <a:gd name="connsiteY2722" fmla="*/ 3549966 h 4900456"/>
                              <a:gd name="connsiteX2723" fmla="*/ 616764 w 7362098"/>
                              <a:gd name="connsiteY2723" fmla="*/ 3552760 h 4900456"/>
                              <a:gd name="connsiteX2724" fmla="*/ 601594 w 7362098"/>
                              <a:gd name="connsiteY2724" fmla="*/ 3561544 h 4900456"/>
                              <a:gd name="connsiteX2725" fmla="*/ 600796 w 7362098"/>
                              <a:gd name="connsiteY2725" fmla="*/ 3561943 h 4900456"/>
                              <a:gd name="connsiteX2726" fmla="*/ 598800 w 7362098"/>
                              <a:gd name="connsiteY2726" fmla="*/ 3560745 h 4900456"/>
                              <a:gd name="connsiteX2727" fmla="*/ 599598 w 7362098"/>
                              <a:gd name="connsiteY2727" fmla="*/ 3557951 h 4900456"/>
                              <a:gd name="connsiteX2728" fmla="*/ 7328063 w 7362098"/>
                              <a:gd name="connsiteY2728" fmla="*/ 3545574 h 4900456"/>
                              <a:gd name="connsiteX2729" fmla="*/ 7328861 w 7362098"/>
                              <a:gd name="connsiteY2729" fmla="*/ 3548369 h 4900456"/>
                              <a:gd name="connsiteX2730" fmla="*/ 7318083 w 7362098"/>
                              <a:gd name="connsiteY2730" fmla="*/ 3562341 h 4900456"/>
                              <a:gd name="connsiteX2731" fmla="*/ 7316485 w 7362098"/>
                              <a:gd name="connsiteY2731" fmla="*/ 3563140 h 4900456"/>
                              <a:gd name="connsiteX2732" fmla="*/ 7314888 w 7362098"/>
                              <a:gd name="connsiteY2732" fmla="*/ 3562741 h 4900456"/>
                              <a:gd name="connsiteX2733" fmla="*/ 7314489 w 7362098"/>
                              <a:gd name="connsiteY2733" fmla="*/ 3559946 h 4900456"/>
                              <a:gd name="connsiteX2734" fmla="*/ 7325269 w 7362098"/>
                              <a:gd name="connsiteY2734" fmla="*/ 3545973 h 4900456"/>
                              <a:gd name="connsiteX2735" fmla="*/ 7328063 w 7362098"/>
                              <a:gd name="connsiteY2735" fmla="*/ 3545574 h 4900456"/>
                              <a:gd name="connsiteX2736" fmla="*/ 6004918 w 7362098"/>
                              <a:gd name="connsiteY2736" fmla="*/ 3545275 h 4900456"/>
                              <a:gd name="connsiteX2737" fmla="*/ 6014300 w 7362098"/>
                              <a:gd name="connsiteY2737" fmla="*/ 3546373 h 4900456"/>
                              <a:gd name="connsiteX2738" fmla="*/ 6021485 w 7362098"/>
                              <a:gd name="connsiteY2738" fmla="*/ 3558349 h 4900456"/>
                              <a:gd name="connsiteX2739" fmla="*/ 6025078 w 7362098"/>
                              <a:gd name="connsiteY2739" fmla="*/ 3563139 h 4900456"/>
                              <a:gd name="connsiteX2740" fmla="*/ 6031066 w 7362098"/>
                              <a:gd name="connsiteY2740" fmla="*/ 3563139 h 4900456"/>
                              <a:gd name="connsiteX2741" fmla="*/ 6031465 w 7362098"/>
                              <a:gd name="connsiteY2741" fmla="*/ 3563139 h 4900456"/>
                              <a:gd name="connsiteX2742" fmla="*/ 6031864 w 7362098"/>
                              <a:gd name="connsiteY2742" fmla="*/ 3562740 h 4900456"/>
                              <a:gd name="connsiteX2743" fmla="*/ 6045038 w 7362098"/>
                              <a:gd name="connsiteY2743" fmla="*/ 3562341 h 4900456"/>
                              <a:gd name="connsiteX2744" fmla="*/ 6052223 w 7362098"/>
                              <a:gd name="connsiteY2744" fmla="*/ 3573917 h 4900456"/>
                              <a:gd name="connsiteX2745" fmla="*/ 6052223 w 7362098"/>
                              <a:gd name="connsiteY2745" fmla="*/ 3574317 h 4900456"/>
                              <a:gd name="connsiteX2746" fmla="*/ 6055816 w 7362098"/>
                              <a:gd name="connsiteY2746" fmla="*/ 3579107 h 4900456"/>
                              <a:gd name="connsiteX2747" fmla="*/ 6062203 w 7362098"/>
                              <a:gd name="connsiteY2747" fmla="*/ 3579107 h 4900456"/>
                              <a:gd name="connsiteX2748" fmla="*/ 6062603 w 7362098"/>
                              <a:gd name="connsiteY2748" fmla="*/ 3579107 h 4900456"/>
                              <a:gd name="connsiteX2749" fmla="*/ 6076574 w 7362098"/>
                              <a:gd name="connsiteY2749" fmla="*/ 3578309 h 4900456"/>
                              <a:gd name="connsiteX2750" fmla="*/ 6083760 w 7362098"/>
                              <a:gd name="connsiteY2750" fmla="*/ 3590286 h 4900456"/>
                              <a:gd name="connsiteX2751" fmla="*/ 6087353 w 7362098"/>
                              <a:gd name="connsiteY2751" fmla="*/ 3595076 h 4900456"/>
                              <a:gd name="connsiteX2752" fmla="*/ 6090546 w 7362098"/>
                              <a:gd name="connsiteY2752" fmla="*/ 3595874 h 4900456"/>
                              <a:gd name="connsiteX2753" fmla="*/ 6094938 w 7362098"/>
                              <a:gd name="connsiteY2753" fmla="*/ 3596274 h 4900456"/>
                              <a:gd name="connsiteX2754" fmla="*/ 6098530 w 7362098"/>
                              <a:gd name="connsiteY2754" fmla="*/ 3600266 h 4900456"/>
                              <a:gd name="connsiteX2755" fmla="*/ 6092942 w 7362098"/>
                              <a:gd name="connsiteY2755" fmla="*/ 3604258 h 4900456"/>
                              <a:gd name="connsiteX2756" fmla="*/ 6086954 w 7362098"/>
                              <a:gd name="connsiteY2756" fmla="*/ 3603858 h 4900456"/>
                              <a:gd name="connsiteX2757" fmla="*/ 6082163 w 7362098"/>
                              <a:gd name="connsiteY2757" fmla="*/ 3602262 h 4900456"/>
                              <a:gd name="connsiteX2758" fmla="*/ 6074978 w 7362098"/>
                              <a:gd name="connsiteY2758" fmla="*/ 3590286 h 4900456"/>
                              <a:gd name="connsiteX2759" fmla="*/ 6071784 w 7362098"/>
                              <a:gd name="connsiteY2759" fmla="*/ 3585494 h 4900456"/>
                              <a:gd name="connsiteX2760" fmla="*/ 6064998 w 7362098"/>
                              <a:gd name="connsiteY2760" fmla="*/ 3585893 h 4900456"/>
                              <a:gd name="connsiteX2761" fmla="*/ 6051425 w 7362098"/>
                              <a:gd name="connsiteY2761" fmla="*/ 3586293 h 4900456"/>
                              <a:gd name="connsiteX2762" fmla="*/ 6044239 w 7362098"/>
                              <a:gd name="connsiteY2762" fmla="*/ 3574716 h 4900456"/>
                              <a:gd name="connsiteX2763" fmla="*/ 6040647 w 7362098"/>
                              <a:gd name="connsiteY2763" fmla="*/ 3569526 h 4900456"/>
                              <a:gd name="connsiteX2764" fmla="*/ 6034659 w 7362098"/>
                              <a:gd name="connsiteY2764" fmla="*/ 3569526 h 4900456"/>
                              <a:gd name="connsiteX2765" fmla="*/ 6034260 w 7362098"/>
                              <a:gd name="connsiteY2765" fmla="*/ 3569526 h 4900456"/>
                              <a:gd name="connsiteX2766" fmla="*/ 6020687 w 7362098"/>
                              <a:gd name="connsiteY2766" fmla="*/ 3569925 h 4900456"/>
                              <a:gd name="connsiteX2767" fmla="*/ 6013501 w 7362098"/>
                              <a:gd name="connsiteY2767" fmla="*/ 3557949 h 4900456"/>
                              <a:gd name="connsiteX2768" fmla="*/ 6010307 w 7362098"/>
                              <a:gd name="connsiteY2768" fmla="*/ 3553159 h 4900456"/>
                              <a:gd name="connsiteX2769" fmla="*/ 6003520 w 7362098"/>
                              <a:gd name="connsiteY2769" fmla="*/ 3553558 h 4900456"/>
                              <a:gd name="connsiteX2770" fmla="*/ 5989948 w 7362098"/>
                              <a:gd name="connsiteY2770" fmla="*/ 3553957 h 4900456"/>
                              <a:gd name="connsiteX2771" fmla="*/ 5987552 w 7362098"/>
                              <a:gd name="connsiteY2771" fmla="*/ 3552361 h 4900456"/>
                              <a:gd name="connsiteX2772" fmla="*/ 5985956 w 7362098"/>
                              <a:gd name="connsiteY2772" fmla="*/ 3547171 h 4900456"/>
                              <a:gd name="connsiteX2773" fmla="*/ 5991145 w 7362098"/>
                              <a:gd name="connsiteY2773" fmla="*/ 3545574 h 4900456"/>
                              <a:gd name="connsiteX2774" fmla="*/ 5993540 w 7362098"/>
                              <a:gd name="connsiteY2774" fmla="*/ 3547171 h 4900456"/>
                              <a:gd name="connsiteX2775" fmla="*/ 5999928 w 7362098"/>
                              <a:gd name="connsiteY2775" fmla="*/ 3547171 h 4900456"/>
                              <a:gd name="connsiteX2776" fmla="*/ 6000327 w 7362098"/>
                              <a:gd name="connsiteY2776" fmla="*/ 3547171 h 4900456"/>
                              <a:gd name="connsiteX2777" fmla="*/ 6004918 w 7362098"/>
                              <a:gd name="connsiteY2777" fmla="*/ 3545275 h 4900456"/>
                              <a:gd name="connsiteX2778" fmla="*/ 673449 w 7362098"/>
                              <a:gd name="connsiteY2778" fmla="*/ 3541982 h 4900456"/>
                              <a:gd name="connsiteX2779" fmla="*/ 690215 w 7362098"/>
                              <a:gd name="connsiteY2779" fmla="*/ 3546773 h 4900456"/>
                              <a:gd name="connsiteX2780" fmla="*/ 691413 w 7362098"/>
                              <a:gd name="connsiteY2780" fmla="*/ 3549567 h 4900456"/>
                              <a:gd name="connsiteX2781" fmla="*/ 689816 w 7362098"/>
                              <a:gd name="connsiteY2781" fmla="*/ 3551164 h 4900456"/>
                              <a:gd name="connsiteX2782" fmla="*/ 689018 w 7362098"/>
                              <a:gd name="connsiteY2782" fmla="*/ 3551164 h 4900456"/>
                              <a:gd name="connsiteX2783" fmla="*/ 672250 w 7362098"/>
                              <a:gd name="connsiteY2783" fmla="*/ 3546373 h 4900456"/>
                              <a:gd name="connsiteX2784" fmla="*/ 670655 w 7362098"/>
                              <a:gd name="connsiteY2784" fmla="*/ 3543578 h 4900456"/>
                              <a:gd name="connsiteX2785" fmla="*/ 673449 w 7362098"/>
                              <a:gd name="connsiteY2785" fmla="*/ 3541982 h 4900456"/>
                              <a:gd name="connsiteX2786" fmla="*/ 3880582 w 7362098"/>
                              <a:gd name="connsiteY2786" fmla="*/ 3539187 h 4900456"/>
                              <a:gd name="connsiteX2787" fmla="*/ 3883377 w 7362098"/>
                              <a:gd name="connsiteY2787" fmla="*/ 3540783 h 4900456"/>
                              <a:gd name="connsiteX2788" fmla="*/ 3900941 w 7362098"/>
                              <a:gd name="connsiteY2788" fmla="*/ 3551562 h 4900456"/>
                              <a:gd name="connsiteX2789" fmla="*/ 3904135 w 7362098"/>
                              <a:gd name="connsiteY2789" fmla="*/ 3553159 h 4900456"/>
                              <a:gd name="connsiteX2790" fmla="*/ 3902937 w 7362098"/>
                              <a:gd name="connsiteY2790" fmla="*/ 3555953 h 4900456"/>
                              <a:gd name="connsiteX2791" fmla="*/ 3902538 w 7362098"/>
                              <a:gd name="connsiteY2791" fmla="*/ 3555953 h 4900456"/>
                              <a:gd name="connsiteX2792" fmla="*/ 3889764 w 7362098"/>
                              <a:gd name="connsiteY2792" fmla="*/ 3554755 h 4900456"/>
                              <a:gd name="connsiteX2793" fmla="*/ 3861021 w 7362098"/>
                              <a:gd name="connsiteY2793" fmla="*/ 3587091 h 4900456"/>
                              <a:gd name="connsiteX2794" fmla="*/ 3817907 w 7362098"/>
                              <a:gd name="connsiteY2794" fmla="*/ 3590285 h 4900456"/>
                              <a:gd name="connsiteX2795" fmla="*/ 3811121 w 7362098"/>
                              <a:gd name="connsiteY2795" fmla="*/ 3601463 h 4900456"/>
                              <a:gd name="connsiteX2796" fmla="*/ 3810722 w 7362098"/>
                              <a:gd name="connsiteY2796" fmla="*/ 3601862 h 4900456"/>
                              <a:gd name="connsiteX2797" fmla="*/ 3807927 w 7362098"/>
                              <a:gd name="connsiteY2797" fmla="*/ 3601063 h 4900456"/>
                              <a:gd name="connsiteX2798" fmla="*/ 3808327 w 7362098"/>
                              <a:gd name="connsiteY2798" fmla="*/ 3597870 h 4900456"/>
                              <a:gd name="connsiteX2799" fmla="*/ 3810323 w 7362098"/>
                              <a:gd name="connsiteY2799" fmla="*/ 3577110 h 4900456"/>
                              <a:gd name="connsiteX2800" fmla="*/ 3810722 w 7362098"/>
                              <a:gd name="connsiteY2800" fmla="*/ 3573917 h 4900456"/>
                              <a:gd name="connsiteX2801" fmla="*/ 3813915 w 7362098"/>
                              <a:gd name="connsiteY2801" fmla="*/ 3574316 h 4900456"/>
                              <a:gd name="connsiteX2802" fmla="*/ 3818307 w 7362098"/>
                              <a:gd name="connsiteY2802" fmla="*/ 3585894 h 4900456"/>
                              <a:gd name="connsiteX2803" fmla="*/ 3818706 w 7362098"/>
                              <a:gd name="connsiteY2803" fmla="*/ 3585894 h 4900456"/>
                              <a:gd name="connsiteX2804" fmla="*/ 3859025 w 7362098"/>
                              <a:gd name="connsiteY2804" fmla="*/ 3583098 h 4900456"/>
                              <a:gd name="connsiteX2805" fmla="*/ 3885373 w 7362098"/>
                              <a:gd name="connsiteY2805" fmla="*/ 3552759 h 4900456"/>
                              <a:gd name="connsiteX2806" fmla="*/ 3885373 w 7362098"/>
                              <a:gd name="connsiteY2806" fmla="*/ 3552360 h 4900456"/>
                              <a:gd name="connsiteX2807" fmla="*/ 3878986 w 7362098"/>
                              <a:gd name="connsiteY2807" fmla="*/ 3541981 h 4900456"/>
                              <a:gd name="connsiteX2808" fmla="*/ 3880582 w 7362098"/>
                              <a:gd name="connsiteY2808" fmla="*/ 3539187 h 4900456"/>
                              <a:gd name="connsiteX2809" fmla="*/ 611576 w 7362098"/>
                              <a:gd name="connsiteY2809" fmla="*/ 3537591 h 4900456"/>
                              <a:gd name="connsiteX2810" fmla="*/ 613971 w 7362098"/>
                              <a:gd name="connsiteY2810" fmla="*/ 3539587 h 4900456"/>
                              <a:gd name="connsiteX2811" fmla="*/ 611975 w 7362098"/>
                              <a:gd name="connsiteY2811" fmla="*/ 3541982 h 4900456"/>
                              <a:gd name="connsiteX2812" fmla="*/ 594409 w 7362098"/>
                              <a:gd name="connsiteY2812" fmla="*/ 3544378 h 4900456"/>
                              <a:gd name="connsiteX2813" fmla="*/ 592014 w 7362098"/>
                              <a:gd name="connsiteY2813" fmla="*/ 3542382 h 4900456"/>
                              <a:gd name="connsiteX2814" fmla="*/ 594010 w 7362098"/>
                              <a:gd name="connsiteY2814" fmla="*/ 3539986 h 4900456"/>
                              <a:gd name="connsiteX2815" fmla="*/ 7317683 w 7362098"/>
                              <a:gd name="connsiteY2815" fmla="*/ 3535993 h 4900456"/>
                              <a:gd name="connsiteX2816" fmla="*/ 7320478 w 7362098"/>
                              <a:gd name="connsiteY2816" fmla="*/ 3536792 h 4900456"/>
                              <a:gd name="connsiteX2817" fmla="*/ 7319679 w 7362098"/>
                              <a:gd name="connsiteY2817" fmla="*/ 3539586 h 4900456"/>
                              <a:gd name="connsiteX2818" fmla="*/ 7304509 w 7362098"/>
                              <a:gd name="connsiteY2818" fmla="*/ 3548370 h 4900456"/>
                              <a:gd name="connsiteX2819" fmla="*/ 7303710 w 7362098"/>
                              <a:gd name="connsiteY2819" fmla="*/ 3548769 h 4900456"/>
                              <a:gd name="connsiteX2820" fmla="*/ 7301714 w 7362098"/>
                              <a:gd name="connsiteY2820" fmla="*/ 3547571 h 4900456"/>
                              <a:gd name="connsiteX2821" fmla="*/ 7302513 w 7362098"/>
                              <a:gd name="connsiteY2821" fmla="*/ 3544777 h 4900456"/>
                              <a:gd name="connsiteX2822" fmla="*/ 690616 w 7362098"/>
                              <a:gd name="connsiteY2822" fmla="*/ 3527211 h 4900456"/>
                              <a:gd name="connsiteX2823" fmla="*/ 693011 w 7362098"/>
                              <a:gd name="connsiteY2823" fmla="*/ 3529207 h 4900456"/>
                              <a:gd name="connsiteX2824" fmla="*/ 691015 w 7362098"/>
                              <a:gd name="connsiteY2824" fmla="*/ 3531602 h 4900456"/>
                              <a:gd name="connsiteX2825" fmla="*/ 673450 w 7362098"/>
                              <a:gd name="connsiteY2825" fmla="*/ 3533998 h 4900456"/>
                              <a:gd name="connsiteX2826" fmla="*/ 671054 w 7362098"/>
                              <a:gd name="connsiteY2826" fmla="*/ 3532002 h 4900456"/>
                              <a:gd name="connsiteX2827" fmla="*/ 673050 w 7362098"/>
                              <a:gd name="connsiteY2827" fmla="*/ 3529606 h 4900456"/>
                              <a:gd name="connsiteX2828" fmla="*/ 7314490 w 7362098"/>
                              <a:gd name="connsiteY2828" fmla="*/ 3524417 h 4900456"/>
                              <a:gd name="connsiteX2829" fmla="*/ 7316886 w 7362098"/>
                              <a:gd name="connsiteY2829" fmla="*/ 3526413 h 4900456"/>
                              <a:gd name="connsiteX2830" fmla="*/ 7314890 w 7362098"/>
                              <a:gd name="connsiteY2830" fmla="*/ 3528808 h 4900456"/>
                              <a:gd name="connsiteX2831" fmla="*/ 7297324 w 7362098"/>
                              <a:gd name="connsiteY2831" fmla="*/ 3531204 h 4900456"/>
                              <a:gd name="connsiteX2832" fmla="*/ 7294929 w 7362098"/>
                              <a:gd name="connsiteY2832" fmla="*/ 3529208 h 4900456"/>
                              <a:gd name="connsiteX2833" fmla="*/ 7296925 w 7362098"/>
                              <a:gd name="connsiteY2833" fmla="*/ 3526812 h 4900456"/>
                              <a:gd name="connsiteX2834" fmla="*/ 596004 w 7362098"/>
                              <a:gd name="connsiteY2834" fmla="*/ 3520425 h 4900456"/>
                              <a:gd name="connsiteX2835" fmla="*/ 612772 w 7362098"/>
                              <a:gd name="connsiteY2835" fmla="*/ 3525216 h 4900456"/>
                              <a:gd name="connsiteX2836" fmla="*/ 614368 w 7362098"/>
                              <a:gd name="connsiteY2836" fmla="*/ 3528010 h 4900456"/>
                              <a:gd name="connsiteX2837" fmla="*/ 612772 w 7362098"/>
                              <a:gd name="connsiteY2837" fmla="*/ 3529607 h 4900456"/>
                              <a:gd name="connsiteX2838" fmla="*/ 611973 w 7362098"/>
                              <a:gd name="connsiteY2838" fmla="*/ 3529607 h 4900456"/>
                              <a:gd name="connsiteX2839" fmla="*/ 595206 w 7362098"/>
                              <a:gd name="connsiteY2839" fmla="*/ 3524816 h 4900456"/>
                              <a:gd name="connsiteX2840" fmla="*/ 593210 w 7362098"/>
                              <a:gd name="connsiteY2840" fmla="*/ 3522021 h 4900456"/>
                              <a:gd name="connsiteX2841" fmla="*/ 596004 w 7362098"/>
                              <a:gd name="connsiteY2841" fmla="*/ 3520425 h 4900456"/>
                              <a:gd name="connsiteX2842" fmla="*/ 6022083 w 7362098"/>
                              <a:gd name="connsiteY2842" fmla="*/ 3513339 h 4900456"/>
                              <a:gd name="connsiteX2843" fmla="*/ 6031465 w 7362098"/>
                              <a:gd name="connsiteY2843" fmla="*/ 3514437 h 4900456"/>
                              <a:gd name="connsiteX2844" fmla="*/ 6038650 w 7362098"/>
                              <a:gd name="connsiteY2844" fmla="*/ 3526413 h 4900456"/>
                              <a:gd name="connsiteX2845" fmla="*/ 6042243 w 7362098"/>
                              <a:gd name="connsiteY2845" fmla="*/ 3531203 h 4900456"/>
                              <a:gd name="connsiteX2846" fmla="*/ 6048231 w 7362098"/>
                              <a:gd name="connsiteY2846" fmla="*/ 3531203 h 4900456"/>
                              <a:gd name="connsiteX2847" fmla="*/ 6048630 w 7362098"/>
                              <a:gd name="connsiteY2847" fmla="*/ 3531203 h 4900456"/>
                              <a:gd name="connsiteX2848" fmla="*/ 6049029 w 7362098"/>
                              <a:gd name="connsiteY2848" fmla="*/ 3530804 h 4900456"/>
                              <a:gd name="connsiteX2849" fmla="*/ 6062203 w 7362098"/>
                              <a:gd name="connsiteY2849" fmla="*/ 3530405 h 4900456"/>
                              <a:gd name="connsiteX2850" fmla="*/ 6069389 w 7362098"/>
                              <a:gd name="connsiteY2850" fmla="*/ 3541981 h 4900456"/>
                              <a:gd name="connsiteX2851" fmla="*/ 6069389 w 7362098"/>
                              <a:gd name="connsiteY2851" fmla="*/ 3542381 h 4900456"/>
                              <a:gd name="connsiteX2852" fmla="*/ 6072981 w 7362098"/>
                              <a:gd name="connsiteY2852" fmla="*/ 3547171 h 4900456"/>
                              <a:gd name="connsiteX2853" fmla="*/ 6079369 w 7362098"/>
                              <a:gd name="connsiteY2853" fmla="*/ 3547171 h 4900456"/>
                              <a:gd name="connsiteX2854" fmla="*/ 6079768 w 7362098"/>
                              <a:gd name="connsiteY2854" fmla="*/ 3547171 h 4900456"/>
                              <a:gd name="connsiteX2855" fmla="*/ 6093740 w 7362098"/>
                              <a:gd name="connsiteY2855" fmla="*/ 3546373 h 4900456"/>
                              <a:gd name="connsiteX2856" fmla="*/ 6100925 w 7362098"/>
                              <a:gd name="connsiteY2856" fmla="*/ 3558350 h 4900456"/>
                              <a:gd name="connsiteX2857" fmla="*/ 6104518 w 7362098"/>
                              <a:gd name="connsiteY2857" fmla="*/ 3563140 h 4900456"/>
                              <a:gd name="connsiteX2858" fmla="*/ 6107712 w 7362098"/>
                              <a:gd name="connsiteY2858" fmla="*/ 3563938 h 4900456"/>
                              <a:gd name="connsiteX2859" fmla="*/ 6112103 w 7362098"/>
                              <a:gd name="connsiteY2859" fmla="*/ 3564338 h 4900456"/>
                              <a:gd name="connsiteX2860" fmla="*/ 6115696 w 7362098"/>
                              <a:gd name="connsiteY2860" fmla="*/ 3568330 h 4900456"/>
                              <a:gd name="connsiteX2861" fmla="*/ 6110107 w 7362098"/>
                              <a:gd name="connsiteY2861" fmla="*/ 3572322 h 4900456"/>
                              <a:gd name="connsiteX2862" fmla="*/ 6104119 w 7362098"/>
                              <a:gd name="connsiteY2862" fmla="*/ 3571922 h 4900456"/>
                              <a:gd name="connsiteX2863" fmla="*/ 6099329 w 7362098"/>
                              <a:gd name="connsiteY2863" fmla="*/ 3570326 h 4900456"/>
                              <a:gd name="connsiteX2864" fmla="*/ 6092143 w 7362098"/>
                              <a:gd name="connsiteY2864" fmla="*/ 3558350 h 4900456"/>
                              <a:gd name="connsiteX2865" fmla="*/ 6088949 w 7362098"/>
                              <a:gd name="connsiteY2865" fmla="*/ 3553558 h 4900456"/>
                              <a:gd name="connsiteX2866" fmla="*/ 6082163 w 7362098"/>
                              <a:gd name="connsiteY2866" fmla="*/ 3553957 h 4900456"/>
                              <a:gd name="connsiteX2867" fmla="*/ 6068590 w 7362098"/>
                              <a:gd name="connsiteY2867" fmla="*/ 3554357 h 4900456"/>
                              <a:gd name="connsiteX2868" fmla="*/ 6061405 w 7362098"/>
                              <a:gd name="connsiteY2868" fmla="*/ 3542780 h 4900456"/>
                              <a:gd name="connsiteX2869" fmla="*/ 6057812 w 7362098"/>
                              <a:gd name="connsiteY2869" fmla="*/ 3537590 h 4900456"/>
                              <a:gd name="connsiteX2870" fmla="*/ 6051824 w 7362098"/>
                              <a:gd name="connsiteY2870" fmla="*/ 3537590 h 4900456"/>
                              <a:gd name="connsiteX2871" fmla="*/ 6051425 w 7362098"/>
                              <a:gd name="connsiteY2871" fmla="*/ 3537590 h 4900456"/>
                              <a:gd name="connsiteX2872" fmla="*/ 6037852 w 7362098"/>
                              <a:gd name="connsiteY2872" fmla="*/ 3537989 h 4900456"/>
                              <a:gd name="connsiteX2873" fmla="*/ 6030666 w 7362098"/>
                              <a:gd name="connsiteY2873" fmla="*/ 3526013 h 4900456"/>
                              <a:gd name="connsiteX2874" fmla="*/ 6027472 w 7362098"/>
                              <a:gd name="connsiteY2874" fmla="*/ 3521223 h 4900456"/>
                              <a:gd name="connsiteX2875" fmla="*/ 6020685 w 7362098"/>
                              <a:gd name="connsiteY2875" fmla="*/ 3521622 h 4900456"/>
                              <a:gd name="connsiteX2876" fmla="*/ 6007112 w 7362098"/>
                              <a:gd name="connsiteY2876" fmla="*/ 3522021 h 4900456"/>
                              <a:gd name="connsiteX2877" fmla="*/ 6004717 w 7362098"/>
                              <a:gd name="connsiteY2877" fmla="*/ 3520425 h 4900456"/>
                              <a:gd name="connsiteX2878" fmla="*/ 6003120 w 7362098"/>
                              <a:gd name="connsiteY2878" fmla="*/ 3515235 h 4900456"/>
                              <a:gd name="connsiteX2879" fmla="*/ 6008310 w 7362098"/>
                              <a:gd name="connsiteY2879" fmla="*/ 3513638 h 4900456"/>
                              <a:gd name="connsiteX2880" fmla="*/ 6010705 w 7362098"/>
                              <a:gd name="connsiteY2880" fmla="*/ 3515235 h 4900456"/>
                              <a:gd name="connsiteX2881" fmla="*/ 6017092 w 7362098"/>
                              <a:gd name="connsiteY2881" fmla="*/ 3515235 h 4900456"/>
                              <a:gd name="connsiteX2882" fmla="*/ 6017492 w 7362098"/>
                              <a:gd name="connsiteY2882" fmla="*/ 3515235 h 4900456"/>
                              <a:gd name="connsiteX2883" fmla="*/ 6022083 w 7362098"/>
                              <a:gd name="connsiteY2883" fmla="*/ 3513339 h 4900456"/>
                              <a:gd name="connsiteX2884" fmla="*/ 683828 w 7362098"/>
                              <a:gd name="connsiteY2884" fmla="*/ 3510045 h 4900456"/>
                              <a:gd name="connsiteX2885" fmla="*/ 686624 w 7362098"/>
                              <a:gd name="connsiteY2885" fmla="*/ 3510844 h 4900456"/>
                              <a:gd name="connsiteX2886" fmla="*/ 685825 w 7362098"/>
                              <a:gd name="connsiteY2886" fmla="*/ 3513638 h 4900456"/>
                              <a:gd name="connsiteX2887" fmla="*/ 670655 w 7362098"/>
                              <a:gd name="connsiteY2887" fmla="*/ 3522422 h 4900456"/>
                              <a:gd name="connsiteX2888" fmla="*/ 669856 w 7362098"/>
                              <a:gd name="connsiteY2888" fmla="*/ 3522821 h 4900456"/>
                              <a:gd name="connsiteX2889" fmla="*/ 667860 w 7362098"/>
                              <a:gd name="connsiteY2889" fmla="*/ 3521623 h 4900456"/>
                              <a:gd name="connsiteX2890" fmla="*/ 668659 w 7362098"/>
                              <a:gd name="connsiteY2890" fmla="*/ 3518829 h 4900456"/>
                              <a:gd name="connsiteX2891" fmla="*/ 7298920 w 7362098"/>
                              <a:gd name="connsiteY2891" fmla="*/ 3507252 h 4900456"/>
                              <a:gd name="connsiteX2892" fmla="*/ 7315688 w 7362098"/>
                              <a:gd name="connsiteY2892" fmla="*/ 3512043 h 4900456"/>
                              <a:gd name="connsiteX2893" fmla="*/ 7317285 w 7362098"/>
                              <a:gd name="connsiteY2893" fmla="*/ 3514837 h 4900456"/>
                              <a:gd name="connsiteX2894" fmla="*/ 7315688 w 7362098"/>
                              <a:gd name="connsiteY2894" fmla="*/ 3516434 h 4900456"/>
                              <a:gd name="connsiteX2895" fmla="*/ 7314889 w 7362098"/>
                              <a:gd name="connsiteY2895" fmla="*/ 3516434 h 4900456"/>
                              <a:gd name="connsiteX2896" fmla="*/ 7298122 w 7362098"/>
                              <a:gd name="connsiteY2896" fmla="*/ 3511643 h 4900456"/>
                              <a:gd name="connsiteX2897" fmla="*/ 7296126 w 7362098"/>
                              <a:gd name="connsiteY2897" fmla="*/ 3508848 h 4900456"/>
                              <a:gd name="connsiteX2898" fmla="*/ 7298920 w 7362098"/>
                              <a:gd name="connsiteY2898" fmla="*/ 3507252 h 4900456"/>
                              <a:gd name="connsiteX2899" fmla="*/ 605586 w 7362098"/>
                              <a:gd name="connsiteY2899" fmla="*/ 3504457 h 4900456"/>
                              <a:gd name="connsiteX2900" fmla="*/ 619559 w 7362098"/>
                              <a:gd name="connsiteY2900" fmla="*/ 3515236 h 4900456"/>
                              <a:gd name="connsiteX2901" fmla="*/ 619959 w 7362098"/>
                              <a:gd name="connsiteY2901" fmla="*/ 3518031 h 4900456"/>
                              <a:gd name="connsiteX2902" fmla="*/ 618361 w 7362098"/>
                              <a:gd name="connsiteY2902" fmla="*/ 3518829 h 4900456"/>
                              <a:gd name="connsiteX2903" fmla="*/ 616764 w 7362098"/>
                              <a:gd name="connsiteY2903" fmla="*/ 3518430 h 4900456"/>
                              <a:gd name="connsiteX2904" fmla="*/ 603191 w 7362098"/>
                              <a:gd name="connsiteY2904" fmla="*/ 3507651 h 4900456"/>
                              <a:gd name="connsiteX2905" fmla="*/ 602792 w 7362098"/>
                              <a:gd name="connsiteY2905" fmla="*/ 3504856 h 4900456"/>
                              <a:gd name="connsiteX2906" fmla="*/ 605586 w 7362098"/>
                              <a:gd name="connsiteY2906" fmla="*/ 3504457 h 4900456"/>
                              <a:gd name="connsiteX2907" fmla="*/ 673849 w 7362098"/>
                              <a:gd name="connsiteY2907" fmla="*/ 3495674 h 4900456"/>
                              <a:gd name="connsiteX2908" fmla="*/ 674249 w 7362098"/>
                              <a:gd name="connsiteY2908" fmla="*/ 3498469 h 4900456"/>
                              <a:gd name="connsiteX2909" fmla="*/ 663469 w 7362098"/>
                              <a:gd name="connsiteY2909" fmla="*/ 3512441 h 4900456"/>
                              <a:gd name="connsiteX2910" fmla="*/ 661872 w 7362098"/>
                              <a:gd name="connsiteY2910" fmla="*/ 3513240 h 4900456"/>
                              <a:gd name="connsiteX2911" fmla="*/ 660276 w 7362098"/>
                              <a:gd name="connsiteY2911" fmla="*/ 3512841 h 4900456"/>
                              <a:gd name="connsiteX2912" fmla="*/ 660276 w 7362098"/>
                              <a:gd name="connsiteY2912" fmla="*/ 3510046 h 4900456"/>
                              <a:gd name="connsiteX2913" fmla="*/ 671055 w 7362098"/>
                              <a:gd name="connsiteY2913" fmla="*/ 3496073 h 4900456"/>
                              <a:gd name="connsiteX2914" fmla="*/ 673849 w 7362098"/>
                              <a:gd name="connsiteY2914" fmla="*/ 3495674 h 4900456"/>
                              <a:gd name="connsiteX2915" fmla="*/ 617561 w 7362098"/>
                              <a:gd name="connsiteY2915" fmla="*/ 3491683 h 4900456"/>
                              <a:gd name="connsiteX2916" fmla="*/ 620356 w 7362098"/>
                              <a:gd name="connsiteY2916" fmla="*/ 3492481 h 4900456"/>
                              <a:gd name="connsiteX2917" fmla="*/ 629139 w 7362098"/>
                              <a:gd name="connsiteY2917" fmla="*/ 3507652 h 4900456"/>
                              <a:gd name="connsiteX2918" fmla="*/ 628340 w 7362098"/>
                              <a:gd name="connsiteY2918" fmla="*/ 3510446 h 4900456"/>
                              <a:gd name="connsiteX2919" fmla="*/ 627542 w 7362098"/>
                              <a:gd name="connsiteY2919" fmla="*/ 3510845 h 4900456"/>
                              <a:gd name="connsiteX2920" fmla="*/ 625546 w 7362098"/>
                              <a:gd name="connsiteY2920" fmla="*/ 3509648 h 4900456"/>
                              <a:gd name="connsiteX2921" fmla="*/ 616763 w 7362098"/>
                              <a:gd name="connsiteY2921" fmla="*/ 3494477 h 4900456"/>
                              <a:gd name="connsiteX2922" fmla="*/ 617561 w 7362098"/>
                              <a:gd name="connsiteY2922" fmla="*/ 3491683 h 4900456"/>
                              <a:gd name="connsiteX2923" fmla="*/ 7308501 w 7362098"/>
                              <a:gd name="connsiteY2923" fmla="*/ 3491283 h 4900456"/>
                              <a:gd name="connsiteX2924" fmla="*/ 7322474 w 7362098"/>
                              <a:gd name="connsiteY2924" fmla="*/ 3502062 h 4900456"/>
                              <a:gd name="connsiteX2925" fmla="*/ 7322874 w 7362098"/>
                              <a:gd name="connsiteY2925" fmla="*/ 3504857 h 4900456"/>
                              <a:gd name="connsiteX2926" fmla="*/ 7321277 w 7362098"/>
                              <a:gd name="connsiteY2926" fmla="*/ 3505655 h 4900456"/>
                              <a:gd name="connsiteX2927" fmla="*/ 7319680 w 7362098"/>
                              <a:gd name="connsiteY2927" fmla="*/ 3505256 h 4900456"/>
                              <a:gd name="connsiteX2928" fmla="*/ 7306106 w 7362098"/>
                              <a:gd name="connsiteY2928" fmla="*/ 3494477 h 4900456"/>
                              <a:gd name="connsiteX2929" fmla="*/ 7305707 w 7362098"/>
                              <a:gd name="connsiteY2929" fmla="*/ 3491682 h 4900456"/>
                              <a:gd name="connsiteX2930" fmla="*/ 7308501 w 7362098"/>
                              <a:gd name="connsiteY2930" fmla="*/ 3491283 h 4900456"/>
                              <a:gd name="connsiteX2931" fmla="*/ 655885 w 7362098"/>
                              <a:gd name="connsiteY2931" fmla="*/ 3486493 h 4900456"/>
                              <a:gd name="connsiteX2932" fmla="*/ 657482 w 7362098"/>
                              <a:gd name="connsiteY2932" fmla="*/ 3489287 h 4900456"/>
                              <a:gd name="connsiteX2933" fmla="*/ 652691 w 7362098"/>
                              <a:gd name="connsiteY2933" fmla="*/ 3506054 h 4900456"/>
                              <a:gd name="connsiteX2934" fmla="*/ 651094 w 7362098"/>
                              <a:gd name="connsiteY2934" fmla="*/ 3507651 h 4900456"/>
                              <a:gd name="connsiteX2935" fmla="*/ 650296 w 7362098"/>
                              <a:gd name="connsiteY2935" fmla="*/ 3507651 h 4900456"/>
                              <a:gd name="connsiteX2936" fmla="*/ 648300 w 7362098"/>
                              <a:gd name="connsiteY2936" fmla="*/ 3504857 h 4900456"/>
                              <a:gd name="connsiteX2937" fmla="*/ 653090 w 7362098"/>
                              <a:gd name="connsiteY2937" fmla="*/ 3488089 h 4900456"/>
                              <a:gd name="connsiteX2938" fmla="*/ 655885 w 7362098"/>
                              <a:gd name="connsiteY2938" fmla="*/ 3486493 h 4900456"/>
                              <a:gd name="connsiteX2939" fmla="*/ 636325 w 7362098"/>
                              <a:gd name="connsiteY2939" fmla="*/ 3484896 h 4900456"/>
                              <a:gd name="connsiteX2940" fmla="*/ 638721 w 7362098"/>
                              <a:gd name="connsiteY2940" fmla="*/ 3486892 h 4900456"/>
                              <a:gd name="connsiteX2941" fmla="*/ 641116 w 7362098"/>
                              <a:gd name="connsiteY2941" fmla="*/ 3504458 h 4900456"/>
                              <a:gd name="connsiteX2942" fmla="*/ 639119 w 7362098"/>
                              <a:gd name="connsiteY2942" fmla="*/ 3506853 h 4900456"/>
                              <a:gd name="connsiteX2943" fmla="*/ 636724 w 7362098"/>
                              <a:gd name="connsiteY2943" fmla="*/ 3504857 h 4900456"/>
                              <a:gd name="connsiteX2944" fmla="*/ 634329 w 7362098"/>
                              <a:gd name="connsiteY2944" fmla="*/ 3487291 h 4900456"/>
                              <a:gd name="connsiteX2945" fmla="*/ 636325 w 7362098"/>
                              <a:gd name="connsiteY2945" fmla="*/ 3484896 h 4900456"/>
                              <a:gd name="connsiteX2946" fmla="*/ 7320477 w 7362098"/>
                              <a:gd name="connsiteY2946" fmla="*/ 3478509 h 4900456"/>
                              <a:gd name="connsiteX2947" fmla="*/ 7323272 w 7362098"/>
                              <a:gd name="connsiteY2947" fmla="*/ 3479307 h 4900456"/>
                              <a:gd name="connsiteX2948" fmla="*/ 7332055 w 7362098"/>
                              <a:gd name="connsiteY2948" fmla="*/ 3494478 h 4900456"/>
                              <a:gd name="connsiteX2949" fmla="*/ 7331256 w 7362098"/>
                              <a:gd name="connsiteY2949" fmla="*/ 3497272 h 4900456"/>
                              <a:gd name="connsiteX2950" fmla="*/ 7330458 w 7362098"/>
                              <a:gd name="connsiteY2950" fmla="*/ 3497671 h 4900456"/>
                              <a:gd name="connsiteX2951" fmla="*/ 7328462 w 7362098"/>
                              <a:gd name="connsiteY2951" fmla="*/ 3496474 h 4900456"/>
                              <a:gd name="connsiteX2952" fmla="*/ 7319678 w 7362098"/>
                              <a:gd name="connsiteY2952" fmla="*/ 3481303 h 4900456"/>
                              <a:gd name="connsiteX2953" fmla="*/ 7320477 w 7362098"/>
                              <a:gd name="connsiteY2953" fmla="*/ 3478509 h 4900456"/>
                              <a:gd name="connsiteX2954" fmla="*/ 7359201 w 7362098"/>
                              <a:gd name="connsiteY2954" fmla="*/ 3473320 h 4900456"/>
                              <a:gd name="connsiteX2955" fmla="*/ 7360799 w 7362098"/>
                              <a:gd name="connsiteY2955" fmla="*/ 3476114 h 4900456"/>
                              <a:gd name="connsiteX2956" fmla="*/ 7356007 w 7362098"/>
                              <a:gd name="connsiteY2956" fmla="*/ 3492881 h 4900456"/>
                              <a:gd name="connsiteX2957" fmla="*/ 7354410 w 7362098"/>
                              <a:gd name="connsiteY2957" fmla="*/ 3494478 h 4900456"/>
                              <a:gd name="connsiteX2958" fmla="*/ 7353612 w 7362098"/>
                              <a:gd name="connsiteY2958" fmla="*/ 3494478 h 4900456"/>
                              <a:gd name="connsiteX2959" fmla="*/ 7351615 w 7362098"/>
                              <a:gd name="connsiteY2959" fmla="*/ 3491684 h 4900456"/>
                              <a:gd name="connsiteX2960" fmla="*/ 7356406 w 7362098"/>
                              <a:gd name="connsiteY2960" fmla="*/ 3474916 h 4900456"/>
                              <a:gd name="connsiteX2961" fmla="*/ 7359201 w 7362098"/>
                              <a:gd name="connsiteY2961" fmla="*/ 3473320 h 4900456"/>
                              <a:gd name="connsiteX2962" fmla="*/ 7339241 w 7362098"/>
                              <a:gd name="connsiteY2962" fmla="*/ 3471723 h 4900456"/>
                              <a:gd name="connsiteX2963" fmla="*/ 7341636 w 7362098"/>
                              <a:gd name="connsiteY2963" fmla="*/ 3473719 h 4900456"/>
                              <a:gd name="connsiteX2964" fmla="*/ 7344031 w 7362098"/>
                              <a:gd name="connsiteY2964" fmla="*/ 3491284 h 4900456"/>
                              <a:gd name="connsiteX2965" fmla="*/ 7342035 w 7362098"/>
                              <a:gd name="connsiteY2965" fmla="*/ 3493680 h 4900456"/>
                              <a:gd name="connsiteX2966" fmla="*/ 7339640 w 7362098"/>
                              <a:gd name="connsiteY2966" fmla="*/ 3491684 h 4900456"/>
                              <a:gd name="connsiteX2967" fmla="*/ 7337244 w 7362098"/>
                              <a:gd name="connsiteY2967" fmla="*/ 3474118 h 4900456"/>
                              <a:gd name="connsiteX2968" fmla="*/ 7339241 w 7362098"/>
                              <a:gd name="connsiteY2968" fmla="*/ 3471723 h 4900456"/>
                              <a:gd name="connsiteX2969" fmla="*/ 6383608 w 7362098"/>
                              <a:gd name="connsiteY2969" fmla="*/ 3447122 h 4900456"/>
                              <a:gd name="connsiteX2970" fmla="*/ 6402720 w 7362098"/>
                              <a:gd name="connsiteY2970" fmla="*/ 3461343 h 4900456"/>
                              <a:gd name="connsiteX2971" fmla="*/ 6397131 w 7362098"/>
                              <a:gd name="connsiteY2971" fmla="*/ 3464936 h 4900456"/>
                              <a:gd name="connsiteX2972" fmla="*/ 6362800 w 7362098"/>
                              <a:gd name="connsiteY2972" fmla="*/ 3456952 h 4900456"/>
                              <a:gd name="connsiteX2973" fmla="*/ 6355613 w 7362098"/>
                              <a:gd name="connsiteY2973" fmla="*/ 3490885 h 4900456"/>
                              <a:gd name="connsiteX2974" fmla="*/ 6350024 w 7362098"/>
                              <a:gd name="connsiteY2974" fmla="*/ 3494478 h 4900456"/>
                              <a:gd name="connsiteX2975" fmla="*/ 6349226 w 7362098"/>
                              <a:gd name="connsiteY2975" fmla="*/ 3493280 h 4900456"/>
                              <a:gd name="connsiteX2976" fmla="*/ 6360005 w 7362098"/>
                              <a:gd name="connsiteY2976" fmla="*/ 3450565 h 4900456"/>
                              <a:gd name="connsiteX2977" fmla="*/ 6383608 w 7362098"/>
                              <a:gd name="connsiteY2977" fmla="*/ 3447122 h 4900456"/>
                              <a:gd name="connsiteX2978" fmla="*/ 4423891 w 7362098"/>
                              <a:gd name="connsiteY2978" fmla="*/ 3431004 h 4900456"/>
                              <a:gd name="connsiteX2979" fmla="*/ 4426286 w 7362098"/>
                              <a:gd name="connsiteY2979" fmla="*/ 3433000 h 4900456"/>
                              <a:gd name="connsiteX2980" fmla="*/ 4428682 w 7362098"/>
                              <a:gd name="connsiteY2980" fmla="*/ 3450566 h 4900456"/>
                              <a:gd name="connsiteX2981" fmla="*/ 4426686 w 7362098"/>
                              <a:gd name="connsiteY2981" fmla="*/ 3452961 h 4900456"/>
                              <a:gd name="connsiteX2982" fmla="*/ 4424290 w 7362098"/>
                              <a:gd name="connsiteY2982" fmla="*/ 3450965 h 4900456"/>
                              <a:gd name="connsiteX2983" fmla="*/ 4421895 w 7362098"/>
                              <a:gd name="connsiteY2983" fmla="*/ 3433399 h 4900456"/>
                              <a:gd name="connsiteX2984" fmla="*/ 4423891 w 7362098"/>
                              <a:gd name="connsiteY2984" fmla="*/ 3431004 h 4900456"/>
                              <a:gd name="connsiteX2985" fmla="*/ 4412315 w 7362098"/>
                              <a:gd name="connsiteY2985" fmla="*/ 3430206 h 4900456"/>
                              <a:gd name="connsiteX2986" fmla="*/ 4413513 w 7362098"/>
                              <a:gd name="connsiteY2986" fmla="*/ 3433000 h 4900456"/>
                              <a:gd name="connsiteX2987" fmla="*/ 4408722 w 7362098"/>
                              <a:gd name="connsiteY2987" fmla="*/ 3449767 h 4900456"/>
                              <a:gd name="connsiteX2988" fmla="*/ 4407125 w 7362098"/>
                              <a:gd name="connsiteY2988" fmla="*/ 3451364 h 4900456"/>
                              <a:gd name="connsiteX2989" fmla="*/ 4406326 w 7362098"/>
                              <a:gd name="connsiteY2989" fmla="*/ 3451364 h 4900456"/>
                              <a:gd name="connsiteX2990" fmla="*/ 4404730 w 7362098"/>
                              <a:gd name="connsiteY2990" fmla="*/ 3448570 h 4900456"/>
                              <a:gd name="connsiteX2991" fmla="*/ 4409521 w 7362098"/>
                              <a:gd name="connsiteY2991" fmla="*/ 3431802 h 4900456"/>
                              <a:gd name="connsiteX2992" fmla="*/ 4412315 w 7362098"/>
                              <a:gd name="connsiteY2992" fmla="*/ 3430206 h 4900456"/>
                              <a:gd name="connsiteX2993" fmla="*/ 4434669 w 7362098"/>
                              <a:gd name="connsiteY2993" fmla="*/ 3427411 h 4900456"/>
                              <a:gd name="connsiteX2994" fmla="*/ 4437463 w 7362098"/>
                              <a:gd name="connsiteY2994" fmla="*/ 3428210 h 4900456"/>
                              <a:gd name="connsiteX2995" fmla="*/ 4446247 w 7362098"/>
                              <a:gd name="connsiteY2995" fmla="*/ 3443380 h 4900456"/>
                              <a:gd name="connsiteX2996" fmla="*/ 4445448 w 7362098"/>
                              <a:gd name="connsiteY2996" fmla="*/ 3446175 h 4900456"/>
                              <a:gd name="connsiteX2997" fmla="*/ 4444650 w 7362098"/>
                              <a:gd name="connsiteY2997" fmla="*/ 3446574 h 4900456"/>
                              <a:gd name="connsiteX2998" fmla="*/ 4442654 w 7362098"/>
                              <a:gd name="connsiteY2998" fmla="*/ 3445376 h 4900456"/>
                              <a:gd name="connsiteX2999" fmla="*/ 4433870 w 7362098"/>
                              <a:gd name="connsiteY2999" fmla="*/ 3430206 h 4900456"/>
                              <a:gd name="connsiteX3000" fmla="*/ 4434669 w 7362098"/>
                              <a:gd name="connsiteY3000" fmla="*/ 3427411 h 4900456"/>
                              <a:gd name="connsiteX3001" fmla="*/ 4402335 w 7362098"/>
                              <a:gd name="connsiteY3001" fmla="*/ 3425416 h 4900456"/>
                              <a:gd name="connsiteX3002" fmla="*/ 4403133 w 7362098"/>
                              <a:gd name="connsiteY3002" fmla="*/ 3428210 h 4900456"/>
                              <a:gd name="connsiteX3003" fmla="*/ 4392354 w 7362098"/>
                              <a:gd name="connsiteY3003" fmla="*/ 3442183 h 4900456"/>
                              <a:gd name="connsiteX3004" fmla="*/ 4390757 w 7362098"/>
                              <a:gd name="connsiteY3004" fmla="*/ 3442982 h 4900456"/>
                              <a:gd name="connsiteX3005" fmla="*/ 4389160 w 7362098"/>
                              <a:gd name="connsiteY3005" fmla="*/ 3442583 h 4900456"/>
                              <a:gd name="connsiteX3006" fmla="*/ 4388761 w 7362098"/>
                              <a:gd name="connsiteY3006" fmla="*/ 3439788 h 4900456"/>
                              <a:gd name="connsiteX3007" fmla="*/ 4399540 w 7362098"/>
                              <a:gd name="connsiteY3007" fmla="*/ 3425815 h 4900456"/>
                              <a:gd name="connsiteX3008" fmla="*/ 4402335 w 7362098"/>
                              <a:gd name="connsiteY3008" fmla="*/ 3425416 h 4900456"/>
                              <a:gd name="connsiteX3009" fmla="*/ 4446246 w 7362098"/>
                              <a:gd name="connsiteY3009" fmla="*/ 3419428 h 4900456"/>
                              <a:gd name="connsiteX3010" fmla="*/ 4460619 w 7362098"/>
                              <a:gd name="connsiteY3010" fmla="*/ 3430207 h 4900456"/>
                              <a:gd name="connsiteX3011" fmla="*/ 4461018 w 7362098"/>
                              <a:gd name="connsiteY3011" fmla="*/ 3433002 h 4900456"/>
                              <a:gd name="connsiteX3012" fmla="*/ 4459421 w 7362098"/>
                              <a:gd name="connsiteY3012" fmla="*/ 3433800 h 4900456"/>
                              <a:gd name="connsiteX3013" fmla="*/ 4457824 w 7362098"/>
                              <a:gd name="connsiteY3013" fmla="*/ 3433401 h 4900456"/>
                              <a:gd name="connsiteX3014" fmla="*/ 4443851 w 7362098"/>
                              <a:gd name="connsiteY3014" fmla="*/ 3422622 h 4900456"/>
                              <a:gd name="connsiteX3015" fmla="*/ 4443452 w 7362098"/>
                              <a:gd name="connsiteY3015" fmla="*/ 3419827 h 4900456"/>
                              <a:gd name="connsiteX3016" fmla="*/ 4446246 w 7362098"/>
                              <a:gd name="connsiteY3016" fmla="*/ 3419428 h 4900456"/>
                              <a:gd name="connsiteX3017" fmla="*/ 955288 w 7362098"/>
                              <a:gd name="connsiteY3017" fmla="*/ 3419029 h 4900456"/>
                              <a:gd name="connsiteX3018" fmla="*/ 958083 w 7362098"/>
                              <a:gd name="connsiteY3018" fmla="*/ 3420626 h 4900456"/>
                              <a:gd name="connsiteX3019" fmla="*/ 975648 w 7362098"/>
                              <a:gd name="connsiteY3019" fmla="*/ 3431404 h 4900456"/>
                              <a:gd name="connsiteX3020" fmla="*/ 978841 w 7362098"/>
                              <a:gd name="connsiteY3020" fmla="*/ 3433001 h 4900456"/>
                              <a:gd name="connsiteX3021" fmla="*/ 977644 w 7362098"/>
                              <a:gd name="connsiteY3021" fmla="*/ 3435795 h 4900456"/>
                              <a:gd name="connsiteX3022" fmla="*/ 977244 w 7362098"/>
                              <a:gd name="connsiteY3022" fmla="*/ 3435795 h 4900456"/>
                              <a:gd name="connsiteX3023" fmla="*/ 964469 w 7362098"/>
                              <a:gd name="connsiteY3023" fmla="*/ 3434597 h 4900456"/>
                              <a:gd name="connsiteX3024" fmla="*/ 935727 w 7362098"/>
                              <a:gd name="connsiteY3024" fmla="*/ 3466933 h 4900456"/>
                              <a:gd name="connsiteX3025" fmla="*/ 892614 w 7362098"/>
                              <a:gd name="connsiteY3025" fmla="*/ 3470127 h 4900456"/>
                              <a:gd name="connsiteX3026" fmla="*/ 885827 w 7362098"/>
                              <a:gd name="connsiteY3026" fmla="*/ 3481305 h 4900456"/>
                              <a:gd name="connsiteX3027" fmla="*/ 885429 w 7362098"/>
                              <a:gd name="connsiteY3027" fmla="*/ 3481704 h 4900456"/>
                              <a:gd name="connsiteX3028" fmla="*/ 882634 w 7362098"/>
                              <a:gd name="connsiteY3028" fmla="*/ 3480905 h 4900456"/>
                              <a:gd name="connsiteX3029" fmla="*/ 883033 w 7362098"/>
                              <a:gd name="connsiteY3029" fmla="*/ 3477712 h 4900456"/>
                              <a:gd name="connsiteX3030" fmla="*/ 885029 w 7362098"/>
                              <a:gd name="connsiteY3030" fmla="*/ 3456952 h 4900456"/>
                              <a:gd name="connsiteX3031" fmla="*/ 885429 w 7362098"/>
                              <a:gd name="connsiteY3031" fmla="*/ 3453759 h 4900456"/>
                              <a:gd name="connsiteX3032" fmla="*/ 888622 w 7362098"/>
                              <a:gd name="connsiteY3032" fmla="*/ 3454158 h 4900456"/>
                              <a:gd name="connsiteX3033" fmla="*/ 893013 w 7362098"/>
                              <a:gd name="connsiteY3033" fmla="*/ 3465736 h 4900456"/>
                              <a:gd name="connsiteX3034" fmla="*/ 893413 w 7362098"/>
                              <a:gd name="connsiteY3034" fmla="*/ 3465736 h 4900456"/>
                              <a:gd name="connsiteX3035" fmla="*/ 933732 w 7362098"/>
                              <a:gd name="connsiteY3035" fmla="*/ 3462940 h 4900456"/>
                              <a:gd name="connsiteX3036" fmla="*/ 960078 w 7362098"/>
                              <a:gd name="connsiteY3036" fmla="*/ 3432601 h 4900456"/>
                              <a:gd name="connsiteX3037" fmla="*/ 960078 w 7362098"/>
                              <a:gd name="connsiteY3037" fmla="*/ 3432202 h 4900456"/>
                              <a:gd name="connsiteX3038" fmla="*/ 953691 w 7362098"/>
                              <a:gd name="connsiteY3038" fmla="*/ 3421823 h 4900456"/>
                              <a:gd name="connsiteX3039" fmla="*/ 955288 w 7362098"/>
                              <a:gd name="connsiteY3039" fmla="*/ 3419029 h 4900456"/>
                              <a:gd name="connsiteX3040" fmla="*/ 4391955 w 7362098"/>
                              <a:gd name="connsiteY3040" fmla="*/ 3415835 h 4900456"/>
                              <a:gd name="connsiteX3041" fmla="*/ 4394750 w 7362098"/>
                              <a:gd name="connsiteY3041" fmla="*/ 3416633 h 4900456"/>
                              <a:gd name="connsiteX3042" fmla="*/ 4393951 w 7362098"/>
                              <a:gd name="connsiteY3042" fmla="*/ 3419427 h 4900456"/>
                              <a:gd name="connsiteX3043" fmla="*/ 4378781 w 7362098"/>
                              <a:gd name="connsiteY3043" fmla="*/ 3428211 h 4900456"/>
                              <a:gd name="connsiteX3044" fmla="*/ 4377982 w 7362098"/>
                              <a:gd name="connsiteY3044" fmla="*/ 3428610 h 4900456"/>
                              <a:gd name="connsiteX3045" fmla="*/ 4375986 w 7362098"/>
                              <a:gd name="connsiteY3045" fmla="*/ 3427412 h 4900456"/>
                              <a:gd name="connsiteX3046" fmla="*/ 4376785 w 7362098"/>
                              <a:gd name="connsiteY3046" fmla="*/ 3424618 h 4900456"/>
                              <a:gd name="connsiteX3047" fmla="*/ 1878235 w 7362098"/>
                              <a:gd name="connsiteY3047" fmla="*/ 3415436 h 4900456"/>
                              <a:gd name="connsiteX3048" fmla="*/ 1883025 w 7362098"/>
                              <a:gd name="connsiteY3048" fmla="*/ 3419029 h 4900456"/>
                              <a:gd name="connsiteX3049" fmla="*/ 1886618 w 7362098"/>
                              <a:gd name="connsiteY3049" fmla="*/ 3443380 h 4900456"/>
                              <a:gd name="connsiteX3050" fmla="*/ 1910970 w 7362098"/>
                              <a:gd name="connsiteY3050" fmla="*/ 3439787 h 4900456"/>
                              <a:gd name="connsiteX3051" fmla="*/ 1915760 w 7362098"/>
                              <a:gd name="connsiteY3051" fmla="*/ 3443380 h 4900456"/>
                              <a:gd name="connsiteX3052" fmla="*/ 1912168 w 7362098"/>
                              <a:gd name="connsiteY3052" fmla="*/ 3448170 h 4900456"/>
                              <a:gd name="connsiteX3053" fmla="*/ 1887817 w 7362098"/>
                              <a:gd name="connsiteY3053" fmla="*/ 3451763 h 4900456"/>
                              <a:gd name="connsiteX3054" fmla="*/ 1891409 w 7362098"/>
                              <a:gd name="connsiteY3054" fmla="*/ 3476115 h 4900456"/>
                              <a:gd name="connsiteX3055" fmla="*/ 1887817 w 7362098"/>
                              <a:gd name="connsiteY3055" fmla="*/ 3480905 h 4900456"/>
                              <a:gd name="connsiteX3056" fmla="*/ 1883025 w 7362098"/>
                              <a:gd name="connsiteY3056" fmla="*/ 3477313 h 4900456"/>
                              <a:gd name="connsiteX3057" fmla="*/ 1879432 w 7362098"/>
                              <a:gd name="connsiteY3057" fmla="*/ 3452961 h 4900456"/>
                              <a:gd name="connsiteX3058" fmla="*/ 1855080 w 7362098"/>
                              <a:gd name="connsiteY3058" fmla="*/ 3456553 h 4900456"/>
                              <a:gd name="connsiteX3059" fmla="*/ 1850290 w 7362098"/>
                              <a:gd name="connsiteY3059" fmla="*/ 3452961 h 4900456"/>
                              <a:gd name="connsiteX3060" fmla="*/ 1853883 w 7362098"/>
                              <a:gd name="connsiteY3060" fmla="*/ 3448170 h 4900456"/>
                              <a:gd name="connsiteX3061" fmla="*/ 1878235 w 7362098"/>
                              <a:gd name="connsiteY3061" fmla="*/ 3444578 h 4900456"/>
                              <a:gd name="connsiteX3062" fmla="*/ 1874642 w 7362098"/>
                              <a:gd name="connsiteY3062" fmla="*/ 3420226 h 4900456"/>
                              <a:gd name="connsiteX3063" fmla="*/ 1878235 w 7362098"/>
                              <a:gd name="connsiteY3063" fmla="*/ 3415436 h 4900456"/>
                              <a:gd name="connsiteX3064" fmla="*/ 4451036 w 7362098"/>
                              <a:gd name="connsiteY3064" fmla="*/ 3408650 h 4900456"/>
                              <a:gd name="connsiteX3065" fmla="*/ 4467803 w 7362098"/>
                              <a:gd name="connsiteY3065" fmla="*/ 3413441 h 4900456"/>
                              <a:gd name="connsiteX3066" fmla="*/ 4469001 w 7362098"/>
                              <a:gd name="connsiteY3066" fmla="*/ 3416235 h 4900456"/>
                              <a:gd name="connsiteX3067" fmla="*/ 4467404 w 7362098"/>
                              <a:gd name="connsiteY3067" fmla="*/ 3417832 h 4900456"/>
                              <a:gd name="connsiteX3068" fmla="*/ 4466606 w 7362098"/>
                              <a:gd name="connsiteY3068" fmla="*/ 3417832 h 4900456"/>
                              <a:gd name="connsiteX3069" fmla="*/ 4449838 w 7362098"/>
                              <a:gd name="connsiteY3069" fmla="*/ 3413041 h 4900456"/>
                              <a:gd name="connsiteX3070" fmla="*/ 4448242 w 7362098"/>
                              <a:gd name="connsiteY3070" fmla="*/ 3410246 h 4900456"/>
                              <a:gd name="connsiteX3071" fmla="*/ 4451036 w 7362098"/>
                              <a:gd name="connsiteY3071" fmla="*/ 3408650 h 4900456"/>
                              <a:gd name="connsiteX3072" fmla="*/ 3106783 w 7362098"/>
                              <a:gd name="connsiteY3072" fmla="*/ 3407951 h 4900456"/>
                              <a:gd name="connsiteX3073" fmla="*/ 3116163 w 7362098"/>
                              <a:gd name="connsiteY3073" fmla="*/ 3409049 h 4900456"/>
                              <a:gd name="connsiteX3074" fmla="*/ 3123341 w 7362098"/>
                              <a:gd name="connsiteY3074" fmla="*/ 3421025 h 4900456"/>
                              <a:gd name="connsiteX3075" fmla="*/ 3126939 w 7362098"/>
                              <a:gd name="connsiteY3075" fmla="*/ 3425815 h 4900456"/>
                              <a:gd name="connsiteX3076" fmla="*/ 3132926 w 7362098"/>
                              <a:gd name="connsiteY3076" fmla="*/ 3425815 h 4900456"/>
                              <a:gd name="connsiteX3077" fmla="*/ 3133324 w 7362098"/>
                              <a:gd name="connsiteY3077" fmla="*/ 3425815 h 4900456"/>
                              <a:gd name="connsiteX3078" fmla="*/ 3133723 w 7362098"/>
                              <a:gd name="connsiteY3078" fmla="*/ 3425416 h 4900456"/>
                              <a:gd name="connsiteX3079" fmla="*/ 3146906 w 7362098"/>
                              <a:gd name="connsiteY3079" fmla="*/ 3425017 h 4900456"/>
                              <a:gd name="connsiteX3080" fmla="*/ 3154095 w 7362098"/>
                              <a:gd name="connsiteY3080" fmla="*/ 3436593 h 4900456"/>
                              <a:gd name="connsiteX3081" fmla="*/ 3154095 w 7362098"/>
                              <a:gd name="connsiteY3081" fmla="*/ 3436993 h 4900456"/>
                              <a:gd name="connsiteX3082" fmla="*/ 3157687 w 7362098"/>
                              <a:gd name="connsiteY3082" fmla="*/ 3441783 h 4900456"/>
                              <a:gd name="connsiteX3083" fmla="*/ 3164078 w 7362098"/>
                              <a:gd name="connsiteY3083" fmla="*/ 3441783 h 4900456"/>
                              <a:gd name="connsiteX3084" fmla="*/ 3164474 w 7362098"/>
                              <a:gd name="connsiteY3084" fmla="*/ 3441783 h 4900456"/>
                              <a:gd name="connsiteX3085" fmla="*/ 3178442 w 7362098"/>
                              <a:gd name="connsiteY3085" fmla="*/ 3440985 h 4900456"/>
                              <a:gd name="connsiteX3086" fmla="*/ 3185625 w 7362098"/>
                              <a:gd name="connsiteY3086" fmla="*/ 3452962 h 4900456"/>
                              <a:gd name="connsiteX3087" fmla="*/ 3189217 w 7362098"/>
                              <a:gd name="connsiteY3087" fmla="*/ 3457752 h 4900456"/>
                              <a:gd name="connsiteX3088" fmla="*/ 3192406 w 7362098"/>
                              <a:gd name="connsiteY3088" fmla="*/ 3458550 h 4900456"/>
                              <a:gd name="connsiteX3089" fmla="*/ 3196805 w 7362098"/>
                              <a:gd name="connsiteY3089" fmla="*/ 3458950 h 4900456"/>
                              <a:gd name="connsiteX3090" fmla="*/ 3200395 w 7362098"/>
                              <a:gd name="connsiteY3090" fmla="*/ 3462942 h 4900456"/>
                              <a:gd name="connsiteX3091" fmla="*/ 3194808 w 7362098"/>
                              <a:gd name="connsiteY3091" fmla="*/ 3466934 h 4900456"/>
                              <a:gd name="connsiteX3092" fmla="*/ 3188818 w 7362098"/>
                              <a:gd name="connsiteY3092" fmla="*/ 3466534 h 4900456"/>
                              <a:gd name="connsiteX3093" fmla="*/ 3184027 w 7362098"/>
                              <a:gd name="connsiteY3093" fmla="*/ 3464938 h 4900456"/>
                              <a:gd name="connsiteX3094" fmla="*/ 3176842 w 7362098"/>
                              <a:gd name="connsiteY3094" fmla="*/ 3452962 h 4900456"/>
                              <a:gd name="connsiteX3095" fmla="*/ 3173642 w 7362098"/>
                              <a:gd name="connsiteY3095" fmla="*/ 3448170 h 4900456"/>
                              <a:gd name="connsiteX3096" fmla="*/ 3166867 w 7362098"/>
                              <a:gd name="connsiteY3096" fmla="*/ 3448569 h 4900456"/>
                              <a:gd name="connsiteX3097" fmla="*/ 3153296 w 7362098"/>
                              <a:gd name="connsiteY3097" fmla="*/ 3448969 h 4900456"/>
                              <a:gd name="connsiteX3098" fmla="*/ 3146107 w 7362098"/>
                              <a:gd name="connsiteY3098" fmla="*/ 3437392 h 4900456"/>
                              <a:gd name="connsiteX3099" fmla="*/ 3142512 w 7362098"/>
                              <a:gd name="connsiteY3099" fmla="*/ 3432202 h 4900456"/>
                              <a:gd name="connsiteX3100" fmla="*/ 3136520 w 7362098"/>
                              <a:gd name="connsiteY3100" fmla="*/ 3432202 h 4900456"/>
                              <a:gd name="connsiteX3101" fmla="*/ 3136122 w 7362098"/>
                              <a:gd name="connsiteY3101" fmla="*/ 3432202 h 4900456"/>
                              <a:gd name="connsiteX3102" fmla="*/ 3122543 w 7362098"/>
                              <a:gd name="connsiteY3102" fmla="*/ 3432602 h 4900456"/>
                              <a:gd name="connsiteX3103" fmla="*/ 3115363 w 7362098"/>
                              <a:gd name="connsiteY3103" fmla="*/ 3420626 h 4900456"/>
                              <a:gd name="connsiteX3104" fmla="*/ 3112173 w 7362098"/>
                              <a:gd name="connsiteY3104" fmla="*/ 3415835 h 4900456"/>
                              <a:gd name="connsiteX3105" fmla="*/ 3105389 w 7362098"/>
                              <a:gd name="connsiteY3105" fmla="*/ 3416234 h 4900456"/>
                              <a:gd name="connsiteX3106" fmla="*/ 3091810 w 7362098"/>
                              <a:gd name="connsiteY3106" fmla="*/ 3416634 h 4900456"/>
                              <a:gd name="connsiteX3107" fmla="*/ 3089412 w 7362098"/>
                              <a:gd name="connsiteY3107" fmla="*/ 3415037 h 4900456"/>
                              <a:gd name="connsiteX3108" fmla="*/ 3087817 w 7362098"/>
                              <a:gd name="connsiteY3108" fmla="*/ 3409847 h 4900456"/>
                              <a:gd name="connsiteX3109" fmla="*/ 3093008 w 7362098"/>
                              <a:gd name="connsiteY3109" fmla="*/ 3408250 h 4900456"/>
                              <a:gd name="connsiteX3110" fmla="*/ 3095408 w 7362098"/>
                              <a:gd name="connsiteY3110" fmla="*/ 3409847 h 4900456"/>
                              <a:gd name="connsiteX3111" fmla="*/ 3101797 w 7362098"/>
                              <a:gd name="connsiteY3111" fmla="*/ 3409847 h 4900456"/>
                              <a:gd name="connsiteX3112" fmla="*/ 3102196 w 7362098"/>
                              <a:gd name="connsiteY3112" fmla="*/ 3409847 h 4900456"/>
                              <a:gd name="connsiteX3113" fmla="*/ 3106783 w 7362098"/>
                              <a:gd name="connsiteY3113" fmla="*/ 3407951 h 4900456"/>
                              <a:gd name="connsiteX3114" fmla="*/ 4389162 w 7362098"/>
                              <a:gd name="connsiteY3114" fmla="*/ 3403859 h 4900456"/>
                              <a:gd name="connsiteX3115" fmla="*/ 4391557 w 7362098"/>
                              <a:gd name="connsiteY3115" fmla="*/ 3405855 h 4900456"/>
                              <a:gd name="connsiteX3116" fmla="*/ 4389561 w 7362098"/>
                              <a:gd name="connsiteY3116" fmla="*/ 3408250 h 4900456"/>
                              <a:gd name="connsiteX3117" fmla="*/ 4371995 w 7362098"/>
                              <a:gd name="connsiteY3117" fmla="*/ 3410646 h 4900456"/>
                              <a:gd name="connsiteX3118" fmla="*/ 4369600 w 7362098"/>
                              <a:gd name="connsiteY3118" fmla="*/ 3408650 h 4900456"/>
                              <a:gd name="connsiteX3119" fmla="*/ 4371596 w 7362098"/>
                              <a:gd name="connsiteY3119" fmla="*/ 3406254 h 4900456"/>
                              <a:gd name="connsiteX3120" fmla="*/ 4468202 w 7362098"/>
                              <a:gd name="connsiteY3120" fmla="*/ 3393879 h 4900456"/>
                              <a:gd name="connsiteX3121" fmla="*/ 4470598 w 7362098"/>
                              <a:gd name="connsiteY3121" fmla="*/ 3395875 h 4900456"/>
                              <a:gd name="connsiteX3122" fmla="*/ 4468602 w 7362098"/>
                              <a:gd name="connsiteY3122" fmla="*/ 3398270 h 4900456"/>
                              <a:gd name="connsiteX3123" fmla="*/ 4451036 w 7362098"/>
                              <a:gd name="connsiteY3123" fmla="*/ 3400666 h 4900456"/>
                              <a:gd name="connsiteX3124" fmla="*/ 4448641 w 7362098"/>
                              <a:gd name="connsiteY3124" fmla="*/ 3398670 h 4900456"/>
                              <a:gd name="connsiteX3125" fmla="*/ 4450637 w 7362098"/>
                              <a:gd name="connsiteY3125" fmla="*/ 3396274 h 4900456"/>
                              <a:gd name="connsiteX3126" fmla="*/ 4373592 w 7362098"/>
                              <a:gd name="connsiteY3126" fmla="*/ 3386694 h 4900456"/>
                              <a:gd name="connsiteX3127" fmla="*/ 4390359 w 7362098"/>
                              <a:gd name="connsiteY3127" fmla="*/ 3391485 h 4900456"/>
                              <a:gd name="connsiteX3128" fmla="*/ 4391956 w 7362098"/>
                              <a:gd name="connsiteY3128" fmla="*/ 3394279 h 4900456"/>
                              <a:gd name="connsiteX3129" fmla="*/ 4390359 w 7362098"/>
                              <a:gd name="connsiteY3129" fmla="*/ 3395876 h 4900456"/>
                              <a:gd name="connsiteX3130" fmla="*/ 4389561 w 7362098"/>
                              <a:gd name="connsiteY3130" fmla="*/ 3395876 h 4900456"/>
                              <a:gd name="connsiteX3131" fmla="*/ 4372794 w 7362098"/>
                              <a:gd name="connsiteY3131" fmla="*/ 3391085 h 4900456"/>
                              <a:gd name="connsiteX3132" fmla="*/ 4370798 w 7362098"/>
                              <a:gd name="connsiteY3132" fmla="*/ 3388290 h 4900456"/>
                              <a:gd name="connsiteX3133" fmla="*/ 4373592 w 7362098"/>
                              <a:gd name="connsiteY3133" fmla="*/ 3386694 h 4900456"/>
                              <a:gd name="connsiteX3134" fmla="*/ 4461416 w 7362098"/>
                              <a:gd name="connsiteY3134" fmla="*/ 3376314 h 4900456"/>
                              <a:gd name="connsiteX3135" fmla="*/ 4464211 w 7362098"/>
                              <a:gd name="connsiteY3135" fmla="*/ 3377113 h 4900456"/>
                              <a:gd name="connsiteX3136" fmla="*/ 4463412 w 7362098"/>
                              <a:gd name="connsiteY3136" fmla="*/ 3379907 h 4900456"/>
                              <a:gd name="connsiteX3137" fmla="*/ 4448242 w 7362098"/>
                              <a:gd name="connsiteY3137" fmla="*/ 3388691 h 4900456"/>
                              <a:gd name="connsiteX3138" fmla="*/ 4447443 w 7362098"/>
                              <a:gd name="connsiteY3138" fmla="*/ 3389090 h 4900456"/>
                              <a:gd name="connsiteX3139" fmla="*/ 4445447 w 7362098"/>
                              <a:gd name="connsiteY3139" fmla="*/ 3387892 h 4900456"/>
                              <a:gd name="connsiteX3140" fmla="*/ 4446246 w 7362098"/>
                              <a:gd name="connsiteY3140" fmla="*/ 3385098 h 4900456"/>
                              <a:gd name="connsiteX3141" fmla="*/ 3123941 w 7362098"/>
                              <a:gd name="connsiteY3141" fmla="*/ 3376015 h 4900456"/>
                              <a:gd name="connsiteX3142" fmla="*/ 3133324 w 7362098"/>
                              <a:gd name="connsiteY3142" fmla="*/ 3377113 h 4900456"/>
                              <a:gd name="connsiteX3143" fmla="*/ 3140513 w 7362098"/>
                              <a:gd name="connsiteY3143" fmla="*/ 3389089 h 4900456"/>
                              <a:gd name="connsiteX3144" fmla="*/ 3144109 w 7362098"/>
                              <a:gd name="connsiteY3144" fmla="*/ 3393879 h 4900456"/>
                              <a:gd name="connsiteX3145" fmla="*/ 3150102 w 7362098"/>
                              <a:gd name="connsiteY3145" fmla="*/ 3393879 h 4900456"/>
                              <a:gd name="connsiteX3146" fmla="*/ 3150499 w 7362098"/>
                              <a:gd name="connsiteY3146" fmla="*/ 3393879 h 4900456"/>
                              <a:gd name="connsiteX3147" fmla="*/ 3150900 w 7362098"/>
                              <a:gd name="connsiteY3147" fmla="*/ 3393480 h 4900456"/>
                              <a:gd name="connsiteX3148" fmla="*/ 3164078 w 7362098"/>
                              <a:gd name="connsiteY3148" fmla="*/ 3393081 h 4900456"/>
                              <a:gd name="connsiteX3149" fmla="*/ 3171256 w 7362098"/>
                              <a:gd name="connsiteY3149" fmla="*/ 3404657 h 4900456"/>
                              <a:gd name="connsiteX3150" fmla="*/ 3171256 w 7362098"/>
                              <a:gd name="connsiteY3150" fmla="*/ 3405057 h 4900456"/>
                              <a:gd name="connsiteX3151" fmla="*/ 3174842 w 7362098"/>
                              <a:gd name="connsiteY3151" fmla="*/ 3409847 h 4900456"/>
                              <a:gd name="connsiteX3152" fmla="*/ 3181232 w 7362098"/>
                              <a:gd name="connsiteY3152" fmla="*/ 3409847 h 4900456"/>
                              <a:gd name="connsiteX3153" fmla="*/ 3181635 w 7362098"/>
                              <a:gd name="connsiteY3153" fmla="*/ 3409847 h 4900456"/>
                              <a:gd name="connsiteX3154" fmla="*/ 3195606 w 7362098"/>
                              <a:gd name="connsiteY3154" fmla="*/ 3409049 h 4900456"/>
                              <a:gd name="connsiteX3155" fmla="*/ 3202789 w 7362098"/>
                              <a:gd name="connsiteY3155" fmla="*/ 3421026 h 4900456"/>
                              <a:gd name="connsiteX3156" fmla="*/ 3206381 w 7362098"/>
                              <a:gd name="connsiteY3156" fmla="*/ 3425816 h 4900456"/>
                              <a:gd name="connsiteX3157" fmla="*/ 3209575 w 7362098"/>
                              <a:gd name="connsiteY3157" fmla="*/ 3426614 h 4900456"/>
                              <a:gd name="connsiteX3158" fmla="*/ 3213967 w 7362098"/>
                              <a:gd name="connsiteY3158" fmla="*/ 3427014 h 4900456"/>
                              <a:gd name="connsiteX3159" fmla="*/ 3217559 w 7362098"/>
                              <a:gd name="connsiteY3159" fmla="*/ 3431006 h 4900456"/>
                              <a:gd name="connsiteX3160" fmla="*/ 3211972 w 7362098"/>
                              <a:gd name="connsiteY3160" fmla="*/ 3434998 h 4900456"/>
                              <a:gd name="connsiteX3161" fmla="*/ 3205983 w 7362098"/>
                              <a:gd name="connsiteY3161" fmla="*/ 3434598 h 4900456"/>
                              <a:gd name="connsiteX3162" fmla="*/ 3201193 w 7362098"/>
                              <a:gd name="connsiteY3162" fmla="*/ 3433002 h 4900456"/>
                              <a:gd name="connsiteX3163" fmla="*/ 3194009 w 7362098"/>
                              <a:gd name="connsiteY3163" fmla="*/ 3421026 h 4900456"/>
                              <a:gd name="connsiteX3164" fmla="*/ 3190815 w 7362098"/>
                              <a:gd name="connsiteY3164" fmla="*/ 3416234 h 4900456"/>
                              <a:gd name="connsiteX3165" fmla="*/ 3184027 w 7362098"/>
                              <a:gd name="connsiteY3165" fmla="*/ 3416633 h 4900456"/>
                              <a:gd name="connsiteX3166" fmla="*/ 3170453 w 7362098"/>
                              <a:gd name="connsiteY3166" fmla="*/ 3417033 h 4900456"/>
                              <a:gd name="connsiteX3167" fmla="*/ 3163278 w 7362098"/>
                              <a:gd name="connsiteY3167" fmla="*/ 3405456 h 4900456"/>
                              <a:gd name="connsiteX3168" fmla="*/ 3159683 w 7362098"/>
                              <a:gd name="connsiteY3168" fmla="*/ 3400266 h 4900456"/>
                              <a:gd name="connsiteX3169" fmla="*/ 3153695 w 7362098"/>
                              <a:gd name="connsiteY3169" fmla="*/ 3400266 h 4900456"/>
                              <a:gd name="connsiteX3170" fmla="*/ 3153293 w 7362098"/>
                              <a:gd name="connsiteY3170" fmla="*/ 3400266 h 4900456"/>
                              <a:gd name="connsiteX3171" fmla="*/ 3139714 w 7362098"/>
                              <a:gd name="connsiteY3171" fmla="*/ 3400666 h 4900456"/>
                              <a:gd name="connsiteX3172" fmla="*/ 3132524 w 7362098"/>
                              <a:gd name="connsiteY3172" fmla="*/ 3388690 h 4900456"/>
                              <a:gd name="connsiteX3173" fmla="*/ 3129332 w 7362098"/>
                              <a:gd name="connsiteY3173" fmla="*/ 3383899 h 4900456"/>
                              <a:gd name="connsiteX3174" fmla="*/ 3122543 w 7362098"/>
                              <a:gd name="connsiteY3174" fmla="*/ 3384298 h 4900456"/>
                              <a:gd name="connsiteX3175" fmla="*/ 3108983 w 7362098"/>
                              <a:gd name="connsiteY3175" fmla="*/ 3384698 h 4900456"/>
                              <a:gd name="connsiteX3176" fmla="*/ 3106585 w 7362098"/>
                              <a:gd name="connsiteY3176" fmla="*/ 3383101 h 4900456"/>
                              <a:gd name="connsiteX3177" fmla="*/ 3104992 w 7362098"/>
                              <a:gd name="connsiteY3177" fmla="*/ 3377911 h 4900456"/>
                              <a:gd name="connsiteX3178" fmla="*/ 3110178 w 7362098"/>
                              <a:gd name="connsiteY3178" fmla="*/ 3376314 h 4900456"/>
                              <a:gd name="connsiteX3179" fmla="*/ 3112570 w 7362098"/>
                              <a:gd name="connsiteY3179" fmla="*/ 3377911 h 4900456"/>
                              <a:gd name="connsiteX3180" fmla="*/ 3118955 w 7362098"/>
                              <a:gd name="connsiteY3180" fmla="*/ 3377911 h 4900456"/>
                              <a:gd name="connsiteX3181" fmla="*/ 3119352 w 7362098"/>
                              <a:gd name="connsiteY3181" fmla="*/ 3377911 h 4900456"/>
                              <a:gd name="connsiteX3182" fmla="*/ 3123941 w 7362098"/>
                              <a:gd name="connsiteY3182" fmla="*/ 3376015 h 4900456"/>
                              <a:gd name="connsiteX3183" fmla="*/ 4383173 w 7362098"/>
                              <a:gd name="connsiteY3183" fmla="*/ 3371124 h 4900456"/>
                              <a:gd name="connsiteX3184" fmla="*/ 4397146 w 7362098"/>
                              <a:gd name="connsiteY3184" fmla="*/ 3381903 h 4900456"/>
                              <a:gd name="connsiteX3185" fmla="*/ 4397545 w 7362098"/>
                              <a:gd name="connsiteY3185" fmla="*/ 3384698 h 4900456"/>
                              <a:gd name="connsiteX3186" fmla="*/ 4395948 w 7362098"/>
                              <a:gd name="connsiteY3186" fmla="*/ 3385496 h 4900456"/>
                              <a:gd name="connsiteX3187" fmla="*/ 4394351 w 7362098"/>
                              <a:gd name="connsiteY3187" fmla="*/ 3385097 h 4900456"/>
                              <a:gd name="connsiteX3188" fmla="*/ 4380777 w 7362098"/>
                              <a:gd name="connsiteY3188" fmla="*/ 3374318 h 4900456"/>
                              <a:gd name="connsiteX3189" fmla="*/ 4380378 w 7362098"/>
                              <a:gd name="connsiteY3189" fmla="*/ 3371523 h 4900456"/>
                              <a:gd name="connsiteX3190" fmla="*/ 4383173 w 7362098"/>
                              <a:gd name="connsiteY3190" fmla="*/ 3371124 h 4900456"/>
                              <a:gd name="connsiteX3191" fmla="*/ 4451436 w 7362098"/>
                              <a:gd name="connsiteY3191" fmla="*/ 3361943 h 4900456"/>
                              <a:gd name="connsiteX3192" fmla="*/ 4451835 w 7362098"/>
                              <a:gd name="connsiteY3192" fmla="*/ 3364738 h 4900456"/>
                              <a:gd name="connsiteX3193" fmla="*/ 4441056 w 7362098"/>
                              <a:gd name="connsiteY3193" fmla="*/ 3378710 h 4900456"/>
                              <a:gd name="connsiteX3194" fmla="*/ 4439459 w 7362098"/>
                              <a:gd name="connsiteY3194" fmla="*/ 3379509 h 4900456"/>
                              <a:gd name="connsiteX3195" fmla="*/ 4437862 w 7362098"/>
                              <a:gd name="connsiteY3195" fmla="*/ 3379110 h 4900456"/>
                              <a:gd name="connsiteX3196" fmla="*/ 4437862 w 7362098"/>
                              <a:gd name="connsiteY3196" fmla="*/ 3376315 h 4900456"/>
                              <a:gd name="connsiteX3197" fmla="*/ 4448642 w 7362098"/>
                              <a:gd name="connsiteY3197" fmla="*/ 3362342 h 4900456"/>
                              <a:gd name="connsiteX3198" fmla="*/ 4451436 w 7362098"/>
                              <a:gd name="connsiteY3198" fmla="*/ 3361943 h 4900456"/>
                              <a:gd name="connsiteX3199" fmla="*/ 4395148 w 7362098"/>
                              <a:gd name="connsiteY3199" fmla="*/ 3358350 h 4900456"/>
                              <a:gd name="connsiteX3200" fmla="*/ 4397942 w 7362098"/>
                              <a:gd name="connsiteY3200" fmla="*/ 3359149 h 4900456"/>
                              <a:gd name="connsiteX3201" fmla="*/ 4406726 w 7362098"/>
                              <a:gd name="connsiteY3201" fmla="*/ 3374319 h 4900456"/>
                              <a:gd name="connsiteX3202" fmla="*/ 4405927 w 7362098"/>
                              <a:gd name="connsiteY3202" fmla="*/ 3377114 h 4900456"/>
                              <a:gd name="connsiteX3203" fmla="*/ 4405129 w 7362098"/>
                              <a:gd name="connsiteY3203" fmla="*/ 3377513 h 4900456"/>
                              <a:gd name="connsiteX3204" fmla="*/ 4403133 w 7362098"/>
                              <a:gd name="connsiteY3204" fmla="*/ 3376315 h 4900456"/>
                              <a:gd name="connsiteX3205" fmla="*/ 4394349 w 7362098"/>
                              <a:gd name="connsiteY3205" fmla="*/ 3361145 h 4900456"/>
                              <a:gd name="connsiteX3206" fmla="*/ 4395148 w 7362098"/>
                              <a:gd name="connsiteY3206" fmla="*/ 3358350 h 4900456"/>
                              <a:gd name="connsiteX3207" fmla="*/ 4433473 w 7362098"/>
                              <a:gd name="connsiteY3207" fmla="*/ 3353161 h 4900456"/>
                              <a:gd name="connsiteX3208" fmla="*/ 4435070 w 7362098"/>
                              <a:gd name="connsiteY3208" fmla="*/ 3355955 h 4900456"/>
                              <a:gd name="connsiteX3209" fmla="*/ 4430278 w 7362098"/>
                              <a:gd name="connsiteY3209" fmla="*/ 3372722 h 4900456"/>
                              <a:gd name="connsiteX3210" fmla="*/ 4428681 w 7362098"/>
                              <a:gd name="connsiteY3210" fmla="*/ 3374319 h 4900456"/>
                              <a:gd name="connsiteX3211" fmla="*/ 4427883 w 7362098"/>
                              <a:gd name="connsiteY3211" fmla="*/ 3374319 h 4900456"/>
                              <a:gd name="connsiteX3212" fmla="*/ 4425887 w 7362098"/>
                              <a:gd name="connsiteY3212" fmla="*/ 3371525 h 4900456"/>
                              <a:gd name="connsiteX3213" fmla="*/ 4430678 w 7362098"/>
                              <a:gd name="connsiteY3213" fmla="*/ 3354758 h 4900456"/>
                              <a:gd name="connsiteX3214" fmla="*/ 4433473 w 7362098"/>
                              <a:gd name="connsiteY3214" fmla="*/ 3353161 h 4900456"/>
                              <a:gd name="connsiteX3215" fmla="*/ 4413512 w 7362098"/>
                              <a:gd name="connsiteY3215" fmla="*/ 3351564 h 4900456"/>
                              <a:gd name="connsiteX3216" fmla="*/ 4415907 w 7362098"/>
                              <a:gd name="connsiteY3216" fmla="*/ 3353560 h 4900456"/>
                              <a:gd name="connsiteX3217" fmla="*/ 4418303 w 7362098"/>
                              <a:gd name="connsiteY3217" fmla="*/ 3371126 h 4900456"/>
                              <a:gd name="connsiteX3218" fmla="*/ 4416307 w 7362098"/>
                              <a:gd name="connsiteY3218" fmla="*/ 3373521 h 4900456"/>
                              <a:gd name="connsiteX3219" fmla="*/ 4413911 w 7362098"/>
                              <a:gd name="connsiteY3219" fmla="*/ 3371525 h 4900456"/>
                              <a:gd name="connsiteX3220" fmla="*/ 4411516 w 7362098"/>
                              <a:gd name="connsiteY3220" fmla="*/ 3353959 h 4900456"/>
                              <a:gd name="connsiteX3221" fmla="*/ 4413512 w 7362098"/>
                              <a:gd name="connsiteY3221" fmla="*/ 3351564 h 4900456"/>
                              <a:gd name="connsiteX3222" fmla="*/ 3485455 w 7362098"/>
                              <a:gd name="connsiteY3222" fmla="*/ 3309798 h 4900456"/>
                              <a:gd name="connsiteX3223" fmla="*/ 3504567 w 7362098"/>
                              <a:gd name="connsiteY3223" fmla="*/ 3324019 h 4900456"/>
                              <a:gd name="connsiteX3224" fmla="*/ 3498973 w 7362098"/>
                              <a:gd name="connsiteY3224" fmla="*/ 3327612 h 4900456"/>
                              <a:gd name="connsiteX3225" fmla="*/ 3464658 w 7362098"/>
                              <a:gd name="connsiteY3225" fmla="*/ 3319628 h 4900456"/>
                              <a:gd name="connsiteX3226" fmla="*/ 3457475 w 7362098"/>
                              <a:gd name="connsiteY3226" fmla="*/ 3353561 h 4900456"/>
                              <a:gd name="connsiteX3227" fmla="*/ 3451888 w 7362098"/>
                              <a:gd name="connsiteY3227" fmla="*/ 3357154 h 4900456"/>
                              <a:gd name="connsiteX3228" fmla="*/ 3451092 w 7362098"/>
                              <a:gd name="connsiteY3228" fmla="*/ 3355956 h 4900456"/>
                              <a:gd name="connsiteX3229" fmla="*/ 3461863 w 7362098"/>
                              <a:gd name="connsiteY3229" fmla="*/ 3313241 h 4900456"/>
                              <a:gd name="connsiteX3230" fmla="*/ 3485455 w 7362098"/>
                              <a:gd name="connsiteY3230" fmla="*/ 3309798 h 4900456"/>
                              <a:gd name="connsiteX3231" fmla="*/ 1525751 w 7362098"/>
                              <a:gd name="connsiteY3231" fmla="*/ 3293680 h 4900456"/>
                              <a:gd name="connsiteX3232" fmla="*/ 1528147 w 7362098"/>
                              <a:gd name="connsiteY3232" fmla="*/ 3295676 h 4900456"/>
                              <a:gd name="connsiteX3233" fmla="*/ 1530541 w 7362098"/>
                              <a:gd name="connsiteY3233" fmla="*/ 3313242 h 4900456"/>
                              <a:gd name="connsiteX3234" fmla="*/ 1528546 w 7362098"/>
                              <a:gd name="connsiteY3234" fmla="*/ 3315637 h 4900456"/>
                              <a:gd name="connsiteX3235" fmla="*/ 1526152 w 7362098"/>
                              <a:gd name="connsiteY3235" fmla="*/ 3313641 h 4900456"/>
                              <a:gd name="connsiteX3236" fmla="*/ 1523757 w 7362098"/>
                              <a:gd name="connsiteY3236" fmla="*/ 3296075 h 4900456"/>
                              <a:gd name="connsiteX3237" fmla="*/ 1525751 w 7362098"/>
                              <a:gd name="connsiteY3237" fmla="*/ 3293680 h 4900456"/>
                              <a:gd name="connsiteX3238" fmla="*/ 1514174 w 7362098"/>
                              <a:gd name="connsiteY3238" fmla="*/ 3292882 h 4900456"/>
                              <a:gd name="connsiteX3239" fmla="*/ 1515373 w 7362098"/>
                              <a:gd name="connsiteY3239" fmla="*/ 3295676 h 4900456"/>
                              <a:gd name="connsiteX3240" fmla="*/ 1510582 w 7362098"/>
                              <a:gd name="connsiteY3240" fmla="*/ 3312443 h 4900456"/>
                              <a:gd name="connsiteX3241" fmla="*/ 1508982 w 7362098"/>
                              <a:gd name="connsiteY3241" fmla="*/ 3314040 h 4900456"/>
                              <a:gd name="connsiteX3242" fmla="*/ 1508184 w 7362098"/>
                              <a:gd name="connsiteY3242" fmla="*/ 3314040 h 4900456"/>
                              <a:gd name="connsiteX3243" fmla="*/ 1506588 w 7362098"/>
                              <a:gd name="connsiteY3243" fmla="*/ 3311246 h 4900456"/>
                              <a:gd name="connsiteX3244" fmla="*/ 1511379 w 7362098"/>
                              <a:gd name="connsiteY3244" fmla="*/ 3294478 h 4900456"/>
                              <a:gd name="connsiteX3245" fmla="*/ 1514174 w 7362098"/>
                              <a:gd name="connsiteY3245" fmla="*/ 3292882 h 4900456"/>
                              <a:gd name="connsiteX3246" fmla="*/ 1536525 w 7362098"/>
                              <a:gd name="connsiteY3246" fmla="*/ 3290088 h 4900456"/>
                              <a:gd name="connsiteX3247" fmla="*/ 1539320 w 7362098"/>
                              <a:gd name="connsiteY3247" fmla="*/ 3290886 h 4900456"/>
                              <a:gd name="connsiteX3248" fmla="*/ 1548102 w 7362098"/>
                              <a:gd name="connsiteY3248" fmla="*/ 3306057 h 4900456"/>
                              <a:gd name="connsiteX3249" fmla="*/ 1547305 w 7362098"/>
                              <a:gd name="connsiteY3249" fmla="*/ 3308851 h 4900456"/>
                              <a:gd name="connsiteX3250" fmla="*/ 1546508 w 7362098"/>
                              <a:gd name="connsiteY3250" fmla="*/ 3309250 h 4900456"/>
                              <a:gd name="connsiteX3251" fmla="*/ 1544510 w 7362098"/>
                              <a:gd name="connsiteY3251" fmla="*/ 3308053 h 4900456"/>
                              <a:gd name="connsiteX3252" fmla="*/ 1535729 w 7362098"/>
                              <a:gd name="connsiteY3252" fmla="*/ 3292882 h 4900456"/>
                              <a:gd name="connsiteX3253" fmla="*/ 1536525 w 7362098"/>
                              <a:gd name="connsiteY3253" fmla="*/ 3290088 h 4900456"/>
                              <a:gd name="connsiteX3254" fmla="*/ 1504593 w 7362098"/>
                              <a:gd name="connsiteY3254" fmla="*/ 3288091 h 4900456"/>
                              <a:gd name="connsiteX3255" fmla="*/ 1505392 w 7362098"/>
                              <a:gd name="connsiteY3255" fmla="*/ 3290886 h 4900456"/>
                              <a:gd name="connsiteX3256" fmla="*/ 1494612 w 7362098"/>
                              <a:gd name="connsiteY3256" fmla="*/ 3304858 h 4900456"/>
                              <a:gd name="connsiteX3257" fmla="*/ 1493015 w 7362098"/>
                              <a:gd name="connsiteY3257" fmla="*/ 3305657 h 4900456"/>
                              <a:gd name="connsiteX3258" fmla="*/ 1491419 w 7362098"/>
                              <a:gd name="connsiteY3258" fmla="*/ 3305258 h 4900456"/>
                              <a:gd name="connsiteX3259" fmla="*/ 1491019 w 7362098"/>
                              <a:gd name="connsiteY3259" fmla="*/ 3302463 h 4900456"/>
                              <a:gd name="connsiteX3260" fmla="*/ 1501797 w 7362098"/>
                              <a:gd name="connsiteY3260" fmla="*/ 3288490 h 4900456"/>
                              <a:gd name="connsiteX3261" fmla="*/ 1504593 w 7362098"/>
                              <a:gd name="connsiteY3261" fmla="*/ 3288091 h 4900456"/>
                              <a:gd name="connsiteX3262" fmla="*/ 181435 w 7362098"/>
                              <a:gd name="connsiteY3262" fmla="*/ 3287792 h 4900456"/>
                              <a:gd name="connsiteX3263" fmla="*/ 190817 w 7362098"/>
                              <a:gd name="connsiteY3263" fmla="*/ 3288890 h 4900456"/>
                              <a:gd name="connsiteX3264" fmla="*/ 198002 w 7362098"/>
                              <a:gd name="connsiteY3264" fmla="*/ 3300866 h 4900456"/>
                              <a:gd name="connsiteX3265" fmla="*/ 201595 w 7362098"/>
                              <a:gd name="connsiteY3265" fmla="*/ 3305656 h 4900456"/>
                              <a:gd name="connsiteX3266" fmla="*/ 207583 w 7362098"/>
                              <a:gd name="connsiteY3266" fmla="*/ 3305656 h 4900456"/>
                              <a:gd name="connsiteX3267" fmla="*/ 207982 w 7362098"/>
                              <a:gd name="connsiteY3267" fmla="*/ 3305656 h 4900456"/>
                              <a:gd name="connsiteX3268" fmla="*/ 208381 w 7362098"/>
                              <a:gd name="connsiteY3268" fmla="*/ 3305257 h 4900456"/>
                              <a:gd name="connsiteX3269" fmla="*/ 221555 w 7362098"/>
                              <a:gd name="connsiteY3269" fmla="*/ 3304858 h 4900456"/>
                              <a:gd name="connsiteX3270" fmla="*/ 228740 w 7362098"/>
                              <a:gd name="connsiteY3270" fmla="*/ 3316434 h 4900456"/>
                              <a:gd name="connsiteX3271" fmla="*/ 228740 w 7362098"/>
                              <a:gd name="connsiteY3271" fmla="*/ 3316834 h 4900456"/>
                              <a:gd name="connsiteX3272" fmla="*/ 232333 w 7362098"/>
                              <a:gd name="connsiteY3272" fmla="*/ 3321624 h 4900456"/>
                              <a:gd name="connsiteX3273" fmla="*/ 238720 w 7362098"/>
                              <a:gd name="connsiteY3273" fmla="*/ 3321624 h 4900456"/>
                              <a:gd name="connsiteX3274" fmla="*/ 239120 w 7362098"/>
                              <a:gd name="connsiteY3274" fmla="*/ 3321624 h 4900456"/>
                              <a:gd name="connsiteX3275" fmla="*/ 253092 w 7362098"/>
                              <a:gd name="connsiteY3275" fmla="*/ 3320826 h 4900456"/>
                              <a:gd name="connsiteX3276" fmla="*/ 260277 w 7362098"/>
                              <a:gd name="connsiteY3276" fmla="*/ 3332803 h 4900456"/>
                              <a:gd name="connsiteX3277" fmla="*/ 263870 w 7362098"/>
                              <a:gd name="connsiteY3277" fmla="*/ 3337593 h 4900456"/>
                              <a:gd name="connsiteX3278" fmla="*/ 267064 w 7362098"/>
                              <a:gd name="connsiteY3278" fmla="*/ 3338391 h 4900456"/>
                              <a:gd name="connsiteX3279" fmla="*/ 271455 w 7362098"/>
                              <a:gd name="connsiteY3279" fmla="*/ 3338791 h 4900456"/>
                              <a:gd name="connsiteX3280" fmla="*/ 275048 w 7362098"/>
                              <a:gd name="connsiteY3280" fmla="*/ 3342783 h 4900456"/>
                              <a:gd name="connsiteX3281" fmla="*/ 269459 w 7362098"/>
                              <a:gd name="connsiteY3281" fmla="*/ 3346775 h 4900456"/>
                              <a:gd name="connsiteX3282" fmla="*/ 263471 w 7362098"/>
                              <a:gd name="connsiteY3282" fmla="*/ 3346375 h 4900456"/>
                              <a:gd name="connsiteX3283" fmla="*/ 258680 w 7362098"/>
                              <a:gd name="connsiteY3283" fmla="*/ 3344779 h 4900456"/>
                              <a:gd name="connsiteX3284" fmla="*/ 251495 w 7362098"/>
                              <a:gd name="connsiteY3284" fmla="*/ 3332803 h 4900456"/>
                              <a:gd name="connsiteX3285" fmla="*/ 248301 w 7362098"/>
                              <a:gd name="connsiteY3285" fmla="*/ 3328011 h 4900456"/>
                              <a:gd name="connsiteX3286" fmla="*/ 241515 w 7362098"/>
                              <a:gd name="connsiteY3286" fmla="*/ 3328410 h 4900456"/>
                              <a:gd name="connsiteX3287" fmla="*/ 227942 w 7362098"/>
                              <a:gd name="connsiteY3287" fmla="*/ 3328810 h 4900456"/>
                              <a:gd name="connsiteX3288" fmla="*/ 220756 w 7362098"/>
                              <a:gd name="connsiteY3288" fmla="*/ 3317233 h 4900456"/>
                              <a:gd name="connsiteX3289" fmla="*/ 217164 w 7362098"/>
                              <a:gd name="connsiteY3289" fmla="*/ 3312043 h 4900456"/>
                              <a:gd name="connsiteX3290" fmla="*/ 211176 w 7362098"/>
                              <a:gd name="connsiteY3290" fmla="*/ 3312043 h 4900456"/>
                              <a:gd name="connsiteX3291" fmla="*/ 210777 w 7362098"/>
                              <a:gd name="connsiteY3291" fmla="*/ 3312043 h 4900456"/>
                              <a:gd name="connsiteX3292" fmla="*/ 197204 w 7362098"/>
                              <a:gd name="connsiteY3292" fmla="*/ 3312442 h 4900456"/>
                              <a:gd name="connsiteX3293" fmla="*/ 190018 w 7362098"/>
                              <a:gd name="connsiteY3293" fmla="*/ 3300466 h 4900456"/>
                              <a:gd name="connsiteX3294" fmla="*/ 186825 w 7362098"/>
                              <a:gd name="connsiteY3294" fmla="*/ 3295676 h 4900456"/>
                              <a:gd name="connsiteX3295" fmla="*/ 180038 w 7362098"/>
                              <a:gd name="connsiteY3295" fmla="*/ 3296075 h 4900456"/>
                              <a:gd name="connsiteX3296" fmla="*/ 166465 w 7362098"/>
                              <a:gd name="connsiteY3296" fmla="*/ 3296474 h 4900456"/>
                              <a:gd name="connsiteX3297" fmla="*/ 164070 w 7362098"/>
                              <a:gd name="connsiteY3297" fmla="*/ 3294878 h 4900456"/>
                              <a:gd name="connsiteX3298" fmla="*/ 162473 w 7362098"/>
                              <a:gd name="connsiteY3298" fmla="*/ 3289688 h 4900456"/>
                              <a:gd name="connsiteX3299" fmla="*/ 167663 w 7362098"/>
                              <a:gd name="connsiteY3299" fmla="*/ 3288091 h 4900456"/>
                              <a:gd name="connsiteX3300" fmla="*/ 170058 w 7362098"/>
                              <a:gd name="connsiteY3300" fmla="*/ 3289688 h 4900456"/>
                              <a:gd name="connsiteX3301" fmla="*/ 176445 w 7362098"/>
                              <a:gd name="connsiteY3301" fmla="*/ 3289688 h 4900456"/>
                              <a:gd name="connsiteX3302" fmla="*/ 176845 w 7362098"/>
                              <a:gd name="connsiteY3302" fmla="*/ 3289688 h 4900456"/>
                              <a:gd name="connsiteX3303" fmla="*/ 181435 w 7362098"/>
                              <a:gd name="connsiteY3303" fmla="*/ 3287792 h 4900456"/>
                              <a:gd name="connsiteX3304" fmla="*/ 4732871 w 7362098"/>
                              <a:gd name="connsiteY3304" fmla="*/ 3285297 h 4900456"/>
                              <a:gd name="connsiteX3305" fmla="*/ 4735666 w 7362098"/>
                              <a:gd name="connsiteY3305" fmla="*/ 3286894 h 4900456"/>
                              <a:gd name="connsiteX3306" fmla="*/ 4753230 w 7362098"/>
                              <a:gd name="connsiteY3306" fmla="*/ 3297672 h 4900456"/>
                              <a:gd name="connsiteX3307" fmla="*/ 4756424 w 7362098"/>
                              <a:gd name="connsiteY3307" fmla="*/ 3299269 h 4900456"/>
                              <a:gd name="connsiteX3308" fmla="*/ 4755226 w 7362098"/>
                              <a:gd name="connsiteY3308" fmla="*/ 3302063 h 4900456"/>
                              <a:gd name="connsiteX3309" fmla="*/ 4754827 w 7362098"/>
                              <a:gd name="connsiteY3309" fmla="*/ 3302063 h 4900456"/>
                              <a:gd name="connsiteX3310" fmla="*/ 4742053 w 7362098"/>
                              <a:gd name="connsiteY3310" fmla="*/ 3300865 h 4900456"/>
                              <a:gd name="connsiteX3311" fmla="*/ 4713310 w 7362098"/>
                              <a:gd name="connsiteY3311" fmla="*/ 3333201 h 4900456"/>
                              <a:gd name="connsiteX3312" fmla="*/ 4670196 w 7362098"/>
                              <a:gd name="connsiteY3312" fmla="*/ 3336395 h 4900456"/>
                              <a:gd name="connsiteX3313" fmla="*/ 4663410 w 7362098"/>
                              <a:gd name="connsiteY3313" fmla="*/ 3347573 h 4900456"/>
                              <a:gd name="connsiteX3314" fmla="*/ 4663011 w 7362098"/>
                              <a:gd name="connsiteY3314" fmla="*/ 3347972 h 4900456"/>
                              <a:gd name="connsiteX3315" fmla="*/ 4660216 w 7362098"/>
                              <a:gd name="connsiteY3315" fmla="*/ 3347173 h 4900456"/>
                              <a:gd name="connsiteX3316" fmla="*/ 4660616 w 7362098"/>
                              <a:gd name="connsiteY3316" fmla="*/ 3343980 h 4900456"/>
                              <a:gd name="connsiteX3317" fmla="*/ 4662612 w 7362098"/>
                              <a:gd name="connsiteY3317" fmla="*/ 3323220 h 4900456"/>
                              <a:gd name="connsiteX3318" fmla="*/ 4663011 w 7362098"/>
                              <a:gd name="connsiteY3318" fmla="*/ 3320027 h 4900456"/>
                              <a:gd name="connsiteX3319" fmla="*/ 4666204 w 7362098"/>
                              <a:gd name="connsiteY3319" fmla="*/ 3320426 h 4900456"/>
                              <a:gd name="connsiteX3320" fmla="*/ 4670596 w 7362098"/>
                              <a:gd name="connsiteY3320" fmla="*/ 3332004 h 4900456"/>
                              <a:gd name="connsiteX3321" fmla="*/ 4670995 w 7362098"/>
                              <a:gd name="connsiteY3321" fmla="*/ 3332004 h 4900456"/>
                              <a:gd name="connsiteX3322" fmla="*/ 4711314 w 7362098"/>
                              <a:gd name="connsiteY3322" fmla="*/ 3329208 h 4900456"/>
                              <a:gd name="connsiteX3323" fmla="*/ 4737662 w 7362098"/>
                              <a:gd name="connsiteY3323" fmla="*/ 3298869 h 4900456"/>
                              <a:gd name="connsiteX3324" fmla="*/ 4737662 w 7362098"/>
                              <a:gd name="connsiteY3324" fmla="*/ 3298470 h 4900456"/>
                              <a:gd name="connsiteX3325" fmla="*/ 4731275 w 7362098"/>
                              <a:gd name="connsiteY3325" fmla="*/ 3288091 h 4900456"/>
                              <a:gd name="connsiteX3326" fmla="*/ 4732871 w 7362098"/>
                              <a:gd name="connsiteY3326" fmla="*/ 3285297 h 4900456"/>
                              <a:gd name="connsiteX3327" fmla="*/ 5655819 w 7362098"/>
                              <a:gd name="connsiteY3327" fmla="*/ 3282103 h 4900456"/>
                              <a:gd name="connsiteX3328" fmla="*/ 5660609 w 7362098"/>
                              <a:gd name="connsiteY3328" fmla="*/ 3285696 h 4900456"/>
                              <a:gd name="connsiteX3329" fmla="*/ 5664202 w 7362098"/>
                              <a:gd name="connsiteY3329" fmla="*/ 3310047 h 4900456"/>
                              <a:gd name="connsiteX3330" fmla="*/ 5688553 w 7362098"/>
                              <a:gd name="connsiteY3330" fmla="*/ 3306454 h 4900456"/>
                              <a:gd name="connsiteX3331" fmla="*/ 5693344 w 7362098"/>
                              <a:gd name="connsiteY3331" fmla="*/ 3310047 h 4900456"/>
                              <a:gd name="connsiteX3332" fmla="*/ 5689751 w 7362098"/>
                              <a:gd name="connsiteY3332" fmla="*/ 3314837 h 4900456"/>
                              <a:gd name="connsiteX3333" fmla="*/ 5665400 w 7362098"/>
                              <a:gd name="connsiteY3333" fmla="*/ 3318430 h 4900456"/>
                              <a:gd name="connsiteX3334" fmla="*/ 5668993 w 7362098"/>
                              <a:gd name="connsiteY3334" fmla="*/ 3342782 h 4900456"/>
                              <a:gd name="connsiteX3335" fmla="*/ 5665400 w 7362098"/>
                              <a:gd name="connsiteY3335" fmla="*/ 3347572 h 4900456"/>
                              <a:gd name="connsiteX3336" fmla="*/ 5660609 w 7362098"/>
                              <a:gd name="connsiteY3336" fmla="*/ 3343980 h 4900456"/>
                              <a:gd name="connsiteX3337" fmla="*/ 5657017 w 7362098"/>
                              <a:gd name="connsiteY3337" fmla="*/ 3319628 h 4900456"/>
                              <a:gd name="connsiteX3338" fmla="*/ 5632665 w 7362098"/>
                              <a:gd name="connsiteY3338" fmla="*/ 3323220 h 4900456"/>
                              <a:gd name="connsiteX3339" fmla="*/ 5627874 w 7362098"/>
                              <a:gd name="connsiteY3339" fmla="*/ 3319628 h 4900456"/>
                              <a:gd name="connsiteX3340" fmla="*/ 5631467 w 7362098"/>
                              <a:gd name="connsiteY3340" fmla="*/ 3314837 h 4900456"/>
                              <a:gd name="connsiteX3341" fmla="*/ 5655819 w 7362098"/>
                              <a:gd name="connsiteY3341" fmla="*/ 3311244 h 4900456"/>
                              <a:gd name="connsiteX3342" fmla="*/ 5652226 w 7362098"/>
                              <a:gd name="connsiteY3342" fmla="*/ 3286893 h 4900456"/>
                              <a:gd name="connsiteX3343" fmla="*/ 5655819 w 7362098"/>
                              <a:gd name="connsiteY3343" fmla="*/ 3282103 h 4900456"/>
                              <a:gd name="connsiteX3344" fmla="*/ 1548102 w 7362098"/>
                              <a:gd name="connsiteY3344" fmla="*/ 3282103 h 4900456"/>
                              <a:gd name="connsiteX3345" fmla="*/ 1562475 w 7362098"/>
                              <a:gd name="connsiteY3345" fmla="*/ 3292882 h 4900456"/>
                              <a:gd name="connsiteX3346" fmla="*/ 1562874 w 7362098"/>
                              <a:gd name="connsiteY3346" fmla="*/ 3295677 h 4900456"/>
                              <a:gd name="connsiteX3347" fmla="*/ 1561277 w 7362098"/>
                              <a:gd name="connsiteY3347" fmla="*/ 3296475 h 4900456"/>
                              <a:gd name="connsiteX3348" fmla="*/ 1559680 w 7362098"/>
                              <a:gd name="connsiteY3348" fmla="*/ 3296076 h 4900456"/>
                              <a:gd name="connsiteX3349" fmla="*/ 1545708 w 7362098"/>
                              <a:gd name="connsiteY3349" fmla="*/ 3285297 h 4900456"/>
                              <a:gd name="connsiteX3350" fmla="*/ 1545308 w 7362098"/>
                              <a:gd name="connsiteY3350" fmla="*/ 3282502 h 4900456"/>
                              <a:gd name="connsiteX3351" fmla="*/ 1548102 w 7362098"/>
                              <a:gd name="connsiteY3351" fmla="*/ 3282103 h 4900456"/>
                              <a:gd name="connsiteX3352" fmla="*/ 1494214 w 7362098"/>
                              <a:gd name="connsiteY3352" fmla="*/ 3278510 h 4900456"/>
                              <a:gd name="connsiteX3353" fmla="*/ 1497008 w 7362098"/>
                              <a:gd name="connsiteY3353" fmla="*/ 3279309 h 4900456"/>
                              <a:gd name="connsiteX3354" fmla="*/ 1496210 w 7362098"/>
                              <a:gd name="connsiteY3354" fmla="*/ 3282103 h 4900456"/>
                              <a:gd name="connsiteX3355" fmla="*/ 1481038 w 7362098"/>
                              <a:gd name="connsiteY3355" fmla="*/ 3290887 h 4900456"/>
                              <a:gd name="connsiteX3356" fmla="*/ 1480239 w 7362098"/>
                              <a:gd name="connsiteY3356" fmla="*/ 3291286 h 4900456"/>
                              <a:gd name="connsiteX3357" fmla="*/ 1478243 w 7362098"/>
                              <a:gd name="connsiteY3357" fmla="*/ 3290088 h 4900456"/>
                              <a:gd name="connsiteX3358" fmla="*/ 1479041 w 7362098"/>
                              <a:gd name="connsiteY3358" fmla="*/ 3287294 h 4900456"/>
                              <a:gd name="connsiteX3359" fmla="*/ 6884353 w 7362098"/>
                              <a:gd name="connsiteY3359" fmla="*/ 3274618 h 4900456"/>
                              <a:gd name="connsiteX3360" fmla="*/ 6893735 w 7362098"/>
                              <a:gd name="connsiteY3360" fmla="*/ 3275716 h 4900456"/>
                              <a:gd name="connsiteX3361" fmla="*/ 6900920 w 7362098"/>
                              <a:gd name="connsiteY3361" fmla="*/ 3287691 h 4900456"/>
                              <a:gd name="connsiteX3362" fmla="*/ 6904513 w 7362098"/>
                              <a:gd name="connsiteY3362" fmla="*/ 3292482 h 4900456"/>
                              <a:gd name="connsiteX3363" fmla="*/ 6910501 w 7362098"/>
                              <a:gd name="connsiteY3363" fmla="*/ 3292482 h 4900456"/>
                              <a:gd name="connsiteX3364" fmla="*/ 6910900 w 7362098"/>
                              <a:gd name="connsiteY3364" fmla="*/ 3292482 h 4900456"/>
                              <a:gd name="connsiteX3365" fmla="*/ 6911299 w 7362098"/>
                              <a:gd name="connsiteY3365" fmla="*/ 3292083 h 4900456"/>
                              <a:gd name="connsiteX3366" fmla="*/ 6924473 w 7362098"/>
                              <a:gd name="connsiteY3366" fmla="*/ 3291683 h 4900456"/>
                              <a:gd name="connsiteX3367" fmla="*/ 6931659 w 7362098"/>
                              <a:gd name="connsiteY3367" fmla="*/ 3303260 h 4900456"/>
                              <a:gd name="connsiteX3368" fmla="*/ 6931659 w 7362098"/>
                              <a:gd name="connsiteY3368" fmla="*/ 3303659 h 4900456"/>
                              <a:gd name="connsiteX3369" fmla="*/ 6935251 w 7362098"/>
                              <a:gd name="connsiteY3369" fmla="*/ 3308450 h 4900456"/>
                              <a:gd name="connsiteX3370" fmla="*/ 6941639 w 7362098"/>
                              <a:gd name="connsiteY3370" fmla="*/ 3308450 h 4900456"/>
                              <a:gd name="connsiteX3371" fmla="*/ 6942038 w 7362098"/>
                              <a:gd name="connsiteY3371" fmla="*/ 3308450 h 4900456"/>
                              <a:gd name="connsiteX3372" fmla="*/ 6956010 w 7362098"/>
                              <a:gd name="connsiteY3372" fmla="*/ 3307651 h 4900456"/>
                              <a:gd name="connsiteX3373" fmla="*/ 6963195 w 7362098"/>
                              <a:gd name="connsiteY3373" fmla="*/ 3319628 h 4900456"/>
                              <a:gd name="connsiteX3374" fmla="*/ 6966788 w 7362098"/>
                              <a:gd name="connsiteY3374" fmla="*/ 3324419 h 4900456"/>
                              <a:gd name="connsiteX3375" fmla="*/ 6969982 w 7362098"/>
                              <a:gd name="connsiteY3375" fmla="*/ 3325217 h 4900456"/>
                              <a:gd name="connsiteX3376" fmla="*/ 6974373 w 7362098"/>
                              <a:gd name="connsiteY3376" fmla="*/ 3325616 h 4900456"/>
                              <a:gd name="connsiteX3377" fmla="*/ 6977966 w 7362098"/>
                              <a:gd name="connsiteY3377" fmla="*/ 3329608 h 4900456"/>
                              <a:gd name="connsiteX3378" fmla="*/ 6972377 w 7362098"/>
                              <a:gd name="connsiteY3378" fmla="*/ 3333600 h 4900456"/>
                              <a:gd name="connsiteX3379" fmla="*/ 6966389 w 7362098"/>
                              <a:gd name="connsiteY3379" fmla="*/ 3333201 h 4900456"/>
                              <a:gd name="connsiteX3380" fmla="*/ 6961599 w 7362098"/>
                              <a:gd name="connsiteY3380" fmla="*/ 3331604 h 4900456"/>
                              <a:gd name="connsiteX3381" fmla="*/ 6954413 w 7362098"/>
                              <a:gd name="connsiteY3381" fmla="*/ 3319628 h 4900456"/>
                              <a:gd name="connsiteX3382" fmla="*/ 6951219 w 7362098"/>
                              <a:gd name="connsiteY3382" fmla="*/ 3314837 h 4900456"/>
                              <a:gd name="connsiteX3383" fmla="*/ 6944433 w 7362098"/>
                              <a:gd name="connsiteY3383" fmla="*/ 3315236 h 4900456"/>
                              <a:gd name="connsiteX3384" fmla="*/ 6930860 w 7362098"/>
                              <a:gd name="connsiteY3384" fmla="*/ 3315635 h 4900456"/>
                              <a:gd name="connsiteX3385" fmla="*/ 6923675 w 7362098"/>
                              <a:gd name="connsiteY3385" fmla="*/ 3304059 h 4900456"/>
                              <a:gd name="connsiteX3386" fmla="*/ 6920082 w 7362098"/>
                              <a:gd name="connsiteY3386" fmla="*/ 3298869 h 4900456"/>
                              <a:gd name="connsiteX3387" fmla="*/ 6914094 w 7362098"/>
                              <a:gd name="connsiteY3387" fmla="*/ 3298869 h 4900456"/>
                              <a:gd name="connsiteX3388" fmla="*/ 6913695 w 7362098"/>
                              <a:gd name="connsiteY3388" fmla="*/ 3298869 h 4900456"/>
                              <a:gd name="connsiteX3389" fmla="*/ 6900122 w 7362098"/>
                              <a:gd name="connsiteY3389" fmla="*/ 3299268 h 4900456"/>
                              <a:gd name="connsiteX3390" fmla="*/ 6892936 w 7362098"/>
                              <a:gd name="connsiteY3390" fmla="*/ 3287292 h 4900456"/>
                              <a:gd name="connsiteX3391" fmla="*/ 6889742 w 7362098"/>
                              <a:gd name="connsiteY3391" fmla="*/ 3282502 h 4900456"/>
                              <a:gd name="connsiteX3392" fmla="*/ 6882955 w 7362098"/>
                              <a:gd name="connsiteY3392" fmla="*/ 3282901 h 4900456"/>
                              <a:gd name="connsiteX3393" fmla="*/ 6869382 w 7362098"/>
                              <a:gd name="connsiteY3393" fmla="*/ 3283300 h 4900456"/>
                              <a:gd name="connsiteX3394" fmla="*/ 6866987 w 7362098"/>
                              <a:gd name="connsiteY3394" fmla="*/ 3281704 h 4900456"/>
                              <a:gd name="connsiteX3395" fmla="*/ 6865390 w 7362098"/>
                              <a:gd name="connsiteY3395" fmla="*/ 3276514 h 4900456"/>
                              <a:gd name="connsiteX3396" fmla="*/ 6870580 w 7362098"/>
                              <a:gd name="connsiteY3396" fmla="*/ 3274917 h 4900456"/>
                              <a:gd name="connsiteX3397" fmla="*/ 6872975 w 7362098"/>
                              <a:gd name="connsiteY3397" fmla="*/ 3276514 h 4900456"/>
                              <a:gd name="connsiteX3398" fmla="*/ 6879362 w 7362098"/>
                              <a:gd name="connsiteY3398" fmla="*/ 3276514 h 4900456"/>
                              <a:gd name="connsiteX3399" fmla="*/ 6879762 w 7362098"/>
                              <a:gd name="connsiteY3399" fmla="*/ 3276514 h 4900456"/>
                              <a:gd name="connsiteX3400" fmla="*/ 6884353 w 7362098"/>
                              <a:gd name="connsiteY3400" fmla="*/ 3274618 h 4900456"/>
                              <a:gd name="connsiteX3401" fmla="*/ 1552891 w 7362098"/>
                              <a:gd name="connsiteY3401" fmla="*/ 3271325 h 4900456"/>
                              <a:gd name="connsiteX3402" fmla="*/ 1569658 w 7362098"/>
                              <a:gd name="connsiteY3402" fmla="*/ 3276116 h 4900456"/>
                              <a:gd name="connsiteX3403" fmla="*/ 1570856 w 7362098"/>
                              <a:gd name="connsiteY3403" fmla="*/ 3278910 h 4900456"/>
                              <a:gd name="connsiteX3404" fmla="*/ 1569260 w 7362098"/>
                              <a:gd name="connsiteY3404" fmla="*/ 3280507 h 4900456"/>
                              <a:gd name="connsiteX3405" fmla="*/ 1568462 w 7362098"/>
                              <a:gd name="connsiteY3405" fmla="*/ 3280507 h 4900456"/>
                              <a:gd name="connsiteX3406" fmla="*/ 1551693 w 7362098"/>
                              <a:gd name="connsiteY3406" fmla="*/ 3275716 h 4900456"/>
                              <a:gd name="connsiteX3407" fmla="*/ 1550098 w 7362098"/>
                              <a:gd name="connsiteY3407" fmla="*/ 3272922 h 4900456"/>
                              <a:gd name="connsiteX3408" fmla="*/ 1552891 w 7362098"/>
                              <a:gd name="connsiteY3408" fmla="*/ 3271325 h 4900456"/>
                              <a:gd name="connsiteX3409" fmla="*/ 1491022 w 7362098"/>
                              <a:gd name="connsiteY3409" fmla="*/ 3266535 h 4900456"/>
                              <a:gd name="connsiteX3410" fmla="*/ 1493417 w 7362098"/>
                              <a:gd name="connsiteY3410" fmla="*/ 3268531 h 4900456"/>
                              <a:gd name="connsiteX3411" fmla="*/ 1491420 w 7362098"/>
                              <a:gd name="connsiteY3411" fmla="*/ 3270926 h 4900456"/>
                              <a:gd name="connsiteX3412" fmla="*/ 1473853 w 7362098"/>
                              <a:gd name="connsiteY3412" fmla="*/ 3273322 h 4900456"/>
                              <a:gd name="connsiteX3413" fmla="*/ 1471459 w 7362098"/>
                              <a:gd name="connsiteY3413" fmla="*/ 3271326 h 4900456"/>
                              <a:gd name="connsiteX3414" fmla="*/ 1473454 w 7362098"/>
                              <a:gd name="connsiteY3414" fmla="*/ 3268930 h 4900456"/>
                              <a:gd name="connsiteX3415" fmla="*/ 1570060 w 7362098"/>
                              <a:gd name="connsiteY3415" fmla="*/ 3256555 h 4900456"/>
                              <a:gd name="connsiteX3416" fmla="*/ 1572453 w 7362098"/>
                              <a:gd name="connsiteY3416" fmla="*/ 3258551 h 4900456"/>
                              <a:gd name="connsiteX3417" fmla="*/ 1570457 w 7362098"/>
                              <a:gd name="connsiteY3417" fmla="*/ 3260946 h 4900456"/>
                              <a:gd name="connsiteX3418" fmla="*/ 1552891 w 7362098"/>
                              <a:gd name="connsiteY3418" fmla="*/ 3263342 h 4900456"/>
                              <a:gd name="connsiteX3419" fmla="*/ 1550500 w 7362098"/>
                              <a:gd name="connsiteY3419" fmla="*/ 3261346 h 4900456"/>
                              <a:gd name="connsiteX3420" fmla="*/ 1552495 w 7362098"/>
                              <a:gd name="connsiteY3420" fmla="*/ 3258950 h 4900456"/>
                              <a:gd name="connsiteX3421" fmla="*/ 198601 w 7362098"/>
                              <a:gd name="connsiteY3421" fmla="*/ 3255457 h 4900456"/>
                              <a:gd name="connsiteX3422" fmla="*/ 207983 w 7362098"/>
                              <a:gd name="connsiteY3422" fmla="*/ 3256555 h 4900456"/>
                              <a:gd name="connsiteX3423" fmla="*/ 215168 w 7362098"/>
                              <a:gd name="connsiteY3423" fmla="*/ 3268530 h 4900456"/>
                              <a:gd name="connsiteX3424" fmla="*/ 218761 w 7362098"/>
                              <a:gd name="connsiteY3424" fmla="*/ 3273321 h 4900456"/>
                              <a:gd name="connsiteX3425" fmla="*/ 224749 w 7362098"/>
                              <a:gd name="connsiteY3425" fmla="*/ 3273321 h 4900456"/>
                              <a:gd name="connsiteX3426" fmla="*/ 225148 w 7362098"/>
                              <a:gd name="connsiteY3426" fmla="*/ 3273321 h 4900456"/>
                              <a:gd name="connsiteX3427" fmla="*/ 225547 w 7362098"/>
                              <a:gd name="connsiteY3427" fmla="*/ 3272922 h 4900456"/>
                              <a:gd name="connsiteX3428" fmla="*/ 238721 w 7362098"/>
                              <a:gd name="connsiteY3428" fmla="*/ 3272522 h 4900456"/>
                              <a:gd name="connsiteX3429" fmla="*/ 245906 w 7362098"/>
                              <a:gd name="connsiteY3429" fmla="*/ 3284099 h 4900456"/>
                              <a:gd name="connsiteX3430" fmla="*/ 245906 w 7362098"/>
                              <a:gd name="connsiteY3430" fmla="*/ 3284498 h 4900456"/>
                              <a:gd name="connsiteX3431" fmla="*/ 249499 w 7362098"/>
                              <a:gd name="connsiteY3431" fmla="*/ 3289289 h 4900456"/>
                              <a:gd name="connsiteX3432" fmla="*/ 255886 w 7362098"/>
                              <a:gd name="connsiteY3432" fmla="*/ 3289289 h 4900456"/>
                              <a:gd name="connsiteX3433" fmla="*/ 256286 w 7362098"/>
                              <a:gd name="connsiteY3433" fmla="*/ 3289289 h 4900456"/>
                              <a:gd name="connsiteX3434" fmla="*/ 270258 w 7362098"/>
                              <a:gd name="connsiteY3434" fmla="*/ 3288490 h 4900456"/>
                              <a:gd name="connsiteX3435" fmla="*/ 277443 w 7362098"/>
                              <a:gd name="connsiteY3435" fmla="*/ 3300467 h 4900456"/>
                              <a:gd name="connsiteX3436" fmla="*/ 281036 w 7362098"/>
                              <a:gd name="connsiteY3436" fmla="*/ 3305258 h 4900456"/>
                              <a:gd name="connsiteX3437" fmla="*/ 284230 w 7362098"/>
                              <a:gd name="connsiteY3437" fmla="*/ 3306056 h 4900456"/>
                              <a:gd name="connsiteX3438" fmla="*/ 288621 w 7362098"/>
                              <a:gd name="connsiteY3438" fmla="*/ 3306455 h 4900456"/>
                              <a:gd name="connsiteX3439" fmla="*/ 292214 w 7362098"/>
                              <a:gd name="connsiteY3439" fmla="*/ 3310447 h 4900456"/>
                              <a:gd name="connsiteX3440" fmla="*/ 286625 w 7362098"/>
                              <a:gd name="connsiteY3440" fmla="*/ 3314439 h 4900456"/>
                              <a:gd name="connsiteX3441" fmla="*/ 280637 w 7362098"/>
                              <a:gd name="connsiteY3441" fmla="*/ 3314040 h 4900456"/>
                              <a:gd name="connsiteX3442" fmla="*/ 275846 w 7362098"/>
                              <a:gd name="connsiteY3442" fmla="*/ 3312443 h 4900456"/>
                              <a:gd name="connsiteX3443" fmla="*/ 268661 w 7362098"/>
                              <a:gd name="connsiteY3443" fmla="*/ 3300467 h 4900456"/>
                              <a:gd name="connsiteX3444" fmla="*/ 265467 w 7362098"/>
                              <a:gd name="connsiteY3444" fmla="*/ 3295676 h 4900456"/>
                              <a:gd name="connsiteX3445" fmla="*/ 258681 w 7362098"/>
                              <a:gd name="connsiteY3445" fmla="*/ 3296075 h 4900456"/>
                              <a:gd name="connsiteX3446" fmla="*/ 245108 w 7362098"/>
                              <a:gd name="connsiteY3446" fmla="*/ 3296474 h 4900456"/>
                              <a:gd name="connsiteX3447" fmla="*/ 237923 w 7362098"/>
                              <a:gd name="connsiteY3447" fmla="*/ 3284898 h 4900456"/>
                              <a:gd name="connsiteX3448" fmla="*/ 234330 w 7362098"/>
                              <a:gd name="connsiteY3448" fmla="*/ 3279708 h 4900456"/>
                              <a:gd name="connsiteX3449" fmla="*/ 228342 w 7362098"/>
                              <a:gd name="connsiteY3449" fmla="*/ 3279708 h 4900456"/>
                              <a:gd name="connsiteX3450" fmla="*/ 227943 w 7362098"/>
                              <a:gd name="connsiteY3450" fmla="*/ 3279708 h 4900456"/>
                              <a:gd name="connsiteX3451" fmla="*/ 214370 w 7362098"/>
                              <a:gd name="connsiteY3451" fmla="*/ 3280107 h 4900456"/>
                              <a:gd name="connsiteX3452" fmla="*/ 207184 w 7362098"/>
                              <a:gd name="connsiteY3452" fmla="*/ 3268131 h 4900456"/>
                              <a:gd name="connsiteX3453" fmla="*/ 203991 w 7362098"/>
                              <a:gd name="connsiteY3453" fmla="*/ 3263341 h 4900456"/>
                              <a:gd name="connsiteX3454" fmla="*/ 197204 w 7362098"/>
                              <a:gd name="connsiteY3454" fmla="*/ 3263740 h 4900456"/>
                              <a:gd name="connsiteX3455" fmla="*/ 183631 w 7362098"/>
                              <a:gd name="connsiteY3455" fmla="*/ 3264139 h 4900456"/>
                              <a:gd name="connsiteX3456" fmla="*/ 181236 w 7362098"/>
                              <a:gd name="connsiteY3456" fmla="*/ 3262543 h 4900456"/>
                              <a:gd name="connsiteX3457" fmla="*/ 179639 w 7362098"/>
                              <a:gd name="connsiteY3457" fmla="*/ 3257353 h 4900456"/>
                              <a:gd name="connsiteX3458" fmla="*/ 184829 w 7362098"/>
                              <a:gd name="connsiteY3458" fmla="*/ 3255756 h 4900456"/>
                              <a:gd name="connsiteX3459" fmla="*/ 187224 w 7362098"/>
                              <a:gd name="connsiteY3459" fmla="*/ 3257353 h 4900456"/>
                              <a:gd name="connsiteX3460" fmla="*/ 193611 w 7362098"/>
                              <a:gd name="connsiteY3460" fmla="*/ 3257353 h 4900456"/>
                              <a:gd name="connsiteX3461" fmla="*/ 194011 w 7362098"/>
                              <a:gd name="connsiteY3461" fmla="*/ 3257353 h 4900456"/>
                              <a:gd name="connsiteX3462" fmla="*/ 198601 w 7362098"/>
                              <a:gd name="connsiteY3462" fmla="*/ 3255457 h 4900456"/>
                              <a:gd name="connsiteX3463" fmla="*/ 1475449 w 7362098"/>
                              <a:gd name="connsiteY3463" fmla="*/ 3249369 h 4900456"/>
                              <a:gd name="connsiteX3464" fmla="*/ 1492217 w 7362098"/>
                              <a:gd name="connsiteY3464" fmla="*/ 3254160 h 4900456"/>
                              <a:gd name="connsiteX3465" fmla="*/ 1493814 w 7362098"/>
                              <a:gd name="connsiteY3465" fmla="*/ 3256954 h 4900456"/>
                              <a:gd name="connsiteX3466" fmla="*/ 1492217 w 7362098"/>
                              <a:gd name="connsiteY3466" fmla="*/ 3258551 h 4900456"/>
                              <a:gd name="connsiteX3467" fmla="*/ 1491419 w 7362098"/>
                              <a:gd name="connsiteY3467" fmla="*/ 3258551 h 4900456"/>
                              <a:gd name="connsiteX3468" fmla="*/ 1474650 w 7362098"/>
                              <a:gd name="connsiteY3468" fmla="*/ 3253760 h 4900456"/>
                              <a:gd name="connsiteX3469" fmla="*/ 1472653 w 7362098"/>
                              <a:gd name="connsiteY3469" fmla="*/ 3250966 h 4900456"/>
                              <a:gd name="connsiteX3470" fmla="*/ 1475449 w 7362098"/>
                              <a:gd name="connsiteY3470" fmla="*/ 3249369 h 4900456"/>
                              <a:gd name="connsiteX3471" fmla="*/ 6901518 w 7362098"/>
                              <a:gd name="connsiteY3471" fmla="*/ 3242283 h 4900456"/>
                              <a:gd name="connsiteX3472" fmla="*/ 6910900 w 7362098"/>
                              <a:gd name="connsiteY3472" fmla="*/ 3243381 h 4900456"/>
                              <a:gd name="connsiteX3473" fmla="*/ 6918085 w 7362098"/>
                              <a:gd name="connsiteY3473" fmla="*/ 3255357 h 4900456"/>
                              <a:gd name="connsiteX3474" fmla="*/ 6921678 w 7362098"/>
                              <a:gd name="connsiteY3474" fmla="*/ 3260147 h 4900456"/>
                              <a:gd name="connsiteX3475" fmla="*/ 6927666 w 7362098"/>
                              <a:gd name="connsiteY3475" fmla="*/ 3260147 h 4900456"/>
                              <a:gd name="connsiteX3476" fmla="*/ 6928065 w 7362098"/>
                              <a:gd name="connsiteY3476" fmla="*/ 3260147 h 4900456"/>
                              <a:gd name="connsiteX3477" fmla="*/ 6928464 w 7362098"/>
                              <a:gd name="connsiteY3477" fmla="*/ 3259748 h 4900456"/>
                              <a:gd name="connsiteX3478" fmla="*/ 6941638 w 7362098"/>
                              <a:gd name="connsiteY3478" fmla="*/ 3259349 h 4900456"/>
                              <a:gd name="connsiteX3479" fmla="*/ 6948823 w 7362098"/>
                              <a:gd name="connsiteY3479" fmla="*/ 3270925 h 4900456"/>
                              <a:gd name="connsiteX3480" fmla="*/ 6948823 w 7362098"/>
                              <a:gd name="connsiteY3480" fmla="*/ 3271325 h 4900456"/>
                              <a:gd name="connsiteX3481" fmla="*/ 6952416 w 7362098"/>
                              <a:gd name="connsiteY3481" fmla="*/ 3276115 h 4900456"/>
                              <a:gd name="connsiteX3482" fmla="*/ 6958803 w 7362098"/>
                              <a:gd name="connsiteY3482" fmla="*/ 3276115 h 4900456"/>
                              <a:gd name="connsiteX3483" fmla="*/ 6959203 w 7362098"/>
                              <a:gd name="connsiteY3483" fmla="*/ 3276115 h 4900456"/>
                              <a:gd name="connsiteX3484" fmla="*/ 6973174 w 7362098"/>
                              <a:gd name="connsiteY3484" fmla="*/ 3275317 h 4900456"/>
                              <a:gd name="connsiteX3485" fmla="*/ 6980360 w 7362098"/>
                              <a:gd name="connsiteY3485" fmla="*/ 3287294 h 4900456"/>
                              <a:gd name="connsiteX3486" fmla="*/ 6983953 w 7362098"/>
                              <a:gd name="connsiteY3486" fmla="*/ 3292084 h 4900456"/>
                              <a:gd name="connsiteX3487" fmla="*/ 6987146 w 7362098"/>
                              <a:gd name="connsiteY3487" fmla="*/ 3292882 h 4900456"/>
                              <a:gd name="connsiteX3488" fmla="*/ 6991538 w 7362098"/>
                              <a:gd name="connsiteY3488" fmla="*/ 3293282 h 4900456"/>
                              <a:gd name="connsiteX3489" fmla="*/ 6995130 w 7362098"/>
                              <a:gd name="connsiteY3489" fmla="*/ 3297274 h 4900456"/>
                              <a:gd name="connsiteX3490" fmla="*/ 6989542 w 7362098"/>
                              <a:gd name="connsiteY3490" fmla="*/ 3301266 h 4900456"/>
                              <a:gd name="connsiteX3491" fmla="*/ 6983554 w 7362098"/>
                              <a:gd name="connsiteY3491" fmla="*/ 3300866 h 4900456"/>
                              <a:gd name="connsiteX3492" fmla="*/ 6978763 w 7362098"/>
                              <a:gd name="connsiteY3492" fmla="*/ 3299270 h 4900456"/>
                              <a:gd name="connsiteX3493" fmla="*/ 6971578 w 7362098"/>
                              <a:gd name="connsiteY3493" fmla="*/ 3287294 h 4900456"/>
                              <a:gd name="connsiteX3494" fmla="*/ 6968384 w 7362098"/>
                              <a:gd name="connsiteY3494" fmla="*/ 3282502 h 4900456"/>
                              <a:gd name="connsiteX3495" fmla="*/ 6961598 w 7362098"/>
                              <a:gd name="connsiteY3495" fmla="*/ 3282901 h 4900456"/>
                              <a:gd name="connsiteX3496" fmla="*/ 6948025 w 7362098"/>
                              <a:gd name="connsiteY3496" fmla="*/ 3283301 h 4900456"/>
                              <a:gd name="connsiteX3497" fmla="*/ 6940839 w 7362098"/>
                              <a:gd name="connsiteY3497" fmla="*/ 3271724 h 4900456"/>
                              <a:gd name="connsiteX3498" fmla="*/ 6937247 w 7362098"/>
                              <a:gd name="connsiteY3498" fmla="*/ 3266534 h 4900456"/>
                              <a:gd name="connsiteX3499" fmla="*/ 6931259 w 7362098"/>
                              <a:gd name="connsiteY3499" fmla="*/ 3266534 h 4900456"/>
                              <a:gd name="connsiteX3500" fmla="*/ 6930860 w 7362098"/>
                              <a:gd name="connsiteY3500" fmla="*/ 3266534 h 4900456"/>
                              <a:gd name="connsiteX3501" fmla="*/ 6917287 w 7362098"/>
                              <a:gd name="connsiteY3501" fmla="*/ 3266934 h 4900456"/>
                              <a:gd name="connsiteX3502" fmla="*/ 6910101 w 7362098"/>
                              <a:gd name="connsiteY3502" fmla="*/ 3254958 h 4900456"/>
                              <a:gd name="connsiteX3503" fmla="*/ 6906907 w 7362098"/>
                              <a:gd name="connsiteY3503" fmla="*/ 3250167 h 4900456"/>
                              <a:gd name="connsiteX3504" fmla="*/ 6900120 w 7362098"/>
                              <a:gd name="connsiteY3504" fmla="*/ 3250566 h 4900456"/>
                              <a:gd name="connsiteX3505" fmla="*/ 6886548 w 7362098"/>
                              <a:gd name="connsiteY3505" fmla="*/ 3250966 h 4900456"/>
                              <a:gd name="connsiteX3506" fmla="*/ 6884152 w 7362098"/>
                              <a:gd name="connsiteY3506" fmla="*/ 3249369 h 4900456"/>
                              <a:gd name="connsiteX3507" fmla="*/ 6882556 w 7362098"/>
                              <a:gd name="connsiteY3507" fmla="*/ 3244179 h 4900456"/>
                              <a:gd name="connsiteX3508" fmla="*/ 6887745 w 7362098"/>
                              <a:gd name="connsiteY3508" fmla="*/ 3242582 h 4900456"/>
                              <a:gd name="connsiteX3509" fmla="*/ 6890140 w 7362098"/>
                              <a:gd name="connsiteY3509" fmla="*/ 3244179 h 4900456"/>
                              <a:gd name="connsiteX3510" fmla="*/ 6896528 w 7362098"/>
                              <a:gd name="connsiteY3510" fmla="*/ 3244179 h 4900456"/>
                              <a:gd name="connsiteX3511" fmla="*/ 6896927 w 7362098"/>
                              <a:gd name="connsiteY3511" fmla="*/ 3244179 h 4900456"/>
                              <a:gd name="connsiteX3512" fmla="*/ 6901518 w 7362098"/>
                              <a:gd name="connsiteY3512" fmla="*/ 3242283 h 4900456"/>
                              <a:gd name="connsiteX3513" fmla="*/ 1563272 w 7362098"/>
                              <a:gd name="connsiteY3513" fmla="*/ 3238990 h 4900456"/>
                              <a:gd name="connsiteX3514" fmla="*/ 1566069 w 7362098"/>
                              <a:gd name="connsiteY3514" fmla="*/ 3239788 h 4900456"/>
                              <a:gd name="connsiteX3515" fmla="*/ 1565268 w 7362098"/>
                              <a:gd name="connsiteY3515" fmla="*/ 3242582 h 4900456"/>
                              <a:gd name="connsiteX3516" fmla="*/ 1550099 w 7362098"/>
                              <a:gd name="connsiteY3516" fmla="*/ 3251366 h 4900456"/>
                              <a:gd name="connsiteX3517" fmla="*/ 1549301 w 7362098"/>
                              <a:gd name="connsiteY3517" fmla="*/ 3251765 h 4900456"/>
                              <a:gd name="connsiteX3518" fmla="*/ 1547305 w 7362098"/>
                              <a:gd name="connsiteY3518" fmla="*/ 3250567 h 4900456"/>
                              <a:gd name="connsiteX3519" fmla="*/ 1548102 w 7362098"/>
                              <a:gd name="connsiteY3519" fmla="*/ 3247773 h 4900456"/>
                              <a:gd name="connsiteX3520" fmla="*/ 1485031 w 7362098"/>
                              <a:gd name="connsiteY3520" fmla="*/ 3233800 h 4900456"/>
                              <a:gd name="connsiteX3521" fmla="*/ 1499003 w 7362098"/>
                              <a:gd name="connsiteY3521" fmla="*/ 3244579 h 4900456"/>
                              <a:gd name="connsiteX3522" fmla="*/ 1499405 w 7362098"/>
                              <a:gd name="connsiteY3522" fmla="*/ 3247374 h 4900456"/>
                              <a:gd name="connsiteX3523" fmla="*/ 1497807 w 7362098"/>
                              <a:gd name="connsiteY3523" fmla="*/ 3248172 h 4900456"/>
                              <a:gd name="connsiteX3524" fmla="*/ 1496210 w 7362098"/>
                              <a:gd name="connsiteY3524" fmla="*/ 3247773 h 4900456"/>
                              <a:gd name="connsiteX3525" fmla="*/ 1482636 w 7362098"/>
                              <a:gd name="connsiteY3525" fmla="*/ 3236994 h 4900456"/>
                              <a:gd name="connsiteX3526" fmla="*/ 1482237 w 7362098"/>
                              <a:gd name="connsiteY3526" fmla="*/ 3234199 h 4900456"/>
                              <a:gd name="connsiteX3527" fmla="*/ 1485031 w 7362098"/>
                              <a:gd name="connsiteY3527" fmla="*/ 3233800 h 4900456"/>
                              <a:gd name="connsiteX3528" fmla="*/ 1553293 w 7362098"/>
                              <a:gd name="connsiteY3528" fmla="*/ 3224619 h 4900456"/>
                              <a:gd name="connsiteX3529" fmla="*/ 1553694 w 7362098"/>
                              <a:gd name="connsiteY3529" fmla="*/ 3227413 h 4900456"/>
                              <a:gd name="connsiteX3530" fmla="*/ 1542912 w 7362098"/>
                              <a:gd name="connsiteY3530" fmla="*/ 3241386 h 4900456"/>
                              <a:gd name="connsiteX3531" fmla="*/ 1541317 w 7362098"/>
                              <a:gd name="connsiteY3531" fmla="*/ 3242185 h 4900456"/>
                              <a:gd name="connsiteX3532" fmla="*/ 1539719 w 7362098"/>
                              <a:gd name="connsiteY3532" fmla="*/ 3241785 h 4900456"/>
                              <a:gd name="connsiteX3533" fmla="*/ 1539719 w 7362098"/>
                              <a:gd name="connsiteY3533" fmla="*/ 3238991 h 4900456"/>
                              <a:gd name="connsiteX3534" fmla="*/ 1550500 w 7362098"/>
                              <a:gd name="connsiteY3534" fmla="*/ 3225018 h 4900456"/>
                              <a:gd name="connsiteX3535" fmla="*/ 1553293 w 7362098"/>
                              <a:gd name="connsiteY3535" fmla="*/ 3224619 h 4900456"/>
                              <a:gd name="connsiteX3536" fmla="*/ 1497008 w 7362098"/>
                              <a:gd name="connsiteY3536" fmla="*/ 3221026 h 4900456"/>
                              <a:gd name="connsiteX3537" fmla="*/ 1499801 w 7362098"/>
                              <a:gd name="connsiteY3537" fmla="*/ 3221824 h 4900456"/>
                              <a:gd name="connsiteX3538" fmla="*/ 1508586 w 7362098"/>
                              <a:gd name="connsiteY3538" fmla="*/ 3236995 h 4900456"/>
                              <a:gd name="connsiteX3539" fmla="*/ 1507786 w 7362098"/>
                              <a:gd name="connsiteY3539" fmla="*/ 3239789 h 4900456"/>
                              <a:gd name="connsiteX3540" fmla="*/ 1506987 w 7362098"/>
                              <a:gd name="connsiteY3540" fmla="*/ 3240188 h 4900456"/>
                              <a:gd name="connsiteX3541" fmla="*/ 1504992 w 7362098"/>
                              <a:gd name="connsiteY3541" fmla="*/ 3238991 h 4900456"/>
                              <a:gd name="connsiteX3542" fmla="*/ 1496209 w 7362098"/>
                              <a:gd name="connsiteY3542" fmla="*/ 3223820 h 4900456"/>
                              <a:gd name="connsiteX3543" fmla="*/ 1497008 w 7362098"/>
                              <a:gd name="connsiteY3543" fmla="*/ 3221026 h 4900456"/>
                              <a:gd name="connsiteX3544" fmla="*/ 1535330 w 7362098"/>
                              <a:gd name="connsiteY3544" fmla="*/ 3215836 h 4900456"/>
                              <a:gd name="connsiteX3545" fmla="*/ 1536927 w 7362098"/>
                              <a:gd name="connsiteY3545" fmla="*/ 3218630 h 4900456"/>
                              <a:gd name="connsiteX3546" fmla="*/ 1532137 w 7362098"/>
                              <a:gd name="connsiteY3546" fmla="*/ 3235397 h 4900456"/>
                              <a:gd name="connsiteX3547" fmla="*/ 1530539 w 7362098"/>
                              <a:gd name="connsiteY3547" fmla="*/ 3236994 h 4900456"/>
                              <a:gd name="connsiteX3548" fmla="*/ 1529741 w 7362098"/>
                              <a:gd name="connsiteY3548" fmla="*/ 3236994 h 4900456"/>
                              <a:gd name="connsiteX3549" fmla="*/ 1527746 w 7362098"/>
                              <a:gd name="connsiteY3549" fmla="*/ 3234200 h 4900456"/>
                              <a:gd name="connsiteX3550" fmla="*/ 1532536 w 7362098"/>
                              <a:gd name="connsiteY3550" fmla="*/ 3217432 h 4900456"/>
                              <a:gd name="connsiteX3551" fmla="*/ 1535330 w 7362098"/>
                              <a:gd name="connsiteY3551" fmla="*/ 3215836 h 4900456"/>
                              <a:gd name="connsiteX3552" fmla="*/ 1515374 w 7362098"/>
                              <a:gd name="connsiteY3552" fmla="*/ 3214240 h 4900456"/>
                              <a:gd name="connsiteX3553" fmla="*/ 1517771 w 7362098"/>
                              <a:gd name="connsiteY3553" fmla="*/ 3216236 h 4900456"/>
                              <a:gd name="connsiteX3554" fmla="*/ 1520166 w 7362098"/>
                              <a:gd name="connsiteY3554" fmla="*/ 3233801 h 4900456"/>
                              <a:gd name="connsiteX3555" fmla="*/ 1518170 w 7362098"/>
                              <a:gd name="connsiteY3555" fmla="*/ 3236197 h 4900456"/>
                              <a:gd name="connsiteX3556" fmla="*/ 1515774 w 7362098"/>
                              <a:gd name="connsiteY3556" fmla="*/ 3234201 h 4900456"/>
                              <a:gd name="connsiteX3557" fmla="*/ 1513378 w 7362098"/>
                              <a:gd name="connsiteY3557" fmla="*/ 3216635 h 4900456"/>
                              <a:gd name="connsiteX3558" fmla="*/ 1515374 w 7362098"/>
                              <a:gd name="connsiteY3558" fmla="*/ 3214240 h 4900456"/>
                              <a:gd name="connsiteX3559" fmla="*/ 560129 w 7362098"/>
                              <a:gd name="connsiteY3559" fmla="*/ 3189639 h 4900456"/>
                              <a:gd name="connsiteX3560" fmla="*/ 579241 w 7362098"/>
                              <a:gd name="connsiteY3560" fmla="*/ 3203860 h 4900456"/>
                              <a:gd name="connsiteX3561" fmla="*/ 573652 w 7362098"/>
                              <a:gd name="connsiteY3561" fmla="*/ 3207453 h 4900456"/>
                              <a:gd name="connsiteX3562" fmla="*/ 539321 w 7362098"/>
                              <a:gd name="connsiteY3562" fmla="*/ 3199469 h 4900456"/>
                              <a:gd name="connsiteX3563" fmla="*/ 532135 w 7362098"/>
                              <a:gd name="connsiteY3563" fmla="*/ 3233402 h 4900456"/>
                              <a:gd name="connsiteX3564" fmla="*/ 526546 w 7362098"/>
                              <a:gd name="connsiteY3564" fmla="*/ 3236995 h 4900456"/>
                              <a:gd name="connsiteX3565" fmla="*/ 525748 w 7362098"/>
                              <a:gd name="connsiteY3565" fmla="*/ 3235797 h 4900456"/>
                              <a:gd name="connsiteX3566" fmla="*/ 536526 w 7362098"/>
                              <a:gd name="connsiteY3566" fmla="*/ 3193082 h 4900456"/>
                              <a:gd name="connsiteX3567" fmla="*/ 560129 w 7362098"/>
                              <a:gd name="connsiteY3567" fmla="*/ 3189639 h 4900456"/>
                              <a:gd name="connsiteX3568" fmla="*/ 7263044 w 7362098"/>
                              <a:gd name="connsiteY3568" fmla="*/ 3176465 h 4900456"/>
                              <a:gd name="connsiteX3569" fmla="*/ 7282155 w 7362098"/>
                              <a:gd name="connsiteY3569" fmla="*/ 3190686 h 4900456"/>
                              <a:gd name="connsiteX3570" fmla="*/ 7276566 w 7362098"/>
                              <a:gd name="connsiteY3570" fmla="*/ 3194279 h 4900456"/>
                              <a:gd name="connsiteX3571" fmla="*/ 7242235 w 7362098"/>
                              <a:gd name="connsiteY3571" fmla="*/ 3186295 h 4900456"/>
                              <a:gd name="connsiteX3572" fmla="*/ 7235049 w 7362098"/>
                              <a:gd name="connsiteY3572" fmla="*/ 3220228 h 4900456"/>
                              <a:gd name="connsiteX3573" fmla="*/ 7229460 w 7362098"/>
                              <a:gd name="connsiteY3573" fmla="*/ 3223821 h 4900456"/>
                              <a:gd name="connsiteX3574" fmla="*/ 7228661 w 7362098"/>
                              <a:gd name="connsiteY3574" fmla="*/ 3222623 h 4900456"/>
                              <a:gd name="connsiteX3575" fmla="*/ 7239441 w 7362098"/>
                              <a:gd name="connsiteY3575" fmla="*/ 3179908 h 4900456"/>
                              <a:gd name="connsiteX3576" fmla="*/ 7263044 w 7362098"/>
                              <a:gd name="connsiteY3576" fmla="*/ 3176465 h 4900456"/>
                              <a:gd name="connsiteX3577" fmla="*/ 5303326 w 7362098"/>
                              <a:gd name="connsiteY3577" fmla="*/ 3160348 h 4900456"/>
                              <a:gd name="connsiteX3578" fmla="*/ 5305721 w 7362098"/>
                              <a:gd name="connsiteY3578" fmla="*/ 3162344 h 4900456"/>
                              <a:gd name="connsiteX3579" fmla="*/ 5308117 w 7362098"/>
                              <a:gd name="connsiteY3579" fmla="*/ 3179909 h 4900456"/>
                              <a:gd name="connsiteX3580" fmla="*/ 5306121 w 7362098"/>
                              <a:gd name="connsiteY3580" fmla="*/ 3182305 h 4900456"/>
                              <a:gd name="connsiteX3581" fmla="*/ 5303725 w 7362098"/>
                              <a:gd name="connsiteY3581" fmla="*/ 3180309 h 4900456"/>
                              <a:gd name="connsiteX3582" fmla="*/ 5301330 w 7362098"/>
                              <a:gd name="connsiteY3582" fmla="*/ 3162743 h 4900456"/>
                              <a:gd name="connsiteX3583" fmla="*/ 5303326 w 7362098"/>
                              <a:gd name="connsiteY3583" fmla="*/ 3160348 h 4900456"/>
                              <a:gd name="connsiteX3584" fmla="*/ 5291749 w 7362098"/>
                              <a:gd name="connsiteY3584" fmla="*/ 3159550 h 4900456"/>
                              <a:gd name="connsiteX3585" fmla="*/ 5292947 w 7362098"/>
                              <a:gd name="connsiteY3585" fmla="*/ 3162344 h 4900456"/>
                              <a:gd name="connsiteX3586" fmla="*/ 5288156 w 7362098"/>
                              <a:gd name="connsiteY3586" fmla="*/ 3179111 h 4900456"/>
                              <a:gd name="connsiteX3587" fmla="*/ 5286559 w 7362098"/>
                              <a:gd name="connsiteY3587" fmla="*/ 3180708 h 4900456"/>
                              <a:gd name="connsiteX3588" fmla="*/ 5285761 w 7362098"/>
                              <a:gd name="connsiteY3588" fmla="*/ 3180708 h 4900456"/>
                              <a:gd name="connsiteX3589" fmla="*/ 5284164 w 7362098"/>
                              <a:gd name="connsiteY3589" fmla="*/ 3177914 h 4900456"/>
                              <a:gd name="connsiteX3590" fmla="*/ 5288955 w 7362098"/>
                              <a:gd name="connsiteY3590" fmla="*/ 3161147 h 4900456"/>
                              <a:gd name="connsiteX3591" fmla="*/ 5291749 w 7362098"/>
                              <a:gd name="connsiteY3591" fmla="*/ 3159550 h 4900456"/>
                              <a:gd name="connsiteX3592" fmla="*/ 5314104 w 7362098"/>
                              <a:gd name="connsiteY3592" fmla="*/ 3156754 h 4900456"/>
                              <a:gd name="connsiteX3593" fmla="*/ 5316898 w 7362098"/>
                              <a:gd name="connsiteY3593" fmla="*/ 3157553 h 4900456"/>
                              <a:gd name="connsiteX3594" fmla="*/ 5325682 w 7362098"/>
                              <a:gd name="connsiteY3594" fmla="*/ 3172723 h 4900456"/>
                              <a:gd name="connsiteX3595" fmla="*/ 5324883 w 7362098"/>
                              <a:gd name="connsiteY3595" fmla="*/ 3175518 h 4900456"/>
                              <a:gd name="connsiteX3596" fmla="*/ 5324085 w 7362098"/>
                              <a:gd name="connsiteY3596" fmla="*/ 3175917 h 4900456"/>
                              <a:gd name="connsiteX3597" fmla="*/ 5322089 w 7362098"/>
                              <a:gd name="connsiteY3597" fmla="*/ 3174719 h 4900456"/>
                              <a:gd name="connsiteX3598" fmla="*/ 5313305 w 7362098"/>
                              <a:gd name="connsiteY3598" fmla="*/ 3159549 h 4900456"/>
                              <a:gd name="connsiteX3599" fmla="*/ 5314104 w 7362098"/>
                              <a:gd name="connsiteY3599" fmla="*/ 3156754 h 4900456"/>
                              <a:gd name="connsiteX3600" fmla="*/ 5281770 w 7362098"/>
                              <a:gd name="connsiteY3600" fmla="*/ 3154360 h 4900456"/>
                              <a:gd name="connsiteX3601" fmla="*/ 5282568 w 7362098"/>
                              <a:gd name="connsiteY3601" fmla="*/ 3157155 h 4900456"/>
                              <a:gd name="connsiteX3602" fmla="*/ 5271789 w 7362098"/>
                              <a:gd name="connsiteY3602" fmla="*/ 3171127 h 4900456"/>
                              <a:gd name="connsiteX3603" fmla="*/ 5270192 w 7362098"/>
                              <a:gd name="connsiteY3603" fmla="*/ 3171926 h 4900456"/>
                              <a:gd name="connsiteX3604" fmla="*/ 5268595 w 7362098"/>
                              <a:gd name="connsiteY3604" fmla="*/ 3171527 h 4900456"/>
                              <a:gd name="connsiteX3605" fmla="*/ 5268196 w 7362098"/>
                              <a:gd name="connsiteY3605" fmla="*/ 3168732 h 4900456"/>
                              <a:gd name="connsiteX3606" fmla="*/ 5278976 w 7362098"/>
                              <a:gd name="connsiteY3606" fmla="*/ 3154759 h 4900456"/>
                              <a:gd name="connsiteX3607" fmla="*/ 5281770 w 7362098"/>
                              <a:gd name="connsiteY3607" fmla="*/ 3154360 h 4900456"/>
                              <a:gd name="connsiteX3608" fmla="*/ 5325680 w 7362098"/>
                              <a:gd name="connsiteY3608" fmla="*/ 3148771 h 4900456"/>
                              <a:gd name="connsiteX3609" fmla="*/ 5340052 w 7362098"/>
                              <a:gd name="connsiteY3609" fmla="*/ 3159550 h 4900456"/>
                              <a:gd name="connsiteX3610" fmla="*/ 5340452 w 7362098"/>
                              <a:gd name="connsiteY3610" fmla="*/ 3162345 h 4900456"/>
                              <a:gd name="connsiteX3611" fmla="*/ 5338855 w 7362098"/>
                              <a:gd name="connsiteY3611" fmla="*/ 3163143 h 4900456"/>
                              <a:gd name="connsiteX3612" fmla="*/ 5337258 w 7362098"/>
                              <a:gd name="connsiteY3612" fmla="*/ 3162744 h 4900456"/>
                              <a:gd name="connsiteX3613" fmla="*/ 5323285 w 7362098"/>
                              <a:gd name="connsiteY3613" fmla="*/ 3151965 h 4900456"/>
                              <a:gd name="connsiteX3614" fmla="*/ 5322886 w 7362098"/>
                              <a:gd name="connsiteY3614" fmla="*/ 3149170 h 4900456"/>
                              <a:gd name="connsiteX3615" fmla="*/ 5325680 w 7362098"/>
                              <a:gd name="connsiteY3615" fmla="*/ 3148771 h 4900456"/>
                              <a:gd name="connsiteX3616" fmla="*/ 1834722 w 7362098"/>
                              <a:gd name="connsiteY3616" fmla="*/ 3148372 h 4900456"/>
                              <a:gd name="connsiteX3617" fmla="*/ 1837517 w 7362098"/>
                              <a:gd name="connsiteY3617" fmla="*/ 3149968 h 4900456"/>
                              <a:gd name="connsiteX3618" fmla="*/ 1855083 w 7362098"/>
                              <a:gd name="connsiteY3618" fmla="*/ 3160747 h 4900456"/>
                              <a:gd name="connsiteX3619" fmla="*/ 1858276 w 7362098"/>
                              <a:gd name="connsiteY3619" fmla="*/ 3162344 h 4900456"/>
                              <a:gd name="connsiteX3620" fmla="*/ 1857079 w 7362098"/>
                              <a:gd name="connsiteY3620" fmla="*/ 3165138 h 4900456"/>
                              <a:gd name="connsiteX3621" fmla="*/ 1856679 w 7362098"/>
                              <a:gd name="connsiteY3621" fmla="*/ 3165138 h 4900456"/>
                              <a:gd name="connsiteX3622" fmla="*/ 1843904 w 7362098"/>
                              <a:gd name="connsiteY3622" fmla="*/ 3163940 h 4900456"/>
                              <a:gd name="connsiteX3623" fmla="*/ 1815162 w 7362098"/>
                              <a:gd name="connsiteY3623" fmla="*/ 3196277 h 4900456"/>
                              <a:gd name="connsiteX3624" fmla="*/ 1772055 w 7362098"/>
                              <a:gd name="connsiteY3624" fmla="*/ 3199470 h 4900456"/>
                              <a:gd name="connsiteX3625" fmla="*/ 1765269 w 7362098"/>
                              <a:gd name="connsiteY3625" fmla="*/ 3210648 h 4900456"/>
                              <a:gd name="connsiteX3626" fmla="*/ 1764870 w 7362098"/>
                              <a:gd name="connsiteY3626" fmla="*/ 3211047 h 4900456"/>
                              <a:gd name="connsiteX3627" fmla="*/ 1762075 w 7362098"/>
                              <a:gd name="connsiteY3627" fmla="*/ 3210249 h 4900456"/>
                              <a:gd name="connsiteX3628" fmla="*/ 1762475 w 7362098"/>
                              <a:gd name="connsiteY3628" fmla="*/ 3207055 h 4900456"/>
                              <a:gd name="connsiteX3629" fmla="*/ 1764471 w 7362098"/>
                              <a:gd name="connsiteY3629" fmla="*/ 3186296 h 4900456"/>
                              <a:gd name="connsiteX3630" fmla="*/ 1764870 w 7362098"/>
                              <a:gd name="connsiteY3630" fmla="*/ 3183102 h 4900456"/>
                              <a:gd name="connsiteX3631" fmla="*/ 1768063 w 7362098"/>
                              <a:gd name="connsiteY3631" fmla="*/ 3183501 h 4900456"/>
                              <a:gd name="connsiteX3632" fmla="*/ 1772455 w 7362098"/>
                              <a:gd name="connsiteY3632" fmla="*/ 3195079 h 4900456"/>
                              <a:gd name="connsiteX3633" fmla="*/ 1772854 w 7362098"/>
                              <a:gd name="connsiteY3633" fmla="*/ 3195079 h 4900456"/>
                              <a:gd name="connsiteX3634" fmla="*/ 1813165 w 7362098"/>
                              <a:gd name="connsiteY3634" fmla="*/ 3192284 h 4900456"/>
                              <a:gd name="connsiteX3635" fmla="*/ 1839513 w 7362098"/>
                              <a:gd name="connsiteY3635" fmla="*/ 3161944 h 4900456"/>
                              <a:gd name="connsiteX3636" fmla="*/ 1839513 w 7362098"/>
                              <a:gd name="connsiteY3636" fmla="*/ 3161545 h 4900456"/>
                              <a:gd name="connsiteX3637" fmla="*/ 1833126 w 7362098"/>
                              <a:gd name="connsiteY3637" fmla="*/ 3151166 h 4900456"/>
                              <a:gd name="connsiteX3638" fmla="*/ 1834722 w 7362098"/>
                              <a:gd name="connsiteY3638" fmla="*/ 3148372 h 4900456"/>
                              <a:gd name="connsiteX3639" fmla="*/ 2757682 w 7362098"/>
                              <a:gd name="connsiteY3639" fmla="*/ 3144779 h 4900456"/>
                              <a:gd name="connsiteX3640" fmla="*/ 2762470 w 7362098"/>
                              <a:gd name="connsiteY3640" fmla="*/ 3148372 h 4900456"/>
                              <a:gd name="connsiteX3641" fmla="*/ 2766063 w 7362098"/>
                              <a:gd name="connsiteY3641" fmla="*/ 3172723 h 4900456"/>
                              <a:gd name="connsiteX3642" fmla="*/ 2790416 w 7362098"/>
                              <a:gd name="connsiteY3642" fmla="*/ 3169130 h 4900456"/>
                              <a:gd name="connsiteX3643" fmla="*/ 2795204 w 7362098"/>
                              <a:gd name="connsiteY3643" fmla="*/ 3172723 h 4900456"/>
                              <a:gd name="connsiteX3644" fmla="*/ 2791613 w 7362098"/>
                              <a:gd name="connsiteY3644" fmla="*/ 3177513 h 4900456"/>
                              <a:gd name="connsiteX3645" fmla="*/ 2767261 w 7362098"/>
                              <a:gd name="connsiteY3645" fmla="*/ 3181106 h 4900456"/>
                              <a:gd name="connsiteX3646" fmla="*/ 2770853 w 7362098"/>
                              <a:gd name="connsiteY3646" fmla="*/ 3205458 h 4900456"/>
                              <a:gd name="connsiteX3647" fmla="*/ 2767261 w 7362098"/>
                              <a:gd name="connsiteY3647" fmla="*/ 3210249 h 4900456"/>
                              <a:gd name="connsiteX3648" fmla="*/ 2762470 w 7362098"/>
                              <a:gd name="connsiteY3648" fmla="*/ 3206656 h 4900456"/>
                              <a:gd name="connsiteX3649" fmla="*/ 2758876 w 7362098"/>
                              <a:gd name="connsiteY3649" fmla="*/ 3182304 h 4900456"/>
                              <a:gd name="connsiteX3650" fmla="*/ 2734523 w 7362098"/>
                              <a:gd name="connsiteY3650" fmla="*/ 3185896 h 4900456"/>
                              <a:gd name="connsiteX3651" fmla="*/ 2729733 w 7362098"/>
                              <a:gd name="connsiteY3651" fmla="*/ 3182304 h 4900456"/>
                              <a:gd name="connsiteX3652" fmla="*/ 2733325 w 7362098"/>
                              <a:gd name="connsiteY3652" fmla="*/ 3177513 h 4900456"/>
                              <a:gd name="connsiteX3653" fmla="*/ 2757682 w 7362098"/>
                              <a:gd name="connsiteY3653" fmla="*/ 3173920 h 4900456"/>
                              <a:gd name="connsiteX3654" fmla="*/ 2754088 w 7362098"/>
                              <a:gd name="connsiteY3654" fmla="*/ 3149569 h 4900456"/>
                              <a:gd name="connsiteX3655" fmla="*/ 2757682 w 7362098"/>
                              <a:gd name="connsiteY3655" fmla="*/ 3144779 h 4900456"/>
                              <a:gd name="connsiteX3656" fmla="*/ 5271390 w 7362098"/>
                              <a:gd name="connsiteY3656" fmla="*/ 3144778 h 4900456"/>
                              <a:gd name="connsiteX3657" fmla="*/ 5274185 w 7362098"/>
                              <a:gd name="connsiteY3657" fmla="*/ 3145577 h 4900456"/>
                              <a:gd name="connsiteX3658" fmla="*/ 5273386 w 7362098"/>
                              <a:gd name="connsiteY3658" fmla="*/ 3148371 h 4900456"/>
                              <a:gd name="connsiteX3659" fmla="*/ 5258216 w 7362098"/>
                              <a:gd name="connsiteY3659" fmla="*/ 3157155 h 4900456"/>
                              <a:gd name="connsiteX3660" fmla="*/ 5257417 w 7362098"/>
                              <a:gd name="connsiteY3660" fmla="*/ 3157554 h 4900456"/>
                              <a:gd name="connsiteX3661" fmla="*/ 5255421 w 7362098"/>
                              <a:gd name="connsiteY3661" fmla="*/ 3156356 h 4900456"/>
                              <a:gd name="connsiteX3662" fmla="*/ 5256220 w 7362098"/>
                              <a:gd name="connsiteY3662" fmla="*/ 3153562 h 4900456"/>
                              <a:gd name="connsiteX3663" fmla="*/ 5330471 w 7362098"/>
                              <a:gd name="connsiteY3663" fmla="*/ 3137594 h 4900456"/>
                              <a:gd name="connsiteX3664" fmla="*/ 5347238 w 7362098"/>
                              <a:gd name="connsiteY3664" fmla="*/ 3142385 h 4900456"/>
                              <a:gd name="connsiteX3665" fmla="*/ 5348436 w 7362098"/>
                              <a:gd name="connsiteY3665" fmla="*/ 3145179 h 4900456"/>
                              <a:gd name="connsiteX3666" fmla="*/ 5346839 w 7362098"/>
                              <a:gd name="connsiteY3666" fmla="*/ 3146776 h 4900456"/>
                              <a:gd name="connsiteX3667" fmla="*/ 5346041 w 7362098"/>
                              <a:gd name="connsiteY3667" fmla="*/ 3146776 h 4900456"/>
                              <a:gd name="connsiteX3668" fmla="*/ 5329274 w 7362098"/>
                              <a:gd name="connsiteY3668" fmla="*/ 3141985 h 4900456"/>
                              <a:gd name="connsiteX3669" fmla="*/ 5327677 w 7362098"/>
                              <a:gd name="connsiteY3669" fmla="*/ 3139191 h 4900456"/>
                              <a:gd name="connsiteX3670" fmla="*/ 5330471 w 7362098"/>
                              <a:gd name="connsiteY3670" fmla="*/ 3137594 h 4900456"/>
                              <a:gd name="connsiteX3671" fmla="*/ 3986169 w 7362098"/>
                              <a:gd name="connsiteY3671" fmla="*/ 3137294 h 4900456"/>
                              <a:gd name="connsiteX3672" fmla="*/ 3995551 w 7362098"/>
                              <a:gd name="connsiteY3672" fmla="*/ 3138392 h 4900456"/>
                              <a:gd name="connsiteX3673" fmla="*/ 4002736 w 7362098"/>
                              <a:gd name="connsiteY3673" fmla="*/ 3150368 h 4900456"/>
                              <a:gd name="connsiteX3674" fmla="*/ 4006329 w 7362098"/>
                              <a:gd name="connsiteY3674" fmla="*/ 3155158 h 4900456"/>
                              <a:gd name="connsiteX3675" fmla="*/ 4012317 w 7362098"/>
                              <a:gd name="connsiteY3675" fmla="*/ 3155158 h 4900456"/>
                              <a:gd name="connsiteX3676" fmla="*/ 4012716 w 7362098"/>
                              <a:gd name="connsiteY3676" fmla="*/ 3155158 h 4900456"/>
                              <a:gd name="connsiteX3677" fmla="*/ 4013115 w 7362098"/>
                              <a:gd name="connsiteY3677" fmla="*/ 3154759 h 4900456"/>
                              <a:gd name="connsiteX3678" fmla="*/ 4026289 w 7362098"/>
                              <a:gd name="connsiteY3678" fmla="*/ 3154360 h 4900456"/>
                              <a:gd name="connsiteX3679" fmla="*/ 4033475 w 7362098"/>
                              <a:gd name="connsiteY3679" fmla="*/ 3165936 h 4900456"/>
                              <a:gd name="connsiteX3680" fmla="*/ 4033475 w 7362098"/>
                              <a:gd name="connsiteY3680" fmla="*/ 3166336 h 4900456"/>
                              <a:gd name="connsiteX3681" fmla="*/ 4037067 w 7362098"/>
                              <a:gd name="connsiteY3681" fmla="*/ 3171126 h 4900456"/>
                              <a:gd name="connsiteX3682" fmla="*/ 4043455 w 7362098"/>
                              <a:gd name="connsiteY3682" fmla="*/ 3171126 h 4900456"/>
                              <a:gd name="connsiteX3683" fmla="*/ 4043854 w 7362098"/>
                              <a:gd name="connsiteY3683" fmla="*/ 3171126 h 4900456"/>
                              <a:gd name="connsiteX3684" fmla="*/ 4057827 w 7362098"/>
                              <a:gd name="connsiteY3684" fmla="*/ 3170328 h 4900456"/>
                              <a:gd name="connsiteX3685" fmla="*/ 4065012 w 7362098"/>
                              <a:gd name="connsiteY3685" fmla="*/ 3182305 h 4900456"/>
                              <a:gd name="connsiteX3686" fmla="*/ 4068605 w 7362098"/>
                              <a:gd name="connsiteY3686" fmla="*/ 3187095 h 4900456"/>
                              <a:gd name="connsiteX3687" fmla="*/ 4071799 w 7362098"/>
                              <a:gd name="connsiteY3687" fmla="*/ 3187893 h 4900456"/>
                              <a:gd name="connsiteX3688" fmla="*/ 4076190 w 7362098"/>
                              <a:gd name="connsiteY3688" fmla="*/ 3188293 h 4900456"/>
                              <a:gd name="connsiteX3689" fmla="*/ 4079783 w 7362098"/>
                              <a:gd name="connsiteY3689" fmla="*/ 3192285 h 4900456"/>
                              <a:gd name="connsiteX3690" fmla="*/ 4074194 w 7362098"/>
                              <a:gd name="connsiteY3690" fmla="*/ 3196277 h 4900456"/>
                              <a:gd name="connsiteX3691" fmla="*/ 4068206 w 7362098"/>
                              <a:gd name="connsiteY3691" fmla="*/ 3195877 h 4900456"/>
                              <a:gd name="connsiteX3692" fmla="*/ 4063416 w 7362098"/>
                              <a:gd name="connsiteY3692" fmla="*/ 3194281 h 4900456"/>
                              <a:gd name="connsiteX3693" fmla="*/ 4056230 w 7362098"/>
                              <a:gd name="connsiteY3693" fmla="*/ 3182305 h 4900456"/>
                              <a:gd name="connsiteX3694" fmla="*/ 4053036 w 7362098"/>
                              <a:gd name="connsiteY3694" fmla="*/ 3177513 h 4900456"/>
                              <a:gd name="connsiteX3695" fmla="*/ 4046249 w 7362098"/>
                              <a:gd name="connsiteY3695" fmla="*/ 3177912 h 4900456"/>
                              <a:gd name="connsiteX3696" fmla="*/ 4032676 w 7362098"/>
                              <a:gd name="connsiteY3696" fmla="*/ 3178312 h 4900456"/>
                              <a:gd name="connsiteX3697" fmla="*/ 4025491 w 7362098"/>
                              <a:gd name="connsiteY3697" fmla="*/ 3166735 h 4900456"/>
                              <a:gd name="connsiteX3698" fmla="*/ 4021898 w 7362098"/>
                              <a:gd name="connsiteY3698" fmla="*/ 3161545 h 4900456"/>
                              <a:gd name="connsiteX3699" fmla="*/ 4015910 w 7362098"/>
                              <a:gd name="connsiteY3699" fmla="*/ 3161545 h 4900456"/>
                              <a:gd name="connsiteX3700" fmla="*/ 4015511 w 7362098"/>
                              <a:gd name="connsiteY3700" fmla="*/ 3161545 h 4900456"/>
                              <a:gd name="connsiteX3701" fmla="*/ 4001938 w 7362098"/>
                              <a:gd name="connsiteY3701" fmla="*/ 3161944 h 4900456"/>
                              <a:gd name="connsiteX3702" fmla="*/ 3994752 w 7362098"/>
                              <a:gd name="connsiteY3702" fmla="*/ 3149968 h 4900456"/>
                              <a:gd name="connsiteX3703" fmla="*/ 3991559 w 7362098"/>
                              <a:gd name="connsiteY3703" fmla="*/ 3145178 h 4900456"/>
                              <a:gd name="connsiteX3704" fmla="*/ 3984772 w 7362098"/>
                              <a:gd name="connsiteY3704" fmla="*/ 3145577 h 4900456"/>
                              <a:gd name="connsiteX3705" fmla="*/ 3971199 w 7362098"/>
                              <a:gd name="connsiteY3705" fmla="*/ 3145976 h 4900456"/>
                              <a:gd name="connsiteX3706" fmla="*/ 3968804 w 7362098"/>
                              <a:gd name="connsiteY3706" fmla="*/ 3144380 h 4900456"/>
                              <a:gd name="connsiteX3707" fmla="*/ 3967207 w 7362098"/>
                              <a:gd name="connsiteY3707" fmla="*/ 3139190 h 4900456"/>
                              <a:gd name="connsiteX3708" fmla="*/ 3972397 w 7362098"/>
                              <a:gd name="connsiteY3708" fmla="*/ 3137593 h 4900456"/>
                              <a:gd name="connsiteX3709" fmla="*/ 3974792 w 7362098"/>
                              <a:gd name="connsiteY3709" fmla="*/ 3139190 h 4900456"/>
                              <a:gd name="connsiteX3710" fmla="*/ 3981179 w 7362098"/>
                              <a:gd name="connsiteY3710" fmla="*/ 3139190 h 4900456"/>
                              <a:gd name="connsiteX3711" fmla="*/ 3981579 w 7362098"/>
                              <a:gd name="connsiteY3711" fmla="*/ 3139190 h 4900456"/>
                              <a:gd name="connsiteX3712" fmla="*/ 3986169 w 7362098"/>
                              <a:gd name="connsiteY3712" fmla="*/ 3137294 h 4900456"/>
                              <a:gd name="connsiteX3713" fmla="*/ 5268596 w 7362098"/>
                              <a:gd name="connsiteY3713" fmla="*/ 3133202 h 4900456"/>
                              <a:gd name="connsiteX3714" fmla="*/ 5270992 w 7362098"/>
                              <a:gd name="connsiteY3714" fmla="*/ 3135198 h 4900456"/>
                              <a:gd name="connsiteX3715" fmla="*/ 5268996 w 7362098"/>
                              <a:gd name="connsiteY3715" fmla="*/ 3137593 h 4900456"/>
                              <a:gd name="connsiteX3716" fmla="*/ 5251430 w 7362098"/>
                              <a:gd name="connsiteY3716" fmla="*/ 3139989 h 4900456"/>
                              <a:gd name="connsiteX3717" fmla="*/ 5249035 w 7362098"/>
                              <a:gd name="connsiteY3717" fmla="*/ 3137993 h 4900456"/>
                              <a:gd name="connsiteX3718" fmla="*/ 5251031 w 7362098"/>
                              <a:gd name="connsiteY3718" fmla="*/ 3135597 h 4900456"/>
                              <a:gd name="connsiteX3719" fmla="*/ 5347638 w 7362098"/>
                              <a:gd name="connsiteY3719" fmla="*/ 3122823 h 4900456"/>
                              <a:gd name="connsiteX3720" fmla="*/ 5350033 w 7362098"/>
                              <a:gd name="connsiteY3720" fmla="*/ 3124819 h 4900456"/>
                              <a:gd name="connsiteX3721" fmla="*/ 5348037 w 7362098"/>
                              <a:gd name="connsiteY3721" fmla="*/ 3127214 h 4900456"/>
                              <a:gd name="connsiteX3722" fmla="*/ 5330471 w 7362098"/>
                              <a:gd name="connsiteY3722" fmla="*/ 3129610 h 4900456"/>
                              <a:gd name="connsiteX3723" fmla="*/ 5328076 w 7362098"/>
                              <a:gd name="connsiteY3723" fmla="*/ 3127614 h 4900456"/>
                              <a:gd name="connsiteX3724" fmla="*/ 5330072 w 7362098"/>
                              <a:gd name="connsiteY3724" fmla="*/ 3125218 h 4900456"/>
                              <a:gd name="connsiteX3725" fmla="*/ 5253026 w 7362098"/>
                              <a:gd name="connsiteY3725" fmla="*/ 3116037 h 4900456"/>
                              <a:gd name="connsiteX3726" fmla="*/ 5269794 w 7362098"/>
                              <a:gd name="connsiteY3726" fmla="*/ 3120828 h 4900456"/>
                              <a:gd name="connsiteX3727" fmla="*/ 5271391 w 7362098"/>
                              <a:gd name="connsiteY3727" fmla="*/ 3123622 h 4900456"/>
                              <a:gd name="connsiteX3728" fmla="*/ 5269794 w 7362098"/>
                              <a:gd name="connsiteY3728" fmla="*/ 3125219 h 4900456"/>
                              <a:gd name="connsiteX3729" fmla="*/ 5268995 w 7362098"/>
                              <a:gd name="connsiteY3729" fmla="*/ 3125219 h 4900456"/>
                              <a:gd name="connsiteX3730" fmla="*/ 5252228 w 7362098"/>
                              <a:gd name="connsiteY3730" fmla="*/ 3120428 h 4900456"/>
                              <a:gd name="connsiteX3731" fmla="*/ 5250232 w 7362098"/>
                              <a:gd name="connsiteY3731" fmla="*/ 3117633 h 4900456"/>
                              <a:gd name="connsiteX3732" fmla="*/ 5253026 w 7362098"/>
                              <a:gd name="connsiteY3732" fmla="*/ 3116037 h 4900456"/>
                              <a:gd name="connsiteX3733" fmla="*/ 5340852 w 7362098"/>
                              <a:gd name="connsiteY3733" fmla="*/ 3105657 h 4900456"/>
                              <a:gd name="connsiteX3734" fmla="*/ 5343646 w 7362098"/>
                              <a:gd name="connsiteY3734" fmla="*/ 3106456 h 4900456"/>
                              <a:gd name="connsiteX3735" fmla="*/ 5342848 w 7362098"/>
                              <a:gd name="connsiteY3735" fmla="*/ 3109250 h 4900456"/>
                              <a:gd name="connsiteX3736" fmla="*/ 5327677 w 7362098"/>
                              <a:gd name="connsiteY3736" fmla="*/ 3118034 h 4900456"/>
                              <a:gd name="connsiteX3737" fmla="*/ 5326879 w 7362098"/>
                              <a:gd name="connsiteY3737" fmla="*/ 3118433 h 4900456"/>
                              <a:gd name="connsiteX3738" fmla="*/ 5324883 w 7362098"/>
                              <a:gd name="connsiteY3738" fmla="*/ 3117235 h 4900456"/>
                              <a:gd name="connsiteX3739" fmla="*/ 5325681 w 7362098"/>
                              <a:gd name="connsiteY3739" fmla="*/ 3114441 h 4900456"/>
                              <a:gd name="connsiteX3740" fmla="*/ 4003334 w 7362098"/>
                              <a:gd name="connsiteY3740" fmla="*/ 3104959 h 4900456"/>
                              <a:gd name="connsiteX3741" fmla="*/ 4012716 w 7362098"/>
                              <a:gd name="connsiteY3741" fmla="*/ 3106057 h 4900456"/>
                              <a:gd name="connsiteX3742" fmla="*/ 4019901 w 7362098"/>
                              <a:gd name="connsiteY3742" fmla="*/ 3118032 h 4900456"/>
                              <a:gd name="connsiteX3743" fmla="*/ 4023494 w 7362098"/>
                              <a:gd name="connsiteY3743" fmla="*/ 3122823 h 4900456"/>
                              <a:gd name="connsiteX3744" fmla="*/ 4029482 w 7362098"/>
                              <a:gd name="connsiteY3744" fmla="*/ 3122823 h 4900456"/>
                              <a:gd name="connsiteX3745" fmla="*/ 4029881 w 7362098"/>
                              <a:gd name="connsiteY3745" fmla="*/ 3122823 h 4900456"/>
                              <a:gd name="connsiteX3746" fmla="*/ 4030280 w 7362098"/>
                              <a:gd name="connsiteY3746" fmla="*/ 3122424 h 4900456"/>
                              <a:gd name="connsiteX3747" fmla="*/ 4043454 w 7362098"/>
                              <a:gd name="connsiteY3747" fmla="*/ 3122024 h 4900456"/>
                              <a:gd name="connsiteX3748" fmla="*/ 4050639 w 7362098"/>
                              <a:gd name="connsiteY3748" fmla="*/ 3133601 h 4900456"/>
                              <a:gd name="connsiteX3749" fmla="*/ 4050639 w 7362098"/>
                              <a:gd name="connsiteY3749" fmla="*/ 3134000 h 4900456"/>
                              <a:gd name="connsiteX3750" fmla="*/ 4054232 w 7362098"/>
                              <a:gd name="connsiteY3750" fmla="*/ 3138791 h 4900456"/>
                              <a:gd name="connsiteX3751" fmla="*/ 4060619 w 7362098"/>
                              <a:gd name="connsiteY3751" fmla="*/ 3138791 h 4900456"/>
                              <a:gd name="connsiteX3752" fmla="*/ 4061019 w 7362098"/>
                              <a:gd name="connsiteY3752" fmla="*/ 3138791 h 4900456"/>
                              <a:gd name="connsiteX3753" fmla="*/ 4074991 w 7362098"/>
                              <a:gd name="connsiteY3753" fmla="*/ 3137992 h 4900456"/>
                              <a:gd name="connsiteX3754" fmla="*/ 4082177 w 7362098"/>
                              <a:gd name="connsiteY3754" fmla="*/ 3149969 h 4900456"/>
                              <a:gd name="connsiteX3755" fmla="*/ 4085770 w 7362098"/>
                              <a:gd name="connsiteY3755" fmla="*/ 3154760 h 4900456"/>
                              <a:gd name="connsiteX3756" fmla="*/ 4088963 w 7362098"/>
                              <a:gd name="connsiteY3756" fmla="*/ 3155558 h 4900456"/>
                              <a:gd name="connsiteX3757" fmla="*/ 4093355 w 7362098"/>
                              <a:gd name="connsiteY3757" fmla="*/ 3155957 h 4900456"/>
                              <a:gd name="connsiteX3758" fmla="*/ 4096947 w 7362098"/>
                              <a:gd name="connsiteY3758" fmla="*/ 3159949 h 4900456"/>
                              <a:gd name="connsiteX3759" fmla="*/ 4091359 w 7362098"/>
                              <a:gd name="connsiteY3759" fmla="*/ 3163941 h 4900456"/>
                              <a:gd name="connsiteX3760" fmla="*/ 4085371 w 7362098"/>
                              <a:gd name="connsiteY3760" fmla="*/ 3163542 h 4900456"/>
                              <a:gd name="connsiteX3761" fmla="*/ 4080580 w 7362098"/>
                              <a:gd name="connsiteY3761" fmla="*/ 3161945 h 4900456"/>
                              <a:gd name="connsiteX3762" fmla="*/ 4073395 w 7362098"/>
                              <a:gd name="connsiteY3762" fmla="*/ 3149969 h 4900456"/>
                              <a:gd name="connsiteX3763" fmla="*/ 4070201 w 7362098"/>
                              <a:gd name="connsiteY3763" fmla="*/ 3145178 h 4900456"/>
                              <a:gd name="connsiteX3764" fmla="*/ 4063414 w 7362098"/>
                              <a:gd name="connsiteY3764" fmla="*/ 3145577 h 4900456"/>
                              <a:gd name="connsiteX3765" fmla="*/ 4049841 w 7362098"/>
                              <a:gd name="connsiteY3765" fmla="*/ 3145976 h 4900456"/>
                              <a:gd name="connsiteX3766" fmla="*/ 4042655 w 7362098"/>
                              <a:gd name="connsiteY3766" fmla="*/ 3134400 h 4900456"/>
                              <a:gd name="connsiteX3767" fmla="*/ 4039063 w 7362098"/>
                              <a:gd name="connsiteY3767" fmla="*/ 3129210 h 4900456"/>
                              <a:gd name="connsiteX3768" fmla="*/ 4033075 w 7362098"/>
                              <a:gd name="connsiteY3768" fmla="*/ 3129210 h 4900456"/>
                              <a:gd name="connsiteX3769" fmla="*/ 4032676 w 7362098"/>
                              <a:gd name="connsiteY3769" fmla="*/ 3129210 h 4900456"/>
                              <a:gd name="connsiteX3770" fmla="*/ 4019103 w 7362098"/>
                              <a:gd name="connsiteY3770" fmla="*/ 3129609 h 4900456"/>
                              <a:gd name="connsiteX3771" fmla="*/ 4011917 w 7362098"/>
                              <a:gd name="connsiteY3771" fmla="*/ 3117633 h 4900456"/>
                              <a:gd name="connsiteX3772" fmla="*/ 4008724 w 7362098"/>
                              <a:gd name="connsiteY3772" fmla="*/ 3112843 h 4900456"/>
                              <a:gd name="connsiteX3773" fmla="*/ 4001937 w 7362098"/>
                              <a:gd name="connsiteY3773" fmla="*/ 3113242 h 4900456"/>
                              <a:gd name="connsiteX3774" fmla="*/ 3988365 w 7362098"/>
                              <a:gd name="connsiteY3774" fmla="*/ 3113641 h 4900456"/>
                              <a:gd name="connsiteX3775" fmla="*/ 3985969 w 7362098"/>
                              <a:gd name="connsiteY3775" fmla="*/ 3112045 h 4900456"/>
                              <a:gd name="connsiteX3776" fmla="*/ 3984373 w 7362098"/>
                              <a:gd name="connsiteY3776" fmla="*/ 3106855 h 4900456"/>
                              <a:gd name="connsiteX3777" fmla="*/ 3989562 w 7362098"/>
                              <a:gd name="connsiteY3777" fmla="*/ 3105258 h 4900456"/>
                              <a:gd name="connsiteX3778" fmla="*/ 3991957 w 7362098"/>
                              <a:gd name="connsiteY3778" fmla="*/ 3106855 h 4900456"/>
                              <a:gd name="connsiteX3779" fmla="*/ 3998345 w 7362098"/>
                              <a:gd name="connsiteY3779" fmla="*/ 3106855 h 4900456"/>
                              <a:gd name="connsiteX3780" fmla="*/ 3998744 w 7362098"/>
                              <a:gd name="connsiteY3780" fmla="*/ 3106855 h 4900456"/>
                              <a:gd name="connsiteX3781" fmla="*/ 4003334 w 7362098"/>
                              <a:gd name="connsiteY3781" fmla="*/ 3104959 h 4900456"/>
                              <a:gd name="connsiteX3782" fmla="*/ 5262607 w 7362098"/>
                              <a:gd name="connsiteY3782" fmla="*/ 3100069 h 4900456"/>
                              <a:gd name="connsiteX3783" fmla="*/ 5276580 w 7362098"/>
                              <a:gd name="connsiteY3783" fmla="*/ 3110848 h 4900456"/>
                              <a:gd name="connsiteX3784" fmla="*/ 5276980 w 7362098"/>
                              <a:gd name="connsiteY3784" fmla="*/ 3113643 h 4900456"/>
                              <a:gd name="connsiteX3785" fmla="*/ 5275383 w 7362098"/>
                              <a:gd name="connsiteY3785" fmla="*/ 3114441 h 4900456"/>
                              <a:gd name="connsiteX3786" fmla="*/ 5273786 w 7362098"/>
                              <a:gd name="connsiteY3786" fmla="*/ 3114042 h 4900456"/>
                              <a:gd name="connsiteX3787" fmla="*/ 5260212 w 7362098"/>
                              <a:gd name="connsiteY3787" fmla="*/ 3103263 h 4900456"/>
                              <a:gd name="connsiteX3788" fmla="*/ 5259813 w 7362098"/>
                              <a:gd name="connsiteY3788" fmla="*/ 3100468 h 4900456"/>
                              <a:gd name="connsiteX3789" fmla="*/ 5262607 w 7362098"/>
                              <a:gd name="connsiteY3789" fmla="*/ 3100069 h 4900456"/>
                              <a:gd name="connsiteX3790" fmla="*/ 5330872 w 7362098"/>
                              <a:gd name="connsiteY3790" fmla="*/ 3091286 h 4900456"/>
                              <a:gd name="connsiteX3791" fmla="*/ 5331271 w 7362098"/>
                              <a:gd name="connsiteY3791" fmla="*/ 3094080 h 4900456"/>
                              <a:gd name="connsiteX3792" fmla="*/ 5320491 w 7362098"/>
                              <a:gd name="connsiteY3792" fmla="*/ 3108053 h 4900456"/>
                              <a:gd name="connsiteX3793" fmla="*/ 5318895 w 7362098"/>
                              <a:gd name="connsiteY3793" fmla="*/ 3108852 h 4900456"/>
                              <a:gd name="connsiteX3794" fmla="*/ 5317298 w 7362098"/>
                              <a:gd name="connsiteY3794" fmla="*/ 3108453 h 4900456"/>
                              <a:gd name="connsiteX3795" fmla="*/ 5317298 w 7362098"/>
                              <a:gd name="connsiteY3795" fmla="*/ 3105658 h 4900456"/>
                              <a:gd name="connsiteX3796" fmla="*/ 5328077 w 7362098"/>
                              <a:gd name="connsiteY3796" fmla="*/ 3091685 h 4900456"/>
                              <a:gd name="connsiteX3797" fmla="*/ 5330872 w 7362098"/>
                              <a:gd name="connsiteY3797" fmla="*/ 3091286 h 4900456"/>
                              <a:gd name="connsiteX3798" fmla="*/ 5274583 w 7362098"/>
                              <a:gd name="connsiteY3798" fmla="*/ 3087295 h 4900456"/>
                              <a:gd name="connsiteX3799" fmla="*/ 5277377 w 7362098"/>
                              <a:gd name="connsiteY3799" fmla="*/ 3088093 h 4900456"/>
                              <a:gd name="connsiteX3800" fmla="*/ 5286161 w 7362098"/>
                              <a:gd name="connsiteY3800" fmla="*/ 3103264 h 4900456"/>
                              <a:gd name="connsiteX3801" fmla="*/ 5285362 w 7362098"/>
                              <a:gd name="connsiteY3801" fmla="*/ 3106058 h 4900456"/>
                              <a:gd name="connsiteX3802" fmla="*/ 5284564 w 7362098"/>
                              <a:gd name="connsiteY3802" fmla="*/ 3106457 h 4900456"/>
                              <a:gd name="connsiteX3803" fmla="*/ 5282568 w 7362098"/>
                              <a:gd name="connsiteY3803" fmla="*/ 3105260 h 4900456"/>
                              <a:gd name="connsiteX3804" fmla="*/ 5273784 w 7362098"/>
                              <a:gd name="connsiteY3804" fmla="*/ 3090089 h 4900456"/>
                              <a:gd name="connsiteX3805" fmla="*/ 5274583 w 7362098"/>
                              <a:gd name="connsiteY3805" fmla="*/ 3087295 h 4900456"/>
                              <a:gd name="connsiteX3806" fmla="*/ 5312908 w 7362098"/>
                              <a:gd name="connsiteY3806" fmla="*/ 3082504 h 4900456"/>
                              <a:gd name="connsiteX3807" fmla="*/ 5314504 w 7362098"/>
                              <a:gd name="connsiteY3807" fmla="*/ 3085298 h 4900456"/>
                              <a:gd name="connsiteX3808" fmla="*/ 5309713 w 7362098"/>
                              <a:gd name="connsiteY3808" fmla="*/ 3102065 h 4900456"/>
                              <a:gd name="connsiteX3809" fmla="*/ 5308116 w 7362098"/>
                              <a:gd name="connsiteY3809" fmla="*/ 3103662 h 4900456"/>
                              <a:gd name="connsiteX3810" fmla="*/ 5307318 w 7362098"/>
                              <a:gd name="connsiteY3810" fmla="*/ 3103662 h 4900456"/>
                              <a:gd name="connsiteX3811" fmla="*/ 5305322 w 7362098"/>
                              <a:gd name="connsiteY3811" fmla="*/ 3100868 h 4900456"/>
                              <a:gd name="connsiteX3812" fmla="*/ 5310113 w 7362098"/>
                              <a:gd name="connsiteY3812" fmla="*/ 3084100 h 4900456"/>
                              <a:gd name="connsiteX3813" fmla="*/ 5312908 w 7362098"/>
                              <a:gd name="connsiteY3813" fmla="*/ 3082504 h 4900456"/>
                              <a:gd name="connsiteX3814" fmla="*/ 5292947 w 7362098"/>
                              <a:gd name="connsiteY3814" fmla="*/ 3080508 h 4900456"/>
                              <a:gd name="connsiteX3815" fmla="*/ 5295342 w 7362098"/>
                              <a:gd name="connsiteY3815" fmla="*/ 3082504 h 4900456"/>
                              <a:gd name="connsiteX3816" fmla="*/ 5297738 w 7362098"/>
                              <a:gd name="connsiteY3816" fmla="*/ 3100069 h 4900456"/>
                              <a:gd name="connsiteX3817" fmla="*/ 5295742 w 7362098"/>
                              <a:gd name="connsiteY3817" fmla="*/ 3102465 h 4900456"/>
                              <a:gd name="connsiteX3818" fmla="*/ 5293346 w 7362098"/>
                              <a:gd name="connsiteY3818" fmla="*/ 3100469 h 4900456"/>
                              <a:gd name="connsiteX3819" fmla="*/ 5290951 w 7362098"/>
                              <a:gd name="connsiteY3819" fmla="*/ 3082903 h 4900456"/>
                              <a:gd name="connsiteX3820" fmla="*/ 5292947 w 7362098"/>
                              <a:gd name="connsiteY3820" fmla="*/ 3080508 h 4900456"/>
                              <a:gd name="connsiteX3821" fmla="*/ 4337714 w 7362098"/>
                              <a:gd name="connsiteY3821" fmla="*/ 3055907 h 4900456"/>
                              <a:gd name="connsiteX3822" fmla="*/ 4356827 w 7362098"/>
                              <a:gd name="connsiteY3822" fmla="*/ 3070128 h 4900456"/>
                              <a:gd name="connsiteX3823" fmla="*/ 4351238 w 7362098"/>
                              <a:gd name="connsiteY3823" fmla="*/ 3073721 h 4900456"/>
                              <a:gd name="connsiteX3824" fmla="*/ 4316906 w 7362098"/>
                              <a:gd name="connsiteY3824" fmla="*/ 3065737 h 4900456"/>
                              <a:gd name="connsiteX3825" fmla="*/ 4309720 w 7362098"/>
                              <a:gd name="connsiteY3825" fmla="*/ 3099670 h 4900456"/>
                              <a:gd name="connsiteX3826" fmla="*/ 4304131 w 7362098"/>
                              <a:gd name="connsiteY3826" fmla="*/ 3103263 h 4900456"/>
                              <a:gd name="connsiteX3827" fmla="*/ 4303333 w 7362098"/>
                              <a:gd name="connsiteY3827" fmla="*/ 3102065 h 4900456"/>
                              <a:gd name="connsiteX3828" fmla="*/ 4314111 w 7362098"/>
                              <a:gd name="connsiteY3828" fmla="*/ 3059350 h 4900456"/>
                              <a:gd name="connsiteX3829" fmla="*/ 4337714 w 7362098"/>
                              <a:gd name="connsiteY3829" fmla="*/ 3055907 h 4900456"/>
                              <a:gd name="connsiteX3830" fmla="*/ 2405188 w 7362098"/>
                              <a:gd name="connsiteY3830" fmla="*/ 3023023 h 4900456"/>
                              <a:gd name="connsiteX3831" fmla="*/ 2407582 w 7362098"/>
                              <a:gd name="connsiteY3831" fmla="*/ 3025019 h 4900456"/>
                              <a:gd name="connsiteX3832" fmla="*/ 2409981 w 7362098"/>
                              <a:gd name="connsiteY3832" fmla="*/ 3042585 h 4900456"/>
                              <a:gd name="connsiteX3833" fmla="*/ 2407982 w 7362098"/>
                              <a:gd name="connsiteY3833" fmla="*/ 3044980 h 4900456"/>
                              <a:gd name="connsiteX3834" fmla="*/ 2405589 w 7362098"/>
                              <a:gd name="connsiteY3834" fmla="*/ 3042984 h 4900456"/>
                              <a:gd name="connsiteX3835" fmla="*/ 2403193 w 7362098"/>
                              <a:gd name="connsiteY3835" fmla="*/ 3025419 h 4900456"/>
                              <a:gd name="connsiteX3836" fmla="*/ 2405188 w 7362098"/>
                              <a:gd name="connsiteY3836" fmla="*/ 3023023 h 4900456"/>
                              <a:gd name="connsiteX3837" fmla="*/ 2393612 w 7362098"/>
                              <a:gd name="connsiteY3837" fmla="*/ 3022225 h 4900456"/>
                              <a:gd name="connsiteX3838" fmla="*/ 2394812 w 7362098"/>
                              <a:gd name="connsiteY3838" fmla="*/ 3025019 h 4900456"/>
                              <a:gd name="connsiteX3839" fmla="*/ 2390019 w 7362098"/>
                              <a:gd name="connsiteY3839" fmla="*/ 3041786 h 4900456"/>
                              <a:gd name="connsiteX3840" fmla="*/ 2388422 w 7362098"/>
                              <a:gd name="connsiteY3840" fmla="*/ 3043383 h 4900456"/>
                              <a:gd name="connsiteX3841" fmla="*/ 2387624 w 7362098"/>
                              <a:gd name="connsiteY3841" fmla="*/ 3043383 h 4900456"/>
                              <a:gd name="connsiteX3842" fmla="*/ 2386029 w 7362098"/>
                              <a:gd name="connsiteY3842" fmla="*/ 3040589 h 4900456"/>
                              <a:gd name="connsiteX3843" fmla="*/ 2390818 w 7362098"/>
                              <a:gd name="connsiteY3843" fmla="*/ 3023821 h 4900456"/>
                              <a:gd name="connsiteX3844" fmla="*/ 2393612 w 7362098"/>
                              <a:gd name="connsiteY3844" fmla="*/ 3022225 h 4900456"/>
                              <a:gd name="connsiteX3845" fmla="*/ 2415960 w 7362098"/>
                              <a:gd name="connsiteY3845" fmla="*/ 3019431 h 4900456"/>
                              <a:gd name="connsiteX3846" fmla="*/ 2418755 w 7362098"/>
                              <a:gd name="connsiteY3846" fmla="*/ 3020229 h 4900456"/>
                              <a:gd name="connsiteX3847" fmla="*/ 2427542 w 7362098"/>
                              <a:gd name="connsiteY3847" fmla="*/ 3035400 h 4900456"/>
                              <a:gd name="connsiteX3848" fmla="*/ 2426742 w 7362098"/>
                              <a:gd name="connsiteY3848" fmla="*/ 3038194 h 4900456"/>
                              <a:gd name="connsiteX3849" fmla="*/ 2425945 w 7362098"/>
                              <a:gd name="connsiteY3849" fmla="*/ 3038593 h 4900456"/>
                              <a:gd name="connsiteX3850" fmla="*/ 2423947 w 7362098"/>
                              <a:gd name="connsiteY3850" fmla="*/ 3037396 h 4900456"/>
                              <a:gd name="connsiteX3851" fmla="*/ 2415163 w 7362098"/>
                              <a:gd name="connsiteY3851" fmla="*/ 3022225 h 4900456"/>
                              <a:gd name="connsiteX3852" fmla="*/ 2415960 w 7362098"/>
                              <a:gd name="connsiteY3852" fmla="*/ 3019431 h 4900456"/>
                              <a:gd name="connsiteX3853" fmla="*/ 2383635 w 7362098"/>
                              <a:gd name="connsiteY3853" fmla="*/ 3017035 h 4900456"/>
                              <a:gd name="connsiteX3854" fmla="*/ 2384432 w 7362098"/>
                              <a:gd name="connsiteY3854" fmla="*/ 3019829 h 4900456"/>
                              <a:gd name="connsiteX3855" fmla="*/ 2373656 w 7362098"/>
                              <a:gd name="connsiteY3855" fmla="*/ 3033802 h 4900456"/>
                              <a:gd name="connsiteX3856" fmla="*/ 2372058 w 7362098"/>
                              <a:gd name="connsiteY3856" fmla="*/ 3034601 h 4900456"/>
                              <a:gd name="connsiteX3857" fmla="*/ 2370461 w 7362098"/>
                              <a:gd name="connsiteY3857" fmla="*/ 3034201 h 4900456"/>
                              <a:gd name="connsiteX3858" fmla="*/ 2370060 w 7362098"/>
                              <a:gd name="connsiteY3858" fmla="*/ 3031407 h 4900456"/>
                              <a:gd name="connsiteX3859" fmla="*/ 2380840 w 7362098"/>
                              <a:gd name="connsiteY3859" fmla="*/ 3017434 h 4900456"/>
                              <a:gd name="connsiteX3860" fmla="*/ 2383635 w 7362098"/>
                              <a:gd name="connsiteY3860" fmla="*/ 3017035 h 4900456"/>
                              <a:gd name="connsiteX3861" fmla="*/ 1060876 w 7362098"/>
                              <a:gd name="connsiteY3861" fmla="*/ 3016736 h 4900456"/>
                              <a:gd name="connsiteX3862" fmla="*/ 1070258 w 7362098"/>
                              <a:gd name="connsiteY3862" fmla="*/ 3017834 h 4900456"/>
                              <a:gd name="connsiteX3863" fmla="*/ 1077443 w 7362098"/>
                              <a:gd name="connsiteY3863" fmla="*/ 3029810 h 4900456"/>
                              <a:gd name="connsiteX3864" fmla="*/ 1081036 w 7362098"/>
                              <a:gd name="connsiteY3864" fmla="*/ 3034600 h 4900456"/>
                              <a:gd name="connsiteX3865" fmla="*/ 1087024 w 7362098"/>
                              <a:gd name="connsiteY3865" fmla="*/ 3034600 h 4900456"/>
                              <a:gd name="connsiteX3866" fmla="*/ 1087424 w 7362098"/>
                              <a:gd name="connsiteY3866" fmla="*/ 3034600 h 4900456"/>
                              <a:gd name="connsiteX3867" fmla="*/ 1087823 w 7362098"/>
                              <a:gd name="connsiteY3867" fmla="*/ 3034201 h 4900456"/>
                              <a:gd name="connsiteX3868" fmla="*/ 1100997 w 7362098"/>
                              <a:gd name="connsiteY3868" fmla="*/ 3033802 h 4900456"/>
                              <a:gd name="connsiteX3869" fmla="*/ 1108183 w 7362098"/>
                              <a:gd name="connsiteY3869" fmla="*/ 3045378 h 4900456"/>
                              <a:gd name="connsiteX3870" fmla="*/ 1108183 w 7362098"/>
                              <a:gd name="connsiteY3870" fmla="*/ 3045778 h 4900456"/>
                              <a:gd name="connsiteX3871" fmla="*/ 1111775 w 7362098"/>
                              <a:gd name="connsiteY3871" fmla="*/ 3050568 h 4900456"/>
                              <a:gd name="connsiteX3872" fmla="*/ 1118163 w 7362098"/>
                              <a:gd name="connsiteY3872" fmla="*/ 3050568 h 4900456"/>
                              <a:gd name="connsiteX3873" fmla="*/ 1118563 w 7362098"/>
                              <a:gd name="connsiteY3873" fmla="*/ 3050568 h 4900456"/>
                              <a:gd name="connsiteX3874" fmla="*/ 1132535 w 7362098"/>
                              <a:gd name="connsiteY3874" fmla="*/ 3049770 h 4900456"/>
                              <a:gd name="connsiteX3875" fmla="*/ 1139720 w 7362098"/>
                              <a:gd name="connsiteY3875" fmla="*/ 3061747 h 4900456"/>
                              <a:gd name="connsiteX3876" fmla="*/ 1143314 w 7362098"/>
                              <a:gd name="connsiteY3876" fmla="*/ 3066537 h 4900456"/>
                              <a:gd name="connsiteX3877" fmla="*/ 1146508 w 7362098"/>
                              <a:gd name="connsiteY3877" fmla="*/ 3067335 h 4900456"/>
                              <a:gd name="connsiteX3878" fmla="*/ 1150899 w 7362098"/>
                              <a:gd name="connsiteY3878" fmla="*/ 3067735 h 4900456"/>
                              <a:gd name="connsiteX3879" fmla="*/ 1154492 w 7362098"/>
                              <a:gd name="connsiteY3879" fmla="*/ 3071727 h 4900456"/>
                              <a:gd name="connsiteX3880" fmla="*/ 1148903 w 7362098"/>
                              <a:gd name="connsiteY3880" fmla="*/ 3075719 h 4900456"/>
                              <a:gd name="connsiteX3881" fmla="*/ 1142914 w 7362098"/>
                              <a:gd name="connsiteY3881" fmla="*/ 3075319 h 4900456"/>
                              <a:gd name="connsiteX3882" fmla="*/ 1138123 w 7362098"/>
                              <a:gd name="connsiteY3882" fmla="*/ 3073723 h 4900456"/>
                              <a:gd name="connsiteX3883" fmla="*/ 1130938 w 7362098"/>
                              <a:gd name="connsiteY3883" fmla="*/ 3061747 h 4900456"/>
                              <a:gd name="connsiteX3884" fmla="*/ 1127744 w 7362098"/>
                              <a:gd name="connsiteY3884" fmla="*/ 3056955 h 4900456"/>
                              <a:gd name="connsiteX3885" fmla="*/ 1120958 w 7362098"/>
                              <a:gd name="connsiteY3885" fmla="*/ 3057354 h 4900456"/>
                              <a:gd name="connsiteX3886" fmla="*/ 1107384 w 7362098"/>
                              <a:gd name="connsiteY3886" fmla="*/ 3057754 h 4900456"/>
                              <a:gd name="connsiteX3887" fmla="*/ 1100199 w 7362098"/>
                              <a:gd name="connsiteY3887" fmla="*/ 3046177 h 4900456"/>
                              <a:gd name="connsiteX3888" fmla="*/ 1096606 w 7362098"/>
                              <a:gd name="connsiteY3888" fmla="*/ 3040987 h 4900456"/>
                              <a:gd name="connsiteX3889" fmla="*/ 1090618 w 7362098"/>
                              <a:gd name="connsiteY3889" fmla="*/ 3040987 h 4900456"/>
                              <a:gd name="connsiteX3890" fmla="*/ 1090219 w 7362098"/>
                              <a:gd name="connsiteY3890" fmla="*/ 3040987 h 4900456"/>
                              <a:gd name="connsiteX3891" fmla="*/ 1076645 w 7362098"/>
                              <a:gd name="connsiteY3891" fmla="*/ 3041387 h 4900456"/>
                              <a:gd name="connsiteX3892" fmla="*/ 1069459 w 7362098"/>
                              <a:gd name="connsiteY3892" fmla="*/ 3029411 h 4900456"/>
                              <a:gd name="connsiteX3893" fmla="*/ 1066266 w 7362098"/>
                              <a:gd name="connsiteY3893" fmla="*/ 3024620 h 4900456"/>
                              <a:gd name="connsiteX3894" fmla="*/ 1059479 w 7362098"/>
                              <a:gd name="connsiteY3894" fmla="*/ 3025019 h 4900456"/>
                              <a:gd name="connsiteX3895" fmla="*/ 1045905 w 7362098"/>
                              <a:gd name="connsiteY3895" fmla="*/ 3025419 h 4900456"/>
                              <a:gd name="connsiteX3896" fmla="*/ 1043510 w 7362098"/>
                              <a:gd name="connsiteY3896" fmla="*/ 3023822 h 4900456"/>
                              <a:gd name="connsiteX3897" fmla="*/ 1041913 w 7362098"/>
                              <a:gd name="connsiteY3897" fmla="*/ 3018632 h 4900456"/>
                              <a:gd name="connsiteX3898" fmla="*/ 1047103 w 7362098"/>
                              <a:gd name="connsiteY3898" fmla="*/ 3017035 h 4900456"/>
                              <a:gd name="connsiteX3899" fmla="*/ 1049498 w 7362098"/>
                              <a:gd name="connsiteY3899" fmla="*/ 3018632 h 4900456"/>
                              <a:gd name="connsiteX3900" fmla="*/ 1055886 w 7362098"/>
                              <a:gd name="connsiteY3900" fmla="*/ 3018632 h 4900456"/>
                              <a:gd name="connsiteX3901" fmla="*/ 1056286 w 7362098"/>
                              <a:gd name="connsiteY3901" fmla="*/ 3018632 h 4900456"/>
                              <a:gd name="connsiteX3902" fmla="*/ 1060876 w 7362098"/>
                              <a:gd name="connsiteY3902" fmla="*/ 3016736 h 4900456"/>
                              <a:gd name="connsiteX3903" fmla="*/ 5612307 w 7362098"/>
                              <a:gd name="connsiteY3903" fmla="*/ 3014640 h 4900456"/>
                              <a:gd name="connsiteX3904" fmla="*/ 5615101 w 7362098"/>
                              <a:gd name="connsiteY3904" fmla="*/ 3016236 h 4900456"/>
                              <a:gd name="connsiteX3905" fmla="*/ 5632666 w 7362098"/>
                              <a:gd name="connsiteY3905" fmla="*/ 3027015 h 4900456"/>
                              <a:gd name="connsiteX3906" fmla="*/ 5635859 w 7362098"/>
                              <a:gd name="connsiteY3906" fmla="*/ 3028612 h 4900456"/>
                              <a:gd name="connsiteX3907" fmla="*/ 5634662 w 7362098"/>
                              <a:gd name="connsiteY3907" fmla="*/ 3031406 h 4900456"/>
                              <a:gd name="connsiteX3908" fmla="*/ 5634263 w 7362098"/>
                              <a:gd name="connsiteY3908" fmla="*/ 3031406 h 4900456"/>
                              <a:gd name="connsiteX3909" fmla="*/ 5621488 w 7362098"/>
                              <a:gd name="connsiteY3909" fmla="*/ 3030208 h 4900456"/>
                              <a:gd name="connsiteX3910" fmla="*/ 5592746 w 7362098"/>
                              <a:gd name="connsiteY3910" fmla="*/ 3062545 h 4900456"/>
                              <a:gd name="connsiteX3911" fmla="*/ 5549631 w 7362098"/>
                              <a:gd name="connsiteY3911" fmla="*/ 3065738 h 4900456"/>
                              <a:gd name="connsiteX3912" fmla="*/ 5542845 w 7362098"/>
                              <a:gd name="connsiteY3912" fmla="*/ 3076916 h 4900456"/>
                              <a:gd name="connsiteX3913" fmla="*/ 5542446 w 7362098"/>
                              <a:gd name="connsiteY3913" fmla="*/ 3077315 h 4900456"/>
                              <a:gd name="connsiteX3914" fmla="*/ 5539651 w 7362098"/>
                              <a:gd name="connsiteY3914" fmla="*/ 3076517 h 4900456"/>
                              <a:gd name="connsiteX3915" fmla="*/ 5540050 w 7362098"/>
                              <a:gd name="connsiteY3915" fmla="*/ 3073323 h 4900456"/>
                              <a:gd name="connsiteX3916" fmla="*/ 5542046 w 7362098"/>
                              <a:gd name="connsiteY3916" fmla="*/ 3052564 h 4900456"/>
                              <a:gd name="connsiteX3917" fmla="*/ 5542446 w 7362098"/>
                              <a:gd name="connsiteY3917" fmla="*/ 3049370 h 4900456"/>
                              <a:gd name="connsiteX3918" fmla="*/ 5545639 w 7362098"/>
                              <a:gd name="connsiteY3918" fmla="*/ 3049769 h 4900456"/>
                              <a:gd name="connsiteX3919" fmla="*/ 5550030 w 7362098"/>
                              <a:gd name="connsiteY3919" fmla="*/ 3061347 h 4900456"/>
                              <a:gd name="connsiteX3920" fmla="*/ 5550430 w 7362098"/>
                              <a:gd name="connsiteY3920" fmla="*/ 3061347 h 4900456"/>
                              <a:gd name="connsiteX3921" fmla="*/ 5590750 w 7362098"/>
                              <a:gd name="connsiteY3921" fmla="*/ 3058552 h 4900456"/>
                              <a:gd name="connsiteX3922" fmla="*/ 5617097 w 7362098"/>
                              <a:gd name="connsiteY3922" fmla="*/ 3028212 h 4900456"/>
                              <a:gd name="connsiteX3923" fmla="*/ 5617097 w 7362098"/>
                              <a:gd name="connsiteY3923" fmla="*/ 3027813 h 4900456"/>
                              <a:gd name="connsiteX3924" fmla="*/ 5610710 w 7362098"/>
                              <a:gd name="connsiteY3924" fmla="*/ 3017434 h 4900456"/>
                              <a:gd name="connsiteX3925" fmla="*/ 5612307 w 7362098"/>
                              <a:gd name="connsiteY3925" fmla="*/ 3014640 h 4900456"/>
                              <a:gd name="connsiteX3926" fmla="*/ 6535254 w 7362098"/>
                              <a:gd name="connsiteY3926" fmla="*/ 3011447 h 4900456"/>
                              <a:gd name="connsiteX3927" fmla="*/ 6540044 w 7362098"/>
                              <a:gd name="connsiteY3927" fmla="*/ 3015040 h 4900456"/>
                              <a:gd name="connsiteX3928" fmla="*/ 6543637 w 7362098"/>
                              <a:gd name="connsiteY3928" fmla="*/ 3039391 h 4900456"/>
                              <a:gd name="connsiteX3929" fmla="*/ 6567988 w 7362098"/>
                              <a:gd name="connsiteY3929" fmla="*/ 3035798 h 4900456"/>
                              <a:gd name="connsiteX3930" fmla="*/ 6572779 w 7362098"/>
                              <a:gd name="connsiteY3930" fmla="*/ 3039391 h 4900456"/>
                              <a:gd name="connsiteX3931" fmla="*/ 6569186 w 7362098"/>
                              <a:gd name="connsiteY3931" fmla="*/ 3044181 h 4900456"/>
                              <a:gd name="connsiteX3932" fmla="*/ 6544835 w 7362098"/>
                              <a:gd name="connsiteY3932" fmla="*/ 3047774 h 4900456"/>
                              <a:gd name="connsiteX3933" fmla="*/ 6548428 w 7362098"/>
                              <a:gd name="connsiteY3933" fmla="*/ 3072126 h 4900456"/>
                              <a:gd name="connsiteX3934" fmla="*/ 6544835 w 7362098"/>
                              <a:gd name="connsiteY3934" fmla="*/ 3076916 h 4900456"/>
                              <a:gd name="connsiteX3935" fmla="*/ 6540044 w 7362098"/>
                              <a:gd name="connsiteY3935" fmla="*/ 3073324 h 4900456"/>
                              <a:gd name="connsiteX3936" fmla="*/ 6536452 w 7362098"/>
                              <a:gd name="connsiteY3936" fmla="*/ 3048972 h 4900456"/>
                              <a:gd name="connsiteX3937" fmla="*/ 6512099 w 7362098"/>
                              <a:gd name="connsiteY3937" fmla="*/ 3052564 h 4900456"/>
                              <a:gd name="connsiteX3938" fmla="*/ 6507309 w 7362098"/>
                              <a:gd name="connsiteY3938" fmla="*/ 3048972 h 4900456"/>
                              <a:gd name="connsiteX3939" fmla="*/ 6510902 w 7362098"/>
                              <a:gd name="connsiteY3939" fmla="*/ 3044181 h 4900456"/>
                              <a:gd name="connsiteX3940" fmla="*/ 6535254 w 7362098"/>
                              <a:gd name="connsiteY3940" fmla="*/ 3040588 h 4900456"/>
                              <a:gd name="connsiteX3941" fmla="*/ 6531661 w 7362098"/>
                              <a:gd name="connsiteY3941" fmla="*/ 3016237 h 4900456"/>
                              <a:gd name="connsiteX3942" fmla="*/ 6535254 w 7362098"/>
                              <a:gd name="connsiteY3942" fmla="*/ 3011447 h 4900456"/>
                              <a:gd name="connsiteX3943" fmla="*/ 2427541 w 7362098"/>
                              <a:gd name="connsiteY3943" fmla="*/ 3011446 h 4900456"/>
                              <a:gd name="connsiteX3944" fmla="*/ 2441916 w 7362098"/>
                              <a:gd name="connsiteY3944" fmla="*/ 3022225 h 4900456"/>
                              <a:gd name="connsiteX3945" fmla="*/ 2442317 w 7362098"/>
                              <a:gd name="connsiteY3945" fmla="*/ 3025020 h 4900456"/>
                              <a:gd name="connsiteX3946" fmla="*/ 2440718 w 7362098"/>
                              <a:gd name="connsiteY3946" fmla="*/ 3025818 h 4900456"/>
                              <a:gd name="connsiteX3947" fmla="*/ 2439121 w 7362098"/>
                              <a:gd name="connsiteY3947" fmla="*/ 3025419 h 4900456"/>
                              <a:gd name="connsiteX3948" fmla="*/ 2425145 w 7362098"/>
                              <a:gd name="connsiteY3948" fmla="*/ 3014640 h 4900456"/>
                              <a:gd name="connsiteX3949" fmla="*/ 2424746 w 7362098"/>
                              <a:gd name="connsiteY3949" fmla="*/ 3011845 h 4900456"/>
                              <a:gd name="connsiteX3950" fmla="*/ 2427541 w 7362098"/>
                              <a:gd name="connsiteY3950" fmla="*/ 3011446 h 4900456"/>
                              <a:gd name="connsiteX3951" fmla="*/ 2373256 w 7362098"/>
                              <a:gd name="connsiteY3951" fmla="*/ 3007455 h 4900456"/>
                              <a:gd name="connsiteX3952" fmla="*/ 2376052 w 7362098"/>
                              <a:gd name="connsiteY3952" fmla="*/ 3008253 h 4900456"/>
                              <a:gd name="connsiteX3953" fmla="*/ 2375254 w 7362098"/>
                              <a:gd name="connsiteY3953" fmla="*/ 3011047 h 4900456"/>
                              <a:gd name="connsiteX3954" fmla="*/ 2360080 w 7362098"/>
                              <a:gd name="connsiteY3954" fmla="*/ 3019831 h 4900456"/>
                              <a:gd name="connsiteX3955" fmla="*/ 2359281 w 7362098"/>
                              <a:gd name="connsiteY3955" fmla="*/ 3020230 h 4900456"/>
                              <a:gd name="connsiteX3956" fmla="*/ 2357284 w 7362098"/>
                              <a:gd name="connsiteY3956" fmla="*/ 3019032 h 4900456"/>
                              <a:gd name="connsiteX3957" fmla="*/ 2358084 w 7362098"/>
                              <a:gd name="connsiteY3957" fmla="*/ 3016238 h 4900456"/>
                              <a:gd name="connsiteX3958" fmla="*/ 2432332 w 7362098"/>
                              <a:gd name="connsiteY3958" fmla="*/ 3000269 h 4900456"/>
                              <a:gd name="connsiteX3959" fmla="*/ 2449103 w 7362098"/>
                              <a:gd name="connsiteY3959" fmla="*/ 3005060 h 4900456"/>
                              <a:gd name="connsiteX3960" fmla="*/ 2450303 w 7362098"/>
                              <a:gd name="connsiteY3960" fmla="*/ 3007854 h 4900456"/>
                              <a:gd name="connsiteX3961" fmla="*/ 2448704 w 7362098"/>
                              <a:gd name="connsiteY3961" fmla="*/ 3009451 h 4900456"/>
                              <a:gd name="connsiteX3962" fmla="*/ 2447907 w 7362098"/>
                              <a:gd name="connsiteY3962" fmla="*/ 3009451 h 4900456"/>
                              <a:gd name="connsiteX3963" fmla="*/ 2431135 w 7362098"/>
                              <a:gd name="connsiteY3963" fmla="*/ 3004660 h 4900456"/>
                              <a:gd name="connsiteX3964" fmla="*/ 2429537 w 7362098"/>
                              <a:gd name="connsiteY3964" fmla="*/ 3001865 h 4900456"/>
                              <a:gd name="connsiteX3965" fmla="*/ 2432332 w 7362098"/>
                              <a:gd name="connsiteY3965" fmla="*/ 3000269 h 4900456"/>
                              <a:gd name="connsiteX3966" fmla="*/ 2370462 w 7362098"/>
                              <a:gd name="connsiteY3966" fmla="*/ 2995878 h 4900456"/>
                              <a:gd name="connsiteX3967" fmla="*/ 2372858 w 7362098"/>
                              <a:gd name="connsiteY3967" fmla="*/ 2997874 h 4900456"/>
                              <a:gd name="connsiteX3968" fmla="*/ 2370861 w 7362098"/>
                              <a:gd name="connsiteY3968" fmla="*/ 3000269 h 4900456"/>
                              <a:gd name="connsiteX3969" fmla="*/ 2353291 w 7362098"/>
                              <a:gd name="connsiteY3969" fmla="*/ 3002665 h 4900456"/>
                              <a:gd name="connsiteX3970" fmla="*/ 2350899 w 7362098"/>
                              <a:gd name="connsiteY3970" fmla="*/ 3000669 h 4900456"/>
                              <a:gd name="connsiteX3971" fmla="*/ 2352894 w 7362098"/>
                              <a:gd name="connsiteY3971" fmla="*/ 2998273 h 4900456"/>
                              <a:gd name="connsiteX3972" fmla="*/ 2449504 w 7362098"/>
                              <a:gd name="connsiteY3972" fmla="*/ 2985898 h 4900456"/>
                              <a:gd name="connsiteX3973" fmla="*/ 2451900 w 7362098"/>
                              <a:gd name="connsiteY3973" fmla="*/ 2987893 h 4900456"/>
                              <a:gd name="connsiteX3974" fmla="*/ 2449903 w 7362098"/>
                              <a:gd name="connsiteY3974" fmla="*/ 2990289 h 4900456"/>
                              <a:gd name="connsiteX3975" fmla="*/ 2432332 w 7362098"/>
                              <a:gd name="connsiteY3975" fmla="*/ 2992685 h 4900456"/>
                              <a:gd name="connsiteX3976" fmla="*/ 2429937 w 7362098"/>
                              <a:gd name="connsiteY3976" fmla="*/ 2990689 h 4900456"/>
                              <a:gd name="connsiteX3977" fmla="*/ 2431933 w 7362098"/>
                              <a:gd name="connsiteY3977" fmla="*/ 2988293 h 4900456"/>
                              <a:gd name="connsiteX3978" fmla="*/ 1077644 w 7362098"/>
                              <a:gd name="connsiteY3978" fmla="*/ 2984800 h 4900456"/>
                              <a:gd name="connsiteX3979" fmla="*/ 1087026 w 7362098"/>
                              <a:gd name="connsiteY3979" fmla="*/ 2985898 h 4900456"/>
                              <a:gd name="connsiteX3980" fmla="*/ 1094211 w 7362098"/>
                              <a:gd name="connsiteY3980" fmla="*/ 2997874 h 4900456"/>
                              <a:gd name="connsiteX3981" fmla="*/ 1097804 w 7362098"/>
                              <a:gd name="connsiteY3981" fmla="*/ 3002664 h 4900456"/>
                              <a:gd name="connsiteX3982" fmla="*/ 1103792 w 7362098"/>
                              <a:gd name="connsiteY3982" fmla="*/ 3002664 h 4900456"/>
                              <a:gd name="connsiteX3983" fmla="*/ 1104191 w 7362098"/>
                              <a:gd name="connsiteY3983" fmla="*/ 3002664 h 4900456"/>
                              <a:gd name="connsiteX3984" fmla="*/ 1104590 w 7362098"/>
                              <a:gd name="connsiteY3984" fmla="*/ 3002265 h 4900456"/>
                              <a:gd name="connsiteX3985" fmla="*/ 1117764 w 7362098"/>
                              <a:gd name="connsiteY3985" fmla="*/ 3001866 h 4900456"/>
                              <a:gd name="connsiteX3986" fmla="*/ 1124951 w 7362098"/>
                              <a:gd name="connsiteY3986" fmla="*/ 3013442 h 4900456"/>
                              <a:gd name="connsiteX3987" fmla="*/ 1124951 w 7362098"/>
                              <a:gd name="connsiteY3987" fmla="*/ 3013842 h 4900456"/>
                              <a:gd name="connsiteX3988" fmla="*/ 1128543 w 7362098"/>
                              <a:gd name="connsiteY3988" fmla="*/ 3018632 h 4900456"/>
                              <a:gd name="connsiteX3989" fmla="*/ 1134931 w 7362098"/>
                              <a:gd name="connsiteY3989" fmla="*/ 3018632 h 4900456"/>
                              <a:gd name="connsiteX3990" fmla="*/ 1135330 w 7362098"/>
                              <a:gd name="connsiteY3990" fmla="*/ 3018632 h 4900456"/>
                              <a:gd name="connsiteX3991" fmla="*/ 1149303 w 7362098"/>
                              <a:gd name="connsiteY3991" fmla="*/ 3017834 h 4900456"/>
                              <a:gd name="connsiteX3992" fmla="*/ 1156488 w 7362098"/>
                              <a:gd name="connsiteY3992" fmla="*/ 3029811 h 4900456"/>
                              <a:gd name="connsiteX3993" fmla="*/ 1160081 w 7362098"/>
                              <a:gd name="connsiteY3993" fmla="*/ 3034601 h 4900456"/>
                              <a:gd name="connsiteX3994" fmla="*/ 1163275 w 7362098"/>
                              <a:gd name="connsiteY3994" fmla="*/ 3035399 h 4900456"/>
                              <a:gd name="connsiteX3995" fmla="*/ 1167666 w 7362098"/>
                              <a:gd name="connsiteY3995" fmla="*/ 3035799 h 4900456"/>
                              <a:gd name="connsiteX3996" fmla="*/ 1171260 w 7362098"/>
                              <a:gd name="connsiteY3996" fmla="*/ 3039791 h 4900456"/>
                              <a:gd name="connsiteX3997" fmla="*/ 1165670 w 7362098"/>
                              <a:gd name="connsiteY3997" fmla="*/ 3043783 h 4900456"/>
                              <a:gd name="connsiteX3998" fmla="*/ 1159682 w 7362098"/>
                              <a:gd name="connsiteY3998" fmla="*/ 3043383 h 4900456"/>
                              <a:gd name="connsiteX3999" fmla="*/ 1154891 w 7362098"/>
                              <a:gd name="connsiteY3999" fmla="*/ 3041787 h 4900456"/>
                              <a:gd name="connsiteX4000" fmla="*/ 1147706 w 7362098"/>
                              <a:gd name="connsiteY4000" fmla="*/ 3029811 h 4900456"/>
                              <a:gd name="connsiteX4001" fmla="*/ 1144512 w 7362098"/>
                              <a:gd name="connsiteY4001" fmla="*/ 3025019 h 4900456"/>
                              <a:gd name="connsiteX4002" fmla="*/ 1137725 w 7362098"/>
                              <a:gd name="connsiteY4002" fmla="*/ 3025418 h 4900456"/>
                              <a:gd name="connsiteX4003" fmla="*/ 1124152 w 7362098"/>
                              <a:gd name="connsiteY4003" fmla="*/ 3025818 h 4900456"/>
                              <a:gd name="connsiteX4004" fmla="*/ 1116967 w 7362098"/>
                              <a:gd name="connsiteY4004" fmla="*/ 3014241 h 4900456"/>
                              <a:gd name="connsiteX4005" fmla="*/ 1113374 w 7362098"/>
                              <a:gd name="connsiteY4005" fmla="*/ 3009051 h 4900456"/>
                              <a:gd name="connsiteX4006" fmla="*/ 1107385 w 7362098"/>
                              <a:gd name="connsiteY4006" fmla="*/ 3009051 h 4900456"/>
                              <a:gd name="connsiteX4007" fmla="*/ 1106986 w 7362098"/>
                              <a:gd name="connsiteY4007" fmla="*/ 3009051 h 4900456"/>
                              <a:gd name="connsiteX4008" fmla="*/ 1093413 w 7362098"/>
                              <a:gd name="connsiteY4008" fmla="*/ 3009451 h 4900456"/>
                              <a:gd name="connsiteX4009" fmla="*/ 1086227 w 7362098"/>
                              <a:gd name="connsiteY4009" fmla="*/ 2997475 h 4900456"/>
                              <a:gd name="connsiteX4010" fmla="*/ 1083034 w 7362098"/>
                              <a:gd name="connsiteY4010" fmla="*/ 2992684 h 4900456"/>
                              <a:gd name="connsiteX4011" fmla="*/ 1076246 w 7362098"/>
                              <a:gd name="connsiteY4011" fmla="*/ 2993083 h 4900456"/>
                              <a:gd name="connsiteX4012" fmla="*/ 1062674 w 7362098"/>
                              <a:gd name="connsiteY4012" fmla="*/ 2993483 h 4900456"/>
                              <a:gd name="connsiteX4013" fmla="*/ 1060278 w 7362098"/>
                              <a:gd name="connsiteY4013" fmla="*/ 2991886 h 4900456"/>
                              <a:gd name="connsiteX4014" fmla="*/ 1058682 w 7362098"/>
                              <a:gd name="connsiteY4014" fmla="*/ 2986696 h 4900456"/>
                              <a:gd name="connsiteX4015" fmla="*/ 1063871 w 7362098"/>
                              <a:gd name="connsiteY4015" fmla="*/ 2985099 h 4900456"/>
                              <a:gd name="connsiteX4016" fmla="*/ 1066266 w 7362098"/>
                              <a:gd name="connsiteY4016" fmla="*/ 2986696 h 4900456"/>
                              <a:gd name="connsiteX4017" fmla="*/ 1072653 w 7362098"/>
                              <a:gd name="connsiteY4017" fmla="*/ 2986696 h 4900456"/>
                              <a:gd name="connsiteX4018" fmla="*/ 1073053 w 7362098"/>
                              <a:gd name="connsiteY4018" fmla="*/ 2986696 h 4900456"/>
                              <a:gd name="connsiteX4019" fmla="*/ 1077644 w 7362098"/>
                              <a:gd name="connsiteY4019" fmla="*/ 2984800 h 4900456"/>
                              <a:gd name="connsiteX4020" fmla="*/ 2354889 w 7362098"/>
                              <a:gd name="connsiteY4020" fmla="*/ 2978712 h 4900456"/>
                              <a:gd name="connsiteX4021" fmla="*/ 2371658 w 7362098"/>
                              <a:gd name="connsiteY4021" fmla="*/ 2983503 h 4900456"/>
                              <a:gd name="connsiteX4022" fmla="*/ 2373256 w 7362098"/>
                              <a:gd name="connsiteY4022" fmla="*/ 2986297 h 4900456"/>
                              <a:gd name="connsiteX4023" fmla="*/ 2371658 w 7362098"/>
                              <a:gd name="connsiteY4023" fmla="*/ 2987894 h 4900456"/>
                              <a:gd name="connsiteX4024" fmla="*/ 2370859 w 7362098"/>
                              <a:gd name="connsiteY4024" fmla="*/ 2987894 h 4900456"/>
                              <a:gd name="connsiteX4025" fmla="*/ 2354090 w 7362098"/>
                              <a:gd name="connsiteY4025" fmla="*/ 2983103 h 4900456"/>
                              <a:gd name="connsiteX4026" fmla="*/ 2352094 w 7362098"/>
                              <a:gd name="connsiteY4026" fmla="*/ 2980308 h 4900456"/>
                              <a:gd name="connsiteX4027" fmla="*/ 2354889 w 7362098"/>
                              <a:gd name="connsiteY4027" fmla="*/ 2978712 h 4900456"/>
                              <a:gd name="connsiteX4028" fmla="*/ 2442713 w 7362098"/>
                              <a:gd name="connsiteY4028" fmla="*/ 2968332 h 4900456"/>
                              <a:gd name="connsiteX4029" fmla="*/ 2445511 w 7362098"/>
                              <a:gd name="connsiteY4029" fmla="*/ 2969131 h 4900456"/>
                              <a:gd name="connsiteX4030" fmla="*/ 2444711 w 7362098"/>
                              <a:gd name="connsiteY4030" fmla="*/ 2971925 h 4900456"/>
                              <a:gd name="connsiteX4031" fmla="*/ 2429537 w 7362098"/>
                              <a:gd name="connsiteY4031" fmla="*/ 2980709 h 4900456"/>
                              <a:gd name="connsiteX4032" fmla="*/ 2428737 w 7362098"/>
                              <a:gd name="connsiteY4032" fmla="*/ 2981108 h 4900456"/>
                              <a:gd name="connsiteX4033" fmla="*/ 2426741 w 7362098"/>
                              <a:gd name="connsiteY4033" fmla="*/ 2979910 h 4900456"/>
                              <a:gd name="connsiteX4034" fmla="*/ 2427541 w 7362098"/>
                              <a:gd name="connsiteY4034" fmla="*/ 2977116 h 4900456"/>
                              <a:gd name="connsiteX4035" fmla="*/ 2364468 w 7362098"/>
                              <a:gd name="connsiteY4035" fmla="*/ 2962744 h 4900456"/>
                              <a:gd name="connsiteX4036" fmla="*/ 2378448 w 7362098"/>
                              <a:gd name="connsiteY4036" fmla="*/ 2973523 h 4900456"/>
                              <a:gd name="connsiteX4037" fmla="*/ 2378846 w 7362098"/>
                              <a:gd name="connsiteY4037" fmla="*/ 2976318 h 4900456"/>
                              <a:gd name="connsiteX4038" fmla="*/ 2377250 w 7362098"/>
                              <a:gd name="connsiteY4038" fmla="*/ 2977116 h 4900456"/>
                              <a:gd name="connsiteX4039" fmla="*/ 2375654 w 7362098"/>
                              <a:gd name="connsiteY4039" fmla="*/ 2976717 h 4900456"/>
                              <a:gd name="connsiteX4040" fmla="*/ 2362076 w 7362098"/>
                              <a:gd name="connsiteY4040" fmla="*/ 2965938 h 4900456"/>
                              <a:gd name="connsiteX4041" fmla="*/ 2361679 w 7362098"/>
                              <a:gd name="connsiteY4041" fmla="*/ 2963143 h 4900456"/>
                              <a:gd name="connsiteX4042" fmla="*/ 2364468 w 7362098"/>
                              <a:gd name="connsiteY4042" fmla="*/ 2962744 h 4900456"/>
                              <a:gd name="connsiteX4043" fmla="*/ 2432733 w 7362098"/>
                              <a:gd name="connsiteY4043" fmla="*/ 2953962 h 4900456"/>
                              <a:gd name="connsiteX4044" fmla="*/ 2433133 w 7362098"/>
                              <a:gd name="connsiteY4044" fmla="*/ 2956756 h 4900456"/>
                              <a:gd name="connsiteX4045" fmla="*/ 2422350 w 7362098"/>
                              <a:gd name="connsiteY4045" fmla="*/ 2970729 h 4900456"/>
                              <a:gd name="connsiteX4046" fmla="*/ 2420753 w 7362098"/>
                              <a:gd name="connsiteY4046" fmla="*/ 2971528 h 4900456"/>
                              <a:gd name="connsiteX4047" fmla="*/ 2419156 w 7362098"/>
                              <a:gd name="connsiteY4047" fmla="*/ 2971128 h 4900456"/>
                              <a:gd name="connsiteX4048" fmla="*/ 2419156 w 7362098"/>
                              <a:gd name="connsiteY4048" fmla="*/ 2968334 h 4900456"/>
                              <a:gd name="connsiteX4049" fmla="*/ 2429938 w 7362098"/>
                              <a:gd name="connsiteY4049" fmla="*/ 2954361 h 4900456"/>
                              <a:gd name="connsiteX4050" fmla="*/ 2432733 w 7362098"/>
                              <a:gd name="connsiteY4050" fmla="*/ 2953962 h 4900456"/>
                              <a:gd name="connsiteX4051" fmla="*/ 2376451 w 7362098"/>
                              <a:gd name="connsiteY4051" fmla="*/ 2949969 h 4900456"/>
                              <a:gd name="connsiteX4052" fmla="*/ 2379244 w 7362098"/>
                              <a:gd name="connsiteY4052" fmla="*/ 2950768 h 4900456"/>
                              <a:gd name="connsiteX4053" fmla="*/ 2388026 w 7362098"/>
                              <a:gd name="connsiteY4053" fmla="*/ 2965938 h 4900456"/>
                              <a:gd name="connsiteX4054" fmla="*/ 2387226 w 7362098"/>
                              <a:gd name="connsiteY4054" fmla="*/ 2968733 h 4900456"/>
                              <a:gd name="connsiteX4055" fmla="*/ 2386428 w 7362098"/>
                              <a:gd name="connsiteY4055" fmla="*/ 2969132 h 4900456"/>
                              <a:gd name="connsiteX4056" fmla="*/ 2384431 w 7362098"/>
                              <a:gd name="connsiteY4056" fmla="*/ 2967934 h 4900456"/>
                              <a:gd name="connsiteX4057" fmla="*/ 2375651 w 7362098"/>
                              <a:gd name="connsiteY4057" fmla="*/ 2952764 h 4900456"/>
                              <a:gd name="connsiteX4058" fmla="*/ 2376451 w 7362098"/>
                              <a:gd name="connsiteY4058" fmla="*/ 2949969 h 4900456"/>
                              <a:gd name="connsiteX4059" fmla="*/ 2414766 w 7362098"/>
                              <a:gd name="connsiteY4059" fmla="*/ 2945180 h 4900456"/>
                              <a:gd name="connsiteX4060" fmla="*/ 2416360 w 7362098"/>
                              <a:gd name="connsiteY4060" fmla="*/ 2947974 h 4900456"/>
                              <a:gd name="connsiteX4061" fmla="*/ 2411572 w 7362098"/>
                              <a:gd name="connsiteY4061" fmla="*/ 2964741 h 4900456"/>
                              <a:gd name="connsiteX4062" fmla="*/ 2409973 w 7362098"/>
                              <a:gd name="connsiteY4062" fmla="*/ 2966338 h 4900456"/>
                              <a:gd name="connsiteX4063" fmla="*/ 2409181 w 7362098"/>
                              <a:gd name="connsiteY4063" fmla="*/ 2966338 h 4900456"/>
                              <a:gd name="connsiteX4064" fmla="*/ 2407179 w 7362098"/>
                              <a:gd name="connsiteY4064" fmla="*/ 2963544 h 4900456"/>
                              <a:gd name="connsiteX4065" fmla="*/ 2411968 w 7362098"/>
                              <a:gd name="connsiteY4065" fmla="*/ 2946776 h 4900456"/>
                              <a:gd name="connsiteX4066" fmla="*/ 2414766 w 7362098"/>
                              <a:gd name="connsiteY4066" fmla="*/ 2945180 h 4900456"/>
                              <a:gd name="connsiteX4067" fmla="*/ 2394812 w 7362098"/>
                              <a:gd name="connsiteY4067" fmla="*/ 2943583 h 4900456"/>
                              <a:gd name="connsiteX4068" fmla="*/ 2397203 w 7362098"/>
                              <a:gd name="connsiteY4068" fmla="*/ 2945579 h 4900456"/>
                              <a:gd name="connsiteX4069" fmla="*/ 2399602 w 7362098"/>
                              <a:gd name="connsiteY4069" fmla="*/ 2963144 h 4900456"/>
                              <a:gd name="connsiteX4070" fmla="*/ 2397598 w 7362098"/>
                              <a:gd name="connsiteY4070" fmla="*/ 2965540 h 4900456"/>
                              <a:gd name="connsiteX4071" fmla="*/ 2395207 w 7362098"/>
                              <a:gd name="connsiteY4071" fmla="*/ 2963544 h 4900456"/>
                              <a:gd name="connsiteX4072" fmla="*/ 2392814 w 7362098"/>
                              <a:gd name="connsiteY4072" fmla="*/ 2945978 h 4900456"/>
                              <a:gd name="connsiteX4073" fmla="*/ 2394812 w 7362098"/>
                              <a:gd name="connsiteY4073" fmla="*/ 2943583 h 4900456"/>
                              <a:gd name="connsiteX4074" fmla="*/ 1439575 w 7362098"/>
                              <a:gd name="connsiteY4074" fmla="*/ 2918583 h 4900456"/>
                              <a:gd name="connsiteX4075" fmla="*/ 1458684 w 7362098"/>
                              <a:gd name="connsiteY4075" fmla="*/ 2932804 h 4900456"/>
                              <a:gd name="connsiteX4076" fmla="*/ 1453096 w 7362098"/>
                              <a:gd name="connsiteY4076" fmla="*/ 2936397 h 4900456"/>
                              <a:gd name="connsiteX4077" fmla="*/ 1418765 w 7362098"/>
                              <a:gd name="connsiteY4077" fmla="*/ 2928413 h 4900456"/>
                              <a:gd name="connsiteX4078" fmla="*/ 1411578 w 7362098"/>
                              <a:gd name="connsiteY4078" fmla="*/ 2962346 h 4900456"/>
                              <a:gd name="connsiteX4079" fmla="*/ 1405988 w 7362098"/>
                              <a:gd name="connsiteY4079" fmla="*/ 2965939 h 4900456"/>
                              <a:gd name="connsiteX4080" fmla="*/ 1405190 w 7362098"/>
                              <a:gd name="connsiteY4080" fmla="*/ 2964741 h 4900456"/>
                              <a:gd name="connsiteX4081" fmla="*/ 1415969 w 7362098"/>
                              <a:gd name="connsiteY4081" fmla="*/ 2922026 h 4900456"/>
                              <a:gd name="connsiteX4082" fmla="*/ 1439575 w 7362098"/>
                              <a:gd name="connsiteY4082" fmla="*/ 2918583 h 4900456"/>
                              <a:gd name="connsiteX4083" fmla="*/ 6182761 w 7362098"/>
                              <a:gd name="connsiteY4083" fmla="*/ 2889292 h 4900456"/>
                              <a:gd name="connsiteX4084" fmla="*/ 6185156 w 7362098"/>
                              <a:gd name="connsiteY4084" fmla="*/ 2891288 h 4900456"/>
                              <a:gd name="connsiteX4085" fmla="*/ 6187551 w 7362098"/>
                              <a:gd name="connsiteY4085" fmla="*/ 2908854 h 4900456"/>
                              <a:gd name="connsiteX4086" fmla="*/ 6185555 w 7362098"/>
                              <a:gd name="connsiteY4086" fmla="*/ 2911249 h 4900456"/>
                              <a:gd name="connsiteX4087" fmla="*/ 6183160 w 7362098"/>
                              <a:gd name="connsiteY4087" fmla="*/ 2909253 h 4900456"/>
                              <a:gd name="connsiteX4088" fmla="*/ 6180764 w 7362098"/>
                              <a:gd name="connsiteY4088" fmla="*/ 2891687 h 4900456"/>
                              <a:gd name="connsiteX4089" fmla="*/ 6182761 w 7362098"/>
                              <a:gd name="connsiteY4089" fmla="*/ 2889292 h 4900456"/>
                              <a:gd name="connsiteX4090" fmla="*/ 6171184 w 7362098"/>
                              <a:gd name="connsiteY4090" fmla="*/ 2888494 h 4900456"/>
                              <a:gd name="connsiteX4091" fmla="*/ 6172383 w 7362098"/>
                              <a:gd name="connsiteY4091" fmla="*/ 2891288 h 4900456"/>
                              <a:gd name="connsiteX4092" fmla="*/ 6167592 w 7362098"/>
                              <a:gd name="connsiteY4092" fmla="*/ 2908055 h 4900456"/>
                              <a:gd name="connsiteX4093" fmla="*/ 6165995 w 7362098"/>
                              <a:gd name="connsiteY4093" fmla="*/ 2909652 h 4900456"/>
                              <a:gd name="connsiteX4094" fmla="*/ 6165197 w 7362098"/>
                              <a:gd name="connsiteY4094" fmla="*/ 2909652 h 4900456"/>
                              <a:gd name="connsiteX4095" fmla="*/ 6163599 w 7362098"/>
                              <a:gd name="connsiteY4095" fmla="*/ 2906858 h 4900456"/>
                              <a:gd name="connsiteX4096" fmla="*/ 6168390 w 7362098"/>
                              <a:gd name="connsiteY4096" fmla="*/ 2890090 h 4900456"/>
                              <a:gd name="connsiteX4097" fmla="*/ 6171184 w 7362098"/>
                              <a:gd name="connsiteY4097" fmla="*/ 2888494 h 4900456"/>
                              <a:gd name="connsiteX4098" fmla="*/ 6193539 w 7362098"/>
                              <a:gd name="connsiteY4098" fmla="*/ 2886098 h 4900456"/>
                              <a:gd name="connsiteX4099" fmla="*/ 6196334 w 7362098"/>
                              <a:gd name="connsiteY4099" fmla="*/ 2886897 h 4900456"/>
                              <a:gd name="connsiteX4100" fmla="*/ 6205117 w 7362098"/>
                              <a:gd name="connsiteY4100" fmla="*/ 2902067 h 4900456"/>
                              <a:gd name="connsiteX4101" fmla="*/ 6204318 w 7362098"/>
                              <a:gd name="connsiteY4101" fmla="*/ 2904862 h 4900456"/>
                              <a:gd name="connsiteX4102" fmla="*/ 6203520 w 7362098"/>
                              <a:gd name="connsiteY4102" fmla="*/ 2905261 h 4900456"/>
                              <a:gd name="connsiteX4103" fmla="*/ 6201524 w 7362098"/>
                              <a:gd name="connsiteY4103" fmla="*/ 2904063 h 4900456"/>
                              <a:gd name="connsiteX4104" fmla="*/ 6192740 w 7362098"/>
                              <a:gd name="connsiteY4104" fmla="*/ 2888893 h 4900456"/>
                              <a:gd name="connsiteX4105" fmla="*/ 6193539 w 7362098"/>
                              <a:gd name="connsiteY4105" fmla="*/ 2886098 h 4900456"/>
                              <a:gd name="connsiteX4106" fmla="*/ 6161205 w 7362098"/>
                              <a:gd name="connsiteY4106" fmla="*/ 2883703 h 4900456"/>
                              <a:gd name="connsiteX4107" fmla="*/ 6162003 w 7362098"/>
                              <a:gd name="connsiteY4107" fmla="*/ 2886497 h 4900456"/>
                              <a:gd name="connsiteX4108" fmla="*/ 6151225 w 7362098"/>
                              <a:gd name="connsiteY4108" fmla="*/ 2900470 h 4900456"/>
                              <a:gd name="connsiteX4109" fmla="*/ 6149627 w 7362098"/>
                              <a:gd name="connsiteY4109" fmla="*/ 2901269 h 4900456"/>
                              <a:gd name="connsiteX4110" fmla="*/ 6148030 w 7362098"/>
                              <a:gd name="connsiteY4110" fmla="*/ 2900870 h 4900456"/>
                              <a:gd name="connsiteX4111" fmla="*/ 6147631 w 7362098"/>
                              <a:gd name="connsiteY4111" fmla="*/ 2898075 h 4900456"/>
                              <a:gd name="connsiteX4112" fmla="*/ 6158410 w 7362098"/>
                              <a:gd name="connsiteY4112" fmla="*/ 2884102 h 4900456"/>
                              <a:gd name="connsiteX4113" fmla="*/ 6161205 w 7362098"/>
                              <a:gd name="connsiteY4113" fmla="*/ 2883703 h 4900456"/>
                              <a:gd name="connsiteX4114" fmla="*/ 4838458 w 7362098"/>
                              <a:gd name="connsiteY4114" fmla="*/ 2883404 h 4900456"/>
                              <a:gd name="connsiteX4115" fmla="*/ 4847840 w 7362098"/>
                              <a:gd name="connsiteY4115" fmla="*/ 2884502 h 4900456"/>
                              <a:gd name="connsiteX4116" fmla="*/ 4855025 w 7362098"/>
                              <a:gd name="connsiteY4116" fmla="*/ 2896477 h 4900456"/>
                              <a:gd name="connsiteX4117" fmla="*/ 4858618 w 7362098"/>
                              <a:gd name="connsiteY4117" fmla="*/ 2901268 h 4900456"/>
                              <a:gd name="connsiteX4118" fmla="*/ 4864606 w 7362098"/>
                              <a:gd name="connsiteY4118" fmla="*/ 2901268 h 4900456"/>
                              <a:gd name="connsiteX4119" fmla="*/ 4865005 w 7362098"/>
                              <a:gd name="connsiteY4119" fmla="*/ 2901268 h 4900456"/>
                              <a:gd name="connsiteX4120" fmla="*/ 4865404 w 7362098"/>
                              <a:gd name="connsiteY4120" fmla="*/ 2900869 h 4900456"/>
                              <a:gd name="connsiteX4121" fmla="*/ 4878578 w 7362098"/>
                              <a:gd name="connsiteY4121" fmla="*/ 2900469 h 4900456"/>
                              <a:gd name="connsiteX4122" fmla="*/ 4885764 w 7362098"/>
                              <a:gd name="connsiteY4122" fmla="*/ 2912046 h 4900456"/>
                              <a:gd name="connsiteX4123" fmla="*/ 4885764 w 7362098"/>
                              <a:gd name="connsiteY4123" fmla="*/ 2912445 h 4900456"/>
                              <a:gd name="connsiteX4124" fmla="*/ 4889356 w 7362098"/>
                              <a:gd name="connsiteY4124" fmla="*/ 2917236 h 4900456"/>
                              <a:gd name="connsiteX4125" fmla="*/ 4895744 w 7362098"/>
                              <a:gd name="connsiteY4125" fmla="*/ 2917236 h 4900456"/>
                              <a:gd name="connsiteX4126" fmla="*/ 4896143 w 7362098"/>
                              <a:gd name="connsiteY4126" fmla="*/ 2917236 h 4900456"/>
                              <a:gd name="connsiteX4127" fmla="*/ 4910116 w 7362098"/>
                              <a:gd name="connsiteY4127" fmla="*/ 2916437 h 4900456"/>
                              <a:gd name="connsiteX4128" fmla="*/ 4917301 w 7362098"/>
                              <a:gd name="connsiteY4128" fmla="*/ 2928414 h 4900456"/>
                              <a:gd name="connsiteX4129" fmla="*/ 4920894 w 7362098"/>
                              <a:gd name="connsiteY4129" fmla="*/ 2933205 h 4900456"/>
                              <a:gd name="connsiteX4130" fmla="*/ 4924088 w 7362098"/>
                              <a:gd name="connsiteY4130" fmla="*/ 2934003 h 4900456"/>
                              <a:gd name="connsiteX4131" fmla="*/ 4928479 w 7362098"/>
                              <a:gd name="connsiteY4131" fmla="*/ 2934402 h 4900456"/>
                              <a:gd name="connsiteX4132" fmla="*/ 4932072 w 7362098"/>
                              <a:gd name="connsiteY4132" fmla="*/ 2938394 h 4900456"/>
                              <a:gd name="connsiteX4133" fmla="*/ 4926483 w 7362098"/>
                              <a:gd name="connsiteY4133" fmla="*/ 2942386 h 4900456"/>
                              <a:gd name="connsiteX4134" fmla="*/ 4920495 w 7362098"/>
                              <a:gd name="connsiteY4134" fmla="*/ 2941987 h 4900456"/>
                              <a:gd name="connsiteX4135" fmla="*/ 4915705 w 7362098"/>
                              <a:gd name="connsiteY4135" fmla="*/ 2940390 h 4900456"/>
                              <a:gd name="connsiteX4136" fmla="*/ 4908519 w 7362098"/>
                              <a:gd name="connsiteY4136" fmla="*/ 2928414 h 4900456"/>
                              <a:gd name="connsiteX4137" fmla="*/ 4905325 w 7362098"/>
                              <a:gd name="connsiteY4137" fmla="*/ 2923623 h 4900456"/>
                              <a:gd name="connsiteX4138" fmla="*/ 4898538 w 7362098"/>
                              <a:gd name="connsiteY4138" fmla="*/ 2924022 h 4900456"/>
                              <a:gd name="connsiteX4139" fmla="*/ 4884965 w 7362098"/>
                              <a:gd name="connsiteY4139" fmla="*/ 2924421 h 4900456"/>
                              <a:gd name="connsiteX4140" fmla="*/ 4877780 w 7362098"/>
                              <a:gd name="connsiteY4140" fmla="*/ 2912845 h 4900456"/>
                              <a:gd name="connsiteX4141" fmla="*/ 4874187 w 7362098"/>
                              <a:gd name="connsiteY4141" fmla="*/ 2907655 h 4900456"/>
                              <a:gd name="connsiteX4142" fmla="*/ 4868199 w 7362098"/>
                              <a:gd name="connsiteY4142" fmla="*/ 2907655 h 4900456"/>
                              <a:gd name="connsiteX4143" fmla="*/ 4867800 w 7362098"/>
                              <a:gd name="connsiteY4143" fmla="*/ 2907655 h 4900456"/>
                              <a:gd name="connsiteX4144" fmla="*/ 4854227 w 7362098"/>
                              <a:gd name="connsiteY4144" fmla="*/ 2908054 h 4900456"/>
                              <a:gd name="connsiteX4145" fmla="*/ 4847041 w 7362098"/>
                              <a:gd name="connsiteY4145" fmla="*/ 2896078 h 4900456"/>
                              <a:gd name="connsiteX4146" fmla="*/ 4843848 w 7362098"/>
                              <a:gd name="connsiteY4146" fmla="*/ 2891288 h 4900456"/>
                              <a:gd name="connsiteX4147" fmla="*/ 4837061 w 7362098"/>
                              <a:gd name="connsiteY4147" fmla="*/ 2891687 h 4900456"/>
                              <a:gd name="connsiteX4148" fmla="*/ 4823488 w 7362098"/>
                              <a:gd name="connsiteY4148" fmla="*/ 2892086 h 4900456"/>
                              <a:gd name="connsiteX4149" fmla="*/ 4821093 w 7362098"/>
                              <a:gd name="connsiteY4149" fmla="*/ 2890490 h 4900456"/>
                              <a:gd name="connsiteX4150" fmla="*/ 4819496 w 7362098"/>
                              <a:gd name="connsiteY4150" fmla="*/ 2885300 h 4900456"/>
                              <a:gd name="connsiteX4151" fmla="*/ 4824686 w 7362098"/>
                              <a:gd name="connsiteY4151" fmla="*/ 2883703 h 4900456"/>
                              <a:gd name="connsiteX4152" fmla="*/ 4827081 w 7362098"/>
                              <a:gd name="connsiteY4152" fmla="*/ 2885300 h 4900456"/>
                              <a:gd name="connsiteX4153" fmla="*/ 4833468 w 7362098"/>
                              <a:gd name="connsiteY4153" fmla="*/ 2885300 h 4900456"/>
                              <a:gd name="connsiteX4154" fmla="*/ 4833868 w 7362098"/>
                              <a:gd name="connsiteY4154" fmla="*/ 2885300 h 4900456"/>
                              <a:gd name="connsiteX4155" fmla="*/ 4838458 w 7362098"/>
                              <a:gd name="connsiteY4155" fmla="*/ 2883404 h 4900456"/>
                              <a:gd name="connsiteX4156" fmla="*/ 6205116 w 7362098"/>
                              <a:gd name="connsiteY4156" fmla="*/ 2878114 h 4900456"/>
                              <a:gd name="connsiteX4157" fmla="*/ 6219488 w 7362098"/>
                              <a:gd name="connsiteY4157" fmla="*/ 2888893 h 4900456"/>
                              <a:gd name="connsiteX4158" fmla="*/ 6219887 w 7362098"/>
                              <a:gd name="connsiteY4158" fmla="*/ 2891688 h 4900456"/>
                              <a:gd name="connsiteX4159" fmla="*/ 6218290 w 7362098"/>
                              <a:gd name="connsiteY4159" fmla="*/ 2892486 h 4900456"/>
                              <a:gd name="connsiteX4160" fmla="*/ 6216693 w 7362098"/>
                              <a:gd name="connsiteY4160" fmla="*/ 2892087 h 4900456"/>
                              <a:gd name="connsiteX4161" fmla="*/ 6202720 w 7362098"/>
                              <a:gd name="connsiteY4161" fmla="*/ 2881308 h 4900456"/>
                              <a:gd name="connsiteX4162" fmla="*/ 6202321 w 7362098"/>
                              <a:gd name="connsiteY4162" fmla="*/ 2878513 h 4900456"/>
                              <a:gd name="connsiteX4163" fmla="*/ 6205116 w 7362098"/>
                              <a:gd name="connsiteY4163" fmla="*/ 2878114 h 4900456"/>
                              <a:gd name="connsiteX4164" fmla="*/ 2714169 w 7362098"/>
                              <a:gd name="connsiteY4164" fmla="*/ 2877316 h 4900456"/>
                              <a:gd name="connsiteX4165" fmla="*/ 2716963 w 7362098"/>
                              <a:gd name="connsiteY4165" fmla="*/ 2878912 h 4900456"/>
                              <a:gd name="connsiteX4166" fmla="*/ 2734527 w 7362098"/>
                              <a:gd name="connsiteY4166" fmla="*/ 2889691 h 4900456"/>
                              <a:gd name="connsiteX4167" fmla="*/ 2737719 w 7362098"/>
                              <a:gd name="connsiteY4167" fmla="*/ 2891288 h 4900456"/>
                              <a:gd name="connsiteX4168" fmla="*/ 2736523 w 7362098"/>
                              <a:gd name="connsiteY4168" fmla="*/ 2894082 h 4900456"/>
                              <a:gd name="connsiteX4169" fmla="*/ 2736123 w 7362098"/>
                              <a:gd name="connsiteY4169" fmla="*/ 2894082 h 4900456"/>
                              <a:gd name="connsiteX4170" fmla="*/ 2723349 w 7362098"/>
                              <a:gd name="connsiteY4170" fmla="*/ 2892884 h 4900456"/>
                              <a:gd name="connsiteX4171" fmla="*/ 2694614 w 7362098"/>
                              <a:gd name="connsiteY4171" fmla="*/ 2925220 h 4900456"/>
                              <a:gd name="connsiteX4172" fmla="*/ 2651497 w 7362098"/>
                              <a:gd name="connsiteY4172" fmla="*/ 2928414 h 4900456"/>
                              <a:gd name="connsiteX4173" fmla="*/ 2644711 w 7362098"/>
                              <a:gd name="connsiteY4173" fmla="*/ 2939592 h 4900456"/>
                              <a:gd name="connsiteX4174" fmla="*/ 2644313 w 7362098"/>
                              <a:gd name="connsiteY4174" fmla="*/ 2939991 h 4900456"/>
                              <a:gd name="connsiteX4175" fmla="*/ 2641516 w 7362098"/>
                              <a:gd name="connsiteY4175" fmla="*/ 2939192 h 4900456"/>
                              <a:gd name="connsiteX4176" fmla="*/ 2641916 w 7362098"/>
                              <a:gd name="connsiteY4176" fmla="*/ 2935999 h 4900456"/>
                              <a:gd name="connsiteX4177" fmla="*/ 2643913 w 7362098"/>
                              <a:gd name="connsiteY4177" fmla="*/ 2915239 h 4900456"/>
                              <a:gd name="connsiteX4178" fmla="*/ 2644313 w 7362098"/>
                              <a:gd name="connsiteY4178" fmla="*/ 2912046 h 4900456"/>
                              <a:gd name="connsiteX4179" fmla="*/ 2647504 w 7362098"/>
                              <a:gd name="connsiteY4179" fmla="*/ 2912445 h 4900456"/>
                              <a:gd name="connsiteX4180" fmla="*/ 2651897 w 7362098"/>
                              <a:gd name="connsiteY4180" fmla="*/ 2924023 h 4900456"/>
                              <a:gd name="connsiteX4181" fmla="*/ 2652296 w 7362098"/>
                              <a:gd name="connsiteY4181" fmla="*/ 2924023 h 4900456"/>
                              <a:gd name="connsiteX4182" fmla="*/ 2692619 w 7362098"/>
                              <a:gd name="connsiteY4182" fmla="*/ 2921227 h 4900456"/>
                              <a:gd name="connsiteX4183" fmla="*/ 2718959 w 7362098"/>
                              <a:gd name="connsiteY4183" fmla="*/ 2890888 h 4900456"/>
                              <a:gd name="connsiteX4184" fmla="*/ 2718959 w 7362098"/>
                              <a:gd name="connsiteY4184" fmla="*/ 2890489 h 4900456"/>
                              <a:gd name="connsiteX4185" fmla="*/ 2712574 w 7362098"/>
                              <a:gd name="connsiteY4185" fmla="*/ 2880110 h 4900456"/>
                              <a:gd name="connsiteX4186" fmla="*/ 2714169 w 7362098"/>
                              <a:gd name="connsiteY4186" fmla="*/ 2877316 h 4900456"/>
                              <a:gd name="connsiteX4187" fmla="*/ 6150825 w 7362098"/>
                              <a:gd name="connsiteY4187" fmla="*/ 2874122 h 4900456"/>
                              <a:gd name="connsiteX4188" fmla="*/ 6153620 w 7362098"/>
                              <a:gd name="connsiteY4188" fmla="*/ 2874921 h 4900456"/>
                              <a:gd name="connsiteX4189" fmla="*/ 6152821 w 7362098"/>
                              <a:gd name="connsiteY4189" fmla="*/ 2877715 h 4900456"/>
                              <a:gd name="connsiteX4190" fmla="*/ 6137651 w 7362098"/>
                              <a:gd name="connsiteY4190" fmla="*/ 2886499 h 4900456"/>
                              <a:gd name="connsiteX4191" fmla="*/ 6136852 w 7362098"/>
                              <a:gd name="connsiteY4191" fmla="*/ 2886898 h 4900456"/>
                              <a:gd name="connsiteX4192" fmla="*/ 6134856 w 7362098"/>
                              <a:gd name="connsiteY4192" fmla="*/ 2885700 h 4900456"/>
                              <a:gd name="connsiteX4193" fmla="*/ 6135655 w 7362098"/>
                              <a:gd name="connsiteY4193" fmla="*/ 2882906 h 4900456"/>
                              <a:gd name="connsiteX4194" fmla="*/ 3637113 w 7362098"/>
                              <a:gd name="connsiteY4194" fmla="*/ 2874122 h 4900456"/>
                              <a:gd name="connsiteX4195" fmla="*/ 3641901 w 7362098"/>
                              <a:gd name="connsiteY4195" fmla="*/ 2877715 h 4900456"/>
                              <a:gd name="connsiteX4196" fmla="*/ 3645494 w 7362098"/>
                              <a:gd name="connsiteY4196" fmla="*/ 2902066 h 4900456"/>
                              <a:gd name="connsiteX4197" fmla="*/ 3669843 w 7362098"/>
                              <a:gd name="connsiteY4197" fmla="*/ 2898473 h 4900456"/>
                              <a:gd name="connsiteX4198" fmla="*/ 3674634 w 7362098"/>
                              <a:gd name="connsiteY4198" fmla="*/ 2902066 h 4900456"/>
                              <a:gd name="connsiteX4199" fmla="*/ 3671042 w 7362098"/>
                              <a:gd name="connsiteY4199" fmla="*/ 2906856 h 4900456"/>
                              <a:gd name="connsiteX4200" fmla="*/ 3646695 w 7362098"/>
                              <a:gd name="connsiteY4200" fmla="*/ 2910449 h 4900456"/>
                              <a:gd name="connsiteX4201" fmla="*/ 3650288 w 7362098"/>
                              <a:gd name="connsiteY4201" fmla="*/ 2934801 h 4900456"/>
                              <a:gd name="connsiteX4202" fmla="*/ 3646695 w 7362098"/>
                              <a:gd name="connsiteY4202" fmla="*/ 2939592 h 4900456"/>
                              <a:gd name="connsiteX4203" fmla="*/ 3641901 w 7362098"/>
                              <a:gd name="connsiteY4203" fmla="*/ 2935999 h 4900456"/>
                              <a:gd name="connsiteX4204" fmla="*/ 3638310 w 7362098"/>
                              <a:gd name="connsiteY4204" fmla="*/ 2911647 h 4900456"/>
                              <a:gd name="connsiteX4205" fmla="*/ 3613951 w 7362098"/>
                              <a:gd name="connsiteY4205" fmla="*/ 2915239 h 4900456"/>
                              <a:gd name="connsiteX4206" fmla="*/ 3609165 w 7362098"/>
                              <a:gd name="connsiteY4206" fmla="*/ 2911647 h 4900456"/>
                              <a:gd name="connsiteX4207" fmla="*/ 3612762 w 7362098"/>
                              <a:gd name="connsiteY4207" fmla="*/ 2906856 h 4900456"/>
                              <a:gd name="connsiteX4208" fmla="*/ 3637113 w 7362098"/>
                              <a:gd name="connsiteY4208" fmla="*/ 2903263 h 4900456"/>
                              <a:gd name="connsiteX4209" fmla="*/ 3633520 w 7362098"/>
                              <a:gd name="connsiteY4209" fmla="*/ 2878912 h 4900456"/>
                              <a:gd name="connsiteX4210" fmla="*/ 3637113 w 7362098"/>
                              <a:gd name="connsiteY4210" fmla="*/ 2874122 h 4900456"/>
                              <a:gd name="connsiteX4211" fmla="*/ 6209906 w 7362098"/>
                              <a:gd name="connsiteY4211" fmla="*/ 2866937 h 4900456"/>
                              <a:gd name="connsiteX4212" fmla="*/ 6226673 w 7362098"/>
                              <a:gd name="connsiteY4212" fmla="*/ 2871728 h 4900456"/>
                              <a:gd name="connsiteX4213" fmla="*/ 6227871 w 7362098"/>
                              <a:gd name="connsiteY4213" fmla="*/ 2874522 h 4900456"/>
                              <a:gd name="connsiteX4214" fmla="*/ 6226274 w 7362098"/>
                              <a:gd name="connsiteY4214" fmla="*/ 2876119 h 4900456"/>
                              <a:gd name="connsiteX4215" fmla="*/ 6225476 w 7362098"/>
                              <a:gd name="connsiteY4215" fmla="*/ 2876119 h 4900456"/>
                              <a:gd name="connsiteX4216" fmla="*/ 6208708 w 7362098"/>
                              <a:gd name="connsiteY4216" fmla="*/ 2871328 h 4900456"/>
                              <a:gd name="connsiteX4217" fmla="*/ 6207112 w 7362098"/>
                              <a:gd name="connsiteY4217" fmla="*/ 2868533 h 4900456"/>
                              <a:gd name="connsiteX4218" fmla="*/ 6209906 w 7362098"/>
                              <a:gd name="connsiteY4218" fmla="*/ 2866937 h 4900456"/>
                              <a:gd name="connsiteX4219" fmla="*/ 6147632 w 7362098"/>
                              <a:gd name="connsiteY4219" fmla="*/ 2862545 h 4900456"/>
                              <a:gd name="connsiteX4220" fmla="*/ 6150027 w 7362098"/>
                              <a:gd name="connsiteY4220" fmla="*/ 2864541 h 4900456"/>
                              <a:gd name="connsiteX4221" fmla="*/ 6148031 w 7362098"/>
                              <a:gd name="connsiteY4221" fmla="*/ 2866936 h 4900456"/>
                              <a:gd name="connsiteX4222" fmla="*/ 6130465 w 7362098"/>
                              <a:gd name="connsiteY4222" fmla="*/ 2869332 h 4900456"/>
                              <a:gd name="connsiteX4223" fmla="*/ 6128070 w 7362098"/>
                              <a:gd name="connsiteY4223" fmla="*/ 2867336 h 4900456"/>
                              <a:gd name="connsiteX4224" fmla="*/ 6130066 w 7362098"/>
                              <a:gd name="connsiteY4224" fmla="*/ 2864940 h 4900456"/>
                              <a:gd name="connsiteX4225" fmla="*/ 6227073 w 7362098"/>
                              <a:gd name="connsiteY4225" fmla="*/ 2852166 h 4900456"/>
                              <a:gd name="connsiteX4226" fmla="*/ 6229468 w 7362098"/>
                              <a:gd name="connsiteY4226" fmla="*/ 2854162 h 4900456"/>
                              <a:gd name="connsiteX4227" fmla="*/ 6227472 w 7362098"/>
                              <a:gd name="connsiteY4227" fmla="*/ 2856557 h 4900456"/>
                              <a:gd name="connsiteX4228" fmla="*/ 6209906 w 7362098"/>
                              <a:gd name="connsiteY4228" fmla="*/ 2858953 h 4900456"/>
                              <a:gd name="connsiteX4229" fmla="*/ 6207511 w 7362098"/>
                              <a:gd name="connsiteY4229" fmla="*/ 2856957 h 4900456"/>
                              <a:gd name="connsiteX4230" fmla="*/ 6209507 w 7362098"/>
                              <a:gd name="connsiteY4230" fmla="*/ 2854561 h 4900456"/>
                              <a:gd name="connsiteX4231" fmla="*/ 4855225 w 7362098"/>
                              <a:gd name="connsiteY4231" fmla="*/ 2851068 h 4900456"/>
                              <a:gd name="connsiteX4232" fmla="*/ 4864607 w 7362098"/>
                              <a:gd name="connsiteY4232" fmla="*/ 2852166 h 4900456"/>
                              <a:gd name="connsiteX4233" fmla="*/ 4871792 w 7362098"/>
                              <a:gd name="connsiteY4233" fmla="*/ 2864142 h 4900456"/>
                              <a:gd name="connsiteX4234" fmla="*/ 4875385 w 7362098"/>
                              <a:gd name="connsiteY4234" fmla="*/ 2868932 h 4900456"/>
                              <a:gd name="connsiteX4235" fmla="*/ 4881373 w 7362098"/>
                              <a:gd name="connsiteY4235" fmla="*/ 2868932 h 4900456"/>
                              <a:gd name="connsiteX4236" fmla="*/ 4881772 w 7362098"/>
                              <a:gd name="connsiteY4236" fmla="*/ 2868932 h 4900456"/>
                              <a:gd name="connsiteX4237" fmla="*/ 4882171 w 7362098"/>
                              <a:gd name="connsiteY4237" fmla="*/ 2868533 h 4900456"/>
                              <a:gd name="connsiteX4238" fmla="*/ 4895345 w 7362098"/>
                              <a:gd name="connsiteY4238" fmla="*/ 2868134 h 4900456"/>
                              <a:gd name="connsiteX4239" fmla="*/ 4902530 w 7362098"/>
                              <a:gd name="connsiteY4239" fmla="*/ 2879710 h 4900456"/>
                              <a:gd name="connsiteX4240" fmla="*/ 4902530 w 7362098"/>
                              <a:gd name="connsiteY4240" fmla="*/ 2880110 h 4900456"/>
                              <a:gd name="connsiteX4241" fmla="*/ 4906123 w 7362098"/>
                              <a:gd name="connsiteY4241" fmla="*/ 2884900 h 4900456"/>
                              <a:gd name="connsiteX4242" fmla="*/ 4912510 w 7362098"/>
                              <a:gd name="connsiteY4242" fmla="*/ 2884900 h 4900456"/>
                              <a:gd name="connsiteX4243" fmla="*/ 4912910 w 7362098"/>
                              <a:gd name="connsiteY4243" fmla="*/ 2884900 h 4900456"/>
                              <a:gd name="connsiteX4244" fmla="*/ 4926882 w 7362098"/>
                              <a:gd name="connsiteY4244" fmla="*/ 2884102 h 4900456"/>
                              <a:gd name="connsiteX4245" fmla="*/ 4934068 w 7362098"/>
                              <a:gd name="connsiteY4245" fmla="*/ 2896079 h 4900456"/>
                              <a:gd name="connsiteX4246" fmla="*/ 4937661 w 7362098"/>
                              <a:gd name="connsiteY4246" fmla="*/ 2900869 h 4900456"/>
                              <a:gd name="connsiteX4247" fmla="*/ 4940854 w 7362098"/>
                              <a:gd name="connsiteY4247" fmla="*/ 2901667 h 4900456"/>
                              <a:gd name="connsiteX4248" fmla="*/ 4945246 w 7362098"/>
                              <a:gd name="connsiteY4248" fmla="*/ 2902067 h 4900456"/>
                              <a:gd name="connsiteX4249" fmla="*/ 4948838 w 7362098"/>
                              <a:gd name="connsiteY4249" fmla="*/ 2906059 h 4900456"/>
                              <a:gd name="connsiteX4250" fmla="*/ 4943250 w 7362098"/>
                              <a:gd name="connsiteY4250" fmla="*/ 2910051 h 4900456"/>
                              <a:gd name="connsiteX4251" fmla="*/ 4937262 w 7362098"/>
                              <a:gd name="connsiteY4251" fmla="*/ 2909651 h 4900456"/>
                              <a:gd name="connsiteX4252" fmla="*/ 4932471 w 7362098"/>
                              <a:gd name="connsiteY4252" fmla="*/ 2908055 h 4900456"/>
                              <a:gd name="connsiteX4253" fmla="*/ 4925286 w 7362098"/>
                              <a:gd name="connsiteY4253" fmla="*/ 2896079 h 4900456"/>
                              <a:gd name="connsiteX4254" fmla="*/ 4922092 w 7362098"/>
                              <a:gd name="connsiteY4254" fmla="*/ 2891287 h 4900456"/>
                              <a:gd name="connsiteX4255" fmla="*/ 4915305 w 7362098"/>
                              <a:gd name="connsiteY4255" fmla="*/ 2891686 h 4900456"/>
                              <a:gd name="connsiteX4256" fmla="*/ 4901732 w 7362098"/>
                              <a:gd name="connsiteY4256" fmla="*/ 2892086 h 4900456"/>
                              <a:gd name="connsiteX4257" fmla="*/ 4894546 w 7362098"/>
                              <a:gd name="connsiteY4257" fmla="*/ 2880509 h 4900456"/>
                              <a:gd name="connsiteX4258" fmla="*/ 4890954 w 7362098"/>
                              <a:gd name="connsiteY4258" fmla="*/ 2875319 h 4900456"/>
                              <a:gd name="connsiteX4259" fmla="*/ 4884966 w 7362098"/>
                              <a:gd name="connsiteY4259" fmla="*/ 2875319 h 4900456"/>
                              <a:gd name="connsiteX4260" fmla="*/ 4884567 w 7362098"/>
                              <a:gd name="connsiteY4260" fmla="*/ 2875319 h 4900456"/>
                              <a:gd name="connsiteX4261" fmla="*/ 4870994 w 7362098"/>
                              <a:gd name="connsiteY4261" fmla="*/ 2875719 h 4900456"/>
                              <a:gd name="connsiteX4262" fmla="*/ 4863808 w 7362098"/>
                              <a:gd name="connsiteY4262" fmla="*/ 2863743 h 4900456"/>
                              <a:gd name="connsiteX4263" fmla="*/ 4860615 w 7362098"/>
                              <a:gd name="connsiteY4263" fmla="*/ 2858952 h 4900456"/>
                              <a:gd name="connsiteX4264" fmla="*/ 4853828 w 7362098"/>
                              <a:gd name="connsiteY4264" fmla="*/ 2859351 h 4900456"/>
                              <a:gd name="connsiteX4265" fmla="*/ 4840256 w 7362098"/>
                              <a:gd name="connsiteY4265" fmla="*/ 2859751 h 4900456"/>
                              <a:gd name="connsiteX4266" fmla="*/ 4837860 w 7362098"/>
                              <a:gd name="connsiteY4266" fmla="*/ 2858154 h 4900456"/>
                              <a:gd name="connsiteX4267" fmla="*/ 4836264 w 7362098"/>
                              <a:gd name="connsiteY4267" fmla="*/ 2852964 h 4900456"/>
                              <a:gd name="connsiteX4268" fmla="*/ 4841453 w 7362098"/>
                              <a:gd name="connsiteY4268" fmla="*/ 2851367 h 4900456"/>
                              <a:gd name="connsiteX4269" fmla="*/ 4843848 w 7362098"/>
                              <a:gd name="connsiteY4269" fmla="*/ 2852964 h 4900456"/>
                              <a:gd name="connsiteX4270" fmla="*/ 4850236 w 7362098"/>
                              <a:gd name="connsiteY4270" fmla="*/ 2852964 h 4900456"/>
                              <a:gd name="connsiteX4271" fmla="*/ 4850635 w 7362098"/>
                              <a:gd name="connsiteY4271" fmla="*/ 2852964 h 4900456"/>
                              <a:gd name="connsiteX4272" fmla="*/ 4855225 w 7362098"/>
                              <a:gd name="connsiteY4272" fmla="*/ 2851068 h 4900456"/>
                              <a:gd name="connsiteX4273" fmla="*/ 6132461 w 7362098"/>
                              <a:gd name="connsiteY4273" fmla="*/ 2845380 h 4900456"/>
                              <a:gd name="connsiteX4274" fmla="*/ 6149229 w 7362098"/>
                              <a:gd name="connsiteY4274" fmla="*/ 2850171 h 4900456"/>
                              <a:gd name="connsiteX4275" fmla="*/ 6150825 w 7362098"/>
                              <a:gd name="connsiteY4275" fmla="*/ 2852965 h 4900456"/>
                              <a:gd name="connsiteX4276" fmla="*/ 6149229 w 7362098"/>
                              <a:gd name="connsiteY4276" fmla="*/ 2854562 h 4900456"/>
                              <a:gd name="connsiteX4277" fmla="*/ 6148430 w 7362098"/>
                              <a:gd name="connsiteY4277" fmla="*/ 2854562 h 4900456"/>
                              <a:gd name="connsiteX4278" fmla="*/ 6131663 w 7362098"/>
                              <a:gd name="connsiteY4278" fmla="*/ 2849771 h 4900456"/>
                              <a:gd name="connsiteX4279" fmla="*/ 6129667 w 7362098"/>
                              <a:gd name="connsiteY4279" fmla="*/ 2846976 h 4900456"/>
                              <a:gd name="connsiteX4280" fmla="*/ 6132461 w 7362098"/>
                              <a:gd name="connsiteY4280" fmla="*/ 2845380 h 4900456"/>
                              <a:gd name="connsiteX4281" fmla="*/ 6220286 w 7362098"/>
                              <a:gd name="connsiteY4281" fmla="*/ 2834601 h 4900456"/>
                              <a:gd name="connsiteX4282" fmla="*/ 6223081 w 7362098"/>
                              <a:gd name="connsiteY4282" fmla="*/ 2835400 h 4900456"/>
                              <a:gd name="connsiteX4283" fmla="*/ 6222282 w 7362098"/>
                              <a:gd name="connsiteY4283" fmla="*/ 2838194 h 4900456"/>
                              <a:gd name="connsiteX4284" fmla="*/ 6207112 w 7362098"/>
                              <a:gd name="connsiteY4284" fmla="*/ 2846978 h 4900456"/>
                              <a:gd name="connsiteX4285" fmla="*/ 6206313 w 7362098"/>
                              <a:gd name="connsiteY4285" fmla="*/ 2847377 h 4900456"/>
                              <a:gd name="connsiteX4286" fmla="*/ 6204317 w 7362098"/>
                              <a:gd name="connsiteY4286" fmla="*/ 2846179 h 4900456"/>
                              <a:gd name="connsiteX4287" fmla="*/ 6205116 w 7362098"/>
                              <a:gd name="connsiteY4287" fmla="*/ 2843385 h 4900456"/>
                              <a:gd name="connsiteX4288" fmla="*/ 6141644 w 7362098"/>
                              <a:gd name="connsiteY4288" fmla="*/ 2829412 h 4900456"/>
                              <a:gd name="connsiteX4289" fmla="*/ 6155617 w 7362098"/>
                              <a:gd name="connsiteY4289" fmla="*/ 2840191 h 4900456"/>
                              <a:gd name="connsiteX4290" fmla="*/ 6156016 w 7362098"/>
                              <a:gd name="connsiteY4290" fmla="*/ 2842986 h 4900456"/>
                              <a:gd name="connsiteX4291" fmla="*/ 6154419 w 7362098"/>
                              <a:gd name="connsiteY4291" fmla="*/ 2843784 h 4900456"/>
                              <a:gd name="connsiteX4292" fmla="*/ 6152822 w 7362098"/>
                              <a:gd name="connsiteY4292" fmla="*/ 2843385 h 4900456"/>
                              <a:gd name="connsiteX4293" fmla="*/ 6139248 w 7362098"/>
                              <a:gd name="connsiteY4293" fmla="*/ 2832606 h 4900456"/>
                              <a:gd name="connsiteX4294" fmla="*/ 6138849 w 7362098"/>
                              <a:gd name="connsiteY4294" fmla="*/ 2829811 h 4900456"/>
                              <a:gd name="connsiteX4295" fmla="*/ 6141644 w 7362098"/>
                              <a:gd name="connsiteY4295" fmla="*/ 2829412 h 4900456"/>
                              <a:gd name="connsiteX4296" fmla="*/ 6210306 w 7362098"/>
                              <a:gd name="connsiteY4296" fmla="*/ 2820629 h 4900456"/>
                              <a:gd name="connsiteX4297" fmla="*/ 6210705 w 7362098"/>
                              <a:gd name="connsiteY4297" fmla="*/ 2823423 h 4900456"/>
                              <a:gd name="connsiteX4298" fmla="*/ 6199927 w 7362098"/>
                              <a:gd name="connsiteY4298" fmla="*/ 2837396 h 4900456"/>
                              <a:gd name="connsiteX4299" fmla="*/ 6198329 w 7362098"/>
                              <a:gd name="connsiteY4299" fmla="*/ 2838195 h 4900456"/>
                              <a:gd name="connsiteX4300" fmla="*/ 6196732 w 7362098"/>
                              <a:gd name="connsiteY4300" fmla="*/ 2837796 h 4900456"/>
                              <a:gd name="connsiteX4301" fmla="*/ 6196732 w 7362098"/>
                              <a:gd name="connsiteY4301" fmla="*/ 2835001 h 4900456"/>
                              <a:gd name="connsiteX4302" fmla="*/ 6207512 w 7362098"/>
                              <a:gd name="connsiteY4302" fmla="*/ 2821028 h 4900456"/>
                              <a:gd name="connsiteX4303" fmla="*/ 6210306 w 7362098"/>
                              <a:gd name="connsiteY4303" fmla="*/ 2820629 h 4900456"/>
                              <a:gd name="connsiteX4304" fmla="*/ 6154018 w 7362098"/>
                              <a:gd name="connsiteY4304" fmla="*/ 2816637 h 4900456"/>
                              <a:gd name="connsiteX4305" fmla="*/ 6156813 w 7362098"/>
                              <a:gd name="connsiteY4305" fmla="*/ 2817436 h 4900456"/>
                              <a:gd name="connsiteX4306" fmla="*/ 6165596 w 7362098"/>
                              <a:gd name="connsiteY4306" fmla="*/ 2832606 h 4900456"/>
                              <a:gd name="connsiteX4307" fmla="*/ 6164797 w 7362098"/>
                              <a:gd name="connsiteY4307" fmla="*/ 2835401 h 4900456"/>
                              <a:gd name="connsiteX4308" fmla="*/ 6163999 w 7362098"/>
                              <a:gd name="connsiteY4308" fmla="*/ 2835800 h 4900456"/>
                              <a:gd name="connsiteX4309" fmla="*/ 6162003 w 7362098"/>
                              <a:gd name="connsiteY4309" fmla="*/ 2834602 h 4900456"/>
                              <a:gd name="connsiteX4310" fmla="*/ 6153220 w 7362098"/>
                              <a:gd name="connsiteY4310" fmla="*/ 2819432 h 4900456"/>
                              <a:gd name="connsiteX4311" fmla="*/ 6154018 w 7362098"/>
                              <a:gd name="connsiteY4311" fmla="*/ 2816637 h 4900456"/>
                              <a:gd name="connsiteX4312" fmla="*/ 6192342 w 7362098"/>
                              <a:gd name="connsiteY4312" fmla="*/ 2811448 h 4900456"/>
                              <a:gd name="connsiteX4313" fmla="*/ 6193940 w 7362098"/>
                              <a:gd name="connsiteY4313" fmla="*/ 2814242 h 4900456"/>
                              <a:gd name="connsiteX4314" fmla="*/ 6189148 w 7362098"/>
                              <a:gd name="connsiteY4314" fmla="*/ 2831009 h 4900456"/>
                              <a:gd name="connsiteX4315" fmla="*/ 6187551 w 7362098"/>
                              <a:gd name="connsiteY4315" fmla="*/ 2832606 h 4900456"/>
                              <a:gd name="connsiteX4316" fmla="*/ 6186753 w 7362098"/>
                              <a:gd name="connsiteY4316" fmla="*/ 2832606 h 4900456"/>
                              <a:gd name="connsiteX4317" fmla="*/ 6184756 w 7362098"/>
                              <a:gd name="connsiteY4317" fmla="*/ 2829812 h 4900456"/>
                              <a:gd name="connsiteX4318" fmla="*/ 6189547 w 7362098"/>
                              <a:gd name="connsiteY4318" fmla="*/ 2813044 h 4900456"/>
                              <a:gd name="connsiteX4319" fmla="*/ 6192342 w 7362098"/>
                              <a:gd name="connsiteY4319" fmla="*/ 2811448 h 4900456"/>
                              <a:gd name="connsiteX4320" fmla="*/ 6172382 w 7362098"/>
                              <a:gd name="connsiteY4320" fmla="*/ 2809851 h 4900456"/>
                              <a:gd name="connsiteX4321" fmla="*/ 6174777 w 7362098"/>
                              <a:gd name="connsiteY4321" fmla="*/ 2811847 h 4900456"/>
                              <a:gd name="connsiteX4322" fmla="*/ 6177172 w 7362098"/>
                              <a:gd name="connsiteY4322" fmla="*/ 2829412 h 4900456"/>
                              <a:gd name="connsiteX4323" fmla="*/ 6175176 w 7362098"/>
                              <a:gd name="connsiteY4323" fmla="*/ 2831808 h 4900456"/>
                              <a:gd name="connsiteX4324" fmla="*/ 6172781 w 7362098"/>
                              <a:gd name="connsiteY4324" fmla="*/ 2829812 h 4900456"/>
                              <a:gd name="connsiteX4325" fmla="*/ 6170385 w 7362098"/>
                              <a:gd name="connsiteY4325" fmla="*/ 2812246 h 4900456"/>
                              <a:gd name="connsiteX4326" fmla="*/ 6172382 w 7362098"/>
                              <a:gd name="connsiteY4326" fmla="*/ 2809851 h 4900456"/>
                              <a:gd name="connsiteX4327" fmla="*/ 5216750 w 7362098"/>
                              <a:gd name="connsiteY4327" fmla="*/ 2785250 h 4900456"/>
                              <a:gd name="connsiteX4328" fmla="*/ 5235862 w 7362098"/>
                              <a:gd name="connsiteY4328" fmla="*/ 2799471 h 4900456"/>
                              <a:gd name="connsiteX4329" fmla="*/ 5230273 w 7362098"/>
                              <a:gd name="connsiteY4329" fmla="*/ 2803064 h 4900456"/>
                              <a:gd name="connsiteX4330" fmla="*/ 5195941 w 7362098"/>
                              <a:gd name="connsiteY4330" fmla="*/ 2795080 h 4900456"/>
                              <a:gd name="connsiteX4331" fmla="*/ 5188755 w 7362098"/>
                              <a:gd name="connsiteY4331" fmla="*/ 2829013 h 4900456"/>
                              <a:gd name="connsiteX4332" fmla="*/ 5183167 w 7362098"/>
                              <a:gd name="connsiteY4332" fmla="*/ 2832606 h 4900456"/>
                              <a:gd name="connsiteX4333" fmla="*/ 5182368 w 7362098"/>
                              <a:gd name="connsiteY4333" fmla="*/ 2831408 h 4900456"/>
                              <a:gd name="connsiteX4334" fmla="*/ 5193147 w 7362098"/>
                              <a:gd name="connsiteY4334" fmla="*/ 2788693 h 4900456"/>
                              <a:gd name="connsiteX4335" fmla="*/ 5216750 w 7362098"/>
                              <a:gd name="connsiteY4335" fmla="*/ 2785250 h 4900456"/>
                              <a:gd name="connsiteX4336" fmla="*/ 711773 w 7362098"/>
                              <a:gd name="connsiteY4336" fmla="*/ 2753564 h 4900456"/>
                              <a:gd name="connsiteX4337" fmla="*/ 716563 w 7362098"/>
                              <a:gd name="connsiteY4337" fmla="*/ 2757157 h 4900456"/>
                              <a:gd name="connsiteX4338" fmla="*/ 720156 w 7362098"/>
                              <a:gd name="connsiteY4338" fmla="*/ 2781508 h 4900456"/>
                              <a:gd name="connsiteX4339" fmla="*/ 744507 w 7362098"/>
                              <a:gd name="connsiteY4339" fmla="*/ 2777915 h 4900456"/>
                              <a:gd name="connsiteX4340" fmla="*/ 749298 w 7362098"/>
                              <a:gd name="connsiteY4340" fmla="*/ 2781508 h 4900456"/>
                              <a:gd name="connsiteX4341" fmla="*/ 745705 w 7362098"/>
                              <a:gd name="connsiteY4341" fmla="*/ 2786298 h 4900456"/>
                              <a:gd name="connsiteX4342" fmla="*/ 721354 w 7362098"/>
                              <a:gd name="connsiteY4342" fmla="*/ 2789891 h 4900456"/>
                              <a:gd name="connsiteX4343" fmla="*/ 724946 w 7362098"/>
                              <a:gd name="connsiteY4343" fmla="*/ 2814243 h 4900456"/>
                              <a:gd name="connsiteX4344" fmla="*/ 721354 w 7362098"/>
                              <a:gd name="connsiteY4344" fmla="*/ 2819034 h 4900456"/>
                              <a:gd name="connsiteX4345" fmla="*/ 716563 w 7362098"/>
                              <a:gd name="connsiteY4345" fmla="*/ 2815441 h 4900456"/>
                              <a:gd name="connsiteX4346" fmla="*/ 712970 w 7362098"/>
                              <a:gd name="connsiteY4346" fmla="*/ 2791089 h 4900456"/>
                              <a:gd name="connsiteX4347" fmla="*/ 688619 w 7362098"/>
                              <a:gd name="connsiteY4347" fmla="*/ 2794681 h 4900456"/>
                              <a:gd name="connsiteX4348" fmla="*/ 683829 w 7362098"/>
                              <a:gd name="connsiteY4348" fmla="*/ 2791089 h 4900456"/>
                              <a:gd name="connsiteX4349" fmla="*/ 687422 w 7362098"/>
                              <a:gd name="connsiteY4349" fmla="*/ 2786298 h 4900456"/>
                              <a:gd name="connsiteX4350" fmla="*/ 711773 w 7362098"/>
                              <a:gd name="connsiteY4350" fmla="*/ 2782705 h 4900456"/>
                              <a:gd name="connsiteX4351" fmla="*/ 708180 w 7362098"/>
                              <a:gd name="connsiteY4351" fmla="*/ 2758354 h 4900456"/>
                              <a:gd name="connsiteX4352" fmla="*/ 711773 w 7362098"/>
                              <a:gd name="connsiteY4352" fmla="*/ 2753564 h 4900456"/>
                              <a:gd name="connsiteX4353" fmla="*/ 3284640 w 7362098"/>
                              <a:gd name="connsiteY4353" fmla="*/ 2751968 h 4900456"/>
                              <a:gd name="connsiteX4354" fmla="*/ 3287030 w 7362098"/>
                              <a:gd name="connsiteY4354" fmla="*/ 2753964 h 4900456"/>
                              <a:gd name="connsiteX4355" fmla="*/ 3289424 w 7362098"/>
                              <a:gd name="connsiteY4355" fmla="*/ 2771529 h 4900456"/>
                              <a:gd name="connsiteX4356" fmla="*/ 3287429 w 7362098"/>
                              <a:gd name="connsiteY4356" fmla="*/ 2773925 h 4900456"/>
                              <a:gd name="connsiteX4357" fmla="*/ 3285039 w 7362098"/>
                              <a:gd name="connsiteY4357" fmla="*/ 2771929 h 4900456"/>
                              <a:gd name="connsiteX4358" fmla="*/ 3282642 w 7362098"/>
                              <a:gd name="connsiteY4358" fmla="*/ 2754363 h 4900456"/>
                              <a:gd name="connsiteX4359" fmla="*/ 3284640 w 7362098"/>
                              <a:gd name="connsiteY4359" fmla="*/ 2751968 h 4900456"/>
                              <a:gd name="connsiteX4360" fmla="*/ 3273060 w 7362098"/>
                              <a:gd name="connsiteY4360" fmla="*/ 2751169 h 4900456"/>
                              <a:gd name="connsiteX4361" fmla="*/ 3274257 w 7362098"/>
                              <a:gd name="connsiteY4361" fmla="*/ 2753963 h 4900456"/>
                              <a:gd name="connsiteX4362" fmla="*/ 3269466 w 7362098"/>
                              <a:gd name="connsiteY4362" fmla="*/ 2770730 h 4900456"/>
                              <a:gd name="connsiteX4363" fmla="*/ 3267871 w 7362098"/>
                              <a:gd name="connsiteY4363" fmla="*/ 2772327 h 4900456"/>
                              <a:gd name="connsiteX4364" fmla="*/ 3267069 w 7362098"/>
                              <a:gd name="connsiteY4364" fmla="*/ 2772327 h 4900456"/>
                              <a:gd name="connsiteX4365" fmla="*/ 3265475 w 7362098"/>
                              <a:gd name="connsiteY4365" fmla="*/ 2769533 h 4900456"/>
                              <a:gd name="connsiteX4366" fmla="*/ 3270263 w 7362098"/>
                              <a:gd name="connsiteY4366" fmla="*/ 2752765 h 4900456"/>
                              <a:gd name="connsiteX4367" fmla="*/ 3273060 w 7362098"/>
                              <a:gd name="connsiteY4367" fmla="*/ 2751169 h 4900456"/>
                              <a:gd name="connsiteX4368" fmla="*/ 3295409 w 7362098"/>
                              <a:gd name="connsiteY4368" fmla="*/ 2748773 h 4900456"/>
                              <a:gd name="connsiteX4369" fmla="*/ 3298207 w 7362098"/>
                              <a:gd name="connsiteY4369" fmla="*/ 2749572 h 4900456"/>
                              <a:gd name="connsiteX4370" fmla="*/ 3306988 w 7362098"/>
                              <a:gd name="connsiteY4370" fmla="*/ 2764742 h 4900456"/>
                              <a:gd name="connsiteX4371" fmla="*/ 3306191 w 7362098"/>
                              <a:gd name="connsiteY4371" fmla="*/ 2767537 h 4900456"/>
                              <a:gd name="connsiteX4372" fmla="*/ 3305394 w 7362098"/>
                              <a:gd name="connsiteY4372" fmla="*/ 2767936 h 4900456"/>
                              <a:gd name="connsiteX4373" fmla="*/ 3303395 w 7362098"/>
                              <a:gd name="connsiteY4373" fmla="*/ 2766738 h 4900456"/>
                              <a:gd name="connsiteX4374" fmla="*/ 3294615 w 7362098"/>
                              <a:gd name="connsiteY4374" fmla="*/ 2751568 h 4900456"/>
                              <a:gd name="connsiteX4375" fmla="*/ 3295409 w 7362098"/>
                              <a:gd name="connsiteY4375" fmla="*/ 2748773 h 4900456"/>
                              <a:gd name="connsiteX4376" fmla="*/ 3263080 w 7362098"/>
                              <a:gd name="connsiteY4376" fmla="*/ 2746378 h 4900456"/>
                              <a:gd name="connsiteX4377" fmla="*/ 3263881 w 7362098"/>
                              <a:gd name="connsiteY4377" fmla="*/ 2749172 h 4900456"/>
                              <a:gd name="connsiteX4378" fmla="*/ 3253107 w 7362098"/>
                              <a:gd name="connsiteY4378" fmla="*/ 2763145 h 4900456"/>
                              <a:gd name="connsiteX4379" fmla="*/ 3251509 w 7362098"/>
                              <a:gd name="connsiteY4379" fmla="*/ 2763944 h 4900456"/>
                              <a:gd name="connsiteX4380" fmla="*/ 3249911 w 7362098"/>
                              <a:gd name="connsiteY4380" fmla="*/ 2763544 h 4900456"/>
                              <a:gd name="connsiteX4381" fmla="*/ 3249512 w 7362098"/>
                              <a:gd name="connsiteY4381" fmla="*/ 2760750 h 4900456"/>
                              <a:gd name="connsiteX4382" fmla="*/ 3260291 w 7362098"/>
                              <a:gd name="connsiteY4382" fmla="*/ 2746777 h 4900456"/>
                              <a:gd name="connsiteX4383" fmla="*/ 3263080 w 7362098"/>
                              <a:gd name="connsiteY4383" fmla="*/ 2746378 h 4900456"/>
                              <a:gd name="connsiteX4384" fmla="*/ 1940312 w 7362098"/>
                              <a:gd name="connsiteY4384" fmla="*/ 2746079 h 4900456"/>
                              <a:gd name="connsiteX4385" fmla="*/ 1949693 w 7362098"/>
                              <a:gd name="connsiteY4385" fmla="*/ 2747177 h 4900456"/>
                              <a:gd name="connsiteX4386" fmla="*/ 1956879 w 7362098"/>
                              <a:gd name="connsiteY4386" fmla="*/ 2759153 h 4900456"/>
                              <a:gd name="connsiteX4387" fmla="*/ 1960472 w 7362098"/>
                              <a:gd name="connsiteY4387" fmla="*/ 2763943 h 4900456"/>
                              <a:gd name="connsiteX4388" fmla="*/ 1966460 w 7362098"/>
                              <a:gd name="connsiteY4388" fmla="*/ 2763943 h 4900456"/>
                              <a:gd name="connsiteX4389" fmla="*/ 1966859 w 7362098"/>
                              <a:gd name="connsiteY4389" fmla="*/ 2763943 h 4900456"/>
                              <a:gd name="connsiteX4390" fmla="*/ 1967258 w 7362098"/>
                              <a:gd name="connsiteY4390" fmla="*/ 2763544 h 4900456"/>
                              <a:gd name="connsiteX4391" fmla="*/ 1980433 w 7362098"/>
                              <a:gd name="connsiteY4391" fmla="*/ 2763145 h 4900456"/>
                              <a:gd name="connsiteX4392" fmla="*/ 1987617 w 7362098"/>
                              <a:gd name="connsiteY4392" fmla="*/ 2774721 h 4900456"/>
                              <a:gd name="connsiteX4393" fmla="*/ 1987617 w 7362098"/>
                              <a:gd name="connsiteY4393" fmla="*/ 2775121 h 4900456"/>
                              <a:gd name="connsiteX4394" fmla="*/ 1991211 w 7362098"/>
                              <a:gd name="connsiteY4394" fmla="*/ 2779911 h 4900456"/>
                              <a:gd name="connsiteX4395" fmla="*/ 1997597 w 7362098"/>
                              <a:gd name="connsiteY4395" fmla="*/ 2779911 h 4900456"/>
                              <a:gd name="connsiteX4396" fmla="*/ 1997998 w 7362098"/>
                              <a:gd name="connsiteY4396" fmla="*/ 2779911 h 4900456"/>
                              <a:gd name="connsiteX4397" fmla="*/ 2011970 w 7362098"/>
                              <a:gd name="connsiteY4397" fmla="*/ 2779113 h 4900456"/>
                              <a:gd name="connsiteX4398" fmla="*/ 2019155 w 7362098"/>
                              <a:gd name="connsiteY4398" fmla="*/ 2791090 h 4900456"/>
                              <a:gd name="connsiteX4399" fmla="*/ 2022748 w 7362098"/>
                              <a:gd name="connsiteY4399" fmla="*/ 2795880 h 4900456"/>
                              <a:gd name="connsiteX4400" fmla="*/ 2025943 w 7362098"/>
                              <a:gd name="connsiteY4400" fmla="*/ 2796678 h 4900456"/>
                              <a:gd name="connsiteX4401" fmla="*/ 2030334 w 7362098"/>
                              <a:gd name="connsiteY4401" fmla="*/ 2797078 h 4900456"/>
                              <a:gd name="connsiteX4402" fmla="*/ 2033926 w 7362098"/>
                              <a:gd name="connsiteY4402" fmla="*/ 2801070 h 4900456"/>
                              <a:gd name="connsiteX4403" fmla="*/ 2028337 w 7362098"/>
                              <a:gd name="connsiteY4403" fmla="*/ 2805062 h 4900456"/>
                              <a:gd name="connsiteX4404" fmla="*/ 2022349 w 7362098"/>
                              <a:gd name="connsiteY4404" fmla="*/ 2804662 h 4900456"/>
                              <a:gd name="connsiteX4405" fmla="*/ 2017558 w 7362098"/>
                              <a:gd name="connsiteY4405" fmla="*/ 2803066 h 4900456"/>
                              <a:gd name="connsiteX4406" fmla="*/ 2010373 w 7362098"/>
                              <a:gd name="connsiteY4406" fmla="*/ 2791090 h 4900456"/>
                              <a:gd name="connsiteX4407" fmla="*/ 2007179 w 7362098"/>
                              <a:gd name="connsiteY4407" fmla="*/ 2786298 h 4900456"/>
                              <a:gd name="connsiteX4408" fmla="*/ 2000393 w 7362098"/>
                              <a:gd name="connsiteY4408" fmla="*/ 2786697 h 4900456"/>
                              <a:gd name="connsiteX4409" fmla="*/ 1986819 w 7362098"/>
                              <a:gd name="connsiteY4409" fmla="*/ 2787097 h 4900456"/>
                              <a:gd name="connsiteX4410" fmla="*/ 1979633 w 7362098"/>
                              <a:gd name="connsiteY4410" fmla="*/ 2775520 h 4900456"/>
                              <a:gd name="connsiteX4411" fmla="*/ 1976041 w 7362098"/>
                              <a:gd name="connsiteY4411" fmla="*/ 2770330 h 4900456"/>
                              <a:gd name="connsiteX4412" fmla="*/ 1970053 w 7362098"/>
                              <a:gd name="connsiteY4412" fmla="*/ 2770330 h 4900456"/>
                              <a:gd name="connsiteX4413" fmla="*/ 1969653 w 7362098"/>
                              <a:gd name="connsiteY4413" fmla="*/ 2770330 h 4900456"/>
                              <a:gd name="connsiteX4414" fmla="*/ 1956080 w 7362098"/>
                              <a:gd name="connsiteY4414" fmla="*/ 2770729 h 4900456"/>
                              <a:gd name="connsiteX4415" fmla="*/ 1948894 w 7362098"/>
                              <a:gd name="connsiteY4415" fmla="*/ 2758753 h 4900456"/>
                              <a:gd name="connsiteX4416" fmla="*/ 1945701 w 7362098"/>
                              <a:gd name="connsiteY4416" fmla="*/ 2753963 h 4900456"/>
                              <a:gd name="connsiteX4417" fmla="*/ 1938914 w 7362098"/>
                              <a:gd name="connsiteY4417" fmla="*/ 2754362 h 4900456"/>
                              <a:gd name="connsiteX4418" fmla="*/ 1925341 w 7362098"/>
                              <a:gd name="connsiteY4418" fmla="*/ 2754761 h 4900456"/>
                              <a:gd name="connsiteX4419" fmla="*/ 1922946 w 7362098"/>
                              <a:gd name="connsiteY4419" fmla="*/ 2753165 h 4900456"/>
                              <a:gd name="connsiteX4420" fmla="*/ 1921350 w 7362098"/>
                              <a:gd name="connsiteY4420" fmla="*/ 2747975 h 4900456"/>
                              <a:gd name="connsiteX4421" fmla="*/ 1926539 w 7362098"/>
                              <a:gd name="connsiteY4421" fmla="*/ 2746378 h 4900456"/>
                              <a:gd name="connsiteX4422" fmla="*/ 1928934 w 7362098"/>
                              <a:gd name="connsiteY4422" fmla="*/ 2747975 h 4900456"/>
                              <a:gd name="connsiteX4423" fmla="*/ 1935321 w 7362098"/>
                              <a:gd name="connsiteY4423" fmla="*/ 2747975 h 4900456"/>
                              <a:gd name="connsiteX4424" fmla="*/ 1935721 w 7362098"/>
                              <a:gd name="connsiteY4424" fmla="*/ 2747975 h 4900456"/>
                              <a:gd name="connsiteX4425" fmla="*/ 1940312 w 7362098"/>
                              <a:gd name="connsiteY4425" fmla="*/ 2746079 h 4900456"/>
                              <a:gd name="connsiteX4426" fmla="*/ 6491741 w 7362098"/>
                              <a:gd name="connsiteY4426" fmla="*/ 2743984 h 4900456"/>
                              <a:gd name="connsiteX4427" fmla="*/ 6494536 w 7362098"/>
                              <a:gd name="connsiteY4427" fmla="*/ 2745580 h 4900456"/>
                              <a:gd name="connsiteX4428" fmla="*/ 6512100 w 7362098"/>
                              <a:gd name="connsiteY4428" fmla="*/ 2756359 h 4900456"/>
                              <a:gd name="connsiteX4429" fmla="*/ 6515294 w 7362098"/>
                              <a:gd name="connsiteY4429" fmla="*/ 2757956 h 4900456"/>
                              <a:gd name="connsiteX4430" fmla="*/ 6514096 w 7362098"/>
                              <a:gd name="connsiteY4430" fmla="*/ 2760750 h 4900456"/>
                              <a:gd name="connsiteX4431" fmla="*/ 6513697 w 7362098"/>
                              <a:gd name="connsiteY4431" fmla="*/ 2760750 h 4900456"/>
                              <a:gd name="connsiteX4432" fmla="*/ 6500923 w 7362098"/>
                              <a:gd name="connsiteY4432" fmla="*/ 2759552 h 4900456"/>
                              <a:gd name="connsiteX4433" fmla="*/ 6472181 w 7362098"/>
                              <a:gd name="connsiteY4433" fmla="*/ 2791889 h 4900456"/>
                              <a:gd name="connsiteX4434" fmla="*/ 6429066 w 7362098"/>
                              <a:gd name="connsiteY4434" fmla="*/ 2795082 h 4900456"/>
                              <a:gd name="connsiteX4435" fmla="*/ 6422280 w 7362098"/>
                              <a:gd name="connsiteY4435" fmla="*/ 2806260 h 4900456"/>
                              <a:gd name="connsiteX4436" fmla="*/ 6421881 w 7362098"/>
                              <a:gd name="connsiteY4436" fmla="*/ 2806659 h 4900456"/>
                              <a:gd name="connsiteX4437" fmla="*/ 6419086 w 7362098"/>
                              <a:gd name="connsiteY4437" fmla="*/ 2805861 h 4900456"/>
                              <a:gd name="connsiteX4438" fmla="*/ 6419486 w 7362098"/>
                              <a:gd name="connsiteY4438" fmla="*/ 2802667 h 4900456"/>
                              <a:gd name="connsiteX4439" fmla="*/ 6421482 w 7362098"/>
                              <a:gd name="connsiteY4439" fmla="*/ 2781908 h 4900456"/>
                              <a:gd name="connsiteX4440" fmla="*/ 6421881 w 7362098"/>
                              <a:gd name="connsiteY4440" fmla="*/ 2778714 h 4900456"/>
                              <a:gd name="connsiteX4441" fmla="*/ 6425074 w 7362098"/>
                              <a:gd name="connsiteY4441" fmla="*/ 2779113 h 4900456"/>
                              <a:gd name="connsiteX4442" fmla="*/ 6429466 w 7362098"/>
                              <a:gd name="connsiteY4442" fmla="*/ 2790691 h 4900456"/>
                              <a:gd name="connsiteX4443" fmla="*/ 6429865 w 7362098"/>
                              <a:gd name="connsiteY4443" fmla="*/ 2790691 h 4900456"/>
                              <a:gd name="connsiteX4444" fmla="*/ 6470185 w 7362098"/>
                              <a:gd name="connsiteY4444" fmla="*/ 2787896 h 4900456"/>
                              <a:gd name="connsiteX4445" fmla="*/ 6496532 w 7362098"/>
                              <a:gd name="connsiteY4445" fmla="*/ 2757556 h 4900456"/>
                              <a:gd name="connsiteX4446" fmla="*/ 6496532 w 7362098"/>
                              <a:gd name="connsiteY4446" fmla="*/ 2757157 h 4900456"/>
                              <a:gd name="connsiteX4447" fmla="*/ 6490145 w 7362098"/>
                              <a:gd name="connsiteY4447" fmla="*/ 2746778 h 4900456"/>
                              <a:gd name="connsiteX4448" fmla="*/ 6491741 w 7362098"/>
                              <a:gd name="connsiteY4448" fmla="*/ 2743984 h 4900456"/>
                              <a:gd name="connsiteX4449" fmla="*/ 3306988 w 7362098"/>
                              <a:gd name="connsiteY4449" fmla="*/ 2740790 h 4900456"/>
                              <a:gd name="connsiteX4450" fmla="*/ 3321359 w 7362098"/>
                              <a:gd name="connsiteY4450" fmla="*/ 2751569 h 4900456"/>
                              <a:gd name="connsiteX4451" fmla="*/ 3321752 w 7362098"/>
                              <a:gd name="connsiteY4451" fmla="*/ 2754364 h 4900456"/>
                              <a:gd name="connsiteX4452" fmla="*/ 3320162 w 7362098"/>
                              <a:gd name="connsiteY4452" fmla="*/ 2755162 h 4900456"/>
                              <a:gd name="connsiteX4453" fmla="*/ 3318565 w 7362098"/>
                              <a:gd name="connsiteY4453" fmla="*/ 2754763 h 4900456"/>
                              <a:gd name="connsiteX4454" fmla="*/ 3304598 w 7362098"/>
                              <a:gd name="connsiteY4454" fmla="*/ 2743984 h 4900456"/>
                              <a:gd name="connsiteX4455" fmla="*/ 3304193 w 7362098"/>
                              <a:gd name="connsiteY4455" fmla="*/ 2741189 h 4900456"/>
                              <a:gd name="connsiteX4456" fmla="*/ 3306988 w 7362098"/>
                              <a:gd name="connsiteY4456" fmla="*/ 2740790 h 4900456"/>
                              <a:gd name="connsiteX4457" fmla="*/ 3252706 w 7362098"/>
                              <a:gd name="connsiteY4457" fmla="*/ 2736797 h 4900456"/>
                              <a:gd name="connsiteX4458" fmla="*/ 3255500 w 7362098"/>
                              <a:gd name="connsiteY4458" fmla="*/ 2737596 h 4900456"/>
                              <a:gd name="connsiteX4459" fmla="*/ 3254702 w 7362098"/>
                              <a:gd name="connsiteY4459" fmla="*/ 2740390 h 4900456"/>
                              <a:gd name="connsiteX4460" fmla="*/ 3239525 w 7362098"/>
                              <a:gd name="connsiteY4460" fmla="*/ 2749174 h 4900456"/>
                              <a:gd name="connsiteX4461" fmla="*/ 3238729 w 7362098"/>
                              <a:gd name="connsiteY4461" fmla="*/ 2749573 h 4900456"/>
                              <a:gd name="connsiteX4462" fmla="*/ 3236735 w 7362098"/>
                              <a:gd name="connsiteY4462" fmla="*/ 2748375 h 4900456"/>
                              <a:gd name="connsiteX4463" fmla="*/ 3237533 w 7362098"/>
                              <a:gd name="connsiteY4463" fmla="*/ 2745581 h 4900456"/>
                              <a:gd name="connsiteX4464" fmla="*/ 3311778 w 7362098"/>
                              <a:gd name="connsiteY4464" fmla="*/ 2729612 h 4900456"/>
                              <a:gd name="connsiteX4465" fmla="*/ 3328546 w 7362098"/>
                              <a:gd name="connsiteY4465" fmla="*/ 2734403 h 4900456"/>
                              <a:gd name="connsiteX4466" fmla="*/ 3329745 w 7362098"/>
                              <a:gd name="connsiteY4466" fmla="*/ 2737197 h 4900456"/>
                              <a:gd name="connsiteX4467" fmla="*/ 3328148 w 7362098"/>
                              <a:gd name="connsiteY4467" fmla="*/ 2738794 h 4900456"/>
                              <a:gd name="connsiteX4468" fmla="*/ 3327349 w 7362098"/>
                              <a:gd name="connsiteY4468" fmla="*/ 2738794 h 4900456"/>
                              <a:gd name="connsiteX4469" fmla="*/ 3310580 w 7362098"/>
                              <a:gd name="connsiteY4469" fmla="*/ 2734003 h 4900456"/>
                              <a:gd name="connsiteX4470" fmla="*/ 3308984 w 7362098"/>
                              <a:gd name="connsiteY4470" fmla="*/ 2731208 h 4900456"/>
                              <a:gd name="connsiteX4471" fmla="*/ 3311778 w 7362098"/>
                              <a:gd name="connsiteY4471" fmla="*/ 2729612 h 4900456"/>
                              <a:gd name="connsiteX4472" fmla="*/ 3249911 w 7362098"/>
                              <a:gd name="connsiteY4472" fmla="*/ 2725221 h 4900456"/>
                              <a:gd name="connsiteX4473" fmla="*/ 3252307 w 7362098"/>
                              <a:gd name="connsiteY4473" fmla="*/ 2727217 h 4900456"/>
                              <a:gd name="connsiteX4474" fmla="*/ 3250309 w 7362098"/>
                              <a:gd name="connsiteY4474" fmla="*/ 2729612 h 4900456"/>
                              <a:gd name="connsiteX4475" fmla="*/ 3232745 w 7362098"/>
                              <a:gd name="connsiteY4475" fmla="*/ 2732008 h 4900456"/>
                              <a:gd name="connsiteX4476" fmla="*/ 3230354 w 7362098"/>
                              <a:gd name="connsiteY4476" fmla="*/ 2730012 h 4900456"/>
                              <a:gd name="connsiteX4477" fmla="*/ 3232348 w 7362098"/>
                              <a:gd name="connsiteY4477" fmla="*/ 2727616 h 4900456"/>
                              <a:gd name="connsiteX4478" fmla="*/ 3328948 w 7362098"/>
                              <a:gd name="connsiteY4478" fmla="*/ 2714842 h 4900456"/>
                              <a:gd name="connsiteX4479" fmla="*/ 3331342 w 7362098"/>
                              <a:gd name="connsiteY4479" fmla="*/ 2716838 h 4900456"/>
                              <a:gd name="connsiteX4480" fmla="*/ 3329348 w 7362098"/>
                              <a:gd name="connsiteY4480" fmla="*/ 2719233 h 4900456"/>
                              <a:gd name="connsiteX4481" fmla="*/ 3311778 w 7362098"/>
                              <a:gd name="connsiteY4481" fmla="*/ 2721629 h 4900456"/>
                              <a:gd name="connsiteX4482" fmla="*/ 3309385 w 7362098"/>
                              <a:gd name="connsiteY4482" fmla="*/ 2719633 h 4900456"/>
                              <a:gd name="connsiteX4483" fmla="*/ 3311380 w 7362098"/>
                              <a:gd name="connsiteY4483" fmla="*/ 2717237 h 4900456"/>
                              <a:gd name="connsiteX4484" fmla="*/ 1957078 w 7362098"/>
                              <a:gd name="connsiteY4484" fmla="*/ 2713744 h 4900456"/>
                              <a:gd name="connsiteX4485" fmla="*/ 1966460 w 7362098"/>
                              <a:gd name="connsiteY4485" fmla="*/ 2714842 h 4900456"/>
                              <a:gd name="connsiteX4486" fmla="*/ 1973645 w 7362098"/>
                              <a:gd name="connsiteY4486" fmla="*/ 2726817 h 4900456"/>
                              <a:gd name="connsiteX4487" fmla="*/ 1977238 w 7362098"/>
                              <a:gd name="connsiteY4487" fmla="*/ 2731608 h 4900456"/>
                              <a:gd name="connsiteX4488" fmla="*/ 1983226 w 7362098"/>
                              <a:gd name="connsiteY4488" fmla="*/ 2731608 h 4900456"/>
                              <a:gd name="connsiteX4489" fmla="*/ 1983625 w 7362098"/>
                              <a:gd name="connsiteY4489" fmla="*/ 2731608 h 4900456"/>
                              <a:gd name="connsiteX4490" fmla="*/ 1984024 w 7362098"/>
                              <a:gd name="connsiteY4490" fmla="*/ 2731209 h 4900456"/>
                              <a:gd name="connsiteX4491" fmla="*/ 1997198 w 7362098"/>
                              <a:gd name="connsiteY4491" fmla="*/ 2730809 h 4900456"/>
                              <a:gd name="connsiteX4492" fmla="*/ 2004385 w 7362098"/>
                              <a:gd name="connsiteY4492" fmla="*/ 2742386 h 4900456"/>
                              <a:gd name="connsiteX4493" fmla="*/ 2004385 w 7362098"/>
                              <a:gd name="connsiteY4493" fmla="*/ 2742785 h 4900456"/>
                              <a:gd name="connsiteX4494" fmla="*/ 2007977 w 7362098"/>
                              <a:gd name="connsiteY4494" fmla="*/ 2747576 h 4900456"/>
                              <a:gd name="connsiteX4495" fmla="*/ 2014364 w 7362098"/>
                              <a:gd name="connsiteY4495" fmla="*/ 2747576 h 4900456"/>
                              <a:gd name="connsiteX4496" fmla="*/ 2014764 w 7362098"/>
                              <a:gd name="connsiteY4496" fmla="*/ 2747576 h 4900456"/>
                              <a:gd name="connsiteX4497" fmla="*/ 2028736 w 7362098"/>
                              <a:gd name="connsiteY4497" fmla="*/ 2746777 h 4900456"/>
                              <a:gd name="connsiteX4498" fmla="*/ 2035922 w 7362098"/>
                              <a:gd name="connsiteY4498" fmla="*/ 2758754 h 4900456"/>
                              <a:gd name="connsiteX4499" fmla="*/ 2039515 w 7362098"/>
                              <a:gd name="connsiteY4499" fmla="*/ 2763545 h 4900456"/>
                              <a:gd name="connsiteX4500" fmla="*/ 2042708 w 7362098"/>
                              <a:gd name="connsiteY4500" fmla="*/ 2764343 h 4900456"/>
                              <a:gd name="connsiteX4501" fmla="*/ 2047100 w 7362098"/>
                              <a:gd name="connsiteY4501" fmla="*/ 2764742 h 4900456"/>
                              <a:gd name="connsiteX4502" fmla="*/ 2050692 w 7362098"/>
                              <a:gd name="connsiteY4502" fmla="*/ 2768734 h 4900456"/>
                              <a:gd name="connsiteX4503" fmla="*/ 2045104 w 7362098"/>
                              <a:gd name="connsiteY4503" fmla="*/ 2772726 h 4900456"/>
                              <a:gd name="connsiteX4504" fmla="*/ 2039116 w 7362098"/>
                              <a:gd name="connsiteY4504" fmla="*/ 2772327 h 4900456"/>
                              <a:gd name="connsiteX4505" fmla="*/ 2034325 w 7362098"/>
                              <a:gd name="connsiteY4505" fmla="*/ 2770730 h 4900456"/>
                              <a:gd name="connsiteX4506" fmla="*/ 2027139 w 7362098"/>
                              <a:gd name="connsiteY4506" fmla="*/ 2758754 h 4900456"/>
                              <a:gd name="connsiteX4507" fmla="*/ 2023945 w 7362098"/>
                              <a:gd name="connsiteY4507" fmla="*/ 2753963 h 4900456"/>
                              <a:gd name="connsiteX4508" fmla="*/ 2017159 w 7362098"/>
                              <a:gd name="connsiteY4508" fmla="*/ 2754362 h 4900456"/>
                              <a:gd name="connsiteX4509" fmla="*/ 2003586 w 7362098"/>
                              <a:gd name="connsiteY4509" fmla="*/ 2754761 h 4900456"/>
                              <a:gd name="connsiteX4510" fmla="*/ 1996401 w 7362098"/>
                              <a:gd name="connsiteY4510" fmla="*/ 2743185 h 4900456"/>
                              <a:gd name="connsiteX4511" fmla="*/ 1992807 w 7362098"/>
                              <a:gd name="connsiteY4511" fmla="*/ 2737995 h 4900456"/>
                              <a:gd name="connsiteX4512" fmla="*/ 1986819 w 7362098"/>
                              <a:gd name="connsiteY4512" fmla="*/ 2737995 h 4900456"/>
                              <a:gd name="connsiteX4513" fmla="*/ 1986420 w 7362098"/>
                              <a:gd name="connsiteY4513" fmla="*/ 2737995 h 4900456"/>
                              <a:gd name="connsiteX4514" fmla="*/ 1972847 w 7362098"/>
                              <a:gd name="connsiteY4514" fmla="*/ 2738394 h 4900456"/>
                              <a:gd name="connsiteX4515" fmla="*/ 1965661 w 7362098"/>
                              <a:gd name="connsiteY4515" fmla="*/ 2726418 h 4900456"/>
                              <a:gd name="connsiteX4516" fmla="*/ 1962468 w 7362098"/>
                              <a:gd name="connsiteY4516" fmla="*/ 2721628 h 4900456"/>
                              <a:gd name="connsiteX4517" fmla="*/ 1955681 w 7362098"/>
                              <a:gd name="connsiteY4517" fmla="*/ 2722027 h 4900456"/>
                              <a:gd name="connsiteX4518" fmla="*/ 1942108 w 7362098"/>
                              <a:gd name="connsiteY4518" fmla="*/ 2722426 h 4900456"/>
                              <a:gd name="connsiteX4519" fmla="*/ 1939712 w 7362098"/>
                              <a:gd name="connsiteY4519" fmla="*/ 2720830 h 4900456"/>
                              <a:gd name="connsiteX4520" fmla="*/ 1938116 w 7362098"/>
                              <a:gd name="connsiteY4520" fmla="*/ 2715640 h 4900456"/>
                              <a:gd name="connsiteX4521" fmla="*/ 1943305 w 7362098"/>
                              <a:gd name="connsiteY4521" fmla="*/ 2714043 h 4900456"/>
                              <a:gd name="connsiteX4522" fmla="*/ 1945700 w 7362098"/>
                              <a:gd name="connsiteY4522" fmla="*/ 2715640 h 4900456"/>
                              <a:gd name="connsiteX4523" fmla="*/ 1952089 w 7362098"/>
                              <a:gd name="connsiteY4523" fmla="*/ 2715640 h 4900456"/>
                              <a:gd name="connsiteX4524" fmla="*/ 1952487 w 7362098"/>
                              <a:gd name="connsiteY4524" fmla="*/ 2715640 h 4900456"/>
                              <a:gd name="connsiteX4525" fmla="*/ 1957078 w 7362098"/>
                              <a:gd name="connsiteY4525" fmla="*/ 2713744 h 4900456"/>
                              <a:gd name="connsiteX4526" fmla="*/ 3234339 w 7362098"/>
                              <a:gd name="connsiteY4526" fmla="*/ 2708056 h 4900456"/>
                              <a:gd name="connsiteX4527" fmla="*/ 3251106 w 7362098"/>
                              <a:gd name="connsiteY4527" fmla="*/ 2712847 h 4900456"/>
                              <a:gd name="connsiteX4528" fmla="*/ 3252705 w 7362098"/>
                              <a:gd name="connsiteY4528" fmla="*/ 2715641 h 4900456"/>
                              <a:gd name="connsiteX4529" fmla="*/ 3251106 w 7362098"/>
                              <a:gd name="connsiteY4529" fmla="*/ 2717238 h 4900456"/>
                              <a:gd name="connsiteX4530" fmla="*/ 3250309 w 7362098"/>
                              <a:gd name="connsiteY4530" fmla="*/ 2717238 h 4900456"/>
                              <a:gd name="connsiteX4531" fmla="*/ 3233543 w 7362098"/>
                              <a:gd name="connsiteY4531" fmla="*/ 2712447 h 4900456"/>
                              <a:gd name="connsiteX4532" fmla="*/ 3231546 w 7362098"/>
                              <a:gd name="connsiteY4532" fmla="*/ 2709652 h 4900456"/>
                              <a:gd name="connsiteX4533" fmla="*/ 3234339 w 7362098"/>
                              <a:gd name="connsiteY4533" fmla="*/ 2708056 h 4900456"/>
                              <a:gd name="connsiteX4534" fmla="*/ 3322159 w 7362098"/>
                              <a:gd name="connsiteY4534" fmla="*/ 2697277 h 4900456"/>
                              <a:gd name="connsiteX4535" fmla="*/ 3324954 w 7362098"/>
                              <a:gd name="connsiteY4535" fmla="*/ 2698075 h 4900456"/>
                              <a:gd name="connsiteX4536" fmla="*/ 3324152 w 7362098"/>
                              <a:gd name="connsiteY4536" fmla="*/ 2700869 h 4900456"/>
                              <a:gd name="connsiteX4537" fmla="*/ 3308985 w 7362098"/>
                              <a:gd name="connsiteY4537" fmla="*/ 2709653 h 4900456"/>
                              <a:gd name="connsiteX4538" fmla="*/ 3308187 w 7362098"/>
                              <a:gd name="connsiteY4538" fmla="*/ 2710052 h 4900456"/>
                              <a:gd name="connsiteX4539" fmla="*/ 3306187 w 7362098"/>
                              <a:gd name="connsiteY4539" fmla="*/ 2708854 h 4900456"/>
                              <a:gd name="connsiteX4540" fmla="*/ 3306988 w 7362098"/>
                              <a:gd name="connsiteY4540" fmla="*/ 2706060 h 4900456"/>
                              <a:gd name="connsiteX4541" fmla="*/ 3243924 w 7362098"/>
                              <a:gd name="connsiteY4541" fmla="*/ 2692087 h 4900456"/>
                              <a:gd name="connsiteX4542" fmla="*/ 3257897 w 7362098"/>
                              <a:gd name="connsiteY4542" fmla="*/ 2702866 h 4900456"/>
                              <a:gd name="connsiteX4543" fmla="*/ 3258296 w 7362098"/>
                              <a:gd name="connsiteY4543" fmla="*/ 2705661 h 4900456"/>
                              <a:gd name="connsiteX4544" fmla="*/ 3256698 w 7362098"/>
                              <a:gd name="connsiteY4544" fmla="*/ 2706459 h 4900456"/>
                              <a:gd name="connsiteX4545" fmla="*/ 3255101 w 7362098"/>
                              <a:gd name="connsiteY4545" fmla="*/ 2706060 h 4900456"/>
                              <a:gd name="connsiteX4546" fmla="*/ 3241526 w 7362098"/>
                              <a:gd name="connsiteY4546" fmla="*/ 2695281 h 4900456"/>
                              <a:gd name="connsiteX4547" fmla="*/ 3241130 w 7362098"/>
                              <a:gd name="connsiteY4547" fmla="*/ 2692486 h 4900456"/>
                              <a:gd name="connsiteX4548" fmla="*/ 3243924 w 7362098"/>
                              <a:gd name="connsiteY4548" fmla="*/ 2692087 h 4900456"/>
                              <a:gd name="connsiteX4549" fmla="*/ 3312179 w 7362098"/>
                              <a:gd name="connsiteY4549" fmla="*/ 2683305 h 4900456"/>
                              <a:gd name="connsiteX4550" fmla="*/ 3312576 w 7362098"/>
                              <a:gd name="connsiteY4550" fmla="*/ 2686100 h 4900456"/>
                              <a:gd name="connsiteX4551" fmla="*/ 3301801 w 7362098"/>
                              <a:gd name="connsiteY4551" fmla="*/ 2700072 h 4900456"/>
                              <a:gd name="connsiteX4552" fmla="*/ 3300203 w 7362098"/>
                              <a:gd name="connsiteY4552" fmla="*/ 2700871 h 4900456"/>
                              <a:gd name="connsiteX4553" fmla="*/ 3298608 w 7362098"/>
                              <a:gd name="connsiteY4553" fmla="*/ 2700472 h 4900456"/>
                              <a:gd name="connsiteX4554" fmla="*/ 3298608 w 7362098"/>
                              <a:gd name="connsiteY4554" fmla="*/ 2697677 h 4900456"/>
                              <a:gd name="connsiteX4555" fmla="*/ 3309385 w 7362098"/>
                              <a:gd name="connsiteY4555" fmla="*/ 2683704 h 4900456"/>
                              <a:gd name="connsiteX4556" fmla="*/ 3312179 w 7362098"/>
                              <a:gd name="connsiteY4556" fmla="*/ 2683305 h 4900456"/>
                              <a:gd name="connsiteX4557" fmla="*/ 3255900 w 7362098"/>
                              <a:gd name="connsiteY4557" fmla="*/ 2679313 h 4900456"/>
                              <a:gd name="connsiteX4558" fmla="*/ 3258694 w 7362098"/>
                              <a:gd name="connsiteY4558" fmla="*/ 2680111 h 4900456"/>
                              <a:gd name="connsiteX4559" fmla="*/ 3267475 w 7362098"/>
                              <a:gd name="connsiteY4559" fmla="*/ 2695282 h 4900456"/>
                              <a:gd name="connsiteX4560" fmla="*/ 3266670 w 7362098"/>
                              <a:gd name="connsiteY4560" fmla="*/ 2698076 h 4900456"/>
                              <a:gd name="connsiteX4561" fmla="*/ 3265874 w 7362098"/>
                              <a:gd name="connsiteY4561" fmla="*/ 2698475 h 4900456"/>
                              <a:gd name="connsiteX4562" fmla="*/ 3263881 w 7362098"/>
                              <a:gd name="connsiteY4562" fmla="*/ 2697278 h 4900456"/>
                              <a:gd name="connsiteX4563" fmla="*/ 3255099 w 7362098"/>
                              <a:gd name="connsiteY4563" fmla="*/ 2682107 h 4900456"/>
                              <a:gd name="connsiteX4564" fmla="*/ 3255900 w 7362098"/>
                              <a:gd name="connsiteY4564" fmla="*/ 2679313 h 4900456"/>
                              <a:gd name="connsiteX4565" fmla="*/ 3294215 w 7362098"/>
                              <a:gd name="connsiteY4565" fmla="*/ 2674124 h 4900456"/>
                              <a:gd name="connsiteX4566" fmla="*/ 3295809 w 7362098"/>
                              <a:gd name="connsiteY4566" fmla="*/ 2676918 h 4900456"/>
                              <a:gd name="connsiteX4567" fmla="*/ 3291021 w 7362098"/>
                              <a:gd name="connsiteY4567" fmla="*/ 2693685 h 4900456"/>
                              <a:gd name="connsiteX4568" fmla="*/ 3289424 w 7362098"/>
                              <a:gd name="connsiteY4568" fmla="*/ 2695282 h 4900456"/>
                              <a:gd name="connsiteX4569" fmla="*/ 3288627 w 7362098"/>
                              <a:gd name="connsiteY4569" fmla="*/ 2695282 h 4900456"/>
                              <a:gd name="connsiteX4570" fmla="*/ 3286631 w 7362098"/>
                              <a:gd name="connsiteY4570" fmla="*/ 2692488 h 4900456"/>
                              <a:gd name="connsiteX4571" fmla="*/ 3291418 w 7362098"/>
                              <a:gd name="connsiteY4571" fmla="*/ 2675720 h 4900456"/>
                              <a:gd name="connsiteX4572" fmla="*/ 3294215 w 7362098"/>
                              <a:gd name="connsiteY4572" fmla="*/ 2674124 h 4900456"/>
                              <a:gd name="connsiteX4573" fmla="*/ 3274257 w 7362098"/>
                              <a:gd name="connsiteY4573" fmla="*/ 2672527 h 4900456"/>
                              <a:gd name="connsiteX4574" fmla="*/ 3276650 w 7362098"/>
                              <a:gd name="connsiteY4574" fmla="*/ 2674523 h 4900456"/>
                              <a:gd name="connsiteX4575" fmla="*/ 3279048 w 7362098"/>
                              <a:gd name="connsiteY4575" fmla="*/ 2692089 h 4900456"/>
                              <a:gd name="connsiteX4576" fmla="*/ 3277053 w 7362098"/>
                              <a:gd name="connsiteY4576" fmla="*/ 2694484 h 4900456"/>
                              <a:gd name="connsiteX4577" fmla="*/ 3274657 w 7362098"/>
                              <a:gd name="connsiteY4577" fmla="*/ 2692488 h 4900456"/>
                              <a:gd name="connsiteX4578" fmla="*/ 3272258 w 7362098"/>
                              <a:gd name="connsiteY4578" fmla="*/ 2674922 h 4900456"/>
                              <a:gd name="connsiteX4579" fmla="*/ 3274257 w 7362098"/>
                              <a:gd name="connsiteY4579" fmla="*/ 2672527 h 4900456"/>
                              <a:gd name="connsiteX4580" fmla="*/ 2318997 w 7362098"/>
                              <a:gd name="connsiteY4580" fmla="*/ 2647926 h 4900456"/>
                              <a:gd name="connsiteX4581" fmla="*/ 2338128 w 7362098"/>
                              <a:gd name="connsiteY4581" fmla="*/ 2662147 h 4900456"/>
                              <a:gd name="connsiteX4582" fmla="*/ 2332530 w 7362098"/>
                              <a:gd name="connsiteY4582" fmla="*/ 2665740 h 4900456"/>
                              <a:gd name="connsiteX4583" fmla="*/ 2298202 w 7362098"/>
                              <a:gd name="connsiteY4583" fmla="*/ 2657756 h 4900456"/>
                              <a:gd name="connsiteX4584" fmla="*/ 2291019 w 7362098"/>
                              <a:gd name="connsiteY4584" fmla="*/ 2691689 h 4900456"/>
                              <a:gd name="connsiteX4585" fmla="*/ 2285426 w 7362098"/>
                              <a:gd name="connsiteY4585" fmla="*/ 2695282 h 4900456"/>
                              <a:gd name="connsiteX4586" fmla="*/ 2284627 w 7362098"/>
                              <a:gd name="connsiteY4586" fmla="*/ 2694084 h 4900456"/>
                              <a:gd name="connsiteX4587" fmla="*/ 2295409 w 7362098"/>
                              <a:gd name="connsiteY4587" fmla="*/ 2651369 h 4900456"/>
                              <a:gd name="connsiteX4588" fmla="*/ 2318997 w 7362098"/>
                              <a:gd name="connsiteY4588" fmla="*/ 2647926 h 4900456"/>
                              <a:gd name="connsiteX4589" fmla="*/ 4489359 w 7362098"/>
                              <a:gd name="connsiteY4589" fmla="*/ 2620232 h 4900456"/>
                              <a:gd name="connsiteX4590" fmla="*/ 4494149 w 7362098"/>
                              <a:gd name="connsiteY4590" fmla="*/ 2623825 h 4900456"/>
                              <a:gd name="connsiteX4591" fmla="*/ 4497742 w 7362098"/>
                              <a:gd name="connsiteY4591" fmla="*/ 2648176 h 4900456"/>
                              <a:gd name="connsiteX4592" fmla="*/ 4522094 w 7362098"/>
                              <a:gd name="connsiteY4592" fmla="*/ 2644583 h 4900456"/>
                              <a:gd name="connsiteX4593" fmla="*/ 4526885 w 7362098"/>
                              <a:gd name="connsiteY4593" fmla="*/ 2648176 h 4900456"/>
                              <a:gd name="connsiteX4594" fmla="*/ 4523292 w 7362098"/>
                              <a:gd name="connsiteY4594" fmla="*/ 2652966 h 4900456"/>
                              <a:gd name="connsiteX4595" fmla="*/ 4498940 w 7362098"/>
                              <a:gd name="connsiteY4595" fmla="*/ 2656559 h 4900456"/>
                              <a:gd name="connsiteX4596" fmla="*/ 4502533 w 7362098"/>
                              <a:gd name="connsiteY4596" fmla="*/ 2680911 h 4900456"/>
                              <a:gd name="connsiteX4597" fmla="*/ 4498940 w 7362098"/>
                              <a:gd name="connsiteY4597" fmla="*/ 2685701 h 4900456"/>
                              <a:gd name="connsiteX4598" fmla="*/ 4494149 w 7362098"/>
                              <a:gd name="connsiteY4598" fmla="*/ 2682109 h 4900456"/>
                              <a:gd name="connsiteX4599" fmla="*/ 4490557 w 7362098"/>
                              <a:gd name="connsiteY4599" fmla="*/ 2657757 h 4900456"/>
                              <a:gd name="connsiteX4600" fmla="*/ 4466205 w 7362098"/>
                              <a:gd name="connsiteY4600" fmla="*/ 2661349 h 4900456"/>
                              <a:gd name="connsiteX4601" fmla="*/ 4461415 w 7362098"/>
                              <a:gd name="connsiteY4601" fmla="*/ 2657757 h 4900456"/>
                              <a:gd name="connsiteX4602" fmla="*/ 4465008 w 7362098"/>
                              <a:gd name="connsiteY4602" fmla="*/ 2652966 h 4900456"/>
                              <a:gd name="connsiteX4603" fmla="*/ 4489359 w 7362098"/>
                              <a:gd name="connsiteY4603" fmla="*/ 2649373 h 4900456"/>
                              <a:gd name="connsiteX4604" fmla="*/ 4485766 w 7362098"/>
                              <a:gd name="connsiteY4604" fmla="*/ 2625022 h 4900456"/>
                              <a:gd name="connsiteX4605" fmla="*/ 4489359 w 7362098"/>
                              <a:gd name="connsiteY4605" fmla="*/ 2620232 h 4900456"/>
                              <a:gd name="connsiteX4606" fmla="*/ 7062197 w 7362098"/>
                              <a:gd name="connsiteY4606" fmla="*/ 2618635 h 4900456"/>
                              <a:gd name="connsiteX4607" fmla="*/ 7064592 w 7362098"/>
                              <a:gd name="connsiteY4607" fmla="*/ 2620631 h 4900456"/>
                              <a:gd name="connsiteX4608" fmla="*/ 7066987 w 7362098"/>
                              <a:gd name="connsiteY4608" fmla="*/ 2638197 h 4900456"/>
                              <a:gd name="connsiteX4609" fmla="*/ 7064991 w 7362098"/>
                              <a:gd name="connsiteY4609" fmla="*/ 2640592 h 4900456"/>
                              <a:gd name="connsiteX4610" fmla="*/ 7062596 w 7362098"/>
                              <a:gd name="connsiteY4610" fmla="*/ 2638596 h 4900456"/>
                              <a:gd name="connsiteX4611" fmla="*/ 7060200 w 7362098"/>
                              <a:gd name="connsiteY4611" fmla="*/ 2621030 h 4900456"/>
                              <a:gd name="connsiteX4612" fmla="*/ 7062197 w 7362098"/>
                              <a:gd name="connsiteY4612" fmla="*/ 2618635 h 4900456"/>
                              <a:gd name="connsiteX4613" fmla="*/ 7050619 w 7362098"/>
                              <a:gd name="connsiteY4613" fmla="*/ 2617837 h 4900456"/>
                              <a:gd name="connsiteX4614" fmla="*/ 7051818 w 7362098"/>
                              <a:gd name="connsiteY4614" fmla="*/ 2620631 h 4900456"/>
                              <a:gd name="connsiteX4615" fmla="*/ 7047027 w 7362098"/>
                              <a:gd name="connsiteY4615" fmla="*/ 2637398 h 4900456"/>
                              <a:gd name="connsiteX4616" fmla="*/ 7045430 w 7362098"/>
                              <a:gd name="connsiteY4616" fmla="*/ 2638995 h 4900456"/>
                              <a:gd name="connsiteX4617" fmla="*/ 7044631 w 7362098"/>
                              <a:gd name="connsiteY4617" fmla="*/ 2638995 h 4900456"/>
                              <a:gd name="connsiteX4618" fmla="*/ 7043034 w 7362098"/>
                              <a:gd name="connsiteY4618" fmla="*/ 2636201 h 4900456"/>
                              <a:gd name="connsiteX4619" fmla="*/ 7047825 w 7362098"/>
                              <a:gd name="connsiteY4619" fmla="*/ 2619433 h 4900456"/>
                              <a:gd name="connsiteX4620" fmla="*/ 7050619 w 7362098"/>
                              <a:gd name="connsiteY4620" fmla="*/ 2617837 h 4900456"/>
                              <a:gd name="connsiteX4621" fmla="*/ 7072575 w 7362098"/>
                              <a:gd name="connsiteY4621" fmla="*/ 2615041 h 4900456"/>
                              <a:gd name="connsiteX4622" fmla="*/ 7075370 w 7362098"/>
                              <a:gd name="connsiteY4622" fmla="*/ 2615840 h 4900456"/>
                              <a:gd name="connsiteX4623" fmla="*/ 7084153 w 7362098"/>
                              <a:gd name="connsiteY4623" fmla="*/ 2631010 h 4900456"/>
                              <a:gd name="connsiteX4624" fmla="*/ 7083354 w 7362098"/>
                              <a:gd name="connsiteY4624" fmla="*/ 2633805 h 4900456"/>
                              <a:gd name="connsiteX4625" fmla="*/ 7082556 w 7362098"/>
                              <a:gd name="connsiteY4625" fmla="*/ 2634204 h 4900456"/>
                              <a:gd name="connsiteX4626" fmla="*/ 7080560 w 7362098"/>
                              <a:gd name="connsiteY4626" fmla="*/ 2633006 h 4900456"/>
                              <a:gd name="connsiteX4627" fmla="*/ 7071776 w 7362098"/>
                              <a:gd name="connsiteY4627" fmla="*/ 2617836 h 4900456"/>
                              <a:gd name="connsiteX4628" fmla="*/ 7072575 w 7362098"/>
                              <a:gd name="connsiteY4628" fmla="*/ 2615041 h 4900456"/>
                              <a:gd name="connsiteX4629" fmla="*/ 5717894 w 7362098"/>
                              <a:gd name="connsiteY4629" fmla="*/ 2612747 h 4900456"/>
                              <a:gd name="connsiteX4630" fmla="*/ 5727276 w 7362098"/>
                              <a:gd name="connsiteY4630" fmla="*/ 2613845 h 4900456"/>
                              <a:gd name="connsiteX4631" fmla="*/ 5734461 w 7362098"/>
                              <a:gd name="connsiteY4631" fmla="*/ 2625820 h 4900456"/>
                              <a:gd name="connsiteX4632" fmla="*/ 5738054 w 7362098"/>
                              <a:gd name="connsiteY4632" fmla="*/ 2630611 h 4900456"/>
                              <a:gd name="connsiteX4633" fmla="*/ 5744042 w 7362098"/>
                              <a:gd name="connsiteY4633" fmla="*/ 2630611 h 4900456"/>
                              <a:gd name="connsiteX4634" fmla="*/ 5744441 w 7362098"/>
                              <a:gd name="connsiteY4634" fmla="*/ 2630611 h 4900456"/>
                              <a:gd name="connsiteX4635" fmla="*/ 5744840 w 7362098"/>
                              <a:gd name="connsiteY4635" fmla="*/ 2630212 h 4900456"/>
                              <a:gd name="connsiteX4636" fmla="*/ 5758014 w 7362098"/>
                              <a:gd name="connsiteY4636" fmla="*/ 2629812 h 4900456"/>
                              <a:gd name="connsiteX4637" fmla="*/ 5765199 w 7362098"/>
                              <a:gd name="connsiteY4637" fmla="*/ 2641389 h 4900456"/>
                              <a:gd name="connsiteX4638" fmla="*/ 5765199 w 7362098"/>
                              <a:gd name="connsiteY4638" fmla="*/ 2641788 h 4900456"/>
                              <a:gd name="connsiteX4639" fmla="*/ 5768792 w 7362098"/>
                              <a:gd name="connsiteY4639" fmla="*/ 2646579 h 4900456"/>
                              <a:gd name="connsiteX4640" fmla="*/ 5775179 w 7362098"/>
                              <a:gd name="connsiteY4640" fmla="*/ 2646579 h 4900456"/>
                              <a:gd name="connsiteX4641" fmla="*/ 5775579 w 7362098"/>
                              <a:gd name="connsiteY4641" fmla="*/ 2646579 h 4900456"/>
                              <a:gd name="connsiteX4642" fmla="*/ 5789550 w 7362098"/>
                              <a:gd name="connsiteY4642" fmla="*/ 2645780 h 4900456"/>
                              <a:gd name="connsiteX4643" fmla="*/ 5796736 w 7362098"/>
                              <a:gd name="connsiteY4643" fmla="*/ 2657757 h 4900456"/>
                              <a:gd name="connsiteX4644" fmla="*/ 5800329 w 7362098"/>
                              <a:gd name="connsiteY4644" fmla="*/ 2662548 h 4900456"/>
                              <a:gd name="connsiteX4645" fmla="*/ 5803522 w 7362098"/>
                              <a:gd name="connsiteY4645" fmla="*/ 2663346 h 4900456"/>
                              <a:gd name="connsiteX4646" fmla="*/ 5807914 w 7362098"/>
                              <a:gd name="connsiteY4646" fmla="*/ 2663745 h 4900456"/>
                              <a:gd name="connsiteX4647" fmla="*/ 5811506 w 7362098"/>
                              <a:gd name="connsiteY4647" fmla="*/ 2667737 h 4900456"/>
                              <a:gd name="connsiteX4648" fmla="*/ 5805918 w 7362098"/>
                              <a:gd name="connsiteY4648" fmla="*/ 2671729 h 4900456"/>
                              <a:gd name="connsiteX4649" fmla="*/ 5799930 w 7362098"/>
                              <a:gd name="connsiteY4649" fmla="*/ 2671330 h 4900456"/>
                              <a:gd name="connsiteX4650" fmla="*/ 5795139 w 7362098"/>
                              <a:gd name="connsiteY4650" fmla="*/ 2669733 h 4900456"/>
                              <a:gd name="connsiteX4651" fmla="*/ 5787954 w 7362098"/>
                              <a:gd name="connsiteY4651" fmla="*/ 2657757 h 4900456"/>
                              <a:gd name="connsiteX4652" fmla="*/ 5784760 w 7362098"/>
                              <a:gd name="connsiteY4652" fmla="*/ 2652966 h 4900456"/>
                              <a:gd name="connsiteX4653" fmla="*/ 5777974 w 7362098"/>
                              <a:gd name="connsiteY4653" fmla="*/ 2653365 h 4900456"/>
                              <a:gd name="connsiteX4654" fmla="*/ 5764401 w 7362098"/>
                              <a:gd name="connsiteY4654" fmla="*/ 2653764 h 4900456"/>
                              <a:gd name="connsiteX4655" fmla="*/ 5757215 w 7362098"/>
                              <a:gd name="connsiteY4655" fmla="*/ 2642188 h 4900456"/>
                              <a:gd name="connsiteX4656" fmla="*/ 5753623 w 7362098"/>
                              <a:gd name="connsiteY4656" fmla="*/ 2636998 h 4900456"/>
                              <a:gd name="connsiteX4657" fmla="*/ 5747635 w 7362098"/>
                              <a:gd name="connsiteY4657" fmla="*/ 2636998 h 4900456"/>
                              <a:gd name="connsiteX4658" fmla="*/ 5747236 w 7362098"/>
                              <a:gd name="connsiteY4658" fmla="*/ 2636998 h 4900456"/>
                              <a:gd name="connsiteX4659" fmla="*/ 5733663 w 7362098"/>
                              <a:gd name="connsiteY4659" fmla="*/ 2637397 h 4900456"/>
                              <a:gd name="connsiteX4660" fmla="*/ 5726477 w 7362098"/>
                              <a:gd name="connsiteY4660" fmla="*/ 2625421 h 4900456"/>
                              <a:gd name="connsiteX4661" fmla="*/ 5723283 w 7362098"/>
                              <a:gd name="connsiteY4661" fmla="*/ 2620631 h 4900456"/>
                              <a:gd name="connsiteX4662" fmla="*/ 5716496 w 7362098"/>
                              <a:gd name="connsiteY4662" fmla="*/ 2621030 h 4900456"/>
                              <a:gd name="connsiteX4663" fmla="*/ 5702924 w 7362098"/>
                              <a:gd name="connsiteY4663" fmla="*/ 2621429 h 4900456"/>
                              <a:gd name="connsiteX4664" fmla="*/ 5700528 w 7362098"/>
                              <a:gd name="connsiteY4664" fmla="*/ 2619833 h 4900456"/>
                              <a:gd name="connsiteX4665" fmla="*/ 5698932 w 7362098"/>
                              <a:gd name="connsiteY4665" fmla="*/ 2614643 h 4900456"/>
                              <a:gd name="connsiteX4666" fmla="*/ 5704121 w 7362098"/>
                              <a:gd name="connsiteY4666" fmla="*/ 2613046 h 4900456"/>
                              <a:gd name="connsiteX4667" fmla="*/ 5706516 w 7362098"/>
                              <a:gd name="connsiteY4667" fmla="*/ 2614643 h 4900456"/>
                              <a:gd name="connsiteX4668" fmla="*/ 5712904 w 7362098"/>
                              <a:gd name="connsiteY4668" fmla="*/ 2614643 h 4900456"/>
                              <a:gd name="connsiteX4669" fmla="*/ 5713303 w 7362098"/>
                              <a:gd name="connsiteY4669" fmla="*/ 2614643 h 4900456"/>
                              <a:gd name="connsiteX4670" fmla="*/ 5717894 w 7362098"/>
                              <a:gd name="connsiteY4670" fmla="*/ 2612747 h 4900456"/>
                              <a:gd name="connsiteX4671" fmla="*/ 7040640 w 7362098"/>
                              <a:gd name="connsiteY4671" fmla="*/ 2612647 h 4900456"/>
                              <a:gd name="connsiteX4672" fmla="*/ 7041438 w 7362098"/>
                              <a:gd name="connsiteY4672" fmla="*/ 2615441 h 4900456"/>
                              <a:gd name="connsiteX4673" fmla="*/ 7030660 w 7362098"/>
                              <a:gd name="connsiteY4673" fmla="*/ 2629414 h 4900456"/>
                              <a:gd name="connsiteX4674" fmla="*/ 7029062 w 7362098"/>
                              <a:gd name="connsiteY4674" fmla="*/ 2630213 h 4900456"/>
                              <a:gd name="connsiteX4675" fmla="*/ 7027465 w 7362098"/>
                              <a:gd name="connsiteY4675" fmla="*/ 2629813 h 4900456"/>
                              <a:gd name="connsiteX4676" fmla="*/ 7027066 w 7362098"/>
                              <a:gd name="connsiteY4676" fmla="*/ 2627019 h 4900456"/>
                              <a:gd name="connsiteX4677" fmla="*/ 7037846 w 7362098"/>
                              <a:gd name="connsiteY4677" fmla="*/ 2613046 h 4900456"/>
                              <a:gd name="connsiteX4678" fmla="*/ 7040640 w 7362098"/>
                              <a:gd name="connsiteY4678" fmla="*/ 2612647 h 4900456"/>
                              <a:gd name="connsiteX4679" fmla="*/ 7084550 w 7362098"/>
                              <a:gd name="connsiteY4679" fmla="*/ 2607058 h 4900456"/>
                              <a:gd name="connsiteX4680" fmla="*/ 7098922 w 7362098"/>
                              <a:gd name="connsiteY4680" fmla="*/ 2617837 h 4900456"/>
                              <a:gd name="connsiteX4681" fmla="*/ 7099322 w 7362098"/>
                              <a:gd name="connsiteY4681" fmla="*/ 2620632 h 4900456"/>
                              <a:gd name="connsiteX4682" fmla="*/ 7097725 w 7362098"/>
                              <a:gd name="connsiteY4682" fmla="*/ 2621430 h 4900456"/>
                              <a:gd name="connsiteX4683" fmla="*/ 7096128 w 7362098"/>
                              <a:gd name="connsiteY4683" fmla="*/ 2621031 h 4900456"/>
                              <a:gd name="connsiteX4684" fmla="*/ 7082155 w 7362098"/>
                              <a:gd name="connsiteY4684" fmla="*/ 2610252 h 4900456"/>
                              <a:gd name="connsiteX4685" fmla="*/ 7081756 w 7362098"/>
                              <a:gd name="connsiteY4685" fmla="*/ 2607457 h 4900456"/>
                              <a:gd name="connsiteX4686" fmla="*/ 7084550 w 7362098"/>
                              <a:gd name="connsiteY4686" fmla="*/ 2607058 h 4900456"/>
                              <a:gd name="connsiteX4687" fmla="*/ 3593601 w 7362098"/>
                              <a:gd name="connsiteY4687" fmla="*/ 2606659 h 4900456"/>
                              <a:gd name="connsiteX4688" fmla="*/ 3596396 w 7362098"/>
                              <a:gd name="connsiteY4688" fmla="*/ 2608256 h 4900456"/>
                              <a:gd name="connsiteX4689" fmla="*/ 3613955 w 7362098"/>
                              <a:gd name="connsiteY4689" fmla="*/ 2619034 h 4900456"/>
                              <a:gd name="connsiteX4690" fmla="*/ 3617150 w 7362098"/>
                              <a:gd name="connsiteY4690" fmla="*/ 2620631 h 4900456"/>
                              <a:gd name="connsiteX4691" fmla="*/ 3615952 w 7362098"/>
                              <a:gd name="connsiteY4691" fmla="*/ 2623425 h 4900456"/>
                              <a:gd name="connsiteX4692" fmla="*/ 3615556 w 7362098"/>
                              <a:gd name="connsiteY4692" fmla="*/ 2623425 h 4900456"/>
                              <a:gd name="connsiteX4693" fmla="*/ 3602786 w 7362098"/>
                              <a:gd name="connsiteY4693" fmla="*/ 2622227 h 4900456"/>
                              <a:gd name="connsiteX4694" fmla="*/ 3574040 w 7362098"/>
                              <a:gd name="connsiteY4694" fmla="*/ 2654563 h 4900456"/>
                              <a:gd name="connsiteX4695" fmla="*/ 3530921 w 7362098"/>
                              <a:gd name="connsiteY4695" fmla="*/ 2657757 h 4900456"/>
                              <a:gd name="connsiteX4696" fmla="*/ 3524122 w 7362098"/>
                              <a:gd name="connsiteY4696" fmla="*/ 2668935 h 4900456"/>
                              <a:gd name="connsiteX4697" fmla="*/ 3523728 w 7362098"/>
                              <a:gd name="connsiteY4697" fmla="*/ 2669334 h 4900456"/>
                              <a:gd name="connsiteX4698" fmla="*/ 3520936 w 7362098"/>
                              <a:gd name="connsiteY4698" fmla="*/ 2668535 h 4900456"/>
                              <a:gd name="connsiteX4699" fmla="*/ 3521338 w 7362098"/>
                              <a:gd name="connsiteY4699" fmla="*/ 2665342 h 4900456"/>
                              <a:gd name="connsiteX4700" fmla="*/ 3523325 w 7362098"/>
                              <a:gd name="connsiteY4700" fmla="*/ 2644582 h 4900456"/>
                              <a:gd name="connsiteX4701" fmla="*/ 3523728 w 7362098"/>
                              <a:gd name="connsiteY4701" fmla="*/ 2641389 h 4900456"/>
                              <a:gd name="connsiteX4702" fmla="*/ 3526924 w 7362098"/>
                              <a:gd name="connsiteY4702" fmla="*/ 2641788 h 4900456"/>
                              <a:gd name="connsiteX4703" fmla="*/ 3531322 w 7362098"/>
                              <a:gd name="connsiteY4703" fmla="*/ 2653366 h 4900456"/>
                              <a:gd name="connsiteX4704" fmla="*/ 3531725 w 7362098"/>
                              <a:gd name="connsiteY4704" fmla="*/ 2653366 h 4900456"/>
                              <a:gd name="connsiteX4705" fmla="*/ 3572043 w 7362098"/>
                              <a:gd name="connsiteY4705" fmla="*/ 2650570 h 4900456"/>
                              <a:gd name="connsiteX4706" fmla="*/ 3598392 w 7362098"/>
                              <a:gd name="connsiteY4706" fmla="*/ 2620231 h 4900456"/>
                              <a:gd name="connsiteX4707" fmla="*/ 3598392 w 7362098"/>
                              <a:gd name="connsiteY4707" fmla="*/ 2619832 h 4900456"/>
                              <a:gd name="connsiteX4708" fmla="*/ 3592003 w 7362098"/>
                              <a:gd name="connsiteY4708" fmla="*/ 2609453 h 4900456"/>
                              <a:gd name="connsiteX4709" fmla="*/ 3593601 w 7362098"/>
                              <a:gd name="connsiteY4709" fmla="*/ 2606659 h 4900456"/>
                              <a:gd name="connsiteX4710" fmla="*/ 7030260 w 7362098"/>
                              <a:gd name="connsiteY4710" fmla="*/ 2603066 h 4900456"/>
                              <a:gd name="connsiteX4711" fmla="*/ 7033055 w 7362098"/>
                              <a:gd name="connsiteY4711" fmla="*/ 2603865 h 4900456"/>
                              <a:gd name="connsiteX4712" fmla="*/ 7032256 w 7362098"/>
                              <a:gd name="connsiteY4712" fmla="*/ 2606659 h 4900456"/>
                              <a:gd name="connsiteX4713" fmla="*/ 7017086 w 7362098"/>
                              <a:gd name="connsiteY4713" fmla="*/ 2615443 h 4900456"/>
                              <a:gd name="connsiteX4714" fmla="*/ 7016287 w 7362098"/>
                              <a:gd name="connsiteY4714" fmla="*/ 2615842 h 4900456"/>
                              <a:gd name="connsiteX4715" fmla="*/ 7014291 w 7362098"/>
                              <a:gd name="connsiteY4715" fmla="*/ 2614644 h 4900456"/>
                              <a:gd name="connsiteX4716" fmla="*/ 7015090 w 7362098"/>
                              <a:gd name="connsiteY4716" fmla="*/ 2611850 h 4900456"/>
                              <a:gd name="connsiteX4717" fmla="*/ 7089341 w 7362098"/>
                              <a:gd name="connsiteY4717" fmla="*/ 2595881 h 4900456"/>
                              <a:gd name="connsiteX4718" fmla="*/ 7106108 w 7362098"/>
                              <a:gd name="connsiteY4718" fmla="*/ 2600672 h 4900456"/>
                              <a:gd name="connsiteX4719" fmla="*/ 7107306 w 7362098"/>
                              <a:gd name="connsiteY4719" fmla="*/ 2603466 h 4900456"/>
                              <a:gd name="connsiteX4720" fmla="*/ 7105709 w 7362098"/>
                              <a:gd name="connsiteY4720" fmla="*/ 2605063 h 4900456"/>
                              <a:gd name="connsiteX4721" fmla="*/ 7104911 w 7362098"/>
                              <a:gd name="connsiteY4721" fmla="*/ 2605063 h 4900456"/>
                              <a:gd name="connsiteX4722" fmla="*/ 7088144 w 7362098"/>
                              <a:gd name="connsiteY4722" fmla="*/ 2600272 h 4900456"/>
                              <a:gd name="connsiteX4723" fmla="*/ 7086547 w 7362098"/>
                              <a:gd name="connsiteY4723" fmla="*/ 2597477 h 4900456"/>
                              <a:gd name="connsiteX4724" fmla="*/ 7089341 w 7362098"/>
                              <a:gd name="connsiteY4724" fmla="*/ 2595881 h 4900456"/>
                              <a:gd name="connsiteX4725" fmla="*/ 7027066 w 7362098"/>
                              <a:gd name="connsiteY4725" fmla="*/ 2591490 h 4900456"/>
                              <a:gd name="connsiteX4726" fmla="*/ 7029462 w 7362098"/>
                              <a:gd name="connsiteY4726" fmla="*/ 2593486 h 4900456"/>
                              <a:gd name="connsiteX4727" fmla="*/ 7027466 w 7362098"/>
                              <a:gd name="connsiteY4727" fmla="*/ 2595881 h 4900456"/>
                              <a:gd name="connsiteX4728" fmla="*/ 7009900 w 7362098"/>
                              <a:gd name="connsiteY4728" fmla="*/ 2598277 h 4900456"/>
                              <a:gd name="connsiteX4729" fmla="*/ 7007505 w 7362098"/>
                              <a:gd name="connsiteY4729" fmla="*/ 2596281 h 4900456"/>
                              <a:gd name="connsiteX4730" fmla="*/ 7009501 w 7362098"/>
                              <a:gd name="connsiteY4730" fmla="*/ 2593885 h 4900456"/>
                              <a:gd name="connsiteX4731" fmla="*/ 7106508 w 7362098"/>
                              <a:gd name="connsiteY4731" fmla="*/ 2581510 h 4900456"/>
                              <a:gd name="connsiteX4732" fmla="*/ 7108903 w 7362098"/>
                              <a:gd name="connsiteY4732" fmla="*/ 2583506 h 4900456"/>
                              <a:gd name="connsiteX4733" fmla="*/ 7106907 w 7362098"/>
                              <a:gd name="connsiteY4733" fmla="*/ 2585901 h 4900456"/>
                              <a:gd name="connsiteX4734" fmla="*/ 7089341 w 7362098"/>
                              <a:gd name="connsiteY4734" fmla="*/ 2588297 h 4900456"/>
                              <a:gd name="connsiteX4735" fmla="*/ 7086946 w 7362098"/>
                              <a:gd name="connsiteY4735" fmla="*/ 2586301 h 4900456"/>
                              <a:gd name="connsiteX4736" fmla="*/ 7088942 w 7362098"/>
                              <a:gd name="connsiteY4736" fmla="*/ 2583905 h 4900456"/>
                              <a:gd name="connsiteX4737" fmla="*/ 5734660 w 7362098"/>
                              <a:gd name="connsiteY4737" fmla="*/ 2580412 h 4900456"/>
                              <a:gd name="connsiteX4738" fmla="*/ 5744042 w 7362098"/>
                              <a:gd name="connsiteY4738" fmla="*/ 2581510 h 4900456"/>
                              <a:gd name="connsiteX4739" fmla="*/ 5751227 w 7362098"/>
                              <a:gd name="connsiteY4739" fmla="*/ 2593486 h 4900456"/>
                              <a:gd name="connsiteX4740" fmla="*/ 5754820 w 7362098"/>
                              <a:gd name="connsiteY4740" fmla="*/ 2598276 h 4900456"/>
                              <a:gd name="connsiteX4741" fmla="*/ 5760808 w 7362098"/>
                              <a:gd name="connsiteY4741" fmla="*/ 2598276 h 4900456"/>
                              <a:gd name="connsiteX4742" fmla="*/ 5761207 w 7362098"/>
                              <a:gd name="connsiteY4742" fmla="*/ 2598276 h 4900456"/>
                              <a:gd name="connsiteX4743" fmla="*/ 5761606 w 7362098"/>
                              <a:gd name="connsiteY4743" fmla="*/ 2597877 h 4900456"/>
                              <a:gd name="connsiteX4744" fmla="*/ 5774780 w 7362098"/>
                              <a:gd name="connsiteY4744" fmla="*/ 2597478 h 4900456"/>
                              <a:gd name="connsiteX4745" fmla="*/ 5781966 w 7362098"/>
                              <a:gd name="connsiteY4745" fmla="*/ 2609054 h 4900456"/>
                              <a:gd name="connsiteX4746" fmla="*/ 5781966 w 7362098"/>
                              <a:gd name="connsiteY4746" fmla="*/ 2609454 h 4900456"/>
                              <a:gd name="connsiteX4747" fmla="*/ 5785558 w 7362098"/>
                              <a:gd name="connsiteY4747" fmla="*/ 2614244 h 4900456"/>
                              <a:gd name="connsiteX4748" fmla="*/ 5791946 w 7362098"/>
                              <a:gd name="connsiteY4748" fmla="*/ 2614244 h 4900456"/>
                              <a:gd name="connsiteX4749" fmla="*/ 5792345 w 7362098"/>
                              <a:gd name="connsiteY4749" fmla="*/ 2614244 h 4900456"/>
                              <a:gd name="connsiteX4750" fmla="*/ 5806317 w 7362098"/>
                              <a:gd name="connsiteY4750" fmla="*/ 2613446 h 4900456"/>
                              <a:gd name="connsiteX4751" fmla="*/ 5813502 w 7362098"/>
                              <a:gd name="connsiteY4751" fmla="*/ 2625423 h 4900456"/>
                              <a:gd name="connsiteX4752" fmla="*/ 5817095 w 7362098"/>
                              <a:gd name="connsiteY4752" fmla="*/ 2630213 h 4900456"/>
                              <a:gd name="connsiteX4753" fmla="*/ 5820289 w 7362098"/>
                              <a:gd name="connsiteY4753" fmla="*/ 2631011 h 4900456"/>
                              <a:gd name="connsiteX4754" fmla="*/ 5824680 w 7362098"/>
                              <a:gd name="connsiteY4754" fmla="*/ 2631411 h 4900456"/>
                              <a:gd name="connsiteX4755" fmla="*/ 5828273 w 7362098"/>
                              <a:gd name="connsiteY4755" fmla="*/ 2635403 h 4900456"/>
                              <a:gd name="connsiteX4756" fmla="*/ 5822684 w 7362098"/>
                              <a:gd name="connsiteY4756" fmla="*/ 2639395 h 4900456"/>
                              <a:gd name="connsiteX4757" fmla="*/ 5816696 w 7362098"/>
                              <a:gd name="connsiteY4757" fmla="*/ 2638995 h 4900456"/>
                              <a:gd name="connsiteX4758" fmla="*/ 5811906 w 7362098"/>
                              <a:gd name="connsiteY4758" fmla="*/ 2637399 h 4900456"/>
                              <a:gd name="connsiteX4759" fmla="*/ 5804720 w 7362098"/>
                              <a:gd name="connsiteY4759" fmla="*/ 2625423 h 4900456"/>
                              <a:gd name="connsiteX4760" fmla="*/ 5801526 w 7362098"/>
                              <a:gd name="connsiteY4760" fmla="*/ 2620631 h 4900456"/>
                              <a:gd name="connsiteX4761" fmla="*/ 5794740 w 7362098"/>
                              <a:gd name="connsiteY4761" fmla="*/ 2621030 h 4900456"/>
                              <a:gd name="connsiteX4762" fmla="*/ 5781167 w 7362098"/>
                              <a:gd name="connsiteY4762" fmla="*/ 2621430 h 4900456"/>
                              <a:gd name="connsiteX4763" fmla="*/ 5773982 w 7362098"/>
                              <a:gd name="connsiteY4763" fmla="*/ 2609853 h 4900456"/>
                              <a:gd name="connsiteX4764" fmla="*/ 5770389 w 7362098"/>
                              <a:gd name="connsiteY4764" fmla="*/ 2604663 h 4900456"/>
                              <a:gd name="connsiteX4765" fmla="*/ 5764401 w 7362098"/>
                              <a:gd name="connsiteY4765" fmla="*/ 2604663 h 4900456"/>
                              <a:gd name="connsiteX4766" fmla="*/ 5764002 w 7362098"/>
                              <a:gd name="connsiteY4766" fmla="*/ 2604663 h 4900456"/>
                              <a:gd name="connsiteX4767" fmla="*/ 5750429 w 7362098"/>
                              <a:gd name="connsiteY4767" fmla="*/ 2605062 h 4900456"/>
                              <a:gd name="connsiteX4768" fmla="*/ 5743243 w 7362098"/>
                              <a:gd name="connsiteY4768" fmla="*/ 2593086 h 4900456"/>
                              <a:gd name="connsiteX4769" fmla="*/ 5740049 w 7362098"/>
                              <a:gd name="connsiteY4769" fmla="*/ 2588296 h 4900456"/>
                              <a:gd name="connsiteX4770" fmla="*/ 5733262 w 7362098"/>
                              <a:gd name="connsiteY4770" fmla="*/ 2588695 h 4900456"/>
                              <a:gd name="connsiteX4771" fmla="*/ 5719689 w 7362098"/>
                              <a:gd name="connsiteY4771" fmla="*/ 2589094 h 4900456"/>
                              <a:gd name="connsiteX4772" fmla="*/ 5717294 w 7362098"/>
                              <a:gd name="connsiteY4772" fmla="*/ 2587498 h 4900456"/>
                              <a:gd name="connsiteX4773" fmla="*/ 5715697 w 7362098"/>
                              <a:gd name="connsiteY4773" fmla="*/ 2582308 h 4900456"/>
                              <a:gd name="connsiteX4774" fmla="*/ 5720887 w 7362098"/>
                              <a:gd name="connsiteY4774" fmla="*/ 2580711 h 4900456"/>
                              <a:gd name="connsiteX4775" fmla="*/ 5723282 w 7362098"/>
                              <a:gd name="connsiteY4775" fmla="*/ 2582308 h 4900456"/>
                              <a:gd name="connsiteX4776" fmla="*/ 5729669 w 7362098"/>
                              <a:gd name="connsiteY4776" fmla="*/ 2582308 h 4900456"/>
                              <a:gd name="connsiteX4777" fmla="*/ 5730069 w 7362098"/>
                              <a:gd name="connsiteY4777" fmla="*/ 2582308 h 4900456"/>
                              <a:gd name="connsiteX4778" fmla="*/ 5734660 w 7362098"/>
                              <a:gd name="connsiteY4778" fmla="*/ 2580412 h 4900456"/>
                              <a:gd name="connsiteX4779" fmla="*/ 342949 w 7362098"/>
                              <a:gd name="connsiteY4779" fmla="*/ 2579514 h 4900456"/>
                              <a:gd name="connsiteX4780" fmla="*/ 345344 w 7362098"/>
                              <a:gd name="connsiteY4780" fmla="*/ 2581510 h 4900456"/>
                              <a:gd name="connsiteX4781" fmla="*/ 347739 w 7362098"/>
                              <a:gd name="connsiteY4781" fmla="*/ 2599075 h 4900456"/>
                              <a:gd name="connsiteX4782" fmla="*/ 345743 w 7362098"/>
                              <a:gd name="connsiteY4782" fmla="*/ 2601471 h 4900456"/>
                              <a:gd name="connsiteX4783" fmla="*/ 343347 w 7362098"/>
                              <a:gd name="connsiteY4783" fmla="*/ 2599475 h 4900456"/>
                              <a:gd name="connsiteX4784" fmla="*/ 340952 w 7362098"/>
                              <a:gd name="connsiteY4784" fmla="*/ 2581909 h 4900456"/>
                              <a:gd name="connsiteX4785" fmla="*/ 342949 w 7362098"/>
                              <a:gd name="connsiteY4785" fmla="*/ 2579514 h 4900456"/>
                              <a:gd name="connsiteX4786" fmla="*/ 331370 w 7362098"/>
                              <a:gd name="connsiteY4786" fmla="*/ 2578715 h 4900456"/>
                              <a:gd name="connsiteX4787" fmla="*/ 332568 w 7362098"/>
                              <a:gd name="connsiteY4787" fmla="*/ 2581509 h 4900456"/>
                              <a:gd name="connsiteX4788" fmla="*/ 327778 w 7362098"/>
                              <a:gd name="connsiteY4788" fmla="*/ 2598276 h 4900456"/>
                              <a:gd name="connsiteX4789" fmla="*/ 326181 w 7362098"/>
                              <a:gd name="connsiteY4789" fmla="*/ 2599873 h 4900456"/>
                              <a:gd name="connsiteX4790" fmla="*/ 325382 w 7362098"/>
                              <a:gd name="connsiteY4790" fmla="*/ 2599873 h 4900456"/>
                              <a:gd name="connsiteX4791" fmla="*/ 323785 w 7362098"/>
                              <a:gd name="connsiteY4791" fmla="*/ 2597079 h 4900456"/>
                              <a:gd name="connsiteX4792" fmla="*/ 328576 w 7362098"/>
                              <a:gd name="connsiteY4792" fmla="*/ 2580312 h 4900456"/>
                              <a:gd name="connsiteX4793" fmla="*/ 331370 w 7362098"/>
                              <a:gd name="connsiteY4793" fmla="*/ 2578715 h 4900456"/>
                              <a:gd name="connsiteX4794" fmla="*/ 353725 w 7362098"/>
                              <a:gd name="connsiteY4794" fmla="*/ 2575920 h 4900456"/>
                              <a:gd name="connsiteX4795" fmla="*/ 356520 w 7362098"/>
                              <a:gd name="connsiteY4795" fmla="*/ 2576719 h 4900456"/>
                              <a:gd name="connsiteX4796" fmla="*/ 365303 w 7362098"/>
                              <a:gd name="connsiteY4796" fmla="*/ 2591889 h 4900456"/>
                              <a:gd name="connsiteX4797" fmla="*/ 364504 w 7362098"/>
                              <a:gd name="connsiteY4797" fmla="*/ 2594684 h 4900456"/>
                              <a:gd name="connsiteX4798" fmla="*/ 363706 w 7362098"/>
                              <a:gd name="connsiteY4798" fmla="*/ 2595083 h 4900456"/>
                              <a:gd name="connsiteX4799" fmla="*/ 361710 w 7362098"/>
                              <a:gd name="connsiteY4799" fmla="*/ 2593885 h 4900456"/>
                              <a:gd name="connsiteX4800" fmla="*/ 352927 w 7362098"/>
                              <a:gd name="connsiteY4800" fmla="*/ 2578715 h 4900456"/>
                              <a:gd name="connsiteX4801" fmla="*/ 353725 w 7362098"/>
                              <a:gd name="connsiteY4801" fmla="*/ 2575920 h 4900456"/>
                              <a:gd name="connsiteX4802" fmla="*/ 7011497 w 7362098"/>
                              <a:gd name="connsiteY4802" fmla="*/ 2574324 h 4900456"/>
                              <a:gd name="connsiteX4803" fmla="*/ 7028265 w 7362098"/>
                              <a:gd name="connsiteY4803" fmla="*/ 2579115 h 4900456"/>
                              <a:gd name="connsiteX4804" fmla="*/ 7029862 w 7362098"/>
                              <a:gd name="connsiteY4804" fmla="*/ 2581909 h 4900456"/>
                              <a:gd name="connsiteX4805" fmla="*/ 7028265 w 7362098"/>
                              <a:gd name="connsiteY4805" fmla="*/ 2583506 h 4900456"/>
                              <a:gd name="connsiteX4806" fmla="*/ 7027466 w 7362098"/>
                              <a:gd name="connsiteY4806" fmla="*/ 2583506 h 4900456"/>
                              <a:gd name="connsiteX4807" fmla="*/ 7010699 w 7362098"/>
                              <a:gd name="connsiteY4807" fmla="*/ 2578715 h 4900456"/>
                              <a:gd name="connsiteX4808" fmla="*/ 7008703 w 7362098"/>
                              <a:gd name="connsiteY4808" fmla="*/ 2575920 h 4900456"/>
                              <a:gd name="connsiteX4809" fmla="*/ 7011497 w 7362098"/>
                              <a:gd name="connsiteY4809" fmla="*/ 2574324 h 4900456"/>
                              <a:gd name="connsiteX4810" fmla="*/ 321791 w 7362098"/>
                              <a:gd name="connsiteY4810" fmla="*/ 2573525 h 4900456"/>
                              <a:gd name="connsiteX4811" fmla="*/ 322589 w 7362098"/>
                              <a:gd name="connsiteY4811" fmla="*/ 2576320 h 4900456"/>
                              <a:gd name="connsiteX4812" fmla="*/ 311810 w 7362098"/>
                              <a:gd name="connsiteY4812" fmla="*/ 2590292 h 4900456"/>
                              <a:gd name="connsiteX4813" fmla="*/ 310213 w 7362098"/>
                              <a:gd name="connsiteY4813" fmla="*/ 2591091 h 4900456"/>
                              <a:gd name="connsiteX4814" fmla="*/ 308616 w 7362098"/>
                              <a:gd name="connsiteY4814" fmla="*/ 2590692 h 4900456"/>
                              <a:gd name="connsiteX4815" fmla="*/ 308217 w 7362098"/>
                              <a:gd name="connsiteY4815" fmla="*/ 2587897 h 4900456"/>
                              <a:gd name="connsiteX4816" fmla="*/ 318996 w 7362098"/>
                              <a:gd name="connsiteY4816" fmla="*/ 2573924 h 4900456"/>
                              <a:gd name="connsiteX4817" fmla="*/ 321791 w 7362098"/>
                              <a:gd name="connsiteY4817" fmla="*/ 2573525 h 4900456"/>
                              <a:gd name="connsiteX4818" fmla="*/ 365302 w 7362098"/>
                              <a:gd name="connsiteY4818" fmla="*/ 2567937 h 4900456"/>
                              <a:gd name="connsiteX4819" fmla="*/ 379674 w 7362098"/>
                              <a:gd name="connsiteY4819" fmla="*/ 2578716 h 4900456"/>
                              <a:gd name="connsiteX4820" fmla="*/ 380073 w 7362098"/>
                              <a:gd name="connsiteY4820" fmla="*/ 2581511 h 4900456"/>
                              <a:gd name="connsiteX4821" fmla="*/ 378476 w 7362098"/>
                              <a:gd name="connsiteY4821" fmla="*/ 2582309 h 4900456"/>
                              <a:gd name="connsiteX4822" fmla="*/ 376879 w 7362098"/>
                              <a:gd name="connsiteY4822" fmla="*/ 2581910 h 4900456"/>
                              <a:gd name="connsiteX4823" fmla="*/ 362907 w 7362098"/>
                              <a:gd name="connsiteY4823" fmla="*/ 2571131 h 4900456"/>
                              <a:gd name="connsiteX4824" fmla="*/ 362508 w 7362098"/>
                              <a:gd name="connsiteY4824" fmla="*/ 2568336 h 4900456"/>
                              <a:gd name="connsiteX4825" fmla="*/ 365302 w 7362098"/>
                              <a:gd name="connsiteY4825" fmla="*/ 2567937 h 4900456"/>
                              <a:gd name="connsiteX4826" fmla="*/ 311012 w 7362098"/>
                              <a:gd name="connsiteY4826" fmla="*/ 2564344 h 4900456"/>
                              <a:gd name="connsiteX4827" fmla="*/ 313807 w 7362098"/>
                              <a:gd name="connsiteY4827" fmla="*/ 2565142 h 4900456"/>
                              <a:gd name="connsiteX4828" fmla="*/ 313009 w 7362098"/>
                              <a:gd name="connsiteY4828" fmla="*/ 2567936 h 4900456"/>
                              <a:gd name="connsiteX4829" fmla="*/ 297838 w 7362098"/>
                              <a:gd name="connsiteY4829" fmla="*/ 2576720 h 4900456"/>
                              <a:gd name="connsiteX4830" fmla="*/ 297040 w 7362098"/>
                              <a:gd name="connsiteY4830" fmla="*/ 2577119 h 4900456"/>
                              <a:gd name="connsiteX4831" fmla="*/ 295044 w 7362098"/>
                              <a:gd name="connsiteY4831" fmla="*/ 2575921 h 4900456"/>
                              <a:gd name="connsiteX4832" fmla="*/ 295842 w 7362098"/>
                              <a:gd name="connsiteY4832" fmla="*/ 2573127 h 4900456"/>
                              <a:gd name="connsiteX4833" fmla="*/ 7099721 w 7362098"/>
                              <a:gd name="connsiteY4833" fmla="*/ 2563944 h 4900456"/>
                              <a:gd name="connsiteX4834" fmla="*/ 7102515 w 7362098"/>
                              <a:gd name="connsiteY4834" fmla="*/ 2564743 h 4900456"/>
                              <a:gd name="connsiteX4835" fmla="*/ 7101717 w 7362098"/>
                              <a:gd name="connsiteY4835" fmla="*/ 2567537 h 4900456"/>
                              <a:gd name="connsiteX4836" fmla="*/ 7086546 w 7362098"/>
                              <a:gd name="connsiteY4836" fmla="*/ 2576321 h 4900456"/>
                              <a:gd name="connsiteX4837" fmla="*/ 7085748 w 7362098"/>
                              <a:gd name="connsiteY4837" fmla="*/ 2576720 h 4900456"/>
                              <a:gd name="connsiteX4838" fmla="*/ 7083752 w 7362098"/>
                              <a:gd name="connsiteY4838" fmla="*/ 2575522 h 4900456"/>
                              <a:gd name="connsiteX4839" fmla="*/ 7084550 w 7362098"/>
                              <a:gd name="connsiteY4839" fmla="*/ 2572728 h 4900456"/>
                              <a:gd name="connsiteX4840" fmla="*/ 7021078 w 7362098"/>
                              <a:gd name="connsiteY4840" fmla="*/ 2558356 h 4900456"/>
                              <a:gd name="connsiteX4841" fmla="*/ 7035051 w 7362098"/>
                              <a:gd name="connsiteY4841" fmla="*/ 2569135 h 4900456"/>
                              <a:gd name="connsiteX4842" fmla="*/ 7035451 w 7362098"/>
                              <a:gd name="connsiteY4842" fmla="*/ 2571930 h 4900456"/>
                              <a:gd name="connsiteX4843" fmla="*/ 7033854 w 7362098"/>
                              <a:gd name="connsiteY4843" fmla="*/ 2572728 h 4900456"/>
                              <a:gd name="connsiteX4844" fmla="*/ 7032257 w 7362098"/>
                              <a:gd name="connsiteY4844" fmla="*/ 2572329 h 4900456"/>
                              <a:gd name="connsiteX4845" fmla="*/ 7018683 w 7362098"/>
                              <a:gd name="connsiteY4845" fmla="*/ 2561550 h 4900456"/>
                              <a:gd name="connsiteX4846" fmla="*/ 7018284 w 7362098"/>
                              <a:gd name="connsiteY4846" fmla="*/ 2558755 h 4900456"/>
                              <a:gd name="connsiteX4847" fmla="*/ 7021078 w 7362098"/>
                              <a:gd name="connsiteY4847" fmla="*/ 2558356 h 4900456"/>
                              <a:gd name="connsiteX4848" fmla="*/ 370092 w 7362098"/>
                              <a:gd name="connsiteY4848" fmla="*/ 2556759 h 4900456"/>
                              <a:gd name="connsiteX4849" fmla="*/ 386859 w 7362098"/>
                              <a:gd name="connsiteY4849" fmla="*/ 2561550 h 4900456"/>
                              <a:gd name="connsiteX4850" fmla="*/ 388057 w 7362098"/>
                              <a:gd name="connsiteY4850" fmla="*/ 2564344 h 4900456"/>
                              <a:gd name="connsiteX4851" fmla="*/ 386460 w 7362098"/>
                              <a:gd name="connsiteY4851" fmla="*/ 2565941 h 4900456"/>
                              <a:gd name="connsiteX4852" fmla="*/ 385662 w 7362098"/>
                              <a:gd name="connsiteY4852" fmla="*/ 2565941 h 4900456"/>
                              <a:gd name="connsiteX4853" fmla="*/ 368894 w 7362098"/>
                              <a:gd name="connsiteY4853" fmla="*/ 2561150 h 4900456"/>
                              <a:gd name="connsiteX4854" fmla="*/ 367298 w 7362098"/>
                              <a:gd name="connsiteY4854" fmla="*/ 2558356 h 4900456"/>
                              <a:gd name="connsiteX4855" fmla="*/ 370092 w 7362098"/>
                              <a:gd name="connsiteY4855" fmla="*/ 2556759 h 4900456"/>
                              <a:gd name="connsiteX4856" fmla="*/ 308219 w 7362098"/>
                              <a:gd name="connsiteY4856" fmla="*/ 2552368 h 4900456"/>
                              <a:gd name="connsiteX4857" fmla="*/ 310614 w 7362098"/>
                              <a:gd name="connsiteY4857" fmla="*/ 2554364 h 4900456"/>
                              <a:gd name="connsiteX4858" fmla="*/ 308618 w 7362098"/>
                              <a:gd name="connsiteY4858" fmla="*/ 2556759 h 4900456"/>
                              <a:gd name="connsiteX4859" fmla="*/ 291053 w 7362098"/>
                              <a:gd name="connsiteY4859" fmla="*/ 2559155 h 4900456"/>
                              <a:gd name="connsiteX4860" fmla="*/ 288657 w 7362098"/>
                              <a:gd name="connsiteY4860" fmla="*/ 2557159 h 4900456"/>
                              <a:gd name="connsiteX4861" fmla="*/ 290654 w 7362098"/>
                              <a:gd name="connsiteY4861" fmla="*/ 2554763 h 4900456"/>
                              <a:gd name="connsiteX4862" fmla="*/ 7089741 w 7362098"/>
                              <a:gd name="connsiteY4862" fmla="*/ 2549573 h 4900456"/>
                              <a:gd name="connsiteX4863" fmla="*/ 7090140 w 7362098"/>
                              <a:gd name="connsiteY4863" fmla="*/ 2552368 h 4900456"/>
                              <a:gd name="connsiteX4864" fmla="*/ 7079362 w 7362098"/>
                              <a:gd name="connsiteY4864" fmla="*/ 2566340 h 4900456"/>
                              <a:gd name="connsiteX4865" fmla="*/ 7077764 w 7362098"/>
                              <a:gd name="connsiteY4865" fmla="*/ 2567139 h 4900456"/>
                              <a:gd name="connsiteX4866" fmla="*/ 7076167 w 7362098"/>
                              <a:gd name="connsiteY4866" fmla="*/ 2566740 h 4900456"/>
                              <a:gd name="connsiteX4867" fmla="*/ 7076167 w 7362098"/>
                              <a:gd name="connsiteY4867" fmla="*/ 2563945 h 4900456"/>
                              <a:gd name="connsiteX4868" fmla="*/ 7086946 w 7362098"/>
                              <a:gd name="connsiteY4868" fmla="*/ 2549972 h 4900456"/>
                              <a:gd name="connsiteX4869" fmla="*/ 7089741 w 7362098"/>
                              <a:gd name="connsiteY4869" fmla="*/ 2549573 h 4900456"/>
                              <a:gd name="connsiteX4870" fmla="*/ 7033054 w 7362098"/>
                              <a:gd name="connsiteY4870" fmla="*/ 2545582 h 4900456"/>
                              <a:gd name="connsiteX4871" fmla="*/ 7035849 w 7362098"/>
                              <a:gd name="connsiteY4871" fmla="*/ 2546380 h 4900456"/>
                              <a:gd name="connsiteX4872" fmla="*/ 7044632 w 7362098"/>
                              <a:gd name="connsiteY4872" fmla="*/ 2561551 h 4900456"/>
                              <a:gd name="connsiteX4873" fmla="*/ 7043833 w 7362098"/>
                              <a:gd name="connsiteY4873" fmla="*/ 2564345 h 4900456"/>
                              <a:gd name="connsiteX4874" fmla="*/ 7043035 w 7362098"/>
                              <a:gd name="connsiteY4874" fmla="*/ 2564744 h 4900456"/>
                              <a:gd name="connsiteX4875" fmla="*/ 7041039 w 7362098"/>
                              <a:gd name="connsiteY4875" fmla="*/ 2563547 h 4900456"/>
                              <a:gd name="connsiteX4876" fmla="*/ 7032255 w 7362098"/>
                              <a:gd name="connsiteY4876" fmla="*/ 2548376 h 4900456"/>
                              <a:gd name="connsiteX4877" fmla="*/ 7033054 w 7362098"/>
                              <a:gd name="connsiteY4877" fmla="*/ 2545582 h 4900456"/>
                              <a:gd name="connsiteX4878" fmla="*/ 387259 w 7362098"/>
                              <a:gd name="connsiteY4878" fmla="*/ 2542388 h 4900456"/>
                              <a:gd name="connsiteX4879" fmla="*/ 389654 w 7362098"/>
                              <a:gd name="connsiteY4879" fmla="*/ 2544384 h 4900456"/>
                              <a:gd name="connsiteX4880" fmla="*/ 387658 w 7362098"/>
                              <a:gd name="connsiteY4880" fmla="*/ 2546779 h 4900456"/>
                              <a:gd name="connsiteX4881" fmla="*/ 370093 w 7362098"/>
                              <a:gd name="connsiteY4881" fmla="*/ 2549175 h 4900456"/>
                              <a:gd name="connsiteX4882" fmla="*/ 367698 w 7362098"/>
                              <a:gd name="connsiteY4882" fmla="*/ 2547179 h 4900456"/>
                              <a:gd name="connsiteX4883" fmla="*/ 369694 w 7362098"/>
                              <a:gd name="connsiteY4883" fmla="*/ 2544783 h 4900456"/>
                              <a:gd name="connsiteX4884" fmla="*/ 7071778 w 7362098"/>
                              <a:gd name="connsiteY4884" fmla="*/ 2540791 h 4900456"/>
                              <a:gd name="connsiteX4885" fmla="*/ 7073376 w 7362098"/>
                              <a:gd name="connsiteY4885" fmla="*/ 2543585 h 4900456"/>
                              <a:gd name="connsiteX4886" fmla="*/ 7068584 w 7362098"/>
                              <a:gd name="connsiteY4886" fmla="*/ 2560352 h 4900456"/>
                              <a:gd name="connsiteX4887" fmla="*/ 7066987 w 7362098"/>
                              <a:gd name="connsiteY4887" fmla="*/ 2561949 h 4900456"/>
                              <a:gd name="connsiteX4888" fmla="*/ 7066189 w 7362098"/>
                              <a:gd name="connsiteY4888" fmla="*/ 2561949 h 4900456"/>
                              <a:gd name="connsiteX4889" fmla="*/ 7064192 w 7362098"/>
                              <a:gd name="connsiteY4889" fmla="*/ 2559155 h 4900456"/>
                              <a:gd name="connsiteX4890" fmla="*/ 7068983 w 7362098"/>
                              <a:gd name="connsiteY4890" fmla="*/ 2542388 h 4900456"/>
                              <a:gd name="connsiteX4891" fmla="*/ 7071778 w 7362098"/>
                              <a:gd name="connsiteY4891" fmla="*/ 2540791 h 4900456"/>
                              <a:gd name="connsiteX4892" fmla="*/ 7051817 w 7362098"/>
                              <a:gd name="connsiteY4892" fmla="*/ 2539194 h 4900456"/>
                              <a:gd name="connsiteX4893" fmla="*/ 7054212 w 7362098"/>
                              <a:gd name="connsiteY4893" fmla="*/ 2541190 h 4900456"/>
                              <a:gd name="connsiteX4894" fmla="*/ 7056607 w 7362098"/>
                              <a:gd name="connsiteY4894" fmla="*/ 2558756 h 4900456"/>
                              <a:gd name="connsiteX4895" fmla="*/ 7054611 w 7362098"/>
                              <a:gd name="connsiteY4895" fmla="*/ 2561151 h 4900456"/>
                              <a:gd name="connsiteX4896" fmla="*/ 7052216 w 7362098"/>
                              <a:gd name="connsiteY4896" fmla="*/ 2559155 h 4900456"/>
                              <a:gd name="connsiteX4897" fmla="*/ 7049820 w 7362098"/>
                              <a:gd name="connsiteY4897" fmla="*/ 2541589 h 4900456"/>
                              <a:gd name="connsiteX4898" fmla="*/ 7051817 w 7362098"/>
                              <a:gd name="connsiteY4898" fmla="*/ 2539194 h 4900456"/>
                              <a:gd name="connsiteX4899" fmla="*/ 292648 w 7362098"/>
                              <a:gd name="connsiteY4899" fmla="*/ 2535203 h 4900456"/>
                              <a:gd name="connsiteX4900" fmla="*/ 309415 w 7362098"/>
                              <a:gd name="connsiteY4900" fmla="*/ 2539994 h 4900456"/>
                              <a:gd name="connsiteX4901" fmla="*/ 311012 w 7362098"/>
                              <a:gd name="connsiteY4901" fmla="*/ 2542788 h 4900456"/>
                              <a:gd name="connsiteX4902" fmla="*/ 309415 w 7362098"/>
                              <a:gd name="connsiteY4902" fmla="*/ 2544385 h 4900456"/>
                              <a:gd name="connsiteX4903" fmla="*/ 308617 w 7362098"/>
                              <a:gd name="connsiteY4903" fmla="*/ 2544385 h 4900456"/>
                              <a:gd name="connsiteX4904" fmla="*/ 291850 w 7362098"/>
                              <a:gd name="connsiteY4904" fmla="*/ 2539594 h 4900456"/>
                              <a:gd name="connsiteX4905" fmla="*/ 289854 w 7362098"/>
                              <a:gd name="connsiteY4905" fmla="*/ 2536799 h 4900456"/>
                              <a:gd name="connsiteX4906" fmla="*/ 292648 w 7362098"/>
                              <a:gd name="connsiteY4906" fmla="*/ 2535203 h 4900456"/>
                              <a:gd name="connsiteX4907" fmla="*/ 380472 w 7362098"/>
                              <a:gd name="connsiteY4907" fmla="*/ 2524823 h 4900456"/>
                              <a:gd name="connsiteX4908" fmla="*/ 383267 w 7362098"/>
                              <a:gd name="connsiteY4908" fmla="*/ 2525622 h 4900456"/>
                              <a:gd name="connsiteX4909" fmla="*/ 382468 w 7362098"/>
                              <a:gd name="connsiteY4909" fmla="*/ 2528416 h 4900456"/>
                              <a:gd name="connsiteX4910" fmla="*/ 367298 w 7362098"/>
                              <a:gd name="connsiteY4910" fmla="*/ 2537200 h 4900456"/>
                              <a:gd name="connsiteX4911" fmla="*/ 366499 w 7362098"/>
                              <a:gd name="connsiteY4911" fmla="*/ 2537599 h 4900456"/>
                              <a:gd name="connsiteX4912" fmla="*/ 364503 w 7362098"/>
                              <a:gd name="connsiteY4912" fmla="*/ 2536401 h 4900456"/>
                              <a:gd name="connsiteX4913" fmla="*/ 365302 w 7362098"/>
                              <a:gd name="connsiteY4913" fmla="*/ 2533607 h 4900456"/>
                              <a:gd name="connsiteX4914" fmla="*/ 302229 w 7362098"/>
                              <a:gd name="connsiteY4914" fmla="*/ 2519234 h 4900456"/>
                              <a:gd name="connsiteX4915" fmla="*/ 316202 w 7362098"/>
                              <a:gd name="connsiteY4915" fmla="*/ 2530013 h 4900456"/>
                              <a:gd name="connsiteX4916" fmla="*/ 316602 w 7362098"/>
                              <a:gd name="connsiteY4916" fmla="*/ 2532808 h 4900456"/>
                              <a:gd name="connsiteX4917" fmla="*/ 315005 w 7362098"/>
                              <a:gd name="connsiteY4917" fmla="*/ 2533606 h 4900456"/>
                              <a:gd name="connsiteX4918" fmla="*/ 313408 w 7362098"/>
                              <a:gd name="connsiteY4918" fmla="*/ 2533207 h 4900456"/>
                              <a:gd name="connsiteX4919" fmla="*/ 299834 w 7362098"/>
                              <a:gd name="connsiteY4919" fmla="*/ 2522428 h 4900456"/>
                              <a:gd name="connsiteX4920" fmla="*/ 299435 w 7362098"/>
                              <a:gd name="connsiteY4920" fmla="*/ 2519633 h 4900456"/>
                              <a:gd name="connsiteX4921" fmla="*/ 302229 w 7362098"/>
                              <a:gd name="connsiteY4921" fmla="*/ 2519234 h 4900456"/>
                              <a:gd name="connsiteX4922" fmla="*/ 6096185 w 7362098"/>
                              <a:gd name="connsiteY4922" fmla="*/ 2514195 h 4900456"/>
                              <a:gd name="connsiteX4923" fmla="*/ 6115297 w 7362098"/>
                              <a:gd name="connsiteY4923" fmla="*/ 2528416 h 4900456"/>
                              <a:gd name="connsiteX4924" fmla="*/ 6109708 w 7362098"/>
                              <a:gd name="connsiteY4924" fmla="*/ 2532009 h 4900456"/>
                              <a:gd name="connsiteX4925" fmla="*/ 6075377 w 7362098"/>
                              <a:gd name="connsiteY4925" fmla="*/ 2524025 h 4900456"/>
                              <a:gd name="connsiteX4926" fmla="*/ 6068190 w 7362098"/>
                              <a:gd name="connsiteY4926" fmla="*/ 2557958 h 4900456"/>
                              <a:gd name="connsiteX4927" fmla="*/ 6062601 w 7362098"/>
                              <a:gd name="connsiteY4927" fmla="*/ 2561551 h 4900456"/>
                              <a:gd name="connsiteX4928" fmla="*/ 6061803 w 7362098"/>
                              <a:gd name="connsiteY4928" fmla="*/ 2560353 h 4900456"/>
                              <a:gd name="connsiteX4929" fmla="*/ 6072582 w 7362098"/>
                              <a:gd name="connsiteY4929" fmla="*/ 2517638 h 4900456"/>
                              <a:gd name="connsiteX4930" fmla="*/ 6096185 w 7362098"/>
                              <a:gd name="connsiteY4930" fmla="*/ 2514195 h 4900456"/>
                              <a:gd name="connsiteX4931" fmla="*/ 370492 w 7362098"/>
                              <a:gd name="connsiteY4931" fmla="*/ 2510452 h 4900456"/>
                              <a:gd name="connsiteX4932" fmla="*/ 370892 w 7362098"/>
                              <a:gd name="connsiteY4932" fmla="*/ 2513246 h 4900456"/>
                              <a:gd name="connsiteX4933" fmla="*/ 360113 w 7362098"/>
                              <a:gd name="connsiteY4933" fmla="*/ 2527219 h 4900456"/>
                              <a:gd name="connsiteX4934" fmla="*/ 358516 w 7362098"/>
                              <a:gd name="connsiteY4934" fmla="*/ 2528018 h 4900456"/>
                              <a:gd name="connsiteX4935" fmla="*/ 356919 w 7362098"/>
                              <a:gd name="connsiteY4935" fmla="*/ 2527619 h 4900456"/>
                              <a:gd name="connsiteX4936" fmla="*/ 356919 w 7362098"/>
                              <a:gd name="connsiteY4936" fmla="*/ 2524824 h 4900456"/>
                              <a:gd name="connsiteX4937" fmla="*/ 367698 w 7362098"/>
                              <a:gd name="connsiteY4937" fmla="*/ 2510851 h 4900456"/>
                              <a:gd name="connsiteX4938" fmla="*/ 370492 w 7362098"/>
                              <a:gd name="connsiteY4938" fmla="*/ 2510452 h 4900456"/>
                              <a:gd name="connsiteX4939" fmla="*/ 314205 w 7362098"/>
                              <a:gd name="connsiteY4939" fmla="*/ 2506460 h 4900456"/>
                              <a:gd name="connsiteX4940" fmla="*/ 316999 w 7362098"/>
                              <a:gd name="connsiteY4940" fmla="*/ 2507258 h 4900456"/>
                              <a:gd name="connsiteX4941" fmla="*/ 325783 w 7362098"/>
                              <a:gd name="connsiteY4941" fmla="*/ 2522429 h 4900456"/>
                              <a:gd name="connsiteX4942" fmla="*/ 324984 w 7362098"/>
                              <a:gd name="connsiteY4942" fmla="*/ 2525223 h 4900456"/>
                              <a:gd name="connsiteX4943" fmla="*/ 324186 w 7362098"/>
                              <a:gd name="connsiteY4943" fmla="*/ 2525622 h 4900456"/>
                              <a:gd name="connsiteX4944" fmla="*/ 322189 w 7362098"/>
                              <a:gd name="connsiteY4944" fmla="*/ 2524425 h 4900456"/>
                              <a:gd name="connsiteX4945" fmla="*/ 313407 w 7362098"/>
                              <a:gd name="connsiteY4945" fmla="*/ 2509254 h 4900456"/>
                              <a:gd name="connsiteX4946" fmla="*/ 314205 w 7362098"/>
                              <a:gd name="connsiteY4946" fmla="*/ 2506460 h 4900456"/>
                              <a:gd name="connsiteX4947" fmla="*/ 352529 w 7362098"/>
                              <a:gd name="connsiteY4947" fmla="*/ 2501670 h 4900456"/>
                              <a:gd name="connsiteX4948" fmla="*/ 354125 w 7362098"/>
                              <a:gd name="connsiteY4948" fmla="*/ 2504464 h 4900456"/>
                              <a:gd name="connsiteX4949" fmla="*/ 349335 w 7362098"/>
                              <a:gd name="connsiteY4949" fmla="*/ 2521231 h 4900456"/>
                              <a:gd name="connsiteX4950" fmla="*/ 347737 w 7362098"/>
                              <a:gd name="connsiteY4950" fmla="*/ 2522828 h 4900456"/>
                              <a:gd name="connsiteX4951" fmla="*/ 346940 w 7362098"/>
                              <a:gd name="connsiteY4951" fmla="*/ 2522828 h 4900456"/>
                              <a:gd name="connsiteX4952" fmla="*/ 344943 w 7362098"/>
                              <a:gd name="connsiteY4952" fmla="*/ 2520034 h 4900456"/>
                              <a:gd name="connsiteX4953" fmla="*/ 349734 w 7362098"/>
                              <a:gd name="connsiteY4953" fmla="*/ 2503266 h 4900456"/>
                              <a:gd name="connsiteX4954" fmla="*/ 352529 w 7362098"/>
                              <a:gd name="connsiteY4954" fmla="*/ 2501670 h 4900456"/>
                              <a:gd name="connsiteX4955" fmla="*/ 332569 w 7362098"/>
                              <a:gd name="connsiteY4955" fmla="*/ 2500073 h 4900456"/>
                              <a:gd name="connsiteX4956" fmla="*/ 334965 w 7362098"/>
                              <a:gd name="connsiteY4956" fmla="*/ 2502069 h 4900456"/>
                              <a:gd name="connsiteX4957" fmla="*/ 337360 w 7362098"/>
                              <a:gd name="connsiteY4957" fmla="*/ 2519635 h 4900456"/>
                              <a:gd name="connsiteX4958" fmla="*/ 335364 w 7362098"/>
                              <a:gd name="connsiteY4958" fmla="*/ 2522030 h 4900456"/>
                              <a:gd name="connsiteX4959" fmla="*/ 332969 w 7362098"/>
                              <a:gd name="connsiteY4959" fmla="*/ 2520034 h 4900456"/>
                              <a:gd name="connsiteX4960" fmla="*/ 330573 w 7362098"/>
                              <a:gd name="connsiteY4960" fmla="*/ 2502468 h 4900456"/>
                              <a:gd name="connsiteX4961" fmla="*/ 332569 w 7362098"/>
                              <a:gd name="connsiteY4961" fmla="*/ 2500073 h 4900456"/>
                              <a:gd name="connsiteX4962" fmla="*/ 4136867 w 7362098"/>
                              <a:gd name="connsiteY4962" fmla="*/ 2498077 h 4900456"/>
                              <a:gd name="connsiteX4963" fmla="*/ 4139262 w 7362098"/>
                              <a:gd name="connsiteY4963" fmla="*/ 2500073 h 4900456"/>
                              <a:gd name="connsiteX4964" fmla="*/ 4141658 w 7362098"/>
                              <a:gd name="connsiteY4964" fmla="*/ 2517639 h 4900456"/>
                              <a:gd name="connsiteX4965" fmla="*/ 4139662 w 7362098"/>
                              <a:gd name="connsiteY4965" fmla="*/ 2520034 h 4900456"/>
                              <a:gd name="connsiteX4966" fmla="*/ 4137266 w 7362098"/>
                              <a:gd name="connsiteY4966" fmla="*/ 2518038 h 4900456"/>
                              <a:gd name="connsiteX4967" fmla="*/ 4134871 w 7362098"/>
                              <a:gd name="connsiteY4967" fmla="*/ 2500472 h 4900456"/>
                              <a:gd name="connsiteX4968" fmla="*/ 4136867 w 7362098"/>
                              <a:gd name="connsiteY4968" fmla="*/ 2498077 h 4900456"/>
                              <a:gd name="connsiteX4969" fmla="*/ 4125291 w 7362098"/>
                              <a:gd name="connsiteY4969" fmla="*/ 2497279 h 4900456"/>
                              <a:gd name="connsiteX4970" fmla="*/ 4126489 w 7362098"/>
                              <a:gd name="connsiteY4970" fmla="*/ 2500073 h 4900456"/>
                              <a:gd name="connsiteX4971" fmla="*/ 4121698 w 7362098"/>
                              <a:gd name="connsiteY4971" fmla="*/ 2516840 h 4900456"/>
                              <a:gd name="connsiteX4972" fmla="*/ 4120101 w 7362098"/>
                              <a:gd name="connsiteY4972" fmla="*/ 2518437 h 4900456"/>
                              <a:gd name="connsiteX4973" fmla="*/ 4119303 w 7362098"/>
                              <a:gd name="connsiteY4973" fmla="*/ 2518437 h 4900456"/>
                              <a:gd name="connsiteX4974" fmla="*/ 4117706 w 7362098"/>
                              <a:gd name="connsiteY4974" fmla="*/ 2515643 h 4900456"/>
                              <a:gd name="connsiteX4975" fmla="*/ 4122497 w 7362098"/>
                              <a:gd name="connsiteY4975" fmla="*/ 2498875 h 4900456"/>
                              <a:gd name="connsiteX4976" fmla="*/ 4125291 w 7362098"/>
                              <a:gd name="connsiteY4976" fmla="*/ 2497279 h 4900456"/>
                              <a:gd name="connsiteX4977" fmla="*/ 4147246 w 7362098"/>
                              <a:gd name="connsiteY4977" fmla="*/ 2494883 h 4900456"/>
                              <a:gd name="connsiteX4978" fmla="*/ 4150040 w 7362098"/>
                              <a:gd name="connsiteY4978" fmla="*/ 2495682 h 4900456"/>
                              <a:gd name="connsiteX4979" fmla="*/ 4158824 w 7362098"/>
                              <a:gd name="connsiteY4979" fmla="*/ 2510852 h 4900456"/>
                              <a:gd name="connsiteX4980" fmla="*/ 4158025 w 7362098"/>
                              <a:gd name="connsiteY4980" fmla="*/ 2513647 h 4900456"/>
                              <a:gd name="connsiteX4981" fmla="*/ 4157227 w 7362098"/>
                              <a:gd name="connsiteY4981" fmla="*/ 2514046 h 4900456"/>
                              <a:gd name="connsiteX4982" fmla="*/ 4155231 w 7362098"/>
                              <a:gd name="connsiteY4982" fmla="*/ 2512848 h 4900456"/>
                              <a:gd name="connsiteX4983" fmla="*/ 4146447 w 7362098"/>
                              <a:gd name="connsiteY4983" fmla="*/ 2497678 h 4900456"/>
                              <a:gd name="connsiteX4984" fmla="*/ 4147246 w 7362098"/>
                              <a:gd name="connsiteY4984" fmla="*/ 2494883 h 4900456"/>
                              <a:gd name="connsiteX4985" fmla="*/ 4115311 w 7362098"/>
                              <a:gd name="connsiteY4985" fmla="*/ 2492488 h 4900456"/>
                              <a:gd name="connsiteX4986" fmla="*/ 4116109 w 7362098"/>
                              <a:gd name="connsiteY4986" fmla="*/ 2495282 h 4900456"/>
                              <a:gd name="connsiteX4987" fmla="*/ 4105330 w 7362098"/>
                              <a:gd name="connsiteY4987" fmla="*/ 2509255 h 4900456"/>
                              <a:gd name="connsiteX4988" fmla="*/ 4103733 w 7362098"/>
                              <a:gd name="connsiteY4988" fmla="*/ 2510054 h 4900456"/>
                              <a:gd name="connsiteX4989" fmla="*/ 4102136 w 7362098"/>
                              <a:gd name="connsiteY4989" fmla="*/ 2509655 h 4900456"/>
                              <a:gd name="connsiteX4990" fmla="*/ 4101737 w 7362098"/>
                              <a:gd name="connsiteY4990" fmla="*/ 2506860 h 4900456"/>
                              <a:gd name="connsiteX4991" fmla="*/ 4112516 w 7362098"/>
                              <a:gd name="connsiteY4991" fmla="*/ 2492887 h 4900456"/>
                              <a:gd name="connsiteX4992" fmla="*/ 4115311 w 7362098"/>
                              <a:gd name="connsiteY4992" fmla="*/ 2492488 h 4900456"/>
                              <a:gd name="connsiteX4993" fmla="*/ 4158822 w 7362098"/>
                              <a:gd name="connsiteY4993" fmla="*/ 2486899 h 4900456"/>
                              <a:gd name="connsiteX4994" fmla="*/ 4173195 w 7362098"/>
                              <a:gd name="connsiteY4994" fmla="*/ 2497678 h 4900456"/>
                              <a:gd name="connsiteX4995" fmla="*/ 4173594 w 7362098"/>
                              <a:gd name="connsiteY4995" fmla="*/ 2500473 h 4900456"/>
                              <a:gd name="connsiteX4996" fmla="*/ 4171997 w 7362098"/>
                              <a:gd name="connsiteY4996" fmla="*/ 2501271 h 4900456"/>
                              <a:gd name="connsiteX4997" fmla="*/ 4170400 w 7362098"/>
                              <a:gd name="connsiteY4997" fmla="*/ 2500872 h 4900456"/>
                              <a:gd name="connsiteX4998" fmla="*/ 4156427 w 7362098"/>
                              <a:gd name="connsiteY4998" fmla="*/ 2490093 h 4900456"/>
                              <a:gd name="connsiteX4999" fmla="*/ 4156028 w 7362098"/>
                              <a:gd name="connsiteY4999" fmla="*/ 2487298 h 4900456"/>
                              <a:gd name="connsiteX5000" fmla="*/ 4158822 w 7362098"/>
                              <a:gd name="connsiteY5000" fmla="*/ 2486899 h 4900456"/>
                              <a:gd name="connsiteX5001" fmla="*/ 4104931 w 7362098"/>
                              <a:gd name="connsiteY5001" fmla="*/ 2482907 h 4900456"/>
                              <a:gd name="connsiteX5002" fmla="*/ 4107726 w 7362098"/>
                              <a:gd name="connsiteY5002" fmla="*/ 2483706 h 4900456"/>
                              <a:gd name="connsiteX5003" fmla="*/ 4106927 w 7362098"/>
                              <a:gd name="connsiteY5003" fmla="*/ 2486500 h 4900456"/>
                              <a:gd name="connsiteX5004" fmla="*/ 4091757 w 7362098"/>
                              <a:gd name="connsiteY5004" fmla="*/ 2495284 h 4900456"/>
                              <a:gd name="connsiteX5005" fmla="*/ 4090958 w 7362098"/>
                              <a:gd name="connsiteY5005" fmla="*/ 2495683 h 4900456"/>
                              <a:gd name="connsiteX5006" fmla="*/ 4088962 w 7362098"/>
                              <a:gd name="connsiteY5006" fmla="*/ 2494485 h 4900456"/>
                              <a:gd name="connsiteX5007" fmla="*/ 4089761 w 7362098"/>
                              <a:gd name="connsiteY5007" fmla="*/ 2491691 h 4900456"/>
                              <a:gd name="connsiteX5008" fmla="*/ 1591218 w 7362098"/>
                              <a:gd name="connsiteY5008" fmla="*/ 2482907 h 4900456"/>
                              <a:gd name="connsiteX5009" fmla="*/ 1596007 w 7362098"/>
                              <a:gd name="connsiteY5009" fmla="*/ 2486500 h 4900456"/>
                              <a:gd name="connsiteX5010" fmla="*/ 1599601 w 7362098"/>
                              <a:gd name="connsiteY5010" fmla="*/ 2510851 h 4900456"/>
                              <a:gd name="connsiteX5011" fmla="*/ 1623954 w 7362098"/>
                              <a:gd name="connsiteY5011" fmla="*/ 2507258 h 4900456"/>
                              <a:gd name="connsiteX5012" fmla="*/ 1628742 w 7362098"/>
                              <a:gd name="connsiteY5012" fmla="*/ 2510851 h 4900456"/>
                              <a:gd name="connsiteX5013" fmla="*/ 1625151 w 7362098"/>
                              <a:gd name="connsiteY5013" fmla="*/ 2515641 h 4900456"/>
                              <a:gd name="connsiteX5014" fmla="*/ 1600798 w 7362098"/>
                              <a:gd name="connsiteY5014" fmla="*/ 2519234 h 4900456"/>
                              <a:gd name="connsiteX5015" fmla="*/ 1604391 w 7362098"/>
                              <a:gd name="connsiteY5015" fmla="*/ 2543586 h 4900456"/>
                              <a:gd name="connsiteX5016" fmla="*/ 1600798 w 7362098"/>
                              <a:gd name="connsiteY5016" fmla="*/ 2548377 h 4900456"/>
                              <a:gd name="connsiteX5017" fmla="*/ 1596007 w 7362098"/>
                              <a:gd name="connsiteY5017" fmla="*/ 2544784 h 4900456"/>
                              <a:gd name="connsiteX5018" fmla="*/ 1592416 w 7362098"/>
                              <a:gd name="connsiteY5018" fmla="*/ 2520432 h 4900456"/>
                              <a:gd name="connsiteX5019" fmla="*/ 1568063 w 7362098"/>
                              <a:gd name="connsiteY5019" fmla="*/ 2524024 h 4900456"/>
                              <a:gd name="connsiteX5020" fmla="*/ 1563272 w 7362098"/>
                              <a:gd name="connsiteY5020" fmla="*/ 2520432 h 4900456"/>
                              <a:gd name="connsiteX5021" fmla="*/ 1566865 w 7362098"/>
                              <a:gd name="connsiteY5021" fmla="*/ 2515641 h 4900456"/>
                              <a:gd name="connsiteX5022" fmla="*/ 1591218 w 7362098"/>
                              <a:gd name="connsiteY5022" fmla="*/ 2512048 h 4900456"/>
                              <a:gd name="connsiteX5023" fmla="*/ 1587623 w 7362098"/>
                              <a:gd name="connsiteY5023" fmla="*/ 2487697 h 4900456"/>
                              <a:gd name="connsiteX5024" fmla="*/ 1591218 w 7362098"/>
                              <a:gd name="connsiteY5024" fmla="*/ 2482907 h 4900456"/>
                              <a:gd name="connsiteX5025" fmla="*/ 4163613 w 7362098"/>
                              <a:gd name="connsiteY5025" fmla="*/ 2475722 h 4900456"/>
                              <a:gd name="connsiteX5026" fmla="*/ 4180380 w 7362098"/>
                              <a:gd name="connsiteY5026" fmla="*/ 2480513 h 4900456"/>
                              <a:gd name="connsiteX5027" fmla="*/ 4181578 w 7362098"/>
                              <a:gd name="connsiteY5027" fmla="*/ 2483307 h 4900456"/>
                              <a:gd name="connsiteX5028" fmla="*/ 4179981 w 7362098"/>
                              <a:gd name="connsiteY5028" fmla="*/ 2484904 h 4900456"/>
                              <a:gd name="connsiteX5029" fmla="*/ 4179183 w 7362098"/>
                              <a:gd name="connsiteY5029" fmla="*/ 2484904 h 4900456"/>
                              <a:gd name="connsiteX5030" fmla="*/ 4162415 w 7362098"/>
                              <a:gd name="connsiteY5030" fmla="*/ 2480113 h 4900456"/>
                              <a:gd name="connsiteX5031" fmla="*/ 4160819 w 7362098"/>
                              <a:gd name="connsiteY5031" fmla="*/ 2477318 h 4900456"/>
                              <a:gd name="connsiteX5032" fmla="*/ 4163613 w 7362098"/>
                              <a:gd name="connsiteY5032" fmla="*/ 2475722 h 4900456"/>
                              <a:gd name="connsiteX5033" fmla="*/ 2819756 w 7362098"/>
                              <a:gd name="connsiteY5033" fmla="*/ 2475423 h 4900456"/>
                              <a:gd name="connsiteX5034" fmla="*/ 2829137 w 7362098"/>
                              <a:gd name="connsiteY5034" fmla="*/ 2476521 h 4900456"/>
                              <a:gd name="connsiteX5035" fmla="*/ 2836323 w 7362098"/>
                              <a:gd name="connsiteY5035" fmla="*/ 2488497 h 4900456"/>
                              <a:gd name="connsiteX5036" fmla="*/ 2839917 w 7362098"/>
                              <a:gd name="connsiteY5036" fmla="*/ 2493287 h 4900456"/>
                              <a:gd name="connsiteX5037" fmla="*/ 2845906 w 7362098"/>
                              <a:gd name="connsiteY5037" fmla="*/ 2493287 h 4900456"/>
                              <a:gd name="connsiteX5038" fmla="*/ 2846305 w 7362098"/>
                              <a:gd name="connsiteY5038" fmla="*/ 2493287 h 4900456"/>
                              <a:gd name="connsiteX5039" fmla="*/ 2846703 w 7362098"/>
                              <a:gd name="connsiteY5039" fmla="*/ 2492888 h 4900456"/>
                              <a:gd name="connsiteX5040" fmla="*/ 2859878 w 7362098"/>
                              <a:gd name="connsiteY5040" fmla="*/ 2492489 h 4900456"/>
                              <a:gd name="connsiteX5041" fmla="*/ 2867063 w 7362098"/>
                              <a:gd name="connsiteY5041" fmla="*/ 2504065 h 4900456"/>
                              <a:gd name="connsiteX5042" fmla="*/ 2867063 w 7362098"/>
                              <a:gd name="connsiteY5042" fmla="*/ 2504465 h 4900456"/>
                              <a:gd name="connsiteX5043" fmla="*/ 2870656 w 7362098"/>
                              <a:gd name="connsiteY5043" fmla="*/ 2509255 h 4900456"/>
                              <a:gd name="connsiteX5044" fmla="*/ 2877045 w 7362098"/>
                              <a:gd name="connsiteY5044" fmla="*/ 2509255 h 4900456"/>
                              <a:gd name="connsiteX5045" fmla="*/ 2877446 w 7362098"/>
                              <a:gd name="connsiteY5045" fmla="*/ 2509255 h 4900456"/>
                              <a:gd name="connsiteX5046" fmla="*/ 2891417 w 7362098"/>
                              <a:gd name="connsiteY5046" fmla="*/ 2508457 h 4900456"/>
                              <a:gd name="connsiteX5047" fmla="*/ 2898600 w 7362098"/>
                              <a:gd name="connsiteY5047" fmla="*/ 2520434 h 4900456"/>
                              <a:gd name="connsiteX5048" fmla="*/ 2902194 w 7362098"/>
                              <a:gd name="connsiteY5048" fmla="*/ 2525224 h 4900456"/>
                              <a:gd name="connsiteX5049" fmla="*/ 2905389 w 7362098"/>
                              <a:gd name="connsiteY5049" fmla="*/ 2526022 h 4900456"/>
                              <a:gd name="connsiteX5050" fmla="*/ 2909780 w 7362098"/>
                              <a:gd name="connsiteY5050" fmla="*/ 2526422 h 4900456"/>
                              <a:gd name="connsiteX5051" fmla="*/ 2913375 w 7362098"/>
                              <a:gd name="connsiteY5051" fmla="*/ 2530414 h 4900456"/>
                              <a:gd name="connsiteX5052" fmla="*/ 2907781 w 7362098"/>
                              <a:gd name="connsiteY5052" fmla="*/ 2534406 h 4900456"/>
                              <a:gd name="connsiteX5053" fmla="*/ 2901796 w 7362098"/>
                              <a:gd name="connsiteY5053" fmla="*/ 2534006 h 4900456"/>
                              <a:gd name="connsiteX5054" fmla="*/ 2897007 w 7362098"/>
                              <a:gd name="connsiteY5054" fmla="*/ 2532410 h 4900456"/>
                              <a:gd name="connsiteX5055" fmla="*/ 2889818 w 7362098"/>
                              <a:gd name="connsiteY5055" fmla="*/ 2520434 h 4900456"/>
                              <a:gd name="connsiteX5056" fmla="*/ 2886626 w 7362098"/>
                              <a:gd name="connsiteY5056" fmla="*/ 2515642 h 4900456"/>
                              <a:gd name="connsiteX5057" fmla="*/ 2879841 w 7362098"/>
                              <a:gd name="connsiteY5057" fmla="*/ 2516041 h 4900456"/>
                              <a:gd name="connsiteX5058" fmla="*/ 2866266 w 7362098"/>
                              <a:gd name="connsiteY5058" fmla="*/ 2516441 h 4900456"/>
                              <a:gd name="connsiteX5059" fmla="*/ 2859079 w 7362098"/>
                              <a:gd name="connsiteY5059" fmla="*/ 2504864 h 4900456"/>
                              <a:gd name="connsiteX5060" fmla="*/ 2855487 w 7362098"/>
                              <a:gd name="connsiteY5060" fmla="*/ 2499674 h 4900456"/>
                              <a:gd name="connsiteX5061" fmla="*/ 2849498 w 7362098"/>
                              <a:gd name="connsiteY5061" fmla="*/ 2499674 h 4900456"/>
                              <a:gd name="connsiteX5062" fmla="*/ 2849099 w 7362098"/>
                              <a:gd name="connsiteY5062" fmla="*/ 2499674 h 4900456"/>
                              <a:gd name="connsiteX5063" fmla="*/ 2835525 w 7362098"/>
                              <a:gd name="connsiteY5063" fmla="*/ 2500073 h 4900456"/>
                              <a:gd name="connsiteX5064" fmla="*/ 2828339 w 7362098"/>
                              <a:gd name="connsiteY5064" fmla="*/ 2488097 h 4900456"/>
                              <a:gd name="connsiteX5065" fmla="*/ 2825145 w 7362098"/>
                              <a:gd name="connsiteY5065" fmla="*/ 2483307 h 4900456"/>
                              <a:gd name="connsiteX5066" fmla="*/ 2818359 w 7362098"/>
                              <a:gd name="connsiteY5066" fmla="*/ 2483706 h 4900456"/>
                              <a:gd name="connsiteX5067" fmla="*/ 2804785 w 7362098"/>
                              <a:gd name="connsiteY5067" fmla="*/ 2484105 h 4900456"/>
                              <a:gd name="connsiteX5068" fmla="*/ 2802391 w 7362098"/>
                              <a:gd name="connsiteY5068" fmla="*/ 2482509 h 4900456"/>
                              <a:gd name="connsiteX5069" fmla="*/ 2800794 w 7362098"/>
                              <a:gd name="connsiteY5069" fmla="*/ 2477319 h 4900456"/>
                              <a:gd name="connsiteX5070" fmla="*/ 2805983 w 7362098"/>
                              <a:gd name="connsiteY5070" fmla="*/ 2475722 h 4900456"/>
                              <a:gd name="connsiteX5071" fmla="*/ 2808378 w 7362098"/>
                              <a:gd name="connsiteY5071" fmla="*/ 2477319 h 4900456"/>
                              <a:gd name="connsiteX5072" fmla="*/ 2814766 w 7362098"/>
                              <a:gd name="connsiteY5072" fmla="*/ 2477319 h 4900456"/>
                              <a:gd name="connsiteX5073" fmla="*/ 2815165 w 7362098"/>
                              <a:gd name="connsiteY5073" fmla="*/ 2477319 h 4900456"/>
                              <a:gd name="connsiteX5074" fmla="*/ 2819756 w 7362098"/>
                              <a:gd name="connsiteY5074" fmla="*/ 2475423 h 4900456"/>
                              <a:gd name="connsiteX5075" fmla="*/ 4101739 w 7362098"/>
                              <a:gd name="connsiteY5075" fmla="*/ 2471331 h 4900456"/>
                              <a:gd name="connsiteX5076" fmla="*/ 4104134 w 7362098"/>
                              <a:gd name="connsiteY5076" fmla="*/ 2473327 h 4900456"/>
                              <a:gd name="connsiteX5077" fmla="*/ 4102138 w 7362098"/>
                              <a:gd name="connsiteY5077" fmla="*/ 2475722 h 4900456"/>
                              <a:gd name="connsiteX5078" fmla="*/ 4084572 w 7362098"/>
                              <a:gd name="connsiteY5078" fmla="*/ 2478118 h 4900456"/>
                              <a:gd name="connsiteX5079" fmla="*/ 4082177 w 7362098"/>
                              <a:gd name="connsiteY5079" fmla="*/ 2476122 h 4900456"/>
                              <a:gd name="connsiteX5080" fmla="*/ 4084173 w 7362098"/>
                              <a:gd name="connsiteY5080" fmla="*/ 2473726 h 4900456"/>
                              <a:gd name="connsiteX5081" fmla="*/ 4181179 w 7362098"/>
                              <a:gd name="connsiteY5081" fmla="*/ 2460952 h 4900456"/>
                              <a:gd name="connsiteX5082" fmla="*/ 4183574 w 7362098"/>
                              <a:gd name="connsiteY5082" fmla="*/ 2462948 h 4900456"/>
                              <a:gd name="connsiteX5083" fmla="*/ 4181578 w 7362098"/>
                              <a:gd name="connsiteY5083" fmla="*/ 2465343 h 4900456"/>
                              <a:gd name="connsiteX5084" fmla="*/ 4164012 w 7362098"/>
                              <a:gd name="connsiteY5084" fmla="*/ 2467739 h 4900456"/>
                              <a:gd name="connsiteX5085" fmla="*/ 4161617 w 7362098"/>
                              <a:gd name="connsiteY5085" fmla="*/ 2465743 h 4900456"/>
                              <a:gd name="connsiteX5086" fmla="*/ 4163613 w 7362098"/>
                              <a:gd name="connsiteY5086" fmla="*/ 2463347 h 4900456"/>
                              <a:gd name="connsiteX5087" fmla="*/ 4086169 w 7362098"/>
                              <a:gd name="connsiteY5087" fmla="*/ 2454165 h 4900456"/>
                              <a:gd name="connsiteX5088" fmla="*/ 4102936 w 7362098"/>
                              <a:gd name="connsiteY5088" fmla="*/ 2458956 h 4900456"/>
                              <a:gd name="connsiteX5089" fmla="*/ 4104533 w 7362098"/>
                              <a:gd name="connsiteY5089" fmla="*/ 2461750 h 4900456"/>
                              <a:gd name="connsiteX5090" fmla="*/ 4102936 w 7362098"/>
                              <a:gd name="connsiteY5090" fmla="*/ 2463347 h 4900456"/>
                              <a:gd name="connsiteX5091" fmla="*/ 4102138 w 7362098"/>
                              <a:gd name="connsiteY5091" fmla="*/ 2463347 h 4900456"/>
                              <a:gd name="connsiteX5092" fmla="*/ 4085371 w 7362098"/>
                              <a:gd name="connsiteY5092" fmla="*/ 2458556 h 4900456"/>
                              <a:gd name="connsiteX5093" fmla="*/ 4083375 w 7362098"/>
                              <a:gd name="connsiteY5093" fmla="*/ 2455761 h 4900456"/>
                              <a:gd name="connsiteX5094" fmla="*/ 4086169 w 7362098"/>
                              <a:gd name="connsiteY5094" fmla="*/ 2454165 h 4900456"/>
                              <a:gd name="connsiteX5095" fmla="*/ 4173993 w 7362098"/>
                              <a:gd name="connsiteY5095" fmla="*/ 2443786 h 4900456"/>
                              <a:gd name="connsiteX5096" fmla="*/ 4176788 w 7362098"/>
                              <a:gd name="connsiteY5096" fmla="*/ 2444584 h 4900456"/>
                              <a:gd name="connsiteX5097" fmla="*/ 4175989 w 7362098"/>
                              <a:gd name="connsiteY5097" fmla="*/ 2447378 h 4900456"/>
                              <a:gd name="connsiteX5098" fmla="*/ 4160819 w 7362098"/>
                              <a:gd name="connsiteY5098" fmla="*/ 2456162 h 4900456"/>
                              <a:gd name="connsiteX5099" fmla="*/ 4160020 w 7362098"/>
                              <a:gd name="connsiteY5099" fmla="*/ 2456561 h 4900456"/>
                              <a:gd name="connsiteX5100" fmla="*/ 4158024 w 7362098"/>
                              <a:gd name="connsiteY5100" fmla="*/ 2455363 h 4900456"/>
                              <a:gd name="connsiteX5101" fmla="*/ 4158823 w 7362098"/>
                              <a:gd name="connsiteY5101" fmla="*/ 2452569 h 4900456"/>
                              <a:gd name="connsiteX5102" fmla="*/ 2836523 w 7362098"/>
                              <a:gd name="connsiteY5102" fmla="*/ 2443087 h 4900456"/>
                              <a:gd name="connsiteX5103" fmla="*/ 2845906 w 7362098"/>
                              <a:gd name="connsiteY5103" fmla="*/ 2444185 h 4900456"/>
                              <a:gd name="connsiteX5104" fmla="*/ 2853091 w 7362098"/>
                              <a:gd name="connsiteY5104" fmla="*/ 2456160 h 4900456"/>
                              <a:gd name="connsiteX5105" fmla="*/ 2856685 w 7362098"/>
                              <a:gd name="connsiteY5105" fmla="*/ 2460951 h 4900456"/>
                              <a:gd name="connsiteX5106" fmla="*/ 2862672 w 7362098"/>
                              <a:gd name="connsiteY5106" fmla="*/ 2460951 h 4900456"/>
                              <a:gd name="connsiteX5107" fmla="*/ 2863072 w 7362098"/>
                              <a:gd name="connsiteY5107" fmla="*/ 2460951 h 4900456"/>
                              <a:gd name="connsiteX5108" fmla="*/ 2863471 w 7362098"/>
                              <a:gd name="connsiteY5108" fmla="*/ 2460552 h 4900456"/>
                              <a:gd name="connsiteX5109" fmla="*/ 2876645 w 7362098"/>
                              <a:gd name="connsiteY5109" fmla="*/ 2460152 h 4900456"/>
                              <a:gd name="connsiteX5110" fmla="*/ 2883830 w 7362098"/>
                              <a:gd name="connsiteY5110" fmla="*/ 2471729 h 4900456"/>
                              <a:gd name="connsiteX5111" fmla="*/ 2883830 w 7362098"/>
                              <a:gd name="connsiteY5111" fmla="*/ 2472128 h 4900456"/>
                              <a:gd name="connsiteX5112" fmla="*/ 2887424 w 7362098"/>
                              <a:gd name="connsiteY5112" fmla="*/ 2476919 h 4900456"/>
                              <a:gd name="connsiteX5113" fmla="*/ 2893811 w 7362098"/>
                              <a:gd name="connsiteY5113" fmla="*/ 2476919 h 4900456"/>
                              <a:gd name="connsiteX5114" fmla="*/ 2894209 w 7362098"/>
                              <a:gd name="connsiteY5114" fmla="*/ 2476919 h 4900456"/>
                              <a:gd name="connsiteX5115" fmla="*/ 2908182 w 7362098"/>
                              <a:gd name="connsiteY5115" fmla="*/ 2476120 h 4900456"/>
                              <a:gd name="connsiteX5116" fmla="*/ 2915369 w 7362098"/>
                              <a:gd name="connsiteY5116" fmla="*/ 2488097 h 4900456"/>
                              <a:gd name="connsiteX5117" fmla="*/ 2918962 w 7362098"/>
                              <a:gd name="connsiteY5117" fmla="*/ 2492888 h 4900456"/>
                              <a:gd name="connsiteX5118" fmla="*/ 2922154 w 7362098"/>
                              <a:gd name="connsiteY5118" fmla="*/ 2493686 h 4900456"/>
                              <a:gd name="connsiteX5119" fmla="*/ 2926545 w 7362098"/>
                              <a:gd name="connsiteY5119" fmla="*/ 2494085 h 4900456"/>
                              <a:gd name="connsiteX5120" fmla="*/ 2930141 w 7362098"/>
                              <a:gd name="connsiteY5120" fmla="*/ 2498077 h 4900456"/>
                              <a:gd name="connsiteX5121" fmla="*/ 2924549 w 7362098"/>
                              <a:gd name="connsiteY5121" fmla="*/ 2502069 h 4900456"/>
                              <a:gd name="connsiteX5122" fmla="*/ 2918563 w 7362098"/>
                              <a:gd name="connsiteY5122" fmla="*/ 2501670 h 4900456"/>
                              <a:gd name="connsiteX5123" fmla="*/ 2913773 w 7362098"/>
                              <a:gd name="connsiteY5123" fmla="*/ 2500073 h 4900456"/>
                              <a:gd name="connsiteX5124" fmla="*/ 2906584 w 7362098"/>
                              <a:gd name="connsiteY5124" fmla="*/ 2488097 h 4900456"/>
                              <a:gd name="connsiteX5125" fmla="*/ 2903390 w 7362098"/>
                              <a:gd name="connsiteY5125" fmla="*/ 2483306 h 4900456"/>
                              <a:gd name="connsiteX5126" fmla="*/ 2896607 w 7362098"/>
                              <a:gd name="connsiteY5126" fmla="*/ 2483705 h 4900456"/>
                              <a:gd name="connsiteX5127" fmla="*/ 2883034 w 7362098"/>
                              <a:gd name="connsiteY5127" fmla="*/ 2484104 h 4900456"/>
                              <a:gd name="connsiteX5128" fmla="*/ 2875846 w 7362098"/>
                              <a:gd name="connsiteY5128" fmla="*/ 2472528 h 4900456"/>
                              <a:gd name="connsiteX5129" fmla="*/ 2872253 w 7362098"/>
                              <a:gd name="connsiteY5129" fmla="*/ 2467338 h 4900456"/>
                              <a:gd name="connsiteX5130" fmla="*/ 2866266 w 7362098"/>
                              <a:gd name="connsiteY5130" fmla="*/ 2467338 h 4900456"/>
                              <a:gd name="connsiteX5131" fmla="*/ 2865866 w 7362098"/>
                              <a:gd name="connsiteY5131" fmla="*/ 2467338 h 4900456"/>
                              <a:gd name="connsiteX5132" fmla="*/ 2852293 w 7362098"/>
                              <a:gd name="connsiteY5132" fmla="*/ 2467737 h 4900456"/>
                              <a:gd name="connsiteX5133" fmla="*/ 2845106 w 7362098"/>
                              <a:gd name="connsiteY5133" fmla="*/ 2455761 h 4900456"/>
                              <a:gd name="connsiteX5134" fmla="*/ 2841914 w 7362098"/>
                              <a:gd name="connsiteY5134" fmla="*/ 2450971 h 4900456"/>
                              <a:gd name="connsiteX5135" fmla="*/ 2835126 w 7362098"/>
                              <a:gd name="connsiteY5135" fmla="*/ 2451370 h 4900456"/>
                              <a:gd name="connsiteX5136" fmla="*/ 2821551 w 7362098"/>
                              <a:gd name="connsiteY5136" fmla="*/ 2451769 h 4900456"/>
                              <a:gd name="connsiteX5137" fmla="*/ 2819156 w 7362098"/>
                              <a:gd name="connsiteY5137" fmla="*/ 2450173 h 4900456"/>
                              <a:gd name="connsiteX5138" fmla="*/ 2817561 w 7362098"/>
                              <a:gd name="connsiteY5138" fmla="*/ 2444983 h 4900456"/>
                              <a:gd name="connsiteX5139" fmla="*/ 2822749 w 7362098"/>
                              <a:gd name="connsiteY5139" fmla="*/ 2443386 h 4900456"/>
                              <a:gd name="connsiteX5140" fmla="*/ 2825145 w 7362098"/>
                              <a:gd name="connsiteY5140" fmla="*/ 2444983 h 4900456"/>
                              <a:gd name="connsiteX5141" fmla="*/ 2831533 w 7362098"/>
                              <a:gd name="connsiteY5141" fmla="*/ 2444983 h 4900456"/>
                              <a:gd name="connsiteX5142" fmla="*/ 2831932 w 7362098"/>
                              <a:gd name="connsiteY5142" fmla="*/ 2444983 h 4900456"/>
                              <a:gd name="connsiteX5143" fmla="*/ 2836523 w 7362098"/>
                              <a:gd name="connsiteY5143" fmla="*/ 2443087 h 4900456"/>
                              <a:gd name="connsiteX5144" fmla="*/ 4095750 w 7362098"/>
                              <a:gd name="connsiteY5144" fmla="*/ 2438197 h 4900456"/>
                              <a:gd name="connsiteX5145" fmla="*/ 4109723 w 7362098"/>
                              <a:gd name="connsiteY5145" fmla="*/ 2448976 h 4900456"/>
                              <a:gd name="connsiteX5146" fmla="*/ 4110122 w 7362098"/>
                              <a:gd name="connsiteY5146" fmla="*/ 2451771 h 4900456"/>
                              <a:gd name="connsiteX5147" fmla="*/ 4108525 w 7362098"/>
                              <a:gd name="connsiteY5147" fmla="*/ 2452569 h 4900456"/>
                              <a:gd name="connsiteX5148" fmla="*/ 4106928 w 7362098"/>
                              <a:gd name="connsiteY5148" fmla="*/ 2452170 h 4900456"/>
                              <a:gd name="connsiteX5149" fmla="*/ 4093354 w 7362098"/>
                              <a:gd name="connsiteY5149" fmla="*/ 2441391 h 4900456"/>
                              <a:gd name="connsiteX5150" fmla="*/ 4092955 w 7362098"/>
                              <a:gd name="connsiteY5150" fmla="*/ 2438596 h 4900456"/>
                              <a:gd name="connsiteX5151" fmla="*/ 4095750 w 7362098"/>
                              <a:gd name="connsiteY5151" fmla="*/ 2438197 h 4900456"/>
                              <a:gd name="connsiteX5152" fmla="*/ 651924 w 7362098"/>
                              <a:gd name="connsiteY5152" fmla="*/ 2433806 h 4900456"/>
                              <a:gd name="connsiteX5153" fmla="*/ 654719 w 7362098"/>
                              <a:gd name="connsiteY5153" fmla="*/ 2435402 h 4900456"/>
                              <a:gd name="connsiteX5154" fmla="*/ 672284 w 7362098"/>
                              <a:gd name="connsiteY5154" fmla="*/ 2446181 h 4900456"/>
                              <a:gd name="connsiteX5155" fmla="*/ 675477 w 7362098"/>
                              <a:gd name="connsiteY5155" fmla="*/ 2447778 h 4900456"/>
                              <a:gd name="connsiteX5156" fmla="*/ 674280 w 7362098"/>
                              <a:gd name="connsiteY5156" fmla="*/ 2450572 h 4900456"/>
                              <a:gd name="connsiteX5157" fmla="*/ 673880 w 7362098"/>
                              <a:gd name="connsiteY5157" fmla="*/ 2450572 h 4900456"/>
                              <a:gd name="connsiteX5158" fmla="*/ 661106 w 7362098"/>
                              <a:gd name="connsiteY5158" fmla="*/ 2449374 h 4900456"/>
                              <a:gd name="connsiteX5159" fmla="*/ 632364 w 7362098"/>
                              <a:gd name="connsiteY5159" fmla="*/ 2481711 h 4900456"/>
                              <a:gd name="connsiteX5160" fmla="*/ 589250 w 7362098"/>
                              <a:gd name="connsiteY5160" fmla="*/ 2484904 h 4900456"/>
                              <a:gd name="connsiteX5161" fmla="*/ 582464 w 7362098"/>
                              <a:gd name="connsiteY5161" fmla="*/ 2496082 h 4900456"/>
                              <a:gd name="connsiteX5162" fmla="*/ 582065 w 7362098"/>
                              <a:gd name="connsiteY5162" fmla="*/ 2496481 h 4900456"/>
                              <a:gd name="connsiteX5163" fmla="*/ 579270 w 7362098"/>
                              <a:gd name="connsiteY5163" fmla="*/ 2495683 h 4900456"/>
                              <a:gd name="connsiteX5164" fmla="*/ 579669 w 7362098"/>
                              <a:gd name="connsiteY5164" fmla="*/ 2492489 h 4900456"/>
                              <a:gd name="connsiteX5165" fmla="*/ 581665 w 7362098"/>
                              <a:gd name="connsiteY5165" fmla="*/ 2471730 h 4900456"/>
                              <a:gd name="connsiteX5166" fmla="*/ 582065 w 7362098"/>
                              <a:gd name="connsiteY5166" fmla="*/ 2468536 h 4900456"/>
                              <a:gd name="connsiteX5167" fmla="*/ 585258 w 7362098"/>
                              <a:gd name="connsiteY5167" fmla="*/ 2468935 h 4900456"/>
                              <a:gd name="connsiteX5168" fmla="*/ 589649 w 7362098"/>
                              <a:gd name="connsiteY5168" fmla="*/ 2480513 h 4900456"/>
                              <a:gd name="connsiteX5169" fmla="*/ 590049 w 7362098"/>
                              <a:gd name="connsiteY5169" fmla="*/ 2480513 h 4900456"/>
                              <a:gd name="connsiteX5170" fmla="*/ 630368 w 7362098"/>
                              <a:gd name="connsiteY5170" fmla="*/ 2477718 h 4900456"/>
                              <a:gd name="connsiteX5171" fmla="*/ 656715 w 7362098"/>
                              <a:gd name="connsiteY5171" fmla="*/ 2447378 h 4900456"/>
                              <a:gd name="connsiteX5172" fmla="*/ 656715 w 7362098"/>
                              <a:gd name="connsiteY5172" fmla="*/ 2446979 h 4900456"/>
                              <a:gd name="connsiteX5173" fmla="*/ 650328 w 7362098"/>
                              <a:gd name="connsiteY5173" fmla="*/ 2436600 h 4900456"/>
                              <a:gd name="connsiteX5174" fmla="*/ 651924 w 7362098"/>
                              <a:gd name="connsiteY5174" fmla="*/ 2433806 h 4900456"/>
                              <a:gd name="connsiteX5175" fmla="*/ 4164013 w 7362098"/>
                              <a:gd name="connsiteY5175" fmla="*/ 2429415 h 4900456"/>
                              <a:gd name="connsiteX5176" fmla="*/ 4164412 w 7362098"/>
                              <a:gd name="connsiteY5176" fmla="*/ 2432209 h 4900456"/>
                              <a:gd name="connsiteX5177" fmla="*/ 4153633 w 7362098"/>
                              <a:gd name="connsiteY5177" fmla="*/ 2446182 h 4900456"/>
                              <a:gd name="connsiteX5178" fmla="*/ 4152036 w 7362098"/>
                              <a:gd name="connsiteY5178" fmla="*/ 2446981 h 4900456"/>
                              <a:gd name="connsiteX5179" fmla="*/ 4150439 w 7362098"/>
                              <a:gd name="connsiteY5179" fmla="*/ 2446582 h 4900456"/>
                              <a:gd name="connsiteX5180" fmla="*/ 4150439 w 7362098"/>
                              <a:gd name="connsiteY5180" fmla="*/ 2443787 h 4900456"/>
                              <a:gd name="connsiteX5181" fmla="*/ 4161219 w 7362098"/>
                              <a:gd name="connsiteY5181" fmla="*/ 2429814 h 4900456"/>
                              <a:gd name="connsiteX5182" fmla="*/ 4164013 w 7362098"/>
                              <a:gd name="connsiteY5182" fmla="*/ 2429415 h 4900456"/>
                              <a:gd name="connsiteX5183" fmla="*/ 4107725 w 7362098"/>
                              <a:gd name="connsiteY5183" fmla="*/ 2425422 h 4900456"/>
                              <a:gd name="connsiteX5184" fmla="*/ 4110519 w 7362098"/>
                              <a:gd name="connsiteY5184" fmla="*/ 2426221 h 4900456"/>
                              <a:gd name="connsiteX5185" fmla="*/ 4119303 w 7362098"/>
                              <a:gd name="connsiteY5185" fmla="*/ 2441391 h 4900456"/>
                              <a:gd name="connsiteX5186" fmla="*/ 4118504 w 7362098"/>
                              <a:gd name="connsiteY5186" fmla="*/ 2444186 h 4900456"/>
                              <a:gd name="connsiteX5187" fmla="*/ 4117706 w 7362098"/>
                              <a:gd name="connsiteY5187" fmla="*/ 2444585 h 4900456"/>
                              <a:gd name="connsiteX5188" fmla="*/ 4115710 w 7362098"/>
                              <a:gd name="connsiteY5188" fmla="*/ 2443387 h 4900456"/>
                              <a:gd name="connsiteX5189" fmla="*/ 4106926 w 7362098"/>
                              <a:gd name="connsiteY5189" fmla="*/ 2428217 h 4900456"/>
                              <a:gd name="connsiteX5190" fmla="*/ 4107725 w 7362098"/>
                              <a:gd name="connsiteY5190" fmla="*/ 2425422 h 4900456"/>
                              <a:gd name="connsiteX5191" fmla="*/ 4146449 w 7362098"/>
                              <a:gd name="connsiteY5191" fmla="*/ 2420233 h 4900456"/>
                              <a:gd name="connsiteX5192" fmla="*/ 4148046 w 7362098"/>
                              <a:gd name="connsiteY5192" fmla="*/ 2423027 h 4900456"/>
                              <a:gd name="connsiteX5193" fmla="*/ 4143254 w 7362098"/>
                              <a:gd name="connsiteY5193" fmla="*/ 2439794 h 4900456"/>
                              <a:gd name="connsiteX5194" fmla="*/ 4141657 w 7362098"/>
                              <a:gd name="connsiteY5194" fmla="*/ 2441391 h 4900456"/>
                              <a:gd name="connsiteX5195" fmla="*/ 4140859 w 7362098"/>
                              <a:gd name="connsiteY5195" fmla="*/ 2441391 h 4900456"/>
                              <a:gd name="connsiteX5196" fmla="*/ 4138863 w 7362098"/>
                              <a:gd name="connsiteY5196" fmla="*/ 2438597 h 4900456"/>
                              <a:gd name="connsiteX5197" fmla="*/ 4143654 w 7362098"/>
                              <a:gd name="connsiteY5197" fmla="*/ 2421829 h 4900456"/>
                              <a:gd name="connsiteX5198" fmla="*/ 4146449 w 7362098"/>
                              <a:gd name="connsiteY5198" fmla="*/ 2420233 h 4900456"/>
                              <a:gd name="connsiteX5199" fmla="*/ 4126488 w 7362098"/>
                              <a:gd name="connsiteY5199" fmla="*/ 2418637 h 4900456"/>
                              <a:gd name="connsiteX5200" fmla="*/ 4128883 w 7362098"/>
                              <a:gd name="connsiteY5200" fmla="*/ 2420633 h 4900456"/>
                              <a:gd name="connsiteX5201" fmla="*/ 4131279 w 7362098"/>
                              <a:gd name="connsiteY5201" fmla="*/ 2438198 h 4900456"/>
                              <a:gd name="connsiteX5202" fmla="*/ 4129283 w 7362098"/>
                              <a:gd name="connsiteY5202" fmla="*/ 2440594 h 4900456"/>
                              <a:gd name="connsiteX5203" fmla="*/ 4126887 w 7362098"/>
                              <a:gd name="connsiteY5203" fmla="*/ 2438598 h 4900456"/>
                              <a:gd name="connsiteX5204" fmla="*/ 4124492 w 7362098"/>
                              <a:gd name="connsiteY5204" fmla="*/ 2421032 h 4900456"/>
                              <a:gd name="connsiteX5205" fmla="*/ 4126488 w 7362098"/>
                              <a:gd name="connsiteY5205" fmla="*/ 2418637 h 4900456"/>
                              <a:gd name="connsiteX5206" fmla="*/ 3198062 w 7362098"/>
                              <a:gd name="connsiteY5206" fmla="*/ 2376870 h 4900456"/>
                              <a:gd name="connsiteX5207" fmla="*/ 3217172 w 7362098"/>
                              <a:gd name="connsiteY5207" fmla="*/ 2391091 h 4900456"/>
                              <a:gd name="connsiteX5208" fmla="*/ 3211583 w 7362098"/>
                              <a:gd name="connsiteY5208" fmla="*/ 2394684 h 4900456"/>
                              <a:gd name="connsiteX5209" fmla="*/ 3177253 w 7362098"/>
                              <a:gd name="connsiteY5209" fmla="*/ 2386700 h 4900456"/>
                              <a:gd name="connsiteX5210" fmla="*/ 3170068 w 7362098"/>
                              <a:gd name="connsiteY5210" fmla="*/ 2420633 h 4900456"/>
                              <a:gd name="connsiteX5211" fmla="*/ 3164490 w 7362098"/>
                              <a:gd name="connsiteY5211" fmla="*/ 2424226 h 4900456"/>
                              <a:gd name="connsiteX5212" fmla="*/ 3163689 w 7362098"/>
                              <a:gd name="connsiteY5212" fmla="*/ 2423028 h 4900456"/>
                              <a:gd name="connsiteX5213" fmla="*/ 3174457 w 7362098"/>
                              <a:gd name="connsiteY5213" fmla="*/ 2380313 h 4900456"/>
                              <a:gd name="connsiteX5214" fmla="*/ 3198062 w 7362098"/>
                              <a:gd name="connsiteY5214" fmla="*/ 2376870 h 4900456"/>
                              <a:gd name="connsiteX5215" fmla="*/ 4445448 w 7362098"/>
                              <a:gd name="connsiteY5215" fmla="*/ 2352769 h 4900456"/>
                              <a:gd name="connsiteX5216" fmla="*/ 4448243 w 7362098"/>
                              <a:gd name="connsiteY5216" fmla="*/ 2354365 h 4900456"/>
                              <a:gd name="connsiteX5217" fmla="*/ 4465807 w 7362098"/>
                              <a:gd name="connsiteY5217" fmla="*/ 2365144 h 4900456"/>
                              <a:gd name="connsiteX5218" fmla="*/ 4469001 w 7362098"/>
                              <a:gd name="connsiteY5218" fmla="*/ 2366741 h 4900456"/>
                              <a:gd name="connsiteX5219" fmla="*/ 4467803 w 7362098"/>
                              <a:gd name="connsiteY5219" fmla="*/ 2369535 h 4900456"/>
                              <a:gd name="connsiteX5220" fmla="*/ 4467404 w 7362098"/>
                              <a:gd name="connsiteY5220" fmla="*/ 2369535 h 4900456"/>
                              <a:gd name="connsiteX5221" fmla="*/ 4454630 w 7362098"/>
                              <a:gd name="connsiteY5221" fmla="*/ 2368337 h 4900456"/>
                              <a:gd name="connsiteX5222" fmla="*/ 4425887 w 7362098"/>
                              <a:gd name="connsiteY5222" fmla="*/ 2400674 h 4900456"/>
                              <a:gd name="connsiteX5223" fmla="*/ 4382773 w 7362098"/>
                              <a:gd name="connsiteY5223" fmla="*/ 2403867 h 4900456"/>
                              <a:gd name="connsiteX5224" fmla="*/ 4375987 w 7362098"/>
                              <a:gd name="connsiteY5224" fmla="*/ 2415045 h 4900456"/>
                              <a:gd name="connsiteX5225" fmla="*/ 4375588 w 7362098"/>
                              <a:gd name="connsiteY5225" fmla="*/ 2415444 h 4900456"/>
                              <a:gd name="connsiteX5226" fmla="*/ 4372793 w 7362098"/>
                              <a:gd name="connsiteY5226" fmla="*/ 2414646 h 4900456"/>
                              <a:gd name="connsiteX5227" fmla="*/ 4373193 w 7362098"/>
                              <a:gd name="connsiteY5227" fmla="*/ 2411452 h 4900456"/>
                              <a:gd name="connsiteX5228" fmla="*/ 4375189 w 7362098"/>
                              <a:gd name="connsiteY5228" fmla="*/ 2390693 h 4900456"/>
                              <a:gd name="connsiteX5229" fmla="*/ 4375588 w 7362098"/>
                              <a:gd name="connsiteY5229" fmla="*/ 2387499 h 4900456"/>
                              <a:gd name="connsiteX5230" fmla="*/ 4378781 w 7362098"/>
                              <a:gd name="connsiteY5230" fmla="*/ 2387898 h 4900456"/>
                              <a:gd name="connsiteX5231" fmla="*/ 4383173 w 7362098"/>
                              <a:gd name="connsiteY5231" fmla="*/ 2399476 h 4900456"/>
                              <a:gd name="connsiteX5232" fmla="*/ 4383572 w 7362098"/>
                              <a:gd name="connsiteY5232" fmla="*/ 2399476 h 4900456"/>
                              <a:gd name="connsiteX5233" fmla="*/ 4423891 w 7362098"/>
                              <a:gd name="connsiteY5233" fmla="*/ 2396681 h 4900456"/>
                              <a:gd name="connsiteX5234" fmla="*/ 4450239 w 7362098"/>
                              <a:gd name="connsiteY5234" fmla="*/ 2366341 h 4900456"/>
                              <a:gd name="connsiteX5235" fmla="*/ 4450239 w 7362098"/>
                              <a:gd name="connsiteY5235" fmla="*/ 2365942 h 4900456"/>
                              <a:gd name="connsiteX5236" fmla="*/ 4443852 w 7362098"/>
                              <a:gd name="connsiteY5236" fmla="*/ 2355563 h 4900456"/>
                              <a:gd name="connsiteX5237" fmla="*/ 4445448 w 7362098"/>
                              <a:gd name="connsiteY5237" fmla="*/ 2352769 h 4900456"/>
                              <a:gd name="connsiteX5238" fmla="*/ 5368794 w 7362098"/>
                              <a:gd name="connsiteY5238" fmla="*/ 2349176 h 4900456"/>
                              <a:gd name="connsiteX5239" fmla="*/ 5373584 w 7362098"/>
                              <a:gd name="connsiteY5239" fmla="*/ 2352769 h 4900456"/>
                              <a:gd name="connsiteX5240" fmla="*/ 5377177 w 7362098"/>
                              <a:gd name="connsiteY5240" fmla="*/ 2377120 h 4900456"/>
                              <a:gd name="connsiteX5241" fmla="*/ 5401529 w 7362098"/>
                              <a:gd name="connsiteY5241" fmla="*/ 2373527 h 4900456"/>
                              <a:gd name="connsiteX5242" fmla="*/ 5406319 w 7362098"/>
                              <a:gd name="connsiteY5242" fmla="*/ 2377120 h 4900456"/>
                              <a:gd name="connsiteX5243" fmla="*/ 5402727 w 7362098"/>
                              <a:gd name="connsiteY5243" fmla="*/ 2381911 h 4900456"/>
                              <a:gd name="connsiteX5244" fmla="*/ 5378374 w 7362098"/>
                              <a:gd name="connsiteY5244" fmla="*/ 2385503 h 4900456"/>
                              <a:gd name="connsiteX5245" fmla="*/ 5381967 w 7362098"/>
                              <a:gd name="connsiteY5245" fmla="*/ 2409855 h 4900456"/>
                              <a:gd name="connsiteX5246" fmla="*/ 5378374 w 7362098"/>
                              <a:gd name="connsiteY5246" fmla="*/ 2414646 h 4900456"/>
                              <a:gd name="connsiteX5247" fmla="*/ 5373584 w 7362098"/>
                              <a:gd name="connsiteY5247" fmla="*/ 2411053 h 4900456"/>
                              <a:gd name="connsiteX5248" fmla="*/ 5369991 w 7362098"/>
                              <a:gd name="connsiteY5248" fmla="*/ 2386701 h 4900456"/>
                              <a:gd name="connsiteX5249" fmla="*/ 5345640 w 7362098"/>
                              <a:gd name="connsiteY5249" fmla="*/ 2390294 h 4900456"/>
                              <a:gd name="connsiteX5250" fmla="*/ 5340850 w 7362098"/>
                              <a:gd name="connsiteY5250" fmla="*/ 2386701 h 4900456"/>
                              <a:gd name="connsiteX5251" fmla="*/ 5344442 w 7362098"/>
                              <a:gd name="connsiteY5251" fmla="*/ 2381911 h 4900456"/>
                              <a:gd name="connsiteX5252" fmla="*/ 5368794 w 7362098"/>
                              <a:gd name="connsiteY5252" fmla="*/ 2378318 h 4900456"/>
                              <a:gd name="connsiteX5253" fmla="*/ 5365201 w 7362098"/>
                              <a:gd name="connsiteY5253" fmla="*/ 2353967 h 4900456"/>
                              <a:gd name="connsiteX5254" fmla="*/ 5368794 w 7362098"/>
                              <a:gd name="connsiteY5254" fmla="*/ 2349176 h 4900456"/>
                              <a:gd name="connsiteX5255" fmla="*/ 6597329 w 7362098"/>
                              <a:gd name="connsiteY5255" fmla="*/ 2341691 h 4900456"/>
                              <a:gd name="connsiteX5256" fmla="*/ 6606711 w 7362098"/>
                              <a:gd name="connsiteY5256" fmla="*/ 2342789 h 4900456"/>
                              <a:gd name="connsiteX5257" fmla="*/ 6613896 w 7362098"/>
                              <a:gd name="connsiteY5257" fmla="*/ 2354765 h 4900456"/>
                              <a:gd name="connsiteX5258" fmla="*/ 6617489 w 7362098"/>
                              <a:gd name="connsiteY5258" fmla="*/ 2359555 h 4900456"/>
                              <a:gd name="connsiteX5259" fmla="*/ 6623477 w 7362098"/>
                              <a:gd name="connsiteY5259" fmla="*/ 2359555 h 4900456"/>
                              <a:gd name="connsiteX5260" fmla="*/ 6623876 w 7362098"/>
                              <a:gd name="connsiteY5260" fmla="*/ 2359555 h 4900456"/>
                              <a:gd name="connsiteX5261" fmla="*/ 6624276 w 7362098"/>
                              <a:gd name="connsiteY5261" fmla="*/ 2359156 h 4900456"/>
                              <a:gd name="connsiteX5262" fmla="*/ 6637449 w 7362098"/>
                              <a:gd name="connsiteY5262" fmla="*/ 2358757 h 4900456"/>
                              <a:gd name="connsiteX5263" fmla="*/ 6644635 w 7362098"/>
                              <a:gd name="connsiteY5263" fmla="*/ 2370333 h 4900456"/>
                              <a:gd name="connsiteX5264" fmla="*/ 6644635 w 7362098"/>
                              <a:gd name="connsiteY5264" fmla="*/ 2370733 h 4900456"/>
                              <a:gd name="connsiteX5265" fmla="*/ 6648227 w 7362098"/>
                              <a:gd name="connsiteY5265" fmla="*/ 2375523 h 4900456"/>
                              <a:gd name="connsiteX5266" fmla="*/ 6654615 w 7362098"/>
                              <a:gd name="connsiteY5266" fmla="*/ 2375523 h 4900456"/>
                              <a:gd name="connsiteX5267" fmla="*/ 6655014 w 7362098"/>
                              <a:gd name="connsiteY5267" fmla="*/ 2375523 h 4900456"/>
                              <a:gd name="connsiteX5268" fmla="*/ 6668986 w 7362098"/>
                              <a:gd name="connsiteY5268" fmla="*/ 2374725 h 4900456"/>
                              <a:gd name="connsiteX5269" fmla="*/ 6676171 w 7362098"/>
                              <a:gd name="connsiteY5269" fmla="*/ 2386702 h 4900456"/>
                              <a:gd name="connsiteX5270" fmla="*/ 6679764 w 7362098"/>
                              <a:gd name="connsiteY5270" fmla="*/ 2391492 h 4900456"/>
                              <a:gd name="connsiteX5271" fmla="*/ 6682958 w 7362098"/>
                              <a:gd name="connsiteY5271" fmla="*/ 2392290 h 4900456"/>
                              <a:gd name="connsiteX5272" fmla="*/ 6687349 w 7362098"/>
                              <a:gd name="connsiteY5272" fmla="*/ 2392690 h 4900456"/>
                              <a:gd name="connsiteX5273" fmla="*/ 6690942 w 7362098"/>
                              <a:gd name="connsiteY5273" fmla="*/ 2396682 h 4900456"/>
                              <a:gd name="connsiteX5274" fmla="*/ 6685353 w 7362098"/>
                              <a:gd name="connsiteY5274" fmla="*/ 2400674 h 4900456"/>
                              <a:gd name="connsiteX5275" fmla="*/ 6679365 w 7362098"/>
                              <a:gd name="connsiteY5275" fmla="*/ 2400274 h 4900456"/>
                              <a:gd name="connsiteX5276" fmla="*/ 6674574 w 7362098"/>
                              <a:gd name="connsiteY5276" fmla="*/ 2398678 h 4900456"/>
                              <a:gd name="connsiteX5277" fmla="*/ 6667389 w 7362098"/>
                              <a:gd name="connsiteY5277" fmla="*/ 2386702 h 4900456"/>
                              <a:gd name="connsiteX5278" fmla="*/ 6664195 w 7362098"/>
                              <a:gd name="connsiteY5278" fmla="*/ 2381910 h 4900456"/>
                              <a:gd name="connsiteX5279" fmla="*/ 6657409 w 7362098"/>
                              <a:gd name="connsiteY5279" fmla="*/ 2382309 h 4900456"/>
                              <a:gd name="connsiteX5280" fmla="*/ 6643836 w 7362098"/>
                              <a:gd name="connsiteY5280" fmla="*/ 2382709 h 4900456"/>
                              <a:gd name="connsiteX5281" fmla="*/ 6636651 w 7362098"/>
                              <a:gd name="connsiteY5281" fmla="*/ 2371132 h 4900456"/>
                              <a:gd name="connsiteX5282" fmla="*/ 6633058 w 7362098"/>
                              <a:gd name="connsiteY5282" fmla="*/ 2365942 h 4900456"/>
                              <a:gd name="connsiteX5283" fmla="*/ 6627070 w 7362098"/>
                              <a:gd name="connsiteY5283" fmla="*/ 2365942 h 4900456"/>
                              <a:gd name="connsiteX5284" fmla="*/ 6626671 w 7362098"/>
                              <a:gd name="connsiteY5284" fmla="*/ 2365942 h 4900456"/>
                              <a:gd name="connsiteX5285" fmla="*/ 6613098 w 7362098"/>
                              <a:gd name="connsiteY5285" fmla="*/ 2366341 h 4900456"/>
                              <a:gd name="connsiteX5286" fmla="*/ 6605912 w 7362098"/>
                              <a:gd name="connsiteY5286" fmla="*/ 2354365 h 4900456"/>
                              <a:gd name="connsiteX5287" fmla="*/ 6602718 w 7362098"/>
                              <a:gd name="connsiteY5287" fmla="*/ 2349575 h 4900456"/>
                              <a:gd name="connsiteX5288" fmla="*/ 6595931 w 7362098"/>
                              <a:gd name="connsiteY5288" fmla="*/ 2349974 h 4900456"/>
                              <a:gd name="connsiteX5289" fmla="*/ 6582359 w 7362098"/>
                              <a:gd name="connsiteY5289" fmla="*/ 2350373 h 4900456"/>
                              <a:gd name="connsiteX5290" fmla="*/ 6579963 w 7362098"/>
                              <a:gd name="connsiteY5290" fmla="*/ 2348777 h 4900456"/>
                              <a:gd name="connsiteX5291" fmla="*/ 6578367 w 7362098"/>
                              <a:gd name="connsiteY5291" fmla="*/ 2343587 h 4900456"/>
                              <a:gd name="connsiteX5292" fmla="*/ 6583556 w 7362098"/>
                              <a:gd name="connsiteY5292" fmla="*/ 2341990 h 4900456"/>
                              <a:gd name="connsiteX5293" fmla="*/ 6585951 w 7362098"/>
                              <a:gd name="connsiteY5293" fmla="*/ 2343587 h 4900456"/>
                              <a:gd name="connsiteX5294" fmla="*/ 6592339 w 7362098"/>
                              <a:gd name="connsiteY5294" fmla="*/ 2343587 h 4900456"/>
                              <a:gd name="connsiteX5295" fmla="*/ 6592738 w 7362098"/>
                              <a:gd name="connsiteY5295" fmla="*/ 2343587 h 4900456"/>
                              <a:gd name="connsiteX5296" fmla="*/ 6597329 w 7362098"/>
                              <a:gd name="connsiteY5296" fmla="*/ 2341691 h 4900456"/>
                              <a:gd name="connsiteX5297" fmla="*/ 6614095 w 7362098"/>
                              <a:gd name="connsiteY5297" fmla="*/ 2309755 h 4900456"/>
                              <a:gd name="connsiteX5298" fmla="*/ 6623477 w 7362098"/>
                              <a:gd name="connsiteY5298" fmla="*/ 2310853 h 4900456"/>
                              <a:gd name="connsiteX5299" fmla="*/ 6630662 w 7362098"/>
                              <a:gd name="connsiteY5299" fmla="*/ 2322829 h 4900456"/>
                              <a:gd name="connsiteX5300" fmla="*/ 6634255 w 7362098"/>
                              <a:gd name="connsiteY5300" fmla="*/ 2327619 h 4900456"/>
                              <a:gd name="connsiteX5301" fmla="*/ 6640243 w 7362098"/>
                              <a:gd name="connsiteY5301" fmla="*/ 2327619 h 4900456"/>
                              <a:gd name="connsiteX5302" fmla="*/ 6640642 w 7362098"/>
                              <a:gd name="connsiteY5302" fmla="*/ 2327619 h 4900456"/>
                              <a:gd name="connsiteX5303" fmla="*/ 6641041 w 7362098"/>
                              <a:gd name="connsiteY5303" fmla="*/ 2327220 h 4900456"/>
                              <a:gd name="connsiteX5304" fmla="*/ 6654215 w 7362098"/>
                              <a:gd name="connsiteY5304" fmla="*/ 2326821 h 4900456"/>
                              <a:gd name="connsiteX5305" fmla="*/ 6661400 w 7362098"/>
                              <a:gd name="connsiteY5305" fmla="*/ 2338397 h 4900456"/>
                              <a:gd name="connsiteX5306" fmla="*/ 6661400 w 7362098"/>
                              <a:gd name="connsiteY5306" fmla="*/ 2338797 h 4900456"/>
                              <a:gd name="connsiteX5307" fmla="*/ 6664993 w 7362098"/>
                              <a:gd name="connsiteY5307" fmla="*/ 2343587 h 4900456"/>
                              <a:gd name="connsiteX5308" fmla="*/ 6671380 w 7362098"/>
                              <a:gd name="connsiteY5308" fmla="*/ 2343587 h 4900456"/>
                              <a:gd name="connsiteX5309" fmla="*/ 6671780 w 7362098"/>
                              <a:gd name="connsiteY5309" fmla="*/ 2343587 h 4900456"/>
                              <a:gd name="connsiteX5310" fmla="*/ 6685751 w 7362098"/>
                              <a:gd name="connsiteY5310" fmla="*/ 2342789 h 4900456"/>
                              <a:gd name="connsiteX5311" fmla="*/ 6692937 w 7362098"/>
                              <a:gd name="connsiteY5311" fmla="*/ 2354766 h 4900456"/>
                              <a:gd name="connsiteX5312" fmla="*/ 6696530 w 7362098"/>
                              <a:gd name="connsiteY5312" fmla="*/ 2359556 h 4900456"/>
                              <a:gd name="connsiteX5313" fmla="*/ 6699723 w 7362098"/>
                              <a:gd name="connsiteY5313" fmla="*/ 2360354 h 4900456"/>
                              <a:gd name="connsiteX5314" fmla="*/ 6704115 w 7362098"/>
                              <a:gd name="connsiteY5314" fmla="*/ 2360754 h 4900456"/>
                              <a:gd name="connsiteX5315" fmla="*/ 6707707 w 7362098"/>
                              <a:gd name="connsiteY5315" fmla="*/ 2364746 h 4900456"/>
                              <a:gd name="connsiteX5316" fmla="*/ 6702119 w 7362098"/>
                              <a:gd name="connsiteY5316" fmla="*/ 2368738 h 4900456"/>
                              <a:gd name="connsiteX5317" fmla="*/ 6696131 w 7362098"/>
                              <a:gd name="connsiteY5317" fmla="*/ 2368338 h 4900456"/>
                              <a:gd name="connsiteX5318" fmla="*/ 6691340 w 7362098"/>
                              <a:gd name="connsiteY5318" fmla="*/ 2366742 h 4900456"/>
                              <a:gd name="connsiteX5319" fmla="*/ 6684155 w 7362098"/>
                              <a:gd name="connsiteY5319" fmla="*/ 2354766 h 4900456"/>
                              <a:gd name="connsiteX5320" fmla="*/ 6680961 w 7362098"/>
                              <a:gd name="connsiteY5320" fmla="*/ 2349974 h 4900456"/>
                              <a:gd name="connsiteX5321" fmla="*/ 6674175 w 7362098"/>
                              <a:gd name="connsiteY5321" fmla="*/ 2350373 h 4900456"/>
                              <a:gd name="connsiteX5322" fmla="*/ 6660602 w 7362098"/>
                              <a:gd name="connsiteY5322" fmla="*/ 2350773 h 4900456"/>
                              <a:gd name="connsiteX5323" fmla="*/ 6653416 w 7362098"/>
                              <a:gd name="connsiteY5323" fmla="*/ 2339196 h 4900456"/>
                              <a:gd name="connsiteX5324" fmla="*/ 6649824 w 7362098"/>
                              <a:gd name="connsiteY5324" fmla="*/ 2334006 h 4900456"/>
                              <a:gd name="connsiteX5325" fmla="*/ 6643836 w 7362098"/>
                              <a:gd name="connsiteY5325" fmla="*/ 2334006 h 4900456"/>
                              <a:gd name="connsiteX5326" fmla="*/ 6643437 w 7362098"/>
                              <a:gd name="connsiteY5326" fmla="*/ 2334006 h 4900456"/>
                              <a:gd name="connsiteX5327" fmla="*/ 6629864 w 7362098"/>
                              <a:gd name="connsiteY5327" fmla="*/ 2334405 h 4900456"/>
                              <a:gd name="connsiteX5328" fmla="*/ 6622678 w 7362098"/>
                              <a:gd name="connsiteY5328" fmla="*/ 2322429 h 4900456"/>
                              <a:gd name="connsiteX5329" fmla="*/ 6619484 w 7362098"/>
                              <a:gd name="connsiteY5329" fmla="*/ 2317639 h 4900456"/>
                              <a:gd name="connsiteX5330" fmla="*/ 6612697 w 7362098"/>
                              <a:gd name="connsiteY5330" fmla="*/ 2318038 h 4900456"/>
                              <a:gd name="connsiteX5331" fmla="*/ 6599125 w 7362098"/>
                              <a:gd name="connsiteY5331" fmla="*/ 2318437 h 4900456"/>
                              <a:gd name="connsiteX5332" fmla="*/ 6596729 w 7362098"/>
                              <a:gd name="connsiteY5332" fmla="*/ 2316841 h 4900456"/>
                              <a:gd name="connsiteX5333" fmla="*/ 6595133 w 7362098"/>
                              <a:gd name="connsiteY5333" fmla="*/ 2311651 h 4900456"/>
                              <a:gd name="connsiteX5334" fmla="*/ 6600322 w 7362098"/>
                              <a:gd name="connsiteY5334" fmla="*/ 2310054 h 4900456"/>
                              <a:gd name="connsiteX5335" fmla="*/ 6602717 w 7362098"/>
                              <a:gd name="connsiteY5335" fmla="*/ 2311651 h 4900456"/>
                              <a:gd name="connsiteX5336" fmla="*/ 6609105 w 7362098"/>
                              <a:gd name="connsiteY5336" fmla="*/ 2311651 h 4900456"/>
                              <a:gd name="connsiteX5337" fmla="*/ 6609504 w 7362098"/>
                              <a:gd name="connsiteY5337" fmla="*/ 2311651 h 4900456"/>
                              <a:gd name="connsiteX5338" fmla="*/ 6614095 w 7362098"/>
                              <a:gd name="connsiteY5338" fmla="*/ 2309755 h 4900456"/>
                              <a:gd name="connsiteX5339" fmla="*/ 1222401 w 7362098"/>
                              <a:gd name="connsiteY5339" fmla="*/ 2308458 h 4900456"/>
                              <a:gd name="connsiteX5340" fmla="*/ 1224796 w 7362098"/>
                              <a:gd name="connsiteY5340" fmla="*/ 2310454 h 4900456"/>
                              <a:gd name="connsiteX5341" fmla="*/ 1227191 w 7362098"/>
                              <a:gd name="connsiteY5341" fmla="*/ 2328020 h 4900456"/>
                              <a:gd name="connsiteX5342" fmla="*/ 1225195 w 7362098"/>
                              <a:gd name="connsiteY5342" fmla="*/ 2330415 h 4900456"/>
                              <a:gd name="connsiteX5343" fmla="*/ 1222800 w 7362098"/>
                              <a:gd name="connsiteY5343" fmla="*/ 2328419 h 4900456"/>
                              <a:gd name="connsiteX5344" fmla="*/ 1220404 w 7362098"/>
                              <a:gd name="connsiteY5344" fmla="*/ 2310853 h 4900456"/>
                              <a:gd name="connsiteX5345" fmla="*/ 1222401 w 7362098"/>
                              <a:gd name="connsiteY5345" fmla="*/ 2308458 h 4900456"/>
                              <a:gd name="connsiteX5346" fmla="*/ 1210823 w 7362098"/>
                              <a:gd name="connsiteY5346" fmla="*/ 2307659 h 4900456"/>
                              <a:gd name="connsiteX5347" fmla="*/ 1212021 w 7362098"/>
                              <a:gd name="connsiteY5347" fmla="*/ 2310453 h 4900456"/>
                              <a:gd name="connsiteX5348" fmla="*/ 1207231 w 7362098"/>
                              <a:gd name="connsiteY5348" fmla="*/ 2327220 h 4900456"/>
                              <a:gd name="connsiteX5349" fmla="*/ 1205634 w 7362098"/>
                              <a:gd name="connsiteY5349" fmla="*/ 2328817 h 4900456"/>
                              <a:gd name="connsiteX5350" fmla="*/ 1204835 w 7362098"/>
                              <a:gd name="connsiteY5350" fmla="*/ 2328817 h 4900456"/>
                              <a:gd name="connsiteX5351" fmla="*/ 1203239 w 7362098"/>
                              <a:gd name="connsiteY5351" fmla="*/ 2326023 h 4900456"/>
                              <a:gd name="connsiteX5352" fmla="*/ 1208029 w 7362098"/>
                              <a:gd name="connsiteY5352" fmla="*/ 2309255 h 4900456"/>
                              <a:gd name="connsiteX5353" fmla="*/ 1210823 w 7362098"/>
                              <a:gd name="connsiteY5353" fmla="*/ 2307659 h 4900456"/>
                              <a:gd name="connsiteX5354" fmla="*/ 1233177 w 7362098"/>
                              <a:gd name="connsiteY5354" fmla="*/ 2305263 h 4900456"/>
                              <a:gd name="connsiteX5355" fmla="*/ 1235971 w 7362098"/>
                              <a:gd name="connsiteY5355" fmla="*/ 2306062 h 4900456"/>
                              <a:gd name="connsiteX5356" fmla="*/ 1244754 w 7362098"/>
                              <a:gd name="connsiteY5356" fmla="*/ 2321232 h 4900456"/>
                              <a:gd name="connsiteX5357" fmla="*/ 1243955 w 7362098"/>
                              <a:gd name="connsiteY5357" fmla="*/ 2324027 h 4900456"/>
                              <a:gd name="connsiteX5358" fmla="*/ 1243157 w 7362098"/>
                              <a:gd name="connsiteY5358" fmla="*/ 2324426 h 4900456"/>
                              <a:gd name="connsiteX5359" fmla="*/ 1241161 w 7362098"/>
                              <a:gd name="connsiteY5359" fmla="*/ 2323228 h 4900456"/>
                              <a:gd name="connsiteX5360" fmla="*/ 1232379 w 7362098"/>
                              <a:gd name="connsiteY5360" fmla="*/ 2308058 h 4900456"/>
                              <a:gd name="connsiteX5361" fmla="*/ 1233177 w 7362098"/>
                              <a:gd name="connsiteY5361" fmla="*/ 2305263 h 4900456"/>
                              <a:gd name="connsiteX5362" fmla="*/ 1200845 w 7362098"/>
                              <a:gd name="connsiteY5362" fmla="*/ 2302869 h 4900456"/>
                              <a:gd name="connsiteX5363" fmla="*/ 1201643 w 7362098"/>
                              <a:gd name="connsiteY5363" fmla="*/ 2305663 h 4900456"/>
                              <a:gd name="connsiteX5364" fmla="*/ 1190865 w 7362098"/>
                              <a:gd name="connsiteY5364" fmla="*/ 2319636 h 4900456"/>
                              <a:gd name="connsiteX5365" fmla="*/ 1189267 w 7362098"/>
                              <a:gd name="connsiteY5365" fmla="*/ 2320435 h 4900456"/>
                              <a:gd name="connsiteX5366" fmla="*/ 1187670 w 7362098"/>
                              <a:gd name="connsiteY5366" fmla="*/ 2320036 h 4900456"/>
                              <a:gd name="connsiteX5367" fmla="*/ 1187272 w 7362098"/>
                              <a:gd name="connsiteY5367" fmla="*/ 2317241 h 4900456"/>
                              <a:gd name="connsiteX5368" fmla="*/ 1198050 w 7362098"/>
                              <a:gd name="connsiteY5368" fmla="*/ 2303268 h 4900456"/>
                              <a:gd name="connsiteX5369" fmla="*/ 1200845 w 7362098"/>
                              <a:gd name="connsiteY5369" fmla="*/ 2302869 h 4900456"/>
                              <a:gd name="connsiteX5370" fmla="*/ 1244752 w 7362098"/>
                              <a:gd name="connsiteY5370" fmla="*/ 2297280 h 4900456"/>
                              <a:gd name="connsiteX5371" fmla="*/ 1259124 w 7362098"/>
                              <a:gd name="connsiteY5371" fmla="*/ 2308059 h 4900456"/>
                              <a:gd name="connsiteX5372" fmla="*/ 1259524 w 7362098"/>
                              <a:gd name="connsiteY5372" fmla="*/ 2310854 h 4900456"/>
                              <a:gd name="connsiteX5373" fmla="*/ 1257927 w 7362098"/>
                              <a:gd name="connsiteY5373" fmla="*/ 2311652 h 4900456"/>
                              <a:gd name="connsiteX5374" fmla="*/ 1256330 w 7362098"/>
                              <a:gd name="connsiteY5374" fmla="*/ 2311253 h 4900456"/>
                              <a:gd name="connsiteX5375" fmla="*/ 1242358 w 7362098"/>
                              <a:gd name="connsiteY5375" fmla="*/ 2300474 h 4900456"/>
                              <a:gd name="connsiteX5376" fmla="*/ 1241959 w 7362098"/>
                              <a:gd name="connsiteY5376" fmla="*/ 2297679 h 4900456"/>
                              <a:gd name="connsiteX5377" fmla="*/ 1244752 w 7362098"/>
                              <a:gd name="connsiteY5377" fmla="*/ 2297280 h 4900456"/>
                              <a:gd name="connsiteX5378" fmla="*/ 1190466 w 7362098"/>
                              <a:gd name="connsiteY5378" fmla="*/ 2293287 h 4900456"/>
                              <a:gd name="connsiteX5379" fmla="*/ 1193260 w 7362098"/>
                              <a:gd name="connsiteY5379" fmla="*/ 2294086 h 4900456"/>
                              <a:gd name="connsiteX5380" fmla="*/ 1192462 w 7362098"/>
                              <a:gd name="connsiteY5380" fmla="*/ 2296880 h 4900456"/>
                              <a:gd name="connsiteX5381" fmla="*/ 1177290 w 7362098"/>
                              <a:gd name="connsiteY5381" fmla="*/ 2305664 h 4900456"/>
                              <a:gd name="connsiteX5382" fmla="*/ 1176492 w 7362098"/>
                              <a:gd name="connsiteY5382" fmla="*/ 2306063 h 4900456"/>
                              <a:gd name="connsiteX5383" fmla="*/ 1174496 w 7362098"/>
                              <a:gd name="connsiteY5383" fmla="*/ 2304865 h 4900456"/>
                              <a:gd name="connsiteX5384" fmla="*/ 1175294 w 7362098"/>
                              <a:gd name="connsiteY5384" fmla="*/ 2302071 h 4900456"/>
                              <a:gd name="connsiteX5385" fmla="*/ 1249543 w 7362098"/>
                              <a:gd name="connsiteY5385" fmla="*/ 2286103 h 4900456"/>
                              <a:gd name="connsiteX5386" fmla="*/ 1266308 w 7362098"/>
                              <a:gd name="connsiteY5386" fmla="*/ 2290894 h 4900456"/>
                              <a:gd name="connsiteX5387" fmla="*/ 1267506 w 7362098"/>
                              <a:gd name="connsiteY5387" fmla="*/ 2293688 h 4900456"/>
                              <a:gd name="connsiteX5388" fmla="*/ 1265910 w 7362098"/>
                              <a:gd name="connsiteY5388" fmla="*/ 2295285 h 4900456"/>
                              <a:gd name="connsiteX5389" fmla="*/ 1265111 w 7362098"/>
                              <a:gd name="connsiteY5389" fmla="*/ 2295285 h 4900456"/>
                              <a:gd name="connsiteX5390" fmla="*/ 1248345 w 7362098"/>
                              <a:gd name="connsiteY5390" fmla="*/ 2290494 h 4900456"/>
                              <a:gd name="connsiteX5391" fmla="*/ 1246748 w 7362098"/>
                              <a:gd name="connsiteY5391" fmla="*/ 2287699 h 4900456"/>
                              <a:gd name="connsiteX5392" fmla="*/ 1249543 w 7362098"/>
                              <a:gd name="connsiteY5392" fmla="*/ 2286103 h 4900456"/>
                              <a:gd name="connsiteX5393" fmla="*/ 1187672 w 7362098"/>
                              <a:gd name="connsiteY5393" fmla="*/ 2281711 h 4900456"/>
                              <a:gd name="connsiteX5394" fmla="*/ 1190068 w 7362098"/>
                              <a:gd name="connsiteY5394" fmla="*/ 2283707 h 4900456"/>
                              <a:gd name="connsiteX5395" fmla="*/ 1188072 w 7362098"/>
                              <a:gd name="connsiteY5395" fmla="*/ 2286102 h 4900456"/>
                              <a:gd name="connsiteX5396" fmla="*/ 1170505 w 7362098"/>
                              <a:gd name="connsiteY5396" fmla="*/ 2288498 h 4900456"/>
                              <a:gd name="connsiteX5397" fmla="*/ 1168110 w 7362098"/>
                              <a:gd name="connsiteY5397" fmla="*/ 2286502 h 4900456"/>
                              <a:gd name="connsiteX5398" fmla="*/ 1170106 w 7362098"/>
                              <a:gd name="connsiteY5398" fmla="*/ 2284106 h 4900456"/>
                              <a:gd name="connsiteX5399" fmla="*/ 1266710 w 7362098"/>
                              <a:gd name="connsiteY5399" fmla="*/ 2271332 h 4900456"/>
                              <a:gd name="connsiteX5400" fmla="*/ 1269104 w 7362098"/>
                              <a:gd name="connsiteY5400" fmla="*/ 2273328 h 4900456"/>
                              <a:gd name="connsiteX5401" fmla="*/ 1267109 w 7362098"/>
                              <a:gd name="connsiteY5401" fmla="*/ 2275723 h 4900456"/>
                              <a:gd name="connsiteX5402" fmla="*/ 1249544 w 7362098"/>
                              <a:gd name="connsiteY5402" fmla="*/ 2278119 h 4900456"/>
                              <a:gd name="connsiteX5403" fmla="*/ 1247149 w 7362098"/>
                              <a:gd name="connsiteY5403" fmla="*/ 2276123 h 4900456"/>
                              <a:gd name="connsiteX5404" fmla="*/ 1249145 w 7362098"/>
                              <a:gd name="connsiteY5404" fmla="*/ 2273727 h 4900456"/>
                              <a:gd name="connsiteX5405" fmla="*/ 1172100 w 7362098"/>
                              <a:gd name="connsiteY5405" fmla="*/ 2264546 h 4900456"/>
                              <a:gd name="connsiteX5406" fmla="*/ 1188868 w 7362098"/>
                              <a:gd name="connsiteY5406" fmla="*/ 2269337 h 4900456"/>
                              <a:gd name="connsiteX5407" fmla="*/ 1190465 w 7362098"/>
                              <a:gd name="connsiteY5407" fmla="*/ 2272131 h 4900456"/>
                              <a:gd name="connsiteX5408" fmla="*/ 1188868 w 7362098"/>
                              <a:gd name="connsiteY5408" fmla="*/ 2273728 h 4900456"/>
                              <a:gd name="connsiteX5409" fmla="*/ 1188070 w 7362098"/>
                              <a:gd name="connsiteY5409" fmla="*/ 2273728 h 4900456"/>
                              <a:gd name="connsiteX5410" fmla="*/ 1171302 w 7362098"/>
                              <a:gd name="connsiteY5410" fmla="*/ 2268937 h 4900456"/>
                              <a:gd name="connsiteX5411" fmla="*/ 1169305 w 7362098"/>
                              <a:gd name="connsiteY5411" fmla="*/ 2266142 h 4900456"/>
                              <a:gd name="connsiteX5412" fmla="*/ 1172100 w 7362098"/>
                              <a:gd name="connsiteY5412" fmla="*/ 2264546 h 4900456"/>
                              <a:gd name="connsiteX5413" fmla="*/ 1259924 w 7362098"/>
                              <a:gd name="connsiteY5413" fmla="*/ 2254167 h 4900456"/>
                              <a:gd name="connsiteX5414" fmla="*/ 1262717 w 7362098"/>
                              <a:gd name="connsiteY5414" fmla="*/ 2254965 h 4900456"/>
                              <a:gd name="connsiteX5415" fmla="*/ 1261919 w 7362098"/>
                              <a:gd name="connsiteY5415" fmla="*/ 2257759 h 4900456"/>
                              <a:gd name="connsiteX5416" fmla="*/ 1246749 w 7362098"/>
                              <a:gd name="connsiteY5416" fmla="*/ 2266543 h 4900456"/>
                              <a:gd name="connsiteX5417" fmla="*/ 1245951 w 7362098"/>
                              <a:gd name="connsiteY5417" fmla="*/ 2266942 h 4900456"/>
                              <a:gd name="connsiteX5418" fmla="*/ 1243955 w 7362098"/>
                              <a:gd name="connsiteY5418" fmla="*/ 2265744 h 4900456"/>
                              <a:gd name="connsiteX5419" fmla="*/ 1244752 w 7362098"/>
                              <a:gd name="connsiteY5419" fmla="*/ 2262950 h 4900456"/>
                              <a:gd name="connsiteX5420" fmla="*/ 1181682 w 7362098"/>
                              <a:gd name="connsiteY5420" fmla="*/ 2248578 h 4900456"/>
                              <a:gd name="connsiteX5421" fmla="*/ 1195656 w 7362098"/>
                              <a:gd name="connsiteY5421" fmla="*/ 2259357 h 4900456"/>
                              <a:gd name="connsiteX5422" fmla="*/ 1196056 w 7362098"/>
                              <a:gd name="connsiteY5422" fmla="*/ 2262152 h 4900456"/>
                              <a:gd name="connsiteX5423" fmla="*/ 1194458 w 7362098"/>
                              <a:gd name="connsiteY5423" fmla="*/ 2262950 h 4900456"/>
                              <a:gd name="connsiteX5424" fmla="*/ 1192862 w 7362098"/>
                              <a:gd name="connsiteY5424" fmla="*/ 2262551 h 4900456"/>
                              <a:gd name="connsiteX5425" fmla="*/ 1179287 w 7362098"/>
                              <a:gd name="connsiteY5425" fmla="*/ 2251772 h 4900456"/>
                              <a:gd name="connsiteX5426" fmla="*/ 1178888 w 7362098"/>
                              <a:gd name="connsiteY5426" fmla="*/ 2248977 h 4900456"/>
                              <a:gd name="connsiteX5427" fmla="*/ 1181682 w 7362098"/>
                              <a:gd name="connsiteY5427" fmla="*/ 2248578 h 4900456"/>
                              <a:gd name="connsiteX5428" fmla="*/ 6975621 w 7362098"/>
                              <a:gd name="connsiteY5428" fmla="*/ 2243538 h 4900456"/>
                              <a:gd name="connsiteX5429" fmla="*/ 6994732 w 7362098"/>
                              <a:gd name="connsiteY5429" fmla="*/ 2257759 h 4900456"/>
                              <a:gd name="connsiteX5430" fmla="*/ 6989143 w 7362098"/>
                              <a:gd name="connsiteY5430" fmla="*/ 2261352 h 4900456"/>
                              <a:gd name="connsiteX5431" fmla="*/ 6954812 w 7362098"/>
                              <a:gd name="connsiteY5431" fmla="*/ 2253368 h 4900456"/>
                              <a:gd name="connsiteX5432" fmla="*/ 6947626 w 7362098"/>
                              <a:gd name="connsiteY5432" fmla="*/ 2287301 h 4900456"/>
                              <a:gd name="connsiteX5433" fmla="*/ 6942037 w 7362098"/>
                              <a:gd name="connsiteY5433" fmla="*/ 2290894 h 4900456"/>
                              <a:gd name="connsiteX5434" fmla="*/ 6941238 w 7362098"/>
                              <a:gd name="connsiteY5434" fmla="*/ 2289696 h 4900456"/>
                              <a:gd name="connsiteX5435" fmla="*/ 6952018 w 7362098"/>
                              <a:gd name="connsiteY5435" fmla="*/ 2246981 h 4900456"/>
                              <a:gd name="connsiteX5436" fmla="*/ 6975621 w 7362098"/>
                              <a:gd name="connsiteY5436" fmla="*/ 2243538 h 4900456"/>
                              <a:gd name="connsiteX5437" fmla="*/ 1249943 w 7362098"/>
                              <a:gd name="connsiteY5437" fmla="*/ 2239795 h 4900456"/>
                              <a:gd name="connsiteX5438" fmla="*/ 1250343 w 7362098"/>
                              <a:gd name="connsiteY5438" fmla="*/ 2242589 h 4900456"/>
                              <a:gd name="connsiteX5439" fmla="*/ 1239564 w 7362098"/>
                              <a:gd name="connsiteY5439" fmla="*/ 2256562 h 4900456"/>
                              <a:gd name="connsiteX5440" fmla="*/ 1237967 w 7362098"/>
                              <a:gd name="connsiteY5440" fmla="*/ 2257361 h 4900456"/>
                              <a:gd name="connsiteX5441" fmla="*/ 1236371 w 7362098"/>
                              <a:gd name="connsiteY5441" fmla="*/ 2256962 h 4900456"/>
                              <a:gd name="connsiteX5442" fmla="*/ 1236371 w 7362098"/>
                              <a:gd name="connsiteY5442" fmla="*/ 2254167 h 4900456"/>
                              <a:gd name="connsiteX5443" fmla="*/ 1247149 w 7362098"/>
                              <a:gd name="connsiteY5443" fmla="*/ 2240194 h 4900456"/>
                              <a:gd name="connsiteX5444" fmla="*/ 1249943 w 7362098"/>
                              <a:gd name="connsiteY5444" fmla="*/ 2239795 h 4900456"/>
                              <a:gd name="connsiteX5445" fmla="*/ 1193658 w 7362098"/>
                              <a:gd name="connsiteY5445" fmla="*/ 2235803 h 4900456"/>
                              <a:gd name="connsiteX5446" fmla="*/ 1196453 w 7362098"/>
                              <a:gd name="connsiteY5446" fmla="*/ 2236602 h 4900456"/>
                              <a:gd name="connsiteX5447" fmla="*/ 1205236 w 7362098"/>
                              <a:gd name="connsiteY5447" fmla="*/ 2251772 h 4900456"/>
                              <a:gd name="connsiteX5448" fmla="*/ 1204437 w 7362098"/>
                              <a:gd name="connsiteY5448" fmla="*/ 2254567 h 4900456"/>
                              <a:gd name="connsiteX5449" fmla="*/ 1203639 w 7362098"/>
                              <a:gd name="connsiteY5449" fmla="*/ 2254966 h 4900456"/>
                              <a:gd name="connsiteX5450" fmla="*/ 1201643 w 7362098"/>
                              <a:gd name="connsiteY5450" fmla="*/ 2253768 h 4900456"/>
                              <a:gd name="connsiteX5451" fmla="*/ 1192861 w 7362098"/>
                              <a:gd name="connsiteY5451" fmla="*/ 2238598 h 4900456"/>
                              <a:gd name="connsiteX5452" fmla="*/ 1193658 w 7362098"/>
                              <a:gd name="connsiteY5452" fmla="*/ 2235803 h 4900456"/>
                              <a:gd name="connsiteX5453" fmla="*/ 1231980 w 7362098"/>
                              <a:gd name="connsiteY5453" fmla="*/ 2230614 h 4900456"/>
                              <a:gd name="connsiteX5454" fmla="*/ 1233576 w 7362098"/>
                              <a:gd name="connsiteY5454" fmla="*/ 2233408 h 4900456"/>
                              <a:gd name="connsiteX5455" fmla="*/ 1228786 w 7362098"/>
                              <a:gd name="connsiteY5455" fmla="*/ 2250175 h 4900456"/>
                              <a:gd name="connsiteX5456" fmla="*/ 1227189 w 7362098"/>
                              <a:gd name="connsiteY5456" fmla="*/ 2251772 h 4900456"/>
                              <a:gd name="connsiteX5457" fmla="*/ 1226391 w 7362098"/>
                              <a:gd name="connsiteY5457" fmla="*/ 2251772 h 4900456"/>
                              <a:gd name="connsiteX5458" fmla="*/ 1224395 w 7362098"/>
                              <a:gd name="connsiteY5458" fmla="*/ 2248978 h 4900456"/>
                              <a:gd name="connsiteX5459" fmla="*/ 1229185 w 7362098"/>
                              <a:gd name="connsiteY5459" fmla="*/ 2232210 h 4900456"/>
                              <a:gd name="connsiteX5460" fmla="*/ 1231980 w 7362098"/>
                              <a:gd name="connsiteY5460" fmla="*/ 2230614 h 4900456"/>
                              <a:gd name="connsiteX5461" fmla="*/ 1212022 w 7362098"/>
                              <a:gd name="connsiteY5461" fmla="*/ 2229017 h 4900456"/>
                              <a:gd name="connsiteX5462" fmla="*/ 1214418 w 7362098"/>
                              <a:gd name="connsiteY5462" fmla="*/ 2231013 h 4900456"/>
                              <a:gd name="connsiteX5463" fmla="*/ 1216813 w 7362098"/>
                              <a:gd name="connsiteY5463" fmla="*/ 2248578 h 4900456"/>
                              <a:gd name="connsiteX5464" fmla="*/ 1214817 w 7362098"/>
                              <a:gd name="connsiteY5464" fmla="*/ 2250974 h 4900456"/>
                              <a:gd name="connsiteX5465" fmla="*/ 1212422 w 7362098"/>
                              <a:gd name="connsiteY5465" fmla="*/ 2248978 h 4900456"/>
                              <a:gd name="connsiteX5466" fmla="*/ 1210026 w 7362098"/>
                              <a:gd name="connsiteY5466" fmla="*/ 2231412 h 4900456"/>
                              <a:gd name="connsiteX5467" fmla="*/ 1212022 w 7362098"/>
                              <a:gd name="connsiteY5467" fmla="*/ 2229017 h 4900456"/>
                              <a:gd name="connsiteX5468" fmla="*/ 5015903 w 7362098"/>
                              <a:gd name="connsiteY5468" fmla="*/ 2227420 h 4900456"/>
                              <a:gd name="connsiteX5469" fmla="*/ 5018298 w 7362098"/>
                              <a:gd name="connsiteY5469" fmla="*/ 2229416 h 4900456"/>
                              <a:gd name="connsiteX5470" fmla="*/ 5020694 w 7362098"/>
                              <a:gd name="connsiteY5470" fmla="*/ 2246982 h 4900456"/>
                              <a:gd name="connsiteX5471" fmla="*/ 5018698 w 7362098"/>
                              <a:gd name="connsiteY5471" fmla="*/ 2249377 h 4900456"/>
                              <a:gd name="connsiteX5472" fmla="*/ 5016302 w 7362098"/>
                              <a:gd name="connsiteY5472" fmla="*/ 2247381 h 4900456"/>
                              <a:gd name="connsiteX5473" fmla="*/ 5013907 w 7362098"/>
                              <a:gd name="connsiteY5473" fmla="*/ 2229815 h 4900456"/>
                              <a:gd name="connsiteX5474" fmla="*/ 5015903 w 7362098"/>
                              <a:gd name="connsiteY5474" fmla="*/ 2227420 h 4900456"/>
                              <a:gd name="connsiteX5475" fmla="*/ 5004725 w 7362098"/>
                              <a:gd name="connsiteY5475" fmla="*/ 2226622 h 4900456"/>
                              <a:gd name="connsiteX5476" fmla="*/ 5005923 w 7362098"/>
                              <a:gd name="connsiteY5476" fmla="*/ 2229416 h 4900456"/>
                              <a:gd name="connsiteX5477" fmla="*/ 5001132 w 7362098"/>
                              <a:gd name="connsiteY5477" fmla="*/ 2246183 h 4900456"/>
                              <a:gd name="connsiteX5478" fmla="*/ 4999535 w 7362098"/>
                              <a:gd name="connsiteY5478" fmla="*/ 2247780 h 4900456"/>
                              <a:gd name="connsiteX5479" fmla="*/ 4998736 w 7362098"/>
                              <a:gd name="connsiteY5479" fmla="*/ 2247780 h 4900456"/>
                              <a:gd name="connsiteX5480" fmla="*/ 4997140 w 7362098"/>
                              <a:gd name="connsiteY5480" fmla="*/ 2244986 h 4900456"/>
                              <a:gd name="connsiteX5481" fmla="*/ 5001931 w 7362098"/>
                              <a:gd name="connsiteY5481" fmla="*/ 2228218 h 4900456"/>
                              <a:gd name="connsiteX5482" fmla="*/ 5004725 w 7362098"/>
                              <a:gd name="connsiteY5482" fmla="*/ 2226622 h 4900456"/>
                              <a:gd name="connsiteX5483" fmla="*/ 5026681 w 7362098"/>
                              <a:gd name="connsiteY5483" fmla="*/ 2223827 h 4900456"/>
                              <a:gd name="connsiteX5484" fmla="*/ 5029475 w 7362098"/>
                              <a:gd name="connsiteY5484" fmla="*/ 2224626 h 4900456"/>
                              <a:gd name="connsiteX5485" fmla="*/ 5038259 w 7362098"/>
                              <a:gd name="connsiteY5485" fmla="*/ 2239796 h 4900456"/>
                              <a:gd name="connsiteX5486" fmla="*/ 5037460 w 7362098"/>
                              <a:gd name="connsiteY5486" fmla="*/ 2242591 h 4900456"/>
                              <a:gd name="connsiteX5487" fmla="*/ 5036662 w 7362098"/>
                              <a:gd name="connsiteY5487" fmla="*/ 2242990 h 4900456"/>
                              <a:gd name="connsiteX5488" fmla="*/ 5034666 w 7362098"/>
                              <a:gd name="connsiteY5488" fmla="*/ 2241792 h 4900456"/>
                              <a:gd name="connsiteX5489" fmla="*/ 5025882 w 7362098"/>
                              <a:gd name="connsiteY5489" fmla="*/ 2226622 h 4900456"/>
                              <a:gd name="connsiteX5490" fmla="*/ 5026681 w 7362098"/>
                              <a:gd name="connsiteY5490" fmla="*/ 2223827 h 4900456"/>
                              <a:gd name="connsiteX5491" fmla="*/ 4994746 w 7362098"/>
                              <a:gd name="connsiteY5491" fmla="*/ 2221831 h 4900456"/>
                              <a:gd name="connsiteX5492" fmla="*/ 4995544 w 7362098"/>
                              <a:gd name="connsiteY5492" fmla="*/ 2224625 h 4900456"/>
                              <a:gd name="connsiteX5493" fmla="*/ 4984765 w 7362098"/>
                              <a:gd name="connsiteY5493" fmla="*/ 2238598 h 4900456"/>
                              <a:gd name="connsiteX5494" fmla="*/ 4983168 w 7362098"/>
                              <a:gd name="connsiteY5494" fmla="*/ 2239397 h 4900456"/>
                              <a:gd name="connsiteX5495" fmla="*/ 4981571 w 7362098"/>
                              <a:gd name="connsiteY5495" fmla="*/ 2238998 h 4900456"/>
                              <a:gd name="connsiteX5496" fmla="*/ 4981172 w 7362098"/>
                              <a:gd name="connsiteY5496" fmla="*/ 2236203 h 4900456"/>
                              <a:gd name="connsiteX5497" fmla="*/ 4991952 w 7362098"/>
                              <a:gd name="connsiteY5497" fmla="*/ 2222230 h 4900456"/>
                              <a:gd name="connsiteX5498" fmla="*/ 4994746 w 7362098"/>
                              <a:gd name="connsiteY5498" fmla="*/ 2221831 h 4900456"/>
                              <a:gd name="connsiteX5499" fmla="*/ 5038257 w 7362098"/>
                              <a:gd name="connsiteY5499" fmla="*/ 2215843 h 4900456"/>
                              <a:gd name="connsiteX5500" fmla="*/ 5052629 w 7362098"/>
                              <a:gd name="connsiteY5500" fmla="*/ 2226622 h 4900456"/>
                              <a:gd name="connsiteX5501" fmla="*/ 5053029 w 7362098"/>
                              <a:gd name="connsiteY5501" fmla="*/ 2229417 h 4900456"/>
                              <a:gd name="connsiteX5502" fmla="*/ 5051432 w 7362098"/>
                              <a:gd name="connsiteY5502" fmla="*/ 2230215 h 4900456"/>
                              <a:gd name="connsiteX5503" fmla="*/ 5049835 w 7362098"/>
                              <a:gd name="connsiteY5503" fmla="*/ 2229816 h 4900456"/>
                              <a:gd name="connsiteX5504" fmla="*/ 5035862 w 7362098"/>
                              <a:gd name="connsiteY5504" fmla="*/ 2219037 h 4900456"/>
                              <a:gd name="connsiteX5505" fmla="*/ 5035463 w 7362098"/>
                              <a:gd name="connsiteY5505" fmla="*/ 2216242 h 4900456"/>
                              <a:gd name="connsiteX5506" fmla="*/ 5038257 w 7362098"/>
                              <a:gd name="connsiteY5506" fmla="*/ 2215843 h 4900456"/>
                              <a:gd name="connsiteX5507" fmla="*/ 4984366 w 7362098"/>
                              <a:gd name="connsiteY5507" fmla="*/ 2212251 h 4900456"/>
                              <a:gd name="connsiteX5508" fmla="*/ 4987161 w 7362098"/>
                              <a:gd name="connsiteY5508" fmla="*/ 2213049 h 4900456"/>
                              <a:gd name="connsiteX5509" fmla="*/ 4986362 w 7362098"/>
                              <a:gd name="connsiteY5509" fmla="*/ 2215843 h 4900456"/>
                              <a:gd name="connsiteX5510" fmla="*/ 4971192 w 7362098"/>
                              <a:gd name="connsiteY5510" fmla="*/ 2224627 h 4900456"/>
                              <a:gd name="connsiteX5511" fmla="*/ 4970393 w 7362098"/>
                              <a:gd name="connsiteY5511" fmla="*/ 2225026 h 4900456"/>
                              <a:gd name="connsiteX5512" fmla="*/ 4968397 w 7362098"/>
                              <a:gd name="connsiteY5512" fmla="*/ 2223828 h 4900456"/>
                              <a:gd name="connsiteX5513" fmla="*/ 4969196 w 7362098"/>
                              <a:gd name="connsiteY5513" fmla="*/ 2221034 h 4900456"/>
                              <a:gd name="connsiteX5514" fmla="*/ 2470665 w 7362098"/>
                              <a:gd name="connsiteY5514" fmla="*/ 2211851 h 4900456"/>
                              <a:gd name="connsiteX5515" fmla="*/ 2475455 w 7362098"/>
                              <a:gd name="connsiteY5515" fmla="*/ 2215444 h 4900456"/>
                              <a:gd name="connsiteX5516" fmla="*/ 2479048 w 7362098"/>
                              <a:gd name="connsiteY5516" fmla="*/ 2239795 h 4900456"/>
                              <a:gd name="connsiteX5517" fmla="*/ 2503399 w 7362098"/>
                              <a:gd name="connsiteY5517" fmla="*/ 2236202 h 4900456"/>
                              <a:gd name="connsiteX5518" fmla="*/ 2508190 w 7362098"/>
                              <a:gd name="connsiteY5518" fmla="*/ 2239795 h 4900456"/>
                              <a:gd name="connsiteX5519" fmla="*/ 2504596 w 7362098"/>
                              <a:gd name="connsiteY5519" fmla="*/ 2244586 h 4900456"/>
                              <a:gd name="connsiteX5520" fmla="*/ 2480246 w 7362098"/>
                              <a:gd name="connsiteY5520" fmla="*/ 2248178 h 4900456"/>
                              <a:gd name="connsiteX5521" fmla="*/ 2483838 w 7362098"/>
                              <a:gd name="connsiteY5521" fmla="*/ 2272530 h 4900456"/>
                              <a:gd name="connsiteX5522" fmla="*/ 2480246 w 7362098"/>
                              <a:gd name="connsiteY5522" fmla="*/ 2277321 h 4900456"/>
                              <a:gd name="connsiteX5523" fmla="*/ 2475455 w 7362098"/>
                              <a:gd name="connsiteY5523" fmla="*/ 2273728 h 4900456"/>
                              <a:gd name="connsiteX5524" fmla="*/ 2471863 w 7362098"/>
                              <a:gd name="connsiteY5524" fmla="*/ 2249376 h 4900456"/>
                              <a:gd name="connsiteX5525" fmla="*/ 2447506 w 7362098"/>
                              <a:gd name="connsiteY5525" fmla="*/ 2252969 h 4900456"/>
                              <a:gd name="connsiteX5526" fmla="*/ 2442716 w 7362098"/>
                              <a:gd name="connsiteY5526" fmla="*/ 2249376 h 4900456"/>
                              <a:gd name="connsiteX5527" fmla="*/ 2446308 w 7362098"/>
                              <a:gd name="connsiteY5527" fmla="*/ 2244586 h 4900456"/>
                              <a:gd name="connsiteX5528" fmla="*/ 2470665 w 7362098"/>
                              <a:gd name="connsiteY5528" fmla="*/ 2240993 h 4900456"/>
                              <a:gd name="connsiteX5529" fmla="*/ 2467072 w 7362098"/>
                              <a:gd name="connsiteY5529" fmla="*/ 2216642 h 4900456"/>
                              <a:gd name="connsiteX5530" fmla="*/ 2470665 w 7362098"/>
                              <a:gd name="connsiteY5530" fmla="*/ 2211851 h 4900456"/>
                              <a:gd name="connsiteX5531" fmla="*/ 5043048 w 7362098"/>
                              <a:gd name="connsiteY5531" fmla="*/ 2205065 h 4900456"/>
                              <a:gd name="connsiteX5532" fmla="*/ 5059815 w 7362098"/>
                              <a:gd name="connsiteY5532" fmla="*/ 2209856 h 4900456"/>
                              <a:gd name="connsiteX5533" fmla="*/ 5061013 w 7362098"/>
                              <a:gd name="connsiteY5533" fmla="*/ 2212650 h 4900456"/>
                              <a:gd name="connsiteX5534" fmla="*/ 5059416 w 7362098"/>
                              <a:gd name="connsiteY5534" fmla="*/ 2214247 h 4900456"/>
                              <a:gd name="connsiteX5535" fmla="*/ 5058618 w 7362098"/>
                              <a:gd name="connsiteY5535" fmla="*/ 2214247 h 4900456"/>
                              <a:gd name="connsiteX5536" fmla="*/ 5041851 w 7362098"/>
                              <a:gd name="connsiteY5536" fmla="*/ 2209456 h 4900456"/>
                              <a:gd name="connsiteX5537" fmla="*/ 5040254 w 7362098"/>
                              <a:gd name="connsiteY5537" fmla="*/ 2206661 h 4900456"/>
                              <a:gd name="connsiteX5538" fmla="*/ 5043048 w 7362098"/>
                              <a:gd name="connsiteY5538" fmla="*/ 2205065 h 4900456"/>
                              <a:gd name="connsiteX5539" fmla="*/ 256773 w 7362098"/>
                              <a:gd name="connsiteY5539" fmla="*/ 2204416 h 4900456"/>
                              <a:gd name="connsiteX5540" fmla="*/ 275885 w 7362098"/>
                              <a:gd name="connsiteY5540" fmla="*/ 2218637 h 4900456"/>
                              <a:gd name="connsiteX5541" fmla="*/ 270296 w 7362098"/>
                              <a:gd name="connsiteY5541" fmla="*/ 2222230 h 4900456"/>
                              <a:gd name="connsiteX5542" fmla="*/ 235965 w 7362098"/>
                              <a:gd name="connsiteY5542" fmla="*/ 2214246 h 4900456"/>
                              <a:gd name="connsiteX5543" fmla="*/ 228779 w 7362098"/>
                              <a:gd name="connsiteY5543" fmla="*/ 2248179 h 4900456"/>
                              <a:gd name="connsiteX5544" fmla="*/ 223190 w 7362098"/>
                              <a:gd name="connsiteY5544" fmla="*/ 2251772 h 4900456"/>
                              <a:gd name="connsiteX5545" fmla="*/ 222392 w 7362098"/>
                              <a:gd name="connsiteY5545" fmla="*/ 2250574 h 4900456"/>
                              <a:gd name="connsiteX5546" fmla="*/ 233170 w 7362098"/>
                              <a:gd name="connsiteY5546" fmla="*/ 2207859 h 4900456"/>
                              <a:gd name="connsiteX5547" fmla="*/ 256773 w 7362098"/>
                              <a:gd name="connsiteY5547" fmla="*/ 2204416 h 4900456"/>
                              <a:gd name="connsiteX5548" fmla="*/ 3699146 w 7362098"/>
                              <a:gd name="connsiteY5548" fmla="*/ 2204366 h 4900456"/>
                              <a:gd name="connsiteX5549" fmla="*/ 3708527 w 7362098"/>
                              <a:gd name="connsiteY5549" fmla="*/ 2205464 h 4900456"/>
                              <a:gd name="connsiteX5550" fmla="*/ 3715712 w 7362098"/>
                              <a:gd name="connsiteY5550" fmla="*/ 2217440 h 4900456"/>
                              <a:gd name="connsiteX5551" fmla="*/ 3719305 w 7362098"/>
                              <a:gd name="connsiteY5551" fmla="*/ 2222230 h 4900456"/>
                              <a:gd name="connsiteX5552" fmla="*/ 3725293 w 7362098"/>
                              <a:gd name="connsiteY5552" fmla="*/ 2222230 h 4900456"/>
                              <a:gd name="connsiteX5553" fmla="*/ 3725692 w 7362098"/>
                              <a:gd name="connsiteY5553" fmla="*/ 2222230 h 4900456"/>
                              <a:gd name="connsiteX5554" fmla="*/ 3726091 w 7362098"/>
                              <a:gd name="connsiteY5554" fmla="*/ 2221831 h 4900456"/>
                              <a:gd name="connsiteX5555" fmla="*/ 3739265 w 7362098"/>
                              <a:gd name="connsiteY5555" fmla="*/ 2221432 h 4900456"/>
                              <a:gd name="connsiteX5556" fmla="*/ 3746451 w 7362098"/>
                              <a:gd name="connsiteY5556" fmla="*/ 2233008 h 4900456"/>
                              <a:gd name="connsiteX5557" fmla="*/ 3746451 w 7362098"/>
                              <a:gd name="connsiteY5557" fmla="*/ 2233408 h 4900456"/>
                              <a:gd name="connsiteX5558" fmla="*/ 3750044 w 7362098"/>
                              <a:gd name="connsiteY5558" fmla="*/ 2238198 h 4900456"/>
                              <a:gd name="connsiteX5559" fmla="*/ 3756432 w 7362098"/>
                              <a:gd name="connsiteY5559" fmla="*/ 2238198 h 4900456"/>
                              <a:gd name="connsiteX5560" fmla="*/ 3756831 w 7362098"/>
                              <a:gd name="connsiteY5560" fmla="*/ 2238198 h 4900456"/>
                              <a:gd name="connsiteX5561" fmla="*/ 3770803 w 7362098"/>
                              <a:gd name="connsiteY5561" fmla="*/ 2237400 h 4900456"/>
                              <a:gd name="connsiteX5562" fmla="*/ 3777988 w 7362098"/>
                              <a:gd name="connsiteY5562" fmla="*/ 2249377 h 4900456"/>
                              <a:gd name="connsiteX5563" fmla="*/ 3781581 w 7362098"/>
                              <a:gd name="connsiteY5563" fmla="*/ 2254167 h 4900456"/>
                              <a:gd name="connsiteX5564" fmla="*/ 3784775 w 7362098"/>
                              <a:gd name="connsiteY5564" fmla="*/ 2254965 h 4900456"/>
                              <a:gd name="connsiteX5565" fmla="*/ 3789166 w 7362098"/>
                              <a:gd name="connsiteY5565" fmla="*/ 2255365 h 4900456"/>
                              <a:gd name="connsiteX5566" fmla="*/ 3792759 w 7362098"/>
                              <a:gd name="connsiteY5566" fmla="*/ 2259357 h 4900456"/>
                              <a:gd name="connsiteX5567" fmla="*/ 3787170 w 7362098"/>
                              <a:gd name="connsiteY5567" fmla="*/ 2263349 h 4900456"/>
                              <a:gd name="connsiteX5568" fmla="*/ 3781182 w 7362098"/>
                              <a:gd name="connsiteY5568" fmla="*/ 2262949 h 4900456"/>
                              <a:gd name="connsiteX5569" fmla="*/ 3776391 w 7362098"/>
                              <a:gd name="connsiteY5569" fmla="*/ 2261353 h 4900456"/>
                              <a:gd name="connsiteX5570" fmla="*/ 3769206 w 7362098"/>
                              <a:gd name="connsiteY5570" fmla="*/ 2249377 h 4900456"/>
                              <a:gd name="connsiteX5571" fmla="*/ 3766012 w 7362098"/>
                              <a:gd name="connsiteY5571" fmla="*/ 2244585 h 4900456"/>
                              <a:gd name="connsiteX5572" fmla="*/ 3759226 w 7362098"/>
                              <a:gd name="connsiteY5572" fmla="*/ 2244984 h 4900456"/>
                              <a:gd name="connsiteX5573" fmla="*/ 3745652 w 7362098"/>
                              <a:gd name="connsiteY5573" fmla="*/ 2245384 h 4900456"/>
                              <a:gd name="connsiteX5574" fmla="*/ 3738467 w 7362098"/>
                              <a:gd name="connsiteY5574" fmla="*/ 2233807 h 4900456"/>
                              <a:gd name="connsiteX5575" fmla="*/ 3734874 w 7362098"/>
                              <a:gd name="connsiteY5575" fmla="*/ 2228617 h 4900456"/>
                              <a:gd name="connsiteX5576" fmla="*/ 3728886 w 7362098"/>
                              <a:gd name="connsiteY5576" fmla="*/ 2228617 h 4900456"/>
                              <a:gd name="connsiteX5577" fmla="*/ 3728487 w 7362098"/>
                              <a:gd name="connsiteY5577" fmla="*/ 2228617 h 4900456"/>
                              <a:gd name="connsiteX5578" fmla="*/ 3714914 w 7362098"/>
                              <a:gd name="connsiteY5578" fmla="*/ 2229017 h 4900456"/>
                              <a:gd name="connsiteX5579" fmla="*/ 3707728 w 7362098"/>
                              <a:gd name="connsiteY5579" fmla="*/ 2217041 h 4900456"/>
                              <a:gd name="connsiteX5580" fmla="*/ 3704535 w 7362098"/>
                              <a:gd name="connsiteY5580" fmla="*/ 2212250 h 4900456"/>
                              <a:gd name="connsiteX5581" fmla="*/ 3697748 w 7362098"/>
                              <a:gd name="connsiteY5581" fmla="*/ 2212649 h 4900456"/>
                              <a:gd name="connsiteX5582" fmla="*/ 3684175 w 7362098"/>
                              <a:gd name="connsiteY5582" fmla="*/ 2213049 h 4900456"/>
                              <a:gd name="connsiteX5583" fmla="*/ 3681780 w 7362098"/>
                              <a:gd name="connsiteY5583" fmla="*/ 2211452 h 4900456"/>
                              <a:gd name="connsiteX5584" fmla="*/ 3680218 w 7362098"/>
                              <a:gd name="connsiteY5584" fmla="*/ 2206262 h 4900456"/>
                              <a:gd name="connsiteX5585" fmla="*/ 3685373 w 7362098"/>
                              <a:gd name="connsiteY5585" fmla="*/ 2204665 h 4900456"/>
                              <a:gd name="connsiteX5586" fmla="*/ 3687768 w 7362098"/>
                              <a:gd name="connsiteY5586" fmla="*/ 2206262 h 4900456"/>
                              <a:gd name="connsiteX5587" fmla="*/ 3694155 w 7362098"/>
                              <a:gd name="connsiteY5587" fmla="*/ 2206262 h 4900456"/>
                              <a:gd name="connsiteX5588" fmla="*/ 3694555 w 7362098"/>
                              <a:gd name="connsiteY5588" fmla="*/ 2206262 h 4900456"/>
                              <a:gd name="connsiteX5589" fmla="*/ 3699146 w 7362098"/>
                              <a:gd name="connsiteY5589" fmla="*/ 2204366 h 4900456"/>
                              <a:gd name="connsiteX5590" fmla="*/ 4981173 w 7362098"/>
                              <a:gd name="connsiteY5590" fmla="*/ 2200275 h 4900456"/>
                              <a:gd name="connsiteX5591" fmla="*/ 4983569 w 7362098"/>
                              <a:gd name="connsiteY5591" fmla="*/ 2202271 h 4900456"/>
                              <a:gd name="connsiteX5592" fmla="*/ 4981573 w 7362098"/>
                              <a:gd name="connsiteY5592" fmla="*/ 2204666 h 4900456"/>
                              <a:gd name="connsiteX5593" fmla="*/ 4964007 w 7362098"/>
                              <a:gd name="connsiteY5593" fmla="*/ 2207062 h 4900456"/>
                              <a:gd name="connsiteX5594" fmla="*/ 4961612 w 7362098"/>
                              <a:gd name="connsiteY5594" fmla="*/ 2205066 h 4900456"/>
                              <a:gd name="connsiteX5595" fmla="*/ 4963608 w 7362098"/>
                              <a:gd name="connsiteY5595" fmla="*/ 2202670 h 4900456"/>
                              <a:gd name="connsiteX5596" fmla="*/ 5060215 w 7362098"/>
                              <a:gd name="connsiteY5596" fmla="*/ 2190295 h 4900456"/>
                              <a:gd name="connsiteX5597" fmla="*/ 5062610 w 7362098"/>
                              <a:gd name="connsiteY5597" fmla="*/ 2192291 h 4900456"/>
                              <a:gd name="connsiteX5598" fmla="*/ 5060614 w 7362098"/>
                              <a:gd name="connsiteY5598" fmla="*/ 2194686 h 4900456"/>
                              <a:gd name="connsiteX5599" fmla="*/ 5043048 w 7362098"/>
                              <a:gd name="connsiteY5599" fmla="*/ 2197082 h 4900456"/>
                              <a:gd name="connsiteX5600" fmla="*/ 5040653 w 7362098"/>
                              <a:gd name="connsiteY5600" fmla="*/ 2195086 h 4900456"/>
                              <a:gd name="connsiteX5601" fmla="*/ 5042649 w 7362098"/>
                              <a:gd name="connsiteY5601" fmla="*/ 2192690 h 4900456"/>
                              <a:gd name="connsiteX5602" fmla="*/ 4965603 w 7362098"/>
                              <a:gd name="connsiteY5602" fmla="*/ 2183109 h 4900456"/>
                              <a:gd name="connsiteX5603" fmla="*/ 4982371 w 7362098"/>
                              <a:gd name="connsiteY5603" fmla="*/ 2187900 h 4900456"/>
                              <a:gd name="connsiteX5604" fmla="*/ 4983968 w 7362098"/>
                              <a:gd name="connsiteY5604" fmla="*/ 2190694 h 4900456"/>
                              <a:gd name="connsiteX5605" fmla="*/ 4982371 w 7362098"/>
                              <a:gd name="connsiteY5605" fmla="*/ 2192291 h 4900456"/>
                              <a:gd name="connsiteX5606" fmla="*/ 4981572 w 7362098"/>
                              <a:gd name="connsiteY5606" fmla="*/ 2192291 h 4900456"/>
                              <a:gd name="connsiteX5607" fmla="*/ 4964805 w 7362098"/>
                              <a:gd name="connsiteY5607" fmla="*/ 2187500 h 4900456"/>
                              <a:gd name="connsiteX5608" fmla="*/ 4962809 w 7362098"/>
                              <a:gd name="connsiteY5608" fmla="*/ 2184705 h 4900456"/>
                              <a:gd name="connsiteX5609" fmla="*/ 4965603 w 7362098"/>
                              <a:gd name="connsiteY5609" fmla="*/ 2183109 h 4900456"/>
                              <a:gd name="connsiteX5610" fmla="*/ 5053429 w 7362098"/>
                              <a:gd name="connsiteY5610" fmla="*/ 2172729 h 4900456"/>
                              <a:gd name="connsiteX5611" fmla="*/ 5056223 w 7362098"/>
                              <a:gd name="connsiteY5611" fmla="*/ 2173528 h 4900456"/>
                              <a:gd name="connsiteX5612" fmla="*/ 5055425 w 7362098"/>
                              <a:gd name="connsiteY5612" fmla="*/ 2176322 h 4900456"/>
                              <a:gd name="connsiteX5613" fmla="*/ 5040254 w 7362098"/>
                              <a:gd name="connsiteY5613" fmla="*/ 2185106 h 4900456"/>
                              <a:gd name="connsiteX5614" fmla="*/ 5039456 w 7362098"/>
                              <a:gd name="connsiteY5614" fmla="*/ 2185505 h 4900456"/>
                              <a:gd name="connsiteX5615" fmla="*/ 5037460 w 7362098"/>
                              <a:gd name="connsiteY5615" fmla="*/ 2184307 h 4900456"/>
                              <a:gd name="connsiteX5616" fmla="*/ 5038258 w 7362098"/>
                              <a:gd name="connsiteY5616" fmla="*/ 2181513 h 4900456"/>
                              <a:gd name="connsiteX5617" fmla="*/ 3715912 w 7362098"/>
                              <a:gd name="connsiteY5617" fmla="*/ 2172431 h 4900456"/>
                              <a:gd name="connsiteX5618" fmla="*/ 3725292 w 7362098"/>
                              <a:gd name="connsiteY5618" fmla="*/ 2173529 h 4900456"/>
                              <a:gd name="connsiteX5619" fmla="*/ 3732478 w 7362098"/>
                              <a:gd name="connsiteY5619" fmla="*/ 2185505 h 4900456"/>
                              <a:gd name="connsiteX5620" fmla="*/ 3736071 w 7362098"/>
                              <a:gd name="connsiteY5620" fmla="*/ 2190295 h 4900456"/>
                              <a:gd name="connsiteX5621" fmla="*/ 3742059 w 7362098"/>
                              <a:gd name="connsiteY5621" fmla="*/ 2190295 h 4900456"/>
                              <a:gd name="connsiteX5622" fmla="*/ 3742458 w 7362098"/>
                              <a:gd name="connsiteY5622" fmla="*/ 2190295 h 4900456"/>
                              <a:gd name="connsiteX5623" fmla="*/ 3742857 w 7362098"/>
                              <a:gd name="connsiteY5623" fmla="*/ 2189896 h 4900456"/>
                              <a:gd name="connsiteX5624" fmla="*/ 3756031 w 7362098"/>
                              <a:gd name="connsiteY5624" fmla="*/ 2189497 h 4900456"/>
                              <a:gd name="connsiteX5625" fmla="*/ 3763216 w 7362098"/>
                              <a:gd name="connsiteY5625" fmla="*/ 2201073 h 4900456"/>
                              <a:gd name="connsiteX5626" fmla="*/ 3763216 w 7362098"/>
                              <a:gd name="connsiteY5626" fmla="*/ 2201473 h 4900456"/>
                              <a:gd name="connsiteX5627" fmla="*/ 3766810 w 7362098"/>
                              <a:gd name="connsiteY5627" fmla="*/ 2206263 h 4900456"/>
                              <a:gd name="connsiteX5628" fmla="*/ 3773197 w 7362098"/>
                              <a:gd name="connsiteY5628" fmla="*/ 2206263 h 4900456"/>
                              <a:gd name="connsiteX5629" fmla="*/ 3773597 w 7362098"/>
                              <a:gd name="connsiteY5629" fmla="*/ 2206263 h 4900456"/>
                              <a:gd name="connsiteX5630" fmla="*/ 3787569 w 7362098"/>
                              <a:gd name="connsiteY5630" fmla="*/ 2205465 h 4900456"/>
                              <a:gd name="connsiteX5631" fmla="*/ 3794754 w 7362098"/>
                              <a:gd name="connsiteY5631" fmla="*/ 2217442 h 4900456"/>
                              <a:gd name="connsiteX5632" fmla="*/ 3798347 w 7362098"/>
                              <a:gd name="connsiteY5632" fmla="*/ 2222232 h 4900456"/>
                              <a:gd name="connsiteX5633" fmla="*/ 3801541 w 7362098"/>
                              <a:gd name="connsiteY5633" fmla="*/ 2223030 h 4900456"/>
                              <a:gd name="connsiteX5634" fmla="*/ 3805932 w 7362098"/>
                              <a:gd name="connsiteY5634" fmla="*/ 2223430 h 4900456"/>
                              <a:gd name="connsiteX5635" fmla="*/ 3809524 w 7362098"/>
                              <a:gd name="connsiteY5635" fmla="*/ 2227422 h 4900456"/>
                              <a:gd name="connsiteX5636" fmla="*/ 3803936 w 7362098"/>
                              <a:gd name="connsiteY5636" fmla="*/ 2231414 h 4900456"/>
                              <a:gd name="connsiteX5637" fmla="*/ 3797948 w 7362098"/>
                              <a:gd name="connsiteY5637" fmla="*/ 2231014 h 4900456"/>
                              <a:gd name="connsiteX5638" fmla="*/ 3793157 w 7362098"/>
                              <a:gd name="connsiteY5638" fmla="*/ 2229418 h 4900456"/>
                              <a:gd name="connsiteX5639" fmla="*/ 3785972 w 7362098"/>
                              <a:gd name="connsiteY5639" fmla="*/ 2217442 h 4900456"/>
                              <a:gd name="connsiteX5640" fmla="*/ 3782778 w 7362098"/>
                              <a:gd name="connsiteY5640" fmla="*/ 2212650 h 4900456"/>
                              <a:gd name="connsiteX5641" fmla="*/ 3775992 w 7362098"/>
                              <a:gd name="connsiteY5641" fmla="*/ 2213049 h 4900456"/>
                              <a:gd name="connsiteX5642" fmla="*/ 3762418 w 7362098"/>
                              <a:gd name="connsiteY5642" fmla="*/ 2213449 h 4900456"/>
                              <a:gd name="connsiteX5643" fmla="*/ 3755232 w 7362098"/>
                              <a:gd name="connsiteY5643" fmla="*/ 2201872 h 4900456"/>
                              <a:gd name="connsiteX5644" fmla="*/ 3751640 w 7362098"/>
                              <a:gd name="connsiteY5644" fmla="*/ 2196682 h 4900456"/>
                              <a:gd name="connsiteX5645" fmla="*/ 3745652 w 7362098"/>
                              <a:gd name="connsiteY5645" fmla="*/ 2196682 h 4900456"/>
                              <a:gd name="connsiteX5646" fmla="*/ 3745252 w 7362098"/>
                              <a:gd name="connsiteY5646" fmla="*/ 2196682 h 4900456"/>
                              <a:gd name="connsiteX5647" fmla="*/ 3731680 w 7362098"/>
                              <a:gd name="connsiteY5647" fmla="*/ 2197082 h 4900456"/>
                              <a:gd name="connsiteX5648" fmla="*/ 3724494 w 7362098"/>
                              <a:gd name="connsiteY5648" fmla="*/ 2185106 h 4900456"/>
                              <a:gd name="connsiteX5649" fmla="*/ 3721300 w 7362098"/>
                              <a:gd name="connsiteY5649" fmla="*/ 2180315 h 4900456"/>
                              <a:gd name="connsiteX5650" fmla="*/ 3714514 w 7362098"/>
                              <a:gd name="connsiteY5650" fmla="*/ 2180714 h 4900456"/>
                              <a:gd name="connsiteX5651" fmla="*/ 3700941 w 7362098"/>
                              <a:gd name="connsiteY5651" fmla="*/ 2181114 h 4900456"/>
                              <a:gd name="connsiteX5652" fmla="*/ 3698546 w 7362098"/>
                              <a:gd name="connsiteY5652" fmla="*/ 2179517 h 4900456"/>
                              <a:gd name="connsiteX5653" fmla="*/ 3696949 w 7362098"/>
                              <a:gd name="connsiteY5653" fmla="*/ 2174327 h 4900456"/>
                              <a:gd name="connsiteX5654" fmla="*/ 3702139 w 7362098"/>
                              <a:gd name="connsiteY5654" fmla="*/ 2172730 h 4900456"/>
                              <a:gd name="connsiteX5655" fmla="*/ 3704534 w 7362098"/>
                              <a:gd name="connsiteY5655" fmla="*/ 2174327 h 4900456"/>
                              <a:gd name="connsiteX5656" fmla="*/ 3710921 w 7362098"/>
                              <a:gd name="connsiteY5656" fmla="*/ 2174327 h 4900456"/>
                              <a:gd name="connsiteX5657" fmla="*/ 3711321 w 7362098"/>
                              <a:gd name="connsiteY5657" fmla="*/ 2174327 h 4900456"/>
                              <a:gd name="connsiteX5658" fmla="*/ 3715912 w 7362098"/>
                              <a:gd name="connsiteY5658" fmla="*/ 2172431 h 4900456"/>
                              <a:gd name="connsiteX5659" fmla="*/ 4975184 w 7362098"/>
                              <a:gd name="connsiteY5659" fmla="*/ 2167540 h 4900456"/>
                              <a:gd name="connsiteX5660" fmla="*/ 4989157 w 7362098"/>
                              <a:gd name="connsiteY5660" fmla="*/ 2178319 h 4900456"/>
                              <a:gd name="connsiteX5661" fmla="*/ 4989557 w 7362098"/>
                              <a:gd name="connsiteY5661" fmla="*/ 2181114 h 4900456"/>
                              <a:gd name="connsiteX5662" fmla="*/ 4987960 w 7362098"/>
                              <a:gd name="connsiteY5662" fmla="*/ 2181912 h 4900456"/>
                              <a:gd name="connsiteX5663" fmla="*/ 4986363 w 7362098"/>
                              <a:gd name="connsiteY5663" fmla="*/ 2181513 h 4900456"/>
                              <a:gd name="connsiteX5664" fmla="*/ 4972789 w 7362098"/>
                              <a:gd name="connsiteY5664" fmla="*/ 2170734 h 4900456"/>
                              <a:gd name="connsiteX5665" fmla="*/ 4972390 w 7362098"/>
                              <a:gd name="connsiteY5665" fmla="*/ 2167939 h 4900456"/>
                              <a:gd name="connsiteX5666" fmla="*/ 4975184 w 7362098"/>
                              <a:gd name="connsiteY5666" fmla="*/ 2167540 h 4900456"/>
                              <a:gd name="connsiteX5667" fmla="*/ 1531371 w 7362098"/>
                              <a:gd name="connsiteY5667" fmla="*/ 2163149 h 4900456"/>
                              <a:gd name="connsiteX5668" fmla="*/ 1534163 w 7362098"/>
                              <a:gd name="connsiteY5668" fmla="*/ 2164745 h 4900456"/>
                              <a:gd name="connsiteX5669" fmla="*/ 1551727 w 7362098"/>
                              <a:gd name="connsiteY5669" fmla="*/ 2175524 h 4900456"/>
                              <a:gd name="connsiteX5670" fmla="*/ 1554920 w 7362098"/>
                              <a:gd name="connsiteY5670" fmla="*/ 2177121 h 4900456"/>
                              <a:gd name="connsiteX5671" fmla="*/ 1553727 w 7362098"/>
                              <a:gd name="connsiteY5671" fmla="*/ 2179915 h 4900456"/>
                              <a:gd name="connsiteX5672" fmla="*/ 1553325 w 7362098"/>
                              <a:gd name="connsiteY5672" fmla="*/ 2179915 h 4900456"/>
                              <a:gd name="connsiteX5673" fmla="*/ 1540555 w 7362098"/>
                              <a:gd name="connsiteY5673" fmla="*/ 2178717 h 4900456"/>
                              <a:gd name="connsiteX5674" fmla="*/ 1511817 w 7362098"/>
                              <a:gd name="connsiteY5674" fmla="*/ 2211054 h 4900456"/>
                              <a:gd name="connsiteX5675" fmla="*/ 1468696 w 7362098"/>
                              <a:gd name="connsiteY5675" fmla="*/ 2214247 h 4900456"/>
                              <a:gd name="connsiteX5676" fmla="*/ 1461912 w 7362098"/>
                              <a:gd name="connsiteY5676" fmla="*/ 2225425 h 4900456"/>
                              <a:gd name="connsiteX5677" fmla="*/ 1461513 w 7362098"/>
                              <a:gd name="connsiteY5677" fmla="*/ 2225824 h 4900456"/>
                              <a:gd name="connsiteX5678" fmla="*/ 1458715 w 7362098"/>
                              <a:gd name="connsiteY5678" fmla="*/ 2225026 h 4900456"/>
                              <a:gd name="connsiteX5679" fmla="*/ 1459115 w 7362098"/>
                              <a:gd name="connsiteY5679" fmla="*/ 2221832 h 4900456"/>
                              <a:gd name="connsiteX5680" fmla="*/ 1461111 w 7362098"/>
                              <a:gd name="connsiteY5680" fmla="*/ 2201073 h 4900456"/>
                              <a:gd name="connsiteX5681" fmla="*/ 1461513 w 7362098"/>
                              <a:gd name="connsiteY5681" fmla="*/ 2197879 h 4900456"/>
                              <a:gd name="connsiteX5682" fmla="*/ 1464705 w 7362098"/>
                              <a:gd name="connsiteY5682" fmla="*/ 2198278 h 4900456"/>
                              <a:gd name="connsiteX5683" fmla="*/ 1469095 w 7362098"/>
                              <a:gd name="connsiteY5683" fmla="*/ 2209856 h 4900456"/>
                              <a:gd name="connsiteX5684" fmla="*/ 1469497 w 7362098"/>
                              <a:gd name="connsiteY5684" fmla="*/ 2209856 h 4900456"/>
                              <a:gd name="connsiteX5685" fmla="*/ 1509821 w 7362098"/>
                              <a:gd name="connsiteY5685" fmla="*/ 2207061 h 4900456"/>
                              <a:gd name="connsiteX5686" fmla="*/ 1536161 w 7362098"/>
                              <a:gd name="connsiteY5686" fmla="*/ 2176721 h 4900456"/>
                              <a:gd name="connsiteX5687" fmla="*/ 1536161 w 7362098"/>
                              <a:gd name="connsiteY5687" fmla="*/ 2176322 h 4900456"/>
                              <a:gd name="connsiteX5688" fmla="*/ 1529778 w 7362098"/>
                              <a:gd name="connsiteY5688" fmla="*/ 2165943 h 4900456"/>
                              <a:gd name="connsiteX5689" fmla="*/ 1531371 w 7362098"/>
                              <a:gd name="connsiteY5689" fmla="*/ 2163149 h 4900456"/>
                              <a:gd name="connsiteX5690" fmla="*/ 5043449 w 7362098"/>
                              <a:gd name="connsiteY5690" fmla="*/ 2158359 h 4900456"/>
                              <a:gd name="connsiteX5691" fmla="*/ 5043848 w 7362098"/>
                              <a:gd name="connsiteY5691" fmla="*/ 2161154 h 4900456"/>
                              <a:gd name="connsiteX5692" fmla="*/ 5033068 w 7362098"/>
                              <a:gd name="connsiteY5692" fmla="*/ 2175126 h 4900456"/>
                              <a:gd name="connsiteX5693" fmla="*/ 5031472 w 7362098"/>
                              <a:gd name="connsiteY5693" fmla="*/ 2175925 h 4900456"/>
                              <a:gd name="connsiteX5694" fmla="*/ 5029875 w 7362098"/>
                              <a:gd name="connsiteY5694" fmla="*/ 2175526 h 4900456"/>
                              <a:gd name="connsiteX5695" fmla="*/ 5029875 w 7362098"/>
                              <a:gd name="connsiteY5695" fmla="*/ 2172731 h 4900456"/>
                              <a:gd name="connsiteX5696" fmla="*/ 5040654 w 7362098"/>
                              <a:gd name="connsiteY5696" fmla="*/ 2158758 h 4900456"/>
                              <a:gd name="connsiteX5697" fmla="*/ 5043449 w 7362098"/>
                              <a:gd name="connsiteY5697" fmla="*/ 2158359 h 4900456"/>
                              <a:gd name="connsiteX5698" fmla="*/ 4987160 w 7362098"/>
                              <a:gd name="connsiteY5698" fmla="*/ 2154765 h 4900456"/>
                              <a:gd name="connsiteX5699" fmla="*/ 4989954 w 7362098"/>
                              <a:gd name="connsiteY5699" fmla="*/ 2155564 h 4900456"/>
                              <a:gd name="connsiteX5700" fmla="*/ 4998738 w 7362098"/>
                              <a:gd name="connsiteY5700" fmla="*/ 2170734 h 4900456"/>
                              <a:gd name="connsiteX5701" fmla="*/ 4997939 w 7362098"/>
                              <a:gd name="connsiteY5701" fmla="*/ 2173529 h 4900456"/>
                              <a:gd name="connsiteX5702" fmla="*/ 4997141 w 7362098"/>
                              <a:gd name="connsiteY5702" fmla="*/ 2173928 h 4900456"/>
                              <a:gd name="connsiteX5703" fmla="*/ 4995145 w 7362098"/>
                              <a:gd name="connsiteY5703" fmla="*/ 2172730 h 4900456"/>
                              <a:gd name="connsiteX5704" fmla="*/ 4986361 w 7362098"/>
                              <a:gd name="connsiteY5704" fmla="*/ 2157560 h 4900456"/>
                              <a:gd name="connsiteX5705" fmla="*/ 4987160 w 7362098"/>
                              <a:gd name="connsiteY5705" fmla="*/ 2154765 h 4900456"/>
                              <a:gd name="connsiteX5706" fmla="*/ 5025884 w 7362098"/>
                              <a:gd name="connsiteY5706" fmla="*/ 2149577 h 4900456"/>
                              <a:gd name="connsiteX5707" fmla="*/ 5027481 w 7362098"/>
                              <a:gd name="connsiteY5707" fmla="*/ 2152371 h 4900456"/>
                              <a:gd name="connsiteX5708" fmla="*/ 5022689 w 7362098"/>
                              <a:gd name="connsiteY5708" fmla="*/ 2169138 h 4900456"/>
                              <a:gd name="connsiteX5709" fmla="*/ 5021092 w 7362098"/>
                              <a:gd name="connsiteY5709" fmla="*/ 2170735 h 4900456"/>
                              <a:gd name="connsiteX5710" fmla="*/ 5020294 w 7362098"/>
                              <a:gd name="connsiteY5710" fmla="*/ 2170735 h 4900456"/>
                              <a:gd name="connsiteX5711" fmla="*/ 5018298 w 7362098"/>
                              <a:gd name="connsiteY5711" fmla="*/ 2167941 h 4900456"/>
                              <a:gd name="connsiteX5712" fmla="*/ 5023089 w 7362098"/>
                              <a:gd name="connsiteY5712" fmla="*/ 2151174 h 4900456"/>
                              <a:gd name="connsiteX5713" fmla="*/ 5025884 w 7362098"/>
                              <a:gd name="connsiteY5713" fmla="*/ 2149577 h 4900456"/>
                              <a:gd name="connsiteX5714" fmla="*/ 5005923 w 7362098"/>
                              <a:gd name="connsiteY5714" fmla="*/ 2147980 h 4900456"/>
                              <a:gd name="connsiteX5715" fmla="*/ 5008318 w 7362098"/>
                              <a:gd name="connsiteY5715" fmla="*/ 2149976 h 4900456"/>
                              <a:gd name="connsiteX5716" fmla="*/ 5010714 w 7362098"/>
                              <a:gd name="connsiteY5716" fmla="*/ 2167542 h 4900456"/>
                              <a:gd name="connsiteX5717" fmla="*/ 5008718 w 7362098"/>
                              <a:gd name="connsiteY5717" fmla="*/ 2169937 h 4900456"/>
                              <a:gd name="connsiteX5718" fmla="*/ 5006322 w 7362098"/>
                              <a:gd name="connsiteY5718" fmla="*/ 2167941 h 4900456"/>
                              <a:gd name="connsiteX5719" fmla="*/ 5003927 w 7362098"/>
                              <a:gd name="connsiteY5719" fmla="*/ 2150375 h 4900456"/>
                              <a:gd name="connsiteX5720" fmla="*/ 5005923 w 7362098"/>
                              <a:gd name="connsiteY5720" fmla="*/ 2147980 h 4900456"/>
                              <a:gd name="connsiteX5721" fmla="*/ 4050290 w 7362098"/>
                              <a:gd name="connsiteY5721" fmla="*/ 2122980 h 4900456"/>
                              <a:gd name="connsiteX5722" fmla="*/ 4069403 w 7362098"/>
                              <a:gd name="connsiteY5722" fmla="*/ 2137201 h 4900456"/>
                              <a:gd name="connsiteX5723" fmla="*/ 4063814 w 7362098"/>
                              <a:gd name="connsiteY5723" fmla="*/ 2140794 h 4900456"/>
                              <a:gd name="connsiteX5724" fmla="*/ 4029482 w 7362098"/>
                              <a:gd name="connsiteY5724" fmla="*/ 2132810 h 4900456"/>
                              <a:gd name="connsiteX5725" fmla="*/ 4022296 w 7362098"/>
                              <a:gd name="connsiteY5725" fmla="*/ 2166743 h 4900456"/>
                              <a:gd name="connsiteX5726" fmla="*/ 4016707 w 7362098"/>
                              <a:gd name="connsiteY5726" fmla="*/ 2170336 h 4900456"/>
                              <a:gd name="connsiteX5727" fmla="*/ 4015909 w 7362098"/>
                              <a:gd name="connsiteY5727" fmla="*/ 2169138 h 4900456"/>
                              <a:gd name="connsiteX5728" fmla="*/ 4026687 w 7362098"/>
                              <a:gd name="connsiteY5728" fmla="*/ 2126423 h 4900456"/>
                              <a:gd name="connsiteX5729" fmla="*/ 4050290 w 7362098"/>
                              <a:gd name="connsiteY5729" fmla="*/ 2122980 h 4900456"/>
                              <a:gd name="connsiteX5730" fmla="*/ 5324884 w 7362098"/>
                              <a:gd name="connsiteY5730" fmla="*/ 2081713 h 4900456"/>
                              <a:gd name="connsiteX5731" fmla="*/ 5327678 w 7362098"/>
                              <a:gd name="connsiteY5731" fmla="*/ 2083310 h 4900456"/>
                              <a:gd name="connsiteX5732" fmla="*/ 5345243 w 7362098"/>
                              <a:gd name="connsiteY5732" fmla="*/ 2094088 h 4900456"/>
                              <a:gd name="connsiteX5733" fmla="*/ 5348436 w 7362098"/>
                              <a:gd name="connsiteY5733" fmla="*/ 2095685 h 4900456"/>
                              <a:gd name="connsiteX5734" fmla="*/ 5347239 w 7362098"/>
                              <a:gd name="connsiteY5734" fmla="*/ 2098479 h 4900456"/>
                              <a:gd name="connsiteX5735" fmla="*/ 5346840 w 7362098"/>
                              <a:gd name="connsiteY5735" fmla="*/ 2098479 h 4900456"/>
                              <a:gd name="connsiteX5736" fmla="*/ 5334065 w 7362098"/>
                              <a:gd name="connsiteY5736" fmla="*/ 2097281 h 4900456"/>
                              <a:gd name="connsiteX5737" fmla="*/ 5305322 w 7362098"/>
                              <a:gd name="connsiteY5737" fmla="*/ 2129617 h 4900456"/>
                              <a:gd name="connsiteX5738" fmla="*/ 5262208 w 7362098"/>
                              <a:gd name="connsiteY5738" fmla="*/ 2132811 h 4900456"/>
                              <a:gd name="connsiteX5739" fmla="*/ 5255422 w 7362098"/>
                              <a:gd name="connsiteY5739" fmla="*/ 2143989 h 4900456"/>
                              <a:gd name="connsiteX5740" fmla="*/ 5255023 w 7362098"/>
                              <a:gd name="connsiteY5740" fmla="*/ 2144388 h 4900456"/>
                              <a:gd name="connsiteX5741" fmla="*/ 5252228 w 7362098"/>
                              <a:gd name="connsiteY5741" fmla="*/ 2143589 h 4900456"/>
                              <a:gd name="connsiteX5742" fmla="*/ 5252627 w 7362098"/>
                              <a:gd name="connsiteY5742" fmla="*/ 2140396 h 4900456"/>
                              <a:gd name="connsiteX5743" fmla="*/ 5254623 w 7362098"/>
                              <a:gd name="connsiteY5743" fmla="*/ 2119636 h 4900456"/>
                              <a:gd name="connsiteX5744" fmla="*/ 5255023 w 7362098"/>
                              <a:gd name="connsiteY5744" fmla="*/ 2116443 h 4900456"/>
                              <a:gd name="connsiteX5745" fmla="*/ 5258216 w 7362098"/>
                              <a:gd name="connsiteY5745" fmla="*/ 2116842 h 4900456"/>
                              <a:gd name="connsiteX5746" fmla="*/ 5262607 w 7362098"/>
                              <a:gd name="connsiteY5746" fmla="*/ 2128420 h 4900456"/>
                              <a:gd name="connsiteX5747" fmla="*/ 5263007 w 7362098"/>
                              <a:gd name="connsiteY5747" fmla="*/ 2128420 h 4900456"/>
                              <a:gd name="connsiteX5748" fmla="*/ 5303326 w 7362098"/>
                              <a:gd name="connsiteY5748" fmla="*/ 2125624 h 4900456"/>
                              <a:gd name="connsiteX5749" fmla="*/ 5329674 w 7362098"/>
                              <a:gd name="connsiteY5749" fmla="*/ 2095285 h 4900456"/>
                              <a:gd name="connsiteX5750" fmla="*/ 5329674 w 7362098"/>
                              <a:gd name="connsiteY5750" fmla="*/ 2094886 h 4900456"/>
                              <a:gd name="connsiteX5751" fmla="*/ 5323287 w 7362098"/>
                              <a:gd name="connsiteY5751" fmla="*/ 2084507 h 4900456"/>
                              <a:gd name="connsiteX5752" fmla="*/ 5324884 w 7362098"/>
                              <a:gd name="connsiteY5752" fmla="*/ 2081713 h 4900456"/>
                              <a:gd name="connsiteX5753" fmla="*/ 6248230 w 7362098"/>
                              <a:gd name="connsiteY5753" fmla="*/ 2078519 h 4900456"/>
                              <a:gd name="connsiteX5754" fmla="*/ 6253020 w 7362098"/>
                              <a:gd name="connsiteY5754" fmla="*/ 2082112 h 4900456"/>
                              <a:gd name="connsiteX5755" fmla="*/ 6256613 w 7362098"/>
                              <a:gd name="connsiteY5755" fmla="*/ 2106463 h 4900456"/>
                              <a:gd name="connsiteX5756" fmla="*/ 6280964 w 7362098"/>
                              <a:gd name="connsiteY5756" fmla="*/ 2102870 h 4900456"/>
                              <a:gd name="connsiteX5757" fmla="*/ 6285755 w 7362098"/>
                              <a:gd name="connsiteY5757" fmla="*/ 2106463 h 4900456"/>
                              <a:gd name="connsiteX5758" fmla="*/ 6282162 w 7362098"/>
                              <a:gd name="connsiteY5758" fmla="*/ 2111253 h 4900456"/>
                              <a:gd name="connsiteX5759" fmla="*/ 6257811 w 7362098"/>
                              <a:gd name="connsiteY5759" fmla="*/ 2114846 h 4900456"/>
                              <a:gd name="connsiteX5760" fmla="*/ 6261404 w 7362098"/>
                              <a:gd name="connsiteY5760" fmla="*/ 2139198 h 4900456"/>
                              <a:gd name="connsiteX5761" fmla="*/ 6257811 w 7362098"/>
                              <a:gd name="connsiteY5761" fmla="*/ 2143988 h 4900456"/>
                              <a:gd name="connsiteX5762" fmla="*/ 6253020 w 7362098"/>
                              <a:gd name="connsiteY5762" fmla="*/ 2140396 h 4900456"/>
                              <a:gd name="connsiteX5763" fmla="*/ 6249428 w 7362098"/>
                              <a:gd name="connsiteY5763" fmla="*/ 2116044 h 4900456"/>
                              <a:gd name="connsiteX5764" fmla="*/ 6225076 w 7362098"/>
                              <a:gd name="connsiteY5764" fmla="*/ 2119636 h 4900456"/>
                              <a:gd name="connsiteX5765" fmla="*/ 6220285 w 7362098"/>
                              <a:gd name="connsiteY5765" fmla="*/ 2116044 h 4900456"/>
                              <a:gd name="connsiteX5766" fmla="*/ 6223878 w 7362098"/>
                              <a:gd name="connsiteY5766" fmla="*/ 2111253 h 4900456"/>
                              <a:gd name="connsiteX5767" fmla="*/ 6248230 w 7362098"/>
                              <a:gd name="connsiteY5767" fmla="*/ 2107660 h 4900456"/>
                              <a:gd name="connsiteX5768" fmla="*/ 6244637 w 7362098"/>
                              <a:gd name="connsiteY5768" fmla="*/ 2083309 h 4900456"/>
                              <a:gd name="connsiteX5769" fmla="*/ 6248230 w 7362098"/>
                              <a:gd name="connsiteY5769" fmla="*/ 2078519 h 4900456"/>
                              <a:gd name="connsiteX5770" fmla="*/ 2101821 w 7362098"/>
                              <a:gd name="connsiteY5770" fmla="*/ 2037801 h 4900456"/>
                              <a:gd name="connsiteX5771" fmla="*/ 2104215 w 7362098"/>
                              <a:gd name="connsiteY5771" fmla="*/ 2039797 h 4900456"/>
                              <a:gd name="connsiteX5772" fmla="*/ 2106611 w 7362098"/>
                              <a:gd name="connsiteY5772" fmla="*/ 2057363 h 4900456"/>
                              <a:gd name="connsiteX5773" fmla="*/ 2104613 w 7362098"/>
                              <a:gd name="connsiteY5773" fmla="*/ 2059758 h 4900456"/>
                              <a:gd name="connsiteX5774" fmla="*/ 2102220 w 7362098"/>
                              <a:gd name="connsiteY5774" fmla="*/ 2057762 h 4900456"/>
                              <a:gd name="connsiteX5775" fmla="*/ 2099824 w 7362098"/>
                              <a:gd name="connsiteY5775" fmla="*/ 2040196 h 4900456"/>
                              <a:gd name="connsiteX5776" fmla="*/ 2101821 w 7362098"/>
                              <a:gd name="connsiteY5776" fmla="*/ 2037801 h 4900456"/>
                              <a:gd name="connsiteX5777" fmla="*/ 2090241 w 7362098"/>
                              <a:gd name="connsiteY5777" fmla="*/ 2037003 h 4900456"/>
                              <a:gd name="connsiteX5778" fmla="*/ 2091442 w 7362098"/>
                              <a:gd name="connsiteY5778" fmla="*/ 2039797 h 4900456"/>
                              <a:gd name="connsiteX5779" fmla="*/ 2086651 w 7362098"/>
                              <a:gd name="connsiteY5779" fmla="*/ 2056564 h 4900456"/>
                              <a:gd name="connsiteX5780" fmla="*/ 2085053 w 7362098"/>
                              <a:gd name="connsiteY5780" fmla="*/ 2058161 h 4900456"/>
                              <a:gd name="connsiteX5781" fmla="*/ 2084255 w 7362098"/>
                              <a:gd name="connsiteY5781" fmla="*/ 2058161 h 4900456"/>
                              <a:gd name="connsiteX5782" fmla="*/ 2082658 w 7362098"/>
                              <a:gd name="connsiteY5782" fmla="*/ 2055367 h 4900456"/>
                              <a:gd name="connsiteX5783" fmla="*/ 2087448 w 7362098"/>
                              <a:gd name="connsiteY5783" fmla="*/ 2038599 h 4900456"/>
                              <a:gd name="connsiteX5784" fmla="*/ 2090241 w 7362098"/>
                              <a:gd name="connsiteY5784" fmla="*/ 2037003 h 4900456"/>
                              <a:gd name="connsiteX5785" fmla="*/ 2112599 w 7362098"/>
                              <a:gd name="connsiteY5785" fmla="*/ 2034207 h 4900456"/>
                              <a:gd name="connsiteX5786" fmla="*/ 2115393 w 7362098"/>
                              <a:gd name="connsiteY5786" fmla="*/ 2035006 h 4900456"/>
                              <a:gd name="connsiteX5787" fmla="*/ 2124177 w 7362098"/>
                              <a:gd name="connsiteY5787" fmla="*/ 2050176 h 4900456"/>
                              <a:gd name="connsiteX5788" fmla="*/ 2123379 w 7362098"/>
                              <a:gd name="connsiteY5788" fmla="*/ 2052971 h 4900456"/>
                              <a:gd name="connsiteX5789" fmla="*/ 2122581 w 7362098"/>
                              <a:gd name="connsiteY5789" fmla="*/ 2053370 h 4900456"/>
                              <a:gd name="connsiteX5790" fmla="*/ 2120584 w 7362098"/>
                              <a:gd name="connsiteY5790" fmla="*/ 2052172 h 4900456"/>
                              <a:gd name="connsiteX5791" fmla="*/ 2111801 w 7362098"/>
                              <a:gd name="connsiteY5791" fmla="*/ 2037002 h 4900456"/>
                              <a:gd name="connsiteX5792" fmla="*/ 2112599 w 7362098"/>
                              <a:gd name="connsiteY5792" fmla="*/ 2034207 h 4900456"/>
                              <a:gd name="connsiteX5793" fmla="*/ 2080263 w 7362098"/>
                              <a:gd name="connsiteY5793" fmla="*/ 2032212 h 4900456"/>
                              <a:gd name="connsiteX5794" fmla="*/ 2081062 w 7362098"/>
                              <a:gd name="connsiteY5794" fmla="*/ 2035006 h 4900456"/>
                              <a:gd name="connsiteX5795" fmla="*/ 2070282 w 7362098"/>
                              <a:gd name="connsiteY5795" fmla="*/ 2048979 h 4900456"/>
                              <a:gd name="connsiteX5796" fmla="*/ 2068685 w 7362098"/>
                              <a:gd name="connsiteY5796" fmla="*/ 2049778 h 4900456"/>
                              <a:gd name="connsiteX5797" fmla="*/ 2067089 w 7362098"/>
                              <a:gd name="connsiteY5797" fmla="*/ 2049379 h 4900456"/>
                              <a:gd name="connsiteX5798" fmla="*/ 2066690 w 7362098"/>
                              <a:gd name="connsiteY5798" fmla="*/ 2046584 h 4900456"/>
                              <a:gd name="connsiteX5799" fmla="*/ 2077469 w 7362098"/>
                              <a:gd name="connsiteY5799" fmla="*/ 2032611 h 4900456"/>
                              <a:gd name="connsiteX5800" fmla="*/ 2080263 w 7362098"/>
                              <a:gd name="connsiteY5800" fmla="*/ 2032212 h 4900456"/>
                              <a:gd name="connsiteX5801" fmla="*/ 757511 w 7362098"/>
                              <a:gd name="connsiteY5801" fmla="*/ 2031913 h 4900456"/>
                              <a:gd name="connsiteX5802" fmla="*/ 766905 w 7362098"/>
                              <a:gd name="connsiteY5802" fmla="*/ 2033011 h 4900456"/>
                              <a:gd name="connsiteX5803" fmla="*/ 774090 w 7362098"/>
                              <a:gd name="connsiteY5803" fmla="*/ 2044986 h 4900456"/>
                              <a:gd name="connsiteX5804" fmla="*/ 777681 w 7362098"/>
                              <a:gd name="connsiteY5804" fmla="*/ 2049777 h 4900456"/>
                              <a:gd name="connsiteX5805" fmla="*/ 783669 w 7362098"/>
                              <a:gd name="connsiteY5805" fmla="*/ 2049777 h 4900456"/>
                              <a:gd name="connsiteX5806" fmla="*/ 784068 w 7362098"/>
                              <a:gd name="connsiteY5806" fmla="*/ 2049777 h 4900456"/>
                              <a:gd name="connsiteX5807" fmla="*/ 784466 w 7362098"/>
                              <a:gd name="connsiteY5807" fmla="*/ 2049378 h 4900456"/>
                              <a:gd name="connsiteX5808" fmla="*/ 797640 w 7362098"/>
                              <a:gd name="connsiteY5808" fmla="*/ 2048978 h 4900456"/>
                              <a:gd name="connsiteX5809" fmla="*/ 804827 w 7362098"/>
                              <a:gd name="connsiteY5809" fmla="*/ 2060555 h 4900456"/>
                              <a:gd name="connsiteX5810" fmla="*/ 804827 w 7362098"/>
                              <a:gd name="connsiteY5810" fmla="*/ 2060954 h 4900456"/>
                              <a:gd name="connsiteX5811" fmla="*/ 808421 w 7362098"/>
                              <a:gd name="connsiteY5811" fmla="*/ 2065745 h 4900456"/>
                              <a:gd name="connsiteX5812" fmla="*/ 814806 w 7362098"/>
                              <a:gd name="connsiteY5812" fmla="*/ 2065745 h 4900456"/>
                              <a:gd name="connsiteX5813" fmla="*/ 815207 w 7362098"/>
                              <a:gd name="connsiteY5813" fmla="*/ 2065745 h 4900456"/>
                              <a:gd name="connsiteX5814" fmla="*/ 829179 w 7362098"/>
                              <a:gd name="connsiteY5814" fmla="*/ 2064946 h 4900456"/>
                              <a:gd name="connsiteX5815" fmla="*/ 836367 w 7362098"/>
                              <a:gd name="connsiteY5815" fmla="*/ 2076923 h 4900456"/>
                              <a:gd name="connsiteX5816" fmla="*/ 839959 w 7362098"/>
                              <a:gd name="connsiteY5816" fmla="*/ 2081714 h 4900456"/>
                              <a:gd name="connsiteX5817" fmla="*/ 843151 w 7362098"/>
                              <a:gd name="connsiteY5817" fmla="*/ 2082512 h 4900456"/>
                              <a:gd name="connsiteX5818" fmla="*/ 847543 w 7362098"/>
                              <a:gd name="connsiteY5818" fmla="*/ 2082911 h 4900456"/>
                              <a:gd name="connsiteX5819" fmla="*/ 851136 w 7362098"/>
                              <a:gd name="connsiteY5819" fmla="*/ 2086903 h 4900456"/>
                              <a:gd name="connsiteX5820" fmla="*/ 845546 w 7362098"/>
                              <a:gd name="connsiteY5820" fmla="*/ 2091295 h 4900456"/>
                              <a:gd name="connsiteX5821" fmla="*/ 839560 w 7362098"/>
                              <a:gd name="connsiteY5821" fmla="*/ 2090895 h 4900456"/>
                              <a:gd name="connsiteX5822" fmla="*/ 834771 w 7362098"/>
                              <a:gd name="connsiteY5822" fmla="*/ 2089299 h 4900456"/>
                              <a:gd name="connsiteX5823" fmla="*/ 827579 w 7362098"/>
                              <a:gd name="connsiteY5823" fmla="*/ 2077323 h 4900456"/>
                              <a:gd name="connsiteX5824" fmla="*/ 824384 w 7362098"/>
                              <a:gd name="connsiteY5824" fmla="*/ 2072531 h 4900456"/>
                              <a:gd name="connsiteX5825" fmla="*/ 817600 w 7362098"/>
                              <a:gd name="connsiteY5825" fmla="*/ 2072930 h 4900456"/>
                              <a:gd name="connsiteX5826" fmla="*/ 804028 w 7362098"/>
                              <a:gd name="connsiteY5826" fmla="*/ 2073330 h 4900456"/>
                              <a:gd name="connsiteX5827" fmla="*/ 796843 w 7362098"/>
                              <a:gd name="connsiteY5827" fmla="*/ 2061753 h 4900456"/>
                              <a:gd name="connsiteX5828" fmla="*/ 793248 w 7362098"/>
                              <a:gd name="connsiteY5828" fmla="*/ 2056563 h 4900456"/>
                              <a:gd name="connsiteX5829" fmla="*/ 787262 w 7362098"/>
                              <a:gd name="connsiteY5829" fmla="*/ 2056563 h 4900456"/>
                              <a:gd name="connsiteX5830" fmla="*/ 786862 w 7362098"/>
                              <a:gd name="connsiteY5830" fmla="*/ 2056563 h 4900456"/>
                              <a:gd name="connsiteX5831" fmla="*/ 773292 w 7362098"/>
                              <a:gd name="connsiteY5831" fmla="*/ 2056962 h 4900456"/>
                              <a:gd name="connsiteX5832" fmla="*/ 766107 w 7362098"/>
                              <a:gd name="connsiteY5832" fmla="*/ 2044986 h 4900456"/>
                              <a:gd name="connsiteX5833" fmla="*/ 762900 w 7362098"/>
                              <a:gd name="connsiteY5833" fmla="*/ 2040196 h 4900456"/>
                              <a:gd name="connsiteX5834" fmla="*/ 756113 w 7362098"/>
                              <a:gd name="connsiteY5834" fmla="*/ 2040595 h 4900456"/>
                              <a:gd name="connsiteX5835" fmla="*/ 742540 w 7362098"/>
                              <a:gd name="connsiteY5835" fmla="*/ 2040995 h 4900456"/>
                              <a:gd name="connsiteX5836" fmla="*/ 740145 w 7362098"/>
                              <a:gd name="connsiteY5836" fmla="*/ 2039398 h 4900456"/>
                              <a:gd name="connsiteX5837" fmla="*/ 738548 w 7362098"/>
                              <a:gd name="connsiteY5837" fmla="*/ 2034208 h 4900456"/>
                              <a:gd name="connsiteX5838" fmla="*/ 743738 w 7362098"/>
                              <a:gd name="connsiteY5838" fmla="*/ 2032611 h 4900456"/>
                              <a:gd name="connsiteX5839" fmla="*/ 746133 w 7362098"/>
                              <a:gd name="connsiteY5839" fmla="*/ 2033809 h 4900456"/>
                              <a:gd name="connsiteX5840" fmla="*/ 752520 w 7362098"/>
                              <a:gd name="connsiteY5840" fmla="*/ 2033809 h 4900456"/>
                              <a:gd name="connsiteX5841" fmla="*/ 752920 w 7362098"/>
                              <a:gd name="connsiteY5841" fmla="*/ 2033809 h 4900456"/>
                              <a:gd name="connsiteX5842" fmla="*/ 757511 w 7362098"/>
                              <a:gd name="connsiteY5842" fmla="*/ 2031913 h 4900456"/>
                              <a:gd name="connsiteX5843" fmla="*/ 2124175 w 7362098"/>
                              <a:gd name="connsiteY5843" fmla="*/ 2026224 h 4900456"/>
                              <a:gd name="connsiteX5844" fmla="*/ 2138547 w 7362098"/>
                              <a:gd name="connsiteY5844" fmla="*/ 2037003 h 4900456"/>
                              <a:gd name="connsiteX5845" fmla="*/ 2138947 w 7362098"/>
                              <a:gd name="connsiteY5845" fmla="*/ 2039798 h 4900456"/>
                              <a:gd name="connsiteX5846" fmla="*/ 2137350 w 7362098"/>
                              <a:gd name="connsiteY5846" fmla="*/ 2040596 h 4900456"/>
                              <a:gd name="connsiteX5847" fmla="*/ 2135754 w 7362098"/>
                              <a:gd name="connsiteY5847" fmla="*/ 2040197 h 4900456"/>
                              <a:gd name="connsiteX5848" fmla="*/ 2121779 w 7362098"/>
                              <a:gd name="connsiteY5848" fmla="*/ 2029418 h 4900456"/>
                              <a:gd name="connsiteX5849" fmla="*/ 2121380 w 7362098"/>
                              <a:gd name="connsiteY5849" fmla="*/ 2026623 h 4900456"/>
                              <a:gd name="connsiteX5850" fmla="*/ 2124175 w 7362098"/>
                              <a:gd name="connsiteY5850" fmla="*/ 2026224 h 4900456"/>
                              <a:gd name="connsiteX5851" fmla="*/ 2069884 w 7362098"/>
                              <a:gd name="connsiteY5851" fmla="*/ 2022632 h 4900456"/>
                              <a:gd name="connsiteX5852" fmla="*/ 2072678 w 7362098"/>
                              <a:gd name="connsiteY5852" fmla="*/ 2023430 h 4900456"/>
                              <a:gd name="connsiteX5853" fmla="*/ 2071882 w 7362098"/>
                              <a:gd name="connsiteY5853" fmla="*/ 2026224 h 4900456"/>
                              <a:gd name="connsiteX5854" fmla="*/ 2056709 w 7362098"/>
                              <a:gd name="connsiteY5854" fmla="*/ 2035008 h 4900456"/>
                              <a:gd name="connsiteX5855" fmla="*/ 2055912 w 7362098"/>
                              <a:gd name="connsiteY5855" fmla="*/ 2035407 h 4900456"/>
                              <a:gd name="connsiteX5856" fmla="*/ 2053915 w 7362098"/>
                              <a:gd name="connsiteY5856" fmla="*/ 2034209 h 4900456"/>
                              <a:gd name="connsiteX5857" fmla="*/ 2054713 w 7362098"/>
                              <a:gd name="connsiteY5857" fmla="*/ 2031415 h 4900456"/>
                              <a:gd name="connsiteX5858" fmla="*/ 2128967 w 7362098"/>
                              <a:gd name="connsiteY5858" fmla="*/ 2015446 h 4900456"/>
                              <a:gd name="connsiteX5859" fmla="*/ 2145734 w 7362098"/>
                              <a:gd name="connsiteY5859" fmla="*/ 2020237 h 4900456"/>
                              <a:gd name="connsiteX5860" fmla="*/ 2146931 w 7362098"/>
                              <a:gd name="connsiteY5860" fmla="*/ 2023031 h 4900456"/>
                              <a:gd name="connsiteX5861" fmla="*/ 2145333 w 7362098"/>
                              <a:gd name="connsiteY5861" fmla="*/ 2024628 h 4900456"/>
                              <a:gd name="connsiteX5862" fmla="*/ 2144537 w 7362098"/>
                              <a:gd name="connsiteY5862" fmla="*/ 2024628 h 4900456"/>
                              <a:gd name="connsiteX5863" fmla="*/ 2127767 w 7362098"/>
                              <a:gd name="connsiteY5863" fmla="*/ 2019837 h 4900456"/>
                              <a:gd name="connsiteX5864" fmla="*/ 2126171 w 7362098"/>
                              <a:gd name="connsiteY5864" fmla="*/ 2017042 h 4900456"/>
                              <a:gd name="connsiteX5865" fmla="*/ 2128967 w 7362098"/>
                              <a:gd name="connsiteY5865" fmla="*/ 2015446 h 4900456"/>
                              <a:gd name="connsiteX5866" fmla="*/ 2067091 w 7362098"/>
                              <a:gd name="connsiteY5866" fmla="*/ 2010655 h 4900456"/>
                              <a:gd name="connsiteX5867" fmla="*/ 2069486 w 7362098"/>
                              <a:gd name="connsiteY5867" fmla="*/ 2012651 h 4900456"/>
                              <a:gd name="connsiteX5868" fmla="*/ 2067489 w 7362098"/>
                              <a:gd name="connsiteY5868" fmla="*/ 2015046 h 4900456"/>
                              <a:gd name="connsiteX5869" fmla="*/ 2049924 w 7362098"/>
                              <a:gd name="connsiteY5869" fmla="*/ 2017442 h 4900456"/>
                              <a:gd name="connsiteX5870" fmla="*/ 2047529 w 7362098"/>
                              <a:gd name="connsiteY5870" fmla="*/ 2015446 h 4900456"/>
                              <a:gd name="connsiteX5871" fmla="*/ 2049525 w 7362098"/>
                              <a:gd name="connsiteY5871" fmla="*/ 2013050 h 4900456"/>
                              <a:gd name="connsiteX5872" fmla="*/ 2146133 w 7362098"/>
                              <a:gd name="connsiteY5872" fmla="*/ 2000675 h 4900456"/>
                              <a:gd name="connsiteX5873" fmla="*/ 2148528 w 7362098"/>
                              <a:gd name="connsiteY5873" fmla="*/ 2002671 h 4900456"/>
                              <a:gd name="connsiteX5874" fmla="*/ 2146532 w 7362098"/>
                              <a:gd name="connsiteY5874" fmla="*/ 2005066 h 4900456"/>
                              <a:gd name="connsiteX5875" fmla="*/ 2128967 w 7362098"/>
                              <a:gd name="connsiteY5875" fmla="*/ 2007462 h 4900456"/>
                              <a:gd name="connsiteX5876" fmla="*/ 2126570 w 7362098"/>
                              <a:gd name="connsiteY5876" fmla="*/ 2005466 h 4900456"/>
                              <a:gd name="connsiteX5877" fmla="*/ 2128566 w 7362098"/>
                              <a:gd name="connsiteY5877" fmla="*/ 2003070 h 4900456"/>
                              <a:gd name="connsiteX5878" fmla="*/ 774289 w 7362098"/>
                              <a:gd name="connsiteY5878" fmla="*/ 1999578 h 4900456"/>
                              <a:gd name="connsiteX5879" fmla="*/ 783669 w 7362098"/>
                              <a:gd name="connsiteY5879" fmla="*/ 2000676 h 4900456"/>
                              <a:gd name="connsiteX5880" fmla="*/ 790853 w 7362098"/>
                              <a:gd name="connsiteY5880" fmla="*/ 2012652 h 4900456"/>
                              <a:gd name="connsiteX5881" fmla="*/ 794446 w 7362098"/>
                              <a:gd name="connsiteY5881" fmla="*/ 2017442 h 4900456"/>
                              <a:gd name="connsiteX5882" fmla="*/ 800435 w 7362098"/>
                              <a:gd name="connsiteY5882" fmla="*/ 2017442 h 4900456"/>
                              <a:gd name="connsiteX5883" fmla="*/ 800834 w 7362098"/>
                              <a:gd name="connsiteY5883" fmla="*/ 2017442 h 4900456"/>
                              <a:gd name="connsiteX5884" fmla="*/ 801233 w 7362098"/>
                              <a:gd name="connsiteY5884" fmla="*/ 2017043 h 4900456"/>
                              <a:gd name="connsiteX5885" fmla="*/ 814407 w 7362098"/>
                              <a:gd name="connsiteY5885" fmla="*/ 2016644 h 4900456"/>
                              <a:gd name="connsiteX5886" fmla="*/ 821590 w 7362098"/>
                              <a:gd name="connsiteY5886" fmla="*/ 2028220 h 4900456"/>
                              <a:gd name="connsiteX5887" fmla="*/ 821590 w 7362098"/>
                              <a:gd name="connsiteY5887" fmla="*/ 2028620 h 4900456"/>
                              <a:gd name="connsiteX5888" fmla="*/ 825181 w 7362098"/>
                              <a:gd name="connsiteY5888" fmla="*/ 2033410 h 4900456"/>
                              <a:gd name="connsiteX5889" fmla="*/ 831577 w 7362098"/>
                              <a:gd name="connsiteY5889" fmla="*/ 2033410 h 4900456"/>
                              <a:gd name="connsiteX5890" fmla="*/ 831973 w 7362098"/>
                              <a:gd name="connsiteY5890" fmla="*/ 2033410 h 4900456"/>
                              <a:gd name="connsiteX5891" fmla="*/ 845946 w 7362098"/>
                              <a:gd name="connsiteY5891" fmla="*/ 2032612 h 4900456"/>
                              <a:gd name="connsiteX5892" fmla="*/ 853131 w 7362098"/>
                              <a:gd name="connsiteY5892" fmla="*/ 2044589 h 4900456"/>
                              <a:gd name="connsiteX5893" fmla="*/ 856724 w 7362098"/>
                              <a:gd name="connsiteY5893" fmla="*/ 2049379 h 4900456"/>
                              <a:gd name="connsiteX5894" fmla="*/ 859917 w 7362098"/>
                              <a:gd name="connsiteY5894" fmla="*/ 2050177 h 4900456"/>
                              <a:gd name="connsiteX5895" fmla="*/ 864309 w 7362098"/>
                              <a:gd name="connsiteY5895" fmla="*/ 2050577 h 4900456"/>
                              <a:gd name="connsiteX5896" fmla="*/ 867903 w 7362098"/>
                              <a:gd name="connsiteY5896" fmla="*/ 2054569 h 4900456"/>
                              <a:gd name="connsiteX5897" fmla="*/ 862312 w 7362098"/>
                              <a:gd name="connsiteY5897" fmla="*/ 2058561 h 4900456"/>
                              <a:gd name="connsiteX5898" fmla="*/ 856325 w 7362098"/>
                              <a:gd name="connsiteY5898" fmla="*/ 2058161 h 4900456"/>
                              <a:gd name="connsiteX5899" fmla="*/ 851533 w 7362098"/>
                              <a:gd name="connsiteY5899" fmla="*/ 2056565 h 4900456"/>
                              <a:gd name="connsiteX5900" fmla="*/ 844348 w 7362098"/>
                              <a:gd name="connsiteY5900" fmla="*/ 2044589 h 4900456"/>
                              <a:gd name="connsiteX5901" fmla="*/ 841156 w 7362098"/>
                              <a:gd name="connsiteY5901" fmla="*/ 2039797 h 4900456"/>
                              <a:gd name="connsiteX5902" fmla="*/ 834370 w 7362098"/>
                              <a:gd name="connsiteY5902" fmla="*/ 2040196 h 4900456"/>
                              <a:gd name="connsiteX5903" fmla="*/ 820792 w 7362098"/>
                              <a:gd name="connsiteY5903" fmla="*/ 2040596 h 4900456"/>
                              <a:gd name="connsiteX5904" fmla="*/ 813609 w 7362098"/>
                              <a:gd name="connsiteY5904" fmla="*/ 2029019 h 4900456"/>
                              <a:gd name="connsiteX5905" fmla="*/ 810017 w 7362098"/>
                              <a:gd name="connsiteY5905" fmla="*/ 2023829 h 4900456"/>
                              <a:gd name="connsiteX5906" fmla="*/ 804028 w 7362098"/>
                              <a:gd name="connsiteY5906" fmla="*/ 2023829 h 4900456"/>
                              <a:gd name="connsiteX5907" fmla="*/ 803629 w 7362098"/>
                              <a:gd name="connsiteY5907" fmla="*/ 2023829 h 4900456"/>
                              <a:gd name="connsiteX5908" fmla="*/ 790055 w 7362098"/>
                              <a:gd name="connsiteY5908" fmla="*/ 2024228 h 4900456"/>
                              <a:gd name="connsiteX5909" fmla="*/ 782870 w 7362098"/>
                              <a:gd name="connsiteY5909" fmla="*/ 2012252 h 4900456"/>
                              <a:gd name="connsiteX5910" fmla="*/ 779677 w 7362098"/>
                              <a:gd name="connsiteY5910" fmla="*/ 2007462 h 4900456"/>
                              <a:gd name="connsiteX5911" fmla="*/ 772892 w 7362098"/>
                              <a:gd name="connsiteY5911" fmla="*/ 2007861 h 4900456"/>
                              <a:gd name="connsiteX5912" fmla="*/ 759307 w 7362098"/>
                              <a:gd name="connsiteY5912" fmla="*/ 2008260 h 4900456"/>
                              <a:gd name="connsiteX5913" fmla="*/ 756911 w 7362098"/>
                              <a:gd name="connsiteY5913" fmla="*/ 2006664 h 4900456"/>
                              <a:gd name="connsiteX5914" fmla="*/ 755315 w 7362098"/>
                              <a:gd name="connsiteY5914" fmla="*/ 2001474 h 4900456"/>
                              <a:gd name="connsiteX5915" fmla="*/ 760504 w 7362098"/>
                              <a:gd name="connsiteY5915" fmla="*/ 1999877 h 4900456"/>
                              <a:gd name="connsiteX5916" fmla="*/ 762899 w 7362098"/>
                              <a:gd name="connsiteY5916" fmla="*/ 2001474 h 4900456"/>
                              <a:gd name="connsiteX5917" fmla="*/ 769299 w 7362098"/>
                              <a:gd name="connsiteY5917" fmla="*/ 2001474 h 4900456"/>
                              <a:gd name="connsiteX5918" fmla="*/ 769699 w 7362098"/>
                              <a:gd name="connsiteY5918" fmla="*/ 2001474 h 4900456"/>
                              <a:gd name="connsiteX5919" fmla="*/ 774289 w 7362098"/>
                              <a:gd name="connsiteY5919" fmla="*/ 1999578 h 4900456"/>
                              <a:gd name="connsiteX5920" fmla="*/ 2051520 w 7362098"/>
                              <a:gd name="connsiteY5920" fmla="*/ 1993490 h 4900456"/>
                              <a:gd name="connsiteX5921" fmla="*/ 2068288 w 7362098"/>
                              <a:gd name="connsiteY5921" fmla="*/ 1998281 h 4900456"/>
                              <a:gd name="connsiteX5922" fmla="*/ 2069884 w 7362098"/>
                              <a:gd name="connsiteY5922" fmla="*/ 2001075 h 4900456"/>
                              <a:gd name="connsiteX5923" fmla="*/ 2068288 w 7362098"/>
                              <a:gd name="connsiteY5923" fmla="*/ 2002672 h 4900456"/>
                              <a:gd name="connsiteX5924" fmla="*/ 2067489 w 7362098"/>
                              <a:gd name="connsiteY5924" fmla="*/ 2002672 h 4900456"/>
                              <a:gd name="connsiteX5925" fmla="*/ 2050722 w 7362098"/>
                              <a:gd name="connsiteY5925" fmla="*/ 1997881 h 4900456"/>
                              <a:gd name="connsiteX5926" fmla="*/ 2048725 w 7362098"/>
                              <a:gd name="connsiteY5926" fmla="*/ 1995086 h 4900456"/>
                              <a:gd name="connsiteX5927" fmla="*/ 2051520 w 7362098"/>
                              <a:gd name="connsiteY5927" fmla="*/ 1993490 h 4900456"/>
                              <a:gd name="connsiteX5928" fmla="*/ 2139347 w 7362098"/>
                              <a:gd name="connsiteY5928" fmla="*/ 1983110 h 4900456"/>
                              <a:gd name="connsiteX5929" fmla="*/ 2142141 w 7362098"/>
                              <a:gd name="connsiteY5929" fmla="*/ 1983909 h 4900456"/>
                              <a:gd name="connsiteX5930" fmla="*/ 2141342 w 7362098"/>
                              <a:gd name="connsiteY5930" fmla="*/ 1986703 h 4900456"/>
                              <a:gd name="connsiteX5931" fmla="*/ 2126171 w 7362098"/>
                              <a:gd name="connsiteY5931" fmla="*/ 1995487 h 4900456"/>
                              <a:gd name="connsiteX5932" fmla="*/ 2125372 w 7362098"/>
                              <a:gd name="connsiteY5932" fmla="*/ 1995886 h 4900456"/>
                              <a:gd name="connsiteX5933" fmla="*/ 2123377 w 7362098"/>
                              <a:gd name="connsiteY5933" fmla="*/ 1994688 h 4900456"/>
                              <a:gd name="connsiteX5934" fmla="*/ 2124176 w 7362098"/>
                              <a:gd name="connsiteY5934" fmla="*/ 1991894 h 4900456"/>
                              <a:gd name="connsiteX5935" fmla="*/ 2061101 w 7362098"/>
                              <a:gd name="connsiteY5935" fmla="*/ 1977921 h 4900456"/>
                              <a:gd name="connsiteX5936" fmla="*/ 2075074 w 7362098"/>
                              <a:gd name="connsiteY5936" fmla="*/ 1988700 h 4900456"/>
                              <a:gd name="connsiteX5937" fmla="*/ 2075474 w 7362098"/>
                              <a:gd name="connsiteY5937" fmla="*/ 1991495 h 4900456"/>
                              <a:gd name="connsiteX5938" fmla="*/ 2073876 w 7362098"/>
                              <a:gd name="connsiteY5938" fmla="*/ 1992293 h 4900456"/>
                              <a:gd name="connsiteX5939" fmla="*/ 2072280 w 7362098"/>
                              <a:gd name="connsiteY5939" fmla="*/ 1991894 h 4900456"/>
                              <a:gd name="connsiteX5940" fmla="*/ 2058705 w 7362098"/>
                              <a:gd name="connsiteY5940" fmla="*/ 1981115 h 4900456"/>
                              <a:gd name="connsiteX5941" fmla="*/ 2058305 w 7362098"/>
                              <a:gd name="connsiteY5941" fmla="*/ 1978320 h 4900456"/>
                              <a:gd name="connsiteX5942" fmla="*/ 2061101 w 7362098"/>
                              <a:gd name="connsiteY5942" fmla="*/ 1977921 h 4900456"/>
                              <a:gd name="connsiteX5943" fmla="*/ 2129367 w 7362098"/>
                              <a:gd name="connsiteY5943" fmla="*/ 1968739 h 4900456"/>
                              <a:gd name="connsiteX5944" fmla="*/ 2129767 w 7362098"/>
                              <a:gd name="connsiteY5944" fmla="*/ 1971534 h 4900456"/>
                              <a:gd name="connsiteX5945" fmla="*/ 2118985 w 7362098"/>
                              <a:gd name="connsiteY5945" fmla="*/ 1985506 h 4900456"/>
                              <a:gd name="connsiteX5946" fmla="*/ 2117388 w 7362098"/>
                              <a:gd name="connsiteY5946" fmla="*/ 1986305 h 4900456"/>
                              <a:gd name="connsiteX5947" fmla="*/ 2115792 w 7362098"/>
                              <a:gd name="connsiteY5947" fmla="*/ 1985906 h 4900456"/>
                              <a:gd name="connsiteX5948" fmla="*/ 2115792 w 7362098"/>
                              <a:gd name="connsiteY5948" fmla="*/ 1983111 h 4900456"/>
                              <a:gd name="connsiteX5949" fmla="*/ 2126572 w 7362098"/>
                              <a:gd name="connsiteY5949" fmla="*/ 1969138 h 4900456"/>
                              <a:gd name="connsiteX5950" fmla="*/ 2129367 w 7362098"/>
                              <a:gd name="connsiteY5950" fmla="*/ 1968739 h 4900456"/>
                              <a:gd name="connsiteX5951" fmla="*/ 2073078 w 7362098"/>
                              <a:gd name="connsiteY5951" fmla="*/ 1965146 h 4900456"/>
                              <a:gd name="connsiteX5952" fmla="*/ 2075871 w 7362098"/>
                              <a:gd name="connsiteY5952" fmla="*/ 1965945 h 4900456"/>
                              <a:gd name="connsiteX5953" fmla="*/ 2084654 w 7362098"/>
                              <a:gd name="connsiteY5953" fmla="*/ 1981115 h 4900456"/>
                              <a:gd name="connsiteX5954" fmla="*/ 2083857 w 7362098"/>
                              <a:gd name="connsiteY5954" fmla="*/ 1983910 h 4900456"/>
                              <a:gd name="connsiteX5955" fmla="*/ 2083058 w 7362098"/>
                              <a:gd name="connsiteY5955" fmla="*/ 1984309 h 4900456"/>
                              <a:gd name="connsiteX5956" fmla="*/ 2081062 w 7362098"/>
                              <a:gd name="connsiteY5956" fmla="*/ 1983111 h 4900456"/>
                              <a:gd name="connsiteX5957" fmla="*/ 2072277 w 7362098"/>
                              <a:gd name="connsiteY5957" fmla="*/ 1967941 h 4900456"/>
                              <a:gd name="connsiteX5958" fmla="*/ 2073078 w 7362098"/>
                              <a:gd name="connsiteY5958" fmla="*/ 1965146 h 4900456"/>
                              <a:gd name="connsiteX5959" fmla="*/ 2111401 w 7362098"/>
                              <a:gd name="connsiteY5959" fmla="*/ 1959957 h 4900456"/>
                              <a:gd name="connsiteX5960" fmla="*/ 2112998 w 7362098"/>
                              <a:gd name="connsiteY5960" fmla="*/ 1962751 h 4900456"/>
                              <a:gd name="connsiteX5961" fmla="*/ 2108209 w 7362098"/>
                              <a:gd name="connsiteY5961" fmla="*/ 1979518 h 4900456"/>
                              <a:gd name="connsiteX5962" fmla="*/ 2106611 w 7362098"/>
                              <a:gd name="connsiteY5962" fmla="*/ 1981115 h 4900456"/>
                              <a:gd name="connsiteX5963" fmla="*/ 2105814 w 7362098"/>
                              <a:gd name="connsiteY5963" fmla="*/ 1981115 h 4900456"/>
                              <a:gd name="connsiteX5964" fmla="*/ 2103817 w 7362098"/>
                              <a:gd name="connsiteY5964" fmla="*/ 1978321 h 4900456"/>
                              <a:gd name="connsiteX5965" fmla="*/ 2108606 w 7362098"/>
                              <a:gd name="connsiteY5965" fmla="*/ 1961554 h 4900456"/>
                              <a:gd name="connsiteX5966" fmla="*/ 2111401 w 7362098"/>
                              <a:gd name="connsiteY5966" fmla="*/ 1959957 h 4900456"/>
                              <a:gd name="connsiteX5967" fmla="*/ 2091441 w 7362098"/>
                              <a:gd name="connsiteY5967" fmla="*/ 1958360 h 4900456"/>
                              <a:gd name="connsiteX5968" fmla="*/ 2093836 w 7362098"/>
                              <a:gd name="connsiteY5968" fmla="*/ 1960356 h 4900456"/>
                              <a:gd name="connsiteX5969" fmla="*/ 2096232 w 7362098"/>
                              <a:gd name="connsiteY5969" fmla="*/ 1977922 h 4900456"/>
                              <a:gd name="connsiteX5970" fmla="*/ 2094235 w 7362098"/>
                              <a:gd name="connsiteY5970" fmla="*/ 1980317 h 4900456"/>
                              <a:gd name="connsiteX5971" fmla="*/ 2091839 w 7362098"/>
                              <a:gd name="connsiteY5971" fmla="*/ 1978321 h 4900456"/>
                              <a:gd name="connsiteX5972" fmla="*/ 2089444 w 7362098"/>
                              <a:gd name="connsiteY5972" fmla="*/ 1960755 h 4900456"/>
                              <a:gd name="connsiteX5973" fmla="*/ 2091441 w 7362098"/>
                              <a:gd name="connsiteY5973" fmla="*/ 1958360 h 4900456"/>
                              <a:gd name="connsiteX5974" fmla="*/ 5895338 w 7362098"/>
                              <a:gd name="connsiteY5974" fmla="*/ 1956764 h 4900456"/>
                              <a:gd name="connsiteX5975" fmla="*/ 5897733 w 7362098"/>
                              <a:gd name="connsiteY5975" fmla="*/ 1958760 h 4900456"/>
                              <a:gd name="connsiteX5976" fmla="*/ 5900128 w 7362098"/>
                              <a:gd name="connsiteY5976" fmla="*/ 1976325 h 4900456"/>
                              <a:gd name="connsiteX5977" fmla="*/ 5898132 w 7362098"/>
                              <a:gd name="connsiteY5977" fmla="*/ 1978721 h 4900456"/>
                              <a:gd name="connsiteX5978" fmla="*/ 5895737 w 7362098"/>
                              <a:gd name="connsiteY5978" fmla="*/ 1976725 h 4900456"/>
                              <a:gd name="connsiteX5979" fmla="*/ 5893341 w 7362098"/>
                              <a:gd name="connsiteY5979" fmla="*/ 1959159 h 4900456"/>
                              <a:gd name="connsiteX5980" fmla="*/ 5895338 w 7362098"/>
                              <a:gd name="connsiteY5980" fmla="*/ 1956764 h 4900456"/>
                              <a:gd name="connsiteX5981" fmla="*/ 5883761 w 7362098"/>
                              <a:gd name="connsiteY5981" fmla="*/ 1955566 h 4900456"/>
                              <a:gd name="connsiteX5982" fmla="*/ 5884960 w 7362098"/>
                              <a:gd name="connsiteY5982" fmla="*/ 1958360 h 4900456"/>
                              <a:gd name="connsiteX5983" fmla="*/ 5880169 w 7362098"/>
                              <a:gd name="connsiteY5983" fmla="*/ 1975127 h 4900456"/>
                              <a:gd name="connsiteX5984" fmla="*/ 5878572 w 7362098"/>
                              <a:gd name="connsiteY5984" fmla="*/ 1976724 h 4900456"/>
                              <a:gd name="connsiteX5985" fmla="*/ 5877774 w 7362098"/>
                              <a:gd name="connsiteY5985" fmla="*/ 1976724 h 4900456"/>
                              <a:gd name="connsiteX5986" fmla="*/ 5876176 w 7362098"/>
                              <a:gd name="connsiteY5986" fmla="*/ 1973930 h 4900456"/>
                              <a:gd name="connsiteX5987" fmla="*/ 5880967 w 7362098"/>
                              <a:gd name="connsiteY5987" fmla="*/ 1957162 h 4900456"/>
                              <a:gd name="connsiteX5988" fmla="*/ 5883761 w 7362098"/>
                              <a:gd name="connsiteY5988" fmla="*/ 1955566 h 4900456"/>
                              <a:gd name="connsiteX5989" fmla="*/ 5906116 w 7362098"/>
                              <a:gd name="connsiteY5989" fmla="*/ 1953170 h 4900456"/>
                              <a:gd name="connsiteX5990" fmla="*/ 5908911 w 7362098"/>
                              <a:gd name="connsiteY5990" fmla="*/ 1953969 h 4900456"/>
                              <a:gd name="connsiteX5991" fmla="*/ 5917694 w 7362098"/>
                              <a:gd name="connsiteY5991" fmla="*/ 1969139 h 4900456"/>
                              <a:gd name="connsiteX5992" fmla="*/ 5916895 w 7362098"/>
                              <a:gd name="connsiteY5992" fmla="*/ 1971934 h 4900456"/>
                              <a:gd name="connsiteX5993" fmla="*/ 5916097 w 7362098"/>
                              <a:gd name="connsiteY5993" fmla="*/ 1972333 h 4900456"/>
                              <a:gd name="connsiteX5994" fmla="*/ 5914101 w 7362098"/>
                              <a:gd name="connsiteY5994" fmla="*/ 1971135 h 4900456"/>
                              <a:gd name="connsiteX5995" fmla="*/ 5905317 w 7362098"/>
                              <a:gd name="connsiteY5995" fmla="*/ 1955965 h 4900456"/>
                              <a:gd name="connsiteX5996" fmla="*/ 5906116 w 7362098"/>
                              <a:gd name="connsiteY5996" fmla="*/ 1953170 h 4900456"/>
                              <a:gd name="connsiteX5997" fmla="*/ 5874181 w 7362098"/>
                              <a:gd name="connsiteY5997" fmla="*/ 1950775 h 4900456"/>
                              <a:gd name="connsiteX5998" fmla="*/ 5874979 w 7362098"/>
                              <a:gd name="connsiteY5998" fmla="*/ 1953570 h 4900456"/>
                              <a:gd name="connsiteX5999" fmla="*/ 5864201 w 7362098"/>
                              <a:gd name="connsiteY5999" fmla="*/ 1967542 h 4900456"/>
                              <a:gd name="connsiteX6000" fmla="*/ 5862603 w 7362098"/>
                              <a:gd name="connsiteY6000" fmla="*/ 1968341 h 4900456"/>
                              <a:gd name="connsiteX6001" fmla="*/ 5861006 w 7362098"/>
                              <a:gd name="connsiteY6001" fmla="*/ 1967942 h 4900456"/>
                              <a:gd name="connsiteX6002" fmla="*/ 5860607 w 7362098"/>
                              <a:gd name="connsiteY6002" fmla="*/ 1965147 h 4900456"/>
                              <a:gd name="connsiteX6003" fmla="*/ 5871386 w 7362098"/>
                              <a:gd name="connsiteY6003" fmla="*/ 1951174 h 4900456"/>
                              <a:gd name="connsiteX6004" fmla="*/ 5874181 w 7362098"/>
                              <a:gd name="connsiteY6004" fmla="*/ 1950775 h 4900456"/>
                              <a:gd name="connsiteX6005" fmla="*/ 4551035 w 7362098"/>
                              <a:gd name="connsiteY6005" fmla="*/ 1950476 h 4900456"/>
                              <a:gd name="connsiteX6006" fmla="*/ 4560417 w 7362098"/>
                              <a:gd name="connsiteY6006" fmla="*/ 1951574 h 4900456"/>
                              <a:gd name="connsiteX6007" fmla="*/ 4567602 w 7362098"/>
                              <a:gd name="connsiteY6007" fmla="*/ 1963550 h 4900456"/>
                              <a:gd name="connsiteX6008" fmla="*/ 4571195 w 7362098"/>
                              <a:gd name="connsiteY6008" fmla="*/ 1968340 h 4900456"/>
                              <a:gd name="connsiteX6009" fmla="*/ 4577183 w 7362098"/>
                              <a:gd name="connsiteY6009" fmla="*/ 1968340 h 4900456"/>
                              <a:gd name="connsiteX6010" fmla="*/ 4577582 w 7362098"/>
                              <a:gd name="connsiteY6010" fmla="*/ 1968340 h 4900456"/>
                              <a:gd name="connsiteX6011" fmla="*/ 4577981 w 7362098"/>
                              <a:gd name="connsiteY6011" fmla="*/ 1967941 h 4900456"/>
                              <a:gd name="connsiteX6012" fmla="*/ 4591155 w 7362098"/>
                              <a:gd name="connsiteY6012" fmla="*/ 1967542 h 4900456"/>
                              <a:gd name="connsiteX6013" fmla="*/ 4598341 w 7362098"/>
                              <a:gd name="connsiteY6013" fmla="*/ 1979118 h 4900456"/>
                              <a:gd name="connsiteX6014" fmla="*/ 4598341 w 7362098"/>
                              <a:gd name="connsiteY6014" fmla="*/ 1979518 h 4900456"/>
                              <a:gd name="connsiteX6015" fmla="*/ 4601933 w 7362098"/>
                              <a:gd name="connsiteY6015" fmla="*/ 1984308 h 4900456"/>
                              <a:gd name="connsiteX6016" fmla="*/ 4608321 w 7362098"/>
                              <a:gd name="connsiteY6016" fmla="*/ 1984308 h 4900456"/>
                              <a:gd name="connsiteX6017" fmla="*/ 4608720 w 7362098"/>
                              <a:gd name="connsiteY6017" fmla="*/ 1984308 h 4900456"/>
                              <a:gd name="connsiteX6018" fmla="*/ 4622693 w 7362098"/>
                              <a:gd name="connsiteY6018" fmla="*/ 1983510 h 4900456"/>
                              <a:gd name="connsiteX6019" fmla="*/ 4629878 w 7362098"/>
                              <a:gd name="connsiteY6019" fmla="*/ 1995487 h 4900456"/>
                              <a:gd name="connsiteX6020" fmla="*/ 4633471 w 7362098"/>
                              <a:gd name="connsiteY6020" fmla="*/ 2000277 h 4900456"/>
                              <a:gd name="connsiteX6021" fmla="*/ 4636665 w 7362098"/>
                              <a:gd name="connsiteY6021" fmla="*/ 2001075 h 4900456"/>
                              <a:gd name="connsiteX6022" fmla="*/ 4641056 w 7362098"/>
                              <a:gd name="connsiteY6022" fmla="*/ 2001475 h 4900456"/>
                              <a:gd name="connsiteX6023" fmla="*/ 4644649 w 7362098"/>
                              <a:gd name="connsiteY6023" fmla="*/ 2005467 h 4900456"/>
                              <a:gd name="connsiteX6024" fmla="*/ 4639060 w 7362098"/>
                              <a:gd name="connsiteY6024" fmla="*/ 2009459 h 4900456"/>
                              <a:gd name="connsiteX6025" fmla="*/ 4633072 w 7362098"/>
                              <a:gd name="connsiteY6025" fmla="*/ 2009059 h 4900456"/>
                              <a:gd name="connsiteX6026" fmla="*/ 4628282 w 7362098"/>
                              <a:gd name="connsiteY6026" fmla="*/ 2007463 h 4900456"/>
                              <a:gd name="connsiteX6027" fmla="*/ 4621096 w 7362098"/>
                              <a:gd name="connsiteY6027" fmla="*/ 1995487 h 4900456"/>
                              <a:gd name="connsiteX6028" fmla="*/ 4617902 w 7362098"/>
                              <a:gd name="connsiteY6028" fmla="*/ 1990695 h 4900456"/>
                              <a:gd name="connsiteX6029" fmla="*/ 4611115 w 7362098"/>
                              <a:gd name="connsiteY6029" fmla="*/ 1991094 h 4900456"/>
                              <a:gd name="connsiteX6030" fmla="*/ 4597542 w 7362098"/>
                              <a:gd name="connsiteY6030" fmla="*/ 1991494 h 4900456"/>
                              <a:gd name="connsiteX6031" fmla="*/ 4590357 w 7362098"/>
                              <a:gd name="connsiteY6031" fmla="*/ 1979917 h 4900456"/>
                              <a:gd name="connsiteX6032" fmla="*/ 4586764 w 7362098"/>
                              <a:gd name="connsiteY6032" fmla="*/ 1974727 h 4900456"/>
                              <a:gd name="connsiteX6033" fmla="*/ 4580776 w 7362098"/>
                              <a:gd name="connsiteY6033" fmla="*/ 1974727 h 4900456"/>
                              <a:gd name="connsiteX6034" fmla="*/ 4580377 w 7362098"/>
                              <a:gd name="connsiteY6034" fmla="*/ 1974727 h 4900456"/>
                              <a:gd name="connsiteX6035" fmla="*/ 4566804 w 7362098"/>
                              <a:gd name="connsiteY6035" fmla="*/ 1975126 h 4900456"/>
                              <a:gd name="connsiteX6036" fmla="*/ 4559618 w 7362098"/>
                              <a:gd name="connsiteY6036" fmla="*/ 1963150 h 4900456"/>
                              <a:gd name="connsiteX6037" fmla="*/ 4556425 w 7362098"/>
                              <a:gd name="connsiteY6037" fmla="*/ 1958360 h 4900456"/>
                              <a:gd name="connsiteX6038" fmla="*/ 4549638 w 7362098"/>
                              <a:gd name="connsiteY6038" fmla="*/ 1958759 h 4900456"/>
                              <a:gd name="connsiteX6039" fmla="*/ 4536065 w 7362098"/>
                              <a:gd name="connsiteY6039" fmla="*/ 1959158 h 4900456"/>
                              <a:gd name="connsiteX6040" fmla="*/ 4533670 w 7362098"/>
                              <a:gd name="connsiteY6040" fmla="*/ 1957562 h 4900456"/>
                              <a:gd name="connsiteX6041" fmla="*/ 4532073 w 7362098"/>
                              <a:gd name="connsiteY6041" fmla="*/ 1952372 h 4900456"/>
                              <a:gd name="connsiteX6042" fmla="*/ 4537263 w 7362098"/>
                              <a:gd name="connsiteY6042" fmla="*/ 1950775 h 4900456"/>
                              <a:gd name="connsiteX6043" fmla="*/ 4539658 w 7362098"/>
                              <a:gd name="connsiteY6043" fmla="*/ 1952372 h 4900456"/>
                              <a:gd name="connsiteX6044" fmla="*/ 4546045 w 7362098"/>
                              <a:gd name="connsiteY6044" fmla="*/ 1952372 h 4900456"/>
                              <a:gd name="connsiteX6045" fmla="*/ 4546445 w 7362098"/>
                              <a:gd name="connsiteY6045" fmla="*/ 1952372 h 4900456"/>
                              <a:gd name="connsiteX6046" fmla="*/ 4551035 w 7362098"/>
                              <a:gd name="connsiteY6046" fmla="*/ 1950476 h 4900456"/>
                              <a:gd name="connsiteX6047" fmla="*/ 5917693 w 7362098"/>
                              <a:gd name="connsiteY6047" fmla="*/ 1945187 h 4900456"/>
                              <a:gd name="connsiteX6048" fmla="*/ 5932065 w 7362098"/>
                              <a:gd name="connsiteY6048" fmla="*/ 1955966 h 4900456"/>
                              <a:gd name="connsiteX6049" fmla="*/ 5932464 w 7362098"/>
                              <a:gd name="connsiteY6049" fmla="*/ 1958761 h 4900456"/>
                              <a:gd name="connsiteX6050" fmla="*/ 5930867 w 7362098"/>
                              <a:gd name="connsiteY6050" fmla="*/ 1959559 h 4900456"/>
                              <a:gd name="connsiteX6051" fmla="*/ 5929270 w 7362098"/>
                              <a:gd name="connsiteY6051" fmla="*/ 1959160 h 4900456"/>
                              <a:gd name="connsiteX6052" fmla="*/ 5915297 w 7362098"/>
                              <a:gd name="connsiteY6052" fmla="*/ 1948381 h 4900456"/>
                              <a:gd name="connsiteX6053" fmla="*/ 5914898 w 7362098"/>
                              <a:gd name="connsiteY6053" fmla="*/ 1945586 h 4900456"/>
                              <a:gd name="connsiteX6054" fmla="*/ 5917693 w 7362098"/>
                              <a:gd name="connsiteY6054" fmla="*/ 1945187 h 4900456"/>
                              <a:gd name="connsiteX6055" fmla="*/ 3350098 w 7362098"/>
                              <a:gd name="connsiteY6055" fmla="*/ 1941195 h 4900456"/>
                              <a:gd name="connsiteX6056" fmla="*/ 3354877 w 7362098"/>
                              <a:gd name="connsiteY6056" fmla="*/ 1944788 h 4900456"/>
                              <a:gd name="connsiteX6057" fmla="*/ 3358474 w 7362098"/>
                              <a:gd name="connsiteY6057" fmla="*/ 1969139 h 4900456"/>
                              <a:gd name="connsiteX6058" fmla="*/ 3382826 w 7362098"/>
                              <a:gd name="connsiteY6058" fmla="*/ 1965546 h 4900456"/>
                              <a:gd name="connsiteX6059" fmla="*/ 3387621 w 7362098"/>
                              <a:gd name="connsiteY6059" fmla="*/ 1969139 h 4900456"/>
                              <a:gd name="connsiteX6060" fmla="*/ 3384025 w 7362098"/>
                              <a:gd name="connsiteY6060" fmla="*/ 1973929 h 4900456"/>
                              <a:gd name="connsiteX6061" fmla="*/ 3359670 w 7362098"/>
                              <a:gd name="connsiteY6061" fmla="*/ 1977522 h 4900456"/>
                              <a:gd name="connsiteX6062" fmla="*/ 3363265 w 7362098"/>
                              <a:gd name="connsiteY6062" fmla="*/ 2001874 h 4900456"/>
                              <a:gd name="connsiteX6063" fmla="*/ 3359670 w 7362098"/>
                              <a:gd name="connsiteY6063" fmla="*/ 2006665 h 4900456"/>
                              <a:gd name="connsiteX6064" fmla="*/ 3354877 w 7362098"/>
                              <a:gd name="connsiteY6064" fmla="*/ 2003072 h 4900456"/>
                              <a:gd name="connsiteX6065" fmla="*/ 3351294 w 7362098"/>
                              <a:gd name="connsiteY6065" fmla="*/ 1978720 h 4900456"/>
                              <a:gd name="connsiteX6066" fmla="*/ 3326950 w 7362098"/>
                              <a:gd name="connsiteY6066" fmla="*/ 1982312 h 4900456"/>
                              <a:gd name="connsiteX6067" fmla="*/ 3322159 w 7362098"/>
                              <a:gd name="connsiteY6067" fmla="*/ 1978720 h 4900456"/>
                              <a:gd name="connsiteX6068" fmla="*/ 3325752 w 7362098"/>
                              <a:gd name="connsiteY6068" fmla="*/ 1973929 h 4900456"/>
                              <a:gd name="connsiteX6069" fmla="*/ 3350098 w 7362098"/>
                              <a:gd name="connsiteY6069" fmla="*/ 1970336 h 4900456"/>
                              <a:gd name="connsiteX6070" fmla="*/ 3346504 w 7362098"/>
                              <a:gd name="connsiteY6070" fmla="*/ 1945985 h 4900456"/>
                              <a:gd name="connsiteX6071" fmla="*/ 3350098 w 7362098"/>
                              <a:gd name="connsiteY6071" fmla="*/ 1941195 h 4900456"/>
                              <a:gd name="connsiteX6072" fmla="*/ 5863802 w 7362098"/>
                              <a:gd name="connsiteY6072" fmla="*/ 1941194 h 4900456"/>
                              <a:gd name="connsiteX6073" fmla="*/ 5866596 w 7362098"/>
                              <a:gd name="connsiteY6073" fmla="*/ 1941993 h 4900456"/>
                              <a:gd name="connsiteX6074" fmla="*/ 5865798 w 7362098"/>
                              <a:gd name="connsiteY6074" fmla="*/ 1944787 h 4900456"/>
                              <a:gd name="connsiteX6075" fmla="*/ 5850627 w 7362098"/>
                              <a:gd name="connsiteY6075" fmla="*/ 1953571 h 4900456"/>
                              <a:gd name="connsiteX6076" fmla="*/ 5849829 w 7362098"/>
                              <a:gd name="connsiteY6076" fmla="*/ 1953970 h 4900456"/>
                              <a:gd name="connsiteX6077" fmla="*/ 5847833 w 7362098"/>
                              <a:gd name="connsiteY6077" fmla="*/ 1952772 h 4900456"/>
                              <a:gd name="connsiteX6078" fmla="*/ 5848631 w 7362098"/>
                              <a:gd name="connsiteY6078" fmla="*/ 1949978 h 4900456"/>
                              <a:gd name="connsiteX6079" fmla="*/ 5922483 w 7362098"/>
                              <a:gd name="connsiteY6079" fmla="*/ 1934009 h 4900456"/>
                              <a:gd name="connsiteX6080" fmla="*/ 5939250 w 7362098"/>
                              <a:gd name="connsiteY6080" fmla="*/ 1938800 h 4900456"/>
                              <a:gd name="connsiteX6081" fmla="*/ 5940448 w 7362098"/>
                              <a:gd name="connsiteY6081" fmla="*/ 1941594 h 4900456"/>
                              <a:gd name="connsiteX6082" fmla="*/ 5938851 w 7362098"/>
                              <a:gd name="connsiteY6082" fmla="*/ 1943191 h 4900456"/>
                              <a:gd name="connsiteX6083" fmla="*/ 5938053 w 7362098"/>
                              <a:gd name="connsiteY6083" fmla="*/ 1943191 h 4900456"/>
                              <a:gd name="connsiteX6084" fmla="*/ 5921285 w 7362098"/>
                              <a:gd name="connsiteY6084" fmla="*/ 1938400 h 4900456"/>
                              <a:gd name="connsiteX6085" fmla="*/ 5919689 w 7362098"/>
                              <a:gd name="connsiteY6085" fmla="*/ 1935606 h 4900456"/>
                              <a:gd name="connsiteX6086" fmla="*/ 5922483 w 7362098"/>
                              <a:gd name="connsiteY6086" fmla="*/ 1934009 h 4900456"/>
                              <a:gd name="connsiteX6087" fmla="*/ 1135823 w 7362098"/>
                              <a:gd name="connsiteY6087" fmla="*/ 1933759 h 4900456"/>
                              <a:gd name="connsiteX6088" fmla="*/ 1154936 w 7362098"/>
                              <a:gd name="connsiteY6088" fmla="*/ 1947980 h 4900456"/>
                              <a:gd name="connsiteX6089" fmla="*/ 1149347 w 7362098"/>
                              <a:gd name="connsiteY6089" fmla="*/ 1951573 h 4900456"/>
                              <a:gd name="connsiteX6090" fmla="*/ 1115013 w 7362098"/>
                              <a:gd name="connsiteY6090" fmla="*/ 1943589 h 4900456"/>
                              <a:gd name="connsiteX6091" fmla="*/ 1107827 w 7362098"/>
                              <a:gd name="connsiteY6091" fmla="*/ 1977522 h 4900456"/>
                              <a:gd name="connsiteX6092" fmla="*/ 1102238 w 7362098"/>
                              <a:gd name="connsiteY6092" fmla="*/ 1981115 h 4900456"/>
                              <a:gd name="connsiteX6093" fmla="*/ 1101440 w 7362098"/>
                              <a:gd name="connsiteY6093" fmla="*/ 1979917 h 4900456"/>
                              <a:gd name="connsiteX6094" fmla="*/ 1112218 w 7362098"/>
                              <a:gd name="connsiteY6094" fmla="*/ 1937202 h 4900456"/>
                              <a:gd name="connsiteX6095" fmla="*/ 1135823 w 7362098"/>
                              <a:gd name="connsiteY6095" fmla="*/ 1933759 h 4900456"/>
                              <a:gd name="connsiteX6096" fmla="*/ 5860608 w 7362098"/>
                              <a:gd name="connsiteY6096" fmla="*/ 1929618 h 4900456"/>
                              <a:gd name="connsiteX6097" fmla="*/ 5863003 w 7362098"/>
                              <a:gd name="connsiteY6097" fmla="*/ 1931614 h 4900456"/>
                              <a:gd name="connsiteX6098" fmla="*/ 5861007 w 7362098"/>
                              <a:gd name="connsiteY6098" fmla="*/ 1934009 h 4900456"/>
                              <a:gd name="connsiteX6099" fmla="*/ 5843441 w 7362098"/>
                              <a:gd name="connsiteY6099" fmla="*/ 1936405 h 4900456"/>
                              <a:gd name="connsiteX6100" fmla="*/ 5841046 w 7362098"/>
                              <a:gd name="connsiteY6100" fmla="*/ 1934409 h 4900456"/>
                              <a:gd name="connsiteX6101" fmla="*/ 5843042 w 7362098"/>
                              <a:gd name="connsiteY6101" fmla="*/ 1932013 h 4900456"/>
                              <a:gd name="connsiteX6102" fmla="*/ 5939650 w 7362098"/>
                              <a:gd name="connsiteY6102" fmla="*/ 1919239 h 4900456"/>
                              <a:gd name="connsiteX6103" fmla="*/ 5942045 w 7362098"/>
                              <a:gd name="connsiteY6103" fmla="*/ 1921235 h 4900456"/>
                              <a:gd name="connsiteX6104" fmla="*/ 5940049 w 7362098"/>
                              <a:gd name="connsiteY6104" fmla="*/ 1923630 h 4900456"/>
                              <a:gd name="connsiteX6105" fmla="*/ 5922483 w 7362098"/>
                              <a:gd name="connsiteY6105" fmla="*/ 1926026 h 4900456"/>
                              <a:gd name="connsiteX6106" fmla="*/ 5920088 w 7362098"/>
                              <a:gd name="connsiteY6106" fmla="*/ 1924030 h 4900456"/>
                              <a:gd name="connsiteX6107" fmla="*/ 5922084 w 7362098"/>
                              <a:gd name="connsiteY6107" fmla="*/ 1921634 h 4900456"/>
                              <a:gd name="connsiteX6108" fmla="*/ 4568201 w 7362098"/>
                              <a:gd name="connsiteY6108" fmla="*/ 1918540 h 4900456"/>
                              <a:gd name="connsiteX6109" fmla="*/ 4577583 w 7362098"/>
                              <a:gd name="connsiteY6109" fmla="*/ 1919638 h 4900456"/>
                              <a:gd name="connsiteX6110" fmla="*/ 4584768 w 7362098"/>
                              <a:gd name="connsiteY6110" fmla="*/ 1931614 h 4900456"/>
                              <a:gd name="connsiteX6111" fmla="*/ 4588361 w 7362098"/>
                              <a:gd name="connsiteY6111" fmla="*/ 1936404 h 4900456"/>
                              <a:gd name="connsiteX6112" fmla="*/ 4594349 w 7362098"/>
                              <a:gd name="connsiteY6112" fmla="*/ 1936404 h 4900456"/>
                              <a:gd name="connsiteX6113" fmla="*/ 4594748 w 7362098"/>
                              <a:gd name="connsiteY6113" fmla="*/ 1936404 h 4900456"/>
                              <a:gd name="connsiteX6114" fmla="*/ 4595147 w 7362098"/>
                              <a:gd name="connsiteY6114" fmla="*/ 1936005 h 4900456"/>
                              <a:gd name="connsiteX6115" fmla="*/ 4608321 w 7362098"/>
                              <a:gd name="connsiteY6115" fmla="*/ 1935606 h 4900456"/>
                              <a:gd name="connsiteX6116" fmla="*/ 4615506 w 7362098"/>
                              <a:gd name="connsiteY6116" fmla="*/ 1947182 h 4900456"/>
                              <a:gd name="connsiteX6117" fmla="*/ 4615506 w 7362098"/>
                              <a:gd name="connsiteY6117" fmla="*/ 1947582 h 4900456"/>
                              <a:gd name="connsiteX6118" fmla="*/ 4619099 w 7362098"/>
                              <a:gd name="connsiteY6118" fmla="*/ 1952372 h 4900456"/>
                              <a:gd name="connsiteX6119" fmla="*/ 4625486 w 7362098"/>
                              <a:gd name="connsiteY6119" fmla="*/ 1952372 h 4900456"/>
                              <a:gd name="connsiteX6120" fmla="*/ 4625886 w 7362098"/>
                              <a:gd name="connsiteY6120" fmla="*/ 1952372 h 4900456"/>
                              <a:gd name="connsiteX6121" fmla="*/ 4639858 w 7362098"/>
                              <a:gd name="connsiteY6121" fmla="*/ 1951574 h 4900456"/>
                              <a:gd name="connsiteX6122" fmla="*/ 4647044 w 7362098"/>
                              <a:gd name="connsiteY6122" fmla="*/ 1963551 h 4900456"/>
                              <a:gd name="connsiteX6123" fmla="*/ 4650637 w 7362098"/>
                              <a:gd name="connsiteY6123" fmla="*/ 1968341 h 4900456"/>
                              <a:gd name="connsiteX6124" fmla="*/ 4653830 w 7362098"/>
                              <a:gd name="connsiteY6124" fmla="*/ 1969139 h 4900456"/>
                              <a:gd name="connsiteX6125" fmla="*/ 4658222 w 7362098"/>
                              <a:gd name="connsiteY6125" fmla="*/ 1969539 h 4900456"/>
                              <a:gd name="connsiteX6126" fmla="*/ 4661814 w 7362098"/>
                              <a:gd name="connsiteY6126" fmla="*/ 1973531 h 4900456"/>
                              <a:gd name="connsiteX6127" fmla="*/ 4656226 w 7362098"/>
                              <a:gd name="connsiteY6127" fmla="*/ 1977523 h 4900456"/>
                              <a:gd name="connsiteX6128" fmla="*/ 4650238 w 7362098"/>
                              <a:gd name="connsiteY6128" fmla="*/ 1977123 h 4900456"/>
                              <a:gd name="connsiteX6129" fmla="*/ 4645447 w 7362098"/>
                              <a:gd name="connsiteY6129" fmla="*/ 1975527 h 4900456"/>
                              <a:gd name="connsiteX6130" fmla="*/ 4638262 w 7362098"/>
                              <a:gd name="connsiteY6130" fmla="*/ 1963551 h 4900456"/>
                              <a:gd name="connsiteX6131" fmla="*/ 4635068 w 7362098"/>
                              <a:gd name="connsiteY6131" fmla="*/ 1958759 h 4900456"/>
                              <a:gd name="connsiteX6132" fmla="*/ 4628281 w 7362098"/>
                              <a:gd name="connsiteY6132" fmla="*/ 1959158 h 4900456"/>
                              <a:gd name="connsiteX6133" fmla="*/ 4614708 w 7362098"/>
                              <a:gd name="connsiteY6133" fmla="*/ 1959558 h 4900456"/>
                              <a:gd name="connsiteX6134" fmla="*/ 4607522 w 7362098"/>
                              <a:gd name="connsiteY6134" fmla="*/ 1947981 h 4900456"/>
                              <a:gd name="connsiteX6135" fmla="*/ 4603930 w 7362098"/>
                              <a:gd name="connsiteY6135" fmla="*/ 1942791 h 4900456"/>
                              <a:gd name="connsiteX6136" fmla="*/ 4597942 w 7362098"/>
                              <a:gd name="connsiteY6136" fmla="*/ 1942791 h 4900456"/>
                              <a:gd name="connsiteX6137" fmla="*/ 4597543 w 7362098"/>
                              <a:gd name="connsiteY6137" fmla="*/ 1942791 h 4900456"/>
                              <a:gd name="connsiteX6138" fmla="*/ 4583970 w 7362098"/>
                              <a:gd name="connsiteY6138" fmla="*/ 1943190 h 4900456"/>
                              <a:gd name="connsiteX6139" fmla="*/ 4576784 w 7362098"/>
                              <a:gd name="connsiteY6139" fmla="*/ 1931214 h 4900456"/>
                              <a:gd name="connsiteX6140" fmla="*/ 4573591 w 7362098"/>
                              <a:gd name="connsiteY6140" fmla="*/ 1926424 h 4900456"/>
                              <a:gd name="connsiteX6141" fmla="*/ 4566804 w 7362098"/>
                              <a:gd name="connsiteY6141" fmla="*/ 1926823 h 4900456"/>
                              <a:gd name="connsiteX6142" fmla="*/ 4553232 w 7362098"/>
                              <a:gd name="connsiteY6142" fmla="*/ 1927222 h 4900456"/>
                              <a:gd name="connsiteX6143" fmla="*/ 4550836 w 7362098"/>
                              <a:gd name="connsiteY6143" fmla="*/ 1925626 h 4900456"/>
                              <a:gd name="connsiteX6144" fmla="*/ 4549240 w 7362098"/>
                              <a:gd name="connsiteY6144" fmla="*/ 1920436 h 4900456"/>
                              <a:gd name="connsiteX6145" fmla="*/ 4554429 w 7362098"/>
                              <a:gd name="connsiteY6145" fmla="*/ 1918839 h 4900456"/>
                              <a:gd name="connsiteX6146" fmla="*/ 4556824 w 7362098"/>
                              <a:gd name="connsiteY6146" fmla="*/ 1920436 h 4900456"/>
                              <a:gd name="connsiteX6147" fmla="*/ 4563212 w 7362098"/>
                              <a:gd name="connsiteY6147" fmla="*/ 1920436 h 4900456"/>
                              <a:gd name="connsiteX6148" fmla="*/ 4563611 w 7362098"/>
                              <a:gd name="connsiteY6148" fmla="*/ 1920436 h 4900456"/>
                              <a:gd name="connsiteX6149" fmla="*/ 4568201 w 7362098"/>
                              <a:gd name="connsiteY6149" fmla="*/ 1918540 h 4900456"/>
                              <a:gd name="connsiteX6150" fmla="*/ 5845038 w 7362098"/>
                              <a:gd name="connsiteY6150" fmla="*/ 1912453 h 4900456"/>
                              <a:gd name="connsiteX6151" fmla="*/ 5861806 w 7362098"/>
                              <a:gd name="connsiteY6151" fmla="*/ 1917244 h 4900456"/>
                              <a:gd name="connsiteX6152" fmla="*/ 5863402 w 7362098"/>
                              <a:gd name="connsiteY6152" fmla="*/ 1920038 h 4900456"/>
                              <a:gd name="connsiteX6153" fmla="*/ 5861806 w 7362098"/>
                              <a:gd name="connsiteY6153" fmla="*/ 1921635 h 4900456"/>
                              <a:gd name="connsiteX6154" fmla="*/ 5861007 w 7362098"/>
                              <a:gd name="connsiteY6154" fmla="*/ 1921635 h 4900456"/>
                              <a:gd name="connsiteX6155" fmla="*/ 5844240 w 7362098"/>
                              <a:gd name="connsiteY6155" fmla="*/ 1916844 h 4900456"/>
                              <a:gd name="connsiteX6156" fmla="*/ 5842244 w 7362098"/>
                              <a:gd name="connsiteY6156" fmla="*/ 1914049 h 4900456"/>
                              <a:gd name="connsiteX6157" fmla="*/ 5845038 w 7362098"/>
                              <a:gd name="connsiteY6157" fmla="*/ 1912453 h 4900456"/>
                              <a:gd name="connsiteX6158" fmla="*/ 5932863 w 7362098"/>
                              <a:gd name="connsiteY6158" fmla="*/ 1902073 h 4900456"/>
                              <a:gd name="connsiteX6159" fmla="*/ 5935658 w 7362098"/>
                              <a:gd name="connsiteY6159" fmla="*/ 1902872 h 4900456"/>
                              <a:gd name="connsiteX6160" fmla="*/ 5934859 w 7362098"/>
                              <a:gd name="connsiteY6160" fmla="*/ 1905666 h 4900456"/>
                              <a:gd name="connsiteX6161" fmla="*/ 5919689 w 7362098"/>
                              <a:gd name="connsiteY6161" fmla="*/ 1914450 h 4900456"/>
                              <a:gd name="connsiteX6162" fmla="*/ 5918890 w 7362098"/>
                              <a:gd name="connsiteY6162" fmla="*/ 1914849 h 4900456"/>
                              <a:gd name="connsiteX6163" fmla="*/ 5916894 w 7362098"/>
                              <a:gd name="connsiteY6163" fmla="*/ 1913651 h 4900456"/>
                              <a:gd name="connsiteX6164" fmla="*/ 5917693 w 7362098"/>
                              <a:gd name="connsiteY6164" fmla="*/ 1910857 h 4900456"/>
                              <a:gd name="connsiteX6165" fmla="*/ 5854619 w 7362098"/>
                              <a:gd name="connsiteY6165" fmla="*/ 1896484 h 4900456"/>
                              <a:gd name="connsiteX6166" fmla="*/ 5868592 w 7362098"/>
                              <a:gd name="connsiteY6166" fmla="*/ 1907263 h 4900456"/>
                              <a:gd name="connsiteX6167" fmla="*/ 5868991 w 7362098"/>
                              <a:gd name="connsiteY6167" fmla="*/ 1910058 h 4900456"/>
                              <a:gd name="connsiteX6168" fmla="*/ 5867395 w 7362098"/>
                              <a:gd name="connsiteY6168" fmla="*/ 1910856 h 4900456"/>
                              <a:gd name="connsiteX6169" fmla="*/ 5865798 w 7362098"/>
                              <a:gd name="connsiteY6169" fmla="*/ 1910457 h 4900456"/>
                              <a:gd name="connsiteX6170" fmla="*/ 5852224 w 7362098"/>
                              <a:gd name="connsiteY6170" fmla="*/ 1899678 h 4900456"/>
                              <a:gd name="connsiteX6171" fmla="*/ 5851825 w 7362098"/>
                              <a:gd name="connsiteY6171" fmla="*/ 1896883 h 4900456"/>
                              <a:gd name="connsiteX6172" fmla="*/ 5854619 w 7362098"/>
                              <a:gd name="connsiteY6172" fmla="*/ 1896484 h 4900456"/>
                              <a:gd name="connsiteX6173" fmla="*/ 2410793 w 7362098"/>
                              <a:gd name="connsiteY6173" fmla="*/ 1892094 h 4900456"/>
                              <a:gd name="connsiteX6174" fmla="*/ 2413595 w 7362098"/>
                              <a:gd name="connsiteY6174" fmla="*/ 1893691 h 4900456"/>
                              <a:gd name="connsiteX6175" fmla="*/ 2431157 w 7362098"/>
                              <a:gd name="connsiteY6175" fmla="*/ 1904469 h 4900456"/>
                              <a:gd name="connsiteX6176" fmla="*/ 2434352 w 7362098"/>
                              <a:gd name="connsiteY6176" fmla="*/ 1906066 h 4900456"/>
                              <a:gd name="connsiteX6177" fmla="*/ 2433155 w 7362098"/>
                              <a:gd name="connsiteY6177" fmla="*/ 1908860 h 4900456"/>
                              <a:gd name="connsiteX6178" fmla="*/ 2432755 w 7362098"/>
                              <a:gd name="connsiteY6178" fmla="*/ 1908860 h 4900456"/>
                              <a:gd name="connsiteX6179" fmla="*/ 2419975 w 7362098"/>
                              <a:gd name="connsiteY6179" fmla="*/ 1907662 h 4900456"/>
                              <a:gd name="connsiteX6180" fmla="*/ 2391241 w 7362098"/>
                              <a:gd name="connsiteY6180" fmla="*/ 1939998 h 4900456"/>
                              <a:gd name="connsiteX6181" fmla="*/ 2348126 w 7362098"/>
                              <a:gd name="connsiteY6181" fmla="*/ 1943192 h 4900456"/>
                              <a:gd name="connsiteX6182" fmla="*/ 2341343 w 7362098"/>
                              <a:gd name="connsiteY6182" fmla="*/ 1954370 h 4900456"/>
                              <a:gd name="connsiteX6183" fmla="*/ 2340943 w 7362098"/>
                              <a:gd name="connsiteY6183" fmla="*/ 1954769 h 4900456"/>
                              <a:gd name="connsiteX6184" fmla="*/ 2338153 w 7362098"/>
                              <a:gd name="connsiteY6184" fmla="*/ 1953970 h 4900456"/>
                              <a:gd name="connsiteX6185" fmla="*/ 2338550 w 7362098"/>
                              <a:gd name="connsiteY6185" fmla="*/ 1950777 h 4900456"/>
                              <a:gd name="connsiteX6186" fmla="*/ 2340546 w 7362098"/>
                              <a:gd name="connsiteY6186" fmla="*/ 1930017 h 4900456"/>
                              <a:gd name="connsiteX6187" fmla="*/ 2340943 w 7362098"/>
                              <a:gd name="connsiteY6187" fmla="*/ 1926824 h 4900456"/>
                              <a:gd name="connsiteX6188" fmla="*/ 2344134 w 7362098"/>
                              <a:gd name="connsiteY6188" fmla="*/ 1927223 h 4900456"/>
                              <a:gd name="connsiteX6189" fmla="*/ 2348525 w 7362098"/>
                              <a:gd name="connsiteY6189" fmla="*/ 1938801 h 4900456"/>
                              <a:gd name="connsiteX6190" fmla="*/ 2348924 w 7362098"/>
                              <a:gd name="connsiteY6190" fmla="*/ 1938801 h 4900456"/>
                              <a:gd name="connsiteX6191" fmla="*/ 2389247 w 7362098"/>
                              <a:gd name="connsiteY6191" fmla="*/ 1936005 h 4900456"/>
                              <a:gd name="connsiteX6192" fmla="*/ 2415586 w 7362098"/>
                              <a:gd name="connsiteY6192" fmla="*/ 1905666 h 4900456"/>
                              <a:gd name="connsiteX6193" fmla="*/ 2415586 w 7362098"/>
                              <a:gd name="connsiteY6193" fmla="*/ 1905267 h 4900456"/>
                              <a:gd name="connsiteX6194" fmla="*/ 2409199 w 7362098"/>
                              <a:gd name="connsiteY6194" fmla="*/ 1894888 h 4900456"/>
                              <a:gd name="connsiteX6195" fmla="*/ 2410793 w 7362098"/>
                              <a:gd name="connsiteY6195" fmla="*/ 1892094 h 4900456"/>
                              <a:gd name="connsiteX6196" fmla="*/ 5922883 w 7362098"/>
                              <a:gd name="connsiteY6196" fmla="*/ 1887702 h 4900456"/>
                              <a:gd name="connsiteX6197" fmla="*/ 5923282 w 7362098"/>
                              <a:gd name="connsiteY6197" fmla="*/ 1890496 h 4900456"/>
                              <a:gd name="connsiteX6198" fmla="*/ 5912504 w 7362098"/>
                              <a:gd name="connsiteY6198" fmla="*/ 1904469 h 4900456"/>
                              <a:gd name="connsiteX6199" fmla="*/ 5910906 w 7362098"/>
                              <a:gd name="connsiteY6199" fmla="*/ 1905268 h 4900456"/>
                              <a:gd name="connsiteX6200" fmla="*/ 5909309 w 7362098"/>
                              <a:gd name="connsiteY6200" fmla="*/ 1904869 h 4900456"/>
                              <a:gd name="connsiteX6201" fmla="*/ 5909309 w 7362098"/>
                              <a:gd name="connsiteY6201" fmla="*/ 1902074 h 4900456"/>
                              <a:gd name="connsiteX6202" fmla="*/ 5920089 w 7362098"/>
                              <a:gd name="connsiteY6202" fmla="*/ 1888101 h 4900456"/>
                              <a:gd name="connsiteX6203" fmla="*/ 5922883 w 7362098"/>
                              <a:gd name="connsiteY6203" fmla="*/ 1887702 h 4900456"/>
                              <a:gd name="connsiteX6204" fmla="*/ 5866595 w 7362098"/>
                              <a:gd name="connsiteY6204" fmla="*/ 1883710 h 4900456"/>
                              <a:gd name="connsiteX6205" fmla="*/ 5869390 w 7362098"/>
                              <a:gd name="connsiteY6205" fmla="*/ 1884508 h 4900456"/>
                              <a:gd name="connsiteX6206" fmla="*/ 5878173 w 7362098"/>
                              <a:gd name="connsiteY6206" fmla="*/ 1899679 h 4900456"/>
                              <a:gd name="connsiteX6207" fmla="*/ 5877374 w 7362098"/>
                              <a:gd name="connsiteY6207" fmla="*/ 1902473 h 4900456"/>
                              <a:gd name="connsiteX6208" fmla="*/ 5876576 w 7362098"/>
                              <a:gd name="connsiteY6208" fmla="*/ 1902872 h 4900456"/>
                              <a:gd name="connsiteX6209" fmla="*/ 5874580 w 7362098"/>
                              <a:gd name="connsiteY6209" fmla="*/ 1901675 h 4900456"/>
                              <a:gd name="connsiteX6210" fmla="*/ 5865797 w 7362098"/>
                              <a:gd name="connsiteY6210" fmla="*/ 1886504 h 4900456"/>
                              <a:gd name="connsiteX6211" fmla="*/ 5866595 w 7362098"/>
                              <a:gd name="connsiteY6211" fmla="*/ 1883710 h 4900456"/>
                              <a:gd name="connsiteX6212" fmla="*/ 5904919 w 7362098"/>
                              <a:gd name="connsiteY6212" fmla="*/ 1878521 h 4900456"/>
                              <a:gd name="connsiteX6213" fmla="*/ 5906517 w 7362098"/>
                              <a:gd name="connsiteY6213" fmla="*/ 1881315 h 4900456"/>
                              <a:gd name="connsiteX6214" fmla="*/ 5901725 w 7362098"/>
                              <a:gd name="connsiteY6214" fmla="*/ 1898082 h 4900456"/>
                              <a:gd name="connsiteX6215" fmla="*/ 5900128 w 7362098"/>
                              <a:gd name="connsiteY6215" fmla="*/ 1899679 h 4900456"/>
                              <a:gd name="connsiteX6216" fmla="*/ 5899330 w 7362098"/>
                              <a:gd name="connsiteY6216" fmla="*/ 1899679 h 4900456"/>
                              <a:gd name="connsiteX6217" fmla="*/ 5897333 w 7362098"/>
                              <a:gd name="connsiteY6217" fmla="*/ 1896885 h 4900456"/>
                              <a:gd name="connsiteX6218" fmla="*/ 5902124 w 7362098"/>
                              <a:gd name="connsiteY6218" fmla="*/ 1880117 h 4900456"/>
                              <a:gd name="connsiteX6219" fmla="*/ 5904919 w 7362098"/>
                              <a:gd name="connsiteY6219" fmla="*/ 1878521 h 4900456"/>
                              <a:gd name="connsiteX6220" fmla="*/ 5885358 w 7362098"/>
                              <a:gd name="connsiteY6220" fmla="*/ 1876924 h 4900456"/>
                              <a:gd name="connsiteX6221" fmla="*/ 5887753 w 7362098"/>
                              <a:gd name="connsiteY6221" fmla="*/ 1878920 h 4900456"/>
                              <a:gd name="connsiteX6222" fmla="*/ 5890148 w 7362098"/>
                              <a:gd name="connsiteY6222" fmla="*/ 1896485 h 4900456"/>
                              <a:gd name="connsiteX6223" fmla="*/ 5888152 w 7362098"/>
                              <a:gd name="connsiteY6223" fmla="*/ 1898881 h 4900456"/>
                              <a:gd name="connsiteX6224" fmla="*/ 5885757 w 7362098"/>
                              <a:gd name="connsiteY6224" fmla="*/ 1896885 h 4900456"/>
                              <a:gd name="connsiteX6225" fmla="*/ 5883361 w 7362098"/>
                              <a:gd name="connsiteY6225" fmla="*/ 1879319 h 4900456"/>
                              <a:gd name="connsiteX6226" fmla="*/ 5885358 w 7362098"/>
                              <a:gd name="connsiteY6226" fmla="*/ 1876924 h 4900456"/>
                              <a:gd name="connsiteX6227" fmla="*/ 4929726 w 7362098"/>
                              <a:gd name="connsiteY6227" fmla="*/ 1852323 h 4900456"/>
                              <a:gd name="connsiteX6228" fmla="*/ 4948838 w 7362098"/>
                              <a:gd name="connsiteY6228" fmla="*/ 1866544 h 4900456"/>
                              <a:gd name="connsiteX6229" fmla="*/ 4943249 w 7362098"/>
                              <a:gd name="connsiteY6229" fmla="*/ 1870137 h 4900456"/>
                              <a:gd name="connsiteX6230" fmla="*/ 4908917 w 7362098"/>
                              <a:gd name="connsiteY6230" fmla="*/ 1862153 h 4900456"/>
                              <a:gd name="connsiteX6231" fmla="*/ 4901732 w 7362098"/>
                              <a:gd name="connsiteY6231" fmla="*/ 1896086 h 4900456"/>
                              <a:gd name="connsiteX6232" fmla="*/ 4896143 w 7362098"/>
                              <a:gd name="connsiteY6232" fmla="*/ 1899679 h 4900456"/>
                              <a:gd name="connsiteX6233" fmla="*/ 4895344 w 7362098"/>
                              <a:gd name="connsiteY6233" fmla="*/ 1898481 h 4900456"/>
                              <a:gd name="connsiteX6234" fmla="*/ 4906123 w 7362098"/>
                              <a:gd name="connsiteY6234" fmla="*/ 1855766 h 4900456"/>
                              <a:gd name="connsiteX6235" fmla="*/ 4929726 w 7362098"/>
                              <a:gd name="connsiteY6235" fmla="*/ 1852323 h 4900456"/>
                              <a:gd name="connsiteX6236" fmla="*/ 6204318 w 7362098"/>
                              <a:gd name="connsiteY6236" fmla="*/ 1811056 h 4900456"/>
                              <a:gd name="connsiteX6237" fmla="*/ 6207113 w 7362098"/>
                              <a:gd name="connsiteY6237" fmla="*/ 1812652 h 4900456"/>
                              <a:gd name="connsiteX6238" fmla="*/ 6224677 w 7362098"/>
                              <a:gd name="connsiteY6238" fmla="*/ 1823431 h 4900456"/>
                              <a:gd name="connsiteX6239" fmla="*/ 6227871 w 7362098"/>
                              <a:gd name="connsiteY6239" fmla="*/ 1825028 h 4900456"/>
                              <a:gd name="connsiteX6240" fmla="*/ 6226673 w 7362098"/>
                              <a:gd name="connsiteY6240" fmla="*/ 1827822 h 4900456"/>
                              <a:gd name="connsiteX6241" fmla="*/ 6226274 w 7362098"/>
                              <a:gd name="connsiteY6241" fmla="*/ 1827822 h 4900456"/>
                              <a:gd name="connsiteX6242" fmla="*/ 6213500 w 7362098"/>
                              <a:gd name="connsiteY6242" fmla="*/ 1826624 h 4900456"/>
                              <a:gd name="connsiteX6243" fmla="*/ 6184758 w 7362098"/>
                              <a:gd name="connsiteY6243" fmla="*/ 1858961 h 4900456"/>
                              <a:gd name="connsiteX6244" fmla="*/ 6141643 w 7362098"/>
                              <a:gd name="connsiteY6244" fmla="*/ 1862154 h 4900456"/>
                              <a:gd name="connsiteX6245" fmla="*/ 6134857 w 7362098"/>
                              <a:gd name="connsiteY6245" fmla="*/ 1873332 h 4900456"/>
                              <a:gd name="connsiteX6246" fmla="*/ 6134458 w 7362098"/>
                              <a:gd name="connsiteY6246" fmla="*/ 1873731 h 4900456"/>
                              <a:gd name="connsiteX6247" fmla="*/ 6131663 w 7362098"/>
                              <a:gd name="connsiteY6247" fmla="*/ 1872933 h 4900456"/>
                              <a:gd name="connsiteX6248" fmla="*/ 6132063 w 7362098"/>
                              <a:gd name="connsiteY6248" fmla="*/ 1869739 h 4900456"/>
                              <a:gd name="connsiteX6249" fmla="*/ 6134059 w 7362098"/>
                              <a:gd name="connsiteY6249" fmla="*/ 1848980 h 4900456"/>
                              <a:gd name="connsiteX6250" fmla="*/ 6134458 w 7362098"/>
                              <a:gd name="connsiteY6250" fmla="*/ 1845786 h 4900456"/>
                              <a:gd name="connsiteX6251" fmla="*/ 6137651 w 7362098"/>
                              <a:gd name="connsiteY6251" fmla="*/ 1846185 h 4900456"/>
                              <a:gd name="connsiteX6252" fmla="*/ 6142043 w 7362098"/>
                              <a:gd name="connsiteY6252" fmla="*/ 1857763 h 4900456"/>
                              <a:gd name="connsiteX6253" fmla="*/ 6142442 w 7362098"/>
                              <a:gd name="connsiteY6253" fmla="*/ 1857763 h 4900456"/>
                              <a:gd name="connsiteX6254" fmla="*/ 6182762 w 7362098"/>
                              <a:gd name="connsiteY6254" fmla="*/ 1854968 h 4900456"/>
                              <a:gd name="connsiteX6255" fmla="*/ 6209109 w 7362098"/>
                              <a:gd name="connsiteY6255" fmla="*/ 1824628 h 4900456"/>
                              <a:gd name="connsiteX6256" fmla="*/ 6209109 w 7362098"/>
                              <a:gd name="connsiteY6256" fmla="*/ 1824229 h 4900456"/>
                              <a:gd name="connsiteX6257" fmla="*/ 6202722 w 7362098"/>
                              <a:gd name="connsiteY6257" fmla="*/ 1813850 h 4900456"/>
                              <a:gd name="connsiteX6258" fmla="*/ 6204318 w 7362098"/>
                              <a:gd name="connsiteY6258" fmla="*/ 1811056 h 4900456"/>
                              <a:gd name="connsiteX6259" fmla="*/ 7127266 w 7362098"/>
                              <a:gd name="connsiteY6259" fmla="*/ 1807463 h 4900456"/>
                              <a:gd name="connsiteX6260" fmla="*/ 7132056 w 7362098"/>
                              <a:gd name="connsiteY6260" fmla="*/ 1811056 h 4900456"/>
                              <a:gd name="connsiteX6261" fmla="*/ 7135649 w 7362098"/>
                              <a:gd name="connsiteY6261" fmla="*/ 1835407 h 4900456"/>
                              <a:gd name="connsiteX6262" fmla="*/ 7160000 w 7362098"/>
                              <a:gd name="connsiteY6262" fmla="*/ 1831814 h 4900456"/>
                              <a:gd name="connsiteX6263" fmla="*/ 7164790 w 7362098"/>
                              <a:gd name="connsiteY6263" fmla="*/ 1835407 h 4900456"/>
                              <a:gd name="connsiteX6264" fmla="*/ 7161198 w 7362098"/>
                              <a:gd name="connsiteY6264" fmla="*/ 1840197 h 4900456"/>
                              <a:gd name="connsiteX6265" fmla="*/ 7136846 w 7362098"/>
                              <a:gd name="connsiteY6265" fmla="*/ 1843790 h 4900456"/>
                              <a:gd name="connsiteX6266" fmla="*/ 7140439 w 7362098"/>
                              <a:gd name="connsiteY6266" fmla="*/ 1868142 h 4900456"/>
                              <a:gd name="connsiteX6267" fmla="*/ 7136846 w 7362098"/>
                              <a:gd name="connsiteY6267" fmla="*/ 1872932 h 4900456"/>
                              <a:gd name="connsiteX6268" fmla="*/ 7132056 w 7362098"/>
                              <a:gd name="connsiteY6268" fmla="*/ 1869340 h 4900456"/>
                              <a:gd name="connsiteX6269" fmla="*/ 7128463 w 7362098"/>
                              <a:gd name="connsiteY6269" fmla="*/ 1844988 h 4900456"/>
                              <a:gd name="connsiteX6270" fmla="*/ 7104111 w 7362098"/>
                              <a:gd name="connsiteY6270" fmla="*/ 1848580 h 4900456"/>
                              <a:gd name="connsiteX6271" fmla="*/ 7099321 w 7362098"/>
                              <a:gd name="connsiteY6271" fmla="*/ 1844988 h 4900456"/>
                              <a:gd name="connsiteX6272" fmla="*/ 7102913 w 7362098"/>
                              <a:gd name="connsiteY6272" fmla="*/ 1840197 h 4900456"/>
                              <a:gd name="connsiteX6273" fmla="*/ 7127266 w 7362098"/>
                              <a:gd name="connsiteY6273" fmla="*/ 1836604 h 4900456"/>
                              <a:gd name="connsiteX6274" fmla="*/ 7123673 w 7362098"/>
                              <a:gd name="connsiteY6274" fmla="*/ 1812253 h 4900456"/>
                              <a:gd name="connsiteX6275" fmla="*/ 7127266 w 7362098"/>
                              <a:gd name="connsiteY6275" fmla="*/ 1807463 h 4900456"/>
                              <a:gd name="connsiteX6276" fmla="*/ 408416 w 7362098"/>
                              <a:gd name="connsiteY6276" fmla="*/ 1768741 h 4900456"/>
                              <a:gd name="connsiteX6277" fmla="*/ 413206 w 7362098"/>
                              <a:gd name="connsiteY6277" fmla="*/ 1772334 h 4900456"/>
                              <a:gd name="connsiteX6278" fmla="*/ 416799 w 7362098"/>
                              <a:gd name="connsiteY6278" fmla="*/ 1796685 h 4900456"/>
                              <a:gd name="connsiteX6279" fmla="*/ 441150 w 7362098"/>
                              <a:gd name="connsiteY6279" fmla="*/ 1793092 h 4900456"/>
                              <a:gd name="connsiteX6280" fmla="*/ 445941 w 7362098"/>
                              <a:gd name="connsiteY6280" fmla="*/ 1796685 h 4900456"/>
                              <a:gd name="connsiteX6281" fmla="*/ 442348 w 7362098"/>
                              <a:gd name="connsiteY6281" fmla="*/ 1801475 h 4900456"/>
                              <a:gd name="connsiteX6282" fmla="*/ 417997 w 7362098"/>
                              <a:gd name="connsiteY6282" fmla="*/ 1805068 h 4900456"/>
                              <a:gd name="connsiteX6283" fmla="*/ 421589 w 7362098"/>
                              <a:gd name="connsiteY6283" fmla="*/ 1829420 h 4900456"/>
                              <a:gd name="connsiteX6284" fmla="*/ 417997 w 7362098"/>
                              <a:gd name="connsiteY6284" fmla="*/ 1834211 h 4900456"/>
                              <a:gd name="connsiteX6285" fmla="*/ 413206 w 7362098"/>
                              <a:gd name="connsiteY6285" fmla="*/ 1830618 h 4900456"/>
                              <a:gd name="connsiteX6286" fmla="*/ 409613 w 7362098"/>
                              <a:gd name="connsiteY6286" fmla="*/ 1806266 h 4900456"/>
                              <a:gd name="connsiteX6287" fmla="*/ 385262 w 7362098"/>
                              <a:gd name="connsiteY6287" fmla="*/ 1809859 h 4900456"/>
                              <a:gd name="connsiteX6288" fmla="*/ 380472 w 7362098"/>
                              <a:gd name="connsiteY6288" fmla="*/ 1806266 h 4900456"/>
                              <a:gd name="connsiteX6289" fmla="*/ 384065 w 7362098"/>
                              <a:gd name="connsiteY6289" fmla="*/ 1801475 h 4900456"/>
                              <a:gd name="connsiteX6290" fmla="*/ 408416 w 7362098"/>
                              <a:gd name="connsiteY6290" fmla="*/ 1797883 h 4900456"/>
                              <a:gd name="connsiteX6291" fmla="*/ 404823 w 7362098"/>
                              <a:gd name="connsiteY6291" fmla="*/ 1773531 h 4900456"/>
                              <a:gd name="connsiteX6292" fmla="*/ 408416 w 7362098"/>
                              <a:gd name="connsiteY6292" fmla="*/ 1768741 h 4900456"/>
                              <a:gd name="connsiteX6293" fmla="*/ 2981256 w 7362098"/>
                              <a:gd name="connsiteY6293" fmla="*/ 1767144 h 4900456"/>
                              <a:gd name="connsiteX6294" fmla="*/ 2983649 w 7362098"/>
                              <a:gd name="connsiteY6294" fmla="*/ 1769140 h 4900456"/>
                              <a:gd name="connsiteX6295" fmla="*/ 2986050 w 7362098"/>
                              <a:gd name="connsiteY6295" fmla="*/ 1786705 h 4900456"/>
                              <a:gd name="connsiteX6296" fmla="*/ 2984049 w 7362098"/>
                              <a:gd name="connsiteY6296" fmla="*/ 1789101 h 4900456"/>
                              <a:gd name="connsiteX6297" fmla="*/ 2981654 w 7362098"/>
                              <a:gd name="connsiteY6297" fmla="*/ 1787105 h 4900456"/>
                              <a:gd name="connsiteX6298" fmla="*/ 2979262 w 7362098"/>
                              <a:gd name="connsiteY6298" fmla="*/ 1769539 h 4900456"/>
                              <a:gd name="connsiteX6299" fmla="*/ 2981256 w 7362098"/>
                              <a:gd name="connsiteY6299" fmla="*/ 1767144 h 4900456"/>
                              <a:gd name="connsiteX6300" fmla="*/ 2969688 w 7362098"/>
                              <a:gd name="connsiteY6300" fmla="*/ 1766346 h 4900456"/>
                              <a:gd name="connsiteX6301" fmla="*/ 2970884 w 7362098"/>
                              <a:gd name="connsiteY6301" fmla="*/ 1769140 h 4900456"/>
                              <a:gd name="connsiteX6302" fmla="*/ 2966096 w 7362098"/>
                              <a:gd name="connsiteY6302" fmla="*/ 1785907 h 4900456"/>
                              <a:gd name="connsiteX6303" fmla="*/ 2964500 w 7362098"/>
                              <a:gd name="connsiteY6303" fmla="*/ 1787504 h 4900456"/>
                              <a:gd name="connsiteX6304" fmla="*/ 2963701 w 7362098"/>
                              <a:gd name="connsiteY6304" fmla="*/ 1787504 h 4900456"/>
                              <a:gd name="connsiteX6305" fmla="*/ 2962107 w 7362098"/>
                              <a:gd name="connsiteY6305" fmla="*/ 1784710 h 4900456"/>
                              <a:gd name="connsiteX6306" fmla="*/ 2966895 w 7362098"/>
                              <a:gd name="connsiteY6306" fmla="*/ 1767943 h 4900456"/>
                              <a:gd name="connsiteX6307" fmla="*/ 2969688 w 7362098"/>
                              <a:gd name="connsiteY6307" fmla="*/ 1766346 h 4900456"/>
                              <a:gd name="connsiteX6308" fmla="*/ 2992039 w 7362098"/>
                              <a:gd name="connsiteY6308" fmla="*/ 1763551 h 4900456"/>
                              <a:gd name="connsiteX6309" fmla="*/ 2994833 w 7362098"/>
                              <a:gd name="connsiteY6309" fmla="*/ 1764350 h 4900456"/>
                              <a:gd name="connsiteX6310" fmla="*/ 3003618 w 7362098"/>
                              <a:gd name="connsiteY6310" fmla="*/ 1779520 h 4900456"/>
                              <a:gd name="connsiteX6311" fmla="*/ 3002819 w 7362098"/>
                              <a:gd name="connsiteY6311" fmla="*/ 1782315 h 4900456"/>
                              <a:gd name="connsiteX6312" fmla="*/ 3002018 w 7362098"/>
                              <a:gd name="connsiteY6312" fmla="*/ 1782714 h 4900456"/>
                              <a:gd name="connsiteX6313" fmla="*/ 3000025 w 7362098"/>
                              <a:gd name="connsiteY6313" fmla="*/ 1781516 h 4900456"/>
                              <a:gd name="connsiteX6314" fmla="*/ 2991237 w 7362098"/>
                              <a:gd name="connsiteY6314" fmla="*/ 1766346 h 4900456"/>
                              <a:gd name="connsiteX6315" fmla="*/ 2992039 w 7362098"/>
                              <a:gd name="connsiteY6315" fmla="*/ 1763551 h 4900456"/>
                              <a:gd name="connsiteX6316" fmla="*/ 2959714 w 7362098"/>
                              <a:gd name="connsiteY6316" fmla="*/ 1761156 h 4900456"/>
                              <a:gd name="connsiteX6317" fmla="*/ 2960511 w 7362098"/>
                              <a:gd name="connsiteY6317" fmla="*/ 1763950 h 4900456"/>
                              <a:gd name="connsiteX6318" fmla="*/ 2949732 w 7362098"/>
                              <a:gd name="connsiteY6318" fmla="*/ 1777923 h 4900456"/>
                              <a:gd name="connsiteX6319" fmla="*/ 2948134 w 7362098"/>
                              <a:gd name="connsiteY6319" fmla="*/ 1778722 h 4900456"/>
                              <a:gd name="connsiteX6320" fmla="*/ 2946533 w 7362098"/>
                              <a:gd name="connsiteY6320" fmla="*/ 1778323 h 4900456"/>
                              <a:gd name="connsiteX6321" fmla="*/ 2946138 w 7362098"/>
                              <a:gd name="connsiteY6321" fmla="*/ 1775528 h 4900456"/>
                              <a:gd name="connsiteX6322" fmla="*/ 2956919 w 7362098"/>
                              <a:gd name="connsiteY6322" fmla="*/ 1761555 h 4900456"/>
                              <a:gd name="connsiteX6323" fmla="*/ 2959714 w 7362098"/>
                              <a:gd name="connsiteY6323" fmla="*/ 1761156 h 4900456"/>
                              <a:gd name="connsiteX6324" fmla="*/ 1636960 w 7362098"/>
                              <a:gd name="connsiteY6324" fmla="*/ 1760857 h 4900456"/>
                              <a:gd name="connsiteX6325" fmla="*/ 1646342 w 7362098"/>
                              <a:gd name="connsiteY6325" fmla="*/ 1761955 h 4900456"/>
                              <a:gd name="connsiteX6326" fmla="*/ 1653528 w 7362098"/>
                              <a:gd name="connsiteY6326" fmla="*/ 1773931 h 4900456"/>
                              <a:gd name="connsiteX6327" fmla="*/ 1657120 w 7362098"/>
                              <a:gd name="connsiteY6327" fmla="*/ 1778721 h 4900456"/>
                              <a:gd name="connsiteX6328" fmla="*/ 1663110 w 7362098"/>
                              <a:gd name="connsiteY6328" fmla="*/ 1778721 h 4900456"/>
                              <a:gd name="connsiteX6329" fmla="*/ 1663509 w 7362098"/>
                              <a:gd name="connsiteY6329" fmla="*/ 1778721 h 4900456"/>
                              <a:gd name="connsiteX6330" fmla="*/ 1663909 w 7362098"/>
                              <a:gd name="connsiteY6330" fmla="*/ 1778322 h 4900456"/>
                              <a:gd name="connsiteX6331" fmla="*/ 1677087 w 7362098"/>
                              <a:gd name="connsiteY6331" fmla="*/ 1777923 h 4900456"/>
                              <a:gd name="connsiteX6332" fmla="*/ 1684270 w 7362098"/>
                              <a:gd name="connsiteY6332" fmla="*/ 1789499 h 4900456"/>
                              <a:gd name="connsiteX6333" fmla="*/ 1684270 w 7362098"/>
                              <a:gd name="connsiteY6333" fmla="*/ 1789899 h 4900456"/>
                              <a:gd name="connsiteX6334" fmla="*/ 1687864 w 7362098"/>
                              <a:gd name="connsiteY6334" fmla="*/ 1794689 h 4900456"/>
                              <a:gd name="connsiteX6335" fmla="*/ 1694252 w 7362098"/>
                              <a:gd name="connsiteY6335" fmla="*/ 1794689 h 4900456"/>
                              <a:gd name="connsiteX6336" fmla="*/ 1694652 w 7362098"/>
                              <a:gd name="connsiteY6336" fmla="*/ 1794689 h 4900456"/>
                              <a:gd name="connsiteX6337" fmla="*/ 1708625 w 7362098"/>
                              <a:gd name="connsiteY6337" fmla="*/ 1793891 h 4900456"/>
                              <a:gd name="connsiteX6338" fmla="*/ 1715809 w 7362098"/>
                              <a:gd name="connsiteY6338" fmla="*/ 1805868 h 4900456"/>
                              <a:gd name="connsiteX6339" fmla="*/ 1719401 w 7362098"/>
                              <a:gd name="connsiteY6339" fmla="*/ 1810658 h 4900456"/>
                              <a:gd name="connsiteX6340" fmla="*/ 1722594 w 7362098"/>
                              <a:gd name="connsiteY6340" fmla="*/ 1811456 h 4900456"/>
                              <a:gd name="connsiteX6341" fmla="*/ 1726985 w 7362098"/>
                              <a:gd name="connsiteY6341" fmla="*/ 1811856 h 4900456"/>
                              <a:gd name="connsiteX6342" fmla="*/ 1730580 w 7362098"/>
                              <a:gd name="connsiteY6342" fmla="*/ 1815848 h 4900456"/>
                              <a:gd name="connsiteX6343" fmla="*/ 1724990 w 7362098"/>
                              <a:gd name="connsiteY6343" fmla="*/ 1820239 h 4900456"/>
                              <a:gd name="connsiteX6344" fmla="*/ 1719003 w 7362098"/>
                              <a:gd name="connsiteY6344" fmla="*/ 1819840 h 4900456"/>
                              <a:gd name="connsiteX6345" fmla="*/ 1714212 w 7362098"/>
                              <a:gd name="connsiteY6345" fmla="*/ 1818243 h 4900456"/>
                              <a:gd name="connsiteX6346" fmla="*/ 1707029 w 7362098"/>
                              <a:gd name="connsiteY6346" fmla="*/ 1806267 h 4900456"/>
                              <a:gd name="connsiteX6347" fmla="*/ 1703834 w 7362098"/>
                              <a:gd name="connsiteY6347" fmla="*/ 1801475 h 4900456"/>
                              <a:gd name="connsiteX6348" fmla="*/ 1697047 w 7362098"/>
                              <a:gd name="connsiteY6348" fmla="*/ 1801875 h 4900456"/>
                              <a:gd name="connsiteX6349" fmla="*/ 1683473 w 7362098"/>
                              <a:gd name="connsiteY6349" fmla="*/ 1802274 h 4900456"/>
                              <a:gd name="connsiteX6350" fmla="*/ 1676286 w 7362098"/>
                              <a:gd name="connsiteY6350" fmla="*/ 1790697 h 4900456"/>
                              <a:gd name="connsiteX6351" fmla="*/ 1672694 w 7362098"/>
                              <a:gd name="connsiteY6351" fmla="*/ 1785507 h 4900456"/>
                              <a:gd name="connsiteX6352" fmla="*/ 1666705 w 7362098"/>
                              <a:gd name="connsiteY6352" fmla="*/ 1785507 h 4900456"/>
                              <a:gd name="connsiteX6353" fmla="*/ 1666305 w 7362098"/>
                              <a:gd name="connsiteY6353" fmla="*/ 1785507 h 4900456"/>
                              <a:gd name="connsiteX6354" fmla="*/ 1652730 w 7362098"/>
                              <a:gd name="connsiteY6354" fmla="*/ 1785907 h 4900456"/>
                              <a:gd name="connsiteX6355" fmla="*/ 1645544 w 7362098"/>
                              <a:gd name="connsiteY6355" fmla="*/ 1773931 h 4900456"/>
                              <a:gd name="connsiteX6356" fmla="*/ 1642350 w 7362098"/>
                              <a:gd name="connsiteY6356" fmla="*/ 1769140 h 4900456"/>
                              <a:gd name="connsiteX6357" fmla="*/ 1635563 w 7362098"/>
                              <a:gd name="connsiteY6357" fmla="*/ 1769539 h 4900456"/>
                              <a:gd name="connsiteX6358" fmla="*/ 1621992 w 7362098"/>
                              <a:gd name="connsiteY6358" fmla="*/ 1769939 h 4900456"/>
                              <a:gd name="connsiteX6359" fmla="*/ 1619595 w 7362098"/>
                              <a:gd name="connsiteY6359" fmla="*/ 1768342 h 4900456"/>
                              <a:gd name="connsiteX6360" fmla="*/ 1617997 w 7362098"/>
                              <a:gd name="connsiteY6360" fmla="*/ 1763152 h 4900456"/>
                              <a:gd name="connsiteX6361" fmla="*/ 1623189 w 7362098"/>
                              <a:gd name="connsiteY6361" fmla="*/ 1761555 h 4900456"/>
                              <a:gd name="connsiteX6362" fmla="*/ 1625584 w 7362098"/>
                              <a:gd name="connsiteY6362" fmla="*/ 1762753 h 4900456"/>
                              <a:gd name="connsiteX6363" fmla="*/ 1631968 w 7362098"/>
                              <a:gd name="connsiteY6363" fmla="*/ 1762753 h 4900456"/>
                              <a:gd name="connsiteX6364" fmla="*/ 1632370 w 7362098"/>
                              <a:gd name="connsiteY6364" fmla="*/ 1762753 h 4900456"/>
                              <a:gd name="connsiteX6365" fmla="*/ 1636960 w 7362098"/>
                              <a:gd name="connsiteY6365" fmla="*/ 1760857 h 4900456"/>
                              <a:gd name="connsiteX6366" fmla="*/ 3003618 w 7362098"/>
                              <a:gd name="connsiteY6366" fmla="*/ 1755567 h 4900456"/>
                              <a:gd name="connsiteX6367" fmla="*/ 3017994 w 7362098"/>
                              <a:gd name="connsiteY6367" fmla="*/ 1766346 h 4900456"/>
                              <a:gd name="connsiteX6368" fmla="*/ 3018395 w 7362098"/>
                              <a:gd name="connsiteY6368" fmla="*/ 1769141 h 4900456"/>
                              <a:gd name="connsiteX6369" fmla="*/ 3016795 w 7362098"/>
                              <a:gd name="connsiteY6369" fmla="*/ 1769939 h 4900456"/>
                              <a:gd name="connsiteX6370" fmla="*/ 3015190 w 7362098"/>
                              <a:gd name="connsiteY6370" fmla="*/ 1769540 h 4900456"/>
                              <a:gd name="connsiteX6371" fmla="*/ 3001221 w 7362098"/>
                              <a:gd name="connsiteY6371" fmla="*/ 1758761 h 4900456"/>
                              <a:gd name="connsiteX6372" fmla="*/ 3000820 w 7362098"/>
                              <a:gd name="connsiteY6372" fmla="*/ 1755966 h 4900456"/>
                              <a:gd name="connsiteX6373" fmla="*/ 3003618 w 7362098"/>
                              <a:gd name="connsiteY6373" fmla="*/ 1755567 h 4900456"/>
                              <a:gd name="connsiteX6374" fmla="*/ 2949331 w 7362098"/>
                              <a:gd name="connsiteY6374" fmla="*/ 1751575 h 4900456"/>
                              <a:gd name="connsiteX6375" fmla="*/ 2952125 w 7362098"/>
                              <a:gd name="connsiteY6375" fmla="*/ 1752374 h 4900456"/>
                              <a:gd name="connsiteX6376" fmla="*/ 2951328 w 7362098"/>
                              <a:gd name="connsiteY6376" fmla="*/ 1755168 h 4900456"/>
                              <a:gd name="connsiteX6377" fmla="*/ 2936153 w 7362098"/>
                              <a:gd name="connsiteY6377" fmla="*/ 1763952 h 4900456"/>
                              <a:gd name="connsiteX6378" fmla="*/ 2935355 w 7362098"/>
                              <a:gd name="connsiteY6378" fmla="*/ 1764351 h 4900456"/>
                              <a:gd name="connsiteX6379" fmla="*/ 2933361 w 7362098"/>
                              <a:gd name="connsiteY6379" fmla="*/ 1763153 h 4900456"/>
                              <a:gd name="connsiteX6380" fmla="*/ 2934159 w 7362098"/>
                              <a:gd name="connsiteY6380" fmla="*/ 1760359 h 4900456"/>
                              <a:gd name="connsiteX6381" fmla="*/ 3008392 w 7362098"/>
                              <a:gd name="connsiteY6381" fmla="*/ 1744390 h 4900456"/>
                              <a:gd name="connsiteX6382" fmla="*/ 3025172 w 7362098"/>
                              <a:gd name="connsiteY6382" fmla="*/ 1749181 h 4900456"/>
                              <a:gd name="connsiteX6383" fmla="*/ 3026365 w 7362098"/>
                              <a:gd name="connsiteY6383" fmla="*/ 1751975 h 4900456"/>
                              <a:gd name="connsiteX6384" fmla="*/ 3024773 w 7362098"/>
                              <a:gd name="connsiteY6384" fmla="*/ 1753572 h 4900456"/>
                              <a:gd name="connsiteX6385" fmla="*/ 3023973 w 7362098"/>
                              <a:gd name="connsiteY6385" fmla="*/ 1753572 h 4900456"/>
                              <a:gd name="connsiteX6386" fmla="*/ 3007200 w 7362098"/>
                              <a:gd name="connsiteY6386" fmla="*/ 1748781 h 4900456"/>
                              <a:gd name="connsiteX6387" fmla="*/ 3005611 w 7362098"/>
                              <a:gd name="connsiteY6387" fmla="*/ 1745986 h 4900456"/>
                              <a:gd name="connsiteX6388" fmla="*/ 3008392 w 7362098"/>
                              <a:gd name="connsiteY6388" fmla="*/ 1744390 h 4900456"/>
                              <a:gd name="connsiteX6389" fmla="*/ 2946138 w 7362098"/>
                              <a:gd name="connsiteY6389" fmla="*/ 1739999 h 4900456"/>
                              <a:gd name="connsiteX6390" fmla="*/ 2948530 w 7362098"/>
                              <a:gd name="connsiteY6390" fmla="*/ 1741995 h 4900456"/>
                              <a:gd name="connsiteX6391" fmla="*/ 2946533 w 7362098"/>
                              <a:gd name="connsiteY6391" fmla="*/ 1744390 h 4900456"/>
                              <a:gd name="connsiteX6392" fmla="*/ 2928968 w 7362098"/>
                              <a:gd name="connsiteY6392" fmla="*/ 1746786 h 4900456"/>
                              <a:gd name="connsiteX6393" fmla="*/ 2926571 w 7362098"/>
                              <a:gd name="connsiteY6393" fmla="*/ 1744790 h 4900456"/>
                              <a:gd name="connsiteX6394" fmla="*/ 2928568 w 7362098"/>
                              <a:gd name="connsiteY6394" fmla="*/ 1742394 h 4900456"/>
                              <a:gd name="connsiteX6395" fmla="*/ 3025568 w 7362098"/>
                              <a:gd name="connsiteY6395" fmla="*/ 1729619 h 4900456"/>
                              <a:gd name="connsiteX6396" fmla="*/ 3027968 w 7362098"/>
                              <a:gd name="connsiteY6396" fmla="*/ 1731615 h 4900456"/>
                              <a:gd name="connsiteX6397" fmla="*/ 3025972 w 7362098"/>
                              <a:gd name="connsiteY6397" fmla="*/ 1734010 h 4900456"/>
                              <a:gd name="connsiteX6398" fmla="*/ 3008392 w 7362098"/>
                              <a:gd name="connsiteY6398" fmla="*/ 1736406 h 4900456"/>
                              <a:gd name="connsiteX6399" fmla="*/ 3006009 w 7362098"/>
                              <a:gd name="connsiteY6399" fmla="*/ 1734410 h 4900456"/>
                              <a:gd name="connsiteX6400" fmla="*/ 3007995 w 7362098"/>
                              <a:gd name="connsiteY6400" fmla="*/ 1732014 h 4900456"/>
                              <a:gd name="connsiteX6401" fmla="*/ 1653727 w 7362098"/>
                              <a:gd name="connsiteY6401" fmla="*/ 1728921 h 4900456"/>
                              <a:gd name="connsiteX6402" fmla="*/ 1663110 w 7362098"/>
                              <a:gd name="connsiteY6402" fmla="*/ 1730019 h 4900456"/>
                              <a:gd name="connsiteX6403" fmla="*/ 1670298 w 7362098"/>
                              <a:gd name="connsiteY6403" fmla="*/ 1741995 h 4900456"/>
                              <a:gd name="connsiteX6404" fmla="*/ 1673892 w 7362098"/>
                              <a:gd name="connsiteY6404" fmla="*/ 1746785 h 4900456"/>
                              <a:gd name="connsiteX6405" fmla="*/ 1679879 w 7362098"/>
                              <a:gd name="connsiteY6405" fmla="*/ 1746785 h 4900456"/>
                              <a:gd name="connsiteX6406" fmla="*/ 1680279 w 7362098"/>
                              <a:gd name="connsiteY6406" fmla="*/ 1746785 h 4900456"/>
                              <a:gd name="connsiteX6407" fmla="*/ 1680677 w 7362098"/>
                              <a:gd name="connsiteY6407" fmla="*/ 1746386 h 4900456"/>
                              <a:gd name="connsiteX6408" fmla="*/ 1693854 w 7362098"/>
                              <a:gd name="connsiteY6408" fmla="*/ 1745987 h 4900456"/>
                              <a:gd name="connsiteX6409" fmla="*/ 1701039 w 7362098"/>
                              <a:gd name="connsiteY6409" fmla="*/ 1757563 h 4900456"/>
                              <a:gd name="connsiteX6410" fmla="*/ 1701039 w 7362098"/>
                              <a:gd name="connsiteY6410" fmla="*/ 1757963 h 4900456"/>
                              <a:gd name="connsiteX6411" fmla="*/ 1704633 w 7362098"/>
                              <a:gd name="connsiteY6411" fmla="*/ 1762753 h 4900456"/>
                              <a:gd name="connsiteX6412" fmla="*/ 1711018 w 7362098"/>
                              <a:gd name="connsiteY6412" fmla="*/ 1762753 h 4900456"/>
                              <a:gd name="connsiteX6413" fmla="*/ 1711418 w 7362098"/>
                              <a:gd name="connsiteY6413" fmla="*/ 1762753 h 4900456"/>
                              <a:gd name="connsiteX6414" fmla="*/ 1725389 w 7362098"/>
                              <a:gd name="connsiteY6414" fmla="*/ 1761955 h 4900456"/>
                              <a:gd name="connsiteX6415" fmla="*/ 1732574 w 7362098"/>
                              <a:gd name="connsiteY6415" fmla="*/ 1773932 h 4900456"/>
                              <a:gd name="connsiteX6416" fmla="*/ 1736166 w 7362098"/>
                              <a:gd name="connsiteY6416" fmla="*/ 1778722 h 4900456"/>
                              <a:gd name="connsiteX6417" fmla="*/ 1739361 w 7362098"/>
                              <a:gd name="connsiteY6417" fmla="*/ 1779520 h 4900456"/>
                              <a:gd name="connsiteX6418" fmla="*/ 1743751 w 7362098"/>
                              <a:gd name="connsiteY6418" fmla="*/ 1779920 h 4900456"/>
                              <a:gd name="connsiteX6419" fmla="*/ 1747345 w 7362098"/>
                              <a:gd name="connsiteY6419" fmla="*/ 1783912 h 4900456"/>
                              <a:gd name="connsiteX6420" fmla="*/ 1741756 w 7362098"/>
                              <a:gd name="connsiteY6420" fmla="*/ 1787904 h 4900456"/>
                              <a:gd name="connsiteX6421" fmla="*/ 1735766 w 7362098"/>
                              <a:gd name="connsiteY6421" fmla="*/ 1787504 h 4900456"/>
                              <a:gd name="connsiteX6422" fmla="*/ 1730977 w 7362098"/>
                              <a:gd name="connsiteY6422" fmla="*/ 1785908 h 4900456"/>
                              <a:gd name="connsiteX6423" fmla="*/ 1723792 w 7362098"/>
                              <a:gd name="connsiteY6423" fmla="*/ 1773932 h 4900456"/>
                              <a:gd name="connsiteX6424" fmla="*/ 1720598 w 7362098"/>
                              <a:gd name="connsiteY6424" fmla="*/ 1769140 h 4900456"/>
                              <a:gd name="connsiteX6425" fmla="*/ 1713813 w 7362098"/>
                              <a:gd name="connsiteY6425" fmla="*/ 1769539 h 4900456"/>
                              <a:gd name="connsiteX6426" fmla="*/ 1700241 w 7362098"/>
                              <a:gd name="connsiteY6426" fmla="*/ 1769939 h 4900456"/>
                              <a:gd name="connsiteX6427" fmla="*/ 1693055 w 7362098"/>
                              <a:gd name="connsiteY6427" fmla="*/ 1758362 h 4900456"/>
                              <a:gd name="connsiteX6428" fmla="*/ 1689462 w 7362098"/>
                              <a:gd name="connsiteY6428" fmla="*/ 1753172 h 4900456"/>
                              <a:gd name="connsiteX6429" fmla="*/ 1683473 w 7362098"/>
                              <a:gd name="connsiteY6429" fmla="*/ 1753172 h 4900456"/>
                              <a:gd name="connsiteX6430" fmla="*/ 1683074 w 7362098"/>
                              <a:gd name="connsiteY6430" fmla="*/ 1753172 h 4900456"/>
                              <a:gd name="connsiteX6431" fmla="*/ 1669499 w 7362098"/>
                              <a:gd name="connsiteY6431" fmla="*/ 1753571 h 4900456"/>
                              <a:gd name="connsiteX6432" fmla="*/ 1662310 w 7362098"/>
                              <a:gd name="connsiteY6432" fmla="*/ 1741595 h 4900456"/>
                              <a:gd name="connsiteX6433" fmla="*/ 1659117 w 7362098"/>
                              <a:gd name="connsiteY6433" fmla="*/ 1736805 h 4900456"/>
                              <a:gd name="connsiteX6434" fmla="*/ 1652329 w 7362098"/>
                              <a:gd name="connsiteY6434" fmla="*/ 1737204 h 4900456"/>
                              <a:gd name="connsiteX6435" fmla="*/ 1638756 w 7362098"/>
                              <a:gd name="connsiteY6435" fmla="*/ 1737603 h 4900456"/>
                              <a:gd name="connsiteX6436" fmla="*/ 1636362 w 7362098"/>
                              <a:gd name="connsiteY6436" fmla="*/ 1736007 h 4900456"/>
                              <a:gd name="connsiteX6437" fmla="*/ 1634764 w 7362098"/>
                              <a:gd name="connsiteY6437" fmla="*/ 1730817 h 4900456"/>
                              <a:gd name="connsiteX6438" fmla="*/ 1639955 w 7362098"/>
                              <a:gd name="connsiteY6438" fmla="*/ 1729220 h 4900456"/>
                              <a:gd name="connsiteX6439" fmla="*/ 1642350 w 7362098"/>
                              <a:gd name="connsiteY6439" fmla="*/ 1730817 h 4900456"/>
                              <a:gd name="connsiteX6440" fmla="*/ 1648736 w 7362098"/>
                              <a:gd name="connsiteY6440" fmla="*/ 1730817 h 4900456"/>
                              <a:gd name="connsiteX6441" fmla="*/ 1649137 w 7362098"/>
                              <a:gd name="connsiteY6441" fmla="*/ 1730817 h 4900456"/>
                              <a:gd name="connsiteX6442" fmla="*/ 1653727 w 7362098"/>
                              <a:gd name="connsiteY6442" fmla="*/ 1728921 h 4900456"/>
                              <a:gd name="connsiteX6443" fmla="*/ 2930564 w 7362098"/>
                              <a:gd name="connsiteY6443" fmla="*/ 1722833 h 4900456"/>
                              <a:gd name="connsiteX6444" fmla="*/ 2947336 w 7362098"/>
                              <a:gd name="connsiteY6444" fmla="*/ 1727624 h 4900456"/>
                              <a:gd name="connsiteX6445" fmla="*/ 2948932 w 7362098"/>
                              <a:gd name="connsiteY6445" fmla="*/ 1730418 h 4900456"/>
                              <a:gd name="connsiteX6446" fmla="*/ 2947336 w 7362098"/>
                              <a:gd name="connsiteY6446" fmla="*/ 1732015 h 4900456"/>
                              <a:gd name="connsiteX6447" fmla="*/ 2946533 w 7362098"/>
                              <a:gd name="connsiteY6447" fmla="*/ 1732015 h 4900456"/>
                              <a:gd name="connsiteX6448" fmla="*/ 2929764 w 7362098"/>
                              <a:gd name="connsiteY6448" fmla="*/ 1727224 h 4900456"/>
                              <a:gd name="connsiteX6449" fmla="*/ 2927767 w 7362098"/>
                              <a:gd name="connsiteY6449" fmla="*/ 1724429 h 4900456"/>
                              <a:gd name="connsiteX6450" fmla="*/ 2930564 w 7362098"/>
                              <a:gd name="connsiteY6450" fmla="*/ 1722833 h 4900456"/>
                              <a:gd name="connsiteX6451" fmla="*/ 3018794 w 7362098"/>
                              <a:gd name="connsiteY6451" fmla="*/ 1712454 h 4900456"/>
                              <a:gd name="connsiteX6452" fmla="*/ 3021588 w 7362098"/>
                              <a:gd name="connsiteY6452" fmla="*/ 1713252 h 4900456"/>
                              <a:gd name="connsiteX6453" fmla="*/ 3020791 w 7362098"/>
                              <a:gd name="connsiteY6453" fmla="*/ 1716046 h 4900456"/>
                              <a:gd name="connsiteX6454" fmla="*/ 3005611 w 7362098"/>
                              <a:gd name="connsiteY6454" fmla="*/ 1724830 h 4900456"/>
                              <a:gd name="connsiteX6455" fmla="*/ 3004815 w 7362098"/>
                              <a:gd name="connsiteY6455" fmla="*/ 1725229 h 4900456"/>
                              <a:gd name="connsiteX6456" fmla="*/ 3002819 w 7362098"/>
                              <a:gd name="connsiteY6456" fmla="*/ 1724031 h 4900456"/>
                              <a:gd name="connsiteX6457" fmla="*/ 3003618 w 7362098"/>
                              <a:gd name="connsiteY6457" fmla="*/ 1721237 h 4900456"/>
                              <a:gd name="connsiteX6458" fmla="*/ 2940146 w 7362098"/>
                              <a:gd name="connsiteY6458" fmla="*/ 1706865 h 4900456"/>
                              <a:gd name="connsiteX6459" fmla="*/ 2954120 w 7362098"/>
                              <a:gd name="connsiteY6459" fmla="*/ 1717644 h 4900456"/>
                              <a:gd name="connsiteX6460" fmla="*/ 2954522 w 7362098"/>
                              <a:gd name="connsiteY6460" fmla="*/ 1720439 h 4900456"/>
                              <a:gd name="connsiteX6461" fmla="*/ 2952925 w 7362098"/>
                              <a:gd name="connsiteY6461" fmla="*/ 1721237 h 4900456"/>
                              <a:gd name="connsiteX6462" fmla="*/ 2951328 w 7362098"/>
                              <a:gd name="connsiteY6462" fmla="*/ 1720838 h 4900456"/>
                              <a:gd name="connsiteX6463" fmla="*/ 2937748 w 7362098"/>
                              <a:gd name="connsiteY6463" fmla="*/ 1710059 h 4900456"/>
                              <a:gd name="connsiteX6464" fmla="*/ 2937351 w 7362098"/>
                              <a:gd name="connsiteY6464" fmla="*/ 1707264 h 4900456"/>
                              <a:gd name="connsiteX6465" fmla="*/ 2940146 w 7362098"/>
                              <a:gd name="connsiteY6465" fmla="*/ 1706865 h 4900456"/>
                              <a:gd name="connsiteX6466" fmla="*/ 3008789 w 7362098"/>
                              <a:gd name="connsiteY6466" fmla="*/ 1698083 h 4900456"/>
                              <a:gd name="connsiteX6467" fmla="*/ 3009187 w 7362098"/>
                              <a:gd name="connsiteY6467" fmla="*/ 1700877 h 4900456"/>
                              <a:gd name="connsiteX6468" fmla="*/ 2998428 w 7362098"/>
                              <a:gd name="connsiteY6468" fmla="*/ 1714850 h 4900456"/>
                              <a:gd name="connsiteX6469" fmla="*/ 2996834 w 7362098"/>
                              <a:gd name="connsiteY6469" fmla="*/ 1715649 h 4900456"/>
                              <a:gd name="connsiteX6470" fmla="*/ 2995237 w 7362098"/>
                              <a:gd name="connsiteY6470" fmla="*/ 1715250 h 4900456"/>
                              <a:gd name="connsiteX6471" fmla="*/ 2995237 w 7362098"/>
                              <a:gd name="connsiteY6471" fmla="*/ 1712455 h 4900456"/>
                              <a:gd name="connsiteX6472" fmla="*/ 3006009 w 7362098"/>
                              <a:gd name="connsiteY6472" fmla="*/ 1698482 h 4900456"/>
                              <a:gd name="connsiteX6473" fmla="*/ 3008789 w 7362098"/>
                              <a:gd name="connsiteY6473" fmla="*/ 1698083 h 4900456"/>
                              <a:gd name="connsiteX6474" fmla="*/ 2952527 w 7362098"/>
                              <a:gd name="connsiteY6474" fmla="*/ 1694091 h 4900456"/>
                              <a:gd name="connsiteX6475" fmla="*/ 2955321 w 7362098"/>
                              <a:gd name="connsiteY6475" fmla="*/ 1694889 h 4900456"/>
                              <a:gd name="connsiteX6476" fmla="*/ 2964104 w 7362098"/>
                              <a:gd name="connsiteY6476" fmla="*/ 1710060 h 4900456"/>
                              <a:gd name="connsiteX6477" fmla="*/ 2963304 w 7362098"/>
                              <a:gd name="connsiteY6477" fmla="*/ 1712854 h 4900456"/>
                              <a:gd name="connsiteX6478" fmla="*/ 2962508 w 7362098"/>
                              <a:gd name="connsiteY6478" fmla="*/ 1713253 h 4900456"/>
                              <a:gd name="connsiteX6479" fmla="*/ 2960511 w 7362098"/>
                              <a:gd name="connsiteY6479" fmla="*/ 1712056 h 4900456"/>
                              <a:gd name="connsiteX6480" fmla="*/ 2951723 w 7362098"/>
                              <a:gd name="connsiteY6480" fmla="*/ 1696885 h 4900456"/>
                              <a:gd name="connsiteX6481" fmla="*/ 2952527 w 7362098"/>
                              <a:gd name="connsiteY6481" fmla="*/ 1694091 h 4900456"/>
                              <a:gd name="connsiteX6482" fmla="*/ 2990843 w 7362098"/>
                              <a:gd name="connsiteY6482" fmla="*/ 1689301 h 4900456"/>
                              <a:gd name="connsiteX6483" fmla="*/ 2992437 w 7362098"/>
                              <a:gd name="connsiteY6483" fmla="*/ 1692095 h 4900456"/>
                              <a:gd name="connsiteX6484" fmla="*/ 2987644 w 7362098"/>
                              <a:gd name="connsiteY6484" fmla="*/ 1708862 h 4900456"/>
                              <a:gd name="connsiteX6485" fmla="*/ 2986050 w 7362098"/>
                              <a:gd name="connsiteY6485" fmla="*/ 1710459 h 4900456"/>
                              <a:gd name="connsiteX6486" fmla="*/ 2985247 w 7362098"/>
                              <a:gd name="connsiteY6486" fmla="*/ 1710459 h 4900456"/>
                              <a:gd name="connsiteX6487" fmla="*/ 2983252 w 7362098"/>
                              <a:gd name="connsiteY6487" fmla="*/ 1707665 h 4900456"/>
                              <a:gd name="connsiteX6488" fmla="*/ 2988040 w 7362098"/>
                              <a:gd name="connsiteY6488" fmla="*/ 1690897 h 4900456"/>
                              <a:gd name="connsiteX6489" fmla="*/ 2990843 w 7362098"/>
                              <a:gd name="connsiteY6489" fmla="*/ 1689301 h 4900456"/>
                              <a:gd name="connsiteX6490" fmla="*/ 4201936 w 7362098"/>
                              <a:gd name="connsiteY6490" fmla="*/ 1687304 h 4900456"/>
                              <a:gd name="connsiteX6491" fmla="*/ 4206726 w 7362098"/>
                              <a:gd name="connsiteY6491" fmla="*/ 1690897 h 4900456"/>
                              <a:gd name="connsiteX6492" fmla="*/ 4210319 w 7362098"/>
                              <a:gd name="connsiteY6492" fmla="*/ 1715248 h 4900456"/>
                              <a:gd name="connsiteX6493" fmla="*/ 4234671 w 7362098"/>
                              <a:gd name="connsiteY6493" fmla="*/ 1711655 h 4900456"/>
                              <a:gd name="connsiteX6494" fmla="*/ 4239462 w 7362098"/>
                              <a:gd name="connsiteY6494" fmla="*/ 1715248 h 4900456"/>
                              <a:gd name="connsiteX6495" fmla="*/ 4235869 w 7362098"/>
                              <a:gd name="connsiteY6495" fmla="*/ 1720038 h 4900456"/>
                              <a:gd name="connsiteX6496" fmla="*/ 4211517 w 7362098"/>
                              <a:gd name="connsiteY6496" fmla="*/ 1723631 h 4900456"/>
                              <a:gd name="connsiteX6497" fmla="*/ 4215110 w 7362098"/>
                              <a:gd name="connsiteY6497" fmla="*/ 1747983 h 4900456"/>
                              <a:gd name="connsiteX6498" fmla="*/ 4211517 w 7362098"/>
                              <a:gd name="connsiteY6498" fmla="*/ 1752774 h 4900456"/>
                              <a:gd name="connsiteX6499" fmla="*/ 4206726 w 7362098"/>
                              <a:gd name="connsiteY6499" fmla="*/ 1749181 h 4900456"/>
                              <a:gd name="connsiteX6500" fmla="*/ 4203134 w 7362098"/>
                              <a:gd name="connsiteY6500" fmla="*/ 1724829 h 4900456"/>
                              <a:gd name="connsiteX6501" fmla="*/ 4178782 w 7362098"/>
                              <a:gd name="connsiteY6501" fmla="*/ 1728421 h 4900456"/>
                              <a:gd name="connsiteX6502" fmla="*/ 4173992 w 7362098"/>
                              <a:gd name="connsiteY6502" fmla="*/ 1724829 h 4900456"/>
                              <a:gd name="connsiteX6503" fmla="*/ 4177585 w 7362098"/>
                              <a:gd name="connsiteY6503" fmla="*/ 1720038 h 4900456"/>
                              <a:gd name="connsiteX6504" fmla="*/ 4201936 w 7362098"/>
                              <a:gd name="connsiteY6504" fmla="*/ 1716445 h 4900456"/>
                              <a:gd name="connsiteX6505" fmla="*/ 4198343 w 7362098"/>
                              <a:gd name="connsiteY6505" fmla="*/ 1692094 h 4900456"/>
                              <a:gd name="connsiteX6506" fmla="*/ 4201936 w 7362098"/>
                              <a:gd name="connsiteY6506" fmla="*/ 1687304 h 4900456"/>
                              <a:gd name="connsiteX6507" fmla="*/ 2970884 w 7362098"/>
                              <a:gd name="connsiteY6507" fmla="*/ 1687304 h 4900456"/>
                              <a:gd name="connsiteX6508" fmla="*/ 2973277 w 7362098"/>
                              <a:gd name="connsiteY6508" fmla="*/ 1689300 h 4900456"/>
                              <a:gd name="connsiteX6509" fmla="*/ 2975671 w 7362098"/>
                              <a:gd name="connsiteY6509" fmla="*/ 1706866 h 4900456"/>
                              <a:gd name="connsiteX6510" fmla="*/ 2973675 w 7362098"/>
                              <a:gd name="connsiteY6510" fmla="*/ 1709261 h 4900456"/>
                              <a:gd name="connsiteX6511" fmla="*/ 2971284 w 7362098"/>
                              <a:gd name="connsiteY6511" fmla="*/ 1707265 h 4900456"/>
                              <a:gd name="connsiteX6512" fmla="*/ 2968887 w 7362098"/>
                              <a:gd name="connsiteY6512" fmla="*/ 1689699 h 4900456"/>
                              <a:gd name="connsiteX6513" fmla="*/ 2970884 w 7362098"/>
                              <a:gd name="connsiteY6513" fmla="*/ 1687304 h 4900456"/>
                              <a:gd name="connsiteX6514" fmla="*/ 6774773 w 7362098"/>
                              <a:gd name="connsiteY6514" fmla="*/ 1685708 h 4900456"/>
                              <a:gd name="connsiteX6515" fmla="*/ 6777168 w 7362098"/>
                              <a:gd name="connsiteY6515" fmla="*/ 1687704 h 4900456"/>
                              <a:gd name="connsiteX6516" fmla="*/ 6779563 w 7362098"/>
                              <a:gd name="connsiteY6516" fmla="*/ 1705270 h 4900456"/>
                              <a:gd name="connsiteX6517" fmla="*/ 6777567 w 7362098"/>
                              <a:gd name="connsiteY6517" fmla="*/ 1707665 h 4900456"/>
                              <a:gd name="connsiteX6518" fmla="*/ 6775172 w 7362098"/>
                              <a:gd name="connsiteY6518" fmla="*/ 1705669 h 4900456"/>
                              <a:gd name="connsiteX6519" fmla="*/ 6772776 w 7362098"/>
                              <a:gd name="connsiteY6519" fmla="*/ 1688103 h 4900456"/>
                              <a:gd name="connsiteX6520" fmla="*/ 6774773 w 7362098"/>
                              <a:gd name="connsiteY6520" fmla="*/ 1685708 h 4900456"/>
                              <a:gd name="connsiteX6521" fmla="*/ 6763196 w 7362098"/>
                              <a:gd name="connsiteY6521" fmla="*/ 1684909 h 4900456"/>
                              <a:gd name="connsiteX6522" fmla="*/ 6764395 w 7362098"/>
                              <a:gd name="connsiteY6522" fmla="*/ 1687703 h 4900456"/>
                              <a:gd name="connsiteX6523" fmla="*/ 6759604 w 7362098"/>
                              <a:gd name="connsiteY6523" fmla="*/ 1704470 h 4900456"/>
                              <a:gd name="connsiteX6524" fmla="*/ 6758007 w 7362098"/>
                              <a:gd name="connsiteY6524" fmla="*/ 1706067 h 4900456"/>
                              <a:gd name="connsiteX6525" fmla="*/ 6757208 w 7362098"/>
                              <a:gd name="connsiteY6525" fmla="*/ 1706067 h 4900456"/>
                              <a:gd name="connsiteX6526" fmla="*/ 6755611 w 7362098"/>
                              <a:gd name="connsiteY6526" fmla="*/ 1703273 h 4900456"/>
                              <a:gd name="connsiteX6527" fmla="*/ 6760402 w 7362098"/>
                              <a:gd name="connsiteY6527" fmla="*/ 1686505 h 4900456"/>
                              <a:gd name="connsiteX6528" fmla="*/ 6763196 w 7362098"/>
                              <a:gd name="connsiteY6528" fmla="*/ 1684909 h 4900456"/>
                              <a:gd name="connsiteX6529" fmla="*/ 6785551 w 7362098"/>
                              <a:gd name="connsiteY6529" fmla="*/ 1682115 h 4900456"/>
                              <a:gd name="connsiteX6530" fmla="*/ 6788346 w 7362098"/>
                              <a:gd name="connsiteY6530" fmla="*/ 1682913 h 4900456"/>
                              <a:gd name="connsiteX6531" fmla="*/ 6797129 w 7362098"/>
                              <a:gd name="connsiteY6531" fmla="*/ 1698084 h 4900456"/>
                              <a:gd name="connsiteX6532" fmla="*/ 6796330 w 7362098"/>
                              <a:gd name="connsiteY6532" fmla="*/ 1700878 h 4900456"/>
                              <a:gd name="connsiteX6533" fmla="*/ 6795532 w 7362098"/>
                              <a:gd name="connsiteY6533" fmla="*/ 1701277 h 4900456"/>
                              <a:gd name="connsiteX6534" fmla="*/ 6793536 w 7362098"/>
                              <a:gd name="connsiteY6534" fmla="*/ 1700080 h 4900456"/>
                              <a:gd name="connsiteX6535" fmla="*/ 6784752 w 7362098"/>
                              <a:gd name="connsiteY6535" fmla="*/ 1684909 h 4900456"/>
                              <a:gd name="connsiteX6536" fmla="*/ 6785551 w 7362098"/>
                              <a:gd name="connsiteY6536" fmla="*/ 1682115 h 4900456"/>
                              <a:gd name="connsiteX6537" fmla="*/ 6753616 w 7362098"/>
                              <a:gd name="connsiteY6537" fmla="*/ 1680119 h 4900456"/>
                              <a:gd name="connsiteX6538" fmla="*/ 6754414 w 7362098"/>
                              <a:gd name="connsiteY6538" fmla="*/ 1682913 h 4900456"/>
                              <a:gd name="connsiteX6539" fmla="*/ 6743636 w 7362098"/>
                              <a:gd name="connsiteY6539" fmla="*/ 1696886 h 4900456"/>
                              <a:gd name="connsiteX6540" fmla="*/ 6742038 w 7362098"/>
                              <a:gd name="connsiteY6540" fmla="*/ 1697685 h 4900456"/>
                              <a:gd name="connsiteX6541" fmla="*/ 6740441 w 7362098"/>
                              <a:gd name="connsiteY6541" fmla="*/ 1697286 h 4900456"/>
                              <a:gd name="connsiteX6542" fmla="*/ 6740042 w 7362098"/>
                              <a:gd name="connsiteY6542" fmla="*/ 1694491 h 4900456"/>
                              <a:gd name="connsiteX6543" fmla="*/ 6750821 w 7362098"/>
                              <a:gd name="connsiteY6543" fmla="*/ 1680518 h 4900456"/>
                              <a:gd name="connsiteX6544" fmla="*/ 6753616 w 7362098"/>
                              <a:gd name="connsiteY6544" fmla="*/ 1680119 h 4900456"/>
                              <a:gd name="connsiteX6545" fmla="*/ 5430471 w 7362098"/>
                              <a:gd name="connsiteY6545" fmla="*/ 1679819 h 4900456"/>
                              <a:gd name="connsiteX6546" fmla="*/ 5439853 w 7362098"/>
                              <a:gd name="connsiteY6546" fmla="*/ 1680917 h 4900456"/>
                              <a:gd name="connsiteX6547" fmla="*/ 5447038 w 7362098"/>
                              <a:gd name="connsiteY6547" fmla="*/ 1692893 h 4900456"/>
                              <a:gd name="connsiteX6548" fmla="*/ 5450631 w 7362098"/>
                              <a:gd name="connsiteY6548" fmla="*/ 1697683 h 4900456"/>
                              <a:gd name="connsiteX6549" fmla="*/ 5456619 w 7362098"/>
                              <a:gd name="connsiteY6549" fmla="*/ 1697683 h 4900456"/>
                              <a:gd name="connsiteX6550" fmla="*/ 5457018 w 7362098"/>
                              <a:gd name="connsiteY6550" fmla="*/ 1697683 h 4900456"/>
                              <a:gd name="connsiteX6551" fmla="*/ 5457417 w 7362098"/>
                              <a:gd name="connsiteY6551" fmla="*/ 1697284 h 4900456"/>
                              <a:gd name="connsiteX6552" fmla="*/ 5470591 w 7362098"/>
                              <a:gd name="connsiteY6552" fmla="*/ 1696885 h 4900456"/>
                              <a:gd name="connsiteX6553" fmla="*/ 5477776 w 7362098"/>
                              <a:gd name="connsiteY6553" fmla="*/ 1708461 h 4900456"/>
                              <a:gd name="connsiteX6554" fmla="*/ 5477776 w 7362098"/>
                              <a:gd name="connsiteY6554" fmla="*/ 1708861 h 4900456"/>
                              <a:gd name="connsiteX6555" fmla="*/ 5481369 w 7362098"/>
                              <a:gd name="connsiteY6555" fmla="*/ 1713651 h 4900456"/>
                              <a:gd name="connsiteX6556" fmla="*/ 5487756 w 7362098"/>
                              <a:gd name="connsiteY6556" fmla="*/ 1713651 h 4900456"/>
                              <a:gd name="connsiteX6557" fmla="*/ 5488156 w 7362098"/>
                              <a:gd name="connsiteY6557" fmla="*/ 1713651 h 4900456"/>
                              <a:gd name="connsiteX6558" fmla="*/ 5502127 w 7362098"/>
                              <a:gd name="connsiteY6558" fmla="*/ 1712853 h 4900456"/>
                              <a:gd name="connsiteX6559" fmla="*/ 5509313 w 7362098"/>
                              <a:gd name="connsiteY6559" fmla="*/ 1724829 h 4900456"/>
                              <a:gd name="connsiteX6560" fmla="*/ 5512906 w 7362098"/>
                              <a:gd name="connsiteY6560" fmla="*/ 1729620 h 4900456"/>
                              <a:gd name="connsiteX6561" fmla="*/ 5516099 w 7362098"/>
                              <a:gd name="connsiteY6561" fmla="*/ 1730418 h 4900456"/>
                              <a:gd name="connsiteX6562" fmla="*/ 5520491 w 7362098"/>
                              <a:gd name="connsiteY6562" fmla="*/ 1730817 h 4900456"/>
                              <a:gd name="connsiteX6563" fmla="*/ 5524083 w 7362098"/>
                              <a:gd name="connsiteY6563" fmla="*/ 1734809 h 4900456"/>
                              <a:gd name="connsiteX6564" fmla="*/ 5518495 w 7362098"/>
                              <a:gd name="connsiteY6564" fmla="*/ 1738801 h 4900456"/>
                              <a:gd name="connsiteX6565" fmla="*/ 5512507 w 7362098"/>
                              <a:gd name="connsiteY6565" fmla="*/ 1738402 h 4900456"/>
                              <a:gd name="connsiteX6566" fmla="*/ 5507716 w 7362098"/>
                              <a:gd name="connsiteY6566" fmla="*/ 1736805 h 4900456"/>
                              <a:gd name="connsiteX6567" fmla="*/ 5500531 w 7362098"/>
                              <a:gd name="connsiteY6567" fmla="*/ 1724829 h 4900456"/>
                              <a:gd name="connsiteX6568" fmla="*/ 5497337 w 7362098"/>
                              <a:gd name="connsiteY6568" fmla="*/ 1720038 h 4900456"/>
                              <a:gd name="connsiteX6569" fmla="*/ 5490551 w 7362098"/>
                              <a:gd name="connsiteY6569" fmla="*/ 1720437 h 4900456"/>
                              <a:gd name="connsiteX6570" fmla="*/ 5476978 w 7362098"/>
                              <a:gd name="connsiteY6570" fmla="*/ 1720836 h 4900456"/>
                              <a:gd name="connsiteX6571" fmla="*/ 5469792 w 7362098"/>
                              <a:gd name="connsiteY6571" fmla="*/ 1709260 h 4900456"/>
                              <a:gd name="connsiteX6572" fmla="*/ 5466200 w 7362098"/>
                              <a:gd name="connsiteY6572" fmla="*/ 1704070 h 4900456"/>
                              <a:gd name="connsiteX6573" fmla="*/ 5460212 w 7362098"/>
                              <a:gd name="connsiteY6573" fmla="*/ 1704070 h 4900456"/>
                              <a:gd name="connsiteX6574" fmla="*/ 5459813 w 7362098"/>
                              <a:gd name="connsiteY6574" fmla="*/ 1704070 h 4900456"/>
                              <a:gd name="connsiteX6575" fmla="*/ 5446240 w 7362098"/>
                              <a:gd name="connsiteY6575" fmla="*/ 1704469 h 4900456"/>
                              <a:gd name="connsiteX6576" fmla="*/ 5439054 w 7362098"/>
                              <a:gd name="connsiteY6576" fmla="*/ 1692493 h 4900456"/>
                              <a:gd name="connsiteX6577" fmla="*/ 5435860 w 7362098"/>
                              <a:gd name="connsiteY6577" fmla="*/ 1687703 h 4900456"/>
                              <a:gd name="connsiteX6578" fmla="*/ 5429073 w 7362098"/>
                              <a:gd name="connsiteY6578" fmla="*/ 1688102 h 4900456"/>
                              <a:gd name="connsiteX6579" fmla="*/ 5415501 w 7362098"/>
                              <a:gd name="connsiteY6579" fmla="*/ 1688501 h 4900456"/>
                              <a:gd name="connsiteX6580" fmla="*/ 5413105 w 7362098"/>
                              <a:gd name="connsiteY6580" fmla="*/ 1686905 h 4900456"/>
                              <a:gd name="connsiteX6581" fmla="*/ 5411509 w 7362098"/>
                              <a:gd name="connsiteY6581" fmla="*/ 1681715 h 4900456"/>
                              <a:gd name="connsiteX6582" fmla="*/ 5416698 w 7362098"/>
                              <a:gd name="connsiteY6582" fmla="*/ 1680118 h 4900456"/>
                              <a:gd name="connsiteX6583" fmla="*/ 5419093 w 7362098"/>
                              <a:gd name="connsiteY6583" fmla="*/ 1681715 h 4900456"/>
                              <a:gd name="connsiteX6584" fmla="*/ 5425481 w 7362098"/>
                              <a:gd name="connsiteY6584" fmla="*/ 1681715 h 4900456"/>
                              <a:gd name="connsiteX6585" fmla="*/ 5425880 w 7362098"/>
                              <a:gd name="connsiteY6585" fmla="*/ 1681715 h 4900456"/>
                              <a:gd name="connsiteX6586" fmla="*/ 5430471 w 7362098"/>
                              <a:gd name="connsiteY6586" fmla="*/ 1679819 h 4900456"/>
                              <a:gd name="connsiteX6587" fmla="*/ 6797127 w 7362098"/>
                              <a:gd name="connsiteY6587" fmla="*/ 1674131 h 4900456"/>
                              <a:gd name="connsiteX6588" fmla="*/ 6811499 w 7362098"/>
                              <a:gd name="connsiteY6588" fmla="*/ 1684910 h 4900456"/>
                              <a:gd name="connsiteX6589" fmla="*/ 6811899 w 7362098"/>
                              <a:gd name="connsiteY6589" fmla="*/ 1687705 h 4900456"/>
                              <a:gd name="connsiteX6590" fmla="*/ 6810302 w 7362098"/>
                              <a:gd name="connsiteY6590" fmla="*/ 1688503 h 4900456"/>
                              <a:gd name="connsiteX6591" fmla="*/ 6808705 w 7362098"/>
                              <a:gd name="connsiteY6591" fmla="*/ 1688104 h 4900456"/>
                              <a:gd name="connsiteX6592" fmla="*/ 6794732 w 7362098"/>
                              <a:gd name="connsiteY6592" fmla="*/ 1677325 h 4900456"/>
                              <a:gd name="connsiteX6593" fmla="*/ 6794333 w 7362098"/>
                              <a:gd name="connsiteY6593" fmla="*/ 1674530 h 4900456"/>
                              <a:gd name="connsiteX6594" fmla="*/ 6797127 w 7362098"/>
                              <a:gd name="connsiteY6594" fmla="*/ 1674131 h 4900456"/>
                              <a:gd name="connsiteX6595" fmla="*/ 6743236 w 7362098"/>
                              <a:gd name="connsiteY6595" fmla="*/ 1670538 h 4900456"/>
                              <a:gd name="connsiteX6596" fmla="*/ 6746031 w 7362098"/>
                              <a:gd name="connsiteY6596" fmla="*/ 1671336 h 4900456"/>
                              <a:gd name="connsiteX6597" fmla="*/ 6745232 w 7362098"/>
                              <a:gd name="connsiteY6597" fmla="*/ 1674130 h 4900456"/>
                              <a:gd name="connsiteX6598" fmla="*/ 6730062 w 7362098"/>
                              <a:gd name="connsiteY6598" fmla="*/ 1682914 h 4900456"/>
                              <a:gd name="connsiteX6599" fmla="*/ 6729263 w 7362098"/>
                              <a:gd name="connsiteY6599" fmla="*/ 1683313 h 4900456"/>
                              <a:gd name="connsiteX6600" fmla="*/ 6727267 w 7362098"/>
                              <a:gd name="connsiteY6600" fmla="*/ 1682115 h 4900456"/>
                              <a:gd name="connsiteX6601" fmla="*/ 6728066 w 7362098"/>
                              <a:gd name="connsiteY6601" fmla="*/ 1679321 h 4900456"/>
                              <a:gd name="connsiteX6602" fmla="*/ 6801918 w 7362098"/>
                              <a:gd name="connsiteY6602" fmla="*/ 1663353 h 4900456"/>
                              <a:gd name="connsiteX6603" fmla="*/ 6818685 w 7362098"/>
                              <a:gd name="connsiteY6603" fmla="*/ 1668144 h 4900456"/>
                              <a:gd name="connsiteX6604" fmla="*/ 6819883 w 7362098"/>
                              <a:gd name="connsiteY6604" fmla="*/ 1670938 h 4900456"/>
                              <a:gd name="connsiteX6605" fmla="*/ 6818286 w 7362098"/>
                              <a:gd name="connsiteY6605" fmla="*/ 1672535 h 4900456"/>
                              <a:gd name="connsiteX6606" fmla="*/ 6817488 w 7362098"/>
                              <a:gd name="connsiteY6606" fmla="*/ 1672535 h 4900456"/>
                              <a:gd name="connsiteX6607" fmla="*/ 6800721 w 7362098"/>
                              <a:gd name="connsiteY6607" fmla="*/ 1667744 h 4900456"/>
                              <a:gd name="connsiteX6608" fmla="*/ 6799124 w 7362098"/>
                              <a:gd name="connsiteY6608" fmla="*/ 1664949 h 4900456"/>
                              <a:gd name="connsiteX6609" fmla="*/ 6801918 w 7362098"/>
                              <a:gd name="connsiteY6609" fmla="*/ 1663353 h 4900456"/>
                              <a:gd name="connsiteX6610" fmla="*/ 2015242 w 7362098"/>
                              <a:gd name="connsiteY6610" fmla="*/ 1662704 h 4900456"/>
                              <a:gd name="connsiteX6611" fmla="*/ 2034355 w 7362098"/>
                              <a:gd name="connsiteY6611" fmla="*/ 1676925 h 4900456"/>
                              <a:gd name="connsiteX6612" fmla="*/ 2028766 w 7362098"/>
                              <a:gd name="connsiteY6612" fmla="*/ 1680518 h 4900456"/>
                              <a:gd name="connsiteX6613" fmla="*/ 1994433 w 7362098"/>
                              <a:gd name="connsiteY6613" fmla="*/ 1672534 h 4900456"/>
                              <a:gd name="connsiteX6614" fmla="*/ 1987248 w 7362098"/>
                              <a:gd name="connsiteY6614" fmla="*/ 1706467 h 4900456"/>
                              <a:gd name="connsiteX6615" fmla="*/ 1981658 w 7362098"/>
                              <a:gd name="connsiteY6615" fmla="*/ 1710060 h 4900456"/>
                              <a:gd name="connsiteX6616" fmla="*/ 1980860 w 7362098"/>
                              <a:gd name="connsiteY6616" fmla="*/ 1708862 h 4900456"/>
                              <a:gd name="connsiteX6617" fmla="*/ 1991639 w 7362098"/>
                              <a:gd name="connsiteY6617" fmla="*/ 1666147 h 4900456"/>
                              <a:gd name="connsiteX6618" fmla="*/ 2015242 w 7362098"/>
                              <a:gd name="connsiteY6618" fmla="*/ 1662704 h 4900456"/>
                              <a:gd name="connsiteX6619" fmla="*/ 6740043 w 7362098"/>
                              <a:gd name="connsiteY6619" fmla="*/ 1658562 h 4900456"/>
                              <a:gd name="connsiteX6620" fmla="*/ 6742438 w 7362098"/>
                              <a:gd name="connsiteY6620" fmla="*/ 1660558 h 4900456"/>
                              <a:gd name="connsiteX6621" fmla="*/ 6740442 w 7362098"/>
                              <a:gd name="connsiteY6621" fmla="*/ 1662953 h 4900456"/>
                              <a:gd name="connsiteX6622" fmla="*/ 6722876 w 7362098"/>
                              <a:gd name="connsiteY6622" fmla="*/ 1665349 h 4900456"/>
                              <a:gd name="connsiteX6623" fmla="*/ 6720481 w 7362098"/>
                              <a:gd name="connsiteY6623" fmla="*/ 1663353 h 4900456"/>
                              <a:gd name="connsiteX6624" fmla="*/ 6722477 w 7362098"/>
                              <a:gd name="connsiteY6624" fmla="*/ 1660957 h 4900456"/>
                              <a:gd name="connsiteX6625" fmla="*/ 6819085 w 7362098"/>
                              <a:gd name="connsiteY6625" fmla="*/ 1648582 h 4900456"/>
                              <a:gd name="connsiteX6626" fmla="*/ 6821480 w 7362098"/>
                              <a:gd name="connsiteY6626" fmla="*/ 1650578 h 4900456"/>
                              <a:gd name="connsiteX6627" fmla="*/ 6819484 w 7362098"/>
                              <a:gd name="connsiteY6627" fmla="*/ 1652973 h 4900456"/>
                              <a:gd name="connsiteX6628" fmla="*/ 6801918 w 7362098"/>
                              <a:gd name="connsiteY6628" fmla="*/ 1655369 h 4900456"/>
                              <a:gd name="connsiteX6629" fmla="*/ 6799523 w 7362098"/>
                              <a:gd name="connsiteY6629" fmla="*/ 1653373 h 4900456"/>
                              <a:gd name="connsiteX6630" fmla="*/ 6801519 w 7362098"/>
                              <a:gd name="connsiteY6630" fmla="*/ 1650977 h 4900456"/>
                              <a:gd name="connsiteX6631" fmla="*/ 5447636 w 7362098"/>
                              <a:gd name="connsiteY6631" fmla="*/ 1647484 h 4900456"/>
                              <a:gd name="connsiteX6632" fmla="*/ 5457018 w 7362098"/>
                              <a:gd name="connsiteY6632" fmla="*/ 1648582 h 4900456"/>
                              <a:gd name="connsiteX6633" fmla="*/ 5464203 w 7362098"/>
                              <a:gd name="connsiteY6633" fmla="*/ 1660558 h 4900456"/>
                              <a:gd name="connsiteX6634" fmla="*/ 5467796 w 7362098"/>
                              <a:gd name="connsiteY6634" fmla="*/ 1665348 h 4900456"/>
                              <a:gd name="connsiteX6635" fmla="*/ 5473784 w 7362098"/>
                              <a:gd name="connsiteY6635" fmla="*/ 1665348 h 4900456"/>
                              <a:gd name="connsiteX6636" fmla="*/ 5474183 w 7362098"/>
                              <a:gd name="connsiteY6636" fmla="*/ 1665348 h 4900456"/>
                              <a:gd name="connsiteX6637" fmla="*/ 5474583 w 7362098"/>
                              <a:gd name="connsiteY6637" fmla="*/ 1664949 h 4900456"/>
                              <a:gd name="connsiteX6638" fmla="*/ 5487756 w 7362098"/>
                              <a:gd name="connsiteY6638" fmla="*/ 1664550 h 4900456"/>
                              <a:gd name="connsiteX6639" fmla="*/ 5494942 w 7362098"/>
                              <a:gd name="connsiteY6639" fmla="*/ 1676126 h 4900456"/>
                              <a:gd name="connsiteX6640" fmla="*/ 5494942 w 7362098"/>
                              <a:gd name="connsiteY6640" fmla="*/ 1676526 h 4900456"/>
                              <a:gd name="connsiteX6641" fmla="*/ 5498534 w 7362098"/>
                              <a:gd name="connsiteY6641" fmla="*/ 1681316 h 4900456"/>
                              <a:gd name="connsiteX6642" fmla="*/ 5504922 w 7362098"/>
                              <a:gd name="connsiteY6642" fmla="*/ 1681316 h 4900456"/>
                              <a:gd name="connsiteX6643" fmla="*/ 5505321 w 7362098"/>
                              <a:gd name="connsiteY6643" fmla="*/ 1681316 h 4900456"/>
                              <a:gd name="connsiteX6644" fmla="*/ 5519293 w 7362098"/>
                              <a:gd name="connsiteY6644" fmla="*/ 1680518 h 4900456"/>
                              <a:gd name="connsiteX6645" fmla="*/ 5526478 w 7362098"/>
                              <a:gd name="connsiteY6645" fmla="*/ 1692494 h 4900456"/>
                              <a:gd name="connsiteX6646" fmla="*/ 5530071 w 7362098"/>
                              <a:gd name="connsiteY6646" fmla="*/ 1697285 h 4900456"/>
                              <a:gd name="connsiteX6647" fmla="*/ 5533265 w 7362098"/>
                              <a:gd name="connsiteY6647" fmla="*/ 1698083 h 4900456"/>
                              <a:gd name="connsiteX6648" fmla="*/ 5537656 w 7362098"/>
                              <a:gd name="connsiteY6648" fmla="*/ 1698482 h 4900456"/>
                              <a:gd name="connsiteX6649" fmla="*/ 5541249 w 7362098"/>
                              <a:gd name="connsiteY6649" fmla="*/ 1702474 h 4900456"/>
                              <a:gd name="connsiteX6650" fmla="*/ 5535660 w 7362098"/>
                              <a:gd name="connsiteY6650" fmla="*/ 1706466 h 4900456"/>
                              <a:gd name="connsiteX6651" fmla="*/ 5529672 w 7362098"/>
                              <a:gd name="connsiteY6651" fmla="*/ 1706067 h 4900456"/>
                              <a:gd name="connsiteX6652" fmla="*/ 5524881 w 7362098"/>
                              <a:gd name="connsiteY6652" fmla="*/ 1704470 h 4900456"/>
                              <a:gd name="connsiteX6653" fmla="*/ 5517696 w 7362098"/>
                              <a:gd name="connsiteY6653" fmla="*/ 1692494 h 4900456"/>
                              <a:gd name="connsiteX6654" fmla="*/ 5514502 w 7362098"/>
                              <a:gd name="connsiteY6654" fmla="*/ 1687703 h 4900456"/>
                              <a:gd name="connsiteX6655" fmla="*/ 5507716 w 7362098"/>
                              <a:gd name="connsiteY6655" fmla="*/ 1688102 h 4900456"/>
                              <a:gd name="connsiteX6656" fmla="*/ 5494143 w 7362098"/>
                              <a:gd name="connsiteY6656" fmla="*/ 1688501 h 4900456"/>
                              <a:gd name="connsiteX6657" fmla="*/ 5486958 w 7362098"/>
                              <a:gd name="connsiteY6657" fmla="*/ 1676925 h 4900456"/>
                              <a:gd name="connsiteX6658" fmla="*/ 5483365 w 7362098"/>
                              <a:gd name="connsiteY6658" fmla="*/ 1671735 h 4900456"/>
                              <a:gd name="connsiteX6659" fmla="*/ 5477377 w 7362098"/>
                              <a:gd name="connsiteY6659" fmla="*/ 1671735 h 4900456"/>
                              <a:gd name="connsiteX6660" fmla="*/ 5476978 w 7362098"/>
                              <a:gd name="connsiteY6660" fmla="*/ 1671735 h 4900456"/>
                              <a:gd name="connsiteX6661" fmla="*/ 5463405 w 7362098"/>
                              <a:gd name="connsiteY6661" fmla="*/ 1672134 h 4900456"/>
                              <a:gd name="connsiteX6662" fmla="*/ 5456219 w 7362098"/>
                              <a:gd name="connsiteY6662" fmla="*/ 1660158 h 4900456"/>
                              <a:gd name="connsiteX6663" fmla="*/ 5453025 w 7362098"/>
                              <a:gd name="connsiteY6663" fmla="*/ 1655368 h 4900456"/>
                              <a:gd name="connsiteX6664" fmla="*/ 5446238 w 7362098"/>
                              <a:gd name="connsiteY6664" fmla="*/ 1655767 h 4900456"/>
                              <a:gd name="connsiteX6665" fmla="*/ 5432666 w 7362098"/>
                              <a:gd name="connsiteY6665" fmla="*/ 1656166 h 4900456"/>
                              <a:gd name="connsiteX6666" fmla="*/ 5430270 w 7362098"/>
                              <a:gd name="connsiteY6666" fmla="*/ 1654570 h 4900456"/>
                              <a:gd name="connsiteX6667" fmla="*/ 5428674 w 7362098"/>
                              <a:gd name="connsiteY6667" fmla="*/ 1649380 h 4900456"/>
                              <a:gd name="connsiteX6668" fmla="*/ 5433863 w 7362098"/>
                              <a:gd name="connsiteY6668" fmla="*/ 1647783 h 4900456"/>
                              <a:gd name="connsiteX6669" fmla="*/ 5436258 w 7362098"/>
                              <a:gd name="connsiteY6669" fmla="*/ 1649380 h 4900456"/>
                              <a:gd name="connsiteX6670" fmla="*/ 5442646 w 7362098"/>
                              <a:gd name="connsiteY6670" fmla="*/ 1649380 h 4900456"/>
                              <a:gd name="connsiteX6671" fmla="*/ 5443045 w 7362098"/>
                              <a:gd name="connsiteY6671" fmla="*/ 1649380 h 4900456"/>
                              <a:gd name="connsiteX6672" fmla="*/ 5447636 w 7362098"/>
                              <a:gd name="connsiteY6672" fmla="*/ 1647484 h 4900456"/>
                              <a:gd name="connsiteX6673" fmla="*/ 55929 w 7362098"/>
                              <a:gd name="connsiteY6673" fmla="*/ 1646586 h 4900456"/>
                              <a:gd name="connsiteX6674" fmla="*/ 58324 w 7362098"/>
                              <a:gd name="connsiteY6674" fmla="*/ 1648582 h 4900456"/>
                              <a:gd name="connsiteX6675" fmla="*/ 60719 w 7362098"/>
                              <a:gd name="connsiteY6675" fmla="*/ 1666148 h 4900456"/>
                              <a:gd name="connsiteX6676" fmla="*/ 58723 w 7362098"/>
                              <a:gd name="connsiteY6676" fmla="*/ 1668543 h 4900456"/>
                              <a:gd name="connsiteX6677" fmla="*/ 56328 w 7362098"/>
                              <a:gd name="connsiteY6677" fmla="*/ 1666547 h 4900456"/>
                              <a:gd name="connsiteX6678" fmla="*/ 53932 w 7362098"/>
                              <a:gd name="connsiteY6678" fmla="*/ 1648981 h 4900456"/>
                              <a:gd name="connsiteX6679" fmla="*/ 55929 w 7362098"/>
                              <a:gd name="connsiteY6679" fmla="*/ 1646586 h 4900456"/>
                              <a:gd name="connsiteX6680" fmla="*/ 44352 w 7362098"/>
                              <a:gd name="connsiteY6680" fmla="*/ 1645788 h 4900456"/>
                              <a:gd name="connsiteX6681" fmla="*/ 45550 w 7362098"/>
                              <a:gd name="connsiteY6681" fmla="*/ 1648582 h 4900456"/>
                              <a:gd name="connsiteX6682" fmla="*/ 40759 w 7362098"/>
                              <a:gd name="connsiteY6682" fmla="*/ 1665349 h 4900456"/>
                              <a:gd name="connsiteX6683" fmla="*/ 39162 w 7362098"/>
                              <a:gd name="connsiteY6683" fmla="*/ 1666946 h 4900456"/>
                              <a:gd name="connsiteX6684" fmla="*/ 38363 w 7362098"/>
                              <a:gd name="connsiteY6684" fmla="*/ 1666946 h 4900456"/>
                              <a:gd name="connsiteX6685" fmla="*/ 36767 w 7362098"/>
                              <a:gd name="connsiteY6685" fmla="*/ 1664152 h 4900456"/>
                              <a:gd name="connsiteX6686" fmla="*/ 41557 w 7362098"/>
                              <a:gd name="connsiteY6686" fmla="*/ 1647384 h 4900456"/>
                              <a:gd name="connsiteX6687" fmla="*/ 44352 w 7362098"/>
                              <a:gd name="connsiteY6687" fmla="*/ 1645788 h 4900456"/>
                              <a:gd name="connsiteX6688" fmla="*/ 66307 w 7362098"/>
                              <a:gd name="connsiteY6688" fmla="*/ 1642994 h 4900456"/>
                              <a:gd name="connsiteX6689" fmla="*/ 69101 w 7362098"/>
                              <a:gd name="connsiteY6689" fmla="*/ 1643792 h 4900456"/>
                              <a:gd name="connsiteX6690" fmla="*/ 77885 w 7362098"/>
                              <a:gd name="connsiteY6690" fmla="*/ 1658963 h 4900456"/>
                              <a:gd name="connsiteX6691" fmla="*/ 77086 w 7362098"/>
                              <a:gd name="connsiteY6691" fmla="*/ 1661757 h 4900456"/>
                              <a:gd name="connsiteX6692" fmla="*/ 76288 w 7362098"/>
                              <a:gd name="connsiteY6692" fmla="*/ 1662156 h 4900456"/>
                              <a:gd name="connsiteX6693" fmla="*/ 74291 w 7362098"/>
                              <a:gd name="connsiteY6693" fmla="*/ 1660959 h 4900456"/>
                              <a:gd name="connsiteX6694" fmla="*/ 65509 w 7362098"/>
                              <a:gd name="connsiteY6694" fmla="*/ 1645788 h 4900456"/>
                              <a:gd name="connsiteX6695" fmla="*/ 66307 w 7362098"/>
                              <a:gd name="connsiteY6695" fmla="*/ 1642994 h 4900456"/>
                              <a:gd name="connsiteX6696" fmla="*/ 6724473 w 7362098"/>
                              <a:gd name="connsiteY6696" fmla="*/ 1641397 h 4900456"/>
                              <a:gd name="connsiteX6697" fmla="*/ 6741241 w 7362098"/>
                              <a:gd name="connsiteY6697" fmla="*/ 1646188 h 4900456"/>
                              <a:gd name="connsiteX6698" fmla="*/ 6742838 w 7362098"/>
                              <a:gd name="connsiteY6698" fmla="*/ 1648982 h 4900456"/>
                              <a:gd name="connsiteX6699" fmla="*/ 6741241 w 7362098"/>
                              <a:gd name="connsiteY6699" fmla="*/ 1650579 h 4900456"/>
                              <a:gd name="connsiteX6700" fmla="*/ 6740442 w 7362098"/>
                              <a:gd name="connsiteY6700" fmla="*/ 1650579 h 4900456"/>
                              <a:gd name="connsiteX6701" fmla="*/ 6723675 w 7362098"/>
                              <a:gd name="connsiteY6701" fmla="*/ 1645788 h 4900456"/>
                              <a:gd name="connsiteX6702" fmla="*/ 6721679 w 7362098"/>
                              <a:gd name="connsiteY6702" fmla="*/ 1642993 h 4900456"/>
                              <a:gd name="connsiteX6703" fmla="*/ 6724473 w 7362098"/>
                              <a:gd name="connsiteY6703" fmla="*/ 1641397 h 4900456"/>
                              <a:gd name="connsiteX6704" fmla="*/ 34372 w 7362098"/>
                              <a:gd name="connsiteY6704" fmla="*/ 1640997 h 4900456"/>
                              <a:gd name="connsiteX6705" fmla="*/ 35170 w 7362098"/>
                              <a:gd name="connsiteY6705" fmla="*/ 1643791 h 4900456"/>
                              <a:gd name="connsiteX6706" fmla="*/ 24391 w 7362098"/>
                              <a:gd name="connsiteY6706" fmla="*/ 1657764 h 4900456"/>
                              <a:gd name="connsiteX6707" fmla="*/ 22794 w 7362098"/>
                              <a:gd name="connsiteY6707" fmla="*/ 1658563 h 4900456"/>
                              <a:gd name="connsiteX6708" fmla="*/ 21197 w 7362098"/>
                              <a:gd name="connsiteY6708" fmla="*/ 1658164 h 4900456"/>
                              <a:gd name="connsiteX6709" fmla="*/ 20798 w 7362098"/>
                              <a:gd name="connsiteY6709" fmla="*/ 1655369 h 4900456"/>
                              <a:gd name="connsiteX6710" fmla="*/ 31577 w 7362098"/>
                              <a:gd name="connsiteY6710" fmla="*/ 1641396 h 4900456"/>
                              <a:gd name="connsiteX6711" fmla="*/ 34372 w 7362098"/>
                              <a:gd name="connsiteY6711" fmla="*/ 1640997 h 4900456"/>
                              <a:gd name="connsiteX6712" fmla="*/ 77883 w 7362098"/>
                              <a:gd name="connsiteY6712" fmla="*/ 1635009 h 4900456"/>
                              <a:gd name="connsiteX6713" fmla="*/ 92256 w 7362098"/>
                              <a:gd name="connsiteY6713" fmla="*/ 1645788 h 4900456"/>
                              <a:gd name="connsiteX6714" fmla="*/ 92655 w 7362098"/>
                              <a:gd name="connsiteY6714" fmla="*/ 1648583 h 4900456"/>
                              <a:gd name="connsiteX6715" fmla="*/ 91058 w 7362098"/>
                              <a:gd name="connsiteY6715" fmla="*/ 1649381 h 4900456"/>
                              <a:gd name="connsiteX6716" fmla="*/ 89461 w 7362098"/>
                              <a:gd name="connsiteY6716" fmla="*/ 1648982 h 4900456"/>
                              <a:gd name="connsiteX6717" fmla="*/ 75488 w 7362098"/>
                              <a:gd name="connsiteY6717" fmla="*/ 1638203 h 4900456"/>
                              <a:gd name="connsiteX6718" fmla="*/ 75089 w 7362098"/>
                              <a:gd name="connsiteY6718" fmla="*/ 1635408 h 4900456"/>
                              <a:gd name="connsiteX6719" fmla="*/ 77883 w 7362098"/>
                              <a:gd name="connsiteY6719" fmla="*/ 1635009 h 4900456"/>
                              <a:gd name="connsiteX6720" fmla="*/ 23992 w 7362098"/>
                              <a:gd name="connsiteY6720" fmla="*/ 1631417 h 4900456"/>
                              <a:gd name="connsiteX6721" fmla="*/ 26787 w 7362098"/>
                              <a:gd name="connsiteY6721" fmla="*/ 1632215 h 4900456"/>
                              <a:gd name="connsiteX6722" fmla="*/ 25988 w 7362098"/>
                              <a:gd name="connsiteY6722" fmla="*/ 1635009 h 4900456"/>
                              <a:gd name="connsiteX6723" fmla="*/ 10818 w 7362098"/>
                              <a:gd name="connsiteY6723" fmla="*/ 1643793 h 4900456"/>
                              <a:gd name="connsiteX6724" fmla="*/ 10020 w 7362098"/>
                              <a:gd name="connsiteY6724" fmla="*/ 1644192 h 4900456"/>
                              <a:gd name="connsiteX6725" fmla="*/ 8024 w 7362098"/>
                              <a:gd name="connsiteY6725" fmla="*/ 1642994 h 4900456"/>
                              <a:gd name="connsiteX6726" fmla="*/ 8822 w 7362098"/>
                              <a:gd name="connsiteY6726" fmla="*/ 1640200 h 4900456"/>
                              <a:gd name="connsiteX6727" fmla="*/ 6812298 w 7362098"/>
                              <a:gd name="connsiteY6727" fmla="*/ 1631018 h 4900456"/>
                              <a:gd name="connsiteX6728" fmla="*/ 6815093 w 7362098"/>
                              <a:gd name="connsiteY6728" fmla="*/ 1631816 h 4900456"/>
                              <a:gd name="connsiteX6729" fmla="*/ 6814294 w 7362098"/>
                              <a:gd name="connsiteY6729" fmla="*/ 1634610 h 4900456"/>
                              <a:gd name="connsiteX6730" fmla="*/ 6799124 w 7362098"/>
                              <a:gd name="connsiteY6730" fmla="*/ 1643394 h 4900456"/>
                              <a:gd name="connsiteX6731" fmla="*/ 6798325 w 7362098"/>
                              <a:gd name="connsiteY6731" fmla="*/ 1643793 h 4900456"/>
                              <a:gd name="connsiteX6732" fmla="*/ 6796329 w 7362098"/>
                              <a:gd name="connsiteY6732" fmla="*/ 1642595 h 4900456"/>
                              <a:gd name="connsiteX6733" fmla="*/ 6797128 w 7362098"/>
                              <a:gd name="connsiteY6733" fmla="*/ 1639801 h 4900456"/>
                              <a:gd name="connsiteX6734" fmla="*/ 6734055 w 7362098"/>
                              <a:gd name="connsiteY6734" fmla="*/ 1625828 h 4900456"/>
                              <a:gd name="connsiteX6735" fmla="*/ 6748028 w 7362098"/>
                              <a:gd name="connsiteY6735" fmla="*/ 1636607 h 4900456"/>
                              <a:gd name="connsiteX6736" fmla="*/ 6748427 w 7362098"/>
                              <a:gd name="connsiteY6736" fmla="*/ 1639402 h 4900456"/>
                              <a:gd name="connsiteX6737" fmla="*/ 6746830 w 7362098"/>
                              <a:gd name="connsiteY6737" fmla="*/ 1640200 h 4900456"/>
                              <a:gd name="connsiteX6738" fmla="*/ 6745233 w 7362098"/>
                              <a:gd name="connsiteY6738" fmla="*/ 1639801 h 4900456"/>
                              <a:gd name="connsiteX6739" fmla="*/ 6731659 w 7362098"/>
                              <a:gd name="connsiteY6739" fmla="*/ 1629022 h 4900456"/>
                              <a:gd name="connsiteX6740" fmla="*/ 6731260 w 7362098"/>
                              <a:gd name="connsiteY6740" fmla="*/ 1626227 h 4900456"/>
                              <a:gd name="connsiteX6741" fmla="*/ 6734055 w 7362098"/>
                              <a:gd name="connsiteY6741" fmla="*/ 1625828 h 4900456"/>
                              <a:gd name="connsiteX6742" fmla="*/ 82673 w 7362098"/>
                              <a:gd name="connsiteY6742" fmla="*/ 1624231 h 4900456"/>
                              <a:gd name="connsiteX6743" fmla="*/ 99440 w 7362098"/>
                              <a:gd name="connsiteY6743" fmla="*/ 1629022 h 4900456"/>
                              <a:gd name="connsiteX6744" fmla="*/ 100638 w 7362098"/>
                              <a:gd name="connsiteY6744" fmla="*/ 1631816 h 4900456"/>
                              <a:gd name="connsiteX6745" fmla="*/ 99041 w 7362098"/>
                              <a:gd name="connsiteY6745" fmla="*/ 1633413 h 4900456"/>
                              <a:gd name="connsiteX6746" fmla="*/ 98243 w 7362098"/>
                              <a:gd name="connsiteY6746" fmla="*/ 1633413 h 4900456"/>
                              <a:gd name="connsiteX6747" fmla="*/ 81475 w 7362098"/>
                              <a:gd name="connsiteY6747" fmla="*/ 1628622 h 4900456"/>
                              <a:gd name="connsiteX6748" fmla="*/ 79879 w 7362098"/>
                              <a:gd name="connsiteY6748" fmla="*/ 1625827 h 4900456"/>
                              <a:gd name="connsiteX6749" fmla="*/ 82673 w 7362098"/>
                              <a:gd name="connsiteY6749" fmla="*/ 1624231 h 4900456"/>
                              <a:gd name="connsiteX6750" fmla="*/ 3290238 w 7362098"/>
                              <a:gd name="connsiteY6750" fmla="*/ 1621437 h 4900456"/>
                              <a:gd name="connsiteX6751" fmla="*/ 3293034 w 7362098"/>
                              <a:gd name="connsiteY6751" fmla="*/ 1623033 h 4900456"/>
                              <a:gd name="connsiteX6752" fmla="*/ 3310601 w 7362098"/>
                              <a:gd name="connsiteY6752" fmla="*/ 1633812 h 4900456"/>
                              <a:gd name="connsiteX6753" fmla="*/ 3313790 w 7362098"/>
                              <a:gd name="connsiteY6753" fmla="*/ 1635409 h 4900456"/>
                              <a:gd name="connsiteX6754" fmla="*/ 3312594 w 7362098"/>
                              <a:gd name="connsiteY6754" fmla="*/ 1638203 h 4900456"/>
                              <a:gd name="connsiteX6755" fmla="*/ 3312196 w 7362098"/>
                              <a:gd name="connsiteY6755" fmla="*/ 1638203 h 4900456"/>
                              <a:gd name="connsiteX6756" fmla="*/ 3299428 w 7362098"/>
                              <a:gd name="connsiteY6756" fmla="*/ 1637005 h 4900456"/>
                              <a:gd name="connsiteX6757" fmla="*/ 3270684 w 7362098"/>
                              <a:gd name="connsiteY6757" fmla="*/ 1669342 h 4900456"/>
                              <a:gd name="connsiteX6758" fmla="*/ 3227579 w 7362098"/>
                              <a:gd name="connsiteY6758" fmla="*/ 1672535 h 4900456"/>
                              <a:gd name="connsiteX6759" fmla="*/ 3220784 w 7362098"/>
                              <a:gd name="connsiteY6759" fmla="*/ 1683713 h 4900456"/>
                              <a:gd name="connsiteX6760" fmla="*/ 3220381 w 7362098"/>
                              <a:gd name="connsiteY6760" fmla="*/ 1684112 h 4900456"/>
                              <a:gd name="connsiteX6761" fmla="*/ 3217590 w 7362098"/>
                              <a:gd name="connsiteY6761" fmla="*/ 1683313 h 4900456"/>
                              <a:gd name="connsiteX6762" fmla="*/ 3217988 w 7362098"/>
                              <a:gd name="connsiteY6762" fmla="*/ 1680120 h 4900456"/>
                              <a:gd name="connsiteX6763" fmla="*/ 3219987 w 7362098"/>
                              <a:gd name="connsiteY6763" fmla="*/ 1659361 h 4900456"/>
                              <a:gd name="connsiteX6764" fmla="*/ 3220381 w 7362098"/>
                              <a:gd name="connsiteY6764" fmla="*/ 1656167 h 4900456"/>
                              <a:gd name="connsiteX6765" fmla="*/ 3223575 w 7362098"/>
                              <a:gd name="connsiteY6765" fmla="*/ 1656566 h 4900456"/>
                              <a:gd name="connsiteX6766" fmla="*/ 3227980 w 7362098"/>
                              <a:gd name="connsiteY6766" fmla="*/ 1668144 h 4900456"/>
                              <a:gd name="connsiteX6767" fmla="*/ 3228376 w 7362098"/>
                              <a:gd name="connsiteY6767" fmla="*/ 1668144 h 4900456"/>
                              <a:gd name="connsiteX6768" fmla="*/ 3268688 w 7362098"/>
                              <a:gd name="connsiteY6768" fmla="*/ 1665349 h 4900456"/>
                              <a:gd name="connsiteX6769" fmla="*/ 3295030 w 7362098"/>
                              <a:gd name="connsiteY6769" fmla="*/ 1635009 h 4900456"/>
                              <a:gd name="connsiteX6770" fmla="*/ 3295030 w 7362098"/>
                              <a:gd name="connsiteY6770" fmla="*/ 1634610 h 4900456"/>
                              <a:gd name="connsiteX6771" fmla="*/ 3288642 w 7362098"/>
                              <a:gd name="connsiteY6771" fmla="*/ 1624231 h 4900456"/>
                              <a:gd name="connsiteX6772" fmla="*/ 3290238 w 7362098"/>
                              <a:gd name="connsiteY6772" fmla="*/ 1621437 h 4900456"/>
                              <a:gd name="connsiteX6773" fmla="*/ 20800 w 7362098"/>
                              <a:gd name="connsiteY6773" fmla="*/ 1619840 h 4900456"/>
                              <a:gd name="connsiteX6774" fmla="*/ 23196 w 7362098"/>
                              <a:gd name="connsiteY6774" fmla="*/ 1621836 h 4900456"/>
                              <a:gd name="connsiteX6775" fmla="*/ 21199 w 7362098"/>
                              <a:gd name="connsiteY6775" fmla="*/ 1624231 h 4900456"/>
                              <a:gd name="connsiteX6776" fmla="*/ 3634 w 7362098"/>
                              <a:gd name="connsiteY6776" fmla="*/ 1626627 h 4900456"/>
                              <a:gd name="connsiteX6777" fmla="*/ 1239 w 7362098"/>
                              <a:gd name="connsiteY6777" fmla="*/ 1624631 h 4900456"/>
                              <a:gd name="connsiteX6778" fmla="*/ 3235 w 7362098"/>
                              <a:gd name="connsiteY6778" fmla="*/ 1622235 h 4900456"/>
                              <a:gd name="connsiteX6779" fmla="*/ 6802319 w 7362098"/>
                              <a:gd name="connsiteY6779" fmla="*/ 1616646 h 4900456"/>
                              <a:gd name="connsiteX6780" fmla="*/ 6802718 w 7362098"/>
                              <a:gd name="connsiteY6780" fmla="*/ 1619440 h 4900456"/>
                              <a:gd name="connsiteX6781" fmla="*/ 6791939 w 7362098"/>
                              <a:gd name="connsiteY6781" fmla="*/ 1633413 h 4900456"/>
                              <a:gd name="connsiteX6782" fmla="*/ 6790342 w 7362098"/>
                              <a:gd name="connsiteY6782" fmla="*/ 1634212 h 4900456"/>
                              <a:gd name="connsiteX6783" fmla="*/ 6788745 w 7362098"/>
                              <a:gd name="connsiteY6783" fmla="*/ 1633813 h 4900456"/>
                              <a:gd name="connsiteX6784" fmla="*/ 6788745 w 7362098"/>
                              <a:gd name="connsiteY6784" fmla="*/ 1631018 h 4900456"/>
                              <a:gd name="connsiteX6785" fmla="*/ 6799524 w 7362098"/>
                              <a:gd name="connsiteY6785" fmla="*/ 1617045 h 4900456"/>
                              <a:gd name="connsiteX6786" fmla="*/ 6802319 w 7362098"/>
                              <a:gd name="connsiteY6786" fmla="*/ 1616646 h 4900456"/>
                              <a:gd name="connsiteX6787" fmla="*/ 6746030 w 7362098"/>
                              <a:gd name="connsiteY6787" fmla="*/ 1613054 h 4900456"/>
                              <a:gd name="connsiteX6788" fmla="*/ 6748825 w 7362098"/>
                              <a:gd name="connsiteY6788" fmla="*/ 1613852 h 4900456"/>
                              <a:gd name="connsiteX6789" fmla="*/ 6757608 w 7362098"/>
                              <a:gd name="connsiteY6789" fmla="*/ 1629023 h 4900456"/>
                              <a:gd name="connsiteX6790" fmla="*/ 6756809 w 7362098"/>
                              <a:gd name="connsiteY6790" fmla="*/ 1631817 h 4900456"/>
                              <a:gd name="connsiteX6791" fmla="*/ 6756011 w 7362098"/>
                              <a:gd name="connsiteY6791" fmla="*/ 1632216 h 4900456"/>
                              <a:gd name="connsiteX6792" fmla="*/ 6754015 w 7362098"/>
                              <a:gd name="connsiteY6792" fmla="*/ 1631019 h 4900456"/>
                              <a:gd name="connsiteX6793" fmla="*/ 6745231 w 7362098"/>
                              <a:gd name="connsiteY6793" fmla="*/ 1615848 h 4900456"/>
                              <a:gd name="connsiteX6794" fmla="*/ 6746030 w 7362098"/>
                              <a:gd name="connsiteY6794" fmla="*/ 1613054 h 4900456"/>
                              <a:gd name="connsiteX6795" fmla="*/ 100240 w 7362098"/>
                              <a:gd name="connsiteY6795" fmla="*/ 1609461 h 4900456"/>
                              <a:gd name="connsiteX6796" fmla="*/ 102635 w 7362098"/>
                              <a:gd name="connsiteY6796" fmla="*/ 1611457 h 4900456"/>
                              <a:gd name="connsiteX6797" fmla="*/ 100639 w 7362098"/>
                              <a:gd name="connsiteY6797" fmla="*/ 1613852 h 4900456"/>
                              <a:gd name="connsiteX6798" fmla="*/ 83073 w 7362098"/>
                              <a:gd name="connsiteY6798" fmla="*/ 1616248 h 4900456"/>
                              <a:gd name="connsiteX6799" fmla="*/ 80678 w 7362098"/>
                              <a:gd name="connsiteY6799" fmla="*/ 1614252 h 4900456"/>
                              <a:gd name="connsiteX6800" fmla="*/ 82674 w 7362098"/>
                              <a:gd name="connsiteY6800" fmla="*/ 1611856 h 4900456"/>
                              <a:gd name="connsiteX6801" fmla="*/ 6784354 w 7362098"/>
                              <a:gd name="connsiteY6801" fmla="*/ 1607864 h 4900456"/>
                              <a:gd name="connsiteX6802" fmla="*/ 6785952 w 7362098"/>
                              <a:gd name="connsiteY6802" fmla="*/ 1610658 h 4900456"/>
                              <a:gd name="connsiteX6803" fmla="*/ 6781160 w 7362098"/>
                              <a:gd name="connsiteY6803" fmla="*/ 1627425 h 4900456"/>
                              <a:gd name="connsiteX6804" fmla="*/ 6779563 w 7362098"/>
                              <a:gd name="connsiteY6804" fmla="*/ 1629022 h 4900456"/>
                              <a:gd name="connsiteX6805" fmla="*/ 6778765 w 7362098"/>
                              <a:gd name="connsiteY6805" fmla="*/ 1629022 h 4900456"/>
                              <a:gd name="connsiteX6806" fmla="*/ 6776768 w 7362098"/>
                              <a:gd name="connsiteY6806" fmla="*/ 1626228 h 4900456"/>
                              <a:gd name="connsiteX6807" fmla="*/ 6781559 w 7362098"/>
                              <a:gd name="connsiteY6807" fmla="*/ 1609460 h 4900456"/>
                              <a:gd name="connsiteX6808" fmla="*/ 6784354 w 7362098"/>
                              <a:gd name="connsiteY6808" fmla="*/ 1607864 h 4900456"/>
                              <a:gd name="connsiteX6809" fmla="*/ 6764394 w 7362098"/>
                              <a:gd name="connsiteY6809" fmla="*/ 1606267 h 4900456"/>
                              <a:gd name="connsiteX6810" fmla="*/ 6766789 w 7362098"/>
                              <a:gd name="connsiteY6810" fmla="*/ 1608263 h 4900456"/>
                              <a:gd name="connsiteX6811" fmla="*/ 6769184 w 7362098"/>
                              <a:gd name="connsiteY6811" fmla="*/ 1625829 h 4900456"/>
                              <a:gd name="connsiteX6812" fmla="*/ 6767188 w 7362098"/>
                              <a:gd name="connsiteY6812" fmla="*/ 1628224 h 4900456"/>
                              <a:gd name="connsiteX6813" fmla="*/ 6764793 w 7362098"/>
                              <a:gd name="connsiteY6813" fmla="*/ 1626228 h 4900456"/>
                              <a:gd name="connsiteX6814" fmla="*/ 6762397 w 7362098"/>
                              <a:gd name="connsiteY6814" fmla="*/ 1608662 h 4900456"/>
                              <a:gd name="connsiteX6815" fmla="*/ 6764394 w 7362098"/>
                              <a:gd name="connsiteY6815" fmla="*/ 1606267 h 4900456"/>
                              <a:gd name="connsiteX6816" fmla="*/ 5229 w 7362098"/>
                              <a:gd name="connsiteY6816" fmla="*/ 1602275 h 4900456"/>
                              <a:gd name="connsiteX6817" fmla="*/ 21997 w 7362098"/>
                              <a:gd name="connsiteY6817" fmla="*/ 1607066 h 4900456"/>
                              <a:gd name="connsiteX6818" fmla="*/ 23593 w 7362098"/>
                              <a:gd name="connsiteY6818" fmla="*/ 1609860 h 4900456"/>
                              <a:gd name="connsiteX6819" fmla="*/ 21997 w 7362098"/>
                              <a:gd name="connsiteY6819" fmla="*/ 1611457 h 4900456"/>
                              <a:gd name="connsiteX6820" fmla="*/ 21198 w 7362098"/>
                              <a:gd name="connsiteY6820" fmla="*/ 1611457 h 4900456"/>
                              <a:gd name="connsiteX6821" fmla="*/ 4431 w 7362098"/>
                              <a:gd name="connsiteY6821" fmla="*/ 1606666 h 4900456"/>
                              <a:gd name="connsiteX6822" fmla="*/ 2435 w 7362098"/>
                              <a:gd name="connsiteY6822" fmla="*/ 1603871 h 4900456"/>
                              <a:gd name="connsiteX6823" fmla="*/ 5229 w 7362098"/>
                              <a:gd name="connsiteY6823" fmla="*/ 1602275 h 4900456"/>
                              <a:gd name="connsiteX6824" fmla="*/ 93452 w 7362098"/>
                              <a:gd name="connsiteY6824" fmla="*/ 1591895 h 4900456"/>
                              <a:gd name="connsiteX6825" fmla="*/ 96247 w 7362098"/>
                              <a:gd name="connsiteY6825" fmla="*/ 1592694 h 4900456"/>
                              <a:gd name="connsiteX6826" fmla="*/ 95448 w 7362098"/>
                              <a:gd name="connsiteY6826" fmla="*/ 1595488 h 4900456"/>
                              <a:gd name="connsiteX6827" fmla="*/ 80279 w 7362098"/>
                              <a:gd name="connsiteY6827" fmla="*/ 1604272 h 4900456"/>
                              <a:gd name="connsiteX6828" fmla="*/ 79480 w 7362098"/>
                              <a:gd name="connsiteY6828" fmla="*/ 1604671 h 4900456"/>
                              <a:gd name="connsiteX6829" fmla="*/ 77483 w 7362098"/>
                              <a:gd name="connsiteY6829" fmla="*/ 1603473 h 4900456"/>
                              <a:gd name="connsiteX6830" fmla="*/ 78283 w 7362098"/>
                              <a:gd name="connsiteY6830" fmla="*/ 1600679 h 4900456"/>
                              <a:gd name="connsiteX6831" fmla="*/ 14811 w 7362098"/>
                              <a:gd name="connsiteY6831" fmla="*/ 1586706 h 4900456"/>
                              <a:gd name="connsiteX6832" fmla="*/ 28783 w 7362098"/>
                              <a:gd name="connsiteY6832" fmla="*/ 1597485 h 4900456"/>
                              <a:gd name="connsiteX6833" fmla="*/ 29183 w 7362098"/>
                              <a:gd name="connsiteY6833" fmla="*/ 1600280 h 4900456"/>
                              <a:gd name="connsiteX6834" fmla="*/ 27586 w 7362098"/>
                              <a:gd name="connsiteY6834" fmla="*/ 1601078 h 4900456"/>
                              <a:gd name="connsiteX6835" fmla="*/ 25989 w 7362098"/>
                              <a:gd name="connsiteY6835" fmla="*/ 1600679 h 4900456"/>
                              <a:gd name="connsiteX6836" fmla="*/ 12416 w 7362098"/>
                              <a:gd name="connsiteY6836" fmla="*/ 1589900 h 4900456"/>
                              <a:gd name="connsiteX6837" fmla="*/ 12017 w 7362098"/>
                              <a:gd name="connsiteY6837" fmla="*/ 1587105 h 4900456"/>
                              <a:gd name="connsiteX6838" fmla="*/ 14811 w 7362098"/>
                              <a:gd name="connsiteY6838" fmla="*/ 1586706 h 4900456"/>
                              <a:gd name="connsiteX6839" fmla="*/ 5809161 w 7362098"/>
                              <a:gd name="connsiteY6839" fmla="*/ 1581666 h 4900456"/>
                              <a:gd name="connsiteX6840" fmla="*/ 5828273 w 7362098"/>
                              <a:gd name="connsiteY6840" fmla="*/ 1595887 h 4900456"/>
                              <a:gd name="connsiteX6841" fmla="*/ 5822684 w 7362098"/>
                              <a:gd name="connsiteY6841" fmla="*/ 1599480 h 4900456"/>
                              <a:gd name="connsiteX6842" fmla="*/ 5788353 w 7362098"/>
                              <a:gd name="connsiteY6842" fmla="*/ 1591496 h 4900456"/>
                              <a:gd name="connsiteX6843" fmla="*/ 5781166 w 7362098"/>
                              <a:gd name="connsiteY6843" fmla="*/ 1625429 h 4900456"/>
                              <a:gd name="connsiteX6844" fmla="*/ 5775577 w 7362098"/>
                              <a:gd name="connsiteY6844" fmla="*/ 1629022 h 4900456"/>
                              <a:gd name="connsiteX6845" fmla="*/ 5774779 w 7362098"/>
                              <a:gd name="connsiteY6845" fmla="*/ 1627824 h 4900456"/>
                              <a:gd name="connsiteX6846" fmla="*/ 5785558 w 7362098"/>
                              <a:gd name="connsiteY6846" fmla="*/ 1585109 h 4900456"/>
                              <a:gd name="connsiteX6847" fmla="*/ 5809161 w 7362098"/>
                              <a:gd name="connsiteY6847" fmla="*/ 1581666 h 4900456"/>
                              <a:gd name="connsiteX6848" fmla="*/ 83474 w 7362098"/>
                              <a:gd name="connsiteY6848" fmla="*/ 1577924 h 4900456"/>
                              <a:gd name="connsiteX6849" fmla="*/ 83873 w 7362098"/>
                              <a:gd name="connsiteY6849" fmla="*/ 1580718 h 4900456"/>
                              <a:gd name="connsiteX6850" fmla="*/ 73094 w 7362098"/>
                              <a:gd name="connsiteY6850" fmla="*/ 1594691 h 4900456"/>
                              <a:gd name="connsiteX6851" fmla="*/ 71497 w 7362098"/>
                              <a:gd name="connsiteY6851" fmla="*/ 1595490 h 4900456"/>
                              <a:gd name="connsiteX6852" fmla="*/ 69900 w 7362098"/>
                              <a:gd name="connsiteY6852" fmla="*/ 1595091 h 4900456"/>
                              <a:gd name="connsiteX6853" fmla="*/ 69900 w 7362098"/>
                              <a:gd name="connsiteY6853" fmla="*/ 1592296 h 4900456"/>
                              <a:gd name="connsiteX6854" fmla="*/ 80678 w 7362098"/>
                              <a:gd name="connsiteY6854" fmla="*/ 1578323 h 4900456"/>
                              <a:gd name="connsiteX6855" fmla="*/ 83474 w 7362098"/>
                              <a:gd name="connsiteY6855" fmla="*/ 1577924 h 4900456"/>
                              <a:gd name="connsiteX6856" fmla="*/ 26786 w 7362098"/>
                              <a:gd name="connsiteY6856" fmla="*/ 1573931 h 4900456"/>
                              <a:gd name="connsiteX6857" fmla="*/ 29580 w 7362098"/>
                              <a:gd name="connsiteY6857" fmla="*/ 1574730 h 4900456"/>
                              <a:gd name="connsiteX6858" fmla="*/ 38364 w 7362098"/>
                              <a:gd name="connsiteY6858" fmla="*/ 1589900 h 4900456"/>
                              <a:gd name="connsiteX6859" fmla="*/ 37565 w 7362098"/>
                              <a:gd name="connsiteY6859" fmla="*/ 1592695 h 4900456"/>
                              <a:gd name="connsiteX6860" fmla="*/ 36767 w 7362098"/>
                              <a:gd name="connsiteY6860" fmla="*/ 1593094 h 4900456"/>
                              <a:gd name="connsiteX6861" fmla="*/ 34771 w 7362098"/>
                              <a:gd name="connsiteY6861" fmla="*/ 1591896 h 4900456"/>
                              <a:gd name="connsiteX6862" fmla="*/ 25988 w 7362098"/>
                              <a:gd name="connsiteY6862" fmla="*/ 1576726 h 4900456"/>
                              <a:gd name="connsiteX6863" fmla="*/ 26786 w 7362098"/>
                              <a:gd name="connsiteY6863" fmla="*/ 1573931 h 4900456"/>
                              <a:gd name="connsiteX6864" fmla="*/ 65509 w 7362098"/>
                              <a:gd name="connsiteY6864" fmla="*/ 1568743 h 4900456"/>
                              <a:gd name="connsiteX6865" fmla="*/ 67105 w 7362098"/>
                              <a:gd name="connsiteY6865" fmla="*/ 1571537 h 4900456"/>
                              <a:gd name="connsiteX6866" fmla="*/ 62315 w 7362098"/>
                              <a:gd name="connsiteY6866" fmla="*/ 1588304 h 4900456"/>
                              <a:gd name="connsiteX6867" fmla="*/ 60718 w 7362098"/>
                              <a:gd name="connsiteY6867" fmla="*/ 1589901 h 4900456"/>
                              <a:gd name="connsiteX6868" fmla="*/ 59920 w 7362098"/>
                              <a:gd name="connsiteY6868" fmla="*/ 1589901 h 4900456"/>
                              <a:gd name="connsiteX6869" fmla="*/ 57923 w 7362098"/>
                              <a:gd name="connsiteY6869" fmla="*/ 1587107 h 4900456"/>
                              <a:gd name="connsiteX6870" fmla="*/ 62714 w 7362098"/>
                              <a:gd name="connsiteY6870" fmla="*/ 1570339 h 4900456"/>
                              <a:gd name="connsiteX6871" fmla="*/ 65509 w 7362098"/>
                              <a:gd name="connsiteY6871" fmla="*/ 1568743 h 4900456"/>
                              <a:gd name="connsiteX6872" fmla="*/ 45550 w 7362098"/>
                              <a:gd name="connsiteY6872" fmla="*/ 1567146 h 4900456"/>
                              <a:gd name="connsiteX6873" fmla="*/ 47945 w 7362098"/>
                              <a:gd name="connsiteY6873" fmla="*/ 1569142 h 4900456"/>
                              <a:gd name="connsiteX6874" fmla="*/ 50341 w 7362098"/>
                              <a:gd name="connsiteY6874" fmla="*/ 1586708 h 4900456"/>
                              <a:gd name="connsiteX6875" fmla="*/ 48344 w 7362098"/>
                              <a:gd name="connsiteY6875" fmla="*/ 1589103 h 4900456"/>
                              <a:gd name="connsiteX6876" fmla="*/ 45949 w 7362098"/>
                              <a:gd name="connsiteY6876" fmla="*/ 1587107 h 4900456"/>
                              <a:gd name="connsiteX6877" fmla="*/ 43554 w 7362098"/>
                              <a:gd name="connsiteY6877" fmla="*/ 1569541 h 4900456"/>
                              <a:gd name="connsiteX6878" fmla="*/ 45550 w 7362098"/>
                              <a:gd name="connsiteY6878" fmla="*/ 1567146 h 4900456"/>
                              <a:gd name="connsiteX6879" fmla="*/ 7083754 w 7362098"/>
                              <a:gd name="connsiteY6879" fmla="*/ 1540399 h 4900456"/>
                              <a:gd name="connsiteX6880" fmla="*/ 7086548 w 7362098"/>
                              <a:gd name="connsiteY6880" fmla="*/ 1541995 h 4900456"/>
                              <a:gd name="connsiteX6881" fmla="*/ 7104113 w 7362098"/>
                              <a:gd name="connsiteY6881" fmla="*/ 1552774 h 4900456"/>
                              <a:gd name="connsiteX6882" fmla="*/ 7107306 w 7362098"/>
                              <a:gd name="connsiteY6882" fmla="*/ 1554371 h 4900456"/>
                              <a:gd name="connsiteX6883" fmla="*/ 7106109 w 7362098"/>
                              <a:gd name="connsiteY6883" fmla="*/ 1557165 h 4900456"/>
                              <a:gd name="connsiteX6884" fmla="*/ 7105709 w 7362098"/>
                              <a:gd name="connsiteY6884" fmla="*/ 1557165 h 4900456"/>
                              <a:gd name="connsiteX6885" fmla="*/ 7092935 w 7362098"/>
                              <a:gd name="connsiteY6885" fmla="*/ 1555967 h 4900456"/>
                              <a:gd name="connsiteX6886" fmla="*/ 7064193 w 7362098"/>
                              <a:gd name="connsiteY6886" fmla="*/ 1588304 h 4900456"/>
                              <a:gd name="connsiteX6887" fmla="*/ 7021078 w 7362098"/>
                              <a:gd name="connsiteY6887" fmla="*/ 1591497 h 4900456"/>
                              <a:gd name="connsiteX6888" fmla="*/ 7014292 w 7362098"/>
                              <a:gd name="connsiteY6888" fmla="*/ 1602675 h 4900456"/>
                              <a:gd name="connsiteX6889" fmla="*/ 7013893 w 7362098"/>
                              <a:gd name="connsiteY6889" fmla="*/ 1603074 h 4900456"/>
                              <a:gd name="connsiteX6890" fmla="*/ 7011098 w 7362098"/>
                              <a:gd name="connsiteY6890" fmla="*/ 1602275 h 4900456"/>
                              <a:gd name="connsiteX6891" fmla="*/ 7011498 w 7362098"/>
                              <a:gd name="connsiteY6891" fmla="*/ 1599082 h 4900456"/>
                              <a:gd name="connsiteX6892" fmla="*/ 7013494 w 7362098"/>
                              <a:gd name="connsiteY6892" fmla="*/ 1578323 h 4900456"/>
                              <a:gd name="connsiteX6893" fmla="*/ 7013893 w 7362098"/>
                              <a:gd name="connsiteY6893" fmla="*/ 1575129 h 4900456"/>
                              <a:gd name="connsiteX6894" fmla="*/ 7017086 w 7362098"/>
                              <a:gd name="connsiteY6894" fmla="*/ 1575528 h 4900456"/>
                              <a:gd name="connsiteX6895" fmla="*/ 7021478 w 7362098"/>
                              <a:gd name="connsiteY6895" fmla="*/ 1587106 h 4900456"/>
                              <a:gd name="connsiteX6896" fmla="*/ 7021877 w 7362098"/>
                              <a:gd name="connsiteY6896" fmla="*/ 1587106 h 4900456"/>
                              <a:gd name="connsiteX6897" fmla="*/ 7062197 w 7362098"/>
                              <a:gd name="connsiteY6897" fmla="*/ 1584311 h 4900456"/>
                              <a:gd name="connsiteX6898" fmla="*/ 7088544 w 7362098"/>
                              <a:gd name="connsiteY6898" fmla="*/ 1553971 h 4900456"/>
                              <a:gd name="connsiteX6899" fmla="*/ 7088544 w 7362098"/>
                              <a:gd name="connsiteY6899" fmla="*/ 1553572 h 4900456"/>
                              <a:gd name="connsiteX6900" fmla="*/ 7082157 w 7362098"/>
                              <a:gd name="connsiteY6900" fmla="*/ 1543193 h 4900456"/>
                              <a:gd name="connsiteX6901" fmla="*/ 7083754 w 7362098"/>
                              <a:gd name="connsiteY6901" fmla="*/ 1540399 h 4900456"/>
                              <a:gd name="connsiteX6902" fmla="*/ 3833077 w 7362098"/>
                              <a:gd name="connsiteY6902" fmla="*/ 1513254 h 4900456"/>
                              <a:gd name="connsiteX6903" fmla="*/ 3835473 w 7362098"/>
                              <a:gd name="connsiteY6903" fmla="*/ 1515250 h 4900456"/>
                              <a:gd name="connsiteX6904" fmla="*/ 3837868 w 7362098"/>
                              <a:gd name="connsiteY6904" fmla="*/ 1532815 h 4900456"/>
                              <a:gd name="connsiteX6905" fmla="*/ 3835872 w 7362098"/>
                              <a:gd name="connsiteY6905" fmla="*/ 1535210 h 4900456"/>
                              <a:gd name="connsiteX6906" fmla="*/ 3833476 w 7362098"/>
                              <a:gd name="connsiteY6906" fmla="*/ 1533214 h 4900456"/>
                              <a:gd name="connsiteX6907" fmla="*/ 3831081 w 7362098"/>
                              <a:gd name="connsiteY6907" fmla="*/ 1515649 h 4900456"/>
                              <a:gd name="connsiteX6908" fmla="*/ 3833077 w 7362098"/>
                              <a:gd name="connsiteY6908" fmla="*/ 1513254 h 4900456"/>
                              <a:gd name="connsiteX6909" fmla="*/ 3821900 w 7362098"/>
                              <a:gd name="connsiteY6909" fmla="*/ 1512455 h 4900456"/>
                              <a:gd name="connsiteX6910" fmla="*/ 3823098 w 7362098"/>
                              <a:gd name="connsiteY6910" fmla="*/ 1515249 h 4900456"/>
                              <a:gd name="connsiteX6911" fmla="*/ 3818308 w 7362098"/>
                              <a:gd name="connsiteY6911" fmla="*/ 1532016 h 4900456"/>
                              <a:gd name="connsiteX6912" fmla="*/ 3816710 w 7362098"/>
                              <a:gd name="connsiteY6912" fmla="*/ 1533613 h 4900456"/>
                              <a:gd name="connsiteX6913" fmla="*/ 3815912 w 7362098"/>
                              <a:gd name="connsiteY6913" fmla="*/ 1533613 h 4900456"/>
                              <a:gd name="connsiteX6914" fmla="*/ 3814315 w 7362098"/>
                              <a:gd name="connsiteY6914" fmla="*/ 1530819 h 4900456"/>
                              <a:gd name="connsiteX6915" fmla="*/ 3819106 w 7362098"/>
                              <a:gd name="connsiteY6915" fmla="*/ 1514051 h 4900456"/>
                              <a:gd name="connsiteX6916" fmla="*/ 3821900 w 7362098"/>
                              <a:gd name="connsiteY6916" fmla="*/ 1512455 h 4900456"/>
                              <a:gd name="connsiteX6917" fmla="*/ 3843855 w 7362098"/>
                              <a:gd name="connsiteY6917" fmla="*/ 1509661 h 4900456"/>
                              <a:gd name="connsiteX6918" fmla="*/ 3846649 w 7362098"/>
                              <a:gd name="connsiteY6918" fmla="*/ 1510459 h 4900456"/>
                              <a:gd name="connsiteX6919" fmla="*/ 3855433 w 7362098"/>
                              <a:gd name="connsiteY6919" fmla="*/ 1525630 h 4900456"/>
                              <a:gd name="connsiteX6920" fmla="*/ 3854634 w 7362098"/>
                              <a:gd name="connsiteY6920" fmla="*/ 1528424 h 4900456"/>
                              <a:gd name="connsiteX6921" fmla="*/ 3853836 w 7362098"/>
                              <a:gd name="connsiteY6921" fmla="*/ 1528823 h 4900456"/>
                              <a:gd name="connsiteX6922" fmla="*/ 3851840 w 7362098"/>
                              <a:gd name="connsiteY6922" fmla="*/ 1527626 h 4900456"/>
                              <a:gd name="connsiteX6923" fmla="*/ 3843056 w 7362098"/>
                              <a:gd name="connsiteY6923" fmla="*/ 1512455 h 4900456"/>
                              <a:gd name="connsiteX6924" fmla="*/ 3843855 w 7362098"/>
                              <a:gd name="connsiteY6924" fmla="*/ 1509661 h 4900456"/>
                              <a:gd name="connsiteX6925" fmla="*/ 3811920 w 7362098"/>
                              <a:gd name="connsiteY6925" fmla="*/ 1507266 h 4900456"/>
                              <a:gd name="connsiteX6926" fmla="*/ 3812718 w 7362098"/>
                              <a:gd name="connsiteY6926" fmla="*/ 1510060 h 4900456"/>
                              <a:gd name="connsiteX6927" fmla="*/ 3801939 w 7362098"/>
                              <a:gd name="connsiteY6927" fmla="*/ 1524033 h 4900456"/>
                              <a:gd name="connsiteX6928" fmla="*/ 3800342 w 7362098"/>
                              <a:gd name="connsiteY6928" fmla="*/ 1524832 h 4900456"/>
                              <a:gd name="connsiteX6929" fmla="*/ 3798745 w 7362098"/>
                              <a:gd name="connsiteY6929" fmla="*/ 1524433 h 4900456"/>
                              <a:gd name="connsiteX6930" fmla="*/ 3798346 w 7362098"/>
                              <a:gd name="connsiteY6930" fmla="*/ 1521638 h 4900456"/>
                              <a:gd name="connsiteX6931" fmla="*/ 3809125 w 7362098"/>
                              <a:gd name="connsiteY6931" fmla="*/ 1507665 h 4900456"/>
                              <a:gd name="connsiteX6932" fmla="*/ 3811920 w 7362098"/>
                              <a:gd name="connsiteY6932" fmla="*/ 1507266 h 4900456"/>
                              <a:gd name="connsiteX6933" fmla="*/ 3855431 w 7362098"/>
                              <a:gd name="connsiteY6933" fmla="*/ 1501677 h 4900456"/>
                              <a:gd name="connsiteX6934" fmla="*/ 3869804 w 7362098"/>
                              <a:gd name="connsiteY6934" fmla="*/ 1512456 h 4900456"/>
                              <a:gd name="connsiteX6935" fmla="*/ 3870203 w 7362098"/>
                              <a:gd name="connsiteY6935" fmla="*/ 1515251 h 4900456"/>
                              <a:gd name="connsiteX6936" fmla="*/ 3868606 w 7362098"/>
                              <a:gd name="connsiteY6936" fmla="*/ 1516049 h 4900456"/>
                              <a:gd name="connsiteX6937" fmla="*/ 3867009 w 7362098"/>
                              <a:gd name="connsiteY6937" fmla="*/ 1515650 h 4900456"/>
                              <a:gd name="connsiteX6938" fmla="*/ 3853036 w 7362098"/>
                              <a:gd name="connsiteY6938" fmla="*/ 1504871 h 4900456"/>
                              <a:gd name="connsiteX6939" fmla="*/ 3852637 w 7362098"/>
                              <a:gd name="connsiteY6939" fmla="*/ 1502076 h 4900456"/>
                              <a:gd name="connsiteX6940" fmla="*/ 3855431 w 7362098"/>
                              <a:gd name="connsiteY6940" fmla="*/ 1501677 h 4900456"/>
                              <a:gd name="connsiteX6941" fmla="*/ 364505 w 7362098"/>
                              <a:gd name="connsiteY6941" fmla="*/ 1501278 h 4900456"/>
                              <a:gd name="connsiteX6942" fmla="*/ 367300 w 7362098"/>
                              <a:gd name="connsiteY6942" fmla="*/ 1502874 h 4900456"/>
                              <a:gd name="connsiteX6943" fmla="*/ 384865 w 7362098"/>
                              <a:gd name="connsiteY6943" fmla="*/ 1513653 h 4900456"/>
                              <a:gd name="connsiteX6944" fmla="*/ 388058 w 7362098"/>
                              <a:gd name="connsiteY6944" fmla="*/ 1515250 h 4900456"/>
                              <a:gd name="connsiteX6945" fmla="*/ 386861 w 7362098"/>
                              <a:gd name="connsiteY6945" fmla="*/ 1518044 h 4900456"/>
                              <a:gd name="connsiteX6946" fmla="*/ 386461 w 7362098"/>
                              <a:gd name="connsiteY6946" fmla="*/ 1518044 h 4900456"/>
                              <a:gd name="connsiteX6947" fmla="*/ 373687 w 7362098"/>
                              <a:gd name="connsiteY6947" fmla="*/ 1516846 h 4900456"/>
                              <a:gd name="connsiteX6948" fmla="*/ 344945 w 7362098"/>
                              <a:gd name="connsiteY6948" fmla="*/ 1549183 h 4900456"/>
                              <a:gd name="connsiteX6949" fmla="*/ 301831 w 7362098"/>
                              <a:gd name="connsiteY6949" fmla="*/ 1552376 h 4900456"/>
                              <a:gd name="connsiteX6950" fmla="*/ 295045 w 7362098"/>
                              <a:gd name="connsiteY6950" fmla="*/ 1563554 h 4900456"/>
                              <a:gd name="connsiteX6951" fmla="*/ 294646 w 7362098"/>
                              <a:gd name="connsiteY6951" fmla="*/ 1563953 h 4900456"/>
                              <a:gd name="connsiteX6952" fmla="*/ 291851 w 7362098"/>
                              <a:gd name="connsiteY6952" fmla="*/ 1563154 h 4900456"/>
                              <a:gd name="connsiteX6953" fmla="*/ 292250 w 7362098"/>
                              <a:gd name="connsiteY6953" fmla="*/ 1559961 h 4900456"/>
                              <a:gd name="connsiteX6954" fmla="*/ 294246 w 7362098"/>
                              <a:gd name="connsiteY6954" fmla="*/ 1539202 h 4900456"/>
                              <a:gd name="connsiteX6955" fmla="*/ 294646 w 7362098"/>
                              <a:gd name="connsiteY6955" fmla="*/ 1536008 h 4900456"/>
                              <a:gd name="connsiteX6956" fmla="*/ 297839 w 7362098"/>
                              <a:gd name="connsiteY6956" fmla="*/ 1536407 h 4900456"/>
                              <a:gd name="connsiteX6957" fmla="*/ 302230 w 7362098"/>
                              <a:gd name="connsiteY6957" fmla="*/ 1547985 h 4900456"/>
                              <a:gd name="connsiteX6958" fmla="*/ 302630 w 7362098"/>
                              <a:gd name="connsiteY6958" fmla="*/ 1547985 h 4900456"/>
                              <a:gd name="connsiteX6959" fmla="*/ 342949 w 7362098"/>
                              <a:gd name="connsiteY6959" fmla="*/ 1545191 h 4900456"/>
                              <a:gd name="connsiteX6960" fmla="*/ 369296 w 7362098"/>
                              <a:gd name="connsiteY6960" fmla="*/ 1514850 h 4900456"/>
                              <a:gd name="connsiteX6961" fmla="*/ 369296 w 7362098"/>
                              <a:gd name="connsiteY6961" fmla="*/ 1514451 h 4900456"/>
                              <a:gd name="connsiteX6962" fmla="*/ 362909 w 7362098"/>
                              <a:gd name="connsiteY6962" fmla="*/ 1504072 h 4900456"/>
                              <a:gd name="connsiteX6963" fmla="*/ 364505 w 7362098"/>
                              <a:gd name="connsiteY6963" fmla="*/ 1501278 h 4900456"/>
                              <a:gd name="connsiteX6964" fmla="*/ 3801541 w 7362098"/>
                              <a:gd name="connsiteY6964" fmla="*/ 1497685 h 4900456"/>
                              <a:gd name="connsiteX6965" fmla="*/ 3804335 w 7362098"/>
                              <a:gd name="connsiteY6965" fmla="*/ 1498483 h 4900456"/>
                              <a:gd name="connsiteX6966" fmla="*/ 3803536 w 7362098"/>
                              <a:gd name="connsiteY6966" fmla="*/ 1501277 h 4900456"/>
                              <a:gd name="connsiteX6967" fmla="*/ 3788366 w 7362098"/>
                              <a:gd name="connsiteY6967" fmla="*/ 1510061 h 4900456"/>
                              <a:gd name="connsiteX6968" fmla="*/ 3787568 w 7362098"/>
                              <a:gd name="connsiteY6968" fmla="*/ 1510460 h 4900456"/>
                              <a:gd name="connsiteX6969" fmla="*/ 3785572 w 7362098"/>
                              <a:gd name="connsiteY6969" fmla="*/ 1509262 h 4900456"/>
                              <a:gd name="connsiteX6970" fmla="*/ 3786370 w 7362098"/>
                              <a:gd name="connsiteY6970" fmla="*/ 1506468 h 4900456"/>
                              <a:gd name="connsiteX6971" fmla="*/ 1287865 w 7362098"/>
                              <a:gd name="connsiteY6971" fmla="*/ 1497685 h 4900456"/>
                              <a:gd name="connsiteX6972" fmla="*/ 1292655 w 7362098"/>
                              <a:gd name="connsiteY6972" fmla="*/ 1501278 h 4900456"/>
                              <a:gd name="connsiteX6973" fmla="*/ 1296247 w 7362098"/>
                              <a:gd name="connsiteY6973" fmla="*/ 1525629 h 4900456"/>
                              <a:gd name="connsiteX6974" fmla="*/ 1320600 w 7362098"/>
                              <a:gd name="connsiteY6974" fmla="*/ 1522036 h 4900456"/>
                              <a:gd name="connsiteX6975" fmla="*/ 1325389 w 7362098"/>
                              <a:gd name="connsiteY6975" fmla="*/ 1525629 h 4900456"/>
                              <a:gd name="connsiteX6976" fmla="*/ 1321798 w 7362098"/>
                              <a:gd name="connsiteY6976" fmla="*/ 1530419 h 4900456"/>
                              <a:gd name="connsiteX6977" fmla="*/ 1297445 w 7362098"/>
                              <a:gd name="connsiteY6977" fmla="*/ 1534012 h 4900456"/>
                              <a:gd name="connsiteX6978" fmla="*/ 1301038 w 7362098"/>
                              <a:gd name="connsiteY6978" fmla="*/ 1558364 h 4900456"/>
                              <a:gd name="connsiteX6979" fmla="*/ 1297445 w 7362098"/>
                              <a:gd name="connsiteY6979" fmla="*/ 1563155 h 4900456"/>
                              <a:gd name="connsiteX6980" fmla="*/ 1292655 w 7362098"/>
                              <a:gd name="connsiteY6980" fmla="*/ 1559562 h 4900456"/>
                              <a:gd name="connsiteX6981" fmla="*/ 1289063 w 7362098"/>
                              <a:gd name="connsiteY6981" fmla="*/ 1535210 h 4900456"/>
                              <a:gd name="connsiteX6982" fmla="*/ 1264712 w 7362098"/>
                              <a:gd name="connsiteY6982" fmla="*/ 1538802 h 4900456"/>
                              <a:gd name="connsiteX6983" fmla="*/ 1259922 w 7362098"/>
                              <a:gd name="connsiteY6983" fmla="*/ 1535210 h 4900456"/>
                              <a:gd name="connsiteX6984" fmla="*/ 1263515 w 7362098"/>
                              <a:gd name="connsiteY6984" fmla="*/ 1530419 h 4900456"/>
                              <a:gd name="connsiteX6985" fmla="*/ 1287865 w 7362098"/>
                              <a:gd name="connsiteY6985" fmla="*/ 1526826 h 4900456"/>
                              <a:gd name="connsiteX6986" fmla="*/ 1284273 w 7362098"/>
                              <a:gd name="connsiteY6986" fmla="*/ 1502475 h 4900456"/>
                              <a:gd name="connsiteX6987" fmla="*/ 1287865 w 7362098"/>
                              <a:gd name="connsiteY6987" fmla="*/ 1497685 h 4900456"/>
                              <a:gd name="connsiteX6988" fmla="*/ 3860222 w 7362098"/>
                              <a:gd name="connsiteY6988" fmla="*/ 1490500 h 4900456"/>
                              <a:gd name="connsiteX6989" fmla="*/ 3876989 w 7362098"/>
                              <a:gd name="connsiteY6989" fmla="*/ 1495291 h 4900456"/>
                              <a:gd name="connsiteX6990" fmla="*/ 3878187 w 7362098"/>
                              <a:gd name="connsiteY6990" fmla="*/ 1498085 h 4900456"/>
                              <a:gd name="connsiteX6991" fmla="*/ 3876590 w 7362098"/>
                              <a:gd name="connsiteY6991" fmla="*/ 1499682 h 4900456"/>
                              <a:gd name="connsiteX6992" fmla="*/ 3875792 w 7362098"/>
                              <a:gd name="connsiteY6992" fmla="*/ 1499682 h 4900456"/>
                              <a:gd name="connsiteX6993" fmla="*/ 3859024 w 7362098"/>
                              <a:gd name="connsiteY6993" fmla="*/ 1494892 h 4900456"/>
                              <a:gd name="connsiteX6994" fmla="*/ 3857428 w 7362098"/>
                              <a:gd name="connsiteY6994" fmla="*/ 1492096 h 4900456"/>
                              <a:gd name="connsiteX6995" fmla="*/ 3860222 w 7362098"/>
                              <a:gd name="connsiteY6995" fmla="*/ 1490500 h 4900456"/>
                              <a:gd name="connsiteX6996" fmla="*/ 2516396 w 7362098"/>
                              <a:gd name="connsiteY6996" fmla="*/ 1490200 h 4900456"/>
                              <a:gd name="connsiteX6997" fmla="*/ 2525776 w 7362098"/>
                              <a:gd name="connsiteY6997" fmla="*/ 1491298 h 4900456"/>
                              <a:gd name="connsiteX6998" fmla="*/ 2532962 w 7362098"/>
                              <a:gd name="connsiteY6998" fmla="*/ 1503274 h 4900456"/>
                              <a:gd name="connsiteX6999" fmla="*/ 2536554 w 7362098"/>
                              <a:gd name="connsiteY6999" fmla="*/ 1508064 h 4900456"/>
                              <a:gd name="connsiteX7000" fmla="*/ 2542542 w 7362098"/>
                              <a:gd name="connsiteY7000" fmla="*/ 1508064 h 4900456"/>
                              <a:gd name="connsiteX7001" fmla="*/ 2542941 w 7362098"/>
                              <a:gd name="connsiteY7001" fmla="*/ 1508064 h 4900456"/>
                              <a:gd name="connsiteX7002" fmla="*/ 2543340 w 7362098"/>
                              <a:gd name="connsiteY7002" fmla="*/ 1507665 h 4900456"/>
                              <a:gd name="connsiteX7003" fmla="*/ 2556514 w 7362098"/>
                              <a:gd name="connsiteY7003" fmla="*/ 1507266 h 4900456"/>
                              <a:gd name="connsiteX7004" fmla="*/ 2563699 w 7362098"/>
                              <a:gd name="connsiteY7004" fmla="*/ 1518842 h 4900456"/>
                              <a:gd name="connsiteX7005" fmla="*/ 2563699 w 7362098"/>
                              <a:gd name="connsiteY7005" fmla="*/ 1519242 h 4900456"/>
                              <a:gd name="connsiteX7006" fmla="*/ 2567291 w 7362098"/>
                              <a:gd name="connsiteY7006" fmla="*/ 1524032 h 4900456"/>
                              <a:gd name="connsiteX7007" fmla="*/ 2573678 w 7362098"/>
                              <a:gd name="connsiteY7007" fmla="*/ 1524032 h 4900456"/>
                              <a:gd name="connsiteX7008" fmla="*/ 2574078 w 7362098"/>
                              <a:gd name="connsiteY7008" fmla="*/ 1524032 h 4900456"/>
                              <a:gd name="connsiteX7009" fmla="*/ 2588051 w 7362098"/>
                              <a:gd name="connsiteY7009" fmla="*/ 1523234 h 4900456"/>
                              <a:gd name="connsiteX7010" fmla="*/ 2595236 w 7362098"/>
                              <a:gd name="connsiteY7010" fmla="*/ 1535210 h 4900456"/>
                              <a:gd name="connsiteX7011" fmla="*/ 2598827 w 7362098"/>
                              <a:gd name="connsiteY7011" fmla="*/ 1540001 h 4900456"/>
                              <a:gd name="connsiteX7012" fmla="*/ 2602024 w 7362098"/>
                              <a:gd name="connsiteY7012" fmla="*/ 1540799 h 4900456"/>
                              <a:gd name="connsiteX7013" fmla="*/ 2606414 w 7362098"/>
                              <a:gd name="connsiteY7013" fmla="*/ 1541198 h 4900456"/>
                              <a:gd name="connsiteX7014" fmla="*/ 2610005 w 7362098"/>
                              <a:gd name="connsiteY7014" fmla="*/ 1545190 h 4900456"/>
                              <a:gd name="connsiteX7015" fmla="*/ 2604421 w 7362098"/>
                              <a:gd name="connsiteY7015" fmla="*/ 1549582 h 4900456"/>
                              <a:gd name="connsiteX7016" fmla="*/ 2598428 w 7362098"/>
                              <a:gd name="connsiteY7016" fmla="*/ 1549182 h 4900456"/>
                              <a:gd name="connsiteX7017" fmla="*/ 2593639 w 7362098"/>
                              <a:gd name="connsiteY7017" fmla="*/ 1547586 h 4900456"/>
                              <a:gd name="connsiteX7018" fmla="*/ 2586453 w 7362098"/>
                              <a:gd name="connsiteY7018" fmla="*/ 1535610 h 4900456"/>
                              <a:gd name="connsiteX7019" fmla="*/ 2583261 w 7362098"/>
                              <a:gd name="connsiteY7019" fmla="*/ 1530819 h 4900456"/>
                              <a:gd name="connsiteX7020" fmla="*/ 2576473 w 7362098"/>
                              <a:gd name="connsiteY7020" fmla="*/ 1531218 h 4900456"/>
                              <a:gd name="connsiteX7021" fmla="*/ 2562900 w 7362098"/>
                              <a:gd name="connsiteY7021" fmla="*/ 1531618 h 4900456"/>
                              <a:gd name="connsiteX7022" fmla="*/ 2555714 w 7362098"/>
                              <a:gd name="connsiteY7022" fmla="*/ 1520040 h 4900456"/>
                              <a:gd name="connsiteX7023" fmla="*/ 2552122 w 7362098"/>
                              <a:gd name="connsiteY7023" fmla="*/ 1514850 h 4900456"/>
                              <a:gd name="connsiteX7024" fmla="*/ 2546135 w 7362098"/>
                              <a:gd name="connsiteY7024" fmla="*/ 1514850 h 4900456"/>
                              <a:gd name="connsiteX7025" fmla="*/ 2545735 w 7362098"/>
                              <a:gd name="connsiteY7025" fmla="*/ 1514850 h 4900456"/>
                              <a:gd name="connsiteX7026" fmla="*/ 2532164 w 7362098"/>
                              <a:gd name="connsiteY7026" fmla="*/ 1515250 h 4900456"/>
                              <a:gd name="connsiteX7027" fmla="*/ 2524978 w 7362098"/>
                              <a:gd name="connsiteY7027" fmla="*/ 1503274 h 4900456"/>
                              <a:gd name="connsiteX7028" fmla="*/ 2521784 w 7362098"/>
                              <a:gd name="connsiteY7028" fmla="*/ 1498483 h 4900456"/>
                              <a:gd name="connsiteX7029" fmla="*/ 2514999 w 7362098"/>
                              <a:gd name="connsiteY7029" fmla="*/ 1498882 h 4900456"/>
                              <a:gd name="connsiteX7030" fmla="*/ 2501427 w 7362098"/>
                              <a:gd name="connsiteY7030" fmla="*/ 1499282 h 4900456"/>
                              <a:gd name="connsiteX7031" fmla="*/ 2499031 w 7362098"/>
                              <a:gd name="connsiteY7031" fmla="*/ 1497685 h 4900456"/>
                              <a:gd name="connsiteX7032" fmla="*/ 2497435 w 7362098"/>
                              <a:gd name="connsiteY7032" fmla="*/ 1492495 h 4900456"/>
                              <a:gd name="connsiteX7033" fmla="*/ 2502625 w 7362098"/>
                              <a:gd name="connsiteY7033" fmla="*/ 1490898 h 4900456"/>
                              <a:gd name="connsiteX7034" fmla="*/ 2505020 w 7362098"/>
                              <a:gd name="connsiteY7034" fmla="*/ 1492096 h 4900456"/>
                              <a:gd name="connsiteX7035" fmla="*/ 2511406 w 7362098"/>
                              <a:gd name="connsiteY7035" fmla="*/ 1492096 h 4900456"/>
                              <a:gd name="connsiteX7036" fmla="*/ 2511807 w 7362098"/>
                              <a:gd name="connsiteY7036" fmla="*/ 1492096 h 4900456"/>
                              <a:gd name="connsiteX7037" fmla="*/ 2516396 w 7362098"/>
                              <a:gd name="connsiteY7037" fmla="*/ 1490200 h 4900456"/>
                              <a:gd name="connsiteX7038" fmla="*/ 3798348 w 7362098"/>
                              <a:gd name="connsiteY7038" fmla="*/ 1486108 h 4900456"/>
                              <a:gd name="connsiteX7039" fmla="*/ 3800743 w 7362098"/>
                              <a:gd name="connsiteY7039" fmla="*/ 1488104 h 4900456"/>
                              <a:gd name="connsiteX7040" fmla="*/ 3798747 w 7362098"/>
                              <a:gd name="connsiteY7040" fmla="*/ 1490500 h 4900456"/>
                              <a:gd name="connsiteX7041" fmla="*/ 3781181 w 7362098"/>
                              <a:gd name="connsiteY7041" fmla="*/ 1492895 h 4900456"/>
                              <a:gd name="connsiteX7042" fmla="*/ 3778786 w 7362098"/>
                              <a:gd name="connsiteY7042" fmla="*/ 1490899 h 4900456"/>
                              <a:gd name="connsiteX7043" fmla="*/ 3780782 w 7362098"/>
                              <a:gd name="connsiteY7043" fmla="*/ 1488503 h 4900456"/>
                              <a:gd name="connsiteX7044" fmla="*/ 3877388 w 7362098"/>
                              <a:gd name="connsiteY7044" fmla="*/ 1476128 h 4900456"/>
                              <a:gd name="connsiteX7045" fmla="*/ 3879784 w 7362098"/>
                              <a:gd name="connsiteY7045" fmla="*/ 1478124 h 4900456"/>
                              <a:gd name="connsiteX7046" fmla="*/ 3877788 w 7362098"/>
                              <a:gd name="connsiteY7046" fmla="*/ 1480521 h 4900456"/>
                              <a:gd name="connsiteX7047" fmla="*/ 3860222 w 7362098"/>
                              <a:gd name="connsiteY7047" fmla="*/ 1482916 h 4900456"/>
                              <a:gd name="connsiteX7048" fmla="*/ 3857827 w 7362098"/>
                              <a:gd name="connsiteY7048" fmla="*/ 1480920 h 4900456"/>
                              <a:gd name="connsiteX7049" fmla="*/ 3859823 w 7362098"/>
                              <a:gd name="connsiteY7049" fmla="*/ 1478524 h 4900456"/>
                              <a:gd name="connsiteX7050" fmla="*/ 3782777 w 7362098"/>
                              <a:gd name="connsiteY7050" fmla="*/ 1468943 h 4900456"/>
                              <a:gd name="connsiteX7051" fmla="*/ 3799545 w 7362098"/>
                              <a:gd name="connsiteY7051" fmla="*/ 1473734 h 4900456"/>
                              <a:gd name="connsiteX7052" fmla="*/ 3801141 w 7362098"/>
                              <a:gd name="connsiteY7052" fmla="*/ 1476528 h 4900456"/>
                              <a:gd name="connsiteX7053" fmla="*/ 3799545 w 7362098"/>
                              <a:gd name="connsiteY7053" fmla="*/ 1478125 h 4900456"/>
                              <a:gd name="connsiteX7054" fmla="*/ 3798746 w 7362098"/>
                              <a:gd name="connsiteY7054" fmla="*/ 1478125 h 4900456"/>
                              <a:gd name="connsiteX7055" fmla="*/ 3781979 w 7362098"/>
                              <a:gd name="connsiteY7055" fmla="*/ 1473335 h 4900456"/>
                              <a:gd name="connsiteX7056" fmla="*/ 3779983 w 7362098"/>
                              <a:gd name="connsiteY7056" fmla="*/ 1470539 h 4900456"/>
                              <a:gd name="connsiteX7057" fmla="*/ 3782777 w 7362098"/>
                              <a:gd name="connsiteY7057" fmla="*/ 1468943 h 4900456"/>
                              <a:gd name="connsiteX7058" fmla="*/ 3870602 w 7362098"/>
                              <a:gd name="connsiteY7058" fmla="*/ 1458564 h 4900456"/>
                              <a:gd name="connsiteX7059" fmla="*/ 3873397 w 7362098"/>
                              <a:gd name="connsiteY7059" fmla="*/ 1459362 h 4900456"/>
                              <a:gd name="connsiteX7060" fmla="*/ 3872598 w 7362098"/>
                              <a:gd name="connsiteY7060" fmla="*/ 1462156 h 4900456"/>
                              <a:gd name="connsiteX7061" fmla="*/ 3857428 w 7362098"/>
                              <a:gd name="connsiteY7061" fmla="*/ 1470940 h 4900456"/>
                              <a:gd name="connsiteX7062" fmla="*/ 3856629 w 7362098"/>
                              <a:gd name="connsiteY7062" fmla="*/ 1471339 h 4900456"/>
                              <a:gd name="connsiteX7063" fmla="*/ 3854633 w 7362098"/>
                              <a:gd name="connsiteY7063" fmla="*/ 1470141 h 4900456"/>
                              <a:gd name="connsiteX7064" fmla="*/ 3855432 w 7362098"/>
                              <a:gd name="connsiteY7064" fmla="*/ 1467347 h 4900456"/>
                              <a:gd name="connsiteX7065" fmla="*/ 2533161 w 7362098"/>
                              <a:gd name="connsiteY7065" fmla="*/ 1457865 h 4900456"/>
                              <a:gd name="connsiteX7066" fmla="*/ 2542541 w 7362098"/>
                              <a:gd name="connsiteY7066" fmla="*/ 1458963 h 4900456"/>
                              <a:gd name="connsiteX7067" fmla="*/ 2549727 w 7362098"/>
                              <a:gd name="connsiteY7067" fmla="*/ 1470939 h 4900456"/>
                              <a:gd name="connsiteX7068" fmla="*/ 2553319 w 7362098"/>
                              <a:gd name="connsiteY7068" fmla="*/ 1475729 h 4900456"/>
                              <a:gd name="connsiteX7069" fmla="*/ 2559308 w 7362098"/>
                              <a:gd name="connsiteY7069" fmla="*/ 1475729 h 4900456"/>
                              <a:gd name="connsiteX7070" fmla="*/ 2559706 w 7362098"/>
                              <a:gd name="connsiteY7070" fmla="*/ 1475729 h 4900456"/>
                              <a:gd name="connsiteX7071" fmla="*/ 2560105 w 7362098"/>
                              <a:gd name="connsiteY7071" fmla="*/ 1475330 h 4900456"/>
                              <a:gd name="connsiteX7072" fmla="*/ 2573280 w 7362098"/>
                              <a:gd name="connsiteY7072" fmla="*/ 1474931 h 4900456"/>
                              <a:gd name="connsiteX7073" fmla="*/ 2580466 w 7362098"/>
                              <a:gd name="connsiteY7073" fmla="*/ 1486507 h 4900456"/>
                              <a:gd name="connsiteX7074" fmla="*/ 2580466 w 7362098"/>
                              <a:gd name="connsiteY7074" fmla="*/ 1486907 h 4900456"/>
                              <a:gd name="connsiteX7075" fmla="*/ 2584058 w 7362098"/>
                              <a:gd name="connsiteY7075" fmla="*/ 1491697 h 4900456"/>
                              <a:gd name="connsiteX7076" fmla="*/ 2590445 w 7362098"/>
                              <a:gd name="connsiteY7076" fmla="*/ 1491697 h 4900456"/>
                              <a:gd name="connsiteX7077" fmla="*/ 2590844 w 7362098"/>
                              <a:gd name="connsiteY7077" fmla="*/ 1491697 h 4900456"/>
                              <a:gd name="connsiteX7078" fmla="*/ 2604818 w 7362098"/>
                              <a:gd name="connsiteY7078" fmla="*/ 1490899 h 4900456"/>
                              <a:gd name="connsiteX7079" fmla="*/ 2612001 w 7362098"/>
                              <a:gd name="connsiteY7079" fmla="*/ 1502875 h 4900456"/>
                              <a:gd name="connsiteX7080" fmla="*/ 2615593 w 7362098"/>
                              <a:gd name="connsiteY7080" fmla="*/ 1507666 h 4900456"/>
                              <a:gd name="connsiteX7081" fmla="*/ 2618787 w 7362098"/>
                              <a:gd name="connsiteY7081" fmla="*/ 1508464 h 4900456"/>
                              <a:gd name="connsiteX7082" fmla="*/ 2623178 w 7362098"/>
                              <a:gd name="connsiteY7082" fmla="*/ 1508863 h 4900456"/>
                              <a:gd name="connsiteX7083" fmla="*/ 2626770 w 7362098"/>
                              <a:gd name="connsiteY7083" fmla="*/ 1512855 h 4900456"/>
                              <a:gd name="connsiteX7084" fmla="*/ 2621182 w 7362098"/>
                              <a:gd name="connsiteY7084" fmla="*/ 1516847 h 4900456"/>
                              <a:gd name="connsiteX7085" fmla="*/ 2615193 w 7362098"/>
                              <a:gd name="connsiteY7085" fmla="*/ 1516448 h 4900456"/>
                              <a:gd name="connsiteX7086" fmla="*/ 2610403 w 7362098"/>
                              <a:gd name="connsiteY7086" fmla="*/ 1514851 h 4900456"/>
                              <a:gd name="connsiteX7087" fmla="*/ 2603223 w 7362098"/>
                              <a:gd name="connsiteY7087" fmla="*/ 1502875 h 4900456"/>
                              <a:gd name="connsiteX7088" fmla="*/ 2600024 w 7362098"/>
                              <a:gd name="connsiteY7088" fmla="*/ 1498085 h 4900456"/>
                              <a:gd name="connsiteX7089" fmla="*/ 2593239 w 7362098"/>
                              <a:gd name="connsiteY7089" fmla="*/ 1498484 h 4900456"/>
                              <a:gd name="connsiteX7090" fmla="*/ 2579666 w 7362098"/>
                              <a:gd name="connsiteY7090" fmla="*/ 1498883 h 4900456"/>
                              <a:gd name="connsiteX7091" fmla="*/ 2572481 w 7362098"/>
                              <a:gd name="connsiteY7091" fmla="*/ 1487306 h 4900456"/>
                              <a:gd name="connsiteX7092" fmla="*/ 2568887 w 7362098"/>
                              <a:gd name="connsiteY7092" fmla="*/ 1482116 h 4900456"/>
                              <a:gd name="connsiteX7093" fmla="*/ 2562900 w 7362098"/>
                              <a:gd name="connsiteY7093" fmla="*/ 1482116 h 4900456"/>
                              <a:gd name="connsiteX7094" fmla="*/ 2562500 w 7362098"/>
                              <a:gd name="connsiteY7094" fmla="*/ 1482116 h 4900456"/>
                              <a:gd name="connsiteX7095" fmla="*/ 2548928 w 7362098"/>
                              <a:gd name="connsiteY7095" fmla="*/ 1482515 h 4900456"/>
                              <a:gd name="connsiteX7096" fmla="*/ 2541743 w 7362098"/>
                              <a:gd name="connsiteY7096" fmla="*/ 1470539 h 4900456"/>
                              <a:gd name="connsiteX7097" fmla="*/ 2538548 w 7362098"/>
                              <a:gd name="connsiteY7097" fmla="*/ 1465749 h 4900456"/>
                              <a:gd name="connsiteX7098" fmla="*/ 2531764 w 7362098"/>
                              <a:gd name="connsiteY7098" fmla="*/ 1466148 h 4900456"/>
                              <a:gd name="connsiteX7099" fmla="*/ 2518191 w 7362098"/>
                              <a:gd name="connsiteY7099" fmla="*/ 1466547 h 4900456"/>
                              <a:gd name="connsiteX7100" fmla="*/ 2515796 w 7362098"/>
                              <a:gd name="connsiteY7100" fmla="*/ 1464951 h 4900456"/>
                              <a:gd name="connsiteX7101" fmla="*/ 2514199 w 7362098"/>
                              <a:gd name="connsiteY7101" fmla="*/ 1459761 h 4900456"/>
                              <a:gd name="connsiteX7102" fmla="*/ 2519390 w 7362098"/>
                              <a:gd name="connsiteY7102" fmla="*/ 1458164 h 4900456"/>
                              <a:gd name="connsiteX7103" fmla="*/ 2521784 w 7362098"/>
                              <a:gd name="connsiteY7103" fmla="*/ 1459761 h 4900456"/>
                              <a:gd name="connsiteX7104" fmla="*/ 2528171 w 7362098"/>
                              <a:gd name="connsiteY7104" fmla="*/ 1459761 h 4900456"/>
                              <a:gd name="connsiteX7105" fmla="*/ 2528570 w 7362098"/>
                              <a:gd name="connsiteY7105" fmla="*/ 1459761 h 4900456"/>
                              <a:gd name="connsiteX7106" fmla="*/ 2533161 w 7362098"/>
                              <a:gd name="connsiteY7106" fmla="*/ 1457865 h 4900456"/>
                              <a:gd name="connsiteX7107" fmla="*/ 3792359 w 7362098"/>
                              <a:gd name="connsiteY7107" fmla="*/ 1452975 h 4900456"/>
                              <a:gd name="connsiteX7108" fmla="*/ 3806331 w 7362098"/>
                              <a:gd name="connsiteY7108" fmla="*/ 1463754 h 4900456"/>
                              <a:gd name="connsiteX7109" fmla="*/ 3806731 w 7362098"/>
                              <a:gd name="connsiteY7109" fmla="*/ 1466549 h 4900456"/>
                              <a:gd name="connsiteX7110" fmla="*/ 3805134 w 7362098"/>
                              <a:gd name="connsiteY7110" fmla="*/ 1467347 h 4900456"/>
                              <a:gd name="connsiteX7111" fmla="*/ 3803537 w 7362098"/>
                              <a:gd name="connsiteY7111" fmla="*/ 1466948 h 4900456"/>
                              <a:gd name="connsiteX7112" fmla="*/ 3789963 w 7362098"/>
                              <a:gd name="connsiteY7112" fmla="*/ 1456169 h 4900456"/>
                              <a:gd name="connsiteX7113" fmla="*/ 3789564 w 7362098"/>
                              <a:gd name="connsiteY7113" fmla="*/ 1453374 h 4900456"/>
                              <a:gd name="connsiteX7114" fmla="*/ 3792359 w 7362098"/>
                              <a:gd name="connsiteY7114" fmla="*/ 1452975 h 4900456"/>
                              <a:gd name="connsiteX7115" fmla="*/ 3860622 w 7362098"/>
                              <a:gd name="connsiteY7115" fmla="*/ 1444192 h 4900456"/>
                              <a:gd name="connsiteX7116" fmla="*/ 3861021 w 7362098"/>
                              <a:gd name="connsiteY7116" fmla="*/ 1446986 h 4900456"/>
                              <a:gd name="connsiteX7117" fmla="*/ 3850242 w 7362098"/>
                              <a:gd name="connsiteY7117" fmla="*/ 1460959 h 4900456"/>
                              <a:gd name="connsiteX7118" fmla="*/ 3848645 w 7362098"/>
                              <a:gd name="connsiteY7118" fmla="*/ 1461758 h 4900456"/>
                              <a:gd name="connsiteX7119" fmla="*/ 3847048 w 7362098"/>
                              <a:gd name="connsiteY7119" fmla="*/ 1461359 h 4900456"/>
                              <a:gd name="connsiteX7120" fmla="*/ 3847048 w 7362098"/>
                              <a:gd name="connsiteY7120" fmla="*/ 1458564 h 4900456"/>
                              <a:gd name="connsiteX7121" fmla="*/ 3857828 w 7362098"/>
                              <a:gd name="connsiteY7121" fmla="*/ 1444591 h 4900456"/>
                              <a:gd name="connsiteX7122" fmla="*/ 3860622 w 7362098"/>
                              <a:gd name="connsiteY7122" fmla="*/ 1444192 h 4900456"/>
                              <a:gd name="connsiteX7123" fmla="*/ 3804334 w 7362098"/>
                              <a:gd name="connsiteY7123" fmla="*/ 1440200 h 4900456"/>
                              <a:gd name="connsiteX7124" fmla="*/ 3807128 w 7362098"/>
                              <a:gd name="connsiteY7124" fmla="*/ 1440999 h 4900456"/>
                              <a:gd name="connsiteX7125" fmla="*/ 3815912 w 7362098"/>
                              <a:gd name="connsiteY7125" fmla="*/ 1456169 h 4900456"/>
                              <a:gd name="connsiteX7126" fmla="*/ 3815113 w 7362098"/>
                              <a:gd name="connsiteY7126" fmla="*/ 1458964 h 4900456"/>
                              <a:gd name="connsiteX7127" fmla="*/ 3814315 w 7362098"/>
                              <a:gd name="connsiteY7127" fmla="*/ 1459363 h 4900456"/>
                              <a:gd name="connsiteX7128" fmla="*/ 3812319 w 7362098"/>
                              <a:gd name="connsiteY7128" fmla="*/ 1458165 h 4900456"/>
                              <a:gd name="connsiteX7129" fmla="*/ 3803535 w 7362098"/>
                              <a:gd name="connsiteY7129" fmla="*/ 1442995 h 4900456"/>
                              <a:gd name="connsiteX7130" fmla="*/ 3804334 w 7362098"/>
                              <a:gd name="connsiteY7130" fmla="*/ 1440200 h 4900456"/>
                              <a:gd name="connsiteX7131" fmla="*/ 3843058 w 7362098"/>
                              <a:gd name="connsiteY7131" fmla="*/ 1435410 h 4900456"/>
                              <a:gd name="connsiteX7132" fmla="*/ 3844655 w 7362098"/>
                              <a:gd name="connsiteY7132" fmla="*/ 1438204 h 4900456"/>
                              <a:gd name="connsiteX7133" fmla="*/ 3839864 w 7362098"/>
                              <a:gd name="connsiteY7133" fmla="*/ 1454971 h 4900456"/>
                              <a:gd name="connsiteX7134" fmla="*/ 3838266 w 7362098"/>
                              <a:gd name="connsiteY7134" fmla="*/ 1456568 h 4900456"/>
                              <a:gd name="connsiteX7135" fmla="*/ 3837468 w 7362098"/>
                              <a:gd name="connsiteY7135" fmla="*/ 1456568 h 4900456"/>
                              <a:gd name="connsiteX7136" fmla="*/ 3835472 w 7362098"/>
                              <a:gd name="connsiteY7136" fmla="*/ 1453774 h 4900456"/>
                              <a:gd name="connsiteX7137" fmla="*/ 3840263 w 7362098"/>
                              <a:gd name="connsiteY7137" fmla="*/ 1437006 h 4900456"/>
                              <a:gd name="connsiteX7138" fmla="*/ 3843058 w 7362098"/>
                              <a:gd name="connsiteY7138" fmla="*/ 1435410 h 4900456"/>
                              <a:gd name="connsiteX7139" fmla="*/ 3823097 w 7362098"/>
                              <a:gd name="connsiteY7139" fmla="*/ 1433813 h 4900456"/>
                              <a:gd name="connsiteX7140" fmla="*/ 3825493 w 7362098"/>
                              <a:gd name="connsiteY7140" fmla="*/ 1435809 h 4900456"/>
                              <a:gd name="connsiteX7141" fmla="*/ 3827888 w 7362098"/>
                              <a:gd name="connsiteY7141" fmla="*/ 1453375 h 4900456"/>
                              <a:gd name="connsiteX7142" fmla="*/ 3825892 w 7362098"/>
                              <a:gd name="connsiteY7142" fmla="*/ 1455770 h 4900456"/>
                              <a:gd name="connsiteX7143" fmla="*/ 3823496 w 7362098"/>
                              <a:gd name="connsiteY7143" fmla="*/ 1453774 h 4900456"/>
                              <a:gd name="connsiteX7144" fmla="*/ 3821101 w 7362098"/>
                              <a:gd name="connsiteY7144" fmla="*/ 1436208 h 4900456"/>
                              <a:gd name="connsiteX7145" fmla="*/ 3823097 w 7362098"/>
                              <a:gd name="connsiteY7145" fmla="*/ 1433813 h 4900456"/>
                              <a:gd name="connsiteX7146" fmla="*/ 5081371 w 7362098"/>
                              <a:gd name="connsiteY7146" fmla="*/ 1416647 h 4900456"/>
                              <a:gd name="connsiteX7147" fmla="*/ 5086161 w 7362098"/>
                              <a:gd name="connsiteY7147" fmla="*/ 1420240 h 4900456"/>
                              <a:gd name="connsiteX7148" fmla="*/ 5089754 w 7362098"/>
                              <a:gd name="connsiteY7148" fmla="*/ 1444591 h 4900456"/>
                              <a:gd name="connsiteX7149" fmla="*/ 5114106 w 7362098"/>
                              <a:gd name="connsiteY7149" fmla="*/ 1440998 h 4900456"/>
                              <a:gd name="connsiteX7150" fmla="*/ 5118896 w 7362098"/>
                              <a:gd name="connsiteY7150" fmla="*/ 1444591 h 4900456"/>
                              <a:gd name="connsiteX7151" fmla="*/ 5115304 w 7362098"/>
                              <a:gd name="connsiteY7151" fmla="*/ 1449381 h 4900456"/>
                              <a:gd name="connsiteX7152" fmla="*/ 5090951 w 7362098"/>
                              <a:gd name="connsiteY7152" fmla="*/ 1452974 h 4900456"/>
                              <a:gd name="connsiteX7153" fmla="*/ 5094544 w 7362098"/>
                              <a:gd name="connsiteY7153" fmla="*/ 1477326 h 4900456"/>
                              <a:gd name="connsiteX7154" fmla="*/ 5090951 w 7362098"/>
                              <a:gd name="connsiteY7154" fmla="*/ 1482117 h 4900456"/>
                              <a:gd name="connsiteX7155" fmla="*/ 5086161 w 7362098"/>
                              <a:gd name="connsiteY7155" fmla="*/ 1478524 h 4900456"/>
                              <a:gd name="connsiteX7156" fmla="*/ 5082568 w 7362098"/>
                              <a:gd name="connsiteY7156" fmla="*/ 1454172 h 4900456"/>
                              <a:gd name="connsiteX7157" fmla="*/ 5058217 w 7362098"/>
                              <a:gd name="connsiteY7157" fmla="*/ 1457764 h 4900456"/>
                              <a:gd name="connsiteX7158" fmla="*/ 5053427 w 7362098"/>
                              <a:gd name="connsiteY7158" fmla="*/ 1454172 h 4900456"/>
                              <a:gd name="connsiteX7159" fmla="*/ 5057019 w 7362098"/>
                              <a:gd name="connsiteY7159" fmla="*/ 1449381 h 4900456"/>
                              <a:gd name="connsiteX7160" fmla="*/ 5081371 w 7362098"/>
                              <a:gd name="connsiteY7160" fmla="*/ 1445789 h 4900456"/>
                              <a:gd name="connsiteX7161" fmla="*/ 5077778 w 7362098"/>
                              <a:gd name="connsiteY7161" fmla="*/ 1421437 h 4900456"/>
                              <a:gd name="connsiteX7162" fmla="*/ 5081371 w 7362098"/>
                              <a:gd name="connsiteY7162" fmla="*/ 1416647 h 4900456"/>
                              <a:gd name="connsiteX7163" fmla="*/ 6309906 w 7362098"/>
                              <a:gd name="connsiteY7163" fmla="*/ 1408763 h 4900456"/>
                              <a:gd name="connsiteX7164" fmla="*/ 6319288 w 7362098"/>
                              <a:gd name="connsiteY7164" fmla="*/ 1409861 h 4900456"/>
                              <a:gd name="connsiteX7165" fmla="*/ 6326473 w 7362098"/>
                              <a:gd name="connsiteY7165" fmla="*/ 1421837 h 4900456"/>
                              <a:gd name="connsiteX7166" fmla="*/ 6330066 w 7362098"/>
                              <a:gd name="connsiteY7166" fmla="*/ 1426627 h 4900456"/>
                              <a:gd name="connsiteX7167" fmla="*/ 6336054 w 7362098"/>
                              <a:gd name="connsiteY7167" fmla="*/ 1426627 h 4900456"/>
                              <a:gd name="connsiteX7168" fmla="*/ 6336453 w 7362098"/>
                              <a:gd name="connsiteY7168" fmla="*/ 1426627 h 4900456"/>
                              <a:gd name="connsiteX7169" fmla="*/ 6336853 w 7362098"/>
                              <a:gd name="connsiteY7169" fmla="*/ 1426228 h 4900456"/>
                              <a:gd name="connsiteX7170" fmla="*/ 6350026 w 7362098"/>
                              <a:gd name="connsiteY7170" fmla="*/ 1425829 h 4900456"/>
                              <a:gd name="connsiteX7171" fmla="*/ 6357212 w 7362098"/>
                              <a:gd name="connsiteY7171" fmla="*/ 1437405 h 4900456"/>
                              <a:gd name="connsiteX7172" fmla="*/ 6357212 w 7362098"/>
                              <a:gd name="connsiteY7172" fmla="*/ 1437805 h 4900456"/>
                              <a:gd name="connsiteX7173" fmla="*/ 6360804 w 7362098"/>
                              <a:gd name="connsiteY7173" fmla="*/ 1442595 h 4900456"/>
                              <a:gd name="connsiteX7174" fmla="*/ 6367192 w 7362098"/>
                              <a:gd name="connsiteY7174" fmla="*/ 1442595 h 4900456"/>
                              <a:gd name="connsiteX7175" fmla="*/ 6367591 w 7362098"/>
                              <a:gd name="connsiteY7175" fmla="*/ 1442595 h 4900456"/>
                              <a:gd name="connsiteX7176" fmla="*/ 6381563 w 7362098"/>
                              <a:gd name="connsiteY7176" fmla="*/ 1441797 h 4900456"/>
                              <a:gd name="connsiteX7177" fmla="*/ 6388748 w 7362098"/>
                              <a:gd name="connsiteY7177" fmla="*/ 1453774 h 4900456"/>
                              <a:gd name="connsiteX7178" fmla="*/ 6392341 w 7362098"/>
                              <a:gd name="connsiteY7178" fmla="*/ 1458564 h 4900456"/>
                              <a:gd name="connsiteX7179" fmla="*/ 6395535 w 7362098"/>
                              <a:gd name="connsiteY7179" fmla="*/ 1459362 h 4900456"/>
                              <a:gd name="connsiteX7180" fmla="*/ 6399926 w 7362098"/>
                              <a:gd name="connsiteY7180" fmla="*/ 1459762 h 4900456"/>
                              <a:gd name="connsiteX7181" fmla="*/ 6403519 w 7362098"/>
                              <a:gd name="connsiteY7181" fmla="*/ 1463754 h 4900456"/>
                              <a:gd name="connsiteX7182" fmla="*/ 6397930 w 7362098"/>
                              <a:gd name="connsiteY7182" fmla="*/ 1467746 h 4900456"/>
                              <a:gd name="connsiteX7183" fmla="*/ 6391942 w 7362098"/>
                              <a:gd name="connsiteY7183" fmla="*/ 1467346 h 4900456"/>
                              <a:gd name="connsiteX7184" fmla="*/ 6387151 w 7362098"/>
                              <a:gd name="connsiteY7184" fmla="*/ 1465750 h 4900456"/>
                              <a:gd name="connsiteX7185" fmla="*/ 6379966 w 7362098"/>
                              <a:gd name="connsiteY7185" fmla="*/ 1453774 h 4900456"/>
                              <a:gd name="connsiteX7186" fmla="*/ 6376772 w 7362098"/>
                              <a:gd name="connsiteY7186" fmla="*/ 1448983 h 4900456"/>
                              <a:gd name="connsiteX7187" fmla="*/ 6369986 w 7362098"/>
                              <a:gd name="connsiteY7187" fmla="*/ 1449382 h 4900456"/>
                              <a:gd name="connsiteX7188" fmla="*/ 6356413 w 7362098"/>
                              <a:gd name="connsiteY7188" fmla="*/ 1449782 h 4900456"/>
                              <a:gd name="connsiteX7189" fmla="*/ 6349228 w 7362098"/>
                              <a:gd name="connsiteY7189" fmla="*/ 1438204 h 4900456"/>
                              <a:gd name="connsiteX7190" fmla="*/ 6345635 w 7362098"/>
                              <a:gd name="connsiteY7190" fmla="*/ 1433014 h 4900456"/>
                              <a:gd name="connsiteX7191" fmla="*/ 6339647 w 7362098"/>
                              <a:gd name="connsiteY7191" fmla="*/ 1433014 h 4900456"/>
                              <a:gd name="connsiteX7192" fmla="*/ 6339248 w 7362098"/>
                              <a:gd name="connsiteY7192" fmla="*/ 1433014 h 4900456"/>
                              <a:gd name="connsiteX7193" fmla="*/ 6325675 w 7362098"/>
                              <a:gd name="connsiteY7193" fmla="*/ 1433413 h 4900456"/>
                              <a:gd name="connsiteX7194" fmla="*/ 6318489 w 7362098"/>
                              <a:gd name="connsiteY7194" fmla="*/ 1421437 h 4900456"/>
                              <a:gd name="connsiteX7195" fmla="*/ 6315295 w 7362098"/>
                              <a:gd name="connsiteY7195" fmla="*/ 1416647 h 4900456"/>
                              <a:gd name="connsiteX7196" fmla="*/ 6308508 w 7362098"/>
                              <a:gd name="connsiteY7196" fmla="*/ 1417046 h 4900456"/>
                              <a:gd name="connsiteX7197" fmla="*/ 6294936 w 7362098"/>
                              <a:gd name="connsiteY7197" fmla="*/ 1417445 h 4900456"/>
                              <a:gd name="connsiteX7198" fmla="*/ 6292540 w 7362098"/>
                              <a:gd name="connsiteY7198" fmla="*/ 1415849 h 4900456"/>
                              <a:gd name="connsiteX7199" fmla="*/ 6290944 w 7362098"/>
                              <a:gd name="connsiteY7199" fmla="*/ 1410659 h 4900456"/>
                              <a:gd name="connsiteX7200" fmla="*/ 6296133 w 7362098"/>
                              <a:gd name="connsiteY7200" fmla="*/ 1409062 h 4900456"/>
                              <a:gd name="connsiteX7201" fmla="*/ 6298528 w 7362098"/>
                              <a:gd name="connsiteY7201" fmla="*/ 1410659 h 4900456"/>
                              <a:gd name="connsiteX7202" fmla="*/ 6304916 w 7362098"/>
                              <a:gd name="connsiteY7202" fmla="*/ 1410659 h 4900456"/>
                              <a:gd name="connsiteX7203" fmla="*/ 6305315 w 7362098"/>
                              <a:gd name="connsiteY7203" fmla="*/ 1410659 h 4900456"/>
                              <a:gd name="connsiteX7204" fmla="*/ 6309906 w 7362098"/>
                              <a:gd name="connsiteY7204" fmla="*/ 1408763 h 4900456"/>
                              <a:gd name="connsiteX7205" fmla="*/ 2894685 w 7362098"/>
                              <a:gd name="connsiteY7205" fmla="*/ 1392047 h 4900456"/>
                              <a:gd name="connsiteX7206" fmla="*/ 2913800 w 7362098"/>
                              <a:gd name="connsiteY7206" fmla="*/ 1406268 h 4900456"/>
                              <a:gd name="connsiteX7207" fmla="*/ 2908206 w 7362098"/>
                              <a:gd name="connsiteY7207" fmla="*/ 1409861 h 4900456"/>
                              <a:gd name="connsiteX7208" fmla="*/ 2873878 w 7362098"/>
                              <a:gd name="connsiteY7208" fmla="*/ 1401877 h 4900456"/>
                              <a:gd name="connsiteX7209" fmla="*/ 2866690 w 7362098"/>
                              <a:gd name="connsiteY7209" fmla="*/ 1435810 h 4900456"/>
                              <a:gd name="connsiteX7210" fmla="*/ 2861100 w 7362098"/>
                              <a:gd name="connsiteY7210" fmla="*/ 1439403 h 4900456"/>
                              <a:gd name="connsiteX7211" fmla="*/ 2860302 w 7362098"/>
                              <a:gd name="connsiteY7211" fmla="*/ 1438205 h 4900456"/>
                              <a:gd name="connsiteX7212" fmla="*/ 2871083 w 7362098"/>
                              <a:gd name="connsiteY7212" fmla="*/ 1395490 h 4900456"/>
                              <a:gd name="connsiteX7213" fmla="*/ 2894685 w 7362098"/>
                              <a:gd name="connsiteY7213" fmla="*/ 1392047 h 4900456"/>
                              <a:gd name="connsiteX7214" fmla="*/ 6327071 w 7362098"/>
                              <a:gd name="connsiteY7214" fmla="*/ 1376828 h 4900456"/>
                              <a:gd name="connsiteX7215" fmla="*/ 6336452 w 7362098"/>
                              <a:gd name="connsiteY7215" fmla="*/ 1377926 h 4900456"/>
                              <a:gd name="connsiteX7216" fmla="*/ 6343638 w 7362098"/>
                              <a:gd name="connsiteY7216" fmla="*/ 1389902 h 4900456"/>
                              <a:gd name="connsiteX7217" fmla="*/ 6347231 w 7362098"/>
                              <a:gd name="connsiteY7217" fmla="*/ 1394692 h 4900456"/>
                              <a:gd name="connsiteX7218" fmla="*/ 6353219 w 7362098"/>
                              <a:gd name="connsiteY7218" fmla="*/ 1394692 h 4900456"/>
                              <a:gd name="connsiteX7219" fmla="*/ 6353618 w 7362098"/>
                              <a:gd name="connsiteY7219" fmla="*/ 1394692 h 4900456"/>
                              <a:gd name="connsiteX7220" fmla="*/ 6354017 w 7362098"/>
                              <a:gd name="connsiteY7220" fmla="*/ 1394293 h 4900456"/>
                              <a:gd name="connsiteX7221" fmla="*/ 6367191 w 7362098"/>
                              <a:gd name="connsiteY7221" fmla="*/ 1393894 h 4900456"/>
                              <a:gd name="connsiteX7222" fmla="*/ 6374376 w 7362098"/>
                              <a:gd name="connsiteY7222" fmla="*/ 1405470 h 4900456"/>
                              <a:gd name="connsiteX7223" fmla="*/ 6374376 w 7362098"/>
                              <a:gd name="connsiteY7223" fmla="*/ 1405870 h 4900456"/>
                              <a:gd name="connsiteX7224" fmla="*/ 6377969 w 7362098"/>
                              <a:gd name="connsiteY7224" fmla="*/ 1410660 h 4900456"/>
                              <a:gd name="connsiteX7225" fmla="*/ 6384356 w 7362098"/>
                              <a:gd name="connsiteY7225" fmla="*/ 1410660 h 4900456"/>
                              <a:gd name="connsiteX7226" fmla="*/ 6384756 w 7362098"/>
                              <a:gd name="connsiteY7226" fmla="*/ 1410660 h 4900456"/>
                              <a:gd name="connsiteX7227" fmla="*/ 6398728 w 7362098"/>
                              <a:gd name="connsiteY7227" fmla="*/ 1409862 h 4900456"/>
                              <a:gd name="connsiteX7228" fmla="*/ 6405913 w 7362098"/>
                              <a:gd name="connsiteY7228" fmla="*/ 1421839 h 4900456"/>
                              <a:gd name="connsiteX7229" fmla="*/ 6409506 w 7362098"/>
                              <a:gd name="connsiteY7229" fmla="*/ 1426629 h 4900456"/>
                              <a:gd name="connsiteX7230" fmla="*/ 6412700 w 7362098"/>
                              <a:gd name="connsiteY7230" fmla="*/ 1427427 h 4900456"/>
                              <a:gd name="connsiteX7231" fmla="*/ 6417091 w 7362098"/>
                              <a:gd name="connsiteY7231" fmla="*/ 1427827 h 4900456"/>
                              <a:gd name="connsiteX7232" fmla="*/ 6420684 w 7362098"/>
                              <a:gd name="connsiteY7232" fmla="*/ 1431819 h 4900456"/>
                              <a:gd name="connsiteX7233" fmla="*/ 6415095 w 7362098"/>
                              <a:gd name="connsiteY7233" fmla="*/ 1435811 h 4900456"/>
                              <a:gd name="connsiteX7234" fmla="*/ 6409107 w 7362098"/>
                              <a:gd name="connsiteY7234" fmla="*/ 1435411 h 4900456"/>
                              <a:gd name="connsiteX7235" fmla="*/ 6404316 w 7362098"/>
                              <a:gd name="connsiteY7235" fmla="*/ 1433815 h 4900456"/>
                              <a:gd name="connsiteX7236" fmla="*/ 6397131 w 7362098"/>
                              <a:gd name="connsiteY7236" fmla="*/ 1421839 h 4900456"/>
                              <a:gd name="connsiteX7237" fmla="*/ 6393937 w 7362098"/>
                              <a:gd name="connsiteY7237" fmla="*/ 1417048 h 4900456"/>
                              <a:gd name="connsiteX7238" fmla="*/ 6387151 w 7362098"/>
                              <a:gd name="connsiteY7238" fmla="*/ 1417447 h 4900456"/>
                              <a:gd name="connsiteX7239" fmla="*/ 6373578 w 7362098"/>
                              <a:gd name="connsiteY7239" fmla="*/ 1417847 h 4900456"/>
                              <a:gd name="connsiteX7240" fmla="*/ 6366392 w 7362098"/>
                              <a:gd name="connsiteY7240" fmla="*/ 1406269 h 4900456"/>
                              <a:gd name="connsiteX7241" fmla="*/ 6362800 w 7362098"/>
                              <a:gd name="connsiteY7241" fmla="*/ 1401079 h 4900456"/>
                              <a:gd name="connsiteX7242" fmla="*/ 6356812 w 7362098"/>
                              <a:gd name="connsiteY7242" fmla="*/ 1401079 h 4900456"/>
                              <a:gd name="connsiteX7243" fmla="*/ 6356412 w 7362098"/>
                              <a:gd name="connsiteY7243" fmla="*/ 1401079 h 4900456"/>
                              <a:gd name="connsiteX7244" fmla="*/ 6342840 w 7362098"/>
                              <a:gd name="connsiteY7244" fmla="*/ 1401478 h 4900456"/>
                              <a:gd name="connsiteX7245" fmla="*/ 6335654 w 7362098"/>
                              <a:gd name="connsiteY7245" fmla="*/ 1389502 h 4900456"/>
                              <a:gd name="connsiteX7246" fmla="*/ 6332459 w 7362098"/>
                              <a:gd name="connsiteY7246" fmla="*/ 1384712 h 4900456"/>
                              <a:gd name="connsiteX7247" fmla="*/ 6325673 w 7362098"/>
                              <a:gd name="connsiteY7247" fmla="*/ 1385111 h 4900456"/>
                              <a:gd name="connsiteX7248" fmla="*/ 6312100 w 7362098"/>
                              <a:gd name="connsiteY7248" fmla="*/ 1385510 h 4900456"/>
                              <a:gd name="connsiteX7249" fmla="*/ 6309705 w 7362098"/>
                              <a:gd name="connsiteY7249" fmla="*/ 1383914 h 4900456"/>
                              <a:gd name="connsiteX7250" fmla="*/ 6308108 w 7362098"/>
                              <a:gd name="connsiteY7250" fmla="*/ 1378724 h 4900456"/>
                              <a:gd name="connsiteX7251" fmla="*/ 6313298 w 7362098"/>
                              <a:gd name="connsiteY7251" fmla="*/ 1377127 h 4900456"/>
                              <a:gd name="connsiteX7252" fmla="*/ 6315693 w 7362098"/>
                              <a:gd name="connsiteY7252" fmla="*/ 1378724 h 4900456"/>
                              <a:gd name="connsiteX7253" fmla="*/ 6322080 w 7362098"/>
                              <a:gd name="connsiteY7253" fmla="*/ 1378724 h 4900456"/>
                              <a:gd name="connsiteX7254" fmla="*/ 6322479 w 7362098"/>
                              <a:gd name="connsiteY7254" fmla="*/ 1378724 h 4900456"/>
                              <a:gd name="connsiteX7255" fmla="*/ 6327071 w 7362098"/>
                              <a:gd name="connsiteY7255" fmla="*/ 1376828 h 4900456"/>
                              <a:gd name="connsiteX7256" fmla="*/ 934974 w 7362098"/>
                              <a:gd name="connsiteY7256" fmla="*/ 1375930 h 4900456"/>
                              <a:gd name="connsiteX7257" fmla="*/ 937365 w 7362098"/>
                              <a:gd name="connsiteY7257" fmla="*/ 1377926 h 4900456"/>
                              <a:gd name="connsiteX7258" fmla="*/ 939760 w 7362098"/>
                              <a:gd name="connsiteY7258" fmla="*/ 1395491 h 4900456"/>
                              <a:gd name="connsiteX7259" fmla="*/ 937765 w 7362098"/>
                              <a:gd name="connsiteY7259" fmla="*/ 1397886 h 4900456"/>
                              <a:gd name="connsiteX7260" fmla="*/ 935372 w 7362098"/>
                              <a:gd name="connsiteY7260" fmla="*/ 1395890 h 4900456"/>
                              <a:gd name="connsiteX7261" fmla="*/ 932977 w 7362098"/>
                              <a:gd name="connsiteY7261" fmla="*/ 1378325 h 4900456"/>
                              <a:gd name="connsiteX7262" fmla="*/ 934974 w 7362098"/>
                              <a:gd name="connsiteY7262" fmla="*/ 1375930 h 4900456"/>
                              <a:gd name="connsiteX7263" fmla="*/ 923797 w 7362098"/>
                              <a:gd name="connsiteY7263" fmla="*/ 1375131 h 4900456"/>
                              <a:gd name="connsiteX7264" fmla="*/ 924996 w 7362098"/>
                              <a:gd name="connsiteY7264" fmla="*/ 1377925 h 4900456"/>
                              <a:gd name="connsiteX7265" fmla="*/ 920202 w 7362098"/>
                              <a:gd name="connsiteY7265" fmla="*/ 1394692 h 4900456"/>
                              <a:gd name="connsiteX7266" fmla="*/ 918605 w 7362098"/>
                              <a:gd name="connsiteY7266" fmla="*/ 1396289 h 4900456"/>
                              <a:gd name="connsiteX7267" fmla="*/ 917806 w 7362098"/>
                              <a:gd name="connsiteY7267" fmla="*/ 1396289 h 4900456"/>
                              <a:gd name="connsiteX7268" fmla="*/ 916210 w 7362098"/>
                              <a:gd name="connsiteY7268" fmla="*/ 1393495 h 4900456"/>
                              <a:gd name="connsiteX7269" fmla="*/ 921000 w 7362098"/>
                              <a:gd name="connsiteY7269" fmla="*/ 1376727 h 4900456"/>
                              <a:gd name="connsiteX7270" fmla="*/ 923797 w 7362098"/>
                              <a:gd name="connsiteY7270" fmla="*/ 1375131 h 4900456"/>
                              <a:gd name="connsiteX7271" fmla="*/ 945750 w 7362098"/>
                              <a:gd name="connsiteY7271" fmla="*/ 1372336 h 4900456"/>
                              <a:gd name="connsiteX7272" fmla="*/ 948544 w 7362098"/>
                              <a:gd name="connsiteY7272" fmla="*/ 1373135 h 4900456"/>
                              <a:gd name="connsiteX7273" fmla="*/ 957328 w 7362098"/>
                              <a:gd name="connsiteY7273" fmla="*/ 1388305 h 4900456"/>
                              <a:gd name="connsiteX7274" fmla="*/ 956528 w 7362098"/>
                              <a:gd name="connsiteY7274" fmla="*/ 1391100 h 4900456"/>
                              <a:gd name="connsiteX7275" fmla="*/ 955731 w 7362098"/>
                              <a:gd name="connsiteY7275" fmla="*/ 1391499 h 4900456"/>
                              <a:gd name="connsiteX7276" fmla="*/ 953735 w 7362098"/>
                              <a:gd name="connsiteY7276" fmla="*/ 1390301 h 4900456"/>
                              <a:gd name="connsiteX7277" fmla="*/ 944951 w 7362098"/>
                              <a:gd name="connsiteY7277" fmla="*/ 1375131 h 4900456"/>
                              <a:gd name="connsiteX7278" fmla="*/ 945750 w 7362098"/>
                              <a:gd name="connsiteY7278" fmla="*/ 1372336 h 4900456"/>
                              <a:gd name="connsiteX7279" fmla="*/ 913817 w 7362098"/>
                              <a:gd name="connsiteY7279" fmla="*/ 1369941 h 4900456"/>
                              <a:gd name="connsiteX7280" fmla="*/ 914614 w 7362098"/>
                              <a:gd name="connsiteY7280" fmla="*/ 1372735 h 4900456"/>
                              <a:gd name="connsiteX7281" fmla="*/ 903833 w 7362098"/>
                              <a:gd name="connsiteY7281" fmla="*/ 1386708 h 4900456"/>
                              <a:gd name="connsiteX7282" fmla="*/ 902239 w 7362098"/>
                              <a:gd name="connsiteY7282" fmla="*/ 1387507 h 4900456"/>
                              <a:gd name="connsiteX7283" fmla="*/ 900641 w 7362098"/>
                              <a:gd name="connsiteY7283" fmla="*/ 1387108 h 4900456"/>
                              <a:gd name="connsiteX7284" fmla="*/ 900243 w 7362098"/>
                              <a:gd name="connsiteY7284" fmla="*/ 1384313 h 4900456"/>
                              <a:gd name="connsiteX7285" fmla="*/ 911021 w 7362098"/>
                              <a:gd name="connsiteY7285" fmla="*/ 1370340 h 4900456"/>
                              <a:gd name="connsiteX7286" fmla="*/ 913817 w 7362098"/>
                              <a:gd name="connsiteY7286" fmla="*/ 1369941 h 4900456"/>
                              <a:gd name="connsiteX7287" fmla="*/ 4142057 w 7362098"/>
                              <a:gd name="connsiteY7287" fmla="*/ 1367546 h 4900456"/>
                              <a:gd name="connsiteX7288" fmla="*/ 4144852 w 7362098"/>
                              <a:gd name="connsiteY7288" fmla="*/ 1369142 h 4900456"/>
                              <a:gd name="connsiteX7289" fmla="*/ 4162416 w 7362098"/>
                              <a:gd name="connsiteY7289" fmla="*/ 1379921 h 4900456"/>
                              <a:gd name="connsiteX7290" fmla="*/ 4165610 w 7362098"/>
                              <a:gd name="connsiteY7290" fmla="*/ 1381518 h 4900456"/>
                              <a:gd name="connsiteX7291" fmla="*/ 4164412 w 7362098"/>
                              <a:gd name="connsiteY7291" fmla="*/ 1384312 h 4900456"/>
                              <a:gd name="connsiteX7292" fmla="*/ 4164013 w 7362098"/>
                              <a:gd name="connsiteY7292" fmla="*/ 1384312 h 4900456"/>
                              <a:gd name="connsiteX7293" fmla="*/ 4151239 w 7362098"/>
                              <a:gd name="connsiteY7293" fmla="*/ 1383114 h 4900456"/>
                              <a:gd name="connsiteX7294" fmla="*/ 4122496 w 7362098"/>
                              <a:gd name="connsiteY7294" fmla="*/ 1415451 h 4900456"/>
                              <a:gd name="connsiteX7295" fmla="*/ 4079382 w 7362098"/>
                              <a:gd name="connsiteY7295" fmla="*/ 1418644 h 4900456"/>
                              <a:gd name="connsiteX7296" fmla="*/ 4072596 w 7362098"/>
                              <a:gd name="connsiteY7296" fmla="*/ 1429822 h 4900456"/>
                              <a:gd name="connsiteX7297" fmla="*/ 4072197 w 7362098"/>
                              <a:gd name="connsiteY7297" fmla="*/ 1430221 h 4900456"/>
                              <a:gd name="connsiteX7298" fmla="*/ 4069402 w 7362098"/>
                              <a:gd name="connsiteY7298" fmla="*/ 1429422 h 4900456"/>
                              <a:gd name="connsiteX7299" fmla="*/ 4069802 w 7362098"/>
                              <a:gd name="connsiteY7299" fmla="*/ 1426229 h 4900456"/>
                              <a:gd name="connsiteX7300" fmla="*/ 4071798 w 7362098"/>
                              <a:gd name="connsiteY7300" fmla="*/ 1405470 h 4900456"/>
                              <a:gd name="connsiteX7301" fmla="*/ 4072197 w 7362098"/>
                              <a:gd name="connsiteY7301" fmla="*/ 1402276 h 4900456"/>
                              <a:gd name="connsiteX7302" fmla="*/ 4075390 w 7362098"/>
                              <a:gd name="connsiteY7302" fmla="*/ 1402675 h 4900456"/>
                              <a:gd name="connsiteX7303" fmla="*/ 4079782 w 7362098"/>
                              <a:gd name="connsiteY7303" fmla="*/ 1414253 h 4900456"/>
                              <a:gd name="connsiteX7304" fmla="*/ 4080181 w 7362098"/>
                              <a:gd name="connsiteY7304" fmla="*/ 1414253 h 4900456"/>
                              <a:gd name="connsiteX7305" fmla="*/ 4120500 w 7362098"/>
                              <a:gd name="connsiteY7305" fmla="*/ 1411459 h 4900456"/>
                              <a:gd name="connsiteX7306" fmla="*/ 4146848 w 7362098"/>
                              <a:gd name="connsiteY7306" fmla="*/ 1381118 h 4900456"/>
                              <a:gd name="connsiteX7307" fmla="*/ 4146848 w 7362098"/>
                              <a:gd name="connsiteY7307" fmla="*/ 1380719 h 4900456"/>
                              <a:gd name="connsiteX7308" fmla="*/ 4140461 w 7362098"/>
                              <a:gd name="connsiteY7308" fmla="*/ 1370340 h 4900456"/>
                              <a:gd name="connsiteX7309" fmla="*/ 4142057 w 7362098"/>
                              <a:gd name="connsiteY7309" fmla="*/ 1367546 h 4900456"/>
                              <a:gd name="connsiteX7310" fmla="*/ 957326 w 7362098"/>
                              <a:gd name="connsiteY7310" fmla="*/ 1364352 h 4900456"/>
                              <a:gd name="connsiteX7311" fmla="*/ 971700 w 7362098"/>
                              <a:gd name="connsiteY7311" fmla="*/ 1375131 h 4900456"/>
                              <a:gd name="connsiteX7312" fmla="*/ 972097 w 7362098"/>
                              <a:gd name="connsiteY7312" fmla="*/ 1377926 h 4900456"/>
                              <a:gd name="connsiteX7313" fmla="*/ 970500 w 7362098"/>
                              <a:gd name="connsiteY7313" fmla="*/ 1378724 h 4900456"/>
                              <a:gd name="connsiteX7314" fmla="*/ 968905 w 7362098"/>
                              <a:gd name="connsiteY7314" fmla="*/ 1378325 h 4900456"/>
                              <a:gd name="connsiteX7315" fmla="*/ 954932 w 7362098"/>
                              <a:gd name="connsiteY7315" fmla="*/ 1367546 h 4900456"/>
                              <a:gd name="connsiteX7316" fmla="*/ 954532 w 7362098"/>
                              <a:gd name="connsiteY7316" fmla="*/ 1364751 h 4900456"/>
                              <a:gd name="connsiteX7317" fmla="*/ 957326 w 7362098"/>
                              <a:gd name="connsiteY7317" fmla="*/ 1364352 h 4900456"/>
                              <a:gd name="connsiteX7318" fmla="*/ 903435 w 7362098"/>
                              <a:gd name="connsiteY7318" fmla="*/ 1360360 h 4900456"/>
                              <a:gd name="connsiteX7319" fmla="*/ 906230 w 7362098"/>
                              <a:gd name="connsiteY7319" fmla="*/ 1361159 h 4900456"/>
                              <a:gd name="connsiteX7320" fmla="*/ 905431 w 7362098"/>
                              <a:gd name="connsiteY7320" fmla="*/ 1363953 h 4900456"/>
                              <a:gd name="connsiteX7321" fmla="*/ 890262 w 7362098"/>
                              <a:gd name="connsiteY7321" fmla="*/ 1372737 h 4900456"/>
                              <a:gd name="connsiteX7322" fmla="*/ 889465 w 7362098"/>
                              <a:gd name="connsiteY7322" fmla="*/ 1373136 h 4900456"/>
                              <a:gd name="connsiteX7323" fmla="*/ 887467 w 7362098"/>
                              <a:gd name="connsiteY7323" fmla="*/ 1371938 h 4900456"/>
                              <a:gd name="connsiteX7324" fmla="*/ 888266 w 7362098"/>
                              <a:gd name="connsiteY7324" fmla="*/ 1369144 h 4900456"/>
                              <a:gd name="connsiteX7325" fmla="*/ 962116 w 7362098"/>
                              <a:gd name="connsiteY7325" fmla="*/ 1353175 h 4900456"/>
                              <a:gd name="connsiteX7326" fmla="*/ 978883 w 7362098"/>
                              <a:gd name="connsiteY7326" fmla="*/ 1357966 h 4900456"/>
                              <a:gd name="connsiteX7327" fmla="*/ 980081 w 7362098"/>
                              <a:gd name="connsiteY7327" fmla="*/ 1360760 h 4900456"/>
                              <a:gd name="connsiteX7328" fmla="*/ 978483 w 7362098"/>
                              <a:gd name="connsiteY7328" fmla="*/ 1362357 h 4900456"/>
                              <a:gd name="connsiteX7329" fmla="*/ 977685 w 7362098"/>
                              <a:gd name="connsiteY7329" fmla="*/ 1362357 h 4900456"/>
                              <a:gd name="connsiteX7330" fmla="*/ 960918 w 7362098"/>
                              <a:gd name="connsiteY7330" fmla="*/ 1357567 h 4900456"/>
                              <a:gd name="connsiteX7331" fmla="*/ 959321 w 7362098"/>
                              <a:gd name="connsiteY7331" fmla="*/ 1354771 h 4900456"/>
                              <a:gd name="connsiteX7332" fmla="*/ 962116 w 7362098"/>
                              <a:gd name="connsiteY7332" fmla="*/ 1353175 h 4900456"/>
                              <a:gd name="connsiteX7333" fmla="*/ 900244 w 7362098"/>
                              <a:gd name="connsiteY7333" fmla="*/ 1348784 h 4900456"/>
                              <a:gd name="connsiteX7334" fmla="*/ 902639 w 7362098"/>
                              <a:gd name="connsiteY7334" fmla="*/ 1350780 h 4900456"/>
                              <a:gd name="connsiteX7335" fmla="*/ 900643 w 7362098"/>
                              <a:gd name="connsiteY7335" fmla="*/ 1353176 h 4900456"/>
                              <a:gd name="connsiteX7336" fmla="*/ 883078 w 7362098"/>
                              <a:gd name="connsiteY7336" fmla="*/ 1355571 h 4900456"/>
                              <a:gd name="connsiteX7337" fmla="*/ 880682 w 7362098"/>
                              <a:gd name="connsiteY7337" fmla="*/ 1353575 h 4900456"/>
                              <a:gd name="connsiteX7338" fmla="*/ 882678 w 7362098"/>
                              <a:gd name="connsiteY7338" fmla="*/ 1351179 h 4900456"/>
                              <a:gd name="connsiteX7339" fmla="*/ 979683 w 7362098"/>
                              <a:gd name="connsiteY7339" fmla="*/ 1338804 h 4900456"/>
                              <a:gd name="connsiteX7340" fmla="*/ 982079 w 7362098"/>
                              <a:gd name="connsiteY7340" fmla="*/ 1340800 h 4900456"/>
                              <a:gd name="connsiteX7341" fmla="*/ 980081 w 7362098"/>
                              <a:gd name="connsiteY7341" fmla="*/ 1343196 h 4900456"/>
                              <a:gd name="connsiteX7342" fmla="*/ 962516 w 7362098"/>
                              <a:gd name="connsiteY7342" fmla="*/ 1345591 h 4900456"/>
                              <a:gd name="connsiteX7343" fmla="*/ 960121 w 7362098"/>
                              <a:gd name="connsiteY7343" fmla="*/ 1343595 h 4900456"/>
                              <a:gd name="connsiteX7344" fmla="*/ 962117 w 7362098"/>
                              <a:gd name="connsiteY7344" fmla="*/ 1341199 h 4900456"/>
                              <a:gd name="connsiteX7345" fmla="*/ 884672 w 7362098"/>
                              <a:gd name="connsiteY7345" fmla="*/ 1331618 h 4900456"/>
                              <a:gd name="connsiteX7346" fmla="*/ 901440 w 7362098"/>
                              <a:gd name="connsiteY7346" fmla="*/ 1336409 h 4900456"/>
                              <a:gd name="connsiteX7347" fmla="*/ 903037 w 7362098"/>
                              <a:gd name="connsiteY7347" fmla="*/ 1339203 h 4900456"/>
                              <a:gd name="connsiteX7348" fmla="*/ 901440 w 7362098"/>
                              <a:gd name="connsiteY7348" fmla="*/ 1340800 h 4900456"/>
                              <a:gd name="connsiteX7349" fmla="*/ 900642 w 7362098"/>
                              <a:gd name="connsiteY7349" fmla="*/ 1340800 h 4900456"/>
                              <a:gd name="connsiteX7350" fmla="*/ 883875 w 7362098"/>
                              <a:gd name="connsiteY7350" fmla="*/ 1336010 h 4900456"/>
                              <a:gd name="connsiteX7351" fmla="*/ 881879 w 7362098"/>
                              <a:gd name="connsiteY7351" fmla="*/ 1333214 h 4900456"/>
                              <a:gd name="connsiteX7352" fmla="*/ 884672 w 7362098"/>
                              <a:gd name="connsiteY7352" fmla="*/ 1331618 h 4900456"/>
                              <a:gd name="connsiteX7353" fmla="*/ 972496 w 7362098"/>
                              <a:gd name="connsiteY7353" fmla="*/ 1321239 h 4900456"/>
                              <a:gd name="connsiteX7354" fmla="*/ 975291 w 7362098"/>
                              <a:gd name="connsiteY7354" fmla="*/ 1322037 h 4900456"/>
                              <a:gd name="connsiteX7355" fmla="*/ 974493 w 7362098"/>
                              <a:gd name="connsiteY7355" fmla="*/ 1324831 h 4900456"/>
                              <a:gd name="connsiteX7356" fmla="*/ 959321 w 7362098"/>
                              <a:gd name="connsiteY7356" fmla="*/ 1333615 h 4900456"/>
                              <a:gd name="connsiteX7357" fmla="*/ 958523 w 7362098"/>
                              <a:gd name="connsiteY7357" fmla="*/ 1334014 h 4900456"/>
                              <a:gd name="connsiteX7358" fmla="*/ 956527 w 7362098"/>
                              <a:gd name="connsiteY7358" fmla="*/ 1332816 h 4900456"/>
                              <a:gd name="connsiteX7359" fmla="*/ 957327 w 7362098"/>
                              <a:gd name="connsiteY7359" fmla="*/ 1330022 h 4900456"/>
                              <a:gd name="connsiteX7360" fmla="*/ 894255 w 7362098"/>
                              <a:gd name="connsiteY7360" fmla="*/ 1315650 h 4900456"/>
                              <a:gd name="connsiteX7361" fmla="*/ 908227 w 7362098"/>
                              <a:gd name="connsiteY7361" fmla="*/ 1326429 h 4900456"/>
                              <a:gd name="connsiteX7362" fmla="*/ 908627 w 7362098"/>
                              <a:gd name="connsiteY7362" fmla="*/ 1329224 h 4900456"/>
                              <a:gd name="connsiteX7363" fmla="*/ 907029 w 7362098"/>
                              <a:gd name="connsiteY7363" fmla="*/ 1330022 h 4900456"/>
                              <a:gd name="connsiteX7364" fmla="*/ 905431 w 7362098"/>
                              <a:gd name="connsiteY7364" fmla="*/ 1329623 h 4900456"/>
                              <a:gd name="connsiteX7365" fmla="*/ 891859 w 7362098"/>
                              <a:gd name="connsiteY7365" fmla="*/ 1318844 h 4900456"/>
                              <a:gd name="connsiteX7366" fmla="*/ 891460 w 7362098"/>
                              <a:gd name="connsiteY7366" fmla="*/ 1316049 h 4900456"/>
                              <a:gd name="connsiteX7367" fmla="*/ 894255 w 7362098"/>
                              <a:gd name="connsiteY7367" fmla="*/ 1315650 h 4900456"/>
                              <a:gd name="connsiteX7368" fmla="*/ 6688596 w 7362098"/>
                              <a:gd name="connsiteY7368" fmla="*/ 1310610 h 4900456"/>
                              <a:gd name="connsiteX7369" fmla="*/ 6707707 w 7362098"/>
                              <a:gd name="connsiteY7369" fmla="*/ 1324831 h 4900456"/>
                              <a:gd name="connsiteX7370" fmla="*/ 6702119 w 7362098"/>
                              <a:gd name="connsiteY7370" fmla="*/ 1328424 h 4900456"/>
                              <a:gd name="connsiteX7371" fmla="*/ 6667788 w 7362098"/>
                              <a:gd name="connsiteY7371" fmla="*/ 1320440 h 4900456"/>
                              <a:gd name="connsiteX7372" fmla="*/ 6660601 w 7362098"/>
                              <a:gd name="connsiteY7372" fmla="*/ 1354373 h 4900456"/>
                              <a:gd name="connsiteX7373" fmla="*/ 6655012 w 7362098"/>
                              <a:gd name="connsiteY7373" fmla="*/ 1357966 h 4900456"/>
                              <a:gd name="connsiteX7374" fmla="*/ 6654214 w 7362098"/>
                              <a:gd name="connsiteY7374" fmla="*/ 1356768 h 4900456"/>
                              <a:gd name="connsiteX7375" fmla="*/ 6664993 w 7362098"/>
                              <a:gd name="connsiteY7375" fmla="*/ 1314053 h 4900456"/>
                              <a:gd name="connsiteX7376" fmla="*/ 6688596 w 7362098"/>
                              <a:gd name="connsiteY7376" fmla="*/ 1310610 h 4900456"/>
                              <a:gd name="connsiteX7377" fmla="*/ 962516 w 7362098"/>
                              <a:gd name="connsiteY7377" fmla="*/ 1306868 h 4900456"/>
                              <a:gd name="connsiteX7378" fmla="*/ 962916 w 7362098"/>
                              <a:gd name="connsiteY7378" fmla="*/ 1309662 h 4900456"/>
                              <a:gd name="connsiteX7379" fmla="*/ 952138 w 7362098"/>
                              <a:gd name="connsiteY7379" fmla="*/ 1323635 h 4900456"/>
                              <a:gd name="connsiteX7380" fmla="*/ 950541 w 7362098"/>
                              <a:gd name="connsiteY7380" fmla="*/ 1324434 h 4900456"/>
                              <a:gd name="connsiteX7381" fmla="*/ 948944 w 7362098"/>
                              <a:gd name="connsiteY7381" fmla="*/ 1324035 h 4900456"/>
                              <a:gd name="connsiteX7382" fmla="*/ 948944 w 7362098"/>
                              <a:gd name="connsiteY7382" fmla="*/ 1321240 h 4900456"/>
                              <a:gd name="connsiteX7383" fmla="*/ 959722 w 7362098"/>
                              <a:gd name="connsiteY7383" fmla="*/ 1307267 h 4900456"/>
                              <a:gd name="connsiteX7384" fmla="*/ 962516 w 7362098"/>
                              <a:gd name="connsiteY7384" fmla="*/ 1306868 h 4900456"/>
                              <a:gd name="connsiteX7385" fmla="*/ 906230 w 7362098"/>
                              <a:gd name="connsiteY7385" fmla="*/ 1302876 h 4900456"/>
                              <a:gd name="connsiteX7386" fmla="*/ 909024 w 7362098"/>
                              <a:gd name="connsiteY7386" fmla="*/ 1303674 h 4900456"/>
                              <a:gd name="connsiteX7387" fmla="*/ 917809 w 7362098"/>
                              <a:gd name="connsiteY7387" fmla="*/ 1318845 h 4900456"/>
                              <a:gd name="connsiteX7388" fmla="*/ 917010 w 7362098"/>
                              <a:gd name="connsiteY7388" fmla="*/ 1321639 h 4900456"/>
                              <a:gd name="connsiteX7389" fmla="*/ 916212 w 7362098"/>
                              <a:gd name="connsiteY7389" fmla="*/ 1322038 h 4900456"/>
                              <a:gd name="connsiteX7390" fmla="*/ 914215 w 7362098"/>
                              <a:gd name="connsiteY7390" fmla="*/ 1320841 h 4900456"/>
                              <a:gd name="connsiteX7391" fmla="*/ 905431 w 7362098"/>
                              <a:gd name="connsiteY7391" fmla="*/ 1305670 h 4900456"/>
                              <a:gd name="connsiteX7392" fmla="*/ 906230 w 7362098"/>
                              <a:gd name="connsiteY7392" fmla="*/ 1302876 h 4900456"/>
                              <a:gd name="connsiteX7393" fmla="*/ 944953 w 7362098"/>
                              <a:gd name="connsiteY7393" fmla="*/ 1298086 h 4900456"/>
                              <a:gd name="connsiteX7394" fmla="*/ 946548 w 7362098"/>
                              <a:gd name="connsiteY7394" fmla="*/ 1300880 h 4900456"/>
                              <a:gd name="connsiteX7395" fmla="*/ 941755 w 7362098"/>
                              <a:gd name="connsiteY7395" fmla="*/ 1317647 h 4900456"/>
                              <a:gd name="connsiteX7396" fmla="*/ 940156 w 7362098"/>
                              <a:gd name="connsiteY7396" fmla="*/ 1319244 h 4900456"/>
                              <a:gd name="connsiteX7397" fmla="*/ 939359 w 7362098"/>
                              <a:gd name="connsiteY7397" fmla="*/ 1319244 h 4900456"/>
                              <a:gd name="connsiteX7398" fmla="*/ 937364 w 7362098"/>
                              <a:gd name="connsiteY7398" fmla="*/ 1316450 h 4900456"/>
                              <a:gd name="connsiteX7399" fmla="*/ 942154 w 7362098"/>
                              <a:gd name="connsiteY7399" fmla="*/ 1299682 h 4900456"/>
                              <a:gd name="connsiteX7400" fmla="*/ 944953 w 7362098"/>
                              <a:gd name="connsiteY7400" fmla="*/ 1298086 h 4900456"/>
                              <a:gd name="connsiteX7401" fmla="*/ 924997 w 7362098"/>
                              <a:gd name="connsiteY7401" fmla="*/ 1296489 h 4900456"/>
                              <a:gd name="connsiteX7402" fmla="*/ 927391 w 7362098"/>
                              <a:gd name="connsiteY7402" fmla="*/ 1298485 h 4900456"/>
                              <a:gd name="connsiteX7403" fmla="*/ 929785 w 7362098"/>
                              <a:gd name="connsiteY7403" fmla="*/ 1316051 h 4900456"/>
                              <a:gd name="connsiteX7404" fmla="*/ 927791 w 7362098"/>
                              <a:gd name="connsiteY7404" fmla="*/ 1318446 h 4900456"/>
                              <a:gd name="connsiteX7405" fmla="*/ 925396 w 7362098"/>
                              <a:gd name="connsiteY7405" fmla="*/ 1316450 h 4900456"/>
                              <a:gd name="connsiteX7406" fmla="*/ 923000 w 7362098"/>
                              <a:gd name="connsiteY7406" fmla="*/ 1298884 h 4900456"/>
                              <a:gd name="connsiteX7407" fmla="*/ 924997 w 7362098"/>
                              <a:gd name="connsiteY7407" fmla="*/ 1296489 h 4900456"/>
                              <a:gd name="connsiteX7408" fmla="*/ 4712512 w 7362098"/>
                              <a:gd name="connsiteY7408" fmla="*/ 1242198 h 4900456"/>
                              <a:gd name="connsiteX7409" fmla="*/ 4714907 w 7362098"/>
                              <a:gd name="connsiteY7409" fmla="*/ 1244194 h 4900456"/>
                              <a:gd name="connsiteX7410" fmla="*/ 4717303 w 7362098"/>
                              <a:gd name="connsiteY7410" fmla="*/ 1261760 h 4900456"/>
                              <a:gd name="connsiteX7411" fmla="*/ 4715307 w 7362098"/>
                              <a:gd name="connsiteY7411" fmla="*/ 1264155 h 4900456"/>
                              <a:gd name="connsiteX7412" fmla="*/ 4712911 w 7362098"/>
                              <a:gd name="connsiteY7412" fmla="*/ 1262159 h 4900456"/>
                              <a:gd name="connsiteX7413" fmla="*/ 4710516 w 7362098"/>
                              <a:gd name="connsiteY7413" fmla="*/ 1244593 h 4900456"/>
                              <a:gd name="connsiteX7414" fmla="*/ 4712512 w 7362098"/>
                              <a:gd name="connsiteY7414" fmla="*/ 1242198 h 4900456"/>
                              <a:gd name="connsiteX7415" fmla="*/ 4700935 w 7362098"/>
                              <a:gd name="connsiteY7415" fmla="*/ 1241400 h 4900456"/>
                              <a:gd name="connsiteX7416" fmla="*/ 4702133 w 7362098"/>
                              <a:gd name="connsiteY7416" fmla="*/ 1244194 h 4900456"/>
                              <a:gd name="connsiteX7417" fmla="*/ 4697342 w 7362098"/>
                              <a:gd name="connsiteY7417" fmla="*/ 1260961 h 4900456"/>
                              <a:gd name="connsiteX7418" fmla="*/ 4695745 w 7362098"/>
                              <a:gd name="connsiteY7418" fmla="*/ 1262558 h 4900456"/>
                              <a:gd name="connsiteX7419" fmla="*/ 4694947 w 7362098"/>
                              <a:gd name="connsiteY7419" fmla="*/ 1262558 h 4900456"/>
                              <a:gd name="connsiteX7420" fmla="*/ 4693350 w 7362098"/>
                              <a:gd name="connsiteY7420" fmla="*/ 1259764 h 4900456"/>
                              <a:gd name="connsiteX7421" fmla="*/ 4698141 w 7362098"/>
                              <a:gd name="connsiteY7421" fmla="*/ 1242996 h 4900456"/>
                              <a:gd name="connsiteX7422" fmla="*/ 4700935 w 7362098"/>
                              <a:gd name="connsiteY7422" fmla="*/ 1241400 h 4900456"/>
                              <a:gd name="connsiteX7423" fmla="*/ 4723290 w 7362098"/>
                              <a:gd name="connsiteY7423" fmla="*/ 1239004 h 4900456"/>
                              <a:gd name="connsiteX7424" fmla="*/ 4726084 w 7362098"/>
                              <a:gd name="connsiteY7424" fmla="*/ 1239802 h 4900456"/>
                              <a:gd name="connsiteX7425" fmla="*/ 4734868 w 7362098"/>
                              <a:gd name="connsiteY7425" fmla="*/ 1254973 h 4900456"/>
                              <a:gd name="connsiteX7426" fmla="*/ 4734069 w 7362098"/>
                              <a:gd name="connsiteY7426" fmla="*/ 1257767 h 4900456"/>
                              <a:gd name="connsiteX7427" fmla="*/ 4733271 w 7362098"/>
                              <a:gd name="connsiteY7427" fmla="*/ 1258166 h 4900456"/>
                              <a:gd name="connsiteX7428" fmla="*/ 4731275 w 7362098"/>
                              <a:gd name="connsiteY7428" fmla="*/ 1256969 h 4900456"/>
                              <a:gd name="connsiteX7429" fmla="*/ 4722491 w 7362098"/>
                              <a:gd name="connsiteY7429" fmla="*/ 1241798 h 4900456"/>
                              <a:gd name="connsiteX7430" fmla="*/ 4723290 w 7362098"/>
                              <a:gd name="connsiteY7430" fmla="*/ 1239004 h 4900456"/>
                              <a:gd name="connsiteX7431" fmla="*/ 4691355 w 7362098"/>
                              <a:gd name="connsiteY7431" fmla="*/ 1236609 h 4900456"/>
                              <a:gd name="connsiteX7432" fmla="*/ 4692153 w 7362098"/>
                              <a:gd name="connsiteY7432" fmla="*/ 1239403 h 4900456"/>
                              <a:gd name="connsiteX7433" fmla="*/ 4681374 w 7362098"/>
                              <a:gd name="connsiteY7433" fmla="*/ 1253376 h 4900456"/>
                              <a:gd name="connsiteX7434" fmla="*/ 4679777 w 7362098"/>
                              <a:gd name="connsiteY7434" fmla="*/ 1254175 h 4900456"/>
                              <a:gd name="connsiteX7435" fmla="*/ 4678180 w 7362098"/>
                              <a:gd name="connsiteY7435" fmla="*/ 1253776 h 4900456"/>
                              <a:gd name="connsiteX7436" fmla="*/ 4677781 w 7362098"/>
                              <a:gd name="connsiteY7436" fmla="*/ 1250981 h 4900456"/>
                              <a:gd name="connsiteX7437" fmla="*/ 4688561 w 7362098"/>
                              <a:gd name="connsiteY7437" fmla="*/ 1237008 h 4900456"/>
                              <a:gd name="connsiteX7438" fmla="*/ 4691355 w 7362098"/>
                              <a:gd name="connsiteY7438" fmla="*/ 1236609 h 4900456"/>
                              <a:gd name="connsiteX7439" fmla="*/ 4734866 w 7362098"/>
                              <a:gd name="connsiteY7439" fmla="*/ 1231020 h 4900456"/>
                              <a:gd name="connsiteX7440" fmla="*/ 4749238 w 7362098"/>
                              <a:gd name="connsiteY7440" fmla="*/ 1241799 h 4900456"/>
                              <a:gd name="connsiteX7441" fmla="*/ 4749638 w 7362098"/>
                              <a:gd name="connsiteY7441" fmla="*/ 1244594 h 4900456"/>
                              <a:gd name="connsiteX7442" fmla="*/ 4748041 w 7362098"/>
                              <a:gd name="connsiteY7442" fmla="*/ 1245392 h 4900456"/>
                              <a:gd name="connsiteX7443" fmla="*/ 4746444 w 7362098"/>
                              <a:gd name="connsiteY7443" fmla="*/ 1244993 h 4900456"/>
                              <a:gd name="connsiteX7444" fmla="*/ 4732471 w 7362098"/>
                              <a:gd name="connsiteY7444" fmla="*/ 1234214 h 4900456"/>
                              <a:gd name="connsiteX7445" fmla="*/ 4732072 w 7362098"/>
                              <a:gd name="connsiteY7445" fmla="*/ 1231419 h 4900456"/>
                              <a:gd name="connsiteX7446" fmla="*/ 4734866 w 7362098"/>
                              <a:gd name="connsiteY7446" fmla="*/ 1231020 h 4900456"/>
                              <a:gd name="connsiteX7447" fmla="*/ 1243956 w 7362098"/>
                              <a:gd name="connsiteY7447" fmla="*/ 1230222 h 4900456"/>
                              <a:gd name="connsiteX7448" fmla="*/ 1246751 w 7362098"/>
                              <a:gd name="connsiteY7448" fmla="*/ 1231818 h 4900456"/>
                              <a:gd name="connsiteX7449" fmla="*/ 1264315 w 7362098"/>
                              <a:gd name="connsiteY7449" fmla="*/ 1242597 h 4900456"/>
                              <a:gd name="connsiteX7450" fmla="*/ 1267508 w 7362098"/>
                              <a:gd name="connsiteY7450" fmla="*/ 1244194 h 4900456"/>
                              <a:gd name="connsiteX7451" fmla="*/ 1266312 w 7362098"/>
                              <a:gd name="connsiteY7451" fmla="*/ 1246988 h 4900456"/>
                              <a:gd name="connsiteX7452" fmla="*/ 1265911 w 7362098"/>
                              <a:gd name="connsiteY7452" fmla="*/ 1246988 h 4900456"/>
                              <a:gd name="connsiteX7453" fmla="*/ 1253138 w 7362098"/>
                              <a:gd name="connsiteY7453" fmla="*/ 1245790 h 4900456"/>
                              <a:gd name="connsiteX7454" fmla="*/ 1224397 w 7362098"/>
                              <a:gd name="connsiteY7454" fmla="*/ 1278127 h 4900456"/>
                              <a:gd name="connsiteX7455" fmla="*/ 1181284 w 7362098"/>
                              <a:gd name="connsiteY7455" fmla="*/ 1281320 h 4900456"/>
                              <a:gd name="connsiteX7456" fmla="*/ 1174498 w 7362098"/>
                              <a:gd name="connsiteY7456" fmla="*/ 1292498 h 4900456"/>
                              <a:gd name="connsiteX7457" fmla="*/ 1174099 w 7362098"/>
                              <a:gd name="connsiteY7457" fmla="*/ 1292897 h 4900456"/>
                              <a:gd name="connsiteX7458" fmla="*/ 1171303 w 7362098"/>
                              <a:gd name="connsiteY7458" fmla="*/ 1292098 h 4900456"/>
                              <a:gd name="connsiteX7459" fmla="*/ 1171702 w 7362098"/>
                              <a:gd name="connsiteY7459" fmla="*/ 1288905 h 4900456"/>
                              <a:gd name="connsiteX7460" fmla="*/ 1173698 w 7362098"/>
                              <a:gd name="connsiteY7460" fmla="*/ 1268146 h 4900456"/>
                              <a:gd name="connsiteX7461" fmla="*/ 1174099 w 7362098"/>
                              <a:gd name="connsiteY7461" fmla="*/ 1264952 h 4900456"/>
                              <a:gd name="connsiteX7462" fmla="*/ 1177292 w 7362098"/>
                              <a:gd name="connsiteY7462" fmla="*/ 1265351 h 4900456"/>
                              <a:gd name="connsiteX7463" fmla="*/ 1181682 w 7362098"/>
                              <a:gd name="connsiteY7463" fmla="*/ 1276929 h 4900456"/>
                              <a:gd name="connsiteX7464" fmla="*/ 1182083 w 7362098"/>
                              <a:gd name="connsiteY7464" fmla="*/ 1276929 h 4900456"/>
                              <a:gd name="connsiteX7465" fmla="*/ 1222401 w 7362098"/>
                              <a:gd name="connsiteY7465" fmla="*/ 1274135 h 4900456"/>
                              <a:gd name="connsiteX7466" fmla="*/ 1248747 w 7362098"/>
                              <a:gd name="connsiteY7466" fmla="*/ 1243794 h 4900456"/>
                              <a:gd name="connsiteX7467" fmla="*/ 1248747 w 7362098"/>
                              <a:gd name="connsiteY7467" fmla="*/ 1243395 h 4900456"/>
                              <a:gd name="connsiteX7468" fmla="*/ 1242360 w 7362098"/>
                              <a:gd name="connsiteY7468" fmla="*/ 1233016 h 4900456"/>
                              <a:gd name="connsiteX7469" fmla="*/ 1243956 w 7362098"/>
                              <a:gd name="connsiteY7469" fmla="*/ 1230222 h 4900456"/>
                              <a:gd name="connsiteX7470" fmla="*/ 4680975 w 7362098"/>
                              <a:gd name="connsiteY7470" fmla="*/ 1227028 h 4900456"/>
                              <a:gd name="connsiteX7471" fmla="*/ 4683770 w 7362098"/>
                              <a:gd name="connsiteY7471" fmla="*/ 1227826 h 4900456"/>
                              <a:gd name="connsiteX7472" fmla="*/ 4682971 w 7362098"/>
                              <a:gd name="connsiteY7472" fmla="*/ 1230620 h 4900456"/>
                              <a:gd name="connsiteX7473" fmla="*/ 4667801 w 7362098"/>
                              <a:gd name="connsiteY7473" fmla="*/ 1239404 h 4900456"/>
                              <a:gd name="connsiteX7474" fmla="*/ 4667002 w 7362098"/>
                              <a:gd name="connsiteY7474" fmla="*/ 1239803 h 4900456"/>
                              <a:gd name="connsiteX7475" fmla="*/ 4665006 w 7362098"/>
                              <a:gd name="connsiteY7475" fmla="*/ 1238605 h 4900456"/>
                              <a:gd name="connsiteX7476" fmla="*/ 4665805 w 7362098"/>
                              <a:gd name="connsiteY7476" fmla="*/ 1235811 h 4900456"/>
                              <a:gd name="connsiteX7477" fmla="*/ 2167290 w 7362098"/>
                              <a:gd name="connsiteY7477" fmla="*/ 1227028 h 4900456"/>
                              <a:gd name="connsiteX7478" fmla="*/ 2172080 w 7362098"/>
                              <a:gd name="connsiteY7478" fmla="*/ 1230621 h 4900456"/>
                              <a:gd name="connsiteX7479" fmla="*/ 2175670 w 7362098"/>
                              <a:gd name="connsiteY7479" fmla="*/ 1254972 h 4900456"/>
                              <a:gd name="connsiteX7480" fmla="*/ 2200026 w 7362098"/>
                              <a:gd name="connsiteY7480" fmla="*/ 1251379 h 4900456"/>
                              <a:gd name="connsiteX7481" fmla="*/ 2204815 w 7362098"/>
                              <a:gd name="connsiteY7481" fmla="*/ 1254972 h 4900456"/>
                              <a:gd name="connsiteX7482" fmla="*/ 2201223 w 7362098"/>
                              <a:gd name="connsiteY7482" fmla="*/ 1259762 h 4900456"/>
                              <a:gd name="connsiteX7483" fmla="*/ 2176870 w 7362098"/>
                              <a:gd name="connsiteY7483" fmla="*/ 1263355 h 4900456"/>
                              <a:gd name="connsiteX7484" fmla="*/ 2180461 w 7362098"/>
                              <a:gd name="connsiteY7484" fmla="*/ 1287707 h 4900456"/>
                              <a:gd name="connsiteX7485" fmla="*/ 2176870 w 7362098"/>
                              <a:gd name="connsiteY7485" fmla="*/ 1292498 h 4900456"/>
                              <a:gd name="connsiteX7486" fmla="*/ 2172080 w 7362098"/>
                              <a:gd name="connsiteY7486" fmla="*/ 1288905 h 4900456"/>
                              <a:gd name="connsiteX7487" fmla="*/ 2168486 w 7362098"/>
                              <a:gd name="connsiteY7487" fmla="*/ 1264553 h 4900456"/>
                              <a:gd name="connsiteX7488" fmla="*/ 2144136 w 7362098"/>
                              <a:gd name="connsiteY7488" fmla="*/ 1268145 h 4900456"/>
                              <a:gd name="connsiteX7489" fmla="*/ 2139345 w 7362098"/>
                              <a:gd name="connsiteY7489" fmla="*/ 1264553 h 4900456"/>
                              <a:gd name="connsiteX7490" fmla="*/ 2142938 w 7362098"/>
                              <a:gd name="connsiteY7490" fmla="*/ 1259762 h 4900456"/>
                              <a:gd name="connsiteX7491" fmla="*/ 2167290 w 7362098"/>
                              <a:gd name="connsiteY7491" fmla="*/ 1256170 h 4900456"/>
                              <a:gd name="connsiteX7492" fmla="*/ 2163698 w 7362098"/>
                              <a:gd name="connsiteY7492" fmla="*/ 1231818 h 4900456"/>
                              <a:gd name="connsiteX7493" fmla="*/ 2167290 w 7362098"/>
                              <a:gd name="connsiteY7493" fmla="*/ 1227028 h 4900456"/>
                              <a:gd name="connsiteX7494" fmla="*/ 4739657 w 7362098"/>
                              <a:gd name="connsiteY7494" fmla="*/ 1219843 h 4900456"/>
                              <a:gd name="connsiteX7495" fmla="*/ 4756424 w 7362098"/>
                              <a:gd name="connsiteY7495" fmla="*/ 1224634 h 4900456"/>
                              <a:gd name="connsiteX7496" fmla="*/ 4757622 w 7362098"/>
                              <a:gd name="connsiteY7496" fmla="*/ 1227428 h 4900456"/>
                              <a:gd name="connsiteX7497" fmla="*/ 4756025 w 7362098"/>
                              <a:gd name="connsiteY7497" fmla="*/ 1229025 h 4900456"/>
                              <a:gd name="connsiteX7498" fmla="*/ 4755227 w 7362098"/>
                              <a:gd name="connsiteY7498" fmla="*/ 1229025 h 4900456"/>
                              <a:gd name="connsiteX7499" fmla="*/ 4738460 w 7362098"/>
                              <a:gd name="connsiteY7499" fmla="*/ 1224235 h 4900456"/>
                              <a:gd name="connsiteX7500" fmla="*/ 4736863 w 7362098"/>
                              <a:gd name="connsiteY7500" fmla="*/ 1221439 h 4900456"/>
                              <a:gd name="connsiteX7501" fmla="*/ 4739657 w 7362098"/>
                              <a:gd name="connsiteY7501" fmla="*/ 1219843 h 4900456"/>
                              <a:gd name="connsiteX7502" fmla="*/ 3395425 w 7362098"/>
                              <a:gd name="connsiteY7502" fmla="*/ 1219144 h 4900456"/>
                              <a:gd name="connsiteX7503" fmla="*/ 3404821 w 7362098"/>
                              <a:gd name="connsiteY7503" fmla="*/ 1220242 h 4900456"/>
                              <a:gd name="connsiteX7504" fmla="*/ 3412013 w 7362098"/>
                              <a:gd name="connsiteY7504" fmla="*/ 1232218 h 4900456"/>
                              <a:gd name="connsiteX7505" fmla="*/ 3415601 w 7362098"/>
                              <a:gd name="connsiteY7505" fmla="*/ 1237008 h 4900456"/>
                              <a:gd name="connsiteX7506" fmla="*/ 3421586 w 7362098"/>
                              <a:gd name="connsiteY7506" fmla="*/ 1237008 h 4900456"/>
                              <a:gd name="connsiteX7507" fmla="*/ 3421985 w 7362098"/>
                              <a:gd name="connsiteY7507" fmla="*/ 1237008 h 4900456"/>
                              <a:gd name="connsiteX7508" fmla="*/ 3422385 w 7362098"/>
                              <a:gd name="connsiteY7508" fmla="*/ 1236609 h 4900456"/>
                              <a:gd name="connsiteX7509" fmla="*/ 3435549 w 7362098"/>
                              <a:gd name="connsiteY7509" fmla="*/ 1236210 h 4900456"/>
                              <a:gd name="connsiteX7510" fmla="*/ 3442729 w 7362098"/>
                              <a:gd name="connsiteY7510" fmla="*/ 1247786 h 4900456"/>
                              <a:gd name="connsiteX7511" fmla="*/ 3442729 w 7362098"/>
                              <a:gd name="connsiteY7511" fmla="*/ 1248186 h 4900456"/>
                              <a:gd name="connsiteX7512" fmla="*/ 3446319 w 7362098"/>
                              <a:gd name="connsiteY7512" fmla="*/ 1252976 h 4900456"/>
                              <a:gd name="connsiteX7513" fmla="*/ 3452703 w 7362098"/>
                              <a:gd name="connsiteY7513" fmla="*/ 1252976 h 4900456"/>
                              <a:gd name="connsiteX7514" fmla="*/ 3453101 w 7362098"/>
                              <a:gd name="connsiteY7514" fmla="*/ 1252976 h 4900456"/>
                              <a:gd name="connsiteX7515" fmla="*/ 3467066 w 7362098"/>
                              <a:gd name="connsiteY7515" fmla="*/ 1252178 h 4900456"/>
                              <a:gd name="connsiteX7516" fmla="*/ 3474244 w 7362098"/>
                              <a:gd name="connsiteY7516" fmla="*/ 1264155 h 4900456"/>
                              <a:gd name="connsiteX7517" fmla="*/ 3477837 w 7362098"/>
                              <a:gd name="connsiteY7517" fmla="*/ 1268945 h 4900456"/>
                              <a:gd name="connsiteX7518" fmla="*/ 3481028 w 7362098"/>
                              <a:gd name="connsiteY7518" fmla="*/ 1269743 h 4900456"/>
                              <a:gd name="connsiteX7519" fmla="*/ 3485420 w 7362098"/>
                              <a:gd name="connsiteY7519" fmla="*/ 1270143 h 4900456"/>
                              <a:gd name="connsiteX7520" fmla="*/ 3489010 w 7362098"/>
                              <a:gd name="connsiteY7520" fmla="*/ 1274135 h 4900456"/>
                              <a:gd name="connsiteX7521" fmla="*/ 3483421 w 7362098"/>
                              <a:gd name="connsiteY7521" fmla="*/ 1278526 h 4900456"/>
                              <a:gd name="connsiteX7522" fmla="*/ 3477439 w 7362098"/>
                              <a:gd name="connsiteY7522" fmla="*/ 1278127 h 4900456"/>
                              <a:gd name="connsiteX7523" fmla="*/ 3472649 w 7362098"/>
                              <a:gd name="connsiteY7523" fmla="*/ 1276530 h 4900456"/>
                              <a:gd name="connsiteX7524" fmla="*/ 3465470 w 7362098"/>
                              <a:gd name="connsiteY7524" fmla="*/ 1264554 h 4900456"/>
                              <a:gd name="connsiteX7525" fmla="*/ 3462278 w 7362098"/>
                              <a:gd name="connsiteY7525" fmla="*/ 1259763 h 4900456"/>
                              <a:gd name="connsiteX7526" fmla="*/ 3455496 w 7362098"/>
                              <a:gd name="connsiteY7526" fmla="*/ 1260163 h 4900456"/>
                              <a:gd name="connsiteX7527" fmla="*/ 3441932 w 7362098"/>
                              <a:gd name="connsiteY7527" fmla="*/ 1260562 h 4900456"/>
                              <a:gd name="connsiteX7528" fmla="*/ 3434752 w 7362098"/>
                              <a:gd name="connsiteY7528" fmla="*/ 1248984 h 4900456"/>
                              <a:gd name="connsiteX7529" fmla="*/ 3431161 w 7362098"/>
                              <a:gd name="connsiteY7529" fmla="*/ 1243794 h 4900456"/>
                              <a:gd name="connsiteX7530" fmla="*/ 3425176 w 7362098"/>
                              <a:gd name="connsiteY7530" fmla="*/ 1243794 h 4900456"/>
                              <a:gd name="connsiteX7531" fmla="*/ 3424778 w 7362098"/>
                              <a:gd name="connsiteY7531" fmla="*/ 1243794 h 4900456"/>
                              <a:gd name="connsiteX7532" fmla="*/ 3411212 w 7362098"/>
                              <a:gd name="connsiteY7532" fmla="*/ 1244194 h 4900456"/>
                              <a:gd name="connsiteX7533" fmla="*/ 3404029 w 7362098"/>
                              <a:gd name="connsiteY7533" fmla="*/ 1232218 h 4900456"/>
                              <a:gd name="connsiteX7534" fmla="*/ 3400824 w 7362098"/>
                              <a:gd name="connsiteY7534" fmla="*/ 1227427 h 4900456"/>
                              <a:gd name="connsiteX7535" fmla="*/ 3394027 w 7362098"/>
                              <a:gd name="connsiteY7535" fmla="*/ 1227826 h 4900456"/>
                              <a:gd name="connsiteX7536" fmla="*/ 3380446 w 7362098"/>
                              <a:gd name="connsiteY7536" fmla="*/ 1228226 h 4900456"/>
                              <a:gd name="connsiteX7537" fmla="*/ 3378047 w 7362098"/>
                              <a:gd name="connsiteY7537" fmla="*/ 1226629 h 4900456"/>
                              <a:gd name="connsiteX7538" fmla="*/ 3376451 w 7362098"/>
                              <a:gd name="connsiteY7538" fmla="*/ 1221439 h 4900456"/>
                              <a:gd name="connsiteX7539" fmla="*/ 3381643 w 7362098"/>
                              <a:gd name="connsiteY7539" fmla="*/ 1219842 h 4900456"/>
                              <a:gd name="connsiteX7540" fmla="*/ 3384036 w 7362098"/>
                              <a:gd name="connsiteY7540" fmla="*/ 1221040 h 4900456"/>
                              <a:gd name="connsiteX7541" fmla="*/ 3390432 w 7362098"/>
                              <a:gd name="connsiteY7541" fmla="*/ 1221040 h 4900456"/>
                              <a:gd name="connsiteX7542" fmla="*/ 3390833 w 7362098"/>
                              <a:gd name="connsiteY7542" fmla="*/ 1221040 h 4900456"/>
                              <a:gd name="connsiteX7543" fmla="*/ 3395425 w 7362098"/>
                              <a:gd name="connsiteY7543" fmla="*/ 1219144 h 4900456"/>
                              <a:gd name="connsiteX7544" fmla="*/ 4677782 w 7362098"/>
                              <a:gd name="connsiteY7544" fmla="*/ 1215451 h 4900456"/>
                              <a:gd name="connsiteX7545" fmla="*/ 4680178 w 7362098"/>
                              <a:gd name="connsiteY7545" fmla="*/ 1217447 h 4900456"/>
                              <a:gd name="connsiteX7546" fmla="*/ 4678182 w 7362098"/>
                              <a:gd name="connsiteY7546" fmla="*/ 1219843 h 4900456"/>
                              <a:gd name="connsiteX7547" fmla="*/ 4660616 w 7362098"/>
                              <a:gd name="connsiteY7547" fmla="*/ 1222238 h 4900456"/>
                              <a:gd name="connsiteX7548" fmla="*/ 4658221 w 7362098"/>
                              <a:gd name="connsiteY7548" fmla="*/ 1220242 h 4900456"/>
                              <a:gd name="connsiteX7549" fmla="*/ 4660217 w 7362098"/>
                              <a:gd name="connsiteY7549" fmla="*/ 1217846 h 4900456"/>
                              <a:gd name="connsiteX7550" fmla="*/ 4756824 w 7362098"/>
                              <a:gd name="connsiteY7550" fmla="*/ 1205072 h 4900456"/>
                              <a:gd name="connsiteX7551" fmla="*/ 4759219 w 7362098"/>
                              <a:gd name="connsiteY7551" fmla="*/ 1207068 h 4900456"/>
                              <a:gd name="connsiteX7552" fmla="*/ 4757223 w 7362098"/>
                              <a:gd name="connsiteY7552" fmla="*/ 1209464 h 4900456"/>
                              <a:gd name="connsiteX7553" fmla="*/ 4739657 w 7362098"/>
                              <a:gd name="connsiteY7553" fmla="*/ 1211859 h 4900456"/>
                              <a:gd name="connsiteX7554" fmla="*/ 4737262 w 7362098"/>
                              <a:gd name="connsiteY7554" fmla="*/ 1209863 h 4900456"/>
                              <a:gd name="connsiteX7555" fmla="*/ 4739258 w 7362098"/>
                              <a:gd name="connsiteY7555" fmla="*/ 1207467 h 4900456"/>
                              <a:gd name="connsiteX7556" fmla="*/ 4662212 w 7362098"/>
                              <a:gd name="connsiteY7556" fmla="*/ 1198286 h 4900456"/>
                              <a:gd name="connsiteX7557" fmla="*/ 4678980 w 7362098"/>
                              <a:gd name="connsiteY7557" fmla="*/ 1203077 h 4900456"/>
                              <a:gd name="connsiteX7558" fmla="*/ 4680577 w 7362098"/>
                              <a:gd name="connsiteY7558" fmla="*/ 1205871 h 4900456"/>
                              <a:gd name="connsiteX7559" fmla="*/ 4678980 w 7362098"/>
                              <a:gd name="connsiteY7559" fmla="*/ 1207468 h 4900456"/>
                              <a:gd name="connsiteX7560" fmla="*/ 4678181 w 7362098"/>
                              <a:gd name="connsiteY7560" fmla="*/ 1207468 h 4900456"/>
                              <a:gd name="connsiteX7561" fmla="*/ 4661414 w 7362098"/>
                              <a:gd name="connsiteY7561" fmla="*/ 1202678 h 4900456"/>
                              <a:gd name="connsiteX7562" fmla="*/ 4659418 w 7362098"/>
                              <a:gd name="connsiteY7562" fmla="*/ 1199882 h 4900456"/>
                              <a:gd name="connsiteX7563" fmla="*/ 4662212 w 7362098"/>
                              <a:gd name="connsiteY7563" fmla="*/ 1198286 h 4900456"/>
                              <a:gd name="connsiteX7564" fmla="*/ 4750038 w 7362098"/>
                              <a:gd name="connsiteY7564" fmla="*/ 1187907 h 4900456"/>
                              <a:gd name="connsiteX7565" fmla="*/ 4752832 w 7362098"/>
                              <a:gd name="connsiteY7565" fmla="*/ 1188705 h 4900456"/>
                              <a:gd name="connsiteX7566" fmla="*/ 4752034 w 7362098"/>
                              <a:gd name="connsiteY7566" fmla="*/ 1191499 h 4900456"/>
                              <a:gd name="connsiteX7567" fmla="*/ 4736863 w 7362098"/>
                              <a:gd name="connsiteY7567" fmla="*/ 1200283 h 4900456"/>
                              <a:gd name="connsiteX7568" fmla="*/ 4736065 w 7362098"/>
                              <a:gd name="connsiteY7568" fmla="*/ 1200682 h 4900456"/>
                              <a:gd name="connsiteX7569" fmla="*/ 4734069 w 7362098"/>
                              <a:gd name="connsiteY7569" fmla="*/ 1199484 h 4900456"/>
                              <a:gd name="connsiteX7570" fmla="*/ 4734867 w 7362098"/>
                              <a:gd name="connsiteY7570" fmla="*/ 1196690 h 4900456"/>
                              <a:gd name="connsiteX7571" fmla="*/ 3412610 w 7362098"/>
                              <a:gd name="connsiteY7571" fmla="*/ 1187208 h 4900456"/>
                              <a:gd name="connsiteX7572" fmla="*/ 3421982 w 7362098"/>
                              <a:gd name="connsiteY7572" fmla="*/ 1188306 h 4900456"/>
                              <a:gd name="connsiteX7573" fmla="*/ 3429165 w 7362098"/>
                              <a:gd name="connsiteY7573" fmla="*/ 1200282 h 4900456"/>
                              <a:gd name="connsiteX7574" fmla="*/ 3432755 w 7362098"/>
                              <a:gd name="connsiteY7574" fmla="*/ 1205072 h 4900456"/>
                              <a:gd name="connsiteX7575" fmla="*/ 3438740 w 7362098"/>
                              <a:gd name="connsiteY7575" fmla="*/ 1205072 h 4900456"/>
                              <a:gd name="connsiteX7576" fmla="*/ 3439139 w 7362098"/>
                              <a:gd name="connsiteY7576" fmla="*/ 1205072 h 4900456"/>
                              <a:gd name="connsiteX7577" fmla="*/ 3439537 w 7362098"/>
                              <a:gd name="connsiteY7577" fmla="*/ 1204673 h 4900456"/>
                              <a:gd name="connsiteX7578" fmla="*/ 3452703 w 7362098"/>
                              <a:gd name="connsiteY7578" fmla="*/ 1204274 h 4900456"/>
                              <a:gd name="connsiteX7579" fmla="*/ 3459883 w 7362098"/>
                              <a:gd name="connsiteY7579" fmla="*/ 1215850 h 4900456"/>
                              <a:gd name="connsiteX7580" fmla="*/ 3459883 w 7362098"/>
                              <a:gd name="connsiteY7580" fmla="*/ 1216250 h 4900456"/>
                              <a:gd name="connsiteX7581" fmla="*/ 3463474 w 7362098"/>
                              <a:gd name="connsiteY7581" fmla="*/ 1221040 h 4900456"/>
                              <a:gd name="connsiteX7582" fmla="*/ 3469857 w 7362098"/>
                              <a:gd name="connsiteY7582" fmla="*/ 1221040 h 4900456"/>
                              <a:gd name="connsiteX7583" fmla="*/ 3470256 w 7362098"/>
                              <a:gd name="connsiteY7583" fmla="*/ 1221040 h 4900456"/>
                              <a:gd name="connsiteX7584" fmla="*/ 3484218 w 7362098"/>
                              <a:gd name="connsiteY7584" fmla="*/ 1220242 h 4900456"/>
                              <a:gd name="connsiteX7585" fmla="*/ 3491403 w 7362098"/>
                              <a:gd name="connsiteY7585" fmla="*/ 1232219 h 4900456"/>
                              <a:gd name="connsiteX7586" fmla="*/ 3494996 w 7362098"/>
                              <a:gd name="connsiteY7586" fmla="*/ 1237009 h 4900456"/>
                              <a:gd name="connsiteX7587" fmla="*/ 3498187 w 7362098"/>
                              <a:gd name="connsiteY7587" fmla="*/ 1237807 h 4900456"/>
                              <a:gd name="connsiteX7588" fmla="*/ 3502574 w 7362098"/>
                              <a:gd name="connsiteY7588" fmla="*/ 1238207 h 4900456"/>
                              <a:gd name="connsiteX7589" fmla="*/ 3506178 w 7362098"/>
                              <a:gd name="connsiteY7589" fmla="*/ 1242199 h 4900456"/>
                              <a:gd name="connsiteX7590" fmla="*/ 3500578 w 7362098"/>
                              <a:gd name="connsiteY7590" fmla="*/ 1246191 h 4900456"/>
                              <a:gd name="connsiteX7591" fmla="*/ 3494595 w 7362098"/>
                              <a:gd name="connsiteY7591" fmla="*/ 1245791 h 4900456"/>
                              <a:gd name="connsiteX7592" fmla="*/ 3489811 w 7362098"/>
                              <a:gd name="connsiteY7592" fmla="*/ 1244195 h 4900456"/>
                              <a:gd name="connsiteX7593" fmla="*/ 3482620 w 7362098"/>
                              <a:gd name="connsiteY7593" fmla="*/ 1232219 h 4900456"/>
                              <a:gd name="connsiteX7594" fmla="*/ 3479431 w 7362098"/>
                              <a:gd name="connsiteY7594" fmla="*/ 1227428 h 4900456"/>
                              <a:gd name="connsiteX7595" fmla="*/ 3472649 w 7362098"/>
                              <a:gd name="connsiteY7595" fmla="*/ 1227827 h 4900456"/>
                              <a:gd name="connsiteX7596" fmla="*/ 3459086 w 7362098"/>
                              <a:gd name="connsiteY7596" fmla="*/ 1228227 h 4900456"/>
                              <a:gd name="connsiteX7597" fmla="*/ 3451904 w 7362098"/>
                              <a:gd name="connsiteY7597" fmla="*/ 1216649 h 4900456"/>
                              <a:gd name="connsiteX7598" fmla="*/ 3448316 w 7362098"/>
                              <a:gd name="connsiteY7598" fmla="*/ 1211459 h 4900456"/>
                              <a:gd name="connsiteX7599" fmla="*/ 3442331 w 7362098"/>
                              <a:gd name="connsiteY7599" fmla="*/ 1211459 h 4900456"/>
                              <a:gd name="connsiteX7600" fmla="*/ 3441932 w 7362098"/>
                              <a:gd name="connsiteY7600" fmla="*/ 1211459 h 4900456"/>
                              <a:gd name="connsiteX7601" fmla="*/ 3428368 w 7362098"/>
                              <a:gd name="connsiteY7601" fmla="*/ 1211858 h 4900456"/>
                              <a:gd name="connsiteX7602" fmla="*/ 3421185 w 7362098"/>
                              <a:gd name="connsiteY7602" fmla="*/ 1199882 h 4900456"/>
                              <a:gd name="connsiteX7603" fmla="*/ 3417994 w 7362098"/>
                              <a:gd name="connsiteY7603" fmla="*/ 1195092 h 4900456"/>
                              <a:gd name="connsiteX7604" fmla="*/ 3411212 w 7362098"/>
                              <a:gd name="connsiteY7604" fmla="*/ 1195491 h 4900456"/>
                              <a:gd name="connsiteX7605" fmla="*/ 3397620 w 7362098"/>
                              <a:gd name="connsiteY7605" fmla="*/ 1195890 h 4900456"/>
                              <a:gd name="connsiteX7606" fmla="*/ 3395222 w 7362098"/>
                              <a:gd name="connsiteY7606" fmla="*/ 1194294 h 4900456"/>
                              <a:gd name="connsiteX7607" fmla="*/ 3393624 w 7362098"/>
                              <a:gd name="connsiteY7607" fmla="*/ 1189104 h 4900456"/>
                              <a:gd name="connsiteX7608" fmla="*/ 3398819 w 7362098"/>
                              <a:gd name="connsiteY7608" fmla="*/ 1187507 h 4900456"/>
                              <a:gd name="connsiteX7609" fmla="*/ 3401218 w 7362098"/>
                              <a:gd name="connsiteY7609" fmla="*/ 1189104 h 4900456"/>
                              <a:gd name="connsiteX7610" fmla="*/ 3407615 w 7362098"/>
                              <a:gd name="connsiteY7610" fmla="*/ 1189104 h 4900456"/>
                              <a:gd name="connsiteX7611" fmla="*/ 3408022 w 7362098"/>
                              <a:gd name="connsiteY7611" fmla="*/ 1189104 h 4900456"/>
                              <a:gd name="connsiteX7612" fmla="*/ 3412610 w 7362098"/>
                              <a:gd name="connsiteY7612" fmla="*/ 1187208 h 4900456"/>
                              <a:gd name="connsiteX7613" fmla="*/ 4671793 w 7362098"/>
                              <a:gd name="connsiteY7613" fmla="*/ 1182318 h 4900456"/>
                              <a:gd name="connsiteX7614" fmla="*/ 4685766 w 7362098"/>
                              <a:gd name="connsiteY7614" fmla="*/ 1193097 h 4900456"/>
                              <a:gd name="connsiteX7615" fmla="*/ 4686166 w 7362098"/>
                              <a:gd name="connsiteY7615" fmla="*/ 1195892 h 4900456"/>
                              <a:gd name="connsiteX7616" fmla="*/ 4684569 w 7362098"/>
                              <a:gd name="connsiteY7616" fmla="*/ 1196690 h 4900456"/>
                              <a:gd name="connsiteX7617" fmla="*/ 4682972 w 7362098"/>
                              <a:gd name="connsiteY7617" fmla="*/ 1196291 h 4900456"/>
                              <a:gd name="connsiteX7618" fmla="*/ 4669398 w 7362098"/>
                              <a:gd name="connsiteY7618" fmla="*/ 1185512 h 4900456"/>
                              <a:gd name="connsiteX7619" fmla="*/ 4668999 w 7362098"/>
                              <a:gd name="connsiteY7619" fmla="*/ 1182717 h 4900456"/>
                              <a:gd name="connsiteX7620" fmla="*/ 4671793 w 7362098"/>
                              <a:gd name="connsiteY7620" fmla="*/ 1182318 h 4900456"/>
                              <a:gd name="connsiteX7621" fmla="*/ 4740058 w 7362098"/>
                              <a:gd name="connsiteY7621" fmla="*/ 1173535 h 4900456"/>
                              <a:gd name="connsiteX7622" fmla="*/ 4740457 w 7362098"/>
                              <a:gd name="connsiteY7622" fmla="*/ 1176329 h 4900456"/>
                              <a:gd name="connsiteX7623" fmla="*/ 4729677 w 7362098"/>
                              <a:gd name="connsiteY7623" fmla="*/ 1190302 h 4900456"/>
                              <a:gd name="connsiteX7624" fmla="*/ 4728081 w 7362098"/>
                              <a:gd name="connsiteY7624" fmla="*/ 1191101 h 4900456"/>
                              <a:gd name="connsiteX7625" fmla="*/ 4726484 w 7362098"/>
                              <a:gd name="connsiteY7625" fmla="*/ 1190702 h 4900456"/>
                              <a:gd name="connsiteX7626" fmla="*/ 4726484 w 7362098"/>
                              <a:gd name="connsiteY7626" fmla="*/ 1187907 h 4900456"/>
                              <a:gd name="connsiteX7627" fmla="*/ 4737263 w 7362098"/>
                              <a:gd name="connsiteY7627" fmla="*/ 1173934 h 4900456"/>
                              <a:gd name="connsiteX7628" fmla="*/ 4740058 w 7362098"/>
                              <a:gd name="connsiteY7628" fmla="*/ 1173535 h 4900456"/>
                              <a:gd name="connsiteX7629" fmla="*/ 4683769 w 7362098"/>
                              <a:gd name="connsiteY7629" fmla="*/ 1169544 h 4900456"/>
                              <a:gd name="connsiteX7630" fmla="*/ 4686563 w 7362098"/>
                              <a:gd name="connsiteY7630" fmla="*/ 1170342 h 4900456"/>
                              <a:gd name="connsiteX7631" fmla="*/ 4695347 w 7362098"/>
                              <a:gd name="connsiteY7631" fmla="*/ 1185513 h 4900456"/>
                              <a:gd name="connsiteX7632" fmla="*/ 4694548 w 7362098"/>
                              <a:gd name="connsiteY7632" fmla="*/ 1188307 h 4900456"/>
                              <a:gd name="connsiteX7633" fmla="*/ 4693750 w 7362098"/>
                              <a:gd name="connsiteY7633" fmla="*/ 1188706 h 4900456"/>
                              <a:gd name="connsiteX7634" fmla="*/ 4691754 w 7362098"/>
                              <a:gd name="connsiteY7634" fmla="*/ 1187509 h 4900456"/>
                              <a:gd name="connsiteX7635" fmla="*/ 4682970 w 7362098"/>
                              <a:gd name="connsiteY7635" fmla="*/ 1172338 h 4900456"/>
                              <a:gd name="connsiteX7636" fmla="*/ 4683769 w 7362098"/>
                              <a:gd name="connsiteY7636" fmla="*/ 1169544 h 4900456"/>
                              <a:gd name="connsiteX7637" fmla="*/ 4722094 w 7362098"/>
                              <a:gd name="connsiteY7637" fmla="*/ 1164354 h 4900456"/>
                              <a:gd name="connsiteX7638" fmla="*/ 4723690 w 7362098"/>
                              <a:gd name="connsiteY7638" fmla="*/ 1167148 h 4900456"/>
                              <a:gd name="connsiteX7639" fmla="*/ 4718899 w 7362098"/>
                              <a:gd name="connsiteY7639" fmla="*/ 1183915 h 4900456"/>
                              <a:gd name="connsiteX7640" fmla="*/ 4717302 w 7362098"/>
                              <a:gd name="connsiteY7640" fmla="*/ 1185512 h 4900456"/>
                              <a:gd name="connsiteX7641" fmla="*/ 4716504 w 7362098"/>
                              <a:gd name="connsiteY7641" fmla="*/ 1185512 h 4900456"/>
                              <a:gd name="connsiteX7642" fmla="*/ 4714508 w 7362098"/>
                              <a:gd name="connsiteY7642" fmla="*/ 1182718 h 4900456"/>
                              <a:gd name="connsiteX7643" fmla="*/ 4719299 w 7362098"/>
                              <a:gd name="connsiteY7643" fmla="*/ 1165950 h 4900456"/>
                              <a:gd name="connsiteX7644" fmla="*/ 4722094 w 7362098"/>
                              <a:gd name="connsiteY7644" fmla="*/ 1164354 h 4900456"/>
                              <a:gd name="connsiteX7645" fmla="*/ 4702532 w 7362098"/>
                              <a:gd name="connsiteY7645" fmla="*/ 1162757 h 4900456"/>
                              <a:gd name="connsiteX7646" fmla="*/ 4704927 w 7362098"/>
                              <a:gd name="connsiteY7646" fmla="*/ 1164753 h 4900456"/>
                              <a:gd name="connsiteX7647" fmla="*/ 4707323 w 7362098"/>
                              <a:gd name="connsiteY7647" fmla="*/ 1182319 h 4900456"/>
                              <a:gd name="connsiteX7648" fmla="*/ 4705327 w 7362098"/>
                              <a:gd name="connsiteY7648" fmla="*/ 1184714 h 4900456"/>
                              <a:gd name="connsiteX7649" fmla="*/ 4702931 w 7362098"/>
                              <a:gd name="connsiteY7649" fmla="*/ 1182718 h 4900456"/>
                              <a:gd name="connsiteX7650" fmla="*/ 4700536 w 7362098"/>
                              <a:gd name="connsiteY7650" fmla="*/ 1165152 h 4900456"/>
                              <a:gd name="connsiteX7651" fmla="*/ 4702532 w 7362098"/>
                              <a:gd name="connsiteY7651" fmla="*/ 1162757 h 4900456"/>
                              <a:gd name="connsiteX7652" fmla="*/ 5960807 w 7362098"/>
                              <a:gd name="connsiteY7652" fmla="*/ 1145592 h 4900456"/>
                              <a:gd name="connsiteX7653" fmla="*/ 5965597 w 7362098"/>
                              <a:gd name="connsiteY7653" fmla="*/ 1149185 h 4900456"/>
                              <a:gd name="connsiteX7654" fmla="*/ 5969190 w 7362098"/>
                              <a:gd name="connsiteY7654" fmla="*/ 1173536 h 4900456"/>
                              <a:gd name="connsiteX7655" fmla="*/ 5993541 w 7362098"/>
                              <a:gd name="connsiteY7655" fmla="*/ 1169943 h 4900456"/>
                              <a:gd name="connsiteX7656" fmla="*/ 5998332 w 7362098"/>
                              <a:gd name="connsiteY7656" fmla="*/ 1173536 h 4900456"/>
                              <a:gd name="connsiteX7657" fmla="*/ 5994739 w 7362098"/>
                              <a:gd name="connsiteY7657" fmla="*/ 1178326 h 4900456"/>
                              <a:gd name="connsiteX7658" fmla="*/ 5970388 w 7362098"/>
                              <a:gd name="connsiteY7658" fmla="*/ 1181919 h 4900456"/>
                              <a:gd name="connsiteX7659" fmla="*/ 5973981 w 7362098"/>
                              <a:gd name="connsiteY7659" fmla="*/ 1206271 h 4900456"/>
                              <a:gd name="connsiteX7660" fmla="*/ 5970388 w 7362098"/>
                              <a:gd name="connsiteY7660" fmla="*/ 1211062 h 4900456"/>
                              <a:gd name="connsiteX7661" fmla="*/ 5965597 w 7362098"/>
                              <a:gd name="connsiteY7661" fmla="*/ 1207469 h 4900456"/>
                              <a:gd name="connsiteX7662" fmla="*/ 5962005 w 7362098"/>
                              <a:gd name="connsiteY7662" fmla="*/ 1183117 h 4900456"/>
                              <a:gd name="connsiteX7663" fmla="*/ 5937653 w 7362098"/>
                              <a:gd name="connsiteY7663" fmla="*/ 1186709 h 4900456"/>
                              <a:gd name="connsiteX7664" fmla="*/ 5932862 w 7362098"/>
                              <a:gd name="connsiteY7664" fmla="*/ 1183117 h 4900456"/>
                              <a:gd name="connsiteX7665" fmla="*/ 5936455 w 7362098"/>
                              <a:gd name="connsiteY7665" fmla="*/ 1178326 h 4900456"/>
                              <a:gd name="connsiteX7666" fmla="*/ 5960807 w 7362098"/>
                              <a:gd name="connsiteY7666" fmla="*/ 1174733 h 4900456"/>
                              <a:gd name="connsiteX7667" fmla="*/ 5957214 w 7362098"/>
                              <a:gd name="connsiteY7667" fmla="*/ 1150382 h 4900456"/>
                              <a:gd name="connsiteX7668" fmla="*/ 5960807 w 7362098"/>
                              <a:gd name="connsiteY7668" fmla="*/ 1145592 h 4900456"/>
                              <a:gd name="connsiteX7669" fmla="*/ 3746899 w 7362098"/>
                              <a:gd name="connsiteY7669" fmla="*/ 1138156 h 4900456"/>
                              <a:gd name="connsiteX7670" fmla="*/ 3766012 w 7362098"/>
                              <a:gd name="connsiteY7670" fmla="*/ 1152377 h 4900456"/>
                              <a:gd name="connsiteX7671" fmla="*/ 3760423 w 7362098"/>
                              <a:gd name="connsiteY7671" fmla="*/ 1155970 h 4900456"/>
                              <a:gd name="connsiteX7672" fmla="*/ 3726091 w 7362098"/>
                              <a:gd name="connsiteY7672" fmla="*/ 1147986 h 4900456"/>
                              <a:gd name="connsiteX7673" fmla="*/ 3718905 w 7362098"/>
                              <a:gd name="connsiteY7673" fmla="*/ 1181919 h 4900456"/>
                              <a:gd name="connsiteX7674" fmla="*/ 3713316 w 7362098"/>
                              <a:gd name="connsiteY7674" fmla="*/ 1185512 h 4900456"/>
                              <a:gd name="connsiteX7675" fmla="*/ 3712518 w 7362098"/>
                              <a:gd name="connsiteY7675" fmla="*/ 1184314 h 4900456"/>
                              <a:gd name="connsiteX7676" fmla="*/ 3723296 w 7362098"/>
                              <a:gd name="connsiteY7676" fmla="*/ 1141599 h 4900456"/>
                              <a:gd name="connsiteX7677" fmla="*/ 3746899 w 7362098"/>
                              <a:gd name="connsiteY7677" fmla="*/ 1138156 h 4900456"/>
                              <a:gd name="connsiteX7678" fmla="*/ 7189341 w 7362098"/>
                              <a:gd name="connsiteY7678" fmla="*/ 1138107 h 4900456"/>
                              <a:gd name="connsiteX7679" fmla="*/ 7198722 w 7362098"/>
                              <a:gd name="connsiteY7679" fmla="*/ 1139205 h 4900456"/>
                              <a:gd name="connsiteX7680" fmla="*/ 7205908 w 7362098"/>
                              <a:gd name="connsiteY7680" fmla="*/ 1151181 h 4900456"/>
                              <a:gd name="connsiteX7681" fmla="*/ 7209501 w 7362098"/>
                              <a:gd name="connsiteY7681" fmla="*/ 1155971 h 4900456"/>
                              <a:gd name="connsiteX7682" fmla="*/ 7215489 w 7362098"/>
                              <a:gd name="connsiteY7682" fmla="*/ 1155971 h 4900456"/>
                              <a:gd name="connsiteX7683" fmla="*/ 7215888 w 7362098"/>
                              <a:gd name="connsiteY7683" fmla="*/ 1155971 h 4900456"/>
                              <a:gd name="connsiteX7684" fmla="*/ 7216287 w 7362098"/>
                              <a:gd name="connsiteY7684" fmla="*/ 1155572 h 4900456"/>
                              <a:gd name="connsiteX7685" fmla="*/ 7229461 w 7362098"/>
                              <a:gd name="connsiteY7685" fmla="*/ 1155173 h 4900456"/>
                              <a:gd name="connsiteX7686" fmla="*/ 7236646 w 7362098"/>
                              <a:gd name="connsiteY7686" fmla="*/ 1166749 h 4900456"/>
                              <a:gd name="connsiteX7687" fmla="*/ 7236646 w 7362098"/>
                              <a:gd name="connsiteY7687" fmla="*/ 1167149 h 4900456"/>
                              <a:gd name="connsiteX7688" fmla="*/ 7240239 w 7362098"/>
                              <a:gd name="connsiteY7688" fmla="*/ 1171939 h 4900456"/>
                              <a:gd name="connsiteX7689" fmla="*/ 7246626 w 7362098"/>
                              <a:gd name="connsiteY7689" fmla="*/ 1171939 h 4900456"/>
                              <a:gd name="connsiteX7690" fmla="*/ 7247026 w 7362098"/>
                              <a:gd name="connsiteY7690" fmla="*/ 1171939 h 4900456"/>
                              <a:gd name="connsiteX7691" fmla="*/ 7260998 w 7362098"/>
                              <a:gd name="connsiteY7691" fmla="*/ 1171141 h 4900456"/>
                              <a:gd name="connsiteX7692" fmla="*/ 7268183 w 7362098"/>
                              <a:gd name="connsiteY7692" fmla="*/ 1183117 h 4900456"/>
                              <a:gd name="connsiteX7693" fmla="*/ 7271776 w 7362098"/>
                              <a:gd name="connsiteY7693" fmla="*/ 1187908 h 4900456"/>
                              <a:gd name="connsiteX7694" fmla="*/ 7274970 w 7362098"/>
                              <a:gd name="connsiteY7694" fmla="*/ 1188706 h 4900456"/>
                              <a:gd name="connsiteX7695" fmla="*/ 7279361 w 7362098"/>
                              <a:gd name="connsiteY7695" fmla="*/ 1189105 h 4900456"/>
                              <a:gd name="connsiteX7696" fmla="*/ 7282954 w 7362098"/>
                              <a:gd name="connsiteY7696" fmla="*/ 1193097 h 4900456"/>
                              <a:gd name="connsiteX7697" fmla="*/ 7277365 w 7362098"/>
                              <a:gd name="connsiteY7697" fmla="*/ 1197089 h 4900456"/>
                              <a:gd name="connsiteX7698" fmla="*/ 7271377 w 7362098"/>
                              <a:gd name="connsiteY7698" fmla="*/ 1196690 h 4900456"/>
                              <a:gd name="connsiteX7699" fmla="*/ 7266586 w 7362098"/>
                              <a:gd name="connsiteY7699" fmla="*/ 1195093 h 4900456"/>
                              <a:gd name="connsiteX7700" fmla="*/ 7259401 w 7362098"/>
                              <a:gd name="connsiteY7700" fmla="*/ 1183117 h 4900456"/>
                              <a:gd name="connsiteX7701" fmla="*/ 7256207 w 7362098"/>
                              <a:gd name="connsiteY7701" fmla="*/ 1178327 h 4900456"/>
                              <a:gd name="connsiteX7702" fmla="*/ 7249421 w 7362098"/>
                              <a:gd name="connsiteY7702" fmla="*/ 1178726 h 4900456"/>
                              <a:gd name="connsiteX7703" fmla="*/ 7235848 w 7362098"/>
                              <a:gd name="connsiteY7703" fmla="*/ 1179125 h 4900456"/>
                              <a:gd name="connsiteX7704" fmla="*/ 7228662 w 7362098"/>
                              <a:gd name="connsiteY7704" fmla="*/ 1167548 h 4900456"/>
                              <a:gd name="connsiteX7705" fmla="*/ 7225070 w 7362098"/>
                              <a:gd name="connsiteY7705" fmla="*/ 1162358 h 4900456"/>
                              <a:gd name="connsiteX7706" fmla="*/ 7219082 w 7362098"/>
                              <a:gd name="connsiteY7706" fmla="*/ 1162358 h 4900456"/>
                              <a:gd name="connsiteX7707" fmla="*/ 7218682 w 7362098"/>
                              <a:gd name="connsiteY7707" fmla="*/ 1162358 h 4900456"/>
                              <a:gd name="connsiteX7708" fmla="*/ 7205110 w 7362098"/>
                              <a:gd name="connsiteY7708" fmla="*/ 1162757 h 4900456"/>
                              <a:gd name="connsiteX7709" fmla="*/ 7197924 w 7362098"/>
                              <a:gd name="connsiteY7709" fmla="*/ 1150781 h 4900456"/>
                              <a:gd name="connsiteX7710" fmla="*/ 7194729 w 7362098"/>
                              <a:gd name="connsiteY7710" fmla="*/ 1145991 h 4900456"/>
                              <a:gd name="connsiteX7711" fmla="*/ 7187943 w 7362098"/>
                              <a:gd name="connsiteY7711" fmla="*/ 1146390 h 4900456"/>
                              <a:gd name="connsiteX7712" fmla="*/ 7174370 w 7362098"/>
                              <a:gd name="connsiteY7712" fmla="*/ 1146789 h 4900456"/>
                              <a:gd name="connsiteX7713" fmla="*/ 7171975 w 7362098"/>
                              <a:gd name="connsiteY7713" fmla="*/ 1145193 h 4900456"/>
                              <a:gd name="connsiteX7714" fmla="*/ 7170378 w 7362098"/>
                              <a:gd name="connsiteY7714" fmla="*/ 1140003 h 4900456"/>
                              <a:gd name="connsiteX7715" fmla="*/ 7175568 w 7362098"/>
                              <a:gd name="connsiteY7715" fmla="*/ 1138406 h 4900456"/>
                              <a:gd name="connsiteX7716" fmla="*/ 7177963 w 7362098"/>
                              <a:gd name="connsiteY7716" fmla="*/ 1140003 h 4900456"/>
                              <a:gd name="connsiteX7717" fmla="*/ 7184350 w 7362098"/>
                              <a:gd name="connsiteY7717" fmla="*/ 1140003 h 4900456"/>
                              <a:gd name="connsiteX7718" fmla="*/ 7184749 w 7362098"/>
                              <a:gd name="connsiteY7718" fmla="*/ 1140003 h 4900456"/>
                              <a:gd name="connsiteX7719" fmla="*/ 7189341 w 7362098"/>
                              <a:gd name="connsiteY7719" fmla="*/ 1138107 h 4900456"/>
                              <a:gd name="connsiteX7720" fmla="*/ 7206107 w 7362098"/>
                              <a:gd name="connsiteY7720" fmla="*/ 1105772 h 4900456"/>
                              <a:gd name="connsiteX7721" fmla="*/ 7215489 w 7362098"/>
                              <a:gd name="connsiteY7721" fmla="*/ 1106870 h 4900456"/>
                              <a:gd name="connsiteX7722" fmla="*/ 7222674 w 7362098"/>
                              <a:gd name="connsiteY7722" fmla="*/ 1118846 h 4900456"/>
                              <a:gd name="connsiteX7723" fmla="*/ 7226267 w 7362098"/>
                              <a:gd name="connsiteY7723" fmla="*/ 1123636 h 4900456"/>
                              <a:gd name="connsiteX7724" fmla="*/ 7232255 w 7362098"/>
                              <a:gd name="connsiteY7724" fmla="*/ 1123636 h 4900456"/>
                              <a:gd name="connsiteX7725" fmla="*/ 7232654 w 7362098"/>
                              <a:gd name="connsiteY7725" fmla="*/ 1123636 h 4900456"/>
                              <a:gd name="connsiteX7726" fmla="*/ 7233054 w 7362098"/>
                              <a:gd name="connsiteY7726" fmla="*/ 1123237 h 4900456"/>
                              <a:gd name="connsiteX7727" fmla="*/ 7246227 w 7362098"/>
                              <a:gd name="connsiteY7727" fmla="*/ 1122838 h 4900456"/>
                              <a:gd name="connsiteX7728" fmla="*/ 7253413 w 7362098"/>
                              <a:gd name="connsiteY7728" fmla="*/ 1134414 h 4900456"/>
                              <a:gd name="connsiteX7729" fmla="*/ 7253413 w 7362098"/>
                              <a:gd name="connsiteY7729" fmla="*/ 1134814 h 4900456"/>
                              <a:gd name="connsiteX7730" fmla="*/ 7257005 w 7362098"/>
                              <a:gd name="connsiteY7730" fmla="*/ 1139604 h 4900456"/>
                              <a:gd name="connsiteX7731" fmla="*/ 7263393 w 7362098"/>
                              <a:gd name="connsiteY7731" fmla="*/ 1139604 h 4900456"/>
                              <a:gd name="connsiteX7732" fmla="*/ 7263792 w 7362098"/>
                              <a:gd name="connsiteY7732" fmla="*/ 1139604 h 4900456"/>
                              <a:gd name="connsiteX7733" fmla="*/ 7277764 w 7362098"/>
                              <a:gd name="connsiteY7733" fmla="*/ 1138806 h 4900456"/>
                              <a:gd name="connsiteX7734" fmla="*/ 7284949 w 7362098"/>
                              <a:gd name="connsiteY7734" fmla="*/ 1150782 h 4900456"/>
                              <a:gd name="connsiteX7735" fmla="*/ 7288542 w 7362098"/>
                              <a:gd name="connsiteY7735" fmla="*/ 1155573 h 4900456"/>
                              <a:gd name="connsiteX7736" fmla="*/ 7291736 w 7362098"/>
                              <a:gd name="connsiteY7736" fmla="*/ 1156371 h 4900456"/>
                              <a:gd name="connsiteX7737" fmla="*/ 7296127 w 7362098"/>
                              <a:gd name="connsiteY7737" fmla="*/ 1156770 h 4900456"/>
                              <a:gd name="connsiteX7738" fmla="*/ 7299720 w 7362098"/>
                              <a:gd name="connsiteY7738" fmla="*/ 1160762 h 4900456"/>
                              <a:gd name="connsiteX7739" fmla="*/ 7294131 w 7362098"/>
                              <a:gd name="connsiteY7739" fmla="*/ 1164754 h 4900456"/>
                              <a:gd name="connsiteX7740" fmla="*/ 7288143 w 7362098"/>
                              <a:gd name="connsiteY7740" fmla="*/ 1164355 h 4900456"/>
                              <a:gd name="connsiteX7741" fmla="*/ 7283352 w 7362098"/>
                              <a:gd name="connsiteY7741" fmla="*/ 1162758 h 4900456"/>
                              <a:gd name="connsiteX7742" fmla="*/ 7276167 w 7362098"/>
                              <a:gd name="connsiteY7742" fmla="*/ 1150782 h 4900456"/>
                              <a:gd name="connsiteX7743" fmla="*/ 7272973 w 7362098"/>
                              <a:gd name="connsiteY7743" fmla="*/ 1145992 h 4900456"/>
                              <a:gd name="connsiteX7744" fmla="*/ 7266187 w 7362098"/>
                              <a:gd name="connsiteY7744" fmla="*/ 1146391 h 4900456"/>
                              <a:gd name="connsiteX7745" fmla="*/ 7252614 w 7362098"/>
                              <a:gd name="connsiteY7745" fmla="*/ 1146790 h 4900456"/>
                              <a:gd name="connsiteX7746" fmla="*/ 7245429 w 7362098"/>
                              <a:gd name="connsiteY7746" fmla="*/ 1135213 h 4900456"/>
                              <a:gd name="connsiteX7747" fmla="*/ 7241836 w 7362098"/>
                              <a:gd name="connsiteY7747" fmla="*/ 1130023 h 4900456"/>
                              <a:gd name="connsiteX7748" fmla="*/ 7235848 w 7362098"/>
                              <a:gd name="connsiteY7748" fmla="*/ 1130023 h 4900456"/>
                              <a:gd name="connsiteX7749" fmla="*/ 7235449 w 7362098"/>
                              <a:gd name="connsiteY7749" fmla="*/ 1130023 h 4900456"/>
                              <a:gd name="connsiteX7750" fmla="*/ 7221876 w 7362098"/>
                              <a:gd name="connsiteY7750" fmla="*/ 1130422 h 4900456"/>
                              <a:gd name="connsiteX7751" fmla="*/ 7214690 w 7362098"/>
                              <a:gd name="connsiteY7751" fmla="*/ 1118446 h 4900456"/>
                              <a:gd name="connsiteX7752" fmla="*/ 7211496 w 7362098"/>
                              <a:gd name="connsiteY7752" fmla="*/ 1113656 h 4900456"/>
                              <a:gd name="connsiteX7753" fmla="*/ 7204709 w 7362098"/>
                              <a:gd name="connsiteY7753" fmla="*/ 1114055 h 4900456"/>
                              <a:gd name="connsiteX7754" fmla="*/ 7191137 w 7362098"/>
                              <a:gd name="connsiteY7754" fmla="*/ 1114454 h 4900456"/>
                              <a:gd name="connsiteX7755" fmla="*/ 7188741 w 7362098"/>
                              <a:gd name="connsiteY7755" fmla="*/ 1112858 h 4900456"/>
                              <a:gd name="connsiteX7756" fmla="*/ 7187145 w 7362098"/>
                              <a:gd name="connsiteY7756" fmla="*/ 1107668 h 4900456"/>
                              <a:gd name="connsiteX7757" fmla="*/ 7192334 w 7362098"/>
                              <a:gd name="connsiteY7757" fmla="*/ 1106071 h 4900456"/>
                              <a:gd name="connsiteX7758" fmla="*/ 7194729 w 7362098"/>
                              <a:gd name="connsiteY7758" fmla="*/ 1107668 h 4900456"/>
                              <a:gd name="connsiteX7759" fmla="*/ 7201117 w 7362098"/>
                              <a:gd name="connsiteY7759" fmla="*/ 1107668 h 4900456"/>
                              <a:gd name="connsiteX7760" fmla="*/ 7201516 w 7362098"/>
                              <a:gd name="connsiteY7760" fmla="*/ 1107668 h 4900456"/>
                              <a:gd name="connsiteX7761" fmla="*/ 7206107 w 7362098"/>
                              <a:gd name="connsiteY7761" fmla="*/ 1105772 h 4900456"/>
                              <a:gd name="connsiteX7762" fmla="*/ 1814391 w 7362098"/>
                              <a:gd name="connsiteY7762" fmla="*/ 1104873 h 4900456"/>
                              <a:gd name="connsiteX7763" fmla="*/ 1816786 w 7362098"/>
                              <a:gd name="connsiteY7763" fmla="*/ 1106869 h 4900456"/>
                              <a:gd name="connsiteX7764" fmla="*/ 1819181 w 7362098"/>
                              <a:gd name="connsiteY7764" fmla="*/ 1124435 h 4900456"/>
                              <a:gd name="connsiteX7765" fmla="*/ 1817185 w 7362098"/>
                              <a:gd name="connsiteY7765" fmla="*/ 1126830 h 4900456"/>
                              <a:gd name="connsiteX7766" fmla="*/ 1814790 w 7362098"/>
                              <a:gd name="connsiteY7766" fmla="*/ 1124834 h 4900456"/>
                              <a:gd name="connsiteX7767" fmla="*/ 1812394 w 7362098"/>
                              <a:gd name="connsiteY7767" fmla="*/ 1107268 h 4900456"/>
                              <a:gd name="connsiteX7768" fmla="*/ 1814391 w 7362098"/>
                              <a:gd name="connsiteY7768" fmla="*/ 1104873 h 4900456"/>
                              <a:gd name="connsiteX7769" fmla="*/ 1802837 w 7362098"/>
                              <a:gd name="connsiteY7769" fmla="*/ 1104075 h 4900456"/>
                              <a:gd name="connsiteX7770" fmla="*/ 1804034 w 7362098"/>
                              <a:gd name="connsiteY7770" fmla="*/ 1106869 h 4900456"/>
                              <a:gd name="connsiteX7771" fmla="*/ 1799244 w 7362098"/>
                              <a:gd name="connsiteY7771" fmla="*/ 1123636 h 4900456"/>
                              <a:gd name="connsiteX7772" fmla="*/ 1797647 w 7362098"/>
                              <a:gd name="connsiteY7772" fmla="*/ 1125233 h 4900456"/>
                              <a:gd name="connsiteX7773" fmla="*/ 1796848 w 7362098"/>
                              <a:gd name="connsiteY7773" fmla="*/ 1125233 h 4900456"/>
                              <a:gd name="connsiteX7774" fmla="*/ 1795252 w 7362098"/>
                              <a:gd name="connsiteY7774" fmla="*/ 1122439 h 4900456"/>
                              <a:gd name="connsiteX7775" fmla="*/ 1800042 w 7362098"/>
                              <a:gd name="connsiteY7775" fmla="*/ 1105671 h 4900456"/>
                              <a:gd name="connsiteX7776" fmla="*/ 1802837 w 7362098"/>
                              <a:gd name="connsiteY7776" fmla="*/ 1104075 h 4900456"/>
                              <a:gd name="connsiteX7777" fmla="*/ 1825169 w 7362098"/>
                              <a:gd name="connsiteY7777" fmla="*/ 1101680 h 4900456"/>
                              <a:gd name="connsiteX7778" fmla="*/ 1827963 w 7362098"/>
                              <a:gd name="connsiteY7778" fmla="*/ 1102478 h 4900456"/>
                              <a:gd name="connsiteX7779" fmla="*/ 1836747 w 7362098"/>
                              <a:gd name="connsiteY7779" fmla="*/ 1117649 h 4900456"/>
                              <a:gd name="connsiteX7780" fmla="*/ 1835948 w 7362098"/>
                              <a:gd name="connsiteY7780" fmla="*/ 1120443 h 4900456"/>
                              <a:gd name="connsiteX7781" fmla="*/ 1835149 w 7362098"/>
                              <a:gd name="connsiteY7781" fmla="*/ 1120842 h 4900456"/>
                              <a:gd name="connsiteX7782" fmla="*/ 1833154 w 7362098"/>
                              <a:gd name="connsiteY7782" fmla="*/ 1119645 h 4900456"/>
                              <a:gd name="connsiteX7783" fmla="*/ 1824370 w 7362098"/>
                              <a:gd name="connsiteY7783" fmla="*/ 1104474 h 4900456"/>
                              <a:gd name="connsiteX7784" fmla="*/ 1825169 w 7362098"/>
                              <a:gd name="connsiteY7784" fmla="*/ 1101680 h 4900456"/>
                              <a:gd name="connsiteX7785" fmla="*/ 1793257 w 7362098"/>
                              <a:gd name="connsiteY7785" fmla="*/ 1099284 h 4900456"/>
                              <a:gd name="connsiteX7786" fmla="*/ 1794056 w 7362098"/>
                              <a:gd name="connsiteY7786" fmla="*/ 1102078 h 4900456"/>
                              <a:gd name="connsiteX7787" fmla="*/ 1783277 w 7362098"/>
                              <a:gd name="connsiteY7787" fmla="*/ 1116051 h 4900456"/>
                              <a:gd name="connsiteX7788" fmla="*/ 1781680 w 7362098"/>
                              <a:gd name="connsiteY7788" fmla="*/ 1116850 h 4900456"/>
                              <a:gd name="connsiteX7789" fmla="*/ 1780083 w 7362098"/>
                              <a:gd name="connsiteY7789" fmla="*/ 1116451 h 4900456"/>
                              <a:gd name="connsiteX7790" fmla="*/ 1779685 w 7362098"/>
                              <a:gd name="connsiteY7790" fmla="*/ 1113656 h 4900456"/>
                              <a:gd name="connsiteX7791" fmla="*/ 1790462 w 7362098"/>
                              <a:gd name="connsiteY7791" fmla="*/ 1099683 h 4900456"/>
                              <a:gd name="connsiteX7792" fmla="*/ 1793257 w 7362098"/>
                              <a:gd name="connsiteY7792" fmla="*/ 1099284 h 4900456"/>
                              <a:gd name="connsiteX7793" fmla="*/ 470092 w 7362098"/>
                              <a:gd name="connsiteY7793" fmla="*/ 1098985 h 4900456"/>
                              <a:gd name="connsiteX7794" fmla="*/ 479473 w 7362098"/>
                              <a:gd name="connsiteY7794" fmla="*/ 1100083 h 4900456"/>
                              <a:gd name="connsiteX7795" fmla="*/ 486658 w 7362098"/>
                              <a:gd name="connsiteY7795" fmla="*/ 1112059 h 4900456"/>
                              <a:gd name="connsiteX7796" fmla="*/ 490251 w 7362098"/>
                              <a:gd name="connsiteY7796" fmla="*/ 1116849 h 4900456"/>
                              <a:gd name="connsiteX7797" fmla="*/ 496239 w 7362098"/>
                              <a:gd name="connsiteY7797" fmla="*/ 1116849 h 4900456"/>
                              <a:gd name="connsiteX7798" fmla="*/ 496638 w 7362098"/>
                              <a:gd name="connsiteY7798" fmla="*/ 1116849 h 4900456"/>
                              <a:gd name="connsiteX7799" fmla="*/ 497037 w 7362098"/>
                              <a:gd name="connsiteY7799" fmla="*/ 1116450 h 4900456"/>
                              <a:gd name="connsiteX7800" fmla="*/ 510211 w 7362098"/>
                              <a:gd name="connsiteY7800" fmla="*/ 1116051 h 4900456"/>
                              <a:gd name="connsiteX7801" fmla="*/ 517396 w 7362098"/>
                              <a:gd name="connsiteY7801" fmla="*/ 1127627 h 4900456"/>
                              <a:gd name="connsiteX7802" fmla="*/ 517396 w 7362098"/>
                              <a:gd name="connsiteY7802" fmla="*/ 1128027 h 4900456"/>
                              <a:gd name="connsiteX7803" fmla="*/ 520989 w 7362098"/>
                              <a:gd name="connsiteY7803" fmla="*/ 1132817 h 4900456"/>
                              <a:gd name="connsiteX7804" fmla="*/ 527376 w 7362098"/>
                              <a:gd name="connsiteY7804" fmla="*/ 1132817 h 4900456"/>
                              <a:gd name="connsiteX7805" fmla="*/ 527776 w 7362098"/>
                              <a:gd name="connsiteY7805" fmla="*/ 1132817 h 4900456"/>
                              <a:gd name="connsiteX7806" fmla="*/ 541749 w 7362098"/>
                              <a:gd name="connsiteY7806" fmla="*/ 1132019 h 4900456"/>
                              <a:gd name="connsiteX7807" fmla="*/ 548933 w 7362098"/>
                              <a:gd name="connsiteY7807" fmla="*/ 1143995 h 4900456"/>
                              <a:gd name="connsiteX7808" fmla="*/ 552526 w 7362098"/>
                              <a:gd name="connsiteY7808" fmla="*/ 1148786 h 4900456"/>
                              <a:gd name="connsiteX7809" fmla="*/ 555721 w 7362098"/>
                              <a:gd name="connsiteY7809" fmla="*/ 1149584 h 4900456"/>
                              <a:gd name="connsiteX7810" fmla="*/ 560111 w 7362098"/>
                              <a:gd name="connsiteY7810" fmla="*/ 1149983 h 4900456"/>
                              <a:gd name="connsiteX7811" fmla="*/ 563704 w 7362098"/>
                              <a:gd name="connsiteY7811" fmla="*/ 1153975 h 4900456"/>
                              <a:gd name="connsiteX7812" fmla="*/ 558115 w 7362098"/>
                              <a:gd name="connsiteY7812" fmla="*/ 1158367 h 4900456"/>
                              <a:gd name="connsiteX7813" fmla="*/ 552128 w 7362098"/>
                              <a:gd name="connsiteY7813" fmla="*/ 1157967 h 4900456"/>
                              <a:gd name="connsiteX7814" fmla="*/ 547336 w 7362098"/>
                              <a:gd name="connsiteY7814" fmla="*/ 1156371 h 4900456"/>
                              <a:gd name="connsiteX7815" fmla="*/ 540151 w 7362098"/>
                              <a:gd name="connsiteY7815" fmla="*/ 1144395 h 4900456"/>
                              <a:gd name="connsiteX7816" fmla="*/ 536957 w 7362098"/>
                              <a:gd name="connsiteY7816" fmla="*/ 1139604 h 4900456"/>
                              <a:gd name="connsiteX7817" fmla="*/ 530171 w 7362098"/>
                              <a:gd name="connsiteY7817" fmla="*/ 1140003 h 4900456"/>
                              <a:gd name="connsiteX7818" fmla="*/ 516598 w 7362098"/>
                              <a:gd name="connsiteY7818" fmla="*/ 1140403 h 4900456"/>
                              <a:gd name="connsiteX7819" fmla="*/ 509413 w 7362098"/>
                              <a:gd name="connsiteY7819" fmla="*/ 1128825 h 4900456"/>
                              <a:gd name="connsiteX7820" fmla="*/ 505820 w 7362098"/>
                              <a:gd name="connsiteY7820" fmla="*/ 1123635 h 4900456"/>
                              <a:gd name="connsiteX7821" fmla="*/ 499832 w 7362098"/>
                              <a:gd name="connsiteY7821" fmla="*/ 1123635 h 4900456"/>
                              <a:gd name="connsiteX7822" fmla="*/ 499433 w 7362098"/>
                              <a:gd name="connsiteY7822" fmla="*/ 1123635 h 4900456"/>
                              <a:gd name="connsiteX7823" fmla="*/ 485860 w 7362098"/>
                              <a:gd name="connsiteY7823" fmla="*/ 1124035 h 4900456"/>
                              <a:gd name="connsiteX7824" fmla="*/ 478674 w 7362098"/>
                              <a:gd name="connsiteY7824" fmla="*/ 1112059 h 4900456"/>
                              <a:gd name="connsiteX7825" fmla="*/ 475481 w 7362098"/>
                              <a:gd name="connsiteY7825" fmla="*/ 1107268 h 4900456"/>
                              <a:gd name="connsiteX7826" fmla="*/ 468694 w 7362098"/>
                              <a:gd name="connsiteY7826" fmla="*/ 1107667 h 4900456"/>
                              <a:gd name="connsiteX7827" fmla="*/ 455121 w 7362098"/>
                              <a:gd name="connsiteY7827" fmla="*/ 1108067 h 4900456"/>
                              <a:gd name="connsiteX7828" fmla="*/ 452726 w 7362098"/>
                              <a:gd name="connsiteY7828" fmla="*/ 1106470 h 4900456"/>
                              <a:gd name="connsiteX7829" fmla="*/ 451130 w 7362098"/>
                              <a:gd name="connsiteY7829" fmla="*/ 1101280 h 4900456"/>
                              <a:gd name="connsiteX7830" fmla="*/ 456319 w 7362098"/>
                              <a:gd name="connsiteY7830" fmla="*/ 1099683 h 4900456"/>
                              <a:gd name="connsiteX7831" fmla="*/ 458714 w 7362098"/>
                              <a:gd name="connsiteY7831" fmla="*/ 1100881 h 4900456"/>
                              <a:gd name="connsiteX7832" fmla="*/ 465101 w 7362098"/>
                              <a:gd name="connsiteY7832" fmla="*/ 1100881 h 4900456"/>
                              <a:gd name="connsiteX7833" fmla="*/ 465501 w 7362098"/>
                              <a:gd name="connsiteY7833" fmla="*/ 1100881 h 4900456"/>
                              <a:gd name="connsiteX7834" fmla="*/ 470092 w 7362098"/>
                              <a:gd name="connsiteY7834" fmla="*/ 1098985 h 4900456"/>
                              <a:gd name="connsiteX7835" fmla="*/ 5021493 w 7362098"/>
                              <a:gd name="connsiteY7835" fmla="*/ 1096890 h 4900456"/>
                              <a:gd name="connsiteX7836" fmla="*/ 5024287 w 7362098"/>
                              <a:gd name="connsiteY7836" fmla="*/ 1098486 h 4900456"/>
                              <a:gd name="connsiteX7837" fmla="*/ 5041852 w 7362098"/>
                              <a:gd name="connsiteY7837" fmla="*/ 1109265 h 4900456"/>
                              <a:gd name="connsiteX7838" fmla="*/ 5045045 w 7362098"/>
                              <a:gd name="connsiteY7838" fmla="*/ 1110862 h 4900456"/>
                              <a:gd name="connsiteX7839" fmla="*/ 5043848 w 7362098"/>
                              <a:gd name="connsiteY7839" fmla="*/ 1113656 h 4900456"/>
                              <a:gd name="connsiteX7840" fmla="*/ 5043449 w 7362098"/>
                              <a:gd name="connsiteY7840" fmla="*/ 1113656 h 4900456"/>
                              <a:gd name="connsiteX7841" fmla="*/ 5030674 w 7362098"/>
                              <a:gd name="connsiteY7841" fmla="*/ 1112458 h 4900456"/>
                              <a:gd name="connsiteX7842" fmla="*/ 5001931 w 7362098"/>
                              <a:gd name="connsiteY7842" fmla="*/ 1144794 h 4900456"/>
                              <a:gd name="connsiteX7843" fmla="*/ 4958817 w 7362098"/>
                              <a:gd name="connsiteY7843" fmla="*/ 1147988 h 4900456"/>
                              <a:gd name="connsiteX7844" fmla="*/ 4952031 w 7362098"/>
                              <a:gd name="connsiteY7844" fmla="*/ 1159166 h 4900456"/>
                              <a:gd name="connsiteX7845" fmla="*/ 4951632 w 7362098"/>
                              <a:gd name="connsiteY7845" fmla="*/ 1159565 h 4900456"/>
                              <a:gd name="connsiteX7846" fmla="*/ 4948837 w 7362098"/>
                              <a:gd name="connsiteY7846" fmla="*/ 1158766 h 4900456"/>
                              <a:gd name="connsiteX7847" fmla="*/ 4949236 w 7362098"/>
                              <a:gd name="connsiteY7847" fmla="*/ 1155573 h 4900456"/>
                              <a:gd name="connsiteX7848" fmla="*/ 4951232 w 7362098"/>
                              <a:gd name="connsiteY7848" fmla="*/ 1134813 h 4900456"/>
                              <a:gd name="connsiteX7849" fmla="*/ 4951632 w 7362098"/>
                              <a:gd name="connsiteY7849" fmla="*/ 1131620 h 4900456"/>
                              <a:gd name="connsiteX7850" fmla="*/ 4954825 w 7362098"/>
                              <a:gd name="connsiteY7850" fmla="*/ 1132019 h 4900456"/>
                              <a:gd name="connsiteX7851" fmla="*/ 4959216 w 7362098"/>
                              <a:gd name="connsiteY7851" fmla="*/ 1143597 h 4900456"/>
                              <a:gd name="connsiteX7852" fmla="*/ 4959616 w 7362098"/>
                              <a:gd name="connsiteY7852" fmla="*/ 1143597 h 4900456"/>
                              <a:gd name="connsiteX7853" fmla="*/ 4999935 w 7362098"/>
                              <a:gd name="connsiteY7853" fmla="*/ 1140802 h 4900456"/>
                              <a:gd name="connsiteX7854" fmla="*/ 5026283 w 7362098"/>
                              <a:gd name="connsiteY7854" fmla="*/ 1110462 h 4900456"/>
                              <a:gd name="connsiteX7855" fmla="*/ 5026283 w 7362098"/>
                              <a:gd name="connsiteY7855" fmla="*/ 1110063 h 4900456"/>
                              <a:gd name="connsiteX7856" fmla="*/ 5019896 w 7362098"/>
                              <a:gd name="connsiteY7856" fmla="*/ 1099684 h 4900456"/>
                              <a:gd name="connsiteX7857" fmla="*/ 5021493 w 7362098"/>
                              <a:gd name="connsiteY7857" fmla="*/ 1096890 h 4900456"/>
                              <a:gd name="connsiteX7858" fmla="*/ 1836745 w 7362098"/>
                              <a:gd name="connsiteY7858" fmla="*/ 1093696 h 4900456"/>
                              <a:gd name="connsiteX7859" fmla="*/ 1851117 w 7362098"/>
                              <a:gd name="connsiteY7859" fmla="*/ 1104475 h 4900456"/>
                              <a:gd name="connsiteX7860" fmla="*/ 1851517 w 7362098"/>
                              <a:gd name="connsiteY7860" fmla="*/ 1107270 h 4900456"/>
                              <a:gd name="connsiteX7861" fmla="*/ 1849920 w 7362098"/>
                              <a:gd name="connsiteY7861" fmla="*/ 1108068 h 4900456"/>
                              <a:gd name="connsiteX7862" fmla="*/ 1848323 w 7362098"/>
                              <a:gd name="connsiteY7862" fmla="*/ 1107669 h 4900456"/>
                              <a:gd name="connsiteX7863" fmla="*/ 1834350 w 7362098"/>
                              <a:gd name="connsiteY7863" fmla="*/ 1096890 h 4900456"/>
                              <a:gd name="connsiteX7864" fmla="*/ 1833951 w 7362098"/>
                              <a:gd name="connsiteY7864" fmla="*/ 1094095 h 4900456"/>
                              <a:gd name="connsiteX7865" fmla="*/ 1836745 w 7362098"/>
                              <a:gd name="connsiteY7865" fmla="*/ 1093696 h 4900456"/>
                              <a:gd name="connsiteX7866" fmla="*/ 1782878 w 7362098"/>
                              <a:gd name="connsiteY7866" fmla="*/ 1089704 h 4900456"/>
                              <a:gd name="connsiteX7867" fmla="*/ 1785673 w 7362098"/>
                              <a:gd name="connsiteY7867" fmla="*/ 1090502 h 4900456"/>
                              <a:gd name="connsiteX7868" fmla="*/ 1784874 w 7362098"/>
                              <a:gd name="connsiteY7868" fmla="*/ 1093296 h 4900456"/>
                              <a:gd name="connsiteX7869" fmla="*/ 1769706 w 7362098"/>
                              <a:gd name="connsiteY7869" fmla="*/ 1102080 h 4900456"/>
                              <a:gd name="connsiteX7870" fmla="*/ 1768906 w 7362098"/>
                              <a:gd name="connsiteY7870" fmla="*/ 1102479 h 4900456"/>
                              <a:gd name="connsiteX7871" fmla="*/ 1766910 w 7362098"/>
                              <a:gd name="connsiteY7871" fmla="*/ 1101281 h 4900456"/>
                              <a:gd name="connsiteX7872" fmla="*/ 1767710 w 7362098"/>
                              <a:gd name="connsiteY7872" fmla="*/ 1098487 h 4900456"/>
                              <a:gd name="connsiteX7873" fmla="*/ 1841536 w 7362098"/>
                              <a:gd name="connsiteY7873" fmla="*/ 1082518 h 4900456"/>
                              <a:gd name="connsiteX7874" fmla="*/ 1858303 w 7362098"/>
                              <a:gd name="connsiteY7874" fmla="*/ 1087309 h 4900456"/>
                              <a:gd name="connsiteX7875" fmla="*/ 1859501 w 7362098"/>
                              <a:gd name="connsiteY7875" fmla="*/ 1090103 h 4900456"/>
                              <a:gd name="connsiteX7876" fmla="*/ 1857904 w 7362098"/>
                              <a:gd name="connsiteY7876" fmla="*/ 1091700 h 4900456"/>
                              <a:gd name="connsiteX7877" fmla="*/ 1857106 w 7362098"/>
                              <a:gd name="connsiteY7877" fmla="*/ 1091700 h 4900456"/>
                              <a:gd name="connsiteX7878" fmla="*/ 1840339 w 7362098"/>
                              <a:gd name="connsiteY7878" fmla="*/ 1086910 h 4900456"/>
                              <a:gd name="connsiteX7879" fmla="*/ 1838742 w 7362098"/>
                              <a:gd name="connsiteY7879" fmla="*/ 1084114 h 4900456"/>
                              <a:gd name="connsiteX7880" fmla="*/ 1841536 w 7362098"/>
                              <a:gd name="connsiteY7880" fmla="*/ 1082518 h 4900456"/>
                              <a:gd name="connsiteX7881" fmla="*/ 1779685 w 7362098"/>
                              <a:gd name="connsiteY7881" fmla="*/ 1078127 h 4900456"/>
                              <a:gd name="connsiteX7882" fmla="*/ 1782080 w 7362098"/>
                              <a:gd name="connsiteY7882" fmla="*/ 1080123 h 4900456"/>
                              <a:gd name="connsiteX7883" fmla="*/ 1780084 w 7362098"/>
                              <a:gd name="connsiteY7883" fmla="*/ 1082519 h 4900456"/>
                              <a:gd name="connsiteX7884" fmla="*/ 1762520 w 7362098"/>
                              <a:gd name="connsiteY7884" fmla="*/ 1084914 h 4900456"/>
                              <a:gd name="connsiteX7885" fmla="*/ 1760125 w 7362098"/>
                              <a:gd name="connsiteY7885" fmla="*/ 1082918 h 4900456"/>
                              <a:gd name="connsiteX7886" fmla="*/ 1762121 w 7362098"/>
                              <a:gd name="connsiteY7886" fmla="*/ 1080522 h 4900456"/>
                              <a:gd name="connsiteX7887" fmla="*/ 1858703 w 7362098"/>
                              <a:gd name="connsiteY7887" fmla="*/ 1067748 h 4900456"/>
                              <a:gd name="connsiteX7888" fmla="*/ 1861099 w 7362098"/>
                              <a:gd name="connsiteY7888" fmla="*/ 1069744 h 4900456"/>
                              <a:gd name="connsiteX7889" fmla="*/ 1859102 w 7362098"/>
                              <a:gd name="connsiteY7889" fmla="*/ 1072140 h 4900456"/>
                              <a:gd name="connsiteX7890" fmla="*/ 1841536 w 7362098"/>
                              <a:gd name="connsiteY7890" fmla="*/ 1074535 h 4900456"/>
                              <a:gd name="connsiteX7891" fmla="*/ 1839141 w 7362098"/>
                              <a:gd name="connsiteY7891" fmla="*/ 1072539 h 4900456"/>
                              <a:gd name="connsiteX7892" fmla="*/ 1841136 w 7362098"/>
                              <a:gd name="connsiteY7892" fmla="*/ 1070143 h 4900456"/>
                              <a:gd name="connsiteX7893" fmla="*/ 487258 w 7362098"/>
                              <a:gd name="connsiteY7893" fmla="*/ 1067049 h 4900456"/>
                              <a:gd name="connsiteX7894" fmla="*/ 496639 w 7362098"/>
                              <a:gd name="connsiteY7894" fmla="*/ 1068147 h 4900456"/>
                              <a:gd name="connsiteX7895" fmla="*/ 503824 w 7362098"/>
                              <a:gd name="connsiteY7895" fmla="*/ 1080123 h 4900456"/>
                              <a:gd name="connsiteX7896" fmla="*/ 507417 w 7362098"/>
                              <a:gd name="connsiteY7896" fmla="*/ 1084913 h 4900456"/>
                              <a:gd name="connsiteX7897" fmla="*/ 513405 w 7362098"/>
                              <a:gd name="connsiteY7897" fmla="*/ 1084913 h 4900456"/>
                              <a:gd name="connsiteX7898" fmla="*/ 513804 w 7362098"/>
                              <a:gd name="connsiteY7898" fmla="*/ 1084913 h 4900456"/>
                              <a:gd name="connsiteX7899" fmla="*/ 514203 w 7362098"/>
                              <a:gd name="connsiteY7899" fmla="*/ 1084514 h 4900456"/>
                              <a:gd name="connsiteX7900" fmla="*/ 527377 w 7362098"/>
                              <a:gd name="connsiteY7900" fmla="*/ 1084115 h 4900456"/>
                              <a:gd name="connsiteX7901" fmla="*/ 534563 w 7362098"/>
                              <a:gd name="connsiteY7901" fmla="*/ 1095691 h 4900456"/>
                              <a:gd name="connsiteX7902" fmla="*/ 534563 w 7362098"/>
                              <a:gd name="connsiteY7902" fmla="*/ 1096091 h 4900456"/>
                              <a:gd name="connsiteX7903" fmla="*/ 538155 w 7362098"/>
                              <a:gd name="connsiteY7903" fmla="*/ 1100881 h 4900456"/>
                              <a:gd name="connsiteX7904" fmla="*/ 544542 w 7362098"/>
                              <a:gd name="connsiteY7904" fmla="*/ 1100881 h 4900456"/>
                              <a:gd name="connsiteX7905" fmla="*/ 544942 w 7362098"/>
                              <a:gd name="connsiteY7905" fmla="*/ 1100881 h 4900456"/>
                              <a:gd name="connsiteX7906" fmla="*/ 558914 w 7362098"/>
                              <a:gd name="connsiteY7906" fmla="*/ 1100083 h 4900456"/>
                              <a:gd name="connsiteX7907" fmla="*/ 566099 w 7362098"/>
                              <a:gd name="connsiteY7907" fmla="*/ 1112059 h 4900456"/>
                              <a:gd name="connsiteX7908" fmla="*/ 569693 w 7362098"/>
                              <a:gd name="connsiteY7908" fmla="*/ 1116850 h 4900456"/>
                              <a:gd name="connsiteX7909" fmla="*/ 572886 w 7362098"/>
                              <a:gd name="connsiteY7909" fmla="*/ 1117648 h 4900456"/>
                              <a:gd name="connsiteX7910" fmla="*/ 577277 w 7362098"/>
                              <a:gd name="connsiteY7910" fmla="*/ 1118047 h 4900456"/>
                              <a:gd name="connsiteX7911" fmla="*/ 580870 w 7362098"/>
                              <a:gd name="connsiteY7911" fmla="*/ 1122039 h 4900456"/>
                              <a:gd name="connsiteX7912" fmla="*/ 575281 w 7362098"/>
                              <a:gd name="connsiteY7912" fmla="*/ 1126031 h 4900456"/>
                              <a:gd name="connsiteX7913" fmla="*/ 569293 w 7362098"/>
                              <a:gd name="connsiteY7913" fmla="*/ 1125632 h 4900456"/>
                              <a:gd name="connsiteX7914" fmla="*/ 564502 w 7362098"/>
                              <a:gd name="connsiteY7914" fmla="*/ 1124035 h 4900456"/>
                              <a:gd name="connsiteX7915" fmla="*/ 557317 w 7362098"/>
                              <a:gd name="connsiteY7915" fmla="*/ 1112059 h 4900456"/>
                              <a:gd name="connsiteX7916" fmla="*/ 554123 w 7362098"/>
                              <a:gd name="connsiteY7916" fmla="*/ 1107269 h 4900456"/>
                              <a:gd name="connsiteX7917" fmla="*/ 547337 w 7362098"/>
                              <a:gd name="connsiteY7917" fmla="*/ 1107668 h 4900456"/>
                              <a:gd name="connsiteX7918" fmla="*/ 533764 w 7362098"/>
                              <a:gd name="connsiteY7918" fmla="*/ 1108067 h 4900456"/>
                              <a:gd name="connsiteX7919" fmla="*/ 526579 w 7362098"/>
                              <a:gd name="connsiteY7919" fmla="*/ 1096490 h 4900456"/>
                              <a:gd name="connsiteX7920" fmla="*/ 522986 w 7362098"/>
                              <a:gd name="connsiteY7920" fmla="*/ 1091300 h 4900456"/>
                              <a:gd name="connsiteX7921" fmla="*/ 516998 w 7362098"/>
                              <a:gd name="connsiteY7921" fmla="*/ 1091300 h 4900456"/>
                              <a:gd name="connsiteX7922" fmla="*/ 516599 w 7362098"/>
                              <a:gd name="connsiteY7922" fmla="*/ 1091300 h 4900456"/>
                              <a:gd name="connsiteX7923" fmla="*/ 503026 w 7362098"/>
                              <a:gd name="connsiteY7923" fmla="*/ 1091699 h 4900456"/>
                              <a:gd name="connsiteX7924" fmla="*/ 495840 w 7362098"/>
                              <a:gd name="connsiteY7924" fmla="*/ 1079723 h 4900456"/>
                              <a:gd name="connsiteX7925" fmla="*/ 492647 w 7362098"/>
                              <a:gd name="connsiteY7925" fmla="*/ 1074933 h 4900456"/>
                              <a:gd name="connsiteX7926" fmla="*/ 485860 w 7362098"/>
                              <a:gd name="connsiteY7926" fmla="*/ 1075332 h 4900456"/>
                              <a:gd name="connsiteX7927" fmla="*/ 472287 w 7362098"/>
                              <a:gd name="connsiteY7927" fmla="*/ 1075731 h 4900456"/>
                              <a:gd name="connsiteX7928" fmla="*/ 469892 w 7362098"/>
                              <a:gd name="connsiteY7928" fmla="*/ 1074135 h 4900456"/>
                              <a:gd name="connsiteX7929" fmla="*/ 468295 w 7362098"/>
                              <a:gd name="connsiteY7929" fmla="*/ 1068945 h 4900456"/>
                              <a:gd name="connsiteX7930" fmla="*/ 473485 w 7362098"/>
                              <a:gd name="connsiteY7930" fmla="*/ 1067348 h 4900456"/>
                              <a:gd name="connsiteX7931" fmla="*/ 475880 w 7362098"/>
                              <a:gd name="connsiteY7931" fmla="*/ 1068945 h 4900456"/>
                              <a:gd name="connsiteX7932" fmla="*/ 482267 w 7362098"/>
                              <a:gd name="connsiteY7932" fmla="*/ 1068945 h 4900456"/>
                              <a:gd name="connsiteX7933" fmla="*/ 482667 w 7362098"/>
                              <a:gd name="connsiteY7933" fmla="*/ 1068945 h 4900456"/>
                              <a:gd name="connsiteX7934" fmla="*/ 487258 w 7362098"/>
                              <a:gd name="connsiteY7934" fmla="*/ 1067049 h 4900456"/>
                              <a:gd name="connsiteX7935" fmla="*/ 1764117 w 7362098"/>
                              <a:gd name="connsiteY7935" fmla="*/ 1060962 h 4900456"/>
                              <a:gd name="connsiteX7936" fmla="*/ 1780884 w 7362098"/>
                              <a:gd name="connsiteY7936" fmla="*/ 1065753 h 4900456"/>
                              <a:gd name="connsiteX7937" fmla="*/ 1782480 w 7362098"/>
                              <a:gd name="connsiteY7937" fmla="*/ 1068547 h 4900456"/>
                              <a:gd name="connsiteX7938" fmla="*/ 1780884 w 7362098"/>
                              <a:gd name="connsiteY7938" fmla="*/ 1070144 h 4900456"/>
                              <a:gd name="connsiteX7939" fmla="*/ 1780084 w 7362098"/>
                              <a:gd name="connsiteY7939" fmla="*/ 1070144 h 4900456"/>
                              <a:gd name="connsiteX7940" fmla="*/ 1763318 w 7362098"/>
                              <a:gd name="connsiteY7940" fmla="*/ 1065354 h 4900456"/>
                              <a:gd name="connsiteX7941" fmla="*/ 1761322 w 7362098"/>
                              <a:gd name="connsiteY7941" fmla="*/ 1062558 h 4900456"/>
                              <a:gd name="connsiteX7942" fmla="*/ 1764117 w 7362098"/>
                              <a:gd name="connsiteY7942" fmla="*/ 1060962 h 4900456"/>
                              <a:gd name="connsiteX7943" fmla="*/ 1851916 w 7362098"/>
                              <a:gd name="connsiteY7943" fmla="*/ 1050583 h 4900456"/>
                              <a:gd name="connsiteX7944" fmla="*/ 1854711 w 7362098"/>
                              <a:gd name="connsiteY7944" fmla="*/ 1051381 h 4900456"/>
                              <a:gd name="connsiteX7945" fmla="*/ 1853912 w 7362098"/>
                              <a:gd name="connsiteY7945" fmla="*/ 1054175 h 4900456"/>
                              <a:gd name="connsiteX7946" fmla="*/ 1838742 w 7362098"/>
                              <a:gd name="connsiteY7946" fmla="*/ 1062959 h 4900456"/>
                              <a:gd name="connsiteX7947" fmla="*/ 1837943 w 7362098"/>
                              <a:gd name="connsiteY7947" fmla="*/ 1063358 h 4900456"/>
                              <a:gd name="connsiteX7948" fmla="*/ 1835947 w 7362098"/>
                              <a:gd name="connsiteY7948" fmla="*/ 1062160 h 4900456"/>
                              <a:gd name="connsiteX7949" fmla="*/ 1836745 w 7362098"/>
                              <a:gd name="connsiteY7949" fmla="*/ 1059366 h 4900456"/>
                              <a:gd name="connsiteX7950" fmla="*/ 1773697 w 7362098"/>
                              <a:gd name="connsiteY7950" fmla="*/ 1044993 h 4900456"/>
                              <a:gd name="connsiteX7951" fmla="*/ 1787669 w 7362098"/>
                              <a:gd name="connsiteY7951" fmla="*/ 1055772 h 4900456"/>
                              <a:gd name="connsiteX7952" fmla="*/ 1788068 w 7362098"/>
                              <a:gd name="connsiteY7952" fmla="*/ 1058567 h 4900456"/>
                              <a:gd name="connsiteX7953" fmla="*/ 1786471 w 7362098"/>
                              <a:gd name="connsiteY7953" fmla="*/ 1059365 h 4900456"/>
                              <a:gd name="connsiteX7954" fmla="*/ 1784874 w 7362098"/>
                              <a:gd name="connsiteY7954" fmla="*/ 1058966 h 4900456"/>
                              <a:gd name="connsiteX7955" fmla="*/ 1771302 w 7362098"/>
                              <a:gd name="connsiteY7955" fmla="*/ 1048187 h 4900456"/>
                              <a:gd name="connsiteX7956" fmla="*/ 1770903 w 7362098"/>
                              <a:gd name="connsiteY7956" fmla="*/ 1045392 h 4900456"/>
                              <a:gd name="connsiteX7957" fmla="*/ 1773697 w 7362098"/>
                              <a:gd name="connsiteY7957" fmla="*/ 1044993 h 4900456"/>
                              <a:gd name="connsiteX7958" fmla="*/ 1841936 w 7362098"/>
                              <a:gd name="connsiteY7958" fmla="*/ 1036211 h 4900456"/>
                              <a:gd name="connsiteX7959" fmla="*/ 1842336 w 7362098"/>
                              <a:gd name="connsiteY7959" fmla="*/ 1039005 h 4900456"/>
                              <a:gd name="connsiteX7960" fmla="*/ 1831556 w 7362098"/>
                              <a:gd name="connsiteY7960" fmla="*/ 1052978 h 4900456"/>
                              <a:gd name="connsiteX7961" fmla="*/ 1829959 w 7362098"/>
                              <a:gd name="connsiteY7961" fmla="*/ 1053777 h 4900456"/>
                              <a:gd name="connsiteX7962" fmla="*/ 1828363 w 7362098"/>
                              <a:gd name="connsiteY7962" fmla="*/ 1053378 h 4900456"/>
                              <a:gd name="connsiteX7963" fmla="*/ 1828363 w 7362098"/>
                              <a:gd name="connsiteY7963" fmla="*/ 1050583 h 4900456"/>
                              <a:gd name="connsiteX7964" fmla="*/ 1839142 w 7362098"/>
                              <a:gd name="connsiteY7964" fmla="*/ 1036610 h 4900456"/>
                              <a:gd name="connsiteX7965" fmla="*/ 1841936 w 7362098"/>
                              <a:gd name="connsiteY7965" fmla="*/ 1036211 h 4900456"/>
                              <a:gd name="connsiteX7966" fmla="*/ 1785672 w 7362098"/>
                              <a:gd name="connsiteY7966" fmla="*/ 1032220 h 4900456"/>
                              <a:gd name="connsiteX7967" fmla="*/ 1788466 w 7362098"/>
                              <a:gd name="connsiteY7967" fmla="*/ 1033018 h 4900456"/>
                              <a:gd name="connsiteX7968" fmla="*/ 1797249 w 7362098"/>
                              <a:gd name="connsiteY7968" fmla="*/ 1048189 h 4900456"/>
                              <a:gd name="connsiteX7969" fmla="*/ 1796450 w 7362098"/>
                              <a:gd name="connsiteY7969" fmla="*/ 1050983 h 4900456"/>
                              <a:gd name="connsiteX7970" fmla="*/ 1795653 w 7362098"/>
                              <a:gd name="connsiteY7970" fmla="*/ 1051382 h 4900456"/>
                              <a:gd name="connsiteX7971" fmla="*/ 1793656 w 7362098"/>
                              <a:gd name="connsiteY7971" fmla="*/ 1050185 h 4900456"/>
                              <a:gd name="connsiteX7972" fmla="*/ 1784873 w 7362098"/>
                              <a:gd name="connsiteY7972" fmla="*/ 1035014 h 4900456"/>
                              <a:gd name="connsiteX7973" fmla="*/ 1785672 w 7362098"/>
                              <a:gd name="connsiteY7973" fmla="*/ 1032220 h 4900456"/>
                              <a:gd name="connsiteX7974" fmla="*/ 1824371 w 7362098"/>
                              <a:gd name="connsiteY7974" fmla="*/ 1027030 h 4900456"/>
                              <a:gd name="connsiteX7975" fmla="*/ 1825967 w 7362098"/>
                              <a:gd name="connsiteY7975" fmla="*/ 1029824 h 4900456"/>
                              <a:gd name="connsiteX7976" fmla="*/ 1821177 w 7362098"/>
                              <a:gd name="connsiteY7976" fmla="*/ 1046591 h 4900456"/>
                              <a:gd name="connsiteX7977" fmla="*/ 1819579 w 7362098"/>
                              <a:gd name="connsiteY7977" fmla="*/ 1048188 h 4900456"/>
                              <a:gd name="connsiteX7978" fmla="*/ 1818781 w 7362098"/>
                              <a:gd name="connsiteY7978" fmla="*/ 1048188 h 4900456"/>
                              <a:gd name="connsiteX7979" fmla="*/ 1816785 w 7362098"/>
                              <a:gd name="connsiteY7979" fmla="*/ 1045394 h 4900456"/>
                              <a:gd name="connsiteX7980" fmla="*/ 1821576 w 7362098"/>
                              <a:gd name="connsiteY7980" fmla="*/ 1028626 h 4900456"/>
                              <a:gd name="connsiteX7981" fmla="*/ 1824371 w 7362098"/>
                              <a:gd name="connsiteY7981" fmla="*/ 1027030 h 4900456"/>
                              <a:gd name="connsiteX7982" fmla="*/ 1804434 w 7362098"/>
                              <a:gd name="connsiteY7982" fmla="*/ 1025433 h 4900456"/>
                              <a:gd name="connsiteX7983" fmla="*/ 1806830 w 7362098"/>
                              <a:gd name="connsiteY7983" fmla="*/ 1027429 h 4900456"/>
                              <a:gd name="connsiteX7984" fmla="*/ 1809225 w 7362098"/>
                              <a:gd name="connsiteY7984" fmla="*/ 1044995 h 4900456"/>
                              <a:gd name="connsiteX7985" fmla="*/ 1807229 w 7362098"/>
                              <a:gd name="connsiteY7985" fmla="*/ 1047390 h 4900456"/>
                              <a:gd name="connsiteX7986" fmla="*/ 1804833 w 7362098"/>
                              <a:gd name="connsiteY7986" fmla="*/ 1045394 h 4900456"/>
                              <a:gd name="connsiteX7987" fmla="*/ 1802438 w 7362098"/>
                              <a:gd name="connsiteY7987" fmla="*/ 1027828 h 4900456"/>
                              <a:gd name="connsiteX7988" fmla="*/ 1804434 w 7362098"/>
                              <a:gd name="connsiteY7988" fmla="*/ 1025433 h 4900456"/>
                              <a:gd name="connsiteX7989" fmla="*/ 848796 w 7362098"/>
                              <a:gd name="connsiteY7989" fmla="*/ 1000832 h 4900456"/>
                              <a:gd name="connsiteX7990" fmla="*/ 867908 w 7362098"/>
                              <a:gd name="connsiteY7990" fmla="*/ 1015053 h 4900456"/>
                              <a:gd name="connsiteX7991" fmla="*/ 862319 w 7362098"/>
                              <a:gd name="connsiteY7991" fmla="*/ 1018646 h 4900456"/>
                              <a:gd name="connsiteX7992" fmla="*/ 827980 w 7362098"/>
                              <a:gd name="connsiteY7992" fmla="*/ 1010662 h 4900456"/>
                              <a:gd name="connsiteX7993" fmla="*/ 820797 w 7362098"/>
                              <a:gd name="connsiteY7993" fmla="*/ 1044595 h 4900456"/>
                              <a:gd name="connsiteX7994" fmla="*/ 815211 w 7362098"/>
                              <a:gd name="connsiteY7994" fmla="*/ 1048188 h 4900456"/>
                              <a:gd name="connsiteX7995" fmla="*/ 814413 w 7362098"/>
                              <a:gd name="connsiteY7995" fmla="*/ 1046990 h 4900456"/>
                              <a:gd name="connsiteX7996" fmla="*/ 825186 w 7362098"/>
                              <a:gd name="connsiteY7996" fmla="*/ 1004275 h 4900456"/>
                              <a:gd name="connsiteX7997" fmla="*/ 848796 w 7362098"/>
                              <a:gd name="connsiteY7997" fmla="*/ 1000832 h 4900456"/>
                              <a:gd name="connsiteX7998" fmla="*/ 5591947 w 7362098"/>
                              <a:gd name="connsiteY7998" fmla="*/ 971541 h 4900456"/>
                              <a:gd name="connsiteX7999" fmla="*/ 5594342 w 7362098"/>
                              <a:gd name="connsiteY7999" fmla="*/ 973537 h 4900456"/>
                              <a:gd name="connsiteX8000" fmla="*/ 5596737 w 7362098"/>
                              <a:gd name="connsiteY8000" fmla="*/ 991103 h 4900456"/>
                              <a:gd name="connsiteX8001" fmla="*/ 5594741 w 7362098"/>
                              <a:gd name="connsiteY8001" fmla="*/ 993498 h 4900456"/>
                              <a:gd name="connsiteX8002" fmla="*/ 5592346 w 7362098"/>
                              <a:gd name="connsiteY8002" fmla="*/ 991502 h 4900456"/>
                              <a:gd name="connsiteX8003" fmla="*/ 5589950 w 7362098"/>
                              <a:gd name="connsiteY8003" fmla="*/ 973936 h 4900456"/>
                              <a:gd name="connsiteX8004" fmla="*/ 5591947 w 7362098"/>
                              <a:gd name="connsiteY8004" fmla="*/ 971541 h 4900456"/>
                              <a:gd name="connsiteX8005" fmla="*/ 5580370 w 7362098"/>
                              <a:gd name="connsiteY8005" fmla="*/ 970743 h 4900456"/>
                              <a:gd name="connsiteX8006" fmla="*/ 5581569 w 7362098"/>
                              <a:gd name="connsiteY8006" fmla="*/ 973537 h 4900456"/>
                              <a:gd name="connsiteX8007" fmla="*/ 5576778 w 7362098"/>
                              <a:gd name="connsiteY8007" fmla="*/ 990304 h 4900456"/>
                              <a:gd name="connsiteX8008" fmla="*/ 5575181 w 7362098"/>
                              <a:gd name="connsiteY8008" fmla="*/ 991901 h 4900456"/>
                              <a:gd name="connsiteX8009" fmla="*/ 5574383 w 7362098"/>
                              <a:gd name="connsiteY8009" fmla="*/ 991901 h 4900456"/>
                              <a:gd name="connsiteX8010" fmla="*/ 5572785 w 7362098"/>
                              <a:gd name="connsiteY8010" fmla="*/ 989107 h 4900456"/>
                              <a:gd name="connsiteX8011" fmla="*/ 5577576 w 7362098"/>
                              <a:gd name="connsiteY8011" fmla="*/ 972339 h 4900456"/>
                              <a:gd name="connsiteX8012" fmla="*/ 5580370 w 7362098"/>
                              <a:gd name="connsiteY8012" fmla="*/ 970743 h 4900456"/>
                              <a:gd name="connsiteX8013" fmla="*/ 5602725 w 7362098"/>
                              <a:gd name="connsiteY8013" fmla="*/ 967948 h 4900456"/>
                              <a:gd name="connsiteX8014" fmla="*/ 5605520 w 7362098"/>
                              <a:gd name="connsiteY8014" fmla="*/ 968746 h 4900456"/>
                              <a:gd name="connsiteX8015" fmla="*/ 5614303 w 7362098"/>
                              <a:gd name="connsiteY8015" fmla="*/ 983917 h 4900456"/>
                              <a:gd name="connsiteX8016" fmla="*/ 5613504 w 7362098"/>
                              <a:gd name="connsiteY8016" fmla="*/ 986711 h 4900456"/>
                              <a:gd name="connsiteX8017" fmla="*/ 5612706 w 7362098"/>
                              <a:gd name="connsiteY8017" fmla="*/ 987110 h 4900456"/>
                              <a:gd name="connsiteX8018" fmla="*/ 5610710 w 7362098"/>
                              <a:gd name="connsiteY8018" fmla="*/ 985913 h 4900456"/>
                              <a:gd name="connsiteX8019" fmla="*/ 5601926 w 7362098"/>
                              <a:gd name="connsiteY8019" fmla="*/ 970742 h 4900456"/>
                              <a:gd name="connsiteX8020" fmla="*/ 5602725 w 7362098"/>
                              <a:gd name="connsiteY8020" fmla="*/ 967948 h 4900456"/>
                              <a:gd name="connsiteX8021" fmla="*/ 4247644 w 7362098"/>
                              <a:gd name="connsiteY8021" fmla="*/ 965653 h 4900456"/>
                              <a:gd name="connsiteX8022" fmla="*/ 4257026 w 7362098"/>
                              <a:gd name="connsiteY8022" fmla="*/ 966751 h 4900456"/>
                              <a:gd name="connsiteX8023" fmla="*/ 4264211 w 7362098"/>
                              <a:gd name="connsiteY8023" fmla="*/ 978727 h 4900456"/>
                              <a:gd name="connsiteX8024" fmla="*/ 4267804 w 7362098"/>
                              <a:gd name="connsiteY8024" fmla="*/ 983517 h 4900456"/>
                              <a:gd name="connsiteX8025" fmla="*/ 4273792 w 7362098"/>
                              <a:gd name="connsiteY8025" fmla="*/ 983517 h 4900456"/>
                              <a:gd name="connsiteX8026" fmla="*/ 4274191 w 7362098"/>
                              <a:gd name="connsiteY8026" fmla="*/ 983517 h 4900456"/>
                              <a:gd name="connsiteX8027" fmla="*/ 4274590 w 7362098"/>
                              <a:gd name="connsiteY8027" fmla="*/ 983118 h 4900456"/>
                              <a:gd name="connsiteX8028" fmla="*/ 4287764 w 7362098"/>
                              <a:gd name="connsiteY8028" fmla="*/ 982719 h 4900456"/>
                              <a:gd name="connsiteX8029" fmla="*/ 4294950 w 7362098"/>
                              <a:gd name="connsiteY8029" fmla="*/ 994295 h 4900456"/>
                              <a:gd name="connsiteX8030" fmla="*/ 4294950 w 7362098"/>
                              <a:gd name="connsiteY8030" fmla="*/ 994695 h 4900456"/>
                              <a:gd name="connsiteX8031" fmla="*/ 4298542 w 7362098"/>
                              <a:gd name="connsiteY8031" fmla="*/ 999485 h 4900456"/>
                              <a:gd name="connsiteX8032" fmla="*/ 4304930 w 7362098"/>
                              <a:gd name="connsiteY8032" fmla="*/ 999485 h 4900456"/>
                              <a:gd name="connsiteX8033" fmla="*/ 4305329 w 7362098"/>
                              <a:gd name="connsiteY8033" fmla="*/ 999485 h 4900456"/>
                              <a:gd name="connsiteX8034" fmla="*/ 4319302 w 7362098"/>
                              <a:gd name="connsiteY8034" fmla="*/ 998687 h 4900456"/>
                              <a:gd name="connsiteX8035" fmla="*/ 4326487 w 7362098"/>
                              <a:gd name="connsiteY8035" fmla="*/ 1010664 h 4900456"/>
                              <a:gd name="connsiteX8036" fmla="*/ 4330080 w 7362098"/>
                              <a:gd name="connsiteY8036" fmla="*/ 1015454 h 4900456"/>
                              <a:gd name="connsiteX8037" fmla="*/ 4333274 w 7362098"/>
                              <a:gd name="connsiteY8037" fmla="*/ 1016252 h 4900456"/>
                              <a:gd name="connsiteX8038" fmla="*/ 4337665 w 7362098"/>
                              <a:gd name="connsiteY8038" fmla="*/ 1016652 h 4900456"/>
                              <a:gd name="connsiteX8039" fmla="*/ 4341258 w 7362098"/>
                              <a:gd name="connsiteY8039" fmla="*/ 1020644 h 4900456"/>
                              <a:gd name="connsiteX8040" fmla="*/ 4335669 w 7362098"/>
                              <a:gd name="connsiteY8040" fmla="*/ 1025035 h 4900456"/>
                              <a:gd name="connsiteX8041" fmla="*/ 4329681 w 7362098"/>
                              <a:gd name="connsiteY8041" fmla="*/ 1024636 h 4900456"/>
                              <a:gd name="connsiteX8042" fmla="*/ 4324891 w 7362098"/>
                              <a:gd name="connsiteY8042" fmla="*/ 1023039 h 4900456"/>
                              <a:gd name="connsiteX8043" fmla="*/ 4317705 w 7362098"/>
                              <a:gd name="connsiteY8043" fmla="*/ 1011063 h 4900456"/>
                              <a:gd name="connsiteX8044" fmla="*/ 4314511 w 7362098"/>
                              <a:gd name="connsiteY8044" fmla="*/ 1006272 h 4900456"/>
                              <a:gd name="connsiteX8045" fmla="*/ 4307724 w 7362098"/>
                              <a:gd name="connsiteY8045" fmla="*/ 1006672 h 4900456"/>
                              <a:gd name="connsiteX8046" fmla="*/ 4294151 w 7362098"/>
                              <a:gd name="connsiteY8046" fmla="*/ 1007071 h 4900456"/>
                              <a:gd name="connsiteX8047" fmla="*/ 4286966 w 7362098"/>
                              <a:gd name="connsiteY8047" fmla="*/ 995493 h 4900456"/>
                              <a:gd name="connsiteX8048" fmla="*/ 4283373 w 7362098"/>
                              <a:gd name="connsiteY8048" fmla="*/ 990303 h 4900456"/>
                              <a:gd name="connsiteX8049" fmla="*/ 4277385 w 7362098"/>
                              <a:gd name="connsiteY8049" fmla="*/ 990303 h 4900456"/>
                              <a:gd name="connsiteX8050" fmla="*/ 4276986 w 7362098"/>
                              <a:gd name="connsiteY8050" fmla="*/ 990303 h 4900456"/>
                              <a:gd name="connsiteX8051" fmla="*/ 4263413 w 7362098"/>
                              <a:gd name="connsiteY8051" fmla="*/ 990703 h 4900456"/>
                              <a:gd name="connsiteX8052" fmla="*/ 4256227 w 7362098"/>
                              <a:gd name="connsiteY8052" fmla="*/ 978727 h 4900456"/>
                              <a:gd name="connsiteX8053" fmla="*/ 4253034 w 7362098"/>
                              <a:gd name="connsiteY8053" fmla="*/ 973936 h 4900456"/>
                              <a:gd name="connsiteX8054" fmla="*/ 4246247 w 7362098"/>
                              <a:gd name="connsiteY8054" fmla="*/ 974335 h 4900456"/>
                              <a:gd name="connsiteX8055" fmla="*/ 4232674 w 7362098"/>
                              <a:gd name="connsiteY8055" fmla="*/ 974735 h 4900456"/>
                              <a:gd name="connsiteX8056" fmla="*/ 4230279 w 7362098"/>
                              <a:gd name="connsiteY8056" fmla="*/ 973138 h 4900456"/>
                              <a:gd name="connsiteX8057" fmla="*/ 4228682 w 7362098"/>
                              <a:gd name="connsiteY8057" fmla="*/ 967948 h 4900456"/>
                              <a:gd name="connsiteX8058" fmla="*/ 4233872 w 7362098"/>
                              <a:gd name="connsiteY8058" fmla="*/ 966351 h 4900456"/>
                              <a:gd name="connsiteX8059" fmla="*/ 4236267 w 7362098"/>
                              <a:gd name="connsiteY8059" fmla="*/ 967549 h 4900456"/>
                              <a:gd name="connsiteX8060" fmla="*/ 4242654 w 7362098"/>
                              <a:gd name="connsiteY8060" fmla="*/ 967549 h 4900456"/>
                              <a:gd name="connsiteX8061" fmla="*/ 4243054 w 7362098"/>
                              <a:gd name="connsiteY8061" fmla="*/ 967549 h 4900456"/>
                              <a:gd name="connsiteX8062" fmla="*/ 4247644 w 7362098"/>
                              <a:gd name="connsiteY8062" fmla="*/ 965653 h 4900456"/>
                              <a:gd name="connsiteX8063" fmla="*/ 5570790 w 7362098"/>
                              <a:gd name="connsiteY8063" fmla="*/ 965553 h 4900456"/>
                              <a:gd name="connsiteX8064" fmla="*/ 5571588 w 7362098"/>
                              <a:gd name="connsiteY8064" fmla="*/ 968347 h 4900456"/>
                              <a:gd name="connsiteX8065" fmla="*/ 5560810 w 7362098"/>
                              <a:gd name="connsiteY8065" fmla="*/ 982320 h 4900456"/>
                              <a:gd name="connsiteX8066" fmla="*/ 5559212 w 7362098"/>
                              <a:gd name="connsiteY8066" fmla="*/ 983119 h 4900456"/>
                              <a:gd name="connsiteX8067" fmla="*/ 5557615 w 7362098"/>
                              <a:gd name="connsiteY8067" fmla="*/ 982720 h 4900456"/>
                              <a:gd name="connsiteX8068" fmla="*/ 5557216 w 7362098"/>
                              <a:gd name="connsiteY8068" fmla="*/ 979925 h 4900456"/>
                              <a:gd name="connsiteX8069" fmla="*/ 5567995 w 7362098"/>
                              <a:gd name="connsiteY8069" fmla="*/ 965952 h 4900456"/>
                              <a:gd name="connsiteX8070" fmla="*/ 5570790 w 7362098"/>
                              <a:gd name="connsiteY8070" fmla="*/ 965553 h 4900456"/>
                              <a:gd name="connsiteX8071" fmla="*/ 5614302 w 7362098"/>
                              <a:gd name="connsiteY8071" fmla="*/ 959964 h 4900456"/>
                              <a:gd name="connsiteX8072" fmla="*/ 5628674 w 7362098"/>
                              <a:gd name="connsiteY8072" fmla="*/ 970743 h 4900456"/>
                              <a:gd name="connsiteX8073" fmla="*/ 5629073 w 7362098"/>
                              <a:gd name="connsiteY8073" fmla="*/ 973538 h 4900456"/>
                              <a:gd name="connsiteX8074" fmla="*/ 5627476 w 7362098"/>
                              <a:gd name="connsiteY8074" fmla="*/ 974336 h 4900456"/>
                              <a:gd name="connsiteX8075" fmla="*/ 5625879 w 7362098"/>
                              <a:gd name="connsiteY8075" fmla="*/ 973937 h 4900456"/>
                              <a:gd name="connsiteX8076" fmla="*/ 5611906 w 7362098"/>
                              <a:gd name="connsiteY8076" fmla="*/ 963158 h 4900456"/>
                              <a:gd name="connsiteX8077" fmla="*/ 5611507 w 7362098"/>
                              <a:gd name="connsiteY8077" fmla="*/ 960363 h 4900456"/>
                              <a:gd name="connsiteX8078" fmla="*/ 5614302 w 7362098"/>
                              <a:gd name="connsiteY8078" fmla="*/ 959964 h 4900456"/>
                              <a:gd name="connsiteX8079" fmla="*/ 2123377 w 7362098"/>
                              <a:gd name="connsiteY8079" fmla="*/ 959565 h 4900456"/>
                              <a:gd name="connsiteX8080" fmla="*/ 2126171 w 7362098"/>
                              <a:gd name="connsiteY8080" fmla="*/ 961161 h 4900456"/>
                              <a:gd name="connsiteX8081" fmla="*/ 2143738 w 7362098"/>
                              <a:gd name="connsiteY8081" fmla="*/ 971940 h 4900456"/>
                              <a:gd name="connsiteX8082" fmla="*/ 2146931 w 7362098"/>
                              <a:gd name="connsiteY8082" fmla="*/ 973537 h 4900456"/>
                              <a:gd name="connsiteX8083" fmla="*/ 2145734 w 7362098"/>
                              <a:gd name="connsiteY8083" fmla="*/ 976331 h 4900456"/>
                              <a:gd name="connsiteX8084" fmla="*/ 2145333 w 7362098"/>
                              <a:gd name="connsiteY8084" fmla="*/ 976331 h 4900456"/>
                              <a:gd name="connsiteX8085" fmla="*/ 2132559 w 7362098"/>
                              <a:gd name="connsiteY8085" fmla="*/ 975133 h 4900456"/>
                              <a:gd name="connsiteX8086" fmla="*/ 2103817 w 7362098"/>
                              <a:gd name="connsiteY8086" fmla="*/ 1007470 h 4900456"/>
                              <a:gd name="connsiteX8087" fmla="*/ 2060702 w 7362098"/>
                              <a:gd name="connsiteY8087" fmla="*/ 1010663 h 4900456"/>
                              <a:gd name="connsiteX8088" fmla="*/ 2053915 w 7362098"/>
                              <a:gd name="connsiteY8088" fmla="*/ 1021841 h 4900456"/>
                              <a:gd name="connsiteX8089" fmla="*/ 2053517 w 7362098"/>
                              <a:gd name="connsiteY8089" fmla="*/ 1022240 h 4900456"/>
                              <a:gd name="connsiteX8090" fmla="*/ 2050721 w 7362098"/>
                              <a:gd name="connsiteY8090" fmla="*/ 1021441 h 4900456"/>
                              <a:gd name="connsiteX8091" fmla="*/ 2051120 w 7362098"/>
                              <a:gd name="connsiteY8091" fmla="*/ 1018248 h 4900456"/>
                              <a:gd name="connsiteX8092" fmla="*/ 2053117 w 7362098"/>
                              <a:gd name="connsiteY8092" fmla="*/ 997489 h 4900456"/>
                              <a:gd name="connsiteX8093" fmla="*/ 2053517 w 7362098"/>
                              <a:gd name="connsiteY8093" fmla="*/ 994295 h 4900456"/>
                              <a:gd name="connsiteX8094" fmla="*/ 2056709 w 7362098"/>
                              <a:gd name="connsiteY8094" fmla="*/ 994694 h 4900456"/>
                              <a:gd name="connsiteX8095" fmla="*/ 2061101 w 7362098"/>
                              <a:gd name="connsiteY8095" fmla="*/ 1006272 h 4900456"/>
                              <a:gd name="connsiteX8096" fmla="*/ 2061500 w 7362098"/>
                              <a:gd name="connsiteY8096" fmla="*/ 1006272 h 4900456"/>
                              <a:gd name="connsiteX8097" fmla="*/ 2101821 w 7362098"/>
                              <a:gd name="connsiteY8097" fmla="*/ 1003478 h 4900456"/>
                              <a:gd name="connsiteX8098" fmla="*/ 2128168 w 7362098"/>
                              <a:gd name="connsiteY8098" fmla="*/ 973137 h 4900456"/>
                              <a:gd name="connsiteX8099" fmla="*/ 2128168 w 7362098"/>
                              <a:gd name="connsiteY8099" fmla="*/ 972738 h 4900456"/>
                              <a:gd name="connsiteX8100" fmla="*/ 2121781 w 7362098"/>
                              <a:gd name="connsiteY8100" fmla="*/ 962359 h 4900456"/>
                              <a:gd name="connsiteX8101" fmla="*/ 2123377 w 7362098"/>
                              <a:gd name="connsiteY8101" fmla="*/ 959565 h 4900456"/>
                              <a:gd name="connsiteX8102" fmla="*/ 5560411 w 7362098"/>
                              <a:gd name="connsiteY8102" fmla="*/ 956372 h 4900456"/>
                              <a:gd name="connsiteX8103" fmla="*/ 5563205 w 7362098"/>
                              <a:gd name="connsiteY8103" fmla="*/ 957170 h 4900456"/>
                              <a:gd name="connsiteX8104" fmla="*/ 5562407 w 7362098"/>
                              <a:gd name="connsiteY8104" fmla="*/ 959964 h 4900456"/>
                              <a:gd name="connsiteX8105" fmla="*/ 5547236 w 7362098"/>
                              <a:gd name="connsiteY8105" fmla="*/ 968748 h 4900456"/>
                              <a:gd name="connsiteX8106" fmla="*/ 5546438 w 7362098"/>
                              <a:gd name="connsiteY8106" fmla="*/ 969147 h 4900456"/>
                              <a:gd name="connsiteX8107" fmla="*/ 5544442 w 7362098"/>
                              <a:gd name="connsiteY8107" fmla="*/ 967949 h 4900456"/>
                              <a:gd name="connsiteX8108" fmla="*/ 5545240 w 7362098"/>
                              <a:gd name="connsiteY8108" fmla="*/ 965155 h 4900456"/>
                              <a:gd name="connsiteX8109" fmla="*/ 3046325 w 7362098"/>
                              <a:gd name="connsiteY8109" fmla="*/ 955972 h 4900456"/>
                              <a:gd name="connsiteX8110" fmla="*/ 3051113 w 7362098"/>
                              <a:gd name="connsiteY8110" fmla="*/ 959565 h 4900456"/>
                              <a:gd name="connsiteX8111" fmla="*/ 3054712 w 7362098"/>
                              <a:gd name="connsiteY8111" fmla="*/ 983916 h 4900456"/>
                              <a:gd name="connsiteX8112" fmla="*/ 3079067 w 7362098"/>
                              <a:gd name="connsiteY8112" fmla="*/ 980323 h 4900456"/>
                              <a:gd name="connsiteX8113" fmla="*/ 3083855 w 7362098"/>
                              <a:gd name="connsiteY8113" fmla="*/ 983916 h 4900456"/>
                              <a:gd name="connsiteX8114" fmla="*/ 3080265 w 7362098"/>
                              <a:gd name="connsiteY8114" fmla="*/ 988707 h 4900456"/>
                              <a:gd name="connsiteX8115" fmla="*/ 3055905 w 7362098"/>
                              <a:gd name="connsiteY8115" fmla="*/ 992299 h 4900456"/>
                              <a:gd name="connsiteX8116" fmla="*/ 3059500 w 7362098"/>
                              <a:gd name="connsiteY8116" fmla="*/ 1016651 h 4900456"/>
                              <a:gd name="connsiteX8117" fmla="*/ 3055905 w 7362098"/>
                              <a:gd name="connsiteY8117" fmla="*/ 1021442 h 4900456"/>
                              <a:gd name="connsiteX8118" fmla="*/ 3051113 w 7362098"/>
                              <a:gd name="connsiteY8118" fmla="*/ 1017849 h 4900456"/>
                              <a:gd name="connsiteX8119" fmla="*/ 3047523 w 7362098"/>
                              <a:gd name="connsiteY8119" fmla="*/ 993497 h 4900456"/>
                              <a:gd name="connsiteX8120" fmla="*/ 3023178 w 7362098"/>
                              <a:gd name="connsiteY8120" fmla="*/ 997090 h 4900456"/>
                              <a:gd name="connsiteX8121" fmla="*/ 3018392 w 7362098"/>
                              <a:gd name="connsiteY8121" fmla="*/ 993497 h 4900456"/>
                              <a:gd name="connsiteX8122" fmla="*/ 3021984 w 7362098"/>
                              <a:gd name="connsiteY8122" fmla="*/ 988707 h 4900456"/>
                              <a:gd name="connsiteX8123" fmla="*/ 3046325 w 7362098"/>
                              <a:gd name="connsiteY8123" fmla="*/ 985114 h 4900456"/>
                              <a:gd name="connsiteX8124" fmla="*/ 3042735 w 7362098"/>
                              <a:gd name="connsiteY8124" fmla="*/ 960763 h 4900456"/>
                              <a:gd name="connsiteX8125" fmla="*/ 3046325 w 7362098"/>
                              <a:gd name="connsiteY8125" fmla="*/ 955972 h 4900456"/>
                              <a:gd name="connsiteX8126" fmla="*/ 5619092 w 7362098"/>
                              <a:gd name="connsiteY8126" fmla="*/ 948787 h 4900456"/>
                              <a:gd name="connsiteX8127" fmla="*/ 5635859 w 7362098"/>
                              <a:gd name="connsiteY8127" fmla="*/ 953578 h 4900456"/>
                              <a:gd name="connsiteX8128" fmla="*/ 5637057 w 7362098"/>
                              <a:gd name="connsiteY8128" fmla="*/ 956372 h 4900456"/>
                              <a:gd name="connsiteX8129" fmla="*/ 5635460 w 7362098"/>
                              <a:gd name="connsiteY8129" fmla="*/ 957969 h 4900456"/>
                              <a:gd name="connsiteX8130" fmla="*/ 5634662 w 7362098"/>
                              <a:gd name="connsiteY8130" fmla="*/ 957969 h 4900456"/>
                              <a:gd name="connsiteX8131" fmla="*/ 5617894 w 7362098"/>
                              <a:gd name="connsiteY8131" fmla="*/ 953179 h 4900456"/>
                              <a:gd name="connsiteX8132" fmla="*/ 5616298 w 7362098"/>
                              <a:gd name="connsiteY8132" fmla="*/ 950383 h 4900456"/>
                              <a:gd name="connsiteX8133" fmla="*/ 5619092 w 7362098"/>
                              <a:gd name="connsiteY8133" fmla="*/ 948787 h 4900456"/>
                              <a:gd name="connsiteX8134" fmla="*/ 5557217 w 7362098"/>
                              <a:gd name="connsiteY8134" fmla="*/ 944396 h 4900456"/>
                              <a:gd name="connsiteX8135" fmla="*/ 5559612 w 7362098"/>
                              <a:gd name="connsiteY8135" fmla="*/ 946392 h 4900456"/>
                              <a:gd name="connsiteX8136" fmla="*/ 5557616 w 7362098"/>
                              <a:gd name="connsiteY8136" fmla="*/ 948788 h 4900456"/>
                              <a:gd name="connsiteX8137" fmla="*/ 5540050 w 7362098"/>
                              <a:gd name="connsiteY8137" fmla="*/ 951183 h 4900456"/>
                              <a:gd name="connsiteX8138" fmla="*/ 5537655 w 7362098"/>
                              <a:gd name="connsiteY8138" fmla="*/ 949187 h 4900456"/>
                              <a:gd name="connsiteX8139" fmla="*/ 5539651 w 7362098"/>
                              <a:gd name="connsiteY8139" fmla="*/ 946791 h 4900456"/>
                              <a:gd name="connsiteX8140" fmla="*/ 5636259 w 7362098"/>
                              <a:gd name="connsiteY8140" fmla="*/ 934416 h 4900456"/>
                              <a:gd name="connsiteX8141" fmla="*/ 5638654 w 7362098"/>
                              <a:gd name="connsiteY8141" fmla="*/ 936412 h 4900456"/>
                              <a:gd name="connsiteX8142" fmla="*/ 5636658 w 7362098"/>
                              <a:gd name="connsiteY8142" fmla="*/ 938808 h 4900456"/>
                              <a:gd name="connsiteX8143" fmla="*/ 5619092 w 7362098"/>
                              <a:gd name="connsiteY8143" fmla="*/ 941203 h 4900456"/>
                              <a:gd name="connsiteX8144" fmla="*/ 5616697 w 7362098"/>
                              <a:gd name="connsiteY8144" fmla="*/ 939207 h 4900456"/>
                              <a:gd name="connsiteX8145" fmla="*/ 5618693 w 7362098"/>
                              <a:gd name="connsiteY8145" fmla="*/ 936811 h 4900456"/>
                              <a:gd name="connsiteX8146" fmla="*/ 4264809 w 7362098"/>
                              <a:gd name="connsiteY8146" fmla="*/ 933318 h 4900456"/>
                              <a:gd name="connsiteX8147" fmla="*/ 4274191 w 7362098"/>
                              <a:gd name="connsiteY8147" fmla="*/ 934416 h 4900456"/>
                              <a:gd name="connsiteX8148" fmla="*/ 4281376 w 7362098"/>
                              <a:gd name="connsiteY8148" fmla="*/ 946392 h 4900456"/>
                              <a:gd name="connsiteX8149" fmla="*/ 4284969 w 7362098"/>
                              <a:gd name="connsiteY8149" fmla="*/ 951182 h 4900456"/>
                              <a:gd name="connsiteX8150" fmla="*/ 4290957 w 7362098"/>
                              <a:gd name="connsiteY8150" fmla="*/ 951182 h 4900456"/>
                              <a:gd name="connsiteX8151" fmla="*/ 4291356 w 7362098"/>
                              <a:gd name="connsiteY8151" fmla="*/ 951182 h 4900456"/>
                              <a:gd name="connsiteX8152" fmla="*/ 4291755 w 7362098"/>
                              <a:gd name="connsiteY8152" fmla="*/ 950783 h 4900456"/>
                              <a:gd name="connsiteX8153" fmla="*/ 4304929 w 7362098"/>
                              <a:gd name="connsiteY8153" fmla="*/ 950384 h 4900456"/>
                              <a:gd name="connsiteX8154" fmla="*/ 4312114 w 7362098"/>
                              <a:gd name="connsiteY8154" fmla="*/ 961960 h 4900456"/>
                              <a:gd name="connsiteX8155" fmla="*/ 4312114 w 7362098"/>
                              <a:gd name="connsiteY8155" fmla="*/ 962360 h 4900456"/>
                              <a:gd name="connsiteX8156" fmla="*/ 4315707 w 7362098"/>
                              <a:gd name="connsiteY8156" fmla="*/ 967150 h 4900456"/>
                              <a:gd name="connsiteX8157" fmla="*/ 4322094 w 7362098"/>
                              <a:gd name="connsiteY8157" fmla="*/ 967150 h 4900456"/>
                              <a:gd name="connsiteX8158" fmla="*/ 4322494 w 7362098"/>
                              <a:gd name="connsiteY8158" fmla="*/ 967150 h 4900456"/>
                              <a:gd name="connsiteX8159" fmla="*/ 4336466 w 7362098"/>
                              <a:gd name="connsiteY8159" fmla="*/ 966352 h 4900456"/>
                              <a:gd name="connsiteX8160" fmla="*/ 4343652 w 7362098"/>
                              <a:gd name="connsiteY8160" fmla="*/ 978328 h 4900456"/>
                              <a:gd name="connsiteX8161" fmla="*/ 4347245 w 7362098"/>
                              <a:gd name="connsiteY8161" fmla="*/ 983119 h 4900456"/>
                              <a:gd name="connsiteX8162" fmla="*/ 4350438 w 7362098"/>
                              <a:gd name="connsiteY8162" fmla="*/ 983917 h 4900456"/>
                              <a:gd name="connsiteX8163" fmla="*/ 4354830 w 7362098"/>
                              <a:gd name="connsiteY8163" fmla="*/ 984316 h 4900456"/>
                              <a:gd name="connsiteX8164" fmla="*/ 4358422 w 7362098"/>
                              <a:gd name="connsiteY8164" fmla="*/ 988308 h 4900456"/>
                              <a:gd name="connsiteX8165" fmla="*/ 4352834 w 7362098"/>
                              <a:gd name="connsiteY8165" fmla="*/ 992300 h 4900456"/>
                              <a:gd name="connsiteX8166" fmla="*/ 4346846 w 7362098"/>
                              <a:gd name="connsiteY8166" fmla="*/ 991901 h 4900456"/>
                              <a:gd name="connsiteX8167" fmla="*/ 4342055 w 7362098"/>
                              <a:gd name="connsiteY8167" fmla="*/ 990304 h 4900456"/>
                              <a:gd name="connsiteX8168" fmla="*/ 4334870 w 7362098"/>
                              <a:gd name="connsiteY8168" fmla="*/ 978328 h 4900456"/>
                              <a:gd name="connsiteX8169" fmla="*/ 4331676 w 7362098"/>
                              <a:gd name="connsiteY8169" fmla="*/ 973538 h 4900456"/>
                              <a:gd name="connsiteX8170" fmla="*/ 4324889 w 7362098"/>
                              <a:gd name="connsiteY8170" fmla="*/ 973937 h 4900456"/>
                              <a:gd name="connsiteX8171" fmla="*/ 4311316 w 7362098"/>
                              <a:gd name="connsiteY8171" fmla="*/ 974336 h 4900456"/>
                              <a:gd name="connsiteX8172" fmla="*/ 4304130 w 7362098"/>
                              <a:gd name="connsiteY8172" fmla="*/ 962759 h 4900456"/>
                              <a:gd name="connsiteX8173" fmla="*/ 4300538 w 7362098"/>
                              <a:gd name="connsiteY8173" fmla="*/ 957569 h 4900456"/>
                              <a:gd name="connsiteX8174" fmla="*/ 4294550 w 7362098"/>
                              <a:gd name="connsiteY8174" fmla="*/ 957569 h 4900456"/>
                              <a:gd name="connsiteX8175" fmla="*/ 4294151 w 7362098"/>
                              <a:gd name="connsiteY8175" fmla="*/ 957569 h 4900456"/>
                              <a:gd name="connsiteX8176" fmla="*/ 4280578 w 7362098"/>
                              <a:gd name="connsiteY8176" fmla="*/ 957968 h 4900456"/>
                              <a:gd name="connsiteX8177" fmla="*/ 4273392 w 7362098"/>
                              <a:gd name="connsiteY8177" fmla="*/ 945992 h 4900456"/>
                              <a:gd name="connsiteX8178" fmla="*/ 4270199 w 7362098"/>
                              <a:gd name="connsiteY8178" fmla="*/ 941202 h 4900456"/>
                              <a:gd name="connsiteX8179" fmla="*/ 4263412 w 7362098"/>
                              <a:gd name="connsiteY8179" fmla="*/ 941601 h 4900456"/>
                              <a:gd name="connsiteX8180" fmla="*/ 4249840 w 7362098"/>
                              <a:gd name="connsiteY8180" fmla="*/ 942000 h 4900456"/>
                              <a:gd name="connsiteX8181" fmla="*/ 4247444 w 7362098"/>
                              <a:gd name="connsiteY8181" fmla="*/ 940404 h 4900456"/>
                              <a:gd name="connsiteX8182" fmla="*/ 4245848 w 7362098"/>
                              <a:gd name="connsiteY8182" fmla="*/ 935214 h 4900456"/>
                              <a:gd name="connsiteX8183" fmla="*/ 4251037 w 7362098"/>
                              <a:gd name="connsiteY8183" fmla="*/ 933617 h 4900456"/>
                              <a:gd name="connsiteX8184" fmla="*/ 4253432 w 7362098"/>
                              <a:gd name="connsiteY8184" fmla="*/ 935214 h 4900456"/>
                              <a:gd name="connsiteX8185" fmla="*/ 4259820 w 7362098"/>
                              <a:gd name="connsiteY8185" fmla="*/ 935214 h 4900456"/>
                              <a:gd name="connsiteX8186" fmla="*/ 4260219 w 7362098"/>
                              <a:gd name="connsiteY8186" fmla="*/ 935214 h 4900456"/>
                              <a:gd name="connsiteX8187" fmla="*/ 4264809 w 7362098"/>
                              <a:gd name="connsiteY8187" fmla="*/ 933318 h 4900456"/>
                              <a:gd name="connsiteX8188" fmla="*/ 5541647 w 7362098"/>
                              <a:gd name="connsiteY8188" fmla="*/ 927230 h 4900456"/>
                              <a:gd name="connsiteX8189" fmla="*/ 5558415 w 7362098"/>
                              <a:gd name="connsiteY8189" fmla="*/ 932021 h 4900456"/>
                              <a:gd name="connsiteX8190" fmla="*/ 5560011 w 7362098"/>
                              <a:gd name="connsiteY8190" fmla="*/ 934815 h 4900456"/>
                              <a:gd name="connsiteX8191" fmla="*/ 5558415 w 7362098"/>
                              <a:gd name="connsiteY8191" fmla="*/ 936412 h 4900456"/>
                              <a:gd name="connsiteX8192" fmla="*/ 5557616 w 7362098"/>
                              <a:gd name="connsiteY8192" fmla="*/ 936412 h 4900456"/>
                              <a:gd name="connsiteX8193" fmla="*/ 5540849 w 7362098"/>
                              <a:gd name="connsiteY8193" fmla="*/ 931622 h 4900456"/>
                              <a:gd name="connsiteX8194" fmla="*/ 5538853 w 7362098"/>
                              <a:gd name="connsiteY8194" fmla="*/ 928826 h 4900456"/>
                              <a:gd name="connsiteX8195" fmla="*/ 5541647 w 7362098"/>
                              <a:gd name="connsiteY8195" fmla="*/ 927230 h 4900456"/>
                              <a:gd name="connsiteX8196" fmla="*/ 5629472 w 7362098"/>
                              <a:gd name="connsiteY8196" fmla="*/ 916851 h 4900456"/>
                              <a:gd name="connsiteX8197" fmla="*/ 5632267 w 7362098"/>
                              <a:gd name="connsiteY8197" fmla="*/ 917649 h 4900456"/>
                              <a:gd name="connsiteX8198" fmla="*/ 5631468 w 7362098"/>
                              <a:gd name="connsiteY8198" fmla="*/ 920443 h 4900456"/>
                              <a:gd name="connsiteX8199" fmla="*/ 5616298 w 7362098"/>
                              <a:gd name="connsiteY8199" fmla="*/ 929227 h 4900456"/>
                              <a:gd name="connsiteX8200" fmla="*/ 5615499 w 7362098"/>
                              <a:gd name="connsiteY8200" fmla="*/ 929626 h 4900456"/>
                              <a:gd name="connsiteX8201" fmla="*/ 5613503 w 7362098"/>
                              <a:gd name="connsiteY8201" fmla="*/ 928428 h 4900456"/>
                              <a:gd name="connsiteX8202" fmla="*/ 5614302 w 7362098"/>
                              <a:gd name="connsiteY8202" fmla="*/ 925634 h 4900456"/>
                              <a:gd name="connsiteX8203" fmla="*/ 5551228 w 7362098"/>
                              <a:gd name="connsiteY8203" fmla="*/ 911262 h 4900456"/>
                              <a:gd name="connsiteX8204" fmla="*/ 5565201 w 7362098"/>
                              <a:gd name="connsiteY8204" fmla="*/ 922041 h 4900456"/>
                              <a:gd name="connsiteX8205" fmla="*/ 5565600 w 7362098"/>
                              <a:gd name="connsiteY8205" fmla="*/ 924836 h 4900456"/>
                              <a:gd name="connsiteX8206" fmla="*/ 5564004 w 7362098"/>
                              <a:gd name="connsiteY8206" fmla="*/ 925634 h 4900456"/>
                              <a:gd name="connsiteX8207" fmla="*/ 5562407 w 7362098"/>
                              <a:gd name="connsiteY8207" fmla="*/ 925235 h 4900456"/>
                              <a:gd name="connsiteX8208" fmla="*/ 5548833 w 7362098"/>
                              <a:gd name="connsiteY8208" fmla="*/ 914456 h 4900456"/>
                              <a:gd name="connsiteX8209" fmla="*/ 5548434 w 7362098"/>
                              <a:gd name="connsiteY8209" fmla="*/ 911661 h 4900456"/>
                              <a:gd name="connsiteX8210" fmla="*/ 5551228 w 7362098"/>
                              <a:gd name="connsiteY8210" fmla="*/ 911262 h 4900456"/>
                              <a:gd name="connsiteX8211" fmla="*/ 5619492 w 7362098"/>
                              <a:gd name="connsiteY8211" fmla="*/ 902479 h 4900456"/>
                              <a:gd name="connsiteX8212" fmla="*/ 5619891 w 7362098"/>
                              <a:gd name="connsiteY8212" fmla="*/ 905273 h 4900456"/>
                              <a:gd name="connsiteX8213" fmla="*/ 5609113 w 7362098"/>
                              <a:gd name="connsiteY8213" fmla="*/ 919246 h 4900456"/>
                              <a:gd name="connsiteX8214" fmla="*/ 5607515 w 7362098"/>
                              <a:gd name="connsiteY8214" fmla="*/ 920045 h 4900456"/>
                              <a:gd name="connsiteX8215" fmla="*/ 5605918 w 7362098"/>
                              <a:gd name="connsiteY8215" fmla="*/ 919646 h 4900456"/>
                              <a:gd name="connsiteX8216" fmla="*/ 5605918 w 7362098"/>
                              <a:gd name="connsiteY8216" fmla="*/ 916851 h 4900456"/>
                              <a:gd name="connsiteX8217" fmla="*/ 5616698 w 7362098"/>
                              <a:gd name="connsiteY8217" fmla="*/ 902878 h 4900456"/>
                              <a:gd name="connsiteX8218" fmla="*/ 5619492 w 7362098"/>
                              <a:gd name="connsiteY8218" fmla="*/ 902479 h 4900456"/>
                              <a:gd name="connsiteX8219" fmla="*/ 5563204 w 7362098"/>
                              <a:gd name="connsiteY8219" fmla="*/ 898488 h 4900456"/>
                              <a:gd name="connsiteX8220" fmla="*/ 5565999 w 7362098"/>
                              <a:gd name="connsiteY8220" fmla="*/ 899286 h 4900456"/>
                              <a:gd name="connsiteX8221" fmla="*/ 5574782 w 7362098"/>
                              <a:gd name="connsiteY8221" fmla="*/ 914457 h 4900456"/>
                              <a:gd name="connsiteX8222" fmla="*/ 5573983 w 7362098"/>
                              <a:gd name="connsiteY8222" fmla="*/ 917251 h 4900456"/>
                              <a:gd name="connsiteX8223" fmla="*/ 5573185 w 7362098"/>
                              <a:gd name="connsiteY8223" fmla="*/ 917650 h 4900456"/>
                              <a:gd name="connsiteX8224" fmla="*/ 5571189 w 7362098"/>
                              <a:gd name="connsiteY8224" fmla="*/ 916453 h 4900456"/>
                              <a:gd name="connsiteX8225" fmla="*/ 5562406 w 7362098"/>
                              <a:gd name="connsiteY8225" fmla="*/ 901282 h 4900456"/>
                              <a:gd name="connsiteX8226" fmla="*/ 5563204 w 7362098"/>
                              <a:gd name="connsiteY8226" fmla="*/ 898488 h 4900456"/>
                              <a:gd name="connsiteX8227" fmla="*/ 5601528 w 7362098"/>
                              <a:gd name="connsiteY8227" fmla="*/ 893697 h 4900456"/>
                              <a:gd name="connsiteX8228" fmla="*/ 5603126 w 7362098"/>
                              <a:gd name="connsiteY8228" fmla="*/ 896491 h 4900456"/>
                              <a:gd name="connsiteX8229" fmla="*/ 5598334 w 7362098"/>
                              <a:gd name="connsiteY8229" fmla="*/ 913258 h 4900456"/>
                              <a:gd name="connsiteX8230" fmla="*/ 5596737 w 7362098"/>
                              <a:gd name="connsiteY8230" fmla="*/ 914855 h 4900456"/>
                              <a:gd name="connsiteX8231" fmla="*/ 5595939 w 7362098"/>
                              <a:gd name="connsiteY8231" fmla="*/ 914855 h 4900456"/>
                              <a:gd name="connsiteX8232" fmla="*/ 5593942 w 7362098"/>
                              <a:gd name="connsiteY8232" fmla="*/ 912061 h 4900456"/>
                              <a:gd name="connsiteX8233" fmla="*/ 5598733 w 7362098"/>
                              <a:gd name="connsiteY8233" fmla="*/ 895293 h 4900456"/>
                              <a:gd name="connsiteX8234" fmla="*/ 5601528 w 7362098"/>
                              <a:gd name="connsiteY8234" fmla="*/ 893697 h 4900456"/>
                              <a:gd name="connsiteX8235" fmla="*/ 5581568 w 7362098"/>
                              <a:gd name="connsiteY8235" fmla="*/ 892100 h 4900456"/>
                              <a:gd name="connsiteX8236" fmla="*/ 5583963 w 7362098"/>
                              <a:gd name="connsiteY8236" fmla="*/ 894096 h 4900456"/>
                              <a:gd name="connsiteX8237" fmla="*/ 5586358 w 7362098"/>
                              <a:gd name="connsiteY8237" fmla="*/ 911662 h 4900456"/>
                              <a:gd name="connsiteX8238" fmla="*/ 5584362 w 7362098"/>
                              <a:gd name="connsiteY8238" fmla="*/ 914057 h 4900456"/>
                              <a:gd name="connsiteX8239" fmla="*/ 5581967 w 7362098"/>
                              <a:gd name="connsiteY8239" fmla="*/ 912061 h 4900456"/>
                              <a:gd name="connsiteX8240" fmla="*/ 5579571 w 7362098"/>
                              <a:gd name="connsiteY8240" fmla="*/ 894495 h 4900456"/>
                              <a:gd name="connsiteX8241" fmla="*/ 5581568 w 7362098"/>
                              <a:gd name="connsiteY8241" fmla="*/ 892100 h 4900456"/>
                              <a:gd name="connsiteX8242" fmla="*/ 6840242 w 7362098"/>
                              <a:gd name="connsiteY8242" fmla="*/ 874935 h 4900456"/>
                              <a:gd name="connsiteX8243" fmla="*/ 6845032 w 7362098"/>
                              <a:gd name="connsiteY8243" fmla="*/ 878528 h 4900456"/>
                              <a:gd name="connsiteX8244" fmla="*/ 6848625 w 7362098"/>
                              <a:gd name="connsiteY8244" fmla="*/ 902879 h 4900456"/>
                              <a:gd name="connsiteX8245" fmla="*/ 6872976 w 7362098"/>
                              <a:gd name="connsiteY8245" fmla="*/ 899286 h 4900456"/>
                              <a:gd name="connsiteX8246" fmla="*/ 6877767 w 7362098"/>
                              <a:gd name="connsiteY8246" fmla="*/ 902879 h 4900456"/>
                              <a:gd name="connsiteX8247" fmla="*/ 6874174 w 7362098"/>
                              <a:gd name="connsiteY8247" fmla="*/ 907669 h 4900456"/>
                              <a:gd name="connsiteX8248" fmla="*/ 6849823 w 7362098"/>
                              <a:gd name="connsiteY8248" fmla="*/ 911262 h 4900456"/>
                              <a:gd name="connsiteX8249" fmla="*/ 6853415 w 7362098"/>
                              <a:gd name="connsiteY8249" fmla="*/ 935614 h 4900456"/>
                              <a:gd name="connsiteX8250" fmla="*/ 6849823 w 7362098"/>
                              <a:gd name="connsiteY8250" fmla="*/ 940405 h 4900456"/>
                              <a:gd name="connsiteX8251" fmla="*/ 6845032 w 7362098"/>
                              <a:gd name="connsiteY8251" fmla="*/ 936812 h 4900456"/>
                              <a:gd name="connsiteX8252" fmla="*/ 6841439 w 7362098"/>
                              <a:gd name="connsiteY8252" fmla="*/ 912460 h 4900456"/>
                              <a:gd name="connsiteX8253" fmla="*/ 6817087 w 7362098"/>
                              <a:gd name="connsiteY8253" fmla="*/ 916052 h 4900456"/>
                              <a:gd name="connsiteX8254" fmla="*/ 6812297 w 7362098"/>
                              <a:gd name="connsiteY8254" fmla="*/ 912460 h 4900456"/>
                              <a:gd name="connsiteX8255" fmla="*/ 6815890 w 7362098"/>
                              <a:gd name="connsiteY8255" fmla="*/ 907669 h 4900456"/>
                              <a:gd name="connsiteX8256" fmla="*/ 6840242 w 7362098"/>
                              <a:gd name="connsiteY8256" fmla="*/ 904076 h 4900456"/>
                              <a:gd name="connsiteX8257" fmla="*/ 6836649 w 7362098"/>
                              <a:gd name="connsiteY8257" fmla="*/ 879725 h 4900456"/>
                              <a:gd name="connsiteX8258" fmla="*/ 6840242 w 7362098"/>
                              <a:gd name="connsiteY8258" fmla="*/ 874935 h 4900456"/>
                              <a:gd name="connsiteX8259" fmla="*/ 4626335 w 7362098"/>
                              <a:gd name="connsiteY8259" fmla="*/ 867101 h 4900456"/>
                              <a:gd name="connsiteX8260" fmla="*/ 4645447 w 7362098"/>
                              <a:gd name="connsiteY8260" fmla="*/ 881322 h 4900456"/>
                              <a:gd name="connsiteX8261" fmla="*/ 4639858 w 7362098"/>
                              <a:gd name="connsiteY8261" fmla="*/ 884915 h 4900456"/>
                              <a:gd name="connsiteX8262" fmla="*/ 4605526 w 7362098"/>
                              <a:gd name="connsiteY8262" fmla="*/ 876931 h 4900456"/>
                              <a:gd name="connsiteX8263" fmla="*/ 4598341 w 7362098"/>
                              <a:gd name="connsiteY8263" fmla="*/ 910864 h 4900456"/>
                              <a:gd name="connsiteX8264" fmla="*/ 4592752 w 7362098"/>
                              <a:gd name="connsiteY8264" fmla="*/ 914457 h 4900456"/>
                              <a:gd name="connsiteX8265" fmla="*/ 4591953 w 7362098"/>
                              <a:gd name="connsiteY8265" fmla="*/ 913259 h 4900456"/>
                              <a:gd name="connsiteX8266" fmla="*/ 4602732 w 7362098"/>
                              <a:gd name="connsiteY8266" fmla="*/ 870544 h 4900456"/>
                              <a:gd name="connsiteX8267" fmla="*/ 4626335 w 7362098"/>
                              <a:gd name="connsiteY8267" fmla="*/ 867101 h 4900456"/>
                              <a:gd name="connsiteX8268" fmla="*/ 120997 w 7362098"/>
                              <a:gd name="connsiteY8268" fmla="*/ 835813 h 4900456"/>
                              <a:gd name="connsiteX8269" fmla="*/ 125787 w 7362098"/>
                              <a:gd name="connsiteY8269" fmla="*/ 839406 h 4900456"/>
                              <a:gd name="connsiteX8270" fmla="*/ 129380 w 7362098"/>
                              <a:gd name="connsiteY8270" fmla="*/ 863757 h 4900456"/>
                              <a:gd name="connsiteX8271" fmla="*/ 153731 w 7362098"/>
                              <a:gd name="connsiteY8271" fmla="*/ 860164 h 4900456"/>
                              <a:gd name="connsiteX8272" fmla="*/ 158522 w 7362098"/>
                              <a:gd name="connsiteY8272" fmla="*/ 863757 h 4900456"/>
                              <a:gd name="connsiteX8273" fmla="*/ 154929 w 7362098"/>
                              <a:gd name="connsiteY8273" fmla="*/ 868547 h 4900456"/>
                              <a:gd name="connsiteX8274" fmla="*/ 130578 w 7362098"/>
                              <a:gd name="connsiteY8274" fmla="*/ 872140 h 4900456"/>
                              <a:gd name="connsiteX8275" fmla="*/ 134170 w 7362098"/>
                              <a:gd name="connsiteY8275" fmla="*/ 896492 h 4900456"/>
                              <a:gd name="connsiteX8276" fmla="*/ 130578 w 7362098"/>
                              <a:gd name="connsiteY8276" fmla="*/ 901283 h 4900456"/>
                              <a:gd name="connsiteX8277" fmla="*/ 125787 w 7362098"/>
                              <a:gd name="connsiteY8277" fmla="*/ 897690 h 4900456"/>
                              <a:gd name="connsiteX8278" fmla="*/ 122194 w 7362098"/>
                              <a:gd name="connsiteY8278" fmla="*/ 873338 h 4900456"/>
                              <a:gd name="connsiteX8279" fmla="*/ 97843 w 7362098"/>
                              <a:gd name="connsiteY8279" fmla="*/ 876930 h 4900456"/>
                              <a:gd name="connsiteX8280" fmla="*/ 93053 w 7362098"/>
                              <a:gd name="connsiteY8280" fmla="*/ 873338 h 4900456"/>
                              <a:gd name="connsiteX8281" fmla="*/ 96646 w 7362098"/>
                              <a:gd name="connsiteY8281" fmla="*/ 868547 h 4900456"/>
                              <a:gd name="connsiteX8282" fmla="*/ 120997 w 7362098"/>
                              <a:gd name="connsiteY8282" fmla="*/ 864955 h 4900456"/>
                              <a:gd name="connsiteX8283" fmla="*/ 117404 w 7362098"/>
                              <a:gd name="connsiteY8283" fmla="*/ 840603 h 4900456"/>
                              <a:gd name="connsiteX8284" fmla="*/ 120997 w 7362098"/>
                              <a:gd name="connsiteY8284" fmla="*/ 835813 h 4900456"/>
                              <a:gd name="connsiteX8285" fmla="*/ 2693845 w 7362098"/>
                              <a:gd name="connsiteY8285" fmla="*/ 834217 h 4900456"/>
                              <a:gd name="connsiteX8286" fmla="*/ 2696236 w 7362098"/>
                              <a:gd name="connsiteY8286" fmla="*/ 836213 h 4900456"/>
                              <a:gd name="connsiteX8287" fmla="*/ 2698633 w 7362098"/>
                              <a:gd name="connsiteY8287" fmla="*/ 853779 h 4900456"/>
                              <a:gd name="connsiteX8288" fmla="*/ 2696640 w 7362098"/>
                              <a:gd name="connsiteY8288" fmla="*/ 856174 h 4900456"/>
                              <a:gd name="connsiteX8289" fmla="*/ 2694243 w 7362098"/>
                              <a:gd name="connsiteY8289" fmla="*/ 854178 h 4900456"/>
                              <a:gd name="connsiteX8290" fmla="*/ 2691847 w 7362098"/>
                              <a:gd name="connsiteY8290" fmla="*/ 836612 h 4900456"/>
                              <a:gd name="connsiteX8291" fmla="*/ 2693845 w 7362098"/>
                              <a:gd name="connsiteY8291" fmla="*/ 834217 h 4900456"/>
                              <a:gd name="connsiteX8292" fmla="*/ 2682265 w 7362098"/>
                              <a:gd name="connsiteY8292" fmla="*/ 833418 h 4900456"/>
                              <a:gd name="connsiteX8293" fmla="*/ 2683459 w 7362098"/>
                              <a:gd name="connsiteY8293" fmla="*/ 836212 h 4900456"/>
                              <a:gd name="connsiteX8294" fmla="*/ 2678671 w 7362098"/>
                              <a:gd name="connsiteY8294" fmla="*/ 852979 h 4900456"/>
                              <a:gd name="connsiteX8295" fmla="*/ 2677074 w 7362098"/>
                              <a:gd name="connsiteY8295" fmla="*/ 854576 h 4900456"/>
                              <a:gd name="connsiteX8296" fmla="*/ 2676273 w 7362098"/>
                              <a:gd name="connsiteY8296" fmla="*/ 854576 h 4900456"/>
                              <a:gd name="connsiteX8297" fmla="*/ 2674676 w 7362098"/>
                              <a:gd name="connsiteY8297" fmla="*/ 851782 h 4900456"/>
                              <a:gd name="connsiteX8298" fmla="*/ 2679471 w 7362098"/>
                              <a:gd name="connsiteY8298" fmla="*/ 835014 h 4900456"/>
                              <a:gd name="connsiteX8299" fmla="*/ 2682265 w 7362098"/>
                              <a:gd name="connsiteY8299" fmla="*/ 833418 h 4900456"/>
                              <a:gd name="connsiteX8300" fmla="*/ 2704622 w 7362098"/>
                              <a:gd name="connsiteY8300" fmla="*/ 830624 h 4900456"/>
                              <a:gd name="connsiteX8301" fmla="*/ 2707411 w 7362098"/>
                              <a:gd name="connsiteY8301" fmla="*/ 831422 h 4900456"/>
                              <a:gd name="connsiteX8302" fmla="*/ 2716192 w 7362098"/>
                              <a:gd name="connsiteY8302" fmla="*/ 846593 h 4900456"/>
                              <a:gd name="connsiteX8303" fmla="*/ 2715393 w 7362098"/>
                              <a:gd name="connsiteY8303" fmla="*/ 849387 h 4900456"/>
                              <a:gd name="connsiteX8304" fmla="*/ 2714594 w 7362098"/>
                              <a:gd name="connsiteY8304" fmla="*/ 849786 h 4900456"/>
                              <a:gd name="connsiteX8305" fmla="*/ 2712600 w 7362098"/>
                              <a:gd name="connsiteY8305" fmla="*/ 848589 h 4900456"/>
                              <a:gd name="connsiteX8306" fmla="*/ 2703821 w 7362098"/>
                              <a:gd name="connsiteY8306" fmla="*/ 833418 h 4900456"/>
                              <a:gd name="connsiteX8307" fmla="*/ 2704622 w 7362098"/>
                              <a:gd name="connsiteY8307" fmla="*/ 830624 h 4900456"/>
                              <a:gd name="connsiteX8308" fmla="*/ 1349539 w 7362098"/>
                              <a:gd name="connsiteY8308" fmla="*/ 828328 h 4900456"/>
                              <a:gd name="connsiteX8309" fmla="*/ 1358921 w 7362098"/>
                              <a:gd name="connsiteY8309" fmla="*/ 829426 h 4900456"/>
                              <a:gd name="connsiteX8310" fmla="*/ 1366105 w 7362098"/>
                              <a:gd name="connsiteY8310" fmla="*/ 841402 h 4900456"/>
                              <a:gd name="connsiteX8311" fmla="*/ 1369698 w 7362098"/>
                              <a:gd name="connsiteY8311" fmla="*/ 846192 h 4900456"/>
                              <a:gd name="connsiteX8312" fmla="*/ 1375685 w 7362098"/>
                              <a:gd name="connsiteY8312" fmla="*/ 846192 h 4900456"/>
                              <a:gd name="connsiteX8313" fmla="*/ 1376084 w 7362098"/>
                              <a:gd name="connsiteY8313" fmla="*/ 846192 h 4900456"/>
                              <a:gd name="connsiteX8314" fmla="*/ 1376483 w 7362098"/>
                              <a:gd name="connsiteY8314" fmla="*/ 845793 h 4900456"/>
                              <a:gd name="connsiteX8315" fmla="*/ 1389657 w 7362098"/>
                              <a:gd name="connsiteY8315" fmla="*/ 845394 h 4900456"/>
                              <a:gd name="connsiteX8316" fmla="*/ 1396844 w 7362098"/>
                              <a:gd name="connsiteY8316" fmla="*/ 856970 h 4900456"/>
                              <a:gd name="connsiteX8317" fmla="*/ 1396844 w 7362098"/>
                              <a:gd name="connsiteY8317" fmla="*/ 857370 h 4900456"/>
                              <a:gd name="connsiteX8318" fmla="*/ 1400435 w 7362098"/>
                              <a:gd name="connsiteY8318" fmla="*/ 862160 h 4900456"/>
                              <a:gd name="connsiteX8319" fmla="*/ 1406822 w 7362098"/>
                              <a:gd name="connsiteY8319" fmla="*/ 862160 h 4900456"/>
                              <a:gd name="connsiteX8320" fmla="*/ 1407223 w 7362098"/>
                              <a:gd name="connsiteY8320" fmla="*/ 862160 h 4900456"/>
                              <a:gd name="connsiteX8321" fmla="*/ 1421195 w 7362098"/>
                              <a:gd name="connsiteY8321" fmla="*/ 861362 h 4900456"/>
                              <a:gd name="connsiteX8322" fmla="*/ 1428380 w 7362098"/>
                              <a:gd name="connsiteY8322" fmla="*/ 873338 h 4900456"/>
                              <a:gd name="connsiteX8323" fmla="*/ 1431974 w 7362098"/>
                              <a:gd name="connsiteY8323" fmla="*/ 878129 h 4900456"/>
                              <a:gd name="connsiteX8324" fmla="*/ 1435172 w 7362098"/>
                              <a:gd name="connsiteY8324" fmla="*/ 878927 h 4900456"/>
                              <a:gd name="connsiteX8325" fmla="*/ 1439563 w 7362098"/>
                              <a:gd name="connsiteY8325" fmla="*/ 879326 h 4900456"/>
                              <a:gd name="connsiteX8326" fmla="*/ 1443153 w 7362098"/>
                              <a:gd name="connsiteY8326" fmla="*/ 883318 h 4900456"/>
                              <a:gd name="connsiteX8327" fmla="*/ 1437567 w 7362098"/>
                              <a:gd name="connsiteY8327" fmla="*/ 887710 h 4900456"/>
                              <a:gd name="connsiteX8328" fmla="*/ 1431575 w 7362098"/>
                              <a:gd name="connsiteY8328" fmla="*/ 887310 h 4900456"/>
                              <a:gd name="connsiteX8329" fmla="*/ 1426785 w 7362098"/>
                              <a:gd name="connsiteY8329" fmla="*/ 885714 h 4900456"/>
                              <a:gd name="connsiteX8330" fmla="*/ 1419599 w 7362098"/>
                              <a:gd name="connsiteY8330" fmla="*/ 873738 h 4900456"/>
                              <a:gd name="connsiteX8331" fmla="*/ 1416405 w 7362098"/>
                              <a:gd name="connsiteY8331" fmla="*/ 868947 h 4900456"/>
                              <a:gd name="connsiteX8332" fmla="*/ 1409617 w 7362098"/>
                              <a:gd name="connsiteY8332" fmla="*/ 869346 h 4900456"/>
                              <a:gd name="connsiteX8333" fmla="*/ 1396046 w 7362098"/>
                              <a:gd name="connsiteY8333" fmla="*/ 869746 h 4900456"/>
                              <a:gd name="connsiteX8334" fmla="*/ 1388858 w 7362098"/>
                              <a:gd name="connsiteY8334" fmla="*/ 858168 h 4900456"/>
                              <a:gd name="connsiteX8335" fmla="*/ 1385267 w 7362098"/>
                              <a:gd name="connsiteY8335" fmla="*/ 852978 h 4900456"/>
                              <a:gd name="connsiteX8336" fmla="*/ 1379278 w 7362098"/>
                              <a:gd name="connsiteY8336" fmla="*/ 852978 h 4900456"/>
                              <a:gd name="connsiteX8337" fmla="*/ 1378878 w 7362098"/>
                              <a:gd name="connsiteY8337" fmla="*/ 852978 h 4900456"/>
                              <a:gd name="connsiteX8338" fmla="*/ 1365307 w 7362098"/>
                              <a:gd name="connsiteY8338" fmla="*/ 853378 h 4900456"/>
                              <a:gd name="connsiteX8339" fmla="*/ 1358123 w 7362098"/>
                              <a:gd name="connsiteY8339" fmla="*/ 841402 h 4900456"/>
                              <a:gd name="connsiteX8340" fmla="*/ 1354929 w 7362098"/>
                              <a:gd name="connsiteY8340" fmla="*/ 836611 h 4900456"/>
                              <a:gd name="connsiteX8341" fmla="*/ 1348140 w 7362098"/>
                              <a:gd name="connsiteY8341" fmla="*/ 837010 h 4900456"/>
                              <a:gd name="connsiteX8342" fmla="*/ 1334571 w 7362098"/>
                              <a:gd name="connsiteY8342" fmla="*/ 837410 h 4900456"/>
                              <a:gd name="connsiteX8343" fmla="*/ 1332174 w 7362098"/>
                              <a:gd name="connsiteY8343" fmla="*/ 835813 h 4900456"/>
                              <a:gd name="connsiteX8344" fmla="*/ 1330578 w 7362098"/>
                              <a:gd name="connsiteY8344" fmla="*/ 830623 h 4900456"/>
                              <a:gd name="connsiteX8345" fmla="*/ 1335767 w 7362098"/>
                              <a:gd name="connsiteY8345" fmla="*/ 829027 h 4900456"/>
                              <a:gd name="connsiteX8346" fmla="*/ 1338161 w 7362098"/>
                              <a:gd name="connsiteY8346" fmla="*/ 830224 h 4900456"/>
                              <a:gd name="connsiteX8347" fmla="*/ 1344549 w 7362098"/>
                              <a:gd name="connsiteY8347" fmla="*/ 830224 h 4900456"/>
                              <a:gd name="connsiteX8348" fmla="*/ 1344948 w 7362098"/>
                              <a:gd name="connsiteY8348" fmla="*/ 830224 h 4900456"/>
                              <a:gd name="connsiteX8349" fmla="*/ 1349539 w 7362098"/>
                              <a:gd name="connsiteY8349" fmla="*/ 828328 h 4900456"/>
                              <a:gd name="connsiteX8350" fmla="*/ 2672682 w 7362098"/>
                              <a:gd name="connsiteY8350" fmla="*/ 828228 h 4900456"/>
                              <a:gd name="connsiteX8351" fmla="*/ 2673480 w 7362098"/>
                              <a:gd name="connsiteY8351" fmla="*/ 831022 h 4900456"/>
                              <a:gd name="connsiteX8352" fmla="*/ 2662701 w 7362098"/>
                              <a:gd name="connsiteY8352" fmla="*/ 844995 h 4900456"/>
                              <a:gd name="connsiteX8353" fmla="*/ 2661103 w 7362098"/>
                              <a:gd name="connsiteY8353" fmla="*/ 845794 h 4900456"/>
                              <a:gd name="connsiteX8354" fmla="*/ 2659506 w 7362098"/>
                              <a:gd name="connsiteY8354" fmla="*/ 845395 h 4900456"/>
                              <a:gd name="connsiteX8355" fmla="*/ 2659108 w 7362098"/>
                              <a:gd name="connsiteY8355" fmla="*/ 842600 h 4900456"/>
                              <a:gd name="connsiteX8356" fmla="*/ 2669886 w 7362098"/>
                              <a:gd name="connsiteY8356" fmla="*/ 828627 h 4900456"/>
                              <a:gd name="connsiteX8357" fmla="*/ 2672682 w 7362098"/>
                              <a:gd name="connsiteY8357" fmla="*/ 828228 h 4900456"/>
                              <a:gd name="connsiteX8358" fmla="*/ 5900927 w 7362098"/>
                              <a:gd name="connsiteY8358" fmla="*/ 825834 h 4900456"/>
                              <a:gd name="connsiteX8359" fmla="*/ 5903722 w 7362098"/>
                              <a:gd name="connsiteY8359" fmla="*/ 827430 h 4900456"/>
                              <a:gd name="connsiteX8360" fmla="*/ 5921286 w 7362098"/>
                              <a:gd name="connsiteY8360" fmla="*/ 838209 h 4900456"/>
                              <a:gd name="connsiteX8361" fmla="*/ 5924480 w 7362098"/>
                              <a:gd name="connsiteY8361" fmla="*/ 839806 h 4900456"/>
                              <a:gd name="connsiteX8362" fmla="*/ 5923282 w 7362098"/>
                              <a:gd name="connsiteY8362" fmla="*/ 842600 h 4900456"/>
                              <a:gd name="connsiteX8363" fmla="*/ 5922883 w 7362098"/>
                              <a:gd name="connsiteY8363" fmla="*/ 842600 h 4900456"/>
                              <a:gd name="connsiteX8364" fmla="*/ 5910109 w 7362098"/>
                              <a:gd name="connsiteY8364" fmla="*/ 841402 h 4900456"/>
                              <a:gd name="connsiteX8365" fmla="*/ 5881367 w 7362098"/>
                              <a:gd name="connsiteY8365" fmla="*/ 873739 h 4900456"/>
                              <a:gd name="connsiteX8366" fmla="*/ 5838252 w 7362098"/>
                              <a:gd name="connsiteY8366" fmla="*/ 876932 h 4900456"/>
                              <a:gd name="connsiteX8367" fmla="*/ 5831466 w 7362098"/>
                              <a:gd name="connsiteY8367" fmla="*/ 888110 h 4900456"/>
                              <a:gd name="connsiteX8368" fmla="*/ 5831067 w 7362098"/>
                              <a:gd name="connsiteY8368" fmla="*/ 888509 h 4900456"/>
                              <a:gd name="connsiteX8369" fmla="*/ 5828272 w 7362098"/>
                              <a:gd name="connsiteY8369" fmla="*/ 887710 h 4900456"/>
                              <a:gd name="connsiteX8370" fmla="*/ 5828672 w 7362098"/>
                              <a:gd name="connsiteY8370" fmla="*/ 884517 h 4900456"/>
                              <a:gd name="connsiteX8371" fmla="*/ 5830668 w 7362098"/>
                              <a:gd name="connsiteY8371" fmla="*/ 863758 h 4900456"/>
                              <a:gd name="connsiteX8372" fmla="*/ 5831067 w 7362098"/>
                              <a:gd name="connsiteY8372" fmla="*/ 860564 h 4900456"/>
                              <a:gd name="connsiteX8373" fmla="*/ 5834260 w 7362098"/>
                              <a:gd name="connsiteY8373" fmla="*/ 860963 h 4900456"/>
                              <a:gd name="connsiteX8374" fmla="*/ 5838652 w 7362098"/>
                              <a:gd name="connsiteY8374" fmla="*/ 872541 h 4900456"/>
                              <a:gd name="connsiteX8375" fmla="*/ 5839051 w 7362098"/>
                              <a:gd name="connsiteY8375" fmla="*/ 872541 h 4900456"/>
                              <a:gd name="connsiteX8376" fmla="*/ 5879371 w 7362098"/>
                              <a:gd name="connsiteY8376" fmla="*/ 869747 h 4900456"/>
                              <a:gd name="connsiteX8377" fmla="*/ 5905718 w 7362098"/>
                              <a:gd name="connsiteY8377" fmla="*/ 839406 h 4900456"/>
                              <a:gd name="connsiteX8378" fmla="*/ 5905718 w 7362098"/>
                              <a:gd name="connsiteY8378" fmla="*/ 839007 h 4900456"/>
                              <a:gd name="connsiteX8379" fmla="*/ 5899331 w 7362098"/>
                              <a:gd name="connsiteY8379" fmla="*/ 828628 h 4900456"/>
                              <a:gd name="connsiteX8380" fmla="*/ 5900927 w 7362098"/>
                              <a:gd name="connsiteY8380" fmla="*/ 825834 h 4900456"/>
                              <a:gd name="connsiteX8381" fmla="*/ 2716190 w 7362098"/>
                              <a:gd name="connsiteY8381" fmla="*/ 822640 h 4900456"/>
                              <a:gd name="connsiteX8382" fmla="*/ 2730553 w 7362098"/>
                              <a:gd name="connsiteY8382" fmla="*/ 833419 h 4900456"/>
                              <a:gd name="connsiteX8383" fmla="*/ 2730954 w 7362098"/>
                              <a:gd name="connsiteY8383" fmla="*/ 836214 h 4900456"/>
                              <a:gd name="connsiteX8384" fmla="*/ 2729356 w 7362098"/>
                              <a:gd name="connsiteY8384" fmla="*/ 837012 h 4900456"/>
                              <a:gd name="connsiteX8385" fmla="*/ 2727759 w 7362098"/>
                              <a:gd name="connsiteY8385" fmla="*/ 836613 h 4900456"/>
                              <a:gd name="connsiteX8386" fmla="*/ 2713793 w 7362098"/>
                              <a:gd name="connsiteY8386" fmla="*/ 825834 h 4900456"/>
                              <a:gd name="connsiteX8387" fmla="*/ 2713397 w 7362098"/>
                              <a:gd name="connsiteY8387" fmla="*/ 823039 h 4900456"/>
                              <a:gd name="connsiteX8388" fmla="*/ 2716190 w 7362098"/>
                              <a:gd name="connsiteY8388" fmla="*/ 822640 h 4900456"/>
                              <a:gd name="connsiteX8389" fmla="*/ 2662300 w 7362098"/>
                              <a:gd name="connsiteY8389" fmla="*/ 819047 h 4900456"/>
                              <a:gd name="connsiteX8390" fmla="*/ 2665097 w 7362098"/>
                              <a:gd name="connsiteY8390" fmla="*/ 819845 h 4900456"/>
                              <a:gd name="connsiteX8391" fmla="*/ 2664298 w 7362098"/>
                              <a:gd name="connsiteY8391" fmla="*/ 822639 h 4900456"/>
                              <a:gd name="connsiteX8392" fmla="*/ 2649129 w 7362098"/>
                              <a:gd name="connsiteY8392" fmla="*/ 831423 h 4900456"/>
                              <a:gd name="connsiteX8393" fmla="*/ 2648331 w 7362098"/>
                              <a:gd name="connsiteY8393" fmla="*/ 831822 h 4900456"/>
                              <a:gd name="connsiteX8394" fmla="*/ 2646334 w 7362098"/>
                              <a:gd name="connsiteY8394" fmla="*/ 830624 h 4900456"/>
                              <a:gd name="connsiteX8395" fmla="*/ 2647132 w 7362098"/>
                              <a:gd name="connsiteY8395" fmla="*/ 827830 h 4900456"/>
                              <a:gd name="connsiteX8396" fmla="*/ 2720976 w 7362098"/>
                              <a:gd name="connsiteY8396" fmla="*/ 811462 h 4900456"/>
                              <a:gd name="connsiteX8397" fmla="*/ 2737743 w 7362098"/>
                              <a:gd name="connsiteY8397" fmla="*/ 816253 h 4900456"/>
                              <a:gd name="connsiteX8398" fmla="*/ 2738942 w 7362098"/>
                              <a:gd name="connsiteY8398" fmla="*/ 819047 h 4900456"/>
                              <a:gd name="connsiteX8399" fmla="*/ 2737346 w 7362098"/>
                              <a:gd name="connsiteY8399" fmla="*/ 820644 h 4900456"/>
                              <a:gd name="connsiteX8400" fmla="*/ 2736545 w 7362098"/>
                              <a:gd name="connsiteY8400" fmla="*/ 820644 h 4900456"/>
                              <a:gd name="connsiteX8401" fmla="*/ 2719780 w 7362098"/>
                              <a:gd name="connsiteY8401" fmla="*/ 815854 h 4900456"/>
                              <a:gd name="connsiteX8402" fmla="*/ 2718184 w 7362098"/>
                              <a:gd name="connsiteY8402" fmla="*/ 813058 h 4900456"/>
                              <a:gd name="connsiteX8403" fmla="*/ 2720976 w 7362098"/>
                              <a:gd name="connsiteY8403" fmla="*/ 811462 h 4900456"/>
                              <a:gd name="connsiteX8404" fmla="*/ 2659109 w 7362098"/>
                              <a:gd name="connsiteY8404" fmla="*/ 807071 h 4900456"/>
                              <a:gd name="connsiteX8405" fmla="*/ 2661503 w 7362098"/>
                              <a:gd name="connsiteY8405" fmla="*/ 809067 h 4900456"/>
                              <a:gd name="connsiteX8406" fmla="*/ 2659507 w 7362098"/>
                              <a:gd name="connsiteY8406" fmla="*/ 811463 h 4900456"/>
                              <a:gd name="connsiteX8407" fmla="*/ 2641942 w 7362098"/>
                              <a:gd name="connsiteY8407" fmla="*/ 813858 h 4900456"/>
                              <a:gd name="connsiteX8408" fmla="*/ 2639548 w 7362098"/>
                              <a:gd name="connsiteY8408" fmla="*/ 811862 h 4900456"/>
                              <a:gd name="connsiteX8409" fmla="*/ 2641542 w 7362098"/>
                              <a:gd name="connsiteY8409" fmla="*/ 809466 h 4900456"/>
                              <a:gd name="connsiteX8410" fmla="*/ 2738143 w 7362098"/>
                              <a:gd name="connsiteY8410" fmla="*/ 797092 h 4900456"/>
                              <a:gd name="connsiteX8411" fmla="*/ 2740536 w 7362098"/>
                              <a:gd name="connsiteY8411" fmla="*/ 799088 h 4900456"/>
                              <a:gd name="connsiteX8412" fmla="*/ 2738543 w 7362098"/>
                              <a:gd name="connsiteY8412" fmla="*/ 801484 h 4900456"/>
                              <a:gd name="connsiteX8413" fmla="*/ 2720976 w 7362098"/>
                              <a:gd name="connsiteY8413" fmla="*/ 803879 h 4900456"/>
                              <a:gd name="connsiteX8414" fmla="*/ 2718583 w 7362098"/>
                              <a:gd name="connsiteY8414" fmla="*/ 801883 h 4900456"/>
                              <a:gd name="connsiteX8415" fmla="*/ 2720579 w 7362098"/>
                              <a:gd name="connsiteY8415" fmla="*/ 799487 h 4900456"/>
                              <a:gd name="connsiteX8416" fmla="*/ 1366703 w 7362098"/>
                              <a:gd name="connsiteY8416" fmla="*/ 795993 h 4900456"/>
                              <a:gd name="connsiteX8417" fmla="*/ 1376084 w 7362098"/>
                              <a:gd name="connsiteY8417" fmla="*/ 797091 h 4900456"/>
                              <a:gd name="connsiteX8418" fmla="*/ 1383269 w 7362098"/>
                              <a:gd name="connsiteY8418" fmla="*/ 809067 h 4900456"/>
                              <a:gd name="connsiteX8419" fmla="*/ 1386862 w 7362098"/>
                              <a:gd name="connsiteY8419" fmla="*/ 813857 h 4900456"/>
                              <a:gd name="connsiteX8420" fmla="*/ 1392851 w 7362098"/>
                              <a:gd name="connsiteY8420" fmla="*/ 813857 h 4900456"/>
                              <a:gd name="connsiteX8421" fmla="*/ 1393249 w 7362098"/>
                              <a:gd name="connsiteY8421" fmla="*/ 813857 h 4900456"/>
                              <a:gd name="connsiteX8422" fmla="*/ 1393648 w 7362098"/>
                              <a:gd name="connsiteY8422" fmla="*/ 813458 h 4900456"/>
                              <a:gd name="connsiteX8423" fmla="*/ 1406822 w 7362098"/>
                              <a:gd name="connsiteY8423" fmla="*/ 813059 h 4900456"/>
                              <a:gd name="connsiteX8424" fmla="*/ 1414008 w 7362098"/>
                              <a:gd name="connsiteY8424" fmla="*/ 824635 h 4900456"/>
                              <a:gd name="connsiteX8425" fmla="*/ 1414008 w 7362098"/>
                              <a:gd name="connsiteY8425" fmla="*/ 825035 h 4900456"/>
                              <a:gd name="connsiteX8426" fmla="*/ 1417601 w 7362098"/>
                              <a:gd name="connsiteY8426" fmla="*/ 829825 h 4900456"/>
                              <a:gd name="connsiteX8427" fmla="*/ 1423990 w 7362098"/>
                              <a:gd name="connsiteY8427" fmla="*/ 829825 h 4900456"/>
                              <a:gd name="connsiteX8428" fmla="*/ 1424389 w 7362098"/>
                              <a:gd name="connsiteY8428" fmla="*/ 829825 h 4900456"/>
                              <a:gd name="connsiteX8429" fmla="*/ 1438362 w 7362098"/>
                              <a:gd name="connsiteY8429" fmla="*/ 829027 h 4900456"/>
                              <a:gd name="connsiteX8430" fmla="*/ 1445547 w 7362098"/>
                              <a:gd name="connsiteY8430" fmla="*/ 841004 h 4900456"/>
                              <a:gd name="connsiteX8431" fmla="*/ 1449138 w 7362098"/>
                              <a:gd name="connsiteY8431" fmla="*/ 845794 h 4900456"/>
                              <a:gd name="connsiteX8432" fmla="*/ 1452331 w 7362098"/>
                              <a:gd name="connsiteY8432" fmla="*/ 846592 h 4900456"/>
                              <a:gd name="connsiteX8433" fmla="*/ 1456721 w 7362098"/>
                              <a:gd name="connsiteY8433" fmla="*/ 846992 h 4900456"/>
                              <a:gd name="connsiteX8434" fmla="*/ 1460318 w 7362098"/>
                              <a:gd name="connsiteY8434" fmla="*/ 850984 h 4900456"/>
                              <a:gd name="connsiteX8435" fmla="*/ 1454724 w 7362098"/>
                              <a:gd name="connsiteY8435" fmla="*/ 854976 h 4900456"/>
                              <a:gd name="connsiteX8436" fmla="*/ 1448739 w 7362098"/>
                              <a:gd name="connsiteY8436" fmla="*/ 854576 h 4900456"/>
                              <a:gd name="connsiteX8437" fmla="*/ 1443951 w 7362098"/>
                              <a:gd name="connsiteY8437" fmla="*/ 852980 h 4900456"/>
                              <a:gd name="connsiteX8438" fmla="*/ 1436767 w 7362098"/>
                              <a:gd name="connsiteY8438" fmla="*/ 841004 h 4900456"/>
                              <a:gd name="connsiteX8439" fmla="*/ 1433574 w 7362098"/>
                              <a:gd name="connsiteY8439" fmla="*/ 836213 h 4900456"/>
                              <a:gd name="connsiteX8440" fmla="*/ 1426785 w 7362098"/>
                              <a:gd name="connsiteY8440" fmla="*/ 836612 h 4900456"/>
                              <a:gd name="connsiteX8441" fmla="*/ 1413210 w 7362098"/>
                              <a:gd name="connsiteY8441" fmla="*/ 837012 h 4900456"/>
                              <a:gd name="connsiteX8442" fmla="*/ 1406023 w 7362098"/>
                              <a:gd name="connsiteY8442" fmla="*/ 825434 h 4900456"/>
                              <a:gd name="connsiteX8443" fmla="*/ 1402430 w 7362098"/>
                              <a:gd name="connsiteY8443" fmla="*/ 820244 h 4900456"/>
                              <a:gd name="connsiteX8444" fmla="*/ 1396443 w 7362098"/>
                              <a:gd name="connsiteY8444" fmla="*/ 820244 h 4900456"/>
                              <a:gd name="connsiteX8445" fmla="*/ 1396045 w 7362098"/>
                              <a:gd name="connsiteY8445" fmla="*/ 820244 h 4900456"/>
                              <a:gd name="connsiteX8446" fmla="*/ 1382472 w 7362098"/>
                              <a:gd name="connsiteY8446" fmla="*/ 820643 h 4900456"/>
                              <a:gd name="connsiteX8447" fmla="*/ 1375284 w 7362098"/>
                              <a:gd name="connsiteY8447" fmla="*/ 808667 h 4900456"/>
                              <a:gd name="connsiteX8448" fmla="*/ 1372092 w 7362098"/>
                              <a:gd name="connsiteY8448" fmla="*/ 803877 h 4900456"/>
                              <a:gd name="connsiteX8449" fmla="*/ 1365306 w 7362098"/>
                              <a:gd name="connsiteY8449" fmla="*/ 804276 h 4900456"/>
                              <a:gd name="connsiteX8450" fmla="*/ 1351733 w 7362098"/>
                              <a:gd name="connsiteY8450" fmla="*/ 804675 h 4900456"/>
                              <a:gd name="connsiteX8451" fmla="*/ 1349339 w 7362098"/>
                              <a:gd name="connsiteY8451" fmla="*/ 803079 h 4900456"/>
                              <a:gd name="connsiteX8452" fmla="*/ 1347740 w 7362098"/>
                              <a:gd name="connsiteY8452" fmla="*/ 797889 h 4900456"/>
                              <a:gd name="connsiteX8453" fmla="*/ 1352931 w 7362098"/>
                              <a:gd name="connsiteY8453" fmla="*/ 796292 h 4900456"/>
                              <a:gd name="connsiteX8454" fmla="*/ 1355327 w 7362098"/>
                              <a:gd name="connsiteY8454" fmla="*/ 797889 h 4900456"/>
                              <a:gd name="connsiteX8455" fmla="*/ 1361714 w 7362098"/>
                              <a:gd name="connsiteY8455" fmla="*/ 797889 h 4900456"/>
                              <a:gd name="connsiteX8456" fmla="*/ 1362115 w 7362098"/>
                              <a:gd name="connsiteY8456" fmla="*/ 797889 h 4900456"/>
                              <a:gd name="connsiteX8457" fmla="*/ 1366703 w 7362098"/>
                              <a:gd name="connsiteY8457" fmla="*/ 795993 h 4900456"/>
                              <a:gd name="connsiteX8458" fmla="*/ 2643538 w 7362098"/>
                              <a:gd name="connsiteY8458" fmla="*/ 789906 h 4900456"/>
                              <a:gd name="connsiteX8459" fmla="*/ 2660306 w 7362098"/>
                              <a:gd name="connsiteY8459" fmla="*/ 794697 h 4900456"/>
                              <a:gd name="connsiteX8460" fmla="*/ 2661903 w 7362098"/>
                              <a:gd name="connsiteY8460" fmla="*/ 797491 h 4900456"/>
                              <a:gd name="connsiteX8461" fmla="*/ 2660306 w 7362098"/>
                              <a:gd name="connsiteY8461" fmla="*/ 799088 h 4900456"/>
                              <a:gd name="connsiteX8462" fmla="*/ 2659507 w 7362098"/>
                              <a:gd name="connsiteY8462" fmla="*/ 799088 h 4900456"/>
                              <a:gd name="connsiteX8463" fmla="*/ 2642741 w 7362098"/>
                              <a:gd name="connsiteY8463" fmla="*/ 794298 h 4900456"/>
                              <a:gd name="connsiteX8464" fmla="*/ 2640746 w 7362098"/>
                              <a:gd name="connsiteY8464" fmla="*/ 791502 h 4900456"/>
                              <a:gd name="connsiteX8465" fmla="*/ 2643538 w 7362098"/>
                              <a:gd name="connsiteY8465" fmla="*/ 789906 h 4900456"/>
                              <a:gd name="connsiteX8466" fmla="*/ 2731352 w 7362098"/>
                              <a:gd name="connsiteY8466" fmla="*/ 779526 h 4900456"/>
                              <a:gd name="connsiteX8467" fmla="*/ 2734148 w 7362098"/>
                              <a:gd name="connsiteY8467" fmla="*/ 780325 h 4900456"/>
                              <a:gd name="connsiteX8468" fmla="*/ 2733351 w 7362098"/>
                              <a:gd name="connsiteY8468" fmla="*/ 783119 h 4900456"/>
                              <a:gd name="connsiteX8469" fmla="*/ 2718184 w 7362098"/>
                              <a:gd name="connsiteY8469" fmla="*/ 791903 h 4900456"/>
                              <a:gd name="connsiteX8470" fmla="*/ 2717385 w 7362098"/>
                              <a:gd name="connsiteY8470" fmla="*/ 792302 h 4900456"/>
                              <a:gd name="connsiteX8471" fmla="*/ 2715389 w 7362098"/>
                              <a:gd name="connsiteY8471" fmla="*/ 791104 h 4900456"/>
                              <a:gd name="connsiteX8472" fmla="*/ 2716190 w 7362098"/>
                              <a:gd name="connsiteY8472" fmla="*/ 788310 h 4900456"/>
                              <a:gd name="connsiteX8473" fmla="*/ 2653120 w 7362098"/>
                              <a:gd name="connsiteY8473" fmla="*/ 774337 h 4900456"/>
                              <a:gd name="connsiteX8474" fmla="*/ 2667093 w 7362098"/>
                              <a:gd name="connsiteY8474" fmla="*/ 785116 h 4900456"/>
                              <a:gd name="connsiteX8475" fmla="*/ 2667491 w 7362098"/>
                              <a:gd name="connsiteY8475" fmla="*/ 787911 h 4900456"/>
                              <a:gd name="connsiteX8476" fmla="*/ 2665894 w 7362098"/>
                              <a:gd name="connsiteY8476" fmla="*/ 788709 h 4900456"/>
                              <a:gd name="connsiteX8477" fmla="*/ 2664298 w 7362098"/>
                              <a:gd name="connsiteY8477" fmla="*/ 788310 h 4900456"/>
                              <a:gd name="connsiteX8478" fmla="*/ 2650725 w 7362098"/>
                              <a:gd name="connsiteY8478" fmla="*/ 777531 h 4900456"/>
                              <a:gd name="connsiteX8479" fmla="*/ 2650326 w 7362098"/>
                              <a:gd name="connsiteY8479" fmla="*/ 774736 h 4900456"/>
                              <a:gd name="connsiteX8480" fmla="*/ 2653120 w 7362098"/>
                              <a:gd name="connsiteY8480" fmla="*/ 774337 h 4900456"/>
                              <a:gd name="connsiteX8481" fmla="*/ 2721376 w 7362098"/>
                              <a:gd name="connsiteY8481" fmla="*/ 765155 h 4900456"/>
                              <a:gd name="connsiteX8482" fmla="*/ 2721777 w 7362098"/>
                              <a:gd name="connsiteY8482" fmla="*/ 767949 h 4900456"/>
                              <a:gd name="connsiteX8483" fmla="*/ 2711001 w 7362098"/>
                              <a:gd name="connsiteY8483" fmla="*/ 781922 h 4900456"/>
                              <a:gd name="connsiteX8484" fmla="*/ 2709405 w 7362098"/>
                              <a:gd name="connsiteY8484" fmla="*/ 782721 h 4900456"/>
                              <a:gd name="connsiteX8485" fmla="*/ 2707812 w 7362098"/>
                              <a:gd name="connsiteY8485" fmla="*/ 782322 h 4900456"/>
                              <a:gd name="connsiteX8486" fmla="*/ 2707812 w 7362098"/>
                              <a:gd name="connsiteY8486" fmla="*/ 779527 h 4900456"/>
                              <a:gd name="connsiteX8487" fmla="*/ 2718583 w 7362098"/>
                              <a:gd name="connsiteY8487" fmla="*/ 765554 h 4900456"/>
                              <a:gd name="connsiteX8488" fmla="*/ 2721376 w 7362098"/>
                              <a:gd name="connsiteY8488" fmla="*/ 765155 h 4900456"/>
                              <a:gd name="connsiteX8489" fmla="*/ 2665097 w 7362098"/>
                              <a:gd name="connsiteY8489" fmla="*/ 761562 h 4900456"/>
                              <a:gd name="connsiteX8490" fmla="*/ 2667889 w 7362098"/>
                              <a:gd name="connsiteY8490" fmla="*/ 762361 h 4900456"/>
                              <a:gd name="connsiteX8491" fmla="*/ 2676674 w 7362098"/>
                              <a:gd name="connsiteY8491" fmla="*/ 777531 h 4900456"/>
                              <a:gd name="connsiteX8492" fmla="*/ 2675875 w 7362098"/>
                              <a:gd name="connsiteY8492" fmla="*/ 780326 h 4900456"/>
                              <a:gd name="connsiteX8493" fmla="*/ 2675076 w 7362098"/>
                              <a:gd name="connsiteY8493" fmla="*/ 780725 h 4900456"/>
                              <a:gd name="connsiteX8494" fmla="*/ 2673081 w 7362098"/>
                              <a:gd name="connsiteY8494" fmla="*/ 779527 h 4900456"/>
                              <a:gd name="connsiteX8495" fmla="*/ 2664297 w 7362098"/>
                              <a:gd name="connsiteY8495" fmla="*/ 764357 h 4900456"/>
                              <a:gd name="connsiteX8496" fmla="*/ 2665097 w 7362098"/>
                              <a:gd name="connsiteY8496" fmla="*/ 761562 h 4900456"/>
                              <a:gd name="connsiteX8497" fmla="*/ 2703422 w 7362098"/>
                              <a:gd name="connsiteY8497" fmla="*/ 756373 h 4900456"/>
                              <a:gd name="connsiteX8498" fmla="*/ 2705018 w 7362098"/>
                              <a:gd name="connsiteY8498" fmla="*/ 759167 h 4900456"/>
                              <a:gd name="connsiteX8499" fmla="*/ 2700231 w 7362098"/>
                              <a:gd name="connsiteY8499" fmla="*/ 775934 h 4900456"/>
                              <a:gd name="connsiteX8500" fmla="*/ 2698633 w 7362098"/>
                              <a:gd name="connsiteY8500" fmla="*/ 777531 h 4900456"/>
                              <a:gd name="connsiteX8501" fmla="*/ 2697836 w 7362098"/>
                              <a:gd name="connsiteY8501" fmla="*/ 777531 h 4900456"/>
                              <a:gd name="connsiteX8502" fmla="*/ 2695841 w 7362098"/>
                              <a:gd name="connsiteY8502" fmla="*/ 774737 h 4900456"/>
                              <a:gd name="connsiteX8503" fmla="*/ 2700631 w 7362098"/>
                              <a:gd name="connsiteY8503" fmla="*/ 757969 h 4900456"/>
                              <a:gd name="connsiteX8504" fmla="*/ 2703422 w 7362098"/>
                              <a:gd name="connsiteY8504" fmla="*/ 756373 h 4900456"/>
                              <a:gd name="connsiteX8505" fmla="*/ 2683459 w 7362098"/>
                              <a:gd name="connsiteY8505" fmla="*/ 754776 h 4900456"/>
                              <a:gd name="connsiteX8506" fmla="*/ 2685857 w 7362098"/>
                              <a:gd name="connsiteY8506" fmla="*/ 756772 h 4900456"/>
                              <a:gd name="connsiteX8507" fmla="*/ 2688254 w 7362098"/>
                              <a:gd name="connsiteY8507" fmla="*/ 774338 h 4900456"/>
                              <a:gd name="connsiteX8508" fmla="*/ 2686255 w 7362098"/>
                              <a:gd name="connsiteY8508" fmla="*/ 776733 h 4900456"/>
                              <a:gd name="connsiteX8509" fmla="*/ 2683860 w 7362098"/>
                              <a:gd name="connsiteY8509" fmla="*/ 774737 h 4900456"/>
                              <a:gd name="connsiteX8510" fmla="*/ 2681465 w 7362098"/>
                              <a:gd name="connsiteY8510" fmla="*/ 757171 h 4900456"/>
                              <a:gd name="connsiteX8511" fmla="*/ 2683459 w 7362098"/>
                              <a:gd name="connsiteY8511" fmla="*/ 754776 h 4900456"/>
                              <a:gd name="connsiteX8512" fmla="*/ 1728240 w 7362098"/>
                              <a:gd name="connsiteY8512" fmla="*/ 729776 h 4900456"/>
                              <a:gd name="connsiteX8513" fmla="*/ 1747352 w 7362098"/>
                              <a:gd name="connsiteY8513" fmla="*/ 743997 h 4900456"/>
                              <a:gd name="connsiteX8514" fmla="*/ 1741763 w 7362098"/>
                              <a:gd name="connsiteY8514" fmla="*/ 747590 h 4900456"/>
                              <a:gd name="connsiteX8515" fmla="*/ 1707434 w 7362098"/>
                              <a:gd name="connsiteY8515" fmla="*/ 739606 h 4900456"/>
                              <a:gd name="connsiteX8516" fmla="*/ 1700247 w 7362098"/>
                              <a:gd name="connsiteY8516" fmla="*/ 773539 h 4900456"/>
                              <a:gd name="connsiteX8517" fmla="*/ 1694658 w 7362098"/>
                              <a:gd name="connsiteY8517" fmla="*/ 777132 h 4900456"/>
                              <a:gd name="connsiteX8518" fmla="*/ 1693861 w 7362098"/>
                              <a:gd name="connsiteY8518" fmla="*/ 775934 h 4900456"/>
                              <a:gd name="connsiteX8519" fmla="*/ 1704639 w 7362098"/>
                              <a:gd name="connsiteY8519" fmla="*/ 733219 h 4900456"/>
                              <a:gd name="connsiteX8520" fmla="*/ 1728240 w 7362098"/>
                              <a:gd name="connsiteY8520" fmla="*/ 729776 h 4900456"/>
                              <a:gd name="connsiteX8521" fmla="*/ 3898545 w 7362098"/>
                              <a:gd name="connsiteY8521" fmla="*/ 702082 h 4900456"/>
                              <a:gd name="connsiteX8522" fmla="*/ 3903335 w 7362098"/>
                              <a:gd name="connsiteY8522" fmla="*/ 705675 h 4900456"/>
                              <a:gd name="connsiteX8523" fmla="*/ 3906928 w 7362098"/>
                              <a:gd name="connsiteY8523" fmla="*/ 730026 h 4900456"/>
                              <a:gd name="connsiteX8524" fmla="*/ 3931280 w 7362098"/>
                              <a:gd name="connsiteY8524" fmla="*/ 726433 h 4900456"/>
                              <a:gd name="connsiteX8525" fmla="*/ 3936071 w 7362098"/>
                              <a:gd name="connsiteY8525" fmla="*/ 730026 h 4900456"/>
                              <a:gd name="connsiteX8526" fmla="*/ 3932478 w 7362098"/>
                              <a:gd name="connsiteY8526" fmla="*/ 734816 h 4900456"/>
                              <a:gd name="connsiteX8527" fmla="*/ 3908126 w 7362098"/>
                              <a:gd name="connsiteY8527" fmla="*/ 738409 h 4900456"/>
                              <a:gd name="connsiteX8528" fmla="*/ 3911719 w 7362098"/>
                              <a:gd name="connsiteY8528" fmla="*/ 762761 h 4900456"/>
                              <a:gd name="connsiteX8529" fmla="*/ 3908126 w 7362098"/>
                              <a:gd name="connsiteY8529" fmla="*/ 767551 h 4900456"/>
                              <a:gd name="connsiteX8530" fmla="*/ 3903335 w 7362098"/>
                              <a:gd name="connsiteY8530" fmla="*/ 763959 h 4900456"/>
                              <a:gd name="connsiteX8531" fmla="*/ 3899743 w 7362098"/>
                              <a:gd name="connsiteY8531" fmla="*/ 739607 h 4900456"/>
                              <a:gd name="connsiteX8532" fmla="*/ 3875391 w 7362098"/>
                              <a:gd name="connsiteY8532" fmla="*/ 743199 h 4900456"/>
                              <a:gd name="connsiteX8533" fmla="*/ 3870601 w 7362098"/>
                              <a:gd name="connsiteY8533" fmla="*/ 739607 h 4900456"/>
                              <a:gd name="connsiteX8534" fmla="*/ 3874194 w 7362098"/>
                              <a:gd name="connsiteY8534" fmla="*/ 734816 h 4900456"/>
                              <a:gd name="connsiteX8535" fmla="*/ 3898545 w 7362098"/>
                              <a:gd name="connsiteY8535" fmla="*/ 731223 h 4900456"/>
                              <a:gd name="connsiteX8536" fmla="*/ 3894952 w 7362098"/>
                              <a:gd name="connsiteY8536" fmla="*/ 706872 h 4900456"/>
                              <a:gd name="connsiteX8537" fmla="*/ 3898545 w 7362098"/>
                              <a:gd name="connsiteY8537" fmla="*/ 702082 h 4900456"/>
                              <a:gd name="connsiteX8538" fmla="*/ 6471382 w 7362098"/>
                              <a:gd name="connsiteY8538" fmla="*/ 700885 h 4900456"/>
                              <a:gd name="connsiteX8539" fmla="*/ 6473777 w 7362098"/>
                              <a:gd name="connsiteY8539" fmla="*/ 702881 h 4900456"/>
                              <a:gd name="connsiteX8540" fmla="*/ 6476172 w 7362098"/>
                              <a:gd name="connsiteY8540" fmla="*/ 720446 h 4900456"/>
                              <a:gd name="connsiteX8541" fmla="*/ 6474176 w 7362098"/>
                              <a:gd name="connsiteY8541" fmla="*/ 722841 h 4900456"/>
                              <a:gd name="connsiteX8542" fmla="*/ 6471781 w 7362098"/>
                              <a:gd name="connsiteY8542" fmla="*/ 720845 h 4900456"/>
                              <a:gd name="connsiteX8543" fmla="*/ 6469385 w 7362098"/>
                              <a:gd name="connsiteY8543" fmla="*/ 703280 h 4900456"/>
                              <a:gd name="connsiteX8544" fmla="*/ 6471382 w 7362098"/>
                              <a:gd name="connsiteY8544" fmla="*/ 700885 h 4900456"/>
                              <a:gd name="connsiteX8545" fmla="*/ 6459805 w 7362098"/>
                              <a:gd name="connsiteY8545" fmla="*/ 699687 h 4900456"/>
                              <a:gd name="connsiteX8546" fmla="*/ 6461004 w 7362098"/>
                              <a:gd name="connsiteY8546" fmla="*/ 702481 h 4900456"/>
                              <a:gd name="connsiteX8547" fmla="*/ 6456213 w 7362098"/>
                              <a:gd name="connsiteY8547" fmla="*/ 719248 h 4900456"/>
                              <a:gd name="connsiteX8548" fmla="*/ 6454616 w 7362098"/>
                              <a:gd name="connsiteY8548" fmla="*/ 720845 h 4900456"/>
                              <a:gd name="connsiteX8549" fmla="*/ 6453817 w 7362098"/>
                              <a:gd name="connsiteY8549" fmla="*/ 720845 h 4900456"/>
                              <a:gd name="connsiteX8550" fmla="*/ 6452220 w 7362098"/>
                              <a:gd name="connsiteY8550" fmla="*/ 718051 h 4900456"/>
                              <a:gd name="connsiteX8551" fmla="*/ 6457011 w 7362098"/>
                              <a:gd name="connsiteY8551" fmla="*/ 701283 h 4900456"/>
                              <a:gd name="connsiteX8552" fmla="*/ 6459805 w 7362098"/>
                              <a:gd name="connsiteY8552" fmla="*/ 699687 h 4900456"/>
                              <a:gd name="connsiteX8553" fmla="*/ 6482160 w 7362098"/>
                              <a:gd name="connsiteY8553" fmla="*/ 697292 h 4900456"/>
                              <a:gd name="connsiteX8554" fmla="*/ 6484955 w 7362098"/>
                              <a:gd name="connsiteY8554" fmla="*/ 698090 h 4900456"/>
                              <a:gd name="connsiteX8555" fmla="*/ 6493738 w 7362098"/>
                              <a:gd name="connsiteY8555" fmla="*/ 713260 h 4900456"/>
                              <a:gd name="connsiteX8556" fmla="*/ 6492939 w 7362098"/>
                              <a:gd name="connsiteY8556" fmla="*/ 716055 h 4900456"/>
                              <a:gd name="connsiteX8557" fmla="*/ 6492141 w 7362098"/>
                              <a:gd name="connsiteY8557" fmla="*/ 716454 h 4900456"/>
                              <a:gd name="connsiteX8558" fmla="*/ 6490145 w 7362098"/>
                              <a:gd name="connsiteY8558" fmla="*/ 715256 h 4900456"/>
                              <a:gd name="connsiteX8559" fmla="*/ 6481361 w 7362098"/>
                              <a:gd name="connsiteY8559" fmla="*/ 700086 h 4900456"/>
                              <a:gd name="connsiteX8560" fmla="*/ 6482160 w 7362098"/>
                              <a:gd name="connsiteY8560" fmla="*/ 697292 h 4900456"/>
                              <a:gd name="connsiteX8561" fmla="*/ 6449826 w 7362098"/>
                              <a:gd name="connsiteY8561" fmla="*/ 694896 h 4900456"/>
                              <a:gd name="connsiteX8562" fmla="*/ 6450624 w 7362098"/>
                              <a:gd name="connsiteY8562" fmla="*/ 697690 h 4900456"/>
                              <a:gd name="connsiteX8563" fmla="*/ 6439846 w 7362098"/>
                              <a:gd name="connsiteY8563" fmla="*/ 711663 h 4900456"/>
                              <a:gd name="connsiteX8564" fmla="*/ 6438248 w 7362098"/>
                              <a:gd name="connsiteY8564" fmla="*/ 712462 h 4900456"/>
                              <a:gd name="connsiteX8565" fmla="*/ 6436651 w 7362098"/>
                              <a:gd name="connsiteY8565" fmla="*/ 712063 h 4900456"/>
                              <a:gd name="connsiteX8566" fmla="*/ 6436252 w 7362098"/>
                              <a:gd name="connsiteY8566" fmla="*/ 709268 h 4900456"/>
                              <a:gd name="connsiteX8567" fmla="*/ 6447032 w 7362098"/>
                              <a:gd name="connsiteY8567" fmla="*/ 695295 h 4900456"/>
                              <a:gd name="connsiteX8568" fmla="*/ 6449826 w 7362098"/>
                              <a:gd name="connsiteY8568" fmla="*/ 694896 h 4900456"/>
                              <a:gd name="connsiteX8569" fmla="*/ 5127079 w 7362098"/>
                              <a:gd name="connsiteY8569" fmla="*/ 694597 h 4900456"/>
                              <a:gd name="connsiteX8570" fmla="*/ 5136461 w 7362098"/>
                              <a:gd name="connsiteY8570" fmla="*/ 695695 h 4900456"/>
                              <a:gd name="connsiteX8571" fmla="*/ 5143646 w 7362098"/>
                              <a:gd name="connsiteY8571" fmla="*/ 707671 h 4900456"/>
                              <a:gd name="connsiteX8572" fmla="*/ 5147239 w 7362098"/>
                              <a:gd name="connsiteY8572" fmla="*/ 712461 h 4900456"/>
                              <a:gd name="connsiteX8573" fmla="*/ 5153227 w 7362098"/>
                              <a:gd name="connsiteY8573" fmla="*/ 712461 h 4900456"/>
                              <a:gd name="connsiteX8574" fmla="*/ 5153626 w 7362098"/>
                              <a:gd name="connsiteY8574" fmla="*/ 712461 h 4900456"/>
                              <a:gd name="connsiteX8575" fmla="*/ 5154025 w 7362098"/>
                              <a:gd name="connsiteY8575" fmla="*/ 712062 h 4900456"/>
                              <a:gd name="connsiteX8576" fmla="*/ 5167199 w 7362098"/>
                              <a:gd name="connsiteY8576" fmla="*/ 711663 h 4900456"/>
                              <a:gd name="connsiteX8577" fmla="*/ 5174384 w 7362098"/>
                              <a:gd name="connsiteY8577" fmla="*/ 723239 h 4900456"/>
                              <a:gd name="connsiteX8578" fmla="*/ 5174384 w 7362098"/>
                              <a:gd name="connsiteY8578" fmla="*/ 723639 h 4900456"/>
                              <a:gd name="connsiteX8579" fmla="*/ 5177977 w 7362098"/>
                              <a:gd name="connsiteY8579" fmla="*/ 728429 h 4900456"/>
                              <a:gd name="connsiteX8580" fmla="*/ 5184364 w 7362098"/>
                              <a:gd name="connsiteY8580" fmla="*/ 728429 h 4900456"/>
                              <a:gd name="connsiteX8581" fmla="*/ 5184764 w 7362098"/>
                              <a:gd name="connsiteY8581" fmla="*/ 728429 h 4900456"/>
                              <a:gd name="connsiteX8582" fmla="*/ 5198736 w 7362098"/>
                              <a:gd name="connsiteY8582" fmla="*/ 727631 h 4900456"/>
                              <a:gd name="connsiteX8583" fmla="*/ 5205922 w 7362098"/>
                              <a:gd name="connsiteY8583" fmla="*/ 739608 h 4900456"/>
                              <a:gd name="connsiteX8584" fmla="*/ 5209515 w 7362098"/>
                              <a:gd name="connsiteY8584" fmla="*/ 744398 h 4900456"/>
                              <a:gd name="connsiteX8585" fmla="*/ 5212708 w 7362098"/>
                              <a:gd name="connsiteY8585" fmla="*/ 745196 h 4900456"/>
                              <a:gd name="connsiteX8586" fmla="*/ 5217100 w 7362098"/>
                              <a:gd name="connsiteY8586" fmla="*/ 745595 h 4900456"/>
                              <a:gd name="connsiteX8587" fmla="*/ 5220692 w 7362098"/>
                              <a:gd name="connsiteY8587" fmla="*/ 749587 h 4900456"/>
                              <a:gd name="connsiteX8588" fmla="*/ 5215104 w 7362098"/>
                              <a:gd name="connsiteY8588" fmla="*/ 753979 h 4900456"/>
                              <a:gd name="connsiteX8589" fmla="*/ 5209116 w 7362098"/>
                              <a:gd name="connsiteY8589" fmla="*/ 753579 h 4900456"/>
                              <a:gd name="connsiteX8590" fmla="*/ 5204325 w 7362098"/>
                              <a:gd name="connsiteY8590" fmla="*/ 751983 h 4900456"/>
                              <a:gd name="connsiteX8591" fmla="*/ 5197140 w 7362098"/>
                              <a:gd name="connsiteY8591" fmla="*/ 740007 h 4900456"/>
                              <a:gd name="connsiteX8592" fmla="*/ 5193946 w 7362098"/>
                              <a:gd name="connsiteY8592" fmla="*/ 735216 h 4900456"/>
                              <a:gd name="connsiteX8593" fmla="*/ 5187159 w 7362098"/>
                              <a:gd name="connsiteY8593" fmla="*/ 735616 h 4900456"/>
                              <a:gd name="connsiteX8594" fmla="*/ 5173586 w 7362098"/>
                              <a:gd name="connsiteY8594" fmla="*/ 736015 h 4900456"/>
                              <a:gd name="connsiteX8595" fmla="*/ 5166400 w 7362098"/>
                              <a:gd name="connsiteY8595" fmla="*/ 724437 h 4900456"/>
                              <a:gd name="connsiteX8596" fmla="*/ 5162808 w 7362098"/>
                              <a:gd name="connsiteY8596" fmla="*/ 719247 h 4900456"/>
                              <a:gd name="connsiteX8597" fmla="*/ 5156820 w 7362098"/>
                              <a:gd name="connsiteY8597" fmla="*/ 719247 h 4900456"/>
                              <a:gd name="connsiteX8598" fmla="*/ 5156421 w 7362098"/>
                              <a:gd name="connsiteY8598" fmla="*/ 719247 h 4900456"/>
                              <a:gd name="connsiteX8599" fmla="*/ 5142848 w 7362098"/>
                              <a:gd name="connsiteY8599" fmla="*/ 719647 h 4900456"/>
                              <a:gd name="connsiteX8600" fmla="*/ 5135662 w 7362098"/>
                              <a:gd name="connsiteY8600" fmla="*/ 707671 h 4900456"/>
                              <a:gd name="connsiteX8601" fmla="*/ 5132469 w 7362098"/>
                              <a:gd name="connsiteY8601" fmla="*/ 702880 h 4900456"/>
                              <a:gd name="connsiteX8602" fmla="*/ 5125682 w 7362098"/>
                              <a:gd name="connsiteY8602" fmla="*/ 703279 h 4900456"/>
                              <a:gd name="connsiteX8603" fmla="*/ 5112110 w 7362098"/>
                              <a:gd name="connsiteY8603" fmla="*/ 703679 h 4900456"/>
                              <a:gd name="connsiteX8604" fmla="*/ 5109714 w 7362098"/>
                              <a:gd name="connsiteY8604" fmla="*/ 702082 h 4900456"/>
                              <a:gd name="connsiteX8605" fmla="*/ 5108118 w 7362098"/>
                              <a:gd name="connsiteY8605" fmla="*/ 696892 h 4900456"/>
                              <a:gd name="connsiteX8606" fmla="*/ 5113307 w 7362098"/>
                              <a:gd name="connsiteY8606" fmla="*/ 695295 h 4900456"/>
                              <a:gd name="connsiteX8607" fmla="*/ 5115702 w 7362098"/>
                              <a:gd name="connsiteY8607" fmla="*/ 696493 h 4900456"/>
                              <a:gd name="connsiteX8608" fmla="*/ 5122090 w 7362098"/>
                              <a:gd name="connsiteY8608" fmla="*/ 696493 h 4900456"/>
                              <a:gd name="connsiteX8609" fmla="*/ 5122489 w 7362098"/>
                              <a:gd name="connsiteY8609" fmla="*/ 696493 h 4900456"/>
                              <a:gd name="connsiteX8610" fmla="*/ 5127079 w 7362098"/>
                              <a:gd name="connsiteY8610" fmla="*/ 694597 h 4900456"/>
                              <a:gd name="connsiteX8611" fmla="*/ 6493736 w 7362098"/>
                              <a:gd name="connsiteY8611" fmla="*/ 689307 h 4900456"/>
                              <a:gd name="connsiteX8612" fmla="*/ 6508108 w 7362098"/>
                              <a:gd name="connsiteY8612" fmla="*/ 700086 h 4900456"/>
                              <a:gd name="connsiteX8613" fmla="*/ 6508508 w 7362098"/>
                              <a:gd name="connsiteY8613" fmla="*/ 702881 h 4900456"/>
                              <a:gd name="connsiteX8614" fmla="*/ 6506911 w 7362098"/>
                              <a:gd name="connsiteY8614" fmla="*/ 703679 h 4900456"/>
                              <a:gd name="connsiteX8615" fmla="*/ 6505314 w 7362098"/>
                              <a:gd name="connsiteY8615" fmla="*/ 703280 h 4900456"/>
                              <a:gd name="connsiteX8616" fmla="*/ 6491341 w 7362098"/>
                              <a:gd name="connsiteY8616" fmla="*/ 692501 h 4900456"/>
                              <a:gd name="connsiteX8617" fmla="*/ 6490942 w 7362098"/>
                              <a:gd name="connsiteY8617" fmla="*/ 689706 h 4900456"/>
                              <a:gd name="connsiteX8618" fmla="*/ 6493736 w 7362098"/>
                              <a:gd name="connsiteY8618" fmla="*/ 689307 h 4900456"/>
                              <a:gd name="connsiteX8619" fmla="*/ 3002819 w 7362098"/>
                              <a:gd name="connsiteY8619" fmla="*/ 688509 h 4900456"/>
                              <a:gd name="connsiteX8620" fmla="*/ 3005611 w 7362098"/>
                              <a:gd name="connsiteY8620" fmla="*/ 690105 h 4900456"/>
                              <a:gd name="connsiteX8621" fmla="*/ 3023178 w 7362098"/>
                              <a:gd name="connsiteY8621" fmla="*/ 700884 h 4900456"/>
                              <a:gd name="connsiteX8622" fmla="*/ 3026365 w 7362098"/>
                              <a:gd name="connsiteY8622" fmla="*/ 702481 h 4900456"/>
                              <a:gd name="connsiteX8623" fmla="*/ 3025172 w 7362098"/>
                              <a:gd name="connsiteY8623" fmla="*/ 705275 h 4900456"/>
                              <a:gd name="connsiteX8624" fmla="*/ 3024773 w 7362098"/>
                              <a:gd name="connsiteY8624" fmla="*/ 705275 h 4900456"/>
                              <a:gd name="connsiteX8625" fmla="*/ 3011989 w 7362098"/>
                              <a:gd name="connsiteY8625" fmla="*/ 704077 h 4900456"/>
                              <a:gd name="connsiteX8626" fmla="*/ 2983252 w 7362098"/>
                              <a:gd name="connsiteY8626" fmla="*/ 736414 h 4900456"/>
                              <a:gd name="connsiteX8627" fmla="*/ 2940146 w 7362098"/>
                              <a:gd name="connsiteY8627" fmla="*/ 739607 h 4900456"/>
                              <a:gd name="connsiteX8628" fmla="*/ 2933361 w 7362098"/>
                              <a:gd name="connsiteY8628" fmla="*/ 750785 h 4900456"/>
                              <a:gd name="connsiteX8629" fmla="*/ 2932961 w 7362098"/>
                              <a:gd name="connsiteY8629" fmla="*/ 751184 h 4900456"/>
                              <a:gd name="connsiteX8630" fmla="*/ 2930163 w 7362098"/>
                              <a:gd name="connsiteY8630" fmla="*/ 750385 h 4900456"/>
                              <a:gd name="connsiteX8631" fmla="*/ 2930564 w 7362098"/>
                              <a:gd name="connsiteY8631" fmla="*/ 747192 h 4900456"/>
                              <a:gd name="connsiteX8632" fmla="*/ 2932561 w 7362098"/>
                              <a:gd name="connsiteY8632" fmla="*/ 726433 h 4900456"/>
                              <a:gd name="connsiteX8633" fmla="*/ 2932961 w 7362098"/>
                              <a:gd name="connsiteY8633" fmla="*/ 723239 h 4900456"/>
                              <a:gd name="connsiteX8634" fmla="*/ 2936153 w 7362098"/>
                              <a:gd name="connsiteY8634" fmla="*/ 723638 h 4900456"/>
                              <a:gd name="connsiteX8635" fmla="*/ 2940545 w 7362098"/>
                              <a:gd name="connsiteY8635" fmla="*/ 735216 h 4900456"/>
                              <a:gd name="connsiteX8636" fmla="*/ 2940944 w 7362098"/>
                              <a:gd name="connsiteY8636" fmla="*/ 735216 h 4900456"/>
                              <a:gd name="connsiteX8637" fmla="*/ 2981256 w 7362098"/>
                              <a:gd name="connsiteY8637" fmla="*/ 732422 h 4900456"/>
                              <a:gd name="connsiteX8638" fmla="*/ 3007597 w 7362098"/>
                              <a:gd name="connsiteY8638" fmla="*/ 702081 h 4900456"/>
                              <a:gd name="connsiteX8639" fmla="*/ 3007597 w 7362098"/>
                              <a:gd name="connsiteY8639" fmla="*/ 701682 h 4900456"/>
                              <a:gd name="connsiteX8640" fmla="*/ 3001221 w 7362098"/>
                              <a:gd name="connsiteY8640" fmla="*/ 691303 h 4900456"/>
                              <a:gd name="connsiteX8641" fmla="*/ 3002819 w 7362098"/>
                              <a:gd name="connsiteY8641" fmla="*/ 688509 h 4900456"/>
                              <a:gd name="connsiteX8642" fmla="*/ 6439446 w 7362098"/>
                              <a:gd name="connsiteY8642" fmla="*/ 685316 h 4900456"/>
                              <a:gd name="connsiteX8643" fmla="*/ 6442241 w 7362098"/>
                              <a:gd name="connsiteY8643" fmla="*/ 686114 h 4900456"/>
                              <a:gd name="connsiteX8644" fmla="*/ 6441442 w 7362098"/>
                              <a:gd name="connsiteY8644" fmla="*/ 688908 h 4900456"/>
                              <a:gd name="connsiteX8645" fmla="*/ 6426272 w 7362098"/>
                              <a:gd name="connsiteY8645" fmla="*/ 697692 h 4900456"/>
                              <a:gd name="connsiteX8646" fmla="*/ 6425473 w 7362098"/>
                              <a:gd name="connsiteY8646" fmla="*/ 698091 h 4900456"/>
                              <a:gd name="connsiteX8647" fmla="*/ 6423477 w 7362098"/>
                              <a:gd name="connsiteY8647" fmla="*/ 696893 h 4900456"/>
                              <a:gd name="connsiteX8648" fmla="*/ 6424276 w 7362098"/>
                              <a:gd name="connsiteY8648" fmla="*/ 694099 h 4900456"/>
                              <a:gd name="connsiteX8649" fmla="*/ 6498527 w 7362098"/>
                              <a:gd name="connsiteY8649" fmla="*/ 678130 h 4900456"/>
                              <a:gd name="connsiteX8650" fmla="*/ 6515294 w 7362098"/>
                              <a:gd name="connsiteY8650" fmla="*/ 682921 h 4900456"/>
                              <a:gd name="connsiteX8651" fmla="*/ 6516492 w 7362098"/>
                              <a:gd name="connsiteY8651" fmla="*/ 685715 h 4900456"/>
                              <a:gd name="connsiteX8652" fmla="*/ 6514895 w 7362098"/>
                              <a:gd name="connsiteY8652" fmla="*/ 687312 h 4900456"/>
                              <a:gd name="connsiteX8653" fmla="*/ 6514097 w 7362098"/>
                              <a:gd name="connsiteY8653" fmla="*/ 687312 h 4900456"/>
                              <a:gd name="connsiteX8654" fmla="*/ 6497330 w 7362098"/>
                              <a:gd name="connsiteY8654" fmla="*/ 682522 h 4900456"/>
                              <a:gd name="connsiteX8655" fmla="*/ 6495733 w 7362098"/>
                              <a:gd name="connsiteY8655" fmla="*/ 679726 h 4900456"/>
                              <a:gd name="connsiteX8656" fmla="*/ 6498527 w 7362098"/>
                              <a:gd name="connsiteY8656" fmla="*/ 678130 h 4900456"/>
                              <a:gd name="connsiteX8657" fmla="*/ 6436652 w 7362098"/>
                              <a:gd name="connsiteY8657" fmla="*/ 673739 h 4900456"/>
                              <a:gd name="connsiteX8658" fmla="*/ 6439047 w 7362098"/>
                              <a:gd name="connsiteY8658" fmla="*/ 675735 h 4900456"/>
                              <a:gd name="connsiteX8659" fmla="*/ 6437051 w 7362098"/>
                              <a:gd name="connsiteY8659" fmla="*/ 678131 h 4900456"/>
                              <a:gd name="connsiteX8660" fmla="*/ 6419485 w 7362098"/>
                              <a:gd name="connsiteY8660" fmla="*/ 680526 h 4900456"/>
                              <a:gd name="connsiteX8661" fmla="*/ 6417090 w 7362098"/>
                              <a:gd name="connsiteY8661" fmla="*/ 678530 h 4900456"/>
                              <a:gd name="connsiteX8662" fmla="*/ 6419086 w 7362098"/>
                              <a:gd name="connsiteY8662" fmla="*/ 676134 h 4900456"/>
                              <a:gd name="connsiteX8663" fmla="*/ 6515693 w 7362098"/>
                              <a:gd name="connsiteY8663" fmla="*/ 663360 h 4900456"/>
                              <a:gd name="connsiteX8664" fmla="*/ 6518088 w 7362098"/>
                              <a:gd name="connsiteY8664" fmla="*/ 665356 h 4900456"/>
                              <a:gd name="connsiteX8665" fmla="*/ 6516092 w 7362098"/>
                              <a:gd name="connsiteY8665" fmla="*/ 667752 h 4900456"/>
                              <a:gd name="connsiteX8666" fmla="*/ 6498526 w 7362098"/>
                              <a:gd name="connsiteY8666" fmla="*/ 670147 h 4900456"/>
                              <a:gd name="connsiteX8667" fmla="*/ 6496131 w 7362098"/>
                              <a:gd name="connsiteY8667" fmla="*/ 668151 h 4900456"/>
                              <a:gd name="connsiteX8668" fmla="*/ 6498127 w 7362098"/>
                              <a:gd name="connsiteY8668" fmla="*/ 665755 h 4900456"/>
                              <a:gd name="connsiteX8669" fmla="*/ 5143845 w 7362098"/>
                              <a:gd name="connsiteY8669" fmla="*/ 662661 h 4900456"/>
                              <a:gd name="connsiteX8670" fmla="*/ 5153227 w 7362098"/>
                              <a:gd name="connsiteY8670" fmla="*/ 663759 h 4900456"/>
                              <a:gd name="connsiteX8671" fmla="*/ 5160412 w 7362098"/>
                              <a:gd name="connsiteY8671" fmla="*/ 675735 h 4900456"/>
                              <a:gd name="connsiteX8672" fmla="*/ 5164005 w 7362098"/>
                              <a:gd name="connsiteY8672" fmla="*/ 680525 h 4900456"/>
                              <a:gd name="connsiteX8673" fmla="*/ 5169993 w 7362098"/>
                              <a:gd name="connsiteY8673" fmla="*/ 680525 h 4900456"/>
                              <a:gd name="connsiteX8674" fmla="*/ 5170392 w 7362098"/>
                              <a:gd name="connsiteY8674" fmla="*/ 680525 h 4900456"/>
                              <a:gd name="connsiteX8675" fmla="*/ 5170791 w 7362098"/>
                              <a:gd name="connsiteY8675" fmla="*/ 680126 h 4900456"/>
                              <a:gd name="connsiteX8676" fmla="*/ 5183965 w 7362098"/>
                              <a:gd name="connsiteY8676" fmla="*/ 679727 h 4900456"/>
                              <a:gd name="connsiteX8677" fmla="*/ 5191151 w 7362098"/>
                              <a:gd name="connsiteY8677" fmla="*/ 691303 h 4900456"/>
                              <a:gd name="connsiteX8678" fmla="*/ 5191151 w 7362098"/>
                              <a:gd name="connsiteY8678" fmla="*/ 691703 h 4900456"/>
                              <a:gd name="connsiteX8679" fmla="*/ 5194743 w 7362098"/>
                              <a:gd name="connsiteY8679" fmla="*/ 696493 h 4900456"/>
                              <a:gd name="connsiteX8680" fmla="*/ 5201131 w 7362098"/>
                              <a:gd name="connsiteY8680" fmla="*/ 696493 h 4900456"/>
                              <a:gd name="connsiteX8681" fmla="*/ 5201530 w 7362098"/>
                              <a:gd name="connsiteY8681" fmla="*/ 696493 h 4900456"/>
                              <a:gd name="connsiteX8682" fmla="*/ 5215503 w 7362098"/>
                              <a:gd name="connsiteY8682" fmla="*/ 695695 h 4900456"/>
                              <a:gd name="connsiteX8683" fmla="*/ 5222688 w 7362098"/>
                              <a:gd name="connsiteY8683" fmla="*/ 707672 h 4900456"/>
                              <a:gd name="connsiteX8684" fmla="*/ 5226281 w 7362098"/>
                              <a:gd name="connsiteY8684" fmla="*/ 712462 h 4900456"/>
                              <a:gd name="connsiteX8685" fmla="*/ 5229475 w 7362098"/>
                              <a:gd name="connsiteY8685" fmla="*/ 713260 h 4900456"/>
                              <a:gd name="connsiteX8686" fmla="*/ 5233866 w 7362098"/>
                              <a:gd name="connsiteY8686" fmla="*/ 713659 h 4900456"/>
                              <a:gd name="connsiteX8687" fmla="*/ 5237459 w 7362098"/>
                              <a:gd name="connsiteY8687" fmla="*/ 717651 h 4900456"/>
                              <a:gd name="connsiteX8688" fmla="*/ 5231870 w 7362098"/>
                              <a:gd name="connsiteY8688" fmla="*/ 721643 h 4900456"/>
                              <a:gd name="connsiteX8689" fmla="*/ 5225882 w 7362098"/>
                              <a:gd name="connsiteY8689" fmla="*/ 721244 h 4900456"/>
                              <a:gd name="connsiteX8690" fmla="*/ 5221092 w 7362098"/>
                              <a:gd name="connsiteY8690" fmla="*/ 719647 h 4900456"/>
                              <a:gd name="connsiteX8691" fmla="*/ 5213906 w 7362098"/>
                              <a:gd name="connsiteY8691" fmla="*/ 707672 h 4900456"/>
                              <a:gd name="connsiteX8692" fmla="*/ 5210712 w 7362098"/>
                              <a:gd name="connsiteY8692" fmla="*/ 702881 h 4900456"/>
                              <a:gd name="connsiteX8693" fmla="*/ 5203925 w 7362098"/>
                              <a:gd name="connsiteY8693" fmla="*/ 703280 h 4900456"/>
                              <a:gd name="connsiteX8694" fmla="*/ 5190352 w 7362098"/>
                              <a:gd name="connsiteY8694" fmla="*/ 703680 h 4900456"/>
                              <a:gd name="connsiteX8695" fmla="*/ 5183167 w 7362098"/>
                              <a:gd name="connsiteY8695" fmla="*/ 692102 h 4900456"/>
                              <a:gd name="connsiteX8696" fmla="*/ 5179574 w 7362098"/>
                              <a:gd name="connsiteY8696" fmla="*/ 686912 h 4900456"/>
                              <a:gd name="connsiteX8697" fmla="*/ 5173586 w 7362098"/>
                              <a:gd name="connsiteY8697" fmla="*/ 686912 h 4900456"/>
                              <a:gd name="connsiteX8698" fmla="*/ 5173187 w 7362098"/>
                              <a:gd name="connsiteY8698" fmla="*/ 686912 h 4900456"/>
                              <a:gd name="connsiteX8699" fmla="*/ 5159614 w 7362098"/>
                              <a:gd name="connsiteY8699" fmla="*/ 687311 h 4900456"/>
                              <a:gd name="connsiteX8700" fmla="*/ 5152428 w 7362098"/>
                              <a:gd name="connsiteY8700" fmla="*/ 675335 h 4900456"/>
                              <a:gd name="connsiteX8701" fmla="*/ 5149235 w 7362098"/>
                              <a:gd name="connsiteY8701" fmla="*/ 670545 h 4900456"/>
                              <a:gd name="connsiteX8702" fmla="*/ 5142448 w 7362098"/>
                              <a:gd name="connsiteY8702" fmla="*/ 670944 h 4900456"/>
                              <a:gd name="connsiteX8703" fmla="*/ 5128875 w 7362098"/>
                              <a:gd name="connsiteY8703" fmla="*/ 671343 h 4900456"/>
                              <a:gd name="connsiteX8704" fmla="*/ 5126480 w 7362098"/>
                              <a:gd name="connsiteY8704" fmla="*/ 669747 h 4900456"/>
                              <a:gd name="connsiteX8705" fmla="*/ 5124883 w 7362098"/>
                              <a:gd name="connsiteY8705" fmla="*/ 664557 h 4900456"/>
                              <a:gd name="connsiteX8706" fmla="*/ 5130073 w 7362098"/>
                              <a:gd name="connsiteY8706" fmla="*/ 662960 h 4900456"/>
                              <a:gd name="connsiteX8707" fmla="*/ 5132468 w 7362098"/>
                              <a:gd name="connsiteY8707" fmla="*/ 664557 h 4900456"/>
                              <a:gd name="connsiteX8708" fmla="*/ 5138855 w 7362098"/>
                              <a:gd name="connsiteY8708" fmla="*/ 664557 h 4900456"/>
                              <a:gd name="connsiteX8709" fmla="*/ 5139255 w 7362098"/>
                              <a:gd name="connsiteY8709" fmla="*/ 664557 h 4900456"/>
                              <a:gd name="connsiteX8710" fmla="*/ 5143845 w 7362098"/>
                              <a:gd name="connsiteY8710" fmla="*/ 662661 h 4900456"/>
                              <a:gd name="connsiteX8711" fmla="*/ 6421082 w 7362098"/>
                              <a:gd name="connsiteY8711" fmla="*/ 656573 h 4900456"/>
                              <a:gd name="connsiteX8712" fmla="*/ 6437850 w 7362098"/>
                              <a:gd name="connsiteY8712" fmla="*/ 661364 h 4900456"/>
                              <a:gd name="connsiteX8713" fmla="*/ 6439447 w 7362098"/>
                              <a:gd name="connsiteY8713" fmla="*/ 664158 h 4900456"/>
                              <a:gd name="connsiteX8714" fmla="*/ 6437850 w 7362098"/>
                              <a:gd name="connsiteY8714" fmla="*/ 665755 h 4900456"/>
                              <a:gd name="connsiteX8715" fmla="*/ 6437051 w 7362098"/>
                              <a:gd name="connsiteY8715" fmla="*/ 665755 h 4900456"/>
                              <a:gd name="connsiteX8716" fmla="*/ 6420284 w 7362098"/>
                              <a:gd name="connsiteY8716" fmla="*/ 660965 h 4900456"/>
                              <a:gd name="connsiteX8717" fmla="*/ 6418288 w 7362098"/>
                              <a:gd name="connsiteY8717" fmla="*/ 658169 h 4900456"/>
                              <a:gd name="connsiteX8718" fmla="*/ 6421082 w 7362098"/>
                              <a:gd name="connsiteY8718" fmla="*/ 656573 h 4900456"/>
                              <a:gd name="connsiteX8719" fmla="*/ 6508907 w 7362098"/>
                              <a:gd name="connsiteY8719" fmla="*/ 646194 h 4900456"/>
                              <a:gd name="connsiteX8720" fmla="*/ 6511702 w 7362098"/>
                              <a:gd name="connsiteY8720" fmla="*/ 646992 h 4900456"/>
                              <a:gd name="connsiteX8721" fmla="*/ 6510903 w 7362098"/>
                              <a:gd name="connsiteY8721" fmla="*/ 649786 h 4900456"/>
                              <a:gd name="connsiteX8722" fmla="*/ 6495733 w 7362098"/>
                              <a:gd name="connsiteY8722" fmla="*/ 658570 h 4900456"/>
                              <a:gd name="connsiteX8723" fmla="*/ 6494934 w 7362098"/>
                              <a:gd name="connsiteY8723" fmla="*/ 658969 h 4900456"/>
                              <a:gd name="connsiteX8724" fmla="*/ 6492938 w 7362098"/>
                              <a:gd name="connsiteY8724" fmla="*/ 657771 h 4900456"/>
                              <a:gd name="connsiteX8725" fmla="*/ 6493737 w 7362098"/>
                              <a:gd name="connsiteY8725" fmla="*/ 654977 h 4900456"/>
                              <a:gd name="connsiteX8726" fmla="*/ 6430663 w 7362098"/>
                              <a:gd name="connsiteY8726" fmla="*/ 640605 h 4900456"/>
                              <a:gd name="connsiteX8727" fmla="*/ 6444636 w 7362098"/>
                              <a:gd name="connsiteY8727" fmla="*/ 651384 h 4900456"/>
                              <a:gd name="connsiteX8728" fmla="*/ 6445035 w 7362098"/>
                              <a:gd name="connsiteY8728" fmla="*/ 654179 h 4900456"/>
                              <a:gd name="connsiteX8729" fmla="*/ 6443438 w 7362098"/>
                              <a:gd name="connsiteY8729" fmla="*/ 654977 h 4900456"/>
                              <a:gd name="connsiteX8730" fmla="*/ 6441841 w 7362098"/>
                              <a:gd name="connsiteY8730" fmla="*/ 654578 h 4900456"/>
                              <a:gd name="connsiteX8731" fmla="*/ 6428267 w 7362098"/>
                              <a:gd name="connsiteY8731" fmla="*/ 643799 h 4900456"/>
                              <a:gd name="connsiteX8732" fmla="*/ 6427868 w 7362098"/>
                              <a:gd name="connsiteY8732" fmla="*/ 641004 h 4900456"/>
                              <a:gd name="connsiteX8733" fmla="*/ 6430663 w 7362098"/>
                              <a:gd name="connsiteY8733" fmla="*/ 640605 h 4900456"/>
                              <a:gd name="connsiteX8734" fmla="*/ 6498927 w 7362098"/>
                              <a:gd name="connsiteY8734" fmla="*/ 631823 h 4900456"/>
                              <a:gd name="connsiteX8735" fmla="*/ 6499326 w 7362098"/>
                              <a:gd name="connsiteY8735" fmla="*/ 634617 h 4900456"/>
                              <a:gd name="connsiteX8736" fmla="*/ 6488547 w 7362098"/>
                              <a:gd name="connsiteY8736" fmla="*/ 648590 h 4900456"/>
                              <a:gd name="connsiteX8737" fmla="*/ 6486950 w 7362098"/>
                              <a:gd name="connsiteY8737" fmla="*/ 649389 h 4900456"/>
                              <a:gd name="connsiteX8738" fmla="*/ 6485353 w 7362098"/>
                              <a:gd name="connsiteY8738" fmla="*/ 648990 h 4900456"/>
                              <a:gd name="connsiteX8739" fmla="*/ 6485353 w 7362098"/>
                              <a:gd name="connsiteY8739" fmla="*/ 646195 h 4900456"/>
                              <a:gd name="connsiteX8740" fmla="*/ 6496132 w 7362098"/>
                              <a:gd name="connsiteY8740" fmla="*/ 632222 h 4900456"/>
                              <a:gd name="connsiteX8741" fmla="*/ 6498927 w 7362098"/>
                              <a:gd name="connsiteY8741" fmla="*/ 631823 h 4900456"/>
                              <a:gd name="connsiteX8742" fmla="*/ 6442639 w 7362098"/>
                              <a:gd name="connsiteY8742" fmla="*/ 627831 h 4900456"/>
                              <a:gd name="connsiteX8743" fmla="*/ 6445434 w 7362098"/>
                              <a:gd name="connsiteY8743" fmla="*/ 628629 h 4900456"/>
                              <a:gd name="connsiteX8744" fmla="*/ 6454217 w 7362098"/>
                              <a:gd name="connsiteY8744" fmla="*/ 643800 h 4900456"/>
                              <a:gd name="connsiteX8745" fmla="*/ 6453418 w 7362098"/>
                              <a:gd name="connsiteY8745" fmla="*/ 646594 h 4900456"/>
                              <a:gd name="connsiteX8746" fmla="*/ 6452620 w 7362098"/>
                              <a:gd name="connsiteY8746" fmla="*/ 646993 h 4900456"/>
                              <a:gd name="connsiteX8747" fmla="*/ 6450624 w 7362098"/>
                              <a:gd name="connsiteY8747" fmla="*/ 645796 h 4900456"/>
                              <a:gd name="connsiteX8748" fmla="*/ 6441840 w 7362098"/>
                              <a:gd name="connsiteY8748" fmla="*/ 630625 h 4900456"/>
                              <a:gd name="connsiteX8749" fmla="*/ 6442639 w 7362098"/>
                              <a:gd name="connsiteY8749" fmla="*/ 627831 h 4900456"/>
                              <a:gd name="connsiteX8750" fmla="*/ 6480963 w 7362098"/>
                              <a:gd name="connsiteY8750" fmla="*/ 622641 h 4900456"/>
                              <a:gd name="connsiteX8751" fmla="*/ 6482561 w 7362098"/>
                              <a:gd name="connsiteY8751" fmla="*/ 625435 h 4900456"/>
                              <a:gd name="connsiteX8752" fmla="*/ 6477769 w 7362098"/>
                              <a:gd name="connsiteY8752" fmla="*/ 642202 h 4900456"/>
                              <a:gd name="connsiteX8753" fmla="*/ 6476172 w 7362098"/>
                              <a:gd name="connsiteY8753" fmla="*/ 643799 h 4900456"/>
                              <a:gd name="connsiteX8754" fmla="*/ 6475374 w 7362098"/>
                              <a:gd name="connsiteY8754" fmla="*/ 643799 h 4900456"/>
                              <a:gd name="connsiteX8755" fmla="*/ 6473377 w 7362098"/>
                              <a:gd name="connsiteY8755" fmla="*/ 641005 h 4900456"/>
                              <a:gd name="connsiteX8756" fmla="*/ 6478168 w 7362098"/>
                              <a:gd name="connsiteY8756" fmla="*/ 624237 h 4900456"/>
                              <a:gd name="connsiteX8757" fmla="*/ 6480963 w 7362098"/>
                              <a:gd name="connsiteY8757" fmla="*/ 622641 h 4900456"/>
                              <a:gd name="connsiteX8758" fmla="*/ 6461003 w 7362098"/>
                              <a:gd name="connsiteY8758" fmla="*/ 621045 h 4900456"/>
                              <a:gd name="connsiteX8759" fmla="*/ 6463398 w 7362098"/>
                              <a:gd name="connsiteY8759" fmla="*/ 623041 h 4900456"/>
                              <a:gd name="connsiteX8760" fmla="*/ 6465793 w 7362098"/>
                              <a:gd name="connsiteY8760" fmla="*/ 640607 h 4900456"/>
                              <a:gd name="connsiteX8761" fmla="*/ 6463797 w 7362098"/>
                              <a:gd name="connsiteY8761" fmla="*/ 643002 h 4900456"/>
                              <a:gd name="connsiteX8762" fmla="*/ 6461402 w 7362098"/>
                              <a:gd name="connsiteY8762" fmla="*/ 641006 h 4900456"/>
                              <a:gd name="connsiteX8763" fmla="*/ 6459006 w 7362098"/>
                              <a:gd name="connsiteY8763" fmla="*/ 623440 h 4900456"/>
                              <a:gd name="connsiteX8764" fmla="*/ 6461003 w 7362098"/>
                              <a:gd name="connsiteY8764" fmla="*/ 621045 h 4900456"/>
                              <a:gd name="connsiteX8765" fmla="*/ 5505770 w 7362098"/>
                              <a:gd name="connsiteY8765" fmla="*/ 596444 h 4900456"/>
                              <a:gd name="connsiteX8766" fmla="*/ 5524882 w 7362098"/>
                              <a:gd name="connsiteY8766" fmla="*/ 610665 h 4900456"/>
                              <a:gd name="connsiteX8767" fmla="*/ 5519293 w 7362098"/>
                              <a:gd name="connsiteY8767" fmla="*/ 614258 h 4900456"/>
                              <a:gd name="connsiteX8768" fmla="*/ 5484962 w 7362098"/>
                              <a:gd name="connsiteY8768" fmla="*/ 606274 h 4900456"/>
                              <a:gd name="connsiteX8769" fmla="*/ 5477775 w 7362098"/>
                              <a:gd name="connsiteY8769" fmla="*/ 640207 h 4900456"/>
                              <a:gd name="connsiteX8770" fmla="*/ 5472186 w 7362098"/>
                              <a:gd name="connsiteY8770" fmla="*/ 643800 h 4900456"/>
                              <a:gd name="connsiteX8771" fmla="*/ 5471388 w 7362098"/>
                              <a:gd name="connsiteY8771" fmla="*/ 642602 h 4900456"/>
                              <a:gd name="connsiteX8772" fmla="*/ 5482167 w 7362098"/>
                              <a:gd name="connsiteY8772" fmla="*/ 599887 h 4900456"/>
                              <a:gd name="connsiteX8773" fmla="*/ 5505770 w 7362098"/>
                              <a:gd name="connsiteY8773" fmla="*/ 596444 h 4900456"/>
                              <a:gd name="connsiteX8774" fmla="*/ 3546090 w 7362098"/>
                              <a:gd name="connsiteY8774" fmla="*/ 580326 h 4900456"/>
                              <a:gd name="connsiteX8775" fmla="*/ 3548496 w 7362098"/>
                              <a:gd name="connsiteY8775" fmla="*/ 582322 h 4900456"/>
                              <a:gd name="connsiteX8776" fmla="*/ 3550888 w 7362098"/>
                              <a:gd name="connsiteY8776" fmla="*/ 599888 h 4900456"/>
                              <a:gd name="connsiteX8777" fmla="*/ 3548891 w 7362098"/>
                              <a:gd name="connsiteY8777" fmla="*/ 602283 h 4900456"/>
                              <a:gd name="connsiteX8778" fmla="*/ 3546496 w 7362098"/>
                              <a:gd name="connsiteY8778" fmla="*/ 600287 h 4900456"/>
                              <a:gd name="connsiteX8779" fmla="*/ 3544095 w 7362098"/>
                              <a:gd name="connsiteY8779" fmla="*/ 582721 h 4900456"/>
                              <a:gd name="connsiteX8780" fmla="*/ 3546090 w 7362098"/>
                              <a:gd name="connsiteY8780" fmla="*/ 580326 h 4900456"/>
                              <a:gd name="connsiteX8781" fmla="*/ 3534521 w 7362098"/>
                              <a:gd name="connsiteY8781" fmla="*/ 579528 h 4900456"/>
                              <a:gd name="connsiteX8782" fmla="*/ 3535715 w 7362098"/>
                              <a:gd name="connsiteY8782" fmla="*/ 582322 h 4900456"/>
                              <a:gd name="connsiteX8783" fmla="*/ 3530928 w 7362098"/>
                              <a:gd name="connsiteY8783" fmla="*/ 599089 h 4900456"/>
                              <a:gd name="connsiteX8784" fmla="*/ 3529324 w 7362098"/>
                              <a:gd name="connsiteY8784" fmla="*/ 600686 h 4900456"/>
                              <a:gd name="connsiteX8785" fmla="*/ 3528526 w 7362098"/>
                              <a:gd name="connsiteY8785" fmla="*/ 600686 h 4900456"/>
                              <a:gd name="connsiteX8786" fmla="*/ 3526924 w 7362098"/>
                              <a:gd name="connsiteY8786" fmla="*/ 597892 h 4900456"/>
                              <a:gd name="connsiteX8787" fmla="*/ 3531726 w 7362098"/>
                              <a:gd name="connsiteY8787" fmla="*/ 581124 h 4900456"/>
                              <a:gd name="connsiteX8788" fmla="*/ 3534521 w 7362098"/>
                              <a:gd name="connsiteY8788" fmla="*/ 579528 h 4900456"/>
                              <a:gd name="connsiteX8789" fmla="*/ 3556478 w 7362098"/>
                              <a:gd name="connsiteY8789" fmla="*/ 576734 h 4900456"/>
                              <a:gd name="connsiteX8790" fmla="*/ 3559277 w 7362098"/>
                              <a:gd name="connsiteY8790" fmla="*/ 577532 h 4900456"/>
                              <a:gd name="connsiteX8791" fmla="*/ 3568046 w 7362098"/>
                              <a:gd name="connsiteY8791" fmla="*/ 592703 h 4900456"/>
                              <a:gd name="connsiteX8792" fmla="*/ 3567259 w 7362098"/>
                              <a:gd name="connsiteY8792" fmla="*/ 595497 h 4900456"/>
                              <a:gd name="connsiteX8793" fmla="*/ 3566450 w 7362098"/>
                              <a:gd name="connsiteY8793" fmla="*/ 595896 h 4900456"/>
                              <a:gd name="connsiteX8794" fmla="*/ 3564451 w 7362098"/>
                              <a:gd name="connsiteY8794" fmla="*/ 594699 h 4900456"/>
                              <a:gd name="connsiteX8795" fmla="*/ 3555679 w 7362098"/>
                              <a:gd name="connsiteY8795" fmla="*/ 579528 h 4900456"/>
                              <a:gd name="connsiteX8796" fmla="*/ 3556478 w 7362098"/>
                              <a:gd name="connsiteY8796" fmla="*/ 576734 h 4900456"/>
                              <a:gd name="connsiteX8797" fmla="*/ 3524532 w 7362098"/>
                              <a:gd name="connsiteY8797" fmla="*/ 574737 h 4900456"/>
                              <a:gd name="connsiteX8798" fmla="*/ 3525332 w 7362098"/>
                              <a:gd name="connsiteY8798" fmla="*/ 577531 h 4900456"/>
                              <a:gd name="connsiteX8799" fmla="*/ 3514543 w 7362098"/>
                              <a:gd name="connsiteY8799" fmla="*/ 591504 h 4900456"/>
                              <a:gd name="connsiteX8800" fmla="*/ 3512953 w 7362098"/>
                              <a:gd name="connsiteY8800" fmla="*/ 592303 h 4900456"/>
                              <a:gd name="connsiteX8801" fmla="*/ 3511357 w 7362098"/>
                              <a:gd name="connsiteY8801" fmla="*/ 591904 h 4900456"/>
                              <a:gd name="connsiteX8802" fmla="*/ 3510956 w 7362098"/>
                              <a:gd name="connsiteY8802" fmla="*/ 589109 h 4900456"/>
                              <a:gd name="connsiteX8803" fmla="*/ 3521747 w 7362098"/>
                              <a:gd name="connsiteY8803" fmla="*/ 575136 h 4900456"/>
                              <a:gd name="connsiteX8804" fmla="*/ 3524532 w 7362098"/>
                              <a:gd name="connsiteY8804" fmla="*/ 574737 h 4900456"/>
                              <a:gd name="connsiteX8805" fmla="*/ 3568046 w 7362098"/>
                              <a:gd name="connsiteY8805" fmla="*/ 568749 h 4900456"/>
                              <a:gd name="connsiteX8806" fmla="*/ 3582432 w 7362098"/>
                              <a:gd name="connsiteY8806" fmla="*/ 579528 h 4900456"/>
                              <a:gd name="connsiteX8807" fmla="*/ 3582830 w 7362098"/>
                              <a:gd name="connsiteY8807" fmla="*/ 582323 h 4900456"/>
                              <a:gd name="connsiteX8808" fmla="*/ 3581236 w 7362098"/>
                              <a:gd name="connsiteY8808" fmla="*/ 583121 h 4900456"/>
                              <a:gd name="connsiteX8809" fmla="*/ 3579637 w 7362098"/>
                              <a:gd name="connsiteY8809" fmla="*/ 582722 h 4900456"/>
                              <a:gd name="connsiteX8810" fmla="*/ 3565653 w 7362098"/>
                              <a:gd name="connsiteY8810" fmla="*/ 571943 h 4900456"/>
                              <a:gd name="connsiteX8811" fmla="*/ 3565257 w 7362098"/>
                              <a:gd name="connsiteY8811" fmla="*/ 569148 h 4900456"/>
                              <a:gd name="connsiteX8812" fmla="*/ 3568046 w 7362098"/>
                              <a:gd name="connsiteY8812" fmla="*/ 568749 h 4900456"/>
                              <a:gd name="connsiteX8813" fmla="*/ 77485 w 7362098"/>
                              <a:gd name="connsiteY8813" fmla="*/ 568350 h 4900456"/>
                              <a:gd name="connsiteX8814" fmla="*/ 80280 w 7362098"/>
                              <a:gd name="connsiteY8814" fmla="*/ 569946 h 4900456"/>
                              <a:gd name="connsiteX8815" fmla="*/ 97845 w 7362098"/>
                              <a:gd name="connsiteY8815" fmla="*/ 580725 h 4900456"/>
                              <a:gd name="connsiteX8816" fmla="*/ 101038 w 7362098"/>
                              <a:gd name="connsiteY8816" fmla="*/ 582322 h 4900456"/>
                              <a:gd name="connsiteX8817" fmla="*/ 99841 w 7362098"/>
                              <a:gd name="connsiteY8817" fmla="*/ 585116 h 4900456"/>
                              <a:gd name="connsiteX8818" fmla="*/ 99441 w 7362098"/>
                              <a:gd name="connsiteY8818" fmla="*/ 585116 h 4900456"/>
                              <a:gd name="connsiteX8819" fmla="*/ 86667 w 7362098"/>
                              <a:gd name="connsiteY8819" fmla="*/ 583918 h 4900456"/>
                              <a:gd name="connsiteX8820" fmla="*/ 57925 w 7362098"/>
                              <a:gd name="connsiteY8820" fmla="*/ 616254 h 4900456"/>
                              <a:gd name="connsiteX8821" fmla="*/ 14811 w 7362098"/>
                              <a:gd name="connsiteY8821" fmla="*/ 619448 h 4900456"/>
                              <a:gd name="connsiteX8822" fmla="*/ 8025 w 7362098"/>
                              <a:gd name="connsiteY8822" fmla="*/ 630626 h 4900456"/>
                              <a:gd name="connsiteX8823" fmla="*/ 7626 w 7362098"/>
                              <a:gd name="connsiteY8823" fmla="*/ 631025 h 4900456"/>
                              <a:gd name="connsiteX8824" fmla="*/ 4831 w 7362098"/>
                              <a:gd name="connsiteY8824" fmla="*/ 630226 h 4900456"/>
                              <a:gd name="connsiteX8825" fmla="*/ 5230 w 7362098"/>
                              <a:gd name="connsiteY8825" fmla="*/ 627033 h 4900456"/>
                              <a:gd name="connsiteX8826" fmla="*/ 7226 w 7362098"/>
                              <a:gd name="connsiteY8826" fmla="*/ 606274 h 4900456"/>
                              <a:gd name="connsiteX8827" fmla="*/ 7626 w 7362098"/>
                              <a:gd name="connsiteY8827" fmla="*/ 603080 h 4900456"/>
                              <a:gd name="connsiteX8828" fmla="*/ 10819 w 7362098"/>
                              <a:gd name="connsiteY8828" fmla="*/ 603479 h 4900456"/>
                              <a:gd name="connsiteX8829" fmla="*/ 15210 w 7362098"/>
                              <a:gd name="connsiteY8829" fmla="*/ 615057 h 4900456"/>
                              <a:gd name="connsiteX8830" fmla="*/ 15610 w 7362098"/>
                              <a:gd name="connsiteY8830" fmla="*/ 615057 h 4900456"/>
                              <a:gd name="connsiteX8831" fmla="*/ 55929 w 7362098"/>
                              <a:gd name="connsiteY8831" fmla="*/ 612262 h 4900456"/>
                              <a:gd name="connsiteX8832" fmla="*/ 82276 w 7362098"/>
                              <a:gd name="connsiteY8832" fmla="*/ 581922 h 4900456"/>
                              <a:gd name="connsiteX8833" fmla="*/ 82276 w 7362098"/>
                              <a:gd name="connsiteY8833" fmla="*/ 581523 h 4900456"/>
                              <a:gd name="connsiteX8834" fmla="*/ 75889 w 7362098"/>
                              <a:gd name="connsiteY8834" fmla="*/ 571144 h 4900456"/>
                              <a:gd name="connsiteX8835" fmla="*/ 77485 w 7362098"/>
                              <a:gd name="connsiteY8835" fmla="*/ 568350 h 4900456"/>
                              <a:gd name="connsiteX8836" fmla="*/ 3514159 w 7362098"/>
                              <a:gd name="connsiteY8836" fmla="*/ 565157 h 4900456"/>
                              <a:gd name="connsiteX8837" fmla="*/ 3516950 w 7362098"/>
                              <a:gd name="connsiteY8837" fmla="*/ 565955 h 4900456"/>
                              <a:gd name="connsiteX8838" fmla="*/ 3516143 w 7362098"/>
                              <a:gd name="connsiteY8838" fmla="*/ 568749 h 4900456"/>
                              <a:gd name="connsiteX8839" fmla="*/ 3500970 w 7362098"/>
                              <a:gd name="connsiteY8839" fmla="*/ 577533 h 4900456"/>
                              <a:gd name="connsiteX8840" fmla="*/ 3500173 w 7362098"/>
                              <a:gd name="connsiteY8840" fmla="*/ 577932 h 4900456"/>
                              <a:gd name="connsiteX8841" fmla="*/ 3498181 w 7362098"/>
                              <a:gd name="connsiteY8841" fmla="*/ 576734 h 4900456"/>
                              <a:gd name="connsiteX8842" fmla="*/ 3498973 w 7362098"/>
                              <a:gd name="connsiteY8842" fmla="*/ 573940 h 4900456"/>
                              <a:gd name="connsiteX8843" fmla="*/ 1000443 w 7362098"/>
                              <a:gd name="connsiteY8843" fmla="*/ 564758 h 4900456"/>
                              <a:gd name="connsiteX8844" fmla="*/ 1005233 w 7362098"/>
                              <a:gd name="connsiteY8844" fmla="*/ 568351 h 4900456"/>
                              <a:gd name="connsiteX8845" fmla="*/ 1008826 w 7362098"/>
                              <a:gd name="connsiteY8845" fmla="*/ 592702 h 4900456"/>
                              <a:gd name="connsiteX8846" fmla="*/ 1033176 w 7362098"/>
                              <a:gd name="connsiteY8846" fmla="*/ 589109 h 4900456"/>
                              <a:gd name="connsiteX8847" fmla="*/ 1037967 w 7362098"/>
                              <a:gd name="connsiteY8847" fmla="*/ 592702 h 4900456"/>
                              <a:gd name="connsiteX8848" fmla="*/ 1034374 w 7362098"/>
                              <a:gd name="connsiteY8848" fmla="*/ 597492 h 4900456"/>
                              <a:gd name="connsiteX8849" fmla="*/ 1010022 w 7362098"/>
                              <a:gd name="connsiteY8849" fmla="*/ 601085 h 4900456"/>
                              <a:gd name="connsiteX8850" fmla="*/ 1013613 w 7362098"/>
                              <a:gd name="connsiteY8850" fmla="*/ 625437 h 4900456"/>
                              <a:gd name="connsiteX8851" fmla="*/ 1010022 w 7362098"/>
                              <a:gd name="connsiteY8851" fmla="*/ 630227 h 4900456"/>
                              <a:gd name="connsiteX8852" fmla="*/ 1005233 w 7362098"/>
                              <a:gd name="connsiteY8852" fmla="*/ 626635 h 4900456"/>
                              <a:gd name="connsiteX8853" fmla="*/ 1001640 w 7362098"/>
                              <a:gd name="connsiteY8853" fmla="*/ 602282 h 4900456"/>
                              <a:gd name="connsiteX8854" fmla="*/ 977286 w 7362098"/>
                              <a:gd name="connsiteY8854" fmla="*/ 605875 h 4900456"/>
                              <a:gd name="connsiteX8855" fmla="*/ 972497 w 7362098"/>
                              <a:gd name="connsiteY8855" fmla="*/ 602282 h 4900456"/>
                              <a:gd name="connsiteX8856" fmla="*/ 976089 w 7362098"/>
                              <a:gd name="connsiteY8856" fmla="*/ 597492 h 4900456"/>
                              <a:gd name="connsiteX8857" fmla="*/ 1000443 w 7362098"/>
                              <a:gd name="connsiteY8857" fmla="*/ 593899 h 4900456"/>
                              <a:gd name="connsiteX8858" fmla="*/ 996852 w 7362098"/>
                              <a:gd name="connsiteY8858" fmla="*/ 569548 h 4900456"/>
                              <a:gd name="connsiteX8859" fmla="*/ 1000443 w 7362098"/>
                              <a:gd name="connsiteY8859" fmla="*/ 564758 h 4900456"/>
                              <a:gd name="connsiteX8860" fmla="*/ 3572841 w 7362098"/>
                              <a:gd name="connsiteY8860" fmla="*/ 557971 h 4900456"/>
                              <a:gd name="connsiteX8861" fmla="*/ 3589614 w 7362098"/>
                              <a:gd name="connsiteY8861" fmla="*/ 562762 h 4900456"/>
                              <a:gd name="connsiteX8862" fmla="*/ 3590811 w 7362098"/>
                              <a:gd name="connsiteY8862" fmla="*/ 565556 h 4900456"/>
                              <a:gd name="connsiteX8863" fmla="*/ 3589216 w 7362098"/>
                              <a:gd name="connsiteY8863" fmla="*/ 567153 h 4900456"/>
                              <a:gd name="connsiteX8864" fmla="*/ 3588419 w 7362098"/>
                              <a:gd name="connsiteY8864" fmla="*/ 567153 h 4900456"/>
                              <a:gd name="connsiteX8865" fmla="*/ 3571642 w 7362098"/>
                              <a:gd name="connsiteY8865" fmla="*/ 562363 h 4900456"/>
                              <a:gd name="connsiteX8866" fmla="*/ 3570047 w 7362098"/>
                              <a:gd name="connsiteY8866" fmla="*/ 559567 h 4900456"/>
                              <a:gd name="connsiteX8867" fmla="*/ 3572841 w 7362098"/>
                              <a:gd name="connsiteY8867" fmla="*/ 557971 h 4900456"/>
                              <a:gd name="connsiteX8868" fmla="*/ 2228968 w 7362098"/>
                              <a:gd name="connsiteY8868" fmla="*/ 557273 h 4900456"/>
                              <a:gd name="connsiteX8869" fmla="*/ 2238348 w 7362098"/>
                              <a:gd name="connsiteY8869" fmla="*/ 558371 h 4900456"/>
                              <a:gd name="connsiteX8870" fmla="*/ 2245535 w 7362098"/>
                              <a:gd name="connsiteY8870" fmla="*/ 570347 h 4900456"/>
                              <a:gd name="connsiteX8871" fmla="*/ 2249130 w 7362098"/>
                              <a:gd name="connsiteY8871" fmla="*/ 575137 h 4900456"/>
                              <a:gd name="connsiteX8872" fmla="*/ 2255115 w 7362098"/>
                              <a:gd name="connsiteY8872" fmla="*/ 575137 h 4900456"/>
                              <a:gd name="connsiteX8873" fmla="*/ 2255514 w 7362098"/>
                              <a:gd name="connsiteY8873" fmla="*/ 575137 h 4900456"/>
                              <a:gd name="connsiteX8874" fmla="*/ 2255912 w 7362098"/>
                              <a:gd name="connsiteY8874" fmla="*/ 574738 h 4900456"/>
                              <a:gd name="connsiteX8875" fmla="*/ 2269075 w 7362098"/>
                              <a:gd name="connsiteY8875" fmla="*/ 574339 h 4900456"/>
                              <a:gd name="connsiteX8876" fmla="*/ 2276256 w 7362098"/>
                              <a:gd name="connsiteY8876" fmla="*/ 585915 h 4900456"/>
                              <a:gd name="connsiteX8877" fmla="*/ 2276256 w 7362098"/>
                              <a:gd name="connsiteY8877" fmla="*/ 586315 h 4900456"/>
                              <a:gd name="connsiteX8878" fmla="*/ 2279855 w 7362098"/>
                              <a:gd name="connsiteY8878" fmla="*/ 591105 h 4900456"/>
                              <a:gd name="connsiteX8879" fmla="*/ 2286248 w 7362098"/>
                              <a:gd name="connsiteY8879" fmla="*/ 591105 h 4900456"/>
                              <a:gd name="connsiteX8880" fmla="*/ 2286650 w 7362098"/>
                              <a:gd name="connsiteY8880" fmla="*/ 591105 h 4900456"/>
                              <a:gd name="connsiteX8881" fmla="*/ 2300616 w 7362098"/>
                              <a:gd name="connsiteY8881" fmla="*/ 590307 h 4900456"/>
                              <a:gd name="connsiteX8882" fmla="*/ 2307805 w 7362098"/>
                              <a:gd name="connsiteY8882" fmla="*/ 602283 h 4900456"/>
                              <a:gd name="connsiteX8883" fmla="*/ 2311387 w 7362098"/>
                              <a:gd name="connsiteY8883" fmla="*/ 607074 h 4900456"/>
                              <a:gd name="connsiteX8884" fmla="*/ 2314577 w 7362098"/>
                              <a:gd name="connsiteY8884" fmla="*/ 607872 h 4900456"/>
                              <a:gd name="connsiteX8885" fmla="*/ 2318966 w 7362098"/>
                              <a:gd name="connsiteY8885" fmla="*/ 608271 h 4900456"/>
                              <a:gd name="connsiteX8886" fmla="*/ 2322547 w 7362098"/>
                              <a:gd name="connsiteY8886" fmla="*/ 612263 h 4900456"/>
                              <a:gd name="connsiteX8887" fmla="*/ 2316974 w 7362098"/>
                              <a:gd name="connsiteY8887" fmla="*/ 616655 h 4900456"/>
                              <a:gd name="connsiteX8888" fmla="*/ 2310991 w 7362098"/>
                              <a:gd name="connsiteY8888" fmla="*/ 616255 h 4900456"/>
                              <a:gd name="connsiteX8889" fmla="*/ 2306212 w 7362098"/>
                              <a:gd name="connsiteY8889" fmla="*/ 614659 h 4900456"/>
                              <a:gd name="connsiteX8890" fmla="*/ 2299018 w 7362098"/>
                              <a:gd name="connsiteY8890" fmla="*/ 602683 h 4900456"/>
                              <a:gd name="connsiteX8891" fmla="*/ 2295826 w 7362098"/>
                              <a:gd name="connsiteY8891" fmla="*/ 597892 h 4900456"/>
                              <a:gd name="connsiteX8892" fmla="*/ 2289046 w 7362098"/>
                              <a:gd name="connsiteY8892" fmla="*/ 598291 h 4900456"/>
                              <a:gd name="connsiteX8893" fmla="*/ 2275459 w 7362098"/>
                              <a:gd name="connsiteY8893" fmla="*/ 598691 h 4900456"/>
                              <a:gd name="connsiteX8894" fmla="*/ 2268278 w 7362098"/>
                              <a:gd name="connsiteY8894" fmla="*/ 587113 h 4900456"/>
                              <a:gd name="connsiteX8895" fmla="*/ 2264688 w 7362098"/>
                              <a:gd name="connsiteY8895" fmla="*/ 581923 h 4900456"/>
                              <a:gd name="connsiteX8896" fmla="*/ 2258705 w 7362098"/>
                              <a:gd name="connsiteY8896" fmla="*/ 581923 h 4900456"/>
                              <a:gd name="connsiteX8897" fmla="*/ 2258307 w 7362098"/>
                              <a:gd name="connsiteY8897" fmla="*/ 581923 h 4900456"/>
                              <a:gd name="connsiteX8898" fmla="*/ 2244738 w 7362098"/>
                              <a:gd name="connsiteY8898" fmla="*/ 582323 h 4900456"/>
                              <a:gd name="connsiteX8899" fmla="*/ 2237551 w 7362098"/>
                              <a:gd name="connsiteY8899" fmla="*/ 570347 h 4900456"/>
                              <a:gd name="connsiteX8900" fmla="*/ 2234355 w 7362098"/>
                              <a:gd name="connsiteY8900" fmla="*/ 565556 h 4900456"/>
                              <a:gd name="connsiteX8901" fmla="*/ 2227570 w 7362098"/>
                              <a:gd name="connsiteY8901" fmla="*/ 565955 h 4900456"/>
                              <a:gd name="connsiteX8902" fmla="*/ 2213995 w 7362098"/>
                              <a:gd name="connsiteY8902" fmla="*/ 566355 h 4900456"/>
                              <a:gd name="connsiteX8903" fmla="*/ 2211600 w 7362098"/>
                              <a:gd name="connsiteY8903" fmla="*/ 564758 h 4900456"/>
                              <a:gd name="connsiteX8904" fmla="*/ 2210003 w 7362098"/>
                              <a:gd name="connsiteY8904" fmla="*/ 559568 h 4900456"/>
                              <a:gd name="connsiteX8905" fmla="*/ 2215194 w 7362098"/>
                              <a:gd name="connsiteY8905" fmla="*/ 557971 h 4900456"/>
                              <a:gd name="connsiteX8906" fmla="*/ 2217588 w 7362098"/>
                              <a:gd name="connsiteY8906" fmla="*/ 559169 h 4900456"/>
                              <a:gd name="connsiteX8907" fmla="*/ 2223976 w 7362098"/>
                              <a:gd name="connsiteY8907" fmla="*/ 559169 h 4900456"/>
                              <a:gd name="connsiteX8908" fmla="*/ 2224376 w 7362098"/>
                              <a:gd name="connsiteY8908" fmla="*/ 559169 h 4900456"/>
                              <a:gd name="connsiteX8909" fmla="*/ 2228968 w 7362098"/>
                              <a:gd name="connsiteY8909" fmla="*/ 557273 h 4900456"/>
                              <a:gd name="connsiteX8910" fmla="*/ 6780363 w 7362098"/>
                              <a:gd name="connsiteY8910" fmla="*/ 555177 h 4900456"/>
                              <a:gd name="connsiteX8911" fmla="*/ 6783157 w 7362098"/>
                              <a:gd name="connsiteY8911" fmla="*/ 556773 h 4900456"/>
                              <a:gd name="connsiteX8912" fmla="*/ 6800722 w 7362098"/>
                              <a:gd name="connsiteY8912" fmla="*/ 567552 h 4900456"/>
                              <a:gd name="connsiteX8913" fmla="*/ 6803915 w 7362098"/>
                              <a:gd name="connsiteY8913" fmla="*/ 569149 h 4900456"/>
                              <a:gd name="connsiteX8914" fmla="*/ 6802718 w 7362098"/>
                              <a:gd name="connsiteY8914" fmla="*/ 571943 h 4900456"/>
                              <a:gd name="connsiteX8915" fmla="*/ 6802318 w 7362098"/>
                              <a:gd name="connsiteY8915" fmla="*/ 571943 h 4900456"/>
                              <a:gd name="connsiteX8916" fmla="*/ 6789544 w 7362098"/>
                              <a:gd name="connsiteY8916" fmla="*/ 570745 h 4900456"/>
                              <a:gd name="connsiteX8917" fmla="*/ 6760802 w 7362098"/>
                              <a:gd name="connsiteY8917" fmla="*/ 603082 h 4900456"/>
                              <a:gd name="connsiteX8918" fmla="*/ 6717687 w 7362098"/>
                              <a:gd name="connsiteY8918" fmla="*/ 606275 h 4900456"/>
                              <a:gd name="connsiteX8919" fmla="*/ 6710901 w 7362098"/>
                              <a:gd name="connsiteY8919" fmla="*/ 617453 h 4900456"/>
                              <a:gd name="connsiteX8920" fmla="*/ 6710502 w 7362098"/>
                              <a:gd name="connsiteY8920" fmla="*/ 617852 h 4900456"/>
                              <a:gd name="connsiteX8921" fmla="*/ 6707707 w 7362098"/>
                              <a:gd name="connsiteY8921" fmla="*/ 617053 h 4900456"/>
                              <a:gd name="connsiteX8922" fmla="*/ 6708107 w 7362098"/>
                              <a:gd name="connsiteY8922" fmla="*/ 613860 h 4900456"/>
                              <a:gd name="connsiteX8923" fmla="*/ 6710103 w 7362098"/>
                              <a:gd name="connsiteY8923" fmla="*/ 593101 h 4900456"/>
                              <a:gd name="connsiteX8924" fmla="*/ 6710502 w 7362098"/>
                              <a:gd name="connsiteY8924" fmla="*/ 589907 h 4900456"/>
                              <a:gd name="connsiteX8925" fmla="*/ 6713695 w 7362098"/>
                              <a:gd name="connsiteY8925" fmla="*/ 590306 h 4900456"/>
                              <a:gd name="connsiteX8926" fmla="*/ 6718087 w 7362098"/>
                              <a:gd name="connsiteY8926" fmla="*/ 601884 h 4900456"/>
                              <a:gd name="connsiteX8927" fmla="*/ 6718486 w 7362098"/>
                              <a:gd name="connsiteY8927" fmla="*/ 601884 h 4900456"/>
                              <a:gd name="connsiteX8928" fmla="*/ 6758806 w 7362098"/>
                              <a:gd name="connsiteY8928" fmla="*/ 599090 h 4900456"/>
                              <a:gd name="connsiteX8929" fmla="*/ 6785153 w 7362098"/>
                              <a:gd name="connsiteY8929" fmla="*/ 568749 h 4900456"/>
                              <a:gd name="connsiteX8930" fmla="*/ 6785153 w 7362098"/>
                              <a:gd name="connsiteY8930" fmla="*/ 568350 h 4900456"/>
                              <a:gd name="connsiteX8931" fmla="*/ 6778766 w 7362098"/>
                              <a:gd name="connsiteY8931" fmla="*/ 557971 h 4900456"/>
                              <a:gd name="connsiteX8932" fmla="*/ 6780363 w 7362098"/>
                              <a:gd name="connsiteY8932" fmla="*/ 555177 h 4900456"/>
                              <a:gd name="connsiteX8933" fmla="*/ 3510963 w 7362098"/>
                              <a:gd name="connsiteY8933" fmla="*/ 553181 h 4900456"/>
                              <a:gd name="connsiteX8934" fmla="*/ 3513356 w 7362098"/>
                              <a:gd name="connsiteY8934" fmla="*/ 555177 h 4900456"/>
                              <a:gd name="connsiteX8935" fmla="*/ 3511368 w 7362098"/>
                              <a:gd name="connsiteY8935" fmla="*/ 557573 h 4900456"/>
                              <a:gd name="connsiteX8936" fmla="*/ 3493787 w 7362098"/>
                              <a:gd name="connsiteY8936" fmla="*/ 559968 h 4900456"/>
                              <a:gd name="connsiteX8937" fmla="*/ 3491394 w 7362098"/>
                              <a:gd name="connsiteY8937" fmla="*/ 557972 h 4900456"/>
                              <a:gd name="connsiteX8938" fmla="*/ 3493389 w 7362098"/>
                              <a:gd name="connsiteY8938" fmla="*/ 555576 h 4900456"/>
                              <a:gd name="connsiteX8939" fmla="*/ 3590412 w 7362098"/>
                              <a:gd name="connsiteY8939" fmla="*/ 543201 h 4900456"/>
                              <a:gd name="connsiteX8940" fmla="*/ 3592809 w 7362098"/>
                              <a:gd name="connsiteY8940" fmla="*/ 545197 h 4900456"/>
                              <a:gd name="connsiteX8941" fmla="*/ 3590814 w 7362098"/>
                              <a:gd name="connsiteY8941" fmla="*/ 547593 h 4900456"/>
                              <a:gd name="connsiteX8942" fmla="*/ 3573243 w 7362098"/>
                              <a:gd name="connsiteY8942" fmla="*/ 549988 h 4900456"/>
                              <a:gd name="connsiteX8943" fmla="*/ 3570845 w 7362098"/>
                              <a:gd name="connsiteY8943" fmla="*/ 547992 h 4900456"/>
                              <a:gd name="connsiteX8944" fmla="*/ 3572841 w 7362098"/>
                              <a:gd name="connsiteY8944" fmla="*/ 545596 h 4900456"/>
                              <a:gd name="connsiteX8945" fmla="*/ 3495387 w 7362098"/>
                              <a:gd name="connsiteY8945" fmla="*/ 536015 h 4900456"/>
                              <a:gd name="connsiteX8946" fmla="*/ 3512163 w 7362098"/>
                              <a:gd name="connsiteY8946" fmla="*/ 540806 h 4900456"/>
                              <a:gd name="connsiteX8947" fmla="*/ 3513756 w 7362098"/>
                              <a:gd name="connsiteY8947" fmla="*/ 543600 h 4900456"/>
                              <a:gd name="connsiteX8948" fmla="*/ 3512163 w 7362098"/>
                              <a:gd name="connsiteY8948" fmla="*/ 545197 h 4900456"/>
                              <a:gd name="connsiteX8949" fmla="*/ 3511357 w 7362098"/>
                              <a:gd name="connsiteY8949" fmla="*/ 545197 h 4900456"/>
                              <a:gd name="connsiteX8950" fmla="*/ 3494584 w 7362098"/>
                              <a:gd name="connsiteY8950" fmla="*/ 540407 h 4900456"/>
                              <a:gd name="connsiteX8951" fmla="*/ 3492588 w 7362098"/>
                              <a:gd name="connsiteY8951" fmla="*/ 537611 h 4900456"/>
                              <a:gd name="connsiteX8952" fmla="*/ 3495387 w 7362098"/>
                              <a:gd name="connsiteY8952" fmla="*/ 536015 h 4900456"/>
                              <a:gd name="connsiteX8953" fmla="*/ 3583626 w 7362098"/>
                              <a:gd name="connsiteY8953" fmla="*/ 525636 h 4900456"/>
                              <a:gd name="connsiteX8954" fmla="*/ 3586422 w 7362098"/>
                              <a:gd name="connsiteY8954" fmla="*/ 526434 h 4900456"/>
                              <a:gd name="connsiteX8955" fmla="*/ 3585625 w 7362098"/>
                              <a:gd name="connsiteY8955" fmla="*/ 529228 h 4900456"/>
                              <a:gd name="connsiteX8956" fmla="*/ 3570443 w 7362098"/>
                              <a:gd name="connsiteY8956" fmla="*/ 538012 h 4900456"/>
                              <a:gd name="connsiteX8957" fmla="*/ 3569641 w 7362098"/>
                              <a:gd name="connsiteY8957" fmla="*/ 538411 h 4900456"/>
                              <a:gd name="connsiteX8958" fmla="*/ 3567649 w 7362098"/>
                              <a:gd name="connsiteY8958" fmla="*/ 537213 h 4900456"/>
                              <a:gd name="connsiteX8959" fmla="*/ 3568446 w 7362098"/>
                              <a:gd name="connsiteY8959" fmla="*/ 534419 h 4900456"/>
                              <a:gd name="connsiteX8960" fmla="*/ 2246134 w 7362098"/>
                              <a:gd name="connsiteY8960" fmla="*/ 525337 h 4900456"/>
                              <a:gd name="connsiteX8961" fmla="*/ 2255514 w 7362098"/>
                              <a:gd name="connsiteY8961" fmla="*/ 526435 h 4900456"/>
                              <a:gd name="connsiteX8962" fmla="*/ 2262694 w 7362098"/>
                              <a:gd name="connsiteY8962" fmla="*/ 538411 h 4900456"/>
                              <a:gd name="connsiteX8963" fmla="*/ 2266284 w 7362098"/>
                              <a:gd name="connsiteY8963" fmla="*/ 543201 h 4900456"/>
                              <a:gd name="connsiteX8964" fmla="*/ 2272267 w 7362098"/>
                              <a:gd name="connsiteY8964" fmla="*/ 543201 h 4900456"/>
                              <a:gd name="connsiteX8965" fmla="*/ 2272668 w 7362098"/>
                              <a:gd name="connsiteY8965" fmla="*/ 543201 h 4900456"/>
                              <a:gd name="connsiteX8966" fmla="*/ 2273066 w 7362098"/>
                              <a:gd name="connsiteY8966" fmla="*/ 542802 h 4900456"/>
                              <a:gd name="connsiteX8967" fmla="*/ 2286248 w 7362098"/>
                              <a:gd name="connsiteY8967" fmla="*/ 542403 h 4900456"/>
                              <a:gd name="connsiteX8968" fmla="*/ 2293435 w 7362098"/>
                              <a:gd name="connsiteY8968" fmla="*/ 553979 h 4900456"/>
                              <a:gd name="connsiteX8969" fmla="*/ 2293435 w 7362098"/>
                              <a:gd name="connsiteY8969" fmla="*/ 554379 h 4900456"/>
                              <a:gd name="connsiteX8970" fmla="*/ 2297026 w 7362098"/>
                              <a:gd name="connsiteY8970" fmla="*/ 559169 h 4900456"/>
                              <a:gd name="connsiteX8971" fmla="*/ 2303416 w 7362098"/>
                              <a:gd name="connsiteY8971" fmla="*/ 559169 h 4900456"/>
                              <a:gd name="connsiteX8972" fmla="*/ 2303819 w 7362098"/>
                              <a:gd name="connsiteY8972" fmla="*/ 559169 h 4900456"/>
                              <a:gd name="connsiteX8973" fmla="*/ 2317777 w 7362098"/>
                              <a:gd name="connsiteY8973" fmla="*/ 558371 h 4900456"/>
                              <a:gd name="connsiteX8974" fmla="*/ 2324945 w 7362098"/>
                              <a:gd name="connsiteY8974" fmla="*/ 570347 h 4900456"/>
                              <a:gd name="connsiteX8975" fmla="*/ 2328548 w 7362098"/>
                              <a:gd name="connsiteY8975" fmla="*/ 575138 h 4900456"/>
                              <a:gd name="connsiteX8976" fmla="*/ 2331748 w 7362098"/>
                              <a:gd name="connsiteY8976" fmla="*/ 575936 h 4900456"/>
                              <a:gd name="connsiteX8977" fmla="*/ 2336153 w 7362098"/>
                              <a:gd name="connsiteY8977" fmla="*/ 576335 h 4900456"/>
                              <a:gd name="connsiteX8978" fmla="*/ 2339748 w 7362098"/>
                              <a:gd name="connsiteY8978" fmla="*/ 580327 h 4900456"/>
                              <a:gd name="connsiteX8979" fmla="*/ 2334151 w 7362098"/>
                              <a:gd name="connsiteY8979" fmla="*/ 584319 h 4900456"/>
                              <a:gd name="connsiteX8980" fmla="*/ 2328146 w 7362098"/>
                              <a:gd name="connsiteY8980" fmla="*/ 583920 h 4900456"/>
                              <a:gd name="connsiteX8981" fmla="*/ 2323344 w 7362098"/>
                              <a:gd name="connsiteY8981" fmla="*/ 582323 h 4900456"/>
                              <a:gd name="connsiteX8982" fmla="*/ 2316177 w 7362098"/>
                              <a:gd name="connsiteY8982" fmla="*/ 570347 h 4900456"/>
                              <a:gd name="connsiteX8983" fmla="*/ 2312980 w 7362098"/>
                              <a:gd name="connsiteY8983" fmla="*/ 565557 h 4900456"/>
                              <a:gd name="connsiteX8984" fmla="*/ 2306208 w 7362098"/>
                              <a:gd name="connsiteY8984" fmla="*/ 565956 h 4900456"/>
                              <a:gd name="connsiteX8985" fmla="*/ 2292633 w 7362098"/>
                              <a:gd name="connsiteY8985" fmla="*/ 566355 h 4900456"/>
                              <a:gd name="connsiteX8986" fmla="*/ 2285450 w 7362098"/>
                              <a:gd name="connsiteY8986" fmla="*/ 554778 h 4900456"/>
                              <a:gd name="connsiteX8987" fmla="*/ 2281855 w 7362098"/>
                              <a:gd name="connsiteY8987" fmla="*/ 549588 h 4900456"/>
                              <a:gd name="connsiteX8988" fmla="*/ 2275860 w 7362098"/>
                              <a:gd name="connsiteY8988" fmla="*/ 549588 h 4900456"/>
                              <a:gd name="connsiteX8989" fmla="*/ 2275459 w 7362098"/>
                              <a:gd name="connsiteY8989" fmla="*/ 549588 h 4900456"/>
                              <a:gd name="connsiteX8990" fmla="*/ 2261895 w 7362098"/>
                              <a:gd name="connsiteY8990" fmla="*/ 549987 h 4900456"/>
                              <a:gd name="connsiteX8991" fmla="*/ 2254714 w 7362098"/>
                              <a:gd name="connsiteY8991" fmla="*/ 538011 h 4900456"/>
                              <a:gd name="connsiteX8992" fmla="*/ 2251523 w 7362098"/>
                              <a:gd name="connsiteY8992" fmla="*/ 533221 h 4900456"/>
                              <a:gd name="connsiteX8993" fmla="*/ 2244736 w 7362098"/>
                              <a:gd name="connsiteY8993" fmla="*/ 533620 h 4900456"/>
                              <a:gd name="connsiteX8994" fmla="*/ 2231162 w 7362098"/>
                              <a:gd name="connsiteY8994" fmla="*/ 534019 h 4900456"/>
                              <a:gd name="connsiteX8995" fmla="*/ 2228766 w 7362098"/>
                              <a:gd name="connsiteY8995" fmla="*/ 532423 h 4900456"/>
                              <a:gd name="connsiteX8996" fmla="*/ 2227170 w 7362098"/>
                              <a:gd name="connsiteY8996" fmla="*/ 527233 h 4900456"/>
                              <a:gd name="connsiteX8997" fmla="*/ 2232358 w 7362098"/>
                              <a:gd name="connsiteY8997" fmla="*/ 525636 h 4900456"/>
                              <a:gd name="connsiteX8998" fmla="*/ 2234755 w 7362098"/>
                              <a:gd name="connsiteY8998" fmla="*/ 527233 h 4900456"/>
                              <a:gd name="connsiteX8999" fmla="*/ 2241143 w 7362098"/>
                              <a:gd name="connsiteY8999" fmla="*/ 527233 h 4900456"/>
                              <a:gd name="connsiteX9000" fmla="*/ 2241542 w 7362098"/>
                              <a:gd name="connsiteY9000" fmla="*/ 527233 h 4900456"/>
                              <a:gd name="connsiteX9001" fmla="*/ 2246134 w 7362098"/>
                              <a:gd name="connsiteY9001" fmla="*/ 525337 h 4900456"/>
                              <a:gd name="connsiteX9002" fmla="*/ 3504963 w 7362098"/>
                              <a:gd name="connsiteY9002" fmla="*/ 520446 h 4900456"/>
                              <a:gd name="connsiteX9003" fmla="*/ 3518949 w 7362098"/>
                              <a:gd name="connsiteY9003" fmla="*/ 531225 h 4900456"/>
                              <a:gd name="connsiteX9004" fmla="*/ 3519352 w 7362098"/>
                              <a:gd name="connsiteY9004" fmla="*/ 534020 h 4900456"/>
                              <a:gd name="connsiteX9005" fmla="*/ 3517751 w 7362098"/>
                              <a:gd name="connsiteY9005" fmla="*/ 534818 h 4900456"/>
                              <a:gd name="connsiteX9006" fmla="*/ 3516143 w 7362098"/>
                              <a:gd name="connsiteY9006" fmla="*/ 534419 h 4900456"/>
                              <a:gd name="connsiteX9007" fmla="*/ 3502574 w 7362098"/>
                              <a:gd name="connsiteY9007" fmla="*/ 523640 h 4900456"/>
                              <a:gd name="connsiteX9008" fmla="*/ 3502169 w 7362098"/>
                              <a:gd name="connsiteY9008" fmla="*/ 520845 h 4900456"/>
                              <a:gd name="connsiteX9009" fmla="*/ 3504963 w 7362098"/>
                              <a:gd name="connsiteY9009" fmla="*/ 520446 h 4900456"/>
                              <a:gd name="connsiteX9010" fmla="*/ 3573643 w 7362098"/>
                              <a:gd name="connsiteY9010" fmla="*/ 511265 h 4900456"/>
                              <a:gd name="connsiteX9011" fmla="*/ 3574045 w 7362098"/>
                              <a:gd name="connsiteY9011" fmla="*/ 514059 h 4900456"/>
                              <a:gd name="connsiteX9012" fmla="*/ 3563265 w 7362098"/>
                              <a:gd name="connsiteY9012" fmla="*/ 528032 h 4900456"/>
                              <a:gd name="connsiteX9013" fmla="*/ 3561672 w 7362098"/>
                              <a:gd name="connsiteY9013" fmla="*/ 528831 h 4900456"/>
                              <a:gd name="connsiteX9014" fmla="*/ 3560070 w 7362098"/>
                              <a:gd name="connsiteY9014" fmla="*/ 528432 h 4900456"/>
                              <a:gd name="connsiteX9015" fmla="*/ 3560070 w 7362098"/>
                              <a:gd name="connsiteY9015" fmla="*/ 525637 h 4900456"/>
                              <a:gd name="connsiteX9016" fmla="*/ 3570845 w 7362098"/>
                              <a:gd name="connsiteY9016" fmla="*/ 511664 h 4900456"/>
                              <a:gd name="connsiteX9017" fmla="*/ 3573643 w 7362098"/>
                              <a:gd name="connsiteY9017" fmla="*/ 511265 h 4900456"/>
                              <a:gd name="connsiteX9018" fmla="*/ 3516950 w 7362098"/>
                              <a:gd name="connsiteY9018" fmla="*/ 507672 h 4900456"/>
                              <a:gd name="connsiteX9019" fmla="*/ 3519743 w 7362098"/>
                              <a:gd name="connsiteY9019" fmla="*/ 508470 h 4900456"/>
                              <a:gd name="connsiteX9020" fmla="*/ 3528529 w 7362098"/>
                              <a:gd name="connsiteY9020" fmla="*/ 523640 h 4900456"/>
                              <a:gd name="connsiteX9021" fmla="*/ 3527725 w 7362098"/>
                              <a:gd name="connsiteY9021" fmla="*/ 526435 h 4900456"/>
                              <a:gd name="connsiteX9022" fmla="*/ 3526929 w 7362098"/>
                              <a:gd name="connsiteY9022" fmla="*/ 526834 h 4900456"/>
                              <a:gd name="connsiteX9023" fmla="*/ 3524940 w 7362098"/>
                              <a:gd name="connsiteY9023" fmla="*/ 525636 h 4900456"/>
                              <a:gd name="connsiteX9024" fmla="*/ 3516143 w 7362098"/>
                              <a:gd name="connsiteY9024" fmla="*/ 510466 h 4900456"/>
                              <a:gd name="connsiteX9025" fmla="*/ 3516950 w 7362098"/>
                              <a:gd name="connsiteY9025" fmla="*/ 507672 h 4900456"/>
                              <a:gd name="connsiteX9026" fmla="*/ 3555679 w 7362098"/>
                              <a:gd name="connsiteY9026" fmla="*/ 502483 h 4900456"/>
                              <a:gd name="connsiteX9027" fmla="*/ 3557279 w 7362098"/>
                              <a:gd name="connsiteY9027" fmla="*/ 505277 h 4900456"/>
                              <a:gd name="connsiteX9028" fmla="*/ 3552480 w 7362098"/>
                              <a:gd name="connsiteY9028" fmla="*/ 522044 h 4900456"/>
                              <a:gd name="connsiteX9029" fmla="*/ 3550888 w 7362098"/>
                              <a:gd name="connsiteY9029" fmla="*/ 523641 h 4900456"/>
                              <a:gd name="connsiteX9030" fmla="*/ 3550086 w 7362098"/>
                              <a:gd name="connsiteY9030" fmla="*/ 523641 h 4900456"/>
                              <a:gd name="connsiteX9031" fmla="*/ 3548094 w 7362098"/>
                              <a:gd name="connsiteY9031" fmla="*/ 520847 h 4900456"/>
                              <a:gd name="connsiteX9032" fmla="*/ 3552880 w 7362098"/>
                              <a:gd name="connsiteY9032" fmla="*/ 504079 h 4900456"/>
                              <a:gd name="connsiteX9033" fmla="*/ 3555679 w 7362098"/>
                              <a:gd name="connsiteY9033" fmla="*/ 502483 h 4900456"/>
                              <a:gd name="connsiteX9034" fmla="*/ 3535715 w 7362098"/>
                              <a:gd name="connsiteY9034" fmla="*/ 500886 h 4900456"/>
                              <a:gd name="connsiteX9035" fmla="*/ 3538108 w 7362098"/>
                              <a:gd name="connsiteY9035" fmla="*/ 502882 h 4900456"/>
                              <a:gd name="connsiteX9036" fmla="*/ 3540500 w 7362098"/>
                              <a:gd name="connsiteY9036" fmla="*/ 520448 h 4900456"/>
                              <a:gd name="connsiteX9037" fmla="*/ 3538504 w 7362098"/>
                              <a:gd name="connsiteY9037" fmla="*/ 522843 h 4900456"/>
                              <a:gd name="connsiteX9038" fmla="*/ 3536110 w 7362098"/>
                              <a:gd name="connsiteY9038" fmla="*/ 520847 h 4900456"/>
                              <a:gd name="connsiteX9039" fmla="*/ 3533726 w 7362098"/>
                              <a:gd name="connsiteY9039" fmla="*/ 503281 h 4900456"/>
                              <a:gd name="connsiteX9040" fmla="*/ 3535715 w 7362098"/>
                              <a:gd name="connsiteY9040" fmla="*/ 500886 h 4900456"/>
                              <a:gd name="connsiteX9041" fmla="*/ 2607659 w 7362098"/>
                              <a:gd name="connsiteY9041" fmla="*/ 459119 h 4900456"/>
                              <a:gd name="connsiteX9042" fmla="*/ 2626770 w 7362098"/>
                              <a:gd name="connsiteY9042" fmla="*/ 473340 h 4900456"/>
                              <a:gd name="connsiteX9043" fmla="*/ 2621182 w 7362098"/>
                              <a:gd name="connsiteY9043" fmla="*/ 476933 h 4900456"/>
                              <a:gd name="connsiteX9044" fmla="*/ 2586851 w 7362098"/>
                              <a:gd name="connsiteY9044" fmla="*/ 468949 h 4900456"/>
                              <a:gd name="connsiteX9045" fmla="*/ 2579666 w 7362098"/>
                              <a:gd name="connsiteY9045" fmla="*/ 502882 h 4900456"/>
                              <a:gd name="connsiteX9046" fmla="*/ 2574078 w 7362098"/>
                              <a:gd name="connsiteY9046" fmla="*/ 506475 h 4900456"/>
                              <a:gd name="connsiteX9047" fmla="*/ 2573279 w 7362098"/>
                              <a:gd name="connsiteY9047" fmla="*/ 505277 h 4900456"/>
                              <a:gd name="connsiteX9048" fmla="*/ 2584058 w 7362098"/>
                              <a:gd name="connsiteY9048" fmla="*/ 462562 h 4900456"/>
                              <a:gd name="connsiteX9049" fmla="*/ 2607659 w 7362098"/>
                              <a:gd name="connsiteY9049" fmla="*/ 459119 h 4900456"/>
                              <a:gd name="connsiteX9050" fmla="*/ 647939 w 7362098"/>
                              <a:gd name="connsiteY9050" fmla="*/ 443002 h 4900456"/>
                              <a:gd name="connsiteX9051" fmla="*/ 650335 w 7362098"/>
                              <a:gd name="connsiteY9051" fmla="*/ 444998 h 4900456"/>
                              <a:gd name="connsiteX9052" fmla="*/ 652730 w 7362098"/>
                              <a:gd name="connsiteY9052" fmla="*/ 462564 h 4900456"/>
                              <a:gd name="connsiteX9053" fmla="*/ 650733 w 7362098"/>
                              <a:gd name="connsiteY9053" fmla="*/ 464959 h 4900456"/>
                              <a:gd name="connsiteX9054" fmla="*/ 648338 w 7362098"/>
                              <a:gd name="connsiteY9054" fmla="*/ 462963 h 4900456"/>
                              <a:gd name="connsiteX9055" fmla="*/ 645943 w 7362098"/>
                              <a:gd name="connsiteY9055" fmla="*/ 445397 h 4900456"/>
                              <a:gd name="connsiteX9056" fmla="*/ 647939 w 7362098"/>
                              <a:gd name="connsiteY9056" fmla="*/ 443002 h 4900456"/>
                              <a:gd name="connsiteX9057" fmla="*/ 636361 w 7362098"/>
                              <a:gd name="connsiteY9057" fmla="*/ 442204 h 4900456"/>
                              <a:gd name="connsiteX9058" fmla="*/ 637560 w 7362098"/>
                              <a:gd name="connsiteY9058" fmla="*/ 444998 h 4900456"/>
                              <a:gd name="connsiteX9059" fmla="*/ 632769 w 7362098"/>
                              <a:gd name="connsiteY9059" fmla="*/ 461765 h 4900456"/>
                              <a:gd name="connsiteX9060" fmla="*/ 631172 w 7362098"/>
                              <a:gd name="connsiteY9060" fmla="*/ 463362 h 4900456"/>
                              <a:gd name="connsiteX9061" fmla="*/ 630372 w 7362098"/>
                              <a:gd name="connsiteY9061" fmla="*/ 463362 h 4900456"/>
                              <a:gd name="connsiteX9062" fmla="*/ 628777 w 7362098"/>
                              <a:gd name="connsiteY9062" fmla="*/ 460568 h 4900456"/>
                              <a:gd name="connsiteX9063" fmla="*/ 633567 w 7362098"/>
                              <a:gd name="connsiteY9063" fmla="*/ 443800 h 4900456"/>
                              <a:gd name="connsiteX9064" fmla="*/ 636361 w 7362098"/>
                              <a:gd name="connsiteY9064" fmla="*/ 442204 h 4900456"/>
                              <a:gd name="connsiteX9065" fmla="*/ 658318 w 7362098"/>
                              <a:gd name="connsiteY9065" fmla="*/ 439409 h 4900456"/>
                              <a:gd name="connsiteX9066" fmla="*/ 661112 w 7362098"/>
                              <a:gd name="connsiteY9066" fmla="*/ 440207 h 4900456"/>
                              <a:gd name="connsiteX9067" fmla="*/ 669896 w 7362098"/>
                              <a:gd name="connsiteY9067" fmla="*/ 455378 h 4900456"/>
                              <a:gd name="connsiteX9068" fmla="*/ 669096 w 7362098"/>
                              <a:gd name="connsiteY9068" fmla="*/ 458172 h 4900456"/>
                              <a:gd name="connsiteX9069" fmla="*/ 668298 w 7362098"/>
                              <a:gd name="connsiteY9069" fmla="*/ 458571 h 4900456"/>
                              <a:gd name="connsiteX9070" fmla="*/ 666302 w 7362098"/>
                              <a:gd name="connsiteY9070" fmla="*/ 457374 h 4900456"/>
                              <a:gd name="connsiteX9071" fmla="*/ 657520 w 7362098"/>
                              <a:gd name="connsiteY9071" fmla="*/ 442203 h 4900456"/>
                              <a:gd name="connsiteX9072" fmla="*/ 658318 w 7362098"/>
                              <a:gd name="connsiteY9072" fmla="*/ 439409 h 4900456"/>
                              <a:gd name="connsiteX9073" fmla="*/ 626383 w 7362098"/>
                              <a:gd name="connsiteY9073" fmla="*/ 437413 h 4900456"/>
                              <a:gd name="connsiteX9074" fmla="*/ 627181 w 7362098"/>
                              <a:gd name="connsiteY9074" fmla="*/ 440207 h 4900456"/>
                              <a:gd name="connsiteX9075" fmla="*/ 616402 w 7362098"/>
                              <a:gd name="connsiteY9075" fmla="*/ 454180 h 4900456"/>
                              <a:gd name="connsiteX9076" fmla="*/ 614805 w 7362098"/>
                              <a:gd name="connsiteY9076" fmla="*/ 454979 h 4900456"/>
                              <a:gd name="connsiteX9077" fmla="*/ 613208 w 7362098"/>
                              <a:gd name="connsiteY9077" fmla="*/ 454580 h 4900456"/>
                              <a:gd name="connsiteX9078" fmla="*/ 612809 w 7362098"/>
                              <a:gd name="connsiteY9078" fmla="*/ 451785 h 4900456"/>
                              <a:gd name="connsiteX9079" fmla="*/ 623587 w 7362098"/>
                              <a:gd name="connsiteY9079" fmla="*/ 437812 h 4900456"/>
                              <a:gd name="connsiteX9080" fmla="*/ 626383 w 7362098"/>
                              <a:gd name="connsiteY9080" fmla="*/ 437413 h 4900456"/>
                              <a:gd name="connsiteX9081" fmla="*/ 3854634 w 7362098"/>
                              <a:gd name="connsiteY9081" fmla="*/ 434619 h 4900456"/>
                              <a:gd name="connsiteX9082" fmla="*/ 3857429 w 7362098"/>
                              <a:gd name="connsiteY9082" fmla="*/ 436215 h 4900456"/>
                              <a:gd name="connsiteX9083" fmla="*/ 3874994 w 7362098"/>
                              <a:gd name="connsiteY9083" fmla="*/ 446994 h 4900456"/>
                              <a:gd name="connsiteX9084" fmla="*/ 3878187 w 7362098"/>
                              <a:gd name="connsiteY9084" fmla="*/ 448591 h 4900456"/>
                              <a:gd name="connsiteX9085" fmla="*/ 3876990 w 7362098"/>
                              <a:gd name="connsiteY9085" fmla="*/ 451385 h 4900456"/>
                              <a:gd name="connsiteX9086" fmla="*/ 3876590 w 7362098"/>
                              <a:gd name="connsiteY9086" fmla="*/ 451385 h 4900456"/>
                              <a:gd name="connsiteX9087" fmla="*/ 3863816 w 7362098"/>
                              <a:gd name="connsiteY9087" fmla="*/ 450187 h 4900456"/>
                              <a:gd name="connsiteX9088" fmla="*/ 3835073 w 7362098"/>
                              <a:gd name="connsiteY9088" fmla="*/ 482523 h 4900456"/>
                              <a:gd name="connsiteX9089" fmla="*/ 3791959 w 7362098"/>
                              <a:gd name="connsiteY9089" fmla="*/ 485717 h 4900456"/>
                              <a:gd name="connsiteX9090" fmla="*/ 3785173 w 7362098"/>
                              <a:gd name="connsiteY9090" fmla="*/ 496895 h 4900456"/>
                              <a:gd name="connsiteX9091" fmla="*/ 3784774 w 7362098"/>
                              <a:gd name="connsiteY9091" fmla="*/ 497294 h 4900456"/>
                              <a:gd name="connsiteX9092" fmla="*/ 3781979 w 7362098"/>
                              <a:gd name="connsiteY9092" fmla="*/ 496495 h 4900456"/>
                              <a:gd name="connsiteX9093" fmla="*/ 3782379 w 7362098"/>
                              <a:gd name="connsiteY9093" fmla="*/ 493302 h 4900456"/>
                              <a:gd name="connsiteX9094" fmla="*/ 3784375 w 7362098"/>
                              <a:gd name="connsiteY9094" fmla="*/ 472543 h 4900456"/>
                              <a:gd name="connsiteX9095" fmla="*/ 3784774 w 7362098"/>
                              <a:gd name="connsiteY9095" fmla="*/ 469349 h 4900456"/>
                              <a:gd name="connsiteX9096" fmla="*/ 3787967 w 7362098"/>
                              <a:gd name="connsiteY9096" fmla="*/ 469748 h 4900456"/>
                              <a:gd name="connsiteX9097" fmla="*/ 3792359 w 7362098"/>
                              <a:gd name="connsiteY9097" fmla="*/ 481326 h 4900456"/>
                              <a:gd name="connsiteX9098" fmla="*/ 3792758 w 7362098"/>
                              <a:gd name="connsiteY9098" fmla="*/ 481326 h 4900456"/>
                              <a:gd name="connsiteX9099" fmla="*/ 3833077 w 7362098"/>
                              <a:gd name="connsiteY9099" fmla="*/ 478531 h 4900456"/>
                              <a:gd name="connsiteX9100" fmla="*/ 3859425 w 7362098"/>
                              <a:gd name="connsiteY9100" fmla="*/ 448191 h 4900456"/>
                              <a:gd name="connsiteX9101" fmla="*/ 3859425 w 7362098"/>
                              <a:gd name="connsiteY9101" fmla="*/ 447792 h 4900456"/>
                              <a:gd name="connsiteX9102" fmla="*/ 3853038 w 7362098"/>
                              <a:gd name="connsiteY9102" fmla="*/ 437413 h 4900456"/>
                              <a:gd name="connsiteX9103" fmla="*/ 3854634 w 7362098"/>
                              <a:gd name="connsiteY9103" fmla="*/ 434619 h 4900456"/>
                              <a:gd name="connsiteX9104" fmla="*/ 4777980 w 7362098"/>
                              <a:gd name="connsiteY9104" fmla="*/ 431425 h 4900456"/>
                              <a:gd name="connsiteX9105" fmla="*/ 4782770 w 7362098"/>
                              <a:gd name="connsiteY9105" fmla="*/ 435018 h 4900456"/>
                              <a:gd name="connsiteX9106" fmla="*/ 4786363 w 7362098"/>
                              <a:gd name="connsiteY9106" fmla="*/ 459369 h 4900456"/>
                              <a:gd name="connsiteX9107" fmla="*/ 4810715 w 7362098"/>
                              <a:gd name="connsiteY9107" fmla="*/ 455776 h 4900456"/>
                              <a:gd name="connsiteX9108" fmla="*/ 4815505 w 7362098"/>
                              <a:gd name="connsiteY9108" fmla="*/ 459369 h 4900456"/>
                              <a:gd name="connsiteX9109" fmla="*/ 4811913 w 7362098"/>
                              <a:gd name="connsiteY9109" fmla="*/ 464159 h 4900456"/>
                              <a:gd name="connsiteX9110" fmla="*/ 4787560 w 7362098"/>
                              <a:gd name="connsiteY9110" fmla="*/ 467752 h 4900456"/>
                              <a:gd name="connsiteX9111" fmla="*/ 4791153 w 7362098"/>
                              <a:gd name="connsiteY9111" fmla="*/ 492104 h 4900456"/>
                              <a:gd name="connsiteX9112" fmla="*/ 4787560 w 7362098"/>
                              <a:gd name="connsiteY9112" fmla="*/ 496895 h 4900456"/>
                              <a:gd name="connsiteX9113" fmla="*/ 4782770 w 7362098"/>
                              <a:gd name="connsiteY9113" fmla="*/ 493302 h 4900456"/>
                              <a:gd name="connsiteX9114" fmla="*/ 4779177 w 7362098"/>
                              <a:gd name="connsiteY9114" fmla="*/ 468950 h 4900456"/>
                              <a:gd name="connsiteX9115" fmla="*/ 4754826 w 7362098"/>
                              <a:gd name="connsiteY9115" fmla="*/ 472542 h 4900456"/>
                              <a:gd name="connsiteX9116" fmla="*/ 4750036 w 7362098"/>
                              <a:gd name="connsiteY9116" fmla="*/ 468950 h 4900456"/>
                              <a:gd name="connsiteX9117" fmla="*/ 4753628 w 7362098"/>
                              <a:gd name="connsiteY9117" fmla="*/ 464159 h 4900456"/>
                              <a:gd name="connsiteX9118" fmla="*/ 4777980 w 7362098"/>
                              <a:gd name="connsiteY9118" fmla="*/ 460566 h 4900456"/>
                              <a:gd name="connsiteX9119" fmla="*/ 4774387 w 7362098"/>
                              <a:gd name="connsiteY9119" fmla="*/ 436215 h 4900456"/>
                              <a:gd name="connsiteX9120" fmla="*/ 4777980 w 7362098"/>
                              <a:gd name="connsiteY9120" fmla="*/ 431425 h 4900456"/>
                              <a:gd name="connsiteX9121" fmla="*/ 670293 w 7362098"/>
                              <a:gd name="connsiteY9121" fmla="*/ 431425 h 4900456"/>
                              <a:gd name="connsiteX9122" fmla="*/ 684666 w 7362098"/>
                              <a:gd name="connsiteY9122" fmla="*/ 442204 h 4900456"/>
                              <a:gd name="connsiteX9123" fmla="*/ 685064 w 7362098"/>
                              <a:gd name="connsiteY9123" fmla="*/ 444999 h 4900456"/>
                              <a:gd name="connsiteX9124" fmla="*/ 683467 w 7362098"/>
                              <a:gd name="connsiteY9124" fmla="*/ 445797 h 4900456"/>
                              <a:gd name="connsiteX9125" fmla="*/ 681871 w 7362098"/>
                              <a:gd name="connsiteY9125" fmla="*/ 445398 h 4900456"/>
                              <a:gd name="connsiteX9126" fmla="*/ 667898 w 7362098"/>
                              <a:gd name="connsiteY9126" fmla="*/ 434619 h 4900456"/>
                              <a:gd name="connsiteX9127" fmla="*/ 667499 w 7362098"/>
                              <a:gd name="connsiteY9127" fmla="*/ 431824 h 4900456"/>
                              <a:gd name="connsiteX9128" fmla="*/ 670293 w 7362098"/>
                              <a:gd name="connsiteY9128" fmla="*/ 431425 h 4900456"/>
                              <a:gd name="connsiteX9129" fmla="*/ 7350817 w 7362098"/>
                              <a:gd name="connsiteY9129" fmla="*/ 429828 h 4900456"/>
                              <a:gd name="connsiteX9130" fmla="*/ 7353212 w 7362098"/>
                              <a:gd name="connsiteY9130" fmla="*/ 431824 h 4900456"/>
                              <a:gd name="connsiteX9131" fmla="*/ 7355607 w 7362098"/>
                              <a:gd name="connsiteY9131" fmla="*/ 449390 h 4900456"/>
                              <a:gd name="connsiteX9132" fmla="*/ 7353611 w 7362098"/>
                              <a:gd name="connsiteY9132" fmla="*/ 451785 h 4900456"/>
                              <a:gd name="connsiteX9133" fmla="*/ 7351216 w 7362098"/>
                              <a:gd name="connsiteY9133" fmla="*/ 449789 h 4900456"/>
                              <a:gd name="connsiteX9134" fmla="*/ 7348820 w 7362098"/>
                              <a:gd name="connsiteY9134" fmla="*/ 432223 h 4900456"/>
                              <a:gd name="connsiteX9135" fmla="*/ 7350817 w 7362098"/>
                              <a:gd name="connsiteY9135" fmla="*/ 429828 h 4900456"/>
                              <a:gd name="connsiteX9136" fmla="*/ 7339240 w 7362098"/>
                              <a:gd name="connsiteY9136" fmla="*/ 429030 h 4900456"/>
                              <a:gd name="connsiteX9137" fmla="*/ 7340439 w 7362098"/>
                              <a:gd name="connsiteY9137" fmla="*/ 431824 h 4900456"/>
                              <a:gd name="connsiteX9138" fmla="*/ 7335648 w 7362098"/>
                              <a:gd name="connsiteY9138" fmla="*/ 448591 h 4900456"/>
                              <a:gd name="connsiteX9139" fmla="*/ 7334051 w 7362098"/>
                              <a:gd name="connsiteY9139" fmla="*/ 450188 h 4900456"/>
                              <a:gd name="connsiteX9140" fmla="*/ 7333253 w 7362098"/>
                              <a:gd name="connsiteY9140" fmla="*/ 450188 h 4900456"/>
                              <a:gd name="connsiteX9141" fmla="*/ 7331655 w 7362098"/>
                              <a:gd name="connsiteY9141" fmla="*/ 447394 h 4900456"/>
                              <a:gd name="connsiteX9142" fmla="*/ 7336446 w 7362098"/>
                              <a:gd name="connsiteY9142" fmla="*/ 430626 h 4900456"/>
                              <a:gd name="connsiteX9143" fmla="*/ 7339240 w 7362098"/>
                              <a:gd name="connsiteY9143" fmla="*/ 429030 h 4900456"/>
                              <a:gd name="connsiteX9144" fmla="*/ 616002 w 7362098"/>
                              <a:gd name="connsiteY9144" fmla="*/ 427833 h 4900456"/>
                              <a:gd name="connsiteX9145" fmla="*/ 618798 w 7362098"/>
                              <a:gd name="connsiteY9145" fmla="*/ 428631 h 4900456"/>
                              <a:gd name="connsiteX9146" fmla="*/ 617998 w 7362098"/>
                              <a:gd name="connsiteY9146" fmla="*/ 431425 h 4900456"/>
                              <a:gd name="connsiteX9147" fmla="*/ 602829 w 7362098"/>
                              <a:gd name="connsiteY9147" fmla="*/ 440209 h 4900456"/>
                              <a:gd name="connsiteX9148" fmla="*/ 602031 w 7362098"/>
                              <a:gd name="connsiteY9148" fmla="*/ 440608 h 4900456"/>
                              <a:gd name="connsiteX9149" fmla="*/ 600035 w 7362098"/>
                              <a:gd name="connsiteY9149" fmla="*/ 439410 h 4900456"/>
                              <a:gd name="connsiteX9150" fmla="*/ 600833 w 7362098"/>
                              <a:gd name="connsiteY9150" fmla="*/ 436616 h 4900456"/>
                              <a:gd name="connsiteX9151" fmla="*/ 7329261 w 7362098"/>
                              <a:gd name="connsiteY9151" fmla="*/ 424239 h 4900456"/>
                              <a:gd name="connsiteX9152" fmla="*/ 7330059 w 7362098"/>
                              <a:gd name="connsiteY9152" fmla="*/ 427033 h 4900456"/>
                              <a:gd name="connsiteX9153" fmla="*/ 7319281 w 7362098"/>
                              <a:gd name="connsiteY9153" fmla="*/ 441006 h 4900456"/>
                              <a:gd name="connsiteX9154" fmla="*/ 7317683 w 7362098"/>
                              <a:gd name="connsiteY9154" fmla="*/ 441805 h 4900456"/>
                              <a:gd name="connsiteX9155" fmla="*/ 7316086 w 7362098"/>
                              <a:gd name="connsiteY9155" fmla="*/ 441406 h 4900456"/>
                              <a:gd name="connsiteX9156" fmla="*/ 7315687 w 7362098"/>
                              <a:gd name="connsiteY9156" fmla="*/ 438611 h 4900456"/>
                              <a:gd name="connsiteX9157" fmla="*/ 7326466 w 7362098"/>
                              <a:gd name="connsiteY9157" fmla="*/ 424638 h 4900456"/>
                              <a:gd name="connsiteX9158" fmla="*/ 7329261 w 7362098"/>
                              <a:gd name="connsiteY9158" fmla="*/ 424239 h 4900456"/>
                              <a:gd name="connsiteX9159" fmla="*/ 6006515 w 7362098"/>
                              <a:gd name="connsiteY9159" fmla="*/ 423940 h 4900456"/>
                              <a:gd name="connsiteX9160" fmla="*/ 6015897 w 7362098"/>
                              <a:gd name="connsiteY9160" fmla="*/ 425038 h 4900456"/>
                              <a:gd name="connsiteX9161" fmla="*/ 6023082 w 7362098"/>
                              <a:gd name="connsiteY9161" fmla="*/ 437014 h 4900456"/>
                              <a:gd name="connsiteX9162" fmla="*/ 6026675 w 7362098"/>
                              <a:gd name="connsiteY9162" fmla="*/ 441804 h 4900456"/>
                              <a:gd name="connsiteX9163" fmla="*/ 6032663 w 7362098"/>
                              <a:gd name="connsiteY9163" fmla="*/ 441804 h 4900456"/>
                              <a:gd name="connsiteX9164" fmla="*/ 6033062 w 7362098"/>
                              <a:gd name="connsiteY9164" fmla="*/ 441804 h 4900456"/>
                              <a:gd name="connsiteX9165" fmla="*/ 6033462 w 7362098"/>
                              <a:gd name="connsiteY9165" fmla="*/ 441405 h 4900456"/>
                              <a:gd name="connsiteX9166" fmla="*/ 6046635 w 7362098"/>
                              <a:gd name="connsiteY9166" fmla="*/ 441006 h 4900456"/>
                              <a:gd name="connsiteX9167" fmla="*/ 6053821 w 7362098"/>
                              <a:gd name="connsiteY9167" fmla="*/ 452582 h 4900456"/>
                              <a:gd name="connsiteX9168" fmla="*/ 6053821 w 7362098"/>
                              <a:gd name="connsiteY9168" fmla="*/ 452982 h 4900456"/>
                              <a:gd name="connsiteX9169" fmla="*/ 6057413 w 7362098"/>
                              <a:gd name="connsiteY9169" fmla="*/ 457772 h 4900456"/>
                              <a:gd name="connsiteX9170" fmla="*/ 6063801 w 7362098"/>
                              <a:gd name="connsiteY9170" fmla="*/ 457772 h 4900456"/>
                              <a:gd name="connsiteX9171" fmla="*/ 6064200 w 7362098"/>
                              <a:gd name="connsiteY9171" fmla="*/ 457772 h 4900456"/>
                              <a:gd name="connsiteX9172" fmla="*/ 6078172 w 7362098"/>
                              <a:gd name="connsiteY9172" fmla="*/ 456974 h 4900456"/>
                              <a:gd name="connsiteX9173" fmla="*/ 6085357 w 7362098"/>
                              <a:gd name="connsiteY9173" fmla="*/ 468950 h 4900456"/>
                              <a:gd name="connsiteX9174" fmla="*/ 6088950 w 7362098"/>
                              <a:gd name="connsiteY9174" fmla="*/ 473741 h 4900456"/>
                              <a:gd name="connsiteX9175" fmla="*/ 6092144 w 7362098"/>
                              <a:gd name="connsiteY9175" fmla="*/ 474539 h 4900456"/>
                              <a:gd name="connsiteX9176" fmla="*/ 6096535 w 7362098"/>
                              <a:gd name="connsiteY9176" fmla="*/ 474938 h 4900456"/>
                              <a:gd name="connsiteX9177" fmla="*/ 6100128 w 7362098"/>
                              <a:gd name="connsiteY9177" fmla="*/ 478930 h 4900456"/>
                              <a:gd name="connsiteX9178" fmla="*/ 6094539 w 7362098"/>
                              <a:gd name="connsiteY9178" fmla="*/ 483322 h 4900456"/>
                              <a:gd name="connsiteX9179" fmla="*/ 6088551 w 7362098"/>
                              <a:gd name="connsiteY9179" fmla="*/ 482922 h 4900456"/>
                              <a:gd name="connsiteX9180" fmla="*/ 6083760 w 7362098"/>
                              <a:gd name="connsiteY9180" fmla="*/ 481326 h 4900456"/>
                              <a:gd name="connsiteX9181" fmla="*/ 6076575 w 7362098"/>
                              <a:gd name="connsiteY9181" fmla="*/ 469350 h 4900456"/>
                              <a:gd name="connsiteX9182" fmla="*/ 6073381 w 7362098"/>
                              <a:gd name="connsiteY9182" fmla="*/ 464559 h 4900456"/>
                              <a:gd name="connsiteX9183" fmla="*/ 6066595 w 7362098"/>
                              <a:gd name="connsiteY9183" fmla="*/ 464958 h 4900456"/>
                              <a:gd name="connsiteX9184" fmla="*/ 6053022 w 7362098"/>
                              <a:gd name="connsiteY9184" fmla="*/ 465358 h 4900456"/>
                              <a:gd name="connsiteX9185" fmla="*/ 6045837 w 7362098"/>
                              <a:gd name="connsiteY9185" fmla="*/ 453780 h 4900456"/>
                              <a:gd name="connsiteX9186" fmla="*/ 6042244 w 7362098"/>
                              <a:gd name="connsiteY9186" fmla="*/ 448590 h 4900456"/>
                              <a:gd name="connsiteX9187" fmla="*/ 6036256 w 7362098"/>
                              <a:gd name="connsiteY9187" fmla="*/ 448590 h 4900456"/>
                              <a:gd name="connsiteX9188" fmla="*/ 6035857 w 7362098"/>
                              <a:gd name="connsiteY9188" fmla="*/ 448590 h 4900456"/>
                              <a:gd name="connsiteX9189" fmla="*/ 6022284 w 7362098"/>
                              <a:gd name="connsiteY9189" fmla="*/ 448990 h 4900456"/>
                              <a:gd name="connsiteX9190" fmla="*/ 6015098 w 7362098"/>
                              <a:gd name="connsiteY9190" fmla="*/ 437014 h 4900456"/>
                              <a:gd name="connsiteX9191" fmla="*/ 6011904 w 7362098"/>
                              <a:gd name="connsiteY9191" fmla="*/ 432223 h 4900456"/>
                              <a:gd name="connsiteX9192" fmla="*/ 6005117 w 7362098"/>
                              <a:gd name="connsiteY9192" fmla="*/ 432622 h 4900456"/>
                              <a:gd name="connsiteX9193" fmla="*/ 5991545 w 7362098"/>
                              <a:gd name="connsiteY9193" fmla="*/ 433022 h 4900456"/>
                              <a:gd name="connsiteX9194" fmla="*/ 5989149 w 7362098"/>
                              <a:gd name="connsiteY9194" fmla="*/ 431425 h 4900456"/>
                              <a:gd name="connsiteX9195" fmla="*/ 5987553 w 7362098"/>
                              <a:gd name="connsiteY9195" fmla="*/ 426235 h 4900456"/>
                              <a:gd name="connsiteX9196" fmla="*/ 5992742 w 7362098"/>
                              <a:gd name="connsiteY9196" fmla="*/ 424638 h 4900456"/>
                              <a:gd name="connsiteX9197" fmla="*/ 5995137 w 7362098"/>
                              <a:gd name="connsiteY9197" fmla="*/ 425836 h 4900456"/>
                              <a:gd name="connsiteX9198" fmla="*/ 6001525 w 7362098"/>
                              <a:gd name="connsiteY9198" fmla="*/ 425836 h 4900456"/>
                              <a:gd name="connsiteX9199" fmla="*/ 6001924 w 7362098"/>
                              <a:gd name="connsiteY9199" fmla="*/ 425836 h 4900456"/>
                              <a:gd name="connsiteX9200" fmla="*/ 6006515 w 7362098"/>
                              <a:gd name="connsiteY9200" fmla="*/ 423940 h 4900456"/>
                              <a:gd name="connsiteX9201" fmla="*/ 675083 w 7362098"/>
                              <a:gd name="connsiteY9201" fmla="*/ 420647 h 4900456"/>
                              <a:gd name="connsiteX9202" fmla="*/ 691850 w 7362098"/>
                              <a:gd name="connsiteY9202" fmla="*/ 425438 h 4900456"/>
                              <a:gd name="connsiteX9203" fmla="*/ 693048 w 7362098"/>
                              <a:gd name="connsiteY9203" fmla="*/ 428232 h 4900456"/>
                              <a:gd name="connsiteX9204" fmla="*/ 691451 w 7362098"/>
                              <a:gd name="connsiteY9204" fmla="*/ 429829 h 4900456"/>
                              <a:gd name="connsiteX9205" fmla="*/ 690653 w 7362098"/>
                              <a:gd name="connsiteY9205" fmla="*/ 429829 h 4900456"/>
                              <a:gd name="connsiteX9206" fmla="*/ 673885 w 7362098"/>
                              <a:gd name="connsiteY9206" fmla="*/ 425039 h 4900456"/>
                              <a:gd name="connsiteX9207" fmla="*/ 672289 w 7362098"/>
                              <a:gd name="connsiteY9207" fmla="*/ 422243 h 4900456"/>
                              <a:gd name="connsiteX9208" fmla="*/ 675083 w 7362098"/>
                              <a:gd name="connsiteY9208" fmla="*/ 420647 h 4900456"/>
                              <a:gd name="connsiteX9209" fmla="*/ 612810 w 7362098"/>
                              <a:gd name="connsiteY9209" fmla="*/ 415856 h 4900456"/>
                              <a:gd name="connsiteX9210" fmla="*/ 615205 w 7362098"/>
                              <a:gd name="connsiteY9210" fmla="*/ 417852 h 4900456"/>
                              <a:gd name="connsiteX9211" fmla="*/ 613209 w 7362098"/>
                              <a:gd name="connsiteY9211" fmla="*/ 420248 h 4900456"/>
                              <a:gd name="connsiteX9212" fmla="*/ 595643 w 7362098"/>
                              <a:gd name="connsiteY9212" fmla="*/ 422643 h 4900456"/>
                              <a:gd name="connsiteX9213" fmla="*/ 593248 w 7362098"/>
                              <a:gd name="connsiteY9213" fmla="*/ 420647 h 4900456"/>
                              <a:gd name="connsiteX9214" fmla="*/ 595244 w 7362098"/>
                              <a:gd name="connsiteY9214" fmla="*/ 418251 h 4900456"/>
                              <a:gd name="connsiteX9215" fmla="*/ 7318882 w 7362098"/>
                              <a:gd name="connsiteY9215" fmla="*/ 414659 h 4900456"/>
                              <a:gd name="connsiteX9216" fmla="*/ 7321676 w 7362098"/>
                              <a:gd name="connsiteY9216" fmla="*/ 415457 h 4900456"/>
                              <a:gd name="connsiteX9217" fmla="*/ 7320878 w 7362098"/>
                              <a:gd name="connsiteY9217" fmla="*/ 418251 h 4900456"/>
                              <a:gd name="connsiteX9218" fmla="*/ 7305707 w 7362098"/>
                              <a:gd name="connsiteY9218" fmla="*/ 427035 h 4900456"/>
                              <a:gd name="connsiteX9219" fmla="*/ 7304909 w 7362098"/>
                              <a:gd name="connsiteY9219" fmla="*/ 427434 h 4900456"/>
                              <a:gd name="connsiteX9220" fmla="*/ 7302913 w 7362098"/>
                              <a:gd name="connsiteY9220" fmla="*/ 426236 h 4900456"/>
                              <a:gd name="connsiteX9221" fmla="*/ 7303711 w 7362098"/>
                              <a:gd name="connsiteY9221" fmla="*/ 423442 h 4900456"/>
                              <a:gd name="connsiteX9222" fmla="*/ 692251 w 7362098"/>
                              <a:gd name="connsiteY9222" fmla="*/ 405876 h 4900456"/>
                              <a:gd name="connsiteX9223" fmla="*/ 694646 w 7362098"/>
                              <a:gd name="connsiteY9223" fmla="*/ 407872 h 4900456"/>
                              <a:gd name="connsiteX9224" fmla="*/ 692649 w 7362098"/>
                              <a:gd name="connsiteY9224" fmla="*/ 410268 h 4900456"/>
                              <a:gd name="connsiteX9225" fmla="*/ 675084 w 7362098"/>
                              <a:gd name="connsiteY9225" fmla="*/ 412663 h 4900456"/>
                              <a:gd name="connsiteX9226" fmla="*/ 672689 w 7362098"/>
                              <a:gd name="connsiteY9226" fmla="*/ 410667 h 4900456"/>
                              <a:gd name="connsiteX9227" fmla="*/ 674685 w 7362098"/>
                              <a:gd name="connsiteY9227" fmla="*/ 408271 h 4900456"/>
                              <a:gd name="connsiteX9228" fmla="*/ 7316087 w 7362098"/>
                              <a:gd name="connsiteY9228" fmla="*/ 402683 h 4900456"/>
                              <a:gd name="connsiteX9229" fmla="*/ 7318482 w 7362098"/>
                              <a:gd name="connsiteY9229" fmla="*/ 404679 h 4900456"/>
                              <a:gd name="connsiteX9230" fmla="*/ 7316486 w 7362098"/>
                              <a:gd name="connsiteY9230" fmla="*/ 407075 h 4900456"/>
                              <a:gd name="connsiteX9231" fmla="*/ 7298920 w 7362098"/>
                              <a:gd name="connsiteY9231" fmla="*/ 409470 h 4900456"/>
                              <a:gd name="connsiteX9232" fmla="*/ 7296525 w 7362098"/>
                              <a:gd name="connsiteY9232" fmla="*/ 407474 h 4900456"/>
                              <a:gd name="connsiteX9233" fmla="*/ 7298521 w 7362098"/>
                              <a:gd name="connsiteY9233" fmla="*/ 405078 h 4900456"/>
                              <a:gd name="connsiteX9234" fmla="*/ 597240 w 7362098"/>
                              <a:gd name="connsiteY9234" fmla="*/ 398691 h 4900456"/>
                              <a:gd name="connsiteX9235" fmla="*/ 614008 w 7362098"/>
                              <a:gd name="connsiteY9235" fmla="*/ 403482 h 4900456"/>
                              <a:gd name="connsiteX9236" fmla="*/ 615603 w 7362098"/>
                              <a:gd name="connsiteY9236" fmla="*/ 406276 h 4900456"/>
                              <a:gd name="connsiteX9237" fmla="*/ 614008 w 7362098"/>
                              <a:gd name="connsiteY9237" fmla="*/ 407873 h 4900456"/>
                              <a:gd name="connsiteX9238" fmla="*/ 613208 w 7362098"/>
                              <a:gd name="connsiteY9238" fmla="*/ 407873 h 4900456"/>
                              <a:gd name="connsiteX9239" fmla="*/ 596441 w 7362098"/>
                              <a:gd name="connsiteY9239" fmla="*/ 403083 h 4900456"/>
                              <a:gd name="connsiteX9240" fmla="*/ 594446 w 7362098"/>
                              <a:gd name="connsiteY9240" fmla="*/ 400287 h 4900456"/>
                              <a:gd name="connsiteX9241" fmla="*/ 597240 w 7362098"/>
                              <a:gd name="connsiteY9241" fmla="*/ 398691 h 4900456"/>
                              <a:gd name="connsiteX9242" fmla="*/ 6023281 w 7362098"/>
                              <a:gd name="connsiteY9242" fmla="*/ 391605 h 4900456"/>
                              <a:gd name="connsiteX9243" fmla="*/ 6032663 w 7362098"/>
                              <a:gd name="connsiteY9243" fmla="*/ 392703 h 4900456"/>
                              <a:gd name="connsiteX9244" fmla="*/ 6039848 w 7362098"/>
                              <a:gd name="connsiteY9244" fmla="*/ 404679 h 4900456"/>
                              <a:gd name="connsiteX9245" fmla="*/ 6043441 w 7362098"/>
                              <a:gd name="connsiteY9245" fmla="*/ 409469 h 4900456"/>
                              <a:gd name="connsiteX9246" fmla="*/ 6049429 w 7362098"/>
                              <a:gd name="connsiteY9246" fmla="*/ 409469 h 4900456"/>
                              <a:gd name="connsiteX9247" fmla="*/ 6049828 w 7362098"/>
                              <a:gd name="connsiteY9247" fmla="*/ 409469 h 4900456"/>
                              <a:gd name="connsiteX9248" fmla="*/ 6050227 w 7362098"/>
                              <a:gd name="connsiteY9248" fmla="*/ 409070 h 4900456"/>
                              <a:gd name="connsiteX9249" fmla="*/ 6063401 w 7362098"/>
                              <a:gd name="connsiteY9249" fmla="*/ 408671 h 4900456"/>
                              <a:gd name="connsiteX9250" fmla="*/ 6070586 w 7362098"/>
                              <a:gd name="connsiteY9250" fmla="*/ 420247 h 4900456"/>
                              <a:gd name="connsiteX9251" fmla="*/ 6070586 w 7362098"/>
                              <a:gd name="connsiteY9251" fmla="*/ 420647 h 4900456"/>
                              <a:gd name="connsiteX9252" fmla="*/ 6074179 w 7362098"/>
                              <a:gd name="connsiteY9252" fmla="*/ 425437 h 4900456"/>
                              <a:gd name="connsiteX9253" fmla="*/ 6080566 w 7362098"/>
                              <a:gd name="connsiteY9253" fmla="*/ 425437 h 4900456"/>
                              <a:gd name="connsiteX9254" fmla="*/ 6080966 w 7362098"/>
                              <a:gd name="connsiteY9254" fmla="*/ 425437 h 4900456"/>
                              <a:gd name="connsiteX9255" fmla="*/ 6094937 w 7362098"/>
                              <a:gd name="connsiteY9255" fmla="*/ 424639 h 4900456"/>
                              <a:gd name="connsiteX9256" fmla="*/ 6102123 w 7362098"/>
                              <a:gd name="connsiteY9256" fmla="*/ 436615 h 4900456"/>
                              <a:gd name="connsiteX9257" fmla="*/ 6105716 w 7362098"/>
                              <a:gd name="connsiteY9257" fmla="*/ 441406 h 4900456"/>
                              <a:gd name="connsiteX9258" fmla="*/ 6108909 w 7362098"/>
                              <a:gd name="connsiteY9258" fmla="*/ 442204 h 4900456"/>
                              <a:gd name="connsiteX9259" fmla="*/ 6113301 w 7362098"/>
                              <a:gd name="connsiteY9259" fmla="*/ 442603 h 4900456"/>
                              <a:gd name="connsiteX9260" fmla="*/ 6116893 w 7362098"/>
                              <a:gd name="connsiteY9260" fmla="*/ 446595 h 4900456"/>
                              <a:gd name="connsiteX9261" fmla="*/ 6111305 w 7362098"/>
                              <a:gd name="connsiteY9261" fmla="*/ 450587 h 4900456"/>
                              <a:gd name="connsiteX9262" fmla="*/ 6105317 w 7362098"/>
                              <a:gd name="connsiteY9262" fmla="*/ 450188 h 4900456"/>
                              <a:gd name="connsiteX9263" fmla="*/ 6100526 w 7362098"/>
                              <a:gd name="connsiteY9263" fmla="*/ 448591 h 4900456"/>
                              <a:gd name="connsiteX9264" fmla="*/ 6093341 w 7362098"/>
                              <a:gd name="connsiteY9264" fmla="*/ 436615 h 4900456"/>
                              <a:gd name="connsiteX9265" fmla="*/ 6090147 w 7362098"/>
                              <a:gd name="connsiteY9265" fmla="*/ 431825 h 4900456"/>
                              <a:gd name="connsiteX9266" fmla="*/ 6083361 w 7362098"/>
                              <a:gd name="connsiteY9266" fmla="*/ 432224 h 4900456"/>
                              <a:gd name="connsiteX9267" fmla="*/ 6069788 w 7362098"/>
                              <a:gd name="connsiteY9267" fmla="*/ 432623 h 4900456"/>
                              <a:gd name="connsiteX9268" fmla="*/ 6062602 w 7362098"/>
                              <a:gd name="connsiteY9268" fmla="*/ 421046 h 4900456"/>
                              <a:gd name="connsiteX9269" fmla="*/ 6059010 w 7362098"/>
                              <a:gd name="connsiteY9269" fmla="*/ 415856 h 4900456"/>
                              <a:gd name="connsiteX9270" fmla="*/ 6053022 w 7362098"/>
                              <a:gd name="connsiteY9270" fmla="*/ 415856 h 4900456"/>
                              <a:gd name="connsiteX9271" fmla="*/ 6052623 w 7362098"/>
                              <a:gd name="connsiteY9271" fmla="*/ 415856 h 4900456"/>
                              <a:gd name="connsiteX9272" fmla="*/ 6039050 w 7362098"/>
                              <a:gd name="connsiteY9272" fmla="*/ 416255 h 4900456"/>
                              <a:gd name="connsiteX9273" fmla="*/ 6031864 w 7362098"/>
                              <a:gd name="connsiteY9273" fmla="*/ 404279 h 4900456"/>
                              <a:gd name="connsiteX9274" fmla="*/ 6028670 w 7362098"/>
                              <a:gd name="connsiteY9274" fmla="*/ 399489 h 4900456"/>
                              <a:gd name="connsiteX9275" fmla="*/ 6021883 w 7362098"/>
                              <a:gd name="connsiteY9275" fmla="*/ 399888 h 4900456"/>
                              <a:gd name="connsiteX9276" fmla="*/ 6008311 w 7362098"/>
                              <a:gd name="connsiteY9276" fmla="*/ 400287 h 4900456"/>
                              <a:gd name="connsiteX9277" fmla="*/ 6005915 w 7362098"/>
                              <a:gd name="connsiteY9277" fmla="*/ 398691 h 4900456"/>
                              <a:gd name="connsiteX9278" fmla="*/ 6004319 w 7362098"/>
                              <a:gd name="connsiteY9278" fmla="*/ 393501 h 4900456"/>
                              <a:gd name="connsiteX9279" fmla="*/ 6009508 w 7362098"/>
                              <a:gd name="connsiteY9279" fmla="*/ 391904 h 4900456"/>
                              <a:gd name="connsiteX9280" fmla="*/ 6011903 w 7362098"/>
                              <a:gd name="connsiteY9280" fmla="*/ 393501 h 4900456"/>
                              <a:gd name="connsiteX9281" fmla="*/ 6018291 w 7362098"/>
                              <a:gd name="connsiteY9281" fmla="*/ 393501 h 4900456"/>
                              <a:gd name="connsiteX9282" fmla="*/ 6018690 w 7362098"/>
                              <a:gd name="connsiteY9282" fmla="*/ 393501 h 4900456"/>
                              <a:gd name="connsiteX9283" fmla="*/ 6023281 w 7362098"/>
                              <a:gd name="connsiteY9283" fmla="*/ 391605 h 4900456"/>
                              <a:gd name="connsiteX9284" fmla="*/ 685463 w 7362098"/>
                              <a:gd name="connsiteY9284" fmla="*/ 388312 h 4900456"/>
                              <a:gd name="connsiteX9285" fmla="*/ 688257 w 7362098"/>
                              <a:gd name="connsiteY9285" fmla="*/ 389110 h 4900456"/>
                              <a:gd name="connsiteX9286" fmla="*/ 687459 w 7362098"/>
                              <a:gd name="connsiteY9286" fmla="*/ 391904 h 4900456"/>
                              <a:gd name="connsiteX9287" fmla="*/ 672289 w 7362098"/>
                              <a:gd name="connsiteY9287" fmla="*/ 400688 h 4900456"/>
                              <a:gd name="connsiteX9288" fmla="*/ 671490 w 7362098"/>
                              <a:gd name="connsiteY9288" fmla="*/ 401087 h 4900456"/>
                              <a:gd name="connsiteX9289" fmla="*/ 669494 w 7362098"/>
                              <a:gd name="connsiteY9289" fmla="*/ 399889 h 4900456"/>
                              <a:gd name="connsiteX9290" fmla="*/ 670293 w 7362098"/>
                              <a:gd name="connsiteY9290" fmla="*/ 397095 h 4900456"/>
                              <a:gd name="connsiteX9291" fmla="*/ 7300517 w 7362098"/>
                              <a:gd name="connsiteY9291" fmla="*/ 385517 h 4900456"/>
                              <a:gd name="connsiteX9292" fmla="*/ 7317285 w 7362098"/>
                              <a:gd name="connsiteY9292" fmla="*/ 390308 h 4900456"/>
                              <a:gd name="connsiteX9293" fmla="*/ 7318882 w 7362098"/>
                              <a:gd name="connsiteY9293" fmla="*/ 393102 h 4900456"/>
                              <a:gd name="connsiteX9294" fmla="*/ 7317285 w 7362098"/>
                              <a:gd name="connsiteY9294" fmla="*/ 394699 h 4900456"/>
                              <a:gd name="connsiteX9295" fmla="*/ 7316486 w 7362098"/>
                              <a:gd name="connsiteY9295" fmla="*/ 394699 h 4900456"/>
                              <a:gd name="connsiteX9296" fmla="*/ 7299719 w 7362098"/>
                              <a:gd name="connsiteY9296" fmla="*/ 389909 h 4900456"/>
                              <a:gd name="connsiteX9297" fmla="*/ 7297723 w 7362098"/>
                              <a:gd name="connsiteY9297" fmla="*/ 387113 h 4900456"/>
                              <a:gd name="connsiteX9298" fmla="*/ 7300517 w 7362098"/>
                              <a:gd name="connsiteY9298" fmla="*/ 385517 h 4900456"/>
                              <a:gd name="connsiteX9299" fmla="*/ 606821 w 7362098"/>
                              <a:gd name="connsiteY9299" fmla="*/ 383122 h 4900456"/>
                              <a:gd name="connsiteX9300" fmla="*/ 620794 w 7362098"/>
                              <a:gd name="connsiteY9300" fmla="*/ 393901 h 4900456"/>
                              <a:gd name="connsiteX9301" fmla="*/ 621194 w 7362098"/>
                              <a:gd name="connsiteY9301" fmla="*/ 396696 h 4900456"/>
                              <a:gd name="connsiteX9302" fmla="*/ 619597 w 7362098"/>
                              <a:gd name="connsiteY9302" fmla="*/ 397494 h 4900456"/>
                              <a:gd name="connsiteX9303" fmla="*/ 618000 w 7362098"/>
                              <a:gd name="connsiteY9303" fmla="*/ 397095 h 4900456"/>
                              <a:gd name="connsiteX9304" fmla="*/ 604426 w 7362098"/>
                              <a:gd name="connsiteY9304" fmla="*/ 386316 h 4900456"/>
                              <a:gd name="connsiteX9305" fmla="*/ 604027 w 7362098"/>
                              <a:gd name="connsiteY9305" fmla="*/ 383521 h 4900456"/>
                              <a:gd name="connsiteX9306" fmla="*/ 606821 w 7362098"/>
                              <a:gd name="connsiteY9306" fmla="*/ 383122 h 4900456"/>
                              <a:gd name="connsiteX9307" fmla="*/ 675483 w 7362098"/>
                              <a:gd name="connsiteY9307" fmla="*/ 373940 h 4900456"/>
                              <a:gd name="connsiteX9308" fmla="*/ 675882 w 7362098"/>
                              <a:gd name="connsiteY9308" fmla="*/ 376734 h 4900456"/>
                              <a:gd name="connsiteX9309" fmla="*/ 665104 w 7362098"/>
                              <a:gd name="connsiteY9309" fmla="*/ 390707 h 4900456"/>
                              <a:gd name="connsiteX9310" fmla="*/ 663507 w 7362098"/>
                              <a:gd name="connsiteY9310" fmla="*/ 391506 h 4900456"/>
                              <a:gd name="connsiteX9311" fmla="*/ 661909 w 7362098"/>
                              <a:gd name="connsiteY9311" fmla="*/ 391107 h 4900456"/>
                              <a:gd name="connsiteX9312" fmla="*/ 661909 w 7362098"/>
                              <a:gd name="connsiteY9312" fmla="*/ 388312 h 4900456"/>
                              <a:gd name="connsiteX9313" fmla="*/ 672688 w 7362098"/>
                              <a:gd name="connsiteY9313" fmla="*/ 374339 h 4900456"/>
                              <a:gd name="connsiteX9314" fmla="*/ 675483 w 7362098"/>
                              <a:gd name="connsiteY9314" fmla="*/ 373940 h 4900456"/>
                              <a:gd name="connsiteX9315" fmla="*/ 618797 w 7362098"/>
                              <a:gd name="connsiteY9315" fmla="*/ 370348 h 4900456"/>
                              <a:gd name="connsiteX9316" fmla="*/ 621591 w 7362098"/>
                              <a:gd name="connsiteY9316" fmla="*/ 371146 h 4900456"/>
                              <a:gd name="connsiteX9317" fmla="*/ 630375 w 7362098"/>
                              <a:gd name="connsiteY9317" fmla="*/ 386317 h 4900456"/>
                              <a:gd name="connsiteX9318" fmla="*/ 629576 w 7362098"/>
                              <a:gd name="connsiteY9318" fmla="*/ 389111 h 4900456"/>
                              <a:gd name="connsiteX9319" fmla="*/ 628778 w 7362098"/>
                              <a:gd name="connsiteY9319" fmla="*/ 389510 h 4900456"/>
                              <a:gd name="connsiteX9320" fmla="*/ 626781 w 7362098"/>
                              <a:gd name="connsiteY9320" fmla="*/ 388313 h 4900456"/>
                              <a:gd name="connsiteX9321" fmla="*/ 617999 w 7362098"/>
                              <a:gd name="connsiteY9321" fmla="*/ 373142 h 4900456"/>
                              <a:gd name="connsiteX9322" fmla="*/ 618797 w 7362098"/>
                              <a:gd name="connsiteY9322" fmla="*/ 370348 h 4900456"/>
                              <a:gd name="connsiteX9323" fmla="*/ 7310097 w 7362098"/>
                              <a:gd name="connsiteY9323" fmla="*/ 369948 h 4900456"/>
                              <a:gd name="connsiteX9324" fmla="*/ 7324070 w 7362098"/>
                              <a:gd name="connsiteY9324" fmla="*/ 380727 h 4900456"/>
                              <a:gd name="connsiteX9325" fmla="*/ 7324469 w 7362098"/>
                              <a:gd name="connsiteY9325" fmla="*/ 383522 h 4900456"/>
                              <a:gd name="connsiteX9326" fmla="*/ 7322873 w 7362098"/>
                              <a:gd name="connsiteY9326" fmla="*/ 384320 h 4900456"/>
                              <a:gd name="connsiteX9327" fmla="*/ 7321276 w 7362098"/>
                              <a:gd name="connsiteY9327" fmla="*/ 383921 h 4900456"/>
                              <a:gd name="connsiteX9328" fmla="*/ 7307702 w 7362098"/>
                              <a:gd name="connsiteY9328" fmla="*/ 373142 h 4900456"/>
                              <a:gd name="connsiteX9329" fmla="*/ 7307303 w 7362098"/>
                              <a:gd name="connsiteY9329" fmla="*/ 370347 h 4900456"/>
                              <a:gd name="connsiteX9330" fmla="*/ 7310097 w 7362098"/>
                              <a:gd name="connsiteY9330" fmla="*/ 369948 h 4900456"/>
                              <a:gd name="connsiteX9331" fmla="*/ 657520 w 7362098"/>
                              <a:gd name="connsiteY9331" fmla="*/ 365158 h 4900456"/>
                              <a:gd name="connsiteX9332" fmla="*/ 659116 w 7362098"/>
                              <a:gd name="connsiteY9332" fmla="*/ 367952 h 4900456"/>
                              <a:gd name="connsiteX9333" fmla="*/ 654326 w 7362098"/>
                              <a:gd name="connsiteY9333" fmla="*/ 384719 h 4900456"/>
                              <a:gd name="connsiteX9334" fmla="*/ 652729 w 7362098"/>
                              <a:gd name="connsiteY9334" fmla="*/ 386316 h 4900456"/>
                              <a:gd name="connsiteX9335" fmla="*/ 651930 w 7362098"/>
                              <a:gd name="connsiteY9335" fmla="*/ 386316 h 4900456"/>
                              <a:gd name="connsiteX9336" fmla="*/ 649934 w 7362098"/>
                              <a:gd name="connsiteY9336" fmla="*/ 383522 h 4900456"/>
                              <a:gd name="connsiteX9337" fmla="*/ 654724 w 7362098"/>
                              <a:gd name="connsiteY9337" fmla="*/ 366754 h 4900456"/>
                              <a:gd name="connsiteX9338" fmla="*/ 657520 w 7362098"/>
                              <a:gd name="connsiteY9338" fmla="*/ 365158 h 4900456"/>
                              <a:gd name="connsiteX9339" fmla="*/ 637561 w 7362098"/>
                              <a:gd name="connsiteY9339" fmla="*/ 363561 h 4900456"/>
                              <a:gd name="connsiteX9340" fmla="*/ 639956 w 7362098"/>
                              <a:gd name="connsiteY9340" fmla="*/ 365557 h 4900456"/>
                              <a:gd name="connsiteX9341" fmla="*/ 642351 w 7362098"/>
                              <a:gd name="connsiteY9341" fmla="*/ 383123 h 4900456"/>
                              <a:gd name="connsiteX9342" fmla="*/ 640354 w 7362098"/>
                              <a:gd name="connsiteY9342" fmla="*/ 385518 h 4900456"/>
                              <a:gd name="connsiteX9343" fmla="*/ 637959 w 7362098"/>
                              <a:gd name="connsiteY9343" fmla="*/ 383522 h 4900456"/>
                              <a:gd name="connsiteX9344" fmla="*/ 635564 w 7362098"/>
                              <a:gd name="connsiteY9344" fmla="*/ 365956 h 4900456"/>
                              <a:gd name="connsiteX9345" fmla="*/ 637561 w 7362098"/>
                              <a:gd name="connsiteY9345" fmla="*/ 363561 h 4900456"/>
                              <a:gd name="connsiteX9346" fmla="*/ 7322074 w 7362098"/>
                              <a:gd name="connsiteY9346" fmla="*/ 357174 h 4900456"/>
                              <a:gd name="connsiteX9347" fmla="*/ 7324869 w 7362098"/>
                              <a:gd name="connsiteY9347" fmla="*/ 357972 h 4900456"/>
                              <a:gd name="connsiteX9348" fmla="*/ 7333652 w 7362098"/>
                              <a:gd name="connsiteY9348" fmla="*/ 373143 h 4900456"/>
                              <a:gd name="connsiteX9349" fmla="*/ 7332853 w 7362098"/>
                              <a:gd name="connsiteY9349" fmla="*/ 375937 h 4900456"/>
                              <a:gd name="connsiteX9350" fmla="*/ 7332055 w 7362098"/>
                              <a:gd name="connsiteY9350" fmla="*/ 376336 h 4900456"/>
                              <a:gd name="connsiteX9351" fmla="*/ 7330059 w 7362098"/>
                              <a:gd name="connsiteY9351" fmla="*/ 375139 h 4900456"/>
                              <a:gd name="connsiteX9352" fmla="*/ 7321275 w 7362098"/>
                              <a:gd name="connsiteY9352" fmla="*/ 359968 h 4900456"/>
                              <a:gd name="connsiteX9353" fmla="*/ 7322074 w 7362098"/>
                              <a:gd name="connsiteY9353" fmla="*/ 357174 h 4900456"/>
                              <a:gd name="connsiteX9354" fmla="*/ 7360397 w 7362098"/>
                              <a:gd name="connsiteY9354" fmla="*/ 351985 h 4900456"/>
                              <a:gd name="connsiteX9355" fmla="*/ 7361995 w 7362098"/>
                              <a:gd name="connsiteY9355" fmla="*/ 354779 h 4900456"/>
                              <a:gd name="connsiteX9356" fmla="*/ 7357204 w 7362098"/>
                              <a:gd name="connsiteY9356" fmla="*/ 371546 h 4900456"/>
                              <a:gd name="connsiteX9357" fmla="*/ 7355607 w 7362098"/>
                              <a:gd name="connsiteY9357" fmla="*/ 373143 h 4900456"/>
                              <a:gd name="connsiteX9358" fmla="*/ 7354809 w 7362098"/>
                              <a:gd name="connsiteY9358" fmla="*/ 373143 h 4900456"/>
                              <a:gd name="connsiteX9359" fmla="*/ 7352812 w 7362098"/>
                              <a:gd name="connsiteY9359" fmla="*/ 370349 h 4900456"/>
                              <a:gd name="connsiteX9360" fmla="*/ 7357603 w 7362098"/>
                              <a:gd name="connsiteY9360" fmla="*/ 353581 h 4900456"/>
                              <a:gd name="connsiteX9361" fmla="*/ 7360397 w 7362098"/>
                              <a:gd name="connsiteY9361" fmla="*/ 351985 h 4900456"/>
                              <a:gd name="connsiteX9362" fmla="*/ 7340438 w 7362098"/>
                              <a:gd name="connsiteY9362" fmla="*/ 350388 h 4900456"/>
                              <a:gd name="connsiteX9363" fmla="*/ 7342833 w 7362098"/>
                              <a:gd name="connsiteY9363" fmla="*/ 352384 h 4900456"/>
                              <a:gd name="connsiteX9364" fmla="*/ 7345228 w 7362098"/>
                              <a:gd name="connsiteY9364" fmla="*/ 369950 h 4900456"/>
                              <a:gd name="connsiteX9365" fmla="*/ 7343232 w 7362098"/>
                              <a:gd name="connsiteY9365" fmla="*/ 372345 h 4900456"/>
                              <a:gd name="connsiteX9366" fmla="*/ 7340837 w 7362098"/>
                              <a:gd name="connsiteY9366" fmla="*/ 370349 h 4900456"/>
                              <a:gd name="connsiteX9367" fmla="*/ 7338441 w 7362098"/>
                              <a:gd name="connsiteY9367" fmla="*/ 352783 h 4900456"/>
                              <a:gd name="connsiteX9368" fmla="*/ 7340438 w 7362098"/>
                              <a:gd name="connsiteY9368" fmla="*/ 350388 h 4900456"/>
                              <a:gd name="connsiteX9369" fmla="*/ 6385205 w 7362098"/>
                              <a:gd name="connsiteY9369" fmla="*/ 325787 h 4900456"/>
                              <a:gd name="connsiteX9370" fmla="*/ 6404316 w 7362098"/>
                              <a:gd name="connsiteY9370" fmla="*/ 340008 h 4900456"/>
                              <a:gd name="connsiteX9371" fmla="*/ 6398728 w 7362098"/>
                              <a:gd name="connsiteY9371" fmla="*/ 343601 h 4900456"/>
                              <a:gd name="connsiteX9372" fmla="*/ 6364397 w 7362098"/>
                              <a:gd name="connsiteY9372" fmla="*/ 335617 h 4900456"/>
                              <a:gd name="connsiteX9373" fmla="*/ 6357210 w 7362098"/>
                              <a:gd name="connsiteY9373" fmla="*/ 369550 h 4900456"/>
                              <a:gd name="connsiteX9374" fmla="*/ 6351621 w 7362098"/>
                              <a:gd name="connsiteY9374" fmla="*/ 373143 h 4900456"/>
                              <a:gd name="connsiteX9375" fmla="*/ 6350823 w 7362098"/>
                              <a:gd name="connsiteY9375" fmla="*/ 371945 h 4900456"/>
                              <a:gd name="connsiteX9376" fmla="*/ 6361602 w 7362098"/>
                              <a:gd name="connsiteY9376" fmla="*/ 329230 h 4900456"/>
                              <a:gd name="connsiteX9377" fmla="*/ 6385205 w 7362098"/>
                              <a:gd name="connsiteY9377" fmla="*/ 325787 h 4900456"/>
                              <a:gd name="connsiteX9378" fmla="*/ 4425488 w 7362098"/>
                              <a:gd name="connsiteY9378" fmla="*/ 309670 h 4900456"/>
                              <a:gd name="connsiteX9379" fmla="*/ 4427883 w 7362098"/>
                              <a:gd name="connsiteY9379" fmla="*/ 311666 h 4900456"/>
                              <a:gd name="connsiteX9380" fmla="*/ 4430279 w 7362098"/>
                              <a:gd name="connsiteY9380" fmla="*/ 329231 h 4900456"/>
                              <a:gd name="connsiteX9381" fmla="*/ 4428283 w 7362098"/>
                              <a:gd name="connsiteY9381" fmla="*/ 331626 h 4900456"/>
                              <a:gd name="connsiteX9382" fmla="*/ 4425887 w 7362098"/>
                              <a:gd name="connsiteY9382" fmla="*/ 329630 h 4900456"/>
                              <a:gd name="connsiteX9383" fmla="*/ 4423492 w 7362098"/>
                              <a:gd name="connsiteY9383" fmla="*/ 312065 h 4900456"/>
                              <a:gd name="connsiteX9384" fmla="*/ 4425488 w 7362098"/>
                              <a:gd name="connsiteY9384" fmla="*/ 309670 h 4900456"/>
                              <a:gd name="connsiteX9385" fmla="*/ 4413911 w 7362098"/>
                              <a:gd name="connsiteY9385" fmla="*/ 308871 h 4900456"/>
                              <a:gd name="connsiteX9386" fmla="*/ 4415109 w 7362098"/>
                              <a:gd name="connsiteY9386" fmla="*/ 311665 h 4900456"/>
                              <a:gd name="connsiteX9387" fmla="*/ 4410318 w 7362098"/>
                              <a:gd name="connsiteY9387" fmla="*/ 328432 h 4900456"/>
                              <a:gd name="connsiteX9388" fmla="*/ 4408721 w 7362098"/>
                              <a:gd name="connsiteY9388" fmla="*/ 330029 h 4900456"/>
                              <a:gd name="connsiteX9389" fmla="*/ 4407922 w 7362098"/>
                              <a:gd name="connsiteY9389" fmla="*/ 330029 h 4900456"/>
                              <a:gd name="connsiteX9390" fmla="*/ 4406326 w 7362098"/>
                              <a:gd name="connsiteY9390" fmla="*/ 327235 h 4900456"/>
                              <a:gd name="connsiteX9391" fmla="*/ 4411117 w 7362098"/>
                              <a:gd name="connsiteY9391" fmla="*/ 310467 h 4900456"/>
                              <a:gd name="connsiteX9392" fmla="*/ 4413911 w 7362098"/>
                              <a:gd name="connsiteY9392" fmla="*/ 308871 h 4900456"/>
                              <a:gd name="connsiteX9393" fmla="*/ 4435867 w 7362098"/>
                              <a:gd name="connsiteY9393" fmla="*/ 306077 h 4900456"/>
                              <a:gd name="connsiteX9394" fmla="*/ 4438661 w 7362098"/>
                              <a:gd name="connsiteY9394" fmla="*/ 306875 h 4900456"/>
                              <a:gd name="connsiteX9395" fmla="*/ 4447445 w 7362098"/>
                              <a:gd name="connsiteY9395" fmla="*/ 322045 h 4900456"/>
                              <a:gd name="connsiteX9396" fmla="*/ 4446646 w 7362098"/>
                              <a:gd name="connsiteY9396" fmla="*/ 324840 h 4900456"/>
                              <a:gd name="connsiteX9397" fmla="*/ 4445848 w 7362098"/>
                              <a:gd name="connsiteY9397" fmla="*/ 325239 h 4900456"/>
                              <a:gd name="connsiteX9398" fmla="*/ 4443852 w 7362098"/>
                              <a:gd name="connsiteY9398" fmla="*/ 324041 h 4900456"/>
                              <a:gd name="connsiteX9399" fmla="*/ 4435068 w 7362098"/>
                              <a:gd name="connsiteY9399" fmla="*/ 308871 h 4900456"/>
                              <a:gd name="connsiteX9400" fmla="*/ 4435867 w 7362098"/>
                              <a:gd name="connsiteY9400" fmla="*/ 306077 h 4900456"/>
                              <a:gd name="connsiteX9401" fmla="*/ 4403932 w 7362098"/>
                              <a:gd name="connsiteY9401" fmla="*/ 303681 h 4900456"/>
                              <a:gd name="connsiteX9402" fmla="*/ 4404730 w 7362098"/>
                              <a:gd name="connsiteY9402" fmla="*/ 306475 h 4900456"/>
                              <a:gd name="connsiteX9403" fmla="*/ 4393951 w 7362098"/>
                              <a:gd name="connsiteY9403" fmla="*/ 320448 h 4900456"/>
                              <a:gd name="connsiteX9404" fmla="*/ 4392354 w 7362098"/>
                              <a:gd name="connsiteY9404" fmla="*/ 321247 h 4900456"/>
                              <a:gd name="connsiteX9405" fmla="*/ 4390757 w 7362098"/>
                              <a:gd name="connsiteY9405" fmla="*/ 320848 h 4900456"/>
                              <a:gd name="connsiteX9406" fmla="*/ 4390358 w 7362098"/>
                              <a:gd name="connsiteY9406" fmla="*/ 318053 h 4900456"/>
                              <a:gd name="connsiteX9407" fmla="*/ 4401138 w 7362098"/>
                              <a:gd name="connsiteY9407" fmla="*/ 304080 h 4900456"/>
                              <a:gd name="connsiteX9408" fmla="*/ 4403932 w 7362098"/>
                              <a:gd name="connsiteY9408" fmla="*/ 303681 h 4900456"/>
                              <a:gd name="connsiteX9409" fmla="*/ 4447443 w 7362098"/>
                              <a:gd name="connsiteY9409" fmla="*/ 298093 h 4900456"/>
                              <a:gd name="connsiteX9410" fmla="*/ 4461815 w 7362098"/>
                              <a:gd name="connsiteY9410" fmla="*/ 308872 h 4900456"/>
                              <a:gd name="connsiteX9411" fmla="*/ 4462215 w 7362098"/>
                              <a:gd name="connsiteY9411" fmla="*/ 311667 h 4900456"/>
                              <a:gd name="connsiteX9412" fmla="*/ 4460618 w 7362098"/>
                              <a:gd name="connsiteY9412" fmla="*/ 312465 h 4900456"/>
                              <a:gd name="connsiteX9413" fmla="*/ 4459021 w 7362098"/>
                              <a:gd name="connsiteY9413" fmla="*/ 312066 h 4900456"/>
                              <a:gd name="connsiteX9414" fmla="*/ 4445048 w 7362098"/>
                              <a:gd name="connsiteY9414" fmla="*/ 301287 h 4900456"/>
                              <a:gd name="connsiteX9415" fmla="*/ 4444649 w 7362098"/>
                              <a:gd name="connsiteY9415" fmla="*/ 298492 h 4900456"/>
                              <a:gd name="connsiteX9416" fmla="*/ 4447443 w 7362098"/>
                              <a:gd name="connsiteY9416" fmla="*/ 298093 h 4900456"/>
                              <a:gd name="connsiteX9417" fmla="*/ 956929 w 7362098"/>
                              <a:gd name="connsiteY9417" fmla="*/ 297295 h 4900456"/>
                              <a:gd name="connsiteX9418" fmla="*/ 959722 w 7362098"/>
                              <a:gd name="connsiteY9418" fmla="*/ 298891 h 4900456"/>
                              <a:gd name="connsiteX9419" fmla="*/ 977288 w 7362098"/>
                              <a:gd name="connsiteY9419" fmla="*/ 309670 h 4900456"/>
                              <a:gd name="connsiteX9420" fmla="*/ 980481 w 7362098"/>
                              <a:gd name="connsiteY9420" fmla="*/ 311267 h 4900456"/>
                              <a:gd name="connsiteX9421" fmla="*/ 979286 w 7362098"/>
                              <a:gd name="connsiteY9421" fmla="*/ 314061 h 4900456"/>
                              <a:gd name="connsiteX9422" fmla="*/ 978884 w 7362098"/>
                              <a:gd name="connsiteY9422" fmla="*/ 314061 h 4900456"/>
                              <a:gd name="connsiteX9423" fmla="*/ 966109 w 7362098"/>
                              <a:gd name="connsiteY9423" fmla="*/ 312863 h 4900456"/>
                              <a:gd name="connsiteX9424" fmla="*/ 937366 w 7362098"/>
                              <a:gd name="connsiteY9424" fmla="*/ 345200 h 4900456"/>
                              <a:gd name="connsiteX9425" fmla="*/ 894255 w 7362098"/>
                              <a:gd name="connsiteY9425" fmla="*/ 348393 h 4900456"/>
                              <a:gd name="connsiteX9426" fmla="*/ 887468 w 7362098"/>
                              <a:gd name="connsiteY9426" fmla="*/ 359571 h 4900456"/>
                              <a:gd name="connsiteX9427" fmla="*/ 887069 w 7362098"/>
                              <a:gd name="connsiteY9427" fmla="*/ 359970 h 4900456"/>
                              <a:gd name="connsiteX9428" fmla="*/ 884274 w 7362098"/>
                              <a:gd name="connsiteY9428" fmla="*/ 359171 h 4900456"/>
                              <a:gd name="connsiteX9429" fmla="*/ 884674 w 7362098"/>
                              <a:gd name="connsiteY9429" fmla="*/ 355978 h 4900456"/>
                              <a:gd name="connsiteX9430" fmla="*/ 886669 w 7362098"/>
                              <a:gd name="connsiteY9430" fmla="*/ 335219 h 4900456"/>
                              <a:gd name="connsiteX9431" fmla="*/ 887069 w 7362098"/>
                              <a:gd name="connsiteY9431" fmla="*/ 332025 h 4900456"/>
                              <a:gd name="connsiteX9432" fmla="*/ 890263 w 7362098"/>
                              <a:gd name="connsiteY9432" fmla="*/ 332424 h 4900456"/>
                              <a:gd name="connsiteX9433" fmla="*/ 894654 w 7362098"/>
                              <a:gd name="connsiteY9433" fmla="*/ 344002 h 4900456"/>
                              <a:gd name="connsiteX9434" fmla="*/ 895054 w 7362098"/>
                              <a:gd name="connsiteY9434" fmla="*/ 344002 h 4900456"/>
                              <a:gd name="connsiteX9435" fmla="*/ 935372 w 7362098"/>
                              <a:gd name="connsiteY9435" fmla="*/ 341208 h 4900456"/>
                              <a:gd name="connsiteX9436" fmla="*/ 961720 w 7362098"/>
                              <a:gd name="connsiteY9436" fmla="*/ 310867 h 4900456"/>
                              <a:gd name="connsiteX9437" fmla="*/ 961720 w 7362098"/>
                              <a:gd name="connsiteY9437" fmla="*/ 310468 h 4900456"/>
                              <a:gd name="connsiteX9438" fmla="*/ 955332 w 7362098"/>
                              <a:gd name="connsiteY9438" fmla="*/ 300089 h 4900456"/>
                              <a:gd name="connsiteX9439" fmla="*/ 956929 w 7362098"/>
                              <a:gd name="connsiteY9439" fmla="*/ 297295 h 4900456"/>
                              <a:gd name="connsiteX9440" fmla="*/ 4393552 w 7362098"/>
                              <a:gd name="connsiteY9440" fmla="*/ 294101 h 4900456"/>
                              <a:gd name="connsiteX9441" fmla="*/ 4396347 w 7362098"/>
                              <a:gd name="connsiteY9441" fmla="*/ 294899 h 4900456"/>
                              <a:gd name="connsiteX9442" fmla="*/ 4395548 w 7362098"/>
                              <a:gd name="connsiteY9442" fmla="*/ 297693 h 4900456"/>
                              <a:gd name="connsiteX9443" fmla="*/ 4380378 w 7362098"/>
                              <a:gd name="connsiteY9443" fmla="*/ 306477 h 4900456"/>
                              <a:gd name="connsiteX9444" fmla="*/ 4379579 w 7362098"/>
                              <a:gd name="connsiteY9444" fmla="*/ 306876 h 4900456"/>
                              <a:gd name="connsiteX9445" fmla="*/ 4377583 w 7362098"/>
                              <a:gd name="connsiteY9445" fmla="*/ 305678 h 4900456"/>
                              <a:gd name="connsiteX9446" fmla="*/ 4378382 w 7362098"/>
                              <a:gd name="connsiteY9446" fmla="*/ 302884 h 4900456"/>
                              <a:gd name="connsiteX9447" fmla="*/ 1879860 w 7362098"/>
                              <a:gd name="connsiteY9447" fmla="*/ 294101 h 4900456"/>
                              <a:gd name="connsiteX9448" fmla="*/ 1884650 w 7362098"/>
                              <a:gd name="connsiteY9448" fmla="*/ 297694 h 4900456"/>
                              <a:gd name="connsiteX9449" fmla="*/ 1888244 w 7362098"/>
                              <a:gd name="connsiteY9449" fmla="*/ 322045 h 4900456"/>
                              <a:gd name="connsiteX9450" fmla="*/ 1912596 w 7362098"/>
                              <a:gd name="connsiteY9450" fmla="*/ 318452 h 4900456"/>
                              <a:gd name="connsiteX9451" fmla="*/ 1917387 w 7362098"/>
                              <a:gd name="connsiteY9451" fmla="*/ 322045 h 4900456"/>
                              <a:gd name="connsiteX9452" fmla="*/ 1913794 w 7362098"/>
                              <a:gd name="connsiteY9452" fmla="*/ 326835 h 4900456"/>
                              <a:gd name="connsiteX9453" fmla="*/ 1889442 w 7362098"/>
                              <a:gd name="connsiteY9453" fmla="*/ 330428 h 4900456"/>
                              <a:gd name="connsiteX9454" fmla="*/ 1893034 w 7362098"/>
                              <a:gd name="connsiteY9454" fmla="*/ 354780 h 4900456"/>
                              <a:gd name="connsiteX9455" fmla="*/ 1889442 w 7362098"/>
                              <a:gd name="connsiteY9455" fmla="*/ 359571 h 4900456"/>
                              <a:gd name="connsiteX9456" fmla="*/ 1884650 w 7362098"/>
                              <a:gd name="connsiteY9456" fmla="*/ 355978 h 4900456"/>
                              <a:gd name="connsiteX9457" fmla="*/ 1881057 w 7362098"/>
                              <a:gd name="connsiteY9457" fmla="*/ 331626 h 4900456"/>
                              <a:gd name="connsiteX9458" fmla="*/ 1856705 w 7362098"/>
                              <a:gd name="connsiteY9458" fmla="*/ 335218 h 4900456"/>
                              <a:gd name="connsiteX9459" fmla="*/ 1851915 w 7362098"/>
                              <a:gd name="connsiteY9459" fmla="*/ 331626 h 4900456"/>
                              <a:gd name="connsiteX9460" fmla="*/ 1855508 w 7362098"/>
                              <a:gd name="connsiteY9460" fmla="*/ 326835 h 4900456"/>
                              <a:gd name="connsiteX9461" fmla="*/ 1879860 w 7362098"/>
                              <a:gd name="connsiteY9461" fmla="*/ 323242 h 4900456"/>
                              <a:gd name="connsiteX9462" fmla="*/ 1876267 w 7362098"/>
                              <a:gd name="connsiteY9462" fmla="*/ 298891 h 4900456"/>
                              <a:gd name="connsiteX9463" fmla="*/ 1879860 w 7362098"/>
                              <a:gd name="connsiteY9463" fmla="*/ 294101 h 4900456"/>
                              <a:gd name="connsiteX9464" fmla="*/ 4452234 w 7362098"/>
                              <a:gd name="connsiteY9464" fmla="*/ 286915 h 4900456"/>
                              <a:gd name="connsiteX9465" fmla="*/ 4469001 w 7362098"/>
                              <a:gd name="connsiteY9465" fmla="*/ 291706 h 4900456"/>
                              <a:gd name="connsiteX9466" fmla="*/ 4470199 w 7362098"/>
                              <a:gd name="connsiteY9466" fmla="*/ 294500 h 4900456"/>
                              <a:gd name="connsiteX9467" fmla="*/ 4468602 w 7362098"/>
                              <a:gd name="connsiteY9467" fmla="*/ 296097 h 4900456"/>
                              <a:gd name="connsiteX9468" fmla="*/ 4467804 w 7362098"/>
                              <a:gd name="connsiteY9468" fmla="*/ 296097 h 4900456"/>
                              <a:gd name="connsiteX9469" fmla="*/ 4451037 w 7362098"/>
                              <a:gd name="connsiteY9469" fmla="*/ 291307 h 4900456"/>
                              <a:gd name="connsiteX9470" fmla="*/ 4449440 w 7362098"/>
                              <a:gd name="connsiteY9470" fmla="*/ 288511 h 4900456"/>
                              <a:gd name="connsiteX9471" fmla="*/ 4452234 w 7362098"/>
                              <a:gd name="connsiteY9471" fmla="*/ 286915 h 4900456"/>
                              <a:gd name="connsiteX9472" fmla="*/ 3108409 w 7362098"/>
                              <a:gd name="connsiteY9472" fmla="*/ 286616 h 4900456"/>
                              <a:gd name="connsiteX9473" fmla="*/ 3117786 w 7362098"/>
                              <a:gd name="connsiteY9473" fmla="*/ 287714 h 4900456"/>
                              <a:gd name="connsiteX9474" fmla="*/ 3124966 w 7362098"/>
                              <a:gd name="connsiteY9474" fmla="*/ 299690 h 4900456"/>
                              <a:gd name="connsiteX9475" fmla="*/ 3128557 w 7362098"/>
                              <a:gd name="connsiteY9475" fmla="*/ 304480 h 4900456"/>
                              <a:gd name="connsiteX9476" fmla="*/ 3134550 w 7362098"/>
                              <a:gd name="connsiteY9476" fmla="*/ 304480 h 4900456"/>
                              <a:gd name="connsiteX9477" fmla="*/ 3134950 w 7362098"/>
                              <a:gd name="connsiteY9477" fmla="*/ 304480 h 4900456"/>
                              <a:gd name="connsiteX9478" fmla="*/ 3135349 w 7362098"/>
                              <a:gd name="connsiteY9478" fmla="*/ 304081 h 4900456"/>
                              <a:gd name="connsiteX9479" fmla="*/ 3148536 w 7362098"/>
                              <a:gd name="connsiteY9479" fmla="*/ 303682 h 4900456"/>
                              <a:gd name="connsiteX9480" fmla="*/ 3155725 w 7362098"/>
                              <a:gd name="connsiteY9480" fmla="*/ 315258 h 4900456"/>
                              <a:gd name="connsiteX9481" fmla="*/ 3155725 w 7362098"/>
                              <a:gd name="connsiteY9481" fmla="*/ 315658 h 4900456"/>
                              <a:gd name="connsiteX9482" fmla="*/ 3159320 w 7362098"/>
                              <a:gd name="connsiteY9482" fmla="*/ 320448 h 4900456"/>
                              <a:gd name="connsiteX9483" fmla="*/ 3165700 w 7362098"/>
                              <a:gd name="connsiteY9483" fmla="*/ 320448 h 4900456"/>
                              <a:gd name="connsiteX9484" fmla="*/ 3166104 w 7362098"/>
                              <a:gd name="connsiteY9484" fmla="*/ 320448 h 4900456"/>
                              <a:gd name="connsiteX9485" fmla="*/ 3180062 w 7362098"/>
                              <a:gd name="connsiteY9485" fmla="*/ 319650 h 4900456"/>
                              <a:gd name="connsiteX9486" fmla="*/ 3187249 w 7362098"/>
                              <a:gd name="connsiteY9486" fmla="*/ 331627 h 4900456"/>
                              <a:gd name="connsiteX9487" fmla="*/ 3190846 w 7362098"/>
                              <a:gd name="connsiteY9487" fmla="*/ 336417 h 4900456"/>
                              <a:gd name="connsiteX9488" fmla="*/ 3194042 w 7362098"/>
                              <a:gd name="connsiteY9488" fmla="*/ 337215 h 4900456"/>
                              <a:gd name="connsiteX9489" fmla="*/ 3198431 w 7362098"/>
                              <a:gd name="connsiteY9489" fmla="*/ 337614 h 4900456"/>
                              <a:gd name="connsiteX9490" fmla="*/ 3202020 w 7362098"/>
                              <a:gd name="connsiteY9490" fmla="*/ 341606 h 4900456"/>
                              <a:gd name="connsiteX9491" fmla="*/ 3196435 w 7362098"/>
                              <a:gd name="connsiteY9491" fmla="*/ 345998 h 4900456"/>
                              <a:gd name="connsiteX9492" fmla="*/ 3190442 w 7362098"/>
                              <a:gd name="connsiteY9492" fmla="*/ 345598 h 4900456"/>
                              <a:gd name="connsiteX9493" fmla="*/ 3185653 w 7362098"/>
                              <a:gd name="connsiteY9493" fmla="*/ 344002 h 4900456"/>
                              <a:gd name="connsiteX9494" fmla="*/ 3178468 w 7362098"/>
                              <a:gd name="connsiteY9494" fmla="*/ 332026 h 4900456"/>
                              <a:gd name="connsiteX9495" fmla="*/ 3175265 w 7362098"/>
                              <a:gd name="connsiteY9495" fmla="*/ 327235 h 4900456"/>
                              <a:gd name="connsiteX9496" fmla="*/ 3168490 w 7362098"/>
                              <a:gd name="connsiteY9496" fmla="*/ 327635 h 4900456"/>
                              <a:gd name="connsiteX9497" fmla="*/ 3154926 w 7362098"/>
                              <a:gd name="connsiteY9497" fmla="*/ 328034 h 4900456"/>
                              <a:gd name="connsiteX9498" fmla="*/ 3147737 w 7362098"/>
                              <a:gd name="connsiteY9498" fmla="*/ 316456 h 4900456"/>
                              <a:gd name="connsiteX9499" fmla="*/ 3144140 w 7362098"/>
                              <a:gd name="connsiteY9499" fmla="*/ 311266 h 4900456"/>
                              <a:gd name="connsiteX9500" fmla="*/ 3138146 w 7362098"/>
                              <a:gd name="connsiteY9500" fmla="*/ 311266 h 4900456"/>
                              <a:gd name="connsiteX9501" fmla="*/ 3137749 w 7362098"/>
                              <a:gd name="connsiteY9501" fmla="*/ 311266 h 4900456"/>
                              <a:gd name="connsiteX9502" fmla="*/ 3124162 w 7362098"/>
                              <a:gd name="connsiteY9502" fmla="*/ 311666 h 4900456"/>
                              <a:gd name="connsiteX9503" fmla="*/ 3116988 w 7362098"/>
                              <a:gd name="connsiteY9503" fmla="*/ 299690 h 4900456"/>
                              <a:gd name="connsiteX9504" fmla="*/ 3113800 w 7362098"/>
                              <a:gd name="connsiteY9504" fmla="*/ 294899 h 4900456"/>
                              <a:gd name="connsiteX9505" fmla="*/ 3107016 w 7362098"/>
                              <a:gd name="connsiteY9505" fmla="*/ 295298 h 4900456"/>
                              <a:gd name="connsiteX9506" fmla="*/ 3093441 w 7362098"/>
                              <a:gd name="connsiteY9506" fmla="*/ 295698 h 4900456"/>
                              <a:gd name="connsiteX9507" fmla="*/ 3091043 w 7362098"/>
                              <a:gd name="connsiteY9507" fmla="*/ 294101 h 4900456"/>
                              <a:gd name="connsiteX9508" fmla="*/ 3089438 w 7362098"/>
                              <a:gd name="connsiteY9508" fmla="*/ 288911 h 4900456"/>
                              <a:gd name="connsiteX9509" fmla="*/ 3094643 w 7362098"/>
                              <a:gd name="connsiteY9509" fmla="*/ 287314 h 4900456"/>
                              <a:gd name="connsiteX9510" fmla="*/ 3097037 w 7362098"/>
                              <a:gd name="connsiteY9510" fmla="*/ 288512 h 4900456"/>
                              <a:gd name="connsiteX9511" fmla="*/ 3103424 w 7362098"/>
                              <a:gd name="connsiteY9511" fmla="*/ 288512 h 4900456"/>
                              <a:gd name="connsiteX9512" fmla="*/ 3103825 w 7362098"/>
                              <a:gd name="connsiteY9512" fmla="*/ 288512 h 4900456"/>
                              <a:gd name="connsiteX9513" fmla="*/ 3108409 w 7362098"/>
                              <a:gd name="connsiteY9513" fmla="*/ 286616 h 4900456"/>
                              <a:gd name="connsiteX9514" fmla="*/ 4390359 w 7362098"/>
                              <a:gd name="connsiteY9514" fmla="*/ 282524 h 4900456"/>
                              <a:gd name="connsiteX9515" fmla="*/ 4392755 w 7362098"/>
                              <a:gd name="connsiteY9515" fmla="*/ 284520 h 4900456"/>
                              <a:gd name="connsiteX9516" fmla="*/ 4390759 w 7362098"/>
                              <a:gd name="connsiteY9516" fmla="*/ 286916 h 4900456"/>
                              <a:gd name="connsiteX9517" fmla="*/ 4373193 w 7362098"/>
                              <a:gd name="connsiteY9517" fmla="*/ 289311 h 4900456"/>
                              <a:gd name="connsiteX9518" fmla="*/ 4370798 w 7362098"/>
                              <a:gd name="connsiteY9518" fmla="*/ 287315 h 4900456"/>
                              <a:gd name="connsiteX9519" fmla="*/ 4372794 w 7362098"/>
                              <a:gd name="connsiteY9519" fmla="*/ 284919 h 4900456"/>
                              <a:gd name="connsiteX9520" fmla="*/ 4469800 w 7362098"/>
                              <a:gd name="connsiteY9520" fmla="*/ 272145 h 4900456"/>
                              <a:gd name="connsiteX9521" fmla="*/ 4472195 w 7362098"/>
                              <a:gd name="connsiteY9521" fmla="*/ 274141 h 4900456"/>
                              <a:gd name="connsiteX9522" fmla="*/ 4470199 w 7362098"/>
                              <a:gd name="connsiteY9522" fmla="*/ 276537 h 4900456"/>
                              <a:gd name="connsiteX9523" fmla="*/ 4452633 w 7362098"/>
                              <a:gd name="connsiteY9523" fmla="*/ 278932 h 4900456"/>
                              <a:gd name="connsiteX9524" fmla="*/ 4450238 w 7362098"/>
                              <a:gd name="connsiteY9524" fmla="*/ 276936 h 4900456"/>
                              <a:gd name="connsiteX9525" fmla="*/ 4452234 w 7362098"/>
                              <a:gd name="connsiteY9525" fmla="*/ 274540 h 4900456"/>
                              <a:gd name="connsiteX9526" fmla="*/ 4374789 w 7362098"/>
                              <a:gd name="connsiteY9526" fmla="*/ 265359 h 4900456"/>
                              <a:gd name="connsiteX9527" fmla="*/ 4391557 w 7362098"/>
                              <a:gd name="connsiteY9527" fmla="*/ 270150 h 4900456"/>
                              <a:gd name="connsiteX9528" fmla="*/ 4393154 w 7362098"/>
                              <a:gd name="connsiteY9528" fmla="*/ 272944 h 4900456"/>
                              <a:gd name="connsiteX9529" fmla="*/ 4391557 w 7362098"/>
                              <a:gd name="connsiteY9529" fmla="*/ 274541 h 4900456"/>
                              <a:gd name="connsiteX9530" fmla="*/ 4390758 w 7362098"/>
                              <a:gd name="connsiteY9530" fmla="*/ 274541 h 4900456"/>
                              <a:gd name="connsiteX9531" fmla="*/ 4373991 w 7362098"/>
                              <a:gd name="connsiteY9531" fmla="*/ 269751 h 4900456"/>
                              <a:gd name="connsiteX9532" fmla="*/ 4371995 w 7362098"/>
                              <a:gd name="connsiteY9532" fmla="*/ 266955 h 4900456"/>
                              <a:gd name="connsiteX9533" fmla="*/ 4374789 w 7362098"/>
                              <a:gd name="connsiteY9533" fmla="*/ 265359 h 4900456"/>
                              <a:gd name="connsiteX9534" fmla="*/ 4463013 w 7362098"/>
                              <a:gd name="connsiteY9534" fmla="*/ 254980 h 4900456"/>
                              <a:gd name="connsiteX9535" fmla="*/ 4465807 w 7362098"/>
                              <a:gd name="connsiteY9535" fmla="*/ 255778 h 4900456"/>
                              <a:gd name="connsiteX9536" fmla="*/ 4465009 w 7362098"/>
                              <a:gd name="connsiteY9536" fmla="*/ 258572 h 4900456"/>
                              <a:gd name="connsiteX9537" fmla="*/ 4449838 w 7362098"/>
                              <a:gd name="connsiteY9537" fmla="*/ 267356 h 4900456"/>
                              <a:gd name="connsiteX9538" fmla="*/ 4449040 w 7362098"/>
                              <a:gd name="connsiteY9538" fmla="*/ 267755 h 4900456"/>
                              <a:gd name="connsiteX9539" fmla="*/ 4447044 w 7362098"/>
                              <a:gd name="connsiteY9539" fmla="*/ 266557 h 4900456"/>
                              <a:gd name="connsiteX9540" fmla="*/ 4447842 w 7362098"/>
                              <a:gd name="connsiteY9540" fmla="*/ 263763 h 4900456"/>
                              <a:gd name="connsiteX9541" fmla="*/ 3125164 w 7362098"/>
                              <a:gd name="connsiteY9541" fmla="*/ 254281 h 4900456"/>
                              <a:gd name="connsiteX9542" fmla="*/ 3134548 w 7362098"/>
                              <a:gd name="connsiteY9542" fmla="*/ 255379 h 4900456"/>
                              <a:gd name="connsiteX9543" fmla="*/ 3141742 w 7362098"/>
                              <a:gd name="connsiteY9543" fmla="*/ 267355 h 4900456"/>
                              <a:gd name="connsiteX9544" fmla="*/ 3145339 w 7362098"/>
                              <a:gd name="connsiteY9544" fmla="*/ 272145 h 4900456"/>
                              <a:gd name="connsiteX9545" fmla="*/ 3151333 w 7362098"/>
                              <a:gd name="connsiteY9545" fmla="*/ 272145 h 4900456"/>
                              <a:gd name="connsiteX9546" fmla="*/ 3151732 w 7362098"/>
                              <a:gd name="connsiteY9546" fmla="*/ 272145 h 4900456"/>
                              <a:gd name="connsiteX9547" fmla="*/ 3152130 w 7362098"/>
                              <a:gd name="connsiteY9547" fmla="*/ 271746 h 4900456"/>
                              <a:gd name="connsiteX9548" fmla="*/ 3165304 w 7362098"/>
                              <a:gd name="connsiteY9548" fmla="*/ 271347 h 4900456"/>
                              <a:gd name="connsiteX9549" fmla="*/ 3172481 w 7362098"/>
                              <a:gd name="connsiteY9549" fmla="*/ 282923 h 4900456"/>
                              <a:gd name="connsiteX9550" fmla="*/ 3172481 w 7362098"/>
                              <a:gd name="connsiteY9550" fmla="*/ 283323 h 4900456"/>
                              <a:gd name="connsiteX9551" fmla="*/ 3176067 w 7362098"/>
                              <a:gd name="connsiteY9551" fmla="*/ 288113 h 4900456"/>
                              <a:gd name="connsiteX9552" fmla="*/ 3182458 w 7362098"/>
                              <a:gd name="connsiteY9552" fmla="*/ 288113 h 4900456"/>
                              <a:gd name="connsiteX9553" fmla="*/ 3182860 w 7362098"/>
                              <a:gd name="connsiteY9553" fmla="*/ 288113 h 4900456"/>
                              <a:gd name="connsiteX9554" fmla="*/ 3196833 w 7362098"/>
                              <a:gd name="connsiteY9554" fmla="*/ 287315 h 4900456"/>
                              <a:gd name="connsiteX9555" fmla="*/ 3204014 w 7362098"/>
                              <a:gd name="connsiteY9555" fmla="*/ 299291 h 4900456"/>
                              <a:gd name="connsiteX9556" fmla="*/ 3207606 w 7362098"/>
                              <a:gd name="connsiteY9556" fmla="*/ 304082 h 4900456"/>
                              <a:gd name="connsiteX9557" fmla="*/ 3210802 w 7362098"/>
                              <a:gd name="connsiteY9557" fmla="*/ 304880 h 4900456"/>
                              <a:gd name="connsiteX9558" fmla="*/ 3215193 w 7362098"/>
                              <a:gd name="connsiteY9558" fmla="*/ 305279 h 4900456"/>
                              <a:gd name="connsiteX9559" fmla="*/ 3218788 w 7362098"/>
                              <a:gd name="connsiteY9559" fmla="*/ 309271 h 4900456"/>
                              <a:gd name="connsiteX9560" fmla="*/ 3213197 w 7362098"/>
                              <a:gd name="connsiteY9560" fmla="*/ 313263 h 4900456"/>
                              <a:gd name="connsiteX9561" fmla="*/ 3207209 w 7362098"/>
                              <a:gd name="connsiteY9561" fmla="*/ 312864 h 4900456"/>
                              <a:gd name="connsiteX9562" fmla="*/ 3202418 w 7362098"/>
                              <a:gd name="connsiteY9562" fmla="*/ 311267 h 4900456"/>
                              <a:gd name="connsiteX9563" fmla="*/ 3195238 w 7362098"/>
                              <a:gd name="connsiteY9563" fmla="*/ 299291 h 4900456"/>
                              <a:gd name="connsiteX9564" fmla="*/ 3192037 w 7362098"/>
                              <a:gd name="connsiteY9564" fmla="*/ 294501 h 4900456"/>
                              <a:gd name="connsiteX9565" fmla="*/ 3185253 w 7362098"/>
                              <a:gd name="connsiteY9565" fmla="*/ 294900 h 4900456"/>
                              <a:gd name="connsiteX9566" fmla="*/ 3171689 w 7362098"/>
                              <a:gd name="connsiteY9566" fmla="*/ 295299 h 4900456"/>
                              <a:gd name="connsiteX9567" fmla="*/ 3164508 w 7362098"/>
                              <a:gd name="connsiteY9567" fmla="*/ 283722 h 4900456"/>
                              <a:gd name="connsiteX9568" fmla="*/ 3160921 w 7362098"/>
                              <a:gd name="connsiteY9568" fmla="*/ 278532 h 4900456"/>
                              <a:gd name="connsiteX9569" fmla="*/ 3154926 w 7362098"/>
                              <a:gd name="connsiteY9569" fmla="*/ 278532 h 4900456"/>
                              <a:gd name="connsiteX9570" fmla="*/ 3154529 w 7362098"/>
                              <a:gd name="connsiteY9570" fmla="*/ 278532 h 4900456"/>
                              <a:gd name="connsiteX9571" fmla="*/ 3140943 w 7362098"/>
                              <a:gd name="connsiteY9571" fmla="*/ 278931 h 4900456"/>
                              <a:gd name="connsiteX9572" fmla="*/ 3133750 w 7362098"/>
                              <a:gd name="connsiteY9572" fmla="*/ 266955 h 4900456"/>
                              <a:gd name="connsiteX9573" fmla="*/ 3130553 w 7362098"/>
                              <a:gd name="connsiteY9573" fmla="*/ 262165 h 4900456"/>
                              <a:gd name="connsiteX9574" fmla="*/ 3123763 w 7362098"/>
                              <a:gd name="connsiteY9574" fmla="*/ 262564 h 4900456"/>
                              <a:gd name="connsiteX9575" fmla="*/ 3110204 w 7362098"/>
                              <a:gd name="connsiteY9575" fmla="*/ 262963 h 4900456"/>
                              <a:gd name="connsiteX9576" fmla="*/ 3107816 w 7362098"/>
                              <a:gd name="connsiteY9576" fmla="*/ 261367 h 4900456"/>
                              <a:gd name="connsiteX9577" fmla="*/ 3106217 w 7362098"/>
                              <a:gd name="connsiteY9577" fmla="*/ 256177 h 4900456"/>
                              <a:gd name="connsiteX9578" fmla="*/ 3111403 w 7362098"/>
                              <a:gd name="connsiteY9578" fmla="*/ 254580 h 4900456"/>
                              <a:gd name="connsiteX9579" fmla="*/ 3113793 w 7362098"/>
                              <a:gd name="connsiteY9579" fmla="*/ 256177 h 4900456"/>
                              <a:gd name="connsiteX9580" fmla="*/ 3120175 w 7362098"/>
                              <a:gd name="connsiteY9580" fmla="*/ 256177 h 4900456"/>
                              <a:gd name="connsiteX9581" fmla="*/ 3120574 w 7362098"/>
                              <a:gd name="connsiteY9581" fmla="*/ 256177 h 4900456"/>
                              <a:gd name="connsiteX9582" fmla="*/ 3125164 w 7362098"/>
                              <a:gd name="connsiteY9582" fmla="*/ 254281 h 4900456"/>
                              <a:gd name="connsiteX9583" fmla="*/ 4384370 w 7362098"/>
                              <a:gd name="connsiteY9583" fmla="*/ 249390 h 4900456"/>
                              <a:gd name="connsiteX9584" fmla="*/ 4398343 w 7362098"/>
                              <a:gd name="connsiteY9584" fmla="*/ 260169 h 4900456"/>
                              <a:gd name="connsiteX9585" fmla="*/ 4398743 w 7362098"/>
                              <a:gd name="connsiteY9585" fmla="*/ 262964 h 4900456"/>
                              <a:gd name="connsiteX9586" fmla="*/ 4397146 w 7362098"/>
                              <a:gd name="connsiteY9586" fmla="*/ 263762 h 4900456"/>
                              <a:gd name="connsiteX9587" fmla="*/ 4395549 w 7362098"/>
                              <a:gd name="connsiteY9587" fmla="*/ 263363 h 4900456"/>
                              <a:gd name="connsiteX9588" fmla="*/ 4381975 w 7362098"/>
                              <a:gd name="connsiteY9588" fmla="*/ 252584 h 4900456"/>
                              <a:gd name="connsiteX9589" fmla="*/ 4381576 w 7362098"/>
                              <a:gd name="connsiteY9589" fmla="*/ 249789 h 4900456"/>
                              <a:gd name="connsiteX9590" fmla="*/ 4384370 w 7362098"/>
                              <a:gd name="connsiteY9590" fmla="*/ 249390 h 4900456"/>
                              <a:gd name="connsiteX9591" fmla="*/ 4453033 w 7362098"/>
                              <a:gd name="connsiteY9591" fmla="*/ 240608 h 4900456"/>
                              <a:gd name="connsiteX9592" fmla="*/ 4453432 w 7362098"/>
                              <a:gd name="connsiteY9592" fmla="*/ 243402 h 4900456"/>
                              <a:gd name="connsiteX9593" fmla="*/ 4442653 w 7362098"/>
                              <a:gd name="connsiteY9593" fmla="*/ 257375 h 4900456"/>
                              <a:gd name="connsiteX9594" fmla="*/ 4441056 w 7362098"/>
                              <a:gd name="connsiteY9594" fmla="*/ 258174 h 4900456"/>
                              <a:gd name="connsiteX9595" fmla="*/ 4439459 w 7362098"/>
                              <a:gd name="connsiteY9595" fmla="*/ 257775 h 4900456"/>
                              <a:gd name="connsiteX9596" fmla="*/ 4439459 w 7362098"/>
                              <a:gd name="connsiteY9596" fmla="*/ 254980 h 4900456"/>
                              <a:gd name="connsiteX9597" fmla="*/ 4450238 w 7362098"/>
                              <a:gd name="connsiteY9597" fmla="*/ 241007 h 4900456"/>
                              <a:gd name="connsiteX9598" fmla="*/ 4453033 w 7362098"/>
                              <a:gd name="connsiteY9598" fmla="*/ 240608 h 4900456"/>
                              <a:gd name="connsiteX9599" fmla="*/ 4396346 w 7362098"/>
                              <a:gd name="connsiteY9599" fmla="*/ 236616 h 4900456"/>
                              <a:gd name="connsiteX9600" fmla="*/ 4399140 w 7362098"/>
                              <a:gd name="connsiteY9600" fmla="*/ 237414 h 4900456"/>
                              <a:gd name="connsiteX9601" fmla="*/ 4407924 w 7362098"/>
                              <a:gd name="connsiteY9601" fmla="*/ 252585 h 4900456"/>
                              <a:gd name="connsiteX9602" fmla="*/ 4407125 w 7362098"/>
                              <a:gd name="connsiteY9602" fmla="*/ 255379 h 4900456"/>
                              <a:gd name="connsiteX9603" fmla="*/ 4406327 w 7362098"/>
                              <a:gd name="connsiteY9603" fmla="*/ 255778 h 4900456"/>
                              <a:gd name="connsiteX9604" fmla="*/ 4404331 w 7362098"/>
                              <a:gd name="connsiteY9604" fmla="*/ 254581 h 4900456"/>
                              <a:gd name="connsiteX9605" fmla="*/ 4395547 w 7362098"/>
                              <a:gd name="connsiteY9605" fmla="*/ 239410 h 4900456"/>
                              <a:gd name="connsiteX9606" fmla="*/ 4396346 w 7362098"/>
                              <a:gd name="connsiteY9606" fmla="*/ 236616 h 4900456"/>
                              <a:gd name="connsiteX9607" fmla="*/ 4435070 w 7362098"/>
                              <a:gd name="connsiteY9607" fmla="*/ 231826 h 4900456"/>
                              <a:gd name="connsiteX9608" fmla="*/ 4436667 w 7362098"/>
                              <a:gd name="connsiteY9608" fmla="*/ 234620 h 4900456"/>
                              <a:gd name="connsiteX9609" fmla="*/ 4431875 w 7362098"/>
                              <a:gd name="connsiteY9609" fmla="*/ 251387 h 4900456"/>
                              <a:gd name="connsiteX9610" fmla="*/ 4430278 w 7362098"/>
                              <a:gd name="connsiteY9610" fmla="*/ 252984 h 4900456"/>
                              <a:gd name="connsiteX9611" fmla="*/ 4429480 w 7362098"/>
                              <a:gd name="connsiteY9611" fmla="*/ 252984 h 4900456"/>
                              <a:gd name="connsiteX9612" fmla="*/ 4427484 w 7362098"/>
                              <a:gd name="connsiteY9612" fmla="*/ 250190 h 4900456"/>
                              <a:gd name="connsiteX9613" fmla="*/ 4432275 w 7362098"/>
                              <a:gd name="connsiteY9613" fmla="*/ 233422 h 4900456"/>
                              <a:gd name="connsiteX9614" fmla="*/ 4435070 w 7362098"/>
                              <a:gd name="connsiteY9614" fmla="*/ 231826 h 4900456"/>
                              <a:gd name="connsiteX9615" fmla="*/ 4415109 w 7362098"/>
                              <a:gd name="connsiteY9615" fmla="*/ 229830 h 4900456"/>
                              <a:gd name="connsiteX9616" fmla="*/ 4417504 w 7362098"/>
                              <a:gd name="connsiteY9616" fmla="*/ 231826 h 4900456"/>
                              <a:gd name="connsiteX9617" fmla="*/ 4419900 w 7362098"/>
                              <a:gd name="connsiteY9617" fmla="*/ 249392 h 4900456"/>
                              <a:gd name="connsiteX9618" fmla="*/ 4417904 w 7362098"/>
                              <a:gd name="connsiteY9618" fmla="*/ 251787 h 4900456"/>
                              <a:gd name="connsiteX9619" fmla="*/ 4415508 w 7362098"/>
                              <a:gd name="connsiteY9619" fmla="*/ 249791 h 4900456"/>
                              <a:gd name="connsiteX9620" fmla="*/ 4413113 w 7362098"/>
                              <a:gd name="connsiteY9620" fmla="*/ 232225 h 4900456"/>
                              <a:gd name="connsiteX9621" fmla="*/ 4415109 w 7362098"/>
                              <a:gd name="connsiteY9621" fmla="*/ 229830 h 4900456"/>
                              <a:gd name="connsiteX9622" fmla="*/ 3459527 w 7362098"/>
                              <a:gd name="connsiteY9622" fmla="*/ 205229 h 4900456"/>
                              <a:gd name="connsiteX9623" fmla="*/ 3478627 w 7362098"/>
                              <a:gd name="connsiteY9623" fmla="*/ 219450 h 4900456"/>
                              <a:gd name="connsiteX9624" fmla="*/ 3473040 w 7362098"/>
                              <a:gd name="connsiteY9624" fmla="*/ 223043 h 4900456"/>
                              <a:gd name="connsiteX9625" fmla="*/ 3438730 w 7362098"/>
                              <a:gd name="connsiteY9625" fmla="*/ 215059 h 4900456"/>
                              <a:gd name="connsiteX9626" fmla="*/ 3431547 w 7362098"/>
                              <a:gd name="connsiteY9626" fmla="*/ 248992 h 4900456"/>
                              <a:gd name="connsiteX9627" fmla="*/ 3425963 w 7362098"/>
                              <a:gd name="connsiteY9627" fmla="*/ 252585 h 4900456"/>
                              <a:gd name="connsiteX9628" fmla="*/ 3425163 w 7362098"/>
                              <a:gd name="connsiteY9628" fmla="*/ 251387 h 4900456"/>
                              <a:gd name="connsiteX9629" fmla="*/ 3435936 w 7362098"/>
                              <a:gd name="connsiteY9629" fmla="*/ 208672 h 4900456"/>
                              <a:gd name="connsiteX9630" fmla="*/ 3459527 w 7362098"/>
                              <a:gd name="connsiteY9630" fmla="*/ 205229 h 4900456"/>
                              <a:gd name="connsiteX9631" fmla="*/ 1527394 w 7362098"/>
                              <a:gd name="connsiteY9631" fmla="*/ 172345 h 4900456"/>
                              <a:gd name="connsiteX9632" fmla="*/ 1529788 w 7362098"/>
                              <a:gd name="connsiteY9632" fmla="*/ 174341 h 4900456"/>
                              <a:gd name="connsiteX9633" fmla="*/ 1532183 w 7362098"/>
                              <a:gd name="connsiteY9633" fmla="*/ 191906 h 4900456"/>
                              <a:gd name="connsiteX9634" fmla="*/ 1530184 w 7362098"/>
                              <a:gd name="connsiteY9634" fmla="*/ 194301 h 4900456"/>
                              <a:gd name="connsiteX9635" fmla="*/ 1527793 w 7362098"/>
                              <a:gd name="connsiteY9635" fmla="*/ 192305 h 4900456"/>
                              <a:gd name="connsiteX9636" fmla="*/ 1525400 w 7362098"/>
                              <a:gd name="connsiteY9636" fmla="*/ 174740 h 4900456"/>
                              <a:gd name="connsiteX9637" fmla="*/ 1527394 w 7362098"/>
                              <a:gd name="connsiteY9637" fmla="*/ 172345 h 4900456"/>
                              <a:gd name="connsiteX9638" fmla="*/ 1515818 w 7362098"/>
                              <a:gd name="connsiteY9638" fmla="*/ 171547 h 4900456"/>
                              <a:gd name="connsiteX9639" fmla="*/ 1517018 w 7362098"/>
                              <a:gd name="connsiteY9639" fmla="*/ 174341 h 4900456"/>
                              <a:gd name="connsiteX9640" fmla="*/ 1512224 w 7362098"/>
                              <a:gd name="connsiteY9640" fmla="*/ 191108 h 4900456"/>
                              <a:gd name="connsiteX9641" fmla="*/ 1510628 w 7362098"/>
                              <a:gd name="connsiteY9641" fmla="*/ 192705 h 4900456"/>
                              <a:gd name="connsiteX9642" fmla="*/ 1509826 w 7362098"/>
                              <a:gd name="connsiteY9642" fmla="*/ 192705 h 4900456"/>
                              <a:gd name="connsiteX9643" fmla="*/ 1508228 w 7362098"/>
                              <a:gd name="connsiteY9643" fmla="*/ 189911 h 4900456"/>
                              <a:gd name="connsiteX9644" fmla="*/ 1513024 w 7362098"/>
                              <a:gd name="connsiteY9644" fmla="*/ 173143 h 4900456"/>
                              <a:gd name="connsiteX9645" fmla="*/ 1515818 w 7362098"/>
                              <a:gd name="connsiteY9645" fmla="*/ 171547 h 4900456"/>
                              <a:gd name="connsiteX9646" fmla="*/ 1537767 w 7362098"/>
                              <a:gd name="connsiteY9646" fmla="*/ 168753 h 4900456"/>
                              <a:gd name="connsiteX9647" fmla="*/ 1540560 w 7362098"/>
                              <a:gd name="connsiteY9647" fmla="*/ 169551 h 4900456"/>
                              <a:gd name="connsiteX9648" fmla="*/ 1549344 w 7362098"/>
                              <a:gd name="connsiteY9648" fmla="*/ 184722 h 4900456"/>
                              <a:gd name="connsiteX9649" fmla="*/ 1548545 w 7362098"/>
                              <a:gd name="connsiteY9649" fmla="*/ 187516 h 4900456"/>
                              <a:gd name="connsiteX9650" fmla="*/ 1547748 w 7362098"/>
                              <a:gd name="connsiteY9650" fmla="*/ 187915 h 4900456"/>
                              <a:gd name="connsiteX9651" fmla="*/ 1545752 w 7362098"/>
                              <a:gd name="connsiteY9651" fmla="*/ 186718 h 4900456"/>
                              <a:gd name="connsiteX9652" fmla="*/ 1536970 w 7362098"/>
                              <a:gd name="connsiteY9652" fmla="*/ 171547 h 4900456"/>
                              <a:gd name="connsiteX9653" fmla="*/ 1537767 w 7362098"/>
                              <a:gd name="connsiteY9653" fmla="*/ 168753 h 4900456"/>
                              <a:gd name="connsiteX9654" fmla="*/ 1505835 w 7362098"/>
                              <a:gd name="connsiteY9654" fmla="*/ 166357 h 4900456"/>
                              <a:gd name="connsiteX9655" fmla="*/ 1506633 w 7362098"/>
                              <a:gd name="connsiteY9655" fmla="*/ 169151 h 4900456"/>
                              <a:gd name="connsiteX9656" fmla="*/ 1495855 w 7362098"/>
                              <a:gd name="connsiteY9656" fmla="*/ 183124 h 4900456"/>
                              <a:gd name="connsiteX9657" fmla="*/ 1494258 w 7362098"/>
                              <a:gd name="connsiteY9657" fmla="*/ 183923 h 4900456"/>
                              <a:gd name="connsiteX9658" fmla="*/ 1492661 w 7362098"/>
                              <a:gd name="connsiteY9658" fmla="*/ 183524 h 4900456"/>
                              <a:gd name="connsiteX9659" fmla="*/ 1492261 w 7362098"/>
                              <a:gd name="connsiteY9659" fmla="*/ 180729 h 4900456"/>
                              <a:gd name="connsiteX9660" fmla="*/ 1503039 w 7362098"/>
                              <a:gd name="connsiteY9660" fmla="*/ 166756 h 4900456"/>
                              <a:gd name="connsiteX9661" fmla="*/ 1505835 w 7362098"/>
                              <a:gd name="connsiteY9661" fmla="*/ 166357 h 4900456"/>
                              <a:gd name="connsiteX9662" fmla="*/ 183072 w 7362098"/>
                              <a:gd name="connsiteY9662" fmla="*/ 166058 h 4900456"/>
                              <a:gd name="connsiteX9663" fmla="*/ 192454 w 7362098"/>
                              <a:gd name="connsiteY9663" fmla="*/ 167156 h 4900456"/>
                              <a:gd name="connsiteX9664" fmla="*/ 199638 w 7362098"/>
                              <a:gd name="connsiteY9664" fmla="*/ 179132 h 4900456"/>
                              <a:gd name="connsiteX9665" fmla="*/ 203231 w 7362098"/>
                              <a:gd name="connsiteY9665" fmla="*/ 183922 h 4900456"/>
                              <a:gd name="connsiteX9666" fmla="*/ 209220 w 7362098"/>
                              <a:gd name="connsiteY9666" fmla="*/ 183922 h 4900456"/>
                              <a:gd name="connsiteX9667" fmla="*/ 209619 w 7362098"/>
                              <a:gd name="connsiteY9667" fmla="*/ 183922 h 4900456"/>
                              <a:gd name="connsiteX9668" fmla="*/ 210018 w 7362098"/>
                              <a:gd name="connsiteY9668" fmla="*/ 183523 h 4900456"/>
                              <a:gd name="connsiteX9669" fmla="*/ 223192 w 7362098"/>
                              <a:gd name="connsiteY9669" fmla="*/ 183124 h 4900456"/>
                              <a:gd name="connsiteX9670" fmla="*/ 230378 w 7362098"/>
                              <a:gd name="connsiteY9670" fmla="*/ 194700 h 4900456"/>
                              <a:gd name="connsiteX9671" fmla="*/ 230378 w 7362098"/>
                              <a:gd name="connsiteY9671" fmla="*/ 195100 h 4900456"/>
                              <a:gd name="connsiteX9672" fmla="*/ 233969 w 7362098"/>
                              <a:gd name="connsiteY9672" fmla="*/ 199890 h 4900456"/>
                              <a:gd name="connsiteX9673" fmla="*/ 240356 w 7362098"/>
                              <a:gd name="connsiteY9673" fmla="*/ 199890 h 4900456"/>
                              <a:gd name="connsiteX9674" fmla="*/ 240756 w 7362098"/>
                              <a:gd name="connsiteY9674" fmla="*/ 199890 h 4900456"/>
                              <a:gd name="connsiteX9675" fmla="*/ 254729 w 7362098"/>
                              <a:gd name="connsiteY9675" fmla="*/ 199092 h 4900456"/>
                              <a:gd name="connsiteX9676" fmla="*/ 261913 w 7362098"/>
                              <a:gd name="connsiteY9676" fmla="*/ 211068 h 4900456"/>
                              <a:gd name="connsiteX9677" fmla="*/ 265507 w 7362098"/>
                              <a:gd name="connsiteY9677" fmla="*/ 215859 h 4900456"/>
                              <a:gd name="connsiteX9678" fmla="*/ 268701 w 7362098"/>
                              <a:gd name="connsiteY9678" fmla="*/ 216657 h 4900456"/>
                              <a:gd name="connsiteX9679" fmla="*/ 273092 w 7362098"/>
                              <a:gd name="connsiteY9679" fmla="*/ 217056 h 4900456"/>
                              <a:gd name="connsiteX9680" fmla="*/ 276684 w 7362098"/>
                              <a:gd name="connsiteY9680" fmla="*/ 221048 h 4900456"/>
                              <a:gd name="connsiteX9681" fmla="*/ 271095 w 7362098"/>
                              <a:gd name="connsiteY9681" fmla="*/ 225040 h 4900456"/>
                              <a:gd name="connsiteX9682" fmla="*/ 265108 w 7362098"/>
                              <a:gd name="connsiteY9682" fmla="*/ 224641 h 4900456"/>
                              <a:gd name="connsiteX9683" fmla="*/ 260316 w 7362098"/>
                              <a:gd name="connsiteY9683" fmla="*/ 223044 h 4900456"/>
                              <a:gd name="connsiteX9684" fmla="*/ 253132 w 7362098"/>
                              <a:gd name="connsiteY9684" fmla="*/ 211068 h 4900456"/>
                              <a:gd name="connsiteX9685" fmla="*/ 249938 w 7362098"/>
                              <a:gd name="connsiteY9685" fmla="*/ 206278 h 4900456"/>
                              <a:gd name="connsiteX9686" fmla="*/ 243151 w 7362098"/>
                              <a:gd name="connsiteY9686" fmla="*/ 206677 h 4900456"/>
                              <a:gd name="connsiteX9687" fmla="*/ 229578 w 7362098"/>
                              <a:gd name="connsiteY9687" fmla="*/ 207077 h 4900456"/>
                              <a:gd name="connsiteX9688" fmla="*/ 222394 w 7362098"/>
                              <a:gd name="connsiteY9688" fmla="*/ 195499 h 4900456"/>
                              <a:gd name="connsiteX9689" fmla="*/ 218800 w 7362098"/>
                              <a:gd name="connsiteY9689" fmla="*/ 190309 h 4900456"/>
                              <a:gd name="connsiteX9690" fmla="*/ 212812 w 7362098"/>
                              <a:gd name="connsiteY9690" fmla="*/ 190309 h 4900456"/>
                              <a:gd name="connsiteX9691" fmla="*/ 212413 w 7362098"/>
                              <a:gd name="connsiteY9691" fmla="*/ 190309 h 4900456"/>
                              <a:gd name="connsiteX9692" fmla="*/ 198841 w 7362098"/>
                              <a:gd name="connsiteY9692" fmla="*/ 190708 h 4900456"/>
                              <a:gd name="connsiteX9693" fmla="*/ 191655 w 7362098"/>
                              <a:gd name="connsiteY9693" fmla="*/ 178732 h 4900456"/>
                              <a:gd name="connsiteX9694" fmla="*/ 188462 w 7362098"/>
                              <a:gd name="connsiteY9694" fmla="*/ 173942 h 4900456"/>
                              <a:gd name="connsiteX9695" fmla="*/ 181675 w 7362098"/>
                              <a:gd name="connsiteY9695" fmla="*/ 174341 h 4900456"/>
                              <a:gd name="connsiteX9696" fmla="*/ 168102 w 7362098"/>
                              <a:gd name="connsiteY9696" fmla="*/ 174740 h 4900456"/>
                              <a:gd name="connsiteX9697" fmla="*/ 165707 w 7362098"/>
                              <a:gd name="connsiteY9697" fmla="*/ 173144 h 4900456"/>
                              <a:gd name="connsiteX9698" fmla="*/ 164110 w 7362098"/>
                              <a:gd name="connsiteY9698" fmla="*/ 167954 h 4900456"/>
                              <a:gd name="connsiteX9699" fmla="*/ 169300 w 7362098"/>
                              <a:gd name="connsiteY9699" fmla="*/ 166357 h 4900456"/>
                              <a:gd name="connsiteX9700" fmla="*/ 171694 w 7362098"/>
                              <a:gd name="connsiteY9700" fmla="*/ 167954 h 4900456"/>
                              <a:gd name="connsiteX9701" fmla="*/ 178082 w 7362098"/>
                              <a:gd name="connsiteY9701" fmla="*/ 167954 h 4900456"/>
                              <a:gd name="connsiteX9702" fmla="*/ 178482 w 7362098"/>
                              <a:gd name="connsiteY9702" fmla="*/ 167954 h 4900456"/>
                              <a:gd name="connsiteX9703" fmla="*/ 183072 w 7362098"/>
                              <a:gd name="connsiteY9703" fmla="*/ 166058 h 4900456"/>
                              <a:gd name="connsiteX9704" fmla="*/ 4734070 w 7362098"/>
                              <a:gd name="connsiteY9704" fmla="*/ 163962 h 4900456"/>
                              <a:gd name="connsiteX9705" fmla="*/ 4736864 w 7362098"/>
                              <a:gd name="connsiteY9705" fmla="*/ 165558 h 4900456"/>
                              <a:gd name="connsiteX9706" fmla="*/ 4754429 w 7362098"/>
                              <a:gd name="connsiteY9706" fmla="*/ 176337 h 4900456"/>
                              <a:gd name="connsiteX9707" fmla="*/ 4757622 w 7362098"/>
                              <a:gd name="connsiteY9707" fmla="*/ 177934 h 4900456"/>
                              <a:gd name="connsiteX9708" fmla="*/ 4756425 w 7362098"/>
                              <a:gd name="connsiteY9708" fmla="*/ 180728 h 4900456"/>
                              <a:gd name="connsiteX9709" fmla="*/ 4756026 w 7362098"/>
                              <a:gd name="connsiteY9709" fmla="*/ 180728 h 4900456"/>
                              <a:gd name="connsiteX9710" fmla="*/ 4743251 w 7362098"/>
                              <a:gd name="connsiteY9710" fmla="*/ 179530 h 4900456"/>
                              <a:gd name="connsiteX9711" fmla="*/ 4714508 w 7362098"/>
                              <a:gd name="connsiteY9711" fmla="*/ 211866 h 4900456"/>
                              <a:gd name="connsiteX9712" fmla="*/ 4671394 w 7362098"/>
                              <a:gd name="connsiteY9712" fmla="*/ 215060 h 4900456"/>
                              <a:gd name="connsiteX9713" fmla="*/ 4664608 w 7362098"/>
                              <a:gd name="connsiteY9713" fmla="*/ 226238 h 4900456"/>
                              <a:gd name="connsiteX9714" fmla="*/ 4664209 w 7362098"/>
                              <a:gd name="connsiteY9714" fmla="*/ 226637 h 4900456"/>
                              <a:gd name="connsiteX9715" fmla="*/ 4661414 w 7362098"/>
                              <a:gd name="connsiteY9715" fmla="*/ 225838 h 4900456"/>
                              <a:gd name="connsiteX9716" fmla="*/ 4661813 w 7362098"/>
                              <a:gd name="connsiteY9716" fmla="*/ 222645 h 4900456"/>
                              <a:gd name="connsiteX9717" fmla="*/ 4663809 w 7362098"/>
                              <a:gd name="connsiteY9717" fmla="*/ 201886 h 4900456"/>
                              <a:gd name="connsiteX9718" fmla="*/ 4664209 w 7362098"/>
                              <a:gd name="connsiteY9718" fmla="*/ 198692 h 4900456"/>
                              <a:gd name="connsiteX9719" fmla="*/ 4667402 w 7362098"/>
                              <a:gd name="connsiteY9719" fmla="*/ 199091 h 4900456"/>
                              <a:gd name="connsiteX9720" fmla="*/ 4671793 w 7362098"/>
                              <a:gd name="connsiteY9720" fmla="*/ 210669 h 4900456"/>
                              <a:gd name="connsiteX9721" fmla="*/ 4672193 w 7362098"/>
                              <a:gd name="connsiteY9721" fmla="*/ 210669 h 4900456"/>
                              <a:gd name="connsiteX9722" fmla="*/ 4712512 w 7362098"/>
                              <a:gd name="connsiteY9722" fmla="*/ 207875 h 4900456"/>
                              <a:gd name="connsiteX9723" fmla="*/ 4738860 w 7362098"/>
                              <a:gd name="connsiteY9723" fmla="*/ 177534 h 4900456"/>
                              <a:gd name="connsiteX9724" fmla="*/ 4738860 w 7362098"/>
                              <a:gd name="connsiteY9724" fmla="*/ 177135 h 4900456"/>
                              <a:gd name="connsiteX9725" fmla="*/ 4732473 w 7362098"/>
                              <a:gd name="connsiteY9725" fmla="*/ 166756 h 4900456"/>
                              <a:gd name="connsiteX9726" fmla="*/ 4734070 w 7362098"/>
                              <a:gd name="connsiteY9726" fmla="*/ 163962 h 4900456"/>
                              <a:gd name="connsiteX9727" fmla="*/ 5657416 w 7362098"/>
                              <a:gd name="connsiteY9727" fmla="*/ 160768 h 4900456"/>
                              <a:gd name="connsiteX9728" fmla="*/ 5662206 w 7362098"/>
                              <a:gd name="connsiteY9728" fmla="*/ 164361 h 4900456"/>
                              <a:gd name="connsiteX9729" fmla="*/ 5665799 w 7362098"/>
                              <a:gd name="connsiteY9729" fmla="*/ 188712 h 4900456"/>
                              <a:gd name="connsiteX9730" fmla="*/ 5690150 w 7362098"/>
                              <a:gd name="connsiteY9730" fmla="*/ 185119 h 4900456"/>
                              <a:gd name="connsiteX9731" fmla="*/ 5694941 w 7362098"/>
                              <a:gd name="connsiteY9731" fmla="*/ 188712 h 4900456"/>
                              <a:gd name="connsiteX9732" fmla="*/ 5691348 w 7362098"/>
                              <a:gd name="connsiteY9732" fmla="*/ 193502 h 4900456"/>
                              <a:gd name="connsiteX9733" fmla="*/ 5666997 w 7362098"/>
                              <a:gd name="connsiteY9733" fmla="*/ 197095 h 4900456"/>
                              <a:gd name="connsiteX9734" fmla="*/ 5670590 w 7362098"/>
                              <a:gd name="connsiteY9734" fmla="*/ 221447 h 4900456"/>
                              <a:gd name="connsiteX9735" fmla="*/ 5666997 w 7362098"/>
                              <a:gd name="connsiteY9735" fmla="*/ 226238 h 4900456"/>
                              <a:gd name="connsiteX9736" fmla="*/ 5662206 w 7362098"/>
                              <a:gd name="connsiteY9736" fmla="*/ 222645 h 4900456"/>
                              <a:gd name="connsiteX9737" fmla="*/ 5658614 w 7362098"/>
                              <a:gd name="connsiteY9737" fmla="*/ 198293 h 4900456"/>
                              <a:gd name="connsiteX9738" fmla="*/ 5634262 w 7362098"/>
                              <a:gd name="connsiteY9738" fmla="*/ 201885 h 4900456"/>
                              <a:gd name="connsiteX9739" fmla="*/ 5629471 w 7362098"/>
                              <a:gd name="connsiteY9739" fmla="*/ 198293 h 4900456"/>
                              <a:gd name="connsiteX9740" fmla="*/ 5633064 w 7362098"/>
                              <a:gd name="connsiteY9740" fmla="*/ 193502 h 4900456"/>
                              <a:gd name="connsiteX9741" fmla="*/ 5657416 w 7362098"/>
                              <a:gd name="connsiteY9741" fmla="*/ 189909 h 4900456"/>
                              <a:gd name="connsiteX9742" fmla="*/ 5653823 w 7362098"/>
                              <a:gd name="connsiteY9742" fmla="*/ 165558 h 4900456"/>
                              <a:gd name="connsiteX9743" fmla="*/ 5657416 w 7362098"/>
                              <a:gd name="connsiteY9743" fmla="*/ 160768 h 4900456"/>
                              <a:gd name="connsiteX9744" fmla="*/ 1549342 w 7362098"/>
                              <a:gd name="connsiteY9744" fmla="*/ 160768 h 4900456"/>
                              <a:gd name="connsiteX9745" fmla="*/ 1563713 w 7362098"/>
                              <a:gd name="connsiteY9745" fmla="*/ 171547 h 4900456"/>
                              <a:gd name="connsiteX9746" fmla="*/ 1564114 w 7362098"/>
                              <a:gd name="connsiteY9746" fmla="*/ 174342 h 4900456"/>
                              <a:gd name="connsiteX9747" fmla="*/ 1562514 w 7362098"/>
                              <a:gd name="connsiteY9747" fmla="*/ 175140 h 4900456"/>
                              <a:gd name="connsiteX9748" fmla="*/ 1560920 w 7362098"/>
                              <a:gd name="connsiteY9748" fmla="*/ 174741 h 4900456"/>
                              <a:gd name="connsiteX9749" fmla="*/ 1546951 w 7362098"/>
                              <a:gd name="connsiteY9749" fmla="*/ 163962 h 4900456"/>
                              <a:gd name="connsiteX9750" fmla="*/ 1546550 w 7362098"/>
                              <a:gd name="connsiteY9750" fmla="*/ 161167 h 4900456"/>
                              <a:gd name="connsiteX9751" fmla="*/ 1549342 w 7362098"/>
                              <a:gd name="connsiteY9751" fmla="*/ 160768 h 4900456"/>
                              <a:gd name="connsiteX9752" fmla="*/ 1495457 w 7362098"/>
                              <a:gd name="connsiteY9752" fmla="*/ 156777 h 4900456"/>
                              <a:gd name="connsiteX9753" fmla="*/ 1498249 w 7362098"/>
                              <a:gd name="connsiteY9753" fmla="*/ 157575 h 4900456"/>
                              <a:gd name="connsiteX9754" fmla="*/ 1497453 w 7362098"/>
                              <a:gd name="connsiteY9754" fmla="*/ 160369 h 4900456"/>
                              <a:gd name="connsiteX9755" fmla="*/ 1482280 w 7362098"/>
                              <a:gd name="connsiteY9755" fmla="*/ 169153 h 4900456"/>
                              <a:gd name="connsiteX9756" fmla="*/ 1481482 w 7362098"/>
                              <a:gd name="connsiteY9756" fmla="*/ 169552 h 4900456"/>
                              <a:gd name="connsiteX9757" fmla="*/ 1479485 w 7362098"/>
                              <a:gd name="connsiteY9757" fmla="*/ 168354 h 4900456"/>
                              <a:gd name="connsiteX9758" fmla="*/ 1480283 w 7362098"/>
                              <a:gd name="connsiteY9758" fmla="*/ 165560 h 4900456"/>
                              <a:gd name="connsiteX9759" fmla="*/ 6885950 w 7362098"/>
                              <a:gd name="connsiteY9759" fmla="*/ 152884 h 4900456"/>
                              <a:gd name="connsiteX9760" fmla="*/ 6895331 w 7362098"/>
                              <a:gd name="connsiteY9760" fmla="*/ 153982 h 4900456"/>
                              <a:gd name="connsiteX9761" fmla="*/ 6902517 w 7362098"/>
                              <a:gd name="connsiteY9761" fmla="*/ 165958 h 4900456"/>
                              <a:gd name="connsiteX9762" fmla="*/ 6906110 w 7362098"/>
                              <a:gd name="connsiteY9762" fmla="*/ 170748 h 4900456"/>
                              <a:gd name="connsiteX9763" fmla="*/ 6912098 w 7362098"/>
                              <a:gd name="connsiteY9763" fmla="*/ 170748 h 4900456"/>
                              <a:gd name="connsiteX9764" fmla="*/ 6912497 w 7362098"/>
                              <a:gd name="connsiteY9764" fmla="*/ 170748 h 4900456"/>
                              <a:gd name="connsiteX9765" fmla="*/ 6912896 w 7362098"/>
                              <a:gd name="connsiteY9765" fmla="*/ 170349 h 4900456"/>
                              <a:gd name="connsiteX9766" fmla="*/ 6926070 w 7362098"/>
                              <a:gd name="connsiteY9766" fmla="*/ 169950 h 4900456"/>
                              <a:gd name="connsiteX9767" fmla="*/ 6933255 w 7362098"/>
                              <a:gd name="connsiteY9767" fmla="*/ 181526 h 4900456"/>
                              <a:gd name="connsiteX9768" fmla="*/ 6933255 w 7362098"/>
                              <a:gd name="connsiteY9768" fmla="*/ 181926 h 4900456"/>
                              <a:gd name="connsiteX9769" fmla="*/ 6936848 w 7362098"/>
                              <a:gd name="connsiteY9769" fmla="*/ 186716 h 4900456"/>
                              <a:gd name="connsiteX9770" fmla="*/ 6943235 w 7362098"/>
                              <a:gd name="connsiteY9770" fmla="*/ 186716 h 4900456"/>
                              <a:gd name="connsiteX9771" fmla="*/ 6943635 w 7362098"/>
                              <a:gd name="connsiteY9771" fmla="*/ 186716 h 4900456"/>
                              <a:gd name="connsiteX9772" fmla="*/ 6957607 w 7362098"/>
                              <a:gd name="connsiteY9772" fmla="*/ 185918 h 4900456"/>
                              <a:gd name="connsiteX9773" fmla="*/ 6964792 w 7362098"/>
                              <a:gd name="connsiteY9773" fmla="*/ 197894 h 4900456"/>
                              <a:gd name="connsiteX9774" fmla="*/ 6968385 w 7362098"/>
                              <a:gd name="connsiteY9774" fmla="*/ 202685 h 4900456"/>
                              <a:gd name="connsiteX9775" fmla="*/ 6971579 w 7362098"/>
                              <a:gd name="connsiteY9775" fmla="*/ 203483 h 4900456"/>
                              <a:gd name="connsiteX9776" fmla="*/ 6975970 w 7362098"/>
                              <a:gd name="connsiteY9776" fmla="*/ 203882 h 4900456"/>
                              <a:gd name="connsiteX9777" fmla="*/ 6979563 w 7362098"/>
                              <a:gd name="connsiteY9777" fmla="*/ 207874 h 4900456"/>
                              <a:gd name="connsiteX9778" fmla="*/ 6973974 w 7362098"/>
                              <a:gd name="connsiteY9778" fmla="*/ 212266 h 4900456"/>
                              <a:gd name="connsiteX9779" fmla="*/ 6967986 w 7362098"/>
                              <a:gd name="connsiteY9779" fmla="*/ 211866 h 4900456"/>
                              <a:gd name="connsiteX9780" fmla="*/ 6963195 w 7362098"/>
                              <a:gd name="connsiteY9780" fmla="*/ 210270 h 4900456"/>
                              <a:gd name="connsiteX9781" fmla="*/ 6956010 w 7362098"/>
                              <a:gd name="connsiteY9781" fmla="*/ 198294 h 4900456"/>
                              <a:gd name="connsiteX9782" fmla="*/ 6952816 w 7362098"/>
                              <a:gd name="connsiteY9782" fmla="*/ 193503 h 4900456"/>
                              <a:gd name="connsiteX9783" fmla="*/ 6946030 w 7362098"/>
                              <a:gd name="connsiteY9783" fmla="*/ 193903 h 4900456"/>
                              <a:gd name="connsiteX9784" fmla="*/ 6932457 w 7362098"/>
                              <a:gd name="connsiteY9784" fmla="*/ 194302 h 4900456"/>
                              <a:gd name="connsiteX9785" fmla="*/ 6925271 w 7362098"/>
                              <a:gd name="connsiteY9785" fmla="*/ 182724 h 4900456"/>
                              <a:gd name="connsiteX9786" fmla="*/ 6921679 w 7362098"/>
                              <a:gd name="connsiteY9786" fmla="*/ 177534 h 4900456"/>
                              <a:gd name="connsiteX9787" fmla="*/ 6915691 w 7362098"/>
                              <a:gd name="connsiteY9787" fmla="*/ 177534 h 4900456"/>
                              <a:gd name="connsiteX9788" fmla="*/ 6915291 w 7362098"/>
                              <a:gd name="connsiteY9788" fmla="*/ 177534 h 4900456"/>
                              <a:gd name="connsiteX9789" fmla="*/ 6901719 w 7362098"/>
                              <a:gd name="connsiteY9789" fmla="*/ 177934 h 4900456"/>
                              <a:gd name="connsiteX9790" fmla="*/ 6894533 w 7362098"/>
                              <a:gd name="connsiteY9790" fmla="*/ 165958 h 4900456"/>
                              <a:gd name="connsiteX9791" fmla="*/ 6891338 w 7362098"/>
                              <a:gd name="connsiteY9791" fmla="*/ 161167 h 4900456"/>
                              <a:gd name="connsiteX9792" fmla="*/ 6884552 w 7362098"/>
                              <a:gd name="connsiteY9792" fmla="*/ 161566 h 4900456"/>
                              <a:gd name="connsiteX9793" fmla="*/ 6870979 w 7362098"/>
                              <a:gd name="connsiteY9793" fmla="*/ 161966 h 4900456"/>
                              <a:gd name="connsiteX9794" fmla="*/ 6868584 w 7362098"/>
                              <a:gd name="connsiteY9794" fmla="*/ 160369 h 4900456"/>
                              <a:gd name="connsiteX9795" fmla="*/ 6866987 w 7362098"/>
                              <a:gd name="connsiteY9795" fmla="*/ 155179 h 4900456"/>
                              <a:gd name="connsiteX9796" fmla="*/ 6872177 w 7362098"/>
                              <a:gd name="connsiteY9796" fmla="*/ 153582 h 4900456"/>
                              <a:gd name="connsiteX9797" fmla="*/ 6874572 w 7362098"/>
                              <a:gd name="connsiteY9797" fmla="*/ 154780 h 4900456"/>
                              <a:gd name="connsiteX9798" fmla="*/ 6880959 w 7362098"/>
                              <a:gd name="connsiteY9798" fmla="*/ 154780 h 4900456"/>
                              <a:gd name="connsiteX9799" fmla="*/ 6881358 w 7362098"/>
                              <a:gd name="connsiteY9799" fmla="*/ 154780 h 4900456"/>
                              <a:gd name="connsiteX9800" fmla="*/ 6885950 w 7362098"/>
                              <a:gd name="connsiteY9800" fmla="*/ 152884 h 4900456"/>
                              <a:gd name="connsiteX9801" fmla="*/ 1554134 w 7362098"/>
                              <a:gd name="connsiteY9801" fmla="*/ 149591 h 4900456"/>
                              <a:gd name="connsiteX9802" fmla="*/ 1570898 w 7362098"/>
                              <a:gd name="connsiteY9802" fmla="*/ 154382 h 4900456"/>
                              <a:gd name="connsiteX9803" fmla="*/ 1572099 w 7362098"/>
                              <a:gd name="connsiteY9803" fmla="*/ 157176 h 4900456"/>
                              <a:gd name="connsiteX9804" fmla="*/ 1570500 w 7362098"/>
                              <a:gd name="connsiteY9804" fmla="*/ 158773 h 4900456"/>
                              <a:gd name="connsiteX9805" fmla="*/ 1569702 w 7362098"/>
                              <a:gd name="connsiteY9805" fmla="*/ 158773 h 4900456"/>
                              <a:gd name="connsiteX9806" fmla="*/ 1552938 w 7362098"/>
                              <a:gd name="connsiteY9806" fmla="*/ 153983 h 4900456"/>
                              <a:gd name="connsiteX9807" fmla="*/ 1551339 w 7362098"/>
                              <a:gd name="connsiteY9807" fmla="*/ 151187 h 4900456"/>
                              <a:gd name="connsiteX9808" fmla="*/ 1554134 w 7362098"/>
                              <a:gd name="connsiteY9808" fmla="*/ 149591 h 4900456"/>
                              <a:gd name="connsiteX9809" fmla="*/ 1492262 w 7362098"/>
                              <a:gd name="connsiteY9809" fmla="*/ 145200 h 4900456"/>
                              <a:gd name="connsiteX9810" fmla="*/ 1494658 w 7362098"/>
                              <a:gd name="connsiteY9810" fmla="*/ 147196 h 4900456"/>
                              <a:gd name="connsiteX9811" fmla="*/ 1492662 w 7362098"/>
                              <a:gd name="connsiteY9811" fmla="*/ 149592 h 4900456"/>
                              <a:gd name="connsiteX9812" fmla="*/ 1475093 w 7362098"/>
                              <a:gd name="connsiteY9812" fmla="*/ 151987 h 4900456"/>
                              <a:gd name="connsiteX9813" fmla="*/ 1472698 w 7362098"/>
                              <a:gd name="connsiteY9813" fmla="*/ 149991 h 4900456"/>
                              <a:gd name="connsiteX9814" fmla="*/ 1474695 w 7362098"/>
                              <a:gd name="connsiteY9814" fmla="*/ 147595 h 4900456"/>
                              <a:gd name="connsiteX9815" fmla="*/ 1571703 w 7362098"/>
                              <a:gd name="connsiteY9815" fmla="*/ 134820 h 4900456"/>
                              <a:gd name="connsiteX9816" fmla="*/ 1574095 w 7362098"/>
                              <a:gd name="connsiteY9816" fmla="*/ 136816 h 4900456"/>
                              <a:gd name="connsiteX9817" fmla="*/ 1572099 w 7362098"/>
                              <a:gd name="connsiteY9817" fmla="*/ 139212 h 4900456"/>
                              <a:gd name="connsiteX9818" fmla="*/ 1554532 w 7362098"/>
                              <a:gd name="connsiteY9818" fmla="*/ 141607 h 4900456"/>
                              <a:gd name="connsiteX9819" fmla="*/ 1552136 w 7362098"/>
                              <a:gd name="connsiteY9819" fmla="*/ 139611 h 4900456"/>
                              <a:gd name="connsiteX9820" fmla="*/ 1554134 w 7362098"/>
                              <a:gd name="connsiteY9820" fmla="*/ 137215 h 4900456"/>
                              <a:gd name="connsiteX9821" fmla="*/ 199838 w 7362098"/>
                              <a:gd name="connsiteY9821" fmla="*/ 134122 h 4900456"/>
                              <a:gd name="connsiteX9822" fmla="*/ 209220 w 7362098"/>
                              <a:gd name="connsiteY9822" fmla="*/ 135220 h 4900456"/>
                              <a:gd name="connsiteX9823" fmla="*/ 216405 w 7362098"/>
                              <a:gd name="connsiteY9823" fmla="*/ 147196 h 4900456"/>
                              <a:gd name="connsiteX9824" fmla="*/ 219998 w 7362098"/>
                              <a:gd name="connsiteY9824" fmla="*/ 151986 h 4900456"/>
                              <a:gd name="connsiteX9825" fmla="*/ 225985 w 7362098"/>
                              <a:gd name="connsiteY9825" fmla="*/ 151986 h 4900456"/>
                              <a:gd name="connsiteX9826" fmla="*/ 226385 w 7362098"/>
                              <a:gd name="connsiteY9826" fmla="*/ 151986 h 4900456"/>
                              <a:gd name="connsiteX9827" fmla="*/ 226784 w 7362098"/>
                              <a:gd name="connsiteY9827" fmla="*/ 151587 h 4900456"/>
                              <a:gd name="connsiteX9828" fmla="*/ 239958 w 7362098"/>
                              <a:gd name="connsiteY9828" fmla="*/ 151188 h 4900456"/>
                              <a:gd name="connsiteX9829" fmla="*/ 247144 w 7362098"/>
                              <a:gd name="connsiteY9829" fmla="*/ 162764 h 4900456"/>
                              <a:gd name="connsiteX9830" fmla="*/ 247144 w 7362098"/>
                              <a:gd name="connsiteY9830" fmla="*/ 163164 h 4900456"/>
                              <a:gd name="connsiteX9831" fmla="*/ 250735 w 7362098"/>
                              <a:gd name="connsiteY9831" fmla="*/ 167954 h 4900456"/>
                              <a:gd name="connsiteX9832" fmla="*/ 257122 w 7362098"/>
                              <a:gd name="connsiteY9832" fmla="*/ 167954 h 4900456"/>
                              <a:gd name="connsiteX9833" fmla="*/ 257522 w 7362098"/>
                              <a:gd name="connsiteY9833" fmla="*/ 167954 h 4900456"/>
                              <a:gd name="connsiteX9834" fmla="*/ 271494 w 7362098"/>
                              <a:gd name="connsiteY9834" fmla="*/ 167156 h 4900456"/>
                              <a:gd name="connsiteX9835" fmla="*/ 278680 w 7362098"/>
                              <a:gd name="connsiteY9835" fmla="*/ 179132 h 4900456"/>
                              <a:gd name="connsiteX9836" fmla="*/ 282273 w 7362098"/>
                              <a:gd name="connsiteY9836" fmla="*/ 183923 h 4900456"/>
                              <a:gd name="connsiteX9837" fmla="*/ 285466 w 7362098"/>
                              <a:gd name="connsiteY9837" fmla="*/ 184721 h 4900456"/>
                              <a:gd name="connsiteX9838" fmla="*/ 289858 w 7362098"/>
                              <a:gd name="connsiteY9838" fmla="*/ 185120 h 4900456"/>
                              <a:gd name="connsiteX9839" fmla="*/ 293450 w 7362098"/>
                              <a:gd name="connsiteY9839" fmla="*/ 189112 h 4900456"/>
                              <a:gd name="connsiteX9840" fmla="*/ 287861 w 7362098"/>
                              <a:gd name="connsiteY9840" fmla="*/ 193104 h 4900456"/>
                              <a:gd name="connsiteX9841" fmla="*/ 281874 w 7362098"/>
                              <a:gd name="connsiteY9841" fmla="*/ 192705 h 4900456"/>
                              <a:gd name="connsiteX9842" fmla="*/ 277082 w 7362098"/>
                              <a:gd name="connsiteY9842" fmla="*/ 191108 h 4900456"/>
                              <a:gd name="connsiteX9843" fmla="*/ 269897 w 7362098"/>
                              <a:gd name="connsiteY9843" fmla="*/ 179132 h 4900456"/>
                              <a:gd name="connsiteX9844" fmla="*/ 266703 w 7362098"/>
                              <a:gd name="connsiteY9844" fmla="*/ 174342 h 4900456"/>
                              <a:gd name="connsiteX9845" fmla="*/ 259917 w 7362098"/>
                              <a:gd name="connsiteY9845" fmla="*/ 174741 h 4900456"/>
                              <a:gd name="connsiteX9846" fmla="*/ 246344 w 7362098"/>
                              <a:gd name="connsiteY9846" fmla="*/ 175141 h 4900456"/>
                              <a:gd name="connsiteX9847" fmla="*/ 239159 w 7362098"/>
                              <a:gd name="connsiteY9847" fmla="*/ 163563 h 4900456"/>
                              <a:gd name="connsiteX9848" fmla="*/ 235566 w 7362098"/>
                              <a:gd name="connsiteY9848" fmla="*/ 158373 h 4900456"/>
                              <a:gd name="connsiteX9849" fmla="*/ 229578 w 7362098"/>
                              <a:gd name="connsiteY9849" fmla="*/ 158373 h 4900456"/>
                              <a:gd name="connsiteX9850" fmla="*/ 229179 w 7362098"/>
                              <a:gd name="connsiteY9850" fmla="*/ 158373 h 4900456"/>
                              <a:gd name="connsiteX9851" fmla="*/ 215606 w 7362098"/>
                              <a:gd name="connsiteY9851" fmla="*/ 158772 h 4900456"/>
                              <a:gd name="connsiteX9852" fmla="*/ 208420 w 7362098"/>
                              <a:gd name="connsiteY9852" fmla="*/ 146796 h 4900456"/>
                              <a:gd name="connsiteX9853" fmla="*/ 205227 w 7362098"/>
                              <a:gd name="connsiteY9853" fmla="*/ 142006 h 4900456"/>
                              <a:gd name="connsiteX9854" fmla="*/ 198441 w 7362098"/>
                              <a:gd name="connsiteY9854" fmla="*/ 142405 h 4900456"/>
                              <a:gd name="connsiteX9855" fmla="*/ 184868 w 7362098"/>
                              <a:gd name="connsiteY9855" fmla="*/ 142804 h 4900456"/>
                              <a:gd name="connsiteX9856" fmla="*/ 182472 w 7362098"/>
                              <a:gd name="connsiteY9856" fmla="*/ 141208 h 4900456"/>
                              <a:gd name="connsiteX9857" fmla="*/ 180875 w 7362098"/>
                              <a:gd name="connsiteY9857" fmla="*/ 136018 h 4900456"/>
                              <a:gd name="connsiteX9858" fmla="*/ 186065 w 7362098"/>
                              <a:gd name="connsiteY9858" fmla="*/ 134421 h 4900456"/>
                              <a:gd name="connsiteX9859" fmla="*/ 188461 w 7362098"/>
                              <a:gd name="connsiteY9859" fmla="*/ 136018 h 4900456"/>
                              <a:gd name="connsiteX9860" fmla="*/ 194848 w 7362098"/>
                              <a:gd name="connsiteY9860" fmla="*/ 136018 h 4900456"/>
                              <a:gd name="connsiteX9861" fmla="*/ 195247 w 7362098"/>
                              <a:gd name="connsiteY9861" fmla="*/ 136018 h 4900456"/>
                              <a:gd name="connsiteX9862" fmla="*/ 199838 w 7362098"/>
                              <a:gd name="connsiteY9862" fmla="*/ 134122 h 4900456"/>
                              <a:gd name="connsiteX9863" fmla="*/ 1476691 w 7362098"/>
                              <a:gd name="connsiteY9863" fmla="*/ 128034 h 4900456"/>
                              <a:gd name="connsiteX9864" fmla="*/ 1493461 w 7362098"/>
                              <a:gd name="connsiteY9864" fmla="*/ 132825 h 4900456"/>
                              <a:gd name="connsiteX9865" fmla="*/ 1495058 w 7362098"/>
                              <a:gd name="connsiteY9865" fmla="*/ 135619 h 4900456"/>
                              <a:gd name="connsiteX9866" fmla="*/ 1493461 w 7362098"/>
                              <a:gd name="connsiteY9866" fmla="*/ 137216 h 4900456"/>
                              <a:gd name="connsiteX9867" fmla="*/ 1492661 w 7362098"/>
                              <a:gd name="connsiteY9867" fmla="*/ 137216 h 4900456"/>
                              <a:gd name="connsiteX9868" fmla="*/ 1475892 w 7362098"/>
                              <a:gd name="connsiteY9868" fmla="*/ 132426 h 4900456"/>
                              <a:gd name="connsiteX9869" fmla="*/ 1473895 w 7362098"/>
                              <a:gd name="connsiteY9869" fmla="*/ 129630 h 4900456"/>
                              <a:gd name="connsiteX9870" fmla="*/ 1476691 w 7362098"/>
                              <a:gd name="connsiteY9870" fmla="*/ 128034 h 4900456"/>
                              <a:gd name="connsiteX9871" fmla="*/ 6902716 w 7362098"/>
                              <a:gd name="connsiteY9871" fmla="*/ 120948 h 4900456"/>
                              <a:gd name="connsiteX9872" fmla="*/ 6912098 w 7362098"/>
                              <a:gd name="connsiteY9872" fmla="*/ 122046 h 4900456"/>
                              <a:gd name="connsiteX9873" fmla="*/ 6919283 w 7362098"/>
                              <a:gd name="connsiteY9873" fmla="*/ 134022 h 4900456"/>
                              <a:gd name="connsiteX9874" fmla="*/ 6922876 w 7362098"/>
                              <a:gd name="connsiteY9874" fmla="*/ 138812 h 4900456"/>
                              <a:gd name="connsiteX9875" fmla="*/ 6928864 w 7362098"/>
                              <a:gd name="connsiteY9875" fmla="*/ 138812 h 4900456"/>
                              <a:gd name="connsiteX9876" fmla="*/ 6929263 w 7362098"/>
                              <a:gd name="connsiteY9876" fmla="*/ 138812 h 4900456"/>
                              <a:gd name="connsiteX9877" fmla="*/ 6929662 w 7362098"/>
                              <a:gd name="connsiteY9877" fmla="*/ 138413 h 4900456"/>
                              <a:gd name="connsiteX9878" fmla="*/ 6942836 w 7362098"/>
                              <a:gd name="connsiteY9878" fmla="*/ 138014 h 4900456"/>
                              <a:gd name="connsiteX9879" fmla="*/ 6950021 w 7362098"/>
                              <a:gd name="connsiteY9879" fmla="*/ 149590 h 4900456"/>
                              <a:gd name="connsiteX9880" fmla="*/ 6950021 w 7362098"/>
                              <a:gd name="connsiteY9880" fmla="*/ 149990 h 4900456"/>
                              <a:gd name="connsiteX9881" fmla="*/ 6953614 w 7362098"/>
                              <a:gd name="connsiteY9881" fmla="*/ 154780 h 4900456"/>
                              <a:gd name="connsiteX9882" fmla="*/ 6960001 w 7362098"/>
                              <a:gd name="connsiteY9882" fmla="*/ 154780 h 4900456"/>
                              <a:gd name="connsiteX9883" fmla="*/ 6960401 w 7362098"/>
                              <a:gd name="connsiteY9883" fmla="*/ 154780 h 4900456"/>
                              <a:gd name="connsiteX9884" fmla="*/ 6974372 w 7362098"/>
                              <a:gd name="connsiteY9884" fmla="*/ 153982 h 4900456"/>
                              <a:gd name="connsiteX9885" fmla="*/ 6981558 w 7362098"/>
                              <a:gd name="connsiteY9885" fmla="*/ 165958 h 4900456"/>
                              <a:gd name="connsiteX9886" fmla="*/ 6985151 w 7362098"/>
                              <a:gd name="connsiteY9886" fmla="*/ 170749 h 4900456"/>
                              <a:gd name="connsiteX9887" fmla="*/ 6988344 w 7362098"/>
                              <a:gd name="connsiteY9887" fmla="*/ 171547 h 4900456"/>
                              <a:gd name="connsiteX9888" fmla="*/ 6992736 w 7362098"/>
                              <a:gd name="connsiteY9888" fmla="*/ 171946 h 4900456"/>
                              <a:gd name="connsiteX9889" fmla="*/ 6996328 w 7362098"/>
                              <a:gd name="connsiteY9889" fmla="*/ 175938 h 4900456"/>
                              <a:gd name="connsiteX9890" fmla="*/ 6990740 w 7362098"/>
                              <a:gd name="connsiteY9890" fmla="*/ 179930 h 4900456"/>
                              <a:gd name="connsiteX9891" fmla="*/ 6984752 w 7362098"/>
                              <a:gd name="connsiteY9891" fmla="*/ 179531 h 4900456"/>
                              <a:gd name="connsiteX9892" fmla="*/ 6979961 w 7362098"/>
                              <a:gd name="connsiteY9892" fmla="*/ 177934 h 4900456"/>
                              <a:gd name="connsiteX9893" fmla="*/ 6972776 w 7362098"/>
                              <a:gd name="connsiteY9893" fmla="*/ 165958 h 4900456"/>
                              <a:gd name="connsiteX9894" fmla="*/ 6969582 w 7362098"/>
                              <a:gd name="connsiteY9894" fmla="*/ 161168 h 4900456"/>
                              <a:gd name="connsiteX9895" fmla="*/ 6962796 w 7362098"/>
                              <a:gd name="connsiteY9895" fmla="*/ 161567 h 4900456"/>
                              <a:gd name="connsiteX9896" fmla="*/ 6949223 w 7362098"/>
                              <a:gd name="connsiteY9896" fmla="*/ 161967 h 4900456"/>
                              <a:gd name="connsiteX9897" fmla="*/ 6942037 w 7362098"/>
                              <a:gd name="connsiteY9897" fmla="*/ 150389 h 4900456"/>
                              <a:gd name="connsiteX9898" fmla="*/ 6938445 w 7362098"/>
                              <a:gd name="connsiteY9898" fmla="*/ 145199 h 4900456"/>
                              <a:gd name="connsiteX9899" fmla="*/ 6932457 w 7362098"/>
                              <a:gd name="connsiteY9899" fmla="*/ 145199 h 4900456"/>
                              <a:gd name="connsiteX9900" fmla="*/ 6932058 w 7362098"/>
                              <a:gd name="connsiteY9900" fmla="*/ 145199 h 4900456"/>
                              <a:gd name="connsiteX9901" fmla="*/ 6918485 w 7362098"/>
                              <a:gd name="connsiteY9901" fmla="*/ 145598 h 4900456"/>
                              <a:gd name="connsiteX9902" fmla="*/ 6911299 w 7362098"/>
                              <a:gd name="connsiteY9902" fmla="*/ 133622 h 4900456"/>
                              <a:gd name="connsiteX9903" fmla="*/ 6908105 w 7362098"/>
                              <a:gd name="connsiteY9903" fmla="*/ 128832 h 4900456"/>
                              <a:gd name="connsiteX9904" fmla="*/ 6901318 w 7362098"/>
                              <a:gd name="connsiteY9904" fmla="*/ 129231 h 4900456"/>
                              <a:gd name="connsiteX9905" fmla="*/ 6887746 w 7362098"/>
                              <a:gd name="connsiteY9905" fmla="*/ 129630 h 4900456"/>
                              <a:gd name="connsiteX9906" fmla="*/ 6885350 w 7362098"/>
                              <a:gd name="connsiteY9906" fmla="*/ 128034 h 4900456"/>
                              <a:gd name="connsiteX9907" fmla="*/ 6883754 w 7362098"/>
                              <a:gd name="connsiteY9907" fmla="*/ 122844 h 4900456"/>
                              <a:gd name="connsiteX9908" fmla="*/ 6888943 w 7362098"/>
                              <a:gd name="connsiteY9908" fmla="*/ 121247 h 4900456"/>
                              <a:gd name="connsiteX9909" fmla="*/ 6891338 w 7362098"/>
                              <a:gd name="connsiteY9909" fmla="*/ 122844 h 4900456"/>
                              <a:gd name="connsiteX9910" fmla="*/ 6897726 w 7362098"/>
                              <a:gd name="connsiteY9910" fmla="*/ 122844 h 4900456"/>
                              <a:gd name="connsiteX9911" fmla="*/ 6898125 w 7362098"/>
                              <a:gd name="connsiteY9911" fmla="*/ 122844 h 4900456"/>
                              <a:gd name="connsiteX9912" fmla="*/ 6902716 w 7362098"/>
                              <a:gd name="connsiteY9912" fmla="*/ 120948 h 4900456"/>
                              <a:gd name="connsiteX9913" fmla="*/ 1564910 w 7362098"/>
                              <a:gd name="connsiteY9913" fmla="*/ 117655 h 4900456"/>
                              <a:gd name="connsiteX9914" fmla="*/ 1567703 w 7362098"/>
                              <a:gd name="connsiteY9914" fmla="*/ 118453 h 4900456"/>
                              <a:gd name="connsiteX9915" fmla="*/ 1566904 w 7362098"/>
                              <a:gd name="connsiteY9915" fmla="*/ 121247 h 4900456"/>
                              <a:gd name="connsiteX9916" fmla="*/ 1551736 w 7362098"/>
                              <a:gd name="connsiteY9916" fmla="*/ 130031 h 4900456"/>
                              <a:gd name="connsiteX9917" fmla="*/ 1550937 w 7362098"/>
                              <a:gd name="connsiteY9917" fmla="*/ 130430 h 4900456"/>
                              <a:gd name="connsiteX9918" fmla="*/ 1548946 w 7362098"/>
                              <a:gd name="connsiteY9918" fmla="*/ 129232 h 4900456"/>
                              <a:gd name="connsiteX9919" fmla="*/ 1549744 w 7362098"/>
                              <a:gd name="connsiteY9919" fmla="*/ 126438 h 4900456"/>
                              <a:gd name="connsiteX9920" fmla="*/ 1486274 w 7362098"/>
                              <a:gd name="connsiteY9920" fmla="*/ 112066 h 4900456"/>
                              <a:gd name="connsiteX9921" fmla="*/ 1500246 w 7362098"/>
                              <a:gd name="connsiteY9921" fmla="*/ 122845 h 4900456"/>
                              <a:gd name="connsiteX9922" fmla="*/ 1500647 w 7362098"/>
                              <a:gd name="connsiteY9922" fmla="*/ 125640 h 4900456"/>
                              <a:gd name="connsiteX9923" fmla="*/ 1499051 w 7362098"/>
                              <a:gd name="connsiteY9923" fmla="*/ 126438 h 4900456"/>
                              <a:gd name="connsiteX9924" fmla="*/ 1497453 w 7362098"/>
                              <a:gd name="connsiteY9924" fmla="*/ 126039 h 4900456"/>
                              <a:gd name="connsiteX9925" fmla="*/ 1483878 w 7362098"/>
                              <a:gd name="connsiteY9925" fmla="*/ 115260 h 4900456"/>
                              <a:gd name="connsiteX9926" fmla="*/ 1483479 w 7362098"/>
                              <a:gd name="connsiteY9926" fmla="*/ 112465 h 4900456"/>
                              <a:gd name="connsiteX9927" fmla="*/ 1486274 w 7362098"/>
                              <a:gd name="connsiteY9927" fmla="*/ 112066 h 4900456"/>
                              <a:gd name="connsiteX9928" fmla="*/ 1554933 w 7362098"/>
                              <a:gd name="connsiteY9928" fmla="*/ 103284 h 4900456"/>
                              <a:gd name="connsiteX9929" fmla="*/ 1555330 w 7362098"/>
                              <a:gd name="connsiteY9929" fmla="*/ 106078 h 4900456"/>
                              <a:gd name="connsiteX9930" fmla="*/ 1544556 w 7362098"/>
                              <a:gd name="connsiteY9930" fmla="*/ 120051 h 4900456"/>
                              <a:gd name="connsiteX9931" fmla="*/ 1542954 w 7362098"/>
                              <a:gd name="connsiteY9931" fmla="*/ 120850 h 4900456"/>
                              <a:gd name="connsiteX9932" fmla="*/ 1541361 w 7362098"/>
                              <a:gd name="connsiteY9932" fmla="*/ 120451 h 4900456"/>
                              <a:gd name="connsiteX9933" fmla="*/ 1541361 w 7362098"/>
                              <a:gd name="connsiteY9933" fmla="*/ 117656 h 4900456"/>
                              <a:gd name="connsiteX9934" fmla="*/ 1552136 w 7362098"/>
                              <a:gd name="connsiteY9934" fmla="*/ 103683 h 4900456"/>
                              <a:gd name="connsiteX9935" fmla="*/ 1554933 w 7362098"/>
                              <a:gd name="connsiteY9935" fmla="*/ 103284 h 4900456"/>
                              <a:gd name="connsiteX9936" fmla="*/ 1498249 w 7362098"/>
                              <a:gd name="connsiteY9936" fmla="*/ 99292 h 4900456"/>
                              <a:gd name="connsiteX9937" fmla="*/ 1501044 w 7362098"/>
                              <a:gd name="connsiteY9937" fmla="*/ 100090 h 4900456"/>
                              <a:gd name="connsiteX9938" fmla="*/ 1509831 w 7362098"/>
                              <a:gd name="connsiteY9938" fmla="*/ 115260 h 4900456"/>
                              <a:gd name="connsiteX9939" fmla="*/ 1509029 w 7362098"/>
                              <a:gd name="connsiteY9939" fmla="*/ 118055 h 4900456"/>
                              <a:gd name="connsiteX9940" fmla="*/ 1508232 w 7362098"/>
                              <a:gd name="connsiteY9940" fmla="*/ 118454 h 4900456"/>
                              <a:gd name="connsiteX9941" fmla="*/ 1506235 w 7362098"/>
                              <a:gd name="connsiteY9941" fmla="*/ 117256 h 4900456"/>
                              <a:gd name="connsiteX9942" fmla="*/ 1497452 w 7362098"/>
                              <a:gd name="connsiteY9942" fmla="*/ 102086 h 4900456"/>
                              <a:gd name="connsiteX9943" fmla="*/ 1498249 w 7362098"/>
                              <a:gd name="connsiteY9943" fmla="*/ 99292 h 4900456"/>
                              <a:gd name="connsiteX9944" fmla="*/ 1536970 w 7362098"/>
                              <a:gd name="connsiteY9944" fmla="*/ 94502 h 4900456"/>
                              <a:gd name="connsiteX9945" fmla="*/ 1538565 w 7362098"/>
                              <a:gd name="connsiteY9945" fmla="*/ 97296 h 4900456"/>
                              <a:gd name="connsiteX9946" fmla="*/ 1533775 w 7362098"/>
                              <a:gd name="connsiteY9946" fmla="*/ 114063 h 4900456"/>
                              <a:gd name="connsiteX9947" fmla="*/ 1532180 w 7362098"/>
                              <a:gd name="connsiteY9947" fmla="*/ 115660 h 4900456"/>
                              <a:gd name="connsiteX9948" fmla="*/ 1531383 w 7362098"/>
                              <a:gd name="connsiteY9948" fmla="*/ 115660 h 4900456"/>
                              <a:gd name="connsiteX9949" fmla="*/ 1529387 w 7362098"/>
                              <a:gd name="connsiteY9949" fmla="*/ 112866 h 4900456"/>
                              <a:gd name="connsiteX9950" fmla="*/ 1534173 w 7362098"/>
                              <a:gd name="connsiteY9950" fmla="*/ 96098 h 4900456"/>
                              <a:gd name="connsiteX9951" fmla="*/ 1536970 w 7362098"/>
                              <a:gd name="connsiteY9951" fmla="*/ 94502 h 4900456"/>
                              <a:gd name="connsiteX9952" fmla="*/ 1517018 w 7362098"/>
                              <a:gd name="connsiteY9952" fmla="*/ 92505 h 4900456"/>
                              <a:gd name="connsiteX9953" fmla="*/ 1519412 w 7362098"/>
                              <a:gd name="connsiteY9953" fmla="*/ 94501 h 4900456"/>
                              <a:gd name="connsiteX9954" fmla="*/ 1521807 w 7362098"/>
                              <a:gd name="connsiteY9954" fmla="*/ 112067 h 4900456"/>
                              <a:gd name="connsiteX9955" fmla="*/ 1519812 w 7362098"/>
                              <a:gd name="connsiteY9955" fmla="*/ 114462 h 4900456"/>
                              <a:gd name="connsiteX9956" fmla="*/ 1517418 w 7362098"/>
                              <a:gd name="connsiteY9956" fmla="*/ 112466 h 4900456"/>
                              <a:gd name="connsiteX9957" fmla="*/ 1515021 w 7362098"/>
                              <a:gd name="connsiteY9957" fmla="*/ 94900 h 4900456"/>
                              <a:gd name="connsiteX9958" fmla="*/ 1517018 w 7362098"/>
                              <a:gd name="connsiteY9958" fmla="*/ 92505 h 4900456"/>
                              <a:gd name="connsiteX9959" fmla="*/ 561363 w 7362098"/>
                              <a:gd name="connsiteY9959" fmla="*/ 67905 h 4900456"/>
                              <a:gd name="connsiteX9960" fmla="*/ 580476 w 7362098"/>
                              <a:gd name="connsiteY9960" fmla="*/ 82126 h 4900456"/>
                              <a:gd name="connsiteX9961" fmla="*/ 574887 w 7362098"/>
                              <a:gd name="connsiteY9961" fmla="*/ 85719 h 4900456"/>
                              <a:gd name="connsiteX9962" fmla="*/ 540555 w 7362098"/>
                              <a:gd name="connsiteY9962" fmla="*/ 77735 h 4900456"/>
                              <a:gd name="connsiteX9963" fmla="*/ 533369 w 7362098"/>
                              <a:gd name="connsiteY9963" fmla="*/ 111668 h 4900456"/>
                              <a:gd name="connsiteX9964" fmla="*/ 527780 w 7362098"/>
                              <a:gd name="connsiteY9964" fmla="*/ 115261 h 4900456"/>
                              <a:gd name="connsiteX9965" fmla="*/ 526982 w 7362098"/>
                              <a:gd name="connsiteY9965" fmla="*/ 114063 h 4900456"/>
                              <a:gd name="connsiteX9966" fmla="*/ 537760 w 7362098"/>
                              <a:gd name="connsiteY9966" fmla="*/ 71348 h 4900456"/>
                              <a:gd name="connsiteX9967" fmla="*/ 561363 w 7362098"/>
                              <a:gd name="connsiteY9967" fmla="*/ 67905 h 4900456"/>
                              <a:gd name="connsiteX9968" fmla="*/ 7264241 w 7362098"/>
                              <a:gd name="connsiteY9968" fmla="*/ 54731 h 4900456"/>
                              <a:gd name="connsiteX9969" fmla="*/ 7283353 w 7362098"/>
                              <a:gd name="connsiteY9969" fmla="*/ 68952 h 4900456"/>
                              <a:gd name="connsiteX9970" fmla="*/ 7277764 w 7362098"/>
                              <a:gd name="connsiteY9970" fmla="*/ 72545 h 4900456"/>
                              <a:gd name="connsiteX9971" fmla="*/ 7243433 w 7362098"/>
                              <a:gd name="connsiteY9971" fmla="*/ 64561 h 4900456"/>
                              <a:gd name="connsiteX9972" fmla="*/ 7236246 w 7362098"/>
                              <a:gd name="connsiteY9972" fmla="*/ 98494 h 4900456"/>
                              <a:gd name="connsiteX9973" fmla="*/ 7230657 w 7362098"/>
                              <a:gd name="connsiteY9973" fmla="*/ 102087 h 4900456"/>
                              <a:gd name="connsiteX9974" fmla="*/ 7229859 w 7362098"/>
                              <a:gd name="connsiteY9974" fmla="*/ 100889 h 4900456"/>
                              <a:gd name="connsiteX9975" fmla="*/ 7240638 w 7362098"/>
                              <a:gd name="connsiteY9975" fmla="*/ 58174 h 4900456"/>
                              <a:gd name="connsiteX9976" fmla="*/ 7264241 w 7362098"/>
                              <a:gd name="connsiteY9976" fmla="*/ 54731 h 4900456"/>
                              <a:gd name="connsiteX9977" fmla="*/ 5304923 w 7362098"/>
                              <a:gd name="connsiteY9977" fmla="*/ 38614 h 4900456"/>
                              <a:gd name="connsiteX9978" fmla="*/ 5307318 w 7362098"/>
                              <a:gd name="connsiteY9978" fmla="*/ 40610 h 4900456"/>
                              <a:gd name="connsiteX9979" fmla="*/ 5309714 w 7362098"/>
                              <a:gd name="connsiteY9979" fmla="*/ 58176 h 4900456"/>
                              <a:gd name="connsiteX9980" fmla="*/ 5307718 w 7362098"/>
                              <a:gd name="connsiteY9980" fmla="*/ 60571 h 4900456"/>
                              <a:gd name="connsiteX9981" fmla="*/ 5305322 w 7362098"/>
                              <a:gd name="connsiteY9981" fmla="*/ 58575 h 4900456"/>
                              <a:gd name="connsiteX9982" fmla="*/ 5302927 w 7362098"/>
                              <a:gd name="connsiteY9982" fmla="*/ 41009 h 4900456"/>
                              <a:gd name="connsiteX9983" fmla="*/ 5304923 w 7362098"/>
                              <a:gd name="connsiteY9983" fmla="*/ 38614 h 4900456"/>
                              <a:gd name="connsiteX9984" fmla="*/ 5293346 w 7362098"/>
                              <a:gd name="connsiteY9984" fmla="*/ 37815 h 4900456"/>
                              <a:gd name="connsiteX9985" fmla="*/ 5294544 w 7362098"/>
                              <a:gd name="connsiteY9985" fmla="*/ 40609 h 4900456"/>
                              <a:gd name="connsiteX9986" fmla="*/ 5289753 w 7362098"/>
                              <a:gd name="connsiteY9986" fmla="*/ 57376 h 4900456"/>
                              <a:gd name="connsiteX9987" fmla="*/ 5288156 w 7362098"/>
                              <a:gd name="connsiteY9987" fmla="*/ 58973 h 4900456"/>
                              <a:gd name="connsiteX9988" fmla="*/ 5287358 w 7362098"/>
                              <a:gd name="connsiteY9988" fmla="*/ 58973 h 4900456"/>
                              <a:gd name="connsiteX9989" fmla="*/ 5285761 w 7362098"/>
                              <a:gd name="connsiteY9989" fmla="*/ 56179 h 4900456"/>
                              <a:gd name="connsiteX9990" fmla="*/ 5290552 w 7362098"/>
                              <a:gd name="connsiteY9990" fmla="*/ 39411 h 4900456"/>
                              <a:gd name="connsiteX9991" fmla="*/ 5293346 w 7362098"/>
                              <a:gd name="connsiteY9991" fmla="*/ 37815 h 4900456"/>
                              <a:gd name="connsiteX9992" fmla="*/ 5315301 w 7362098"/>
                              <a:gd name="connsiteY9992" fmla="*/ 35021 h 4900456"/>
                              <a:gd name="connsiteX9993" fmla="*/ 5318095 w 7362098"/>
                              <a:gd name="connsiteY9993" fmla="*/ 35819 h 4900456"/>
                              <a:gd name="connsiteX9994" fmla="*/ 5326879 w 7362098"/>
                              <a:gd name="connsiteY9994" fmla="*/ 50990 h 4900456"/>
                              <a:gd name="connsiteX9995" fmla="*/ 5326080 w 7362098"/>
                              <a:gd name="connsiteY9995" fmla="*/ 53784 h 4900456"/>
                              <a:gd name="connsiteX9996" fmla="*/ 5325282 w 7362098"/>
                              <a:gd name="connsiteY9996" fmla="*/ 54183 h 4900456"/>
                              <a:gd name="connsiteX9997" fmla="*/ 5323286 w 7362098"/>
                              <a:gd name="connsiteY9997" fmla="*/ 52986 h 4900456"/>
                              <a:gd name="connsiteX9998" fmla="*/ 5314502 w 7362098"/>
                              <a:gd name="connsiteY9998" fmla="*/ 37815 h 4900456"/>
                              <a:gd name="connsiteX9999" fmla="*/ 5315301 w 7362098"/>
                              <a:gd name="connsiteY9999" fmla="*/ 35021 h 4900456"/>
                              <a:gd name="connsiteX10000" fmla="*/ 5283367 w 7362098"/>
                              <a:gd name="connsiteY10000" fmla="*/ 33025 h 4900456"/>
                              <a:gd name="connsiteX10001" fmla="*/ 5284165 w 7362098"/>
                              <a:gd name="connsiteY10001" fmla="*/ 35819 h 4900456"/>
                              <a:gd name="connsiteX10002" fmla="*/ 5273386 w 7362098"/>
                              <a:gd name="connsiteY10002" fmla="*/ 49792 h 4900456"/>
                              <a:gd name="connsiteX10003" fmla="*/ 5271789 w 7362098"/>
                              <a:gd name="connsiteY10003" fmla="*/ 50591 h 4900456"/>
                              <a:gd name="connsiteX10004" fmla="*/ 5270192 w 7362098"/>
                              <a:gd name="connsiteY10004" fmla="*/ 50192 h 4900456"/>
                              <a:gd name="connsiteX10005" fmla="*/ 5269793 w 7362098"/>
                              <a:gd name="connsiteY10005" fmla="*/ 47397 h 4900456"/>
                              <a:gd name="connsiteX10006" fmla="*/ 5280572 w 7362098"/>
                              <a:gd name="connsiteY10006" fmla="*/ 33424 h 4900456"/>
                              <a:gd name="connsiteX10007" fmla="*/ 5283367 w 7362098"/>
                              <a:gd name="connsiteY10007" fmla="*/ 33025 h 4900456"/>
                              <a:gd name="connsiteX10008" fmla="*/ 3960221 w 7362098"/>
                              <a:gd name="connsiteY10008" fmla="*/ 32725 h 4900456"/>
                              <a:gd name="connsiteX10009" fmla="*/ 3969603 w 7362098"/>
                              <a:gd name="connsiteY10009" fmla="*/ 33823 h 4900456"/>
                              <a:gd name="connsiteX10010" fmla="*/ 3976788 w 7362098"/>
                              <a:gd name="connsiteY10010" fmla="*/ 45799 h 4900456"/>
                              <a:gd name="connsiteX10011" fmla="*/ 3980381 w 7362098"/>
                              <a:gd name="connsiteY10011" fmla="*/ 50589 h 4900456"/>
                              <a:gd name="connsiteX10012" fmla="*/ 3986369 w 7362098"/>
                              <a:gd name="connsiteY10012" fmla="*/ 50589 h 4900456"/>
                              <a:gd name="connsiteX10013" fmla="*/ 3986768 w 7362098"/>
                              <a:gd name="connsiteY10013" fmla="*/ 50589 h 4900456"/>
                              <a:gd name="connsiteX10014" fmla="*/ 3987167 w 7362098"/>
                              <a:gd name="connsiteY10014" fmla="*/ 50190 h 4900456"/>
                              <a:gd name="connsiteX10015" fmla="*/ 4000341 w 7362098"/>
                              <a:gd name="connsiteY10015" fmla="*/ 49791 h 4900456"/>
                              <a:gd name="connsiteX10016" fmla="*/ 4007527 w 7362098"/>
                              <a:gd name="connsiteY10016" fmla="*/ 61367 h 4900456"/>
                              <a:gd name="connsiteX10017" fmla="*/ 4007527 w 7362098"/>
                              <a:gd name="connsiteY10017" fmla="*/ 61767 h 4900456"/>
                              <a:gd name="connsiteX10018" fmla="*/ 4011119 w 7362098"/>
                              <a:gd name="connsiteY10018" fmla="*/ 66557 h 4900456"/>
                              <a:gd name="connsiteX10019" fmla="*/ 4017507 w 7362098"/>
                              <a:gd name="connsiteY10019" fmla="*/ 66557 h 4900456"/>
                              <a:gd name="connsiteX10020" fmla="*/ 4017906 w 7362098"/>
                              <a:gd name="connsiteY10020" fmla="*/ 66557 h 4900456"/>
                              <a:gd name="connsiteX10021" fmla="*/ 4031879 w 7362098"/>
                              <a:gd name="connsiteY10021" fmla="*/ 65759 h 4900456"/>
                              <a:gd name="connsiteX10022" fmla="*/ 4039064 w 7362098"/>
                              <a:gd name="connsiteY10022" fmla="*/ 77735 h 4900456"/>
                              <a:gd name="connsiteX10023" fmla="*/ 4042657 w 7362098"/>
                              <a:gd name="connsiteY10023" fmla="*/ 82526 h 4900456"/>
                              <a:gd name="connsiteX10024" fmla="*/ 4045851 w 7362098"/>
                              <a:gd name="connsiteY10024" fmla="*/ 83324 h 4900456"/>
                              <a:gd name="connsiteX10025" fmla="*/ 4050242 w 7362098"/>
                              <a:gd name="connsiteY10025" fmla="*/ 83723 h 4900456"/>
                              <a:gd name="connsiteX10026" fmla="*/ 4053835 w 7362098"/>
                              <a:gd name="connsiteY10026" fmla="*/ 87715 h 4900456"/>
                              <a:gd name="connsiteX10027" fmla="*/ 4048246 w 7362098"/>
                              <a:gd name="connsiteY10027" fmla="*/ 92107 h 4900456"/>
                              <a:gd name="connsiteX10028" fmla="*/ 4042258 w 7362098"/>
                              <a:gd name="connsiteY10028" fmla="*/ 91707 h 4900456"/>
                              <a:gd name="connsiteX10029" fmla="*/ 4037468 w 7362098"/>
                              <a:gd name="connsiteY10029" fmla="*/ 90111 h 4900456"/>
                              <a:gd name="connsiteX10030" fmla="*/ 4030282 w 7362098"/>
                              <a:gd name="connsiteY10030" fmla="*/ 78135 h 4900456"/>
                              <a:gd name="connsiteX10031" fmla="*/ 4027088 w 7362098"/>
                              <a:gd name="connsiteY10031" fmla="*/ 73344 h 4900456"/>
                              <a:gd name="connsiteX10032" fmla="*/ 4020301 w 7362098"/>
                              <a:gd name="connsiteY10032" fmla="*/ 73744 h 4900456"/>
                              <a:gd name="connsiteX10033" fmla="*/ 4006728 w 7362098"/>
                              <a:gd name="connsiteY10033" fmla="*/ 74143 h 4900456"/>
                              <a:gd name="connsiteX10034" fmla="*/ 3999543 w 7362098"/>
                              <a:gd name="connsiteY10034" fmla="*/ 62565 h 4900456"/>
                              <a:gd name="connsiteX10035" fmla="*/ 3995950 w 7362098"/>
                              <a:gd name="connsiteY10035" fmla="*/ 57375 h 4900456"/>
                              <a:gd name="connsiteX10036" fmla="*/ 3989962 w 7362098"/>
                              <a:gd name="connsiteY10036" fmla="*/ 57375 h 4900456"/>
                              <a:gd name="connsiteX10037" fmla="*/ 3989563 w 7362098"/>
                              <a:gd name="connsiteY10037" fmla="*/ 57375 h 4900456"/>
                              <a:gd name="connsiteX10038" fmla="*/ 3975990 w 7362098"/>
                              <a:gd name="connsiteY10038" fmla="*/ 57775 h 4900456"/>
                              <a:gd name="connsiteX10039" fmla="*/ 3968804 w 7362098"/>
                              <a:gd name="connsiteY10039" fmla="*/ 45799 h 4900456"/>
                              <a:gd name="connsiteX10040" fmla="*/ 3965611 w 7362098"/>
                              <a:gd name="connsiteY10040" fmla="*/ 41008 h 4900456"/>
                              <a:gd name="connsiteX10041" fmla="*/ 3958824 w 7362098"/>
                              <a:gd name="connsiteY10041" fmla="*/ 41407 h 4900456"/>
                              <a:gd name="connsiteX10042" fmla="*/ 3945251 w 7362098"/>
                              <a:gd name="connsiteY10042" fmla="*/ 41807 h 4900456"/>
                              <a:gd name="connsiteX10043" fmla="*/ 3942856 w 7362098"/>
                              <a:gd name="connsiteY10043" fmla="*/ 40210 h 4900456"/>
                              <a:gd name="connsiteX10044" fmla="*/ 3941259 w 7362098"/>
                              <a:gd name="connsiteY10044" fmla="*/ 35020 h 4900456"/>
                              <a:gd name="connsiteX10045" fmla="*/ 3946449 w 7362098"/>
                              <a:gd name="connsiteY10045" fmla="*/ 33423 h 4900456"/>
                              <a:gd name="connsiteX10046" fmla="*/ 3948844 w 7362098"/>
                              <a:gd name="connsiteY10046" fmla="*/ 34621 h 4900456"/>
                              <a:gd name="connsiteX10047" fmla="*/ 3955231 w 7362098"/>
                              <a:gd name="connsiteY10047" fmla="*/ 34621 h 4900456"/>
                              <a:gd name="connsiteX10048" fmla="*/ 3955631 w 7362098"/>
                              <a:gd name="connsiteY10048" fmla="*/ 34621 h 4900456"/>
                              <a:gd name="connsiteX10049" fmla="*/ 3960221 w 7362098"/>
                              <a:gd name="connsiteY10049" fmla="*/ 32725 h 4900456"/>
                              <a:gd name="connsiteX10050" fmla="*/ 5326879 w 7362098"/>
                              <a:gd name="connsiteY10050" fmla="*/ 27037 h 4900456"/>
                              <a:gd name="connsiteX10051" fmla="*/ 5341251 w 7362098"/>
                              <a:gd name="connsiteY10051" fmla="*/ 37816 h 4900456"/>
                              <a:gd name="connsiteX10052" fmla="*/ 5341650 w 7362098"/>
                              <a:gd name="connsiteY10052" fmla="*/ 40611 h 4900456"/>
                              <a:gd name="connsiteX10053" fmla="*/ 5340053 w 7362098"/>
                              <a:gd name="connsiteY10053" fmla="*/ 41409 h 4900456"/>
                              <a:gd name="connsiteX10054" fmla="*/ 5338456 w 7362098"/>
                              <a:gd name="connsiteY10054" fmla="*/ 41010 h 4900456"/>
                              <a:gd name="connsiteX10055" fmla="*/ 5324483 w 7362098"/>
                              <a:gd name="connsiteY10055" fmla="*/ 30231 h 4900456"/>
                              <a:gd name="connsiteX10056" fmla="*/ 5324084 w 7362098"/>
                              <a:gd name="connsiteY10056" fmla="*/ 27436 h 4900456"/>
                              <a:gd name="connsiteX10057" fmla="*/ 5326879 w 7362098"/>
                              <a:gd name="connsiteY10057" fmla="*/ 27037 h 4900456"/>
                              <a:gd name="connsiteX10058" fmla="*/ 1835948 w 7362098"/>
                              <a:gd name="connsiteY10058" fmla="*/ 26638 h 4900456"/>
                              <a:gd name="connsiteX10059" fmla="*/ 1838742 w 7362098"/>
                              <a:gd name="connsiteY10059" fmla="*/ 28234 h 4900456"/>
                              <a:gd name="connsiteX10060" fmla="*/ 1856308 w 7362098"/>
                              <a:gd name="connsiteY10060" fmla="*/ 39013 h 4900456"/>
                              <a:gd name="connsiteX10061" fmla="*/ 1859501 w 7362098"/>
                              <a:gd name="connsiteY10061" fmla="*/ 40610 h 4900456"/>
                              <a:gd name="connsiteX10062" fmla="*/ 1858304 w 7362098"/>
                              <a:gd name="connsiteY10062" fmla="*/ 43404 h 4900456"/>
                              <a:gd name="connsiteX10063" fmla="*/ 1857904 w 7362098"/>
                              <a:gd name="connsiteY10063" fmla="*/ 43404 h 4900456"/>
                              <a:gd name="connsiteX10064" fmla="*/ 1845129 w 7362098"/>
                              <a:gd name="connsiteY10064" fmla="*/ 42206 h 4900456"/>
                              <a:gd name="connsiteX10065" fmla="*/ 1816386 w 7362098"/>
                              <a:gd name="connsiteY10065" fmla="*/ 74542 h 4900456"/>
                              <a:gd name="connsiteX10066" fmla="*/ 1773298 w 7362098"/>
                              <a:gd name="connsiteY10066" fmla="*/ 77736 h 4900456"/>
                              <a:gd name="connsiteX10067" fmla="*/ 1766513 w 7362098"/>
                              <a:gd name="connsiteY10067" fmla="*/ 88914 h 4900456"/>
                              <a:gd name="connsiteX10068" fmla="*/ 1766113 w 7362098"/>
                              <a:gd name="connsiteY10068" fmla="*/ 89313 h 4900456"/>
                              <a:gd name="connsiteX10069" fmla="*/ 1763318 w 7362098"/>
                              <a:gd name="connsiteY10069" fmla="*/ 88514 h 4900456"/>
                              <a:gd name="connsiteX10070" fmla="*/ 1763718 w 7362098"/>
                              <a:gd name="connsiteY10070" fmla="*/ 85321 h 4900456"/>
                              <a:gd name="connsiteX10071" fmla="*/ 1765713 w 7362098"/>
                              <a:gd name="connsiteY10071" fmla="*/ 64562 h 4900456"/>
                              <a:gd name="connsiteX10072" fmla="*/ 1766113 w 7362098"/>
                              <a:gd name="connsiteY10072" fmla="*/ 61368 h 4900456"/>
                              <a:gd name="connsiteX10073" fmla="*/ 1769306 w 7362098"/>
                              <a:gd name="connsiteY10073" fmla="*/ 61767 h 4900456"/>
                              <a:gd name="connsiteX10074" fmla="*/ 1773697 w 7362098"/>
                              <a:gd name="connsiteY10074" fmla="*/ 73345 h 4900456"/>
                              <a:gd name="connsiteX10075" fmla="*/ 1774096 w 7362098"/>
                              <a:gd name="connsiteY10075" fmla="*/ 73345 h 4900456"/>
                              <a:gd name="connsiteX10076" fmla="*/ 1814391 w 7362098"/>
                              <a:gd name="connsiteY10076" fmla="*/ 70551 h 4900456"/>
                              <a:gd name="connsiteX10077" fmla="*/ 1840738 w 7362098"/>
                              <a:gd name="connsiteY10077" fmla="*/ 40210 h 4900456"/>
                              <a:gd name="connsiteX10078" fmla="*/ 1840738 w 7362098"/>
                              <a:gd name="connsiteY10078" fmla="*/ 39811 h 4900456"/>
                              <a:gd name="connsiteX10079" fmla="*/ 1834351 w 7362098"/>
                              <a:gd name="connsiteY10079" fmla="*/ 29432 h 4900456"/>
                              <a:gd name="connsiteX10080" fmla="*/ 1835948 w 7362098"/>
                              <a:gd name="connsiteY10080" fmla="*/ 26638 h 4900456"/>
                              <a:gd name="connsiteX10081" fmla="*/ 5272988 w 7362098"/>
                              <a:gd name="connsiteY10081" fmla="*/ 23444 h 4900456"/>
                              <a:gd name="connsiteX10082" fmla="*/ 5275782 w 7362098"/>
                              <a:gd name="connsiteY10082" fmla="*/ 24242 h 4900456"/>
                              <a:gd name="connsiteX10083" fmla="*/ 5274984 w 7362098"/>
                              <a:gd name="connsiteY10083" fmla="*/ 27036 h 4900456"/>
                              <a:gd name="connsiteX10084" fmla="*/ 5259813 w 7362098"/>
                              <a:gd name="connsiteY10084" fmla="*/ 35820 h 4900456"/>
                              <a:gd name="connsiteX10085" fmla="*/ 5259015 w 7362098"/>
                              <a:gd name="connsiteY10085" fmla="*/ 36219 h 4900456"/>
                              <a:gd name="connsiteX10086" fmla="*/ 5257019 w 7362098"/>
                              <a:gd name="connsiteY10086" fmla="*/ 35021 h 4900456"/>
                              <a:gd name="connsiteX10087" fmla="*/ 5257817 w 7362098"/>
                              <a:gd name="connsiteY10087" fmla="*/ 32227 h 4900456"/>
                              <a:gd name="connsiteX10088" fmla="*/ 2759302 w 7362098"/>
                              <a:gd name="connsiteY10088" fmla="*/ 23444 h 4900456"/>
                              <a:gd name="connsiteX10089" fmla="*/ 2764092 w 7362098"/>
                              <a:gd name="connsiteY10089" fmla="*/ 27037 h 4900456"/>
                              <a:gd name="connsiteX10090" fmla="*/ 2767686 w 7362098"/>
                              <a:gd name="connsiteY10090" fmla="*/ 51388 h 4900456"/>
                              <a:gd name="connsiteX10091" fmla="*/ 2792037 w 7362098"/>
                              <a:gd name="connsiteY10091" fmla="*/ 47795 h 4900456"/>
                              <a:gd name="connsiteX10092" fmla="*/ 2796829 w 7362098"/>
                              <a:gd name="connsiteY10092" fmla="*/ 51388 h 4900456"/>
                              <a:gd name="connsiteX10093" fmla="*/ 2793235 w 7362098"/>
                              <a:gd name="connsiteY10093" fmla="*/ 56178 h 4900456"/>
                              <a:gd name="connsiteX10094" fmla="*/ 2768885 w 7362098"/>
                              <a:gd name="connsiteY10094" fmla="*/ 59771 h 4900456"/>
                              <a:gd name="connsiteX10095" fmla="*/ 2772475 w 7362098"/>
                              <a:gd name="connsiteY10095" fmla="*/ 84123 h 4900456"/>
                              <a:gd name="connsiteX10096" fmla="*/ 2768885 w 7362098"/>
                              <a:gd name="connsiteY10096" fmla="*/ 88914 h 4900456"/>
                              <a:gd name="connsiteX10097" fmla="*/ 2764092 w 7362098"/>
                              <a:gd name="connsiteY10097" fmla="*/ 85321 h 4900456"/>
                              <a:gd name="connsiteX10098" fmla="*/ 2760501 w 7362098"/>
                              <a:gd name="connsiteY10098" fmla="*/ 60969 h 4900456"/>
                              <a:gd name="connsiteX10099" fmla="*/ 2736146 w 7362098"/>
                              <a:gd name="connsiteY10099" fmla="*/ 64561 h 4900456"/>
                              <a:gd name="connsiteX10100" fmla="*/ 2731352 w 7362098"/>
                              <a:gd name="connsiteY10100" fmla="*/ 60969 h 4900456"/>
                              <a:gd name="connsiteX10101" fmla="*/ 2734947 w 7362098"/>
                              <a:gd name="connsiteY10101" fmla="*/ 56178 h 4900456"/>
                              <a:gd name="connsiteX10102" fmla="*/ 2759302 w 7362098"/>
                              <a:gd name="connsiteY10102" fmla="*/ 52585 h 4900456"/>
                              <a:gd name="connsiteX10103" fmla="*/ 2755709 w 7362098"/>
                              <a:gd name="connsiteY10103" fmla="*/ 28234 h 4900456"/>
                              <a:gd name="connsiteX10104" fmla="*/ 2759302 w 7362098"/>
                              <a:gd name="connsiteY10104" fmla="*/ 23444 h 4900456"/>
                              <a:gd name="connsiteX10105" fmla="*/ 5331669 w 7362098"/>
                              <a:gd name="connsiteY10105" fmla="*/ 16259 h 4900456"/>
                              <a:gd name="connsiteX10106" fmla="*/ 5348436 w 7362098"/>
                              <a:gd name="connsiteY10106" fmla="*/ 21050 h 4900456"/>
                              <a:gd name="connsiteX10107" fmla="*/ 5349634 w 7362098"/>
                              <a:gd name="connsiteY10107" fmla="*/ 23844 h 4900456"/>
                              <a:gd name="connsiteX10108" fmla="*/ 5348037 w 7362098"/>
                              <a:gd name="connsiteY10108" fmla="*/ 25441 h 4900456"/>
                              <a:gd name="connsiteX10109" fmla="*/ 5347239 w 7362098"/>
                              <a:gd name="connsiteY10109" fmla="*/ 25441 h 4900456"/>
                              <a:gd name="connsiteX10110" fmla="*/ 5330471 w 7362098"/>
                              <a:gd name="connsiteY10110" fmla="*/ 20651 h 4900456"/>
                              <a:gd name="connsiteX10111" fmla="*/ 5328875 w 7362098"/>
                              <a:gd name="connsiteY10111" fmla="*/ 17855 h 4900456"/>
                              <a:gd name="connsiteX10112" fmla="*/ 5331669 w 7362098"/>
                              <a:gd name="connsiteY10112" fmla="*/ 16259 h 4900456"/>
                              <a:gd name="connsiteX10113" fmla="*/ 5269794 w 7362098"/>
                              <a:gd name="connsiteY10113" fmla="*/ 11867 h 4900456"/>
                              <a:gd name="connsiteX10114" fmla="*/ 5272189 w 7362098"/>
                              <a:gd name="connsiteY10114" fmla="*/ 13863 h 4900456"/>
                              <a:gd name="connsiteX10115" fmla="*/ 5270193 w 7362098"/>
                              <a:gd name="connsiteY10115" fmla="*/ 16259 h 4900456"/>
                              <a:gd name="connsiteX10116" fmla="*/ 5252627 w 7362098"/>
                              <a:gd name="connsiteY10116" fmla="*/ 18654 h 4900456"/>
                              <a:gd name="connsiteX10117" fmla="*/ 5250232 w 7362098"/>
                              <a:gd name="connsiteY10117" fmla="*/ 16658 h 4900456"/>
                              <a:gd name="connsiteX10118" fmla="*/ 5252228 w 7362098"/>
                              <a:gd name="connsiteY10118" fmla="*/ 14262 h 4900456"/>
                              <a:gd name="connsiteX10119" fmla="*/ 5349235 w 7362098"/>
                              <a:gd name="connsiteY10119" fmla="*/ 1488 h 4900456"/>
                              <a:gd name="connsiteX10120" fmla="*/ 5351630 w 7362098"/>
                              <a:gd name="connsiteY10120" fmla="*/ 3484 h 4900456"/>
                              <a:gd name="connsiteX10121" fmla="*/ 5349634 w 7362098"/>
                              <a:gd name="connsiteY10121" fmla="*/ 5880 h 4900456"/>
                              <a:gd name="connsiteX10122" fmla="*/ 5332068 w 7362098"/>
                              <a:gd name="connsiteY10122" fmla="*/ 8275 h 4900456"/>
                              <a:gd name="connsiteX10123" fmla="*/ 5329673 w 7362098"/>
                              <a:gd name="connsiteY10123" fmla="*/ 6279 h 4900456"/>
                              <a:gd name="connsiteX10124" fmla="*/ 5331669 w 7362098"/>
                              <a:gd name="connsiteY10124" fmla="*/ 3883 h 4900456"/>
                              <a:gd name="connsiteX10125" fmla="*/ 3977386 w 7362098"/>
                              <a:gd name="connsiteY10125" fmla="*/ 390 h 4900456"/>
                              <a:gd name="connsiteX10126" fmla="*/ 3986768 w 7362098"/>
                              <a:gd name="connsiteY10126" fmla="*/ 1488 h 4900456"/>
                              <a:gd name="connsiteX10127" fmla="*/ 3993953 w 7362098"/>
                              <a:gd name="connsiteY10127" fmla="*/ 13464 h 4900456"/>
                              <a:gd name="connsiteX10128" fmla="*/ 3997546 w 7362098"/>
                              <a:gd name="connsiteY10128" fmla="*/ 18254 h 4900456"/>
                              <a:gd name="connsiteX10129" fmla="*/ 4003534 w 7362098"/>
                              <a:gd name="connsiteY10129" fmla="*/ 18254 h 4900456"/>
                              <a:gd name="connsiteX10130" fmla="*/ 4003933 w 7362098"/>
                              <a:gd name="connsiteY10130" fmla="*/ 18254 h 4900456"/>
                              <a:gd name="connsiteX10131" fmla="*/ 4004332 w 7362098"/>
                              <a:gd name="connsiteY10131" fmla="*/ 17855 h 4900456"/>
                              <a:gd name="connsiteX10132" fmla="*/ 4017506 w 7362098"/>
                              <a:gd name="connsiteY10132" fmla="*/ 17456 h 4900456"/>
                              <a:gd name="connsiteX10133" fmla="*/ 4024691 w 7362098"/>
                              <a:gd name="connsiteY10133" fmla="*/ 29032 h 4900456"/>
                              <a:gd name="connsiteX10134" fmla="*/ 4024691 w 7362098"/>
                              <a:gd name="connsiteY10134" fmla="*/ 29432 h 4900456"/>
                              <a:gd name="connsiteX10135" fmla="*/ 4028284 w 7362098"/>
                              <a:gd name="connsiteY10135" fmla="*/ 34222 h 4900456"/>
                              <a:gd name="connsiteX10136" fmla="*/ 4034671 w 7362098"/>
                              <a:gd name="connsiteY10136" fmla="*/ 34222 h 4900456"/>
                              <a:gd name="connsiteX10137" fmla="*/ 4035071 w 7362098"/>
                              <a:gd name="connsiteY10137" fmla="*/ 34222 h 4900456"/>
                              <a:gd name="connsiteX10138" fmla="*/ 4049043 w 7362098"/>
                              <a:gd name="connsiteY10138" fmla="*/ 33424 h 4900456"/>
                              <a:gd name="connsiteX10139" fmla="*/ 4056229 w 7362098"/>
                              <a:gd name="connsiteY10139" fmla="*/ 45400 h 4900456"/>
                              <a:gd name="connsiteX10140" fmla="*/ 4059822 w 7362098"/>
                              <a:gd name="connsiteY10140" fmla="*/ 50191 h 4900456"/>
                              <a:gd name="connsiteX10141" fmla="*/ 4063015 w 7362098"/>
                              <a:gd name="connsiteY10141" fmla="*/ 50989 h 4900456"/>
                              <a:gd name="connsiteX10142" fmla="*/ 4067407 w 7362098"/>
                              <a:gd name="connsiteY10142" fmla="*/ 51388 h 4900456"/>
                              <a:gd name="connsiteX10143" fmla="*/ 4070999 w 7362098"/>
                              <a:gd name="connsiteY10143" fmla="*/ 55380 h 4900456"/>
                              <a:gd name="connsiteX10144" fmla="*/ 4065411 w 7362098"/>
                              <a:gd name="connsiteY10144" fmla="*/ 59372 h 4900456"/>
                              <a:gd name="connsiteX10145" fmla="*/ 4059423 w 7362098"/>
                              <a:gd name="connsiteY10145" fmla="*/ 58973 h 4900456"/>
                              <a:gd name="connsiteX10146" fmla="*/ 4054632 w 7362098"/>
                              <a:gd name="connsiteY10146" fmla="*/ 57376 h 4900456"/>
                              <a:gd name="connsiteX10147" fmla="*/ 4047447 w 7362098"/>
                              <a:gd name="connsiteY10147" fmla="*/ 45400 h 4900456"/>
                              <a:gd name="connsiteX10148" fmla="*/ 4044253 w 7362098"/>
                              <a:gd name="connsiteY10148" fmla="*/ 40610 h 4900456"/>
                              <a:gd name="connsiteX10149" fmla="*/ 4037466 w 7362098"/>
                              <a:gd name="connsiteY10149" fmla="*/ 41009 h 4900456"/>
                              <a:gd name="connsiteX10150" fmla="*/ 4023893 w 7362098"/>
                              <a:gd name="connsiteY10150" fmla="*/ 41409 h 4900456"/>
                              <a:gd name="connsiteX10151" fmla="*/ 4016707 w 7362098"/>
                              <a:gd name="connsiteY10151" fmla="*/ 29831 h 4900456"/>
                              <a:gd name="connsiteX10152" fmla="*/ 4013115 w 7362098"/>
                              <a:gd name="connsiteY10152" fmla="*/ 24641 h 4900456"/>
                              <a:gd name="connsiteX10153" fmla="*/ 4007127 w 7362098"/>
                              <a:gd name="connsiteY10153" fmla="*/ 24641 h 4900456"/>
                              <a:gd name="connsiteX10154" fmla="*/ 4006728 w 7362098"/>
                              <a:gd name="connsiteY10154" fmla="*/ 24641 h 4900456"/>
                              <a:gd name="connsiteX10155" fmla="*/ 3993155 w 7362098"/>
                              <a:gd name="connsiteY10155" fmla="*/ 25040 h 4900456"/>
                              <a:gd name="connsiteX10156" fmla="*/ 3985969 w 7362098"/>
                              <a:gd name="connsiteY10156" fmla="*/ 13064 h 4900456"/>
                              <a:gd name="connsiteX10157" fmla="*/ 3982776 w 7362098"/>
                              <a:gd name="connsiteY10157" fmla="*/ 8274 h 4900456"/>
                              <a:gd name="connsiteX10158" fmla="*/ 3975989 w 7362098"/>
                              <a:gd name="connsiteY10158" fmla="*/ 8673 h 4900456"/>
                              <a:gd name="connsiteX10159" fmla="*/ 3962417 w 7362098"/>
                              <a:gd name="connsiteY10159" fmla="*/ 9072 h 4900456"/>
                              <a:gd name="connsiteX10160" fmla="*/ 3960021 w 7362098"/>
                              <a:gd name="connsiteY10160" fmla="*/ 7476 h 4900456"/>
                              <a:gd name="connsiteX10161" fmla="*/ 3958425 w 7362098"/>
                              <a:gd name="connsiteY10161" fmla="*/ 2286 h 4900456"/>
                              <a:gd name="connsiteX10162" fmla="*/ 3963614 w 7362098"/>
                              <a:gd name="connsiteY10162" fmla="*/ 689 h 4900456"/>
                              <a:gd name="connsiteX10163" fmla="*/ 3966009 w 7362098"/>
                              <a:gd name="connsiteY10163" fmla="*/ 2286 h 4900456"/>
                              <a:gd name="connsiteX10164" fmla="*/ 3972397 w 7362098"/>
                              <a:gd name="connsiteY10164" fmla="*/ 2286 h 4900456"/>
                              <a:gd name="connsiteX10165" fmla="*/ 3972796 w 7362098"/>
                              <a:gd name="connsiteY10165" fmla="*/ 2286 h 4900456"/>
                              <a:gd name="connsiteX10166" fmla="*/ 3977386 w 7362098"/>
                              <a:gd name="connsiteY10166" fmla="*/ 390 h 4900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 ang="0">
                                <a:pos x="connsiteX1373" y="connsiteY1373"/>
                              </a:cxn>
                              <a:cxn ang="0">
                                <a:pos x="connsiteX1374" y="connsiteY1374"/>
                              </a:cxn>
                              <a:cxn ang="0">
                                <a:pos x="connsiteX1375" y="connsiteY1375"/>
                              </a:cxn>
                              <a:cxn ang="0">
                                <a:pos x="connsiteX1376" y="connsiteY1376"/>
                              </a:cxn>
                              <a:cxn ang="0">
                                <a:pos x="connsiteX1377" y="connsiteY1377"/>
                              </a:cxn>
                              <a:cxn ang="0">
                                <a:pos x="connsiteX1378" y="connsiteY1378"/>
                              </a:cxn>
                              <a:cxn ang="0">
                                <a:pos x="connsiteX1379" y="connsiteY1379"/>
                              </a:cxn>
                              <a:cxn ang="0">
                                <a:pos x="connsiteX1380" y="connsiteY1380"/>
                              </a:cxn>
                              <a:cxn ang="0">
                                <a:pos x="connsiteX1381" y="connsiteY1381"/>
                              </a:cxn>
                              <a:cxn ang="0">
                                <a:pos x="connsiteX1382" y="connsiteY1382"/>
                              </a:cxn>
                              <a:cxn ang="0">
                                <a:pos x="connsiteX1383" y="connsiteY1383"/>
                              </a:cxn>
                              <a:cxn ang="0">
                                <a:pos x="connsiteX1384" y="connsiteY1384"/>
                              </a:cxn>
                              <a:cxn ang="0">
                                <a:pos x="connsiteX1385" y="connsiteY1385"/>
                              </a:cxn>
                              <a:cxn ang="0">
                                <a:pos x="connsiteX1386" y="connsiteY1386"/>
                              </a:cxn>
                              <a:cxn ang="0">
                                <a:pos x="connsiteX1387" y="connsiteY1387"/>
                              </a:cxn>
                              <a:cxn ang="0">
                                <a:pos x="connsiteX1388" y="connsiteY1388"/>
                              </a:cxn>
                              <a:cxn ang="0">
                                <a:pos x="connsiteX1389" y="connsiteY1389"/>
                              </a:cxn>
                              <a:cxn ang="0">
                                <a:pos x="connsiteX1390" y="connsiteY1390"/>
                              </a:cxn>
                              <a:cxn ang="0">
                                <a:pos x="connsiteX1391" y="connsiteY1391"/>
                              </a:cxn>
                              <a:cxn ang="0">
                                <a:pos x="connsiteX1392" y="connsiteY1392"/>
                              </a:cxn>
                              <a:cxn ang="0">
                                <a:pos x="connsiteX1393" y="connsiteY1393"/>
                              </a:cxn>
                              <a:cxn ang="0">
                                <a:pos x="connsiteX1394" y="connsiteY1394"/>
                              </a:cxn>
                              <a:cxn ang="0">
                                <a:pos x="connsiteX1395" y="connsiteY1395"/>
                              </a:cxn>
                              <a:cxn ang="0">
                                <a:pos x="connsiteX1396" y="connsiteY1396"/>
                              </a:cxn>
                              <a:cxn ang="0">
                                <a:pos x="connsiteX1397" y="connsiteY1397"/>
                              </a:cxn>
                              <a:cxn ang="0">
                                <a:pos x="connsiteX1398" y="connsiteY1398"/>
                              </a:cxn>
                              <a:cxn ang="0">
                                <a:pos x="connsiteX1399" y="connsiteY1399"/>
                              </a:cxn>
                              <a:cxn ang="0">
                                <a:pos x="connsiteX1400" y="connsiteY1400"/>
                              </a:cxn>
                              <a:cxn ang="0">
                                <a:pos x="connsiteX1401" y="connsiteY1401"/>
                              </a:cxn>
                              <a:cxn ang="0">
                                <a:pos x="connsiteX1402" y="connsiteY1402"/>
                              </a:cxn>
                              <a:cxn ang="0">
                                <a:pos x="connsiteX1403" y="connsiteY1403"/>
                              </a:cxn>
                              <a:cxn ang="0">
                                <a:pos x="connsiteX1404" y="connsiteY1404"/>
                              </a:cxn>
                              <a:cxn ang="0">
                                <a:pos x="connsiteX1405" y="connsiteY1405"/>
                              </a:cxn>
                              <a:cxn ang="0">
                                <a:pos x="connsiteX1406" y="connsiteY1406"/>
                              </a:cxn>
                              <a:cxn ang="0">
                                <a:pos x="connsiteX1407" y="connsiteY1407"/>
                              </a:cxn>
                              <a:cxn ang="0">
                                <a:pos x="connsiteX1408" y="connsiteY1408"/>
                              </a:cxn>
                              <a:cxn ang="0">
                                <a:pos x="connsiteX1409" y="connsiteY1409"/>
                              </a:cxn>
                              <a:cxn ang="0">
                                <a:pos x="connsiteX1410" y="connsiteY1410"/>
                              </a:cxn>
                              <a:cxn ang="0">
                                <a:pos x="connsiteX1411" y="connsiteY1411"/>
                              </a:cxn>
                              <a:cxn ang="0">
                                <a:pos x="connsiteX1412" y="connsiteY1412"/>
                              </a:cxn>
                              <a:cxn ang="0">
                                <a:pos x="connsiteX1413" y="connsiteY1413"/>
                              </a:cxn>
                              <a:cxn ang="0">
                                <a:pos x="connsiteX1414" y="connsiteY1414"/>
                              </a:cxn>
                              <a:cxn ang="0">
                                <a:pos x="connsiteX1415" y="connsiteY1415"/>
                              </a:cxn>
                              <a:cxn ang="0">
                                <a:pos x="connsiteX1416" y="connsiteY1416"/>
                              </a:cxn>
                              <a:cxn ang="0">
                                <a:pos x="connsiteX1417" y="connsiteY1417"/>
                              </a:cxn>
                              <a:cxn ang="0">
                                <a:pos x="connsiteX1418" y="connsiteY1418"/>
                              </a:cxn>
                              <a:cxn ang="0">
                                <a:pos x="connsiteX1419" y="connsiteY1419"/>
                              </a:cxn>
                              <a:cxn ang="0">
                                <a:pos x="connsiteX1420" y="connsiteY1420"/>
                              </a:cxn>
                              <a:cxn ang="0">
                                <a:pos x="connsiteX1421" y="connsiteY1421"/>
                              </a:cxn>
                              <a:cxn ang="0">
                                <a:pos x="connsiteX1422" y="connsiteY1422"/>
                              </a:cxn>
                              <a:cxn ang="0">
                                <a:pos x="connsiteX1423" y="connsiteY1423"/>
                              </a:cxn>
                              <a:cxn ang="0">
                                <a:pos x="connsiteX1424" y="connsiteY1424"/>
                              </a:cxn>
                              <a:cxn ang="0">
                                <a:pos x="connsiteX1425" y="connsiteY1425"/>
                              </a:cxn>
                              <a:cxn ang="0">
                                <a:pos x="connsiteX1426" y="connsiteY1426"/>
                              </a:cxn>
                              <a:cxn ang="0">
                                <a:pos x="connsiteX1427" y="connsiteY1427"/>
                              </a:cxn>
                              <a:cxn ang="0">
                                <a:pos x="connsiteX1428" y="connsiteY1428"/>
                              </a:cxn>
                              <a:cxn ang="0">
                                <a:pos x="connsiteX1429" y="connsiteY1429"/>
                              </a:cxn>
                              <a:cxn ang="0">
                                <a:pos x="connsiteX1430" y="connsiteY1430"/>
                              </a:cxn>
                              <a:cxn ang="0">
                                <a:pos x="connsiteX1431" y="connsiteY1431"/>
                              </a:cxn>
                              <a:cxn ang="0">
                                <a:pos x="connsiteX1432" y="connsiteY1432"/>
                              </a:cxn>
                              <a:cxn ang="0">
                                <a:pos x="connsiteX1433" y="connsiteY1433"/>
                              </a:cxn>
                              <a:cxn ang="0">
                                <a:pos x="connsiteX1434" y="connsiteY1434"/>
                              </a:cxn>
                              <a:cxn ang="0">
                                <a:pos x="connsiteX1435" y="connsiteY1435"/>
                              </a:cxn>
                              <a:cxn ang="0">
                                <a:pos x="connsiteX1436" y="connsiteY1436"/>
                              </a:cxn>
                              <a:cxn ang="0">
                                <a:pos x="connsiteX1437" y="connsiteY1437"/>
                              </a:cxn>
                              <a:cxn ang="0">
                                <a:pos x="connsiteX1438" y="connsiteY1438"/>
                              </a:cxn>
                              <a:cxn ang="0">
                                <a:pos x="connsiteX1439" y="connsiteY1439"/>
                              </a:cxn>
                              <a:cxn ang="0">
                                <a:pos x="connsiteX1440" y="connsiteY1440"/>
                              </a:cxn>
                              <a:cxn ang="0">
                                <a:pos x="connsiteX1441" y="connsiteY1441"/>
                              </a:cxn>
                              <a:cxn ang="0">
                                <a:pos x="connsiteX1442" y="connsiteY1442"/>
                              </a:cxn>
                              <a:cxn ang="0">
                                <a:pos x="connsiteX1443" y="connsiteY1443"/>
                              </a:cxn>
                              <a:cxn ang="0">
                                <a:pos x="connsiteX1444" y="connsiteY1444"/>
                              </a:cxn>
                              <a:cxn ang="0">
                                <a:pos x="connsiteX1445" y="connsiteY1445"/>
                              </a:cxn>
                              <a:cxn ang="0">
                                <a:pos x="connsiteX1446" y="connsiteY1446"/>
                              </a:cxn>
                              <a:cxn ang="0">
                                <a:pos x="connsiteX1447" y="connsiteY1447"/>
                              </a:cxn>
                              <a:cxn ang="0">
                                <a:pos x="connsiteX1448" y="connsiteY1448"/>
                              </a:cxn>
                              <a:cxn ang="0">
                                <a:pos x="connsiteX1449" y="connsiteY1449"/>
                              </a:cxn>
                              <a:cxn ang="0">
                                <a:pos x="connsiteX1450" y="connsiteY1450"/>
                              </a:cxn>
                              <a:cxn ang="0">
                                <a:pos x="connsiteX1451" y="connsiteY1451"/>
                              </a:cxn>
                              <a:cxn ang="0">
                                <a:pos x="connsiteX1452" y="connsiteY1452"/>
                              </a:cxn>
                              <a:cxn ang="0">
                                <a:pos x="connsiteX1453" y="connsiteY1453"/>
                              </a:cxn>
                              <a:cxn ang="0">
                                <a:pos x="connsiteX1454" y="connsiteY1454"/>
                              </a:cxn>
                              <a:cxn ang="0">
                                <a:pos x="connsiteX1455" y="connsiteY1455"/>
                              </a:cxn>
                              <a:cxn ang="0">
                                <a:pos x="connsiteX1456" y="connsiteY1456"/>
                              </a:cxn>
                              <a:cxn ang="0">
                                <a:pos x="connsiteX1457" y="connsiteY1457"/>
                              </a:cxn>
                              <a:cxn ang="0">
                                <a:pos x="connsiteX1458" y="connsiteY1458"/>
                              </a:cxn>
                              <a:cxn ang="0">
                                <a:pos x="connsiteX1459" y="connsiteY1459"/>
                              </a:cxn>
                              <a:cxn ang="0">
                                <a:pos x="connsiteX1460" y="connsiteY1460"/>
                              </a:cxn>
                              <a:cxn ang="0">
                                <a:pos x="connsiteX1461" y="connsiteY1461"/>
                              </a:cxn>
                              <a:cxn ang="0">
                                <a:pos x="connsiteX1462" y="connsiteY1462"/>
                              </a:cxn>
                              <a:cxn ang="0">
                                <a:pos x="connsiteX1463" y="connsiteY1463"/>
                              </a:cxn>
                              <a:cxn ang="0">
                                <a:pos x="connsiteX1464" y="connsiteY1464"/>
                              </a:cxn>
                              <a:cxn ang="0">
                                <a:pos x="connsiteX1465" y="connsiteY1465"/>
                              </a:cxn>
                              <a:cxn ang="0">
                                <a:pos x="connsiteX1466" y="connsiteY1466"/>
                              </a:cxn>
                              <a:cxn ang="0">
                                <a:pos x="connsiteX1467" y="connsiteY1467"/>
                              </a:cxn>
                              <a:cxn ang="0">
                                <a:pos x="connsiteX1468" y="connsiteY1468"/>
                              </a:cxn>
                              <a:cxn ang="0">
                                <a:pos x="connsiteX1469" y="connsiteY1469"/>
                              </a:cxn>
                              <a:cxn ang="0">
                                <a:pos x="connsiteX1470" y="connsiteY1470"/>
                              </a:cxn>
                              <a:cxn ang="0">
                                <a:pos x="connsiteX1471" y="connsiteY1471"/>
                              </a:cxn>
                              <a:cxn ang="0">
                                <a:pos x="connsiteX1472" y="connsiteY1472"/>
                              </a:cxn>
                              <a:cxn ang="0">
                                <a:pos x="connsiteX1473" y="connsiteY1473"/>
                              </a:cxn>
                              <a:cxn ang="0">
                                <a:pos x="connsiteX1474" y="connsiteY1474"/>
                              </a:cxn>
                              <a:cxn ang="0">
                                <a:pos x="connsiteX1475" y="connsiteY1475"/>
                              </a:cxn>
                              <a:cxn ang="0">
                                <a:pos x="connsiteX1476" y="connsiteY1476"/>
                              </a:cxn>
                              <a:cxn ang="0">
                                <a:pos x="connsiteX1477" y="connsiteY1477"/>
                              </a:cxn>
                              <a:cxn ang="0">
                                <a:pos x="connsiteX1478" y="connsiteY1478"/>
                              </a:cxn>
                              <a:cxn ang="0">
                                <a:pos x="connsiteX1479" y="connsiteY1479"/>
                              </a:cxn>
                              <a:cxn ang="0">
                                <a:pos x="connsiteX1480" y="connsiteY1480"/>
                              </a:cxn>
                              <a:cxn ang="0">
                                <a:pos x="connsiteX1481" y="connsiteY1481"/>
                              </a:cxn>
                              <a:cxn ang="0">
                                <a:pos x="connsiteX1482" y="connsiteY1482"/>
                              </a:cxn>
                              <a:cxn ang="0">
                                <a:pos x="connsiteX1483" y="connsiteY1483"/>
                              </a:cxn>
                              <a:cxn ang="0">
                                <a:pos x="connsiteX1484" y="connsiteY1484"/>
                              </a:cxn>
                              <a:cxn ang="0">
                                <a:pos x="connsiteX1485" y="connsiteY1485"/>
                              </a:cxn>
                              <a:cxn ang="0">
                                <a:pos x="connsiteX1486" y="connsiteY1486"/>
                              </a:cxn>
                              <a:cxn ang="0">
                                <a:pos x="connsiteX1487" y="connsiteY1487"/>
                              </a:cxn>
                              <a:cxn ang="0">
                                <a:pos x="connsiteX1488" y="connsiteY1488"/>
                              </a:cxn>
                              <a:cxn ang="0">
                                <a:pos x="connsiteX1489" y="connsiteY1489"/>
                              </a:cxn>
                              <a:cxn ang="0">
                                <a:pos x="connsiteX1490" y="connsiteY1490"/>
                              </a:cxn>
                              <a:cxn ang="0">
                                <a:pos x="connsiteX1491" y="connsiteY1491"/>
                              </a:cxn>
                              <a:cxn ang="0">
                                <a:pos x="connsiteX1492" y="connsiteY1492"/>
                              </a:cxn>
                              <a:cxn ang="0">
                                <a:pos x="connsiteX1493" y="connsiteY1493"/>
                              </a:cxn>
                              <a:cxn ang="0">
                                <a:pos x="connsiteX1494" y="connsiteY1494"/>
                              </a:cxn>
                              <a:cxn ang="0">
                                <a:pos x="connsiteX1495" y="connsiteY1495"/>
                              </a:cxn>
                              <a:cxn ang="0">
                                <a:pos x="connsiteX1496" y="connsiteY1496"/>
                              </a:cxn>
                              <a:cxn ang="0">
                                <a:pos x="connsiteX1497" y="connsiteY1497"/>
                              </a:cxn>
                              <a:cxn ang="0">
                                <a:pos x="connsiteX1498" y="connsiteY1498"/>
                              </a:cxn>
                              <a:cxn ang="0">
                                <a:pos x="connsiteX1499" y="connsiteY1499"/>
                              </a:cxn>
                              <a:cxn ang="0">
                                <a:pos x="connsiteX1500" y="connsiteY1500"/>
                              </a:cxn>
                              <a:cxn ang="0">
                                <a:pos x="connsiteX1501" y="connsiteY1501"/>
                              </a:cxn>
                              <a:cxn ang="0">
                                <a:pos x="connsiteX1502" y="connsiteY1502"/>
                              </a:cxn>
                              <a:cxn ang="0">
                                <a:pos x="connsiteX1503" y="connsiteY1503"/>
                              </a:cxn>
                              <a:cxn ang="0">
                                <a:pos x="connsiteX1504" y="connsiteY1504"/>
                              </a:cxn>
                              <a:cxn ang="0">
                                <a:pos x="connsiteX1505" y="connsiteY1505"/>
                              </a:cxn>
                              <a:cxn ang="0">
                                <a:pos x="connsiteX1506" y="connsiteY1506"/>
                              </a:cxn>
                              <a:cxn ang="0">
                                <a:pos x="connsiteX1507" y="connsiteY1507"/>
                              </a:cxn>
                              <a:cxn ang="0">
                                <a:pos x="connsiteX1508" y="connsiteY1508"/>
                              </a:cxn>
                              <a:cxn ang="0">
                                <a:pos x="connsiteX1509" y="connsiteY1509"/>
                              </a:cxn>
                              <a:cxn ang="0">
                                <a:pos x="connsiteX1510" y="connsiteY1510"/>
                              </a:cxn>
                              <a:cxn ang="0">
                                <a:pos x="connsiteX1511" y="connsiteY1511"/>
                              </a:cxn>
                              <a:cxn ang="0">
                                <a:pos x="connsiteX1512" y="connsiteY1512"/>
                              </a:cxn>
                              <a:cxn ang="0">
                                <a:pos x="connsiteX1513" y="connsiteY1513"/>
                              </a:cxn>
                              <a:cxn ang="0">
                                <a:pos x="connsiteX1514" y="connsiteY1514"/>
                              </a:cxn>
                              <a:cxn ang="0">
                                <a:pos x="connsiteX1515" y="connsiteY1515"/>
                              </a:cxn>
                              <a:cxn ang="0">
                                <a:pos x="connsiteX1516" y="connsiteY1516"/>
                              </a:cxn>
                              <a:cxn ang="0">
                                <a:pos x="connsiteX1517" y="connsiteY1517"/>
                              </a:cxn>
                              <a:cxn ang="0">
                                <a:pos x="connsiteX1518" y="connsiteY1518"/>
                              </a:cxn>
                              <a:cxn ang="0">
                                <a:pos x="connsiteX1519" y="connsiteY1519"/>
                              </a:cxn>
                              <a:cxn ang="0">
                                <a:pos x="connsiteX1520" y="connsiteY1520"/>
                              </a:cxn>
                              <a:cxn ang="0">
                                <a:pos x="connsiteX1521" y="connsiteY1521"/>
                              </a:cxn>
                              <a:cxn ang="0">
                                <a:pos x="connsiteX1522" y="connsiteY1522"/>
                              </a:cxn>
                              <a:cxn ang="0">
                                <a:pos x="connsiteX1523" y="connsiteY1523"/>
                              </a:cxn>
                              <a:cxn ang="0">
                                <a:pos x="connsiteX1524" y="connsiteY1524"/>
                              </a:cxn>
                              <a:cxn ang="0">
                                <a:pos x="connsiteX1525" y="connsiteY1525"/>
                              </a:cxn>
                              <a:cxn ang="0">
                                <a:pos x="connsiteX1526" y="connsiteY1526"/>
                              </a:cxn>
                              <a:cxn ang="0">
                                <a:pos x="connsiteX1527" y="connsiteY1527"/>
                              </a:cxn>
                              <a:cxn ang="0">
                                <a:pos x="connsiteX1528" y="connsiteY1528"/>
                              </a:cxn>
                              <a:cxn ang="0">
                                <a:pos x="connsiteX1529" y="connsiteY1529"/>
                              </a:cxn>
                              <a:cxn ang="0">
                                <a:pos x="connsiteX1530" y="connsiteY1530"/>
                              </a:cxn>
                              <a:cxn ang="0">
                                <a:pos x="connsiteX1531" y="connsiteY1531"/>
                              </a:cxn>
                              <a:cxn ang="0">
                                <a:pos x="connsiteX1532" y="connsiteY1532"/>
                              </a:cxn>
                              <a:cxn ang="0">
                                <a:pos x="connsiteX1533" y="connsiteY1533"/>
                              </a:cxn>
                              <a:cxn ang="0">
                                <a:pos x="connsiteX1534" y="connsiteY1534"/>
                              </a:cxn>
                              <a:cxn ang="0">
                                <a:pos x="connsiteX1535" y="connsiteY1535"/>
                              </a:cxn>
                              <a:cxn ang="0">
                                <a:pos x="connsiteX1536" y="connsiteY1536"/>
                              </a:cxn>
                              <a:cxn ang="0">
                                <a:pos x="connsiteX1537" y="connsiteY1537"/>
                              </a:cxn>
                              <a:cxn ang="0">
                                <a:pos x="connsiteX1538" y="connsiteY1538"/>
                              </a:cxn>
                              <a:cxn ang="0">
                                <a:pos x="connsiteX1539" y="connsiteY1539"/>
                              </a:cxn>
                              <a:cxn ang="0">
                                <a:pos x="connsiteX1540" y="connsiteY1540"/>
                              </a:cxn>
                              <a:cxn ang="0">
                                <a:pos x="connsiteX1541" y="connsiteY1541"/>
                              </a:cxn>
                              <a:cxn ang="0">
                                <a:pos x="connsiteX1542" y="connsiteY1542"/>
                              </a:cxn>
                              <a:cxn ang="0">
                                <a:pos x="connsiteX1543" y="connsiteY1543"/>
                              </a:cxn>
                              <a:cxn ang="0">
                                <a:pos x="connsiteX1544" y="connsiteY1544"/>
                              </a:cxn>
                              <a:cxn ang="0">
                                <a:pos x="connsiteX1545" y="connsiteY1545"/>
                              </a:cxn>
                              <a:cxn ang="0">
                                <a:pos x="connsiteX1546" y="connsiteY1546"/>
                              </a:cxn>
                              <a:cxn ang="0">
                                <a:pos x="connsiteX1547" y="connsiteY1547"/>
                              </a:cxn>
                              <a:cxn ang="0">
                                <a:pos x="connsiteX1548" y="connsiteY1548"/>
                              </a:cxn>
                              <a:cxn ang="0">
                                <a:pos x="connsiteX1549" y="connsiteY1549"/>
                              </a:cxn>
                              <a:cxn ang="0">
                                <a:pos x="connsiteX1550" y="connsiteY1550"/>
                              </a:cxn>
                              <a:cxn ang="0">
                                <a:pos x="connsiteX1551" y="connsiteY1551"/>
                              </a:cxn>
                              <a:cxn ang="0">
                                <a:pos x="connsiteX1552" y="connsiteY1552"/>
                              </a:cxn>
                              <a:cxn ang="0">
                                <a:pos x="connsiteX1553" y="connsiteY1553"/>
                              </a:cxn>
                              <a:cxn ang="0">
                                <a:pos x="connsiteX1554" y="connsiteY1554"/>
                              </a:cxn>
                              <a:cxn ang="0">
                                <a:pos x="connsiteX1555" y="connsiteY1555"/>
                              </a:cxn>
                              <a:cxn ang="0">
                                <a:pos x="connsiteX1556" y="connsiteY1556"/>
                              </a:cxn>
                              <a:cxn ang="0">
                                <a:pos x="connsiteX1557" y="connsiteY1557"/>
                              </a:cxn>
                              <a:cxn ang="0">
                                <a:pos x="connsiteX1558" y="connsiteY1558"/>
                              </a:cxn>
                              <a:cxn ang="0">
                                <a:pos x="connsiteX1559" y="connsiteY1559"/>
                              </a:cxn>
                              <a:cxn ang="0">
                                <a:pos x="connsiteX1560" y="connsiteY1560"/>
                              </a:cxn>
                              <a:cxn ang="0">
                                <a:pos x="connsiteX1561" y="connsiteY1561"/>
                              </a:cxn>
                              <a:cxn ang="0">
                                <a:pos x="connsiteX1562" y="connsiteY1562"/>
                              </a:cxn>
                              <a:cxn ang="0">
                                <a:pos x="connsiteX1563" y="connsiteY1563"/>
                              </a:cxn>
                              <a:cxn ang="0">
                                <a:pos x="connsiteX1564" y="connsiteY1564"/>
                              </a:cxn>
                              <a:cxn ang="0">
                                <a:pos x="connsiteX1565" y="connsiteY1565"/>
                              </a:cxn>
                              <a:cxn ang="0">
                                <a:pos x="connsiteX1566" y="connsiteY1566"/>
                              </a:cxn>
                              <a:cxn ang="0">
                                <a:pos x="connsiteX1567" y="connsiteY1567"/>
                              </a:cxn>
                              <a:cxn ang="0">
                                <a:pos x="connsiteX1568" y="connsiteY1568"/>
                              </a:cxn>
                              <a:cxn ang="0">
                                <a:pos x="connsiteX1569" y="connsiteY1569"/>
                              </a:cxn>
                              <a:cxn ang="0">
                                <a:pos x="connsiteX1570" y="connsiteY1570"/>
                              </a:cxn>
                              <a:cxn ang="0">
                                <a:pos x="connsiteX1571" y="connsiteY1571"/>
                              </a:cxn>
                              <a:cxn ang="0">
                                <a:pos x="connsiteX1572" y="connsiteY1572"/>
                              </a:cxn>
                              <a:cxn ang="0">
                                <a:pos x="connsiteX1573" y="connsiteY1573"/>
                              </a:cxn>
                              <a:cxn ang="0">
                                <a:pos x="connsiteX1574" y="connsiteY1574"/>
                              </a:cxn>
                              <a:cxn ang="0">
                                <a:pos x="connsiteX1575" y="connsiteY1575"/>
                              </a:cxn>
                              <a:cxn ang="0">
                                <a:pos x="connsiteX1576" y="connsiteY1576"/>
                              </a:cxn>
                              <a:cxn ang="0">
                                <a:pos x="connsiteX1577" y="connsiteY1577"/>
                              </a:cxn>
                              <a:cxn ang="0">
                                <a:pos x="connsiteX1578" y="connsiteY1578"/>
                              </a:cxn>
                              <a:cxn ang="0">
                                <a:pos x="connsiteX1579" y="connsiteY1579"/>
                              </a:cxn>
                              <a:cxn ang="0">
                                <a:pos x="connsiteX1580" y="connsiteY1580"/>
                              </a:cxn>
                              <a:cxn ang="0">
                                <a:pos x="connsiteX1581" y="connsiteY1581"/>
                              </a:cxn>
                              <a:cxn ang="0">
                                <a:pos x="connsiteX1582" y="connsiteY1582"/>
                              </a:cxn>
                              <a:cxn ang="0">
                                <a:pos x="connsiteX1583" y="connsiteY1583"/>
                              </a:cxn>
                              <a:cxn ang="0">
                                <a:pos x="connsiteX1584" y="connsiteY1584"/>
                              </a:cxn>
                              <a:cxn ang="0">
                                <a:pos x="connsiteX1585" y="connsiteY1585"/>
                              </a:cxn>
                              <a:cxn ang="0">
                                <a:pos x="connsiteX1586" y="connsiteY1586"/>
                              </a:cxn>
                              <a:cxn ang="0">
                                <a:pos x="connsiteX1587" y="connsiteY1587"/>
                              </a:cxn>
                              <a:cxn ang="0">
                                <a:pos x="connsiteX1588" y="connsiteY1588"/>
                              </a:cxn>
                              <a:cxn ang="0">
                                <a:pos x="connsiteX1589" y="connsiteY1589"/>
                              </a:cxn>
                              <a:cxn ang="0">
                                <a:pos x="connsiteX1590" y="connsiteY1590"/>
                              </a:cxn>
                              <a:cxn ang="0">
                                <a:pos x="connsiteX1591" y="connsiteY1591"/>
                              </a:cxn>
                              <a:cxn ang="0">
                                <a:pos x="connsiteX1592" y="connsiteY1592"/>
                              </a:cxn>
                              <a:cxn ang="0">
                                <a:pos x="connsiteX1593" y="connsiteY1593"/>
                              </a:cxn>
                              <a:cxn ang="0">
                                <a:pos x="connsiteX1594" y="connsiteY1594"/>
                              </a:cxn>
                              <a:cxn ang="0">
                                <a:pos x="connsiteX1595" y="connsiteY1595"/>
                              </a:cxn>
                              <a:cxn ang="0">
                                <a:pos x="connsiteX1596" y="connsiteY1596"/>
                              </a:cxn>
                              <a:cxn ang="0">
                                <a:pos x="connsiteX1597" y="connsiteY1597"/>
                              </a:cxn>
                              <a:cxn ang="0">
                                <a:pos x="connsiteX1598" y="connsiteY1598"/>
                              </a:cxn>
                              <a:cxn ang="0">
                                <a:pos x="connsiteX1599" y="connsiteY1599"/>
                              </a:cxn>
                              <a:cxn ang="0">
                                <a:pos x="connsiteX1600" y="connsiteY1600"/>
                              </a:cxn>
                              <a:cxn ang="0">
                                <a:pos x="connsiteX1601" y="connsiteY1601"/>
                              </a:cxn>
                              <a:cxn ang="0">
                                <a:pos x="connsiteX1602" y="connsiteY1602"/>
                              </a:cxn>
                              <a:cxn ang="0">
                                <a:pos x="connsiteX1603" y="connsiteY1603"/>
                              </a:cxn>
                              <a:cxn ang="0">
                                <a:pos x="connsiteX1604" y="connsiteY1604"/>
                              </a:cxn>
                              <a:cxn ang="0">
                                <a:pos x="connsiteX1605" y="connsiteY1605"/>
                              </a:cxn>
                              <a:cxn ang="0">
                                <a:pos x="connsiteX1606" y="connsiteY1606"/>
                              </a:cxn>
                              <a:cxn ang="0">
                                <a:pos x="connsiteX1607" y="connsiteY1607"/>
                              </a:cxn>
                              <a:cxn ang="0">
                                <a:pos x="connsiteX1608" y="connsiteY1608"/>
                              </a:cxn>
                              <a:cxn ang="0">
                                <a:pos x="connsiteX1609" y="connsiteY1609"/>
                              </a:cxn>
                              <a:cxn ang="0">
                                <a:pos x="connsiteX1610" y="connsiteY1610"/>
                              </a:cxn>
                              <a:cxn ang="0">
                                <a:pos x="connsiteX1611" y="connsiteY1611"/>
                              </a:cxn>
                              <a:cxn ang="0">
                                <a:pos x="connsiteX1612" y="connsiteY1612"/>
                              </a:cxn>
                              <a:cxn ang="0">
                                <a:pos x="connsiteX1613" y="connsiteY1613"/>
                              </a:cxn>
                              <a:cxn ang="0">
                                <a:pos x="connsiteX1614" y="connsiteY1614"/>
                              </a:cxn>
                              <a:cxn ang="0">
                                <a:pos x="connsiteX1615" y="connsiteY1615"/>
                              </a:cxn>
                              <a:cxn ang="0">
                                <a:pos x="connsiteX1616" y="connsiteY1616"/>
                              </a:cxn>
                              <a:cxn ang="0">
                                <a:pos x="connsiteX1617" y="connsiteY1617"/>
                              </a:cxn>
                              <a:cxn ang="0">
                                <a:pos x="connsiteX1618" y="connsiteY1618"/>
                              </a:cxn>
                              <a:cxn ang="0">
                                <a:pos x="connsiteX1619" y="connsiteY1619"/>
                              </a:cxn>
                              <a:cxn ang="0">
                                <a:pos x="connsiteX1620" y="connsiteY1620"/>
                              </a:cxn>
                              <a:cxn ang="0">
                                <a:pos x="connsiteX1621" y="connsiteY1621"/>
                              </a:cxn>
                              <a:cxn ang="0">
                                <a:pos x="connsiteX1622" y="connsiteY1622"/>
                              </a:cxn>
                              <a:cxn ang="0">
                                <a:pos x="connsiteX1623" y="connsiteY1623"/>
                              </a:cxn>
                              <a:cxn ang="0">
                                <a:pos x="connsiteX1624" y="connsiteY1624"/>
                              </a:cxn>
                              <a:cxn ang="0">
                                <a:pos x="connsiteX1625" y="connsiteY1625"/>
                              </a:cxn>
                              <a:cxn ang="0">
                                <a:pos x="connsiteX1626" y="connsiteY1626"/>
                              </a:cxn>
                              <a:cxn ang="0">
                                <a:pos x="connsiteX1627" y="connsiteY1627"/>
                              </a:cxn>
                              <a:cxn ang="0">
                                <a:pos x="connsiteX1628" y="connsiteY1628"/>
                              </a:cxn>
                              <a:cxn ang="0">
                                <a:pos x="connsiteX1629" y="connsiteY1629"/>
                              </a:cxn>
                              <a:cxn ang="0">
                                <a:pos x="connsiteX1630" y="connsiteY1630"/>
                              </a:cxn>
                              <a:cxn ang="0">
                                <a:pos x="connsiteX1631" y="connsiteY1631"/>
                              </a:cxn>
                              <a:cxn ang="0">
                                <a:pos x="connsiteX1632" y="connsiteY1632"/>
                              </a:cxn>
                              <a:cxn ang="0">
                                <a:pos x="connsiteX1633" y="connsiteY1633"/>
                              </a:cxn>
                              <a:cxn ang="0">
                                <a:pos x="connsiteX1634" y="connsiteY1634"/>
                              </a:cxn>
                              <a:cxn ang="0">
                                <a:pos x="connsiteX1635" y="connsiteY1635"/>
                              </a:cxn>
                              <a:cxn ang="0">
                                <a:pos x="connsiteX1636" y="connsiteY1636"/>
                              </a:cxn>
                              <a:cxn ang="0">
                                <a:pos x="connsiteX1637" y="connsiteY1637"/>
                              </a:cxn>
                              <a:cxn ang="0">
                                <a:pos x="connsiteX1638" y="connsiteY1638"/>
                              </a:cxn>
                              <a:cxn ang="0">
                                <a:pos x="connsiteX1639" y="connsiteY1639"/>
                              </a:cxn>
                              <a:cxn ang="0">
                                <a:pos x="connsiteX1640" y="connsiteY1640"/>
                              </a:cxn>
                              <a:cxn ang="0">
                                <a:pos x="connsiteX1641" y="connsiteY1641"/>
                              </a:cxn>
                              <a:cxn ang="0">
                                <a:pos x="connsiteX1642" y="connsiteY1642"/>
                              </a:cxn>
                              <a:cxn ang="0">
                                <a:pos x="connsiteX1643" y="connsiteY1643"/>
                              </a:cxn>
                              <a:cxn ang="0">
                                <a:pos x="connsiteX1644" y="connsiteY1644"/>
                              </a:cxn>
                              <a:cxn ang="0">
                                <a:pos x="connsiteX1645" y="connsiteY1645"/>
                              </a:cxn>
                              <a:cxn ang="0">
                                <a:pos x="connsiteX1646" y="connsiteY1646"/>
                              </a:cxn>
                              <a:cxn ang="0">
                                <a:pos x="connsiteX1647" y="connsiteY1647"/>
                              </a:cxn>
                              <a:cxn ang="0">
                                <a:pos x="connsiteX1648" y="connsiteY1648"/>
                              </a:cxn>
                              <a:cxn ang="0">
                                <a:pos x="connsiteX1649" y="connsiteY1649"/>
                              </a:cxn>
                              <a:cxn ang="0">
                                <a:pos x="connsiteX1650" y="connsiteY1650"/>
                              </a:cxn>
                              <a:cxn ang="0">
                                <a:pos x="connsiteX1651" y="connsiteY1651"/>
                              </a:cxn>
                              <a:cxn ang="0">
                                <a:pos x="connsiteX1652" y="connsiteY1652"/>
                              </a:cxn>
                              <a:cxn ang="0">
                                <a:pos x="connsiteX1653" y="connsiteY1653"/>
                              </a:cxn>
                              <a:cxn ang="0">
                                <a:pos x="connsiteX1654" y="connsiteY1654"/>
                              </a:cxn>
                              <a:cxn ang="0">
                                <a:pos x="connsiteX1655" y="connsiteY1655"/>
                              </a:cxn>
                              <a:cxn ang="0">
                                <a:pos x="connsiteX1656" y="connsiteY1656"/>
                              </a:cxn>
                              <a:cxn ang="0">
                                <a:pos x="connsiteX1657" y="connsiteY1657"/>
                              </a:cxn>
                              <a:cxn ang="0">
                                <a:pos x="connsiteX1658" y="connsiteY1658"/>
                              </a:cxn>
                              <a:cxn ang="0">
                                <a:pos x="connsiteX1659" y="connsiteY1659"/>
                              </a:cxn>
                              <a:cxn ang="0">
                                <a:pos x="connsiteX1660" y="connsiteY1660"/>
                              </a:cxn>
                              <a:cxn ang="0">
                                <a:pos x="connsiteX1661" y="connsiteY1661"/>
                              </a:cxn>
                              <a:cxn ang="0">
                                <a:pos x="connsiteX1662" y="connsiteY1662"/>
                              </a:cxn>
                              <a:cxn ang="0">
                                <a:pos x="connsiteX1663" y="connsiteY1663"/>
                              </a:cxn>
                              <a:cxn ang="0">
                                <a:pos x="connsiteX1664" y="connsiteY1664"/>
                              </a:cxn>
                              <a:cxn ang="0">
                                <a:pos x="connsiteX1665" y="connsiteY1665"/>
                              </a:cxn>
                              <a:cxn ang="0">
                                <a:pos x="connsiteX1666" y="connsiteY1666"/>
                              </a:cxn>
                              <a:cxn ang="0">
                                <a:pos x="connsiteX1667" y="connsiteY1667"/>
                              </a:cxn>
                              <a:cxn ang="0">
                                <a:pos x="connsiteX1668" y="connsiteY1668"/>
                              </a:cxn>
                              <a:cxn ang="0">
                                <a:pos x="connsiteX1669" y="connsiteY1669"/>
                              </a:cxn>
                              <a:cxn ang="0">
                                <a:pos x="connsiteX1670" y="connsiteY1670"/>
                              </a:cxn>
                              <a:cxn ang="0">
                                <a:pos x="connsiteX1671" y="connsiteY1671"/>
                              </a:cxn>
                              <a:cxn ang="0">
                                <a:pos x="connsiteX1672" y="connsiteY1672"/>
                              </a:cxn>
                              <a:cxn ang="0">
                                <a:pos x="connsiteX1673" y="connsiteY1673"/>
                              </a:cxn>
                              <a:cxn ang="0">
                                <a:pos x="connsiteX1674" y="connsiteY1674"/>
                              </a:cxn>
                              <a:cxn ang="0">
                                <a:pos x="connsiteX1675" y="connsiteY1675"/>
                              </a:cxn>
                              <a:cxn ang="0">
                                <a:pos x="connsiteX1676" y="connsiteY1676"/>
                              </a:cxn>
                              <a:cxn ang="0">
                                <a:pos x="connsiteX1677" y="connsiteY1677"/>
                              </a:cxn>
                              <a:cxn ang="0">
                                <a:pos x="connsiteX1678" y="connsiteY1678"/>
                              </a:cxn>
                              <a:cxn ang="0">
                                <a:pos x="connsiteX1679" y="connsiteY1679"/>
                              </a:cxn>
                              <a:cxn ang="0">
                                <a:pos x="connsiteX1680" y="connsiteY1680"/>
                              </a:cxn>
                              <a:cxn ang="0">
                                <a:pos x="connsiteX1681" y="connsiteY1681"/>
                              </a:cxn>
                              <a:cxn ang="0">
                                <a:pos x="connsiteX1682" y="connsiteY1682"/>
                              </a:cxn>
                              <a:cxn ang="0">
                                <a:pos x="connsiteX1683" y="connsiteY1683"/>
                              </a:cxn>
                              <a:cxn ang="0">
                                <a:pos x="connsiteX1684" y="connsiteY1684"/>
                              </a:cxn>
                              <a:cxn ang="0">
                                <a:pos x="connsiteX1685" y="connsiteY1685"/>
                              </a:cxn>
                              <a:cxn ang="0">
                                <a:pos x="connsiteX1686" y="connsiteY1686"/>
                              </a:cxn>
                              <a:cxn ang="0">
                                <a:pos x="connsiteX1687" y="connsiteY1687"/>
                              </a:cxn>
                              <a:cxn ang="0">
                                <a:pos x="connsiteX1688" y="connsiteY1688"/>
                              </a:cxn>
                              <a:cxn ang="0">
                                <a:pos x="connsiteX1689" y="connsiteY1689"/>
                              </a:cxn>
                              <a:cxn ang="0">
                                <a:pos x="connsiteX1690" y="connsiteY1690"/>
                              </a:cxn>
                              <a:cxn ang="0">
                                <a:pos x="connsiteX1691" y="connsiteY1691"/>
                              </a:cxn>
                              <a:cxn ang="0">
                                <a:pos x="connsiteX1692" y="connsiteY1692"/>
                              </a:cxn>
                              <a:cxn ang="0">
                                <a:pos x="connsiteX1693" y="connsiteY1693"/>
                              </a:cxn>
                              <a:cxn ang="0">
                                <a:pos x="connsiteX1694" y="connsiteY1694"/>
                              </a:cxn>
                              <a:cxn ang="0">
                                <a:pos x="connsiteX1695" y="connsiteY1695"/>
                              </a:cxn>
                              <a:cxn ang="0">
                                <a:pos x="connsiteX1696" y="connsiteY1696"/>
                              </a:cxn>
                              <a:cxn ang="0">
                                <a:pos x="connsiteX1697" y="connsiteY1697"/>
                              </a:cxn>
                              <a:cxn ang="0">
                                <a:pos x="connsiteX1698" y="connsiteY1698"/>
                              </a:cxn>
                              <a:cxn ang="0">
                                <a:pos x="connsiteX1699" y="connsiteY1699"/>
                              </a:cxn>
                              <a:cxn ang="0">
                                <a:pos x="connsiteX1700" y="connsiteY1700"/>
                              </a:cxn>
                              <a:cxn ang="0">
                                <a:pos x="connsiteX1701" y="connsiteY1701"/>
                              </a:cxn>
                              <a:cxn ang="0">
                                <a:pos x="connsiteX1702" y="connsiteY1702"/>
                              </a:cxn>
                              <a:cxn ang="0">
                                <a:pos x="connsiteX1703" y="connsiteY1703"/>
                              </a:cxn>
                              <a:cxn ang="0">
                                <a:pos x="connsiteX1704" y="connsiteY1704"/>
                              </a:cxn>
                              <a:cxn ang="0">
                                <a:pos x="connsiteX1705" y="connsiteY1705"/>
                              </a:cxn>
                              <a:cxn ang="0">
                                <a:pos x="connsiteX1706" y="connsiteY1706"/>
                              </a:cxn>
                              <a:cxn ang="0">
                                <a:pos x="connsiteX1707" y="connsiteY1707"/>
                              </a:cxn>
                              <a:cxn ang="0">
                                <a:pos x="connsiteX1708" y="connsiteY1708"/>
                              </a:cxn>
                              <a:cxn ang="0">
                                <a:pos x="connsiteX1709" y="connsiteY1709"/>
                              </a:cxn>
                              <a:cxn ang="0">
                                <a:pos x="connsiteX1710" y="connsiteY1710"/>
                              </a:cxn>
                              <a:cxn ang="0">
                                <a:pos x="connsiteX1711" y="connsiteY1711"/>
                              </a:cxn>
                              <a:cxn ang="0">
                                <a:pos x="connsiteX1712" y="connsiteY1712"/>
                              </a:cxn>
                              <a:cxn ang="0">
                                <a:pos x="connsiteX1713" y="connsiteY1713"/>
                              </a:cxn>
                              <a:cxn ang="0">
                                <a:pos x="connsiteX1714" y="connsiteY1714"/>
                              </a:cxn>
                              <a:cxn ang="0">
                                <a:pos x="connsiteX1715" y="connsiteY1715"/>
                              </a:cxn>
                              <a:cxn ang="0">
                                <a:pos x="connsiteX1716" y="connsiteY1716"/>
                              </a:cxn>
                              <a:cxn ang="0">
                                <a:pos x="connsiteX1717" y="connsiteY1717"/>
                              </a:cxn>
                              <a:cxn ang="0">
                                <a:pos x="connsiteX1718" y="connsiteY1718"/>
                              </a:cxn>
                              <a:cxn ang="0">
                                <a:pos x="connsiteX1719" y="connsiteY1719"/>
                              </a:cxn>
                              <a:cxn ang="0">
                                <a:pos x="connsiteX1720" y="connsiteY1720"/>
                              </a:cxn>
                              <a:cxn ang="0">
                                <a:pos x="connsiteX1721" y="connsiteY1721"/>
                              </a:cxn>
                              <a:cxn ang="0">
                                <a:pos x="connsiteX1722" y="connsiteY1722"/>
                              </a:cxn>
                              <a:cxn ang="0">
                                <a:pos x="connsiteX1723" y="connsiteY1723"/>
                              </a:cxn>
                              <a:cxn ang="0">
                                <a:pos x="connsiteX1724" y="connsiteY1724"/>
                              </a:cxn>
                              <a:cxn ang="0">
                                <a:pos x="connsiteX1725" y="connsiteY1725"/>
                              </a:cxn>
                              <a:cxn ang="0">
                                <a:pos x="connsiteX1726" y="connsiteY1726"/>
                              </a:cxn>
                              <a:cxn ang="0">
                                <a:pos x="connsiteX1727" y="connsiteY1727"/>
                              </a:cxn>
                              <a:cxn ang="0">
                                <a:pos x="connsiteX1728" y="connsiteY1728"/>
                              </a:cxn>
                              <a:cxn ang="0">
                                <a:pos x="connsiteX1729" y="connsiteY1729"/>
                              </a:cxn>
                              <a:cxn ang="0">
                                <a:pos x="connsiteX1730" y="connsiteY1730"/>
                              </a:cxn>
                              <a:cxn ang="0">
                                <a:pos x="connsiteX1731" y="connsiteY1731"/>
                              </a:cxn>
                              <a:cxn ang="0">
                                <a:pos x="connsiteX1732" y="connsiteY1732"/>
                              </a:cxn>
                              <a:cxn ang="0">
                                <a:pos x="connsiteX1733" y="connsiteY1733"/>
                              </a:cxn>
                              <a:cxn ang="0">
                                <a:pos x="connsiteX1734" y="connsiteY1734"/>
                              </a:cxn>
                              <a:cxn ang="0">
                                <a:pos x="connsiteX1735" y="connsiteY1735"/>
                              </a:cxn>
                              <a:cxn ang="0">
                                <a:pos x="connsiteX1736" y="connsiteY1736"/>
                              </a:cxn>
                              <a:cxn ang="0">
                                <a:pos x="connsiteX1737" y="connsiteY1737"/>
                              </a:cxn>
                              <a:cxn ang="0">
                                <a:pos x="connsiteX1738" y="connsiteY1738"/>
                              </a:cxn>
                              <a:cxn ang="0">
                                <a:pos x="connsiteX1739" y="connsiteY1739"/>
                              </a:cxn>
                              <a:cxn ang="0">
                                <a:pos x="connsiteX1740" y="connsiteY1740"/>
                              </a:cxn>
                              <a:cxn ang="0">
                                <a:pos x="connsiteX1741" y="connsiteY1741"/>
                              </a:cxn>
                              <a:cxn ang="0">
                                <a:pos x="connsiteX1742" y="connsiteY1742"/>
                              </a:cxn>
                              <a:cxn ang="0">
                                <a:pos x="connsiteX1743" y="connsiteY1743"/>
                              </a:cxn>
                              <a:cxn ang="0">
                                <a:pos x="connsiteX1744" y="connsiteY1744"/>
                              </a:cxn>
                              <a:cxn ang="0">
                                <a:pos x="connsiteX1745" y="connsiteY1745"/>
                              </a:cxn>
                              <a:cxn ang="0">
                                <a:pos x="connsiteX1746" y="connsiteY1746"/>
                              </a:cxn>
                              <a:cxn ang="0">
                                <a:pos x="connsiteX1747" y="connsiteY1747"/>
                              </a:cxn>
                              <a:cxn ang="0">
                                <a:pos x="connsiteX1748" y="connsiteY1748"/>
                              </a:cxn>
                              <a:cxn ang="0">
                                <a:pos x="connsiteX1749" y="connsiteY1749"/>
                              </a:cxn>
                              <a:cxn ang="0">
                                <a:pos x="connsiteX1750" y="connsiteY1750"/>
                              </a:cxn>
                              <a:cxn ang="0">
                                <a:pos x="connsiteX1751" y="connsiteY1751"/>
                              </a:cxn>
                              <a:cxn ang="0">
                                <a:pos x="connsiteX1752" y="connsiteY1752"/>
                              </a:cxn>
                              <a:cxn ang="0">
                                <a:pos x="connsiteX1753" y="connsiteY1753"/>
                              </a:cxn>
                              <a:cxn ang="0">
                                <a:pos x="connsiteX1754" y="connsiteY1754"/>
                              </a:cxn>
                              <a:cxn ang="0">
                                <a:pos x="connsiteX1755" y="connsiteY1755"/>
                              </a:cxn>
                              <a:cxn ang="0">
                                <a:pos x="connsiteX1756" y="connsiteY1756"/>
                              </a:cxn>
                              <a:cxn ang="0">
                                <a:pos x="connsiteX1757" y="connsiteY1757"/>
                              </a:cxn>
                              <a:cxn ang="0">
                                <a:pos x="connsiteX1758" y="connsiteY1758"/>
                              </a:cxn>
                              <a:cxn ang="0">
                                <a:pos x="connsiteX1759" y="connsiteY1759"/>
                              </a:cxn>
                              <a:cxn ang="0">
                                <a:pos x="connsiteX1760" y="connsiteY1760"/>
                              </a:cxn>
                              <a:cxn ang="0">
                                <a:pos x="connsiteX1761" y="connsiteY1761"/>
                              </a:cxn>
                              <a:cxn ang="0">
                                <a:pos x="connsiteX1762" y="connsiteY1762"/>
                              </a:cxn>
                              <a:cxn ang="0">
                                <a:pos x="connsiteX1763" y="connsiteY1763"/>
                              </a:cxn>
                              <a:cxn ang="0">
                                <a:pos x="connsiteX1764" y="connsiteY1764"/>
                              </a:cxn>
                              <a:cxn ang="0">
                                <a:pos x="connsiteX1765" y="connsiteY1765"/>
                              </a:cxn>
                              <a:cxn ang="0">
                                <a:pos x="connsiteX1766" y="connsiteY1766"/>
                              </a:cxn>
                              <a:cxn ang="0">
                                <a:pos x="connsiteX1767" y="connsiteY1767"/>
                              </a:cxn>
                              <a:cxn ang="0">
                                <a:pos x="connsiteX1768" y="connsiteY1768"/>
                              </a:cxn>
                              <a:cxn ang="0">
                                <a:pos x="connsiteX1769" y="connsiteY1769"/>
                              </a:cxn>
                              <a:cxn ang="0">
                                <a:pos x="connsiteX1770" y="connsiteY1770"/>
                              </a:cxn>
                              <a:cxn ang="0">
                                <a:pos x="connsiteX1771" y="connsiteY1771"/>
                              </a:cxn>
                              <a:cxn ang="0">
                                <a:pos x="connsiteX1772" y="connsiteY1772"/>
                              </a:cxn>
                              <a:cxn ang="0">
                                <a:pos x="connsiteX1773" y="connsiteY1773"/>
                              </a:cxn>
                              <a:cxn ang="0">
                                <a:pos x="connsiteX1774" y="connsiteY1774"/>
                              </a:cxn>
                              <a:cxn ang="0">
                                <a:pos x="connsiteX1775" y="connsiteY1775"/>
                              </a:cxn>
                              <a:cxn ang="0">
                                <a:pos x="connsiteX1776" y="connsiteY1776"/>
                              </a:cxn>
                              <a:cxn ang="0">
                                <a:pos x="connsiteX1777" y="connsiteY1777"/>
                              </a:cxn>
                              <a:cxn ang="0">
                                <a:pos x="connsiteX1778" y="connsiteY1778"/>
                              </a:cxn>
                              <a:cxn ang="0">
                                <a:pos x="connsiteX1779" y="connsiteY1779"/>
                              </a:cxn>
                              <a:cxn ang="0">
                                <a:pos x="connsiteX1780" y="connsiteY1780"/>
                              </a:cxn>
                              <a:cxn ang="0">
                                <a:pos x="connsiteX1781" y="connsiteY1781"/>
                              </a:cxn>
                              <a:cxn ang="0">
                                <a:pos x="connsiteX1782" y="connsiteY1782"/>
                              </a:cxn>
                              <a:cxn ang="0">
                                <a:pos x="connsiteX1783" y="connsiteY1783"/>
                              </a:cxn>
                              <a:cxn ang="0">
                                <a:pos x="connsiteX1784" y="connsiteY1784"/>
                              </a:cxn>
                              <a:cxn ang="0">
                                <a:pos x="connsiteX1785" y="connsiteY1785"/>
                              </a:cxn>
                              <a:cxn ang="0">
                                <a:pos x="connsiteX1786" y="connsiteY1786"/>
                              </a:cxn>
                              <a:cxn ang="0">
                                <a:pos x="connsiteX1787" y="connsiteY1787"/>
                              </a:cxn>
                              <a:cxn ang="0">
                                <a:pos x="connsiteX1788" y="connsiteY1788"/>
                              </a:cxn>
                              <a:cxn ang="0">
                                <a:pos x="connsiteX1789" y="connsiteY1789"/>
                              </a:cxn>
                              <a:cxn ang="0">
                                <a:pos x="connsiteX1790" y="connsiteY1790"/>
                              </a:cxn>
                              <a:cxn ang="0">
                                <a:pos x="connsiteX1791" y="connsiteY1791"/>
                              </a:cxn>
                              <a:cxn ang="0">
                                <a:pos x="connsiteX1792" y="connsiteY1792"/>
                              </a:cxn>
                              <a:cxn ang="0">
                                <a:pos x="connsiteX1793" y="connsiteY1793"/>
                              </a:cxn>
                              <a:cxn ang="0">
                                <a:pos x="connsiteX1794" y="connsiteY1794"/>
                              </a:cxn>
                              <a:cxn ang="0">
                                <a:pos x="connsiteX1795" y="connsiteY1795"/>
                              </a:cxn>
                              <a:cxn ang="0">
                                <a:pos x="connsiteX1796" y="connsiteY1796"/>
                              </a:cxn>
                              <a:cxn ang="0">
                                <a:pos x="connsiteX1797" y="connsiteY1797"/>
                              </a:cxn>
                              <a:cxn ang="0">
                                <a:pos x="connsiteX1798" y="connsiteY1798"/>
                              </a:cxn>
                              <a:cxn ang="0">
                                <a:pos x="connsiteX1799" y="connsiteY1799"/>
                              </a:cxn>
                              <a:cxn ang="0">
                                <a:pos x="connsiteX1800" y="connsiteY1800"/>
                              </a:cxn>
                              <a:cxn ang="0">
                                <a:pos x="connsiteX1801" y="connsiteY1801"/>
                              </a:cxn>
                              <a:cxn ang="0">
                                <a:pos x="connsiteX1802" y="connsiteY1802"/>
                              </a:cxn>
                              <a:cxn ang="0">
                                <a:pos x="connsiteX1803" y="connsiteY1803"/>
                              </a:cxn>
                              <a:cxn ang="0">
                                <a:pos x="connsiteX1804" y="connsiteY1804"/>
                              </a:cxn>
                              <a:cxn ang="0">
                                <a:pos x="connsiteX1805" y="connsiteY1805"/>
                              </a:cxn>
                              <a:cxn ang="0">
                                <a:pos x="connsiteX1806" y="connsiteY1806"/>
                              </a:cxn>
                              <a:cxn ang="0">
                                <a:pos x="connsiteX1807" y="connsiteY1807"/>
                              </a:cxn>
                              <a:cxn ang="0">
                                <a:pos x="connsiteX1808" y="connsiteY1808"/>
                              </a:cxn>
                              <a:cxn ang="0">
                                <a:pos x="connsiteX1809" y="connsiteY1809"/>
                              </a:cxn>
                              <a:cxn ang="0">
                                <a:pos x="connsiteX1810" y="connsiteY1810"/>
                              </a:cxn>
                              <a:cxn ang="0">
                                <a:pos x="connsiteX1811" y="connsiteY1811"/>
                              </a:cxn>
                              <a:cxn ang="0">
                                <a:pos x="connsiteX1812" y="connsiteY1812"/>
                              </a:cxn>
                              <a:cxn ang="0">
                                <a:pos x="connsiteX1813" y="connsiteY1813"/>
                              </a:cxn>
                              <a:cxn ang="0">
                                <a:pos x="connsiteX1814" y="connsiteY1814"/>
                              </a:cxn>
                              <a:cxn ang="0">
                                <a:pos x="connsiteX1815" y="connsiteY1815"/>
                              </a:cxn>
                              <a:cxn ang="0">
                                <a:pos x="connsiteX1816" y="connsiteY1816"/>
                              </a:cxn>
                              <a:cxn ang="0">
                                <a:pos x="connsiteX1817" y="connsiteY1817"/>
                              </a:cxn>
                              <a:cxn ang="0">
                                <a:pos x="connsiteX1818" y="connsiteY1818"/>
                              </a:cxn>
                              <a:cxn ang="0">
                                <a:pos x="connsiteX1819" y="connsiteY1819"/>
                              </a:cxn>
                              <a:cxn ang="0">
                                <a:pos x="connsiteX1820" y="connsiteY1820"/>
                              </a:cxn>
                              <a:cxn ang="0">
                                <a:pos x="connsiteX1821" y="connsiteY1821"/>
                              </a:cxn>
                              <a:cxn ang="0">
                                <a:pos x="connsiteX1822" y="connsiteY1822"/>
                              </a:cxn>
                              <a:cxn ang="0">
                                <a:pos x="connsiteX1823" y="connsiteY1823"/>
                              </a:cxn>
                              <a:cxn ang="0">
                                <a:pos x="connsiteX1824" y="connsiteY1824"/>
                              </a:cxn>
                              <a:cxn ang="0">
                                <a:pos x="connsiteX1825" y="connsiteY1825"/>
                              </a:cxn>
                              <a:cxn ang="0">
                                <a:pos x="connsiteX1826" y="connsiteY1826"/>
                              </a:cxn>
                              <a:cxn ang="0">
                                <a:pos x="connsiteX1827" y="connsiteY1827"/>
                              </a:cxn>
                              <a:cxn ang="0">
                                <a:pos x="connsiteX1828" y="connsiteY1828"/>
                              </a:cxn>
                              <a:cxn ang="0">
                                <a:pos x="connsiteX1829" y="connsiteY1829"/>
                              </a:cxn>
                              <a:cxn ang="0">
                                <a:pos x="connsiteX1830" y="connsiteY1830"/>
                              </a:cxn>
                              <a:cxn ang="0">
                                <a:pos x="connsiteX1831" y="connsiteY1831"/>
                              </a:cxn>
                              <a:cxn ang="0">
                                <a:pos x="connsiteX1832" y="connsiteY1832"/>
                              </a:cxn>
                              <a:cxn ang="0">
                                <a:pos x="connsiteX1833" y="connsiteY1833"/>
                              </a:cxn>
                              <a:cxn ang="0">
                                <a:pos x="connsiteX1834" y="connsiteY1834"/>
                              </a:cxn>
                              <a:cxn ang="0">
                                <a:pos x="connsiteX1835" y="connsiteY1835"/>
                              </a:cxn>
                              <a:cxn ang="0">
                                <a:pos x="connsiteX1836" y="connsiteY1836"/>
                              </a:cxn>
                              <a:cxn ang="0">
                                <a:pos x="connsiteX1837" y="connsiteY1837"/>
                              </a:cxn>
                              <a:cxn ang="0">
                                <a:pos x="connsiteX1838" y="connsiteY1838"/>
                              </a:cxn>
                              <a:cxn ang="0">
                                <a:pos x="connsiteX1839" y="connsiteY1839"/>
                              </a:cxn>
                              <a:cxn ang="0">
                                <a:pos x="connsiteX1840" y="connsiteY1840"/>
                              </a:cxn>
                              <a:cxn ang="0">
                                <a:pos x="connsiteX1841" y="connsiteY1841"/>
                              </a:cxn>
                              <a:cxn ang="0">
                                <a:pos x="connsiteX1842" y="connsiteY1842"/>
                              </a:cxn>
                              <a:cxn ang="0">
                                <a:pos x="connsiteX1843" y="connsiteY1843"/>
                              </a:cxn>
                              <a:cxn ang="0">
                                <a:pos x="connsiteX1844" y="connsiteY1844"/>
                              </a:cxn>
                              <a:cxn ang="0">
                                <a:pos x="connsiteX1845" y="connsiteY1845"/>
                              </a:cxn>
                              <a:cxn ang="0">
                                <a:pos x="connsiteX1846" y="connsiteY1846"/>
                              </a:cxn>
                              <a:cxn ang="0">
                                <a:pos x="connsiteX1847" y="connsiteY1847"/>
                              </a:cxn>
                              <a:cxn ang="0">
                                <a:pos x="connsiteX1848" y="connsiteY1848"/>
                              </a:cxn>
                              <a:cxn ang="0">
                                <a:pos x="connsiteX1849" y="connsiteY1849"/>
                              </a:cxn>
                              <a:cxn ang="0">
                                <a:pos x="connsiteX1850" y="connsiteY1850"/>
                              </a:cxn>
                              <a:cxn ang="0">
                                <a:pos x="connsiteX1851" y="connsiteY1851"/>
                              </a:cxn>
                              <a:cxn ang="0">
                                <a:pos x="connsiteX1852" y="connsiteY1852"/>
                              </a:cxn>
                              <a:cxn ang="0">
                                <a:pos x="connsiteX1853" y="connsiteY1853"/>
                              </a:cxn>
                              <a:cxn ang="0">
                                <a:pos x="connsiteX1854" y="connsiteY1854"/>
                              </a:cxn>
                              <a:cxn ang="0">
                                <a:pos x="connsiteX1855" y="connsiteY1855"/>
                              </a:cxn>
                              <a:cxn ang="0">
                                <a:pos x="connsiteX1856" y="connsiteY1856"/>
                              </a:cxn>
                              <a:cxn ang="0">
                                <a:pos x="connsiteX1857" y="connsiteY1857"/>
                              </a:cxn>
                              <a:cxn ang="0">
                                <a:pos x="connsiteX1858" y="connsiteY1858"/>
                              </a:cxn>
                              <a:cxn ang="0">
                                <a:pos x="connsiteX1859" y="connsiteY1859"/>
                              </a:cxn>
                              <a:cxn ang="0">
                                <a:pos x="connsiteX1860" y="connsiteY1860"/>
                              </a:cxn>
                              <a:cxn ang="0">
                                <a:pos x="connsiteX1861" y="connsiteY1861"/>
                              </a:cxn>
                              <a:cxn ang="0">
                                <a:pos x="connsiteX1862" y="connsiteY1862"/>
                              </a:cxn>
                              <a:cxn ang="0">
                                <a:pos x="connsiteX1863" y="connsiteY1863"/>
                              </a:cxn>
                              <a:cxn ang="0">
                                <a:pos x="connsiteX1864" y="connsiteY1864"/>
                              </a:cxn>
                              <a:cxn ang="0">
                                <a:pos x="connsiteX1865" y="connsiteY1865"/>
                              </a:cxn>
                              <a:cxn ang="0">
                                <a:pos x="connsiteX1866" y="connsiteY1866"/>
                              </a:cxn>
                              <a:cxn ang="0">
                                <a:pos x="connsiteX1867" y="connsiteY1867"/>
                              </a:cxn>
                              <a:cxn ang="0">
                                <a:pos x="connsiteX1868" y="connsiteY1868"/>
                              </a:cxn>
                              <a:cxn ang="0">
                                <a:pos x="connsiteX1869" y="connsiteY1869"/>
                              </a:cxn>
                              <a:cxn ang="0">
                                <a:pos x="connsiteX1870" y="connsiteY1870"/>
                              </a:cxn>
                              <a:cxn ang="0">
                                <a:pos x="connsiteX1871" y="connsiteY1871"/>
                              </a:cxn>
                              <a:cxn ang="0">
                                <a:pos x="connsiteX1872" y="connsiteY1872"/>
                              </a:cxn>
                              <a:cxn ang="0">
                                <a:pos x="connsiteX1873" y="connsiteY1873"/>
                              </a:cxn>
                              <a:cxn ang="0">
                                <a:pos x="connsiteX1874" y="connsiteY1874"/>
                              </a:cxn>
                              <a:cxn ang="0">
                                <a:pos x="connsiteX1875" y="connsiteY1875"/>
                              </a:cxn>
                              <a:cxn ang="0">
                                <a:pos x="connsiteX1876" y="connsiteY1876"/>
                              </a:cxn>
                              <a:cxn ang="0">
                                <a:pos x="connsiteX1877" y="connsiteY1877"/>
                              </a:cxn>
                              <a:cxn ang="0">
                                <a:pos x="connsiteX1878" y="connsiteY1878"/>
                              </a:cxn>
                              <a:cxn ang="0">
                                <a:pos x="connsiteX1879" y="connsiteY1879"/>
                              </a:cxn>
                              <a:cxn ang="0">
                                <a:pos x="connsiteX1880" y="connsiteY1880"/>
                              </a:cxn>
                              <a:cxn ang="0">
                                <a:pos x="connsiteX1881" y="connsiteY1881"/>
                              </a:cxn>
                              <a:cxn ang="0">
                                <a:pos x="connsiteX1882" y="connsiteY1882"/>
                              </a:cxn>
                              <a:cxn ang="0">
                                <a:pos x="connsiteX1883" y="connsiteY1883"/>
                              </a:cxn>
                              <a:cxn ang="0">
                                <a:pos x="connsiteX1884" y="connsiteY1884"/>
                              </a:cxn>
                              <a:cxn ang="0">
                                <a:pos x="connsiteX1885" y="connsiteY1885"/>
                              </a:cxn>
                              <a:cxn ang="0">
                                <a:pos x="connsiteX1886" y="connsiteY1886"/>
                              </a:cxn>
                              <a:cxn ang="0">
                                <a:pos x="connsiteX1887" y="connsiteY1887"/>
                              </a:cxn>
                              <a:cxn ang="0">
                                <a:pos x="connsiteX1888" y="connsiteY1888"/>
                              </a:cxn>
                              <a:cxn ang="0">
                                <a:pos x="connsiteX1889" y="connsiteY1889"/>
                              </a:cxn>
                              <a:cxn ang="0">
                                <a:pos x="connsiteX1890" y="connsiteY1890"/>
                              </a:cxn>
                              <a:cxn ang="0">
                                <a:pos x="connsiteX1891" y="connsiteY1891"/>
                              </a:cxn>
                              <a:cxn ang="0">
                                <a:pos x="connsiteX1892" y="connsiteY1892"/>
                              </a:cxn>
                              <a:cxn ang="0">
                                <a:pos x="connsiteX1893" y="connsiteY1893"/>
                              </a:cxn>
                              <a:cxn ang="0">
                                <a:pos x="connsiteX1894" y="connsiteY1894"/>
                              </a:cxn>
                              <a:cxn ang="0">
                                <a:pos x="connsiteX1895" y="connsiteY1895"/>
                              </a:cxn>
                              <a:cxn ang="0">
                                <a:pos x="connsiteX1896" y="connsiteY1896"/>
                              </a:cxn>
                              <a:cxn ang="0">
                                <a:pos x="connsiteX1897" y="connsiteY1897"/>
                              </a:cxn>
                              <a:cxn ang="0">
                                <a:pos x="connsiteX1898" y="connsiteY1898"/>
                              </a:cxn>
                              <a:cxn ang="0">
                                <a:pos x="connsiteX1899" y="connsiteY1899"/>
                              </a:cxn>
                              <a:cxn ang="0">
                                <a:pos x="connsiteX1900" y="connsiteY1900"/>
                              </a:cxn>
                              <a:cxn ang="0">
                                <a:pos x="connsiteX1901" y="connsiteY1901"/>
                              </a:cxn>
                              <a:cxn ang="0">
                                <a:pos x="connsiteX1902" y="connsiteY1902"/>
                              </a:cxn>
                              <a:cxn ang="0">
                                <a:pos x="connsiteX1903" y="connsiteY1903"/>
                              </a:cxn>
                              <a:cxn ang="0">
                                <a:pos x="connsiteX1904" y="connsiteY1904"/>
                              </a:cxn>
                              <a:cxn ang="0">
                                <a:pos x="connsiteX1905" y="connsiteY1905"/>
                              </a:cxn>
                              <a:cxn ang="0">
                                <a:pos x="connsiteX1906" y="connsiteY1906"/>
                              </a:cxn>
                              <a:cxn ang="0">
                                <a:pos x="connsiteX1907" y="connsiteY1907"/>
                              </a:cxn>
                              <a:cxn ang="0">
                                <a:pos x="connsiteX1908" y="connsiteY1908"/>
                              </a:cxn>
                              <a:cxn ang="0">
                                <a:pos x="connsiteX1909" y="connsiteY1909"/>
                              </a:cxn>
                              <a:cxn ang="0">
                                <a:pos x="connsiteX1910" y="connsiteY1910"/>
                              </a:cxn>
                              <a:cxn ang="0">
                                <a:pos x="connsiteX1911" y="connsiteY1911"/>
                              </a:cxn>
                              <a:cxn ang="0">
                                <a:pos x="connsiteX1912" y="connsiteY1912"/>
                              </a:cxn>
                              <a:cxn ang="0">
                                <a:pos x="connsiteX1913" y="connsiteY1913"/>
                              </a:cxn>
                              <a:cxn ang="0">
                                <a:pos x="connsiteX1914" y="connsiteY1914"/>
                              </a:cxn>
                              <a:cxn ang="0">
                                <a:pos x="connsiteX1915" y="connsiteY1915"/>
                              </a:cxn>
                              <a:cxn ang="0">
                                <a:pos x="connsiteX1916" y="connsiteY1916"/>
                              </a:cxn>
                              <a:cxn ang="0">
                                <a:pos x="connsiteX1917" y="connsiteY1917"/>
                              </a:cxn>
                              <a:cxn ang="0">
                                <a:pos x="connsiteX1918" y="connsiteY1918"/>
                              </a:cxn>
                              <a:cxn ang="0">
                                <a:pos x="connsiteX1919" y="connsiteY1919"/>
                              </a:cxn>
                              <a:cxn ang="0">
                                <a:pos x="connsiteX1920" y="connsiteY1920"/>
                              </a:cxn>
                              <a:cxn ang="0">
                                <a:pos x="connsiteX1921" y="connsiteY1921"/>
                              </a:cxn>
                              <a:cxn ang="0">
                                <a:pos x="connsiteX1922" y="connsiteY1922"/>
                              </a:cxn>
                              <a:cxn ang="0">
                                <a:pos x="connsiteX1923" y="connsiteY1923"/>
                              </a:cxn>
                              <a:cxn ang="0">
                                <a:pos x="connsiteX1924" y="connsiteY1924"/>
                              </a:cxn>
                              <a:cxn ang="0">
                                <a:pos x="connsiteX1925" y="connsiteY1925"/>
                              </a:cxn>
                              <a:cxn ang="0">
                                <a:pos x="connsiteX1926" y="connsiteY1926"/>
                              </a:cxn>
                              <a:cxn ang="0">
                                <a:pos x="connsiteX1927" y="connsiteY1927"/>
                              </a:cxn>
                              <a:cxn ang="0">
                                <a:pos x="connsiteX1928" y="connsiteY1928"/>
                              </a:cxn>
                              <a:cxn ang="0">
                                <a:pos x="connsiteX1929" y="connsiteY1929"/>
                              </a:cxn>
                              <a:cxn ang="0">
                                <a:pos x="connsiteX1930" y="connsiteY1930"/>
                              </a:cxn>
                              <a:cxn ang="0">
                                <a:pos x="connsiteX1931" y="connsiteY1931"/>
                              </a:cxn>
                              <a:cxn ang="0">
                                <a:pos x="connsiteX1932" y="connsiteY1932"/>
                              </a:cxn>
                              <a:cxn ang="0">
                                <a:pos x="connsiteX1933" y="connsiteY1933"/>
                              </a:cxn>
                              <a:cxn ang="0">
                                <a:pos x="connsiteX1934" y="connsiteY1934"/>
                              </a:cxn>
                              <a:cxn ang="0">
                                <a:pos x="connsiteX1935" y="connsiteY1935"/>
                              </a:cxn>
                              <a:cxn ang="0">
                                <a:pos x="connsiteX1936" y="connsiteY1936"/>
                              </a:cxn>
                              <a:cxn ang="0">
                                <a:pos x="connsiteX1937" y="connsiteY1937"/>
                              </a:cxn>
                              <a:cxn ang="0">
                                <a:pos x="connsiteX1938" y="connsiteY1938"/>
                              </a:cxn>
                              <a:cxn ang="0">
                                <a:pos x="connsiteX1939" y="connsiteY1939"/>
                              </a:cxn>
                              <a:cxn ang="0">
                                <a:pos x="connsiteX1940" y="connsiteY1940"/>
                              </a:cxn>
                              <a:cxn ang="0">
                                <a:pos x="connsiteX1941" y="connsiteY1941"/>
                              </a:cxn>
                              <a:cxn ang="0">
                                <a:pos x="connsiteX1942" y="connsiteY1942"/>
                              </a:cxn>
                              <a:cxn ang="0">
                                <a:pos x="connsiteX1943" y="connsiteY1943"/>
                              </a:cxn>
                              <a:cxn ang="0">
                                <a:pos x="connsiteX1944" y="connsiteY1944"/>
                              </a:cxn>
                              <a:cxn ang="0">
                                <a:pos x="connsiteX1945" y="connsiteY1945"/>
                              </a:cxn>
                              <a:cxn ang="0">
                                <a:pos x="connsiteX1946" y="connsiteY1946"/>
                              </a:cxn>
                              <a:cxn ang="0">
                                <a:pos x="connsiteX1947" y="connsiteY1947"/>
                              </a:cxn>
                              <a:cxn ang="0">
                                <a:pos x="connsiteX1948" y="connsiteY1948"/>
                              </a:cxn>
                              <a:cxn ang="0">
                                <a:pos x="connsiteX1949" y="connsiteY1949"/>
                              </a:cxn>
                              <a:cxn ang="0">
                                <a:pos x="connsiteX1950" y="connsiteY1950"/>
                              </a:cxn>
                              <a:cxn ang="0">
                                <a:pos x="connsiteX1951" y="connsiteY1951"/>
                              </a:cxn>
                              <a:cxn ang="0">
                                <a:pos x="connsiteX1952" y="connsiteY1952"/>
                              </a:cxn>
                              <a:cxn ang="0">
                                <a:pos x="connsiteX1953" y="connsiteY1953"/>
                              </a:cxn>
                              <a:cxn ang="0">
                                <a:pos x="connsiteX1954" y="connsiteY1954"/>
                              </a:cxn>
                              <a:cxn ang="0">
                                <a:pos x="connsiteX1955" y="connsiteY1955"/>
                              </a:cxn>
                              <a:cxn ang="0">
                                <a:pos x="connsiteX1956" y="connsiteY1956"/>
                              </a:cxn>
                              <a:cxn ang="0">
                                <a:pos x="connsiteX1957" y="connsiteY1957"/>
                              </a:cxn>
                              <a:cxn ang="0">
                                <a:pos x="connsiteX1958" y="connsiteY1958"/>
                              </a:cxn>
                              <a:cxn ang="0">
                                <a:pos x="connsiteX1959" y="connsiteY1959"/>
                              </a:cxn>
                              <a:cxn ang="0">
                                <a:pos x="connsiteX1960" y="connsiteY1960"/>
                              </a:cxn>
                              <a:cxn ang="0">
                                <a:pos x="connsiteX1961" y="connsiteY1961"/>
                              </a:cxn>
                              <a:cxn ang="0">
                                <a:pos x="connsiteX1962" y="connsiteY1962"/>
                              </a:cxn>
                              <a:cxn ang="0">
                                <a:pos x="connsiteX1963" y="connsiteY1963"/>
                              </a:cxn>
                              <a:cxn ang="0">
                                <a:pos x="connsiteX1964" y="connsiteY1964"/>
                              </a:cxn>
                              <a:cxn ang="0">
                                <a:pos x="connsiteX1965" y="connsiteY1965"/>
                              </a:cxn>
                              <a:cxn ang="0">
                                <a:pos x="connsiteX1966" y="connsiteY1966"/>
                              </a:cxn>
                              <a:cxn ang="0">
                                <a:pos x="connsiteX1967" y="connsiteY1967"/>
                              </a:cxn>
                              <a:cxn ang="0">
                                <a:pos x="connsiteX1968" y="connsiteY1968"/>
                              </a:cxn>
                              <a:cxn ang="0">
                                <a:pos x="connsiteX1969" y="connsiteY1969"/>
                              </a:cxn>
                              <a:cxn ang="0">
                                <a:pos x="connsiteX1970" y="connsiteY1970"/>
                              </a:cxn>
                              <a:cxn ang="0">
                                <a:pos x="connsiteX1971" y="connsiteY1971"/>
                              </a:cxn>
                              <a:cxn ang="0">
                                <a:pos x="connsiteX1972" y="connsiteY1972"/>
                              </a:cxn>
                              <a:cxn ang="0">
                                <a:pos x="connsiteX1973" y="connsiteY1973"/>
                              </a:cxn>
                              <a:cxn ang="0">
                                <a:pos x="connsiteX1974" y="connsiteY1974"/>
                              </a:cxn>
                              <a:cxn ang="0">
                                <a:pos x="connsiteX1975" y="connsiteY1975"/>
                              </a:cxn>
                              <a:cxn ang="0">
                                <a:pos x="connsiteX1976" y="connsiteY1976"/>
                              </a:cxn>
                              <a:cxn ang="0">
                                <a:pos x="connsiteX1977" y="connsiteY1977"/>
                              </a:cxn>
                              <a:cxn ang="0">
                                <a:pos x="connsiteX1978" y="connsiteY1978"/>
                              </a:cxn>
                              <a:cxn ang="0">
                                <a:pos x="connsiteX1979" y="connsiteY1979"/>
                              </a:cxn>
                              <a:cxn ang="0">
                                <a:pos x="connsiteX1980" y="connsiteY1980"/>
                              </a:cxn>
                              <a:cxn ang="0">
                                <a:pos x="connsiteX1981" y="connsiteY1981"/>
                              </a:cxn>
                              <a:cxn ang="0">
                                <a:pos x="connsiteX1982" y="connsiteY1982"/>
                              </a:cxn>
                              <a:cxn ang="0">
                                <a:pos x="connsiteX1983" y="connsiteY1983"/>
                              </a:cxn>
                              <a:cxn ang="0">
                                <a:pos x="connsiteX1984" y="connsiteY1984"/>
                              </a:cxn>
                              <a:cxn ang="0">
                                <a:pos x="connsiteX1985" y="connsiteY1985"/>
                              </a:cxn>
                              <a:cxn ang="0">
                                <a:pos x="connsiteX1986" y="connsiteY1986"/>
                              </a:cxn>
                              <a:cxn ang="0">
                                <a:pos x="connsiteX1987" y="connsiteY1987"/>
                              </a:cxn>
                              <a:cxn ang="0">
                                <a:pos x="connsiteX1988" y="connsiteY1988"/>
                              </a:cxn>
                              <a:cxn ang="0">
                                <a:pos x="connsiteX1989" y="connsiteY1989"/>
                              </a:cxn>
                              <a:cxn ang="0">
                                <a:pos x="connsiteX1990" y="connsiteY1990"/>
                              </a:cxn>
                              <a:cxn ang="0">
                                <a:pos x="connsiteX1991" y="connsiteY1991"/>
                              </a:cxn>
                              <a:cxn ang="0">
                                <a:pos x="connsiteX1992" y="connsiteY1992"/>
                              </a:cxn>
                              <a:cxn ang="0">
                                <a:pos x="connsiteX1993" y="connsiteY1993"/>
                              </a:cxn>
                              <a:cxn ang="0">
                                <a:pos x="connsiteX1994" y="connsiteY1994"/>
                              </a:cxn>
                              <a:cxn ang="0">
                                <a:pos x="connsiteX1995" y="connsiteY1995"/>
                              </a:cxn>
                              <a:cxn ang="0">
                                <a:pos x="connsiteX1996" y="connsiteY1996"/>
                              </a:cxn>
                              <a:cxn ang="0">
                                <a:pos x="connsiteX1997" y="connsiteY1997"/>
                              </a:cxn>
                              <a:cxn ang="0">
                                <a:pos x="connsiteX1998" y="connsiteY1998"/>
                              </a:cxn>
                              <a:cxn ang="0">
                                <a:pos x="connsiteX1999" y="connsiteY1999"/>
                              </a:cxn>
                              <a:cxn ang="0">
                                <a:pos x="connsiteX2000" y="connsiteY2000"/>
                              </a:cxn>
                              <a:cxn ang="0">
                                <a:pos x="connsiteX2001" y="connsiteY2001"/>
                              </a:cxn>
                              <a:cxn ang="0">
                                <a:pos x="connsiteX2002" y="connsiteY2002"/>
                              </a:cxn>
                              <a:cxn ang="0">
                                <a:pos x="connsiteX2003" y="connsiteY2003"/>
                              </a:cxn>
                              <a:cxn ang="0">
                                <a:pos x="connsiteX2004" y="connsiteY2004"/>
                              </a:cxn>
                              <a:cxn ang="0">
                                <a:pos x="connsiteX2005" y="connsiteY2005"/>
                              </a:cxn>
                              <a:cxn ang="0">
                                <a:pos x="connsiteX2006" y="connsiteY2006"/>
                              </a:cxn>
                              <a:cxn ang="0">
                                <a:pos x="connsiteX2007" y="connsiteY2007"/>
                              </a:cxn>
                              <a:cxn ang="0">
                                <a:pos x="connsiteX2008" y="connsiteY2008"/>
                              </a:cxn>
                              <a:cxn ang="0">
                                <a:pos x="connsiteX2009" y="connsiteY2009"/>
                              </a:cxn>
                              <a:cxn ang="0">
                                <a:pos x="connsiteX2010" y="connsiteY2010"/>
                              </a:cxn>
                              <a:cxn ang="0">
                                <a:pos x="connsiteX2011" y="connsiteY2011"/>
                              </a:cxn>
                              <a:cxn ang="0">
                                <a:pos x="connsiteX2012" y="connsiteY2012"/>
                              </a:cxn>
                              <a:cxn ang="0">
                                <a:pos x="connsiteX2013" y="connsiteY2013"/>
                              </a:cxn>
                              <a:cxn ang="0">
                                <a:pos x="connsiteX2014" y="connsiteY2014"/>
                              </a:cxn>
                              <a:cxn ang="0">
                                <a:pos x="connsiteX2015" y="connsiteY2015"/>
                              </a:cxn>
                              <a:cxn ang="0">
                                <a:pos x="connsiteX2016" y="connsiteY2016"/>
                              </a:cxn>
                              <a:cxn ang="0">
                                <a:pos x="connsiteX2017" y="connsiteY2017"/>
                              </a:cxn>
                              <a:cxn ang="0">
                                <a:pos x="connsiteX2018" y="connsiteY2018"/>
                              </a:cxn>
                              <a:cxn ang="0">
                                <a:pos x="connsiteX2019" y="connsiteY2019"/>
                              </a:cxn>
                              <a:cxn ang="0">
                                <a:pos x="connsiteX2020" y="connsiteY2020"/>
                              </a:cxn>
                              <a:cxn ang="0">
                                <a:pos x="connsiteX2021" y="connsiteY2021"/>
                              </a:cxn>
                              <a:cxn ang="0">
                                <a:pos x="connsiteX2022" y="connsiteY2022"/>
                              </a:cxn>
                              <a:cxn ang="0">
                                <a:pos x="connsiteX2023" y="connsiteY2023"/>
                              </a:cxn>
                              <a:cxn ang="0">
                                <a:pos x="connsiteX2024" y="connsiteY2024"/>
                              </a:cxn>
                              <a:cxn ang="0">
                                <a:pos x="connsiteX2025" y="connsiteY2025"/>
                              </a:cxn>
                              <a:cxn ang="0">
                                <a:pos x="connsiteX2026" y="connsiteY2026"/>
                              </a:cxn>
                              <a:cxn ang="0">
                                <a:pos x="connsiteX2027" y="connsiteY2027"/>
                              </a:cxn>
                              <a:cxn ang="0">
                                <a:pos x="connsiteX2028" y="connsiteY2028"/>
                              </a:cxn>
                              <a:cxn ang="0">
                                <a:pos x="connsiteX2029" y="connsiteY2029"/>
                              </a:cxn>
                              <a:cxn ang="0">
                                <a:pos x="connsiteX2030" y="connsiteY2030"/>
                              </a:cxn>
                              <a:cxn ang="0">
                                <a:pos x="connsiteX2031" y="connsiteY2031"/>
                              </a:cxn>
                              <a:cxn ang="0">
                                <a:pos x="connsiteX2032" y="connsiteY2032"/>
                              </a:cxn>
                              <a:cxn ang="0">
                                <a:pos x="connsiteX2033" y="connsiteY2033"/>
                              </a:cxn>
                              <a:cxn ang="0">
                                <a:pos x="connsiteX2034" y="connsiteY2034"/>
                              </a:cxn>
                              <a:cxn ang="0">
                                <a:pos x="connsiteX2035" y="connsiteY2035"/>
                              </a:cxn>
                              <a:cxn ang="0">
                                <a:pos x="connsiteX2036" y="connsiteY2036"/>
                              </a:cxn>
                              <a:cxn ang="0">
                                <a:pos x="connsiteX2037" y="connsiteY2037"/>
                              </a:cxn>
                              <a:cxn ang="0">
                                <a:pos x="connsiteX2038" y="connsiteY2038"/>
                              </a:cxn>
                              <a:cxn ang="0">
                                <a:pos x="connsiteX2039" y="connsiteY2039"/>
                              </a:cxn>
                              <a:cxn ang="0">
                                <a:pos x="connsiteX2040" y="connsiteY2040"/>
                              </a:cxn>
                              <a:cxn ang="0">
                                <a:pos x="connsiteX2041" y="connsiteY2041"/>
                              </a:cxn>
                              <a:cxn ang="0">
                                <a:pos x="connsiteX2042" y="connsiteY2042"/>
                              </a:cxn>
                              <a:cxn ang="0">
                                <a:pos x="connsiteX2043" y="connsiteY2043"/>
                              </a:cxn>
                              <a:cxn ang="0">
                                <a:pos x="connsiteX2044" y="connsiteY2044"/>
                              </a:cxn>
                              <a:cxn ang="0">
                                <a:pos x="connsiteX2045" y="connsiteY2045"/>
                              </a:cxn>
                              <a:cxn ang="0">
                                <a:pos x="connsiteX2046" y="connsiteY2046"/>
                              </a:cxn>
                              <a:cxn ang="0">
                                <a:pos x="connsiteX2047" y="connsiteY2047"/>
                              </a:cxn>
                              <a:cxn ang="0">
                                <a:pos x="connsiteX2048" y="connsiteY2048"/>
                              </a:cxn>
                              <a:cxn ang="0">
                                <a:pos x="connsiteX2049" y="connsiteY2049"/>
                              </a:cxn>
                              <a:cxn ang="0">
                                <a:pos x="connsiteX2050" y="connsiteY2050"/>
                              </a:cxn>
                              <a:cxn ang="0">
                                <a:pos x="connsiteX2051" y="connsiteY2051"/>
                              </a:cxn>
                              <a:cxn ang="0">
                                <a:pos x="connsiteX2052" y="connsiteY2052"/>
                              </a:cxn>
                              <a:cxn ang="0">
                                <a:pos x="connsiteX2053" y="connsiteY2053"/>
                              </a:cxn>
                              <a:cxn ang="0">
                                <a:pos x="connsiteX2054" y="connsiteY2054"/>
                              </a:cxn>
                              <a:cxn ang="0">
                                <a:pos x="connsiteX2055" y="connsiteY2055"/>
                              </a:cxn>
                              <a:cxn ang="0">
                                <a:pos x="connsiteX2056" y="connsiteY2056"/>
                              </a:cxn>
                              <a:cxn ang="0">
                                <a:pos x="connsiteX2057" y="connsiteY2057"/>
                              </a:cxn>
                              <a:cxn ang="0">
                                <a:pos x="connsiteX2058" y="connsiteY2058"/>
                              </a:cxn>
                              <a:cxn ang="0">
                                <a:pos x="connsiteX2059" y="connsiteY2059"/>
                              </a:cxn>
                              <a:cxn ang="0">
                                <a:pos x="connsiteX2060" y="connsiteY2060"/>
                              </a:cxn>
                              <a:cxn ang="0">
                                <a:pos x="connsiteX2061" y="connsiteY2061"/>
                              </a:cxn>
                              <a:cxn ang="0">
                                <a:pos x="connsiteX2062" y="connsiteY2062"/>
                              </a:cxn>
                              <a:cxn ang="0">
                                <a:pos x="connsiteX2063" y="connsiteY2063"/>
                              </a:cxn>
                              <a:cxn ang="0">
                                <a:pos x="connsiteX2064" y="connsiteY2064"/>
                              </a:cxn>
                              <a:cxn ang="0">
                                <a:pos x="connsiteX2065" y="connsiteY2065"/>
                              </a:cxn>
                              <a:cxn ang="0">
                                <a:pos x="connsiteX2066" y="connsiteY2066"/>
                              </a:cxn>
                              <a:cxn ang="0">
                                <a:pos x="connsiteX2067" y="connsiteY2067"/>
                              </a:cxn>
                              <a:cxn ang="0">
                                <a:pos x="connsiteX2068" y="connsiteY2068"/>
                              </a:cxn>
                              <a:cxn ang="0">
                                <a:pos x="connsiteX2069" y="connsiteY2069"/>
                              </a:cxn>
                              <a:cxn ang="0">
                                <a:pos x="connsiteX2070" y="connsiteY2070"/>
                              </a:cxn>
                              <a:cxn ang="0">
                                <a:pos x="connsiteX2071" y="connsiteY2071"/>
                              </a:cxn>
                              <a:cxn ang="0">
                                <a:pos x="connsiteX2072" y="connsiteY2072"/>
                              </a:cxn>
                              <a:cxn ang="0">
                                <a:pos x="connsiteX2073" y="connsiteY2073"/>
                              </a:cxn>
                              <a:cxn ang="0">
                                <a:pos x="connsiteX2074" y="connsiteY2074"/>
                              </a:cxn>
                              <a:cxn ang="0">
                                <a:pos x="connsiteX2075" y="connsiteY2075"/>
                              </a:cxn>
                              <a:cxn ang="0">
                                <a:pos x="connsiteX2076" y="connsiteY2076"/>
                              </a:cxn>
                              <a:cxn ang="0">
                                <a:pos x="connsiteX2077" y="connsiteY2077"/>
                              </a:cxn>
                              <a:cxn ang="0">
                                <a:pos x="connsiteX2078" y="connsiteY2078"/>
                              </a:cxn>
                              <a:cxn ang="0">
                                <a:pos x="connsiteX2079" y="connsiteY2079"/>
                              </a:cxn>
                              <a:cxn ang="0">
                                <a:pos x="connsiteX2080" y="connsiteY2080"/>
                              </a:cxn>
                              <a:cxn ang="0">
                                <a:pos x="connsiteX2081" y="connsiteY2081"/>
                              </a:cxn>
                              <a:cxn ang="0">
                                <a:pos x="connsiteX2082" y="connsiteY2082"/>
                              </a:cxn>
                              <a:cxn ang="0">
                                <a:pos x="connsiteX2083" y="connsiteY2083"/>
                              </a:cxn>
                              <a:cxn ang="0">
                                <a:pos x="connsiteX2084" y="connsiteY2084"/>
                              </a:cxn>
                              <a:cxn ang="0">
                                <a:pos x="connsiteX2085" y="connsiteY2085"/>
                              </a:cxn>
                              <a:cxn ang="0">
                                <a:pos x="connsiteX2086" y="connsiteY2086"/>
                              </a:cxn>
                              <a:cxn ang="0">
                                <a:pos x="connsiteX2087" y="connsiteY2087"/>
                              </a:cxn>
                              <a:cxn ang="0">
                                <a:pos x="connsiteX2088" y="connsiteY2088"/>
                              </a:cxn>
                              <a:cxn ang="0">
                                <a:pos x="connsiteX2089" y="connsiteY2089"/>
                              </a:cxn>
                              <a:cxn ang="0">
                                <a:pos x="connsiteX2090" y="connsiteY2090"/>
                              </a:cxn>
                              <a:cxn ang="0">
                                <a:pos x="connsiteX2091" y="connsiteY2091"/>
                              </a:cxn>
                              <a:cxn ang="0">
                                <a:pos x="connsiteX2092" y="connsiteY2092"/>
                              </a:cxn>
                              <a:cxn ang="0">
                                <a:pos x="connsiteX2093" y="connsiteY2093"/>
                              </a:cxn>
                              <a:cxn ang="0">
                                <a:pos x="connsiteX2094" y="connsiteY2094"/>
                              </a:cxn>
                              <a:cxn ang="0">
                                <a:pos x="connsiteX2095" y="connsiteY2095"/>
                              </a:cxn>
                              <a:cxn ang="0">
                                <a:pos x="connsiteX2096" y="connsiteY2096"/>
                              </a:cxn>
                              <a:cxn ang="0">
                                <a:pos x="connsiteX2097" y="connsiteY2097"/>
                              </a:cxn>
                              <a:cxn ang="0">
                                <a:pos x="connsiteX2098" y="connsiteY2098"/>
                              </a:cxn>
                              <a:cxn ang="0">
                                <a:pos x="connsiteX2099" y="connsiteY2099"/>
                              </a:cxn>
                              <a:cxn ang="0">
                                <a:pos x="connsiteX2100" y="connsiteY2100"/>
                              </a:cxn>
                              <a:cxn ang="0">
                                <a:pos x="connsiteX2101" y="connsiteY2101"/>
                              </a:cxn>
                              <a:cxn ang="0">
                                <a:pos x="connsiteX2102" y="connsiteY2102"/>
                              </a:cxn>
                              <a:cxn ang="0">
                                <a:pos x="connsiteX2103" y="connsiteY2103"/>
                              </a:cxn>
                              <a:cxn ang="0">
                                <a:pos x="connsiteX2104" y="connsiteY2104"/>
                              </a:cxn>
                              <a:cxn ang="0">
                                <a:pos x="connsiteX2105" y="connsiteY2105"/>
                              </a:cxn>
                              <a:cxn ang="0">
                                <a:pos x="connsiteX2106" y="connsiteY2106"/>
                              </a:cxn>
                              <a:cxn ang="0">
                                <a:pos x="connsiteX2107" y="connsiteY2107"/>
                              </a:cxn>
                              <a:cxn ang="0">
                                <a:pos x="connsiteX2108" y="connsiteY2108"/>
                              </a:cxn>
                              <a:cxn ang="0">
                                <a:pos x="connsiteX2109" y="connsiteY2109"/>
                              </a:cxn>
                              <a:cxn ang="0">
                                <a:pos x="connsiteX2110" y="connsiteY2110"/>
                              </a:cxn>
                              <a:cxn ang="0">
                                <a:pos x="connsiteX2111" y="connsiteY2111"/>
                              </a:cxn>
                              <a:cxn ang="0">
                                <a:pos x="connsiteX2112" y="connsiteY2112"/>
                              </a:cxn>
                              <a:cxn ang="0">
                                <a:pos x="connsiteX2113" y="connsiteY2113"/>
                              </a:cxn>
                              <a:cxn ang="0">
                                <a:pos x="connsiteX2114" y="connsiteY2114"/>
                              </a:cxn>
                              <a:cxn ang="0">
                                <a:pos x="connsiteX2115" y="connsiteY2115"/>
                              </a:cxn>
                              <a:cxn ang="0">
                                <a:pos x="connsiteX2116" y="connsiteY2116"/>
                              </a:cxn>
                              <a:cxn ang="0">
                                <a:pos x="connsiteX2117" y="connsiteY2117"/>
                              </a:cxn>
                              <a:cxn ang="0">
                                <a:pos x="connsiteX2118" y="connsiteY2118"/>
                              </a:cxn>
                              <a:cxn ang="0">
                                <a:pos x="connsiteX2119" y="connsiteY2119"/>
                              </a:cxn>
                              <a:cxn ang="0">
                                <a:pos x="connsiteX2120" y="connsiteY2120"/>
                              </a:cxn>
                              <a:cxn ang="0">
                                <a:pos x="connsiteX2121" y="connsiteY2121"/>
                              </a:cxn>
                              <a:cxn ang="0">
                                <a:pos x="connsiteX2122" y="connsiteY2122"/>
                              </a:cxn>
                              <a:cxn ang="0">
                                <a:pos x="connsiteX2123" y="connsiteY2123"/>
                              </a:cxn>
                              <a:cxn ang="0">
                                <a:pos x="connsiteX2124" y="connsiteY2124"/>
                              </a:cxn>
                              <a:cxn ang="0">
                                <a:pos x="connsiteX2125" y="connsiteY2125"/>
                              </a:cxn>
                              <a:cxn ang="0">
                                <a:pos x="connsiteX2126" y="connsiteY2126"/>
                              </a:cxn>
                              <a:cxn ang="0">
                                <a:pos x="connsiteX2127" y="connsiteY2127"/>
                              </a:cxn>
                              <a:cxn ang="0">
                                <a:pos x="connsiteX2128" y="connsiteY2128"/>
                              </a:cxn>
                              <a:cxn ang="0">
                                <a:pos x="connsiteX2129" y="connsiteY2129"/>
                              </a:cxn>
                              <a:cxn ang="0">
                                <a:pos x="connsiteX2130" y="connsiteY2130"/>
                              </a:cxn>
                              <a:cxn ang="0">
                                <a:pos x="connsiteX2131" y="connsiteY2131"/>
                              </a:cxn>
                              <a:cxn ang="0">
                                <a:pos x="connsiteX2132" y="connsiteY2132"/>
                              </a:cxn>
                              <a:cxn ang="0">
                                <a:pos x="connsiteX2133" y="connsiteY2133"/>
                              </a:cxn>
                              <a:cxn ang="0">
                                <a:pos x="connsiteX2134" y="connsiteY2134"/>
                              </a:cxn>
                              <a:cxn ang="0">
                                <a:pos x="connsiteX2135" y="connsiteY2135"/>
                              </a:cxn>
                              <a:cxn ang="0">
                                <a:pos x="connsiteX2136" y="connsiteY2136"/>
                              </a:cxn>
                              <a:cxn ang="0">
                                <a:pos x="connsiteX2137" y="connsiteY2137"/>
                              </a:cxn>
                              <a:cxn ang="0">
                                <a:pos x="connsiteX2138" y="connsiteY2138"/>
                              </a:cxn>
                              <a:cxn ang="0">
                                <a:pos x="connsiteX2139" y="connsiteY2139"/>
                              </a:cxn>
                              <a:cxn ang="0">
                                <a:pos x="connsiteX2140" y="connsiteY2140"/>
                              </a:cxn>
                              <a:cxn ang="0">
                                <a:pos x="connsiteX2141" y="connsiteY2141"/>
                              </a:cxn>
                              <a:cxn ang="0">
                                <a:pos x="connsiteX2142" y="connsiteY2142"/>
                              </a:cxn>
                              <a:cxn ang="0">
                                <a:pos x="connsiteX2143" y="connsiteY2143"/>
                              </a:cxn>
                              <a:cxn ang="0">
                                <a:pos x="connsiteX2144" y="connsiteY2144"/>
                              </a:cxn>
                              <a:cxn ang="0">
                                <a:pos x="connsiteX2145" y="connsiteY2145"/>
                              </a:cxn>
                              <a:cxn ang="0">
                                <a:pos x="connsiteX2146" y="connsiteY2146"/>
                              </a:cxn>
                              <a:cxn ang="0">
                                <a:pos x="connsiteX2147" y="connsiteY2147"/>
                              </a:cxn>
                              <a:cxn ang="0">
                                <a:pos x="connsiteX2148" y="connsiteY2148"/>
                              </a:cxn>
                              <a:cxn ang="0">
                                <a:pos x="connsiteX2149" y="connsiteY2149"/>
                              </a:cxn>
                              <a:cxn ang="0">
                                <a:pos x="connsiteX2150" y="connsiteY2150"/>
                              </a:cxn>
                              <a:cxn ang="0">
                                <a:pos x="connsiteX2151" y="connsiteY2151"/>
                              </a:cxn>
                              <a:cxn ang="0">
                                <a:pos x="connsiteX2152" y="connsiteY2152"/>
                              </a:cxn>
                              <a:cxn ang="0">
                                <a:pos x="connsiteX2153" y="connsiteY2153"/>
                              </a:cxn>
                              <a:cxn ang="0">
                                <a:pos x="connsiteX2154" y="connsiteY2154"/>
                              </a:cxn>
                              <a:cxn ang="0">
                                <a:pos x="connsiteX2155" y="connsiteY2155"/>
                              </a:cxn>
                              <a:cxn ang="0">
                                <a:pos x="connsiteX2156" y="connsiteY2156"/>
                              </a:cxn>
                              <a:cxn ang="0">
                                <a:pos x="connsiteX2157" y="connsiteY2157"/>
                              </a:cxn>
                              <a:cxn ang="0">
                                <a:pos x="connsiteX2158" y="connsiteY2158"/>
                              </a:cxn>
                              <a:cxn ang="0">
                                <a:pos x="connsiteX2159" y="connsiteY2159"/>
                              </a:cxn>
                              <a:cxn ang="0">
                                <a:pos x="connsiteX2160" y="connsiteY2160"/>
                              </a:cxn>
                              <a:cxn ang="0">
                                <a:pos x="connsiteX2161" y="connsiteY2161"/>
                              </a:cxn>
                              <a:cxn ang="0">
                                <a:pos x="connsiteX2162" y="connsiteY2162"/>
                              </a:cxn>
                              <a:cxn ang="0">
                                <a:pos x="connsiteX2163" y="connsiteY2163"/>
                              </a:cxn>
                              <a:cxn ang="0">
                                <a:pos x="connsiteX2164" y="connsiteY2164"/>
                              </a:cxn>
                              <a:cxn ang="0">
                                <a:pos x="connsiteX2165" y="connsiteY2165"/>
                              </a:cxn>
                              <a:cxn ang="0">
                                <a:pos x="connsiteX2166" y="connsiteY2166"/>
                              </a:cxn>
                              <a:cxn ang="0">
                                <a:pos x="connsiteX2167" y="connsiteY2167"/>
                              </a:cxn>
                              <a:cxn ang="0">
                                <a:pos x="connsiteX2168" y="connsiteY2168"/>
                              </a:cxn>
                              <a:cxn ang="0">
                                <a:pos x="connsiteX2169" y="connsiteY2169"/>
                              </a:cxn>
                              <a:cxn ang="0">
                                <a:pos x="connsiteX2170" y="connsiteY2170"/>
                              </a:cxn>
                              <a:cxn ang="0">
                                <a:pos x="connsiteX2171" y="connsiteY2171"/>
                              </a:cxn>
                              <a:cxn ang="0">
                                <a:pos x="connsiteX2172" y="connsiteY2172"/>
                              </a:cxn>
                              <a:cxn ang="0">
                                <a:pos x="connsiteX2173" y="connsiteY2173"/>
                              </a:cxn>
                              <a:cxn ang="0">
                                <a:pos x="connsiteX2174" y="connsiteY2174"/>
                              </a:cxn>
                              <a:cxn ang="0">
                                <a:pos x="connsiteX2175" y="connsiteY2175"/>
                              </a:cxn>
                              <a:cxn ang="0">
                                <a:pos x="connsiteX2176" y="connsiteY2176"/>
                              </a:cxn>
                              <a:cxn ang="0">
                                <a:pos x="connsiteX2177" y="connsiteY2177"/>
                              </a:cxn>
                              <a:cxn ang="0">
                                <a:pos x="connsiteX2178" y="connsiteY2178"/>
                              </a:cxn>
                              <a:cxn ang="0">
                                <a:pos x="connsiteX2179" y="connsiteY2179"/>
                              </a:cxn>
                              <a:cxn ang="0">
                                <a:pos x="connsiteX2180" y="connsiteY2180"/>
                              </a:cxn>
                              <a:cxn ang="0">
                                <a:pos x="connsiteX2181" y="connsiteY2181"/>
                              </a:cxn>
                              <a:cxn ang="0">
                                <a:pos x="connsiteX2182" y="connsiteY2182"/>
                              </a:cxn>
                              <a:cxn ang="0">
                                <a:pos x="connsiteX2183" y="connsiteY2183"/>
                              </a:cxn>
                              <a:cxn ang="0">
                                <a:pos x="connsiteX2184" y="connsiteY2184"/>
                              </a:cxn>
                              <a:cxn ang="0">
                                <a:pos x="connsiteX2185" y="connsiteY2185"/>
                              </a:cxn>
                              <a:cxn ang="0">
                                <a:pos x="connsiteX2186" y="connsiteY2186"/>
                              </a:cxn>
                              <a:cxn ang="0">
                                <a:pos x="connsiteX2187" y="connsiteY2187"/>
                              </a:cxn>
                              <a:cxn ang="0">
                                <a:pos x="connsiteX2188" y="connsiteY2188"/>
                              </a:cxn>
                              <a:cxn ang="0">
                                <a:pos x="connsiteX2189" y="connsiteY2189"/>
                              </a:cxn>
                              <a:cxn ang="0">
                                <a:pos x="connsiteX2190" y="connsiteY2190"/>
                              </a:cxn>
                              <a:cxn ang="0">
                                <a:pos x="connsiteX2191" y="connsiteY2191"/>
                              </a:cxn>
                              <a:cxn ang="0">
                                <a:pos x="connsiteX2192" y="connsiteY2192"/>
                              </a:cxn>
                              <a:cxn ang="0">
                                <a:pos x="connsiteX2193" y="connsiteY2193"/>
                              </a:cxn>
                              <a:cxn ang="0">
                                <a:pos x="connsiteX2194" y="connsiteY2194"/>
                              </a:cxn>
                              <a:cxn ang="0">
                                <a:pos x="connsiteX2195" y="connsiteY2195"/>
                              </a:cxn>
                              <a:cxn ang="0">
                                <a:pos x="connsiteX2196" y="connsiteY2196"/>
                              </a:cxn>
                              <a:cxn ang="0">
                                <a:pos x="connsiteX2197" y="connsiteY2197"/>
                              </a:cxn>
                              <a:cxn ang="0">
                                <a:pos x="connsiteX2198" y="connsiteY2198"/>
                              </a:cxn>
                              <a:cxn ang="0">
                                <a:pos x="connsiteX2199" y="connsiteY2199"/>
                              </a:cxn>
                              <a:cxn ang="0">
                                <a:pos x="connsiteX2200" y="connsiteY2200"/>
                              </a:cxn>
                              <a:cxn ang="0">
                                <a:pos x="connsiteX2201" y="connsiteY2201"/>
                              </a:cxn>
                              <a:cxn ang="0">
                                <a:pos x="connsiteX2202" y="connsiteY2202"/>
                              </a:cxn>
                              <a:cxn ang="0">
                                <a:pos x="connsiteX2203" y="connsiteY2203"/>
                              </a:cxn>
                              <a:cxn ang="0">
                                <a:pos x="connsiteX2204" y="connsiteY2204"/>
                              </a:cxn>
                              <a:cxn ang="0">
                                <a:pos x="connsiteX2205" y="connsiteY2205"/>
                              </a:cxn>
                              <a:cxn ang="0">
                                <a:pos x="connsiteX2206" y="connsiteY2206"/>
                              </a:cxn>
                              <a:cxn ang="0">
                                <a:pos x="connsiteX2207" y="connsiteY2207"/>
                              </a:cxn>
                              <a:cxn ang="0">
                                <a:pos x="connsiteX2208" y="connsiteY2208"/>
                              </a:cxn>
                              <a:cxn ang="0">
                                <a:pos x="connsiteX2209" y="connsiteY2209"/>
                              </a:cxn>
                              <a:cxn ang="0">
                                <a:pos x="connsiteX2210" y="connsiteY2210"/>
                              </a:cxn>
                              <a:cxn ang="0">
                                <a:pos x="connsiteX2211" y="connsiteY2211"/>
                              </a:cxn>
                              <a:cxn ang="0">
                                <a:pos x="connsiteX2212" y="connsiteY2212"/>
                              </a:cxn>
                              <a:cxn ang="0">
                                <a:pos x="connsiteX2213" y="connsiteY2213"/>
                              </a:cxn>
                              <a:cxn ang="0">
                                <a:pos x="connsiteX2214" y="connsiteY2214"/>
                              </a:cxn>
                              <a:cxn ang="0">
                                <a:pos x="connsiteX2215" y="connsiteY2215"/>
                              </a:cxn>
                              <a:cxn ang="0">
                                <a:pos x="connsiteX2216" y="connsiteY2216"/>
                              </a:cxn>
                              <a:cxn ang="0">
                                <a:pos x="connsiteX2217" y="connsiteY2217"/>
                              </a:cxn>
                              <a:cxn ang="0">
                                <a:pos x="connsiteX2218" y="connsiteY2218"/>
                              </a:cxn>
                              <a:cxn ang="0">
                                <a:pos x="connsiteX2219" y="connsiteY2219"/>
                              </a:cxn>
                              <a:cxn ang="0">
                                <a:pos x="connsiteX2220" y="connsiteY2220"/>
                              </a:cxn>
                              <a:cxn ang="0">
                                <a:pos x="connsiteX2221" y="connsiteY2221"/>
                              </a:cxn>
                              <a:cxn ang="0">
                                <a:pos x="connsiteX2222" y="connsiteY2222"/>
                              </a:cxn>
                              <a:cxn ang="0">
                                <a:pos x="connsiteX2223" y="connsiteY2223"/>
                              </a:cxn>
                              <a:cxn ang="0">
                                <a:pos x="connsiteX2224" y="connsiteY2224"/>
                              </a:cxn>
                              <a:cxn ang="0">
                                <a:pos x="connsiteX2225" y="connsiteY2225"/>
                              </a:cxn>
                              <a:cxn ang="0">
                                <a:pos x="connsiteX2226" y="connsiteY2226"/>
                              </a:cxn>
                              <a:cxn ang="0">
                                <a:pos x="connsiteX2227" y="connsiteY2227"/>
                              </a:cxn>
                              <a:cxn ang="0">
                                <a:pos x="connsiteX2228" y="connsiteY2228"/>
                              </a:cxn>
                              <a:cxn ang="0">
                                <a:pos x="connsiteX2229" y="connsiteY2229"/>
                              </a:cxn>
                              <a:cxn ang="0">
                                <a:pos x="connsiteX2230" y="connsiteY2230"/>
                              </a:cxn>
                              <a:cxn ang="0">
                                <a:pos x="connsiteX2231" y="connsiteY2231"/>
                              </a:cxn>
                              <a:cxn ang="0">
                                <a:pos x="connsiteX2232" y="connsiteY2232"/>
                              </a:cxn>
                              <a:cxn ang="0">
                                <a:pos x="connsiteX2233" y="connsiteY2233"/>
                              </a:cxn>
                              <a:cxn ang="0">
                                <a:pos x="connsiteX2234" y="connsiteY2234"/>
                              </a:cxn>
                              <a:cxn ang="0">
                                <a:pos x="connsiteX2235" y="connsiteY2235"/>
                              </a:cxn>
                              <a:cxn ang="0">
                                <a:pos x="connsiteX2236" y="connsiteY2236"/>
                              </a:cxn>
                              <a:cxn ang="0">
                                <a:pos x="connsiteX2237" y="connsiteY2237"/>
                              </a:cxn>
                              <a:cxn ang="0">
                                <a:pos x="connsiteX2238" y="connsiteY2238"/>
                              </a:cxn>
                              <a:cxn ang="0">
                                <a:pos x="connsiteX2239" y="connsiteY2239"/>
                              </a:cxn>
                              <a:cxn ang="0">
                                <a:pos x="connsiteX2240" y="connsiteY2240"/>
                              </a:cxn>
                              <a:cxn ang="0">
                                <a:pos x="connsiteX2241" y="connsiteY2241"/>
                              </a:cxn>
                              <a:cxn ang="0">
                                <a:pos x="connsiteX2242" y="connsiteY2242"/>
                              </a:cxn>
                              <a:cxn ang="0">
                                <a:pos x="connsiteX2243" y="connsiteY2243"/>
                              </a:cxn>
                              <a:cxn ang="0">
                                <a:pos x="connsiteX2244" y="connsiteY2244"/>
                              </a:cxn>
                              <a:cxn ang="0">
                                <a:pos x="connsiteX2245" y="connsiteY2245"/>
                              </a:cxn>
                              <a:cxn ang="0">
                                <a:pos x="connsiteX2246" y="connsiteY2246"/>
                              </a:cxn>
                              <a:cxn ang="0">
                                <a:pos x="connsiteX2247" y="connsiteY2247"/>
                              </a:cxn>
                              <a:cxn ang="0">
                                <a:pos x="connsiteX2248" y="connsiteY2248"/>
                              </a:cxn>
                              <a:cxn ang="0">
                                <a:pos x="connsiteX2249" y="connsiteY2249"/>
                              </a:cxn>
                              <a:cxn ang="0">
                                <a:pos x="connsiteX2250" y="connsiteY2250"/>
                              </a:cxn>
                              <a:cxn ang="0">
                                <a:pos x="connsiteX2251" y="connsiteY2251"/>
                              </a:cxn>
                              <a:cxn ang="0">
                                <a:pos x="connsiteX2252" y="connsiteY2252"/>
                              </a:cxn>
                              <a:cxn ang="0">
                                <a:pos x="connsiteX2253" y="connsiteY2253"/>
                              </a:cxn>
                              <a:cxn ang="0">
                                <a:pos x="connsiteX2254" y="connsiteY2254"/>
                              </a:cxn>
                              <a:cxn ang="0">
                                <a:pos x="connsiteX2255" y="connsiteY2255"/>
                              </a:cxn>
                              <a:cxn ang="0">
                                <a:pos x="connsiteX2256" y="connsiteY2256"/>
                              </a:cxn>
                              <a:cxn ang="0">
                                <a:pos x="connsiteX2257" y="connsiteY2257"/>
                              </a:cxn>
                              <a:cxn ang="0">
                                <a:pos x="connsiteX2258" y="connsiteY2258"/>
                              </a:cxn>
                              <a:cxn ang="0">
                                <a:pos x="connsiteX2259" y="connsiteY2259"/>
                              </a:cxn>
                              <a:cxn ang="0">
                                <a:pos x="connsiteX2260" y="connsiteY2260"/>
                              </a:cxn>
                              <a:cxn ang="0">
                                <a:pos x="connsiteX2261" y="connsiteY2261"/>
                              </a:cxn>
                              <a:cxn ang="0">
                                <a:pos x="connsiteX2262" y="connsiteY2262"/>
                              </a:cxn>
                              <a:cxn ang="0">
                                <a:pos x="connsiteX2263" y="connsiteY2263"/>
                              </a:cxn>
                              <a:cxn ang="0">
                                <a:pos x="connsiteX2264" y="connsiteY2264"/>
                              </a:cxn>
                              <a:cxn ang="0">
                                <a:pos x="connsiteX2265" y="connsiteY2265"/>
                              </a:cxn>
                              <a:cxn ang="0">
                                <a:pos x="connsiteX2266" y="connsiteY2266"/>
                              </a:cxn>
                              <a:cxn ang="0">
                                <a:pos x="connsiteX2267" y="connsiteY2267"/>
                              </a:cxn>
                              <a:cxn ang="0">
                                <a:pos x="connsiteX2268" y="connsiteY2268"/>
                              </a:cxn>
                              <a:cxn ang="0">
                                <a:pos x="connsiteX2269" y="connsiteY2269"/>
                              </a:cxn>
                              <a:cxn ang="0">
                                <a:pos x="connsiteX2270" y="connsiteY2270"/>
                              </a:cxn>
                              <a:cxn ang="0">
                                <a:pos x="connsiteX2271" y="connsiteY2271"/>
                              </a:cxn>
                              <a:cxn ang="0">
                                <a:pos x="connsiteX2272" y="connsiteY2272"/>
                              </a:cxn>
                              <a:cxn ang="0">
                                <a:pos x="connsiteX2273" y="connsiteY2273"/>
                              </a:cxn>
                              <a:cxn ang="0">
                                <a:pos x="connsiteX2274" y="connsiteY2274"/>
                              </a:cxn>
                              <a:cxn ang="0">
                                <a:pos x="connsiteX2275" y="connsiteY2275"/>
                              </a:cxn>
                              <a:cxn ang="0">
                                <a:pos x="connsiteX2276" y="connsiteY2276"/>
                              </a:cxn>
                              <a:cxn ang="0">
                                <a:pos x="connsiteX2277" y="connsiteY2277"/>
                              </a:cxn>
                              <a:cxn ang="0">
                                <a:pos x="connsiteX2278" y="connsiteY2278"/>
                              </a:cxn>
                              <a:cxn ang="0">
                                <a:pos x="connsiteX2279" y="connsiteY2279"/>
                              </a:cxn>
                              <a:cxn ang="0">
                                <a:pos x="connsiteX2280" y="connsiteY2280"/>
                              </a:cxn>
                              <a:cxn ang="0">
                                <a:pos x="connsiteX2281" y="connsiteY2281"/>
                              </a:cxn>
                              <a:cxn ang="0">
                                <a:pos x="connsiteX2282" y="connsiteY2282"/>
                              </a:cxn>
                              <a:cxn ang="0">
                                <a:pos x="connsiteX2283" y="connsiteY2283"/>
                              </a:cxn>
                              <a:cxn ang="0">
                                <a:pos x="connsiteX2284" y="connsiteY2284"/>
                              </a:cxn>
                              <a:cxn ang="0">
                                <a:pos x="connsiteX2285" y="connsiteY2285"/>
                              </a:cxn>
                              <a:cxn ang="0">
                                <a:pos x="connsiteX2286" y="connsiteY2286"/>
                              </a:cxn>
                              <a:cxn ang="0">
                                <a:pos x="connsiteX2287" y="connsiteY2287"/>
                              </a:cxn>
                              <a:cxn ang="0">
                                <a:pos x="connsiteX2288" y="connsiteY2288"/>
                              </a:cxn>
                              <a:cxn ang="0">
                                <a:pos x="connsiteX2289" y="connsiteY2289"/>
                              </a:cxn>
                              <a:cxn ang="0">
                                <a:pos x="connsiteX2290" y="connsiteY2290"/>
                              </a:cxn>
                              <a:cxn ang="0">
                                <a:pos x="connsiteX2291" y="connsiteY2291"/>
                              </a:cxn>
                              <a:cxn ang="0">
                                <a:pos x="connsiteX2292" y="connsiteY2292"/>
                              </a:cxn>
                              <a:cxn ang="0">
                                <a:pos x="connsiteX2293" y="connsiteY2293"/>
                              </a:cxn>
                              <a:cxn ang="0">
                                <a:pos x="connsiteX2294" y="connsiteY2294"/>
                              </a:cxn>
                              <a:cxn ang="0">
                                <a:pos x="connsiteX2295" y="connsiteY2295"/>
                              </a:cxn>
                              <a:cxn ang="0">
                                <a:pos x="connsiteX2296" y="connsiteY2296"/>
                              </a:cxn>
                              <a:cxn ang="0">
                                <a:pos x="connsiteX2297" y="connsiteY2297"/>
                              </a:cxn>
                              <a:cxn ang="0">
                                <a:pos x="connsiteX2298" y="connsiteY2298"/>
                              </a:cxn>
                              <a:cxn ang="0">
                                <a:pos x="connsiteX2299" y="connsiteY2299"/>
                              </a:cxn>
                              <a:cxn ang="0">
                                <a:pos x="connsiteX2300" y="connsiteY2300"/>
                              </a:cxn>
                              <a:cxn ang="0">
                                <a:pos x="connsiteX2301" y="connsiteY2301"/>
                              </a:cxn>
                              <a:cxn ang="0">
                                <a:pos x="connsiteX2302" y="connsiteY2302"/>
                              </a:cxn>
                              <a:cxn ang="0">
                                <a:pos x="connsiteX2303" y="connsiteY2303"/>
                              </a:cxn>
                              <a:cxn ang="0">
                                <a:pos x="connsiteX2304" y="connsiteY2304"/>
                              </a:cxn>
                              <a:cxn ang="0">
                                <a:pos x="connsiteX2305" y="connsiteY2305"/>
                              </a:cxn>
                              <a:cxn ang="0">
                                <a:pos x="connsiteX2306" y="connsiteY2306"/>
                              </a:cxn>
                              <a:cxn ang="0">
                                <a:pos x="connsiteX2307" y="connsiteY2307"/>
                              </a:cxn>
                              <a:cxn ang="0">
                                <a:pos x="connsiteX2308" y="connsiteY2308"/>
                              </a:cxn>
                              <a:cxn ang="0">
                                <a:pos x="connsiteX2309" y="connsiteY2309"/>
                              </a:cxn>
                              <a:cxn ang="0">
                                <a:pos x="connsiteX2310" y="connsiteY2310"/>
                              </a:cxn>
                              <a:cxn ang="0">
                                <a:pos x="connsiteX2311" y="connsiteY2311"/>
                              </a:cxn>
                              <a:cxn ang="0">
                                <a:pos x="connsiteX2312" y="connsiteY2312"/>
                              </a:cxn>
                              <a:cxn ang="0">
                                <a:pos x="connsiteX2313" y="connsiteY2313"/>
                              </a:cxn>
                              <a:cxn ang="0">
                                <a:pos x="connsiteX2314" y="connsiteY2314"/>
                              </a:cxn>
                              <a:cxn ang="0">
                                <a:pos x="connsiteX2315" y="connsiteY2315"/>
                              </a:cxn>
                              <a:cxn ang="0">
                                <a:pos x="connsiteX2316" y="connsiteY2316"/>
                              </a:cxn>
                              <a:cxn ang="0">
                                <a:pos x="connsiteX2317" y="connsiteY2317"/>
                              </a:cxn>
                              <a:cxn ang="0">
                                <a:pos x="connsiteX2318" y="connsiteY2318"/>
                              </a:cxn>
                              <a:cxn ang="0">
                                <a:pos x="connsiteX2319" y="connsiteY2319"/>
                              </a:cxn>
                              <a:cxn ang="0">
                                <a:pos x="connsiteX2320" y="connsiteY2320"/>
                              </a:cxn>
                              <a:cxn ang="0">
                                <a:pos x="connsiteX2321" y="connsiteY2321"/>
                              </a:cxn>
                              <a:cxn ang="0">
                                <a:pos x="connsiteX2322" y="connsiteY2322"/>
                              </a:cxn>
                              <a:cxn ang="0">
                                <a:pos x="connsiteX2323" y="connsiteY2323"/>
                              </a:cxn>
                              <a:cxn ang="0">
                                <a:pos x="connsiteX2324" y="connsiteY2324"/>
                              </a:cxn>
                              <a:cxn ang="0">
                                <a:pos x="connsiteX2325" y="connsiteY2325"/>
                              </a:cxn>
                              <a:cxn ang="0">
                                <a:pos x="connsiteX2326" y="connsiteY2326"/>
                              </a:cxn>
                              <a:cxn ang="0">
                                <a:pos x="connsiteX2327" y="connsiteY2327"/>
                              </a:cxn>
                              <a:cxn ang="0">
                                <a:pos x="connsiteX2328" y="connsiteY2328"/>
                              </a:cxn>
                              <a:cxn ang="0">
                                <a:pos x="connsiteX2329" y="connsiteY2329"/>
                              </a:cxn>
                              <a:cxn ang="0">
                                <a:pos x="connsiteX2330" y="connsiteY2330"/>
                              </a:cxn>
                              <a:cxn ang="0">
                                <a:pos x="connsiteX2331" y="connsiteY2331"/>
                              </a:cxn>
                              <a:cxn ang="0">
                                <a:pos x="connsiteX2332" y="connsiteY2332"/>
                              </a:cxn>
                              <a:cxn ang="0">
                                <a:pos x="connsiteX2333" y="connsiteY2333"/>
                              </a:cxn>
                              <a:cxn ang="0">
                                <a:pos x="connsiteX2334" y="connsiteY2334"/>
                              </a:cxn>
                              <a:cxn ang="0">
                                <a:pos x="connsiteX2335" y="connsiteY2335"/>
                              </a:cxn>
                              <a:cxn ang="0">
                                <a:pos x="connsiteX2336" y="connsiteY2336"/>
                              </a:cxn>
                              <a:cxn ang="0">
                                <a:pos x="connsiteX2337" y="connsiteY2337"/>
                              </a:cxn>
                              <a:cxn ang="0">
                                <a:pos x="connsiteX2338" y="connsiteY2338"/>
                              </a:cxn>
                              <a:cxn ang="0">
                                <a:pos x="connsiteX2339" y="connsiteY2339"/>
                              </a:cxn>
                              <a:cxn ang="0">
                                <a:pos x="connsiteX2340" y="connsiteY2340"/>
                              </a:cxn>
                              <a:cxn ang="0">
                                <a:pos x="connsiteX2341" y="connsiteY2341"/>
                              </a:cxn>
                              <a:cxn ang="0">
                                <a:pos x="connsiteX2342" y="connsiteY2342"/>
                              </a:cxn>
                              <a:cxn ang="0">
                                <a:pos x="connsiteX2343" y="connsiteY2343"/>
                              </a:cxn>
                              <a:cxn ang="0">
                                <a:pos x="connsiteX2344" y="connsiteY2344"/>
                              </a:cxn>
                              <a:cxn ang="0">
                                <a:pos x="connsiteX2345" y="connsiteY2345"/>
                              </a:cxn>
                              <a:cxn ang="0">
                                <a:pos x="connsiteX2346" y="connsiteY2346"/>
                              </a:cxn>
                              <a:cxn ang="0">
                                <a:pos x="connsiteX2347" y="connsiteY2347"/>
                              </a:cxn>
                              <a:cxn ang="0">
                                <a:pos x="connsiteX2348" y="connsiteY2348"/>
                              </a:cxn>
                              <a:cxn ang="0">
                                <a:pos x="connsiteX2349" y="connsiteY2349"/>
                              </a:cxn>
                              <a:cxn ang="0">
                                <a:pos x="connsiteX2350" y="connsiteY2350"/>
                              </a:cxn>
                              <a:cxn ang="0">
                                <a:pos x="connsiteX2351" y="connsiteY2351"/>
                              </a:cxn>
                              <a:cxn ang="0">
                                <a:pos x="connsiteX2352" y="connsiteY2352"/>
                              </a:cxn>
                              <a:cxn ang="0">
                                <a:pos x="connsiteX2353" y="connsiteY2353"/>
                              </a:cxn>
                              <a:cxn ang="0">
                                <a:pos x="connsiteX2354" y="connsiteY2354"/>
                              </a:cxn>
                              <a:cxn ang="0">
                                <a:pos x="connsiteX2355" y="connsiteY2355"/>
                              </a:cxn>
                              <a:cxn ang="0">
                                <a:pos x="connsiteX2356" y="connsiteY2356"/>
                              </a:cxn>
                              <a:cxn ang="0">
                                <a:pos x="connsiteX2357" y="connsiteY2357"/>
                              </a:cxn>
                              <a:cxn ang="0">
                                <a:pos x="connsiteX2358" y="connsiteY2358"/>
                              </a:cxn>
                              <a:cxn ang="0">
                                <a:pos x="connsiteX2359" y="connsiteY2359"/>
                              </a:cxn>
                              <a:cxn ang="0">
                                <a:pos x="connsiteX2360" y="connsiteY2360"/>
                              </a:cxn>
                              <a:cxn ang="0">
                                <a:pos x="connsiteX2361" y="connsiteY2361"/>
                              </a:cxn>
                              <a:cxn ang="0">
                                <a:pos x="connsiteX2362" y="connsiteY2362"/>
                              </a:cxn>
                              <a:cxn ang="0">
                                <a:pos x="connsiteX2363" y="connsiteY2363"/>
                              </a:cxn>
                              <a:cxn ang="0">
                                <a:pos x="connsiteX2364" y="connsiteY2364"/>
                              </a:cxn>
                              <a:cxn ang="0">
                                <a:pos x="connsiteX2365" y="connsiteY2365"/>
                              </a:cxn>
                              <a:cxn ang="0">
                                <a:pos x="connsiteX2366" y="connsiteY2366"/>
                              </a:cxn>
                              <a:cxn ang="0">
                                <a:pos x="connsiteX2367" y="connsiteY2367"/>
                              </a:cxn>
                              <a:cxn ang="0">
                                <a:pos x="connsiteX2368" y="connsiteY2368"/>
                              </a:cxn>
                              <a:cxn ang="0">
                                <a:pos x="connsiteX2369" y="connsiteY2369"/>
                              </a:cxn>
                              <a:cxn ang="0">
                                <a:pos x="connsiteX2370" y="connsiteY2370"/>
                              </a:cxn>
                              <a:cxn ang="0">
                                <a:pos x="connsiteX2371" y="connsiteY2371"/>
                              </a:cxn>
                              <a:cxn ang="0">
                                <a:pos x="connsiteX2372" y="connsiteY2372"/>
                              </a:cxn>
                              <a:cxn ang="0">
                                <a:pos x="connsiteX2373" y="connsiteY2373"/>
                              </a:cxn>
                              <a:cxn ang="0">
                                <a:pos x="connsiteX2374" y="connsiteY2374"/>
                              </a:cxn>
                              <a:cxn ang="0">
                                <a:pos x="connsiteX2375" y="connsiteY2375"/>
                              </a:cxn>
                              <a:cxn ang="0">
                                <a:pos x="connsiteX2376" y="connsiteY2376"/>
                              </a:cxn>
                              <a:cxn ang="0">
                                <a:pos x="connsiteX2377" y="connsiteY2377"/>
                              </a:cxn>
                              <a:cxn ang="0">
                                <a:pos x="connsiteX2378" y="connsiteY2378"/>
                              </a:cxn>
                              <a:cxn ang="0">
                                <a:pos x="connsiteX2379" y="connsiteY2379"/>
                              </a:cxn>
                              <a:cxn ang="0">
                                <a:pos x="connsiteX2380" y="connsiteY2380"/>
                              </a:cxn>
                              <a:cxn ang="0">
                                <a:pos x="connsiteX2381" y="connsiteY2381"/>
                              </a:cxn>
                              <a:cxn ang="0">
                                <a:pos x="connsiteX2382" y="connsiteY2382"/>
                              </a:cxn>
                              <a:cxn ang="0">
                                <a:pos x="connsiteX2383" y="connsiteY2383"/>
                              </a:cxn>
                              <a:cxn ang="0">
                                <a:pos x="connsiteX2384" y="connsiteY2384"/>
                              </a:cxn>
                              <a:cxn ang="0">
                                <a:pos x="connsiteX2385" y="connsiteY2385"/>
                              </a:cxn>
                              <a:cxn ang="0">
                                <a:pos x="connsiteX2386" y="connsiteY2386"/>
                              </a:cxn>
                              <a:cxn ang="0">
                                <a:pos x="connsiteX2387" y="connsiteY2387"/>
                              </a:cxn>
                              <a:cxn ang="0">
                                <a:pos x="connsiteX2388" y="connsiteY2388"/>
                              </a:cxn>
                              <a:cxn ang="0">
                                <a:pos x="connsiteX2389" y="connsiteY2389"/>
                              </a:cxn>
                              <a:cxn ang="0">
                                <a:pos x="connsiteX2390" y="connsiteY2390"/>
                              </a:cxn>
                              <a:cxn ang="0">
                                <a:pos x="connsiteX2391" y="connsiteY2391"/>
                              </a:cxn>
                              <a:cxn ang="0">
                                <a:pos x="connsiteX2392" y="connsiteY2392"/>
                              </a:cxn>
                              <a:cxn ang="0">
                                <a:pos x="connsiteX2393" y="connsiteY2393"/>
                              </a:cxn>
                              <a:cxn ang="0">
                                <a:pos x="connsiteX2394" y="connsiteY2394"/>
                              </a:cxn>
                              <a:cxn ang="0">
                                <a:pos x="connsiteX2395" y="connsiteY2395"/>
                              </a:cxn>
                              <a:cxn ang="0">
                                <a:pos x="connsiteX2396" y="connsiteY2396"/>
                              </a:cxn>
                              <a:cxn ang="0">
                                <a:pos x="connsiteX2397" y="connsiteY2397"/>
                              </a:cxn>
                              <a:cxn ang="0">
                                <a:pos x="connsiteX2398" y="connsiteY2398"/>
                              </a:cxn>
                              <a:cxn ang="0">
                                <a:pos x="connsiteX2399" y="connsiteY2399"/>
                              </a:cxn>
                              <a:cxn ang="0">
                                <a:pos x="connsiteX2400" y="connsiteY2400"/>
                              </a:cxn>
                              <a:cxn ang="0">
                                <a:pos x="connsiteX2401" y="connsiteY2401"/>
                              </a:cxn>
                              <a:cxn ang="0">
                                <a:pos x="connsiteX2402" y="connsiteY2402"/>
                              </a:cxn>
                              <a:cxn ang="0">
                                <a:pos x="connsiteX2403" y="connsiteY2403"/>
                              </a:cxn>
                              <a:cxn ang="0">
                                <a:pos x="connsiteX2404" y="connsiteY2404"/>
                              </a:cxn>
                              <a:cxn ang="0">
                                <a:pos x="connsiteX2405" y="connsiteY2405"/>
                              </a:cxn>
                              <a:cxn ang="0">
                                <a:pos x="connsiteX2406" y="connsiteY2406"/>
                              </a:cxn>
                              <a:cxn ang="0">
                                <a:pos x="connsiteX2407" y="connsiteY2407"/>
                              </a:cxn>
                              <a:cxn ang="0">
                                <a:pos x="connsiteX2408" y="connsiteY2408"/>
                              </a:cxn>
                              <a:cxn ang="0">
                                <a:pos x="connsiteX2409" y="connsiteY2409"/>
                              </a:cxn>
                              <a:cxn ang="0">
                                <a:pos x="connsiteX2410" y="connsiteY2410"/>
                              </a:cxn>
                              <a:cxn ang="0">
                                <a:pos x="connsiteX2411" y="connsiteY2411"/>
                              </a:cxn>
                              <a:cxn ang="0">
                                <a:pos x="connsiteX2412" y="connsiteY2412"/>
                              </a:cxn>
                              <a:cxn ang="0">
                                <a:pos x="connsiteX2413" y="connsiteY2413"/>
                              </a:cxn>
                              <a:cxn ang="0">
                                <a:pos x="connsiteX2414" y="connsiteY2414"/>
                              </a:cxn>
                              <a:cxn ang="0">
                                <a:pos x="connsiteX2415" y="connsiteY2415"/>
                              </a:cxn>
                              <a:cxn ang="0">
                                <a:pos x="connsiteX2416" y="connsiteY2416"/>
                              </a:cxn>
                              <a:cxn ang="0">
                                <a:pos x="connsiteX2417" y="connsiteY2417"/>
                              </a:cxn>
                              <a:cxn ang="0">
                                <a:pos x="connsiteX2418" y="connsiteY2418"/>
                              </a:cxn>
                              <a:cxn ang="0">
                                <a:pos x="connsiteX2419" y="connsiteY2419"/>
                              </a:cxn>
                              <a:cxn ang="0">
                                <a:pos x="connsiteX2420" y="connsiteY2420"/>
                              </a:cxn>
                              <a:cxn ang="0">
                                <a:pos x="connsiteX2421" y="connsiteY2421"/>
                              </a:cxn>
                              <a:cxn ang="0">
                                <a:pos x="connsiteX2422" y="connsiteY2422"/>
                              </a:cxn>
                              <a:cxn ang="0">
                                <a:pos x="connsiteX2423" y="connsiteY2423"/>
                              </a:cxn>
                              <a:cxn ang="0">
                                <a:pos x="connsiteX2424" y="connsiteY2424"/>
                              </a:cxn>
                              <a:cxn ang="0">
                                <a:pos x="connsiteX2425" y="connsiteY2425"/>
                              </a:cxn>
                              <a:cxn ang="0">
                                <a:pos x="connsiteX2426" y="connsiteY2426"/>
                              </a:cxn>
                              <a:cxn ang="0">
                                <a:pos x="connsiteX2427" y="connsiteY2427"/>
                              </a:cxn>
                              <a:cxn ang="0">
                                <a:pos x="connsiteX2428" y="connsiteY2428"/>
                              </a:cxn>
                              <a:cxn ang="0">
                                <a:pos x="connsiteX2429" y="connsiteY2429"/>
                              </a:cxn>
                              <a:cxn ang="0">
                                <a:pos x="connsiteX2430" y="connsiteY2430"/>
                              </a:cxn>
                              <a:cxn ang="0">
                                <a:pos x="connsiteX2431" y="connsiteY2431"/>
                              </a:cxn>
                              <a:cxn ang="0">
                                <a:pos x="connsiteX2432" y="connsiteY2432"/>
                              </a:cxn>
                              <a:cxn ang="0">
                                <a:pos x="connsiteX2433" y="connsiteY2433"/>
                              </a:cxn>
                              <a:cxn ang="0">
                                <a:pos x="connsiteX2434" y="connsiteY2434"/>
                              </a:cxn>
                              <a:cxn ang="0">
                                <a:pos x="connsiteX2435" y="connsiteY2435"/>
                              </a:cxn>
                              <a:cxn ang="0">
                                <a:pos x="connsiteX2436" y="connsiteY2436"/>
                              </a:cxn>
                              <a:cxn ang="0">
                                <a:pos x="connsiteX2437" y="connsiteY2437"/>
                              </a:cxn>
                              <a:cxn ang="0">
                                <a:pos x="connsiteX2438" y="connsiteY2438"/>
                              </a:cxn>
                              <a:cxn ang="0">
                                <a:pos x="connsiteX2439" y="connsiteY2439"/>
                              </a:cxn>
                              <a:cxn ang="0">
                                <a:pos x="connsiteX2440" y="connsiteY2440"/>
                              </a:cxn>
                              <a:cxn ang="0">
                                <a:pos x="connsiteX2441" y="connsiteY2441"/>
                              </a:cxn>
                              <a:cxn ang="0">
                                <a:pos x="connsiteX2442" y="connsiteY2442"/>
                              </a:cxn>
                              <a:cxn ang="0">
                                <a:pos x="connsiteX2443" y="connsiteY2443"/>
                              </a:cxn>
                              <a:cxn ang="0">
                                <a:pos x="connsiteX2444" y="connsiteY2444"/>
                              </a:cxn>
                              <a:cxn ang="0">
                                <a:pos x="connsiteX2445" y="connsiteY2445"/>
                              </a:cxn>
                              <a:cxn ang="0">
                                <a:pos x="connsiteX2446" y="connsiteY2446"/>
                              </a:cxn>
                              <a:cxn ang="0">
                                <a:pos x="connsiteX2447" y="connsiteY2447"/>
                              </a:cxn>
                              <a:cxn ang="0">
                                <a:pos x="connsiteX2448" y="connsiteY2448"/>
                              </a:cxn>
                              <a:cxn ang="0">
                                <a:pos x="connsiteX2449" y="connsiteY2449"/>
                              </a:cxn>
                              <a:cxn ang="0">
                                <a:pos x="connsiteX2450" y="connsiteY2450"/>
                              </a:cxn>
                              <a:cxn ang="0">
                                <a:pos x="connsiteX2451" y="connsiteY2451"/>
                              </a:cxn>
                              <a:cxn ang="0">
                                <a:pos x="connsiteX2452" y="connsiteY2452"/>
                              </a:cxn>
                              <a:cxn ang="0">
                                <a:pos x="connsiteX2453" y="connsiteY2453"/>
                              </a:cxn>
                              <a:cxn ang="0">
                                <a:pos x="connsiteX2454" y="connsiteY2454"/>
                              </a:cxn>
                              <a:cxn ang="0">
                                <a:pos x="connsiteX2455" y="connsiteY2455"/>
                              </a:cxn>
                              <a:cxn ang="0">
                                <a:pos x="connsiteX2456" y="connsiteY2456"/>
                              </a:cxn>
                              <a:cxn ang="0">
                                <a:pos x="connsiteX2457" y="connsiteY2457"/>
                              </a:cxn>
                              <a:cxn ang="0">
                                <a:pos x="connsiteX2458" y="connsiteY2458"/>
                              </a:cxn>
                              <a:cxn ang="0">
                                <a:pos x="connsiteX2459" y="connsiteY2459"/>
                              </a:cxn>
                              <a:cxn ang="0">
                                <a:pos x="connsiteX2460" y="connsiteY2460"/>
                              </a:cxn>
                              <a:cxn ang="0">
                                <a:pos x="connsiteX2461" y="connsiteY2461"/>
                              </a:cxn>
                              <a:cxn ang="0">
                                <a:pos x="connsiteX2462" y="connsiteY2462"/>
                              </a:cxn>
                              <a:cxn ang="0">
                                <a:pos x="connsiteX2463" y="connsiteY2463"/>
                              </a:cxn>
                              <a:cxn ang="0">
                                <a:pos x="connsiteX2464" y="connsiteY2464"/>
                              </a:cxn>
                              <a:cxn ang="0">
                                <a:pos x="connsiteX2465" y="connsiteY2465"/>
                              </a:cxn>
                              <a:cxn ang="0">
                                <a:pos x="connsiteX2466" y="connsiteY2466"/>
                              </a:cxn>
                              <a:cxn ang="0">
                                <a:pos x="connsiteX2467" y="connsiteY2467"/>
                              </a:cxn>
                              <a:cxn ang="0">
                                <a:pos x="connsiteX2468" y="connsiteY2468"/>
                              </a:cxn>
                              <a:cxn ang="0">
                                <a:pos x="connsiteX2469" y="connsiteY2469"/>
                              </a:cxn>
                              <a:cxn ang="0">
                                <a:pos x="connsiteX2470" y="connsiteY2470"/>
                              </a:cxn>
                              <a:cxn ang="0">
                                <a:pos x="connsiteX2471" y="connsiteY2471"/>
                              </a:cxn>
                              <a:cxn ang="0">
                                <a:pos x="connsiteX2472" y="connsiteY2472"/>
                              </a:cxn>
                              <a:cxn ang="0">
                                <a:pos x="connsiteX2473" y="connsiteY2473"/>
                              </a:cxn>
                              <a:cxn ang="0">
                                <a:pos x="connsiteX2474" y="connsiteY2474"/>
                              </a:cxn>
                              <a:cxn ang="0">
                                <a:pos x="connsiteX2475" y="connsiteY2475"/>
                              </a:cxn>
                              <a:cxn ang="0">
                                <a:pos x="connsiteX2476" y="connsiteY2476"/>
                              </a:cxn>
                              <a:cxn ang="0">
                                <a:pos x="connsiteX2477" y="connsiteY2477"/>
                              </a:cxn>
                              <a:cxn ang="0">
                                <a:pos x="connsiteX2478" y="connsiteY2478"/>
                              </a:cxn>
                              <a:cxn ang="0">
                                <a:pos x="connsiteX2479" y="connsiteY2479"/>
                              </a:cxn>
                              <a:cxn ang="0">
                                <a:pos x="connsiteX2480" y="connsiteY2480"/>
                              </a:cxn>
                              <a:cxn ang="0">
                                <a:pos x="connsiteX2481" y="connsiteY2481"/>
                              </a:cxn>
                              <a:cxn ang="0">
                                <a:pos x="connsiteX2482" y="connsiteY2482"/>
                              </a:cxn>
                              <a:cxn ang="0">
                                <a:pos x="connsiteX2483" y="connsiteY2483"/>
                              </a:cxn>
                              <a:cxn ang="0">
                                <a:pos x="connsiteX2484" y="connsiteY2484"/>
                              </a:cxn>
                              <a:cxn ang="0">
                                <a:pos x="connsiteX2485" y="connsiteY2485"/>
                              </a:cxn>
                              <a:cxn ang="0">
                                <a:pos x="connsiteX2486" y="connsiteY2486"/>
                              </a:cxn>
                              <a:cxn ang="0">
                                <a:pos x="connsiteX2487" y="connsiteY2487"/>
                              </a:cxn>
                              <a:cxn ang="0">
                                <a:pos x="connsiteX2488" y="connsiteY2488"/>
                              </a:cxn>
                              <a:cxn ang="0">
                                <a:pos x="connsiteX2489" y="connsiteY2489"/>
                              </a:cxn>
                              <a:cxn ang="0">
                                <a:pos x="connsiteX2490" y="connsiteY2490"/>
                              </a:cxn>
                              <a:cxn ang="0">
                                <a:pos x="connsiteX2491" y="connsiteY2491"/>
                              </a:cxn>
                              <a:cxn ang="0">
                                <a:pos x="connsiteX2492" y="connsiteY2492"/>
                              </a:cxn>
                              <a:cxn ang="0">
                                <a:pos x="connsiteX2493" y="connsiteY2493"/>
                              </a:cxn>
                              <a:cxn ang="0">
                                <a:pos x="connsiteX2494" y="connsiteY2494"/>
                              </a:cxn>
                              <a:cxn ang="0">
                                <a:pos x="connsiteX2495" y="connsiteY2495"/>
                              </a:cxn>
                              <a:cxn ang="0">
                                <a:pos x="connsiteX2496" y="connsiteY2496"/>
                              </a:cxn>
                              <a:cxn ang="0">
                                <a:pos x="connsiteX2497" y="connsiteY2497"/>
                              </a:cxn>
                              <a:cxn ang="0">
                                <a:pos x="connsiteX2498" y="connsiteY2498"/>
                              </a:cxn>
                              <a:cxn ang="0">
                                <a:pos x="connsiteX2499" y="connsiteY2499"/>
                              </a:cxn>
                              <a:cxn ang="0">
                                <a:pos x="connsiteX2500" y="connsiteY2500"/>
                              </a:cxn>
                              <a:cxn ang="0">
                                <a:pos x="connsiteX2501" y="connsiteY2501"/>
                              </a:cxn>
                              <a:cxn ang="0">
                                <a:pos x="connsiteX2502" y="connsiteY2502"/>
                              </a:cxn>
                              <a:cxn ang="0">
                                <a:pos x="connsiteX2503" y="connsiteY2503"/>
                              </a:cxn>
                              <a:cxn ang="0">
                                <a:pos x="connsiteX2504" y="connsiteY2504"/>
                              </a:cxn>
                              <a:cxn ang="0">
                                <a:pos x="connsiteX2505" y="connsiteY2505"/>
                              </a:cxn>
                              <a:cxn ang="0">
                                <a:pos x="connsiteX2506" y="connsiteY2506"/>
                              </a:cxn>
                              <a:cxn ang="0">
                                <a:pos x="connsiteX2507" y="connsiteY2507"/>
                              </a:cxn>
                              <a:cxn ang="0">
                                <a:pos x="connsiteX2508" y="connsiteY2508"/>
                              </a:cxn>
                              <a:cxn ang="0">
                                <a:pos x="connsiteX2509" y="connsiteY2509"/>
                              </a:cxn>
                              <a:cxn ang="0">
                                <a:pos x="connsiteX2510" y="connsiteY2510"/>
                              </a:cxn>
                              <a:cxn ang="0">
                                <a:pos x="connsiteX2511" y="connsiteY2511"/>
                              </a:cxn>
                              <a:cxn ang="0">
                                <a:pos x="connsiteX2512" y="connsiteY2512"/>
                              </a:cxn>
                              <a:cxn ang="0">
                                <a:pos x="connsiteX2513" y="connsiteY2513"/>
                              </a:cxn>
                              <a:cxn ang="0">
                                <a:pos x="connsiteX2514" y="connsiteY2514"/>
                              </a:cxn>
                              <a:cxn ang="0">
                                <a:pos x="connsiteX2515" y="connsiteY2515"/>
                              </a:cxn>
                              <a:cxn ang="0">
                                <a:pos x="connsiteX2516" y="connsiteY2516"/>
                              </a:cxn>
                              <a:cxn ang="0">
                                <a:pos x="connsiteX2517" y="connsiteY2517"/>
                              </a:cxn>
                              <a:cxn ang="0">
                                <a:pos x="connsiteX2518" y="connsiteY2518"/>
                              </a:cxn>
                              <a:cxn ang="0">
                                <a:pos x="connsiteX2519" y="connsiteY2519"/>
                              </a:cxn>
                              <a:cxn ang="0">
                                <a:pos x="connsiteX2520" y="connsiteY2520"/>
                              </a:cxn>
                              <a:cxn ang="0">
                                <a:pos x="connsiteX2521" y="connsiteY2521"/>
                              </a:cxn>
                              <a:cxn ang="0">
                                <a:pos x="connsiteX2522" y="connsiteY2522"/>
                              </a:cxn>
                              <a:cxn ang="0">
                                <a:pos x="connsiteX2523" y="connsiteY2523"/>
                              </a:cxn>
                              <a:cxn ang="0">
                                <a:pos x="connsiteX2524" y="connsiteY2524"/>
                              </a:cxn>
                              <a:cxn ang="0">
                                <a:pos x="connsiteX2525" y="connsiteY2525"/>
                              </a:cxn>
                              <a:cxn ang="0">
                                <a:pos x="connsiteX2526" y="connsiteY2526"/>
                              </a:cxn>
                              <a:cxn ang="0">
                                <a:pos x="connsiteX2527" y="connsiteY2527"/>
                              </a:cxn>
                              <a:cxn ang="0">
                                <a:pos x="connsiteX2528" y="connsiteY2528"/>
                              </a:cxn>
                              <a:cxn ang="0">
                                <a:pos x="connsiteX2529" y="connsiteY2529"/>
                              </a:cxn>
                              <a:cxn ang="0">
                                <a:pos x="connsiteX2530" y="connsiteY2530"/>
                              </a:cxn>
                              <a:cxn ang="0">
                                <a:pos x="connsiteX2531" y="connsiteY2531"/>
                              </a:cxn>
                              <a:cxn ang="0">
                                <a:pos x="connsiteX2532" y="connsiteY2532"/>
                              </a:cxn>
                              <a:cxn ang="0">
                                <a:pos x="connsiteX2533" y="connsiteY2533"/>
                              </a:cxn>
                              <a:cxn ang="0">
                                <a:pos x="connsiteX2534" y="connsiteY2534"/>
                              </a:cxn>
                              <a:cxn ang="0">
                                <a:pos x="connsiteX2535" y="connsiteY2535"/>
                              </a:cxn>
                              <a:cxn ang="0">
                                <a:pos x="connsiteX2536" y="connsiteY2536"/>
                              </a:cxn>
                              <a:cxn ang="0">
                                <a:pos x="connsiteX2537" y="connsiteY2537"/>
                              </a:cxn>
                              <a:cxn ang="0">
                                <a:pos x="connsiteX2538" y="connsiteY2538"/>
                              </a:cxn>
                              <a:cxn ang="0">
                                <a:pos x="connsiteX2539" y="connsiteY2539"/>
                              </a:cxn>
                              <a:cxn ang="0">
                                <a:pos x="connsiteX2540" y="connsiteY2540"/>
                              </a:cxn>
                              <a:cxn ang="0">
                                <a:pos x="connsiteX2541" y="connsiteY2541"/>
                              </a:cxn>
                              <a:cxn ang="0">
                                <a:pos x="connsiteX2542" y="connsiteY2542"/>
                              </a:cxn>
                              <a:cxn ang="0">
                                <a:pos x="connsiteX2543" y="connsiteY2543"/>
                              </a:cxn>
                              <a:cxn ang="0">
                                <a:pos x="connsiteX2544" y="connsiteY2544"/>
                              </a:cxn>
                              <a:cxn ang="0">
                                <a:pos x="connsiteX2545" y="connsiteY2545"/>
                              </a:cxn>
                              <a:cxn ang="0">
                                <a:pos x="connsiteX2546" y="connsiteY2546"/>
                              </a:cxn>
                              <a:cxn ang="0">
                                <a:pos x="connsiteX2547" y="connsiteY2547"/>
                              </a:cxn>
                              <a:cxn ang="0">
                                <a:pos x="connsiteX2548" y="connsiteY2548"/>
                              </a:cxn>
                              <a:cxn ang="0">
                                <a:pos x="connsiteX2549" y="connsiteY2549"/>
                              </a:cxn>
                              <a:cxn ang="0">
                                <a:pos x="connsiteX2550" y="connsiteY2550"/>
                              </a:cxn>
                              <a:cxn ang="0">
                                <a:pos x="connsiteX2551" y="connsiteY2551"/>
                              </a:cxn>
                              <a:cxn ang="0">
                                <a:pos x="connsiteX2552" y="connsiteY2552"/>
                              </a:cxn>
                              <a:cxn ang="0">
                                <a:pos x="connsiteX2553" y="connsiteY2553"/>
                              </a:cxn>
                              <a:cxn ang="0">
                                <a:pos x="connsiteX2554" y="connsiteY2554"/>
                              </a:cxn>
                              <a:cxn ang="0">
                                <a:pos x="connsiteX2555" y="connsiteY2555"/>
                              </a:cxn>
                              <a:cxn ang="0">
                                <a:pos x="connsiteX2556" y="connsiteY2556"/>
                              </a:cxn>
                              <a:cxn ang="0">
                                <a:pos x="connsiteX2557" y="connsiteY2557"/>
                              </a:cxn>
                              <a:cxn ang="0">
                                <a:pos x="connsiteX2558" y="connsiteY2558"/>
                              </a:cxn>
                              <a:cxn ang="0">
                                <a:pos x="connsiteX2559" y="connsiteY2559"/>
                              </a:cxn>
                              <a:cxn ang="0">
                                <a:pos x="connsiteX2560" y="connsiteY2560"/>
                              </a:cxn>
                              <a:cxn ang="0">
                                <a:pos x="connsiteX2561" y="connsiteY2561"/>
                              </a:cxn>
                              <a:cxn ang="0">
                                <a:pos x="connsiteX2562" y="connsiteY2562"/>
                              </a:cxn>
                              <a:cxn ang="0">
                                <a:pos x="connsiteX2563" y="connsiteY2563"/>
                              </a:cxn>
                              <a:cxn ang="0">
                                <a:pos x="connsiteX2564" y="connsiteY2564"/>
                              </a:cxn>
                              <a:cxn ang="0">
                                <a:pos x="connsiteX2565" y="connsiteY2565"/>
                              </a:cxn>
                              <a:cxn ang="0">
                                <a:pos x="connsiteX2566" y="connsiteY2566"/>
                              </a:cxn>
                              <a:cxn ang="0">
                                <a:pos x="connsiteX2567" y="connsiteY2567"/>
                              </a:cxn>
                              <a:cxn ang="0">
                                <a:pos x="connsiteX2568" y="connsiteY2568"/>
                              </a:cxn>
                              <a:cxn ang="0">
                                <a:pos x="connsiteX2569" y="connsiteY2569"/>
                              </a:cxn>
                              <a:cxn ang="0">
                                <a:pos x="connsiteX2570" y="connsiteY2570"/>
                              </a:cxn>
                              <a:cxn ang="0">
                                <a:pos x="connsiteX2571" y="connsiteY2571"/>
                              </a:cxn>
                              <a:cxn ang="0">
                                <a:pos x="connsiteX2572" y="connsiteY2572"/>
                              </a:cxn>
                              <a:cxn ang="0">
                                <a:pos x="connsiteX2573" y="connsiteY2573"/>
                              </a:cxn>
                              <a:cxn ang="0">
                                <a:pos x="connsiteX2574" y="connsiteY2574"/>
                              </a:cxn>
                              <a:cxn ang="0">
                                <a:pos x="connsiteX2575" y="connsiteY2575"/>
                              </a:cxn>
                              <a:cxn ang="0">
                                <a:pos x="connsiteX2576" y="connsiteY2576"/>
                              </a:cxn>
                              <a:cxn ang="0">
                                <a:pos x="connsiteX2577" y="connsiteY2577"/>
                              </a:cxn>
                              <a:cxn ang="0">
                                <a:pos x="connsiteX2578" y="connsiteY2578"/>
                              </a:cxn>
                              <a:cxn ang="0">
                                <a:pos x="connsiteX2579" y="connsiteY2579"/>
                              </a:cxn>
                              <a:cxn ang="0">
                                <a:pos x="connsiteX2580" y="connsiteY2580"/>
                              </a:cxn>
                              <a:cxn ang="0">
                                <a:pos x="connsiteX2581" y="connsiteY2581"/>
                              </a:cxn>
                              <a:cxn ang="0">
                                <a:pos x="connsiteX2582" y="connsiteY2582"/>
                              </a:cxn>
                              <a:cxn ang="0">
                                <a:pos x="connsiteX2583" y="connsiteY2583"/>
                              </a:cxn>
                              <a:cxn ang="0">
                                <a:pos x="connsiteX2584" y="connsiteY2584"/>
                              </a:cxn>
                              <a:cxn ang="0">
                                <a:pos x="connsiteX2585" y="connsiteY2585"/>
                              </a:cxn>
                              <a:cxn ang="0">
                                <a:pos x="connsiteX2586" y="connsiteY2586"/>
                              </a:cxn>
                              <a:cxn ang="0">
                                <a:pos x="connsiteX2587" y="connsiteY2587"/>
                              </a:cxn>
                              <a:cxn ang="0">
                                <a:pos x="connsiteX2588" y="connsiteY2588"/>
                              </a:cxn>
                              <a:cxn ang="0">
                                <a:pos x="connsiteX2589" y="connsiteY2589"/>
                              </a:cxn>
                              <a:cxn ang="0">
                                <a:pos x="connsiteX2590" y="connsiteY2590"/>
                              </a:cxn>
                              <a:cxn ang="0">
                                <a:pos x="connsiteX2591" y="connsiteY2591"/>
                              </a:cxn>
                              <a:cxn ang="0">
                                <a:pos x="connsiteX2592" y="connsiteY2592"/>
                              </a:cxn>
                              <a:cxn ang="0">
                                <a:pos x="connsiteX2593" y="connsiteY2593"/>
                              </a:cxn>
                              <a:cxn ang="0">
                                <a:pos x="connsiteX2594" y="connsiteY2594"/>
                              </a:cxn>
                              <a:cxn ang="0">
                                <a:pos x="connsiteX2595" y="connsiteY2595"/>
                              </a:cxn>
                              <a:cxn ang="0">
                                <a:pos x="connsiteX2596" y="connsiteY2596"/>
                              </a:cxn>
                              <a:cxn ang="0">
                                <a:pos x="connsiteX2597" y="connsiteY2597"/>
                              </a:cxn>
                              <a:cxn ang="0">
                                <a:pos x="connsiteX2598" y="connsiteY2598"/>
                              </a:cxn>
                              <a:cxn ang="0">
                                <a:pos x="connsiteX2599" y="connsiteY2599"/>
                              </a:cxn>
                              <a:cxn ang="0">
                                <a:pos x="connsiteX2600" y="connsiteY2600"/>
                              </a:cxn>
                              <a:cxn ang="0">
                                <a:pos x="connsiteX2601" y="connsiteY2601"/>
                              </a:cxn>
                              <a:cxn ang="0">
                                <a:pos x="connsiteX2602" y="connsiteY2602"/>
                              </a:cxn>
                              <a:cxn ang="0">
                                <a:pos x="connsiteX2603" y="connsiteY2603"/>
                              </a:cxn>
                              <a:cxn ang="0">
                                <a:pos x="connsiteX2604" y="connsiteY2604"/>
                              </a:cxn>
                              <a:cxn ang="0">
                                <a:pos x="connsiteX2605" y="connsiteY2605"/>
                              </a:cxn>
                              <a:cxn ang="0">
                                <a:pos x="connsiteX2606" y="connsiteY2606"/>
                              </a:cxn>
                              <a:cxn ang="0">
                                <a:pos x="connsiteX2607" y="connsiteY2607"/>
                              </a:cxn>
                              <a:cxn ang="0">
                                <a:pos x="connsiteX2608" y="connsiteY2608"/>
                              </a:cxn>
                              <a:cxn ang="0">
                                <a:pos x="connsiteX2609" y="connsiteY2609"/>
                              </a:cxn>
                              <a:cxn ang="0">
                                <a:pos x="connsiteX2610" y="connsiteY2610"/>
                              </a:cxn>
                              <a:cxn ang="0">
                                <a:pos x="connsiteX2611" y="connsiteY2611"/>
                              </a:cxn>
                              <a:cxn ang="0">
                                <a:pos x="connsiteX2612" y="connsiteY2612"/>
                              </a:cxn>
                              <a:cxn ang="0">
                                <a:pos x="connsiteX2613" y="connsiteY2613"/>
                              </a:cxn>
                              <a:cxn ang="0">
                                <a:pos x="connsiteX2614" y="connsiteY2614"/>
                              </a:cxn>
                              <a:cxn ang="0">
                                <a:pos x="connsiteX2615" y="connsiteY2615"/>
                              </a:cxn>
                              <a:cxn ang="0">
                                <a:pos x="connsiteX2616" y="connsiteY2616"/>
                              </a:cxn>
                              <a:cxn ang="0">
                                <a:pos x="connsiteX2617" y="connsiteY2617"/>
                              </a:cxn>
                              <a:cxn ang="0">
                                <a:pos x="connsiteX2618" y="connsiteY2618"/>
                              </a:cxn>
                              <a:cxn ang="0">
                                <a:pos x="connsiteX2619" y="connsiteY2619"/>
                              </a:cxn>
                              <a:cxn ang="0">
                                <a:pos x="connsiteX2620" y="connsiteY2620"/>
                              </a:cxn>
                              <a:cxn ang="0">
                                <a:pos x="connsiteX2621" y="connsiteY2621"/>
                              </a:cxn>
                              <a:cxn ang="0">
                                <a:pos x="connsiteX2622" y="connsiteY2622"/>
                              </a:cxn>
                              <a:cxn ang="0">
                                <a:pos x="connsiteX2623" y="connsiteY2623"/>
                              </a:cxn>
                              <a:cxn ang="0">
                                <a:pos x="connsiteX2624" y="connsiteY2624"/>
                              </a:cxn>
                              <a:cxn ang="0">
                                <a:pos x="connsiteX2625" y="connsiteY2625"/>
                              </a:cxn>
                              <a:cxn ang="0">
                                <a:pos x="connsiteX2626" y="connsiteY2626"/>
                              </a:cxn>
                              <a:cxn ang="0">
                                <a:pos x="connsiteX2627" y="connsiteY2627"/>
                              </a:cxn>
                              <a:cxn ang="0">
                                <a:pos x="connsiteX2628" y="connsiteY2628"/>
                              </a:cxn>
                              <a:cxn ang="0">
                                <a:pos x="connsiteX2629" y="connsiteY2629"/>
                              </a:cxn>
                              <a:cxn ang="0">
                                <a:pos x="connsiteX2630" y="connsiteY2630"/>
                              </a:cxn>
                              <a:cxn ang="0">
                                <a:pos x="connsiteX2631" y="connsiteY2631"/>
                              </a:cxn>
                              <a:cxn ang="0">
                                <a:pos x="connsiteX2632" y="connsiteY2632"/>
                              </a:cxn>
                              <a:cxn ang="0">
                                <a:pos x="connsiteX2633" y="connsiteY2633"/>
                              </a:cxn>
                              <a:cxn ang="0">
                                <a:pos x="connsiteX2634" y="connsiteY2634"/>
                              </a:cxn>
                              <a:cxn ang="0">
                                <a:pos x="connsiteX2635" y="connsiteY2635"/>
                              </a:cxn>
                              <a:cxn ang="0">
                                <a:pos x="connsiteX2636" y="connsiteY2636"/>
                              </a:cxn>
                              <a:cxn ang="0">
                                <a:pos x="connsiteX2637" y="connsiteY2637"/>
                              </a:cxn>
                              <a:cxn ang="0">
                                <a:pos x="connsiteX2638" y="connsiteY2638"/>
                              </a:cxn>
                              <a:cxn ang="0">
                                <a:pos x="connsiteX2639" y="connsiteY2639"/>
                              </a:cxn>
                              <a:cxn ang="0">
                                <a:pos x="connsiteX2640" y="connsiteY2640"/>
                              </a:cxn>
                              <a:cxn ang="0">
                                <a:pos x="connsiteX2641" y="connsiteY2641"/>
                              </a:cxn>
                              <a:cxn ang="0">
                                <a:pos x="connsiteX2642" y="connsiteY2642"/>
                              </a:cxn>
                              <a:cxn ang="0">
                                <a:pos x="connsiteX2643" y="connsiteY2643"/>
                              </a:cxn>
                              <a:cxn ang="0">
                                <a:pos x="connsiteX2644" y="connsiteY2644"/>
                              </a:cxn>
                              <a:cxn ang="0">
                                <a:pos x="connsiteX2645" y="connsiteY2645"/>
                              </a:cxn>
                              <a:cxn ang="0">
                                <a:pos x="connsiteX2646" y="connsiteY2646"/>
                              </a:cxn>
                              <a:cxn ang="0">
                                <a:pos x="connsiteX2647" y="connsiteY2647"/>
                              </a:cxn>
                              <a:cxn ang="0">
                                <a:pos x="connsiteX2648" y="connsiteY2648"/>
                              </a:cxn>
                              <a:cxn ang="0">
                                <a:pos x="connsiteX2649" y="connsiteY2649"/>
                              </a:cxn>
                              <a:cxn ang="0">
                                <a:pos x="connsiteX2650" y="connsiteY2650"/>
                              </a:cxn>
                              <a:cxn ang="0">
                                <a:pos x="connsiteX2651" y="connsiteY2651"/>
                              </a:cxn>
                              <a:cxn ang="0">
                                <a:pos x="connsiteX2652" y="connsiteY2652"/>
                              </a:cxn>
                              <a:cxn ang="0">
                                <a:pos x="connsiteX2653" y="connsiteY2653"/>
                              </a:cxn>
                              <a:cxn ang="0">
                                <a:pos x="connsiteX2654" y="connsiteY2654"/>
                              </a:cxn>
                              <a:cxn ang="0">
                                <a:pos x="connsiteX2655" y="connsiteY2655"/>
                              </a:cxn>
                              <a:cxn ang="0">
                                <a:pos x="connsiteX2656" y="connsiteY2656"/>
                              </a:cxn>
                              <a:cxn ang="0">
                                <a:pos x="connsiteX2657" y="connsiteY2657"/>
                              </a:cxn>
                              <a:cxn ang="0">
                                <a:pos x="connsiteX2658" y="connsiteY2658"/>
                              </a:cxn>
                              <a:cxn ang="0">
                                <a:pos x="connsiteX2659" y="connsiteY2659"/>
                              </a:cxn>
                              <a:cxn ang="0">
                                <a:pos x="connsiteX2660" y="connsiteY2660"/>
                              </a:cxn>
                              <a:cxn ang="0">
                                <a:pos x="connsiteX2661" y="connsiteY2661"/>
                              </a:cxn>
                              <a:cxn ang="0">
                                <a:pos x="connsiteX2662" y="connsiteY2662"/>
                              </a:cxn>
                              <a:cxn ang="0">
                                <a:pos x="connsiteX2663" y="connsiteY2663"/>
                              </a:cxn>
                              <a:cxn ang="0">
                                <a:pos x="connsiteX2664" y="connsiteY2664"/>
                              </a:cxn>
                              <a:cxn ang="0">
                                <a:pos x="connsiteX2665" y="connsiteY2665"/>
                              </a:cxn>
                              <a:cxn ang="0">
                                <a:pos x="connsiteX2666" y="connsiteY2666"/>
                              </a:cxn>
                              <a:cxn ang="0">
                                <a:pos x="connsiteX2667" y="connsiteY2667"/>
                              </a:cxn>
                              <a:cxn ang="0">
                                <a:pos x="connsiteX2668" y="connsiteY2668"/>
                              </a:cxn>
                              <a:cxn ang="0">
                                <a:pos x="connsiteX2669" y="connsiteY2669"/>
                              </a:cxn>
                              <a:cxn ang="0">
                                <a:pos x="connsiteX2670" y="connsiteY2670"/>
                              </a:cxn>
                              <a:cxn ang="0">
                                <a:pos x="connsiteX2671" y="connsiteY2671"/>
                              </a:cxn>
                              <a:cxn ang="0">
                                <a:pos x="connsiteX2672" y="connsiteY2672"/>
                              </a:cxn>
                              <a:cxn ang="0">
                                <a:pos x="connsiteX2673" y="connsiteY2673"/>
                              </a:cxn>
                              <a:cxn ang="0">
                                <a:pos x="connsiteX2674" y="connsiteY2674"/>
                              </a:cxn>
                              <a:cxn ang="0">
                                <a:pos x="connsiteX2675" y="connsiteY2675"/>
                              </a:cxn>
                              <a:cxn ang="0">
                                <a:pos x="connsiteX2676" y="connsiteY2676"/>
                              </a:cxn>
                              <a:cxn ang="0">
                                <a:pos x="connsiteX2677" y="connsiteY2677"/>
                              </a:cxn>
                              <a:cxn ang="0">
                                <a:pos x="connsiteX2678" y="connsiteY2678"/>
                              </a:cxn>
                              <a:cxn ang="0">
                                <a:pos x="connsiteX2679" y="connsiteY2679"/>
                              </a:cxn>
                              <a:cxn ang="0">
                                <a:pos x="connsiteX2680" y="connsiteY2680"/>
                              </a:cxn>
                              <a:cxn ang="0">
                                <a:pos x="connsiteX2681" y="connsiteY2681"/>
                              </a:cxn>
                              <a:cxn ang="0">
                                <a:pos x="connsiteX2682" y="connsiteY2682"/>
                              </a:cxn>
                              <a:cxn ang="0">
                                <a:pos x="connsiteX2683" y="connsiteY2683"/>
                              </a:cxn>
                              <a:cxn ang="0">
                                <a:pos x="connsiteX2684" y="connsiteY2684"/>
                              </a:cxn>
                              <a:cxn ang="0">
                                <a:pos x="connsiteX2685" y="connsiteY2685"/>
                              </a:cxn>
                              <a:cxn ang="0">
                                <a:pos x="connsiteX2686" y="connsiteY2686"/>
                              </a:cxn>
                              <a:cxn ang="0">
                                <a:pos x="connsiteX2687" y="connsiteY2687"/>
                              </a:cxn>
                              <a:cxn ang="0">
                                <a:pos x="connsiteX2688" y="connsiteY2688"/>
                              </a:cxn>
                              <a:cxn ang="0">
                                <a:pos x="connsiteX2689" y="connsiteY2689"/>
                              </a:cxn>
                              <a:cxn ang="0">
                                <a:pos x="connsiteX2690" y="connsiteY2690"/>
                              </a:cxn>
                              <a:cxn ang="0">
                                <a:pos x="connsiteX2691" y="connsiteY2691"/>
                              </a:cxn>
                              <a:cxn ang="0">
                                <a:pos x="connsiteX2692" y="connsiteY2692"/>
                              </a:cxn>
                              <a:cxn ang="0">
                                <a:pos x="connsiteX2693" y="connsiteY2693"/>
                              </a:cxn>
                              <a:cxn ang="0">
                                <a:pos x="connsiteX2694" y="connsiteY2694"/>
                              </a:cxn>
                              <a:cxn ang="0">
                                <a:pos x="connsiteX2695" y="connsiteY2695"/>
                              </a:cxn>
                              <a:cxn ang="0">
                                <a:pos x="connsiteX2696" y="connsiteY2696"/>
                              </a:cxn>
                              <a:cxn ang="0">
                                <a:pos x="connsiteX2697" y="connsiteY2697"/>
                              </a:cxn>
                              <a:cxn ang="0">
                                <a:pos x="connsiteX2698" y="connsiteY2698"/>
                              </a:cxn>
                              <a:cxn ang="0">
                                <a:pos x="connsiteX2699" y="connsiteY2699"/>
                              </a:cxn>
                              <a:cxn ang="0">
                                <a:pos x="connsiteX2700" y="connsiteY2700"/>
                              </a:cxn>
                              <a:cxn ang="0">
                                <a:pos x="connsiteX2701" y="connsiteY2701"/>
                              </a:cxn>
                              <a:cxn ang="0">
                                <a:pos x="connsiteX2702" y="connsiteY2702"/>
                              </a:cxn>
                              <a:cxn ang="0">
                                <a:pos x="connsiteX2703" y="connsiteY2703"/>
                              </a:cxn>
                              <a:cxn ang="0">
                                <a:pos x="connsiteX2704" y="connsiteY2704"/>
                              </a:cxn>
                              <a:cxn ang="0">
                                <a:pos x="connsiteX2705" y="connsiteY2705"/>
                              </a:cxn>
                              <a:cxn ang="0">
                                <a:pos x="connsiteX2706" y="connsiteY2706"/>
                              </a:cxn>
                              <a:cxn ang="0">
                                <a:pos x="connsiteX2707" y="connsiteY2707"/>
                              </a:cxn>
                              <a:cxn ang="0">
                                <a:pos x="connsiteX2708" y="connsiteY2708"/>
                              </a:cxn>
                              <a:cxn ang="0">
                                <a:pos x="connsiteX2709" y="connsiteY2709"/>
                              </a:cxn>
                              <a:cxn ang="0">
                                <a:pos x="connsiteX2710" y="connsiteY2710"/>
                              </a:cxn>
                              <a:cxn ang="0">
                                <a:pos x="connsiteX2711" y="connsiteY2711"/>
                              </a:cxn>
                              <a:cxn ang="0">
                                <a:pos x="connsiteX2712" y="connsiteY2712"/>
                              </a:cxn>
                              <a:cxn ang="0">
                                <a:pos x="connsiteX2713" y="connsiteY2713"/>
                              </a:cxn>
                              <a:cxn ang="0">
                                <a:pos x="connsiteX2714" y="connsiteY2714"/>
                              </a:cxn>
                              <a:cxn ang="0">
                                <a:pos x="connsiteX2715" y="connsiteY2715"/>
                              </a:cxn>
                              <a:cxn ang="0">
                                <a:pos x="connsiteX2716" y="connsiteY2716"/>
                              </a:cxn>
                              <a:cxn ang="0">
                                <a:pos x="connsiteX2717" y="connsiteY2717"/>
                              </a:cxn>
                              <a:cxn ang="0">
                                <a:pos x="connsiteX2718" y="connsiteY2718"/>
                              </a:cxn>
                              <a:cxn ang="0">
                                <a:pos x="connsiteX2719" y="connsiteY2719"/>
                              </a:cxn>
                              <a:cxn ang="0">
                                <a:pos x="connsiteX2720" y="connsiteY2720"/>
                              </a:cxn>
                              <a:cxn ang="0">
                                <a:pos x="connsiteX2721" y="connsiteY2721"/>
                              </a:cxn>
                              <a:cxn ang="0">
                                <a:pos x="connsiteX2722" y="connsiteY2722"/>
                              </a:cxn>
                              <a:cxn ang="0">
                                <a:pos x="connsiteX2723" y="connsiteY2723"/>
                              </a:cxn>
                              <a:cxn ang="0">
                                <a:pos x="connsiteX2724" y="connsiteY2724"/>
                              </a:cxn>
                              <a:cxn ang="0">
                                <a:pos x="connsiteX2725" y="connsiteY2725"/>
                              </a:cxn>
                              <a:cxn ang="0">
                                <a:pos x="connsiteX2726" y="connsiteY2726"/>
                              </a:cxn>
                              <a:cxn ang="0">
                                <a:pos x="connsiteX2727" y="connsiteY2727"/>
                              </a:cxn>
                              <a:cxn ang="0">
                                <a:pos x="connsiteX2728" y="connsiteY2728"/>
                              </a:cxn>
                              <a:cxn ang="0">
                                <a:pos x="connsiteX2729" y="connsiteY2729"/>
                              </a:cxn>
                              <a:cxn ang="0">
                                <a:pos x="connsiteX2730" y="connsiteY2730"/>
                              </a:cxn>
                              <a:cxn ang="0">
                                <a:pos x="connsiteX2731" y="connsiteY2731"/>
                              </a:cxn>
                              <a:cxn ang="0">
                                <a:pos x="connsiteX2732" y="connsiteY2732"/>
                              </a:cxn>
                              <a:cxn ang="0">
                                <a:pos x="connsiteX2733" y="connsiteY2733"/>
                              </a:cxn>
                              <a:cxn ang="0">
                                <a:pos x="connsiteX2734" y="connsiteY2734"/>
                              </a:cxn>
                              <a:cxn ang="0">
                                <a:pos x="connsiteX2735" y="connsiteY2735"/>
                              </a:cxn>
                              <a:cxn ang="0">
                                <a:pos x="connsiteX2736" y="connsiteY2736"/>
                              </a:cxn>
                              <a:cxn ang="0">
                                <a:pos x="connsiteX2737" y="connsiteY2737"/>
                              </a:cxn>
                              <a:cxn ang="0">
                                <a:pos x="connsiteX2738" y="connsiteY2738"/>
                              </a:cxn>
                              <a:cxn ang="0">
                                <a:pos x="connsiteX2739" y="connsiteY2739"/>
                              </a:cxn>
                              <a:cxn ang="0">
                                <a:pos x="connsiteX2740" y="connsiteY2740"/>
                              </a:cxn>
                              <a:cxn ang="0">
                                <a:pos x="connsiteX2741" y="connsiteY2741"/>
                              </a:cxn>
                              <a:cxn ang="0">
                                <a:pos x="connsiteX2742" y="connsiteY2742"/>
                              </a:cxn>
                              <a:cxn ang="0">
                                <a:pos x="connsiteX2743" y="connsiteY2743"/>
                              </a:cxn>
                              <a:cxn ang="0">
                                <a:pos x="connsiteX2744" y="connsiteY2744"/>
                              </a:cxn>
                              <a:cxn ang="0">
                                <a:pos x="connsiteX2745" y="connsiteY2745"/>
                              </a:cxn>
                              <a:cxn ang="0">
                                <a:pos x="connsiteX2746" y="connsiteY2746"/>
                              </a:cxn>
                              <a:cxn ang="0">
                                <a:pos x="connsiteX2747" y="connsiteY2747"/>
                              </a:cxn>
                              <a:cxn ang="0">
                                <a:pos x="connsiteX2748" y="connsiteY2748"/>
                              </a:cxn>
                              <a:cxn ang="0">
                                <a:pos x="connsiteX2749" y="connsiteY2749"/>
                              </a:cxn>
                              <a:cxn ang="0">
                                <a:pos x="connsiteX2750" y="connsiteY2750"/>
                              </a:cxn>
                              <a:cxn ang="0">
                                <a:pos x="connsiteX2751" y="connsiteY2751"/>
                              </a:cxn>
                              <a:cxn ang="0">
                                <a:pos x="connsiteX2752" y="connsiteY2752"/>
                              </a:cxn>
                              <a:cxn ang="0">
                                <a:pos x="connsiteX2753" y="connsiteY2753"/>
                              </a:cxn>
                              <a:cxn ang="0">
                                <a:pos x="connsiteX2754" y="connsiteY2754"/>
                              </a:cxn>
                              <a:cxn ang="0">
                                <a:pos x="connsiteX2755" y="connsiteY2755"/>
                              </a:cxn>
                              <a:cxn ang="0">
                                <a:pos x="connsiteX2756" y="connsiteY2756"/>
                              </a:cxn>
                              <a:cxn ang="0">
                                <a:pos x="connsiteX2757" y="connsiteY2757"/>
                              </a:cxn>
                              <a:cxn ang="0">
                                <a:pos x="connsiteX2758" y="connsiteY2758"/>
                              </a:cxn>
                              <a:cxn ang="0">
                                <a:pos x="connsiteX2759" y="connsiteY2759"/>
                              </a:cxn>
                              <a:cxn ang="0">
                                <a:pos x="connsiteX2760" y="connsiteY2760"/>
                              </a:cxn>
                              <a:cxn ang="0">
                                <a:pos x="connsiteX2761" y="connsiteY2761"/>
                              </a:cxn>
                              <a:cxn ang="0">
                                <a:pos x="connsiteX2762" y="connsiteY2762"/>
                              </a:cxn>
                              <a:cxn ang="0">
                                <a:pos x="connsiteX2763" y="connsiteY2763"/>
                              </a:cxn>
                              <a:cxn ang="0">
                                <a:pos x="connsiteX2764" y="connsiteY2764"/>
                              </a:cxn>
                              <a:cxn ang="0">
                                <a:pos x="connsiteX2765" y="connsiteY2765"/>
                              </a:cxn>
                              <a:cxn ang="0">
                                <a:pos x="connsiteX2766" y="connsiteY2766"/>
                              </a:cxn>
                              <a:cxn ang="0">
                                <a:pos x="connsiteX2767" y="connsiteY2767"/>
                              </a:cxn>
                              <a:cxn ang="0">
                                <a:pos x="connsiteX2768" y="connsiteY2768"/>
                              </a:cxn>
                              <a:cxn ang="0">
                                <a:pos x="connsiteX2769" y="connsiteY2769"/>
                              </a:cxn>
                              <a:cxn ang="0">
                                <a:pos x="connsiteX2770" y="connsiteY2770"/>
                              </a:cxn>
                              <a:cxn ang="0">
                                <a:pos x="connsiteX2771" y="connsiteY2771"/>
                              </a:cxn>
                              <a:cxn ang="0">
                                <a:pos x="connsiteX2772" y="connsiteY2772"/>
                              </a:cxn>
                              <a:cxn ang="0">
                                <a:pos x="connsiteX2773" y="connsiteY2773"/>
                              </a:cxn>
                              <a:cxn ang="0">
                                <a:pos x="connsiteX2774" y="connsiteY2774"/>
                              </a:cxn>
                              <a:cxn ang="0">
                                <a:pos x="connsiteX2775" y="connsiteY2775"/>
                              </a:cxn>
                              <a:cxn ang="0">
                                <a:pos x="connsiteX2776" y="connsiteY2776"/>
                              </a:cxn>
                              <a:cxn ang="0">
                                <a:pos x="connsiteX2777" y="connsiteY2777"/>
                              </a:cxn>
                              <a:cxn ang="0">
                                <a:pos x="connsiteX2778" y="connsiteY2778"/>
                              </a:cxn>
                              <a:cxn ang="0">
                                <a:pos x="connsiteX2779" y="connsiteY2779"/>
                              </a:cxn>
                              <a:cxn ang="0">
                                <a:pos x="connsiteX2780" y="connsiteY2780"/>
                              </a:cxn>
                              <a:cxn ang="0">
                                <a:pos x="connsiteX2781" y="connsiteY2781"/>
                              </a:cxn>
                              <a:cxn ang="0">
                                <a:pos x="connsiteX2782" y="connsiteY2782"/>
                              </a:cxn>
                              <a:cxn ang="0">
                                <a:pos x="connsiteX2783" y="connsiteY2783"/>
                              </a:cxn>
                              <a:cxn ang="0">
                                <a:pos x="connsiteX2784" y="connsiteY2784"/>
                              </a:cxn>
                              <a:cxn ang="0">
                                <a:pos x="connsiteX2785" y="connsiteY2785"/>
                              </a:cxn>
                              <a:cxn ang="0">
                                <a:pos x="connsiteX2786" y="connsiteY2786"/>
                              </a:cxn>
                              <a:cxn ang="0">
                                <a:pos x="connsiteX2787" y="connsiteY2787"/>
                              </a:cxn>
                              <a:cxn ang="0">
                                <a:pos x="connsiteX2788" y="connsiteY2788"/>
                              </a:cxn>
                              <a:cxn ang="0">
                                <a:pos x="connsiteX2789" y="connsiteY2789"/>
                              </a:cxn>
                              <a:cxn ang="0">
                                <a:pos x="connsiteX2790" y="connsiteY2790"/>
                              </a:cxn>
                              <a:cxn ang="0">
                                <a:pos x="connsiteX2791" y="connsiteY2791"/>
                              </a:cxn>
                              <a:cxn ang="0">
                                <a:pos x="connsiteX2792" y="connsiteY2792"/>
                              </a:cxn>
                              <a:cxn ang="0">
                                <a:pos x="connsiteX2793" y="connsiteY2793"/>
                              </a:cxn>
                              <a:cxn ang="0">
                                <a:pos x="connsiteX2794" y="connsiteY2794"/>
                              </a:cxn>
                              <a:cxn ang="0">
                                <a:pos x="connsiteX2795" y="connsiteY2795"/>
                              </a:cxn>
                              <a:cxn ang="0">
                                <a:pos x="connsiteX2796" y="connsiteY2796"/>
                              </a:cxn>
                              <a:cxn ang="0">
                                <a:pos x="connsiteX2797" y="connsiteY2797"/>
                              </a:cxn>
                              <a:cxn ang="0">
                                <a:pos x="connsiteX2798" y="connsiteY2798"/>
                              </a:cxn>
                              <a:cxn ang="0">
                                <a:pos x="connsiteX2799" y="connsiteY2799"/>
                              </a:cxn>
                              <a:cxn ang="0">
                                <a:pos x="connsiteX2800" y="connsiteY2800"/>
                              </a:cxn>
                              <a:cxn ang="0">
                                <a:pos x="connsiteX2801" y="connsiteY2801"/>
                              </a:cxn>
                              <a:cxn ang="0">
                                <a:pos x="connsiteX2802" y="connsiteY2802"/>
                              </a:cxn>
                              <a:cxn ang="0">
                                <a:pos x="connsiteX2803" y="connsiteY2803"/>
                              </a:cxn>
                              <a:cxn ang="0">
                                <a:pos x="connsiteX2804" y="connsiteY2804"/>
                              </a:cxn>
                              <a:cxn ang="0">
                                <a:pos x="connsiteX2805" y="connsiteY2805"/>
                              </a:cxn>
                              <a:cxn ang="0">
                                <a:pos x="connsiteX2806" y="connsiteY2806"/>
                              </a:cxn>
                              <a:cxn ang="0">
                                <a:pos x="connsiteX2807" y="connsiteY2807"/>
                              </a:cxn>
                              <a:cxn ang="0">
                                <a:pos x="connsiteX2808" y="connsiteY2808"/>
                              </a:cxn>
                              <a:cxn ang="0">
                                <a:pos x="connsiteX2809" y="connsiteY2809"/>
                              </a:cxn>
                              <a:cxn ang="0">
                                <a:pos x="connsiteX2810" y="connsiteY2810"/>
                              </a:cxn>
                              <a:cxn ang="0">
                                <a:pos x="connsiteX2811" y="connsiteY2811"/>
                              </a:cxn>
                              <a:cxn ang="0">
                                <a:pos x="connsiteX2812" y="connsiteY2812"/>
                              </a:cxn>
                              <a:cxn ang="0">
                                <a:pos x="connsiteX2813" y="connsiteY2813"/>
                              </a:cxn>
                              <a:cxn ang="0">
                                <a:pos x="connsiteX2814" y="connsiteY2814"/>
                              </a:cxn>
                              <a:cxn ang="0">
                                <a:pos x="connsiteX2815" y="connsiteY2815"/>
                              </a:cxn>
                              <a:cxn ang="0">
                                <a:pos x="connsiteX2816" y="connsiteY2816"/>
                              </a:cxn>
                              <a:cxn ang="0">
                                <a:pos x="connsiteX2817" y="connsiteY2817"/>
                              </a:cxn>
                              <a:cxn ang="0">
                                <a:pos x="connsiteX2818" y="connsiteY2818"/>
                              </a:cxn>
                              <a:cxn ang="0">
                                <a:pos x="connsiteX2819" y="connsiteY2819"/>
                              </a:cxn>
                              <a:cxn ang="0">
                                <a:pos x="connsiteX2820" y="connsiteY2820"/>
                              </a:cxn>
                              <a:cxn ang="0">
                                <a:pos x="connsiteX2821" y="connsiteY2821"/>
                              </a:cxn>
                              <a:cxn ang="0">
                                <a:pos x="connsiteX2822" y="connsiteY2822"/>
                              </a:cxn>
                              <a:cxn ang="0">
                                <a:pos x="connsiteX2823" y="connsiteY2823"/>
                              </a:cxn>
                              <a:cxn ang="0">
                                <a:pos x="connsiteX2824" y="connsiteY2824"/>
                              </a:cxn>
                              <a:cxn ang="0">
                                <a:pos x="connsiteX2825" y="connsiteY2825"/>
                              </a:cxn>
                              <a:cxn ang="0">
                                <a:pos x="connsiteX2826" y="connsiteY2826"/>
                              </a:cxn>
                              <a:cxn ang="0">
                                <a:pos x="connsiteX2827" y="connsiteY2827"/>
                              </a:cxn>
                              <a:cxn ang="0">
                                <a:pos x="connsiteX2828" y="connsiteY2828"/>
                              </a:cxn>
                              <a:cxn ang="0">
                                <a:pos x="connsiteX2829" y="connsiteY2829"/>
                              </a:cxn>
                              <a:cxn ang="0">
                                <a:pos x="connsiteX2830" y="connsiteY2830"/>
                              </a:cxn>
                              <a:cxn ang="0">
                                <a:pos x="connsiteX2831" y="connsiteY2831"/>
                              </a:cxn>
                              <a:cxn ang="0">
                                <a:pos x="connsiteX2832" y="connsiteY2832"/>
                              </a:cxn>
                              <a:cxn ang="0">
                                <a:pos x="connsiteX2833" y="connsiteY2833"/>
                              </a:cxn>
                              <a:cxn ang="0">
                                <a:pos x="connsiteX2834" y="connsiteY2834"/>
                              </a:cxn>
                              <a:cxn ang="0">
                                <a:pos x="connsiteX2835" y="connsiteY2835"/>
                              </a:cxn>
                              <a:cxn ang="0">
                                <a:pos x="connsiteX2836" y="connsiteY2836"/>
                              </a:cxn>
                              <a:cxn ang="0">
                                <a:pos x="connsiteX2837" y="connsiteY2837"/>
                              </a:cxn>
                              <a:cxn ang="0">
                                <a:pos x="connsiteX2838" y="connsiteY2838"/>
                              </a:cxn>
                              <a:cxn ang="0">
                                <a:pos x="connsiteX2839" y="connsiteY2839"/>
                              </a:cxn>
                              <a:cxn ang="0">
                                <a:pos x="connsiteX2840" y="connsiteY2840"/>
                              </a:cxn>
                              <a:cxn ang="0">
                                <a:pos x="connsiteX2841" y="connsiteY2841"/>
                              </a:cxn>
                              <a:cxn ang="0">
                                <a:pos x="connsiteX2842" y="connsiteY2842"/>
                              </a:cxn>
                              <a:cxn ang="0">
                                <a:pos x="connsiteX2843" y="connsiteY2843"/>
                              </a:cxn>
                              <a:cxn ang="0">
                                <a:pos x="connsiteX2844" y="connsiteY2844"/>
                              </a:cxn>
                              <a:cxn ang="0">
                                <a:pos x="connsiteX2845" y="connsiteY2845"/>
                              </a:cxn>
                              <a:cxn ang="0">
                                <a:pos x="connsiteX2846" y="connsiteY2846"/>
                              </a:cxn>
                              <a:cxn ang="0">
                                <a:pos x="connsiteX2847" y="connsiteY2847"/>
                              </a:cxn>
                              <a:cxn ang="0">
                                <a:pos x="connsiteX2848" y="connsiteY2848"/>
                              </a:cxn>
                              <a:cxn ang="0">
                                <a:pos x="connsiteX2849" y="connsiteY2849"/>
                              </a:cxn>
                              <a:cxn ang="0">
                                <a:pos x="connsiteX2850" y="connsiteY2850"/>
                              </a:cxn>
                              <a:cxn ang="0">
                                <a:pos x="connsiteX2851" y="connsiteY2851"/>
                              </a:cxn>
                              <a:cxn ang="0">
                                <a:pos x="connsiteX2852" y="connsiteY2852"/>
                              </a:cxn>
                              <a:cxn ang="0">
                                <a:pos x="connsiteX2853" y="connsiteY2853"/>
                              </a:cxn>
                              <a:cxn ang="0">
                                <a:pos x="connsiteX2854" y="connsiteY2854"/>
                              </a:cxn>
                              <a:cxn ang="0">
                                <a:pos x="connsiteX2855" y="connsiteY2855"/>
                              </a:cxn>
                              <a:cxn ang="0">
                                <a:pos x="connsiteX2856" y="connsiteY2856"/>
                              </a:cxn>
                              <a:cxn ang="0">
                                <a:pos x="connsiteX2857" y="connsiteY2857"/>
                              </a:cxn>
                              <a:cxn ang="0">
                                <a:pos x="connsiteX2858" y="connsiteY2858"/>
                              </a:cxn>
                              <a:cxn ang="0">
                                <a:pos x="connsiteX2859" y="connsiteY2859"/>
                              </a:cxn>
                              <a:cxn ang="0">
                                <a:pos x="connsiteX2860" y="connsiteY2860"/>
                              </a:cxn>
                              <a:cxn ang="0">
                                <a:pos x="connsiteX2861" y="connsiteY2861"/>
                              </a:cxn>
                              <a:cxn ang="0">
                                <a:pos x="connsiteX2862" y="connsiteY2862"/>
                              </a:cxn>
                              <a:cxn ang="0">
                                <a:pos x="connsiteX2863" y="connsiteY2863"/>
                              </a:cxn>
                              <a:cxn ang="0">
                                <a:pos x="connsiteX2864" y="connsiteY2864"/>
                              </a:cxn>
                              <a:cxn ang="0">
                                <a:pos x="connsiteX2865" y="connsiteY2865"/>
                              </a:cxn>
                              <a:cxn ang="0">
                                <a:pos x="connsiteX2866" y="connsiteY2866"/>
                              </a:cxn>
                              <a:cxn ang="0">
                                <a:pos x="connsiteX2867" y="connsiteY2867"/>
                              </a:cxn>
                              <a:cxn ang="0">
                                <a:pos x="connsiteX2868" y="connsiteY2868"/>
                              </a:cxn>
                              <a:cxn ang="0">
                                <a:pos x="connsiteX2869" y="connsiteY2869"/>
                              </a:cxn>
                              <a:cxn ang="0">
                                <a:pos x="connsiteX2870" y="connsiteY2870"/>
                              </a:cxn>
                              <a:cxn ang="0">
                                <a:pos x="connsiteX2871" y="connsiteY2871"/>
                              </a:cxn>
                              <a:cxn ang="0">
                                <a:pos x="connsiteX2872" y="connsiteY2872"/>
                              </a:cxn>
                              <a:cxn ang="0">
                                <a:pos x="connsiteX2873" y="connsiteY2873"/>
                              </a:cxn>
                              <a:cxn ang="0">
                                <a:pos x="connsiteX2874" y="connsiteY2874"/>
                              </a:cxn>
                              <a:cxn ang="0">
                                <a:pos x="connsiteX2875" y="connsiteY2875"/>
                              </a:cxn>
                              <a:cxn ang="0">
                                <a:pos x="connsiteX2876" y="connsiteY2876"/>
                              </a:cxn>
                              <a:cxn ang="0">
                                <a:pos x="connsiteX2877" y="connsiteY2877"/>
                              </a:cxn>
                              <a:cxn ang="0">
                                <a:pos x="connsiteX2878" y="connsiteY2878"/>
                              </a:cxn>
                              <a:cxn ang="0">
                                <a:pos x="connsiteX2879" y="connsiteY2879"/>
                              </a:cxn>
                              <a:cxn ang="0">
                                <a:pos x="connsiteX2880" y="connsiteY2880"/>
                              </a:cxn>
                              <a:cxn ang="0">
                                <a:pos x="connsiteX2881" y="connsiteY2881"/>
                              </a:cxn>
                              <a:cxn ang="0">
                                <a:pos x="connsiteX2882" y="connsiteY2882"/>
                              </a:cxn>
                              <a:cxn ang="0">
                                <a:pos x="connsiteX2883" y="connsiteY2883"/>
                              </a:cxn>
                              <a:cxn ang="0">
                                <a:pos x="connsiteX2884" y="connsiteY2884"/>
                              </a:cxn>
                              <a:cxn ang="0">
                                <a:pos x="connsiteX2885" y="connsiteY2885"/>
                              </a:cxn>
                              <a:cxn ang="0">
                                <a:pos x="connsiteX2886" y="connsiteY2886"/>
                              </a:cxn>
                              <a:cxn ang="0">
                                <a:pos x="connsiteX2887" y="connsiteY2887"/>
                              </a:cxn>
                              <a:cxn ang="0">
                                <a:pos x="connsiteX2888" y="connsiteY2888"/>
                              </a:cxn>
                              <a:cxn ang="0">
                                <a:pos x="connsiteX2889" y="connsiteY2889"/>
                              </a:cxn>
                              <a:cxn ang="0">
                                <a:pos x="connsiteX2890" y="connsiteY2890"/>
                              </a:cxn>
                              <a:cxn ang="0">
                                <a:pos x="connsiteX2891" y="connsiteY2891"/>
                              </a:cxn>
                              <a:cxn ang="0">
                                <a:pos x="connsiteX2892" y="connsiteY2892"/>
                              </a:cxn>
                              <a:cxn ang="0">
                                <a:pos x="connsiteX2893" y="connsiteY2893"/>
                              </a:cxn>
                              <a:cxn ang="0">
                                <a:pos x="connsiteX2894" y="connsiteY2894"/>
                              </a:cxn>
                              <a:cxn ang="0">
                                <a:pos x="connsiteX2895" y="connsiteY2895"/>
                              </a:cxn>
                              <a:cxn ang="0">
                                <a:pos x="connsiteX2896" y="connsiteY2896"/>
                              </a:cxn>
                              <a:cxn ang="0">
                                <a:pos x="connsiteX2897" y="connsiteY2897"/>
                              </a:cxn>
                              <a:cxn ang="0">
                                <a:pos x="connsiteX2898" y="connsiteY2898"/>
                              </a:cxn>
                              <a:cxn ang="0">
                                <a:pos x="connsiteX2899" y="connsiteY2899"/>
                              </a:cxn>
                              <a:cxn ang="0">
                                <a:pos x="connsiteX2900" y="connsiteY2900"/>
                              </a:cxn>
                              <a:cxn ang="0">
                                <a:pos x="connsiteX2901" y="connsiteY2901"/>
                              </a:cxn>
                              <a:cxn ang="0">
                                <a:pos x="connsiteX2902" y="connsiteY2902"/>
                              </a:cxn>
                              <a:cxn ang="0">
                                <a:pos x="connsiteX2903" y="connsiteY2903"/>
                              </a:cxn>
                              <a:cxn ang="0">
                                <a:pos x="connsiteX2904" y="connsiteY2904"/>
                              </a:cxn>
                              <a:cxn ang="0">
                                <a:pos x="connsiteX2905" y="connsiteY2905"/>
                              </a:cxn>
                              <a:cxn ang="0">
                                <a:pos x="connsiteX2906" y="connsiteY2906"/>
                              </a:cxn>
                              <a:cxn ang="0">
                                <a:pos x="connsiteX2907" y="connsiteY2907"/>
                              </a:cxn>
                              <a:cxn ang="0">
                                <a:pos x="connsiteX2908" y="connsiteY2908"/>
                              </a:cxn>
                              <a:cxn ang="0">
                                <a:pos x="connsiteX2909" y="connsiteY2909"/>
                              </a:cxn>
                              <a:cxn ang="0">
                                <a:pos x="connsiteX2910" y="connsiteY2910"/>
                              </a:cxn>
                              <a:cxn ang="0">
                                <a:pos x="connsiteX2911" y="connsiteY2911"/>
                              </a:cxn>
                              <a:cxn ang="0">
                                <a:pos x="connsiteX2912" y="connsiteY2912"/>
                              </a:cxn>
                              <a:cxn ang="0">
                                <a:pos x="connsiteX2913" y="connsiteY2913"/>
                              </a:cxn>
                              <a:cxn ang="0">
                                <a:pos x="connsiteX2914" y="connsiteY2914"/>
                              </a:cxn>
                              <a:cxn ang="0">
                                <a:pos x="connsiteX2915" y="connsiteY2915"/>
                              </a:cxn>
                              <a:cxn ang="0">
                                <a:pos x="connsiteX2916" y="connsiteY2916"/>
                              </a:cxn>
                              <a:cxn ang="0">
                                <a:pos x="connsiteX2917" y="connsiteY2917"/>
                              </a:cxn>
                              <a:cxn ang="0">
                                <a:pos x="connsiteX2918" y="connsiteY2918"/>
                              </a:cxn>
                              <a:cxn ang="0">
                                <a:pos x="connsiteX2919" y="connsiteY2919"/>
                              </a:cxn>
                              <a:cxn ang="0">
                                <a:pos x="connsiteX2920" y="connsiteY2920"/>
                              </a:cxn>
                              <a:cxn ang="0">
                                <a:pos x="connsiteX2921" y="connsiteY2921"/>
                              </a:cxn>
                              <a:cxn ang="0">
                                <a:pos x="connsiteX2922" y="connsiteY2922"/>
                              </a:cxn>
                              <a:cxn ang="0">
                                <a:pos x="connsiteX2923" y="connsiteY2923"/>
                              </a:cxn>
                              <a:cxn ang="0">
                                <a:pos x="connsiteX2924" y="connsiteY2924"/>
                              </a:cxn>
                              <a:cxn ang="0">
                                <a:pos x="connsiteX2925" y="connsiteY2925"/>
                              </a:cxn>
                              <a:cxn ang="0">
                                <a:pos x="connsiteX2926" y="connsiteY2926"/>
                              </a:cxn>
                              <a:cxn ang="0">
                                <a:pos x="connsiteX2927" y="connsiteY2927"/>
                              </a:cxn>
                              <a:cxn ang="0">
                                <a:pos x="connsiteX2928" y="connsiteY2928"/>
                              </a:cxn>
                              <a:cxn ang="0">
                                <a:pos x="connsiteX2929" y="connsiteY2929"/>
                              </a:cxn>
                              <a:cxn ang="0">
                                <a:pos x="connsiteX2930" y="connsiteY2930"/>
                              </a:cxn>
                              <a:cxn ang="0">
                                <a:pos x="connsiteX2931" y="connsiteY2931"/>
                              </a:cxn>
                              <a:cxn ang="0">
                                <a:pos x="connsiteX2932" y="connsiteY2932"/>
                              </a:cxn>
                              <a:cxn ang="0">
                                <a:pos x="connsiteX2933" y="connsiteY2933"/>
                              </a:cxn>
                              <a:cxn ang="0">
                                <a:pos x="connsiteX2934" y="connsiteY2934"/>
                              </a:cxn>
                              <a:cxn ang="0">
                                <a:pos x="connsiteX2935" y="connsiteY2935"/>
                              </a:cxn>
                              <a:cxn ang="0">
                                <a:pos x="connsiteX2936" y="connsiteY2936"/>
                              </a:cxn>
                              <a:cxn ang="0">
                                <a:pos x="connsiteX2937" y="connsiteY2937"/>
                              </a:cxn>
                              <a:cxn ang="0">
                                <a:pos x="connsiteX2938" y="connsiteY2938"/>
                              </a:cxn>
                              <a:cxn ang="0">
                                <a:pos x="connsiteX2939" y="connsiteY2939"/>
                              </a:cxn>
                              <a:cxn ang="0">
                                <a:pos x="connsiteX2940" y="connsiteY2940"/>
                              </a:cxn>
                              <a:cxn ang="0">
                                <a:pos x="connsiteX2941" y="connsiteY2941"/>
                              </a:cxn>
                              <a:cxn ang="0">
                                <a:pos x="connsiteX2942" y="connsiteY2942"/>
                              </a:cxn>
                              <a:cxn ang="0">
                                <a:pos x="connsiteX2943" y="connsiteY2943"/>
                              </a:cxn>
                              <a:cxn ang="0">
                                <a:pos x="connsiteX2944" y="connsiteY2944"/>
                              </a:cxn>
                              <a:cxn ang="0">
                                <a:pos x="connsiteX2945" y="connsiteY2945"/>
                              </a:cxn>
                              <a:cxn ang="0">
                                <a:pos x="connsiteX2946" y="connsiteY2946"/>
                              </a:cxn>
                              <a:cxn ang="0">
                                <a:pos x="connsiteX2947" y="connsiteY2947"/>
                              </a:cxn>
                              <a:cxn ang="0">
                                <a:pos x="connsiteX2948" y="connsiteY2948"/>
                              </a:cxn>
                              <a:cxn ang="0">
                                <a:pos x="connsiteX2949" y="connsiteY2949"/>
                              </a:cxn>
                              <a:cxn ang="0">
                                <a:pos x="connsiteX2950" y="connsiteY2950"/>
                              </a:cxn>
                              <a:cxn ang="0">
                                <a:pos x="connsiteX2951" y="connsiteY2951"/>
                              </a:cxn>
                              <a:cxn ang="0">
                                <a:pos x="connsiteX2952" y="connsiteY2952"/>
                              </a:cxn>
                              <a:cxn ang="0">
                                <a:pos x="connsiteX2953" y="connsiteY2953"/>
                              </a:cxn>
                              <a:cxn ang="0">
                                <a:pos x="connsiteX2954" y="connsiteY2954"/>
                              </a:cxn>
                              <a:cxn ang="0">
                                <a:pos x="connsiteX2955" y="connsiteY2955"/>
                              </a:cxn>
                              <a:cxn ang="0">
                                <a:pos x="connsiteX2956" y="connsiteY2956"/>
                              </a:cxn>
                              <a:cxn ang="0">
                                <a:pos x="connsiteX2957" y="connsiteY2957"/>
                              </a:cxn>
                              <a:cxn ang="0">
                                <a:pos x="connsiteX2958" y="connsiteY2958"/>
                              </a:cxn>
                              <a:cxn ang="0">
                                <a:pos x="connsiteX2959" y="connsiteY2959"/>
                              </a:cxn>
                              <a:cxn ang="0">
                                <a:pos x="connsiteX2960" y="connsiteY2960"/>
                              </a:cxn>
                              <a:cxn ang="0">
                                <a:pos x="connsiteX2961" y="connsiteY2961"/>
                              </a:cxn>
                              <a:cxn ang="0">
                                <a:pos x="connsiteX2962" y="connsiteY2962"/>
                              </a:cxn>
                              <a:cxn ang="0">
                                <a:pos x="connsiteX2963" y="connsiteY2963"/>
                              </a:cxn>
                              <a:cxn ang="0">
                                <a:pos x="connsiteX2964" y="connsiteY2964"/>
                              </a:cxn>
                              <a:cxn ang="0">
                                <a:pos x="connsiteX2965" y="connsiteY2965"/>
                              </a:cxn>
                              <a:cxn ang="0">
                                <a:pos x="connsiteX2966" y="connsiteY2966"/>
                              </a:cxn>
                              <a:cxn ang="0">
                                <a:pos x="connsiteX2967" y="connsiteY2967"/>
                              </a:cxn>
                              <a:cxn ang="0">
                                <a:pos x="connsiteX2968" y="connsiteY2968"/>
                              </a:cxn>
                              <a:cxn ang="0">
                                <a:pos x="connsiteX2969" y="connsiteY2969"/>
                              </a:cxn>
                              <a:cxn ang="0">
                                <a:pos x="connsiteX2970" y="connsiteY2970"/>
                              </a:cxn>
                              <a:cxn ang="0">
                                <a:pos x="connsiteX2971" y="connsiteY2971"/>
                              </a:cxn>
                              <a:cxn ang="0">
                                <a:pos x="connsiteX2972" y="connsiteY2972"/>
                              </a:cxn>
                              <a:cxn ang="0">
                                <a:pos x="connsiteX2973" y="connsiteY2973"/>
                              </a:cxn>
                              <a:cxn ang="0">
                                <a:pos x="connsiteX2974" y="connsiteY2974"/>
                              </a:cxn>
                              <a:cxn ang="0">
                                <a:pos x="connsiteX2975" y="connsiteY2975"/>
                              </a:cxn>
                              <a:cxn ang="0">
                                <a:pos x="connsiteX2976" y="connsiteY2976"/>
                              </a:cxn>
                              <a:cxn ang="0">
                                <a:pos x="connsiteX2977" y="connsiteY2977"/>
                              </a:cxn>
                              <a:cxn ang="0">
                                <a:pos x="connsiteX2978" y="connsiteY2978"/>
                              </a:cxn>
                              <a:cxn ang="0">
                                <a:pos x="connsiteX2979" y="connsiteY2979"/>
                              </a:cxn>
                              <a:cxn ang="0">
                                <a:pos x="connsiteX2980" y="connsiteY2980"/>
                              </a:cxn>
                              <a:cxn ang="0">
                                <a:pos x="connsiteX2981" y="connsiteY2981"/>
                              </a:cxn>
                              <a:cxn ang="0">
                                <a:pos x="connsiteX2982" y="connsiteY2982"/>
                              </a:cxn>
                              <a:cxn ang="0">
                                <a:pos x="connsiteX2983" y="connsiteY2983"/>
                              </a:cxn>
                              <a:cxn ang="0">
                                <a:pos x="connsiteX2984" y="connsiteY2984"/>
                              </a:cxn>
                              <a:cxn ang="0">
                                <a:pos x="connsiteX2985" y="connsiteY2985"/>
                              </a:cxn>
                              <a:cxn ang="0">
                                <a:pos x="connsiteX2986" y="connsiteY2986"/>
                              </a:cxn>
                              <a:cxn ang="0">
                                <a:pos x="connsiteX2987" y="connsiteY2987"/>
                              </a:cxn>
                              <a:cxn ang="0">
                                <a:pos x="connsiteX2988" y="connsiteY2988"/>
                              </a:cxn>
                              <a:cxn ang="0">
                                <a:pos x="connsiteX2989" y="connsiteY2989"/>
                              </a:cxn>
                              <a:cxn ang="0">
                                <a:pos x="connsiteX2990" y="connsiteY2990"/>
                              </a:cxn>
                              <a:cxn ang="0">
                                <a:pos x="connsiteX2991" y="connsiteY2991"/>
                              </a:cxn>
                              <a:cxn ang="0">
                                <a:pos x="connsiteX2992" y="connsiteY2992"/>
                              </a:cxn>
                              <a:cxn ang="0">
                                <a:pos x="connsiteX2993" y="connsiteY2993"/>
                              </a:cxn>
                              <a:cxn ang="0">
                                <a:pos x="connsiteX2994" y="connsiteY2994"/>
                              </a:cxn>
                              <a:cxn ang="0">
                                <a:pos x="connsiteX2995" y="connsiteY2995"/>
                              </a:cxn>
                              <a:cxn ang="0">
                                <a:pos x="connsiteX2996" y="connsiteY2996"/>
                              </a:cxn>
                              <a:cxn ang="0">
                                <a:pos x="connsiteX2997" y="connsiteY2997"/>
                              </a:cxn>
                              <a:cxn ang="0">
                                <a:pos x="connsiteX2998" y="connsiteY2998"/>
                              </a:cxn>
                              <a:cxn ang="0">
                                <a:pos x="connsiteX2999" y="connsiteY2999"/>
                              </a:cxn>
                              <a:cxn ang="0">
                                <a:pos x="connsiteX3000" y="connsiteY3000"/>
                              </a:cxn>
                              <a:cxn ang="0">
                                <a:pos x="connsiteX3001" y="connsiteY3001"/>
                              </a:cxn>
                              <a:cxn ang="0">
                                <a:pos x="connsiteX3002" y="connsiteY3002"/>
                              </a:cxn>
                              <a:cxn ang="0">
                                <a:pos x="connsiteX3003" y="connsiteY3003"/>
                              </a:cxn>
                              <a:cxn ang="0">
                                <a:pos x="connsiteX3004" y="connsiteY3004"/>
                              </a:cxn>
                              <a:cxn ang="0">
                                <a:pos x="connsiteX3005" y="connsiteY3005"/>
                              </a:cxn>
                              <a:cxn ang="0">
                                <a:pos x="connsiteX3006" y="connsiteY3006"/>
                              </a:cxn>
                              <a:cxn ang="0">
                                <a:pos x="connsiteX3007" y="connsiteY3007"/>
                              </a:cxn>
                              <a:cxn ang="0">
                                <a:pos x="connsiteX3008" y="connsiteY3008"/>
                              </a:cxn>
                              <a:cxn ang="0">
                                <a:pos x="connsiteX3009" y="connsiteY3009"/>
                              </a:cxn>
                              <a:cxn ang="0">
                                <a:pos x="connsiteX3010" y="connsiteY3010"/>
                              </a:cxn>
                              <a:cxn ang="0">
                                <a:pos x="connsiteX3011" y="connsiteY3011"/>
                              </a:cxn>
                              <a:cxn ang="0">
                                <a:pos x="connsiteX3012" y="connsiteY3012"/>
                              </a:cxn>
                              <a:cxn ang="0">
                                <a:pos x="connsiteX3013" y="connsiteY3013"/>
                              </a:cxn>
                              <a:cxn ang="0">
                                <a:pos x="connsiteX3014" y="connsiteY3014"/>
                              </a:cxn>
                              <a:cxn ang="0">
                                <a:pos x="connsiteX3015" y="connsiteY3015"/>
                              </a:cxn>
                              <a:cxn ang="0">
                                <a:pos x="connsiteX3016" y="connsiteY3016"/>
                              </a:cxn>
                              <a:cxn ang="0">
                                <a:pos x="connsiteX3017" y="connsiteY3017"/>
                              </a:cxn>
                              <a:cxn ang="0">
                                <a:pos x="connsiteX3018" y="connsiteY3018"/>
                              </a:cxn>
                              <a:cxn ang="0">
                                <a:pos x="connsiteX3019" y="connsiteY3019"/>
                              </a:cxn>
                              <a:cxn ang="0">
                                <a:pos x="connsiteX3020" y="connsiteY3020"/>
                              </a:cxn>
                              <a:cxn ang="0">
                                <a:pos x="connsiteX3021" y="connsiteY3021"/>
                              </a:cxn>
                              <a:cxn ang="0">
                                <a:pos x="connsiteX3022" y="connsiteY3022"/>
                              </a:cxn>
                              <a:cxn ang="0">
                                <a:pos x="connsiteX3023" y="connsiteY3023"/>
                              </a:cxn>
                              <a:cxn ang="0">
                                <a:pos x="connsiteX3024" y="connsiteY3024"/>
                              </a:cxn>
                              <a:cxn ang="0">
                                <a:pos x="connsiteX3025" y="connsiteY3025"/>
                              </a:cxn>
                              <a:cxn ang="0">
                                <a:pos x="connsiteX3026" y="connsiteY3026"/>
                              </a:cxn>
                              <a:cxn ang="0">
                                <a:pos x="connsiteX3027" y="connsiteY3027"/>
                              </a:cxn>
                              <a:cxn ang="0">
                                <a:pos x="connsiteX3028" y="connsiteY3028"/>
                              </a:cxn>
                              <a:cxn ang="0">
                                <a:pos x="connsiteX3029" y="connsiteY3029"/>
                              </a:cxn>
                              <a:cxn ang="0">
                                <a:pos x="connsiteX3030" y="connsiteY3030"/>
                              </a:cxn>
                              <a:cxn ang="0">
                                <a:pos x="connsiteX3031" y="connsiteY3031"/>
                              </a:cxn>
                              <a:cxn ang="0">
                                <a:pos x="connsiteX3032" y="connsiteY3032"/>
                              </a:cxn>
                              <a:cxn ang="0">
                                <a:pos x="connsiteX3033" y="connsiteY3033"/>
                              </a:cxn>
                              <a:cxn ang="0">
                                <a:pos x="connsiteX3034" y="connsiteY3034"/>
                              </a:cxn>
                              <a:cxn ang="0">
                                <a:pos x="connsiteX3035" y="connsiteY3035"/>
                              </a:cxn>
                              <a:cxn ang="0">
                                <a:pos x="connsiteX3036" y="connsiteY3036"/>
                              </a:cxn>
                              <a:cxn ang="0">
                                <a:pos x="connsiteX3037" y="connsiteY3037"/>
                              </a:cxn>
                              <a:cxn ang="0">
                                <a:pos x="connsiteX3038" y="connsiteY3038"/>
                              </a:cxn>
                              <a:cxn ang="0">
                                <a:pos x="connsiteX3039" y="connsiteY3039"/>
                              </a:cxn>
                              <a:cxn ang="0">
                                <a:pos x="connsiteX3040" y="connsiteY3040"/>
                              </a:cxn>
                              <a:cxn ang="0">
                                <a:pos x="connsiteX3041" y="connsiteY3041"/>
                              </a:cxn>
                              <a:cxn ang="0">
                                <a:pos x="connsiteX3042" y="connsiteY3042"/>
                              </a:cxn>
                              <a:cxn ang="0">
                                <a:pos x="connsiteX3043" y="connsiteY3043"/>
                              </a:cxn>
                              <a:cxn ang="0">
                                <a:pos x="connsiteX3044" y="connsiteY3044"/>
                              </a:cxn>
                              <a:cxn ang="0">
                                <a:pos x="connsiteX3045" y="connsiteY3045"/>
                              </a:cxn>
                              <a:cxn ang="0">
                                <a:pos x="connsiteX3046" y="connsiteY3046"/>
                              </a:cxn>
                              <a:cxn ang="0">
                                <a:pos x="connsiteX3047" y="connsiteY3047"/>
                              </a:cxn>
                              <a:cxn ang="0">
                                <a:pos x="connsiteX3048" y="connsiteY3048"/>
                              </a:cxn>
                              <a:cxn ang="0">
                                <a:pos x="connsiteX3049" y="connsiteY3049"/>
                              </a:cxn>
                              <a:cxn ang="0">
                                <a:pos x="connsiteX3050" y="connsiteY3050"/>
                              </a:cxn>
                              <a:cxn ang="0">
                                <a:pos x="connsiteX3051" y="connsiteY3051"/>
                              </a:cxn>
                              <a:cxn ang="0">
                                <a:pos x="connsiteX3052" y="connsiteY3052"/>
                              </a:cxn>
                              <a:cxn ang="0">
                                <a:pos x="connsiteX3053" y="connsiteY3053"/>
                              </a:cxn>
                              <a:cxn ang="0">
                                <a:pos x="connsiteX3054" y="connsiteY3054"/>
                              </a:cxn>
                              <a:cxn ang="0">
                                <a:pos x="connsiteX3055" y="connsiteY3055"/>
                              </a:cxn>
                              <a:cxn ang="0">
                                <a:pos x="connsiteX3056" y="connsiteY3056"/>
                              </a:cxn>
                              <a:cxn ang="0">
                                <a:pos x="connsiteX3057" y="connsiteY3057"/>
                              </a:cxn>
                              <a:cxn ang="0">
                                <a:pos x="connsiteX3058" y="connsiteY3058"/>
                              </a:cxn>
                              <a:cxn ang="0">
                                <a:pos x="connsiteX3059" y="connsiteY3059"/>
                              </a:cxn>
                              <a:cxn ang="0">
                                <a:pos x="connsiteX3060" y="connsiteY3060"/>
                              </a:cxn>
                              <a:cxn ang="0">
                                <a:pos x="connsiteX3061" y="connsiteY3061"/>
                              </a:cxn>
                              <a:cxn ang="0">
                                <a:pos x="connsiteX3062" y="connsiteY3062"/>
                              </a:cxn>
                              <a:cxn ang="0">
                                <a:pos x="connsiteX3063" y="connsiteY3063"/>
                              </a:cxn>
                              <a:cxn ang="0">
                                <a:pos x="connsiteX3064" y="connsiteY3064"/>
                              </a:cxn>
                              <a:cxn ang="0">
                                <a:pos x="connsiteX3065" y="connsiteY3065"/>
                              </a:cxn>
                              <a:cxn ang="0">
                                <a:pos x="connsiteX3066" y="connsiteY3066"/>
                              </a:cxn>
                              <a:cxn ang="0">
                                <a:pos x="connsiteX3067" y="connsiteY3067"/>
                              </a:cxn>
                              <a:cxn ang="0">
                                <a:pos x="connsiteX3068" y="connsiteY3068"/>
                              </a:cxn>
                              <a:cxn ang="0">
                                <a:pos x="connsiteX3069" y="connsiteY3069"/>
                              </a:cxn>
                              <a:cxn ang="0">
                                <a:pos x="connsiteX3070" y="connsiteY3070"/>
                              </a:cxn>
                              <a:cxn ang="0">
                                <a:pos x="connsiteX3071" y="connsiteY3071"/>
                              </a:cxn>
                              <a:cxn ang="0">
                                <a:pos x="connsiteX3072" y="connsiteY3072"/>
                              </a:cxn>
                              <a:cxn ang="0">
                                <a:pos x="connsiteX3073" y="connsiteY3073"/>
                              </a:cxn>
                              <a:cxn ang="0">
                                <a:pos x="connsiteX3074" y="connsiteY3074"/>
                              </a:cxn>
                              <a:cxn ang="0">
                                <a:pos x="connsiteX3075" y="connsiteY3075"/>
                              </a:cxn>
                              <a:cxn ang="0">
                                <a:pos x="connsiteX3076" y="connsiteY3076"/>
                              </a:cxn>
                              <a:cxn ang="0">
                                <a:pos x="connsiteX3077" y="connsiteY3077"/>
                              </a:cxn>
                              <a:cxn ang="0">
                                <a:pos x="connsiteX3078" y="connsiteY3078"/>
                              </a:cxn>
                              <a:cxn ang="0">
                                <a:pos x="connsiteX3079" y="connsiteY3079"/>
                              </a:cxn>
                              <a:cxn ang="0">
                                <a:pos x="connsiteX3080" y="connsiteY3080"/>
                              </a:cxn>
                              <a:cxn ang="0">
                                <a:pos x="connsiteX3081" y="connsiteY3081"/>
                              </a:cxn>
                              <a:cxn ang="0">
                                <a:pos x="connsiteX3082" y="connsiteY3082"/>
                              </a:cxn>
                              <a:cxn ang="0">
                                <a:pos x="connsiteX3083" y="connsiteY3083"/>
                              </a:cxn>
                              <a:cxn ang="0">
                                <a:pos x="connsiteX3084" y="connsiteY3084"/>
                              </a:cxn>
                              <a:cxn ang="0">
                                <a:pos x="connsiteX3085" y="connsiteY3085"/>
                              </a:cxn>
                              <a:cxn ang="0">
                                <a:pos x="connsiteX3086" y="connsiteY3086"/>
                              </a:cxn>
                              <a:cxn ang="0">
                                <a:pos x="connsiteX3087" y="connsiteY3087"/>
                              </a:cxn>
                              <a:cxn ang="0">
                                <a:pos x="connsiteX3088" y="connsiteY3088"/>
                              </a:cxn>
                              <a:cxn ang="0">
                                <a:pos x="connsiteX3089" y="connsiteY3089"/>
                              </a:cxn>
                              <a:cxn ang="0">
                                <a:pos x="connsiteX3090" y="connsiteY3090"/>
                              </a:cxn>
                              <a:cxn ang="0">
                                <a:pos x="connsiteX3091" y="connsiteY3091"/>
                              </a:cxn>
                              <a:cxn ang="0">
                                <a:pos x="connsiteX3092" y="connsiteY3092"/>
                              </a:cxn>
                              <a:cxn ang="0">
                                <a:pos x="connsiteX3093" y="connsiteY3093"/>
                              </a:cxn>
                              <a:cxn ang="0">
                                <a:pos x="connsiteX3094" y="connsiteY3094"/>
                              </a:cxn>
                              <a:cxn ang="0">
                                <a:pos x="connsiteX3095" y="connsiteY3095"/>
                              </a:cxn>
                              <a:cxn ang="0">
                                <a:pos x="connsiteX3096" y="connsiteY3096"/>
                              </a:cxn>
                              <a:cxn ang="0">
                                <a:pos x="connsiteX3097" y="connsiteY3097"/>
                              </a:cxn>
                              <a:cxn ang="0">
                                <a:pos x="connsiteX3098" y="connsiteY3098"/>
                              </a:cxn>
                              <a:cxn ang="0">
                                <a:pos x="connsiteX3099" y="connsiteY3099"/>
                              </a:cxn>
                              <a:cxn ang="0">
                                <a:pos x="connsiteX3100" y="connsiteY3100"/>
                              </a:cxn>
                              <a:cxn ang="0">
                                <a:pos x="connsiteX3101" y="connsiteY3101"/>
                              </a:cxn>
                              <a:cxn ang="0">
                                <a:pos x="connsiteX3102" y="connsiteY3102"/>
                              </a:cxn>
                              <a:cxn ang="0">
                                <a:pos x="connsiteX3103" y="connsiteY3103"/>
                              </a:cxn>
                              <a:cxn ang="0">
                                <a:pos x="connsiteX3104" y="connsiteY3104"/>
                              </a:cxn>
                              <a:cxn ang="0">
                                <a:pos x="connsiteX3105" y="connsiteY3105"/>
                              </a:cxn>
                              <a:cxn ang="0">
                                <a:pos x="connsiteX3106" y="connsiteY3106"/>
                              </a:cxn>
                              <a:cxn ang="0">
                                <a:pos x="connsiteX3107" y="connsiteY3107"/>
                              </a:cxn>
                              <a:cxn ang="0">
                                <a:pos x="connsiteX3108" y="connsiteY3108"/>
                              </a:cxn>
                              <a:cxn ang="0">
                                <a:pos x="connsiteX3109" y="connsiteY3109"/>
                              </a:cxn>
                              <a:cxn ang="0">
                                <a:pos x="connsiteX3110" y="connsiteY3110"/>
                              </a:cxn>
                              <a:cxn ang="0">
                                <a:pos x="connsiteX3111" y="connsiteY3111"/>
                              </a:cxn>
                              <a:cxn ang="0">
                                <a:pos x="connsiteX3112" y="connsiteY3112"/>
                              </a:cxn>
                              <a:cxn ang="0">
                                <a:pos x="connsiteX3113" y="connsiteY3113"/>
                              </a:cxn>
                              <a:cxn ang="0">
                                <a:pos x="connsiteX3114" y="connsiteY3114"/>
                              </a:cxn>
                              <a:cxn ang="0">
                                <a:pos x="connsiteX3115" y="connsiteY3115"/>
                              </a:cxn>
                              <a:cxn ang="0">
                                <a:pos x="connsiteX3116" y="connsiteY3116"/>
                              </a:cxn>
                              <a:cxn ang="0">
                                <a:pos x="connsiteX3117" y="connsiteY3117"/>
                              </a:cxn>
                              <a:cxn ang="0">
                                <a:pos x="connsiteX3118" y="connsiteY3118"/>
                              </a:cxn>
                              <a:cxn ang="0">
                                <a:pos x="connsiteX3119" y="connsiteY3119"/>
                              </a:cxn>
                              <a:cxn ang="0">
                                <a:pos x="connsiteX3120" y="connsiteY3120"/>
                              </a:cxn>
                              <a:cxn ang="0">
                                <a:pos x="connsiteX3121" y="connsiteY3121"/>
                              </a:cxn>
                              <a:cxn ang="0">
                                <a:pos x="connsiteX3122" y="connsiteY3122"/>
                              </a:cxn>
                              <a:cxn ang="0">
                                <a:pos x="connsiteX3123" y="connsiteY3123"/>
                              </a:cxn>
                              <a:cxn ang="0">
                                <a:pos x="connsiteX3124" y="connsiteY3124"/>
                              </a:cxn>
                              <a:cxn ang="0">
                                <a:pos x="connsiteX3125" y="connsiteY3125"/>
                              </a:cxn>
                              <a:cxn ang="0">
                                <a:pos x="connsiteX3126" y="connsiteY3126"/>
                              </a:cxn>
                              <a:cxn ang="0">
                                <a:pos x="connsiteX3127" y="connsiteY3127"/>
                              </a:cxn>
                              <a:cxn ang="0">
                                <a:pos x="connsiteX3128" y="connsiteY3128"/>
                              </a:cxn>
                              <a:cxn ang="0">
                                <a:pos x="connsiteX3129" y="connsiteY3129"/>
                              </a:cxn>
                              <a:cxn ang="0">
                                <a:pos x="connsiteX3130" y="connsiteY3130"/>
                              </a:cxn>
                              <a:cxn ang="0">
                                <a:pos x="connsiteX3131" y="connsiteY3131"/>
                              </a:cxn>
                              <a:cxn ang="0">
                                <a:pos x="connsiteX3132" y="connsiteY3132"/>
                              </a:cxn>
                              <a:cxn ang="0">
                                <a:pos x="connsiteX3133" y="connsiteY3133"/>
                              </a:cxn>
                              <a:cxn ang="0">
                                <a:pos x="connsiteX3134" y="connsiteY3134"/>
                              </a:cxn>
                              <a:cxn ang="0">
                                <a:pos x="connsiteX3135" y="connsiteY3135"/>
                              </a:cxn>
                              <a:cxn ang="0">
                                <a:pos x="connsiteX3136" y="connsiteY3136"/>
                              </a:cxn>
                              <a:cxn ang="0">
                                <a:pos x="connsiteX3137" y="connsiteY3137"/>
                              </a:cxn>
                              <a:cxn ang="0">
                                <a:pos x="connsiteX3138" y="connsiteY3138"/>
                              </a:cxn>
                              <a:cxn ang="0">
                                <a:pos x="connsiteX3139" y="connsiteY3139"/>
                              </a:cxn>
                              <a:cxn ang="0">
                                <a:pos x="connsiteX3140" y="connsiteY3140"/>
                              </a:cxn>
                              <a:cxn ang="0">
                                <a:pos x="connsiteX3141" y="connsiteY3141"/>
                              </a:cxn>
                              <a:cxn ang="0">
                                <a:pos x="connsiteX3142" y="connsiteY3142"/>
                              </a:cxn>
                              <a:cxn ang="0">
                                <a:pos x="connsiteX3143" y="connsiteY3143"/>
                              </a:cxn>
                              <a:cxn ang="0">
                                <a:pos x="connsiteX3144" y="connsiteY3144"/>
                              </a:cxn>
                              <a:cxn ang="0">
                                <a:pos x="connsiteX3145" y="connsiteY3145"/>
                              </a:cxn>
                              <a:cxn ang="0">
                                <a:pos x="connsiteX3146" y="connsiteY3146"/>
                              </a:cxn>
                              <a:cxn ang="0">
                                <a:pos x="connsiteX3147" y="connsiteY3147"/>
                              </a:cxn>
                              <a:cxn ang="0">
                                <a:pos x="connsiteX3148" y="connsiteY3148"/>
                              </a:cxn>
                              <a:cxn ang="0">
                                <a:pos x="connsiteX3149" y="connsiteY3149"/>
                              </a:cxn>
                              <a:cxn ang="0">
                                <a:pos x="connsiteX3150" y="connsiteY3150"/>
                              </a:cxn>
                              <a:cxn ang="0">
                                <a:pos x="connsiteX3151" y="connsiteY3151"/>
                              </a:cxn>
                              <a:cxn ang="0">
                                <a:pos x="connsiteX3152" y="connsiteY3152"/>
                              </a:cxn>
                              <a:cxn ang="0">
                                <a:pos x="connsiteX3153" y="connsiteY3153"/>
                              </a:cxn>
                              <a:cxn ang="0">
                                <a:pos x="connsiteX3154" y="connsiteY3154"/>
                              </a:cxn>
                              <a:cxn ang="0">
                                <a:pos x="connsiteX3155" y="connsiteY3155"/>
                              </a:cxn>
                              <a:cxn ang="0">
                                <a:pos x="connsiteX3156" y="connsiteY3156"/>
                              </a:cxn>
                              <a:cxn ang="0">
                                <a:pos x="connsiteX3157" y="connsiteY3157"/>
                              </a:cxn>
                              <a:cxn ang="0">
                                <a:pos x="connsiteX3158" y="connsiteY3158"/>
                              </a:cxn>
                              <a:cxn ang="0">
                                <a:pos x="connsiteX3159" y="connsiteY3159"/>
                              </a:cxn>
                              <a:cxn ang="0">
                                <a:pos x="connsiteX3160" y="connsiteY3160"/>
                              </a:cxn>
                              <a:cxn ang="0">
                                <a:pos x="connsiteX3161" y="connsiteY3161"/>
                              </a:cxn>
                              <a:cxn ang="0">
                                <a:pos x="connsiteX3162" y="connsiteY3162"/>
                              </a:cxn>
                              <a:cxn ang="0">
                                <a:pos x="connsiteX3163" y="connsiteY3163"/>
                              </a:cxn>
                              <a:cxn ang="0">
                                <a:pos x="connsiteX3164" y="connsiteY3164"/>
                              </a:cxn>
                              <a:cxn ang="0">
                                <a:pos x="connsiteX3165" y="connsiteY3165"/>
                              </a:cxn>
                              <a:cxn ang="0">
                                <a:pos x="connsiteX3166" y="connsiteY3166"/>
                              </a:cxn>
                              <a:cxn ang="0">
                                <a:pos x="connsiteX3167" y="connsiteY3167"/>
                              </a:cxn>
                              <a:cxn ang="0">
                                <a:pos x="connsiteX3168" y="connsiteY3168"/>
                              </a:cxn>
                              <a:cxn ang="0">
                                <a:pos x="connsiteX3169" y="connsiteY3169"/>
                              </a:cxn>
                              <a:cxn ang="0">
                                <a:pos x="connsiteX3170" y="connsiteY3170"/>
                              </a:cxn>
                              <a:cxn ang="0">
                                <a:pos x="connsiteX3171" y="connsiteY3171"/>
                              </a:cxn>
                              <a:cxn ang="0">
                                <a:pos x="connsiteX3172" y="connsiteY3172"/>
                              </a:cxn>
                              <a:cxn ang="0">
                                <a:pos x="connsiteX3173" y="connsiteY3173"/>
                              </a:cxn>
                              <a:cxn ang="0">
                                <a:pos x="connsiteX3174" y="connsiteY3174"/>
                              </a:cxn>
                              <a:cxn ang="0">
                                <a:pos x="connsiteX3175" y="connsiteY3175"/>
                              </a:cxn>
                              <a:cxn ang="0">
                                <a:pos x="connsiteX3176" y="connsiteY3176"/>
                              </a:cxn>
                              <a:cxn ang="0">
                                <a:pos x="connsiteX3177" y="connsiteY3177"/>
                              </a:cxn>
                              <a:cxn ang="0">
                                <a:pos x="connsiteX3178" y="connsiteY3178"/>
                              </a:cxn>
                              <a:cxn ang="0">
                                <a:pos x="connsiteX3179" y="connsiteY3179"/>
                              </a:cxn>
                              <a:cxn ang="0">
                                <a:pos x="connsiteX3180" y="connsiteY3180"/>
                              </a:cxn>
                              <a:cxn ang="0">
                                <a:pos x="connsiteX3181" y="connsiteY3181"/>
                              </a:cxn>
                              <a:cxn ang="0">
                                <a:pos x="connsiteX3182" y="connsiteY3182"/>
                              </a:cxn>
                              <a:cxn ang="0">
                                <a:pos x="connsiteX3183" y="connsiteY3183"/>
                              </a:cxn>
                              <a:cxn ang="0">
                                <a:pos x="connsiteX3184" y="connsiteY3184"/>
                              </a:cxn>
                              <a:cxn ang="0">
                                <a:pos x="connsiteX3185" y="connsiteY3185"/>
                              </a:cxn>
                              <a:cxn ang="0">
                                <a:pos x="connsiteX3186" y="connsiteY3186"/>
                              </a:cxn>
                              <a:cxn ang="0">
                                <a:pos x="connsiteX3187" y="connsiteY3187"/>
                              </a:cxn>
                              <a:cxn ang="0">
                                <a:pos x="connsiteX3188" y="connsiteY3188"/>
                              </a:cxn>
                              <a:cxn ang="0">
                                <a:pos x="connsiteX3189" y="connsiteY3189"/>
                              </a:cxn>
                              <a:cxn ang="0">
                                <a:pos x="connsiteX3190" y="connsiteY3190"/>
                              </a:cxn>
                              <a:cxn ang="0">
                                <a:pos x="connsiteX3191" y="connsiteY3191"/>
                              </a:cxn>
                              <a:cxn ang="0">
                                <a:pos x="connsiteX3192" y="connsiteY3192"/>
                              </a:cxn>
                              <a:cxn ang="0">
                                <a:pos x="connsiteX3193" y="connsiteY3193"/>
                              </a:cxn>
                              <a:cxn ang="0">
                                <a:pos x="connsiteX3194" y="connsiteY3194"/>
                              </a:cxn>
                              <a:cxn ang="0">
                                <a:pos x="connsiteX3195" y="connsiteY3195"/>
                              </a:cxn>
                              <a:cxn ang="0">
                                <a:pos x="connsiteX3196" y="connsiteY3196"/>
                              </a:cxn>
                              <a:cxn ang="0">
                                <a:pos x="connsiteX3197" y="connsiteY3197"/>
                              </a:cxn>
                              <a:cxn ang="0">
                                <a:pos x="connsiteX3198" y="connsiteY3198"/>
                              </a:cxn>
                              <a:cxn ang="0">
                                <a:pos x="connsiteX3199" y="connsiteY3199"/>
                              </a:cxn>
                              <a:cxn ang="0">
                                <a:pos x="connsiteX3200" y="connsiteY3200"/>
                              </a:cxn>
                              <a:cxn ang="0">
                                <a:pos x="connsiteX3201" y="connsiteY3201"/>
                              </a:cxn>
                              <a:cxn ang="0">
                                <a:pos x="connsiteX3202" y="connsiteY3202"/>
                              </a:cxn>
                              <a:cxn ang="0">
                                <a:pos x="connsiteX3203" y="connsiteY3203"/>
                              </a:cxn>
                              <a:cxn ang="0">
                                <a:pos x="connsiteX3204" y="connsiteY3204"/>
                              </a:cxn>
                              <a:cxn ang="0">
                                <a:pos x="connsiteX3205" y="connsiteY3205"/>
                              </a:cxn>
                              <a:cxn ang="0">
                                <a:pos x="connsiteX3206" y="connsiteY3206"/>
                              </a:cxn>
                              <a:cxn ang="0">
                                <a:pos x="connsiteX3207" y="connsiteY3207"/>
                              </a:cxn>
                              <a:cxn ang="0">
                                <a:pos x="connsiteX3208" y="connsiteY3208"/>
                              </a:cxn>
                              <a:cxn ang="0">
                                <a:pos x="connsiteX3209" y="connsiteY3209"/>
                              </a:cxn>
                              <a:cxn ang="0">
                                <a:pos x="connsiteX3210" y="connsiteY3210"/>
                              </a:cxn>
                              <a:cxn ang="0">
                                <a:pos x="connsiteX3211" y="connsiteY3211"/>
                              </a:cxn>
                              <a:cxn ang="0">
                                <a:pos x="connsiteX3212" y="connsiteY3212"/>
                              </a:cxn>
                              <a:cxn ang="0">
                                <a:pos x="connsiteX3213" y="connsiteY3213"/>
                              </a:cxn>
                              <a:cxn ang="0">
                                <a:pos x="connsiteX3214" y="connsiteY3214"/>
                              </a:cxn>
                              <a:cxn ang="0">
                                <a:pos x="connsiteX3215" y="connsiteY3215"/>
                              </a:cxn>
                              <a:cxn ang="0">
                                <a:pos x="connsiteX3216" y="connsiteY3216"/>
                              </a:cxn>
                              <a:cxn ang="0">
                                <a:pos x="connsiteX3217" y="connsiteY3217"/>
                              </a:cxn>
                              <a:cxn ang="0">
                                <a:pos x="connsiteX3218" y="connsiteY3218"/>
                              </a:cxn>
                              <a:cxn ang="0">
                                <a:pos x="connsiteX3219" y="connsiteY3219"/>
                              </a:cxn>
                              <a:cxn ang="0">
                                <a:pos x="connsiteX3220" y="connsiteY3220"/>
                              </a:cxn>
                              <a:cxn ang="0">
                                <a:pos x="connsiteX3221" y="connsiteY3221"/>
                              </a:cxn>
                              <a:cxn ang="0">
                                <a:pos x="connsiteX3222" y="connsiteY3222"/>
                              </a:cxn>
                              <a:cxn ang="0">
                                <a:pos x="connsiteX3223" y="connsiteY3223"/>
                              </a:cxn>
                              <a:cxn ang="0">
                                <a:pos x="connsiteX3224" y="connsiteY3224"/>
                              </a:cxn>
                              <a:cxn ang="0">
                                <a:pos x="connsiteX3225" y="connsiteY3225"/>
                              </a:cxn>
                              <a:cxn ang="0">
                                <a:pos x="connsiteX3226" y="connsiteY3226"/>
                              </a:cxn>
                              <a:cxn ang="0">
                                <a:pos x="connsiteX3227" y="connsiteY3227"/>
                              </a:cxn>
                              <a:cxn ang="0">
                                <a:pos x="connsiteX3228" y="connsiteY3228"/>
                              </a:cxn>
                              <a:cxn ang="0">
                                <a:pos x="connsiteX3229" y="connsiteY3229"/>
                              </a:cxn>
                              <a:cxn ang="0">
                                <a:pos x="connsiteX3230" y="connsiteY3230"/>
                              </a:cxn>
                              <a:cxn ang="0">
                                <a:pos x="connsiteX3231" y="connsiteY3231"/>
                              </a:cxn>
                              <a:cxn ang="0">
                                <a:pos x="connsiteX3232" y="connsiteY3232"/>
                              </a:cxn>
                              <a:cxn ang="0">
                                <a:pos x="connsiteX3233" y="connsiteY3233"/>
                              </a:cxn>
                              <a:cxn ang="0">
                                <a:pos x="connsiteX3234" y="connsiteY3234"/>
                              </a:cxn>
                              <a:cxn ang="0">
                                <a:pos x="connsiteX3235" y="connsiteY3235"/>
                              </a:cxn>
                              <a:cxn ang="0">
                                <a:pos x="connsiteX3236" y="connsiteY3236"/>
                              </a:cxn>
                              <a:cxn ang="0">
                                <a:pos x="connsiteX3237" y="connsiteY3237"/>
                              </a:cxn>
                              <a:cxn ang="0">
                                <a:pos x="connsiteX3238" y="connsiteY3238"/>
                              </a:cxn>
                              <a:cxn ang="0">
                                <a:pos x="connsiteX3239" y="connsiteY3239"/>
                              </a:cxn>
                              <a:cxn ang="0">
                                <a:pos x="connsiteX3240" y="connsiteY3240"/>
                              </a:cxn>
                              <a:cxn ang="0">
                                <a:pos x="connsiteX3241" y="connsiteY3241"/>
                              </a:cxn>
                              <a:cxn ang="0">
                                <a:pos x="connsiteX3242" y="connsiteY3242"/>
                              </a:cxn>
                              <a:cxn ang="0">
                                <a:pos x="connsiteX3243" y="connsiteY3243"/>
                              </a:cxn>
                              <a:cxn ang="0">
                                <a:pos x="connsiteX3244" y="connsiteY3244"/>
                              </a:cxn>
                              <a:cxn ang="0">
                                <a:pos x="connsiteX3245" y="connsiteY3245"/>
                              </a:cxn>
                              <a:cxn ang="0">
                                <a:pos x="connsiteX3246" y="connsiteY3246"/>
                              </a:cxn>
                              <a:cxn ang="0">
                                <a:pos x="connsiteX3247" y="connsiteY3247"/>
                              </a:cxn>
                              <a:cxn ang="0">
                                <a:pos x="connsiteX3248" y="connsiteY3248"/>
                              </a:cxn>
                              <a:cxn ang="0">
                                <a:pos x="connsiteX3249" y="connsiteY3249"/>
                              </a:cxn>
                              <a:cxn ang="0">
                                <a:pos x="connsiteX3250" y="connsiteY3250"/>
                              </a:cxn>
                              <a:cxn ang="0">
                                <a:pos x="connsiteX3251" y="connsiteY3251"/>
                              </a:cxn>
                              <a:cxn ang="0">
                                <a:pos x="connsiteX3252" y="connsiteY3252"/>
                              </a:cxn>
                              <a:cxn ang="0">
                                <a:pos x="connsiteX3253" y="connsiteY3253"/>
                              </a:cxn>
                              <a:cxn ang="0">
                                <a:pos x="connsiteX3254" y="connsiteY3254"/>
                              </a:cxn>
                              <a:cxn ang="0">
                                <a:pos x="connsiteX3255" y="connsiteY3255"/>
                              </a:cxn>
                              <a:cxn ang="0">
                                <a:pos x="connsiteX3256" y="connsiteY3256"/>
                              </a:cxn>
                              <a:cxn ang="0">
                                <a:pos x="connsiteX3257" y="connsiteY3257"/>
                              </a:cxn>
                              <a:cxn ang="0">
                                <a:pos x="connsiteX3258" y="connsiteY3258"/>
                              </a:cxn>
                              <a:cxn ang="0">
                                <a:pos x="connsiteX3259" y="connsiteY3259"/>
                              </a:cxn>
                              <a:cxn ang="0">
                                <a:pos x="connsiteX3260" y="connsiteY3260"/>
                              </a:cxn>
                              <a:cxn ang="0">
                                <a:pos x="connsiteX3261" y="connsiteY3261"/>
                              </a:cxn>
                              <a:cxn ang="0">
                                <a:pos x="connsiteX3262" y="connsiteY3262"/>
                              </a:cxn>
                              <a:cxn ang="0">
                                <a:pos x="connsiteX3263" y="connsiteY3263"/>
                              </a:cxn>
                              <a:cxn ang="0">
                                <a:pos x="connsiteX3264" y="connsiteY3264"/>
                              </a:cxn>
                              <a:cxn ang="0">
                                <a:pos x="connsiteX3265" y="connsiteY3265"/>
                              </a:cxn>
                              <a:cxn ang="0">
                                <a:pos x="connsiteX3266" y="connsiteY3266"/>
                              </a:cxn>
                              <a:cxn ang="0">
                                <a:pos x="connsiteX3267" y="connsiteY3267"/>
                              </a:cxn>
                              <a:cxn ang="0">
                                <a:pos x="connsiteX3268" y="connsiteY3268"/>
                              </a:cxn>
                              <a:cxn ang="0">
                                <a:pos x="connsiteX3269" y="connsiteY3269"/>
                              </a:cxn>
                              <a:cxn ang="0">
                                <a:pos x="connsiteX3270" y="connsiteY3270"/>
                              </a:cxn>
                              <a:cxn ang="0">
                                <a:pos x="connsiteX3271" y="connsiteY3271"/>
                              </a:cxn>
                              <a:cxn ang="0">
                                <a:pos x="connsiteX3272" y="connsiteY3272"/>
                              </a:cxn>
                              <a:cxn ang="0">
                                <a:pos x="connsiteX3273" y="connsiteY3273"/>
                              </a:cxn>
                              <a:cxn ang="0">
                                <a:pos x="connsiteX3274" y="connsiteY3274"/>
                              </a:cxn>
                              <a:cxn ang="0">
                                <a:pos x="connsiteX3275" y="connsiteY3275"/>
                              </a:cxn>
                              <a:cxn ang="0">
                                <a:pos x="connsiteX3276" y="connsiteY3276"/>
                              </a:cxn>
                              <a:cxn ang="0">
                                <a:pos x="connsiteX3277" y="connsiteY3277"/>
                              </a:cxn>
                              <a:cxn ang="0">
                                <a:pos x="connsiteX3278" y="connsiteY3278"/>
                              </a:cxn>
                              <a:cxn ang="0">
                                <a:pos x="connsiteX3279" y="connsiteY3279"/>
                              </a:cxn>
                              <a:cxn ang="0">
                                <a:pos x="connsiteX3280" y="connsiteY3280"/>
                              </a:cxn>
                              <a:cxn ang="0">
                                <a:pos x="connsiteX3281" y="connsiteY3281"/>
                              </a:cxn>
                              <a:cxn ang="0">
                                <a:pos x="connsiteX3282" y="connsiteY3282"/>
                              </a:cxn>
                              <a:cxn ang="0">
                                <a:pos x="connsiteX3283" y="connsiteY3283"/>
                              </a:cxn>
                              <a:cxn ang="0">
                                <a:pos x="connsiteX3284" y="connsiteY3284"/>
                              </a:cxn>
                              <a:cxn ang="0">
                                <a:pos x="connsiteX3285" y="connsiteY3285"/>
                              </a:cxn>
                              <a:cxn ang="0">
                                <a:pos x="connsiteX3286" y="connsiteY3286"/>
                              </a:cxn>
                              <a:cxn ang="0">
                                <a:pos x="connsiteX3287" y="connsiteY3287"/>
                              </a:cxn>
                              <a:cxn ang="0">
                                <a:pos x="connsiteX3288" y="connsiteY3288"/>
                              </a:cxn>
                              <a:cxn ang="0">
                                <a:pos x="connsiteX3289" y="connsiteY3289"/>
                              </a:cxn>
                              <a:cxn ang="0">
                                <a:pos x="connsiteX3290" y="connsiteY3290"/>
                              </a:cxn>
                              <a:cxn ang="0">
                                <a:pos x="connsiteX3291" y="connsiteY3291"/>
                              </a:cxn>
                              <a:cxn ang="0">
                                <a:pos x="connsiteX3292" y="connsiteY3292"/>
                              </a:cxn>
                              <a:cxn ang="0">
                                <a:pos x="connsiteX3293" y="connsiteY3293"/>
                              </a:cxn>
                              <a:cxn ang="0">
                                <a:pos x="connsiteX3294" y="connsiteY3294"/>
                              </a:cxn>
                              <a:cxn ang="0">
                                <a:pos x="connsiteX3295" y="connsiteY3295"/>
                              </a:cxn>
                              <a:cxn ang="0">
                                <a:pos x="connsiteX3296" y="connsiteY3296"/>
                              </a:cxn>
                              <a:cxn ang="0">
                                <a:pos x="connsiteX3297" y="connsiteY3297"/>
                              </a:cxn>
                              <a:cxn ang="0">
                                <a:pos x="connsiteX3298" y="connsiteY3298"/>
                              </a:cxn>
                              <a:cxn ang="0">
                                <a:pos x="connsiteX3299" y="connsiteY3299"/>
                              </a:cxn>
                              <a:cxn ang="0">
                                <a:pos x="connsiteX3300" y="connsiteY3300"/>
                              </a:cxn>
                              <a:cxn ang="0">
                                <a:pos x="connsiteX3301" y="connsiteY3301"/>
                              </a:cxn>
                              <a:cxn ang="0">
                                <a:pos x="connsiteX3302" y="connsiteY3302"/>
                              </a:cxn>
                              <a:cxn ang="0">
                                <a:pos x="connsiteX3303" y="connsiteY3303"/>
                              </a:cxn>
                              <a:cxn ang="0">
                                <a:pos x="connsiteX3304" y="connsiteY3304"/>
                              </a:cxn>
                              <a:cxn ang="0">
                                <a:pos x="connsiteX3305" y="connsiteY3305"/>
                              </a:cxn>
                              <a:cxn ang="0">
                                <a:pos x="connsiteX3306" y="connsiteY3306"/>
                              </a:cxn>
                              <a:cxn ang="0">
                                <a:pos x="connsiteX3307" y="connsiteY3307"/>
                              </a:cxn>
                              <a:cxn ang="0">
                                <a:pos x="connsiteX3308" y="connsiteY3308"/>
                              </a:cxn>
                              <a:cxn ang="0">
                                <a:pos x="connsiteX3309" y="connsiteY3309"/>
                              </a:cxn>
                              <a:cxn ang="0">
                                <a:pos x="connsiteX3310" y="connsiteY3310"/>
                              </a:cxn>
                              <a:cxn ang="0">
                                <a:pos x="connsiteX3311" y="connsiteY3311"/>
                              </a:cxn>
                              <a:cxn ang="0">
                                <a:pos x="connsiteX3312" y="connsiteY3312"/>
                              </a:cxn>
                              <a:cxn ang="0">
                                <a:pos x="connsiteX3313" y="connsiteY3313"/>
                              </a:cxn>
                              <a:cxn ang="0">
                                <a:pos x="connsiteX3314" y="connsiteY3314"/>
                              </a:cxn>
                              <a:cxn ang="0">
                                <a:pos x="connsiteX3315" y="connsiteY3315"/>
                              </a:cxn>
                              <a:cxn ang="0">
                                <a:pos x="connsiteX3316" y="connsiteY3316"/>
                              </a:cxn>
                              <a:cxn ang="0">
                                <a:pos x="connsiteX3317" y="connsiteY3317"/>
                              </a:cxn>
                              <a:cxn ang="0">
                                <a:pos x="connsiteX3318" y="connsiteY3318"/>
                              </a:cxn>
                              <a:cxn ang="0">
                                <a:pos x="connsiteX3319" y="connsiteY3319"/>
                              </a:cxn>
                              <a:cxn ang="0">
                                <a:pos x="connsiteX3320" y="connsiteY3320"/>
                              </a:cxn>
                              <a:cxn ang="0">
                                <a:pos x="connsiteX3321" y="connsiteY3321"/>
                              </a:cxn>
                              <a:cxn ang="0">
                                <a:pos x="connsiteX3322" y="connsiteY3322"/>
                              </a:cxn>
                              <a:cxn ang="0">
                                <a:pos x="connsiteX3323" y="connsiteY3323"/>
                              </a:cxn>
                              <a:cxn ang="0">
                                <a:pos x="connsiteX3324" y="connsiteY3324"/>
                              </a:cxn>
                              <a:cxn ang="0">
                                <a:pos x="connsiteX3325" y="connsiteY3325"/>
                              </a:cxn>
                              <a:cxn ang="0">
                                <a:pos x="connsiteX3326" y="connsiteY3326"/>
                              </a:cxn>
                              <a:cxn ang="0">
                                <a:pos x="connsiteX3327" y="connsiteY3327"/>
                              </a:cxn>
                              <a:cxn ang="0">
                                <a:pos x="connsiteX3328" y="connsiteY3328"/>
                              </a:cxn>
                              <a:cxn ang="0">
                                <a:pos x="connsiteX3329" y="connsiteY3329"/>
                              </a:cxn>
                              <a:cxn ang="0">
                                <a:pos x="connsiteX3330" y="connsiteY3330"/>
                              </a:cxn>
                              <a:cxn ang="0">
                                <a:pos x="connsiteX3331" y="connsiteY3331"/>
                              </a:cxn>
                              <a:cxn ang="0">
                                <a:pos x="connsiteX3332" y="connsiteY3332"/>
                              </a:cxn>
                              <a:cxn ang="0">
                                <a:pos x="connsiteX3333" y="connsiteY3333"/>
                              </a:cxn>
                              <a:cxn ang="0">
                                <a:pos x="connsiteX3334" y="connsiteY3334"/>
                              </a:cxn>
                              <a:cxn ang="0">
                                <a:pos x="connsiteX3335" y="connsiteY3335"/>
                              </a:cxn>
                              <a:cxn ang="0">
                                <a:pos x="connsiteX3336" y="connsiteY3336"/>
                              </a:cxn>
                              <a:cxn ang="0">
                                <a:pos x="connsiteX3337" y="connsiteY3337"/>
                              </a:cxn>
                              <a:cxn ang="0">
                                <a:pos x="connsiteX3338" y="connsiteY3338"/>
                              </a:cxn>
                              <a:cxn ang="0">
                                <a:pos x="connsiteX3339" y="connsiteY3339"/>
                              </a:cxn>
                              <a:cxn ang="0">
                                <a:pos x="connsiteX3340" y="connsiteY3340"/>
                              </a:cxn>
                              <a:cxn ang="0">
                                <a:pos x="connsiteX3341" y="connsiteY3341"/>
                              </a:cxn>
                              <a:cxn ang="0">
                                <a:pos x="connsiteX3342" y="connsiteY3342"/>
                              </a:cxn>
                              <a:cxn ang="0">
                                <a:pos x="connsiteX3343" y="connsiteY3343"/>
                              </a:cxn>
                              <a:cxn ang="0">
                                <a:pos x="connsiteX3344" y="connsiteY3344"/>
                              </a:cxn>
                              <a:cxn ang="0">
                                <a:pos x="connsiteX3345" y="connsiteY3345"/>
                              </a:cxn>
                              <a:cxn ang="0">
                                <a:pos x="connsiteX3346" y="connsiteY3346"/>
                              </a:cxn>
                              <a:cxn ang="0">
                                <a:pos x="connsiteX3347" y="connsiteY3347"/>
                              </a:cxn>
                              <a:cxn ang="0">
                                <a:pos x="connsiteX3348" y="connsiteY3348"/>
                              </a:cxn>
                              <a:cxn ang="0">
                                <a:pos x="connsiteX3349" y="connsiteY3349"/>
                              </a:cxn>
                              <a:cxn ang="0">
                                <a:pos x="connsiteX3350" y="connsiteY3350"/>
                              </a:cxn>
                              <a:cxn ang="0">
                                <a:pos x="connsiteX3351" y="connsiteY3351"/>
                              </a:cxn>
                              <a:cxn ang="0">
                                <a:pos x="connsiteX3352" y="connsiteY3352"/>
                              </a:cxn>
                              <a:cxn ang="0">
                                <a:pos x="connsiteX3353" y="connsiteY3353"/>
                              </a:cxn>
                              <a:cxn ang="0">
                                <a:pos x="connsiteX3354" y="connsiteY3354"/>
                              </a:cxn>
                              <a:cxn ang="0">
                                <a:pos x="connsiteX3355" y="connsiteY3355"/>
                              </a:cxn>
                              <a:cxn ang="0">
                                <a:pos x="connsiteX3356" y="connsiteY3356"/>
                              </a:cxn>
                              <a:cxn ang="0">
                                <a:pos x="connsiteX3357" y="connsiteY3357"/>
                              </a:cxn>
                              <a:cxn ang="0">
                                <a:pos x="connsiteX3358" y="connsiteY3358"/>
                              </a:cxn>
                              <a:cxn ang="0">
                                <a:pos x="connsiteX3359" y="connsiteY3359"/>
                              </a:cxn>
                              <a:cxn ang="0">
                                <a:pos x="connsiteX3360" y="connsiteY3360"/>
                              </a:cxn>
                              <a:cxn ang="0">
                                <a:pos x="connsiteX3361" y="connsiteY3361"/>
                              </a:cxn>
                              <a:cxn ang="0">
                                <a:pos x="connsiteX3362" y="connsiteY3362"/>
                              </a:cxn>
                              <a:cxn ang="0">
                                <a:pos x="connsiteX3363" y="connsiteY3363"/>
                              </a:cxn>
                              <a:cxn ang="0">
                                <a:pos x="connsiteX3364" y="connsiteY3364"/>
                              </a:cxn>
                              <a:cxn ang="0">
                                <a:pos x="connsiteX3365" y="connsiteY3365"/>
                              </a:cxn>
                              <a:cxn ang="0">
                                <a:pos x="connsiteX3366" y="connsiteY3366"/>
                              </a:cxn>
                              <a:cxn ang="0">
                                <a:pos x="connsiteX3367" y="connsiteY3367"/>
                              </a:cxn>
                              <a:cxn ang="0">
                                <a:pos x="connsiteX3368" y="connsiteY3368"/>
                              </a:cxn>
                              <a:cxn ang="0">
                                <a:pos x="connsiteX3369" y="connsiteY3369"/>
                              </a:cxn>
                              <a:cxn ang="0">
                                <a:pos x="connsiteX3370" y="connsiteY3370"/>
                              </a:cxn>
                              <a:cxn ang="0">
                                <a:pos x="connsiteX3371" y="connsiteY3371"/>
                              </a:cxn>
                              <a:cxn ang="0">
                                <a:pos x="connsiteX3372" y="connsiteY3372"/>
                              </a:cxn>
                              <a:cxn ang="0">
                                <a:pos x="connsiteX3373" y="connsiteY3373"/>
                              </a:cxn>
                              <a:cxn ang="0">
                                <a:pos x="connsiteX3374" y="connsiteY3374"/>
                              </a:cxn>
                              <a:cxn ang="0">
                                <a:pos x="connsiteX3375" y="connsiteY3375"/>
                              </a:cxn>
                              <a:cxn ang="0">
                                <a:pos x="connsiteX3376" y="connsiteY3376"/>
                              </a:cxn>
                              <a:cxn ang="0">
                                <a:pos x="connsiteX3377" y="connsiteY3377"/>
                              </a:cxn>
                              <a:cxn ang="0">
                                <a:pos x="connsiteX3378" y="connsiteY3378"/>
                              </a:cxn>
                              <a:cxn ang="0">
                                <a:pos x="connsiteX3379" y="connsiteY3379"/>
                              </a:cxn>
                              <a:cxn ang="0">
                                <a:pos x="connsiteX3380" y="connsiteY3380"/>
                              </a:cxn>
                              <a:cxn ang="0">
                                <a:pos x="connsiteX3381" y="connsiteY3381"/>
                              </a:cxn>
                              <a:cxn ang="0">
                                <a:pos x="connsiteX3382" y="connsiteY3382"/>
                              </a:cxn>
                              <a:cxn ang="0">
                                <a:pos x="connsiteX3383" y="connsiteY3383"/>
                              </a:cxn>
                              <a:cxn ang="0">
                                <a:pos x="connsiteX3384" y="connsiteY3384"/>
                              </a:cxn>
                              <a:cxn ang="0">
                                <a:pos x="connsiteX3385" y="connsiteY3385"/>
                              </a:cxn>
                              <a:cxn ang="0">
                                <a:pos x="connsiteX3386" y="connsiteY3386"/>
                              </a:cxn>
                              <a:cxn ang="0">
                                <a:pos x="connsiteX3387" y="connsiteY3387"/>
                              </a:cxn>
                              <a:cxn ang="0">
                                <a:pos x="connsiteX3388" y="connsiteY3388"/>
                              </a:cxn>
                              <a:cxn ang="0">
                                <a:pos x="connsiteX3389" y="connsiteY3389"/>
                              </a:cxn>
                              <a:cxn ang="0">
                                <a:pos x="connsiteX3390" y="connsiteY3390"/>
                              </a:cxn>
                              <a:cxn ang="0">
                                <a:pos x="connsiteX3391" y="connsiteY3391"/>
                              </a:cxn>
                              <a:cxn ang="0">
                                <a:pos x="connsiteX3392" y="connsiteY3392"/>
                              </a:cxn>
                              <a:cxn ang="0">
                                <a:pos x="connsiteX3393" y="connsiteY3393"/>
                              </a:cxn>
                              <a:cxn ang="0">
                                <a:pos x="connsiteX3394" y="connsiteY3394"/>
                              </a:cxn>
                              <a:cxn ang="0">
                                <a:pos x="connsiteX3395" y="connsiteY3395"/>
                              </a:cxn>
                              <a:cxn ang="0">
                                <a:pos x="connsiteX3396" y="connsiteY3396"/>
                              </a:cxn>
                              <a:cxn ang="0">
                                <a:pos x="connsiteX3397" y="connsiteY3397"/>
                              </a:cxn>
                              <a:cxn ang="0">
                                <a:pos x="connsiteX3398" y="connsiteY3398"/>
                              </a:cxn>
                              <a:cxn ang="0">
                                <a:pos x="connsiteX3399" y="connsiteY3399"/>
                              </a:cxn>
                              <a:cxn ang="0">
                                <a:pos x="connsiteX3400" y="connsiteY3400"/>
                              </a:cxn>
                              <a:cxn ang="0">
                                <a:pos x="connsiteX3401" y="connsiteY3401"/>
                              </a:cxn>
                              <a:cxn ang="0">
                                <a:pos x="connsiteX3402" y="connsiteY3402"/>
                              </a:cxn>
                              <a:cxn ang="0">
                                <a:pos x="connsiteX3403" y="connsiteY3403"/>
                              </a:cxn>
                              <a:cxn ang="0">
                                <a:pos x="connsiteX3404" y="connsiteY3404"/>
                              </a:cxn>
                              <a:cxn ang="0">
                                <a:pos x="connsiteX3405" y="connsiteY3405"/>
                              </a:cxn>
                              <a:cxn ang="0">
                                <a:pos x="connsiteX3406" y="connsiteY3406"/>
                              </a:cxn>
                              <a:cxn ang="0">
                                <a:pos x="connsiteX3407" y="connsiteY3407"/>
                              </a:cxn>
                              <a:cxn ang="0">
                                <a:pos x="connsiteX3408" y="connsiteY3408"/>
                              </a:cxn>
                              <a:cxn ang="0">
                                <a:pos x="connsiteX3409" y="connsiteY3409"/>
                              </a:cxn>
                              <a:cxn ang="0">
                                <a:pos x="connsiteX3410" y="connsiteY3410"/>
                              </a:cxn>
                              <a:cxn ang="0">
                                <a:pos x="connsiteX3411" y="connsiteY3411"/>
                              </a:cxn>
                              <a:cxn ang="0">
                                <a:pos x="connsiteX3412" y="connsiteY3412"/>
                              </a:cxn>
                              <a:cxn ang="0">
                                <a:pos x="connsiteX3413" y="connsiteY3413"/>
                              </a:cxn>
                              <a:cxn ang="0">
                                <a:pos x="connsiteX3414" y="connsiteY3414"/>
                              </a:cxn>
                              <a:cxn ang="0">
                                <a:pos x="connsiteX3415" y="connsiteY3415"/>
                              </a:cxn>
                              <a:cxn ang="0">
                                <a:pos x="connsiteX3416" y="connsiteY3416"/>
                              </a:cxn>
                              <a:cxn ang="0">
                                <a:pos x="connsiteX3417" y="connsiteY3417"/>
                              </a:cxn>
                              <a:cxn ang="0">
                                <a:pos x="connsiteX3418" y="connsiteY3418"/>
                              </a:cxn>
                              <a:cxn ang="0">
                                <a:pos x="connsiteX3419" y="connsiteY3419"/>
                              </a:cxn>
                              <a:cxn ang="0">
                                <a:pos x="connsiteX3420" y="connsiteY3420"/>
                              </a:cxn>
                              <a:cxn ang="0">
                                <a:pos x="connsiteX3421" y="connsiteY3421"/>
                              </a:cxn>
                              <a:cxn ang="0">
                                <a:pos x="connsiteX3422" y="connsiteY3422"/>
                              </a:cxn>
                              <a:cxn ang="0">
                                <a:pos x="connsiteX3423" y="connsiteY3423"/>
                              </a:cxn>
                              <a:cxn ang="0">
                                <a:pos x="connsiteX3424" y="connsiteY3424"/>
                              </a:cxn>
                              <a:cxn ang="0">
                                <a:pos x="connsiteX3425" y="connsiteY3425"/>
                              </a:cxn>
                              <a:cxn ang="0">
                                <a:pos x="connsiteX3426" y="connsiteY3426"/>
                              </a:cxn>
                              <a:cxn ang="0">
                                <a:pos x="connsiteX3427" y="connsiteY3427"/>
                              </a:cxn>
                              <a:cxn ang="0">
                                <a:pos x="connsiteX3428" y="connsiteY3428"/>
                              </a:cxn>
                              <a:cxn ang="0">
                                <a:pos x="connsiteX3429" y="connsiteY3429"/>
                              </a:cxn>
                              <a:cxn ang="0">
                                <a:pos x="connsiteX3430" y="connsiteY3430"/>
                              </a:cxn>
                              <a:cxn ang="0">
                                <a:pos x="connsiteX3431" y="connsiteY3431"/>
                              </a:cxn>
                              <a:cxn ang="0">
                                <a:pos x="connsiteX3432" y="connsiteY3432"/>
                              </a:cxn>
                              <a:cxn ang="0">
                                <a:pos x="connsiteX3433" y="connsiteY3433"/>
                              </a:cxn>
                              <a:cxn ang="0">
                                <a:pos x="connsiteX3434" y="connsiteY3434"/>
                              </a:cxn>
                              <a:cxn ang="0">
                                <a:pos x="connsiteX3435" y="connsiteY3435"/>
                              </a:cxn>
                              <a:cxn ang="0">
                                <a:pos x="connsiteX3436" y="connsiteY3436"/>
                              </a:cxn>
                              <a:cxn ang="0">
                                <a:pos x="connsiteX3437" y="connsiteY3437"/>
                              </a:cxn>
                              <a:cxn ang="0">
                                <a:pos x="connsiteX3438" y="connsiteY3438"/>
                              </a:cxn>
                              <a:cxn ang="0">
                                <a:pos x="connsiteX3439" y="connsiteY3439"/>
                              </a:cxn>
                              <a:cxn ang="0">
                                <a:pos x="connsiteX3440" y="connsiteY3440"/>
                              </a:cxn>
                              <a:cxn ang="0">
                                <a:pos x="connsiteX3441" y="connsiteY3441"/>
                              </a:cxn>
                              <a:cxn ang="0">
                                <a:pos x="connsiteX3442" y="connsiteY3442"/>
                              </a:cxn>
                              <a:cxn ang="0">
                                <a:pos x="connsiteX3443" y="connsiteY3443"/>
                              </a:cxn>
                              <a:cxn ang="0">
                                <a:pos x="connsiteX3444" y="connsiteY3444"/>
                              </a:cxn>
                              <a:cxn ang="0">
                                <a:pos x="connsiteX3445" y="connsiteY3445"/>
                              </a:cxn>
                              <a:cxn ang="0">
                                <a:pos x="connsiteX3446" y="connsiteY3446"/>
                              </a:cxn>
                              <a:cxn ang="0">
                                <a:pos x="connsiteX3447" y="connsiteY3447"/>
                              </a:cxn>
                              <a:cxn ang="0">
                                <a:pos x="connsiteX3448" y="connsiteY3448"/>
                              </a:cxn>
                              <a:cxn ang="0">
                                <a:pos x="connsiteX3449" y="connsiteY3449"/>
                              </a:cxn>
                              <a:cxn ang="0">
                                <a:pos x="connsiteX3450" y="connsiteY3450"/>
                              </a:cxn>
                              <a:cxn ang="0">
                                <a:pos x="connsiteX3451" y="connsiteY3451"/>
                              </a:cxn>
                              <a:cxn ang="0">
                                <a:pos x="connsiteX3452" y="connsiteY3452"/>
                              </a:cxn>
                              <a:cxn ang="0">
                                <a:pos x="connsiteX3453" y="connsiteY3453"/>
                              </a:cxn>
                              <a:cxn ang="0">
                                <a:pos x="connsiteX3454" y="connsiteY3454"/>
                              </a:cxn>
                              <a:cxn ang="0">
                                <a:pos x="connsiteX3455" y="connsiteY3455"/>
                              </a:cxn>
                              <a:cxn ang="0">
                                <a:pos x="connsiteX3456" y="connsiteY3456"/>
                              </a:cxn>
                              <a:cxn ang="0">
                                <a:pos x="connsiteX3457" y="connsiteY3457"/>
                              </a:cxn>
                              <a:cxn ang="0">
                                <a:pos x="connsiteX3458" y="connsiteY3458"/>
                              </a:cxn>
                              <a:cxn ang="0">
                                <a:pos x="connsiteX3459" y="connsiteY3459"/>
                              </a:cxn>
                              <a:cxn ang="0">
                                <a:pos x="connsiteX3460" y="connsiteY3460"/>
                              </a:cxn>
                              <a:cxn ang="0">
                                <a:pos x="connsiteX3461" y="connsiteY3461"/>
                              </a:cxn>
                              <a:cxn ang="0">
                                <a:pos x="connsiteX3462" y="connsiteY3462"/>
                              </a:cxn>
                              <a:cxn ang="0">
                                <a:pos x="connsiteX3463" y="connsiteY3463"/>
                              </a:cxn>
                              <a:cxn ang="0">
                                <a:pos x="connsiteX3464" y="connsiteY3464"/>
                              </a:cxn>
                              <a:cxn ang="0">
                                <a:pos x="connsiteX3465" y="connsiteY3465"/>
                              </a:cxn>
                              <a:cxn ang="0">
                                <a:pos x="connsiteX3466" y="connsiteY3466"/>
                              </a:cxn>
                              <a:cxn ang="0">
                                <a:pos x="connsiteX3467" y="connsiteY3467"/>
                              </a:cxn>
                              <a:cxn ang="0">
                                <a:pos x="connsiteX3468" y="connsiteY3468"/>
                              </a:cxn>
                              <a:cxn ang="0">
                                <a:pos x="connsiteX3469" y="connsiteY3469"/>
                              </a:cxn>
                              <a:cxn ang="0">
                                <a:pos x="connsiteX3470" y="connsiteY3470"/>
                              </a:cxn>
                              <a:cxn ang="0">
                                <a:pos x="connsiteX3471" y="connsiteY3471"/>
                              </a:cxn>
                              <a:cxn ang="0">
                                <a:pos x="connsiteX3472" y="connsiteY3472"/>
                              </a:cxn>
                              <a:cxn ang="0">
                                <a:pos x="connsiteX3473" y="connsiteY3473"/>
                              </a:cxn>
                              <a:cxn ang="0">
                                <a:pos x="connsiteX3474" y="connsiteY3474"/>
                              </a:cxn>
                              <a:cxn ang="0">
                                <a:pos x="connsiteX3475" y="connsiteY3475"/>
                              </a:cxn>
                              <a:cxn ang="0">
                                <a:pos x="connsiteX3476" y="connsiteY3476"/>
                              </a:cxn>
                              <a:cxn ang="0">
                                <a:pos x="connsiteX3477" y="connsiteY3477"/>
                              </a:cxn>
                              <a:cxn ang="0">
                                <a:pos x="connsiteX3478" y="connsiteY3478"/>
                              </a:cxn>
                              <a:cxn ang="0">
                                <a:pos x="connsiteX3479" y="connsiteY3479"/>
                              </a:cxn>
                              <a:cxn ang="0">
                                <a:pos x="connsiteX3480" y="connsiteY3480"/>
                              </a:cxn>
                              <a:cxn ang="0">
                                <a:pos x="connsiteX3481" y="connsiteY3481"/>
                              </a:cxn>
                              <a:cxn ang="0">
                                <a:pos x="connsiteX3482" y="connsiteY3482"/>
                              </a:cxn>
                              <a:cxn ang="0">
                                <a:pos x="connsiteX3483" y="connsiteY3483"/>
                              </a:cxn>
                              <a:cxn ang="0">
                                <a:pos x="connsiteX3484" y="connsiteY3484"/>
                              </a:cxn>
                              <a:cxn ang="0">
                                <a:pos x="connsiteX3485" y="connsiteY3485"/>
                              </a:cxn>
                              <a:cxn ang="0">
                                <a:pos x="connsiteX3486" y="connsiteY3486"/>
                              </a:cxn>
                              <a:cxn ang="0">
                                <a:pos x="connsiteX3487" y="connsiteY3487"/>
                              </a:cxn>
                              <a:cxn ang="0">
                                <a:pos x="connsiteX3488" y="connsiteY3488"/>
                              </a:cxn>
                              <a:cxn ang="0">
                                <a:pos x="connsiteX3489" y="connsiteY3489"/>
                              </a:cxn>
                              <a:cxn ang="0">
                                <a:pos x="connsiteX3490" y="connsiteY3490"/>
                              </a:cxn>
                              <a:cxn ang="0">
                                <a:pos x="connsiteX3491" y="connsiteY3491"/>
                              </a:cxn>
                              <a:cxn ang="0">
                                <a:pos x="connsiteX3492" y="connsiteY3492"/>
                              </a:cxn>
                              <a:cxn ang="0">
                                <a:pos x="connsiteX3493" y="connsiteY3493"/>
                              </a:cxn>
                              <a:cxn ang="0">
                                <a:pos x="connsiteX3494" y="connsiteY3494"/>
                              </a:cxn>
                              <a:cxn ang="0">
                                <a:pos x="connsiteX3495" y="connsiteY3495"/>
                              </a:cxn>
                              <a:cxn ang="0">
                                <a:pos x="connsiteX3496" y="connsiteY3496"/>
                              </a:cxn>
                              <a:cxn ang="0">
                                <a:pos x="connsiteX3497" y="connsiteY3497"/>
                              </a:cxn>
                              <a:cxn ang="0">
                                <a:pos x="connsiteX3498" y="connsiteY3498"/>
                              </a:cxn>
                              <a:cxn ang="0">
                                <a:pos x="connsiteX3499" y="connsiteY3499"/>
                              </a:cxn>
                              <a:cxn ang="0">
                                <a:pos x="connsiteX3500" y="connsiteY3500"/>
                              </a:cxn>
                              <a:cxn ang="0">
                                <a:pos x="connsiteX3501" y="connsiteY3501"/>
                              </a:cxn>
                              <a:cxn ang="0">
                                <a:pos x="connsiteX3502" y="connsiteY3502"/>
                              </a:cxn>
                              <a:cxn ang="0">
                                <a:pos x="connsiteX3503" y="connsiteY3503"/>
                              </a:cxn>
                              <a:cxn ang="0">
                                <a:pos x="connsiteX3504" y="connsiteY3504"/>
                              </a:cxn>
                              <a:cxn ang="0">
                                <a:pos x="connsiteX3505" y="connsiteY3505"/>
                              </a:cxn>
                              <a:cxn ang="0">
                                <a:pos x="connsiteX3506" y="connsiteY3506"/>
                              </a:cxn>
                              <a:cxn ang="0">
                                <a:pos x="connsiteX3507" y="connsiteY3507"/>
                              </a:cxn>
                              <a:cxn ang="0">
                                <a:pos x="connsiteX3508" y="connsiteY3508"/>
                              </a:cxn>
                              <a:cxn ang="0">
                                <a:pos x="connsiteX3509" y="connsiteY3509"/>
                              </a:cxn>
                              <a:cxn ang="0">
                                <a:pos x="connsiteX3510" y="connsiteY3510"/>
                              </a:cxn>
                              <a:cxn ang="0">
                                <a:pos x="connsiteX3511" y="connsiteY3511"/>
                              </a:cxn>
                              <a:cxn ang="0">
                                <a:pos x="connsiteX3512" y="connsiteY3512"/>
                              </a:cxn>
                              <a:cxn ang="0">
                                <a:pos x="connsiteX3513" y="connsiteY3513"/>
                              </a:cxn>
                              <a:cxn ang="0">
                                <a:pos x="connsiteX3514" y="connsiteY3514"/>
                              </a:cxn>
                              <a:cxn ang="0">
                                <a:pos x="connsiteX3515" y="connsiteY3515"/>
                              </a:cxn>
                              <a:cxn ang="0">
                                <a:pos x="connsiteX3516" y="connsiteY3516"/>
                              </a:cxn>
                              <a:cxn ang="0">
                                <a:pos x="connsiteX3517" y="connsiteY3517"/>
                              </a:cxn>
                              <a:cxn ang="0">
                                <a:pos x="connsiteX3518" y="connsiteY3518"/>
                              </a:cxn>
                              <a:cxn ang="0">
                                <a:pos x="connsiteX3519" y="connsiteY3519"/>
                              </a:cxn>
                              <a:cxn ang="0">
                                <a:pos x="connsiteX3520" y="connsiteY3520"/>
                              </a:cxn>
                              <a:cxn ang="0">
                                <a:pos x="connsiteX3521" y="connsiteY3521"/>
                              </a:cxn>
                              <a:cxn ang="0">
                                <a:pos x="connsiteX3522" y="connsiteY3522"/>
                              </a:cxn>
                              <a:cxn ang="0">
                                <a:pos x="connsiteX3523" y="connsiteY3523"/>
                              </a:cxn>
                              <a:cxn ang="0">
                                <a:pos x="connsiteX3524" y="connsiteY3524"/>
                              </a:cxn>
                              <a:cxn ang="0">
                                <a:pos x="connsiteX3525" y="connsiteY3525"/>
                              </a:cxn>
                              <a:cxn ang="0">
                                <a:pos x="connsiteX3526" y="connsiteY3526"/>
                              </a:cxn>
                              <a:cxn ang="0">
                                <a:pos x="connsiteX3527" y="connsiteY3527"/>
                              </a:cxn>
                              <a:cxn ang="0">
                                <a:pos x="connsiteX3528" y="connsiteY3528"/>
                              </a:cxn>
                              <a:cxn ang="0">
                                <a:pos x="connsiteX3529" y="connsiteY3529"/>
                              </a:cxn>
                              <a:cxn ang="0">
                                <a:pos x="connsiteX3530" y="connsiteY3530"/>
                              </a:cxn>
                              <a:cxn ang="0">
                                <a:pos x="connsiteX3531" y="connsiteY3531"/>
                              </a:cxn>
                              <a:cxn ang="0">
                                <a:pos x="connsiteX3532" y="connsiteY3532"/>
                              </a:cxn>
                              <a:cxn ang="0">
                                <a:pos x="connsiteX3533" y="connsiteY3533"/>
                              </a:cxn>
                              <a:cxn ang="0">
                                <a:pos x="connsiteX3534" y="connsiteY3534"/>
                              </a:cxn>
                              <a:cxn ang="0">
                                <a:pos x="connsiteX3535" y="connsiteY3535"/>
                              </a:cxn>
                              <a:cxn ang="0">
                                <a:pos x="connsiteX3536" y="connsiteY3536"/>
                              </a:cxn>
                              <a:cxn ang="0">
                                <a:pos x="connsiteX3537" y="connsiteY3537"/>
                              </a:cxn>
                              <a:cxn ang="0">
                                <a:pos x="connsiteX3538" y="connsiteY3538"/>
                              </a:cxn>
                              <a:cxn ang="0">
                                <a:pos x="connsiteX3539" y="connsiteY3539"/>
                              </a:cxn>
                              <a:cxn ang="0">
                                <a:pos x="connsiteX3540" y="connsiteY3540"/>
                              </a:cxn>
                              <a:cxn ang="0">
                                <a:pos x="connsiteX3541" y="connsiteY3541"/>
                              </a:cxn>
                              <a:cxn ang="0">
                                <a:pos x="connsiteX3542" y="connsiteY3542"/>
                              </a:cxn>
                              <a:cxn ang="0">
                                <a:pos x="connsiteX3543" y="connsiteY3543"/>
                              </a:cxn>
                              <a:cxn ang="0">
                                <a:pos x="connsiteX3544" y="connsiteY3544"/>
                              </a:cxn>
                              <a:cxn ang="0">
                                <a:pos x="connsiteX3545" y="connsiteY3545"/>
                              </a:cxn>
                              <a:cxn ang="0">
                                <a:pos x="connsiteX3546" y="connsiteY3546"/>
                              </a:cxn>
                              <a:cxn ang="0">
                                <a:pos x="connsiteX3547" y="connsiteY3547"/>
                              </a:cxn>
                              <a:cxn ang="0">
                                <a:pos x="connsiteX3548" y="connsiteY3548"/>
                              </a:cxn>
                              <a:cxn ang="0">
                                <a:pos x="connsiteX3549" y="connsiteY3549"/>
                              </a:cxn>
                              <a:cxn ang="0">
                                <a:pos x="connsiteX3550" y="connsiteY3550"/>
                              </a:cxn>
                              <a:cxn ang="0">
                                <a:pos x="connsiteX3551" y="connsiteY3551"/>
                              </a:cxn>
                              <a:cxn ang="0">
                                <a:pos x="connsiteX3552" y="connsiteY3552"/>
                              </a:cxn>
                              <a:cxn ang="0">
                                <a:pos x="connsiteX3553" y="connsiteY3553"/>
                              </a:cxn>
                              <a:cxn ang="0">
                                <a:pos x="connsiteX3554" y="connsiteY3554"/>
                              </a:cxn>
                              <a:cxn ang="0">
                                <a:pos x="connsiteX3555" y="connsiteY3555"/>
                              </a:cxn>
                              <a:cxn ang="0">
                                <a:pos x="connsiteX3556" y="connsiteY3556"/>
                              </a:cxn>
                              <a:cxn ang="0">
                                <a:pos x="connsiteX3557" y="connsiteY3557"/>
                              </a:cxn>
                              <a:cxn ang="0">
                                <a:pos x="connsiteX3558" y="connsiteY3558"/>
                              </a:cxn>
                              <a:cxn ang="0">
                                <a:pos x="connsiteX3559" y="connsiteY3559"/>
                              </a:cxn>
                              <a:cxn ang="0">
                                <a:pos x="connsiteX3560" y="connsiteY3560"/>
                              </a:cxn>
                              <a:cxn ang="0">
                                <a:pos x="connsiteX3561" y="connsiteY3561"/>
                              </a:cxn>
                              <a:cxn ang="0">
                                <a:pos x="connsiteX3562" y="connsiteY3562"/>
                              </a:cxn>
                              <a:cxn ang="0">
                                <a:pos x="connsiteX3563" y="connsiteY3563"/>
                              </a:cxn>
                              <a:cxn ang="0">
                                <a:pos x="connsiteX3564" y="connsiteY3564"/>
                              </a:cxn>
                              <a:cxn ang="0">
                                <a:pos x="connsiteX3565" y="connsiteY3565"/>
                              </a:cxn>
                              <a:cxn ang="0">
                                <a:pos x="connsiteX3566" y="connsiteY3566"/>
                              </a:cxn>
                              <a:cxn ang="0">
                                <a:pos x="connsiteX3567" y="connsiteY3567"/>
                              </a:cxn>
                              <a:cxn ang="0">
                                <a:pos x="connsiteX3568" y="connsiteY3568"/>
                              </a:cxn>
                              <a:cxn ang="0">
                                <a:pos x="connsiteX3569" y="connsiteY3569"/>
                              </a:cxn>
                              <a:cxn ang="0">
                                <a:pos x="connsiteX3570" y="connsiteY3570"/>
                              </a:cxn>
                              <a:cxn ang="0">
                                <a:pos x="connsiteX3571" y="connsiteY3571"/>
                              </a:cxn>
                              <a:cxn ang="0">
                                <a:pos x="connsiteX3572" y="connsiteY3572"/>
                              </a:cxn>
                              <a:cxn ang="0">
                                <a:pos x="connsiteX3573" y="connsiteY3573"/>
                              </a:cxn>
                              <a:cxn ang="0">
                                <a:pos x="connsiteX3574" y="connsiteY3574"/>
                              </a:cxn>
                              <a:cxn ang="0">
                                <a:pos x="connsiteX3575" y="connsiteY3575"/>
                              </a:cxn>
                              <a:cxn ang="0">
                                <a:pos x="connsiteX3576" y="connsiteY3576"/>
                              </a:cxn>
                              <a:cxn ang="0">
                                <a:pos x="connsiteX3577" y="connsiteY3577"/>
                              </a:cxn>
                              <a:cxn ang="0">
                                <a:pos x="connsiteX3578" y="connsiteY3578"/>
                              </a:cxn>
                              <a:cxn ang="0">
                                <a:pos x="connsiteX3579" y="connsiteY3579"/>
                              </a:cxn>
                              <a:cxn ang="0">
                                <a:pos x="connsiteX3580" y="connsiteY3580"/>
                              </a:cxn>
                              <a:cxn ang="0">
                                <a:pos x="connsiteX3581" y="connsiteY3581"/>
                              </a:cxn>
                              <a:cxn ang="0">
                                <a:pos x="connsiteX3582" y="connsiteY3582"/>
                              </a:cxn>
                              <a:cxn ang="0">
                                <a:pos x="connsiteX3583" y="connsiteY3583"/>
                              </a:cxn>
                              <a:cxn ang="0">
                                <a:pos x="connsiteX3584" y="connsiteY3584"/>
                              </a:cxn>
                              <a:cxn ang="0">
                                <a:pos x="connsiteX3585" y="connsiteY3585"/>
                              </a:cxn>
                              <a:cxn ang="0">
                                <a:pos x="connsiteX3586" y="connsiteY3586"/>
                              </a:cxn>
                              <a:cxn ang="0">
                                <a:pos x="connsiteX3587" y="connsiteY3587"/>
                              </a:cxn>
                              <a:cxn ang="0">
                                <a:pos x="connsiteX3588" y="connsiteY3588"/>
                              </a:cxn>
                              <a:cxn ang="0">
                                <a:pos x="connsiteX3589" y="connsiteY3589"/>
                              </a:cxn>
                              <a:cxn ang="0">
                                <a:pos x="connsiteX3590" y="connsiteY3590"/>
                              </a:cxn>
                              <a:cxn ang="0">
                                <a:pos x="connsiteX3591" y="connsiteY3591"/>
                              </a:cxn>
                              <a:cxn ang="0">
                                <a:pos x="connsiteX3592" y="connsiteY3592"/>
                              </a:cxn>
                              <a:cxn ang="0">
                                <a:pos x="connsiteX3593" y="connsiteY3593"/>
                              </a:cxn>
                              <a:cxn ang="0">
                                <a:pos x="connsiteX3594" y="connsiteY3594"/>
                              </a:cxn>
                              <a:cxn ang="0">
                                <a:pos x="connsiteX3595" y="connsiteY3595"/>
                              </a:cxn>
                              <a:cxn ang="0">
                                <a:pos x="connsiteX3596" y="connsiteY3596"/>
                              </a:cxn>
                              <a:cxn ang="0">
                                <a:pos x="connsiteX3597" y="connsiteY3597"/>
                              </a:cxn>
                              <a:cxn ang="0">
                                <a:pos x="connsiteX3598" y="connsiteY3598"/>
                              </a:cxn>
                              <a:cxn ang="0">
                                <a:pos x="connsiteX3599" y="connsiteY3599"/>
                              </a:cxn>
                              <a:cxn ang="0">
                                <a:pos x="connsiteX3600" y="connsiteY3600"/>
                              </a:cxn>
                              <a:cxn ang="0">
                                <a:pos x="connsiteX3601" y="connsiteY3601"/>
                              </a:cxn>
                              <a:cxn ang="0">
                                <a:pos x="connsiteX3602" y="connsiteY3602"/>
                              </a:cxn>
                              <a:cxn ang="0">
                                <a:pos x="connsiteX3603" y="connsiteY3603"/>
                              </a:cxn>
                              <a:cxn ang="0">
                                <a:pos x="connsiteX3604" y="connsiteY3604"/>
                              </a:cxn>
                              <a:cxn ang="0">
                                <a:pos x="connsiteX3605" y="connsiteY3605"/>
                              </a:cxn>
                              <a:cxn ang="0">
                                <a:pos x="connsiteX3606" y="connsiteY3606"/>
                              </a:cxn>
                              <a:cxn ang="0">
                                <a:pos x="connsiteX3607" y="connsiteY3607"/>
                              </a:cxn>
                              <a:cxn ang="0">
                                <a:pos x="connsiteX3608" y="connsiteY3608"/>
                              </a:cxn>
                              <a:cxn ang="0">
                                <a:pos x="connsiteX3609" y="connsiteY3609"/>
                              </a:cxn>
                              <a:cxn ang="0">
                                <a:pos x="connsiteX3610" y="connsiteY3610"/>
                              </a:cxn>
                              <a:cxn ang="0">
                                <a:pos x="connsiteX3611" y="connsiteY3611"/>
                              </a:cxn>
                              <a:cxn ang="0">
                                <a:pos x="connsiteX3612" y="connsiteY3612"/>
                              </a:cxn>
                              <a:cxn ang="0">
                                <a:pos x="connsiteX3613" y="connsiteY3613"/>
                              </a:cxn>
                              <a:cxn ang="0">
                                <a:pos x="connsiteX3614" y="connsiteY3614"/>
                              </a:cxn>
                              <a:cxn ang="0">
                                <a:pos x="connsiteX3615" y="connsiteY3615"/>
                              </a:cxn>
                              <a:cxn ang="0">
                                <a:pos x="connsiteX3616" y="connsiteY3616"/>
                              </a:cxn>
                              <a:cxn ang="0">
                                <a:pos x="connsiteX3617" y="connsiteY3617"/>
                              </a:cxn>
                              <a:cxn ang="0">
                                <a:pos x="connsiteX3618" y="connsiteY3618"/>
                              </a:cxn>
                              <a:cxn ang="0">
                                <a:pos x="connsiteX3619" y="connsiteY3619"/>
                              </a:cxn>
                              <a:cxn ang="0">
                                <a:pos x="connsiteX3620" y="connsiteY3620"/>
                              </a:cxn>
                              <a:cxn ang="0">
                                <a:pos x="connsiteX3621" y="connsiteY3621"/>
                              </a:cxn>
                              <a:cxn ang="0">
                                <a:pos x="connsiteX3622" y="connsiteY3622"/>
                              </a:cxn>
                              <a:cxn ang="0">
                                <a:pos x="connsiteX3623" y="connsiteY3623"/>
                              </a:cxn>
                              <a:cxn ang="0">
                                <a:pos x="connsiteX3624" y="connsiteY3624"/>
                              </a:cxn>
                              <a:cxn ang="0">
                                <a:pos x="connsiteX3625" y="connsiteY3625"/>
                              </a:cxn>
                              <a:cxn ang="0">
                                <a:pos x="connsiteX3626" y="connsiteY3626"/>
                              </a:cxn>
                              <a:cxn ang="0">
                                <a:pos x="connsiteX3627" y="connsiteY3627"/>
                              </a:cxn>
                              <a:cxn ang="0">
                                <a:pos x="connsiteX3628" y="connsiteY3628"/>
                              </a:cxn>
                              <a:cxn ang="0">
                                <a:pos x="connsiteX3629" y="connsiteY3629"/>
                              </a:cxn>
                              <a:cxn ang="0">
                                <a:pos x="connsiteX3630" y="connsiteY3630"/>
                              </a:cxn>
                              <a:cxn ang="0">
                                <a:pos x="connsiteX3631" y="connsiteY3631"/>
                              </a:cxn>
                              <a:cxn ang="0">
                                <a:pos x="connsiteX3632" y="connsiteY3632"/>
                              </a:cxn>
                              <a:cxn ang="0">
                                <a:pos x="connsiteX3633" y="connsiteY3633"/>
                              </a:cxn>
                              <a:cxn ang="0">
                                <a:pos x="connsiteX3634" y="connsiteY3634"/>
                              </a:cxn>
                              <a:cxn ang="0">
                                <a:pos x="connsiteX3635" y="connsiteY3635"/>
                              </a:cxn>
                              <a:cxn ang="0">
                                <a:pos x="connsiteX3636" y="connsiteY3636"/>
                              </a:cxn>
                              <a:cxn ang="0">
                                <a:pos x="connsiteX3637" y="connsiteY3637"/>
                              </a:cxn>
                              <a:cxn ang="0">
                                <a:pos x="connsiteX3638" y="connsiteY3638"/>
                              </a:cxn>
                              <a:cxn ang="0">
                                <a:pos x="connsiteX3639" y="connsiteY3639"/>
                              </a:cxn>
                              <a:cxn ang="0">
                                <a:pos x="connsiteX3640" y="connsiteY3640"/>
                              </a:cxn>
                              <a:cxn ang="0">
                                <a:pos x="connsiteX3641" y="connsiteY3641"/>
                              </a:cxn>
                              <a:cxn ang="0">
                                <a:pos x="connsiteX3642" y="connsiteY3642"/>
                              </a:cxn>
                              <a:cxn ang="0">
                                <a:pos x="connsiteX3643" y="connsiteY3643"/>
                              </a:cxn>
                              <a:cxn ang="0">
                                <a:pos x="connsiteX3644" y="connsiteY3644"/>
                              </a:cxn>
                              <a:cxn ang="0">
                                <a:pos x="connsiteX3645" y="connsiteY3645"/>
                              </a:cxn>
                              <a:cxn ang="0">
                                <a:pos x="connsiteX3646" y="connsiteY3646"/>
                              </a:cxn>
                              <a:cxn ang="0">
                                <a:pos x="connsiteX3647" y="connsiteY3647"/>
                              </a:cxn>
                              <a:cxn ang="0">
                                <a:pos x="connsiteX3648" y="connsiteY3648"/>
                              </a:cxn>
                              <a:cxn ang="0">
                                <a:pos x="connsiteX3649" y="connsiteY3649"/>
                              </a:cxn>
                              <a:cxn ang="0">
                                <a:pos x="connsiteX3650" y="connsiteY3650"/>
                              </a:cxn>
                              <a:cxn ang="0">
                                <a:pos x="connsiteX3651" y="connsiteY3651"/>
                              </a:cxn>
                              <a:cxn ang="0">
                                <a:pos x="connsiteX3652" y="connsiteY3652"/>
                              </a:cxn>
                              <a:cxn ang="0">
                                <a:pos x="connsiteX3653" y="connsiteY3653"/>
                              </a:cxn>
                              <a:cxn ang="0">
                                <a:pos x="connsiteX3654" y="connsiteY3654"/>
                              </a:cxn>
                              <a:cxn ang="0">
                                <a:pos x="connsiteX3655" y="connsiteY3655"/>
                              </a:cxn>
                              <a:cxn ang="0">
                                <a:pos x="connsiteX3656" y="connsiteY3656"/>
                              </a:cxn>
                              <a:cxn ang="0">
                                <a:pos x="connsiteX3657" y="connsiteY3657"/>
                              </a:cxn>
                              <a:cxn ang="0">
                                <a:pos x="connsiteX3658" y="connsiteY3658"/>
                              </a:cxn>
                              <a:cxn ang="0">
                                <a:pos x="connsiteX3659" y="connsiteY3659"/>
                              </a:cxn>
                              <a:cxn ang="0">
                                <a:pos x="connsiteX3660" y="connsiteY3660"/>
                              </a:cxn>
                              <a:cxn ang="0">
                                <a:pos x="connsiteX3661" y="connsiteY3661"/>
                              </a:cxn>
                              <a:cxn ang="0">
                                <a:pos x="connsiteX3662" y="connsiteY3662"/>
                              </a:cxn>
                              <a:cxn ang="0">
                                <a:pos x="connsiteX3663" y="connsiteY3663"/>
                              </a:cxn>
                              <a:cxn ang="0">
                                <a:pos x="connsiteX3664" y="connsiteY3664"/>
                              </a:cxn>
                              <a:cxn ang="0">
                                <a:pos x="connsiteX3665" y="connsiteY3665"/>
                              </a:cxn>
                              <a:cxn ang="0">
                                <a:pos x="connsiteX3666" y="connsiteY3666"/>
                              </a:cxn>
                              <a:cxn ang="0">
                                <a:pos x="connsiteX3667" y="connsiteY3667"/>
                              </a:cxn>
                              <a:cxn ang="0">
                                <a:pos x="connsiteX3668" y="connsiteY3668"/>
                              </a:cxn>
                              <a:cxn ang="0">
                                <a:pos x="connsiteX3669" y="connsiteY3669"/>
                              </a:cxn>
                              <a:cxn ang="0">
                                <a:pos x="connsiteX3670" y="connsiteY3670"/>
                              </a:cxn>
                              <a:cxn ang="0">
                                <a:pos x="connsiteX3671" y="connsiteY3671"/>
                              </a:cxn>
                              <a:cxn ang="0">
                                <a:pos x="connsiteX3672" y="connsiteY3672"/>
                              </a:cxn>
                              <a:cxn ang="0">
                                <a:pos x="connsiteX3673" y="connsiteY3673"/>
                              </a:cxn>
                              <a:cxn ang="0">
                                <a:pos x="connsiteX3674" y="connsiteY3674"/>
                              </a:cxn>
                              <a:cxn ang="0">
                                <a:pos x="connsiteX3675" y="connsiteY3675"/>
                              </a:cxn>
                              <a:cxn ang="0">
                                <a:pos x="connsiteX3676" y="connsiteY3676"/>
                              </a:cxn>
                              <a:cxn ang="0">
                                <a:pos x="connsiteX3677" y="connsiteY3677"/>
                              </a:cxn>
                              <a:cxn ang="0">
                                <a:pos x="connsiteX3678" y="connsiteY3678"/>
                              </a:cxn>
                              <a:cxn ang="0">
                                <a:pos x="connsiteX3679" y="connsiteY3679"/>
                              </a:cxn>
                              <a:cxn ang="0">
                                <a:pos x="connsiteX3680" y="connsiteY3680"/>
                              </a:cxn>
                              <a:cxn ang="0">
                                <a:pos x="connsiteX3681" y="connsiteY3681"/>
                              </a:cxn>
                              <a:cxn ang="0">
                                <a:pos x="connsiteX3682" y="connsiteY3682"/>
                              </a:cxn>
                              <a:cxn ang="0">
                                <a:pos x="connsiteX3683" y="connsiteY3683"/>
                              </a:cxn>
                              <a:cxn ang="0">
                                <a:pos x="connsiteX3684" y="connsiteY3684"/>
                              </a:cxn>
                              <a:cxn ang="0">
                                <a:pos x="connsiteX3685" y="connsiteY3685"/>
                              </a:cxn>
                              <a:cxn ang="0">
                                <a:pos x="connsiteX3686" y="connsiteY3686"/>
                              </a:cxn>
                              <a:cxn ang="0">
                                <a:pos x="connsiteX3687" y="connsiteY3687"/>
                              </a:cxn>
                              <a:cxn ang="0">
                                <a:pos x="connsiteX3688" y="connsiteY3688"/>
                              </a:cxn>
                              <a:cxn ang="0">
                                <a:pos x="connsiteX3689" y="connsiteY3689"/>
                              </a:cxn>
                              <a:cxn ang="0">
                                <a:pos x="connsiteX3690" y="connsiteY3690"/>
                              </a:cxn>
                              <a:cxn ang="0">
                                <a:pos x="connsiteX3691" y="connsiteY3691"/>
                              </a:cxn>
                              <a:cxn ang="0">
                                <a:pos x="connsiteX3692" y="connsiteY3692"/>
                              </a:cxn>
                              <a:cxn ang="0">
                                <a:pos x="connsiteX3693" y="connsiteY3693"/>
                              </a:cxn>
                              <a:cxn ang="0">
                                <a:pos x="connsiteX3694" y="connsiteY3694"/>
                              </a:cxn>
                              <a:cxn ang="0">
                                <a:pos x="connsiteX3695" y="connsiteY3695"/>
                              </a:cxn>
                              <a:cxn ang="0">
                                <a:pos x="connsiteX3696" y="connsiteY3696"/>
                              </a:cxn>
                              <a:cxn ang="0">
                                <a:pos x="connsiteX3697" y="connsiteY3697"/>
                              </a:cxn>
                              <a:cxn ang="0">
                                <a:pos x="connsiteX3698" y="connsiteY3698"/>
                              </a:cxn>
                              <a:cxn ang="0">
                                <a:pos x="connsiteX3699" y="connsiteY3699"/>
                              </a:cxn>
                              <a:cxn ang="0">
                                <a:pos x="connsiteX3700" y="connsiteY3700"/>
                              </a:cxn>
                              <a:cxn ang="0">
                                <a:pos x="connsiteX3701" y="connsiteY3701"/>
                              </a:cxn>
                              <a:cxn ang="0">
                                <a:pos x="connsiteX3702" y="connsiteY3702"/>
                              </a:cxn>
                              <a:cxn ang="0">
                                <a:pos x="connsiteX3703" y="connsiteY3703"/>
                              </a:cxn>
                              <a:cxn ang="0">
                                <a:pos x="connsiteX3704" y="connsiteY3704"/>
                              </a:cxn>
                              <a:cxn ang="0">
                                <a:pos x="connsiteX3705" y="connsiteY3705"/>
                              </a:cxn>
                              <a:cxn ang="0">
                                <a:pos x="connsiteX3706" y="connsiteY3706"/>
                              </a:cxn>
                              <a:cxn ang="0">
                                <a:pos x="connsiteX3707" y="connsiteY3707"/>
                              </a:cxn>
                              <a:cxn ang="0">
                                <a:pos x="connsiteX3708" y="connsiteY3708"/>
                              </a:cxn>
                              <a:cxn ang="0">
                                <a:pos x="connsiteX3709" y="connsiteY3709"/>
                              </a:cxn>
                              <a:cxn ang="0">
                                <a:pos x="connsiteX3710" y="connsiteY3710"/>
                              </a:cxn>
                              <a:cxn ang="0">
                                <a:pos x="connsiteX3711" y="connsiteY3711"/>
                              </a:cxn>
                              <a:cxn ang="0">
                                <a:pos x="connsiteX3712" y="connsiteY3712"/>
                              </a:cxn>
                              <a:cxn ang="0">
                                <a:pos x="connsiteX3713" y="connsiteY3713"/>
                              </a:cxn>
                              <a:cxn ang="0">
                                <a:pos x="connsiteX3714" y="connsiteY3714"/>
                              </a:cxn>
                              <a:cxn ang="0">
                                <a:pos x="connsiteX3715" y="connsiteY3715"/>
                              </a:cxn>
                              <a:cxn ang="0">
                                <a:pos x="connsiteX3716" y="connsiteY3716"/>
                              </a:cxn>
                              <a:cxn ang="0">
                                <a:pos x="connsiteX3717" y="connsiteY3717"/>
                              </a:cxn>
                              <a:cxn ang="0">
                                <a:pos x="connsiteX3718" y="connsiteY3718"/>
                              </a:cxn>
                              <a:cxn ang="0">
                                <a:pos x="connsiteX3719" y="connsiteY3719"/>
                              </a:cxn>
                              <a:cxn ang="0">
                                <a:pos x="connsiteX3720" y="connsiteY3720"/>
                              </a:cxn>
                              <a:cxn ang="0">
                                <a:pos x="connsiteX3721" y="connsiteY3721"/>
                              </a:cxn>
                              <a:cxn ang="0">
                                <a:pos x="connsiteX3722" y="connsiteY3722"/>
                              </a:cxn>
                              <a:cxn ang="0">
                                <a:pos x="connsiteX3723" y="connsiteY3723"/>
                              </a:cxn>
                              <a:cxn ang="0">
                                <a:pos x="connsiteX3724" y="connsiteY3724"/>
                              </a:cxn>
                              <a:cxn ang="0">
                                <a:pos x="connsiteX3725" y="connsiteY3725"/>
                              </a:cxn>
                              <a:cxn ang="0">
                                <a:pos x="connsiteX3726" y="connsiteY3726"/>
                              </a:cxn>
                              <a:cxn ang="0">
                                <a:pos x="connsiteX3727" y="connsiteY3727"/>
                              </a:cxn>
                              <a:cxn ang="0">
                                <a:pos x="connsiteX3728" y="connsiteY3728"/>
                              </a:cxn>
                              <a:cxn ang="0">
                                <a:pos x="connsiteX3729" y="connsiteY3729"/>
                              </a:cxn>
                              <a:cxn ang="0">
                                <a:pos x="connsiteX3730" y="connsiteY3730"/>
                              </a:cxn>
                              <a:cxn ang="0">
                                <a:pos x="connsiteX3731" y="connsiteY3731"/>
                              </a:cxn>
                              <a:cxn ang="0">
                                <a:pos x="connsiteX3732" y="connsiteY3732"/>
                              </a:cxn>
                              <a:cxn ang="0">
                                <a:pos x="connsiteX3733" y="connsiteY3733"/>
                              </a:cxn>
                              <a:cxn ang="0">
                                <a:pos x="connsiteX3734" y="connsiteY3734"/>
                              </a:cxn>
                              <a:cxn ang="0">
                                <a:pos x="connsiteX3735" y="connsiteY3735"/>
                              </a:cxn>
                              <a:cxn ang="0">
                                <a:pos x="connsiteX3736" y="connsiteY3736"/>
                              </a:cxn>
                              <a:cxn ang="0">
                                <a:pos x="connsiteX3737" y="connsiteY3737"/>
                              </a:cxn>
                              <a:cxn ang="0">
                                <a:pos x="connsiteX3738" y="connsiteY3738"/>
                              </a:cxn>
                              <a:cxn ang="0">
                                <a:pos x="connsiteX3739" y="connsiteY3739"/>
                              </a:cxn>
                              <a:cxn ang="0">
                                <a:pos x="connsiteX3740" y="connsiteY3740"/>
                              </a:cxn>
                              <a:cxn ang="0">
                                <a:pos x="connsiteX3741" y="connsiteY3741"/>
                              </a:cxn>
                              <a:cxn ang="0">
                                <a:pos x="connsiteX3742" y="connsiteY3742"/>
                              </a:cxn>
                              <a:cxn ang="0">
                                <a:pos x="connsiteX3743" y="connsiteY3743"/>
                              </a:cxn>
                              <a:cxn ang="0">
                                <a:pos x="connsiteX3744" y="connsiteY3744"/>
                              </a:cxn>
                              <a:cxn ang="0">
                                <a:pos x="connsiteX3745" y="connsiteY3745"/>
                              </a:cxn>
                              <a:cxn ang="0">
                                <a:pos x="connsiteX3746" y="connsiteY3746"/>
                              </a:cxn>
                              <a:cxn ang="0">
                                <a:pos x="connsiteX3747" y="connsiteY3747"/>
                              </a:cxn>
                              <a:cxn ang="0">
                                <a:pos x="connsiteX3748" y="connsiteY3748"/>
                              </a:cxn>
                              <a:cxn ang="0">
                                <a:pos x="connsiteX3749" y="connsiteY3749"/>
                              </a:cxn>
                              <a:cxn ang="0">
                                <a:pos x="connsiteX3750" y="connsiteY3750"/>
                              </a:cxn>
                              <a:cxn ang="0">
                                <a:pos x="connsiteX3751" y="connsiteY3751"/>
                              </a:cxn>
                              <a:cxn ang="0">
                                <a:pos x="connsiteX3752" y="connsiteY3752"/>
                              </a:cxn>
                              <a:cxn ang="0">
                                <a:pos x="connsiteX3753" y="connsiteY3753"/>
                              </a:cxn>
                              <a:cxn ang="0">
                                <a:pos x="connsiteX3754" y="connsiteY3754"/>
                              </a:cxn>
                              <a:cxn ang="0">
                                <a:pos x="connsiteX3755" y="connsiteY3755"/>
                              </a:cxn>
                              <a:cxn ang="0">
                                <a:pos x="connsiteX3756" y="connsiteY3756"/>
                              </a:cxn>
                              <a:cxn ang="0">
                                <a:pos x="connsiteX3757" y="connsiteY3757"/>
                              </a:cxn>
                              <a:cxn ang="0">
                                <a:pos x="connsiteX3758" y="connsiteY3758"/>
                              </a:cxn>
                              <a:cxn ang="0">
                                <a:pos x="connsiteX3759" y="connsiteY3759"/>
                              </a:cxn>
                              <a:cxn ang="0">
                                <a:pos x="connsiteX3760" y="connsiteY3760"/>
                              </a:cxn>
                              <a:cxn ang="0">
                                <a:pos x="connsiteX3761" y="connsiteY3761"/>
                              </a:cxn>
                              <a:cxn ang="0">
                                <a:pos x="connsiteX3762" y="connsiteY3762"/>
                              </a:cxn>
                              <a:cxn ang="0">
                                <a:pos x="connsiteX3763" y="connsiteY3763"/>
                              </a:cxn>
                              <a:cxn ang="0">
                                <a:pos x="connsiteX3764" y="connsiteY3764"/>
                              </a:cxn>
                              <a:cxn ang="0">
                                <a:pos x="connsiteX3765" y="connsiteY3765"/>
                              </a:cxn>
                              <a:cxn ang="0">
                                <a:pos x="connsiteX3766" y="connsiteY3766"/>
                              </a:cxn>
                              <a:cxn ang="0">
                                <a:pos x="connsiteX3767" y="connsiteY3767"/>
                              </a:cxn>
                              <a:cxn ang="0">
                                <a:pos x="connsiteX3768" y="connsiteY3768"/>
                              </a:cxn>
                              <a:cxn ang="0">
                                <a:pos x="connsiteX3769" y="connsiteY3769"/>
                              </a:cxn>
                              <a:cxn ang="0">
                                <a:pos x="connsiteX3770" y="connsiteY3770"/>
                              </a:cxn>
                              <a:cxn ang="0">
                                <a:pos x="connsiteX3771" y="connsiteY3771"/>
                              </a:cxn>
                              <a:cxn ang="0">
                                <a:pos x="connsiteX3772" y="connsiteY3772"/>
                              </a:cxn>
                              <a:cxn ang="0">
                                <a:pos x="connsiteX3773" y="connsiteY3773"/>
                              </a:cxn>
                              <a:cxn ang="0">
                                <a:pos x="connsiteX3774" y="connsiteY3774"/>
                              </a:cxn>
                              <a:cxn ang="0">
                                <a:pos x="connsiteX3775" y="connsiteY3775"/>
                              </a:cxn>
                              <a:cxn ang="0">
                                <a:pos x="connsiteX3776" y="connsiteY3776"/>
                              </a:cxn>
                              <a:cxn ang="0">
                                <a:pos x="connsiteX3777" y="connsiteY3777"/>
                              </a:cxn>
                              <a:cxn ang="0">
                                <a:pos x="connsiteX3778" y="connsiteY3778"/>
                              </a:cxn>
                              <a:cxn ang="0">
                                <a:pos x="connsiteX3779" y="connsiteY3779"/>
                              </a:cxn>
                              <a:cxn ang="0">
                                <a:pos x="connsiteX3780" y="connsiteY3780"/>
                              </a:cxn>
                              <a:cxn ang="0">
                                <a:pos x="connsiteX3781" y="connsiteY3781"/>
                              </a:cxn>
                              <a:cxn ang="0">
                                <a:pos x="connsiteX3782" y="connsiteY3782"/>
                              </a:cxn>
                              <a:cxn ang="0">
                                <a:pos x="connsiteX3783" y="connsiteY3783"/>
                              </a:cxn>
                              <a:cxn ang="0">
                                <a:pos x="connsiteX3784" y="connsiteY3784"/>
                              </a:cxn>
                              <a:cxn ang="0">
                                <a:pos x="connsiteX3785" y="connsiteY3785"/>
                              </a:cxn>
                              <a:cxn ang="0">
                                <a:pos x="connsiteX3786" y="connsiteY3786"/>
                              </a:cxn>
                              <a:cxn ang="0">
                                <a:pos x="connsiteX3787" y="connsiteY3787"/>
                              </a:cxn>
                              <a:cxn ang="0">
                                <a:pos x="connsiteX3788" y="connsiteY3788"/>
                              </a:cxn>
                              <a:cxn ang="0">
                                <a:pos x="connsiteX3789" y="connsiteY3789"/>
                              </a:cxn>
                              <a:cxn ang="0">
                                <a:pos x="connsiteX3790" y="connsiteY3790"/>
                              </a:cxn>
                              <a:cxn ang="0">
                                <a:pos x="connsiteX3791" y="connsiteY3791"/>
                              </a:cxn>
                              <a:cxn ang="0">
                                <a:pos x="connsiteX3792" y="connsiteY3792"/>
                              </a:cxn>
                              <a:cxn ang="0">
                                <a:pos x="connsiteX3793" y="connsiteY3793"/>
                              </a:cxn>
                              <a:cxn ang="0">
                                <a:pos x="connsiteX3794" y="connsiteY3794"/>
                              </a:cxn>
                              <a:cxn ang="0">
                                <a:pos x="connsiteX3795" y="connsiteY3795"/>
                              </a:cxn>
                              <a:cxn ang="0">
                                <a:pos x="connsiteX3796" y="connsiteY3796"/>
                              </a:cxn>
                              <a:cxn ang="0">
                                <a:pos x="connsiteX3797" y="connsiteY3797"/>
                              </a:cxn>
                              <a:cxn ang="0">
                                <a:pos x="connsiteX3798" y="connsiteY3798"/>
                              </a:cxn>
                              <a:cxn ang="0">
                                <a:pos x="connsiteX3799" y="connsiteY3799"/>
                              </a:cxn>
                              <a:cxn ang="0">
                                <a:pos x="connsiteX3800" y="connsiteY3800"/>
                              </a:cxn>
                              <a:cxn ang="0">
                                <a:pos x="connsiteX3801" y="connsiteY3801"/>
                              </a:cxn>
                              <a:cxn ang="0">
                                <a:pos x="connsiteX3802" y="connsiteY3802"/>
                              </a:cxn>
                              <a:cxn ang="0">
                                <a:pos x="connsiteX3803" y="connsiteY3803"/>
                              </a:cxn>
                              <a:cxn ang="0">
                                <a:pos x="connsiteX3804" y="connsiteY3804"/>
                              </a:cxn>
                              <a:cxn ang="0">
                                <a:pos x="connsiteX3805" y="connsiteY3805"/>
                              </a:cxn>
                              <a:cxn ang="0">
                                <a:pos x="connsiteX3806" y="connsiteY3806"/>
                              </a:cxn>
                              <a:cxn ang="0">
                                <a:pos x="connsiteX3807" y="connsiteY3807"/>
                              </a:cxn>
                              <a:cxn ang="0">
                                <a:pos x="connsiteX3808" y="connsiteY3808"/>
                              </a:cxn>
                              <a:cxn ang="0">
                                <a:pos x="connsiteX3809" y="connsiteY3809"/>
                              </a:cxn>
                              <a:cxn ang="0">
                                <a:pos x="connsiteX3810" y="connsiteY3810"/>
                              </a:cxn>
                              <a:cxn ang="0">
                                <a:pos x="connsiteX3811" y="connsiteY3811"/>
                              </a:cxn>
                              <a:cxn ang="0">
                                <a:pos x="connsiteX3812" y="connsiteY3812"/>
                              </a:cxn>
                              <a:cxn ang="0">
                                <a:pos x="connsiteX3813" y="connsiteY3813"/>
                              </a:cxn>
                              <a:cxn ang="0">
                                <a:pos x="connsiteX3814" y="connsiteY3814"/>
                              </a:cxn>
                              <a:cxn ang="0">
                                <a:pos x="connsiteX3815" y="connsiteY3815"/>
                              </a:cxn>
                              <a:cxn ang="0">
                                <a:pos x="connsiteX3816" y="connsiteY3816"/>
                              </a:cxn>
                              <a:cxn ang="0">
                                <a:pos x="connsiteX3817" y="connsiteY3817"/>
                              </a:cxn>
                              <a:cxn ang="0">
                                <a:pos x="connsiteX3818" y="connsiteY3818"/>
                              </a:cxn>
                              <a:cxn ang="0">
                                <a:pos x="connsiteX3819" y="connsiteY3819"/>
                              </a:cxn>
                              <a:cxn ang="0">
                                <a:pos x="connsiteX3820" y="connsiteY3820"/>
                              </a:cxn>
                              <a:cxn ang="0">
                                <a:pos x="connsiteX3821" y="connsiteY3821"/>
                              </a:cxn>
                              <a:cxn ang="0">
                                <a:pos x="connsiteX3822" y="connsiteY3822"/>
                              </a:cxn>
                              <a:cxn ang="0">
                                <a:pos x="connsiteX3823" y="connsiteY3823"/>
                              </a:cxn>
                              <a:cxn ang="0">
                                <a:pos x="connsiteX3824" y="connsiteY3824"/>
                              </a:cxn>
                              <a:cxn ang="0">
                                <a:pos x="connsiteX3825" y="connsiteY3825"/>
                              </a:cxn>
                              <a:cxn ang="0">
                                <a:pos x="connsiteX3826" y="connsiteY3826"/>
                              </a:cxn>
                              <a:cxn ang="0">
                                <a:pos x="connsiteX3827" y="connsiteY3827"/>
                              </a:cxn>
                              <a:cxn ang="0">
                                <a:pos x="connsiteX3828" y="connsiteY3828"/>
                              </a:cxn>
                              <a:cxn ang="0">
                                <a:pos x="connsiteX3829" y="connsiteY3829"/>
                              </a:cxn>
                              <a:cxn ang="0">
                                <a:pos x="connsiteX3830" y="connsiteY3830"/>
                              </a:cxn>
                              <a:cxn ang="0">
                                <a:pos x="connsiteX3831" y="connsiteY3831"/>
                              </a:cxn>
                              <a:cxn ang="0">
                                <a:pos x="connsiteX3832" y="connsiteY3832"/>
                              </a:cxn>
                              <a:cxn ang="0">
                                <a:pos x="connsiteX3833" y="connsiteY3833"/>
                              </a:cxn>
                              <a:cxn ang="0">
                                <a:pos x="connsiteX3834" y="connsiteY3834"/>
                              </a:cxn>
                              <a:cxn ang="0">
                                <a:pos x="connsiteX3835" y="connsiteY3835"/>
                              </a:cxn>
                              <a:cxn ang="0">
                                <a:pos x="connsiteX3836" y="connsiteY3836"/>
                              </a:cxn>
                              <a:cxn ang="0">
                                <a:pos x="connsiteX3837" y="connsiteY3837"/>
                              </a:cxn>
                              <a:cxn ang="0">
                                <a:pos x="connsiteX3838" y="connsiteY3838"/>
                              </a:cxn>
                              <a:cxn ang="0">
                                <a:pos x="connsiteX3839" y="connsiteY3839"/>
                              </a:cxn>
                              <a:cxn ang="0">
                                <a:pos x="connsiteX3840" y="connsiteY3840"/>
                              </a:cxn>
                              <a:cxn ang="0">
                                <a:pos x="connsiteX3841" y="connsiteY3841"/>
                              </a:cxn>
                              <a:cxn ang="0">
                                <a:pos x="connsiteX3842" y="connsiteY3842"/>
                              </a:cxn>
                              <a:cxn ang="0">
                                <a:pos x="connsiteX3843" y="connsiteY3843"/>
                              </a:cxn>
                              <a:cxn ang="0">
                                <a:pos x="connsiteX3844" y="connsiteY3844"/>
                              </a:cxn>
                              <a:cxn ang="0">
                                <a:pos x="connsiteX3845" y="connsiteY3845"/>
                              </a:cxn>
                              <a:cxn ang="0">
                                <a:pos x="connsiteX3846" y="connsiteY3846"/>
                              </a:cxn>
                              <a:cxn ang="0">
                                <a:pos x="connsiteX3847" y="connsiteY3847"/>
                              </a:cxn>
                              <a:cxn ang="0">
                                <a:pos x="connsiteX3848" y="connsiteY3848"/>
                              </a:cxn>
                              <a:cxn ang="0">
                                <a:pos x="connsiteX3849" y="connsiteY3849"/>
                              </a:cxn>
                              <a:cxn ang="0">
                                <a:pos x="connsiteX3850" y="connsiteY3850"/>
                              </a:cxn>
                              <a:cxn ang="0">
                                <a:pos x="connsiteX3851" y="connsiteY3851"/>
                              </a:cxn>
                              <a:cxn ang="0">
                                <a:pos x="connsiteX3852" y="connsiteY3852"/>
                              </a:cxn>
                              <a:cxn ang="0">
                                <a:pos x="connsiteX3853" y="connsiteY3853"/>
                              </a:cxn>
                              <a:cxn ang="0">
                                <a:pos x="connsiteX3854" y="connsiteY3854"/>
                              </a:cxn>
                              <a:cxn ang="0">
                                <a:pos x="connsiteX3855" y="connsiteY3855"/>
                              </a:cxn>
                              <a:cxn ang="0">
                                <a:pos x="connsiteX3856" y="connsiteY3856"/>
                              </a:cxn>
                              <a:cxn ang="0">
                                <a:pos x="connsiteX3857" y="connsiteY3857"/>
                              </a:cxn>
                              <a:cxn ang="0">
                                <a:pos x="connsiteX3858" y="connsiteY3858"/>
                              </a:cxn>
                              <a:cxn ang="0">
                                <a:pos x="connsiteX3859" y="connsiteY3859"/>
                              </a:cxn>
                              <a:cxn ang="0">
                                <a:pos x="connsiteX3860" y="connsiteY3860"/>
                              </a:cxn>
                              <a:cxn ang="0">
                                <a:pos x="connsiteX3861" y="connsiteY3861"/>
                              </a:cxn>
                              <a:cxn ang="0">
                                <a:pos x="connsiteX3862" y="connsiteY3862"/>
                              </a:cxn>
                              <a:cxn ang="0">
                                <a:pos x="connsiteX3863" y="connsiteY3863"/>
                              </a:cxn>
                              <a:cxn ang="0">
                                <a:pos x="connsiteX3864" y="connsiteY3864"/>
                              </a:cxn>
                              <a:cxn ang="0">
                                <a:pos x="connsiteX3865" y="connsiteY3865"/>
                              </a:cxn>
                              <a:cxn ang="0">
                                <a:pos x="connsiteX3866" y="connsiteY3866"/>
                              </a:cxn>
                              <a:cxn ang="0">
                                <a:pos x="connsiteX3867" y="connsiteY3867"/>
                              </a:cxn>
                              <a:cxn ang="0">
                                <a:pos x="connsiteX3868" y="connsiteY3868"/>
                              </a:cxn>
                              <a:cxn ang="0">
                                <a:pos x="connsiteX3869" y="connsiteY3869"/>
                              </a:cxn>
                              <a:cxn ang="0">
                                <a:pos x="connsiteX3870" y="connsiteY3870"/>
                              </a:cxn>
                              <a:cxn ang="0">
                                <a:pos x="connsiteX3871" y="connsiteY3871"/>
                              </a:cxn>
                              <a:cxn ang="0">
                                <a:pos x="connsiteX3872" y="connsiteY3872"/>
                              </a:cxn>
                              <a:cxn ang="0">
                                <a:pos x="connsiteX3873" y="connsiteY3873"/>
                              </a:cxn>
                              <a:cxn ang="0">
                                <a:pos x="connsiteX3874" y="connsiteY3874"/>
                              </a:cxn>
                              <a:cxn ang="0">
                                <a:pos x="connsiteX3875" y="connsiteY3875"/>
                              </a:cxn>
                              <a:cxn ang="0">
                                <a:pos x="connsiteX3876" y="connsiteY3876"/>
                              </a:cxn>
                              <a:cxn ang="0">
                                <a:pos x="connsiteX3877" y="connsiteY3877"/>
                              </a:cxn>
                              <a:cxn ang="0">
                                <a:pos x="connsiteX3878" y="connsiteY3878"/>
                              </a:cxn>
                              <a:cxn ang="0">
                                <a:pos x="connsiteX3879" y="connsiteY3879"/>
                              </a:cxn>
                              <a:cxn ang="0">
                                <a:pos x="connsiteX3880" y="connsiteY3880"/>
                              </a:cxn>
                              <a:cxn ang="0">
                                <a:pos x="connsiteX3881" y="connsiteY3881"/>
                              </a:cxn>
                              <a:cxn ang="0">
                                <a:pos x="connsiteX3882" y="connsiteY3882"/>
                              </a:cxn>
                              <a:cxn ang="0">
                                <a:pos x="connsiteX3883" y="connsiteY3883"/>
                              </a:cxn>
                              <a:cxn ang="0">
                                <a:pos x="connsiteX3884" y="connsiteY3884"/>
                              </a:cxn>
                              <a:cxn ang="0">
                                <a:pos x="connsiteX3885" y="connsiteY3885"/>
                              </a:cxn>
                              <a:cxn ang="0">
                                <a:pos x="connsiteX3886" y="connsiteY3886"/>
                              </a:cxn>
                              <a:cxn ang="0">
                                <a:pos x="connsiteX3887" y="connsiteY3887"/>
                              </a:cxn>
                              <a:cxn ang="0">
                                <a:pos x="connsiteX3888" y="connsiteY3888"/>
                              </a:cxn>
                              <a:cxn ang="0">
                                <a:pos x="connsiteX3889" y="connsiteY3889"/>
                              </a:cxn>
                              <a:cxn ang="0">
                                <a:pos x="connsiteX3890" y="connsiteY3890"/>
                              </a:cxn>
                              <a:cxn ang="0">
                                <a:pos x="connsiteX3891" y="connsiteY3891"/>
                              </a:cxn>
                              <a:cxn ang="0">
                                <a:pos x="connsiteX3892" y="connsiteY3892"/>
                              </a:cxn>
                              <a:cxn ang="0">
                                <a:pos x="connsiteX3893" y="connsiteY3893"/>
                              </a:cxn>
                              <a:cxn ang="0">
                                <a:pos x="connsiteX3894" y="connsiteY3894"/>
                              </a:cxn>
                              <a:cxn ang="0">
                                <a:pos x="connsiteX3895" y="connsiteY3895"/>
                              </a:cxn>
                              <a:cxn ang="0">
                                <a:pos x="connsiteX3896" y="connsiteY3896"/>
                              </a:cxn>
                              <a:cxn ang="0">
                                <a:pos x="connsiteX3897" y="connsiteY3897"/>
                              </a:cxn>
                              <a:cxn ang="0">
                                <a:pos x="connsiteX3898" y="connsiteY3898"/>
                              </a:cxn>
                              <a:cxn ang="0">
                                <a:pos x="connsiteX3899" y="connsiteY3899"/>
                              </a:cxn>
                              <a:cxn ang="0">
                                <a:pos x="connsiteX3900" y="connsiteY3900"/>
                              </a:cxn>
                              <a:cxn ang="0">
                                <a:pos x="connsiteX3901" y="connsiteY3901"/>
                              </a:cxn>
                              <a:cxn ang="0">
                                <a:pos x="connsiteX3902" y="connsiteY3902"/>
                              </a:cxn>
                              <a:cxn ang="0">
                                <a:pos x="connsiteX3903" y="connsiteY3903"/>
                              </a:cxn>
                              <a:cxn ang="0">
                                <a:pos x="connsiteX3904" y="connsiteY3904"/>
                              </a:cxn>
                              <a:cxn ang="0">
                                <a:pos x="connsiteX3905" y="connsiteY3905"/>
                              </a:cxn>
                              <a:cxn ang="0">
                                <a:pos x="connsiteX3906" y="connsiteY3906"/>
                              </a:cxn>
                              <a:cxn ang="0">
                                <a:pos x="connsiteX3907" y="connsiteY3907"/>
                              </a:cxn>
                              <a:cxn ang="0">
                                <a:pos x="connsiteX3908" y="connsiteY3908"/>
                              </a:cxn>
                              <a:cxn ang="0">
                                <a:pos x="connsiteX3909" y="connsiteY3909"/>
                              </a:cxn>
                              <a:cxn ang="0">
                                <a:pos x="connsiteX3910" y="connsiteY3910"/>
                              </a:cxn>
                              <a:cxn ang="0">
                                <a:pos x="connsiteX3911" y="connsiteY3911"/>
                              </a:cxn>
                              <a:cxn ang="0">
                                <a:pos x="connsiteX3912" y="connsiteY3912"/>
                              </a:cxn>
                              <a:cxn ang="0">
                                <a:pos x="connsiteX3913" y="connsiteY3913"/>
                              </a:cxn>
                              <a:cxn ang="0">
                                <a:pos x="connsiteX3914" y="connsiteY3914"/>
                              </a:cxn>
                              <a:cxn ang="0">
                                <a:pos x="connsiteX3915" y="connsiteY3915"/>
                              </a:cxn>
                              <a:cxn ang="0">
                                <a:pos x="connsiteX3916" y="connsiteY3916"/>
                              </a:cxn>
                              <a:cxn ang="0">
                                <a:pos x="connsiteX3917" y="connsiteY3917"/>
                              </a:cxn>
                              <a:cxn ang="0">
                                <a:pos x="connsiteX3918" y="connsiteY3918"/>
                              </a:cxn>
                              <a:cxn ang="0">
                                <a:pos x="connsiteX3919" y="connsiteY3919"/>
                              </a:cxn>
                              <a:cxn ang="0">
                                <a:pos x="connsiteX3920" y="connsiteY3920"/>
                              </a:cxn>
                              <a:cxn ang="0">
                                <a:pos x="connsiteX3921" y="connsiteY3921"/>
                              </a:cxn>
                              <a:cxn ang="0">
                                <a:pos x="connsiteX3922" y="connsiteY3922"/>
                              </a:cxn>
                              <a:cxn ang="0">
                                <a:pos x="connsiteX3923" y="connsiteY3923"/>
                              </a:cxn>
                              <a:cxn ang="0">
                                <a:pos x="connsiteX3924" y="connsiteY3924"/>
                              </a:cxn>
                              <a:cxn ang="0">
                                <a:pos x="connsiteX3925" y="connsiteY3925"/>
                              </a:cxn>
                              <a:cxn ang="0">
                                <a:pos x="connsiteX3926" y="connsiteY3926"/>
                              </a:cxn>
                              <a:cxn ang="0">
                                <a:pos x="connsiteX3927" y="connsiteY3927"/>
                              </a:cxn>
                              <a:cxn ang="0">
                                <a:pos x="connsiteX3928" y="connsiteY3928"/>
                              </a:cxn>
                              <a:cxn ang="0">
                                <a:pos x="connsiteX3929" y="connsiteY3929"/>
                              </a:cxn>
                              <a:cxn ang="0">
                                <a:pos x="connsiteX3930" y="connsiteY3930"/>
                              </a:cxn>
                              <a:cxn ang="0">
                                <a:pos x="connsiteX3931" y="connsiteY3931"/>
                              </a:cxn>
                              <a:cxn ang="0">
                                <a:pos x="connsiteX3932" y="connsiteY3932"/>
                              </a:cxn>
                              <a:cxn ang="0">
                                <a:pos x="connsiteX3933" y="connsiteY3933"/>
                              </a:cxn>
                              <a:cxn ang="0">
                                <a:pos x="connsiteX3934" y="connsiteY3934"/>
                              </a:cxn>
                              <a:cxn ang="0">
                                <a:pos x="connsiteX3935" y="connsiteY3935"/>
                              </a:cxn>
                              <a:cxn ang="0">
                                <a:pos x="connsiteX3936" y="connsiteY3936"/>
                              </a:cxn>
                              <a:cxn ang="0">
                                <a:pos x="connsiteX3937" y="connsiteY3937"/>
                              </a:cxn>
                              <a:cxn ang="0">
                                <a:pos x="connsiteX3938" y="connsiteY3938"/>
                              </a:cxn>
                              <a:cxn ang="0">
                                <a:pos x="connsiteX3939" y="connsiteY3939"/>
                              </a:cxn>
                              <a:cxn ang="0">
                                <a:pos x="connsiteX3940" y="connsiteY3940"/>
                              </a:cxn>
                              <a:cxn ang="0">
                                <a:pos x="connsiteX3941" y="connsiteY3941"/>
                              </a:cxn>
                              <a:cxn ang="0">
                                <a:pos x="connsiteX3942" y="connsiteY3942"/>
                              </a:cxn>
                              <a:cxn ang="0">
                                <a:pos x="connsiteX3943" y="connsiteY3943"/>
                              </a:cxn>
                              <a:cxn ang="0">
                                <a:pos x="connsiteX3944" y="connsiteY3944"/>
                              </a:cxn>
                              <a:cxn ang="0">
                                <a:pos x="connsiteX3945" y="connsiteY3945"/>
                              </a:cxn>
                              <a:cxn ang="0">
                                <a:pos x="connsiteX3946" y="connsiteY3946"/>
                              </a:cxn>
                              <a:cxn ang="0">
                                <a:pos x="connsiteX3947" y="connsiteY3947"/>
                              </a:cxn>
                              <a:cxn ang="0">
                                <a:pos x="connsiteX3948" y="connsiteY3948"/>
                              </a:cxn>
                              <a:cxn ang="0">
                                <a:pos x="connsiteX3949" y="connsiteY3949"/>
                              </a:cxn>
                              <a:cxn ang="0">
                                <a:pos x="connsiteX3950" y="connsiteY3950"/>
                              </a:cxn>
                              <a:cxn ang="0">
                                <a:pos x="connsiteX3951" y="connsiteY3951"/>
                              </a:cxn>
                              <a:cxn ang="0">
                                <a:pos x="connsiteX3952" y="connsiteY3952"/>
                              </a:cxn>
                              <a:cxn ang="0">
                                <a:pos x="connsiteX3953" y="connsiteY3953"/>
                              </a:cxn>
                              <a:cxn ang="0">
                                <a:pos x="connsiteX3954" y="connsiteY3954"/>
                              </a:cxn>
                              <a:cxn ang="0">
                                <a:pos x="connsiteX3955" y="connsiteY3955"/>
                              </a:cxn>
                              <a:cxn ang="0">
                                <a:pos x="connsiteX3956" y="connsiteY3956"/>
                              </a:cxn>
                              <a:cxn ang="0">
                                <a:pos x="connsiteX3957" y="connsiteY3957"/>
                              </a:cxn>
                              <a:cxn ang="0">
                                <a:pos x="connsiteX3958" y="connsiteY3958"/>
                              </a:cxn>
                              <a:cxn ang="0">
                                <a:pos x="connsiteX3959" y="connsiteY3959"/>
                              </a:cxn>
                              <a:cxn ang="0">
                                <a:pos x="connsiteX3960" y="connsiteY3960"/>
                              </a:cxn>
                              <a:cxn ang="0">
                                <a:pos x="connsiteX3961" y="connsiteY3961"/>
                              </a:cxn>
                              <a:cxn ang="0">
                                <a:pos x="connsiteX3962" y="connsiteY3962"/>
                              </a:cxn>
                              <a:cxn ang="0">
                                <a:pos x="connsiteX3963" y="connsiteY3963"/>
                              </a:cxn>
                              <a:cxn ang="0">
                                <a:pos x="connsiteX3964" y="connsiteY3964"/>
                              </a:cxn>
                              <a:cxn ang="0">
                                <a:pos x="connsiteX3965" y="connsiteY3965"/>
                              </a:cxn>
                              <a:cxn ang="0">
                                <a:pos x="connsiteX3966" y="connsiteY3966"/>
                              </a:cxn>
                              <a:cxn ang="0">
                                <a:pos x="connsiteX3967" y="connsiteY3967"/>
                              </a:cxn>
                              <a:cxn ang="0">
                                <a:pos x="connsiteX3968" y="connsiteY3968"/>
                              </a:cxn>
                              <a:cxn ang="0">
                                <a:pos x="connsiteX3969" y="connsiteY3969"/>
                              </a:cxn>
                              <a:cxn ang="0">
                                <a:pos x="connsiteX3970" y="connsiteY3970"/>
                              </a:cxn>
                              <a:cxn ang="0">
                                <a:pos x="connsiteX3971" y="connsiteY3971"/>
                              </a:cxn>
                              <a:cxn ang="0">
                                <a:pos x="connsiteX3972" y="connsiteY3972"/>
                              </a:cxn>
                              <a:cxn ang="0">
                                <a:pos x="connsiteX3973" y="connsiteY3973"/>
                              </a:cxn>
                              <a:cxn ang="0">
                                <a:pos x="connsiteX3974" y="connsiteY3974"/>
                              </a:cxn>
                              <a:cxn ang="0">
                                <a:pos x="connsiteX3975" y="connsiteY3975"/>
                              </a:cxn>
                              <a:cxn ang="0">
                                <a:pos x="connsiteX3976" y="connsiteY3976"/>
                              </a:cxn>
                              <a:cxn ang="0">
                                <a:pos x="connsiteX3977" y="connsiteY3977"/>
                              </a:cxn>
                              <a:cxn ang="0">
                                <a:pos x="connsiteX3978" y="connsiteY3978"/>
                              </a:cxn>
                              <a:cxn ang="0">
                                <a:pos x="connsiteX3979" y="connsiteY3979"/>
                              </a:cxn>
                              <a:cxn ang="0">
                                <a:pos x="connsiteX3980" y="connsiteY3980"/>
                              </a:cxn>
                              <a:cxn ang="0">
                                <a:pos x="connsiteX3981" y="connsiteY3981"/>
                              </a:cxn>
                              <a:cxn ang="0">
                                <a:pos x="connsiteX3982" y="connsiteY3982"/>
                              </a:cxn>
                              <a:cxn ang="0">
                                <a:pos x="connsiteX3983" y="connsiteY3983"/>
                              </a:cxn>
                              <a:cxn ang="0">
                                <a:pos x="connsiteX3984" y="connsiteY3984"/>
                              </a:cxn>
                              <a:cxn ang="0">
                                <a:pos x="connsiteX3985" y="connsiteY3985"/>
                              </a:cxn>
                              <a:cxn ang="0">
                                <a:pos x="connsiteX3986" y="connsiteY3986"/>
                              </a:cxn>
                              <a:cxn ang="0">
                                <a:pos x="connsiteX3987" y="connsiteY3987"/>
                              </a:cxn>
                              <a:cxn ang="0">
                                <a:pos x="connsiteX3988" y="connsiteY3988"/>
                              </a:cxn>
                              <a:cxn ang="0">
                                <a:pos x="connsiteX3989" y="connsiteY3989"/>
                              </a:cxn>
                              <a:cxn ang="0">
                                <a:pos x="connsiteX3990" y="connsiteY3990"/>
                              </a:cxn>
                              <a:cxn ang="0">
                                <a:pos x="connsiteX3991" y="connsiteY3991"/>
                              </a:cxn>
                              <a:cxn ang="0">
                                <a:pos x="connsiteX3992" y="connsiteY3992"/>
                              </a:cxn>
                              <a:cxn ang="0">
                                <a:pos x="connsiteX3993" y="connsiteY3993"/>
                              </a:cxn>
                              <a:cxn ang="0">
                                <a:pos x="connsiteX3994" y="connsiteY3994"/>
                              </a:cxn>
                              <a:cxn ang="0">
                                <a:pos x="connsiteX3995" y="connsiteY3995"/>
                              </a:cxn>
                              <a:cxn ang="0">
                                <a:pos x="connsiteX3996" y="connsiteY3996"/>
                              </a:cxn>
                              <a:cxn ang="0">
                                <a:pos x="connsiteX3997" y="connsiteY3997"/>
                              </a:cxn>
                              <a:cxn ang="0">
                                <a:pos x="connsiteX3998" y="connsiteY3998"/>
                              </a:cxn>
                              <a:cxn ang="0">
                                <a:pos x="connsiteX3999" y="connsiteY3999"/>
                              </a:cxn>
                              <a:cxn ang="0">
                                <a:pos x="connsiteX4000" y="connsiteY4000"/>
                              </a:cxn>
                              <a:cxn ang="0">
                                <a:pos x="connsiteX4001" y="connsiteY4001"/>
                              </a:cxn>
                              <a:cxn ang="0">
                                <a:pos x="connsiteX4002" y="connsiteY4002"/>
                              </a:cxn>
                              <a:cxn ang="0">
                                <a:pos x="connsiteX4003" y="connsiteY4003"/>
                              </a:cxn>
                              <a:cxn ang="0">
                                <a:pos x="connsiteX4004" y="connsiteY4004"/>
                              </a:cxn>
                              <a:cxn ang="0">
                                <a:pos x="connsiteX4005" y="connsiteY4005"/>
                              </a:cxn>
                              <a:cxn ang="0">
                                <a:pos x="connsiteX4006" y="connsiteY4006"/>
                              </a:cxn>
                              <a:cxn ang="0">
                                <a:pos x="connsiteX4007" y="connsiteY4007"/>
                              </a:cxn>
                              <a:cxn ang="0">
                                <a:pos x="connsiteX4008" y="connsiteY4008"/>
                              </a:cxn>
                              <a:cxn ang="0">
                                <a:pos x="connsiteX4009" y="connsiteY4009"/>
                              </a:cxn>
                              <a:cxn ang="0">
                                <a:pos x="connsiteX4010" y="connsiteY4010"/>
                              </a:cxn>
                              <a:cxn ang="0">
                                <a:pos x="connsiteX4011" y="connsiteY4011"/>
                              </a:cxn>
                              <a:cxn ang="0">
                                <a:pos x="connsiteX4012" y="connsiteY4012"/>
                              </a:cxn>
                              <a:cxn ang="0">
                                <a:pos x="connsiteX4013" y="connsiteY4013"/>
                              </a:cxn>
                              <a:cxn ang="0">
                                <a:pos x="connsiteX4014" y="connsiteY4014"/>
                              </a:cxn>
                              <a:cxn ang="0">
                                <a:pos x="connsiteX4015" y="connsiteY4015"/>
                              </a:cxn>
                              <a:cxn ang="0">
                                <a:pos x="connsiteX4016" y="connsiteY4016"/>
                              </a:cxn>
                              <a:cxn ang="0">
                                <a:pos x="connsiteX4017" y="connsiteY4017"/>
                              </a:cxn>
                              <a:cxn ang="0">
                                <a:pos x="connsiteX4018" y="connsiteY4018"/>
                              </a:cxn>
                              <a:cxn ang="0">
                                <a:pos x="connsiteX4019" y="connsiteY4019"/>
                              </a:cxn>
                              <a:cxn ang="0">
                                <a:pos x="connsiteX4020" y="connsiteY4020"/>
                              </a:cxn>
                              <a:cxn ang="0">
                                <a:pos x="connsiteX4021" y="connsiteY4021"/>
                              </a:cxn>
                              <a:cxn ang="0">
                                <a:pos x="connsiteX4022" y="connsiteY4022"/>
                              </a:cxn>
                              <a:cxn ang="0">
                                <a:pos x="connsiteX4023" y="connsiteY4023"/>
                              </a:cxn>
                              <a:cxn ang="0">
                                <a:pos x="connsiteX4024" y="connsiteY4024"/>
                              </a:cxn>
                              <a:cxn ang="0">
                                <a:pos x="connsiteX4025" y="connsiteY4025"/>
                              </a:cxn>
                              <a:cxn ang="0">
                                <a:pos x="connsiteX4026" y="connsiteY4026"/>
                              </a:cxn>
                              <a:cxn ang="0">
                                <a:pos x="connsiteX4027" y="connsiteY4027"/>
                              </a:cxn>
                              <a:cxn ang="0">
                                <a:pos x="connsiteX4028" y="connsiteY4028"/>
                              </a:cxn>
                              <a:cxn ang="0">
                                <a:pos x="connsiteX4029" y="connsiteY4029"/>
                              </a:cxn>
                              <a:cxn ang="0">
                                <a:pos x="connsiteX4030" y="connsiteY4030"/>
                              </a:cxn>
                              <a:cxn ang="0">
                                <a:pos x="connsiteX4031" y="connsiteY4031"/>
                              </a:cxn>
                              <a:cxn ang="0">
                                <a:pos x="connsiteX4032" y="connsiteY4032"/>
                              </a:cxn>
                              <a:cxn ang="0">
                                <a:pos x="connsiteX4033" y="connsiteY4033"/>
                              </a:cxn>
                              <a:cxn ang="0">
                                <a:pos x="connsiteX4034" y="connsiteY4034"/>
                              </a:cxn>
                              <a:cxn ang="0">
                                <a:pos x="connsiteX4035" y="connsiteY4035"/>
                              </a:cxn>
                              <a:cxn ang="0">
                                <a:pos x="connsiteX4036" y="connsiteY4036"/>
                              </a:cxn>
                              <a:cxn ang="0">
                                <a:pos x="connsiteX4037" y="connsiteY4037"/>
                              </a:cxn>
                              <a:cxn ang="0">
                                <a:pos x="connsiteX4038" y="connsiteY4038"/>
                              </a:cxn>
                              <a:cxn ang="0">
                                <a:pos x="connsiteX4039" y="connsiteY4039"/>
                              </a:cxn>
                              <a:cxn ang="0">
                                <a:pos x="connsiteX4040" y="connsiteY4040"/>
                              </a:cxn>
                              <a:cxn ang="0">
                                <a:pos x="connsiteX4041" y="connsiteY4041"/>
                              </a:cxn>
                              <a:cxn ang="0">
                                <a:pos x="connsiteX4042" y="connsiteY4042"/>
                              </a:cxn>
                              <a:cxn ang="0">
                                <a:pos x="connsiteX4043" y="connsiteY4043"/>
                              </a:cxn>
                              <a:cxn ang="0">
                                <a:pos x="connsiteX4044" y="connsiteY4044"/>
                              </a:cxn>
                              <a:cxn ang="0">
                                <a:pos x="connsiteX4045" y="connsiteY4045"/>
                              </a:cxn>
                              <a:cxn ang="0">
                                <a:pos x="connsiteX4046" y="connsiteY4046"/>
                              </a:cxn>
                              <a:cxn ang="0">
                                <a:pos x="connsiteX4047" y="connsiteY4047"/>
                              </a:cxn>
                              <a:cxn ang="0">
                                <a:pos x="connsiteX4048" y="connsiteY4048"/>
                              </a:cxn>
                              <a:cxn ang="0">
                                <a:pos x="connsiteX4049" y="connsiteY4049"/>
                              </a:cxn>
                              <a:cxn ang="0">
                                <a:pos x="connsiteX4050" y="connsiteY4050"/>
                              </a:cxn>
                              <a:cxn ang="0">
                                <a:pos x="connsiteX4051" y="connsiteY4051"/>
                              </a:cxn>
                              <a:cxn ang="0">
                                <a:pos x="connsiteX4052" y="connsiteY4052"/>
                              </a:cxn>
                              <a:cxn ang="0">
                                <a:pos x="connsiteX4053" y="connsiteY4053"/>
                              </a:cxn>
                              <a:cxn ang="0">
                                <a:pos x="connsiteX4054" y="connsiteY4054"/>
                              </a:cxn>
                              <a:cxn ang="0">
                                <a:pos x="connsiteX4055" y="connsiteY4055"/>
                              </a:cxn>
                              <a:cxn ang="0">
                                <a:pos x="connsiteX4056" y="connsiteY4056"/>
                              </a:cxn>
                              <a:cxn ang="0">
                                <a:pos x="connsiteX4057" y="connsiteY4057"/>
                              </a:cxn>
                              <a:cxn ang="0">
                                <a:pos x="connsiteX4058" y="connsiteY4058"/>
                              </a:cxn>
                              <a:cxn ang="0">
                                <a:pos x="connsiteX4059" y="connsiteY4059"/>
                              </a:cxn>
                              <a:cxn ang="0">
                                <a:pos x="connsiteX4060" y="connsiteY4060"/>
                              </a:cxn>
                              <a:cxn ang="0">
                                <a:pos x="connsiteX4061" y="connsiteY4061"/>
                              </a:cxn>
                              <a:cxn ang="0">
                                <a:pos x="connsiteX4062" y="connsiteY4062"/>
                              </a:cxn>
                              <a:cxn ang="0">
                                <a:pos x="connsiteX4063" y="connsiteY4063"/>
                              </a:cxn>
                              <a:cxn ang="0">
                                <a:pos x="connsiteX4064" y="connsiteY4064"/>
                              </a:cxn>
                              <a:cxn ang="0">
                                <a:pos x="connsiteX4065" y="connsiteY4065"/>
                              </a:cxn>
                              <a:cxn ang="0">
                                <a:pos x="connsiteX4066" y="connsiteY4066"/>
                              </a:cxn>
                              <a:cxn ang="0">
                                <a:pos x="connsiteX4067" y="connsiteY4067"/>
                              </a:cxn>
                              <a:cxn ang="0">
                                <a:pos x="connsiteX4068" y="connsiteY4068"/>
                              </a:cxn>
                              <a:cxn ang="0">
                                <a:pos x="connsiteX4069" y="connsiteY4069"/>
                              </a:cxn>
                              <a:cxn ang="0">
                                <a:pos x="connsiteX4070" y="connsiteY4070"/>
                              </a:cxn>
                              <a:cxn ang="0">
                                <a:pos x="connsiteX4071" y="connsiteY4071"/>
                              </a:cxn>
                              <a:cxn ang="0">
                                <a:pos x="connsiteX4072" y="connsiteY4072"/>
                              </a:cxn>
                              <a:cxn ang="0">
                                <a:pos x="connsiteX4073" y="connsiteY4073"/>
                              </a:cxn>
                              <a:cxn ang="0">
                                <a:pos x="connsiteX4074" y="connsiteY4074"/>
                              </a:cxn>
                              <a:cxn ang="0">
                                <a:pos x="connsiteX4075" y="connsiteY4075"/>
                              </a:cxn>
                              <a:cxn ang="0">
                                <a:pos x="connsiteX4076" y="connsiteY4076"/>
                              </a:cxn>
                              <a:cxn ang="0">
                                <a:pos x="connsiteX4077" y="connsiteY4077"/>
                              </a:cxn>
                              <a:cxn ang="0">
                                <a:pos x="connsiteX4078" y="connsiteY4078"/>
                              </a:cxn>
                              <a:cxn ang="0">
                                <a:pos x="connsiteX4079" y="connsiteY4079"/>
                              </a:cxn>
                              <a:cxn ang="0">
                                <a:pos x="connsiteX4080" y="connsiteY4080"/>
                              </a:cxn>
                              <a:cxn ang="0">
                                <a:pos x="connsiteX4081" y="connsiteY4081"/>
                              </a:cxn>
                              <a:cxn ang="0">
                                <a:pos x="connsiteX4082" y="connsiteY4082"/>
                              </a:cxn>
                              <a:cxn ang="0">
                                <a:pos x="connsiteX4083" y="connsiteY4083"/>
                              </a:cxn>
                              <a:cxn ang="0">
                                <a:pos x="connsiteX4084" y="connsiteY4084"/>
                              </a:cxn>
                              <a:cxn ang="0">
                                <a:pos x="connsiteX4085" y="connsiteY4085"/>
                              </a:cxn>
                              <a:cxn ang="0">
                                <a:pos x="connsiteX4086" y="connsiteY4086"/>
                              </a:cxn>
                              <a:cxn ang="0">
                                <a:pos x="connsiteX4087" y="connsiteY4087"/>
                              </a:cxn>
                              <a:cxn ang="0">
                                <a:pos x="connsiteX4088" y="connsiteY4088"/>
                              </a:cxn>
                              <a:cxn ang="0">
                                <a:pos x="connsiteX4089" y="connsiteY4089"/>
                              </a:cxn>
                              <a:cxn ang="0">
                                <a:pos x="connsiteX4090" y="connsiteY4090"/>
                              </a:cxn>
                              <a:cxn ang="0">
                                <a:pos x="connsiteX4091" y="connsiteY4091"/>
                              </a:cxn>
                              <a:cxn ang="0">
                                <a:pos x="connsiteX4092" y="connsiteY4092"/>
                              </a:cxn>
                              <a:cxn ang="0">
                                <a:pos x="connsiteX4093" y="connsiteY4093"/>
                              </a:cxn>
                              <a:cxn ang="0">
                                <a:pos x="connsiteX4094" y="connsiteY4094"/>
                              </a:cxn>
                              <a:cxn ang="0">
                                <a:pos x="connsiteX4095" y="connsiteY4095"/>
                              </a:cxn>
                              <a:cxn ang="0">
                                <a:pos x="connsiteX4096" y="connsiteY4096"/>
                              </a:cxn>
                              <a:cxn ang="0">
                                <a:pos x="connsiteX4097" y="connsiteY4097"/>
                              </a:cxn>
                              <a:cxn ang="0">
                                <a:pos x="connsiteX4098" y="connsiteY4098"/>
                              </a:cxn>
                              <a:cxn ang="0">
                                <a:pos x="connsiteX4099" y="connsiteY4099"/>
                              </a:cxn>
                              <a:cxn ang="0">
                                <a:pos x="connsiteX4100" y="connsiteY4100"/>
                              </a:cxn>
                              <a:cxn ang="0">
                                <a:pos x="connsiteX4101" y="connsiteY4101"/>
                              </a:cxn>
                              <a:cxn ang="0">
                                <a:pos x="connsiteX4102" y="connsiteY4102"/>
                              </a:cxn>
                              <a:cxn ang="0">
                                <a:pos x="connsiteX4103" y="connsiteY4103"/>
                              </a:cxn>
                              <a:cxn ang="0">
                                <a:pos x="connsiteX4104" y="connsiteY4104"/>
                              </a:cxn>
                              <a:cxn ang="0">
                                <a:pos x="connsiteX4105" y="connsiteY4105"/>
                              </a:cxn>
                              <a:cxn ang="0">
                                <a:pos x="connsiteX4106" y="connsiteY4106"/>
                              </a:cxn>
                              <a:cxn ang="0">
                                <a:pos x="connsiteX4107" y="connsiteY4107"/>
                              </a:cxn>
                              <a:cxn ang="0">
                                <a:pos x="connsiteX4108" y="connsiteY4108"/>
                              </a:cxn>
                              <a:cxn ang="0">
                                <a:pos x="connsiteX4109" y="connsiteY4109"/>
                              </a:cxn>
                              <a:cxn ang="0">
                                <a:pos x="connsiteX4110" y="connsiteY4110"/>
                              </a:cxn>
                              <a:cxn ang="0">
                                <a:pos x="connsiteX4111" y="connsiteY4111"/>
                              </a:cxn>
                              <a:cxn ang="0">
                                <a:pos x="connsiteX4112" y="connsiteY4112"/>
                              </a:cxn>
                              <a:cxn ang="0">
                                <a:pos x="connsiteX4113" y="connsiteY4113"/>
                              </a:cxn>
                              <a:cxn ang="0">
                                <a:pos x="connsiteX4114" y="connsiteY4114"/>
                              </a:cxn>
                              <a:cxn ang="0">
                                <a:pos x="connsiteX4115" y="connsiteY4115"/>
                              </a:cxn>
                              <a:cxn ang="0">
                                <a:pos x="connsiteX4116" y="connsiteY4116"/>
                              </a:cxn>
                              <a:cxn ang="0">
                                <a:pos x="connsiteX4117" y="connsiteY4117"/>
                              </a:cxn>
                              <a:cxn ang="0">
                                <a:pos x="connsiteX4118" y="connsiteY4118"/>
                              </a:cxn>
                              <a:cxn ang="0">
                                <a:pos x="connsiteX4119" y="connsiteY4119"/>
                              </a:cxn>
                              <a:cxn ang="0">
                                <a:pos x="connsiteX4120" y="connsiteY4120"/>
                              </a:cxn>
                              <a:cxn ang="0">
                                <a:pos x="connsiteX4121" y="connsiteY4121"/>
                              </a:cxn>
                              <a:cxn ang="0">
                                <a:pos x="connsiteX4122" y="connsiteY4122"/>
                              </a:cxn>
                              <a:cxn ang="0">
                                <a:pos x="connsiteX4123" y="connsiteY4123"/>
                              </a:cxn>
                              <a:cxn ang="0">
                                <a:pos x="connsiteX4124" y="connsiteY4124"/>
                              </a:cxn>
                              <a:cxn ang="0">
                                <a:pos x="connsiteX4125" y="connsiteY4125"/>
                              </a:cxn>
                              <a:cxn ang="0">
                                <a:pos x="connsiteX4126" y="connsiteY4126"/>
                              </a:cxn>
                              <a:cxn ang="0">
                                <a:pos x="connsiteX4127" y="connsiteY4127"/>
                              </a:cxn>
                              <a:cxn ang="0">
                                <a:pos x="connsiteX4128" y="connsiteY4128"/>
                              </a:cxn>
                              <a:cxn ang="0">
                                <a:pos x="connsiteX4129" y="connsiteY4129"/>
                              </a:cxn>
                              <a:cxn ang="0">
                                <a:pos x="connsiteX4130" y="connsiteY4130"/>
                              </a:cxn>
                              <a:cxn ang="0">
                                <a:pos x="connsiteX4131" y="connsiteY4131"/>
                              </a:cxn>
                              <a:cxn ang="0">
                                <a:pos x="connsiteX4132" y="connsiteY4132"/>
                              </a:cxn>
                              <a:cxn ang="0">
                                <a:pos x="connsiteX4133" y="connsiteY4133"/>
                              </a:cxn>
                              <a:cxn ang="0">
                                <a:pos x="connsiteX4134" y="connsiteY4134"/>
                              </a:cxn>
                              <a:cxn ang="0">
                                <a:pos x="connsiteX4135" y="connsiteY4135"/>
                              </a:cxn>
                              <a:cxn ang="0">
                                <a:pos x="connsiteX4136" y="connsiteY4136"/>
                              </a:cxn>
                              <a:cxn ang="0">
                                <a:pos x="connsiteX4137" y="connsiteY4137"/>
                              </a:cxn>
                              <a:cxn ang="0">
                                <a:pos x="connsiteX4138" y="connsiteY4138"/>
                              </a:cxn>
                              <a:cxn ang="0">
                                <a:pos x="connsiteX4139" y="connsiteY4139"/>
                              </a:cxn>
                              <a:cxn ang="0">
                                <a:pos x="connsiteX4140" y="connsiteY4140"/>
                              </a:cxn>
                              <a:cxn ang="0">
                                <a:pos x="connsiteX4141" y="connsiteY4141"/>
                              </a:cxn>
                              <a:cxn ang="0">
                                <a:pos x="connsiteX4142" y="connsiteY4142"/>
                              </a:cxn>
                              <a:cxn ang="0">
                                <a:pos x="connsiteX4143" y="connsiteY4143"/>
                              </a:cxn>
                              <a:cxn ang="0">
                                <a:pos x="connsiteX4144" y="connsiteY4144"/>
                              </a:cxn>
                              <a:cxn ang="0">
                                <a:pos x="connsiteX4145" y="connsiteY4145"/>
                              </a:cxn>
                              <a:cxn ang="0">
                                <a:pos x="connsiteX4146" y="connsiteY4146"/>
                              </a:cxn>
                              <a:cxn ang="0">
                                <a:pos x="connsiteX4147" y="connsiteY4147"/>
                              </a:cxn>
                              <a:cxn ang="0">
                                <a:pos x="connsiteX4148" y="connsiteY4148"/>
                              </a:cxn>
                              <a:cxn ang="0">
                                <a:pos x="connsiteX4149" y="connsiteY4149"/>
                              </a:cxn>
                              <a:cxn ang="0">
                                <a:pos x="connsiteX4150" y="connsiteY4150"/>
                              </a:cxn>
                              <a:cxn ang="0">
                                <a:pos x="connsiteX4151" y="connsiteY4151"/>
                              </a:cxn>
                              <a:cxn ang="0">
                                <a:pos x="connsiteX4152" y="connsiteY4152"/>
                              </a:cxn>
                              <a:cxn ang="0">
                                <a:pos x="connsiteX4153" y="connsiteY4153"/>
                              </a:cxn>
                              <a:cxn ang="0">
                                <a:pos x="connsiteX4154" y="connsiteY4154"/>
                              </a:cxn>
                              <a:cxn ang="0">
                                <a:pos x="connsiteX4155" y="connsiteY4155"/>
                              </a:cxn>
                              <a:cxn ang="0">
                                <a:pos x="connsiteX4156" y="connsiteY4156"/>
                              </a:cxn>
                              <a:cxn ang="0">
                                <a:pos x="connsiteX4157" y="connsiteY4157"/>
                              </a:cxn>
                              <a:cxn ang="0">
                                <a:pos x="connsiteX4158" y="connsiteY4158"/>
                              </a:cxn>
                              <a:cxn ang="0">
                                <a:pos x="connsiteX4159" y="connsiteY4159"/>
                              </a:cxn>
                              <a:cxn ang="0">
                                <a:pos x="connsiteX4160" y="connsiteY4160"/>
                              </a:cxn>
                              <a:cxn ang="0">
                                <a:pos x="connsiteX4161" y="connsiteY4161"/>
                              </a:cxn>
                              <a:cxn ang="0">
                                <a:pos x="connsiteX4162" y="connsiteY4162"/>
                              </a:cxn>
                              <a:cxn ang="0">
                                <a:pos x="connsiteX4163" y="connsiteY4163"/>
                              </a:cxn>
                              <a:cxn ang="0">
                                <a:pos x="connsiteX4164" y="connsiteY4164"/>
                              </a:cxn>
                              <a:cxn ang="0">
                                <a:pos x="connsiteX4165" y="connsiteY4165"/>
                              </a:cxn>
                              <a:cxn ang="0">
                                <a:pos x="connsiteX4166" y="connsiteY4166"/>
                              </a:cxn>
                              <a:cxn ang="0">
                                <a:pos x="connsiteX4167" y="connsiteY4167"/>
                              </a:cxn>
                              <a:cxn ang="0">
                                <a:pos x="connsiteX4168" y="connsiteY4168"/>
                              </a:cxn>
                              <a:cxn ang="0">
                                <a:pos x="connsiteX4169" y="connsiteY4169"/>
                              </a:cxn>
                              <a:cxn ang="0">
                                <a:pos x="connsiteX4170" y="connsiteY4170"/>
                              </a:cxn>
                              <a:cxn ang="0">
                                <a:pos x="connsiteX4171" y="connsiteY4171"/>
                              </a:cxn>
                              <a:cxn ang="0">
                                <a:pos x="connsiteX4172" y="connsiteY4172"/>
                              </a:cxn>
                              <a:cxn ang="0">
                                <a:pos x="connsiteX4173" y="connsiteY4173"/>
                              </a:cxn>
                              <a:cxn ang="0">
                                <a:pos x="connsiteX4174" y="connsiteY4174"/>
                              </a:cxn>
                              <a:cxn ang="0">
                                <a:pos x="connsiteX4175" y="connsiteY4175"/>
                              </a:cxn>
                              <a:cxn ang="0">
                                <a:pos x="connsiteX4176" y="connsiteY4176"/>
                              </a:cxn>
                              <a:cxn ang="0">
                                <a:pos x="connsiteX4177" y="connsiteY4177"/>
                              </a:cxn>
                              <a:cxn ang="0">
                                <a:pos x="connsiteX4178" y="connsiteY4178"/>
                              </a:cxn>
                              <a:cxn ang="0">
                                <a:pos x="connsiteX4179" y="connsiteY4179"/>
                              </a:cxn>
                              <a:cxn ang="0">
                                <a:pos x="connsiteX4180" y="connsiteY4180"/>
                              </a:cxn>
                              <a:cxn ang="0">
                                <a:pos x="connsiteX4181" y="connsiteY4181"/>
                              </a:cxn>
                              <a:cxn ang="0">
                                <a:pos x="connsiteX4182" y="connsiteY4182"/>
                              </a:cxn>
                              <a:cxn ang="0">
                                <a:pos x="connsiteX4183" y="connsiteY4183"/>
                              </a:cxn>
                              <a:cxn ang="0">
                                <a:pos x="connsiteX4184" y="connsiteY4184"/>
                              </a:cxn>
                              <a:cxn ang="0">
                                <a:pos x="connsiteX4185" y="connsiteY4185"/>
                              </a:cxn>
                              <a:cxn ang="0">
                                <a:pos x="connsiteX4186" y="connsiteY4186"/>
                              </a:cxn>
                              <a:cxn ang="0">
                                <a:pos x="connsiteX4187" y="connsiteY4187"/>
                              </a:cxn>
                              <a:cxn ang="0">
                                <a:pos x="connsiteX4188" y="connsiteY4188"/>
                              </a:cxn>
                              <a:cxn ang="0">
                                <a:pos x="connsiteX4189" y="connsiteY4189"/>
                              </a:cxn>
                              <a:cxn ang="0">
                                <a:pos x="connsiteX4190" y="connsiteY4190"/>
                              </a:cxn>
                              <a:cxn ang="0">
                                <a:pos x="connsiteX4191" y="connsiteY4191"/>
                              </a:cxn>
                              <a:cxn ang="0">
                                <a:pos x="connsiteX4192" y="connsiteY4192"/>
                              </a:cxn>
                              <a:cxn ang="0">
                                <a:pos x="connsiteX4193" y="connsiteY4193"/>
                              </a:cxn>
                              <a:cxn ang="0">
                                <a:pos x="connsiteX4194" y="connsiteY4194"/>
                              </a:cxn>
                              <a:cxn ang="0">
                                <a:pos x="connsiteX4195" y="connsiteY4195"/>
                              </a:cxn>
                              <a:cxn ang="0">
                                <a:pos x="connsiteX4196" y="connsiteY4196"/>
                              </a:cxn>
                              <a:cxn ang="0">
                                <a:pos x="connsiteX4197" y="connsiteY4197"/>
                              </a:cxn>
                              <a:cxn ang="0">
                                <a:pos x="connsiteX4198" y="connsiteY4198"/>
                              </a:cxn>
                              <a:cxn ang="0">
                                <a:pos x="connsiteX4199" y="connsiteY4199"/>
                              </a:cxn>
                              <a:cxn ang="0">
                                <a:pos x="connsiteX4200" y="connsiteY4200"/>
                              </a:cxn>
                              <a:cxn ang="0">
                                <a:pos x="connsiteX4201" y="connsiteY4201"/>
                              </a:cxn>
                              <a:cxn ang="0">
                                <a:pos x="connsiteX4202" y="connsiteY4202"/>
                              </a:cxn>
                              <a:cxn ang="0">
                                <a:pos x="connsiteX4203" y="connsiteY4203"/>
                              </a:cxn>
                              <a:cxn ang="0">
                                <a:pos x="connsiteX4204" y="connsiteY4204"/>
                              </a:cxn>
                              <a:cxn ang="0">
                                <a:pos x="connsiteX4205" y="connsiteY4205"/>
                              </a:cxn>
                              <a:cxn ang="0">
                                <a:pos x="connsiteX4206" y="connsiteY4206"/>
                              </a:cxn>
                              <a:cxn ang="0">
                                <a:pos x="connsiteX4207" y="connsiteY4207"/>
                              </a:cxn>
                              <a:cxn ang="0">
                                <a:pos x="connsiteX4208" y="connsiteY4208"/>
                              </a:cxn>
                              <a:cxn ang="0">
                                <a:pos x="connsiteX4209" y="connsiteY4209"/>
                              </a:cxn>
                              <a:cxn ang="0">
                                <a:pos x="connsiteX4210" y="connsiteY4210"/>
                              </a:cxn>
                              <a:cxn ang="0">
                                <a:pos x="connsiteX4211" y="connsiteY4211"/>
                              </a:cxn>
                              <a:cxn ang="0">
                                <a:pos x="connsiteX4212" y="connsiteY4212"/>
                              </a:cxn>
                              <a:cxn ang="0">
                                <a:pos x="connsiteX4213" y="connsiteY4213"/>
                              </a:cxn>
                              <a:cxn ang="0">
                                <a:pos x="connsiteX4214" y="connsiteY4214"/>
                              </a:cxn>
                              <a:cxn ang="0">
                                <a:pos x="connsiteX4215" y="connsiteY4215"/>
                              </a:cxn>
                              <a:cxn ang="0">
                                <a:pos x="connsiteX4216" y="connsiteY4216"/>
                              </a:cxn>
                              <a:cxn ang="0">
                                <a:pos x="connsiteX4217" y="connsiteY4217"/>
                              </a:cxn>
                              <a:cxn ang="0">
                                <a:pos x="connsiteX4218" y="connsiteY4218"/>
                              </a:cxn>
                              <a:cxn ang="0">
                                <a:pos x="connsiteX4219" y="connsiteY4219"/>
                              </a:cxn>
                              <a:cxn ang="0">
                                <a:pos x="connsiteX4220" y="connsiteY4220"/>
                              </a:cxn>
                              <a:cxn ang="0">
                                <a:pos x="connsiteX4221" y="connsiteY4221"/>
                              </a:cxn>
                              <a:cxn ang="0">
                                <a:pos x="connsiteX4222" y="connsiteY4222"/>
                              </a:cxn>
                              <a:cxn ang="0">
                                <a:pos x="connsiteX4223" y="connsiteY4223"/>
                              </a:cxn>
                              <a:cxn ang="0">
                                <a:pos x="connsiteX4224" y="connsiteY4224"/>
                              </a:cxn>
                              <a:cxn ang="0">
                                <a:pos x="connsiteX4225" y="connsiteY4225"/>
                              </a:cxn>
                              <a:cxn ang="0">
                                <a:pos x="connsiteX4226" y="connsiteY4226"/>
                              </a:cxn>
                              <a:cxn ang="0">
                                <a:pos x="connsiteX4227" y="connsiteY4227"/>
                              </a:cxn>
                              <a:cxn ang="0">
                                <a:pos x="connsiteX4228" y="connsiteY4228"/>
                              </a:cxn>
                              <a:cxn ang="0">
                                <a:pos x="connsiteX4229" y="connsiteY4229"/>
                              </a:cxn>
                              <a:cxn ang="0">
                                <a:pos x="connsiteX4230" y="connsiteY4230"/>
                              </a:cxn>
                              <a:cxn ang="0">
                                <a:pos x="connsiteX4231" y="connsiteY4231"/>
                              </a:cxn>
                              <a:cxn ang="0">
                                <a:pos x="connsiteX4232" y="connsiteY4232"/>
                              </a:cxn>
                              <a:cxn ang="0">
                                <a:pos x="connsiteX4233" y="connsiteY4233"/>
                              </a:cxn>
                              <a:cxn ang="0">
                                <a:pos x="connsiteX4234" y="connsiteY4234"/>
                              </a:cxn>
                              <a:cxn ang="0">
                                <a:pos x="connsiteX4235" y="connsiteY4235"/>
                              </a:cxn>
                              <a:cxn ang="0">
                                <a:pos x="connsiteX4236" y="connsiteY4236"/>
                              </a:cxn>
                              <a:cxn ang="0">
                                <a:pos x="connsiteX4237" y="connsiteY4237"/>
                              </a:cxn>
                              <a:cxn ang="0">
                                <a:pos x="connsiteX4238" y="connsiteY4238"/>
                              </a:cxn>
                              <a:cxn ang="0">
                                <a:pos x="connsiteX4239" y="connsiteY4239"/>
                              </a:cxn>
                              <a:cxn ang="0">
                                <a:pos x="connsiteX4240" y="connsiteY4240"/>
                              </a:cxn>
                              <a:cxn ang="0">
                                <a:pos x="connsiteX4241" y="connsiteY4241"/>
                              </a:cxn>
                              <a:cxn ang="0">
                                <a:pos x="connsiteX4242" y="connsiteY4242"/>
                              </a:cxn>
                              <a:cxn ang="0">
                                <a:pos x="connsiteX4243" y="connsiteY4243"/>
                              </a:cxn>
                              <a:cxn ang="0">
                                <a:pos x="connsiteX4244" y="connsiteY4244"/>
                              </a:cxn>
                              <a:cxn ang="0">
                                <a:pos x="connsiteX4245" y="connsiteY4245"/>
                              </a:cxn>
                              <a:cxn ang="0">
                                <a:pos x="connsiteX4246" y="connsiteY4246"/>
                              </a:cxn>
                              <a:cxn ang="0">
                                <a:pos x="connsiteX4247" y="connsiteY4247"/>
                              </a:cxn>
                              <a:cxn ang="0">
                                <a:pos x="connsiteX4248" y="connsiteY4248"/>
                              </a:cxn>
                              <a:cxn ang="0">
                                <a:pos x="connsiteX4249" y="connsiteY4249"/>
                              </a:cxn>
                              <a:cxn ang="0">
                                <a:pos x="connsiteX4250" y="connsiteY4250"/>
                              </a:cxn>
                              <a:cxn ang="0">
                                <a:pos x="connsiteX4251" y="connsiteY4251"/>
                              </a:cxn>
                              <a:cxn ang="0">
                                <a:pos x="connsiteX4252" y="connsiteY4252"/>
                              </a:cxn>
                              <a:cxn ang="0">
                                <a:pos x="connsiteX4253" y="connsiteY4253"/>
                              </a:cxn>
                              <a:cxn ang="0">
                                <a:pos x="connsiteX4254" y="connsiteY4254"/>
                              </a:cxn>
                              <a:cxn ang="0">
                                <a:pos x="connsiteX4255" y="connsiteY4255"/>
                              </a:cxn>
                              <a:cxn ang="0">
                                <a:pos x="connsiteX4256" y="connsiteY4256"/>
                              </a:cxn>
                              <a:cxn ang="0">
                                <a:pos x="connsiteX4257" y="connsiteY4257"/>
                              </a:cxn>
                              <a:cxn ang="0">
                                <a:pos x="connsiteX4258" y="connsiteY4258"/>
                              </a:cxn>
                              <a:cxn ang="0">
                                <a:pos x="connsiteX4259" y="connsiteY4259"/>
                              </a:cxn>
                              <a:cxn ang="0">
                                <a:pos x="connsiteX4260" y="connsiteY4260"/>
                              </a:cxn>
                              <a:cxn ang="0">
                                <a:pos x="connsiteX4261" y="connsiteY4261"/>
                              </a:cxn>
                              <a:cxn ang="0">
                                <a:pos x="connsiteX4262" y="connsiteY4262"/>
                              </a:cxn>
                              <a:cxn ang="0">
                                <a:pos x="connsiteX4263" y="connsiteY4263"/>
                              </a:cxn>
                              <a:cxn ang="0">
                                <a:pos x="connsiteX4264" y="connsiteY4264"/>
                              </a:cxn>
                              <a:cxn ang="0">
                                <a:pos x="connsiteX4265" y="connsiteY4265"/>
                              </a:cxn>
                              <a:cxn ang="0">
                                <a:pos x="connsiteX4266" y="connsiteY4266"/>
                              </a:cxn>
                              <a:cxn ang="0">
                                <a:pos x="connsiteX4267" y="connsiteY4267"/>
                              </a:cxn>
                              <a:cxn ang="0">
                                <a:pos x="connsiteX4268" y="connsiteY4268"/>
                              </a:cxn>
                              <a:cxn ang="0">
                                <a:pos x="connsiteX4269" y="connsiteY4269"/>
                              </a:cxn>
                              <a:cxn ang="0">
                                <a:pos x="connsiteX4270" y="connsiteY4270"/>
                              </a:cxn>
                              <a:cxn ang="0">
                                <a:pos x="connsiteX4271" y="connsiteY4271"/>
                              </a:cxn>
                              <a:cxn ang="0">
                                <a:pos x="connsiteX4272" y="connsiteY4272"/>
                              </a:cxn>
                              <a:cxn ang="0">
                                <a:pos x="connsiteX4273" y="connsiteY4273"/>
                              </a:cxn>
                              <a:cxn ang="0">
                                <a:pos x="connsiteX4274" y="connsiteY4274"/>
                              </a:cxn>
                              <a:cxn ang="0">
                                <a:pos x="connsiteX4275" y="connsiteY4275"/>
                              </a:cxn>
                              <a:cxn ang="0">
                                <a:pos x="connsiteX4276" y="connsiteY4276"/>
                              </a:cxn>
                              <a:cxn ang="0">
                                <a:pos x="connsiteX4277" y="connsiteY4277"/>
                              </a:cxn>
                              <a:cxn ang="0">
                                <a:pos x="connsiteX4278" y="connsiteY4278"/>
                              </a:cxn>
                              <a:cxn ang="0">
                                <a:pos x="connsiteX4279" y="connsiteY4279"/>
                              </a:cxn>
                              <a:cxn ang="0">
                                <a:pos x="connsiteX4280" y="connsiteY4280"/>
                              </a:cxn>
                              <a:cxn ang="0">
                                <a:pos x="connsiteX4281" y="connsiteY4281"/>
                              </a:cxn>
                              <a:cxn ang="0">
                                <a:pos x="connsiteX4282" y="connsiteY4282"/>
                              </a:cxn>
                              <a:cxn ang="0">
                                <a:pos x="connsiteX4283" y="connsiteY4283"/>
                              </a:cxn>
                              <a:cxn ang="0">
                                <a:pos x="connsiteX4284" y="connsiteY4284"/>
                              </a:cxn>
                              <a:cxn ang="0">
                                <a:pos x="connsiteX4285" y="connsiteY4285"/>
                              </a:cxn>
                              <a:cxn ang="0">
                                <a:pos x="connsiteX4286" y="connsiteY4286"/>
                              </a:cxn>
                              <a:cxn ang="0">
                                <a:pos x="connsiteX4287" y="connsiteY4287"/>
                              </a:cxn>
                              <a:cxn ang="0">
                                <a:pos x="connsiteX4288" y="connsiteY4288"/>
                              </a:cxn>
                              <a:cxn ang="0">
                                <a:pos x="connsiteX4289" y="connsiteY4289"/>
                              </a:cxn>
                              <a:cxn ang="0">
                                <a:pos x="connsiteX4290" y="connsiteY4290"/>
                              </a:cxn>
                              <a:cxn ang="0">
                                <a:pos x="connsiteX4291" y="connsiteY4291"/>
                              </a:cxn>
                              <a:cxn ang="0">
                                <a:pos x="connsiteX4292" y="connsiteY4292"/>
                              </a:cxn>
                              <a:cxn ang="0">
                                <a:pos x="connsiteX4293" y="connsiteY4293"/>
                              </a:cxn>
                              <a:cxn ang="0">
                                <a:pos x="connsiteX4294" y="connsiteY4294"/>
                              </a:cxn>
                              <a:cxn ang="0">
                                <a:pos x="connsiteX4295" y="connsiteY4295"/>
                              </a:cxn>
                              <a:cxn ang="0">
                                <a:pos x="connsiteX4296" y="connsiteY4296"/>
                              </a:cxn>
                              <a:cxn ang="0">
                                <a:pos x="connsiteX4297" y="connsiteY4297"/>
                              </a:cxn>
                              <a:cxn ang="0">
                                <a:pos x="connsiteX4298" y="connsiteY4298"/>
                              </a:cxn>
                              <a:cxn ang="0">
                                <a:pos x="connsiteX4299" y="connsiteY4299"/>
                              </a:cxn>
                              <a:cxn ang="0">
                                <a:pos x="connsiteX4300" y="connsiteY4300"/>
                              </a:cxn>
                              <a:cxn ang="0">
                                <a:pos x="connsiteX4301" y="connsiteY4301"/>
                              </a:cxn>
                              <a:cxn ang="0">
                                <a:pos x="connsiteX4302" y="connsiteY4302"/>
                              </a:cxn>
                              <a:cxn ang="0">
                                <a:pos x="connsiteX4303" y="connsiteY4303"/>
                              </a:cxn>
                              <a:cxn ang="0">
                                <a:pos x="connsiteX4304" y="connsiteY4304"/>
                              </a:cxn>
                              <a:cxn ang="0">
                                <a:pos x="connsiteX4305" y="connsiteY4305"/>
                              </a:cxn>
                              <a:cxn ang="0">
                                <a:pos x="connsiteX4306" y="connsiteY4306"/>
                              </a:cxn>
                              <a:cxn ang="0">
                                <a:pos x="connsiteX4307" y="connsiteY4307"/>
                              </a:cxn>
                              <a:cxn ang="0">
                                <a:pos x="connsiteX4308" y="connsiteY4308"/>
                              </a:cxn>
                              <a:cxn ang="0">
                                <a:pos x="connsiteX4309" y="connsiteY4309"/>
                              </a:cxn>
                              <a:cxn ang="0">
                                <a:pos x="connsiteX4310" y="connsiteY4310"/>
                              </a:cxn>
                              <a:cxn ang="0">
                                <a:pos x="connsiteX4311" y="connsiteY4311"/>
                              </a:cxn>
                              <a:cxn ang="0">
                                <a:pos x="connsiteX4312" y="connsiteY4312"/>
                              </a:cxn>
                              <a:cxn ang="0">
                                <a:pos x="connsiteX4313" y="connsiteY4313"/>
                              </a:cxn>
                              <a:cxn ang="0">
                                <a:pos x="connsiteX4314" y="connsiteY4314"/>
                              </a:cxn>
                              <a:cxn ang="0">
                                <a:pos x="connsiteX4315" y="connsiteY4315"/>
                              </a:cxn>
                              <a:cxn ang="0">
                                <a:pos x="connsiteX4316" y="connsiteY4316"/>
                              </a:cxn>
                              <a:cxn ang="0">
                                <a:pos x="connsiteX4317" y="connsiteY4317"/>
                              </a:cxn>
                              <a:cxn ang="0">
                                <a:pos x="connsiteX4318" y="connsiteY4318"/>
                              </a:cxn>
                              <a:cxn ang="0">
                                <a:pos x="connsiteX4319" y="connsiteY4319"/>
                              </a:cxn>
                              <a:cxn ang="0">
                                <a:pos x="connsiteX4320" y="connsiteY4320"/>
                              </a:cxn>
                              <a:cxn ang="0">
                                <a:pos x="connsiteX4321" y="connsiteY4321"/>
                              </a:cxn>
                              <a:cxn ang="0">
                                <a:pos x="connsiteX4322" y="connsiteY4322"/>
                              </a:cxn>
                              <a:cxn ang="0">
                                <a:pos x="connsiteX4323" y="connsiteY4323"/>
                              </a:cxn>
                              <a:cxn ang="0">
                                <a:pos x="connsiteX4324" y="connsiteY4324"/>
                              </a:cxn>
                              <a:cxn ang="0">
                                <a:pos x="connsiteX4325" y="connsiteY4325"/>
                              </a:cxn>
                              <a:cxn ang="0">
                                <a:pos x="connsiteX4326" y="connsiteY4326"/>
                              </a:cxn>
                              <a:cxn ang="0">
                                <a:pos x="connsiteX4327" y="connsiteY4327"/>
                              </a:cxn>
                              <a:cxn ang="0">
                                <a:pos x="connsiteX4328" y="connsiteY4328"/>
                              </a:cxn>
                              <a:cxn ang="0">
                                <a:pos x="connsiteX4329" y="connsiteY4329"/>
                              </a:cxn>
                              <a:cxn ang="0">
                                <a:pos x="connsiteX4330" y="connsiteY4330"/>
                              </a:cxn>
                              <a:cxn ang="0">
                                <a:pos x="connsiteX4331" y="connsiteY4331"/>
                              </a:cxn>
                              <a:cxn ang="0">
                                <a:pos x="connsiteX4332" y="connsiteY4332"/>
                              </a:cxn>
                              <a:cxn ang="0">
                                <a:pos x="connsiteX4333" y="connsiteY4333"/>
                              </a:cxn>
                              <a:cxn ang="0">
                                <a:pos x="connsiteX4334" y="connsiteY4334"/>
                              </a:cxn>
                              <a:cxn ang="0">
                                <a:pos x="connsiteX4335" y="connsiteY4335"/>
                              </a:cxn>
                              <a:cxn ang="0">
                                <a:pos x="connsiteX4336" y="connsiteY4336"/>
                              </a:cxn>
                              <a:cxn ang="0">
                                <a:pos x="connsiteX4337" y="connsiteY4337"/>
                              </a:cxn>
                              <a:cxn ang="0">
                                <a:pos x="connsiteX4338" y="connsiteY4338"/>
                              </a:cxn>
                              <a:cxn ang="0">
                                <a:pos x="connsiteX4339" y="connsiteY4339"/>
                              </a:cxn>
                              <a:cxn ang="0">
                                <a:pos x="connsiteX4340" y="connsiteY4340"/>
                              </a:cxn>
                              <a:cxn ang="0">
                                <a:pos x="connsiteX4341" y="connsiteY4341"/>
                              </a:cxn>
                              <a:cxn ang="0">
                                <a:pos x="connsiteX4342" y="connsiteY4342"/>
                              </a:cxn>
                              <a:cxn ang="0">
                                <a:pos x="connsiteX4343" y="connsiteY4343"/>
                              </a:cxn>
                              <a:cxn ang="0">
                                <a:pos x="connsiteX4344" y="connsiteY4344"/>
                              </a:cxn>
                              <a:cxn ang="0">
                                <a:pos x="connsiteX4345" y="connsiteY4345"/>
                              </a:cxn>
                              <a:cxn ang="0">
                                <a:pos x="connsiteX4346" y="connsiteY4346"/>
                              </a:cxn>
                              <a:cxn ang="0">
                                <a:pos x="connsiteX4347" y="connsiteY4347"/>
                              </a:cxn>
                              <a:cxn ang="0">
                                <a:pos x="connsiteX4348" y="connsiteY4348"/>
                              </a:cxn>
                              <a:cxn ang="0">
                                <a:pos x="connsiteX4349" y="connsiteY4349"/>
                              </a:cxn>
                              <a:cxn ang="0">
                                <a:pos x="connsiteX4350" y="connsiteY4350"/>
                              </a:cxn>
                              <a:cxn ang="0">
                                <a:pos x="connsiteX4351" y="connsiteY4351"/>
                              </a:cxn>
                              <a:cxn ang="0">
                                <a:pos x="connsiteX4352" y="connsiteY4352"/>
                              </a:cxn>
                              <a:cxn ang="0">
                                <a:pos x="connsiteX4353" y="connsiteY4353"/>
                              </a:cxn>
                              <a:cxn ang="0">
                                <a:pos x="connsiteX4354" y="connsiteY4354"/>
                              </a:cxn>
                              <a:cxn ang="0">
                                <a:pos x="connsiteX4355" y="connsiteY4355"/>
                              </a:cxn>
                              <a:cxn ang="0">
                                <a:pos x="connsiteX4356" y="connsiteY4356"/>
                              </a:cxn>
                              <a:cxn ang="0">
                                <a:pos x="connsiteX4357" y="connsiteY4357"/>
                              </a:cxn>
                              <a:cxn ang="0">
                                <a:pos x="connsiteX4358" y="connsiteY4358"/>
                              </a:cxn>
                              <a:cxn ang="0">
                                <a:pos x="connsiteX4359" y="connsiteY4359"/>
                              </a:cxn>
                              <a:cxn ang="0">
                                <a:pos x="connsiteX4360" y="connsiteY4360"/>
                              </a:cxn>
                              <a:cxn ang="0">
                                <a:pos x="connsiteX4361" y="connsiteY4361"/>
                              </a:cxn>
                              <a:cxn ang="0">
                                <a:pos x="connsiteX4362" y="connsiteY4362"/>
                              </a:cxn>
                              <a:cxn ang="0">
                                <a:pos x="connsiteX4363" y="connsiteY4363"/>
                              </a:cxn>
                              <a:cxn ang="0">
                                <a:pos x="connsiteX4364" y="connsiteY4364"/>
                              </a:cxn>
                              <a:cxn ang="0">
                                <a:pos x="connsiteX4365" y="connsiteY4365"/>
                              </a:cxn>
                              <a:cxn ang="0">
                                <a:pos x="connsiteX4366" y="connsiteY4366"/>
                              </a:cxn>
                              <a:cxn ang="0">
                                <a:pos x="connsiteX4367" y="connsiteY4367"/>
                              </a:cxn>
                              <a:cxn ang="0">
                                <a:pos x="connsiteX4368" y="connsiteY4368"/>
                              </a:cxn>
                              <a:cxn ang="0">
                                <a:pos x="connsiteX4369" y="connsiteY4369"/>
                              </a:cxn>
                              <a:cxn ang="0">
                                <a:pos x="connsiteX4370" y="connsiteY4370"/>
                              </a:cxn>
                              <a:cxn ang="0">
                                <a:pos x="connsiteX4371" y="connsiteY4371"/>
                              </a:cxn>
                              <a:cxn ang="0">
                                <a:pos x="connsiteX4372" y="connsiteY4372"/>
                              </a:cxn>
                              <a:cxn ang="0">
                                <a:pos x="connsiteX4373" y="connsiteY4373"/>
                              </a:cxn>
                              <a:cxn ang="0">
                                <a:pos x="connsiteX4374" y="connsiteY4374"/>
                              </a:cxn>
                              <a:cxn ang="0">
                                <a:pos x="connsiteX4375" y="connsiteY4375"/>
                              </a:cxn>
                              <a:cxn ang="0">
                                <a:pos x="connsiteX4376" y="connsiteY4376"/>
                              </a:cxn>
                              <a:cxn ang="0">
                                <a:pos x="connsiteX4377" y="connsiteY4377"/>
                              </a:cxn>
                              <a:cxn ang="0">
                                <a:pos x="connsiteX4378" y="connsiteY4378"/>
                              </a:cxn>
                              <a:cxn ang="0">
                                <a:pos x="connsiteX4379" y="connsiteY4379"/>
                              </a:cxn>
                              <a:cxn ang="0">
                                <a:pos x="connsiteX4380" y="connsiteY4380"/>
                              </a:cxn>
                              <a:cxn ang="0">
                                <a:pos x="connsiteX4381" y="connsiteY4381"/>
                              </a:cxn>
                              <a:cxn ang="0">
                                <a:pos x="connsiteX4382" y="connsiteY4382"/>
                              </a:cxn>
                              <a:cxn ang="0">
                                <a:pos x="connsiteX4383" y="connsiteY4383"/>
                              </a:cxn>
                              <a:cxn ang="0">
                                <a:pos x="connsiteX4384" y="connsiteY4384"/>
                              </a:cxn>
                              <a:cxn ang="0">
                                <a:pos x="connsiteX4385" y="connsiteY4385"/>
                              </a:cxn>
                              <a:cxn ang="0">
                                <a:pos x="connsiteX4386" y="connsiteY4386"/>
                              </a:cxn>
                              <a:cxn ang="0">
                                <a:pos x="connsiteX4387" y="connsiteY4387"/>
                              </a:cxn>
                              <a:cxn ang="0">
                                <a:pos x="connsiteX4388" y="connsiteY4388"/>
                              </a:cxn>
                              <a:cxn ang="0">
                                <a:pos x="connsiteX4389" y="connsiteY4389"/>
                              </a:cxn>
                              <a:cxn ang="0">
                                <a:pos x="connsiteX4390" y="connsiteY4390"/>
                              </a:cxn>
                              <a:cxn ang="0">
                                <a:pos x="connsiteX4391" y="connsiteY4391"/>
                              </a:cxn>
                              <a:cxn ang="0">
                                <a:pos x="connsiteX4392" y="connsiteY4392"/>
                              </a:cxn>
                              <a:cxn ang="0">
                                <a:pos x="connsiteX4393" y="connsiteY4393"/>
                              </a:cxn>
                              <a:cxn ang="0">
                                <a:pos x="connsiteX4394" y="connsiteY4394"/>
                              </a:cxn>
                              <a:cxn ang="0">
                                <a:pos x="connsiteX4395" y="connsiteY4395"/>
                              </a:cxn>
                              <a:cxn ang="0">
                                <a:pos x="connsiteX4396" y="connsiteY4396"/>
                              </a:cxn>
                              <a:cxn ang="0">
                                <a:pos x="connsiteX4397" y="connsiteY4397"/>
                              </a:cxn>
                              <a:cxn ang="0">
                                <a:pos x="connsiteX4398" y="connsiteY4398"/>
                              </a:cxn>
                              <a:cxn ang="0">
                                <a:pos x="connsiteX4399" y="connsiteY4399"/>
                              </a:cxn>
                              <a:cxn ang="0">
                                <a:pos x="connsiteX4400" y="connsiteY4400"/>
                              </a:cxn>
                              <a:cxn ang="0">
                                <a:pos x="connsiteX4401" y="connsiteY4401"/>
                              </a:cxn>
                              <a:cxn ang="0">
                                <a:pos x="connsiteX4402" y="connsiteY4402"/>
                              </a:cxn>
                              <a:cxn ang="0">
                                <a:pos x="connsiteX4403" y="connsiteY4403"/>
                              </a:cxn>
                              <a:cxn ang="0">
                                <a:pos x="connsiteX4404" y="connsiteY4404"/>
                              </a:cxn>
                              <a:cxn ang="0">
                                <a:pos x="connsiteX4405" y="connsiteY4405"/>
                              </a:cxn>
                              <a:cxn ang="0">
                                <a:pos x="connsiteX4406" y="connsiteY4406"/>
                              </a:cxn>
                              <a:cxn ang="0">
                                <a:pos x="connsiteX4407" y="connsiteY4407"/>
                              </a:cxn>
                              <a:cxn ang="0">
                                <a:pos x="connsiteX4408" y="connsiteY4408"/>
                              </a:cxn>
                              <a:cxn ang="0">
                                <a:pos x="connsiteX4409" y="connsiteY4409"/>
                              </a:cxn>
                              <a:cxn ang="0">
                                <a:pos x="connsiteX4410" y="connsiteY4410"/>
                              </a:cxn>
                              <a:cxn ang="0">
                                <a:pos x="connsiteX4411" y="connsiteY4411"/>
                              </a:cxn>
                              <a:cxn ang="0">
                                <a:pos x="connsiteX4412" y="connsiteY4412"/>
                              </a:cxn>
                              <a:cxn ang="0">
                                <a:pos x="connsiteX4413" y="connsiteY4413"/>
                              </a:cxn>
                              <a:cxn ang="0">
                                <a:pos x="connsiteX4414" y="connsiteY4414"/>
                              </a:cxn>
                              <a:cxn ang="0">
                                <a:pos x="connsiteX4415" y="connsiteY4415"/>
                              </a:cxn>
                              <a:cxn ang="0">
                                <a:pos x="connsiteX4416" y="connsiteY4416"/>
                              </a:cxn>
                              <a:cxn ang="0">
                                <a:pos x="connsiteX4417" y="connsiteY4417"/>
                              </a:cxn>
                              <a:cxn ang="0">
                                <a:pos x="connsiteX4418" y="connsiteY4418"/>
                              </a:cxn>
                              <a:cxn ang="0">
                                <a:pos x="connsiteX4419" y="connsiteY4419"/>
                              </a:cxn>
                              <a:cxn ang="0">
                                <a:pos x="connsiteX4420" y="connsiteY4420"/>
                              </a:cxn>
                              <a:cxn ang="0">
                                <a:pos x="connsiteX4421" y="connsiteY4421"/>
                              </a:cxn>
                              <a:cxn ang="0">
                                <a:pos x="connsiteX4422" y="connsiteY4422"/>
                              </a:cxn>
                              <a:cxn ang="0">
                                <a:pos x="connsiteX4423" y="connsiteY4423"/>
                              </a:cxn>
                              <a:cxn ang="0">
                                <a:pos x="connsiteX4424" y="connsiteY4424"/>
                              </a:cxn>
                              <a:cxn ang="0">
                                <a:pos x="connsiteX4425" y="connsiteY4425"/>
                              </a:cxn>
                              <a:cxn ang="0">
                                <a:pos x="connsiteX4426" y="connsiteY4426"/>
                              </a:cxn>
                              <a:cxn ang="0">
                                <a:pos x="connsiteX4427" y="connsiteY4427"/>
                              </a:cxn>
                              <a:cxn ang="0">
                                <a:pos x="connsiteX4428" y="connsiteY4428"/>
                              </a:cxn>
                              <a:cxn ang="0">
                                <a:pos x="connsiteX4429" y="connsiteY4429"/>
                              </a:cxn>
                              <a:cxn ang="0">
                                <a:pos x="connsiteX4430" y="connsiteY4430"/>
                              </a:cxn>
                              <a:cxn ang="0">
                                <a:pos x="connsiteX4431" y="connsiteY4431"/>
                              </a:cxn>
                              <a:cxn ang="0">
                                <a:pos x="connsiteX4432" y="connsiteY4432"/>
                              </a:cxn>
                              <a:cxn ang="0">
                                <a:pos x="connsiteX4433" y="connsiteY4433"/>
                              </a:cxn>
                              <a:cxn ang="0">
                                <a:pos x="connsiteX4434" y="connsiteY4434"/>
                              </a:cxn>
                              <a:cxn ang="0">
                                <a:pos x="connsiteX4435" y="connsiteY4435"/>
                              </a:cxn>
                              <a:cxn ang="0">
                                <a:pos x="connsiteX4436" y="connsiteY4436"/>
                              </a:cxn>
                              <a:cxn ang="0">
                                <a:pos x="connsiteX4437" y="connsiteY4437"/>
                              </a:cxn>
                              <a:cxn ang="0">
                                <a:pos x="connsiteX4438" y="connsiteY4438"/>
                              </a:cxn>
                              <a:cxn ang="0">
                                <a:pos x="connsiteX4439" y="connsiteY4439"/>
                              </a:cxn>
                              <a:cxn ang="0">
                                <a:pos x="connsiteX4440" y="connsiteY4440"/>
                              </a:cxn>
                              <a:cxn ang="0">
                                <a:pos x="connsiteX4441" y="connsiteY4441"/>
                              </a:cxn>
                              <a:cxn ang="0">
                                <a:pos x="connsiteX4442" y="connsiteY4442"/>
                              </a:cxn>
                              <a:cxn ang="0">
                                <a:pos x="connsiteX4443" y="connsiteY4443"/>
                              </a:cxn>
                              <a:cxn ang="0">
                                <a:pos x="connsiteX4444" y="connsiteY4444"/>
                              </a:cxn>
                              <a:cxn ang="0">
                                <a:pos x="connsiteX4445" y="connsiteY4445"/>
                              </a:cxn>
                              <a:cxn ang="0">
                                <a:pos x="connsiteX4446" y="connsiteY4446"/>
                              </a:cxn>
                              <a:cxn ang="0">
                                <a:pos x="connsiteX4447" y="connsiteY4447"/>
                              </a:cxn>
                              <a:cxn ang="0">
                                <a:pos x="connsiteX4448" y="connsiteY4448"/>
                              </a:cxn>
                              <a:cxn ang="0">
                                <a:pos x="connsiteX4449" y="connsiteY4449"/>
                              </a:cxn>
                              <a:cxn ang="0">
                                <a:pos x="connsiteX4450" y="connsiteY4450"/>
                              </a:cxn>
                              <a:cxn ang="0">
                                <a:pos x="connsiteX4451" y="connsiteY4451"/>
                              </a:cxn>
                              <a:cxn ang="0">
                                <a:pos x="connsiteX4452" y="connsiteY4452"/>
                              </a:cxn>
                              <a:cxn ang="0">
                                <a:pos x="connsiteX4453" y="connsiteY4453"/>
                              </a:cxn>
                              <a:cxn ang="0">
                                <a:pos x="connsiteX4454" y="connsiteY4454"/>
                              </a:cxn>
                              <a:cxn ang="0">
                                <a:pos x="connsiteX4455" y="connsiteY4455"/>
                              </a:cxn>
                              <a:cxn ang="0">
                                <a:pos x="connsiteX4456" y="connsiteY4456"/>
                              </a:cxn>
                              <a:cxn ang="0">
                                <a:pos x="connsiteX4457" y="connsiteY4457"/>
                              </a:cxn>
                              <a:cxn ang="0">
                                <a:pos x="connsiteX4458" y="connsiteY4458"/>
                              </a:cxn>
                              <a:cxn ang="0">
                                <a:pos x="connsiteX4459" y="connsiteY4459"/>
                              </a:cxn>
                              <a:cxn ang="0">
                                <a:pos x="connsiteX4460" y="connsiteY4460"/>
                              </a:cxn>
                              <a:cxn ang="0">
                                <a:pos x="connsiteX4461" y="connsiteY4461"/>
                              </a:cxn>
                              <a:cxn ang="0">
                                <a:pos x="connsiteX4462" y="connsiteY4462"/>
                              </a:cxn>
                              <a:cxn ang="0">
                                <a:pos x="connsiteX4463" y="connsiteY4463"/>
                              </a:cxn>
                              <a:cxn ang="0">
                                <a:pos x="connsiteX4464" y="connsiteY4464"/>
                              </a:cxn>
                              <a:cxn ang="0">
                                <a:pos x="connsiteX4465" y="connsiteY4465"/>
                              </a:cxn>
                              <a:cxn ang="0">
                                <a:pos x="connsiteX4466" y="connsiteY4466"/>
                              </a:cxn>
                              <a:cxn ang="0">
                                <a:pos x="connsiteX4467" y="connsiteY4467"/>
                              </a:cxn>
                              <a:cxn ang="0">
                                <a:pos x="connsiteX4468" y="connsiteY4468"/>
                              </a:cxn>
                              <a:cxn ang="0">
                                <a:pos x="connsiteX4469" y="connsiteY4469"/>
                              </a:cxn>
                              <a:cxn ang="0">
                                <a:pos x="connsiteX4470" y="connsiteY4470"/>
                              </a:cxn>
                              <a:cxn ang="0">
                                <a:pos x="connsiteX4471" y="connsiteY4471"/>
                              </a:cxn>
                              <a:cxn ang="0">
                                <a:pos x="connsiteX4472" y="connsiteY4472"/>
                              </a:cxn>
                              <a:cxn ang="0">
                                <a:pos x="connsiteX4473" y="connsiteY4473"/>
                              </a:cxn>
                              <a:cxn ang="0">
                                <a:pos x="connsiteX4474" y="connsiteY4474"/>
                              </a:cxn>
                              <a:cxn ang="0">
                                <a:pos x="connsiteX4475" y="connsiteY4475"/>
                              </a:cxn>
                              <a:cxn ang="0">
                                <a:pos x="connsiteX4476" y="connsiteY4476"/>
                              </a:cxn>
                              <a:cxn ang="0">
                                <a:pos x="connsiteX4477" y="connsiteY4477"/>
                              </a:cxn>
                              <a:cxn ang="0">
                                <a:pos x="connsiteX4478" y="connsiteY4478"/>
                              </a:cxn>
                              <a:cxn ang="0">
                                <a:pos x="connsiteX4479" y="connsiteY4479"/>
                              </a:cxn>
                              <a:cxn ang="0">
                                <a:pos x="connsiteX4480" y="connsiteY4480"/>
                              </a:cxn>
                              <a:cxn ang="0">
                                <a:pos x="connsiteX4481" y="connsiteY4481"/>
                              </a:cxn>
                              <a:cxn ang="0">
                                <a:pos x="connsiteX4482" y="connsiteY4482"/>
                              </a:cxn>
                              <a:cxn ang="0">
                                <a:pos x="connsiteX4483" y="connsiteY4483"/>
                              </a:cxn>
                              <a:cxn ang="0">
                                <a:pos x="connsiteX4484" y="connsiteY4484"/>
                              </a:cxn>
                              <a:cxn ang="0">
                                <a:pos x="connsiteX4485" y="connsiteY4485"/>
                              </a:cxn>
                              <a:cxn ang="0">
                                <a:pos x="connsiteX4486" y="connsiteY4486"/>
                              </a:cxn>
                              <a:cxn ang="0">
                                <a:pos x="connsiteX4487" y="connsiteY4487"/>
                              </a:cxn>
                              <a:cxn ang="0">
                                <a:pos x="connsiteX4488" y="connsiteY4488"/>
                              </a:cxn>
                              <a:cxn ang="0">
                                <a:pos x="connsiteX4489" y="connsiteY4489"/>
                              </a:cxn>
                              <a:cxn ang="0">
                                <a:pos x="connsiteX4490" y="connsiteY4490"/>
                              </a:cxn>
                              <a:cxn ang="0">
                                <a:pos x="connsiteX4491" y="connsiteY4491"/>
                              </a:cxn>
                              <a:cxn ang="0">
                                <a:pos x="connsiteX4492" y="connsiteY4492"/>
                              </a:cxn>
                              <a:cxn ang="0">
                                <a:pos x="connsiteX4493" y="connsiteY4493"/>
                              </a:cxn>
                              <a:cxn ang="0">
                                <a:pos x="connsiteX4494" y="connsiteY4494"/>
                              </a:cxn>
                              <a:cxn ang="0">
                                <a:pos x="connsiteX4495" y="connsiteY4495"/>
                              </a:cxn>
                              <a:cxn ang="0">
                                <a:pos x="connsiteX4496" y="connsiteY4496"/>
                              </a:cxn>
                              <a:cxn ang="0">
                                <a:pos x="connsiteX4497" y="connsiteY4497"/>
                              </a:cxn>
                              <a:cxn ang="0">
                                <a:pos x="connsiteX4498" y="connsiteY4498"/>
                              </a:cxn>
                              <a:cxn ang="0">
                                <a:pos x="connsiteX4499" y="connsiteY4499"/>
                              </a:cxn>
                              <a:cxn ang="0">
                                <a:pos x="connsiteX4500" y="connsiteY4500"/>
                              </a:cxn>
                              <a:cxn ang="0">
                                <a:pos x="connsiteX4501" y="connsiteY4501"/>
                              </a:cxn>
                              <a:cxn ang="0">
                                <a:pos x="connsiteX4502" y="connsiteY4502"/>
                              </a:cxn>
                              <a:cxn ang="0">
                                <a:pos x="connsiteX4503" y="connsiteY4503"/>
                              </a:cxn>
                              <a:cxn ang="0">
                                <a:pos x="connsiteX4504" y="connsiteY4504"/>
                              </a:cxn>
                              <a:cxn ang="0">
                                <a:pos x="connsiteX4505" y="connsiteY4505"/>
                              </a:cxn>
                              <a:cxn ang="0">
                                <a:pos x="connsiteX4506" y="connsiteY4506"/>
                              </a:cxn>
                              <a:cxn ang="0">
                                <a:pos x="connsiteX4507" y="connsiteY4507"/>
                              </a:cxn>
                              <a:cxn ang="0">
                                <a:pos x="connsiteX4508" y="connsiteY4508"/>
                              </a:cxn>
                              <a:cxn ang="0">
                                <a:pos x="connsiteX4509" y="connsiteY4509"/>
                              </a:cxn>
                              <a:cxn ang="0">
                                <a:pos x="connsiteX4510" y="connsiteY4510"/>
                              </a:cxn>
                              <a:cxn ang="0">
                                <a:pos x="connsiteX4511" y="connsiteY4511"/>
                              </a:cxn>
                              <a:cxn ang="0">
                                <a:pos x="connsiteX4512" y="connsiteY4512"/>
                              </a:cxn>
                              <a:cxn ang="0">
                                <a:pos x="connsiteX4513" y="connsiteY4513"/>
                              </a:cxn>
                              <a:cxn ang="0">
                                <a:pos x="connsiteX4514" y="connsiteY4514"/>
                              </a:cxn>
                              <a:cxn ang="0">
                                <a:pos x="connsiteX4515" y="connsiteY4515"/>
                              </a:cxn>
                              <a:cxn ang="0">
                                <a:pos x="connsiteX4516" y="connsiteY4516"/>
                              </a:cxn>
                              <a:cxn ang="0">
                                <a:pos x="connsiteX4517" y="connsiteY4517"/>
                              </a:cxn>
                              <a:cxn ang="0">
                                <a:pos x="connsiteX4518" y="connsiteY4518"/>
                              </a:cxn>
                              <a:cxn ang="0">
                                <a:pos x="connsiteX4519" y="connsiteY4519"/>
                              </a:cxn>
                              <a:cxn ang="0">
                                <a:pos x="connsiteX4520" y="connsiteY4520"/>
                              </a:cxn>
                              <a:cxn ang="0">
                                <a:pos x="connsiteX4521" y="connsiteY4521"/>
                              </a:cxn>
                              <a:cxn ang="0">
                                <a:pos x="connsiteX4522" y="connsiteY4522"/>
                              </a:cxn>
                              <a:cxn ang="0">
                                <a:pos x="connsiteX4523" y="connsiteY4523"/>
                              </a:cxn>
                              <a:cxn ang="0">
                                <a:pos x="connsiteX4524" y="connsiteY4524"/>
                              </a:cxn>
                              <a:cxn ang="0">
                                <a:pos x="connsiteX4525" y="connsiteY4525"/>
                              </a:cxn>
                              <a:cxn ang="0">
                                <a:pos x="connsiteX4526" y="connsiteY4526"/>
                              </a:cxn>
                              <a:cxn ang="0">
                                <a:pos x="connsiteX4527" y="connsiteY4527"/>
                              </a:cxn>
                              <a:cxn ang="0">
                                <a:pos x="connsiteX4528" y="connsiteY4528"/>
                              </a:cxn>
                              <a:cxn ang="0">
                                <a:pos x="connsiteX4529" y="connsiteY4529"/>
                              </a:cxn>
                              <a:cxn ang="0">
                                <a:pos x="connsiteX4530" y="connsiteY4530"/>
                              </a:cxn>
                              <a:cxn ang="0">
                                <a:pos x="connsiteX4531" y="connsiteY4531"/>
                              </a:cxn>
                              <a:cxn ang="0">
                                <a:pos x="connsiteX4532" y="connsiteY4532"/>
                              </a:cxn>
                              <a:cxn ang="0">
                                <a:pos x="connsiteX4533" y="connsiteY4533"/>
                              </a:cxn>
                              <a:cxn ang="0">
                                <a:pos x="connsiteX4534" y="connsiteY4534"/>
                              </a:cxn>
                              <a:cxn ang="0">
                                <a:pos x="connsiteX4535" y="connsiteY4535"/>
                              </a:cxn>
                              <a:cxn ang="0">
                                <a:pos x="connsiteX4536" y="connsiteY4536"/>
                              </a:cxn>
                              <a:cxn ang="0">
                                <a:pos x="connsiteX4537" y="connsiteY4537"/>
                              </a:cxn>
                              <a:cxn ang="0">
                                <a:pos x="connsiteX4538" y="connsiteY4538"/>
                              </a:cxn>
                              <a:cxn ang="0">
                                <a:pos x="connsiteX4539" y="connsiteY4539"/>
                              </a:cxn>
                              <a:cxn ang="0">
                                <a:pos x="connsiteX4540" y="connsiteY4540"/>
                              </a:cxn>
                              <a:cxn ang="0">
                                <a:pos x="connsiteX4541" y="connsiteY4541"/>
                              </a:cxn>
                              <a:cxn ang="0">
                                <a:pos x="connsiteX4542" y="connsiteY4542"/>
                              </a:cxn>
                              <a:cxn ang="0">
                                <a:pos x="connsiteX4543" y="connsiteY4543"/>
                              </a:cxn>
                              <a:cxn ang="0">
                                <a:pos x="connsiteX4544" y="connsiteY4544"/>
                              </a:cxn>
                              <a:cxn ang="0">
                                <a:pos x="connsiteX4545" y="connsiteY4545"/>
                              </a:cxn>
                              <a:cxn ang="0">
                                <a:pos x="connsiteX4546" y="connsiteY4546"/>
                              </a:cxn>
                              <a:cxn ang="0">
                                <a:pos x="connsiteX4547" y="connsiteY4547"/>
                              </a:cxn>
                              <a:cxn ang="0">
                                <a:pos x="connsiteX4548" y="connsiteY4548"/>
                              </a:cxn>
                              <a:cxn ang="0">
                                <a:pos x="connsiteX4549" y="connsiteY4549"/>
                              </a:cxn>
                              <a:cxn ang="0">
                                <a:pos x="connsiteX4550" y="connsiteY4550"/>
                              </a:cxn>
                              <a:cxn ang="0">
                                <a:pos x="connsiteX4551" y="connsiteY4551"/>
                              </a:cxn>
                              <a:cxn ang="0">
                                <a:pos x="connsiteX4552" y="connsiteY4552"/>
                              </a:cxn>
                              <a:cxn ang="0">
                                <a:pos x="connsiteX4553" y="connsiteY4553"/>
                              </a:cxn>
                              <a:cxn ang="0">
                                <a:pos x="connsiteX4554" y="connsiteY4554"/>
                              </a:cxn>
                              <a:cxn ang="0">
                                <a:pos x="connsiteX4555" y="connsiteY4555"/>
                              </a:cxn>
                              <a:cxn ang="0">
                                <a:pos x="connsiteX4556" y="connsiteY4556"/>
                              </a:cxn>
                              <a:cxn ang="0">
                                <a:pos x="connsiteX4557" y="connsiteY4557"/>
                              </a:cxn>
                              <a:cxn ang="0">
                                <a:pos x="connsiteX4558" y="connsiteY4558"/>
                              </a:cxn>
                              <a:cxn ang="0">
                                <a:pos x="connsiteX4559" y="connsiteY4559"/>
                              </a:cxn>
                              <a:cxn ang="0">
                                <a:pos x="connsiteX4560" y="connsiteY4560"/>
                              </a:cxn>
                              <a:cxn ang="0">
                                <a:pos x="connsiteX4561" y="connsiteY4561"/>
                              </a:cxn>
                              <a:cxn ang="0">
                                <a:pos x="connsiteX4562" y="connsiteY4562"/>
                              </a:cxn>
                              <a:cxn ang="0">
                                <a:pos x="connsiteX4563" y="connsiteY4563"/>
                              </a:cxn>
                              <a:cxn ang="0">
                                <a:pos x="connsiteX4564" y="connsiteY4564"/>
                              </a:cxn>
                              <a:cxn ang="0">
                                <a:pos x="connsiteX4565" y="connsiteY4565"/>
                              </a:cxn>
                              <a:cxn ang="0">
                                <a:pos x="connsiteX4566" y="connsiteY4566"/>
                              </a:cxn>
                              <a:cxn ang="0">
                                <a:pos x="connsiteX4567" y="connsiteY4567"/>
                              </a:cxn>
                              <a:cxn ang="0">
                                <a:pos x="connsiteX4568" y="connsiteY4568"/>
                              </a:cxn>
                              <a:cxn ang="0">
                                <a:pos x="connsiteX4569" y="connsiteY4569"/>
                              </a:cxn>
                              <a:cxn ang="0">
                                <a:pos x="connsiteX4570" y="connsiteY4570"/>
                              </a:cxn>
                              <a:cxn ang="0">
                                <a:pos x="connsiteX4571" y="connsiteY4571"/>
                              </a:cxn>
                              <a:cxn ang="0">
                                <a:pos x="connsiteX4572" y="connsiteY4572"/>
                              </a:cxn>
                              <a:cxn ang="0">
                                <a:pos x="connsiteX4573" y="connsiteY4573"/>
                              </a:cxn>
                              <a:cxn ang="0">
                                <a:pos x="connsiteX4574" y="connsiteY4574"/>
                              </a:cxn>
                              <a:cxn ang="0">
                                <a:pos x="connsiteX4575" y="connsiteY4575"/>
                              </a:cxn>
                              <a:cxn ang="0">
                                <a:pos x="connsiteX4576" y="connsiteY4576"/>
                              </a:cxn>
                              <a:cxn ang="0">
                                <a:pos x="connsiteX4577" y="connsiteY4577"/>
                              </a:cxn>
                              <a:cxn ang="0">
                                <a:pos x="connsiteX4578" y="connsiteY4578"/>
                              </a:cxn>
                              <a:cxn ang="0">
                                <a:pos x="connsiteX4579" y="connsiteY4579"/>
                              </a:cxn>
                              <a:cxn ang="0">
                                <a:pos x="connsiteX4580" y="connsiteY4580"/>
                              </a:cxn>
                              <a:cxn ang="0">
                                <a:pos x="connsiteX4581" y="connsiteY4581"/>
                              </a:cxn>
                              <a:cxn ang="0">
                                <a:pos x="connsiteX4582" y="connsiteY4582"/>
                              </a:cxn>
                              <a:cxn ang="0">
                                <a:pos x="connsiteX4583" y="connsiteY4583"/>
                              </a:cxn>
                              <a:cxn ang="0">
                                <a:pos x="connsiteX4584" y="connsiteY4584"/>
                              </a:cxn>
                              <a:cxn ang="0">
                                <a:pos x="connsiteX4585" y="connsiteY4585"/>
                              </a:cxn>
                              <a:cxn ang="0">
                                <a:pos x="connsiteX4586" y="connsiteY4586"/>
                              </a:cxn>
                              <a:cxn ang="0">
                                <a:pos x="connsiteX4587" y="connsiteY4587"/>
                              </a:cxn>
                              <a:cxn ang="0">
                                <a:pos x="connsiteX4588" y="connsiteY4588"/>
                              </a:cxn>
                              <a:cxn ang="0">
                                <a:pos x="connsiteX4589" y="connsiteY4589"/>
                              </a:cxn>
                              <a:cxn ang="0">
                                <a:pos x="connsiteX4590" y="connsiteY4590"/>
                              </a:cxn>
                              <a:cxn ang="0">
                                <a:pos x="connsiteX4591" y="connsiteY4591"/>
                              </a:cxn>
                              <a:cxn ang="0">
                                <a:pos x="connsiteX4592" y="connsiteY4592"/>
                              </a:cxn>
                              <a:cxn ang="0">
                                <a:pos x="connsiteX4593" y="connsiteY4593"/>
                              </a:cxn>
                              <a:cxn ang="0">
                                <a:pos x="connsiteX4594" y="connsiteY4594"/>
                              </a:cxn>
                              <a:cxn ang="0">
                                <a:pos x="connsiteX4595" y="connsiteY4595"/>
                              </a:cxn>
                              <a:cxn ang="0">
                                <a:pos x="connsiteX4596" y="connsiteY4596"/>
                              </a:cxn>
                              <a:cxn ang="0">
                                <a:pos x="connsiteX4597" y="connsiteY4597"/>
                              </a:cxn>
                              <a:cxn ang="0">
                                <a:pos x="connsiteX4598" y="connsiteY4598"/>
                              </a:cxn>
                              <a:cxn ang="0">
                                <a:pos x="connsiteX4599" y="connsiteY4599"/>
                              </a:cxn>
                              <a:cxn ang="0">
                                <a:pos x="connsiteX4600" y="connsiteY4600"/>
                              </a:cxn>
                              <a:cxn ang="0">
                                <a:pos x="connsiteX4601" y="connsiteY4601"/>
                              </a:cxn>
                              <a:cxn ang="0">
                                <a:pos x="connsiteX4602" y="connsiteY4602"/>
                              </a:cxn>
                              <a:cxn ang="0">
                                <a:pos x="connsiteX4603" y="connsiteY4603"/>
                              </a:cxn>
                              <a:cxn ang="0">
                                <a:pos x="connsiteX4604" y="connsiteY4604"/>
                              </a:cxn>
                              <a:cxn ang="0">
                                <a:pos x="connsiteX4605" y="connsiteY4605"/>
                              </a:cxn>
                              <a:cxn ang="0">
                                <a:pos x="connsiteX4606" y="connsiteY4606"/>
                              </a:cxn>
                              <a:cxn ang="0">
                                <a:pos x="connsiteX4607" y="connsiteY4607"/>
                              </a:cxn>
                              <a:cxn ang="0">
                                <a:pos x="connsiteX4608" y="connsiteY4608"/>
                              </a:cxn>
                              <a:cxn ang="0">
                                <a:pos x="connsiteX4609" y="connsiteY4609"/>
                              </a:cxn>
                              <a:cxn ang="0">
                                <a:pos x="connsiteX4610" y="connsiteY4610"/>
                              </a:cxn>
                              <a:cxn ang="0">
                                <a:pos x="connsiteX4611" y="connsiteY4611"/>
                              </a:cxn>
                              <a:cxn ang="0">
                                <a:pos x="connsiteX4612" y="connsiteY4612"/>
                              </a:cxn>
                              <a:cxn ang="0">
                                <a:pos x="connsiteX4613" y="connsiteY4613"/>
                              </a:cxn>
                              <a:cxn ang="0">
                                <a:pos x="connsiteX4614" y="connsiteY4614"/>
                              </a:cxn>
                              <a:cxn ang="0">
                                <a:pos x="connsiteX4615" y="connsiteY4615"/>
                              </a:cxn>
                              <a:cxn ang="0">
                                <a:pos x="connsiteX4616" y="connsiteY4616"/>
                              </a:cxn>
                              <a:cxn ang="0">
                                <a:pos x="connsiteX4617" y="connsiteY4617"/>
                              </a:cxn>
                              <a:cxn ang="0">
                                <a:pos x="connsiteX4618" y="connsiteY4618"/>
                              </a:cxn>
                              <a:cxn ang="0">
                                <a:pos x="connsiteX4619" y="connsiteY4619"/>
                              </a:cxn>
                              <a:cxn ang="0">
                                <a:pos x="connsiteX4620" y="connsiteY4620"/>
                              </a:cxn>
                              <a:cxn ang="0">
                                <a:pos x="connsiteX4621" y="connsiteY4621"/>
                              </a:cxn>
                              <a:cxn ang="0">
                                <a:pos x="connsiteX4622" y="connsiteY4622"/>
                              </a:cxn>
                              <a:cxn ang="0">
                                <a:pos x="connsiteX4623" y="connsiteY4623"/>
                              </a:cxn>
                              <a:cxn ang="0">
                                <a:pos x="connsiteX4624" y="connsiteY4624"/>
                              </a:cxn>
                              <a:cxn ang="0">
                                <a:pos x="connsiteX4625" y="connsiteY4625"/>
                              </a:cxn>
                              <a:cxn ang="0">
                                <a:pos x="connsiteX4626" y="connsiteY4626"/>
                              </a:cxn>
                              <a:cxn ang="0">
                                <a:pos x="connsiteX4627" y="connsiteY4627"/>
                              </a:cxn>
                              <a:cxn ang="0">
                                <a:pos x="connsiteX4628" y="connsiteY4628"/>
                              </a:cxn>
                              <a:cxn ang="0">
                                <a:pos x="connsiteX4629" y="connsiteY4629"/>
                              </a:cxn>
                              <a:cxn ang="0">
                                <a:pos x="connsiteX4630" y="connsiteY4630"/>
                              </a:cxn>
                              <a:cxn ang="0">
                                <a:pos x="connsiteX4631" y="connsiteY4631"/>
                              </a:cxn>
                              <a:cxn ang="0">
                                <a:pos x="connsiteX4632" y="connsiteY4632"/>
                              </a:cxn>
                              <a:cxn ang="0">
                                <a:pos x="connsiteX4633" y="connsiteY4633"/>
                              </a:cxn>
                              <a:cxn ang="0">
                                <a:pos x="connsiteX4634" y="connsiteY4634"/>
                              </a:cxn>
                              <a:cxn ang="0">
                                <a:pos x="connsiteX4635" y="connsiteY4635"/>
                              </a:cxn>
                              <a:cxn ang="0">
                                <a:pos x="connsiteX4636" y="connsiteY4636"/>
                              </a:cxn>
                              <a:cxn ang="0">
                                <a:pos x="connsiteX4637" y="connsiteY4637"/>
                              </a:cxn>
                              <a:cxn ang="0">
                                <a:pos x="connsiteX4638" y="connsiteY4638"/>
                              </a:cxn>
                              <a:cxn ang="0">
                                <a:pos x="connsiteX4639" y="connsiteY4639"/>
                              </a:cxn>
                              <a:cxn ang="0">
                                <a:pos x="connsiteX4640" y="connsiteY4640"/>
                              </a:cxn>
                              <a:cxn ang="0">
                                <a:pos x="connsiteX4641" y="connsiteY4641"/>
                              </a:cxn>
                              <a:cxn ang="0">
                                <a:pos x="connsiteX4642" y="connsiteY4642"/>
                              </a:cxn>
                              <a:cxn ang="0">
                                <a:pos x="connsiteX4643" y="connsiteY4643"/>
                              </a:cxn>
                              <a:cxn ang="0">
                                <a:pos x="connsiteX4644" y="connsiteY4644"/>
                              </a:cxn>
                              <a:cxn ang="0">
                                <a:pos x="connsiteX4645" y="connsiteY4645"/>
                              </a:cxn>
                              <a:cxn ang="0">
                                <a:pos x="connsiteX4646" y="connsiteY4646"/>
                              </a:cxn>
                              <a:cxn ang="0">
                                <a:pos x="connsiteX4647" y="connsiteY4647"/>
                              </a:cxn>
                              <a:cxn ang="0">
                                <a:pos x="connsiteX4648" y="connsiteY4648"/>
                              </a:cxn>
                              <a:cxn ang="0">
                                <a:pos x="connsiteX4649" y="connsiteY4649"/>
                              </a:cxn>
                              <a:cxn ang="0">
                                <a:pos x="connsiteX4650" y="connsiteY4650"/>
                              </a:cxn>
                              <a:cxn ang="0">
                                <a:pos x="connsiteX4651" y="connsiteY4651"/>
                              </a:cxn>
                              <a:cxn ang="0">
                                <a:pos x="connsiteX4652" y="connsiteY4652"/>
                              </a:cxn>
                              <a:cxn ang="0">
                                <a:pos x="connsiteX4653" y="connsiteY4653"/>
                              </a:cxn>
                              <a:cxn ang="0">
                                <a:pos x="connsiteX4654" y="connsiteY4654"/>
                              </a:cxn>
                              <a:cxn ang="0">
                                <a:pos x="connsiteX4655" y="connsiteY4655"/>
                              </a:cxn>
                              <a:cxn ang="0">
                                <a:pos x="connsiteX4656" y="connsiteY4656"/>
                              </a:cxn>
                              <a:cxn ang="0">
                                <a:pos x="connsiteX4657" y="connsiteY4657"/>
                              </a:cxn>
                              <a:cxn ang="0">
                                <a:pos x="connsiteX4658" y="connsiteY4658"/>
                              </a:cxn>
                              <a:cxn ang="0">
                                <a:pos x="connsiteX4659" y="connsiteY4659"/>
                              </a:cxn>
                              <a:cxn ang="0">
                                <a:pos x="connsiteX4660" y="connsiteY4660"/>
                              </a:cxn>
                              <a:cxn ang="0">
                                <a:pos x="connsiteX4661" y="connsiteY4661"/>
                              </a:cxn>
                              <a:cxn ang="0">
                                <a:pos x="connsiteX4662" y="connsiteY4662"/>
                              </a:cxn>
                              <a:cxn ang="0">
                                <a:pos x="connsiteX4663" y="connsiteY4663"/>
                              </a:cxn>
                              <a:cxn ang="0">
                                <a:pos x="connsiteX4664" y="connsiteY4664"/>
                              </a:cxn>
                              <a:cxn ang="0">
                                <a:pos x="connsiteX4665" y="connsiteY4665"/>
                              </a:cxn>
                              <a:cxn ang="0">
                                <a:pos x="connsiteX4666" y="connsiteY4666"/>
                              </a:cxn>
                              <a:cxn ang="0">
                                <a:pos x="connsiteX4667" y="connsiteY4667"/>
                              </a:cxn>
                              <a:cxn ang="0">
                                <a:pos x="connsiteX4668" y="connsiteY4668"/>
                              </a:cxn>
                              <a:cxn ang="0">
                                <a:pos x="connsiteX4669" y="connsiteY4669"/>
                              </a:cxn>
                              <a:cxn ang="0">
                                <a:pos x="connsiteX4670" y="connsiteY4670"/>
                              </a:cxn>
                              <a:cxn ang="0">
                                <a:pos x="connsiteX4671" y="connsiteY4671"/>
                              </a:cxn>
                              <a:cxn ang="0">
                                <a:pos x="connsiteX4672" y="connsiteY4672"/>
                              </a:cxn>
                              <a:cxn ang="0">
                                <a:pos x="connsiteX4673" y="connsiteY4673"/>
                              </a:cxn>
                              <a:cxn ang="0">
                                <a:pos x="connsiteX4674" y="connsiteY4674"/>
                              </a:cxn>
                              <a:cxn ang="0">
                                <a:pos x="connsiteX4675" y="connsiteY4675"/>
                              </a:cxn>
                              <a:cxn ang="0">
                                <a:pos x="connsiteX4676" y="connsiteY4676"/>
                              </a:cxn>
                              <a:cxn ang="0">
                                <a:pos x="connsiteX4677" y="connsiteY4677"/>
                              </a:cxn>
                              <a:cxn ang="0">
                                <a:pos x="connsiteX4678" y="connsiteY4678"/>
                              </a:cxn>
                              <a:cxn ang="0">
                                <a:pos x="connsiteX4679" y="connsiteY4679"/>
                              </a:cxn>
                              <a:cxn ang="0">
                                <a:pos x="connsiteX4680" y="connsiteY4680"/>
                              </a:cxn>
                              <a:cxn ang="0">
                                <a:pos x="connsiteX4681" y="connsiteY4681"/>
                              </a:cxn>
                              <a:cxn ang="0">
                                <a:pos x="connsiteX4682" y="connsiteY4682"/>
                              </a:cxn>
                              <a:cxn ang="0">
                                <a:pos x="connsiteX4683" y="connsiteY4683"/>
                              </a:cxn>
                              <a:cxn ang="0">
                                <a:pos x="connsiteX4684" y="connsiteY4684"/>
                              </a:cxn>
                              <a:cxn ang="0">
                                <a:pos x="connsiteX4685" y="connsiteY4685"/>
                              </a:cxn>
                              <a:cxn ang="0">
                                <a:pos x="connsiteX4686" y="connsiteY4686"/>
                              </a:cxn>
                              <a:cxn ang="0">
                                <a:pos x="connsiteX4687" y="connsiteY4687"/>
                              </a:cxn>
                              <a:cxn ang="0">
                                <a:pos x="connsiteX4688" y="connsiteY4688"/>
                              </a:cxn>
                              <a:cxn ang="0">
                                <a:pos x="connsiteX4689" y="connsiteY4689"/>
                              </a:cxn>
                              <a:cxn ang="0">
                                <a:pos x="connsiteX4690" y="connsiteY4690"/>
                              </a:cxn>
                              <a:cxn ang="0">
                                <a:pos x="connsiteX4691" y="connsiteY4691"/>
                              </a:cxn>
                              <a:cxn ang="0">
                                <a:pos x="connsiteX4692" y="connsiteY4692"/>
                              </a:cxn>
                              <a:cxn ang="0">
                                <a:pos x="connsiteX4693" y="connsiteY4693"/>
                              </a:cxn>
                              <a:cxn ang="0">
                                <a:pos x="connsiteX4694" y="connsiteY4694"/>
                              </a:cxn>
                              <a:cxn ang="0">
                                <a:pos x="connsiteX4695" y="connsiteY4695"/>
                              </a:cxn>
                              <a:cxn ang="0">
                                <a:pos x="connsiteX4696" y="connsiteY4696"/>
                              </a:cxn>
                              <a:cxn ang="0">
                                <a:pos x="connsiteX4697" y="connsiteY4697"/>
                              </a:cxn>
                              <a:cxn ang="0">
                                <a:pos x="connsiteX4698" y="connsiteY4698"/>
                              </a:cxn>
                              <a:cxn ang="0">
                                <a:pos x="connsiteX4699" y="connsiteY4699"/>
                              </a:cxn>
                              <a:cxn ang="0">
                                <a:pos x="connsiteX4700" y="connsiteY4700"/>
                              </a:cxn>
                              <a:cxn ang="0">
                                <a:pos x="connsiteX4701" y="connsiteY4701"/>
                              </a:cxn>
                              <a:cxn ang="0">
                                <a:pos x="connsiteX4702" y="connsiteY4702"/>
                              </a:cxn>
                              <a:cxn ang="0">
                                <a:pos x="connsiteX4703" y="connsiteY4703"/>
                              </a:cxn>
                              <a:cxn ang="0">
                                <a:pos x="connsiteX4704" y="connsiteY4704"/>
                              </a:cxn>
                              <a:cxn ang="0">
                                <a:pos x="connsiteX4705" y="connsiteY4705"/>
                              </a:cxn>
                              <a:cxn ang="0">
                                <a:pos x="connsiteX4706" y="connsiteY4706"/>
                              </a:cxn>
                              <a:cxn ang="0">
                                <a:pos x="connsiteX4707" y="connsiteY4707"/>
                              </a:cxn>
                              <a:cxn ang="0">
                                <a:pos x="connsiteX4708" y="connsiteY4708"/>
                              </a:cxn>
                              <a:cxn ang="0">
                                <a:pos x="connsiteX4709" y="connsiteY4709"/>
                              </a:cxn>
                              <a:cxn ang="0">
                                <a:pos x="connsiteX4710" y="connsiteY4710"/>
                              </a:cxn>
                              <a:cxn ang="0">
                                <a:pos x="connsiteX4711" y="connsiteY4711"/>
                              </a:cxn>
                              <a:cxn ang="0">
                                <a:pos x="connsiteX4712" y="connsiteY4712"/>
                              </a:cxn>
                              <a:cxn ang="0">
                                <a:pos x="connsiteX4713" y="connsiteY4713"/>
                              </a:cxn>
                              <a:cxn ang="0">
                                <a:pos x="connsiteX4714" y="connsiteY4714"/>
                              </a:cxn>
                              <a:cxn ang="0">
                                <a:pos x="connsiteX4715" y="connsiteY4715"/>
                              </a:cxn>
                              <a:cxn ang="0">
                                <a:pos x="connsiteX4716" y="connsiteY4716"/>
                              </a:cxn>
                              <a:cxn ang="0">
                                <a:pos x="connsiteX4717" y="connsiteY4717"/>
                              </a:cxn>
                              <a:cxn ang="0">
                                <a:pos x="connsiteX4718" y="connsiteY4718"/>
                              </a:cxn>
                              <a:cxn ang="0">
                                <a:pos x="connsiteX4719" y="connsiteY4719"/>
                              </a:cxn>
                              <a:cxn ang="0">
                                <a:pos x="connsiteX4720" y="connsiteY4720"/>
                              </a:cxn>
                              <a:cxn ang="0">
                                <a:pos x="connsiteX4721" y="connsiteY4721"/>
                              </a:cxn>
                              <a:cxn ang="0">
                                <a:pos x="connsiteX4722" y="connsiteY4722"/>
                              </a:cxn>
                              <a:cxn ang="0">
                                <a:pos x="connsiteX4723" y="connsiteY4723"/>
                              </a:cxn>
                              <a:cxn ang="0">
                                <a:pos x="connsiteX4724" y="connsiteY4724"/>
                              </a:cxn>
                              <a:cxn ang="0">
                                <a:pos x="connsiteX4725" y="connsiteY4725"/>
                              </a:cxn>
                              <a:cxn ang="0">
                                <a:pos x="connsiteX4726" y="connsiteY4726"/>
                              </a:cxn>
                              <a:cxn ang="0">
                                <a:pos x="connsiteX4727" y="connsiteY4727"/>
                              </a:cxn>
                              <a:cxn ang="0">
                                <a:pos x="connsiteX4728" y="connsiteY4728"/>
                              </a:cxn>
                              <a:cxn ang="0">
                                <a:pos x="connsiteX4729" y="connsiteY4729"/>
                              </a:cxn>
                              <a:cxn ang="0">
                                <a:pos x="connsiteX4730" y="connsiteY4730"/>
                              </a:cxn>
                              <a:cxn ang="0">
                                <a:pos x="connsiteX4731" y="connsiteY4731"/>
                              </a:cxn>
                              <a:cxn ang="0">
                                <a:pos x="connsiteX4732" y="connsiteY4732"/>
                              </a:cxn>
                              <a:cxn ang="0">
                                <a:pos x="connsiteX4733" y="connsiteY4733"/>
                              </a:cxn>
                              <a:cxn ang="0">
                                <a:pos x="connsiteX4734" y="connsiteY4734"/>
                              </a:cxn>
                              <a:cxn ang="0">
                                <a:pos x="connsiteX4735" y="connsiteY4735"/>
                              </a:cxn>
                              <a:cxn ang="0">
                                <a:pos x="connsiteX4736" y="connsiteY4736"/>
                              </a:cxn>
                              <a:cxn ang="0">
                                <a:pos x="connsiteX4737" y="connsiteY4737"/>
                              </a:cxn>
                              <a:cxn ang="0">
                                <a:pos x="connsiteX4738" y="connsiteY4738"/>
                              </a:cxn>
                              <a:cxn ang="0">
                                <a:pos x="connsiteX4739" y="connsiteY4739"/>
                              </a:cxn>
                              <a:cxn ang="0">
                                <a:pos x="connsiteX4740" y="connsiteY4740"/>
                              </a:cxn>
                              <a:cxn ang="0">
                                <a:pos x="connsiteX4741" y="connsiteY4741"/>
                              </a:cxn>
                              <a:cxn ang="0">
                                <a:pos x="connsiteX4742" y="connsiteY4742"/>
                              </a:cxn>
                              <a:cxn ang="0">
                                <a:pos x="connsiteX4743" y="connsiteY4743"/>
                              </a:cxn>
                              <a:cxn ang="0">
                                <a:pos x="connsiteX4744" y="connsiteY4744"/>
                              </a:cxn>
                              <a:cxn ang="0">
                                <a:pos x="connsiteX4745" y="connsiteY4745"/>
                              </a:cxn>
                              <a:cxn ang="0">
                                <a:pos x="connsiteX4746" y="connsiteY4746"/>
                              </a:cxn>
                              <a:cxn ang="0">
                                <a:pos x="connsiteX4747" y="connsiteY4747"/>
                              </a:cxn>
                              <a:cxn ang="0">
                                <a:pos x="connsiteX4748" y="connsiteY4748"/>
                              </a:cxn>
                              <a:cxn ang="0">
                                <a:pos x="connsiteX4749" y="connsiteY4749"/>
                              </a:cxn>
                              <a:cxn ang="0">
                                <a:pos x="connsiteX4750" y="connsiteY4750"/>
                              </a:cxn>
                              <a:cxn ang="0">
                                <a:pos x="connsiteX4751" y="connsiteY4751"/>
                              </a:cxn>
                              <a:cxn ang="0">
                                <a:pos x="connsiteX4752" y="connsiteY4752"/>
                              </a:cxn>
                              <a:cxn ang="0">
                                <a:pos x="connsiteX4753" y="connsiteY4753"/>
                              </a:cxn>
                              <a:cxn ang="0">
                                <a:pos x="connsiteX4754" y="connsiteY4754"/>
                              </a:cxn>
                              <a:cxn ang="0">
                                <a:pos x="connsiteX4755" y="connsiteY4755"/>
                              </a:cxn>
                              <a:cxn ang="0">
                                <a:pos x="connsiteX4756" y="connsiteY4756"/>
                              </a:cxn>
                              <a:cxn ang="0">
                                <a:pos x="connsiteX4757" y="connsiteY4757"/>
                              </a:cxn>
                              <a:cxn ang="0">
                                <a:pos x="connsiteX4758" y="connsiteY4758"/>
                              </a:cxn>
                              <a:cxn ang="0">
                                <a:pos x="connsiteX4759" y="connsiteY4759"/>
                              </a:cxn>
                              <a:cxn ang="0">
                                <a:pos x="connsiteX4760" y="connsiteY4760"/>
                              </a:cxn>
                              <a:cxn ang="0">
                                <a:pos x="connsiteX4761" y="connsiteY4761"/>
                              </a:cxn>
                              <a:cxn ang="0">
                                <a:pos x="connsiteX4762" y="connsiteY4762"/>
                              </a:cxn>
                              <a:cxn ang="0">
                                <a:pos x="connsiteX4763" y="connsiteY4763"/>
                              </a:cxn>
                              <a:cxn ang="0">
                                <a:pos x="connsiteX4764" y="connsiteY4764"/>
                              </a:cxn>
                              <a:cxn ang="0">
                                <a:pos x="connsiteX4765" y="connsiteY4765"/>
                              </a:cxn>
                              <a:cxn ang="0">
                                <a:pos x="connsiteX4766" y="connsiteY4766"/>
                              </a:cxn>
                              <a:cxn ang="0">
                                <a:pos x="connsiteX4767" y="connsiteY4767"/>
                              </a:cxn>
                              <a:cxn ang="0">
                                <a:pos x="connsiteX4768" y="connsiteY4768"/>
                              </a:cxn>
                              <a:cxn ang="0">
                                <a:pos x="connsiteX4769" y="connsiteY4769"/>
                              </a:cxn>
                              <a:cxn ang="0">
                                <a:pos x="connsiteX4770" y="connsiteY4770"/>
                              </a:cxn>
                              <a:cxn ang="0">
                                <a:pos x="connsiteX4771" y="connsiteY4771"/>
                              </a:cxn>
                              <a:cxn ang="0">
                                <a:pos x="connsiteX4772" y="connsiteY4772"/>
                              </a:cxn>
                              <a:cxn ang="0">
                                <a:pos x="connsiteX4773" y="connsiteY4773"/>
                              </a:cxn>
                              <a:cxn ang="0">
                                <a:pos x="connsiteX4774" y="connsiteY4774"/>
                              </a:cxn>
                              <a:cxn ang="0">
                                <a:pos x="connsiteX4775" y="connsiteY4775"/>
                              </a:cxn>
                              <a:cxn ang="0">
                                <a:pos x="connsiteX4776" y="connsiteY4776"/>
                              </a:cxn>
                              <a:cxn ang="0">
                                <a:pos x="connsiteX4777" y="connsiteY4777"/>
                              </a:cxn>
                              <a:cxn ang="0">
                                <a:pos x="connsiteX4778" y="connsiteY4778"/>
                              </a:cxn>
                              <a:cxn ang="0">
                                <a:pos x="connsiteX4779" y="connsiteY4779"/>
                              </a:cxn>
                              <a:cxn ang="0">
                                <a:pos x="connsiteX4780" y="connsiteY4780"/>
                              </a:cxn>
                              <a:cxn ang="0">
                                <a:pos x="connsiteX4781" y="connsiteY4781"/>
                              </a:cxn>
                              <a:cxn ang="0">
                                <a:pos x="connsiteX4782" y="connsiteY4782"/>
                              </a:cxn>
                              <a:cxn ang="0">
                                <a:pos x="connsiteX4783" y="connsiteY4783"/>
                              </a:cxn>
                              <a:cxn ang="0">
                                <a:pos x="connsiteX4784" y="connsiteY4784"/>
                              </a:cxn>
                              <a:cxn ang="0">
                                <a:pos x="connsiteX4785" y="connsiteY4785"/>
                              </a:cxn>
                              <a:cxn ang="0">
                                <a:pos x="connsiteX4786" y="connsiteY4786"/>
                              </a:cxn>
                              <a:cxn ang="0">
                                <a:pos x="connsiteX4787" y="connsiteY4787"/>
                              </a:cxn>
                              <a:cxn ang="0">
                                <a:pos x="connsiteX4788" y="connsiteY4788"/>
                              </a:cxn>
                              <a:cxn ang="0">
                                <a:pos x="connsiteX4789" y="connsiteY4789"/>
                              </a:cxn>
                              <a:cxn ang="0">
                                <a:pos x="connsiteX4790" y="connsiteY4790"/>
                              </a:cxn>
                              <a:cxn ang="0">
                                <a:pos x="connsiteX4791" y="connsiteY4791"/>
                              </a:cxn>
                              <a:cxn ang="0">
                                <a:pos x="connsiteX4792" y="connsiteY4792"/>
                              </a:cxn>
                              <a:cxn ang="0">
                                <a:pos x="connsiteX4793" y="connsiteY4793"/>
                              </a:cxn>
                              <a:cxn ang="0">
                                <a:pos x="connsiteX4794" y="connsiteY4794"/>
                              </a:cxn>
                              <a:cxn ang="0">
                                <a:pos x="connsiteX4795" y="connsiteY4795"/>
                              </a:cxn>
                              <a:cxn ang="0">
                                <a:pos x="connsiteX4796" y="connsiteY4796"/>
                              </a:cxn>
                              <a:cxn ang="0">
                                <a:pos x="connsiteX4797" y="connsiteY4797"/>
                              </a:cxn>
                              <a:cxn ang="0">
                                <a:pos x="connsiteX4798" y="connsiteY4798"/>
                              </a:cxn>
                              <a:cxn ang="0">
                                <a:pos x="connsiteX4799" y="connsiteY4799"/>
                              </a:cxn>
                              <a:cxn ang="0">
                                <a:pos x="connsiteX4800" y="connsiteY4800"/>
                              </a:cxn>
                              <a:cxn ang="0">
                                <a:pos x="connsiteX4801" y="connsiteY4801"/>
                              </a:cxn>
                              <a:cxn ang="0">
                                <a:pos x="connsiteX4802" y="connsiteY4802"/>
                              </a:cxn>
                              <a:cxn ang="0">
                                <a:pos x="connsiteX4803" y="connsiteY4803"/>
                              </a:cxn>
                              <a:cxn ang="0">
                                <a:pos x="connsiteX4804" y="connsiteY4804"/>
                              </a:cxn>
                              <a:cxn ang="0">
                                <a:pos x="connsiteX4805" y="connsiteY4805"/>
                              </a:cxn>
                              <a:cxn ang="0">
                                <a:pos x="connsiteX4806" y="connsiteY4806"/>
                              </a:cxn>
                              <a:cxn ang="0">
                                <a:pos x="connsiteX4807" y="connsiteY4807"/>
                              </a:cxn>
                              <a:cxn ang="0">
                                <a:pos x="connsiteX4808" y="connsiteY4808"/>
                              </a:cxn>
                              <a:cxn ang="0">
                                <a:pos x="connsiteX4809" y="connsiteY4809"/>
                              </a:cxn>
                              <a:cxn ang="0">
                                <a:pos x="connsiteX4810" y="connsiteY4810"/>
                              </a:cxn>
                              <a:cxn ang="0">
                                <a:pos x="connsiteX4811" y="connsiteY4811"/>
                              </a:cxn>
                              <a:cxn ang="0">
                                <a:pos x="connsiteX4812" y="connsiteY4812"/>
                              </a:cxn>
                              <a:cxn ang="0">
                                <a:pos x="connsiteX4813" y="connsiteY4813"/>
                              </a:cxn>
                              <a:cxn ang="0">
                                <a:pos x="connsiteX4814" y="connsiteY4814"/>
                              </a:cxn>
                              <a:cxn ang="0">
                                <a:pos x="connsiteX4815" y="connsiteY4815"/>
                              </a:cxn>
                              <a:cxn ang="0">
                                <a:pos x="connsiteX4816" y="connsiteY4816"/>
                              </a:cxn>
                              <a:cxn ang="0">
                                <a:pos x="connsiteX4817" y="connsiteY4817"/>
                              </a:cxn>
                              <a:cxn ang="0">
                                <a:pos x="connsiteX4818" y="connsiteY4818"/>
                              </a:cxn>
                              <a:cxn ang="0">
                                <a:pos x="connsiteX4819" y="connsiteY4819"/>
                              </a:cxn>
                              <a:cxn ang="0">
                                <a:pos x="connsiteX4820" y="connsiteY4820"/>
                              </a:cxn>
                              <a:cxn ang="0">
                                <a:pos x="connsiteX4821" y="connsiteY4821"/>
                              </a:cxn>
                              <a:cxn ang="0">
                                <a:pos x="connsiteX4822" y="connsiteY4822"/>
                              </a:cxn>
                              <a:cxn ang="0">
                                <a:pos x="connsiteX4823" y="connsiteY4823"/>
                              </a:cxn>
                              <a:cxn ang="0">
                                <a:pos x="connsiteX4824" y="connsiteY4824"/>
                              </a:cxn>
                              <a:cxn ang="0">
                                <a:pos x="connsiteX4825" y="connsiteY4825"/>
                              </a:cxn>
                              <a:cxn ang="0">
                                <a:pos x="connsiteX4826" y="connsiteY4826"/>
                              </a:cxn>
                              <a:cxn ang="0">
                                <a:pos x="connsiteX4827" y="connsiteY4827"/>
                              </a:cxn>
                              <a:cxn ang="0">
                                <a:pos x="connsiteX4828" y="connsiteY4828"/>
                              </a:cxn>
                              <a:cxn ang="0">
                                <a:pos x="connsiteX4829" y="connsiteY4829"/>
                              </a:cxn>
                              <a:cxn ang="0">
                                <a:pos x="connsiteX4830" y="connsiteY4830"/>
                              </a:cxn>
                              <a:cxn ang="0">
                                <a:pos x="connsiteX4831" y="connsiteY4831"/>
                              </a:cxn>
                              <a:cxn ang="0">
                                <a:pos x="connsiteX4832" y="connsiteY4832"/>
                              </a:cxn>
                              <a:cxn ang="0">
                                <a:pos x="connsiteX4833" y="connsiteY4833"/>
                              </a:cxn>
                              <a:cxn ang="0">
                                <a:pos x="connsiteX4834" y="connsiteY4834"/>
                              </a:cxn>
                              <a:cxn ang="0">
                                <a:pos x="connsiteX4835" y="connsiteY4835"/>
                              </a:cxn>
                              <a:cxn ang="0">
                                <a:pos x="connsiteX4836" y="connsiteY4836"/>
                              </a:cxn>
                              <a:cxn ang="0">
                                <a:pos x="connsiteX4837" y="connsiteY4837"/>
                              </a:cxn>
                              <a:cxn ang="0">
                                <a:pos x="connsiteX4838" y="connsiteY4838"/>
                              </a:cxn>
                              <a:cxn ang="0">
                                <a:pos x="connsiteX4839" y="connsiteY4839"/>
                              </a:cxn>
                              <a:cxn ang="0">
                                <a:pos x="connsiteX4840" y="connsiteY4840"/>
                              </a:cxn>
                              <a:cxn ang="0">
                                <a:pos x="connsiteX4841" y="connsiteY4841"/>
                              </a:cxn>
                              <a:cxn ang="0">
                                <a:pos x="connsiteX4842" y="connsiteY4842"/>
                              </a:cxn>
                              <a:cxn ang="0">
                                <a:pos x="connsiteX4843" y="connsiteY4843"/>
                              </a:cxn>
                              <a:cxn ang="0">
                                <a:pos x="connsiteX4844" y="connsiteY4844"/>
                              </a:cxn>
                              <a:cxn ang="0">
                                <a:pos x="connsiteX4845" y="connsiteY4845"/>
                              </a:cxn>
                              <a:cxn ang="0">
                                <a:pos x="connsiteX4846" y="connsiteY4846"/>
                              </a:cxn>
                              <a:cxn ang="0">
                                <a:pos x="connsiteX4847" y="connsiteY4847"/>
                              </a:cxn>
                              <a:cxn ang="0">
                                <a:pos x="connsiteX4848" y="connsiteY4848"/>
                              </a:cxn>
                              <a:cxn ang="0">
                                <a:pos x="connsiteX4849" y="connsiteY4849"/>
                              </a:cxn>
                              <a:cxn ang="0">
                                <a:pos x="connsiteX4850" y="connsiteY4850"/>
                              </a:cxn>
                              <a:cxn ang="0">
                                <a:pos x="connsiteX4851" y="connsiteY4851"/>
                              </a:cxn>
                              <a:cxn ang="0">
                                <a:pos x="connsiteX4852" y="connsiteY4852"/>
                              </a:cxn>
                              <a:cxn ang="0">
                                <a:pos x="connsiteX4853" y="connsiteY4853"/>
                              </a:cxn>
                              <a:cxn ang="0">
                                <a:pos x="connsiteX4854" y="connsiteY4854"/>
                              </a:cxn>
                              <a:cxn ang="0">
                                <a:pos x="connsiteX4855" y="connsiteY4855"/>
                              </a:cxn>
                              <a:cxn ang="0">
                                <a:pos x="connsiteX4856" y="connsiteY4856"/>
                              </a:cxn>
                              <a:cxn ang="0">
                                <a:pos x="connsiteX4857" y="connsiteY4857"/>
                              </a:cxn>
                              <a:cxn ang="0">
                                <a:pos x="connsiteX4858" y="connsiteY4858"/>
                              </a:cxn>
                              <a:cxn ang="0">
                                <a:pos x="connsiteX4859" y="connsiteY4859"/>
                              </a:cxn>
                              <a:cxn ang="0">
                                <a:pos x="connsiteX4860" y="connsiteY4860"/>
                              </a:cxn>
                              <a:cxn ang="0">
                                <a:pos x="connsiteX4861" y="connsiteY4861"/>
                              </a:cxn>
                              <a:cxn ang="0">
                                <a:pos x="connsiteX4862" y="connsiteY4862"/>
                              </a:cxn>
                              <a:cxn ang="0">
                                <a:pos x="connsiteX4863" y="connsiteY4863"/>
                              </a:cxn>
                              <a:cxn ang="0">
                                <a:pos x="connsiteX4864" y="connsiteY4864"/>
                              </a:cxn>
                              <a:cxn ang="0">
                                <a:pos x="connsiteX4865" y="connsiteY4865"/>
                              </a:cxn>
                              <a:cxn ang="0">
                                <a:pos x="connsiteX4866" y="connsiteY4866"/>
                              </a:cxn>
                              <a:cxn ang="0">
                                <a:pos x="connsiteX4867" y="connsiteY4867"/>
                              </a:cxn>
                              <a:cxn ang="0">
                                <a:pos x="connsiteX4868" y="connsiteY4868"/>
                              </a:cxn>
                              <a:cxn ang="0">
                                <a:pos x="connsiteX4869" y="connsiteY4869"/>
                              </a:cxn>
                              <a:cxn ang="0">
                                <a:pos x="connsiteX4870" y="connsiteY4870"/>
                              </a:cxn>
                              <a:cxn ang="0">
                                <a:pos x="connsiteX4871" y="connsiteY4871"/>
                              </a:cxn>
                              <a:cxn ang="0">
                                <a:pos x="connsiteX4872" y="connsiteY4872"/>
                              </a:cxn>
                              <a:cxn ang="0">
                                <a:pos x="connsiteX4873" y="connsiteY4873"/>
                              </a:cxn>
                              <a:cxn ang="0">
                                <a:pos x="connsiteX4874" y="connsiteY4874"/>
                              </a:cxn>
                              <a:cxn ang="0">
                                <a:pos x="connsiteX4875" y="connsiteY4875"/>
                              </a:cxn>
                              <a:cxn ang="0">
                                <a:pos x="connsiteX4876" y="connsiteY4876"/>
                              </a:cxn>
                              <a:cxn ang="0">
                                <a:pos x="connsiteX4877" y="connsiteY4877"/>
                              </a:cxn>
                              <a:cxn ang="0">
                                <a:pos x="connsiteX4878" y="connsiteY4878"/>
                              </a:cxn>
                              <a:cxn ang="0">
                                <a:pos x="connsiteX4879" y="connsiteY4879"/>
                              </a:cxn>
                              <a:cxn ang="0">
                                <a:pos x="connsiteX4880" y="connsiteY4880"/>
                              </a:cxn>
                              <a:cxn ang="0">
                                <a:pos x="connsiteX4881" y="connsiteY4881"/>
                              </a:cxn>
                              <a:cxn ang="0">
                                <a:pos x="connsiteX4882" y="connsiteY4882"/>
                              </a:cxn>
                              <a:cxn ang="0">
                                <a:pos x="connsiteX4883" y="connsiteY4883"/>
                              </a:cxn>
                              <a:cxn ang="0">
                                <a:pos x="connsiteX4884" y="connsiteY4884"/>
                              </a:cxn>
                              <a:cxn ang="0">
                                <a:pos x="connsiteX4885" y="connsiteY4885"/>
                              </a:cxn>
                              <a:cxn ang="0">
                                <a:pos x="connsiteX4886" y="connsiteY4886"/>
                              </a:cxn>
                              <a:cxn ang="0">
                                <a:pos x="connsiteX4887" y="connsiteY4887"/>
                              </a:cxn>
                              <a:cxn ang="0">
                                <a:pos x="connsiteX4888" y="connsiteY4888"/>
                              </a:cxn>
                              <a:cxn ang="0">
                                <a:pos x="connsiteX4889" y="connsiteY4889"/>
                              </a:cxn>
                              <a:cxn ang="0">
                                <a:pos x="connsiteX4890" y="connsiteY4890"/>
                              </a:cxn>
                              <a:cxn ang="0">
                                <a:pos x="connsiteX4891" y="connsiteY4891"/>
                              </a:cxn>
                              <a:cxn ang="0">
                                <a:pos x="connsiteX4892" y="connsiteY4892"/>
                              </a:cxn>
                              <a:cxn ang="0">
                                <a:pos x="connsiteX4893" y="connsiteY4893"/>
                              </a:cxn>
                              <a:cxn ang="0">
                                <a:pos x="connsiteX4894" y="connsiteY4894"/>
                              </a:cxn>
                              <a:cxn ang="0">
                                <a:pos x="connsiteX4895" y="connsiteY4895"/>
                              </a:cxn>
                              <a:cxn ang="0">
                                <a:pos x="connsiteX4896" y="connsiteY4896"/>
                              </a:cxn>
                              <a:cxn ang="0">
                                <a:pos x="connsiteX4897" y="connsiteY4897"/>
                              </a:cxn>
                              <a:cxn ang="0">
                                <a:pos x="connsiteX4898" y="connsiteY4898"/>
                              </a:cxn>
                              <a:cxn ang="0">
                                <a:pos x="connsiteX4899" y="connsiteY4899"/>
                              </a:cxn>
                              <a:cxn ang="0">
                                <a:pos x="connsiteX4900" y="connsiteY4900"/>
                              </a:cxn>
                              <a:cxn ang="0">
                                <a:pos x="connsiteX4901" y="connsiteY4901"/>
                              </a:cxn>
                              <a:cxn ang="0">
                                <a:pos x="connsiteX4902" y="connsiteY4902"/>
                              </a:cxn>
                              <a:cxn ang="0">
                                <a:pos x="connsiteX4903" y="connsiteY4903"/>
                              </a:cxn>
                              <a:cxn ang="0">
                                <a:pos x="connsiteX4904" y="connsiteY4904"/>
                              </a:cxn>
                              <a:cxn ang="0">
                                <a:pos x="connsiteX4905" y="connsiteY4905"/>
                              </a:cxn>
                              <a:cxn ang="0">
                                <a:pos x="connsiteX4906" y="connsiteY4906"/>
                              </a:cxn>
                              <a:cxn ang="0">
                                <a:pos x="connsiteX4907" y="connsiteY4907"/>
                              </a:cxn>
                              <a:cxn ang="0">
                                <a:pos x="connsiteX4908" y="connsiteY4908"/>
                              </a:cxn>
                              <a:cxn ang="0">
                                <a:pos x="connsiteX4909" y="connsiteY4909"/>
                              </a:cxn>
                              <a:cxn ang="0">
                                <a:pos x="connsiteX4910" y="connsiteY4910"/>
                              </a:cxn>
                              <a:cxn ang="0">
                                <a:pos x="connsiteX4911" y="connsiteY4911"/>
                              </a:cxn>
                              <a:cxn ang="0">
                                <a:pos x="connsiteX4912" y="connsiteY4912"/>
                              </a:cxn>
                              <a:cxn ang="0">
                                <a:pos x="connsiteX4913" y="connsiteY4913"/>
                              </a:cxn>
                              <a:cxn ang="0">
                                <a:pos x="connsiteX4914" y="connsiteY4914"/>
                              </a:cxn>
                              <a:cxn ang="0">
                                <a:pos x="connsiteX4915" y="connsiteY4915"/>
                              </a:cxn>
                              <a:cxn ang="0">
                                <a:pos x="connsiteX4916" y="connsiteY4916"/>
                              </a:cxn>
                              <a:cxn ang="0">
                                <a:pos x="connsiteX4917" y="connsiteY4917"/>
                              </a:cxn>
                              <a:cxn ang="0">
                                <a:pos x="connsiteX4918" y="connsiteY4918"/>
                              </a:cxn>
                              <a:cxn ang="0">
                                <a:pos x="connsiteX4919" y="connsiteY4919"/>
                              </a:cxn>
                              <a:cxn ang="0">
                                <a:pos x="connsiteX4920" y="connsiteY4920"/>
                              </a:cxn>
                              <a:cxn ang="0">
                                <a:pos x="connsiteX4921" y="connsiteY4921"/>
                              </a:cxn>
                              <a:cxn ang="0">
                                <a:pos x="connsiteX4922" y="connsiteY4922"/>
                              </a:cxn>
                              <a:cxn ang="0">
                                <a:pos x="connsiteX4923" y="connsiteY4923"/>
                              </a:cxn>
                              <a:cxn ang="0">
                                <a:pos x="connsiteX4924" y="connsiteY4924"/>
                              </a:cxn>
                              <a:cxn ang="0">
                                <a:pos x="connsiteX4925" y="connsiteY4925"/>
                              </a:cxn>
                              <a:cxn ang="0">
                                <a:pos x="connsiteX4926" y="connsiteY4926"/>
                              </a:cxn>
                              <a:cxn ang="0">
                                <a:pos x="connsiteX4927" y="connsiteY4927"/>
                              </a:cxn>
                              <a:cxn ang="0">
                                <a:pos x="connsiteX4928" y="connsiteY4928"/>
                              </a:cxn>
                              <a:cxn ang="0">
                                <a:pos x="connsiteX4929" y="connsiteY4929"/>
                              </a:cxn>
                              <a:cxn ang="0">
                                <a:pos x="connsiteX4930" y="connsiteY4930"/>
                              </a:cxn>
                              <a:cxn ang="0">
                                <a:pos x="connsiteX4931" y="connsiteY4931"/>
                              </a:cxn>
                              <a:cxn ang="0">
                                <a:pos x="connsiteX4932" y="connsiteY4932"/>
                              </a:cxn>
                              <a:cxn ang="0">
                                <a:pos x="connsiteX4933" y="connsiteY4933"/>
                              </a:cxn>
                              <a:cxn ang="0">
                                <a:pos x="connsiteX4934" y="connsiteY4934"/>
                              </a:cxn>
                              <a:cxn ang="0">
                                <a:pos x="connsiteX4935" y="connsiteY4935"/>
                              </a:cxn>
                              <a:cxn ang="0">
                                <a:pos x="connsiteX4936" y="connsiteY4936"/>
                              </a:cxn>
                              <a:cxn ang="0">
                                <a:pos x="connsiteX4937" y="connsiteY4937"/>
                              </a:cxn>
                              <a:cxn ang="0">
                                <a:pos x="connsiteX4938" y="connsiteY4938"/>
                              </a:cxn>
                              <a:cxn ang="0">
                                <a:pos x="connsiteX4939" y="connsiteY4939"/>
                              </a:cxn>
                              <a:cxn ang="0">
                                <a:pos x="connsiteX4940" y="connsiteY4940"/>
                              </a:cxn>
                              <a:cxn ang="0">
                                <a:pos x="connsiteX4941" y="connsiteY4941"/>
                              </a:cxn>
                              <a:cxn ang="0">
                                <a:pos x="connsiteX4942" y="connsiteY4942"/>
                              </a:cxn>
                              <a:cxn ang="0">
                                <a:pos x="connsiteX4943" y="connsiteY4943"/>
                              </a:cxn>
                              <a:cxn ang="0">
                                <a:pos x="connsiteX4944" y="connsiteY4944"/>
                              </a:cxn>
                              <a:cxn ang="0">
                                <a:pos x="connsiteX4945" y="connsiteY4945"/>
                              </a:cxn>
                              <a:cxn ang="0">
                                <a:pos x="connsiteX4946" y="connsiteY4946"/>
                              </a:cxn>
                              <a:cxn ang="0">
                                <a:pos x="connsiteX4947" y="connsiteY4947"/>
                              </a:cxn>
                              <a:cxn ang="0">
                                <a:pos x="connsiteX4948" y="connsiteY4948"/>
                              </a:cxn>
                              <a:cxn ang="0">
                                <a:pos x="connsiteX4949" y="connsiteY4949"/>
                              </a:cxn>
                              <a:cxn ang="0">
                                <a:pos x="connsiteX4950" y="connsiteY4950"/>
                              </a:cxn>
                              <a:cxn ang="0">
                                <a:pos x="connsiteX4951" y="connsiteY4951"/>
                              </a:cxn>
                              <a:cxn ang="0">
                                <a:pos x="connsiteX4952" y="connsiteY4952"/>
                              </a:cxn>
                              <a:cxn ang="0">
                                <a:pos x="connsiteX4953" y="connsiteY4953"/>
                              </a:cxn>
                              <a:cxn ang="0">
                                <a:pos x="connsiteX4954" y="connsiteY4954"/>
                              </a:cxn>
                              <a:cxn ang="0">
                                <a:pos x="connsiteX4955" y="connsiteY4955"/>
                              </a:cxn>
                              <a:cxn ang="0">
                                <a:pos x="connsiteX4956" y="connsiteY4956"/>
                              </a:cxn>
                              <a:cxn ang="0">
                                <a:pos x="connsiteX4957" y="connsiteY4957"/>
                              </a:cxn>
                              <a:cxn ang="0">
                                <a:pos x="connsiteX4958" y="connsiteY4958"/>
                              </a:cxn>
                              <a:cxn ang="0">
                                <a:pos x="connsiteX4959" y="connsiteY4959"/>
                              </a:cxn>
                              <a:cxn ang="0">
                                <a:pos x="connsiteX4960" y="connsiteY4960"/>
                              </a:cxn>
                              <a:cxn ang="0">
                                <a:pos x="connsiteX4961" y="connsiteY4961"/>
                              </a:cxn>
                              <a:cxn ang="0">
                                <a:pos x="connsiteX4962" y="connsiteY4962"/>
                              </a:cxn>
                              <a:cxn ang="0">
                                <a:pos x="connsiteX4963" y="connsiteY4963"/>
                              </a:cxn>
                              <a:cxn ang="0">
                                <a:pos x="connsiteX4964" y="connsiteY4964"/>
                              </a:cxn>
                              <a:cxn ang="0">
                                <a:pos x="connsiteX4965" y="connsiteY4965"/>
                              </a:cxn>
                              <a:cxn ang="0">
                                <a:pos x="connsiteX4966" y="connsiteY4966"/>
                              </a:cxn>
                              <a:cxn ang="0">
                                <a:pos x="connsiteX4967" y="connsiteY4967"/>
                              </a:cxn>
                              <a:cxn ang="0">
                                <a:pos x="connsiteX4968" y="connsiteY4968"/>
                              </a:cxn>
                              <a:cxn ang="0">
                                <a:pos x="connsiteX4969" y="connsiteY4969"/>
                              </a:cxn>
                              <a:cxn ang="0">
                                <a:pos x="connsiteX4970" y="connsiteY4970"/>
                              </a:cxn>
                              <a:cxn ang="0">
                                <a:pos x="connsiteX4971" y="connsiteY4971"/>
                              </a:cxn>
                              <a:cxn ang="0">
                                <a:pos x="connsiteX4972" y="connsiteY4972"/>
                              </a:cxn>
                              <a:cxn ang="0">
                                <a:pos x="connsiteX4973" y="connsiteY4973"/>
                              </a:cxn>
                              <a:cxn ang="0">
                                <a:pos x="connsiteX4974" y="connsiteY4974"/>
                              </a:cxn>
                              <a:cxn ang="0">
                                <a:pos x="connsiteX4975" y="connsiteY4975"/>
                              </a:cxn>
                              <a:cxn ang="0">
                                <a:pos x="connsiteX4976" y="connsiteY4976"/>
                              </a:cxn>
                              <a:cxn ang="0">
                                <a:pos x="connsiteX4977" y="connsiteY4977"/>
                              </a:cxn>
                              <a:cxn ang="0">
                                <a:pos x="connsiteX4978" y="connsiteY4978"/>
                              </a:cxn>
                              <a:cxn ang="0">
                                <a:pos x="connsiteX4979" y="connsiteY4979"/>
                              </a:cxn>
                              <a:cxn ang="0">
                                <a:pos x="connsiteX4980" y="connsiteY4980"/>
                              </a:cxn>
                              <a:cxn ang="0">
                                <a:pos x="connsiteX4981" y="connsiteY4981"/>
                              </a:cxn>
                              <a:cxn ang="0">
                                <a:pos x="connsiteX4982" y="connsiteY4982"/>
                              </a:cxn>
                              <a:cxn ang="0">
                                <a:pos x="connsiteX4983" y="connsiteY4983"/>
                              </a:cxn>
                              <a:cxn ang="0">
                                <a:pos x="connsiteX4984" y="connsiteY4984"/>
                              </a:cxn>
                              <a:cxn ang="0">
                                <a:pos x="connsiteX4985" y="connsiteY4985"/>
                              </a:cxn>
                              <a:cxn ang="0">
                                <a:pos x="connsiteX4986" y="connsiteY4986"/>
                              </a:cxn>
                              <a:cxn ang="0">
                                <a:pos x="connsiteX4987" y="connsiteY4987"/>
                              </a:cxn>
                              <a:cxn ang="0">
                                <a:pos x="connsiteX4988" y="connsiteY4988"/>
                              </a:cxn>
                              <a:cxn ang="0">
                                <a:pos x="connsiteX4989" y="connsiteY4989"/>
                              </a:cxn>
                              <a:cxn ang="0">
                                <a:pos x="connsiteX4990" y="connsiteY4990"/>
                              </a:cxn>
                              <a:cxn ang="0">
                                <a:pos x="connsiteX4991" y="connsiteY4991"/>
                              </a:cxn>
                              <a:cxn ang="0">
                                <a:pos x="connsiteX4992" y="connsiteY4992"/>
                              </a:cxn>
                              <a:cxn ang="0">
                                <a:pos x="connsiteX4993" y="connsiteY4993"/>
                              </a:cxn>
                              <a:cxn ang="0">
                                <a:pos x="connsiteX4994" y="connsiteY4994"/>
                              </a:cxn>
                              <a:cxn ang="0">
                                <a:pos x="connsiteX4995" y="connsiteY4995"/>
                              </a:cxn>
                              <a:cxn ang="0">
                                <a:pos x="connsiteX4996" y="connsiteY4996"/>
                              </a:cxn>
                              <a:cxn ang="0">
                                <a:pos x="connsiteX4997" y="connsiteY4997"/>
                              </a:cxn>
                              <a:cxn ang="0">
                                <a:pos x="connsiteX4998" y="connsiteY4998"/>
                              </a:cxn>
                              <a:cxn ang="0">
                                <a:pos x="connsiteX4999" y="connsiteY4999"/>
                              </a:cxn>
                              <a:cxn ang="0">
                                <a:pos x="connsiteX5000" y="connsiteY5000"/>
                              </a:cxn>
                              <a:cxn ang="0">
                                <a:pos x="connsiteX5001" y="connsiteY5001"/>
                              </a:cxn>
                              <a:cxn ang="0">
                                <a:pos x="connsiteX5002" y="connsiteY5002"/>
                              </a:cxn>
                              <a:cxn ang="0">
                                <a:pos x="connsiteX5003" y="connsiteY5003"/>
                              </a:cxn>
                              <a:cxn ang="0">
                                <a:pos x="connsiteX5004" y="connsiteY5004"/>
                              </a:cxn>
                              <a:cxn ang="0">
                                <a:pos x="connsiteX5005" y="connsiteY5005"/>
                              </a:cxn>
                              <a:cxn ang="0">
                                <a:pos x="connsiteX5006" y="connsiteY5006"/>
                              </a:cxn>
                              <a:cxn ang="0">
                                <a:pos x="connsiteX5007" y="connsiteY5007"/>
                              </a:cxn>
                              <a:cxn ang="0">
                                <a:pos x="connsiteX5008" y="connsiteY5008"/>
                              </a:cxn>
                              <a:cxn ang="0">
                                <a:pos x="connsiteX5009" y="connsiteY5009"/>
                              </a:cxn>
                              <a:cxn ang="0">
                                <a:pos x="connsiteX5010" y="connsiteY5010"/>
                              </a:cxn>
                              <a:cxn ang="0">
                                <a:pos x="connsiteX5011" y="connsiteY5011"/>
                              </a:cxn>
                              <a:cxn ang="0">
                                <a:pos x="connsiteX5012" y="connsiteY5012"/>
                              </a:cxn>
                              <a:cxn ang="0">
                                <a:pos x="connsiteX5013" y="connsiteY5013"/>
                              </a:cxn>
                              <a:cxn ang="0">
                                <a:pos x="connsiteX5014" y="connsiteY5014"/>
                              </a:cxn>
                              <a:cxn ang="0">
                                <a:pos x="connsiteX5015" y="connsiteY5015"/>
                              </a:cxn>
                              <a:cxn ang="0">
                                <a:pos x="connsiteX5016" y="connsiteY5016"/>
                              </a:cxn>
                              <a:cxn ang="0">
                                <a:pos x="connsiteX5017" y="connsiteY5017"/>
                              </a:cxn>
                              <a:cxn ang="0">
                                <a:pos x="connsiteX5018" y="connsiteY5018"/>
                              </a:cxn>
                              <a:cxn ang="0">
                                <a:pos x="connsiteX5019" y="connsiteY5019"/>
                              </a:cxn>
                              <a:cxn ang="0">
                                <a:pos x="connsiteX5020" y="connsiteY5020"/>
                              </a:cxn>
                              <a:cxn ang="0">
                                <a:pos x="connsiteX5021" y="connsiteY5021"/>
                              </a:cxn>
                              <a:cxn ang="0">
                                <a:pos x="connsiteX5022" y="connsiteY5022"/>
                              </a:cxn>
                              <a:cxn ang="0">
                                <a:pos x="connsiteX5023" y="connsiteY5023"/>
                              </a:cxn>
                              <a:cxn ang="0">
                                <a:pos x="connsiteX5024" y="connsiteY5024"/>
                              </a:cxn>
                              <a:cxn ang="0">
                                <a:pos x="connsiteX5025" y="connsiteY5025"/>
                              </a:cxn>
                              <a:cxn ang="0">
                                <a:pos x="connsiteX5026" y="connsiteY5026"/>
                              </a:cxn>
                              <a:cxn ang="0">
                                <a:pos x="connsiteX5027" y="connsiteY5027"/>
                              </a:cxn>
                              <a:cxn ang="0">
                                <a:pos x="connsiteX5028" y="connsiteY5028"/>
                              </a:cxn>
                              <a:cxn ang="0">
                                <a:pos x="connsiteX5029" y="connsiteY5029"/>
                              </a:cxn>
                              <a:cxn ang="0">
                                <a:pos x="connsiteX5030" y="connsiteY5030"/>
                              </a:cxn>
                              <a:cxn ang="0">
                                <a:pos x="connsiteX5031" y="connsiteY5031"/>
                              </a:cxn>
                              <a:cxn ang="0">
                                <a:pos x="connsiteX5032" y="connsiteY5032"/>
                              </a:cxn>
                              <a:cxn ang="0">
                                <a:pos x="connsiteX5033" y="connsiteY5033"/>
                              </a:cxn>
                              <a:cxn ang="0">
                                <a:pos x="connsiteX5034" y="connsiteY5034"/>
                              </a:cxn>
                              <a:cxn ang="0">
                                <a:pos x="connsiteX5035" y="connsiteY5035"/>
                              </a:cxn>
                              <a:cxn ang="0">
                                <a:pos x="connsiteX5036" y="connsiteY5036"/>
                              </a:cxn>
                              <a:cxn ang="0">
                                <a:pos x="connsiteX5037" y="connsiteY5037"/>
                              </a:cxn>
                              <a:cxn ang="0">
                                <a:pos x="connsiteX5038" y="connsiteY5038"/>
                              </a:cxn>
                              <a:cxn ang="0">
                                <a:pos x="connsiteX5039" y="connsiteY5039"/>
                              </a:cxn>
                              <a:cxn ang="0">
                                <a:pos x="connsiteX5040" y="connsiteY5040"/>
                              </a:cxn>
                              <a:cxn ang="0">
                                <a:pos x="connsiteX5041" y="connsiteY5041"/>
                              </a:cxn>
                              <a:cxn ang="0">
                                <a:pos x="connsiteX5042" y="connsiteY5042"/>
                              </a:cxn>
                              <a:cxn ang="0">
                                <a:pos x="connsiteX5043" y="connsiteY5043"/>
                              </a:cxn>
                              <a:cxn ang="0">
                                <a:pos x="connsiteX5044" y="connsiteY5044"/>
                              </a:cxn>
                              <a:cxn ang="0">
                                <a:pos x="connsiteX5045" y="connsiteY5045"/>
                              </a:cxn>
                              <a:cxn ang="0">
                                <a:pos x="connsiteX5046" y="connsiteY5046"/>
                              </a:cxn>
                              <a:cxn ang="0">
                                <a:pos x="connsiteX5047" y="connsiteY5047"/>
                              </a:cxn>
                              <a:cxn ang="0">
                                <a:pos x="connsiteX5048" y="connsiteY5048"/>
                              </a:cxn>
                              <a:cxn ang="0">
                                <a:pos x="connsiteX5049" y="connsiteY5049"/>
                              </a:cxn>
                              <a:cxn ang="0">
                                <a:pos x="connsiteX5050" y="connsiteY5050"/>
                              </a:cxn>
                              <a:cxn ang="0">
                                <a:pos x="connsiteX5051" y="connsiteY5051"/>
                              </a:cxn>
                              <a:cxn ang="0">
                                <a:pos x="connsiteX5052" y="connsiteY5052"/>
                              </a:cxn>
                              <a:cxn ang="0">
                                <a:pos x="connsiteX5053" y="connsiteY5053"/>
                              </a:cxn>
                              <a:cxn ang="0">
                                <a:pos x="connsiteX5054" y="connsiteY5054"/>
                              </a:cxn>
                              <a:cxn ang="0">
                                <a:pos x="connsiteX5055" y="connsiteY5055"/>
                              </a:cxn>
                              <a:cxn ang="0">
                                <a:pos x="connsiteX5056" y="connsiteY5056"/>
                              </a:cxn>
                              <a:cxn ang="0">
                                <a:pos x="connsiteX5057" y="connsiteY5057"/>
                              </a:cxn>
                              <a:cxn ang="0">
                                <a:pos x="connsiteX5058" y="connsiteY5058"/>
                              </a:cxn>
                              <a:cxn ang="0">
                                <a:pos x="connsiteX5059" y="connsiteY5059"/>
                              </a:cxn>
                              <a:cxn ang="0">
                                <a:pos x="connsiteX5060" y="connsiteY5060"/>
                              </a:cxn>
                              <a:cxn ang="0">
                                <a:pos x="connsiteX5061" y="connsiteY5061"/>
                              </a:cxn>
                              <a:cxn ang="0">
                                <a:pos x="connsiteX5062" y="connsiteY5062"/>
                              </a:cxn>
                              <a:cxn ang="0">
                                <a:pos x="connsiteX5063" y="connsiteY5063"/>
                              </a:cxn>
                              <a:cxn ang="0">
                                <a:pos x="connsiteX5064" y="connsiteY5064"/>
                              </a:cxn>
                              <a:cxn ang="0">
                                <a:pos x="connsiteX5065" y="connsiteY5065"/>
                              </a:cxn>
                              <a:cxn ang="0">
                                <a:pos x="connsiteX5066" y="connsiteY5066"/>
                              </a:cxn>
                              <a:cxn ang="0">
                                <a:pos x="connsiteX5067" y="connsiteY5067"/>
                              </a:cxn>
                              <a:cxn ang="0">
                                <a:pos x="connsiteX5068" y="connsiteY5068"/>
                              </a:cxn>
                              <a:cxn ang="0">
                                <a:pos x="connsiteX5069" y="connsiteY5069"/>
                              </a:cxn>
                              <a:cxn ang="0">
                                <a:pos x="connsiteX5070" y="connsiteY5070"/>
                              </a:cxn>
                              <a:cxn ang="0">
                                <a:pos x="connsiteX5071" y="connsiteY5071"/>
                              </a:cxn>
                              <a:cxn ang="0">
                                <a:pos x="connsiteX5072" y="connsiteY5072"/>
                              </a:cxn>
                              <a:cxn ang="0">
                                <a:pos x="connsiteX5073" y="connsiteY5073"/>
                              </a:cxn>
                              <a:cxn ang="0">
                                <a:pos x="connsiteX5074" y="connsiteY5074"/>
                              </a:cxn>
                              <a:cxn ang="0">
                                <a:pos x="connsiteX5075" y="connsiteY5075"/>
                              </a:cxn>
                              <a:cxn ang="0">
                                <a:pos x="connsiteX5076" y="connsiteY5076"/>
                              </a:cxn>
                              <a:cxn ang="0">
                                <a:pos x="connsiteX5077" y="connsiteY5077"/>
                              </a:cxn>
                              <a:cxn ang="0">
                                <a:pos x="connsiteX5078" y="connsiteY5078"/>
                              </a:cxn>
                              <a:cxn ang="0">
                                <a:pos x="connsiteX5079" y="connsiteY5079"/>
                              </a:cxn>
                              <a:cxn ang="0">
                                <a:pos x="connsiteX5080" y="connsiteY5080"/>
                              </a:cxn>
                              <a:cxn ang="0">
                                <a:pos x="connsiteX5081" y="connsiteY5081"/>
                              </a:cxn>
                              <a:cxn ang="0">
                                <a:pos x="connsiteX5082" y="connsiteY5082"/>
                              </a:cxn>
                              <a:cxn ang="0">
                                <a:pos x="connsiteX5083" y="connsiteY5083"/>
                              </a:cxn>
                              <a:cxn ang="0">
                                <a:pos x="connsiteX5084" y="connsiteY5084"/>
                              </a:cxn>
                              <a:cxn ang="0">
                                <a:pos x="connsiteX5085" y="connsiteY5085"/>
                              </a:cxn>
                              <a:cxn ang="0">
                                <a:pos x="connsiteX5086" y="connsiteY5086"/>
                              </a:cxn>
                              <a:cxn ang="0">
                                <a:pos x="connsiteX5087" y="connsiteY5087"/>
                              </a:cxn>
                              <a:cxn ang="0">
                                <a:pos x="connsiteX5088" y="connsiteY5088"/>
                              </a:cxn>
                              <a:cxn ang="0">
                                <a:pos x="connsiteX5089" y="connsiteY5089"/>
                              </a:cxn>
                              <a:cxn ang="0">
                                <a:pos x="connsiteX5090" y="connsiteY5090"/>
                              </a:cxn>
                              <a:cxn ang="0">
                                <a:pos x="connsiteX5091" y="connsiteY5091"/>
                              </a:cxn>
                              <a:cxn ang="0">
                                <a:pos x="connsiteX5092" y="connsiteY5092"/>
                              </a:cxn>
                              <a:cxn ang="0">
                                <a:pos x="connsiteX5093" y="connsiteY5093"/>
                              </a:cxn>
                              <a:cxn ang="0">
                                <a:pos x="connsiteX5094" y="connsiteY5094"/>
                              </a:cxn>
                              <a:cxn ang="0">
                                <a:pos x="connsiteX5095" y="connsiteY5095"/>
                              </a:cxn>
                              <a:cxn ang="0">
                                <a:pos x="connsiteX5096" y="connsiteY5096"/>
                              </a:cxn>
                              <a:cxn ang="0">
                                <a:pos x="connsiteX5097" y="connsiteY5097"/>
                              </a:cxn>
                              <a:cxn ang="0">
                                <a:pos x="connsiteX5098" y="connsiteY5098"/>
                              </a:cxn>
                              <a:cxn ang="0">
                                <a:pos x="connsiteX5099" y="connsiteY5099"/>
                              </a:cxn>
                              <a:cxn ang="0">
                                <a:pos x="connsiteX5100" y="connsiteY5100"/>
                              </a:cxn>
                              <a:cxn ang="0">
                                <a:pos x="connsiteX5101" y="connsiteY5101"/>
                              </a:cxn>
                              <a:cxn ang="0">
                                <a:pos x="connsiteX5102" y="connsiteY5102"/>
                              </a:cxn>
                              <a:cxn ang="0">
                                <a:pos x="connsiteX5103" y="connsiteY5103"/>
                              </a:cxn>
                              <a:cxn ang="0">
                                <a:pos x="connsiteX5104" y="connsiteY5104"/>
                              </a:cxn>
                              <a:cxn ang="0">
                                <a:pos x="connsiteX5105" y="connsiteY5105"/>
                              </a:cxn>
                              <a:cxn ang="0">
                                <a:pos x="connsiteX5106" y="connsiteY5106"/>
                              </a:cxn>
                              <a:cxn ang="0">
                                <a:pos x="connsiteX5107" y="connsiteY5107"/>
                              </a:cxn>
                              <a:cxn ang="0">
                                <a:pos x="connsiteX5108" y="connsiteY5108"/>
                              </a:cxn>
                              <a:cxn ang="0">
                                <a:pos x="connsiteX5109" y="connsiteY5109"/>
                              </a:cxn>
                              <a:cxn ang="0">
                                <a:pos x="connsiteX5110" y="connsiteY5110"/>
                              </a:cxn>
                              <a:cxn ang="0">
                                <a:pos x="connsiteX5111" y="connsiteY5111"/>
                              </a:cxn>
                              <a:cxn ang="0">
                                <a:pos x="connsiteX5112" y="connsiteY5112"/>
                              </a:cxn>
                              <a:cxn ang="0">
                                <a:pos x="connsiteX5113" y="connsiteY5113"/>
                              </a:cxn>
                              <a:cxn ang="0">
                                <a:pos x="connsiteX5114" y="connsiteY5114"/>
                              </a:cxn>
                              <a:cxn ang="0">
                                <a:pos x="connsiteX5115" y="connsiteY5115"/>
                              </a:cxn>
                              <a:cxn ang="0">
                                <a:pos x="connsiteX5116" y="connsiteY5116"/>
                              </a:cxn>
                              <a:cxn ang="0">
                                <a:pos x="connsiteX5117" y="connsiteY5117"/>
                              </a:cxn>
                              <a:cxn ang="0">
                                <a:pos x="connsiteX5118" y="connsiteY5118"/>
                              </a:cxn>
                              <a:cxn ang="0">
                                <a:pos x="connsiteX5119" y="connsiteY5119"/>
                              </a:cxn>
                              <a:cxn ang="0">
                                <a:pos x="connsiteX5120" y="connsiteY5120"/>
                              </a:cxn>
                              <a:cxn ang="0">
                                <a:pos x="connsiteX5121" y="connsiteY5121"/>
                              </a:cxn>
                              <a:cxn ang="0">
                                <a:pos x="connsiteX5122" y="connsiteY5122"/>
                              </a:cxn>
                              <a:cxn ang="0">
                                <a:pos x="connsiteX5123" y="connsiteY5123"/>
                              </a:cxn>
                              <a:cxn ang="0">
                                <a:pos x="connsiteX5124" y="connsiteY5124"/>
                              </a:cxn>
                              <a:cxn ang="0">
                                <a:pos x="connsiteX5125" y="connsiteY5125"/>
                              </a:cxn>
                              <a:cxn ang="0">
                                <a:pos x="connsiteX5126" y="connsiteY5126"/>
                              </a:cxn>
                              <a:cxn ang="0">
                                <a:pos x="connsiteX5127" y="connsiteY5127"/>
                              </a:cxn>
                              <a:cxn ang="0">
                                <a:pos x="connsiteX5128" y="connsiteY5128"/>
                              </a:cxn>
                              <a:cxn ang="0">
                                <a:pos x="connsiteX5129" y="connsiteY5129"/>
                              </a:cxn>
                              <a:cxn ang="0">
                                <a:pos x="connsiteX5130" y="connsiteY5130"/>
                              </a:cxn>
                              <a:cxn ang="0">
                                <a:pos x="connsiteX5131" y="connsiteY5131"/>
                              </a:cxn>
                              <a:cxn ang="0">
                                <a:pos x="connsiteX5132" y="connsiteY5132"/>
                              </a:cxn>
                              <a:cxn ang="0">
                                <a:pos x="connsiteX5133" y="connsiteY5133"/>
                              </a:cxn>
                              <a:cxn ang="0">
                                <a:pos x="connsiteX5134" y="connsiteY5134"/>
                              </a:cxn>
                              <a:cxn ang="0">
                                <a:pos x="connsiteX5135" y="connsiteY5135"/>
                              </a:cxn>
                              <a:cxn ang="0">
                                <a:pos x="connsiteX5136" y="connsiteY5136"/>
                              </a:cxn>
                              <a:cxn ang="0">
                                <a:pos x="connsiteX5137" y="connsiteY5137"/>
                              </a:cxn>
                              <a:cxn ang="0">
                                <a:pos x="connsiteX5138" y="connsiteY5138"/>
                              </a:cxn>
                              <a:cxn ang="0">
                                <a:pos x="connsiteX5139" y="connsiteY5139"/>
                              </a:cxn>
                              <a:cxn ang="0">
                                <a:pos x="connsiteX5140" y="connsiteY5140"/>
                              </a:cxn>
                              <a:cxn ang="0">
                                <a:pos x="connsiteX5141" y="connsiteY5141"/>
                              </a:cxn>
                              <a:cxn ang="0">
                                <a:pos x="connsiteX5142" y="connsiteY5142"/>
                              </a:cxn>
                              <a:cxn ang="0">
                                <a:pos x="connsiteX5143" y="connsiteY5143"/>
                              </a:cxn>
                              <a:cxn ang="0">
                                <a:pos x="connsiteX5144" y="connsiteY5144"/>
                              </a:cxn>
                              <a:cxn ang="0">
                                <a:pos x="connsiteX5145" y="connsiteY5145"/>
                              </a:cxn>
                              <a:cxn ang="0">
                                <a:pos x="connsiteX5146" y="connsiteY5146"/>
                              </a:cxn>
                              <a:cxn ang="0">
                                <a:pos x="connsiteX5147" y="connsiteY5147"/>
                              </a:cxn>
                              <a:cxn ang="0">
                                <a:pos x="connsiteX5148" y="connsiteY5148"/>
                              </a:cxn>
                              <a:cxn ang="0">
                                <a:pos x="connsiteX5149" y="connsiteY5149"/>
                              </a:cxn>
                              <a:cxn ang="0">
                                <a:pos x="connsiteX5150" y="connsiteY5150"/>
                              </a:cxn>
                              <a:cxn ang="0">
                                <a:pos x="connsiteX5151" y="connsiteY5151"/>
                              </a:cxn>
                              <a:cxn ang="0">
                                <a:pos x="connsiteX5152" y="connsiteY5152"/>
                              </a:cxn>
                              <a:cxn ang="0">
                                <a:pos x="connsiteX5153" y="connsiteY5153"/>
                              </a:cxn>
                              <a:cxn ang="0">
                                <a:pos x="connsiteX5154" y="connsiteY5154"/>
                              </a:cxn>
                              <a:cxn ang="0">
                                <a:pos x="connsiteX5155" y="connsiteY5155"/>
                              </a:cxn>
                              <a:cxn ang="0">
                                <a:pos x="connsiteX5156" y="connsiteY5156"/>
                              </a:cxn>
                              <a:cxn ang="0">
                                <a:pos x="connsiteX5157" y="connsiteY5157"/>
                              </a:cxn>
                              <a:cxn ang="0">
                                <a:pos x="connsiteX5158" y="connsiteY5158"/>
                              </a:cxn>
                              <a:cxn ang="0">
                                <a:pos x="connsiteX5159" y="connsiteY5159"/>
                              </a:cxn>
                              <a:cxn ang="0">
                                <a:pos x="connsiteX5160" y="connsiteY5160"/>
                              </a:cxn>
                              <a:cxn ang="0">
                                <a:pos x="connsiteX5161" y="connsiteY5161"/>
                              </a:cxn>
                              <a:cxn ang="0">
                                <a:pos x="connsiteX5162" y="connsiteY5162"/>
                              </a:cxn>
                              <a:cxn ang="0">
                                <a:pos x="connsiteX5163" y="connsiteY5163"/>
                              </a:cxn>
                              <a:cxn ang="0">
                                <a:pos x="connsiteX5164" y="connsiteY5164"/>
                              </a:cxn>
                              <a:cxn ang="0">
                                <a:pos x="connsiteX5165" y="connsiteY5165"/>
                              </a:cxn>
                              <a:cxn ang="0">
                                <a:pos x="connsiteX5166" y="connsiteY5166"/>
                              </a:cxn>
                              <a:cxn ang="0">
                                <a:pos x="connsiteX5167" y="connsiteY5167"/>
                              </a:cxn>
                              <a:cxn ang="0">
                                <a:pos x="connsiteX5168" y="connsiteY5168"/>
                              </a:cxn>
                              <a:cxn ang="0">
                                <a:pos x="connsiteX5169" y="connsiteY5169"/>
                              </a:cxn>
                              <a:cxn ang="0">
                                <a:pos x="connsiteX5170" y="connsiteY5170"/>
                              </a:cxn>
                              <a:cxn ang="0">
                                <a:pos x="connsiteX5171" y="connsiteY5171"/>
                              </a:cxn>
                              <a:cxn ang="0">
                                <a:pos x="connsiteX5172" y="connsiteY5172"/>
                              </a:cxn>
                              <a:cxn ang="0">
                                <a:pos x="connsiteX5173" y="connsiteY5173"/>
                              </a:cxn>
                              <a:cxn ang="0">
                                <a:pos x="connsiteX5174" y="connsiteY5174"/>
                              </a:cxn>
                              <a:cxn ang="0">
                                <a:pos x="connsiteX5175" y="connsiteY5175"/>
                              </a:cxn>
                              <a:cxn ang="0">
                                <a:pos x="connsiteX5176" y="connsiteY5176"/>
                              </a:cxn>
                              <a:cxn ang="0">
                                <a:pos x="connsiteX5177" y="connsiteY5177"/>
                              </a:cxn>
                              <a:cxn ang="0">
                                <a:pos x="connsiteX5178" y="connsiteY5178"/>
                              </a:cxn>
                              <a:cxn ang="0">
                                <a:pos x="connsiteX5179" y="connsiteY5179"/>
                              </a:cxn>
                              <a:cxn ang="0">
                                <a:pos x="connsiteX5180" y="connsiteY5180"/>
                              </a:cxn>
                              <a:cxn ang="0">
                                <a:pos x="connsiteX5181" y="connsiteY5181"/>
                              </a:cxn>
                              <a:cxn ang="0">
                                <a:pos x="connsiteX5182" y="connsiteY5182"/>
                              </a:cxn>
                              <a:cxn ang="0">
                                <a:pos x="connsiteX5183" y="connsiteY5183"/>
                              </a:cxn>
                              <a:cxn ang="0">
                                <a:pos x="connsiteX5184" y="connsiteY5184"/>
                              </a:cxn>
                              <a:cxn ang="0">
                                <a:pos x="connsiteX5185" y="connsiteY5185"/>
                              </a:cxn>
                              <a:cxn ang="0">
                                <a:pos x="connsiteX5186" y="connsiteY5186"/>
                              </a:cxn>
                              <a:cxn ang="0">
                                <a:pos x="connsiteX5187" y="connsiteY5187"/>
                              </a:cxn>
                              <a:cxn ang="0">
                                <a:pos x="connsiteX5188" y="connsiteY5188"/>
                              </a:cxn>
                              <a:cxn ang="0">
                                <a:pos x="connsiteX5189" y="connsiteY5189"/>
                              </a:cxn>
                              <a:cxn ang="0">
                                <a:pos x="connsiteX5190" y="connsiteY5190"/>
                              </a:cxn>
                              <a:cxn ang="0">
                                <a:pos x="connsiteX5191" y="connsiteY5191"/>
                              </a:cxn>
                              <a:cxn ang="0">
                                <a:pos x="connsiteX5192" y="connsiteY5192"/>
                              </a:cxn>
                              <a:cxn ang="0">
                                <a:pos x="connsiteX5193" y="connsiteY5193"/>
                              </a:cxn>
                              <a:cxn ang="0">
                                <a:pos x="connsiteX5194" y="connsiteY5194"/>
                              </a:cxn>
                              <a:cxn ang="0">
                                <a:pos x="connsiteX5195" y="connsiteY5195"/>
                              </a:cxn>
                              <a:cxn ang="0">
                                <a:pos x="connsiteX5196" y="connsiteY5196"/>
                              </a:cxn>
                              <a:cxn ang="0">
                                <a:pos x="connsiteX5197" y="connsiteY5197"/>
                              </a:cxn>
                              <a:cxn ang="0">
                                <a:pos x="connsiteX5198" y="connsiteY5198"/>
                              </a:cxn>
                              <a:cxn ang="0">
                                <a:pos x="connsiteX5199" y="connsiteY5199"/>
                              </a:cxn>
                              <a:cxn ang="0">
                                <a:pos x="connsiteX5200" y="connsiteY5200"/>
                              </a:cxn>
                              <a:cxn ang="0">
                                <a:pos x="connsiteX5201" y="connsiteY5201"/>
                              </a:cxn>
                              <a:cxn ang="0">
                                <a:pos x="connsiteX5202" y="connsiteY5202"/>
                              </a:cxn>
                              <a:cxn ang="0">
                                <a:pos x="connsiteX5203" y="connsiteY5203"/>
                              </a:cxn>
                              <a:cxn ang="0">
                                <a:pos x="connsiteX5204" y="connsiteY5204"/>
                              </a:cxn>
                              <a:cxn ang="0">
                                <a:pos x="connsiteX5205" y="connsiteY5205"/>
                              </a:cxn>
                              <a:cxn ang="0">
                                <a:pos x="connsiteX5206" y="connsiteY5206"/>
                              </a:cxn>
                              <a:cxn ang="0">
                                <a:pos x="connsiteX5207" y="connsiteY5207"/>
                              </a:cxn>
                              <a:cxn ang="0">
                                <a:pos x="connsiteX5208" y="connsiteY5208"/>
                              </a:cxn>
                              <a:cxn ang="0">
                                <a:pos x="connsiteX5209" y="connsiteY5209"/>
                              </a:cxn>
                              <a:cxn ang="0">
                                <a:pos x="connsiteX5210" y="connsiteY5210"/>
                              </a:cxn>
                              <a:cxn ang="0">
                                <a:pos x="connsiteX5211" y="connsiteY5211"/>
                              </a:cxn>
                              <a:cxn ang="0">
                                <a:pos x="connsiteX5212" y="connsiteY5212"/>
                              </a:cxn>
                              <a:cxn ang="0">
                                <a:pos x="connsiteX5213" y="connsiteY5213"/>
                              </a:cxn>
                              <a:cxn ang="0">
                                <a:pos x="connsiteX5214" y="connsiteY5214"/>
                              </a:cxn>
                              <a:cxn ang="0">
                                <a:pos x="connsiteX5215" y="connsiteY5215"/>
                              </a:cxn>
                              <a:cxn ang="0">
                                <a:pos x="connsiteX5216" y="connsiteY5216"/>
                              </a:cxn>
                              <a:cxn ang="0">
                                <a:pos x="connsiteX5217" y="connsiteY5217"/>
                              </a:cxn>
                              <a:cxn ang="0">
                                <a:pos x="connsiteX5218" y="connsiteY5218"/>
                              </a:cxn>
                              <a:cxn ang="0">
                                <a:pos x="connsiteX5219" y="connsiteY5219"/>
                              </a:cxn>
                              <a:cxn ang="0">
                                <a:pos x="connsiteX5220" y="connsiteY5220"/>
                              </a:cxn>
                              <a:cxn ang="0">
                                <a:pos x="connsiteX5221" y="connsiteY5221"/>
                              </a:cxn>
                              <a:cxn ang="0">
                                <a:pos x="connsiteX5222" y="connsiteY5222"/>
                              </a:cxn>
                              <a:cxn ang="0">
                                <a:pos x="connsiteX5223" y="connsiteY5223"/>
                              </a:cxn>
                              <a:cxn ang="0">
                                <a:pos x="connsiteX5224" y="connsiteY5224"/>
                              </a:cxn>
                              <a:cxn ang="0">
                                <a:pos x="connsiteX5225" y="connsiteY5225"/>
                              </a:cxn>
                              <a:cxn ang="0">
                                <a:pos x="connsiteX5226" y="connsiteY5226"/>
                              </a:cxn>
                              <a:cxn ang="0">
                                <a:pos x="connsiteX5227" y="connsiteY5227"/>
                              </a:cxn>
                              <a:cxn ang="0">
                                <a:pos x="connsiteX5228" y="connsiteY5228"/>
                              </a:cxn>
                              <a:cxn ang="0">
                                <a:pos x="connsiteX5229" y="connsiteY5229"/>
                              </a:cxn>
                              <a:cxn ang="0">
                                <a:pos x="connsiteX5230" y="connsiteY5230"/>
                              </a:cxn>
                              <a:cxn ang="0">
                                <a:pos x="connsiteX5231" y="connsiteY5231"/>
                              </a:cxn>
                              <a:cxn ang="0">
                                <a:pos x="connsiteX5232" y="connsiteY5232"/>
                              </a:cxn>
                              <a:cxn ang="0">
                                <a:pos x="connsiteX5233" y="connsiteY5233"/>
                              </a:cxn>
                              <a:cxn ang="0">
                                <a:pos x="connsiteX5234" y="connsiteY5234"/>
                              </a:cxn>
                              <a:cxn ang="0">
                                <a:pos x="connsiteX5235" y="connsiteY5235"/>
                              </a:cxn>
                              <a:cxn ang="0">
                                <a:pos x="connsiteX5236" y="connsiteY5236"/>
                              </a:cxn>
                              <a:cxn ang="0">
                                <a:pos x="connsiteX5237" y="connsiteY5237"/>
                              </a:cxn>
                              <a:cxn ang="0">
                                <a:pos x="connsiteX5238" y="connsiteY5238"/>
                              </a:cxn>
                              <a:cxn ang="0">
                                <a:pos x="connsiteX5239" y="connsiteY5239"/>
                              </a:cxn>
                              <a:cxn ang="0">
                                <a:pos x="connsiteX5240" y="connsiteY5240"/>
                              </a:cxn>
                              <a:cxn ang="0">
                                <a:pos x="connsiteX5241" y="connsiteY5241"/>
                              </a:cxn>
                              <a:cxn ang="0">
                                <a:pos x="connsiteX5242" y="connsiteY5242"/>
                              </a:cxn>
                              <a:cxn ang="0">
                                <a:pos x="connsiteX5243" y="connsiteY5243"/>
                              </a:cxn>
                              <a:cxn ang="0">
                                <a:pos x="connsiteX5244" y="connsiteY5244"/>
                              </a:cxn>
                              <a:cxn ang="0">
                                <a:pos x="connsiteX5245" y="connsiteY5245"/>
                              </a:cxn>
                              <a:cxn ang="0">
                                <a:pos x="connsiteX5246" y="connsiteY5246"/>
                              </a:cxn>
                              <a:cxn ang="0">
                                <a:pos x="connsiteX5247" y="connsiteY5247"/>
                              </a:cxn>
                              <a:cxn ang="0">
                                <a:pos x="connsiteX5248" y="connsiteY5248"/>
                              </a:cxn>
                              <a:cxn ang="0">
                                <a:pos x="connsiteX5249" y="connsiteY5249"/>
                              </a:cxn>
                              <a:cxn ang="0">
                                <a:pos x="connsiteX5250" y="connsiteY5250"/>
                              </a:cxn>
                              <a:cxn ang="0">
                                <a:pos x="connsiteX5251" y="connsiteY5251"/>
                              </a:cxn>
                              <a:cxn ang="0">
                                <a:pos x="connsiteX5252" y="connsiteY5252"/>
                              </a:cxn>
                              <a:cxn ang="0">
                                <a:pos x="connsiteX5253" y="connsiteY5253"/>
                              </a:cxn>
                              <a:cxn ang="0">
                                <a:pos x="connsiteX5254" y="connsiteY5254"/>
                              </a:cxn>
                              <a:cxn ang="0">
                                <a:pos x="connsiteX5255" y="connsiteY5255"/>
                              </a:cxn>
                              <a:cxn ang="0">
                                <a:pos x="connsiteX5256" y="connsiteY5256"/>
                              </a:cxn>
                              <a:cxn ang="0">
                                <a:pos x="connsiteX5257" y="connsiteY5257"/>
                              </a:cxn>
                              <a:cxn ang="0">
                                <a:pos x="connsiteX5258" y="connsiteY5258"/>
                              </a:cxn>
                              <a:cxn ang="0">
                                <a:pos x="connsiteX5259" y="connsiteY5259"/>
                              </a:cxn>
                              <a:cxn ang="0">
                                <a:pos x="connsiteX5260" y="connsiteY5260"/>
                              </a:cxn>
                              <a:cxn ang="0">
                                <a:pos x="connsiteX5261" y="connsiteY5261"/>
                              </a:cxn>
                              <a:cxn ang="0">
                                <a:pos x="connsiteX5262" y="connsiteY5262"/>
                              </a:cxn>
                              <a:cxn ang="0">
                                <a:pos x="connsiteX5263" y="connsiteY5263"/>
                              </a:cxn>
                              <a:cxn ang="0">
                                <a:pos x="connsiteX5264" y="connsiteY5264"/>
                              </a:cxn>
                              <a:cxn ang="0">
                                <a:pos x="connsiteX5265" y="connsiteY5265"/>
                              </a:cxn>
                              <a:cxn ang="0">
                                <a:pos x="connsiteX5266" y="connsiteY5266"/>
                              </a:cxn>
                              <a:cxn ang="0">
                                <a:pos x="connsiteX5267" y="connsiteY5267"/>
                              </a:cxn>
                              <a:cxn ang="0">
                                <a:pos x="connsiteX5268" y="connsiteY5268"/>
                              </a:cxn>
                              <a:cxn ang="0">
                                <a:pos x="connsiteX5269" y="connsiteY5269"/>
                              </a:cxn>
                              <a:cxn ang="0">
                                <a:pos x="connsiteX5270" y="connsiteY5270"/>
                              </a:cxn>
                              <a:cxn ang="0">
                                <a:pos x="connsiteX5271" y="connsiteY5271"/>
                              </a:cxn>
                              <a:cxn ang="0">
                                <a:pos x="connsiteX5272" y="connsiteY5272"/>
                              </a:cxn>
                              <a:cxn ang="0">
                                <a:pos x="connsiteX5273" y="connsiteY5273"/>
                              </a:cxn>
                              <a:cxn ang="0">
                                <a:pos x="connsiteX5274" y="connsiteY5274"/>
                              </a:cxn>
                              <a:cxn ang="0">
                                <a:pos x="connsiteX5275" y="connsiteY5275"/>
                              </a:cxn>
                              <a:cxn ang="0">
                                <a:pos x="connsiteX5276" y="connsiteY5276"/>
                              </a:cxn>
                              <a:cxn ang="0">
                                <a:pos x="connsiteX5277" y="connsiteY5277"/>
                              </a:cxn>
                              <a:cxn ang="0">
                                <a:pos x="connsiteX5278" y="connsiteY5278"/>
                              </a:cxn>
                              <a:cxn ang="0">
                                <a:pos x="connsiteX5279" y="connsiteY5279"/>
                              </a:cxn>
                              <a:cxn ang="0">
                                <a:pos x="connsiteX5280" y="connsiteY5280"/>
                              </a:cxn>
                              <a:cxn ang="0">
                                <a:pos x="connsiteX5281" y="connsiteY5281"/>
                              </a:cxn>
                              <a:cxn ang="0">
                                <a:pos x="connsiteX5282" y="connsiteY5282"/>
                              </a:cxn>
                              <a:cxn ang="0">
                                <a:pos x="connsiteX5283" y="connsiteY5283"/>
                              </a:cxn>
                              <a:cxn ang="0">
                                <a:pos x="connsiteX5284" y="connsiteY5284"/>
                              </a:cxn>
                              <a:cxn ang="0">
                                <a:pos x="connsiteX5285" y="connsiteY5285"/>
                              </a:cxn>
                              <a:cxn ang="0">
                                <a:pos x="connsiteX5286" y="connsiteY5286"/>
                              </a:cxn>
                              <a:cxn ang="0">
                                <a:pos x="connsiteX5287" y="connsiteY5287"/>
                              </a:cxn>
                              <a:cxn ang="0">
                                <a:pos x="connsiteX5288" y="connsiteY5288"/>
                              </a:cxn>
                              <a:cxn ang="0">
                                <a:pos x="connsiteX5289" y="connsiteY5289"/>
                              </a:cxn>
                              <a:cxn ang="0">
                                <a:pos x="connsiteX5290" y="connsiteY5290"/>
                              </a:cxn>
                              <a:cxn ang="0">
                                <a:pos x="connsiteX5291" y="connsiteY5291"/>
                              </a:cxn>
                              <a:cxn ang="0">
                                <a:pos x="connsiteX5292" y="connsiteY5292"/>
                              </a:cxn>
                              <a:cxn ang="0">
                                <a:pos x="connsiteX5293" y="connsiteY5293"/>
                              </a:cxn>
                              <a:cxn ang="0">
                                <a:pos x="connsiteX5294" y="connsiteY5294"/>
                              </a:cxn>
                              <a:cxn ang="0">
                                <a:pos x="connsiteX5295" y="connsiteY5295"/>
                              </a:cxn>
                              <a:cxn ang="0">
                                <a:pos x="connsiteX5296" y="connsiteY5296"/>
                              </a:cxn>
                              <a:cxn ang="0">
                                <a:pos x="connsiteX5297" y="connsiteY5297"/>
                              </a:cxn>
                              <a:cxn ang="0">
                                <a:pos x="connsiteX5298" y="connsiteY5298"/>
                              </a:cxn>
                              <a:cxn ang="0">
                                <a:pos x="connsiteX5299" y="connsiteY5299"/>
                              </a:cxn>
                              <a:cxn ang="0">
                                <a:pos x="connsiteX5300" y="connsiteY5300"/>
                              </a:cxn>
                              <a:cxn ang="0">
                                <a:pos x="connsiteX5301" y="connsiteY5301"/>
                              </a:cxn>
                              <a:cxn ang="0">
                                <a:pos x="connsiteX5302" y="connsiteY5302"/>
                              </a:cxn>
                              <a:cxn ang="0">
                                <a:pos x="connsiteX5303" y="connsiteY5303"/>
                              </a:cxn>
                              <a:cxn ang="0">
                                <a:pos x="connsiteX5304" y="connsiteY5304"/>
                              </a:cxn>
                              <a:cxn ang="0">
                                <a:pos x="connsiteX5305" y="connsiteY5305"/>
                              </a:cxn>
                              <a:cxn ang="0">
                                <a:pos x="connsiteX5306" y="connsiteY5306"/>
                              </a:cxn>
                              <a:cxn ang="0">
                                <a:pos x="connsiteX5307" y="connsiteY5307"/>
                              </a:cxn>
                              <a:cxn ang="0">
                                <a:pos x="connsiteX5308" y="connsiteY5308"/>
                              </a:cxn>
                              <a:cxn ang="0">
                                <a:pos x="connsiteX5309" y="connsiteY5309"/>
                              </a:cxn>
                              <a:cxn ang="0">
                                <a:pos x="connsiteX5310" y="connsiteY5310"/>
                              </a:cxn>
                              <a:cxn ang="0">
                                <a:pos x="connsiteX5311" y="connsiteY5311"/>
                              </a:cxn>
                              <a:cxn ang="0">
                                <a:pos x="connsiteX5312" y="connsiteY5312"/>
                              </a:cxn>
                              <a:cxn ang="0">
                                <a:pos x="connsiteX5313" y="connsiteY5313"/>
                              </a:cxn>
                              <a:cxn ang="0">
                                <a:pos x="connsiteX5314" y="connsiteY5314"/>
                              </a:cxn>
                              <a:cxn ang="0">
                                <a:pos x="connsiteX5315" y="connsiteY5315"/>
                              </a:cxn>
                              <a:cxn ang="0">
                                <a:pos x="connsiteX5316" y="connsiteY5316"/>
                              </a:cxn>
                              <a:cxn ang="0">
                                <a:pos x="connsiteX5317" y="connsiteY5317"/>
                              </a:cxn>
                              <a:cxn ang="0">
                                <a:pos x="connsiteX5318" y="connsiteY5318"/>
                              </a:cxn>
                              <a:cxn ang="0">
                                <a:pos x="connsiteX5319" y="connsiteY5319"/>
                              </a:cxn>
                              <a:cxn ang="0">
                                <a:pos x="connsiteX5320" y="connsiteY5320"/>
                              </a:cxn>
                              <a:cxn ang="0">
                                <a:pos x="connsiteX5321" y="connsiteY5321"/>
                              </a:cxn>
                              <a:cxn ang="0">
                                <a:pos x="connsiteX5322" y="connsiteY5322"/>
                              </a:cxn>
                              <a:cxn ang="0">
                                <a:pos x="connsiteX5323" y="connsiteY5323"/>
                              </a:cxn>
                              <a:cxn ang="0">
                                <a:pos x="connsiteX5324" y="connsiteY5324"/>
                              </a:cxn>
                              <a:cxn ang="0">
                                <a:pos x="connsiteX5325" y="connsiteY5325"/>
                              </a:cxn>
                              <a:cxn ang="0">
                                <a:pos x="connsiteX5326" y="connsiteY5326"/>
                              </a:cxn>
                              <a:cxn ang="0">
                                <a:pos x="connsiteX5327" y="connsiteY5327"/>
                              </a:cxn>
                              <a:cxn ang="0">
                                <a:pos x="connsiteX5328" y="connsiteY5328"/>
                              </a:cxn>
                              <a:cxn ang="0">
                                <a:pos x="connsiteX5329" y="connsiteY5329"/>
                              </a:cxn>
                              <a:cxn ang="0">
                                <a:pos x="connsiteX5330" y="connsiteY5330"/>
                              </a:cxn>
                              <a:cxn ang="0">
                                <a:pos x="connsiteX5331" y="connsiteY5331"/>
                              </a:cxn>
                              <a:cxn ang="0">
                                <a:pos x="connsiteX5332" y="connsiteY5332"/>
                              </a:cxn>
                              <a:cxn ang="0">
                                <a:pos x="connsiteX5333" y="connsiteY5333"/>
                              </a:cxn>
                              <a:cxn ang="0">
                                <a:pos x="connsiteX5334" y="connsiteY5334"/>
                              </a:cxn>
                              <a:cxn ang="0">
                                <a:pos x="connsiteX5335" y="connsiteY5335"/>
                              </a:cxn>
                              <a:cxn ang="0">
                                <a:pos x="connsiteX5336" y="connsiteY5336"/>
                              </a:cxn>
                              <a:cxn ang="0">
                                <a:pos x="connsiteX5337" y="connsiteY5337"/>
                              </a:cxn>
                              <a:cxn ang="0">
                                <a:pos x="connsiteX5338" y="connsiteY5338"/>
                              </a:cxn>
                              <a:cxn ang="0">
                                <a:pos x="connsiteX5339" y="connsiteY5339"/>
                              </a:cxn>
                              <a:cxn ang="0">
                                <a:pos x="connsiteX5340" y="connsiteY5340"/>
                              </a:cxn>
                              <a:cxn ang="0">
                                <a:pos x="connsiteX5341" y="connsiteY5341"/>
                              </a:cxn>
                              <a:cxn ang="0">
                                <a:pos x="connsiteX5342" y="connsiteY5342"/>
                              </a:cxn>
                              <a:cxn ang="0">
                                <a:pos x="connsiteX5343" y="connsiteY5343"/>
                              </a:cxn>
                              <a:cxn ang="0">
                                <a:pos x="connsiteX5344" y="connsiteY5344"/>
                              </a:cxn>
                              <a:cxn ang="0">
                                <a:pos x="connsiteX5345" y="connsiteY5345"/>
                              </a:cxn>
                              <a:cxn ang="0">
                                <a:pos x="connsiteX5346" y="connsiteY5346"/>
                              </a:cxn>
                              <a:cxn ang="0">
                                <a:pos x="connsiteX5347" y="connsiteY5347"/>
                              </a:cxn>
                              <a:cxn ang="0">
                                <a:pos x="connsiteX5348" y="connsiteY5348"/>
                              </a:cxn>
                              <a:cxn ang="0">
                                <a:pos x="connsiteX5349" y="connsiteY5349"/>
                              </a:cxn>
                              <a:cxn ang="0">
                                <a:pos x="connsiteX5350" y="connsiteY5350"/>
                              </a:cxn>
                              <a:cxn ang="0">
                                <a:pos x="connsiteX5351" y="connsiteY5351"/>
                              </a:cxn>
                              <a:cxn ang="0">
                                <a:pos x="connsiteX5352" y="connsiteY5352"/>
                              </a:cxn>
                              <a:cxn ang="0">
                                <a:pos x="connsiteX5353" y="connsiteY5353"/>
                              </a:cxn>
                              <a:cxn ang="0">
                                <a:pos x="connsiteX5354" y="connsiteY5354"/>
                              </a:cxn>
                              <a:cxn ang="0">
                                <a:pos x="connsiteX5355" y="connsiteY5355"/>
                              </a:cxn>
                              <a:cxn ang="0">
                                <a:pos x="connsiteX5356" y="connsiteY5356"/>
                              </a:cxn>
                              <a:cxn ang="0">
                                <a:pos x="connsiteX5357" y="connsiteY5357"/>
                              </a:cxn>
                              <a:cxn ang="0">
                                <a:pos x="connsiteX5358" y="connsiteY5358"/>
                              </a:cxn>
                              <a:cxn ang="0">
                                <a:pos x="connsiteX5359" y="connsiteY5359"/>
                              </a:cxn>
                              <a:cxn ang="0">
                                <a:pos x="connsiteX5360" y="connsiteY5360"/>
                              </a:cxn>
                              <a:cxn ang="0">
                                <a:pos x="connsiteX5361" y="connsiteY5361"/>
                              </a:cxn>
                              <a:cxn ang="0">
                                <a:pos x="connsiteX5362" y="connsiteY5362"/>
                              </a:cxn>
                              <a:cxn ang="0">
                                <a:pos x="connsiteX5363" y="connsiteY5363"/>
                              </a:cxn>
                              <a:cxn ang="0">
                                <a:pos x="connsiteX5364" y="connsiteY5364"/>
                              </a:cxn>
                              <a:cxn ang="0">
                                <a:pos x="connsiteX5365" y="connsiteY5365"/>
                              </a:cxn>
                              <a:cxn ang="0">
                                <a:pos x="connsiteX5366" y="connsiteY5366"/>
                              </a:cxn>
                              <a:cxn ang="0">
                                <a:pos x="connsiteX5367" y="connsiteY5367"/>
                              </a:cxn>
                              <a:cxn ang="0">
                                <a:pos x="connsiteX5368" y="connsiteY5368"/>
                              </a:cxn>
                              <a:cxn ang="0">
                                <a:pos x="connsiteX5369" y="connsiteY5369"/>
                              </a:cxn>
                              <a:cxn ang="0">
                                <a:pos x="connsiteX5370" y="connsiteY5370"/>
                              </a:cxn>
                              <a:cxn ang="0">
                                <a:pos x="connsiteX5371" y="connsiteY5371"/>
                              </a:cxn>
                              <a:cxn ang="0">
                                <a:pos x="connsiteX5372" y="connsiteY5372"/>
                              </a:cxn>
                              <a:cxn ang="0">
                                <a:pos x="connsiteX5373" y="connsiteY5373"/>
                              </a:cxn>
                              <a:cxn ang="0">
                                <a:pos x="connsiteX5374" y="connsiteY5374"/>
                              </a:cxn>
                              <a:cxn ang="0">
                                <a:pos x="connsiteX5375" y="connsiteY5375"/>
                              </a:cxn>
                              <a:cxn ang="0">
                                <a:pos x="connsiteX5376" y="connsiteY5376"/>
                              </a:cxn>
                              <a:cxn ang="0">
                                <a:pos x="connsiteX5377" y="connsiteY5377"/>
                              </a:cxn>
                              <a:cxn ang="0">
                                <a:pos x="connsiteX5378" y="connsiteY5378"/>
                              </a:cxn>
                              <a:cxn ang="0">
                                <a:pos x="connsiteX5379" y="connsiteY5379"/>
                              </a:cxn>
                              <a:cxn ang="0">
                                <a:pos x="connsiteX5380" y="connsiteY5380"/>
                              </a:cxn>
                              <a:cxn ang="0">
                                <a:pos x="connsiteX5381" y="connsiteY5381"/>
                              </a:cxn>
                              <a:cxn ang="0">
                                <a:pos x="connsiteX5382" y="connsiteY5382"/>
                              </a:cxn>
                              <a:cxn ang="0">
                                <a:pos x="connsiteX5383" y="connsiteY5383"/>
                              </a:cxn>
                              <a:cxn ang="0">
                                <a:pos x="connsiteX5384" y="connsiteY5384"/>
                              </a:cxn>
                              <a:cxn ang="0">
                                <a:pos x="connsiteX5385" y="connsiteY5385"/>
                              </a:cxn>
                              <a:cxn ang="0">
                                <a:pos x="connsiteX5386" y="connsiteY5386"/>
                              </a:cxn>
                              <a:cxn ang="0">
                                <a:pos x="connsiteX5387" y="connsiteY5387"/>
                              </a:cxn>
                              <a:cxn ang="0">
                                <a:pos x="connsiteX5388" y="connsiteY5388"/>
                              </a:cxn>
                              <a:cxn ang="0">
                                <a:pos x="connsiteX5389" y="connsiteY5389"/>
                              </a:cxn>
                              <a:cxn ang="0">
                                <a:pos x="connsiteX5390" y="connsiteY5390"/>
                              </a:cxn>
                              <a:cxn ang="0">
                                <a:pos x="connsiteX5391" y="connsiteY5391"/>
                              </a:cxn>
                              <a:cxn ang="0">
                                <a:pos x="connsiteX5392" y="connsiteY5392"/>
                              </a:cxn>
                              <a:cxn ang="0">
                                <a:pos x="connsiteX5393" y="connsiteY5393"/>
                              </a:cxn>
                              <a:cxn ang="0">
                                <a:pos x="connsiteX5394" y="connsiteY5394"/>
                              </a:cxn>
                              <a:cxn ang="0">
                                <a:pos x="connsiteX5395" y="connsiteY5395"/>
                              </a:cxn>
                              <a:cxn ang="0">
                                <a:pos x="connsiteX5396" y="connsiteY5396"/>
                              </a:cxn>
                              <a:cxn ang="0">
                                <a:pos x="connsiteX5397" y="connsiteY5397"/>
                              </a:cxn>
                              <a:cxn ang="0">
                                <a:pos x="connsiteX5398" y="connsiteY5398"/>
                              </a:cxn>
                              <a:cxn ang="0">
                                <a:pos x="connsiteX5399" y="connsiteY5399"/>
                              </a:cxn>
                              <a:cxn ang="0">
                                <a:pos x="connsiteX5400" y="connsiteY5400"/>
                              </a:cxn>
                              <a:cxn ang="0">
                                <a:pos x="connsiteX5401" y="connsiteY5401"/>
                              </a:cxn>
                              <a:cxn ang="0">
                                <a:pos x="connsiteX5402" y="connsiteY5402"/>
                              </a:cxn>
                              <a:cxn ang="0">
                                <a:pos x="connsiteX5403" y="connsiteY5403"/>
                              </a:cxn>
                              <a:cxn ang="0">
                                <a:pos x="connsiteX5404" y="connsiteY5404"/>
                              </a:cxn>
                              <a:cxn ang="0">
                                <a:pos x="connsiteX5405" y="connsiteY5405"/>
                              </a:cxn>
                              <a:cxn ang="0">
                                <a:pos x="connsiteX5406" y="connsiteY5406"/>
                              </a:cxn>
                              <a:cxn ang="0">
                                <a:pos x="connsiteX5407" y="connsiteY5407"/>
                              </a:cxn>
                              <a:cxn ang="0">
                                <a:pos x="connsiteX5408" y="connsiteY5408"/>
                              </a:cxn>
                              <a:cxn ang="0">
                                <a:pos x="connsiteX5409" y="connsiteY5409"/>
                              </a:cxn>
                              <a:cxn ang="0">
                                <a:pos x="connsiteX5410" y="connsiteY5410"/>
                              </a:cxn>
                              <a:cxn ang="0">
                                <a:pos x="connsiteX5411" y="connsiteY5411"/>
                              </a:cxn>
                              <a:cxn ang="0">
                                <a:pos x="connsiteX5412" y="connsiteY5412"/>
                              </a:cxn>
                              <a:cxn ang="0">
                                <a:pos x="connsiteX5413" y="connsiteY5413"/>
                              </a:cxn>
                              <a:cxn ang="0">
                                <a:pos x="connsiteX5414" y="connsiteY5414"/>
                              </a:cxn>
                              <a:cxn ang="0">
                                <a:pos x="connsiteX5415" y="connsiteY5415"/>
                              </a:cxn>
                              <a:cxn ang="0">
                                <a:pos x="connsiteX5416" y="connsiteY5416"/>
                              </a:cxn>
                              <a:cxn ang="0">
                                <a:pos x="connsiteX5417" y="connsiteY5417"/>
                              </a:cxn>
                              <a:cxn ang="0">
                                <a:pos x="connsiteX5418" y="connsiteY5418"/>
                              </a:cxn>
                              <a:cxn ang="0">
                                <a:pos x="connsiteX5419" y="connsiteY5419"/>
                              </a:cxn>
                              <a:cxn ang="0">
                                <a:pos x="connsiteX5420" y="connsiteY5420"/>
                              </a:cxn>
                              <a:cxn ang="0">
                                <a:pos x="connsiteX5421" y="connsiteY5421"/>
                              </a:cxn>
                              <a:cxn ang="0">
                                <a:pos x="connsiteX5422" y="connsiteY5422"/>
                              </a:cxn>
                              <a:cxn ang="0">
                                <a:pos x="connsiteX5423" y="connsiteY5423"/>
                              </a:cxn>
                              <a:cxn ang="0">
                                <a:pos x="connsiteX5424" y="connsiteY5424"/>
                              </a:cxn>
                              <a:cxn ang="0">
                                <a:pos x="connsiteX5425" y="connsiteY5425"/>
                              </a:cxn>
                              <a:cxn ang="0">
                                <a:pos x="connsiteX5426" y="connsiteY5426"/>
                              </a:cxn>
                              <a:cxn ang="0">
                                <a:pos x="connsiteX5427" y="connsiteY5427"/>
                              </a:cxn>
                              <a:cxn ang="0">
                                <a:pos x="connsiteX5428" y="connsiteY5428"/>
                              </a:cxn>
                              <a:cxn ang="0">
                                <a:pos x="connsiteX5429" y="connsiteY5429"/>
                              </a:cxn>
                              <a:cxn ang="0">
                                <a:pos x="connsiteX5430" y="connsiteY5430"/>
                              </a:cxn>
                              <a:cxn ang="0">
                                <a:pos x="connsiteX5431" y="connsiteY5431"/>
                              </a:cxn>
                              <a:cxn ang="0">
                                <a:pos x="connsiteX5432" y="connsiteY5432"/>
                              </a:cxn>
                              <a:cxn ang="0">
                                <a:pos x="connsiteX5433" y="connsiteY5433"/>
                              </a:cxn>
                              <a:cxn ang="0">
                                <a:pos x="connsiteX5434" y="connsiteY5434"/>
                              </a:cxn>
                              <a:cxn ang="0">
                                <a:pos x="connsiteX5435" y="connsiteY5435"/>
                              </a:cxn>
                              <a:cxn ang="0">
                                <a:pos x="connsiteX5436" y="connsiteY5436"/>
                              </a:cxn>
                              <a:cxn ang="0">
                                <a:pos x="connsiteX5437" y="connsiteY5437"/>
                              </a:cxn>
                              <a:cxn ang="0">
                                <a:pos x="connsiteX5438" y="connsiteY5438"/>
                              </a:cxn>
                              <a:cxn ang="0">
                                <a:pos x="connsiteX5439" y="connsiteY5439"/>
                              </a:cxn>
                              <a:cxn ang="0">
                                <a:pos x="connsiteX5440" y="connsiteY5440"/>
                              </a:cxn>
                              <a:cxn ang="0">
                                <a:pos x="connsiteX5441" y="connsiteY5441"/>
                              </a:cxn>
                              <a:cxn ang="0">
                                <a:pos x="connsiteX5442" y="connsiteY5442"/>
                              </a:cxn>
                              <a:cxn ang="0">
                                <a:pos x="connsiteX5443" y="connsiteY5443"/>
                              </a:cxn>
                              <a:cxn ang="0">
                                <a:pos x="connsiteX5444" y="connsiteY5444"/>
                              </a:cxn>
                              <a:cxn ang="0">
                                <a:pos x="connsiteX5445" y="connsiteY5445"/>
                              </a:cxn>
                              <a:cxn ang="0">
                                <a:pos x="connsiteX5446" y="connsiteY5446"/>
                              </a:cxn>
                              <a:cxn ang="0">
                                <a:pos x="connsiteX5447" y="connsiteY5447"/>
                              </a:cxn>
                              <a:cxn ang="0">
                                <a:pos x="connsiteX5448" y="connsiteY5448"/>
                              </a:cxn>
                              <a:cxn ang="0">
                                <a:pos x="connsiteX5449" y="connsiteY5449"/>
                              </a:cxn>
                              <a:cxn ang="0">
                                <a:pos x="connsiteX5450" y="connsiteY5450"/>
                              </a:cxn>
                              <a:cxn ang="0">
                                <a:pos x="connsiteX5451" y="connsiteY5451"/>
                              </a:cxn>
                              <a:cxn ang="0">
                                <a:pos x="connsiteX5452" y="connsiteY5452"/>
                              </a:cxn>
                              <a:cxn ang="0">
                                <a:pos x="connsiteX5453" y="connsiteY5453"/>
                              </a:cxn>
                              <a:cxn ang="0">
                                <a:pos x="connsiteX5454" y="connsiteY5454"/>
                              </a:cxn>
                              <a:cxn ang="0">
                                <a:pos x="connsiteX5455" y="connsiteY5455"/>
                              </a:cxn>
                              <a:cxn ang="0">
                                <a:pos x="connsiteX5456" y="connsiteY5456"/>
                              </a:cxn>
                              <a:cxn ang="0">
                                <a:pos x="connsiteX5457" y="connsiteY5457"/>
                              </a:cxn>
                              <a:cxn ang="0">
                                <a:pos x="connsiteX5458" y="connsiteY5458"/>
                              </a:cxn>
                              <a:cxn ang="0">
                                <a:pos x="connsiteX5459" y="connsiteY5459"/>
                              </a:cxn>
                              <a:cxn ang="0">
                                <a:pos x="connsiteX5460" y="connsiteY5460"/>
                              </a:cxn>
                              <a:cxn ang="0">
                                <a:pos x="connsiteX5461" y="connsiteY5461"/>
                              </a:cxn>
                              <a:cxn ang="0">
                                <a:pos x="connsiteX5462" y="connsiteY5462"/>
                              </a:cxn>
                              <a:cxn ang="0">
                                <a:pos x="connsiteX5463" y="connsiteY5463"/>
                              </a:cxn>
                              <a:cxn ang="0">
                                <a:pos x="connsiteX5464" y="connsiteY5464"/>
                              </a:cxn>
                              <a:cxn ang="0">
                                <a:pos x="connsiteX5465" y="connsiteY5465"/>
                              </a:cxn>
                              <a:cxn ang="0">
                                <a:pos x="connsiteX5466" y="connsiteY5466"/>
                              </a:cxn>
                              <a:cxn ang="0">
                                <a:pos x="connsiteX5467" y="connsiteY5467"/>
                              </a:cxn>
                              <a:cxn ang="0">
                                <a:pos x="connsiteX5468" y="connsiteY5468"/>
                              </a:cxn>
                              <a:cxn ang="0">
                                <a:pos x="connsiteX5469" y="connsiteY5469"/>
                              </a:cxn>
                              <a:cxn ang="0">
                                <a:pos x="connsiteX5470" y="connsiteY5470"/>
                              </a:cxn>
                              <a:cxn ang="0">
                                <a:pos x="connsiteX5471" y="connsiteY5471"/>
                              </a:cxn>
                              <a:cxn ang="0">
                                <a:pos x="connsiteX5472" y="connsiteY5472"/>
                              </a:cxn>
                              <a:cxn ang="0">
                                <a:pos x="connsiteX5473" y="connsiteY5473"/>
                              </a:cxn>
                              <a:cxn ang="0">
                                <a:pos x="connsiteX5474" y="connsiteY5474"/>
                              </a:cxn>
                              <a:cxn ang="0">
                                <a:pos x="connsiteX5475" y="connsiteY5475"/>
                              </a:cxn>
                              <a:cxn ang="0">
                                <a:pos x="connsiteX5476" y="connsiteY5476"/>
                              </a:cxn>
                              <a:cxn ang="0">
                                <a:pos x="connsiteX5477" y="connsiteY5477"/>
                              </a:cxn>
                              <a:cxn ang="0">
                                <a:pos x="connsiteX5478" y="connsiteY5478"/>
                              </a:cxn>
                              <a:cxn ang="0">
                                <a:pos x="connsiteX5479" y="connsiteY5479"/>
                              </a:cxn>
                              <a:cxn ang="0">
                                <a:pos x="connsiteX5480" y="connsiteY5480"/>
                              </a:cxn>
                              <a:cxn ang="0">
                                <a:pos x="connsiteX5481" y="connsiteY5481"/>
                              </a:cxn>
                              <a:cxn ang="0">
                                <a:pos x="connsiteX5482" y="connsiteY5482"/>
                              </a:cxn>
                              <a:cxn ang="0">
                                <a:pos x="connsiteX5483" y="connsiteY5483"/>
                              </a:cxn>
                              <a:cxn ang="0">
                                <a:pos x="connsiteX5484" y="connsiteY5484"/>
                              </a:cxn>
                              <a:cxn ang="0">
                                <a:pos x="connsiteX5485" y="connsiteY5485"/>
                              </a:cxn>
                              <a:cxn ang="0">
                                <a:pos x="connsiteX5486" y="connsiteY5486"/>
                              </a:cxn>
                              <a:cxn ang="0">
                                <a:pos x="connsiteX5487" y="connsiteY5487"/>
                              </a:cxn>
                              <a:cxn ang="0">
                                <a:pos x="connsiteX5488" y="connsiteY5488"/>
                              </a:cxn>
                              <a:cxn ang="0">
                                <a:pos x="connsiteX5489" y="connsiteY5489"/>
                              </a:cxn>
                              <a:cxn ang="0">
                                <a:pos x="connsiteX5490" y="connsiteY5490"/>
                              </a:cxn>
                              <a:cxn ang="0">
                                <a:pos x="connsiteX5491" y="connsiteY5491"/>
                              </a:cxn>
                              <a:cxn ang="0">
                                <a:pos x="connsiteX5492" y="connsiteY5492"/>
                              </a:cxn>
                              <a:cxn ang="0">
                                <a:pos x="connsiteX5493" y="connsiteY5493"/>
                              </a:cxn>
                              <a:cxn ang="0">
                                <a:pos x="connsiteX5494" y="connsiteY5494"/>
                              </a:cxn>
                              <a:cxn ang="0">
                                <a:pos x="connsiteX5495" y="connsiteY5495"/>
                              </a:cxn>
                              <a:cxn ang="0">
                                <a:pos x="connsiteX5496" y="connsiteY5496"/>
                              </a:cxn>
                              <a:cxn ang="0">
                                <a:pos x="connsiteX5497" y="connsiteY5497"/>
                              </a:cxn>
                              <a:cxn ang="0">
                                <a:pos x="connsiteX5498" y="connsiteY5498"/>
                              </a:cxn>
                              <a:cxn ang="0">
                                <a:pos x="connsiteX5499" y="connsiteY5499"/>
                              </a:cxn>
                              <a:cxn ang="0">
                                <a:pos x="connsiteX5500" y="connsiteY5500"/>
                              </a:cxn>
                              <a:cxn ang="0">
                                <a:pos x="connsiteX5501" y="connsiteY5501"/>
                              </a:cxn>
                              <a:cxn ang="0">
                                <a:pos x="connsiteX5502" y="connsiteY5502"/>
                              </a:cxn>
                              <a:cxn ang="0">
                                <a:pos x="connsiteX5503" y="connsiteY5503"/>
                              </a:cxn>
                              <a:cxn ang="0">
                                <a:pos x="connsiteX5504" y="connsiteY5504"/>
                              </a:cxn>
                              <a:cxn ang="0">
                                <a:pos x="connsiteX5505" y="connsiteY5505"/>
                              </a:cxn>
                              <a:cxn ang="0">
                                <a:pos x="connsiteX5506" y="connsiteY5506"/>
                              </a:cxn>
                              <a:cxn ang="0">
                                <a:pos x="connsiteX5507" y="connsiteY5507"/>
                              </a:cxn>
                              <a:cxn ang="0">
                                <a:pos x="connsiteX5508" y="connsiteY5508"/>
                              </a:cxn>
                              <a:cxn ang="0">
                                <a:pos x="connsiteX5509" y="connsiteY5509"/>
                              </a:cxn>
                              <a:cxn ang="0">
                                <a:pos x="connsiteX5510" y="connsiteY5510"/>
                              </a:cxn>
                              <a:cxn ang="0">
                                <a:pos x="connsiteX5511" y="connsiteY5511"/>
                              </a:cxn>
                              <a:cxn ang="0">
                                <a:pos x="connsiteX5512" y="connsiteY5512"/>
                              </a:cxn>
                              <a:cxn ang="0">
                                <a:pos x="connsiteX5513" y="connsiteY5513"/>
                              </a:cxn>
                              <a:cxn ang="0">
                                <a:pos x="connsiteX5514" y="connsiteY5514"/>
                              </a:cxn>
                              <a:cxn ang="0">
                                <a:pos x="connsiteX5515" y="connsiteY5515"/>
                              </a:cxn>
                              <a:cxn ang="0">
                                <a:pos x="connsiteX5516" y="connsiteY5516"/>
                              </a:cxn>
                              <a:cxn ang="0">
                                <a:pos x="connsiteX5517" y="connsiteY5517"/>
                              </a:cxn>
                              <a:cxn ang="0">
                                <a:pos x="connsiteX5518" y="connsiteY5518"/>
                              </a:cxn>
                              <a:cxn ang="0">
                                <a:pos x="connsiteX5519" y="connsiteY5519"/>
                              </a:cxn>
                              <a:cxn ang="0">
                                <a:pos x="connsiteX5520" y="connsiteY5520"/>
                              </a:cxn>
                              <a:cxn ang="0">
                                <a:pos x="connsiteX5521" y="connsiteY5521"/>
                              </a:cxn>
                              <a:cxn ang="0">
                                <a:pos x="connsiteX5522" y="connsiteY5522"/>
                              </a:cxn>
                              <a:cxn ang="0">
                                <a:pos x="connsiteX5523" y="connsiteY5523"/>
                              </a:cxn>
                              <a:cxn ang="0">
                                <a:pos x="connsiteX5524" y="connsiteY5524"/>
                              </a:cxn>
                              <a:cxn ang="0">
                                <a:pos x="connsiteX5525" y="connsiteY5525"/>
                              </a:cxn>
                              <a:cxn ang="0">
                                <a:pos x="connsiteX5526" y="connsiteY5526"/>
                              </a:cxn>
                              <a:cxn ang="0">
                                <a:pos x="connsiteX5527" y="connsiteY5527"/>
                              </a:cxn>
                              <a:cxn ang="0">
                                <a:pos x="connsiteX5528" y="connsiteY5528"/>
                              </a:cxn>
                              <a:cxn ang="0">
                                <a:pos x="connsiteX5529" y="connsiteY5529"/>
                              </a:cxn>
                              <a:cxn ang="0">
                                <a:pos x="connsiteX5530" y="connsiteY5530"/>
                              </a:cxn>
                              <a:cxn ang="0">
                                <a:pos x="connsiteX5531" y="connsiteY5531"/>
                              </a:cxn>
                              <a:cxn ang="0">
                                <a:pos x="connsiteX5532" y="connsiteY5532"/>
                              </a:cxn>
                              <a:cxn ang="0">
                                <a:pos x="connsiteX5533" y="connsiteY5533"/>
                              </a:cxn>
                              <a:cxn ang="0">
                                <a:pos x="connsiteX5534" y="connsiteY5534"/>
                              </a:cxn>
                              <a:cxn ang="0">
                                <a:pos x="connsiteX5535" y="connsiteY5535"/>
                              </a:cxn>
                              <a:cxn ang="0">
                                <a:pos x="connsiteX5536" y="connsiteY5536"/>
                              </a:cxn>
                              <a:cxn ang="0">
                                <a:pos x="connsiteX5537" y="connsiteY5537"/>
                              </a:cxn>
                              <a:cxn ang="0">
                                <a:pos x="connsiteX5538" y="connsiteY5538"/>
                              </a:cxn>
                              <a:cxn ang="0">
                                <a:pos x="connsiteX5539" y="connsiteY5539"/>
                              </a:cxn>
                              <a:cxn ang="0">
                                <a:pos x="connsiteX5540" y="connsiteY5540"/>
                              </a:cxn>
                              <a:cxn ang="0">
                                <a:pos x="connsiteX5541" y="connsiteY5541"/>
                              </a:cxn>
                              <a:cxn ang="0">
                                <a:pos x="connsiteX5542" y="connsiteY5542"/>
                              </a:cxn>
                              <a:cxn ang="0">
                                <a:pos x="connsiteX5543" y="connsiteY5543"/>
                              </a:cxn>
                              <a:cxn ang="0">
                                <a:pos x="connsiteX5544" y="connsiteY5544"/>
                              </a:cxn>
                              <a:cxn ang="0">
                                <a:pos x="connsiteX5545" y="connsiteY5545"/>
                              </a:cxn>
                              <a:cxn ang="0">
                                <a:pos x="connsiteX5546" y="connsiteY5546"/>
                              </a:cxn>
                              <a:cxn ang="0">
                                <a:pos x="connsiteX5547" y="connsiteY5547"/>
                              </a:cxn>
                              <a:cxn ang="0">
                                <a:pos x="connsiteX5548" y="connsiteY5548"/>
                              </a:cxn>
                              <a:cxn ang="0">
                                <a:pos x="connsiteX5549" y="connsiteY5549"/>
                              </a:cxn>
                              <a:cxn ang="0">
                                <a:pos x="connsiteX5550" y="connsiteY5550"/>
                              </a:cxn>
                              <a:cxn ang="0">
                                <a:pos x="connsiteX5551" y="connsiteY5551"/>
                              </a:cxn>
                              <a:cxn ang="0">
                                <a:pos x="connsiteX5552" y="connsiteY5552"/>
                              </a:cxn>
                              <a:cxn ang="0">
                                <a:pos x="connsiteX5553" y="connsiteY5553"/>
                              </a:cxn>
                              <a:cxn ang="0">
                                <a:pos x="connsiteX5554" y="connsiteY5554"/>
                              </a:cxn>
                              <a:cxn ang="0">
                                <a:pos x="connsiteX5555" y="connsiteY5555"/>
                              </a:cxn>
                              <a:cxn ang="0">
                                <a:pos x="connsiteX5556" y="connsiteY5556"/>
                              </a:cxn>
                              <a:cxn ang="0">
                                <a:pos x="connsiteX5557" y="connsiteY5557"/>
                              </a:cxn>
                              <a:cxn ang="0">
                                <a:pos x="connsiteX5558" y="connsiteY5558"/>
                              </a:cxn>
                              <a:cxn ang="0">
                                <a:pos x="connsiteX5559" y="connsiteY5559"/>
                              </a:cxn>
                              <a:cxn ang="0">
                                <a:pos x="connsiteX5560" y="connsiteY5560"/>
                              </a:cxn>
                              <a:cxn ang="0">
                                <a:pos x="connsiteX5561" y="connsiteY5561"/>
                              </a:cxn>
                              <a:cxn ang="0">
                                <a:pos x="connsiteX5562" y="connsiteY5562"/>
                              </a:cxn>
                              <a:cxn ang="0">
                                <a:pos x="connsiteX5563" y="connsiteY5563"/>
                              </a:cxn>
                              <a:cxn ang="0">
                                <a:pos x="connsiteX5564" y="connsiteY5564"/>
                              </a:cxn>
                              <a:cxn ang="0">
                                <a:pos x="connsiteX5565" y="connsiteY5565"/>
                              </a:cxn>
                              <a:cxn ang="0">
                                <a:pos x="connsiteX5566" y="connsiteY5566"/>
                              </a:cxn>
                              <a:cxn ang="0">
                                <a:pos x="connsiteX5567" y="connsiteY5567"/>
                              </a:cxn>
                              <a:cxn ang="0">
                                <a:pos x="connsiteX5568" y="connsiteY5568"/>
                              </a:cxn>
                              <a:cxn ang="0">
                                <a:pos x="connsiteX5569" y="connsiteY5569"/>
                              </a:cxn>
                              <a:cxn ang="0">
                                <a:pos x="connsiteX5570" y="connsiteY5570"/>
                              </a:cxn>
                              <a:cxn ang="0">
                                <a:pos x="connsiteX5571" y="connsiteY5571"/>
                              </a:cxn>
                              <a:cxn ang="0">
                                <a:pos x="connsiteX5572" y="connsiteY5572"/>
                              </a:cxn>
                              <a:cxn ang="0">
                                <a:pos x="connsiteX5573" y="connsiteY5573"/>
                              </a:cxn>
                              <a:cxn ang="0">
                                <a:pos x="connsiteX5574" y="connsiteY5574"/>
                              </a:cxn>
                              <a:cxn ang="0">
                                <a:pos x="connsiteX5575" y="connsiteY5575"/>
                              </a:cxn>
                              <a:cxn ang="0">
                                <a:pos x="connsiteX5576" y="connsiteY5576"/>
                              </a:cxn>
                              <a:cxn ang="0">
                                <a:pos x="connsiteX5577" y="connsiteY5577"/>
                              </a:cxn>
                              <a:cxn ang="0">
                                <a:pos x="connsiteX5578" y="connsiteY5578"/>
                              </a:cxn>
                              <a:cxn ang="0">
                                <a:pos x="connsiteX5579" y="connsiteY5579"/>
                              </a:cxn>
                              <a:cxn ang="0">
                                <a:pos x="connsiteX5580" y="connsiteY5580"/>
                              </a:cxn>
                              <a:cxn ang="0">
                                <a:pos x="connsiteX5581" y="connsiteY5581"/>
                              </a:cxn>
                              <a:cxn ang="0">
                                <a:pos x="connsiteX5582" y="connsiteY5582"/>
                              </a:cxn>
                              <a:cxn ang="0">
                                <a:pos x="connsiteX5583" y="connsiteY5583"/>
                              </a:cxn>
                              <a:cxn ang="0">
                                <a:pos x="connsiteX5584" y="connsiteY5584"/>
                              </a:cxn>
                              <a:cxn ang="0">
                                <a:pos x="connsiteX5585" y="connsiteY5585"/>
                              </a:cxn>
                              <a:cxn ang="0">
                                <a:pos x="connsiteX5586" y="connsiteY5586"/>
                              </a:cxn>
                              <a:cxn ang="0">
                                <a:pos x="connsiteX5587" y="connsiteY5587"/>
                              </a:cxn>
                              <a:cxn ang="0">
                                <a:pos x="connsiteX5588" y="connsiteY5588"/>
                              </a:cxn>
                              <a:cxn ang="0">
                                <a:pos x="connsiteX5589" y="connsiteY5589"/>
                              </a:cxn>
                              <a:cxn ang="0">
                                <a:pos x="connsiteX5590" y="connsiteY5590"/>
                              </a:cxn>
                              <a:cxn ang="0">
                                <a:pos x="connsiteX5591" y="connsiteY5591"/>
                              </a:cxn>
                              <a:cxn ang="0">
                                <a:pos x="connsiteX5592" y="connsiteY5592"/>
                              </a:cxn>
                              <a:cxn ang="0">
                                <a:pos x="connsiteX5593" y="connsiteY5593"/>
                              </a:cxn>
                              <a:cxn ang="0">
                                <a:pos x="connsiteX5594" y="connsiteY5594"/>
                              </a:cxn>
                              <a:cxn ang="0">
                                <a:pos x="connsiteX5595" y="connsiteY5595"/>
                              </a:cxn>
                              <a:cxn ang="0">
                                <a:pos x="connsiteX5596" y="connsiteY5596"/>
                              </a:cxn>
                              <a:cxn ang="0">
                                <a:pos x="connsiteX5597" y="connsiteY5597"/>
                              </a:cxn>
                              <a:cxn ang="0">
                                <a:pos x="connsiteX5598" y="connsiteY5598"/>
                              </a:cxn>
                              <a:cxn ang="0">
                                <a:pos x="connsiteX5599" y="connsiteY5599"/>
                              </a:cxn>
                              <a:cxn ang="0">
                                <a:pos x="connsiteX5600" y="connsiteY5600"/>
                              </a:cxn>
                              <a:cxn ang="0">
                                <a:pos x="connsiteX5601" y="connsiteY5601"/>
                              </a:cxn>
                              <a:cxn ang="0">
                                <a:pos x="connsiteX5602" y="connsiteY5602"/>
                              </a:cxn>
                              <a:cxn ang="0">
                                <a:pos x="connsiteX5603" y="connsiteY5603"/>
                              </a:cxn>
                              <a:cxn ang="0">
                                <a:pos x="connsiteX5604" y="connsiteY5604"/>
                              </a:cxn>
                              <a:cxn ang="0">
                                <a:pos x="connsiteX5605" y="connsiteY5605"/>
                              </a:cxn>
                              <a:cxn ang="0">
                                <a:pos x="connsiteX5606" y="connsiteY5606"/>
                              </a:cxn>
                              <a:cxn ang="0">
                                <a:pos x="connsiteX5607" y="connsiteY5607"/>
                              </a:cxn>
                              <a:cxn ang="0">
                                <a:pos x="connsiteX5608" y="connsiteY5608"/>
                              </a:cxn>
                              <a:cxn ang="0">
                                <a:pos x="connsiteX5609" y="connsiteY5609"/>
                              </a:cxn>
                              <a:cxn ang="0">
                                <a:pos x="connsiteX5610" y="connsiteY5610"/>
                              </a:cxn>
                              <a:cxn ang="0">
                                <a:pos x="connsiteX5611" y="connsiteY5611"/>
                              </a:cxn>
                              <a:cxn ang="0">
                                <a:pos x="connsiteX5612" y="connsiteY5612"/>
                              </a:cxn>
                              <a:cxn ang="0">
                                <a:pos x="connsiteX5613" y="connsiteY5613"/>
                              </a:cxn>
                              <a:cxn ang="0">
                                <a:pos x="connsiteX5614" y="connsiteY5614"/>
                              </a:cxn>
                              <a:cxn ang="0">
                                <a:pos x="connsiteX5615" y="connsiteY5615"/>
                              </a:cxn>
                              <a:cxn ang="0">
                                <a:pos x="connsiteX5616" y="connsiteY5616"/>
                              </a:cxn>
                              <a:cxn ang="0">
                                <a:pos x="connsiteX5617" y="connsiteY5617"/>
                              </a:cxn>
                              <a:cxn ang="0">
                                <a:pos x="connsiteX5618" y="connsiteY5618"/>
                              </a:cxn>
                              <a:cxn ang="0">
                                <a:pos x="connsiteX5619" y="connsiteY5619"/>
                              </a:cxn>
                              <a:cxn ang="0">
                                <a:pos x="connsiteX5620" y="connsiteY5620"/>
                              </a:cxn>
                              <a:cxn ang="0">
                                <a:pos x="connsiteX5621" y="connsiteY5621"/>
                              </a:cxn>
                              <a:cxn ang="0">
                                <a:pos x="connsiteX5622" y="connsiteY5622"/>
                              </a:cxn>
                              <a:cxn ang="0">
                                <a:pos x="connsiteX5623" y="connsiteY5623"/>
                              </a:cxn>
                              <a:cxn ang="0">
                                <a:pos x="connsiteX5624" y="connsiteY5624"/>
                              </a:cxn>
                              <a:cxn ang="0">
                                <a:pos x="connsiteX5625" y="connsiteY5625"/>
                              </a:cxn>
                              <a:cxn ang="0">
                                <a:pos x="connsiteX5626" y="connsiteY5626"/>
                              </a:cxn>
                              <a:cxn ang="0">
                                <a:pos x="connsiteX5627" y="connsiteY5627"/>
                              </a:cxn>
                              <a:cxn ang="0">
                                <a:pos x="connsiteX5628" y="connsiteY5628"/>
                              </a:cxn>
                              <a:cxn ang="0">
                                <a:pos x="connsiteX5629" y="connsiteY5629"/>
                              </a:cxn>
                              <a:cxn ang="0">
                                <a:pos x="connsiteX5630" y="connsiteY5630"/>
                              </a:cxn>
                              <a:cxn ang="0">
                                <a:pos x="connsiteX5631" y="connsiteY5631"/>
                              </a:cxn>
                              <a:cxn ang="0">
                                <a:pos x="connsiteX5632" y="connsiteY5632"/>
                              </a:cxn>
                              <a:cxn ang="0">
                                <a:pos x="connsiteX5633" y="connsiteY5633"/>
                              </a:cxn>
                              <a:cxn ang="0">
                                <a:pos x="connsiteX5634" y="connsiteY5634"/>
                              </a:cxn>
                              <a:cxn ang="0">
                                <a:pos x="connsiteX5635" y="connsiteY5635"/>
                              </a:cxn>
                              <a:cxn ang="0">
                                <a:pos x="connsiteX5636" y="connsiteY5636"/>
                              </a:cxn>
                              <a:cxn ang="0">
                                <a:pos x="connsiteX5637" y="connsiteY5637"/>
                              </a:cxn>
                              <a:cxn ang="0">
                                <a:pos x="connsiteX5638" y="connsiteY5638"/>
                              </a:cxn>
                              <a:cxn ang="0">
                                <a:pos x="connsiteX5639" y="connsiteY5639"/>
                              </a:cxn>
                              <a:cxn ang="0">
                                <a:pos x="connsiteX5640" y="connsiteY5640"/>
                              </a:cxn>
                              <a:cxn ang="0">
                                <a:pos x="connsiteX5641" y="connsiteY5641"/>
                              </a:cxn>
                              <a:cxn ang="0">
                                <a:pos x="connsiteX5642" y="connsiteY5642"/>
                              </a:cxn>
                              <a:cxn ang="0">
                                <a:pos x="connsiteX5643" y="connsiteY5643"/>
                              </a:cxn>
                              <a:cxn ang="0">
                                <a:pos x="connsiteX5644" y="connsiteY5644"/>
                              </a:cxn>
                              <a:cxn ang="0">
                                <a:pos x="connsiteX5645" y="connsiteY5645"/>
                              </a:cxn>
                              <a:cxn ang="0">
                                <a:pos x="connsiteX5646" y="connsiteY5646"/>
                              </a:cxn>
                              <a:cxn ang="0">
                                <a:pos x="connsiteX5647" y="connsiteY5647"/>
                              </a:cxn>
                              <a:cxn ang="0">
                                <a:pos x="connsiteX5648" y="connsiteY5648"/>
                              </a:cxn>
                              <a:cxn ang="0">
                                <a:pos x="connsiteX5649" y="connsiteY5649"/>
                              </a:cxn>
                              <a:cxn ang="0">
                                <a:pos x="connsiteX5650" y="connsiteY5650"/>
                              </a:cxn>
                              <a:cxn ang="0">
                                <a:pos x="connsiteX5651" y="connsiteY5651"/>
                              </a:cxn>
                              <a:cxn ang="0">
                                <a:pos x="connsiteX5652" y="connsiteY5652"/>
                              </a:cxn>
                              <a:cxn ang="0">
                                <a:pos x="connsiteX5653" y="connsiteY5653"/>
                              </a:cxn>
                              <a:cxn ang="0">
                                <a:pos x="connsiteX5654" y="connsiteY5654"/>
                              </a:cxn>
                              <a:cxn ang="0">
                                <a:pos x="connsiteX5655" y="connsiteY5655"/>
                              </a:cxn>
                              <a:cxn ang="0">
                                <a:pos x="connsiteX5656" y="connsiteY5656"/>
                              </a:cxn>
                              <a:cxn ang="0">
                                <a:pos x="connsiteX5657" y="connsiteY5657"/>
                              </a:cxn>
                              <a:cxn ang="0">
                                <a:pos x="connsiteX5658" y="connsiteY5658"/>
                              </a:cxn>
                              <a:cxn ang="0">
                                <a:pos x="connsiteX5659" y="connsiteY5659"/>
                              </a:cxn>
                              <a:cxn ang="0">
                                <a:pos x="connsiteX5660" y="connsiteY5660"/>
                              </a:cxn>
                              <a:cxn ang="0">
                                <a:pos x="connsiteX5661" y="connsiteY5661"/>
                              </a:cxn>
                              <a:cxn ang="0">
                                <a:pos x="connsiteX5662" y="connsiteY5662"/>
                              </a:cxn>
                              <a:cxn ang="0">
                                <a:pos x="connsiteX5663" y="connsiteY5663"/>
                              </a:cxn>
                              <a:cxn ang="0">
                                <a:pos x="connsiteX5664" y="connsiteY5664"/>
                              </a:cxn>
                              <a:cxn ang="0">
                                <a:pos x="connsiteX5665" y="connsiteY5665"/>
                              </a:cxn>
                              <a:cxn ang="0">
                                <a:pos x="connsiteX5666" y="connsiteY5666"/>
                              </a:cxn>
                              <a:cxn ang="0">
                                <a:pos x="connsiteX5667" y="connsiteY5667"/>
                              </a:cxn>
                              <a:cxn ang="0">
                                <a:pos x="connsiteX5668" y="connsiteY5668"/>
                              </a:cxn>
                              <a:cxn ang="0">
                                <a:pos x="connsiteX5669" y="connsiteY5669"/>
                              </a:cxn>
                              <a:cxn ang="0">
                                <a:pos x="connsiteX5670" y="connsiteY5670"/>
                              </a:cxn>
                              <a:cxn ang="0">
                                <a:pos x="connsiteX5671" y="connsiteY5671"/>
                              </a:cxn>
                              <a:cxn ang="0">
                                <a:pos x="connsiteX5672" y="connsiteY5672"/>
                              </a:cxn>
                              <a:cxn ang="0">
                                <a:pos x="connsiteX5673" y="connsiteY5673"/>
                              </a:cxn>
                              <a:cxn ang="0">
                                <a:pos x="connsiteX5674" y="connsiteY5674"/>
                              </a:cxn>
                              <a:cxn ang="0">
                                <a:pos x="connsiteX5675" y="connsiteY5675"/>
                              </a:cxn>
                              <a:cxn ang="0">
                                <a:pos x="connsiteX5676" y="connsiteY5676"/>
                              </a:cxn>
                              <a:cxn ang="0">
                                <a:pos x="connsiteX5677" y="connsiteY5677"/>
                              </a:cxn>
                              <a:cxn ang="0">
                                <a:pos x="connsiteX5678" y="connsiteY5678"/>
                              </a:cxn>
                              <a:cxn ang="0">
                                <a:pos x="connsiteX5679" y="connsiteY5679"/>
                              </a:cxn>
                              <a:cxn ang="0">
                                <a:pos x="connsiteX5680" y="connsiteY5680"/>
                              </a:cxn>
                              <a:cxn ang="0">
                                <a:pos x="connsiteX5681" y="connsiteY5681"/>
                              </a:cxn>
                              <a:cxn ang="0">
                                <a:pos x="connsiteX5682" y="connsiteY5682"/>
                              </a:cxn>
                              <a:cxn ang="0">
                                <a:pos x="connsiteX5683" y="connsiteY5683"/>
                              </a:cxn>
                              <a:cxn ang="0">
                                <a:pos x="connsiteX5684" y="connsiteY5684"/>
                              </a:cxn>
                              <a:cxn ang="0">
                                <a:pos x="connsiteX5685" y="connsiteY5685"/>
                              </a:cxn>
                              <a:cxn ang="0">
                                <a:pos x="connsiteX5686" y="connsiteY5686"/>
                              </a:cxn>
                              <a:cxn ang="0">
                                <a:pos x="connsiteX5687" y="connsiteY5687"/>
                              </a:cxn>
                              <a:cxn ang="0">
                                <a:pos x="connsiteX5688" y="connsiteY5688"/>
                              </a:cxn>
                              <a:cxn ang="0">
                                <a:pos x="connsiteX5689" y="connsiteY5689"/>
                              </a:cxn>
                              <a:cxn ang="0">
                                <a:pos x="connsiteX5690" y="connsiteY5690"/>
                              </a:cxn>
                              <a:cxn ang="0">
                                <a:pos x="connsiteX5691" y="connsiteY5691"/>
                              </a:cxn>
                              <a:cxn ang="0">
                                <a:pos x="connsiteX5692" y="connsiteY5692"/>
                              </a:cxn>
                              <a:cxn ang="0">
                                <a:pos x="connsiteX5693" y="connsiteY5693"/>
                              </a:cxn>
                              <a:cxn ang="0">
                                <a:pos x="connsiteX5694" y="connsiteY5694"/>
                              </a:cxn>
                              <a:cxn ang="0">
                                <a:pos x="connsiteX5695" y="connsiteY5695"/>
                              </a:cxn>
                              <a:cxn ang="0">
                                <a:pos x="connsiteX5696" y="connsiteY5696"/>
                              </a:cxn>
                              <a:cxn ang="0">
                                <a:pos x="connsiteX5697" y="connsiteY5697"/>
                              </a:cxn>
                              <a:cxn ang="0">
                                <a:pos x="connsiteX5698" y="connsiteY5698"/>
                              </a:cxn>
                              <a:cxn ang="0">
                                <a:pos x="connsiteX5699" y="connsiteY5699"/>
                              </a:cxn>
                              <a:cxn ang="0">
                                <a:pos x="connsiteX5700" y="connsiteY5700"/>
                              </a:cxn>
                              <a:cxn ang="0">
                                <a:pos x="connsiteX5701" y="connsiteY5701"/>
                              </a:cxn>
                              <a:cxn ang="0">
                                <a:pos x="connsiteX5702" y="connsiteY5702"/>
                              </a:cxn>
                              <a:cxn ang="0">
                                <a:pos x="connsiteX5703" y="connsiteY5703"/>
                              </a:cxn>
                              <a:cxn ang="0">
                                <a:pos x="connsiteX5704" y="connsiteY5704"/>
                              </a:cxn>
                              <a:cxn ang="0">
                                <a:pos x="connsiteX5705" y="connsiteY5705"/>
                              </a:cxn>
                              <a:cxn ang="0">
                                <a:pos x="connsiteX5706" y="connsiteY5706"/>
                              </a:cxn>
                              <a:cxn ang="0">
                                <a:pos x="connsiteX5707" y="connsiteY5707"/>
                              </a:cxn>
                              <a:cxn ang="0">
                                <a:pos x="connsiteX5708" y="connsiteY5708"/>
                              </a:cxn>
                              <a:cxn ang="0">
                                <a:pos x="connsiteX5709" y="connsiteY5709"/>
                              </a:cxn>
                              <a:cxn ang="0">
                                <a:pos x="connsiteX5710" y="connsiteY5710"/>
                              </a:cxn>
                              <a:cxn ang="0">
                                <a:pos x="connsiteX5711" y="connsiteY5711"/>
                              </a:cxn>
                              <a:cxn ang="0">
                                <a:pos x="connsiteX5712" y="connsiteY5712"/>
                              </a:cxn>
                              <a:cxn ang="0">
                                <a:pos x="connsiteX5713" y="connsiteY5713"/>
                              </a:cxn>
                              <a:cxn ang="0">
                                <a:pos x="connsiteX5714" y="connsiteY5714"/>
                              </a:cxn>
                              <a:cxn ang="0">
                                <a:pos x="connsiteX5715" y="connsiteY5715"/>
                              </a:cxn>
                              <a:cxn ang="0">
                                <a:pos x="connsiteX5716" y="connsiteY5716"/>
                              </a:cxn>
                              <a:cxn ang="0">
                                <a:pos x="connsiteX5717" y="connsiteY5717"/>
                              </a:cxn>
                              <a:cxn ang="0">
                                <a:pos x="connsiteX5718" y="connsiteY5718"/>
                              </a:cxn>
                              <a:cxn ang="0">
                                <a:pos x="connsiteX5719" y="connsiteY5719"/>
                              </a:cxn>
                              <a:cxn ang="0">
                                <a:pos x="connsiteX5720" y="connsiteY5720"/>
                              </a:cxn>
                              <a:cxn ang="0">
                                <a:pos x="connsiteX5721" y="connsiteY5721"/>
                              </a:cxn>
                              <a:cxn ang="0">
                                <a:pos x="connsiteX5722" y="connsiteY5722"/>
                              </a:cxn>
                              <a:cxn ang="0">
                                <a:pos x="connsiteX5723" y="connsiteY5723"/>
                              </a:cxn>
                              <a:cxn ang="0">
                                <a:pos x="connsiteX5724" y="connsiteY5724"/>
                              </a:cxn>
                              <a:cxn ang="0">
                                <a:pos x="connsiteX5725" y="connsiteY5725"/>
                              </a:cxn>
                              <a:cxn ang="0">
                                <a:pos x="connsiteX5726" y="connsiteY5726"/>
                              </a:cxn>
                              <a:cxn ang="0">
                                <a:pos x="connsiteX5727" y="connsiteY5727"/>
                              </a:cxn>
                              <a:cxn ang="0">
                                <a:pos x="connsiteX5728" y="connsiteY5728"/>
                              </a:cxn>
                              <a:cxn ang="0">
                                <a:pos x="connsiteX5729" y="connsiteY5729"/>
                              </a:cxn>
                              <a:cxn ang="0">
                                <a:pos x="connsiteX5730" y="connsiteY5730"/>
                              </a:cxn>
                              <a:cxn ang="0">
                                <a:pos x="connsiteX5731" y="connsiteY5731"/>
                              </a:cxn>
                              <a:cxn ang="0">
                                <a:pos x="connsiteX5732" y="connsiteY5732"/>
                              </a:cxn>
                              <a:cxn ang="0">
                                <a:pos x="connsiteX5733" y="connsiteY5733"/>
                              </a:cxn>
                              <a:cxn ang="0">
                                <a:pos x="connsiteX5734" y="connsiteY5734"/>
                              </a:cxn>
                              <a:cxn ang="0">
                                <a:pos x="connsiteX5735" y="connsiteY5735"/>
                              </a:cxn>
                              <a:cxn ang="0">
                                <a:pos x="connsiteX5736" y="connsiteY5736"/>
                              </a:cxn>
                              <a:cxn ang="0">
                                <a:pos x="connsiteX5737" y="connsiteY5737"/>
                              </a:cxn>
                              <a:cxn ang="0">
                                <a:pos x="connsiteX5738" y="connsiteY5738"/>
                              </a:cxn>
                              <a:cxn ang="0">
                                <a:pos x="connsiteX5739" y="connsiteY5739"/>
                              </a:cxn>
                              <a:cxn ang="0">
                                <a:pos x="connsiteX5740" y="connsiteY5740"/>
                              </a:cxn>
                              <a:cxn ang="0">
                                <a:pos x="connsiteX5741" y="connsiteY5741"/>
                              </a:cxn>
                              <a:cxn ang="0">
                                <a:pos x="connsiteX5742" y="connsiteY5742"/>
                              </a:cxn>
                              <a:cxn ang="0">
                                <a:pos x="connsiteX5743" y="connsiteY5743"/>
                              </a:cxn>
                              <a:cxn ang="0">
                                <a:pos x="connsiteX5744" y="connsiteY5744"/>
                              </a:cxn>
                              <a:cxn ang="0">
                                <a:pos x="connsiteX5745" y="connsiteY5745"/>
                              </a:cxn>
                              <a:cxn ang="0">
                                <a:pos x="connsiteX5746" y="connsiteY5746"/>
                              </a:cxn>
                              <a:cxn ang="0">
                                <a:pos x="connsiteX5747" y="connsiteY5747"/>
                              </a:cxn>
                              <a:cxn ang="0">
                                <a:pos x="connsiteX5748" y="connsiteY5748"/>
                              </a:cxn>
                              <a:cxn ang="0">
                                <a:pos x="connsiteX5749" y="connsiteY5749"/>
                              </a:cxn>
                              <a:cxn ang="0">
                                <a:pos x="connsiteX5750" y="connsiteY5750"/>
                              </a:cxn>
                              <a:cxn ang="0">
                                <a:pos x="connsiteX5751" y="connsiteY5751"/>
                              </a:cxn>
                              <a:cxn ang="0">
                                <a:pos x="connsiteX5752" y="connsiteY5752"/>
                              </a:cxn>
                              <a:cxn ang="0">
                                <a:pos x="connsiteX5753" y="connsiteY5753"/>
                              </a:cxn>
                              <a:cxn ang="0">
                                <a:pos x="connsiteX5754" y="connsiteY5754"/>
                              </a:cxn>
                              <a:cxn ang="0">
                                <a:pos x="connsiteX5755" y="connsiteY5755"/>
                              </a:cxn>
                              <a:cxn ang="0">
                                <a:pos x="connsiteX5756" y="connsiteY5756"/>
                              </a:cxn>
                              <a:cxn ang="0">
                                <a:pos x="connsiteX5757" y="connsiteY5757"/>
                              </a:cxn>
                              <a:cxn ang="0">
                                <a:pos x="connsiteX5758" y="connsiteY5758"/>
                              </a:cxn>
                              <a:cxn ang="0">
                                <a:pos x="connsiteX5759" y="connsiteY5759"/>
                              </a:cxn>
                              <a:cxn ang="0">
                                <a:pos x="connsiteX5760" y="connsiteY5760"/>
                              </a:cxn>
                              <a:cxn ang="0">
                                <a:pos x="connsiteX5761" y="connsiteY5761"/>
                              </a:cxn>
                              <a:cxn ang="0">
                                <a:pos x="connsiteX5762" y="connsiteY5762"/>
                              </a:cxn>
                              <a:cxn ang="0">
                                <a:pos x="connsiteX5763" y="connsiteY5763"/>
                              </a:cxn>
                              <a:cxn ang="0">
                                <a:pos x="connsiteX5764" y="connsiteY5764"/>
                              </a:cxn>
                              <a:cxn ang="0">
                                <a:pos x="connsiteX5765" y="connsiteY5765"/>
                              </a:cxn>
                              <a:cxn ang="0">
                                <a:pos x="connsiteX5766" y="connsiteY5766"/>
                              </a:cxn>
                              <a:cxn ang="0">
                                <a:pos x="connsiteX5767" y="connsiteY5767"/>
                              </a:cxn>
                              <a:cxn ang="0">
                                <a:pos x="connsiteX5768" y="connsiteY5768"/>
                              </a:cxn>
                              <a:cxn ang="0">
                                <a:pos x="connsiteX5769" y="connsiteY5769"/>
                              </a:cxn>
                              <a:cxn ang="0">
                                <a:pos x="connsiteX5770" y="connsiteY5770"/>
                              </a:cxn>
                              <a:cxn ang="0">
                                <a:pos x="connsiteX5771" y="connsiteY5771"/>
                              </a:cxn>
                              <a:cxn ang="0">
                                <a:pos x="connsiteX5772" y="connsiteY5772"/>
                              </a:cxn>
                              <a:cxn ang="0">
                                <a:pos x="connsiteX5773" y="connsiteY5773"/>
                              </a:cxn>
                              <a:cxn ang="0">
                                <a:pos x="connsiteX5774" y="connsiteY5774"/>
                              </a:cxn>
                              <a:cxn ang="0">
                                <a:pos x="connsiteX5775" y="connsiteY5775"/>
                              </a:cxn>
                              <a:cxn ang="0">
                                <a:pos x="connsiteX5776" y="connsiteY5776"/>
                              </a:cxn>
                              <a:cxn ang="0">
                                <a:pos x="connsiteX5777" y="connsiteY5777"/>
                              </a:cxn>
                              <a:cxn ang="0">
                                <a:pos x="connsiteX5778" y="connsiteY5778"/>
                              </a:cxn>
                              <a:cxn ang="0">
                                <a:pos x="connsiteX5779" y="connsiteY5779"/>
                              </a:cxn>
                              <a:cxn ang="0">
                                <a:pos x="connsiteX5780" y="connsiteY5780"/>
                              </a:cxn>
                              <a:cxn ang="0">
                                <a:pos x="connsiteX5781" y="connsiteY5781"/>
                              </a:cxn>
                              <a:cxn ang="0">
                                <a:pos x="connsiteX5782" y="connsiteY5782"/>
                              </a:cxn>
                              <a:cxn ang="0">
                                <a:pos x="connsiteX5783" y="connsiteY5783"/>
                              </a:cxn>
                              <a:cxn ang="0">
                                <a:pos x="connsiteX5784" y="connsiteY5784"/>
                              </a:cxn>
                              <a:cxn ang="0">
                                <a:pos x="connsiteX5785" y="connsiteY5785"/>
                              </a:cxn>
                              <a:cxn ang="0">
                                <a:pos x="connsiteX5786" y="connsiteY5786"/>
                              </a:cxn>
                              <a:cxn ang="0">
                                <a:pos x="connsiteX5787" y="connsiteY5787"/>
                              </a:cxn>
                              <a:cxn ang="0">
                                <a:pos x="connsiteX5788" y="connsiteY5788"/>
                              </a:cxn>
                              <a:cxn ang="0">
                                <a:pos x="connsiteX5789" y="connsiteY5789"/>
                              </a:cxn>
                              <a:cxn ang="0">
                                <a:pos x="connsiteX5790" y="connsiteY5790"/>
                              </a:cxn>
                              <a:cxn ang="0">
                                <a:pos x="connsiteX5791" y="connsiteY5791"/>
                              </a:cxn>
                              <a:cxn ang="0">
                                <a:pos x="connsiteX5792" y="connsiteY5792"/>
                              </a:cxn>
                              <a:cxn ang="0">
                                <a:pos x="connsiteX5793" y="connsiteY5793"/>
                              </a:cxn>
                              <a:cxn ang="0">
                                <a:pos x="connsiteX5794" y="connsiteY5794"/>
                              </a:cxn>
                              <a:cxn ang="0">
                                <a:pos x="connsiteX5795" y="connsiteY5795"/>
                              </a:cxn>
                              <a:cxn ang="0">
                                <a:pos x="connsiteX5796" y="connsiteY5796"/>
                              </a:cxn>
                              <a:cxn ang="0">
                                <a:pos x="connsiteX5797" y="connsiteY5797"/>
                              </a:cxn>
                              <a:cxn ang="0">
                                <a:pos x="connsiteX5798" y="connsiteY5798"/>
                              </a:cxn>
                              <a:cxn ang="0">
                                <a:pos x="connsiteX5799" y="connsiteY5799"/>
                              </a:cxn>
                              <a:cxn ang="0">
                                <a:pos x="connsiteX5800" y="connsiteY5800"/>
                              </a:cxn>
                              <a:cxn ang="0">
                                <a:pos x="connsiteX5801" y="connsiteY5801"/>
                              </a:cxn>
                              <a:cxn ang="0">
                                <a:pos x="connsiteX5802" y="connsiteY5802"/>
                              </a:cxn>
                              <a:cxn ang="0">
                                <a:pos x="connsiteX5803" y="connsiteY5803"/>
                              </a:cxn>
                              <a:cxn ang="0">
                                <a:pos x="connsiteX5804" y="connsiteY5804"/>
                              </a:cxn>
                              <a:cxn ang="0">
                                <a:pos x="connsiteX5805" y="connsiteY5805"/>
                              </a:cxn>
                              <a:cxn ang="0">
                                <a:pos x="connsiteX5806" y="connsiteY5806"/>
                              </a:cxn>
                              <a:cxn ang="0">
                                <a:pos x="connsiteX5807" y="connsiteY5807"/>
                              </a:cxn>
                              <a:cxn ang="0">
                                <a:pos x="connsiteX5808" y="connsiteY5808"/>
                              </a:cxn>
                              <a:cxn ang="0">
                                <a:pos x="connsiteX5809" y="connsiteY5809"/>
                              </a:cxn>
                              <a:cxn ang="0">
                                <a:pos x="connsiteX5810" y="connsiteY5810"/>
                              </a:cxn>
                              <a:cxn ang="0">
                                <a:pos x="connsiteX5811" y="connsiteY5811"/>
                              </a:cxn>
                              <a:cxn ang="0">
                                <a:pos x="connsiteX5812" y="connsiteY5812"/>
                              </a:cxn>
                              <a:cxn ang="0">
                                <a:pos x="connsiteX5813" y="connsiteY5813"/>
                              </a:cxn>
                              <a:cxn ang="0">
                                <a:pos x="connsiteX5814" y="connsiteY5814"/>
                              </a:cxn>
                              <a:cxn ang="0">
                                <a:pos x="connsiteX5815" y="connsiteY5815"/>
                              </a:cxn>
                              <a:cxn ang="0">
                                <a:pos x="connsiteX5816" y="connsiteY5816"/>
                              </a:cxn>
                              <a:cxn ang="0">
                                <a:pos x="connsiteX5817" y="connsiteY5817"/>
                              </a:cxn>
                              <a:cxn ang="0">
                                <a:pos x="connsiteX5818" y="connsiteY5818"/>
                              </a:cxn>
                              <a:cxn ang="0">
                                <a:pos x="connsiteX5819" y="connsiteY5819"/>
                              </a:cxn>
                              <a:cxn ang="0">
                                <a:pos x="connsiteX5820" y="connsiteY5820"/>
                              </a:cxn>
                              <a:cxn ang="0">
                                <a:pos x="connsiteX5821" y="connsiteY5821"/>
                              </a:cxn>
                              <a:cxn ang="0">
                                <a:pos x="connsiteX5822" y="connsiteY5822"/>
                              </a:cxn>
                              <a:cxn ang="0">
                                <a:pos x="connsiteX5823" y="connsiteY5823"/>
                              </a:cxn>
                              <a:cxn ang="0">
                                <a:pos x="connsiteX5824" y="connsiteY5824"/>
                              </a:cxn>
                              <a:cxn ang="0">
                                <a:pos x="connsiteX5825" y="connsiteY5825"/>
                              </a:cxn>
                              <a:cxn ang="0">
                                <a:pos x="connsiteX5826" y="connsiteY5826"/>
                              </a:cxn>
                              <a:cxn ang="0">
                                <a:pos x="connsiteX5827" y="connsiteY5827"/>
                              </a:cxn>
                              <a:cxn ang="0">
                                <a:pos x="connsiteX5828" y="connsiteY5828"/>
                              </a:cxn>
                              <a:cxn ang="0">
                                <a:pos x="connsiteX5829" y="connsiteY5829"/>
                              </a:cxn>
                              <a:cxn ang="0">
                                <a:pos x="connsiteX5830" y="connsiteY5830"/>
                              </a:cxn>
                              <a:cxn ang="0">
                                <a:pos x="connsiteX5831" y="connsiteY5831"/>
                              </a:cxn>
                              <a:cxn ang="0">
                                <a:pos x="connsiteX5832" y="connsiteY5832"/>
                              </a:cxn>
                              <a:cxn ang="0">
                                <a:pos x="connsiteX5833" y="connsiteY5833"/>
                              </a:cxn>
                              <a:cxn ang="0">
                                <a:pos x="connsiteX5834" y="connsiteY5834"/>
                              </a:cxn>
                              <a:cxn ang="0">
                                <a:pos x="connsiteX5835" y="connsiteY5835"/>
                              </a:cxn>
                              <a:cxn ang="0">
                                <a:pos x="connsiteX5836" y="connsiteY5836"/>
                              </a:cxn>
                              <a:cxn ang="0">
                                <a:pos x="connsiteX5837" y="connsiteY5837"/>
                              </a:cxn>
                              <a:cxn ang="0">
                                <a:pos x="connsiteX5838" y="connsiteY5838"/>
                              </a:cxn>
                              <a:cxn ang="0">
                                <a:pos x="connsiteX5839" y="connsiteY5839"/>
                              </a:cxn>
                              <a:cxn ang="0">
                                <a:pos x="connsiteX5840" y="connsiteY5840"/>
                              </a:cxn>
                              <a:cxn ang="0">
                                <a:pos x="connsiteX5841" y="connsiteY5841"/>
                              </a:cxn>
                              <a:cxn ang="0">
                                <a:pos x="connsiteX5842" y="connsiteY5842"/>
                              </a:cxn>
                              <a:cxn ang="0">
                                <a:pos x="connsiteX5843" y="connsiteY5843"/>
                              </a:cxn>
                              <a:cxn ang="0">
                                <a:pos x="connsiteX5844" y="connsiteY5844"/>
                              </a:cxn>
                              <a:cxn ang="0">
                                <a:pos x="connsiteX5845" y="connsiteY5845"/>
                              </a:cxn>
                              <a:cxn ang="0">
                                <a:pos x="connsiteX5846" y="connsiteY5846"/>
                              </a:cxn>
                              <a:cxn ang="0">
                                <a:pos x="connsiteX5847" y="connsiteY5847"/>
                              </a:cxn>
                              <a:cxn ang="0">
                                <a:pos x="connsiteX5848" y="connsiteY5848"/>
                              </a:cxn>
                              <a:cxn ang="0">
                                <a:pos x="connsiteX5849" y="connsiteY5849"/>
                              </a:cxn>
                              <a:cxn ang="0">
                                <a:pos x="connsiteX5850" y="connsiteY5850"/>
                              </a:cxn>
                              <a:cxn ang="0">
                                <a:pos x="connsiteX5851" y="connsiteY5851"/>
                              </a:cxn>
                              <a:cxn ang="0">
                                <a:pos x="connsiteX5852" y="connsiteY5852"/>
                              </a:cxn>
                              <a:cxn ang="0">
                                <a:pos x="connsiteX5853" y="connsiteY5853"/>
                              </a:cxn>
                              <a:cxn ang="0">
                                <a:pos x="connsiteX5854" y="connsiteY5854"/>
                              </a:cxn>
                              <a:cxn ang="0">
                                <a:pos x="connsiteX5855" y="connsiteY5855"/>
                              </a:cxn>
                              <a:cxn ang="0">
                                <a:pos x="connsiteX5856" y="connsiteY5856"/>
                              </a:cxn>
                              <a:cxn ang="0">
                                <a:pos x="connsiteX5857" y="connsiteY5857"/>
                              </a:cxn>
                              <a:cxn ang="0">
                                <a:pos x="connsiteX5858" y="connsiteY5858"/>
                              </a:cxn>
                              <a:cxn ang="0">
                                <a:pos x="connsiteX5859" y="connsiteY5859"/>
                              </a:cxn>
                              <a:cxn ang="0">
                                <a:pos x="connsiteX5860" y="connsiteY5860"/>
                              </a:cxn>
                              <a:cxn ang="0">
                                <a:pos x="connsiteX5861" y="connsiteY5861"/>
                              </a:cxn>
                              <a:cxn ang="0">
                                <a:pos x="connsiteX5862" y="connsiteY5862"/>
                              </a:cxn>
                              <a:cxn ang="0">
                                <a:pos x="connsiteX5863" y="connsiteY5863"/>
                              </a:cxn>
                              <a:cxn ang="0">
                                <a:pos x="connsiteX5864" y="connsiteY5864"/>
                              </a:cxn>
                              <a:cxn ang="0">
                                <a:pos x="connsiteX5865" y="connsiteY5865"/>
                              </a:cxn>
                              <a:cxn ang="0">
                                <a:pos x="connsiteX5866" y="connsiteY5866"/>
                              </a:cxn>
                              <a:cxn ang="0">
                                <a:pos x="connsiteX5867" y="connsiteY5867"/>
                              </a:cxn>
                              <a:cxn ang="0">
                                <a:pos x="connsiteX5868" y="connsiteY5868"/>
                              </a:cxn>
                              <a:cxn ang="0">
                                <a:pos x="connsiteX5869" y="connsiteY5869"/>
                              </a:cxn>
                              <a:cxn ang="0">
                                <a:pos x="connsiteX5870" y="connsiteY5870"/>
                              </a:cxn>
                              <a:cxn ang="0">
                                <a:pos x="connsiteX5871" y="connsiteY5871"/>
                              </a:cxn>
                              <a:cxn ang="0">
                                <a:pos x="connsiteX5872" y="connsiteY5872"/>
                              </a:cxn>
                              <a:cxn ang="0">
                                <a:pos x="connsiteX5873" y="connsiteY5873"/>
                              </a:cxn>
                              <a:cxn ang="0">
                                <a:pos x="connsiteX5874" y="connsiteY5874"/>
                              </a:cxn>
                              <a:cxn ang="0">
                                <a:pos x="connsiteX5875" y="connsiteY5875"/>
                              </a:cxn>
                              <a:cxn ang="0">
                                <a:pos x="connsiteX5876" y="connsiteY5876"/>
                              </a:cxn>
                              <a:cxn ang="0">
                                <a:pos x="connsiteX5877" y="connsiteY5877"/>
                              </a:cxn>
                              <a:cxn ang="0">
                                <a:pos x="connsiteX5878" y="connsiteY5878"/>
                              </a:cxn>
                              <a:cxn ang="0">
                                <a:pos x="connsiteX5879" y="connsiteY5879"/>
                              </a:cxn>
                              <a:cxn ang="0">
                                <a:pos x="connsiteX5880" y="connsiteY5880"/>
                              </a:cxn>
                              <a:cxn ang="0">
                                <a:pos x="connsiteX5881" y="connsiteY5881"/>
                              </a:cxn>
                              <a:cxn ang="0">
                                <a:pos x="connsiteX5882" y="connsiteY5882"/>
                              </a:cxn>
                              <a:cxn ang="0">
                                <a:pos x="connsiteX5883" y="connsiteY5883"/>
                              </a:cxn>
                              <a:cxn ang="0">
                                <a:pos x="connsiteX5884" y="connsiteY5884"/>
                              </a:cxn>
                              <a:cxn ang="0">
                                <a:pos x="connsiteX5885" y="connsiteY5885"/>
                              </a:cxn>
                              <a:cxn ang="0">
                                <a:pos x="connsiteX5886" y="connsiteY5886"/>
                              </a:cxn>
                              <a:cxn ang="0">
                                <a:pos x="connsiteX5887" y="connsiteY5887"/>
                              </a:cxn>
                              <a:cxn ang="0">
                                <a:pos x="connsiteX5888" y="connsiteY5888"/>
                              </a:cxn>
                              <a:cxn ang="0">
                                <a:pos x="connsiteX5889" y="connsiteY5889"/>
                              </a:cxn>
                              <a:cxn ang="0">
                                <a:pos x="connsiteX5890" y="connsiteY5890"/>
                              </a:cxn>
                              <a:cxn ang="0">
                                <a:pos x="connsiteX5891" y="connsiteY5891"/>
                              </a:cxn>
                              <a:cxn ang="0">
                                <a:pos x="connsiteX5892" y="connsiteY5892"/>
                              </a:cxn>
                              <a:cxn ang="0">
                                <a:pos x="connsiteX5893" y="connsiteY5893"/>
                              </a:cxn>
                              <a:cxn ang="0">
                                <a:pos x="connsiteX5894" y="connsiteY5894"/>
                              </a:cxn>
                              <a:cxn ang="0">
                                <a:pos x="connsiteX5895" y="connsiteY5895"/>
                              </a:cxn>
                              <a:cxn ang="0">
                                <a:pos x="connsiteX5896" y="connsiteY5896"/>
                              </a:cxn>
                              <a:cxn ang="0">
                                <a:pos x="connsiteX5897" y="connsiteY5897"/>
                              </a:cxn>
                              <a:cxn ang="0">
                                <a:pos x="connsiteX5898" y="connsiteY5898"/>
                              </a:cxn>
                              <a:cxn ang="0">
                                <a:pos x="connsiteX5899" y="connsiteY5899"/>
                              </a:cxn>
                              <a:cxn ang="0">
                                <a:pos x="connsiteX5900" y="connsiteY5900"/>
                              </a:cxn>
                              <a:cxn ang="0">
                                <a:pos x="connsiteX5901" y="connsiteY5901"/>
                              </a:cxn>
                              <a:cxn ang="0">
                                <a:pos x="connsiteX5902" y="connsiteY5902"/>
                              </a:cxn>
                              <a:cxn ang="0">
                                <a:pos x="connsiteX5903" y="connsiteY5903"/>
                              </a:cxn>
                              <a:cxn ang="0">
                                <a:pos x="connsiteX5904" y="connsiteY5904"/>
                              </a:cxn>
                              <a:cxn ang="0">
                                <a:pos x="connsiteX5905" y="connsiteY5905"/>
                              </a:cxn>
                              <a:cxn ang="0">
                                <a:pos x="connsiteX5906" y="connsiteY5906"/>
                              </a:cxn>
                              <a:cxn ang="0">
                                <a:pos x="connsiteX5907" y="connsiteY5907"/>
                              </a:cxn>
                              <a:cxn ang="0">
                                <a:pos x="connsiteX5908" y="connsiteY5908"/>
                              </a:cxn>
                              <a:cxn ang="0">
                                <a:pos x="connsiteX5909" y="connsiteY5909"/>
                              </a:cxn>
                              <a:cxn ang="0">
                                <a:pos x="connsiteX5910" y="connsiteY5910"/>
                              </a:cxn>
                              <a:cxn ang="0">
                                <a:pos x="connsiteX5911" y="connsiteY5911"/>
                              </a:cxn>
                              <a:cxn ang="0">
                                <a:pos x="connsiteX5912" y="connsiteY5912"/>
                              </a:cxn>
                              <a:cxn ang="0">
                                <a:pos x="connsiteX5913" y="connsiteY5913"/>
                              </a:cxn>
                              <a:cxn ang="0">
                                <a:pos x="connsiteX5914" y="connsiteY5914"/>
                              </a:cxn>
                              <a:cxn ang="0">
                                <a:pos x="connsiteX5915" y="connsiteY5915"/>
                              </a:cxn>
                              <a:cxn ang="0">
                                <a:pos x="connsiteX5916" y="connsiteY5916"/>
                              </a:cxn>
                              <a:cxn ang="0">
                                <a:pos x="connsiteX5917" y="connsiteY5917"/>
                              </a:cxn>
                              <a:cxn ang="0">
                                <a:pos x="connsiteX5918" y="connsiteY5918"/>
                              </a:cxn>
                              <a:cxn ang="0">
                                <a:pos x="connsiteX5919" y="connsiteY5919"/>
                              </a:cxn>
                              <a:cxn ang="0">
                                <a:pos x="connsiteX5920" y="connsiteY5920"/>
                              </a:cxn>
                              <a:cxn ang="0">
                                <a:pos x="connsiteX5921" y="connsiteY5921"/>
                              </a:cxn>
                              <a:cxn ang="0">
                                <a:pos x="connsiteX5922" y="connsiteY5922"/>
                              </a:cxn>
                              <a:cxn ang="0">
                                <a:pos x="connsiteX5923" y="connsiteY5923"/>
                              </a:cxn>
                              <a:cxn ang="0">
                                <a:pos x="connsiteX5924" y="connsiteY5924"/>
                              </a:cxn>
                              <a:cxn ang="0">
                                <a:pos x="connsiteX5925" y="connsiteY5925"/>
                              </a:cxn>
                              <a:cxn ang="0">
                                <a:pos x="connsiteX5926" y="connsiteY5926"/>
                              </a:cxn>
                              <a:cxn ang="0">
                                <a:pos x="connsiteX5927" y="connsiteY5927"/>
                              </a:cxn>
                              <a:cxn ang="0">
                                <a:pos x="connsiteX5928" y="connsiteY5928"/>
                              </a:cxn>
                              <a:cxn ang="0">
                                <a:pos x="connsiteX5929" y="connsiteY5929"/>
                              </a:cxn>
                              <a:cxn ang="0">
                                <a:pos x="connsiteX5930" y="connsiteY5930"/>
                              </a:cxn>
                              <a:cxn ang="0">
                                <a:pos x="connsiteX5931" y="connsiteY5931"/>
                              </a:cxn>
                              <a:cxn ang="0">
                                <a:pos x="connsiteX5932" y="connsiteY5932"/>
                              </a:cxn>
                              <a:cxn ang="0">
                                <a:pos x="connsiteX5933" y="connsiteY5933"/>
                              </a:cxn>
                              <a:cxn ang="0">
                                <a:pos x="connsiteX5934" y="connsiteY5934"/>
                              </a:cxn>
                              <a:cxn ang="0">
                                <a:pos x="connsiteX5935" y="connsiteY5935"/>
                              </a:cxn>
                              <a:cxn ang="0">
                                <a:pos x="connsiteX5936" y="connsiteY5936"/>
                              </a:cxn>
                              <a:cxn ang="0">
                                <a:pos x="connsiteX5937" y="connsiteY5937"/>
                              </a:cxn>
                              <a:cxn ang="0">
                                <a:pos x="connsiteX5938" y="connsiteY5938"/>
                              </a:cxn>
                              <a:cxn ang="0">
                                <a:pos x="connsiteX5939" y="connsiteY5939"/>
                              </a:cxn>
                              <a:cxn ang="0">
                                <a:pos x="connsiteX5940" y="connsiteY5940"/>
                              </a:cxn>
                              <a:cxn ang="0">
                                <a:pos x="connsiteX5941" y="connsiteY5941"/>
                              </a:cxn>
                              <a:cxn ang="0">
                                <a:pos x="connsiteX5942" y="connsiteY5942"/>
                              </a:cxn>
                              <a:cxn ang="0">
                                <a:pos x="connsiteX5943" y="connsiteY5943"/>
                              </a:cxn>
                              <a:cxn ang="0">
                                <a:pos x="connsiteX5944" y="connsiteY5944"/>
                              </a:cxn>
                              <a:cxn ang="0">
                                <a:pos x="connsiteX5945" y="connsiteY5945"/>
                              </a:cxn>
                              <a:cxn ang="0">
                                <a:pos x="connsiteX5946" y="connsiteY5946"/>
                              </a:cxn>
                              <a:cxn ang="0">
                                <a:pos x="connsiteX5947" y="connsiteY5947"/>
                              </a:cxn>
                              <a:cxn ang="0">
                                <a:pos x="connsiteX5948" y="connsiteY5948"/>
                              </a:cxn>
                              <a:cxn ang="0">
                                <a:pos x="connsiteX5949" y="connsiteY5949"/>
                              </a:cxn>
                              <a:cxn ang="0">
                                <a:pos x="connsiteX5950" y="connsiteY5950"/>
                              </a:cxn>
                              <a:cxn ang="0">
                                <a:pos x="connsiteX5951" y="connsiteY5951"/>
                              </a:cxn>
                              <a:cxn ang="0">
                                <a:pos x="connsiteX5952" y="connsiteY5952"/>
                              </a:cxn>
                              <a:cxn ang="0">
                                <a:pos x="connsiteX5953" y="connsiteY5953"/>
                              </a:cxn>
                              <a:cxn ang="0">
                                <a:pos x="connsiteX5954" y="connsiteY5954"/>
                              </a:cxn>
                              <a:cxn ang="0">
                                <a:pos x="connsiteX5955" y="connsiteY5955"/>
                              </a:cxn>
                              <a:cxn ang="0">
                                <a:pos x="connsiteX5956" y="connsiteY5956"/>
                              </a:cxn>
                              <a:cxn ang="0">
                                <a:pos x="connsiteX5957" y="connsiteY5957"/>
                              </a:cxn>
                              <a:cxn ang="0">
                                <a:pos x="connsiteX5958" y="connsiteY5958"/>
                              </a:cxn>
                              <a:cxn ang="0">
                                <a:pos x="connsiteX5959" y="connsiteY5959"/>
                              </a:cxn>
                              <a:cxn ang="0">
                                <a:pos x="connsiteX5960" y="connsiteY5960"/>
                              </a:cxn>
                              <a:cxn ang="0">
                                <a:pos x="connsiteX5961" y="connsiteY5961"/>
                              </a:cxn>
                              <a:cxn ang="0">
                                <a:pos x="connsiteX5962" y="connsiteY5962"/>
                              </a:cxn>
                              <a:cxn ang="0">
                                <a:pos x="connsiteX5963" y="connsiteY5963"/>
                              </a:cxn>
                              <a:cxn ang="0">
                                <a:pos x="connsiteX5964" y="connsiteY5964"/>
                              </a:cxn>
                              <a:cxn ang="0">
                                <a:pos x="connsiteX5965" y="connsiteY5965"/>
                              </a:cxn>
                              <a:cxn ang="0">
                                <a:pos x="connsiteX5966" y="connsiteY5966"/>
                              </a:cxn>
                              <a:cxn ang="0">
                                <a:pos x="connsiteX5967" y="connsiteY5967"/>
                              </a:cxn>
                              <a:cxn ang="0">
                                <a:pos x="connsiteX5968" y="connsiteY5968"/>
                              </a:cxn>
                              <a:cxn ang="0">
                                <a:pos x="connsiteX5969" y="connsiteY5969"/>
                              </a:cxn>
                              <a:cxn ang="0">
                                <a:pos x="connsiteX5970" y="connsiteY5970"/>
                              </a:cxn>
                              <a:cxn ang="0">
                                <a:pos x="connsiteX5971" y="connsiteY5971"/>
                              </a:cxn>
                              <a:cxn ang="0">
                                <a:pos x="connsiteX5972" y="connsiteY5972"/>
                              </a:cxn>
                              <a:cxn ang="0">
                                <a:pos x="connsiteX5973" y="connsiteY5973"/>
                              </a:cxn>
                              <a:cxn ang="0">
                                <a:pos x="connsiteX5974" y="connsiteY5974"/>
                              </a:cxn>
                              <a:cxn ang="0">
                                <a:pos x="connsiteX5975" y="connsiteY5975"/>
                              </a:cxn>
                              <a:cxn ang="0">
                                <a:pos x="connsiteX5976" y="connsiteY5976"/>
                              </a:cxn>
                              <a:cxn ang="0">
                                <a:pos x="connsiteX5977" y="connsiteY5977"/>
                              </a:cxn>
                              <a:cxn ang="0">
                                <a:pos x="connsiteX5978" y="connsiteY5978"/>
                              </a:cxn>
                              <a:cxn ang="0">
                                <a:pos x="connsiteX5979" y="connsiteY5979"/>
                              </a:cxn>
                              <a:cxn ang="0">
                                <a:pos x="connsiteX5980" y="connsiteY5980"/>
                              </a:cxn>
                              <a:cxn ang="0">
                                <a:pos x="connsiteX5981" y="connsiteY5981"/>
                              </a:cxn>
                              <a:cxn ang="0">
                                <a:pos x="connsiteX5982" y="connsiteY5982"/>
                              </a:cxn>
                              <a:cxn ang="0">
                                <a:pos x="connsiteX5983" y="connsiteY5983"/>
                              </a:cxn>
                              <a:cxn ang="0">
                                <a:pos x="connsiteX5984" y="connsiteY5984"/>
                              </a:cxn>
                              <a:cxn ang="0">
                                <a:pos x="connsiteX5985" y="connsiteY5985"/>
                              </a:cxn>
                              <a:cxn ang="0">
                                <a:pos x="connsiteX5986" y="connsiteY5986"/>
                              </a:cxn>
                              <a:cxn ang="0">
                                <a:pos x="connsiteX5987" y="connsiteY5987"/>
                              </a:cxn>
                              <a:cxn ang="0">
                                <a:pos x="connsiteX5988" y="connsiteY5988"/>
                              </a:cxn>
                              <a:cxn ang="0">
                                <a:pos x="connsiteX5989" y="connsiteY5989"/>
                              </a:cxn>
                              <a:cxn ang="0">
                                <a:pos x="connsiteX5990" y="connsiteY5990"/>
                              </a:cxn>
                              <a:cxn ang="0">
                                <a:pos x="connsiteX5991" y="connsiteY5991"/>
                              </a:cxn>
                              <a:cxn ang="0">
                                <a:pos x="connsiteX5992" y="connsiteY5992"/>
                              </a:cxn>
                              <a:cxn ang="0">
                                <a:pos x="connsiteX5993" y="connsiteY5993"/>
                              </a:cxn>
                              <a:cxn ang="0">
                                <a:pos x="connsiteX5994" y="connsiteY5994"/>
                              </a:cxn>
                              <a:cxn ang="0">
                                <a:pos x="connsiteX5995" y="connsiteY5995"/>
                              </a:cxn>
                              <a:cxn ang="0">
                                <a:pos x="connsiteX5996" y="connsiteY5996"/>
                              </a:cxn>
                              <a:cxn ang="0">
                                <a:pos x="connsiteX5997" y="connsiteY5997"/>
                              </a:cxn>
                              <a:cxn ang="0">
                                <a:pos x="connsiteX5998" y="connsiteY5998"/>
                              </a:cxn>
                              <a:cxn ang="0">
                                <a:pos x="connsiteX5999" y="connsiteY5999"/>
                              </a:cxn>
                              <a:cxn ang="0">
                                <a:pos x="connsiteX6000" y="connsiteY6000"/>
                              </a:cxn>
                              <a:cxn ang="0">
                                <a:pos x="connsiteX6001" y="connsiteY6001"/>
                              </a:cxn>
                              <a:cxn ang="0">
                                <a:pos x="connsiteX6002" y="connsiteY6002"/>
                              </a:cxn>
                              <a:cxn ang="0">
                                <a:pos x="connsiteX6003" y="connsiteY6003"/>
                              </a:cxn>
                              <a:cxn ang="0">
                                <a:pos x="connsiteX6004" y="connsiteY6004"/>
                              </a:cxn>
                              <a:cxn ang="0">
                                <a:pos x="connsiteX6005" y="connsiteY6005"/>
                              </a:cxn>
                              <a:cxn ang="0">
                                <a:pos x="connsiteX6006" y="connsiteY6006"/>
                              </a:cxn>
                              <a:cxn ang="0">
                                <a:pos x="connsiteX6007" y="connsiteY6007"/>
                              </a:cxn>
                              <a:cxn ang="0">
                                <a:pos x="connsiteX6008" y="connsiteY6008"/>
                              </a:cxn>
                              <a:cxn ang="0">
                                <a:pos x="connsiteX6009" y="connsiteY6009"/>
                              </a:cxn>
                              <a:cxn ang="0">
                                <a:pos x="connsiteX6010" y="connsiteY6010"/>
                              </a:cxn>
                              <a:cxn ang="0">
                                <a:pos x="connsiteX6011" y="connsiteY6011"/>
                              </a:cxn>
                              <a:cxn ang="0">
                                <a:pos x="connsiteX6012" y="connsiteY6012"/>
                              </a:cxn>
                              <a:cxn ang="0">
                                <a:pos x="connsiteX6013" y="connsiteY6013"/>
                              </a:cxn>
                              <a:cxn ang="0">
                                <a:pos x="connsiteX6014" y="connsiteY6014"/>
                              </a:cxn>
                              <a:cxn ang="0">
                                <a:pos x="connsiteX6015" y="connsiteY6015"/>
                              </a:cxn>
                              <a:cxn ang="0">
                                <a:pos x="connsiteX6016" y="connsiteY6016"/>
                              </a:cxn>
                              <a:cxn ang="0">
                                <a:pos x="connsiteX6017" y="connsiteY6017"/>
                              </a:cxn>
                              <a:cxn ang="0">
                                <a:pos x="connsiteX6018" y="connsiteY6018"/>
                              </a:cxn>
                              <a:cxn ang="0">
                                <a:pos x="connsiteX6019" y="connsiteY6019"/>
                              </a:cxn>
                              <a:cxn ang="0">
                                <a:pos x="connsiteX6020" y="connsiteY6020"/>
                              </a:cxn>
                              <a:cxn ang="0">
                                <a:pos x="connsiteX6021" y="connsiteY6021"/>
                              </a:cxn>
                              <a:cxn ang="0">
                                <a:pos x="connsiteX6022" y="connsiteY6022"/>
                              </a:cxn>
                              <a:cxn ang="0">
                                <a:pos x="connsiteX6023" y="connsiteY6023"/>
                              </a:cxn>
                              <a:cxn ang="0">
                                <a:pos x="connsiteX6024" y="connsiteY6024"/>
                              </a:cxn>
                              <a:cxn ang="0">
                                <a:pos x="connsiteX6025" y="connsiteY6025"/>
                              </a:cxn>
                              <a:cxn ang="0">
                                <a:pos x="connsiteX6026" y="connsiteY6026"/>
                              </a:cxn>
                              <a:cxn ang="0">
                                <a:pos x="connsiteX6027" y="connsiteY6027"/>
                              </a:cxn>
                              <a:cxn ang="0">
                                <a:pos x="connsiteX6028" y="connsiteY6028"/>
                              </a:cxn>
                              <a:cxn ang="0">
                                <a:pos x="connsiteX6029" y="connsiteY6029"/>
                              </a:cxn>
                              <a:cxn ang="0">
                                <a:pos x="connsiteX6030" y="connsiteY6030"/>
                              </a:cxn>
                              <a:cxn ang="0">
                                <a:pos x="connsiteX6031" y="connsiteY6031"/>
                              </a:cxn>
                              <a:cxn ang="0">
                                <a:pos x="connsiteX6032" y="connsiteY6032"/>
                              </a:cxn>
                              <a:cxn ang="0">
                                <a:pos x="connsiteX6033" y="connsiteY6033"/>
                              </a:cxn>
                              <a:cxn ang="0">
                                <a:pos x="connsiteX6034" y="connsiteY6034"/>
                              </a:cxn>
                              <a:cxn ang="0">
                                <a:pos x="connsiteX6035" y="connsiteY6035"/>
                              </a:cxn>
                              <a:cxn ang="0">
                                <a:pos x="connsiteX6036" y="connsiteY6036"/>
                              </a:cxn>
                              <a:cxn ang="0">
                                <a:pos x="connsiteX6037" y="connsiteY6037"/>
                              </a:cxn>
                              <a:cxn ang="0">
                                <a:pos x="connsiteX6038" y="connsiteY6038"/>
                              </a:cxn>
                              <a:cxn ang="0">
                                <a:pos x="connsiteX6039" y="connsiteY6039"/>
                              </a:cxn>
                              <a:cxn ang="0">
                                <a:pos x="connsiteX6040" y="connsiteY6040"/>
                              </a:cxn>
                              <a:cxn ang="0">
                                <a:pos x="connsiteX6041" y="connsiteY6041"/>
                              </a:cxn>
                              <a:cxn ang="0">
                                <a:pos x="connsiteX6042" y="connsiteY6042"/>
                              </a:cxn>
                              <a:cxn ang="0">
                                <a:pos x="connsiteX6043" y="connsiteY6043"/>
                              </a:cxn>
                              <a:cxn ang="0">
                                <a:pos x="connsiteX6044" y="connsiteY6044"/>
                              </a:cxn>
                              <a:cxn ang="0">
                                <a:pos x="connsiteX6045" y="connsiteY6045"/>
                              </a:cxn>
                              <a:cxn ang="0">
                                <a:pos x="connsiteX6046" y="connsiteY6046"/>
                              </a:cxn>
                              <a:cxn ang="0">
                                <a:pos x="connsiteX6047" y="connsiteY6047"/>
                              </a:cxn>
                              <a:cxn ang="0">
                                <a:pos x="connsiteX6048" y="connsiteY6048"/>
                              </a:cxn>
                              <a:cxn ang="0">
                                <a:pos x="connsiteX6049" y="connsiteY6049"/>
                              </a:cxn>
                              <a:cxn ang="0">
                                <a:pos x="connsiteX6050" y="connsiteY6050"/>
                              </a:cxn>
                              <a:cxn ang="0">
                                <a:pos x="connsiteX6051" y="connsiteY6051"/>
                              </a:cxn>
                              <a:cxn ang="0">
                                <a:pos x="connsiteX6052" y="connsiteY6052"/>
                              </a:cxn>
                              <a:cxn ang="0">
                                <a:pos x="connsiteX6053" y="connsiteY6053"/>
                              </a:cxn>
                              <a:cxn ang="0">
                                <a:pos x="connsiteX6054" y="connsiteY6054"/>
                              </a:cxn>
                              <a:cxn ang="0">
                                <a:pos x="connsiteX6055" y="connsiteY6055"/>
                              </a:cxn>
                              <a:cxn ang="0">
                                <a:pos x="connsiteX6056" y="connsiteY6056"/>
                              </a:cxn>
                              <a:cxn ang="0">
                                <a:pos x="connsiteX6057" y="connsiteY6057"/>
                              </a:cxn>
                              <a:cxn ang="0">
                                <a:pos x="connsiteX6058" y="connsiteY6058"/>
                              </a:cxn>
                              <a:cxn ang="0">
                                <a:pos x="connsiteX6059" y="connsiteY6059"/>
                              </a:cxn>
                              <a:cxn ang="0">
                                <a:pos x="connsiteX6060" y="connsiteY6060"/>
                              </a:cxn>
                              <a:cxn ang="0">
                                <a:pos x="connsiteX6061" y="connsiteY6061"/>
                              </a:cxn>
                              <a:cxn ang="0">
                                <a:pos x="connsiteX6062" y="connsiteY6062"/>
                              </a:cxn>
                              <a:cxn ang="0">
                                <a:pos x="connsiteX6063" y="connsiteY6063"/>
                              </a:cxn>
                              <a:cxn ang="0">
                                <a:pos x="connsiteX6064" y="connsiteY6064"/>
                              </a:cxn>
                              <a:cxn ang="0">
                                <a:pos x="connsiteX6065" y="connsiteY6065"/>
                              </a:cxn>
                              <a:cxn ang="0">
                                <a:pos x="connsiteX6066" y="connsiteY6066"/>
                              </a:cxn>
                              <a:cxn ang="0">
                                <a:pos x="connsiteX6067" y="connsiteY6067"/>
                              </a:cxn>
                              <a:cxn ang="0">
                                <a:pos x="connsiteX6068" y="connsiteY6068"/>
                              </a:cxn>
                              <a:cxn ang="0">
                                <a:pos x="connsiteX6069" y="connsiteY6069"/>
                              </a:cxn>
                              <a:cxn ang="0">
                                <a:pos x="connsiteX6070" y="connsiteY6070"/>
                              </a:cxn>
                              <a:cxn ang="0">
                                <a:pos x="connsiteX6071" y="connsiteY6071"/>
                              </a:cxn>
                              <a:cxn ang="0">
                                <a:pos x="connsiteX6072" y="connsiteY6072"/>
                              </a:cxn>
                              <a:cxn ang="0">
                                <a:pos x="connsiteX6073" y="connsiteY6073"/>
                              </a:cxn>
                              <a:cxn ang="0">
                                <a:pos x="connsiteX6074" y="connsiteY6074"/>
                              </a:cxn>
                              <a:cxn ang="0">
                                <a:pos x="connsiteX6075" y="connsiteY6075"/>
                              </a:cxn>
                              <a:cxn ang="0">
                                <a:pos x="connsiteX6076" y="connsiteY6076"/>
                              </a:cxn>
                              <a:cxn ang="0">
                                <a:pos x="connsiteX6077" y="connsiteY6077"/>
                              </a:cxn>
                              <a:cxn ang="0">
                                <a:pos x="connsiteX6078" y="connsiteY6078"/>
                              </a:cxn>
                              <a:cxn ang="0">
                                <a:pos x="connsiteX6079" y="connsiteY6079"/>
                              </a:cxn>
                              <a:cxn ang="0">
                                <a:pos x="connsiteX6080" y="connsiteY6080"/>
                              </a:cxn>
                              <a:cxn ang="0">
                                <a:pos x="connsiteX6081" y="connsiteY6081"/>
                              </a:cxn>
                              <a:cxn ang="0">
                                <a:pos x="connsiteX6082" y="connsiteY6082"/>
                              </a:cxn>
                              <a:cxn ang="0">
                                <a:pos x="connsiteX6083" y="connsiteY6083"/>
                              </a:cxn>
                              <a:cxn ang="0">
                                <a:pos x="connsiteX6084" y="connsiteY6084"/>
                              </a:cxn>
                              <a:cxn ang="0">
                                <a:pos x="connsiteX6085" y="connsiteY6085"/>
                              </a:cxn>
                              <a:cxn ang="0">
                                <a:pos x="connsiteX6086" y="connsiteY6086"/>
                              </a:cxn>
                              <a:cxn ang="0">
                                <a:pos x="connsiteX6087" y="connsiteY6087"/>
                              </a:cxn>
                              <a:cxn ang="0">
                                <a:pos x="connsiteX6088" y="connsiteY6088"/>
                              </a:cxn>
                              <a:cxn ang="0">
                                <a:pos x="connsiteX6089" y="connsiteY6089"/>
                              </a:cxn>
                              <a:cxn ang="0">
                                <a:pos x="connsiteX6090" y="connsiteY6090"/>
                              </a:cxn>
                              <a:cxn ang="0">
                                <a:pos x="connsiteX6091" y="connsiteY6091"/>
                              </a:cxn>
                              <a:cxn ang="0">
                                <a:pos x="connsiteX6092" y="connsiteY6092"/>
                              </a:cxn>
                              <a:cxn ang="0">
                                <a:pos x="connsiteX6093" y="connsiteY6093"/>
                              </a:cxn>
                              <a:cxn ang="0">
                                <a:pos x="connsiteX6094" y="connsiteY6094"/>
                              </a:cxn>
                              <a:cxn ang="0">
                                <a:pos x="connsiteX6095" y="connsiteY6095"/>
                              </a:cxn>
                              <a:cxn ang="0">
                                <a:pos x="connsiteX6096" y="connsiteY6096"/>
                              </a:cxn>
                              <a:cxn ang="0">
                                <a:pos x="connsiteX6097" y="connsiteY6097"/>
                              </a:cxn>
                              <a:cxn ang="0">
                                <a:pos x="connsiteX6098" y="connsiteY6098"/>
                              </a:cxn>
                              <a:cxn ang="0">
                                <a:pos x="connsiteX6099" y="connsiteY6099"/>
                              </a:cxn>
                              <a:cxn ang="0">
                                <a:pos x="connsiteX6100" y="connsiteY6100"/>
                              </a:cxn>
                              <a:cxn ang="0">
                                <a:pos x="connsiteX6101" y="connsiteY6101"/>
                              </a:cxn>
                              <a:cxn ang="0">
                                <a:pos x="connsiteX6102" y="connsiteY6102"/>
                              </a:cxn>
                              <a:cxn ang="0">
                                <a:pos x="connsiteX6103" y="connsiteY6103"/>
                              </a:cxn>
                              <a:cxn ang="0">
                                <a:pos x="connsiteX6104" y="connsiteY6104"/>
                              </a:cxn>
                              <a:cxn ang="0">
                                <a:pos x="connsiteX6105" y="connsiteY6105"/>
                              </a:cxn>
                              <a:cxn ang="0">
                                <a:pos x="connsiteX6106" y="connsiteY6106"/>
                              </a:cxn>
                              <a:cxn ang="0">
                                <a:pos x="connsiteX6107" y="connsiteY6107"/>
                              </a:cxn>
                              <a:cxn ang="0">
                                <a:pos x="connsiteX6108" y="connsiteY6108"/>
                              </a:cxn>
                              <a:cxn ang="0">
                                <a:pos x="connsiteX6109" y="connsiteY6109"/>
                              </a:cxn>
                              <a:cxn ang="0">
                                <a:pos x="connsiteX6110" y="connsiteY6110"/>
                              </a:cxn>
                              <a:cxn ang="0">
                                <a:pos x="connsiteX6111" y="connsiteY6111"/>
                              </a:cxn>
                              <a:cxn ang="0">
                                <a:pos x="connsiteX6112" y="connsiteY6112"/>
                              </a:cxn>
                              <a:cxn ang="0">
                                <a:pos x="connsiteX6113" y="connsiteY6113"/>
                              </a:cxn>
                              <a:cxn ang="0">
                                <a:pos x="connsiteX6114" y="connsiteY6114"/>
                              </a:cxn>
                              <a:cxn ang="0">
                                <a:pos x="connsiteX6115" y="connsiteY6115"/>
                              </a:cxn>
                              <a:cxn ang="0">
                                <a:pos x="connsiteX6116" y="connsiteY6116"/>
                              </a:cxn>
                              <a:cxn ang="0">
                                <a:pos x="connsiteX6117" y="connsiteY6117"/>
                              </a:cxn>
                              <a:cxn ang="0">
                                <a:pos x="connsiteX6118" y="connsiteY6118"/>
                              </a:cxn>
                              <a:cxn ang="0">
                                <a:pos x="connsiteX6119" y="connsiteY6119"/>
                              </a:cxn>
                              <a:cxn ang="0">
                                <a:pos x="connsiteX6120" y="connsiteY6120"/>
                              </a:cxn>
                              <a:cxn ang="0">
                                <a:pos x="connsiteX6121" y="connsiteY6121"/>
                              </a:cxn>
                              <a:cxn ang="0">
                                <a:pos x="connsiteX6122" y="connsiteY6122"/>
                              </a:cxn>
                              <a:cxn ang="0">
                                <a:pos x="connsiteX6123" y="connsiteY6123"/>
                              </a:cxn>
                              <a:cxn ang="0">
                                <a:pos x="connsiteX6124" y="connsiteY6124"/>
                              </a:cxn>
                              <a:cxn ang="0">
                                <a:pos x="connsiteX6125" y="connsiteY6125"/>
                              </a:cxn>
                              <a:cxn ang="0">
                                <a:pos x="connsiteX6126" y="connsiteY6126"/>
                              </a:cxn>
                              <a:cxn ang="0">
                                <a:pos x="connsiteX6127" y="connsiteY6127"/>
                              </a:cxn>
                              <a:cxn ang="0">
                                <a:pos x="connsiteX6128" y="connsiteY6128"/>
                              </a:cxn>
                              <a:cxn ang="0">
                                <a:pos x="connsiteX6129" y="connsiteY6129"/>
                              </a:cxn>
                              <a:cxn ang="0">
                                <a:pos x="connsiteX6130" y="connsiteY6130"/>
                              </a:cxn>
                              <a:cxn ang="0">
                                <a:pos x="connsiteX6131" y="connsiteY6131"/>
                              </a:cxn>
                              <a:cxn ang="0">
                                <a:pos x="connsiteX6132" y="connsiteY6132"/>
                              </a:cxn>
                              <a:cxn ang="0">
                                <a:pos x="connsiteX6133" y="connsiteY6133"/>
                              </a:cxn>
                              <a:cxn ang="0">
                                <a:pos x="connsiteX6134" y="connsiteY6134"/>
                              </a:cxn>
                              <a:cxn ang="0">
                                <a:pos x="connsiteX6135" y="connsiteY6135"/>
                              </a:cxn>
                              <a:cxn ang="0">
                                <a:pos x="connsiteX6136" y="connsiteY6136"/>
                              </a:cxn>
                              <a:cxn ang="0">
                                <a:pos x="connsiteX6137" y="connsiteY6137"/>
                              </a:cxn>
                              <a:cxn ang="0">
                                <a:pos x="connsiteX6138" y="connsiteY6138"/>
                              </a:cxn>
                              <a:cxn ang="0">
                                <a:pos x="connsiteX6139" y="connsiteY6139"/>
                              </a:cxn>
                              <a:cxn ang="0">
                                <a:pos x="connsiteX6140" y="connsiteY6140"/>
                              </a:cxn>
                              <a:cxn ang="0">
                                <a:pos x="connsiteX6141" y="connsiteY6141"/>
                              </a:cxn>
                              <a:cxn ang="0">
                                <a:pos x="connsiteX6142" y="connsiteY6142"/>
                              </a:cxn>
                              <a:cxn ang="0">
                                <a:pos x="connsiteX6143" y="connsiteY6143"/>
                              </a:cxn>
                              <a:cxn ang="0">
                                <a:pos x="connsiteX6144" y="connsiteY6144"/>
                              </a:cxn>
                              <a:cxn ang="0">
                                <a:pos x="connsiteX6145" y="connsiteY6145"/>
                              </a:cxn>
                              <a:cxn ang="0">
                                <a:pos x="connsiteX6146" y="connsiteY6146"/>
                              </a:cxn>
                              <a:cxn ang="0">
                                <a:pos x="connsiteX6147" y="connsiteY6147"/>
                              </a:cxn>
                              <a:cxn ang="0">
                                <a:pos x="connsiteX6148" y="connsiteY6148"/>
                              </a:cxn>
                              <a:cxn ang="0">
                                <a:pos x="connsiteX6149" y="connsiteY6149"/>
                              </a:cxn>
                              <a:cxn ang="0">
                                <a:pos x="connsiteX6150" y="connsiteY6150"/>
                              </a:cxn>
                              <a:cxn ang="0">
                                <a:pos x="connsiteX6151" y="connsiteY6151"/>
                              </a:cxn>
                              <a:cxn ang="0">
                                <a:pos x="connsiteX6152" y="connsiteY6152"/>
                              </a:cxn>
                              <a:cxn ang="0">
                                <a:pos x="connsiteX6153" y="connsiteY6153"/>
                              </a:cxn>
                              <a:cxn ang="0">
                                <a:pos x="connsiteX6154" y="connsiteY6154"/>
                              </a:cxn>
                              <a:cxn ang="0">
                                <a:pos x="connsiteX6155" y="connsiteY6155"/>
                              </a:cxn>
                              <a:cxn ang="0">
                                <a:pos x="connsiteX6156" y="connsiteY6156"/>
                              </a:cxn>
                              <a:cxn ang="0">
                                <a:pos x="connsiteX6157" y="connsiteY6157"/>
                              </a:cxn>
                              <a:cxn ang="0">
                                <a:pos x="connsiteX6158" y="connsiteY6158"/>
                              </a:cxn>
                              <a:cxn ang="0">
                                <a:pos x="connsiteX6159" y="connsiteY6159"/>
                              </a:cxn>
                              <a:cxn ang="0">
                                <a:pos x="connsiteX6160" y="connsiteY6160"/>
                              </a:cxn>
                              <a:cxn ang="0">
                                <a:pos x="connsiteX6161" y="connsiteY6161"/>
                              </a:cxn>
                              <a:cxn ang="0">
                                <a:pos x="connsiteX6162" y="connsiteY6162"/>
                              </a:cxn>
                              <a:cxn ang="0">
                                <a:pos x="connsiteX6163" y="connsiteY6163"/>
                              </a:cxn>
                              <a:cxn ang="0">
                                <a:pos x="connsiteX6164" y="connsiteY6164"/>
                              </a:cxn>
                              <a:cxn ang="0">
                                <a:pos x="connsiteX6165" y="connsiteY6165"/>
                              </a:cxn>
                              <a:cxn ang="0">
                                <a:pos x="connsiteX6166" y="connsiteY6166"/>
                              </a:cxn>
                              <a:cxn ang="0">
                                <a:pos x="connsiteX6167" y="connsiteY6167"/>
                              </a:cxn>
                              <a:cxn ang="0">
                                <a:pos x="connsiteX6168" y="connsiteY6168"/>
                              </a:cxn>
                              <a:cxn ang="0">
                                <a:pos x="connsiteX6169" y="connsiteY6169"/>
                              </a:cxn>
                              <a:cxn ang="0">
                                <a:pos x="connsiteX6170" y="connsiteY6170"/>
                              </a:cxn>
                              <a:cxn ang="0">
                                <a:pos x="connsiteX6171" y="connsiteY6171"/>
                              </a:cxn>
                              <a:cxn ang="0">
                                <a:pos x="connsiteX6172" y="connsiteY6172"/>
                              </a:cxn>
                              <a:cxn ang="0">
                                <a:pos x="connsiteX6173" y="connsiteY6173"/>
                              </a:cxn>
                              <a:cxn ang="0">
                                <a:pos x="connsiteX6174" y="connsiteY6174"/>
                              </a:cxn>
                              <a:cxn ang="0">
                                <a:pos x="connsiteX6175" y="connsiteY6175"/>
                              </a:cxn>
                              <a:cxn ang="0">
                                <a:pos x="connsiteX6176" y="connsiteY6176"/>
                              </a:cxn>
                              <a:cxn ang="0">
                                <a:pos x="connsiteX6177" y="connsiteY6177"/>
                              </a:cxn>
                              <a:cxn ang="0">
                                <a:pos x="connsiteX6178" y="connsiteY6178"/>
                              </a:cxn>
                              <a:cxn ang="0">
                                <a:pos x="connsiteX6179" y="connsiteY6179"/>
                              </a:cxn>
                              <a:cxn ang="0">
                                <a:pos x="connsiteX6180" y="connsiteY6180"/>
                              </a:cxn>
                              <a:cxn ang="0">
                                <a:pos x="connsiteX6181" y="connsiteY6181"/>
                              </a:cxn>
                              <a:cxn ang="0">
                                <a:pos x="connsiteX6182" y="connsiteY6182"/>
                              </a:cxn>
                              <a:cxn ang="0">
                                <a:pos x="connsiteX6183" y="connsiteY6183"/>
                              </a:cxn>
                              <a:cxn ang="0">
                                <a:pos x="connsiteX6184" y="connsiteY6184"/>
                              </a:cxn>
                              <a:cxn ang="0">
                                <a:pos x="connsiteX6185" y="connsiteY6185"/>
                              </a:cxn>
                              <a:cxn ang="0">
                                <a:pos x="connsiteX6186" y="connsiteY6186"/>
                              </a:cxn>
                              <a:cxn ang="0">
                                <a:pos x="connsiteX6187" y="connsiteY6187"/>
                              </a:cxn>
                              <a:cxn ang="0">
                                <a:pos x="connsiteX6188" y="connsiteY6188"/>
                              </a:cxn>
                              <a:cxn ang="0">
                                <a:pos x="connsiteX6189" y="connsiteY6189"/>
                              </a:cxn>
                              <a:cxn ang="0">
                                <a:pos x="connsiteX6190" y="connsiteY6190"/>
                              </a:cxn>
                              <a:cxn ang="0">
                                <a:pos x="connsiteX6191" y="connsiteY6191"/>
                              </a:cxn>
                              <a:cxn ang="0">
                                <a:pos x="connsiteX6192" y="connsiteY6192"/>
                              </a:cxn>
                              <a:cxn ang="0">
                                <a:pos x="connsiteX6193" y="connsiteY6193"/>
                              </a:cxn>
                              <a:cxn ang="0">
                                <a:pos x="connsiteX6194" y="connsiteY6194"/>
                              </a:cxn>
                              <a:cxn ang="0">
                                <a:pos x="connsiteX6195" y="connsiteY6195"/>
                              </a:cxn>
                              <a:cxn ang="0">
                                <a:pos x="connsiteX6196" y="connsiteY6196"/>
                              </a:cxn>
                              <a:cxn ang="0">
                                <a:pos x="connsiteX6197" y="connsiteY6197"/>
                              </a:cxn>
                              <a:cxn ang="0">
                                <a:pos x="connsiteX6198" y="connsiteY6198"/>
                              </a:cxn>
                              <a:cxn ang="0">
                                <a:pos x="connsiteX6199" y="connsiteY6199"/>
                              </a:cxn>
                              <a:cxn ang="0">
                                <a:pos x="connsiteX6200" y="connsiteY6200"/>
                              </a:cxn>
                              <a:cxn ang="0">
                                <a:pos x="connsiteX6201" y="connsiteY6201"/>
                              </a:cxn>
                              <a:cxn ang="0">
                                <a:pos x="connsiteX6202" y="connsiteY6202"/>
                              </a:cxn>
                              <a:cxn ang="0">
                                <a:pos x="connsiteX6203" y="connsiteY6203"/>
                              </a:cxn>
                              <a:cxn ang="0">
                                <a:pos x="connsiteX6204" y="connsiteY6204"/>
                              </a:cxn>
                              <a:cxn ang="0">
                                <a:pos x="connsiteX6205" y="connsiteY6205"/>
                              </a:cxn>
                              <a:cxn ang="0">
                                <a:pos x="connsiteX6206" y="connsiteY6206"/>
                              </a:cxn>
                              <a:cxn ang="0">
                                <a:pos x="connsiteX6207" y="connsiteY6207"/>
                              </a:cxn>
                              <a:cxn ang="0">
                                <a:pos x="connsiteX6208" y="connsiteY6208"/>
                              </a:cxn>
                              <a:cxn ang="0">
                                <a:pos x="connsiteX6209" y="connsiteY6209"/>
                              </a:cxn>
                              <a:cxn ang="0">
                                <a:pos x="connsiteX6210" y="connsiteY6210"/>
                              </a:cxn>
                              <a:cxn ang="0">
                                <a:pos x="connsiteX6211" y="connsiteY6211"/>
                              </a:cxn>
                              <a:cxn ang="0">
                                <a:pos x="connsiteX6212" y="connsiteY6212"/>
                              </a:cxn>
                              <a:cxn ang="0">
                                <a:pos x="connsiteX6213" y="connsiteY6213"/>
                              </a:cxn>
                              <a:cxn ang="0">
                                <a:pos x="connsiteX6214" y="connsiteY6214"/>
                              </a:cxn>
                              <a:cxn ang="0">
                                <a:pos x="connsiteX6215" y="connsiteY6215"/>
                              </a:cxn>
                              <a:cxn ang="0">
                                <a:pos x="connsiteX6216" y="connsiteY6216"/>
                              </a:cxn>
                              <a:cxn ang="0">
                                <a:pos x="connsiteX6217" y="connsiteY6217"/>
                              </a:cxn>
                              <a:cxn ang="0">
                                <a:pos x="connsiteX6218" y="connsiteY6218"/>
                              </a:cxn>
                              <a:cxn ang="0">
                                <a:pos x="connsiteX6219" y="connsiteY6219"/>
                              </a:cxn>
                              <a:cxn ang="0">
                                <a:pos x="connsiteX6220" y="connsiteY6220"/>
                              </a:cxn>
                              <a:cxn ang="0">
                                <a:pos x="connsiteX6221" y="connsiteY6221"/>
                              </a:cxn>
                              <a:cxn ang="0">
                                <a:pos x="connsiteX6222" y="connsiteY6222"/>
                              </a:cxn>
                              <a:cxn ang="0">
                                <a:pos x="connsiteX6223" y="connsiteY6223"/>
                              </a:cxn>
                              <a:cxn ang="0">
                                <a:pos x="connsiteX6224" y="connsiteY6224"/>
                              </a:cxn>
                              <a:cxn ang="0">
                                <a:pos x="connsiteX6225" y="connsiteY6225"/>
                              </a:cxn>
                              <a:cxn ang="0">
                                <a:pos x="connsiteX6226" y="connsiteY6226"/>
                              </a:cxn>
                              <a:cxn ang="0">
                                <a:pos x="connsiteX6227" y="connsiteY6227"/>
                              </a:cxn>
                              <a:cxn ang="0">
                                <a:pos x="connsiteX6228" y="connsiteY6228"/>
                              </a:cxn>
                              <a:cxn ang="0">
                                <a:pos x="connsiteX6229" y="connsiteY6229"/>
                              </a:cxn>
                              <a:cxn ang="0">
                                <a:pos x="connsiteX6230" y="connsiteY6230"/>
                              </a:cxn>
                              <a:cxn ang="0">
                                <a:pos x="connsiteX6231" y="connsiteY6231"/>
                              </a:cxn>
                              <a:cxn ang="0">
                                <a:pos x="connsiteX6232" y="connsiteY6232"/>
                              </a:cxn>
                              <a:cxn ang="0">
                                <a:pos x="connsiteX6233" y="connsiteY6233"/>
                              </a:cxn>
                              <a:cxn ang="0">
                                <a:pos x="connsiteX6234" y="connsiteY6234"/>
                              </a:cxn>
                              <a:cxn ang="0">
                                <a:pos x="connsiteX6235" y="connsiteY6235"/>
                              </a:cxn>
                              <a:cxn ang="0">
                                <a:pos x="connsiteX6236" y="connsiteY6236"/>
                              </a:cxn>
                              <a:cxn ang="0">
                                <a:pos x="connsiteX6237" y="connsiteY6237"/>
                              </a:cxn>
                              <a:cxn ang="0">
                                <a:pos x="connsiteX6238" y="connsiteY6238"/>
                              </a:cxn>
                              <a:cxn ang="0">
                                <a:pos x="connsiteX6239" y="connsiteY6239"/>
                              </a:cxn>
                              <a:cxn ang="0">
                                <a:pos x="connsiteX6240" y="connsiteY6240"/>
                              </a:cxn>
                              <a:cxn ang="0">
                                <a:pos x="connsiteX6241" y="connsiteY6241"/>
                              </a:cxn>
                              <a:cxn ang="0">
                                <a:pos x="connsiteX6242" y="connsiteY6242"/>
                              </a:cxn>
                              <a:cxn ang="0">
                                <a:pos x="connsiteX6243" y="connsiteY6243"/>
                              </a:cxn>
                              <a:cxn ang="0">
                                <a:pos x="connsiteX6244" y="connsiteY6244"/>
                              </a:cxn>
                              <a:cxn ang="0">
                                <a:pos x="connsiteX6245" y="connsiteY6245"/>
                              </a:cxn>
                              <a:cxn ang="0">
                                <a:pos x="connsiteX6246" y="connsiteY6246"/>
                              </a:cxn>
                              <a:cxn ang="0">
                                <a:pos x="connsiteX6247" y="connsiteY6247"/>
                              </a:cxn>
                              <a:cxn ang="0">
                                <a:pos x="connsiteX6248" y="connsiteY6248"/>
                              </a:cxn>
                              <a:cxn ang="0">
                                <a:pos x="connsiteX6249" y="connsiteY6249"/>
                              </a:cxn>
                              <a:cxn ang="0">
                                <a:pos x="connsiteX6250" y="connsiteY6250"/>
                              </a:cxn>
                              <a:cxn ang="0">
                                <a:pos x="connsiteX6251" y="connsiteY6251"/>
                              </a:cxn>
                              <a:cxn ang="0">
                                <a:pos x="connsiteX6252" y="connsiteY6252"/>
                              </a:cxn>
                              <a:cxn ang="0">
                                <a:pos x="connsiteX6253" y="connsiteY6253"/>
                              </a:cxn>
                              <a:cxn ang="0">
                                <a:pos x="connsiteX6254" y="connsiteY6254"/>
                              </a:cxn>
                              <a:cxn ang="0">
                                <a:pos x="connsiteX6255" y="connsiteY6255"/>
                              </a:cxn>
                              <a:cxn ang="0">
                                <a:pos x="connsiteX6256" y="connsiteY6256"/>
                              </a:cxn>
                              <a:cxn ang="0">
                                <a:pos x="connsiteX6257" y="connsiteY6257"/>
                              </a:cxn>
                              <a:cxn ang="0">
                                <a:pos x="connsiteX6258" y="connsiteY6258"/>
                              </a:cxn>
                              <a:cxn ang="0">
                                <a:pos x="connsiteX6259" y="connsiteY6259"/>
                              </a:cxn>
                              <a:cxn ang="0">
                                <a:pos x="connsiteX6260" y="connsiteY6260"/>
                              </a:cxn>
                              <a:cxn ang="0">
                                <a:pos x="connsiteX6261" y="connsiteY6261"/>
                              </a:cxn>
                              <a:cxn ang="0">
                                <a:pos x="connsiteX6262" y="connsiteY6262"/>
                              </a:cxn>
                              <a:cxn ang="0">
                                <a:pos x="connsiteX6263" y="connsiteY6263"/>
                              </a:cxn>
                              <a:cxn ang="0">
                                <a:pos x="connsiteX6264" y="connsiteY6264"/>
                              </a:cxn>
                              <a:cxn ang="0">
                                <a:pos x="connsiteX6265" y="connsiteY6265"/>
                              </a:cxn>
                              <a:cxn ang="0">
                                <a:pos x="connsiteX6266" y="connsiteY6266"/>
                              </a:cxn>
                              <a:cxn ang="0">
                                <a:pos x="connsiteX6267" y="connsiteY6267"/>
                              </a:cxn>
                              <a:cxn ang="0">
                                <a:pos x="connsiteX6268" y="connsiteY6268"/>
                              </a:cxn>
                              <a:cxn ang="0">
                                <a:pos x="connsiteX6269" y="connsiteY6269"/>
                              </a:cxn>
                              <a:cxn ang="0">
                                <a:pos x="connsiteX6270" y="connsiteY6270"/>
                              </a:cxn>
                              <a:cxn ang="0">
                                <a:pos x="connsiteX6271" y="connsiteY6271"/>
                              </a:cxn>
                              <a:cxn ang="0">
                                <a:pos x="connsiteX6272" y="connsiteY6272"/>
                              </a:cxn>
                              <a:cxn ang="0">
                                <a:pos x="connsiteX6273" y="connsiteY6273"/>
                              </a:cxn>
                              <a:cxn ang="0">
                                <a:pos x="connsiteX6274" y="connsiteY6274"/>
                              </a:cxn>
                              <a:cxn ang="0">
                                <a:pos x="connsiteX6275" y="connsiteY6275"/>
                              </a:cxn>
                              <a:cxn ang="0">
                                <a:pos x="connsiteX6276" y="connsiteY6276"/>
                              </a:cxn>
                              <a:cxn ang="0">
                                <a:pos x="connsiteX6277" y="connsiteY6277"/>
                              </a:cxn>
                              <a:cxn ang="0">
                                <a:pos x="connsiteX6278" y="connsiteY6278"/>
                              </a:cxn>
                              <a:cxn ang="0">
                                <a:pos x="connsiteX6279" y="connsiteY6279"/>
                              </a:cxn>
                              <a:cxn ang="0">
                                <a:pos x="connsiteX6280" y="connsiteY6280"/>
                              </a:cxn>
                              <a:cxn ang="0">
                                <a:pos x="connsiteX6281" y="connsiteY6281"/>
                              </a:cxn>
                              <a:cxn ang="0">
                                <a:pos x="connsiteX6282" y="connsiteY6282"/>
                              </a:cxn>
                              <a:cxn ang="0">
                                <a:pos x="connsiteX6283" y="connsiteY6283"/>
                              </a:cxn>
                              <a:cxn ang="0">
                                <a:pos x="connsiteX6284" y="connsiteY6284"/>
                              </a:cxn>
                              <a:cxn ang="0">
                                <a:pos x="connsiteX6285" y="connsiteY6285"/>
                              </a:cxn>
                              <a:cxn ang="0">
                                <a:pos x="connsiteX6286" y="connsiteY6286"/>
                              </a:cxn>
                              <a:cxn ang="0">
                                <a:pos x="connsiteX6287" y="connsiteY6287"/>
                              </a:cxn>
                              <a:cxn ang="0">
                                <a:pos x="connsiteX6288" y="connsiteY6288"/>
                              </a:cxn>
                              <a:cxn ang="0">
                                <a:pos x="connsiteX6289" y="connsiteY6289"/>
                              </a:cxn>
                              <a:cxn ang="0">
                                <a:pos x="connsiteX6290" y="connsiteY6290"/>
                              </a:cxn>
                              <a:cxn ang="0">
                                <a:pos x="connsiteX6291" y="connsiteY6291"/>
                              </a:cxn>
                              <a:cxn ang="0">
                                <a:pos x="connsiteX6292" y="connsiteY6292"/>
                              </a:cxn>
                              <a:cxn ang="0">
                                <a:pos x="connsiteX6293" y="connsiteY6293"/>
                              </a:cxn>
                              <a:cxn ang="0">
                                <a:pos x="connsiteX6294" y="connsiteY6294"/>
                              </a:cxn>
                              <a:cxn ang="0">
                                <a:pos x="connsiteX6295" y="connsiteY6295"/>
                              </a:cxn>
                              <a:cxn ang="0">
                                <a:pos x="connsiteX6296" y="connsiteY6296"/>
                              </a:cxn>
                              <a:cxn ang="0">
                                <a:pos x="connsiteX6297" y="connsiteY6297"/>
                              </a:cxn>
                              <a:cxn ang="0">
                                <a:pos x="connsiteX6298" y="connsiteY6298"/>
                              </a:cxn>
                              <a:cxn ang="0">
                                <a:pos x="connsiteX6299" y="connsiteY6299"/>
                              </a:cxn>
                              <a:cxn ang="0">
                                <a:pos x="connsiteX6300" y="connsiteY6300"/>
                              </a:cxn>
                              <a:cxn ang="0">
                                <a:pos x="connsiteX6301" y="connsiteY6301"/>
                              </a:cxn>
                              <a:cxn ang="0">
                                <a:pos x="connsiteX6302" y="connsiteY6302"/>
                              </a:cxn>
                              <a:cxn ang="0">
                                <a:pos x="connsiteX6303" y="connsiteY6303"/>
                              </a:cxn>
                              <a:cxn ang="0">
                                <a:pos x="connsiteX6304" y="connsiteY6304"/>
                              </a:cxn>
                              <a:cxn ang="0">
                                <a:pos x="connsiteX6305" y="connsiteY6305"/>
                              </a:cxn>
                              <a:cxn ang="0">
                                <a:pos x="connsiteX6306" y="connsiteY6306"/>
                              </a:cxn>
                              <a:cxn ang="0">
                                <a:pos x="connsiteX6307" y="connsiteY6307"/>
                              </a:cxn>
                              <a:cxn ang="0">
                                <a:pos x="connsiteX6308" y="connsiteY6308"/>
                              </a:cxn>
                              <a:cxn ang="0">
                                <a:pos x="connsiteX6309" y="connsiteY6309"/>
                              </a:cxn>
                              <a:cxn ang="0">
                                <a:pos x="connsiteX6310" y="connsiteY6310"/>
                              </a:cxn>
                              <a:cxn ang="0">
                                <a:pos x="connsiteX6311" y="connsiteY6311"/>
                              </a:cxn>
                              <a:cxn ang="0">
                                <a:pos x="connsiteX6312" y="connsiteY6312"/>
                              </a:cxn>
                              <a:cxn ang="0">
                                <a:pos x="connsiteX6313" y="connsiteY6313"/>
                              </a:cxn>
                              <a:cxn ang="0">
                                <a:pos x="connsiteX6314" y="connsiteY6314"/>
                              </a:cxn>
                              <a:cxn ang="0">
                                <a:pos x="connsiteX6315" y="connsiteY6315"/>
                              </a:cxn>
                              <a:cxn ang="0">
                                <a:pos x="connsiteX6316" y="connsiteY6316"/>
                              </a:cxn>
                              <a:cxn ang="0">
                                <a:pos x="connsiteX6317" y="connsiteY6317"/>
                              </a:cxn>
                              <a:cxn ang="0">
                                <a:pos x="connsiteX6318" y="connsiteY6318"/>
                              </a:cxn>
                              <a:cxn ang="0">
                                <a:pos x="connsiteX6319" y="connsiteY6319"/>
                              </a:cxn>
                              <a:cxn ang="0">
                                <a:pos x="connsiteX6320" y="connsiteY6320"/>
                              </a:cxn>
                              <a:cxn ang="0">
                                <a:pos x="connsiteX6321" y="connsiteY6321"/>
                              </a:cxn>
                              <a:cxn ang="0">
                                <a:pos x="connsiteX6322" y="connsiteY6322"/>
                              </a:cxn>
                              <a:cxn ang="0">
                                <a:pos x="connsiteX6323" y="connsiteY6323"/>
                              </a:cxn>
                              <a:cxn ang="0">
                                <a:pos x="connsiteX6324" y="connsiteY6324"/>
                              </a:cxn>
                              <a:cxn ang="0">
                                <a:pos x="connsiteX6325" y="connsiteY6325"/>
                              </a:cxn>
                              <a:cxn ang="0">
                                <a:pos x="connsiteX6326" y="connsiteY6326"/>
                              </a:cxn>
                              <a:cxn ang="0">
                                <a:pos x="connsiteX6327" y="connsiteY6327"/>
                              </a:cxn>
                              <a:cxn ang="0">
                                <a:pos x="connsiteX6328" y="connsiteY6328"/>
                              </a:cxn>
                              <a:cxn ang="0">
                                <a:pos x="connsiteX6329" y="connsiteY6329"/>
                              </a:cxn>
                              <a:cxn ang="0">
                                <a:pos x="connsiteX6330" y="connsiteY6330"/>
                              </a:cxn>
                              <a:cxn ang="0">
                                <a:pos x="connsiteX6331" y="connsiteY6331"/>
                              </a:cxn>
                              <a:cxn ang="0">
                                <a:pos x="connsiteX6332" y="connsiteY6332"/>
                              </a:cxn>
                              <a:cxn ang="0">
                                <a:pos x="connsiteX6333" y="connsiteY6333"/>
                              </a:cxn>
                              <a:cxn ang="0">
                                <a:pos x="connsiteX6334" y="connsiteY6334"/>
                              </a:cxn>
                              <a:cxn ang="0">
                                <a:pos x="connsiteX6335" y="connsiteY6335"/>
                              </a:cxn>
                              <a:cxn ang="0">
                                <a:pos x="connsiteX6336" y="connsiteY6336"/>
                              </a:cxn>
                              <a:cxn ang="0">
                                <a:pos x="connsiteX6337" y="connsiteY6337"/>
                              </a:cxn>
                              <a:cxn ang="0">
                                <a:pos x="connsiteX6338" y="connsiteY6338"/>
                              </a:cxn>
                              <a:cxn ang="0">
                                <a:pos x="connsiteX6339" y="connsiteY6339"/>
                              </a:cxn>
                              <a:cxn ang="0">
                                <a:pos x="connsiteX6340" y="connsiteY6340"/>
                              </a:cxn>
                              <a:cxn ang="0">
                                <a:pos x="connsiteX6341" y="connsiteY6341"/>
                              </a:cxn>
                              <a:cxn ang="0">
                                <a:pos x="connsiteX6342" y="connsiteY6342"/>
                              </a:cxn>
                              <a:cxn ang="0">
                                <a:pos x="connsiteX6343" y="connsiteY6343"/>
                              </a:cxn>
                              <a:cxn ang="0">
                                <a:pos x="connsiteX6344" y="connsiteY6344"/>
                              </a:cxn>
                              <a:cxn ang="0">
                                <a:pos x="connsiteX6345" y="connsiteY6345"/>
                              </a:cxn>
                              <a:cxn ang="0">
                                <a:pos x="connsiteX6346" y="connsiteY6346"/>
                              </a:cxn>
                              <a:cxn ang="0">
                                <a:pos x="connsiteX6347" y="connsiteY6347"/>
                              </a:cxn>
                              <a:cxn ang="0">
                                <a:pos x="connsiteX6348" y="connsiteY6348"/>
                              </a:cxn>
                              <a:cxn ang="0">
                                <a:pos x="connsiteX6349" y="connsiteY6349"/>
                              </a:cxn>
                              <a:cxn ang="0">
                                <a:pos x="connsiteX6350" y="connsiteY6350"/>
                              </a:cxn>
                              <a:cxn ang="0">
                                <a:pos x="connsiteX6351" y="connsiteY6351"/>
                              </a:cxn>
                              <a:cxn ang="0">
                                <a:pos x="connsiteX6352" y="connsiteY6352"/>
                              </a:cxn>
                              <a:cxn ang="0">
                                <a:pos x="connsiteX6353" y="connsiteY6353"/>
                              </a:cxn>
                              <a:cxn ang="0">
                                <a:pos x="connsiteX6354" y="connsiteY6354"/>
                              </a:cxn>
                              <a:cxn ang="0">
                                <a:pos x="connsiteX6355" y="connsiteY6355"/>
                              </a:cxn>
                              <a:cxn ang="0">
                                <a:pos x="connsiteX6356" y="connsiteY6356"/>
                              </a:cxn>
                              <a:cxn ang="0">
                                <a:pos x="connsiteX6357" y="connsiteY6357"/>
                              </a:cxn>
                              <a:cxn ang="0">
                                <a:pos x="connsiteX6358" y="connsiteY6358"/>
                              </a:cxn>
                              <a:cxn ang="0">
                                <a:pos x="connsiteX6359" y="connsiteY6359"/>
                              </a:cxn>
                              <a:cxn ang="0">
                                <a:pos x="connsiteX6360" y="connsiteY6360"/>
                              </a:cxn>
                              <a:cxn ang="0">
                                <a:pos x="connsiteX6361" y="connsiteY6361"/>
                              </a:cxn>
                              <a:cxn ang="0">
                                <a:pos x="connsiteX6362" y="connsiteY6362"/>
                              </a:cxn>
                              <a:cxn ang="0">
                                <a:pos x="connsiteX6363" y="connsiteY6363"/>
                              </a:cxn>
                              <a:cxn ang="0">
                                <a:pos x="connsiteX6364" y="connsiteY6364"/>
                              </a:cxn>
                              <a:cxn ang="0">
                                <a:pos x="connsiteX6365" y="connsiteY6365"/>
                              </a:cxn>
                              <a:cxn ang="0">
                                <a:pos x="connsiteX6366" y="connsiteY6366"/>
                              </a:cxn>
                              <a:cxn ang="0">
                                <a:pos x="connsiteX6367" y="connsiteY6367"/>
                              </a:cxn>
                              <a:cxn ang="0">
                                <a:pos x="connsiteX6368" y="connsiteY6368"/>
                              </a:cxn>
                              <a:cxn ang="0">
                                <a:pos x="connsiteX6369" y="connsiteY6369"/>
                              </a:cxn>
                              <a:cxn ang="0">
                                <a:pos x="connsiteX6370" y="connsiteY6370"/>
                              </a:cxn>
                              <a:cxn ang="0">
                                <a:pos x="connsiteX6371" y="connsiteY6371"/>
                              </a:cxn>
                              <a:cxn ang="0">
                                <a:pos x="connsiteX6372" y="connsiteY6372"/>
                              </a:cxn>
                              <a:cxn ang="0">
                                <a:pos x="connsiteX6373" y="connsiteY6373"/>
                              </a:cxn>
                              <a:cxn ang="0">
                                <a:pos x="connsiteX6374" y="connsiteY6374"/>
                              </a:cxn>
                              <a:cxn ang="0">
                                <a:pos x="connsiteX6375" y="connsiteY6375"/>
                              </a:cxn>
                              <a:cxn ang="0">
                                <a:pos x="connsiteX6376" y="connsiteY6376"/>
                              </a:cxn>
                              <a:cxn ang="0">
                                <a:pos x="connsiteX6377" y="connsiteY6377"/>
                              </a:cxn>
                              <a:cxn ang="0">
                                <a:pos x="connsiteX6378" y="connsiteY6378"/>
                              </a:cxn>
                              <a:cxn ang="0">
                                <a:pos x="connsiteX6379" y="connsiteY6379"/>
                              </a:cxn>
                              <a:cxn ang="0">
                                <a:pos x="connsiteX6380" y="connsiteY6380"/>
                              </a:cxn>
                              <a:cxn ang="0">
                                <a:pos x="connsiteX6381" y="connsiteY6381"/>
                              </a:cxn>
                              <a:cxn ang="0">
                                <a:pos x="connsiteX6382" y="connsiteY6382"/>
                              </a:cxn>
                              <a:cxn ang="0">
                                <a:pos x="connsiteX6383" y="connsiteY6383"/>
                              </a:cxn>
                              <a:cxn ang="0">
                                <a:pos x="connsiteX6384" y="connsiteY6384"/>
                              </a:cxn>
                              <a:cxn ang="0">
                                <a:pos x="connsiteX6385" y="connsiteY6385"/>
                              </a:cxn>
                              <a:cxn ang="0">
                                <a:pos x="connsiteX6386" y="connsiteY6386"/>
                              </a:cxn>
                              <a:cxn ang="0">
                                <a:pos x="connsiteX6387" y="connsiteY6387"/>
                              </a:cxn>
                              <a:cxn ang="0">
                                <a:pos x="connsiteX6388" y="connsiteY6388"/>
                              </a:cxn>
                              <a:cxn ang="0">
                                <a:pos x="connsiteX6389" y="connsiteY6389"/>
                              </a:cxn>
                              <a:cxn ang="0">
                                <a:pos x="connsiteX6390" y="connsiteY6390"/>
                              </a:cxn>
                              <a:cxn ang="0">
                                <a:pos x="connsiteX6391" y="connsiteY6391"/>
                              </a:cxn>
                              <a:cxn ang="0">
                                <a:pos x="connsiteX6392" y="connsiteY6392"/>
                              </a:cxn>
                              <a:cxn ang="0">
                                <a:pos x="connsiteX6393" y="connsiteY6393"/>
                              </a:cxn>
                              <a:cxn ang="0">
                                <a:pos x="connsiteX6394" y="connsiteY6394"/>
                              </a:cxn>
                              <a:cxn ang="0">
                                <a:pos x="connsiteX6395" y="connsiteY6395"/>
                              </a:cxn>
                              <a:cxn ang="0">
                                <a:pos x="connsiteX6396" y="connsiteY6396"/>
                              </a:cxn>
                              <a:cxn ang="0">
                                <a:pos x="connsiteX6397" y="connsiteY6397"/>
                              </a:cxn>
                              <a:cxn ang="0">
                                <a:pos x="connsiteX6398" y="connsiteY6398"/>
                              </a:cxn>
                              <a:cxn ang="0">
                                <a:pos x="connsiteX6399" y="connsiteY6399"/>
                              </a:cxn>
                              <a:cxn ang="0">
                                <a:pos x="connsiteX6400" y="connsiteY6400"/>
                              </a:cxn>
                              <a:cxn ang="0">
                                <a:pos x="connsiteX6401" y="connsiteY6401"/>
                              </a:cxn>
                              <a:cxn ang="0">
                                <a:pos x="connsiteX6402" y="connsiteY6402"/>
                              </a:cxn>
                              <a:cxn ang="0">
                                <a:pos x="connsiteX6403" y="connsiteY6403"/>
                              </a:cxn>
                              <a:cxn ang="0">
                                <a:pos x="connsiteX6404" y="connsiteY6404"/>
                              </a:cxn>
                              <a:cxn ang="0">
                                <a:pos x="connsiteX6405" y="connsiteY6405"/>
                              </a:cxn>
                              <a:cxn ang="0">
                                <a:pos x="connsiteX6406" y="connsiteY6406"/>
                              </a:cxn>
                              <a:cxn ang="0">
                                <a:pos x="connsiteX6407" y="connsiteY6407"/>
                              </a:cxn>
                              <a:cxn ang="0">
                                <a:pos x="connsiteX6408" y="connsiteY6408"/>
                              </a:cxn>
                              <a:cxn ang="0">
                                <a:pos x="connsiteX6409" y="connsiteY6409"/>
                              </a:cxn>
                              <a:cxn ang="0">
                                <a:pos x="connsiteX6410" y="connsiteY6410"/>
                              </a:cxn>
                              <a:cxn ang="0">
                                <a:pos x="connsiteX6411" y="connsiteY6411"/>
                              </a:cxn>
                              <a:cxn ang="0">
                                <a:pos x="connsiteX6412" y="connsiteY6412"/>
                              </a:cxn>
                              <a:cxn ang="0">
                                <a:pos x="connsiteX6413" y="connsiteY6413"/>
                              </a:cxn>
                              <a:cxn ang="0">
                                <a:pos x="connsiteX6414" y="connsiteY6414"/>
                              </a:cxn>
                              <a:cxn ang="0">
                                <a:pos x="connsiteX6415" y="connsiteY6415"/>
                              </a:cxn>
                              <a:cxn ang="0">
                                <a:pos x="connsiteX6416" y="connsiteY6416"/>
                              </a:cxn>
                              <a:cxn ang="0">
                                <a:pos x="connsiteX6417" y="connsiteY6417"/>
                              </a:cxn>
                              <a:cxn ang="0">
                                <a:pos x="connsiteX6418" y="connsiteY6418"/>
                              </a:cxn>
                              <a:cxn ang="0">
                                <a:pos x="connsiteX6419" y="connsiteY6419"/>
                              </a:cxn>
                              <a:cxn ang="0">
                                <a:pos x="connsiteX6420" y="connsiteY6420"/>
                              </a:cxn>
                              <a:cxn ang="0">
                                <a:pos x="connsiteX6421" y="connsiteY6421"/>
                              </a:cxn>
                              <a:cxn ang="0">
                                <a:pos x="connsiteX6422" y="connsiteY6422"/>
                              </a:cxn>
                              <a:cxn ang="0">
                                <a:pos x="connsiteX6423" y="connsiteY6423"/>
                              </a:cxn>
                              <a:cxn ang="0">
                                <a:pos x="connsiteX6424" y="connsiteY6424"/>
                              </a:cxn>
                              <a:cxn ang="0">
                                <a:pos x="connsiteX6425" y="connsiteY6425"/>
                              </a:cxn>
                              <a:cxn ang="0">
                                <a:pos x="connsiteX6426" y="connsiteY6426"/>
                              </a:cxn>
                              <a:cxn ang="0">
                                <a:pos x="connsiteX6427" y="connsiteY6427"/>
                              </a:cxn>
                              <a:cxn ang="0">
                                <a:pos x="connsiteX6428" y="connsiteY6428"/>
                              </a:cxn>
                              <a:cxn ang="0">
                                <a:pos x="connsiteX6429" y="connsiteY6429"/>
                              </a:cxn>
                              <a:cxn ang="0">
                                <a:pos x="connsiteX6430" y="connsiteY6430"/>
                              </a:cxn>
                              <a:cxn ang="0">
                                <a:pos x="connsiteX6431" y="connsiteY6431"/>
                              </a:cxn>
                              <a:cxn ang="0">
                                <a:pos x="connsiteX6432" y="connsiteY6432"/>
                              </a:cxn>
                              <a:cxn ang="0">
                                <a:pos x="connsiteX6433" y="connsiteY6433"/>
                              </a:cxn>
                              <a:cxn ang="0">
                                <a:pos x="connsiteX6434" y="connsiteY6434"/>
                              </a:cxn>
                              <a:cxn ang="0">
                                <a:pos x="connsiteX6435" y="connsiteY6435"/>
                              </a:cxn>
                              <a:cxn ang="0">
                                <a:pos x="connsiteX6436" y="connsiteY6436"/>
                              </a:cxn>
                              <a:cxn ang="0">
                                <a:pos x="connsiteX6437" y="connsiteY6437"/>
                              </a:cxn>
                              <a:cxn ang="0">
                                <a:pos x="connsiteX6438" y="connsiteY6438"/>
                              </a:cxn>
                              <a:cxn ang="0">
                                <a:pos x="connsiteX6439" y="connsiteY6439"/>
                              </a:cxn>
                              <a:cxn ang="0">
                                <a:pos x="connsiteX6440" y="connsiteY6440"/>
                              </a:cxn>
                              <a:cxn ang="0">
                                <a:pos x="connsiteX6441" y="connsiteY6441"/>
                              </a:cxn>
                              <a:cxn ang="0">
                                <a:pos x="connsiteX6442" y="connsiteY6442"/>
                              </a:cxn>
                              <a:cxn ang="0">
                                <a:pos x="connsiteX6443" y="connsiteY6443"/>
                              </a:cxn>
                              <a:cxn ang="0">
                                <a:pos x="connsiteX6444" y="connsiteY6444"/>
                              </a:cxn>
                              <a:cxn ang="0">
                                <a:pos x="connsiteX6445" y="connsiteY6445"/>
                              </a:cxn>
                              <a:cxn ang="0">
                                <a:pos x="connsiteX6446" y="connsiteY6446"/>
                              </a:cxn>
                              <a:cxn ang="0">
                                <a:pos x="connsiteX6447" y="connsiteY6447"/>
                              </a:cxn>
                              <a:cxn ang="0">
                                <a:pos x="connsiteX6448" y="connsiteY6448"/>
                              </a:cxn>
                              <a:cxn ang="0">
                                <a:pos x="connsiteX6449" y="connsiteY6449"/>
                              </a:cxn>
                              <a:cxn ang="0">
                                <a:pos x="connsiteX6450" y="connsiteY6450"/>
                              </a:cxn>
                              <a:cxn ang="0">
                                <a:pos x="connsiteX6451" y="connsiteY6451"/>
                              </a:cxn>
                              <a:cxn ang="0">
                                <a:pos x="connsiteX6452" y="connsiteY6452"/>
                              </a:cxn>
                              <a:cxn ang="0">
                                <a:pos x="connsiteX6453" y="connsiteY6453"/>
                              </a:cxn>
                              <a:cxn ang="0">
                                <a:pos x="connsiteX6454" y="connsiteY6454"/>
                              </a:cxn>
                              <a:cxn ang="0">
                                <a:pos x="connsiteX6455" y="connsiteY6455"/>
                              </a:cxn>
                              <a:cxn ang="0">
                                <a:pos x="connsiteX6456" y="connsiteY6456"/>
                              </a:cxn>
                              <a:cxn ang="0">
                                <a:pos x="connsiteX6457" y="connsiteY6457"/>
                              </a:cxn>
                              <a:cxn ang="0">
                                <a:pos x="connsiteX6458" y="connsiteY6458"/>
                              </a:cxn>
                              <a:cxn ang="0">
                                <a:pos x="connsiteX6459" y="connsiteY6459"/>
                              </a:cxn>
                              <a:cxn ang="0">
                                <a:pos x="connsiteX6460" y="connsiteY6460"/>
                              </a:cxn>
                              <a:cxn ang="0">
                                <a:pos x="connsiteX6461" y="connsiteY6461"/>
                              </a:cxn>
                              <a:cxn ang="0">
                                <a:pos x="connsiteX6462" y="connsiteY6462"/>
                              </a:cxn>
                              <a:cxn ang="0">
                                <a:pos x="connsiteX6463" y="connsiteY6463"/>
                              </a:cxn>
                              <a:cxn ang="0">
                                <a:pos x="connsiteX6464" y="connsiteY6464"/>
                              </a:cxn>
                              <a:cxn ang="0">
                                <a:pos x="connsiteX6465" y="connsiteY6465"/>
                              </a:cxn>
                              <a:cxn ang="0">
                                <a:pos x="connsiteX6466" y="connsiteY6466"/>
                              </a:cxn>
                              <a:cxn ang="0">
                                <a:pos x="connsiteX6467" y="connsiteY6467"/>
                              </a:cxn>
                              <a:cxn ang="0">
                                <a:pos x="connsiteX6468" y="connsiteY6468"/>
                              </a:cxn>
                              <a:cxn ang="0">
                                <a:pos x="connsiteX6469" y="connsiteY6469"/>
                              </a:cxn>
                              <a:cxn ang="0">
                                <a:pos x="connsiteX6470" y="connsiteY6470"/>
                              </a:cxn>
                              <a:cxn ang="0">
                                <a:pos x="connsiteX6471" y="connsiteY6471"/>
                              </a:cxn>
                              <a:cxn ang="0">
                                <a:pos x="connsiteX6472" y="connsiteY6472"/>
                              </a:cxn>
                              <a:cxn ang="0">
                                <a:pos x="connsiteX6473" y="connsiteY6473"/>
                              </a:cxn>
                              <a:cxn ang="0">
                                <a:pos x="connsiteX6474" y="connsiteY6474"/>
                              </a:cxn>
                              <a:cxn ang="0">
                                <a:pos x="connsiteX6475" y="connsiteY6475"/>
                              </a:cxn>
                              <a:cxn ang="0">
                                <a:pos x="connsiteX6476" y="connsiteY6476"/>
                              </a:cxn>
                              <a:cxn ang="0">
                                <a:pos x="connsiteX6477" y="connsiteY6477"/>
                              </a:cxn>
                              <a:cxn ang="0">
                                <a:pos x="connsiteX6478" y="connsiteY6478"/>
                              </a:cxn>
                              <a:cxn ang="0">
                                <a:pos x="connsiteX6479" y="connsiteY6479"/>
                              </a:cxn>
                              <a:cxn ang="0">
                                <a:pos x="connsiteX6480" y="connsiteY6480"/>
                              </a:cxn>
                              <a:cxn ang="0">
                                <a:pos x="connsiteX6481" y="connsiteY6481"/>
                              </a:cxn>
                              <a:cxn ang="0">
                                <a:pos x="connsiteX6482" y="connsiteY6482"/>
                              </a:cxn>
                              <a:cxn ang="0">
                                <a:pos x="connsiteX6483" y="connsiteY6483"/>
                              </a:cxn>
                              <a:cxn ang="0">
                                <a:pos x="connsiteX6484" y="connsiteY6484"/>
                              </a:cxn>
                              <a:cxn ang="0">
                                <a:pos x="connsiteX6485" y="connsiteY6485"/>
                              </a:cxn>
                              <a:cxn ang="0">
                                <a:pos x="connsiteX6486" y="connsiteY6486"/>
                              </a:cxn>
                              <a:cxn ang="0">
                                <a:pos x="connsiteX6487" y="connsiteY6487"/>
                              </a:cxn>
                              <a:cxn ang="0">
                                <a:pos x="connsiteX6488" y="connsiteY6488"/>
                              </a:cxn>
                              <a:cxn ang="0">
                                <a:pos x="connsiteX6489" y="connsiteY6489"/>
                              </a:cxn>
                              <a:cxn ang="0">
                                <a:pos x="connsiteX6490" y="connsiteY6490"/>
                              </a:cxn>
                              <a:cxn ang="0">
                                <a:pos x="connsiteX6491" y="connsiteY6491"/>
                              </a:cxn>
                              <a:cxn ang="0">
                                <a:pos x="connsiteX6492" y="connsiteY6492"/>
                              </a:cxn>
                              <a:cxn ang="0">
                                <a:pos x="connsiteX6493" y="connsiteY6493"/>
                              </a:cxn>
                              <a:cxn ang="0">
                                <a:pos x="connsiteX6494" y="connsiteY6494"/>
                              </a:cxn>
                              <a:cxn ang="0">
                                <a:pos x="connsiteX6495" y="connsiteY6495"/>
                              </a:cxn>
                              <a:cxn ang="0">
                                <a:pos x="connsiteX6496" y="connsiteY6496"/>
                              </a:cxn>
                              <a:cxn ang="0">
                                <a:pos x="connsiteX6497" y="connsiteY6497"/>
                              </a:cxn>
                              <a:cxn ang="0">
                                <a:pos x="connsiteX6498" y="connsiteY6498"/>
                              </a:cxn>
                              <a:cxn ang="0">
                                <a:pos x="connsiteX6499" y="connsiteY6499"/>
                              </a:cxn>
                              <a:cxn ang="0">
                                <a:pos x="connsiteX6500" y="connsiteY6500"/>
                              </a:cxn>
                              <a:cxn ang="0">
                                <a:pos x="connsiteX6501" y="connsiteY6501"/>
                              </a:cxn>
                              <a:cxn ang="0">
                                <a:pos x="connsiteX6502" y="connsiteY6502"/>
                              </a:cxn>
                              <a:cxn ang="0">
                                <a:pos x="connsiteX6503" y="connsiteY6503"/>
                              </a:cxn>
                              <a:cxn ang="0">
                                <a:pos x="connsiteX6504" y="connsiteY6504"/>
                              </a:cxn>
                              <a:cxn ang="0">
                                <a:pos x="connsiteX6505" y="connsiteY6505"/>
                              </a:cxn>
                              <a:cxn ang="0">
                                <a:pos x="connsiteX6506" y="connsiteY6506"/>
                              </a:cxn>
                              <a:cxn ang="0">
                                <a:pos x="connsiteX6507" y="connsiteY6507"/>
                              </a:cxn>
                              <a:cxn ang="0">
                                <a:pos x="connsiteX6508" y="connsiteY6508"/>
                              </a:cxn>
                              <a:cxn ang="0">
                                <a:pos x="connsiteX6509" y="connsiteY6509"/>
                              </a:cxn>
                              <a:cxn ang="0">
                                <a:pos x="connsiteX6510" y="connsiteY6510"/>
                              </a:cxn>
                              <a:cxn ang="0">
                                <a:pos x="connsiteX6511" y="connsiteY6511"/>
                              </a:cxn>
                              <a:cxn ang="0">
                                <a:pos x="connsiteX6512" y="connsiteY6512"/>
                              </a:cxn>
                              <a:cxn ang="0">
                                <a:pos x="connsiteX6513" y="connsiteY6513"/>
                              </a:cxn>
                              <a:cxn ang="0">
                                <a:pos x="connsiteX6514" y="connsiteY6514"/>
                              </a:cxn>
                              <a:cxn ang="0">
                                <a:pos x="connsiteX6515" y="connsiteY6515"/>
                              </a:cxn>
                              <a:cxn ang="0">
                                <a:pos x="connsiteX6516" y="connsiteY6516"/>
                              </a:cxn>
                              <a:cxn ang="0">
                                <a:pos x="connsiteX6517" y="connsiteY6517"/>
                              </a:cxn>
                              <a:cxn ang="0">
                                <a:pos x="connsiteX6518" y="connsiteY6518"/>
                              </a:cxn>
                              <a:cxn ang="0">
                                <a:pos x="connsiteX6519" y="connsiteY6519"/>
                              </a:cxn>
                              <a:cxn ang="0">
                                <a:pos x="connsiteX6520" y="connsiteY6520"/>
                              </a:cxn>
                              <a:cxn ang="0">
                                <a:pos x="connsiteX6521" y="connsiteY6521"/>
                              </a:cxn>
                              <a:cxn ang="0">
                                <a:pos x="connsiteX6522" y="connsiteY6522"/>
                              </a:cxn>
                              <a:cxn ang="0">
                                <a:pos x="connsiteX6523" y="connsiteY6523"/>
                              </a:cxn>
                              <a:cxn ang="0">
                                <a:pos x="connsiteX6524" y="connsiteY6524"/>
                              </a:cxn>
                              <a:cxn ang="0">
                                <a:pos x="connsiteX6525" y="connsiteY6525"/>
                              </a:cxn>
                              <a:cxn ang="0">
                                <a:pos x="connsiteX6526" y="connsiteY6526"/>
                              </a:cxn>
                              <a:cxn ang="0">
                                <a:pos x="connsiteX6527" y="connsiteY6527"/>
                              </a:cxn>
                              <a:cxn ang="0">
                                <a:pos x="connsiteX6528" y="connsiteY6528"/>
                              </a:cxn>
                              <a:cxn ang="0">
                                <a:pos x="connsiteX6529" y="connsiteY6529"/>
                              </a:cxn>
                              <a:cxn ang="0">
                                <a:pos x="connsiteX6530" y="connsiteY6530"/>
                              </a:cxn>
                              <a:cxn ang="0">
                                <a:pos x="connsiteX6531" y="connsiteY6531"/>
                              </a:cxn>
                              <a:cxn ang="0">
                                <a:pos x="connsiteX6532" y="connsiteY6532"/>
                              </a:cxn>
                              <a:cxn ang="0">
                                <a:pos x="connsiteX6533" y="connsiteY6533"/>
                              </a:cxn>
                              <a:cxn ang="0">
                                <a:pos x="connsiteX6534" y="connsiteY6534"/>
                              </a:cxn>
                              <a:cxn ang="0">
                                <a:pos x="connsiteX6535" y="connsiteY6535"/>
                              </a:cxn>
                              <a:cxn ang="0">
                                <a:pos x="connsiteX6536" y="connsiteY6536"/>
                              </a:cxn>
                              <a:cxn ang="0">
                                <a:pos x="connsiteX6537" y="connsiteY6537"/>
                              </a:cxn>
                              <a:cxn ang="0">
                                <a:pos x="connsiteX6538" y="connsiteY6538"/>
                              </a:cxn>
                              <a:cxn ang="0">
                                <a:pos x="connsiteX6539" y="connsiteY6539"/>
                              </a:cxn>
                              <a:cxn ang="0">
                                <a:pos x="connsiteX6540" y="connsiteY6540"/>
                              </a:cxn>
                              <a:cxn ang="0">
                                <a:pos x="connsiteX6541" y="connsiteY6541"/>
                              </a:cxn>
                              <a:cxn ang="0">
                                <a:pos x="connsiteX6542" y="connsiteY6542"/>
                              </a:cxn>
                              <a:cxn ang="0">
                                <a:pos x="connsiteX6543" y="connsiteY6543"/>
                              </a:cxn>
                              <a:cxn ang="0">
                                <a:pos x="connsiteX6544" y="connsiteY6544"/>
                              </a:cxn>
                              <a:cxn ang="0">
                                <a:pos x="connsiteX6545" y="connsiteY6545"/>
                              </a:cxn>
                              <a:cxn ang="0">
                                <a:pos x="connsiteX6546" y="connsiteY6546"/>
                              </a:cxn>
                              <a:cxn ang="0">
                                <a:pos x="connsiteX6547" y="connsiteY6547"/>
                              </a:cxn>
                              <a:cxn ang="0">
                                <a:pos x="connsiteX6548" y="connsiteY6548"/>
                              </a:cxn>
                              <a:cxn ang="0">
                                <a:pos x="connsiteX6549" y="connsiteY6549"/>
                              </a:cxn>
                              <a:cxn ang="0">
                                <a:pos x="connsiteX6550" y="connsiteY6550"/>
                              </a:cxn>
                              <a:cxn ang="0">
                                <a:pos x="connsiteX6551" y="connsiteY6551"/>
                              </a:cxn>
                              <a:cxn ang="0">
                                <a:pos x="connsiteX6552" y="connsiteY6552"/>
                              </a:cxn>
                              <a:cxn ang="0">
                                <a:pos x="connsiteX6553" y="connsiteY6553"/>
                              </a:cxn>
                              <a:cxn ang="0">
                                <a:pos x="connsiteX6554" y="connsiteY6554"/>
                              </a:cxn>
                              <a:cxn ang="0">
                                <a:pos x="connsiteX6555" y="connsiteY6555"/>
                              </a:cxn>
                              <a:cxn ang="0">
                                <a:pos x="connsiteX6556" y="connsiteY6556"/>
                              </a:cxn>
                              <a:cxn ang="0">
                                <a:pos x="connsiteX6557" y="connsiteY6557"/>
                              </a:cxn>
                              <a:cxn ang="0">
                                <a:pos x="connsiteX6558" y="connsiteY6558"/>
                              </a:cxn>
                              <a:cxn ang="0">
                                <a:pos x="connsiteX6559" y="connsiteY6559"/>
                              </a:cxn>
                              <a:cxn ang="0">
                                <a:pos x="connsiteX6560" y="connsiteY6560"/>
                              </a:cxn>
                              <a:cxn ang="0">
                                <a:pos x="connsiteX6561" y="connsiteY6561"/>
                              </a:cxn>
                              <a:cxn ang="0">
                                <a:pos x="connsiteX6562" y="connsiteY6562"/>
                              </a:cxn>
                              <a:cxn ang="0">
                                <a:pos x="connsiteX6563" y="connsiteY6563"/>
                              </a:cxn>
                              <a:cxn ang="0">
                                <a:pos x="connsiteX6564" y="connsiteY6564"/>
                              </a:cxn>
                              <a:cxn ang="0">
                                <a:pos x="connsiteX6565" y="connsiteY6565"/>
                              </a:cxn>
                              <a:cxn ang="0">
                                <a:pos x="connsiteX6566" y="connsiteY6566"/>
                              </a:cxn>
                              <a:cxn ang="0">
                                <a:pos x="connsiteX6567" y="connsiteY6567"/>
                              </a:cxn>
                              <a:cxn ang="0">
                                <a:pos x="connsiteX6568" y="connsiteY6568"/>
                              </a:cxn>
                              <a:cxn ang="0">
                                <a:pos x="connsiteX6569" y="connsiteY6569"/>
                              </a:cxn>
                              <a:cxn ang="0">
                                <a:pos x="connsiteX6570" y="connsiteY6570"/>
                              </a:cxn>
                              <a:cxn ang="0">
                                <a:pos x="connsiteX6571" y="connsiteY6571"/>
                              </a:cxn>
                              <a:cxn ang="0">
                                <a:pos x="connsiteX6572" y="connsiteY6572"/>
                              </a:cxn>
                              <a:cxn ang="0">
                                <a:pos x="connsiteX6573" y="connsiteY6573"/>
                              </a:cxn>
                              <a:cxn ang="0">
                                <a:pos x="connsiteX6574" y="connsiteY6574"/>
                              </a:cxn>
                              <a:cxn ang="0">
                                <a:pos x="connsiteX6575" y="connsiteY6575"/>
                              </a:cxn>
                              <a:cxn ang="0">
                                <a:pos x="connsiteX6576" y="connsiteY6576"/>
                              </a:cxn>
                              <a:cxn ang="0">
                                <a:pos x="connsiteX6577" y="connsiteY6577"/>
                              </a:cxn>
                              <a:cxn ang="0">
                                <a:pos x="connsiteX6578" y="connsiteY6578"/>
                              </a:cxn>
                              <a:cxn ang="0">
                                <a:pos x="connsiteX6579" y="connsiteY6579"/>
                              </a:cxn>
                              <a:cxn ang="0">
                                <a:pos x="connsiteX6580" y="connsiteY6580"/>
                              </a:cxn>
                              <a:cxn ang="0">
                                <a:pos x="connsiteX6581" y="connsiteY6581"/>
                              </a:cxn>
                              <a:cxn ang="0">
                                <a:pos x="connsiteX6582" y="connsiteY6582"/>
                              </a:cxn>
                              <a:cxn ang="0">
                                <a:pos x="connsiteX6583" y="connsiteY6583"/>
                              </a:cxn>
                              <a:cxn ang="0">
                                <a:pos x="connsiteX6584" y="connsiteY6584"/>
                              </a:cxn>
                              <a:cxn ang="0">
                                <a:pos x="connsiteX6585" y="connsiteY6585"/>
                              </a:cxn>
                              <a:cxn ang="0">
                                <a:pos x="connsiteX6586" y="connsiteY6586"/>
                              </a:cxn>
                              <a:cxn ang="0">
                                <a:pos x="connsiteX6587" y="connsiteY6587"/>
                              </a:cxn>
                              <a:cxn ang="0">
                                <a:pos x="connsiteX6588" y="connsiteY6588"/>
                              </a:cxn>
                              <a:cxn ang="0">
                                <a:pos x="connsiteX6589" y="connsiteY6589"/>
                              </a:cxn>
                              <a:cxn ang="0">
                                <a:pos x="connsiteX6590" y="connsiteY6590"/>
                              </a:cxn>
                              <a:cxn ang="0">
                                <a:pos x="connsiteX6591" y="connsiteY6591"/>
                              </a:cxn>
                              <a:cxn ang="0">
                                <a:pos x="connsiteX6592" y="connsiteY6592"/>
                              </a:cxn>
                              <a:cxn ang="0">
                                <a:pos x="connsiteX6593" y="connsiteY6593"/>
                              </a:cxn>
                              <a:cxn ang="0">
                                <a:pos x="connsiteX6594" y="connsiteY6594"/>
                              </a:cxn>
                              <a:cxn ang="0">
                                <a:pos x="connsiteX6595" y="connsiteY6595"/>
                              </a:cxn>
                              <a:cxn ang="0">
                                <a:pos x="connsiteX6596" y="connsiteY6596"/>
                              </a:cxn>
                              <a:cxn ang="0">
                                <a:pos x="connsiteX6597" y="connsiteY6597"/>
                              </a:cxn>
                              <a:cxn ang="0">
                                <a:pos x="connsiteX6598" y="connsiteY6598"/>
                              </a:cxn>
                              <a:cxn ang="0">
                                <a:pos x="connsiteX6599" y="connsiteY6599"/>
                              </a:cxn>
                              <a:cxn ang="0">
                                <a:pos x="connsiteX6600" y="connsiteY6600"/>
                              </a:cxn>
                              <a:cxn ang="0">
                                <a:pos x="connsiteX6601" y="connsiteY6601"/>
                              </a:cxn>
                              <a:cxn ang="0">
                                <a:pos x="connsiteX6602" y="connsiteY6602"/>
                              </a:cxn>
                              <a:cxn ang="0">
                                <a:pos x="connsiteX6603" y="connsiteY6603"/>
                              </a:cxn>
                              <a:cxn ang="0">
                                <a:pos x="connsiteX6604" y="connsiteY6604"/>
                              </a:cxn>
                              <a:cxn ang="0">
                                <a:pos x="connsiteX6605" y="connsiteY6605"/>
                              </a:cxn>
                              <a:cxn ang="0">
                                <a:pos x="connsiteX6606" y="connsiteY6606"/>
                              </a:cxn>
                              <a:cxn ang="0">
                                <a:pos x="connsiteX6607" y="connsiteY6607"/>
                              </a:cxn>
                              <a:cxn ang="0">
                                <a:pos x="connsiteX6608" y="connsiteY6608"/>
                              </a:cxn>
                              <a:cxn ang="0">
                                <a:pos x="connsiteX6609" y="connsiteY6609"/>
                              </a:cxn>
                              <a:cxn ang="0">
                                <a:pos x="connsiteX6610" y="connsiteY6610"/>
                              </a:cxn>
                              <a:cxn ang="0">
                                <a:pos x="connsiteX6611" y="connsiteY6611"/>
                              </a:cxn>
                              <a:cxn ang="0">
                                <a:pos x="connsiteX6612" y="connsiteY6612"/>
                              </a:cxn>
                              <a:cxn ang="0">
                                <a:pos x="connsiteX6613" y="connsiteY6613"/>
                              </a:cxn>
                              <a:cxn ang="0">
                                <a:pos x="connsiteX6614" y="connsiteY6614"/>
                              </a:cxn>
                              <a:cxn ang="0">
                                <a:pos x="connsiteX6615" y="connsiteY6615"/>
                              </a:cxn>
                              <a:cxn ang="0">
                                <a:pos x="connsiteX6616" y="connsiteY6616"/>
                              </a:cxn>
                              <a:cxn ang="0">
                                <a:pos x="connsiteX6617" y="connsiteY6617"/>
                              </a:cxn>
                              <a:cxn ang="0">
                                <a:pos x="connsiteX6618" y="connsiteY6618"/>
                              </a:cxn>
                              <a:cxn ang="0">
                                <a:pos x="connsiteX6619" y="connsiteY6619"/>
                              </a:cxn>
                              <a:cxn ang="0">
                                <a:pos x="connsiteX6620" y="connsiteY6620"/>
                              </a:cxn>
                              <a:cxn ang="0">
                                <a:pos x="connsiteX6621" y="connsiteY6621"/>
                              </a:cxn>
                              <a:cxn ang="0">
                                <a:pos x="connsiteX6622" y="connsiteY6622"/>
                              </a:cxn>
                              <a:cxn ang="0">
                                <a:pos x="connsiteX6623" y="connsiteY6623"/>
                              </a:cxn>
                              <a:cxn ang="0">
                                <a:pos x="connsiteX6624" y="connsiteY6624"/>
                              </a:cxn>
                              <a:cxn ang="0">
                                <a:pos x="connsiteX6625" y="connsiteY6625"/>
                              </a:cxn>
                              <a:cxn ang="0">
                                <a:pos x="connsiteX6626" y="connsiteY6626"/>
                              </a:cxn>
                              <a:cxn ang="0">
                                <a:pos x="connsiteX6627" y="connsiteY6627"/>
                              </a:cxn>
                              <a:cxn ang="0">
                                <a:pos x="connsiteX6628" y="connsiteY6628"/>
                              </a:cxn>
                              <a:cxn ang="0">
                                <a:pos x="connsiteX6629" y="connsiteY6629"/>
                              </a:cxn>
                              <a:cxn ang="0">
                                <a:pos x="connsiteX6630" y="connsiteY6630"/>
                              </a:cxn>
                              <a:cxn ang="0">
                                <a:pos x="connsiteX6631" y="connsiteY6631"/>
                              </a:cxn>
                              <a:cxn ang="0">
                                <a:pos x="connsiteX6632" y="connsiteY6632"/>
                              </a:cxn>
                              <a:cxn ang="0">
                                <a:pos x="connsiteX6633" y="connsiteY6633"/>
                              </a:cxn>
                              <a:cxn ang="0">
                                <a:pos x="connsiteX6634" y="connsiteY6634"/>
                              </a:cxn>
                              <a:cxn ang="0">
                                <a:pos x="connsiteX6635" y="connsiteY6635"/>
                              </a:cxn>
                              <a:cxn ang="0">
                                <a:pos x="connsiteX6636" y="connsiteY6636"/>
                              </a:cxn>
                              <a:cxn ang="0">
                                <a:pos x="connsiteX6637" y="connsiteY6637"/>
                              </a:cxn>
                              <a:cxn ang="0">
                                <a:pos x="connsiteX6638" y="connsiteY6638"/>
                              </a:cxn>
                              <a:cxn ang="0">
                                <a:pos x="connsiteX6639" y="connsiteY6639"/>
                              </a:cxn>
                              <a:cxn ang="0">
                                <a:pos x="connsiteX6640" y="connsiteY6640"/>
                              </a:cxn>
                              <a:cxn ang="0">
                                <a:pos x="connsiteX6641" y="connsiteY6641"/>
                              </a:cxn>
                              <a:cxn ang="0">
                                <a:pos x="connsiteX6642" y="connsiteY6642"/>
                              </a:cxn>
                              <a:cxn ang="0">
                                <a:pos x="connsiteX6643" y="connsiteY6643"/>
                              </a:cxn>
                              <a:cxn ang="0">
                                <a:pos x="connsiteX6644" y="connsiteY6644"/>
                              </a:cxn>
                              <a:cxn ang="0">
                                <a:pos x="connsiteX6645" y="connsiteY6645"/>
                              </a:cxn>
                              <a:cxn ang="0">
                                <a:pos x="connsiteX6646" y="connsiteY6646"/>
                              </a:cxn>
                              <a:cxn ang="0">
                                <a:pos x="connsiteX6647" y="connsiteY6647"/>
                              </a:cxn>
                              <a:cxn ang="0">
                                <a:pos x="connsiteX6648" y="connsiteY6648"/>
                              </a:cxn>
                              <a:cxn ang="0">
                                <a:pos x="connsiteX6649" y="connsiteY6649"/>
                              </a:cxn>
                              <a:cxn ang="0">
                                <a:pos x="connsiteX6650" y="connsiteY6650"/>
                              </a:cxn>
                              <a:cxn ang="0">
                                <a:pos x="connsiteX6651" y="connsiteY6651"/>
                              </a:cxn>
                              <a:cxn ang="0">
                                <a:pos x="connsiteX6652" y="connsiteY6652"/>
                              </a:cxn>
                              <a:cxn ang="0">
                                <a:pos x="connsiteX6653" y="connsiteY6653"/>
                              </a:cxn>
                              <a:cxn ang="0">
                                <a:pos x="connsiteX6654" y="connsiteY6654"/>
                              </a:cxn>
                              <a:cxn ang="0">
                                <a:pos x="connsiteX6655" y="connsiteY6655"/>
                              </a:cxn>
                              <a:cxn ang="0">
                                <a:pos x="connsiteX6656" y="connsiteY6656"/>
                              </a:cxn>
                              <a:cxn ang="0">
                                <a:pos x="connsiteX6657" y="connsiteY6657"/>
                              </a:cxn>
                              <a:cxn ang="0">
                                <a:pos x="connsiteX6658" y="connsiteY6658"/>
                              </a:cxn>
                              <a:cxn ang="0">
                                <a:pos x="connsiteX6659" y="connsiteY6659"/>
                              </a:cxn>
                              <a:cxn ang="0">
                                <a:pos x="connsiteX6660" y="connsiteY6660"/>
                              </a:cxn>
                              <a:cxn ang="0">
                                <a:pos x="connsiteX6661" y="connsiteY6661"/>
                              </a:cxn>
                              <a:cxn ang="0">
                                <a:pos x="connsiteX6662" y="connsiteY6662"/>
                              </a:cxn>
                              <a:cxn ang="0">
                                <a:pos x="connsiteX6663" y="connsiteY6663"/>
                              </a:cxn>
                              <a:cxn ang="0">
                                <a:pos x="connsiteX6664" y="connsiteY6664"/>
                              </a:cxn>
                              <a:cxn ang="0">
                                <a:pos x="connsiteX6665" y="connsiteY6665"/>
                              </a:cxn>
                              <a:cxn ang="0">
                                <a:pos x="connsiteX6666" y="connsiteY6666"/>
                              </a:cxn>
                              <a:cxn ang="0">
                                <a:pos x="connsiteX6667" y="connsiteY6667"/>
                              </a:cxn>
                              <a:cxn ang="0">
                                <a:pos x="connsiteX6668" y="connsiteY6668"/>
                              </a:cxn>
                              <a:cxn ang="0">
                                <a:pos x="connsiteX6669" y="connsiteY6669"/>
                              </a:cxn>
                              <a:cxn ang="0">
                                <a:pos x="connsiteX6670" y="connsiteY6670"/>
                              </a:cxn>
                              <a:cxn ang="0">
                                <a:pos x="connsiteX6671" y="connsiteY6671"/>
                              </a:cxn>
                              <a:cxn ang="0">
                                <a:pos x="connsiteX6672" y="connsiteY6672"/>
                              </a:cxn>
                              <a:cxn ang="0">
                                <a:pos x="connsiteX6673" y="connsiteY6673"/>
                              </a:cxn>
                              <a:cxn ang="0">
                                <a:pos x="connsiteX6674" y="connsiteY6674"/>
                              </a:cxn>
                              <a:cxn ang="0">
                                <a:pos x="connsiteX6675" y="connsiteY6675"/>
                              </a:cxn>
                              <a:cxn ang="0">
                                <a:pos x="connsiteX6676" y="connsiteY6676"/>
                              </a:cxn>
                              <a:cxn ang="0">
                                <a:pos x="connsiteX6677" y="connsiteY6677"/>
                              </a:cxn>
                              <a:cxn ang="0">
                                <a:pos x="connsiteX6678" y="connsiteY6678"/>
                              </a:cxn>
                              <a:cxn ang="0">
                                <a:pos x="connsiteX6679" y="connsiteY6679"/>
                              </a:cxn>
                              <a:cxn ang="0">
                                <a:pos x="connsiteX6680" y="connsiteY6680"/>
                              </a:cxn>
                              <a:cxn ang="0">
                                <a:pos x="connsiteX6681" y="connsiteY6681"/>
                              </a:cxn>
                              <a:cxn ang="0">
                                <a:pos x="connsiteX6682" y="connsiteY6682"/>
                              </a:cxn>
                              <a:cxn ang="0">
                                <a:pos x="connsiteX6683" y="connsiteY6683"/>
                              </a:cxn>
                              <a:cxn ang="0">
                                <a:pos x="connsiteX6684" y="connsiteY6684"/>
                              </a:cxn>
                              <a:cxn ang="0">
                                <a:pos x="connsiteX6685" y="connsiteY6685"/>
                              </a:cxn>
                              <a:cxn ang="0">
                                <a:pos x="connsiteX6686" y="connsiteY6686"/>
                              </a:cxn>
                              <a:cxn ang="0">
                                <a:pos x="connsiteX6687" y="connsiteY6687"/>
                              </a:cxn>
                              <a:cxn ang="0">
                                <a:pos x="connsiteX6688" y="connsiteY6688"/>
                              </a:cxn>
                              <a:cxn ang="0">
                                <a:pos x="connsiteX6689" y="connsiteY6689"/>
                              </a:cxn>
                              <a:cxn ang="0">
                                <a:pos x="connsiteX6690" y="connsiteY6690"/>
                              </a:cxn>
                              <a:cxn ang="0">
                                <a:pos x="connsiteX6691" y="connsiteY6691"/>
                              </a:cxn>
                              <a:cxn ang="0">
                                <a:pos x="connsiteX6692" y="connsiteY6692"/>
                              </a:cxn>
                              <a:cxn ang="0">
                                <a:pos x="connsiteX6693" y="connsiteY6693"/>
                              </a:cxn>
                              <a:cxn ang="0">
                                <a:pos x="connsiteX6694" y="connsiteY6694"/>
                              </a:cxn>
                              <a:cxn ang="0">
                                <a:pos x="connsiteX6695" y="connsiteY6695"/>
                              </a:cxn>
                              <a:cxn ang="0">
                                <a:pos x="connsiteX6696" y="connsiteY6696"/>
                              </a:cxn>
                              <a:cxn ang="0">
                                <a:pos x="connsiteX6697" y="connsiteY6697"/>
                              </a:cxn>
                              <a:cxn ang="0">
                                <a:pos x="connsiteX6698" y="connsiteY6698"/>
                              </a:cxn>
                              <a:cxn ang="0">
                                <a:pos x="connsiteX6699" y="connsiteY6699"/>
                              </a:cxn>
                              <a:cxn ang="0">
                                <a:pos x="connsiteX6700" y="connsiteY6700"/>
                              </a:cxn>
                              <a:cxn ang="0">
                                <a:pos x="connsiteX6701" y="connsiteY6701"/>
                              </a:cxn>
                              <a:cxn ang="0">
                                <a:pos x="connsiteX6702" y="connsiteY6702"/>
                              </a:cxn>
                              <a:cxn ang="0">
                                <a:pos x="connsiteX6703" y="connsiteY6703"/>
                              </a:cxn>
                              <a:cxn ang="0">
                                <a:pos x="connsiteX6704" y="connsiteY6704"/>
                              </a:cxn>
                              <a:cxn ang="0">
                                <a:pos x="connsiteX6705" y="connsiteY6705"/>
                              </a:cxn>
                              <a:cxn ang="0">
                                <a:pos x="connsiteX6706" y="connsiteY6706"/>
                              </a:cxn>
                              <a:cxn ang="0">
                                <a:pos x="connsiteX6707" y="connsiteY6707"/>
                              </a:cxn>
                              <a:cxn ang="0">
                                <a:pos x="connsiteX6708" y="connsiteY6708"/>
                              </a:cxn>
                              <a:cxn ang="0">
                                <a:pos x="connsiteX6709" y="connsiteY6709"/>
                              </a:cxn>
                              <a:cxn ang="0">
                                <a:pos x="connsiteX6710" y="connsiteY6710"/>
                              </a:cxn>
                              <a:cxn ang="0">
                                <a:pos x="connsiteX6711" y="connsiteY6711"/>
                              </a:cxn>
                              <a:cxn ang="0">
                                <a:pos x="connsiteX6712" y="connsiteY6712"/>
                              </a:cxn>
                              <a:cxn ang="0">
                                <a:pos x="connsiteX6713" y="connsiteY6713"/>
                              </a:cxn>
                              <a:cxn ang="0">
                                <a:pos x="connsiteX6714" y="connsiteY6714"/>
                              </a:cxn>
                              <a:cxn ang="0">
                                <a:pos x="connsiteX6715" y="connsiteY6715"/>
                              </a:cxn>
                              <a:cxn ang="0">
                                <a:pos x="connsiteX6716" y="connsiteY6716"/>
                              </a:cxn>
                              <a:cxn ang="0">
                                <a:pos x="connsiteX6717" y="connsiteY6717"/>
                              </a:cxn>
                              <a:cxn ang="0">
                                <a:pos x="connsiteX6718" y="connsiteY6718"/>
                              </a:cxn>
                              <a:cxn ang="0">
                                <a:pos x="connsiteX6719" y="connsiteY6719"/>
                              </a:cxn>
                              <a:cxn ang="0">
                                <a:pos x="connsiteX6720" y="connsiteY6720"/>
                              </a:cxn>
                              <a:cxn ang="0">
                                <a:pos x="connsiteX6721" y="connsiteY6721"/>
                              </a:cxn>
                              <a:cxn ang="0">
                                <a:pos x="connsiteX6722" y="connsiteY6722"/>
                              </a:cxn>
                              <a:cxn ang="0">
                                <a:pos x="connsiteX6723" y="connsiteY6723"/>
                              </a:cxn>
                              <a:cxn ang="0">
                                <a:pos x="connsiteX6724" y="connsiteY6724"/>
                              </a:cxn>
                              <a:cxn ang="0">
                                <a:pos x="connsiteX6725" y="connsiteY6725"/>
                              </a:cxn>
                              <a:cxn ang="0">
                                <a:pos x="connsiteX6726" y="connsiteY6726"/>
                              </a:cxn>
                              <a:cxn ang="0">
                                <a:pos x="connsiteX6727" y="connsiteY6727"/>
                              </a:cxn>
                              <a:cxn ang="0">
                                <a:pos x="connsiteX6728" y="connsiteY6728"/>
                              </a:cxn>
                              <a:cxn ang="0">
                                <a:pos x="connsiteX6729" y="connsiteY6729"/>
                              </a:cxn>
                              <a:cxn ang="0">
                                <a:pos x="connsiteX6730" y="connsiteY6730"/>
                              </a:cxn>
                              <a:cxn ang="0">
                                <a:pos x="connsiteX6731" y="connsiteY6731"/>
                              </a:cxn>
                              <a:cxn ang="0">
                                <a:pos x="connsiteX6732" y="connsiteY6732"/>
                              </a:cxn>
                              <a:cxn ang="0">
                                <a:pos x="connsiteX6733" y="connsiteY6733"/>
                              </a:cxn>
                              <a:cxn ang="0">
                                <a:pos x="connsiteX6734" y="connsiteY6734"/>
                              </a:cxn>
                              <a:cxn ang="0">
                                <a:pos x="connsiteX6735" y="connsiteY6735"/>
                              </a:cxn>
                              <a:cxn ang="0">
                                <a:pos x="connsiteX6736" y="connsiteY6736"/>
                              </a:cxn>
                              <a:cxn ang="0">
                                <a:pos x="connsiteX6737" y="connsiteY6737"/>
                              </a:cxn>
                              <a:cxn ang="0">
                                <a:pos x="connsiteX6738" y="connsiteY6738"/>
                              </a:cxn>
                              <a:cxn ang="0">
                                <a:pos x="connsiteX6739" y="connsiteY6739"/>
                              </a:cxn>
                              <a:cxn ang="0">
                                <a:pos x="connsiteX6740" y="connsiteY6740"/>
                              </a:cxn>
                              <a:cxn ang="0">
                                <a:pos x="connsiteX6741" y="connsiteY6741"/>
                              </a:cxn>
                              <a:cxn ang="0">
                                <a:pos x="connsiteX6742" y="connsiteY6742"/>
                              </a:cxn>
                              <a:cxn ang="0">
                                <a:pos x="connsiteX6743" y="connsiteY6743"/>
                              </a:cxn>
                              <a:cxn ang="0">
                                <a:pos x="connsiteX6744" y="connsiteY6744"/>
                              </a:cxn>
                              <a:cxn ang="0">
                                <a:pos x="connsiteX6745" y="connsiteY6745"/>
                              </a:cxn>
                              <a:cxn ang="0">
                                <a:pos x="connsiteX6746" y="connsiteY6746"/>
                              </a:cxn>
                              <a:cxn ang="0">
                                <a:pos x="connsiteX6747" y="connsiteY6747"/>
                              </a:cxn>
                              <a:cxn ang="0">
                                <a:pos x="connsiteX6748" y="connsiteY6748"/>
                              </a:cxn>
                              <a:cxn ang="0">
                                <a:pos x="connsiteX6749" y="connsiteY6749"/>
                              </a:cxn>
                              <a:cxn ang="0">
                                <a:pos x="connsiteX6750" y="connsiteY6750"/>
                              </a:cxn>
                              <a:cxn ang="0">
                                <a:pos x="connsiteX6751" y="connsiteY6751"/>
                              </a:cxn>
                              <a:cxn ang="0">
                                <a:pos x="connsiteX6752" y="connsiteY6752"/>
                              </a:cxn>
                              <a:cxn ang="0">
                                <a:pos x="connsiteX6753" y="connsiteY6753"/>
                              </a:cxn>
                              <a:cxn ang="0">
                                <a:pos x="connsiteX6754" y="connsiteY6754"/>
                              </a:cxn>
                              <a:cxn ang="0">
                                <a:pos x="connsiteX6755" y="connsiteY6755"/>
                              </a:cxn>
                              <a:cxn ang="0">
                                <a:pos x="connsiteX6756" y="connsiteY6756"/>
                              </a:cxn>
                              <a:cxn ang="0">
                                <a:pos x="connsiteX6757" y="connsiteY6757"/>
                              </a:cxn>
                              <a:cxn ang="0">
                                <a:pos x="connsiteX6758" y="connsiteY6758"/>
                              </a:cxn>
                              <a:cxn ang="0">
                                <a:pos x="connsiteX6759" y="connsiteY6759"/>
                              </a:cxn>
                              <a:cxn ang="0">
                                <a:pos x="connsiteX6760" y="connsiteY6760"/>
                              </a:cxn>
                              <a:cxn ang="0">
                                <a:pos x="connsiteX6761" y="connsiteY6761"/>
                              </a:cxn>
                              <a:cxn ang="0">
                                <a:pos x="connsiteX6762" y="connsiteY6762"/>
                              </a:cxn>
                              <a:cxn ang="0">
                                <a:pos x="connsiteX6763" y="connsiteY6763"/>
                              </a:cxn>
                              <a:cxn ang="0">
                                <a:pos x="connsiteX6764" y="connsiteY6764"/>
                              </a:cxn>
                              <a:cxn ang="0">
                                <a:pos x="connsiteX6765" y="connsiteY6765"/>
                              </a:cxn>
                              <a:cxn ang="0">
                                <a:pos x="connsiteX6766" y="connsiteY6766"/>
                              </a:cxn>
                              <a:cxn ang="0">
                                <a:pos x="connsiteX6767" y="connsiteY6767"/>
                              </a:cxn>
                              <a:cxn ang="0">
                                <a:pos x="connsiteX6768" y="connsiteY6768"/>
                              </a:cxn>
                              <a:cxn ang="0">
                                <a:pos x="connsiteX6769" y="connsiteY6769"/>
                              </a:cxn>
                              <a:cxn ang="0">
                                <a:pos x="connsiteX6770" y="connsiteY6770"/>
                              </a:cxn>
                              <a:cxn ang="0">
                                <a:pos x="connsiteX6771" y="connsiteY6771"/>
                              </a:cxn>
                              <a:cxn ang="0">
                                <a:pos x="connsiteX6772" y="connsiteY6772"/>
                              </a:cxn>
                              <a:cxn ang="0">
                                <a:pos x="connsiteX6773" y="connsiteY6773"/>
                              </a:cxn>
                              <a:cxn ang="0">
                                <a:pos x="connsiteX6774" y="connsiteY6774"/>
                              </a:cxn>
                              <a:cxn ang="0">
                                <a:pos x="connsiteX6775" y="connsiteY6775"/>
                              </a:cxn>
                              <a:cxn ang="0">
                                <a:pos x="connsiteX6776" y="connsiteY6776"/>
                              </a:cxn>
                              <a:cxn ang="0">
                                <a:pos x="connsiteX6777" y="connsiteY6777"/>
                              </a:cxn>
                              <a:cxn ang="0">
                                <a:pos x="connsiteX6778" y="connsiteY6778"/>
                              </a:cxn>
                              <a:cxn ang="0">
                                <a:pos x="connsiteX6779" y="connsiteY6779"/>
                              </a:cxn>
                              <a:cxn ang="0">
                                <a:pos x="connsiteX6780" y="connsiteY6780"/>
                              </a:cxn>
                              <a:cxn ang="0">
                                <a:pos x="connsiteX6781" y="connsiteY6781"/>
                              </a:cxn>
                              <a:cxn ang="0">
                                <a:pos x="connsiteX6782" y="connsiteY6782"/>
                              </a:cxn>
                              <a:cxn ang="0">
                                <a:pos x="connsiteX6783" y="connsiteY6783"/>
                              </a:cxn>
                              <a:cxn ang="0">
                                <a:pos x="connsiteX6784" y="connsiteY6784"/>
                              </a:cxn>
                              <a:cxn ang="0">
                                <a:pos x="connsiteX6785" y="connsiteY6785"/>
                              </a:cxn>
                              <a:cxn ang="0">
                                <a:pos x="connsiteX6786" y="connsiteY6786"/>
                              </a:cxn>
                              <a:cxn ang="0">
                                <a:pos x="connsiteX6787" y="connsiteY6787"/>
                              </a:cxn>
                              <a:cxn ang="0">
                                <a:pos x="connsiteX6788" y="connsiteY6788"/>
                              </a:cxn>
                              <a:cxn ang="0">
                                <a:pos x="connsiteX6789" y="connsiteY6789"/>
                              </a:cxn>
                              <a:cxn ang="0">
                                <a:pos x="connsiteX6790" y="connsiteY6790"/>
                              </a:cxn>
                              <a:cxn ang="0">
                                <a:pos x="connsiteX6791" y="connsiteY6791"/>
                              </a:cxn>
                              <a:cxn ang="0">
                                <a:pos x="connsiteX6792" y="connsiteY6792"/>
                              </a:cxn>
                              <a:cxn ang="0">
                                <a:pos x="connsiteX6793" y="connsiteY6793"/>
                              </a:cxn>
                              <a:cxn ang="0">
                                <a:pos x="connsiteX6794" y="connsiteY6794"/>
                              </a:cxn>
                              <a:cxn ang="0">
                                <a:pos x="connsiteX6795" y="connsiteY6795"/>
                              </a:cxn>
                              <a:cxn ang="0">
                                <a:pos x="connsiteX6796" y="connsiteY6796"/>
                              </a:cxn>
                              <a:cxn ang="0">
                                <a:pos x="connsiteX6797" y="connsiteY6797"/>
                              </a:cxn>
                              <a:cxn ang="0">
                                <a:pos x="connsiteX6798" y="connsiteY6798"/>
                              </a:cxn>
                              <a:cxn ang="0">
                                <a:pos x="connsiteX6799" y="connsiteY6799"/>
                              </a:cxn>
                              <a:cxn ang="0">
                                <a:pos x="connsiteX6800" y="connsiteY6800"/>
                              </a:cxn>
                              <a:cxn ang="0">
                                <a:pos x="connsiteX6801" y="connsiteY6801"/>
                              </a:cxn>
                              <a:cxn ang="0">
                                <a:pos x="connsiteX6802" y="connsiteY6802"/>
                              </a:cxn>
                              <a:cxn ang="0">
                                <a:pos x="connsiteX6803" y="connsiteY6803"/>
                              </a:cxn>
                              <a:cxn ang="0">
                                <a:pos x="connsiteX6804" y="connsiteY6804"/>
                              </a:cxn>
                              <a:cxn ang="0">
                                <a:pos x="connsiteX6805" y="connsiteY6805"/>
                              </a:cxn>
                              <a:cxn ang="0">
                                <a:pos x="connsiteX6806" y="connsiteY6806"/>
                              </a:cxn>
                              <a:cxn ang="0">
                                <a:pos x="connsiteX6807" y="connsiteY6807"/>
                              </a:cxn>
                              <a:cxn ang="0">
                                <a:pos x="connsiteX6808" y="connsiteY6808"/>
                              </a:cxn>
                              <a:cxn ang="0">
                                <a:pos x="connsiteX6809" y="connsiteY6809"/>
                              </a:cxn>
                              <a:cxn ang="0">
                                <a:pos x="connsiteX6810" y="connsiteY6810"/>
                              </a:cxn>
                              <a:cxn ang="0">
                                <a:pos x="connsiteX6811" y="connsiteY6811"/>
                              </a:cxn>
                              <a:cxn ang="0">
                                <a:pos x="connsiteX6812" y="connsiteY6812"/>
                              </a:cxn>
                              <a:cxn ang="0">
                                <a:pos x="connsiteX6813" y="connsiteY6813"/>
                              </a:cxn>
                              <a:cxn ang="0">
                                <a:pos x="connsiteX6814" y="connsiteY6814"/>
                              </a:cxn>
                              <a:cxn ang="0">
                                <a:pos x="connsiteX6815" y="connsiteY6815"/>
                              </a:cxn>
                              <a:cxn ang="0">
                                <a:pos x="connsiteX6816" y="connsiteY6816"/>
                              </a:cxn>
                              <a:cxn ang="0">
                                <a:pos x="connsiteX6817" y="connsiteY6817"/>
                              </a:cxn>
                              <a:cxn ang="0">
                                <a:pos x="connsiteX6818" y="connsiteY6818"/>
                              </a:cxn>
                              <a:cxn ang="0">
                                <a:pos x="connsiteX6819" y="connsiteY6819"/>
                              </a:cxn>
                              <a:cxn ang="0">
                                <a:pos x="connsiteX6820" y="connsiteY6820"/>
                              </a:cxn>
                              <a:cxn ang="0">
                                <a:pos x="connsiteX6821" y="connsiteY6821"/>
                              </a:cxn>
                              <a:cxn ang="0">
                                <a:pos x="connsiteX6822" y="connsiteY6822"/>
                              </a:cxn>
                              <a:cxn ang="0">
                                <a:pos x="connsiteX6823" y="connsiteY6823"/>
                              </a:cxn>
                              <a:cxn ang="0">
                                <a:pos x="connsiteX6824" y="connsiteY6824"/>
                              </a:cxn>
                              <a:cxn ang="0">
                                <a:pos x="connsiteX6825" y="connsiteY6825"/>
                              </a:cxn>
                              <a:cxn ang="0">
                                <a:pos x="connsiteX6826" y="connsiteY6826"/>
                              </a:cxn>
                              <a:cxn ang="0">
                                <a:pos x="connsiteX6827" y="connsiteY6827"/>
                              </a:cxn>
                              <a:cxn ang="0">
                                <a:pos x="connsiteX6828" y="connsiteY6828"/>
                              </a:cxn>
                              <a:cxn ang="0">
                                <a:pos x="connsiteX6829" y="connsiteY6829"/>
                              </a:cxn>
                              <a:cxn ang="0">
                                <a:pos x="connsiteX6830" y="connsiteY6830"/>
                              </a:cxn>
                              <a:cxn ang="0">
                                <a:pos x="connsiteX6831" y="connsiteY6831"/>
                              </a:cxn>
                              <a:cxn ang="0">
                                <a:pos x="connsiteX6832" y="connsiteY6832"/>
                              </a:cxn>
                              <a:cxn ang="0">
                                <a:pos x="connsiteX6833" y="connsiteY6833"/>
                              </a:cxn>
                              <a:cxn ang="0">
                                <a:pos x="connsiteX6834" y="connsiteY6834"/>
                              </a:cxn>
                              <a:cxn ang="0">
                                <a:pos x="connsiteX6835" y="connsiteY6835"/>
                              </a:cxn>
                              <a:cxn ang="0">
                                <a:pos x="connsiteX6836" y="connsiteY6836"/>
                              </a:cxn>
                              <a:cxn ang="0">
                                <a:pos x="connsiteX6837" y="connsiteY6837"/>
                              </a:cxn>
                              <a:cxn ang="0">
                                <a:pos x="connsiteX6838" y="connsiteY6838"/>
                              </a:cxn>
                              <a:cxn ang="0">
                                <a:pos x="connsiteX6839" y="connsiteY6839"/>
                              </a:cxn>
                              <a:cxn ang="0">
                                <a:pos x="connsiteX6840" y="connsiteY6840"/>
                              </a:cxn>
                              <a:cxn ang="0">
                                <a:pos x="connsiteX6841" y="connsiteY6841"/>
                              </a:cxn>
                              <a:cxn ang="0">
                                <a:pos x="connsiteX6842" y="connsiteY6842"/>
                              </a:cxn>
                              <a:cxn ang="0">
                                <a:pos x="connsiteX6843" y="connsiteY6843"/>
                              </a:cxn>
                              <a:cxn ang="0">
                                <a:pos x="connsiteX6844" y="connsiteY6844"/>
                              </a:cxn>
                              <a:cxn ang="0">
                                <a:pos x="connsiteX6845" y="connsiteY6845"/>
                              </a:cxn>
                              <a:cxn ang="0">
                                <a:pos x="connsiteX6846" y="connsiteY6846"/>
                              </a:cxn>
                              <a:cxn ang="0">
                                <a:pos x="connsiteX6847" y="connsiteY6847"/>
                              </a:cxn>
                              <a:cxn ang="0">
                                <a:pos x="connsiteX6848" y="connsiteY6848"/>
                              </a:cxn>
                              <a:cxn ang="0">
                                <a:pos x="connsiteX6849" y="connsiteY6849"/>
                              </a:cxn>
                              <a:cxn ang="0">
                                <a:pos x="connsiteX6850" y="connsiteY6850"/>
                              </a:cxn>
                              <a:cxn ang="0">
                                <a:pos x="connsiteX6851" y="connsiteY6851"/>
                              </a:cxn>
                              <a:cxn ang="0">
                                <a:pos x="connsiteX6852" y="connsiteY6852"/>
                              </a:cxn>
                              <a:cxn ang="0">
                                <a:pos x="connsiteX6853" y="connsiteY6853"/>
                              </a:cxn>
                              <a:cxn ang="0">
                                <a:pos x="connsiteX6854" y="connsiteY6854"/>
                              </a:cxn>
                              <a:cxn ang="0">
                                <a:pos x="connsiteX6855" y="connsiteY6855"/>
                              </a:cxn>
                              <a:cxn ang="0">
                                <a:pos x="connsiteX6856" y="connsiteY6856"/>
                              </a:cxn>
                              <a:cxn ang="0">
                                <a:pos x="connsiteX6857" y="connsiteY6857"/>
                              </a:cxn>
                              <a:cxn ang="0">
                                <a:pos x="connsiteX6858" y="connsiteY6858"/>
                              </a:cxn>
                              <a:cxn ang="0">
                                <a:pos x="connsiteX6859" y="connsiteY6859"/>
                              </a:cxn>
                              <a:cxn ang="0">
                                <a:pos x="connsiteX6860" y="connsiteY6860"/>
                              </a:cxn>
                              <a:cxn ang="0">
                                <a:pos x="connsiteX6861" y="connsiteY6861"/>
                              </a:cxn>
                              <a:cxn ang="0">
                                <a:pos x="connsiteX6862" y="connsiteY6862"/>
                              </a:cxn>
                              <a:cxn ang="0">
                                <a:pos x="connsiteX6863" y="connsiteY6863"/>
                              </a:cxn>
                              <a:cxn ang="0">
                                <a:pos x="connsiteX6864" y="connsiteY6864"/>
                              </a:cxn>
                              <a:cxn ang="0">
                                <a:pos x="connsiteX6865" y="connsiteY6865"/>
                              </a:cxn>
                              <a:cxn ang="0">
                                <a:pos x="connsiteX6866" y="connsiteY6866"/>
                              </a:cxn>
                              <a:cxn ang="0">
                                <a:pos x="connsiteX6867" y="connsiteY6867"/>
                              </a:cxn>
                              <a:cxn ang="0">
                                <a:pos x="connsiteX6868" y="connsiteY6868"/>
                              </a:cxn>
                              <a:cxn ang="0">
                                <a:pos x="connsiteX6869" y="connsiteY6869"/>
                              </a:cxn>
                              <a:cxn ang="0">
                                <a:pos x="connsiteX6870" y="connsiteY6870"/>
                              </a:cxn>
                              <a:cxn ang="0">
                                <a:pos x="connsiteX6871" y="connsiteY6871"/>
                              </a:cxn>
                              <a:cxn ang="0">
                                <a:pos x="connsiteX6872" y="connsiteY6872"/>
                              </a:cxn>
                              <a:cxn ang="0">
                                <a:pos x="connsiteX6873" y="connsiteY6873"/>
                              </a:cxn>
                              <a:cxn ang="0">
                                <a:pos x="connsiteX6874" y="connsiteY6874"/>
                              </a:cxn>
                              <a:cxn ang="0">
                                <a:pos x="connsiteX6875" y="connsiteY6875"/>
                              </a:cxn>
                              <a:cxn ang="0">
                                <a:pos x="connsiteX6876" y="connsiteY6876"/>
                              </a:cxn>
                              <a:cxn ang="0">
                                <a:pos x="connsiteX6877" y="connsiteY6877"/>
                              </a:cxn>
                              <a:cxn ang="0">
                                <a:pos x="connsiteX6878" y="connsiteY6878"/>
                              </a:cxn>
                              <a:cxn ang="0">
                                <a:pos x="connsiteX6879" y="connsiteY6879"/>
                              </a:cxn>
                              <a:cxn ang="0">
                                <a:pos x="connsiteX6880" y="connsiteY6880"/>
                              </a:cxn>
                              <a:cxn ang="0">
                                <a:pos x="connsiteX6881" y="connsiteY6881"/>
                              </a:cxn>
                              <a:cxn ang="0">
                                <a:pos x="connsiteX6882" y="connsiteY6882"/>
                              </a:cxn>
                              <a:cxn ang="0">
                                <a:pos x="connsiteX6883" y="connsiteY6883"/>
                              </a:cxn>
                              <a:cxn ang="0">
                                <a:pos x="connsiteX6884" y="connsiteY6884"/>
                              </a:cxn>
                              <a:cxn ang="0">
                                <a:pos x="connsiteX6885" y="connsiteY6885"/>
                              </a:cxn>
                              <a:cxn ang="0">
                                <a:pos x="connsiteX6886" y="connsiteY6886"/>
                              </a:cxn>
                              <a:cxn ang="0">
                                <a:pos x="connsiteX6887" y="connsiteY6887"/>
                              </a:cxn>
                              <a:cxn ang="0">
                                <a:pos x="connsiteX6888" y="connsiteY6888"/>
                              </a:cxn>
                              <a:cxn ang="0">
                                <a:pos x="connsiteX6889" y="connsiteY6889"/>
                              </a:cxn>
                              <a:cxn ang="0">
                                <a:pos x="connsiteX6890" y="connsiteY6890"/>
                              </a:cxn>
                              <a:cxn ang="0">
                                <a:pos x="connsiteX6891" y="connsiteY6891"/>
                              </a:cxn>
                              <a:cxn ang="0">
                                <a:pos x="connsiteX6892" y="connsiteY6892"/>
                              </a:cxn>
                              <a:cxn ang="0">
                                <a:pos x="connsiteX6893" y="connsiteY6893"/>
                              </a:cxn>
                              <a:cxn ang="0">
                                <a:pos x="connsiteX6894" y="connsiteY6894"/>
                              </a:cxn>
                              <a:cxn ang="0">
                                <a:pos x="connsiteX6895" y="connsiteY6895"/>
                              </a:cxn>
                              <a:cxn ang="0">
                                <a:pos x="connsiteX6896" y="connsiteY6896"/>
                              </a:cxn>
                              <a:cxn ang="0">
                                <a:pos x="connsiteX6897" y="connsiteY6897"/>
                              </a:cxn>
                              <a:cxn ang="0">
                                <a:pos x="connsiteX6898" y="connsiteY6898"/>
                              </a:cxn>
                              <a:cxn ang="0">
                                <a:pos x="connsiteX6899" y="connsiteY6899"/>
                              </a:cxn>
                              <a:cxn ang="0">
                                <a:pos x="connsiteX6900" y="connsiteY6900"/>
                              </a:cxn>
                              <a:cxn ang="0">
                                <a:pos x="connsiteX6901" y="connsiteY6901"/>
                              </a:cxn>
                              <a:cxn ang="0">
                                <a:pos x="connsiteX6902" y="connsiteY6902"/>
                              </a:cxn>
                              <a:cxn ang="0">
                                <a:pos x="connsiteX6903" y="connsiteY6903"/>
                              </a:cxn>
                              <a:cxn ang="0">
                                <a:pos x="connsiteX6904" y="connsiteY6904"/>
                              </a:cxn>
                              <a:cxn ang="0">
                                <a:pos x="connsiteX6905" y="connsiteY6905"/>
                              </a:cxn>
                              <a:cxn ang="0">
                                <a:pos x="connsiteX6906" y="connsiteY6906"/>
                              </a:cxn>
                              <a:cxn ang="0">
                                <a:pos x="connsiteX6907" y="connsiteY6907"/>
                              </a:cxn>
                              <a:cxn ang="0">
                                <a:pos x="connsiteX6908" y="connsiteY6908"/>
                              </a:cxn>
                              <a:cxn ang="0">
                                <a:pos x="connsiteX6909" y="connsiteY6909"/>
                              </a:cxn>
                              <a:cxn ang="0">
                                <a:pos x="connsiteX6910" y="connsiteY6910"/>
                              </a:cxn>
                              <a:cxn ang="0">
                                <a:pos x="connsiteX6911" y="connsiteY6911"/>
                              </a:cxn>
                              <a:cxn ang="0">
                                <a:pos x="connsiteX6912" y="connsiteY6912"/>
                              </a:cxn>
                              <a:cxn ang="0">
                                <a:pos x="connsiteX6913" y="connsiteY6913"/>
                              </a:cxn>
                              <a:cxn ang="0">
                                <a:pos x="connsiteX6914" y="connsiteY6914"/>
                              </a:cxn>
                              <a:cxn ang="0">
                                <a:pos x="connsiteX6915" y="connsiteY6915"/>
                              </a:cxn>
                              <a:cxn ang="0">
                                <a:pos x="connsiteX6916" y="connsiteY6916"/>
                              </a:cxn>
                              <a:cxn ang="0">
                                <a:pos x="connsiteX6917" y="connsiteY6917"/>
                              </a:cxn>
                              <a:cxn ang="0">
                                <a:pos x="connsiteX6918" y="connsiteY6918"/>
                              </a:cxn>
                              <a:cxn ang="0">
                                <a:pos x="connsiteX6919" y="connsiteY6919"/>
                              </a:cxn>
                              <a:cxn ang="0">
                                <a:pos x="connsiteX6920" y="connsiteY6920"/>
                              </a:cxn>
                              <a:cxn ang="0">
                                <a:pos x="connsiteX6921" y="connsiteY6921"/>
                              </a:cxn>
                              <a:cxn ang="0">
                                <a:pos x="connsiteX6922" y="connsiteY6922"/>
                              </a:cxn>
                              <a:cxn ang="0">
                                <a:pos x="connsiteX6923" y="connsiteY6923"/>
                              </a:cxn>
                              <a:cxn ang="0">
                                <a:pos x="connsiteX6924" y="connsiteY6924"/>
                              </a:cxn>
                              <a:cxn ang="0">
                                <a:pos x="connsiteX6925" y="connsiteY6925"/>
                              </a:cxn>
                              <a:cxn ang="0">
                                <a:pos x="connsiteX6926" y="connsiteY6926"/>
                              </a:cxn>
                              <a:cxn ang="0">
                                <a:pos x="connsiteX6927" y="connsiteY6927"/>
                              </a:cxn>
                              <a:cxn ang="0">
                                <a:pos x="connsiteX6928" y="connsiteY6928"/>
                              </a:cxn>
                              <a:cxn ang="0">
                                <a:pos x="connsiteX6929" y="connsiteY6929"/>
                              </a:cxn>
                              <a:cxn ang="0">
                                <a:pos x="connsiteX6930" y="connsiteY6930"/>
                              </a:cxn>
                              <a:cxn ang="0">
                                <a:pos x="connsiteX6931" y="connsiteY6931"/>
                              </a:cxn>
                              <a:cxn ang="0">
                                <a:pos x="connsiteX6932" y="connsiteY6932"/>
                              </a:cxn>
                              <a:cxn ang="0">
                                <a:pos x="connsiteX6933" y="connsiteY6933"/>
                              </a:cxn>
                              <a:cxn ang="0">
                                <a:pos x="connsiteX6934" y="connsiteY6934"/>
                              </a:cxn>
                              <a:cxn ang="0">
                                <a:pos x="connsiteX6935" y="connsiteY6935"/>
                              </a:cxn>
                              <a:cxn ang="0">
                                <a:pos x="connsiteX6936" y="connsiteY6936"/>
                              </a:cxn>
                              <a:cxn ang="0">
                                <a:pos x="connsiteX6937" y="connsiteY6937"/>
                              </a:cxn>
                              <a:cxn ang="0">
                                <a:pos x="connsiteX6938" y="connsiteY6938"/>
                              </a:cxn>
                              <a:cxn ang="0">
                                <a:pos x="connsiteX6939" y="connsiteY6939"/>
                              </a:cxn>
                              <a:cxn ang="0">
                                <a:pos x="connsiteX6940" y="connsiteY6940"/>
                              </a:cxn>
                              <a:cxn ang="0">
                                <a:pos x="connsiteX6941" y="connsiteY6941"/>
                              </a:cxn>
                              <a:cxn ang="0">
                                <a:pos x="connsiteX6942" y="connsiteY6942"/>
                              </a:cxn>
                              <a:cxn ang="0">
                                <a:pos x="connsiteX6943" y="connsiteY6943"/>
                              </a:cxn>
                              <a:cxn ang="0">
                                <a:pos x="connsiteX6944" y="connsiteY6944"/>
                              </a:cxn>
                              <a:cxn ang="0">
                                <a:pos x="connsiteX6945" y="connsiteY6945"/>
                              </a:cxn>
                              <a:cxn ang="0">
                                <a:pos x="connsiteX6946" y="connsiteY6946"/>
                              </a:cxn>
                              <a:cxn ang="0">
                                <a:pos x="connsiteX6947" y="connsiteY6947"/>
                              </a:cxn>
                              <a:cxn ang="0">
                                <a:pos x="connsiteX6948" y="connsiteY6948"/>
                              </a:cxn>
                              <a:cxn ang="0">
                                <a:pos x="connsiteX6949" y="connsiteY6949"/>
                              </a:cxn>
                              <a:cxn ang="0">
                                <a:pos x="connsiteX6950" y="connsiteY6950"/>
                              </a:cxn>
                              <a:cxn ang="0">
                                <a:pos x="connsiteX6951" y="connsiteY6951"/>
                              </a:cxn>
                              <a:cxn ang="0">
                                <a:pos x="connsiteX6952" y="connsiteY6952"/>
                              </a:cxn>
                              <a:cxn ang="0">
                                <a:pos x="connsiteX6953" y="connsiteY6953"/>
                              </a:cxn>
                              <a:cxn ang="0">
                                <a:pos x="connsiteX6954" y="connsiteY6954"/>
                              </a:cxn>
                              <a:cxn ang="0">
                                <a:pos x="connsiteX6955" y="connsiteY6955"/>
                              </a:cxn>
                              <a:cxn ang="0">
                                <a:pos x="connsiteX6956" y="connsiteY6956"/>
                              </a:cxn>
                              <a:cxn ang="0">
                                <a:pos x="connsiteX6957" y="connsiteY6957"/>
                              </a:cxn>
                              <a:cxn ang="0">
                                <a:pos x="connsiteX6958" y="connsiteY6958"/>
                              </a:cxn>
                              <a:cxn ang="0">
                                <a:pos x="connsiteX6959" y="connsiteY6959"/>
                              </a:cxn>
                              <a:cxn ang="0">
                                <a:pos x="connsiteX6960" y="connsiteY6960"/>
                              </a:cxn>
                              <a:cxn ang="0">
                                <a:pos x="connsiteX6961" y="connsiteY6961"/>
                              </a:cxn>
                              <a:cxn ang="0">
                                <a:pos x="connsiteX6962" y="connsiteY6962"/>
                              </a:cxn>
                              <a:cxn ang="0">
                                <a:pos x="connsiteX6963" y="connsiteY6963"/>
                              </a:cxn>
                              <a:cxn ang="0">
                                <a:pos x="connsiteX6964" y="connsiteY6964"/>
                              </a:cxn>
                              <a:cxn ang="0">
                                <a:pos x="connsiteX6965" y="connsiteY6965"/>
                              </a:cxn>
                              <a:cxn ang="0">
                                <a:pos x="connsiteX6966" y="connsiteY6966"/>
                              </a:cxn>
                              <a:cxn ang="0">
                                <a:pos x="connsiteX6967" y="connsiteY6967"/>
                              </a:cxn>
                              <a:cxn ang="0">
                                <a:pos x="connsiteX6968" y="connsiteY6968"/>
                              </a:cxn>
                              <a:cxn ang="0">
                                <a:pos x="connsiteX6969" y="connsiteY6969"/>
                              </a:cxn>
                              <a:cxn ang="0">
                                <a:pos x="connsiteX6970" y="connsiteY6970"/>
                              </a:cxn>
                              <a:cxn ang="0">
                                <a:pos x="connsiteX6971" y="connsiteY6971"/>
                              </a:cxn>
                              <a:cxn ang="0">
                                <a:pos x="connsiteX6972" y="connsiteY6972"/>
                              </a:cxn>
                              <a:cxn ang="0">
                                <a:pos x="connsiteX6973" y="connsiteY6973"/>
                              </a:cxn>
                              <a:cxn ang="0">
                                <a:pos x="connsiteX6974" y="connsiteY6974"/>
                              </a:cxn>
                              <a:cxn ang="0">
                                <a:pos x="connsiteX6975" y="connsiteY6975"/>
                              </a:cxn>
                              <a:cxn ang="0">
                                <a:pos x="connsiteX6976" y="connsiteY6976"/>
                              </a:cxn>
                              <a:cxn ang="0">
                                <a:pos x="connsiteX6977" y="connsiteY6977"/>
                              </a:cxn>
                              <a:cxn ang="0">
                                <a:pos x="connsiteX6978" y="connsiteY6978"/>
                              </a:cxn>
                              <a:cxn ang="0">
                                <a:pos x="connsiteX6979" y="connsiteY6979"/>
                              </a:cxn>
                              <a:cxn ang="0">
                                <a:pos x="connsiteX6980" y="connsiteY6980"/>
                              </a:cxn>
                              <a:cxn ang="0">
                                <a:pos x="connsiteX6981" y="connsiteY6981"/>
                              </a:cxn>
                              <a:cxn ang="0">
                                <a:pos x="connsiteX6982" y="connsiteY6982"/>
                              </a:cxn>
                              <a:cxn ang="0">
                                <a:pos x="connsiteX6983" y="connsiteY6983"/>
                              </a:cxn>
                              <a:cxn ang="0">
                                <a:pos x="connsiteX6984" y="connsiteY6984"/>
                              </a:cxn>
                              <a:cxn ang="0">
                                <a:pos x="connsiteX6985" y="connsiteY6985"/>
                              </a:cxn>
                              <a:cxn ang="0">
                                <a:pos x="connsiteX6986" y="connsiteY6986"/>
                              </a:cxn>
                              <a:cxn ang="0">
                                <a:pos x="connsiteX6987" y="connsiteY6987"/>
                              </a:cxn>
                              <a:cxn ang="0">
                                <a:pos x="connsiteX6988" y="connsiteY6988"/>
                              </a:cxn>
                              <a:cxn ang="0">
                                <a:pos x="connsiteX6989" y="connsiteY6989"/>
                              </a:cxn>
                              <a:cxn ang="0">
                                <a:pos x="connsiteX6990" y="connsiteY6990"/>
                              </a:cxn>
                              <a:cxn ang="0">
                                <a:pos x="connsiteX6991" y="connsiteY6991"/>
                              </a:cxn>
                              <a:cxn ang="0">
                                <a:pos x="connsiteX6992" y="connsiteY6992"/>
                              </a:cxn>
                              <a:cxn ang="0">
                                <a:pos x="connsiteX6993" y="connsiteY6993"/>
                              </a:cxn>
                              <a:cxn ang="0">
                                <a:pos x="connsiteX6994" y="connsiteY6994"/>
                              </a:cxn>
                              <a:cxn ang="0">
                                <a:pos x="connsiteX6995" y="connsiteY6995"/>
                              </a:cxn>
                              <a:cxn ang="0">
                                <a:pos x="connsiteX6996" y="connsiteY6996"/>
                              </a:cxn>
                              <a:cxn ang="0">
                                <a:pos x="connsiteX6997" y="connsiteY6997"/>
                              </a:cxn>
                              <a:cxn ang="0">
                                <a:pos x="connsiteX6998" y="connsiteY6998"/>
                              </a:cxn>
                              <a:cxn ang="0">
                                <a:pos x="connsiteX6999" y="connsiteY6999"/>
                              </a:cxn>
                              <a:cxn ang="0">
                                <a:pos x="connsiteX7000" y="connsiteY7000"/>
                              </a:cxn>
                              <a:cxn ang="0">
                                <a:pos x="connsiteX7001" y="connsiteY7001"/>
                              </a:cxn>
                              <a:cxn ang="0">
                                <a:pos x="connsiteX7002" y="connsiteY7002"/>
                              </a:cxn>
                              <a:cxn ang="0">
                                <a:pos x="connsiteX7003" y="connsiteY7003"/>
                              </a:cxn>
                              <a:cxn ang="0">
                                <a:pos x="connsiteX7004" y="connsiteY7004"/>
                              </a:cxn>
                              <a:cxn ang="0">
                                <a:pos x="connsiteX7005" y="connsiteY7005"/>
                              </a:cxn>
                              <a:cxn ang="0">
                                <a:pos x="connsiteX7006" y="connsiteY7006"/>
                              </a:cxn>
                              <a:cxn ang="0">
                                <a:pos x="connsiteX7007" y="connsiteY7007"/>
                              </a:cxn>
                              <a:cxn ang="0">
                                <a:pos x="connsiteX7008" y="connsiteY7008"/>
                              </a:cxn>
                              <a:cxn ang="0">
                                <a:pos x="connsiteX7009" y="connsiteY7009"/>
                              </a:cxn>
                              <a:cxn ang="0">
                                <a:pos x="connsiteX7010" y="connsiteY7010"/>
                              </a:cxn>
                              <a:cxn ang="0">
                                <a:pos x="connsiteX7011" y="connsiteY7011"/>
                              </a:cxn>
                              <a:cxn ang="0">
                                <a:pos x="connsiteX7012" y="connsiteY7012"/>
                              </a:cxn>
                              <a:cxn ang="0">
                                <a:pos x="connsiteX7013" y="connsiteY7013"/>
                              </a:cxn>
                              <a:cxn ang="0">
                                <a:pos x="connsiteX7014" y="connsiteY7014"/>
                              </a:cxn>
                              <a:cxn ang="0">
                                <a:pos x="connsiteX7015" y="connsiteY7015"/>
                              </a:cxn>
                              <a:cxn ang="0">
                                <a:pos x="connsiteX7016" y="connsiteY7016"/>
                              </a:cxn>
                              <a:cxn ang="0">
                                <a:pos x="connsiteX7017" y="connsiteY7017"/>
                              </a:cxn>
                              <a:cxn ang="0">
                                <a:pos x="connsiteX7018" y="connsiteY7018"/>
                              </a:cxn>
                              <a:cxn ang="0">
                                <a:pos x="connsiteX7019" y="connsiteY7019"/>
                              </a:cxn>
                              <a:cxn ang="0">
                                <a:pos x="connsiteX7020" y="connsiteY7020"/>
                              </a:cxn>
                              <a:cxn ang="0">
                                <a:pos x="connsiteX7021" y="connsiteY7021"/>
                              </a:cxn>
                              <a:cxn ang="0">
                                <a:pos x="connsiteX7022" y="connsiteY7022"/>
                              </a:cxn>
                              <a:cxn ang="0">
                                <a:pos x="connsiteX7023" y="connsiteY7023"/>
                              </a:cxn>
                              <a:cxn ang="0">
                                <a:pos x="connsiteX7024" y="connsiteY7024"/>
                              </a:cxn>
                              <a:cxn ang="0">
                                <a:pos x="connsiteX7025" y="connsiteY7025"/>
                              </a:cxn>
                              <a:cxn ang="0">
                                <a:pos x="connsiteX7026" y="connsiteY7026"/>
                              </a:cxn>
                              <a:cxn ang="0">
                                <a:pos x="connsiteX7027" y="connsiteY7027"/>
                              </a:cxn>
                              <a:cxn ang="0">
                                <a:pos x="connsiteX7028" y="connsiteY7028"/>
                              </a:cxn>
                              <a:cxn ang="0">
                                <a:pos x="connsiteX7029" y="connsiteY7029"/>
                              </a:cxn>
                              <a:cxn ang="0">
                                <a:pos x="connsiteX7030" y="connsiteY7030"/>
                              </a:cxn>
                              <a:cxn ang="0">
                                <a:pos x="connsiteX7031" y="connsiteY7031"/>
                              </a:cxn>
                              <a:cxn ang="0">
                                <a:pos x="connsiteX7032" y="connsiteY7032"/>
                              </a:cxn>
                              <a:cxn ang="0">
                                <a:pos x="connsiteX7033" y="connsiteY7033"/>
                              </a:cxn>
                              <a:cxn ang="0">
                                <a:pos x="connsiteX7034" y="connsiteY7034"/>
                              </a:cxn>
                              <a:cxn ang="0">
                                <a:pos x="connsiteX7035" y="connsiteY7035"/>
                              </a:cxn>
                              <a:cxn ang="0">
                                <a:pos x="connsiteX7036" y="connsiteY7036"/>
                              </a:cxn>
                              <a:cxn ang="0">
                                <a:pos x="connsiteX7037" y="connsiteY7037"/>
                              </a:cxn>
                              <a:cxn ang="0">
                                <a:pos x="connsiteX7038" y="connsiteY7038"/>
                              </a:cxn>
                              <a:cxn ang="0">
                                <a:pos x="connsiteX7039" y="connsiteY7039"/>
                              </a:cxn>
                              <a:cxn ang="0">
                                <a:pos x="connsiteX7040" y="connsiteY7040"/>
                              </a:cxn>
                              <a:cxn ang="0">
                                <a:pos x="connsiteX7041" y="connsiteY7041"/>
                              </a:cxn>
                              <a:cxn ang="0">
                                <a:pos x="connsiteX7042" y="connsiteY7042"/>
                              </a:cxn>
                              <a:cxn ang="0">
                                <a:pos x="connsiteX7043" y="connsiteY7043"/>
                              </a:cxn>
                              <a:cxn ang="0">
                                <a:pos x="connsiteX7044" y="connsiteY7044"/>
                              </a:cxn>
                              <a:cxn ang="0">
                                <a:pos x="connsiteX7045" y="connsiteY7045"/>
                              </a:cxn>
                              <a:cxn ang="0">
                                <a:pos x="connsiteX7046" y="connsiteY7046"/>
                              </a:cxn>
                              <a:cxn ang="0">
                                <a:pos x="connsiteX7047" y="connsiteY7047"/>
                              </a:cxn>
                              <a:cxn ang="0">
                                <a:pos x="connsiteX7048" y="connsiteY7048"/>
                              </a:cxn>
                              <a:cxn ang="0">
                                <a:pos x="connsiteX7049" y="connsiteY7049"/>
                              </a:cxn>
                              <a:cxn ang="0">
                                <a:pos x="connsiteX7050" y="connsiteY7050"/>
                              </a:cxn>
                              <a:cxn ang="0">
                                <a:pos x="connsiteX7051" y="connsiteY7051"/>
                              </a:cxn>
                              <a:cxn ang="0">
                                <a:pos x="connsiteX7052" y="connsiteY7052"/>
                              </a:cxn>
                              <a:cxn ang="0">
                                <a:pos x="connsiteX7053" y="connsiteY7053"/>
                              </a:cxn>
                              <a:cxn ang="0">
                                <a:pos x="connsiteX7054" y="connsiteY7054"/>
                              </a:cxn>
                              <a:cxn ang="0">
                                <a:pos x="connsiteX7055" y="connsiteY7055"/>
                              </a:cxn>
                              <a:cxn ang="0">
                                <a:pos x="connsiteX7056" y="connsiteY7056"/>
                              </a:cxn>
                              <a:cxn ang="0">
                                <a:pos x="connsiteX7057" y="connsiteY7057"/>
                              </a:cxn>
                              <a:cxn ang="0">
                                <a:pos x="connsiteX7058" y="connsiteY7058"/>
                              </a:cxn>
                              <a:cxn ang="0">
                                <a:pos x="connsiteX7059" y="connsiteY7059"/>
                              </a:cxn>
                              <a:cxn ang="0">
                                <a:pos x="connsiteX7060" y="connsiteY7060"/>
                              </a:cxn>
                              <a:cxn ang="0">
                                <a:pos x="connsiteX7061" y="connsiteY7061"/>
                              </a:cxn>
                              <a:cxn ang="0">
                                <a:pos x="connsiteX7062" y="connsiteY7062"/>
                              </a:cxn>
                              <a:cxn ang="0">
                                <a:pos x="connsiteX7063" y="connsiteY7063"/>
                              </a:cxn>
                              <a:cxn ang="0">
                                <a:pos x="connsiteX7064" y="connsiteY7064"/>
                              </a:cxn>
                              <a:cxn ang="0">
                                <a:pos x="connsiteX7065" y="connsiteY7065"/>
                              </a:cxn>
                              <a:cxn ang="0">
                                <a:pos x="connsiteX7066" y="connsiteY7066"/>
                              </a:cxn>
                              <a:cxn ang="0">
                                <a:pos x="connsiteX7067" y="connsiteY7067"/>
                              </a:cxn>
                              <a:cxn ang="0">
                                <a:pos x="connsiteX7068" y="connsiteY7068"/>
                              </a:cxn>
                              <a:cxn ang="0">
                                <a:pos x="connsiteX7069" y="connsiteY7069"/>
                              </a:cxn>
                              <a:cxn ang="0">
                                <a:pos x="connsiteX7070" y="connsiteY7070"/>
                              </a:cxn>
                              <a:cxn ang="0">
                                <a:pos x="connsiteX7071" y="connsiteY7071"/>
                              </a:cxn>
                              <a:cxn ang="0">
                                <a:pos x="connsiteX7072" y="connsiteY7072"/>
                              </a:cxn>
                              <a:cxn ang="0">
                                <a:pos x="connsiteX7073" y="connsiteY7073"/>
                              </a:cxn>
                              <a:cxn ang="0">
                                <a:pos x="connsiteX7074" y="connsiteY7074"/>
                              </a:cxn>
                              <a:cxn ang="0">
                                <a:pos x="connsiteX7075" y="connsiteY7075"/>
                              </a:cxn>
                              <a:cxn ang="0">
                                <a:pos x="connsiteX7076" y="connsiteY7076"/>
                              </a:cxn>
                              <a:cxn ang="0">
                                <a:pos x="connsiteX7077" y="connsiteY7077"/>
                              </a:cxn>
                              <a:cxn ang="0">
                                <a:pos x="connsiteX7078" y="connsiteY7078"/>
                              </a:cxn>
                              <a:cxn ang="0">
                                <a:pos x="connsiteX7079" y="connsiteY7079"/>
                              </a:cxn>
                              <a:cxn ang="0">
                                <a:pos x="connsiteX7080" y="connsiteY7080"/>
                              </a:cxn>
                              <a:cxn ang="0">
                                <a:pos x="connsiteX7081" y="connsiteY7081"/>
                              </a:cxn>
                              <a:cxn ang="0">
                                <a:pos x="connsiteX7082" y="connsiteY7082"/>
                              </a:cxn>
                              <a:cxn ang="0">
                                <a:pos x="connsiteX7083" y="connsiteY7083"/>
                              </a:cxn>
                              <a:cxn ang="0">
                                <a:pos x="connsiteX7084" y="connsiteY7084"/>
                              </a:cxn>
                              <a:cxn ang="0">
                                <a:pos x="connsiteX7085" y="connsiteY7085"/>
                              </a:cxn>
                              <a:cxn ang="0">
                                <a:pos x="connsiteX7086" y="connsiteY7086"/>
                              </a:cxn>
                              <a:cxn ang="0">
                                <a:pos x="connsiteX7087" y="connsiteY7087"/>
                              </a:cxn>
                              <a:cxn ang="0">
                                <a:pos x="connsiteX7088" y="connsiteY7088"/>
                              </a:cxn>
                              <a:cxn ang="0">
                                <a:pos x="connsiteX7089" y="connsiteY7089"/>
                              </a:cxn>
                              <a:cxn ang="0">
                                <a:pos x="connsiteX7090" y="connsiteY7090"/>
                              </a:cxn>
                              <a:cxn ang="0">
                                <a:pos x="connsiteX7091" y="connsiteY7091"/>
                              </a:cxn>
                              <a:cxn ang="0">
                                <a:pos x="connsiteX7092" y="connsiteY7092"/>
                              </a:cxn>
                              <a:cxn ang="0">
                                <a:pos x="connsiteX7093" y="connsiteY7093"/>
                              </a:cxn>
                              <a:cxn ang="0">
                                <a:pos x="connsiteX7094" y="connsiteY7094"/>
                              </a:cxn>
                              <a:cxn ang="0">
                                <a:pos x="connsiteX7095" y="connsiteY7095"/>
                              </a:cxn>
                              <a:cxn ang="0">
                                <a:pos x="connsiteX7096" y="connsiteY7096"/>
                              </a:cxn>
                              <a:cxn ang="0">
                                <a:pos x="connsiteX7097" y="connsiteY7097"/>
                              </a:cxn>
                              <a:cxn ang="0">
                                <a:pos x="connsiteX7098" y="connsiteY7098"/>
                              </a:cxn>
                              <a:cxn ang="0">
                                <a:pos x="connsiteX7099" y="connsiteY7099"/>
                              </a:cxn>
                              <a:cxn ang="0">
                                <a:pos x="connsiteX7100" y="connsiteY7100"/>
                              </a:cxn>
                              <a:cxn ang="0">
                                <a:pos x="connsiteX7101" y="connsiteY7101"/>
                              </a:cxn>
                              <a:cxn ang="0">
                                <a:pos x="connsiteX7102" y="connsiteY7102"/>
                              </a:cxn>
                              <a:cxn ang="0">
                                <a:pos x="connsiteX7103" y="connsiteY7103"/>
                              </a:cxn>
                              <a:cxn ang="0">
                                <a:pos x="connsiteX7104" y="connsiteY7104"/>
                              </a:cxn>
                              <a:cxn ang="0">
                                <a:pos x="connsiteX7105" y="connsiteY7105"/>
                              </a:cxn>
                              <a:cxn ang="0">
                                <a:pos x="connsiteX7106" y="connsiteY7106"/>
                              </a:cxn>
                              <a:cxn ang="0">
                                <a:pos x="connsiteX7107" y="connsiteY7107"/>
                              </a:cxn>
                              <a:cxn ang="0">
                                <a:pos x="connsiteX7108" y="connsiteY7108"/>
                              </a:cxn>
                              <a:cxn ang="0">
                                <a:pos x="connsiteX7109" y="connsiteY7109"/>
                              </a:cxn>
                              <a:cxn ang="0">
                                <a:pos x="connsiteX7110" y="connsiteY7110"/>
                              </a:cxn>
                              <a:cxn ang="0">
                                <a:pos x="connsiteX7111" y="connsiteY7111"/>
                              </a:cxn>
                              <a:cxn ang="0">
                                <a:pos x="connsiteX7112" y="connsiteY7112"/>
                              </a:cxn>
                              <a:cxn ang="0">
                                <a:pos x="connsiteX7113" y="connsiteY7113"/>
                              </a:cxn>
                              <a:cxn ang="0">
                                <a:pos x="connsiteX7114" y="connsiteY7114"/>
                              </a:cxn>
                              <a:cxn ang="0">
                                <a:pos x="connsiteX7115" y="connsiteY7115"/>
                              </a:cxn>
                              <a:cxn ang="0">
                                <a:pos x="connsiteX7116" y="connsiteY7116"/>
                              </a:cxn>
                              <a:cxn ang="0">
                                <a:pos x="connsiteX7117" y="connsiteY7117"/>
                              </a:cxn>
                              <a:cxn ang="0">
                                <a:pos x="connsiteX7118" y="connsiteY7118"/>
                              </a:cxn>
                              <a:cxn ang="0">
                                <a:pos x="connsiteX7119" y="connsiteY7119"/>
                              </a:cxn>
                              <a:cxn ang="0">
                                <a:pos x="connsiteX7120" y="connsiteY7120"/>
                              </a:cxn>
                              <a:cxn ang="0">
                                <a:pos x="connsiteX7121" y="connsiteY7121"/>
                              </a:cxn>
                              <a:cxn ang="0">
                                <a:pos x="connsiteX7122" y="connsiteY7122"/>
                              </a:cxn>
                              <a:cxn ang="0">
                                <a:pos x="connsiteX7123" y="connsiteY7123"/>
                              </a:cxn>
                              <a:cxn ang="0">
                                <a:pos x="connsiteX7124" y="connsiteY7124"/>
                              </a:cxn>
                              <a:cxn ang="0">
                                <a:pos x="connsiteX7125" y="connsiteY7125"/>
                              </a:cxn>
                              <a:cxn ang="0">
                                <a:pos x="connsiteX7126" y="connsiteY7126"/>
                              </a:cxn>
                              <a:cxn ang="0">
                                <a:pos x="connsiteX7127" y="connsiteY7127"/>
                              </a:cxn>
                              <a:cxn ang="0">
                                <a:pos x="connsiteX7128" y="connsiteY7128"/>
                              </a:cxn>
                              <a:cxn ang="0">
                                <a:pos x="connsiteX7129" y="connsiteY7129"/>
                              </a:cxn>
                              <a:cxn ang="0">
                                <a:pos x="connsiteX7130" y="connsiteY7130"/>
                              </a:cxn>
                              <a:cxn ang="0">
                                <a:pos x="connsiteX7131" y="connsiteY7131"/>
                              </a:cxn>
                              <a:cxn ang="0">
                                <a:pos x="connsiteX7132" y="connsiteY7132"/>
                              </a:cxn>
                              <a:cxn ang="0">
                                <a:pos x="connsiteX7133" y="connsiteY7133"/>
                              </a:cxn>
                              <a:cxn ang="0">
                                <a:pos x="connsiteX7134" y="connsiteY7134"/>
                              </a:cxn>
                              <a:cxn ang="0">
                                <a:pos x="connsiteX7135" y="connsiteY7135"/>
                              </a:cxn>
                              <a:cxn ang="0">
                                <a:pos x="connsiteX7136" y="connsiteY7136"/>
                              </a:cxn>
                              <a:cxn ang="0">
                                <a:pos x="connsiteX7137" y="connsiteY7137"/>
                              </a:cxn>
                              <a:cxn ang="0">
                                <a:pos x="connsiteX7138" y="connsiteY7138"/>
                              </a:cxn>
                              <a:cxn ang="0">
                                <a:pos x="connsiteX7139" y="connsiteY7139"/>
                              </a:cxn>
                              <a:cxn ang="0">
                                <a:pos x="connsiteX7140" y="connsiteY7140"/>
                              </a:cxn>
                              <a:cxn ang="0">
                                <a:pos x="connsiteX7141" y="connsiteY7141"/>
                              </a:cxn>
                              <a:cxn ang="0">
                                <a:pos x="connsiteX7142" y="connsiteY7142"/>
                              </a:cxn>
                              <a:cxn ang="0">
                                <a:pos x="connsiteX7143" y="connsiteY7143"/>
                              </a:cxn>
                              <a:cxn ang="0">
                                <a:pos x="connsiteX7144" y="connsiteY7144"/>
                              </a:cxn>
                              <a:cxn ang="0">
                                <a:pos x="connsiteX7145" y="connsiteY7145"/>
                              </a:cxn>
                              <a:cxn ang="0">
                                <a:pos x="connsiteX7146" y="connsiteY7146"/>
                              </a:cxn>
                              <a:cxn ang="0">
                                <a:pos x="connsiteX7147" y="connsiteY7147"/>
                              </a:cxn>
                              <a:cxn ang="0">
                                <a:pos x="connsiteX7148" y="connsiteY7148"/>
                              </a:cxn>
                              <a:cxn ang="0">
                                <a:pos x="connsiteX7149" y="connsiteY7149"/>
                              </a:cxn>
                              <a:cxn ang="0">
                                <a:pos x="connsiteX7150" y="connsiteY7150"/>
                              </a:cxn>
                              <a:cxn ang="0">
                                <a:pos x="connsiteX7151" y="connsiteY7151"/>
                              </a:cxn>
                              <a:cxn ang="0">
                                <a:pos x="connsiteX7152" y="connsiteY7152"/>
                              </a:cxn>
                              <a:cxn ang="0">
                                <a:pos x="connsiteX7153" y="connsiteY7153"/>
                              </a:cxn>
                              <a:cxn ang="0">
                                <a:pos x="connsiteX7154" y="connsiteY7154"/>
                              </a:cxn>
                              <a:cxn ang="0">
                                <a:pos x="connsiteX7155" y="connsiteY7155"/>
                              </a:cxn>
                              <a:cxn ang="0">
                                <a:pos x="connsiteX7156" y="connsiteY7156"/>
                              </a:cxn>
                              <a:cxn ang="0">
                                <a:pos x="connsiteX7157" y="connsiteY7157"/>
                              </a:cxn>
                              <a:cxn ang="0">
                                <a:pos x="connsiteX7158" y="connsiteY7158"/>
                              </a:cxn>
                              <a:cxn ang="0">
                                <a:pos x="connsiteX7159" y="connsiteY7159"/>
                              </a:cxn>
                              <a:cxn ang="0">
                                <a:pos x="connsiteX7160" y="connsiteY7160"/>
                              </a:cxn>
                              <a:cxn ang="0">
                                <a:pos x="connsiteX7161" y="connsiteY7161"/>
                              </a:cxn>
                              <a:cxn ang="0">
                                <a:pos x="connsiteX7162" y="connsiteY7162"/>
                              </a:cxn>
                              <a:cxn ang="0">
                                <a:pos x="connsiteX7163" y="connsiteY7163"/>
                              </a:cxn>
                              <a:cxn ang="0">
                                <a:pos x="connsiteX7164" y="connsiteY7164"/>
                              </a:cxn>
                              <a:cxn ang="0">
                                <a:pos x="connsiteX7165" y="connsiteY7165"/>
                              </a:cxn>
                              <a:cxn ang="0">
                                <a:pos x="connsiteX7166" y="connsiteY7166"/>
                              </a:cxn>
                              <a:cxn ang="0">
                                <a:pos x="connsiteX7167" y="connsiteY7167"/>
                              </a:cxn>
                              <a:cxn ang="0">
                                <a:pos x="connsiteX7168" y="connsiteY7168"/>
                              </a:cxn>
                              <a:cxn ang="0">
                                <a:pos x="connsiteX7169" y="connsiteY7169"/>
                              </a:cxn>
                              <a:cxn ang="0">
                                <a:pos x="connsiteX7170" y="connsiteY7170"/>
                              </a:cxn>
                              <a:cxn ang="0">
                                <a:pos x="connsiteX7171" y="connsiteY7171"/>
                              </a:cxn>
                              <a:cxn ang="0">
                                <a:pos x="connsiteX7172" y="connsiteY7172"/>
                              </a:cxn>
                              <a:cxn ang="0">
                                <a:pos x="connsiteX7173" y="connsiteY7173"/>
                              </a:cxn>
                              <a:cxn ang="0">
                                <a:pos x="connsiteX7174" y="connsiteY7174"/>
                              </a:cxn>
                              <a:cxn ang="0">
                                <a:pos x="connsiteX7175" y="connsiteY7175"/>
                              </a:cxn>
                              <a:cxn ang="0">
                                <a:pos x="connsiteX7176" y="connsiteY7176"/>
                              </a:cxn>
                              <a:cxn ang="0">
                                <a:pos x="connsiteX7177" y="connsiteY7177"/>
                              </a:cxn>
                              <a:cxn ang="0">
                                <a:pos x="connsiteX7178" y="connsiteY7178"/>
                              </a:cxn>
                              <a:cxn ang="0">
                                <a:pos x="connsiteX7179" y="connsiteY7179"/>
                              </a:cxn>
                              <a:cxn ang="0">
                                <a:pos x="connsiteX7180" y="connsiteY7180"/>
                              </a:cxn>
                              <a:cxn ang="0">
                                <a:pos x="connsiteX7181" y="connsiteY7181"/>
                              </a:cxn>
                              <a:cxn ang="0">
                                <a:pos x="connsiteX7182" y="connsiteY7182"/>
                              </a:cxn>
                              <a:cxn ang="0">
                                <a:pos x="connsiteX7183" y="connsiteY7183"/>
                              </a:cxn>
                              <a:cxn ang="0">
                                <a:pos x="connsiteX7184" y="connsiteY7184"/>
                              </a:cxn>
                              <a:cxn ang="0">
                                <a:pos x="connsiteX7185" y="connsiteY7185"/>
                              </a:cxn>
                              <a:cxn ang="0">
                                <a:pos x="connsiteX7186" y="connsiteY7186"/>
                              </a:cxn>
                              <a:cxn ang="0">
                                <a:pos x="connsiteX7187" y="connsiteY7187"/>
                              </a:cxn>
                              <a:cxn ang="0">
                                <a:pos x="connsiteX7188" y="connsiteY7188"/>
                              </a:cxn>
                              <a:cxn ang="0">
                                <a:pos x="connsiteX7189" y="connsiteY7189"/>
                              </a:cxn>
                              <a:cxn ang="0">
                                <a:pos x="connsiteX7190" y="connsiteY7190"/>
                              </a:cxn>
                              <a:cxn ang="0">
                                <a:pos x="connsiteX7191" y="connsiteY7191"/>
                              </a:cxn>
                              <a:cxn ang="0">
                                <a:pos x="connsiteX7192" y="connsiteY7192"/>
                              </a:cxn>
                              <a:cxn ang="0">
                                <a:pos x="connsiteX7193" y="connsiteY7193"/>
                              </a:cxn>
                              <a:cxn ang="0">
                                <a:pos x="connsiteX7194" y="connsiteY7194"/>
                              </a:cxn>
                              <a:cxn ang="0">
                                <a:pos x="connsiteX7195" y="connsiteY7195"/>
                              </a:cxn>
                              <a:cxn ang="0">
                                <a:pos x="connsiteX7196" y="connsiteY7196"/>
                              </a:cxn>
                              <a:cxn ang="0">
                                <a:pos x="connsiteX7197" y="connsiteY7197"/>
                              </a:cxn>
                              <a:cxn ang="0">
                                <a:pos x="connsiteX7198" y="connsiteY7198"/>
                              </a:cxn>
                              <a:cxn ang="0">
                                <a:pos x="connsiteX7199" y="connsiteY7199"/>
                              </a:cxn>
                              <a:cxn ang="0">
                                <a:pos x="connsiteX7200" y="connsiteY7200"/>
                              </a:cxn>
                              <a:cxn ang="0">
                                <a:pos x="connsiteX7201" y="connsiteY7201"/>
                              </a:cxn>
                              <a:cxn ang="0">
                                <a:pos x="connsiteX7202" y="connsiteY7202"/>
                              </a:cxn>
                              <a:cxn ang="0">
                                <a:pos x="connsiteX7203" y="connsiteY7203"/>
                              </a:cxn>
                              <a:cxn ang="0">
                                <a:pos x="connsiteX7204" y="connsiteY7204"/>
                              </a:cxn>
                              <a:cxn ang="0">
                                <a:pos x="connsiteX7205" y="connsiteY7205"/>
                              </a:cxn>
                              <a:cxn ang="0">
                                <a:pos x="connsiteX7206" y="connsiteY7206"/>
                              </a:cxn>
                              <a:cxn ang="0">
                                <a:pos x="connsiteX7207" y="connsiteY7207"/>
                              </a:cxn>
                              <a:cxn ang="0">
                                <a:pos x="connsiteX7208" y="connsiteY7208"/>
                              </a:cxn>
                              <a:cxn ang="0">
                                <a:pos x="connsiteX7209" y="connsiteY7209"/>
                              </a:cxn>
                              <a:cxn ang="0">
                                <a:pos x="connsiteX7210" y="connsiteY7210"/>
                              </a:cxn>
                              <a:cxn ang="0">
                                <a:pos x="connsiteX7211" y="connsiteY7211"/>
                              </a:cxn>
                              <a:cxn ang="0">
                                <a:pos x="connsiteX7212" y="connsiteY7212"/>
                              </a:cxn>
                              <a:cxn ang="0">
                                <a:pos x="connsiteX7213" y="connsiteY7213"/>
                              </a:cxn>
                              <a:cxn ang="0">
                                <a:pos x="connsiteX7214" y="connsiteY7214"/>
                              </a:cxn>
                              <a:cxn ang="0">
                                <a:pos x="connsiteX7215" y="connsiteY7215"/>
                              </a:cxn>
                              <a:cxn ang="0">
                                <a:pos x="connsiteX7216" y="connsiteY7216"/>
                              </a:cxn>
                              <a:cxn ang="0">
                                <a:pos x="connsiteX7217" y="connsiteY7217"/>
                              </a:cxn>
                              <a:cxn ang="0">
                                <a:pos x="connsiteX7218" y="connsiteY7218"/>
                              </a:cxn>
                              <a:cxn ang="0">
                                <a:pos x="connsiteX7219" y="connsiteY7219"/>
                              </a:cxn>
                              <a:cxn ang="0">
                                <a:pos x="connsiteX7220" y="connsiteY7220"/>
                              </a:cxn>
                              <a:cxn ang="0">
                                <a:pos x="connsiteX7221" y="connsiteY7221"/>
                              </a:cxn>
                              <a:cxn ang="0">
                                <a:pos x="connsiteX7222" y="connsiteY7222"/>
                              </a:cxn>
                              <a:cxn ang="0">
                                <a:pos x="connsiteX7223" y="connsiteY7223"/>
                              </a:cxn>
                              <a:cxn ang="0">
                                <a:pos x="connsiteX7224" y="connsiteY7224"/>
                              </a:cxn>
                              <a:cxn ang="0">
                                <a:pos x="connsiteX7225" y="connsiteY7225"/>
                              </a:cxn>
                              <a:cxn ang="0">
                                <a:pos x="connsiteX7226" y="connsiteY7226"/>
                              </a:cxn>
                              <a:cxn ang="0">
                                <a:pos x="connsiteX7227" y="connsiteY7227"/>
                              </a:cxn>
                              <a:cxn ang="0">
                                <a:pos x="connsiteX7228" y="connsiteY7228"/>
                              </a:cxn>
                              <a:cxn ang="0">
                                <a:pos x="connsiteX7229" y="connsiteY7229"/>
                              </a:cxn>
                              <a:cxn ang="0">
                                <a:pos x="connsiteX7230" y="connsiteY7230"/>
                              </a:cxn>
                              <a:cxn ang="0">
                                <a:pos x="connsiteX7231" y="connsiteY7231"/>
                              </a:cxn>
                              <a:cxn ang="0">
                                <a:pos x="connsiteX7232" y="connsiteY7232"/>
                              </a:cxn>
                              <a:cxn ang="0">
                                <a:pos x="connsiteX7233" y="connsiteY7233"/>
                              </a:cxn>
                              <a:cxn ang="0">
                                <a:pos x="connsiteX7234" y="connsiteY7234"/>
                              </a:cxn>
                              <a:cxn ang="0">
                                <a:pos x="connsiteX7235" y="connsiteY7235"/>
                              </a:cxn>
                              <a:cxn ang="0">
                                <a:pos x="connsiteX7236" y="connsiteY7236"/>
                              </a:cxn>
                              <a:cxn ang="0">
                                <a:pos x="connsiteX7237" y="connsiteY7237"/>
                              </a:cxn>
                              <a:cxn ang="0">
                                <a:pos x="connsiteX7238" y="connsiteY7238"/>
                              </a:cxn>
                              <a:cxn ang="0">
                                <a:pos x="connsiteX7239" y="connsiteY7239"/>
                              </a:cxn>
                              <a:cxn ang="0">
                                <a:pos x="connsiteX7240" y="connsiteY7240"/>
                              </a:cxn>
                              <a:cxn ang="0">
                                <a:pos x="connsiteX7241" y="connsiteY7241"/>
                              </a:cxn>
                              <a:cxn ang="0">
                                <a:pos x="connsiteX7242" y="connsiteY7242"/>
                              </a:cxn>
                              <a:cxn ang="0">
                                <a:pos x="connsiteX7243" y="connsiteY7243"/>
                              </a:cxn>
                              <a:cxn ang="0">
                                <a:pos x="connsiteX7244" y="connsiteY7244"/>
                              </a:cxn>
                              <a:cxn ang="0">
                                <a:pos x="connsiteX7245" y="connsiteY7245"/>
                              </a:cxn>
                              <a:cxn ang="0">
                                <a:pos x="connsiteX7246" y="connsiteY7246"/>
                              </a:cxn>
                              <a:cxn ang="0">
                                <a:pos x="connsiteX7247" y="connsiteY7247"/>
                              </a:cxn>
                              <a:cxn ang="0">
                                <a:pos x="connsiteX7248" y="connsiteY7248"/>
                              </a:cxn>
                              <a:cxn ang="0">
                                <a:pos x="connsiteX7249" y="connsiteY7249"/>
                              </a:cxn>
                              <a:cxn ang="0">
                                <a:pos x="connsiteX7250" y="connsiteY7250"/>
                              </a:cxn>
                              <a:cxn ang="0">
                                <a:pos x="connsiteX7251" y="connsiteY7251"/>
                              </a:cxn>
                              <a:cxn ang="0">
                                <a:pos x="connsiteX7252" y="connsiteY7252"/>
                              </a:cxn>
                              <a:cxn ang="0">
                                <a:pos x="connsiteX7253" y="connsiteY7253"/>
                              </a:cxn>
                              <a:cxn ang="0">
                                <a:pos x="connsiteX7254" y="connsiteY7254"/>
                              </a:cxn>
                              <a:cxn ang="0">
                                <a:pos x="connsiteX7255" y="connsiteY7255"/>
                              </a:cxn>
                              <a:cxn ang="0">
                                <a:pos x="connsiteX7256" y="connsiteY7256"/>
                              </a:cxn>
                              <a:cxn ang="0">
                                <a:pos x="connsiteX7257" y="connsiteY7257"/>
                              </a:cxn>
                              <a:cxn ang="0">
                                <a:pos x="connsiteX7258" y="connsiteY7258"/>
                              </a:cxn>
                              <a:cxn ang="0">
                                <a:pos x="connsiteX7259" y="connsiteY7259"/>
                              </a:cxn>
                              <a:cxn ang="0">
                                <a:pos x="connsiteX7260" y="connsiteY7260"/>
                              </a:cxn>
                              <a:cxn ang="0">
                                <a:pos x="connsiteX7261" y="connsiteY7261"/>
                              </a:cxn>
                              <a:cxn ang="0">
                                <a:pos x="connsiteX7262" y="connsiteY7262"/>
                              </a:cxn>
                              <a:cxn ang="0">
                                <a:pos x="connsiteX7263" y="connsiteY7263"/>
                              </a:cxn>
                              <a:cxn ang="0">
                                <a:pos x="connsiteX7264" y="connsiteY7264"/>
                              </a:cxn>
                              <a:cxn ang="0">
                                <a:pos x="connsiteX7265" y="connsiteY7265"/>
                              </a:cxn>
                              <a:cxn ang="0">
                                <a:pos x="connsiteX7266" y="connsiteY7266"/>
                              </a:cxn>
                              <a:cxn ang="0">
                                <a:pos x="connsiteX7267" y="connsiteY7267"/>
                              </a:cxn>
                              <a:cxn ang="0">
                                <a:pos x="connsiteX7268" y="connsiteY7268"/>
                              </a:cxn>
                              <a:cxn ang="0">
                                <a:pos x="connsiteX7269" y="connsiteY7269"/>
                              </a:cxn>
                              <a:cxn ang="0">
                                <a:pos x="connsiteX7270" y="connsiteY7270"/>
                              </a:cxn>
                              <a:cxn ang="0">
                                <a:pos x="connsiteX7271" y="connsiteY7271"/>
                              </a:cxn>
                              <a:cxn ang="0">
                                <a:pos x="connsiteX7272" y="connsiteY7272"/>
                              </a:cxn>
                              <a:cxn ang="0">
                                <a:pos x="connsiteX7273" y="connsiteY7273"/>
                              </a:cxn>
                              <a:cxn ang="0">
                                <a:pos x="connsiteX7274" y="connsiteY7274"/>
                              </a:cxn>
                              <a:cxn ang="0">
                                <a:pos x="connsiteX7275" y="connsiteY7275"/>
                              </a:cxn>
                              <a:cxn ang="0">
                                <a:pos x="connsiteX7276" y="connsiteY7276"/>
                              </a:cxn>
                              <a:cxn ang="0">
                                <a:pos x="connsiteX7277" y="connsiteY7277"/>
                              </a:cxn>
                              <a:cxn ang="0">
                                <a:pos x="connsiteX7278" y="connsiteY7278"/>
                              </a:cxn>
                              <a:cxn ang="0">
                                <a:pos x="connsiteX7279" y="connsiteY7279"/>
                              </a:cxn>
                              <a:cxn ang="0">
                                <a:pos x="connsiteX7280" y="connsiteY7280"/>
                              </a:cxn>
                              <a:cxn ang="0">
                                <a:pos x="connsiteX7281" y="connsiteY7281"/>
                              </a:cxn>
                              <a:cxn ang="0">
                                <a:pos x="connsiteX7282" y="connsiteY7282"/>
                              </a:cxn>
                              <a:cxn ang="0">
                                <a:pos x="connsiteX7283" y="connsiteY7283"/>
                              </a:cxn>
                              <a:cxn ang="0">
                                <a:pos x="connsiteX7284" y="connsiteY7284"/>
                              </a:cxn>
                              <a:cxn ang="0">
                                <a:pos x="connsiteX7285" y="connsiteY7285"/>
                              </a:cxn>
                              <a:cxn ang="0">
                                <a:pos x="connsiteX7286" y="connsiteY7286"/>
                              </a:cxn>
                              <a:cxn ang="0">
                                <a:pos x="connsiteX7287" y="connsiteY7287"/>
                              </a:cxn>
                              <a:cxn ang="0">
                                <a:pos x="connsiteX7288" y="connsiteY7288"/>
                              </a:cxn>
                              <a:cxn ang="0">
                                <a:pos x="connsiteX7289" y="connsiteY7289"/>
                              </a:cxn>
                              <a:cxn ang="0">
                                <a:pos x="connsiteX7290" y="connsiteY7290"/>
                              </a:cxn>
                              <a:cxn ang="0">
                                <a:pos x="connsiteX7291" y="connsiteY7291"/>
                              </a:cxn>
                              <a:cxn ang="0">
                                <a:pos x="connsiteX7292" y="connsiteY7292"/>
                              </a:cxn>
                              <a:cxn ang="0">
                                <a:pos x="connsiteX7293" y="connsiteY7293"/>
                              </a:cxn>
                              <a:cxn ang="0">
                                <a:pos x="connsiteX7294" y="connsiteY7294"/>
                              </a:cxn>
                              <a:cxn ang="0">
                                <a:pos x="connsiteX7295" y="connsiteY7295"/>
                              </a:cxn>
                              <a:cxn ang="0">
                                <a:pos x="connsiteX7296" y="connsiteY7296"/>
                              </a:cxn>
                              <a:cxn ang="0">
                                <a:pos x="connsiteX7297" y="connsiteY7297"/>
                              </a:cxn>
                              <a:cxn ang="0">
                                <a:pos x="connsiteX7298" y="connsiteY7298"/>
                              </a:cxn>
                              <a:cxn ang="0">
                                <a:pos x="connsiteX7299" y="connsiteY7299"/>
                              </a:cxn>
                              <a:cxn ang="0">
                                <a:pos x="connsiteX7300" y="connsiteY7300"/>
                              </a:cxn>
                              <a:cxn ang="0">
                                <a:pos x="connsiteX7301" y="connsiteY7301"/>
                              </a:cxn>
                              <a:cxn ang="0">
                                <a:pos x="connsiteX7302" y="connsiteY7302"/>
                              </a:cxn>
                              <a:cxn ang="0">
                                <a:pos x="connsiteX7303" y="connsiteY7303"/>
                              </a:cxn>
                              <a:cxn ang="0">
                                <a:pos x="connsiteX7304" y="connsiteY7304"/>
                              </a:cxn>
                              <a:cxn ang="0">
                                <a:pos x="connsiteX7305" y="connsiteY7305"/>
                              </a:cxn>
                              <a:cxn ang="0">
                                <a:pos x="connsiteX7306" y="connsiteY7306"/>
                              </a:cxn>
                              <a:cxn ang="0">
                                <a:pos x="connsiteX7307" y="connsiteY7307"/>
                              </a:cxn>
                              <a:cxn ang="0">
                                <a:pos x="connsiteX7308" y="connsiteY7308"/>
                              </a:cxn>
                              <a:cxn ang="0">
                                <a:pos x="connsiteX7309" y="connsiteY7309"/>
                              </a:cxn>
                              <a:cxn ang="0">
                                <a:pos x="connsiteX7310" y="connsiteY7310"/>
                              </a:cxn>
                              <a:cxn ang="0">
                                <a:pos x="connsiteX7311" y="connsiteY7311"/>
                              </a:cxn>
                              <a:cxn ang="0">
                                <a:pos x="connsiteX7312" y="connsiteY7312"/>
                              </a:cxn>
                              <a:cxn ang="0">
                                <a:pos x="connsiteX7313" y="connsiteY7313"/>
                              </a:cxn>
                              <a:cxn ang="0">
                                <a:pos x="connsiteX7314" y="connsiteY7314"/>
                              </a:cxn>
                              <a:cxn ang="0">
                                <a:pos x="connsiteX7315" y="connsiteY7315"/>
                              </a:cxn>
                              <a:cxn ang="0">
                                <a:pos x="connsiteX7316" y="connsiteY7316"/>
                              </a:cxn>
                              <a:cxn ang="0">
                                <a:pos x="connsiteX7317" y="connsiteY7317"/>
                              </a:cxn>
                              <a:cxn ang="0">
                                <a:pos x="connsiteX7318" y="connsiteY7318"/>
                              </a:cxn>
                              <a:cxn ang="0">
                                <a:pos x="connsiteX7319" y="connsiteY7319"/>
                              </a:cxn>
                              <a:cxn ang="0">
                                <a:pos x="connsiteX7320" y="connsiteY7320"/>
                              </a:cxn>
                              <a:cxn ang="0">
                                <a:pos x="connsiteX7321" y="connsiteY7321"/>
                              </a:cxn>
                              <a:cxn ang="0">
                                <a:pos x="connsiteX7322" y="connsiteY7322"/>
                              </a:cxn>
                              <a:cxn ang="0">
                                <a:pos x="connsiteX7323" y="connsiteY7323"/>
                              </a:cxn>
                              <a:cxn ang="0">
                                <a:pos x="connsiteX7324" y="connsiteY7324"/>
                              </a:cxn>
                              <a:cxn ang="0">
                                <a:pos x="connsiteX7325" y="connsiteY7325"/>
                              </a:cxn>
                              <a:cxn ang="0">
                                <a:pos x="connsiteX7326" y="connsiteY7326"/>
                              </a:cxn>
                              <a:cxn ang="0">
                                <a:pos x="connsiteX7327" y="connsiteY7327"/>
                              </a:cxn>
                              <a:cxn ang="0">
                                <a:pos x="connsiteX7328" y="connsiteY7328"/>
                              </a:cxn>
                              <a:cxn ang="0">
                                <a:pos x="connsiteX7329" y="connsiteY7329"/>
                              </a:cxn>
                              <a:cxn ang="0">
                                <a:pos x="connsiteX7330" y="connsiteY7330"/>
                              </a:cxn>
                              <a:cxn ang="0">
                                <a:pos x="connsiteX7331" y="connsiteY7331"/>
                              </a:cxn>
                              <a:cxn ang="0">
                                <a:pos x="connsiteX7332" y="connsiteY7332"/>
                              </a:cxn>
                              <a:cxn ang="0">
                                <a:pos x="connsiteX7333" y="connsiteY7333"/>
                              </a:cxn>
                              <a:cxn ang="0">
                                <a:pos x="connsiteX7334" y="connsiteY7334"/>
                              </a:cxn>
                              <a:cxn ang="0">
                                <a:pos x="connsiteX7335" y="connsiteY7335"/>
                              </a:cxn>
                              <a:cxn ang="0">
                                <a:pos x="connsiteX7336" y="connsiteY7336"/>
                              </a:cxn>
                              <a:cxn ang="0">
                                <a:pos x="connsiteX7337" y="connsiteY7337"/>
                              </a:cxn>
                              <a:cxn ang="0">
                                <a:pos x="connsiteX7338" y="connsiteY7338"/>
                              </a:cxn>
                              <a:cxn ang="0">
                                <a:pos x="connsiteX7339" y="connsiteY7339"/>
                              </a:cxn>
                              <a:cxn ang="0">
                                <a:pos x="connsiteX7340" y="connsiteY7340"/>
                              </a:cxn>
                              <a:cxn ang="0">
                                <a:pos x="connsiteX7341" y="connsiteY7341"/>
                              </a:cxn>
                              <a:cxn ang="0">
                                <a:pos x="connsiteX7342" y="connsiteY7342"/>
                              </a:cxn>
                              <a:cxn ang="0">
                                <a:pos x="connsiteX7343" y="connsiteY7343"/>
                              </a:cxn>
                              <a:cxn ang="0">
                                <a:pos x="connsiteX7344" y="connsiteY7344"/>
                              </a:cxn>
                              <a:cxn ang="0">
                                <a:pos x="connsiteX7345" y="connsiteY7345"/>
                              </a:cxn>
                              <a:cxn ang="0">
                                <a:pos x="connsiteX7346" y="connsiteY7346"/>
                              </a:cxn>
                              <a:cxn ang="0">
                                <a:pos x="connsiteX7347" y="connsiteY7347"/>
                              </a:cxn>
                              <a:cxn ang="0">
                                <a:pos x="connsiteX7348" y="connsiteY7348"/>
                              </a:cxn>
                              <a:cxn ang="0">
                                <a:pos x="connsiteX7349" y="connsiteY7349"/>
                              </a:cxn>
                              <a:cxn ang="0">
                                <a:pos x="connsiteX7350" y="connsiteY7350"/>
                              </a:cxn>
                              <a:cxn ang="0">
                                <a:pos x="connsiteX7351" y="connsiteY7351"/>
                              </a:cxn>
                              <a:cxn ang="0">
                                <a:pos x="connsiteX7352" y="connsiteY7352"/>
                              </a:cxn>
                              <a:cxn ang="0">
                                <a:pos x="connsiteX7353" y="connsiteY7353"/>
                              </a:cxn>
                              <a:cxn ang="0">
                                <a:pos x="connsiteX7354" y="connsiteY7354"/>
                              </a:cxn>
                              <a:cxn ang="0">
                                <a:pos x="connsiteX7355" y="connsiteY7355"/>
                              </a:cxn>
                              <a:cxn ang="0">
                                <a:pos x="connsiteX7356" y="connsiteY7356"/>
                              </a:cxn>
                              <a:cxn ang="0">
                                <a:pos x="connsiteX7357" y="connsiteY7357"/>
                              </a:cxn>
                              <a:cxn ang="0">
                                <a:pos x="connsiteX7358" y="connsiteY7358"/>
                              </a:cxn>
                              <a:cxn ang="0">
                                <a:pos x="connsiteX7359" y="connsiteY7359"/>
                              </a:cxn>
                              <a:cxn ang="0">
                                <a:pos x="connsiteX7360" y="connsiteY7360"/>
                              </a:cxn>
                              <a:cxn ang="0">
                                <a:pos x="connsiteX7361" y="connsiteY7361"/>
                              </a:cxn>
                              <a:cxn ang="0">
                                <a:pos x="connsiteX7362" y="connsiteY7362"/>
                              </a:cxn>
                              <a:cxn ang="0">
                                <a:pos x="connsiteX7363" y="connsiteY7363"/>
                              </a:cxn>
                              <a:cxn ang="0">
                                <a:pos x="connsiteX7364" y="connsiteY7364"/>
                              </a:cxn>
                              <a:cxn ang="0">
                                <a:pos x="connsiteX7365" y="connsiteY7365"/>
                              </a:cxn>
                              <a:cxn ang="0">
                                <a:pos x="connsiteX7366" y="connsiteY7366"/>
                              </a:cxn>
                              <a:cxn ang="0">
                                <a:pos x="connsiteX7367" y="connsiteY7367"/>
                              </a:cxn>
                              <a:cxn ang="0">
                                <a:pos x="connsiteX7368" y="connsiteY7368"/>
                              </a:cxn>
                              <a:cxn ang="0">
                                <a:pos x="connsiteX7369" y="connsiteY7369"/>
                              </a:cxn>
                              <a:cxn ang="0">
                                <a:pos x="connsiteX7370" y="connsiteY7370"/>
                              </a:cxn>
                              <a:cxn ang="0">
                                <a:pos x="connsiteX7371" y="connsiteY7371"/>
                              </a:cxn>
                              <a:cxn ang="0">
                                <a:pos x="connsiteX7372" y="connsiteY7372"/>
                              </a:cxn>
                              <a:cxn ang="0">
                                <a:pos x="connsiteX7373" y="connsiteY7373"/>
                              </a:cxn>
                              <a:cxn ang="0">
                                <a:pos x="connsiteX7374" y="connsiteY7374"/>
                              </a:cxn>
                              <a:cxn ang="0">
                                <a:pos x="connsiteX7375" y="connsiteY7375"/>
                              </a:cxn>
                              <a:cxn ang="0">
                                <a:pos x="connsiteX7376" y="connsiteY7376"/>
                              </a:cxn>
                              <a:cxn ang="0">
                                <a:pos x="connsiteX7377" y="connsiteY7377"/>
                              </a:cxn>
                              <a:cxn ang="0">
                                <a:pos x="connsiteX7378" y="connsiteY7378"/>
                              </a:cxn>
                              <a:cxn ang="0">
                                <a:pos x="connsiteX7379" y="connsiteY7379"/>
                              </a:cxn>
                              <a:cxn ang="0">
                                <a:pos x="connsiteX7380" y="connsiteY7380"/>
                              </a:cxn>
                              <a:cxn ang="0">
                                <a:pos x="connsiteX7381" y="connsiteY7381"/>
                              </a:cxn>
                              <a:cxn ang="0">
                                <a:pos x="connsiteX7382" y="connsiteY7382"/>
                              </a:cxn>
                              <a:cxn ang="0">
                                <a:pos x="connsiteX7383" y="connsiteY7383"/>
                              </a:cxn>
                              <a:cxn ang="0">
                                <a:pos x="connsiteX7384" y="connsiteY7384"/>
                              </a:cxn>
                              <a:cxn ang="0">
                                <a:pos x="connsiteX7385" y="connsiteY7385"/>
                              </a:cxn>
                              <a:cxn ang="0">
                                <a:pos x="connsiteX7386" y="connsiteY7386"/>
                              </a:cxn>
                              <a:cxn ang="0">
                                <a:pos x="connsiteX7387" y="connsiteY7387"/>
                              </a:cxn>
                              <a:cxn ang="0">
                                <a:pos x="connsiteX7388" y="connsiteY7388"/>
                              </a:cxn>
                              <a:cxn ang="0">
                                <a:pos x="connsiteX7389" y="connsiteY7389"/>
                              </a:cxn>
                              <a:cxn ang="0">
                                <a:pos x="connsiteX7390" y="connsiteY7390"/>
                              </a:cxn>
                              <a:cxn ang="0">
                                <a:pos x="connsiteX7391" y="connsiteY7391"/>
                              </a:cxn>
                              <a:cxn ang="0">
                                <a:pos x="connsiteX7392" y="connsiteY7392"/>
                              </a:cxn>
                              <a:cxn ang="0">
                                <a:pos x="connsiteX7393" y="connsiteY7393"/>
                              </a:cxn>
                              <a:cxn ang="0">
                                <a:pos x="connsiteX7394" y="connsiteY7394"/>
                              </a:cxn>
                              <a:cxn ang="0">
                                <a:pos x="connsiteX7395" y="connsiteY7395"/>
                              </a:cxn>
                              <a:cxn ang="0">
                                <a:pos x="connsiteX7396" y="connsiteY7396"/>
                              </a:cxn>
                              <a:cxn ang="0">
                                <a:pos x="connsiteX7397" y="connsiteY7397"/>
                              </a:cxn>
                              <a:cxn ang="0">
                                <a:pos x="connsiteX7398" y="connsiteY7398"/>
                              </a:cxn>
                              <a:cxn ang="0">
                                <a:pos x="connsiteX7399" y="connsiteY7399"/>
                              </a:cxn>
                              <a:cxn ang="0">
                                <a:pos x="connsiteX7400" y="connsiteY7400"/>
                              </a:cxn>
                              <a:cxn ang="0">
                                <a:pos x="connsiteX7401" y="connsiteY7401"/>
                              </a:cxn>
                              <a:cxn ang="0">
                                <a:pos x="connsiteX7402" y="connsiteY7402"/>
                              </a:cxn>
                              <a:cxn ang="0">
                                <a:pos x="connsiteX7403" y="connsiteY7403"/>
                              </a:cxn>
                              <a:cxn ang="0">
                                <a:pos x="connsiteX7404" y="connsiteY7404"/>
                              </a:cxn>
                              <a:cxn ang="0">
                                <a:pos x="connsiteX7405" y="connsiteY7405"/>
                              </a:cxn>
                              <a:cxn ang="0">
                                <a:pos x="connsiteX7406" y="connsiteY7406"/>
                              </a:cxn>
                              <a:cxn ang="0">
                                <a:pos x="connsiteX7407" y="connsiteY7407"/>
                              </a:cxn>
                              <a:cxn ang="0">
                                <a:pos x="connsiteX7408" y="connsiteY7408"/>
                              </a:cxn>
                              <a:cxn ang="0">
                                <a:pos x="connsiteX7409" y="connsiteY7409"/>
                              </a:cxn>
                              <a:cxn ang="0">
                                <a:pos x="connsiteX7410" y="connsiteY7410"/>
                              </a:cxn>
                              <a:cxn ang="0">
                                <a:pos x="connsiteX7411" y="connsiteY7411"/>
                              </a:cxn>
                              <a:cxn ang="0">
                                <a:pos x="connsiteX7412" y="connsiteY7412"/>
                              </a:cxn>
                              <a:cxn ang="0">
                                <a:pos x="connsiteX7413" y="connsiteY7413"/>
                              </a:cxn>
                              <a:cxn ang="0">
                                <a:pos x="connsiteX7414" y="connsiteY7414"/>
                              </a:cxn>
                              <a:cxn ang="0">
                                <a:pos x="connsiteX7415" y="connsiteY7415"/>
                              </a:cxn>
                              <a:cxn ang="0">
                                <a:pos x="connsiteX7416" y="connsiteY7416"/>
                              </a:cxn>
                              <a:cxn ang="0">
                                <a:pos x="connsiteX7417" y="connsiteY7417"/>
                              </a:cxn>
                              <a:cxn ang="0">
                                <a:pos x="connsiteX7418" y="connsiteY7418"/>
                              </a:cxn>
                              <a:cxn ang="0">
                                <a:pos x="connsiteX7419" y="connsiteY7419"/>
                              </a:cxn>
                              <a:cxn ang="0">
                                <a:pos x="connsiteX7420" y="connsiteY7420"/>
                              </a:cxn>
                              <a:cxn ang="0">
                                <a:pos x="connsiteX7421" y="connsiteY7421"/>
                              </a:cxn>
                              <a:cxn ang="0">
                                <a:pos x="connsiteX7422" y="connsiteY7422"/>
                              </a:cxn>
                              <a:cxn ang="0">
                                <a:pos x="connsiteX7423" y="connsiteY7423"/>
                              </a:cxn>
                              <a:cxn ang="0">
                                <a:pos x="connsiteX7424" y="connsiteY7424"/>
                              </a:cxn>
                              <a:cxn ang="0">
                                <a:pos x="connsiteX7425" y="connsiteY7425"/>
                              </a:cxn>
                              <a:cxn ang="0">
                                <a:pos x="connsiteX7426" y="connsiteY7426"/>
                              </a:cxn>
                              <a:cxn ang="0">
                                <a:pos x="connsiteX7427" y="connsiteY7427"/>
                              </a:cxn>
                              <a:cxn ang="0">
                                <a:pos x="connsiteX7428" y="connsiteY7428"/>
                              </a:cxn>
                              <a:cxn ang="0">
                                <a:pos x="connsiteX7429" y="connsiteY7429"/>
                              </a:cxn>
                              <a:cxn ang="0">
                                <a:pos x="connsiteX7430" y="connsiteY7430"/>
                              </a:cxn>
                              <a:cxn ang="0">
                                <a:pos x="connsiteX7431" y="connsiteY7431"/>
                              </a:cxn>
                              <a:cxn ang="0">
                                <a:pos x="connsiteX7432" y="connsiteY7432"/>
                              </a:cxn>
                              <a:cxn ang="0">
                                <a:pos x="connsiteX7433" y="connsiteY7433"/>
                              </a:cxn>
                              <a:cxn ang="0">
                                <a:pos x="connsiteX7434" y="connsiteY7434"/>
                              </a:cxn>
                              <a:cxn ang="0">
                                <a:pos x="connsiteX7435" y="connsiteY7435"/>
                              </a:cxn>
                              <a:cxn ang="0">
                                <a:pos x="connsiteX7436" y="connsiteY7436"/>
                              </a:cxn>
                              <a:cxn ang="0">
                                <a:pos x="connsiteX7437" y="connsiteY7437"/>
                              </a:cxn>
                              <a:cxn ang="0">
                                <a:pos x="connsiteX7438" y="connsiteY7438"/>
                              </a:cxn>
                              <a:cxn ang="0">
                                <a:pos x="connsiteX7439" y="connsiteY7439"/>
                              </a:cxn>
                              <a:cxn ang="0">
                                <a:pos x="connsiteX7440" y="connsiteY7440"/>
                              </a:cxn>
                              <a:cxn ang="0">
                                <a:pos x="connsiteX7441" y="connsiteY7441"/>
                              </a:cxn>
                              <a:cxn ang="0">
                                <a:pos x="connsiteX7442" y="connsiteY7442"/>
                              </a:cxn>
                              <a:cxn ang="0">
                                <a:pos x="connsiteX7443" y="connsiteY7443"/>
                              </a:cxn>
                              <a:cxn ang="0">
                                <a:pos x="connsiteX7444" y="connsiteY7444"/>
                              </a:cxn>
                              <a:cxn ang="0">
                                <a:pos x="connsiteX7445" y="connsiteY7445"/>
                              </a:cxn>
                              <a:cxn ang="0">
                                <a:pos x="connsiteX7446" y="connsiteY7446"/>
                              </a:cxn>
                              <a:cxn ang="0">
                                <a:pos x="connsiteX7447" y="connsiteY7447"/>
                              </a:cxn>
                              <a:cxn ang="0">
                                <a:pos x="connsiteX7448" y="connsiteY7448"/>
                              </a:cxn>
                              <a:cxn ang="0">
                                <a:pos x="connsiteX7449" y="connsiteY7449"/>
                              </a:cxn>
                              <a:cxn ang="0">
                                <a:pos x="connsiteX7450" y="connsiteY7450"/>
                              </a:cxn>
                              <a:cxn ang="0">
                                <a:pos x="connsiteX7451" y="connsiteY7451"/>
                              </a:cxn>
                              <a:cxn ang="0">
                                <a:pos x="connsiteX7452" y="connsiteY7452"/>
                              </a:cxn>
                              <a:cxn ang="0">
                                <a:pos x="connsiteX7453" y="connsiteY7453"/>
                              </a:cxn>
                              <a:cxn ang="0">
                                <a:pos x="connsiteX7454" y="connsiteY7454"/>
                              </a:cxn>
                              <a:cxn ang="0">
                                <a:pos x="connsiteX7455" y="connsiteY7455"/>
                              </a:cxn>
                              <a:cxn ang="0">
                                <a:pos x="connsiteX7456" y="connsiteY7456"/>
                              </a:cxn>
                              <a:cxn ang="0">
                                <a:pos x="connsiteX7457" y="connsiteY7457"/>
                              </a:cxn>
                              <a:cxn ang="0">
                                <a:pos x="connsiteX7458" y="connsiteY7458"/>
                              </a:cxn>
                              <a:cxn ang="0">
                                <a:pos x="connsiteX7459" y="connsiteY7459"/>
                              </a:cxn>
                              <a:cxn ang="0">
                                <a:pos x="connsiteX7460" y="connsiteY7460"/>
                              </a:cxn>
                              <a:cxn ang="0">
                                <a:pos x="connsiteX7461" y="connsiteY7461"/>
                              </a:cxn>
                              <a:cxn ang="0">
                                <a:pos x="connsiteX7462" y="connsiteY7462"/>
                              </a:cxn>
                              <a:cxn ang="0">
                                <a:pos x="connsiteX7463" y="connsiteY7463"/>
                              </a:cxn>
                              <a:cxn ang="0">
                                <a:pos x="connsiteX7464" y="connsiteY7464"/>
                              </a:cxn>
                              <a:cxn ang="0">
                                <a:pos x="connsiteX7465" y="connsiteY7465"/>
                              </a:cxn>
                              <a:cxn ang="0">
                                <a:pos x="connsiteX7466" y="connsiteY7466"/>
                              </a:cxn>
                              <a:cxn ang="0">
                                <a:pos x="connsiteX7467" y="connsiteY7467"/>
                              </a:cxn>
                              <a:cxn ang="0">
                                <a:pos x="connsiteX7468" y="connsiteY7468"/>
                              </a:cxn>
                              <a:cxn ang="0">
                                <a:pos x="connsiteX7469" y="connsiteY7469"/>
                              </a:cxn>
                              <a:cxn ang="0">
                                <a:pos x="connsiteX7470" y="connsiteY7470"/>
                              </a:cxn>
                              <a:cxn ang="0">
                                <a:pos x="connsiteX7471" y="connsiteY7471"/>
                              </a:cxn>
                              <a:cxn ang="0">
                                <a:pos x="connsiteX7472" y="connsiteY7472"/>
                              </a:cxn>
                              <a:cxn ang="0">
                                <a:pos x="connsiteX7473" y="connsiteY7473"/>
                              </a:cxn>
                              <a:cxn ang="0">
                                <a:pos x="connsiteX7474" y="connsiteY7474"/>
                              </a:cxn>
                              <a:cxn ang="0">
                                <a:pos x="connsiteX7475" y="connsiteY7475"/>
                              </a:cxn>
                              <a:cxn ang="0">
                                <a:pos x="connsiteX7476" y="connsiteY7476"/>
                              </a:cxn>
                              <a:cxn ang="0">
                                <a:pos x="connsiteX7477" y="connsiteY7477"/>
                              </a:cxn>
                              <a:cxn ang="0">
                                <a:pos x="connsiteX7478" y="connsiteY7478"/>
                              </a:cxn>
                              <a:cxn ang="0">
                                <a:pos x="connsiteX7479" y="connsiteY7479"/>
                              </a:cxn>
                              <a:cxn ang="0">
                                <a:pos x="connsiteX7480" y="connsiteY7480"/>
                              </a:cxn>
                              <a:cxn ang="0">
                                <a:pos x="connsiteX7481" y="connsiteY7481"/>
                              </a:cxn>
                              <a:cxn ang="0">
                                <a:pos x="connsiteX7482" y="connsiteY7482"/>
                              </a:cxn>
                              <a:cxn ang="0">
                                <a:pos x="connsiteX7483" y="connsiteY7483"/>
                              </a:cxn>
                              <a:cxn ang="0">
                                <a:pos x="connsiteX7484" y="connsiteY7484"/>
                              </a:cxn>
                              <a:cxn ang="0">
                                <a:pos x="connsiteX7485" y="connsiteY7485"/>
                              </a:cxn>
                              <a:cxn ang="0">
                                <a:pos x="connsiteX7486" y="connsiteY7486"/>
                              </a:cxn>
                              <a:cxn ang="0">
                                <a:pos x="connsiteX7487" y="connsiteY7487"/>
                              </a:cxn>
                              <a:cxn ang="0">
                                <a:pos x="connsiteX7488" y="connsiteY7488"/>
                              </a:cxn>
                              <a:cxn ang="0">
                                <a:pos x="connsiteX7489" y="connsiteY7489"/>
                              </a:cxn>
                              <a:cxn ang="0">
                                <a:pos x="connsiteX7490" y="connsiteY7490"/>
                              </a:cxn>
                              <a:cxn ang="0">
                                <a:pos x="connsiteX7491" y="connsiteY7491"/>
                              </a:cxn>
                              <a:cxn ang="0">
                                <a:pos x="connsiteX7492" y="connsiteY7492"/>
                              </a:cxn>
                              <a:cxn ang="0">
                                <a:pos x="connsiteX7493" y="connsiteY7493"/>
                              </a:cxn>
                              <a:cxn ang="0">
                                <a:pos x="connsiteX7494" y="connsiteY7494"/>
                              </a:cxn>
                              <a:cxn ang="0">
                                <a:pos x="connsiteX7495" y="connsiteY7495"/>
                              </a:cxn>
                              <a:cxn ang="0">
                                <a:pos x="connsiteX7496" y="connsiteY7496"/>
                              </a:cxn>
                              <a:cxn ang="0">
                                <a:pos x="connsiteX7497" y="connsiteY7497"/>
                              </a:cxn>
                              <a:cxn ang="0">
                                <a:pos x="connsiteX7498" y="connsiteY7498"/>
                              </a:cxn>
                              <a:cxn ang="0">
                                <a:pos x="connsiteX7499" y="connsiteY7499"/>
                              </a:cxn>
                              <a:cxn ang="0">
                                <a:pos x="connsiteX7500" y="connsiteY7500"/>
                              </a:cxn>
                              <a:cxn ang="0">
                                <a:pos x="connsiteX7501" y="connsiteY7501"/>
                              </a:cxn>
                              <a:cxn ang="0">
                                <a:pos x="connsiteX7502" y="connsiteY7502"/>
                              </a:cxn>
                              <a:cxn ang="0">
                                <a:pos x="connsiteX7503" y="connsiteY7503"/>
                              </a:cxn>
                              <a:cxn ang="0">
                                <a:pos x="connsiteX7504" y="connsiteY7504"/>
                              </a:cxn>
                              <a:cxn ang="0">
                                <a:pos x="connsiteX7505" y="connsiteY7505"/>
                              </a:cxn>
                              <a:cxn ang="0">
                                <a:pos x="connsiteX7506" y="connsiteY7506"/>
                              </a:cxn>
                              <a:cxn ang="0">
                                <a:pos x="connsiteX7507" y="connsiteY7507"/>
                              </a:cxn>
                              <a:cxn ang="0">
                                <a:pos x="connsiteX7508" y="connsiteY7508"/>
                              </a:cxn>
                              <a:cxn ang="0">
                                <a:pos x="connsiteX7509" y="connsiteY7509"/>
                              </a:cxn>
                              <a:cxn ang="0">
                                <a:pos x="connsiteX7510" y="connsiteY7510"/>
                              </a:cxn>
                              <a:cxn ang="0">
                                <a:pos x="connsiteX7511" y="connsiteY7511"/>
                              </a:cxn>
                              <a:cxn ang="0">
                                <a:pos x="connsiteX7512" y="connsiteY7512"/>
                              </a:cxn>
                              <a:cxn ang="0">
                                <a:pos x="connsiteX7513" y="connsiteY7513"/>
                              </a:cxn>
                              <a:cxn ang="0">
                                <a:pos x="connsiteX7514" y="connsiteY7514"/>
                              </a:cxn>
                              <a:cxn ang="0">
                                <a:pos x="connsiteX7515" y="connsiteY7515"/>
                              </a:cxn>
                              <a:cxn ang="0">
                                <a:pos x="connsiteX7516" y="connsiteY7516"/>
                              </a:cxn>
                              <a:cxn ang="0">
                                <a:pos x="connsiteX7517" y="connsiteY7517"/>
                              </a:cxn>
                              <a:cxn ang="0">
                                <a:pos x="connsiteX7518" y="connsiteY7518"/>
                              </a:cxn>
                              <a:cxn ang="0">
                                <a:pos x="connsiteX7519" y="connsiteY7519"/>
                              </a:cxn>
                              <a:cxn ang="0">
                                <a:pos x="connsiteX7520" y="connsiteY7520"/>
                              </a:cxn>
                              <a:cxn ang="0">
                                <a:pos x="connsiteX7521" y="connsiteY7521"/>
                              </a:cxn>
                              <a:cxn ang="0">
                                <a:pos x="connsiteX7522" y="connsiteY7522"/>
                              </a:cxn>
                              <a:cxn ang="0">
                                <a:pos x="connsiteX7523" y="connsiteY7523"/>
                              </a:cxn>
                              <a:cxn ang="0">
                                <a:pos x="connsiteX7524" y="connsiteY7524"/>
                              </a:cxn>
                              <a:cxn ang="0">
                                <a:pos x="connsiteX7525" y="connsiteY7525"/>
                              </a:cxn>
                              <a:cxn ang="0">
                                <a:pos x="connsiteX7526" y="connsiteY7526"/>
                              </a:cxn>
                              <a:cxn ang="0">
                                <a:pos x="connsiteX7527" y="connsiteY7527"/>
                              </a:cxn>
                              <a:cxn ang="0">
                                <a:pos x="connsiteX7528" y="connsiteY7528"/>
                              </a:cxn>
                              <a:cxn ang="0">
                                <a:pos x="connsiteX7529" y="connsiteY7529"/>
                              </a:cxn>
                              <a:cxn ang="0">
                                <a:pos x="connsiteX7530" y="connsiteY7530"/>
                              </a:cxn>
                              <a:cxn ang="0">
                                <a:pos x="connsiteX7531" y="connsiteY7531"/>
                              </a:cxn>
                              <a:cxn ang="0">
                                <a:pos x="connsiteX7532" y="connsiteY7532"/>
                              </a:cxn>
                              <a:cxn ang="0">
                                <a:pos x="connsiteX7533" y="connsiteY7533"/>
                              </a:cxn>
                              <a:cxn ang="0">
                                <a:pos x="connsiteX7534" y="connsiteY7534"/>
                              </a:cxn>
                              <a:cxn ang="0">
                                <a:pos x="connsiteX7535" y="connsiteY7535"/>
                              </a:cxn>
                              <a:cxn ang="0">
                                <a:pos x="connsiteX7536" y="connsiteY7536"/>
                              </a:cxn>
                              <a:cxn ang="0">
                                <a:pos x="connsiteX7537" y="connsiteY7537"/>
                              </a:cxn>
                              <a:cxn ang="0">
                                <a:pos x="connsiteX7538" y="connsiteY7538"/>
                              </a:cxn>
                              <a:cxn ang="0">
                                <a:pos x="connsiteX7539" y="connsiteY7539"/>
                              </a:cxn>
                              <a:cxn ang="0">
                                <a:pos x="connsiteX7540" y="connsiteY7540"/>
                              </a:cxn>
                              <a:cxn ang="0">
                                <a:pos x="connsiteX7541" y="connsiteY7541"/>
                              </a:cxn>
                              <a:cxn ang="0">
                                <a:pos x="connsiteX7542" y="connsiteY7542"/>
                              </a:cxn>
                              <a:cxn ang="0">
                                <a:pos x="connsiteX7543" y="connsiteY7543"/>
                              </a:cxn>
                              <a:cxn ang="0">
                                <a:pos x="connsiteX7544" y="connsiteY7544"/>
                              </a:cxn>
                              <a:cxn ang="0">
                                <a:pos x="connsiteX7545" y="connsiteY7545"/>
                              </a:cxn>
                              <a:cxn ang="0">
                                <a:pos x="connsiteX7546" y="connsiteY7546"/>
                              </a:cxn>
                              <a:cxn ang="0">
                                <a:pos x="connsiteX7547" y="connsiteY7547"/>
                              </a:cxn>
                              <a:cxn ang="0">
                                <a:pos x="connsiteX7548" y="connsiteY7548"/>
                              </a:cxn>
                              <a:cxn ang="0">
                                <a:pos x="connsiteX7549" y="connsiteY7549"/>
                              </a:cxn>
                              <a:cxn ang="0">
                                <a:pos x="connsiteX7550" y="connsiteY7550"/>
                              </a:cxn>
                              <a:cxn ang="0">
                                <a:pos x="connsiteX7551" y="connsiteY7551"/>
                              </a:cxn>
                              <a:cxn ang="0">
                                <a:pos x="connsiteX7552" y="connsiteY7552"/>
                              </a:cxn>
                              <a:cxn ang="0">
                                <a:pos x="connsiteX7553" y="connsiteY7553"/>
                              </a:cxn>
                              <a:cxn ang="0">
                                <a:pos x="connsiteX7554" y="connsiteY7554"/>
                              </a:cxn>
                              <a:cxn ang="0">
                                <a:pos x="connsiteX7555" y="connsiteY7555"/>
                              </a:cxn>
                              <a:cxn ang="0">
                                <a:pos x="connsiteX7556" y="connsiteY7556"/>
                              </a:cxn>
                              <a:cxn ang="0">
                                <a:pos x="connsiteX7557" y="connsiteY7557"/>
                              </a:cxn>
                              <a:cxn ang="0">
                                <a:pos x="connsiteX7558" y="connsiteY7558"/>
                              </a:cxn>
                              <a:cxn ang="0">
                                <a:pos x="connsiteX7559" y="connsiteY7559"/>
                              </a:cxn>
                              <a:cxn ang="0">
                                <a:pos x="connsiteX7560" y="connsiteY7560"/>
                              </a:cxn>
                              <a:cxn ang="0">
                                <a:pos x="connsiteX7561" y="connsiteY7561"/>
                              </a:cxn>
                              <a:cxn ang="0">
                                <a:pos x="connsiteX7562" y="connsiteY7562"/>
                              </a:cxn>
                              <a:cxn ang="0">
                                <a:pos x="connsiteX7563" y="connsiteY7563"/>
                              </a:cxn>
                              <a:cxn ang="0">
                                <a:pos x="connsiteX7564" y="connsiteY7564"/>
                              </a:cxn>
                              <a:cxn ang="0">
                                <a:pos x="connsiteX7565" y="connsiteY7565"/>
                              </a:cxn>
                              <a:cxn ang="0">
                                <a:pos x="connsiteX7566" y="connsiteY7566"/>
                              </a:cxn>
                              <a:cxn ang="0">
                                <a:pos x="connsiteX7567" y="connsiteY7567"/>
                              </a:cxn>
                              <a:cxn ang="0">
                                <a:pos x="connsiteX7568" y="connsiteY7568"/>
                              </a:cxn>
                              <a:cxn ang="0">
                                <a:pos x="connsiteX7569" y="connsiteY7569"/>
                              </a:cxn>
                              <a:cxn ang="0">
                                <a:pos x="connsiteX7570" y="connsiteY7570"/>
                              </a:cxn>
                              <a:cxn ang="0">
                                <a:pos x="connsiteX7571" y="connsiteY7571"/>
                              </a:cxn>
                              <a:cxn ang="0">
                                <a:pos x="connsiteX7572" y="connsiteY7572"/>
                              </a:cxn>
                              <a:cxn ang="0">
                                <a:pos x="connsiteX7573" y="connsiteY7573"/>
                              </a:cxn>
                              <a:cxn ang="0">
                                <a:pos x="connsiteX7574" y="connsiteY7574"/>
                              </a:cxn>
                              <a:cxn ang="0">
                                <a:pos x="connsiteX7575" y="connsiteY7575"/>
                              </a:cxn>
                              <a:cxn ang="0">
                                <a:pos x="connsiteX7576" y="connsiteY7576"/>
                              </a:cxn>
                              <a:cxn ang="0">
                                <a:pos x="connsiteX7577" y="connsiteY7577"/>
                              </a:cxn>
                              <a:cxn ang="0">
                                <a:pos x="connsiteX7578" y="connsiteY7578"/>
                              </a:cxn>
                              <a:cxn ang="0">
                                <a:pos x="connsiteX7579" y="connsiteY7579"/>
                              </a:cxn>
                              <a:cxn ang="0">
                                <a:pos x="connsiteX7580" y="connsiteY7580"/>
                              </a:cxn>
                              <a:cxn ang="0">
                                <a:pos x="connsiteX7581" y="connsiteY7581"/>
                              </a:cxn>
                              <a:cxn ang="0">
                                <a:pos x="connsiteX7582" y="connsiteY7582"/>
                              </a:cxn>
                              <a:cxn ang="0">
                                <a:pos x="connsiteX7583" y="connsiteY7583"/>
                              </a:cxn>
                              <a:cxn ang="0">
                                <a:pos x="connsiteX7584" y="connsiteY7584"/>
                              </a:cxn>
                              <a:cxn ang="0">
                                <a:pos x="connsiteX7585" y="connsiteY7585"/>
                              </a:cxn>
                              <a:cxn ang="0">
                                <a:pos x="connsiteX7586" y="connsiteY7586"/>
                              </a:cxn>
                              <a:cxn ang="0">
                                <a:pos x="connsiteX7587" y="connsiteY7587"/>
                              </a:cxn>
                              <a:cxn ang="0">
                                <a:pos x="connsiteX7588" y="connsiteY7588"/>
                              </a:cxn>
                              <a:cxn ang="0">
                                <a:pos x="connsiteX7589" y="connsiteY7589"/>
                              </a:cxn>
                              <a:cxn ang="0">
                                <a:pos x="connsiteX7590" y="connsiteY7590"/>
                              </a:cxn>
                              <a:cxn ang="0">
                                <a:pos x="connsiteX7591" y="connsiteY7591"/>
                              </a:cxn>
                              <a:cxn ang="0">
                                <a:pos x="connsiteX7592" y="connsiteY7592"/>
                              </a:cxn>
                              <a:cxn ang="0">
                                <a:pos x="connsiteX7593" y="connsiteY7593"/>
                              </a:cxn>
                              <a:cxn ang="0">
                                <a:pos x="connsiteX7594" y="connsiteY7594"/>
                              </a:cxn>
                              <a:cxn ang="0">
                                <a:pos x="connsiteX7595" y="connsiteY7595"/>
                              </a:cxn>
                              <a:cxn ang="0">
                                <a:pos x="connsiteX7596" y="connsiteY7596"/>
                              </a:cxn>
                              <a:cxn ang="0">
                                <a:pos x="connsiteX7597" y="connsiteY7597"/>
                              </a:cxn>
                              <a:cxn ang="0">
                                <a:pos x="connsiteX7598" y="connsiteY7598"/>
                              </a:cxn>
                              <a:cxn ang="0">
                                <a:pos x="connsiteX7599" y="connsiteY7599"/>
                              </a:cxn>
                              <a:cxn ang="0">
                                <a:pos x="connsiteX7600" y="connsiteY7600"/>
                              </a:cxn>
                              <a:cxn ang="0">
                                <a:pos x="connsiteX7601" y="connsiteY7601"/>
                              </a:cxn>
                              <a:cxn ang="0">
                                <a:pos x="connsiteX7602" y="connsiteY7602"/>
                              </a:cxn>
                              <a:cxn ang="0">
                                <a:pos x="connsiteX7603" y="connsiteY7603"/>
                              </a:cxn>
                              <a:cxn ang="0">
                                <a:pos x="connsiteX7604" y="connsiteY7604"/>
                              </a:cxn>
                              <a:cxn ang="0">
                                <a:pos x="connsiteX7605" y="connsiteY7605"/>
                              </a:cxn>
                              <a:cxn ang="0">
                                <a:pos x="connsiteX7606" y="connsiteY7606"/>
                              </a:cxn>
                              <a:cxn ang="0">
                                <a:pos x="connsiteX7607" y="connsiteY7607"/>
                              </a:cxn>
                              <a:cxn ang="0">
                                <a:pos x="connsiteX7608" y="connsiteY7608"/>
                              </a:cxn>
                              <a:cxn ang="0">
                                <a:pos x="connsiteX7609" y="connsiteY7609"/>
                              </a:cxn>
                              <a:cxn ang="0">
                                <a:pos x="connsiteX7610" y="connsiteY7610"/>
                              </a:cxn>
                              <a:cxn ang="0">
                                <a:pos x="connsiteX7611" y="connsiteY7611"/>
                              </a:cxn>
                              <a:cxn ang="0">
                                <a:pos x="connsiteX7612" y="connsiteY7612"/>
                              </a:cxn>
                              <a:cxn ang="0">
                                <a:pos x="connsiteX7613" y="connsiteY7613"/>
                              </a:cxn>
                              <a:cxn ang="0">
                                <a:pos x="connsiteX7614" y="connsiteY7614"/>
                              </a:cxn>
                              <a:cxn ang="0">
                                <a:pos x="connsiteX7615" y="connsiteY7615"/>
                              </a:cxn>
                              <a:cxn ang="0">
                                <a:pos x="connsiteX7616" y="connsiteY7616"/>
                              </a:cxn>
                              <a:cxn ang="0">
                                <a:pos x="connsiteX7617" y="connsiteY7617"/>
                              </a:cxn>
                              <a:cxn ang="0">
                                <a:pos x="connsiteX7618" y="connsiteY7618"/>
                              </a:cxn>
                              <a:cxn ang="0">
                                <a:pos x="connsiteX7619" y="connsiteY7619"/>
                              </a:cxn>
                              <a:cxn ang="0">
                                <a:pos x="connsiteX7620" y="connsiteY7620"/>
                              </a:cxn>
                              <a:cxn ang="0">
                                <a:pos x="connsiteX7621" y="connsiteY7621"/>
                              </a:cxn>
                              <a:cxn ang="0">
                                <a:pos x="connsiteX7622" y="connsiteY7622"/>
                              </a:cxn>
                              <a:cxn ang="0">
                                <a:pos x="connsiteX7623" y="connsiteY7623"/>
                              </a:cxn>
                              <a:cxn ang="0">
                                <a:pos x="connsiteX7624" y="connsiteY7624"/>
                              </a:cxn>
                              <a:cxn ang="0">
                                <a:pos x="connsiteX7625" y="connsiteY7625"/>
                              </a:cxn>
                              <a:cxn ang="0">
                                <a:pos x="connsiteX7626" y="connsiteY7626"/>
                              </a:cxn>
                              <a:cxn ang="0">
                                <a:pos x="connsiteX7627" y="connsiteY7627"/>
                              </a:cxn>
                              <a:cxn ang="0">
                                <a:pos x="connsiteX7628" y="connsiteY7628"/>
                              </a:cxn>
                              <a:cxn ang="0">
                                <a:pos x="connsiteX7629" y="connsiteY7629"/>
                              </a:cxn>
                              <a:cxn ang="0">
                                <a:pos x="connsiteX7630" y="connsiteY7630"/>
                              </a:cxn>
                              <a:cxn ang="0">
                                <a:pos x="connsiteX7631" y="connsiteY7631"/>
                              </a:cxn>
                              <a:cxn ang="0">
                                <a:pos x="connsiteX7632" y="connsiteY7632"/>
                              </a:cxn>
                              <a:cxn ang="0">
                                <a:pos x="connsiteX7633" y="connsiteY7633"/>
                              </a:cxn>
                              <a:cxn ang="0">
                                <a:pos x="connsiteX7634" y="connsiteY7634"/>
                              </a:cxn>
                              <a:cxn ang="0">
                                <a:pos x="connsiteX7635" y="connsiteY7635"/>
                              </a:cxn>
                              <a:cxn ang="0">
                                <a:pos x="connsiteX7636" y="connsiteY7636"/>
                              </a:cxn>
                              <a:cxn ang="0">
                                <a:pos x="connsiteX7637" y="connsiteY7637"/>
                              </a:cxn>
                              <a:cxn ang="0">
                                <a:pos x="connsiteX7638" y="connsiteY7638"/>
                              </a:cxn>
                              <a:cxn ang="0">
                                <a:pos x="connsiteX7639" y="connsiteY7639"/>
                              </a:cxn>
                              <a:cxn ang="0">
                                <a:pos x="connsiteX7640" y="connsiteY7640"/>
                              </a:cxn>
                              <a:cxn ang="0">
                                <a:pos x="connsiteX7641" y="connsiteY7641"/>
                              </a:cxn>
                              <a:cxn ang="0">
                                <a:pos x="connsiteX7642" y="connsiteY7642"/>
                              </a:cxn>
                              <a:cxn ang="0">
                                <a:pos x="connsiteX7643" y="connsiteY7643"/>
                              </a:cxn>
                              <a:cxn ang="0">
                                <a:pos x="connsiteX7644" y="connsiteY7644"/>
                              </a:cxn>
                              <a:cxn ang="0">
                                <a:pos x="connsiteX7645" y="connsiteY7645"/>
                              </a:cxn>
                              <a:cxn ang="0">
                                <a:pos x="connsiteX7646" y="connsiteY7646"/>
                              </a:cxn>
                              <a:cxn ang="0">
                                <a:pos x="connsiteX7647" y="connsiteY7647"/>
                              </a:cxn>
                              <a:cxn ang="0">
                                <a:pos x="connsiteX7648" y="connsiteY7648"/>
                              </a:cxn>
                              <a:cxn ang="0">
                                <a:pos x="connsiteX7649" y="connsiteY7649"/>
                              </a:cxn>
                              <a:cxn ang="0">
                                <a:pos x="connsiteX7650" y="connsiteY7650"/>
                              </a:cxn>
                              <a:cxn ang="0">
                                <a:pos x="connsiteX7651" y="connsiteY7651"/>
                              </a:cxn>
                              <a:cxn ang="0">
                                <a:pos x="connsiteX7652" y="connsiteY7652"/>
                              </a:cxn>
                              <a:cxn ang="0">
                                <a:pos x="connsiteX7653" y="connsiteY7653"/>
                              </a:cxn>
                              <a:cxn ang="0">
                                <a:pos x="connsiteX7654" y="connsiteY7654"/>
                              </a:cxn>
                              <a:cxn ang="0">
                                <a:pos x="connsiteX7655" y="connsiteY7655"/>
                              </a:cxn>
                              <a:cxn ang="0">
                                <a:pos x="connsiteX7656" y="connsiteY7656"/>
                              </a:cxn>
                              <a:cxn ang="0">
                                <a:pos x="connsiteX7657" y="connsiteY7657"/>
                              </a:cxn>
                              <a:cxn ang="0">
                                <a:pos x="connsiteX7658" y="connsiteY7658"/>
                              </a:cxn>
                              <a:cxn ang="0">
                                <a:pos x="connsiteX7659" y="connsiteY7659"/>
                              </a:cxn>
                              <a:cxn ang="0">
                                <a:pos x="connsiteX7660" y="connsiteY7660"/>
                              </a:cxn>
                              <a:cxn ang="0">
                                <a:pos x="connsiteX7661" y="connsiteY7661"/>
                              </a:cxn>
                              <a:cxn ang="0">
                                <a:pos x="connsiteX7662" y="connsiteY7662"/>
                              </a:cxn>
                              <a:cxn ang="0">
                                <a:pos x="connsiteX7663" y="connsiteY7663"/>
                              </a:cxn>
                              <a:cxn ang="0">
                                <a:pos x="connsiteX7664" y="connsiteY7664"/>
                              </a:cxn>
                              <a:cxn ang="0">
                                <a:pos x="connsiteX7665" y="connsiteY7665"/>
                              </a:cxn>
                              <a:cxn ang="0">
                                <a:pos x="connsiteX7666" y="connsiteY7666"/>
                              </a:cxn>
                              <a:cxn ang="0">
                                <a:pos x="connsiteX7667" y="connsiteY7667"/>
                              </a:cxn>
                              <a:cxn ang="0">
                                <a:pos x="connsiteX7668" y="connsiteY7668"/>
                              </a:cxn>
                              <a:cxn ang="0">
                                <a:pos x="connsiteX7669" y="connsiteY7669"/>
                              </a:cxn>
                              <a:cxn ang="0">
                                <a:pos x="connsiteX7670" y="connsiteY7670"/>
                              </a:cxn>
                              <a:cxn ang="0">
                                <a:pos x="connsiteX7671" y="connsiteY7671"/>
                              </a:cxn>
                              <a:cxn ang="0">
                                <a:pos x="connsiteX7672" y="connsiteY7672"/>
                              </a:cxn>
                              <a:cxn ang="0">
                                <a:pos x="connsiteX7673" y="connsiteY7673"/>
                              </a:cxn>
                              <a:cxn ang="0">
                                <a:pos x="connsiteX7674" y="connsiteY7674"/>
                              </a:cxn>
                              <a:cxn ang="0">
                                <a:pos x="connsiteX7675" y="connsiteY7675"/>
                              </a:cxn>
                              <a:cxn ang="0">
                                <a:pos x="connsiteX7676" y="connsiteY7676"/>
                              </a:cxn>
                              <a:cxn ang="0">
                                <a:pos x="connsiteX7677" y="connsiteY7677"/>
                              </a:cxn>
                              <a:cxn ang="0">
                                <a:pos x="connsiteX7678" y="connsiteY7678"/>
                              </a:cxn>
                              <a:cxn ang="0">
                                <a:pos x="connsiteX7679" y="connsiteY7679"/>
                              </a:cxn>
                              <a:cxn ang="0">
                                <a:pos x="connsiteX7680" y="connsiteY7680"/>
                              </a:cxn>
                              <a:cxn ang="0">
                                <a:pos x="connsiteX7681" y="connsiteY7681"/>
                              </a:cxn>
                              <a:cxn ang="0">
                                <a:pos x="connsiteX7682" y="connsiteY7682"/>
                              </a:cxn>
                              <a:cxn ang="0">
                                <a:pos x="connsiteX7683" y="connsiteY7683"/>
                              </a:cxn>
                              <a:cxn ang="0">
                                <a:pos x="connsiteX7684" y="connsiteY7684"/>
                              </a:cxn>
                              <a:cxn ang="0">
                                <a:pos x="connsiteX7685" y="connsiteY7685"/>
                              </a:cxn>
                              <a:cxn ang="0">
                                <a:pos x="connsiteX7686" y="connsiteY7686"/>
                              </a:cxn>
                              <a:cxn ang="0">
                                <a:pos x="connsiteX7687" y="connsiteY7687"/>
                              </a:cxn>
                              <a:cxn ang="0">
                                <a:pos x="connsiteX7688" y="connsiteY7688"/>
                              </a:cxn>
                              <a:cxn ang="0">
                                <a:pos x="connsiteX7689" y="connsiteY7689"/>
                              </a:cxn>
                              <a:cxn ang="0">
                                <a:pos x="connsiteX7690" y="connsiteY7690"/>
                              </a:cxn>
                              <a:cxn ang="0">
                                <a:pos x="connsiteX7691" y="connsiteY7691"/>
                              </a:cxn>
                              <a:cxn ang="0">
                                <a:pos x="connsiteX7692" y="connsiteY7692"/>
                              </a:cxn>
                              <a:cxn ang="0">
                                <a:pos x="connsiteX7693" y="connsiteY7693"/>
                              </a:cxn>
                              <a:cxn ang="0">
                                <a:pos x="connsiteX7694" y="connsiteY7694"/>
                              </a:cxn>
                              <a:cxn ang="0">
                                <a:pos x="connsiteX7695" y="connsiteY7695"/>
                              </a:cxn>
                              <a:cxn ang="0">
                                <a:pos x="connsiteX7696" y="connsiteY7696"/>
                              </a:cxn>
                              <a:cxn ang="0">
                                <a:pos x="connsiteX7697" y="connsiteY7697"/>
                              </a:cxn>
                              <a:cxn ang="0">
                                <a:pos x="connsiteX7698" y="connsiteY7698"/>
                              </a:cxn>
                              <a:cxn ang="0">
                                <a:pos x="connsiteX7699" y="connsiteY7699"/>
                              </a:cxn>
                              <a:cxn ang="0">
                                <a:pos x="connsiteX7700" y="connsiteY7700"/>
                              </a:cxn>
                              <a:cxn ang="0">
                                <a:pos x="connsiteX7701" y="connsiteY7701"/>
                              </a:cxn>
                              <a:cxn ang="0">
                                <a:pos x="connsiteX7702" y="connsiteY7702"/>
                              </a:cxn>
                              <a:cxn ang="0">
                                <a:pos x="connsiteX7703" y="connsiteY7703"/>
                              </a:cxn>
                              <a:cxn ang="0">
                                <a:pos x="connsiteX7704" y="connsiteY7704"/>
                              </a:cxn>
                              <a:cxn ang="0">
                                <a:pos x="connsiteX7705" y="connsiteY7705"/>
                              </a:cxn>
                              <a:cxn ang="0">
                                <a:pos x="connsiteX7706" y="connsiteY7706"/>
                              </a:cxn>
                              <a:cxn ang="0">
                                <a:pos x="connsiteX7707" y="connsiteY7707"/>
                              </a:cxn>
                              <a:cxn ang="0">
                                <a:pos x="connsiteX7708" y="connsiteY7708"/>
                              </a:cxn>
                              <a:cxn ang="0">
                                <a:pos x="connsiteX7709" y="connsiteY7709"/>
                              </a:cxn>
                              <a:cxn ang="0">
                                <a:pos x="connsiteX7710" y="connsiteY7710"/>
                              </a:cxn>
                              <a:cxn ang="0">
                                <a:pos x="connsiteX7711" y="connsiteY7711"/>
                              </a:cxn>
                              <a:cxn ang="0">
                                <a:pos x="connsiteX7712" y="connsiteY7712"/>
                              </a:cxn>
                              <a:cxn ang="0">
                                <a:pos x="connsiteX7713" y="connsiteY7713"/>
                              </a:cxn>
                              <a:cxn ang="0">
                                <a:pos x="connsiteX7714" y="connsiteY7714"/>
                              </a:cxn>
                              <a:cxn ang="0">
                                <a:pos x="connsiteX7715" y="connsiteY7715"/>
                              </a:cxn>
                              <a:cxn ang="0">
                                <a:pos x="connsiteX7716" y="connsiteY7716"/>
                              </a:cxn>
                              <a:cxn ang="0">
                                <a:pos x="connsiteX7717" y="connsiteY7717"/>
                              </a:cxn>
                              <a:cxn ang="0">
                                <a:pos x="connsiteX7718" y="connsiteY7718"/>
                              </a:cxn>
                              <a:cxn ang="0">
                                <a:pos x="connsiteX7719" y="connsiteY7719"/>
                              </a:cxn>
                              <a:cxn ang="0">
                                <a:pos x="connsiteX7720" y="connsiteY7720"/>
                              </a:cxn>
                              <a:cxn ang="0">
                                <a:pos x="connsiteX7721" y="connsiteY7721"/>
                              </a:cxn>
                              <a:cxn ang="0">
                                <a:pos x="connsiteX7722" y="connsiteY7722"/>
                              </a:cxn>
                              <a:cxn ang="0">
                                <a:pos x="connsiteX7723" y="connsiteY7723"/>
                              </a:cxn>
                              <a:cxn ang="0">
                                <a:pos x="connsiteX7724" y="connsiteY7724"/>
                              </a:cxn>
                              <a:cxn ang="0">
                                <a:pos x="connsiteX7725" y="connsiteY7725"/>
                              </a:cxn>
                              <a:cxn ang="0">
                                <a:pos x="connsiteX7726" y="connsiteY7726"/>
                              </a:cxn>
                              <a:cxn ang="0">
                                <a:pos x="connsiteX7727" y="connsiteY7727"/>
                              </a:cxn>
                              <a:cxn ang="0">
                                <a:pos x="connsiteX7728" y="connsiteY7728"/>
                              </a:cxn>
                              <a:cxn ang="0">
                                <a:pos x="connsiteX7729" y="connsiteY7729"/>
                              </a:cxn>
                              <a:cxn ang="0">
                                <a:pos x="connsiteX7730" y="connsiteY7730"/>
                              </a:cxn>
                              <a:cxn ang="0">
                                <a:pos x="connsiteX7731" y="connsiteY7731"/>
                              </a:cxn>
                              <a:cxn ang="0">
                                <a:pos x="connsiteX7732" y="connsiteY7732"/>
                              </a:cxn>
                              <a:cxn ang="0">
                                <a:pos x="connsiteX7733" y="connsiteY7733"/>
                              </a:cxn>
                              <a:cxn ang="0">
                                <a:pos x="connsiteX7734" y="connsiteY7734"/>
                              </a:cxn>
                              <a:cxn ang="0">
                                <a:pos x="connsiteX7735" y="connsiteY7735"/>
                              </a:cxn>
                              <a:cxn ang="0">
                                <a:pos x="connsiteX7736" y="connsiteY7736"/>
                              </a:cxn>
                              <a:cxn ang="0">
                                <a:pos x="connsiteX7737" y="connsiteY7737"/>
                              </a:cxn>
                              <a:cxn ang="0">
                                <a:pos x="connsiteX7738" y="connsiteY7738"/>
                              </a:cxn>
                              <a:cxn ang="0">
                                <a:pos x="connsiteX7739" y="connsiteY7739"/>
                              </a:cxn>
                              <a:cxn ang="0">
                                <a:pos x="connsiteX7740" y="connsiteY7740"/>
                              </a:cxn>
                              <a:cxn ang="0">
                                <a:pos x="connsiteX7741" y="connsiteY7741"/>
                              </a:cxn>
                              <a:cxn ang="0">
                                <a:pos x="connsiteX7742" y="connsiteY7742"/>
                              </a:cxn>
                              <a:cxn ang="0">
                                <a:pos x="connsiteX7743" y="connsiteY7743"/>
                              </a:cxn>
                              <a:cxn ang="0">
                                <a:pos x="connsiteX7744" y="connsiteY7744"/>
                              </a:cxn>
                              <a:cxn ang="0">
                                <a:pos x="connsiteX7745" y="connsiteY7745"/>
                              </a:cxn>
                              <a:cxn ang="0">
                                <a:pos x="connsiteX7746" y="connsiteY7746"/>
                              </a:cxn>
                              <a:cxn ang="0">
                                <a:pos x="connsiteX7747" y="connsiteY7747"/>
                              </a:cxn>
                              <a:cxn ang="0">
                                <a:pos x="connsiteX7748" y="connsiteY7748"/>
                              </a:cxn>
                              <a:cxn ang="0">
                                <a:pos x="connsiteX7749" y="connsiteY7749"/>
                              </a:cxn>
                              <a:cxn ang="0">
                                <a:pos x="connsiteX7750" y="connsiteY7750"/>
                              </a:cxn>
                              <a:cxn ang="0">
                                <a:pos x="connsiteX7751" y="connsiteY7751"/>
                              </a:cxn>
                              <a:cxn ang="0">
                                <a:pos x="connsiteX7752" y="connsiteY7752"/>
                              </a:cxn>
                              <a:cxn ang="0">
                                <a:pos x="connsiteX7753" y="connsiteY7753"/>
                              </a:cxn>
                              <a:cxn ang="0">
                                <a:pos x="connsiteX7754" y="connsiteY7754"/>
                              </a:cxn>
                              <a:cxn ang="0">
                                <a:pos x="connsiteX7755" y="connsiteY7755"/>
                              </a:cxn>
                              <a:cxn ang="0">
                                <a:pos x="connsiteX7756" y="connsiteY7756"/>
                              </a:cxn>
                              <a:cxn ang="0">
                                <a:pos x="connsiteX7757" y="connsiteY7757"/>
                              </a:cxn>
                              <a:cxn ang="0">
                                <a:pos x="connsiteX7758" y="connsiteY7758"/>
                              </a:cxn>
                              <a:cxn ang="0">
                                <a:pos x="connsiteX7759" y="connsiteY7759"/>
                              </a:cxn>
                              <a:cxn ang="0">
                                <a:pos x="connsiteX7760" y="connsiteY7760"/>
                              </a:cxn>
                              <a:cxn ang="0">
                                <a:pos x="connsiteX7761" y="connsiteY7761"/>
                              </a:cxn>
                              <a:cxn ang="0">
                                <a:pos x="connsiteX7762" y="connsiteY7762"/>
                              </a:cxn>
                              <a:cxn ang="0">
                                <a:pos x="connsiteX7763" y="connsiteY7763"/>
                              </a:cxn>
                              <a:cxn ang="0">
                                <a:pos x="connsiteX7764" y="connsiteY7764"/>
                              </a:cxn>
                              <a:cxn ang="0">
                                <a:pos x="connsiteX7765" y="connsiteY7765"/>
                              </a:cxn>
                              <a:cxn ang="0">
                                <a:pos x="connsiteX7766" y="connsiteY7766"/>
                              </a:cxn>
                              <a:cxn ang="0">
                                <a:pos x="connsiteX7767" y="connsiteY7767"/>
                              </a:cxn>
                              <a:cxn ang="0">
                                <a:pos x="connsiteX7768" y="connsiteY7768"/>
                              </a:cxn>
                              <a:cxn ang="0">
                                <a:pos x="connsiteX7769" y="connsiteY7769"/>
                              </a:cxn>
                              <a:cxn ang="0">
                                <a:pos x="connsiteX7770" y="connsiteY7770"/>
                              </a:cxn>
                              <a:cxn ang="0">
                                <a:pos x="connsiteX7771" y="connsiteY7771"/>
                              </a:cxn>
                              <a:cxn ang="0">
                                <a:pos x="connsiteX7772" y="connsiteY7772"/>
                              </a:cxn>
                              <a:cxn ang="0">
                                <a:pos x="connsiteX7773" y="connsiteY7773"/>
                              </a:cxn>
                              <a:cxn ang="0">
                                <a:pos x="connsiteX7774" y="connsiteY7774"/>
                              </a:cxn>
                              <a:cxn ang="0">
                                <a:pos x="connsiteX7775" y="connsiteY7775"/>
                              </a:cxn>
                              <a:cxn ang="0">
                                <a:pos x="connsiteX7776" y="connsiteY7776"/>
                              </a:cxn>
                              <a:cxn ang="0">
                                <a:pos x="connsiteX7777" y="connsiteY7777"/>
                              </a:cxn>
                              <a:cxn ang="0">
                                <a:pos x="connsiteX7778" y="connsiteY7778"/>
                              </a:cxn>
                              <a:cxn ang="0">
                                <a:pos x="connsiteX7779" y="connsiteY7779"/>
                              </a:cxn>
                              <a:cxn ang="0">
                                <a:pos x="connsiteX7780" y="connsiteY7780"/>
                              </a:cxn>
                              <a:cxn ang="0">
                                <a:pos x="connsiteX7781" y="connsiteY7781"/>
                              </a:cxn>
                              <a:cxn ang="0">
                                <a:pos x="connsiteX7782" y="connsiteY7782"/>
                              </a:cxn>
                              <a:cxn ang="0">
                                <a:pos x="connsiteX7783" y="connsiteY7783"/>
                              </a:cxn>
                              <a:cxn ang="0">
                                <a:pos x="connsiteX7784" y="connsiteY7784"/>
                              </a:cxn>
                              <a:cxn ang="0">
                                <a:pos x="connsiteX7785" y="connsiteY7785"/>
                              </a:cxn>
                              <a:cxn ang="0">
                                <a:pos x="connsiteX7786" y="connsiteY7786"/>
                              </a:cxn>
                              <a:cxn ang="0">
                                <a:pos x="connsiteX7787" y="connsiteY7787"/>
                              </a:cxn>
                              <a:cxn ang="0">
                                <a:pos x="connsiteX7788" y="connsiteY7788"/>
                              </a:cxn>
                              <a:cxn ang="0">
                                <a:pos x="connsiteX7789" y="connsiteY7789"/>
                              </a:cxn>
                              <a:cxn ang="0">
                                <a:pos x="connsiteX7790" y="connsiteY7790"/>
                              </a:cxn>
                              <a:cxn ang="0">
                                <a:pos x="connsiteX7791" y="connsiteY7791"/>
                              </a:cxn>
                              <a:cxn ang="0">
                                <a:pos x="connsiteX7792" y="connsiteY7792"/>
                              </a:cxn>
                              <a:cxn ang="0">
                                <a:pos x="connsiteX7793" y="connsiteY7793"/>
                              </a:cxn>
                              <a:cxn ang="0">
                                <a:pos x="connsiteX7794" y="connsiteY7794"/>
                              </a:cxn>
                              <a:cxn ang="0">
                                <a:pos x="connsiteX7795" y="connsiteY7795"/>
                              </a:cxn>
                              <a:cxn ang="0">
                                <a:pos x="connsiteX7796" y="connsiteY7796"/>
                              </a:cxn>
                              <a:cxn ang="0">
                                <a:pos x="connsiteX7797" y="connsiteY7797"/>
                              </a:cxn>
                              <a:cxn ang="0">
                                <a:pos x="connsiteX7798" y="connsiteY7798"/>
                              </a:cxn>
                              <a:cxn ang="0">
                                <a:pos x="connsiteX7799" y="connsiteY7799"/>
                              </a:cxn>
                              <a:cxn ang="0">
                                <a:pos x="connsiteX7800" y="connsiteY7800"/>
                              </a:cxn>
                              <a:cxn ang="0">
                                <a:pos x="connsiteX7801" y="connsiteY7801"/>
                              </a:cxn>
                              <a:cxn ang="0">
                                <a:pos x="connsiteX7802" y="connsiteY7802"/>
                              </a:cxn>
                              <a:cxn ang="0">
                                <a:pos x="connsiteX7803" y="connsiteY7803"/>
                              </a:cxn>
                              <a:cxn ang="0">
                                <a:pos x="connsiteX7804" y="connsiteY7804"/>
                              </a:cxn>
                              <a:cxn ang="0">
                                <a:pos x="connsiteX7805" y="connsiteY7805"/>
                              </a:cxn>
                              <a:cxn ang="0">
                                <a:pos x="connsiteX7806" y="connsiteY7806"/>
                              </a:cxn>
                              <a:cxn ang="0">
                                <a:pos x="connsiteX7807" y="connsiteY7807"/>
                              </a:cxn>
                              <a:cxn ang="0">
                                <a:pos x="connsiteX7808" y="connsiteY7808"/>
                              </a:cxn>
                              <a:cxn ang="0">
                                <a:pos x="connsiteX7809" y="connsiteY7809"/>
                              </a:cxn>
                              <a:cxn ang="0">
                                <a:pos x="connsiteX7810" y="connsiteY7810"/>
                              </a:cxn>
                              <a:cxn ang="0">
                                <a:pos x="connsiteX7811" y="connsiteY7811"/>
                              </a:cxn>
                              <a:cxn ang="0">
                                <a:pos x="connsiteX7812" y="connsiteY7812"/>
                              </a:cxn>
                              <a:cxn ang="0">
                                <a:pos x="connsiteX7813" y="connsiteY7813"/>
                              </a:cxn>
                              <a:cxn ang="0">
                                <a:pos x="connsiteX7814" y="connsiteY7814"/>
                              </a:cxn>
                              <a:cxn ang="0">
                                <a:pos x="connsiteX7815" y="connsiteY7815"/>
                              </a:cxn>
                              <a:cxn ang="0">
                                <a:pos x="connsiteX7816" y="connsiteY7816"/>
                              </a:cxn>
                              <a:cxn ang="0">
                                <a:pos x="connsiteX7817" y="connsiteY7817"/>
                              </a:cxn>
                              <a:cxn ang="0">
                                <a:pos x="connsiteX7818" y="connsiteY7818"/>
                              </a:cxn>
                              <a:cxn ang="0">
                                <a:pos x="connsiteX7819" y="connsiteY7819"/>
                              </a:cxn>
                              <a:cxn ang="0">
                                <a:pos x="connsiteX7820" y="connsiteY7820"/>
                              </a:cxn>
                              <a:cxn ang="0">
                                <a:pos x="connsiteX7821" y="connsiteY7821"/>
                              </a:cxn>
                              <a:cxn ang="0">
                                <a:pos x="connsiteX7822" y="connsiteY7822"/>
                              </a:cxn>
                              <a:cxn ang="0">
                                <a:pos x="connsiteX7823" y="connsiteY7823"/>
                              </a:cxn>
                              <a:cxn ang="0">
                                <a:pos x="connsiteX7824" y="connsiteY7824"/>
                              </a:cxn>
                              <a:cxn ang="0">
                                <a:pos x="connsiteX7825" y="connsiteY7825"/>
                              </a:cxn>
                              <a:cxn ang="0">
                                <a:pos x="connsiteX7826" y="connsiteY7826"/>
                              </a:cxn>
                              <a:cxn ang="0">
                                <a:pos x="connsiteX7827" y="connsiteY7827"/>
                              </a:cxn>
                              <a:cxn ang="0">
                                <a:pos x="connsiteX7828" y="connsiteY7828"/>
                              </a:cxn>
                              <a:cxn ang="0">
                                <a:pos x="connsiteX7829" y="connsiteY7829"/>
                              </a:cxn>
                              <a:cxn ang="0">
                                <a:pos x="connsiteX7830" y="connsiteY7830"/>
                              </a:cxn>
                              <a:cxn ang="0">
                                <a:pos x="connsiteX7831" y="connsiteY7831"/>
                              </a:cxn>
                              <a:cxn ang="0">
                                <a:pos x="connsiteX7832" y="connsiteY7832"/>
                              </a:cxn>
                              <a:cxn ang="0">
                                <a:pos x="connsiteX7833" y="connsiteY7833"/>
                              </a:cxn>
                              <a:cxn ang="0">
                                <a:pos x="connsiteX7834" y="connsiteY7834"/>
                              </a:cxn>
                              <a:cxn ang="0">
                                <a:pos x="connsiteX7835" y="connsiteY7835"/>
                              </a:cxn>
                              <a:cxn ang="0">
                                <a:pos x="connsiteX7836" y="connsiteY7836"/>
                              </a:cxn>
                              <a:cxn ang="0">
                                <a:pos x="connsiteX7837" y="connsiteY7837"/>
                              </a:cxn>
                              <a:cxn ang="0">
                                <a:pos x="connsiteX7838" y="connsiteY7838"/>
                              </a:cxn>
                              <a:cxn ang="0">
                                <a:pos x="connsiteX7839" y="connsiteY7839"/>
                              </a:cxn>
                              <a:cxn ang="0">
                                <a:pos x="connsiteX7840" y="connsiteY7840"/>
                              </a:cxn>
                              <a:cxn ang="0">
                                <a:pos x="connsiteX7841" y="connsiteY7841"/>
                              </a:cxn>
                              <a:cxn ang="0">
                                <a:pos x="connsiteX7842" y="connsiteY7842"/>
                              </a:cxn>
                              <a:cxn ang="0">
                                <a:pos x="connsiteX7843" y="connsiteY7843"/>
                              </a:cxn>
                              <a:cxn ang="0">
                                <a:pos x="connsiteX7844" y="connsiteY7844"/>
                              </a:cxn>
                              <a:cxn ang="0">
                                <a:pos x="connsiteX7845" y="connsiteY7845"/>
                              </a:cxn>
                              <a:cxn ang="0">
                                <a:pos x="connsiteX7846" y="connsiteY7846"/>
                              </a:cxn>
                              <a:cxn ang="0">
                                <a:pos x="connsiteX7847" y="connsiteY7847"/>
                              </a:cxn>
                              <a:cxn ang="0">
                                <a:pos x="connsiteX7848" y="connsiteY7848"/>
                              </a:cxn>
                              <a:cxn ang="0">
                                <a:pos x="connsiteX7849" y="connsiteY7849"/>
                              </a:cxn>
                              <a:cxn ang="0">
                                <a:pos x="connsiteX7850" y="connsiteY7850"/>
                              </a:cxn>
                              <a:cxn ang="0">
                                <a:pos x="connsiteX7851" y="connsiteY7851"/>
                              </a:cxn>
                              <a:cxn ang="0">
                                <a:pos x="connsiteX7852" y="connsiteY7852"/>
                              </a:cxn>
                              <a:cxn ang="0">
                                <a:pos x="connsiteX7853" y="connsiteY7853"/>
                              </a:cxn>
                              <a:cxn ang="0">
                                <a:pos x="connsiteX7854" y="connsiteY7854"/>
                              </a:cxn>
                              <a:cxn ang="0">
                                <a:pos x="connsiteX7855" y="connsiteY7855"/>
                              </a:cxn>
                              <a:cxn ang="0">
                                <a:pos x="connsiteX7856" y="connsiteY7856"/>
                              </a:cxn>
                              <a:cxn ang="0">
                                <a:pos x="connsiteX7857" y="connsiteY7857"/>
                              </a:cxn>
                              <a:cxn ang="0">
                                <a:pos x="connsiteX7858" y="connsiteY7858"/>
                              </a:cxn>
                              <a:cxn ang="0">
                                <a:pos x="connsiteX7859" y="connsiteY7859"/>
                              </a:cxn>
                              <a:cxn ang="0">
                                <a:pos x="connsiteX7860" y="connsiteY7860"/>
                              </a:cxn>
                              <a:cxn ang="0">
                                <a:pos x="connsiteX7861" y="connsiteY7861"/>
                              </a:cxn>
                              <a:cxn ang="0">
                                <a:pos x="connsiteX7862" y="connsiteY7862"/>
                              </a:cxn>
                              <a:cxn ang="0">
                                <a:pos x="connsiteX7863" y="connsiteY7863"/>
                              </a:cxn>
                              <a:cxn ang="0">
                                <a:pos x="connsiteX7864" y="connsiteY7864"/>
                              </a:cxn>
                              <a:cxn ang="0">
                                <a:pos x="connsiteX7865" y="connsiteY7865"/>
                              </a:cxn>
                              <a:cxn ang="0">
                                <a:pos x="connsiteX7866" y="connsiteY7866"/>
                              </a:cxn>
                              <a:cxn ang="0">
                                <a:pos x="connsiteX7867" y="connsiteY7867"/>
                              </a:cxn>
                              <a:cxn ang="0">
                                <a:pos x="connsiteX7868" y="connsiteY7868"/>
                              </a:cxn>
                              <a:cxn ang="0">
                                <a:pos x="connsiteX7869" y="connsiteY7869"/>
                              </a:cxn>
                              <a:cxn ang="0">
                                <a:pos x="connsiteX7870" y="connsiteY7870"/>
                              </a:cxn>
                              <a:cxn ang="0">
                                <a:pos x="connsiteX7871" y="connsiteY7871"/>
                              </a:cxn>
                              <a:cxn ang="0">
                                <a:pos x="connsiteX7872" y="connsiteY7872"/>
                              </a:cxn>
                              <a:cxn ang="0">
                                <a:pos x="connsiteX7873" y="connsiteY7873"/>
                              </a:cxn>
                              <a:cxn ang="0">
                                <a:pos x="connsiteX7874" y="connsiteY7874"/>
                              </a:cxn>
                              <a:cxn ang="0">
                                <a:pos x="connsiteX7875" y="connsiteY7875"/>
                              </a:cxn>
                              <a:cxn ang="0">
                                <a:pos x="connsiteX7876" y="connsiteY7876"/>
                              </a:cxn>
                              <a:cxn ang="0">
                                <a:pos x="connsiteX7877" y="connsiteY7877"/>
                              </a:cxn>
                              <a:cxn ang="0">
                                <a:pos x="connsiteX7878" y="connsiteY7878"/>
                              </a:cxn>
                              <a:cxn ang="0">
                                <a:pos x="connsiteX7879" y="connsiteY7879"/>
                              </a:cxn>
                              <a:cxn ang="0">
                                <a:pos x="connsiteX7880" y="connsiteY7880"/>
                              </a:cxn>
                              <a:cxn ang="0">
                                <a:pos x="connsiteX7881" y="connsiteY7881"/>
                              </a:cxn>
                              <a:cxn ang="0">
                                <a:pos x="connsiteX7882" y="connsiteY7882"/>
                              </a:cxn>
                              <a:cxn ang="0">
                                <a:pos x="connsiteX7883" y="connsiteY7883"/>
                              </a:cxn>
                              <a:cxn ang="0">
                                <a:pos x="connsiteX7884" y="connsiteY7884"/>
                              </a:cxn>
                              <a:cxn ang="0">
                                <a:pos x="connsiteX7885" y="connsiteY7885"/>
                              </a:cxn>
                              <a:cxn ang="0">
                                <a:pos x="connsiteX7886" y="connsiteY7886"/>
                              </a:cxn>
                              <a:cxn ang="0">
                                <a:pos x="connsiteX7887" y="connsiteY7887"/>
                              </a:cxn>
                              <a:cxn ang="0">
                                <a:pos x="connsiteX7888" y="connsiteY7888"/>
                              </a:cxn>
                              <a:cxn ang="0">
                                <a:pos x="connsiteX7889" y="connsiteY7889"/>
                              </a:cxn>
                              <a:cxn ang="0">
                                <a:pos x="connsiteX7890" y="connsiteY7890"/>
                              </a:cxn>
                              <a:cxn ang="0">
                                <a:pos x="connsiteX7891" y="connsiteY7891"/>
                              </a:cxn>
                              <a:cxn ang="0">
                                <a:pos x="connsiteX7892" y="connsiteY7892"/>
                              </a:cxn>
                              <a:cxn ang="0">
                                <a:pos x="connsiteX7893" y="connsiteY7893"/>
                              </a:cxn>
                              <a:cxn ang="0">
                                <a:pos x="connsiteX7894" y="connsiteY7894"/>
                              </a:cxn>
                              <a:cxn ang="0">
                                <a:pos x="connsiteX7895" y="connsiteY7895"/>
                              </a:cxn>
                              <a:cxn ang="0">
                                <a:pos x="connsiteX7896" y="connsiteY7896"/>
                              </a:cxn>
                              <a:cxn ang="0">
                                <a:pos x="connsiteX7897" y="connsiteY7897"/>
                              </a:cxn>
                              <a:cxn ang="0">
                                <a:pos x="connsiteX7898" y="connsiteY7898"/>
                              </a:cxn>
                              <a:cxn ang="0">
                                <a:pos x="connsiteX7899" y="connsiteY7899"/>
                              </a:cxn>
                              <a:cxn ang="0">
                                <a:pos x="connsiteX7900" y="connsiteY7900"/>
                              </a:cxn>
                              <a:cxn ang="0">
                                <a:pos x="connsiteX7901" y="connsiteY7901"/>
                              </a:cxn>
                              <a:cxn ang="0">
                                <a:pos x="connsiteX7902" y="connsiteY7902"/>
                              </a:cxn>
                              <a:cxn ang="0">
                                <a:pos x="connsiteX7903" y="connsiteY7903"/>
                              </a:cxn>
                              <a:cxn ang="0">
                                <a:pos x="connsiteX7904" y="connsiteY7904"/>
                              </a:cxn>
                              <a:cxn ang="0">
                                <a:pos x="connsiteX7905" y="connsiteY7905"/>
                              </a:cxn>
                              <a:cxn ang="0">
                                <a:pos x="connsiteX7906" y="connsiteY7906"/>
                              </a:cxn>
                              <a:cxn ang="0">
                                <a:pos x="connsiteX7907" y="connsiteY7907"/>
                              </a:cxn>
                              <a:cxn ang="0">
                                <a:pos x="connsiteX7908" y="connsiteY7908"/>
                              </a:cxn>
                              <a:cxn ang="0">
                                <a:pos x="connsiteX7909" y="connsiteY7909"/>
                              </a:cxn>
                              <a:cxn ang="0">
                                <a:pos x="connsiteX7910" y="connsiteY7910"/>
                              </a:cxn>
                              <a:cxn ang="0">
                                <a:pos x="connsiteX7911" y="connsiteY7911"/>
                              </a:cxn>
                              <a:cxn ang="0">
                                <a:pos x="connsiteX7912" y="connsiteY7912"/>
                              </a:cxn>
                              <a:cxn ang="0">
                                <a:pos x="connsiteX7913" y="connsiteY7913"/>
                              </a:cxn>
                              <a:cxn ang="0">
                                <a:pos x="connsiteX7914" y="connsiteY7914"/>
                              </a:cxn>
                              <a:cxn ang="0">
                                <a:pos x="connsiteX7915" y="connsiteY7915"/>
                              </a:cxn>
                              <a:cxn ang="0">
                                <a:pos x="connsiteX7916" y="connsiteY7916"/>
                              </a:cxn>
                              <a:cxn ang="0">
                                <a:pos x="connsiteX7917" y="connsiteY7917"/>
                              </a:cxn>
                              <a:cxn ang="0">
                                <a:pos x="connsiteX7918" y="connsiteY7918"/>
                              </a:cxn>
                              <a:cxn ang="0">
                                <a:pos x="connsiteX7919" y="connsiteY7919"/>
                              </a:cxn>
                              <a:cxn ang="0">
                                <a:pos x="connsiteX7920" y="connsiteY7920"/>
                              </a:cxn>
                              <a:cxn ang="0">
                                <a:pos x="connsiteX7921" y="connsiteY7921"/>
                              </a:cxn>
                              <a:cxn ang="0">
                                <a:pos x="connsiteX7922" y="connsiteY7922"/>
                              </a:cxn>
                              <a:cxn ang="0">
                                <a:pos x="connsiteX7923" y="connsiteY7923"/>
                              </a:cxn>
                              <a:cxn ang="0">
                                <a:pos x="connsiteX7924" y="connsiteY7924"/>
                              </a:cxn>
                              <a:cxn ang="0">
                                <a:pos x="connsiteX7925" y="connsiteY7925"/>
                              </a:cxn>
                              <a:cxn ang="0">
                                <a:pos x="connsiteX7926" y="connsiteY7926"/>
                              </a:cxn>
                              <a:cxn ang="0">
                                <a:pos x="connsiteX7927" y="connsiteY7927"/>
                              </a:cxn>
                              <a:cxn ang="0">
                                <a:pos x="connsiteX7928" y="connsiteY7928"/>
                              </a:cxn>
                              <a:cxn ang="0">
                                <a:pos x="connsiteX7929" y="connsiteY7929"/>
                              </a:cxn>
                              <a:cxn ang="0">
                                <a:pos x="connsiteX7930" y="connsiteY7930"/>
                              </a:cxn>
                              <a:cxn ang="0">
                                <a:pos x="connsiteX7931" y="connsiteY7931"/>
                              </a:cxn>
                              <a:cxn ang="0">
                                <a:pos x="connsiteX7932" y="connsiteY7932"/>
                              </a:cxn>
                              <a:cxn ang="0">
                                <a:pos x="connsiteX7933" y="connsiteY7933"/>
                              </a:cxn>
                              <a:cxn ang="0">
                                <a:pos x="connsiteX7934" y="connsiteY7934"/>
                              </a:cxn>
                              <a:cxn ang="0">
                                <a:pos x="connsiteX7935" y="connsiteY7935"/>
                              </a:cxn>
                              <a:cxn ang="0">
                                <a:pos x="connsiteX7936" y="connsiteY7936"/>
                              </a:cxn>
                              <a:cxn ang="0">
                                <a:pos x="connsiteX7937" y="connsiteY7937"/>
                              </a:cxn>
                              <a:cxn ang="0">
                                <a:pos x="connsiteX7938" y="connsiteY7938"/>
                              </a:cxn>
                              <a:cxn ang="0">
                                <a:pos x="connsiteX7939" y="connsiteY7939"/>
                              </a:cxn>
                              <a:cxn ang="0">
                                <a:pos x="connsiteX7940" y="connsiteY7940"/>
                              </a:cxn>
                              <a:cxn ang="0">
                                <a:pos x="connsiteX7941" y="connsiteY7941"/>
                              </a:cxn>
                              <a:cxn ang="0">
                                <a:pos x="connsiteX7942" y="connsiteY7942"/>
                              </a:cxn>
                              <a:cxn ang="0">
                                <a:pos x="connsiteX7943" y="connsiteY7943"/>
                              </a:cxn>
                              <a:cxn ang="0">
                                <a:pos x="connsiteX7944" y="connsiteY7944"/>
                              </a:cxn>
                              <a:cxn ang="0">
                                <a:pos x="connsiteX7945" y="connsiteY7945"/>
                              </a:cxn>
                              <a:cxn ang="0">
                                <a:pos x="connsiteX7946" y="connsiteY7946"/>
                              </a:cxn>
                              <a:cxn ang="0">
                                <a:pos x="connsiteX7947" y="connsiteY7947"/>
                              </a:cxn>
                              <a:cxn ang="0">
                                <a:pos x="connsiteX7948" y="connsiteY7948"/>
                              </a:cxn>
                              <a:cxn ang="0">
                                <a:pos x="connsiteX7949" y="connsiteY7949"/>
                              </a:cxn>
                              <a:cxn ang="0">
                                <a:pos x="connsiteX7950" y="connsiteY7950"/>
                              </a:cxn>
                              <a:cxn ang="0">
                                <a:pos x="connsiteX7951" y="connsiteY7951"/>
                              </a:cxn>
                              <a:cxn ang="0">
                                <a:pos x="connsiteX7952" y="connsiteY7952"/>
                              </a:cxn>
                              <a:cxn ang="0">
                                <a:pos x="connsiteX7953" y="connsiteY7953"/>
                              </a:cxn>
                              <a:cxn ang="0">
                                <a:pos x="connsiteX7954" y="connsiteY7954"/>
                              </a:cxn>
                              <a:cxn ang="0">
                                <a:pos x="connsiteX7955" y="connsiteY7955"/>
                              </a:cxn>
                              <a:cxn ang="0">
                                <a:pos x="connsiteX7956" y="connsiteY7956"/>
                              </a:cxn>
                              <a:cxn ang="0">
                                <a:pos x="connsiteX7957" y="connsiteY7957"/>
                              </a:cxn>
                              <a:cxn ang="0">
                                <a:pos x="connsiteX7958" y="connsiteY7958"/>
                              </a:cxn>
                              <a:cxn ang="0">
                                <a:pos x="connsiteX7959" y="connsiteY7959"/>
                              </a:cxn>
                              <a:cxn ang="0">
                                <a:pos x="connsiteX7960" y="connsiteY7960"/>
                              </a:cxn>
                              <a:cxn ang="0">
                                <a:pos x="connsiteX7961" y="connsiteY7961"/>
                              </a:cxn>
                              <a:cxn ang="0">
                                <a:pos x="connsiteX7962" y="connsiteY7962"/>
                              </a:cxn>
                              <a:cxn ang="0">
                                <a:pos x="connsiteX7963" y="connsiteY7963"/>
                              </a:cxn>
                              <a:cxn ang="0">
                                <a:pos x="connsiteX7964" y="connsiteY7964"/>
                              </a:cxn>
                              <a:cxn ang="0">
                                <a:pos x="connsiteX7965" y="connsiteY7965"/>
                              </a:cxn>
                              <a:cxn ang="0">
                                <a:pos x="connsiteX7966" y="connsiteY7966"/>
                              </a:cxn>
                              <a:cxn ang="0">
                                <a:pos x="connsiteX7967" y="connsiteY7967"/>
                              </a:cxn>
                              <a:cxn ang="0">
                                <a:pos x="connsiteX7968" y="connsiteY7968"/>
                              </a:cxn>
                              <a:cxn ang="0">
                                <a:pos x="connsiteX7969" y="connsiteY7969"/>
                              </a:cxn>
                              <a:cxn ang="0">
                                <a:pos x="connsiteX7970" y="connsiteY7970"/>
                              </a:cxn>
                              <a:cxn ang="0">
                                <a:pos x="connsiteX7971" y="connsiteY7971"/>
                              </a:cxn>
                              <a:cxn ang="0">
                                <a:pos x="connsiteX7972" y="connsiteY7972"/>
                              </a:cxn>
                              <a:cxn ang="0">
                                <a:pos x="connsiteX7973" y="connsiteY7973"/>
                              </a:cxn>
                              <a:cxn ang="0">
                                <a:pos x="connsiteX7974" y="connsiteY7974"/>
                              </a:cxn>
                              <a:cxn ang="0">
                                <a:pos x="connsiteX7975" y="connsiteY7975"/>
                              </a:cxn>
                              <a:cxn ang="0">
                                <a:pos x="connsiteX7976" y="connsiteY7976"/>
                              </a:cxn>
                              <a:cxn ang="0">
                                <a:pos x="connsiteX7977" y="connsiteY7977"/>
                              </a:cxn>
                              <a:cxn ang="0">
                                <a:pos x="connsiteX7978" y="connsiteY7978"/>
                              </a:cxn>
                              <a:cxn ang="0">
                                <a:pos x="connsiteX7979" y="connsiteY7979"/>
                              </a:cxn>
                              <a:cxn ang="0">
                                <a:pos x="connsiteX7980" y="connsiteY7980"/>
                              </a:cxn>
                              <a:cxn ang="0">
                                <a:pos x="connsiteX7981" y="connsiteY7981"/>
                              </a:cxn>
                              <a:cxn ang="0">
                                <a:pos x="connsiteX7982" y="connsiteY7982"/>
                              </a:cxn>
                              <a:cxn ang="0">
                                <a:pos x="connsiteX7983" y="connsiteY7983"/>
                              </a:cxn>
                              <a:cxn ang="0">
                                <a:pos x="connsiteX7984" y="connsiteY7984"/>
                              </a:cxn>
                              <a:cxn ang="0">
                                <a:pos x="connsiteX7985" y="connsiteY7985"/>
                              </a:cxn>
                              <a:cxn ang="0">
                                <a:pos x="connsiteX7986" y="connsiteY7986"/>
                              </a:cxn>
                              <a:cxn ang="0">
                                <a:pos x="connsiteX7987" y="connsiteY7987"/>
                              </a:cxn>
                              <a:cxn ang="0">
                                <a:pos x="connsiteX7988" y="connsiteY7988"/>
                              </a:cxn>
                              <a:cxn ang="0">
                                <a:pos x="connsiteX7989" y="connsiteY7989"/>
                              </a:cxn>
                              <a:cxn ang="0">
                                <a:pos x="connsiteX7990" y="connsiteY7990"/>
                              </a:cxn>
                              <a:cxn ang="0">
                                <a:pos x="connsiteX7991" y="connsiteY7991"/>
                              </a:cxn>
                              <a:cxn ang="0">
                                <a:pos x="connsiteX7992" y="connsiteY7992"/>
                              </a:cxn>
                              <a:cxn ang="0">
                                <a:pos x="connsiteX7993" y="connsiteY7993"/>
                              </a:cxn>
                              <a:cxn ang="0">
                                <a:pos x="connsiteX7994" y="connsiteY7994"/>
                              </a:cxn>
                              <a:cxn ang="0">
                                <a:pos x="connsiteX7995" y="connsiteY7995"/>
                              </a:cxn>
                              <a:cxn ang="0">
                                <a:pos x="connsiteX7996" y="connsiteY7996"/>
                              </a:cxn>
                              <a:cxn ang="0">
                                <a:pos x="connsiteX7997" y="connsiteY7997"/>
                              </a:cxn>
                              <a:cxn ang="0">
                                <a:pos x="connsiteX7998" y="connsiteY7998"/>
                              </a:cxn>
                              <a:cxn ang="0">
                                <a:pos x="connsiteX7999" y="connsiteY7999"/>
                              </a:cxn>
                              <a:cxn ang="0">
                                <a:pos x="connsiteX8000" y="connsiteY8000"/>
                              </a:cxn>
                              <a:cxn ang="0">
                                <a:pos x="connsiteX8001" y="connsiteY8001"/>
                              </a:cxn>
                              <a:cxn ang="0">
                                <a:pos x="connsiteX8002" y="connsiteY8002"/>
                              </a:cxn>
                              <a:cxn ang="0">
                                <a:pos x="connsiteX8003" y="connsiteY8003"/>
                              </a:cxn>
                              <a:cxn ang="0">
                                <a:pos x="connsiteX8004" y="connsiteY8004"/>
                              </a:cxn>
                              <a:cxn ang="0">
                                <a:pos x="connsiteX8005" y="connsiteY8005"/>
                              </a:cxn>
                              <a:cxn ang="0">
                                <a:pos x="connsiteX8006" y="connsiteY8006"/>
                              </a:cxn>
                              <a:cxn ang="0">
                                <a:pos x="connsiteX8007" y="connsiteY8007"/>
                              </a:cxn>
                              <a:cxn ang="0">
                                <a:pos x="connsiteX8008" y="connsiteY8008"/>
                              </a:cxn>
                              <a:cxn ang="0">
                                <a:pos x="connsiteX8009" y="connsiteY8009"/>
                              </a:cxn>
                              <a:cxn ang="0">
                                <a:pos x="connsiteX8010" y="connsiteY8010"/>
                              </a:cxn>
                              <a:cxn ang="0">
                                <a:pos x="connsiteX8011" y="connsiteY8011"/>
                              </a:cxn>
                              <a:cxn ang="0">
                                <a:pos x="connsiteX8012" y="connsiteY8012"/>
                              </a:cxn>
                              <a:cxn ang="0">
                                <a:pos x="connsiteX8013" y="connsiteY8013"/>
                              </a:cxn>
                              <a:cxn ang="0">
                                <a:pos x="connsiteX8014" y="connsiteY8014"/>
                              </a:cxn>
                              <a:cxn ang="0">
                                <a:pos x="connsiteX8015" y="connsiteY8015"/>
                              </a:cxn>
                              <a:cxn ang="0">
                                <a:pos x="connsiteX8016" y="connsiteY8016"/>
                              </a:cxn>
                              <a:cxn ang="0">
                                <a:pos x="connsiteX8017" y="connsiteY8017"/>
                              </a:cxn>
                              <a:cxn ang="0">
                                <a:pos x="connsiteX8018" y="connsiteY8018"/>
                              </a:cxn>
                              <a:cxn ang="0">
                                <a:pos x="connsiteX8019" y="connsiteY8019"/>
                              </a:cxn>
                              <a:cxn ang="0">
                                <a:pos x="connsiteX8020" y="connsiteY8020"/>
                              </a:cxn>
                              <a:cxn ang="0">
                                <a:pos x="connsiteX8021" y="connsiteY8021"/>
                              </a:cxn>
                              <a:cxn ang="0">
                                <a:pos x="connsiteX8022" y="connsiteY8022"/>
                              </a:cxn>
                              <a:cxn ang="0">
                                <a:pos x="connsiteX8023" y="connsiteY8023"/>
                              </a:cxn>
                              <a:cxn ang="0">
                                <a:pos x="connsiteX8024" y="connsiteY8024"/>
                              </a:cxn>
                              <a:cxn ang="0">
                                <a:pos x="connsiteX8025" y="connsiteY8025"/>
                              </a:cxn>
                              <a:cxn ang="0">
                                <a:pos x="connsiteX8026" y="connsiteY8026"/>
                              </a:cxn>
                              <a:cxn ang="0">
                                <a:pos x="connsiteX8027" y="connsiteY8027"/>
                              </a:cxn>
                              <a:cxn ang="0">
                                <a:pos x="connsiteX8028" y="connsiteY8028"/>
                              </a:cxn>
                              <a:cxn ang="0">
                                <a:pos x="connsiteX8029" y="connsiteY8029"/>
                              </a:cxn>
                              <a:cxn ang="0">
                                <a:pos x="connsiteX8030" y="connsiteY8030"/>
                              </a:cxn>
                              <a:cxn ang="0">
                                <a:pos x="connsiteX8031" y="connsiteY8031"/>
                              </a:cxn>
                              <a:cxn ang="0">
                                <a:pos x="connsiteX8032" y="connsiteY8032"/>
                              </a:cxn>
                              <a:cxn ang="0">
                                <a:pos x="connsiteX8033" y="connsiteY8033"/>
                              </a:cxn>
                              <a:cxn ang="0">
                                <a:pos x="connsiteX8034" y="connsiteY8034"/>
                              </a:cxn>
                              <a:cxn ang="0">
                                <a:pos x="connsiteX8035" y="connsiteY8035"/>
                              </a:cxn>
                              <a:cxn ang="0">
                                <a:pos x="connsiteX8036" y="connsiteY8036"/>
                              </a:cxn>
                              <a:cxn ang="0">
                                <a:pos x="connsiteX8037" y="connsiteY8037"/>
                              </a:cxn>
                              <a:cxn ang="0">
                                <a:pos x="connsiteX8038" y="connsiteY8038"/>
                              </a:cxn>
                              <a:cxn ang="0">
                                <a:pos x="connsiteX8039" y="connsiteY8039"/>
                              </a:cxn>
                              <a:cxn ang="0">
                                <a:pos x="connsiteX8040" y="connsiteY8040"/>
                              </a:cxn>
                              <a:cxn ang="0">
                                <a:pos x="connsiteX8041" y="connsiteY8041"/>
                              </a:cxn>
                              <a:cxn ang="0">
                                <a:pos x="connsiteX8042" y="connsiteY8042"/>
                              </a:cxn>
                              <a:cxn ang="0">
                                <a:pos x="connsiteX8043" y="connsiteY8043"/>
                              </a:cxn>
                              <a:cxn ang="0">
                                <a:pos x="connsiteX8044" y="connsiteY8044"/>
                              </a:cxn>
                              <a:cxn ang="0">
                                <a:pos x="connsiteX8045" y="connsiteY8045"/>
                              </a:cxn>
                              <a:cxn ang="0">
                                <a:pos x="connsiteX8046" y="connsiteY8046"/>
                              </a:cxn>
                              <a:cxn ang="0">
                                <a:pos x="connsiteX8047" y="connsiteY8047"/>
                              </a:cxn>
                              <a:cxn ang="0">
                                <a:pos x="connsiteX8048" y="connsiteY8048"/>
                              </a:cxn>
                              <a:cxn ang="0">
                                <a:pos x="connsiteX8049" y="connsiteY8049"/>
                              </a:cxn>
                              <a:cxn ang="0">
                                <a:pos x="connsiteX8050" y="connsiteY8050"/>
                              </a:cxn>
                              <a:cxn ang="0">
                                <a:pos x="connsiteX8051" y="connsiteY8051"/>
                              </a:cxn>
                              <a:cxn ang="0">
                                <a:pos x="connsiteX8052" y="connsiteY8052"/>
                              </a:cxn>
                              <a:cxn ang="0">
                                <a:pos x="connsiteX8053" y="connsiteY8053"/>
                              </a:cxn>
                              <a:cxn ang="0">
                                <a:pos x="connsiteX8054" y="connsiteY8054"/>
                              </a:cxn>
                              <a:cxn ang="0">
                                <a:pos x="connsiteX8055" y="connsiteY8055"/>
                              </a:cxn>
                              <a:cxn ang="0">
                                <a:pos x="connsiteX8056" y="connsiteY8056"/>
                              </a:cxn>
                              <a:cxn ang="0">
                                <a:pos x="connsiteX8057" y="connsiteY8057"/>
                              </a:cxn>
                              <a:cxn ang="0">
                                <a:pos x="connsiteX8058" y="connsiteY8058"/>
                              </a:cxn>
                              <a:cxn ang="0">
                                <a:pos x="connsiteX8059" y="connsiteY8059"/>
                              </a:cxn>
                              <a:cxn ang="0">
                                <a:pos x="connsiteX8060" y="connsiteY8060"/>
                              </a:cxn>
                              <a:cxn ang="0">
                                <a:pos x="connsiteX8061" y="connsiteY8061"/>
                              </a:cxn>
                              <a:cxn ang="0">
                                <a:pos x="connsiteX8062" y="connsiteY8062"/>
                              </a:cxn>
                              <a:cxn ang="0">
                                <a:pos x="connsiteX8063" y="connsiteY8063"/>
                              </a:cxn>
                              <a:cxn ang="0">
                                <a:pos x="connsiteX8064" y="connsiteY8064"/>
                              </a:cxn>
                              <a:cxn ang="0">
                                <a:pos x="connsiteX8065" y="connsiteY8065"/>
                              </a:cxn>
                              <a:cxn ang="0">
                                <a:pos x="connsiteX8066" y="connsiteY8066"/>
                              </a:cxn>
                              <a:cxn ang="0">
                                <a:pos x="connsiteX8067" y="connsiteY8067"/>
                              </a:cxn>
                              <a:cxn ang="0">
                                <a:pos x="connsiteX8068" y="connsiteY8068"/>
                              </a:cxn>
                              <a:cxn ang="0">
                                <a:pos x="connsiteX8069" y="connsiteY8069"/>
                              </a:cxn>
                              <a:cxn ang="0">
                                <a:pos x="connsiteX8070" y="connsiteY8070"/>
                              </a:cxn>
                              <a:cxn ang="0">
                                <a:pos x="connsiteX8071" y="connsiteY8071"/>
                              </a:cxn>
                              <a:cxn ang="0">
                                <a:pos x="connsiteX8072" y="connsiteY8072"/>
                              </a:cxn>
                              <a:cxn ang="0">
                                <a:pos x="connsiteX8073" y="connsiteY8073"/>
                              </a:cxn>
                              <a:cxn ang="0">
                                <a:pos x="connsiteX8074" y="connsiteY8074"/>
                              </a:cxn>
                              <a:cxn ang="0">
                                <a:pos x="connsiteX8075" y="connsiteY8075"/>
                              </a:cxn>
                              <a:cxn ang="0">
                                <a:pos x="connsiteX8076" y="connsiteY8076"/>
                              </a:cxn>
                              <a:cxn ang="0">
                                <a:pos x="connsiteX8077" y="connsiteY8077"/>
                              </a:cxn>
                              <a:cxn ang="0">
                                <a:pos x="connsiteX8078" y="connsiteY8078"/>
                              </a:cxn>
                              <a:cxn ang="0">
                                <a:pos x="connsiteX8079" y="connsiteY8079"/>
                              </a:cxn>
                              <a:cxn ang="0">
                                <a:pos x="connsiteX8080" y="connsiteY8080"/>
                              </a:cxn>
                              <a:cxn ang="0">
                                <a:pos x="connsiteX8081" y="connsiteY8081"/>
                              </a:cxn>
                              <a:cxn ang="0">
                                <a:pos x="connsiteX8082" y="connsiteY8082"/>
                              </a:cxn>
                              <a:cxn ang="0">
                                <a:pos x="connsiteX8083" y="connsiteY8083"/>
                              </a:cxn>
                              <a:cxn ang="0">
                                <a:pos x="connsiteX8084" y="connsiteY8084"/>
                              </a:cxn>
                              <a:cxn ang="0">
                                <a:pos x="connsiteX8085" y="connsiteY8085"/>
                              </a:cxn>
                              <a:cxn ang="0">
                                <a:pos x="connsiteX8086" y="connsiteY8086"/>
                              </a:cxn>
                              <a:cxn ang="0">
                                <a:pos x="connsiteX8087" y="connsiteY8087"/>
                              </a:cxn>
                              <a:cxn ang="0">
                                <a:pos x="connsiteX8088" y="connsiteY8088"/>
                              </a:cxn>
                              <a:cxn ang="0">
                                <a:pos x="connsiteX8089" y="connsiteY8089"/>
                              </a:cxn>
                              <a:cxn ang="0">
                                <a:pos x="connsiteX8090" y="connsiteY8090"/>
                              </a:cxn>
                              <a:cxn ang="0">
                                <a:pos x="connsiteX8091" y="connsiteY8091"/>
                              </a:cxn>
                              <a:cxn ang="0">
                                <a:pos x="connsiteX8092" y="connsiteY8092"/>
                              </a:cxn>
                              <a:cxn ang="0">
                                <a:pos x="connsiteX8093" y="connsiteY8093"/>
                              </a:cxn>
                              <a:cxn ang="0">
                                <a:pos x="connsiteX8094" y="connsiteY8094"/>
                              </a:cxn>
                              <a:cxn ang="0">
                                <a:pos x="connsiteX8095" y="connsiteY8095"/>
                              </a:cxn>
                              <a:cxn ang="0">
                                <a:pos x="connsiteX8096" y="connsiteY8096"/>
                              </a:cxn>
                              <a:cxn ang="0">
                                <a:pos x="connsiteX8097" y="connsiteY8097"/>
                              </a:cxn>
                              <a:cxn ang="0">
                                <a:pos x="connsiteX8098" y="connsiteY8098"/>
                              </a:cxn>
                              <a:cxn ang="0">
                                <a:pos x="connsiteX8099" y="connsiteY8099"/>
                              </a:cxn>
                              <a:cxn ang="0">
                                <a:pos x="connsiteX8100" y="connsiteY8100"/>
                              </a:cxn>
                              <a:cxn ang="0">
                                <a:pos x="connsiteX8101" y="connsiteY8101"/>
                              </a:cxn>
                              <a:cxn ang="0">
                                <a:pos x="connsiteX8102" y="connsiteY8102"/>
                              </a:cxn>
                              <a:cxn ang="0">
                                <a:pos x="connsiteX8103" y="connsiteY8103"/>
                              </a:cxn>
                              <a:cxn ang="0">
                                <a:pos x="connsiteX8104" y="connsiteY8104"/>
                              </a:cxn>
                              <a:cxn ang="0">
                                <a:pos x="connsiteX8105" y="connsiteY8105"/>
                              </a:cxn>
                              <a:cxn ang="0">
                                <a:pos x="connsiteX8106" y="connsiteY8106"/>
                              </a:cxn>
                              <a:cxn ang="0">
                                <a:pos x="connsiteX8107" y="connsiteY8107"/>
                              </a:cxn>
                              <a:cxn ang="0">
                                <a:pos x="connsiteX8108" y="connsiteY8108"/>
                              </a:cxn>
                              <a:cxn ang="0">
                                <a:pos x="connsiteX8109" y="connsiteY8109"/>
                              </a:cxn>
                              <a:cxn ang="0">
                                <a:pos x="connsiteX8110" y="connsiteY8110"/>
                              </a:cxn>
                              <a:cxn ang="0">
                                <a:pos x="connsiteX8111" y="connsiteY8111"/>
                              </a:cxn>
                              <a:cxn ang="0">
                                <a:pos x="connsiteX8112" y="connsiteY8112"/>
                              </a:cxn>
                              <a:cxn ang="0">
                                <a:pos x="connsiteX8113" y="connsiteY8113"/>
                              </a:cxn>
                              <a:cxn ang="0">
                                <a:pos x="connsiteX8114" y="connsiteY8114"/>
                              </a:cxn>
                              <a:cxn ang="0">
                                <a:pos x="connsiteX8115" y="connsiteY8115"/>
                              </a:cxn>
                              <a:cxn ang="0">
                                <a:pos x="connsiteX8116" y="connsiteY8116"/>
                              </a:cxn>
                              <a:cxn ang="0">
                                <a:pos x="connsiteX8117" y="connsiteY8117"/>
                              </a:cxn>
                              <a:cxn ang="0">
                                <a:pos x="connsiteX8118" y="connsiteY8118"/>
                              </a:cxn>
                              <a:cxn ang="0">
                                <a:pos x="connsiteX8119" y="connsiteY8119"/>
                              </a:cxn>
                              <a:cxn ang="0">
                                <a:pos x="connsiteX8120" y="connsiteY8120"/>
                              </a:cxn>
                              <a:cxn ang="0">
                                <a:pos x="connsiteX8121" y="connsiteY8121"/>
                              </a:cxn>
                              <a:cxn ang="0">
                                <a:pos x="connsiteX8122" y="connsiteY8122"/>
                              </a:cxn>
                              <a:cxn ang="0">
                                <a:pos x="connsiteX8123" y="connsiteY8123"/>
                              </a:cxn>
                              <a:cxn ang="0">
                                <a:pos x="connsiteX8124" y="connsiteY8124"/>
                              </a:cxn>
                              <a:cxn ang="0">
                                <a:pos x="connsiteX8125" y="connsiteY8125"/>
                              </a:cxn>
                              <a:cxn ang="0">
                                <a:pos x="connsiteX8126" y="connsiteY8126"/>
                              </a:cxn>
                              <a:cxn ang="0">
                                <a:pos x="connsiteX8127" y="connsiteY8127"/>
                              </a:cxn>
                              <a:cxn ang="0">
                                <a:pos x="connsiteX8128" y="connsiteY8128"/>
                              </a:cxn>
                              <a:cxn ang="0">
                                <a:pos x="connsiteX8129" y="connsiteY8129"/>
                              </a:cxn>
                              <a:cxn ang="0">
                                <a:pos x="connsiteX8130" y="connsiteY8130"/>
                              </a:cxn>
                              <a:cxn ang="0">
                                <a:pos x="connsiteX8131" y="connsiteY8131"/>
                              </a:cxn>
                              <a:cxn ang="0">
                                <a:pos x="connsiteX8132" y="connsiteY8132"/>
                              </a:cxn>
                              <a:cxn ang="0">
                                <a:pos x="connsiteX8133" y="connsiteY8133"/>
                              </a:cxn>
                              <a:cxn ang="0">
                                <a:pos x="connsiteX8134" y="connsiteY8134"/>
                              </a:cxn>
                              <a:cxn ang="0">
                                <a:pos x="connsiteX8135" y="connsiteY8135"/>
                              </a:cxn>
                              <a:cxn ang="0">
                                <a:pos x="connsiteX8136" y="connsiteY8136"/>
                              </a:cxn>
                              <a:cxn ang="0">
                                <a:pos x="connsiteX8137" y="connsiteY8137"/>
                              </a:cxn>
                              <a:cxn ang="0">
                                <a:pos x="connsiteX8138" y="connsiteY8138"/>
                              </a:cxn>
                              <a:cxn ang="0">
                                <a:pos x="connsiteX8139" y="connsiteY8139"/>
                              </a:cxn>
                              <a:cxn ang="0">
                                <a:pos x="connsiteX8140" y="connsiteY8140"/>
                              </a:cxn>
                              <a:cxn ang="0">
                                <a:pos x="connsiteX8141" y="connsiteY8141"/>
                              </a:cxn>
                              <a:cxn ang="0">
                                <a:pos x="connsiteX8142" y="connsiteY8142"/>
                              </a:cxn>
                              <a:cxn ang="0">
                                <a:pos x="connsiteX8143" y="connsiteY8143"/>
                              </a:cxn>
                              <a:cxn ang="0">
                                <a:pos x="connsiteX8144" y="connsiteY8144"/>
                              </a:cxn>
                              <a:cxn ang="0">
                                <a:pos x="connsiteX8145" y="connsiteY8145"/>
                              </a:cxn>
                              <a:cxn ang="0">
                                <a:pos x="connsiteX8146" y="connsiteY8146"/>
                              </a:cxn>
                              <a:cxn ang="0">
                                <a:pos x="connsiteX8147" y="connsiteY8147"/>
                              </a:cxn>
                              <a:cxn ang="0">
                                <a:pos x="connsiteX8148" y="connsiteY8148"/>
                              </a:cxn>
                              <a:cxn ang="0">
                                <a:pos x="connsiteX8149" y="connsiteY8149"/>
                              </a:cxn>
                              <a:cxn ang="0">
                                <a:pos x="connsiteX8150" y="connsiteY8150"/>
                              </a:cxn>
                              <a:cxn ang="0">
                                <a:pos x="connsiteX8151" y="connsiteY8151"/>
                              </a:cxn>
                              <a:cxn ang="0">
                                <a:pos x="connsiteX8152" y="connsiteY8152"/>
                              </a:cxn>
                              <a:cxn ang="0">
                                <a:pos x="connsiteX8153" y="connsiteY8153"/>
                              </a:cxn>
                              <a:cxn ang="0">
                                <a:pos x="connsiteX8154" y="connsiteY8154"/>
                              </a:cxn>
                              <a:cxn ang="0">
                                <a:pos x="connsiteX8155" y="connsiteY8155"/>
                              </a:cxn>
                              <a:cxn ang="0">
                                <a:pos x="connsiteX8156" y="connsiteY8156"/>
                              </a:cxn>
                              <a:cxn ang="0">
                                <a:pos x="connsiteX8157" y="connsiteY8157"/>
                              </a:cxn>
                              <a:cxn ang="0">
                                <a:pos x="connsiteX8158" y="connsiteY8158"/>
                              </a:cxn>
                              <a:cxn ang="0">
                                <a:pos x="connsiteX8159" y="connsiteY8159"/>
                              </a:cxn>
                              <a:cxn ang="0">
                                <a:pos x="connsiteX8160" y="connsiteY8160"/>
                              </a:cxn>
                              <a:cxn ang="0">
                                <a:pos x="connsiteX8161" y="connsiteY8161"/>
                              </a:cxn>
                              <a:cxn ang="0">
                                <a:pos x="connsiteX8162" y="connsiteY8162"/>
                              </a:cxn>
                              <a:cxn ang="0">
                                <a:pos x="connsiteX8163" y="connsiteY8163"/>
                              </a:cxn>
                              <a:cxn ang="0">
                                <a:pos x="connsiteX8164" y="connsiteY8164"/>
                              </a:cxn>
                              <a:cxn ang="0">
                                <a:pos x="connsiteX8165" y="connsiteY8165"/>
                              </a:cxn>
                              <a:cxn ang="0">
                                <a:pos x="connsiteX8166" y="connsiteY8166"/>
                              </a:cxn>
                              <a:cxn ang="0">
                                <a:pos x="connsiteX8167" y="connsiteY8167"/>
                              </a:cxn>
                              <a:cxn ang="0">
                                <a:pos x="connsiteX8168" y="connsiteY8168"/>
                              </a:cxn>
                              <a:cxn ang="0">
                                <a:pos x="connsiteX8169" y="connsiteY8169"/>
                              </a:cxn>
                              <a:cxn ang="0">
                                <a:pos x="connsiteX8170" y="connsiteY8170"/>
                              </a:cxn>
                              <a:cxn ang="0">
                                <a:pos x="connsiteX8171" y="connsiteY8171"/>
                              </a:cxn>
                              <a:cxn ang="0">
                                <a:pos x="connsiteX8172" y="connsiteY8172"/>
                              </a:cxn>
                              <a:cxn ang="0">
                                <a:pos x="connsiteX8173" y="connsiteY8173"/>
                              </a:cxn>
                              <a:cxn ang="0">
                                <a:pos x="connsiteX8174" y="connsiteY8174"/>
                              </a:cxn>
                              <a:cxn ang="0">
                                <a:pos x="connsiteX8175" y="connsiteY8175"/>
                              </a:cxn>
                              <a:cxn ang="0">
                                <a:pos x="connsiteX8176" y="connsiteY8176"/>
                              </a:cxn>
                              <a:cxn ang="0">
                                <a:pos x="connsiteX8177" y="connsiteY8177"/>
                              </a:cxn>
                              <a:cxn ang="0">
                                <a:pos x="connsiteX8178" y="connsiteY8178"/>
                              </a:cxn>
                              <a:cxn ang="0">
                                <a:pos x="connsiteX8179" y="connsiteY8179"/>
                              </a:cxn>
                              <a:cxn ang="0">
                                <a:pos x="connsiteX8180" y="connsiteY8180"/>
                              </a:cxn>
                              <a:cxn ang="0">
                                <a:pos x="connsiteX8181" y="connsiteY8181"/>
                              </a:cxn>
                              <a:cxn ang="0">
                                <a:pos x="connsiteX8182" y="connsiteY8182"/>
                              </a:cxn>
                              <a:cxn ang="0">
                                <a:pos x="connsiteX8183" y="connsiteY8183"/>
                              </a:cxn>
                              <a:cxn ang="0">
                                <a:pos x="connsiteX8184" y="connsiteY8184"/>
                              </a:cxn>
                              <a:cxn ang="0">
                                <a:pos x="connsiteX8185" y="connsiteY8185"/>
                              </a:cxn>
                              <a:cxn ang="0">
                                <a:pos x="connsiteX8186" y="connsiteY8186"/>
                              </a:cxn>
                              <a:cxn ang="0">
                                <a:pos x="connsiteX8187" y="connsiteY8187"/>
                              </a:cxn>
                              <a:cxn ang="0">
                                <a:pos x="connsiteX8188" y="connsiteY8188"/>
                              </a:cxn>
                              <a:cxn ang="0">
                                <a:pos x="connsiteX8189" y="connsiteY8189"/>
                              </a:cxn>
                              <a:cxn ang="0">
                                <a:pos x="connsiteX8190" y="connsiteY8190"/>
                              </a:cxn>
                              <a:cxn ang="0">
                                <a:pos x="connsiteX8191" y="connsiteY8191"/>
                              </a:cxn>
                              <a:cxn ang="0">
                                <a:pos x="connsiteX8192" y="connsiteY8192"/>
                              </a:cxn>
                              <a:cxn ang="0">
                                <a:pos x="connsiteX8193" y="connsiteY8193"/>
                              </a:cxn>
                              <a:cxn ang="0">
                                <a:pos x="connsiteX8194" y="connsiteY8194"/>
                              </a:cxn>
                              <a:cxn ang="0">
                                <a:pos x="connsiteX8195" y="connsiteY8195"/>
                              </a:cxn>
                              <a:cxn ang="0">
                                <a:pos x="connsiteX8196" y="connsiteY8196"/>
                              </a:cxn>
                              <a:cxn ang="0">
                                <a:pos x="connsiteX8197" y="connsiteY8197"/>
                              </a:cxn>
                              <a:cxn ang="0">
                                <a:pos x="connsiteX8198" y="connsiteY8198"/>
                              </a:cxn>
                              <a:cxn ang="0">
                                <a:pos x="connsiteX8199" y="connsiteY8199"/>
                              </a:cxn>
                              <a:cxn ang="0">
                                <a:pos x="connsiteX8200" y="connsiteY8200"/>
                              </a:cxn>
                              <a:cxn ang="0">
                                <a:pos x="connsiteX8201" y="connsiteY8201"/>
                              </a:cxn>
                              <a:cxn ang="0">
                                <a:pos x="connsiteX8202" y="connsiteY8202"/>
                              </a:cxn>
                              <a:cxn ang="0">
                                <a:pos x="connsiteX8203" y="connsiteY8203"/>
                              </a:cxn>
                              <a:cxn ang="0">
                                <a:pos x="connsiteX8204" y="connsiteY8204"/>
                              </a:cxn>
                              <a:cxn ang="0">
                                <a:pos x="connsiteX8205" y="connsiteY8205"/>
                              </a:cxn>
                              <a:cxn ang="0">
                                <a:pos x="connsiteX8206" y="connsiteY8206"/>
                              </a:cxn>
                              <a:cxn ang="0">
                                <a:pos x="connsiteX8207" y="connsiteY8207"/>
                              </a:cxn>
                              <a:cxn ang="0">
                                <a:pos x="connsiteX8208" y="connsiteY8208"/>
                              </a:cxn>
                              <a:cxn ang="0">
                                <a:pos x="connsiteX8209" y="connsiteY8209"/>
                              </a:cxn>
                              <a:cxn ang="0">
                                <a:pos x="connsiteX8210" y="connsiteY8210"/>
                              </a:cxn>
                              <a:cxn ang="0">
                                <a:pos x="connsiteX8211" y="connsiteY8211"/>
                              </a:cxn>
                              <a:cxn ang="0">
                                <a:pos x="connsiteX8212" y="connsiteY8212"/>
                              </a:cxn>
                              <a:cxn ang="0">
                                <a:pos x="connsiteX8213" y="connsiteY8213"/>
                              </a:cxn>
                              <a:cxn ang="0">
                                <a:pos x="connsiteX8214" y="connsiteY8214"/>
                              </a:cxn>
                              <a:cxn ang="0">
                                <a:pos x="connsiteX8215" y="connsiteY8215"/>
                              </a:cxn>
                              <a:cxn ang="0">
                                <a:pos x="connsiteX8216" y="connsiteY8216"/>
                              </a:cxn>
                              <a:cxn ang="0">
                                <a:pos x="connsiteX8217" y="connsiteY8217"/>
                              </a:cxn>
                              <a:cxn ang="0">
                                <a:pos x="connsiteX8218" y="connsiteY8218"/>
                              </a:cxn>
                              <a:cxn ang="0">
                                <a:pos x="connsiteX8219" y="connsiteY8219"/>
                              </a:cxn>
                              <a:cxn ang="0">
                                <a:pos x="connsiteX8220" y="connsiteY8220"/>
                              </a:cxn>
                              <a:cxn ang="0">
                                <a:pos x="connsiteX8221" y="connsiteY8221"/>
                              </a:cxn>
                              <a:cxn ang="0">
                                <a:pos x="connsiteX8222" y="connsiteY8222"/>
                              </a:cxn>
                              <a:cxn ang="0">
                                <a:pos x="connsiteX8223" y="connsiteY8223"/>
                              </a:cxn>
                              <a:cxn ang="0">
                                <a:pos x="connsiteX8224" y="connsiteY8224"/>
                              </a:cxn>
                              <a:cxn ang="0">
                                <a:pos x="connsiteX8225" y="connsiteY8225"/>
                              </a:cxn>
                              <a:cxn ang="0">
                                <a:pos x="connsiteX8226" y="connsiteY8226"/>
                              </a:cxn>
                              <a:cxn ang="0">
                                <a:pos x="connsiteX8227" y="connsiteY8227"/>
                              </a:cxn>
                              <a:cxn ang="0">
                                <a:pos x="connsiteX8228" y="connsiteY8228"/>
                              </a:cxn>
                              <a:cxn ang="0">
                                <a:pos x="connsiteX8229" y="connsiteY8229"/>
                              </a:cxn>
                              <a:cxn ang="0">
                                <a:pos x="connsiteX8230" y="connsiteY8230"/>
                              </a:cxn>
                              <a:cxn ang="0">
                                <a:pos x="connsiteX8231" y="connsiteY8231"/>
                              </a:cxn>
                              <a:cxn ang="0">
                                <a:pos x="connsiteX8232" y="connsiteY8232"/>
                              </a:cxn>
                              <a:cxn ang="0">
                                <a:pos x="connsiteX8233" y="connsiteY8233"/>
                              </a:cxn>
                              <a:cxn ang="0">
                                <a:pos x="connsiteX8234" y="connsiteY8234"/>
                              </a:cxn>
                              <a:cxn ang="0">
                                <a:pos x="connsiteX8235" y="connsiteY8235"/>
                              </a:cxn>
                              <a:cxn ang="0">
                                <a:pos x="connsiteX8236" y="connsiteY8236"/>
                              </a:cxn>
                              <a:cxn ang="0">
                                <a:pos x="connsiteX8237" y="connsiteY8237"/>
                              </a:cxn>
                              <a:cxn ang="0">
                                <a:pos x="connsiteX8238" y="connsiteY8238"/>
                              </a:cxn>
                              <a:cxn ang="0">
                                <a:pos x="connsiteX8239" y="connsiteY8239"/>
                              </a:cxn>
                              <a:cxn ang="0">
                                <a:pos x="connsiteX8240" y="connsiteY8240"/>
                              </a:cxn>
                              <a:cxn ang="0">
                                <a:pos x="connsiteX8241" y="connsiteY8241"/>
                              </a:cxn>
                              <a:cxn ang="0">
                                <a:pos x="connsiteX8242" y="connsiteY8242"/>
                              </a:cxn>
                              <a:cxn ang="0">
                                <a:pos x="connsiteX8243" y="connsiteY8243"/>
                              </a:cxn>
                              <a:cxn ang="0">
                                <a:pos x="connsiteX8244" y="connsiteY8244"/>
                              </a:cxn>
                              <a:cxn ang="0">
                                <a:pos x="connsiteX8245" y="connsiteY8245"/>
                              </a:cxn>
                              <a:cxn ang="0">
                                <a:pos x="connsiteX8246" y="connsiteY8246"/>
                              </a:cxn>
                              <a:cxn ang="0">
                                <a:pos x="connsiteX8247" y="connsiteY8247"/>
                              </a:cxn>
                              <a:cxn ang="0">
                                <a:pos x="connsiteX8248" y="connsiteY8248"/>
                              </a:cxn>
                              <a:cxn ang="0">
                                <a:pos x="connsiteX8249" y="connsiteY8249"/>
                              </a:cxn>
                              <a:cxn ang="0">
                                <a:pos x="connsiteX8250" y="connsiteY8250"/>
                              </a:cxn>
                              <a:cxn ang="0">
                                <a:pos x="connsiteX8251" y="connsiteY8251"/>
                              </a:cxn>
                              <a:cxn ang="0">
                                <a:pos x="connsiteX8252" y="connsiteY8252"/>
                              </a:cxn>
                              <a:cxn ang="0">
                                <a:pos x="connsiteX8253" y="connsiteY8253"/>
                              </a:cxn>
                              <a:cxn ang="0">
                                <a:pos x="connsiteX8254" y="connsiteY8254"/>
                              </a:cxn>
                              <a:cxn ang="0">
                                <a:pos x="connsiteX8255" y="connsiteY8255"/>
                              </a:cxn>
                              <a:cxn ang="0">
                                <a:pos x="connsiteX8256" y="connsiteY8256"/>
                              </a:cxn>
                              <a:cxn ang="0">
                                <a:pos x="connsiteX8257" y="connsiteY8257"/>
                              </a:cxn>
                              <a:cxn ang="0">
                                <a:pos x="connsiteX8258" y="connsiteY8258"/>
                              </a:cxn>
                              <a:cxn ang="0">
                                <a:pos x="connsiteX8259" y="connsiteY8259"/>
                              </a:cxn>
                              <a:cxn ang="0">
                                <a:pos x="connsiteX8260" y="connsiteY8260"/>
                              </a:cxn>
                              <a:cxn ang="0">
                                <a:pos x="connsiteX8261" y="connsiteY8261"/>
                              </a:cxn>
                              <a:cxn ang="0">
                                <a:pos x="connsiteX8262" y="connsiteY8262"/>
                              </a:cxn>
                              <a:cxn ang="0">
                                <a:pos x="connsiteX8263" y="connsiteY8263"/>
                              </a:cxn>
                              <a:cxn ang="0">
                                <a:pos x="connsiteX8264" y="connsiteY8264"/>
                              </a:cxn>
                              <a:cxn ang="0">
                                <a:pos x="connsiteX8265" y="connsiteY8265"/>
                              </a:cxn>
                              <a:cxn ang="0">
                                <a:pos x="connsiteX8266" y="connsiteY8266"/>
                              </a:cxn>
                              <a:cxn ang="0">
                                <a:pos x="connsiteX8267" y="connsiteY8267"/>
                              </a:cxn>
                              <a:cxn ang="0">
                                <a:pos x="connsiteX8268" y="connsiteY8268"/>
                              </a:cxn>
                              <a:cxn ang="0">
                                <a:pos x="connsiteX8269" y="connsiteY8269"/>
                              </a:cxn>
                              <a:cxn ang="0">
                                <a:pos x="connsiteX8270" y="connsiteY8270"/>
                              </a:cxn>
                              <a:cxn ang="0">
                                <a:pos x="connsiteX8271" y="connsiteY8271"/>
                              </a:cxn>
                              <a:cxn ang="0">
                                <a:pos x="connsiteX8272" y="connsiteY8272"/>
                              </a:cxn>
                              <a:cxn ang="0">
                                <a:pos x="connsiteX8273" y="connsiteY8273"/>
                              </a:cxn>
                              <a:cxn ang="0">
                                <a:pos x="connsiteX8274" y="connsiteY8274"/>
                              </a:cxn>
                              <a:cxn ang="0">
                                <a:pos x="connsiteX8275" y="connsiteY8275"/>
                              </a:cxn>
                              <a:cxn ang="0">
                                <a:pos x="connsiteX8276" y="connsiteY8276"/>
                              </a:cxn>
                              <a:cxn ang="0">
                                <a:pos x="connsiteX8277" y="connsiteY8277"/>
                              </a:cxn>
                              <a:cxn ang="0">
                                <a:pos x="connsiteX8278" y="connsiteY8278"/>
                              </a:cxn>
                              <a:cxn ang="0">
                                <a:pos x="connsiteX8279" y="connsiteY8279"/>
                              </a:cxn>
                              <a:cxn ang="0">
                                <a:pos x="connsiteX8280" y="connsiteY8280"/>
                              </a:cxn>
                              <a:cxn ang="0">
                                <a:pos x="connsiteX8281" y="connsiteY8281"/>
                              </a:cxn>
                              <a:cxn ang="0">
                                <a:pos x="connsiteX8282" y="connsiteY8282"/>
                              </a:cxn>
                              <a:cxn ang="0">
                                <a:pos x="connsiteX8283" y="connsiteY8283"/>
                              </a:cxn>
                              <a:cxn ang="0">
                                <a:pos x="connsiteX8284" y="connsiteY8284"/>
                              </a:cxn>
                              <a:cxn ang="0">
                                <a:pos x="connsiteX8285" y="connsiteY8285"/>
                              </a:cxn>
                              <a:cxn ang="0">
                                <a:pos x="connsiteX8286" y="connsiteY8286"/>
                              </a:cxn>
                              <a:cxn ang="0">
                                <a:pos x="connsiteX8287" y="connsiteY8287"/>
                              </a:cxn>
                              <a:cxn ang="0">
                                <a:pos x="connsiteX8288" y="connsiteY8288"/>
                              </a:cxn>
                              <a:cxn ang="0">
                                <a:pos x="connsiteX8289" y="connsiteY8289"/>
                              </a:cxn>
                              <a:cxn ang="0">
                                <a:pos x="connsiteX8290" y="connsiteY8290"/>
                              </a:cxn>
                              <a:cxn ang="0">
                                <a:pos x="connsiteX8291" y="connsiteY8291"/>
                              </a:cxn>
                              <a:cxn ang="0">
                                <a:pos x="connsiteX8292" y="connsiteY8292"/>
                              </a:cxn>
                              <a:cxn ang="0">
                                <a:pos x="connsiteX8293" y="connsiteY8293"/>
                              </a:cxn>
                              <a:cxn ang="0">
                                <a:pos x="connsiteX8294" y="connsiteY8294"/>
                              </a:cxn>
                              <a:cxn ang="0">
                                <a:pos x="connsiteX8295" y="connsiteY8295"/>
                              </a:cxn>
                              <a:cxn ang="0">
                                <a:pos x="connsiteX8296" y="connsiteY8296"/>
                              </a:cxn>
                              <a:cxn ang="0">
                                <a:pos x="connsiteX8297" y="connsiteY8297"/>
                              </a:cxn>
                              <a:cxn ang="0">
                                <a:pos x="connsiteX8298" y="connsiteY8298"/>
                              </a:cxn>
                              <a:cxn ang="0">
                                <a:pos x="connsiteX8299" y="connsiteY8299"/>
                              </a:cxn>
                              <a:cxn ang="0">
                                <a:pos x="connsiteX8300" y="connsiteY8300"/>
                              </a:cxn>
                              <a:cxn ang="0">
                                <a:pos x="connsiteX8301" y="connsiteY8301"/>
                              </a:cxn>
                              <a:cxn ang="0">
                                <a:pos x="connsiteX8302" y="connsiteY8302"/>
                              </a:cxn>
                              <a:cxn ang="0">
                                <a:pos x="connsiteX8303" y="connsiteY8303"/>
                              </a:cxn>
                              <a:cxn ang="0">
                                <a:pos x="connsiteX8304" y="connsiteY8304"/>
                              </a:cxn>
                              <a:cxn ang="0">
                                <a:pos x="connsiteX8305" y="connsiteY8305"/>
                              </a:cxn>
                              <a:cxn ang="0">
                                <a:pos x="connsiteX8306" y="connsiteY8306"/>
                              </a:cxn>
                              <a:cxn ang="0">
                                <a:pos x="connsiteX8307" y="connsiteY8307"/>
                              </a:cxn>
                              <a:cxn ang="0">
                                <a:pos x="connsiteX8308" y="connsiteY8308"/>
                              </a:cxn>
                              <a:cxn ang="0">
                                <a:pos x="connsiteX8309" y="connsiteY8309"/>
                              </a:cxn>
                              <a:cxn ang="0">
                                <a:pos x="connsiteX8310" y="connsiteY8310"/>
                              </a:cxn>
                              <a:cxn ang="0">
                                <a:pos x="connsiteX8311" y="connsiteY8311"/>
                              </a:cxn>
                              <a:cxn ang="0">
                                <a:pos x="connsiteX8312" y="connsiteY8312"/>
                              </a:cxn>
                              <a:cxn ang="0">
                                <a:pos x="connsiteX8313" y="connsiteY8313"/>
                              </a:cxn>
                              <a:cxn ang="0">
                                <a:pos x="connsiteX8314" y="connsiteY8314"/>
                              </a:cxn>
                              <a:cxn ang="0">
                                <a:pos x="connsiteX8315" y="connsiteY8315"/>
                              </a:cxn>
                              <a:cxn ang="0">
                                <a:pos x="connsiteX8316" y="connsiteY8316"/>
                              </a:cxn>
                              <a:cxn ang="0">
                                <a:pos x="connsiteX8317" y="connsiteY8317"/>
                              </a:cxn>
                              <a:cxn ang="0">
                                <a:pos x="connsiteX8318" y="connsiteY8318"/>
                              </a:cxn>
                              <a:cxn ang="0">
                                <a:pos x="connsiteX8319" y="connsiteY8319"/>
                              </a:cxn>
                              <a:cxn ang="0">
                                <a:pos x="connsiteX8320" y="connsiteY8320"/>
                              </a:cxn>
                              <a:cxn ang="0">
                                <a:pos x="connsiteX8321" y="connsiteY8321"/>
                              </a:cxn>
                              <a:cxn ang="0">
                                <a:pos x="connsiteX8322" y="connsiteY8322"/>
                              </a:cxn>
                              <a:cxn ang="0">
                                <a:pos x="connsiteX8323" y="connsiteY8323"/>
                              </a:cxn>
                              <a:cxn ang="0">
                                <a:pos x="connsiteX8324" y="connsiteY8324"/>
                              </a:cxn>
                              <a:cxn ang="0">
                                <a:pos x="connsiteX8325" y="connsiteY8325"/>
                              </a:cxn>
                              <a:cxn ang="0">
                                <a:pos x="connsiteX8326" y="connsiteY8326"/>
                              </a:cxn>
                              <a:cxn ang="0">
                                <a:pos x="connsiteX8327" y="connsiteY8327"/>
                              </a:cxn>
                              <a:cxn ang="0">
                                <a:pos x="connsiteX8328" y="connsiteY8328"/>
                              </a:cxn>
                              <a:cxn ang="0">
                                <a:pos x="connsiteX8329" y="connsiteY8329"/>
                              </a:cxn>
                              <a:cxn ang="0">
                                <a:pos x="connsiteX8330" y="connsiteY8330"/>
                              </a:cxn>
                              <a:cxn ang="0">
                                <a:pos x="connsiteX8331" y="connsiteY8331"/>
                              </a:cxn>
                              <a:cxn ang="0">
                                <a:pos x="connsiteX8332" y="connsiteY8332"/>
                              </a:cxn>
                              <a:cxn ang="0">
                                <a:pos x="connsiteX8333" y="connsiteY8333"/>
                              </a:cxn>
                              <a:cxn ang="0">
                                <a:pos x="connsiteX8334" y="connsiteY8334"/>
                              </a:cxn>
                              <a:cxn ang="0">
                                <a:pos x="connsiteX8335" y="connsiteY8335"/>
                              </a:cxn>
                              <a:cxn ang="0">
                                <a:pos x="connsiteX8336" y="connsiteY8336"/>
                              </a:cxn>
                              <a:cxn ang="0">
                                <a:pos x="connsiteX8337" y="connsiteY8337"/>
                              </a:cxn>
                              <a:cxn ang="0">
                                <a:pos x="connsiteX8338" y="connsiteY8338"/>
                              </a:cxn>
                              <a:cxn ang="0">
                                <a:pos x="connsiteX8339" y="connsiteY8339"/>
                              </a:cxn>
                              <a:cxn ang="0">
                                <a:pos x="connsiteX8340" y="connsiteY8340"/>
                              </a:cxn>
                              <a:cxn ang="0">
                                <a:pos x="connsiteX8341" y="connsiteY8341"/>
                              </a:cxn>
                              <a:cxn ang="0">
                                <a:pos x="connsiteX8342" y="connsiteY8342"/>
                              </a:cxn>
                              <a:cxn ang="0">
                                <a:pos x="connsiteX8343" y="connsiteY8343"/>
                              </a:cxn>
                              <a:cxn ang="0">
                                <a:pos x="connsiteX8344" y="connsiteY8344"/>
                              </a:cxn>
                              <a:cxn ang="0">
                                <a:pos x="connsiteX8345" y="connsiteY8345"/>
                              </a:cxn>
                              <a:cxn ang="0">
                                <a:pos x="connsiteX8346" y="connsiteY8346"/>
                              </a:cxn>
                              <a:cxn ang="0">
                                <a:pos x="connsiteX8347" y="connsiteY8347"/>
                              </a:cxn>
                              <a:cxn ang="0">
                                <a:pos x="connsiteX8348" y="connsiteY8348"/>
                              </a:cxn>
                              <a:cxn ang="0">
                                <a:pos x="connsiteX8349" y="connsiteY8349"/>
                              </a:cxn>
                              <a:cxn ang="0">
                                <a:pos x="connsiteX8350" y="connsiteY8350"/>
                              </a:cxn>
                              <a:cxn ang="0">
                                <a:pos x="connsiteX8351" y="connsiteY8351"/>
                              </a:cxn>
                              <a:cxn ang="0">
                                <a:pos x="connsiteX8352" y="connsiteY8352"/>
                              </a:cxn>
                              <a:cxn ang="0">
                                <a:pos x="connsiteX8353" y="connsiteY8353"/>
                              </a:cxn>
                              <a:cxn ang="0">
                                <a:pos x="connsiteX8354" y="connsiteY8354"/>
                              </a:cxn>
                              <a:cxn ang="0">
                                <a:pos x="connsiteX8355" y="connsiteY8355"/>
                              </a:cxn>
                              <a:cxn ang="0">
                                <a:pos x="connsiteX8356" y="connsiteY8356"/>
                              </a:cxn>
                              <a:cxn ang="0">
                                <a:pos x="connsiteX8357" y="connsiteY8357"/>
                              </a:cxn>
                              <a:cxn ang="0">
                                <a:pos x="connsiteX8358" y="connsiteY8358"/>
                              </a:cxn>
                              <a:cxn ang="0">
                                <a:pos x="connsiteX8359" y="connsiteY8359"/>
                              </a:cxn>
                              <a:cxn ang="0">
                                <a:pos x="connsiteX8360" y="connsiteY8360"/>
                              </a:cxn>
                              <a:cxn ang="0">
                                <a:pos x="connsiteX8361" y="connsiteY8361"/>
                              </a:cxn>
                              <a:cxn ang="0">
                                <a:pos x="connsiteX8362" y="connsiteY8362"/>
                              </a:cxn>
                              <a:cxn ang="0">
                                <a:pos x="connsiteX8363" y="connsiteY8363"/>
                              </a:cxn>
                              <a:cxn ang="0">
                                <a:pos x="connsiteX8364" y="connsiteY8364"/>
                              </a:cxn>
                              <a:cxn ang="0">
                                <a:pos x="connsiteX8365" y="connsiteY8365"/>
                              </a:cxn>
                              <a:cxn ang="0">
                                <a:pos x="connsiteX8366" y="connsiteY8366"/>
                              </a:cxn>
                              <a:cxn ang="0">
                                <a:pos x="connsiteX8367" y="connsiteY8367"/>
                              </a:cxn>
                              <a:cxn ang="0">
                                <a:pos x="connsiteX8368" y="connsiteY8368"/>
                              </a:cxn>
                              <a:cxn ang="0">
                                <a:pos x="connsiteX8369" y="connsiteY8369"/>
                              </a:cxn>
                              <a:cxn ang="0">
                                <a:pos x="connsiteX8370" y="connsiteY8370"/>
                              </a:cxn>
                              <a:cxn ang="0">
                                <a:pos x="connsiteX8371" y="connsiteY8371"/>
                              </a:cxn>
                              <a:cxn ang="0">
                                <a:pos x="connsiteX8372" y="connsiteY8372"/>
                              </a:cxn>
                              <a:cxn ang="0">
                                <a:pos x="connsiteX8373" y="connsiteY8373"/>
                              </a:cxn>
                              <a:cxn ang="0">
                                <a:pos x="connsiteX8374" y="connsiteY8374"/>
                              </a:cxn>
                              <a:cxn ang="0">
                                <a:pos x="connsiteX8375" y="connsiteY8375"/>
                              </a:cxn>
                              <a:cxn ang="0">
                                <a:pos x="connsiteX8376" y="connsiteY8376"/>
                              </a:cxn>
                              <a:cxn ang="0">
                                <a:pos x="connsiteX8377" y="connsiteY8377"/>
                              </a:cxn>
                              <a:cxn ang="0">
                                <a:pos x="connsiteX8378" y="connsiteY8378"/>
                              </a:cxn>
                              <a:cxn ang="0">
                                <a:pos x="connsiteX8379" y="connsiteY8379"/>
                              </a:cxn>
                              <a:cxn ang="0">
                                <a:pos x="connsiteX8380" y="connsiteY8380"/>
                              </a:cxn>
                              <a:cxn ang="0">
                                <a:pos x="connsiteX8381" y="connsiteY8381"/>
                              </a:cxn>
                              <a:cxn ang="0">
                                <a:pos x="connsiteX8382" y="connsiteY8382"/>
                              </a:cxn>
                              <a:cxn ang="0">
                                <a:pos x="connsiteX8383" y="connsiteY8383"/>
                              </a:cxn>
                              <a:cxn ang="0">
                                <a:pos x="connsiteX8384" y="connsiteY8384"/>
                              </a:cxn>
                              <a:cxn ang="0">
                                <a:pos x="connsiteX8385" y="connsiteY8385"/>
                              </a:cxn>
                              <a:cxn ang="0">
                                <a:pos x="connsiteX8386" y="connsiteY8386"/>
                              </a:cxn>
                              <a:cxn ang="0">
                                <a:pos x="connsiteX8387" y="connsiteY8387"/>
                              </a:cxn>
                              <a:cxn ang="0">
                                <a:pos x="connsiteX8388" y="connsiteY8388"/>
                              </a:cxn>
                              <a:cxn ang="0">
                                <a:pos x="connsiteX8389" y="connsiteY8389"/>
                              </a:cxn>
                              <a:cxn ang="0">
                                <a:pos x="connsiteX8390" y="connsiteY8390"/>
                              </a:cxn>
                              <a:cxn ang="0">
                                <a:pos x="connsiteX8391" y="connsiteY8391"/>
                              </a:cxn>
                              <a:cxn ang="0">
                                <a:pos x="connsiteX8392" y="connsiteY8392"/>
                              </a:cxn>
                              <a:cxn ang="0">
                                <a:pos x="connsiteX8393" y="connsiteY8393"/>
                              </a:cxn>
                              <a:cxn ang="0">
                                <a:pos x="connsiteX8394" y="connsiteY8394"/>
                              </a:cxn>
                              <a:cxn ang="0">
                                <a:pos x="connsiteX8395" y="connsiteY8395"/>
                              </a:cxn>
                              <a:cxn ang="0">
                                <a:pos x="connsiteX8396" y="connsiteY8396"/>
                              </a:cxn>
                              <a:cxn ang="0">
                                <a:pos x="connsiteX8397" y="connsiteY8397"/>
                              </a:cxn>
                              <a:cxn ang="0">
                                <a:pos x="connsiteX8398" y="connsiteY8398"/>
                              </a:cxn>
                              <a:cxn ang="0">
                                <a:pos x="connsiteX8399" y="connsiteY8399"/>
                              </a:cxn>
                              <a:cxn ang="0">
                                <a:pos x="connsiteX8400" y="connsiteY8400"/>
                              </a:cxn>
                              <a:cxn ang="0">
                                <a:pos x="connsiteX8401" y="connsiteY8401"/>
                              </a:cxn>
                              <a:cxn ang="0">
                                <a:pos x="connsiteX8402" y="connsiteY8402"/>
                              </a:cxn>
                              <a:cxn ang="0">
                                <a:pos x="connsiteX8403" y="connsiteY8403"/>
                              </a:cxn>
                              <a:cxn ang="0">
                                <a:pos x="connsiteX8404" y="connsiteY8404"/>
                              </a:cxn>
                              <a:cxn ang="0">
                                <a:pos x="connsiteX8405" y="connsiteY8405"/>
                              </a:cxn>
                              <a:cxn ang="0">
                                <a:pos x="connsiteX8406" y="connsiteY8406"/>
                              </a:cxn>
                              <a:cxn ang="0">
                                <a:pos x="connsiteX8407" y="connsiteY8407"/>
                              </a:cxn>
                              <a:cxn ang="0">
                                <a:pos x="connsiteX8408" y="connsiteY8408"/>
                              </a:cxn>
                              <a:cxn ang="0">
                                <a:pos x="connsiteX8409" y="connsiteY8409"/>
                              </a:cxn>
                              <a:cxn ang="0">
                                <a:pos x="connsiteX8410" y="connsiteY8410"/>
                              </a:cxn>
                              <a:cxn ang="0">
                                <a:pos x="connsiteX8411" y="connsiteY8411"/>
                              </a:cxn>
                              <a:cxn ang="0">
                                <a:pos x="connsiteX8412" y="connsiteY8412"/>
                              </a:cxn>
                              <a:cxn ang="0">
                                <a:pos x="connsiteX8413" y="connsiteY8413"/>
                              </a:cxn>
                              <a:cxn ang="0">
                                <a:pos x="connsiteX8414" y="connsiteY8414"/>
                              </a:cxn>
                              <a:cxn ang="0">
                                <a:pos x="connsiteX8415" y="connsiteY8415"/>
                              </a:cxn>
                              <a:cxn ang="0">
                                <a:pos x="connsiteX8416" y="connsiteY8416"/>
                              </a:cxn>
                              <a:cxn ang="0">
                                <a:pos x="connsiteX8417" y="connsiteY8417"/>
                              </a:cxn>
                              <a:cxn ang="0">
                                <a:pos x="connsiteX8418" y="connsiteY8418"/>
                              </a:cxn>
                              <a:cxn ang="0">
                                <a:pos x="connsiteX8419" y="connsiteY8419"/>
                              </a:cxn>
                              <a:cxn ang="0">
                                <a:pos x="connsiteX8420" y="connsiteY8420"/>
                              </a:cxn>
                              <a:cxn ang="0">
                                <a:pos x="connsiteX8421" y="connsiteY8421"/>
                              </a:cxn>
                              <a:cxn ang="0">
                                <a:pos x="connsiteX8422" y="connsiteY8422"/>
                              </a:cxn>
                              <a:cxn ang="0">
                                <a:pos x="connsiteX8423" y="connsiteY8423"/>
                              </a:cxn>
                              <a:cxn ang="0">
                                <a:pos x="connsiteX8424" y="connsiteY8424"/>
                              </a:cxn>
                              <a:cxn ang="0">
                                <a:pos x="connsiteX8425" y="connsiteY8425"/>
                              </a:cxn>
                              <a:cxn ang="0">
                                <a:pos x="connsiteX8426" y="connsiteY8426"/>
                              </a:cxn>
                              <a:cxn ang="0">
                                <a:pos x="connsiteX8427" y="connsiteY8427"/>
                              </a:cxn>
                              <a:cxn ang="0">
                                <a:pos x="connsiteX8428" y="connsiteY8428"/>
                              </a:cxn>
                              <a:cxn ang="0">
                                <a:pos x="connsiteX8429" y="connsiteY8429"/>
                              </a:cxn>
                              <a:cxn ang="0">
                                <a:pos x="connsiteX8430" y="connsiteY8430"/>
                              </a:cxn>
                              <a:cxn ang="0">
                                <a:pos x="connsiteX8431" y="connsiteY8431"/>
                              </a:cxn>
                              <a:cxn ang="0">
                                <a:pos x="connsiteX8432" y="connsiteY8432"/>
                              </a:cxn>
                              <a:cxn ang="0">
                                <a:pos x="connsiteX8433" y="connsiteY8433"/>
                              </a:cxn>
                              <a:cxn ang="0">
                                <a:pos x="connsiteX8434" y="connsiteY8434"/>
                              </a:cxn>
                              <a:cxn ang="0">
                                <a:pos x="connsiteX8435" y="connsiteY8435"/>
                              </a:cxn>
                              <a:cxn ang="0">
                                <a:pos x="connsiteX8436" y="connsiteY8436"/>
                              </a:cxn>
                              <a:cxn ang="0">
                                <a:pos x="connsiteX8437" y="connsiteY8437"/>
                              </a:cxn>
                              <a:cxn ang="0">
                                <a:pos x="connsiteX8438" y="connsiteY8438"/>
                              </a:cxn>
                              <a:cxn ang="0">
                                <a:pos x="connsiteX8439" y="connsiteY8439"/>
                              </a:cxn>
                              <a:cxn ang="0">
                                <a:pos x="connsiteX8440" y="connsiteY8440"/>
                              </a:cxn>
                              <a:cxn ang="0">
                                <a:pos x="connsiteX8441" y="connsiteY8441"/>
                              </a:cxn>
                              <a:cxn ang="0">
                                <a:pos x="connsiteX8442" y="connsiteY8442"/>
                              </a:cxn>
                              <a:cxn ang="0">
                                <a:pos x="connsiteX8443" y="connsiteY8443"/>
                              </a:cxn>
                              <a:cxn ang="0">
                                <a:pos x="connsiteX8444" y="connsiteY8444"/>
                              </a:cxn>
                              <a:cxn ang="0">
                                <a:pos x="connsiteX8445" y="connsiteY8445"/>
                              </a:cxn>
                              <a:cxn ang="0">
                                <a:pos x="connsiteX8446" y="connsiteY8446"/>
                              </a:cxn>
                              <a:cxn ang="0">
                                <a:pos x="connsiteX8447" y="connsiteY8447"/>
                              </a:cxn>
                              <a:cxn ang="0">
                                <a:pos x="connsiteX8448" y="connsiteY8448"/>
                              </a:cxn>
                              <a:cxn ang="0">
                                <a:pos x="connsiteX8449" y="connsiteY8449"/>
                              </a:cxn>
                              <a:cxn ang="0">
                                <a:pos x="connsiteX8450" y="connsiteY8450"/>
                              </a:cxn>
                              <a:cxn ang="0">
                                <a:pos x="connsiteX8451" y="connsiteY8451"/>
                              </a:cxn>
                              <a:cxn ang="0">
                                <a:pos x="connsiteX8452" y="connsiteY8452"/>
                              </a:cxn>
                              <a:cxn ang="0">
                                <a:pos x="connsiteX8453" y="connsiteY8453"/>
                              </a:cxn>
                              <a:cxn ang="0">
                                <a:pos x="connsiteX8454" y="connsiteY8454"/>
                              </a:cxn>
                              <a:cxn ang="0">
                                <a:pos x="connsiteX8455" y="connsiteY8455"/>
                              </a:cxn>
                              <a:cxn ang="0">
                                <a:pos x="connsiteX8456" y="connsiteY8456"/>
                              </a:cxn>
                              <a:cxn ang="0">
                                <a:pos x="connsiteX8457" y="connsiteY8457"/>
                              </a:cxn>
                              <a:cxn ang="0">
                                <a:pos x="connsiteX8458" y="connsiteY8458"/>
                              </a:cxn>
                              <a:cxn ang="0">
                                <a:pos x="connsiteX8459" y="connsiteY8459"/>
                              </a:cxn>
                              <a:cxn ang="0">
                                <a:pos x="connsiteX8460" y="connsiteY8460"/>
                              </a:cxn>
                              <a:cxn ang="0">
                                <a:pos x="connsiteX8461" y="connsiteY8461"/>
                              </a:cxn>
                              <a:cxn ang="0">
                                <a:pos x="connsiteX8462" y="connsiteY8462"/>
                              </a:cxn>
                              <a:cxn ang="0">
                                <a:pos x="connsiteX8463" y="connsiteY8463"/>
                              </a:cxn>
                              <a:cxn ang="0">
                                <a:pos x="connsiteX8464" y="connsiteY8464"/>
                              </a:cxn>
                              <a:cxn ang="0">
                                <a:pos x="connsiteX8465" y="connsiteY8465"/>
                              </a:cxn>
                              <a:cxn ang="0">
                                <a:pos x="connsiteX8466" y="connsiteY8466"/>
                              </a:cxn>
                              <a:cxn ang="0">
                                <a:pos x="connsiteX8467" y="connsiteY8467"/>
                              </a:cxn>
                              <a:cxn ang="0">
                                <a:pos x="connsiteX8468" y="connsiteY8468"/>
                              </a:cxn>
                              <a:cxn ang="0">
                                <a:pos x="connsiteX8469" y="connsiteY8469"/>
                              </a:cxn>
                              <a:cxn ang="0">
                                <a:pos x="connsiteX8470" y="connsiteY8470"/>
                              </a:cxn>
                              <a:cxn ang="0">
                                <a:pos x="connsiteX8471" y="connsiteY8471"/>
                              </a:cxn>
                              <a:cxn ang="0">
                                <a:pos x="connsiteX8472" y="connsiteY8472"/>
                              </a:cxn>
                              <a:cxn ang="0">
                                <a:pos x="connsiteX8473" y="connsiteY8473"/>
                              </a:cxn>
                              <a:cxn ang="0">
                                <a:pos x="connsiteX8474" y="connsiteY8474"/>
                              </a:cxn>
                              <a:cxn ang="0">
                                <a:pos x="connsiteX8475" y="connsiteY8475"/>
                              </a:cxn>
                              <a:cxn ang="0">
                                <a:pos x="connsiteX8476" y="connsiteY8476"/>
                              </a:cxn>
                              <a:cxn ang="0">
                                <a:pos x="connsiteX8477" y="connsiteY8477"/>
                              </a:cxn>
                              <a:cxn ang="0">
                                <a:pos x="connsiteX8478" y="connsiteY8478"/>
                              </a:cxn>
                              <a:cxn ang="0">
                                <a:pos x="connsiteX8479" y="connsiteY8479"/>
                              </a:cxn>
                              <a:cxn ang="0">
                                <a:pos x="connsiteX8480" y="connsiteY8480"/>
                              </a:cxn>
                              <a:cxn ang="0">
                                <a:pos x="connsiteX8481" y="connsiteY8481"/>
                              </a:cxn>
                              <a:cxn ang="0">
                                <a:pos x="connsiteX8482" y="connsiteY8482"/>
                              </a:cxn>
                              <a:cxn ang="0">
                                <a:pos x="connsiteX8483" y="connsiteY8483"/>
                              </a:cxn>
                              <a:cxn ang="0">
                                <a:pos x="connsiteX8484" y="connsiteY8484"/>
                              </a:cxn>
                              <a:cxn ang="0">
                                <a:pos x="connsiteX8485" y="connsiteY8485"/>
                              </a:cxn>
                              <a:cxn ang="0">
                                <a:pos x="connsiteX8486" y="connsiteY8486"/>
                              </a:cxn>
                              <a:cxn ang="0">
                                <a:pos x="connsiteX8487" y="connsiteY8487"/>
                              </a:cxn>
                              <a:cxn ang="0">
                                <a:pos x="connsiteX8488" y="connsiteY8488"/>
                              </a:cxn>
                              <a:cxn ang="0">
                                <a:pos x="connsiteX8489" y="connsiteY8489"/>
                              </a:cxn>
                              <a:cxn ang="0">
                                <a:pos x="connsiteX8490" y="connsiteY8490"/>
                              </a:cxn>
                              <a:cxn ang="0">
                                <a:pos x="connsiteX8491" y="connsiteY8491"/>
                              </a:cxn>
                              <a:cxn ang="0">
                                <a:pos x="connsiteX8492" y="connsiteY8492"/>
                              </a:cxn>
                              <a:cxn ang="0">
                                <a:pos x="connsiteX8493" y="connsiteY8493"/>
                              </a:cxn>
                              <a:cxn ang="0">
                                <a:pos x="connsiteX8494" y="connsiteY8494"/>
                              </a:cxn>
                              <a:cxn ang="0">
                                <a:pos x="connsiteX8495" y="connsiteY8495"/>
                              </a:cxn>
                              <a:cxn ang="0">
                                <a:pos x="connsiteX8496" y="connsiteY8496"/>
                              </a:cxn>
                              <a:cxn ang="0">
                                <a:pos x="connsiteX8497" y="connsiteY8497"/>
                              </a:cxn>
                              <a:cxn ang="0">
                                <a:pos x="connsiteX8498" y="connsiteY8498"/>
                              </a:cxn>
                              <a:cxn ang="0">
                                <a:pos x="connsiteX8499" y="connsiteY8499"/>
                              </a:cxn>
                              <a:cxn ang="0">
                                <a:pos x="connsiteX8500" y="connsiteY8500"/>
                              </a:cxn>
                              <a:cxn ang="0">
                                <a:pos x="connsiteX8501" y="connsiteY8501"/>
                              </a:cxn>
                              <a:cxn ang="0">
                                <a:pos x="connsiteX8502" y="connsiteY8502"/>
                              </a:cxn>
                              <a:cxn ang="0">
                                <a:pos x="connsiteX8503" y="connsiteY8503"/>
                              </a:cxn>
                              <a:cxn ang="0">
                                <a:pos x="connsiteX8504" y="connsiteY8504"/>
                              </a:cxn>
                              <a:cxn ang="0">
                                <a:pos x="connsiteX8505" y="connsiteY8505"/>
                              </a:cxn>
                              <a:cxn ang="0">
                                <a:pos x="connsiteX8506" y="connsiteY8506"/>
                              </a:cxn>
                              <a:cxn ang="0">
                                <a:pos x="connsiteX8507" y="connsiteY8507"/>
                              </a:cxn>
                              <a:cxn ang="0">
                                <a:pos x="connsiteX8508" y="connsiteY8508"/>
                              </a:cxn>
                              <a:cxn ang="0">
                                <a:pos x="connsiteX8509" y="connsiteY8509"/>
                              </a:cxn>
                              <a:cxn ang="0">
                                <a:pos x="connsiteX8510" y="connsiteY8510"/>
                              </a:cxn>
                              <a:cxn ang="0">
                                <a:pos x="connsiteX8511" y="connsiteY8511"/>
                              </a:cxn>
                              <a:cxn ang="0">
                                <a:pos x="connsiteX8512" y="connsiteY8512"/>
                              </a:cxn>
                              <a:cxn ang="0">
                                <a:pos x="connsiteX8513" y="connsiteY8513"/>
                              </a:cxn>
                              <a:cxn ang="0">
                                <a:pos x="connsiteX8514" y="connsiteY8514"/>
                              </a:cxn>
                              <a:cxn ang="0">
                                <a:pos x="connsiteX8515" y="connsiteY8515"/>
                              </a:cxn>
                              <a:cxn ang="0">
                                <a:pos x="connsiteX8516" y="connsiteY8516"/>
                              </a:cxn>
                              <a:cxn ang="0">
                                <a:pos x="connsiteX8517" y="connsiteY8517"/>
                              </a:cxn>
                              <a:cxn ang="0">
                                <a:pos x="connsiteX8518" y="connsiteY8518"/>
                              </a:cxn>
                              <a:cxn ang="0">
                                <a:pos x="connsiteX8519" y="connsiteY8519"/>
                              </a:cxn>
                              <a:cxn ang="0">
                                <a:pos x="connsiteX8520" y="connsiteY8520"/>
                              </a:cxn>
                              <a:cxn ang="0">
                                <a:pos x="connsiteX8521" y="connsiteY8521"/>
                              </a:cxn>
                              <a:cxn ang="0">
                                <a:pos x="connsiteX8522" y="connsiteY8522"/>
                              </a:cxn>
                              <a:cxn ang="0">
                                <a:pos x="connsiteX8523" y="connsiteY8523"/>
                              </a:cxn>
                              <a:cxn ang="0">
                                <a:pos x="connsiteX8524" y="connsiteY8524"/>
                              </a:cxn>
                              <a:cxn ang="0">
                                <a:pos x="connsiteX8525" y="connsiteY8525"/>
                              </a:cxn>
                              <a:cxn ang="0">
                                <a:pos x="connsiteX8526" y="connsiteY8526"/>
                              </a:cxn>
                              <a:cxn ang="0">
                                <a:pos x="connsiteX8527" y="connsiteY8527"/>
                              </a:cxn>
                              <a:cxn ang="0">
                                <a:pos x="connsiteX8528" y="connsiteY8528"/>
                              </a:cxn>
                              <a:cxn ang="0">
                                <a:pos x="connsiteX8529" y="connsiteY8529"/>
                              </a:cxn>
                              <a:cxn ang="0">
                                <a:pos x="connsiteX8530" y="connsiteY8530"/>
                              </a:cxn>
                              <a:cxn ang="0">
                                <a:pos x="connsiteX8531" y="connsiteY8531"/>
                              </a:cxn>
                              <a:cxn ang="0">
                                <a:pos x="connsiteX8532" y="connsiteY8532"/>
                              </a:cxn>
                              <a:cxn ang="0">
                                <a:pos x="connsiteX8533" y="connsiteY8533"/>
                              </a:cxn>
                              <a:cxn ang="0">
                                <a:pos x="connsiteX8534" y="connsiteY8534"/>
                              </a:cxn>
                              <a:cxn ang="0">
                                <a:pos x="connsiteX8535" y="connsiteY8535"/>
                              </a:cxn>
                              <a:cxn ang="0">
                                <a:pos x="connsiteX8536" y="connsiteY8536"/>
                              </a:cxn>
                              <a:cxn ang="0">
                                <a:pos x="connsiteX8537" y="connsiteY8537"/>
                              </a:cxn>
                              <a:cxn ang="0">
                                <a:pos x="connsiteX8538" y="connsiteY8538"/>
                              </a:cxn>
                              <a:cxn ang="0">
                                <a:pos x="connsiteX8539" y="connsiteY8539"/>
                              </a:cxn>
                              <a:cxn ang="0">
                                <a:pos x="connsiteX8540" y="connsiteY8540"/>
                              </a:cxn>
                              <a:cxn ang="0">
                                <a:pos x="connsiteX8541" y="connsiteY8541"/>
                              </a:cxn>
                              <a:cxn ang="0">
                                <a:pos x="connsiteX8542" y="connsiteY8542"/>
                              </a:cxn>
                              <a:cxn ang="0">
                                <a:pos x="connsiteX8543" y="connsiteY8543"/>
                              </a:cxn>
                              <a:cxn ang="0">
                                <a:pos x="connsiteX8544" y="connsiteY8544"/>
                              </a:cxn>
                              <a:cxn ang="0">
                                <a:pos x="connsiteX8545" y="connsiteY8545"/>
                              </a:cxn>
                              <a:cxn ang="0">
                                <a:pos x="connsiteX8546" y="connsiteY8546"/>
                              </a:cxn>
                              <a:cxn ang="0">
                                <a:pos x="connsiteX8547" y="connsiteY8547"/>
                              </a:cxn>
                              <a:cxn ang="0">
                                <a:pos x="connsiteX8548" y="connsiteY8548"/>
                              </a:cxn>
                              <a:cxn ang="0">
                                <a:pos x="connsiteX8549" y="connsiteY8549"/>
                              </a:cxn>
                              <a:cxn ang="0">
                                <a:pos x="connsiteX8550" y="connsiteY8550"/>
                              </a:cxn>
                              <a:cxn ang="0">
                                <a:pos x="connsiteX8551" y="connsiteY8551"/>
                              </a:cxn>
                              <a:cxn ang="0">
                                <a:pos x="connsiteX8552" y="connsiteY8552"/>
                              </a:cxn>
                              <a:cxn ang="0">
                                <a:pos x="connsiteX8553" y="connsiteY8553"/>
                              </a:cxn>
                              <a:cxn ang="0">
                                <a:pos x="connsiteX8554" y="connsiteY8554"/>
                              </a:cxn>
                              <a:cxn ang="0">
                                <a:pos x="connsiteX8555" y="connsiteY8555"/>
                              </a:cxn>
                              <a:cxn ang="0">
                                <a:pos x="connsiteX8556" y="connsiteY8556"/>
                              </a:cxn>
                              <a:cxn ang="0">
                                <a:pos x="connsiteX8557" y="connsiteY8557"/>
                              </a:cxn>
                              <a:cxn ang="0">
                                <a:pos x="connsiteX8558" y="connsiteY8558"/>
                              </a:cxn>
                              <a:cxn ang="0">
                                <a:pos x="connsiteX8559" y="connsiteY8559"/>
                              </a:cxn>
                              <a:cxn ang="0">
                                <a:pos x="connsiteX8560" y="connsiteY8560"/>
                              </a:cxn>
                              <a:cxn ang="0">
                                <a:pos x="connsiteX8561" y="connsiteY8561"/>
                              </a:cxn>
                              <a:cxn ang="0">
                                <a:pos x="connsiteX8562" y="connsiteY8562"/>
                              </a:cxn>
                              <a:cxn ang="0">
                                <a:pos x="connsiteX8563" y="connsiteY8563"/>
                              </a:cxn>
                              <a:cxn ang="0">
                                <a:pos x="connsiteX8564" y="connsiteY8564"/>
                              </a:cxn>
                              <a:cxn ang="0">
                                <a:pos x="connsiteX8565" y="connsiteY8565"/>
                              </a:cxn>
                              <a:cxn ang="0">
                                <a:pos x="connsiteX8566" y="connsiteY8566"/>
                              </a:cxn>
                              <a:cxn ang="0">
                                <a:pos x="connsiteX8567" y="connsiteY8567"/>
                              </a:cxn>
                              <a:cxn ang="0">
                                <a:pos x="connsiteX8568" y="connsiteY8568"/>
                              </a:cxn>
                              <a:cxn ang="0">
                                <a:pos x="connsiteX8569" y="connsiteY8569"/>
                              </a:cxn>
                              <a:cxn ang="0">
                                <a:pos x="connsiteX8570" y="connsiteY8570"/>
                              </a:cxn>
                              <a:cxn ang="0">
                                <a:pos x="connsiteX8571" y="connsiteY8571"/>
                              </a:cxn>
                              <a:cxn ang="0">
                                <a:pos x="connsiteX8572" y="connsiteY8572"/>
                              </a:cxn>
                              <a:cxn ang="0">
                                <a:pos x="connsiteX8573" y="connsiteY8573"/>
                              </a:cxn>
                              <a:cxn ang="0">
                                <a:pos x="connsiteX8574" y="connsiteY8574"/>
                              </a:cxn>
                              <a:cxn ang="0">
                                <a:pos x="connsiteX8575" y="connsiteY8575"/>
                              </a:cxn>
                              <a:cxn ang="0">
                                <a:pos x="connsiteX8576" y="connsiteY8576"/>
                              </a:cxn>
                              <a:cxn ang="0">
                                <a:pos x="connsiteX8577" y="connsiteY8577"/>
                              </a:cxn>
                              <a:cxn ang="0">
                                <a:pos x="connsiteX8578" y="connsiteY8578"/>
                              </a:cxn>
                              <a:cxn ang="0">
                                <a:pos x="connsiteX8579" y="connsiteY8579"/>
                              </a:cxn>
                              <a:cxn ang="0">
                                <a:pos x="connsiteX8580" y="connsiteY8580"/>
                              </a:cxn>
                              <a:cxn ang="0">
                                <a:pos x="connsiteX8581" y="connsiteY8581"/>
                              </a:cxn>
                              <a:cxn ang="0">
                                <a:pos x="connsiteX8582" y="connsiteY8582"/>
                              </a:cxn>
                              <a:cxn ang="0">
                                <a:pos x="connsiteX8583" y="connsiteY8583"/>
                              </a:cxn>
                              <a:cxn ang="0">
                                <a:pos x="connsiteX8584" y="connsiteY8584"/>
                              </a:cxn>
                              <a:cxn ang="0">
                                <a:pos x="connsiteX8585" y="connsiteY8585"/>
                              </a:cxn>
                              <a:cxn ang="0">
                                <a:pos x="connsiteX8586" y="connsiteY8586"/>
                              </a:cxn>
                              <a:cxn ang="0">
                                <a:pos x="connsiteX8587" y="connsiteY8587"/>
                              </a:cxn>
                              <a:cxn ang="0">
                                <a:pos x="connsiteX8588" y="connsiteY8588"/>
                              </a:cxn>
                              <a:cxn ang="0">
                                <a:pos x="connsiteX8589" y="connsiteY8589"/>
                              </a:cxn>
                              <a:cxn ang="0">
                                <a:pos x="connsiteX8590" y="connsiteY8590"/>
                              </a:cxn>
                              <a:cxn ang="0">
                                <a:pos x="connsiteX8591" y="connsiteY8591"/>
                              </a:cxn>
                              <a:cxn ang="0">
                                <a:pos x="connsiteX8592" y="connsiteY8592"/>
                              </a:cxn>
                              <a:cxn ang="0">
                                <a:pos x="connsiteX8593" y="connsiteY8593"/>
                              </a:cxn>
                              <a:cxn ang="0">
                                <a:pos x="connsiteX8594" y="connsiteY8594"/>
                              </a:cxn>
                              <a:cxn ang="0">
                                <a:pos x="connsiteX8595" y="connsiteY8595"/>
                              </a:cxn>
                              <a:cxn ang="0">
                                <a:pos x="connsiteX8596" y="connsiteY8596"/>
                              </a:cxn>
                              <a:cxn ang="0">
                                <a:pos x="connsiteX8597" y="connsiteY8597"/>
                              </a:cxn>
                              <a:cxn ang="0">
                                <a:pos x="connsiteX8598" y="connsiteY8598"/>
                              </a:cxn>
                              <a:cxn ang="0">
                                <a:pos x="connsiteX8599" y="connsiteY8599"/>
                              </a:cxn>
                              <a:cxn ang="0">
                                <a:pos x="connsiteX8600" y="connsiteY8600"/>
                              </a:cxn>
                              <a:cxn ang="0">
                                <a:pos x="connsiteX8601" y="connsiteY8601"/>
                              </a:cxn>
                              <a:cxn ang="0">
                                <a:pos x="connsiteX8602" y="connsiteY8602"/>
                              </a:cxn>
                              <a:cxn ang="0">
                                <a:pos x="connsiteX8603" y="connsiteY8603"/>
                              </a:cxn>
                              <a:cxn ang="0">
                                <a:pos x="connsiteX8604" y="connsiteY8604"/>
                              </a:cxn>
                              <a:cxn ang="0">
                                <a:pos x="connsiteX8605" y="connsiteY8605"/>
                              </a:cxn>
                              <a:cxn ang="0">
                                <a:pos x="connsiteX8606" y="connsiteY8606"/>
                              </a:cxn>
                              <a:cxn ang="0">
                                <a:pos x="connsiteX8607" y="connsiteY8607"/>
                              </a:cxn>
                              <a:cxn ang="0">
                                <a:pos x="connsiteX8608" y="connsiteY8608"/>
                              </a:cxn>
                              <a:cxn ang="0">
                                <a:pos x="connsiteX8609" y="connsiteY8609"/>
                              </a:cxn>
                              <a:cxn ang="0">
                                <a:pos x="connsiteX8610" y="connsiteY8610"/>
                              </a:cxn>
                              <a:cxn ang="0">
                                <a:pos x="connsiteX8611" y="connsiteY8611"/>
                              </a:cxn>
                              <a:cxn ang="0">
                                <a:pos x="connsiteX8612" y="connsiteY8612"/>
                              </a:cxn>
                              <a:cxn ang="0">
                                <a:pos x="connsiteX8613" y="connsiteY8613"/>
                              </a:cxn>
                              <a:cxn ang="0">
                                <a:pos x="connsiteX8614" y="connsiteY8614"/>
                              </a:cxn>
                              <a:cxn ang="0">
                                <a:pos x="connsiteX8615" y="connsiteY8615"/>
                              </a:cxn>
                              <a:cxn ang="0">
                                <a:pos x="connsiteX8616" y="connsiteY8616"/>
                              </a:cxn>
                              <a:cxn ang="0">
                                <a:pos x="connsiteX8617" y="connsiteY8617"/>
                              </a:cxn>
                              <a:cxn ang="0">
                                <a:pos x="connsiteX8618" y="connsiteY8618"/>
                              </a:cxn>
                              <a:cxn ang="0">
                                <a:pos x="connsiteX8619" y="connsiteY8619"/>
                              </a:cxn>
                              <a:cxn ang="0">
                                <a:pos x="connsiteX8620" y="connsiteY8620"/>
                              </a:cxn>
                              <a:cxn ang="0">
                                <a:pos x="connsiteX8621" y="connsiteY8621"/>
                              </a:cxn>
                              <a:cxn ang="0">
                                <a:pos x="connsiteX8622" y="connsiteY8622"/>
                              </a:cxn>
                              <a:cxn ang="0">
                                <a:pos x="connsiteX8623" y="connsiteY8623"/>
                              </a:cxn>
                              <a:cxn ang="0">
                                <a:pos x="connsiteX8624" y="connsiteY8624"/>
                              </a:cxn>
                              <a:cxn ang="0">
                                <a:pos x="connsiteX8625" y="connsiteY8625"/>
                              </a:cxn>
                              <a:cxn ang="0">
                                <a:pos x="connsiteX8626" y="connsiteY8626"/>
                              </a:cxn>
                              <a:cxn ang="0">
                                <a:pos x="connsiteX8627" y="connsiteY8627"/>
                              </a:cxn>
                              <a:cxn ang="0">
                                <a:pos x="connsiteX8628" y="connsiteY8628"/>
                              </a:cxn>
                              <a:cxn ang="0">
                                <a:pos x="connsiteX8629" y="connsiteY8629"/>
                              </a:cxn>
                              <a:cxn ang="0">
                                <a:pos x="connsiteX8630" y="connsiteY8630"/>
                              </a:cxn>
                              <a:cxn ang="0">
                                <a:pos x="connsiteX8631" y="connsiteY8631"/>
                              </a:cxn>
                              <a:cxn ang="0">
                                <a:pos x="connsiteX8632" y="connsiteY8632"/>
                              </a:cxn>
                              <a:cxn ang="0">
                                <a:pos x="connsiteX8633" y="connsiteY8633"/>
                              </a:cxn>
                              <a:cxn ang="0">
                                <a:pos x="connsiteX8634" y="connsiteY8634"/>
                              </a:cxn>
                              <a:cxn ang="0">
                                <a:pos x="connsiteX8635" y="connsiteY8635"/>
                              </a:cxn>
                              <a:cxn ang="0">
                                <a:pos x="connsiteX8636" y="connsiteY8636"/>
                              </a:cxn>
                              <a:cxn ang="0">
                                <a:pos x="connsiteX8637" y="connsiteY8637"/>
                              </a:cxn>
                              <a:cxn ang="0">
                                <a:pos x="connsiteX8638" y="connsiteY8638"/>
                              </a:cxn>
                              <a:cxn ang="0">
                                <a:pos x="connsiteX8639" y="connsiteY8639"/>
                              </a:cxn>
                              <a:cxn ang="0">
                                <a:pos x="connsiteX8640" y="connsiteY8640"/>
                              </a:cxn>
                              <a:cxn ang="0">
                                <a:pos x="connsiteX8641" y="connsiteY8641"/>
                              </a:cxn>
                              <a:cxn ang="0">
                                <a:pos x="connsiteX8642" y="connsiteY8642"/>
                              </a:cxn>
                              <a:cxn ang="0">
                                <a:pos x="connsiteX8643" y="connsiteY8643"/>
                              </a:cxn>
                              <a:cxn ang="0">
                                <a:pos x="connsiteX8644" y="connsiteY8644"/>
                              </a:cxn>
                              <a:cxn ang="0">
                                <a:pos x="connsiteX8645" y="connsiteY8645"/>
                              </a:cxn>
                              <a:cxn ang="0">
                                <a:pos x="connsiteX8646" y="connsiteY8646"/>
                              </a:cxn>
                              <a:cxn ang="0">
                                <a:pos x="connsiteX8647" y="connsiteY8647"/>
                              </a:cxn>
                              <a:cxn ang="0">
                                <a:pos x="connsiteX8648" y="connsiteY8648"/>
                              </a:cxn>
                              <a:cxn ang="0">
                                <a:pos x="connsiteX8649" y="connsiteY8649"/>
                              </a:cxn>
                              <a:cxn ang="0">
                                <a:pos x="connsiteX8650" y="connsiteY8650"/>
                              </a:cxn>
                              <a:cxn ang="0">
                                <a:pos x="connsiteX8651" y="connsiteY8651"/>
                              </a:cxn>
                              <a:cxn ang="0">
                                <a:pos x="connsiteX8652" y="connsiteY8652"/>
                              </a:cxn>
                              <a:cxn ang="0">
                                <a:pos x="connsiteX8653" y="connsiteY8653"/>
                              </a:cxn>
                              <a:cxn ang="0">
                                <a:pos x="connsiteX8654" y="connsiteY8654"/>
                              </a:cxn>
                              <a:cxn ang="0">
                                <a:pos x="connsiteX8655" y="connsiteY8655"/>
                              </a:cxn>
                              <a:cxn ang="0">
                                <a:pos x="connsiteX8656" y="connsiteY8656"/>
                              </a:cxn>
                              <a:cxn ang="0">
                                <a:pos x="connsiteX8657" y="connsiteY8657"/>
                              </a:cxn>
                              <a:cxn ang="0">
                                <a:pos x="connsiteX8658" y="connsiteY8658"/>
                              </a:cxn>
                              <a:cxn ang="0">
                                <a:pos x="connsiteX8659" y="connsiteY8659"/>
                              </a:cxn>
                              <a:cxn ang="0">
                                <a:pos x="connsiteX8660" y="connsiteY8660"/>
                              </a:cxn>
                              <a:cxn ang="0">
                                <a:pos x="connsiteX8661" y="connsiteY8661"/>
                              </a:cxn>
                              <a:cxn ang="0">
                                <a:pos x="connsiteX8662" y="connsiteY8662"/>
                              </a:cxn>
                              <a:cxn ang="0">
                                <a:pos x="connsiteX8663" y="connsiteY8663"/>
                              </a:cxn>
                              <a:cxn ang="0">
                                <a:pos x="connsiteX8664" y="connsiteY8664"/>
                              </a:cxn>
                              <a:cxn ang="0">
                                <a:pos x="connsiteX8665" y="connsiteY8665"/>
                              </a:cxn>
                              <a:cxn ang="0">
                                <a:pos x="connsiteX8666" y="connsiteY8666"/>
                              </a:cxn>
                              <a:cxn ang="0">
                                <a:pos x="connsiteX8667" y="connsiteY8667"/>
                              </a:cxn>
                              <a:cxn ang="0">
                                <a:pos x="connsiteX8668" y="connsiteY8668"/>
                              </a:cxn>
                              <a:cxn ang="0">
                                <a:pos x="connsiteX8669" y="connsiteY8669"/>
                              </a:cxn>
                              <a:cxn ang="0">
                                <a:pos x="connsiteX8670" y="connsiteY8670"/>
                              </a:cxn>
                              <a:cxn ang="0">
                                <a:pos x="connsiteX8671" y="connsiteY8671"/>
                              </a:cxn>
                              <a:cxn ang="0">
                                <a:pos x="connsiteX8672" y="connsiteY8672"/>
                              </a:cxn>
                              <a:cxn ang="0">
                                <a:pos x="connsiteX8673" y="connsiteY8673"/>
                              </a:cxn>
                              <a:cxn ang="0">
                                <a:pos x="connsiteX8674" y="connsiteY8674"/>
                              </a:cxn>
                              <a:cxn ang="0">
                                <a:pos x="connsiteX8675" y="connsiteY8675"/>
                              </a:cxn>
                              <a:cxn ang="0">
                                <a:pos x="connsiteX8676" y="connsiteY8676"/>
                              </a:cxn>
                              <a:cxn ang="0">
                                <a:pos x="connsiteX8677" y="connsiteY8677"/>
                              </a:cxn>
                              <a:cxn ang="0">
                                <a:pos x="connsiteX8678" y="connsiteY8678"/>
                              </a:cxn>
                              <a:cxn ang="0">
                                <a:pos x="connsiteX8679" y="connsiteY8679"/>
                              </a:cxn>
                              <a:cxn ang="0">
                                <a:pos x="connsiteX8680" y="connsiteY8680"/>
                              </a:cxn>
                              <a:cxn ang="0">
                                <a:pos x="connsiteX8681" y="connsiteY8681"/>
                              </a:cxn>
                              <a:cxn ang="0">
                                <a:pos x="connsiteX8682" y="connsiteY8682"/>
                              </a:cxn>
                              <a:cxn ang="0">
                                <a:pos x="connsiteX8683" y="connsiteY8683"/>
                              </a:cxn>
                              <a:cxn ang="0">
                                <a:pos x="connsiteX8684" y="connsiteY8684"/>
                              </a:cxn>
                              <a:cxn ang="0">
                                <a:pos x="connsiteX8685" y="connsiteY8685"/>
                              </a:cxn>
                              <a:cxn ang="0">
                                <a:pos x="connsiteX8686" y="connsiteY8686"/>
                              </a:cxn>
                              <a:cxn ang="0">
                                <a:pos x="connsiteX8687" y="connsiteY8687"/>
                              </a:cxn>
                              <a:cxn ang="0">
                                <a:pos x="connsiteX8688" y="connsiteY8688"/>
                              </a:cxn>
                              <a:cxn ang="0">
                                <a:pos x="connsiteX8689" y="connsiteY8689"/>
                              </a:cxn>
                              <a:cxn ang="0">
                                <a:pos x="connsiteX8690" y="connsiteY8690"/>
                              </a:cxn>
                              <a:cxn ang="0">
                                <a:pos x="connsiteX8691" y="connsiteY8691"/>
                              </a:cxn>
                              <a:cxn ang="0">
                                <a:pos x="connsiteX8692" y="connsiteY8692"/>
                              </a:cxn>
                              <a:cxn ang="0">
                                <a:pos x="connsiteX8693" y="connsiteY8693"/>
                              </a:cxn>
                              <a:cxn ang="0">
                                <a:pos x="connsiteX8694" y="connsiteY8694"/>
                              </a:cxn>
                              <a:cxn ang="0">
                                <a:pos x="connsiteX8695" y="connsiteY8695"/>
                              </a:cxn>
                              <a:cxn ang="0">
                                <a:pos x="connsiteX8696" y="connsiteY8696"/>
                              </a:cxn>
                              <a:cxn ang="0">
                                <a:pos x="connsiteX8697" y="connsiteY8697"/>
                              </a:cxn>
                              <a:cxn ang="0">
                                <a:pos x="connsiteX8698" y="connsiteY8698"/>
                              </a:cxn>
                              <a:cxn ang="0">
                                <a:pos x="connsiteX8699" y="connsiteY8699"/>
                              </a:cxn>
                              <a:cxn ang="0">
                                <a:pos x="connsiteX8700" y="connsiteY8700"/>
                              </a:cxn>
                              <a:cxn ang="0">
                                <a:pos x="connsiteX8701" y="connsiteY8701"/>
                              </a:cxn>
                              <a:cxn ang="0">
                                <a:pos x="connsiteX8702" y="connsiteY8702"/>
                              </a:cxn>
                              <a:cxn ang="0">
                                <a:pos x="connsiteX8703" y="connsiteY8703"/>
                              </a:cxn>
                              <a:cxn ang="0">
                                <a:pos x="connsiteX8704" y="connsiteY8704"/>
                              </a:cxn>
                              <a:cxn ang="0">
                                <a:pos x="connsiteX8705" y="connsiteY8705"/>
                              </a:cxn>
                              <a:cxn ang="0">
                                <a:pos x="connsiteX8706" y="connsiteY8706"/>
                              </a:cxn>
                              <a:cxn ang="0">
                                <a:pos x="connsiteX8707" y="connsiteY8707"/>
                              </a:cxn>
                              <a:cxn ang="0">
                                <a:pos x="connsiteX8708" y="connsiteY8708"/>
                              </a:cxn>
                              <a:cxn ang="0">
                                <a:pos x="connsiteX8709" y="connsiteY8709"/>
                              </a:cxn>
                              <a:cxn ang="0">
                                <a:pos x="connsiteX8710" y="connsiteY8710"/>
                              </a:cxn>
                              <a:cxn ang="0">
                                <a:pos x="connsiteX8711" y="connsiteY8711"/>
                              </a:cxn>
                              <a:cxn ang="0">
                                <a:pos x="connsiteX8712" y="connsiteY8712"/>
                              </a:cxn>
                              <a:cxn ang="0">
                                <a:pos x="connsiteX8713" y="connsiteY8713"/>
                              </a:cxn>
                              <a:cxn ang="0">
                                <a:pos x="connsiteX8714" y="connsiteY8714"/>
                              </a:cxn>
                              <a:cxn ang="0">
                                <a:pos x="connsiteX8715" y="connsiteY8715"/>
                              </a:cxn>
                              <a:cxn ang="0">
                                <a:pos x="connsiteX8716" y="connsiteY8716"/>
                              </a:cxn>
                              <a:cxn ang="0">
                                <a:pos x="connsiteX8717" y="connsiteY8717"/>
                              </a:cxn>
                              <a:cxn ang="0">
                                <a:pos x="connsiteX8718" y="connsiteY8718"/>
                              </a:cxn>
                              <a:cxn ang="0">
                                <a:pos x="connsiteX8719" y="connsiteY8719"/>
                              </a:cxn>
                              <a:cxn ang="0">
                                <a:pos x="connsiteX8720" y="connsiteY8720"/>
                              </a:cxn>
                              <a:cxn ang="0">
                                <a:pos x="connsiteX8721" y="connsiteY8721"/>
                              </a:cxn>
                              <a:cxn ang="0">
                                <a:pos x="connsiteX8722" y="connsiteY8722"/>
                              </a:cxn>
                              <a:cxn ang="0">
                                <a:pos x="connsiteX8723" y="connsiteY8723"/>
                              </a:cxn>
                              <a:cxn ang="0">
                                <a:pos x="connsiteX8724" y="connsiteY8724"/>
                              </a:cxn>
                              <a:cxn ang="0">
                                <a:pos x="connsiteX8725" y="connsiteY8725"/>
                              </a:cxn>
                              <a:cxn ang="0">
                                <a:pos x="connsiteX8726" y="connsiteY8726"/>
                              </a:cxn>
                              <a:cxn ang="0">
                                <a:pos x="connsiteX8727" y="connsiteY8727"/>
                              </a:cxn>
                              <a:cxn ang="0">
                                <a:pos x="connsiteX8728" y="connsiteY8728"/>
                              </a:cxn>
                              <a:cxn ang="0">
                                <a:pos x="connsiteX8729" y="connsiteY8729"/>
                              </a:cxn>
                              <a:cxn ang="0">
                                <a:pos x="connsiteX8730" y="connsiteY8730"/>
                              </a:cxn>
                              <a:cxn ang="0">
                                <a:pos x="connsiteX8731" y="connsiteY8731"/>
                              </a:cxn>
                              <a:cxn ang="0">
                                <a:pos x="connsiteX8732" y="connsiteY8732"/>
                              </a:cxn>
                              <a:cxn ang="0">
                                <a:pos x="connsiteX8733" y="connsiteY8733"/>
                              </a:cxn>
                              <a:cxn ang="0">
                                <a:pos x="connsiteX8734" y="connsiteY8734"/>
                              </a:cxn>
                              <a:cxn ang="0">
                                <a:pos x="connsiteX8735" y="connsiteY8735"/>
                              </a:cxn>
                              <a:cxn ang="0">
                                <a:pos x="connsiteX8736" y="connsiteY8736"/>
                              </a:cxn>
                              <a:cxn ang="0">
                                <a:pos x="connsiteX8737" y="connsiteY8737"/>
                              </a:cxn>
                              <a:cxn ang="0">
                                <a:pos x="connsiteX8738" y="connsiteY8738"/>
                              </a:cxn>
                              <a:cxn ang="0">
                                <a:pos x="connsiteX8739" y="connsiteY8739"/>
                              </a:cxn>
                              <a:cxn ang="0">
                                <a:pos x="connsiteX8740" y="connsiteY8740"/>
                              </a:cxn>
                              <a:cxn ang="0">
                                <a:pos x="connsiteX8741" y="connsiteY8741"/>
                              </a:cxn>
                              <a:cxn ang="0">
                                <a:pos x="connsiteX8742" y="connsiteY8742"/>
                              </a:cxn>
                              <a:cxn ang="0">
                                <a:pos x="connsiteX8743" y="connsiteY8743"/>
                              </a:cxn>
                              <a:cxn ang="0">
                                <a:pos x="connsiteX8744" y="connsiteY8744"/>
                              </a:cxn>
                              <a:cxn ang="0">
                                <a:pos x="connsiteX8745" y="connsiteY8745"/>
                              </a:cxn>
                              <a:cxn ang="0">
                                <a:pos x="connsiteX8746" y="connsiteY8746"/>
                              </a:cxn>
                              <a:cxn ang="0">
                                <a:pos x="connsiteX8747" y="connsiteY8747"/>
                              </a:cxn>
                              <a:cxn ang="0">
                                <a:pos x="connsiteX8748" y="connsiteY8748"/>
                              </a:cxn>
                              <a:cxn ang="0">
                                <a:pos x="connsiteX8749" y="connsiteY8749"/>
                              </a:cxn>
                              <a:cxn ang="0">
                                <a:pos x="connsiteX8750" y="connsiteY8750"/>
                              </a:cxn>
                              <a:cxn ang="0">
                                <a:pos x="connsiteX8751" y="connsiteY8751"/>
                              </a:cxn>
                              <a:cxn ang="0">
                                <a:pos x="connsiteX8752" y="connsiteY8752"/>
                              </a:cxn>
                              <a:cxn ang="0">
                                <a:pos x="connsiteX8753" y="connsiteY8753"/>
                              </a:cxn>
                              <a:cxn ang="0">
                                <a:pos x="connsiteX8754" y="connsiteY8754"/>
                              </a:cxn>
                              <a:cxn ang="0">
                                <a:pos x="connsiteX8755" y="connsiteY8755"/>
                              </a:cxn>
                              <a:cxn ang="0">
                                <a:pos x="connsiteX8756" y="connsiteY8756"/>
                              </a:cxn>
                              <a:cxn ang="0">
                                <a:pos x="connsiteX8757" y="connsiteY8757"/>
                              </a:cxn>
                              <a:cxn ang="0">
                                <a:pos x="connsiteX8758" y="connsiteY8758"/>
                              </a:cxn>
                              <a:cxn ang="0">
                                <a:pos x="connsiteX8759" y="connsiteY8759"/>
                              </a:cxn>
                              <a:cxn ang="0">
                                <a:pos x="connsiteX8760" y="connsiteY8760"/>
                              </a:cxn>
                              <a:cxn ang="0">
                                <a:pos x="connsiteX8761" y="connsiteY8761"/>
                              </a:cxn>
                              <a:cxn ang="0">
                                <a:pos x="connsiteX8762" y="connsiteY8762"/>
                              </a:cxn>
                              <a:cxn ang="0">
                                <a:pos x="connsiteX8763" y="connsiteY8763"/>
                              </a:cxn>
                              <a:cxn ang="0">
                                <a:pos x="connsiteX8764" y="connsiteY8764"/>
                              </a:cxn>
                              <a:cxn ang="0">
                                <a:pos x="connsiteX8765" y="connsiteY8765"/>
                              </a:cxn>
                              <a:cxn ang="0">
                                <a:pos x="connsiteX8766" y="connsiteY8766"/>
                              </a:cxn>
                              <a:cxn ang="0">
                                <a:pos x="connsiteX8767" y="connsiteY8767"/>
                              </a:cxn>
                              <a:cxn ang="0">
                                <a:pos x="connsiteX8768" y="connsiteY8768"/>
                              </a:cxn>
                              <a:cxn ang="0">
                                <a:pos x="connsiteX8769" y="connsiteY8769"/>
                              </a:cxn>
                              <a:cxn ang="0">
                                <a:pos x="connsiteX8770" y="connsiteY8770"/>
                              </a:cxn>
                              <a:cxn ang="0">
                                <a:pos x="connsiteX8771" y="connsiteY8771"/>
                              </a:cxn>
                              <a:cxn ang="0">
                                <a:pos x="connsiteX8772" y="connsiteY8772"/>
                              </a:cxn>
                              <a:cxn ang="0">
                                <a:pos x="connsiteX8773" y="connsiteY8773"/>
                              </a:cxn>
                              <a:cxn ang="0">
                                <a:pos x="connsiteX8774" y="connsiteY8774"/>
                              </a:cxn>
                              <a:cxn ang="0">
                                <a:pos x="connsiteX8775" y="connsiteY8775"/>
                              </a:cxn>
                              <a:cxn ang="0">
                                <a:pos x="connsiteX8776" y="connsiteY8776"/>
                              </a:cxn>
                              <a:cxn ang="0">
                                <a:pos x="connsiteX8777" y="connsiteY8777"/>
                              </a:cxn>
                              <a:cxn ang="0">
                                <a:pos x="connsiteX8778" y="connsiteY8778"/>
                              </a:cxn>
                              <a:cxn ang="0">
                                <a:pos x="connsiteX8779" y="connsiteY8779"/>
                              </a:cxn>
                              <a:cxn ang="0">
                                <a:pos x="connsiteX8780" y="connsiteY8780"/>
                              </a:cxn>
                              <a:cxn ang="0">
                                <a:pos x="connsiteX8781" y="connsiteY8781"/>
                              </a:cxn>
                              <a:cxn ang="0">
                                <a:pos x="connsiteX8782" y="connsiteY8782"/>
                              </a:cxn>
                              <a:cxn ang="0">
                                <a:pos x="connsiteX8783" y="connsiteY8783"/>
                              </a:cxn>
                              <a:cxn ang="0">
                                <a:pos x="connsiteX8784" y="connsiteY8784"/>
                              </a:cxn>
                              <a:cxn ang="0">
                                <a:pos x="connsiteX8785" y="connsiteY8785"/>
                              </a:cxn>
                              <a:cxn ang="0">
                                <a:pos x="connsiteX8786" y="connsiteY8786"/>
                              </a:cxn>
                              <a:cxn ang="0">
                                <a:pos x="connsiteX8787" y="connsiteY8787"/>
                              </a:cxn>
                              <a:cxn ang="0">
                                <a:pos x="connsiteX8788" y="connsiteY8788"/>
                              </a:cxn>
                              <a:cxn ang="0">
                                <a:pos x="connsiteX8789" y="connsiteY8789"/>
                              </a:cxn>
                              <a:cxn ang="0">
                                <a:pos x="connsiteX8790" y="connsiteY8790"/>
                              </a:cxn>
                              <a:cxn ang="0">
                                <a:pos x="connsiteX8791" y="connsiteY8791"/>
                              </a:cxn>
                              <a:cxn ang="0">
                                <a:pos x="connsiteX8792" y="connsiteY8792"/>
                              </a:cxn>
                              <a:cxn ang="0">
                                <a:pos x="connsiteX8793" y="connsiteY8793"/>
                              </a:cxn>
                              <a:cxn ang="0">
                                <a:pos x="connsiteX8794" y="connsiteY8794"/>
                              </a:cxn>
                              <a:cxn ang="0">
                                <a:pos x="connsiteX8795" y="connsiteY8795"/>
                              </a:cxn>
                              <a:cxn ang="0">
                                <a:pos x="connsiteX8796" y="connsiteY8796"/>
                              </a:cxn>
                              <a:cxn ang="0">
                                <a:pos x="connsiteX8797" y="connsiteY8797"/>
                              </a:cxn>
                              <a:cxn ang="0">
                                <a:pos x="connsiteX8798" y="connsiteY8798"/>
                              </a:cxn>
                              <a:cxn ang="0">
                                <a:pos x="connsiteX8799" y="connsiteY8799"/>
                              </a:cxn>
                              <a:cxn ang="0">
                                <a:pos x="connsiteX8800" y="connsiteY8800"/>
                              </a:cxn>
                              <a:cxn ang="0">
                                <a:pos x="connsiteX8801" y="connsiteY8801"/>
                              </a:cxn>
                              <a:cxn ang="0">
                                <a:pos x="connsiteX8802" y="connsiteY8802"/>
                              </a:cxn>
                              <a:cxn ang="0">
                                <a:pos x="connsiteX8803" y="connsiteY8803"/>
                              </a:cxn>
                              <a:cxn ang="0">
                                <a:pos x="connsiteX8804" y="connsiteY8804"/>
                              </a:cxn>
                              <a:cxn ang="0">
                                <a:pos x="connsiteX8805" y="connsiteY8805"/>
                              </a:cxn>
                              <a:cxn ang="0">
                                <a:pos x="connsiteX8806" y="connsiteY8806"/>
                              </a:cxn>
                              <a:cxn ang="0">
                                <a:pos x="connsiteX8807" y="connsiteY8807"/>
                              </a:cxn>
                              <a:cxn ang="0">
                                <a:pos x="connsiteX8808" y="connsiteY8808"/>
                              </a:cxn>
                              <a:cxn ang="0">
                                <a:pos x="connsiteX8809" y="connsiteY8809"/>
                              </a:cxn>
                              <a:cxn ang="0">
                                <a:pos x="connsiteX8810" y="connsiteY8810"/>
                              </a:cxn>
                              <a:cxn ang="0">
                                <a:pos x="connsiteX8811" y="connsiteY8811"/>
                              </a:cxn>
                              <a:cxn ang="0">
                                <a:pos x="connsiteX8812" y="connsiteY8812"/>
                              </a:cxn>
                              <a:cxn ang="0">
                                <a:pos x="connsiteX8813" y="connsiteY8813"/>
                              </a:cxn>
                              <a:cxn ang="0">
                                <a:pos x="connsiteX8814" y="connsiteY8814"/>
                              </a:cxn>
                              <a:cxn ang="0">
                                <a:pos x="connsiteX8815" y="connsiteY8815"/>
                              </a:cxn>
                              <a:cxn ang="0">
                                <a:pos x="connsiteX8816" y="connsiteY8816"/>
                              </a:cxn>
                              <a:cxn ang="0">
                                <a:pos x="connsiteX8817" y="connsiteY8817"/>
                              </a:cxn>
                              <a:cxn ang="0">
                                <a:pos x="connsiteX8818" y="connsiteY8818"/>
                              </a:cxn>
                              <a:cxn ang="0">
                                <a:pos x="connsiteX8819" y="connsiteY8819"/>
                              </a:cxn>
                              <a:cxn ang="0">
                                <a:pos x="connsiteX8820" y="connsiteY8820"/>
                              </a:cxn>
                              <a:cxn ang="0">
                                <a:pos x="connsiteX8821" y="connsiteY8821"/>
                              </a:cxn>
                              <a:cxn ang="0">
                                <a:pos x="connsiteX8822" y="connsiteY8822"/>
                              </a:cxn>
                              <a:cxn ang="0">
                                <a:pos x="connsiteX8823" y="connsiteY8823"/>
                              </a:cxn>
                              <a:cxn ang="0">
                                <a:pos x="connsiteX8824" y="connsiteY8824"/>
                              </a:cxn>
                              <a:cxn ang="0">
                                <a:pos x="connsiteX8825" y="connsiteY8825"/>
                              </a:cxn>
                              <a:cxn ang="0">
                                <a:pos x="connsiteX8826" y="connsiteY8826"/>
                              </a:cxn>
                              <a:cxn ang="0">
                                <a:pos x="connsiteX8827" y="connsiteY8827"/>
                              </a:cxn>
                              <a:cxn ang="0">
                                <a:pos x="connsiteX8828" y="connsiteY8828"/>
                              </a:cxn>
                              <a:cxn ang="0">
                                <a:pos x="connsiteX8829" y="connsiteY8829"/>
                              </a:cxn>
                              <a:cxn ang="0">
                                <a:pos x="connsiteX8830" y="connsiteY8830"/>
                              </a:cxn>
                              <a:cxn ang="0">
                                <a:pos x="connsiteX8831" y="connsiteY8831"/>
                              </a:cxn>
                              <a:cxn ang="0">
                                <a:pos x="connsiteX8832" y="connsiteY8832"/>
                              </a:cxn>
                              <a:cxn ang="0">
                                <a:pos x="connsiteX8833" y="connsiteY8833"/>
                              </a:cxn>
                              <a:cxn ang="0">
                                <a:pos x="connsiteX8834" y="connsiteY8834"/>
                              </a:cxn>
                              <a:cxn ang="0">
                                <a:pos x="connsiteX8835" y="connsiteY8835"/>
                              </a:cxn>
                              <a:cxn ang="0">
                                <a:pos x="connsiteX8836" y="connsiteY8836"/>
                              </a:cxn>
                              <a:cxn ang="0">
                                <a:pos x="connsiteX8837" y="connsiteY8837"/>
                              </a:cxn>
                              <a:cxn ang="0">
                                <a:pos x="connsiteX8838" y="connsiteY8838"/>
                              </a:cxn>
                              <a:cxn ang="0">
                                <a:pos x="connsiteX8839" y="connsiteY8839"/>
                              </a:cxn>
                              <a:cxn ang="0">
                                <a:pos x="connsiteX8840" y="connsiteY8840"/>
                              </a:cxn>
                              <a:cxn ang="0">
                                <a:pos x="connsiteX8841" y="connsiteY8841"/>
                              </a:cxn>
                              <a:cxn ang="0">
                                <a:pos x="connsiteX8842" y="connsiteY8842"/>
                              </a:cxn>
                              <a:cxn ang="0">
                                <a:pos x="connsiteX8843" y="connsiteY8843"/>
                              </a:cxn>
                              <a:cxn ang="0">
                                <a:pos x="connsiteX8844" y="connsiteY8844"/>
                              </a:cxn>
                              <a:cxn ang="0">
                                <a:pos x="connsiteX8845" y="connsiteY8845"/>
                              </a:cxn>
                              <a:cxn ang="0">
                                <a:pos x="connsiteX8846" y="connsiteY8846"/>
                              </a:cxn>
                              <a:cxn ang="0">
                                <a:pos x="connsiteX8847" y="connsiteY8847"/>
                              </a:cxn>
                              <a:cxn ang="0">
                                <a:pos x="connsiteX8848" y="connsiteY8848"/>
                              </a:cxn>
                              <a:cxn ang="0">
                                <a:pos x="connsiteX8849" y="connsiteY8849"/>
                              </a:cxn>
                              <a:cxn ang="0">
                                <a:pos x="connsiteX8850" y="connsiteY8850"/>
                              </a:cxn>
                              <a:cxn ang="0">
                                <a:pos x="connsiteX8851" y="connsiteY8851"/>
                              </a:cxn>
                              <a:cxn ang="0">
                                <a:pos x="connsiteX8852" y="connsiteY8852"/>
                              </a:cxn>
                              <a:cxn ang="0">
                                <a:pos x="connsiteX8853" y="connsiteY8853"/>
                              </a:cxn>
                              <a:cxn ang="0">
                                <a:pos x="connsiteX8854" y="connsiteY8854"/>
                              </a:cxn>
                              <a:cxn ang="0">
                                <a:pos x="connsiteX8855" y="connsiteY8855"/>
                              </a:cxn>
                              <a:cxn ang="0">
                                <a:pos x="connsiteX8856" y="connsiteY8856"/>
                              </a:cxn>
                              <a:cxn ang="0">
                                <a:pos x="connsiteX8857" y="connsiteY8857"/>
                              </a:cxn>
                              <a:cxn ang="0">
                                <a:pos x="connsiteX8858" y="connsiteY8858"/>
                              </a:cxn>
                              <a:cxn ang="0">
                                <a:pos x="connsiteX8859" y="connsiteY8859"/>
                              </a:cxn>
                              <a:cxn ang="0">
                                <a:pos x="connsiteX8860" y="connsiteY8860"/>
                              </a:cxn>
                              <a:cxn ang="0">
                                <a:pos x="connsiteX8861" y="connsiteY8861"/>
                              </a:cxn>
                              <a:cxn ang="0">
                                <a:pos x="connsiteX8862" y="connsiteY8862"/>
                              </a:cxn>
                              <a:cxn ang="0">
                                <a:pos x="connsiteX8863" y="connsiteY8863"/>
                              </a:cxn>
                              <a:cxn ang="0">
                                <a:pos x="connsiteX8864" y="connsiteY8864"/>
                              </a:cxn>
                              <a:cxn ang="0">
                                <a:pos x="connsiteX8865" y="connsiteY8865"/>
                              </a:cxn>
                              <a:cxn ang="0">
                                <a:pos x="connsiteX8866" y="connsiteY8866"/>
                              </a:cxn>
                              <a:cxn ang="0">
                                <a:pos x="connsiteX8867" y="connsiteY8867"/>
                              </a:cxn>
                              <a:cxn ang="0">
                                <a:pos x="connsiteX8868" y="connsiteY8868"/>
                              </a:cxn>
                              <a:cxn ang="0">
                                <a:pos x="connsiteX8869" y="connsiteY8869"/>
                              </a:cxn>
                              <a:cxn ang="0">
                                <a:pos x="connsiteX8870" y="connsiteY8870"/>
                              </a:cxn>
                              <a:cxn ang="0">
                                <a:pos x="connsiteX8871" y="connsiteY8871"/>
                              </a:cxn>
                              <a:cxn ang="0">
                                <a:pos x="connsiteX8872" y="connsiteY8872"/>
                              </a:cxn>
                              <a:cxn ang="0">
                                <a:pos x="connsiteX8873" y="connsiteY8873"/>
                              </a:cxn>
                              <a:cxn ang="0">
                                <a:pos x="connsiteX8874" y="connsiteY8874"/>
                              </a:cxn>
                              <a:cxn ang="0">
                                <a:pos x="connsiteX8875" y="connsiteY8875"/>
                              </a:cxn>
                              <a:cxn ang="0">
                                <a:pos x="connsiteX8876" y="connsiteY8876"/>
                              </a:cxn>
                              <a:cxn ang="0">
                                <a:pos x="connsiteX8877" y="connsiteY8877"/>
                              </a:cxn>
                              <a:cxn ang="0">
                                <a:pos x="connsiteX8878" y="connsiteY8878"/>
                              </a:cxn>
                              <a:cxn ang="0">
                                <a:pos x="connsiteX8879" y="connsiteY8879"/>
                              </a:cxn>
                              <a:cxn ang="0">
                                <a:pos x="connsiteX8880" y="connsiteY8880"/>
                              </a:cxn>
                              <a:cxn ang="0">
                                <a:pos x="connsiteX8881" y="connsiteY8881"/>
                              </a:cxn>
                              <a:cxn ang="0">
                                <a:pos x="connsiteX8882" y="connsiteY8882"/>
                              </a:cxn>
                              <a:cxn ang="0">
                                <a:pos x="connsiteX8883" y="connsiteY8883"/>
                              </a:cxn>
                              <a:cxn ang="0">
                                <a:pos x="connsiteX8884" y="connsiteY8884"/>
                              </a:cxn>
                              <a:cxn ang="0">
                                <a:pos x="connsiteX8885" y="connsiteY8885"/>
                              </a:cxn>
                              <a:cxn ang="0">
                                <a:pos x="connsiteX8886" y="connsiteY8886"/>
                              </a:cxn>
                              <a:cxn ang="0">
                                <a:pos x="connsiteX8887" y="connsiteY8887"/>
                              </a:cxn>
                              <a:cxn ang="0">
                                <a:pos x="connsiteX8888" y="connsiteY8888"/>
                              </a:cxn>
                              <a:cxn ang="0">
                                <a:pos x="connsiteX8889" y="connsiteY8889"/>
                              </a:cxn>
                              <a:cxn ang="0">
                                <a:pos x="connsiteX8890" y="connsiteY8890"/>
                              </a:cxn>
                              <a:cxn ang="0">
                                <a:pos x="connsiteX8891" y="connsiteY8891"/>
                              </a:cxn>
                              <a:cxn ang="0">
                                <a:pos x="connsiteX8892" y="connsiteY8892"/>
                              </a:cxn>
                              <a:cxn ang="0">
                                <a:pos x="connsiteX8893" y="connsiteY8893"/>
                              </a:cxn>
                              <a:cxn ang="0">
                                <a:pos x="connsiteX8894" y="connsiteY8894"/>
                              </a:cxn>
                              <a:cxn ang="0">
                                <a:pos x="connsiteX8895" y="connsiteY8895"/>
                              </a:cxn>
                              <a:cxn ang="0">
                                <a:pos x="connsiteX8896" y="connsiteY8896"/>
                              </a:cxn>
                              <a:cxn ang="0">
                                <a:pos x="connsiteX8897" y="connsiteY8897"/>
                              </a:cxn>
                              <a:cxn ang="0">
                                <a:pos x="connsiteX8898" y="connsiteY8898"/>
                              </a:cxn>
                              <a:cxn ang="0">
                                <a:pos x="connsiteX8899" y="connsiteY8899"/>
                              </a:cxn>
                              <a:cxn ang="0">
                                <a:pos x="connsiteX8900" y="connsiteY8900"/>
                              </a:cxn>
                              <a:cxn ang="0">
                                <a:pos x="connsiteX8901" y="connsiteY8901"/>
                              </a:cxn>
                              <a:cxn ang="0">
                                <a:pos x="connsiteX8902" y="connsiteY8902"/>
                              </a:cxn>
                              <a:cxn ang="0">
                                <a:pos x="connsiteX8903" y="connsiteY8903"/>
                              </a:cxn>
                              <a:cxn ang="0">
                                <a:pos x="connsiteX8904" y="connsiteY8904"/>
                              </a:cxn>
                              <a:cxn ang="0">
                                <a:pos x="connsiteX8905" y="connsiteY8905"/>
                              </a:cxn>
                              <a:cxn ang="0">
                                <a:pos x="connsiteX8906" y="connsiteY8906"/>
                              </a:cxn>
                              <a:cxn ang="0">
                                <a:pos x="connsiteX8907" y="connsiteY8907"/>
                              </a:cxn>
                              <a:cxn ang="0">
                                <a:pos x="connsiteX8908" y="connsiteY8908"/>
                              </a:cxn>
                              <a:cxn ang="0">
                                <a:pos x="connsiteX8909" y="connsiteY8909"/>
                              </a:cxn>
                              <a:cxn ang="0">
                                <a:pos x="connsiteX8910" y="connsiteY8910"/>
                              </a:cxn>
                              <a:cxn ang="0">
                                <a:pos x="connsiteX8911" y="connsiteY8911"/>
                              </a:cxn>
                              <a:cxn ang="0">
                                <a:pos x="connsiteX8912" y="connsiteY8912"/>
                              </a:cxn>
                              <a:cxn ang="0">
                                <a:pos x="connsiteX8913" y="connsiteY8913"/>
                              </a:cxn>
                              <a:cxn ang="0">
                                <a:pos x="connsiteX8914" y="connsiteY8914"/>
                              </a:cxn>
                              <a:cxn ang="0">
                                <a:pos x="connsiteX8915" y="connsiteY8915"/>
                              </a:cxn>
                              <a:cxn ang="0">
                                <a:pos x="connsiteX8916" y="connsiteY8916"/>
                              </a:cxn>
                              <a:cxn ang="0">
                                <a:pos x="connsiteX8917" y="connsiteY8917"/>
                              </a:cxn>
                              <a:cxn ang="0">
                                <a:pos x="connsiteX8918" y="connsiteY8918"/>
                              </a:cxn>
                              <a:cxn ang="0">
                                <a:pos x="connsiteX8919" y="connsiteY8919"/>
                              </a:cxn>
                              <a:cxn ang="0">
                                <a:pos x="connsiteX8920" y="connsiteY8920"/>
                              </a:cxn>
                              <a:cxn ang="0">
                                <a:pos x="connsiteX8921" y="connsiteY8921"/>
                              </a:cxn>
                              <a:cxn ang="0">
                                <a:pos x="connsiteX8922" y="connsiteY8922"/>
                              </a:cxn>
                              <a:cxn ang="0">
                                <a:pos x="connsiteX8923" y="connsiteY8923"/>
                              </a:cxn>
                              <a:cxn ang="0">
                                <a:pos x="connsiteX8924" y="connsiteY8924"/>
                              </a:cxn>
                              <a:cxn ang="0">
                                <a:pos x="connsiteX8925" y="connsiteY8925"/>
                              </a:cxn>
                              <a:cxn ang="0">
                                <a:pos x="connsiteX8926" y="connsiteY8926"/>
                              </a:cxn>
                              <a:cxn ang="0">
                                <a:pos x="connsiteX8927" y="connsiteY8927"/>
                              </a:cxn>
                              <a:cxn ang="0">
                                <a:pos x="connsiteX8928" y="connsiteY8928"/>
                              </a:cxn>
                              <a:cxn ang="0">
                                <a:pos x="connsiteX8929" y="connsiteY8929"/>
                              </a:cxn>
                              <a:cxn ang="0">
                                <a:pos x="connsiteX8930" y="connsiteY8930"/>
                              </a:cxn>
                              <a:cxn ang="0">
                                <a:pos x="connsiteX8931" y="connsiteY8931"/>
                              </a:cxn>
                              <a:cxn ang="0">
                                <a:pos x="connsiteX8932" y="connsiteY8932"/>
                              </a:cxn>
                              <a:cxn ang="0">
                                <a:pos x="connsiteX8933" y="connsiteY8933"/>
                              </a:cxn>
                              <a:cxn ang="0">
                                <a:pos x="connsiteX8934" y="connsiteY8934"/>
                              </a:cxn>
                              <a:cxn ang="0">
                                <a:pos x="connsiteX8935" y="connsiteY8935"/>
                              </a:cxn>
                              <a:cxn ang="0">
                                <a:pos x="connsiteX8936" y="connsiteY8936"/>
                              </a:cxn>
                              <a:cxn ang="0">
                                <a:pos x="connsiteX8937" y="connsiteY8937"/>
                              </a:cxn>
                              <a:cxn ang="0">
                                <a:pos x="connsiteX8938" y="connsiteY8938"/>
                              </a:cxn>
                              <a:cxn ang="0">
                                <a:pos x="connsiteX8939" y="connsiteY8939"/>
                              </a:cxn>
                              <a:cxn ang="0">
                                <a:pos x="connsiteX8940" y="connsiteY8940"/>
                              </a:cxn>
                              <a:cxn ang="0">
                                <a:pos x="connsiteX8941" y="connsiteY8941"/>
                              </a:cxn>
                              <a:cxn ang="0">
                                <a:pos x="connsiteX8942" y="connsiteY8942"/>
                              </a:cxn>
                              <a:cxn ang="0">
                                <a:pos x="connsiteX8943" y="connsiteY8943"/>
                              </a:cxn>
                              <a:cxn ang="0">
                                <a:pos x="connsiteX8944" y="connsiteY8944"/>
                              </a:cxn>
                              <a:cxn ang="0">
                                <a:pos x="connsiteX8945" y="connsiteY8945"/>
                              </a:cxn>
                              <a:cxn ang="0">
                                <a:pos x="connsiteX8946" y="connsiteY8946"/>
                              </a:cxn>
                              <a:cxn ang="0">
                                <a:pos x="connsiteX8947" y="connsiteY8947"/>
                              </a:cxn>
                              <a:cxn ang="0">
                                <a:pos x="connsiteX8948" y="connsiteY8948"/>
                              </a:cxn>
                              <a:cxn ang="0">
                                <a:pos x="connsiteX8949" y="connsiteY8949"/>
                              </a:cxn>
                              <a:cxn ang="0">
                                <a:pos x="connsiteX8950" y="connsiteY8950"/>
                              </a:cxn>
                              <a:cxn ang="0">
                                <a:pos x="connsiteX8951" y="connsiteY8951"/>
                              </a:cxn>
                              <a:cxn ang="0">
                                <a:pos x="connsiteX8952" y="connsiteY8952"/>
                              </a:cxn>
                              <a:cxn ang="0">
                                <a:pos x="connsiteX8953" y="connsiteY8953"/>
                              </a:cxn>
                              <a:cxn ang="0">
                                <a:pos x="connsiteX8954" y="connsiteY8954"/>
                              </a:cxn>
                              <a:cxn ang="0">
                                <a:pos x="connsiteX8955" y="connsiteY8955"/>
                              </a:cxn>
                              <a:cxn ang="0">
                                <a:pos x="connsiteX8956" y="connsiteY8956"/>
                              </a:cxn>
                              <a:cxn ang="0">
                                <a:pos x="connsiteX8957" y="connsiteY8957"/>
                              </a:cxn>
                              <a:cxn ang="0">
                                <a:pos x="connsiteX8958" y="connsiteY8958"/>
                              </a:cxn>
                              <a:cxn ang="0">
                                <a:pos x="connsiteX8959" y="connsiteY8959"/>
                              </a:cxn>
                              <a:cxn ang="0">
                                <a:pos x="connsiteX8960" y="connsiteY8960"/>
                              </a:cxn>
                              <a:cxn ang="0">
                                <a:pos x="connsiteX8961" y="connsiteY8961"/>
                              </a:cxn>
                              <a:cxn ang="0">
                                <a:pos x="connsiteX8962" y="connsiteY8962"/>
                              </a:cxn>
                              <a:cxn ang="0">
                                <a:pos x="connsiteX8963" y="connsiteY8963"/>
                              </a:cxn>
                              <a:cxn ang="0">
                                <a:pos x="connsiteX8964" y="connsiteY8964"/>
                              </a:cxn>
                              <a:cxn ang="0">
                                <a:pos x="connsiteX8965" y="connsiteY8965"/>
                              </a:cxn>
                              <a:cxn ang="0">
                                <a:pos x="connsiteX8966" y="connsiteY8966"/>
                              </a:cxn>
                              <a:cxn ang="0">
                                <a:pos x="connsiteX8967" y="connsiteY8967"/>
                              </a:cxn>
                              <a:cxn ang="0">
                                <a:pos x="connsiteX8968" y="connsiteY8968"/>
                              </a:cxn>
                              <a:cxn ang="0">
                                <a:pos x="connsiteX8969" y="connsiteY8969"/>
                              </a:cxn>
                              <a:cxn ang="0">
                                <a:pos x="connsiteX8970" y="connsiteY8970"/>
                              </a:cxn>
                              <a:cxn ang="0">
                                <a:pos x="connsiteX8971" y="connsiteY8971"/>
                              </a:cxn>
                              <a:cxn ang="0">
                                <a:pos x="connsiteX8972" y="connsiteY8972"/>
                              </a:cxn>
                              <a:cxn ang="0">
                                <a:pos x="connsiteX8973" y="connsiteY8973"/>
                              </a:cxn>
                              <a:cxn ang="0">
                                <a:pos x="connsiteX8974" y="connsiteY8974"/>
                              </a:cxn>
                              <a:cxn ang="0">
                                <a:pos x="connsiteX8975" y="connsiteY8975"/>
                              </a:cxn>
                              <a:cxn ang="0">
                                <a:pos x="connsiteX8976" y="connsiteY8976"/>
                              </a:cxn>
                              <a:cxn ang="0">
                                <a:pos x="connsiteX8977" y="connsiteY8977"/>
                              </a:cxn>
                              <a:cxn ang="0">
                                <a:pos x="connsiteX8978" y="connsiteY8978"/>
                              </a:cxn>
                              <a:cxn ang="0">
                                <a:pos x="connsiteX8979" y="connsiteY8979"/>
                              </a:cxn>
                              <a:cxn ang="0">
                                <a:pos x="connsiteX8980" y="connsiteY8980"/>
                              </a:cxn>
                              <a:cxn ang="0">
                                <a:pos x="connsiteX8981" y="connsiteY8981"/>
                              </a:cxn>
                              <a:cxn ang="0">
                                <a:pos x="connsiteX8982" y="connsiteY8982"/>
                              </a:cxn>
                              <a:cxn ang="0">
                                <a:pos x="connsiteX8983" y="connsiteY8983"/>
                              </a:cxn>
                              <a:cxn ang="0">
                                <a:pos x="connsiteX8984" y="connsiteY8984"/>
                              </a:cxn>
                              <a:cxn ang="0">
                                <a:pos x="connsiteX8985" y="connsiteY8985"/>
                              </a:cxn>
                              <a:cxn ang="0">
                                <a:pos x="connsiteX8986" y="connsiteY8986"/>
                              </a:cxn>
                              <a:cxn ang="0">
                                <a:pos x="connsiteX8987" y="connsiteY8987"/>
                              </a:cxn>
                              <a:cxn ang="0">
                                <a:pos x="connsiteX8988" y="connsiteY8988"/>
                              </a:cxn>
                              <a:cxn ang="0">
                                <a:pos x="connsiteX8989" y="connsiteY8989"/>
                              </a:cxn>
                              <a:cxn ang="0">
                                <a:pos x="connsiteX8990" y="connsiteY8990"/>
                              </a:cxn>
                              <a:cxn ang="0">
                                <a:pos x="connsiteX8991" y="connsiteY8991"/>
                              </a:cxn>
                              <a:cxn ang="0">
                                <a:pos x="connsiteX8992" y="connsiteY8992"/>
                              </a:cxn>
                              <a:cxn ang="0">
                                <a:pos x="connsiteX8993" y="connsiteY8993"/>
                              </a:cxn>
                              <a:cxn ang="0">
                                <a:pos x="connsiteX8994" y="connsiteY8994"/>
                              </a:cxn>
                              <a:cxn ang="0">
                                <a:pos x="connsiteX8995" y="connsiteY8995"/>
                              </a:cxn>
                              <a:cxn ang="0">
                                <a:pos x="connsiteX8996" y="connsiteY8996"/>
                              </a:cxn>
                              <a:cxn ang="0">
                                <a:pos x="connsiteX8997" y="connsiteY8997"/>
                              </a:cxn>
                              <a:cxn ang="0">
                                <a:pos x="connsiteX8998" y="connsiteY8998"/>
                              </a:cxn>
                              <a:cxn ang="0">
                                <a:pos x="connsiteX8999" y="connsiteY8999"/>
                              </a:cxn>
                              <a:cxn ang="0">
                                <a:pos x="connsiteX9000" y="connsiteY9000"/>
                              </a:cxn>
                              <a:cxn ang="0">
                                <a:pos x="connsiteX9001" y="connsiteY9001"/>
                              </a:cxn>
                              <a:cxn ang="0">
                                <a:pos x="connsiteX9002" y="connsiteY9002"/>
                              </a:cxn>
                              <a:cxn ang="0">
                                <a:pos x="connsiteX9003" y="connsiteY9003"/>
                              </a:cxn>
                              <a:cxn ang="0">
                                <a:pos x="connsiteX9004" y="connsiteY9004"/>
                              </a:cxn>
                              <a:cxn ang="0">
                                <a:pos x="connsiteX9005" y="connsiteY9005"/>
                              </a:cxn>
                              <a:cxn ang="0">
                                <a:pos x="connsiteX9006" y="connsiteY9006"/>
                              </a:cxn>
                              <a:cxn ang="0">
                                <a:pos x="connsiteX9007" y="connsiteY9007"/>
                              </a:cxn>
                              <a:cxn ang="0">
                                <a:pos x="connsiteX9008" y="connsiteY9008"/>
                              </a:cxn>
                              <a:cxn ang="0">
                                <a:pos x="connsiteX9009" y="connsiteY9009"/>
                              </a:cxn>
                              <a:cxn ang="0">
                                <a:pos x="connsiteX9010" y="connsiteY9010"/>
                              </a:cxn>
                              <a:cxn ang="0">
                                <a:pos x="connsiteX9011" y="connsiteY9011"/>
                              </a:cxn>
                              <a:cxn ang="0">
                                <a:pos x="connsiteX9012" y="connsiteY9012"/>
                              </a:cxn>
                              <a:cxn ang="0">
                                <a:pos x="connsiteX9013" y="connsiteY9013"/>
                              </a:cxn>
                              <a:cxn ang="0">
                                <a:pos x="connsiteX9014" y="connsiteY9014"/>
                              </a:cxn>
                              <a:cxn ang="0">
                                <a:pos x="connsiteX9015" y="connsiteY9015"/>
                              </a:cxn>
                              <a:cxn ang="0">
                                <a:pos x="connsiteX9016" y="connsiteY9016"/>
                              </a:cxn>
                              <a:cxn ang="0">
                                <a:pos x="connsiteX9017" y="connsiteY9017"/>
                              </a:cxn>
                              <a:cxn ang="0">
                                <a:pos x="connsiteX9018" y="connsiteY9018"/>
                              </a:cxn>
                              <a:cxn ang="0">
                                <a:pos x="connsiteX9019" y="connsiteY9019"/>
                              </a:cxn>
                              <a:cxn ang="0">
                                <a:pos x="connsiteX9020" y="connsiteY9020"/>
                              </a:cxn>
                              <a:cxn ang="0">
                                <a:pos x="connsiteX9021" y="connsiteY9021"/>
                              </a:cxn>
                              <a:cxn ang="0">
                                <a:pos x="connsiteX9022" y="connsiteY9022"/>
                              </a:cxn>
                              <a:cxn ang="0">
                                <a:pos x="connsiteX9023" y="connsiteY9023"/>
                              </a:cxn>
                              <a:cxn ang="0">
                                <a:pos x="connsiteX9024" y="connsiteY9024"/>
                              </a:cxn>
                              <a:cxn ang="0">
                                <a:pos x="connsiteX9025" y="connsiteY9025"/>
                              </a:cxn>
                              <a:cxn ang="0">
                                <a:pos x="connsiteX9026" y="connsiteY9026"/>
                              </a:cxn>
                              <a:cxn ang="0">
                                <a:pos x="connsiteX9027" y="connsiteY9027"/>
                              </a:cxn>
                              <a:cxn ang="0">
                                <a:pos x="connsiteX9028" y="connsiteY9028"/>
                              </a:cxn>
                              <a:cxn ang="0">
                                <a:pos x="connsiteX9029" y="connsiteY9029"/>
                              </a:cxn>
                              <a:cxn ang="0">
                                <a:pos x="connsiteX9030" y="connsiteY9030"/>
                              </a:cxn>
                              <a:cxn ang="0">
                                <a:pos x="connsiteX9031" y="connsiteY9031"/>
                              </a:cxn>
                              <a:cxn ang="0">
                                <a:pos x="connsiteX9032" y="connsiteY9032"/>
                              </a:cxn>
                              <a:cxn ang="0">
                                <a:pos x="connsiteX9033" y="connsiteY9033"/>
                              </a:cxn>
                              <a:cxn ang="0">
                                <a:pos x="connsiteX9034" y="connsiteY9034"/>
                              </a:cxn>
                              <a:cxn ang="0">
                                <a:pos x="connsiteX9035" y="connsiteY9035"/>
                              </a:cxn>
                              <a:cxn ang="0">
                                <a:pos x="connsiteX9036" y="connsiteY9036"/>
                              </a:cxn>
                              <a:cxn ang="0">
                                <a:pos x="connsiteX9037" y="connsiteY9037"/>
                              </a:cxn>
                              <a:cxn ang="0">
                                <a:pos x="connsiteX9038" y="connsiteY9038"/>
                              </a:cxn>
                              <a:cxn ang="0">
                                <a:pos x="connsiteX9039" y="connsiteY9039"/>
                              </a:cxn>
                              <a:cxn ang="0">
                                <a:pos x="connsiteX9040" y="connsiteY9040"/>
                              </a:cxn>
                              <a:cxn ang="0">
                                <a:pos x="connsiteX9041" y="connsiteY9041"/>
                              </a:cxn>
                              <a:cxn ang="0">
                                <a:pos x="connsiteX9042" y="connsiteY9042"/>
                              </a:cxn>
                              <a:cxn ang="0">
                                <a:pos x="connsiteX9043" y="connsiteY9043"/>
                              </a:cxn>
                              <a:cxn ang="0">
                                <a:pos x="connsiteX9044" y="connsiteY9044"/>
                              </a:cxn>
                              <a:cxn ang="0">
                                <a:pos x="connsiteX9045" y="connsiteY9045"/>
                              </a:cxn>
                              <a:cxn ang="0">
                                <a:pos x="connsiteX9046" y="connsiteY9046"/>
                              </a:cxn>
                              <a:cxn ang="0">
                                <a:pos x="connsiteX9047" y="connsiteY9047"/>
                              </a:cxn>
                              <a:cxn ang="0">
                                <a:pos x="connsiteX9048" y="connsiteY9048"/>
                              </a:cxn>
                              <a:cxn ang="0">
                                <a:pos x="connsiteX9049" y="connsiteY9049"/>
                              </a:cxn>
                              <a:cxn ang="0">
                                <a:pos x="connsiteX9050" y="connsiteY9050"/>
                              </a:cxn>
                              <a:cxn ang="0">
                                <a:pos x="connsiteX9051" y="connsiteY9051"/>
                              </a:cxn>
                              <a:cxn ang="0">
                                <a:pos x="connsiteX9052" y="connsiteY9052"/>
                              </a:cxn>
                              <a:cxn ang="0">
                                <a:pos x="connsiteX9053" y="connsiteY9053"/>
                              </a:cxn>
                              <a:cxn ang="0">
                                <a:pos x="connsiteX9054" y="connsiteY9054"/>
                              </a:cxn>
                              <a:cxn ang="0">
                                <a:pos x="connsiteX9055" y="connsiteY9055"/>
                              </a:cxn>
                              <a:cxn ang="0">
                                <a:pos x="connsiteX9056" y="connsiteY9056"/>
                              </a:cxn>
                              <a:cxn ang="0">
                                <a:pos x="connsiteX9057" y="connsiteY9057"/>
                              </a:cxn>
                              <a:cxn ang="0">
                                <a:pos x="connsiteX9058" y="connsiteY9058"/>
                              </a:cxn>
                              <a:cxn ang="0">
                                <a:pos x="connsiteX9059" y="connsiteY9059"/>
                              </a:cxn>
                              <a:cxn ang="0">
                                <a:pos x="connsiteX9060" y="connsiteY9060"/>
                              </a:cxn>
                              <a:cxn ang="0">
                                <a:pos x="connsiteX9061" y="connsiteY9061"/>
                              </a:cxn>
                              <a:cxn ang="0">
                                <a:pos x="connsiteX9062" y="connsiteY9062"/>
                              </a:cxn>
                              <a:cxn ang="0">
                                <a:pos x="connsiteX9063" y="connsiteY9063"/>
                              </a:cxn>
                              <a:cxn ang="0">
                                <a:pos x="connsiteX9064" y="connsiteY9064"/>
                              </a:cxn>
                              <a:cxn ang="0">
                                <a:pos x="connsiteX9065" y="connsiteY9065"/>
                              </a:cxn>
                              <a:cxn ang="0">
                                <a:pos x="connsiteX9066" y="connsiteY9066"/>
                              </a:cxn>
                              <a:cxn ang="0">
                                <a:pos x="connsiteX9067" y="connsiteY9067"/>
                              </a:cxn>
                              <a:cxn ang="0">
                                <a:pos x="connsiteX9068" y="connsiteY9068"/>
                              </a:cxn>
                              <a:cxn ang="0">
                                <a:pos x="connsiteX9069" y="connsiteY9069"/>
                              </a:cxn>
                              <a:cxn ang="0">
                                <a:pos x="connsiteX9070" y="connsiteY9070"/>
                              </a:cxn>
                              <a:cxn ang="0">
                                <a:pos x="connsiteX9071" y="connsiteY9071"/>
                              </a:cxn>
                              <a:cxn ang="0">
                                <a:pos x="connsiteX9072" y="connsiteY9072"/>
                              </a:cxn>
                              <a:cxn ang="0">
                                <a:pos x="connsiteX9073" y="connsiteY9073"/>
                              </a:cxn>
                              <a:cxn ang="0">
                                <a:pos x="connsiteX9074" y="connsiteY9074"/>
                              </a:cxn>
                              <a:cxn ang="0">
                                <a:pos x="connsiteX9075" y="connsiteY9075"/>
                              </a:cxn>
                              <a:cxn ang="0">
                                <a:pos x="connsiteX9076" y="connsiteY9076"/>
                              </a:cxn>
                              <a:cxn ang="0">
                                <a:pos x="connsiteX9077" y="connsiteY9077"/>
                              </a:cxn>
                              <a:cxn ang="0">
                                <a:pos x="connsiteX9078" y="connsiteY9078"/>
                              </a:cxn>
                              <a:cxn ang="0">
                                <a:pos x="connsiteX9079" y="connsiteY9079"/>
                              </a:cxn>
                              <a:cxn ang="0">
                                <a:pos x="connsiteX9080" y="connsiteY9080"/>
                              </a:cxn>
                              <a:cxn ang="0">
                                <a:pos x="connsiteX9081" y="connsiteY9081"/>
                              </a:cxn>
                              <a:cxn ang="0">
                                <a:pos x="connsiteX9082" y="connsiteY9082"/>
                              </a:cxn>
                              <a:cxn ang="0">
                                <a:pos x="connsiteX9083" y="connsiteY9083"/>
                              </a:cxn>
                              <a:cxn ang="0">
                                <a:pos x="connsiteX9084" y="connsiteY9084"/>
                              </a:cxn>
                              <a:cxn ang="0">
                                <a:pos x="connsiteX9085" y="connsiteY9085"/>
                              </a:cxn>
                              <a:cxn ang="0">
                                <a:pos x="connsiteX9086" y="connsiteY9086"/>
                              </a:cxn>
                              <a:cxn ang="0">
                                <a:pos x="connsiteX9087" y="connsiteY9087"/>
                              </a:cxn>
                              <a:cxn ang="0">
                                <a:pos x="connsiteX9088" y="connsiteY9088"/>
                              </a:cxn>
                              <a:cxn ang="0">
                                <a:pos x="connsiteX9089" y="connsiteY9089"/>
                              </a:cxn>
                              <a:cxn ang="0">
                                <a:pos x="connsiteX9090" y="connsiteY9090"/>
                              </a:cxn>
                              <a:cxn ang="0">
                                <a:pos x="connsiteX9091" y="connsiteY9091"/>
                              </a:cxn>
                              <a:cxn ang="0">
                                <a:pos x="connsiteX9092" y="connsiteY9092"/>
                              </a:cxn>
                              <a:cxn ang="0">
                                <a:pos x="connsiteX9093" y="connsiteY9093"/>
                              </a:cxn>
                              <a:cxn ang="0">
                                <a:pos x="connsiteX9094" y="connsiteY9094"/>
                              </a:cxn>
                              <a:cxn ang="0">
                                <a:pos x="connsiteX9095" y="connsiteY9095"/>
                              </a:cxn>
                              <a:cxn ang="0">
                                <a:pos x="connsiteX9096" y="connsiteY9096"/>
                              </a:cxn>
                              <a:cxn ang="0">
                                <a:pos x="connsiteX9097" y="connsiteY9097"/>
                              </a:cxn>
                              <a:cxn ang="0">
                                <a:pos x="connsiteX9098" y="connsiteY9098"/>
                              </a:cxn>
                              <a:cxn ang="0">
                                <a:pos x="connsiteX9099" y="connsiteY9099"/>
                              </a:cxn>
                              <a:cxn ang="0">
                                <a:pos x="connsiteX9100" y="connsiteY9100"/>
                              </a:cxn>
                              <a:cxn ang="0">
                                <a:pos x="connsiteX9101" y="connsiteY9101"/>
                              </a:cxn>
                              <a:cxn ang="0">
                                <a:pos x="connsiteX9102" y="connsiteY9102"/>
                              </a:cxn>
                              <a:cxn ang="0">
                                <a:pos x="connsiteX9103" y="connsiteY9103"/>
                              </a:cxn>
                              <a:cxn ang="0">
                                <a:pos x="connsiteX9104" y="connsiteY9104"/>
                              </a:cxn>
                              <a:cxn ang="0">
                                <a:pos x="connsiteX9105" y="connsiteY9105"/>
                              </a:cxn>
                              <a:cxn ang="0">
                                <a:pos x="connsiteX9106" y="connsiteY9106"/>
                              </a:cxn>
                              <a:cxn ang="0">
                                <a:pos x="connsiteX9107" y="connsiteY9107"/>
                              </a:cxn>
                              <a:cxn ang="0">
                                <a:pos x="connsiteX9108" y="connsiteY9108"/>
                              </a:cxn>
                              <a:cxn ang="0">
                                <a:pos x="connsiteX9109" y="connsiteY9109"/>
                              </a:cxn>
                              <a:cxn ang="0">
                                <a:pos x="connsiteX9110" y="connsiteY9110"/>
                              </a:cxn>
                              <a:cxn ang="0">
                                <a:pos x="connsiteX9111" y="connsiteY9111"/>
                              </a:cxn>
                              <a:cxn ang="0">
                                <a:pos x="connsiteX9112" y="connsiteY9112"/>
                              </a:cxn>
                              <a:cxn ang="0">
                                <a:pos x="connsiteX9113" y="connsiteY9113"/>
                              </a:cxn>
                              <a:cxn ang="0">
                                <a:pos x="connsiteX9114" y="connsiteY9114"/>
                              </a:cxn>
                              <a:cxn ang="0">
                                <a:pos x="connsiteX9115" y="connsiteY9115"/>
                              </a:cxn>
                              <a:cxn ang="0">
                                <a:pos x="connsiteX9116" y="connsiteY9116"/>
                              </a:cxn>
                              <a:cxn ang="0">
                                <a:pos x="connsiteX9117" y="connsiteY9117"/>
                              </a:cxn>
                              <a:cxn ang="0">
                                <a:pos x="connsiteX9118" y="connsiteY9118"/>
                              </a:cxn>
                              <a:cxn ang="0">
                                <a:pos x="connsiteX9119" y="connsiteY9119"/>
                              </a:cxn>
                              <a:cxn ang="0">
                                <a:pos x="connsiteX9120" y="connsiteY9120"/>
                              </a:cxn>
                              <a:cxn ang="0">
                                <a:pos x="connsiteX9121" y="connsiteY9121"/>
                              </a:cxn>
                              <a:cxn ang="0">
                                <a:pos x="connsiteX9122" y="connsiteY9122"/>
                              </a:cxn>
                              <a:cxn ang="0">
                                <a:pos x="connsiteX9123" y="connsiteY9123"/>
                              </a:cxn>
                              <a:cxn ang="0">
                                <a:pos x="connsiteX9124" y="connsiteY9124"/>
                              </a:cxn>
                              <a:cxn ang="0">
                                <a:pos x="connsiteX9125" y="connsiteY9125"/>
                              </a:cxn>
                              <a:cxn ang="0">
                                <a:pos x="connsiteX9126" y="connsiteY9126"/>
                              </a:cxn>
                              <a:cxn ang="0">
                                <a:pos x="connsiteX9127" y="connsiteY9127"/>
                              </a:cxn>
                              <a:cxn ang="0">
                                <a:pos x="connsiteX9128" y="connsiteY9128"/>
                              </a:cxn>
                              <a:cxn ang="0">
                                <a:pos x="connsiteX9129" y="connsiteY9129"/>
                              </a:cxn>
                              <a:cxn ang="0">
                                <a:pos x="connsiteX9130" y="connsiteY9130"/>
                              </a:cxn>
                              <a:cxn ang="0">
                                <a:pos x="connsiteX9131" y="connsiteY9131"/>
                              </a:cxn>
                              <a:cxn ang="0">
                                <a:pos x="connsiteX9132" y="connsiteY9132"/>
                              </a:cxn>
                              <a:cxn ang="0">
                                <a:pos x="connsiteX9133" y="connsiteY9133"/>
                              </a:cxn>
                              <a:cxn ang="0">
                                <a:pos x="connsiteX9134" y="connsiteY9134"/>
                              </a:cxn>
                              <a:cxn ang="0">
                                <a:pos x="connsiteX9135" y="connsiteY9135"/>
                              </a:cxn>
                              <a:cxn ang="0">
                                <a:pos x="connsiteX9136" y="connsiteY9136"/>
                              </a:cxn>
                              <a:cxn ang="0">
                                <a:pos x="connsiteX9137" y="connsiteY9137"/>
                              </a:cxn>
                              <a:cxn ang="0">
                                <a:pos x="connsiteX9138" y="connsiteY9138"/>
                              </a:cxn>
                              <a:cxn ang="0">
                                <a:pos x="connsiteX9139" y="connsiteY9139"/>
                              </a:cxn>
                              <a:cxn ang="0">
                                <a:pos x="connsiteX9140" y="connsiteY9140"/>
                              </a:cxn>
                              <a:cxn ang="0">
                                <a:pos x="connsiteX9141" y="connsiteY9141"/>
                              </a:cxn>
                              <a:cxn ang="0">
                                <a:pos x="connsiteX9142" y="connsiteY9142"/>
                              </a:cxn>
                              <a:cxn ang="0">
                                <a:pos x="connsiteX9143" y="connsiteY9143"/>
                              </a:cxn>
                              <a:cxn ang="0">
                                <a:pos x="connsiteX9144" y="connsiteY9144"/>
                              </a:cxn>
                              <a:cxn ang="0">
                                <a:pos x="connsiteX9145" y="connsiteY9145"/>
                              </a:cxn>
                              <a:cxn ang="0">
                                <a:pos x="connsiteX9146" y="connsiteY9146"/>
                              </a:cxn>
                              <a:cxn ang="0">
                                <a:pos x="connsiteX9147" y="connsiteY9147"/>
                              </a:cxn>
                              <a:cxn ang="0">
                                <a:pos x="connsiteX9148" y="connsiteY9148"/>
                              </a:cxn>
                              <a:cxn ang="0">
                                <a:pos x="connsiteX9149" y="connsiteY9149"/>
                              </a:cxn>
                              <a:cxn ang="0">
                                <a:pos x="connsiteX9150" y="connsiteY9150"/>
                              </a:cxn>
                              <a:cxn ang="0">
                                <a:pos x="connsiteX9151" y="connsiteY9151"/>
                              </a:cxn>
                              <a:cxn ang="0">
                                <a:pos x="connsiteX9152" y="connsiteY9152"/>
                              </a:cxn>
                              <a:cxn ang="0">
                                <a:pos x="connsiteX9153" y="connsiteY9153"/>
                              </a:cxn>
                              <a:cxn ang="0">
                                <a:pos x="connsiteX9154" y="connsiteY9154"/>
                              </a:cxn>
                              <a:cxn ang="0">
                                <a:pos x="connsiteX9155" y="connsiteY9155"/>
                              </a:cxn>
                              <a:cxn ang="0">
                                <a:pos x="connsiteX9156" y="connsiteY9156"/>
                              </a:cxn>
                              <a:cxn ang="0">
                                <a:pos x="connsiteX9157" y="connsiteY9157"/>
                              </a:cxn>
                              <a:cxn ang="0">
                                <a:pos x="connsiteX9158" y="connsiteY9158"/>
                              </a:cxn>
                              <a:cxn ang="0">
                                <a:pos x="connsiteX9159" y="connsiteY9159"/>
                              </a:cxn>
                              <a:cxn ang="0">
                                <a:pos x="connsiteX9160" y="connsiteY9160"/>
                              </a:cxn>
                              <a:cxn ang="0">
                                <a:pos x="connsiteX9161" y="connsiteY9161"/>
                              </a:cxn>
                              <a:cxn ang="0">
                                <a:pos x="connsiteX9162" y="connsiteY9162"/>
                              </a:cxn>
                              <a:cxn ang="0">
                                <a:pos x="connsiteX9163" y="connsiteY9163"/>
                              </a:cxn>
                              <a:cxn ang="0">
                                <a:pos x="connsiteX9164" y="connsiteY9164"/>
                              </a:cxn>
                              <a:cxn ang="0">
                                <a:pos x="connsiteX9165" y="connsiteY9165"/>
                              </a:cxn>
                              <a:cxn ang="0">
                                <a:pos x="connsiteX9166" y="connsiteY9166"/>
                              </a:cxn>
                              <a:cxn ang="0">
                                <a:pos x="connsiteX9167" y="connsiteY9167"/>
                              </a:cxn>
                              <a:cxn ang="0">
                                <a:pos x="connsiteX9168" y="connsiteY9168"/>
                              </a:cxn>
                              <a:cxn ang="0">
                                <a:pos x="connsiteX9169" y="connsiteY9169"/>
                              </a:cxn>
                              <a:cxn ang="0">
                                <a:pos x="connsiteX9170" y="connsiteY9170"/>
                              </a:cxn>
                              <a:cxn ang="0">
                                <a:pos x="connsiteX9171" y="connsiteY9171"/>
                              </a:cxn>
                              <a:cxn ang="0">
                                <a:pos x="connsiteX9172" y="connsiteY9172"/>
                              </a:cxn>
                              <a:cxn ang="0">
                                <a:pos x="connsiteX9173" y="connsiteY9173"/>
                              </a:cxn>
                              <a:cxn ang="0">
                                <a:pos x="connsiteX9174" y="connsiteY9174"/>
                              </a:cxn>
                              <a:cxn ang="0">
                                <a:pos x="connsiteX9175" y="connsiteY9175"/>
                              </a:cxn>
                              <a:cxn ang="0">
                                <a:pos x="connsiteX9176" y="connsiteY9176"/>
                              </a:cxn>
                              <a:cxn ang="0">
                                <a:pos x="connsiteX9177" y="connsiteY9177"/>
                              </a:cxn>
                              <a:cxn ang="0">
                                <a:pos x="connsiteX9178" y="connsiteY9178"/>
                              </a:cxn>
                              <a:cxn ang="0">
                                <a:pos x="connsiteX9179" y="connsiteY9179"/>
                              </a:cxn>
                              <a:cxn ang="0">
                                <a:pos x="connsiteX9180" y="connsiteY9180"/>
                              </a:cxn>
                              <a:cxn ang="0">
                                <a:pos x="connsiteX9181" y="connsiteY9181"/>
                              </a:cxn>
                              <a:cxn ang="0">
                                <a:pos x="connsiteX9182" y="connsiteY9182"/>
                              </a:cxn>
                              <a:cxn ang="0">
                                <a:pos x="connsiteX9183" y="connsiteY9183"/>
                              </a:cxn>
                              <a:cxn ang="0">
                                <a:pos x="connsiteX9184" y="connsiteY9184"/>
                              </a:cxn>
                              <a:cxn ang="0">
                                <a:pos x="connsiteX9185" y="connsiteY9185"/>
                              </a:cxn>
                              <a:cxn ang="0">
                                <a:pos x="connsiteX9186" y="connsiteY9186"/>
                              </a:cxn>
                              <a:cxn ang="0">
                                <a:pos x="connsiteX9187" y="connsiteY9187"/>
                              </a:cxn>
                              <a:cxn ang="0">
                                <a:pos x="connsiteX9188" y="connsiteY9188"/>
                              </a:cxn>
                              <a:cxn ang="0">
                                <a:pos x="connsiteX9189" y="connsiteY9189"/>
                              </a:cxn>
                              <a:cxn ang="0">
                                <a:pos x="connsiteX9190" y="connsiteY9190"/>
                              </a:cxn>
                              <a:cxn ang="0">
                                <a:pos x="connsiteX9191" y="connsiteY9191"/>
                              </a:cxn>
                              <a:cxn ang="0">
                                <a:pos x="connsiteX9192" y="connsiteY9192"/>
                              </a:cxn>
                              <a:cxn ang="0">
                                <a:pos x="connsiteX9193" y="connsiteY9193"/>
                              </a:cxn>
                              <a:cxn ang="0">
                                <a:pos x="connsiteX9194" y="connsiteY9194"/>
                              </a:cxn>
                              <a:cxn ang="0">
                                <a:pos x="connsiteX9195" y="connsiteY9195"/>
                              </a:cxn>
                              <a:cxn ang="0">
                                <a:pos x="connsiteX9196" y="connsiteY9196"/>
                              </a:cxn>
                              <a:cxn ang="0">
                                <a:pos x="connsiteX9197" y="connsiteY9197"/>
                              </a:cxn>
                              <a:cxn ang="0">
                                <a:pos x="connsiteX9198" y="connsiteY9198"/>
                              </a:cxn>
                              <a:cxn ang="0">
                                <a:pos x="connsiteX9199" y="connsiteY9199"/>
                              </a:cxn>
                              <a:cxn ang="0">
                                <a:pos x="connsiteX9200" y="connsiteY9200"/>
                              </a:cxn>
                              <a:cxn ang="0">
                                <a:pos x="connsiteX9201" y="connsiteY9201"/>
                              </a:cxn>
                              <a:cxn ang="0">
                                <a:pos x="connsiteX9202" y="connsiteY9202"/>
                              </a:cxn>
                              <a:cxn ang="0">
                                <a:pos x="connsiteX9203" y="connsiteY9203"/>
                              </a:cxn>
                              <a:cxn ang="0">
                                <a:pos x="connsiteX9204" y="connsiteY9204"/>
                              </a:cxn>
                              <a:cxn ang="0">
                                <a:pos x="connsiteX9205" y="connsiteY9205"/>
                              </a:cxn>
                              <a:cxn ang="0">
                                <a:pos x="connsiteX9206" y="connsiteY9206"/>
                              </a:cxn>
                              <a:cxn ang="0">
                                <a:pos x="connsiteX9207" y="connsiteY9207"/>
                              </a:cxn>
                              <a:cxn ang="0">
                                <a:pos x="connsiteX9208" y="connsiteY9208"/>
                              </a:cxn>
                              <a:cxn ang="0">
                                <a:pos x="connsiteX9209" y="connsiteY9209"/>
                              </a:cxn>
                              <a:cxn ang="0">
                                <a:pos x="connsiteX9210" y="connsiteY9210"/>
                              </a:cxn>
                              <a:cxn ang="0">
                                <a:pos x="connsiteX9211" y="connsiteY9211"/>
                              </a:cxn>
                              <a:cxn ang="0">
                                <a:pos x="connsiteX9212" y="connsiteY9212"/>
                              </a:cxn>
                              <a:cxn ang="0">
                                <a:pos x="connsiteX9213" y="connsiteY9213"/>
                              </a:cxn>
                              <a:cxn ang="0">
                                <a:pos x="connsiteX9214" y="connsiteY9214"/>
                              </a:cxn>
                              <a:cxn ang="0">
                                <a:pos x="connsiteX9215" y="connsiteY9215"/>
                              </a:cxn>
                              <a:cxn ang="0">
                                <a:pos x="connsiteX9216" y="connsiteY9216"/>
                              </a:cxn>
                              <a:cxn ang="0">
                                <a:pos x="connsiteX9217" y="connsiteY9217"/>
                              </a:cxn>
                              <a:cxn ang="0">
                                <a:pos x="connsiteX9218" y="connsiteY9218"/>
                              </a:cxn>
                              <a:cxn ang="0">
                                <a:pos x="connsiteX9219" y="connsiteY9219"/>
                              </a:cxn>
                              <a:cxn ang="0">
                                <a:pos x="connsiteX9220" y="connsiteY9220"/>
                              </a:cxn>
                              <a:cxn ang="0">
                                <a:pos x="connsiteX9221" y="connsiteY9221"/>
                              </a:cxn>
                              <a:cxn ang="0">
                                <a:pos x="connsiteX9222" y="connsiteY9222"/>
                              </a:cxn>
                              <a:cxn ang="0">
                                <a:pos x="connsiteX9223" y="connsiteY9223"/>
                              </a:cxn>
                              <a:cxn ang="0">
                                <a:pos x="connsiteX9224" y="connsiteY9224"/>
                              </a:cxn>
                              <a:cxn ang="0">
                                <a:pos x="connsiteX9225" y="connsiteY9225"/>
                              </a:cxn>
                              <a:cxn ang="0">
                                <a:pos x="connsiteX9226" y="connsiteY9226"/>
                              </a:cxn>
                              <a:cxn ang="0">
                                <a:pos x="connsiteX9227" y="connsiteY9227"/>
                              </a:cxn>
                              <a:cxn ang="0">
                                <a:pos x="connsiteX9228" y="connsiteY9228"/>
                              </a:cxn>
                              <a:cxn ang="0">
                                <a:pos x="connsiteX9229" y="connsiteY9229"/>
                              </a:cxn>
                              <a:cxn ang="0">
                                <a:pos x="connsiteX9230" y="connsiteY9230"/>
                              </a:cxn>
                              <a:cxn ang="0">
                                <a:pos x="connsiteX9231" y="connsiteY9231"/>
                              </a:cxn>
                              <a:cxn ang="0">
                                <a:pos x="connsiteX9232" y="connsiteY9232"/>
                              </a:cxn>
                              <a:cxn ang="0">
                                <a:pos x="connsiteX9233" y="connsiteY9233"/>
                              </a:cxn>
                              <a:cxn ang="0">
                                <a:pos x="connsiteX9234" y="connsiteY9234"/>
                              </a:cxn>
                              <a:cxn ang="0">
                                <a:pos x="connsiteX9235" y="connsiteY9235"/>
                              </a:cxn>
                              <a:cxn ang="0">
                                <a:pos x="connsiteX9236" y="connsiteY9236"/>
                              </a:cxn>
                              <a:cxn ang="0">
                                <a:pos x="connsiteX9237" y="connsiteY9237"/>
                              </a:cxn>
                              <a:cxn ang="0">
                                <a:pos x="connsiteX9238" y="connsiteY9238"/>
                              </a:cxn>
                              <a:cxn ang="0">
                                <a:pos x="connsiteX9239" y="connsiteY9239"/>
                              </a:cxn>
                              <a:cxn ang="0">
                                <a:pos x="connsiteX9240" y="connsiteY9240"/>
                              </a:cxn>
                              <a:cxn ang="0">
                                <a:pos x="connsiteX9241" y="connsiteY9241"/>
                              </a:cxn>
                              <a:cxn ang="0">
                                <a:pos x="connsiteX9242" y="connsiteY9242"/>
                              </a:cxn>
                              <a:cxn ang="0">
                                <a:pos x="connsiteX9243" y="connsiteY9243"/>
                              </a:cxn>
                              <a:cxn ang="0">
                                <a:pos x="connsiteX9244" y="connsiteY9244"/>
                              </a:cxn>
                              <a:cxn ang="0">
                                <a:pos x="connsiteX9245" y="connsiteY9245"/>
                              </a:cxn>
                              <a:cxn ang="0">
                                <a:pos x="connsiteX9246" y="connsiteY9246"/>
                              </a:cxn>
                              <a:cxn ang="0">
                                <a:pos x="connsiteX9247" y="connsiteY9247"/>
                              </a:cxn>
                              <a:cxn ang="0">
                                <a:pos x="connsiteX9248" y="connsiteY9248"/>
                              </a:cxn>
                              <a:cxn ang="0">
                                <a:pos x="connsiteX9249" y="connsiteY9249"/>
                              </a:cxn>
                              <a:cxn ang="0">
                                <a:pos x="connsiteX9250" y="connsiteY9250"/>
                              </a:cxn>
                              <a:cxn ang="0">
                                <a:pos x="connsiteX9251" y="connsiteY9251"/>
                              </a:cxn>
                              <a:cxn ang="0">
                                <a:pos x="connsiteX9252" y="connsiteY9252"/>
                              </a:cxn>
                              <a:cxn ang="0">
                                <a:pos x="connsiteX9253" y="connsiteY9253"/>
                              </a:cxn>
                              <a:cxn ang="0">
                                <a:pos x="connsiteX9254" y="connsiteY9254"/>
                              </a:cxn>
                              <a:cxn ang="0">
                                <a:pos x="connsiteX9255" y="connsiteY9255"/>
                              </a:cxn>
                              <a:cxn ang="0">
                                <a:pos x="connsiteX9256" y="connsiteY9256"/>
                              </a:cxn>
                              <a:cxn ang="0">
                                <a:pos x="connsiteX9257" y="connsiteY9257"/>
                              </a:cxn>
                              <a:cxn ang="0">
                                <a:pos x="connsiteX9258" y="connsiteY9258"/>
                              </a:cxn>
                              <a:cxn ang="0">
                                <a:pos x="connsiteX9259" y="connsiteY9259"/>
                              </a:cxn>
                              <a:cxn ang="0">
                                <a:pos x="connsiteX9260" y="connsiteY9260"/>
                              </a:cxn>
                              <a:cxn ang="0">
                                <a:pos x="connsiteX9261" y="connsiteY9261"/>
                              </a:cxn>
                              <a:cxn ang="0">
                                <a:pos x="connsiteX9262" y="connsiteY9262"/>
                              </a:cxn>
                              <a:cxn ang="0">
                                <a:pos x="connsiteX9263" y="connsiteY9263"/>
                              </a:cxn>
                              <a:cxn ang="0">
                                <a:pos x="connsiteX9264" y="connsiteY9264"/>
                              </a:cxn>
                              <a:cxn ang="0">
                                <a:pos x="connsiteX9265" y="connsiteY9265"/>
                              </a:cxn>
                              <a:cxn ang="0">
                                <a:pos x="connsiteX9266" y="connsiteY9266"/>
                              </a:cxn>
                              <a:cxn ang="0">
                                <a:pos x="connsiteX9267" y="connsiteY9267"/>
                              </a:cxn>
                              <a:cxn ang="0">
                                <a:pos x="connsiteX9268" y="connsiteY9268"/>
                              </a:cxn>
                              <a:cxn ang="0">
                                <a:pos x="connsiteX9269" y="connsiteY9269"/>
                              </a:cxn>
                              <a:cxn ang="0">
                                <a:pos x="connsiteX9270" y="connsiteY9270"/>
                              </a:cxn>
                              <a:cxn ang="0">
                                <a:pos x="connsiteX9271" y="connsiteY9271"/>
                              </a:cxn>
                              <a:cxn ang="0">
                                <a:pos x="connsiteX9272" y="connsiteY9272"/>
                              </a:cxn>
                              <a:cxn ang="0">
                                <a:pos x="connsiteX9273" y="connsiteY9273"/>
                              </a:cxn>
                              <a:cxn ang="0">
                                <a:pos x="connsiteX9274" y="connsiteY9274"/>
                              </a:cxn>
                              <a:cxn ang="0">
                                <a:pos x="connsiteX9275" y="connsiteY9275"/>
                              </a:cxn>
                              <a:cxn ang="0">
                                <a:pos x="connsiteX9276" y="connsiteY9276"/>
                              </a:cxn>
                              <a:cxn ang="0">
                                <a:pos x="connsiteX9277" y="connsiteY9277"/>
                              </a:cxn>
                              <a:cxn ang="0">
                                <a:pos x="connsiteX9278" y="connsiteY9278"/>
                              </a:cxn>
                              <a:cxn ang="0">
                                <a:pos x="connsiteX9279" y="connsiteY9279"/>
                              </a:cxn>
                              <a:cxn ang="0">
                                <a:pos x="connsiteX9280" y="connsiteY9280"/>
                              </a:cxn>
                              <a:cxn ang="0">
                                <a:pos x="connsiteX9281" y="connsiteY9281"/>
                              </a:cxn>
                              <a:cxn ang="0">
                                <a:pos x="connsiteX9282" y="connsiteY9282"/>
                              </a:cxn>
                              <a:cxn ang="0">
                                <a:pos x="connsiteX9283" y="connsiteY9283"/>
                              </a:cxn>
                              <a:cxn ang="0">
                                <a:pos x="connsiteX9284" y="connsiteY9284"/>
                              </a:cxn>
                              <a:cxn ang="0">
                                <a:pos x="connsiteX9285" y="connsiteY9285"/>
                              </a:cxn>
                              <a:cxn ang="0">
                                <a:pos x="connsiteX9286" y="connsiteY9286"/>
                              </a:cxn>
                              <a:cxn ang="0">
                                <a:pos x="connsiteX9287" y="connsiteY9287"/>
                              </a:cxn>
                              <a:cxn ang="0">
                                <a:pos x="connsiteX9288" y="connsiteY9288"/>
                              </a:cxn>
                              <a:cxn ang="0">
                                <a:pos x="connsiteX9289" y="connsiteY9289"/>
                              </a:cxn>
                              <a:cxn ang="0">
                                <a:pos x="connsiteX9290" y="connsiteY9290"/>
                              </a:cxn>
                              <a:cxn ang="0">
                                <a:pos x="connsiteX9291" y="connsiteY9291"/>
                              </a:cxn>
                              <a:cxn ang="0">
                                <a:pos x="connsiteX9292" y="connsiteY9292"/>
                              </a:cxn>
                              <a:cxn ang="0">
                                <a:pos x="connsiteX9293" y="connsiteY9293"/>
                              </a:cxn>
                              <a:cxn ang="0">
                                <a:pos x="connsiteX9294" y="connsiteY9294"/>
                              </a:cxn>
                              <a:cxn ang="0">
                                <a:pos x="connsiteX9295" y="connsiteY9295"/>
                              </a:cxn>
                              <a:cxn ang="0">
                                <a:pos x="connsiteX9296" y="connsiteY9296"/>
                              </a:cxn>
                              <a:cxn ang="0">
                                <a:pos x="connsiteX9297" y="connsiteY9297"/>
                              </a:cxn>
                              <a:cxn ang="0">
                                <a:pos x="connsiteX9298" y="connsiteY9298"/>
                              </a:cxn>
                              <a:cxn ang="0">
                                <a:pos x="connsiteX9299" y="connsiteY9299"/>
                              </a:cxn>
                              <a:cxn ang="0">
                                <a:pos x="connsiteX9300" y="connsiteY9300"/>
                              </a:cxn>
                              <a:cxn ang="0">
                                <a:pos x="connsiteX9301" y="connsiteY9301"/>
                              </a:cxn>
                              <a:cxn ang="0">
                                <a:pos x="connsiteX9302" y="connsiteY9302"/>
                              </a:cxn>
                              <a:cxn ang="0">
                                <a:pos x="connsiteX9303" y="connsiteY9303"/>
                              </a:cxn>
                              <a:cxn ang="0">
                                <a:pos x="connsiteX9304" y="connsiteY9304"/>
                              </a:cxn>
                              <a:cxn ang="0">
                                <a:pos x="connsiteX9305" y="connsiteY9305"/>
                              </a:cxn>
                              <a:cxn ang="0">
                                <a:pos x="connsiteX9306" y="connsiteY9306"/>
                              </a:cxn>
                              <a:cxn ang="0">
                                <a:pos x="connsiteX9307" y="connsiteY9307"/>
                              </a:cxn>
                              <a:cxn ang="0">
                                <a:pos x="connsiteX9308" y="connsiteY9308"/>
                              </a:cxn>
                              <a:cxn ang="0">
                                <a:pos x="connsiteX9309" y="connsiteY9309"/>
                              </a:cxn>
                              <a:cxn ang="0">
                                <a:pos x="connsiteX9310" y="connsiteY9310"/>
                              </a:cxn>
                              <a:cxn ang="0">
                                <a:pos x="connsiteX9311" y="connsiteY9311"/>
                              </a:cxn>
                              <a:cxn ang="0">
                                <a:pos x="connsiteX9312" y="connsiteY9312"/>
                              </a:cxn>
                              <a:cxn ang="0">
                                <a:pos x="connsiteX9313" y="connsiteY9313"/>
                              </a:cxn>
                              <a:cxn ang="0">
                                <a:pos x="connsiteX9314" y="connsiteY9314"/>
                              </a:cxn>
                              <a:cxn ang="0">
                                <a:pos x="connsiteX9315" y="connsiteY9315"/>
                              </a:cxn>
                              <a:cxn ang="0">
                                <a:pos x="connsiteX9316" y="connsiteY9316"/>
                              </a:cxn>
                              <a:cxn ang="0">
                                <a:pos x="connsiteX9317" y="connsiteY9317"/>
                              </a:cxn>
                              <a:cxn ang="0">
                                <a:pos x="connsiteX9318" y="connsiteY9318"/>
                              </a:cxn>
                              <a:cxn ang="0">
                                <a:pos x="connsiteX9319" y="connsiteY9319"/>
                              </a:cxn>
                              <a:cxn ang="0">
                                <a:pos x="connsiteX9320" y="connsiteY9320"/>
                              </a:cxn>
                              <a:cxn ang="0">
                                <a:pos x="connsiteX9321" y="connsiteY9321"/>
                              </a:cxn>
                              <a:cxn ang="0">
                                <a:pos x="connsiteX9322" y="connsiteY9322"/>
                              </a:cxn>
                              <a:cxn ang="0">
                                <a:pos x="connsiteX9323" y="connsiteY9323"/>
                              </a:cxn>
                              <a:cxn ang="0">
                                <a:pos x="connsiteX9324" y="connsiteY9324"/>
                              </a:cxn>
                              <a:cxn ang="0">
                                <a:pos x="connsiteX9325" y="connsiteY9325"/>
                              </a:cxn>
                              <a:cxn ang="0">
                                <a:pos x="connsiteX9326" y="connsiteY9326"/>
                              </a:cxn>
                              <a:cxn ang="0">
                                <a:pos x="connsiteX9327" y="connsiteY9327"/>
                              </a:cxn>
                              <a:cxn ang="0">
                                <a:pos x="connsiteX9328" y="connsiteY9328"/>
                              </a:cxn>
                              <a:cxn ang="0">
                                <a:pos x="connsiteX9329" y="connsiteY9329"/>
                              </a:cxn>
                              <a:cxn ang="0">
                                <a:pos x="connsiteX9330" y="connsiteY9330"/>
                              </a:cxn>
                              <a:cxn ang="0">
                                <a:pos x="connsiteX9331" y="connsiteY9331"/>
                              </a:cxn>
                              <a:cxn ang="0">
                                <a:pos x="connsiteX9332" y="connsiteY9332"/>
                              </a:cxn>
                              <a:cxn ang="0">
                                <a:pos x="connsiteX9333" y="connsiteY9333"/>
                              </a:cxn>
                              <a:cxn ang="0">
                                <a:pos x="connsiteX9334" y="connsiteY9334"/>
                              </a:cxn>
                              <a:cxn ang="0">
                                <a:pos x="connsiteX9335" y="connsiteY9335"/>
                              </a:cxn>
                              <a:cxn ang="0">
                                <a:pos x="connsiteX9336" y="connsiteY9336"/>
                              </a:cxn>
                              <a:cxn ang="0">
                                <a:pos x="connsiteX9337" y="connsiteY9337"/>
                              </a:cxn>
                              <a:cxn ang="0">
                                <a:pos x="connsiteX9338" y="connsiteY9338"/>
                              </a:cxn>
                              <a:cxn ang="0">
                                <a:pos x="connsiteX9339" y="connsiteY9339"/>
                              </a:cxn>
                              <a:cxn ang="0">
                                <a:pos x="connsiteX9340" y="connsiteY9340"/>
                              </a:cxn>
                              <a:cxn ang="0">
                                <a:pos x="connsiteX9341" y="connsiteY9341"/>
                              </a:cxn>
                              <a:cxn ang="0">
                                <a:pos x="connsiteX9342" y="connsiteY9342"/>
                              </a:cxn>
                              <a:cxn ang="0">
                                <a:pos x="connsiteX9343" y="connsiteY9343"/>
                              </a:cxn>
                              <a:cxn ang="0">
                                <a:pos x="connsiteX9344" y="connsiteY9344"/>
                              </a:cxn>
                              <a:cxn ang="0">
                                <a:pos x="connsiteX9345" y="connsiteY9345"/>
                              </a:cxn>
                              <a:cxn ang="0">
                                <a:pos x="connsiteX9346" y="connsiteY9346"/>
                              </a:cxn>
                              <a:cxn ang="0">
                                <a:pos x="connsiteX9347" y="connsiteY9347"/>
                              </a:cxn>
                              <a:cxn ang="0">
                                <a:pos x="connsiteX9348" y="connsiteY9348"/>
                              </a:cxn>
                              <a:cxn ang="0">
                                <a:pos x="connsiteX9349" y="connsiteY9349"/>
                              </a:cxn>
                              <a:cxn ang="0">
                                <a:pos x="connsiteX9350" y="connsiteY9350"/>
                              </a:cxn>
                              <a:cxn ang="0">
                                <a:pos x="connsiteX9351" y="connsiteY9351"/>
                              </a:cxn>
                              <a:cxn ang="0">
                                <a:pos x="connsiteX9352" y="connsiteY9352"/>
                              </a:cxn>
                              <a:cxn ang="0">
                                <a:pos x="connsiteX9353" y="connsiteY9353"/>
                              </a:cxn>
                              <a:cxn ang="0">
                                <a:pos x="connsiteX9354" y="connsiteY9354"/>
                              </a:cxn>
                              <a:cxn ang="0">
                                <a:pos x="connsiteX9355" y="connsiteY9355"/>
                              </a:cxn>
                              <a:cxn ang="0">
                                <a:pos x="connsiteX9356" y="connsiteY9356"/>
                              </a:cxn>
                              <a:cxn ang="0">
                                <a:pos x="connsiteX9357" y="connsiteY9357"/>
                              </a:cxn>
                              <a:cxn ang="0">
                                <a:pos x="connsiteX9358" y="connsiteY9358"/>
                              </a:cxn>
                              <a:cxn ang="0">
                                <a:pos x="connsiteX9359" y="connsiteY9359"/>
                              </a:cxn>
                              <a:cxn ang="0">
                                <a:pos x="connsiteX9360" y="connsiteY9360"/>
                              </a:cxn>
                              <a:cxn ang="0">
                                <a:pos x="connsiteX9361" y="connsiteY9361"/>
                              </a:cxn>
                              <a:cxn ang="0">
                                <a:pos x="connsiteX9362" y="connsiteY9362"/>
                              </a:cxn>
                              <a:cxn ang="0">
                                <a:pos x="connsiteX9363" y="connsiteY9363"/>
                              </a:cxn>
                              <a:cxn ang="0">
                                <a:pos x="connsiteX9364" y="connsiteY9364"/>
                              </a:cxn>
                              <a:cxn ang="0">
                                <a:pos x="connsiteX9365" y="connsiteY9365"/>
                              </a:cxn>
                              <a:cxn ang="0">
                                <a:pos x="connsiteX9366" y="connsiteY9366"/>
                              </a:cxn>
                              <a:cxn ang="0">
                                <a:pos x="connsiteX9367" y="connsiteY9367"/>
                              </a:cxn>
                              <a:cxn ang="0">
                                <a:pos x="connsiteX9368" y="connsiteY9368"/>
                              </a:cxn>
                              <a:cxn ang="0">
                                <a:pos x="connsiteX9369" y="connsiteY9369"/>
                              </a:cxn>
                              <a:cxn ang="0">
                                <a:pos x="connsiteX9370" y="connsiteY9370"/>
                              </a:cxn>
                              <a:cxn ang="0">
                                <a:pos x="connsiteX9371" y="connsiteY9371"/>
                              </a:cxn>
                              <a:cxn ang="0">
                                <a:pos x="connsiteX9372" y="connsiteY9372"/>
                              </a:cxn>
                              <a:cxn ang="0">
                                <a:pos x="connsiteX9373" y="connsiteY9373"/>
                              </a:cxn>
                              <a:cxn ang="0">
                                <a:pos x="connsiteX9374" y="connsiteY9374"/>
                              </a:cxn>
                              <a:cxn ang="0">
                                <a:pos x="connsiteX9375" y="connsiteY9375"/>
                              </a:cxn>
                              <a:cxn ang="0">
                                <a:pos x="connsiteX9376" y="connsiteY9376"/>
                              </a:cxn>
                              <a:cxn ang="0">
                                <a:pos x="connsiteX9377" y="connsiteY9377"/>
                              </a:cxn>
                              <a:cxn ang="0">
                                <a:pos x="connsiteX9378" y="connsiteY9378"/>
                              </a:cxn>
                              <a:cxn ang="0">
                                <a:pos x="connsiteX9379" y="connsiteY9379"/>
                              </a:cxn>
                              <a:cxn ang="0">
                                <a:pos x="connsiteX9380" y="connsiteY9380"/>
                              </a:cxn>
                              <a:cxn ang="0">
                                <a:pos x="connsiteX9381" y="connsiteY9381"/>
                              </a:cxn>
                              <a:cxn ang="0">
                                <a:pos x="connsiteX9382" y="connsiteY9382"/>
                              </a:cxn>
                              <a:cxn ang="0">
                                <a:pos x="connsiteX9383" y="connsiteY9383"/>
                              </a:cxn>
                              <a:cxn ang="0">
                                <a:pos x="connsiteX9384" y="connsiteY9384"/>
                              </a:cxn>
                              <a:cxn ang="0">
                                <a:pos x="connsiteX9385" y="connsiteY9385"/>
                              </a:cxn>
                              <a:cxn ang="0">
                                <a:pos x="connsiteX9386" y="connsiteY9386"/>
                              </a:cxn>
                              <a:cxn ang="0">
                                <a:pos x="connsiteX9387" y="connsiteY9387"/>
                              </a:cxn>
                              <a:cxn ang="0">
                                <a:pos x="connsiteX9388" y="connsiteY9388"/>
                              </a:cxn>
                              <a:cxn ang="0">
                                <a:pos x="connsiteX9389" y="connsiteY9389"/>
                              </a:cxn>
                              <a:cxn ang="0">
                                <a:pos x="connsiteX9390" y="connsiteY9390"/>
                              </a:cxn>
                              <a:cxn ang="0">
                                <a:pos x="connsiteX9391" y="connsiteY9391"/>
                              </a:cxn>
                              <a:cxn ang="0">
                                <a:pos x="connsiteX9392" y="connsiteY9392"/>
                              </a:cxn>
                              <a:cxn ang="0">
                                <a:pos x="connsiteX9393" y="connsiteY9393"/>
                              </a:cxn>
                              <a:cxn ang="0">
                                <a:pos x="connsiteX9394" y="connsiteY9394"/>
                              </a:cxn>
                              <a:cxn ang="0">
                                <a:pos x="connsiteX9395" y="connsiteY9395"/>
                              </a:cxn>
                              <a:cxn ang="0">
                                <a:pos x="connsiteX9396" y="connsiteY9396"/>
                              </a:cxn>
                              <a:cxn ang="0">
                                <a:pos x="connsiteX9397" y="connsiteY9397"/>
                              </a:cxn>
                              <a:cxn ang="0">
                                <a:pos x="connsiteX9398" y="connsiteY9398"/>
                              </a:cxn>
                              <a:cxn ang="0">
                                <a:pos x="connsiteX9399" y="connsiteY9399"/>
                              </a:cxn>
                              <a:cxn ang="0">
                                <a:pos x="connsiteX9400" y="connsiteY9400"/>
                              </a:cxn>
                              <a:cxn ang="0">
                                <a:pos x="connsiteX9401" y="connsiteY9401"/>
                              </a:cxn>
                              <a:cxn ang="0">
                                <a:pos x="connsiteX9402" y="connsiteY9402"/>
                              </a:cxn>
                              <a:cxn ang="0">
                                <a:pos x="connsiteX9403" y="connsiteY9403"/>
                              </a:cxn>
                              <a:cxn ang="0">
                                <a:pos x="connsiteX9404" y="connsiteY9404"/>
                              </a:cxn>
                              <a:cxn ang="0">
                                <a:pos x="connsiteX9405" y="connsiteY9405"/>
                              </a:cxn>
                              <a:cxn ang="0">
                                <a:pos x="connsiteX9406" y="connsiteY9406"/>
                              </a:cxn>
                              <a:cxn ang="0">
                                <a:pos x="connsiteX9407" y="connsiteY9407"/>
                              </a:cxn>
                              <a:cxn ang="0">
                                <a:pos x="connsiteX9408" y="connsiteY9408"/>
                              </a:cxn>
                              <a:cxn ang="0">
                                <a:pos x="connsiteX9409" y="connsiteY9409"/>
                              </a:cxn>
                              <a:cxn ang="0">
                                <a:pos x="connsiteX9410" y="connsiteY9410"/>
                              </a:cxn>
                              <a:cxn ang="0">
                                <a:pos x="connsiteX9411" y="connsiteY9411"/>
                              </a:cxn>
                              <a:cxn ang="0">
                                <a:pos x="connsiteX9412" y="connsiteY9412"/>
                              </a:cxn>
                              <a:cxn ang="0">
                                <a:pos x="connsiteX9413" y="connsiteY9413"/>
                              </a:cxn>
                              <a:cxn ang="0">
                                <a:pos x="connsiteX9414" y="connsiteY9414"/>
                              </a:cxn>
                              <a:cxn ang="0">
                                <a:pos x="connsiteX9415" y="connsiteY9415"/>
                              </a:cxn>
                              <a:cxn ang="0">
                                <a:pos x="connsiteX9416" y="connsiteY9416"/>
                              </a:cxn>
                              <a:cxn ang="0">
                                <a:pos x="connsiteX9417" y="connsiteY9417"/>
                              </a:cxn>
                              <a:cxn ang="0">
                                <a:pos x="connsiteX9418" y="connsiteY9418"/>
                              </a:cxn>
                              <a:cxn ang="0">
                                <a:pos x="connsiteX9419" y="connsiteY9419"/>
                              </a:cxn>
                              <a:cxn ang="0">
                                <a:pos x="connsiteX9420" y="connsiteY9420"/>
                              </a:cxn>
                              <a:cxn ang="0">
                                <a:pos x="connsiteX9421" y="connsiteY9421"/>
                              </a:cxn>
                              <a:cxn ang="0">
                                <a:pos x="connsiteX9422" y="connsiteY9422"/>
                              </a:cxn>
                              <a:cxn ang="0">
                                <a:pos x="connsiteX9423" y="connsiteY9423"/>
                              </a:cxn>
                              <a:cxn ang="0">
                                <a:pos x="connsiteX9424" y="connsiteY9424"/>
                              </a:cxn>
                              <a:cxn ang="0">
                                <a:pos x="connsiteX9425" y="connsiteY9425"/>
                              </a:cxn>
                              <a:cxn ang="0">
                                <a:pos x="connsiteX9426" y="connsiteY9426"/>
                              </a:cxn>
                              <a:cxn ang="0">
                                <a:pos x="connsiteX9427" y="connsiteY9427"/>
                              </a:cxn>
                              <a:cxn ang="0">
                                <a:pos x="connsiteX9428" y="connsiteY9428"/>
                              </a:cxn>
                              <a:cxn ang="0">
                                <a:pos x="connsiteX9429" y="connsiteY9429"/>
                              </a:cxn>
                              <a:cxn ang="0">
                                <a:pos x="connsiteX9430" y="connsiteY9430"/>
                              </a:cxn>
                              <a:cxn ang="0">
                                <a:pos x="connsiteX9431" y="connsiteY9431"/>
                              </a:cxn>
                              <a:cxn ang="0">
                                <a:pos x="connsiteX9432" y="connsiteY9432"/>
                              </a:cxn>
                              <a:cxn ang="0">
                                <a:pos x="connsiteX9433" y="connsiteY9433"/>
                              </a:cxn>
                              <a:cxn ang="0">
                                <a:pos x="connsiteX9434" y="connsiteY9434"/>
                              </a:cxn>
                              <a:cxn ang="0">
                                <a:pos x="connsiteX9435" y="connsiteY9435"/>
                              </a:cxn>
                              <a:cxn ang="0">
                                <a:pos x="connsiteX9436" y="connsiteY9436"/>
                              </a:cxn>
                              <a:cxn ang="0">
                                <a:pos x="connsiteX9437" y="connsiteY9437"/>
                              </a:cxn>
                              <a:cxn ang="0">
                                <a:pos x="connsiteX9438" y="connsiteY9438"/>
                              </a:cxn>
                              <a:cxn ang="0">
                                <a:pos x="connsiteX9439" y="connsiteY9439"/>
                              </a:cxn>
                              <a:cxn ang="0">
                                <a:pos x="connsiteX9440" y="connsiteY9440"/>
                              </a:cxn>
                              <a:cxn ang="0">
                                <a:pos x="connsiteX9441" y="connsiteY9441"/>
                              </a:cxn>
                              <a:cxn ang="0">
                                <a:pos x="connsiteX9442" y="connsiteY9442"/>
                              </a:cxn>
                              <a:cxn ang="0">
                                <a:pos x="connsiteX9443" y="connsiteY9443"/>
                              </a:cxn>
                              <a:cxn ang="0">
                                <a:pos x="connsiteX9444" y="connsiteY9444"/>
                              </a:cxn>
                              <a:cxn ang="0">
                                <a:pos x="connsiteX9445" y="connsiteY9445"/>
                              </a:cxn>
                              <a:cxn ang="0">
                                <a:pos x="connsiteX9446" y="connsiteY9446"/>
                              </a:cxn>
                              <a:cxn ang="0">
                                <a:pos x="connsiteX9447" y="connsiteY9447"/>
                              </a:cxn>
                              <a:cxn ang="0">
                                <a:pos x="connsiteX9448" y="connsiteY9448"/>
                              </a:cxn>
                              <a:cxn ang="0">
                                <a:pos x="connsiteX9449" y="connsiteY9449"/>
                              </a:cxn>
                              <a:cxn ang="0">
                                <a:pos x="connsiteX9450" y="connsiteY9450"/>
                              </a:cxn>
                              <a:cxn ang="0">
                                <a:pos x="connsiteX9451" y="connsiteY9451"/>
                              </a:cxn>
                              <a:cxn ang="0">
                                <a:pos x="connsiteX9452" y="connsiteY9452"/>
                              </a:cxn>
                              <a:cxn ang="0">
                                <a:pos x="connsiteX9453" y="connsiteY9453"/>
                              </a:cxn>
                              <a:cxn ang="0">
                                <a:pos x="connsiteX9454" y="connsiteY9454"/>
                              </a:cxn>
                              <a:cxn ang="0">
                                <a:pos x="connsiteX9455" y="connsiteY9455"/>
                              </a:cxn>
                              <a:cxn ang="0">
                                <a:pos x="connsiteX9456" y="connsiteY9456"/>
                              </a:cxn>
                              <a:cxn ang="0">
                                <a:pos x="connsiteX9457" y="connsiteY9457"/>
                              </a:cxn>
                              <a:cxn ang="0">
                                <a:pos x="connsiteX9458" y="connsiteY9458"/>
                              </a:cxn>
                              <a:cxn ang="0">
                                <a:pos x="connsiteX9459" y="connsiteY9459"/>
                              </a:cxn>
                              <a:cxn ang="0">
                                <a:pos x="connsiteX9460" y="connsiteY9460"/>
                              </a:cxn>
                              <a:cxn ang="0">
                                <a:pos x="connsiteX9461" y="connsiteY9461"/>
                              </a:cxn>
                              <a:cxn ang="0">
                                <a:pos x="connsiteX9462" y="connsiteY9462"/>
                              </a:cxn>
                              <a:cxn ang="0">
                                <a:pos x="connsiteX9463" y="connsiteY9463"/>
                              </a:cxn>
                              <a:cxn ang="0">
                                <a:pos x="connsiteX9464" y="connsiteY9464"/>
                              </a:cxn>
                              <a:cxn ang="0">
                                <a:pos x="connsiteX9465" y="connsiteY9465"/>
                              </a:cxn>
                              <a:cxn ang="0">
                                <a:pos x="connsiteX9466" y="connsiteY9466"/>
                              </a:cxn>
                              <a:cxn ang="0">
                                <a:pos x="connsiteX9467" y="connsiteY9467"/>
                              </a:cxn>
                              <a:cxn ang="0">
                                <a:pos x="connsiteX9468" y="connsiteY9468"/>
                              </a:cxn>
                              <a:cxn ang="0">
                                <a:pos x="connsiteX9469" y="connsiteY9469"/>
                              </a:cxn>
                              <a:cxn ang="0">
                                <a:pos x="connsiteX9470" y="connsiteY9470"/>
                              </a:cxn>
                              <a:cxn ang="0">
                                <a:pos x="connsiteX9471" y="connsiteY9471"/>
                              </a:cxn>
                              <a:cxn ang="0">
                                <a:pos x="connsiteX9472" y="connsiteY9472"/>
                              </a:cxn>
                              <a:cxn ang="0">
                                <a:pos x="connsiteX9473" y="connsiteY9473"/>
                              </a:cxn>
                              <a:cxn ang="0">
                                <a:pos x="connsiteX9474" y="connsiteY9474"/>
                              </a:cxn>
                              <a:cxn ang="0">
                                <a:pos x="connsiteX9475" y="connsiteY9475"/>
                              </a:cxn>
                              <a:cxn ang="0">
                                <a:pos x="connsiteX9476" y="connsiteY9476"/>
                              </a:cxn>
                              <a:cxn ang="0">
                                <a:pos x="connsiteX9477" y="connsiteY9477"/>
                              </a:cxn>
                              <a:cxn ang="0">
                                <a:pos x="connsiteX9478" y="connsiteY9478"/>
                              </a:cxn>
                              <a:cxn ang="0">
                                <a:pos x="connsiteX9479" y="connsiteY9479"/>
                              </a:cxn>
                              <a:cxn ang="0">
                                <a:pos x="connsiteX9480" y="connsiteY9480"/>
                              </a:cxn>
                              <a:cxn ang="0">
                                <a:pos x="connsiteX9481" y="connsiteY9481"/>
                              </a:cxn>
                              <a:cxn ang="0">
                                <a:pos x="connsiteX9482" y="connsiteY9482"/>
                              </a:cxn>
                              <a:cxn ang="0">
                                <a:pos x="connsiteX9483" y="connsiteY9483"/>
                              </a:cxn>
                              <a:cxn ang="0">
                                <a:pos x="connsiteX9484" y="connsiteY9484"/>
                              </a:cxn>
                              <a:cxn ang="0">
                                <a:pos x="connsiteX9485" y="connsiteY9485"/>
                              </a:cxn>
                              <a:cxn ang="0">
                                <a:pos x="connsiteX9486" y="connsiteY9486"/>
                              </a:cxn>
                              <a:cxn ang="0">
                                <a:pos x="connsiteX9487" y="connsiteY9487"/>
                              </a:cxn>
                              <a:cxn ang="0">
                                <a:pos x="connsiteX9488" y="connsiteY9488"/>
                              </a:cxn>
                              <a:cxn ang="0">
                                <a:pos x="connsiteX9489" y="connsiteY9489"/>
                              </a:cxn>
                              <a:cxn ang="0">
                                <a:pos x="connsiteX9490" y="connsiteY9490"/>
                              </a:cxn>
                              <a:cxn ang="0">
                                <a:pos x="connsiteX9491" y="connsiteY9491"/>
                              </a:cxn>
                              <a:cxn ang="0">
                                <a:pos x="connsiteX9492" y="connsiteY9492"/>
                              </a:cxn>
                              <a:cxn ang="0">
                                <a:pos x="connsiteX9493" y="connsiteY9493"/>
                              </a:cxn>
                              <a:cxn ang="0">
                                <a:pos x="connsiteX9494" y="connsiteY9494"/>
                              </a:cxn>
                              <a:cxn ang="0">
                                <a:pos x="connsiteX9495" y="connsiteY9495"/>
                              </a:cxn>
                              <a:cxn ang="0">
                                <a:pos x="connsiteX9496" y="connsiteY9496"/>
                              </a:cxn>
                              <a:cxn ang="0">
                                <a:pos x="connsiteX9497" y="connsiteY9497"/>
                              </a:cxn>
                              <a:cxn ang="0">
                                <a:pos x="connsiteX9498" y="connsiteY9498"/>
                              </a:cxn>
                              <a:cxn ang="0">
                                <a:pos x="connsiteX9499" y="connsiteY9499"/>
                              </a:cxn>
                              <a:cxn ang="0">
                                <a:pos x="connsiteX9500" y="connsiteY9500"/>
                              </a:cxn>
                              <a:cxn ang="0">
                                <a:pos x="connsiteX9501" y="connsiteY9501"/>
                              </a:cxn>
                              <a:cxn ang="0">
                                <a:pos x="connsiteX9502" y="connsiteY9502"/>
                              </a:cxn>
                              <a:cxn ang="0">
                                <a:pos x="connsiteX9503" y="connsiteY9503"/>
                              </a:cxn>
                              <a:cxn ang="0">
                                <a:pos x="connsiteX9504" y="connsiteY9504"/>
                              </a:cxn>
                              <a:cxn ang="0">
                                <a:pos x="connsiteX9505" y="connsiteY9505"/>
                              </a:cxn>
                              <a:cxn ang="0">
                                <a:pos x="connsiteX9506" y="connsiteY9506"/>
                              </a:cxn>
                              <a:cxn ang="0">
                                <a:pos x="connsiteX9507" y="connsiteY9507"/>
                              </a:cxn>
                              <a:cxn ang="0">
                                <a:pos x="connsiteX9508" y="connsiteY9508"/>
                              </a:cxn>
                              <a:cxn ang="0">
                                <a:pos x="connsiteX9509" y="connsiteY9509"/>
                              </a:cxn>
                              <a:cxn ang="0">
                                <a:pos x="connsiteX9510" y="connsiteY9510"/>
                              </a:cxn>
                              <a:cxn ang="0">
                                <a:pos x="connsiteX9511" y="connsiteY9511"/>
                              </a:cxn>
                              <a:cxn ang="0">
                                <a:pos x="connsiteX9512" y="connsiteY9512"/>
                              </a:cxn>
                              <a:cxn ang="0">
                                <a:pos x="connsiteX9513" y="connsiteY9513"/>
                              </a:cxn>
                              <a:cxn ang="0">
                                <a:pos x="connsiteX9514" y="connsiteY9514"/>
                              </a:cxn>
                              <a:cxn ang="0">
                                <a:pos x="connsiteX9515" y="connsiteY9515"/>
                              </a:cxn>
                              <a:cxn ang="0">
                                <a:pos x="connsiteX9516" y="connsiteY9516"/>
                              </a:cxn>
                              <a:cxn ang="0">
                                <a:pos x="connsiteX9517" y="connsiteY9517"/>
                              </a:cxn>
                              <a:cxn ang="0">
                                <a:pos x="connsiteX9518" y="connsiteY9518"/>
                              </a:cxn>
                              <a:cxn ang="0">
                                <a:pos x="connsiteX9519" y="connsiteY9519"/>
                              </a:cxn>
                              <a:cxn ang="0">
                                <a:pos x="connsiteX9520" y="connsiteY9520"/>
                              </a:cxn>
                              <a:cxn ang="0">
                                <a:pos x="connsiteX9521" y="connsiteY9521"/>
                              </a:cxn>
                              <a:cxn ang="0">
                                <a:pos x="connsiteX9522" y="connsiteY9522"/>
                              </a:cxn>
                              <a:cxn ang="0">
                                <a:pos x="connsiteX9523" y="connsiteY9523"/>
                              </a:cxn>
                              <a:cxn ang="0">
                                <a:pos x="connsiteX9524" y="connsiteY9524"/>
                              </a:cxn>
                              <a:cxn ang="0">
                                <a:pos x="connsiteX9525" y="connsiteY9525"/>
                              </a:cxn>
                              <a:cxn ang="0">
                                <a:pos x="connsiteX9526" y="connsiteY9526"/>
                              </a:cxn>
                              <a:cxn ang="0">
                                <a:pos x="connsiteX9527" y="connsiteY9527"/>
                              </a:cxn>
                              <a:cxn ang="0">
                                <a:pos x="connsiteX9528" y="connsiteY9528"/>
                              </a:cxn>
                              <a:cxn ang="0">
                                <a:pos x="connsiteX9529" y="connsiteY9529"/>
                              </a:cxn>
                              <a:cxn ang="0">
                                <a:pos x="connsiteX9530" y="connsiteY9530"/>
                              </a:cxn>
                              <a:cxn ang="0">
                                <a:pos x="connsiteX9531" y="connsiteY9531"/>
                              </a:cxn>
                              <a:cxn ang="0">
                                <a:pos x="connsiteX9532" y="connsiteY9532"/>
                              </a:cxn>
                              <a:cxn ang="0">
                                <a:pos x="connsiteX9533" y="connsiteY9533"/>
                              </a:cxn>
                              <a:cxn ang="0">
                                <a:pos x="connsiteX9534" y="connsiteY9534"/>
                              </a:cxn>
                              <a:cxn ang="0">
                                <a:pos x="connsiteX9535" y="connsiteY9535"/>
                              </a:cxn>
                              <a:cxn ang="0">
                                <a:pos x="connsiteX9536" y="connsiteY9536"/>
                              </a:cxn>
                              <a:cxn ang="0">
                                <a:pos x="connsiteX9537" y="connsiteY9537"/>
                              </a:cxn>
                              <a:cxn ang="0">
                                <a:pos x="connsiteX9538" y="connsiteY9538"/>
                              </a:cxn>
                              <a:cxn ang="0">
                                <a:pos x="connsiteX9539" y="connsiteY9539"/>
                              </a:cxn>
                              <a:cxn ang="0">
                                <a:pos x="connsiteX9540" y="connsiteY9540"/>
                              </a:cxn>
                              <a:cxn ang="0">
                                <a:pos x="connsiteX9541" y="connsiteY9541"/>
                              </a:cxn>
                              <a:cxn ang="0">
                                <a:pos x="connsiteX9542" y="connsiteY9542"/>
                              </a:cxn>
                              <a:cxn ang="0">
                                <a:pos x="connsiteX9543" y="connsiteY9543"/>
                              </a:cxn>
                              <a:cxn ang="0">
                                <a:pos x="connsiteX9544" y="connsiteY9544"/>
                              </a:cxn>
                              <a:cxn ang="0">
                                <a:pos x="connsiteX9545" y="connsiteY9545"/>
                              </a:cxn>
                              <a:cxn ang="0">
                                <a:pos x="connsiteX9546" y="connsiteY9546"/>
                              </a:cxn>
                              <a:cxn ang="0">
                                <a:pos x="connsiteX9547" y="connsiteY9547"/>
                              </a:cxn>
                              <a:cxn ang="0">
                                <a:pos x="connsiteX9548" y="connsiteY9548"/>
                              </a:cxn>
                              <a:cxn ang="0">
                                <a:pos x="connsiteX9549" y="connsiteY9549"/>
                              </a:cxn>
                              <a:cxn ang="0">
                                <a:pos x="connsiteX9550" y="connsiteY9550"/>
                              </a:cxn>
                              <a:cxn ang="0">
                                <a:pos x="connsiteX9551" y="connsiteY9551"/>
                              </a:cxn>
                              <a:cxn ang="0">
                                <a:pos x="connsiteX9552" y="connsiteY9552"/>
                              </a:cxn>
                              <a:cxn ang="0">
                                <a:pos x="connsiteX9553" y="connsiteY9553"/>
                              </a:cxn>
                              <a:cxn ang="0">
                                <a:pos x="connsiteX9554" y="connsiteY9554"/>
                              </a:cxn>
                              <a:cxn ang="0">
                                <a:pos x="connsiteX9555" y="connsiteY9555"/>
                              </a:cxn>
                              <a:cxn ang="0">
                                <a:pos x="connsiteX9556" y="connsiteY9556"/>
                              </a:cxn>
                              <a:cxn ang="0">
                                <a:pos x="connsiteX9557" y="connsiteY9557"/>
                              </a:cxn>
                              <a:cxn ang="0">
                                <a:pos x="connsiteX9558" y="connsiteY9558"/>
                              </a:cxn>
                              <a:cxn ang="0">
                                <a:pos x="connsiteX9559" y="connsiteY9559"/>
                              </a:cxn>
                              <a:cxn ang="0">
                                <a:pos x="connsiteX9560" y="connsiteY9560"/>
                              </a:cxn>
                              <a:cxn ang="0">
                                <a:pos x="connsiteX9561" y="connsiteY9561"/>
                              </a:cxn>
                              <a:cxn ang="0">
                                <a:pos x="connsiteX9562" y="connsiteY9562"/>
                              </a:cxn>
                              <a:cxn ang="0">
                                <a:pos x="connsiteX9563" y="connsiteY9563"/>
                              </a:cxn>
                              <a:cxn ang="0">
                                <a:pos x="connsiteX9564" y="connsiteY9564"/>
                              </a:cxn>
                              <a:cxn ang="0">
                                <a:pos x="connsiteX9565" y="connsiteY9565"/>
                              </a:cxn>
                              <a:cxn ang="0">
                                <a:pos x="connsiteX9566" y="connsiteY9566"/>
                              </a:cxn>
                              <a:cxn ang="0">
                                <a:pos x="connsiteX9567" y="connsiteY9567"/>
                              </a:cxn>
                              <a:cxn ang="0">
                                <a:pos x="connsiteX9568" y="connsiteY9568"/>
                              </a:cxn>
                              <a:cxn ang="0">
                                <a:pos x="connsiteX9569" y="connsiteY9569"/>
                              </a:cxn>
                              <a:cxn ang="0">
                                <a:pos x="connsiteX9570" y="connsiteY9570"/>
                              </a:cxn>
                              <a:cxn ang="0">
                                <a:pos x="connsiteX9571" y="connsiteY9571"/>
                              </a:cxn>
                              <a:cxn ang="0">
                                <a:pos x="connsiteX9572" y="connsiteY9572"/>
                              </a:cxn>
                              <a:cxn ang="0">
                                <a:pos x="connsiteX9573" y="connsiteY9573"/>
                              </a:cxn>
                              <a:cxn ang="0">
                                <a:pos x="connsiteX9574" y="connsiteY9574"/>
                              </a:cxn>
                              <a:cxn ang="0">
                                <a:pos x="connsiteX9575" y="connsiteY9575"/>
                              </a:cxn>
                              <a:cxn ang="0">
                                <a:pos x="connsiteX9576" y="connsiteY9576"/>
                              </a:cxn>
                              <a:cxn ang="0">
                                <a:pos x="connsiteX9577" y="connsiteY9577"/>
                              </a:cxn>
                              <a:cxn ang="0">
                                <a:pos x="connsiteX9578" y="connsiteY9578"/>
                              </a:cxn>
                              <a:cxn ang="0">
                                <a:pos x="connsiteX9579" y="connsiteY9579"/>
                              </a:cxn>
                              <a:cxn ang="0">
                                <a:pos x="connsiteX9580" y="connsiteY9580"/>
                              </a:cxn>
                              <a:cxn ang="0">
                                <a:pos x="connsiteX9581" y="connsiteY9581"/>
                              </a:cxn>
                              <a:cxn ang="0">
                                <a:pos x="connsiteX9582" y="connsiteY9582"/>
                              </a:cxn>
                              <a:cxn ang="0">
                                <a:pos x="connsiteX9583" y="connsiteY9583"/>
                              </a:cxn>
                              <a:cxn ang="0">
                                <a:pos x="connsiteX9584" y="connsiteY9584"/>
                              </a:cxn>
                              <a:cxn ang="0">
                                <a:pos x="connsiteX9585" y="connsiteY9585"/>
                              </a:cxn>
                              <a:cxn ang="0">
                                <a:pos x="connsiteX9586" y="connsiteY9586"/>
                              </a:cxn>
                              <a:cxn ang="0">
                                <a:pos x="connsiteX9587" y="connsiteY9587"/>
                              </a:cxn>
                              <a:cxn ang="0">
                                <a:pos x="connsiteX9588" y="connsiteY9588"/>
                              </a:cxn>
                              <a:cxn ang="0">
                                <a:pos x="connsiteX9589" y="connsiteY9589"/>
                              </a:cxn>
                              <a:cxn ang="0">
                                <a:pos x="connsiteX9590" y="connsiteY9590"/>
                              </a:cxn>
                              <a:cxn ang="0">
                                <a:pos x="connsiteX9591" y="connsiteY9591"/>
                              </a:cxn>
                              <a:cxn ang="0">
                                <a:pos x="connsiteX9592" y="connsiteY9592"/>
                              </a:cxn>
                              <a:cxn ang="0">
                                <a:pos x="connsiteX9593" y="connsiteY9593"/>
                              </a:cxn>
                              <a:cxn ang="0">
                                <a:pos x="connsiteX9594" y="connsiteY9594"/>
                              </a:cxn>
                              <a:cxn ang="0">
                                <a:pos x="connsiteX9595" y="connsiteY9595"/>
                              </a:cxn>
                              <a:cxn ang="0">
                                <a:pos x="connsiteX9596" y="connsiteY9596"/>
                              </a:cxn>
                              <a:cxn ang="0">
                                <a:pos x="connsiteX9597" y="connsiteY9597"/>
                              </a:cxn>
                              <a:cxn ang="0">
                                <a:pos x="connsiteX9598" y="connsiteY9598"/>
                              </a:cxn>
                              <a:cxn ang="0">
                                <a:pos x="connsiteX9599" y="connsiteY9599"/>
                              </a:cxn>
                              <a:cxn ang="0">
                                <a:pos x="connsiteX9600" y="connsiteY9600"/>
                              </a:cxn>
                              <a:cxn ang="0">
                                <a:pos x="connsiteX9601" y="connsiteY9601"/>
                              </a:cxn>
                              <a:cxn ang="0">
                                <a:pos x="connsiteX9602" y="connsiteY9602"/>
                              </a:cxn>
                              <a:cxn ang="0">
                                <a:pos x="connsiteX9603" y="connsiteY9603"/>
                              </a:cxn>
                              <a:cxn ang="0">
                                <a:pos x="connsiteX9604" y="connsiteY9604"/>
                              </a:cxn>
                              <a:cxn ang="0">
                                <a:pos x="connsiteX9605" y="connsiteY9605"/>
                              </a:cxn>
                              <a:cxn ang="0">
                                <a:pos x="connsiteX9606" y="connsiteY9606"/>
                              </a:cxn>
                              <a:cxn ang="0">
                                <a:pos x="connsiteX9607" y="connsiteY9607"/>
                              </a:cxn>
                              <a:cxn ang="0">
                                <a:pos x="connsiteX9608" y="connsiteY9608"/>
                              </a:cxn>
                              <a:cxn ang="0">
                                <a:pos x="connsiteX9609" y="connsiteY9609"/>
                              </a:cxn>
                              <a:cxn ang="0">
                                <a:pos x="connsiteX9610" y="connsiteY9610"/>
                              </a:cxn>
                              <a:cxn ang="0">
                                <a:pos x="connsiteX9611" y="connsiteY9611"/>
                              </a:cxn>
                              <a:cxn ang="0">
                                <a:pos x="connsiteX9612" y="connsiteY9612"/>
                              </a:cxn>
                              <a:cxn ang="0">
                                <a:pos x="connsiteX9613" y="connsiteY9613"/>
                              </a:cxn>
                              <a:cxn ang="0">
                                <a:pos x="connsiteX9614" y="connsiteY9614"/>
                              </a:cxn>
                              <a:cxn ang="0">
                                <a:pos x="connsiteX9615" y="connsiteY9615"/>
                              </a:cxn>
                              <a:cxn ang="0">
                                <a:pos x="connsiteX9616" y="connsiteY9616"/>
                              </a:cxn>
                              <a:cxn ang="0">
                                <a:pos x="connsiteX9617" y="connsiteY9617"/>
                              </a:cxn>
                              <a:cxn ang="0">
                                <a:pos x="connsiteX9618" y="connsiteY9618"/>
                              </a:cxn>
                              <a:cxn ang="0">
                                <a:pos x="connsiteX9619" y="connsiteY9619"/>
                              </a:cxn>
                              <a:cxn ang="0">
                                <a:pos x="connsiteX9620" y="connsiteY9620"/>
                              </a:cxn>
                              <a:cxn ang="0">
                                <a:pos x="connsiteX9621" y="connsiteY9621"/>
                              </a:cxn>
                              <a:cxn ang="0">
                                <a:pos x="connsiteX9622" y="connsiteY9622"/>
                              </a:cxn>
                              <a:cxn ang="0">
                                <a:pos x="connsiteX9623" y="connsiteY9623"/>
                              </a:cxn>
                              <a:cxn ang="0">
                                <a:pos x="connsiteX9624" y="connsiteY9624"/>
                              </a:cxn>
                              <a:cxn ang="0">
                                <a:pos x="connsiteX9625" y="connsiteY9625"/>
                              </a:cxn>
                              <a:cxn ang="0">
                                <a:pos x="connsiteX9626" y="connsiteY9626"/>
                              </a:cxn>
                              <a:cxn ang="0">
                                <a:pos x="connsiteX9627" y="connsiteY9627"/>
                              </a:cxn>
                              <a:cxn ang="0">
                                <a:pos x="connsiteX9628" y="connsiteY9628"/>
                              </a:cxn>
                              <a:cxn ang="0">
                                <a:pos x="connsiteX9629" y="connsiteY9629"/>
                              </a:cxn>
                              <a:cxn ang="0">
                                <a:pos x="connsiteX9630" y="connsiteY9630"/>
                              </a:cxn>
                              <a:cxn ang="0">
                                <a:pos x="connsiteX9631" y="connsiteY9631"/>
                              </a:cxn>
                              <a:cxn ang="0">
                                <a:pos x="connsiteX9632" y="connsiteY9632"/>
                              </a:cxn>
                              <a:cxn ang="0">
                                <a:pos x="connsiteX9633" y="connsiteY9633"/>
                              </a:cxn>
                              <a:cxn ang="0">
                                <a:pos x="connsiteX9634" y="connsiteY9634"/>
                              </a:cxn>
                              <a:cxn ang="0">
                                <a:pos x="connsiteX9635" y="connsiteY9635"/>
                              </a:cxn>
                              <a:cxn ang="0">
                                <a:pos x="connsiteX9636" y="connsiteY9636"/>
                              </a:cxn>
                              <a:cxn ang="0">
                                <a:pos x="connsiteX9637" y="connsiteY9637"/>
                              </a:cxn>
                              <a:cxn ang="0">
                                <a:pos x="connsiteX9638" y="connsiteY9638"/>
                              </a:cxn>
                              <a:cxn ang="0">
                                <a:pos x="connsiteX9639" y="connsiteY9639"/>
                              </a:cxn>
                              <a:cxn ang="0">
                                <a:pos x="connsiteX9640" y="connsiteY9640"/>
                              </a:cxn>
                              <a:cxn ang="0">
                                <a:pos x="connsiteX9641" y="connsiteY9641"/>
                              </a:cxn>
                              <a:cxn ang="0">
                                <a:pos x="connsiteX9642" y="connsiteY9642"/>
                              </a:cxn>
                              <a:cxn ang="0">
                                <a:pos x="connsiteX9643" y="connsiteY9643"/>
                              </a:cxn>
                              <a:cxn ang="0">
                                <a:pos x="connsiteX9644" y="connsiteY9644"/>
                              </a:cxn>
                              <a:cxn ang="0">
                                <a:pos x="connsiteX9645" y="connsiteY9645"/>
                              </a:cxn>
                              <a:cxn ang="0">
                                <a:pos x="connsiteX9646" y="connsiteY9646"/>
                              </a:cxn>
                              <a:cxn ang="0">
                                <a:pos x="connsiteX9647" y="connsiteY9647"/>
                              </a:cxn>
                              <a:cxn ang="0">
                                <a:pos x="connsiteX9648" y="connsiteY9648"/>
                              </a:cxn>
                              <a:cxn ang="0">
                                <a:pos x="connsiteX9649" y="connsiteY9649"/>
                              </a:cxn>
                              <a:cxn ang="0">
                                <a:pos x="connsiteX9650" y="connsiteY9650"/>
                              </a:cxn>
                              <a:cxn ang="0">
                                <a:pos x="connsiteX9651" y="connsiteY9651"/>
                              </a:cxn>
                              <a:cxn ang="0">
                                <a:pos x="connsiteX9652" y="connsiteY9652"/>
                              </a:cxn>
                              <a:cxn ang="0">
                                <a:pos x="connsiteX9653" y="connsiteY9653"/>
                              </a:cxn>
                              <a:cxn ang="0">
                                <a:pos x="connsiteX9654" y="connsiteY9654"/>
                              </a:cxn>
                              <a:cxn ang="0">
                                <a:pos x="connsiteX9655" y="connsiteY9655"/>
                              </a:cxn>
                              <a:cxn ang="0">
                                <a:pos x="connsiteX9656" y="connsiteY9656"/>
                              </a:cxn>
                              <a:cxn ang="0">
                                <a:pos x="connsiteX9657" y="connsiteY9657"/>
                              </a:cxn>
                              <a:cxn ang="0">
                                <a:pos x="connsiteX9658" y="connsiteY9658"/>
                              </a:cxn>
                              <a:cxn ang="0">
                                <a:pos x="connsiteX9659" y="connsiteY9659"/>
                              </a:cxn>
                              <a:cxn ang="0">
                                <a:pos x="connsiteX9660" y="connsiteY9660"/>
                              </a:cxn>
                              <a:cxn ang="0">
                                <a:pos x="connsiteX9661" y="connsiteY9661"/>
                              </a:cxn>
                              <a:cxn ang="0">
                                <a:pos x="connsiteX9662" y="connsiteY9662"/>
                              </a:cxn>
                              <a:cxn ang="0">
                                <a:pos x="connsiteX9663" y="connsiteY9663"/>
                              </a:cxn>
                              <a:cxn ang="0">
                                <a:pos x="connsiteX9664" y="connsiteY9664"/>
                              </a:cxn>
                              <a:cxn ang="0">
                                <a:pos x="connsiteX9665" y="connsiteY9665"/>
                              </a:cxn>
                              <a:cxn ang="0">
                                <a:pos x="connsiteX9666" y="connsiteY9666"/>
                              </a:cxn>
                              <a:cxn ang="0">
                                <a:pos x="connsiteX9667" y="connsiteY9667"/>
                              </a:cxn>
                              <a:cxn ang="0">
                                <a:pos x="connsiteX9668" y="connsiteY9668"/>
                              </a:cxn>
                              <a:cxn ang="0">
                                <a:pos x="connsiteX9669" y="connsiteY9669"/>
                              </a:cxn>
                              <a:cxn ang="0">
                                <a:pos x="connsiteX9670" y="connsiteY9670"/>
                              </a:cxn>
                              <a:cxn ang="0">
                                <a:pos x="connsiteX9671" y="connsiteY9671"/>
                              </a:cxn>
                              <a:cxn ang="0">
                                <a:pos x="connsiteX9672" y="connsiteY9672"/>
                              </a:cxn>
                              <a:cxn ang="0">
                                <a:pos x="connsiteX9673" y="connsiteY9673"/>
                              </a:cxn>
                              <a:cxn ang="0">
                                <a:pos x="connsiteX9674" y="connsiteY9674"/>
                              </a:cxn>
                              <a:cxn ang="0">
                                <a:pos x="connsiteX9675" y="connsiteY9675"/>
                              </a:cxn>
                              <a:cxn ang="0">
                                <a:pos x="connsiteX9676" y="connsiteY9676"/>
                              </a:cxn>
                              <a:cxn ang="0">
                                <a:pos x="connsiteX9677" y="connsiteY9677"/>
                              </a:cxn>
                              <a:cxn ang="0">
                                <a:pos x="connsiteX9678" y="connsiteY9678"/>
                              </a:cxn>
                              <a:cxn ang="0">
                                <a:pos x="connsiteX9679" y="connsiteY9679"/>
                              </a:cxn>
                              <a:cxn ang="0">
                                <a:pos x="connsiteX9680" y="connsiteY9680"/>
                              </a:cxn>
                              <a:cxn ang="0">
                                <a:pos x="connsiteX9681" y="connsiteY9681"/>
                              </a:cxn>
                              <a:cxn ang="0">
                                <a:pos x="connsiteX9682" y="connsiteY9682"/>
                              </a:cxn>
                              <a:cxn ang="0">
                                <a:pos x="connsiteX9683" y="connsiteY9683"/>
                              </a:cxn>
                              <a:cxn ang="0">
                                <a:pos x="connsiteX9684" y="connsiteY9684"/>
                              </a:cxn>
                              <a:cxn ang="0">
                                <a:pos x="connsiteX9685" y="connsiteY9685"/>
                              </a:cxn>
                              <a:cxn ang="0">
                                <a:pos x="connsiteX9686" y="connsiteY9686"/>
                              </a:cxn>
                              <a:cxn ang="0">
                                <a:pos x="connsiteX9687" y="connsiteY9687"/>
                              </a:cxn>
                              <a:cxn ang="0">
                                <a:pos x="connsiteX9688" y="connsiteY9688"/>
                              </a:cxn>
                              <a:cxn ang="0">
                                <a:pos x="connsiteX9689" y="connsiteY9689"/>
                              </a:cxn>
                              <a:cxn ang="0">
                                <a:pos x="connsiteX9690" y="connsiteY9690"/>
                              </a:cxn>
                              <a:cxn ang="0">
                                <a:pos x="connsiteX9691" y="connsiteY9691"/>
                              </a:cxn>
                              <a:cxn ang="0">
                                <a:pos x="connsiteX9692" y="connsiteY9692"/>
                              </a:cxn>
                              <a:cxn ang="0">
                                <a:pos x="connsiteX9693" y="connsiteY9693"/>
                              </a:cxn>
                              <a:cxn ang="0">
                                <a:pos x="connsiteX9694" y="connsiteY9694"/>
                              </a:cxn>
                              <a:cxn ang="0">
                                <a:pos x="connsiteX9695" y="connsiteY9695"/>
                              </a:cxn>
                              <a:cxn ang="0">
                                <a:pos x="connsiteX9696" y="connsiteY9696"/>
                              </a:cxn>
                              <a:cxn ang="0">
                                <a:pos x="connsiteX9697" y="connsiteY9697"/>
                              </a:cxn>
                              <a:cxn ang="0">
                                <a:pos x="connsiteX9698" y="connsiteY9698"/>
                              </a:cxn>
                              <a:cxn ang="0">
                                <a:pos x="connsiteX9699" y="connsiteY9699"/>
                              </a:cxn>
                              <a:cxn ang="0">
                                <a:pos x="connsiteX9700" y="connsiteY9700"/>
                              </a:cxn>
                              <a:cxn ang="0">
                                <a:pos x="connsiteX9701" y="connsiteY9701"/>
                              </a:cxn>
                              <a:cxn ang="0">
                                <a:pos x="connsiteX9702" y="connsiteY9702"/>
                              </a:cxn>
                              <a:cxn ang="0">
                                <a:pos x="connsiteX9703" y="connsiteY9703"/>
                              </a:cxn>
                              <a:cxn ang="0">
                                <a:pos x="connsiteX9704" y="connsiteY9704"/>
                              </a:cxn>
                              <a:cxn ang="0">
                                <a:pos x="connsiteX9705" y="connsiteY9705"/>
                              </a:cxn>
                              <a:cxn ang="0">
                                <a:pos x="connsiteX9706" y="connsiteY9706"/>
                              </a:cxn>
                              <a:cxn ang="0">
                                <a:pos x="connsiteX9707" y="connsiteY9707"/>
                              </a:cxn>
                              <a:cxn ang="0">
                                <a:pos x="connsiteX9708" y="connsiteY9708"/>
                              </a:cxn>
                              <a:cxn ang="0">
                                <a:pos x="connsiteX9709" y="connsiteY9709"/>
                              </a:cxn>
                              <a:cxn ang="0">
                                <a:pos x="connsiteX9710" y="connsiteY9710"/>
                              </a:cxn>
                              <a:cxn ang="0">
                                <a:pos x="connsiteX9711" y="connsiteY9711"/>
                              </a:cxn>
                              <a:cxn ang="0">
                                <a:pos x="connsiteX9712" y="connsiteY9712"/>
                              </a:cxn>
                              <a:cxn ang="0">
                                <a:pos x="connsiteX9713" y="connsiteY9713"/>
                              </a:cxn>
                              <a:cxn ang="0">
                                <a:pos x="connsiteX9714" y="connsiteY9714"/>
                              </a:cxn>
                              <a:cxn ang="0">
                                <a:pos x="connsiteX9715" y="connsiteY9715"/>
                              </a:cxn>
                              <a:cxn ang="0">
                                <a:pos x="connsiteX9716" y="connsiteY9716"/>
                              </a:cxn>
                              <a:cxn ang="0">
                                <a:pos x="connsiteX9717" y="connsiteY9717"/>
                              </a:cxn>
                              <a:cxn ang="0">
                                <a:pos x="connsiteX9718" y="connsiteY9718"/>
                              </a:cxn>
                              <a:cxn ang="0">
                                <a:pos x="connsiteX9719" y="connsiteY9719"/>
                              </a:cxn>
                              <a:cxn ang="0">
                                <a:pos x="connsiteX9720" y="connsiteY9720"/>
                              </a:cxn>
                              <a:cxn ang="0">
                                <a:pos x="connsiteX9721" y="connsiteY9721"/>
                              </a:cxn>
                              <a:cxn ang="0">
                                <a:pos x="connsiteX9722" y="connsiteY9722"/>
                              </a:cxn>
                              <a:cxn ang="0">
                                <a:pos x="connsiteX9723" y="connsiteY9723"/>
                              </a:cxn>
                              <a:cxn ang="0">
                                <a:pos x="connsiteX9724" y="connsiteY9724"/>
                              </a:cxn>
                              <a:cxn ang="0">
                                <a:pos x="connsiteX9725" y="connsiteY9725"/>
                              </a:cxn>
                              <a:cxn ang="0">
                                <a:pos x="connsiteX9726" y="connsiteY9726"/>
                              </a:cxn>
                              <a:cxn ang="0">
                                <a:pos x="connsiteX9727" y="connsiteY9727"/>
                              </a:cxn>
                              <a:cxn ang="0">
                                <a:pos x="connsiteX9728" y="connsiteY9728"/>
                              </a:cxn>
                              <a:cxn ang="0">
                                <a:pos x="connsiteX9729" y="connsiteY9729"/>
                              </a:cxn>
                              <a:cxn ang="0">
                                <a:pos x="connsiteX9730" y="connsiteY9730"/>
                              </a:cxn>
                              <a:cxn ang="0">
                                <a:pos x="connsiteX9731" y="connsiteY9731"/>
                              </a:cxn>
                              <a:cxn ang="0">
                                <a:pos x="connsiteX9732" y="connsiteY9732"/>
                              </a:cxn>
                              <a:cxn ang="0">
                                <a:pos x="connsiteX9733" y="connsiteY9733"/>
                              </a:cxn>
                              <a:cxn ang="0">
                                <a:pos x="connsiteX9734" y="connsiteY9734"/>
                              </a:cxn>
                              <a:cxn ang="0">
                                <a:pos x="connsiteX9735" y="connsiteY9735"/>
                              </a:cxn>
                              <a:cxn ang="0">
                                <a:pos x="connsiteX9736" y="connsiteY9736"/>
                              </a:cxn>
                              <a:cxn ang="0">
                                <a:pos x="connsiteX9737" y="connsiteY9737"/>
                              </a:cxn>
                              <a:cxn ang="0">
                                <a:pos x="connsiteX9738" y="connsiteY9738"/>
                              </a:cxn>
                              <a:cxn ang="0">
                                <a:pos x="connsiteX9739" y="connsiteY9739"/>
                              </a:cxn>
                              <a:cxn ang="0">
                                <a:pos x="connsiteX9740" y="connsiteY9740"/>
                              </a:cxn>
                              <a:cxn ang="0">
                                <a:pos x="connsiteX9741" y="connsiteY9741"/>
                              </a:cxn>
                              <a:cxn ang="0">
                                <a:pos x="connsiteX9742" y="connsiteY9742"/>
                              </a:cxn>
                              <a:cxn ang="0">
                                <a:pos x="connsiteX9743" y="connsiteY9743"/>
                              </a:cxn>
                              <a:cxn ang="0">
                                <a:pos x="connsiteX9744" y="connsiteY9744"/>
                              </a:cxn>
                              <a:cxn ang="0">
                                <a:pos x="connsiteX9745" y="connsiteY9745"/>
                              </a:cxn>
                              <a:cxn ang="0">
                                <a:pos x="connsiteX9746" y="connsiteY9746"/>
                              </a:cxn>
                              <a:cxn ang="0">
                                <a:pos x="connsiteX9747" y="connsiteY9747"/>
                              </a:cxn>
                              <a:cxn ang="0">
                                <a:pos x="connsiteX9748" y="connsiteY9748"/>
                              </a:cxn>
                              <a:cxn ang="0">
                                <a:pos x="connsiteX9749" y="connsiteY9749"/>
                              </a:cxn>
                              <a:cxn ang="0">
                                <a:pos x="connsiteX9750" y="connsiteY9750"/>
                              </a:cxn>
                              <a:cxn ang="0">
                                <a:pos x="connsiteX9751" y="connsiteY9751"/>
                              </a:cxn>
                              <a:cxn ang="0">
                                <a:pos x="connsiteX9752" y="connsiteY9752"/>
                              </a:cxn>
                              <a:cxn ang="0">
                                <a:pos x="connsiteX9753" y="connsiteY9753"/>
                              </a:cxn>
                              <a:cxn ang="0">
                                <a:pos x="connsiteX9754" y="connsiteY9754"/>
                              </a:cxn>
                              <a:cxn ang="0">
                                <a:pos x="connsiteX9755" y="connsiteY9755"/>
                              </a:cxn>
                              <a:cxn ang="0">
                                <a:pos x="connsiteX9756" y="connsiteY9756"/>
                              </a:cxn>
                              <a:cxn ang="0">
                                <a:pos x="connsiteX9757" y="connsiteY9757"/>
                              </a:cxn>
                              <a:cxn ang="0">
                                <a:pos x="connsiteX9758" y="connsiteY9758"/>
                              </a:cxn>
                              <a:cxn ang="0">
                                <a:pos x="connsiteX9759" y="connsiteY9759"/>
                              </a:cxn>
                              <a:cxn ang="0">
                                <a:pos x="connsiteX9760" y="connsiteY9760"/>
                              </a:cxn>
                              <a:cxn ang="0">
                                <a:pos x="connsiteX9761" y="connsiteY9761"/>
                              </a:cxn>
                              <a:cxn ang="0">
                                <a:pos x="connsiteX9762" y="connsiteY9762"/>
                              </a:cxn>
                              <a:cxn ang="0">
                                <a:pos x="connsiteX9763" y="connsiteY9763"/>
                              </a:cxn>
                              <a:cxn ang="0">
                                <a:pos x="connsiteX9764" y="connsiteY9764"/>
                              </a:cxn>
                              <a:cxn ang="0">
                                <a:pos x="connsiteX9765" y="connsiteY9765"/>
                              </a:cxn>
                              <a:cxn ang="0">
                                <a:pos x="connsiteX9766" y="connsiteY9766"/>
                              </a:cxn>
                              <a:cxn ang="0">
                                <a:pos x="connsiteX9767" y="connsiteY9767"/>
                              </a:cxn>
                              <a:cxn ang="0">
                                <a:pos x="connsiteX9768" y="connsiteY9768"/>
                              </a:cxn>
                              <a:cxn ang="0">
                                <a:pos x="connsiteX9769" y="connsiteY9769"/>
                              </a:cxn>
                              <a:cxn ang="0">
                                <a:pos x="connsiteX9770" y="connsiteY9770"/>
                              </a:cxn>
                              <a:cxn ang="0">
                                <a:pos x="connsiteX9771" y="connsiteY9771"/>
                              </a:cxn>
                              <a:cxn ang="0">
                                <a:pos x="connsiteX9772" y="connsiteY9772"/>
                              </a:cxn>
                              <a:cxn ang="0">
                                <a:pos x="connsiteX9773" y="connsiteY9773"/>
                              </a:cxn>
                              <a:cxn ang="0">
                                <a:pos x="connsiteX9774" y="connsiteY9774"/>
                              </a:cxn>
                              <a:cxn ang="0">
                                <a:pos x="connsiteX9775" y="connsiteY9775"/>
                              </a:cxn>
                              <a:cxn ang="0">
                                <a:pos x="connsiteX9776" y="connsiteY9776"/>
                              </a:cxn>
                              <a:cxn ang="0">
                                <a:pos x="connsiteX9777" y="connsiteY9777"/>
                              </a:cxn>
                              <a:cxn ang="0">
                                <a:pos x="connsiteX9778" y="connsiteY9778"/>
                              </a:cxn>
                              <a:cxn ang="0">
                                <a:pos x="connsiteX9779" y="connsiteY9779"/>
                              </a:cxn>
                              <a:cxn ang="0">
                                <a:pos x="connsiteX9780" y="connsiteY9780"/>
                              </a:cxn>
                              <a:cxn ang="0">
                                <a:pos x="connsiteX9781" y="connsiteY9781"/>
                              </a:cxn>
                              <a:cxn ang="0">
                                <a:pos x="connsiteX9782" y="connsiteY9782"/>
                              </a:cxn>
                              <a:cxn ang="0">
                                <a:pos x="connsiteX9783" y="connsiteY9783"/>
                              </a:cxn>
                              <a:cxn ang="0">
                                <a:pos x="connsiteX9784" y="connsiteY9784"/>
                              </a:cxn>
                              <a:cxn ang="0">
                                <a:pos x="connsiteX9785" y="connsiteY9785"/>
                              </a:cxn>
                              <a:cxn ang="0">
                                <a:pos x="connsiteX9786" y="connsiteY9786"/>
                              </a:cxn>
                              <a:cxn ang="0">
                                <a:pos x="connsiteX9787" y="connsiteY9787"/>
                              </a:cxn>
                              <a:cxn ang="0">
                                <a:pos x="connsiteX9788" y="connsiteY9788"/>
                              </a:cxn>
                              <a:cxn ang="0">
                                <a:pos x="connsiteX9789" y="connsiteY9789"/>
                              </a:cxn>
                              <a:cxn ang="0">
                                <a:pos x="connsiteX9790" y="connsiteY9790"/>
                              </a:cxn>
                              <a:cxn ang="0">
                                <a:pos x="connsiteX9791" y="connsiteY9791"/>
                              </a:cxn>
                              <a:cxn ang="0">
                                <a:pos x="connsiteX9792" y="connsiteY9792"/>
                              </a:cxn>
                              <a:cxn ang="0">
                                <a:pos x="connsiteX9793" y="connsiteY9793"/>
                              </a:cxn>
                              <a:cxn ang="0">
                                <a:pos x="connsiteX9794" y="connsiteY9794"/>
                              </a:cxn>
                              <a:cxn ang="0">
                                <a:pos x="connsiteX9795" y="connsiteY9795"/>
                              </a:cxn>
                              <a:cxn ang="0">
                                <a:pos x="connsiteX9796" y="connsiteY9796"/>
                              </a:cxn>
                              <a:cxn ang="0">
                                <a:pos x="connsiteX9797" y="connsiteY9797"/>
                              </a:cxn>
                              <a:cxn ang="0">
                                <a:pos x="connsiteX9798" y="connsiteY9798"/>
                              </a:cxn>
                              <a:cxn ang="0">
                                <a:pos x="connsiteX9799" y="connsiteY9799"/>
                              </a:cxn>
                              <a:cxn ang="0">
                                <a:pos x="connsiteX9800" y="connsiteY9800"/>
                              </a:cxn>
                              <a:cxn ang="0">
                                <a:pos x="connsiteX9801" y="connsiteY9801"/>
                              </a:cxn>
                              <a:cxn ang="0">
                                <a:pos x="connsiteX9802" y="connsiteY9802"/>
                              </a:cxn>
                              <a:cxn ang="0">
                                <a:pos x="connsiteX9803" y="connsiteY9803"/>
                              </a:cxn>
                              <a:cxn ang="0">
                                <a:pos x="connsiteX9804" y="connsiteY9804"/>
                              </a:cxn>
                              <a:cxn ang="0">
                                <a:pos x="connsiteX9805" y="connsiteY9805"/>
                              </a:cxn>
                              <a:cxn ang="0">
                                <a:pos x="connsiteX9806" y="connsiteY9806"/>
                              </a:cxn>
                              <a:cxn ang="0">
                                <a:pos x="connsiteX9807" y="connsiteY9807"/>
                              </a:cxn>
                              <a:cxn ang="0">
                                <a:pos x="connsiteX9808" y="connsiteY9808"/>
                              </a:cxn>
                              <a:cxn ang="0">
                                <a:pos x="connsiteX9809" y="connsiteY9809"/>
                              </a:cxn>
                              <a:cxn ang="0">
                                <a:pos x="connsiteX9810" y="connsiteY9810"/>
                              </a:cxn>
                              <a:cxn ang="0">
                                <a:pos x="connsiteX9811" y="connsiteY9811"/>
                              </a:cxn>
                              <a:cxn ang="0">
                                <a:pos x="connsiteX9812" y="connsiteY9812"/>
                              </a:cxn>
                              <a:cxn ang="0">
                                <a:pos x="connsiteX9813" y="connsiteY9813"/>
                              </a:cxn>
                              <a:cxn ang="0">
                                <a:pos x="connsiteX9814" y="connsiteY9814"/>
                              </a:cxn>
                              <a:cxn ang="0">
                                <a:pos x="connsiteX9815" y="connsiteY9815"/>
                              </a:cxn>
                              <a:cxn ang="0">
                                <a:pos x="connsiteX9816" y="connsiteY9816"/>
                              </a:cxn>
                              <a:cxn ang="0">
                                <a:pos x="connsiteX9817" y="connsiteY9817"/>
                              </a:cxn>
                              <a:cxn ang="0">
                                <a:pos x="connsiteX9818" y="connsiteY9818"/>
                              </a:cxn>
                              <a:cxn ang="0">
                                <a:pos x="connsiteX9819" y="connsiteY9819"/>
                              </a:cxn>
                              <a:cxn ang="0">
                                <a:pos x="connsiteX9820" y="connsiteY9820"/>
                              </a:cxn>
                              <a:cxn ang="0">
                                <a:pos x="connsiteX9821" y="connsiteY9821"/>
                              </a:cxn>
                              <a:cxn ang="0">
                                <a:pos x="connsiteX9822" y="connsiteY9822"/>
                              </a:cxn>
                              <a:cxn ang="0">
                                <a:pos x="connsiteX9823" y="connsiteY9823"/>
                              </a:cxn>
                              <a:cxn ang="0">
                                <a:pos x="connsiteX9824" y="connsiteY9824"/>
                              </a:cxn>
                              <a:cxn ang="0">
                                <a:pos x="connsiteX9825" y="connsiteY9825"/>
                              </a:cxn>
                              <a:cxn ang="0">
                                <a:pos x="connsiteX9826" y="connsiteY9826"/>
                              </a:cxn>
                              <a:cxn ang="0">
                                <a:pos x="connsiteX9827" y="connsiteY9827"/>
                              </a:cxn>
                              <a:cxn ang="0">
                                <a:pos x="connsiteX9828" y="connsiteY9828"/>
                              </a:cxn>
                              <a:cxn ang="0">
                                <a:pos x="connsiteX9829" y="connsiteY9829"/>
                              </a:cxn>
                              <a:cxn ang="0">
                                <a:pos x="connsiteX9830" y="connsiteY9830"/>
                              </a:cxn>
                              <a:cxn ang="0">
                                <a:pos x="connsiteX9831" y="connsiteY9831"/>
                              </a:cxn>
                              <a:cxn ang="0">
                                <a:pos x="connsiteX9832" y="connsiteY9832"/>
                              </a:cxn>
                              <a:cxn ang="0">
                                <a:pos x="connsiteX9833" y="connsiteY9833"/>
                              </a:cxn>
                              <a:cxn ang="0">
                                <a:pos x="connsiteX9834" y="connsiteY9834"/>
                              </a:cxn>
                              <a:cxn ang="0">
                                <a:pos x="connsiteX9835" y="connsiteY9835"/>
                              </a:cxn>
                              <a:cxn ang="0">
                                <a:pos x="connsiteX9836" y="connsiteY9836"/>
                              </a:cxn>
                              <a:cxn ang="0">
                                <a:pos x="connsiteX9837" y="connsiteY9837"/>
                              </a:cxn>
                              <a:cxn ang="0">
                                <a:pos x="connsiteX9838" y="connsiteY9838"/>
                              </a:cxn>
                              <a:cxn ang="0">
                                <a:pos x="connsiteX9839" y="connsiteY9839"/>
                              </a:cxn>
                              <a:cxn ang="0">
                                <a:pos x="connsiteX9840" y="connsiteY9840"/>
                              </a:cxn>
                              <a:cxn ang="0">
                                <a:pos x="connsiteX9841" y="connsiteY9841"/>
                              </a:cxn>
                              <a:cxn ang="0">
                                <a:pos x="connsiteX9842" y="connsiteY9842"/>
                              </a:cxn>
                              <a:cxn ang="0">
                                <a:pos x="connsiteX9843" y="connsiteY9843"/>
                              </a:cxn>
                              <a:cxn ang="0">
                                <a:pos x="connsiteX9844" y="connsiteY9844"/>
                              </a:cxn>
                              <a:cxn ang="0">
                                <a:pos x="connsiteX9845" y="connsiteY9845"/>
                              </a:cxn>
                              <a:cxn ang="0">
                                <a:pos x="connsiteX9846" y="connsiteY9846"/>
                              </a:cxn>
                              <a:cxn ang="0">
                                <a:pos x="connsiteX9847" y="connsiteY9847"/>
                              </a:cxn>
                              <a:cxn ang="0">
                                <a:pos x="connsiteX9848" y="connsiteY9848"/>
                              </a:cxn>
                              <a:cxn ang="0">
                                <a:pos x="connsiteX9849" y="connsiteY9849"/>
                              </a:cxn>
                              <a:cxn ang="0">
                                <a:pos x="connsiteX9850" y="connsiteY9850"/>
                              </a:cxn>
                              <a:cxn ang="0">
                                <a:pos x="connsiteX9851" y="connsiteY9851"/>
                              </a:cxn>
                              <a:cxn ang="0">
                                <a:pos x="connsiteX9852" y="connsiteY9852"/>
                              </a:cxn>
                              <a:cxn ang="0">
                                <a:pos x="connsiteX9853" y="connsiteY9853"/>
                              </a:cxn>
                              <a:cxn ang="0">
                                <a:pos x="connsiteX9854" y="connsiteY9854"/>
                              </a:cxn>
                              <a:cxn ang="0">
                                <a:pos x="connsiteX9855" y="connsiteY9855"/>
                              </a:cxn>
                              <a:cxn ang="0">
                                <a:pos x="connsiteX9856" y="connsiteY9856"/>
                              </a:cxn>
                              <a:cxn ang="0">
                                <a:pos x="connsiteX9857" y="connsiteY9857"/>
                              </a:cxn>
                              <a:cxn ang="0">
                                <a:pos x="connsiteX9858" y="connsiteY9858"/>
                              </a:cxn>
                              <a:cxn ang="0">
                                <a:pos x="connsiteX9859" y="connsiteY9859"/>
                              </a:cxn>
                              <a:cxn ang="0">
                                <a:pos x="connsiteX9860" y="connsiteY9860"/>
                              </a:cxn>
                              <a:cxn ang="0">
                                <a:pos x="connsiteX9861" y="connsiteY9861"/>
                              </a:cxn>
                              <a:cxn ang="0">
                                <a:pos x="connsiteX9862" y="connsiteY9862"/>
                              </a:cxn>
                              <a:cxn ang="0">
                                <a:pos x="connsiteX9863" y="connsiteY9863"/>
                              </a:cxn>
                              <a:cxn ang="0">
                                <a:pos x="connsiteX9864" y="connsiteY9864"/>
                              </a:cxn>
                              <a:cxn ang="0">
                                <a:pos x="connsiteX9865" y="connsiteY9865"/>
                              </a:cxn>
                              <a:cxn ang="0">
                                <a:pos x="connsiteX9866" y="connsiteY9866"/>
                              </a:cxn>
                              <a:cxn ang="0">
                                <a:pos x="connsiteX9867" y="connsiteY9867"/>
                              </a:cxn>
                              <a:cxn ang="0">
                                <a:pos x="connsiteX9868" y="connsiteY9868"/>
                              </a:cxn>
                              <a:cxn ang="0">
                                <a:pos x="connsiteX9869" y="connsiteY9869"/>
                              </a:cxn>
                              <a:cxn ang="0">
                                <a:pos x="connsiteX9870" y="connsiteY9870"/>
                              </a:cxn>
                              <a:cxn ang="0">
                                <a:pos x="connsiteX9871" y="connsiteY9871"/>
                              </a:cxn>
                              <a:cxn ang="0">
                                <a:pos x="connsiteX9872" y="connsiteY9872"/>
                              </a:cxn>
                              <a:cxn ang="0">
                                <a:pos x="connsiteX9873" y="connsiteY9873"/>
                              </a:cxn>
                              <a:cxn ang="0">
                                <a:pos x="connsiteX9874" y="connsiteY9874"/>
                              </a:cxn>
                              <a:cxn ang="0">
                                <a:pos x="connsiteX9875" y="connsiteY9875"/>
                              </a:cxn>
                              <a:cxn ang="0">
                                <a:pos x="connsiteX9876" y="connsiteY9876"/>
                              </a:cxn>
                              <a:cxn ang="0">
                                <a:pos x="connsiteX9877" y="connsiteY9877"/>
                              </a:cxn>
                              <a:cxn ang="0">
                                <a:pos x="connsiteX9878" y="connsiteY9878"/>
                              </a:cxn>
                              <a:cxn ang="0">
                                <a:pos x="connsiteX9879" y="connsiteY9879"/>
                              </a:cxn>
                              <a:cxn ang="0">
                                <a:pos x="connsiteX9880" y="connsiteY9880"/>
                              </a:cxn>
                              <a:cxn ang="0">
                                <a:pos x="connsiteX9881" y="connsiteY9881"/>
                              </a:cxn>
                              <a:cxn ang="0">
                                <a:pos x="connsiteX9882" y="connsiteY9882"/>
                              </a:cxn>
                              <a:cxn ang="0">
                                <a:pos x="connsiteX9883" y="connsiteY9883"/>
                              </a:cxn>
                              <a:cxn ang="0">
                                <a:pos x="connsiteX9884" y="connsiteY9884"/>
                              </a:cxn>
                              <a:cxn ang="0">
                                <a:pos x="connsiteX9885" y="connsiteY9885"/>
                              </a:cxn>
                              <a:cxn ang="0">
                                <a:pos x="connsiteX9886" y="connsiteY9886"/>
                              </a:cxn>
                              <a:cxn ang="0">
                                <a:pos x="connsiteX9887" y="connsiteY9887"/>
                              </a:cxn>
                              <a:cxn ang="0">
                                <a:pos x="connsiteX9888" y="connsiteY9888"/>
                              </a:cxn>
                              <a:cxn ang="0">
                                <a:pos x="connsiteX9889" y="connsiteY9889"/>
                              </a:cxn>
                              <a:cxn ang="0">
                                <a:pos x="connsiteX9890" y="connsiteY9890"/>
                              </a:cxn>
                              <a:cxn ang="0">
                                <a:pos x="connsiteX9891" y="connsiteY9891"/>
                              </a:cxn>
                              <a:cxn ang="0">
                                <a:pos x="connsiteX9892" y="connsiteY9892"/>
                              </a:cxn>
                              <a:cxn ang="0">
                                <a:pos x="connsiteX9893" y="connsiteY9893"/>
                              </a:cxn>
                              <a:cxn ang="0">
                                <a:pos x="connsiteX9894" y="connsiteY9894"/>
                              </a:cxn>
                              <a:cxn ang="0">
                                <a:pos x="connsiteX9895" y="connsiteY9895"/>
                              </a:cxn>
                              <a:cxn ang="0">
                                <a:pos x="connsiteX9896" y="connsiteY9896"/>
                              </a:cxn>
                              <a:cxn ang="0">
                                <a:pos x="connsiteX9897" y="connsiteY9897"/>
                              </a:cxn>
                              <a:cxn ang="0">
                                <a:pos x="connsiteX9898" y="connsiteY9898"/>
                              </a:cxn>
                              <a:cxn ang="0">
                                <a:pos x="connsiteX9899" y="connsiteY9899"/>
                              </a:cxn>
                              <a:cxn ang="0">
                                <a:pos x="connsiteX9900" y="connsiteY9900"/>
                              </a:cxn>
                              <a:cxn ang="0">
                                <a:pos x="connsiteX9901" y="connsiteY9901"/>
                              </a:cxn>
                              <a:cxn ang="0">
                                <a:pos x="connsiteX9902" y="connsiteY9902"/>
                              </a:cxn>
                              <a:cxn ang="0">
                                <a:pos x="connsiteX9903" y="connsiteY9903"/>
                              </a:cxn>
                              <a:cxn ang="0">
                                <a:pos x="connsiteX9904" y="connsiteY9904"/>
                              </a:cxn>
                              <a:cxn ang="0">
                                <a:pos x="connsiteX9905" y="connsiteY9905"/>
                              </a:cxn>
                              <a:cxn ang="0">
                                <a:pos x="connsiteX9906" y="connsiteY9906"/>
                              </a:cxn>
                              <a:cxn ang="0">
                                <a:pos x="connsiteX9907" y="connsiteY9907"/>
                              </a:cxn>
                              <a:cxn ang="0">
                                <a:pos x="connsiteX9908" y="connsiteY9908"/>
                              </a:cxn>
                              <a:cxn ang="0">
                                <a:pos x="connsiteX9909" y="connsiteY9909"/>
                              </a:cxn>
                              <a:cxn ang="0">
                                <a:pos x="connsiteX9910" y="connsiteY9910"/>
                              </a:cxn>
                              <a:cxn ang="0">
                                <a:pos x="connsiteX9911" y="connsiteY9911"/>
                              </a:cxn>
                              <a:cxn ang="0">
                                <a:pos x="connsiteX9912" y="connsiteY9912"/>
                              </a:cxn>
                              <a:cxn ang="0">
                                <a:pos x="connsiteX9913" y="connsiteY9913"/>
                              </a:cxn>
                              <a:cxn ang="0">
                                <a:pos x="connsiteX9914" y="connsiteY9914"/>
                              </a:cxn>
                              <a:cxn ang="0">
                                <a:pos x="connsiteX9915" y="connsiteY9915"/>
                              </a:cxn>
                              <a:cxn ang="0">
                                <a:pos x="connsiteX9916" y="connsiteY9916"/>
                              </a:cxn>
                              <a:cxn ang="0">
                                <a:pos x="connsiteX9917" y="connsiteY9917"/>
                              </a:cxn>
                              <a:cxn ang="0">
                                <a:pos x="connsiteX9918" y="connsiteY9918"/>
                              </a:cxn>
                              <a:cxn ang="0">
                                <a:pos x="connsiteX9919" y="connsiteY9919"/>
                              </a:cxn>
                              <a:cxn ang="0">
                                <a:pos x="connsiteX9920" y="connsiteY9920"/>
                              </a:cxn>
                              <a:cxn ang="0">
                                <a:pos x="connsiteX9921" y="connsiteY9921"/>
                              </a:cxn>
                              <a:cxn ang="0">
                                <a:pos x="connsiteX9922" y="connsiteY9922"/>
                              </a:cxn>
                              <a:cxn ang="0">
                                <a:pos x="connsiteX9923" y="connsiteY9923"/>
                              </a:cxn>
                              <a:cxn ang="0">
                                <a:pos x="connsiteX9924" y="connsiteY9924"/>
                              </a:cxn>
                              <a:cxn ang="0">
                                <a:pos x="connsiteX9925" y="connsiteY9925"/>
                              </a:cxn>
                              <a:cxn ang="0">
                                <a:pos x="connsiteX9926" y="connsiteY9926"/>
                              </a:cxn>
                              <a:cxn ang="0">
                                <a:pos x="connsiteX9927" y="connsiteY9927"/>
                              </a:cxn>
                              <a:cxn ang="0">
                                <a:pos x="connsiteX9928" y="connsiteY9928"/>
                              </a:cxn>
                              <a:cxn ang="0">
                                <a:pos x="connsiteX9929" y="connsiteY9929"/>
                              </a:cxn>
                              <a:cxn ang="0">
                                <a:pos x="connsiteX9930" y="connsiteY9930"/>
                              </a:cxn>
                              <a:cxn ang="0">
                                <a:pos x="connsiteX9931" y="connsiteY9931"/>
                              </a:cxn>
                              <a:cxn ang="0">
                                <a:pos x="connsiteX9932" y="connsiteY9932"/>
                              </a:cxn>
                              <a:cxn ang="0">
                                <a:pos x="connsiteX9933" y="connsiteY9933"/>
                              </a:cxn>
                              <a:cxn ang="0">
                                <a:pos x="connsiteX9934" y="connsiteY9934"/>
                              </a:cxn>
                              <a:cxn ang="0">
                                <a:pos x="connsiteX9935" y="connsiteY9935"/>
                              </a:cxn>
                              <a:cxn ang="0">
                                <a:pos x="connsiteX9936" y="connsiteY9936"/>
                              </a:cxn>
                              <a:cxn ang="0">
                                <a:pos x="connsiteX9937" y="connsiteY9937"/>
                              </a:cxn>
                              <a:cxn ang="0">
                                <a:pos x="connsiteX9938" y="connsiteY9938"/>
                              </a:cxn>
                              <a:cxn ang="0">
                                <a:pos x="connsiteX9939" y="connsiteY9939"/>
                              </a:cxn>
                              <a:cxn ang="0">
                                <a:pos x="connsiteX9940" y="connsiteY9940"/>
                              </a:cxn>
                              <a:cxn ang="0">
                                <a:pos x="connsiteX9941" y="connsiteY9941"/>
                              </a:cxn>
                              <a:cxn ang="0">
                                <a:pos x="connsiteX9942" y="connsiteY9942"/>
                              </a:cxn>
                              <a:cxn ang="0">
                                <a:pos x="connsiteX9943" y="connsiteY9943"/>
                              </a:cxn>
                              <a:cxn ang="0">
                                <a:pos x="connsiteX9944" y="connsiteY9944"/>
                              </a:cxn>
                              <a:cxn ang="0">
                                <a:pos x="connsiteX9945" y="connsiteY9945"/>
                              </a:cxn>
                              <a:cxn ang="0">
                                <a:pos x="connsiteX9946" y="connsiteY9946"/>
                              </a:cxn>
                              <a:cxn ang="0">
                                <a:pos x="connsiteX9947" y="connsiteY9947"/>
                              </a:cxn>
                              <a:cxn ang="0">
                                <a:pos x="connsiteX9948" y="connsiteY9948"/>
                              </a:cxn>
                              <a:cxn ang="0">
                                <a:pos x="connsiteX9949" y="connsiteY9949"/>
                              </a:cxn>
                              <a:cxn ang="0">
                                <a:pos x="connsiteX9950" y="connsiteY9950"/>
                              </a:cxn>
                              <a:cxn ang="0">
                                <a:pos x="connsiteX9951" y="connsiteY9951"/>
                              </a:cxn>
                              <a:cxn ang="0">
                                <a:pos x="connsiteX9952" y="connsiteY9952"/>
                              </a:cxn>
                              <a:cxn ang="0">
                                <a:pos x="connsiteX9953" y="connsiteY9953"/>
                              </a:cxn>
                              <a:cxn ang="0">
                                <a:pos x="connsiteX9954" y="connsiteY9954"/>
                              </a:cxn>
                              <a:cxn ang="0">
                                <a:pos x="connsiteX9955" y="connsiteY9955"/>
                              </a:cxn>
                              <a:cxn ang="0">
                                <a:pos x="connsiteX9956" y="connsiteY9956"/>
                              </a:cxn>
                              <a:cxn ang="0">
                                <a:pos x="connsiteX9957" y="connsiteY9957"/>
                              </a:cxn>
                              <a:cxn ang="0">
                                <a:pos x="connsiteX9958" y="connsiteY9958"/>
                              </a:cxn>
                              <a:cxn ang="0">
                                <a:pos x="connsiteX9959" y="connsiteY9959"/>
                              </a:cxn>
                              <a:cxn ang="0">
                                <a:pos x="connsiteX9960" y="connsiteY9960"/>
                              </a:cxn>
                              <a:cxn ang="0">
                                <a:pos x="connsiteX9961" y="connsiteY9961"/>
                              </a:cxn>
                              <a:cxn ang="0">
                                <a:pos x="connsiteX9962" y="connsiteY9962"/>
                              </a:cxn>
                              <a:cxn ang="0">
                                <a:pos x="connsiteX9963" y="connsiteY9963"/>
                              </a:cxn>
                              <a:cxn ang="0">
                                <a:pos x="connsiteX9964" y="connsiteY9964"/>
                              </a:cxn>
                              <a:cxn ang="0">
                                <a:pos x="connsiteX9965" y="connsiteY9965"/>
                              </a:cxn>
                              <a:cxn ang="0">
                                <a:pos x="connsiteX9966" y="connsiteY9966"/>
                              </a:cxn>
                              <a:cxn ang="0">
                                <a:pos x="connsiteX9967" y="connsiteY9967"/>
                              </a:cxn>
                              <a:cxn ang="0">
                                <a:pos x="connsiteX9968" y="connsiteY9968"/>
                              </a:cxn>
                              <a:cxn ang="0">
                                <a:pos x="connsiteX9969" y="connsiteY9969"/>
                              </a:cxn>
                              <a:cxn ang="0">
                                <a:pos x="connsiteX9970" y="connsiteY9970"/>
                              </a:cxn>
                              <a:cxn ang="0">
                                <a:pos x="connsiteX9971" y="connsiteY9971"/>
                              </a:cxn>
                              <a:cxn ang="0">
                                <a:pos x="connsiteX9972" y="connsiteY9972"/>
                              </a:cxn>
                              <a:cxn ang="0">
                                <a:pos x="connsiteX9973" y="connsiteY9973"/>
                              </a:cxn>
                              <a:cxn ang="0">
                                <a:pos x="connsiteX9974" y="connsiteY9974"/>
                              </a:cxn>
                              <a:cxn ang="0">
                                <a:pos x="connsiteX9975" y="connsiteY9975"/>
                              </a:cxn>
                              <a:cxn ang="0">
                                <a:pos x="connsiteX9976" y="connsiteY9976"/>
                              </a:cxn>
                              <a:cxn ang="0">
                                <a:pos x="connsiteX9977" y="connsiteY9977"/>
                              </a:cxn>
                              <a:cxn ang="0">
                                <a:pos x="connsiteX9978" y="connsiteY9978"/>
                              </a:cxn>
                              <a:cxn ang="0">
                                <a:pos x="connsiteX9979" y="connsiteY9979"/>
                              </a:cxn>
                              <a:cxn ang="0">
                                <a:pos x="connsiteX9980" y="connsiteY9980"/>
                              </a:cxn>
                              <a:cxn ang="0">
                                <a:pos x="connsiteX9981" y="connsiteY9981"/>
                              </a:cxn>
                              <a:cxn ang="0">
                                <a:pos x="connsiteX9982" y="connsiteY9982"/>
                              </a:cxn>
                              <a:cxn ang="0">
                                <a:pos x="connsiteX9983" y="connsiteY9983"/>
                              </a:cxn>
                              <a:cxn ang="0">
                                <a:pos x="connsiteX9984" y="connsiteY9984"/>
                              </a:cxn>
                              <a:cxn ang="0">
                                <a:pos x="connsiteX9985" y="connsiteY9985"/>
                              </a:cxn>
                              <a:cxn ang="0">
                                <a:pos x="connsiteX9986" y="connsiteY9986"/>
                              </a:cxn>
                              <a:cxn ang="0">
                                <a:pos x="connsiteX9987" y="connsiteY9987"/>
                              </a:cxn>
                              <a:cxn ang="0">
                                <a:pos x="connsiteX9988" y="connsiteY9988"/>
                              </a:cxn>
                              <a:cxn ang="0">
                                <a:pos x="connsiteX9989" y="connsiteY9989"/>
                              </a:cxn>
                              <a:cxn ang="0">
                                <a:pos x="connsiteX9990" y="connsiteY9990"/>
                              </a:cxn>
                              <a:cxn ang="0">
                                <a:pos x="connsiteX9991" y="connsiteY9991"/>
                              </a:cxn>
                              <a:cxn ang="0">
                                <a:pos x="connsiteX9992" y="connsiteY9992"/>
                              </a:cxn>
                              <a:cxn ang="0">
                                <a:pos x="connsiteX9993" y="connsiteY9993"/>
                              </a:cxn>
                              <a:cxn ang="0">
                                <a:pos x="connsiteX9994" y="connsiteY9994"/>
                              </a:cxn>
                              <a:cxn ang="0">
                                <a:pos x="connsiteX9995" y="connsiteY9995"/>
                              </a:cxn>
                              <a:cxn ang="0">
                                <a:pos x="connsiteX9996" y="connsiteY9996"/>
                              </a:cxn>
                              <a:cxn ang="0">
                                <a:pos x="connsiteX9997" y="connsiteY9997"/>
                              </a:cxn>
                              <a:cxn ang="0">
                                <a:pos x="connsiteX9998" y="connsiteY9998"/>
                              </a:cxn>
                              <a:cxn ang="0">
                                <a:pos x="connsiteX9999" y="connsiteY9999"/>
                              </a:cxn>
                              <a:cxn ang="0">
                                <a:pos x="connsiteX10000" y="connsiteY10000"/>
                              </a:cxn>
                              <a:cxn ang="0">
                                <a:pos x="connsiteX10001" y="connsiteY10001"/>
                              </a:cxn>
                              <a:cxn ang="0">
                                <a:pos x="connsiteX10002" y="connsiteY10002"/>
                              </a:cxn>
                              <a:cxn ang="0">
                                <a:pos x="connsiteX10003" y="connsiteY10003"/>
                              </a:cxn>
                              <a:cxn ang="0">
                                <a:pos x="connsiteX10004" y="connsiteY10004"/>
                              </a:cxn>
                              <a:cxn ang="0">
                                <a:pos x="connsiteX10005" y="connsiteY10005"/>
                              </a:cxn>
                              <a:cxn ang="0">
                                <a:pos x="connsiteX10006" y="connsiteY10006"/>
                              </a:cxn>
                              <a:cxn ang="0">
                                <a:pos x="connsiteX10007" y="connsiteY10007"/>
                              </a:cxn>
                              <a:cxn ang="0">
                                <a:pos x="connsiteX10008" y="connsiteY10008"/>
                              </a:cxn>
                              <a:cxn ang="0">
                                <a:pos x="connsiteX10009" y="connsiteY10009"/>
                              </a:cxn>
                              <a:cxn ang="0">
                                <a:pos x="connsiteX10010" y="connsiteY10010"/>
                              </a:cxn>
                              <a:cxn ang="0">
                                <a:pos x="connsiteX10011" y="connsiteY10011"/>
                              </a:cxn>
                              <a:cxn ang="0">
                                <a:pos x="connsiteX10012" y="connsiteY10012"/>
                              </a:cxn>
                              <a:cxn ang="0">
                                <a:pos x="connsiteX10013" y="connsiteY10013"/>
                              </a:cxn>
                              <a:cxn ang="0">
                                <a:pos x="connsiteX10014" y="connsiteY10014"/>
                              </a:cxn>
                              <a:cxn ang="0">
                                <a:pos x="connsiteX10015" y="connsiteY10015"/>
                              </a:cxn>
                              <a:cxn ang="0">
                                <a:pos x="connsiteX10016" y="connsiteY10016"/>
                              </a:cxn>
                              <a:cxn ang="0">
                                <a:pos x="connsiteX10017" y="connsiteY10017"/>
                              </a:cxn>
                              <a:cxn ang="0">
                                <a:pos x="connsiteX10018" y="connsiteY10018"/>
                              </a:cxn>
                              <a:cxn ang="0">
                                <a:pos x="connsiteX10019" y="connsiteY10019"/>
                              </a:cxn>
                              <a:cxn ang="0">
                                <a:pos x="connsiteX10020" y="connsiteY10020"/>
                              </a:cxn>
                              <a:cxn ang="0">
                                <a:pos x="connsiteX10021" y="connsiteY10021"/>
                              </a:cxn>
                              <a:cxn ang="0">
                                <a:pos x="connsiteX10022" y="connsiteY10022"/>
                              </a:cxn>
                              <a:cxn ang="0">
                                <a:pos x="connsiteX10023" y="connsiteY10023"/>
                              </a:cxn>
                              <a:cxn ang="0">
                                <a:pos x="connsiteX10024" y="connsiteY10024"/>
                              </a:cxn>
                              <a:cxn ang="0">
                                <a:pos x="connsiteX10025" y="connsiteY10025"/>
                              </a:cxn>
                              <a:cxn ang="0">
                                <a:pos x="connsiteX10026" y="connsiteY10026"/>
                              </a:cxn>
                              <a:cxn ang="0">
                                <a:pos x="connsiteX10027" y="connsiteY10027"/>
                              </a:cxn>
                              <a:cxn ang="0">
                                <a:pos x="connsiteX10028" y="connsiteY10028"/>
                              </a:cxn>
                              <a:cxn ang="0">
                                <a:pos x="connsiteX10029" y="connsiteY10029"/>
                              </a:cxn>
                              <a:cxn ang="0">
                                <a:pos x="connsiteX10030" y="connsiteY10030"/>
                              </a:cxn>
                              <a:cxn ang="0">
                                <a:pos x="connsiteX10031" y="connsiteY10031"/>
                              </a:cxn>
                              <a:cxn ang="0">
                                <a:pos x="connsiteX10032" y="connsiteY10032"/>
                              </a:cxn>
                              <a:cxn ang="0">
                                <a:pos x="connsiteX10033" y="connsiteY10033"/>
                              </a:cxn>
                              <a:cxn ang="0">
                                <a:pos x="connsiteX10034" y="connsiteY10034"/>
                              </a:cxn>
                              <a:cxn ang="0">
                                <a:pos x="connsiteX10035" y="connsiteY10035"/>
                              </a:cxn>
                              <a:cxn ang="0">
                                <a:pos x="connsiteX10036" y="connsiteY10036"/>
                              </a:cxn>
                              <a:cxn ang="0">
                                <a:pos x="connsiteX10037" y="connsiteY10037"/>
                              </a:cxn>
                              <a:cxn ang="0">
                                <a:pos x="connsiteX10038" y="connsiteY10038"/>
                              </a:cxn>
                              <a:cxn ang="0">
                                <a:pos x="connsiteX10039" y="connsiteY10039"/>
                              </a:cxn>
                              <a:cxn ang="0">
                                <a:pos x="connsiteX10040" y="connsiteY10040"/>
                              </a:cxn>
                              <a:cxn ang="0">
                                <a:pos x="connsiteX10041" y="connsiteY10041"/>
                              </a:cxn>
                              <a:cxn ang="0">
                                <a:pos x="connsiteX10042" y="connsiteY10042"/>
                              </a:cxn>
                              <a:cxn ang="0">
                                <a:pos x="connsiteX10043" y="connsiteY10043"/>
                              </a:cxn>
                              <a:cxn ang="0">
                                <a:pos x="connsiteX10044" y="connsiteY10044"/>
                              </a:cxn>
                              <a:cxn ang="0">
                                <a:pos x="connsiteX10045" y="connsiteY10045"/>
                              </a:cxn>
                              <a:cxn ang="0">
                                <a:pos x="connsiteX10046" y="connsiteY10046"/>
                              </a:cxn>
                              <a:cxn ang="0">
                                <a:pos x="connsiteX10047" y="connsiteY10047"/>
                              </a:cxn>
                              <a:cxn ang="0">
                                <a:pos x="connsiteX10048" y="connsiteY10048"/>
                              </a:cxn>
                              <a:cxn ang="0">
                                <a:pos x="connsiteX10049" y="connsiteY10049"/>
                              </a:cxn>
                              <a:cxn ang="0">
                                <a:pos x="connsiteX10050" y="connsiteY10050"/>
                              </a:cxn>
                              <a:cxn ang="0">
                                <a:pos x="connsiteX10051" y="connsiteY10051"/>
                              </a:cxn>
                              <a:cxn ang="0">
                                <a:pos x="connsiteX10052" y="connsiteY10052"/>
                              </a:cxn>
                              <a:cxn ang="0">
                                <a:pos x="connsiteX10053" y="connsiteY10053"/>
                              </a:cxn>
                              <a:cxn ang="0">
                                <a:pos x="connsiteX10054" y="connsiteY10054"/>
                              </a:cxn>
                              <a:cxn ang="0">
                                <a:pos x="connsiteX10055" y="connsiteY10055"/>
                              </a:cxn>
                              <a:cxn ang="0">
                                <a:pos x="connsiteX10056" y="connsiteY10056"/>
                              </a:cxn>
                              <a:cxn ang="0">
                                <a:pos x="connsiteX10057" y="connsiteY10057"/>
                              </a:cxn>
                              <a:cxn ang="0">
                                <a:pos x="connsiteX10058" y="connsiteY10058"/>
                              </a:cxn>
                              <a:cxn ang="0">
                                <a:pos x="connsiteX10059" y="connsiteY10059"/>
                              </a:cxn>
                              <a:cxn ang="0">
                                <a:pos x="connsiteX10060" y="connsiteY10060"/>
                              </a:cxn>
                              <a:cxn ang="0">
                                <a:pos x="connsiteX10061" y="connsiteY10061"/>
                              </a:cxn>
                              <a:cxn ang="0">
                                <a:pos x="connsiteX10062" y="connsiteY10062"/>
                              </a:cxn>
                              <a:cxn ang="0">
                                <a:pos x="connsiteX10063" y="connsiteY10063"/>
                              </a:cxn>
                              <a:cxn ang="0">
                                <a:pos x="connsiteX10064" y="connsiteY10064"/>
                              </a:cxn>
                              <a:cxn ang="0">
                                <a:pos x="connsiteX10065" y="connsiteY10065"/>
                              </a:cxn>
                              <a:cxn ang="0">
                                <a:pos x="connsiteX10066" y="connsiteY10066"/>
                              </a:cxn>
                              <a:cxn ang="0">
                                <a:pos x="connsiteX10067" y="connsiteY10067"/>
                              </a:cxn>
                              <a:cxn ang="0">
                                <a:pos x="connsiteX10068" y="connsiteY10068"/>
                              </a:cxn>
                              <a:cxn ang="0">
                                <a:pos x="connsiteX10069" y="connsiteY10069"/>
                              </a:cxn>
                              <a:cxn ang="0">
                                <a:pos x="connsiteX10070" y="connsiteY10070"/>
                              </a:cxn>
                              <a:cxn ang="0">
                                <a:pos x="connsiteX10071" y="connsiteY10071"/>
                              </a:cxn>
                              <a:cxn ang="0">
                                <a:pos x="connsiteX10072" y="connsiteY10072"/>
                              </a:cxn>
                              <a:cxn ang="0">
                                <a:pos x="connsiteX10073" y="connsiteY10073"/>
                              </a:cxn>
                              <a:cxn ang="0">
                                <a:pos x="connsiteX10074" y="connsiteY10074"/>
                              </a:cxn>
                              <a:cxn ang="0">
                                <a:pos x="connsiteX10075" y="connsiteY10075"/>
                              </a:cxn>
                              <a:cxn ang="0">
                                <a:pos x="connsiteX10076" y="connsiteY10076"/>
                              </a:cxn>
                              <a:cxn ang="0">
                                <a:pos x="connsiteX10077" y="connsiteY10077"/>
                              </a:cxn>
                              <a:cxn ang="0">
                                <a:pos x="connsiteX10078" y="connsiteY10078"/>
                              </a:cxn>
                              <a:cxn ang="0">
                                <a:pos x="connsiteX10079" y="connsiteY10079"/>
                              </a:cxn>
                              <a:cxn ang="0">
                                <a:pos x="connsiteX10080" y="connsiteY10080"/>
                              </a:cxn>
                              <a:cxn ang="0">
                                <a:pos x="connsiteX10081" y="connsiteY10081"/>
                              </a:cxn>
                              <a:cxn ang="0">
                                <a:pos x="connsiteX10082" y="connsiteY10082"/>
                              </a:cxn>
                              <a:cxn ang="0">
                                <a:pos x="connsiteX10083" y="connsiteY10083"/>
                              </a:cxn>
                              <a:cxn ang="0">
                                <a:pos x="connsiteX10084" y="connsiteY10084"/>
                              </a:cxn>
                              <a:cxn ang="0">
                                <a:pos x="connsiteX10085" y="connsiteY10085"/>
                              </a:cxn>
                              <a:cxn ang="0">
                                <a:pos x="connsiteX10086" y="connsiteY10086"/>
                              </a:cxn>
                              <a:cxn ang="0">
                                <a:pos x="connsiteX10087" y="connsiteY10087"/>
                              </a:cxn>
                              <a:cxn ang="0">
                                <a:pos x="connsiteX10088" y="connsiteY10088"/>
                              </a:cxn>
                              <a:cxn ang="0">
                                <a:pos x="connsiteX10089" y="connsiteY10089"/>
                              </a:cxn>
                              <a:cxn ang="0">
                                <a:pos x="connsiteX10090" y="connsiteY10090"/>
                              </a:cxn>
                              <a:cxn ang="0">
                                <a:pos x="connsiteX10091" y="connsiteY10091"/>
                              </a:cxn>
                              <a:cxn ang="0">
                                <a:pos x="connsiteX10092" y="connsiteY10092"/>
                              </a:cxn>
                              <a:cxn ang="0">
                                <a:pos x="connsiteX10093" y="connsiteY10093"/>
                              </a:cxn>
                              <a:cxn ang="0">
                                <a:pos x="connsiteX10094" y="connsiteY10094"/>
                              </a:cxn>
                              <a:cxn ang="0">
                                <a:pos x="connsiteX10095" y="connsiteY10095"/>
                              </a:cxn>
                              <a:cxn ang="0">
                                <a:pos x="connsiteX10096" y="connsiteY10096"/>
                              </a:cxn>
                              <a:cxn ang="0">
                                <a:pos x="connsiteX10097" y="connsiteY10097"/>
                              </a:cxn>
                              <a:cxn ang="0">
                                <a:pos x="connsiteX10098" y="connsiteY10098"/>
                              </a:cxn>
                              <a:cxn ang="0">
                                <a:pos x="connsiteX10099" y="connsiteY10099"/>
                              </a:cxn>
                              <a:cxn ang="0">
                                <a:pos x="connsiteX10100" y="connsiteY10100"/>
                              </a:cxn>
                              <a:cxn ang="0">
                                <a:pos x="connsiteX10101" y="connsiteY10101"/>
                              </a:cxn>
                              <a:cxn ang="0">
                                <a:pos x="connsiteX10102" y="connsiteY10102"/>
                              </a:cxn>
                              <a:cxn ang="0">
                                <a:pos x="connsiteX10103" y="connsiteY10103"/>
                              </a:cxn>
                              <a:cxn ang="0">
                                <a:pos x="connsiteX10104" y="connsiteY10104"/>
                              </a:cxn>
                              <a:cxn ang="0">
                                <a:pos x="connsiteX10105" y="connsiteY10105"/>
                              </a:cxn>
                              <a:cxn ang="0">
                                <a:pos x="connsiteX10106" y="connsiteY10106"/>
                              </a:cxn>
                              <a:cxn ang="0">
                                <a:pos x="connsiteX10107" y="connsiteY10107"/>
                              </a:cxn>
                              <a:cxn ang="0">
                                <a:pos x="connsiteX10108" y="connsiteY10108"/>
                              </a:cxn>
                              <a:cxn ang="0">
                                <a:pos x="connsiteX10109" y="connsiteY10109"/>
                              </a:cxn>
                              <a:cxn ang="0">
                                <a:pos x="connsiteX10110" y="connsiteY10110"/>
                              </a:cxn>
                              <a:cxn ang="0">
                                <a:pos x="connsiteX10111" y="connsiteY10111"/>
                              </a:cxn>
                              <a:cxn ang="0">
                                <a:pos x="connsiteX10112" y="connsiteY10112"/>
                              </a:cxn>
                              <a:cxn ang="0">
                                <a:pos x="connsiteX10113" y="connsiteY10113"/>
                              </a:cxn>
                              <a:cxn ang="0">
                                <a:pos x="connsiteX10114" y="connsiteY10114"/>
                              </a:cxn>
                              <a:cxn ang="0">
                                <a:pos x="connsiteX10115" y="connsiteY10115"/>
                              </a:cxn>
                              <a:cxn ang="0">
                                <a:pos x="connsiteX10116" y="connsiteY10116"/>
                              </a:cxn>
                              <a:cxn ang="0">
                                <a:pos x="connsiteX10117" y="connsiteY10117"/>
                              </a:cxn>
                              <a:cxn ang="0">
                                <a:pos x="connsiteX10118" y="connsiteY10118"/>
                              </a:cxn>
                              <a:cxn ang="0">
                                <a:pos x="connsiteX10119" y="connsiteY10119"/>
                              </a:cxn>
                              <a:cxn ang="0">
                                <a:pos x="connsiteX10120" y="connsiteY10120"/>
                              </a:cxn>
                              <a:cxn ang="0">
                                <a:pos x="connsiteX10121" y="connsiteY10121"/>
                              </a:cxn>
                              <a:cxn ang="0">
                                <a:pos x="connsiteX10122" y="connsiteY10122"/>
                              </a:cxn>
                              <a:cxn ang="0">
                                <a:pos x="connsiteX10123" y="connsiteY10123"/>
                              </a:cxn>
                              <a:cxn ang="0">
                                <a:pos x="connsiteX10124" y="connsiteY10124"/>
                              </a:cxn>
                              <a:cxn ang="0">
                                <a:pos x="connsiteX10125" y="connsiteY10125"/>
                              </a:cxn>
                              <a:cxn ang="0">
                                <a:pos x="connsiteX10126" y="connsiteY10126"/>
                              </a:cxn>
                              <a:cxn ang="0">
                                <a:pos x="connsiteX10127" y="connsiteY10127"/>
                              </a:cxn>
                              <a:cxn ang="0">
                                <a:pos x="connsiteX10128" y="connsiteY10128"/>
                              </a:cxn>
                              <a:cxn ang="0">
                                <a:pos x="connsiteX10129" y="connsiteY10129"/>
                              </a:cxn>
                              <a:cxn ang="0">
                                <a:pos x="connsiteX10130" y="connsiteY10130"/>
                              </a:cxn>
                              <a:cxn ang="0">
                                <a:pos x="connsiteX10131" y="connsiteY10131"/>
                              </a:cxn>
                              <a:cxn ang="0">
                                <a:pos x="connsiteX10132" y="connsiteY10132"/>
                              </a:cxn>
                              <a:cxn ang="0">
                                <a:pos x="connsiteX10133" y="connsiteY10133"/>
                              </a:cxn>
                              <a:cxn ang="0">
                                <a:pos x="connsiteX10134" y="connsiteY10134"/>
                              </a:cxn>
                              <a:cxn ang="0">
                                <a:pos x="connsiteX10135" y="connsiteY10135"/>
                              </a:cxn>
                              <a:cxn ang="0">
                                <a:pos x="connsiteX10136" y="connsiteY10136"/>
                              </a:cxn>
                              <a:cxn ang="0">
                                <a:pos x="connsiteX10137" y="connsiteY10137"/>
                              </a:cxn>
                              <a:cxn ang="0">
                                <a:pos x="connsiteX10138" y="connsiteY10138"/>
                              </a:cxn>
                              <a:cxn ang="0">
                                <a:pos x="connsiteX10139" y="connsiteY10139"/>
                              </a:cxn>
                              <a:cxn ang="0">
                                <a:pos x="connsiteX10140" y="connsiteY10140"/>
                              </a:cxn>
                              <a:cxn ang="0">
                                <a:pos x="connsiteX10141" y="connsiteY10141"/>
                              </a:cxn>
                              <a:cxn ang="0">
                                <a:pos x="connsiteX10142" y="connsiteY10142"/>
                              </a:cxn>
                              <a:cxn ang="0">
                                <a:pos x="connsiteX10143" y="connsiteY10143"/>
                              </a:cxn>
                              <a:cxn ang="0">
                                <a:pos x="connsiteX10144" y="connsiteY10144"/>
                              </a:cxn>
                              <a:cxn ang="0">
                                <a:pos x="connsiteX10145" y="connsiteY10145"/>
                              </a:cxn>
                              <a:cxn ang="0">
                                <a:pos x="connsiteX10146" y="connsiteY10146"/>
                              </a:cxn>
                              <a:cxn ang="0">
                                <a:pos x="connsiteX10147" y="connsiteY10147"/>
                              </a:cxn>
                              <a:cxn ang="0">
                                <a:pos x="connsiteX10148" y="connsiteY10148"/>
                              </a:cxn>
                              <a:cxn ang="0">
                                <a:pos x="connsiteX10149" y="connsiteY10149"/>
                              </a:cxn>
                              <a:cxn ang="0">
                                <a:pos x="connsiteX10150" y="connsiteY10150"/>
                              </a:cxn>
                              <a:cxn ang="0">
                                <a:pos x="connsiteX10151" y="connsiteY10151"/>
                              </a:cxn>
                              <a:cxn ang="0">
                                <a:pos x="connsiteX10152" y="connsiteY10152"/>
                              </a:cxn>
                              <a:cxn ang="0">
                                <a:pos x="connsiteX10153" y="connsiteY10153"/>
                              </a:cxn>
                              <a:cxn ang="0">
                                <a:pos x="connsiteX10154" y="connsiteY10154"/>
                              </a:cxn>
                              <a:cxn ang="0">
                                <a:pos x="connsiteX10155" y="connsiteY10155"/>
                              </a:cxn>
                              <a:cxn ang="0">
                                <a:pos x="connsiteX10156" y="connsiteY10156"/>
                              </a:cxn>
                              <a:cxn ang="0">
                                <a:pos x="connsiteX10157" y="connsiteY10157"/>
                              </a:cxn>
                              <a:cxn ang="0">
                                <a:pos x="connsiteX10158" y="connsiteY10158"/>
                              </a:cxn>
                              <a:cxn ang="0">
                                <a:pos x="connsiteX10159" y="connsiteY10159"/>
                              </a:cxn>
                              <a:cxn ang="0">
                                <a:pos x="connsiteX10160" y="connsiteY10160"/>
                              </a:cxn>
                              <a:cxn ang="0">
                                <a:pos x="connsiteX10161" y="connsiteY10161"/>
                              </a:cxn>
                              <a:cxn ang="0">
                                <a:pos x="connsiteX10162" y="connsiteY10162"/>
                              </a:cxn>
                              <a:cxn ang="0">
                                <a:pos x="connsiteX10163" y="connsiteY10163"/>
                              </a:cxn>
                              <a:cxn ang="0">
                                <a:pos x="connsiteX10164" y="connsiteY10164"/>
                              </a:cxn>
                              <a:cxn ang="0">
                                <a:pos x="connsiteX10165" y="connsiteY10165"/>
                              </a:cxn>
                              <a:cxn ang="0">
                                <a:pos x="connsiteX10166" y="connsiteY10166"/>
                              </a:cxn>
                            </a:cxnLst>
                            <a:rect l="l" t="t" r="r" b="b"/>
                            <a:pathLst>
                              <a:path w="7362098" h="4900456">
                                <a:moveTo>
                                  <a:pt x="2958484" y="4882890"/>
                                </a:moveTo>
                                <a:cubicBezTo>
                                  <a:pt x="2959281" y="4883289"/>
                                  <a:pt x="2959281" y="4884886"/>
                                  <a:pt x="2959281" y="4885685"/>
                                </a:cubicBezTo>
                                <a:lnTo>
                                  <a:pt x="2948500" y="4899658"/>
                                </a:lnTo>
                                <a:cubicBezTo>
                                  <a:pt x="2948100" y="4900057"/>
                                  <a:pt x="2947302" y="4900456"/>
                                  <a:pt x="2946903" y="4900456"/>
                                </a:cubicBezTo>
                                <a:cubicBezTo>
                                  <a:pt x="2946502" y="4900456"/>
                                  <a:pt x="2945702" y="4900456"/>
                                  <a:pt x="2945305" y="4900057"/>
                                </a:cubicBezTo>
                                <a:cubicBezTo>
                                  <a:pt x="2944507" y="4899658"/>
                                  <a:pt x="2944110" y="4898061"/>
                                  <a:pt x="2944905" y="4897262"/>
                                </a:cubicBezTo>
                                <a:lnTo>
                                  <a:pt x="2955687" y="4883289"/>
                                </a:lnTo>
                                <a:cubicBezTo>
                                  <a:pt x="2956086" y="4882491"/>
                                  <a:pt x="2957685" y="4882092"/>
                                  <a:pt x="2958484" y="4882890"/>
                                </a:cubicBezTo>
                                <a:close/>
                                <a:moveTo>
                                  <a:pt x="3001992" y="4876902"/>
                                </a:moveTo>
                                <a:lnTo>
                                  <a:pt x="3016360" y="4887682"/>
                                </a:lnTo>
                                <a:cubicBezTo>
                                  <a:pt x="3017160" y="4888081"/>
                                  <a:pt x="3017561" y="4889678"/>
                                  <a:pt x="3016761" y="4890476"/>
                                </a:cubicBezTo>
                                <a:cubicBezTo>
                                  <a:pt x="3016360" y="4890875"/>
                                  <a:pt x="3015562" y="4891274"/>
                                  <a:pt x="3015164" y="4891274"/>
                                </a:cubicBezTo>
                                <a:cubicBezTo>
                                  <a:pt x="3014762" y="4891274"/>
                                  <a:pt x="3013962" y="4891274"/>
                                  <a:pt x="3013562" y="4890875"/>
                                </a:cubicBezTo>
                                <a:lnTo>
                                  <a:pt x="2999599" y="4880097"/>
                                </a:lnTo>
                                <a:cubicBezTo>
                                  <a:pt x="2998797" y="4879698"/>
                                  <a:pt x="2998401" y="4878100"/>
                                  <a:pt x="2999198" y="4877301"/>
                                </a:cubicBezTo>
                                <a:cubicBezTo>
                                  <a:pt x="2999599" y="4876503"/>
                                  <a:pt x="3001193" y="4876104"/>
                                  <a:pt x="3001992" y="4876902"/>
                                </a:cubicBezTo>
                                <a:close/>
                                <a:moveTo>
                                  <a:pt x="2948101" y="4873310"/>
                                </a:moveTo>
                                <a:cubicBezTo>
                                  <a:pt x="2948904" y="4872910"/>
                                  <a:pt x="2950496" y="4872910"/>
                                  <a:pt x="2950896" y="4874108"/>
                                </a:cubicBezTo>
                                <a:cubicBezTo>
                                  <a:pt x="2951295" y="4874907"/>
                                  <a:pt x="2950896" y="4876504"/>
                                  <a:pt x="2950098" y="4876903"/>
                                </a:cubicBezTo>
                                <a:lnTo>
                                  <a:pt x="2934926" y="4885686"/>
                                </a:lnTo>
                                <a:lnTo>
                                  <a:pt x="2934129" y="4886085"/>
                                </a:lnTo>
                                <a:cubicBezTo>
                                  <a:pt x="2933328" y="4886085"/>
                                  <a:pt x="2932532" y="4885686"/>
                                  <a:pt x="2932129" y="4884887"/>
                                </a:cubicBezTo>
                                <a:cubicBezTo>
                                  <a:pt x="2931731" y="4884089"/>
                                  <a:pt x="2931731" y="4882492"/>
                                  <a:pt x="2932928" y="4882093"/>
                                </a:cubicBezTo>
                                <a:close/>
                                <a:moveTo>
                                  <a:pt x="3006778" y="4866124"/>
                                </a:moveTo>
                                <a:lnTo>
                                  <a:pt x="3023546" y="4870915"/>
                                </a:lnTo>
                                <a:cubicBezTo>
                                  <a:pt x="3024744" y="4870915"/>
                                  <a:pt x="3025542" y="4872113"/>
                                  <a:pt x="3024744" y="4873709"/>
                                </a:cubicBezTo>
                                <a:cubicBezTo>
                                  <a:pt x="3024744" y="4874508"/>
                                  <a:pt x="3023947" y="4875307"/>
                                  <a:pt x="3023150" y="4875307"/>
                                </a:cubicBezTo>
                                <a:lnTo>
                                  <a:pt x="3022354" y="4875307"/>
                                </a:lnTo>
                                <a:lnTo>
                                  <a:pt x="3005577" y="4870516"/>
                                </a:lnTo>
                                <a:cubicBezTo>
                                  <a:pt x="3004382" y="4870117"/>
                                  <a:pt x="3003581" y="4868919"/>
                                  <a:pt x="3003985" y="4867722"/>
                                </a:cubicBezTo>
                                <a:cubicBezTo>
                                  <a:pt x="3004382" y="4866523"/>
                                  <a:pt x="3005577" y="4865725"/>
                                  <a:pt x="3006778" y="4866124"/>
                                </a:cubicBezTo>
                                <a:close/>
                                <a:moveTo>
                                  <a:pt x="2944907" y="4861334"/>
                                </a:moveTo>
                                <a:cubicBezTo>
                                  <a:pt x="2946105" y="4861334"/>
                                  <a:pt x="2947303" y="4862133"/>
                                  <a:pt x="2947303" y="4863331"/>
                                </a:cubicBezTo>
                                <a:cubicBezTo>
                                  <a:pt x="2947303" y="4864528"/>
                                  <a:pt x="2946505" y="4865726"/>
                                  <a:pt x="2945308" y="4865726"/>
                                </a:cubicBezTo>
                                <a:lnTo>
                                  <a:pt x="2927740" y="4868121"/>
                                </a:lnTo>
                                <a:cubicBezTo>
                                  <a:pt x="2926540" y="4868121"/>
                                  <a:pt x="2925344" y="4867323"/>
                                  <a:pt x="2925344" y="4866125"/>
                                </a:cubicBezTo>
                                <a:cubicBezTo>
                                  <a:pt x="2925344" y="4864927"/>
                                  <a:pt x="2926143" y="4863730"/>
                                  <a:pt x="2927342" y="4863730"/>
                                </a:cubicBezTo>
                                <a:close/>
                                <a:moveTo>
                                  <a:pt x="3023947" y="4851354"/>
                                </a:moveTo>
                                <a:cubicBezTo>
                                  <a:pt x="3025144" y="4851354"/>
                                  <a:pt x="3026343" y="4852153"/>
                                  <a:pt x="3026343" y="4853351"/>
                                </a:cubicBezTo>
                                <a:cubicBezTo>
                                  <a:pt x="3026343" y="4854548"/>
                                  <a:pt x="3025544" y="4855746"/>
                                  <a:pt x="3024346" y="4855746"/>
                                </a:cubicBezTo>
                                <a:lnTo>
                                  <a:pt x="3006778" y="4858141"/>
                                </a:lnTo>
                                <a:cubicBezTo>
                                  <a:pt x="3005577" y="4858141"/>
                                  <a:pt x="3004382" y="4857343"/>
                                  <a:pt x="3004382" y="4856145"/>
                                </a:cubicBezTo>
                                <a:cubicBezTo>
                                  <a:pt x="3004382" y="4854947"/>
                                  <a:pt x="3005181" y="4853750"/>
                                  <a:pt x="3006380" y="4853750"/>
                                </a:cubicBezTo>
                                <a:close/>
                                <a:moveTo>
                                  <a:pt x="2929337" y="4844168"/>
                                </a:moveTo>
                                <a:lnTo>
                                  <a:pt x="2946105" y="4848959"/>
                                </a:lnTo>
                                <a:cubicBezTo>
                                  <a:pt x="2947302" y="4849358"/>
                                  <a:pt x="2948101" y="4850556"/>
                                  <a:pt x="2947701" y="4851753"/>
                                </a:cubicBezTo>
                                <a:cubicBezTo>
                                  <a:pt x="2947701" y="4852552"/>
                                  <a:pt x="2946903" y="4853351"/>
                                  <a:pt x="2946105" y="4853351"/>
                                </a:cubicBezTo>
                                <a:lnTo>
                                  <a:pt x="2945305" y="4853351"/>
                                </a:lnTo>
                                <a:lnTo>
                                  <a:pt x="2928537" y="4848560"/>
                                </a:lnTo>
                                <a:cubicBezTo>
                                  <a:pt x="2927338" y="4848560"/>
                                  <a:pt x="2926540" y="4847362"/>
                                  <a:pt x="2926540" y="4845766"/>
                                </a:cubicBezTo>
                                <a:cubicBezTo>
                                  <a:pt x="2926937" y="4844567"/>
                                  <a:pt x="2928139" y="4843769"/>
                                  <a:pt x="2929337" y="4844168"/>
                                </a:cubicBezTo>
                                <a:close/>
                                <a:moveTo>
                                  <a:pt x="3017160" y="4833788"/>
                                </a:moveTo>
                                <a:cubicBezTo>
                                  <a:pt x="3017960" y="4833389"/>
                                  <a:pt x="3019557" y="4833389"/>
                                  <a:pt x="3019959" y="4834587"/>
                                </a:cubicBezTo>
                                <a:cubicBezTo>
                                  <a:pt x="3020358" y="4835386"/>
                                  <a:pt x="3020358" y="4836983"/>
                                  <a:pt x="3019159" y="4837382"/>
                                </a:cubicBezTo>
                                <a:lnTo>
                                  <a:pt x="3003985" y="4846165"/>
                                </a:lnTo>
                                <a:lnTo>
                                  <a:pt x="3003189" y="4846564"/>
                                </a:lnTo>
                                <a:cubicBezTo>
                                  <a:pt x="3002392" y="4846564"/>
                                  <a:pt x="3001592" y="4846165"/>
                                  <a:pt x="3001193" y="4845366"/>
                                </a:cubicBezTo>
                                <a:cubicBezTo>
                                  <a:pt x="3000792" y="4844568"/>
                                  <a:pt x="3001193" y="4842971"/>
                                  <a:pt x="3001989" y="4842572"/>
                                </a:cubicBezTo>
                                <a:close/>
                                <a:moveTo>
                                  <a:pt x="2938917" y="4828599"/>
                                </a:moveTo>
                                <a:lnTo>
                                  <a:pt x="2952892" y="4839379"/>
                                </a:lnTo>
                                <a:cubicBezTo>
                                  <a:pt x="2953692" y="4839778"/>
                                  <a:pt x="2954091" y="4841375"/>
                                  <a:pt x="2953294" y="4842173"/>
                                </a:cubicBezTo>
                                <a:cubicBezTo>
                                  <a:pt x="2952892" y="4842572"/>
                                  <a:pt x="2952096" y="4842971"/>
                                  <a:pt x="2951695" y="4842971"/>
                                </a:cubicBezTo>
                                <a:cubicBezTo>
                                  <a:pt x="2951295" y="4842971"/>
                                  <a:pt x="2950498" y="4842971"/>
                                  <a:pt x="2950098" y="4842572"/>
                                </a:cubicBezTo>
                                <a:lnTo>
                                  <a:pt x="2936523" y="4831794"/>
                                </a:lnTo>
                                <a:cubicBezTo>
                                  <a:pt x="2935725" y="4831395"/>
                                  <a:pt x="2935324" y="4829797"/>
                                  <a:pt x="2936124" y="4828998"/>
                                </a:cubicBezTo>
                                <a:cubicBezTo>
                                  <a:pt x="2936523" y="4828200"/>
                                  <a:pt x="2938119" y="4827801"/>
                                  <a:pt x="2938917" y="4828599"/>
                                </a:cubicBezTo>
                                <a:close/>
                                <a:moveTo>
                                  <a:pt x="3007175" y="4819417"/>
                                </a:moveTo>
                                <a:cubicBezTo>
                                  <a:pt x="3007970" y="4819816"/>
                                  <a:pt x="3008366" y="4821413"/>
                                  <a:pt x="3007585" y="4822211"/>
                                </a:cubicBezTo>
                                <a:lnTo>
                                  <a:pt x="2996801" y="4836184"/>
                                </a:lnTo>
                                <a:cubicBezTo>
                                  <a:pt x="2996401" y="4836583"/>
                                  <a:pt x="2995603" y="4836983"/>
                                  <a:pt x="2995203" y="4836983"/>
                                </a:cubicBezTo>
                                <a:cubicBezTo>
                                  <a:pt x="2994801" y="4836983"/>
                                  <a:pt x="2994004" y="4836983"/>
                                  <a:pt x="2993603" y="4836583"/>
                                </a:cubicBezTo>
                                <a:cubicBezTo>
                                  <a:pt x="2992806" y="4836184"/>
                                  <a:pt x="2992806" y="4834587"/>
                                  <a:pt x="2993603" y="4833789"/>
                                </a:cubicBezTo>
                                <a:lnTo>
                                  <a:pt x="3004382" y="4819816"/>
                                </a:lnTo>
                                <a:cubicBezTo>
                                  <a:pt x="3004781" y="4819018"/>
                                  <a:pt x="3006380" y="4818619"/>
                                  <a:pt x="3007175" y="4819417"/>
                                </a:cubicBezTo>
                                <a:close/>
                                <a:moveTo>
                                  <a:pt x="2950895" y="4815824"/>
                                </a:moveTo>
                                <a:cubicBezTo>
                                  <a:pt x="2951692" y="4815425"/>
                                  <a:pt x="2953289" y="4815425"/>
                                  <a:pt x="2953688" y="4816623"/>
                                </a:cubicBezTo>
                                <a:lnTo>
                                  <a:pt x="2962475" y="4831793"/>
                                </a:lnTo>
                                <a:cubicBezTo>
                                  <a:pt x="2962874" y="4832592"/>
                                  <a:pt x="2962874" y="4834189"/>
                                  <a:pt x="2961676" y="4834588"/>
                                </a:cubicBezTo>
                                <a:lnTo>
                                  <a:pt x="2960876" y="4834987"/>
                                </a:lnTo>
                                <a:cubicBezTo>
                                  <a:pt x="2960080" y="4834987"/>
                                  <a:pt x="2959281" y="4834588"/>
                                  <a:pt x="2958883" y="4833789"/>
                                </a:cubicBezTo>
                                <a:lnTo>
                                  <a:pt x="2950097" y="4818619"/>
                                </a:lnTo>
                                <a:cubicBezTo>
                                  <a:pt x="2949697" y="4817820"/>
                                  <a:pt x="2949697" y="4816224"/>
                                  <a:pt x="2950895" y="4815824"/>
                                </a:cubicBezTo>
                                <a:close/>
                                <a:moveTo>
                                  <a:pt x="2989215" y="4810635"/>
                                </a:moveTo>
                                <a:cubicBezTo>
                                  <a:pt x="2990410" y="4811034"/>
                                  <a:pt x="2991208" y="4812232"/>
                                  <a:pt x="2990814" y="4813429"/>
                                </a:cubicBezTo>
                                <a:lnTo>
                                  <a:pt x="2986020" y="4830196"/>
                                </a:lnTo>
                                <a:cubicBezTo>
                                  <a:pt x="2986020" y="4830995"/>
                                  <a:pt x="2985219" y="4831793"/>
                                  <a:pt x="2984424" y="4831793"/>
                                </a:cubicBezTo>
                                <a:lnTo>
                                  <a:pt x="2983623" y="4831793"/>
                                </a:lnTo>
                                <a:cubicBezTo>
                                  <a:pt x="2982826" y="4831394"/>
                                  <a:pt x="2982027" y="4830196"/>
                                  <a:pt x="2981628" y="4828999"/>
                                </a:cubicBezTo>
                                <a:lnTo>
                                  <a:pt x="2986418" y="4812232"/>
                                </a:lnTo>
                                <a:cubicBezTo>
                                  <a:pt x="2986817" y="4811034"/>
                                  <a:pt x="2988016" y="4810236"/>
                                  <a:pt x="2989215" y="4810635"/>
                                </a:cubicBezTo>
                                <a:close/>
                                <a:moveTo>
                                  <a:pt x="2969658" y="4809038"/>
                                </a:moveTo>
                                <a:cubicBezTo>
                                  <a:pt x="2970853" y="4809038"/>
                                  <a:pt x="2972053" y="4809836"/>
                                  <a:pt x="2972053" y="4811034"/>
                                </a:cubicBezTo>
                                <a:lnTo>
                                  <a:pt x="2974446" y="4828600"/>
                                </a:lnTo>
                                <a:cubicBezTo>
                                  <a:pt x="2974446" y="4829797"/>
                                  <a:pt x="2973649" y="4830995"/>
                                  <a:pt x="2972451" y="4830995"/>
                                </a:cubicBezTo>
                                <a:cubicBezTo>
                                  <a:pt x="2971254" y="4830995"/>
                                  <a:pt x="2970057" y="4830197"/>
                                  <a:pt x="2970057" y="4828999"/>
                                </a:cubicBezTo>
                                <a:lnTo>
                                  <a:pt x="2967664" y="4811433"/>
                                </a:lnTo>
                                <a:cubicBezTo>
                                  <a:pt x="2967664" y="4810236"/>
                                  <a:pt x="2968461" y="4809038"/>
                                  <a:pt x="2969658" y="4809038"/>
                                </a:cubicBezTo>
                                <a:close/>
                                <a:moveTo>
                                  <a:pt x="2014013" y="4784438"/>
                                </a:moveTo>
                                <a:cubicBezTo>
                                  <a:pt x="2021747" y="4786384"/>
                                  <a:pt x="2028733" y="4791275"/>
                                  <a:pt x="2033125" y="4798660"/>
                                </a:cubicBezTo>
                                <a:lnTo>
                                  <a:pt x="2027536" y="4802253"/>
                                </a:lnTo>
                                <a:cubicBezTo>
                                  <a:pt x="2019951" y="4790675"/>
                                  <a:pt x="2004781" y="4787083"/>
                                  <a:pt x="1993204" y="4794269"/>
                                </a:cubicBezTo>
                                <a:cubicBezTo>
                                  <a:pt x="1981626" y="4801455"/>
                                  <a:pt x="1978033" y="4816624"/>
                                  <a:pt x="1986018" y="4828201"/>
                                </a:cubicBezTo>
                                <a:lnTo>
                                  <a:pt x="1980429" y="4831794"/>
                                </a:lnTo>
                                <a:cubicBezTo>
                                  <a:pt x="1980029" y="4831395"/>
                                  <a:pt x="1980029" y="4830995"/>
                                  <a:pt x="1979630" y="4830596"/>
                                </a:cubicBezTo>
                                <a:cubicBezTo>
                                  <a:pt x="1970848" y="4815826"/>
                                  <a:pt x="1975638" y="4796664"/>
                                  <a:pt x="1990409" y="4787881"/>
                                </a:cubicBezTo>
                                <a:cubicBezTo>
                                  <a:pt x="1997794" y="4783490"/>
                                  <a:pt x="2006277" y="4782492"/>
                                  <a:pt x="2014013" y="4784438"/>
                                </a:cubicBezTo>
                                <a:close/>
                                <a:moveTo>
                                  <a:pt x="54291" y="4768321"/>
                                </a:moveTo>
                                <a:cubicBezTo>
                                  <a:pt x="55488" y="4767921"/>
                                  <a:pt x="56686" y="4768720"/>
                                  <a:pt x="56686" y="4770316"/>
                                </a:cubicBezTo>
                                <a:lnTo>
                                  <a:pt x="59082" y="4787882"/>
                                </a:lnTo>
                                <a:cubicBezTo>
                                  <a:pt x="59082" y="4789080"/>
                                  <a:pt x="58284" y="4790277"/>
                                  <a:pt x="57085" y="4790277"/>
                                </a:cubicBezTo>
                                <a:cubicBezTo>
                                  <a:pt x="55888" y="4790277"/>
                                  <a:pt x="54690" y="4789479"/>
                                  <a:pt x="54690" y="4788281"/>
                                </a:cubicBezTo>
                                <a:lnTo>
                                  <a:pt x="52295" y="4770716"/>
                                </a:lnTo>
                                <a:cubicBezTo>
                                  <a:pt x="52295" y="4769518"/>
                                  <a:pt x="53093" y="4768321"/>
                                  <a:pt x="54291" y="4768321"/>
                                </a:cubicBezTo>
                                <a:close/>
                                <a:moveTo>
                                  <a:pt x="42714" y="4767522"/>
                                </a:moveTo>
                                <a:cubicBezTo>
                                  <a:pt x="43912" y="4767522"/>
                                  <a:pt x="44710" y="4768719"/>
                                  <a:pt x="43912" y="4770316"/>
                                </a:cubicBezTo>
                                <a:lnTo>
                                  <a:pt x="39121" y="4787083"/>
                                </a:lnTo>
                                <a:cubicBezTo>
                                  <a:pt x="39121" y="4787882"/>
                                  <a:pt x="38322" y="4788680"/>
                                  <a:pt x="37524" y="4788680"/>
                                </a:cubicBezTo>
                                <a:lnTo>
                                  <a:pt x="36725" y="4788680"/>
                                </a:lnTo>
                                <a:cubicBezTo>
                                  <a:pt x="35528" y="4788281"/>
                                  <a:pt x="34729" y="4787083"/>
                                  <a:pt x="35129" y="4785886"/>
                                </a:cubicBezTo>
                                <a:lnTo>
                                  <a:pt x="39919" y="4769118"/>
                                </a:lnTo>
                                <a:cubicBezTo>
                                  <a:pt x="40318" y="4767921"/>
                                  <a:pt x="41516" y="4767122"/>
                                  <a:pt x="42714" y="4767522"/>
                                </a:cubicBezTo>
                                <a:close/>
                                <a:moveTo>
                                  <a:pt x="65068" y="4764727"/>
                                </a:moveTo>
                                <a:cubicBezTo>
                                  <a:pt x="65866" y="4764328"/>
                                  <a:pt x="67463" y="4764328"/>
                                  <a:pt x="67862" y="4765526"/>
                                </a:cubicBezTo>
                                <a:lnTo>
                                  <a:pt x="76646" y="4780696"/>
                                </a:lnTo>
                                <a:cubicBezTo>
                                  <a:pt x="77045" y="4781495"/>
                                  <a:pt x="77045" y="4783092"/>
                                  <a:pt x="75847" y="4783491"/>
                                </a:cubicBezTo>
                                <a:lnTo>
                                  <a:pt x="75049" y="4783890"/>
                                </a:lnTo>
                                <a:cubicBezTo>
                                  <a:pt x="74251" y="4783890"/>
                                  <a:pt x="73452" y="4783491"/>
                                  <a:pt x="73053" y="4782692"/>
                                </a:cubicBezTo>
                                <a:lnTo>
                                  <a:pt x="64270" y="4767522"/>
                                </a:lnTo>
                                <a:cubicBezTo>
                                  <a:pt x="63870" y="4766723"/>
                                  <a:pt x="63870" y="4765127"/>
                                  <a:pt x="65068" y="4764727"/>
                                </a:cubicBezTo>
                                <a:close/>
                                <a:moveTo>
                                  <a:pt x="32734" y="4762332"/>
                                </a:moveTo>
                                <a:cubicBezTo>
                                  <a:pt x="33931" y="4763130"/>
                                  <a:pt x="33931" y="4764328"/>
                                  <a:pt x="33532" y="4765126"/>
                                </a:cubicBezTo>
                                <a:lnTo>
                                  <a:pt x="22754" y="4779099"/>
                                </a:lnTo>
                                <a:cubicBezTo>
                                  <a:pt x="22355" y="4779499"/>
                                  <a:pt x="21556" y="4779898"/>
                                  <a:pt x="21157" y="4779898"/>
                                </a:cubicBezTo>
                                <a:cubicBezTo>
                                  <a:pt x="20758" y="4779898"/>
                                  <a:pt x="19959" y="4779898"/>
                                  <a:pt x="19560" y="4779499"/>
                                </a:cubicBezTo>
                                <a:cubicBezTo>
                                  <a:pt x="18761" y="4779099"/>
                                  <a:pt x="18362" y="4777503"/>
                                  <a:pt x="19160" y="4776704"/>
                                </a:cubicBezTo>
                                <a:lnTo>
                                  <a:pt x="29939" y="4762731"/>
                                </a:lnTo>
                                <a:cubicBezTo>
                                  <a:pt x="30339" y="4761933"/>
                                  <a:pt x="31935" y="4761534"/>
                                  <a:pt x="32734" y="4762332"/>
                                </a:cubicBezTo>
                                <a:close/>
                                <a:moveTo>
                                  <a:pt x="76645" y="4756743"/>
                                </a:moveTo>
                                <a:lnTo>
                                  <a:pt x="91018" y="4767523"/>
                                </a:lnTo>
                                <a:cubicBezTo>
                                  <a:pt x="91816" y="4767922"/>
                                  <a:pt x="92215" y="4769519"/>
                                  <a:pt x="91417" y="4770317"/>
                                </a:cubicBezTo>
                                <a:cubicBezTo>
                                  <a:pt x="91018" y="4770716"/>
                                  <a:pt x="90219" y="4771115"/>
                                  <a:pt x="89820" y="4771115"/>
                                </a:cubicBezTo>
                                <a:cubicBezTo>
                                  <a:pt x="89421" y="4771115"/>
                                  <a:pt x="88622" y="4771115"/>
                                  <a:pt x="88223" y="4770716"/>
                                </a:cubicBezTo>
                                <a:lnTo>
                                  <a:pt x="74250" y="4759938"/>
                                </a:lnTo>
                                <a:cubicBezTo>
                                  <a:pt x="73452" y="4759539"/>
                                  <a:pt x="73053" y="4757941"/>
                                  <a:pt x="73851" y="4757142"/>
                                </a:cubicBezTo>
                                <a:cubicBezTo>
                                  <a:pt x="74250" y="4756344"/>
                                  <a:pt x="75847" y="4755945"/>
                                  <a:pt x="76645" y="4756743"/>
                                </a:cubicBezTo>
                                <a:close/>
                                <a:moveTo>
                                  <a:pt x="6757209" y="4755146"/>
                                </a:moveTo>
                                <a:cubicBezTo>
                                  <a:pt x="6758407" y="4754747"/>
                                  <a:pt x="6759604" y="4755546"/>
                                  <a:pt x="6759604" y="4757142"/>
                                </a:cubicBezTo>
                                <a:lnTo>
                                  <a:pt x="6761999" y="4774708"/>
                                </a:lnTo>
                                <a:cubicBezTo>
                                  <a:pt x="6761999" y="4775906"/>
                                  <a:pt x="6761201" y="4777103"/>
                                  <a:pt x="6760003" y="4777103"/>
                                </a:cubicBezTo>
                                <a:cubicBezTo>
                                  <a:pt x="6758806" y="4777103"/>
                                  <a:pt x="6757608" y="4776305"/>
                                  <a:pt x="6757608" y="4775107"/>
                                </a:cubicBezTo>
                                <a:lnTo>
                                  <a:pt x="6755212" y="4757542"/>
                                </a:lnTo>
                                <a:cubicBezTo>
                                  <a:pt x="6755212" y="4756344"/>
                                  <a:pt x="6756011" y="4755146"/>
                                  <a:pt x="6757209" y="4755146"/>
                                </a:cubicBezTo>
                                <a:close/>
                                <a:moveTo>
                                  <a:pt x="6745631" y="4754348"/>
                                </a:moveTo>
                                <a:cubicBezTo>
                                  <a:pt x="6746830" y="4754348"/>
                                  <a:pt x="6747628" y="4755545"/>
                                  <a:pt x="6746830" y="4757142"/>
                                </a:cubicBezTo>
                                <a:lnTo>
                                  <a:pt x="6742039" y="4773909"/>
                                </a:lnTo>
                                <a:cubicBezTo>
                                  <a:pt x="6742039" y="4774708"/>
                                  <a:pt x="6741240" y="4775506"/>
                                  <a:pt x="6740442" y="4775506"/>
                                </a:cubicBezTo>
                                <a:lnTo>
                                  <a:pt x="6739643" y="4775506"/>
                                </a:lnTo>
                                <a:cubicBezTo>
                                  <a:pt x="6738445" y="4775107"/>
                                  <a:pt x="6737646" y="4773909"/>
                                  <a:pt x="6738046" y="4772712"/>
                                </a:cubicBezTo>
                                <a:lnTo>
                                  <a:pt x="6742837" y="4755945"/>
                                </a:lnTo>
                                <a:cubicBezTo>
                                  <a:pt x="6743236" y="4754747"/>
                                  <a:pt x="6744434" y="4753949"/>
                                  <a:pt x="6745631" y="4754348"/>
                                </a:cubicBezTo>
                                <a:close/>
                                <a:moveTo>
                                  <a:pt x="22355" y="4752751"/>
                                </a:moveTo>
                                <a:cubicBezTo>
                                  <a:pt x="23154" y="4752352"/>
                                  <a:pt x="24751" y="4752352"/>
                                  <a:pt x="25150" y="4753550"/>
                                </a:cubicBezTo>
                                <a:cubicBezTo>
                                  <a:pt x="25948" y="4754748"/>
                                  <a:pt x="25549" y="4755946"/>
                                  <a:pt x="24351" y="4756345"/>
                                </a:cubicBezTo>
                                <a:lnTo>
                                  <a:pt x="9181" y="4765128"/>
                                </a:lnTo>
                                <a:lnTo>
                                  <a:pt x="8383" y="4765527"/>
                                </a:lnTo>
                                <a:cubicBezTo>
                                  <a:pt x="7584" y="4765527"/>
                                  <a:pt x="6786" y="4765128"/>
                                  <a:pt x="6387" y="4764329"/>
                                </a:cubicBezTo>
                                <a:cubicBezTo>
                                  <a:pt x="5987" y="4763531"/>
                                  <a:pt x="5987" y="4761934"/>
                                  <a:pt x="7185" y="4761535"/>
                                </a:cubicBezTo>
                                <a:close/>
                                <a:moveTo>
                                  <a:pt x="6767986" y="4751554"/>
                                </a:moveTo>
                                <a:cubicBezTo>
                                  <a:pt x="6768785" y="4751154"/>
                                  <a:pt x="6770382" y="4751154"/>
                                  <a:pt x="6770781" y="4752352"/>
                                </a:cubicBezTo>
                                <a:lnTo>
                                  <a:pt x="6779564" y="4767523"/>
                                </a:lnTo>
                                <a:cubicBezTo>
                                  <a:pt x="6779963" y="4768321"/>
                                  <a:pt x="6779963" y="4769918"/>
                                  <a:pt x="6778765" y="4770317"/>
                                </a:cubicBezTo>
                                <a:lnTo>
                                  <a:pt x="6777967" y="4770716"/>
                                </a:lnTo>
                                <a:cubicBezTo>
                                  <a:pt x="6777168" y="4770716"/>
                                  <a:pt x="6776370" y="4770317"/>
                                  <a:pt x="6775971" y="4769519"/>
                                </a:cubicBezTo>
                                <a:lnTo>
                                  <a:pt x="6767187" y="4754348"/>
                                </a:lnTo>
                                <a:cubicBezTo>
                                  <a:pt x="6766788" y="4753550"/>
                                  <a:pt x="6766788" y="4751953"/>
                                  <a:pt x="6767986" y="4751554"/>
                                </a:cubicBezTo>
                                <a:close/>
                                <a:moveTo>
                                  <a:pt x="6736051" y="4749158"/>
                                </a:moveTo>
                                <a:cubicBezTo>
                                  <a:pt x="6736849" y="4749957"/>
                                  <a:pt x="6736849" y="4751154"/>
                                  <a:pt x="6736849" y="4751953"/>
                                </a:cubicBezTo>
                                <a:lnTo>
                                  <a:pt x="6726071" y="4765926"/>
                                </a:lnTo>
                                <a:cubicBezTo>
                                  <a:pt x="6725671" y="4766325"/>
                                  <a:pt x="6724873" y="4766724"/>
                                  <a:pt x="6724473" y="4766724"/>
                                </a:cubicBezTo>
                                <a:cubicBezTo>
                                  <a:pt x="6724074" y="4766724"/>
                                  <a:pt x="6723275" y="4766724"/>
                                  <a:pt x="6722876" y="4766325"/>
                                </a:cubicBezTo>
                                <a:cubicBezTo>
                                  <a:pt x="6722078" y="4765926"/>
                                  <a:pt x="6721678" y="4764329"/>
                                  <a:pt x="6722477" y="4763530"/>
                                </a:cubicBezTo>
                                <a:lnTo>
                                  <a:pt x="6733256" y="4749557"/>
                                </a:lnTo>
                                <a:cubicBezTo>
                                  <a:pt x="6733655" y="4748759"/>
                                  <a:pt x="6735252" y="4748360"/>
                                  <a:pt x="6736051" y="4749158"/>
                                </a:cubicBezTo>
                                <a:close/>
                                <a:moveTo>
                                  <a:pt x="5412906" y="4748859"/>
                                </a:moveTo>
                                <a:cubicBezTo>
                                  <a:pt x="5415500" y="4748261"/>
                                  <a:pt x="5418894" y="4748161"/>
                                  <a:pt x="5422287" y="4749957"/>
                                </a:cubicBezTo>
                                <a:cubicBezTo>
                                  <a:pt x="5429872" y="4753949"/>
                                  <a:pt x="5429473" y="4761534"/>
                                  <a:pt x="5429473" y="4761933"/>
                                </a:cubicBezTo>
                                <a:cubicBezTo>
                                  <a:pt x="5429473" y="4761933"/>
                                  <a:pt x="5429473" y="4764728"/>
                                  <a:pt x="5433066" y="4766724"/>
                                </a:cubicBezTo>
                                <a:cubicBezTo>
                                  <a:pt x="5436659" y="4768321"/>
                                  <a:pt x="5439054" y="4766724"/>
                                  <a:pt x="5439054" y="4766724"/>
                                </a:cubicBezTo>
                                <a:lnTo>
                                  <a:pt x="5439453" y="4766724"/>
                                </a:lnTo>
                                <a:lnTo>
                                  <a:pt x="5439852" y="4766325"/>
                                </a:lnTo>
                                <a:cubicBezTo>
                                  <a:pt x="5441848" y="4765127"/>
                                  <a:pt x="5446639" y="4762732"/>
                                  <a:pt x="5453026" y="4765926"/>
                                </a:cubicBezTo>
                                <a:cubicBezTo>
                                  <a:pt x="5459812" y="4769519"/>
                                  <a:pt x="5460211" y="4777103"/>
                                  <a:pt x="5460211" y="4777503"/>
                                </a:cubicBezTo>
                                <a:lnTo>
                                  <a:pt x="5460211" y="4777902"/>
                                </a:lnTo>
                                <a:cubicBezTo>
                                  <a:pt x="5460211" y="4777902"/>
                                  <a:pt x="5460211" y="4780696"/>
                                  <a:pt x="5463804" y="4782692"/>
                                </a:cubicBezTo>
                                <a:cubicBezTo>
                                  <a:pt x="5467397" y="4784688"/>
                                  <a:pt x="5470191" y="4782692"/>
                                  <a:pt x="5470191" y="4782692"/>
                                </a:cubicBezTo>
                                <a:lnTo>
                                  <a:pt x="5470591" y="4782692"/>
                                </a:lnTo>
                                <a:cubicBezTo>
                                  <a:pt x="5470990" y="4782293"/>
                                  <a:pt x="5478175" y="4778301"/>
                                  <a:pt x="5484563" y="4781894"/>
                                </a:cubicBezTo>
                                <a:cubicBezTo>
                                  <a:pt x="5492147" y="4785886"/>
                                  <a:pt x="5491748" y="4793470"/>
                                  <a:pt x="5491748" y="4793870"/>
                                </a:cubicBezTo>
                                <a:cubicBezTo>
                                  <a:pt x="5491748" y="4793870"/>
                                  <a:pt x="5491748" y="4796664"/>
                                  <a:pt x="5495341" y="4798660"/>
                                </a:cubicBezTo>
                                <a:cubicBezTo>
                                  <a:pt x="5496539" y="4799059"/>
                                  <a:pt x="5497337" y="4799458"/>
                                  <a:pt x="5498535" y="4799458"/>
                                </a:cubicBezTo>
                                <a:lnTo>
                                  <a:pt x="5502926" y="4799858"/>
                                </a:lnTo>
                                <a:cubicBezTo>
                                  <a:pt x="5504922" y="4799858"/>
                                  <a:pt x="5506519" y="4801854"/>
                                  <a:pt x="5506519" y="4803850"/>
                                </a:cubicBezTo>
                                <a:cubicBezTo>
                                  <a:pt x="5506519" y="4806245"/>
                                  <a:pt x="5504523" y="4807842"/>
                                  <a:pt x="5500930" y="4808241"/>
                                </a:cubicBezTo>
                                <a:lnTo>
                                  <a:pt x="5494942" y="4807842"/>
                                </a:lnTo>
                                <a:cubicBezTo>
                                  <a:pt x="5493345" y="4807442"/>
                                  <a:pt x="5491748" y="4807043"/>
                                  <a:pt x="5490151" y="4806245"/>
                                </a:cubicBezTo>
                                <a:cubicBezTo>
                                  <a:pt x="5482567" y="4802253"/>
                                  <a:pt x="5482966" y="4794668"/>
                                  <a:pt x="5482966" y="4794269"/>
                                </a:cubicBezTo>
                                <a:cubicBezTo>
                                  <a:pt x="5482966" y="4794269"/>
                                  <a:pt x="5483365" y="4791474"/>
                                  <a:pt x="5479772" y="4789478"/>
                                </a:cubicBezTo>
                                <a:cubicBezTo>
                                  <a:pt x="5476978" y="4787882"/>
                                  <a:pt x="5473385" y="4789478"/>
                                  <a:pt x="5472986" y="4789878"/>
                                </a:cubicBezTo>
                                <a:cubicBezTo>
                                  <a:pt x="5471788" y="4790676"/>
                                  <a:pt x="5466199" y="4793870"/>
                                  <a:pt x="5459413" y="4790277"/>
                                </a:cubicBezTo>
                                <a:cubicBezTo>
                                  <a:pt x="5452627" y="4786684"/>
                                  <a:pt x="5452227" y="4780297"/>
                                  <a:pt x="5452227" y="4778700"/>
                                </a:cubicBezTo>
                                <a:cubicBezTo>
                                  <a:pt x="5451828" y="4778301"/>
                                  <a:pt x="5451429" y="4775107"/>
                                  <a:pt x="5448635" y="4773511"/>
                                </a:cubicBezTo>
                                <a:cubicBezTo>
                                  <a:pt x="5445441" y="4771914"/>
                                  <a:pt x="5443445" y="4773111"/>
                                  <a:pt x="5442647" y="4773511"/>
                                </a:cubicBezTo>
                                <a:lnTo>
                                  <a:pt x="5442247" y="4773511"/>
                                </a:lnTo>
                                <a:cubicBezTo>
                                  <a:pt x="5441050" y="4774309"/>
                                  <a:pt x="5435860" y="4777503"/>
                                  <a:pt x="5428675" y="4773910"/>
                                </a:cubicBezTo>
                                <a:cubicBezTo>
                                  <a:pt x="5421090" y="4769918"/>
                                  <a:pt x="5421489" y="4762732"/>
                                  <a:pt x="5421489" y="4761933"/>
                                </a:cubicBezTo>
                                <a:cubicBezTo>
                                  <a:pt x="5421888" y="4761933"/>
                                  <a:pt x="5421489" y="4758739"/>
                                  <a:pt x="5418294" y="4757142"/>
                                </a:cubicBezTo>
                                <a:cubicBezTo>
                                  <a:pt x="5415500" y="4755546"/>
                                  <a:pt x="5411907" y="4757142"/>
                                  <a:pt x="5411508" y="4757542"/>
                                </a:cubicBezTo>
                                <a:cubicBezTo>
                                  <a:pt x="5410310" y="4758340"/>
                                  <a:pt x="5404722" y="4761534"/>
                                  <a:pt x="5397935" y="4757941"/>
                                </a:cubicBezTo>
                                <a:lnTo>
                                  <a:pt x="5395540" y="4756344"/>
                                </a:lnTo>
                                <a:cubicBezTo>
                                  <a:pt x="5393544" y="4755546"/>
                                  <a:pt x="5392746" y="4753150"/>
                                  <a:pt x="5393943" y="4751154"/>
                                </a:cubicBezTo>
                                <a:cubicBezTo>
                                  <a:pt x="5394742" y="4749158"/>
                                  <a:pt x="5397137" y="4748360"/>
                                  <a:pt x="5399133" y="4749558"/>
                                </a:cubicBezTo>
                                <a:lnTo>
                                  <a:pt x="5401528" y="4750755"/>
                                </a:lnTo>
                                <a:cubicBezTo>
                                  <a:pt x="5405121" y="4752751"/>
                                  <a:pt x="5407915" y="4750755"/>
                                  <a:pt x="5407915" y="4750755"/>
                                </a:cubicBezTo>
                                <a:lnTo>
                                  <a:pt x="5408314" y="4750755"/>
                                </a:lnTo>
                                <a:cubicBezTo>
                                  <a:pt x="5408514" y="4750556"/>
                                  <a:pt x="5410311" y="4749458"/>
                                  <a:pt x="5412906" y="4748859"/>
                                </a:cubicBezTo>
                                <a:close/>
                                <a:moveTo>
                                  <a:pt x="81435" y="4745566"/>
                                </a:moveTo>
                                <a:lnTo>
                                  <a:pt x="98201" y="4750357"/>
                                </a:lnTo>
                                <a:cubicBezTo>
                                  <a:pt x="99399" y="4750756"/>
                                  <a:pt x="99798" y="4751954"/>
                                  <a:pt x="99399" y="4753151"/>
                                </a:cubicBezTo>
                                <a:cubicBezTo>
                                  <a:pt x="99399" y="4753950"/>
                                  <a:pt x="98601" y="4754749"/>
                                  <a:pt x="97802" y="4754749"/>
                                </a:cubicBezTo>
                                <a:lnTo>
                                  <a:pt x="97004" y="4754749"/>
                                </a:lnTo>
                                <a:lnTo>
                                  <a:pt x="80237" y="4749958"/>
                                </a:lnTo>
                                <a:cubicBezTo>
                                  <a:pt x="79040" y="4749559"/>
                                  <a:pt x="78240" y="4748361"/>
                                  <a:pt x="78641" y="4747162"/>
                                </a:cubicBezTo>
                                <a:cubicBezTo>
                                  <a:pt x="79040" y="4745965"/>
                                  <a:pt x="80237" y="4745166"/>
                                  <a:pt x="81435" y="4745566"/>
                                </a:cubicBezTo>
                                <a:close/>
                                <a:moveTo>
                                  <a:pt x="6779562" y="4743570"/>
                                </a:moveTo>
                                <a:lnTo>
                                  <a:pt x="6793935" y="4754349"/>
                                </a:lnTo>
                                <a:cubicBezTo>
                                  <a:pt x="6794733" y="4754749"/>
                                  <a:pt x="6795132" y="4756345"/>
                                  <a:pt x="6794334" y="4757144"/>
                                </a:cubicBezTo>
                                <a:cubicBezTo>
                                  <a:pt x="6793935" y="4757543"/>
                                  <a:pt x="6793136" y="4757942"/>
                                  <a:pt x="6792737" y="4757942"/>
                                </a:cubicBezTo>
                                <a:cubicBezTo>
                                  <a:pt x="6792338" y="4757942"/>
                                  <a:pt x="6791539" y="4757942"/>
                                  <a:pt x="6791140" y="4757543"/>
                                </a:cubicBezTo>
                                <a:lnTo>
                                  <a:pt x="6777167" y="4746764"/>
                                </a:lnTo>
                                <a:cubicBezTo>
                                  <a:pt x="6776369" y="4746364"/>
                                  <a:pt x="6775970" y="4744768"/>
                                  <a:pt x="6776768" y="4743969"/>
                                </a:cubicBezTo>
                                <a:cubicBezTo>
                                  <a:pt x="6777167" y="4743171"/>
                                  <a:pt x="6778764" y="4742772"/>
                                  <a:pt x="6779562" y="4743570"/>
                                </a:cubicBezTo>
                                <a:close/>
                                <a:moveTo>
                                  <a:pt x="3288614" y="4742772"/>
                                </a:moveTo>
                                <a:cubicBezTo>
                                  <a:pt x="3289809" y="4742373"/>
                                  <a:pt x="3291008" y="4743171"/>
                                  <a:pt x="3291408" y="4744369"/>
                                </a:cubicBezTo>
                                <a:cubicBezTo>
                                  <a:pt x="3293004" y="4751953"/>
                                  <a:pt x="3300993" y="4757143"/>
                                  <a:pt x="3308973" y="4755147"/>
                                </a:cubicBezTo>
                                <a:cubicBezTo>
                                  <a:pt x="3310171" y="4755147"/>
                                  <a:pt x="3311369" y="4755945"/>
                                  <a:pt x="3312169" y="4756744"/>
                                </a:cubicBezTo>
                                <a:cubicBezTo>
                                  <a:pt x="3312563" y="4757942"/>
                                  <a:pt x="3311767" y="4759140"/>
                                  <a:pt x="3310971" y="4759539"/>
                                </a:cubicBezTo>
                                <a:lnTo>
                                  <a:pt x="3310569" y="4759539"/>
                                </a:lnTo>
                                <a:cubicBezTo>
                                  <a:pt x="3306179" y="4760737"/>
                                  <a:pt x="3301790" y="4760337"/>
                                  <a:pt x="3297795" y="4758341"/>
                                </a:cubicBezTo>
                                <a:cubicBezTo>
                                  <a:pt x="3292605" y="4772713"/>
                                  <a:pt x="3282631" y="4783890"/>
                                  <a:pt x="3269052" y="4790676"/>
                                </a:cubicBezTo>
                                <a:cubicBezTo>
                                  <a:pt x="3255485" y="4797463"/>
                                  <a:pt x="3240312" y="4798660"/>
                                  <a:pt x="3225939" y="4793870"/>
                                </a:cubicBezTo>
                                <a:cubicBezTo>
                                  <a:pt x="3225142" y="4798261"/>
                                  <a:pt x="3222745" y="4802253"/>
                                  <a:pt x="3219153" y="4805048"/>
                                </a:cubicBezTo>
                                <a:lnTo>
                                  <a:pt x="3218755" y="4805447"/>
                                </a:lnTo>
                                <a:cubicBezTo>
                                  <a:pt x="3217956" y="4805846"/>
                                  <a:pt x="3216760" y="4805447"/>
                                  <a:pt x="3215959" y="4804648"/>
                                </a:cubicBezTo>
                                <a:cubicBezTo>
                                  <a:pt x="3215163" y="4803850"/>
                                  <a:pt x="3215163" y="4802253"/>
                                  <a:pt x="3216356" y="4801455"/>
                                </a:cubicBezTo>
                                <a:cubicBezTo>
                                  <a:pt x="3222349" y="4796265"/>
                                  <a:pt x="3223545" y="4787084"/>
                                  <a:pt x="3218356" y="4780696"/>
                                </a:cubicBezTo>
                                <a:cubicBezTo>
                                  <a:pt x="3217557" y="4779898"/>
                                  <a:pt x="3217557" y="4778301"/>
                                  <a:pt x="3218755" y="4777503"/>
                                </a:cubicBezTo>
                                <a:cubicBezTo>
                                  <a:pt x="3219554" y="4776705"/>
                                  <a:pt x="3221150" y="4776705"/>
                                  <a:pt x="3221949" y="4777902"/>
                                </a:cubicBezTo>
                                <a:cubicBezTo>
                                  <a:pt x="3224743" y="4781495"/>
                                  <a:pt x="3226341" y="4785487"/>
                                  <a:pt x="3226341" y="4789479"/>
                                </a:cubicBezTo>
                                <a:lnTo>
                                  <a:pt x="3226745" y="4789479"/>
                                </a:lnTo>
                                <a:cubicBezTo>
                                  <a:pt x="3240312" y="4793870"/>
                                  <a:pt x="3254288" y="4793072"/>
                                  <a:pt x="3267056" y="4786684"/>
                                </a:cubicBezTo>
                                <a:cubicBezTo>
                                  <a:pt x="3279433" y="4780297"/>
                                  <a:pt x="3289014" y="4769519"/>
                                  <a:pt x="3293406" y="4756344"/>
                                </a:cubicBezTo>
                                <a:lnTo>
                                  <a:pt x="3293406" y="4755945"/>
                                </a:lnTo>
                                <a:cubicBezTo>
                                  <a:pt x="3290208" y="4753550"/>
                                  <a:pt x="3288216" y="4749957"/>
                                  <a:pt x="3287016" y="4745566"/>
                                </a:cubicBezTo>
                                <a:cubicBezTo>
                                  <a:pt x="3286617" y="4744369"/>
                                  <a:pt x="3287417" y="4743171"/>
                                  <a:pt x="3288614" y="4742772"/>
                                </a:cubicBezTo>
                                <a:close/>
                                <a:moveTo>
                                  <a:pt x="19562" y="4741175"/>
                                </a:moveTo>
                                <a:cubicBezTo>
                                  <a:pt x="20759" y="4741175"/>
                                  <a:pt x="21957" y="4741973"/>
                                  <a:pt x="21957" y="4743171"/>
                                </a:cubicBezTo>
                                <a:cubicBezTo>
                                  <a:pt x="21957" y="4744369"/>
                                  <a:pt x="21158" y="4745566"/>
                                  <a:pt x="19961" y="4745566"/>
                                </a:cubicBezTo>
                                <a:lnTo>
                                  <a:pt x="2395" y="4747962"/>
                                </a:lnTo>
                                <a:cubicBezTo>
                                  <a:pt x="1197" y="4747962"/>
                                  <a:pt x="0" y="4747164"/>
                                  <a:pt x="0" y="4745966"/>
                                </a:cubicBezTo>
                                <a:cubicBezTo>
                                  <a:pt x="0" y="4744768"/>
                                  <a:pt x="798" y="4743570"/>
                                  <a:pt x="1996" y="4743570"/>
                                </a:cubicBezTo>
                                <a:close/>
                                <a:moveTo>
                                  <a:pt x="6725671" y="4739578"/>
                                </a:moveTo>
                                <a:cubicBezTo>
                                  <a:pt x="6726470" y="4739178"/>
                                  <a:pt x="6728067" y="4739178"/>
                                  <a:pt x="6728466" y="4740376"/>
                                </a:cubicBezTo>
                                <a:cubicBezTo>
                                  <a:pt x="6728865" y="4741574"/>
                                  <a:pt x="6728466" y="4742771"/>
                                  <a:pt x="6727667" y="4743170"/>
                                </a:cubicBezTo>
                                <a:lnTo>
                                  <a:pt x="6712497" y="4751954"/>
                                </a:lnTo>
                                <a:lnTo>
                                  <a:pt x="6711698" y="4752353"/>
                                </a:lnTo>
                                <a:cubicBezTo>
                                  <a:pt x="6710900" y="4752353"/>
                                  <a:pt x="6710102" y="4751954"/>
                                  <a:pt x="6709702" y="4751155"/>
                                </a:cubicBezTo>
                                <a:cubicBezTo>
                                  <a:pt x="6709303" y="4750357"/>
                                  <a:pt x="6709303" y="4748760"/>
                                  <a:pt x="6710501" y="4748361"/>
                                </a:cubicBezTo>
                                <a:close/>
                                <a:moveTo>
                                  <a:pt x="4211517" y="4739578"/>
                                </a:moveTo>
                                <a:cubicBezTo>
                                  <a:pt x="4213912" y="4739178"/>
                                  <a:pt x="4216307" y="4740775"/>
                                  <a:pt x="4216307" y="4743170"/>
                                </a:cubicBezTo>
                                <a:lnTo>
                                  <a:pt x="4219900" y="4767523"/>
                                </a:lnTo>
                                <a:lnTo>
                                  <a:pt x="4244252" y="4763930"/>
                                </a:lnTo>
                                <a:cubicBezTo>
                                  <a:pt x="4246647" y="4763531"/>
                                  <a:pt x="4248643" y="4765127"/>
                                  <a:pt x="4249043" y="4767523"/>
                                </a:cubicBezTo>
                                <a:cubicBezTo>
                                  <a:pt x="4249442" y="4769918"/>
                                  <a:pt x="4247845" y="4771914"/>
                                  <a:pt x="4245450" y="4772313"/>
                                </a:cubicBezTo>
                                <a:lnTo>
                                  <a:pt x="4221098" y="4775906"/>
                                </a:lnTo>
                                <a:lnTo>
                                  <a:pt x="4224690" y="4800257"/>
                                </a:lnTo>
                                <a:cubicBezTo>
                                  <a:pt x="4225090" y="4802652"/>
                                  <a:pt x="4223493" y="4804648"/>
                                  <a:pt x="4221098" y="4805047"/>
                                </a:cubicBezTo>
                                <a:cubicBezTo>
                                  <a:pt x="4218702" y="4805447"/>
                                  <a:pt x="4216706" y="4803850"/>
                                  <a:pt x="4216307" y="4801455"/>
                                </a:cubicBezTo>
                                <a:lnTo>
                                  <a:pt x="4212714" y="4777103"/>
                                </a:lnTo>
                                <a:lnTo>
                                  <a:pt x="4188363" y="4780696"/>
                                </a:lnTo>
                                <a:cubicBezTo>
                                  <a:pt x="4185968" y="4781095"/>
                                  <a:pt x="4183972" y="4779499"/>
                                  <a:pt x="4183573" y="4777103"/>
                                </a:cubicBezTo>
                                <a:cubicBezTo>
                                  <a:pt x="4183174" y="4774708"/>
                                  <a:pt x="4184770" y="4772712"/>
                                  <a:pt x="4187166" y="4772313"/>
                                </a:cubicBezTo>
                                <a:lnTo>
                                  <a:pt x="4211517" y="4768720"/>
                                </a:lnTo>
                                <a:lnTo>
                                  <a:pt x="4207924" y="4744368"/>
                                </a:lnTo>
                                <a:cubicBezTo>
                                  <a:pt x="4207525" y="4741973"/>
                                  <a:pt x="4209122" y="4739977"/>
                                  <a:pt x="4211517" y="4739578"/>
                                </a:cubicBezTo>
                                <a:close/>
                                <a:moveTo>
                                  <a:pt x="6784353" y="4732393"/>
                                </a:moveTo>
                                <a:lnTo>
                                  <a:pt x="6801120" y="4737184"/>
                                </a:lnTo>
                                <a:cubicBezTo>
                                  <a:pt x="6802318" y="4737583"/>
                                  <a:pt x="6802717" y="4738781"/>
                                  <a:pt x="6802318" y="4739978"/>
                                </a:cubicBezTo>
                                <a:cubicBezTo>
                                  <a:pt x="6802318" y="4740777"/>
                                  <a:pt x="6801520" y="4741575"/>
                                  <a:pt x="6800721" y="4741575"/>
                                </a:cubicBezTo>
                                <a:lnTo>
                                  <a:pt x="6799923" y="4741575"/>
                                </a:lnTo>
                                <a:lnTo>
                                  <a:pt x="6783155" y="4736784"/>
                                </a:lnTo>
                                <a:cubicBezTo>
                                  <a:pt x="6781958" y="4736385"/>
                                  <a:pt x="6781159" y="4735187"/>
                                  <a:pt x="6781559" y="4733990"/>
                                </a:cubicBezTo>
                                <a:cubicBezTo>
                                  <a:pt x="6781958" y="4732792"/>
                                  <a:pt x="6783155" y="4731994"/>
                                  <a:pt x="6784353" y="4732393"/>
                                </a:cubicBezTo>
                                <a:close/>
                                <a:moveTo>
                                  <a:pt x="98602" y="4730795"/>
                                </a:moveTo>
                                <a:cubicBezTo>
                                  <a:pt x="99799" y="4730795"/>
                                  <a:pt x="100997" y="4731593"/>
                                  <a:pt x="100997" y="4732791"/>
                                </a:cubicBezTo>
                                <a:cubicBezTo>
                                  <a:pt x="100997" y="4733989"/>
                                  <a:pt x="100198" y="4735186"/>
                                  <a:pt x="99001" y="4735186"/>
                                </a:cubicBezTo>
                                <a:lnTo>
                                  <a:pt x="81436" y="4737582"/>
                                </a:lnTo>
                                <a:cubicBezTo>
                                  <a:pt x="80238" y="4737582"/>
                                  <a:pt x="79041" y="4736784"/>
                                  <a:pt x="79041" y="4735586"/>
                                </a:cubicBezTo>
                                <a:cubicBezTo>
                                  <a:pt x="79041" y="4734388"/>
                                  <a:pt x="79839" y="4733190"/>
                                  <a:pt x="81037" y="4733190"/>
                                </a:cubicBezTo>
                                <a:close/>
                                <a:moveTo>
                                  <a:pt x="6722479" y="4728001"/>
                                </a:moveTo>
                                <a:cubicBezTo>
                                  <a:pt x="6723676" y="4728001"/>
                                  <a:pt x="6724874" y="4728799"/>
                                  <a:pt x="6724874" y="4729997"/>
                                </a:cubicBezTo>
                                <a:cubicBezTo>
                                  <a:pt x="6724874" y="4731194"/>
                                  <a:pt x="6724076" y="4732392"/>
                                  <a:pt x="6722878" y="4732392"/>
                                </a:cubicBezTo>
                                <a:lnTo>
                                  <a:pt x="6705312" y="4734788"/>
                                </a:lnTo>
                                <a:cubicBezTo>
                                  <a:pt x="6704115" y="4734788"/>
                                  <a:pt x="6702917" y="4733990"/>
                                  <a:pt x="6702917" y="4732792"/>
                                </a:cubicBezTo>
                                <a:cubicBezTo>
                                  <a:pt x="6702917" y="4731594"/>
                                  <a:pt x="6703715" y="4730396"/>
                                  <a:pt x="6704913" y="4730396"/>
                                </a:cubicBezTo>
                                <a:close/>
                                <a:moveTo>
                                  <a:pt x="3991" y="4724009"/>
                                </a:moveTo>
                                <a:lnTo>
                                  <a:pt x="20759" y="4728800"/>
                                </a:lnTo>
                                <a:cubicBezTo>
                                  <a:pt x="21956" y="4729199"/>
                                  <a:pt x="22755" y="4730397"/>
                                  <a:pt x="22355" y="4731594"/>
                                </a:cubicBezTo>
                                <a:cubicBezTo>
                                  <a:pt x="22355" y="4732393"/>
                                  <a:pt x="21557" y="4733191"/>
                                  <a:pt x="20759" y="4733191"/>
                                </a:cubicBezTo>
                                <a:lnTo>
                                  <a:pt x="19960" y="4733191"/>
                                </a:lnTo>
                                <a:lnTo>
                                  <a:pt x="3193" y="4728400"/>
                                </a:lnTo>
                                <a:cubicBezTo>
                                  <a:pt x="1995" y="4728001"/>
                                  <a:pt x="1197" y="4726803"/>
                                  <a:pt x="1197" y="4725606"/>
                                </a:cubicBezTo>
                                <a:cubicBezTo>
                                  <a:pt x="1596" y="4724408"/>
                                  <a:pt x="2794" y="4723610"/>
                                  <a:pt x="3991" y="4724009"/>
                                </a:cubicBezTo>
                                <a:close/>
                                <a:moveTo>
                                  <a:pt x="6801519" y="4717622"/>
                                </a:moveTo>
                                <a:cubicBezTo>
                                  <a:pt x="6802717" y="4717622"/>
                                  <a:pt x="6803915" y="4718420"/>
                                  <a:pt x="6803915" y="4719618"/>
                                </a:cubicBezTo>
                                <a:cubicBezTo>
                                  <a:pt x="6803915" y="4720815"/>
                                  <a:pt x="6803116" y="4722013"/>
                                  <a:pt x="6801919" y="4722013"/>
                                </a:cubicBezTo>
                                <a:lnTo>
                                  <a:pt x="6784353" y="4724409"/>
                                </a:lnTo>
                                <a:cubicBezTo>
                                  <a:pt x="6783155" y="4724409"/>
                                  <a:pt x="6781958" y="4723611"/>
                                  <a:pt x="6781958" y="4722413"/>
                                </a:cubicBezTo>
                                <a:cubicBezTo>
                                  <a:pt x="6781958" y="4721214"/>
                                  <a:pt x="6782756" y="4720017"/>
                                  <a:pt x="6783954" y="4720017"/>
                                </a:cubicBezTo>
                                <a:close/>
                                <a:moveTo>
                                  <a:pt x="5430072" y="4716923"/>
                                </a:moveTo>
                                <a:cubicBezTo>
                                  <a:pt x="5432667" y="4716324"/>
                                  <a:pt x="5436060" y="4716224"/>
                                  <a:pt x="5439454" y="4718021"/>
                                </a:cubicBezTo>
                                <a:cubicBezTo>
                                  <a:pt x="5447038" y="4722013"/>
                                  <a:pt x="5446639" y="4729598"/>
                                  <a:pt x="5446639" y="4729997"/>
                                </a:cubicBezTo>
                                <a:cubicBezTo>
                                  <a:pt x="5446639" y="4729997"/>
                                  <a:pt x="5446639" y="4732791"/>
                                  <a:pt x="5450232" y="4734787"/>
                                </a:cubicBezTo>
                                <a:cubicBezTo>
                                  <a:pt x="5453825" y="4736384"/>
                                  <a:pt x="5456220" y="4734787"/>
                                  <a:pt x="5456220" y="4734787"/>
                                </a:cubicBezTo>
                                <a:lnTo>
                                  <a:pt x="5456619" y="4734787"/>
                                </a:lnTo>
                                <a:lnTo>
                                  <a:pt x="5457018" y="4734388"/>
                                </a:lnTo>
                                <a:cubicBezTo>
                                  <a:pt x="5459014" y="4733190"/>
                                  <a:pt x="5463805" y="4730795"/>
                                  <a:pt x="5470192" y="4733989"/>
                                </a:cubicBezTo>
                                <a:cubicBezTo>
                                  <a:pt x="5476978" y="4737582"/>
                                  <a:pt x="5477377" y="4745166"/>
                                  <a:pt x="5477377" y="4745566"/>
                                </a:cubicBezTo>
                                <a:lnTo>
                                  <a:pt x="5477377" y="4745965"/>
                                </a:lnTo>
                                <a:cubicBezTo>
                                  <a:pt x="5477377" y="4745965"/>
                                  <a:pt x="5477377" y="4748760"/>
                                  <a:pt x="5480970" y="4750756"/>
                                </a:cubicBezTo>
                                <a:cubicBezTo>
                                  <a:pt x="5484563" y="4752752"/>
                                  <a:pt x="5487357" y="4750756"/>
                                  <a:pt x="5487357" y="4750756"/>
                                </a:cubicBezTo>
                                <a:lnTo>
                                  <a:pt x="5487757" y="4750756"/>
                                </a:lnTo>
                                <a:cubicBezTo>
                                  <a:pt x="5488156" y="4750357"/>
                                  <a:pt x="5495341" y="4746364"/>
                                  <a:pt x="5501728" y="4749958"/>
                                </a:cubicBezTo>
                                <a:cubicBezTo>
                                  <a:pt x="5509313" y="4753950"/>
                                  <a:pt x="5508914" y="4761534"/>
                                  <a:pt x="5508914" y="4761934"/>
                                </a:cubicBezTo>
                                <a:cubicBezTo>
                                  <a:pt x="5508914" y="4761934"/>
                                  <a:pt x="5508914" y="4764728"/>
                                  <a:pt x="5512507" y="4766724"/>
                                </a:cubicBezTo>
                                <a:cubicBezTo>
                                  <a:pt x="5513704" y="4767123"/>
                                  <a:pt x="5514503" y="4767522"/>
                                  <a:pt x="5515700" y="4767522"/>
                                </a:cubicBezTo>
                                <a:lnTo>
                                  <a:pt x="5520092" y="4767922"/>
                                </a:lnTo>
                                <a:cubicBezTo>
                                  <a:pt x="5522088" y="4767922"/>
                                  <a:pt x="5523684" y="4769918"/>
                                  <a:pt x="5523684" y="4771914"/>
                                </a:cubicBezTo>
                                <a:cubicBezTo>
                                  <a:pt x="5523285" y="4773910"/>
                                  <a:pt x="5521688" y="4775506"/>
                                  <a:pt x="5518096" y="4775906"/>
                                </a:cubicBezTo>
                                <a:lnTo>
                                  <a:pt x="5512108" y="4775506"/>
                                </a:lnTo>
                                <a:cubicBezTo>
                                  <a:pt x="5510511" y="4775107"/>
                                  <a:pt x="5508914" y="4774708"/>
                                  <a:pt x="5507317" y="4773910"/>
                                </a:cubicBezTo>
                                <a:cubicBezTo>
                                  <a:pt x="5499732" y="4769918"/>
                                  <a:pt x="5500132" y="4762333"/>
                                  <a:pt x="5500132" y="4761934"/>
                                </a:cubicBezTo>
                                <a:cubicBezTo>
                                  <a:pt x="5500132" y="4761934"/>
                                  <a:pt x="5500531" y="4759139"/>
                                  <a:pt x="5496938" y="4757143"/>
                                </a:cubicBezTo>
                                <a:cubicBezTo>
                                  <a:pt x="5494144" y="4755546"/>
                                  <a:pt x="5490551" y="4757143"/>
                                  <a:pt x="5490152" y="4757542"/>
                                </a:cubicBezTo>
                                <a:cubicBezTo>
                                  <a:pt x="5488954" y="4758341"/>
                                  <a:pt x="5483365" y="4761534"/>
                                  <a:pt x="5476579" y="4757942"/>
                                </a:cubicBezTo>
                                <a:cubicBezTo>
                                  <a:pt x="5469793" y="4754349"/>
                                  <a:pt x="5469393" y="4747962"/>
                                  <a:pt x="5469393" y="4746364"/>
                                </a:cubicBezTo>
                                <a:cubicBezTo>
                                  <a:pt x="5468994" y="4745965"/>
                                  <a:pt x="5468595" y="4742771"/>
                                  <a:pt x="5465801" y="4741174"/>
                                </a:cubicBezTo>
                                <a:cubicBezTo>
                                  <a:pt x="5462607" y="4739578"/>
                                  <a:pt x="5460611" y="4740775"/>
                                  <a:pt x="5459813" y="4741174"/>
                                </a:cubicBezTo>
                                <a:lnTo>
                                  <a:pt x="5459414" y="4741174"/>
                                </a:lnTo>
                                <a:cubicBezTo>
                                  <a:pt x="5458216" y="4741973"/>
                                  <a:pt x="5453026" y="4745166"/>
                                  <a:pt x="5445841" y="4741574"/>
                                </a:cubicBezTo>
                                <a:cubicBezTo>
                                  <a:pt x="5438256" y="4737582"/>
                                  <a:pt x="5438655" y="4730396"/>
                                  <a:pt x="5438655" y="4729598"/>
                                </a:cubicBezTo>
                                <a:cubicBezTo>
                                  <a:pt x="5439054" y="4729598"/>
                                  <a:pt x="5438655" y="4726404"/>
                                  <a:pt x="5435461" y="4724807"/>
                                </a:cubicBezTo>
                                <a:cubicBezTo>
                                  <a:pt x="5432666" y="4723210"/>
                                  <a:pt x="5429073" y="4724807"/>
                                  <a:pt x="5428674" y="4725206"/>
                                </a:cubicBezTo>
                                <a:cubicBezTo>
                                  <a:pt x="5427477" y="4726005"/>
                                  <a:pt x="5421888" y="4729198"/>
                                  <a:pt x="5415102" y="4725606"/>
                                </a:cubicBezTo>
                                <a:lnTo>
                                  <a:pt x="5412706" y="4724009"/>
                                </a:lnTo>
                                <a:cubicBezTo>
                                  <a:pt x="5410710" y="4723210"/>
                                  <a:pt x="5409912" y="4720815"/>
                                  <a:pt x="5411110" y="4718819"/>
                                </a:cubicBezTo>
                                <a:cubicBezTo>
                                  <a:pt x="5411908" y="4716823"/>
                                  <a:pt x="5414303" y="4716025"/>
                                  <a:pt x="5416299" y="4717222"/>
                                </a:cubicBezTo>
                                <a:lnTo>
                                  <a:pt x="5418694" y="4718819"/>
                                </a:lnTo>
                                <a:cubicBezTo>
                                  <a:pt x="5422287" y="4720815"/>
                                  <a:pt x="5425082" y="4718819"/>
                                  <a:pt x="5425082" y="4718819"/>
                                </a:cubicBezTo>
                                <a:lnTo>
                                  <a:pt x="5425481" y="4718819"/>
                                </a:lnTo>
                                <a:cubicBezTo>
                                  <a:pt x="5425681" y="4718619"/>
                                  <a:pt x="5427477" y="4717521"/>
                                  <a:pt x="5430072" y="4716923"/>
                                </a:cubicBezTo>
                                <a:close/>
                                <a:moveTo>
                                  <a:pt x="91814" y="4713630"/>
                                </a:moveTo>
                                <a:cubicBezTo>
                                  <a:pt x="92613" y="4713230"/>
                                  <a:pt x="94211" y="4713230"/>
                                  <a:pt x="94610" y="4714428"/>
                                </a:cubicBezTo>
                                <a:cubicBezTo>
                                  <a:pt x="95009" y="4715226"/>
                                  <a:pt x="95009" y="4716823"/>
                                  <a:pt x="93810" y="4717222"/>
                                </a:cubicBezTo>
                                <a:lnTo>
                                  <a:pt x="78641" y="4726006"/>
                                </a:lnTo>
                                <a:lnTo>
                                  <a:pt x="77843" y="4726405"/>
                                </a:lnTo>
                                <a:cubicBezTo>
                                  <a:pt x="77044" y="4726405"/>
                                  <a:pt x="76246" y="4726006"/>
                                  <a:pt x="75847" y="4725207"/>
                                </a:cubicBezTo>
                                <a:cubicBezTo>
                                  <a:pt x="75447" y="4724010"/>
                                  <a:pt x="75447" y="4722812"/>
                                  <a:pt x="76645" y="4722413"/>
                                </a:cubicBezTo>
                                <a:close/>
                                <a:moveTo>
                                  <a:pt x="6706908" y="4710836"/>
                                </a:moveTo>
                                <a:lnTo>
                                  <a:pt x="6723675" y="4715627"/>
                                </a:lnTo>
                                <a:cubicBezTo>
                                  <a:pt x="6724873" y="4716026"/>
                                  <a:pt x="6725671" y="4717224"/>
                                  <a:pt x="6725272" y="4718421"/>
                                </a:cubicBezTo>
                                <a:cubicBezTo>
                                  <a:pt x="6725272" y="4719220"/>
                                  <a:pt x="6724474" y="4720018"/>
                                  <a:pt x="6723675" y="4720018"/>
                                </a:cubicBezTo>
                                <a:lnTo>
                                  <a:pt x="6722877" y="4720018"/>
                                </a:lnTo>
                                <a:lnTo>
                                  <a:pt x="6706110" y="4715227"/>
                                </a:lnTo>
                                <a:cubicBezTo>
                                  <a:pt x="6704912" y="4714828"/>
                                  <a:pt x="6704114" y="4713630"/>
                                  <a:pt x="6704114" y="4712433"/>
                                </a:cubicBezTo>
                                <a:cubicBezTo>
                                  <a:pt x="6704513" y="4711235"/>
                                  <a:pt x="6705710" y="4710437"/>
                                  <a:pt x="6706908" y="4710836"/>
                                </a:cubicBezTo>
                                <a:close/>
                                <a:moveTo>
                                  <a:pt x="13572" y="4708041"/>
                                </a:moveTo>
                                <a:lnTo>
                                  <a:pt x="27545" y="4718820"/>
                                </a:lnTo>
                                <a:cubicBezTo>
                                  <a:pt x="28344" y="4719219"/>
                                  <a:pt x="28743" y="4720816"/>
                                  <a:pt x="27945" y="4721615"/>
                                </a:cubicBezTo>
                                <a:cubicBezTo>
                                  <a:pt x="27545" y="4722014"/>
                                  <a:pt x="26746" y="4722413"/>
                                  <a:pt x="26347" y="4722413"/>
                                </a:cubicBezTo>
                                <a:cubicBezTo>
                                  <a:pt x="25948" y="4722413"/>
                                  <a:pt x="25149" y="4722413"/>
                                  <a:pt x="24750" y="4722014"/>
                                </a:cubicBezTo>
                                <a:lnTo>
                                  <a:pt x="11177" y="4711234"/>
                                </a:lnTo>
                                <a:cubicBezTo>
                                  <a:pt x="10379" y="4710835"/>
                                  <a:pt x="9980" y="4709238"/>
                                  <a:pt x="10778" y="4708440"/>
                                </a:cubicBezTo>
                                <a:cubicBezTo>
                                  <a:pt x="11177" y="4707642"/>
                                  <a:pt x="12774" y="4707242"/>
                                  <a:pt x="13572" y="4708041"/>
                                </a:cubicBezTo>
                                <a:close/>
                                <a:moveTo>
                                  <a:pt x="6794733" y="4700456"/>
                                </a:moveTo>
                                <a:cubicBezTo>
                                  <a:pt x="6795532" y="4700057"/>
                                  <a:pt x="6797128" y="4700057"/>
                                  <a:pt x="6797528" y="4701255"/>
                                </a:cubicBezTo>
                                <a:cubicBezTo>
                                  <a:pt x="6797927" y="4702053"/>
                                  <a:pt x="6797927" y="4703650"/>
                                  <a:pt x="6796729" y="4704049"/>
                                </a:cubicBezTo>
                                <a:lnTo>
                                  <a:pt x="6781559" y="4712833"/>
                                </a:lnTo>
                                <a:lnTo>
                                  <a:pt x="6780760" y="4713232"/>
                                </a:lnTo>
                                <a:cubicBezTo>
                                  <a:pt x="6779962" y="4713232"/>
                                  <a:pt x="6779163" y="4712833"/>
                                  <a:pt x="6778764" y="4712034"/>
                                </a:cubicBezTo>
                                <a:cubicBezTo>
                                  <a:pt x="6778365" y="4710837"/>
                                  <a:pt x="6778764" y="4709639"/>
                                  <a:pt x="6779563" y="4709240"/>
                                </a:cubicBezTo>
                                <a:close/>
                                <a:moveTo>
                                  <a:pt x="81835" y="4699259"/>
                                </a:moveTo>
                                <a:cubicBezTo>
                                  <a:pt x="82634" y="4699658"/>
                                  <a:pt x="83033" y="4701255"/>
                                  <a:pt x="82235" y="4702054"/>
                                </a:cubicBezTo>
                                <a:lnTo>
                                  <a:pt x="71455" y="4716027"/>
                                </a:lnTo>
                                <a:cubicBezTo>
                                  <a:pt x="71056" y="4716426"/>
                                  <a:pt x="70258" y="4716825"/>
                                  <a:pt x="69858" y="4716825"/>
                                </a:cubicBezTo>
                                <a:cubicBezTo>
                                  <a:pt x="69459" y="4716825"/>
                                  <a:pt x="68661" y="4716825"/>
                                  <a:pt x="68262" y="4716426"/>
                                </a:cubicBezTo>
                                <a:cubicBezTo>
                                  <a:pt x="67463" y="4715627"/>
                                  <a:pt x="67064" y="4714430"/>
                                  <a:pt x="68262" y="4713631"/>
                                </a:cubicBezTo>
                                <a:lnTo>
                                  <a:pt x="79041" y="4699658"/>
                                </a:lnTo>
                                <a:cubicBezTo>
                                  <a:pt x="79440" y="4698860"/>
                                  <a:pt x="81037" y="4698461"/>
                                  <a:pt x="81835" y="4699259"/>
                                </a:cubicBezTo>
                                <a:close/>
                                <a:moveTo>
                                  <a:pt x="25548" y="4695266"/>
                                </a:moveTo>
                                <a:cubicBezTo>
                                  <a:pt x="26346" y="4694867"/>
                                  <a:pt x="27944" y="4694867"/>
                                  <a:pt x="28343" y="4696065"/>
                                </a:cubicBezTo>
                                <a:lnTo>
                                  <a:pt x="37126" y="4711235"/>
                                </a:lnTo>
                                <a:cubicBezTo>
                                  <a:pt x="37525" y="4712034"/>
                                  <a:pt x="37525" y="4713631"/>
                                  <a:pt x="36327" y="4714030"/>
                                </a:cubicBezTo>
                                <a:lnTo>
                                  <a:pt x="35529" y="4714429"/>
                                </a:lnTo>
                                <a:cubicBezTo>
                                  <a:pt x="34731" y="4714429"/>
                                  <a:pt x="33932" y="4714030"/>
                                  <a:pt x="33533" y="4713231"/>
                                </a:cubicBezTo>
                                <a:lnTo>
                                  <a:pt x="24750" y="4698061"/>
                                </a:lnTo>
                                <a:cubicBezTo>
                                  <a:pt x="24350" y="4697262"/>
                                  <a:pt x="24350" y="4695666"/>
                                  <a:pt x="25548" y="4695266"/>
                                </a:cubicBezTo>
                                <a:close/>
                                <a:moveTo>
                                  <a:pt x="6716490" y="4694868"/>
                                </a:moveTo>
                                <a:lnTo>
                                  <a:pt x="6730463" y="4705648"/>
                                </a:lnTo>
                                <a:cubicBezTo>
                                  <a:pt x="6731261" y="4706047"/>
                                  <a:pt x="6731660" y="4707644"/>
                                  <a:pt x="6730862" y="4708442"/>
                                </a:cubicBezTo>
                                <a:cubicBezTo>
                                  <a:pt x="6730463" y="4708841"/>
                                  <a:pt x="6729664" y="4709240"/>
                                  <a:pt x="6729265" y="4709240"/>
                                </a:cubicBezTo>
                                <a:cubicBezTo>
                                  <a:pt x="6728866" y="4709240"/>
                                  <a:pt x="6728067" y="4709240"/>
                                  <a:pt x="6727668" y="4708841"/>
                                </a:cubicBezTo>
                                <a:lnTo>
                                  <a:pt x="6714094" y="4698062"/>
                                </a:lnTo>
                                <a:cubicBezTo>
                                  <a:pt x="6713296" y="4697663"/>
                                  <a:pt x="6712897" y="4696066"/>
                                  <a:pt x="6713695" y="4695267"/>
                                </a:cubicBezTo>
                                <a:cubicBezTo>
                                  <a:pt x="6714094" y="4694469"/>
                                  <a:pt x="6715691" y="4694070"/>
                                  <a:pt x="6716490" y="4694868"/>
                                </a:cubicBezTo>
                                <a:close/>
                                <a:moveTo>
                                  <a:pt x="63871" y="4690477"/>
                                </a:moveTo>
                                <a:cubicBezTo>
                                  <a:pt x="65069" y="4690876"/>
                                  <a:pt x="65868" y="4692074"/>
                                  <a:pt x="65468" y="4693271"/>
                                </a:cubicBezTo>
                                <a:lnTo>
                                  <a:pt x="60677" y="4710038"/>
                                </a:lnTo>
                                <a:cubicBezTo>
                                  <a:pt x="60677" y="4710837"/>
                                  <a:pt x="59879" y="4711635"/>
                                  <a:pt x="59080" y="4711635"/>
                                </a:cubicBezTo>
                                <a:lnTo>
                                  <a:pt x="58282" y="4711635"/>
                                </a:lnTo>
                                <a:cubicBezTo>
                                  <a:pt x="57084" y="4711236"/>
                                  <a:pt x="56685" y="4710038"/>
                                  <a:pt x="56285" y="4708841"/>
                                </a:cubicBezTo>
                                <a:lnTo>
                                  <a:pt x="61076" y="4692074"/>
                                </a:lnTo>
                                <a:cubicBezTo>
                                  <a:pt x="61475" y="4690876"/>
                                  <a:pt x="62673" y="4690078"/>
                                  <a:pt x="63871" y="4690477"/>
                                </a:cubicBezTo>
                                <a:close/>
                                <a:moveTo>
                                  <a:pt x="43912" y="4688481"/>
                                </a:moveTo>
                                <a:cubicBezTo>
                                  <a:pt x="45110" y="4688481"/>
                                  <a:pt x="46308" y="4689279"/>
                                  <a:pt x="46308" y="4690477"/>
                                </a:cubicBezTo>
                                <a:lnTo>
                                  <a:pt x="48703" y="4708043"/>
                                </a:lnTo>
                                <a:cubicBezTo>
                                  <a:pt x="48703" y="4709240"/>
                                  <a:pt x="47905" y="4710438"/>
                                  <a:pt x="46707" y="4710438"/>
                                </a:cubicBezTo>
                                <a:cubicBezTo>
                                  <a:pt x="45510" y="4710837"/>
                                  <a:pt x="44710" y="4710039"/>
                                  <a:pt x="44311" y="4708442"/>
                                </a:cubicBezTo>
                                <a:lnTo>
                                  <a:pt x="41916" y="4690876"/>
                                </a:lnTo>
                                <a:cubicBezTo>
                                  <a:pt x="41916" y="4689679"/>
                                  <a:pt x="42714" y="4688481"/>
                                  <a:pt x="43912" y="4688481"/>
                                </a:cubicBezTo>
                                <a:close/>
                                <a:moveTo>
                                  <a:pt x="6784753" y="4686085"/>
                                </a:moveTo>
                                <a:cubicBezTo>
                                  <a:pt x="6785552" y="4686484"/>
                                  <a:pt x="6785951" y="4688081"/>
                                  <a:pt x="6785152" y="4688879"/>
                                </a:cubicBezTo>
                                <a:lnTo>
                                  <a:pt x="6774374" y="4702852"/>
                                </a:lnTo>
                                <a:cubicBezTo>
                                  <a:pt x="6773975" y="4703251"/>
                                  <a:pt x="6773176" y="4703651"/>
                                  <a:pt x="6772776" y="4703651"/>
                                </a:cubicBezTo>
                                <a:cubicBezTo>
                                  <a:pt x="6772377" y="4703651"/>
                                  <a:pt x="6771579" y="4703651"/>
                                  <a:pt x="6771179" y="4703251"/>
                                </a:cubicBezTo>
                                <a:cubicBezTo>
                                  <a:pt x="6770381" y="4702453"/>
                                  <a:pt x="6769982" y="4701255"/>
                                  <a:pt x="6771179" y="4700457"/>
                                </a:cubicBezTo>
                                <a:lnTo>
                                  <a:pt x="6781959" y="4686484"/>
                                </a:lnTo>
                                <a:cubicBezTo>
                                  <a:pt x="6782358" y="4685686"/>
                                  <a:pt x="6783955" y="4685286"/>
                                  <a:pt x="6784753" y="4686085"/>
                                </a:cubicBezTo>
                                <a:close/>
                                <a:moveTo>
                                  <a:pt x="6728465" y="4682093"/>
                                </a:moveTo>
                                <a:cubicBezTo>
                                  <a:pt x="6729264" y="4681694"/>
                                  <a:pt x="6730861" y="4681694"/>
                                  <a:pt x="6731260" y="4682892"/>
                                </a:cubicBezTo>
                                <a:lnTo>
                                  <a:pt x="6740043" y="4698062"/>
                                </a:lnTo>
                                <a:cubicBezTo>
                                  <a:pt x="6740442" y="4698861"/>
                                  <a:pt x="6740442" y="4700458"/>
                                  <a:pt x="6739244" y="4700857"/>
                                </a:cubicBezTo>
                                <a:lnTo>
                                  <a:pt x="6738446" y="4701256"/>
                                </a:lnTo>
                                <a:cubicBezTo>
                                  <a:pt x="6737647" y="4701256"/>
                                  <a:pt x="6736849" y="4700857"/>
                                  <a:pt x="6736450" y="4700058"/>
                                </a:cubicBezTo>
                                <a:lnTo>
                                  <a:pt x="6727666" y="4684888"/>
                                </a:lnTo>
                                <a:cubicBezTo>
                                  <a:pt x="6727267" y="4684089"/>
                                  <a:pt x="6727267" y="4682493"/>
                                  <a:pt x="6728465" y="4682093"/>
                                </a:cubicBezTo>
                                <a:close/>
                                <a:moveTo>
                                  <a:pt x="6766790" y="4677303"/>
                                </a:moveTo>
                                <a:cubicBezTo>
                                  <a:pt x="6767988" y="4677702"/>
                                  <a:pt x="6768787" y="4678899"/>
                                  <a:pt x="6768388" y="4680097"/>
                                </a:cubicBezTo>
                                <a:lnTo>
                                  <a:pt x="6763596" y="4696864"/>
                                </a:lnTo>
                                <a:cubicBezTo>
                                  <a:pt x="6763596" y="4697663"/>
                                  <a:pt x="6762798" y="4698461"/>
                                  <a:pt x="6761999" y="4698461"/>
                                </a:cubicBezTo>
                                <a:lnTo>
                                  <a:pt x="6761201" y="4698461"/>
                                </a:lnTo>
                                <a:cubicBezTo>
                                  <a:pt x="6760403" y="4698062"/>
                                  <a:pt x="6759603" y="4696864"/>
                                  <a:pt x="6759204" y="4695667"/>
                                </a:cubicBezTo>
                                <a:lnTo>
                                  <a:pt x="6763995" y="4678899"/>
                                </a:lnTo>
                                <a:cubicBezTo>
                                  <a:pt x="6764395" y="4677702"/>
                                  <a:pt x="6765592" y="4676903"/>
                                  <a:pt x="6766790" y="4677303"/>
                                </a:cubicBezTo>
                                <a:close/>
                                <a:moveTo>
                                  <a:pt x="6746829" y="4675307"/>
                                </a:moveTo>
                                <a:cubicBezTo>
                                  <a:pt x="6748027" y="4675307"/>
                                  <a:pt x="6749224" y="4676105"/>
                                  <a:pt x="6749224" y="4677303"/>
                                </a:cubicBezTo>
                                <a:lnTo>
                                  <a:pt x="6751619" y="4694869"/>
                                </a:lnTo>
                                <a:cubicBezTo>
                                  <a:pt x="6751619" y="4696066"/>
                                  <a:pt x="6750821" y="4697264"/>
                                  <a:pt x="6749623" y="4697264"/>
                                </a:cubicBezTo>
                                <a:cubicBezTo>
                                  <a:pt x="6748825" y="4697663"/>
                                  <a:pt x="6747627" y="4696865"/>
                                  <a:pt x="6747228" y="4695268"/>
                                </a:cubicBezTo>
                                <a:lnTo>
                                  <a:pt x="6744832" y="4677702"/>
                                </a:lnTo>
                                <a:cubicBezTo>
                                  <a:pt x="6744832" y="4676505"/>
                                  <a:pt x="6745631" y="4675307"/>
                                  <a:pt x="6746829" y="4675307"/>
                                </a:cubicBezTo>
                                <a:close/>
                                <a:moveTo>
                                  <a:pt x="5791596" y="4650706"/>
                                </a:moveTo>
                                <a:cubicBezTo>
                                  <a:pt x="5799331" y="4652652"/>
                                  <a:pt x="5806317" y="4657542"/>
                                  <a:pt x="5810708" y="4664927"/>
                                </a:cubicBezTo>
                                <a:lnTo>
                                  <a:pt x="5805119" y="4668520"/>
                                </a:lnTo>
                                <a:cubicBezTo>
                                  <a:pt x="5797534" y="4656943"/>
                                  <a:pt x="5782365" y="4653351"/>
                                  <a:pt x="5770788" y="4660536"/>
                                </a:cubicBezTo>
                                <a:cubicBezTo>
                                  <a:pt x="5759210" y="4667722"/>
                                  <a:pt x="5755617" y="4683290"/>
                                  <a:pt x="5763601" y="4694469"/>
                                </a:cubicBezTo>
                                <a:lnTo>
                                  <a:pt x="5758013" y="4698062"/>
                                </a:lnTo>
                                <a:cubicBezTo>
                                  <a:pt x="5757613" y="4697663"/>
                                  <a:pt x="5757613" y="4697263"/>
                                  <a:pt x="5757214" y="4696864"/>
                                </a:cubicBezTo>
                                <a:cubicBezTo>
                                  <a:pt x="5748432" y="4682093"/>
                                  <a:pt x="5753222" y="4662931"/>
                                  <a:pt x="5767994" y="4654149"/>
                                </a:cubicBezTo>
                                <a:cubicBezTo>
                                  <a:pt x="5775379" y="4649758"/>
                                  <a:pt x="5783862" y="4648760"/>
                                  <a:pt x="5791596" y="4650706"/>
                                </a:cubicBezTo>
                                <a:close/>
                                <a:moveTo>
                                  <a:pt x="363267" y="4622613"/>
                                </a:moveTo>
                                <a:cubicBezTo>
                                  <a:pt x="364466" y="4622214"/>
                                  <a:pt x="365664" y="4623012"/>
                                  <a:pt x="366063" y="4624210"/>
                                </a:cubicBezTo>
                                <a:cubicBezTo>
                                  <a:pt x="367660" y="4631794"/>
                                  <a:pt x="375644" y="4636984"/>
                                  <a:pt x="383628" y="4634988"/>
                                </a:cubicBezTo>
                                <a:cubicBezTo>
                                  <a:pt x="384825" y="4634589"/>
                                  <a:pt x="386023" y="4635387"/>
                                  <a:pt x="386821" y="4636585"/>
                                </a:cubicBezTo>
                                <a:cubicBezTo>
                                  <a:pt x="387220" y="4637782"/>
                                  <a:pt x="386422" y="4638980"/>
                                  <a:pt x="385624" y="4639379"/>
                                </a:cubicBezTo>
                                <a:lnTo>
                                  <a:pt x="385224" y="4639379"/>
                                </a:lnTo>
                                <a:cubicBezTo>
                                  <a:pt x="380833" y="4640577"/>
                                  <a:pt x="376442" y="4640177"/>
                                  <a:pt x="372450" y="4638181"/>
                                </a:cubicBezTo>
                                <a:cubicBezTo>
                                  <a:pt x="367260" y="4652553"/>
                                  <a:pt x="357280" y="4663730"/>
                                  <a:pt x="343707" y="4670517"/>
                                </a:cubicBezTo>
                                <a:cubicBezTo>
                                  <a:pt x="330134" y="4677304"/>
                                  <a:pt x="314964" y="4678501"/>
                                  <a:pt x="300593" y="4673711"/>
                                </a:cubicBezTo>
                                <a:cubicBezTo>
                                  <a:pt x="299795" y="4678102"/>
                                  <a:pt x="297400" y="4682094"/>
                                  <a:pt x="293807" y="4684889"/>
                                </a:cubicBezTo>
                                <a:lnTo>
                                  <a:pt x="293408" y="4685288"/>
                                </a:lnTo>
                                <a:cubicBezTo>
                                  <a:pt x="292609" y="4685687"/>
                                  <a:pt x="291412" y="4685288"/>
                                  <a:pt x="290613" y="4684489"/>
                                </a:cubicBezTo>
                                <a:cubicBezTo>
                                  <a:pt x="289815" y="4683691"/>
                                  <a:pt x="289815" y="4682094"/>
                                  <a:pt x="291012" y="4681296"/>
                                </a:cubicBezTo>
                                <a:cubicBezTo>
                                  <a:pt x="297000" y="4676106"/>
                                  <a:pt x="298198" y="4666924"/>
                                  <a:pt x="293008" y="4660536"/>
                                </a:cubicBezTo>
                                <a:cubicBezTo>
                                  <a:pt x="292210" y="4659738"/>
                                  <a:pt x="292210" y="4658141"/>
                                  <a:pt x="293408" y="4657343"/>
                                </a:cubicBezTo>
                                <a:cubicBezTo>
                                  <a:pt x="294206" y="4656545"/>
                                  <a:pt x="295803" y="4656545"/>
                                  <a:pt x="296601" y="4657742"/>
                                </a:cubicBezTo>
                                <a:cubicBezTo>
                                  <a:pt x="299396" y="4661335"/>
                                  <a:pt x="300992" y="4665327"/>
                                  <a:pt x="300992" y="4669320"/>
                                </a:cubicBezTo>
                                <a:lnTo>
                                  <a:pt x="301392" y="4669320"/>
                                </a:lnTo>
                                <a:cubicBezTo>
                                  <a:pt x="314964" y="4673711"/>
                                  <a:pt x="328936" y="4672913"/>
                                  <a:pt x="341711" y="4666524"/>
                                </a:cubicBezTo>
                                <a:cubicBezTo>
                                  <a:pt x="354086" y="4660137"/>
                                  <a:pt x="363668" y="4649359"/>
                                  <a:pt x="368059" y="4636185"/>
                                </a:cubicBezTo>
                                <a:lnTo>
                                  <a:pt x="368059" y="4635786"/>
                                </a:lnTo>
                                <a:cubicBezTo>
                                  <a:pt x="364865" y="4633391"/>
                                  <a:pt x="362869" y="4629798"/>
                                  <a:pt x="361672" y="4625407"/>
                                </a:cubicBezTo>
                                <a:cubicBezTo>
                                  <a:pt x="361272" y="4624210"/>
                                  <a:pt x="362071" y="4623012"/>
                                  <a:pt x="363267" y="4622613"/>
                                </a:cubicBezTo>
                                <a:close/>
                                <a:moveTo>
                                  <a:pt x="1286223" y="4619419"/>
                                </a:moveTo>
                                <a:cubicBezTo>
                                  <a:pt x="1288618" y="4619020"/>
                                  <a:pt x="1291013" y="4620617"/>
                                  <a:pt x="1291013" y="4623012"/>
                                </a:cubicBezTo>
                                <a:lnTo>
                                  <a:pt x="1294607" y="4647363"/>
                                </a:lnTo>
                                <a:lnTo>
                                  <a:pt x="1318958" y="4643770"/>
                                </a:lnTo>
                                <a:cubicBezTo>
                                  <a:pt x="1321353" y="4643371"/>
                                  <a:pt x="1323348" y="4644968"/>
                                  <a:pt x="1323748" y="4647363"/>
                                </a:cubicBezTo>
                                <a:cubicBezTo>
                                  <a:pt x="1324147" y="4649758"/>
                                  <a:pt x="1322551" y="4651754"/>
                                  <a:pt x="1320156" y="4652153"/>
                                </a:cubicBezTo>
                                <a:lnTo>
                                  <a:pt x="1295804" y="4655746"/>
                                </a:lnTo>
                                <a:lnTo>
                                  <a:pt x="1299396" y="4680098"/>
                                </a:lnTo>
                                <a:cubicBezTo>
                                  <a:pt x="1299795" y="4682494"/>
                                  <a:pt x="1298199" y="4684489"/>
                                  <a:pt x="1295804" y="4684889"/>
                                </a:cubicBezTo>
                                <a:cubicBezTo>
                                  <a:pt x="1293408" y="4685288"/>
                                  <a:pt x="1291412" y="4683691"/>
                                  <a:pt x="1291013" y="4681296"/>
                                </a:cubicBezTo>
                                <a:lnTo>
                                  <a:pt x="1287420" y="4656944"/>
                                </a:lnTo>
                                <a:lnTo>
                                  <a:pt x="1263069" y="4660537"/>
                                </a:lnTo>
                                <a:cubicBezTo>
                                  <a:pt x="1260674" y="4660936"/>
                                  <a:pt x="1258679" y="4659339"/>
                                  <a:pt x="1258279" y="4656944"/>
                                </a:cubicBezTo>
                                <a:cubicBezTo>
                                  <a:pt x="1257880" y="4654549"/>
                                  <a:pt x="1259476" y="4652553"/>
                                  <a:pt x="1261872" y="4652153"/>
                                </a:cubicBezTo>
                                <a:lnTo>
                                  <a:pt x="1286223" y="4648561"/>
                                </a:lnTo>
                                <a:lnTo>
                                  <a:pt x="1282630" y="4624210"/>
                                </a:lnTo>
                                <a:cubicBezTo>
                                  <a:pt x="1282231" y="4621814"/>
                                  <a:pt x="1283829" y="4619818"/>
                                  <a:pt x="1286223" y="4619419"/>
                                </a:cubicBezTo>
                                <a:close/>
                                <a:moveTo>
                                  <a:pt x="3859025" y="4617823"/>
                                </a:moveTo>
                                <a:cubicBezTo>
                                  <a:pt x="3860223" y="4617423"/>
                                  <a:pt x="3861421" y="4618222"/>
                                  <a:pt x="3861421" y="4619819"/>
                                </a:cubicBezTo>
                                <a:lnTo>
                                  <a:pt x="3863816" y="4637384"/>
                                </a:lnTo>
                                <a:cubicBezTo>
                                  <a:pt x="3863816" y="4638582"/>
                                  <a:pt x="3863018" y="4639780"/>
                                  <a:pt x="3861820" y="4639780"/>
                                </a:cubicBezTo>
                                <a:cubicBezTo>
                                  <a:pt x="3860622" y="4639780"/>
                                  <a:pt x="3859424" y="4638981"/>
                                  <a:pt x="3859424" y="4637784"/>
                                </a:cubicBezTo>
                                <a:lnTo>
                                  <a:pt x="3857029" y="4620218"/>
                                </a:lnTo>
                                <a:cubicBezTo>
                                  <a:pt x="3857029" y="4619020"/>
                                  <a:pt x="3857827" y="4617823"/>
                                  <a:pt x="3859025" y="4617823"/>
                                </a:cubicBezTo>
                                <a:close/>
                                <a:moveTo>
                                  <a:pt x="3847448" y="4617024"/>
                                </a:moveTo>
                                <a:cubicBezTo>
                                  <a:pt x="3848646" y="4617024"/>
                                  <a:pt x="3849444" y="4618221"/>
                                  <a:pt x="3848646" y="4619818"/>
                                </a:cubicBezTo>
                                <a:lnTo>
                                  <a:pt x="3843856" y="4636585"/>
                                </a:lnTo>
                                <a:cubicBezTo>
                                  <a:pt x="3843856" y="4637384"/>
                                  <a:pt x="3843056" y="4638182"/>
                                  <a:pt x="3842258" y="4638182"/>
                                </a:cubicBezTo>
                                <a:lnTo>
                                  <a:pt x="3841459" y="4638182"/>
                                </a:lnTo>
                                <a:cubicBezTo>
                                  <a:pt x="3840262" y="4637783"/>
                                  <a:pt x="3839463" y="4636585"/>
                                  <a:pt x="3839863" y="4635388"/>
                                </a:cubicBezTo>
                                <a:lnTo>
                                  <a:pt x="3844654" y="4618621"/>
                                </a:lnTo>
                                <a:cubicBezTo>
                                  <a:pt x="3845053" y="4617423"/>
                                  <a:pt x="3846251" y="4616625"/>
                                  <a:pt x="3847448" y="4617024"/>
                                </a:cubicBezTo>
                                <a:close/>
                                <a:moveTo>
                                  <a:pt x="3869803" y="4614229"/>
                                </a:moveTo>
                                <a:cubicBezTo>
                                  <a:pt x="3870601" y="4613830"/>
                                  <a:pt x="3872198" y="4613830"/>
                                  <a:pt x="3872597" y="4615028"/>
                                </a:cubicBezTo>
                                <a:lnTo>
                                  <a:pt x="3881381" y="4630198"/>
                                </a:lnTo>
                                <a:cubicBezTo>
                                  <a:pt x="3881780" y="4630997"/>
                                  <a:pt x="3881780" y="4632594"/>
                                  <a:pt x="3880582" y="4632993"/>
                                </a:cubicBezTo>
                                <a:lnTo>
                                  <a:pt x="3879784" y="4633392"/>
                                </a:lnTo>
                                <a:cubicBezTo>
                                  <a:pt x="3878985" y="4633392"/>
                                  <a:pt x="3878187" y="4632993"/>
                                  <a:pt x="3877788" y="4632194"/>
                                </a:cubicBezTo>
                                <a:lnTo>
                                  <a:pt x="3869004" y="4617024"/>
                                </a:lnTo>
                                <a:cubicBezTo>
                                  <a:pt x="3868605" y="4616225"/>
                                  <a:pt x="3868605" y="4614629"/>
                                  <a:pt x="3869803" y="4614229"/>
                                </a:cubicBezTo>
                                <a:close/>
                                <a:moveTo>
                                  <a:pt x="3837868" y="4611834"/>
                                </a:moveTo>
                                <a:cubicBezTo>
                                  <a:pt x="3838666" y="4612632"/>
                                  <a:pt x="3838666" y="4613830"/>
                                  <a:pt x="3838666" y="4614628"/>
                                </a:cubicBezTo>
                                <a:lnTo>
                                  <a:pt x="3827887" y="4628601"/>
                                </a:lnTo>
                                <a:cubicBezTo>
                                  <a:pt x="3827487" y="4629000"/>
                                  <a:pt x="3826689" y="4629400"/>
                                  <a:pt x="3826290" y="4629400"/>
                                </a:cubicBezTo>
                                <a:cubicBezTo>
                                  <a:pt x="3825891" y="4629400"/>
                                  <a:pt x="3825092" y="4629400"/>
                                  <a:pt x="3824693" y="4629000"/>
                                </a:cubicBezTo>
                                <a:cubicBezTo>
                                  <a:pt x="3823895" y="4628601"/>
                                  <a:pt x="3823495" y="4627004"/>
                                  <a:pt x="3824294" y="4626206"/>
                                </a:cubicBezTo>
                                <a:lnTo>
                                  <a:pt x="3835073" y="4612233"/>
                                </a:lnTo>
                                <a:cubicBezTo>
                                  <a:pt x="3835472" y="4611435"/>
                                  <a:pt x="3837069" y="4611036"/>
                                  <a:pt x="3837868" y="4611834"/>
                                </a:cubicBezTo>
                                <a:close/>
                                <a:moveTo>
                                  <a:pt x="2514762" y="4611535"/>
                                </a:moveTo>
                                <a:cubicBezTo>
                                  <a:pt x="2517357" y="4610936"/>
                                  <a:pt x="2520750" y="4610836"/>
                                  <a:pt x="2524144" y="4612633"/>
                                </a:cubicBezTo>
                                <a:cubicBezTo>
                                  <a:pt x="2531727" y="4616625"/>
                                  <a:pt x="2531328" y="4624210"/>
                                  <a:pt x="2531328" y="4624609"/>
                                </a:cubicBezTo>
                                <a:cubicBezTo>
                                  <a:pt x="2531328" y="4624609"/>
                                  <a:pt x="2531328" y="4627403"/>
                                  <a:pt x="2534921" y="4629399"/>
                                </a:cubicBezTo>
                                <a:cubicBezTo>
                                  <a:pt x="2538514" y="4630996"/>
                                  <a:pt x="2540909" y="4629399"/>
                                  <a:pt x="2540909" y="4629399"/>
                                </a:cubicBezTo>
                                <a:lnTo>
                                  <a:pt x="2541309" y="4629399"/>
                                </a:lnTo>
                                <a:lnTo>
                                  <a:pt x="2541707" y="4629000"/>
                                </a:lnTo>
                                <a:cubicBezTo>
                                  <a:pt x="2543703" y="4627802"/>
                                  <a:pt x="2548494" y="4625407"/>
                                  <a:pt x="2554880" y="4628601"/>
                                </a:cubicBezTo>
                                <a:cubicBezTo>
                                  <a:pt x="2561666" y="4632194"/>
                                  <a:pt x="2562067" y="4639778"/>
                                  <a:pt x="2562067" y="4640178"/>
                                </a:cubicBezTo>
                                <a:lnTo>
                                  <a:pt x="2562067" y="4640577"/>
                                </a:lnTo>
                                <a:cubicBezTo>
                                  <a:pt x="2562067" y="4640577"/>
                                  <a:pt x="2562067" y="4643371"/>
                                  <a:pt x="2565660" y="4645367"/>
                                </a:cubicBezTo>
                                <a:cubicBezTo>
                                  <a:pt x="2569253" y="4647363"/>
                                  <a:pt x="2572047" y="4645367"/>
                                  <a:pt x="2572047" y="4645367"/>
                                </a:cubicBezTo>
                                <a:lnTo>
                                  <a:pt x="2572446" y="4645367"/>
                                </a:lnTo>
                                <a:cubicBezTo>
                                  <a:pt x="2572844" y="4644968"/>
                                  <a:pt x="2580031" y="4640976"/>
                                  <a:pt x="2586418" y="4644569"/>
                                </a:cubicBezTo>
                                <a:cubicBezTo>
                                  <a:pt x="2594003" y="4648561"/>
                                  <a:pt x="2593603" y="4656146"/>
                                  <a:pt x="2593603" y="4656546"/>
                                </a:cubicBezTo>
                                <a:cubicBezTo>
                                  <a:pt x="2593603" y="4656546"/>
                                  <a:pt x="2593603" y="4659340"/>
                                  <a:pt x="2597196" y="4661336"/>
                                </a:cubicBezTo>
                                <a:cubicBezTo>
                                  <a:pt x="2598393" y="4661735"/>
                                  <a:pt x="2599191" y="4662134"/>
                                  <a:pt x="2600389" y="4662134"/>
                                </a:cubicBezTo>
                                <a:lnTo>
                                  <a:pt x="2604782" y="4662534"/>
                                </a:lnTo>
                                <a:cubicBezTo>
                                  <a:pt x="2606778" y="4662534"/>
                                  <a:pt x="2608375" y="4664530"/>
                                  <a:pt x="2608375" y="4666526"/>
                                </a:cubicBezTo>
                                <a:cubicBezTo>
                                  <a:pt x="2608375" y="4668921"/>
                                  <a:pt x="2606380" y="4670518"/>
                                  <a:pt x="2602786" y="4670518"/>
                                </a:cubicBezTo>
                                <a:lnTo>
                                  <a:pt x="2596797" y="4670118"/>
                                </a:lnTo>
                                <a:cubicBezTo>
                                  <a:pt x="2595200" y="4669719"/>
                                  <a:pt x="2593603" y="4669320"/>
                                  <a:pt x="2592007" y="4668522"/>
                                </a:cubicBezTo>
                                <a:cubicBezTo>
                                  <a:pt x="2584422" y="4664530"/>
                                  <a:pt x="2584821" y="4656945"/>
                                  <a:pt x="2584821" y="4656546"/>
                                </a:cubicBezTo>
                                <a:cubicBezTo>
                                  <a:pt x="2584821" y="4656546"/>
                                  <a:pt x="2585220" y="4653750"/>
                                  <a:pt x="2581628" y="4651754"/>
                                </a:cubicBezTo>
                                <a:cubicBezTo>
                                  <a:pt x="2578833" y="4650157"/>
                                  <a:pt x="2575240" y="4651754"/>
                                  <a:pt x="2574840" y="4652153"/>
                                </a:cubicBezTo>
                                <a:cubicBezTo>
                                  <a:pt x="2573643" y="4652952"/>
                                  <a:pt x="2568056" y="4656146"/>
                                  <a:pt x="2561268" y="4652553"/>
                                </a:cubicBezTo>
                                <a:cubicBezTo>
                                  <a:pt x="2554481" y="4648960"/>
                                  <a:pt x="2554083" y="4642573"/>
                                  <a:pt x="2554083" y="4640976"/>
                                </a:cubicBezTo>
                                <a:cubicBezTo>
                                  <a:pt x="2553683" y="4640577"/>
                                  <a:pt x="2553284" y="4637383"/>
                                  <a:pt x="2550490" y="4635786"/>
                                </a:cubicBezTo>
                                <a:cubicBezTo>
                                  <a:pt x="2547296" y="4634190"/>
                                  <a:pt x="2545300" y="4635387"/>
                                  <a:pt x="2544502" y="4635786"/>
                                </a:cubicBezTo>
                                <a:lnTo>
                                  <a:pt x="2544103" y="4635786"/>
                                </a:lnTo>
                                <a:cubicBezTo>
                                  <a:pt x="2542905" y="4636585"/>
                                  <a:pt x="2537715" y="4639778"/>
                                  <a:pt x="2530531" y="4636186"/>
                                </a:cubicBezTo>
                                <a:cubicBezTo>
                                  <a:pt x="2522945" y="4632194"/>
                                  <a:pt x="2523345" y="4625008"/>
                                  <a:pt x="2523345" y="4624210"/>
                                </a:cubicBezTo>
                                <a:cubicBezTo>
                                  <a:pt x="2523744" y="4624210"/>
                                  <a:pt x="2523345" y="4621016"/>
                                  <a:pt x="2520152" y="4619419"/>
                                </a:cubicBezTo>
                                <a:cubicBezTo>
                                  <a:pt x="2517357" y="4617822"/>
                                  <a:pt x="2513763" y="4619419"/>
                                  <a:pt x="2513365" y="4619818"/>
                                </a:cubicBezTo>
                                <a:cubicBezTo>
                                  <a:pt x="2512168" y="4620617"/>
                                  <a:pt x="2506579" y="4623810"/>
                                  <a:pt x="2499792" y="4620218"/>
                                </a:cubicBezTo>
                                <a:lnTo>
                                  <a:pt x="2497397" y="4618621"/>
                                </a:lnTo>
                                <a:cubicBezTo>
                                  <a:pt x="2495401" y="4617822"/>
                                  <a:pt x="2494603" y="4615427"/>
                                  <a:pt x="2495800" y="4613431"/>
                                </a:cubicBezTo>
                                <a:cubicBezTo>
                                  <a:pt x="2496600" y="4611435"/>
                                  <a:pt x="2498994" y="4610637"/>
                                  <a:pt x="2500990" y="4611834"/>
                                </a:cubicBezTo>
                                <a:lnTo>
                                  <a:pt x="2503385" y="4613431"/>
                                </a:lnTo>
                                <a:cubicBezTo>
                                  <a:pt x="2506978" y="4615427"/>
                                  <a:pt x="2509772" y="4613431"/>
                                  <a:pt x="2509772" y="4613431"/>
                                </a:cubicBezTo>
                                <a:lnTo>
                                  <a:pt x="2510172" y="4613431"/>
                                </a:lnTo>
                                <a:cubicBezTo>
                                  <a:pt x="2510371" y="4613231"/>
                                  <a:pt x="2512168" y="4612134"/>
                                  <a:pt x="2514762" y="4611535"/>
                                </a:cubicBezTo>
                                <a:close/>
                                <a:moveTo>
                                  <a:pt x="7066188" y="4609439"/>
                                </a:moveTo>
                                <a:cubicBezTo>
                                  <a:pt x="7067386" y="4609039"/>
                                  <a:pt x="7068584" y="4609838"/>
                                  <a:pt x="7068983" y="4611035"/>
                                </a:cubicBezTo>
                                <a:cubicBezTo>
                                  <a:pt x="7070580" y="4618620"/>
                                  <a:pt x="7078564" y="4623810"/>
                                  <a:pt x="7086547" y="4621814"/>
                                </a:cubicBezTo>
                                <a:cubicBezTo>
                                  <a:pt x="7087745" y="4621415"/>
                                  <a:pt x="7088943" y="4622213"/>
                                  <a:pt x="7089741" y="4623411"/>
                                </a:cubicBezTo>
                                <a:cubicBezTo>
                                  <a:pt x="7090140" y="4624608"/>
                                  <a:pt x="7089342" y="4625806"/>
                                  <a:pt x="7088543" y="4626205"/>
                                </a:cubicBezTo>
                                <a:lnTo>
                                  <a:pt x="7088144" y="4626205"/>
                                </a:lnTo>
                                <a:cubicBezTo>
                                  <a:pt x="7083753" y="4627403"/>
                                  <a:pt x="7079362" y="4627003"/>
                                  <a:pt x="7075370" y="4625007"/>
                                </a:cubicBezTo>
                                <a:cubicBezTo>
                                  <a:pt x="7070180" y="4639378"/>
                                  <a:pt x="7060200" y="4650556"/>
                                  <a:pt x="7046628" y="4657343"/>
                                </a:cubicBezTo>
                                <a:cubicBezTo>
                                  <a:pt x="7033055" y="4664130"/>
                                  <a:pt x="7017885" y="4665327"/>
                                  <a:pt x="7003513" y="4660537"/>
                                </a:cubicBezTo>
                                <a:cubicBezTo>
                                  <a:pt x="7002715" y="4664928"/>
                                  <a:pt x="7000320" y="4668920"/>
                                  <a:pt x="6996727" y="4671715"/>
                                </a:cubicBezTo>
                                <a:lnTo>
                                  <a:pt x="6996328" y="4672114"/>
                                </a:lnTo>
                                <a:cubicBezTo>
                                  <a:pt x="6995529" y="4672513"/>
                                  <a:pt x="6994332" y="4672114"/>
                                  <a:pt x="6993533" y="4671315"/>
                                </a:cubicBezTo>
                                <a:cubicBezTo>
                                  <a:pt x="6992735" y="4670517"/>
                                  <a:pt x="6992735" y="4668920"/>
                                  <a:pt x="6993933" y="4668122"/>
                                </a:cubicBezTo>
                                <a:cubicBezTo>
                                  <a:pt x="6999921" y="4662932"/>
                                  <a:pt x="7001118" y="4653750"/>
                                  <a:pt x="6995929" y="4647362"/>
                                </a:cubicBezTo>
                                <a:cubicBezTo>
                                  <a:pt x="6995130" y="4646564"/>
                                  <a:pt x="6995130" y="4644967"/>
                                  <a:pt x="6996328" y="4644169"/>
                                </a:cubicBezTo>
                                <a:cubicBezTo>
                                  <a:pt x="6997126" y="4643370"/>
                                  <a:pt x="6998723" y="4643370"/>
                                  <a:pt x="6999521" y="4644568"/>
                                </a:cubicBezTo>
                                <a:cubicBezTo>
                                  <a:pt x="7002316" y="4648161"/>
                                  <a:pt x="7003913" y="4652153"/>
                                  <a:pt x="7003913" y="4656146"/>
                                </a:cubicBezTo>
                                <a:lnTo>
                                  <a:pt x="7004312" y="4656146"/>
                                </a:lnTo>
                                <a:cubicBezTo>
                                  <a:pt x="7017885" y="4660537"/>
                                  <a:pt x="7031857" y="4659739"/>
                                  <a:pt x="7044632" y="4653350"/>
                                </a:cubicBezTo>
                                <a:cubicBezTo>
                                  <a:pt x="7057007" y="4646963"/>
                                  <a:pt x="7066588" y="4636185"/>
                                  <a:pt x="7070979" y="4623011"/>
                                </a:cubicBezTo>
                                <a:lnTo>
                                  <a:pt x="7070979" y="4622612"/>
                                </a:lnTo>
                                <a:cubicBezTo>
                                  <a:pt x="7067785" y="4620217"/>
                                  <a:pt x="7065789" y="4616624"/>
                                  <a:pt x="7064592" y="4612233"/>
                                </a:cubicBezTo>
                                <a:cubicBezTo>
                                  <a:pt x="7064192" y="4611035"/>
                                  <a:pt x="7064991" y="4609838"/>
                                  <a:pt x="7066188" y="4609439"/>
                                </a:cubicBezTo>
                                <a:close/>
                                <a:moveTo>
                                  <a:pt x="3881379" y="4606245"/>
                                </a:moveTo>
                                <a:lnTo>
                                  <a:pt x="3895752" y="4617024"/>
                                </a:lnTo>
                                <a:cubicBezTo>
                                  <a:pt x="3896550" y="4617423"/>
                                  <a:pt x="3896949" y="4619020"/>
                                  <a:pt x="3896151" y="4619819"/>
                                </a:cubicBezTo>
                                <a:cubicBezTo>
                                  <a:pt x="3895752" y="4620218"/>
                                  <a:pt x="3894953" y="4620617"/>
                                  <a:pt x="3894554" y="4620617"/>
                                </a:cubicBezTo>
                                <a:cubicBezTo>
                                  <a:pt x="3894155" y="4620617"/>
                                  <a:pt x="3893356" y="4620617"/>
                                  <a:pt x="3892957" y="4620218"/>
                                </a:cubicBezTo>
                                <a:lnTo>
                                  <a:pt x="3878984" y="4609438"/>
                                </a:lnTo>
                                <a:cubicBezTo>
                                  <a:pt x="3878186" y="4609039"/>
                                  <a:pt x="3877787" y="4607442"/>
                                  <a:pt x="3878585" y="4606644"/>
                                </a:cubicBezTo>
                                <a:cubicBezTo>
                                  <a:pt x="3878984" y="4605846"/>
                                  <a:pt x="3880581" y="4605446"/>
                                  <a:pt x="3881379" y="4606245"/>
                                </a:cubicBezTo>
                                <a:close/>
                                <a:moveTo>
                                  <a:pt x="3827488" y="4602253"/>
                                </a:moveTo>
                                <a:cubicBezTo>
                                  <a:pt x="3828287" y="4601854"/>
                                  <a:pt x="3829884" y="4601854"/>
                                  <a:pt x="3830283" y="4603052"/>
                                </a:cubicBezTo>
                                <a:cubicBezTo>
                                  <a:pt x="3830682" y="4604249"/>
                                  <a:pt x="3830283" y="4605447"/>
                                  <a:pt x="3829484" y="4605846"/>
                                </a:cubicBezTo>
                                <a:lnTo>
                                  <a:pt x="3814314" y="4614630"/>
                                </a:lnTo>
                                <a:lnTo>
                                  <a:pt x="3813515" y="4615029"/>
                                </a:lnTo>
                                <a:cubicBezTo>
                                  <a:pt x="3812717" y="4615029"/>
                                  <a:pt x="3811919" y="4614630"/>
                                  <a:pt x="3811519" y="4613831"/>
                                </a:cubicBezTo>
                                <a:cubicBezTo>
                                  <a:pt x="3811120" y="4613033"/>
                                  <a:pt x="3811120" y="4611436"/>
                                  <a:pt x="3812318" y="4611037"/>
                                </a:cubicBezTo>
                                <a:close/>
                                <a:moveTo>
                                  <a:pt x="3886170" y="4595068"/>
                                </a:moveTo>
                                <a:lnTo>
                                  <a:pt x="3902937" y="4599859"/>
                                </a:lnTo>
                                <a:cubicBezTo>
                                  <a:pt x="3904135" y="4600258"/>
                                  <a:pt x="3904534" y="4601456"/>
                                  <a:pt x="3904135" y="4602653"/>
                                </a:cubicBezTo>
                                <a:cubicBezTo>
                                  <a:pt x="3904135" y="4603452"/>
                                  <a:pt x="3903337" y="4604250"/>
                                  <a:pt x="3902538" y="4604250"/>
                                </a:cubicBezTo>
                                <a:lnTo>
                                  <a:pt x="3901740" y="4604250"/>
                                </a:lnTo>
                                <a:lnTo>
                                  <a:pt x="3884972" y="4599459"/>
                                </a:lnTo>
                                <a:cubicBezTo>
                                  <a:pt x="3883775" y="4599060"/>
                                  <a:pt x="3882976" y="4597862"/>
                                  <a:pt x="3883376" y="4596665"/>
                                </a:cubicBezTo>
                                <a:cubicBezTo>
                                  <a:pt x="3883775" y="4595467"/>
                                  <a:pt x="3884972" y="4594669"/>
                                  <a:pt x="3886170" y="4595068"/>
                                </a:cubicBezTo>
                                <a:close/>
                                <a:moveTo>
                                  <a:pt x="3824296" y="4590677"/>
                                </a:moveTo>
                                <a:cubicBezTo>
                                  <a:pt x="3825493" y="4590677"/>
                                  <a:pt x="3826691" y="4591475"/>
                                  <a:pt x="3826691" y="4592673"/>
                                </a:cubicBezTo>
                                <a:cubicBezTo>
                                  <a:pt x="3826691" y="4593871"/>
                                  <a:pt x="3825893" y="4595068"/>
                                  <a:pt x="3824695" y="4595068"/>
                                </a:cubicBezTo>
                                <a:lnTo>
                                  <a:pt x="3807129" y="4597464"/>
                                </a:lnTo>
                                <a:cubicBezTo>
                                  <a:pt x="3805932" y="4597464"/>
                                  <a:pt x="3804734" y="4596666"/>
                                  <a:pt x="3804734" y="4595468"/>
                                </a:cubicBezTo>
                                <a:cubicBezTo>
                                  <a:pt x="3804734" y="4594270"/>
                                  <a:pt x="3805532" y="4593072"/>
                                  <a:pt x="3806730" y="4593072"/>
                                </a:cubicBezTo>
                                <a:close/>
                                <a:moveTo>
                                  <a:pt x="3903336" y="4580298"/>
                                </a:moveTo>
                                <a:cubicBezTo>
                                  <a:pt x="3904534" y="4580298"/>
                                  <a:pt x="3905732" y="4581096"/>
                                  <a:pt x="3905732" y="4582294"/>
                                </a:cubicBezTo>
                                <a:cubicBezTo>
                                  <a:pt x="3905732" y="4583491"/>
                                  <a:pt x="3904933" y="4584689"/>
                                  <a:pt x="3903736" y="4584689"/>
                                </a:cubicBezTo>
                                <a:lnTo>
                                  <a:pt x="3886170" y="4587085"/>
                                </a:lnTo>
                                <a:cubicBezTo>
                                  <a:pt x="3884972" y="4587085"/>
                                  <a:pt x="3883775" y="4586287"/>
                                  <a:pt x="3883775" y="4585089"/>
                                </a:cubicBezTo>
                                <a:cubicBezTo>
                                  <a:pt x="3883775" y="4583891"/>
                                  <a:pt x="3884573" y="4582693"/>
                                  <a:pt x="3885771" y="4582693"/>
                                </a:cubicBezTo>
                                <a:close/>
                                <a:moveTo>
                                  <a:pt x="2531928" y="4579599"/>
                                </a:moveTo>
                                <a:cubicBezTo>
                                  <a:pt x="2534522" y="4579000"/>
                                  <a:pt x="2537916" y="4578900"/>
                                  <a:pt x="2541309" y="4580697"/>
                                </a:cubicBezTo>
                                <a:cubicBezTo>
                                  <a:pt x="2548894" y="4584689"/>
                                  <a:pt x="2548494" y="4592274"/>
                                  <a:pt x="2548494" y="4592673"/>
                                </a:cubicBezTo>
                                <a:cubicBezTo>
                                  <a:pt x="2548494" y="4592673"/>
                                  <a:pt x="2548494" y="4595467"/>
                                  <a:pt x="2552086" y="4597463"/>
                                </a:cubicBezTo>
                                <a:cubicBezTo>
                                  <a:pt x="2555680" y="4599060"/>
                                  <a:pt x="2558075" y="4597463"/>
                                  <a:pt x="2558075" y="4597463"/>
                                </a:cubicBezTo>
                                <a:lnTo>
                                  <a:pt x="2558474" y="4597463"/>
                                </a:lnTo>
                                <a:lnTo>
                                  <a:pt x="2558872" y="4597064"/>
                                </a:lnTo>
                                <a:cubicBezTo>
                                  <a:pt x="2560869" y="4595866"/>
                                  <a:pt x="2565660" y="4593471"/>
                                  <a:pt x="2572047" y="4596665"/>
                                </a:cubicBezTo>
                                <a:cubicBezTo>
                                  <a:pt x="2578833" y="4600258"/>
                                  <a:pt x="2579232" y="4607842"/>
                                  <a:pt x="2579232" y="4608242"/>
                                </a:cubicBezTo>
                                <a:lnTo>
                                  <a:pt x="2579232" y="4608641"/>
                                </a:lnTo>
                                <a:cubicBezTo>
                                  <a:pt x="2579232" y="4608641"/>
                                  <a:pt x="2579232" y="4611435"/>
                                  <a:pt x="2582826" y="4613431"/>
                                </a:cubicBezTo>
                                <a:cubicBezTo>
                                  <a:pt x="2586419" y="4615427"/>
                                  <a:pt x="2589211" y="4613431"/>
                                  <a:pt x="2589211" y="4613431"/>
                                </a:cubicBezTo>
                                <a:lnTo>
                                  <a:pt x="2589612" y="4613431"/>
                                </a:lnTo>
                                <a:cubicBezTo>
                                  <a:pt x="2590011" y="4613032"/>
                                  <a:pt x="2597196" y="4609040"/>
                                  <a:pt x="2603583" y="4612633"/>
                                </a:cubicBezTo>
                                <a:cubicBezTo>
                                  <a:pt x="2611167" y="4616625"/>
                                  <a:pt x="2610770" y="4624210"/>
                                  <a:pt x="2610770" y="4624610"/>
                                </a:cubicBezTo>
                                <a:cubicBezTo>
                                  <a:pt x="2610770" y="4624610"/>
                                  <a:pt x="2610770" y="4627404"/>
                                  <a:pt x="2614363" y="4629400"/>
                                </a:cubicBezTo>
                                <a:cubicBezTo>
                                  <a:pt x="2615560" y="4629799"/>
                                  <a:pt x="2616357" y="4630198"/>
                                  <a:pt x="2617554" y="4630198"/>
                                </a:cubicBezTo>
                                <a:lnTo>
                                  <a:pt x="2621945" y="4630598"/>
                                </a:lnTo>
                                <a:cubicBezTo>
                                  <a:pt x="2623942" y="4630598"/>
                                  <a:pt x="2625538" y="4632594"/>
                                  <a:pt x="2625538" y="4634590"/>
                                </a:cubicBezTo>
                                <a:cubicBezTo>
                                  <a:pt x="2625139" y="4636586"/>
                                  <a:pt x="2623541" y="4638182"/>
                                  <a:pt x="2619949" y="4638582"/>
                                </a:cubicBezTo>
                                <a:lnTo>
                                  <a:pt x="2613962" y="4638182"/>
                                </a:lnTo>
                                <a:cubicBezTo>
                                  <a:pt x="2612366" y="4637783"/>
                                  <a:pt x="2610770" y="4637384"/>
                                  <a:pt x="2609172" y="4636586"/>
                                </a:cubicBezTo>
                                <a:cubicBezTo>
                                  <a:pt x="2601587" y="4632594"/>
                                  <a:pt x="2601988" y="4625009"/>
                                  <a:pt x="2601988" y="4624610"/>
                                </a:cubicBezTo>
                                <a:cubicBezTo>
                                  <a:pt x="2601988" y="4624610"/>
                                  <a:pt x="2602384" y="4621814"/>
                                  <a:pt x="2598793" y="4619818"/>
                                </a:cubicBezTo>
                                <a:cubicBezTo>
                                  <a:pt x="2595999" y="4618221"/>
                                  <a:pt x="2592406" y="4619818"/>
                                  <a:pt x="2592007" y="4620217"/>
                                </a:cubicBezTo>
                                <a:cubicBezTo>
                                  <a:pt x="2590809" y="4621016"/>
                                  <a:pt x="2585220" y="4624210"/>
                                  <a:pt x="2578435" y="4620617"/>
                                </a:cubicBezTo>
                                <a:cubicBezTo>
                                  <a:pt x="2571648" y="4617024"/>
                                  <a:pt x="2571248" y="4610637"/>
                                  <a:pt x="2571248" y="4609040"/>
                                </a:cubicBezTo>
                                <a:cubicBezTo>
                                  <a:pt x="2570850" y="4608641"/>
                                  <a:pt x="2570449" y="4605447"/>
                                  <a:pt x="2567659" y="4603850"/>
                                </a:cubicBezTo>
                                <a:cubicBezTo>
                                  <a:pt x="2564462" y="4602254"/>
                                  <a:pt x="2562466" y="4603451"/>
                                  <a:pt x="2561667" y="4603850"/>
                                </a:cubicBezTo>
                                <a:lnTo>
                                  <a:pt x="2561269" y="4603850"/>
                                </a:lnTo>
                                <a:cubicBezTo>
                                  <a:pt x="2560070" y="4604649"/>
                                  <a:pt x="2554880" y="4607842"/>
                                  <a:pt x="2547696" y="4604250"/>
                                </a:cubicBezTo>
                                <a:cubicBezTo>
                                  <a:pt x="2540111" y="4600258"/>
                                  <a:pt x="2540510" y="4593072"/>
                                  <a:pt x="2540510" y="4592274"/>
                                </a:cubicBezTo>
                                <a:cubicBezTo>
                                  <a:pt x="2540910" y="4592274"/>
                                  <a:pt x="2540510" y="4589080"/>
                                  <a:pt x="2537318" y="4587483"/>
                                </a:cubicBezTo>
                                <a:cubicBezTo>
                                  <a:pt x="2534522" y="4585886"/>
                                  <a:pt x="2530930" y="4587483"/>
                                  <a:pt x="2530531" y="4587882"/>
                                </a:cubicBezTo>
                                <a:cubicBezTo>
                                  <a:pt x="2529333" y="4588681"/>
                                  <a:pt x="2523744" y="4591874"/>
                                  <a:pt x="2516959" y="4588282"/>
                                </a:cubicBezTo>
                                <a:lnTo>
                                  <a:pt x="2514563" y="4586685"/>
                                </a:lnTo>
                                <a:cubicBezTo>
                                  <a:pt x="2512567" y="4585886"/>
                                  <a:pt x="2511769" y="4583491"/>
                                  <a:pt x="2512966" y="4581495"/>
                                </a:cubicBezTo>
                                <a:cubicBezTo>
                                  <a:pt x="2513765" y="4579499"/>
                                  <a:pt x="2516160" y="4578701"/>
                                  <a:pt x="2518156" y="4579898"/>
                                </a:cubicBezTo>
                                <a:lnTo>
                                  <a:pt x="2520550" y="4581495"/>
                                </a:lnTo>
                                <a:cubicBezTo>
                                  <a:pt x="2524143" y="4583491"/>
                                  <a:pt x="2526939" y="4581495"/>
                                  <a:pt x="2526939" y="4581495"/>
                                </a:cubicBezTo>
                                <a:lnTo>
                                  <a:pt x="2527338" y="4581495"/>
                                </a:lnTo>
                                <a:cubicBezTo>
                                  <a:pt x="2527537" y="4581295"/>
                                  <a:pt x="2529333" y="4580198"/>
                                  <a:pt x="2531928" y="4579599"/>
                                </a:cubicBezTo>
                                <a:close/>
                                <a:moveTo>
                                  <a:pt x="3808725" y="4573511"/>
                                </a:moveTo>
                                <a:lnTo>
                                  <a:pt x="3825492" y="4578302"/>
                                </a:lnTo>
                                <a:cubicBezTo>
                                  <a:pt x="3826690" y="4578701"/>
                                  <a:pt x="3827488" y="4579899"/>
                                  <a:pt x="3827089" y="4581096"/>
                                </a:cubicBezTo>
                                <a:cubicBezTo>
                                  <a:pt x="3827089" y="4581895"/>
                                  <a:pt x="3826291" y="4582693"/>
                                  <a:pt x="3825492" y="4582693"/>
                                </a:cubicBezTo>
                                <a:lnTo>
                                  <a:pt x="3824694" y="4582693"/>
                                </a:lnTo>
                                <a:lnTo>
                                  <a:pt x="3807927" y="4577902"/>
                                </a:lnTo>
                                <a:cubicBezTo>
                                  <a:pt x="3806729" y="4577503"/>
                                  <a:pt x="3805931" y="4576305"/>
                                  <a:pt x="3805931" y="4575107"/>
                                </a:cubicBezTo>
                                <a:cubicBezTo>
                                  <a:pt x="3806330" y="4573910"/>
                                  <a:pt x="3807527" y="4573111"/>
                                  <a:pt x="3808725" y="4573511"/>
                                </a:cubicBezTo>
                                <a:close/>
                                <a:moveTo>
                                  <a:pt x="3896550" y="4563131"/>
                                </a:moveTo>
                                <a:cubicBezTo>
                                  <a:pt x="3897349" y="4562732"/>
                                  <a:pt x="3898945" y="4562732"/>
                                  <a:pt x="3899345" y="4563930"/>
                                </a:cubicBezTo>
                                <a:cubicBezTo>
                                  <a:pt x="3899744" y="4564728"/>
                                  <a:pt x="3899744" y="4566325"/>
                                  <a:pt x="3898546" y="4566724"/>
                                </a:cubicBezTo>
                                <a:lnTo>
                                  <a:pt x="3883376" y="4575508"/>
                                </a:lnTo>
                                <a:lnTo>
                                  <a:pt x="3882577" y="4575907"/>
                                </a:lnTo>
                                <a:cubicBezTo>
                                  <a:pt x="3881779" y="4575907"/>
                                  <a:pt x="3880980" y="4575508"/>
                                  <a:pt x="3880581" y="4574709"/>
                                </a:cubicBezTo>
                                <a:cubicBezTo>
                                  <a:pt x="3880182" y="4573512"/>
                                  <a:pt x="3880581" y="4572314"/>
                                  <a:pt x="3881380" y="4571915"/>
                                </a:cubicBezTo>
                                <a:close/>
                                <a:moveTo>
                                  <a:pt x="3818307" y="4557543"/>
                                </a:moveTo>
                                <a:lnTo>
                                  <a:pt x="3832280" y="4568323"/>
                                </a:lnTo>
                                <a:cubicBezTo>
                                  <a:pt x="3833078" y="4568722"/>
                                  <a:pt x="3833477" y="4570319"/>
                                  <a:pt x="3832679" y="4571117"/>
                                </a:cubicBezTo>
                                <a:cubicBezTo>
                                  <a:pt x="3832280" y="4571516"/>
                                  <a:pt x="3831481" y="4571915"/>
                                  <a:pt x="3831082" y="4571915"/>
                                </a:cubicBezTo>
                                <a:cubicBezTo>
                                  <a:pt x="3830683" y="4571915"/>
                                  <a:pt x="3829884" y="4571915"/>
                                  <a:pt x="3829485" y="4571516"/>
                                </a:cubicBezTo>
                                <a:lnTo>
                                  <a:pt x="3815911" y="4560737"/>
                                </a:lnTo>
                                <a:cubicBezTo>
                                  <a:pt x="3815113" y="4560338"/>
                                  <a:pt x="3814714" y="4558741"/>
                                  <a:pt x="3815512" y="4557942"/>
                                </a:cubicBezTo>
                                <a:cubicBezTo>
                                  <a:pt x="3815911" y="4557144"/>
                                  <a:pt x="3817508" y="4556745"/>
                                  <a:pt x="3818307" y="4557543"/>
                                </a:cubicBezTo>
                                <a:close/>
                                <a:moveTo>
                                  <a:pt x="3886570" y="4548761"/>
                                </a:moveTo>
                                <a:cubicBezTo>
                                  <a:pt x="3887369" y="4549160"/>
                                  <a:pt x="3887768" y="4550757"/>
                                  <a:pt x="3886969" y="4551555"/>
                                </a:cubicBezTo>
                                <a:lnTo>
                                  <a:pt x="3876190" y="4565528"/>
                                </a:lnTo>
                                <a:cubicBezTo>
                                  <a:pt x="3875791" y="4565928"/>
                                  <a:pt x="3874992" y="4566327"/>
                                  <a:pt x="3874593" y="4566327"/>
                                </a:cubicBezTo>
                                <a:cubicBezTo>
                                  <a:pt x="3874194" y="4566327"/>
                                  <a:pt x="3873396" y="4566327"/>
                                  <a:pt x="3872996" y="4565928"/>
                                </a:cubicBezTo>
                                <a:cubicBezTo>
                                  <a:pt x="3872198" y="4565129"/>
                                  <a:pt x="3871799" y="4563932"/>
                                  <a:pt x="3872996" y="4563133"/>
                                </a:cubicBezTo>
                                <a:lnTo>
                                  <a:pt x="3883776" y="4549160"/>
                                </a:lnTo>
                                <a:cubicBezTo>
                                  <a:pt x="3884175" y="4548362"/>
                                  <a:pt x="3885772" y="4547963"/>
                                  <a:pt x="3886570" y="4548761"/>
                                </a:cubicBezTo>
                                <a:close/>
                                <a:moveTo>
                                  <a:pt x="3830282" y="4544768"/>
                                </a:moveTo>
                                <a:cubicBezTo>
                                  <a:pt x="3831080" y="4544369"/>
                                  <a:pt x="3832677" y="4544369"/>
                                  <a:pt x="3833076" y="4545567"/>
                                </a:cubicBezTo>
                                <a:lnTo>
                                  <a:pt x="3841860" y="4560737"/>
                                </a:lnTo>
                                <a:cubicBezTo>
                                  <a:pt x="3842259" y="4561536"/>
                                  <a:pt x="3842259" y="4563133"/>
                                  <a:pt x="3841061" y="4563532"/>
                                </a:cubicBezTo>
                                <a:lnTo>
                                  <a:pt x="3840263" y="4563931"/>
                                </a:lnTo>
                                <a:cubicBezTo>
                                  <a:pt x="3839464" y="4563931"/>
                                  <a:pt x="3838666" y="4563532"/>
                                  <a:pt x="3838267" y="4562733"/>
                                </a:cubicBezTo>
                                <a:lnTo>
                                  <a:pt x="3829483" y="4547563"/>
                                </a:lnTo>
                                <a:cubicBezTo>
                                  <a:pt x="3829084" y="4546764"/>
                                  <a:pt x="3829084" y="4545168"/>
                                  <a:pt x="3830282" y="4544768"/>
                                </a:cubicBezTo>
                                <a:close/>
                                <a:moveTo>
                                  <a:pt x="3868606" y="4539979"/>
                                </a:moveTo>
                                <a:cubicBezTo>
                                  <a:pt x="3869803" y="4540378"/>
                                  <a:pt x="3870602" y="4541575"/>
                                  <a:pt x="3870203" y="4542773"/>
                                </a:cubicBezTo>
                                <a:lnTo>
                                  <a:pt x="3865412" y="4559540"/>
                                </a:lnTo>
                                <a:cubicBezTo>
                                  <a:pt x="3865412" y="4560339"/>
                                  <a:pt x="3864613" y="4561137"/>
                                  <a:pt x="3863814" y="4561137"/>
                                </a:cubicBezTo>
                                <a:lnTo>
                                  <a:pt x="3863016" y="4561137"/>
                                </a:lnTo>
                                <a:cubicBezTo>
                                  <a:pt x="3862218" y="4560738"/>
                                  <a:pt x="3861419" y="4559540"/>
                                  <a:pt x="3861020" y="4558343"/>
                                </a:cubicBezTo>
                                <a:lnTo>
                                  <a:pt x="3865811" y="4541575"/>
                                </a:lnTo>
                                <a:cubicBezTo>
                                  <a:pt x="3866211" y="4540378"/>
                                  <a:pt x="3867408" y="4539579"/>
                                  <a:pt x="3868606" y="4539979"/>
                                </a:cubicBezTo>
                                <a:close/>
                                <a:moveTo>
                                  <a:pt x="3848645" y="4537983"/>
                                </a:moveTo>
                                <a:cubicBezTo>
                                  <a:pt x="3849843" y="4537983"/>
                                  <a:pt x="3851041" y="4538781"/>
                                  <a:pt x="3851041" y="4539979"/>
                                </a:cubicBezTo>
                                <a:lnTo>
                                  <a:pt x="3853436" y="4557544"/>
                                </a:lnTo>
                                <a:cubicBezTo>
                                  <a:pt x="3853436" y="4558742"/>
                                  <a:pt x="3852638" y="4559940"/>
                                  <a:pt x="3851440" y="4559940"/>
                                </a:cubicBezTo>
                                <a:cubicBezTo>
                                  <a:pt x="3850642" y="4560339"/>
                                  <a:pt x="3849443" y="4559540"/>
                                  <a:pt x="3849044" y="4557944"/>
                                </a:cubicBezTo>
                                <a:lnTo>
                                  <a:pt x="3846649" y="4540378"/>
                                </a:lnTo>
                                <a:cubicBezTo>
                                  <a:pt x="3846649" y="4539180"/>
                                  <a:pt x="3847447" y="4537983"/>
                                  <a:pt x="3848645" y="4537983"/>
                                </a:cubicBezTo>
                                <a:close/>
                                <a:moveTo>
                                  <a:pt x="2893457" y="4513382"/>
                                </a:moveTo>
                                <a:cubicBezTo>
                                  <a:pt x="2901194" y="4515328"/>
                                  <a:pt x="2908178" y="4520218"/>
                                  <a:pt x="2912573" y="4527603"/>
                                </a:cubicBezTo>
                                <a:lnTo>
                                  <a:pt x="2906981" y="4531196"/>
                                </a:lnTo>
                                <a:cubicBezTo>
                                  <a:pt x="2899396" y="4519619"/>
                                  <a:pt x="2884229" y="4516027"/>
                                  <a:pt x="2872650" y="4523212"/>
                                </a:cubicBezTo>
                                <a:cubicBezTo>
                                  <a:pt x="2861073" y="4530398"/>
                                  <a:pt x="2857479" y="4545967"/>
                                  <a:pt x="2865465" y="4557145"/>
                                </a:cubicBezTo>
                                <a:lnTo>
                                  <a:pt x="2859874" y="4560738"/>
                                </a:lnTo>
                                <a:cubicBezTo>
                                  <a:pt x="2859476" y="4560339"/>
                                  <a:pt x="2859476" y="4559940"/>
                                  <a:pt x="2859076" y="4559540"/>
                                </a:cubicBezTo>
                                <a:cubicBezTo>
                                  <a:pt x="2850294" y="4544769"/>
                                  <a:pt x="2855084" y="4525607"/>
                                  <a:pt x="2869854" y="4516825"/>
                                </a:cubicBezTo>
                                <a:cubicBezTo>
                                  <a:pt x="2877241" y="4512434"/>
                                  <a:pt x="2885724" y="4511436"/>
                                  <a:pt x="2893457" y="4513382"/>
                                </a:cubicBezTo>
                                <a:close/>
                                <a:moveTo>
                                  <a:pt x="933732" y="4497264"/>
                                </a:moveTo>
                                <a:cubicBezTo>
                                  <a:pt x="934928" y="4497264"/>
                                  <a:pt x="936126" y="4498062"/>
                                  <a:pt x="936126" y="4499260"/>
                                </a:cubicBezTo>
                                <a:lnTo>
                                  <a:pt x="938521" y="4516826"/>
                                </a:lnTo>
                                <a:cubicBezTo>
                                  <a:pt x="938521" y="4518023"/>
                                  <a:pt x="937722" y="4519221"/>
                                  <a:pt x="936524" y="4519221"/>
                                </a:cubicBezTo>
                                <a:cubicBezTo>
                                  <a:pt x="935328" y="4519221"/>
                                  <a:pt x="934130" y="4518423"/>
                                  <a:pt x="934130" y="4517225"/>
                                </a:cubicBezTo>
                                <a:lnTo>
                                  <a:pt x="931735" y="4499659"/>
                                </a:lnTo>
                                <a:cubicBezTo>
                                  <a:pt x="931735" y="4498462"/>
                                  <a:pt x="932533" y="4497264"/>
                                  <a:pt x="933732" y="4497264"/>
                                </a:cubicBezTo>
                                <a:close/>
                                <a:moveTo>
                                  <a:pt x="922154" y="4496466"/>
                                </a:moveTo>
                                <a:cubicBezTo>
                                  <a:pt x="923353" y="4496865"/>
                                  <a:pt x="924151" y="4498063"/>
                                  <a:pt x="923353" y="4499260"/>
                                </a:cubicBezTo>
                                <a:lnTo>
                                  <a:pt x="918562" y="4516027"/>
                                </a:lnTo>
                                <a:cubicBezTo>
                                  <a:pt x="918562" y="4516826"/>
                                  <a:pt x="917763" y="4517624"/>
                                  <a:pt x="916965" y="4517624"/>
                                </a:cubicBezTo>
                                <a:lnTo>
                                  <a:pt x="916165" y="4517624"/>
                                </a:lnTo>
                                <a:cubicBezTo>
                                  <a:pt x="914968" y="4517225"/>
                                  <a:pt x="914169" y="4516027"/>
                                  <a:pt x="914569" y="4514830"/>
                                </a:cubicBezTo>
                                <a:lnTo>
                                  <a:pt x="919360" y="4498063"/>
                                </a:lnTo>
                                <a:cubicBezTo>
                                  <a:pt x="919759" y="4496865"/>
                                  <a:pt x="920957" y="4496067"/>
                                  <a:pt x="922154" y="4496466"/>
                                </a:cubicBezTo>
                                <a:close/>
                                <a:moveTo>
                                  <a:pt x="944507" y="4493671"/>
                                </a:moveTo>
                                <a:cubicBezTo>
                                  <a:pt x="945305" y="4493272"/>
                                  <a:pt x="946903" y="4493272"/>
                                  <a:pt x="947301" y="4494470"/>
                                </a:cubicBezTo>
                                <a:lnTo>
                                  <a:pt x="956085" y="4509640"/>
                                </a:lnTo>
                                <a:cubicBezTo>
                                  <a:pt x="956485" y="4510439"/>
                                  <a:pt x="956485" y="4512036"/>
                                  <a:pt x="955286" y="4512435"/>
                                </a:cubicBezTo>
                                <a:lnTo>
                                  <a:pt x="954488" y="4512834"/>
                                </a:lnTo>
                                <a:cubicBezTo>
                                  <a:pt x="953689" y="4512834"/>
                                  <a:pt x="952891" y="4512435"/>
                                  <a:pt x="952493" y="4511636"/>
                                </a:cubicBezTo>
                                <a:lnTo>
                                  <a:pt x="943709" y="4496466"/>
                                </a:lnTo>
                                <a:cubicBezTo>
                                  <a:pt x="943308" y="4495667"/>
                                  <a:pt x="943308" y="4494071"/>
                                  <a:pt x="944507" y="4493671"/>
                                </a:cubicBezTo>
                                <a:close/>
                                <a:moveTo>
                                  <a:pt x="912175" y="4491675"/>
                                </a:moveTo>
                                <a:cubicBezTo>
                                  <a:pt x="913371" y="4492474"/>
                                  <a:pt x="913371" y="4493671"/>
                                  <a:pt x="912972" y="4494470"/>
                                </a:cubicBezTo>
                                <a:lnTo>
                                  <a:pt x="902194" y="4508443"/>
                                </a:lnTo>
                                <a:cubicBezTo>
                                  <a:pt x="901794" y="4508842"/>
                                  <a:pt x="900996" y="4509241"/>
                                  <a:pt x="900597" y="4509241"/>
                                </a:cubicBezTo>
                                <a:cubicBezTo>
                                  <a:pt x="900198" y="4509241"/>
                                  <a:pt x="899398" y="4509241"/>
                                  <a:pt x="898999" y="4508842"/>
                                </a:cubicBezTo>
                                <a:cubicBezTo>
                                  <a:pt x="898202" y="4508443"/>
                                  <a:pt x="897802" y="4506846"/>
                                  <a:pt x="898601" y="4506047"/>
                                </a:cubicBezTo>
                                <a:lnTo>
                                  <a:pt x="909380" y="4492074"/>
                                </a:lnTo>
                                <a:cubicBezTo>
                                  <a:pt x="909780" y="4491276"/>
                                  <a:pt x="911375" y="4490877"/>
                                  <a:pt x="912175" y="4491675"/>
                                </a:cubicBezTo>
                                <a:close/>
                                <a:moveTo>
                                  <a:pt x="5063807" y="4485687"/>
                                </a:moveTo>
                                <a:cubicBezTo>
                                  <a:pt x="5066202" y="4485288"/>
                                  <a:pt x="5068198" y="4486885"/>
                                  <a:pt x="5068597" y="4489280"/>
                                </a:cubicBezTo>
                                <a:lnTo>
                                  <a:pt x="5072190" y="4513631"/>
                                </a:lnTo>
                                <a:lnTo>
                                  <a:pt x="5096542" y="4510038"/>
                                </a:lnTo>
                                <a:cubicBezTo>
                                  <a:pt x="5098937" y="4509639"/>
                                  <a:pt x="5100933" y="4511236"/>
                                  <a:pt x="5101333" y="4513631"/>
                                </a:cubicBezTo>
                                <a:cubicBezTo>
                                  <a:pt x="5101732" y="4516026"/>
                                  <a:pt x="5100135" y="4518022"/>
                                  <a:pt x="5097740" y="4518421"/>
                                </a:cubicBezTo>
                                <a:lnTo>
                                  <a:pt x="5073388" y="4522014"/>
                                </a:lnTo>
                                <a:lnTo>
                                  <a:pt x="5076980" y="4546366"/>
                                </a:lnTo>
                                <a:cubicBezTo>
                                  <a:pt x="5077380" y="4548762"/>
                                  <a:pt x="5075783" y="4550757"/>
                                  <a:pt x="5073388" y="4551157"/>
                                </a:cubicBezTo>
                                <a:cubicBezTo>
                                  <a:pt x="5070992" y="4551556"/>
                                  <a:pt x="5068996" y="4549959"/>
                                  <a:pt x="5068597" y="4547564"/>
                                </a:cubicBezTo>
                                <a:lnTo>
                                  <a:pt x="5065004" y="4523212"/>
                                </a:lnTo>
                                <a:lnTo>
                                  <a:pt x="5040653" y="4526805"/>
                                </a:lnTo>
                                <a:cubicBezTo>
                                  <a:pt x="5038258" y="4527204"/>
                                  <a:pt x="5036262" y="4525607"/>
                                  <a:pt x="5035863" y="4523212"/>
                                </a:cubicBezTo>
                                <a:cubicBezTo>
                                  <a:pt x="5035464" y="4520817"/>
                                  <a:pt x="5037060" y="4518821"/>
                                  <a:pt x="5039456" y="4518421"/>
                                </a:cubicBezTo>
                                <a:lnTo>
                                  <a:pt x="5063807" y="4514829"/>
                                </a:lnTo>
                                <a:lnTo>
                                  <a:pt x="5060214" y="4490478"/>
                                </a:lnTo>
                                <a:cubicBezTo>
                                  <a:pt x="5059815" y="4488082"/>
                                  <a:pt x="5061412" y="4486086"/>
                                  <a:pt x="5063807" y="4485687"/>
                                </a:cubicBezTo>
                                <a:close/>
                                <a:moveTo>
                                  <a:pt x="956085" y="4485687"/>
                                </a:moveTo>
                                <a:lnTo>
                                  <a:pt x="970458" y="4496467"/>
                                </a:lnTo>
                                <a:cubicBezTo>
                                  <a:pt x="971256" y="4496866"/>
                                  <a:pt x="971655" y="4498463"/>
                                  <a:pt x="970857" y="4499261"/>
                                </a:cubicBezTo>
                                <a:cubicBezTo>
                                  <a:pt x="970458" y="4499660"/>
                                  <a:pt x="969659" y="4500059"/>
                                  <a:pt x="969260" y="4500059"/>
                                </a:cubicBezTo>
                                <a:cubicBezTo>
                                  <a:pt x="968860" y="4500059"/>
                                  <a:pt x="968061" y="4500059"/>
                                  <a:pt x="967661" y="4499660"/>
                                </a:cubicBezTo>
                                <a:lnTo>
                                  <a:pt x="953691" y="4488881"/>
                                </a:lnTo>
                                <a:cubicBezTo>
                                  <a:pt x="952892" y="4488482"/>
                                  <a:pt x="952493" y="4486885"/>
                                  <a:pt x="953291" y="4486086"/>
                                </a:cubicBezTo>
                                <a:cubicBezTo>
                                  <a:pt x="953691" y="4485288"/>
                                  <a:pt x="955287" y="4484889"/>
                                  <a:pt x="956085" y="4485687"/>
                                </a:cubicBezTo>
                                <a:close/>
                                <a:moveTo>
                                  <a:pt x="901794" y="4482095"/>
                                </a:moveTo>
                                <a:cubicBezTo>
                                  <a:pt x="902593" y="4481695"/>
                                  <a:pt x="904190" y="4481695"/>
                                  <a:pt x="904588" y="4482893"/>
                                </a:cubicBezTo>
                                <a:cubicBezTo>
                                  <a:pt x="905386" y="4483691"/>
                                  <a:pt x="904987" y="4485288"/>
                                  <a:pt x="903790" y="4485687"/>
                                </a:cubicBezTo>
                                <a:lnTo>
                                  <a:pt x="888620" y="4494471"/>
                                </a:lnTo>
                                <a:lnTo>
                                  <a:pt x="887821" y="4494870"/>
                                </a:lnTo>
                                <a:cubicBezTo>
                                  <a:pt x="887023" y="4494870"/>
                                  <a:pt x="886225" y="4494471"/>
                                  <a:pt x="885826" y="4493672"/>
                                </a:cubicBezTo>
                                <a:cubicBezTo>
                                  <a:pt x="885426" y="4492874"/>
                                  <a:pt x="885426" y="4491277"/>
                                  <a:pt x="886624" y="4490878"/>
                                </a:cubicBezTo>
                                <a:close/>
                                <a:moveTo>
                                  <a:pt x="6292341" y="4478202"/>
                                </a:moveTo>
                                <a:cubicBezTo>
                                  <a:pt x="6294936" y="4477603"/>
                                  <a:pt x="6298329" y="4477503"/>
                                  <a:pt x="6301723" y="4479300"/>
                                </a:cubicBezTo>
                                <a:cubicBezTo>
                                  <a:pt x="6309307" y="4483292"/>
                                  <a:pt x="6308908" y="4490877"/>
                                  <a:pt x="6308908" y="4491276"/>
                                </a:cubicBezTo>
                                <a:cubicBezTo>
                                  <a:pt x="6308908" y="4491276"/>
                                  <a:pt x="6308908" y="4494070"/>
                                  <a:pt x="6312501" y="4496066"/>
                                </a:cubicBezTo>
                                <a:cubicBezTo>
                                  <a:pt x="6316094" y="4497663"/>
                                  <a:pt x="6318489" y="4496066"/>
                                  <a:pt x="6318489" y="4496066"/>
                                </a:cubicBezTo>
                                <a:lnTo>
                                  <a:pt x="6318888" y="4496066"/>
                                </a:lnTo>
                                <a:lnTo>
                                  <a:pt x="6319287" y="4495667"/>
                                </a:lnTo>
                                <a:cubicBezTo>
                                  <a:pt x="6321283" y="4494469"/>
                                  <a:pt x="6326074" y="4492074"/>
                                  <a:pt x="6332461" y="4495268"/>
                                </a:cubicBezTo>
                                <a:cubicBezTo>
                                  <a:pt x="6339247" y="4498861"/>
                                  <a:pt x="6339646" y="4506445"/>
                                  <a:pt x="6339646" y="4506844"/>
                                </a:cubicBezTo>
                                <a:lnTo>
                                  <a:pt x="6339646" y="4507244"/>
                                </a:lnTo>
                                <a:cubicBezTo>
                                  <a:pt x="6339646" y="4507244"/>
                                  <a:pt x="6339646" y="4510038"/>
                                  <a:pt x="6343239" y="4512034"/>
                                </a:cubicBezTo>
                                <a:cubicBezTo>
                                  <a:pt x="6346832" y="4514030"/>
                                  <a:pt x="6349626" y="4512034"/>
                                  <a:pt x="6349626" y="4512034"/>
                                </a:cubicBezTo>
                                <a:lnTo>
                                  <a:pt x="6350026" y="4512034"/>
                                </a:lnTo>
                                <a:cubicBezTo>
                                  <a:pt x="6350425" y="4511635"/>
                                  <a:pt x="6357610" y="4507643"/>
                                  <a:pt x="6363997" y="4511236"/>
                                </a:cubicBezTo>
                                <a:cubicBezTo>
                                  <a:pt x="6371582" y="4515228"/>
                                  <a:pt x="6371183" y="4522813"/>
                                  <a:pt x="6371183" y="4523213"/>
                                </a:cubicBezTo>
                                <a:cubicBezTo>
                                  <a:pt x="6371183" y="4523213"/>
                                  <a:pt x="6371183" y="4526007"/>
                                  <a:pt x="6374776" y="4528003"/>
                                </a:cubicBezTo>
                                <a:cubicBezTo>
                                  <a:pt x="6375973" y="4528402"/>
                                  <a:pt x="6376772" y="4528801"/>
                                  <a:pt x="6377969" y="4528801"/>
                                </a:cubicBezTo>
                                <a:lnTo>
                                  <a:pt x="6382361" y="4529201"/>
                                </a:lnTo>
                                <a:cubicBezTo>
                                  <a:pt x="6384357" y="4529201"/>
                                  <a:pt x="6385953" y="4531197"/>
                                  <a:pt x="6385953" y="4533193"/>
                                </a:cubicBezTo>
                                <a:cubicBezTo>
                                  <a:pt x="6385953" y="4535189"/>
                                  <a:pt x="6383957" y="4536785"/>
                                  <a:pt x="6380365" y="4537584"/>
                                </a:cubicBezTo>
                                <a:lnTo>
                                  <a:pt x="6374377" y="4537184"/>
                                </a:lnTo>
                                <a:cubicBezTo>
                                  <a:pt x="6372780" y="4536785"/>
                                  <a:pt x="6371183" y="4536386"/>
                                  <a:pt x="6369586" y="4535588"/>
                                </a:cubicBezTo>
                                <a:cubicBezTo>
                                  <a:pt x="6362001" y="4531596"/>
                                  <a:pt x="6362401" y="4524011"/>
                                  <a:pt x="6362401" y="4523612"/>
                                </a:cubicBezTo>
                                <a:cubicBezTo>
                                  <a:pt x="6362401" y="4523612"/>
                                  <a:pt x="6362800" y="4520816"/>
                                  <a:pt x="6359207" y="4518820"/>
                                </a:cubicBezTo>
                                <a:cubicBezTo>
                                  <a:pt x="6356413" y="4517224"/>
                                  <a:pt x="6352820" y="4518820"/>
                                  <a:pt x="6352421" y="4519220"/>
                                </a:cubicBezTo>
                                <a:cubicBezTo>
                                  <a:pt x="6351223" y="4520018"/>
                                  <a:pt x="6345634" y="4523213"/>
                                  <a:pt x="6338848" y="4519619"/>
                                </a:cubicBezTo>
                                <a:cubicBezTo>
                                  <a:pt x="6332062" y="4516026"/>
                                  <a:pt x="6331662" y="4509639"/>
                                  <a:pt x="6331662" y="4508042"/>
                                </a:cubicBezTo>
                                <a:cubicBezTo>
                                  <a:pt x="6331263" y="4507643"/>
                                  <a:pt x="6330864" y="4504449"/>
                                  <a:pt x="6328070" y="4502853"/>
                                </a:cubicBezTo>
                                <a:cubicBezTo>
                                  <a:pt x="6324876" y="4501256"/>
                                  <a:pt x="6322880" y="4502453"/>
                                  <a:pt x="6322082" y="4502853"/>
                                </a:cubicBezTo>
                                <a:lnTo>
                                  <a:pt x="6321683" y="4502853"/>
                                </a:lnTo>
                                <a:cubicBezTo>
                                  <a:pt x="6320485" y="4503651"/>
                                  <a:pt x="6315295" y="4506844"/>
                                  <a:pt x="6308110" y="4503252"/>
                                </a:cubicBezTo>
                                <a:cubicBezTo>
                                  <a:pt x="6300525" y="4499260"/>
                                  <a:pt x="6300924" y="4492074"/>
                                  <a:pt x="6300924" y="4491276"/>
                                </a:cubicBezTo>
                                <a:cubicBezTo>
                                  <a:pt x="6301323" y="4491276"/>
                                  <a:pt x="6300924" y="4488082"/>
                                  <a:pt x="6297730" y="4486485"/>
                                </a:cubicBezTo>
                                <a:cubicBezTo>
                                  <a:pt x="6294935" y="4484889"/>
                                  <a:pt x="6291342" y="4486485"/>
                                  <a:pt x="6290943" y="4486885"/>
                                </a:cubicBezTo>
                                <a:cubicBezTo>
                                  <a:pt x="6289746" y="4487683"/>
                                  <a:pt x="6284157" y="4490877"/>
                                  <a:pt x="6277371" y="4487284"/>
                                </a:cubicBezTo>
                                <a:lnTo>
                                  <a:pt x="6274975" y="4485687"/>
                                </a:lnTo>
                                <a:cubicBezTo>
                                  <a:pt x="6272979" y="4484889"/>
                                  <a:pt x="6272181" y="4482493"/>
                                  <a:pt x="6273379" y="4480497"/>
                                </a:cubicBezTo>
                                <a:cubicBezTo>
                                  <a:pt x="6274177" y="4478501"/>
                                  <a:pt x="6276572" y="4477703"/>
                                  <a:pt x="6278568" y="4478901"/>
                                </a:cubicBezTo>
                                <a:lnTo>
                                  <a:pt x="6280963" y="4480098"/>
                                </a:lnTo>
                                <a:cubicBezTo>
                                  <a:pt x="6284556" y="4482094"/>
                                  <a:pt x="6287351" y="4480098"/>
                                  <a:pt x="6287351" y="4480098"/>
                                </a:cubicBezTo>
                                <a:lnTo>
                                  <a:pt x="6287750" y="4480098"/>
                                </a:lnTo>
                                <a:cubicBezTo>
                                  <a:pt x="6287950" y="4479898"/>
                                  <a:pt x="6289746" y="4478801"/>
                                  <a:pt x="6292341" y="4478202"/>
                                </a:cubicBezTo>
                                <a:close/>
                                <a:moveTo>
                                  <a:pt x="960874" y="4474909"/>
                                </a:moveTo>
                                <a:lnTo>
                                  <a:pt x="977641" y="4479700"/>
                                </a:lnTo>
                                <a:cubicBezTo>
                                  <a:pt x="978440" y="4480099"/>
                                  <a:pt x="979238" y="4480898"/>
                                  <a:pt x="978839" y="4482494"/>
                                </a:cubicBezTo>
                                <a:cubicBezTo>
                                  <a:pt x="978839" y="4483293"/>
                                  <a:pt x="978041" y="4484091"/>
                                  <a:pt x="977242" y="4484091"/>
                                </a:cubicBezTo>
                                <a:lnTo>
                                  <a:pt x="976444" y="4484091"/>
                                </a:lnTo>
                                <a:lnTo>
                                  <a:pt x="959676" y="4479300"/>
                                </a:lnTo>
                                <a:cubicBezTo>
                                  <a:pt x="958479" y="4478901"/>
                                  <a:pt x="957680" y="4477703"/>
                                  <a:pt x="958080" y="4476506"/>
                                </a:cubicBezTo>
                                <a:cubicBezTo>
                                  <a:pt x="958479" y="4475308"/>
                                  <a:pt x="959676" y="4474510"/>
                                  <a:pt x="960874" y="4474909"/>
                                </a:cubicBezTo>
                                <a:close/>
                                <a:moveTo>
                                  <a:pt x="4168005" y="4472115"/>
                                </a:moveTo>
                                <a:cubicBezTo>
                                  <a:pt x="4169203" y="4471715"/>
                                  <a:pt x="4170401" y="4472514"/>
                                  <a:pt x="4170800" y="4473711"/>
                                </a:cubicBezTo>
                                <a:cubicBezTo>
                                  <a:pt x="4172397" y="4481296"/>
                                  <a:pt x="4180381" y="4486486"/>
                                  <a:pt x="4188364" y="4484490"/>
                                </a:cubicBezTo>
                                <a:cubicBezTo>
                                  <a:pt x="4189562" y="4484091"/>
                                  <a:pt x="4190760" y="4484889"/>
                                  <a:pt x="4191558" y="4486087"/>
                                </a:cubicBezTo>
                                <a:cubicBezTo>
                                  <a:pt x="4191957" y="4487284"/>
                                  <a:pt x="4191159" y="4488482"/>
                                  <a:pt x="4190360" y="4488881"/>
                                </a:cubicBezTo>
                                <a:lnTo>
                                  <a:pt x="4189961" y="4488881"/>
                                </a:lnTo>
                                <a:cubicBezTo>
                                  <a:pt x="4185570" y="4490079"/>
                                  <a:pt x="4181179" y="4489679"/>
                                  <a:pt x="4177187" y="4487683"/>
                                </a:cubicBezTo>
                                <a:cubicBezTo>
                                  <a:pt x="4171997" y="4502055"/>
                                  <a:pt x="4162016" y="4513232"/>
                                  <a:pt x="4148444" y="4520020"/>
                                </a:cubicBezTo>
                                <a:cubicBezTo>
                                  <a:pt x="4134871" y="4526806"/>
                                  <a:pt x="4119701" y="4528004"/>
                                  <a:pt x="4105330" y="4523213"/>
                                </a:cubicBezTo>
                                <a:cubicBezTo>
                                  <a:pt x="4104532" y="4527604"/>
                                  <a:pt x="4102137" y="4531596"/>
                                  <a:pt x="4098544" y="4534391"/>
                                </a:cubicBezTo>
                                <a:lnTo>
                                  <a:pt x="4098145" y="4534790"/>
                                </a:lnTo>
                                <a:cubicBezTo>
                                  <a:pt x="4097346" y="4535189"/>
                                  <a:pt x="4096149" y="4534790"/>
                                  <a:pt x="4095350" y="4533992"/>
                                </a:cubicBezTo>
                                <a:cubicBezTo>
                                  <a:pt x="4094552" y="4533193"/>
                                  <a:pt x="4094552" y="4531596"/>
                                  <a:pt x="4095750" y="4530798"/>
                                </a:cubicBezTo>
                                <a:cubicBezTo>
                                  <a:pt x="4101738" y="4525608"/>
                                  <a:pt x="4102935" y="4516426"/>
                                  <a:pt x="4097746" y="4510039"/>
                                </a:cubicBezTo>
                                <a:cubicBezTo>
                                  <a:pt x="4096947" y="4509240"/>
                                  <a:pt x="4096947" y="4507643"/>
                                  <a:pt x="4098145" y="4506845"/>
                                </a:cubicBezTo>
                                <a:cubicBezTo>
                                  <a:pt x="4098943" y="4506047"/>
                                  <a:pt x="4100540" y="4506047"/>
                                  <a:pt x="4101338" y="4507244"/>
                                </a:cubicBezTo>
                                <a:cubicBezTo>
                                  <a:pt x="4104133" y="4510837"/>
                                  <a:pt x="4105730" y="4514829"/>
                                  <a:pt x="4105730" y="4518822"/>
                                </a:cubicBezTo>
                                <a:lnTo>
                                  <a:pt x="4106129" y="4518822"/>
                                </a:lnTo>
                                <a:cubicBezTo>
                                  <a:pt x="4119701" y="4523213"/>
                                  <a:pt x="4133673" y="4522415"/>
                                  <a:pt x="4146448" y="4516027"/>
                                </a:cubicBezTo>
                                <a:cubicBezTo>
                                  <a:pt x="4158823" y="4509639"/>
                                  <a:pt x="4168405" y="4498861"/>
                                  <a:pt x="4172796" y="4485687"/>
                                </a:cubicBezTo>
                                <a:lnTo>
                                  <a:pt x="4172796" y="4485288"/>
                                </a:lnTo>
                                <a:cubicBezTo>
                                  <a:pt x="4169602" y="4482893"/>
                                  <a:pt x="4167606" y="4479300"/>
                                  <a:pt x="4166409" y="4474909"/>
                                </a:cubicBezTo>
                                <a:cubicBezTo>
                                  <a:pt x="4166009" y="4473711"/>
                                  <a:pt x="4166808" y="4472514"/>
                                  <a:pt x="4168005" y="4472115"/>
                                </a:cubicBezTo>
                                <a:close/>
                                <a:moveTo>
                                  <a:pt x="898603" y="4470518"/>
                                </a:moveTo>
                                <a:cubicBezTo>
                                  <a:pt x="899799" y="4470518"/>
                                  <a:pt x="900998" y="4471316"/>
                                  <a:pt x="900998" y="4472514"/>
                                </a:cubicBezTo>
                                <a:cubicBezTo>
                                  <a:pt x="901397" y="4473312"/>
                                  <a:pt x="900599" y="4474510"/>
                                  <a:pt x="899002" y="4474909"/>
                                </a:cubicBezTo>
                                <a:lnTo>
                                  <a:pt x="881436" y="4477305"/>
                                </a:lnTo>
                                <a:cubicBezTo>
                                  <a:pt x="880238" y="4477305"/>
                                  <a:pt x="879040" y="4476507"/>
                                  <a:pt x="879040" y="4475309"/>
                                </a:cubicBezTo>
                                <a:cubicBezTo>
                                  <a:pt x="879040" y="4474111"/>
                                  <a:pt x="879839" y="4472913"/>
                                  <a:pt x="881037" y="4472913"/>
                                </a:cubicBezTo>
                                <a:close/>
                                <a:moveTo>
                                  <a:pt x="978042" y="4460139"/>
                                </a:moveTo>
                                <a:cubicBezTo>
                                  <a:pt x="979239" y="4460139"/>
                                  <a:pt x="980437" y="4460937"/>
                                  <a:pt x="980437" y="4462135"/>
                                </a:cubicBezTo>
                                <a:cubicBezTo>
                                  <a:pt x="980437" y="4463332"/>
                                  <a:pt x="979638" y="4464530"/>
                                  <a:pt x="978441" y="4464530"/>
                                </a:cubicBezTo>
                                <a:lnTo>
                                  <a:pt x="960875" y="4466926"/>
                                </a:lnTo>
                                <a:cubicBezTo>
                                  <a:pt x="959678" y="4466926"/>
                                  <a:pt x="958480" y="4466128"/>
                                  <a:pt x="958480" y="4464930"/>
                                </a:cubicBezTo>
                                <a:cubicBezTo>
                                  <a:pt x="958480" y="4463731"/>
                                  <a:pt x="959278" y="4462534"/>
                                  <a:pt x="960476" y="4462534"/>
                                </a:cubicBezTo>
                                <a:close/>
                                <a:moveTo>
                                  <a:pt x="883031" y="4453353"/>
                                </a:moveTo>
                                <a:lnTo>
                                  <a:pt x="899799" y="4458144"/>
                                </a:lnTo>
                                <a:cubicBezTo>
                                  <a:pt x="900996" y="4458543"/>
                                  <a:pt x="901795" y="4459741"/>
                                  <a:pt x="901395" y="4460938"/>
                                </a:cubicBezTo>
                                <a:cubicBezTo>
                                  <a:pt x="901395" y="4461737"/>
                                  <a:pt x="900597" y="4462535"/>
                                  <a:pt x="899799" y="4462535"/>
                                </a:cubicBezTo>
                                <a:lnTo>
                                  <a:pt x="899000" y="4462535"/>
                                </a:lnTo>
                                <a:lnTo>
                                  <a:pt x="882233" y="4457744"/>
                                </a:lnTo>
                                <a:cubicBezTo>
                                  <a:pt x="881434" y="4457345"/>
                                  <a:pt x="880636" y="4456147"/>
                                  <a:pt x="880237" y="4454950"/>
                                </a:cubicBezTo>
                                <a:cubicBezTo>
                                  <a:pt x="880636" y="4453752"/>
                                  <a:pt x="881834" y="4452954"/>
                                  <a:pt x="883031" y="4453353"/>
                                </a:cubicBezTo>
                                <a:close/>
                                <a:moveTo>
                                  <a:pt x="6309107" y="4445867"/>
                                </a:moveTo>
                                <a:cubicBezTo>
                                  <a:pt x="6311701" y="4445268"/>
                                  <a:pt x="6315095" y="4445168"/>
                                  <a:pt x="6318488" y="4446965"/>
                                </a:cubicBezTo>
                                <a:cubicBezTo>
                                  <a:pt x="6326073" y="4450957"/>
                                  <a:pt x="6325674" y="4458542"/>
                                  <a:pt x="6325674" y="4458941"/>
                                </a:cubicBezTo>
                                <a:cubicBezTo>
                                  <a:pt x="6325674" y="4458941"/>
                                  <a:pt x="6325674" y="4461735"/>
                                  <a:pt x="6329267" y="4463731"/>
                                </a:cubicBezTo>
                                <a:cubicBezTo>
                                  <a:pt x="6332860" y="4465328"/>
                                  <a:pt x="6335255" y="4463731"/>
                                  <a:pt x="6335255" y="4463731"/>
                                </a:cubicBezTo>
                                <a:lnTo>
                                  <a:pt x="6335654" y="4463731"/>
                                </a:lnTo>
                                <a:lnTo>
                                  <a:pt x="6336053" y="4463332"/>
                                </a:lnTo>
                                <a:cubicBezTo>
                                  <a:pt x="6338049" y="4462134"/>
                                  <a:pt x="6342840" y="4459739"/>
                                  <a:pt x="6349227" y="4462933"/>
                                </a:cubicBezTo>
                                <a:cubicBezTo>
                                  <a:pt x="6356013" y="4466526"/>
                                  <a:pt x="6356412" y="4474110"/>
                                  <a:pt x="6356412" y="4474510"/>
                                </a:cubicBezTo>
                                <a:lnTo>
                                  <a:pt x="6356412" y="4474909"/>
                                </a:lnTo>
                                <a:cubicBezTo>
                                  <a:pt x="6356412" y="4474909"/>
                                  <a:pt x="6356412" y="4477703"/>
                                  <a:pt x="6360005" y="4479699"/>
                                </a:cubicBezTo>
                                <a:cubicBezTo>
                                  <a:pt x="6363598" y="4481695"/>
                                  <a:pt x="6366392" y="4479699"/>
                                  <a:pt x="6366392" y="4479699"/>
                                </a:cubicBezTo>
                                <a:lnTo>
                                  <a:pt x="6366792" y="4479699"/>
                                </a:lnTo>
                                <a:cubicBezTo>
                                  <a:pt x="6367191" y="4479300"/>
                                  <a:pt x="6374376" y="4475308"/>
                                  <a:pt x="6380764" y="4478901"/>
                                </a:cubicBezTo>
                                <a:cubicBezTo>
                                  <a:pt x="6388348" y="4482893"/>
                                  <a:pt x="6387949" y="4490478"/>
                                  <a:pt x="6387949" y="4490878"/>
                                </a:cubicBezTo>
                                <a:cubicBezTo>
                                  <a:pt x="6387949" y="4490878"/>
                                  <a:pt x="6387949" y="4493672"/>
                                  <a:pt x="6391542" y="4495668"/>
                                </a:cubicBezTo>
                                <a:cubicBezTo>
                                  <a:pt x="6392740" y="4496067"/>
                                  <a:pt x="6393538" y="4496466"/>
                                  <a:pt x="6394736" y="4496466"/>
                                </a:cubicBezTo>
                                <a:lnTo>
                                  <a:pt x="6399127" y="4496866"/>
                                </a:lnTo>
                                <a:cubicBezTo>
                                  <a:pt x="6401123" y="4496866"/>
                                  <a:pt x="6402720" y="4498862"/>
                                  <a:pt x="6402720" y="4500858"/>
                                </a:cubicBezTo>
                                <a:cubicBezTo>
                                  <a:pt x="6402720" y="4503253"/>
                                  <a:pt x="6401123" y="4504850"/>
                                  <a:pt x="6397131" y="4504850"/>
                                </a:cubicBezTo>
                                <a:lnTo>
                                  <a:pt x="6391143" y="4504450"/>
                                </a:lnTo>
                                <a:cubicBezTo>
                                  <a:pt x="6389546" y="4504051"/>
                                  <a:pt x="6387949" y="4503652"/>
                                  <a:pt x="6386352" y="4502854"/>
                                </a:cubicBezTo>
                                <a:cubicBezTo>
                                  <a:pt x="6378768" y="4498862"/>
                                  <a:pt x="6379167" y="4491277"/>
                                  <a:pt x="6379167" y="4490878"/>
                                </a:cubicBezTo>
                                <a:cubicBezTo>
                                  <a:pt x="6379167" y="4490878"/>
                                  <a:pt x="6379566" y="4488082"/>
                                  <a:pt x="6375973" y="4486086"/>
                                </a:cubicBezTo>
                                <a:cubicBezTo>
                                  <a:pt x="6373179" y="4484489"/>
                                  <a:pt x="6369586" y="4486086"/>
                                  <a:pt x="6369187" y="4486485"/>
                                </a:cubicBezTo>
                                <a:cubicBezTo>
                                  <a:pt x="6367989" y="4487284"/>
                                  <a:pt x="6362400" y="4490478"/>
                                  <a:pt x="6355614" y="4486885"/>
                                </a:cubicBezTo>
                                <a:cubicBezTo>
                                  <a:pt x="6348828" y="4483292"/>
                                  <a:pt x="6348428" y="4476905"/>
                                  <a:pt x="6348428" y="4475308"/>
                                </a:cubicBezTo>
                                <a:cubicBezTo>
                                  <a:pt x="6348029" y="4474909"/>
                                  <a:pt x="6347630" y="4471715"/>
                                  <a:pt x="6344836" y="4470118"/>
                                </a:cubicBezTo>
                                <a:cubicBezTo>
                                  <a:pt x="6341642" y="4468522"/>
                                  <a:pt x="6339646" y="4469719"/>
                                  <a:pt x="6338848" y="4470118"/>
                                </a:cubicBezTo>
                                <a:lnTo>
                                  <a:pt x="6338448" y="4470118"/>
                                </a:lnTo>
                                <a:cubicBezTo>
                                  <a:pt x="6337251" y="4470917"/>
                                  <a:pt x="6332061" y="4474110"/>
                                  <a:pt x="6324876" y="4470518"/>
                                </a:cubicBezTo>
                                <a:cubicBezTo>
                                  <a:pt x="6317291" y="4466526"/>
                                  <a:pt x="6317690" y="4459340"/>
                                  <a:pt x="6317690" y="4458542"/>
                                </a:cubicBezTo>
                                <a:cubicBezTo>
                                  <a:pt x="6318089" y="4458542"/>
                                  <a:pt x="6317690" y="4455348"/>
                                  <a:pt x="6314495" y="4453751"/>
                                </a:cubicBezTo>
                                <a:cubicBezTo>
                                  <a:pt x="6311701" y="4452154"/>
                                  <a:pt x="6308108" y="4453751"/>
                                  <a:pt x="6307709" y="4454150"/>
                                </a:cubicBezTo>
                                <a:cubicBezTo>
                                  <a:pt x="6306511" y="4454949"/>
                                  <a:pt x="6300923" y="4458142"/>
                                  <a:pt x="6294136" y="4454550"/>
                                </a:cubicBezTo>
                                <a:lnTo>
                                  <a:pt x="6291741" y="4452953"/>
                                </a:lnTo>
                                <a:cubicBezTo>
                                  <a:pt x="6289745" y="4452154"/>
                                  <a:pt x="6288947" y="4449759"/>
                                  <a:pt x="6290144" y="4447763"/>
                                </a:cubicBezTo>
                                <a:cubicBezTo>
                                  <a:pt x="6290943" y="4445767"/>
                                  <a:pt x="6293338" y="4444969"/>
                                  <a:pt x="6295334" y="4446166"/>
                                </a:cubicBezTo>
                                <a:lnTo>
                                  <a:pt x="6297729" y="4447763"/>
                                </a:lnTo>
                                <a:cubicBezTo>
                                  <a:pt x="6301322" y="4449759"/>
                                  <a:pt x="6304116" y="4447763"/>
                                  <a:pt x="6304116" y="4447763"/>
                                </a:cubicBezTo>
                                <a:lnTo>
                                  <a:pt x="6304515" y="4447763"/>
                                </a:lnTo>
                                <a:cubicBezTo>
                                  <a:pt x="6304715" y="4447563"/>
                                  <a:pt x="6306512" y="4446466"/>
                                  <a:pt x="6309107" y="4445867"/>
                                </a:cubicBezTo>
                                <a:close/>
                                <a:moveTo>
                                  <a:pt x="971254" y="4442574"/>
                                </a:moveTo>
                                <a:cubicBezTo>
                                  <a:pt x="972052" y="4442175"/>
                                  <a:pt x="973649" y="4442175"/>
                                  <a:pt x="974049" y="4443373"/>
                                </a:cubicBezTo>
                                <a:cubicBezTo>
                                  <a:pt x="974448" y="4444171"/>
                                  <a:pt x="974448" y="4445768"/>
                                  <a:pt x="973250" y="4446167"/>
                                </a:cubicBezTo>
                                <a:lnTo>
                                  <a:pt x="958080" y="4454951"/>
                                </a:lnTo>
                                <a:lnTo>
                                  <a:pt x="957282" y="4455350"/>
                                </a:lnTo>
                                <a:cubicBezTo>
                                  <a:pt x="956483" y="4455350"/>
                                  <a:pt x="955685" y="4454951"/>
                                  <a:pt x="955286" y="4454152"/>
                                </a:cubicBezTo>
                                <a:cubicBezTo>
                                  <a:pt x="954488" y="4453354"/>
                                  <a:pt x="954886" y="4452156"/>
                                  <a:pt x="956085" y="4451358"/>
                                </a:cubicBezTo>
                                <a:close/>
                                <a:moveTo>
                                  <a:pt x="892613" y="4437384"/>
                                </a:moveTo>
                                <a:lnTo>
                                  <a:pt x="906585" y="4448164"/>
                                </a:lnTo>
                                <a:cubicBezTo>
                                  <a:pt x="907385" y="4448563"/>
                                  <a:pt x="907783" y="4450160"/>
                                  <a:pt x="906986" y="4450958"/>
                                </a:cubicBezTo>
                                <a:cubicBezTo>
                                  <a:pt x="906585" y="4451357"/>
                                  <a:pt x="905789" y="4451756"/>
                                  <a:pt x="905387" y="4451756"/>
                                </a:cubicBezTo>
                                <a:cubicBezTo>
                                  <a:pt x="904989" y="4451756"/>
                                  <a:pt x="904190" y="4451756"/>
                                  <a:pt x="903792" y="4451357"/>
                                </a:cubicBezTo>
                                <a:lnTo>
                                  <a:pt x="890218" y="4440578"/>
                                </a:lnTo>
                                <a:cubicBezTo>
                                  <a:pt x="889420" y="4440179"/>
                                  <a:pt x="889021" y="4438582"/>
                                  <a:pt x="889819" y="4437783"/>
                                </a:cubicBezTo>
                                <a:cubicBezTo>
                                  <a:pt x="890218" y="4436985"/>
                                  <a:pt x="891815" y="4436586"/>
                                  <a:pt x="892613" y="4437384"/>
                                </a:cubicBezTo>
                                <a:close/>
                                <a:moveTo>
                                  <a:pt x="961275" y="4428602"/>
                                </a:moveTo>
                                <a:cubicBezTo>
                                  <a:pt x="962073" y="4429001"/>
                                  <a:pt x="962473" y="4430598"/>
                                  <a:pt x="961674" y="4431396"/>
                                </a:cubicBezTo>
                                <a:lnTo>
                                  <a:pt x="950895" y="4445369"/>
                                </a:lnTo>
                                <a:cubicBezTo>
                                  <a:pt x="950496" y="4445768"/>
                                  <a:pt x="949698" y="4446168"/>
                                  <a:pt x="949298" y="4446168"/>
                                </a:cubicBezTo>
                                <a:cubicBezTo>
                                  <a:pt x="948898" y="4446168"/>
                                  <a:pt x="948100" y="4446168"/>
                                  <a:pt x="947701" y="4445768"/>
                                </a:cubicBezTo>
                                <a:cubicBezTo>
                                  <a:pt x="946903" y="4444970"/>
                                  <a:pt x="946504" y="4443373"/>
                                  <a:pt x="947701" y="4442974"/>
                                </a:cubicBezTo>
                                <a:lnTo>
                                  <a:pt x="958480" y="4429001"/>
                                </a:lnTo>
                                <a:cubicBezTo>
                                  <a:pt x="958880" y="4428203"/>
                                  <a:pt x="960476" y="4427803"/>
                                  <a:pt x="961275" y="4428602"/>
                                </a:cubicBezTo>
                                <a:close/>
                                <a:moveTo>
                                  <a:pt x="904988" y="4424610"/>
                                </a:moveTo>
                                <a:cubicBezTo>
                                  <a:pt x="905785" y="4424211"/>
                                  <a:pt x="907383" y="4424211"/>
                                  <a:pt x="907783" y="4425409"/>
                                </a:cubicBezTo>
                                <a:lnTo>
                                  <a:pt x="916567" y="4440579"/>
                                </a:lnTo>
                                <a:cubicBezTo>
                                  <a:pt x="916966" y="4441378"/>
                                  <a:pt x="916966" y="4442975"/>
                                  <a:pt x="915767" y="4443374"/>
                                </a:cubicBezTo>
                                <a:lnTo>
                                  <a:pt x="914969" y="4443773"/>
                                </a:lnTo>
                                <a:cubicBezTo>
                                  <a:pt x="914171" y="4443773"/>
                                  <a:pt x="913372" y="4443374"/>
                                  <a:pt x="912974" y="4442575"/>
                                </a:cubicBezTo>
                                <a:lnTo>
                                  <a:pt x="904190" y="4427405"/>
                                </a:lnTo>
                                <a:cubicBezTo>
                                  <a:pt x="903790" y="4426606"/>
                                  <a:pt x="903790" y="4425010"/>
                                  <a:pt x="904988" y="4424610"/>
                                </a:cubicBezTo>
                                <a:close/>
                                <a:moveTo>
                                  <a:pt x="943309" y="4419421"/>
                                </a:moveTo>
                                <a:cubicBezTo>
                                  <a:pt x="944507" y="4419820"/>
                                  <a:pt x="945307" y="4421018"/>
                                  <a:pt x="944906" y="4422215"/>
                                </a:cubicBezTo>
                                <a:lnTo>
                                  <a:pt x="940115" y="4438982"/>
                                </a:lnTo>
                                <a:cubicBezTo>
                                  <a:pt x="940115" y="4439781"/>
                                  <a:pt x="939317" y="4440579"/>
                                  <a:pt x="938518" y="4440579"/>
                                </a:cubicBezTo>
                                <a:lnTo>
                                  <a:pt x="937721" y="4440579"/>
                                </a:lnTo>
                                <a:cubicBezTo>
                                  <a:pt x="936523" y="4440180"/>
                                  <a:pt x="936123" y="4438982"/>
                                  <a:pt x="935725" y="4437785"/>
                                </a:cubicBezTo>
                                <a:lnTo>
                                  <a:pt x="940514" y="4421018"/>
                                </a:lnTo>
                                <a:cubicBezTo>
                                  <a:pt x="940913" y="4419820"/>
                                  <a:pt x="942111" y="4419022"/>
                                  <a:pt x="943309" y="4419421"/>
                                </a:cubicBezTo>
                                <a:close/>
                                <a:moveTo>
                                  <a:pt x="923353" y="4417824"/>
                                </a:moveTo>
                                <a:cubicBezTo>
                                  <a:pt x="924550" y="4417824"/>
                                  <a:pt x="925749" y="4418622"/>
                                  <a:pt x="925749" y="4419820"/>
                                </a:cubicBezTo>
                                <a:lnTo>
                                  <a:pt x="928145" y="4437386"/>
                                </a:lnTo>
                                <a:cubicBezTo>
                                  <a:pt x="928145" y="4438583"/>
                                  <a:pt x="927347" y="4439781"/>
                                  <a:pt x="926148" y="4439781"/>
                                </a:cubicBezTo>
                                <a:cubicBezTo>
                                  <a:pt x="924951" y="4439781"/>
                                  <a:pt x="924151" y="4438983"/>
                                  <a:pt x="923753" y="4437785"/>
                                </a:cubicBezTo>
                                <a:lnTo>
                                  <a:pt x="921357" y="4420219"/>
                                </a:lnTo>
                                <a:cubicBezTo>
                                  <a:pt x="921357" y="4419022"/>
                                  <a:pt x="922155" y="4417824"/>
                                  <a:pt x="923353" y="4417824"/>
                                </a:cubicBezTo>
                                <a:close/>
                                <a:moveTo>
                                  <a:pt x="6671031" y="4380049"/>
                                </a:moveTo>
                                <a:cubicBezTo>
                                  <a:pt x="6678766" y="4381995"/>
                                  <a:pt x="6685752" y="4386885"/>
                                  <a:pt x="6690143" y="4394271"/>
                                </a:cubicBezTo>
                                <a:lnTo>
                                  <a:pt x="6684554" y="4397863"/>
                                </a:lnTo>
                                <a:cubicBezTo>
                                  <a:pt x="6676969" y="4386287"/>
                                  <a:pt x="6661799" y="4382694"/>
                                  <a:pt x="6650223" y="4389879"/>
                                </a:cubicBezTo>
                                <a:cubicBezTo>
                                  <a:pt x="6638645" y="4397065"/>
                                  <a:pt x="6635052" y="4412235"/>
                                  <a:pt x="6643036" y="4423812"/>
                                </a:cubicBezTo>
                                <a:lnTo>
                                  <a:pt x="6637447" y="4427405"/>
                                </a:lnTo>
                                <a:cubicBezTo>
                                  <a:pt x="6637048" y="4427006"/>
                                  <a:pt x="6637048" y="4426607"/>
                                  <a:pt x="6636649" y="4426208"/>
                                </a:cubicBezTo>
                                <a:cubicBezTo>
                                  <a:pt x="6627867" y="4411436"/>
                                  <a:pt x="6632657" y="4392275"/>
                                  <a:pt x="6647428" y="4383492"/>
                                </a:cubicBezTo>
                                <a:cubicBezTo>
                                  <a:pt x="6654813" y="4379101"/>
                                  <a:pt x="6663296" y="4378103"/>
                                  <a:pt x="6671031" y="4380049"/>
                                </a:cubicBezTo>
                                <a:close/>
                                <a:moveTo>
                                  <a:pt x="4711314" y="4363931"/>
                                </a:moveTo>
                                <a:cubicBezTo>
                                  <a:pt x="4712512" y="4363532"/>
                                  <a:pt x="4713310" y="4364331"/>
                                  <a:pt x="4713709" y="4365927"/>
                                </a:cubicBezTo>
                                <a:lnTo>
                                  <a:pt x="4716105" y="4383493"/>
                                </a:lnTo>
                                <a:cubicBezTo>
                                  <a:pt x="4716105" y="4384691"/>
                                  <a:pt x="4715307" y="4385888"/>
                                  <a:pt x="4714109" y="4385888"/>
                                </a:cubicBezTo>
                                <a:cubicBezTo>
                                  <a:pt x="4712911" y="4385888"/>
                                  <a:pt x="4711713" y="4385090"/>
                                  <a:pt x="4711713" y="4383892"/>
                                </a:cubicBezTo>
                                <a:lnTo>
                                  <a:pt x="4709318" y="4366327"/>
                                </a:lnTo>
                                <a:cubicBezTo>
                                  <a:pt x="4709318" y="4365129"/>
                                  <a:pt x="4710116" y="4363931"/>
                                  <a:pt x="4711314" y="4363931"/>
                                </a:cubicBezTo>
                                <a:close/>
                                <a:moveTo>
                                  <a:pt x="4699738" y="4363134"/>
                                </a:moveTo>
                                <a:cubicBezTo>
                                  <a:pt x="4700936" y="4363533"/>
                                  <a:pt x="4701335" y="4364331"/>
                                  <a:pt x="4700936" y="4365928"/>
                                </a:cubicBezTo>
                                <a:lnTo>
                                  <a:pt x="4696145" y="4382695"/>
                                </a:lnTo>
                                <a:cubicBezTo>
                                  <a:pt x="4696145" y="4383494"/>
                                  <a:pt x="4695346" y="4384292"/>
                                  <a:pt x="4694548" y="4384292"/>
                                </a:cubicBezTo>
                                <a:lnTo>
                                  <a:pt x="4693749" y="4384292"/>
                                </a:lnTo>
                                <a:cubicBezTo>
                                  <a:pt x="4692552" y="4383893"/>
                                  <a:pt x="4691753" y="4382695"/>
                                  <a:pt x="4692153" y="4381498"/>
                                </a:cubicBezTo>
                                <a:lnTo>
                                  <a:pt x="4696944" y="4364731"/>
                                </a:lnTo>
                                <a:cubicBezTo>
                                  <a:pt x="4697343" y="4363533"/>
                                  <a:pt x="4698541" y="4362735"/>
                                  <a:pt x="4699738" y="4363134"/>
                                </a:cubicBezTo>
                                <a:close/>
                                <a:moveTo>
                                  <a:pt x="4721693" y="4360339"/>
                                </a:moveTo>
                                <a:cubicBezTo>
                                  <a:pt x="4722491" y="4359939"/>
                                  <a:pt x="4724088" y="4359939"/>
                                  <a:pt x="4724487" y="4361137"/>
                                </a:cubicBezTo>
                                <a:lnTo>
                                  <a:pt x="4733271" y="4376308"/>
                                </a:lnTo>
                                <a:cubicBezTo>
                                  <a:pt x="4733670" y="4377106"/>
                                  <a:pt x="4733670" y="4378703"/>
                                  <a:pt x="4732472" y="4379102"/>
                                </a:cubicBezTo>
                                <a:lnTo>
                                  <a:pt x="4731674" y="4379501"/>
                                </a:lnTo>
                                <a:cubicBezTo>
                                  <a:pt x="4730875" y="4379501"/>
                                  <a:pt x="4730077" y="4379102"/>
                                  <a:pt x="4729678" y="4378304"/>
                                </a:cubicBezTo>
                                <a:lnTo>
                                  <a:pt x="4720894" y="4363133"/>
                                </a:lnTo>
                                <a:cubicBezTo>
                                  <a:pt x="4720495" y="4362335"/>
                                  <a:pt x="4720495" y="4360738"/>
                                  <a:pt x="4721693" y="4360339"/>
                                </a:cubicBezTo>
                                <a:close/>
                                <a:moveTo>
                                  <a:pt x="4689758" y="4357944"/>
                                </a:moveTo>
                                <a:cubicBezTo>
                                  <a:pt x="4690556" y="4358743"/>
                                  <a:pt x="4690955" y="4359940"/>
                                  <a:pt x="4690556" y="4360739"/>
                                </a:cubicBezTo>
                                <a:lnTo>
                                  <a:pt x="4679777" y="4374712"/>
                                </a:lnTo>
                                <a:cubicBezTo>
                                  <a:pt x="4679378" y="4375111"/>
                                  <a:pt x="4678579" y="4375510"/>
                                  <a:pt x="4678180" y="4375510"/>
                                </a:cubicBezTo>
                                <a:cubicBezTo>
                                  <a:pt x="4677781" y="4375510"/>
                                  <a:pt x="4676982" y="4375510"/>
                                  <a:pt x="4676583" y="4375111"/>
                                </a:cubicBezTo>
                                <a:cubicBezTo>
                                  <a:pt x="4675785" y="4374712"/>
                                  <a:pt x="4675386" y="4373115"/>
                                  <a:pt x="4676184" y="4372316"/>
                                </a:cubicBezTo>
                                <a:lnTo>
                                  <a:pt x="4686963" y="4358343"/>
                                </a:lnTo>
                                <a:cubicBezTo>
                                  <a:pt x="4687363" y="4357545"/>
                                  <a:pt x="4688959" y="4357146"/>
                                  <a:pt x="4689758" y="4357944"/>
                                </a:cubicBezTo>
                                <a:close/>
                                <a:moveTo>
                                  <a:pt x="4733269" y="4352355"/>
                                </a:moveTo>
                                <a:lnTo>
                                  <a:pt x="4747641" y="4363134"/>
                                </a:lnTo>
                                <a:cubicBezTo>
                                  <a:pt x="4748440" y="4363534"/>
                                  <a:pt x="4748839" y="4365130"/>
                                  <a:pt x="4748041" y="4365929"/>
                                </a:cubicBezTo>
                                <a:cubicBezTo>
                                  <a:pt x="4747641" y="4366328"/>
                                  <a:pt x="4746843" y="4366727"/>
                                  <a:pt x="4746444" y="4366727"/>
                                </a:cubicBezTo>
                                <a:cubicBezTo>
                                  <a:pt x="4746045" y="4366727"/>
                                  <a:pt x="4745246" y="4366727"/>
                                  <a:pt x="4744847" y="4366328"/>
                                </a:cubicBezTo>
                                <a:lnTo>
                                  <a:pt x="4730874" y="4355549"/>
                                </a:lnTo>
                                <a:cubicBezTo>
                                  <a:pt x="4730076" y="4355149"/>
                                  <a:pt x="4729676" y="4353553"/>
                                  <a:pt x="4730475" y="4352754"/>
                                </a:cubicBezTo>
                                <a:cubicBezTo>
                                  <a:pt x="4730874" y="4351956"/>
                                  <a:pt x="4732471" y="4351557"/>
                                  <a:pt x="4733269" y="4352355"/>
                                </a:cubicBezTo>
                                <a:close/>
                                <a:moveTo>
                                  <a:pt x="1242711" y="4351956"/>
                                </a:moveTo>
                                <a:cubicBezTo>
                                  <a:pt x="1243908" y="4351556"/>
                                  <a:pt x="1245106" y="4352355"/>
                                  <a:pt x="1245505" y="4353552"/>
                                </a:cubicBezTo>
                                <a:cubicBezTo>
                                  <a:pt x="1247102" y="4361137"/>
                                  <a:pt x="1255086" y="4366327"/>
                                  <a:pt x="1263071" y="4364331"/>
                                </a:cubicBezTo>
                                <a:cubicBezTo>
                                  <a:pt x="1264268" y="4363932"/>
                                  <a:pt x="1265465" y="4364730"/>
                                  <a:pt x="1266263" y="4365928"/>
                                </a:cubicBezTo>
                                <a:cubicBezTo>
                                  <a:pt x="1266662" y="4367125"/>
                                  <a:pt x="1265864" y="4368323"/>
                                  <a:pt x="1265066" y="4368722"/>
                                </a:cubicBezTo>
                                <a:lnTo>
                                  <a:pt x="1264666" y="4368722"/>
                                </a:lnTo>
                                <a:cubicBezTo>
                                  <a:pt x="1260275" y="4369920"/>
                                  <a:pt x="1255885" y="4369520"/>
                                  <a:pt x="1251892" y="4367524"/>
                                </a:cubicBezTo>
                                <a:cubicBezTo>
                                  <a:pt x="1246702" y="4381895"/>
                                  <a:pt x="1236724" y="4393073"/>
                                  <a:pt x="1223151" y="4399860"/>
                                </a:cubicBezTo>
                                <a:cubicBezTo>
                                  <a:pt x="1209578" y="4406647"/>
                                  <a:pt x="1194409" y="4407844"/>
                                  <a:pt x="1180037" y="4403054"/>
                                </a:cubicBezTo>
                                <a:cubicBezTo>
                                  <a:pt x="1179239" y="4407445"/>
                                  <a:pt x="1176844" y="4411437"/>
                                  <a:pt x="1173251" y="4414232"/>
                                </a:cubicBezTo>
                                <a:lnTo>
                                  <a:pt x="1172851" y="4414631"/>
                                </a:lnTo>
                                <a:cubicBezTo>
                                  <a:pt x="1172053" y="4415030"/>
                                  <a:pt x="1170856" y="4414631"/>
                                  <a:pt x="1170057" y="4413832"/>
                                </a:cubicBezTo>
                                <a:cubicBezTo>
                                  <a:pt x="1169259" y="4413034"/>
                                  <a:pt x="1169259" y="4411437"/>
                                  <a:pt x="1170456" y="4410639"/>
                                </a:cubicBezTo>
                                <a:cubicBezTo>
                                  <a:pt x="1176444" y="4405449"/>
                                  <a:pt x="1177642" y="4396267"/>
                                  <a:pt x="1172452" y="4389879"/>
                                </a:cubicBezTo>
                                <a:cubicBezTo>
                                  <a:pt x="1171654" y="4389081"/>
                                  <a:pt x="1171654" y="4387484"/>
                                  <a:pt x="1172851" y="4386686"/>
                                </a:cubicBezTo>
                                <a:cubicBezTo>
                                  <a:pt x="1173650" y="4385887"/>
                                  <a:pt x="1175247" y="4385887"/>
                                  <a:pt x="1176045" y="4387085"/>
                                </a:cubicBezTo>
                                <a:cubicBezTo>
                                  <a:pt x="1178840" y="4390678"/>
                                  <a:pt x="1180436" y="4394670"/>
                                  <a:pt x="1180436" y="4398663"/>
                                </a:cubicBezTo>
                                <a:lnTo>
                                  <a:pt x="1180836" y="4398663"/>
                                </a:lnTo>
                                <a:cubicBezTo>
                                  <a:pt x="1194409" y="4403054"/>
                                  <a:pt x="1208380" y="4402256"/>
                                  <a:pt x="1221155" y="4395867"/>
                                </a:cubicBezTo>
                                <a:cubicBezTo>
                                  <a:pt x="1233530" y="4389480"/>
                                  <a:pt x="1243111" y="4378702"/>
                                  <a:pt x="1247502" y="4365528"/>
                                </a:cubicBezTo>
                                <a:lnTo>
                                  <a:pt x="1247502" y="4365129"/>
                                </a:lnTo>
                                <a:cubicBezTo>
                                  <a:pt x="1244307" y="4362734"/>
                                  <a:pt x="1242312" y="4359141"/>
                                  <a:pt x="1241115" y="4354750"/>
                                </a:cubicBezTo>
                                <a:cubicBezTo>
                                  <a:pt x="1240716" y="4353552"/>
                                  <a:pt x="1241514" y="4352355"/>
                                  <a:pt x="1242711" y="4351956"/>
                                </a:cubicBezTo>
                                <a:close/>
                                <a:moveTo>
                                  <a:pt x="4679378" y="4348363"/>
                                </a:moveTo>
                                <a:cubicBezTo>
                                  <a:pt x="4680177" y="4347963"/>
                                  <a:pt x="4681774" y="4347963"/>
                                  <a:pt x="4682173" y="4349161"/>
                                </a:cubicBezTo>
                                <a:cubicBezTo>
                                  <a:pt x="4682971" y="4350359"/>
                                  <a:pt x="4682572" y="4351556"/>
                                  <a:pt x="4681374" y="4351955"/>
                                </a:cubicBezTo>
                                <a:lnTo>
                                  <a:pt x="4666204" y="4360739"/>
                                </a:lnTo>
                                <a:lnTo>
                                  <a:pt x="4665405" y="4361138"/>
                                </a:lnTo>
                                <a:cubicBezTo>
                                  <a:pt x="4664607" y="4361138"/>
                                  <a:pt x="4663809" y="4360739"/>
                                  <a:pt x="4663409" y="4359940"/>
                                </a:cubicBezTo>
                                <a:cubicBezTo>
                                  <a:pt x="4663010" y="4359142"/>
                                  <a:pt x="4663010" y="4357545"/>
                                  <a:pt x="4664208" y="4357146"/>
                                </a:cubicBezTo>
                                <a:close/>
                                <a:moveTo>
                                  <a:pt x="2165659" y="4348363"/>
                                </a:moveTo>
                                <a:cubicBezTo>
                                  <a:pt x="2168055" y="4347963"/>
                                  <a:pt x="2170449" y="4349560"/>
                                  <a:pt x="2170449" y="4351955"/>
                                </a:cubicBezTo>
                                <a:lnTo>
                                  <a:pt x="2174043" y="4376307"/>
                                </a:lnTo>
                                <a:lnTo>
                                  <a:pt x="2198394" y="4372714"/>
                                </a:lnTo>
                                <a:cubicBezTo>
                                  <a:pt x="2200790" y="4372315"/>
                                  <a:pt x="2202785" y="4373911"/>
                                  <a:pt x="2203184" y="4376307"/>
                                </a:cubicBezTo>
                                <a:cubicBezTo>
                                  <a:pt x="2203584" y="4378702"/>
                                  <a:pt x="2201986" y="4380698"/>
                                  <a:pt x="2199591" y="4381097"/>
                                </a:cubicBezTo>
                                <a:lnTo>
                                  <a:pt x="2175240" y="4384690"/>
                                </a:lnTo>
                                <a:lnTo>
                                  <a:pt x="2178832" y="4409042"/>
                                </a:lnTo>
                                <a:cubicBezTo>
                                  <a:pt x="2179229" y="4411437"/>
                                  <a:pt x="2177634" y="4413433"/>
                                  <a:pt x="2175240" y="4413832"/>
                                </a:cubicBezTo>
                                <a:cubicBezTo>
                                  <a:pt x="2172845" y="4414232"/>
                                  <a:pt x="2170848" y="4412635"/>
                                  <a:pt x="2170449" y="4410240"/>
                                </a:cubicBezTo>
                                <a:lnTo>
                                  <a:pt x="2166857" y="4385887"/>
                                </a:lnTo>
                                <a:lnTo>
                                  <a:pt x="2142505" y="4389480"/>
                                </a:lnTo>
                                <a:cubicBezTo>
                                  <a:pt x="2140110" y="4389879"/>
                                  <a:pt x="2138114" y="4388283"/>
                                  <a:pt x="2137715" y="4385887"/>
                                </a:cubicBezTo>
                                <a:cubicBezTo>
                                  <a:pt x="2137315" y="4383492"/>
                                  <a:pt x="2138913" y="4381496"/>
                                  <a:pt x="2141308" y="4381097"/>
                                </a:cubicBezTo>
                                <a:lnTo>
                                  <a:pt x="2165659" y="4377504"/>
                                </a:lnTo>
                                <a:lnTo>
                                  <a:pt x="2162066" y="4353153"/>
                                </a:lnTo>
                                <a:cubicBezTo>
                                  <a:pt x="2161667" y="4350758"/>
                                  <a:pt x="2163265" y="4348762"/>
                                  <a:pt x="2165659" y="4348363"/>
                                </a:cubicBezTo>
                                <a:close/>
                                <a:moveTo>
                                  <a:pt x="4738060" y="4341178"/>
                                </a:moveTo>
                                <a:lnTo>
                                  <a:pt x="4754827" y="4345969"/>
                                </a:lnTo>
                                <a:cubicBezTo>
                                  <a:pt x="4756025" y="4346368"/>
                                  <a:pt x="4756823" y="4347566"/>
                                  <a:pt x="4756025" y="4348763"/>
                                </a:cubicBezTo>
                                <a:cubicBezTo>
                                  <a:pt x="4756025" y="4349562"/>
                                  <a:pt x="4755227" y="4350360"/>
                                  <a:pt x="4754428" y="4350360"/>
                                </a:cubicBezTo>
                                <a:lnTo>
                                  <a:pt x="4753630" y="4350360"/>
                                </a:lnTo>
                                <a:lnTo>
                                  <a:pt x="4736863" y="4345569"/>
                                </a:lnTo>
                                <a:cubicBezTo>
                                  <a:pt x="4735665" y="4345170"/>
                                  <a:pt x="4734867" y="4343972"/>
                                  <a:pt x="4735266" y="4342775"/>
                                </a:cubicBezTo>
                                <a:cubicBezTo>
                                  <a:pt x="4735665" y="4341577"/>
                                  <a:pt x="4736863" y="4340779"/>
                                  <a:pt x="4738060" y="4341178"/>
                                </a:cubicBezTo>
                                <a:close/>
                                <a:moveTo>
                                  <a:pt x="3394195" y="4340878"/>
                                </a:moveTo>
                                <a:cubicBezTo>
                                  <a:pt x="3396792" y="4340279"/>
                                  <a:pt x="3400190" y="4340179"/>
                                  <a:pt x="3403585" y="4341975"/>
                                </a:cubicBezTo>
                                <a:cubicBezTo>
                                  <a:pt x="3411177" y="4345967"/>
                                  <a:pt x="3410779" y="4353552"/>
                                  <a:pt x="3410779" y="4353951"/>
                                </a:cubicBezTo>
                                <a:cubicBezTo>
                                  <a:pt x="3410779" y="4353951"/>
                                  <a:pt x="3410779" y="4356746"/>
                                  <a:pt x="3414369" y="4358742"/>
                                </a:cubicBezTo>
                                <a:cubicBezTo>
                                  <a:pt x="3417961" y="4360339"/>
                                  <a:pt x="3420354" y="4358742"/>
                                  <a:pt x="3420354" y="4358742"/>
                                </a:cubicBezTo>
                                <a:lnTo>
                                  <a:pt x="3420755" y="4358742"/>
                                </a:lnTo>
                                <a:lnTo>
                                  <a:pt x="3421153" y="4358343"/>
                                </a:lnTo>
                                <a:cubicBezTo>
                                  <a:pt x="3423148" y="4357145"/>
                                  <a:pt x="3427938" y="4354750"/>
                                  <a:pt x="3434321" y="4357943"/>
                                </a:cubicBezTo>
                                <a:cubicBezTo>
                                  <a:pt x="3441105" y="4361536"/>
                                  <a:pt x="3441503" y="4369121"/>
                                  <a:pt x="3441503" y="4369520"/>
                                </a:cubicBezTo>
                                <a:lnTo>
                                  <a:pt x="3441503" y="4369919"/>
                                </a:lnTo>
                                <a:cubicBezTo>
                                  <a:pt x="3441503" y="4369919"/>
                                  <a:pt x="3441503" y="4372714"/>
                                  <a:pt x="3445096" y="4374710"/>
                                </a:cubicBezTo>
                                <a:cubicBezTo>
                                  <a:pt x="3448686" y="4376706"/>
                                  <a:pt x="3451481" y="4374710"/>
                                  <a:pt x="3451481" y="4374710"/>
                                </a:cubicBezTo>
                                <a:lnTo>
                                  <a:pt x="3451880" y="4374710"/>
                                </a:lnTo>
                                <a:cubicBezTo>
                                  <a:pt x="3452278" y="4374311"/>
                                  <a:pt x="3459461" y="4370319"/>
                                  <a:pt x="3465847" y="4373911"/>
                                </a:cubicBezTo>
                                <a:cubicBezTo>
                                  <a:pt x="3473428" y="4377903"/>
                                  <a:pt x="3473027" y="4385489"/>
                                  <a:pt x="3473027" y="4385888"/>
                                </a:cubicBezTo>
                                <a:cubicBezTo>
                                  <a:pt x="3473027" y="4385888"/>
                                  <a:pt x="3473027" y="4388683"/>
                                  <a:pt x="3476620" y="4390679"/>
                                </a:cubicBezTo>
                                <a:cubicBezTo>
                                  <a:pt x="3477817" y="4391078"/>
                                  <a:pt x="3478617" y="4391477"/>
                                  <a:pt x="3479813" y="4391477"/>
                                </a:cubicBezTo>
                                <a:lnTo>
                                  <a:pt x="3484203" y="4391876"/>
                                </a:lnTo>
                                <a:cubicBezTo>
                                  <a:pt x="3486197" y="4391876"/>
                                  <a:pt x="3487793" y="4393872"/>
                                  <a:pt x="3487793" y="4395868"/>
                                </a:cubicBezTo>
                                <a:cubicBezTo>
                                  <a:pt x="3487793" y="4397864"/>
                                  <a:pt x="3485801" y="4399461"/>
                                  <a:pt x="3482206" y="4399860"/>
                                </a:cubicBezTo>
                                <a:lnTo>
                                  <a:pt x="3476224" y="4399461"/>
                                </a:lnTo>
                                <a:cubicBezTo>
                                  <a:pt x="3474625" y="4399062"/>
                                  <a:pt x="3473027" y="4398663"/>
                                  <a:pt x="3471431" y="4397864"/>
                                </a:cubicBezTo>
                                <a:cubicBezTo>
                                  <a:pt x="3463853" y="4393872"/>
                                  <a:pt x="3464251" y="4386288"/>
                                  <a:pt x="3464251" y="4385888"/>
                                </a:cubicBezTo>
                                <a:cubicBezTo>
                                  <a:pt x="3464251" y="4385888"/>
                                  <a:pt x="3464649" y="4383093"/>
                                  <a:pt x="3461057" y="4381097"/>
                                </a:cubicBezTo>
                                <a:cubicBezTo>
                                  <a:pt x="3458266" y="4379500"/>
                                  <a:pt x="3454674" y="4381097"/>
                                  <a:pt x="3454273" y="4381496"/>
                                </a:cubicBezTo>
                                <a:cubicBezTo>
                                  <a:pt x="3453078" y="4382295"/>
                                  <a:pt x="3447491" y="4385489"/>
                                  <a:pt x="3440706" y="4381895"/>
                                </a:cubicBezTo>
                                <a:cubicBezTo>
                                  <a:pt x="3433923" y="4378303"/>
                                  <a:pt x="3433526" y="4371915"/>
                                  <a:pt x="3433526" y="4370319"/>
                                </a:cubicBezTo>
                                <a:cubicBezTo>
                                  <a:pt x="3433124" y="4369919"/>
                                  <a:pt x="3432725" y="4366726"/>
                                  <a:pt x="3429934" y="4365129"/>
                                </a:cubicBezTo>
                                <a:cubicBezTo>
                                  <a:pt x="3426740" y="4363532"/>
                                  <a:pt x="3424743" y="4364730"/>
                                  <a:pt x="3423946" y="4365129"/>
                                </a:cubicBezTo>
                                <a:lnTo>
                                  <a:pt x="3423548" y="4365129"/>
                                </a:lnTo>
                                <a:cubicBezTo>
                                  <a:pt x="3422351" y="4365927"/>
                                  <a:pt x="3417160" y="4369121"/>
                                  <a:pt x="3409979" y="4365528"/>
                                </a:cubicBezTo>
                                <a:cubicBezTo>
                                  <a:pt x="3402394" y="4361536"/>
                                  <a:pt x="3402786" y="4354351"/>
                                  <a:pt x="3402786" y="4353552"/>
                                </a:cubicBezTo>
                                <a:cubicBezTo>
                                  <a:pt x="3403189" y="4353552"/>
                                  <a:pt x="3402786" y="4350359"/>
                                  <a:pt x="3399590" y="4348762"/>
                                </a:cubicBezTo>
                                <a:cubicBezTo>
                                  <a:pt x="3396792" y="4347165"/>
                                  <a:pt x="3393199" y="4348762"/>
                                  <a:pt x="3392801" y="4349161"/>
                                </a:cubicBezTo>
                                <a:cubicBezTo>
                                  <a:pt x="3391602" y="4349959"/>
                                  <a:pt x="3386011" y="4353153"/>
                                  <a:pt x="3379222" y="4349560"/>
                                </a:cubicBezTo>
                                <a:lnTo>
                                  <a:pt x="3376826" y="4347963"/>
                                </a:lnTo>
                                <a:cubicBezTo>
                                  <a:pt x="3374830" y="4347165"/>
                                  <a:pt x="3374031" y="4344770"/>
                                  <a:pt x="3375231" y="4342774"/>
                                </a:cubicBezTo>
                                <a:cubicBezTo>
                                  <a:pt x="3376026" y="4340778"/>
                                  <a:pt x="3378425" y="4339979"/>
                                  <a:pt x="3380420" y="4341177"/>
                                </a:cubicBezTo>
                                <a:lnTo>
                                  <a:pt x="3382816" y="4342774"/>
                                </a:lnTo>
                                <a:cubicBezTo>
                                  <a:pt x="3386408" y="4344770"/>
                                  <a:pt x="3389207" y="4342774"/>
                                  <a:pt x="3389207" y="4342774"/>
                                </a:cubicBezTo>
                                <a:lnTo>
                                  <a:pt x="3389603" y="4342774"/>
                                </a:lnTo>
                                <a:cubicBezTo>
                                  <a:pt x="3389804" y="4342574"/>
                                  <a:pt x="3391602" y="4341476"/>
                                  <a:pt x="3394195" y="4340878"/>
                                </a:cubicBezTo>
                                <a:close/>
                                <a:moveTo>
                                  <a:pt x="4676186" y="4336787"/>
                                </a:moveTo>
                                <a:cubicBezTo>
                                  <a:pt x="4677383" y="4336787"/>
                                  <a:pt x="4678581" y="4337585"/>
                                  <a:pt x="4678581" y="4338783"/>
                                </a:cubicBezTo>
                                <a:cubicBezTo>
                                  <a:pt x="4678980" y="4339980"/>
                                  <a:pt x="4678182" y="4341178"/>
                                  <a:pt x="4676585" y="4341178"/>
                                </a:cubicBezTo>
                                <a:lnTo>
                                  <a:pt x="4659019" y="4343574"/>
                                </a:lnTo>
                                <a:cubicBezTo>
                                  <a:pt x="4657821" y="4343574"/>
                                  <a:pt x="4656624" y="4342776"/>
                                  <a:pt x="4656624" y="4341578"/>
                                </a:cubicBezTo>
                                <a:cubicBezTo>
                                  <a:pt x="4656624" y="4340380"/>
                                  <a:pt x="4657422" y="4339182"/>
                                  <a:pt x="4658620" y="4339182"/>
                                </a:cubicBezTo>
                                <a:close/>
                                <a:moveTo>
                                  <a:pt x="4755625" y="4326807"/>
                                </a:moveTo>
                                <a:cubicBezTo>
                                  <a:pt x="4756823" y="4326407"/>
                                  <a:pt x="4757621" y="4327206"/>
                                  <a:pt x="4758021" y="4328802"/>
                                </a:cubicBezTo>
                                <a:cubicBezTo>
                                  <a:pt x="4758021" y="4330000"/>
                                  <a:pt x="4757222" y="4331198"/>
                                  <a:pt x="4756025" y="4331198"/>
                                </a:cubicBezTo>
                                <a:lnTo>
                                  <a:pt x="4738459" y="4333594"/>
                                </a:lnTo>
                                <a:cubicBezTo>
                                  <a:pt x="4737261" y="4333594"/>
                                  <a:pt x="4736064" y="4332795"/>
                                  <a:pt x="4736064" y="4331598"/>
                                </a:cubicBezTo>
                                <a:cubicBezTo>
                                  <a:pt x="4736064" y="4330399"/>
                                  <a:pt x="4736862" y="4329202"/>
                                  <a:pt x="4738060" y="4329202"/>
                                </a:cubicBezTo>
                                <a:close/>
                                <a:moveTo>
                                  <a:pt x="4660615" y="4319621"/>
                                </a:moveTo>
                                <a:lnTo>
                                  <a:pt x="4677383" y="4324412"/>
                                </a:lnTo>
                                <a:cubicBezTo>
                                  <a:pt x="4678580" y="4324811"/>
                                  <a:pt x="4679379" y="4326009"/>
                                  <a:pt x="4678980" y="4327206"/>
                                </a:cubicBezTo>
                                <a:cubicBezTo>
                                  <a:pt x="4678980" y="4328005"/>
                                  <a:pt x="4678181" y="4328803"/>
                                  <a:pt x="4677383" y="4328803"/>
                                </a:cubicBezTo>
                                <a:lnTo>
                                  <a:pt x="4676584" y="4328803"/>
                                </a:lnTo>
                                <a:lnTo>
                                  <a:pt x="4659817" y="4324012"/>
                                </a:lnTo>
                                <a:cubicBezTo>
                                  <a:pt x="4658619" y="4323613"/>
                                  <a:pt x="4658220" y="4322415"/>
                                  <a:pt x="4657821" y="4321218"/>
                                </a:cubicBezTo>
                                <a:cubicBezTo>
                                  <a:pt x="4658220" y="4320020"/>
                                  <a:pt x="4659418" y="4319222"/>
                                  <a:pt x="4660615" y="4319621"/>
                                </a:cubicBezTo>
                                <a:close/>
                                <a:moveTo>
                                  <a:pt x="4748839" y="4309241"/>
                                </a:moveTo>
                                <a:cubicBezTo>
                                  <a:pt x="4749637" y="4308842"/>
                                  <a:pt x="4751234" y="4308842"/>
                                  <a:pt x="4751633" y="4310040"/>
                                </a:cubicBezTo>
                                <a:cubicBezTo>
                                  <a:pt x="4752033" y="4310838"/>
                                  <a:pt x="4752033" y="4312435"/>
                                  <a:pt x="4750835" y="4312834"/>
                                </a:cubicBezTo>
                                <a:lnTo>
                                  <a:pt x="4735664" y="4321618"/>
                                </a:lnTo>
                                <a:lnTo>
                                  <a:pt x="4734866" y="4322017"/>
                                </a:lnTo>
                                <a:cubicBezTo>
                                  <a:pt x="4734068" y="4322017"/>
                                  <a:pt x="4733269" y="4321618"/>
                                  <a:pt x="4732870" y="4320819"/>
                                </a:cubicBezTo>
                                <a:cubicBezTo>
                                  <a:pt x="4732072" y="4319622"/>
                                  <a:pt x="4732471" y="4318424"/>
                                  <a:pt x="4733668" y="4318025"/>
                                </a:cubicBezTo>
                                <a:close/>
                                <a:moveTo>
                                  <a:pt x="3411376" y="4308543"/>
                                </a:moveTo>
                                <a:cubicBezTo>
                                  <a:pt x="3413970" y="4307944"/>
                                  <a:pt x="3417363" y="4307844"/>
                                  <a:pt x="3420755" y="4309641"/>
                                </a:cubicBezTo>
                                <a:cubicBezTo>
                                  <a:pt x="3428336" y="4313633"/>
                                  <a:pt x="3427938" y="4321218"/>
                                  <a:pt x="3427938" y="4321617"/>
                                </a:cubicBezTo>
                                <a:cubicBezTo>
                                  <a:pt x="3427938" y="4321617"/>
                                  <a:pt x="3427938" y="4324411"/>
                                  <a:pt x="3431530" y="4326407"/>
                                </a:cubicBezTo>
                                <a:cubicBezTo>
                                  <a:pt x="3435122" y="4328004"/>
                                  <a:pt x="3437515" y="4326407"/>
                                  <a:pt x="3437515" y="4326407"/>
                                </a:cubicBezTo>
                                <a:lnTo>
                                  <a:pt x="3437914" y="4326407"/>
                                </a:lnTo>
                                <a:lnTo>
                                  <a:pt x="3438312" y="4326008"/>
                                </a:lnTo>
                                <a:cubicBezTo>
                                  <a:pt x="3440308" y="4324810"/>
                                  <a:pt x="3445096" y="4322415"/>
                                  <a:pt x="3451481" y="4325609"/>
                                </a:cubicBezTo>
                                <a:cubicBezTo>
                                  <a:pt x="3458266" y="4329202"/>
                                  <a:pt x="3458662" y="4336786"/>
                                  <a:pt x="3458662" y="4337185"/>
                                </a:cubicBezTo>
                                <a:lnTo>
                                  <a:pt x="3458662" y="4337585"/>
                                </a:lnTo>
                                <a:cubicBezTo>
                                  <a:pt x="3458662" y="4337585"/>
                                  <a:pt x="3458662" y="4340379"/>
                                  <a:pt x="3462255" y="4342375"/>
                                </a:cubicBezTo>
                                <a:cubicBezTo>
                                  <a:pt x="3465847" y="4344371"/>
                                  <a:pt x="3468640" y="4342375"/>
                                  <a:pt x="3468640" y="4342375"/>
                                </a:cubicBezTo>
                                <a:lnTo>
                                  <a:pt x="3469041" y="4342375"/>
                                </a:lnTo>
                                <a:cubicBezTo>
                                  <a:pt x="3469437" y="4341976"/>
                                  <a:pt x="3476620" y="4337984"/>
                                  <a:pt x="3483006" y="4341577"/>
                                </a:cubicBezTo>
                                <a:cubicBezTo>
                                  <a:pt x="3490593" y="4345569"/>
                                  <a:pt x="3490192" y="4353154"/>
                                  <a:pt x="3490192" y="4353554"/>
                                </a:cubicBezTo>
                                <a:cubicBezTo>
                                  <a:pt x="3490192" y="4353554"/>
                                  <a:pt x="3490192" y="4356348"/>
                                  <a:pt x="3493785" y="4358344"/>
                                </a:cubicBezTo>
                                <a:cubicBezTo>
                                  <a:pt x="3494980" y="4358743"/>
                                  <a:pt x="3495779" y="4359142"/>
                                  <a:pt x="3496977" y="4359142"/>
                                </a:cubicBezTo>
                                <a:lnTo>
                                  <a:pt x="3501363" y="4359542"/>
                                </a:lnTo>
                                <a:cubicBezTo>
                                  <a:pt x="3503364" y="4359542"/>
                                  <a:pt x="3504963" y="4361538"/>
                                  <a:pt x="3504963" y="4363534"/>
                                </a:cubicBezTo>
                                <a:cubicBezTo>
                                  <a:pt x="3504567" y="4365929"/>
                                  <a:pt x="3502962" y="4367525"/>
                                  <a:pt x="3499370" y="4367525"/>
                                </a:cubicBezTo>
                                <a:lnTo>
                                  <a:pt x="3493380" y="4367126"/>
                                </a:lnTo>
                                <a:cubicBezTo>
                                  <a:pt x="3491786" y="4366727"/>
                                  <a:pt x="3490192" y="4366328"/>
                                  <a:pt x="3488592" y="4365530"/>
                                </a:cubicBezTo>
                                <a:cubicBezTo>
                                  <a:pt x="3481009" y="4361538"/>
                                  <a:pt x="3481410" y="4353953"/>
                                  <a:pt x="3481410" y="4353554"/>
                                </a:cubicBezTo>
                                <a:cubicBezTo>
                                  <a:pt x="3481410" y="4353554"/>
                                  <a:pt x="3481808" y="4350758"/>
                                  <a:pt x="3478216" y="4348762"/>
                                </a:cubicBezTo>
                                <a:cubicBezTo>
                                  <a:pt x="3475422" y="4347165"/>
                                  <a:pt x="3471832" y="4348762"/>
                                  <a:pt x="3471434" y="4349161"/>
                                </a:cubicBezTo>
                                <a:cubicBezTo>
                                  <a:pt x="3470234" y="4349960"/>
                                  <a:pt x="3464649" y="4353154"/>
                                  <a:pt x="3457865" y="4349561"/>
                                </a:cubicBezTo>
                                <a:cubicBezTo>
                                  <a:pt x="3451083" y="4345968"/>
                                  <a:pt x="3450683" y="4339581"/>
                                  <a:pt x="3450683" y="4337984"/>
                                </a:cubicBezTo>
                                <a:cubicBezTo>
                                  <a:pt x="3450285" y="4337585"/>
                                  <a:pt x="3449884" y="4334391"/>
                                  <a:pt x="3447092" y="4332794"/>
                                </a:cubicBezTo>
                                <a:cubicBezTo>
                                  <a:pt x="3443899" y="4331198"/>
                                  <a:pt x="3441904" y="4332395"/>
                                  <a:pt x="3441105" y="4332794"/>
                                </a:cubicBezTo>
                                <a:lnTo>
                                  <a:pt x="3440706" y="4332794"/>
                                </a:lnTo>
                                <a:cubicBezTo>
                                  <a:pt x="3439511" y="4333593"/>
                                  <a:pt x="3434321" y="4336786"/>
                                  <a:pt x="3427138" y="4333194"/>
                                </a:cubicBezTo>
                                <a:cubicBezTo>
                                  <a:pt x="3419557" y="4329202"/>
                                  <a:pt x="3419955" y="4322016"/>
                                  <a:pt x="3419955" y="4321218"/>
                                </a:cubicBezTo>
                                <a:cubicBezTo>
                                  <a:pt x="3420354" y="4321218"/>
                                  <a:pt x="3419955" y="4318024"/>
                                  <a:pt x="3416764" y="4316427"/>
                                </a:cubicBezTo>
                                <a:cubicBezTo>
                                  <a:pt x="3413970" y="4314830"/>
                                  <a:pt x="3410378" y="4316427"/>
                                  <a:pt x="3409979" y="4316826"/>
                                </a:cubicBezTo>
                                <a:cubicBezTo>
                                  <a:pt x="3408782" y="4317625"/>
                                  <a:pt x="3403189" y="4320818"/>
                                  <a:pt x="3396394" y="4317226"/>
                                </a:cubicBezTo>
                                <a:lnTo>
                                  <a:pt x="3393998" y="4315629"/>
                                </a:lnTo>
                                <a:cubicBezTo>
                                  <a:pt x="3392004" y="4314830"/>
                                  <a:pt x="3391203" y="4312435"/>
                                  <a:pt x="3392402" y="4310439"/>
                                </a:cubicBezTo>
                                <a:cubicBezTo>
                                  <a:pt x="3393199" y="4308443"/>
                                  <a:pt x="3395597" y="4307645"/>
                                  <a:pt x="3397594" y="4308842"/>
                                </a:cubicBezTo>
                                <a:lnTo>
                                  <a:pt x="3399997" y="4310439"/>
                                </a:lnTo>
                                <a:cubicBezTo>
                                  <a:pt x="3403585" y="4312435"/>
                                  <a:pt x="3406387" y="4310439"/>
                                  <a:pt x="3406387" y="4310439"/>
                                </a:cubicBezTo>
                                <a:lnTo>
                                  <a:pt x="3406788" y="4310439"/>
                                </a:lnTo>
                                <a:cubicBezTo>
                                  <a:pt x="3406985" y="4310239"/>
                                  <a:pt x="3408782" y="4309141"/>
                                  <a:pt x="3411376" y="4308543"/>
                                </a:cubicBezTo>
                                <a:close/>
                                <a:moveTo>
                                  <a:pt x="4670197" y="4303653"/>
                                </a:moveTo>
                                <a:lnTo>
                                  <a:pt x="4684170" y="4314433"/>
                                </a:lnTo>
                                <a:cubicBezTo>
                                  <a:pt x="4684968" y="4314832"/>
                                  <a:pt x="4685367" y="4316429"/>
                                  <a:pt x="4684569" y="4317227"/>
                                </a:cubicBezTo>
                                <a:cubicBezTo>
                                  <a:pt x="4684170" y="4317626"/>
                                  <a:pt x="4683371" y="4318025"/>
                                  <a:pt x="4682972" y="4318025"/>
                                </a:cubicBezTo>
                                <a:cubicBezTo>
                                  <a:pt x="4682573" y="4318025"/>
                                  <a:pt x="4681774" y="4318025"/>
                                  <a:pt x="4681375" y="4317626"/>
                                </a:cubicBezTo>
                                <a:lnTo>
                                  <a:pt x="4667801" y="4306847"/>
                                </a:lnTo>
                                <a:cubicBezTo>
                                  <a:pt x="4667003" y="4306448"/>
                                  <a:pt x="4666604" y="4304851"/>
                                  <a:pt x="4667402" y="4304052"/>
                                </a:cubicBezTo>
                                <a:cubicBezTo>
                                  <a:pt x="4667801" y="4303254"/>
                                  <a:pt x="4669398" y="4302855"/>
                                  <a:pt x="4670197" y="4303653"/>
                                </a:cubicBezTo>
                                <a:close/>
                                <a:moveTo>
                                  <a:pt x="4738860" y="4294870"/>
                                </a:moveTo>
                                <a:cubicBezTo>
                                  <a:pt x="4739658" y="4295269"/>
                                  <a:pt x="4740057" y="4296866"/>
                                  <a:pt x="4739259" y="4297664"/>
                                </a:cubicBezTo>
                                <a:lnTo>
                                  <a:pt x="4728480" y="4311637"/>
                                </a:lnTo>
                                <a:cubicBezTo>
                                  <a:pt x="4728080" y="4312036"/>
                                  <a:pt x="4727282" y="4312436"/>
                                  <a:pt x="4726883" y="4312436"/>
                                </a:cubicBezTo>
                                <a:cubicBezTo>
                                  <a:pt x="4726484" y="4312436"/>
                                  <a:pt x="4725685" y="4312436"/>
                                  <a:pt x="4725286" y="4312036"/>
                                </a:cubicBezTo>
                                <a:cubicBezTo>
                                  <a:pt x="4724088" y="4311238"/>
                                  <a:pt x="4724088" y="4310040"/>
                                  <a:pt x="4725286" y="4309242"/>
                                </a:cubicBezTo>
                                <a:lnTo>
                                  <a:pt x="4736065" y="4295269"/>
                                </a:lnTo>
                                <a:cubicBezTo>
                                  <a:pt x="4736465" y="4294471"/>
                                  <a:pt x="4738061" y="4294071"/>
                                  <a:pt x="4738860" y="4294870"/>
                                </a:cubicBezTo>
                                <a:close/>
                                <a:moveTo>
                                  <a:pt x="4682172" y="4290878"/>
                                </a:moveTo>
                                <a:cubicBezTo>
                                  <a:pt x="4682970" y="4290479"/>
                                  <a:pt x="4684567" y="4290479"/>
                                  <a:pt x="4684966" y="4291677"/>
                                </a:cubicBezTo>
                                <a:lnTo>
                                  <a:pt x="4693750" y="4306847"/>
                                </a:lnTo>
                                <a:cubicBezTo>
                                  <a:pt x="4694149" y="4307646"/>
                                  <a:pt x="4694149" y="4309243"/>
                                  <a:pt x="4692951" y="4309642"/>
                                </a:cubicBezTo>
                                <a:lnTo>
                                  <a:pt x="4692153" y="4310041"/>
                                </a:lnTo>
                                <a:cubicBezTo>
                                  <a:pt x="4691354" y="4310041"/>
                                  <a:pt x="4690556" y="4309642"/>
                                  <a:pt x="4690157" y="4308843"/>
                                </a:cubicBezTo>
                                <a:lnTo>
                                  <a:pt x="4681373" y="4293673"/>
                                </a:lnTo>
                                <a:cubicBezTo>
                                  <a:pt x="4680974" y="4292874"/>
                                  <a:pt x="4680974" y="4291278"/>
                                  <a:pt x="4682172" y="4290878"/>
                                </a:cubicBezTo>
                                <a:close/>
                                <a:moveTo>
                                  <a:pt x="4720896" y="4286088"/>
                                </a:moveTo>
                                <a:cubicBezTo>
                                  <a:pt x="4722093" y="4286487"/>
                                  <a:pt x="4722892" y="4287684"/>
                                  <a:pt x="4722493" y="4288882"/>
                                </a:cubicBezTo>
                                <a:lnTo>
                                  <a:pt x="4717701" y="4305649"/>
                                </a:lnTo>
                                <a:cubicBezTo>
                                  <a:pt x="4717701" y="4306448"/>
                                  <a:pt x="4716903" y="4307246"/>
                                  <a:pt x="4716104" y="4307246"/>
                                </a:cubicBezTo>
                                <a:lnTo>
                                  <a:pt x="4715306" y="4307246"/>
                                </a:lnTo>
                                <a:cubicBezTo>
                                  <a:pt x="4714108" y="4306847"/>
                                  <a:pt x="4713310" y="4305649"/>
                                  <a:pt x="4713310" y="4304452"/>
                                </a:cubicBezTo>
                                <a:lnTo>
                                  <a:pt x="4718101" y="4287684"/>
                                </a:lnTo>
                                <a:cubicBezTo>
                                  <a:pt x="4718501" y="4286487"/>
                                  <a:pt x="4719698" y="4285688"/>
                                  <a:pt x="4720896" y="4286088"/>
                                </a:cubicBezTo>
                                <a:close/>
                                <a:moveTo>
                                  <a:pt x="4700935" y="4284492"/>
                                </a:moveTo>
                                <a:cubicBezTo>
                                  <a:pt x="4702133" y="4284492"/>
                                  <a:pt x="4703330" y="4285290"/>
                                  <a:pt x="4703330" y="4286488"/>
                                </a:cubicBezTo>
                                <a:lnTo>
                                  <a:pt x="4705726" y="4304053"/>
                                </a:lnTo>
                                <a:cubicBezTo>
                                  <a:pt x="4705726" y="4305251"/>
                                  <a:pt x="4704928" y="4306449"/>
                                  <a:pt x="4703730" y="4306449"/>
                                </a:cubicBezTo>
                                <a:cubicBezTo>
                                  <a:pt x="4702532" y="4306449"/>
                                  <a:pt x="4701334" y="4305650"/>
                                  <a:pt x="4701334" y="4304453"/>
                                </a:cubicBezTo>
                                <a:lnTo>
                                  <a:pt x="4698939" y="4286887"/>
                                </a:lnTo>
                                <a:cubicBezTo>
                                  <a:pt x="4698939" y="4285689"/>
                                  <a:pt x="4699737" y="4284492"/>
                                  <a:pt x="4700935" y="4284492"/>
                                </a:cubicBezTo>
                                <a:close/>
                                <a:moveTo>
                                  <a:pt x="3772847" y="4242725"/>
                                </a:moveTo>
                                <a:cubicBezTo>
                                  <a:pt x="3780582" y="4244671"/>
                                  <a:pt x="3787568" y="4249562"/>
                                  <a:pt x="3791960" y="4256947"/>
                                </a:cubicBezTo>
                                <a:lnTo>
                                  <a:pt x="3786371" y="4260540"/>
                                </a:lnTo>
                                <a:cubicBezTo>
                                  <a:pt x="3778786" y="4248963"/>
                                  <a:pt x="3763616" y="4245370"/>
                                  <a:pt x="3752039" y="4252556"/>
                                </a:cubicBezTo>
                                <a:cubicBezTo>
                                  <a:pt x="3740462" y="4259741"/>
                                  <a:pt x="3736869" y="4274911"/>
                                  <a:pt x="3744853" y="4286488"/>
                                </a:cubicBezTo>
                                <a:lnTo>
                                  <a:pt x="3739264" y="4290081"/>
                                </a:lnTo>
                                <a:cubicBezTo>
                                  <a:pt x="3738865" y="4289682"/>
                                  <a:pt x="3738865" y="4289283"/>
                                  <a:pt x="3738466" y="4288884"/>
                                </a:cubicBezTo>
                                <a:cubicBezTo>
                                  <a:pt x="3729684" y="4274112"/>
                                  <a:pt x="3734474" y="4254951"/>
                                  <a:pt x="3749244" y="4246168"/>
                                </a:cubicBezTo>
                                <a:cubicBezTo>
                                  <a:pt x="3756630" y="4241777"/>
                                  <a:pt x="3765113" y="4240779"/>
                                  <a:pt x="3772847" y="4242725"/>
                                </a:cubicBezTo>
                                <a:close/>
                                <a:moveTo>
                                  <a:pt x="1813165" y="4226607"/>
                                </a:moveTo>
                                <a:cubicBezTo>
                                  <a:pt x="1814363" y="4226208"/>
                                  <a:pt x="1815161" y="4227405"/>
                                  <a:pt x="1815560" y="4228603"/>
                                </a:cubicBezTo>
                                <a:lnTo>
                                  <a:pt x="1817955" y="4246169"/>
                                </a:lnTo>
                                <a:cubicBezTo>
                                  <a:pt x="1817955" y="4247366"/>
                                  <a:pt x="1817158" y="4248564"/>
                                  <a:pt x="1815959" y="4248564"/>
                                </a:cubicBezTo>
                                <a:cubicBezTo>
                                  <a:pt x="1814762" y="4248564"/>
                                  <a:pt x="1813564" y="4247765"/>
                                  <a:pt x="1813564" y="4246568"/>
                                </a:cubicBezTo>
                                <a:lnTo>
                                  <a:pt x="1811176" y="4229002"/>
                                </a:lnTo>
                                <a:cubicBezTo>
                                  <a:pt x="1811176" y="4227805"/>
                                  <a:pt x="1811974" y="4226607"/>
                                  <a:pt x="1813165" y="4226607"/>
                                </a:cubicBezTo>
                                <a:close/>
                                <a:moveTo>
                                  <a:pt x="1801594" y="4225809"/>
                                </a:moveTo>
                                <a:cubicBezTo>
                                  <a:pt x="1802792" y="4226208"/>
                                  <a:pt x="1803191" y="4227006"/>
                                  <a:pt x="1802792" y="4228603"/>
                                </a:cubicBezTo>
                                <a:lnTo>
                                  <a:pt x="1798001" y="4245370"/>
                                </a:lnTo>
                                <a:cubicBezTo>
                                  <a:pt x="1798001" y="4246169"/>
                                  <a:pt x="1797202" y="4246967"/>
                                  <a:pt x="1796405" y="4246967"/>
                                </a:cubicBezTo>
                                <a:lnTo>
                                  <a:pt x="1795605" y="4246967"/>
                                </a:lnTo>
                                <a:cubicBezTo>
                                  <a:pt x="1794408" y="4246568"/>
                                  <a:pt x="1793609" y="4245370"/>
                                  <a:pt x="1794009" y="4244173"/>
                                </a:cubicBezTo>
                                <a:lnTo>
                                  <a:pt x="1798799" y="4227406"/>
                                </a:lnTo>
                                <a:cubicBezTo>
                                  <a:pt x="1799199" y="4226208"/>
                                  <a:pt x="1800397" y="4225410"/>
                                  <a:pt x="1801594" y="4225809"/>
                                </a:cubicBezTo>
                                <a:close/>
                                <a:moveTo>
                                  <a:pt x="1823543" y="4223014"/>
                                </a:moveTo>
                                <a:cubicBezTo>
                                  <a:pt x="1824341" y="4222615"/>
                                  <a:pt x="1825938" y="4222615"/>
                                  <a:pt x="1826337" y="4223813"/>
                                </a:cubicBezTo>
                                <a:lnTo>
                                  <a:pt x="1835121" y="4238983"/>
                                </a:lnTo>
                                <a:cubicBezTo>
                                  <a:pt x="1835520" y="4239782"/>
                                  <a:pt x="1835520" y="4241379"/>
                                  <a:pt x="1834322" y="4241778"/>
                                </a:cubicBezTo>
                                <a:lnTo>
                                  <a:pt x="1833524" y="4242177"/>
                                </a:lnTo>
                                <a:cubicBezTo>
                                  <a:pt x="1832725" y="4242177"/>
                                  <a:pt x="1831927" y="4241778"/>
                                  <a:pt x="1831528" y="4240979"/>
                                </a:cubicBezTo>
                                <a:lnTo>
                                  <a:pt x="1822744" y="4225809"/>
                                </a:lnTo>
                                <a:cubicBezTo>
                                  <a:pt x="1822345" y="4225010"/>
                                  <a:pt x="1822345" y="4223414"/>
                                  <a:pt x="1823543" y="4223014"/>
                                </a:cubicBezTo>
                                <a:close/>
                                <a:moveTo>
                                  <a:pt x="468855" y="4220719"/>
                                </a:moveTo>
                                <a:cubicBezTo>
                                  <a:pt x="471450" y="4220120"/>
                                  <a:pt x="474843" y="4220020"/>
                                  <a:pt x="478237" y="4221817"/>
                                </a:cubicBezTo>
                                <a:cubicBezTo>
                                  <a:pt x="485821" y="4225809"/>
                                  <a:pt x="485422" y="4233394"/>
                                  <a:pt x="485422" y="4233793"/>
                                </a:cubicBezTo>
                                <a:cubicBezTo>
                                  <a:pt x="485422" y="4233793"/>
                                  <a:pt x="485422" y="4236587"/>
                                  <a:pt x="489015" y="4238583"/>
                                </a:cubicBezTo>
                                <a:cubicBezTo>
                                  <a:pt x="492608" y="4240180"/>
                                  <a:pt x="495003" y="4238583"/>
                                  <a:pt x="495003" y="4238583"/>
                                </a:cubicBezTo>
                                <a:lnTo>
                                  <a:pt x="495402" y="4238583"/>
                                </a:lnTo>
                                <a:lnTo>
                                  <a:pt x="495801" y="4238184"/>
                                </a:lnTo>
                                <a:cubicBezTo>
                                  <a:pt x="497797" y="4236986"/>
                                  <a:pt x="502588" y="4234591"/>
                                  <a:pt x="508975" y="4237785"/>
                                </a:cubicBezTo>
                                <a:cubicBezTo>
                                  <a:pt x="515761" y="4241378"/>
                                  <a:pt x="516160" y="4248962"/>
                                  <a:pt x="516160" y="4249361"/>
                                </a:cubicBezTo>
                                <a:lnTo>
                                  <a:pt x="516160" y="4249761"/>
                                </a:lnTo>
                                <a:cubicBezTo>
                                  <a:pt x="516160" y="4249761"/>
                                  <a:pt x="516160" y="4252555"/>
                                  <a:pt x="519753" y="4254551"/>
                                </a:cubicBezTo>
                                <a:cubicBezTo>
                                  <a:pt x="523346" y="4256547"/>
                                  <a:pt x="526140" y="4254551"/>
                                  <a:pt x="526140" y="4254551"/>
                                </a:cubicBezTo>
                                <a:lnTo>
                                  <a:pt x="526540" y="4254551"/>
                                </a:lnTo>
                                <a:cubicBezTo>
                                  <a:pt x="526939" y="4254152"/>
                                  <a:pt x="534124" y="4250160"/>
                                  <a:pt x="540512" y="4253753"/>
                                </a:cubicBezTo>
                                <a:cubicBezTo>
                                  <a:pt x="548096" y="4257745"/>
                                  <a:pt x="547697" y="4265330"/>
                                  <a:pt x="547697" y="4265730"/>
                                </a:cubicBezTo>
                                <a:cubicBezTo>
                                  <a:pt x="547697" y="4265730"/>
                                  <a:pt x="547697" y="4268524"/>
                                  <a:pt x="551290" y="4270520"/>
                                </a:cubicBezTo>
                                <a:cubicBezTo>
                                  <a:pt x="552488" y="4270919"/>
                                  <a:pt x="553286" y="4271318"/>
                                  <a:pt x="554484" y="4271318"/>
                                </a:cubicBezTo>
                                <a:lnTo>
                                  <a:pt x="558875" y="4271718"/>
                                </a:lnTo>
                                <a:cubicBezTo>
                                  <a:pt x="560871" y="4271718"/>
                                  <a:pt x="562468" y="4273714"/>
                                  <a:pt x="562468" y="4275710"/>
                                </a:cubicBezTo>
                                <a:cubicBezTo>
                                  <a:pt x="562068" y="4277706"/>
                                  <a:pt x="560472" y="4279302"/>
                                  <a:pt x="556879" y="4279701"/>
                                </a:cubicBezTo>
                                <a:lnTo>
                                  <a:pt x="550891" y="4279302"/>
                                </a:lnTo>
                                <a:cubicBezTo>
                                  <a:pt x="549294" y="4278903"/>
                                  <a:pt x="547697" y="4278504"/>
                                  <a:pt x="546100" y="4277706"/>
                                </a:cubicBezTo>
                                <a:cubicBezTo>
                                  <a:pt x="538516" y="4273714"/>
                                  <a:pt x="538915" y="4266129"/>
                                  <a:pt x="538915" y="4265730"/>
                                </a:cubicBezTo>
                                <a:cubicBezTo>
                                  <a:pt x="538915" y="4265730"/>
                                  <a:pt x="539314" y="4262934"/>
                                  <a:pt x="535721" y="4260938"/>
                                </a:cubicBezTo>
                                <a:cubicBezTo>
                                  <a:pt x="532927" y="4259341"/>
                                  <a:pt x="529334" y="4260938"/>
                                  <a:pt x="528935" y="4261337"/>
                                </a:cubicBezTo>
                                <a:cubicBezTo>
                                  <a:pt x="527737" y="4262136"/>
                                  <a:pt x="522148" y="4265330"/>
                                  <a:pt x="515362" y="4261737"/>
                                </a:cubicBezTo>
                                <a:cubicBezTo>
                                  <a:pt x="508576" y="4258144"/>
                                  <a:pt x="508176" y="4251757"/>
                                  <a:pt x="508176" y="4250160"/>
                                </a:cubicBezTo>
                                <a:cubicBezTo>
                                  <a:pt x="507777" y="4249761"/>
                                  <a:pt x="507378" y="4246567"/>
                                  <a:pt x="504584" y="4244970"/>
                                </a:cubicBezTo>
                                <a:cubicBezTo>
                                  <a:pt x="501390" y="4243374"/>
                                  <a:pt x="499394" y="4244571"/>
                                  <a:pt x="498596" y="4244970"/>
                                </a:cubicBezTo>
                                <a:lnTo>
                                  <a:pt x="498197" y="4244970"/>
                                </a:lnTo>
                                <a:cubicBezTo>
                                  <a:pt x="496999" y="4245769"/>
                                  <a:pt x="491809" y="4248962"/>
                                  <a:pt x="484624" y="4245370"/>
                                </a:cubicBezTo>
                                <a:cubicBezTo>
                                  <a:pt x="477039" y="4241378"/>
                                  <a:pt x="477438" y="4234192"/>
                                  <a:pt x="477438" y="4233394"/>
                                </a:cubicBezTo>
                                <a:cubicBezTo>
                                  <a:pt x="477837" y="4233394"/>
                                  <a:pt x="477438" y="4230200"/>
                                  <a:pt x="474245" y="4228603"/>
                                </a:cubicBezTo>
                                <a:cubicBezTo>
                                  <a:pt x="471450" y="4227006"/>
                                  <a:pt x="467857" y="4228603"/>
                                  <a:pt x="467458" y="4229002"/>
                                </a:cubicBezTo>
                                <a:cubicBezTo>
                                  <a:pt x="466261" y="4229801"/>
                                  <a:pt x="460672" y="4232994"/>
                                  <a:pt x="453885" y="4229402"/>
                                </a:cubicBezTo>
                                <a:lnTo>
                                  <a:pt x="451490" y="4227805"/>
                                </a:lnTo>
                                <a:cubicBezTo>
                                  <a:pt x="449494" y="4227006"/>
                                  <a:pt x="448696" y="4224611"/>
                                  <a:pt x="449893" y="4222615"/>
                                </a:cubicBezTo>
                                <a:cubicBezTo>
                                  <a:pt x="450692" y="4220619"/>
                                  <a:pt x="453087" y="4219821"/>
                                  <a:pt x="455083" y="4221018"/>
                                </a:cubicBezTo>
                                <a:lnTo>
                                  <a:pt x="457478" y="4222615"/>
                                </a:lnTo>
                                <a:cubicBezTo>
                                  <a:pt x="461071" y="4224611"/>
                                  <a:pt x="463865" y="4222615"/>
                                  <a:pt x="463865" y="4222615"/>
                                </a:cubicBezTo>
                                <a:lnTo>
                                  <a:pt x="464265" y="4222615"/>
                                </a:lnTo>
                                <a:cubicBezTo>
                                  <a:pt x="464464" y="4222415"/>
                                  <a:pt x="466260" y="4221317"/>
                                  <a:pt x="468855" y="4220719"/>
                                </a:cubicBezTo>
                                <a:close/>
                                <a:moveTo>
                                  <a:pt x="1791615" y="4220619"/>
                                </a:moveTo>
                                <a:cubicBezTo>
                                  <a:pt x="1792413" y="4221417"/>
                                  <a:pt x="1792812" y="4223014"/>
                                  <a:pt x="1792413" y="4223413"/>
                                </a:cubicBezTo>
                                <a:lnTo>
                                  <a:pt x="1781635" y="4237386"/>
                                </a:lnTo>
                                <a:cubicBezTo>
                                  <a:pt x="1781236" y="4237785"/>
                                  <a:pt x="1780437" y="4238185"/>
                                  <a:pt x="1780038" y="4238185"/>
                                </a:cubicBezTo>
                                <a:cubicBezTo>
                                  <a:pt x="1779639" y="4238185"/>
                                  <a:pt x="1778840" y="4238185"/>
                                  <a:pt x="1778441" y="4237785"/>
                                </a:cubicBezTo>
                                <a:cubicBezTo>
                                  <a:pt x="1777643" y="4237386"/>
                                  <a:pt x="1777244" y="4235789"/>
                                  <a:pt x="1778042" y="4234991"/>
                                </a:cubicBezTo>
                                <a:lnTo>
                                  <a:pt x="1788820" y="4221018"/>
                                </a:lnTo>
                                <a:cubicBezTo>
                                  <a:pt x="1789219" y="4220220"/>
                                  <a:pt x="1790816" y="4219821"/>
                                  <a:pt x="1791615" y="4220619"/>
                                </a:cubicBezTo>
                                <a:close/>
                                <a:moveTo>
                                  <a:pt x="5019896" y="4218224"/>
                                </a:moveTo>
                                <a:cubicBezTo>
                                  <a:pt x="5021093" y="4217824"/>
                                  <a:pt x="5022291" y="4218623"/>
                                  <a:pt x="5022690" y="4219820"/>
                                </a:cubicBezTo>
                                <a:cubicBezTo>
                                  <a:pt x="5024287" y="4227405"/>
                                  <a:pt x="5032271" y="4232595"/>
                                  <a:pt x="5040255" y="4230599"/>
                                </a:cubicBezTo>
                                <a:cubicBezTo>
                                  <a:pt x="5041851" y="4230200"/>
                                  <a:pt x="5043049" y="4230998"/>
                                  <a:pt x="5043448" y="4232196"/>
                                </a:cubicBezTo>
                                <a:cubicBezTo>
                                  <a:pt x="5043847" y="4233393"/>
                                  <a:pt x="5043049" y="4234591"/>
                                  <a:pt x="5042251" y="4234990"/>
                                </a:cubicBezTo>
                                <a:lnTo>
                                  <a:pt x="5041851" y="4234990"/>
                                </a:lnTo>
                                <a:cubicBezTo>
                                  <a:pt x="5037460" y="4236188"/>
                                  <a:pt x="5033069" y="4235788"/>
                                  <a:pt x="5029077" y="4233792"/>
                                </a:cubicBezTo>
                                <a:cubicBezTo>
                                  <a:pt x="5023888" y="4248163"/>
                                  <a:pt x="5013907" y="4259341"/>
                                  <a:pt x="5000334" y="4266128"/>
                                </a:cubicBezTo>
                                <a:cubicBezTo>
                                  <a:pt x="4986761" y="4272915"/>
                                  <a:pt x="4971592" y="4274112"/>
                                  <a:pt x="4957220" y="4269322"/>
                                </a:cubicBezTo>
                                <a:cubicBezTo>
                                  <a:pt x="4956422" y="4273713"/>
                                  <a:pt x="4954027" y="4277705"/>
                                  <a:pt x="4950434" y="4280500"/>
                                </a:cubicBezTo>
                                <a:lnTo>
                                  <a:pt x="4950035" y="4280899"/>
                                </a:lnTo>
                                <a:cubicBezTo>
                                  <a:pt x="4949236" y="4281298"/>
                                  <a:pt x="4948039" y="4280899"/>
                                  <a:pt x="4947240" y="4280100"/>
                                </a:cubicBezTo>
                                <a:cubicBezTo>
                                  <a:pt x="4946442" y="4279302"/>
                                  <a:pt x="4946442" y="4277705"/>
                                  <a:pt x="4947640" y="4276907"/>
                                </a:cubicBezTo>
                                <a:cubicBezTo>
                                  <a:pt x="4953628" y="4271717"/>
                                  <a:pt x="4954825" y="4262535"/>
                                  <a:pt x="4949636" y="4256147"/>
                                </a:cubicBezTo>
                                <a:cubicBezTo>
                                  <a:pt x="4948837" y="4255349"/>
                                  <a:pt x="4948837" y="4253752"/>
                                  <a:pt x="4950035" y="4252954"/>
                                </a:cubicBezTo>
                                <a:cubicBezTo>
                                  <a:pt x="4950833" y="4252155"/>
                                  <a:pt x="4952430" y="4252155"/>
                                  <a:pt x="4953228" y="4253353"/>
                                </a:cubicBezTo>
                                <a:cubicBezTo>
                                  <a:pt x="4956023" y="4256946"/>
                                  <a:pt x="4957620" y="4260938"/>
                                  <a:pt x="4957620" y="4264931"/>
                                </a:cubicBezTo>
                                <a:lnTo>
                                  <a:pt x="4958019" y="4264931"/>
                                </a:lnTo>
                                <a:cubicBezTo>
                                  <a:pt x="4971592" y="4269322"/>
                                  <a:pt x="4985564" y="4268524"/>
                                  <a:pt x="4998338" y="4262135"/>
                                </a:cubicBezTo>
                                <a:cubicBezTo>
                                  <a:pt x="5010713" y="4255748"/>
                                  <a:pt x="5020295" y="4244970"/>
                                  <a:pt x="5024686" y="4231796"/>
                                </a:cubicBezTo>
                                <a:lnTo>
                                  <a:pt x="5024686" y="4231397"/>
                                </a:lnTo>
                                <a:cubicBezTo>
                                  <a:pt x="5021492" y="4229002"/>
                                  <a:pt x="5019496" y="4225409"/>
                                  <a:pt x="5018299" y="4221018"/>
                                </a:cubicBezTo>
                                <a:cubicBezTo>
                                  <a:pt x="5017900" y="4219820"/>
                                  <a:pt x="5018698" y="4218623"/>
                                  <a:pt x="5019896" y="4218224"/>
                                </a:cubicBezTo>
                                <a:close/>
                                <a:moveTo>
                                  <a:pt x="5943242" y="4215031"/>
                                </a:moveTo>
                                <a:cubicBezTo>
                                  <a:pt x="5945637" y="4214632"/>
                                  <a:pt x="5947633" y="4216228"/>
                                  <a:pt x="5948032" y="4218624"/>
                                </a:cubicBezTo>
                                <a:lnTo>
                                  <a:pt x="5951625" y="4242975"/>
                                </a:lnTo>
                                <a:lnTo>
                                  <a:pt x="5975976" y="4239382"/>
                                </a:lnTo>
                                <a:cubicBezTo>
                                  <a:pt x="5978372" y="4238983"/>
                                  <a:pt x="5980368" y="4240580"/>
                                  <a:pt x="5980767" y="4242975"/>
                                </a:cubicBezTo>
                                <a:cubicBezTo>
                                  <a:pt x="5981166" y="4245370"/>
                                  <a:pt x="5979569" y="4247366"/>
                                  <a:pt x="5977174" y="4247765"/>
                                </a:cubicBezTo>
                                <a:lnTo>
                                  <a:pt x="5952823" y="4251358"/>
                                </a:lnTo>
                                <a:lnTo>
                                  <a:pt x="5956416" y="4275710"/>
                                </a:lnTo>
                                <a:cubicBezTo>
                                  <a:pt x="5956815" y="4278105"/>
                                  <a:pt x="5955218" y="4280101"/>
                                  <a:pt x="5952823" y="4280501"/>
                                </a:cubicBezTo>
                                <a:cubicBezTo>
                                  <a:pt x="5950428" y="4280900"/>
                                  <a:pt x="5948432" y="4279303"/>
                                  <a:pt x="5948032" y="4276908"/>
                                </a:cubicBezTo>
                                <a:lnTo>
                                  <a:pt x="5944440" y="4252556"/>
                                </a:lnTo>
                                <a:lnTo>
                                  <a:pt x="5920088" y="4256148"/>
                                </a:lnTo>
                                <a:cubicBezTo>
                                  <a:pt x="5917692" y="4256548"/>
                                  <a:pt x="5915696" y="4254951"/>
                                  <a:pt x="5915297" y="4252556"/>
                                </a:cubicBezTo>
                                <a:cubicBezTo>
                                  <a:pt x="5914898" y="4250160"/>
                                  <a:pt x="5916495" y="4248164"/>
                                  <a:pt x="5918890" y="4247765"/>
                                </a:cubicBezTo>
                                <a:lnTo>
                                  <a:pt x="5943242" y="4244172"/>
                                </a:lnTo>
                                <a:lnTo>
                                  <a:pt x="5939649" y="4219821"/>
                                </a:lnTo>
                                <a:cubicBezTo>
                                  <a:pt x="5939250" y="4217426"/>
                                  <a:pt x="5940847" y="4215430"/>
                                  <a:pt x="5943242" y="4215031"/>
                                </a:cubicBezTo>
                                <a:close/>
                                <a:moveTo>
                                  <a:pt x="1835519" y="4215031"/>
                                </a:moveTo>
                                <a:lnTo>
                                  <a:pt x="1849891" y="4225810"/>
                                </a:lnTo>
                                <a:cubicBezTo>
                                  <a:pt x="1850689" y="4226209"/>
                                  <a:pt x="1851089" y="4227806"/>
                                  <a:pt x="1850291" y="4228605"/>
                                </a:cubicBezTo>
                                <a:cubicBezTo>
                                  <a:pt x="1849891" y="4229004"/>
                                  <a:pt x="1849093" y="4229403"/>
                                  <a:pt x="1848694" y="4229403"/>
                                </a:cubicBezTo>
                                <a:cubicBezTo>
                                  <a:pt x="1848294" y="4229403"/>
                                  <a:pt x="1847496" y="4229403"/>
                                  <a:pt x="1847097" y="4229004"/>
                                </a:cubicBezTo>
                                <a:lnTo>
                                  <a:pt x="1833123" y="4218224"/>
                                </a:lnTo>
                                <a:cubicBezTo>
                                  <a:pt x="1832325" y="4217825"/>
                                  <a:pt x="1831926" y="4216228"/>
                                  <a:pt x="1832724" y="4215430"/>
                                </a:cubicBezTo>
                                <a:cubicBezTo>
                                  <a:pt x="1833123" y="4214632"/>
                                  <a:pt x="1834721" y="4214232"/>
                                  <a:pt x="1835519" y="4215031"/>
                                </a:cubicBezTo>
                                <a:close/>
                                <a:moveTo>
                                  <a:pt x="1781235" y="4211038"/>
                                </a:moveTo>
                                <a:cubicBezTo>
                                  <a:pt x="1782034" y="4210639"/>
                                  <a:pt x="1783631" y="4210639"/>
                                  <a:pt x="1784030" y="4211837"/>
                                </a:cubicBezTo>
                                <a:cubicBezTo>
                                  <a:pt x="1784828" y="4213034"/>
                                  <a:pt x="1784429" y="4214232"/>
                                  <a:pt x="1783231" y="4214631"/>
                                </a:cubicBezTo>
                                <a:lnTo>
                                  <a:pt x="1768062" y="4223415"/>
                                </a:lnTo>
                                <a:lnTo>
                                  <a:pt x="1767263" y="4223814"/>
                                </a:lnTo>
                                <a:cubicBezTo>
                                  <a:pt x="1766465" y="4223814"/>
                                  <a:pt x="1765667" y="4223415"/>
                                  <a:pt x="1765267" y="4222616"/>
                                </a:cubicBezTo>
                                <a:cubicBezTo>
                                  <a:pt x="1764868" y="4221818"/>
                                  <a:pt x="1764868" y="4220221"/>
                                  <a:pt x="1766066" y="4219822"/>
                                </a:cubicBezTo>
                                <a:close/>
                                <a:moveTo>
                                  <a:pt x="7171776" y="4207147"/>
                                </a:moveTo>
                                <a:cubicBezTo>
                                  <a:pt x="7174371" y="4206548"/>
                                  <a:pt x="7177764" y="4206448"/>
                                  <a:pt x="7181158" y="4208244"/>
                                </a:cubicBezTo>
                                <a:cubicBezTo>
                                  <a:pt x="7188742" y="4212236"/>
                                  <a:pt x="7188343" y="4219821"/>
                                  <a:pt x="7188343" y="4220220"/>
                                </a:cubicBezTo>
                                <a:cubicBezTo>
                                  <a:pt x="7188343" y="4220220"/>
                                  <a:pt x="7188343" y="4223015"/>
                                  <a:pt x="7191936" y="4225011"/>
                                </a:cubicBezTo>
                                <a:cubicBezTo>
                                  <a:pt x="7195529" y="4226608"/>
                                  <a:pt x="7197924" y="4225011"/>
                                  <a:pt x="7197924" y="4225011"/>
                                </a:cubicBezTo>
                                <a:lnTo>
                                  <a:pt x="7198323" y="4225011"/>
                                </a:lnTo>
                                <a:lnTo>
                                  <a:pt x="7198722" y="4224612"/>
                                </a:lnTo>
                                <a:cubicBezTo>
                                  <a:pt x="7200718" y="4223414"/>
                                  <a:pt x="7205509" y="4221019"/>
                                  <a:pt x="7211896" y="4224212"/>
                                </a:cubicBezTo>
                                <a:cubicBezTo>
                                  <a:pt x="7218682" y="4227805"/>
                                  <a:pt x="7219082" y="4235390"/>
                                  <a:pt x="7219082" y="4235789"/>
                                </a:cubicBezTo>
                                <a:lnTo>
                                  <a:pt x="7219082" y="4236188"/>
                                </a:lnTo>
                                <a:cubicBezTo>
                                  <a:pt x="7219082" y="4236188"/>
                                  <a:pt x="7219082" y="4238983"/>
                                  <a:pt x="7222674" y="4240979"/>
                                </a:cubicBezTo>
                                <a:cubicBezTo>
                                  <a:pt x="7226267" y="4242975"/>
                                  <a:pt x="7229062" y="4240979"/>
                                  <a:pt x="7229062" y="4240979"/>
                                </a:cubicBezTo>
                                <a:lnTo>
                                  <a:pt x="7229461" y="4240979"/>
                                </a:lnTo>
                                <a:cubicBezTo>
                                  <a:pt x="7229860" y="4240580"/>
                                  <a:pt x="7237046" y="4236588"/>
                                  <a:pt x="7243433" y="4240180"/>
                                </a:cubicBezTo>
                                <a:cubicBezTo>
                                  <a:pt x="7251018" y="4244172"/>
                                  <a:pt x="7250618" y="4251758"/>
                                  <a:pt x="7250618" y="4252157"/>
                                </a:cubicBezTo>
                                <a:cubicBezTo>
                                  <a:pt x="7250618" y="4252157"/>
                                  <a:pt x="7250618" y="4254952"/>
                                  <a:pt x="7254211" y="4256948"/>
                                </a:cubicBezTo>
                                <a:cubicBezTo>
                                  <a:pt x="7255409" y="4257347"/>
                                  <a:pt x="7256207" y="4257746"/>
                                  <a:pt x="7257405" y="4257746"/>
                                </a:cubicBezTo>
                                <a:lnTo>
                                  <a:pt x="7261796" y="4258145"/>
                                </a:lnTo>
                                <a:cubicBezTo>
                                  <a:pt x="7263792" y="4258145"/>
                                  <a:pt x="7265389" y="4260141"/>
                                  <a:pt x="7265389" y="4262137"/>
                                </a:cubicBezTo>
                                <a:cubicBezTo>
                                  <a:pt x="7264990" y="4264533"/>
                                  <a:pt x="7263393" y="4266129"/>
                                  <a:pt x="7259800" y="4266529"/>
                                </a:cubicBezTo>
                                <a:lnTo>
                                  <a:pt x="7253812" y="4266129"/>
                                </a:lnTo>
                                <a:cubicBezTo>
                                  <a:pt x="7252215" y="4265730"/>
                                  <a:pt x="7250618" y="4265331"/>
                                  <a:pt x="7249022" y="4264533"/>
                                </a:cubicBezTo>
                                <a:cubicBezTo>
                                  <a:pt x="7241437" y="4260541"/>
                                  <a:pt x="7241836" y="4252956"/>
                                  <a:pt x="7241836" y="4252557"/>
                                </a:cubicBezTo>
                                <a:cubicBezTo>
                                  <a:pt x="7241836" y="4252557"/>
                                  <a:pt x="7242235" y="4249761"/>
                                  <a:pt x="7238642" y="4247765"/>
                                </a:cubicBezTo>
                                <a:cubicBezTo>
                                  <a:pt x="7235848" y="4246168"/>
                                  <a:pt x="7232255" y="4247765"/>
                                  <a:pt x="7231856" y="4248164"/>
                                </a:cubicBezTo>
                                <a:cubicBezTo>
                                  <a:pt x="7230658" y="4248963"/>
                                  <a:pt x="7225070" y="4252157"/>
                                  <a:pt x="7218283" y="4248564"/>
                                </a:cubicBezTo>
                                <a:cubicBezTo>
                                  <a:pt x="7211497" y="4244971"/>
                                  <a:pt x="7211098" y="4238584"/>
                                  <a:pt x="7211098" y="4236987"/>
                                </a:cubicBezTo>
                                <a:cubicBezTo>
                                  <a:pt x="7210698" y="4236588"/>
                                  <a:pt x="7210299" y="4233394"/>
                                  <a:pt x="7207505" y="4231797"/>
                                </a:cubicBezTo>
                                <a:cubicBezTo>
                                  <a:pt x="7204311" y="4230200"/>
                                  <a:pt x="7202315" y="4231398"/>
                                  <a:pt x="7201517" y="4231797"/>
                                </a:cubicBezTo>
                                <a:lnTo>
                                  <a:pt x="7201118" y="4231797"/>
                                </a:lnTo>
                                <a:cubicBezTo>
                                  <a:pt x="7199920" y="4232596"/>
                                  <a:pt x="7194730" y="4235789"/>
                                  <a:pt x="7187545" y="4232196"/>
                                </a:cubicBezTo>
                                <a:cubicBezTo>
                                  <a:pt x="7179960" y="4228204"/>
                                  <a:pt x="7180359" y="4221019"/>
                                  <a:pt x="7180359" y="4220220"/>
                                </a:cubicBezTo>
                                <a:cubicBezTo>
                                  <a:pt x="7180758" y="4220220"/>
                                  <a:pt x="7180359" y="4217027"/>
                                  <a:pt x="7177165" y="4215430"/>
                                </a:cubicBezTo>
                                <a:cubicBezTo>
                                  <a:pt x="7174370" y="4213833"/>
                                  <a:pt x="7170777" y="4215430"/>
                                  <a:pt x="7170378" y="4215829"/>
                                </a:cubicBezTo>
                                <a:cubicBezTo>
                                  <a:pt x="7169181" y="4216628"/>
                                  <a:pt x="7163592" y="4219821"/>
                                  <a:pt x="7156805" y="4216228"/>
                                </a:cubicBezTo>
                                <a:lnTo>
                                  <a:pt x="7154410" y="4214632"/>
                                </a:lnTo>
                                <a:cubicBezTo>
                                  <a:pt x="7152414" y="4213833"/>
                                  <a:pt x="7151616" y="4211438"/>
                                  <a:pt x="7152813" y="4209442"/>
                                </a:cubicBezTo>
                                <a:cubicBezTo>
                                  <a:pt x="7153612" y="4207446"/>
                                  <a:pt x="7156007" y="4206648"/>
                                  <a:pt x="7158003" y="4207845"/>
                                </a:cubicBezTo>
                                <a:lnTo>
                                  <a:pt x="7160398" y="4209043"/>
                                </a:lnTo>
                                <a:cubicBezTo>
                                  <a:pt x="7163991" y="4211039"/>
                                  <a:pt x="7166785" y="4209043"/>
                                  <a:pt x="7166785" y="4209043"/>
                                </a:cubicBezTo>
                                <a:lnTo>
                                  <a:pt x="7167185" y="4209043"/>
                                </a:lnTo>
                                <a:cubicBezTo>
                                  <a:pt x="7167385" y="4208843"/>
                                  <a:pt x="7169181" y="4207746"/>
                                  <a:pt x="7171776" y="4207147"/>
                                </a:cubicBezTo>
                                <a:close/>
                                <a:moveTo>
                                  <a:pt x="1840309" y="4203853"/>
                                </a:moveTo>
                                <a:lnTo>
                                  <a:pt x="1857076" y="4208644"/>
                                </a:lnTo>
                                <a:cubicBezTo>
                                  <a:pt x="1857875" y="4209043"/>
                                  <a:pt x="1858673" y="4210241"/>
                                  <a:pt x="1858274" y="4211438"/>
                                </a:cubicBezTo>
                                <a:cubicBezTo>
                                  <a:pt x="1858274" y="4212237"/>
                                  <a:pt x="1857476" y="4213035"/>
                                  <a:pt x="1856677" y="4213035"/>
                                </a:cubicBezTo>
                                <a:lnTo>
                                  <a:pt x="1855879" y="4213035"/>
                                </a:lnTo>
                                <a:lnTo>
                                  <a:pt x="1839111" y="4208244"/>
                                </a:lnTo>
                                <a:cubicBezTo>
                                  <a:pt x="1837914" y="4207845"/>
                                  <a:pt x="1837115" y="4206647"/>
                                  <a:pt x="1837515" y="4205450"/>
                                </a:cubicBezTo>
                                <a:cubicBezTo>
                                  <a:pt x="1837914" y="4204252"/>
                                  <a:pt x="1839111" y="4203454"/>
                                  <a:pt x="1840309" y="4203853"/>
                                </a:cubicBezTo>
                                <a:close/>
                                <a:moveTo>
                                  <a:pt x="1778044" y="4199462"/>
                                </a:moveTo>
                                <a:cubicBezTo>
                                  <a:pt x="1779241" y="4199462"/>
                                  <a:pt x="1780439" y="4200260"/>
                                  <a:pt x="1780439" y="4201458"/>
                                </a:cubicBezTo>
                                <a:cubicBezTo>
                                  <a:pt x="1780838" y="4202656"/>
                                  <a:pt x="1780040" y="4203853"/>
                                  <a:pt x="1778443" y="4203853"/>
                                </a:cubicBezTo>
                                <a:lnTo>
                                  <a:pt x="1760878" y="4206249"/>
                                </a:lnTo>
                                <a:cubicBezTo>
                                  <a:pt x="1759680" y="4206249"/>
                                  <a:pt x="1758483" y="4205451"/>
                                  <a:pt x="1758483" y="4204253"/>
                                </a:cubicBezTo>
                                <a:cubicBezTo>
                                  <a:pt x="1758483" y="4203055"/>
                                  <a:pt x="1759281" y="4201857"/>
                                  <a:pt x="1760479" y="4201857"/>
                                </a:cubicBezTo>
                                <a:close/>
                                <a:moveTo>
                                  <a:pt x="1857477" y="4189482"/>
                                </a:moveTo>
                                <a:cubicBezTo>
                                  <a:pt x="1858674" y="4189082"/>
                                  <a:pt x="1859473" y="4189881"/>
                                  <a:pt x="1859872" y="4191477"/>
                                </a:cubicBezTo>
                                <a:cubicBezTo>
                                  <a:pt x="1859872" y="4192675"/>
                                  <a:pt x="1859073" y="4193873"/>
                                  <a:pt x="1857876" y="4193873"/>
                                </a:cubicBezTo>
                                <a:lnTo>
                                  <a:pt x="1840310" y="4196269"/>
                                </a:lnTo>
                                <a:cubicBezTo>
                                  <a:pt x="1839112" y="4196269"/>
                                  <a:pt x="1837915" y="4195470"/>
                                  <a:pt x="1837915" y="4194273"/>
                                </a:cubicBezTo>
                                <a:cubicBezTo>
                                  <a:pt x="1837915" y="4193074"/>
                                  <a:pt x="1838713" y="4191877"/>
                                  <a:pt x="1839911" y="4191877"/>
                                </a:cubicBezTo>
                                <a:close/>
                                <a:moveTo>
                                  <a:pt x="485622" y="4188384"/>
                                </a:moveTo>
                                <a:cubicBezTo>
                                  <a:pt x="488217" y="4187785"/>
                                  <a:pt x="491610" y="4187685"/>
                                  <a:pt x="495004" y="4189482"/>
                                </a:cubicBezTo>
                                <a:cubicBezTo>
                                  <a:pt x="502588" y="4193474"/>
                                  <a:pt x="502189" y="4201059"/>
                                  <a:pt x="502189" y="4201458"/>
                                </a:cubicBezTo>
                                <a:cubicBezTo>
                                  <a:pt x="502189" y="4201458"/>
                                  <a:pt x="502189" y="4204252"/>
                                  <a:pt x="505782" y="4206248"/>
                                </a:cubicBezTo>
                                <a:cubicBezTo>
                                  <a:pt x="509375" y="4207845"/>
                                  <a:pt x="511770" y="4206248"/>
                                  <a:pt x="511770" y="4206248"/>
                                </a:cubicBezTo>
                                <a:lnTo>
                                  <a:pt x="512169" y="4206248"/>
                                </a:lnTo>
                                <a:lnTo>
                                  <a:pt x="512568" y="4205849"/>
                                </a:lnTo>
                                <a:cubicBezTo>
                                  <a:pt x="514564" y="4204651"/>
                                  <a:pt x="519355" y="4202256"/>
                                  <a:pt x="525742" y="4205450"/>
                                </a:cubicBezTo>
                                <a:cubicBezTo>
                                  <a:pt x="532528" y="4209043"/>
                                  <a:pt x="532927" y="4216627"/>
                                  <a:pt x="532927" y="4217027"/>
                                </a:cubicBezTo>
                                <a:lnTo>
                                  <a:pt x="532927" y="4217426"/>
                                </a:lnTo>
                                <a:cubicBezTo>
                                  <a:pt x="532927" y="4217426"/>
                                  <a:pt x="532927" y="4220220"/>
                                  <a:pt x="536520" y="4222216"/>
                                </a:cubicBezTo>
                                <a:cubicBezTo>
                                  <a:pt x="540113" y="4224212"/>
                                  <a:pt x="542907" y="4222216"/>
                                  <a:pt x="542907" y="4222216"/>
                                </a:cubicBezTo>
                                <a:lnTo>
                                  <a:pt x="543307" y="4222216"/>
                                </a:lnTo>
                                <a:cubicBezTo>
                                  <a:pt x="543706" y="4221817"/>
                                  <a:pt x="550891" y="4217825"/>
                                  <a:pt x="557279" y="4221418"/>
                                </a:cubicBezTo>
                                <a:cubicBezTo>
                                  <a:pt x="564863" y="4225410"/>
                                  <a:pt x="564464" y="4232995"/>
                                  <a:pt x="564464" y="4233395"/>
                                </a:cubicBezTo>
                                <a:cubicBezTo>
                                  <a:pt x="564464" y="4233395"/>
                                  <a:pt x="564464" y="4236189"/>
                                  <a:pt x="568057" y="4238185"/>
                                </a:cubicBezTo>
                                <a:cubicBezTo>
                                  <a:pt x="569255" y="4238584"/>
                                  <a:pt x="570053" y="4238983"/>
                                  <a:pt x="571251" y="4238983"/>
                                </a:cubicBezTo>
                                <a:lnTo>
                                  <a:pt x="575642" y="4239383"/>
                                </a:lnTo>
                                <a:cubicBezTo>
                                  <a:pt x="577638" y="4239383"/>
                                  <a:pt x="579235" y="4241379"/>
                                  <a:pt x="579235" y="4243375"/>
                                </a:cubicBezTo>
                                <a:cubicBezTo>
                                  <a:pt x="579235" y="4245371"/>
                                  <a:pt x="577239" y="4246967"/>
                                  <a:pt x="573646" y="4247367"/>
                                </a:cubicBezTo>
                                <a:lnTo>
                                  <a:pt x="567658" y="4246967"/>
                                </a:lnTo>
                                <a:cubicBezTo>
                                  <a:pt x="566061" y="4246568"/>
                                  <a:pt x="564464" y="4246169"/>
                                  <a:pt x="562867" y="4245371"/>
                                </a:cubicBezTo>
                                <a:cubicBezTo>
                                  <a:pt x="555283" y="4241379"/>
                                  <a:pt x="555682" y="4233794"/>
                                  <a:pt x="555682" y="4233395"/>
                                </a:cubicBezTo>
                                <a:cubicBezTo>
                                  <a:pt x="555682" y="4233395"/>
                                  <a:pt x="556081" y="4230599"/>
                                  <a:pt x="552488" y="4228603"/>
                                </a:cubicBezTo>
                                <a:cubicBezTo>
                                  <a:pt x="549694" y="4227006"/>
                                  <a:pt x="546101" y="4228603"/>
                                  <a:pt x="545702" y="4229002"/>
                                </a:cubicBezTo>
                                <a:cubicBezTo>
                                  <a:pt x="544504" y="4229801"/>
                                  <a:pt x="538915" y="4232995"/>
                                  <a:pt x="532129" y="4229402"/>
                                </a:cubicBezTo>
                                <a:cubicBezTo>
                                  <a:pt x="525343" y="4225809"/>
                                  <a:pt x="524943" y="4219422"/>
                                  <a:pt x="524943" y="4217825"/>
                                </a:cubicBezTo>
                                <a:cubicBezTo>
                                  <a:pt x="524544" y="4217426"/>
                                  <a:pt x="524145" y="4214232"/>
                                  <a:pt x="521351" y="4212635"/>
                                </a:cubicBezTo>
                                <a:cubicBezTo>
                                  <a:pt x="518157" y="4211039"/>
                                  <a:pt x="516161" y="4212236"/>
                                  <a:pt x="515363" y="4212635"/>
                                </a:cubicBezTo>
                                <a:lnTo>
                                  <a:pt x="514964" y="4212635"/>
                                </a:lnTo>
                                <a:cubicBezTo>
                                  <a:pt x="513766" y="4213434"/>
                                  <a:pt x="508576" y="4216627"/>
                                  <a:pt x="501391" y="4213035"/>
                                </a:cubicBezTo>
                                <a:cubicBezTo>
                                  <a:pt x="493806" y="4209043"/>
                                  <a:pt x="494205" y="4201857"/>
                                  <a:pt x="494205" y="4201059"/>
                                </a:cubicBezTo>
                                <a:cubicBezTo>
                                  <a:pt x="494604" y="4201059"/>
                                  <a:pt x="494205" y="4197865"/>
                                  <a:pt x="491012" y="4196268"/>
                                </a:cubicBezTo>
                                <a:cubicBezTo>
                                  <a:pt x="488217" y="4194671"/>
                                  <a:pt x="484624" y="4196268"/>
                                  <a:pt x="484225" y="4196667"/>
                                </a:cubicBezTo>
                                <a:cubicBezTo>
                                  <a:pt x="483028" y="4197466"/>
                                  <a:pt x="477439" y="4200659"/>
                                  <a:pt x="470652" y="4197067"/>
                                </a:cubicBezTo>
                                <a:lnTo>
                                  <a:pt x="468257" y="4195470"/>
                                </a:lnTo>
                                <a:cubicBezTo>
                                  <a:pt x="466261" y="4194671"/>
                                  <a:pt x="465463" y="4192276"/>
                                  <a:pt x="466660" y="4190280"/>
                                </a:cubicBezTo>
                                <a:cubicBezTo>
                                  <a:pt x="467459" y="4188284"/>
                                  <a:pt x="469854" y="4187486"/>
                                  <a:pt x="471850" y="4188683"/>
                                </a:cubicBezTo>
                                <a:lnTo>
                                  <a:pt x="474245" y="4190280"/>
                                </a:lnTo>
                                <a:cubicBezTo>
                                  <a:pt x="477838" y="4192276"/>
                                  <a:pt x="480632" y="4190280"/>
                                  <a:pt x="480632" y="4190280"/>
                                </a:cubicBezTo>
                                <a:lnTo>
                                  <a:pt x="481032" y="4190280"/>
                                </a:lnTo>
                                <a:cubicBezTo>
                                  <a:pt x="481231" y="4190080"/>
                                  <a:pt x="483028" y="4188982"/>
                                  <a:pt x="485622" y="4188384"/>
                                </a:cubicBezTo>
                                <a:close/>
                                <a:moveTo>
                                  <a:pt x="1762473" y="4182297"/>
                                </a:moveTo>
                                <a:lnTo>
                                  <a:pt x="1779239" y="4187088"/>
                                </a:lnTo>
                                <a:cubicBezTo>
                                  <a:pt x="1780437" y="4187487"/>
                                  <a:pt x="1781235" y="4188685"/>
                                  <a:pt x="1780836" y="4189882"/>
                                </a:cubicBezTo>
                                <a:cubicBezTo>
                                  <a:pt x="1780836" y="4190681"/>
                                  <a:pt x="1780038" y="4191479"/>
                                  <a:pt x="1779239" y="4191479"/>
                                </a:cubicBezTo>
                                <a:lnTo>
                                  <a:pt x="1778441" y="4191479"/>
                                </a:lnTo>
                                <a:lnTo>
                                  <a:pt x="1761675" y="4186688"/>
                                </a:lnTo>
                                <a:cubicBezTo>
                                  <a:pt x="1760876" y="4186289"/>
                                  <a:pt x="1760078" y="4185091"/>
                                  <a:pt x="1759679" y="4183893"/>
                                </a:cubicBezTo>
                                <a:cubicBezTo>
                                  <a:pt x="1760078" y="4182696"/>
                                  <a:pt x="1761275" y="4181897"/>
                                  <a:pt x="1762473" y="4182297"/>
                                </a:cubicBezTo>
                                <a:close/>
                                <a:moveTo>
                                  <a:pt x="7188542" y="4175211"/>
                                </a:moveTo>
                                <a:cubicBezTo>
                                  <a:pt x="7191137" y="4174612"/>
                                  <a:pt x="7194530" y="4174512"/>
                                  <a:pt x="7197924" y="4176308"/>
                                </a:cubicBezTo>
                                <a:cubicBezTo>
                                  <a:pt x="7205508" y="4180300"/>
                                  <a:pt x="7205109" y="4187885"/>
                                  <a:pt x="7205109" y="4188284"/>
                                </a:cubicBezTo>
                                <a:cubicBezTo>
                                  <a:pt x="7205109" y="4188284"/>
                                  <a:pt x="7205109" y="4191079"/>
                                  <a:pt x="7208702" y="4193075"/>
                                </a:cubicBezTo>
                                <a:cubicBezTo>
                                  <a:pt x="7212295" y="4194672"/>
                                  <a:pt x="7214690" y="4193075"/>
                                  <a:pt x="7214690" y="4193075"/>
                                </a:cubicBezTo>
                                <a:lnTo>
                                  <a:pt x="7215089" y="4193075"/>
                                </a:lnTo>
                                <a:lnTo>
                                  <a:pt x="7215488" y="4192676"/>
                                </a:lnTo>
                                <a:cubicBezTo>
                                  <a:pt x="7217484" y="4191478"/>
                                  <a:pt x="7222275" y="4189083"/>
                                  <a:pt x="7228662" y="4192276"/>
                                </a:cubicBezTo>
                                <a:cubicBezTo>
                                  <a:pt x="7235448" y="4195869"/>
                                  <a:pt x="7235847" y="4203454"/>
                                  <a:pt x="7235847" y="4203853"/>
                                </a:cubicBezTo>
                                <a:lnTo>
                                  <a:pt x="7235847" y="4204252"/>
                                </a:lnTo>
                                <a:cubicBezTo>
                                  <a:pt x="7235847" y="4204252"/>
                                  <a:pt x="7235847" y="4207047"/>
                                  <a:pt x="7239440" y="4209043"/>
                                </a:cubicBezTo>
                                <a:cubicBezTo>
                                  <a:pt x="7243033" y="4211039"/>
                                  <a:pt x="7245827" y="4209043"/>
                                  <a:pt x="7245827" y="4209043"/>
                                </a:cubicBezTo>
                                <a:lnTo>
                                  <a:pt x="7246227" y="4209043"/>
                                </a:lnTo>
                                <a:cubicBezTo>
                                  <a:pt x="7246626" y="4208644"/>
                                  <a:pt x="7253811" y="4204652"/>
                                  <a:pt x="7260198" y="4208244"/>
                                </a:cubicBezTo>
                                <a:cubicBezTo>
                                  <a:pt x="7267783" y="4212236"/>
                                  <a:pt x="7267384" y="4219822"/>
                                  <a:pt x="7267384" y="4220221"/>
                                </a:cubicBezTo>
                                <a:cubicBezTo>
                                  <a:pt x="7267384" y="4220221"/>
                                  <a:pt x="7267384" y="4223016"/>
                                  <a:pt x="7270977" y="4225012"/>
                                </a:cubicBezTo>
                                <a:cubicBezTo>
                                  <a:pt x="7272174" y="4225411"/>
                                  <a:pt x="7272973" y="4225810"/>
                                  <a:pt x="7274170" y="4225810"/>
                                </a:cubicBezTo>
                                <a:lnTo>
                                  <a:pt x="7278562" y="4226209"/>
                                </a:lnTo>
                                <a:cubicBezTo>
                                  <a:pt x="7280558" y="4226209"/>
                                  <a:pt x="7282154" y="4228205"/>
                                  <a:pt x="7282154" y="4230201"/>
                                </a:cubicBezTo>
                                <a:cubicBezTo>
                                  <a:pt x="7282154" y="4232197"/>
                                  <a:pt x="7280558" y="4233794"/>
                                  <a:pt x="7276566" y="4234193"/>
                                </a:cubicBezTo>
                                <a:lnTo>
                                  <a:pt x="7270578" y="4233794"/>
                                </a:lnTo>
                                <a:cubicBezTo>
                                  <a:pt x="7268981" y="4233395"/>
                                  <a:pt x="7267384" y="4232996"/>
                                  <a:pt x="7265787" y="4232197"/>
                                </a:cubicBezTo>
                                <a:cubicBezTo>
                                  <a:pt x="7258202" y="4228205"/>
                                  <a:pt x="7258602" y="4220621"/>
                                  <a:pt x="7258602" y="4220221"/>
                                </a:cubicBezTo>
                                <a:cubicBezTo>
                                  <a:pt x="7258602" y="4220221"/>
                                  <a:pt x="7259001" y="4217426"/>
                                  <a:pt x="7255408" y="4215430"/>
                                </a:cubicBezTo>
                                <a:cubicBezTo>
                                  <a:pt x="7252614" y="4213833"/>
                                  <a:pt x="7249021" y="4215430"/>
                                  <a:pt x="7248622" y="4215829"/>
                                </a:cubicBezTo>
                                <a:cubicBezTo>
                                  <a:pt x="7247424" y="4216628"/>
                                  <a:pt x="7241835" y="4219822"/>
                                  <a:pt x="7235049" y="4216228"/>
                                </a:cubicBezTo>
                                <a:cubicBezTo>
                                  <a:pt x="7228263" y="4212636"/>
                                  <a:pt x="7227863" y="4206248"/>
                                  <a:pt x="7227863" y="4204652"/>
                                </a:cubicBezTo>
                                <a:cubicBezTo>
                                  <a:pt x="7227464" y="4204252"/>
                                  <a:pt x="7227065" y="4201059"/>
                                  <a:pt x="7224271" y="4199462"/>
                                </a:cubicBezTo>
                                <a:cubicBezTo>
                                  <a:pt x="7221077" y="4197865"/>
                                  <a:pt x="7219081" y="4199063"/>
                                  <a:pt x="7218283" y="4199462"/>
                                </a:cubicBezTo>
                                <a:lnTo>
                                  <a:pt x="7217884" y="4199462"/>
                                </a:lnTo>
                                <a:cubicBezTo>
                                  <a:pt x="7216686" y="4200260"/>
                                  <a:pt x="7211496" y="4203454"/>
                                  <a:pt x="7204311" y="4199861"/>
                                </a:cubicBezTo>
                                <a:cubicBezTo>
                                  <a:pt x="7196726" y="4195869"/>
                                  <a:pt x="7197125" y="4188684"/>
                                  <a:pt x="7197125" y="4187885"/>
                                </a:cubicBezTo>
                                <a:cubicBezTo>
                                  <a:pt x="7197524" y="4187885"/>
                                  <a:pt x="7197125" y="4184692"/>
                                  <a:pt x="7193931" y="4183095"/>
                                </a:cubicBezTo>
                                <a:cubicBezTo>
                                  <a:pt x="7191136" y="4181498"/>
                                  <a:pt x="7187543" y="4183095"/>
                                  <a:pt x="7187144" y="4183494"/>
                                </a:cubicBezTo>
                                <a:cubicBezTo>
                                  <a:pt x="7185947" y="4184292"/>
                                  <a:pt x="7180358" y="4187486"/>
                                  <a:pt x="7173572" y="4183893"/>
                                </a:cubicBezTo>
                                <a:lnTo>
                                  <a:pt x="7171176" y="4182296"/>
                                </a:lnTo>
                                <a:cubicBezTo>
                                  <a:pt x="7169180" y="4181498"/>
                                  <a:pt x="7168382" y="4179103"/>
                                  <a:pt x="7169580" y="4177107"/>
                                </a:cubicBezTo>
                                <a:cubicBezTo>
                                  <a:pt x="7170378" y="4175111"/>
                                  <a:pt x="7172773" y="4174312"/>
                                  <a:pt x="7174769" y="4175510"/>
                                </a:cubicBezTo>
                                <a:lnTo>
                                  <a:pt x="7177164" y="4177107"/>
                                </a:lnTo>
                                <a:cubicBezTo>
                                  <a:pt x="7180757" y="4179103"/>
                                  <a:pt x="7183552" y="4177107"/>
                                  <a:pt x="7183552" y="4177107"/>
                                </a:cubicBezTo>
                                <a:lnTo>
                                  <a:pt x="7183951" y="4177107"/>
                                </a:lnTo>
                                <a:cubicBezTo>
                                  <a:pt x="7184151" y="4176907"/>
                                  <a:pt x="7185947" y="4175810"/>
                                  <a:pt x="7188542" y="4175211"/>
                                </a:cubicBezTo>
                                <a:close/>
                                <a:moveTo>
                                  <a:pt x="1850689" y="4171917"/>
                                </a:moveTo>
                                <a:cubicBezTo>
                                  <a:pt x="1851488" y="4171518"/>
                                  <a:pt x="1853084" y="4171518"/>
                                  <a:pt x="1853484" y="4172716"/>
                                </a:cubicBezTo>
                                <a:cubicBezTo>
                                  <a:pt x="1853883" y="4173514"/>
                                  <a:pt x="1853883" y="4175111"/>
                                  <a:pt x="1852685" y="4175510"/>
                                </a:cubicBezTo>
                                <a:lnTo>
                                  <a:pt x="1837515" y="4184294"/>
                                </a:lnTo>
                                <a:lnTo>
                                  <a:pt x="1836716" y="4184693"/>
                                </a:lnTo>
                                <a:cubicBezTo>
                                  <a:pt x="1835918" y="4184693"/>
                                  <a:pt x="1835119" y="4184294"/>
                                  <a:pt x="1834720" y="4183495"/>
                                </a:cubicBezTo>
                                <a:cubicBezTo>
                                  <a:pt x="1833922" y="4182298"/>
                                  <a:pt x="1834321" y="4181100"/>
                                  <a:pt x="1835519" y="4180701"/>
                                </a:cubicBezTo>
                                <a:close/>
                                <a:moveTo>
                                  <a:pt x="1772054" y="4166328"/>
                                </a:moveTo>
                                <a:lnTo>
                                  <a:pt x="1786027" y="4177108"/>
                                </a:lnTo>
                                <a:cubicBezTo>
                                  <a:pt x="1786826" y="4177507"/>
                                  <a:pt x="1787224" y="4179104"/>
                                  <a:pt x="1786427" y="4179902"/>
                                </a:cubicBezTo>
                                <a:cubicBezTo>
                                  <a:pt x="1786027" y="4180301"/>
                                  <a:pt x="1785228" y="4180700"/>
                                  <a:pt x="1784829" y="4180700"/>
                                </a:cubicBezTo>
                                <a:cubicBezTo>
                                  <a:pt x="1784430" y="4180700"/>
                                  <a:pt x="1783631" y="4180700"/>
                                  <a:pt x="1783233" y="4180301"/>
                                </a:cubicBezTo>
                                <a:lnTo>
                                  <a:pt x="1769659" y="4169522"/>
                                </a:lnTo>
                                <a:cubicBezTo>
                                  <a:pt x="1768861" y="4169123"/>
                                  <a:pt x="1768462" y="4167526"/>
                                  <a:pt x="1769260" y="4166727"/>
                                </a:cubicBezTo>
                                <a:cubicBezTo>
                                  <a:pt x="1769659" y="4165929"/>
                                  <a:pt x="1771256" y="4165530"/>
                                  <a:pt x="1772054" y="4166328"/>
                                </a:cubicBezTo>
                                <a:close/>
                                <a:moveTo>
                                  <a:pt x="1840710" y="4157546"/>
                                </a:moveTo>
                                <a:cubicBezTo>
                                  <a:pt x="1841508" y="4157945"/>
                                  <a:pt x="1841907" y="4159542"/>
                                  <a:pt x="1841109" y="4160340"/>
                                </a:cubicBezTo>
                                <a:lnTo>
                                  <a:pt x="1830330" y="4174313"/>
                                </a:lnTo>
                                <a:cubicBezTo>
                                  <a:pt x="1829931" y="4174713"/>
                                  <a:pt x="1829132" y="4175112"/>
                                  <a:pt x="1828733" y="4175112"/>
                                </a:cubicBezTo>
                                <a:cubicBezTo>
                                  <a:pt x="1828334" y="4175112"/>
                                  <a:pt x="1827535" y="4175112"/>
                                  <a:pt x="1827136" y="4174713"/>
                                </a:cubicBezTo>
                                <a:cubicBezTo>
                                  <a:pt x="1825938" y="4173914"/>
                                  <a:pt x="1825938" y="4172717"/>
                                  <a:pt x="1827136" y="4171918"/>
                                </a:cubicBezTo>
                                <a:lnTo>
                                  <a:pt x="1837915" y="4157945"/>
                                </a:lnTo>
                                <a:cubicBezTo>
                                  <a:pt x="1838315" y="4157147"/>
                                  <a:pt x="1839911" y="4156748"/>
                                  <a:pt x="1840710" y="4157546"/>
                                </a:cubicBezTo>
                                <a:close/>
                                <a:moveTo>
                                  <a:pt x="1784030" y="4153554"/>
                                </a:moveTo>
                                <a:cubicBezTo>
                                  <a:pt x="1784827" y="4153155"/>
                                  <a:pt x="1786424" y="4153155"/>
                                  <a:pt x="1786824" y="4154353"/>
                                </a:cubicBezTo>
                                <a:lnTo>
                                  <a:pt x="1795607" y="4169523"/>
                                </a:lnTo>
                                <a:cubicBezTo>
                                  <a:pt x="1796006" y="4170322"/>
                                  <a:pt x="1796006" y="4171919"/>
                                  <a:pt x="1794808" y="4172318"/>
                                </a:cubicBezTo>
                                <a:lnTo>
                                  <a:pt x="1794010" y="4172717"/>
                                </a:lnTo>
                                <a:cubicBezTo>
                                  <a:pt x="1793211" y="4172717"/>
                                  <a:pt x="1792413" y="4172318"/>
                                  <a:pt x="1792014" y="4171519"/>
                                </a:cubicBezTo>
                                <a:lnTo>
                                  <a:pt x="1783230" y="4156349"/>
                                </a:lnTo>
                                <a:cubicBezTo>
                                  <a:pt x="1782831" y="4155550"/>
                                  <a:pt x="1782831" y="4153954"/>
                                  <a:pt x="1784030" y="4153554"/>
                                </a:cubicBezTo>
                                <a:close/>
                                <a:moveTo>
                                  <a:pt x="1822745" y="4148764"/>
                                </a:moveTo>
                                <a:cubicBezTo>
                                  <a:pt x="1823943" y="4149163"/>
                                  <a:pt x="1824742" y="4150360"/>
                                  <a:pt x="1824343" y="4151558"/>
                                </a:cubicBezTo>
                                <a:lnTo>
                                  <a:pt x="1819551" y="4168325"/>
                                </a:lnTo>
                                <a:cubicBezTo>
                                  <a:pt x="1819551" y="4169124"/>
                                  <a:pt x="1818753" y="4169922"/>
                                  <a:pt x="1817954" y="4169922"/>
                                </a:cubicBezTo>
                                <a:lnTo>
                                  <a:pt x="1817156" y="4169922"/>
                                </a:lnTo>
                                <a:cubicBezTo>
                                  <a:pt x="1815957" y="4169523"/>
                                  <a:pt x="1815159" y="4168325"/>
                                  <a:pt x="1815159" y="4167128"/>
                                </a:cubicBezTo>
                                <a:lnTo>
                                  <a:pt x="1819950" y="4150360"/>
                                </a:lnTo>
                                <a:cubicBezTo>
                                  <a:pt x="1820350" y="4149163"/>
                                  <a:pt x="1821547" y="4148364"/>
                                  <a:pt x="1822745" y="4148764"/>
                                </a:cubicBezTo>
                                <a:close/>
                                <a:moveTo>
                                  <a:pt x="1802793" y="4147167"/>
                                </a:moveTo>
                                <a:cubicBezTo>
                                  <a:pt x="1803990" y="4147167"/>
                                  <a:pt x="1805188" y="4147965"/>
                                  <a:pt x="1805188" y="4149163"/>
                                </a:cubicBezTo>
                                <a:lnTo>
                                  <a:pt x="1807583" y="4166729"/>
                                </a:lnTo>
                                <a:cubicBezTo>
                                  <a:pt x="1807583" y="4167926"/>
                                  <a:pt x="1806785" y="4169124"/>
                                  <a:pt x="1805588" y="4169124"/>
                                </a:cubicBezTo>
                                <a:cubicBezTo>
                                  <a:pt x="1804390" y="4169124"/>
                                  <a:pt x="1803192" y="4168325"/>
                                  <a:pt x="1803192" y="4167128"/>
                                </a:cubicBezTo>
                                <a:lnTo>
                                  <a:pt x="1800797" y="4149562"/>
                                </a:lnTo>
                                <a:cubicBezTo>
                                  <a:pt x="1800797" y="4148364"/>
                                  <a:pt x="1801595" y="4147167"/>
                                  <a:pt x="1802793" y="4147167"/>
                                </a:cubicBezTo>
                                <a:close/>
                                <a:moveTo>
                                  <a:pt x="847156" y="4122167"/>
                                </a:moveTo>
                                <a:cubicBezTo>
                                  <a:pt x="854891" y="4124113"/>
                                  <a:pt x="861877" y="4129003"/>
                                  <a:pt x="866269" y="4136388"/>
                                </a:cubicBezTo>
                                <a:lnTo>
                                  <a:pt x="860679" y="4139981"/>
                                </a:lnTo>
                                <a:cubicBezTo>
                                  <a:pt x="853094" y="4128404"/>
                                  <a:pt x="837925" y="4124812"/>
                                  <a:pt x="826344" y="4131997"/>
                                </a:cubicBezTo>
                                <a:cubicBezTo>
                                  <a:pt x="814770" y="4139183"/>
                                  <a:pt x="811177" y="4154752"/>
                                  <a:pt x="819160" y="4165930"/>
                                </a:cubicBezTo>
                                <a:lnTo>
                                  <a:pt x="813573" y="4169523"/>
                                </a:lnTo>
                                <a:cubicBezTo>
                                  <a:pt x="813172" y="4169124"/>
                                  <a:pt x="813172" y="4168725"/>
                                  <a:pt x="812774" y="4168325"/>
                                </a:cubicBezTo>
                                <a:cubicBezTo>
                                  <a:pt x="803992" y="4153554"/>
                                  <a:pt x="808782" y="4134392"/>
                                  <a:pt x="823550" y="4125610"/>
                                </a:cubicBezTo>
                                <a:cubicBezTo>
                                  <a:pt x="830940" y="4121219"/>
                                  <a:pt x="839422" y="4120221"/>
                                  <a:pt x="847156" y="4122167"/>
                                </a:cubicBezTo>
                                <a:close/>
                                <a:moveTo>
                                  <a:pt x="5590750" y="4092876"/>
                                </a:moveTo>
                                <a:cubicBezTo>
                                  <a:pt x="5591947" y="4092876"/>
                                  <a:pt x="5592746" y="4093674"/>
                                  <a:pt x="5593145" y="4094872"/>
                                </a:cubicBezTo>
                                <a:lnTo>
                                  <a:pt x="5595540" y="4112437"/>
                                </a:lnTo>
                                <a:cubicBezTo>
                                  <a:pt x="5595540" y="4113635"/>
                                  <a:pt x="5594742" y="4114833"/>
                                  <a:pt x="5593544" y="4114833"/>
                                </a:cubicBezTo>
                                <a:cubicBezTo>
                                  <a:pt x="5592347" y="4114833"/>
                                  <a:pt x="5591149" y="4114034"/>
                                  <a:pt x="5591149" y="4112837"/>
                                </a:cubicBezTo>
                                <a:lnTo>
                                  <a:pt x="5588753" y="4095271"/>
                                </a:lnTo>
                                <a:cubicBezTo>
                                  <a:pt x="5588753" y="4094073"/>
                                  <a:pt x="5589552" y="4092876"/>
                                  <a:pt x="5590750" y="4092876"/>
                                </a:cubicBezTo>
                                <a:close/>
                                <a:moveTo>
                                  <a:pt x="5579172" y="4092078"/>
                                </a:moveTo>
                                <a:cubicBezTo>
                                  <a:pt x="5580371" y="4092477"/>
                                  <a:pt x="5580770" y="4093675"/>
                                  <a:pt x="5580371" y="4094872"/>
                                </a:cubicBezTo>
                                <a:lnTo>
                                  <a:pt x="5575580" y="4111639"/>
                                </a:lnTo>
                                <a:cubicBezTo>
                                  <a:pt x="5575580" y="4112438"/>
                                  <a:pt x="5574781" y="4113236"/>
                                  <a:pt x="5573983" y="4113236"/>
                                </a:cubicBezTo>
                                <a:lnTo>
                                  <a:pt x="5573185" y="4113236"/>
                                </a:lnTo>
                                <a:cubicBezTo>
                                  <a:pt x="5571986" y="4112837"/>
                                  <a:pt x="5571188" y="4111639"/>
                                  <a:pt x="5571587" y="4110442"/>
                                </a:cubicBezTo>
                                <a:lnTo>
                                  <a:pt x="5576378" y="4093675"/>
                                </a:lnTo>
                                <a:cubicBezTo>
                                  <a:pt x="5576777" y="4092477"/>
                                  <a:pt x="5577975" y="4091679"/>
                                  <a:pt x="5579172" y="4092078"/>
                                </a:cubicBezTo>
                                <a:close/>
                                <a:moveTo>
                                  <a:pt x="5601128" y="4089682"/>
                                </a:moveTo>
                                <a:cubicBezTo>
                                  <a:pt x="5601927" y="4089283"/>
                                  <a:pt x="5603524" y="4089283"/>
                                  <a:pt x="5603923" y="4090481"/>
                                </a:cubicBezTo>
                                <a:lnTo>
                                  <a:pt x="5612706" y="4105651"/>
                                </a:lnTo>
                                <a:cubicBezTo>
                                  <a:pt x="5613105" y="4106450"/>
                                  <a:pt x="5613105" y="4108047"/>
                                  <a:pt x="5611907" y="4108446"/>
                                </a:cubicBezTo>
                                <a:lnTo>
                                  <a:pt x="5611109" y="4108845"/>
                                </a:lnTo>
                                <a:cubicBezTo>
                                  <a:pt x="5610311" y="4108845"/>
                                  <a:pt x="5609512" y="4108446"/>
                                  <a:pt x="5609113" y="4107647"/>
                                </a:cubicBezTo>
                                <a:lnTo>
                                  <a:pt x="5600330" y="4092477"/>
                                </a:lnTo>
                                <a:cubicBezTo>
                                  <a:pt x="5599930" y="4091678"/>
                                  <a:pt x="5599930" y="4090082"/>
                                  <a:pt x="5601128" y="4089682"/>
                                </a:cubicBezTo>
                                <a:close/>
                                <a:moveTo>
                                  <a:pt x="5569193" y="4087287"/>
                                </a:moveTo>
                                <a:cubicBezTo>
                                  <a:pt x="5569991" y="4088085"/>
                                  <a:pt x="5570391" y="4089283"/>
                                  <a:pt x="5569991" y="4090081"/>
                                </a:cubicBezTo>
                                <a:lnTo>
                                  <a:pt x="5559213" y="4104054"/>
                                </a:lnTo>
                                <a:cubicBezTo>
                                  <a:pt x="5558814" y="4104453"/>
                                  <a:pt x="5558015" y="4104853"/>
                                  <a:pt x="5557615" y="4104853"/>
                                </a:cubicBezTo>
                                <a:cubicBezTo>
                                  <a:pt x="5557216" y="4104853"/>
                                  <a:pt x="5556418" y="4104853"/>
                                  <a:pt x="5556018" y="4104453"/>
                                </a:cubicBezTo>
                                <a:cubicBezTo>
                                  <a:pt x="5555220" y="4104054"/>
                                  <a:pt x="5554821" y="4102457"/>
                                  <a:pt x="5555619" y="4101659"/>
                                </a:cubicBezTo>
                                <a:lnTo>
                                  <a:pt x="5566399" y="4087686"/>
                                </a:lnTo>
                                <a:cubicBezTo>
                                  <a:pt x="5566798" y="4086888"/>
                                  <a:pt x="5568395" y="4086488"/>
                                  <a:pt x="5569193" y="4087287"/>
                                </a:cubicBezTo>
                                <a:close/>
                                <a:moveTo>
                                  <a:pt x="5612705" y="4081698"/>
                                </a:moveTo>
                                <a:lnTo>
                                  <a:pt x="5627077" y="4092477"/>
                                </a:lnTo>
                                <a:cubicBezTo>
                                  <a:pt x="5627875" y="4092877"/>
                                  <a:pt x="5628274" y="4094473"/>
                                  <a:pt x="5627476" y="4095272"/>
                                </a:cubicBezTo>
                                <a:cubicBezTo>
                                  <a:pt x="5627077" y="4095671"/>
                                  <a:pt x="5626278" y="4096070"/>
                                  <a:pt x="5625879" y="4096070"/>
                                </a:cubicBezTo>
                                <a:cubicBezTo>
                                  <a:pt x="5625480" y="4096070"/>
                                  <a:pt x="5624682" y="4096070"/>
                                  <a:pt x="5624282" y="4095671"/>
                                </a:cubicBezTo>
                                <a:lnTo>
                                  <a:pt x="5610309" y="4084892"/>
                                </a:lnTo>
                                <a:cubicBezTo>
                                  <a:pt x="5609511" y="4084492"/>
                                  <a:pt x="5609112" y="4082896"/>
                                  <a:pt x="5609910" y="4082097"/>
                                </a:cubicBezTo>
                                <a:cubicBezTo>
                                  <a:pt x="5610309" y="4081299"/>
                                  <a:pt x="5611906" y="4080900"/>
                                  <a:pt x="5612705" y="4081698"/>
                                </a:cubicBezTo>
                                <a:close/>
                                <a:moveTo>
                                  <a:pt x="2122147" y="4080900"/>
                                </a:moveTo>
                                <a:cubicBezTo>
                                  <a:pt x="2123345" y="4080500"/>
                                  <a:pt x="2124543" y="4081299"/>
                                  <a:pt x="2124941" y="4082496"/>
                                </a:cubicBezTo>
                                <a:cubicBezTo>
                                  <a:pt x="2126538" y="4090081"/>
                                  <a:pt x="2134524" y="4095271"/>
                                  <a:pt x="2142507" y="4093275"/>
                                </a:cubicBezTo>
                                <a:cubicBezTo>
                                  <a:pt x="2143704" y="4092876"/>
                                  <a:pt x="2144903" y="4093674"/>
                                  <a:pt x="2145700" y="4094872"/>
                                </a:cubicBezTo>
                                <a:cubicBezTo>
                                  <a:pt x="2146100" y="4096069"/>
                                  <a:pt x="2145301" y="4097267"/>
                                  <a:pt x="2144503" y="4097666"/>
                                </a:cubicBezTo>
                                <a:lnTo>
                                  <a:pt x="2144103" y="4097666"/>
                                </a:lnTo>
                                <a:cubicBezTo>
                                  <a:pt x="2139713" y="4098864"/>
                                  <a:pt x="2135321" y="4098464"/>
                                  <a:pt x="2131330" y="4096468"/>
                                </a:cubicBezTo>
                                <a:cubicBezTo>
                                  <a:pt x="2126139" y="4110840"/>
                                  <a:pt x="2116160" y="4122017"/>
                                  <a:pt x="2102587" y="4128805"/>
                                </a:cubicBezTo>
                                <a:cubicBezTo>
                                  <a:pt x="2089013" y="4135591"/>
                                  <a:pt x="2073844" y="4136789"/>
                                  <a:pt x="2059471" y="4131998"/>
                                </a:cubicBezTo>
                                <a:cubicBezTo>
                                  <a:pt x="2058674" y="4136389"/>
                                  <a:pt x="2056279" y="4140381"/>
                                  <a:pt x="2052685" y="4143176"/>
                                </a:cubicBezTo>
                                <a:lnTo>
                                  <a:pt x="2052286" y="4143575"/>
                                </a:lnTo>
                                <a:cubicBezTo>
                                  <a:pt x="2051487" y="4143974"/>
                                  <a:pt x="2050291" y="4143575"/>
                                  <a:pt x="2049491" y="4142777"/>
                                </a:cubicBezTo>
                                <a:cubicBezTo>
                                  <a:pt x="2048693" y="4141978"/>
                                  <a:pt x="2048693" y="4140381"/>
                                  <a:pt x="2049892" y="4139583"/>
                                </a:cubicBezTo>
                                <a:cubicBezTo>
                                  <a:pt x="2055879" y="4134393"/>
                                  <a:pt x="2057076" y="4125211"/>
                                  <a:pt x="2051887" y="4118824"/>
                                </a:cubicBezTo>
                                <a:cubicBezTo>
                                  <a:pt x="2051089" y="4118025"/>
                                  <a:pt x="2051089" y="4116428"/>
                                  <a:pt x="2052286" y="4115630"/>
                                </a:cubicBezTo>
                                <a:cubicBezTo>
                                  <a:pt x="2053085" y="4114832"/>
                                  <a:pt x="2054681" y="4114832"/>
                                  <a:pt x="2055480" y="4116029"/>
                                </a:cubicBezTo>
                                <a:cubicBezTo>
                                  <a:pt x="2058275" y="4119622"/>
                                  <a:pt x="2059871" y="4123614"/>
                                  <a:pt x="2059871" y="4127607"/>
                                </a:cubicBezTo>
                                <a:lnTo>
                                  <a:pt x="2060271" y="4127607"/>
                                </a:lnTo>
                                <a:cubicBezTo>
                                  <a:pt x="2073844" y="4131998"/>
                                  <a:pt x="2087815" y="4131200"/>
                                  <a:pt x="2100590" y="4124812"/>
                                </a:cubicBezTo>
                                <a:cubicBezTo>
                                  <a:pt x="2112965" y="4118424"/>
                                  <a:pt x="2122547" y="4107646"/>
                                  <a:pt x="2126937" y="4094472"/>
                                </a:cubicBezTo>
                                <a:lnTo>
                                  <a:pt x="2126937" y="4094073"/>
                                </a:lnTo>
                                <a:cubicBezTo>
                                  <a:pt x="2123744" y="4091678"/>
                                  <a:pt x="2121748" y="4088085"/>
                                  <a:pt x="2120549" y="4083694"/>
                                </a:cubicBezTo>
                                <a:cubicBezTo>
                                  <a:pt x="2120150" y="4082496"/>
                                  <a:pt x="2120950" y="4081299"/>
                                  <a:pt x="2122147" y="4080900"/>
                                </a:cubicBezTo>
                                <a:close/>
                                <a:moveTo>
                                  <a:pt x="5558813" y="4077706"/>
                                </a:moveTo>
                                <a:cubicBezTo>
                                  <a:pt x="5559612" y="4077307"/>
                                  <a:pt x="5561209" y="4077307"/>
                                  <a:pt x="5561608" y="4078505"/>
                                </a:cubicBezTo>
                                <a:cubicBezTo>
                                  <a:pt x="5562007" y="4079702"/>
                                  <a:pt x="5562007" y="4080900"/>
                                  <a:pt x="5560809" y="4081299"/>
                                </a:cubicBezTo>
                                <a:lnTo>
                                  <a:pt x="5545639" y="4090083"/>
                                </a:lnTo>
                                <a:lnTo>
                                  <a:pt x="5544840" y="4090482"/>
                                </a:lnTo>
                                <a:cubicBezTo>
                                  <a:pt x="5544042" y="4090482"/>
                                  <a:pt x="5543244" y="4090083"/>
                                  <a:pt x="5542844" y="4089284"/>
                                </a:cubicBezTo>
                                <a:cubicBezTo>
                                  <a:pt x="5542445" y="4088486"/>
                                  <a:pt x="5542445" y="4086889"/>
                                  <a:pt x="5543643" y="4086490"/>
                                </a:cubicBezTo>
                                <a:close/>
                                <a:moveTo>
                                  <a:pt x="3045104" y="4077706"/>
                                </a:moveTo>
                                <a:cubicBezTo>
                                  <a:pt x="3047495" y="4077307"/>
                                  <a:pt x="3049493" y="4078904"/>
                                  <a:pt x="3049892" y="4081299"/>
                                </a:cubicBezTo>
                                <a:lnTo>
                                  <a:pt x="3053486" y="4105650"/>
                                </a:lnTo>
                                <a:lnTo>
                                  <a:pt x="3077840" y="4102057"/>
                                </a:lnTo>
                                <a:cubicBezTo>
                                  <a:pt x="3080234" y="4101658"/>
                                  <a:pt x="3082230" y="4103255"/>
                                  <a:pt x="3082626" y="4105650"/>
                                </a:cubicBezTo>
                                <a:cubicBezTo>
                                  <a:pt x="3083030" y="4108045"/>
                                  <a:pt x="3081434" y="4110041"/>
                                  <a:pt x="3079038" y="4110440"/>
                                </a:cubicBezTo>
                                <a:lnTo>
                                  <a:pt x="3054684" y="4114033"/>
                                </a:lnTo>
                                <a:lnTo>
                                  <a:pt x="3058274" y="4138385"/>
                                </a:lnTo>
                                <a:cubicBezTo>
                                  <a:pt x="3058676" y="4140781"/>
                                  <a:pt x="3057077" y="4142776"/>
                                  <a:pt x="3054684" y="4143176"/>
                                </a:cubicBezTo>
                                <a:cubicBezTo>
                                  <a:pt x="3052286" y="4143575"/>
                                  <a:pt x="3050289" y="4141978"/>
                                  <a:pt x="3049892" y="4139583"/>
                                </a:cubicBezTo>
                                <a:lnTo>
                                  <a:pt x="3046298" y="4115231"/>
                                </a:lnTo>
                                <a:lnTo>
                                  <a:pt x="3021953" y="4118824"/>
                                </a:lnTo>
                                <a:cubicBezTo>
                                  <a:pt x="3019557" y="4119223"/>
                                  <a:pt x="3017561" y="4117626"/>
                                  <a:pt x="3017160" y="4115231"/>
                                </a:cubicBezTo>
                                <a:cubicBezTo>
                                  <a:pt x="3016761" y="4112836"/>
                                  <a:pt x="3018361" y="4110840"/>
                                  <a:pt x="3020759" y="4110440"/>
                                </a:cubicBezTo>
                                <a:lnTo>
                                  <a:pt x="3045104" y="4106848"/>
                                </a:lnTo>
                                <a:lnTo>
                                  <a:pt x="3041514" y="4082496"/>
                                </a:lnTo>
                                <a:cubicBezTo>
                                  <a:pt x="3041111" y="4080101"/>
                                  <a:pt x="3042707" y="4078105"/>
                                  <a:pt x="3045104" y="4077706"/>
                                </a:cubicBezTo>
                                <a:close/>
                                <a:moveTo>
                                  <a:pt x="5617495" y="4070521"/>
                                </a:moveTo>
                                <a:lnTo>
                                  <a:pt x="5634262" y="4075312"/>
                                </a:lnTo>
                                <a:cubicBezTo>
                                  <a:pt x="5635460" y="4075711"/>
                                  <a:pt x="5636258" y="4076909"/>
                                  <a:pt x="5635460" y="4078106"/>
                                </a:cubicBezTo>
                                <a:cubicBezTo>
                                  <a:pt x="5635460" y="4078905"/>
                                  <a:pt x="5634662" y="4079703"/>
                                  <a:pt x="5633863" y="4079703"/>
                                </a:cubicBezTo>
                                <a:lnTo>
                                  <a:pt x="5633065" y="4079703"/>
                                </a:lnTo>
                                <a:lnTo>
                                  <a:pt x="5616298" y="4074912"/>
                                </a:lnTo>
                                <a:cubicBezTo>
                                  <a:pt x="5615100" y="4074513"/>
                                  <a:pt x="5614302" y="4073315"/>
                                  <a:pt x="5614701" y="4072117"/>
                                </a:cubicBezTo>
                                <a:cubicBezTo>
                                  <a:pt x="5615100" y="4070920"/>
                                  <a:pt x="5616298" y="4070121"/>
                                  <a:pt x="5617495" y="4070521"/>
                                </a:cubicBezTo>
                                <a:close/>
                                <a:moveTo>
                                  <a:pt x="4273592" y="4070221"/>
                                </a:moveTo>
                                <a:cubicBezTo>
                                  <a:pt x="4276187" y="4069622"/>
                                  <a:pt x="4279581" y="4069522"/>
                                  <a:pt x="4282974" y="4071319"/>
                                </a:cubicBezTo>
                                <a:cubicBezTo>
                                  <a:pt x="4290558" y="4075311"/>
                                  <a:pt x="4290159" y="4082896"/>
                                  <a:pt x="4290159" y="4083295"/>
                                </a:cubicBezTo>
                                <a:cubicBezTo>
                                  <a:pt x="4290159" y="4083295"/>
                                  <a:pt x="4290159" y="4086089"/>
                                  <a:pt x="4293752" y="4088085"/>
                                </a:cubicBezTo>
                                <a:cubicBezTo>
                                  <a:pt x="4297345" y="4089682"/>
                                  <a:pt x="4299740" y="4088085"/>
                                  <a:pt x="4299740" y="4088085"/>
                                </a:cubicBezTo>
                                <a:lnTo>
                                  <a:pt x="4300139" y="4088085"/>
                                </a:lnTo>
                                <a:lnTo>
                                  <a:pt x="4300538" y="4087686"/>
                                </a:lnTo>
                                <a:cubicBezTo>
                                  <a:pt x="4302534" y="4086488"/>
                                  <a:pt x="4307325" y="4084093"/>
                                  <a:pt x="4313712" y="4087287"/>
                                </a:cubicBezTo>
                                <a:cubicBezTo>
                                  <a:pt x="4320498" y="4090880"/>
                                  <a:pt x="4320898" y="4098464"/>
                                  <a:pt x="4320898" y="4098864"/>
                                </a:cubicBezTo>
                                <a:lnTo>
                                  <a:pt x="4320898" y="4099263"/>
                                </a:lnTo>
                                <a:cubicBezTo>
                                  <a:pt x="4320898" y="4099263"/>
                                  <a:pt x="4320898" y="4102057"/>
                                  <a:pt x="4324490" y="4104053"/>
                                </a:cubicBezTo>
                                <a:cubicBezTo>
                                  <a:pt x="4328083" y="4106049"/>
                                  <a:pt x="4330878" y="4104053"/>
                                  <a:pt x="4330878" y="4104053"/>
                                </a:cubicBezTo>
                                <a:lnTo>
                                  <a:pt x="4331277" y="4104053"/>
                                </a:lnTo>
                                <a:cubicBezTo>
                                  <a:pt x="4331676" y="4103654"/>
                                  <a:pt x="4338863" y="4099662"/>
                                  <a:pt x="4345250" y="4103255"/>
                                </a:cubicBezTo>
                                <a:cubicBezTo>
                                  <a:pt x="4352835" y="4107247"/>
                                  <a:pt x="4352435" y="4114832"/>
                                  <a:pt x="4352435" y="4115232"/>
                                </a:cubicBezTo>
                                <a:cubicBezTo>
                                  <a:pt x="4352435" y="4115232"/>
                                  <a:pt x="4352435" y="4118026"/>
                                  <a:pt x="4356028" y="4120022"/>
                                </a:cubicBezTo>
                                <a:cubicBezTo>
                                  <a:pt x="4357226" y="4120421"/>
                                  <a:pt x="4358024" y="4120820"/>
                                  <a:pt x="4359222" y="4120820"/>
                                </a:cubicBezTo>
                                <a:lnTo>
                                  <a:pt x="4363613" y="4121220"/>
                                </a:lnTo>
                                <a:cubicBezTo>
                                  <a:pt x="4365609" y="4121220"/>
                                  <a:pt x="4367206" y="4123216"/>
                                  <a:pt x="4367206" y="4125212"/>
                                </a:cubicBezTo>
                                <a:cubicBezTo>
                                  <a:pt x="4367206" y="4127208"/>
                                  <a:pt x="4365210" y="4128804"/>
                                  <a:pt x="4361617" y="4129204"/>
                                </a:cubicBezTo>
                                <a:lnTo>
                                  <a:pt x="4355629" y="4128804"/>
                                </a:lnTo>
                                <a:cubicBezTo>
                                  <a:pt x="4354032" y="4128405"/>
                                  <a:pt x="4352435" y="4128006"/>
                                  <a:pt x="4350839" y="4127208"/>
                                </a:cubicBezTo>
                                <a:cubicBezTo>
                                  <a:pt x="4343254" y="4123216"/>
                                  <a:pt x="4343653" y="4115631"/>
                                  <a:pt x="4343653" y="4115232"/>
                                </a:cubicBezTo>
                                <a:cubicBezTo>
                                  <a:pt x="4343653" y="4115232"/>
                                  <a:pt x="4344052" y="4112436"/>
                                  <a:pt x="4340459" y="4110440"/>
                                </a:cubicBezTo>
                                <a:cubicBezTo>
                                  <a:pt x="4337665" y="4108843"/>
                                  <a:pt x="4334071" y="4110440"/>
                                  <a:pt x="4333672" y="4110839"/>
                                </a:cubicBezTo>
                                <a:cubicBezTo>
                                  <a:pt x="4332474" y="4111638"/>
                                  <a:pt x="4326886" y="4114832"/>
                                  <a:pt x="4320099" y="4111239"/>
                                </a:cubicBezTo>
                                <a:cubicBezTo>
                                  <a:pt x="4313313" y="4107646"/>
                                  <a:pt x="4312914" y="4101259"/>
                                  <a:pt x="4312914" y="4099662"/>
                                </a:cubicBezTo>
                                <a:cubicBezTo>
                                  <a:pt x="4312514" y="4099263"/>
                                  <a:pt x="4312115" y="4096069"/>
                                  <a:pt x="4309321" y="4094472"/>
                                </a:cubicBezTo>
                                <a:cubicBezTo>
                                  <a:pt x="4306127" y="4092876"/>
                                  <a:pt x="4304131" y="4094073"/>
                                  <a:pt x="4303333" y="4094472"/>
                                </a:cubicBezTo>
                                <a:lnTo>
                                  <a:pt x="4302934" y="4094472"/>
                                </a:lnTo>
                                <a:cubicBezTo>
                                  <a:pt x="4301736" y="4095271"/>
                                  <a:pt x="4296546" y="4098464"/>
                                  <a:pt x="4289361" y="4094872"/>
                                </a:cubicBezTo>
                                <a:cubicBezTo>
                                  <a:pt x="4281776" y="4090880"/>
                                  <a:pt x="4282175" y="4083694"/>
                                  <a:pt x="4282175" y="4082896"/>
                                </a:cubicBezTo>
                                <a:cubicBezTo>
                                  <a:pt x="4282574" y="4082896"/>
                                  <a:pt x="4282175" y="4079702"/>
                                  <a:pt x="4278982" y="4078105"/>
                                </a:cubicBezTo>
                                <a:cubicBezTo>
                                  <a:pt x="4276187" y="4076508"/>
                                  <a:pt x="4272594" y="4078105"/>
                                  <a:pt x="4272195" y="4078504"/>
                                </a:cubicBezTo>
                                <a:cubicBezTo>
                                  <a:pt x="4270998" y="4079303"/>
                                  <a:pt x="4265409" y="4082496"/>
                                  <a:pt x="4258622" y="4078904"/>
                                </a:cubicBezTo>
                                <a:lnTo>
                                  <a:pt x="4256227" y="4077307"/>
                                </a:lnTo>
                                <a:cubicBezTo>
                                  <a:pt x="4254231" y="4076508"/>
                                  <a:pt x="4253433" y="4074113"/>
                                  <a:pt x="4254630" y="4072117"/>
                                </a:cubicBezTo>
                                <a:cubicBezTo>
                                  <a:pt x="4255429" y="4070121"/>
                                  <a:pt x="4257824" y="4069323"/>
                                  <a:pt x="4259820" y="4070520"/>
                                </a:cubicBezTo>
                                <a:lnTo>
                                  <a:pt x="4262215" y="4072117"/>
                                </a:lnTo>
                                <a:cubicBezTo>
                                  <a:pt x="4265808" y="4074113"/>
                                  <a:pt x="4268602" y="4072117"/>
                                  <a:pt x="4268602" y="4072117"/>
                                </a:cubicBezTo>
                                <a:lnTo>
                                  <a:pt x="4269002" y="4072117"/>
                                </a:lnTo>
                                <a:cubicBezTo>
                                  <a:pt x="4269201" y="4071917"/>
                                  <a:pt x="4270997" y="4070820"/>
                                  <a:pt x="4273592" y="4070221"/>
                                </a:cubicBezTo>
                                <a:close/>
                                <a:moveTo>
                                  <a:pt x="5555620" y="4066130"/>
                                </a:moveTo>
                                <a:cubicBezTo>
                                  <a:pt x="5556817" y="4066130"/>
                                  <a:pt x="5558015" y="4066928"/>
                                  <a:pt x="5558015" y="4068126"/>
                                </a:cubicBezTo>
                                <a:cubicBezTo>
                                  <a:pt x="5558414" y="4069324"/>
                                  <a:pt x="5557616" y="4070122"/>
                                  <a:pt x="5556019" y="4070521"/>
                                </a:cubicBezTo>
                                <a:lnTo>
                                  <a:pt x="5538453" y="4072917"/>
                                </a:lnTo>
                                <a:cubicBezTo>
                                  <a:pt x="5537256" y="4072917"/>
                                  <a:pt x="5536058" y="4072119"/>
                                  <a:pt x="5536058" y="4070921"/>
                                </a:cubicBezTo>
                                <a:cubicBezTo>
                                  <a:pt x="5536058" y="4069723"/>
                                  <a:pt x="5536856" y="4068525"/>
                                  <a:pt x="5538054" y="4068525"/>
                                </a:cubicBezTo>
                                <a:close/>
                                <a:moveTo>
                                  <a:pt x="5635061" y="4055751"/>
                                </a:moveTo>
                                <a:cubicBezTo>
                                  <a:pt x="5636258" y="4055751"/>
                                  <a:pt x="5637057" y="4056549"/>
                                  <a:pt x="5637456" y="4057747"/>
                                </a:cubicBezTo>
                                <a:cubicBezTo>
                                  <a:pt x="5637456" y="4058945"/>
                                  <a:pt x="5636658" y="4060142"/>
                                  <a:pt x="5635460" y="4060142"/>
                                </a:cubicBezTo>
                                <a:lnTo>
                                  <a:pt x="5617894" y="4062538"/>
                                </a:lnTo>
                                <a:cubicBezTo>
                                  <a:pt x="5616697" y="4062538"/>
                                  <a:pt x="5615499" y="4061740"/>
                                  <a:pt x="5615499" y="4060542"/>
                                </a:cubicBezTo>
                                <a:cubicBezTo>
                                  <a:pt x="5615499" y="4059344"/>
                                  <a:pt x="5616297" y="4058146"/>
                                  <a:pt x="5617495" y="4058146"/>
                                </a:cubicBezTo>
                                <a:close/>
                                <a:moveTo>
                                  <a:pt x="5540050" y="4048964"/>
                                </a:moveTo>
                                <a:lnTo>
                                  <a:pt x="5556818" y="4053755"/>
                                </a:lnTo>
                                <a:cubicBezTo>
                                  <a:pt x="5558015" y="4054154"/>
                                  <a:pt x="5558814" y="4055352"/>
                                  <a:pt x="5558415" y="4056549"/>
                                </a:cubicBezTo>
                                <a:cubicBezTo>
                                  <a:pt x="5558415" y="4057348"/>
                                  <a:pt x="5557616" y="4058146"/>
                                  <a:pt x="5556818" y="4058146"/>
                                </a:cubicBezTo>
                                <a:lnTo>
                                  <a:pt x="5556019" y="4058146"/>
                                </a:lnTo>
                                <a:lnTo>
                                  <a:pt x="5539252" y="4053355"/>
                                </a:lnTo>
                                <a:cubicBezTo>
                                  <a:pt x="5538054" y="4052956"/>
                                  <a:pt x="5537655" y="4051758"/>
                                  <a:pt x="5537256" y="4050560"/>
                                </a:cubicBezTo>
                                <a:cubicBezTo>
                                  <a:pt x="5537655" y="4049363"/>
                                  <a:pt x="5538853" y="4048564"/>
                                  <a:pt x="5540050" y="4048964"/>
                                </a:cubicBezTo>
                                <a:close/>
                                <a:moveTo>
                                  <a:pt x="5628274" y="4038584"/>
                                </a:moveTo>
                                <a:cubicBezTo>
                                  <a:pt x="5629073" y="4038185"/>
                                  <a:pt x="5630669" y="4038185"/>
                                  <a:pt x="5631069" y="4039383"/>
                                </a:cubicBezTo>
                                <a:cubicBezTo>
                                  <a:pt x="5631468" y="4040181"/>
                                  <a:pt x="5631468" y="4041778"/>
                                  <a:pt x="5630270" y="4042177"/>
                                </a:cubicBezTo>
                                <a:lnTo>
                                  <a:pt x="5615100" y="4050961"/>
                                </a:lnTo>
                                <a:lnTo>
                                  <a:pt x="5614301" y="4051360"/>
                                </a:lnTo>
                                <a:cubicBezTo>
                                  <a:pt x="5613503" y="4051360"/>
                                  <a:pt x="5612705" y="4050961"/>
                                  <a:pt x="5612305" y="4050162"/>
                                </a:cubicBezTo>
                                <a:cubicBezTo>
                                  <a:pt x="5611507" y="4048965"/>
                                  <a:pt x="5611906" y="4047767"/>
                                  <a:pt x="5613104" y="4047368"/>
                                </a:cubicBezTo>
                                <a:close/>
                                <a:moveTo>
                                  <a:pt x="4290358" y="4037886"/>
                                </a:moveTo>
                                <a:cubicBezTo>
                                  <a:pt x="4292953" y="4037287"/>
                                  <a:pt x="4296346" y="4037187"/>
                                  <a:pt x="4299740" y="4038984"/>
                                </a:cubicBezTo>
                                <a:cubicBezTo>
                                  <a:pt x="4307324" y="4042976"/>
                                  <a:pt x="4306925" y="4050560"/>
                                  <a:pt x="4306925" y="4050960"/>
                                </a:cubicBezTo>
                                <a:cubicBezTo>
                                  <a:pt x="4306925" y="4050960"/>
                                  <a:pt x="4306925" y="4053754"/>
                                  <a:pt x="4310518" y="4055750"/>
                                </a:cubicBezTo>
                                <a:cubicBezTo>
                                  <a:pt x="4314111" y="4057347"/>
                                  <a:pt x="4316506" y="4055750"/>
                                  <a:pt x="4316506" y="4055750"/>
                                </a:cubicBezTo>
                                <a:lnTo>
                                  <a:pt x="4316905" y="4055750"/>
                                </a:lnTo>
                                <a:lnTo>
                                  <a:pt x="4317304" y="4055351"/>
                                </a:lnTo>
                                <a:cubicBezTo>
                                  <a:pt x="4319300" y="4054153"/>
                                  <a:pt x="4324091" y="4051758"/>
                                  <a:pt x="4330478" y="4054952"/>
                                </a:cubicBezTo>
                                <a:cubicBezTo>
                                  <a:pt x="4337264" y="4058544"/>
                                  <a:pt x="4337663" y="4066129"/>
                                  <a:pt x="4337663" y="4066528"/>
                                </a:cubicBezTo>
                                <a:lnTo>
                                  <a:pt x="4337663" y="4066928"/>
                                </a:lnTo>
                                <a:cubicBezTo>
                                  <a:pt x="4337663" y="4066928"/>
                                  <a:pt x="4337663" y="4069722"/>
                                  <a:pt x="4341256" y="4071718"/>
                                </a:cubicBezTo>
                                <a:cubicBezTo>
                                  <a:pt x="4344849" y="4073714"/>
                                  <a:pt x="4347643" y="4071718"/>
                                  <a:pt x="4347643" y="4071718"/>
                                </a:cubicBezTo>
                                <a:lnTo>
                                  <a:pt x="4348043" y="4071718"/>
                                </a:lnTo>
                                <a:cubicBezTo>
                                  <a:pt x="4348442" y="4071319"/>
                                  <a:pt x="4355628" y="4067327"/>
                                  <a:pt x="4362015" y="4070920"/>
                                </a:cubicBezTo>
                                <a:cubicBezTo>
                                  <a:pt x="4369600" y="4074912"/>
                                  <a:pt x="4369201" y="4082497"/>
                                  <a:pt x="4369201" y="4082897"/>
                                </a:cubicBezTo>
                                <a:cubicBezTo>
                                  <a:pt x="4369201" y="4082897"/>
                                  <a:pt x="4369201" y="4085691"/>
                                  <a:pt x="4372794" y="4087687"/>
                                </a:cubicBezTo>
                                <a:cubicBezTo>
                                  <a:pt x="4373991" y="4088086"/>
                                  <a:pt x="4374790" y="4088485"/>
                                  <a:pt x="4375987" y="4088485"/>
                                </a:cubicBezTo>
                                <a:lnTo>
                                  <a:pt x="4380379" y="4088885"/>
                                </a:lnTo>
                                <a:cubicBezTo>
                                  <a:pt x="4382375" y="4088885"/>
                                  <a:pt x="4383971" y="4090881"/>
                                  <a:pt x="4383971" y="4092877"/>
                                </a:cubicBezTo>
                                <a:cubicBezTo>
                                  <a:pt x="4383971" y="4094873"/>
                                  <a:pt x="4382375" y="4096469"/>
                                  <a:pt x="4378383" y="4096869"/>
                                </a:cubicBezTo>
                                <a:lnTo>
                                  <a:pt x="4372395" y="4096469"/>
                                </a:lnTo>
                                <a:cubicBezTo>
                                  <a:pt x="4370798" y="4096070"/>
                                  <a:pt x="4369201" y="4095671"/>
                                  <a:pt x="4367604" y="4094873"/>
                                </a:cubicBezTo>
                                <a:cubicBezTo>
                                  <a:pt x="4360019" y="4090881"/>
                                  <a:pt x="4360419" y="4083296"/>
                                  <a:pt x="4360419" y="4082897"/>
                                </a:cubicBezTo>
                                <a:cubicBezTo>
                                  <a:pt x="4360419" y="4082897"/>
                                  <a:pt x="4360818" y="4080101"/>
                                  <a:pt x="4357225" y="4078105"/>
                                </a:cubicBezTo>
                                <a:cubicBezTo>
                                  <a:pt x="4354431" y="4076508"/>
                                  <a:pt x="4350837" y="4078105"/>
                                  <a:pt x="4350438" y="4078504"/>
                                </a:cubicBezTo>
                                <a:cubicBezTo>
                                  <a:pt x="4349240" y="4079303"/>
                                  <a:pt x="4343651" y="4082497"/>
                                  <a:pt x="4336865" y="4078904"/>
                                </a:cubicBezTo>
                                <a:cubicBezTo>
                                  <a:pt x="4330079" y="4075311"/>
                                  <a:pt x="4329679" y="4068924"/>
                                  <a:pt x="4329679" y="4067327"/>
                                </a:cubicBezTo>
                                <a:cubicBezTo>
                                  <a:pt x="4329280" y="4066928"/>
                                  <a:pt x="4328881" y="4063734"/>
                                  <a:pt x="4326087" y="4062137"/>
                                </a:cubicBezTo>
                                <a:cubicBezTo>
                                  <a:pt x="4322893" y="4060540"/>
                                  <a:pt x="4320897" y="4061738"/>
                                  <a:pt x="4320099" y="4062137"/>
                                </a:cubicBezTo>
                                <a:lnTo>
                                  <a:pt x="4319700" y="4062137"/>
                                </a:lnTo>
                                <a:cubicBezTo>
                                  <a:pt x="4318502" y="4062936"/>
                                  <a:pt x="4313312" y="4066129"/>
                                  <a:pt x="4306127" y="4062536"/>
                                </a:cubicBezTo>
                                <a:cubicBezTo>
                                  <a:pt x="4298542" y="4058544"/>
                                  <a:pt x="4298941" y="4051359"/>
                                  <a:pt x="4298941" y="4050560"/>
                                </a:cubicBezTo>
                                <a:cubicBezTo>
                                  <a:pt x="4299340" y="4050560"/>
                                  <a:pt x="4298941" y="4047367"/>
                                  <a:pt x="4295748" y="4045770"/>
                                </a:cubicBezTo>
                                <a:cubicBezTo>
                                  <a:pt x="4292953" y="4044173"/>
                                  <a:pt x="4289360" y="4045770"/>
                                  <a:pt x="4288961" y="4046169"/>
                                </a:cubicBezTo>
                                <a:cubicBezTo>
                                  <a:pt x="4287764" y="4046968"/>
                                  <a:pt x="4282175" y="4050161"/>
                                  <a:pt x="4275389" y="4046568"/>
                                </a:cubicBezTo>
                                <a:lnTo>
                                  <a:pt x="4272993" y="4044972"/>
                                </a:lnTo>
                                <a:cubicBezTo>
                                  <a:pt x="4270997" y="4044173"/>
                                  <a:pt x="4270199" y="4041778"/>
                                  <a:pt x="4271397" y="4039782"/>
                                </a:cubicBezTo>
                                <a:cubicBezTo>
                                  <a:pt x="4272195" y="4037786"/>
                                  <a:pt x="4274590" y="4036988"/>
                                  <a:pt x="4276586" y="4038185"/>
                                </a:cubicBezTo>
                                <a:lnTo>
                                  <a:pt x="4278981" y="4039782"/>
                                </a:lnTo>
                                <a:cubicBezTo>
                                  <a:pt x="4282574" y="4041778"/>
                                  <a:pt x="4285369" y="4039782"/>
                                  <a:pt x="4285369" y="4039782"/>
                                </a:cubicBezTo>
                                <a:lnTo>
                                  <a:pt x="4285768" y="4039782"/>
                                </a:lnTo>
                                <a:cubicBezTo>
                                  <a:pt x="4285967" y="4039582"/>
                                  <a:pt x="4287763" y="4038485"/>
                                  <a:pt x="4290358" y="4037886"/>
                                </a:cubicBezTo>
                                <a:close/>
                                <a:moveTo>
                                  <a:pt x="5549631" y="4032996"/>
                                </a:moveTo>
                                <a:lnTo>
                                  <a:pt x="5563604" y="4043775"/>
                                </a:lnTo>
                                <a:cubicBezTo>
                                  <a:pt x="5564403" y="4044175"/>
                                  <a:pt x="5564802" y="4045771"/>
                                  <a:pt x="5564003" y="4046570"/>
                                </a:cubicBezTo>
                                <a:cubicBezTo>
                                  <a:pt x="5563604" y="4046969"/>
                                  <a:pt x="5562806" y="4047368"/>
                                  <a:pt x="5562407" y="4047368"/>
                                </a:cubicBezTo>
                                <a:cubicBezTo>
                                  <a:pt x="5562007" y="4047368"/>
                                  <a:pt x="5561209" y="4047368"/>
                                  <a:pt x="5560810" y="4046969"/>
                                </a:cubicBezTo>
                                <a:lnTo>
                                  <a:pt x="5547236" y="4036190"/>
                                </a:lnTo>
                                <a:cubicBezTo>
                                  <a:pt x="5546438" y="4035790"/>
                                  <a:pt x="5546038" y="4034194"/>
                                  <a:pt x="5546837" y="4033395"/>
                                </a:cubicBezTo>
                                <a:cubicBezTo>
                                  <a:pt x="5547236" y="4032597"/>
                                  <a:pt x="5548833" y="4032198"/>
                                  <a:pt x="5549631" y="4032996"/>
                                </a:cubicBezTo>
                                <a:close/>
                                <a:moveTo>
                                  <a:pt x="5618295" y="4024214"/>
                                </a:moveTo>
                                <a:cubicBezTo>
                                  <a:pt x="5619093" y="4024613"/>
                                  <a:pt x="5619492" y="4026210"/>
                                  <a:pt x="5618694" y="4027009"/>
                                </a:cubicBezTo>
                                <a:lnTo>
                                  <a:pt x="5607915" y="4040982"/>
                                </a:lnTo>
                                <a:cubicBezTo>
                                  <a:pt x="5607516" y="4041381"/>
                                  <a:pt x="5606718" y="4041780"/>
                                  <a:pt x="5606318" y="4041780"/>
                                </a:cubicBezTo>
                                <a:cubicBezTo>
                                  <a:pt x="5605918" y="4041780"/>
                                  <a:pt x="5605120" y="4041780"/>
                                  <a:pt x="5604721" y="4041381"/>
                                </a:cubicBezTo>
                                <a:cubicBezTo>
                                  <a:pt x="5603523" y="4040582"/>
                                  <a:pt x="5603523" y="4038986"/>
                                  <a:pt x="5604721" y="4038586"/>
                                </a:cubicBezTo>
                                <a:lnTo>
                                  <a:pt x="5615500" y="4024613"/>
                                </a:lnTo>
                                <a:cubicBezTo>
                                  <a:pt x="5615899" y="4023815"/>
                                  <a:pt x="5617496" y="4023815"/>
                                  <a:pt x="5618295" y="4024214"/>
                                </a:cubicBezTo>
                                <a:close/>
                                <a:moveTo>
                                  <a:pt x="5561607" y="4020221"/>
                                </a:moveTo>
                                <a:cubicBezTo>
                                  <a:pt x="5562406" y="4019822"/>
                                  <a:pt x="5564003" y="4019822"/>
                                  <a:pt x="5564402" y="4021020"/>
                                </a:cubicBezTo>
                                <a:lnTo>
                                  <a:pt x="5573185" y="4036190"/>
                                </a:lnTo>
                                <a:cubicBezTo>
                                  <a:pt x="5573584" y="4036989"/>
                                  <a:pt x="5573584" y="4038586"/>
                                  <a:pt x="5572386" y="4038985"/>
                                </a:cubicBezTo>
                                <a:lnTo>
                                  <a:pt x="5571588" y="4039384"/>
                                </a:lnTo>
                                <a:cubicBezTo>
                                  <a:pt x="5570789" y="4039384"/>
                                  <a:pt x="5569991" y="4038985"/>
                                  <a:pt x="5569592" y="4038186"/>
                                </a:cubicBezTo>
                                <a:lnTo>
                                  <a:pt x="5560808" y="4023016"/>
                                </a:lnTo>
                                <a:cubicBezTo>
                                  <a:pt x="5560409" y="4022217"/>
                                  <a:pt x="5560409" y="4020621"/>
                                  <a:pt x="5561607" y="4020221"/>
                                </a:cubicBezTo>
                                <a:close/>
                                <a:moveTo>
                                  <a:pt x="5600331" y="4015032"/>
                                </a:moveTo>
                                <a:cubicBezTo>
                                  <a:pt x="5601529" y="4015431"/>
                                  <a:pt x="5602328" y="4016628"/>
                                  <a:pt x="5601928" y="4017826"/>
                                </a:cubicBezTo>
                                <a:lnTo>
                                  <a:pt x="5597137" y="4034593"/>
                                </a:lnTo>
                                <a:cubicBezTo>
                                  <a:pt x="5597137" y="4035392"/>
                                  <a:pt x="5596339" y="4036190"/>
                                  <a:pt x="5595540" y="4036190"/>
                                </a:cubicBezTo>
                                <a:lnTo>
                                  <a:pt x="5594742" y="4036190"/>
                                </a:lnTo>
                                <a:cubicBezTo>
                                  <a:pt x="5593544" y="4035791"/>
                                  <a:pt x="5592745" y="4034993"/>
                                  <a:pt x="5592745" y="4033396"/>
                                </a:cubicBezTo>
                                <a:lnTo>
                                  <a:pt x="5597536" y="4016628"/>
                                </a:lnTo>
                                <a:cubicBezTo>
                                  <a:pt x="5597935" y="4015431"/>
                                  <a:pt x="5599133" y="4014632"/>
                                  <a:pt x="5600331" y="4015032"/>
                                </a:cubicBezTo>
                                <a:close/>
                                <a:moveTo>
                                  <a:pt x="5580371" y="4013436"/>
                                </a:moveTo>
                                <a:cubicBezTo>
                                  <a:pt x="5581568" y="4013436"/>
                                  <a:pt x="5582766" y="4014234"/>
                                  <a:pt x="5582766" y="4015432"/>
                                </a:cubicBezTo>
                                <a:lnTo>
                                  <a:pt x="5585161" y="4032998"/>
                                </a:lnTo>
                                <a:cubicBezTo>
                                  <a:pt x="5585161" y="4034195"/>
                                  <a:pt x="5584363" y="4035393"/>
                                  <a:pt x="5583165" y="4035393"/>
                                </a:cubicBezTo>
                                <a:cubicBezTo>
                                  <a:pt x="5581967" y="4035792"/>
                                  <a:pt x="5580770" y="4034994"/>
                                  <a:pt x="5580770" y="4033397"/>
                                </a:cubicBezTo>
                                <a:lnTo>
                                  <a:pt x="5578374" y="4015831"/>
                                </a:lnTo>
                                <a:cubicBezTo>
                                  <a:pt x="5578374" y="4014633"/>
                                  <a:pt x="5579173" y="4013436"/>
                                  <a:pt x="5580371" y="4013436"/>
                                </a:cubicBezTo>
                                <a:close/>
                                <a:moveTo>
                                  <a:pt x="4624738" y="3988835"/>
                                </a:moveTo>
                                <a:cubicBezTo>
                                  <a:pt x="4632473" y="3990781"/>
                                  <a:pt x="4639459" y="3995671"/>
                                  <a:pt x="4643850" y="4003057"/>
                                </a:cubicBezTo>
                                <a:lnTo>
                                  <a:pt x="4638262" y="4006649"/>
                                </a:lnTo>
                                <a:cubicBezTo>
                                  <a:pt x="4630677" y="3995073"/>
                                  <a:pt x="4615506" y="3991480"/>
                                  <a:pt x="4603930" y="3998665"/>
                                </a:cubicBezTo>
                                <a:cubicBezTo>
                                  <a:pt x="4592353" y="4005851"/>
                                  <a:pt x="4588760" y="4021021"/>
                                  <a:pt x="4596744" y="4032598"/>
                                </a:cubicBezTo>
                                <a:lnTo>
                                  <a:pt x="4591155" y="4036191"/>
                                </a:lnTo>
                                <a:cubicBezTo>
                                  <a:pt x="4590756" y="4035792"/>
                                  <a:pt x="4590756" y="4035393"/>
                                  <a:pt x="4590357" y="4034994"/>
                                </a:cubicBezTo>
                                <a:cubicBezTo>
                                  <a:pt x="4581575" y="4020222"/>
                                  <a:pt x="4586365" y="4001061"/>
                                  <a:pt x="4601135" y="3992278"/>
                                </a:cubicBezTo>
                                <a:cubicBezTo>
                                  <a:pt x="4608521" y="3987887"/>
                                  <a:pt x="4617004" y="3986889"/>
                                  <a:pt x="4624738" y="3988835"/>
                                </a:cubicBezTo>
                                <a:close/>
                                <a:moveTo>
                                  <a:pt x="119760" y="3957148"/>
                                </a:moveTo>
                                <a:cubicBezTo>
                                  <a:pt x="122155" y="3956749"/>
                                  <a:pt x="124151" y="3958745"/>
                                  <a:pt x="124550" y="3960741"/>
                                </a:cubicBezTo>
                                <a:lnTo>
                                  <a:pt x="128143" y="3985092"/>
                                </a:lnTo>
                                <a:lnTo>
                                  <a:pt x="152494" y="3981499"/>
                                </a:lnTo>
                                <a:cubicBezTo>
                                  <a:pt x="154890" y="3981100"/>
                                  <a:pt x="156886" y="3982697"/>
                                  <a:pt x="157286" y="3985092"/>
                                </a:cubicBezTo>
                                <a:cubicBezTo>
                                  <a:pt x="157685" y="3987487"/>
                                  <a:pt x="156087" y="3989483"/>
                                  <a:pt x="153693" y="3989882"/>
                                </a:cubicBezTo>
                                <a:lnTo>
                                  <a:pt x="129341" y="3993475"/>
                                </a:lnTo>
                                <a:lnTo>
                                  <a:pt x="132933" y="4017827"/>
                                </a:lnTo>
                                <a:cubicBezTo>
                                  <a:pt x="133333" y="4020222"/>
                                  <a:pt x="131736" y="4022218"/>
                                  <a:pt x="129341" y="4022617"/>
                                </a:cubicBezTo>
                                <a:cubicBezTo>
                                  <a:pt x="126945" y="4023017"/>
                                  <a:pt x="124949" y="4021420"/>
                                  <a:pt x="124550" y="4019025"/>
                                </a:cubicBezTo>
                                <a:lnTo>
                                  <a:pt x="120957" y="3994673"/>
                                </a:lnTo>
                                <a:lnTo>
                                  <a:pt x="96606" y="3998265"/>
                                </a:lnTo>
                                <a:cubicBezTo>
                                  <a:pt x="94211" y="3998665"/>
                                  <a:pt x="92215" y="3997068"/>
                                  <a:pt x="91816" y="3994673"/>
                                </a:cubicBezTo>
                                <a:cubicBezTo>
                                  <a:pt x="91417" y="3992277"/>
                                  <a:pt x="93014" y="3990281"/>
                                  <a:pt x="95409" y="3989882"/>
                                </a:cubicBezTo>
                                <a:lnTo>
                                  <a:pt x="119760" y="3986289"/>
                                </a:lnTo>
                                <a:lnTo>
                                  <a:pt x="116167" y="3961938"/>
                                </a:lnTo>
                                <a:cubicBezTo>
                                  <a:pt x="115768" y="3959543"/>
                                  <a:pt x="117365" y="3957547"/>
                                  <a:pt x="119760" y="3957148"/>
                                </a:cubicBezTo>
                                <a:close/>
                                <a:moveTo>
                                  <a:pt x="2692619" y="3955552"/>
                                </a:moveTo>
                                <a:cubicBezTo>
                                  <a:pt x="2693819" y="3955552"/>
                                  <a:pt x="2694614" y="3956350"/>
                                  <a:pt x="2695010" y="3957548"/>
                                </a:cubicBezTo>
                                <a:lnTo>
                                  <a:pt x="2697411" y="3975114"/>
                                </a:lnTo>
                                <a:cubicBezTo>
                                  <a:pt x="2697411" y="3976311"/>
                                  <a:pt x="2696612" y="3977509"/>
                                  <a:pt x="2695415" y="3977509"/>
                                </a:cubicBezTo>
                                <a:cubicBezTo>
                                  <a:pt x="2694215" y="3977509"/>
                                  <a:pt x="2693017" y="3976710"/>
                                  <a:pt x="2693017" y="3975513"/>
                                </a:cubicBezTo>
                                <a:lnTo>
                                  <a:pt x="2690621" y="3957947"/>
                                </a:lnTo>
                                <a:cubicBezTo>
                                  <a:pt x="2690621" y="3956749"/>
                                  <a:pt x="2691419" y="3955552"/>
                                  <a:pt x="2692619" y="3955552"/>
                                </a:cubicBezTo>
                                <a:close/>
                                <a:moveTo>
                                  <a:pt x="2681038" y="3954753"/>
                                </a:moveTo>
                                <a:cubicBezTo>
                                  <a:pt x="2682236" y="3955152"/>
                                  <a:pt x="2682633" y="3956349"/>
                                  <a:pt x="2682236" y="3957547"/>
                                </a:cubicBezTo>
                                <a:lnTo>
                                  <a:pt x="2677444" y="3974314"/>
                                </a:lnTo>
                                <a:cubicBezTo>
                                  <a:pt x="2677444" y="3975113"/>
                                  <a:pt x="2676644" y="3975911"/>
                                  <a:pt x="2675846" y="3975911"/>
                                </a:cubicBezTo>
                                <a:lnTo>
                                  <a:pt x="2675046" y="3975911"/>
                                </a:lnTo>
                                <a:cubicBezTo>
                                  <a:pt x="2673850" y="3975512"/>
                                  <a:pt x="2673051" y="3974314"/>
                                  <a:pt x="2673450" y="3973117"/>
                                </a:cubicBezTo>
                                <a:lnTo>
                                  <a:pt x="2678241" y="3956349"/>
                                </a:lnTo>
                                <a:cubicBezTo>
                                  <a:pt x="2678640" y="3955152"/>
                                  <a:pt x="2679841" y="3954353"/>
                                  <a:pt x="2681038" y="3954753"/>
                                </a:cubicBezTo>
                                <a:close/>
                                <a:moveTo>
                                  <a:pt x="2702996" y="3952357"/>
                                </a:moveTo>
                                <a:cubicBezTo>
                                  <a:pt x="2703793" y="3951958"/>
                                  <a:pt x="2705389" y="3951958"/>
                                  <a:pt x="2705787" y="3953156"/>
                                </a:cubicBezTo>
                                <a:lnTo>
                                  <a:pt x="2714570" y="3968326"/>
                                </a:lnTo>
                                <a:cubicBezTo>
                                  <a:pt x="2714966" y="3969125"/>
                                  <a:pt x="2714966" y="3970722"/>
                                  <a:pt x="2713769" y="3971121"/>
                                </a:cubicBezTo>
                                <a:lnTo>
                                  <a:pt x="2712970" y="3971520"/>
                                </a:lnTo>
                                <a:cubicBezTo>
                                  <a:pt x="2712173" y="3971520"/>
                                  <a:pt x="2711376" y="3971121"/>
                                  <a:pt x="2710977" y="3970322"/>
                                </a:cubicBezTo>
                                <a:lnTo>
                                  <a:pt x="2702194" y="3955152"/>
                                </a:lnTo>
                                <a:cubicBezTo>
                                  <a:pt x="2701798" y="3954353"/>
                                  <a:pt x="2701798" y="3952757"/>
                                  <a:pt x="2702996" y="3952357"/>
                                </a:cubicBezTo>
                                <a:close/>
                                <a:moveTo>
                                  <a:pt x="2671058" y="3949963"/>
                                </a:moveTo>
                                <a:cubicBezTo>
                                  <a:pt x="2671855" y="3950761"/>
                                  <a:pt x="2672256" y="3951959"/>
                                  <a:pt x="2671855" y="3952757"/>
                                </a:cubicBezTo>
                                <a:lnTo>
                                  <a:pt x="2661077" y="3966730"/>
                                </a:lnTo>
                                <a:cubicBezTo>
                                  <a:pt x="2660678" y="3967130"/>
                                  <a:pt x="2659879" y="3967529"/>
                                  <a:pt x="2659480" y="3967529"/>
                                </a:cubicBezTo>
                                <a:cubicBezTo>
                                  <a:pt x="2659082" y="3967529"/>
                                  <a:pt x="2658282" y="3967529"/>
                                  <a:pt x="2657882" y="3967130"/>
                                </a:cubicBezTo>
                                <a:cubicBezTo>
                                  <a:pt x="2657085" y="3966730"/>
                                  <a:pt x="2656686" y="3965134"/>
                                  <a:pt x="2657484" y="3964335"/>
                                </a:cubicBezTo>
                                <a:lnTo>
                                  <a:pt x="2668262" y="3950362"/>
                                </a:lnTo>
                                <a:cubicBezTo>
                                  <a:pt x="2668661" y="3949564"/>
                                  <a:pt x="2670258" y="3949165"/>
                                  <a:pt x="2671058" y="3949963"/>
                                </a:cubicBezTo>
                                <a:close/>
                                <a:moveTo>
                                  <a:pt x="1347896" y="3949663"/>
                                </a:moveTo>
                                <a:cubicBezTo>
                                  <a:pt x="1350492" y="3949064"/>
                                  <a:pt x="1353885" y="3948964"/>
                                  <a:pt x="1357280" y="3950760"/>
                                </a:cubicBezTo>
                                <a:cubicBezTo>
                                  <a:pt x="1364863" y="3954752"/>
                                  <a:pt x="1364464" y="3962337"/>
                                  <a:pt x="1364464" y="3962736"/>
                                </a:cubicBezTo>
                                <a:cubicBezTo>
                                  <a:pt x="1364464" y="3962736"/>
                                  <a:pt x="1364464" y="3965531"/>
                                  <a:pt x="1368057" y="3967527"/>
                                </a:cubicBezTo>
                                <a:cubicBezTo>
                                  <a:pt x="1371650" y="3969124"/>
                                  <a:pt x="1374044" y="3967527"/>
                                  <a:pt x="1374044" y="3967527"/>
                                </a:cubicBezTo>
                                <a:lnTo>
                                  <a:pt x="1374443" y="3967527"/>
                                </a:lnTo>
                                <a:lnTo>
                                  <a:pt x="1374842" y="3967128"/>
                                </a:lnTo>
                                <a:cubicBezTo>
                                  <a:pt x="1376839" y="3965930"/>
                                  <a:pt x="1381629" y="3963535"/>
                                  <a:pt x="1388016" y="3966728"/>
                                </a:cubicBezTo>
                                <a:cubicBezTo>
                                  <a:pt x="1394802" y="3970321"/>
                                  <a:pt x="1395202" y="3977906"/>
                                  <a:pt x="1395202" y="3978305"/>
                                </a:cubicBezTo>
                                <a:lnTo>
                                  <a:pt x="1395202" y="3978704"/>
                                </a:lnTo>
                                <a:cubicBezTo>
                                  <a:pt x="1395202" y="3978704"/>
                                  <a:pt x="1395202" y="3981499"/>
                                  <a:pt x="1398794" y="3983495"/>
                                </a:cubicBezTo>
                                <a:cubicBezTo>
                                  <a:pt x="1402387" y="3985491"/>
                                  <a:pt x="1405181" y="3983495"/>
                                  <a:pt x="1405181" y="3983495"/>
                                </a:cubicBezTo>
                                <a:lnTo>
                                  <a:pt x="1405581" y="3983495"/>
                                </a:lnTo>
                                <a:cubicBezTo>
                                  <a:pt x="1405980" y="3983096"/>
                                  <a:pt x="1413165" y="3979104"/>
                                  <a:pt x="1419553" y="3982696"/>
                                </a:cubicBezTo>
                                <a:cubicBezTo>
                                  <a:pt x="1427138" y="3986688"/>
                                  <a:pt x="1426740" y="3994274"/>
                                  <a:pt x="1426740" y="3994673"/>
                                </a:cubicBezTo>
                                <a:cubicBezTo>
                                  <a:pt x="1426740" y="3994673"/>
                                  <a:pt x="1426740" y="3997468"/>
                                  <a:pt x="1430331" y="3999464"/>
                                </a:cubicBezTo>
                                <a:cubicBezTo>
                                  <a:pt x="1431530" y="3999863"/>
                                  <a:pt x="1432327" y="4000262"/>
                                  <a:pt x="1433527" y="4000262"/>
                                </a:cubicBezTo>
                                <a:lnTo>
                                  <a:pt x="1437918" y="4000661"/>
                                </a:lnTo>
                                <a:cubicBezTo>
                                  <a:pt x="1439915" y="4000661"/>
                                  <a:pt x="1441511" y="4002657"/>
                                  <a:pt x="1441511" y="4004653"/>
                                </a:cubicBezTo>
                                <a:cubicBezTo>
                                  <a:pt x="1441511" y="4006649"/>
                                  <a:pt x="1439915" y="4008645"/>
                                  <a:pt x="1435924" y="4008645"/>
                                </a:cubicBezTo>
                                <a:lnTo>
                                  <a:pt x="1429932" y="4008246"/>
                                </a:lnTo>
                                <a:cubicBezTo>
                                  <a:pt x="1428336" y="4007847"/>
                                  <a:pt x="1426740" y="4007448"/>
                                  <a:pt x="1425142" y="4006649"/>
                                </a:cubicBezTo>
                                <a:cubicBezTo>
                                  <a:pt x="1417557" y="4002657"/>
                                  <a:pt x="1417957" y="3995073"/>
                                  <a:pt x="1417957" y="3994673"/>
                                </a:cubicBezTo>
                                <a:cubicBezTo>
                                  <a:pt x="1417957" y="3994673"/>
                                  <a:pt x="1418356" y="3991878"/>
                                  <a:pt x="1414762" y="3989882"/>
                                </a:cubicBezTo>
                                <a:cubicBezTo>
                                  <a:pt x="1411968" y="3988285"/>
                                  <a:pt x="1408375" y="3989882"/>
                                  <a:pt x="1407976" y="3990281"/>
                                </a:cubicBezTo>
                                <a:cubicBezTo>
                                  <a:pt x="1406779" y="3991080"/>
                                  <a:pt x="1401189" y="3994274"/>
                                  <a:pt x="1394403" y="3990680"/>
                                </a:cubicBezTo>
                                <a:cubicBezTo>
                                  <a:pt x="1387617" y="3987088"/>
                                  <a:pt x="1387217" y="3980700"/>
                                  <a:pt x="1387217" y="3979104"/>
                                </a:cubicBezTo>
                                <a:cubicBezTo>
                                  <a:pt x="1386819" y="3978704"/>
                                  <a:pt x="1386419" y="3975511"/>
                                  <a:pt x="1383625" y="3973914"/>
                                </a:cubicBezTo>
                                <a:cubicBezTo>
                                  <a:pt x="1380431" y="3972317"/>
                                  <a:pt x="1378435" y="3973515"/>
                                  <a:pt x="1377637" y="3973914"/>
                                </a:cubicBezTo>
                                <a:lnTo>
                                  <a:pt x="1377238" y="3973914"/>
                                </a:lnTo>
                                <a:cubicBezTo>
                                  <a:pt x="1376040" y="3974712"/>
                                  <a:pt x="1370850" y="3977906"/>
                                  <a:pt x="1363665" y="3974313"/>
                                </a:cubicBezTo>
                                <a:cubicBezTo>
                                  <a:pt x="1356081" y="3970321"/>
                                  <a:pt x="1356481" y="3963136"/>
                                  <a:pt x="1356481" y="3962337"/>
                                </a:cubicBezTo>
                                <a:cubicBezTo>
                                  <a:pt x="1356879" y="3962337"/>
                                  <a:pt x="1356481" y="3959144"/>
                                  <a:pt x="1353286" y="3957547"/>
                                </a:cubicBezTo>
                                <a:cubicBezTo>
                                  <a:pt x="1350492" y="3955950"/>
                                  <a:pt x="1346897" y="3957547"/>
                                  <a:pt x="1346499" y="3957946"/>
                                </a:cubicBezTo>
                                <a:cubicBezTo>
                                  <a:pt x="1345302" y="3958744"/>
                                  <a:pt x="1339714" y="3961938"/>
                                  <a:pt x="1332927" y="3958345"/>
                                </a:cubicBezTo>
                                <a:lnTo>
                                  <a:pt x="1330532" y="3956748"/>
                                </a:lnTo>
                                <a:cubicBezTo>
                                  <a:pt x="1328536" y="3955950"/>
                                  <a:pt x="1327737" y="3953555"/>
                                  <a:pt x="1328935" y="3951559"/>
                                </a:cubicBezTo>
                                <a:cubicBezTo>
                                  <a:pt x="1329734" y="3949563"/>
                                  <a:pt x="1332129" y="3948764"/>
                                  <a:pt x="1334125" y="3949962"/>
                                </a:cubicBezTo>
                                <a:lnTo>
                                  <a:pt x="1336520" y="3951559"/>
                                </a:lnTo>
                                <a:cubicBezTo>
                                  <a:pt x="1340113" y="3953555"/>
                                  <a:pt x="1342906" y="3951559"/>
                                  <a:pt x="1342906" y="3951559"/>
                                </a:cubicBezTo>
                                <a:lnTo>
                                  <a:pt x="1343306" y="3951559"/>
                                </a:lnTo>
                                <a:cubicBezTo>
                                  <a:pt x="1343506" y="3951359"/>
                                  <a:pt x="1345302" y="3950262"/>
                                  <a:pt x="1347896" y="3949663"/>
                                </a:cubicBezTo>
                                <a:close/>
                                <a:moveTo>
                                  <a:pt x="5899330" y="3947568"/>
                                </a:moveTo>
                                <a:cubicBezTo>
                                  <a:pt x="5900528" y="3947169"/>
                                  <a:pt x="5901726" y="3947967"/>
                                  <a:pt x="5902125" y="3949165"/>
                                </a:cubicBezTo>
                                <a:cubicBezTo>
                                  <a:pt x="5903722" y="3956749"/>
                                  <a:pt x="5911706" y="3961939"/>
                                  <a:pt x="5919690" y="3959943"/>
                                </a:cubicBezTo>
                                <a:cubicBezTo>
                                  <a:pt x="5921286" y="3959544"/>
                                  <a:pt x="5922484" y="3960342"/>
                                  <a:pt x="5922883" y="3961540"/>
                                </a:cubicBezTo>
                                <a:cubicBezTo>
                                  <a:pt x="5923282" y="3962737"/>
                                  <a:pt x="5922484" y="3963935"/>
                                  <a:pt x="5921686" y="3964334"/>
                                </a:cubicBezTo>
                                <a:lnTo>
                                  <a:pt x="5921286" y="3964334"/>
                                </a:lnTo>
                                <a:cubicBezTo>
                                  <a:pt x="5916895" y="3965532"/>
                                  <a:pt x="5912504" y="3965132"/>
                                  <a:pt x="5908512" y="3963136"/>
                                </a:cubicBezTo>
                                <a:cubicBezTo>
                                  <a:pt x="5903322" y="3977508"/>
                                  <a:pt x="5893342" y="3988685"/>
                                  <a:pt x="5879770" y="3995472"/>
                                </a:cubicBezTo>
                                <a:cubicBezTo>
                                  <a:pt x="5866197" y="4002259"/>
                                  <a:pt x="5851027" y="4003456"/>
                                  <a:pt x="5836655" y="3998666"/>
                                </a:cubicBezTo>
                                <a:cubicBezTo>
                                  <a:pt x="5835857" y="4003057"/>
                                  <a:pt x="5833461" y="4007049"/>
                                  <a:pt x="5829869" y="4009844"/>
                                </a:cubicBezTo>
                                <a:lnTo>
                                  <a:pt x="5829469" y="4010243"/>
                                </a:lnTo>
                                <a:cubicBezTo>
                                  <a:pt x="5828671" y="4010642"/>
                                  <a:pt x="5827473" y="4010243"/>
                                  <a:pt x="5826675" y="4009444"/>
                                </a:cubicBezTo>
                                <a:cubicBezTo>
                                  <a:pt x="5825877" y="4008646"/>
                                  <a:pt x="5825877" y="4007049"/>
                                  <a:pt x="5827074" y="4006251"/>
                                </a:cubicBezTo>
                                <a:cubicBezTo>
                                  <a:pt x="5833062" y="4001061"/>
                                  <a:pt x="5834260" y="3991879"/>
                                  <a:pt x="5829070" y="3985491"/>
                                </a:cubicBezTo>
                                <a:cubicBezTo>
                                  <a:pt x="5828272" y="3984693"/>
                                  <a:pt x="5828272" y="3983096"/>
                                  <a:pt x="5829469" y="3982298"/>
                                </a:cubicBezTo>
                                <a:cubicBezTo>
                                  <a:pt x="5830268" y="3981500"/>
                                  <a:pt x="5831865" y="3981500"/>
                                  <a:pt x="5832663" y="3982697"/>
                                </a:cubicBezTo>
                                <a:cubicBezTo>
                                  <a:pt x="5835457" y="3986290"/>
                                  <a:pt x="5837054" y="3990282"/>
                                  <a:pt x="5837054" y="3994275"/>
                                </a:cubicBezTo>
                                <a:lnTo>
                                  <a:pt x="5837453" y="3994275"/>
                                </a:lnTo>
                                <a:cubicBezTo>
                                  <a:pt x="5851027" y="3998666"/>
                                  <a:pt x="5864999" y="3997868"/>
                                  <a:pt x="5877774" y="3991479"/>
                                </a:cubicBezTo>
                                <a:cubicBezTo>
                                  <a:pt x="5890149" y="3985092"/>
                                  <a:pt x="5899730" y="3974314"/>
                                  <a:pt x="5904121" y="3961140"/>
                                </a:cubicBezTo>
                                <a:lnTo>
                                  <a:pt x="5904121" y="3960741"/>
                                </a:lnTo>
                                <a:cubicBezTo>
                                  <a:pt x="5900927" y="3958346"/>
                                  <a:pt x="5898931" y="3954753"/>
                                  <a:pt x="5897734" y="3950362"/>
                                </a:cubicBezTo>
                                <a:cubicBezTo>
                                  <a:pt x="5897334" y="3949165"/>
                                  <a:pt x="5898133" y="3947967"/>
                                  <a:pt x="5899330" y="3947568"/>
                                </a:cubicBezTo>
                                <a:close/>
                                <a:moveTo>
                                  <a:pt x="2714568" y="3944374"/>
                                </a:moveTo>
                                <a:lnTo>
                                  <a:pt x="2728936" y="3955154"/>
                                </a:lnTo>
                                <a:cubicBezTo>
                                  <a:pt x="2729733" y="3955553"/>
                                  <a:pt x="2730131" y="3957150"/>
                                  <a:pt x="2729332" y="3957948"/>
                                </a:cubicBezTo>
                                <a:cubicBezTo>
                                  <a:pt x="2728936" y="3958347"/>
                                  <a:pt x="2728136" y="3958746"/>
                                  <a:pt x="2727736" y="3958746"/>
                                </a:cubicBezTo>
                                <a:cubicBezTo>
                                  <a:pt x="2727337" y="3958746"/>
                                  <a:pt x="2726538" y="3958746"/>
                                  <a:pt x="2726140" y="3958347"/>
                                </a:cubicBezTo>
                                <a:lnTo>
                                  <a:pt x="2712171" y="3947568"/>
                                </a:lnTo>
                                <a:cubicBezTo>
                                  <a:pt x="2711374" y="3947169"/>
                                  <a:pt x="2710977" y="3945572"/>
                                  <a:pt x="2711774" y="3944773"/>
                                </a:cubicBezTo>
                                <a:cubicBezTo>
                                  <a:pt x="2712171" y="3943975"/>
                                  <a:pt x="2713769" y="3943576"/>
                                  <a:pt x="2714568" y="3944374"/>
                                </a:cubicBezTo>
                                <a:close/>
                                <a:moveTo>
                                  <a:pt x="6822677" y="3943975"/>
                                </a:moveTo>
                                <a:cubicBezTo>
                                  <a:pt x="6825072" y="3943576"/>
                                  <a:pt x="6827068" y="3945572"/>
                                  <a:pt x="6827467" y="3947568"/>
                                </a:cubicBezTo>
                                <a:lnTo>
                                  <a:pt x="6831060" y="3971919"/>
                                </a:lnTo>
                                <a:lnTo>
                                  <a:pt x="6855411" y="3968326"/>
                                </a:lnTo>
                                <a:cubicBezTo>
                                  <a:pt x="6857807" y="3967927"/>
                                  <a:pt x="6859803" y="3969524"/>
                                  <a:pt x="6860202" y="3971919"/>
                                </a:cubicBezTo>
                                <a:cubicBezTo>
                                  <a:pt x="6860601" y="3974314"/>
                                  <a:pt x="6859004" y="3976310"/>
                                  <a:pt x="6856609" y="3976709"/>
                                </a:cubicBezTo>
                                <a:lnTo>
                                  <a:pt x="6832258" y="3980302"/>
                                </a:lnTo>
                                <a:lnTo>
                                  <a:pt x="6835851" y="4004654"/>
                                </a:lnTo>
                                <a:cubicBezTo>
                                  <a:pt x="6836250" y="4007050"/>
                                  <a:pt x="6834653" y="4009046"/>
                                  <a:pt x="6832258" y="4009445"/>
                                </a:cubicBezTo>
                                <a:cubicBezTo>
                                  <a:pt x="6829863" y="4009844"/>
                                  <a:pt x="6827867" y="4008247"/>
                                  <a:pt x="6827467" y="4005852"/>
                                </a:cubicBezTo>
                                <a:lnTo>
                                  <a:pt x="6823875" y="3981500"/>
                                </a:lnTo>
                                <a:lnTo>
                                  <a:pt x="6799522" y="3985093"/>
                                </a:lnTo>
                                <a:cubicBezTo>
                                  <a:pt x="6797127" y="3985492"/>
                                  <a:pt x="6795131" y="3983895"/>
                                  <a:pt x="6794732" y="3981500"/>
                                </a:cubicBezTo>
                                <a:cubicBezTo>
                                  <a:pt x="6794333" y="3979105"/>
                                  <a:pt x="6795930" y="3977109"/>
                                  <a:pt x="6798325" y="3976709"/>
                                </a:cubicBezTo>
                                <a:lnTo>
                                  <a:pt x="6822677" y="3973117"/>
                                </a:lnTo>
                                <a:lnTo>
                                  <a:pt x="6819084" y="3948765"/>
                                </a:lnTo>
                                <a:cubicBezTo>
                                  <a:pt x="6818685" y="3946370"/>
                                  <a:pt x="6820282" y="3944374"/>
                                  <a:pt x="6822677" y="3943975"/>
                                </a:cubicBezTo>
                                <a:close/>
                                <a:moveTo>
                                  <a:pt x="2660678" y="3940381"/>
                                </a:moveTo>
                                <a:cubicBezTo>
                                  <a:pt x="2661475" y="3939982"/>
                                  <a:pt x="2663072" y="3939982"/>
                                  <a:pt x="2663471" y="3941180"/>
                                </a:cubicBezTo>
                                <a:cubicBezTo>
                                  <a:pt x="2663870" y="3942377"/>
                                  <a:pt x="2663870" y="3943575"/>
                                  <a:pt x="2662675" y="3943974"/>
                                </a:cubicBezTo>
                                <a:lnTo>
                                  <a:pt x="2647504" y="3952758"/>
                                </a:lnTo>
                                <a:lnTo>
                                  <a:pt x="2646705" y="3953157"/>
                                </a:lnTo>
                                <a:cubicBezTo>
                                  <a:pt x="2645908" y="3953157"/>
                                  <a:pt x="2645108" y="3952758"/>
                                  <a:pt x="2644711" y="3951959"/>
                                </a:cubicBezTo>
                                <a:cubicBezTo>
                                  <a:pt x="2644309" y="3951161"/>
                                  <a:pt x="2644309" y="3949564"/>
                                  <a:pt x="2645508" y="3949165"/>
                                </a:cubicBezTo>
                                <a:close/>
                                <a:moveTo>
                                  <a:pt x="2719353" y="3933197"/>
                                </a:moveTo>
                                <a:lnTo>
                                  <a:pt x="2736120" y="3937988"/>
                                </a:lnTo>
                                <a:cubicBezTo>
                                  <a:pt x="2737318" y="3938387"/>
                                  <a:pt x="2738119" y="3939585"/>
                                  <a:pt x="2737318" y="3940782"/>
                                </a:cubicBezTo>
                                <a:cubicBezTo>
                                  <a:pt x="2737318" y="3941581"/>
                                  <a:pt x="2736521" y="3942379"/>
                                  <a:pt x="2735722" y="3942379"/>
                                </a:cubicBezTo>
                                <a:lnTo>
                                  <a:pt x="2734921" y="3942379"/>
                                </a:lnTo>
                                <a:lnTo>
                                  <a:pt x="2718158" y="3937588"/>
                                </a:lnTo>
                                <a:cubicBezTo>
                                  <a:pt x="2716961" y="3937189"/>
                                  <a:pt x="2716161" y="3935991"/>
                                  <a:pt x="2716560" y="3934793"/>
                                </a:cubicBezTo>
                                <a:cubicBezTo>
                                  <a:pt x="2716961" y="3933596"/>
                                  <a:pt x="2718158" y="3932797"/>
                                  <a:pt x="2719353" y="3933197"/>
                                </a:cubicBezTo>
                                <a:close/>
                                <a:moveTo>
                                  <a:pt x="2657485" y="3928805"/>
                                </a:moveTo>
                                <a:cubicBezTo>
                                  <a:pt x="2658684" y="3928805"/>
                                  <a:pt x="2659881" y="3929603"/>
                                  <a:pt x="2659881" y="3930801"/>
                                </a:cubicBezTo>
                                <a:cubicBezTo>
                                  <a:pt x="2660280" y="3931999"/>
                                  <a:pt x="2659481" y="3932797"/>
                                  <a:pt x="2657885" y="3933196"/>
                                </a:cubicBezTo>
                                <a:lnTo>
                                  <a:pt x="2640320" y="3935592"/>
                                </a:lnTo>
                                <a:cubicBezTo>
                                  <a:pt x="2639122" y="3935592"/>
                                  <a:pt x="2637924" y="3934794"/>
                                  <a:pt x="2637924" y="3933596"/>
                                </a:cubicBezTo>
                                <a:cubicBezTo>
                                  <a:pt x="2637924" y="3932398"/>
                                  <a:pt x="2638722" y="3931200"/>
                                  <a:pt x="2639922" y="3931200"/>
                                </a:cubicBezTo>
                                <a:close/>
                                <a:moveTo>
                                  <a:pt x="2736920" y="3918426"/>
                                </a:moveTo>
                                <a:cubicBezTo>
                                  <a:pt x="2738119" y="3918426"/>
                                  <a:pt x="2738916" y="3919224"/>
                                  <a:pt x="2739317" y="3920422"/>
                                </a:cubicBezTo>
                                <a:cubicBezTo>
                                  <a:pt x="2739317" y="3921620"/>
                                  <a:pt x="2738517" y="3922817"/>
                                  <a:pt x="2737320" y="3922817"/>
                                </a:cubicBezTo>
                                <a:lnTo>
                                  <a:pt x="2719756" y="3925213"/>
                                </a:lnTo>
                                <a:cubicBezTo>
                                  <a:pt x="2718559" y="3925213"/>
                                  <a:pt x="2717361" y="3924415"/>
                                  <a:pt x="2717361" y="3923217"/>
                                </a:cubicBezTo>
                                <a:cubicBezTo>
                                  <a:pt x="2717361" y="3922019"/>
                                  <a:pt x="2718158" y="3920821"/>
                                  <a:pt x="2719356" y="3920821"/>
                                </a:cubicBezTo>
                                <a:close/>
                                <a:moveTo>
                                  <a:pt x="1365063" y="3917728"/>
                                </a:moveTo>
                                <a:cubicBezTo>
                                  <a:pt x="1367658" y="3917129"/>
                                  <a:pt x="1371051" y="3917029"/>
                                  <a:pt x="1374444" y="3918825"/>
                                </a:cubicBezTo>
                                <a:cubicBezTo>
                                  <a:pt x="1382028" y="3922817"/>
                                  <a:pt x="1381629" y="3930402"/>
                                  <a:pt x="1381629" y="3930801"/>
                                </a:cubicBezTo>
                                <a:cubicBezTo>
                                  <a:pt x="1381629" y="3930801"/>
                                  <a:pt x="1381629" y="3933596"/>
                                  <a:pt x="1385222" y="3935592"/>
                                </a:cubicBezTo>
                                <a:cubicBezTo>
                                  <a:pt x="1388815" y="3937189"/>
                                  <a:pt x="1391210" y="3935592"/>
                                  <a:pt x="1391210" y="3935592"/>
                                </a:cubicBezTo>
                                <a:lnTo>
                                  <a:pt x="1391610" y="3935592"/>
                                </a:lnTo>
                                <a:lnTo>
                                  <a:pt x="1392008" y="3935193"/>
                                </a:lnTo>
                                <a:cubicBezTo>
                                  <a:pt x="1394004" y="3933995"/>
                                  <a:pt x="1398796" y="3931600"/>
                                  <a:pt x="1405182" y="3934793"/>
                                </a:cubicBezTo>
                                <a:cubicBezTo>
                                  <a:pt x="1411968" y="3938386"/>
                                  <a:pt x="1412369" y="3945971"/>
                                  <a:pt x="1412369" y="3946370"/>
                                </a:cubicBezTo>
                                <a:lnTo>
                                  <a:pt x="1412369" y="3946769"/>
                                </a:lnTo>
                                <a:cubicBezTo>
                                  <a:pt x="1412369" y="3946769"/>
                                  <a:pt x="1412369" y="3949564"/>
                                  <a:pt x="1415960" y="3951560"/>
                                </a:cubicBezTo>
                                <a:cubicBezTo>
                                  <a:pt x="1419553" y="3953556"/>
                                  <a:pt x="1422350" y="3951560"/>
                                  <a:pt x="1422350" y="3951560"/>
                                </a:cubicBezTo>
                                <a:lnTo>
                                  <a:pt x="1422749" y="3951560"/>
                                </a:lnTo>
                                <a:cubicBezTo>
                                  <a:pt x="1423147" y="3951161"/>
                                  <a:pt x="1430331" y="3947169"/>
                                  <a:pt x="1436721" y="3950761"/>
                                </a:cubicBezTo>
                                <a:cubicBezTo>
                                  <a:pt x="1444306" y="3954753"/>
                                  <a:pt x="1443907" y="3962339"/>
                                  <a:pt x="1443907" y="3962738"/>
                                </a:cubicBezTo>
                                <a:cubicBezTo>
                                  <a:pt x="1443907" y="3962738"/>
                                  <a:pt x="1443907" y="3965533"/>
                                  <a:pt x="1447498" y="3967529"/>
                                </a:cubicBezTo>
                                <a:cubicBezTo>
                                  <a:pt x="1448696" y="3967928"/>
                                  <a:pt x="1449494" y="3968327"/>
                                  <a:pt x="1450690" y="3968327"/>
                                </a:cubicBezTo>
                                <a:lnTo>
                                  <a:pt x="1455082" y="3968726"/>
                                </a:lnTo>
                                <a:cubicBezTo>
                                  <a:pt x="1457078" y="3968726"/>
                                  <a:pt x="1458676" y="3970722"/>
                                  <a:pt x="1458676" y="3972718"/>
                                </a:cubicBezTo>
                                <a:cubicBezTo>
                                  <a:pt x="1458676" y="3974714"/>
                                  <a:pt x="1456678" y="3976311"/>
                                  <a:pt x="1453086" y="3976710"/>
                                </a:cubicBezTo>
                                <a:lnTo>
                                  <a:pt x="1447099" y="3976311"/>
                                </a:lnTo>
                                <a:cubicBezTo>
                                  <a:pt x="1445502" y="3975912"/>
                                  <a:pt x="1443907" y="3975513"/>
                                  <a:pt x="1442308" y="3974714"/>
                                </a:cubicBezTo>
                                <a:cubicBezTo>
                                  <a:pt x="1434726" y="3970722"/>
                                  <a:pt x="1435125" y="3963138"/>
                                  <a:pt x="1435125" y="3962738"/>
                                </a:cubicBezTo>
                                <a:cubicBezTo>
                                  <a:pt x="1435125" y="3962738"/>
                                  <a:pt x="1435524" y="3959943"/>
                                  <a:pt x="1431929" y="3957947"/>
                                </a:cubicBezTo>
                                <a:cubicBezTo>
                                  <a:pt x="1429134" y="3956350"/>
                                  <a:pt x="1425542" y="3957947"/>
                                  <a:pt x="1425143" y="3958346"/>
                                </a:cubicBezTo>
                                <a:cubicBezTo>
                                  <a:pt x="1423946" y="3959145"/>
                                  <a:pt x="1418357" y="3962339"/>
                                  <a:pt x="1411568" y="3958745"/>
                                </a:cubicBezTo>
                                <a:cubicBezTo>
                                  <a:pt x="1404783" y="3955153"/>
                                  <a:pt x="1404383" y="3948765"/>
                                  <a:pt x="1404383" y="3947169"/>
                                </a:cubicBezTo>
                                <a:cubicBezTo>
                                  <a:pt x="1403983" y="3946769"/>
                                  <a:pt x="1403584" y="3943576"/>
                                  <a:pt x="1400791" y="3941979"/>
                                </a:cubicBezTo>
                                <a:cubicBezTo>
                                  <a:pt x="1397598" y="3940382"/>
                                  <a:pt x="1395600" y="3941580"/>
                                  <a:pt x="1394802" y="3941979"/>
                                </a:cubicBezTo>
                                <a:lnTo>
                                  <a:pt x="1394405" y="3941979"/>
                                </a:lnTo>
                                <a:cubicBezTo>
                                  <a:pt x="1393206" y="3942777"/>
                                  <a:pt x="1388016" y="3945971"/>
                                  <a:pt x="1380831" y="3942378"/>
                                </a:cubicBezTo>
                                <a:cubicBezTo>
                                  <a:pt x="1373246" y="3938386"/>
                                  <a:pt x="1373645" y="3931201"/>
                                  <a:pt x="1373645" y="3930402"/>
                                </a:cubicBezTo>
                                <a:cubicBezTo>
                                  <a:pt x="1374044" y="3930402"/>
                                  <a:pt x="1373645" y="3927209"/>
                                  <a:pt x="1370452" y="3925612"/>
                                </a:cubicBezTo>
                                <a:cubicBezTo>
                                  <a:pt x="1367658" y="3924015"/>
                                  <a:pt x="1364064" y="3925612"/>
                                  <a:pt x="1363665" y="3926011"/>
                                </a:cubicBezTo>
                                <a:cubicBezTo>
                                  <a:pt x="1362469" y="3926809"/>
                                  <a:pt x="1356879" y="3930003"/>
                                  <a:pt x="1350092" y="3926410"/>
                                </a:cubicBezTo>
                                <a:lnTo>
                                  <a:pt x="1347698" y="3924813"/>
                                </a:lnTo>
                                <a:cubicBezTo>
                                  <a:pt x="1345701" y="3924015"/>
                                  <a:pt x="1344903" y="3921620"/>
                                  <a:pt x="1346101" y="3919624"/>
                                </a:cubicBezTo>
                                <a:cubicBezTo>
                                  <a:pt x="1346899" y="3917628"/>
                                  <a:pt x="1349294" y="3916829"/>
                                  <a:pt x="1351290" y="3918027"/>
                                </a:cubicBezTo>
                                <a:lnTo>
                                  <a:pt x="1353685" y="3919624"/>
                                </a:lnTo>
                                <a:cubicBezTo>
                                  <a:pt x="1357280" y="3921620"/>
                                  <a:pt x="1360073" y="3919624"/>
                                  <a:pt x="1360073" y="3919624"/>
                                </a:cubicBezTo>
                                <a:lnTo>
                                  <a:pt x="1360474" y="3919624"/>
                                </a:lnTo>
                                <a:cubicBezTo>
                                  <a:pt x="1360672" y="3919424"/>
                                  <a:pt x="1362469" y="3918327"/>
                                  <a:pt x="1365063" y="3917728"/>
                                </a:cubicBezTo>
                                <a:close/>
                                <a:moveTo>
                                  <a:pt x="2641913" y="3911640"/>
                                </a:moveTo>
                                <a:lnTo>
                                  <a:pt x="2658682" y="3916431"/>
                                </a:lnTo>
                                <a:cubicBezTo>
                                  <a:pt x="2659879" y="3916830"/>
                                  <a:pt x="2660678" y="3918028"/>
                                  <a:pt x="2660278" y="3919225"/>
                                </a:cubicBezTo>
                                <a:cubicBezTo>
                                  <a:pt x="2660278" y="3920024"/>
                                  <a:pt x="2659480" y="3920822"/>
                                  <a:pt x="2658682" y="3920822"/>
                                </a:cubicBezTo>
                                <a:lnTo>
                                  <a:pt x="2657882" y="3920822"/>
                                </a:lnTo>
                                <a:lnTo>
                                  <a:pt x="2641117" y="3916031"/>
                                </a:lnTo>
                                <a:cubicBezTo>
                                  <a:pt x="2639917" y="3915632"/>
                                  <a:pt x="2639518" y="3914434"/>
                                  <a:pt x="2639119" y="3913237"/>
                                </a:cubicBezTo>
                                <a:cubicBezTo>
                                  <a:pt x="2639518" y="3912039"/>
                                  <a:pt x="2640716" y="3911241"/>
                                  <a:pt x="2641913" y="3911640"/>
                                </a:cubicBezTo>
                                <a:close/>
                                <a:moveTo>
                                  <a:pt x="2730129" y="3901261"/>
                                </a:moveTo>
                                <a:cubicBezTo>
                                  <a:pt x="2730932" y="3900861"/>
                                  <a:pt x="2732528" y="3900861"/>
                                  <a:pt x="2732927" y="3902059"/>
                                </a:cubicBezTo>
                                <a:cubicBezTo>
                                  <a:pt x="2733325" y="3902857"/>
                                  <a:pt x="2733325" y="3904454"/>
                                  <a:pt x="2732128" y="3904853"/>
                                </a:cubicBezTo>
                                <a:lnTo>
                                  <a:pt x="2716961" y="3913637"/>
                                </a:lnTo>
                                <a:lnTo>
                                  <a:pt x="2716164" y="3914036"/>
                                </a:lnTo>
                                <a:cubicBezTo>
                                  <a:pt x="2715365" y="3914036"/>
                                  <a:pt x="2714568" y="3913637"/>
                                  <a:pt x="2714168" y="3912838"/>
                                </a:cubicBezTo>
                                <a:cubicBezTo>
                                  <a:pt x="2713371" y="3911641"/>
                                  <a:pt x="2713769" y="3910443"/>
                                  <a:pt x="2714964" y="3910044"/>
                                </a:cubicBezTo>
                                <a:close/>
                                <a:moveTo>
                                  <a:pt x="2651496" y="3895672"/>
                                </a:moveTo>
                                <a:lnTo>
                                  <a:pt x="2665467" y="3906451"/>
                                </a:lnTo>
                                <a:cubicBezTo>
                                  <a:pt x="2666267" y="3906850"/>
                                  <a:pt x="2666666" y="3908447"/>
                                  <a:pt x="2665868" y="3909246"/>
                                </a:cubicBezTo>
                                <a:cubicBezTo>
                                  <a:pt x="2665467" y="3909645"/>
                                  <a:pt x="2664670" y="3910044"/>
                                  <a:pt x="2664271" y="3910044"/>
                                </a:cubicBezTo>
                                <a:cubicBezTo>
                                  <a:pt x="2663871" y="3910044"/>
                                  <a:pt x="2663073" y="3910044"/>
                                  <a:pt x="2662675" y="3909645"/>
                                </a:cubicBezTo>
                                <a:lnTo>
                                  <a:pt x="2649100" y="3898865"/>
                                </a:lnTo>
                                <a:cubicBezTo>
                                  <a:pt x="2648304" y="3898466"/>
                                  <a:pt x="2647904" y="3896869"/>
                                  <a:pt x="2648701" y="3896071"/>
                                </a:cubicBezTo>
                                <a:cubicBezTo>
                                  <a:pt x="2649100" y="3895273"/>
                                  <a:pt x="2650698" y="3894873"/>
                                  <a:pt x="2651496" y="3895672"/>
                                </a:cubicBezTo>
                                <a:close/>
                                <a:moveTo>
                                  <a:pt x="2720157" y="3886889"/>
                                </a:moveTo>
                                <a:cubicBezTo>
                                  <a:pt x="2720951" y="3887288"/>
                                  <a:pt x="2721352" y="3888885"/>
                                  <a:pt x="2720555" y="3889684"/>
                                </a:cubicBezTo>
                                <a:lnTo>
                                  <a:pt x="2709780" y="3903657"/>
                                </a:lnTo>
                                <a:cubicBezTo>
                                  <a:pt x="2709379" y="3904056"/>
                                  <a:pt x="2708581" y="3904455"/>
                                  <a:pt x="2708184" y="3904455"/>
                                </a:cubicBezTo>
                                <a:cubicBezTo>
                                  <a:pt x="2707784" y="3904455"/>
                                  <a:pt x="2706984" y="3904455"/>
                                  <a:pt x="2706586" y="3904056"/>
                                </a:cubicBezTo>
                                <a:cubicBezTo>
                                  <a:pt x="2705389" y="3903257"/>
                                  <a:pt x="2705389" y="3902060"/>
                                  <a:pt x="2706586" y="3901261"/>
                                </a:cubicBezTo>
                                <a:lnTo>
                                  <a:pt x="2717361" y="3887288"/>
                                </a:lnTo>
                                <a:cubicBezTo>
                                  <a:pt x="2717762" y="3886490"/>
                                  <a:pt x="2719356" y="3886091"/>
                                  <a:pt x="2720157" y="3886889"/>
                                </a:cubicBezTo>
                                <a:close/>
                                <a:moveTo>
                                  <a:pt x="2663471" y="3882897"/>
                                </a:moveTo>
                                <a:cubicBezTo>
                                  <a:pt x="2664270" y="3882498"/>
                                  <a:pt x="2665866" y="3882498"/>
                                  <a:pt x="2666266" y="3883696"/>
                                </a:cubicBezTo>
                                <a:lnTo>
                                  <a:pt x="2675049" y="3898866"/>
                                </a:lnTo>
                                <a:cubicBezTo>
                                  <a:pt x="2675448" y="3899665"/>
                                  <a:pt x="2675448" y="3901262"/>
                                  <a:pt x="2674250" y="3901661"/>
                                </a:cubicBezTo>
                                <a:lnTo>
                                  <a:pt x="2673452" y="3902060"/>
                                </a:lnTo>
                                <a:cubicBezTo>
                                  <a:pt x="2672655" y="3902060"/>
                                  <a:pt x="2671855" y="3901661"/>
                                  <a:pt x="2671456" y="3900862"/>
                                </a:cubicBezTo>
                                <a:lnTo>
                                  <a:pt x="2662673" y="3885692"/>
                                </a:lnTo>
                                <a:cubicBezTo>
                                  <a:pt x="2662273" y="3884893"/>
                                  <a:pt x="2662273" y="3883297"/>
                                  <a:pt x="2663471" y="3882897"/>
                                </a:cubicBezTo>
                                <a:close/>
                                <a:moveTo>
                                  <a:pt x="2702194" y="3877708"/>
                                </a:moveTo>
                                <a:cubicBezTo>
                                  <a:pt x="2703394" y="3878107"/>
                                  <a:pt x="2704191" y="3879305"/>
                                  <a:pt x="2703793" y="3880502"/>
                                </a:cubicBezTo>
                                <a:lnTo>
                                  <a:pt x="2699005" y="3897269"/>
                                </a:lnTo>
                                <a:cubicBezTo>
                                  <a:pt x="2699005" y="3898068"/>
                                  <a:pt x="2698206" y="3898866"/>
                                  <a:pt x="2697409" y="3898866"/>
                                </a:cubicBezTo>
                                <a:lnTo>
                                  <a:pt x="2696610" y="3898866"/>
                                </a:lnTo>
                                <a:cubicBezTo>
                                  <a:pt x="2695408" y="3898467"/>
                                  <a:pt x="2694611" y="3897669"/>
                                  <a:pt x="2694611" y="3896072"/>
                                </a:cubicBezTo>
                                <a:lnTo>
                                  <a:pt x="2699401" y="3879305"/>
                                </a:lnTo>
                                <a:cubicBezTo>
                                  <a:pt x="2699802" y="3878107"/>
                                  <a:pt x="2700999" y="3877309"/>
                                  <a:pt x="2702194" y="3877708"/>
                                </a:cubicBezTo>
                                <a:close/>
                                <a:moveTo>
                                  <a:pt x="2682236" y="3876111"/>
                                </a:moveTo>
                                <a:cubicBezTo>
                                  <a:pt x="2683432" y="3876111"/>
                                  <a:pt x="2684631" y="3876909"/>
                                  <a:pt x="2684631" y="3878107"/>
                                </a:cubicBezTo>
                                <a:lnTo>
                                  <a:pt x="2687027" y="3895673"/>
                                </a:lnTo>
                                <a:cubicBezTo>
                                  <a:pt x="2687027" y="3896870"/>
                                  <a:pt x="2686229" y="3898068"/>
                                  <a:pt x="2685030" y="3898068"/>
                                </a:cubicBezTo>
                                <a:cubicBezTo>
                                  <a:pt x="2683834" y="3898467"/>
                                  <a:pt x="2682636" y="3897669"/>
                                  <a:pt x="2682636" y="3896072"/>
                                </a:cubicBezTo>
                                <a:lnTo>
                                  <a:pt x="2680242" y="3878506"/>
                                </a:lnTo>
                                <a:cubicBezTo>
                                  <a:pt x="2680242" y="3877309"/>
                                  <a:pt x="2681040" y="3876111"/>
                                  <a:pt x="2682236" y="3876111"/>
                                </a:cubicBezTo>
                                <a:close/>
                                <a:moveTo>
                                  <a:pt x="1726597" y="3851510"/>
                                </a:moveTo>
                                <a:cubicBezTo>
                                  <a:pt x="1734332" y="3853456"/>
                                  <a:pt x="1741318" y="3858346"/>
                                  <a:pt x="1745709" y="3865732"/>
                                </a:cubicBezTo>
                                <a:lnTo>
                                  <a:pt x="1740120" y="3869325"/>
                                </a:lnTo>
                                <a:cubicBezTo>
                                  <a:pt x="1732535" y="3857748"/>
                                  <a:pt x="1717367" y="3854155"/>
                                  <a:pt x="1705790" y="3861341"/>
                                </a:cubicBezTo>
                                <a:cubicBezTo>
                                  <a:pt x="1694212" y="3868526"/>
                                  <a:pt x="1690620" y="3883696"/>
                                  <a:pt x="1698604" y="3895273"/>
                                </a:cubicBezTo>
                                <a:lnTo>
                                  <a:pt x="1693015" y="3898866"/>
                                </a:lnTo>
                                <a:cubicBezTo>
                                  <a:pt x="1692616" y="3898467"/>
                                  <a:pt x="1692616" y="3898068"/>
                                  <a:pt x="1692217" y="3897669"/>
                                </a:cubicBezTo>
                                <a:cubicBezTo>
                                  <a:pt x="1683434" y="3882897"/>
                                  <a:pt x="1688224" y="3863736"/>
                                  <a:pt x="1702995" y="3854953"/>
                                </a:cubicBezTo>
                                <a:cubicBezTo>
                                  <a:pt x="1710381" y="3850562"/>
                                  <a:pt x="1718863" y="3849564"/>
                                  <a:pt x="1726597" y="3851510"/>
                                </a:cubicBezTo>
                                <a:close/>
                                <a:moveTo>
                                  <a:pt x="6470185" y="3822219"/>
                                </a:moveTo>
                                <a:cubicBezTo>
                                  <a:pt x="6471383" y="3822219"/>
                                  <a:pt x="6472181" y="3823017"/>
                                  <a:pt x="6472580" y="3824215"/>
                                </a:cubicBezTo>
                                <a:lnTo>
                                  <a:pt x="6474975" y="3841781"/>
                                </a:lnTo>
                                <a:cubicBezTo>
                                  <a:pt x="6474975" y="3842978"/>
                                  <a:pt x="6474177" y="3844176"/>
                                  <a:pt x="6472979" y="3844176"/>
                                </a:cubicBezTo>
                                <a:cubicBezTo>
                                  <a:pt x="6471782" y="3844176"/>
                                  <a:pt x="6470584" y="3843378"/>
                                  <a:pt x="6470584" y="3842180"/>
                                </a:cubicBezTo>
                                <a:lnTo>
                                  <a:pt x="6468188" y="3824614"/>
                                </a:lnTo>
                                <a:cubicBezTo>
                                  <a:pt x="6468188" y="3823417"/>
                                  <a:pt x="6468987" y="3822219"/>
                                  <a:pt x="6470185" y="3822219"/>
                                </a:cubicBezTo>
                                <a:close/>
                                <a:moveTo>
                                  <a:pt x="6458607" y="3821421"/>
                                </a:moveTo>
                                <a:cubicBezTo>
                                  <a:pt x="6459806" y="3821820"/>
                                  <a:pt x="6460205" y="3823017"/>
                                  <a:pt x="6459806" y="3824215"/>
                                </a:cubicBezTo>
                                <a:lnTo>
                                  <a:pt x="6455015" y="3840982"/>
                                </a:lnTo>
                                <a:cubicBezTo>
                                  <a:pt x="6455015" y="3841781"/>
                                  <a:pt x="6454216" y="3842579"/>
                                  <a:pt x="6453418" y="3842579"/>
                                </a:cubicBezTo>
                                <a:lnTo>
                                  <a:pt x="6452620" y="3842579"/>
                                </a:lnTo>
                                <a:cubicBezTo>
                                  <a:pt x="6451421" y="3842180"/>
                                  <a:pt x="6450623" y="3840982"/>
                                  <a:pt x="6451022" y="3839785"/>
                                </a:cubicBezTo>
                                <a:lnTo>
                                  <a:pt x="6455813" y="3823017"/>
                                </a:lnTo>
                                <a:cubicBezTo>
                                  <a:pt x="6456212" y="3821820"/>
                                  <a:pt x="6457410" y="3821021"/>
                                  <a:pt x="6458607" y="3821421"/>
                                </a:cubicBezTo>
                                <a:close/>
                                <a:moveTo>
                                  <a:pt x="6480563" y="3818626"/>
                                </a:moveTo>
                                <a:cubicBezTo>
                                  <a:pt x="6481362" y="3818227"/>
                                  <a:pt x="6482959" y="3818227"/>
                                  <a:pt x="6483358" y="3819425"/>
                                </a:cubicBezTo>
                                <a:lnTo>
                                  <a:pt x="6492141" y="3834595"/>
                                </a:lnTo>
                                <a:cubicBezTo>
                                  <a:pt x="6492540" y="3835394"/>
                                  <a:pt x="6492540" y="3836991"/>
                                  <a:pt x="6491342" y="3837390"/>
                                </a:cubicBezTo>
                                <a:lnTo>
                                  <a:pt x="6490544" y="3837789"/>
                                </a:lnTo>
                                <a:cubicBezTo>
                                  <a:pt x="6489745" y="3837789"/>
                                  <a:pt x="6488947" y="3837390"/>
                                  <a:pt x="6488548" y="3836591"/>
                                </a:cubicBezTo>
                                <a:lnTo>
                                  <a:pt x="6479764" y="3821421"/>
                                </a:lnTo>
                                <a:cubicBezTo>
                                  <a:pt x="6479365" y="3820622"/>
                                  <a:pt x="6479365" y="3819026"/>
                                  <a:pt x="6480563" y="3818626"/>
                                </a:cubicBezTo>
                                <a:close/>
                                <a:moveTo>
                                  <a:pt x="5125482" y="3816331"/>
                                </a:moveTo>
                                <a:cubicBezTo>
                                  <a:pt x="5128077" y="3815732"/>
                                  <a:pt x="5131470" y="3815632"/>
                                  <a:pt x="5134863" y="3817429"/>
                                </a:cubicBezTo>
                                <a:cubicBezTo>
                                  <a:pt x="5142448" y="3821421"/>
                                  <a:pt x="5142049" y="3829005"/>
                                  <a:pt x="5142049" y="3829405"/>
                                </a:cubicBezTo>
                                <a:cubicBezTo>
                                  <a:pt x="5142049" y="3829405"/>
                                  <a:pt x="5142049" y="3832199"/>
                                  <a:pt x="5145642" y="3834195"/>
                                </a:cubicBezTo>
                                <a:cubicBezTo>
                                  <a:pt x="5149235" y="3835792"/>
                                  <a:pt x="5151630" y="3834195"/>
                                  <a:pt x="5151630" y="3834195"/>
                                </a:cubicBezTo>
                                <a:lnTo>
                                  <a:pt x="5152029" y="3834195"/>
                                </a:lnTo>
                                <a:lnTo>
                                  <a:pt x="5152428" y="3833796"/>
                                </a:lnTo>
                                <a:cubicBezTo>
                                  <a:pt x="5154424" y="3832598"/>
                                  <a:pt x="5159215" y="3830203"/>
                                  <a:pt x="5165602" y="3833397"/>
                                </a:cubicBezTo>
                                <a:cubicBezTo>
                                  <a:pt x="5172388" y="3836989"/>
                                  <a:pt x="5172787" y="3844574"/>
                                  <a:pt x="5172787" y="3844973"/>
                                </a:cubicBezTo>
                                <a:lnTo>
                                  <a:pt x="5172787" y="3845373"/>
                                </a:lnTo>
                                <a:cubicBezTo>
                                  <a:pt x="5172787" y="3845373"/>
                                  <a:pt x="5172787" y="3848167"/>
                                  <a:pt x="5176380" y="3850163"/>
                                </a:cubicBezTo>
                                <a:cubicBezTo>
                                  <a:pt x="5179973" y="3852159"/>
                                  <a:pt x="5182767" y="3850163"/>
                                  <a:pt x="5182767" y="3850163"/>
                                </a:cubicBezTo>
                                <a:lnTo>
                                  <a:pt x="5183167" y="3850163"/>
                                </a:lnTo>
                                <a:cubicBezTo>
                                  <a:pt x="5183566" y="3849764"/>
                                  <a:pt x="5190752" y="3845772"/>
                                  <a:pt x="5197140" y="3849365"/>
                                </a:cubicBezTo>
                                <a:cubicBezTo>
                                  <a:pt x="5204724" y="3853357"/>
                                  <a:pt x="5204325" y="3860942"/>
                                  <a:pt x="5204325" y="3861342"/>
                                </a:cubicBezTo>
                                <a:cubicBezTo>
                                  <a:pt x="5204325" y="3861342"/>
                                  <a:pt x="5204325" y="3864136"/>
                                  <a:pt x="5207918" y="3866132"/>
                                </a:cubicBezTo>
                                <a:cubicBezTo>
                                  <a:pt x="5209116" y="3866531"/>
                                  <a:pt x="5209914" y="3866930"/>
                                  <a:pt x="5211112" y="3866930"/>
                                </a:cubicBezTo>
                                <a:lnTo>
                                  <a:pt x="5215503" y="3867330"/>
                                </a:lnTo>
                                <a:cubicBezTo>
                                  <a:pt x="5217499" y="3867330"/>
                                  <a:pt x="5219096" y="3869326"/>
                                  <a:pt x="5219096" y="3871322"/>
                                </a:cubicBezTo>
                                <a:cubicBezTo>
                                  <a:pt x="5219096" y="3873318"/>
                                  <a:pt x="5217100" y="3874914"/>
                                  <a:pt x="5213507" y="3875314"/>
                                </a:cubicBezTo>
                                <a:lnTo>
                                  <a:pt x="5207519" y="3874914"/>
                                </a:lnTo>
                                <a:cubicBezTo>
                                  <a:pt x="5205922" y="3874515"/>
                                  <a:pt x="5204325" y="3874116"/>
                                  <a:pt x="5202728" y="3873318"/>
                                </a:cubicBezTo>
                                <a:cubicBezTo>
                                  <a:pt x="5195144" y="3869326"/>
                                  <a:pt x="5195543" y="3861741"/>
                                  <a:pt x="5195543" y="3861342"/>
                                </a:cubicBezTo>
                                <a:cubicBezTo>
                                  <a:pt x="5195543" y="3861342"/>
                                  <a:pt x="5195942" y="3858546"/>
                                  <a:pt x="5192349" y="3856550"/>
                                </a:cubicBezTo>
                                <a:cubicBezTo>
                                  <a:pt x="5189555" y="3854953"/>
                                  <a:pt x="5185961" y="3856550"/>
                                  <a:pt x="5185562" y="3856949"/>
                                </a:cubicBezTo>
                                <a:cubicBezTo>
                                  <a:pt x="5184364" y="3857748"/>
                                  <a:pt x="5178775" y="3860942"/>
                                  <a:pt x="5171989" y="3857349"/>
                                </a:cubicBezTo>
                                <a:cubicBezTo>
                                  <a:pt x="5165203" y="3853756"/>
                                  <a:pt x="5164803" y="3847369"/>
                                  <a:pt x="5164803" y="3845772"/>
                                </a:cubicBezTo>
                                <a:cubicBezTo>
                                  <a:pt x="5164404" y="3845373"/>
                                  <a:pt x="5164005" y="3842179"/>
                                  <a:pt x="5161211" y="3840582"/>
                                </a:cubicBezTo>
                                <a:cubicBezTo>
                                  <a:pt x="5158017" y="3838985"/>
                                  <a:pt x="5156021" y="3840183"/>
                                  <a:pt x="5155223" y="3840582"/>
                                </a:cubicBezTo>
                                <a:lnTo>
                                  <a:pt x="5154823" y="3840582"/>
                                </a:lnTo>
                                <a:cubicBezTo>
                                  <a:pt x="5153626" y="3841381"/>
                                  <a:pt x="5148436" y="3844574"/>
                                  <a:pt x="5141251" y="3840981"/>
                                </a:cubicBezTo>
                                <a:cubicBezTo>
                                  <a:pt x="5133666" y="3836989"/>
                                  <a:pt x="5134065" y="3829804"/>
                                  <a:pt x="5134065" y="3829005"/>
                                </a:cubicBezTo>
                                <a:cubicBezTo>
                                  <a:pt x="5134464" y="3829005"/>
                                  <a:pt x="5134065" y="3825812"/>
                                  <a:pt x="5130871" y="3824215"/>
                                </a:cubicBezTo>
                                <a:cubicBezTo>
                                  <a:pt x="5128077" y="3822618"/>
                                  <a:pt x="5124484" y="3824215"/>
                                  <a:pt x="5124085" y="3824614"/>
                                </a:cubicBezTo>
                                <a:cubicBezTo>
                                  <a:pt x="5122887" y="3825413"/>
                                  <a:pt x="5117299" y="3828606"/>
                                  <a:pt x="5110512" y="3825013"/>
                                </a:cubicBezTo>
                                <a:lnTo>
                                  <a:pt x="5108117" y="3823417"/>
                                </a:lnTo>
                                <a:cubicBezTo>
                                  <a:pt x="5106121" y="3822618"/>
                                  <a:pt x="5105323" y="3820223"/>
                                  <a:pt x="5106520" y="3818227"/>
                                </a:cubicBezTo>
                                <a:cubicBezTo>
                                  <a:pt x="5107319" y="3816231"/>
                                  <a:pt x="5109714" y="3815433"/>
                                  <a:pt x="5111710" y="3816630"/>
                                </a:cubicBezTo>
                                <a:lnTo>
                                  <a:pt x="5114105" y="3818227"/>
                                </a:lnTo>
                                <a:cubicBezTo>
                                  <a:pt x="5117698" y="3820223"/>
                                  <a:pt x="5120492" y="3818227"/>
                                  <a:pt x="5120492" y="3818227"/>
                                </a:cubicBezTo>
                                <a:lnTo>
                                  <a:pt x="5120891" y="3818227"/>
                                </a:lnTo>
                                <a:cubicBezTo>
                                  <a:pt x="5121091" y="3818027"/>
                                  <a:pt x="5122887" y="3816929"/>
                                  <a:pt x="5125482" y="3816331"/>
                                </a:cubicBezTo>
                                <a:close/>
                                <a:moveTo>
                                  <a:pt x="6448628" y="3816231"/>
                                </a:moveTo>
                                <a:cubicBezTo>
                                  <a:pt x="6449426" y="3817029"/>
                                  <a:pt x="6449825" y="3818626"/>
                                  <a:pt x="6449426" y="3819025"/>
                                </a:cubicBezTo>
                                <a:lnTo>
                                  <a:pt x="6438648" y="3832998"/>
                                </a:lnTo>
                                <a:cubicBezTo>
                                  <a:pt x="6438248" y="3833398"/>
                                  <a:pt x="6437450" y="3833797"/>
                                  <a:pt x="6437050" y="3833797"/>
                                </a:cubicBezTo>
                                <a:cubicBezTo>
                                  <a:pt x="6436651" y="3833797"/>
                                  <a:pt x="6435852" y="3833797"/>
                                  <a:pt x="6435453" y="3833398"/>
                                </a:cubicBezTo>
                                <a:cubicBezTo>
                                  <a:pt x="6434655" y="3832998"/>
                                  <a:pt x="6434255" y="3831402"/>
                                  <a:pt x="6435054" y="3830603"/>
                                </a:cubicBezTo>
                                <a:lnTo>
                                  <a:pt x="6445833" y="3816630"/>
                                </a:lnTo>
                                <a:cubicBezTo>
                                  <a:pt x="6446232" y="3815832"/>
                                  <a:pt x="6447829" y="3815433"/>
                                  <a:pt x="6448628" y="3816231"/>
                                </a:cubicBezTo>
                                <a:close/>
                                <a:moveTo>
                                  <a:pt x="6492139" y="3810642"/>
                                </a:moveTo>
                                <a:lnTo>
                                  <a:pt x="6506512" y="3821422"/>
                                </a:lnTo>
                                <a:cubicBezTo>
                                  <a:pt x="6507310" y="3821821"/>
                                  <a:pt x="6507709" y="3823418"/>
                                  <a:pt x="6506911" y="3824216"/>
                                </a:cubicBezTo>
                                <a:cubicBezTo>
                                  <a:pt x="6506512" y="3824615"/>
                                  <a:pt x="6505713" y="3825014"/>
                                  <a:pt x="6505314" y="3825014"/>
                                </a:cubicBezTo>
                                <a:cubicBezTo>
                                  <a:pt x="6504915" y="3825014"/>
                                  <a:pt x="6504116" y="3825014"/>
                                  <a:pt x="6503717" y="3824615"/>
                                </a:cubicBezTo>
                                <a:lnTo>
                                  <a:pt x="6489744" y="3813836"/>
                                </a:lnTo>
                                <a:cubicBezTo>
                                  <a:pt x="6488946" y="3813437"/>
                                  <a:pt x="6488547" y="3811840"/>
                                  <a:pt x="6489345" y="3811041"/>
                                </a:cubicBezTo>
                                <a:cubicBezTo>
                                  <a:pt x="6489744" y="3810243"/>
                                  <a:pt x="6491341" y="3809844"/>
                                  <a:pt x="6492139" y="3810642"/>
                                </a:cubicBezTo>
                                <a:close/>
                                <a:moveTo>
                                  <a:pt x="3001196" y="3810243"/>
                                </a:moveTo>
                                <a:cubicBezTo>
                                  <a:pt x="3002392" y="3809844"/>
                                  <a:pt x="3003589" y="3810642"/>
                                  <a:pt x="3003988" y="3811840"/>
                                </a:cubicBezTo>
                                <a:cubicBezTo>
                                  <a:pt x="3005582" y="3819424"/>
                                  <a:pt x="3013563" y="3824614"/>
                                  <a:pt x="3021557" y="3822618"/>
                                </a:cubicBezTo>
                                <a:cubicBezTo>
                                  <a:pt x="3023150" y="3822219"/>
                                  <a:pt x="3024346" y="3823017"/>
                                  <a:pt x="3024745" y="3824215"/>
                                </a:cubicBezTo>
                                <a:cubicBezTo>
                                  <a:pt x="3025144" y="3825412"/>
                                  <a:pt x="3024346" y="3826610"/>
                                  <a:pt x="3023550" y="3827009"/>
                                </a:cubicBezTo>
                                <a:lnTo>
                                  <a:pt x="3023150" y="3827009"/>
                                </a:lnTo>
                                <a:cubicBezTo>
                                  <a:pt x="3018762" y="3828207"/>
                                  <a:pt x="3014363" y="3827807"/>
                                  <a:pt x="3010363" y="3825811"/>
                                </a:cubicBezTo>
                                <a:cubicBezTo>
                                  <a:pt x="3005181" y="3840183"/>
                                  <a:pt x="2995206" y="3851360"/>
                                  <a:pt x="2981628" y="3858147"/>
                                </a:cubicBezTo>
                                <a:cubicBezTo>
                                  <a:pt x="2968062" y="3864934"/>
                                  <a:pt x="2952892" y="3866131"/>
                                  <a:pt x="2938519" y="3861341"/>
                                </a:cubicBezTo>
                                <a:cubicBezTo>
                                  <a:pt x="2937722" y="3865732"/>
                                  <a:pt x="2935326" y="3869724"/>
                                  <a:pt x="2931733" y="3872519"/>
                                </a:cubicBezTo>
                                <a:lnTo>
                                  <a:pt x="2931335" y="3872918"/>
                                </a:lnTo>
                                <a:cubicBezTo>
                                  <a:pt x="2930537" y="3873317"/>
                                  <a:pt x="2929338" y="3872918"/>
                                  <a:pt x="2928539" y="3872119"/>
                                </a:cubicBezTo>
                                <a:cubicBezTo>
                                  <a:pt x="2927740" y="3871321"/>
                                  <a:pt x="2927740" y="3869724"/>
                                  <a:pt x="2928937" y="3868926"/>
                                </a:cubicBezTo>
                                <a:cubicBezTo>
                                  <a:pt x="2934926" y="3863736"/>
                                  <a:pt x="2936124" y="3854554"/>
                                  <a:pt x="2930935" y="3848166"/>
                                </a:cubicBezTo>
                                <a:cubicBezTo>
                                  <a:pt x="2930136" y="3847368"/>
                                  <a:pt x="2930136" y="3845771"/>
                                  <a:pt x="2931335" y="3844973"/>
                                </a:cubicBezTo>
                                <a:cubicBezTo>
                                  <a:pt x="2932131" y="3844175"/>
                                  <a:pt x="2933730" y="3844175"/>
                                  <a:pt x="2934527" y="3845372"/>
                                </a:cubicBezTo>
                                <a:cubicBezTo>
                                  <a:pt x="2937321" y="3848965"/>
                                  <a:pt x="2938917" y="3852957"/>
                                  <a:pt x="2938917" y="3856950"/>
                                </a:cubicBezTo>
                                <a:lnTo>
                                  <a:pt x="2939317" y="3856950"/>
                                </a:lnTo>
                                <a:cubicBezTo>
                                  <a:pt x="2952892" y="3861341"/>
                                  <a:pt x="2966865" y="3860543"/>
                                  <a:pt x="2979636" y="3854154"/>
                                </a:cubicBezTo>
                                <a:cubicBezTo>
                                  <a:pt x="2992007" y="3847767"/>
                                  <a:pt x="3001592" y="3836989"/>
                                  <a:pt x="3005982" y="3823815"/>
                                </a:cubicBezTo>
                                <a:lnTo>
                                  <a:pt x="3005982" y="3823416"/>
                                </a:lnTo>
                                <a:cubicBezTo>
                                  <a:pt x="3002788" y="3821021"/>
                                  <a:pt x="3000794" y="3817428"/>
                                  <a:pt x="2999599" y="3813037"/>
                                </a:cubicBezTo>
                                <a:cubicBezTo>
                                  <a:pt x="2999201" y="3811840"/>
                                  <a:pt x="2999995" y="3810642"/>
                                  <a:pt x="3001196" y="3810243"/>
                                </a:cubicBezTo>
                                <a:close/>
                                <a:moveTo>
                                  <a:pt x="6438248" y="3807049"/>
                                </a:moveTo>
                                <a:cubicBezTo>
                                  <a:pt x="6439047" y="3806650"/>
                                  <a:pt x="6440644" y="3806650"/>
                                  <a:pt x="6441043" y="3807848"/>
                                </a:cubicBezTo>
                                <a:cubicBezTo>
                                  <a:pt x="6441442" y="3808646"/>
                                  <a:pt x="6441043" y="3809844"/>
                                  <a:pt x="6440244" y="3810642"/>
                                </a:cubicBezTo>
                                <a:lnTo>
                                  <a:pt x="6425074" y="3819426"/>
                                </a:lnTo>
                                <a:lnTo>
                                  <a:pt x="6424275" y="3819825"/>
                                </a:lnTo>
                                <a:cubicBezTo>
                                  <a:pt x="6423477" y="3819825"/>
                                  <a:pt x="6422679" y="3819426"/>
                                  <a:pt x="6422279" y="3818627"/>
                                </a:cubicBezTo>
                                <a:cubicBezTo>
                                  <a:pt x="6421880" y="3817829"/>
                                  <a:pt x="6421880" y="3816232"/>
                                  <a:pt x="6423078" y="3815833"/>
                                </a:cubicBezTo>
                                <a:close/>
                                <a:moveTo>
                                  <a:pt x="3924493" y="3806650"/>
                                </a:moveTo>
                                <a:cubicBezTo>
                                  <a:pt x="3926888" y="3806251"/>
                                  <a:pt x="3928884" y="3808247"/>
                                  <a:pt x="3929283" y="3810243"/>
                                </a:cubicBezTo>
                                <a:lnTo>
                                  <a:pt x="3932876" y="3834594"/>
                                </a:lnTo>
                                <a:lnTo>
                                  <a:pt x="3957228" y="3831001"/>
                                </a:lnTo>
                                <a:cubicBezTo>
                                  <a:pt x="3959624" y="3830602"/>
                                  <a:pt x="3961620" y="3832199"/>
                                  <a:pt x="3962019" y="3834594"/>
                                </a:cubicBezTo>
                                <a:cubicBezTo>
                                  <a:pt x="3962418" y="3836989"/>
                                  <a:pt x="3960821" y="3838985"/>
                                  <a:pt x="3958426" y="3839385"/>
                                </a:cubicBezTo>
                                <a:lnTo>
                                  <a:pt x="3934074" y="3842977"/>
                                </a:lnTo>
                                <a:lnTo>
                                  <a:pt x="3937667" y="3867330"/>
                                </a:lnTo>
                                <a:cubicBezTo>
                                  <a:pt x="3938066" y="3869725"/>
                                  <a:pt x="3936469" y="3871721"/>
                                  <a:pt x="3934074" y="3872120"/>
                                </a:cubicBezTo>
                                <a:cubicBezTo>
                                  <a:pt x="3931679" y="3872519"/>
                                  <a:pt x="3929683" y="3870922"/>
                                  <a:pt x="3929283" y="3868527"/>
                                </a:cubicBezTo>
                                <a:lnTo>
                                  <a:pt x="3925691" y="3844175"/>
                                </a:lnTo>
                                <a:lnTo>
                                  <a:pt x="3901339" y="3847768"/>
                                </a:lnTo>
                                <a:cubicBezTo>
                                  <a:pt x="3898944" y="3848167"/>
                                  <a:pt x="3896948" y="3846570"/>
                                  <a:pt x="3896549" y="3844175"/>
                                </a:cubicBezTo>
                                <a:cubicBezTo>
                                  <a:pt x="3896150" y="3841780"/>
                                  <a:pt x="3897747" y="3839784"/>
                                  <a:pt x="3900142" y="3839385"/>
                                </a:cubicBezTo>
                                <a:lnTo>
                                  <a:pt x="3924493" y="3835792"/>
                                </a:lnTo>
                                <a:lnTo>
                                  <a:pt x="3920900" y="3811441"/>
                                </a:lnTo>
                                <a:cubicBezTo>
                                  <a:pt x="3920501" y="3809045"/>
                                  <a:pt x="3922098" y="3807049"/>
                                  <a:pt x="3924493" y="3806650"/>
                                </a:cubicBezTo>
                                <a:close/>
                                <a:moveTo>
                                  <a:pt x="6496930" y="3799465"/>
                                </a:moveTo>
                                <a:lnTo>
                                  <a:pt x="6513697" y="3804256"/>
                                </a:lnTo>
                                <a:cubicBezTo>
                                  <a:pt x="6514895" y="3804655"/>
                                  <a:pt x="6515693" y="3805853"/>
                                  <a:pt x="6514895" y="3807050"/>
                                </a:cubicBezTo>
                                <a:cubicBezTo>
                                  <a:pt x="6514895" y="3807849"/>
                                  <a:pt x="6514097" y="3808647"/>
                                  <a:pt x="6513298" y="3808647"/>
                                </a:cubicBezTo>
                                <a:lnTo>
                                  <a:pt x="6512500" y="3808647"/>
                                </a:lnTo>
                                <a:lnTo>
                                  <a:pt x="6495732" y="3803856"/>
                                </a:lnTo>
                                <a:cubicBezTo>
                                  <a:pt x="6494535" y="3803457"/>
                                  <a:pt x="6493736" y="3802259"/>
                                  <a:pt x="6494136" y="3801061"/>
                                </a:cubicBezTo>
                                <a:cubicBezTo>
                                  <a:pt x="6494535" y="3799864"/>
                                  <a:pt x="6495732" y="3799065"/>
                                  <a:pt x="6496930" y="3799465"/>
                                </a:cubicBezTo>
                                <a:close/>
                                <a:moveTo>
                                  <a:pt x="6435056" y="3795074"/>
                                </a:moveTo>
                                <a:cubicBezTo>
                                  <a:pt x="6436253" y="3795074"/>
                                  <a:pt x="6437451" y="3795872"/>
                                  <a:pt x="6437451" y="3797070"/>
                                </a:cubicBezTo>
                                <a:cubicBezTo>
                                  <a:pt x="6437451" y="3798267"/>
                                  <a:pt x="6436653" y="3799465"/>
                                  <a:pt x="6435455" y="3799465"/>
                                </a:cubicBezTo>
                                <a:lnTo>
                                  <a:pt x="6417889" y="3801861"/>
                                </a:lnTo>
                                <a:cubicBezTo>
                                  <a:pt x="6416692" y="3801861"/>
                                  <a:pt x="6415494" y="3801063"/>
                                  <a:pt x="6415494" y="3799865"/>
                                </a:cubicBezTo>
                                <a:cubicBezTo>
                                  <a:pt x="6415494" y="3798666"/>
                                  <a:pt x="6416292" y="3797469"/>
                                  <a:pt x="6417490" y="3797469"/>
                                </a:cubicBezTo>
                                <a:close/>
                                <a:moveTo>
                                  <a:pt x="6514496" y="3785094"/>
                                </a:moveTo>
                                <a:cubicBezTo>
                                  <a:pt x="6515693" y="3784694"/>
                                  <a:pt x="6516492" y="3785493"/>
                                  <a:pt x="6516891" y="3787090"/>
                                </a:cubicBezTo>
                                <a:cubicBezTo>
                                  <a:pt x="6516891" y="3788287"/>
                                  <a:pt x="6516092" y="3789485"/>
                                  <a:pt x="6514895" y="3789485"/>
                                </a:cubicBezTo>
                                <a:lnTo>
                                  <a:pt x="6497329" y="3791881"/>
                                </a:lnTo>
                                <a:cubicBezTo>
                                  <a:pt x="6496131" y="3791881"/>
                                  <a:pt x="6494934" y="3791083"/>
                                  <a:pt x="6494934" y="3789885"/>
                                </a:cubicBezTo>
                                <a:cubicBezTo>
                                  <a:pt x="6494934" y="3788686"/>
                                  <a:pt x="6495732" y="3787489"/>
                                  <a:pt x="6496930" y="3787489"/>
                                </a:cubicBezTo>
                                <a:close/>
                                <a:moveTo>
                                  <a:pt x="5142648" y="3783996"/>
                                </a:moveTo>
                                <a:cubicBezTo>
                                  <a:pt x="5145243" y="3783397"/>
                                  <a:pt x="5148637" y="3783297"/>
                                  <a:pt x="5152030" y="3785094"/>
                                </a:cubicBezTo>
                                <a:cubicBezTo>
                                  <a:pt x="5159614" y="3789086"/>
                                  <a:pt x="5159215" y="3796670"/>
                                  <a:pt x="5159215" y="3797070"/>
                                </a:cubicBezTo>
                                <a:cubicBezTo>
                                  <a:pt x="5159215" y="3797070"/>
                                  <a:pt x="5159215" y="3799864"/>
                                  <a:pt x="5162808" y="3801860"/>
                                </a:cubicBezTo>
                                <a:cubicBezTo>
                                  <a:pt x="5166401" y="3803457"/>
                                  <a:pt x="5168796" y="3801860"/>
                                  <a:pt x="5168796" y="3801860"/>
                                </a:cubicBezTo>
                                <a:lnTo>
                                  <a:pt x="5169195" y="3801860"/>
                                </a:lnTo>
                                <a:lnTo>
                                  <a:pt x="5169594" y="3801461"/>
                                </a:lnTo>
                                <a:cubicBezTo>
                                  <a:pt x="5171590" y="3800263"/>
                                  <a:pt x="5176381" y="3797868"/>
                                  <a:pt x="5182768" y="3801062"/>
                                </a:cubicBezTo>
                                <a:cubicBezTo>
                                  <a:pt x="5189554" y="3804654"/>
                                  <a:pt x="5189953" y="3812239"/>
                                  <a:pt x="5189953" y="3812638"/>
                                </a:cubicBezTo>
                                <a:lnTo>
                                  <a:pt x="5189953" y="3813037"/>
                                </a:lnTo>
                                <a:cubicBezTo>
                                  <a:pt x="5189953" y="3813037"/>
                                  <a:pt x="5189953" y="3815832"/>
                                  <a:pt x="5193546" y="3817828"/>
                                </a:cubicBezTo>
                                <a:cubicBezTo>
                                  <a:pt x="5197139" y="3819824"/>
                                  <a:pt x="5199933" y="3817828"/>
                                  <a:pt x="5199933" y="3817828"/>
                                </a:cubicBezTo>
                                <a:lnTo>
                                  <a:pt x="5200333" y="3817828"/>
                                </a:lnTo>
                                <a:cubicBezTo>
                                  <a:pt x="5200732" y="3817429"/>
                                  <a:pt x="5207918" y="3813437"/>
                                  <a:pt x="5214305" y="3817029"/>
                                </a:cubicBezTo>
                                <a:cubicBezTo>
                                  <a:pt x="5221890" y="3821021"/>
                                  <a:pt x="5221491" y="3828607"/>
                                  <a:pt x="5221491" y="3829006"/>
                                </a:cubicBezTo>
                                <a:cubicBezTo>
                                  <a:pt x="5221491" y="3829006"/>
                                  <a:pt x="5221491" y="3831801"/>
                                  <a:pt x="5225084" y="3833797"/>
                                </a:cubicBezTo>
                                <a:cubicBezTo>
                                  <a:pt x="5226281" y="3834196"/>
                                  <a:pt x="5227080" y="3834595"/>
                                  <a:pt x="5228277" y="3834595"/>
                                </a:cubicBezTo>
                                <a:lnTo>
                                  <a:pt x="5232669" y="3834994"/>
                                </a:lnTo>
                                <a:cubicBezTo>
                                  <a:pt x="5234665" y="3834994"/>
                                  <a:pt x="5236261" y="3836990"/>
                                  <a:pt x="5236261" y="3838986"/>
                                </a:cubicBezTo>
                                <a:cubicBezTo>
                                  <a:pt x="5236261" y="3840982"/>
                                  <a:pt x="5234265" y="3842978"/>
                                  <a:pt x="5230673" y="3842978"/>
                                </a:cubicBezTo>
                                <a:lnTo>
                                  <a:pt x="5224685" y="3842579"/>
                                </a:lnTo>
                                <a:cubicBezTo>
                                  <a:pt x="5223088" y="3842180"/>
                                  <a:pt x="5221491" y="3841781"/>
                                  <a:pt x="5219894" y="3840982"/>
                                </a:cubicBezTo>
                                <a:cubicBezTo>
                                  <a:pt x="5212309" y="3836990"/>
                                  <a:pt x="5212709" y="3829406"/>
                                  <a:pt x="5212709" y="3829006"/>
                                </a:cubicBezTo>
                                <a:cubicBezTo>
                                  <a:pt x="5212709" y="3829006"/>
                                  <a:pt x="5213108" y="3826211"/>
                                  <a:pt x="5209515" y="3824215"/>
                                </a:cubicBezTo>
                                <a:cubicBezTo>
                                  <a:pt x="5206721" y="3822618"/>
                                  <a:pt x="5203127" y="3824215"/>
                                  <a:pt x="5202728" y="3824614"/>
                                </a:cubicBezTo>
                                <a:cubicBezTo>
                                  <a:pt x="5201530" y="3825413"/>
                                  <a:pt x="5195941" y="3828607"/>
                                  <a:pt x="5189155" y="3825013"/>
                                </a:cubicBezTo>
                                <a:cubicBezTo>
                                  <a:pt x="5182369" y="3821421"/>
                                  <a:pt x="5181969" y="3815033"/>
                                  <a:pt x="5181969" y="3813437"/>
                                </a:cubicBezTo>
                                <a:cubicBezTo>
                                  <a:pt x="5181570" y="3813037"/>
                                  <a:pt x="5181171" y="3809844"/>
                                  <a:pt x="5178377" y="3808247"/>
                                </a:cubicBezTo>
                                <a:cubicBezTo>
                                  <a:pt x="5175183" y="3806650"/>
                                  <a:pt x="5173187" y="3807848"/>
                                  <a:pt x="5172389" y="3808247"/>
                                </a:cubicBezTo>
                                <a:lnTo>
                                  <a:pt x="5171990" y="3808247"/>
                                </a:lnTo>
                                <a:cubicBezTo>
                                  <a:pt x="5170792" y="3809045"/>
                                  <a:pt x="5165602" y="3812239"/>
                                  <a:pt x="5158417" y="3808646"/>
                                </a:cubicBezTo>
                                <a:cubicBezTo>
                                  <a:pt x="5150832" y="3804654"/>
                                  <a:pt x="5151231" y="3797469"/>
                                  <a:pt x="5151231" y="3796670"/>
                                </a:cubicBezTo>
                                <a:cubicBezTo>
                                  <a:pt x="5151630" y="3796670"/>
                                  <a:pt x="5151231" y="3793477"/>
                                  <a:pt x="5148038" y="3791880"/>
                                </a:cubicBezTo>
                                <a:cubicBezTo>
                                  <a:pt x="5145243" y="3790283"/>
                                  <a:pt x="5141650" y="3791880"/>
                                  <a:pt x="5141251" y="3792279"/>
                                </a:cubicBezTo>
                                <a:cubicBezTo>
                                  <a:pt x="5140054" y="3793078"/>
                                  <a:pt x="5134465" y="3796271"/>
                                  <a:pt x="5127679" y="3792678"/>
                                </a:cubicBezTo>
                                <a:lnTo>
                                  <a:pt x="5125283" y="3791082"/>
                                </a:lnTo>
                                <a:cubicBezTo>
                                  <a:pt x="5123287" y="3790283"/>
                                  <a:pt x="5122489" y="3787888"/>
                                  <a:pt x="5123687" y="3785892"/>
                                </a:cubicBezTo>
                                <a:cubicBezTo>
                                  <a:pt x="5124485" y="3783896"/>
                                  <a:pt x="5126880" y="3783098"/>
                                  <a:pt x="5128876" y="3784295"/>
                                </a:cubicBezTo>
                                <a:lnTo>
                                  <a:pt x="5131271" y="3785892"/>
                                </a:lnTo>
                                <a:cubicBezTo>
                                  <a:pt x="5134864" y="3787888"/>
                                  <a:pt x="5137659" y="3785892"/>
                                  <a:pt x="5137659" y="3785892"/>
                                </a:cubicBezTo>
                                <a:lnTo>
                                  <a:pt x="5138058" y="3785892"/>
                                </a:lnTo>
                                <a:cubicBezTo>
                                  <a:pt x="5138257" y="3785692"/>
                                  <a:pt x="5140053" y="3784594"/>
                                  <a:pt x="5142648" y="3783996"/>
                                </a:cubicBezTo>
                                <a:close/>
                                <a:moveTo>
                                  <a:pt x="6419485" y="3777908"/>
                                </a:moveTo>
                                <a:lnTo>
                                  <a:pt x="6436252" y="3782699"/>
                                </a:lnTo>
                                <a:cubicBezTo>
                                  <a:pt x="6437450" y="3783098"/>
                                  <a:pt x="6438248" y="3784296"/>
                                  <a:pt x="6437849" y="3785493"/>
                                </a:cubicBezTo>
                                <a:cubicBezTo>
                                  <a:pt x="6437849" y="3786292"/>
                                  <a:pt x="6437051" y="3787090"/>
                                  <a:pt x="6436252" y="3787090"/>
                                </a:cubicBezTo>
                                <a:lnTo>
                                  <a:pt x="6435454" y="3787090"/>
                                </a:lnTo>
                                <a:lnTo>
                                  <a:pt x="6418687" y="3782299"/>
                                </a:lnTo>
                                <a:cubicBezTo>
                                  <a:pt x="6417489" y="3781900"/>
                                  <a:pt x="6417090" y="3781101"/>
                                  <a:pt x="6416691" y="3779504"/>
                                </a:cubicBezTo>
                                <a:cubicBezTo>
                                  <a:pt x="6417090" y="3778307"/>
                                  <a:pt x="6418287" y="3777508"/>
                                  <a:pt x="6419485" y="3777908"/>
                                </a:cubicBezTo>
                                <a:close/>
                                <a:moveTo>
                                  <a:pt x="6507709" y="3767528"/>
                                </a:moveTo>
                                <a:cubicBezTo>
                                  <a:pt x="6508508" y="3767129"/>
                                  <a:pt x="6510104" y="3767129"/>
                                  <a:pt x="6510504" y="3768327"/>
                                </a:cubicBezTo>
                                <a:cubicBezTo>
                                  <a:pt x="6510903" y="3769125"/>
                                  <a:pt x="6510903" y="3770722"/>
                                  <a:pt x="6509705" y="3771121"/>
                                </a:cubicBezTo>
                                <a:lnTo>
                                  <a:pt x="6494535" y="3779905"/>
                                </a:lnTo>
                                <a:lnTo>
                                  <a:pt x="6493736" y="3780304"/>
                                </a:lnTo>
                                <a:cubicBezTo>
                                  <a:pt x="6492938" y="3780304"/>
                                  <a:pt x="6492139" y="3779905"/>
                                  <a:pt x="6491740" y="3779106"/>
                                </a:cubicBezTo>
                                <a:cubicBezTo>
                                  <a:pt x="6490942" y="3778308"/>
                                  <a:pt x="6491341" y="3776711"/>
                                  <a:pt x="6492539" y="3776312"/>
                                </a:cubicBezTo>
                                <a:close/>
                                <a:moveTo>
                                  <a:pt x="6429067" y="3762339"/>
                                </a:moveTo>
                                <a:lnTo>
                                  <a:pt x="6443040" y="3773118"/>
                                </a:lnTo>
                                <a:cubicBezTo>
                                  <a:pt x="6443838" y="3773518"/>
                                  <a:pt x="6444237" y="3775114"/>
                                  <a:pt x="6443439" y="3775913"/>
                                </a:cubicBezTo>
                                <a:cubicBezTo>
                                  <a:pt x="6443040" y="3776312"/>
                                  <a:pt x="6442241" y="3776711"/>
                                  <a:pt x="6441842" y="3776711"/>
                                </a:cubicBezTo>
                                <a:cubicBezTo>
                                  <a:pt x="6441443" y="3776711"/>
                                  <a:pt x="6440644" y="3776711"/>
                                  <a:pt x="6440245" y="3776312"/>
                                </a:cubicBezTo>
                                <a:lnTo>
                                  <a:pt x="6426671" y="3765533"/>
                                </a:lnTo>
                                <a:cubicBezTo>
                                  <a:pt x="6425873" y="3765133"/>
                                  <a:pt x="6425474" y="3763537"/>
                                  <a:pt x="6426272" y="3762738"/>
                                </a:cubicBezTo>
                                <a:cubicBezTo>
                                  <a:pt x="6426671" y="3761940"/>
                                  <a:pt x="6428268" y="3761541"/>
                                  <a:pt x="6429067" y="3762339"/>
                                </a:cubicBezTo>
                                <a:close/>
                                <a:moveTo>
                                  <a:pt x="6497730" y="3753158"/>
                                </a:moveTo>
                                <a:cubicBezTo>
                                  <a:pt x="6498528" y="3753557"/>
                                  <a:pt x="6498927" y="3755154"/>
                                  <a:pt x="6498129" y="3755953"/>
                                </a:cubicBezTo>
                                <a:lnTo>
                                  <a:pt x="6487351" y="3769925"/>
                                </a:lnTo>
                                <a:cubicBezTo>
                                  <a:pt x="6486951" y="3770325"/>
                                  <a:pt x="6486153" y="3770724"/>
                                  <a:pt x="6485753" y="3770724"/>
                                </a:cubicBezTo>
                                <a:cubicBezTo>
                                  <a:pt x="6485354" y="3770724"/>
                                  <a:pt x="6484555" y="3770724"/>
                                  <a:pt x="6484156" y="3770325"/>
                                </a:cubicBezTo>
                                <a:cubicBezTo>
                                  <a:pt x="6482958" y="3769526"/>
                                  <a:pt x="6482958" y="3768329"/>
                                  <a:pt x="6484156" y="3767530"/>
                                </a:cubicBezTo>
                                <a:lnTo>
                                  <a:pt x="6494935" y="3753557"/>
                                </a:lnTo>
                                <a:cubicBezTo>
                                  <a:pt x="6495335" y="3752759"/>
                                  <a:pt x="6496931" y="3752360"/>
                                  <a:pt x="6497730" y="3753158"/>
                                </a:cubicBezTo>
                                <a:close/>
                                <a:moveTo>
                                  <a:pt x="6441042" y="3749564"/>
                                </a:moveTo>
                                <a:cubicBezTo>
                                  <a:pt x="6441841" y="3749165"/>
                                  <a:pt x="6443438" y="3749165"/>
                                  <a:pt x="6443837" y="3750363"/>
                                </a:cubicBezTo>
                                <a:lnTo>
                                  <a:pt x="6452620" y="3765533"/>
                                </a:lnTo>
                                <a:cubicBezTo>
                                  <a:pt x="6453019" y="3766332"/>
                                  <a:pt x="6453019" y="3767929"/>
                                  <a:pt x="6451821" y="3768328"/>
                                </a:cubicBezTo>
                                <a:lnTo>
                                  <a:pt x="6451023" y="3768727"/>
                                </a:lnTo>
                                <a:cubicBezTo>
                                  <a:pt x="6450224" y="3768727"/>
                                  <a:pt x="6449426" y="3768328"/>
                                  <a:pt x="6449027" y="3767529"/>
                                </a:cubicBezTo>
                                <a:lnTo>
                                  <a:pt x="6440243" y="3752359"/>
                                </a:lnTo>
                                <a:cubicBezTo>
                                  <a:pt x="6439844" y="3751560"/>
                                  <a:pt x="6439844" y="3749964"/>
                                  <a:pt x="6441042" y="3749564"/>
                                </a:cubicBezTo>
                                <a:close/>
                                <a:moveTo>
                                  <a:pt x="6479766" y="3744376"/>
                                </a:moveTo>
                                <a:cubicBezTo>
                                  <a:pt x="6480964" y="3744775"/>
                                  <a:pt x="6481763" y="3745973"/>
                                  <a:pt x="6481364" y="3747170"/>
                                </a:cubicBezTo>
                                <a:lnTo>
                                  <a:pt x="6476572" y="3763937"/>
                                </a:lnTo>
                                <a:cubicBezTo>
                                  <a:pt x="6476572" y="3764736"/>
                                  <a:pt x="6475774" y="3765534"/>
                                  <a:pt x="6474975" y="3765534"/>
                                </a:cubicBezTo>
                                <a:lnTo>
                                  <a:pt x="6474177" y="3765534"/>
                                </a:lnTo>
                                <a:cubicBezTo>
                                  <a:pt x="6472979" y="3765135"/>
                                  <a:pt x="6472180" y="3763937"/>
                                  <a:pt x="6472180" y="3762740"/>
                                </a:cubicBezTo>
                                <a:lnTo>
                                  <a:pt x="6476971" y="3745973"/>
                                </a:lnTo>
                                <a:cubicBezTo>
                                  <a:pt x="6477371" y="3744775"/>
                                  <a:pt x="6478568" y="3743977"/>
                                  <a:pt x="6479766" y="3744376"/>
                                </a:cubicBezTo>
                                <a:close/>
                                <a:moveTo>
                                  <a:pt x="6459805" y="3742779"/>
                                </a:moveTo>
                                <a:cubicBezTo>
                                  <a:pt x="6461003" y="3742779"/>
                                  <a:pt x="6462200" y="3743577"/>
                                  <a:pt x="6462200" y="3744775"/>
                                </a:cubicBezTo>
                                <a:lnTo>
                                  <a:pt x="6464595" y="3762341"/>
                                </a:lnTo>
                                <a:cubicBezTo>
                                  <a:pt x="6464595" y="3763538"/>
                                  <a:pt x="6463797" y="3764736"/>
                                  <a:pt x="6462599" y="3764736"/>
                                </a:cubicBezTo>
                                <a:cubicBezTo>
                                  <a:pt x="6461402" y="3764736"/>
                                  <a:pt x="6460204" y="3763938"/>
                                  <a:pt x="6460204" y="3762740"/>
                                </a:cubicBezTo>
                                <a:lnTo>
                                  <a:pt x="6457808" y="3745174"/>
                                </a:lnTo>
                                <a:cubicBezTo>
                                  <a:pt x="6457808" y="3743977"/>
                                  <a:pt x="6458607" y="3742779"/>
                                  <a:pt x="6459805" y="3742779"/>
                                </a:cubicBezTo>
                                <a:close/>
                                <a:moveTo>
                                  <a:pt x="5504173" y="3717779"/>
                                </a:moveTo>
                                <a:cubicBezTo>
                                  <a:pt x="5511908" y="3719725"/>
                                  <a:pt x="5518894" y="3724615"/>
                                  <a:pt x="5523285" y="3732000"/>
                                </a:cubicBezTo>
                                <a:lnTo>
                                  <a:pt x="5517696" y="3735593"/>
                                </a:lnTo>
                                <a:cubicBezTo>
                                  <a:pt x="5510111" y="3724017"/>
                                  <a:pt x="5494942" y="3720424"/>
                                  <a:pt x="5483365" y="3727609"/>
                                </a:cubicBezTo>
                                <a:cubicBezTo>
                                  <a:pt x="5471787" y="3735194"/>
                                  <a:pt x="5468194" y="3750364"/>
                                  <a:pt x="5476178" y="3761542"/>
                                </a:cubicBezTo>
                                <a:lnTo>
                                  <a:pt x="5470590" y="3765135"/>
                                </a:lnTo>
                                <a:cubicBezTo>
                                  <a:pt x="5470190" y="3764736"/>
                                  <a:pt x="5470190" y="3764336"/>
                                  <a:pt x="5469791" y="3763937"/>
                                </a:cubicBezTo>
                                <a:cubicBezTo>
                                  <a:pt x="5461009" y="3749166"/>
                                  <a:pt x="5465799" y="3730005"/>
                                  <a:pt x="5480571" y="3721222"/>
                                </a:cubicBezTo>
                                <a:cubicBezTo>
                                  <a:pt x="5487956" y="3716831"/>
                                  <a:pt x="5496439" y="3715833"/>
                                  <a:pt x="5504173" y="3717779"/>
                                </a:cubicBezTo>
                                <a:close/>
                                <a:moveTo>
                                  <a:pt x="75848" y="3689685"/>
                                </a:moveTo>
                                <a:cubicBezTo>
                                  <a:pt x="77046" y="3689285"/>
                                  <a:pt x="78244" y="3690084"/>
                                  <a:pt x="78643" y="3691281"/>
                                </a:cubicBezTo>
                                <a:cubicBezTo>
                                  <a:pt x="80240" y="3698866"/>
                                  <a:pt x="88224" y="3704056"/>
                                  <a:pt x="96208" y="3702060"/>
                                </a:cubicBezTo>
                                <a:cubicBezTo>
                                  <a:pt x="97405" y="3702060"/>
                                  <a:pt x="99002" y="3702858"/>
                                  <a:pt x="99401" y="3703657"/>
                                </a:cubicBezTo>
                                <a:cubicBezTo>
                                  <a:pt x="99800" y="3704854"/>
                                  <a:pt x="99002" y="3706052"/>
                                  <a:pt x="98204" y="3706451"/>
                                </a:cubicBezTo>
                                <a:lnTo>
                                  <a:pt x="97804" y="3706451"/>
                                </a:lnTo>
                                <a:cubicBezTo>
                                  <a:pt x="93413" y="3707649"/>
                                  <a:pt x="89022" y="3707249"/>
                                  <a:pt x="85030" y="3705253"/>
                                </a:cubicBezTo>
                                <a:cubicBezTo>
                                  <a:pt x="79840" y="3719625"/>
                                  <a:pt x="69860" y="3730802"/>
                                  <a:pt x="56288" y="3737589"/>
                                </a:cubicBezTo>
                                <a:cubicBezTo>
                                  <a:pt x="42714" y="3744376"/>
                                  <a:pt x="27544" y="3745573"/>
                                  <a:pt x="13173" y="3740783"/>
                                </a:cubicBezTo>
                                <a:cubicBezTo>
                                  <a:pt x="12375" y="3745174"/>
                                  <a:pt x="9980" y="3749166"/>
                                  <a:pt x="6387" y="3751961"/>
                                </a:cubicBezTo>
                                <a:lnTo>
                                  <a:pt x="5988" y="3752360"/>
                                </a:lnTo>
                                <a:cubicBezTo>
                                  <a:pt x="5189" y="3752759"/>
                                  <a:pt x="3992" y="3752360"/>
                                  <a:pt x="3193" y="3751561"/>
                                </a:cubicBezTo>
                                <a:cubicBezTo>
                                  <a:pt x="2395" y="3750763"/>
                                  <a:pt x="2395" y="3749166"/>
                                  <a:pt x="3592" y="3748368"/>
                                </a:cubicBezTo>
                                <a:cubicBezTo>
                                  <a:pt x="9580" y="3743178"/>
                                  <a:pt x="10778" y="3733996"/>
                                  <a:pt x="5588" y="3727608"/>
                                </a:cubicBezTo>
                                <a:cubicBezTo>
                                  <a:pt x="4790" y="3726810"/>
                                  <a:pt x="4790" y="3725213"/>
                                  <a:pt x="5988" y="3724415"/>
                                </a:cubicBezTo>
                                <a:cubicBezTo>
                                  <a:pt x="6786" y="3723616"/>
                                  <a:pt x="8383" y="3723616"/>
                                  <a:pt x="9181" y="3724814"/>
                                </a:cubicBezTo>
                                <a:cubicBezTo>
                                  <a:pt x="11976" y="3728407"/>
                                  <a:pt x="13572" y="3732399"/>
                                  <a:pt x="13572" y="3736392"/>
                                </a:cubicBezTo>
                                <a:lnTo>
                                  <a:pt x="13972" y="3736392"/>
                                </a:lnTo>
                                <a:cubicBezTo>
                                  <a:pt x="27544" y="3740783"/>
                                  <a:pt x="41517" y="3739985"/>
                                  <a:pt x="54292" y="3733596"/>
                                </a:cubicBezTo>
                                <a:cubicBezTo>
                                  <a:pt x="66667" y="3727209"/>
                                  <a:pt x="76248" y="3716431"/>
                                  <a:pt x="80639" y="3703257"/>
                                </a:cubicBezTo>
                                <a:lnTo>
                                  <a:pt x="80639" y="3702858"/>
                                </a:lnTo>
                                <a:cubicBezTo>
                                  <a:pt x="77445" y="3700463"/>
                                  <a:pt x="75449" y="3696870"/>
                                  <a:pt x="74252" y="3692479"/>
                                </a:cubicBezTo>
                                <a:cubicBezTo>
                                  <a:pt x="73852" y="3691281"/>
                                  <a:pt x="74651" y="3690084"/>
                                  <a:pt x="75848" y="3689685"/>
                                </a:cubicBezTo>
                                <a:close/>
                                <a:moveTo>
                                  <a:pt x="999202" y="3686492"/>
                                </a:moveTo>
                                <a:cubicBezTo>
                                  <a:pt x="1001197" y="3686093"/>
                                  <a:pt x="1003592" y="3687689"/>
                                  <a:pt x="1003991" y="3690085"/>
                                </a:cubicBezTo>
                                <a:lnTo>
                                  <a:pt x="1007584" y="3714436"/>
                                </a:lnTo>
                                <a:lnTo>
                                  <a:pt x="1031935" y="3710843"/>
                                </a:lnTo>
                                <a:cubicBezTo>
                                  <a:pt x="1034329" y="3710444"/>
                                  <a:pt x="1036326" y="3712041"/>
                                  <a:pt x="1036726" y="3714436"/>
                                </a:cubicBezTo>
                                <a:cubicBezTo>
                                  <a:pt x="1037125" y="3716831"/>
                                  <a:pt x="1035528" y="3718827"/>
                                  <a:pt x="1033133" y="3719226"/>
                                </a:cubicBezTo>
                                <a:lnTo>
                                  <a:pt x="1008782" y="3722819"/>
                                </a:lnTo>
                                <a:lnTo>
                                  <a:pt x="1012373" y="3747171"/>
                                </a:lnTo>
                                <a:cubicBezTo>
                                  <a:pt x="1012773" y="3749566"/>
                                  <a:pt x="1011176" y="3751562"/>
                                  <a:pt x="1008782" y="3751962"/>
                                </a:cubicBezTo>
                                <a:cubicBezTo>
                                  <a:pt x="1006386" y="3752361"/>
                                  <a:pt x="1004390" y="3750764"/>
                                  <a:pt x="1003991" y="3748369"/>
                                </a:cubicBezTo>
                                <a:lnTo>
                                  <a:pt x="1000399" y="3724017"/>
                                </a:lnTo>
                                <a:lnTo>
                                  <a:pt x="976045" y="3727609"/>
                                </a:lnTo>
                                <a:cubicBezTo>
                                  <a:pt x="973651" y="3728009"/>
                                  <a:pt x="971654" y="3726412"/>
                                  <a:pt x="971255" y="3724017"/>
                                </a:cubicBezTo>
                                <a:cubicBezTo>
                                  <a:pt x="970857" y="3721621"/>
                                  <a:pt x="972452" y="3719625"/>
                                  <a:pt x="974849" y="3719226"/>
                                </a:cubicBezTo>
                                <a:lnTo>
                                  <a:pt x="999202" y="3715633"/>
                                </a:lnTo>
                                <a:lnTo>
                                  <a:pt x="995607" y="3691282"/>
                                </a:lnTo>
                                <a:cubicBezTo>
                                  <a:pt x="995208" y="3688887"/>
                                  <a:pt x="996805" y="3686891"/>
                                  <a:pt x="999202" y="3686492"/>
                                </a:cubicBezTo>
                                <a:close/>
                                <a:moveTo>
                                  <a:pt x="3572043" y="3684895"/>
                                </a:moveTo>
                                <a:cubicBezTo>
                                  <a:pt x="3573237" y="3684895"/>
                                  <a:pt x="3574040" y="3685693"/>
                                  <a:pt x="3574436" y="3686891"/>
                                </a:cubicBezTo>
                                <a:lnTo>
                                  <a:pt x="3576834" y="3704457"/>
                                </a:lnTo>
                                <a:cubicBezTo>
                                  <a:pt x="3576834" y="3705654"/>
                                  <a:pt x="3576036" y="3706852"/>
                                  <a:pt x="3574838" y="3706852"/>
                                </a:cubicBezTo>
                                <a:cubicBezTo>
                                  <a:pt x="3573638" y="3706852"/>
                                  <a:pt x="3572439" y="3706054"/>
                                  <a:pt x="3572439" y="3704856"/>
                                </a:cubicBezTo>
                                <a:lnTo>
                                  <a:pt x="3570037" y="3687290"/>
                                </a:lnTo>
                                <a:cubicBezTo>
                                  <a:pt x="3570037" y="3686093"/>
                                  <a:pt x="3570839" y="3684895"/>
                                  <a:pt x="3572043" y="3684895"/>
                                </a:cubicBezTo>
                                <a:close/>
                                <a:moveTo>
                                  <a:pt x="3560468" y="3684097"/>
                                </a:moveTo>
                                <a:cubicBezTo>
                                  <a:pt x="3561667" y="3684496"/>
                                  <a:pt x="3562061" y="3685693"/>
                                  <a:pt x="3561667" y="3686891"/>
                                </a:cubicBezTo>
                                <a:lnTo>
                                  <a:pt x="3556873" y="3703658"/>
                                </a:lnTo>
                                <a:cubicBezTo>
                                  <a:pt x="3556873" y="3704457"/>
                                  <a:pt x="3556072" y="3705255"/>
                                  <a:pt x="3555272" y="3705255"/>
                                </a:cubicBezTo>
                                <a:lnTo>
                                  <a:pt x="3554472" y="3705255"/>
                                </a:lnTo>
                                <a:cubicBezTo>
                                  <a:pt x="3553272" y="3704856"/>
                                  <a:pt x="3552473" y="3703658"/>
                                  <a:pt x="3552876" y="3702461"/>
                                </a:cubicBezTo>
                                <a:lnTo>
                                  <a:pt x="3557672" y="3685693"/>
                                </a:lnTo>
                                <a:cubicBezTo>
                                  <a:pt x="3558069" y="3684496"/>
                                  <a:pt x="3559273" y="3683697"/>
                                  <a:pt x="3560468" y="3684097"/>
                                </a:cubicBezTo>
                                <a:close/>
                                <a:moveTo>
                                  <a:pt x="3582425" y="3681302"/>
                                </a:moveTo>
                                <a:cubicBezTo>
                                  <a:pt x="3583223" y="3680902"/>
                                  <a:pt x="3584818" y="3680902"/>
                                  <a:pt x="3585219" y="3682100"/>
                                </a:cubicBezTo>
                                <a:lnTo>
                                  <a:pt x="3594000" y="3697271"/>
                                </a:lnTo>
                                <a:cubicBezTo>
                                  <a:pt x="3594397" y="3698069"/>
                                  <a:pt x="3594397" y="3699666"/>
                                  <a:pt x="3593202" y="3700065"/>
                                </a:cubicBezTo>
                                <a:lnTo>
                                  <a:pt x="3592401" y="3700464"/>
                                </a:lnTo>
                                <a:cubicBezTo>
                                  <a:pt x="3591605" y="3700464"/>
                                  <a:pt x="3590809" y="3700065"/>
                                  <a:pt x="3590409" y="3699267"/>
                                </a:cubicBezTo>
                                <a:lnTo>
                                  <a:pt x="3581628" y="3684096"/>
                                </a:lnTo>
                                <a:cubicBezTo>
                                  <a:pt x="3581227" y="3683298"/>
                                  <a:pt x="3581227" y="3681701"/>
                                  <a:pt x="3582425" y="3681302"/>
                                </a:cubicBezTo>
                                <a:close/>
                                <a:moveTo>
                                  <a:pt x="3550481" y="3679306"/>
                                </a:moveTo>
                                <a:cubicBezTo>
                                  <a:pt x="3551287" y="3679705"/>
                                  <a:pt x="3551672" y="3681302"/>
                                  <a:pt x="3551287" y="3682101"/>
                                </a:cubicBezTo>
                                <a:lnTo>
                                  <a:pt x="3540500" y="3696073"/>
                                </a:lnTo>
                                <a:cubicBezTo>
                                  <a:pt x="3540105" y="3696473"/>
                                  <a:pt x="3539300" y="3696872"/>
                                  <a:pt x="3538905" y="3696872"/>
                                </a:cubicBezTo>
                                <a:cubicBezTo>
                                  <a:pt x="3538504" y="3696872"/>
                                  <a:pt x="3537701" y="3696872"/>
                                  <a:pt x="3537299" y="3696473"/>
                                </a:cubicBezTo>
                                <a:cubicBezTo>
                                  <a:pt x="3536506" y="3696073"/>
                                  <a:pt x="3536107" y="3694477"/>
                                  <a:pt x="3536903" y="3693678"/>
                                </a:cubicBezTo>
                                <a:lnTo>
                                  <a:pt x="3547690" y="3679705"/>
                                </a:lnTo>
                                <a:cubicBezTo>
                                  <a:pt x="3548086" y="3678907"/>
                                  <a:pt x="3549686" y="3678508"/>
                                  <a:pt x="3550481" y="3679306"/>
                                </a:cubicBezTo>
                                <a:close/>
                                <a:moveTo>
                                  <a:pt x="2227337" y="3679007"/>
                                </a:moveTo>
                                <a:cubicBezTo>
                                  <a:pt x="2229932" y="3678408"/>
                                  <a:pt x="2233325" y="3678308"/>
                                  <a:pt x="2236719" y="3680105"/>
                                </a:cubicBezTo>
                                <a:cubicBezTo>
                                  <a:pt x="2244303" y="3684097"/>
                                  <a:pt x="2243904" y="3691681"/>
                                  <a:pt x="2243904" y="3692081"/>
                                </a:cubicBezTo>
                                <a:cubicBezTo>
                                  <a:pt x="2243904" y="3692081"/>
                                  <a:pt x="2243904" y="3694875"/>
                                  <a:pt x="2247497" y="3696871"/>
                                </a:cubicBezTo>
                                <a:cubicBezTo>
                                  <a:pt x="2251091" y="3698468"/>
                                  <a:pt x="2253487" y="3696871"/>
                                  <a:pt x="2253487" y="3696871"/>
                                </a:cubicBezTo>
                                <a:lnTo>
                                  <a:pt x="2253885" y="3696871"/>
                                </a:lnTo>
                                <a:lnTo>
                                  <a:pt x="2254284" y="3696472"/>
                                </a:lnTo>
                                <a:cubicBezTo>
                                  <a:pt x="2256278" y="3695274"/>
                                  <a:pt x="2261068" y="3692879"/>
                                  <a:pt x="2267453" y="3696073"/>
                                </a:cubicBezTo>
                                <a:cubicBezTo>
                                  <a:pt x="2274238" y="3699665"/>
                                  <a:pt x="2274636" y="3707250"/>
                                  <a:pt x="2274636" y="3707649"/>
                                </a:cubicBezTo>
                                <a:lnTo>
                                  <a:pt x="2274636" y="3708049"/>
                                </a:lnTo>
                                <a:cubicBezTo>
                                  <a:pt x="2274636" y="3708049"/>
                                  <a:pt x="2274636" y="3710843"/>
                                  <a:pt x="2278228" y="3712839"/>
                                </a:cubicBezTo>
                                <a:cubicBezTo>
                                  <a:pt x="2281820" y="3714835"/>
                                  <a:pt x="2284621" y="3712839"/>
                                  <a:pt x="2284621" y="3712839"/>
                                </a:cubicBezTo>
                                <a:lnTo>
                                  <a:pt x="2285017" y="3712839"/>
                                </a:lnTo>
                                <a:cubicBezTo>
                                  <a:pt x="2285418" y="3712440"/>
                                  <a:pt x="2292600" y="3708448"/>
                                  <a:pt x="2298992" y="3712041"/>
                                </a:cubicBezTo>
                                <a:cubicBezTo>
                                  <a:pt x="2306579" y="3716033"/>
                                  <a:pt x="2306181" y="3723618"/>
                                  <a:pt x="2306181" y="3724018"/>
                                </a:cubicBezTo>
                                <a:cubicBezTo>
                                  <a:pt x="2306181" y="3724018"/>
                                  <a:pt x="2306181" y="3726812"/>
                                  <a:pt x="2309771" y="3728808"/>
                                </a:cubicBezTo>
                                <a:cubicBezTo>
                                  <a:pt x="2310965" y="3729207"/>
                                  <a:pt x="2311762" y="3729606"/>
                                  <a:pt x="2312957" y="3729606"/>
                                </a:cubicBezTo>
                                <a:lnTo>
                                  <a:pt x="2317343" y="3730006"/>
                                </a:lnTo>
                                <a:cubicBezTo>
                                  <a:pt x="2319344" y="3730006"/>
                                  <a:pt x="2320932" y="3732002"/>
                                  <a:pt x="2320932" y="3733998"/>
                                </a:cubicBezTo>
                                <a:cubicBezTo>
                                  <a:pt x="2320932" y="3735994"/>
                                  <a:pt x="2319344" y="3737590"/>
                                  <a:pt x="2315351" y="3737990"/>
                                </a:cubicBezTo>
                                <a:lnTo>
                                  <a:pt x="2309368" y="3737590"/>
                                </a:lnTo>
                                <a:cubicBezTo>
                                  <a:pt x="2307775" y="3737191"/>
                                  <a:pt x="2306181" y="3736792"/>
                                  <a:pt x="2304579" y="3735994"/>
                                </a:cubicBezTo>
                                <a:cubicBezTo>
                                  <a:pt x="2296995" y="3732002"/>
                                  <a:pt x="2297395" y="3724417"/>
                                  <a:pt x="2297395" y="3724018"/>
                                </a:cubicBezTo>
                                <a:cubicBezTo>
                                  <a:pt x="2297395" y="3724018"/>
                                  <a:pt x="2297792" y="3721222"/>
                                  <a:pt x="2294202" y="3719226"/>
                                </a:cubicBezTo>
                                <a:cubicBezTo>
                                  <a:pt x="2291403" y="3717629"/>
                                  <a:pt x="2287813" y="3719226"/>
                                  <a:pt x="2287414" y="3719625"/>
                                </a:cubicBezTo>
                                <a:cubicBezTo>
                                  <a:pt x="2286217" y="3720424"/>
                                  <a:pt x="2280625" y="3723618"/>
                                  <a:pt x="2273837" y="3720025"/>
                                </a:cubicBezTo>
                                <a:cubicBezTo>
                                  <a:pt x="2267055" y="3716432"/>
                                  <a:pt x="2266654" y="3710045"/>
                                  <a:pt x="2266654" y="3708448"/>
                                </a:cubicBezTo>
                                <a:cubicBezTo>
                                  <a:pt x="2266256" y="3708049"/>
                                  <a:pt x="2265856" y="3704855"/>
                                  <a:pt x="2263062" y="3703258"/>
                                </a:cubicBezTo>
                                <a:cubicBezTo>
                                  <a:pt x="2259870" y="3701661"/>
                                  <a:pt x="2257876" y="3702859"/>
                                  <a:pt x="2257077" y="3703258"/>
                                </a:cubicBezTo>
                                <a:lnTo>
                                  <a:pt x="2256679" y="3703258"/>
                                </a:lnTo>
                                <a:cubicBezTo>
                                  <a:pt x="2255481" y="3704057"/>
                                  <a:pt x="2250291" y="3707250"/>
                                  <a:pt x="2243105" y="3703657"/>
                                </a:cubicBezTo>
                                <a:cubicBezTo>
                                  <a:pt x="2235520" y="3699665"/>
                                  <a:pt x="2235920" y="3692480"/>
                                  <a:pt x="2235920" y="3691681"/>
                                </a:cubicBezTo>
                                <a:cubicBezTo>
                                  <a:pt x="2236317" y="3691681"/>
                                  <a:pt x="2235920" y="3688488"/>
                                  <a:pt x="2232726" y="3686891"/>
                                </a:cubicBezTo>
                                <a:cubicBezTo>
                                  <a:pt x="2229931" y="3685294"/>
                                  <a:pt x="2226338" y="3686891"/>
                                  <a:pt x="2225939" y="3687290"/>
                                </a:cubicBezTo>
                                <a:cubicBezTo>
                                  <a:pt x="2224742" y="3688089"/>
                                  <a:pt x="2219153" y="3691282"/>
                                  <a:pt x="2212365" y="3687689"/>
                                </a:cubicBezTo>
                                <a:lnTo>
                                  <a:pt x="2209971" y="3686093"/>
                                </a:lnTo>
                                <a:cubicBezTo>
                                  <a:pt x="2207974" y="3685294"/>
                                  <a:pt x="2207177" y="3682899"/>
                                  <a:pt x="2208373" y="3680903"/>
                                </a:cubicBezTo>
                                <a:cubicBezTo>
                                  <a:pt x="2209172" y="3678907"/>
                                  <a:pt x="2211567" y="3678109"/>
                                  <a:pt x="2213563" y="3679306"/>
                                </a:cubicBezTo>
                                <a:lnTo>
                                  <a:pt x="2215958" y="3680903"/>
                                </a:lnTo>
                                <a:cubicBezTo>
                                  <a:pt x="2219552" y="3682899"/>
                                  <a:pt x="2222346" y="3680903"/>
                                  <a:pt x="2222346" y="3680903"/>
                                </a:cubicBezTo>
                                <a:lnTo>
                                  <a:pt x="2222747" y="3680903"/>
                                </a:lnTo>
                                <a:cubicBezTo>
                                  <a:pt x="2222946" y="3680703"/>
                                  <a:pt x="2224741" y="3679606"/>
                                  <a:pt x="2227337" y="3679007"/>
                                </a:cubicBezTo>
                                <a:close/>
                                <a:moveTo>
                                  <a:pt x="6778765" y="3676512"/>
                                </a:moveTo>
                                <a:cubicBezTo>
                                  <a:pt x="6779963" y="3676113"/>
                                  <a:pt x="6781161" y="3676911"/>
                                  <a:pt x="6781560" y="3678109"/>
                                </a:cubicBezTo>
                                <a:cubicBezTo>
                                  <a:pt x="6783157" y="3685693"/>
                                  <a:pt x="6791141" y="3690883"/>
                                  <a:pt x="6799124" y="3688887"/>
                                </a:cubicBezTo>
                                <a:cubicBezTo>
                                  <a:pt x="6800322" y="3688887"/>
                                  <a:pt x="6801919" y="3689685"/>
                                  <a:pt x="6802318" y="3690484"/>
                                </a:cubicBezTo>
                                <a:cubicBezTo>
                                  <a:pt x="6802717" y="3691681"/>
                                  <a:pt x="6801919" y="3692879"/>
                                  <a:pt x="6801120" y="3693278"/>
                                </a:cubicBezTo>
                                <a:lnTo>
                                  <a:pt x="6800721" y="3693278"/>
                                </a:lnTo>
                                <a:cubicBezTo>
                                  <a:pt x="6796330" y="3694476"/>
                                  <a:pt x="6791939" y="3694076"/>
                                  <a:pt x="6787947" y="3692080"/>
                                </a:cubicBezTo>
                                <a:cubicBezTo>
                                  <a:pt x="6782757" y="3706452"/>
                                  <a:pt x="6772777" y="3717629"/>
                                  <a:pt x="6759205" y="3724416"/>
                                </a:cubicBezTo>
                                <a:cubicBezTo>
                                  <a:pt x="6745632" y="3731203"/>
                                  <a:pt x="6730462" y="3732400"/>
                                  <a:pt x="6716090" y="3727610"/>
                                </a:cubicBezTo>
                                <a:cubicBezTo>
                                  <a:pt x="6715292" y="3732001"/>
                                  <a:pt x="6712897" y="3735993"/>
                                  <a:pt x="6709304" y="3738788"/>
                                </a:cubicBezTo>
                                <a:lnTo>
                                  <a:pt x="6708905" y="3739187"/>
                                </a:lnTo>
                                <a:cubicBezTo>
                                  <a:pt x="6708106" y="3739586"/>
                                  <a:pt x="6706909" y="3739187"/>
                                  <a:pt x="6706110" y="3738388"/>
                                </a:cubicBezTo>
                                <a:cubicBezTo>
                                  <a:pt x="6705312" y="3737590"/>
                                  <a:pt x="6705312" y="3735993"/>
                                  <a:pt x="6706510" y="3735195"/>
                                </a:cubicBezTo>
                                <a:cubicBezTo>
                                  <a:pt x="6712498" y="3730005"/>
                                  <a:pt x="6713695" y="3720823"/>
                                  <a:pt x="6708506" y="3714435"/>
                                </a:cubicBezTo>
                                <a:cubicBezTo>
                                  <a:pt x="6707707" y="3713637"/>
                                  <a:pt x="6707707" y="3712040"/>
                                  <a:pt x="6708905" y="3711242"/>
                                </a:cubicBezTo>
                                <a:cubicBezTo>
                                  <a:pt x="6709703" y="3710444"/>
                                  <a:pt x="6711300" y="3710444"/>
                                  <a:pt x="6712098" y="3711641"/>
                                </a:cubicBezTo>
                                <a:cubicBezTo>
                                  <a:pt x="6714893" y="3715234"/>
                                  <a:pt x="6716490" y="3719226"/>
                                  <a:pt x="6716490" y="3723219"/>
                                </a:cubicBezTo>
                                <a:lnTo>
                                  <a:pt x="6716889" y="3723219"/>
                                </a:lnTo>
                                <a:cubicBezTo>
                                  <a:pt x="6730462" y="3727610"/>
                                  <a:pt x="6744434" y="3726812"/>
                                  <a:pt x="6757209" y="3720423"/>
                                </a:cubicBezTo>
                                <a:cubicBezTo>
                                  <a:pt x="6769584" y="3714036"/>
                                  <a:pt x="6779165" y="3703258"/>
                                  <a:pt x="6783556" y="3690084"/>
                                </a:cubicBezTo>
                                <a:lnTo>
                                  <a:pt x="6783556" y="3689685"/>
                                </a:lnTo>
                                <a:cubicBezTo>
                                  <a:pt x="6780362" y="3687290"/>
                                  <a:pt x="6778366" y="3683697"/>
                                  <a:pt x="6777169" y="3679306"/>
                                </a:cubicBezTo>
                                <a:cubicBezTo>
                                  <a:pt x="6776769" y="3678109"/>
                                  <a:pt x="6777568" y="3676911"/>
                                  <a:pt x="6778765" y="3676512"/>
                                </a:cubicBezTo>
                                <a:close/>
                                <a:moveTo>
                                  <a:pt x="3593999" y="3673318"/>
                                </a:moveTo>
                                <a:lnTo>
                                  <a:pt x="3608366" y="3684097"/>
                                </a:lnTo>
                                <a:cubicBezTo>
                                  <a:pt x="3609165" y="3684497"/>
                                  <a:pt x="3609562" y="3686093"/>
                                  <a:pt x="3608762" y="3686892"/>
                                </a:cubicBezTo>
                                <a:cubicBezTo>
                                  <a:pt x="3608366" y="3687291"/>
                                  <a:pt x="3607565" y="3687690"/>
                                  <a:pt x="3607169" y="3687690"/>
                                </a:cubicBezTo>
                                <a:cubicBezTo>
                                  <a:pt x="3606773" y="3687690"/>
                                  <a:pt x="3605972" y="3687690"/>
                                  <a:pt x="3605576" y="3687291"/>
                                </a:cubicBezTo>
                                <a:lnTo>
                                  <a:pt x="3591604" y="3676512"/>
                                </a:lnTo>
                                <a:cubicBezTo>
                                  <a:pt x="3590809" y="3676113"/>
                                  <a:pt x="3590408" y="3674516"/>
                                  <a:pt x="3591204" y="3673717"/>
                                </a:cubicBezTo>
                                <a:cubicBezTo>
                                  <a:pt x="3591604" y="3672919"/>
                                  <a:pt x="3593202" y="3672520"/>
                                  <a:pt x="3593999" y="3673318"/>
                                </a:cubicBezTo>
                                <a:close/>
                                <a:moveTo>
                                  <a:pt x="3540105" y="3669725"/>
                                </a:moveTo>
                                <a:cubicBezTo>
                                  <a:pt x="3540902" y="3669326"/>
                                  <a:pt x="3542502" y="3669326"/>
                                  <a:pt x="3542898" y="3670524"/>
                                </a:cubicBezTo>
                                <a:cubicBezTo>
                                  <a:pt x="3543289" y="3671322"/>
                                  <a:pt x="3542898" y="3672520"/>
                                  <a:pt x="3542090" y="3673318"/>
                                </a:cubicBezTo>
                                <a:lnTo>
                                  <a:pt x="3526924" y="3682102"/>
                                </a:lnTo>
                                <a:lnTo>
                                  <a:pt x="3526127" y="3682501"/>
                                </a:lnTo>
                                <a:cubicBezTo>
                                  <a:pt x="3525328" y="3682501"/>
                                  <a:pt x="3524532" y="3682102"/>
                                  <a:pt x="3524122" y="3681303"/>
                                </a:cubicBezTo>
                                <a:cubicBezTo>
                                  <a:pt x="3523728" y="3680505"/>
                                  <a:pt x="3523728" y="3678908"/>
                                  <a:pt x="3524930" y="3678509"/>
                                </a:cubicBezTo>
                                <a:close/>
                                <a:moveTo>
                                  <a:pt x="3598790" y="3662540"/>
                                </a:moveTo>
                                <a:lnTo>
                                  <a:pt x="3615550" y="3667331"/>
                                </a:lnTo>
                                <a:cubicBezTo>
                                  <a:pt x="3616748" y="3667331"/>
                                  <a:pt x="3617550" y="3668529"/>
                                  <a:pt x="3616748" y="3670125"/>
                                </a:cubicBezTo>
                                <a:cubicBezTo>
                                  <a:pt x="3616748" y="3670924"/>
                                  <a:pt x="3615952" y="3671722"/>
                                  <a:pt x="3615155" y="3671722"/>
                                </a:cubicBezTo>
                                <a:lnTo>
                                  <a:pt x="3614352" y="3671722"/>
                                </a:lnTo>
                                <a:lnTo>
                                  <a:pt x="3597592" y="3666931"/>
                                </a:lnTo>
                                <a:cubicBezTo>
                                  <a:pt x="3596394" y="3666532"/>
                                  <a:pt x="3595593" y="3665334"/>
                                  <a:pt x="3595995" y="3664137"/>
                                </a:cubicBezTo>
                                <a:cubicBezTo>
                                  <a:pt x="3596394" y="3662939"/>
                                  <a:pt x="3597592" y="3662141"/>
                                  <a:pt x="3598790" y="3662540"/>
                                </a:cubicBezTo>
                                <a:close/>
                                <a:moveTo>
                                  <a:pt x="3536903" y="3657749"/>
                                </a:moveTo>
                                <a:cubicBezTo>
                                  <a:pt x="3538106" y="3657749"/>
                                  <a:pt x="3539300" y="3658547"/>
                                  <a:pt x="3539300" y="3659745"/>
                                </a:cubicBezTo>
                                <a:cubicBezTo>
                                  <a:pt x="3539703" y="3660942"/>
                                  <a:pt x="3538504" y="3662140"/>
                                  <a:pt x="3537299" y="3662140"/>
                                </a:cubicBezTo>
                                <a:lnTo>
                                  <a:pt x="3519743" y="3664536"/>
                                </a:lnTo>
                                <a:cubicBezTo>
                                  <a:pt x="3518538" y="3664536"/>
                                  <a:pt x="3517339" y="3663738"/>
                                  <a:pt x="3517339" y="3662540"/>
                                </a:cubicBezTo>
                                <a:cubicBezTo>
                                  <a:pt x="3517339" y="3661342"/>
                                  <a:pt x="3518139" y="3660144"/>
                                  <a:pt x="3519345" y="3660144"/>
                                </a:cubicBezTo>
                                <a:close/>
                                <a:moveTo>
                                  <a:pt x="3616353" y="3647769"/>
                                </a:moveTo>
                                <a:cubicBezTo>
                                  <a:pt x="3617550" y="3647370"/>
                                  <a:pt x="3618348" y="3648169"/>
                                  <a:pt x="3618746" y="3649765"/>
                                </a:cubicBezTo>
                                <a:cubicBezTo>
                                  <a:pt x="3618746" y="3650963"/>
                                  <a:pt x="3617948" y="3652161"/>
                                  <a:pt x="3616748" y="3652161"/>
                                </a:cubicBezTo>
                                <a:lnTo>
                                  <a:pt x="3599190" y="3654557"/>
                                </a:lnTo>
                                <a:cubicBezTo>
                                  <a:pt x="3597992" y="3654557"/>
                                  <a:pt x="3596795" y="3653758"/>
                                  <a:pt x="3596795" y="3652561"/>
                                </a:cubicBezTo>
                                <a:cubicBezTo>
                                  <a:pt x="3596795" y="3651362"/>
                                  <a:pt x="3597593" y="3650165"/>
                                  <a:pt x="3598791" y="3650165"/>
                                </a:cubicBezTo>
                                <a:close/>
                                <a:moveTo>
                                  <a:pt x="2244503" y="3646672"/>
                                </a:moveTo>
                                <a:cubicBezTo>
                                  <a:pt x="2247099" y="3646073"/>
                                  <a:pt x="2250492" y="3645973"/>
                                  <a:pt x="2253885" y="3647770"/>
                                </a:cubicBezTo>
                                <a:cubicBezTo>
                                  <a:pt x="2261468" y="3651762"/>
                                  <a:pt x="2261068" y="3659346"/>
                                  <a:pt x="2261068" y="3659745"/>
                                </a:cubicBezTo>
                                <a:cubicBezTo>
                                  <a:pt x="2261068" y="3659745"/>
                                  <a:pt x="2261068" y="3662540"/>
                                  <a:pt x="2264658" y="3664536"/>
                                </a:cubicBezTo>
                                <a:cubicBezTo>
                                  <a:pt x="2268252" y="3666133"/>
                                  <a:pt x="2270647" y="3664536"/>
                                  <a:pt x="2270647" y="3664536"/>
                                </a:cubicBezTo>
                                <a:lnTo>
                                  <a:pt x="2271044" y="3664536"/>
                                </a:lnTo>
                                <a:lnTo>
                                  <a:pt x="2271444" y="3664137"/>
                                </a:lnTo>
                                <a:cubicBezTo>
                                  <a:pt x="2273439" y="3662939"/>
                                  <a:pt x="2278228" y="3660544"/>
                                  <a:pt x="2284621" y="3663737"/>
                                </a:cubicBezTo>
                                <a:cubicBezTo>
                                  <a:pt x="2291403" y="3667330"/>
                                  <a:pt x="2291809" y="3674915"/>
                                  <a:pt x="2291809" y="3675314"/>
                                </a:cubicBezTo>
                                <a:lnTo>
                                  <a:pt x="2291809" y="3675713"/>
                                </a:lnTo>
                                <a:cubicBezTo>
                                  <a:pt x="2291809" y="3675713"/>
                                  <a:pt x="2291809" y="3678508"/>
                                  <a:pt x="2295400" y="3680504"/>
                                </a:cubicBezTo>
                                <a:cubicBezTo>
                                  <a:pt x="2298992" y="3682500"/>
                                  <a:pt x="2301786" y="3680504"/>
                                  <a:pt x="2301786" y="3680504"/>
                                </a:cubicBezTo>
                                <a:lnTo>
                                  <a:pt x="2302185" y="3680504"/>
                                </a:lnTo>
                                <a:cubicBezTo>
                                  <a:pt x="2302586" y="3680105"/>
                                  <a:pt x="2309765" y="3676113"/>
                                  <a:pt x="2316146" y="3679705"/>
                                </a:cubicBezTo>
                                <a:cubicBezTo>
                                  <a:pt x="2323725" y="3683697"/>
                                  <a:pt x="2323327" y="3691283"/>
                                  <a:pt x="2323327" y="3691682"/>
                                </a:cubicBezTo>
                                <a:cubicBezTo>
                                  <a:pt x="2323327" y="3691682"/>
                                  <a:pt x="2323327" y="3694477"/>
                                  <a:pt x="2326926" y="3696473"/>
                                </a:cubicBezTo>
                                <a:cubicBezTo>
                                  <a:pt x="2328120" y="3696872"/>
                                  <a:pt x="2328922" y="3697271"/>
                                  <a:pt x="2330121" y="3697271"/>
                                </a:cubicBezTo>
                                <a:lnTo>
                                  <a:pt x="2334521" y="3697670"/>
                                </a:lnTo>
                                <a:cubicBezTo>
                                  <a:pt x="2336517" y="3697670"/>
                                  <a:pt x="2338117" y="3699666"/>
                                  <a:pt x="2338117" y="3701662"/>
                                </a:cubicBezTo>
                                <a:cubicBezTo>
                                  <a:pt x="2338117" y="3703658"/>
                                  <a:pt x="2336116" y="3705654"/>
                                  <a:pt x="2332519" y="3705654"/>
                                </a:cubicBezTo>
                                <a:lnTo>
                                  <a:pt x="2326525" y="3705255"/>
                                </a:lnTo>
                                <a:cubicBezTo>
                                  <a:pt x="2324929" y="3704856"/>
                                  <a:pt x="2323327" y="3704457"/>
                                  <a:pt x="2321729" y="3703658"/>
                                </a:cubicBezTo>
                                <a:cubicBezTo>
                                  <a:pt x="2314154" y="3699666"/>
                                  <a:pt x="2314554" y="3692082"/>
                                  <a:pt x="2314554" y="3691682"/>
                                </a:cubicBezTo>
                                <a:cubicBezTo>
                                  <a:pt x="2314554" y="3691682"/>
                                  <a:pt x="2314951" y="3688887"/>
                                  <a:pt x="2311361" y="3686891"/>
                                </a:cubicBezTo>
                                <a:cubicBezTo>
                                  <a:pt x="2308576" y="3685294"/>
                                  <a:pt x="2304982" y="3686891"/>
                                  <a:pt x="2304579" y="3687290"/>
                                </a:cubicBezTo>
                                <a:cubicBezTo>
                                  <a:pt x="2303382" y="3688089"/>
                                  <a:pt x="2297792" y="3691283"/>
                                  <a:pt x="2291006" y="3687689"/>
                                </a:cubicBezTo>
                                <a:cubicBezTo>
                                  <a:pt x="2284221" y="3684097"/>
                                  <a:pt x="2283820" y="3677709"/>
                                  <a:pt x="2283820" y="3676113"/>
                                </a:cubicBezTo>
                                <a:cubicBezTo>
                                  <a:pt x="2283420" y="3675713"/>
                                  <a:pt x="2283020" y="3672520"/>
                                  <a:pt x="2280225" y="3670923"/>
                                </a:cubicBezTo>
                                <a:cubicBezTo>
                                  <a:pt x="2277031" y="3669326"/>
                                  <a:pt x="2275037" y="3670524"/>
                                  <a:pt x="2274238" y="3670923"/>
                                </a:cubicBezTo>
                                <a:lnTo>
                                  <a:pt x="2273839" y="3670923"/>
                                </a:lnTo>
                                <a:cubicBezTo>
                                  <a:pt x="2272642" y="3671721"/>
                                  <a:pt x="2267453" y="3674915"/>
                                  <a:pt x="2260271" y="3671322"/>
                                </a:cubicBezTo>
                                <a:cubicBezTo>
                                  <a:pt x="2252687" y="3667330"/>
                                  <a:pt x="2253086" y="3660145"/>
                                  <a:pt x="2253086" y="3659346"/>
                                </a:cubicBezTo>
                                <a:cubicBezTo>
                                  <a:pt x="2253487" y="3659346"/>
                                  <a:pt x="2253086" y="3656153"/>
                                  <a:pt x="2249894" y="3654556"/>
                                </a:cubicBezTo>
                                <a:cubicBezTo>
                                  <a:pt x="2247098" y="3652959"/>
                                  <a:pt x="2243505" y="3654556"/>
                                  <a:pt x="2243105" y="3654955"/>
                                </a:cubicBezTo>
                                <a:cubicBezTo>
                                  <a:pt x="2241908" y="3655754"/>
                                  <a:pt x="2236319" y="3658947"/>
                                  <a:pt x="2229534" y="3655354"/>
                                </a:cubicBezTo>
                                <a:lnTo>
                                  <a:pt x="2227137" y="3653758"/>
                                </a:lnTo>
                                <a:cubicBezTo>
                                  <a:pt x="2225141" y="3652959"/>
                                  <a:pt x="2224342" y="3650564"/>
                                  <a:pt x="2225541" y="3648568"/>
                                </a:cubicBezTo>
                                <a:cubicBezTo>
                                  <a:pt x="2226339" y="3646572"/>
                                  <a:pt x="2228734" y="3645774"/>
                                  <a:pt x="2230730" y="3646971"/>
                                </a:cubicBezTo>
                                <a:lnTo>
                                  <a:pt x="2233125" y="3648568"/>
                                </a:lnTo>
                                <a:cubicBezTo>
                                  <a:pt x="2236719" y="3650564"/>
                                  <a:pt x="2239514" y="3648568"/>
                                  <a:pt x="2239514" y="3648568"/>
                                </a:cubicBezTo>
                                <a:lnTo>
                                  <a:pt x="2239913" y="3648568"/>
                                </a:lnTo>
                                <a:cubicBezTo>
                                  <a:pt x="2240112" y="3648368"/>
                                  <a:pt x="2241908" y="3647271"/>
                                  <a:pt x="2244503" y="3646672"/>
                                </a:cubicBezTo>
                                <a:close/>
                                <a:moveTo>
                                  <a:pt x="3521338" y="3640584"/>
                                </a:moveTo>
                                <a:lnTo>
                                  <a:pt x="3538106" y="3645375"/>
                                </a:lnTo>
                                <a:cubicBezTo>
                                  <a:pt x="3539300" y="3645774"/>
                                  <a:pt x="3540105" y="3646972"/>
                                  <a:pt x="3539703" y="3648169"/>
                                </a:cubicBezTo>
                                <a:cubicBezTo>
                                  <a:pt x="3539703" y="3648968"/>
                                  <a:pt x="3538905" y="3649766"/>
                                  <a:pt x="3538106" y="3649766"/>
                                </a:cubicBezTo>
                                <a:lnTo>
                                  <a:pt x="3537299" y="3649766"/>
                                </a:lnTo>
                                <a:lnTo>
                                  <a:pt x="3520536" y="3644975"/>
                                </a:lnTo>
                                <a:cubicBezTo>
                                  <a:pt x="3519343" y="3644576"/>
                                  <a:pt x="3518942" y="3643777"/>
                                  <a:pt x="3518538" y="3642181"/>
                                </a:cubicBezTo>
                                <a:cubicBezTo>
                                  <a:pt x="3518942" y="3640983"/>
                                  <a:pt x="3520138" y="3640185"/>
                                  <a:pt x="3521338" y="3640584"/>
                                </a:cubicBezTo>
                                <a:close/>
                                <a:moveTo>
                                  <a:pt x="3609559" y="3630205"/>
                                </a:moveTo>
                                <a:cubicBezTo>
                                  <a:pt x="3610359" y="3629805"/>
                                  <a:pt x="3611959" y="3629805"/>
                                  <a:pt x="3612359" y="3631003"/>
                                </a:cubicBezTo>
                                <a:cubicBezTo>
                                  <a:pt x="3612762" y="3631801"/>
                                  <a:pt x="3612762" y="3633398"/>
                                  <a:pt x="3611562" y="3633797"/>
                                </a:cubicBezTo>
                                <a:lnTo>
                                  <a:pt x="3596394" y="3642581"/>
                                </a:lnTo>
                                <a:lnTo>
                                  <a:pt x="3595594" y="3642980"/>
                                </a:lnTo>
                                <a:cubicBezTo>
                                  <a:pt x="3594796" y="3642980"/>
                                  <a:pt x="3593999" y="3642581"/>
                                  <a:pt x="3593601" y="3641782"/>
                                </a:cubicBezTo>
                                <a:cubicBezTo>
                                  <a:pt x="3592801" y="3640984"/>
                                  <a:pt x="3593200" y="3639387"/>
                                  <a:pt x="3594397" y="3638988"/>
                                </a:cubicBezTo>
                                <a:close/>
                                <a:moveTo>
                                  <a:pt x="3530921" y="3625015"/>
                                </a:moveTo>
                                <a:lnTo>
                                  <a:pt x="3544894" y="3635794"/>
                                </a:lnTo>
                                <a:cubicBezTo>
                                  <a:pt x="3545686" y="3636194"/>
                                  <a:pt x="3546090" y="3637790"/>
                                  <a:pt x="3545295" y="3638589"/>
                                </a:cubicBezTo>
                                <a:cubicBezTo>
                                  <a:pt x="3544894" y="3638988"/>
                                  <a:pt x="3544095" y="3639387"/>
                                  <a:pt x="3543691" y="3639387"/>
                                </a:cubicBezTo>
                                <a:cubicBezTo>
                                  <a:pt x="3543294" y="3639387"/>
                                  <a:pt x="3542502" y="3639387"/>
                                  <a:pt x="3542090" y="3638988"/>
                                </a:cubicBezTo>
                                <a:lnTo>
                                  <a:pt x="3528520" y="3628209"/>
                                </a:lnTo>
                                <a:cubicBezTo>
                                  <a:pt x="3527725" y="3627809"/>
                                  <a:pt x="3527325" y="3626213"/>
                                  <a:pt x="3528124" y="3625414"/>
                                </a:cubicBezTo>
                                <a:cubicBezTo>
                                  <a:pt x="3528520" y="3624616"/>
                                  <a:pt x="3530124" y="3624217"/>
                                  <a:pt x="3530921" y="3625015"/>
                                </a:cubicBezTo>
                                <a:close/>
                                <a:moveTo>
                                  <a:pt x="3599590" y="3615833"/>
                                </a:moveTo>
                                <a:cubicBezTo>
                                  <a:pt x="3600389" y="3616232"/>
                                  <a:pt x="3600786" y="3617829"/>
                                  <a:pt x="3599989" y="3618627"/>
                                </a:cubicBezTo>
                                <a:lnTo>
                                  <a:pt x="3589208" y="3632600"/>
                                </a:lnTo>
                                <a:cubicBezTo>
                                  <a:pt x="3588810" y="3632999"/>
                                  <a:pt x="3588013" y="3633399"/>
                                  <a:pt x="3587614" y="3633399"/>
                                </a:cubicBezTo>
                                <a:cubicBezTo>
                                  <a:pt x="3587216" y="3633399"/>
                                  <a:pt x="3586411" y="3633399"/>
                                  <a:pt x="3586015" y="3632999"/>
                                </a:cubicBezTo>
                                <a:cubicBezTo>
                                  <a:pt x="3584817" y="3632201"/>
                                  <a:pt x="3584817" y="3631003"/>
                                  <a:pt x="3586015" y="3630205"/>
                                </a:cubicBezTo>
                                <a:lnTo>
                                  <a:pt x="3596795" y="3616232"/>
                                </a:lnTo>
                                <a:cubicBezTo>
                                  <a:pt x="3597193" y="3615434"/>
                                  <a:pt x="3598791" y="3615035"/>
                                  <a:pt x="3599590" y="3615833"/>
                                </a:cubicBezTo>
                                <a:close/>
                                <a:moveTo>
                                  <a:pt x="3542898" y="3612241"/>
                                </a:moveTo>
                                <a:cubicBezTo>
                                  <a:pt x="3543691" y="3611841"/>
                                  <a:pt x="3545295" y="3611841"/>
                                  <a:pt x="3545686" y="3613039"/>
                                </a:cubicBezTo>
                                <a:lnTo>
                                  <a:pt x="3554472" y="3628210"/>
                                </a:lnTo>
                                <a:cubicBezTo>
                                  <a:pt x="3554876" y="3629008"/>
                                  <a:pt x="3554876" y="3630605"/>
                                  <a:pt x="3553672" y="3631004"/>
                                </a:cubicBezTo>
                                <a:lnTo>
                                  <a:pt x="3552880" y="3631403"/>
                                </a:lnTo>
                                <a:cubicBezTo>
                                  <a:pt x="3552083" y="3631403"/>
                                  <a:pt x="3551287" y="3631004"/>
                                  <a:pt x="3550877" y="3630206"/>
                                </a:cubicBezTo>
                                <a:lnTo>
                                  <a:pt x="3542090" y="3615035"/>
                                </a:lnTo>
                                <a:cubicBezTo>
                                  <a:pt x="3541699" y="3614237"/>
                                  <a:pt x="3541699" y="3612640"/>
                                  <a:pt x="3542898" y="3612241"/>
                                </a:cubicBezTo>
                                <a:close/>
                                <a:moveTo>
                                  <a:pt x="3581628" y="3607051"/>
                                </a:moveTo>
                                <a:cubicBezTo>
                                  <a:pt x="3582823" y="3607450"/>
                                  <a:pt x="3583621" y="3608647"/>
                                  <a:pt x="3583223" y="3609845"/>
                                </a:cubicBezTo>
                                <a:lnTo>
                                  <a:pt x="3578434" y="3626612"/>
                                </a:lnTo>
                                <a:cubicBezTo>
                                  <a:pt x="3578434" y="3627411"/>
                                  <a:pt x="3577631" y="3628209"/>
                                  <a:pt x="3576834" y="3628209"/>
                                </a:cubicBezTo>
                                <a:lnTo>
                                  <a:pt x="3576036" y="3628209"/>
                                </a:lnTo>
                                <a:cubicBezTo>
                                  <a:pt x="3574832" y="3627810"/>
                                  <a:pt x="3574040" y="3626612"/>
                                  <a:pt x="3574040" y="3625415"/>
                                </a:cubicBezTo>
                                <a:lnTo>
                                  <a:pt x="3578834" y="3608647"/>
                                </a:lnTo>
                                <a:cubicBezTo>
                                  <a:pt x="3579231" y="3607450"/>
                                  <a:pt x="3580430" y="3606651"/>
                                  <a:pt x="3581628" y="3607051"/>
                                </a:cubicBezTo>
                                <a:close/>
                                <a:moveTo>
                                  <a:pt x="3561667" y="3605454"/>
                                </a:moveTo>
                                <a:cubicBezTo>
                                  <a:pt x="3562861" y="3605454"/>
                                  <a:pt x="3564057" y="3606252"/>
                                  <a:pt x="3564057" y="3607450"/>
                                </a:cubicBezTo>
                                <a:lnTo>
                                  <a:pt x="3566450" y="3625015"/>
                                </a:lnTo>
                                <a:cubicBezTo>
                                  <a:pt x="3566450" y="3626213"/>
                                  <a:pt x="3565648" y="3627411"/>
                                  <a:pt x="3564451" y="3627411"/>
                                </a:cubicBezTo>
                                <a:cubicBezTo>
                                  <a:pt x="3563255" y="3627411"/>
                                  <a:pt x="3562061" y="3626612"/>
                                  <a:pt x="3562061" y="3625415"/>
                                </a:cubicBezTo>
                                <a:lnTo>
                                  <a:pt x="3559669" y="3607849"/>
                                </a:lnTo>
                                <a:cubicBezTo>
                                  <a:pt x="3559669" y="3606651"/>
                                  <a:pt x="3560468" y="3605454"/>
                                  <a:pt x="3561667" y="3605454"/>
                                </a:cubicBezTo>
                                <a:close/>
                                <a:moveTo>
                                  <a:pt x="2606038" y="3580454"/>
                                </a:moveTo>
                                <a:cubicBezTo>
                                  <a:pt x="2613771" y="3582400"/>
                                  <a:pt x="2620757" y="3587290"/>
                                  <a:pt x="2625150" y="3594675"/>
                                </a:cubicBezTo>
                                <a:lnTo>
                                  <a:pt x="2619559" y="3598268"/>
                                </a:lnTo>
                                <a:cubicBezTo>
                                  <a:pt x="2611976" y="3586692"/>
                                  <a:pt x="2596806" y="3583099"/>
                                  <a:pt x="2585229" y="3590284"/>
                                </a:cubicBezTo>
                                <a:cubicBezTo>
                                  <a:pt x="2573652" y="3597869"/>
                                  <a:pt x="2570061" y="3613039"/>
                                  <a:pt x="2578043" y="3624217"/>
                                </a:cubicBezTo>
                                <a:lnTo>
                                  <a:pt x="2572454" y="3627810"/>
                                </a:lnTo>
                                <a:cubicBezTo>
                                  <a:pt x="2572055" y="3627411"/>
                                  <a:pt x="2572055" y="3627011"/>
                                  <a:pt x="2571655" y="3626612"/>
                                </a:cubicBezTo>
                                <a:cubicBezTo>
                                  <a:pt x="2562874" y="3611841"/>
                                  <a:pt x="2567664" y="3592680"/>
                                  <a:pt x="2582433" y="3583897"/>
                                </a:cubicBezTo>
                                <a:cubicBezTo>
                                  <a:pt x="2589819" y="3579506"/>
                                  <a:pt x="2598304" y="3578508"/>
                                  <a:pt x="2606038" y="3580454"/>
                                </a:cubicBezTo>
                                <a:close/>
                                <a:moveTo>
                                  <a:pt x="646305" y="3564736"/>
                                </a:moveTo>
                                <a:cubicBezTo>
                                  <a:pt x="647502" y="3564336"/>
                                  <a:pt x="648700" y="3565135"/>
                                  <a:pt x="648700" y="3566731"/>
                                </a:cubicBezTo>
                                <a:lnTo>
                                  <a:pt x="651096" y="3584297"/>
                                </a:lnTo>
                                <a:cubicBezTo>
                                  <a:pt x="651096" y="3585495"/>
                                  <a:pt x="650298" y="3586692"/>
                                  <a:pt x="649099" y="3586692"/>
                                </a:cubicBezTo>
                                <a:cubicBezTo>
                                  <a:pt x="647902" y="3586692"/>
                                  <a:pt x="646704" y="3585894"/>
                                  <a:pt x="646704" y="3584696"/>
                                </a:cubicBezTo>
                                <a:lnTo>
                                  <a:pt x="644309" y="3567131"/>
                                </a:lnTo>
                                <a:cubicBezTo>
                                  <a:pt x="644309" y="3565933"/>
                                  <a:pt x="645107" y="3564736"/>
                                  <a:pt x="646305" y="3564736"/>
                                </a:cubicBezTo>
                                <a:close/>
                                <a:moveTo>
                                  <a:pt x="634728" y="3563539"/>
                                </a:moveTo>
                                <a:cubicBezTo>
                                  <a:pt x="635926" y="3563938"/>
                                  <a:pt x="636724" y="3565135"/>
                                  <a:pt x="635926" y="3566333"/>
                                </a:cubicBezTo>
                                <a:lnTo>
                                  <a:pt x="631135" y="3583100"/>
                                </a:lnTo>
                                <a:cubicBezTo>
                                  <a:pt x="631135" y="3583899"/>
                                  <a:pt x="630336" y="3584697"/>
                                  <a:pt x="629538" y="3584697"/>
                                </a:cubicBezTo>
                                <a:lnTo>
                                  <a:pt x="628739" y="3584697"/>
                                </a:lnTo>
                                <a:cubicBezTo>
                                  <a:pt x="627542" y="3584298"/>
                                  <a:pt x="626743" y="3583100"/>
                                  <a:pt x="627143" y="3581903"/>
                                </a:cubicBezTo>
                                <a:lnTo>
                                  <a:pt x="631933" y="3565135"/>
                                </a:lnTo>
                                <a:cubicBezTo>
                                  <a:pt x="632332" y="3563938"/>
                                  <a:pt x="633531" y="3563139"/>
                                  <a:pt x="634728" y="3563539"/>
                                </a:cubicBezTo>
                                <a:close/>
                                <a:moveTo>
                                  <a:pt x="657082" y="3561142"/>
                                </a:moveTo>
                                <a:cubicBezTo>
                                  <a:pt x="657880" y="3560743"/>
                                  <a:pt x="659477" y="3560743"/>
                                  <a:pt x="659876" y="3561941"/>
                                </a:cubicBezTo>
                                <a:lnTo>
                                  <a:pt x="668660" y="3577111"/>
                                </a:lnTo>
                                <a:cubicBezTo>
                                  <a:pt x="669059" y="3577910"/>
                                  <a:pt x="669059" y="3579507"/>
                                  <a:pt x="667861" y="3579906"/>
                                </a:cubicBezTo>
                                <a:lnTo>
                                  <a:pt x="667063" y="3580305"/>
                                </a:lnTo>
                                <a:cubicBezTo>
                                  <a:pt x="666265" y="3580305"/>
                                  <a:pt x="665466" y="3579906"/>
                                  <a:pt x="665067" y="3579107"/>
                                </a:cubicBezTo>
                                <a:lnTo>
                                  <a:pt x="656284" y="3563937"/>
                                </a:lnTo>
                                <a:cubicBezTo>
                                  <a:pt x="655884" y="3563138"/>
                                  <a:pt x="655884" y="3561542"/>
                                  <a:pt x="657082" y="3561142"/>
                                </a:cubicBezTo>
                                <a:close/>
                                <a:moveTo>
                                  <a:pt x="625147" y="3558748"/>
                                </a:moveTo>
                                <a:cubicBezTo>
                                  <a:pt x="625945" y="3559546"/>
                                  <a:pt x="625945" y="3560744"/>
                                  <a:pt x="625945" y="3561542"/>
                                </a:cubicBezTo>
                                <a:lnTo>
                                  <a:pt x="615167" y="3575515"/>
                                </a:lnTo>
                                <a:cubicBezTo>
                                  <a:pt x="614768" y="3575914"/>
                                  <a:pt x="613969" y="3576314"/>
                                  <a:pt x="613570" y="3576314"/>
                                </a:cubicBezTo>
                                <a:cubicBezTo>
                                  <a:pt x="613170" y="3576314"/>
                                  <a:pt x="612371" y="3576314"/>
                                  <a:pt x="611973" y="3575914"/>
                                </a:cubicBezTo>
                                <a:cubicBezTo>
                                  <a:pt x="611174" y="3575515"/>
                                  <a:pt x="610775" y="3573918"/>
                                  <a:pt x="611574" y="3573120"/>
                                </a:cubicBezTo>
                                <a:lnTo>
                                  <a:pt x="622352" y="3559147"/>
                                </a:lnTo>
                                <a:cubicBezTo>
                                  <a:pt x="622752" y="3558349"/>
                                  <a:pt x="624348" y="3557950"/>
                                  <a:pt x="625147" y="3558748"/>
                                </a:cubicBezTo>
                                <a:close/>
                                <a:moveTo>
                                  <a:pt x="668658" y="3553159"/>
                                </a:moveTo>
                                <a:lnTo>
                                  <a:pt x="683031" y="3563938"/>
                                </a:lnTo>
                                <a:cubicBezTo>
                                  <a:pt x="683829" y="3564338"/>
                                  <a:pt x="684228" y="3565934"/>
                                  <a:pt x="683430" y="3566733"/>
                                </a:cubicBezTo>
                                <a:cubicBezTo>
                                  <a:pt x="683031" y="3567132"/>
                                  <a:pt x="682232" y="3567531"/>
                                  <a:pt x="681833" y="3567531"/>
                                </a:cubicBezTo>
                                <a:cubicBezTo>
                                  <a:pt x="681434" y="3567531"/>
                                  <a:pt x="680635" y="3567531"/>
                                  <a:pt x="680236" y="3567132"/>
                                </a:cubicBezTo>
                                <a:lnTo>
                                  <a:pt x="666263" y="3556353"/>
                                </a:lnTo>
                                <a:cubicBezTo>
                                  <a:pt x="665465" y="3555953"/>
                                  <a:pt x="665066" y="3554357"/>
                                  <a:pt x="665864" y="3553558"/>
                                </a:cubicBezTo>
                                <a:cubicBezTo>
                                  <a:pt x="666263" y="3552760"/>
                                  <a:pt x="667860" y="3552361"/>
                                  <a:pt x="668658" y="3553159"/>
                                </a:cubicBezTo>
                                <a:close/>
                                <a:moveTo>
                                  <a:pt x="4776383" y="3552760"/>
                                </a:moveTo>
                                <a:cubicBezTo>
                                  <a:pt x="4778778" y="3552760"/>
                                  <a:pt x="4781173" y="3554357"/>
                                  <a:pt x="4781173" y="3556353"/>
                                </a:cubicBezTo>
                                <a:lnTo>
                                  <a:pt x="4784766" y="3580704"/>
                                </a:lnTo>
                                <a:lnTo>
                                  <a:pt x="4809118" y="3577111"/>
                                </a:lnTo>
                                <a:cubicBezTo>
                                  <a:pt x="4811513" y="3576712"/>
                                  <a:pt x="4813509" y="3578309"/>
                                  <a:pt x="4813909" y="3580704"/>
                                </a:cubicBezTo>
                                <a:cubicBezTo>
                                  <a:pt x="4814308" y="3583099"/>
                                  <a:pt x="4812711" y="3585095"/>
                                  <a:pt x="4810316" y="3585494"/>
                                </a:cubicBezTo>
                                <a:lnTo>
                                  <a:pt x="4785964" y="3589087"/>
                                </a:lnTo>
                                <a:lnTo>
                                  <a:pt x="4789556" y="3613439"/>
                                </a:lnTo>
                                <a:cubicBezTo>
                                  <a:pt x="4789956" y="3615834"/>
                                  <a:pt x="4788359" y="3617830"/>
                                  <a:pt x="4785964" y="3618229"/>
                                </a:cubicBezTo>
                                <a:cubicBezTo>
                                  <a:pt x="4783568" y="3618629"/>
                                  <a:pt x="4781572" y="3617032"/>
                                  <a:pt x="4781173" y="3614637"/>
                                </a:cubicBezTo>
                                <a:lnTo>
                                  <a:pt x="4777580" y="3590285"/>
                                </a:lnTo>
                                <a:lnTo>
                                  <a:pt x="4753229" y="3593877"/>
                                </a:lnTo>
                                <a:cubicBezTo>
                                  <a:pt x="4750834" y="3594277"/>
                                  <a:pt x="4748838" y="3592680"/>
                                  <a:pt x="4748439" y="3590285"/>
                                </a:cubicBezTo>
                                <a:cubicBezTo>
                                  <a:pt x="4748040" y="3587889"/>
                                  <a:pt x="4749636" y="3585893"/>
                                  <a:pt x="4752032" y="3585494"/>
                                </a:cubicBezTo>
                                <a:lnTo>
                                  <a:pt x="4776383" y="3581901"/>
                                </a:lnTo>
                                <a:lnTo>
                                  <a:pt x="4772790" y="3557550"/>
                                </a:lnTo>
                                <a:cubicBezTo>
                                  <a:pt x="4772391" y="3555155"/>
                                  <a:pt x="4773988" y="3553159"/>
                                  <a:pt x="4776383" y="3552760"/>
                                </a:cubicBezTo>
                                <a:close/>
                                <a:moveTo>
                                  <a:pt x="7349620" y="3551563"/>
                                </a:moveTo>
                                <a:cubicBezTo>
                                  <a:pt x="7350418" y="3551163"/>
                                  <a:pt x="7351616" y="3551962"/>
                                  <a:pt x="7352015" y="3553559"/>
                                </a:cubicBezTo>
                                <a:lnTo>
                                  <a:pt x="7354410" y="3571124"/>
                                </a:lnTo>
                                <a:cubicBezTo>
                                  <a:pt x="7354410" y="3572322"/>
                                  <a:pt x="7353612" y="3573520"/>
                                  <a:pt x="7352414" y="3573520"/>
                                </a:cubicBezTo>
                                <a:cubicBezTo>
                                  <a:pt x="7351217" y="3573520"/>
                                  <a:pt x="7350019" y="3572721"/>
                                  <a:pt x="7350019" y="3571524"/>
                                </a:cubicBezTo>
                                <a:lnTo>
                                  <a:pt x="7347623" y="3553958"/>
                                </a:lnTo>
                                <a:cubicBezTo>
                                  <a:pt x="7347623" y="3552760"/>
                                  <a:pt x="7348422" y="3551563"/>
                                  <a:pt x="7349620" y="3551563"/>
                                </a:cubicBezTo>
                                <a:close/>
                                <a:moveTo>
                                  <a:pt x="7338042" y="3550365"/>
                                </a:moveTo>
                                <a:cubicBezTo>
                                  <a:pt x="7338841" y="3550764"/>
                                  <a:pt x="7339640" y="3551961"/>
                                  <a:pt x="7339241" y="3553159"/>
                                </a:cubicBezTo>
                                <a:lnTo>
                                  <a:pt x="7334450" y="3569926"/>
                                </a:lnTo>
                                <a:cubicBezTo>
                                  <a:pt x="7334450" y="3570725"/>
                                  <a:pt x="7333651" y="3571523"/>
                                  <a:pt x="7332853" y="3571523"/>
                                </a:cubicBezTo>
                                <a:lnTo>
                                  <a:pt x="7332054" y="3571523"/>
                                </a:lnTo>
                                <a:cubicBezTo>
                                  <a:pt x="7330856" y="3571124"/>
                                  <a:pt x="7330057" y="3569926"/>
                                  <a:pt x="7330457" y="3568729"/>
                                </a:cubicBezTo>
                                <a:lnTo>
                                  <a:pt x="7335248" y="3551961"/>
                                </a:lnTo>
                                <a:cubicBezTo>
                                  <a:pt x="7335647" y="3550764"/>
                                  <a:pt x="7336845" y="3549965"/>
                                  <a:pt x="7338042" y="3550365"/>
                                </a:cubicBezTo>
                                <a:close/>
                                <a:moveTo>
                                  <a:pt x="614768" y="3549167"/>
                                </a:moveTo>
                                <a:cubicBezTo>
                                  <a:pt x="615567" y="3548768"/>
                                  <a:pt x="617164" y="3548768"/>
                                  <a:pt x="617563" y="3549966"/>
                                </a:cubicBezTo>
                                <a:cubicBezTo>
                                  <a:pt x="617962" y="3551163"/>
                                  <a:pt x="617563" y="3552361"/>
                                  <a:pt x="616764" y="3552760"/>
                                </a:cubicBezTo>
                                <a:lnTo>
                                  <a:pt x="601594" y="3561544"/>
                                </a:lnTo>
                                <a:lnTo>
                                  <a:pt x="600796" y="3561943"/>
                                </a:lnTo>
                                <a:cubicBezTo>
                                  <a:pt x="599997" y="3561943"/>
                                  <a:pt x="599199" y="3561544"/>
                                  <a:pt x="598800" y="3560745"/>
                                </a:cubicBezTo>
                                <a:cubicBezTo>
                                  <a:pt x="598400" y="3559947"/>
                                  <a:pt x="598400" y="3558350"/>
                                  <a:pt x="599598" y="3557951"/>
                                </a:cubicBezTo>
                                <a:close/>
                                <a:moveTo>
                                  <a:pt x="7328063" y="3545574"/>
                                </a:moveTo>
                                <a:cubicBezTo>
                                  <a:pt x="7328861" y="3546373"/>
                                  <a:pt x="7329261" y="3547570"/>
                                  <a:pt x="7328861" y="3548369"/>
                                </a:cubicBezTo>
                                <a:lnTo>
                                  <a:pt x="7318083" y="3562341"/>
                                </a:lnTo>
                                <a:cubicBezTo>
                                  <a:pt x="7317684" y="3562741"/>
                                  <a:pt x="7316885" y="3563140"/>
                                  <a:pt x="7316485" y="3563140"/>
                                </a:cubicBezTo>
                                <a:cubicBezTo>
                                  <a:pt x="7316086" y="3563140"/>
                                  <a:pt x="7315288" y="3563140"/>
                                  <a:pt x="7314888" y="3562741"/>
                                </a:cubicBezTo>
                                <a:cubicBezTo>
                                  <a:pt x="7314090" y="3562341"/>
                                  <a:pt x="7313691" y="3560745"/>
                                  <a:pt x="7314489" y="3559946"/>
                                </a:cubicBezTo>
                                <a:lnTo>
                                  <a:pt x="7325269" y="3545973"/>
                                </a:lnTo>
                                <a:cubicBezTo>
                                  <a:pt x="7325668" y="3545175"/>
                                  <a:pt x="7327265" y="3544776"/>
                                  <a:pt x="7328063" y="3545574"/>
                                </a:cubicBezTo>
                                <a:close/>
                                <a:moveTo>
                                  <a:pt x="6004918" y="3545275"/>
                                </a:moveTo>
                                <a:cubicBezTo>
                                  <a:pt x="6007513" y="3544676"/>
                                  <a:pt x="6010906" y="3544576"/>
                                  <a:pt x="6014300" y="3546373"/>
                                </a:cubicBezTo>
                                <a:cubicBezTo>
                                  <a:pt x="6021884" y="3550365"/>
                                  <a:pt x="6021485" y="3557949"/>
                                  <a:pt x="6021485" y="3558349"/>
                                </a:cubicBezTo>
                                <a:cubicBezTo>
                                  <a:pt x="6021485" y="3558349"/>
                                  <a:pt x="6021485" y="3561143"/>
                                  <a:pt x="6025078" y="3563139"/>
                                </a:cubicBezTo>
                                <a:cubicBezTo>
                                  <a:pt x="6028671" y="3564736"/>
                                  <a:pt x="6031066" y="3563139"/>
                                  <a:pt x="6031066" y="3563139"/>
                                </a:cubicBezTo>
                                <a:lnTo>
                                  <a:pt x="6031465" y="3563139"/>
                                </a:lnTo>
                                <a:lnTo>
                                  <a:pt x="6031864" y="3562740"/>
                                </a:lnTo>
                                <a:cubicBezTo>
                                  <a:pt x="6033860" y="3561542"/>
                                  <a:pt x="6038651" y="3559147"/>
                                  <a:pt x="6045038" y="3562341"/>
                                </a:cubicBezTo>
                                <a:cubicBezTo>
                                  <a:pt x="6051824" y="3565933"/>
                                  <a:pt x="6052223" y="3573518"/>
                                  <a:pt x="6052223" y="3573917"/>
                                </a:cubicBezTo>
                                <a:lnTo>
                                  <a:pt x="6052223" y="3574317"/>
                                </a:lnTo>
                                <a:cubicBezTo>
                                  <a:pt x="6052223" y="3574317"/>
                                  <a:pt x="6052223" y="3577111"/>
                                  <a:pt x="6055816" y="3579107"/>
                                </a:cubicBezTo>
                                <a:cubicBezTo>
                                  <a:pt x="6059409" y="3581103"/>
                                  <a:pt x="6062203" y="3579107"/>
                                  <a:pt x="6062203" y="3579107"/>
                                </a:cubicBezTo>
                                <a:lnTo>
                                  <a:pt x="6062603" y="3579107"/>
                                </a:lnTo>
                                <a:cubicBezTo>
                                  <a:pt x="6063002" y="3578708"/>
                                  <a:pt x="6070187" y="3574716"/>
                                  <a:pt x="6076574" y="3578309"/>
                                </a:cubicBezTo>
                                <a:cubicBezTo>
                                  <a:pt x="6084159" y="3582301"/>
                                  <a:pt x="6083760" y="3589886"/>
                                  <a:pt x="6083760" y="3590286"/>
                                </a:cubicBezTo>
                                <a:cubicBezTo>
                                  <a:pt x="6083760" y="3590286"/>
                                  <a:pt x="6083760" y="3593080"/>
                                  <a:pt x="6087353" y="3595076"/>
                                </a:cubicBezTo>
                                <a:cubicBezTo>
                                  <a:pt x="6088550" y="3595475"/>
                                  <a:pt x="6089349" y="3595874"/>
                                  <a:pt x="6090546" y="3595874"/>
                                </a:cubicBezTo>
                                <a:lnTo>
                                  <a:pt x="6094938" y="3596274"/>
                                </a:lnTo>
                                <a:cubicBezTo>
                                  <a:pt x="6096934" y="3596274"/>
                                  <a:pt x="6098530" y="3598270"/>
                                  <a:pt x="6098530" y="3600266"/>
                                </a:cubicBezTo>
                                <a:cubicBezTo>
                                  <a:pt x="6098530" y="3602661"/>
                                  <a:pt x="6096534" y="3604258"/>
                                  <a:pt x="6092942" y="3604258"/>
                                </a:cubicBezTo>
                                <a:lnTo>
                                  <a:pt x="6086954" y="3603858"/>
                                </a:lnTo>
                                <a:cubicBezTo>
                                  <a:pt x="6085357" y="3603459"/>
                                  <a:pt x="6083760" y="3603060"/>
                                  <a:pt x="6082163" y="3602262"/>
                                </a:cubicBezTo>
                                <a:cubicBezTo>
                                  <a:pt x="6074578" y="3598270"/>
                                  <a:pt x="6074978" y="3590685"/>
                                  <a:pt x="6074978" y="3590286"/>
                                </a:cubicBezTo>
                                <a:cubicBezTo>
                                  <a:pt x="6074978" y="3590286"/>
                                  <a:pt x="6075377" y="3587490"/>
                                  <a:pt x="6071784" y="3585494"/>
                                </a:cubicBezTo>
                                <a:cubicBezTo>
                                  <a:pt x="6068990" y="3583897"/>
                                  <a:pt x="6065397" y="3585494"/>
                                  <a:pt x="6064998" y="3585893"/>
                                </a:cubicBezTo>
                                <a:cubicBezTo>
                                  <a:pt x="6063800" y="3586692"/>
                                  <a:pt x="6058211" y="3589886"/>
                                  <a:pt x="6051425" y="3586293"/>
                                </a:cubicBezTo>
                                <a:cubicBezTo>
                                  <a:pt x="6044639" y="3582700"/>
                                  <a:pt x="6044239" y="3576313"/>
                                  <a:pt x="6044239" y="3574716"/>
                                </a:cubicBezTo>
                                <a:cubicBezTo>
                                  <a:pt x="6043840" y="3574317"/>
                                  <a:pt x="6043441" y="3571123"/>
                                  <a:pt x="6040647" y="3569526"/>
                                </a:cubicBezTo>
                                <a:cubicBezTo>
                                  <a:pt x="6037453" y="3567929"/>
                                  <a:pt x="6035457" y="3569127"/>
                                  <a:pt x="6034659" y="3569526"/>
                                </a:cubicBezTo>
                                <a:lnTo>
                                  <a:pt x="6034260" y="3569526"/>
                                </a:lnTo>
                                <a:cubicBezTo>
                                  <a:pt x="6033062" y="3570325"/>
                                  <a:pt x="6027872" y="3573518"/>
                                  <a:pt x="6020687" y="3569925"/>
                                </a:cubicBezTo>
                                <a:cubicBezTo>
                                  <a:pt x="6013102" y="3565933"/>
                                  <a:pt x="6013501" y="3558748"/>
                                  <a:pt x="6013501" y="3557949"/>
                                </a:cubicBezTo>
                                <a:cubicBezTo>
                                  <a:pt x="6013900" y="3557949"/>
                                  <a:pt x="6013501" y="3554756"/>
                                  <a:pt x="6010307" y="3553159"/>
                                </a:cubicBezTo>
                                <a:cubicBezTo>
                                  <a:pt x="6007512" y="3551562"/>
                                  <a:pt x="6003919" y="3553159"/>
                                  <a:pt x="6003520" y="3553558"/>
                                </a:cubicBezTo>
                                <a:cubicBezTo>
                                  <a:pt x="6002323" y="3554357"/>
                                  <a:pt x="5996734" y="3557550"/>
                                  <a:pt x="5989948" y="3553957"/>
                                </a:cubicBezTo>
                                <a:lnTo>
                                  <a:pt x="5987552" y="3552361"/>
                                </a:lnTo>
                                <a:cubicBezTo>
                                  <a:pt x="5985556" y="3551562"/>
                                  <a:pt x="5984758" y="3549167"/>
                                  <a:pt x="5985956" y="3547171"/>
                                </a:cubicBezTo>
                                <a:cubicBezTo>
                                  <a:pt x="5986754" y="3545175"/>
                                  <a:pt x="5989149" y="3544377"/>
                                  <a:pt x="5991145" y="3545574"/>
                                </a:cubicBezTo>
                                <a:lnTo>
                                  <a:pt x="5993540" y="3547171"/>
                                </a:lnTo>
                                <a:cubicBezTo>
                                  <a:pt x="5997133" y="3549167"/>
                                  <a:pt x="5999928" y="3547171"/>
                                  <a:pt x="5999928" y="3547171"/>
                                </a:cubicBezTo>
                                <a:lnTo>
                                  <a:pt x="6000327" y="3547171"/>
                                </a:lnTo>
                                <a:cubicBezTo>
                                  <a:pt x="6000527" y="3546971"/>
                                  <a:pt x="6002323" y="3545874"/>
                                  <a:pt x="6004918" y="3545275"/>
                                </a:cubicBezTo>
                                <a:close/>
                                <a:moveTo>
                                  <a:pt x="673449" y="3541982"/>
                                </a:moveTo>
                                <a:lnTo>
                                  <a:pt x="690215" y="3546773"/>
                                </a:lnTo>
                                <a:cubicBezTo>
                                  <a:pt x="691413" y="3547172"/>
                                  <a:pt x="691813" y="3548370"/>
                                  <a:pt x="691413" y="3549567"/>
                                </a:cubicBezTo>
                                <a:cubicBezTo>
                                  <a:pt x="691413" y="3550366"/>
                                  <a:pt x="690615" y="3551164"/>
                                  <a:pt x="689816" y="3551164"/>
                                </a:cubicBezTo>
                                <a:lnTo>
                                  <a:pt x="689018" y="3551164"/>
                                </a:lnTo>
                                <a:lnTo>
                                  <a:pt x="672250" y="3546373"/>
                                </a:lnTo>
                                <a:cubicBezTo>
                                  <a:pt x="671054" y="3545974"/>
                                  <a:pt x="670254" y="3544776"/>
                                  <a:pt x="670655" y="3543578"/>
                                </a:cubicBezTo>
                                <a:cubicBezTo>
                                  <a:pt x="671054" y="3542381"/>
                                  <a:pt x="672250" y="3541582"/>
                                  <a:pt x="673449" y="3541982"/>
                                </a:cubicBezTo>
                                <a:close/>
                                <a:moveTo>
                                  <a:pt x="3880582" y="3539187"/>
                                </a:moveTo>
                                <a:cubicBezTo>
                                  <a:pt x="3881780" y="3538787"/>
                                  <a:pt x="3882978" y="3539586"/>
                                  <a:pt x="3883377" y="3540783"/>
                                </a:cubicBezTo>
                                <a:cubicBezTo>
                                  <a:pt x="3884974" y="3548368"/>
                                  <a:pt x="3892958" y="3553558"/>
                                  <a:pt x="3900941" y="3551562"/>
                                </a:cubicBezTo>
                                <a:cubicBezTo>
                                  <a:pt x="3902538" y="3551562"/>
                                  <a:pt x="3903736" y="3552360"/>
                                  <a:pt x="3904135" y="3553159"/>
                                </a:cubicBezTo>
                                <a:cubicBezTo>
                                  <a:pt x="3904534" y="3554356"/>
                                  <a:pt x="3903736" y="3555554"/>
                                  <a:pt x="3902937" y="3555953"/>
                                </a:cubicBezTo>
                                <a:lnTo>
                                  <a:pt x="3902538" y="3555953"/>
                                </a:lnTo>
                                <a:cubicBezTo>
                                  <a:pt x="3898147" y="3557151"/>
                                  <a:pt x="3893756" y="3556751"/>
                                  <a:pt x="3889764" y="3554755"/>
                                </a:cubicBezTo>
                                <a:cubicBezTo>
                                  <a:pt x="3884574" y="3569127"/>
                                  <a:pt x="3874594" y="3580304"/>
                                  <a:pt x="3861021" y="3587091"/>
                                </a:cubicBezTo>
                                <a:cubicBezTo>
                                  <a:pt x="3847448" y="3593878"/>
                                  <a:pt x="3832278" y="3595075"/>
                                  <a:pt x="3817907" y="3590285"/>
                                </a:cubicBezTo>
                                <a:cubicBezTo>
                                  <a:pt x="3817109" y="3594676"/>
                                  <a:pt x="3814714" y="3598668"/>
                                  <a:pt x="3811121" y="3601463"/>
                                </a:cubicBezTo>
                                <a:lnTo>
                                  <a:pt x="3810722" y="3601862"/>
                                </a:lnTo>
                                <a:cubicBezTo>
                                  <a:pt x="3809923" y="3602261"/>
                                  <a:pt x="3808726" y="3601862"/>
                                  <a:pt x="3807927" y="3601063"/>
                                </a:cubicBezTo>
                                <a:cubicBezTo>
                                  <a:pt x="3807129" y="3600265"/>
                                  <a:pt x="3807129" y="3598668"/>
                                  <a:pt x="3808327" y="3597870"/>
                                </a:cubicBezTo>
                                <a:cubicBezTo>
                                  <a:pt x="3814315" y="3592680"/>
                                  <a:pt x="3815512" y="3583498"/>
                                  <a:pt x="3810323" y="3577110"/>
                                </a:cubicBezTo>
                                <a:cubicBezTo>
                                  <a:pt x="3809524" y="3576312"/>
                                  <a:pt x="3809524" y="3574715"/>
                                  <a:pt x="3810722" y="3573917"/>
                                </a:cubicBezTo>
                                <a:cubicBezTo>
                                  <a:pt x="3811520" y="3573118"/>
                                  <a:pt x="3813117" y="3573118"/>
                                  <a:pt x="3813915" y="3574316"/>
                                </a:cubicBezTo>
                                <a:cubicBezTo>
                                  <a:pt x="3816710" y="3577909"/>
                                  <a:pt x="3818307" y="3581901"/>
                                  <a:pt x="3818307" y="3585894"/>
                                </a:cubicBezTo>
                                <a:lnTo>
                                  <a:pt x="3818706" y="3585894"/>
                                </a:lnTo>
                                <a:cubicBezTo>
                                  <a:pt x="3832278" y="3590285"/>
                                  <a:pt x="3846250" y="3589487"/>
                                  <a:pt x="3859025" y="3583098"/>
                                </a:cubicBezTo>
                                <a:cubicBezTo>
                                  <a:pt x="3871401" y="3576711"/>
                                  <a:pt x="3880982" y="3565933"/>
                                  <a:pt x="3885373" y="3552759"/>
                                </a:cubicBezTo>
                                <a:lnTo>
                                  <a:pt x="3885373" y="3552360"/>
                                </a:lnTo>
                                <a:cubicBezTo>
                                  <a:pt x="3882179" y="3549965"/>
                                  <a:pt x="3880183" y="3546372"/>
                                  <a:pt x="3878986" y="3541981"/>
                                </a:cubicBezTo>
                                <a:cubicBezTo>
                                  <a:pt x="3878586" y="3540783"/>
                                  <a:pt x="3879385" y="3539586"/>
                                  <a:pt x="3880582" y="3539187"/>
                                </a:cubicBezTo>
                                <a:close/>
                                <a:moveTo>
                                  <a:pt x="611576" y="3537591"/>
                                </a:moveTo>
                                <a:cubicBezTo>
                                  <a:pt x="612773" y="3537591"/>
                                  <a:pt x="613971" y="3538389"/>
                                  <a:pt x="613971" y="3539587"/>
                                </a:cubicBezTo>
                                <a:cubicBezTo>
                                  <a:pt x="613971" y="3540784"/>
                                  <a:pt x="613172" y="3541583"/>
                                  <a:pt x="611975" y="3541982"/>
                                </a:cubicBezTo>
                                <a:lnTo>
                                  <a:pt x="594409" y="3544378"/>
                                </a:lnTo>
                                <a:cubicBezTo>
                                  <a:pt x="593211" y="3544378"/>
                                  <a:pt x="592014" y="3543580"/>
                                  <a:pt x="592014" y="3542382"/>
                                </a:cubicBezTo>
                                <a:cubicBezTo>
                                  <a:pt x="592014" y="3541183"/>
                                  <a:pt x="592812" y="3539986"/>
                                  <a:pt x="594010" y="3539986"/>
                                </a:cubicBezTo>
                                <a:close/>
                                <a:moveTo>
                                  <a:pt x="7317683" y="3535993"/>
                                </a:moveTo>
                                <a:cubicBezTo>
                                  <a:pt x="7318482" y="3535594"/>
                                  <a:pt x="7320079" y="3535594"/>
                                  <a:pt x="7320478" y="3536792"/>
                                </a:cubicBezTo>
                                <a:cubicBezTo>
                                  <a:pt x="7320877" y="3537989"/>
                                  <a:pt x="7320478" y="3539187"/>
                                  <a:pt x="7319679" y="3539586"/>
                                </a:cubicBezTo>
                                <a:lnTo>
                                  <a:pt x="7304509" y="3548370"/>
                                </a:lnTo>
                                <a:lnTo>
                                  <a:pt x="7303710" y="3548769"/>
                                </a:lnTo>
                                <a:cubicBezTo>
                                  <a:pt x="7302912" y="3548769"/>
                                  <a:pt x="7302114" y="3548370"/>
                                  <a:pt x="7301714" y="3547571"/>
                                </a:cubicBezTo>
                                <a:cubicBezTo>
                                  <a:pt x="7301315" y="3546773"/>
                                  <a:pt x="7301315" y="3545176"/>
                                  <a:pt x="7302513" y="3544777"/>
                                </a:cubicBezTo>
                                <a:close/>
                                <a:moveTo>
                                  <a:pt x="690616" y="3527211"/>
                                </a:moveTo>
                                <a:cubicBezTo>
                                  <a:pt x="691813" y="3527211"/>
                                  <a:pt x="693011" y="3528009"/>
                                  <a:pt x="693011" y="3529207"/>
                                </a:cubicBezTo>
                                <a:cubicBezTo>
                                  <a:pt x="693011" y="3530405"/>
                                  <a:pt x="692212" y="3531602"/>
                                  <a:pt x="691015" y="3531602"/>
                                </a:cubicBezTo>
                                <a:lnTo>
                                  <a:pt x="673450" y="3533998"/>
                                </a:lnTo>
                                <a:cubicBezTo>
                                  <a:pt x="672251" y="3533998"/>
                                  <a:pt x="671054" y="3533200"/>
                                  <a:pt x="671054" y="3532002"/>
                                </a:cubicBezTo>
                                <a:cubicBezTo>
                                  <a:pt x="671054" y="3530804"/>
                                  <a:pt x="671852" y="3529606"/>
                                  <a:pt x="673050" y="3529606"/>
                                </a:cubicBezTo>
                                <a:close/>
                                <a:moveTo>
                                  <a:pt x="7314490" y="3524417"/>
                                </a:moveTo>
                                <a:cubicBezTo>
                                  <a:pt x="7315688" y="3524417"/>
                                  <a:pt x="7316886" y="3525215"/>
                                  <a:pt x="7316886" y="3526413"/>
                                </a:cubicBezTo>
                                <a:cubicBezTo>
                                  <a:pt x="7316886" y="3527610"/>
                                  <a:pt x="7316087" y="3528409"/>
                                  <a:pt x="7314890" y="3528808"/>
                                </a:cubicBezTo>
                                <a:lnTo>
                                  <a:pt x="7297324" y="3531204"/>
                                </a:lnTo>
                                <a:cubicBezTo>
                                  <a:pt x="7296126" y="3531204"/>
                                  <a:pt x="7294929" y="3530406"/>
                                  <a:pt x="7294929" y="3529208"/>
                                </a:cubicBezTo>
                                <a:cubicBezTo>
                                  <a:pt x="7294929" y="3528009"/>
                                  <a:pt x="7295727" y="3526812"/>
                                  <a:pt x="7296925" y="3526812"/>
                                </a:cubicBezTo>
                                <a:close/>
                                <a:moveTo>
                                  <a:pt x="596004" y="3520425"/>
                                </a:moveTo>
                                <a:lnTo>
                                  <a:pt x="612772" y="3525216"/>
                                </a:lnTo>
                                <a:cubicBezTo>
                                  <a:pt x="613969" y="3525615"/>
                                  <a:pt x="614768" y="3526813"/>
                                  <a:pt x="614368" y="3528010"/>
                                </a:cubicBezTo>
                                <a:cubicBezTo>
                                  <a:pt x="614368" y="3528809"/>
                                  <a:pt x="613570" y="3529607"/>
                                  <a:pt x="612772" y="3529607"/>
                                </a:cubicBezTo>
                                <a:lnTo>
                                  <a:pt x="611973" y="3529607"/>
                                </a:lnTo>
                                <a:lnTo>
                                  <a:pt x="595206" y="3524816"/>
                                </a:lnTo>
                                <a:cubicBezTo>
                                  <a:pt x="594008" y="3524417"/>
                                  <a:pt x="593210" y="3523219"/>
                                  <a:pt x="593210" y="3522021"/>
                                </a:cubicBezTo>
                                <a:cubicBezTo>
                                  <a:pt x="593609" y="3520824"/>
                                  <a:pt x="594807" y="3520025"/>
                                  <a:pt x="596004" y="3520425"/>
                                </a:cubicBezTo>
                                <a:close/>
                                <a:moveTo>
                                  <a:pt x="6022083" y="3513339"/>
                                </a:moveTo>
                                <a:cubicBezTo>
                                  <a:pt x="6024678" y="3512740"/>
                                  <a:pt x="6028071" y="3512640"/>
                                  <a:pt x="6031465" y="3514437"/>
                                </a:cubicBezTo>
                                <a:cubicBezTo>
                                  <a:pt x="6039049" y="3518429"/>
                                  <a:pt x="6038650" y="3526013"/>
                                  <a:pt x="6038650" y="3526413"/>
                                </a:cubicBezTo>
                                <a:cubicBezTo>
                                  <a:pt x="6038650" y="3526413"/>
                                  <a:pt x="6038650" y="3529207"/>
                                  <a:pt x="6042243" y="3531203"/>
                                </a:cubicBezTo>
                                <a:cubicBezTo>
                                  <a:pt x="6045836" y="3532800"/>
                                  <a:pt x="6048231" y="3531203"/>
                                  <a:pt x="6048231" y="3531203"/>
                                </a:cubicBezTo>
                                <a:lnTo>
                                  <a:pt x="6048630" y="3531203"/>
                                </a:lnTo>
                                <a:lnTo>
                                  <a:pt x="6049029" y="3530804"/>
                                </a:lnTo>
                                <a:cubicBezTo>
                                  <a:pt x="6051025" y="3529606"/>
                                  <a:pt x="6055816" y="3527211"/>
                                  <a:pt x="6062203" y="3530405"/>
                                </a:cubicBezTo>
                                <a:cubicBezTo>
                                  <a:pt x="6068989" y="3533997"/>
                                  <a:pt x="6069389" y="3541582"/>
                                  <a:pt x="6069389" y="3541981"/>
                                </a:cubicBezTo>
                                <a:lnTo>
                                  <a:pt x="6069389" y="3542381"/>
                                </a:lnTo>
                                <a:cubicBezTo>
                                  <a:pt x="6069389" y="3542381"/>
                                  <a:pt x="6069389" y="3545175"/>
                                  <a:pt x="6072981" y="3547171"/>
                                </a:cubicBezTo>
                                <a:cubicBezTo>
                                  <a:pt x="6076574" y="3549167"/>
                                  <a:pt x="6079369" y="3547171"/>
                                  <a:pt x="6079369" y="3547171"/>
                                </a:cubicBezTo>
                                <a:lnTo>
                                  <a:pt x="6079768" y="3547171"/>
                                </a:lnTo>
                                <a:cubicBezTo>
                                  <a:pt x="6080167" y="3546772"/>
                                  <a:pt x="6087353" y="3542780"/>
                                  <a:pt x="6093740" y="3546373"/>
                                </a:cubicBezTo>
                                <a:cubicBezTo>
                                  <a:pt x="6101325" y="3550365"/>
                                  <a:pt x="6100925" y="3557950"/>
                                  <a:pt x="6100925" y="3558350"/>
                                </a:cubicBezTo>
                                <a:cubicBezTo>
                                  <a:pt x="6100925" y="3558350"/>
                                  <a:pt x="6100925" y="3561144"/>
                                  <a:pt x="6104518" y="3563140"/>
                                </a:cubicBezTo>
                                <a:cubicBezTo>
                                  <a:pt x="6105716" y="3563539"/>
                                  <a:pt x="6106514" y="3563938"/>
                                  <a:pt x="6107712" y="3563938"/>
                                </a:cubicBezTo>
                                <a:lnTo>
                                  <a:pt x="6112103" y="3564338"/>
                                </a:lnTo>
                                <a:cubicBezTo>
                                  <a:pt x="6114099" y="3564338"/>
                                  <a:pt x="6115696" y="3566334"/>
                                  <a:pt x="6115696" y="3568330"/>
                                </a:cubicBezTo>
                                <a:cubicBezTo>
                                  <a:pt x="6115696" y="3570326"/>
                                  <a:pt x="6113700" y="3571922"/>
                                  <a:pt x="6110107" y="3572322"/>
                                </a:cubicBezTo>
                                <a:lnTo>
                                  <a:pt x="6104119" y="3571922"/>
                                </a:lnTo>
                                <a:cubicBezTo>
                                  <a:pt x="6102522" y="3571523"/>
                                  <a:pt x="6100925" y="3571124"/>
                                  <a:pt x="6099329" y="3570326"/>
                                </a:cubicBezTo>
                                <a:cubicBezTo>
                                  <a:pt x="6091744" y="3566334"/>
                                  <a:pt x="6092143" y="3558749"/>
                                  <a:pt x="6092143" y="3558350"/>
                                </a:cubicBezTo>
                                <a:cubicBezTo>
                                  <a:pt x="6092143" y="3558350"/>
                                  <a:pt x="6092542" y="3555554"/>
                                  <a:pt x="6088949" y="3553558"/>
                                </a:cubicBezTo>
                                <a:cubicBezTo>
                                  <a:pt x="6086155" y="3551961"/>
                                  <a:pt x="6082562" y="3553558"/>
                                  <a:pt x="6082163" y="3553957"/>
                                </a:cubicBezTo>
                                <a:cubicBezTo>
                                  <a:pt x="6080965" y="3554756"/>
                                  <a:pt x="6075377" y="3557950"/>
                                  <a:pt x="6068590" y="3554357"/>
                                </a:cubicBezTo>
                                <a:cubicBezTo>
                                  <a:pt x="6061804" y="3550764"/>
                                  <a:pt x="6061405" y="3544377"/>
                                  <a:pt x="6061405" y="3542780"/>
                                </a:cubicBezTo>
                                <a:cubicBezTo>
                                  <a:pt x="6061005" y="3542381"/>
                                  <a:pt x="6060606" y="3539187"/>
                                  <a:pt x="6057812" y="3537590"/>
                                </a:cubicBezTo>
                                <a:cubicBezTo>
                                  <a:pt x="6054618" y="3535993"/>
                                  <a:pt x="6052622" y="3537191"/>
                                  <a:pt x="6051824" y="3537590"/>
                                </a:cubicBezTo>
                                <a:lnTo>
                                  <a:pt x="6051425" y="3537590"/>
                                </a:lnTo>
                                <a:cubicBezTo>
                                  <a:pt x="6050227" y="3538389"/>
                                  <a:pt x="6045037" y="3541582"/>
                                  <a:pt x="6037852" y="3537989"/>
                                </a:cubicBezTo>
                                <a:cubicBezTo>
                                  <a:pt x="6030267" y="3533997"/>
                                  <a:pt x="6030666" y="3526812"/>
                                  <a:pt x="6030666" y="3526013"/>
                                </a:cubicBezTo>
                                <a:cubicBezTo>
                                  <a:pt x="6031065" y="3526013"/>
                                  <a:pt x="6030666" y="3522820"/>
                                  <a:pt x="6027472" y="3521223"/>
                                </a:cubicBezTo>
                                <a:cubicBezTo>
                                  <a:pt x="6024677" y="3519626"/>
                                  <a:pt x="6021084" y="3521223"/>
                                  <a:pt x="6020685" y="3521622"/>
                                </a:cubicBezTo>
                                <a:cubicBezTo>
                                  <a:pt x="6019488" y="3522421"/>
                                  <a:pt x="6013899" y="3525614"/>
                                  <a:pt x="6007112" y="3522021"/>
                                </a:cubicBezTo>
                                <a:lnTo>
                                  <a:pt x="6004717" y="3520425"/>
                                </a:lnTo>
                                <a:cubicBezTo>
                                  <a:pt x="6002721" y="3519626"/>
                                  <a:pt x="6001923" y="3517231"/>
                                  <a:pt x="6003120" y="3515235"/>
                                </a:cubicBezTo>
                                <a:cubicBezTo>
                                  <a:pt x="6003919" y="3513239"/>
                                  <a:pt x="6006314" y="3512441"/>
                                  <a:pt x="6008310" y="3513638"/>
                                </a:cubicBezTo>
                                <a:lnTo>
                                  <a:pt x="6010705" y="3515235"/>
                                </a:lnTo>
                                <a:cubicBezTo>
                                  <a:pt x="6014298" y="3517231"/>
                                  <a:pt x="6017092" y="3515235"/>
                                  <a:pt x="6017092" y="3515235"/>
                                </a:cubicBezTo>
                                <a:lnTo>
                                  <a:pt x="6017492" y="3515235"/>
                                </a:lnTo>
                                <a:cubicBezTo>
                                  <a:pt x="6017692" y="3515035"/>
                                  <a:pt x="6019488" y="3513938"/>
                                  <a:pt x="6022083" y="3513339"/>
                                </a:cubicBezTo>
                                <a:close/>
                                <a:moveTo>
                                  <a:pt x="683828" y="3510045"/>
                                </a:moveTo>
                                <a:cubicBezTo>
                                  <a:pt x="684627" y="3509646"/>
                                  <a:pt x="686225" y="3509646"/>
                                  <a:pt x="686624" y="3510844"/>
                                </a:cubicBezTo>
                                <a:cubicBezTo>
                                  <a:pt x="687023" y="3511642"/>
                                  <a:pt x="687023" y="3513239"/>
                                  <a:pt x="685825" y="3513638"/>
                                </a:cubicBezTo>
                                <a:lnTo>
                                  <a:pt x="670655" y="3522422"/>
                                </a:lnTo>
                                <a:lnTo>
                                  <a:pt x="669856" y="3522821"/>
                                </a:lnTo>
                                <a:cubicBezTo>
                                  <a:pt x="669058" y="3522821"/>
                                  <a:pt x="668260" y="3522422"/>
                                  <a:pt x="667860" y="3521623"/>
                                </a:cubicBezTo>
                                <a:cubicBezTo>
                                  <a:pt x="667461" y="3520426"/>
                                  <a:pt x="667860" y="3519228"/>
                                  <a:pt x="668659" y="3518829"/>
                                </a:cubicBezTo>
                                <a:close/>
                                <a:moveTo>
                                  <a:pt x="7298920" y="3507252"/>
                                </a:moveTo>
                                <a:lnTo>
                                  <a:pt x="7315688" y="3512043"/>
                                </a:lnTo>
                                <a:cubicBezTo>
                                  <a:pt x="7316885" y="3512442"/>
                                  <a:pt x="7317684" y="3513640"/>
                                  <a:pt x="7317285" y="3514837"/>
                                </a:cubicBezTo>
                                <a:cubicBezTo>
                                  <a:pt x="7317285" y="3515636"/>
                                  <a:pt x="7316486" y="3516434"/>
                                  <a:pt x="7315688" y="3516434"/>
                                </a:cubicBezTo>
                                <a:lnTo>
                                  <a:pt x="7314889" y="3516434"/>
                                </a:lnTo>
                                <a:lnTo>
                                  <a:pt x="7298122" y="3511643"/>
                                </a:lnTo>
                                <a:cubicBezTo>
                                  <a:pt x="7296924" y="3511244"/>
                                  <a:pt x="7296525" y="3510046"/>
                                  <a:pt x="7296126" y="3508848"/>
                                </a:cubicBezTo>
                                <a:cubicBezTo>
                                  <a:pt x="7296525" y="3507651"/>
                                  <a:pt x="7297723" y="3506852"/>
                                  <a:pt x="7298920" y="3507252"/>
                                </a:cubicBezTo>
                                <a:close/>
                                <a:moveTo>
                                  <a:pt x="605586" y="3504457"/>
                                </a:moveTo>
                                <a:lnTo>
                                  <a:pt x="619559" y="3515236"/>
                                </a:lnTo>
                                <a:cubicBezTo>
                                  <a:pt x="620357" y="3515636"/>
                                  <a:pt x="620757" y="3517232"/>
                                  <a:pt x="619959" y="3518031"/>
                                </a:cubicBezTo>
                                <a:cubicBezTo>
                                  <a:pt x="619559" y="3518430"/>
                                  <a:pt x="618760" y="3518829"/>
                                  <a:pt x="618361" y="3518829"/>
                                </a:cubicBezTo>
                                <a:cubicBezTo>
                                  <a:pt x="617962" y="3518829"/>
                                  <a:pt x="617163" y="3518829"/>
                                  <a:pt x="616764" y="3518430"/>
                                </a:cubicBezTo>
                                <a:lnTo>
                                  <a:pt x="603191" y="3507651"/>
                                </a:lnTo>
                                <a:cubicBezTo>
                                  <a:pt x="602393" y="3507251"/>
                                  <a:pt x="601994" y="3505655"/>
                                  <a:pt x="602792" y="3504856"/>
                                </a:cubicBezTo>
                                <a:cubicBezTo>
                                  <a:pt x="603191" y="3504058"/>
                                  <a:pt x="604788" y="3503659"/>
                                  <a:pt x="605586" y="3504457"/>
                                </a:cubicBezTo>
                                <a:close/>
                                <a:moveTo>
                                  <a:pt x="673849" y="3495674"/>
                                </a:moveTo>
                                <a:cubicBezTo>
                                  <a:pt x="674648" y="3496073"/>
                                  <a:pt x="675047" y="3497670"/>
                                  <a:pt x="674249" y="3498469"/>
                                </a:cubicBezTo>
                                <a:lnTo>
                                  <a:pt x="663469" y="3512441"/>
                                </a:lnTo>
                                <a:cubicBezTo>
                                  <a:pt x="663070" y="3512841"/>
                                  <a:pt x="662272" y="3513240"/>
                                  <a:pt x="661872" y="3513240"/>
                                </a:cubicBezTo>
                                <a:cubicBezTo>
                                  <a:pt x="661473" y="3513240"/>
                                  <a:pt x="660675" y="3513240"/>
                                  <a:pt x="660276" y="3512841"/>
                                </a:cubicBezTo>
                                <a:cubicBezTo>
                                  <a:pt x="659477" y="3512042"/>
                                  <a:pt x="659078" y="3510845"/>
                                  <a:pt x="660276" y="3510046"/>
                                </a:cubicBezTo>
                                <a:lnTo>
                                  <a:pt x="671055" y="3496073"/>
                                </a:lnTo>
                                <a:cubicBezTo>
                                  <a:pt x="671454" y="3495275"/>
                                  <a:pt x="673051" y="3494876"/>
                                  <a:pt x="673849" y="3495674"/>
                                </a:cubicBezTo>
                                <a:close/>
                                <a:moveTo>
                                  <a:pt x="617561" y="3491683"/>
                                </a:moveTo>
                                <a:cubicBezTo>
                                  <a:pt x="618359" y="3491283"/>
                                  <a:pt x="619957" y="3491283"/>
                                  <a:pt x="620356" y="3492481"/>
                                </a:cubicBezTo>
                                <a:lnTo>
                                  <a:pt x="629139" y="3507652"/>
                                </a:lnTo>
                                <a:cubicBezTo>
                                  <a:pt x="629538" y="3508450"/>
                                  <a:pt x="629538" y="3510047"/>
                                  <a:pt x="628340" y="3510446"/>
                                </a:cubicBezTo>
                                <a:lnTo>
                                  <a:pt x="627542" y="3510845"/>
                                </a:lnTo>
                                <a:cubicBezTo>
                                  <a:pt x="626743" y="3510845"/>
                                  <a:pt x="625945" y="3510446"/>
                                  <a:pt x="625546" y="3509648"/>
                                </a:cubicBezTo>
                                <a:lnTo>
                                  <a:pt x="616763" y="3494477"/>
                                </a:lnTo>
                                <a:cubicBezTo>
                                  <a:pt x="616363" y="3493679"/>
                                  <a:pt x="616363" y="3492082"/>
                                  <a:pt x="617561" y="3491683"/>
                                </a:cubicBezTo>
                                <a:close/>
                                <a:moveTo>
                                  <a:pt x="7308501" y="3491283"/>
                                </a:moveTo>
                                <a:lnTo>
                                  <a:pt x="7322474" y="3502062"/>
                                </a:lnTo>
                                <a:cubicBezTo>
                                  <a:pt x="7323273" y="3502462"/>
                                  <a:pt x="7323672" y="3504058"/>
                                  <a:pt x="7322874" y="3504857"/>
                                </a:cubicBezTo>
                                <a:cubicBezTo>
                                  <a:pt x="7322474" y="3505256"/>
                                  <a:pt x="7321676" y="3505655"/>
                                  <a:pt x="7321277" y="3505655"/>
                                </a:cubicBezTo>
                                <a:cubicBezTo>
                                  <a:pt x="7320878" y="3505655"/>
                                  <a:pt x="7320079" y="3505655"/>
                                  <a:pt x="7319680" y="3505256"/>
                                </a:cubicBezTo>
                                <a:lnTo>
                                  <a:pt x="7306106" y="3494477"/>
                                </a:lnTo>
                                <a:cubicBezTo>
                                  <a:pt x="7305308" y="3494077"/>
                                  <a:pt x="7304909" y="3492481"/>
                                  <a:pt x="7305707" y="3491682"/>
                                </a:cubicBezTo>
                                <a:cubicBezTo>
                                  <a:pt x="7306106" y="3490884"/>
                                  <a:pt x="7307703" y="3490485"/>
                                  <a:pt x="7308501" y="3491283"/>
                                </a:cubicBezTo>
                                <a:close/>
                                <a:moveTo>
                                  <a:pt x="655885" y="3486493"/>
                                </a:moveTo>
                                <a:cubicBezTo>
                                  <a:pt x="657083" y="3486892"/>
                                  <a:pt x="657882" y="3488089"/>
                                  <a:pt x="657482" y="3489287"/>
                                </a:cubicBezTo>
                                <a:lnTo>
                                  <a:pt x="652691" y="3506054"/>
                                </a:lnTo>
                                <a:cubicBezTo>
                                  <a:pt x="652691" y="3506853"/>
                                  <a:pt x="651893" y="3507651"/>
                                  <a:pt x="651094" y="3507651"/>
                                </a:cubicBezTo>
                                <a:lnTo>
                                  <a:pt x="650296" y="3507651"/>
                                </a:lnTo>
                                <a:cubicBezTo>
                                  <a:pt x="649497" y="3507651"/>
                                  <a:pt x="648699" y="3506454"/>
                                  <a:pt x="648300" y="3504857"/>
                                </a:cubicBezTo>
                                <a:lnTo>
                                  <a:pt x="653090" y="3488089"/>
                                </a:lnTo>
                                <a:cubicBezTo>
                                  <a:pt x="653489" y="3486892"/>
                                  <a:pt x="654687" y="3486093"/>
                                  <a:pt x="655885" y="3486493"/>
                                </a:cubicBezTo>
                                <a:close/>
                                <a:moveTo>
                                  <a:pt x="636325" y="3484896"/>
                                </a:moveTo>
                                <a:cubicBezTo>
                                  <a:pt x="637522" y="3484896"/>
                                  <a:pt x="638721" y="3485694"/>
                                  <a:pt x="638721" y="3486892"/>
                                </a:cubicBezTo>
                                <a:lnTo>
                                  <a:pt x="641116" y="3504458"/>
                                </a:lnTo>
                                <a:cubicBezTo>
                                  <a:pt x="641116" y="3505655"/>
                                  <a:pt x="640318" y="3506853"/>
                                  <a:pt x="639119" y="3506853"/>
                                </a:cubicBezTo>
                                <a:cubicBezTo>
                                  <a:pt x="637922" y="3507252"/>
                                  <a:pt x="636724" y="3506454"/>
                                  <a:pt x="636724" y="3504857"/>
                                </a:cubicBezTo>
                                <a:lnTo>
                                  <a:pt x="634329" y="3487291"/>
                                </a:lnTo>
                                <a:cubicBezTo>
                                  <a:pt x="634329" y="3486093"/>
                                  <a:pt x="635127" y="3484896"/>
                                  <a:pt x="636325" y="3484896"/>
                                </a:cubicBezTo>
                                <a:close/>
                                <a:moveTo>
                                  <a:pt x="7320477" y="3478509"/>
                                </a:moveTo>
                                <a:cubicBezTo>
                                  <a:pt x="7321276" y="3478109"/>
                                  <a:pt x="7322873" y="3478109"/>
                                  <a:pt x="7323272" y="3479307"/>
                                </a:cubicBezTo>
                                <a:lnTo>
                                  <a:pt x="7332055" y="3494478"/>
                                </a:lnTo>
                                <a:cubicBezTo>
                                  <a:pt x="7332454" y="3495276"/>
                                  <a:pt x="7332454" y="3496873"/>
                                  <a:pt x="7331256" y="3497272"/>
                                </a:cubicBezTo>
                                <a:lnTo>
                                  <a:pt x="7330458" y="3497671"/>
                                </a:lnTo>
                                <a:cubicBezTo>
                                  <a:pt x="7329659" y="3497671"/>
                                  <a:pt x="7328861" y="3497272"/>
                                  <a:pt x="7328462" y="3496474"/>
                                </a:cubicBezTo>
                                <a:lnTo>
                                  <a:pt x="7319678" y="3481303"/>
                                </a:lnTo>
                                <a:cubicBezTo>
                                  <a:pt x="7319279" y="3480505"/>
                                  <a:pt x="7319279" y="3478908"/>
                                  <a:pt x="7320477" y="3478509"/>
                                </a:cubicBezTo>
                                <a:close/>
                                <a:moveTo>
                                  <a:pt x="7359201" y="3473320"/>
                                </a:moveTo>
                                <a:cubicBezTo>
                                  <a:pt x="7360399" y="3473719"/>
                                  <a:pt x="7361198" y="3474916"/>
                                  <a:pt x="7360799" y="3476114"/>
                                </a:cubicBezTo>
                                <a:lnTo>
                                  <a:pt x="7356007" y="3492881"/>
                                </a:lnTo>
                                <a:cubicBezTo>
                                  <a:pt x="7356007" y="3493680"/>
                                  <a:pt x="7355209" y="3494478"/>
                                  <a:pt x="7354410" y="3494478"/>
                                </a:cubicBezTo>
                                <a:lnTo>
                                  <a:pt x="7353612" y="3494478"/>
                                </a:lnTo>
                                <a:cubicBezTo>
                                  <a:pt x="7352414" y="3494478"/>
                                  <a:pt x="7351615" y="3493281"/>
                                  <a:pt x="7351615" y="3491684"/>
                                </a:cubicBezTo>
                                <a:lnTo>
                                  <a:pt x="7356406" y="3474916"/>
                                </a:lnTo>
                                <a:cubicBezTo>
                                  <a:pt x="7356806" y="3473719"/>
                                  <a:pt x="7358003" y="3472920"/>
                                  <a:pt x="7359201" y="3473320"/>
                                </a:cubicBezTo>
                                <a:close/>
                                <a:moveTo>
                                  <a:pt x="7339241" y="3471723"/>
                                </a:moveTo>
                                <a:cubicBezTo>
                                  <a:pt x="7340438" y="3471723"/>
                                  <a:pt x="7341636" y="3472521"/>
                                  <a:pt x="7341636" y="3473719"/>
                                </a:cubicBezTo>
                                <a:lnTo>
                                  <a:pt x="7344031" y="3491284"/>
                                </a:lnTo>
                                <a:cubicBezTo>
                                  <a:pt x="7344031" y="3492482"/>
                                  <a:pt x="7343233" y="3493680"/>
                                  <a:pt x="7342035" y="3493680"/>
                                </a:cubicBezTo>
                                <a:cubicBezTo>
                                  <a:pt x="7340838" y="3494079"/>
                                  <a:pt x="7339640" y="3493280"/>
                                  <a:pt x="7339640" y="3491684"/>
                                </a:cubicBezTo>
                                <a:lnTo>
                                  <a:pt x="7337244" y="3474118"/>
                                </a:lnTo>
                                <a:cubicBezTo>
                                  <a:pt x="7337244" y="3472920"/>
                                  <a:pt x="7338043" y="3471723"/>
                                  <a:pt x="7339241" y="3471723"/>
                                </a:cubicBezTo>
                                <a:close/>
                                <a:moveTo>
                                  <a:pt x="6383608" y="3447122"/>
                                </a:moveTo>
                                <a:cubicBezTo>
                                  <a:pt x="6391343" y="3449068"/>
                                  <a:pt x="6398329" y="3453958"/>
                                  <a:pt x="6402720" y="3461343"/>
                                </a:cubicBezTo>
                                <a:lnTo>
                                  <a:pt x="6397131" y="3464936"/>
                                </a:lnTo>
                                <a:cubicBezTo>
                                  <a:pt x="6389546" y="3453359"/>
                                  <a:pt x="6374376" y="3449767"/>
                                  <a:pt x="6362800" y="3456952"/>
                                </a:cubicBezTo>
                                <a:cubicBezTo>
                                  <a:pt x="6351222" y="3464138"/>
                                  <a:pt x="6347629" y="3479307"/>
                                  <a:pt x="6355613" y="3490885"/>
                                </a:cubicBezTo>
                                <a:lnTo>
                                  <a:pt x="6350024" y="3494478"/>
                                </a:lnTo>
                                <a:cubicBezTo>
                                  <a:pt x="6349625" y="3494079"/>
                                  <a:pt x="6349625" y="3493680"/>
                                  <a:pt x="6349226" y="3493280"/>
                                </a:cubicBezTo>
                                <a:cubicBezTo>
                                  <a:pt x="6340444" y="3478509"/>
                                  <a:pt x="6345234" y="3459347"/>
                                  <a:pt x="6360005" y="3450565"/>
                                </a:cubicBezTo>
                                <a:cubicBezTo>
                                  <a:pt x="6367390" y="3446174"/>
                                  <a:pt x="6375873" y="3445176"/>
                                  <a:pt x="6383608" y="3447122"/>
                                </a:cubicBezTo>
                                <a:close/>
                                <a:moveTo>
                                  <a:pt x="4423891" y="3431004"/>
                                </a:moveTo>
                                <a:cubicBezTo>
                                  <a:pt x="4425089" y="3431004"/>
                                  <a:pt x="4426286" y="3431802"/>
                                  <a:pt x="4426286" y="3433000"/>
                                </a:cubicBezTo>
                                <a:lnTo>
                                  <a:pt x="4428682" y="3450566"/>
                                </a:lnTo>
                                <a:cubicBezTo>
                                  <a:pt x="4428682" y="3451763"/>
                                  <a:pt x="4427884" y="3452961"/>
                                  <a:pt x="4426686" y="3452961"/>
                                </a:cubicBezTo>
                                <a:cubicBezTo>
                                  <a:pt x="4425488" y="3452961"/>
                                  <a:pt x="4424290" y="3452162"/>
                                  <a:pt x="4424290" y="3450965"/>
                                </a:cubicBezTo>
                                <a:lnTo>
                                  <a:pt x="4421895" y="3433399"/>
                                </a:lnTo>
                                <a:cubicBezTo>
                                  <a:pt x="4421895" y="3432201"/>
                                  <a:pt x="4422693" y="3431004"/>
                                  <a:pt x="4423891" y="3431004"/>
                                </a:cubicBezTo>
                                <a:close/>
                                <a:moveTo>
                                  <a:pt x="4412315" y="3430206"/>
                                </a:moveTo>
                                <a:cubicBezTo>
                                  <a:pt x="4413513" y="3430605"/>
                                  <a:pt x="4414311" y="3431802"/>
                                  <a:pt x="4413513" y="3433000"/>
                                </a:cubicBezTo>
                                <a:lnTo>
                                  <a:pt x="4408722" y="3449767"/>
                                </a:lnTo>
                                <a:cubicBezTo>
                                  <a:pt x="4408722" y="3450566"/>
                                  <a:pt x="4407923" y="3451364"/>
                                  <a:pt x="4407125" y="3451364"/>
                                </a:cubicBezTo>
                                <a:lnTo>
                                  <a:pt x="4406326" y="3451364"/>
                                </a:lnTo>
                                <a:cubicBezTo>
                                  <a:pt x="4405129" y="3450965"/>
                                  <a:pt x="4404330" y="3449767"/>
                                  <a:pt x="4404730" y="3448570"/>
                                </a:cubicBezTo>
                                <a:lnTo>
                                  <a:pt x="4409521" y="3431802"/>
                                </a:lnTo>
                                <a:cubicBezTo>
                                  <a:pt x="4409920" y="3430605"/>
                                  <a:pt x="4411118" y="3429806"/>
                                  <a:pt x="4412315" y="3430206"/>
                                </a:cubicBezTo>
                                <a:close/>
                                <a:moveTo>
                                  <a:pt x="4434669" y="3427411"/>
                                </a:moveTo>
                                <a:cubicBezTo>
                                  <a:pt x="4435467" y="3427012"/>
                                  <a:pt x="4437064" y="3427012"/>
                                  <a:pt x="4437463" y="3428210"/>
                                </a:cubicBezTo>
                                <a:lnTo>
                                  <a:pt x="4446247" y="3443380"/>
                                </a:lnTo>
                                <a:cubicBezTo>
                                  <a:pt x="4446646" y="3444179"/>
                                  <a:pt x="4446646" y="3445776"/>
                                  <a:pt x="4445448" y="3446175"/>
                                </a:cubicBezTo>
                                <a:lnTo>
                                  <a:pt x="4444650" y="3446574"/>
                                </a:lnTo>
                                <a:cubicBezTo>
                                  <a:pt x="4443851" y="3446574"/>
                                  <a:pt x="4443053" y="3446175"/>
                                  <a:pt x="4442654" y="3445376"/>
                                </a:cubicBezTo>
                                <a:lnTo>
                                  <a:pt x="4433870" y="3430206"/>
                                </a:lnTo>
                                <a:cubicBezTo>
                                  <a:pt x="4433471" y="3429407"/>
                                  <a:pt x="4433471" y="3427811"/>
                                  <a:pt x="4434669" y="3427411"/>
                                </a:cubicBezTo>
                                <a:close/>
                                <a:moveTo>
                                  <a:pt x="4402335" y="3425416"/>
                                </a:moveTo>
                                <a:cubicBezTo>
                                  <a:pt x="4403532" y="3425815"/>
                                  <a:pt x="4403532" y="3427412"/>
                                  <a:pt x="4403133" y="3428210"/>
                                </a:cubicBezTo>
                                <a:lnTo>
                                  <a:pt x="4392354" y="3442183"/>
                                </a:lnTo>
                                <a:cubicBezTo>
                                  <a:pt x="4391955" y="3442583"/>
                                  <a:pt x="4391156" y="3442982"/>
                                  <a:pt x="4390757" y="3442982"/>
                                </a:cubicBezTo>
                                <a:cubicBezTo>
                                  <a:pt x="4390358" y="3442982"/>
                                  <a:pt x="4389559" y="3442982"/>
                                  <a:pt x="4389160" y="3442583"/>
                                </a:cubicBezTo>
                                <a:cubicBezTo>
                                  <a:pt x="4388362" y="3442183"/>
                                  <a:pt x="4387963" y="3440587"/>
                                  <a:pt x="4388761" y="3439788"/>
                                </a:cubicBezTo>
                                <a:lnTo>
                                  <a:pt x="4399540" y="3425815"/>
                                </a:lnTo>
                                <a:cubicBezTo>
                                  <a:pt x="4399940" y="3425017"/>
                                  <a:pt x="4401536" y="3424618"/>
                                  <a:pt x="4402335" y="3425416"/>
                                </a:cubicBezTo>
                                <a:close/>
                                <a:moveTo>
                                  <a:pt x="4446246" y="3419428"/>
                                </a:moveTo>
                                <a:lnTo>
                                  <a:pt x="4460619" y="3430207"/>
                                </a:lnTo>
                                <a:cubicBezTo>
                                  <a:pt x="4461417" y="3430607"/>
                                  <a:pt x="4461816" y="3432203"/>
                                  <a:pt x="4461018" y="3433002"/>
                                </a:cubicBezTo>
                                <a:cubicBezTo>
                                  <a:pt x="4460619" y="3433401"/>
                                  <a:pt x="4459820" y="3433800"/>
                                  <a:pt x="4459421" y="3433800"/>
                                </a:cubicBezTo>
                                <a:cubicBezTo>
                                  <a:pt x="4459022" y="3433800"/>
                                  <a:pt x="4458223" y="3433800"/>
                                  <a:pt x="4457824" y="3433401"/>
                                </a:cubicBezTo>
                                <a:lnTo>
                                  <a:pt x="4443851" y="3422622"/>
                                </a:lnTo>
                                <a:cubicBezTo>
                                  <a:pt x="4443053" y="3422222"/>
                                  <a:pt x="4442654" y="3420626"/>
                                  <a:pt x="4443452" y="3419827"/>
                                </a:cubicBezTo>
                                <a:cubicBezTo>
                                  <a:pt x="4443851" y="3419029"/>
                                  <a:pt x="4445448" y="3418630"/>
                                  <a:pt x="4446246" y="3419428"/>
                                </a:cubicBezTo>
                                <a:close/>
                                <a:moveTo>
                                  <a:pt x="955288" y="3419029"/>
                                </a:moveTo>
                                <a:cubicBezTo>
                                  <a:pt x="956486" y="3418630"/>
                                  <a:pt x="957683" y="3419428"/>
                                  <a:pt x="958083" y="3420626"/>
                                </a:cubicBezTo>
                                <a:cubicBezTo>
                                  <a:pt x="959680" y="3428210"/>
                                  <a:pt x="967663" y="3433400"/>
                                  <a:pt x="975648" y="3431404"/>
                                </a:cubicBezTo>
                                <a:cubicBezTo>
                                  <a:pt x="976845" y="3431005"/>
                                  <a:pt x="978042" y="3431803"/>
                                  <a:pt x="978841" y="3433001"/>
                                </a:cubicBezTo>
                                <a:cubicBezTo>
                                  <a:pt x="979240" y="3434198"/>
                                  <a:pt x="978442" y="3435396"/>
                                  <a:pt x="977644" y="3435795"/>
                                </a:cubicBezTo>
                                <a:lnTo>
                                  <a:pt x="977244" y="3435795"/>
                                </a:lnTo>
                                <a:cubicBezTo>
                                  <a:pt x="972853" y="3436993"/>
                                  <a:pt x="968461" y="3436593"/>
                                  <a:pt x="964469" y="3434597"/>
                                </a:cubicBezTo>
                                <a:cubicBezTo>
                                  <a:pt x="959281" y="3448969"/>
                                  <a:pt x="949301" y="3460146"/>
                                  <a:pt x="935727" y="3466933"/>
                                </a:cubicBezTo>
                                <a:cubicBezTo>
                                  <a:pt x="922155" y="3473720"/>
                                  <a:pt x="906984" y="3474917"/>
                                  <a:pt x="892614" y="3470127"/>
                                </a:cubicBezTo>
                                <a:cubicBezTo>
                                  <a:pt x="891816" y="3474518"/>
                                  <a:pt x="889420" y="3478510"/>
                                  <a:pt x="885827" y="3481305"/>
                                </a:cubicBezTo>
                                <a:lnTo>
                                  <a:pt x="885429" y="3481704"/>
                                </a:lnTo>
                                <a:cubicBezTo>
                                  <a:pt x="884630" y="3482103"/>
                                  <a:pt x="883432" y="3481704"/>
                                  <a:pt x="882634" y="3480905"/>
                                </a:cubicBezTo>
                                <a:cubicBezTo>
                                  <a:pt x="881835" y="3480107"/>
                                  <a:pt x="881835" y="3478510"/>
                                  <a:pt x="883033" y="3477712"/>
                                </a:cubicBezTo>
                                <a:cubicBezTo>
                                  <a:pt x="889021" y="3472522"/>
                                  <a:pt x="890218" y="3463340"/>
                                  <a:pt x="885029" y="3456952"/>
                                </a:cubicBezTo>
                                <a:cubicBezTo>
                                  <a:pt x="884231" y="3456154"/>
                                  <a:pt x="884231" y="3454557"/>
                                  <a:pt x="885429" y="3453759"/>
                                </a:cubicBezTo>
                                <a:cubicBezTo>
                                  <a:pt x="886226" y="3452961"/>
                                  <a:pt x="887823" y="3452961"/>
                                  <a:pt x="888622" y="3454158"/>
                                </a:cubicBezTo>
                                <a:cubicBezTo>
                                  <a:pt x="891417" y="3457751"/>
                                  <a:pt x="893013" y="3461743"/>
                                  <a:pt x="893013" y="3465736"/>
                                </a:cubicBezTo>
                                <a:lnTo>
                                  <a:pt x="893413" y="3465736"/>
                                </a:lnTo>
                                <a:cubicBezTo>
                                  <a:pt x="906984" y="3470127"/>
                                  <a:pt x="920957" y="3469329"/>
                                  <a:pt x="933732" y="3462940"/>
                                </a:cubicBezTo>
                                <a:cubicBezTo>
                                  <a:pt x="946105" y="3456553"/>
                                  <a:pt x="955688" y="3445775"/>
                                  <a:pt x="960078" y="3432601"/>
                                </a:cubicBezTo>
                                <a:lnTo>
                                  <a:pt x="960078" y="3432202"/>
                                </a:lnTo>
                                <a:cubicBezTo>
                                  <a:pt x="956884" y="3429807"/>
                                  <a:pt x="954889" y="3426214"/>
                                  <a:pt x="953691" y="3421823"/>
                                </a:cubicBezTo>
                                <a:cubicBezTo>
                                  <a:pt x="953293" y="3420626"/>
                                  <a:pt x="954091" y="3419428"/>
                                  <a:pt x="955288" y="3419029"/>
                                </a:cubicBezTo>
                                <a:close/>
                                <a:moveTo>
                                  <a:pt x="4391955" y="3415835"/>
                                </a:moveTo>
                                <a:cubicBezTo>
                                  <a:pt x="4392754" y="3415435"/>
                                  <a:pt x="4394351" y="3415435"/>
                                  <a:pt x="4394750" y="3416633"/>
                                </a:cubicBezTo>
                                <a:cubicBezTo>
                                  <a:pt x="4395548" y="3417431"/>
                                  <a:pt x="4395149" y="3419028"/>
                                  <a:pt x="4393951" y="3419427"/>
                                </a:cubicBezTo>
                                <a:lnTo>
                                  <a:pt x="4378781" y="3428211"/>
                                </a:lnTo>
                                <a:lnTo>
                                  <a:pt x="4377982" y="3428610"/>
                                </a:lnTo>
                                <a:cubicBezTo>
                                  <a:pt x="4377184" y="3428610"/>
                                  <a:pt x="4376386" y="3428211"/>
                                  <a:pt x="4375986" y="3427412"/>
                                </a:cubicBezTo>
                                <a:cubicBezTo>
                                  <a:pt x="4375587" y="3426614"/>
                                  <a:pt x="4375587" y="3425017"/>
                                  <a:pt x="4376785" y="3424618"/>
                                </a:cubicBezTo>
                                <a:close/>
                                <a:moveTo>
                                  <a:pt x="1878235" y="3415436"/>
                                </a:moveTo>
                                <a:cubicBezTo>
                                  <a:pt x="1880630" y="3415436"/>
                                  <a:pt x="1883025" y="3417033"/>
                                  <a:pt x="1883025" y="3419029"/>
                                </a:cubicBezTo>
                                <a:lnTo>
                                  <a:pt x="1886618" y="3443380"/>
                                </a:lnTo>
                                <a:lnTo>
                                  <a:pt x="1910970" y="3439787"/>
                                </a:lnTo>
                                <a:cubicBezTo>
                                  <a:pt x="1913365" y="3439388"/>
                                  <a:pt x="1915361" y="3440985"/>
                                  <a:pt x="1915760" y="3443380"/>
                                </a:cubicBezTo>
                                <a:cubicBezTo>
                                  <a:pt x="1916160" y="3445775"/>
                                  <a:pt x="1914563" y="3447771"/>
                                  <a:pt x="1912168" y="3448170"/>
                                </a:cubicBezTo>
                                <a:lnTo>
                                  <a:pt x="1887817" y="3451763"/>
                                </a:lnTo>
                                <a:lnTo>
                                  <a:pt x="1891409" y="3476115"/>
                                </a:lnTo>
                                <a:cubicBezTo>
                                  <a:pt x="1891809" y="3478510"/>
                                  <a:pt x="1890211" y="3480506"/>
                                  <a:pt x="1887817" y="3480905"/>
                                </a:cubicBezTo>
                                <a:cubicBezTo>
                                  <a:pt x="1885420" y="3481305"/>
                                  <a:pt x="1883424" y="3479708"/>
                                  <a:pt x="1883025" y="3477313"/>
                                </a:cubicBezTo>
                                <a:lnTo>
                                  <a:pt x="1879432" y="3452961"/>
                                </a:lnTo>
                                <a:lnTo>
                                  <a:pt x="1855080" y="3456553"/>
                                </a:lnTo>
                                <a:cubicBezTo>
                                  <a:pt x="1852686" y="3456953"/>
                                  <a:pt x="1850689" y="3455356"/>
                                  <a:pt x="1850290" y="3452961"/>
                                </a:cubicBezTo>
                                <a:cubicBezTo>
                                  <a:pt x="1849891" y="3450565"/>
                                  <a:pt x="1851489" y="3448569"/>
                                  <a:pt x="1853883" y="3448170"/>
                                </a:cubicBezTo>
                                <a:lnTo>
                                  <a:pt x="1878235" y="3444578"/>
                                </a:lnTo>
                                <a:lnTo>
                                  <a:pt x="1874642" y="3420226"/>
                                </a:lnTo>
                                <a:cubicBezTo>
                                  <a:pt x="1874243" y="3417831"/>
                                  <a:pt x="1875840" y="3415835"/>
                                  <a:pt x="1878235" y="3415436"/>
                                </a:cubicBezTo>
                                <a:close/>
                                <a:moveTo>
                                  <a:pt x="4451036" y="3408650"/>
                                </a:moveTo>
                                <a:lnTo>
                                  <a:pt x="4467803" y="3413441"/>
                                </a:lnTo>
                                <a:cubicBezTo>
                                  <a:pt x="4469001" y="3413441"/>
                                  <a:pt x="4469400" y="3414639"/>
                                  <a:pt x="4469001" y="3416235"/>
                                </a:cubicBezTo>
                                <a:cubicBezTo>
                                  <a:pt x="4469001" y="3417034"/>
                                  <a:pt x="4468203" y="3417832"/>
                                  <a:pt x="4467404" y="3417832"/>
                                </a:cubicBezTo>
                                <a:lnTo>
                                  <a:pt x="4466606" y="3417832"/>
                                </a:lnTo>
                                <a:lnTo>
                                  <a:pt x="4449838" y="3413041"/>
                                </a:lnTo>
                                <a:cubicBezTo>
                                  <a:pt x="4448641" y="3412642"/>
                                  <a:pt x="4447842" y="3411444"/>
                                  <a:pt x="4448242" y="3410246"/>
                                </a:cubicBezTo>
                                <a:cubicBezTo>
                                  <a:pt x="4448641" y="3409049"/>
                                  <a:pt x="4449838" y="3408250"/>
                                  <a:pt x="4451036" y="3408650"/>
                                </a:cubicBezTo>
                                <a:close/>
                                <a:moveTo>
                                  <a:pt x="3106783" y="3407951"/>
                                </a:moveTo>
                                <a:cubicBezTo>
                                  <a:pt x="3109382" y="3407352"/>
                                  <a:pt x="3112771" y="3407252"/>
                                  <a:pt x="3116163" y="3409049"/>
                                </a:cubicBezTo>
                                <a:cubicBezTo>
                                  <a:pt x="3123744" y="3413041"/>
                                  <a:pt x="3123341" y="3420626"/>
                                  <a:pt x="3123341" y="3421025"/>
                                </a:cubicBezTo>
                                <a:cubicBezTo>
                                  <a:pt x="3123341" y="3421025"/>
                                  <a:pt x="3123341" y="3423819"/>
                                  <a:pt x="3126939" y="3425815"/>
                                </a:cubicBezTo>
                                <a:cubicBezTo>
                                  <a:pt x="3130529" y="3427412"/>
                                  <a:pt x="3132926" y="3425815"/>
                                  <a:pt x="3132926" y="3425815"/>
                                </a:cubicBezTo>
                                <a:lnTo>
                                  <a:pt x="3133324" y="3425815"/>
                                </a:lnTo>
                                <a:lnTo>
                                  <a:pt x="3133723" y="3425416"/>
                                </a:lnTo>
                                <a:cubicBezTo>
                                  <a:pt x="3135719" y="3424218"/>
                                  <a:pt x="3140514" y="3421823"/>
                                  <a:pt x="3146906" y="3425017"/>
                                </a:cubicBezTo>
                                <a:cubicBezTo>
                                  <a:pt x="3153695" y="3428610"/>
                                  <a:pt x="3154095" y="3436194"/>
                                  <a:pt x="3154095" y="3436593"/>
                                </a:cubicBezTo>
                                <a:lnTo>
                                  <a:pt x="3154095" y="3436993"/>
                                </a:lnTo>
                                <a:cubicBezTo>
                                  <a:pt x="3154095" y="3436993"/>
                                  <a:pt x="3154095" y="3439787"/>
                                  <a:pt x="3157687" y="3441783"/>
                                </a:cubicBezTo>
                                <a:cubicBezTo>
                                  <a:pt x="3161285" y="3443779"/>
                                  <a:pt x="3164078" y="3441783"/>
                                  <a:pt x="3164078" y="3441783"/>
                                </a:cubicBezTo>
                                <a:lnTo>
                                  <a:pt x="3164474" y="3441783"/>
                                </a:lnTo>
                                <a:cubicBezTo>
                                  <a:pt x="3164874" y="3441384"/>
                                  <a:pt x="3172053" y="3437392"/>
                                  <a:pt x="3178442" y="3440985"/>
                                </a:cubicBezTo>
                                <a:cubicBezTo>
                                  <a:pt x="3186024" y="3444977"/>
                                  <a:pt x="3185625" y="3452562"/>
                                  <a:pt x="3185625" y="3452962"/>
                                </a:cubicBezTo>
                                <a:cubicBezTo>
                                  <a:pt x="3185625" y="3452962"/>
                                  <a:pt x="3185625" y="3455756"/>
                                  <a:pt x="3189217" y="3457752"/>
                                </a:cubicBezTo>
                                <a:cubicBezTo>
                                  <a:pt x="3190417" y="3458151"/>
                                  <a:pt x="3191216" y="3458550"/>
                                  <a:pt x="3192406" y="3458550"/>
                                </a:cubicBezTo>
                                <a:lnTo>
                                  <a:pt x="3196805" y="3458950"/>
                                </a:lnTo>
                                <a:cubicBezTo>
                                  <a:pt x="3198800" y="3458950"/>
                                  <a:pt x="3200395" y="3460946"/>
                                  <a:pt x="3200395" y="3462942"/>
                                </a:cubicBezTo>
                                <a:cubicBezTo>
                                  <a:pt x="3200395" y="3465337"/>
                                  <a:pt x="3198400" y="3466934"/>
                                  <a:pt x="3194808" y="3466934"/>
                                </a:cubicBezTo>
                                <a:lnTo>
                                  <a:pt x="3188818" y="3466534"/>
                                </a:lnTo>
                                <a:cubicBezTo>
                                  <a:pt x="3187221" y="3466135"/>
                                  <a:pt x="3185625" y="3465736"/>
                                  <a:pt x="3184027" y="3464938"/>
                                </a:cubicBezTo>
                                <a:cubicBezTo>
                                  <a:pt x="3176446" y="3460946"/>
                                  <a:pt x="3176842" y="3453361"/>
                                  <a:pt x="3176842" y="3452962"/>
                                </a:cubicBezTo>
                                <a:cubicBezTo>
                                  <a:pt x="3176842" y="3452962"/>
                                  <a:pt x="3177240" y="3450166"/>
                                  <a:pt x="3173642" y="3448170"/>
                                </a:cubicBezTo>
                                <a:cubicBezTo>
                                  <a:pt x="3170855" y="3446573"/>
                                  <a:pt x="3167263" y="3448170"/>
                                  <a:pt x="3166867" y="3448569"/>
                                </a:cubicBezTo>
                                <a:cubicBezTo>
                                  <a:pt x="3165670" y="3449368"/>
                                  <a:pt x="3160084" y="3452562"/>
                                  <a:pt x="3153296" y="3448969"/>
                                </a:cubicBezTo>
                                <a:cubicBezTo>
                                  <a:pt x="3146506" y="3445376"/>
                                  <a:pt x="3146107" y="3438989"/>
                                  <a:pt x="3146107" y="3437392"/>
                                </a:cubicBezTo>
                                <a:cubicBezTo>
                                  <a:pt x="3145706" y="3436993"/>
                                  <a:pt x="3145308" y="3433799"/>
                                  <a:pt x="3142512" y="3432202"/>
                                </a:cubicBezTo>
                                <a:cubicBezTo>
                                  <a:pt x="3139316" y="3430606"/>
                                  <a:pt x="3137318" y="3431803"/>
                                  <a:pt x="3136520" y="3432202"/>
                                </a:cubicBezTo>
                                <a:lnTo>
                                  <a:pt x="3136122" y="3432202"/>
                                </a:lnTo>
                                <a:cubicBezTo>
                                  <a:pt x="3134923" y="3433001"/>
                                  <a:pt x="3129733" y="3436194"/>
                                  <a:pt x="3122543" y="3432602"/>
                                </a:cubicBezTo>
                                <a:cubicBezTo>
                                  <a:pt x="3114965" y="3428610"/>
                                  <a:pt x="3115363" y="3421424"/>
                                  <a:pt x="3115363" y="3420626"/>
                                </a:cubicBezTo>
                                <a:cubicBezTo>
                                  <a:pt x="3115763" y="3420626"/>
                                  <a:pt x="3115363" y="3417432"/>
                                  <a:pt x="3112173" y="3415835"/>
                                </a:cubicBezTo>
                                <a:cubicBezTo>
                                  <a:pt x="3109382" y="3414238"/>
                                  <a:pt x="3105791" y="3415835"/>
                                  <a:pt x="3105389" y="3416234"/>
                                </a:cubicBezTo>
                                <a:cubicBezTo>
                                  <a:pt x="3104192" y="3417033"/>
                                  <a:pt x="3098602" y="3420226"/>
                                  <a:pt x="3091810" y="3416634"/>
                                </a:cubicBezTo>
                                <a:lnTo>
                                  <a:pt x="3089412" y="3415037"/>
                                </a:lnTo>
                                <a:cubicBezTo>
                                  <a:pt x="3087416" y="3414238"/>
                                  <a:pt x="3086618" y="3411843"/>
                                  <a:pt x="3087817" y="3409847"/>
                                </a:cubicBezTo>
                                <a:cubicBezTo>
                                  <a:pt x="3088615" y="3407851"/>
                                  <a:pt x="3091009" y="3407053"/>
                                  <a:pt x="3093008" y="3408250"/>
                                </a:cubicBezTo>
                                <a:lnTo>
                                  <a:pt x="3095408" y="3409847"/>
                                </a:lnTo>
                                <a:cubicBezTo>
                                  <a:pt x="3098998" y="3411843"/>
                                  <a:pt x="3101797" y="3409847"/>
                                  <a:pt x="3101797" y="3409847"/>
                                </a:cubicBezTo>
                                <a:lnTo>
                                  <a:pt x="3102196" y="3409847"/>
                                </a:lnTo>
                                <a:cubicBezTo>
                                  <a:pt x="3102396" y="3409647"/>
                                  <a:pt x="3104192" y="3408549"/>
                                  <a:pt x="3106783" y="3407951"/>
                                </a:cubicBezTo>
                                <a:close/>
                                <a:moveTo>
                                  <a:pt x="4389162" y="3403859"/>
                                </a:moveTo>
                                <a:cubicBezTo>
                                  <a:pt x="4390359" y="3403859"/>
                                  <a:pt x="4391557" y="3404657"/>
                                  <a:pt x="4391557" y="3405855"/>
                                </a:cubicBezTo>
                                <a:cubicBezTo>
                                  <a:pt x="4391557" y="3407052"/>
                                  <a:pt x="4390759" y="3408250"/>
                                  <a:pt x="4389561" y="3408250"/>
                                </a:cubicBezTo>
                                <a:lnTo>
                                  <a:pt x="4371995" y="3410646"/>
                                </a:lnTo>
                                <a:cubicBezTo>
                                  <a:pt x="4370798" y="3410646"/>
                                  <a:pt x="4369600" y="3409848"/>
                                  <a:pt x="4369600" y="3408650"/>
                                </a:cubicBezTo>
                                <a:cubicBezTo>
                                  <a:pt x="4369600" y="3407451"/>
                                  <a:pt x="4370398" y="3406254"/>
                                  <a:pt x="4371596" y="3406254"/>
                                </a:cubicBezTo>
                                <a:close/>
                                <a:moveTo>
                                  <a:pt x="4468202" y="3393879"/>
                                </a:moveTo>
                                <a:cubicBezTo>
                                  <a:pt x="4469400" y="3393879"/>
                                  <a:pt x="4470598" y="3394677"/>
                                  <a:pt x="4470598" y="3395875"/>
                                </a:cubicBezTo>
                                <a:cubicBezTo>
                                  <a:pt x="4470598" y="3397072"/>
                                  <a:pt x="4469799" y="3398270"/>
                                  <a:pt x="4468602" y="3398270"/>
                                </a:cubicBezTo>
                                <a:lnTo>
                                  <a:pt x="4451036" y="3400666"/>
                                </a:lnTo>
                                <a:cubicBezTo>
                                  <a:pt x="4449838" y="3400666"/>
                                  <a:pt x="4448641" y="3399868"/>
                                  <a:pt x="4448641" y="3398670"/>
                                </a:cubicBezTo>
                                <a:cubicBezTo>
                                  <a:pt x="4448641" y="3397471"/>
                                  <a:pt x="4449439" y="3396274"/>
                                  <a:pt x="4450637" y="3396274"/>
                                </a:cubicBezTo>
                                <a:close/>
                                <a:moveTo>
                                  <a:pt x="4373592" y="3386694"/>
                                </a:moveTo>
                                <a:lnTo>
                                  <a:pt x="4390359" y="3391485"/>
                                </a:lnTo>
                                <a:cubicBezTo>
                                  <a:pt x="4391557" y="3391884"/>
                                  <a:pt x="4392355" y="3393082"/>
                                  <a:pt x="4391956" y="3394279"/>
                                </a:cubicBezTo>
                                <a:cubicBezTo>
                                  <a:pt x="4391956" y="3395078"/>
                                  <a:pt x="4391158" y="3395876"/>
                                  <a:pt x="4390359" y="3395876"/>
                                </a:cubicBezTo>
                                <a:lnTo>
                                  <a:pt x="4389561" y="3395876"/>
                                </a:lnTo>
                                <a:lnTo>
                                  <a:pt x="4372794" y="3391085"/>
                                </a:lnTo>
                                <a:cubicBezTo>
                                  <a:pt x="4371596" y="3391085"/>
                                  <a:pt x="4370798" y="3389887"/>
                                  <a:pt x="4370798" y="3388290"/>
                                </a:cubicBezTo>
                                <a:cubicBezTo>
                                  <a:pt x="4371197" y="3387093"/>
                                  <a:pt x="4372394" y="3386294"/>
                                  <a:pt x="4373592" y="3386694"/>
                                </a:cubicBezTo>
                                <a:close/>
                                <a:moveTo>
                                  <a:pt x="4461416" y="3376314"/>
                                </a:moveTo>
                                <a:cubicBezTo>
                                  <a:pt x="4462215" y="3375915"/>
                                  <a:pt x="4463811" y="3375915"/>
                                  <a:pt x="4464211" y="3377113"/>
                                </a:cubicBezTo>
                                <a:cubicBezTo>
                                  <a:pt x="4464610" y="3377911"/>
                                  <a:pt x="4464610" y="3379508"/>
                                  <a:pt x="4463412" y="3379907"/>
                                </a:cubicBezTo>
                                <a:lnTo>
                                  <a:pt x="4448242" y="3388691"/>
                                </a:lnTo>
                                <a:lnTo>
                                  <a:pt x="4447443" y="3389090"/>
                                </a:lnTo>
                                <a:cubicBezTo>
                                  <a:pt x="4446645" y="3389090"/>
                                  <a:pt x="4445846" y="3388691"/>
                                  <a:pt x="4445447" y="3387892"/>
                                </a:cubicBezTo>
                                <a:cubicBezTo>
                                  <a:pt x="4445048" y="3387094"/>
                                  <a:pt x="4445447" y="3385497"/>
                                  <a:pt x="4446246" y="3385098"/>
                                </a:cubicBezTo>
                                <a:close/>
                                <a:moveTo>
                                  <a:pt x="3123941" y="3376015"/>
                                </a:moveTo>
                                <a:cubicBezTo>
                                  <a:pt x="3126534" y="3375416"/>
                                  <a:pt x="3129929" y="3375316"/>
                                  <a:pt x="3133324" y="3377113"/>
                                </a:cubicBezTo>
                                <a:cubicBezTo>
                                  <a:pt x="3140913" y="3381105"/>
                                  <a:pt x="3140513" y="3388690"/>
                                  <a:pt x="3140513" y="3389089"/>
                                </a:cubicBezTo>
                                <a:cubicBezTo>
                                  <a:pt x="3140513" y="3389089"/>
                                  <a:pt x="3140513" y="3391883"/>
                                  <a:pt x="3144109" y="3393879"/>
                                </a:cubicBezTo>
                                <a:cubicBezTo>
                                  <a:pt x="3147703" y="3395476"/>
                                  <a:pt x="3150102" y="3393879"/>
                                  <a:pt x="3150102" y="3393879"/>
                                </a:cubicBezTo>
                                <a:lnTo>
                                  <a:pt x="3150499" y="3393879"/>
                                </a:lnTo>
                                <a:lnTo>
                                  <a:pt x="3150900" y="3393480"/>
                                </a:lnTo>
                                <a:cubicBezTo>
                                  <a:pt x="3152893" y="3392282"/>
                                  <a:pt x="3157687" y="3389887"/>
                                  <a:pt x="3164078" y="3393081"/>
                                </a:cubicBezTo>
                                <a:cubicBezTo>
                                  <a:pt x="3170855" y="3396674"/>
                                  <a:pt x="3171256" y="3404258"/>
                                  <a:pt x="3171256" y="3404657"/>
                                </a:cubicBezTo>
                                <a:lnTo>
                                  <a:pt x="3171256" y="3405057"/>
                                </a:lnTo>
                                <a:cubicBezTo>
                                  <a:pt x="3171256" y="3405057"/>
                                  <a:pt x="3171256" y="3407851"/>
                                  <a:pt x="3174842" y="3409847"/>
                                </a:cubicBezTo>
                                <a:cubicBezTo>
                                  <a:pt x="3178435" y="3411843"/>
                                  <a:pt x="3181232" y="3409847"/>
                                  <a:pt x="3181232" y="3409847"/>
                                </a:cubicBezTo>
                                <a:lnTo>
                                  <a:pt x="3181635" y="3409847"/>
                                </a:lnTo>
                                <a:cubicBezTo>
                                  <a:pt x="3182031" y="3409448"/>
                                  <a:pt x="3189217" y="3405456"/>
                                  <a:pt x="3195606" y="3409049"/>
                                </a:cubicBezTo>
                                <a:cubicBezTo>
                                  <a:pt x="3203187" y="3413041"/>
                                  <a:pt x="3202789" y="3420626"/>
                                  <a:pt x="3202789" y="3421026"/>
                                </a:cubicBezTo>
                                <a:cubicBezTo>
                                  <a:pt x="3202789" y="3421026"/>
                                  <a:pt x="3202789" y="3423820"/>
                                  <a:pt x="3206381" y="3425816"/>
                                </a:cubicBezTo>
                                <a:cubicBezTo>
                                  <a:pt x="3207579" y="3426215"/>
                                  <a:pt x="3208376" y="3426614"/>
                                  <a:pt x="3209575" y="3426614"/>
                                </a:cubicBezTo>
                                <a:lnTo>
                                  <a:pt x="3213967" y="3427014"/>
                                </a:lnTo>
                                <a:cubicBezTo>
                                  <a:pt x="3215965" y="3427014"/>
                                  <a:pt x="3217559" y="3429010"/>
                                  <a:pt x="3217559" y="3431006"/>
                                </a:cubicBezTo>
                                <a:cubicBezTo>
                                  <a:pt x="3217559" y="3433002"/>
                                  <a:pt x="3215565" y="3434598"/>
                                  <a:pt x="3211972" y="3434998"/>
                                </a:cubicBezTo>
                                <a:lnTo>
                                  <a:pt x="3205983" y="3434598"/>
                                </a:lnTo>
                                <a:cubicBezTo>
                                  <a:pt x="3204385" y="3434199"/>
                                  <a:pt x="3202789" y="3433800"/>
                                  <a:pt x="3201193" y="3433002"/>
                                </a:cubicBezTo>
                                <a:cubicBezTo>
                                  <a:pt x="3193610" y="3429010"/>
                                  <a:pt x="3194009" y="3421425"/>
                                  <a:pt x="3194009" y="3421026"/>
                                </a:cubicBezTo>
                                <a:cubicBezTo>
                                  <a:pt x="3194009" y="3421026"/>
                                  <a:pt x="3194407" y="3418230"/>
                                  <a:pt x="3190815" y="3416234"/>
                                </a:cubicBezTo>
                                <a:cubicBezTo>
                                  <a:pt x="3188020" y="3414637"/>
                                  <a:pt x="3184429" y="3416234"/>
                                  <a:pt x="3184027" y="3416633"/>
                                </a:cubicBezTo>
                                <a:cubicBezTo>
                                  <a:pt x="3182827" y="3417432"/>
                                  <a:pt x="3177239" y="3420626"/>
                                  <a:pt x="3170453" y="3417033"/>
                                </a:cubicBezTo>
                                <a:cubicBezTo>
                                  <a:pt x="3163677" y="3413440"/>
                                  <a:pt x="3163278" y="3407053"/>
                                  <a:pt x="3163278" y="3405456"/>
                                </a:cubicBezTo>
                                <a:cubicBezTo>
                                  <a:pt x="3162881" y="3405057"/>
                                  <a:pt x="3162481" y="3401863"/>
                                  <a:pt x="3159683" y="3400266"/>
                                </a:cubicBezTo>
                                <a:cubicBezTo>
                                  <a:pt x="3156489" y="3398670"/>
                                  <a:pt x="3154492" y="3399867"/>
                                  <a:pt x="3153695" y="3400266"/>
                                </a:cubicBezTo>
                                <a:lnTo>
                                  <a:pt x="3153293" y="3400266"/>
                                </a:lnTo>
                                <a:cubicBezTo>
                                  <a:pt x="3152098" y="3401065"/>
                                  <a:pt x="3146906" y="3404258"/>
                                  <a:pt x="3139714" y="3400666"/>
                                </a:cubicBezTo>
                                <a:cubicBezTo>
                                  <a:pt x="3132126" y="3396674"/>
                                  <a:pt x="3132524" y="3389488"/>
                                  <a:pt x="3132524" y="3388690"/>
                                </a:cubicBezTo>
                                <a:cubicBezTo>
                                  <a:pt x="3132924" y="3388690"/>
                                  <a:pt x="3132524" y="3385496"/>
                                  <a:pt x="3129332" y="3383899"/>
                                </a:cubicBezTo>
                                <a:cubicBezTo>
                                  <a:pt x="3126534" y="3382302"/>
                                  <a:pt x="3122941" y="3383899"/>
                                  <a:pt x="3122543" y="3384298"/>
                                </a:cubicBezTo>
                                <a:cubicBezTo>
                                  <a:pt x="3121347" y="3385097"/>
                                  <a:pt x="3115763" y="3388290"/>
                                  <a:pt x="3108983" y="3384698"/>
                                </a:cubicBezTo>
                                <a:lnTo>
                                  <a:pt x="3106585" y="3383101"/>
                                </a:lnTo>
                                <a:cubicBezTo>
                                  <a:pt x="3104591" y="3382302"/>
                                  <a:pt x="3103791" y="3379907"/>
                                  <a:pt x="3104992" y="3377911"/>
                                </a:cubicBezTo>
                                <a:cubicBezTo>
                                  <a:pt x="3105787" y="3375915"/>
                                  <a:pt x="3108182" y="3375117"/>
                                  <a:pt x="3110178" y="3376314"/>
                                </a:cubicBezTo>
                                <a:lnTo>
                                  <a:pt x="3112570" y="3377911"/>
                                </a:lnTo>
                                <a:cubicBezTo>
                                  <a:pt x="3116163" y="3379907"/>
                                  <a:pt x="3118955" y="3377911"/>
                                  <a:pt x="3118955" y="3377911"/>
                                </a:cubicBezTo>
                                <a:lnTo>
                                  <a:pt x="3119352" y="3377911"/>
                                </a:lnTo>
                                <a:cubicBezTo>
                                  <a:pt x="3119553" y="3377711"/>
                                  <a:pt x="3121347" y="3376614"/>
                                  <a:pt x="3123941" y="3376015"/>
                                </a:cubicBezTo>
                                <a:close/>
                                <a:moveTo>
                                  <a:pt x="4383173" y="3371124"/>
                                </a:moveTo>
                                <a:lnTo>
                                  <a:pt x="4397146" y="3381903"/>
                                </a:lnTo>
                                <a:cubicBezTo>
                                  <a:pt x="4397944" y="3382303"/>
                                  <a:pt x="4398343" y="3383899"/>
                                  <a:pt x="4397545" y="3384698"/>
                                </a:cubicBezTo>
                                <a:cubicBezTo>
                                  <a:pt x="4397146" y="3385097"/>
                                  <a:pt x="4396347" y="3385496"/>
                                  <a:pt x="4395948" y="3385496"/>
                                </a:cubicBezTo>
                                <a:cubicBezTo>
                                  <a:pt x="4395549" y="3385496"/>
                                  <a:pt x="4394750" y="3385496"/>
                                  <a:pt x="4394351" y="3385097"/>
                                </a:cubicBezTo>
                                <a:lnTo>
                                  <a:pt x="4380777" y="3374318"/>
                                </a:lnTo>
                                <a:cubicBezTo>
                                  <a:pt x="4379979" y="3373918"/>
                                  <a:pt x="4379580" y="3372322"/>
                                  <a:pt x="4380378" y="3371523"/>
                                </a:cubicBezTo>
                                <a:cubicBezTo>
                                  <a:pt x="4380777" y="3370725"/>
                                  <a:pt x="4382374" y="3370326"/>
                                  <a:pt x="4383173" y="3371124"/>
                                </a:cubicBezTo>
                                <a:close/>
                                <a:moveTo>
                                  <a:pt x="4451436" y="3361943"/>
                                </a:moveTo>
                                <a:cubicBezTo>
                                  <a:pt x="4452235" y="3362342"/>
                                  <a:pt x="4452634" y="3363939"/>
                                  <a:pt x="4451835" y="3364738"/>
                                </a:cubicBezTo>
                                <a:lnTo>
                                  <a:pt x="4441056" y="3378710"/>
                                </a:lnTo>
                                <a:cubicBezTo>
                                  <a:pt x="4440657" y="3379110"/>
                                  <a:pt x="4439858" y="3379509"/>
                                  <a:pt x="4439459" y="3379509"/>
                                </a:cubicBezTo>
                                <a:cubicBezTo>
                                  <a:pt x="4439060" y="3379509"/>
                                  <a:pt x="4438262" y="3379509"/>
                                  <a:pt x="4437862" y="3379110"/>
                                </a:cubicBezTo>
                                <a:cubicBezTo>
                                  <a:pt x="4437064" y="3378710"/>
                                  <a:pt x="4436665" y="3377114"/>
                                  <a:pt x="4437862" y="3376315"/>
                                </a:cubicBezTo>
                                <a:lnTo>
                                  <a:pt x="4448642" y="3362342"/>
                                </a:lnTo>
                                <a:cubicBezTo>
                                  <a:pt x="4449041" y="3361544"/>
                                  <a:pt x="4450638" y="3361145"/>
                                  <a:pt x="4451436" y="3361943"/>
                                </a:cubicBezTo>
                                <a:close/>
                                <a:moveTo>
                                  <a:pt x="4395148" y="3358350"/>
                                </a:moveTo>
                                <a:cubicBezTo>
                                  <a:pt x="4395946" y="3357951"/>
                                  <a:pt x="4397543" y="3357951"/>
                                  <a:pt x="4397942" y="3359149"/>
                                </a:cubicBezTo>
                                <a:lnTo>
                                  <a:pt x="4406726" y="3374319"/>
                                </a:lnTo>
                                <a:cubicBezTo>
                                  <a:pt x="4407125" y="3375118"/>
                                  <a:pt x="4407125" y="3376715"/>
                                  <a:pt x="4405927" y="3377114"/>
                                </a:cubicBezTo>
                                <a:lnTo>
                                  <a:pt x="4405129" y="3377513"/>
                                </a:lnTo>
                                <a:cubicBezTo>
                                  <a:pt x="4404330" y="3377513"/>
                                  <a:pt x="4403532" y="3377114"/>
                                  <a:pt x="4403133" y="3376315"/>
                                </a:cubicBezTo>
                                <a:lnTo>
                                  <a:pt x="4394349" y="3361145"/>
                                </a:lnTo>
                                <a:cubicBezTo>
                                  <a:pt x="4393950" y="3360346"/>
                                  <a:pt x="4393950" y="3358750"/>
                                  <a:pt x="4395148" y="3358350"/>
                                </a:cubicBezTo>
                                <a:close/>
                                <a:moveTo>
                                  <a:pt x="4433473" y="3353161"/>
                                </a:moveTo>
                                <a:cubicBezTo>
                                  <a:pt x="4434670" y="3353560"/>
                                  <a:pt x="4435469" y="3354758"/>
                                  <a:pt x="4435070" y="3355955"/>
                                </a:cubicBezTo>
                                <a:lnTo>
                                  <a:pt x="4430278" y="3372722"/>
                                </a:lnTo>
                                <a:cubicBezTo>
                                  <a:pt x="4430278" y="3373521"/>
                                  <a:pt x="4429480" y="3374319"/>
                                  <a:pt x="4428681" y="3374319"/>
                                </a:cubicBezTo>
                                <a:lnTo>
                                  <a:pt x="4427883" y="3374319"/>
                                </a:lnTo>
                                <a:cubicBezTo>
                                  <a:pt x="4426685" y="3373920"/>
                                  <a:pt x="4426286" y="3372722"/>
                                  <a:pt x="4425887" y="3371525"/>
                                </a:cubicBezTo>
                                <a:lnTo>
                                  <a:pt x="4430678" y="3354758"/>
                                </a:lnTo>
                                <a:cubicBezTo>
                                  <a:pt x="4431078" y="3353560"/>
                                  <a:pt x="4432275" y="3352762"/>
                                  <a:pt x="4433473" y="3353161"/>
                                </a:cubicBezTo>
                                <a:close/>
                                <a:moveTo>
                                  <a:pt x="4413512" y="3351564"/>
                                </a:moveTo>
                                <a:cubicBezTo>
                                  <a:pt x="4414710" y="3351564"/>
                                  <a:pt x="4415907" y="3352362"/>
                                  <a:pt x="4415907" y="3353560"/>
                                </a:cubicBezTo>
                                <a:lnTo>
                                  <a:pt x="4418303" y="3371126"/>
                                </a:lnTo>
                                <a:cubicBezTo>
                                  <a:pt x="4418303" y="3372323"/>
                                  <a:pt x="4417505" y="3373521"/>
                                  <a:pt x="4416307" y="3373521"/>
                                </a:cubicBezTo>
                                <a:cubicBezTo>
                                  <a:pt x="4415109" y="3373521"/>
                                  <a:pt x="4414310" y="3372723"/>
                                  <a:pt x="4413911" y="3371525"/>
                                </a:cubicBezTo>
                                <a:lnTo>
                                  <a:pt x="4411516" y="3353959"/>
                                </a:lnTo>
                                <a:cubicBezTo>
                                  <a:pt x="4411516" y="3352762"/>
                                  <a:pt x="4412314" y="3351564"/>
                                  <a:pt x="4413512" y="3351564"/>
                                </a:cubicBezTo>
                                <a:close/>
                                <a:moveTo>
                                  <a:pt x="3485455" y="3309798"/>
                                </a:moveTo>
                                <a:cubicBezTo>
                                  <a:pt x="3493187" y="3311744"/>
                                  <a:pt x="3500173" y="3316634"/>
                                  <a:pt x="3504567" y="3324019"/>
                                </a:cubicBezTo>
                                <a:lnTo>
                                  <a:pt x="3498973" y="3327612"/>
                                </a:lnTo>
                                <a:cubicBezTo>
                                  <a:pt x="3491390" y="3316036"/>
                                  <a:pt x="3476228" y="3312443"/>
                                  <a:pt x="3464658" y="3319628"/>
                                </a:cubicBezTo>
                                <a:cubicBezTo>
                                  <a:pt x="3453084" y="3326814"/>
                                  <a:pt x="3449496" y="3341983"/>
                                  <a:pt x="3457475" y="3353561"/>
                                </a:cubicBezTo>
                                <a:lnTo>
                                  <a:pt x="3451888" y="3357154"/>
                                </a:lnTo>
                                <a:cubicBezTo>
                                  <a:pt x="3451490" y="3356755"/>
                                  <a:pt x="3451490" y="3356355"/>
                                  <a:pt x="3451092" y="3355956"/>
                                </a:cubicBezTo>
                                <a:cubicBezTo>
                                  <a:pt x="3442314" y="3341185"/>
                                  <a:pt x="3447099" y="3322024"/>
                                  <a:pt x="3461863" y="3313241"/>
                                </a:cubicBezTo>
                                <a:cubicBezTo>
                                  <a:pt x="3469245" y="3308850"/>
                                  <a:pt x="3477724" y="3307852"/>
                                  <a:pt x="3485455" y="3309798"/>
                                </a:cubicBezTo>
                                <a:close/>
                                <a:moveTo>
                                  <a:pt x="1525751" y="3293680"/>
                                </a:moveTo>
                                <a:cubicBezTo>
                                  <a:pt x="1526948" y="3293680"/>
                                  <a:pt x="1528147" y="3294478"/>
                                  <a:pt x="1528147" y="3295676"/>
                                </a:cubicBezTo>
                                <a:lnTo>
                                  <a:pt x="1530541" y="3313242"/>
                                </a:lnTo>
                                <a:cubicBezTo>
                                  <a:pt x="1530541" y="3314439"/>
                                  <a:pt x="1529744" y="3315637"/>
                                  <a:pt x="1528546" y="3315637"/>
                                </a:cubicBezTo>
                                <a:cubicBezTo>
                                  <a:pt x="1527349" y="3315637"/>
                                  <a:pt x="1526152" y="3314839"/>
                                  <a:pt x="1526152" y="3313641"/>
                                </a:cubicBezTo>
                                <a:lnTo>
                                  <a:pt x="1523757" y="3296075"/>
                                </a:lnTo>
                                <a:cubicBezTo>
                                  <a:pt x="1523757" y="3294878"/>
                                  <a:pt x="1524554" y="3293680"/>
                                  <a:pt x="1525751" y="3293680"/>
                                </a:cubicBezTo>
                                <a:close/>
                                <a:moveTo>
                                  <a:pt x="1514174" y="3292882"/>
                                </a:moveTo>
                                <a:cubicBezTo>
                                  <a:pt x="1515373" y="3293281"/>
                                  <a:pt x="1516171" y="3294478"/>
                                  <a:pt x="1515373" y="3295676"/>
                                </a:cubicBezTo>
                                <a:lnTo>
                                  <a:pt x="1510582" y="3312443"/>
                                </a:lnTo>
                                <a:cubicBezTo>
                                  <a:pt x="1510582" y="3313242"/>
                                  <a:pt x="1509783" y="3314040"/>
                                  <a:pt x="1508982" y="3314040"/>
                                </a:cubicBezTo>
                                <a:lnTo>
                                  <a:pt x="1508184" y="3314040"/>
                                </a:lnTo>
                                <a:cubicBezTo>
                                  <a:pt x="1506986" y="3313641"/>
                                  <a:pt x="1506188" y="3312443"/>
                                  <a:pt x="1506588" y="3311246"/>
                                </a:cubicBezTo>
                                <a:lnTo>
                                  <a:pt x="1511379" y="3294478"/>
                                </a:lnTo>
                                <a:cubicBezTo>
                                  <a:pt x="1511779" y="3293281"/>
                                  <a:pt x="1512977" y="3292482"/>
                                  <a:pt x="1514174" y="3292882"/>
                                </a:cubicBezTo>
                                <a:close/>
                                <a:moveTo>
                                  <a:pt x="1536525" y="3290088"/>
                                </a:moveTo>
                                <a:cubicBezTo>
                                  <a:pt x="1537325" y="3289688"/>
                                  <a:pt x="1538921" y="3289688"/>
                                  <a:pt x="1539320" y="3290886"/>
                                </a:cubicBezTo>
                                <a:lnTo>
                                  <a:pt x="1548102" y="3306057"/>
                                </a:lnTo>
                                <a:cubicBezTo>
                                  <a:pt x="1548503" y="3306855"/>
                                  <a:pt x="1548503" y="3308452"/>
                                  <a:pt x="1547305" y="3308851"/>
                                </a:cubicBezTo>
                                <a:lnTo>
                                  <a:pt x="1546508" y="3309250"/>
                                </a:lnTo>
                                <a:cubicBezTo>
                                  <a:pt x="1545710" y="3309250"/>
                                  <a:pt x="1544909" y="3308851"/>
                                  <a:pt x="1544510" y="3308053"/>
                                </a:cubicBezTo>
                                <a:lnTo>
                                  <a:pt x="1535729" y="3292882"/>
                                </a:lnTo>
                                <a:cubicBezTo>
                                  <a:pt x="1535328" y="3292084"/>
                                  <a:pt x="1535328" y="3290487"/>
                                  <a:pt x="1536525" y="3290088"/>
                                </a:cubicBezTo>
                                <a:close/>
                                <a:moveTo>
                                  <a:pt x="1504593" y="3288091"/>
                                </a:moveTo>
                                <a:cubicBezTo>
                                  <a:pt x="1505392" y="3288490"/>
                                  <a:pt x="1505392" y="3290087"/>
                                  <a:pt x="1505392" y="3290886"/>
                                </a:cubicBezTo>
                                <a:lnTo>
                                  <a:pt x="1494612" y="3304858"/>
                                </a:lnTo>
                                <a:cubicBezTo>
                                  <a:pt x="1494214" y="3305258"/>
                                  <a:pt x="1493414" y="3305657"/>
                                  <a:pt x="1493015" y="3305657"/>
                                </a:cubicBezTo>
                                <a:cubicBezTo>
                                  <a:pt x="1492617" y="3305657"/>
                                  <a:pt x="1491817" y="3305657"/>
                                  <a:pt x="1491419" y="3305258"/>
                                </a:cubicBezTo>
                                <a:cubicBezTo>
                                  <a:pt x="1490621" y="3304858"/>
                                  <a:pt x="1490221" y="3303262"/>
                                  <a:pt x="1491019" y="3302463"/>
                                </a:cubicBezTo>
                                <a:lnTo>
                                  <a:pt x="1501797" y="3288490"/>
                                </a:lnTo>
                                <a:cubicBezTo>
                                  <a:pt x="1502198" y="3287692"/>
                                  <a:pt x="1503793" y="3287293"/>
                                  <a:pt x="1504593" y="3288091"/>
                                </a:cubicBezTo>
                                <a:close/>
                                <a:moveTo>
                                  <a:pt x="181435" y="3287792"/>
                                </a:moveTo>
                                <a:cubicBezTo>
                                  <a:pt x="184030" y="3287193"/>
                                  <a:pt x="187423" y="3287093"/>
                                  <a:pt x="190817" y="3288890"/>
                                </a:cubicBezTo>
                                <a:cubicBezTo>
                                  <a:pt x="198401" y="3292882"/>
                                  <a:pt x="198002" y="3300466"/>
                                  <a:pt x="198002" y="3300866"/>
                                </a:cubicBezTo>
                                <a:cubicBezTo>
                                  <a:pt x="198002" y="3300866"/>
                                  <a:pt x="198002" y="3303660"/>
                                  <a:pt x="201595" y="3305656"/>
                                </a:cubicBezTo>
                                <a:cubicBezTo>
                                  <a:pt x="205188" y="3307253"/>
                                  <a:pt x="207583" y="3305656"/>
                                  <a:pt x="207583" y="3305656"/>
                                </a:cubicBezTo>
                                <a:lnTo>
                                  <a:pt x="207982" y="3305656"/>
                                </a:lnTo>
                                <a:lnTo>
                                  <a:pt x="208381" y="3305257"/>
                                </a:lnTo>
                                <a:cubicBezTo>
                                  <a:pt x="210377" y="3304059"/>
                                  <a:pt x="215168" y="3301664"/>
                                  <a:pt x="221555" y="3304858"/>
                                </a:cubicBezTo>
                                <a:cubicBezTo>
                                  <a:pt x="228341" y="3308450"/>
                                  <a:pt x="228740" y="3316035"/>
                                  <a:pt x="228740" y="3316434"/>
                                </a:cubicBezTo>
                                <a:lnTo>
                                  <a:pt x="228740" y="3316834"/>
                                </a:lnTo>
                                <a:cubicBezTo>
                                  <a:pt x="228740" y="3316834"/>
                                  <a:pt x="228740" y="3319628"/>
                                  <a:pt x="232333" y="3321624"/>
                                </a:cubicBezTo>
                                <a:cubicBezTo>
                                  <a:pt x="235926" y="3323620"/>
                                  <a:pt x="238720" y="3321624"/>
                                  <a:pt x="238720" y="3321624"/>
                                </a:cubicBezTo>
                                <a:lnTo>
                                  <a:pt x="239120" y="3321624"/>
                                </a:lnTo>
                                <a:cubicBezTo>
                                  <a:pt x="239519" y="3321225"/>
                                  <a:pt x="246704" y="3317233"/>
                                  <a:pt x="253092" y="3320826"/>
                                </a:cubicBezTo>
                                <a:cubicBezTo>
                                  <a:pt x="260676" y="3324818"/>
                                  <a:pt x="260277" y="3332403"/>
                                  <a:pt x="260277" y="3332803"/>
                                </a:cubicBezTo>
                                <a:cubicBezTo>
                                  <a:pt x="260277" y="3332803"/>
                                  <a:pt x="260277" y="3335597"/>
                                  <a:pt x="263870" y="3337593"/>
                                </a:cubicBezTo>
                                <a:cubicBezTo>
                                  <a:pt x="265068" y="3337992"/>
                                  <a:pt x="265866" y="3338391"/>
                                  <a:pt x="267064" y="3338391"/>
                                </a:cubicBezTo>
                                <a:lnTo>
                                  <a:pt x="271455" y="3338791"/>
                                </a:lnTo>
                                <a:cubicBezTo>
                                  <a:pt x="273451" y="3338791"/>
                                  <a:pt x="275048" y="3340787"/>
                                  <a:pt x="275048" y="3342783"/>
                                </a:cubicBezTo>
                                <a:cubicBezTo>
                                  <a:pt x="275048" y="3344779"/>
                                  <a:pt x="273052" y="3346375"/>
                                  <a:pt x="269459" y="3346775"/>
                                </a:cubicBezTo>
                                <a:lnTo>
                                  <a:pt x="263471" y="3346375"/>
                                </a:lnTo>
                                <a:cubicBezTo>
                                  <a:pt x="261874" y="3345976"/>
                                  <a:pt x="260277" y="3345577"/>
                                  <a:pt x="258680" y="3344779"/>
                                </a:cubicBezTo>
                                <a:cubicBezTo>
                                  <a:pt x="251096" y="3340787"/>
                                  <a:pt x="251495" y="3333202"/>
                                  <a:pt x="251495" y="3332803"/>
                                </a:cubicBezTo>
                                <a:cubicBezTo>
                                  <a:pt x="251495" y="3332803"/>
                                  <a:pt x="251894" y="3330007"/>
                                  <a:pt x="248301" y="3328011"/>
                                </a:cubicBezTo>
                                <a:cubicBezTo>
                                  <a:pt x="245507" y="3326414"/>
                                  <a:pt x="241914" y="3328011"/>
                                  <a:pt x="241515" y="3328410"/>
                                </a:cubicBezTo>
                                <a:cubicBezTo>
                                  <a:pt x="240317" y="3329209"/>
                                  <a:pt x="234728" y="3332403"/>
                                  <a:pt x="227942" y="3328810"/>
                                </a:cubicBezTo>
                                <a:cubicBezTo>
                                  <a:pt x="221156" y="3325217"/>
                                  <a:pt x="220756" y="3318830"/>
                                  <a:pt x="220756" y="3317233"/>
                                </a:cubicBezTo>
                                <a:cubicBezTo>
                                  <a:pt x="220357" y="3316834"/>
                                  <a:pt x="219958" y="3313640"/>
                                  <a:pt x="217164" y="3312043"/>
                                </a:cubicBezTo>
                                <a:cubicBezTo>
                                  <a:pt x="213970" y="3310446"/>
                                  <a:pt x="211974" y="3311644"/>
                                  <a:pt x="211176" y="3312043"/>
                                </a:cubicBezTo>
                                <a:lnTo>
                                  <a:pt x="210777" y="3312043"/>
                                </a:lnTo>
                                <a:cubicBezTo>
                                  <a:pt x="209579" y="3312842"/>
                                  <a:pt x="204389" y="3316035"/>
                                  <a:pt x="197204" y="3312442"/>
                                </a:cubicBezTo>
                                <a:cubicBezTo>
                                  <a:pt x="189619" y="3308450"/>
                                  <a:pt x="190018" y="3301265"/>
                                  <a:pt x="190018" y="3300466"/>
                                </a:cubicBezTo>
                                <a:cubicBezTo>
                                  <a:pt x="190417" y="3300466"/>
                                  <a:pt x="190018" y="3297273"/>
                                  <a:pt x="186825" y="3295676"/>
                                </a:cubicBezTo>
                                <a:cubicBezTo>
                                  <a:pt x="184030" y="3294079"/>
                                  <a:pt x="180437" y="3295676"/>
                                  <a:pt x="180038" y="3296075"/>
                                </a:cubicBezTo>
                                <a:cubicBezTo>
                                  <a:pt x="178841" y="3296874"/>
                                  <a:pt x="173252" y="3300067"/>
                                  <a:pt x="166465" y="3296474"/>
                                </a:cubicBezTo>
                                <a:lnTo>
                                  <a:pt x="164070" y="3294878"/>
                                </a:lnTo>
                                <a:cubicBezTo>
                                  <a:pt x="162074" y="3294079"/>
                                  <a:pt x="161276" y="3291684"/>
                                  <a:pt x="162473" y="3289688"/>
                                </a:cubicBezTo>
                                <a:cubicBezTo>
                                  <a:pt x="163272" y="3287692"/>
                                  <a:pt x="165667" y="3286894"/>
                                  <a:pt x="167663" y="3288091"/>
                                </a:cubicBezTo>
                                <a:lnTo>
                                  <a:pt x="170058" y="3289688"/>
                                </a:lnTo>
                                <a:cubicBezTo>
                                  <a:pt x="173651" y="3291684"/>
                                  <a:pt x="176445" y="3289688"/>
                                  <a:pt x="176445" y="3289688"/>
                                </a:cubicBezTo>
                                <a:lnTo>
                                  <a:pt x="176845" y="3289688"/>
                                </a:lnTo>
                                <a:cubicBezTo>
                                  <a:pt x="177044" y="3289488"/>
                                  <a:pt x="178840" y="3288390"/>
                                  <a:pt x="181435" y="3287792"/>
                                </a:cubicBezTo>
                                <a:close/>
                                <a:moveTo>
                                  <a:pt x="4732871" y="3285297"/>
                                </a:moveTo>
                                <a:cubicBezTo>
                                  <a:pt x="4734069" y="3284898"/>
                                  <a:pt x="4735267" y="3285696"/>
                                  <a:pt x="4735666" y="3286894"/>
                                </a:cubicBezTo>
                                <a:cubicBezTo>
                                  <a:pt x="4737263" y="3294478"/>
                                  <a:pt x="4745247" y="3299668"/>
                                  <a:pt x="4753230" y="3297672"/>
                                </a:cubicBezTo>
                                <a:cubicBezTo>
                                  <a:pt x="4754428" y="3297672"/>
                                  <a:pt x="4755626" y="3298470"/>
                                  <a:pt x="4756424" y="3299269"/>
                                </a:cubicBezTo>
                                <a:cubicBezTo>
                                  <a:pt x="4756823" y="3300466"/>
                                  <a:pt x="4756025" y="3301664"/>
                                  <a:pt x="4755226" y="3302063"/>
                                </a:cubicBezTo>
                                <a:lnTo>
                                  <a:pt x="4754827" y="3302063"/>
                                </a:lnTo>
                                <a:cubicBezTo>
                                  <a:pt x="4750436" y="3303261"/>
                                  <a:pt x="4746045" y="3302861"/>
                                  <a:pt x="4742053" y="3300865"/>
                                </a:cubicBezTo>
                                <a:cubicBezTo>
                                  <a:pt x="4736863" y="3315237"/>
                                  <a:pt x="4726882" y="3326414"/>
                                  <a:pt x="4713310" y="3333201"/>
                                </a:cubicBezTo>
                                <a:cubicBezTo>
                                  <a:pt x="4699737" y="3339988"/>
                                  <a:pt x="4684567" y="3341185"/>
                                  <a:pt x="4670196" y="3336395"/>
                                </a:cubicBezTo>
                                <a:cubicBezTo>
                                  <a:pt x="4669398" y="3340786"/>
                                  <a:pt x="4667003" y="3344778"/>
                                  <a:pt x="4663410" y="3347573"/>
                                </a:cubicBezTo>
                                <a:lnTo>
                                  <a:pt x="4663011" y="3347972"/>
                                </a:lnTo>
                                <a:cubicBezTo>
                                  <a:pt x="4662212" y="3348371"/>
                                  <a:pt x="4661015" y="3347972"/>
                                  <a:pt x="4660216" y="3347173"/>
                                </a:cubicBezTo>
                                <a:cubicBezTo>
                                  <a:pt x="4659418" y="3346375"/>
                                  <a:pt x="4659418" y="3344778"/>
                                  <a:pt x="4660616" y="3343980"/>
                                </a:cubicBezTo>
                                <a:cubicBezTo>
                                  <a:pt x="4666604" y="3338790"/>
                                  <a:pt x="4667801" y="3329608"/>
                                  <a:pt x="4662612" y="3323220"/>
                                </a:cubicBezTo>
                                <a:cubicBezTo>
                                  <a:pt x="4661813" y="3322422"/>
                                  <a:pt x="4661813" y="3320825"/>
                                  <a:pt x="4663011" y="3320027"/>
                                </a:cubicBezTo>
                                <a:cubicBezTo>
                                  <a:pt x="4663809" y="3319229"/>
                                  <a:pt x="4665406" y="3319229"/>
                                  <a:pt x="4666204" y="3320426"/>
                                </a:cubicBezTo>
                                <a:cubicBezTo>
                                  <a:pt x="4668999" y="3324019"/>
                                  <a:pt x="4670596" y="3328011"/>
                                  <a:pt x="4670596" y="3332004"/>
                                </a:cubicBezTo>
                                <a:lnTo>
                                  <a:pt x="4670995" y="3332004"/>
                                </a:lnTo>
                                <a:cubicBezTo>
                                  <a:pt x="4684567" y="3336395"/>
                                  <a:pt x="4698539" y="3335597"/>
                                  <a:pt x="4711314" y="3329208"/>
                                </a:cubicBezTo>
                                <a:cubicBezTo>
                                  <a:pt x="4723689" y="3322821"/>
                                  <a:pt x="4733271" y="3312043"/>
                                  <a:pt x="4737662" y="3298869"/>
                                </a:cubicBezTo>
                                <a:lnTo>
                                  <a:pt x="4737662" y="3298470"/>
                                </a:lnTo>
                                <a:cubicBezTo>
                                  <a:pt x="4734468" y="3296075"/>
                                  <a:pt x="4732472" y="3292482"/>
                                  <a:pt x="4731275" y="3288091"/>
                                </a:cubicBezTo>
                                <a:cubicBezTo>
                                  <a:pt x="4730875" y="3286894"/>
                                  <a:pt x="4731674" y="3285696"/>
                                  <a:pt x="4732871" y="3285297"/>
                                </a:cubicBezTo>
                                <a:close/>
                                <a:moveTo>
                                  <a:pt x="5655819" y="3282103"/>
                                </a:moveTo>
                                <a:cubicBezTo>
                                  <a:pt x="5658214" y="3281704"/>
                                  <a:pt x="5660609" y="3283301"/>
                                  <a:pt x="5660609" y="3285696"/>
                                </a:cubicBezTo>
                                <a:lnTo>
                                  <a:pt x="5664202" y="3310047"/>
                                </a:lnTo>
                                <a:lnTo>
                                  <a:pt x="5688553" y="3306454"/>
                                </a:lnTo>
                                <a:cubicBezTo>
                                  <a:pt x="5690949" y="3306055"/>
                                  <a:pt x="5692945" y="3307652"/>
                                  <a:pt x="5693344" y="3310047"/>
                                </a:cubicBezTo>
                                <a:cubicBezTo>
                                  <a:pt x="5693743" y="3312442"/>
                                  <a:pt x="5692146" y="3314438"/>
                                  <a:pt x="5689751" y="3314837"/>
                                </a:cubicBezTo>
                                <a:lnTo>
                                  <a:pt x="5665400" y="3318430"/>
                                </a:lnTo>
                                <a:lnTo>
                                  <a:pt x="5668993" y="3342782"/>
                                </a:lnTo>
                                <a:cubicBezTo>
                                  <a:pt x="5669392" y="3345177"/>
                                  <a:pt x="5667795" y="3347173"/>
                                  <a:pt x="5665400" y="3347572"/>
                                </a:cubicBezTo>
                                <a:cubicBezTo>
                                  <a:pt x="5663005" y="3347972"/>
                                  <a:pt x="5661009" y="3346375"/>
                                  <a:pt x="5660609" y="3343980"/>
                                </a:cubicBezTo>
                                <a:lnTo>
                                  <a:pt x="5657017" y="3319628"/>
                                </a:lnTo>
                                <a:lnTo>
                                  <a:pt x="5632665" y="3323220"/>
                                </a:lnTo>
                                <a:cubicBezTo>
                                  <a:pt x="5630269" y="3323619"/>
                                  <a:pt x="5628273" y="3322023"/>
                                  <a:pt x="5627874" y="3319628"/>
                                </a:cubicBezTo>
                                <a:cubicBezTo>
                                  <a:pt x="5627475" y="3317232"/>
                                  <a:pt x="5629072" y="3315236"/>
                                  <a:pt x="5631467" y="3314837"/>
                                </a:cubicBezTo>
                                <a:lnTo>
                                  <a:pt x="5655819" y="3311244"/>
                                </a:lnTo>
                                <a:lnTo>
                                  <a:pt x="5652226" y="3286893"/>
                                </a:lnTo>
                                <a:cubicBezTo>
                                  <a:pt x="5651827" y="3284498"/>
                                  <a:pt x="5653424" y="3282502"/>
                                  <a:pt x="5655819" y="3282103"/>
                                </a:cubicBezTo>
                                <a:close/>
                                <a:moveTo>
                                  <a:pt x="1548102" y="3282103"/>
                                </a:moveTo>
                                <a:lnTo>
                                  <a:pt x="1562475" y="3292882"/>
                                </a:lnTo>
                                <a:cubicBezTo>
                                  <a:pt x="1563272" y="3293282"/>
                                  <a:pt x="1563671" y="3294878"/>
                                  <a:pt x="1562874" y="3295677"/>
                                </a:cubicBezTo>
                                <a:cubicBezTo>
                                  <a:pt x="1562475" y="3296076"/>
                                  <a:pt x="1561675" y="3296475"/>
                                  <a:pt x="1561277" y="3296475"/>
                                </a:cubicBezTo>
                                <a:cubicBezTo>
                                  <a:pt x="1560875" y="3296475"/>
                                  <a:pt x="1560077" y="3296475"/>
                                  <a:pt x="1559680" y="3296076"/>
                                </a:cubicBezTo>
                                <a:lnTo>
                                  <a:pt x="1545708" y="3285297"/>
                                </a:lnTo>
                                <a:cubicBezTo>
                                  <a:pt x="1544909" y="3284898"/>
                                  <a:pt x="1544510" y="3283301"/>
                                  <a:pt x="1545308" y="3282502"/>
                                </a:cubicBezTo>
                                <a:cubicBezTo>
                                  <a:pt x="1545708" y="3281704"/>
                                  <a:pt x="1547305" y="3281305"/>
                                  <a:pt x="1548102" y="3282103"/>
                                </a:cubicBezTo>
                                <a:close/>
                                <a:moveTo>
                                  <a:pt x="1494214" y="3278510"/>
                                </a:moveTo>
                                <a:cubicBezTo>
                                  <a:pt x="1495012" y="3278111"/>
                                  <a:pt x="1496609" y="3278111"/>
                                  <a:pt x="1497008" y="3279309"/>
                                </a:cubicBezTo>
                                <a:cubicBezTo>
                                  <a:pt x="1497406" y="3280107"/>
                                  <a:pt x="1497008" y="3281704"/>
                                  <a:pt x="1496210" y="3282103"/>
                                </a:cubicBezTo>
                                <a:lnTo>
                                  <a:pt x="1481038" y="3290887"/>
                                </a:lnTo>
                                <a:lnTo>
                                  <a:pt x="1480239" y="3291286"/>
                                </a:lnTo>
                                <a:cubicBezTo>
                                  <a:pt x="1479440" y="3291286"/>
                                  <a:pt x="1478643" y="3290887"/>
                                  <a:pt x="1478243" y="3290088"/>
                                </a:cubicBezTo>
                                <a:cubicBezTo>
                                  <a:pt x="1477843" y="3289290"/>
                                  <a:pt x="1477843" y="3287693"/>
                                  <a:pt x="1479041" y="3287294"/>
                                </a:cubicBezTo>
                                <a:close/>
                                <a:moveTo>
                                  <a:pt x="6884353" y="3274618"/>
                                </a:moveTo>
                                <a:cubicBezTo>
                                  <a:pt x="6886948" y="3274019"/>
                                  <a:pt x="6890341" y="3273919"/>
                                  <a:pt x="6893735" y="3275716"/>
                                </a:cubicBezTo>
                                <a:cubicBezTo>
                                  <a:pt x="6901319" y="3279708"/>
                                  <a:pt x="6900920" y="3287292"/>
                                  <a:pt x="6900920" y="3287691"/>
                                </a:cubicBezTo>
                                <a:cubicBezTo>
                                  <a:pt x="6900920" y="3287691"/>
                                  <a:pt x="6900920" y="3290486"/>
                                  <a:pt x="6904513" y="3292482"/>
                                </a:cubicBezTo>
                                <a:cubicBezTo>
                                  <a:pt x="6908106" y="3294079"/>
                                  <a:pt x="6910501" y="3292482"/>
                                  <a:pt x="6910501" y="3292482"/>
                                </a:cubicBezTo>
                                <a:lnTo>
                                  <a:pt x="6910900" y="3292482"/>
                                </a:lnTo>
                                <a:lnTo>
                                  <a:pt x="6911299" y="3292083"/>
                                </a:lnTo>
                                <a:cubicBezTo>
                                  <a:pt x="6913295" y="3290885"/>
                                  <a:pt x="6918086" y="3288490"/>
                                  <a:pt x="6924473" y="3291683"/>
                                </a:cubicBezTo>
                                <a:cubicBezTo>
                                  <a:pt x="6931259" y="3295276"/>
                                  <a:pt x="6931659" y="3302861"/>
                                  <a:pt x="6931659" y="3303260"/>
                                </a:cubicBezTo>
                                <a:lnTo>
                                  <a:pt x="6931659" y="3303659"/>
                                </a:lnTo>
                                <a:cubicBezTo>
                                  <a:pt x="6931659" y="3303659"/>
                                  <a:pt x="6931659" y="3306454"/>
                                  <a:pt x="6935251" y="3308450"/>
                                </a:cubicBezTo>
                                <a:cubicBezTo>
                                  <a:pt x="6938844" y="3310446"/>
                                  <a:pt x="6941639" y="3308450"/>
                                  <a:pt x="6941639" y="3308450"/>
                                </a:cubicBezTo>
                                <a:lnTo>
                                  <a:pt x="6942038" y="3308450"/>
                                </a:lnTo>
                                <a:cubicBezTo>
                                  <a:pt x="6942437" y="3308051"/>
                                  <a:pt x="6949623" y="3304059"/>
                                  <a:pt x="6956010" y="3307651"/>
                                </a:cubicBezTo>
                                <a:cubicBezTo>
                                  <a:pt x="6963595" y="3311643"/>
                                  <a:pt x="6963195" y="3319229"/>
                                  <a:pt x="6963195" y="3319628"/>
                                </a:cubicBezTo>
                                <a:cubicBezTo>
                                  <a:pt x="6963195" y="3319628"/>
                                  <a:pt x="6963195" y="3322423"/>
                                  <a:pt x="6966788" y="3324419"/>
                                </a:cubicBezTo>
                                <a:cubicBezTo>
                                  <a:pt x="6967986" y="3324818"/>
                                  <a:pt x="6968784" y="3325217"/>
                                  <a:pt x="6969982" y="3325217"/>
                                </a:cubicBezTo>
                                <a:lnTo>
                                  <a:pt x="6974373" y="3325616"/>
                                </a:lnTo>
                                <a:cubicBezTo>
                                  <a:pt x="6976369" y="3325616"/>
                                  <a:pt x="6977966" y="3327612"/>
                                  <a:pt x="6977966" y="3329608"/>
                                </a:cubicBezTo>
                                <a:cubicBezTo>
                                  <a:pt x="6977966" y="3331604"/>
                                  <a:pt x="6975970" y="3333201"/>
                                  <a:pt x="6972377" y="3333600"/>
                                </a:cubicBezTo>
                                <a:lnTo>
                                  <a:pt x="6966389" y="3333201"/>
                                </a:lnTo>
                                <a:cubicBezTo>
                                  <a:pt x="6964792" y="3332802"/>
                                  <a:pt x="6963195" y="3332403"/>
                                  <a:pt x="6961599" y="3331604"/>
                                </a:cubicBezTo>
                                <a:cubicBezTo>
                                  <a:pt x="6954014" y="3327612"/>
                                  <a:pt x="6954413" y="3320028"/>
                                  <a:pt x="6954413" y="3319628"/>
                                </a:cubicBezTo>
                                <a:cubicBezTo>
                                  <a:pt x="6954413" y="3319628"/>
                                  <a:pt x="6954812" y="3316833"/>
                                  <a:pt x="6951219" y="3314837"/>
                                </a:cubicBezTo>
                                <a:cubicBezTo>
                                  <a:pt x="6948425" y="3313240"/>
                                  <a:pt x="6944832" y="3314837"/>
                                  <a:pt x="6944433" y="3315236"/>
                                </a:cubicBezTo>
                                <a:cubicBezTo>
                                  <a:pt x="6943235" y="3316035"/>
                                  <a:pt x="6937647" y="3319229"/>
                                  <a:pt x="6930860" y="3315635"/>
                                </a:cubicBezTo>
                                <a:cubicBezTo>
                                  <a:pt x="6924074" y="3312043"/>
                                  <a:pt x="6923675" y="3305655"/>
                                  <a:pt x="6923675" y="3304059"/>
                                </a:cubicBezTo>
                                <a:cubicBezTo>
                                  <a:pt x="6923275" y="3303659"/>
                                  <a:pt x="6922876" y="3300466"/>
                                  <a:pt x="6920082" y="3298869"/>
                                </a:cubicBezTo>
                                <a:cubicBezTo>
                                  <a:pt x="6916888" y="3297272"/>
                                  <a:pt x="6914892" y="3298470"/>
                                  <a:pt x="6914094" y="3298869"/>
                                </a:cubicBezTo>
                                <a:lnTo>
                                  <a:pt x="6913695" y="3298869"/>
                                </a:lnTo>
                                <a:cubicBezTo>
                                  <a:pt x="6912497" y="3299667"/>
                                  <a:pt x="6907307" y="3302861"/>
                                  <a:pt x="6900122" y="3299268"/>
                                </a:cubicBezTo>
                                <a:cubicBezTo>
                                  <a:pt x="6892537" y="3295276"/>
                                  <a:pt x="6892936" y="3288091"/>
                                  <a:pt x="6892936" y="3287292"/>
                                </a:cubicBezTo>
                                <a:cubicBezTo>
                                  <a:pt x="6893335" y="3287292"/>
                                  <a:pt x="6892936" y="3284099"/>
                                  <a:pt x="6889742" y="3282502"/>
                                </a:cubicBezTo>
                                <a:cubicBezTo>
                                  <a:pt x="6886947" y="3280905"/>
                                  <a:pt x="6883354" y="3282502"/>
                                  <a:pt x="6882955" y="3282901"/>
                                </a:cubicBezTo>
                                <a:cubicBezTo>
                                  <a:pt x="6881758" y="3283700"/>
                                  <a:pt x="6876169" y="3286893"/>
                                  <a:pt x="6869382" y="3283300"/>
                                </a:cubicBezTo>
                                <a:lnTo>
                                  <a:pt x="6866987" y="3281704"/>
                                </a:lnTo>
                                <a:cubicBezTo>
                                  <a:pt x="6864991" y="3280905"/>
                                  <a:pt x="6864193" y="3278510"/>
                                  <a:pt x="6865390" y="3276514"/>
                                </a:cubicBezTo>
                                <a:cubicBezTo>
                                  <a:pt x="6866189" y="3274518"/>
                                  <a:pt x="6868584" y="3273720"/>
                                  <a:pt x="6870580" y="3274917"/>
                                </a:cubicBezTo>
                                <a:lnTo>
                                  <a:pt x="6872975" y="3276514"/>
                                </a:lnTo>
                                <a:cubicBezTo>
                                  <a:pt x="6876568" y="3278510"/>
                                  <a:pt x="6879362" y="3276514"/>
                                  <a:pt x="6879362" y="3276514"/>
                                </a:cubicBezTo>
                                <a:lnTo>
                                  <a:pt x="6879762" y="3276514"/>
                                </a:lnTo>
                                <a:cubicBezTo>
                                  <a:pt x="6879962" y="3276314"/>
                                  <a:pt x="6881758" y="3275216"/>
                                  <a:pt x="6884353" y="3274618"/>
                                </a:cubicBezTo>
                                <a:close/>
                                <a:moveTo>
                                  <a:pt x="1552891" y="3271325"/>
                                </a:moveTo>
                                <a:lnTo>
                                  <a:pt x="1569658" y="3276116"/>
                                </a:lnTo>
                                <a:cubicBezTo>
                                  <a:pt x="1570856" y="3276116"/>
                                  <a:pt x="1571255" y="3277314"/>
                                  <a:pt x="1570856" y="3278910"/>
                                </a:cubicBezTo>
                                <a:cubicBezTo>
                                  <a:pt x="1570856" y="3279709"/>
                                  <a:pt x="1570059" y="3280507"/>
                                  <a:pt x="1569260" y="3280507"/>
                                </a:cubicBezTo>
                                <a:lnTo>
                                  <a:pt x="1568462" y="3280507"/>
                                </a:lnTo>
                                <a:lnTo>
                                  <a:pt x="1551693" y="3275716"/>
                                </a:lnTo>
                                <a:cubicBezTo>
                                  <a:pt x="1550500" y="3275317"/>
                                  <a:pt x="1549697" y="3274119"/>
                                  <a:pt x="1550098" y="3272922"/>
                                </a:cubicBezTo>
                                <a:cubicBezTo>
                                  <a:pt x="1550500" y="3271724"/>
                                  <a:pt x="1551693" y="3270926"/>
                                  <a:pt x="1552891" y="3271325"/>
                                </a:cubicBezTo>
                                <a:close/>
                                <a:moveTo>
                                  <a:pt x="1491022" y="3266535"/>
                                </a:moveTo>
                                <a:cubicBezTo>
                                  <a:pt x="1492219" y="3266535"/>
                                  <a:pt x="1493417" y="3267333"/>
                                  <a:pt x="1493417" y="3268531"/>
                                </a:cubicBezTo>
                                <a:cubicBezTo>
                                  <a:pt x="1493417" y="3269728"/>
                                  <a:pt x="1492617" y="3270926"/>
                                  <a:pt x="1491420" y="3270926"/>
                                </a:cubicBezTo>
                                <a:lnTo>
                                  <a:pt x="1473853" y="3273322"/>
                                </a:lnTo>
                                <a:cubicBezTo>
                                  <a:pt x="1472656" y="3273322"/>
                                  <a:pt x="1471459" y="3272524"/>
                                  <a:pt x="1471459" y="3271326"/>
                                </a:cubicBezTo>
                                <a:cubicBezTo>
                                  <a:pt x="1471459" y="3270128"/>
                                  <a:pt x="1472257" y="3268930"/>
                                  <a:pt x="1473454" y="3268930"/>
                                </a:cubicBezTo>
                                <a:close/>
                                <a:moveTo>
                                  <a:pt x="1570060" y="3256555"/>
                                </a:moveTo>
                                <a:cubicBezTo>
                                  <a:pt x="1571256" y="3256555"/>
                                  <a:pt x="1572453" y="3257353"/>
                                  <a:pt x="1572453" y="3258551"/>
                                </a:cubicBezTo>
                                <a:cubicBezTo>
                                  <a:pt x="1572453" y="3259748"/>
                                  <a:pt x="1571655" y="3260946"/>
                                  <a:pt x="1570457" y="3260946"/>
                                </a:cubicBezTo>
                                <a:lnTo>
                                  <a:pt x="1552891" y="3263342"/>
                                </a:lnTo>
                                <a:cubicBezTo>
                                  <a:pt x="1551693" y="3263342"/>
                                  <a:pt x="1550500" y="3262544"/>
                                  <a:pt x="1550500" y="3261346"/>
                                </a:cubicBezTo>
                                <a:cubicBezTo>
                                  <a:pt x="1550500" y="3260148"/>
                                  <a:pt x="1551297" y="3258950"/>
                                  <a:pt x="1552495" y="3258950"/>
                                </a:cubicBezTo>
                                <a:close/>
                                <a:moveTo>
                                  <a:pt x="198601" y="3255457"/>
                                </a:moveTo>
                                <a:cubicBezTo>
                                  <a:pt x="201196" y="3254858"/>
                                  <a:pt x="204589" y="3254758"/>
                                  <a:pt x="207983" y="3256555"/>
                                </a:cubicBezTo>
                                <a:cubicBezTo>
                                  <a:pt x="215567" y="3260547"/>
                                  <a:pt x="215168" y="3268131"/>
                                  <a:pt x="215168" y="3268530"/>
                                </a:cubicBezTo>
                                <a:cubicBezTo>
                                  <a:pt x="215168" y="3268530"/>
                                  <a:pt x="215168" y="3271325"/>
                                  <a:pt x="218761" y="3273321"/>
                                </a:cubicBezTo>
                                <a:cubicBezTo>
                                  <a:pt x="222354" y="3274918"/>
                                  <a:pt x="224749" y="3273321"/>
                                  <a:pt x="224749" y="3273321"/>
                                </a:cubicBezTo>
                                <a:lnTo>
                                  <a:pt x="225148" y="3273321"/>
                                </a:lnTo>
                                <a:lnTo>
                                  <a:pt x="225547" y="3272922"/>
                                </a:lnTo>
                                <a:cubicBezTo>
                                  <a:pt x="227543" y="3271724"/>
                                  <a:pt x="232334" y="3269329"/>
                                  <a:pt x="238721" y="3272522"/>
                                </a:cubicBezTo>
                                <a:cubicBezTo>
                                  <a:pt x="245507" y="3276115"/>
                                  <a:pt x="245906" y="3283700"/>
                                  <a:pt x="245906" y="3284099"/>
                                </a:cubicBezTo>
                                <a:lnTo>
                                  <a:pt x="245906" y="3284498"/>
                                </a:lnTo>
                                <a:cubicBezTo>
                                  <a:pt x="245906" y="3284498"/>
                                  <a:pt x="245906" y="3287293"/>
                                  <a:pt x="249499" y="3289289"/>
                                </a:cubicBezTo>
                                <a:cubicBezTo>
                                  <a:pt x="253092" y="3291285"/>
                                  <a:pt x="255886" y="3289289"/>
                                  <a:pt x="255886" y="3289289"/>
                                </a:cubicBezTo>
                                <a:lnTo>
                                  <a:pt x="256286" y="3289289"/>
                                </a:lnTo>
                                <a:cubicBezTo>
                                  <a:pt x="256685" y="3288890"/>
                                  <a:pt x="263870" y="3284898"/>
                                  <a:pt x="270258" y="3288490"/>
                                </a:cubicBezTo>
                                <a:cubicBezTo>
                                  <a:pt x="277842" y="3292482"/>
                                  <a:pt x="277443" y="3300068"/>
                                  <a:pt x="277443" y="3300467"/>
                                </a:cubicBezTo>
                                <a:cubicBezTo>
                                  <a:pt x="277443" y="3300467"/>
                                  <a:pt x="277443" y="3303262"/>
                                  <a:pt x="281036" y="3305258"/>
                                </a:cubicBezTo>
                                <a:cubicBezTo>
                                  <a:pt x="282234" y="3305657"/>
                                  <a:pt x="283032" y="3306056"/>
                                  <a:pt x="284230" y="3306056"/>
                                </a:cubicBezTo>
                                <a:lnTo>
                                  <a:pt x="288621" y="3306455"/>
                                </a:lnTo>
                                <a:cubicBezTo>
                                  <a:pt x="290617" y="3306455"/>
                                  <a:pt x="292214" y="3308451"/>
                                  <a:pt x="292214" y="3310447"/>
                                </a:cubicBezTo>
                                <a:cubicBezTo>
                                  <a:pt x="291814" y="3312843"/>
                                  <a:pt x="290218" y="3314439"/>
                                  <a:pt x="286625" y="3314439"/>
                                </a:cubicBezTo>
                                <a:lnTo>
                                  <a:pt x="280637" y="3314040"/>
                                </a:lnTo>
                                <a:cubicBezTo>
                                  <a:pt x="279040" y="3313641"/>
                                  <a:pt x="277443" y="3313242"/>
                                  <a:pt x="275846" y="3312443"/>
                                </a:cubicBezTo>
                                <a:cubicBezTo>
                                  <a:pt x="268262" y="3308451"/>
                                  <a:pt x="268661" y="3300867"/>
                                  <a:pt x="268661" y="3300467"/>
                                </a:cubicBezTo>
                                <a:cubicBezTo>
                                  <a:pt x="268661" y="3300467"/>
                                  <a:pt x="269060" y="3297672"/>
                                  <a:pt x="265467" y="3295676"/>
                                </a:cubicBezTo>
                                <a:cubicBezTo>
                                  <a:pt x="262673" y="3294079"/>
                                  <a:pt x="259080" y="3295676"/>
                                  <a:pt x="258681" y="3296075"/>
                                </a:cubicBezTo>
                                <a:cubicBezTo>
                                  <a:pt x="257483" y="3296874"/>
                                  <a:pt x="251894" y="3300068"/>
                                  <a:pt x="245108" y="3296474"/>
                                </a:cubicBezTo>
                                <a:cubicBezTo>
                                  <a:pt x="238322" y="3292882"/>
                                  <a:pt x="237923" y="3286494"/>
                                  <a:pt x="237923" y="3284898"/>
                                </a:cubicBezTo>
                                <a:cubicBezTo>
                                  <a:pt x="237523" y="3284498"/>
                                  <a:pt x="237124" y="3281305"/>
                                  <a:pt x="234330" y="3279708"/>
                                </a:cubicBezTo>
                                <a:cubicBezTo>
                                  <a:pt x="231136" y="3278111"/>
                                  <a:pt x="229140" y="3279309"/>
                                  <a:pt x="228342" y="3279708"/>
                                </a:cubicBezTo>
                                <a:lnTo>
                                  <a:pt x="227943" y="3279708"/>
                                </a:lnTo>
                                <a:cubicBezTo>
                                  <a:pt x="226745" y="3280506"/>
                                  <a:pt x="221555" y="3283700"/>
                                  <a:pt x="214370" y="3280107"/>
                                </a:cubicBezTo>
                                <a:cubicBezTo>
                                  <a:pt x="206785" y="3276115"/>
                                  <a:pt x="207184" y="3268930"/>
                                  <a:pt x="207184" y="3268131"/>
                                </a:cubicBezTo>
                                <a:cubicBezTo>
                                  <a:pt x="207583" y="3268131"/>
                                  <a:pt x="207184" y="3264938"/>
                                  <a:pt x="203991" y="3263341"/>
                                </a:cubicBezTo>
                                <a:cubicBezTo>
                                  <a:pt x="201196" y="3261744"/>
                                  <a:pt x="197603" y="3263341"/>
                                  <a:pt x="197204" y="3263740"/>
                                </a:cubicBezTo>
                                <a:cubicBezTo>
                                  <a:pt x="196007" y="3264539"/>
                                  <a:pt x="190418" y="3267732"/>
                                  <a:pt x="183631" y="3264139"/>
                                </a:cubicBezTo>
                                <a:lnTo>
                                  <a:pt x="181236" y="3262543"/>
                                </a:lnTo>
                                <a:cubicBezTo>
                                  <a:pt x="179240" y="3261744"/>
                                  <a:pt x="178442" y="3259349"/>
                                  <a:pt x="179639" y="3257353"/>
                                </a:cubicBezTo>
                                <a:cubicBezTo>
                                  <a:pt x="180438" y="3255357"/>
                                  <a:pt x="182833" y="3254559"/>
                                  <a:pt x="184829" y="3255756"/>
                                </a:cubicBezTo>
                                <a:lnTo>
                                  <a:pt x="187224" y="3257353"/>
                                </a:lnTo>
                                <a:cubicBezTo>
                                  <a:pt x="190817" y="3259349"/>
                                  <a:pt x="193611" y="3257353"/>
                                  <a:pt x="193611" y="3257353"/>
                                </a:cubicBezTo>
                                <a:lnTo>
                                  <a:pt x="194011" y="3257353"/>
                                </a:lnTo>
                                <a:cubicBezTo>
                                  <a:pt x="194210" y="3257153"/>
                                  <a:pt x="196007" y="3256055"/>
                                  <a:pt x="198601" y="3255457"/>
                                </a:cubicBezTo>
                                <a:close/>
                                <a:moveTo>
                                  <a:pt x="1475449" y="3249369"/>
                                </a:moveTo>
                                <a:lnTo>
                                  <a:pt x="1492217" y="3254160"/>
                                </a:lnTo>
                                <a:cubicBezTo>
                                  <a:pt x="1493414" y="3254559"/>
                                  <a:pt x="1494214" y="3255757"/>
                                  <a:pt x="1493814" y="3256954"/>
                                </a:cubicBezTo>
                                <a:cubicBezTo>
                                  <a:pt x="1493814" y="3257753"/>
                                  <a:pt x="1493016" y="3258551"/>
                                  <a:pt x="1492217" y="3258551"/>
                                </a:cubicBezTo>
                                <a:lnTo>
                                  <a:pt x="1491419" y="3258551"/>
                                </a:lnTo>
                                <a:lnTo>
                                  <a:pt x="1474650" y="3253760"/>
                                </a:lnTo>
                                <a:cubicBezTo>
                                  <a:pt x="1473453" y="3253760"/>
                                  <a:pt x="1472653" y="3252562"/>
                                  <a:pt x="1472653" y="3250966"/>
                                </a:cubicBezTo>
                                <a:cubicBezTo>
                                  <a:pt x="1473054" y="3249768"/>
                                  <a:pt x="1474251" y="3248970"/>
                                  <a:pt x="1475449" y="3249369"/>
                                </a:cubicBezTo>
                                <a:close/>
                                <a:moveTo>
                                  <a:pt x="6901518" y="3242283"/>
                                </a:moveTo>
                                <a:cubicBezTo>
                                  <a:pt x="6904113" y="3241684"/>
                                  <a:pt x="6907506" y="3241584"/>
                                  <a:pt x="6910900" y="3243381"/>
                                </a:cubicBezTo>
                                <a:cubicBezTo>
                                  <a:pt x="6918484" y="3247373"/>
                                  <a:pt x="6918085" y="3254958"/>
                                  <a:pt x="6918085" y="3255357"/>
                                </a:cubicBezTo>
                                <a:cubicBezTo>
                                  <a:pt x="6918085" y="3255357"/>
                                  <a:pt x="6918085" y="3258151"/>
                                  <a:pt x="6921678" y="3260147"/>
                                </a:cubicBezTo>
                                <a:cubicBezTo>
                                  <a:pt x="6925271" y="3261744"/>
                                  <a:pt x="6927666" y="3260147"/>
                                  <a:pt x="6927666" y="3260147"/>
                                </a:cubicBezTo>
                                <a:lnTo>
                                  <a:pt x="6928065" y="3260147"/>
                                </a:lnTo>
                                <a:lnTo>
                                  <a:pt x="6928464" y="3259748"/>
                                </a:lnTo>
                                <a:cubicBezTo>
                                  <a:pt x="6930460" y="3258550"/>
                                  <a:pt x="6935251" y="3256155"/>
                                  <a:pt x="6941638" y="3259349"/>
                                </a:cubicBezTo>
                                <a:cubicBezTo>
                                  <a:pt x="6948424" y="3262942"/>
                                  <a:pt x="6948823" y="3270526"/>
                                  <a:pt x="6948823" y="3270925"/>
                                </a:cubicBezTo>
                                <a:lnTo>
                                  <a:pt x="6948823" y="3271325"/>
                                </a:lnTo>
                                <a:cubicBezTo>
                                  <a:pt x="6948823" y="3271325"/>
                                  <a:pt x="6948823" y="3274119"/>
                                  <a:pt x="6952416" y="3276115"/>
                                </a:cubicBezTo>
                                <a:cubicBezTo>
                                  <a:pt x="6956009" y="3278111"/>
                                  <a:pt x="6958803" y="3276115"/>
                                  <a:pt x="6958803" y="3276115"/>
                                </a:cubicBezTo>
                                <a:lnTo>
                                  <a:pt x="6959203" y="3276115"/>
                                </a:lnTo>
                                <a:cubicBezTo>
                                  <a:pt x="6959602" y="3275716"/>
                                  <a:pt x="6966787" y="3271724"/>
                                  <a:pt x="6973174" y="3275317"/>
                                </a:cubicBezTo>
                                <a:cubicBezTo>
                                  <a:pt x="6980759" y="3279309"/>
                                  <a:pt x="6980360" y="3286894"/>
                                  <a:pt x="6980360" y="3287294"/>
                                </a:cubicBezTo>
                                <a:cubicBezTo>
                                  <a:pt x="6980360" y="3287294"/>
                                  <a:pt x="6980360" y="3290088"/>
                                  <a:pt x="6983953" y="3292084"/>
                                </a:cubicBezTo>
                                <a:cubicBezTo>
                                  <a:pt x="6985150" y="3292483"/>
                                  <a:pt x="6985949" y="3292882"/>
                                  <a:pt x="6987146" y="3292882"/>
                                </a:cubicBezTo>
                                <a:lnTo>
                                  <a:pt x="6991538" y="3293282"/>
                                </a:lnTo>
                                <a:cubicBezTo>
                                  <a:pt x="6993534" y="3293282"/>
                                  <a:pt x="6995130" y="3295278"/>
                                  <a:pt x="6995130" y="3297274"/>
                                </a:cubicBezTo>
                                <a:cubicBezTo>
                                  <a:pt x="6994731" y="3299669"/>
                                  <a:pt x="6993134" y="3301266"/>
                                  <a:pt x="6989542" y="3301266"/>
                                </a:cubicBezTo>
                                <a:lnTo>
                                  <a:pt x="6983554" y="3300866"/>
                                </a:lnTo>
                                <a:cubicBezTo>
                                  <a:pt x="6981957" y="3300467"/>
                                  <a:pt x="6980360" y="3300068"/>
                                  <a:pt x="6978763" y="3299270"/>
                                </a:cubicBezTo>
                                <a:cubicBezTo>
                                  <a:pt x="6971178" y="3295278"/>
                                  <a:pt x="6971578" y="3287693"/>
                                  <a:pt x="6971578" y="3287294"/>
                                </a:cubicBezTo>
                                <a:cubicBezTo>
                                  <a:pt x="6971578" y="3287294"/>
                                  <a:pt x="6971977" y="3284498"/>
                                  <a:pt x="6968384" y="3282502"/>
                                </a:cubicBezTo>
                                <a:cubicBezTo>
                                  <a:pt x="6965590" y="3280905"/>
                                  <a:pt x="6961997" y="3282502"/>
                                  <a:pt x="6961598" y="3282901"/>
                                </a:cubicBezTo>
                                <a:cubicBezTo>
                                  <a:pt x="6960400" y="3283700"/>
                                  <a:pt x="6954811" y="3286894"/>
                                  <a:pt x="6948025" y="3283301"/>
                                </a:cubicBezTo>
                                <a:cubicBezTo>
                                  <a:pt x="6941239" y="3279708"/>
                                  <a:pt x="6940839" y="3273321"/>
                                  <a:pt x="6940839" y="3271724"/>
                                </a:cubicBezTo>
                                <a:cubicBezTo>
                                  <a:pt x="6940440" y="3271325"/>
                                  <a:pt x="6940041" y="3268131"/>
                                  <a:pt x="6937247" y="3266534"/>
                                </a:cubicBezTo>
                                <a:cubicBezTo>
                                  <a:pt x="6934053" y="3264938"/>
                                  <a:pt x="6932057" y="3266135"/>
                                  <a:pt x="6931259" y="3266534"/>
                                </a:cubicBezTo>
                                <a:lnTo>
                                  <a:pt x="6930860" y="3266534"/>
                                </a:lnTo>
                                <a:cubicBezTo>
                                  <a:pt x="6929662" y="3267333"/>
                                  <a:pt x="6924472" y="3270526"/>
                                  <a:pt x="6917287" y="3266934"/>
                                </a:cubicBezTo>
                                <a:cubicBezTo>
                                  <a:pt x="6909702" y="3262942"/>
                                  <a:pt x="6910101" y="3255756"/>
                                  <a:pt x="6910101" y="3254958"/>
                                </a:cubicBezTo>
                                <a:cubicBezTo>
                                  <a:pt x="6910500" y="3254958"/>
                                  <a:pt x="6910101" y="3251764"/>
                                  <a:pt x="6906907" y="3250167"/>
                                </a:cubicBezTo>
                                <a:cubicBezTo>
                                  <a:pt x="6904112" y="3248570"/>
                                  <a:pt x="6900519" y="3250167"/>
                                  <a:pt x="6900120" y="3250566"/>
                                </a:cubicBezTo>
                                <a:cubicBezTo>
                                  <a:pt x="6898923" y="3251365"/>
                                  <a:pt x="6893334" y="3254558"/>
                                  <a:pt x="6886548" y="3250966"/>
                                </a:cubicBezTo>
                                <a:lnTo>
                                  <a:pt x="6884152" y="3249369"/>
                                </a:lnTo>
                                <a:cubicBezTo>
                                  <a:pt x="6882156" y="3248570"/>
                                  <a:pt x="6881358" y="3246175"/>
                                  <a:pt x="6882556" y="3244179"/>
                                </a:cubicBezTo>
                                <a:cubicBezTo>
                                  <a:pt x="6883354" y="3242183"/>
                                  <a:pt x="6885749" y="3241385"/>
                                  <a:pt x="6887745" y="3242582"/>
                                </a:cubicBezTo>
                                <a:lnTo>
                                  <a:pt x="6890140" y="3244179"/>
                                </a:lnTo>
                                <a:cubicBezTo>
                                  <a:pt x="6893733" y="3246175"/>
                                  <a:pt x="6896528" y="3244179"/>
                                  <a:pt x="6896528" y="3244179"/>
                                </a:cubicBezTo>
                                <a:lnTo>
                                  <a:pt x="6896927" y="3244179"/>
                                </a:lnTo>
                                <a:cubicBezTo>
                                  <a:pt x="6897127" y="3243979"/>
                                  <a:pt x="6898923" y="3242881"/>
                                  <a:pt x="6901518" y="3242283"/>
                                </a:cubicBezTo>
                                <a:close/>
                                <a:moveTo>
                                  <a:pt x="1563272" y="3238990"/>
                                </a:moveTo>
                                <a:cubicBezTo>
                                  <a:pt x="1564072" y="3238590"/>
                                  <a:pt x="1565667" y="3238590"/>
                                  <a:pt x="1566069" y="3239788"/>
                                </a:cubicBezTo>
                                <a:cubicBezTo>
                                  <a:pt x="1566466" y="3240586"/>
                                  <a:pt x="1566466" y="3242183"/>
                                  <a:pt x="1565268" y="3242582"/>
                                </a:cubicBezTo>
                                <a:lnTo>
                                  <a:pt x="1550099" y="3251366"/>
                                </a:lnTo>
                                <a:lnTo>
                                  <a:pt x="1549301" y="3251765"/>
                                </a:lnTo>
                                <a:cubicBezTo>
                                  <a:pt x="1548503" y="3251765"/>
                                  <a:pt x="1547703" y="3251366"/>
                                  <a:pt x="1547305" y="3250567"/>
                                </a:cubicBezTo>
                                <a:cubicBezTo>
                                  <a:pt x="1546906" y="3249769"/>
                                  <a:pt x="1547305" y="3248172"/>
                                  <a:pt x="1548102" y="3247773"/>
                                </a:cubicBezTo>
                                <a:close/>
                                <a:moveTo>
                                  <a:pt x="1485031" y="3233800"/>
                                </a:moveTo>
                                <a:lnTo>
                                  <a:pt x="1499003" y="3244579"/>
                                </a:lnTo>
                                <a:cubicBezTo>
                                  <a:pt x="1499803" y="3244979"/>
                                  <a:pt x="1500203" y="3246575"/>
                                  <a:pt x="1499405" y="3247374"/>
                                </a:cubicBezTo>
                                <a:cubicBezTo>
                                  <a:pt x="1499003" y="3247773"/>
                                  <a:pt x="1498206" y="3248172"/>
                                  <a:pt x="1497807" y="3248172"/>
                                </a:cubicBezTo>
                                <a:cubicBezTo>
                                  <a:pt x="1497409" y="3248172"/>
                                  <a:pt x="1496609" y="3248172"/>
                                  <a:pt x="1496210" y="3247773"/>
                                </a:cubicBezTo>
                                <a:lnTo>
                                  <a:pt x="1482636" y="3236994"/>
                                </a:lnTo>
                                <a:cubicBezTo>
                                  <a:pt x="1481838" y="3236594"/>
                                  <a:pt x="1481439" y="3234998"/>
                                  <a:pt x="1482237" y="3234199"/>
                                </a:cubicBezTo>
                                <a:cubicBezTo>
                                  <a:pt x="1482636" y="3233401"/>
                                  <a:pt x="1484233" y="3233002"/>
                                  <a:pt x="1485031" y="3233800"/>
                                </a:cubicBezTo>
                                <a:close/>
                                <a:moveTo>
                                  <a:pt x="1553293" y="3224619"/>
                                </a:moveTo>
                                <a:cubicBezTo>
                                  <a:pt x="1554092" y="3225018"/>
                                  <a:pt x="1554492" y="3226615"/>
                                  <a:pt x="1553694" y="3227413"/>
                                </a:cubicBezTo>
                                <a:lnTo>
                                  <a:pt x="1542912" y="3241386"/>
                                </a:lnTo>
                                <a:cubicBezTo>
                                  <a:pt x="1542512" y="3241785"/>
                                  <a:pt x="1541715" y="3242185"/>
                                  <a:pt x="1541317" y="3242185"/>
                                </a:cubicBezTo>
                                <a:cubicBezTo>
                                  <a:pt x="1540917" y="3242185"/>
                                  <a:pt x="1540119" y="3242185"/>
                                  <a:pt x="1539719" y="3241785"/>
                                </a:cubicBezTo>
                                <a:cubicBezTo>
                                  <a:pt x="1538921" y="3241386"/>
                                  <a:pt x="1538522" y="3239789"/>
                                  <a:pt x="1539719" y="3238991"/>
                                </a:cubicBezTo>
                                <a:lnTo>
                                  <a:pt x="1550500" y="3225018"/>
                                </a:lnTo>
                                <a:cubicBezTo>
                                  <a:pt x="1550900" y="3224220"/>
                                  <a:pt x="1552495" y="3223821"/>
                                  <a:pt x="1553293" y="3224619"/>
                                </a:cubicBezTo>
                                <a:close/>
                                <a:moveTo>
                                  <a:pt x="1497008" y="3221026"/>
                                </a:moveTo>
                                <a:cubicBezTo>
                                  <a:pt x="1497805" y="3220626"/>
                                  <a:pt x="1499401" y="3220626"/>
                                  <a:pt x="1499801" y="3221824"/>
                                </a:cubicBezTo>
                                <a:lnTo>
                                  <a:pt x="1508586" y="3236995"/>
                                </a:lnTo>
                                <a:cubicBezTo>
                                  <a:pt x="1508984" y="3237793"/>
                                  <a:pt x="1508984" y="3239390"/>
                                  <a:pt x="1507786" y="3239789"/>
                                </a:cubicBezTo>
                                <a:lnTo>
                                  <a:pt x="1506987" y="3240188"/>
                                </a:lnTo>
                                <a:cubicBezTo>
                                  <a:pt x="1506190" y="3240188"/>
                                  <a:pt x="1505391" y="3239789"/>
                                  <a:pt x="1504992" y="3238991"/>
                                </a:cubicBezTo>
                                <a:lnTo>
                                  <a:pt x="1496209" y="3223820"/>
                                </a:lnTo>
                                <a:cubicBezTo>
                                  <a:pt x="1495809" y="3223022"/>
                                  <a:pt x="1495809" y="3221425"/>
                                  <a:pt x="1497008" y="3221026"/>
                                </a:cubicBezTo>
                                <a:close/>
                                <a:moveTo>
                                  <a:pt x="1535330" y="3215836"/>
                                </a:moveTo>
                                <a:cubicBezTo>
                                  <a:pt x="1536528" y="3216235"/>
                                  <a:pt x="1537325" y="3217432"/>
                                  <a:pt x="1536927" y="3218630"/>
                                </a:cubicBezTo>
                                <a:lnTo>
                                  <a:pt x="1532137" y="3235397"/>
                                </a:lnTo>
                                <a:cubicBezTo>
                                  <a:pt x="1532137" y="3236196"/>
                                  <a:pt x="1531339" y="3236994"/>
                                  <a:pt x="1530539" y="3236994"/>
                                </a:cubicBezTo>
                                <a:lnTo>
                                  <a:pt x="1529741" y="3236994"/>
                                </a:lnTo>
                                <a:cubicBezTo>
                                  <a:pt x="1528942" y="3236595"/>
                                  <a:pt x="1528145" y="3235397"/>
                                  <a:pt x="1527746" y="3234200"/>
                                </a:cubicBezTo>
                                <a:lnTo>
                                  <a:pt x="1532536" y="3217432"/>
                                </a:lnTo>
                                <a:cubicBezTo>
                                  <a:pt x="1532933" y="3216235"/>
                                  <a:pt x="1534132" y="3215436"/>
                                  <a:pt x="1535330" y="3215836"/>
                                </a:cubicBezTo>
                                <a:close/>
                                <a:moveTo>
                                  <a:pt x="1515374" y="3214240"/>
                                </a:moveTo>
                                <a:cubicBezTo>
                                  <a:pt x="1516572" y="3214240"/>
                                  <a:pt x="1517771" y="3215038"/>
                                  <a:pt x="1517771" y="3216236"/>
                                </a:cubicBezTo>
                                <a:lnTo>
                                  <a:pt x="1520166" y="3233801"/>
                                </a:lnTo>
                                <a:cubicBezTo>
                                  <a:pt x="1520166" y="3234999"/>
                                  <a:pt x="1519368" y="3236197"/>
                                  <a:pt x="1518170" y="3236197"/>
                                </a:cubicBezTo>
                                <a:cubicBezTo>
                                  <a:pt x="1517371" y="3236197"/>
                                  <a:pt x="1516173" y="3235398"/>
                                  <a:pt x="1515774" y="3234201"/>
                                </a:cubicBezTo>
                                <a:lnTo>
                                  <a:pt x="1513378" y="3216635"/>
                                </a:lnTo>
                                <a:cubicBezTo>
                                  <a:pt x="1513378" y="3215437"/>
                                  <a:pt x="1514176" y="3214240"/>
                                  <a:pt x="1515374" y="3214240"/>
                                </a:cubicBezTo>
                                <a:close/>
                                <a:moveTo>
                                  <a:pt x="560129" y="3189639"/>
                                </a:moveTo>
                                <a:cubicBezTo>
                                  <a:pt x="567864" y="3191585"/>
                                  <a:pt x="574850" y="3196475"/>
                                  <a:pt x="579241" y="3203860"/>
                                </a:cubicBezTo>
                                <a:lnTo>
                                  <a:pt x="573652" y="3207453"/>
                                </a:lnTo>
                                <a:cubicBezTo>
                                  <a:pt x="566067" y="3195876"/>
                                  <a:pt x="550898" y="3192284"/>
                                  <a:pt x="539321" y="3199469"/>
                                </a:cubicBezTo>
                                <a:cubicBezTo>
                                  <a:pt x="527744" y="3206655"/>
                                  <a:pt x="524151" y="3221824"/>
                                  <a:pt x="532135" y="3233402"/>
                                </a:cubicBezTo>
                                <a:lnTo>
                                  <a:pt x="526546" y="3236995"/>
                                </a:lnTo>
                                <a:cubicBezTo>
                                  <a:pt x="526147" y="3236596"/>
                                  <a:pt x="526147" y="3236197"/>
                                  <a:pt x="525748" y="3235797"/>
                                </a:cubicBezTo>
                                <a:cubicBezTo>
                                  <a:pt x="516966" y="3221026"/>
                                  <a:pt x="521756" y="3201864"/>
                                  <a:pt x="536526" y="3193082"/>
                                </a:cubicBezTo>
                                <a:cubicBezTo>
                                  <a:pt x="543911" y="3188691"/>
                                  <a:pt x="552394" y="3187693"/>
                                  <a:pt x="560129" y="3189639"/>
                                </a:cubicBezTo>
                                <a:close/>
                                <a:moveTo>
                                  <a:pt x="7263044" y="3176465"/>
                                </a:moveTo>
                                <a:cubicBezTo>
                                  <a:pt x="7270778" y="3178411"/>
                                  <a:pt x="7277764" y="3183301"/>
                                  <a:pt x="7282155" y="3190686"/>
                                </a:cubicBezTo>
                                <a:lnTo>
                                  <a:pt x="7276566" y="3194279"/>
                                </a:lnTo>
                                <a:cubicBezTo>
                                  <a:pt x="7268981" y="3182702"/>
                                  <a:pt x="7253812" y="3179110"/>
                                  <a:pt x="7242235" y="3186295"/>
                                </a:cubicBezTo>
                                <a:cubicBezTo>
                                  <a:pt x="7230657" y="3193481"/>
                                  <a:pt x="7227065" y="3208650"/>
                                  <a:pt x="7235049" y="3220228"/>
                                </a:cubicBezTo>
                                <a:lnTo>
                                  <a:pt x="7229460" y="3223821"/>
                                </a:lnTo>
                                <a:cubicBezTo>
                                  <a:pt x="7229061" y="3223422"/>
                                  <a:pt x="7229061" y="3223023"/>
                                  <a:pt x="7228661" y="3222623"/>
                                </a:cubicBezTo>
                                <a:cubicBezTo>
                                  <a:pt x="7219879" y="3207852"/>
                                  <a:pt x="7224669" y="3188690"/>
                                  <a:pt x="7239441" y="3179908"/>
                                </a:cubicBezTo>
                                <a:cubicBezTo>
                                  <a:pt x="7246826" y="3175517"/>
                                  <a:pt x="7255309" y="3174519"/>
                                  <a:pt x="7263044" y="3176465"/>
                                </a:cubicBezTo>
                                <a:close/>
                                <a:moveTo>
                                  <a:pt x="5303326" y="3160348"/>
                                </a:moveTo>
                                <a:cubicBezTo>
                                  <a:pt x="5304523" y="3159948"/>
                                  <a:pt x="5305721" y="3160747"/>
                                  <a:pt x="5305721" y="3162344"/>
                                </a:cubicBezTo>
                                <a:lnTo>
                                  <a:pt x="5308117" y="3179909"/>
                                </a:lnTo>
                                <a:cubicBezTo>
                                  <a:pt x="5308117" y="3181107"/>
                                  <a:pt x="5307319" y="3182305"/>
                                  <a:pt x="5306121" y="3182305"/>
                                </a:cubicBezTo>
                                <a:cubicBezTo>
                                  <a:pt x="5304923" y="3182305"/>
                                  <a:pt x="5303725" y="3181506"/>
                                  <a:pt x="5303725" y="3180309"/>
                                </a:cubicBezTo>
                                <a:lnTo>
                                  <a:pt x="5301330" y="3162743"/>
                                </a:lnTo>
                                <a:cubicBezTo>
                                  <a:pt x="5301330" y="3161545"/>
                                  <a:pt x="5302128" y="3160348"/>
                                  <a:pt x="5303326" y="3160348"/>
                                </a:cubicBezTo>
                                <a:close/>
                                <a:moveTo>
                                  <a:pt x="5291749" y="3159550"/>
                                </a:moveTo>
                                <a:cubicBezTo>
                                  <a:pt x="5292947" y="3159550"/>
                                  <a:pt x="5293745" y="3160747"/>
                                  <a:pt x="5292947" y="3162344"/>
                                </a:cubicBezTo>
                                <a:lnTo>
                                  <a:pt x="5288156" y="3179111"/>
                                </a:lnTo>
                                <a:cubicBezTo>
                                  <a:pt x="5288156" y="3179910"/>
                                  <a:pt x="5287357" y="3180708"/>
                                  <a:pt x="5286559" y="3180708"/>
                                </a:cubicBezTo>
                                <a:lnTo>
                                  <a:pt x="5285761" y="3180708"/>
                                </a:lnTo>
                                <a:cubicBezTo>
                                  <a:pt x="5284563" y="3180309"/>
                                  <a:pt x="5283765" y="3179111"/>
                                  <a:pt x="5284164" y="3177914"/>
                                </a:cubicBezTo>
                                <a:lnTo>
                                  <a:pt x="5288955" y="3161147"/>
                                </a:lnTo>
                                <a:cubicBezTo>
                                  <a:pt x="5289354" y="3159949"/>
                                  <a:pt x="5290552" y="3159151"/>
                                  <a:pt x="5291749" y="3159550"/>
                                </a:cubicBezTo>
                                <a:close/>
                                <a:moveTo>
                                  <a:pt x="5314104" y="3156754"/>
                                </a:moveTo>
                                <a:cubicBezTo>
                                  <a:pt x="5314902" y="3156355"/>
                                  <a:pt x="5316499" y="3156355"/>
                                  <a:pt x="5316898" y="3157553"/>
                                </a:cubicBezTo>
                                <a:lnTo>
                                  <a:pt x="5325682" y="3172723"/>
                                </a:lnTo>
                                <a:cubicBezTo>
                                  <a:pt x="5326081" y="3173522"/>
                                  <a:pt x="5326081" y="3175119"/>
                                  <a:pt x="5324883" y="3175518"/>
                                </a:cubicBezTo>
                                <a:lnTo>
                                  <a:pt x="5324085" y="3175917"/>
                                </a:lnTo>
                                <a:cubicBezTo>
                                  <a:pt x="5323286" y="3175917"/>
                                  <a:pt x="5322488" y="3175518"/>
                                  <a:pt x="5322089" y="3174719"/>
                                </a:cubicBezTo>
                                <a:lnTo>
                                  <a:pt x="5313305" y="3159549"/>
                                </a:lnTo>
                                <a:cubicBezTo>
                                  <a:pt x="5312906" y="3158750"/>
                                  <a:pt x="5312906" y="3157154"/>
                                  <a:pt x="5314104" y="3156754"/>
                                </a:cubicBezTo>
                                <a:close/>
                                <a:moveTo>
                                  <a:pt x="5281770" y="3154360"/>
                                </a:moveTo>
                                <a:cubicBezTo>
                                  <a:pt x="5282968" y="3155159"/>
                                  <a:pt x="5282968" y="3156356"/>
                                  <a:pt x="5282568" y="3157155"/>
                                </a:cubicBezTo>
                                <a:lnTo>
                                  <a:pt x="5271789" y="3171127"/>
                                </a:lnTo>
                                <a:cubicBezTo>
                                  <a:pt x="5271390" y="3171527"/>
                                  <a:pt x="5270591" y="3171926"/>
                                  <a:pt x="5270192" y="3171926"/>
                                </a:cubicBezTo>
                                <a:cubicBezTo>
                                  <a:pt x="5269793" y="3171926"/>
                                  <a:pt x="5268995" y="3171926"/>
                                  <a:pt x="5268595" y="3171527"/>
                                </a:cubicBezTo>
                                <a:cubicBezTo>
                                  <a:pt x="5267797" y="3171127"/>
                                  <a:pt x="5267398" y="3169531"/>
                                  <a:pt x="5268196" y="3168732"/>
                                </a:cubicBezTo>
                                <a:lnTo>
                                  <a:pt x="5278976" y="3154759"/>
                                </a:lnTo>
                                <a:cubicBezTo>
                                  <a:pt x="5279375" y="3153961"/>
                                  <a:pt x="5280972" y="3153562"/>
                                  <a:pt x="5281770" y="3154360"/>
                                </a:cubicBezTo>
                                <a:close/>
                                <a:moveTo>
                                  <a:pt x="5325680" y="3148771"/>
                                </a:moveTo>
                                <a:lnTo>
                                  <a:pt x="5340052" y="3159550"/>
                                </a:lnTo>
                                <a:cubicBezTo>
                                  <a:pt x="5340851" y="3159949"/>
                                  <a:pt x="5341250" y="3161546"/>
                                  <a:pt x="5340452" y="3162345"/>
                                </a:cubicBezTo>
                                <a:cubicBezTo>
                                  <a:pt x="5340052" y="3162744"/>
                                  <a:pt x="5339254" y="3163143"/>
                                  <a:pt x="5338855" y="3163143"/>
                                </a:cubicBezTo>
                                <a:cubicBezTo>
                                  <a:pt x="5338456" y="3163143"/>
                                  <a:pt x="5337657" y="3163143"/>
                                  <a:pt x="5337258" y="3162744"/>
                                </a:cubicBezTo>
                                <a:lnTo>
                                  <a:pt x="5323285" y="3151965"/>
                                </a:lnTo>
                                <a:cubicBezTo>
                                  <a:pt x="5322487" y="3151565"/>
                                  <a:pt x="5322088" y="3149969"/>
                                  <a:pt x="5322886" y="3149170"/>
                                </a:cubicBezTo>
                                <a:cubicBezTo>
                                  <a:pt x="5323285" y="3148372"/>
                                  <a:pt x="5324882" y="3147973"/>
                                  <a:pt x="5325680" y="3148771"/>
                                </a:cubicBezTo>
                                <a:close/>
                                <a:moveTo>
                                  <a:pt x="1834722" y="3148372"/>
                                </a:moveTo>
                                <a:cubicBezTo>
                                  <a:pt x="1835920" y="3147972"/>
                                  <a:pt x="1837118" y="3148771"/>
                                  <a:pt x="1837517" y="3149968"/>
                                </a:cubicBezTo>
                                <a:cubicBezTo>
                                  <a:pt x="1839114" y="3157553"/>
                                  <a:pt x="1847099" y="3162743"/>
                                  <a:pt x="1855083" y="3160747"/>
                                </a:cubicBezTo>
                                <a:cubicBezTo>
                                  <a:pt x="1856280" y="3160348"/>
                                  <a:pt x="1857478" y="3161146"/>
                                  <a:pt x="1858276" y="3162344"/>
                                </a:cubicBezTo>
                                <a:cubicBezTo>
                                  <a:pt x="1858674" y="3163541"/>
                                  <a:pt x="1857877" y="3164739"/>
                                  <a:pt x="1857079" y="3165138"/>
                                </a:cubicBezTo>
                                <a:lnTo>
                                  <a:pt x="1856679" y="3165138"/>
                                </a:lnTo>
                                <a:cubicBezTo>
                                  <a:pt x="1852288" y="3166336"/>
                                  <a:pt x="1847896" y="3165936"/>
                                  <a:pt x="1843904" y="3163940"/>
                                </a:cubicBezTo>
                                <a:cubicBezTo>
                                  <a:pt x="1838714" y="3178312"/>
                                  <a:pt x="1828735" y="3189489"/>
                                  <a:pt x="1815162" y="3196277"/>
                                </a:cubicBezTo>
                                <a:cubicBezTo>
                                  <a:pt x="1801595" y="3203063"/>
                                  <a:pt x="1786427" y="3204261"/>
                                  <a:pt x="1772055" y="3199470"/>
                                </a:cubicBezTo>
                                <a:cubicBezTo>
                                  <a:pt x="1771257" y="3203861"/>
                                  <a:pt x="1768862" y="3207853"/>
                                  <a:pt x="1765269" y="3210648"/>
                                </a:cubicBezTo>
                                <a:lnTo>
                                  <a:pt x="1764870" y="3211047"/>
                                </a:lnTo>
                                <a:cubicBezTo>
                                  <a:pt x="1764071" y="3211446"/>
                                  <a:pt x="1762874" y="3211047"/>
                                  <a:pt x="1762075" y="3210249"/>
                                </a:cubicBezTo>
                                <a:cubicBezTo>
                                  <a:pt x="1761277" y="3209450"/>
                                  <a:pt x="1761277" y="3207853"/>
                                  <a:pt x="1762475" y="3207055"/>
                                </a:cubicBezTo>
                                <a:cubicBezTo>
                                  <a:pt x="1768463" y="3201865"/>
                                  <a:pt x="1769660" y="3192683"/>
                                  <a:pt x="1764471" y="3186296"/>
                                </a:cubicBezTo>
                                <a:cubicBezTo>
                                  <a:pt x="1763672" y="3185497"/>
                                  <a:pt x="1763672" y="3183900"/>
                                  <a:pt x="1764870" y="3183102"/>
                                </a:cubicBezTo>
                                <a:cubicBezTo>
                                  <a:pt x="1765668" y="3182304"/>
                                  <a:pt x="1767265" y="3182304"/>
                                  <a:pt x="1768063" y="3183501"/>
                                </a:cubicBezTo>
                                <a:cubicBezTo>
                                  <a:pt x="1770858" y="3187094"/>
                                  <a:pt x="1772455" y="3191086"/>
                                  <a:pt x="1772455" y="3195079"/>
                                </a:cubicBezTo>
                                <a:lnTo>
                                  <a:pt x="1772854" y="3195079"/>
                                </a:lnTo>
                                <a:cubicBezTo>
                                  <a:pt x="1786427" y="3199470"/>
                                  <a:pt x="1800397" y="3198672"/>
                                  <a:pt x="1813165" y="3192284"/>
                                </a:cubicBezTo>
                                <a:cubicBezTo>
                                  <a:pt x="1825541" y="3185896"/>
                                  <a:pt x="1835122" y="3175118"/>
                                  <a:pt x="1839513" y="3161944"/>
                                </a:cubicBezTo>
                                <a:lnTo>
                                  <a:pt x="1839513" y="3161545"/>
                                </a:lnTo>
                                <a:cubicBezTo>
                                  <a:pt x="1836319" y="3159150"/>
                                  <a:pt x="1834323" y="3155557"/>
                                  <a:pt x="1833126" y="3151166"/>
                                </a:cubicBezTo>
                                <a:cubicBezTo>
                                  <a:pt x="1832726" y="3149968"/>
                                  <a:pt x="1833525" y="3148771"/>
                                  <a:pt x="1834722" y="3148372"/>
                                </a:cubicBezTo>
                                <a:close/>
                                <a:moveTo>
                                  <a:pt x="2757682" y="3144779"/>
                                </a:moveTo>
                                <a:cubicBezTo>
                                  <a:pt x="2760076" y="3144380"/>
                                  <a:pt x="2762470" y="3145976"/>
                                  <a:pt x="2762470" y="3148372"/>
                                </a:cubicBezTo>
                                <a:lnTo>
                                  <a:pt x="2766063" y="3172723"/>
                                </a:lnTo>
                                <a:lnTo>
                                  <a:pt x="2790416" y="3169130"/>
                                </a:lnTo>
                                <a:cubicBezTo>
                                  <a:pt x="2792811" y="3168731"/>
                                  <a:pt x="2794806" y="3170328"/>
                                  <a:pt x="2795204" y="3172723"/>
                                </a:cubicBezTo>
                                <a:cubicBezTo>
                                  <a:pt x="2795606" y="3175118"/>
                                  <a:pt x="2794008" y="3177114"/>
                                  <a:pt x="2791613" y="3177513"/>
                                </a:cubicBezTo>
                                <a:lnTo>
                                  <a:pt x="2767261" y="3181106"/>
                                </a:lnTo>
                                <a:lnTo>
                                  <a:pt x="2770853" y="3205458"/>
                                </a:lnTo>
                                <a:cubicBezTo>
                                  <a:pt x="2771254" y="3207853"/>
                                  <a:pt x="2769658" y="3209849"/>
                                  <a:pt x="2767261" y="3210249"/>
                                </a:cubicBezTo>
                                <a:cubicBezTo>
                                  <a:pt x="2764866" y="3210648"/>
                                  <a:pt x="2762871" y="3209051"/>
                                  <a:pt x="2762470" y="3206656"/>
                                </a:cubicBezTo>
                                <a:lnTo>
                                  <a:pt x="2758876" y="3182304"/>
                                </a:lnTo>
                                <a:lnTo>
                                  <a:pt x="2734523" y="3185896"/>
                                </a:lnTo>
                                <a:cubicBezTo>
                                  <a:pt x="2732128" y="3186296"/>
                                  <a:pt x="2730131" y="3184699"/>
                                  <a:pt x="2729733" y="3182304"/>
                                </a:cubicBezTo>
                                <a:cubicBezTo>
                                  <a:pt x="2729332" y="3179908"/>
                                  <a:pt x="2730932" y="3177912"/>
                                  <a:pt x="2733325" y="3177513"/>
                                </a:cubicBezTo>
                                <a:lnTo>
                                  <a:pt x="2757682" y="3173920"/>
                                </a:lnTo>
                                <a:lnTo>
                                  <a:pt x="2754088" y="3149569"/>
                                </a:lnTo>
                                <a:cubicBezTo>
                                  <a:pt x="2753686" y="3147174"/>
                                  <a:pt x="2755286" y="3145178"/>
                                  <a:pt x="2757682" y="3144779"/>
                                </a:cubicBezTo>
                                <a:close/>
                                <a:moveTo>
                                  <a:pt x="5271390" y="3144778"/>
                                </a:moveTo>
                                <a:cubicBezTo>
                                  <a:pt x="5272189" y="3144379"/>
                                  <a:pt x="5273786" y="3144379"/>
                                  <a:pt x="5274185" y="3145577"/>
                                </a:cubicBezTo>
                                <a:cubicBezTo>
                                  <a:pt x="5274983" y="3146774"/>
                                  <a:pt x="5274584" y="3147972"/>
                                  <a:pt x="5273386" y="3148371"/>
                                </a:cubicBezTo>
                                <a:lnTo>
                                  <a:pt x="5258216" y="3157155"/>
                                </a:lnTo>
                                <a:lnTo>
                                  <a:pt x="5257417" y="3157554"/>
                                </a:lnTo>
                                <a:cubicBezTo>
                                  <a:pt x="5256619" y="3157554"/>
                                  <a:pt x="5255821" y="3157155"/>
                                  <a:pt x="5255421" y="3156356"/>
                                </a:cubicBezTo>
                                <a:cubicBezTo>
                                  <a:pt x="5255022" y="3155558"/>
                                  <a:pt x="5255022" y="3153961"/>
                                  <a:pt x="5256220" y="3153562"/>
                                </a:cubicBezTo>
                                <a:close/>
                                <a:moveTo>
                                  <a:pt x="5330471" y="3137594"/>
                                </a:moveTo>
                                <a:lnTo>
                                  <a:pt x="5347238" y="3142385"/>
                                </a:lnTo>
                                <a:cubicBezTo>
                                  <a:pt x="5348436" y="3142784"/>
                                  <a:pt x="5348835" y="3143982"/>
                                  <a:pt x="5348436" y="3145179"/>
                                </a:cubicBezTo>
                                <a:cubicBezTo>
                                  <a:pt x="5348436" y="3145978"/>
                                  <a:pt x="5347638" y="3146776"/>
                                  <a:pt x="5346839" y="3146776"/>
                                </a:cubicBezTo>
                                <a:lnTo>
                                  <a:pt x="5346041" y="3146776"/>
                                </a:lnTo>
                                <a:lnTo>
                                  <a:pt x="5329274" y="3141985"/>
                                </a:lnTo>
                                <a:cubicBezTo>
                                  <a:pt x="5328076" y="3141586"/>
                                  <a:pt x="5327278" y="3140388"/>
                                  <a:pt x="5327677" y="3139191"/>
                                </a:cubicBezTo>
                                <a:cubicBezTo>
                                  <a:pt x="5328076" y="3137993"/>
                                  <a:pt x="5329274" y="3137195"/>
                                  <a:pt x="5330471" y="3137594"/>
                                </a:cubicBezTo>
                                <a:close/>
                                <a:moveTo>
                                  <a:pt x="3986169" y="3137294"/>
                                </a:moveTo>
                                <a:cubicBezTo>
                                  <a:pt x="3988764" y="3136695"/>
                                  <a:pt x="3992157" y="3136595"/>
                                  <a:pt x="3995551" y="3138392"/>
                                </a:cubicBezTo>
                                <a:cubicBezTo>
                                  <a:pt x="4003135" y="3142384"/>
                                  <a:pt x="4002736" y="3149968"/>
                                  <a:pt x="4002736" y="3150368"/>
                                </a:cubicBezTo>
                                <a:cubicBezTo>
                                  <a:pt x="4002736" y="3150368"/>
                                  <a:pt x="4002736" y="3153162"/>
                                  <a:pt x="4006329" y="3155158"/>
                                </a:cubicBezTo>
                                <a:cubicBezTo>
                                  <a:pt x="4009922" y="3156755"/>
                                  <a:pt x="4012317" y="3155158"/>
                                  <a:pt x="4012317" y="3155158"/>
                                </a:cubicBezTo>
                                <a:lnTo>
                                  <a:pt x="4012716" y="3155158"/>
                                </a:lnTo>
                                <a:lnTo>
                                  <a:pt x="4013115" y="3154759"/>
                                </a:lnTo>
                                <a:cubicBezTo>
                                  <a:pt x="4015111" y="3153561"/>
                                  <a:pt x="4019902" y="3151166"/>
                                  <a:pt x="4026289" y="3154360"/>
                                </a:cubicBezTo>
                                <a:cubicBezTo>
                                  <a:pt x="4033075" y="3157952"/>
                                  <a:pt x="4033475" y="3165537"/>
                                  <a:pt x="4033475" y="3165936"/>
                                </a:cubicBezTo>
                                <a:lnTo>
                                  <a:pt x="4033475" y="3166336"/>
                                </a:lnTo>
                                <a:cubicBezTo>
                                  <a:pt x="4033475" y="3166336"/>
                                  <a:pt x="4033475" y="3169130"/>
                                  <a:pt x="4037067" y="3171126"/>
                                </a:cubicBezTo>
                                <a:cubicBezTo>
                                  <a:pt x="4040660" y="3173122"/>
                                  <a:pt x="4043455" y="3171126"/>
                                  <a:pt x="4043455" y="3171126"/>
                                </a:cubicBezTo>
                                <a:lnTo>
                                  <a:pt x="4043854" y="3171126"/>
                                </a:lnTo>
                                <a:cubicBezTo>
                                  <a:pt x="4044253" y="3170727"/>
                                  <a:pt x="4051440" y="3166735"/>
                                  <a:pt x="4057827" y="3170328"/>
                                </a:cubicBezTo>
                                <a:cubicBezTo>
                                  <a:pt x="4065412" y="3174320"/>
                                  <a:pt x="4065012" y="3181905"/>
                                  <a:pt x="4065012" y="3182305"/>
                                </a:cubicBezTo>
                                <a:cubicBezTo>
                                  <a:pt x="4065012" y="3182305"/>
                                  <a:pt x="4065012" y="3185099"/>
                                  <a:pt x="4068605" y="3187095"/>
                                </a:cubicBezTo>
                                <a:cubicBezTo>
                                  <a:pt x="4069803" y="3187494"/>
                                  <a:pt x="4070601" y="3187893"/>
                                  <a:pt x="4071799" y="3187893"/>
                                </a:cubicBezTo>
                                <a:lnTo>
                                  <a:pt x="4076190" y="3188293"/>
                                </a:lnTo>
                                <a:cubicBezTo>
                                  <a:pt x="4078186" y="3188293"/>
                                  <a:pt x="4079783" y="3190289"/>
                                  <a:pt x="4079783" y="3192285"/>
                                </a:cubicBezTo>
                                <a:cubicBezTo>
                                  <a:pt x="4079783" y="3194281"/>
                                  <a:pt x="4077787" y="3195877"/>
                                  <a:pt x="4074194" y="3196277"/>
                                </a:cubicBezTo>
                                <a:lnTo>
                                  <a:pt x="4068206" y="3195877"/>
                                </a:lnTo>
                                <a:cubicBezTo>
                                  <a:pt x="4066609" y="3195478"/>
                                  <a:pt x="4065012" y="3195079"/>
                                  <a:pt x="4063416" y="3194281"/>
                                </a:cubicBezTo>
                                <a:cubicBezTo>
                                  <a:pt x="4055831" y="3190289"/>
                                  <a:pt x="4056230" y="3182704"/>
                                  <a:pt x="4056230" y="3182305"/>
                                </a:cubicBezTo>
                                <a:cubicBezTo>
                                  <a:pt x="4056230" y="3182305"/>
                                  <a:pt x="4056629" y="3179509"/>
                                  <a:pt x="4053036" y="3177513"/>
                                </a:cubicBezTo>
                                <a:cubicBezTo>
                                  <a:pt x="4050242" y="3175916"/>
                                  <a:pt x="4046648" y="3177513"/>
                                  <a:pt x="4046249" y="3177912"/>
                                </a:cubicBezTo>
                                <a:cubicBezTo>
                                  <a:pt x="4045051" y="3178711"/>
                                  <a:pt x="4039463" y="3181905"/>
                                  <a:pt x="4032676" y="3178312"/>
                                </a:cubicBezTo>
                                <a:cubicBezTo>
                                  <a:pt x="4025890" y="3174719"/>
                                  <a:pt x="4025491" y="3168332"/>
                                  <a:pt x="4025491" y="3166735"/>
                                </a:cubicBezTo>
                                <a:cubicBezTo>
                                  <a:pt x="4025091" y="3166336"/>
                                  <a:pt x="4024692" y="3163142"/>
                                  <a:pt x="4021898" y="3161545"/>
                                </a:cubicBezTo>
                                <a:cubicBezTo>
                                  <a:pt x="4018704" y="3159948"/>
                                  <a:pt x="4016708" y="3161146"/>
                                  <a:pt x="4015910" y="3161545"/>
                                </a:cubicBezTo>
                                <a:lnTo>
                                  <a:pt x="4015511" y="3161545"/>
                                </a:lnTo>
                                <a:cubicBezTo>
                                  <a:pt x="4014313" y="3162344"/>
                                  <a:pt x="4009123" y="3165537"/>
                                  <a:pt x="4001938" y="3161944"/>
                                </a:cubicBezTo>
                                <a:cubicBezTo>
                                  <a:pt x="3994353" y="3157952"/>
                                  <a:pt x="3994752" y="3150767"/>
                                  <a:pt x="3994752" y="3149968"/>
                                </a:cubicBezTo>
                                <a:cubicBezTo>
                                  <a:pt x="3995151" y="3149968"/>
                                  <a:pt x="3994752" y="3146775"/>
                                  <a:pt x="3991559" y="3145178"/>
                                </a:cubicBezTo>
                                <a:cubicBezTo>
                                  <a:pt x="3988764" y="3143581"/>
                                  <a:pt x="3985171" y="3145178"/>
                                  <a:pt x="3984772" y="3145577"/>
                                </a:cubicBezTo>
                                <a:cubicBezTo>
                                  <a:pt x="3983575" y="3146376"/>
                                  <a:pt x="3977986" y="3149569"/>
                                  <a:pt x="3971199" y="3145976"/>
                                </a:cubicBezTo>
                                <a:lnTo>
                                  <a:pt x="3968804" y="3144380"/>
                                </a:lnTo>
                                <a:cubicBezTo>
                                  <a:pt x="3966808" y="3143581"/>
                                  <a:pt x="3966010" y="3141186"/>
                                  <a:pt x="3967207" y="3139190"/>
                                </a:cubicBezTo>
                                <a:cubicBezTo>
                                  <a:pt x="3968006" y="3137194"/>
                                  <a:pt x="3970401" y="3136396"/>
                                  <a:pt x="3972397" y="3137593"/>
                                </a:cubicBezTo>
                                <a:lnTo>
                                  <a:pt x="3974792" y="3139190"/>
                                </a:lnTo>
                                <a:cubicBezTo>
                                  <a:pt x="3978385" y="3141186"/>
                                  <a:pt x="3981179" y="3139190"/>
                                  <a:pt x="3981179" y="3139190"/>
                                </a:cubicBezTo>
                                <a:lnTo>
                                  <a:pt x="3981579" y="3139190"/>
                                </a:lnTo>
                                <a:cubicBezTo>
                                  <a:pt x="3981778" y="3138990"/>
                                  <a:pt x="3983574" y="3137892"/>
                                  <a:pt x="3986169" y="3137294"/>
                                </a:cubicBezTo>
                                <a:close/>
                                <a:moveTo>
                                  <a:pt x="5268596" y="3133202"/>
                                </a:moveTo>
                                <a:cubicBezTo>
                                  <a:pt x="5269794" y="3133202"/>
                                  <a:pt x="5270992" y="3134000"/>
                                  <a:pt x="5270992" y="3135198"/>
                                </a:cubicBezTo>
                                <a:cubicBezTo>
                                  <a:pt x="5270992" y="3136395"/>
                                  <a:pt x="5270193" y="3137593"/>
                                  <a:pt x="5268996" y="3137593"/>
                                </a:cubicBezTo>
                                <a:lnTo>
                                  <a:pt x="5251430" y="3139989"/>
                                </a:lnTo>
                                <a:cubicBezTo>
                                  <a:pt x="5250232" y="3139989"/>
                                  <a:pt x="5249035" y="3139191"/>
                                  <a:pt x="5249035" y="3137993"/>
                                </a:cubicBezTo>
                                <a:cubicBezTo>
                                  <a:pt x="5249035" y="3136794"/>
                                  <a:pt x="5249833" y="3135597"/>
                                  <a:pt x="5251031" y="3135597"/>
                                </a:cubicBezTo>
                                <a:close/>
                                <a:moveTo>
                                  <a:pt x="5347638" y="3122823"/>
                                </a:moveTo>
                                <a:cubicBezTo>
                                  <a:pt x="5348835" y="3122823"/>
                                  <a:pt x="5350033" y="3123621"/>
                                  <a:pt x="5350033" y="3124819"/>
                                </a:cubicBezTo>
                                <a:cubicBezTo>
                                  <a:pt x="5350033" y="3126016"/>
                                  <a:pt x="5349235" y="3127214"/>
                                  <a:pt x="5348037" y="3127214"/>
                                </a:cubicBezTo>
                                <a:lnTo>
                                  <a:pt x="5330471" y="3129610"/>
                                </a:lnTo>
                                <a:cubicBezTo>
                                  <a:pt x="5329274" y="3129610"/>
                                  <a:pt x="5328076" y="3128812"/>
                                  <a:pt x="5328076" y="3127614"/>
                                </a:cubicBezTo>
                                <a:cubicBezTo>
                                  <a:pt x="5328076" y="3126416"/>
                                  <a:pt x="5328874" y="3125218"/>
                                  <a:pt x="5330072" y="3125218"/>
                                </a:cubicBezTo>
                                <a:close/>
                                <a:moveTo>
                                  <a:pt x="5253026" y="3116037"/>
                                </a:moveTo>
                                <a:lnTo>
                                  <a:pt x="5269794" y="3120828"/>
                                </a:lnTo>
                                <a:cubicBezTo>
                                  <a:pt x="5270991" y="3121227"/>
                                  <a:pt x="5271790" y="3122425"/>
                                  <a:pt x="5271391" y="3123622"/>
                                </a:cubicBezTo>
                                <a:cubicBezTo>
                                  <a:pt x="5271391" y="3124421"/>
                                  <a:pt x="5270592" y="3125219"/>
                                  <a:pt x="5269794" y="3125219"/>
                                </a:cubicBezTo>
                                <a:lnTo>
                                  <a:pt x="5268995" y="3125219"/>
                                </a:lnTo>
                                <a:lnTo>
                                  <a:pt x="5252228" y="3120428"/>
                                </a:lnTo>
                                <a:cubicBezTo>
                                  <a:pt x="5251030" y="3120029"/>
                                  <a:pt x="5250232" y="3118831"/>
                                  <a:pt x="5250232" y="3117633"/>
                                </a:cubicBezTo>
                                <a:cubicBezTo>
                                  <a:pt x="5250631" y="3116436"/>
                                  <a:pt x="5251829" y="3115637"/>
                                  <a:pt x="5253026" y="3116037"/>
                                </a:cubicBezTo>
                                <a:close/>
                                <a:moveTo>
                                  <a:pt x="5340852" y="3105657"/>
                                </a:moveTo>
                                <a:cubicBezTo>
                                  <a:pt x="5341650" y="3105258"/>
                                  <a:pt x="5343247" y="3105258"/>
                                  <a:pt x="5343646" y="3106456"/>
                                </a:cubicBezTo>
                                <a:cubicBezTo>
                                  <a:pt x="5344045" y="3107254"/>
                                  <a:pt x="5344045" y="3108851"/>
                                  <a:pt x="5342848" y="3109250"/>
                                </a:cubicBezTo>
                                <a:lnTo>
                                  <a:pt x="5327677" y="3118034"/>
                                </a:lnTo>
                                <a:lnTo>
                                  <a:pt x="5326879" y="3118433"/>
                                </a:lnTo>
                                <a:cubicBezTo>
                                  <a:pt x="5326080" y="3118433"/>
                                  <a:pt x="5325282" y="3118034"/>
                                  <a:pt x="5324883" y="3117235"/>
                                </a:cubicBezTo>
                                <a:cubicBezTo>
                                  <a:pt x="5324483" y="3116038"/>
                                  <a:pt x="5324483" y="3114840"/>
                                  <a:pt x="5325681" y="3114441"/>
                                </a:cubicBezTo>
                                <a:close/>
                                <a:moveTo>
                                  <a:pt x="4003334" y="3104959"/>
                                </a:moveTo>
                                <a:cubicBezTo>
                                  <a:pt x="4005929" y="3104360"/>
                                  <a:pt x="4009323" y="3104260"/>
                                  <a:pt x="4012716" y="3106057"/>
                                </a:cubicBezTo>
                                <a:cubicBezTo>
                                  <a:pt x="4020300" y="3110049"/>
                                  <a:pt x="4019901" y="3117633"/>
                                  <a:pt x="4019901" y="3118032"/>
                                </a:cubicBezTo>
                                <a:cubicBezTo>
                                  <a:pt x="4019901" y="3118032"/>
                                  <a:pt x="4019901" y="3120827"/>
                                  <a:pt x="4023494" y="3122823"/>
                                </a:cubicBezTo>
                                <a:cubicBezTo>
                                  <a:pt x="4027087" y="3124420"/>
                                  <a:pt x="4029482" y="3122823"/>
                                  <a:pt x="4029482" y="3122823"/>
                                </a:cubicBezTo>
                                <a:lnTo>
                                  <a:pt x="4029881" y="3122823"/>
                                </a:lnTo>
                                <a:lnTo>
                                  <a:pt x="4030280" y="3122424"/>
                                </a:lnTo>
                                <a:cubicBezTo>
                                  <a:pt x="4032276" y="3121226"/>
                                  <a:pt x="4037067" y="3118831"/>
                                  <a:pt x="4043454" y="3122024"/>
                                </a:cubicBezTo>
                                <a:cubicBezTo>
                                  <a:pt x="4050240" y="3125617"/>
                                  <a:pt x="4050639" y="3133202"/>
                                  <a:pt x="4050639" y="3133601"/>
                                </a:cubicBezTo>
                                <a:lnTo>
                                  <a:pt x="4050639" y="3134000"/>
                                </a:lnTo>
                                <a:cubicBezTo>
                                  <a:pt x="4050639" y="3134000"/>
                                  <a:pt x="4050639" y="3136795"/>
                                  <a:pt x="4054232" y="3138791"/>
                                </a:cubicBezTo>
                                <a:cubicBezTo>
                                  <a:pt x="4057825" y="3140787"/>
                                  <a:pt x="4060619" y="3138791"/>
                                  <a:pt x="4060619" y="3138791"/>
                                </a:cubicBezTo>
                                <a:lnTo>
                                  <a:pt x="4061019" y="3138791"/>
                                </a:lnTo>
                                <a:cubicBezTo>
                                  <a:pt x="4061418" y="3138392"/>
                                  <a:pt x="4068604" y="3134400"/>
                                  <a:pt x="4074991" y="3137992"/>
                                </a:cubicBezTo>
                                <a:cubicBezTo>
                                  <a:pt x="4082576" y="3141984"/>
                                  <a:pt x="4082177" y="3149570"/>
                                  <a:pt x="4082177" y="3149969"/>
                                </a:cubicBezTo>
                                <a:cubicBezTo>
                                  <a:pt x="4082177" y="3149969"/>
                                  <a:pt x="4082177" y="3152764"/>
                                  <a:pt x="4085770" y="3154760"/>
                                </a:cubicBezTo>
                                <a:cubicBezTo>
                                  <a:pt x="4086967" y="3155159"/>
                                  <a:pt x="4087766" y="3155558"/>
                                  <a:pt x="4088963" y="3155558"/>
                                </a:cubicBezTo>
                                <a:lnTo>
                                  <a:pt x="4093355" y="3155957"/>
                                </a:lnTo>
                                <a:cubicBezTo>
                                  <a:pt x="4095351" y="3155957"/>
                                  <a:pt x="4096947" y="3157953"/>
                                  <a:pt x="4096947" y="3159949"/>
                                </a:cubicBezTo>
                                <a:cubicBezTo>
                                  <a:pt x="4096947" y="3162345"/>
                                  <a:pt x="4094951" y="3163941"/>
                                  <a:pt x="4091359" y="3163941"/>
                                </a:cubicBezTo>
                                <a:lnTo>
                                  <a:pt x="4085371" y="3163542"/>
                                </a:lnTo>
                                <a:cubicBezTo>
                                  <a:pt x="4083774" y="3163143"/>
                                  <a:pt x="4082177" y="3162744"/>
                                  <a:pt x="4080580" y="3161945"/>
                                </a:cubicBezTo>
                                <a:cubicBezTo>
                                  <a:pt x="4072995" y="3157953"/>
                                  <a:pt x="4073395" y="3150369"/>
                                  <a:pt x="4073395" y="3149969"/>
                                </a:cubicBezTo>
                                <a:cubicBezTo>
                                  <a:pt x="4073395" y="3149969"/>
                                  <a:pt x="4073794" y="3147174"/>
                                  <a:pt x="4070201" y="3145178"/>
                                </a:cubicBezTo>
                                <a:cubicBezTo>
                                  <a:pt x="4067407" y="3143581"/>
                                  <a:pt x="4063813" y="3145178"/>
                                  <a:pt x="4063414" y="3145577"/>
                                </a:cubicBezTo>
                                <a:cubicBezTo>
                                  <a:pt x="4062216" y="3146376"/>
                                  <a:pt x="4056627" y="3149570"/>
                                  <a:pt x="4049841" y="3145976"/>
                                </a:cubicBezTo>
                                <a:cubicBezTo>
                                  <a:pt x="4043055" y="3142384"/>
                                  <a:pt x="4042655" y="3135996"/>
                                  <a:pt x="4042655" y="3134400"/>
                                </a:cubicBezTo>
                                <a:cubicBezTo>
                                  <a:pt x="4042256" y="3134000"/>
                                  <a:pt x="4041857" y="3130807"/>
                                  <a:pt x="4039063" y="3129210"/>
                                </a:cubicBezTo>
                                <a:cubicBezTo>
                                  <a:pt x="4035869" y="3127613"/>
                                  <a:pt x="4033873" y="3128811"/>
                                  <a:pt x="4033075" y="3129210"/>
                                </a:cubicBezTo>
                                <a:lnTo>
                                  <a:pt x="4032676" y="3129210"/>
                                </a:lnTo>
                                <a:cubicBezTo>
                                  <a:pt x="4031478" y="3130008"/>
                                  <a:pt x="4026288" y="3133202"/>
                                  <a:pt x="4019103" y="3129609"/>
                                </a:cubicBezTo>
                                <a:cubicBezTo>
                                  <a:pt x="4011518" y="3125617"/>
                                  <a:pt x="4011917" y="3118432"/>
                                  <a:pt x="4011917" y="3117633"/>
                                </a:cubicBezTo>
                                <a:cubicBezTo>
                                  <a:pt x="4012316" y="3117633"/>
                                  <a:pt x="4011917" y="3114440"/>
                                  <a:pt x="4008724" y="3112843"/>
                                </a:cubicBezTo>
                                <a:cubicBezTo>
                                  <a:pt x="4005929" y="3111246"/>
                                  <a:pt x="4002336" y="3112843"/>
                                  <a:pt x="4001937" y="3113242"/>
                                </a:cubicBezTo>
                                <a:cubicBezTo>
                                  <a:pt x="4000740" y="3114041"/>
                                  <a:pt x="3995151" y="3117234"/>
                                  <a:pt x="3988365" y="3113641"/>
                                </a:cubicBezTo>
                                <a:lnTo>
                                  <a:pt x="3985969" y="3112045"/>
                                </a:lnTo>
                                <a:cubicBezTo>
                                  <a:pt x="3983973" y="3111246"/>
                                  <a:pt x="3983175" y="3108851"/>
                                  <a:pt x="3984373" y="3106855"/>
                                </a:cubicBezTo>
                                <a:cubicBezTo>
                                  <a:pt x="3985171" y="3104859"/>
                                  <a:pt x="3987566" y="3104061"/>
                                  <a:pt x="3989562" y="3105258"/>
                                </a:cubicBezTo>
                                <a:lnTo>
                                  <a:pt x="3991957" y="3106855"/>
                                </a:lnTo>
                                <a:cubicBezTo>
                                  <a:pt x="3995550" y="3108851"/>
                                  <a:pt x="3998345" y="3106855"/>
                                  <a:pt x="3998345" y="3106855"/>
                                </a:cubicBezTo>
                                <a:lnTo>
                                  <a:pt x="3998744" y="3106855"/>
                                </a:lnTo>
                                <a:cubicBezTo>
                                  <a:pt x="3998943" y="3106655"/>
                                  <a:pt x="4000739" y="3105557"/>
                                  <a:pt x="4003334" y="3104959"/>
                                </a:cubicBezTo>
                                <a:close/>
                                <a:moveTo>
                                  <a:pt x="5262607" y="3100069"/>
                                </a:moveTo>
                                <a:lnTo>
                                  <a:pt x="5276580" y="3110848"/>
                                </a:lnTo>
                                <a:cubicBezTo>
                                  <a:pt x="5277379" y="3111248"/>
                                  <a:pt x="5277778" y="3112844"/>
                                  <a:pt x="5276980" y="3113643"/>
                                </a:cubicBezTo>
                                <a:cubicBezTo>
                                  <a:pt x="5276580" y="3114042"/>
                                  <a:pt x="5275782" y="3114441"/>
                                  <a:pt x="5275383" y="3114441"/>
                                </a:cubicBezTo>
                                <a:cubicBezTo>
                                  <a:pt x="5274984" y="3114441"/>
                                  <a:pt x="5274185" y="3114441"/>
                                  <a:pt x="5273786" y="3114042"/>
                                </a:cubicBezTo>
                                <a:lnTo>
                                  <a:pt x="5260212" y="3103263"/>
                                </a:lnTo>
                                <a:cubicBezTo>
                                  <a:pt x="5259414" y="3102863"/>
                                  <a:pt x="5259015" y="3101267"/>
                                  <a:pt x="5259813" y="3100468"/>
                                </a:cubicBezTo>
                                <a:cubicBezTo>
                                  <a:pt x="5260212" y="3099670"/>
                                  <a:pt x="5261809" y="3099271"/>
                                  <a:pt x="5262607" y="3100069"/>
                                </a:cubicBezTo>
                                <a:close/>
                                <a:moveTo>
                                  <a:pt x="5330872" y="3091286"/>
                                </a:moveTo>
                                <a:cubicBezTo>
                                  <a:pt x="5331670" y="3091685"/>
                                  <a:pt x="5332069" y="3093282"/>
                                  <a:pt x="5331271" y="3094080"/>
                                </a:cubicBezTo>
                                <a:lnTo>
                                  <a:pt x="5320491" y="3108053"/>
                                </a:lnTo>
                                <a:cubicBezTo>
                                  <a:pt x="5320092" y="3108453"/>
                                  <a:pt x="5319294" y="3108852"/>
                                  <a:pt x="5318895" y="3108852"/>
                                </a:cubicBezTo>
                                <a:cubicBezTo>
                                  <a:pt x="5318495" y="3108852"/>
                                  <a:pt x="5317697" y="3108852"/>
                                  <a:pt x="5317298" y="3108453"/>
                                </a:cubicBezTo>
                                <a:cubicBezTo>
                                  <a:pt x="5316499" y="3107654"/>
                                  <a:pt x="5316100" y="3106457"/>
                                  <a:pt x="5317298" y="3105658"/>
                                </a:cubicBezTo>
                                <a:lnTo>
                                  <a:pt x="5328077" y="3091685"/>
                                </a:lnTo>
                                <a:cubicBezTo>
                                  <a:pt x="5328476" y="3090887"/>
                                  <a:pt x="5330073" y="3090488"/>
                                  <a:pt x="5330872" y="3091286"/>
                                </a:cubicBezTo>
                                <a:close/>
                                <a:moveTo>
                                  <a:pt x="5274583" y="3087295"/>
                                </a:moveTo>
                                <a:cubicBezTo>
                                  <a:pt x="5275381" y="3086895"/>
                                  <a:pt x="5276978" y="3086895"/>
                                  <a:pt x="5277377" y="3088093"/>
                                </a:cubicBezTo>
                                <a:lnTo>
                                  <a:pt x="5286161" y="3103264"/>
                                </a:lnTo>
                                <a:cubicBezTo>
                                  <a:pt x="5286560" y="3104062"/>
                                  <a:pt x="5286560" y="3105659"/>
                                  <a:pt x="5285362" y="3106058"/>
                                </a:cubicBezTo>
                                <a:lnTo>
                                  <a:pt x="5284564" y="3106457"/>
                                </a:lnTo>
                                <a:cubicBezTo>
                                  <a:pt x="5283765" y="3106457"/>
                                  <a:pt x="5282967" y="3106058"/>
                                  <a:pt x="5282568" y="3105260"/>
                                </a:cubicBezTo>
                                <a:lnTo>
                                  <a:pt x="5273784" y="3090089"/>
                                </a:lnTo>
                                <a:cubicBezTo>
                                  <a:pt x="5273385" y="3089291"/>
                                  <a:pt x="5273385" y="3087694"/>
                                  <a:pt x="5274583" y="3087295"/>
                                </a:cubicBezTo>
                                <a:close/>
                                <a:moveTo>
                                  <a:pt x="5312908" y="3082504"/>
                                </a:moveTo>
                                <a:cubicBezTo>
                                  <a:pt x="5314105" y="3082903"/>
                                  <a:pt x="5314904" y="3084100"/>
                                  <a:pt x="5314504" y="3085298"/>
                                </a:cubicBezTo>
                                <a:lnTo>
                                  <a:pt x="5309713" y="3102065"/>
                                </a:lnTo>
                                <a:cubicBezTo>
                                  <a:pt x="5309713" y="3102864"/>
                                  <a:pt x="5308915" y="3103662"/>
                                  <a:pt x="5308116" y="3103662"/>
                                </a:cubicBezTo>
                                <a:lnTo>
                                  <a:pt x="5307318" y="3103662"/>
                                </a:lnTo>
                                <a:cubicBezTo>
                                  <a:pt x="5306120" y="3103263"/>
                                  <a:pt x="5305721" y="3102065"/>
                                  <a:pt x="5305322" y="3100868"/>
                                </a:cubicBezTo>
                                <a:lnTo>
                                  <a:pt x="5310113" y="3084100"/>
                                </a:lnTo>
                                <a:cubicBezTo>
                                  <a:pt x="5310512" y="3082903"/>
                                  <a:pt x="5311710" y="3082104"/>
                                  <a:pt x="5312908" y="3082504"/>
                                </a:cubicBezTo>
                                <a:close/>
                                <a:moveTo>
                                  <a:pt x="5292947" y="3080508"/>
                                </a:moveTo>
                                <a:cubicBezTo>
                                  <a:pt x="5294144" y="3080508"/>
                                  <a:pt x="5295342" y="3081306"/>
                                  <a:pt x="5295342" y="3082504"/>
                                </a:cubicBezTo>
                                <a:lnTo>
                                  <a:pt x="5297738" y="3100069"/>
                                </a:lnTo>
                                <a:cubicBezTo>
                                  <a:pt x="5297738" y="3101267"/>
                                  <a:pt x="5296940" y="3102465"/>
                                  <a:pt x="5295742" y="3102465"/>
                                </a:cubicBezTo>
                                <a:cubicBezTo>
                                  <a:pt x="5294543" y="3102864"/>
                                  <a:pt x="5293745" y="3102065"/>
                                  <a:pt x="5293346" y="3100469"/>
                                </a:cubicBezTo>
                                <a:lnTo>
                                  <a:pt x="5290951" y="3082903"/>
                                </a:lnTo>
                                <a:cubicBezTo>
                                  <a:pt x="5290951" y="3081705"/>
                                  <a:pt x="5291749" y="3080508"/>
                                  <a:pt x="5292947" y="3080508"/>
                                </a:cubicBezTo>
                                <a:close/>
                                <a:moveTo>
                                  <a:pt x="4337714" y="3055907"/>
                                </a:moveTo>
                                <a:cubicBezTo>
                                  <a:pt x="4345449" y="3057853"/>
                                  <a:pt x="4352435" y="3062743"/>
                                  <a:pt x="4356827" y="3070128"/>
                                </a:cubicBezTo>
                                <a:lnTo>
                                  <a:pt x="4351238" y="3073721"/>
                                </a:lnTo>
                                <a:cubicBezTo>
                                  <a:pt x="4343653" y="3062144"/>
                                  <a:pt x="4328482" y="3058552"/>
                                  <a:pt x="4316906" y="3065737"/>
                                </a:cubicBezTo>
                                <a:cubicBezTo>
                                  <a:pt x="4304930" y="3072923"/>
                                  <a:pt x="4301736" y="3088492"/>
                                  <a:pt x="4309720" y="3099670"/>
                                </a:cubicBezTo>
                                <a:lnTo>
                                  <a:pt x="4304131" y="3103263"/>
                                </a:lnTo>
                                <a:cubicBezTo>
                                  <a:pt x="4303732" y="3102864"/>
                                  <a:pt x="4303732" y="3102465"/>
                                  <a:pt x="4303333" y="3102065"/>
                                </a:cubicBezTo>
                                <a:cubicBezTo>
                                  <a:pt x="4294551" y="3087294"/>
                                  <a:pt x="4299341" y="3068132"/>
                                  <a:pt x="4314111" y="3059350"/>
                                </a:cubicBezTo>
                                <a:cubicBezTo>
                                  <a:pt x="4321497" y="3054959"/>
                                  <a:pt x="4329980" y="3053961"/>
                                  <a:pt x="4337714" y="3055907"/>
                                </a:cubicBezTo>
                                <a:close/>
                                <a:moveTo>
                                  <a:pt x="2405188" y="3023023"/>
                                </a:moveTo>
                                <a:cubicBezTo>
                                  <a:pt x="2406382" y="3022624"/>
                                  <a:pt x="2407582" y="3023423"/>
                                  <a:pt x="2407582" y="3025019"/>
                                </a:cubicBezTo>
                                <a:lnTo>
                                  <a:pt x="2409981" y="3042585"/>
                                </a:lnTo>
                                <a:cubicBezTo>
                                  <a:pt x="2409981" y="3043783"/>
                                  <a:pt x="2409181" y="3044980"/>
                                  <a:pt x="2407982" y="3044980"/>
                                </a:cubicBezTo>
                                <a:cubicBezTo>
                                  <a:pt x="2406785" y="3044980"/>
                                  <a:pt x="2405589" y="3044182"/>
                                  <a:pt x="2405589" y="3042984"/>
                                </a:cubicBezTo>
                                <a:lnTo>
                                  <a:pt x="2403193" y="3025419"/>
                                </a:lnTo>
                                <a:cubicBezTo>
                                  <a:pt x="2403193" y="3024221"/>
                                  <a:pt x="2403993" y="3023023"/>
                                  <a:pt x="2405188" y="3023023"/>
                                </a:cubicBezTo>
                                <a:close/>
                                <a:moveTo>
                                  <a:pt x="2393612" y="3022225"/>
                                </a:moveTo>
                                <a:cubicBezTo>
                                  <a:pt x="2394812" y="3022225"/>
                                  <a:pt x="2395608" y="3023422"/>
                                  <a:pt x="2394812" y="3025019"/>
                                </a:cubicBezTo>
                                <a:lnTo>
                                  <a:pt x="2390019" y="3041786"/>
                                </a:lnTo>
                                <a:cubicBezTo>
                                  <a:pt x="2390019" y="3042585"/>
                                  <a:pt x="2389220" y="3043383"/>
                                  <a:pt x="2388422" y="3043383"/>
                                </a:cubicBezTo>
                                <a:lnTo>
                                  <a:pt x="2387624" y="3043383"/>
                                </a:lnTo>
                                <a:cubicBezTo>
                                  <a:pt x="2386426" y="3042984"/>
                                  <a:pt x="2385628" y="3041786"/>
                                  <a:pt x="2386029" y="3040589"/>
                                </a:cubicBezTo>
                                <a:lnTo>
                                  <a:pt x="2390818" y="3023821"/>
                                </a:lnTo>
                                <a:cubicBezTo>
                                  <a:pt x="2391217" y="3022624"/>
                                  <a:pt x="2392415" y="3021825"/>
                                  <a:pt x="2393612" y="3022225"/>
                                </a:cubicBezTo>
                                <a:close/>
                                <a:moveTo>
                                  <a:pt x="2415960" y="3019431"/>
                                </a:moveTo>
                                <a:cubicBezTo>
                                  <a:pt x="2416761" y="3019031"/>
                                  <a:pt x="2418359" y="3019031"/>
                                  <a:pt x="2418755" y="3020229"/>
                                </a:cubicBezTo>
                                <a:lnTo>
                                  <a:pt x="2427542" y="3035400"/>
                                </a:lnTo>
                                <a:cubicBezTo>
                                  <a:pt x="2427942" y="3036198"/>
                                  <a:pt x="2427942" y="3037795"/>
                                  <a:pt x="2426742" y="3038194"/>
                                </a:cubicBezTo>
                                <a:lnTo>
                                  <a:pt x="2425945" y="3038593"/>
                                </a:lnTo>
                                <a:cubicBezTo>
                                  <a:pt x="2425146" y="3038593"/>
                                  <a:pt x="2424346" y="3038194"/>
                                  <a:pt x="2423947" y="3037396"/>
                                </a:cubicBezTo>
                                <a:lnTo>
                                  <a:pt x="2415163" y="3022225"/>
                                </a:lnTo>
                                <a:cubicBezTo>
                                  <a:pt x="2414766" y="3021427"/>
                                  <a:pt x="2414766" y="3019830"/>
                                  <a:pt x="2415960" y="3019431"/>
                                </a:cubicBezTo>
                                <a:close/>
                                <a:moveTo>
                                  <a:pt x="2383635" y="3017035"/>
                                </a:moveTo>
                                <a:cubicBezTo>
                                  <a:pt x="2384832" y="3017833"/>
                                  <a:pt x="2384832" y="3019031"/>
                                  <a:pt x="2384432" y="3019829"/>
                                </a:cubicBezTo>
                                <a:lnTo>
                                  <a:pt x="2373656" y="3033802"/>
                                </a:lnTo>
                                <a:cubicBezTo>
                                  <a:pt x="2373256" y="3034201"/>
                                  <a:pt x="2372457" y="3034601"/>
                                  <a:pt x="2372058" y="3034601"/>
                                </a:cubicBezTo>
                                <a:cubicBezTo>
                                  <a:pt x="2371658" y="3034601"/>
                                  <a:pt x="2370859" y="3034601"/>
                                  <a:pt x="2370461" y="3034201"/>
                                </a:cubicBezTo>
                                <a:cubicBezTo>
                                  <a:pt x="2369661" y="3033802"/>
                                  <a:pt x="2369262" y="3032205"/>
                                  <a:pt x="2370060" y="3031407"/>
                                </a:cubicBezTo>
                                <a:lnTo>
                                  <a:pt x="2380840" y="3017434"/>
                                </a:lnTo>
                                <a:cubicBezTo>
                                  <a:pt x="2381240" y="3016636"/>
                                  <a:pt x="2382836" y="3016237"/>
                                  <a:pt x="2383635" y="3017035"/>
                                </a:cubicBezTo>
                                <a:close/>
                                <a:moveTo>
                                  <a:pt x="1060876" y="3016736"/>
                                </a:moveTo>
                                <a:cubicBezTo>
                                  <a:pt x="1063471" y="3016137"/>
                                  <a:pt x="1066864" y="3016037"/>
                                  <a:pt x="1070258" y="3017834"/>
                                </a:cubicBezTo>
                                <a:cubicBezTo>
                                  <a:pt x="1077842" y="3021826"/>
                                  <a:pt x="1077443" y="3029411"/>
                                  <a:pt x="1077443" y="3029810"/>
                                </a:cubicBezTo>
                                <a:cubicBezTo>
                                  <a:pt x="1077443" y="3029810"/>
                                  <a:pt x="1077443" y="3032604"/>
                                  <a:pt x="1081036" y="3034600"/>
                                </a:cubicBezTo>
                                <a:cubicBezTo>
                                  <a:pt x="1084629" y="3036197"/>
                                  <a:pt x="1087024" y="3034600"/>
                                  <a:pt x="1087024" y="3034600"/>
                                </a:cubicBezTo>
                                <a:lnTo>
                                  <a:pt x="1087424" y="3034600"/>
                                </a:lnTo>
                                <a:lnTo>
                                  <a:pt x="1087823" y="3034201"/>
                                </a:lnTo>
                                <a:cubicBezTo>
                                  <a:pt x="1089819" y="3033003"/>
                                  <a:pt x="1094610" y="3030608"/>
                                  <a:pt x="1100997" y="3033802"/>
                                </a:cubicBezTo>
                                <a:cubicBezTo>
                                  <a:pt x="1107783" y="3037395"/>
                                  <a:pt x="1108183" y="3044979"/>
                                  <a:pt x="1108183" y="3045378"/>
                                </a:cubicBezTo>
                                <a:lnTo>
                                  <a:pt x="1108183" y="3045778"/>
                                </a:lnTo>
                                <a:cubicBezTo>
                                  <a:pt x="1108183" y="3045778"/>
                                  <a:pt x="1108183" y="3048572"/>
                                  <a:pt x="1111775" y="3050568"/>
                                </a:cubicBezTo>
                                <a:cubicBezTo>
                                  <a:pt x="1115369" y="3052564"/>
                                  <a:pt x="1118163" y="3050568"/>
                                  <a:pt x="1118163" y="3050568"/>
                                </a:cubicBezTo>
                                <a:lnTo>
                                  <a:pt x="1118563" y="3050568"/>
                                </a:lnTo>
                                <a:cubicBezTo>
                                  <a:pt x="1118962" y="3050169"/>
                                  <a:pt x="1126147" y="3046177"/>
                                  <a:pt x="1132535" y="3049770"/>
                                </a:cubicBezTo>
                                <a:cubicBezTo>
                                  <a:pt x="1140120" y="3053762"/>
                                  <a:pt x="1139720" y="3061347"/>
                                  <a:pt x="1139720" y="3061747"/>
                                </a:cubicBezTo>
                                <a:cubicBezTo>
                                  <a:pt x="1139720" y="3061747"/>
                                  <a:pt x="1139720" y="3064541"/>
                                  <a:pt x="1143314" y="3066537"/>
                                </a:cubicBezTo>
                                <a:cubicBezTo>
                                  <a:pt x="1144512" y="3066936"/>
                                  <a:pt x="1145310" y="3067335"/>
                                  <a:pt x="1146508" y="3067335"/>
                                </a:cubicBezTo>
                                <a:lnTo>
                                  <a:pt x="1150899" y="3067735"/>
                                </a:lnTo>
                                <a:cubicBezTo>
                                  <a:pt x="1152895" y="3067735"/>
                                  <a:pt x="1154492" y="3069731"/>
                                  <a:pt x="1154492" y="3071727"/>
                                </a:cubicBezTo>
                                <a:cubicBezTo>
                                  <a:pt x="1154492" y="3074122"/>
                                  <a:pt x="1152496" y="3075719"/>
                                  <a:pt x="1148903" y="3075719"/>
                                </a:cubicBezTo>
                                <a:lnTo>
                                  <a:pt x="1142914" y="3075319"/>
                                </a:lnTo>
                                <a:cubicBezTo>
                                  <a:pt x="1141317" y="3074920"/>
                                  <a:pt x="1139720" y="3074521"/>
                                  <a:pt x="1138123" y="3073723"/>
                                </a:cubicBezTo>
                                <a:cubicBezTo>
                                  <a:pt x="1130539" y="3069731"/>
                                  <a:pt x="1130938" y="3062146"/>
                                  <a:pt x="1130938" y="3061747"/>
                                </a:cubicBezTo>
                                <a:cubicBezTo>
                                  <a:pt x="1130938" y="3061747"/>
                                  <a:pt x="1131337" y="3058951"/>
                                  <a:pt x="1127744" y="3056955"/>
                                </a:cubicBezTo>
                                <a:cubicBezTo>
                                  <a:pt x="1124950" y="3055358"/>
                                  <a:pt x="1121357" y="3056955"/>
                                  <a:pt x="1120958" y="3057354"/>
                                </a:cubicBezTo>
                                <a:cubicBezTo>
                                  <a:pt x="1119760" y="3058153"/>
                                  <a:pt x="1114171" y="3061347"/>
                                  <a:pt x="1107384" y="3057754"/>
                                </a:cubicBezTo>
                                <a:cubicBezTo>
                                  <a:pt x="1100598" y="3054161"/>
                                  <a:pt x="1100199" y="3047774"/>
                                  <a:pt x="1100199" y="3046177"/>
                                </a:cubicBezTo>
                                <a:cubicBezTo>
                                  <a:pt x="1099799" y="3045778"/>
                                  <a:pt x="1099400" y="3042584"/>
                                  <a:pt x="1096606" y="3040987"/>
                                </a:cubicBezTo>
                                <a:cubicBezTo>
                                  <a:pt x="1093412" y="3039391"/>
                                  <a:pt x="1091416" y="3040588"/>
                                  <a:pt x="1090618" y="3040987"/>
                                </a:cubicBezTo>
                                <a:lnTo>
                                  <a:pt x="1090219" y="3040987"/>
                                </a:lnTo>
                                <a:cubicBezTo>
                                  <a:pt x="1089021" y="3041786"/>
                                  <a:pt x="1083830" y="3044979"/>
                                  <a:pt x="1076645" y="3041387"/>
                                </a:cubicBezTo>
                                <a:cubicBezTo>
                                  <a:pt x="1069060" y="3037395"/>
                                  <a:pt x="1069459" y="3030209"/>
                                  <a:pt x="1069459" y="3029411"/>
                                </a:cubicBezTo>
                                <a:cubicBezTo>
                                  <a:pt x="1069858" y="3029411"/>
                                  <a:pt x="1069459" y="3026217"/>
                                  <a:pt x="1066266" y="3024620"/>
                                </a:cubicBezTo>
                                <a:cubicBezTo>
                                  <a:pt x="1063471" y="3023023"/>
                                  <a:pt x="1059878" y="3024620"/>
                                  <a:pt x="1059479" y="3025019"/>
                                </a:cubicBezTo>
                                <a:cubicBezTo>
                                  <a:pt x="1058282" y="3025818"/>
                                  <a:pt x="1052692" y="3029011"/>
                                  <a:pt x="1045905" y="3025419"/>
                                </a:cubicBezTo>
                                <a:lnTo>
                                  <a:pt x="1043510" y="3023822"/>
                                </a:lnTo>
                                <a:cubicBezTo>
                                  <a:pt x="1041514" y="3023023"/>
                                  <a:pt x="1040716" y="3020628"/>
                                  <a:pt x="1041913" y="3018632"/>
                                </a:cubicBezTo>
                                <a:cubicBezTo>
                                  <a:pt x="1042712" y="3016636"/>
                                  <a:pt x="1045107" y="3015838"/>
                                  <a:pt x="1047103" y="3017035"/>
                                </a:cubicBezTo>
                                <a:lnTo>
                                  <a:pt x="1049498" y="3018632"/>
                                </a:lnTo>
                                <a:cubicBezTo>
                                  <a:pt x="1053091" y="3020628"/>
                                  <a:pt x="1055886" y="3018632"/>
                                  <a:pt x="1055886" y="3018632"/>
                                </a:cubicBezTo>
                                <a:lnTo>
                                  <a:pt x="1056286" y="3018632"/>
                                </a:lnTo>
                                <a:cubicBezTo>
                                  <a:pt x="1056485" y="3018432"/>
                                  <a:pt x="1058281" y="3017335"/>
                                  <a:pt x="1060876" y="3016736"/>
                                </a:cubicBezTo>
                                <a:close/>
                                <a:moveTo>
                                  <a:pt x="5612307" y="3014640"/>
                                </a:moveTo>
                                <a:cubicBezTo>
                                  <a:pt x="5613504" y="3014240"/>
                                  <a:pt x="5614702" y="3015039"/>
                                  <a:pt x="5615101" y="3016236"/>
                                </a:cubicBezTo>
                                <a:cubicBezTo>
                                  <a:pt x="5616698" y="3023821"/>
                                  <a:pt x="5624682" y="3029011"/>
                                  <a:pt x="5632666" y="3027015"/>
                                </a:cubicBezTo>
                                <a:cubicBezTo>
                                  <a:pt x="5633863" y="3026616"/>
                                  <a:pt x="5635061" y="3027414"/>
                                  <a:pt x="5635859" y="3028612"/>
                                </a:cubicBezTo>
                                <a:cubicBezTo>
                                  <a:pt x="5636258" y="3029809"/>
                                  <a:pt x="5635460" y="3031007"/>
                                  <a:pt x="5634662" y="3031406"/>
                                </a:cubicBezTo>
                                <a:lnTo>
                                  <a:pt x="5634263" y="3031406"/>
                                </a:lnTo>
                                <a:cubicBezTo>
                                  <a:pt x="5629871" y="3032604"/>
                                  <a:pt x="5625480" y="3032204"/>
                                  <a:pt x="5621488" y="3030208"/>
                                </a:cubicBezTo>
                                <a:cubicBezTo>
                                  <a:pt x="5616299" y="3044580"/>
                                  <a:pt x="5606319" y="3055757"/>
                                  <a:pt x="5592746" y="3062545"/>
                                </a:cubicBezTo>
                                <a:cubicBezTo>
                                  <a:pt x="5579173" y="3069331"/>
                                  <a:pt x="5564003" y="3070529"/>
                                  <a:pt x="5549631" y="3065738"/>
                                </a:cubicBezTo>
                                <a:cubicBezTo>
                                  <a:pt x="5548833" y="3070129"/>
                                  <a:pt x="5546438" y="3074121"/>
                                  <a:pt x="5542845" y="3076916"/>
                                </a:cubicBezTo>
                                <a:lnTo>
                                  <a:pt x="5542446" y="3077315"/>
                                </a:lnTo>
                                <a:cubicBezTo>
                                  <a:pt x="5541647" y="3077714"/>
                                  <a:pt x="5540450" y="3077315"/>
                                  <a:pt x="5539651" y="3076517"/>
                                </a:cubicBezTo>
                                <a:cubicBezTo>
                                  <a:pt x="5538853" y="3075718"/>
                                  <a:pt x="5538853" y="3074121"/>
                                  <a:pt x="5540050" y="3073323"/>
                                </a:cubicBezTo>
                                <a:cubicBezTo>
                                  <a:pt x="5546038" y="3068133"/>
                                  <a:pt x="5547236" y="3058951"/>
                                  <a:pt x="5542046" y="3052564"/>
                                </a:cubicBezTo>
                                <a:cubicBezTo>
                                  <a:pt x="5541248" y="3051765"/>
                                  <a:pt x="5541248" y="3050168"/>
                                  <a:pt x="5542446" y="3049370"/>
                                </a:cubicBezTo>
                                <a:cubicBezTo>
                                  <a:pt x="5543244" y="3048572"/>
                                  <a:pt x="5544841" y="3048572"/>
                                  <a:pt x="5545639" y="3049769"/>
                                </a:cubicBezTo>
                                <a:cubicBezTo>
                                  <a:pt x="5548434" y="3053362"/>
                                  <a:pt x="5550030" y="3057354"/>
                                  <a:pt x="5550030" y="3061347"/>
                                </a:cubicBezTo>
                                <a:lnTo>
                                  <a:pt x="5550430" y="3061347"/>
                                </a:lnTo>
                                <a:cubicBezTo>
                                  <a:pt x="5564003" y="3065738"/>
                                  <a:pt x="5577975" y="3064940"/>
                                  <a:pt x="5590750" y="3058552"/>
                                </a:cubicBezTo>
                                <a:cubicBezTo>
                                  <a:pt x="5603125" y="3052164"/>
                                  <a:pt x="5612706" y="3041386"/>
                                  <a:pt x="5617097" y="3028212"/>
                                </a:cubicBezTo>
                                <a:lnTo>
                                  <a:pt x="5617097" y="3027813"/>
                                </a:lnTo>
                                <a:cubicBezTo>
                                  <a:pt x="5613903" y="3025418"/>
                                  <a:pt x="5611907" y="3021825"/>
                                  <a:pt x="5610710" y="3017434"/>
                                </a:cubicBezTo>
                                <a:cubicBezTo>
                                  <a:pt x="5610311" y="3016236"/>
                                  <a:pt x="5611109" y="3015039"/>
                                  <a:pt x="5612307" y="3014640"/>
                                </a:cubicBezTo>
                                <a:close/>
                                <a:moveTo>
                                  <a:pt x="6535254" y="3011447"/>
                                </a:moveTo>
                                <a:cubicBezTo>
                                  <a:pt x="6537649" y="3011048"/>
                                  <a:pt x="6540044" y="3012645"/>
                                  <a:pt x="6540044" y="3015040"/>
                                </a:cubicBezTo>
                                <a:lnTo>
                                  <a:pt x="6543637" y="3039391"/>
                                </a:lnTo>
                                <a:lnTo>
                                  <a:pt x="6567988" y="3035798"/>
                                </a:lnTo>
                                <a:cubicBezTo>
                                  <a:pt x="6570384" y="3035399"/>
                                  <a:pt x="6572380" y="3036996"/>
                                  <a:pt x="6572779" y="3039391"/>
                                </a:cubicBezTo>
                                <a:cubicBezTo>
                                  <a:pt x="6573178" y="3041786"/>
                                  <a:pt x="6571581" y="3043782"/>
                                  <a:pt x="6569186" y="3044181"/>
                                </a:cubicBezTo>
                                <a:lnTo>
                                  <a:pt x="6544835" y="3047774"/>
                                </a:lnTo>
                                <a:lnTo>
                                  <a:pt x="6548428" y="3072126"/>
                                </a:lnTo>
                                <a:cubicBezTo>
                                  <a:pt x="6548827" y="3074521"/>
                                  <a:pt x="6547230" y="3076517"/>
                                  <a:pt x="6544835" y="3076916"/>
                                </a:cubicBezTo>
                                <a:cubicBezTo>
                                  <a:pt x="6542440" y="3077316"/>
                                  <a:pt x="6540444" y="3075719"/>
                                  <a:pt x="6540044" y="3073324"/>
                                </a:cubicBezTo>
                                <a:lnTo>
                                  <a:pt x="6536452" y="3048972"/>
                                </a:lnTo>
                                <a:lnTo>
                                  <a:pt x="6512099" y="3052564"/>
                                </a:lnTo>
                                <a:cubicBezTo>
                                  <a:pt x="6509704" y="3052963"/>
                                  <a:pt x="6507708" y="3051367"/>
                                  <a:pt x="6507309" y="3048972"/>
                                </a:cubicBezTo>
                                <a:cubicBezTo>
                                  <a:pt x="6506910" y="3046576"/>
                                  <a:pt x="6508507" y="3044580"/>
                                  <a:pt x="6510902" y="3044181"/>
                                </a:cubicBezTo>
                                <a:lnTo>
                                  <a:pt x="6535254" y="3040588"/>
                                </a:lnTo>
                                <a:lnTo>
                                  <a:pt x="6531661" y="3016237"/>
                                </a:lnTo>
                                <a:cubicBezTo>
                                  <a:pt x="6531262" y="3013842"/>
                                  <a:pt x="6532859" y="3011846"/>
                                  <a:pt x="6535254" y="3011447"/>
                                </a:cubicBezTo>
                                <a:close/>
                                <a:moveTo>
                                  <a:pt x="2427541" y="3011446"/>
                                </a:moveTo>
                                <a:lnTo>
                                  <a:pt x="2441916" y="3022225"/>
                                </a:lnTo>
                                <a:cubicBezTo>
                                  <a:pt x="2442716" y="3022625"/>
                                  <a:pt x="2443114" y="3024221"/>
                                  <a:pt x="2442317" y="3025020"/>
                                </a:cubicBezTo>
                                <a:cubicBezTo>
                                  <a:pt x="2441916" y="3025419"/>
                                  <a:pt x="2441117" y="3025818"/>
                                  <a:pt x="2440718" y="3025818"/>
                                </a:cubicBezTo>
                                <a:cubicBezTo>
                                  <a:pt x="2440320" y="3025818"/>
                                  <a:pt x="2439520" y="3025818"/>
                                  <a:pt x="2439121" y="3025419"/>
                                </a:cubicBezTo>
                                <a:lnTo>
                                  <a:pt x="2425145" y="3014640"/>
                                </a:lnTo>
                                <a:cubicBezTo>
                                  <a:pt x="2424346" y="3014240"/>
                                  <a:pt x="2423947" y="3012644"/>
                                  <a:pt x="2424746" y="3011845"/>
                                </a:cubicBezTo>
                                <a:cubicBezTo>
                                  <a:pt x="2425145" y="3011047"/>
                                  <a:pt x="2426742" y="3010648"/>
                                  <a:pt x="2427541" y="3011446"/>
                                </a:cubicBezTo>
                                <a:close/>
                                <a:moveTo>
                                  <a:pt x="2373256" y="3007455"/>
                                </a:moveTo>
                                <a:cubicBezTo>
                                  <a:pt x="2374056" y="3007055"/>
                                  <a:pt x="2375653" y="3007055"/>
                                  <a:pt x="2376052" y="3008253"/>
                                </a:cubicBezTo>
                                <a:cubicBezTo>
                                  <a:pt x="2376851" y="3009451"/>
                                  <a:pt x="2376451" y="3010648"/>
                                  <a:pt x="2375254" y="3011047"/>
                                </a:cubicBezTo>
                                <a:lnTo>
                                  <a:pt x="2360080" y="3019831"/>
                                </a:lnTo>
                                <a:lnTo>
                                  <a:pt x="2359281" y="3020230"/>
                                </a:lnTo>
                                <a:cubicBezTo>
                                  <a:pt x="2358485" y="3020230"/>
                                  <a:pt x="2357685" y="3019831"/>
                                  <a:pt x="2357284" y="3019032"/>
                                </a:cubicBezTo>
                                <a:cubicBezTo>
                                  <a:pt x="2356886" y="3018234"/>
                                  <a:pt x="2356886" y="3016637"/>
                                  <a:pt x="2358084" y="3016238"/>
                                </a:cubicBezTo>
                                <a:close/>
                                <a:moveTo>
                                  <a:pt x="2432332" y="3000269"/>
                                </a:moveTo>
                                <a:lnTo>
                                  <a:pt x="2449103" y="3005060"/>
                                </a:lnTo>
                                <a:cubicBezTo>
                                  <a:pt x="2450303" y="3005459"/>
                                  <a:pt x="2450700" y="3006657"/>
                                  <a:pt x="2450303" y="3007854"/>
                                </a:cubicBezTo>
                                <a:cubicBezTo>
                                  <a:pt x="2450303" y="3008653"/>
                                  <a:pt x="2449502" y="3009451"/>
                                  <a:pt x="2448704" y="3009451"/>
                                </a:cubicBezTo>
                                <a:lnTo>
                                  <a:pt x="2447907" y="3009451"/>
                                </a:lnTo>
                                <a:lnTo>
                                  <a:pt x="2431135" y="3004660"/>
                                </a:lnTo>
                                <a:cubicBezTo>
                                  <a:pt x="2429937" y="3004261"/>
                                  <a:pt x="2429138" y="3003063"/>
                                  <a:pt x="2429537" y="3001865"/>
                                </a:cubicBezTo>
                                <a:cubicBezTo>
                                  <a:pt x="2429937" y="3000668"/>
                                  <a:pt x="2431135" y="2999869"/>
                                  <a:pt x="2432332" y="3000269"/>
                                </a:cubicBezTo>
                                <a:close/>
                                <a:moveTo>
                                  <a:pt x="2370462" y="2995878"/>
                                </a:moveTo>
                                <a:cubicBezTo>
                                  <a:pt x="2371660" y="2995878"/>
                                  <a:pt x="2372858" y="2996676"/>
                                  <a:pt x="2372858" y="2997874"/>
                                </a:cubicBezTo>
                                <a:cubicBezTo>
                                  <a:pt x="2372858" y="2999071"/>
                                  <a:pt x="2372059" y="3000269"/>
                                  <a:pt x="2370861" y="3000269"/>
                                </a:cubicBezTo>
                                <a:lnTo>
                                  <a:pt x="2353291" y="3002665"/>
                                </a:lnTo>
                                <a:cubicBezTo>
                                  <a:pt x="2352096" y="3002665"/>
                                  <a:pt x="2350899" y="3001867"/>
                                  <a:pt x="2350899" y="3000669"/>
                                </a:cubicBezTo>
                                <a:cubicBezTo>
                                  <a:pt x="2350899" y="2999471"/>
                                  <a:pt x="2351696" y="2998273"/>
                                  <a:pt x="2352894" y="2998273"/>
                                </a:cubicBezTo>
                                <a:close/>
                                <a:moveTo>
                                  <a:pt x="2449504" y="2985898"/>
                                </a:moveTo>
                                <a:cubicBezTo>
                                  <a:pt x="2450700" y="2985498"/>
                                  <a:pt x="2451900" y="2986297"/>
                                  <a:pt x="2451900" y="2987893"/>
                                </a:cubicBezTo>
                                <a:cubicBezTo>
                                  <a:pt x="2451900" y="2989091"/>
                                  <a:pt x="2451101" y="2990289"/>
                                  <a:pt x="2449903" y="2990289"/>
                                </a:cubicBezTo>
                                <a:lnTo>
                                  <a:pt x="2432332" y="2992685"/>
                                </a:lnTo>
                                <a:cubicBezTo>
                                  <a:pt x="2431135" y="2992685"/>
                                  <a:pt x="2429937" y="2991886"/>
                                  <a:pt x="2429937" y="2990689"/>
                                </a:cubicBezTo>
                                <a:cubicBezTo>
                                  <a:pt x="2429937" y="2989490"/>
                                  <a:pt x="2430734" y="2988293"/>
                                  <a:pt x="2431933" y="2988293"/>
                                </a:cubicBezTo>
                                <a:close/>
                                <a:moveTo>
                                  <a:pt x="1077644" y="2984800"/>
                                </a:moveTo>
                                <a:cubicBezTo>
                                  <a:pt x="1080239" y="2984201"/>
                                  <a:pt x="1083632" y="2984101"/>
                                  <a:pt x="1087026" y="2985898"/>
                                </a:cubicBezTo>
                                <a:cubicBezTo>
                                  <a:pt x="1094610" y="2989890"/>
                                  <a:pt x="1094211" y="2997475"/>
                                  <a:pt x="1094211" y="2997874"/>
                                </a:cubicBezTo>
                                <a:cubicBezTo>
                                  <a:pt x="1094211" y="2997874"/>
                                  <a:pt x="1094211" y="3000668"/>
                                  <a:pt x="1097804" y="3002664"/>
                                </a:cubicBezTo>
                                <a:cubicBezTo>
                                  <a:pt x="1101397" y="3004261"/>
                                  <a:pt x="1103792" y="3002664"/>
                                  <a:pt x="1103792" y="3002664"/>
                                </a:cubicBezTo>
                                <a:lnTo>
                                  <a:pt x="1104191" y="3002664"/>
                                </a:lnTo>
                                <a:lnTo>
                                  <a:pt x="1104590" y="3002265"/>
                                </a:lnTo>
                                <a:cubicBezTo>
                                  <a:pt x="1106586" y="3001067"/>
                                  <a:pt x="1111377" y="2998672"/>
                                  <a:pt x="1117764" y="3001866"/>
                                </a:cubicBezTo>
                                <a:cubicBezTo>
                                  <a:pt x="1124551" y="3005459"/>
                                  <a:pt x="1124951" y="3013043"/>
                                  <a:pt x="1124951" y="3013442"/>
                                </a:cubicBezTo>
                                <a:lnTo>
                                  <a:pt x="1124951" y="3013842"/>
                                </a:lnTo>
                                <a:cubicBezTo>
                                  <a:pt x="1124951" y="3013842"/>
                                  <a:pt x="1124951" y="3016636"/>
                                  <a:pt x="1128543" y="3018632"/>
                                </a:cubicBezTo>
                                <a:cubicBezTo>
                                  <a:pt x="1132136" y="3020628"/>
                                  <a:pt x="1134931" y="3018632"/>
                                  <a:pt x="1134931" y="3018632"/>
                                </a:cubicBezTo>
                                <a:lnTo>
                                  <a:pt x="1135330" y="3018632"/>
                                </a:lnTo>
                                <a:cubicBezTo>
                                  <a:pt x="1135729" y="3018233"/>
                                  <a:pt x="1142914" y="3014241"/>
                                  <a:pt x="1149303" y="3017834"/>
                                </a:cubicBezTo>
                                <a:cubicBezTo>
                                  <a:pt x="1156887" y="3021826"/>
                                  <a:pt x="1156488" y="3029411"/>
                                  <a:pt x="1156488" y="3029811"/>
                                </a:cubicBezTo>
                                <a:cubicBezTo>
                                  <a:pt x="1156488" y="3029811"/>
                                  <a:pt x="1156488" y="3032605"/>
                                  <a:pt x="1160081" y="3034601"/>
                                </a:cubicBezTo>
                                <a:cubicBezTo>
                                  <a:pt x="1161279" y="3035000"/>
                                  <a:pt x="1162077" y="3035399"/>
                                  <a:pt x="1163275" y="3035399"/>
                                </a:cubicBezTo>
                                <a:lnTo>
                                  <a:pt x="1167666" y="3035799"/>
                                </a:lnTo>
                                <a:cubicBezTo>
                                  <a:pt x="1169662" y="3035799"/>
                                  <a:pt x="1171260" y="3037795"/>
                                  <a:pt x="1171260" y="3039791"/>
                                </a:cubicBezTo>
                                <a:cubicBezTo>
                                  <a:pt x="1171260" y="3041787"/>
                                  <a:pt x="1169662" y="3043383"/>
                                  <a:pt x="1165670" y="3043783"/>
                                </a:cubicBezTo>
                                <a:lnTo>
                                  <a:pt x="1159682" y="3043383"/>
                                </a:lnTo>
                                <a:cubicBezTo>
                                  <a:pt x="1158085" y="3042984"/>
                                  <a:pt x="1156488" y="3042585"/>
                                  <a:pt x="1154891" y="3041787"/>
                                </a:cubicBezTo>
                                <a:cubicBezTo>
                                  <a:pt x="1147307" y="3037795"/>
                                  <a:pt x="1147706" y="3030210"/>
                                  <a:pt x="1147706" y="3029811"/>
                                </a:cubicBezTo>
                                <a:cubicBezTo>
                                  <a:pt x="1147706" y="3029811"/>
                                  <a:pt x="1148105" y="3027015"/>
                                  <a:pt x="1144512" y="3025019"/>
                                </a:cubicBezTo>
                                <a:cubicBezTo>
                                  <a:pt x="1141718" y="3023422"/>
                                  <a:pt x="1138124" y="3025019"/>
                                  <a:pt x="1137725" y="3025418"/>
                                </a:cubicBezTo>
                                <a:cubicBezTo>
                                  <a:pt x="1136527" y="3026217"/>
                                  <a:pt x="1130939" y="3029411"/>
                                  <a:pt x="1124152" y="3025818"/>
                                </a:cubicBezTo>
                                <a:cubicBezTo>
                                  <a:pt x="1117365" y="3022225"/>
                                  <a:pt x="1116967" y="3015838"/>
                                  <a:pt x="1116967" y="3014241"/>
                                </a:cubicBezTo>
                                <a:cubicBezTo>
                                  <a:pt x="1116567" y="3013842"/>
                                  <a:pt x="1116167" y="3010648"/>
                                  <a:pt x="1113374" y="3009051"/>
                                </a:cubicBezTo>
                                <a:cubicBezTo>
                                  <a:pt x="1110179" y="3007455"/>
                                  <a:pt x="1108183" y="3008652"/>
                                  <a:pt x="1107385" y="3009051"/>
                                </a:cubicBezTo>
                                <a:lnTo>
                                  <a:pt x="1106986" y="3009051"/>
                                </a:lnTo>
                                <a:cubicBezTo>
                                  <a:pt x="1105789" y="3009850"/>
                                  <a:pt x="1100598" y="3013043"/>
                                  <a:pt x="1093413" y="3009451"/>
                                </a:cubicBezTo>
                                <a:cubicBezTo>
                                  <a:pt x="1085827" y="3005459"/>
                                  <a:pt x="1086227" y="2998273"/>
                                  <a:pt x="1086227" y="2997475"/>
                                </a:cubicBezTo>
                                <a:cubicBezTo>
                                  <a:pt x="1086625" y="2997475"/>
                                  <a:pt x="1086227" y="2994281"/>
                                  <a:pt x="1083034" y="2992684"/>
                                </a:cubicBezTo>
                                <a:cubicBezTo>
                                  <a:pt x="1080238" y="2991087"/>
                                  <a:pt x="1076645" y="2992684"/>
                                  <a:pt x="1076246" y="2993083"/>
                                </a:cubicBezTo>
                                <a:cubicBezTo>
                                  <a:pt x="1075049" y="2993882"/>
                                  <a:pt x="1069460" y="2997075"/>
                                  <a:pt x="1062674" y="2993483"/>
                                </a:cubicBezTo>
                                <a:lnTo>
                                  <a:pt x="1060278" y="2991886"/>
                                </a:lnTo>
                                <a:cubicBezTo>
                                  <a:pt x="1058282" y="2991087"/>
                                  <a:pt x="1057484" y="2988692"/>
                                  <a:pt x="1058682" y="2986696"/>
                                </a:cubicBezTo>
                                <a:cubicBezTo>
                                  <a:pt x="1059480" y="2984700"/>
                                  <a:pt x="1061875" y="2983902"/>
                                  <a:pt x="1063871" y="2985099"/>
                                </a:cubicBezTo>
                                <a:lnTo>
                                  <a:pt x="1066266" y="2986696"/>
                                </a:lnTo>
                                <a:cubicBezTo>
                                  <a:pt x="1069859" y="2988692"/>
                                  <a:pt x="1072653" y="2986696"/>
                                  <a:pt x="1072653" y="2986696"/>
                                </a:cubicBezTo>
                                <a:lnTo>
                                  <a:pt x="1073053" y="2986696"/>
                                </a:lnTo>
                                <a:cubicBezTo>
                                  <a:pt x="1073253" y="2986496"/>
                                  <a:pt x="1075049" y="2985399"/>
                                  <a:pt x="1077644" y="2984800"/>
                                </a:cubicBezTo>
                                <a:close/>
                                <a:moveTo>
                                  <a:pt x="2354889" y="2978712"/>
                                </a:moveTo>
                                <a:lnTo>
                                  <a:pt x="2371658" y="2983503"/>
                                </a:lnTo>
                                <a:cubicBezTo>
                                  <a:pt x="2372856" y="2983902"/>
                                  <a:pt x="2373656" y="2985100"/>
                                  <a:pt x="2373256" y="2986297"/>
                                </a:cubicBezTo>
                                <a:cubicBezTo>
                                  <a:pt x="2373256" y="2987096"/>
                                  <a:pt x="2372457" y="2987894"/>
                                  <a:pt x="2371658" y="2987894"/>
                                </a:cubicBezTo>
                                <a:lnTo>
                                  <a:pt x="2370859" y="2987894"/>
                                </a:lnTo>
                                <a:lnTo>
                                  <a:pt x="2354090" y="2983103"/>
                                </a:lnTo>
                                <a:cubicBezTo>
                                  <a:pt x="2352892" y="2982704"/>
                                  <a:pt x="2352094" y="2981506"/>
                                  <a:pt x="2352094" y="2980308"/>
                                </a:cubicBezTo>
                                <a:cubicBezTo>
                                  <a:pt x="2352493" y="2979111"/>
                                  <a:pt x="2353690" y="2978312"/>
                                  <a:pt x="2354889" y="2978712"/>
                                </a:cubicBezTo>
                                <a:close/>
                                <a:moveTo>
                                  <a:pt x="2442713" y="2968332"/>
                                </a:moveTo>
                                <a:cubicBezTo>
                                  <a:pt x="2443513" y="2967933"/>
                                  <a:pt x="2445112" y="2967933"/>
                                  <a:pt x="2445511" y="2969131"/>
                                </a:cubicBezTo>
                                <a:cubicBezTo>
                                  <a:pt x="2445909" y="2969929"/>
                                  <a:pt x="2445909" y="2971526"/>
                                  <a:pt x="2444711" y="2971925"/>
                                </a:cubicBezTo>
                                <a:lnTo>
                                  <a:pt x="2429537" y="2980709"/>
                                </a:lnTo>
                                <a:lnTo>
                                  <a:pt x="2428737" y="2981108"/>
                                </a:lnTo>
                                <a:cubicBezTo>
                                  <a:pt x="2427940" y="2981108"/>
                                  <a:pt x="2427142" y="2980709"/>
                                  <a:pt x="2426741" y="2979910"/>
                                </a:cubicBezTo>
                                <a:cubicBezTo>
                                  <a:pt x="2426341" y="2978713"/>
                                  <a:pt x="2426741" y="2977515"/>
                                  <a:pt x="2427541" y="2977116"/>
                                </a:cubicBezTo>
                                <a:close/>
                                <a:moveTo>
                                  <a:pt x="2364468" y="2962744"/>
                                </a:moveTo>
                                <a:lnTo>
                                  <a:pt x="2378448" y="2973523"/>
                                </a:lnTo>
                                <a:cubicBezTo>
                                  <a:pt x="2379247" y="2973923"/>
                                  <a:pt x="2379645" y="2975519"/>
                                  <a:pt x="2378846" y="2976318"/>
                                </a:cubicBezTo>
                                <a:cubicBezTo>
                                  <a:pt x="2378448" y="2976717"/>
                                  <a:pt x="2377650" y="2977116"/>
                                  <a:pt x="2377250" y="2977116"/>
                                </a:cubicBezTo>
                                <a:cubicBezTo>
                                  <a:pt x="2376851" y="2977116"/>
                                  <a:pt x="2376052" y="2977116"/>
                                  <a:pt x="2375654" y="2976717"/>
                                </a:cubicBezTo>
                                <a:lnTo>
                                  <a:pt x="2362076" y="2965938"/>
                                </a:lnTo>
                                <a:cubicBezTo>
                                  <a:pt x="2361275" y="2965539"/>
                                  <a:pt x="2361275" y="2963942"/>
                                  <a:pt x="2361679" y="2963143"/>
                                </a:cubicBezTo>
                                <a:cubicBezTo>
                                  <a:pt x="2362076" y="2962345"/>
                                  <a:pt x="2363670" y="2961946"/>
                                  <a:pt x="2364468" y="2962744"/>
                                </a:cubicBezTo>
                                <a:close/>
                                <a:moveTo>
                                  <a:pt x="2432733" y="2953962"/>
                                </a:moveTo>
                                <a:cubicBezTo>
                                  <a:pt x="2433530" y="2954361"/>
                                  <a:pt x="2433930" y="2955958"/>
                                  <a:pt x="2433133" y="2956756"/>
                                </a:cubicBezTo>
                                <a:lnTo>
                                  <a:pt x="2422350" y="2970729"/>
                                </a:lnTo>
                                <a:cubicBezTo>
                                  <a:pt x="2421951" y="2971128"/>
                                  <a:pt x="2421153" y="2971528"/>
                                  <a:pt x="2420753" y="2971528"/>
                                </a:cubicBezTo>
                                <a:cubicBezTo>
                                  <a:pt x="2420353" y="2971528"/>
                                  <a:pt x="2419555" y="2971528"/>
                                  <a:pt x="2419156" y="2971128"/>
                                </a:cubicBezTo>
                                <a:cubicBezTo>
                                  <a:pt x="2418357" y="2970330"/>
                                  <a:pt x="2417958" y="2969132"/>
                                  <a:pt x="2419156" y="2968334"/>
                                </a:cubicBezTo>
                                <a:lnTo>
                                  <a:pt x="2429938" y="2954361"/>
                                </a:lnTo>
                                <a:cubicBezTo>
                                  <a:pt x="2430338" y="2953563"/>
                                  <a:pt x="2431933" y="2953164"/>
                                  <a:pt x="2432733" y="2953962"/>
                                </a:cubicBezTo>
                                <a:close/>
                                <a:moveTo>
                                  <a:pt x="2376451" y="2949969"/>
                                </a:moveTo>
                                <a:cubicBezTo>
                                  <a:pt x="2377248" y="2949570"/>
                                  <a:pt x="2378845" y="2949570"/>
                                  <a:pt x="2379244" y="2950768"/>
                                </a:cubicBezTo>
                                <a:lnTo>
                                  <a:pt x="2388026" y="2965938"/>
                                </a:lnTo>
                                <a:cubicBezTo>
                                  <a:pt x="2388424" y="2966737"/>
                                  <a:pt x="2388424" y="2968334"/>
                                  <a:pt x="2387226" y="2968733"/>
                                </a:cubicBezTo>
                                <a:lnTo>
                                  <a:pt x="2386428" y="2969132"/>
                                </a:lnTo>
                                <a:cubicBezTo>
                                  <a:pt x="2385630" y="2969132"/>
                                  <a:pt x="2384832" y="2968733"/>
                                  <a:pt x="2384431" y="2967934"/>
                                </a:cubicBezTo>
                                <a:lnTo>
                                  <a:pt x="2375651" y="2952764"/>
                                </a:lnTo>
                                <a:cubicBezTo>
                                  <a:pt x="2375252" y="2951965"/>
                                  <a:pt x="2375252" y="2950369"/>
                                  <a:pt x="2376451" y="2949969"/>
                                </a:cubicBezTo>
                                <a:close/>
                                <a:moveTo>
                                  <a:pt x="2414766" y="2945180"/>
                                </a:moveTo>
                                <a:cubicBezTo>
                                  <a:pt x="2415964" y="2945579"/>
                                  <a:pt x="2416761" y="2946776"/>
                                  <a:pt x="2416360" y="2947974"/>
                                </a:cubicBezTo>
                                <a:lnTo>
                                  <a:pt x="2411572" y="2964741"/>
                                </a:lnTo>
                                <a:cubicBezTo>
                                  <a:pt x="2411572" y="2965540"/>
                                  <a:pt x="2410776" y="2966338"/>
                                  <a:pt x="2409973" y="2966338"/>
                                </a:cubicBezTo>
                                <a:lnTo>
                                  <a:pt x="2409181" y="2966338"/>
                                </a:lnTo>
                                <a:cubicBezTo>
                                  <a:pt x="2407982" y="2965939"/>
                                  <a:pt x="2407577" y="2964741"/>
                                  <a:pt x="2407179" y="2963544"/>
                                </a:cubicBezTo>
                                <a:lnTo>
                                  <a:pt x="2411968" y="2946776"/>
                                </a:lnTo>
                                <a:cubicBezTo>
                                  <a:pt x="2412369" y="2945579"/>
                                  <a:pt x="2413569" y="2944780"/>
                                  <a:pt x="2414766" y="2945180"/>
                                </a:cubicBezTo>
                                <a:close/>
                                <a:moveTo>
                                  <a:pt x="2394812" y="2943583"/>
                                </a:moveTo>
                                <a:cubicBezTo>
                                  <a:pt x="2396001" y="2943583"/>
                                  <a:pt x="2397203" y="2944381"/>
                                  <a:pt x="2397203" y="2945579"/>
                                </a:cubicBezTo>
                                <a:lnTo>
                                  <a:pt x="2399602" y="2963144"/>
                                </a:lnTo>
                                <a:cubicBezTo>
                                  <a:pt x="2399602" y="2964342"/>
                                  <a:pt x="2398802" y="2965540"/>
                                  <a:pt x="2397598" y="2965540"/>
                                </a:cubicBezTo>
                                <a:cubicBezTo>
                                  <a:pt x="2396408" y="2965540"/>
                                  <a:pt x="2395610" y="2964741"/>
                                  <a:pt x="2395207" y="2963544"/>
                                </a:cubicBezTo>
                                <a:lnTo>
                                  <a:pt x="2392814" y="2945978"/>
                                </a:lnTo>
                                <a:cubicBezTo>
                                  <a:pt x="2392814" y="2944780"/>
                                  <a:pt x="2393612" y="2943583"/>
                                  <a:pt x="2394812" y="2943583"/>
                                </a:cubicBezTo>
                                <a:close/>
                                <a:moveTo>
                                  <a:pt x="1439575" y="2918583"/>
                                </a:moveTo>
                                <a:cubicBezTo>
                                  <a:pt x="1447309" y="2920529"/>
                                  <a:pt x="1454292" y="2925419"/>
                                  <a:pt x="1458684" y="2932804"/>
                                </a:cubicBezTo>
                                <a:lnTo>
                                  <a:pt x="1453096" y="2936397"/>
                                </a:lnTo>
                                <a:cubicBezTo>
                                  <a:pt x="1445511" y="2924821"/>
                                  <a:pt x="1430341" y="2921228"/>
                                  <a:pt x="1418765" y="2928413"/>
                                </a:cubicBezTo>
                                <a:cubicBezTo>
                                  <a:pt x="1407187" y="2935599"/>
                                  <a:pt x="1403593" y="2951168"/>
                                  <a:pt x="1411578" y="2962346"/>
                                </a:cubicBezTo>
                                <a:lnTo>
                                  <a:pt x="1405988" y="2965939"/>
                                </a:lnTo>
                                <a:cubicBezTo>
                                  <a:pt x="1405590" y="2965540"/>
                                  <a:pt x="1405590" y="2965140"/>
                                  <a:pt x="1405190" y="2964741"/>
                                </a:cubicBezTo>
                                <a:cubicBezTo>
                                  <a:pt x="1396411" y="2949970"/>
                                  <a:pt x="1401199" y="2930809"/>
                                  <a:pt x="1415969" y="2922026"/>
                                </a:cubicBezTo>
                                <a:cubicBezTo>
                                  <a:pt x="1423356" y="2917635"/>
                                  <a:pt x="1431839" y="2916637"/>
                                  <a:pt x="1439575" y="2918583"/>
                                </a:cubicBezTo>
                                <a:close/>
                                <a:moveTo>
                                  <a:pt x="6182761" y="2889292"/>
                                </a:moveTo>
                                <a:cubicBezTo>
                                  <a:pt x="6183959" y="2889292"/>
                                  <a:pt x="6185156" y="2890090"/>
                                  <a:pt x="6185156" y="2891288"/>
                                </a:cubicBezTo>
                                <a:lnTo>
                                  <a:pt x="6187551" y="2908854"/>
                                </a:lnTo>
                                <a:cubicBezTo>
                                  <a:pt x="6187551" y="2910051"/>
                                  <a:pt x="6186753" y="2911249"/>
                                  <a:pt x="6185555" y="2911249"/>
                                </a:cubicBezTo>
                                <a:cubicBezTo>
                                  <a:pt x="6184358" y="2911249"/>
                                  <a:pt x="6183160" y="2910450"/>
                                  <a:pt x="6183160" y="2909253"/>
                                </a:cubicBezTo>
                                <a:lnTo>
                                  <a:pt x="6180764" y="2891687"/>
                                </a:lnTo>
                                <a:cubicBezTo>
                                  <a:pt x="6180764" y="2890489"/>
                                  <a:pt x="6181563" y="2889292"/>
                                  <a:pt x="6182761" y="2889292"/>
                                </a:cubicBezTo>
                                <a:close/>
                                <a:moveTo>
                                  <a:pt x="6171184" y="2888494"/>
                                </a:moveTo>
                                <a:cubicBezTo>
                                  <a:pt x="6172383" y="2888893"/>
                                  <a:pt x="6173181" y="2890090"/>
                                  <a:pt x="6172383" y="2891288"/>
                                </a:cubicBezTo>
                                <a:lnTo>
                                  <a:pt x="6167592" y="2908055"/>
                                </a:lnTo>
                                <a:cubicBezTo>
                                  <a:pt x="6167592" y="2908854"/>
                                  <a:pt x="6166793" y="2909652"/>
                                  <a:pt x="6165995" y="2909652"/>
                                </a:cubicBezTo>
                                <a:lnTo>
                                  <a:pt x="6165197" y="2909652"/>
                                </a:lnTo>
                                <a:cubicBezTo>
                                  <a:pt x="6163998" y="2909253"/>
                                  <a:pt x="6163200" y="2908055"/>
                                  <a:pt x="6163599" y="2906858"/>
                                </a:cubicBezTo>
                                <a:lnTo>
                                  <a:pt x="6168390" y="2890090"/>
                                </a:lnTo>
                                <a:cubicBezTo>
                                  <a:pt x="6168789" y="2888893"/>
                                  <a:pt x="6169987" y="2888094"/>
                                  <a:pt x="6171184" y="2888494"/>
                                </a:cubicBezTo>
                                <a:close/>
                                <a:moveTo>
                                  <a:pt x="6193539" y="2886098"/>
                                </a:moveTo>
                                <a:cubicBezTo>
                                  <a:pt x="6194338" y="2885699"/>
                                  <a:pt x="6195935" y="2885699"/>
                                  <a:pt x="6196334" y="2886897"/>
                                </a:cubicBezTo>
                                <a:lnTo>
                                  <a:pt x="6205117" y="2902067"/>
                                </a:lnTo>
                                <a:cubicBezTo>
                                  <a:pt x="6205516" y="2902866"/>
                                  <a:pt x="6205516" y="2904463"/>
                                  <a:pt x="6204318" y="2904862"/>
                                </a:cubicBezTo>
                                <a:lnTo>
                                  <a:pt x="6203520" y="2905261"/>
                                </a:lnTo>
                                <a:cubicBezTo>
                                  <a:pt x="6202721" y="2905261"/>
                                  <a:pt x="6201923" y="2904862"/>
                                  <a:pt x="6201524" y="2904063"/>
                                </a:cubicBezTo>
                                <a:lnTo>
                                  <a:pt x="6192740" y="2888893"/>
                                </a:lnTo>
                                <a:cubicBezTo>
                                  <a:pt x="6192341" y="2888094"/>
                                  <a:pt x="6192341" y="2886498"/>
                                  <a:pt x="6193539" y="2886098"/>
                                </a:cubicBezTo>
                                <a:close/>
                                <a:moveTo>
                                  <a:pt x="6161205" y="2883703"/>
                                </a:moveTo>
                                <a:cubicBezTo>
                                  <a:pt x="6162402" y="2884501"/>
                                  <a:pt x="6162402" y="2885699"/>
                                  <a:pt x="6162003" y="2886497"/>
                                </a:cubicBezTo>
                                <a:lnTo>
                                  <a:pt x="6151225" y="2900470"/>
                                </a:lnTo>
                                <a:cubicBezTo>
                                  <a:pt x="6150825" y="2900870"/>
                                  <a:pt x="6150027" y="2901269"/>
                                  <a:pt x="6149627" y="2901269"/>
                                </a:cubicBezTo>
                                <a:cubicBezTo>
                                  <a:pt x="6149228" y="2901269"/>
                                  <a:pt x="6148429" y="2901269"/>
                                  <a:pt x="6148030" y="2900870"/>
                                </a:cubicBezTo>
                                <a:cubicBezTo>
                                  <a:pt x="6147232" y="2900470"/>
                                  <a:pt x="6146832" y="2898874"/>
                                  <a:pt x="6147631" y="2898075"/>
                                </a:cubicBezTo>
                                <a:lnTo>
                                  <a:pt x="6158410" y="2884102"/>
                                </a:lnTo>
                                <a:cubicBezTo>
                                  <a:pt x="6158809" y="2883304"/>
                                  <a:pt x="6160406" y="2882905"/>
                                  <a:pt x="6161205" y="2883703"/>
                                </a:cubicBezTo>
                                <a:close/>
                                <a:moveTo>
                                  <a:pt x="4838458" y="2883404"/>
                                </a:moveTo>
                                <a:cubicBezTo>
                                  <a:pt x="4841053" y="2882805"/>
                                  <a:pt x="4844447" y="2882705"/>
                                  <a:pt x="4847840" y="2884502"/>
                                </a:cubicBezTo>
                                <a:cubicBezTo>
                                  <a:pt x="4855424" y="2888494"/>
                                  <a:pt x="4855025" y="2896078"/>
                                  <a:pt x="4855025" y="2896477"/>
                                </a:cubicBezTo>
                                <a:cubicBezTo>
                                  <a:pt x="4855025" y="2896477"/>
                                  <a:pt x="4855025" y="2899272"/>
                                  <a:pt x="4858618" y="2901268"/>
                                </a:cubicBezTo>
                                <a:cubicBezTo>
                                  <a:pt x="4862211" y="2902865"/>
                                  <a:pt x="4864606" y="2901268"/>
                                  <a:pt x="4864606" y="2901268"/>
                                </a:cubicBezTo>
                                <a:lnTo>
                                  <a:pt x="4865005" y="2901268"/>
                                </a:lnTo>
                                <a:lnTo>
                                  <a:pt x="4865404" y="2900869"/>
                                </a:lnTo>
                                <a:cubicBezTo>
                                  <a:pt x="4867400" y="2899671"/>
                                  <a:pt x="4872191" y="2897276"/>
                                  <a:pt x="4878578" y="2900469"/>
                                </a:cubicBezTo>
                                <a:cubicBezTo>
                                  <a:pt x="4885364" y="2904062"/>
                                  <a:pt x="4885764" y="2911647"/>
                                  <a:pt x="4885764" y="2912046"/>
                                </a:cubicBezTo>
                                <a:lnTo>
                                  <a:pt x="4885764" y="2912445"/>
                                </a:lnTo>
                                <a:cubicBezTo>
                                  <a:pt x="4885764" y="2912445"/>
                                  <a:pt x="4885764" y="2915240"/>
                                  <a:pt x="4889356" y="2917236"/>
                                </a:cubicBezTo>
                                <a:cubicBezTo>
                                  <a:pt x="4892949" y="2919232"/>
                                  <a:pt x="4895744" y="2917236"/>
                                  <a:pt x="4895744" y="2917236"/>
                                </a:cubicBezTo>
                                <a:lnTo>
                                  <a:pt x="4896143" y="2917236"/>
                                </a:lnTo>
                                <a:cubicBezTo>
                                  <a:pt x="4896542" y="2916837"/>
                                  <a:pt x="4903729" y="2912845"/>
                                  <a:pt x="4910116" y="2916437"/>
                                </a:cubicBezTo>
                                <a:cubicBezTo>
                                  <a:pt x="4917701" y="2920429"/>
                                  <a:pt x="4917301" y="2928015"/>
                                  <a:pt x="4917301" y="2928414"/>
                                </a:cubicBezTo>
                                <a:cubicBezTo>
                                  <a:pt x="4917301" y="2928414"/>
                                  <a:pt x="4917301" y="2931209"/>
                                  <a:pt x="4920894" y="2933205"/>
                                </a:cubicBezTo>
                                <a:cubicBezTo>
                                  <a:pt x="4922092" y="2933604"/>
                                  <a:pt x="4922890" y="2934003"/>
                                  <a:pt x="4924088" y="2934003"/>
                                </a:cubicBezTo>
                                <a:lnTo>
                                  <a:pt x="4928479" y="2934402"/>
                                </a:lnTo>
                                <a:cubicBezTo>
                                  <a:pt x="4930475" y="2934402"/>
                                  <a:pt x="4932072" y="2936398"/>
                                  <a:pt x="4932072" y="2938394"/>
                                </a:cubicBezTo>
                                <a:cubicBezTo>
                                  <a:pt x="4931673" y="2940390"/>
                                  <a:pt x="4930076" y="2941987"/>
                                  <a:pt x="4926483" y="2942386"/>
                                </a:cubicBezTo>
                                <a:lnTo>
                                  <a:pt x="4920495" y="2941987"/>
                                </a:lnTo>
                                <a:cubicBezTo>
                                  <a:pt x="4918898" y="2941588"/>
                                  <a:pt x="4917301" y="2941189"/>
                                  <a:pt x="4915705" y="2940390"/>
                                </a:cubicBezTo>
                                <a:cubicBezTo>
                                  <a:pt x="4908120" y="2936398"/>
                                  <a:pt x="4908519" y="2928814"/>
                                  <a:pt x="4908519" y="2928414"/>
                                </a:cubicBezTo>
                                <a:cubicBezTo>
                                  <a:pt x="4908519" y="2928414"/>
                                  <a:pt x="4908918" y="2925619"/>
                                  <a:pt x="4905325" y="2923623"/>
                                </a:cubicBezTo>
                                <a:cubicBezTo>
                                  <a:pt x="4902531" y="2922026"/>
                                  <a:pt x="4898937" y="2923623"/>
                                  <a:pt x="4898538" y="2924022"/>
                                </a:cubicBezTo>
                                <a:cubicBezTo>
                                  <a:pt x="4897340" y="2924821"/>
                                  <a:pt x="4891752" y="2928015"/>
                                  <a:pt x="4884965" y="2924421"/>
                                </a:cubicBezTo>
                                <a:cubicBezTo>
                                  <a:pt x="4878179" y="2920829"/>
                                  <a:pt x="4877780" y="2914441"/>
                                  <a:pt x="4877780" y="2912845"/>
                                </a:cubicBezTo>
                                <a:cubicBezTo>
                                  <a:pt x="4877380" y="2912445"/>
                                  <a:pt x="4876981" y="2909252"/>
                                  <a:pt x="4874187" y="2907655"/>
                                </a:cubicBezTo>
                                <a:cubicBezTo>
                                  <a:pt x="4870993" y="2906058"/>
                                  <a:pt x="4868997" y="2907256"/>
                                  <a:pt x="4868199" y="2907655"/>
                                </a:cubicBezTo>
                                <a:lnTo>
                                  <a:pt x="4867800" y="2907655"/>
                                </a:lnTo>
                                <a:cubicBezTo>
                                  <a:pt x="4866602" y="2908453"/>
                                  <a:pt x="4861412" y="2911647"/>
                                  <a:pt x="4854227" y="2908054"/>
                                </a:cubicBezTo>
                                <a:cubicBezTo>
                                  <a:pt x="4846642" y="2904062"/>
                                  <a:pt x="4847041" y="2896877"/>
                                  <a:pt x="4847041" y="2896078"/>
                                </a:cubicBezTo>
                                <a:cubicBezTo>
                                  <a:pt x="4847440" y="2896078"/>
                                  <a:pt x="4847041" y="2892885"/>
                                  <a:pt x="4843848" y="2891288"/>
                                </a:cubicBezTo>
                                <a:cubicBezTo>
                                  <a:pt x="4841053" y="2889691"/>
                                  <a:pt x="4837460" y="2891288"/>
                                  <a:pt x="4837061" y="2891687"/>
                                </a:cubicBezTo>
                                <a:cubicBezTo>
                                  <a:pt x="4835864" y="2892486"/>
                                  <a:pt x="4830275" y="2895679"/>
                                  <a:pt x="4823488" y="2892086"/>
                                </a:cubicBezTo>
                                <a:lnTo>
                                  <a:pt x="4821093" y="2890490"/>
                                </a:lnTo>
                                <a:cubicBezTo>
                                  <a:pt x="4819097" y="2889691"/>
                                  <a:pt x="4818299" y="2887296"/>
                                  <a:pt x="4819496" y="2885300"/>
                                </a:cubicBezTo>
                                <a:cubicBezTo>
                                  <a:pt x="4820295" y="2883304"/>
                                  <a:pt x="4822690" y="2882506"/>
                                  <a:pt x="4824686" y="2883703"/>
                                </a:cubicBezTo>
                                <a:lnTo>
                                  <a:pt x="4827081" y="2885300"/>
                                </a:lnTo>
                                <a:cubicBezTo>
                                  <a:pt x="4830674" y="2887296"/>
                                  <a:pt x="4833468" y="2885300"/>
                                  <a:pt x="4833468" y="2885300"/>
                                </a:cubicBezTo>
                                <a:lnTo>
                                  <a:pt x="4833868" y="2885300"/>
                                </a:lnTo>
                                <a:cubicBezTo>
                                  <a:pt x="4834067" y="2885100"/>
                                  <a:pt x="4835863" y="2884002"/>
                                  <a:pt x="4838458" y="2883404"/>
                                </a:cubicBezTo>
                                <a:close/>
                                <a:moveTo>
                                  <a:pt x="6205116" y="2878114"/>
                                </a:moveTo>
                                <a:lnTo>
                                  <a:pt x="6219488" y="2888893"/>
                                </a:lnTo>
                                <a:cubicBezTo>
                                  <a:pt x="6220286" y="2889293"/>
                                  <a:pt x="6220685" y="2890889"/>
                                  <a:pt x="6219887" y="2891688"/>
                                </a:cubicBezTo>
                                <a:cubicBezTo>
                                  <a:pt x="6219488" y="2892087"/>
                                  <a:pt x="6218689" y="2892486"/>
                                  <a:pt x="6218290" y="2892486"/>
                                </a:cubicBezTo>
                                <a:cubicBezTo>
                                  <a:pt x="6217891" y="2892486"/>
                                  <a:pt x="6217093" y="2892486"/>
                                  <a:pt x="6216693" y="2892087"/>
                                </a:cubicBezTo>
                                <a:lnTo>
                                  <a:pt x="6202720" y="2881308"/>
                                </a:lnTo>
                                <a:cubicBezTo>
                                  <a:pt x="6201922" y="2880908"/>
                                  <a:pt x="6201523" y="2879312"/>
                                  <a:pt x="6202321" y="2878513"/>
                                </a:cubicBezTo>
                                <a:cubicBezTo>
                                  <a:pt x="6202720" y="2877715"/>
                                  <a:pt x="6204317" y="2877316"/>
                                  <a:pt x="6205116" y="2878114"/>
                                </a:cubicBezTo>
                                <a:close/>
                                <a:moveTo>
                                  <a:pt x="2714169" y="2877316"/>
                                </a:moveTo>
                                <a:cubicBezTo>
                                  <a:pt x="2715367" y="2876916"/>
                                  <a:pt x="2716564" y="2877715"/>
                                  <a:pt x="2716963" y="2878912"/>
                                </a:cubicBezTo>
                                <a:cubicBezTo>
                                  <a:pt x="2718559" y="2886497"/>
                                  <a:pt x="2726541" y="2891687"/>
                                  <a:pt x="2734527" y="2889691"/>
                                </a:cubicBezTo>
                                <a:cubicBezTo>
                                  <a:pt x="2735724" y="2889292"/>
                                  <a:pt x="2736922" y="2890090"/>
                                  <a:pt x="2737719" y="2891288"/>
                                </a:cubicBezTo>
                                <a:cubicBezTo>
                                  <a:pt x="2738119" y="2892485"/>
                                  <a:pt x="2737321" y="2893683"/>
                                  <a:pt x="2736523" y="2894082"/>
                                </a:cubicBezTo>
                                <a:lnTo>
                                  <a:pt x="2736123" y="2894082"/>
                                </a:lnTo>
                                <a:cubicBezTo>
                                  <a:pt x="2731731" y="2895280"/>
                                  <a:pt x="2727339" y="2894880"/>
                                  <a:pt x="2723349" y="2892884"/>
                                </a:cubicBezTo>
                                <a:cubicBezTo>
                                  <a:pt x="2718161" y="2907256"/>
                                  <a:pt x="2708184" y="2918433"/>
                                  <a:pt x="2694614" y="2925220"/>
                                </a:cubicBezTo>
                                <a:cubicBezTo>
                                  <a:pt x="2681040" y="2932007"/>
                                  <a:pt x="2665868" y="2933204"/>
                                  <a:pt x="2651497" y="2928414"/>
                                </a:cubicBezTo>
                                <a:cubicBezTo>
                                  <a:pt x="2650698" y="2932805"/>
                                  <a:pt x="2648304" y="2936797"/>
                                  <a:pt x="2644711" y="2939592"/>
                                </a:cubicBezTo>
                                <a:lnTo>
                                  <a:pt x="2644313" y="2939991"/>
                                </a:lnTo>
                                <a:cubicBezTo>
                                  <a:pt x="2643512" y="2940390"/>
                                  <a:pt x="2642313" y="2939991"/>
                                  <a:pt x="2641516" y="2939192"/>
                                </a:cubicBezTo>
                                <a:cubicBezTo>
                                  <a:pt x="2640719" y="2938394"/>
                                  <a:pt x="2640719" y="2936797"/>
                                  <a:pt x="2641916" y="2935999"/>
                                </a:cubicBezTo>
                                <a:cubicBezTo>
                                  <a:pt x="2647904" y="2930809"/>
                                  <a:pt x="2649102" y="2921627"/>
                                  <a:pt x="2643913" y="2915239"/>
                                </a:cubicBezTo>
                                <a:cubicBezTo>
                                  <a:pt x="2643115" y="2914441"/>
                                  <a:pt x="2643115" y="2912844"/>
                                  <a:pt x="2644313" y="2912046"/>
                                </a:cubicBezTo>
                                <a:cubicBezTo>
                                  <a:pt x="2645111" y="2911247"/>
                                  <a:pt x="2646707" y="2911247"/>
                                  <a:pt x="2647504" y="2912445"/>
                                </a:cubicBezTo>
                                <a:cubicBezTo>
                                  <a:pt x="2650299" y="2916038"/>
                                  <a:pt x="2651897" y="2920030"/>
                                  <a:pt x="2651897" y="2924023"/>
                                </a:cubicBezTo>
                                <a:lnTo>
                                  <a:pt x="2652296" y="2924023"/>
                                </a:lnTo>
                                <a:cubicBezTo>
                                  <a:pt x="2665868" y="2928414"/>
                                  <a:pt x="2679841" y="2927616"/>
                                  <a:pt x="2692619" y="2921227"/>
                                </a:cubicBezTo>
                                <a:cubicBezTo>
                                  <a:pt x="2704992" y="2914840"/>
                                  <a:pt x="2714570" y="2904062"/>
                                  <a:pt x="2718959" y="2890888"/>
                                </a:cubicBezTo>
                                <a:lnTo>
                                  <a:pt x="2718959" y="2890489"/>
                                </a:lnTo>
                                <a:cubicBezTo>
                                  <a:pt x="2715765" y="2888094"/>
                                  <a:pt x="2713769" y="2884501"/>
                                  <a:pt x="2712574" y="2880110"/>
                                </a:cubicBezTo>
                                <a:cubicBezTo>
                                  <a:pt x="2712173" y="2878912"/>
                                  <a:pt x="2712972" y="2877715"/>
                                  <a:pt x="2714169" y="2877316"/>
                                </a:cubicBezTo>
                                <a:close/>
                                <a:moveTo>
                                  <a:pt x="6150825" y="2874122"/>
                                </a:moveTo>
                                <a:cubicBezTo>
                                  <a:pt x="6151624" y="2873723"/>
                                  <a:pt x="6153221" y="2873723"/>
                                  <a:pt x="6153620" y="2874921"/>
                                </a:cubicBezTo>
                                <a:cubicBezTo>
                                  <a:pt x="6154418" y="2875719"/>
                                  <a:pt x="6154019" y="2877316"/>
                                  <a:pt x="6152821" y="2877715"/>
                                </a:cubicBezTo>
                                <a:lnTo>
                                  <a:pt x="6137651" y="2886499"/>
                                </a:lnTo>
                                <a:lnTo>
                                  <a:pt x="6136852" y="2886898"/>
                                </a:lnTo>
                                <a:cubicBezTo>
                                  <a:pt x="6136054" y="2886898"/>
                                  <a:pt x="6135256" y="2886499"/>
                                  <a:pt x="6134856" y="2885700"/>
                                </a:cubicBezTo>
                                <a:cubicBezTo>
                                  <a:pt x="6134457" y="2884902"/>
                                  <a:pt x="6134457" y="2883305"/>
                                  <a:pt x="6135655" y="2882906"/>
                                </a:cubicBezTo>
                                <a:close/>
                                <a:moveTo>
                                  <a:pt x="3637113" y="2874122"/>
                                </a:moveTo>
                                <a:cubicBezTo>
                                  <a:pt x="3639506" y="2873723"/>
                                  <a:pt x="3641901" y="2875319"/>
                                  <a:pt x="3641901" y="2877715"/>
                                </a:cubicBezTo>
                                <a:lnTo>
                                  <a:pt x="3645494" y="2902066"/>
                                </a:lnTo>
                                <a:lnTo>
                                  <a:pt x="3669843" y="2898473"/>
                                </a:lnTo>
                                <a:cubicBezTo>
                                  <a:pt x="3672237" y="2898074"/>
                                  <a:pt x="3674231" y="2899671"/>
                                  <a:pt x="3674634" y="2902066"/>
                                </a:cubicBezTo>
                                <a:cubicBezTo>
                                  <a:pt x="3675035" y="2904461"/>
                                  <a:pt x="3673434" y="2906457"/>
                                  <a:pt x="3671042" y="2906856"/>
                                </a:cubicBezTo>
                                <a:lnTo>
                                  <a:pt x="3646695" y="2910449"/>
                                </a:lnTo>
                                <a:lnTo>
                                  <a:pt x="3650288" y="2934801"/>
                                </a:lnTo>
                                <a:cubicBezTo>
                                  <a:pt x="3650688" y="2937196"/>
                                  <a:pt x="3649088" y="2939192"/>
                                  <a:pt x="3646695" y="2939592"/>
                                </a:cubicBezTo>
                                <a:cubicBezTo>
                                  <a:pt x="3644296" y="2939991"/>
                                  <a:pt x="3642300" y="2938394"/>
                                  <a:pt x="3641901" y="2935999"/>
                                </a:cubicBezTo>
                                <a:lnTo>
                                  <a:pt x="3638310" y="2911647"/>
                                </a:lnTo>
                                <a:lnTo>
                                  <a:pt x="3613951" y="2915239"/>
                                </a:lnTo>
                                <a:cubicBezTo>
                                  <a:pt x="3611562" y="2915639"/>
                                  <a:pt x="3609559" y="2914042"/>
                                  <a:pt x="3609165" y="2911647"/>
                                </a:cubicBezTo>
                                <a:cubicBezTo>
                                  <a:pt x="3608762" y="2909251"/>
                                  <a:pt x="3610359" y="2907255"/>
                                  <a:pt x="3612762" y="2906856"/>
                                </a:cubicBezTo>
                                <a:lnTo>
                                  <a:pt x="3637113" y="2903263"/>
                                </a:lnTo>
                                <a:lnTo>
                                  <a:pt x="3633520" y="2878912"/>
                                </a:lnTo>
                                <a:cubicBezTo>
                                  <a:pt x="3633123" y="2876517"/>
                                  <a:pt x="3634721" y="2874521"/>
                                  <a:pt x="3637113" y="2874122"/>
                                </a:cubicBezTo>
                                <a:close/>
                                <a:moveTo>
                                  <a:pt x="6209906" y="2866937"/>
                                </a:moveTo>
                                <a:lnTo>
                                  <a:pt x="6226673" y="2871728"/>
                                </a:lnTo>
                                <a:cubicBezTo>
                                  <a:pt x="6227472" y="2872127"/>
                                  <a:pt x="6228270" y="2873325"/>
                                  <a:pt x="6227871" y="2874522"/>
                                </a:cubicBezTo>
                                <a:cubicBezTo>
                                  <a:pt x="6227871" y="2875321"/>
                                  <a:pt x="6227073" y="2876119"/>
                                  <a:pt x="6226274" y="2876119"/>
                                </a:cubicBezTo>
                                <a:lnTo>
                                  <a:pt x="6225476" y="2876119"/>
                                </a:lnTo>
                                <a:lnTo>
                                  <a:pt x="6208708" y="2871328"/>
                                </a:lnTo>
                                <a:cubicBezTo>
                                  <a:pt x="6207511" y="2870929"/>
                                  <a:pt x="6206712" y="2869731"/>
                                  <a:pt x="6207112" y="2868533"/>
                                </a:cubicBezTo>
                                <a:cubicBezTo>
                                  <a:pt x="6207511" y="2867336"/>
                                  <a:pt x="6208708" y="2866537"/>
                                  <a:pt x="6209906" y="2866937"/>
                                </a:cubicBezTo>
                                <a:close/>
                                <a:moveTo>
                                  <a:pt x="6147632" y="2862545"/>
                                </a:moveTo>
                                <a:cubicBezTo>
                                  <a:pt x="6148829" y="2862545"/>
                                  <a:pt x="6150027" y="2863343"/>
                                  <a:pt x="6150027" y="2864541"/>
                                </a:cubicBezTo>
                                <a:cubicBezTo>
                                  <a:pt x="6150426" y="2865339"/>
                                  <a:pt x="6149628" y="2866537"/>
                                  <a:pt x="6148031" y="2866936"/>
                                </a:cubicBezTo>
                                <a:lnTo>
                                  <a:pt x="6130465" y="2869332"/>
                                </a:lnTo>
                                <a:cubicBezTo>
                                  <a:pt x="6129268" y="2869332"/>
                                  <a:pt x="6128070" y="2868534"/>
                                  <a:pt x="6128070" y="2867336"/>
                                </a:cubicBezTo>
                                <a:cubicBezTo>
                                  <a:pt x="6128070" y="2866138"/>
                                  <a:pt x="6128868" y="2864940"/>
                                  <a:pt x="6130066" y="2864940"/>
                                </a:cubicBezTo>
                                <a:close/>
                                <a:moveTo>
                                  <a:pt x="6227073" y="2852166"/>
                                </a:moveTo>
                                <a:cubicBezTo>
                                  <a:pt x="6228270" y="2852166"/>
                                  <a:pt x="6229468" y="2852964"/>
                                  <a:pt x="6229468" y="2854162"/>
                                </a:cubicBezTo>
                                <a:cubicBezTo>
                                  <a:pt x="6229468" y="2855359"/>
                                  <a:pt x="6228669" y="2856557"/>
                                  <a:pt x="6227472" y="2856557"/>
                                </a:cubicBezTo>
                                <a:lnTo>
                                  <a:pt x="6209906" y="2858953"/>
                                </a:lnTo>
                                <a:cubicBezTo>
                                  <a:pt x="6208708" y="2858953"/>
                                  <a:pt x="6207511" y="2858155"/>
                                  <a:pt x="6207511" y="2856957"/>
                                </a:cubicBezTo>
                                <a:cubicBezTo>
                                  <a:pt x="6207511" y="2855759"/>
                                  <a:pt x="6208309" y="2854561"/>
                                  <a:pt x="6209507" y="2854561"/>
                                </a:cubicBezTo>
                                <a:close/>
                                <a:moveTo>
                                  <a:pt x="4855225" y="2851068"/>
                                </a:moveTo>
                                <a:cubicBezTo>
                                  <a:pt x="4857820" y="2850469"/>
                                  <a:pt x="4861214" y="2850369"/>
                                  <a:pt x="4864607" y="2852166"/>
                                </a:cubicBezTo>
                                <a:cubicBezTo>
                                  <a:pt x="4872191" y="2856158"/>
                                  <a:pt x="4871792" y="2863743"/>
                                  <a:pt x="4871792" y="2864142"/>
                                </a:cubicBezTo>
                                <a:cubicBezTo>
                                  <a:pt x="4871792" y="2864142"/>
                                  <a:pt x="4871792" y="2866936"/>
                                  <a:pt x="4875385" y="2868932"/>
                                </a:cubicBezTo>
                                <a:cubicBezTo>
                                  <a:pt x="4878978" y="2870529"/>
                                  <a:pt x="4881373" y="2868932"/>
                                  <a:pt x="4881373" y="2868932"/>
                                </a:cubicBezTo>
                                <a:lnTo>
                                  <a:pt x="4881772" y="2868932"/>
                                </a:lnTo>
                                <a:lnTo>
                                  <a:pt x="4882171" y="2868533"/>
                                </a:lnTo>
                                <a:cubicBezTo>
                                  <a:pt x="4884167" y="2867335"/>
                                  <a:pt x="4888958" y="2864940"/>
                                  <a:pt x="4895345" y="2868134"/>
                                </a:cubicBezTo>
                                <a:cubicBezTo>
                                  <a:pt x="4902131" y="2871727"/>
                                  <a:pt x="4902530" y="2879311"/>
                                  <a:pt x="4902530" y="2879710"/>
                                </a:cubicBezTo>
                                <a:lnTo>
                                  <a:pt x="4902530" y="2880110"/>
                                </a:lnTo>
                                <a:cubicBezTo>
                                  <a:pt x="4902530" y="2880110"/>
                                  <a:pt x="4902530" y="2882904"/>
                                  <a:pt x="4906123" y="2884900"/>
                                </a:cubicBezTo>
                                <a:cubicBezTo>
                                  <a:pt x="4909716" y="2886896"/>
                                  <a:pt x="4912510" y="2884900"/>
                                  <a:pt x="4912510" y="2884900"/>
                                </a:cubicBezTo>
                                <a:lnTo>
                                  <a:pt x="4912910" y="2884900"/>
                                </a:lnTo>
                                <a:cubicBezTo>
                                  <a:pt x="4913309" y="2884501"/>
                                  <a:pt x="4920495" y="2880509"/>
                                  <a:pt x="4926882" y="2884102"/>
                                </a:cubicBezTo>
                                <a:cubicBezTo>
                                  <a:pt x="4934467" y="2888094"/>
                                  <a:pt x="4934068" y="2895679"/>
                                  <a:pt x="4934068" y="2896079"/>
                                </a:cubicBezTo>
                                <a:cubicBezTo>
                                  <a:pt x="4934068" y="2896079"/>
                                  <a:pt x="4934068" y="2898873"/>
                                  <a:pt x="4937661" y="2900869"/>
                                </a:cubicBezTo>
                                <a:cubicBezTo>
                                  <a:pt x="4938858" y="2901268"/>
                                  <a:pt x="4939657" y="2901667"/>
                                  <a:pt x="4940854" y="2901667"/>
                                </a:cubicBezTo>
                                <a:lnTo>
                                  <a:pt x="4945246" y="2902067"/>
                                </a:lnTo>
                                <a:cubicBezTo>
                                  <a:pt x="4947242" y="2902067"/>
                                  <a:pt x="4948838" y="2904063"/>
                                  <a:pt x="4948838" y="2906059"/>
                                </a:cubicBezTo>
                                <a:cubicBezTo>
                                  <a:pt x="4948838" y="2908454"/>
                                  <a:pt x="4946842" y="2910051"/>
                                  <a:pt x="4943250" y="2910051"/>
                                </a:cubicBezTo>
                                <a:lnTo>
                                  <a:pt x="4937262" y="2909651"/>
                                </a:lnTo>
                                <a:cubicBezTo>
                                  <a:pt x="4935665" y="2909252"/>
                                  <a:pt x="4934068" y="2908853"/>
                                  <a:pt x="4932471" y="2908055"/>
                                </a:cubicBezTo>
                                <a:cubicBezTo>
                                  <a:pt x="4924886" y="2904063"/>
                                  <a:pt x="4925286" y="2896478"/>
                                  <a:pt x="4925286" y="2896079"/>
                                </a:cubicBezTo>
                                <a:cubicBezTo>
                                  <a:pt x="4925286" y="2896079"/>
                                  <a:pt x="4925685" y="2893283"/>
                                  <a:pt x="4922092" y="2891287"/>
                                </a:cubicBezTo>
                                <a:cubicBezTo>
                                  <a:pt x="4919298" y="2889690"/>
                                  <a:pt x="4915704" y="2891287"/>
                                  <a:pt x="4915305" y="2891686"/>
                                </a:cubicBezTo>
                                <a:cubicBezTo>
                                  <a:pt x="4914107" y="2892485"/>
                                  <a:pt x="4908518" y="2895679"/>
                                  <a:pt x="4901732" y="2892086"/>
                                </a:cubicBezTo>
                                <a:cubicBezTo>
                                  <a:pt x="4894946" y="2888493"/>
                                  <a:pt x="4894546" y="2882106"/>
                                  <a:pt x="4894546" y="2880509"/>
                                </a:cubicBezTo>
                                <a:cubicBezTo>
                                  <a:pt x="4894147" y="2880110"/>
                                  <a:pt x="4893748" y="2876916"/>
                                  <a:pt x="4890954" y="2875319"/>
                                </a:cubicBezTo>
                                <a:cubicBezTo>
                                  <a:pt x="4887760" y="2873723"/>
                                  <a:pt x="4885764" y="2874920"/>
                                  <a:pt x="4884966" y="2875319"/>
                                </a:cubicBezTo>
                                <a:lnTo>
                                  <a:pt x="4884567" y="2875319"/>
                                </a:lnTo>
                                <a:cubicBezTo>
                                  <a:pt x="4883369" y="2876118"/>
                                  <a:pt x="4878179" y="2879311"/>
                                  <a:pt x="4870994" y="2875719"/>
                                </a:cubicBezTo>
                                <a:cubicBezTo>
                                  <a:pt x="4863409" y="2871727"/>
                                  <a:pt x="4863808" y="2864541"/>
                                  <a:pt x="4863808" y="2863743"/>
                                </a:cubicBezTo>
                                <a:cubicBezTo>
                                  <a:pt x="4864207" y="2863743"/>
                                  <a:pt x="4863808" y="2860549"/>
                                  <a:pt x="4860615" y="2858952"/>
                                </a:cubicBezTo>
                                <a:cubicBezTo>
                                  <a:pt x="4857820" y="2857355"/>
                                  <a:pt x="4854227" y="2858952"/>
                                  <a:pt x="4853828" y="2859351"/>
                                </a:cubicBezTo>
                                <a:cubicBezTo>
                                  <a:pt x="4852631" y="2860150"/>
                                  <a:pt x="4847042" y="2863343"/>
                                  <a:pt x="4840256" y="2859751"/>
                                </a:cubicBezTo>
                                <a:lnTo>
                                  <a:pt x="4837860" y="2858154"/>
                                </a:lnTo>
                                <a:cubicBezTo>
                                  <a:pt x="4835864" y="2857355"/>
                                  <a:pt x="4835066" y="2854960"/>
                                  <a:pt x="4836264" y="2852964"/>
                                </a:cubicBezTo>
                                <a:cubicBezTo>
                                  <a:pt x="4837062" y="2850968"/>
                                  <a:pt x="4839457" y="2850170"/>
                                  <a:pt x="4841453" y="2851367"/>
                                </a:cubicBezTo>
                                <a:lnTo>
                                  <a:pt x="4843848" y="2852964"/>
                                </a:lnTo>
                                <a:cubicBezTo>
                                  <a:pt x="4847441" y="2854960"/>
                                  <a:pt x="4850236" y="2852964"/>
                                  <a:pt x="4850236" y="2852964"/>
                                </a:cubicBezTo>
                                <a:lnTo>
                                  <a:pt x="4850635" y="2852964"/>
                                </a:lnTo>
                                <a:cubicBezTo>
                                  <a:pt x="4850834" y="2852764"/>
                                  <a:pt x="4852630" y="2851667"/>
                                  <a:pt x="4855225" y="2851068"/>
                                </a:cubicBezTo>
                                <a:close/>
                                <a:moveTo>
                                  <a:pt x="6132461" y="2845380"/>
                                </a:moveTo>
                                <a:lnTo>
                                  <a:pt x="6149229" y="2850171"/>
                                </a:lnTo>
                                <a:cubicBezTo>
                                  <a:pt x="6150426" y="2850570"/>
                                  <a:pt x="6151225" y="2851768"/>
                                  <a:pt x="6150825" y="2852965"/>
                                </a:cubicBezTo>
                                <a:cubicBezTo>
                                  <a:pt x="6150825" y="2853764"/>
                                  <a:pt x="6150027" y="2854562"/>
                                  <a:pt x="6149229" y="2854562"/>
                                </a:cubicBezTo>
                                <a:lnTo>
                                  <a:pt x="6148430" y="2854562"/>
                                </a:lnTo>
                                <a:lnTo>
                                  <a:pt x="6131663" y="2849771"/>
                                </a:lnTo>
                                <a:cubicBezTo>
                                  <a:pt x="6130465" y="2849372"/>
                                  <a:pt x="6129667" y="2848174"/>
                                  <a:pt x="6129667" y="2846976"/>
                                </a:cubicBezTo>
                                <a:cubicBezTo>
                                  <a:pt x="6130066" y="2845779"/>
                                  <a:pt x="6131264" y="2844980"/>
                                  <a:pt x="6132461" y="2845380"/>
                                </a:cubicBezTo>
                                <a:close/>
                                <a:moveTo>
                                  <a:pt x="6220286" y="2834601"/>
                                </a:moveTo>
                                <a:cubicBezTo>
                                  <a:pt x="6221085" y="2834202"/>
                                  <a:pt x="6222681" y="2834202"/>
                                  <a:pt x="6223081" y="2835400"/>
                                </a:cubicBezTo>
                                <a:cubicBezTo>
                                  <a:pt x="6223480" y="2836198"/>
                                  <a:pt x="6223480" y="2837795"/>
                                  <a:pt x="6222282" y="2838194"/>
                                </a:cubicBezTo>
                                <a:lnTo>
                                  <a:pt x="6207112" y="2846978"/>
                                </a:lnTo>
                                <a:lnTo>
                                  <a:pt x="6206313" y="2847377"/>
                                </a:lnTo>
                                <a:cubicBezTo>
                                  <a:pt x="6205515" y="2847377"/>
                                  <a:pt x="6204716" y="2846978"/>
                                  <a:pt x="6204317" y="2846179"/>
                                </a:cubicBezTo>
                                <a:cubicBezTo>
                                  <a:pt x="6203519" y="2845381"/>
                                  <a:pt x="6203918" y="2844183"/>
                                  <a:pt x="6205116" y="2843385"/>
                                </a:cubicBezTo>
                                <a:close/>
                                <a:moveTo>
                                  <a:pt x="6141644" y="2829412"/>
                                </a:moveTo>
                                <a:lnTo>
                                  <a:pt x="6155617" y="2840191"/>
                                </a:lnTo>
                                <a:cubicBezTo>
                                  <a:pt x="6156415" y="2840590"/>
                                  <a:pt x="6156814" y="2842187"/>
                                  <a:pt x="6156016" y="2842986"/>
                                </a:cubicBezTo>
                                <a:cubicBezTo>
                                  <a:pt x="6155617" y="2843385"/>
                                  <a:pt x="6154818" y="2843784"/>
                                  <a:pt x="6154419" y="2843784"/>
                                </a:cubicBezTo>
                                <a:cubicBezTo>
                                  <a:pt x="6154020" y="2843784"/>
                                  <a:pt x="6153221" y="2843784"/>
                                  <a:pt x="6152822" y="2843385"/>
                                </a:cubicBezTo>
                                <a:lnTo>
                                  <a:pt x="6139248" y="2832606"/>
                                </a:lnTo>
                                <a:cubicBezTo>
                                  <a:pt x="6138450" y="2832206"/>
                                  <a:pt x="6138051" y="2830610"/>
                                  <a:pt x="6138849" y="2829811"/>
                                </a:cubicBezTo>
                                <a:cubicBezTo>
                                  <a:pt x="6139248" y="2829013"/>
                                  <a:pt x="6140845" y="2828614"/>
                                  <a:pt x="6141644" y="2829412"/>
                                </a:cubicBezTo>
                                <a:close/>
                                <a:moveTo>
                                  <a:pt x="6210306" y="2820629"/>
                                </a:moveTo>
                                <a:cubicBezTo>
                                  <a:pt x="6211105" y="2821028"/>
                                  <a:pt x="6211504" y="2822625"/>
                                  <a:pt x="6210705" y="2823423"/>
                                </a:cubicBezTo>
                                <a:lnTo>
                                  <a:pt x="6199927" y="2837396"/>
                                </a:lnTo>
                                <a:cubicBezTo>
                                  <a:pt x="6199528" y="2837796"/>
                                  <a:pt x="6198729" y="2838195"/>
                                  <a:pt x="6198329" y="2838195"/>
                                </a:cubicBezTo>
                                <a:cubicBezTo>
                                  <a:pt x="6197930" y="2838195"/>
                                  <a:pt x="6197132" y="2838195"/>
                                  <a:pt x="6196732" y="2837796"/>
                                </a:cubicBezTo>
                                <a:cubicBezTo>
                                  <a:pt x="6195934" y="2836997"/>
                                  <a:pt x="6195535" y="2835400"/>
                                  <a:pt x="6196732" y="2835001"/>
                                </a:cubicBezTo>
                                <a:lnTo>
                                  <a:pt x="6207512" y="2821028"/>
                                </a:lnTo>
                                <a:cubicBezTo>
                                  <a:pt x="6207911" y="2820230"/>
                                  <a:pt x="6209508" y="2819831"/>
                                  <a:pt x="6210306" y="2820629"/>
                                </a:cubicBezTo>
                                <a:close/>
                                <a:moveTo>
                                  <a:pt x="6154018" y="2816637"/>
                                </a:moveTo>
                                <a:cubicBezTo>
                                  <a:pt x="6154817" y="2816238"/>
                                  <a:pt x="6156414" y="2816238"/>
                                  <a:pt x="6156813" y="2817436"/>
                                </a:cubicBezTo>
                                <a:lnTo>
                                  <a:pt x="6165596" y="2832606"/>
                                </a:lnTo>
                                <a:cubicBezTo>
                                  <a:pt x="6165995" y="2833405"/>
                                  <a:pt x="6165995" y="2835002"/>
                                  <a:pt x="6164797" y="2835401"/>
                                </a:cubicBezTo>
                                <a:lnTo>
                                  <a:pt x="6163999" y="2835800"/>
                                </a:lnTo>
                                <a:cubicBezTo>
                                  <a:pt x="6163201" y="2835800"/>
                                  <a:pt x="6162402" y="2835401"/>
                                  <a:pt x="6162003" y="2834602"/>
                                </a:cubicBezTo>
                                <a:lnTo>
                                  <a:pt x="6153220" y="2819432"/>
                                </a:lnTo>
                                <a:cubicBezTo>
                                  <a:pt x="6152820" y="2818633"/>
                                  <a:pt x="6152820" y="2817037"/>
                                  <a:pt x="6154018" y="2816637"/>
                                </a:cubicBezTo>
                                <a:close/>
                                <a:moveTo>
                                  <a:pt x="6192342" y="2811448"/>
                                </a:moveTo>
                                <a:cubicBezTo>
                                  <a:pt x="6193540" y="2811847"/>
                                  <a:pt x="6194339" y="2813044"/>
                                  <a:pt x="6193940" y="2814242"/>
                                </a:cubicBezTo>
                                <a:lnTo>
                                  <a:pt x="6189148" y="2831009"/>
                                </a:lnTo>
                                <a:cubicBezTo>
                                  <a:pt x="6189148" y="2831808"/>
                                  <a:pt x="6188350" y="2832606"/>
                                  <a:pt x="6187551" y="2832606"/>
                                </a:cubicBezTo>
                                <a:lnTo>
                                  <a:pt x="6186753" y="2832606"/>
                                </a:lnTo>
                                <a:cubicBezTo>
                                  <a:pt x="6185555" y="2832207"/>
                                  <a:pt x="6185155" y="2831009"/>
                                  <a:pt x="6184756" y="2829812"/>
                                </a:cubicBezTo>
                                <a:lnTo>
                                  <a:pt x="6189547" y="2813044"/>
                                </a:lnTo>
                                <a:cubicBezTo>
                                  <a:pt x="6189947" y="2811847"/>
                                  <a:pt x="6191144" y="2811048"/>
                                  <a:pt x="6192342" y="2811448"/>
                                </a:cubicBezTo>
                                <a:close/>
                                <a:moveTo>
                                  <a:pt x="6172382" y="2809851"/>
                                </a:moveTo>
                                <a:cubicBezTo>
                                  <a:pt x="6173580" y="2809851"/>
                                  <a:pt x="6174777" y="2810649"/>
                                  <a:pt x="6174777" y="2811847"/>
                                </a:cubicBezTo>
                                <a:lnTo>
                                  <a:pt x="6177172" y="2829412"/>
                                </a:lnTo>
                                <a:cubicBezTo>
                                  <a:pt x="6177172" y="2830610"/>
                                  <a:pt x="6176374" y="2831808"/>
                                  <a:pt x="6175176" y="2831808"/>
                                </a:cubicBezTo>
                                <a:cubicBezTo>
                                  <a:pt x="6173979" y="2831808"/>
                                  <a:pt x="6173180" y="2831009"/>
                                  <a:pt x="6172781" y="2829812"/>
                                </a:cubicBezTo>
                                <a:lnTo>
                                  <a:pt x="6170385" y="2812246"/>
                                </a:lnTo>
                                <a:cubicBezTo>
                                  <a:pt x="6170385" y="2811048"/>
                                  <a:pt x="6171184" y="2809851"/>
                                  <a:pt x="6172382" y="2809851"/>
                                </a:cubicBezTo>
                                <a:close/>
                                <a:moveTo>
                                  <a:pt x="5216750" y="2785250"/>
                                </a:moveTo>
                                <a:cubicBezTo>
                                  <a:pt x="5224485" y="2787196"/>
                                  <a:pt x="5231471" y="2792086"/>
                                  <a:pt x="5235862" y="2799471"/>
                                </a:cubicBezTo>
                                <a:lnTo>
                                  <a:pt x="5230273" y="2803064"/>
                                </a:lnTo>
                                <a:cubicBezTo>
                                  <a:pt x="5222688" y="2791487"/>
                                  <a:pt x="5207518" y="2787895"/>
                                  <a:pt x="5195941" y="2795080"/>
                                </a:cubicBezTo>
                                <a:cubicBezTo>
                                  <a:pt x="5184364" y="2802266"/>
                                  <a:pt x="5181171" y="2817435"/>
                                  <a:pt x="5188755" y="2829013"/>
                                </a:cubicBezTo>
                                <a:lnTo>
                                  <a:pt x="5183167" y="2832606"/>
                                </a:lnTo>
                                <a:cubicBezTo>
                                  <a:pt x="5182767" y="2832207"/>
                                  <a:pt x="5182767" y="2831808"/>
                                  <a:pt x="5182368" y="2831408"/>
                                </a:cubicBezTo>
                                <a:cubicBezTo>
                                  <a:pt x="5173586" y="2816637"/>
                                  <a:pt x="5178376" y="2797475"/>
                                  <a:pt x="5193147" y="2788693"/>
                                </a:cubicBezTo>
                                <a:cubicBezTo>
                                  <a:pt x="5200532" y="2784302"/>
                                  <a:pt x="5209015" y="2783304"/>
                                  <a:pt x="5216750" y="2785250"/>
                                </a:cubicBezTo>
                                <a:close/>
                                <a:moveTo>
                                  <a:pt x="711773" y="2753564"/>
                                </a:moveTo>
                                <a:cubicBezTo>
                                  <a:pt x="714168" y="2753165"/>
                                  <a:pt x="716164" y="2754761"/>
                                  <a:pt x="716563" y="2757157"/>
                                </a:cubicBezTo>
                                <a:lnTo>
                                  <a:pt x="720156" y="2781508"/>
                                </a:lnTo>
                                <a:lnTo>
                                  <a:pt x="744507" y="2777915"/>
                                </a:lnTo>
                                <a:cubicBezTo>
                                  <a:pt x="746902" y="2777516"/>
                                  <a:pt x="748898" y="2779113"/>
                                  <a:pt x="749298" y="2781508"/>
                                </a:cubicBezTo>
                                <a:cubicBezTo>
                                  <a:pt x="749697" y="2783903"/>
                                  <a:pt x="748100" y="2785899"/>
                                  <a:pt x="745705" y="2786298"/>
                                </a:cubicBezTo>
                                <a:lnTo>
                                  <a:pt x="721354" y="2789891"/>
                                </a:lnTo>
                                <a:lnTo>
                                  <a:pt x="724946" y="2814243"/>
                                </a:lnTo>
                                <a:cubicBezTo>
                                  <a:pt x="725346" y="2816638"/>
                                  <a:pt x="723749" y="2818634"/>
                                  <a:pt x="721354" y="2819034"/>
                                </a:cubicBezTo>
                                <a:cubicBezTo>
                                  <a:pt x="718958" y="2819433"/>
                                  <a:pt x="716962" y="2817836"/>
                                  <a:pt x="716563" y="2815441"/>
                                </a:cubicBezTo>
                                <a:lnTo>
                                  <a:pt x="712970" y="2791089"/>
                                </a:lnTo>
                                <a:lnTo>
                                  <a:pt x="688619" y="2794681"/>
                                </a:lnTo>
                                <a:cubicBezTo>
                                  <a:pt x="686224" y="2795081"/>
                                  <a:pt x="684228" y="2793484"/>
                                  <a:pt x="683829" y="2791089"/>
                                </a:cubicBezTo>
                                <a:cubicBezTo>
                                  <a:pt x="683430" y="2788693"/>
                                  <a:pt x="685027" y="2786697"/>
                                  <a:pt x="687422" y="2786298"/>
                                </a:cubicBezTo>
                                <a:lnTo>
                                  <a:pt x="711773" y="2782705"/>
                                </a:lnTo>
                                <a:lnTo>
                                  <a:pt x="708180" y="2758354"/>
                                </a:lnTo>
                                <a:cubicBezTo>
                                  <a:pt x="707781" y="2755959"/>
                                  <a:pt x="709378" y="2753963"/>
                                  <a:pt x="711773" y="2753564"/>
                                </a:cubicBezTo>
                                <a:close/>
                                <a:moveTo>
                                  <a:pt x="3284640" y="2751968"/>
                                </a:moveTo>
                                <a:cubicBezTo>
                                  <a:pt x="3285835" y="2751968"/>
                                  <a:pt x="3287030" y="2752766"/>
                                  <a:pt x="3287030" y="2753964"/>
                                </a:cubicBezTo>
                                <a:lnTo>
                                  <a:pt x="3289424" y="2771529"/>
                                </a:lnTo>
                                <a:cubicBezTo>
                                  <a:pt x="3289424" y="2772727"/>
                                  <a:pt x="3288627" y="2773925"/>
                                  <a:pt x="3287429" y="2773925"/>
                                </a:cubicBezTo>
                                <a:cubicBezTo>
                                  <a:pt x="3286235" y="2773925"/>
                                  <a:pt x="3285039" y="2773126"/>
                                  <a:pt x="3285039" y="2771929"/>
                                </a:cubicBezTo>
                                <a:lnTo>
                                  <a:pt x="3282642" y="2754363"/>
                                </a:lnTo>
                                <a:cubicBezTo>
                                  <a:pt x="3282642" y="2753165"/>
                                  <a:pt x="3283439" y="2751968"/>
                                  <a:pt x="3284640" y="2751968"/>
                                </a:cubicBezTo>
                                <a:close/>
                                <a:moveTo>
                                  <a:pt x="3273060" y="2751169"/>
                                </a:moveTo>
                                <a:cubicBezTo>
                                  <a:pt x="3274257" y="2751568"/>
                                  <a:pt x="3275055" y="2752765"/>
                                  <a:pt x="3274257" y="2753963"/>
                                </a:cubicBezTo>
                                <a:lnTo>
                                  <a:pt x="3269466" y="2770730"/>
                                </a:lnTo>
                                <a:cubicBezTo>
                                  <a:pt x="3269466" y="2771529"/>
                                  <a:pt x="3268667" y="2772327"/>
                                  <a:pt x="3267871" y="2772327"/>
                                </a:cubicBezTo>
                                <a:lnTo>
                                  <a:pt x="3267069" y="2772327"/>
                                </a:lnTo>
                                <a:cubicBezTo>
                                  <a:pt x="3265871" y="2771928"/>
                                  <a:pt x="3265077" y="2770730"/>
                                  <a:pt x="3265475" y="2769533"/>
                                </a:cubicBezTo>
                                <a:lnTo>
                                  <a:pt x="3270263" y="2752765"/>
                                </a:lnTo>
                                <a:cubicBezTo>
                                  <a:pt x="3270661" y="2751568"/>
                                  <a:pt x="3271857" y="2750769"/>
                                  <a:pt x="3273060" y="2751169"/>
                                </a:cubicBezTo>
                                <a:close/>
                                <a:moveTo>
                                  <a:pt x="3295409" y="2748773"/>
                                </a:moveTo>
                                <a:cubicBezTo>
                                  <a:pt x="3296208" y="2748374"/>
                                  <a:pt x="3297808" y="2748374"/>
                                  <a:pt x="3298207" y="2749572"/>
                                </a:cubicBezTo>
                                <a:lnTo>
                                  <a:pt x="3306988" y="2764742"/>
                                </a:lnTo>
                                <a:cubicBezTo>
                                  <a:pt x="3307389" y="2765541"/>
                                  <a:pt x="3307389" y="2767138"/>
                                  <a:pt x="3306191" y="2767537"/>
                                </a:cubicBezTo>
                                <a:lnTo>
                                  <a:pt x="3305394" y="2767936"/>
                                </a:lnTo>
                                <a:cubicBezTo>
                                  <a:pt x="3304598" y="2767936"/>
                                  <a:pt x="3303800" y="2767537"/>
                                  <a:pt x="3303395" y="2766738"/>
                                </a:cubicBezTo>
                                <a:lnTo>
                                  <a:pt x="3294615" y="2751568"/>
                                </a:lnTo>
                                <a:cubicBezTo>
                                  <a:pt x="3294214" y="2750769"/>
                                  <a:pt x="3294214" y="2749173"/>
                                  <a:pt x="3295409" y="2748773"/>
                                </a:cubicBezTo>
                                <a:close/>
                                <a:moveTo>
                                  <a:pt x="3263080" y="2746378"/>
                                </a:moveTo>
                                <a:cubicBezTo>
                                  <a:pt x="3264281" y="2747176"/>
                                  <a:pt x="3264281" y="2748374"/>
                                  <a:pt x="3263881" y="2749172"/>
                                </a:cubicBezTo>
                                <a:lnTo>
                                  <a:pt x="3253107" y="2763145"/>
                                </a:lnTo>
                                <a:cubicBezTo>
                                  <a:pt x="3252706" y="2763544"/>
                                  <a:pt x="3251906" y="2763944"/>
                                  <a:pt x="3251509" y="2763944"/>
                                </a:cubicBezTo>
                                <a:cubicBezTo>
                                  <a:pt x="3251106" y="2763944"/>
                                  <a:pt x="3250309" y="2763944"/>
                                  <a:pt x="3249911" y="2763544"/>
                                </a:cubicBezTo>
                                <a:cubicBezTo>
                                  <a:pt x="3249112" y="2763145"/>
                                  <a:pt x="3248710" y="2761548"/>
                                  <a:pt x="3249512" y="2760750"/>
                                </a:cubicBezTo>
                                <a:lnTo>
                                  <a:pt x="3260291" y="2746777"/>
                                </a:lnTo>
                                <a:cubicBezTo>
                                  <a:pt x="3260691" y="2745979"/>
                                  <a:pt x="3262284" y="2745580"/>
                                  <a:pt x="3263080" y="2746378"/>
                                </a:cubicBezTo>
                                <a:close/>
                                <a:moveTo>
                                  <a:pt x="1940312" y="2746079"/>
                                </a:moveTo>
                                <a:cubicBezTo>
                                  <a:pt x="1942906" y="2745480"/>
                                  <a:pt x="1946300" y="2745380"/>
                                  <a:pt x="1949693" y="2747177"/>
                                </a:cubicBezTo>
                                <a:cubicBezTo>
                                  <a:pt x="1957277" y="2751169"/>
                                  <a:pt x="1956879" y="2758753"/>
                                  <a:pt x="1956879" y="2759153"/>
                                </a:cubicBezTo>
                                <a:cubicBezTo>
                                  <a:pt x="1956879" y="2759153"/>
                                  <a:pt x="1956879" y="2761947"/>
                                  <a:pt x="1960472" y="2763943"/>
                                </a:cubicBezTo>
                                <a:cubicBezTo>
                                  <a:pt x="1964065" y="2765540"/>
                                  <a:pt x="1966460" y="2763943"/>
                                  <a:pt x="1966460" y="2763943"/>
                                </a:cubicBezTo>
                                <a:lnTo>
                                  <a:pt x="1966859" y="2763943"/>
                                </a:lnTo>
                                <a:lnTo>
                                  <a:pt x="1967258" y="2763544"/>
                                </a:lnTo>
                                <a:cubicBezTo>
                                  <a:pt x="1969254" y="2762346"/>
                                  <a:pt x="1974045" y="2759951"/>
                                  <a:pt x="1980433" y="2763145"/>
                                </a:cubicBezTo>
                                <a:cubicBezTo>
                                  <a:pt x="1987218" y="2766737"/>
                                  <a:pt x="1987617" y="2774322"/>
                                  <a:pt x="1987617" y="2774721"/>
                                </a:cubicBezTo>
                                <a:lnTo>
                                  <a:pt x="1987617" y="2775121"/>
                                </a:lnTo>
                                <a:cubicBezTo>
                                  <a:pt x="1987617" y="2775121"/>
                                  <a:pt x="1987617" y="2777915"/>
                                  <a:pt x="1991211" y="2779911"/>
                                </a:cubicBezTo>
                                <a:cubicBezTo>
                                  <a:pt x="1994804" y="2781907"/>
                                  <a:pt x="1997597" y="2779911"/>
                                  <a:pt x="1997597" y="2779911"/>
                                </a:cubicBezTo>
                                <a:lnTo>
                                  <a:pt x="1997998" y="2779911"/>
                                </a:lnTo>
                                <a:cubicBezTo>
                                  <a:pt x="1998397" y="2779512"/>
                                  <a:pt x="2005582" y="2775520"/>
                                  <a:pt x="2011970" y="2779113"/>
                                </a:cubicBezTo>
                                <a:cubicBezTo>
                                  <a:pt x="2019554" y="2783105"/>
                                  <a:pt x="2019155" y="2790690"/>
                                  <a:pt x="2019155" y="2791090"/>
                                </a:cubicBezTo>
                                <a:cubicBezTo>
                                  <a:pt x="2019155" y="2791090"/>
                                  <a:pt x="2019155" y="2793884"/>
                                  <a:pt x="2022748" y="2795880"/>
                                </a:cubicBezTo>
                                <a:cubicBezTo>
                                  <a:pt x="2023946" y="2796279"/>
                                  <a:pt x="2024744" y="2796678"/>
                                  <a:pt x="2025943" y="2796678"/>
                                </a:cubicBezTo>
                                <a:lnTo>
                                  <a:pt x="2030334" y="2797078"/>
                                </a:lnTo>
                                <a:cubicBezTo>
                                  <a:pt x="2032329" y="2797078"/>
                                  <a:pt x="2033926" y="2799074"/>
                                  <a:pt x="2033926" y="2801070"/>
                                </a:cubicBezTo>
                                <a:cubicBezTo>
                                  <a:pt x="2033526" y="2803066"/>
                                  <a:pt x="2031930" y="2804662"/>
                                  <a:pt x="2028337" y="2805062"/>
                                </a:cubicBezTo>
                                <a:lnTo>
                                  <a:pt x="2022349" y="2804662"/>
                                </a:lnTo>
                                <a:cubicBezTo>
                                  <a:pt x="2020753" y="2804263"/>
                                  <a:pt x="2019155" y="2803864"/>
                                  <a:pt x="2017558" y="2803066"/>
                                </a:cubicBezTo>
                                <a:cubicBezTo>
                                  <a:pt x="2009974" y="2799074"/>
                                  <a:pt x="2010373" y="2791489"/>
                                  <a:pt x="2010373" y="2791090"/>
                                </a:cubicBezTo>
                                <a:cubicBezTo>
                                  <a:pt x="2010373" y="2791090"/>
                                  <a:pt x="2010772" y="2788294"/>
                                  <a:pt x="2007179" y="2786298"/>
                                </a:cubicBezTo>
                                <a:cubicBezTo>
                                  <a:pt x="2004385" y="2784701"/>
                                  <a:pt x="2000792" y="2786298"/>
                                  <a:pt x="2000393" y="2786697"/>
                                </a:cubicBezTo>
                                <a:cubicBezTo>
                                  <a:pt x="1999195" y="2787496"/>
                                  <a:pt x="1993606" y="2790690"/>
                                  <a:pt x="1986819" y="2787097"/>
                                </a:cubicBezTo>
                                <a:cubicBezTo>
                                  <a:pt x="1980033" y="2783504"/>
                                  <a:pt x="1979633" y="2777117"/>
                                  <a:pt x="1979633" y="2775520"/>
                                </a:cubicBezTo>
                                <a:cubicBezTo>
                                  <a:pt x="1979234" y="2775121"/>
                                  <a:pt x="1978835" y="2771927"/>
                                  <a:pt x="1976041" y="2770330"/>
                                </a:cubicBezTo>
                                <a:cubicBezTo>
                                  <a:pt x="1972847" y="2768733"/>
                                  <a:pt x="1970851" y="2769931"/>
                                  <a:pt x="1970053" y="2770330"/>
                                </a:cubicBezTo>
                                <a:lnTo>
                                  <a:pt x="1969653" y="2770330"/>
                                </a:lnTo>
                                <a:cubicBezTo>
                                  <a:pt x="1968456" y="2771129"/>
                                  <a:pt x="1963266" y="2774322"/>
                                  <a:pt x="1956080" y="2770729"/>
                                </a:cubicBezTo>
                                <a:cubicBezTo>
                                  <a:pt x="1948495" y="2766737"/>
                                  <a:pt x="1948894" y="2759552"/>
                                  <a:pt x="1948894" y="2758753"/>
                                </a:cubicBezTo>
                                <a:cubicBezTo>
                                  <a:pt x="1949294" y="2758753"/>
                                  <a:pt x="1948894" y="2755560"/>
                                  <a:pt x="1945701" y="2753963"/>
                                </a:cubicBezTo>
                                <a:cubicBezTo>
                                  <a:pt x="1942906" y="2752366"/>
                                  <a:pt x="1939313" y="2753963"/>
                                  <a:pt x="1938914" y="2754362"/>
                                </a:cubicBezTo>
                                <a:cubicBezTo>
                                  <a:pt x="1937717" y="2755161"/>
                                  <a:pt x="1932128" y="2758354"/>
                                  <a:pt x="1925341" y="2754761"/>
                                </a:cubicBezTo>
                                <a:lnTo>
                                  <a:pt x="1922946" y="2753165"/>
                                </a:lnTo>
                                <a:cubicBezTo>
                                  <a:pt x="1920950" y="2752366"/>
                                  <a:pt x="1920152" y="2749971"/>
                                  <a:pt x="1921350" y="2747975"/>
                                </a:cubicBezTo>
                                <a:cubicBezTo>
                                  <a:pt x="1922148" y="2745979"/>
                                  <a:pt x="1924543" y="2745181"/>
                                  <a:pt x="1926539" y="2746378"/>
                                </a:cubicBezTo>
                                <a:lnTo>
                                  <a:pt x="1928934" y="2747975"/>
                                </a:lnTo>
                                <a:cubicBezTo>
                                  <a:pt x="1932527" y="2749971"/>
                                  <a:pt x="1935321" y="2747975"/>
                                  <a:pt x="1935321" y="2747975"/>
                                </a:cubicBezTo>
                                <a:lnTo>
                                  <a:pt x="1935721" y="2747975"/>
                                </a:lnTo>
                                <a:cubicBezTo>
                                  <a:pt x="1935921" y="2747775"/>
                                  <a:pt x="1937717" y="2746677"/>
                                  <a:pt x="1940312" y="2746079"/>
                                </a:cubicBezTo>
                                <a:close/>
                                <a:moveTo>
                                  <a:pt x="6491741" y="2743984"/>
                                </a:moveTo>
                                <a:cubicBezTo>
                                  <a:pt x="6492939" y="2743584"/>
                                  <a:pt x="6494137" y="2744383"/>
                                  <a:pt x="6494536" y="2745580"/>
                                </a:cubicBezTo>
                                <a:cubicBezTo>
                                  <a:pt x="6496133" y="2753165"/>
                                  <a:pt x="6504117" y="2758355"/>
                                  <a:pt x="6512100" y="2756359"/>
                                </a:cubicBezTo>
                                <a:cubicBezTo>
                                  <a:pt x="6513298" y="2755960"/>
                                  <a:pt x="6514496" y="2756758"/>
                                  <a:pt x="6515294" y="2757956"/>
                                </a:cubicBezTo>
                                <a:cubicBezTo>
                                  <a:pt x="6515693" y="2759153"/>
                                  <a:pt x="6514895" y="2760351"/>
                                  <a:pt x="6514096" y="2760750"/>
                                </a:cubicBezTo>
                                <a:lnTo>
                                  <a:pt x="6513697" y="2760750"/>
                                </a:lnTo>
                                <a:cubicBezTo>
                                  <a:pt x="6509306" y="2761948"/>
                                  <a:pt x="6504915" y="2761548"/>
                                  <a:pt x="6500923" y="2759552"/>
                                </a:cubicBezTo>
                                <a:cubicBezTo>
                                  <a:pt x="6495733" y="2773924"/>
                                  <a:pt x="6485753" y="2785101"/>
                                  <a:pt x="6472181" y="2791889"/>
                                </a:cubicBezTo>
                                <a:cubicBezTo>
                                  <a:pt x="6458608" y="2798675"/>
                                  <a:pt x="6443438" y="2799873"/>
                                  <a:pt x="6429066" y="2795082"/>
                                </a:cubicBezTo>
                                <a:cubicBezTo>
                                  <a:pt x="6428268" y="2799473"/>
                                  <a:pt x="6425873" y="2803465"/>
                                  <a:pt x="6422280" y="2806260"/>
                                </a:cubicBezTo>
                                <a:lnTo>
                                  <a:pt x="6421881" y="2806659"/>
                                </a:lnTo>
                                <a:cubicBezTo>
                                  <a:pt x="6421082" y="2807058"/>
                                  <a:pt x="6419885" y="2806659"/>
                                  <a:pt x="6419086" y="2805861"/>
                                </a:cubicBezTo>
                                <a:cubicBezTo>
                                  <a:pt x="6418288" y="2805062"/>
                                  <a:pt x="6418288" y="2803465"/>
                                  <a:pt x="6419486" y="2802667"/>
                                </a:cubicBezTo>
                                <a:cubicBezTo>
                                  <a:pt x="6425474" y="2797477"/>
                                  <a:pt x="6426671" y="2788295"/>
                                  <a:pt x="6421482" y="2781908"/>
                                </a:cubicBezTo>
                                <a:cubicBezTo>
                                  <a:pt x="6420683" y="2781109"/>
                                  <a:pt x="6420683" y="2779512"/>
                                  <a:pt x="6421881" y="2778714"/>
                                </a:cubicBezTo>
                                <a:cubicBezTo>
                                  <a:pt x="6422679" y="2777916"/>
                                  <a:pt x="6424276" y="2777916"/>
                                  <a:pt x="6425074" y="2779113"/>
                                </a:cubicBezTo>
                                <a:cubicBezTo>
                                  <a:pt x="6427869" y="2782706"/>
                                  <a:pt x="6429466" y="2786698"/>
                                  <a:pt x="6429466" y="2790691"/>
                                </a:cubicBezTo>
                                <a:lnTo>
                                  <a:pt x="6429865" y="2790691"/>
                                </a:lnTo>
                                <a:cubicBezTo>
                                  <a:pt x="6443438" y="2795082"/>
                                  <a:pt x="6457410" y="2794284"/>
                                  <a:pt x="6470185" y="2787896"/>
                                </a:cubicBezTo>
                                <a:cubicBezTo>
                                  <a:pt x="6482560" y="2781508"/>
                                  <a:pt x="6492141" y="2770730"/>
                                  <a:pt x="6496532" y="2757556"/>
                                </a:cubicBezTo>
                                <a:lnTo>
                                  <a:pt x="6496532" y="2757157"/>
                                </a:lnTo>
                                <a:cubicBezTo>
                                  <a:pt x="6493338" y="2754762"/>
                                  <a:pt x="6491342" y="2751169"/>
                                  <a:pt x="6490145" y="2746778"/>
                                </a:cubicBezTo>
                                <a:cubicBezTo>
                                  <a:pt x="6489745" y="2745580"/>
                                  <a:pt x="6490544" y="2744383"/>
                                  <a:pt x="6491741" y="2743984"/>
                                </a:cubicBezTo>
                                <a:close/>
                                <a:moveTo>
                                  <a:pt x="3306988" y="2740790"/>
                                </a:moveTo>
                                <a:lnTo>
                                  <a:pt x="3321359" y="2751569"/>
                                </a:lnTo>
                                <a:cubicBezTo>
                                  <a:pt x="3322162" y="2751969"/>
                                  <a:pt x="3322556" y="2753565"/>
                                  <a:pt x="3321752" y="2754364"/>
                                </a:cubicBezTo>
                                <a:cubicBezTo>
                                  <a:pt x="3321359" y="2754763"/>
                                  <a:pt x="3320560" y="2755162"/>
                                  <a:pt x="3320162" y="2755162"/>
                                </a:cubicBezTo>
                                <a:cubicBezTo>
                                  <a:pt x="3319765" y="2755162"/>
                                  <a:pt x="3318963" y="2755162"/>
                                  <a:pt x="3318565" y="2754763"/>
                                </a:cubicBezTo>
                                <a:lnTo>
                                  <a:pt x="3304598" y="2743984"/>
                                </a:lnTo>
                                <a:cubicBezTo>
                                  <a:pt x="3303800" y="2743584"/>
                                  <a:pt x="3303394" y="2741988"/>
                                  <a:pt x="3304193" y="2741189"/>
                                </a:cubicBezTo>
                                <a:cubicBezTo>
                                  <a:pt x="3304598" y="2740391"/>
                                  <a:pt x="3306191" y="2739992"/>
                                  <a:pt x="3306988" y="2740790"/>
                                </a:cubicBezTo>
                                <a:close/>
                                <a:moveTo>
                                  <a:pt x="3252706" y="2736797"/>
                                </a:moveTo>
                                <a:cubicBezTo>
                                  <a:pt x="3253505" y="2736398"/>
                                  <a:pt x="3255101" y="2736398"/>
                                  <a:pt x="3255500" y="2737596"/>
                                </a:cubicBezTo>
                                <a:cubicBezTo>
                                  <a:pt x="3256298" y="2738394"/>
                                  <a:pt x="3255900" y="2739991"/>
                                  <a:pt x="3254702" y="2740390"/>
                                </a:cubicBezTo>
                                <a:lnTo>
                                  <a:pt x="3239525" y="2749174"/>
                                </a:lnTo>
                                <a:lnTo>
                                  <a:pt x="3238729" y="2749573"/>
                                </a:lnTo>
                                <a:cubicBezTo>
                                  <a:pt x="3237929" y="2749573"/>
                                  <a:pt x="3237134" y="2749174"/>
                                  <a:pt x="3236735" y="2748375"/>
                                </a:cubicBezTo>
                                <a:cubicBezTo>
                                  <a:pt x="3236336" y="2747577"/>
                                  <a:pt x="3236336" y="2745980"/>
                                  <a:pt x="3237533" y="2745581"/>
                                </a:cubicBezTo>
                                <a:close/>
                                <a:moveTo>
                                  <a:pt x="3311778" y="2729612"/>
                                </a:moveTo>
                                <a:lnTo>
                                  <a:pt x="3328546" y="2734403"/>
                                </a:lnTo>
                                <a:cubicBezTo>
                                  <a:pt x="3329745" y="2734802"/>
                                  <a:pt x="3330145" y="2736000"/>
                                  <a:pt x="3329745" y="2737197"/>
                                </a:cubicBezTo>
                                <a:cubicBezTo>
                                  <a:pt x="3329745" y="2737996"/>
                                  <a:pt x="3328948" y="2738794"/>
                                  <a:pt x="3328148" y="2738794"/>
                                </a:cubicBezTo>
                                <a:lnTo>
                                  <a:pt x="3327349" y="2738794"/>
                                </a:lnTo>
                                <a:lnTo>
                                  <a:pt x="3310580" y="2734003"/>
                                </a:lnTo>
                                <a:cubicBezTo>
                                  <a:pt x="3309385" y="2733604"/>
                                  <a:pt x="3308587" y="2732406"/>
                                  <a:pt x="3308984" y="2731208"/>
                                </a:cubicBezTo>
                                <a:cubicBezTo>
                                  <a:pt x="3309385" y="2730011"/>
                                  <a:pt x="3310580" y="2729212"/>
                                  <a:pt x="3311778" y="2729612"/>
                                </a:cubicBezTo>
                                <a:close/>
                                <a:moveTo>
                                  <a:pt x="3249911" y="2725221"/>
                                </a:moveTo>
                                <a:cubicBezTo>
                                  <a:pt x="3251106" y="2725221"/>
                                  <a:pt x="3252307" y="2726019"/>
                                  <a:pt x="3252307" y="2727217"/>
                                </a:cubicBezTo>
                                <a:cubicBezTo>
                                  <a:pt x="3252307" y="2728414"/>
                                  <a:pt x="3251509" y="2729213"/>
                                  <a:pt x="3250309" y="2729612"/>
                                </a:cubicBezTo>
                                <a:lnTo>
                                  <a:pt x="3232745" y="2732008"/>
                                </a:lnTo>
                                <a:cubicBezTo>
                                  <a:pt x="3231546" y="2732008"/>
                                  <a:pt x="3230354" y="2731210"/>
                                  <a:pt x="3230354" y="2730012"/>
                                </a:cubicBezTo>
                                <a:cubicBezTo>
                                  <a:pt x="3230354" y="2728813"/>
                                  <a:pt x="3231149" y="2727616"/>
                                  <a:pt x="3232348" y="2727616"/>
                                </a:cubicBezTo>
                                <a:close/>
                                <a:moveTo>
                                  <a:pt x="3328948" y="2714842"/>
                                </a:moveTo>
                                <a:cubicBezTo>
                                  <a:pt x="3330145" y="2714842"/>
                                  <a:pt x="3331342" y="2715640"/>
                                  <a:pt x="3331342" y="2716838"/>
                                </a:cubicBezTo>
                                <a:cubicBezTo>
                                  <a:pt x="3331342" y="2718036"/>
                                  <a:pt x="3330543" y="2719233"/>
                                  <a:pt x="3329348" y="2719233"/>
                                </a:cubicBezTo>
                                <a:lnTo>
                                  <a:pt x="3311778" y="2721629"/>
                                </a:lnTo>
                                <a:cubicBezTo>
                                  <a:pt x="3310584" y="2721629"/>
                                  <a:pt x="3309385" y="2720831"/>
                                  <a:pt x="3309385" y="2719633"/>
                                </a:cubicBezTo>
                                <a:cubicBezTo>
                                  <a:pt x="3309385" y="2718435"/>
                                  <a:pt x="3310184" y="2717237"/>
                                  <a:pt x="3311380" y="2717237"/>
                                </a:cubicBezTo>
                                <a:close/>
                                <a:moveTo>
                                  <a:pt x="1957078" y="2713744"/>
                                </a:moveTo>
                                <a:cubicBezTo>
                                  <a:pt x="1959673" y="2713145"/>
                                  <a:pt x="1963066" y="2713045"/>
                                  <a:pt x="1966460" y="2714842"/>
                                </a:cubicBezTo>
                                <a:cubicBezTo>
                                  <a:pt x="1974045" y="2718834"/>
                                  <a:pt x="1973645" y="2726418"/>
                                  <a:pt x="1973645" y="2726817"/>
                                </a:cubicBezTo>
                                <a:cubicBezTo>
                                  <a:pt x="1973645" y="2726817"/>
                                  <a:pt x="1973645" y="2729612"/>
                                  <a:pt x="1977238" y="2731608"/>
                                </a:cubicBezTo>
                                <a:cubicBezTo>
                                  <a:pt x="1980831" y="2733205"/>
                                  <a:pt x="1983226" y="2731608"/>
                                  <a:pt x="1983226" y="2731608"/>
                                </a:cubicBezTo>
                                <a:lnTo>
                                  <a:pt x="1983625" y="2731608"/>
                                </a:lnTo>
                                <a:lnTo>
                                  <a:pt x="1984024" y="2731209"/>
                                </a:lnTo>
                                <a:cubicBezTo>
                                  <a:pt x="1986020" y="2730011"/>
                                  <a:pt x="1990812" y="2727616"/>
                                  <a:pt x="1997198" y="2730809"/>
                                </a:cubicBezTo>
                                <a:cubicBezTo>
                                  <a:pt x="2003985" y="2734402"/>
                                  <a:pt x="2004385" y="2741987"/>
                                  <a:pt x="2004385" y="2742386"/>
                                </a:cubicBezTo>
                                <a:lnTo>
                                  <a:pt x="2004385" y="2742785"/>
                                </a:lnTo>
                                <a:cubicBezTo>
                                  <a:pt x="2004385" y="2742785"/>
                                  <a:pt x="2004385" y="2745580"/>
                                  <a:pt x="2007977" y="2747576"/>
                                </a:cubicBezTo>
                                <a:cubicBezTo>
                                  <a:pt x="2011570" y="2749572"/>
                                  <a:pt x="2014364" y="2747576"/>
                                  <a:pt x="2014364" y="2747576"/>
                                </a:cubicBezTo>
                                <a:lnTo>
                                  <a:pt x="2014764" y="2747576"/>
                                </a:lnTo>
                                <a:cubicBezTo>
                                  <a:pt x="2015163" y="2747177"/>
                                  <a:pt x="2022348" y="2743185"/>
                                  <a:pt x="2028736" y="2746777"/>
                                </a:cubicBezTo>
                                <a:cubicBezTo>
                                  <a:pt x="2036321" y="2750769"/>
                                  <a:pt x="2035922" y="2758355"/>
                                  <a:pt x="2035922" y="2758754"/>
                                </a:cubicBezTo>
                                <a:cubicBezTo>
                                  <a:pt x="2035922" y="2758754"/>
                                  <a:pt x="2035922" y="2761549"/>
                                  <a:pt x="2039515" y="2763545"/>
                                </a:cubicBezTo>
                                <a:cubicBezTo>
                                  <a:pt x="2040713" y="2763944"/>
                                  <a:pt x="2041511" y="2764343"/>
                                  <a:pt x="2042708" y="2764343"/>
                                </a:cubicBezTo>
                                <a:lnTo>
                                  <a:pt x="2047100" y="2764742"/>
                                </a:lnTo>
                                <a:cubicBezTo>
                                  <a:pt x="2049096" y="2764742"/>
                                  <a:pt x="2050692" y="2766738"/>
                                  <a:pt x="2050692" y="2768734"/>
                                </a:cubicBezTo>
                                <a:cubicBezTo>
                                  <a:pt x="2050692" y="2771130"/>
                                  <a:pt x="2049096" y="2772726"/>
                                  <a:pt x="2045104" y="2772726"/>
                                </a:cubicBezTo>
                                <a:lnTo>
                                  <a:pt x="2039116" y="2772327"/>
                                </a:lnTo>
                                <a:cubicBezTo>
                                  <a:pt x="2037519" y="2771928"/>
                                  <a:pt x="2035922" y="2771529"/>
                                  <a:pt x="2034325" y="2770730"/>
                                </a:cubicBezTo>
                                <a:cubicBezTo>
                                  <a:pt x="2026740" y="2766738"/>
                                  <a:pt x="2027139" y="2759154"/>
                                  <a:pt x="2027139" y="2758754"/>
                                </a:cubicBezTo>
                                <a:cubicBezTo>
                                  <a:pt x="2027139" y="2758754"/>
                                  <a:pt x="2027538" y="2755959"/>
                                  <a:pt x="2023945" y="2753963"/>
                                </a:cubicBezTo>
                                <a:cubicBezTo>
                                  <a:pt x="2021151" y="2752366"/>
                                  <a:pt x="2017558" y="2753963"/>
                                  <a:pt x="2017159" y="2754362"/>
                                </a:cubicBezTo>
                                <a:cubicBezTo>
                                  <a:pt x="2015961" y="2755161"/>
                                  <a:pt x="2010372" y="2758355"/>
                                  <a:pt x="2003586" y="2754761"/>
                                </a:cubicBezTo>
                                <a:cubicBezTo>
                                  <a:pt x="1996800" y="2751169"/>
                                  <a:pt x="1996401" y="2744781"/>
                                  <a:pt x="1996401" y="2743185"/>
                                </a:cubicBezTo>
                                <a:cubicBezTo>
                                  <a:pt x="1996000" y="2742785"/>
                                  <a:pt x="1995602" y="2739592"/>
                                  <a:pt x="1992807" y="2737995"/>
                                </a:cubicBezTo>
                                <a:cubicBezTo>
                                  <a:pt x="1989613" y="2736398"/>
                                  <a:pt x="1987617" y="2737596"/>
                                  <a:pt x="1986819" y="2737995"/>
                                </a:cubicBezTo>
                                <a:lnTo>
                                  <a:pt x="1986420" y="2737995"/>
                                </a:lnTo>
                                <a:cubicBezTo>
                                  <a:pt x="1985223" y="2738793"/>
                                  <a:pt x="1980032" y="2741987"/>
                                  <a:pt x="1972847" y="2738394"/>
                                </a:cubicBezTo>
                                <a:cubicBezTo>
                                  <a:pt x="1965262" y="2734402"/>
                                  <a:pt x="1965661" y="2727217"/>
                                  <a:pt x="1965661" y="2726418"/>
                                </a:cubicBezTo>
                                <a:cubicBezTo>
                                  <a:pt x="1966061" y="2726418"/>
                                  <a:pt x="1965661" y="2723225"/>
                                  <a:pt x="1962468" y="2721628"/>
                                </a:cubicBezTo>
                                <a:cubicBezTo>
                                  <a:pt x="1959673" y="2720031"/>
                                  <a:pt x="1956081" y="2721628"/>
                                  <a:pt x="1955681" y="2722027"/>
                                </a:cubicBezTo>
                                <a:cubicBezTo>
                                  <a:pt x="1954484" y="2722826"/>
                                  <a:pt x="1948894" y="2726019"/>
                                  <a:pt x="1942108" y="2722426"/>
                                </a:cubicBezTo>
                                <a:lnTo>
                                  <a:pt x="1939712" y="2720830"/>
                                </a:lnTo>
                                <a:cubicBezTo>
                                  <a:pt x="1937716" y="2720031"/>
                                  <a:pt x="1936918" y="2717636"/>
                                  <a:pt x="1938116" y="2715640"/>
                                </a:cubicBezTo>
                                <a:cubicBezTo>
                                  <a:pt x="1938914" y="2713644"/>
                                  <a:pt x="1941309" y="2712846"/>
                                  <a:pt x="1943305" y="2714043"/>
                                </a:cubicBezTo>
                                <a:lnTo>
                                  <a:pt x="1945700" y="2715640"/>
                                </a:lnTo>
                                <a:cubicBezTo>
                                  <a:pt x="1949294" y="2717636"/>
                                  <a:pt x="1952089" y="2715640"/>
                                  <a:pt x="1952089" y="2715640"/>
                                </a:cubicBezTo>
                                <a:lnTo>
                                  <a:pt x="1952487" y="2715640"/>
                                </a:lnTo>
                                <a:cubicBezTo>
                                  <a:pt x="1952687" y="2715440"/>
                                  <a:pt x="1954483" y="2714342"/>
                                  <a:pt x="1957078" y="2713744"/>
                                </a:cubicBezTo>
                                <a:close/>
                                <a:moveTo>
                                  <a:pt x="3234339" y="2708056"/>
                                </a:moveTo>
                                <a:lnTo>
                                  <a:pt x="3251106" y="2712847"/>
                                </a:lnTo>
                                <a:cubicBezTo>
                                  <a:pt x="3252306" y="2713246"/>
                                  <a:pt x="3253102" y="2714444"/>
                                  <a:pt x="3252705" y="2715641"/>
                                </a:cubicBezTo>
                                <a:cubicBezTo>
                                  <a:pt x="3252705" y="2716440"/>
                                  <a:pt x="3251906" y="2717238"/>
                                  <a:pt x="3251106" y="2717238"/>
                                </a:cubicBezTo>
                                <a:lnTo>
                                  <a:pt x="3250309" y="2717238"/>
                                </a:lnTo>
                                <a:lnTo>
                                  <a:pt x="3233543" y="2712447"/>
                                </a:lnTo>
                                <a:cubicBezTo>
                                  <a:pt x="3232348" y="2712048"/>
                                  <a:pt x="3231546" y="2710850"/>
                                  <a:pt x="3231546" y="2709652"/>
                                </a:cubicBezTo>
                                <a:cubicBezTo>
                                  <a:pt x="3231949" y="2708455"/>
                                  <a:pt x="3233144" y="2707656"/>
                                  <a:pt x="3234339" y="2708056"/>
                                </a:cubicBezTo>
                                <a:close/>
                                <a:moveTo>
                                  <a:pt x="3322159" y="2697277"/>
                                </a:moveTo>
                                <a:cubicBezTo>
                                  <a:pt x="3322956" y="2696877"/>
                                  <a:pt x="3324554" y="2696877"/>
                                  <a:pt x="3324954" y="2698075"/>
                                </a:cubicBezTo>
                                <a:cubicBezTo>
                                  <a:pt x="3325350" y="2698873"/>
                                  <a:pt x="3325350" y="2700470"/>
                                  <a:pt x="3324152" y="2700869"/>
                                </a:cubicBezTo>
                                <a:lnTo>
                                  <a:pt x="3308985" y="2709653"/>
                                </a:lnTo>
                                <a:lnTo>
                                  <a:pt x="3308187" y="2710052"/>
                                </a:lnTo>
                                <a:cubicBezTo>
                                  <a:pt x="3307389" y="2710052"/>
                                  <a:pt x="3306587" y="2709653"/>
                                  <a:pt x="3306187" y="2708854"/>
                                </a:cubicBezTo>
                                <a:cubicBezTo>
                                  <a:pt x="3305791" y="2708056"/>
                                  <a:pt x="3305791" y="2706858"/>
                                  <a:pt x="3306988" y="2706060"/>
                                </a:cubicBezTo>
                                <a:close/>
                                <a:moveTo>
                                  <a:pt x="3243924" y="2692087"/>
                                </a:moveTo>
                                <a:lnTo>
                                  <a:pt x="3257897" y="2702866"/>
                                </a:lnTo>
                                <a:cubicBezTo>
                                  <a:pt x="3258698" y="2703266"/>
                                  <a:pt x="3259095" y="2704862"/>
                                  <a:pt x="3258296" y="2705661"/>
                                </a:cubicBezTo>
                                <a:cubicBezTo>
                                  <a:pt x="3257897" y="2706060"/>
                                  <a:pt x="3257099" y="2706459"/>
                                  <a:pt x="3256698" y="2706459"/>
                                </a:cubicBezTo>
                                <a:cubicBezTo>
                                  <a:pt x="3256300" y="2706459"/>
                                  <a:pt x="3255500" y="2706459"/>
                                  <a:pt x="3255101" y="2706060"/>
                                </a:cubicBezTo>
                                <a:lnTo>
                                  <a:pt x="3241526" y="2695281"/>
                                </a:lnTo>
                                <a:cubicBezTo>
                                  <a:pt x="3240729" y="2694881"/>
                                  <a:pt x="3240327" y="2693285"/>
                                  <a:pt x="3241130" y="2692486"/>
                                </a:cubicBezTo>
                                <a:cubicBezTo>
                                  <a:pt x="3241526" y="2691688"/>
                                  <a:pt x="3243119" y="2691289"/>
                                  <a:pt x="3243924" y="2692087"/>
                                </a:cubicBezTo>
                                <a:close/>
                                <a:moveTo>
                                  <a:pt x="3312179" y="2683305"/>
                                </a:moveTo>
                                <a:cubicBezTo>
                                  <a:pt x="3312980" y="2683704"/>
                                  <a:pt x="3313376" y="2685301"/>
                                  <a:pt x="3312576" y="2686100"/>
                                </a:cubicBezTo>
                                <a:lnTo>
                                  <a:pt x="3301801" y="2700072"/>
                                </a:lnTo>
                                <a:cubicBezTo>
                                  <a:pt x="3301404" y="2700472"/>
                                  <a:pt x="3300605" y="2700871"/>
                                  <a:pt x="3300203" y="2700871"/>
                                </a:cubicBezTo>
                                <a:cubicBezTo>
                                  <a:pt x="3299807" y="2700871"/>
                                  <a:pt x="3299007" y="2700871"/>
                                  <a:pt x="3298608" y="2700472"/>
                                </a:cubicBezTo>
                                <a:cubicBezTo>
                                  <a:pt x="3297808" y="2699673"/>
                                  <a:pt x="3297410" y="2698076"/>
                                  <a:pt x="3298608" y="2697677"/>
                                </a:cubicBezTo>
                                <a:lnTo>
                                  <a:pt x="3309385" y="2683704"/>
                                </a:lnTo>
                                <a:cubicBezTo>
                                  <a:pt x="3309785" y="2682906"/>
                                  <a:pt x="3311380" y="2682507"/>
                                  <a:pt x="3312179" y="2683305"/>
                                </a:cubicBezTo>
                                <a:close/>
                                <a:moveTo>
                                  <a:pt x="3255900" y="2679313"/>
                                </a:moveTo>
                                <a:cubicBezTo>
                                  <a:pt x="3256698" y="2678913"/>
                                  <a:pt x="3258296" y="2678913"/>
                                  <a:pt x="3258694" y="2680111"/>
                                </a:cubicBezTo>
                                <a:lnTo>
                                  <a:pt x="3267475" y="2695282"/>
                                </a:lnTo>
                                <a:cubicBezTo>
                                  <a:pt x="3267871" y="2696080"/>
                                  <a:pt x="3267871" y="2697677"/>
                                  <a:pt x="3266670" y="2698076"/>
                                </a:cubicBezTo>
                                <a:lnTo>
                                  <a:pt x="3265874" y="2698475"/>
                                </a:lnTo>
                                <a:cubicBezTo>
                                  <a:pt x="3265077" y="2698475"/>
                                  <a:pt x="3264281" y="2698076"/>
                                  <a:pt x="3263881" y="2697278"/>
                                </a:cubicBezTo>
                                <a:lnTo>
                                  <a:pt x="3255099" y="2682107"/>
                                </a:lnTo>
                                <a:cubicBezTo>
                                  <a:pt x="3254700" y="2681309"/>
                                  <a:pt x="3254700" y="2679712"/>
                                  <a:pt x="3255900" y="2679313"/>
                                </a:cubicBezTo>
                                <a:close/>
                                <a:moveTo>
                                  <a:pt x="3294215" y="2674124"/>
                                </a:moveTo>
                                <a:cubicBezTo>
                                  <a:pt x="3295409" y="2674523"/>
                                  <a:pt x="3296208" y="2675720"/>
                                  <a:pt x="3295809" y="2676918"/>
                                </a:cubicBezTo>
                                <a:lnTo>
                                  <a:pt x="3291021" y="2693685"/>
                                </a:lnTo>
                                <a:cubicBezTo>
                                  <a:pt x="3291021" y="2694484"/>
                                  <a:pt x="3290219" y="2695282"/>
                                  <a:pt x="3289424" y="2695282"/>
                                </a:cubicBezTo>
                                <a:lnTo>
                                  <a:pt x="3288627" y="2695282"/>
                                </a:lnTo>
                                <a:cubicBezTo>
                                  <a:pt x="3287428" y="2694883"/>
                                  <a:pt x="3287030" y="2693685"/>
                                  <a:pt x="3286631" y="2692488"/>
                                </a:cubicBezTo>
                                <a:lnTo>
                                  <a:pt x="3291418" y="2675720"/>
                                </a:lnTo>
                                <a:cubicBezTo>
                                  <a:pt x="3291818" y="2674523"/>
                                  <a:pt x="3293015" y="2673724"/>
                                  <a:pt x="3294215" y="2674124"/>
                                </a:cubicBezTo>
                                <a:close/>
                                <a:moveTo>
                                  <a:pt x="3274257" y="2672527"/>
                                </a:moveTo>
                                <a:cubicBezTo>
                                  <a:pt x="3275454" y="2672527"/>
                                  <a:pt x="3276650" y="2673325"/>
                                  <a:pt x="3276650" y="2674523"/>
                                </a:cubicBezTo>
                                <a:lnTo>
                                  <a:pt x="3279048" y="2692089"/>
                                </a:lnTo>
                                <a:cubicBezTo>
                                  <a:pt x="3279048" y="2693286"/>
                                  <a:pt x="3278251" y="2694484"/>
                                  <a:pt x="3277053" y="2694484"/>
                                </a:cubicBezTo>
                                <a:cubicBezTo>
                                  <a:pt x="3275853" y="2694484"/>
                                  <a:pt x="3275057" y="2693685"/>
                                  <a:pt x="3274657" y="2692488"/>
                                </a:cubicBezTo>
                                <a:lnTo>
                                  <a:pt x="3272258" y="2674922"/>
                                </a:lnTo>
                                <a:cubicBezTo>
                                  <a:pt x="3272258" y="2673724"/>
                                  <a:pt x="3273060" y="2672527"/>
                                  <a:pt x="3274257" y="2672527"/>
                                </a:cubicBezTo>
                                <a:close/>
                                <a:moveTo>
                                  <a:pt x="2318997" y="2647926"/>
                                </a:moveTo>
                                <a:cubicBezTo>
                                  <a:pt x="2326733" y="2649872"/>
                                  <a:pt x="2333734" y="2654762"/>
                                  <a:pt x="2338128" y="2662147"/>
                                </a:cubicBezTo>
                                <a:lnTo>
                                  <a:pt x="2332530" y="2665740"/>
                                </a:lnTo>
                                <a:cubicBezTo>
                                  <a:pt x="2324935" y="2654164"/>
                                  <a:pt x="2309776" y="2650571"/>
                                  <a:pt x="2298202" y="2657756"/>
                                </a:cubicBezTo>
                                <a:cubicBezTo>
                                  <a:pt x="2286228" y="2664942"/>
                                  <a:pt x="2283029" y="2680111"/>
                                  <a:pt x="2291019" y="2691689"/>
                                </a:cubicBezTo>
                                <a:lnTo>
                                  <a:pt x="2285426" y="2695282"/>
                                </a:lnTo>
                                <a:cubicBezTo>
                                  <a:pt x="2285028" y="2694883"/>
                                  <a:pt x="2285028" y="2694483"/>
                                  <a:pt x="2284627" y="2694084"/>
                                </a:cubicBezTo>
                                <a:cubicBezTo>
                                  <a:pt x="2275840" y="2679313"/>
                                  <a:pt x="2280630" y="2660152"/>
                                  <a:pt x="2295409" y="2651369"/>
                                </a:cubicBezTo>
                                <a:cubicBezTo>
                                  <a:pt x="2302795" y="2646978"/>
                                  <a:pt x="2311268" y="2645980"/>
                                  <a:pt x="2318997" y="2647926"/>
                                </a:cubicBezTo>
                                <a:close/>
                                <a:moveTo>
                                  <a:pt x="4489359" y="2620232"/>
                                </a:moveTo>
                                <a:cubicBezTo>
                                  <a:pt x="4491754" y="2619833"/>
                                  <a:pt x="4493750" y="2621430"/>
                                  <a:pt x="4494149" y="2623825"/>
                                </a:cubicBezTo>
                                <a:lnTo>
                                  <a:pt x="4497742" y="2648176"/>
                                </a:lnTo>
                                <a:lnTo>
                                  <a:pt x="4522094" y="2644583"/>
                                </a:lnTo>
                                <a:cubicBezTo>
                                  <a:pt x="4524490" y="2644184"/>
                                  <a:pt x="4526486" y="2645781"/>
                                  <a:pt x="4526885" y="2648176"/>
                                </a:cubicBezTo>
                                <a:cubicBezTo>
                                  <a:pt x="4527284" y="2650571"/>
                                  <a:pt x="4525687" y="2652567"/>
                                  <a:pt x="4523292" y="2652966"/>
                                </a:cubicBezTo>
                                <a:lnTo>
                                  <a:pt x="4498940" y="2656559"/>
                                </a:lnTo>
                                <a:lnTo>
                                  <a:pt x="4502533" y="2680911"/>
                                </a:lnTo>
                                <a:cubicBezTo>
                                  <a:pt x="4502932" y="2683306"/>
                                  <a:pt x="4501335" y="2685302"/>
                                  <a:pt x="4498940" y="2685701"/>
                                </a:cubicBezTo>
                                <a:cubicBezTo>
                                  <a:pt x="4496545" y="2686101"/>
                                  <a:pt x="4494549" y="2684504"/>
                                  <a:pt x="4494149" y="2682109"/>
                                </a:cubicBezTo>
                                <a:lnTo>
                                  <a:pt x="4490557" y="2657757"/>
                                </a:lnTo>
                                <a:lnTo>
                                  <a:pt x="4466205" y="2661349"/>
                                </a:lnTo>
                                <a:cubicBezTo>
                                  <a:pt x="4463810" y="2661748"/>
                                  <a:pt x="4461814" y="2660152"/>
                                  <a:pt x="4461415" y="2657757"/>
                                </a:cubicBezTo>
                                <a:cubicBezTo>
                                  <a:pt x="4461016" y="2655361"/>
                                  <a:pt x="4462613" y="2653365"/>
                                  <a:pt x="4465008" y="2652966"/>
                                </a:cubicBezTo>
                                <a:lnTo>
                                  <a:pt x="4489359" y="2649373"/>
                                </a:lnTo>
                                <a:lnTo>
                                  <a:pt x="4485766" y="2625022"/>
                                </a:lnTo>
                                <a:cubicBezTo>
                                  <a:pt x="4485367" y="2622627"/>
                                  <a:pt x="4486964" y="2620631"/>
                                  <a:pt x="4489359" y="2620232"/>
                                </a:cubicBezTo>
                                <a:close/>
                                <a:moveTo>
                                  <a:pt x="7062197" y="2618635"/>
                                </a:moveTo>
                                <a:cubicBezTo>
                                  <a:pt x="7063395" y="2618236"/>
                                  <a:pt x="7064193" y="2619434"/>
                                  <a:pt x="7064592" y="2620631"/>
                                </a:cubicBezTo>
                                <a:lnTo>
                                  <a:pt x="7066987" y="2638197"/>
                                </a:lnTo>
                                <a:cubicBezTo>
                                  <a:pt x="7066987" y="2639394"/>
                                  <a:pt x="7066189" y="2640592"/>
                                  <a:pt x="7064991" y="2640592"/>
                                </a:cubicBezTo>
                                <a:cubicBezTo>
                                  <a:pt x="7063794" y="2640592"/>
                                  <a:pt x="7062596" y="2639794"/>
                                  <a:pt x="7062596" y="2638596"/>
                                </a:cubicBezTo>
                                <a:lnTo>
                                  <a:pt x="7060200" y="2621030"/>
                                </a:lnTo>
                                <a:cubicBezTo>
                                  <a:pt x="7060200" y="2619833"/>
                                  <a:pt x="7060999" y="2618635"/>
                                  <a:pt x="7062197" y="2618635"/>
                                </a:cubicBezTo>
                                <a:close/>
                                <a:moveTo>
                                  <a:pt x="7050619" y="2617837"/>
                                </a:moveTo>
                                <a:cubicBezTo>
                                  <a:pt x="7051818" y="2618236"/>
                                  <a:pt x="7052217" y="2619433"/>
                                  <a:pt x="7051818" y="2620631"/>
                                </a:cubicBezTo>
                                <a:lnTo>
                                  <a:pt x="7047027" y="2637398"/>
                                </a:lnTo>
                                <a:cubicBezTo>
                                  <a:pt x="7047027" y="2638197"/>
                                  <a:pt x="7046228" y="2638995"/>
                                  <a:pt x="7045430" y="2638995"/>
                                </a:cubicBezTo>
                                <a:lnTo>
                                  <a:pt x="7044631" y="2638995"/>
                                </a:lnTo>
                                <a:cubicBezTo>
                                  <a:pt x="7043433" y="2638596"/>
                                  <a:pt x="7042634" y="2637398"/>
                                  <a:pt x="7043034" y="2636201"/>
                                </a:cubicBezTo>
                                <a:lnTo>
                                  <a:pt x="7047825" y="2619433"/>
                                </a:lnTo>
                                <a:cubicBezTo>
                                  <a:pt x="7048224" y="2618236"/>
                                  <a:pt x="7049422" y="2617437"/>
                                  <a:pt x="7050619" y="2617837"/>
                                </a:cubicBezTo>
                                <a:close/>
                                <a:moveTo>
                                  <a:pt x="7072575" y="2615041"/>
                                </a:moveTo>
                                <a:cubicBezTo>
                                  <a:pt x="7073374" y="2614642"/>
                                  <a:pt x="7074971" y="2614642"/>
                                  <a:pt x="7075370" y="2615840"/>
                                </a:cubicBezTo>
                                <a:lnTo>
                                  <a:pt x="7084153" y="2631010"/>
                                </a:lnTo>
                                <a:cubicBezTo>
                                  <a:pt x="7084552" y="2631809"/>
                                  <a:pt x="7084552" y="2633406"/>
                                  <a:pt x="7083354" y="2633805"/>
                                </a:cubicBezTo>
                                <a:lnTo>
                                  <a:pt x="7082556" y="2634204"/>
                                </a:lnTo>
                                <a:cubicBezTo>
                                  <a:pt x="7081757" y="2634204"/>
                                  <a:pt x="7080959" y="2633805"/>
                                  <a:pt x="7080560" y="2633006"/>
                                </a:cubicBezTo>
                                <a:lnTo>
                                  <a:pt x="7071776" y="2617836"/>
                                </a:lnTo>
                                <a:cubicBezTo>
                                  <a:pt x="7071377" y="2617037"/>
                                  <a:pt x="7071377" y="2615441"/>
                                  <a:pt x="7072575" y="2615041"/>
                                </a:cubicBezTo>
                                <a:close/>
                                <a:moveTo>
                                  <a:pt x="5717894" y="2612747"/>
                                </a:moveTo>
                                <a:cubicBezTo>
                                  <a:pt x="5720489" y="2612148"/>
                                  <a:pt x="5723882" y="2612048"/>
                                  <a:pt x="5727276" y="2613845"/>
                                </a:cubicBezTo>
                                <a:cubicBezTo>
                                  <a:pt x="5734860" y="2617837"/>
                                  <a:pt x="5734461" y="2625421"/>
                                  <a:pt x="5734461" y="2625820"/>
                                </a:cubicBezTo>
                                <a:cubicBezTo>
                                  <a:pt x="5734461" y="2625820"/>
                                  <a:pt x="5734461" y="2628615"/>
                                  <a:pt x="5738054" y="2630611"/>
                                </a:cubicBezTo>
                                <a:cubicBezTo>
                                  <a:pt x="5741647" y="2632208"/>
                                  <a:pt x="5744042" y="2630611"/>
                                  <a:pt x="5744042" y="2630611"/>
                                </a:cubicBezTo>
                                <a:lnTo>
                                  <a:pt x="5744441" y="2630611"/>
                                </a:lnTo>
                                <a:lnTo>
                                  <a:pt x="5744840" y="2630212"/>
                                </a:lnTo>
                                <a:cubicBezTo>
                                  <a:pt x="5746836" y="2629014"/>
                                  <a:pt x="5751627" y="2626619"/>
                                  <a:pt x="5758014" y="2629812"/>
                                </a:cubicBezTo>
                                <a:cubicBezTo>
                                  <a:pt x="5764800" y="2633405"/>
                                  <a:pt x="5765199" y="2640990"/>
                                  <a:pt x="5765199" y="2641389"/>
                                </a:cubicBezTo>
                                <a:lnTo>
                                  <a:pt x="5765199" y="2641788"/>
                                </a:lnTo>
                                <a:cubicBezTo>
                                  <a:pt x="5765199" y="2641788"/>
                                  <a:pt x="5765199" y="2644583"/>
                                  <a:pt x="5768792" y="2646579"/>
                                </a:cubicBezTo>
                                <a:cubicBezTo>
                                  <a:pt x="5772385" y="2648575"/>
                                  <a:pt x="5775179" y="2646579"/>
                                  <a:pt x="5775179" y="2646579"/>
                                </a:cubicBezTo>
                                <a:lnTo>
                                  <a:pt x="5775579" y="2646579"/>
                                </a:lnTo>
                                <a:cubicBezTo>
                                  <a:pt x="5775978" y="2646180"/>
                                  <a:pt x="5783163" y="2642188"/>
                                  <a:pt x="5789550" y="2645780"/>
                                </a:cubicBezTo>
                                <a:cubicBezTo>
                                  <a:pt x="5797135" y="2649772"/>
                                  <a:pt x="5796736" y="2657358"/>
                                  <a:pt x="5796736" y="2657757"/>
                                </a:cubicBezTo>
                                <a:cubicBezTo>
                                  <a:pt x="5796736" y="2657757"/>
                                  <a:pt x="5796736" y="2660552"/>
                                  <a:pt x="5800329" y="2662548"/>
                                </a:cubicBezTo>
                                <a:cubicBezTo>
                                  <a:pt x="5801526" y="2662947"/>
                                  <a:pt x="5802325" y="2663346"/>
                                  <a:pt x="5803522" y="2663346"/>
                                </a:cubicBezTo>
                                <a:lnTo>
                                  <a:pt x="5807914" y="2663745"/>
                                </a:lnTo>
                                <a:cubicBezTo>
                                  <a:pt x="5809910" y="2663745"/>
                                  <a:pt x="5811506" y="2665741"/>
                                  <a:pt x="5811506" y="2667737"/>
                                </a:cubicBezTo>
                                <a:cubicBezTo>
                                  <a:pt x="5811107" y="2669733"/>
                                  <a:pt x="5809510" y="2671330"/>
                                  <a:pt x="5805918" y="2671729"/>
                                </a:cubicBezTo>
                                <a:lnTo>
                                  <a:pt x="5799930" y="2671330"/>
                                </a:lnTo>
                                <a:cubicBezTo>
                                  <a:pt x="5798333" y="2670931"/>
                                  <a:pt x="5796736" y="2670532"/>
                                  <a:pt x="5795139" y="2669733"/>
                                </a:cubicBezTo>
                                <a:cubicBezTo>
                                  <a:pt x="5787554" y="2665741"/>
                                  <a:pt x="5787954" y="2658157"/>
                                  <a:pt x="5787954" y="2657757"/>
                                </a:cubicBezTo>
                                <a:cubicBezTo>
                                  <a:pt x="5787954" y="2657757"/>
                                  <a:pt x="5788353" y="2654962"/>
                                  <a:pt x="5784760" y="2652966"/>
                                </a:cubicBezTo>
                                <a:cubicBezTo>
                                  <a:pt x="5781966" y="2651369"/>
                                  <a:pt x="5778373" y="2652966"/>
                                  <a:pt x="5777974" y="2653365"/>
                                </a:cubicBezTo>
                                <a:cubicBezTo>
                                  <a:pt x="5776776" y="2654164"/>
                                  <a:pt x="5771187" y="2657358"/>
                                  <a:pt x="5764401" y="2653764"/>
                                </a:cubicBezTo>
                                <a:cubicBezTo>
                                  <a:pt x="5757615" y="2650172"/>
                                  <a:pt x="5757215" y="2643784"/>
                                  <a:pt x="5757215" y="2642188"/>
                                </a:cubicBezTo>
                                <a:cubicBezTo>
                                  <a:pt x="5756816" y="2641788"/>
                                  <a:pt x="5756417" y="2638595"/>
                                  <a:pt x="5753623" y="2636998"/>
                                </a:cubicBezTo>
                                <a:cubicBezTo>
                                  <a:pt x="5750429" y="2635401"/>
                                  <a:pt x="5748433" y="2636599"/>
                                  <a:pt x="5747635" y="2636998"/>
                                </a:cubicBezTo>
                                <a:lnTo>
                                  <a:pt x="5747236" y="2636998"/>
                                </a:lnTo>
                                <a:cubicBezTo>
                                  <a:pt x="5746038" y="2637796"/>
                                  <a:pt x="5740848" y="2640990"/>
                                  <a:pt x="5733663" y="2637397"/>
                                </a:cubicBezTo>
                                <a:cubicBezTo>
                                  <a:pt x="5726078" y="2633405"/>
                                  <a:pt x="5726477" y="2626220"/>
                                  <a:pt x="5726477" y="2625421"/>
                                </a:cubicBezTo>
                                <a:cubicBezTo>
                                  <a:pt x="5726876" y="2625421"/>
                                  <a:pt x="5726477" y="2622228"/>
                                  <a:pt x="5723283" y="2620631"/>
                                </a:cubicBezTo>
                                <a:cubicBezTo>
                                  <a:pt x="5720488" y="2619034"/>
                                  <a:pt x="5716895" y="2620631"/>
                                  <a:pt x="5716496" y="2621030"/>
                                </a:cubicBezTo>
                                <a:cubicBezTo>
                                  <a:pt x="5715299" y="2621829"/>
                                  <a:pt x="5709710" y="2625022"/>
                                  <a:pt x="5702924" y="2621429"/>
                                </a:cubicBezTo>
                                <a:lnTo>
                                  <a:pt x="5700528" y="2619833"/>
                                </a:lnTo>
                                <a:cubicBezTo>
                                  <a:pt x="5698532" y="2619034"/>
                                  <a:pt x="5697734" y="2616639"/>
                                  <a:pt x="5698932" y="2614643"/>
                                </a:cubicBezTo>
                                <a:cubicBezTo>
                                  <a:pt x="5699730" y="2612647"/>
                                  <a:pt x="5702125" y="2611849"/>
                                  <a:pt x="5704121" y="2613046"/>
                                </a:cubicBezTo>
                                <a:lnTo>
                                  <a:pt x="5706516" y="2614643"/>
                                </a:lnTo>
                                <a:cubicBezTo>
                                  <a:pt x="5710109" y="2616639"/>
                                  <a:pt x="5712904" y="2614643"/>
                                  <a:pt x="5712904" y="2614643"/>
                                </a:cubicBezTo>
                                <a:lnTo>
                                  <a:pt x="5713303" y="2614643"/>
                                </a:lnTo>
                                <a:cubicBezTo>
                                  <a:pt x="5713503" y="2614443"/>
                                  <a:pt x="5715299" y="2613346"/>
                                  <a:pt x="5717894" y="2612747"/>
                                </a:cubicBezTo>
                                <a:close/>
                                <a:moveTo>
                                  <a:pt x="7040640" y="2612647"/>
                                </a:moveTo>
                                <a:cubicBezTo>
                                  <a:pt x="7041438" y="2613445"/>
                                  <a:pt x="7041838" y="2615042"/>
                                  <a:pt x="7041438" y="2615441"/>
                                </a:cubicBezTo>
                                <a:lnTo>
                                  <a:pt x="7030660" y="2629414"/>
                                </a:lnTo>
                                <a:cubicBezTo>
                                  <a:pt x="7030261" y="2629813"/>
                                  <a:pt x="7029462" y="2630213"/>
                                  <a:pt x="7029062" y="2630213"/>
                                </a:cubicBezTo>
                                <a:cubicBezTo>
                                  <a:pt x="7028663" y="2630213"/>
                                  <a:pt x="7027865" y="2630213"/>
                                  <a:pt x="7027465" y="2629813"/>
                                </a:cubicBezTo>
                                <a:cubicBezTo>
                                  <a:pt x="7026667" y="2629414"/>
                                  <a:pt x="7026268" y="2627817"/>
                                  <a:pt x="7027066" y="2627019"/>
                                </a:cubicBezTo>
                                <a:lnTo>
                                  <a:pt x="7037846" y="2613046"/>
                                </a:lnTo>
                                <a:cubicBezTo>
                                  <a:pt x="7038245" y="2612248"/>
                                  <a:pt x="7039842" y="2611849"/>
                                  <a:pt x="7040640" y="2612647"/>
                                </a:cubicBezTo>
                                <a:close/>
                                <a:moveTo>
                                  <a:pt x="7084550" y="2607058"/>
                                </a:moveTo>
                                <a:lnTo>
                                  <a:pt x="7098922" y="2617837"/>
                                </a:lnTo>
                                <a:cubicBezTo>
                                  <a:pt x="7099721" y="2618237"/>
                                  <a:pt x="7100120" y="2619833"/>
                                  <a:pt x="7099322" y="2620632"/>
                                </a:cubicBezTo>
                                <a:cubicBezTo>
                                  <a:pt x="7098922" y="2621031"/>
                                  <a:pt x="7098124" y="2621430"/>
                                  <a:pt x="7097725" y="2621430"/>
                                </a:cubicBezTo>
                                <a:cubicBezTo>
                                  <a:pt x="7097326" y="2621430"/>
                                  <a:pt x="7096527" y="2621430"/>
                                  <a:pt x="7096128" y="2621031"/>
                                </a:cubicBezTo>
                                <a:lnTo>
                                  <a:pt x="7082155" y="2610252"/>
                                </a:lnTo>
                                <a:cubicBezTo>
                                  <a:pt x="7081357" y="2609852"/>
                                  <a:pt x="7080957" y="2608256"/>
                                  <a:pt x="7081756" y="2607457"/>
                                </a:cubicBezTo>
                                <a:cubicBezTo>
                                  <a:pt x="7082155" y="2606659"/>
                                  <a:pt x="7083752" y="2606260"/>
                                  <a:pt x="7084550" y="2607058"/>
                                </a:cubicBezTo>
                                <a:close/>
                                <a:moveTo>
                                  <a:pt x="3593601" y="2606659"/>
                                </a:moveTo>
                                <a:cubicBezTo>
                                  <a:pt x="3594798" y="2606260"/>
                                  <a:pt x="3595996" y="2607058"/>
                                  <a:pt x="3596396" y="2608256"/>
                                </a:cubicBezTo>
                                <a:cubicBezTo>
                                  <a:pt x="3597994" y="2615840"/>
                                  <a:pt x="3605977" y="2621030"/>
                                  <a:pt x="3613955" y="2619034"/>
                                </a:cubicBezTo>
                                <a:cubicBezTo>
                                  <a:pt x="3615155" y="2618635"/>
                                  <a:pt x="3616353" y="2619433"/>
                                  <a:pt x="3617150" y="2620631"/>
                                </a:cubicBezTo>
                                <a:cubicBezTo>
                                  <a:pt x="3617550" y="2621828"/>
                                  <a:pt x="3616748" y="2623026"/>
                                  <a:pt x="3615952" y="2623425"/>
                                </a:cubicBezTo>
                                <a:lnTo>
                                  <a:pt x="3615556" y="2623425"/>
                                </a:lnTo>
                                <a:cubicBezTo>
                                  <a:pt x="3611165" y="2624623"/>
                                  <a:pt x="3606773" y="2624223"/>
                                  <a:pt x="3602786" y="2622227"/>
                                </a:cubicBezTo>
                                <a:cubicBezTo>
                                  <a:pt x="3597594" y="2636599"/>
                                  <a:pt x="3587614" y="2647776"/>
                                  <a:pt x="3574040" y="2654563"/>
                                </a:cubicBezTo>
                                <a:cubicBezTo>
                                  <a:pt x="3560468" y="2661350"/>
                                  <a:pt x="3545295" y="2662547"/>
                                  <a:pt x="3530921" y="2657757"/>
                                </a:cubicBezTo>
                                <a:cubicBezTo>
                                  <a:pt x="3530124" y="2662148"/>
                                  <a:pt x="3527725" y="2666140"/>
                                  <a:pt x="3524122" y="2668935"/>
                                </a:cubicBezTo>
                                <a:lnTo>
                                  <a:pt x="3523728" y="2669334"/>
                                </a:lnTo>
                                <a:cubicBezTo>
                                  <a:pt x="3522931" y="2669733"/>
                                  <a:pt x="3521740" y="2669334"/>
                                  <a:pt x="3520936" y="2668535"/>
                                </a:cubicBezTo>
                                <a:cubicBezTo>
                                  <a:pt x="3520138" y="2667737"/>
                                  <a:pt x="3520138" y="2666140"/>
                                  <a:pt x="3521338" y="2665342"/>
                                </a:cubicBezTo>
                                <a:cubicBezTo>
                                  <a:pt x="3527320" y="2660152"/>
                                  <a:pt x="3528520" y="2650970"/>
                                  <a:pt x="3523325" y="2644582"/>
                                </a:cubicBezTo>
                                <a:cubicBezTo>
                                  <a:pt x="3522529" y="2643784"/>
                                  <a:pt x="3522529" y="2642187"/>
                                  <a:pt x="3523728" y="2641389"/>
                                </a:cubicBezTo>
                                <a:cubicBezTo>
                                  <a:pt x="3524532" y="2640591"/>
                                  <a:pt x="3526127" y="2640591"/>
                                  <a:pt x="3526924" y="2641788"/>
                                </a:cubicBezTo>
                                <a:cubicBezTo>
                                  <a:pt x="3529721" y="2645381"/>
                                  <a:pt x="3531322" y="2649373"/>
                                  <a:pt x="3531322" y="2653366"/>
                                </a:cubicBezTo>
                                <a:lnTo>
                                  <a:pt x="3531725" y="2653366"/>
                                </a:lnTo>
                                <a:cubicBezTo>
                                  <a:pt x="3545295" y="2657757"/>
                                  <a:pt x="3559275" y="2656959"/>
                                  <a:pt x="3572043" y="2650570"/>
                                </a:cubicBezTo>
                                <a:cubicBezTo>
                                  <a:pt x="3584422" y="2644183"/>
                                  <a:pt x="3594001" y="2633405"/>
                                  <a:pt x="3598392" y="2620231"/>
                                </a:cubicBezTo>
                                <a:lnTo>
                                  <a:pt x="3598392" y="2619832"/>
                                </a:lnTo>
                                <a:cubicBezTo>
                                  <a:pt x="3595197" y="2617437"/>
                                  <a:pt x="3593202" y="2613844"/>
                                  <a:pt x="3592003" y="2609453"/>
                                </a:cubicBezTo>
                                <a:cubicBezTo>
                                  <a:pt x="3591605" y="2608256"/>
                                  <a:pt x="3592403" y="2607058"/>
                                  <a:pt x="3593601" y="2606659"/>
                                </a:cubicBezTo>
                                <a:close/>
                                <a:moveTo>
                                  <a:pt x="7030260" y="2603066"/>
                                </a:moveTo>
                                <a:cubicBezTo>
                                  <a:pt x="7031059" y="2602667"/>
                                  <a:pt x="7032656" y="2602667"/>
                                  <a:pt x="7033055" y="2603865"/>
                                </a:cubicBezTo>
                                <a:cubicBezTo>
                                  <a:pt x="7033853" y="2605062"/>
                                  <a:pt x="7033454" y="2606260"/>
                                  <a:pt x="7032256" y="2606659"/>
                                </a:cubicBezTo>
                                <a:lnTo>
                                  <a:pt x="7017086" y="2615443"/>
                                </a:lnTo>
                                <a:lnTo>
                                  <a:pt x="7016287" y="2615842"/>
                                </a:lnTo>
                                <a:cubicBezTo>
                                  <a:pt x="7015489" y="2615842"/>
                                  <a:pt x="7014691" y="2615443"/>
                                  <a:pt x="7014291" y="2614644"/>
                                </a:cubicBezTo>
                                <a:cubicBezTo>
                                  <a:pt x="7013892" y="2613846"/>
                                  <a:pt x="7013892" y="2612249"/>
                                  <a:pt x="7015090" y="2611850"/>
                                </a:cubicBezTo>
                                <a:close/>
                                <a:moveTo>
                                  <a:pt x="7089341" y="2595881"/>
                                </a:moveTo>
                                <a:lnTo>
                                  <a:pt x="7106108" y="2600672"/>
                                </a:lnTo>
                                <a:cubicBezTo>
                                  <a:pt x="7106907" y="2601071"/>
                                  <a:pt x="7107705" y="2602269"/>
                                  <a:pt x="7107306" y="2603466"/>
                                </a:cubicBezTo>
                                <a:cubicBezTo>
                                  <a:pt x="7107306" y="2604265"/>
                                  <a:pt x="7106508" y="2605063"/>
                                  <a:pt x="7105709" y="2605063"/>
                                </a:cubicBezTo>
                                <a:lnTo>
                                  <a:pt x="7104911" y="2605063"/>
                                </a:lnTo>
                                <a:lnTo>
                                  <a:pt x="7088144" y="2600272"/>
                                </a:lnTo>
                                <a:cubicBezTo>
                                  <a:pt x="7086946" y="2599873"/>
                                  <a:pt x="7086148" y="2598675"/>
                                  <a:pt x="7086547" y="2597477"/>
                                </a:cubicBezTo>
                                <a:cubicBezTo>
                                  <a:pt x="7086946" y="2596280"/>
                                  <a:pt x="7088144" y="2595481"/>
                                  <a:pt x="7089341" y="2595881"/>
                                </a:cubicBezTo>
                                <a:close/>
                                <a:moveTo>
                                  <a:pt x="7027066" y="2591490"/>
                                </a:moveTo>
                                <a:cubicBezTo>
                                  <a:pt x="7028264" y="2591490"/>
                                  <a:pt x="7029462" y="2592288"/>
                                  <a:pt x="7029462" y="2593486"/>
                                </a:cubicBezTo>
                                <a:cubicBezTo>
                                  <a:pt x="7029861" y="2594683"/>
                                  <a:pt x="7029062" y="2595881"/>
                                  <a:pt x="7027466" y="2595881"/>
                                </a:cubicBezTo>
                                <a:lnTo>
                                  <a:pt x="7009900" y="2598277"/>
                                </a:lnTo>
                                <a:cubicBezTo>
                                  <a:pt x="7008702" y="2598277"/>
                                  <a:pt x="7007505" y="2597479"/>
                                  <a:pt x="7007505" y="2596281"/>
                                </a:cubicBezTo>
                                <a:cubicBezTo>
                                  <a:pt x="7007505" y="2595082"/>
                                  <a:pt x="7008303" y="2593885"/>
                                  <a:pt x="7009501" y="2593885"/>
                                </a:cubicBezTo>
                                <a:close/>
                                <a:moveTo>
                                  <a:pt x="7106508" y="2581510"/>
                                </a:moveTo>
                                <a:cubicBezTo>
                                  <a:pt x="7107705" y="2581110"/>
                                  <a:pt x="7108504" y="2581909"/>
                                  <a:pt x="7108903" y="2583506"/>
                                </a:cubicBezTo>
                                <a:cubicBezTo>
                                  <a:pt x="7108903" y="2584703"/>
                                  <a:pt x="7108105" y="2585901"/>
                                  <a:pt x="7106907" y="2585901"/>
                                </a:cubicBezTo>
                                <a:lnTo>
                                  <a:pt x="7089341" y="2588297"/>
                                </a:lnTo>
                                <a:cubicBezTo>
                                  <a:pt x="7088144" y="2588297"/>
                                  <a:pt x="7086946" y="2587499"/>
                                  <a:pt x="7086946" y="2586301"/>
                                </a:cubicBezTo>
                                <a:cubicBezTo>
                                  <a:pt x="7086946" y="2585102"/>
                                  <a:pt x="7087744" y="2583905"/>
                                  <a:pt x="7088942" y="2583905"/>
                                </a:cubicBezTo>
                                <a:close/>
                                <a:moveTo>
                                  <a:pt x="5734660" y="2580412"/>
                                </a:moveTo>
                                <a:cubicBezTo>
                                  <a:pt x="5737255" y="2579813"/>
                                  <a:pt x="5740648" y="2579713"/>
                                  <a:pt x="5744042" y="2581510"/>
                                </a:cubicBezTo>
                                <a:cubicBezTo>
                                  <a:pt x="5751626" y="2585502"/>
                                  <a:pt x="5751227" y="2593086"/>
                                  <a:pt x="5751227" y="2593486"/>
                                </a:cubicBezTo>
                                <a:cubicBezTo>
                                  <a:pt x="5751227" y="2593486"/>
                                  <a:pt x="5751227" y="2596280"/>
                                  <a:pt x="5754820" y="2598276"/>
                                </a:cubicBezTo>
                                <a:cubicBezTo>
                                  <a:pt x="5758413" y="2599873"/>
                                  <a:pt x="5760808" y="2598276"/>
                                  <a:pt x="5760808" y="2598276"/>
                                </a:cubicBezTo>
                                <a:lnTo>
                                  <a:pt x="5761207" y="2598276"/>
                                </a:lnTo>
                                <a:lnTo>
                                  <a:pt x="5761606" y="2597877"/>
                                </a:lnTo>
                                <a:cubicBezTo>
                                  <a:pt x="5763602" y="2596679"/>
                                  <a:pt x="5768393" y="2594284"/>
                                  <a:pt x="5774780" y="2597478"/>
                                </a:cubicBezTo>
                                <a:cubicBezTo>
                                  <a:pt x="5781566" y="2601070"/>
                                  <a:pt x="5781966" y="2608655"/>
                                  <a:pt x="5781966" y="2609054"/>
                                </a:cubicBezTo>
                                <a:lnTo>
                                  <a:pt x="5781966" y="2609454"/>
                                </a:lnTo>
                                <a:cubicBezTo>
                                  <a:pt x="5781966" y="2609454"/>
                                  <a:pt x="5781966" y="2612248"/>
                                  <a:pt x="5785558" y="2614244"/>
                                </a:cubicBezTo>
                                <a:cubicBezTo>
                                  <a:pt x="5789151" y="2616240"/>
                                  <a:pt x="5791946" y="2614244"/>
                                  <a:pt x="5791946" y="2614244"/>
                                </a:cubicBezTo>
                                <a:lnTo>
                                  <a:pt x="5792345" y="2614244"/>
                                </a:lnTo>
                                <a:cubicBezTo>
                                  <a:pt x="5792744" y="2613845"/>
                                  <a:pt x="5799930" y="2609853"/>
                                  <a:pt x="5806317" y="2613446"/>
                                </a:cubicBezTo>
                                <a:cubicBezTo>
                                  <a:pt x="5813902" y="2617438"/>
                                  <a:pt x="5813502" y="2625023"/>
                                  <a:pt x="5813502" y="2625423"/>
                                </a:cubicBezTo>
                                <a:cubicBezTo>
                                  <a:pt x="5813502" y="2625423"/>
                                  <a:pt x="5813502" y="2628217"/>
                                  <a:pt x="5817095" y="2630213"/>
                                </a:cubicBezTo>
                                <a:cubicBezTo>
                                  <a:pt x="5818293" y="2630612"/>
                                  <a:pt x="5819091" y="2631011"/>
                                  <a:pt x="5820289" y="2631011"/>
                                </a:cubicBezTo>
                                <a:lnTo>
                                  <a:pt x="5824680" y="2631411"/>
                                </a:lnTo>
                                <a:cubicBezTo>
                                  <a:pt x="5826676" y="2631411"/>
                                  <a:pt x="5828273" y="2633407"/>
                                  <a:pt x="5828273" y="2635403"/>
                                </a:cubicBezTo>
                                <a:cubicBezTo>
                                  <a:pt x="5828273" y="2637399"/>
                                  <a:pt x="5826277" y="2638995"/>
                                  <a:pt x="5822684" y="2639395"/>
                                </a:cubicBezTo>
                                <a:lnTo>
                                  <a:pt x="5816696" y="2638995"/>
                                </a:lnTo>
                                <a:cubicBezTo>
                                  <a:pt x="5815099" y="2638596"/>
                                  <a:pt x="5813502" y="2638197"/>
                                  <a:pt x="5811906" y="2637399"/>
                                </a:cubicBezTo>
                                <a:cubicBezTo>
                                  <a:pt x="5804321" y="2633407"/>
                                  <a:pt x="5804720" y="2625822"/>
                                  <a:pt x="5804720" y="2625423"/>
                                </a:cubicBezTo>
                                <a:cubicBezTo>
                                  <a:pt x="5804720" y="2625423"/>
                                  <a:pt x="5805119" y="2622627"/>
                                  <a:pt x="5801526" y="2620631"/>
                                </a:cubicBezTo>
                                <a:cubicBezTo>
                                  <a:pt x="5798732" y="2619034"/>
                                  <a:pt x="5795139" y="2620631"/>
                                  <a:pt x="5794740" y="2621030"/>
                                </a:cubicBezTo>
                                <a:cubicBezTo>
                                  <a:pt x="5793542" y="2621829"/>
                                  <a:pt x="5787954" y="2625023"/>
                                  <a:pt x="5781167" y="2621430"/>
                                </a:cubicBezTo>
                                <a:cubicBezTo>
                                  <a:pt x="5774381" y="2617837"/>
                                  <a:pt x="5773982" y="2611450"/>
                                  <a:pt x="5773982" y="2609853"/>
                                </a:cubicBezTo>
                                <a:cubicBezTo>
                                  <a:pt x="5773582" y="2609454"/>
                                  <a:pt x="5773183" y="2606260"/>
                                  <a:pt x="5770389" y="2604663"/>
                                </a:cubicBezTo>
                                <a:cubicBezTo>
                                  <a:pt x="5767195" y="2603066"/>
                                  <a:pt x="5765199" y="2604264"/>
                                  <a:pt x="5764401" y="2604663"/>
                                </a:cubicBezTo>
                                <a:lnTo>
                                  <a:pt x="5764002" y="2604663"/>
                                </a:lnTo>
                                <a:cubicBezTo>
                                  <a:pt x="5762804" y="2605462"/>
                                  <a:pt x="5757614" y="2608655"/>
                                  <a:pt x="5750429" y="2605062"/>
                                </a:cubicBezTo>
                                <a:cubicBezTo>
                                  <a:pt x="5742844" y="2601070"/>
                                  <a:pt x="5743243" y="2593885"/>
                                  <a:pt x="5743243" y="2593086"/>
                                </a:cubicBezTo>
                                <a:cubicBezTo>
                                  <a:pt x="5743642" y="2593086"/>
                                  <a:pt x="5743243" y="2589893"/>
                                  <a:pt x="5740049" y="2588296"/>
                                </a:cubicBezTo>
                                <a:cubicBezTo>
                                  <a:pt x="5737254" y="2586699"/>
                                  <a:pt x="5733661" y="2588296"/>
                                  <a:pt x="5733262" y="2588695"/>
                                </a:cubicBezTo>
                                <a:cubicBezTo>
                                  <a:pt x="5732065" y="2589494"/>
                                  <a:pt x="5726476" y="2592687"/>
                                  <a:pt x="5719689" y="2589094"/>
                                </a:cubicBezTo>
                                <a:lnTo>
                                  <a:pt x="5717294" y="2587498"/>
                                </a:lnTo>
                                <a:cubicBezTo>
                                  <a:pt x="5715298" y="2586699"/>
                                  <a:pt x="5714500" y="2584304"/>
                                  <a:pt x="5715697" y="2582308"/>
                                </a:cubicBezTo>
                                <a:cubicBezTo>
                                  <a:pt x="5716496" y="2580312"/>
                                  <a:pt x="5718891" y="2579514"/>
                                  <a:pt x="5720887" y="2580711"/>
                                </a:cubicBezTo>
                                <a:lnTo>
                                  <a:pt x="5723282" y="2582308"/>
                                </a:lnTo>
                                <a:cubicBezTo>
                                  <a:pt x="5726875" y="2584304"/>
                                  <a:pt x="5729669" y="2582308"/>
                                  <a:pt x="5729669" y="2582308"/>
                                </a:cubicBezTo>
                                <a:lnTo>
                                  <a:pt x="5730069" y="2582308"/>
                                </a:lnTo>
                                <a:cubicBezTo>
                                  <a:pt x="5730269" y="2582108"/>
                                  <a:pt x="5732065" y="2581011"/>
                                  <a:pt x="5734660" y="2580412"/>
                                </a:cubicBezTo>
                                <a:close/>
                                <a:moveTo>
                                  <a:pt x="342949" y="2579514"/>
                                </a:moveTo>
                                <a:cubicBezTo>
                                  <a:pt x="344146" y="2579514"/>
                                  <a:pt x="345344" y="2580312"/>
                                  <a:pt x="345344" y="2581510"/>
                                </a:cubicBezTo>
                                <a:lnTo>
                                  <a:pt x="347739" y="2599075"/>
                                </a:lnTo>
                                <a:cubicBezTo>
                                  <a:pt x="347739" y="2600273"/>
                                  <a:pt x="346941" y="2601471"/>
                                  <a:pt x="345743" y="2601471"/>
                                </a:cubicBezTo>
                                <a:cubicBezTo>
                                  <a:pt x="344545" y="2601471"/>
                                  <a:pt x="343347" y="2600672"/>
                                  <a:pt x="343347" y="2599475"/>
                                </a:cubicBezTo>
                                <a:lnTo>
                                  <a:pt x="340952" y="2581909"/>
                                </a:lnTo>
                                <a:cubicBezTo>
                                  <a:pt x="340952" y="2580711"/>
                                  <a:pt x="341750" y="2579514"/>
                                  <a:pt x="342949" y="2579514"/>
                                </a:cubicBezTo>
                                <a:close/>
                                <a:moveTo>
                                  <a:pt x="331370" y="2578715"/>
                                </a:moveTo>
                                <a:cubicBezTo>
                                  <a:pt x="332568" y="2579114"/>
                                  <a:pt x="333366" y="2580312"/>
                                  <a:pt x="332568" y="2581509"/>
                                </a:cubicBezTo>
                                <a:lnTo>
                                  <a:pt x="327778" y="2598276"/>
                                </a:lnTo>
                                <a:cubicBezTo>
                                  <a:pt x="327778" y="2599075"/>
                                  <a:pt x="326979" y="2599873"/>
                                  <a:pt x="326181" y="2599873"/>
                                </a:cubicBezTo>
                                <a:lnTo>
                                  <a:pt x="325382" y="2599873"/>
                                </a:lnTo>
                                <a:cubicBezTo>
                                  <a:pt x="324184" y="2599474"/>
                                  <a:pt x="323385" y="2598276"/>
                                  <a:pt x="323785" y="2597079"/>
                                </a:cubicBezTo>
                                <a:lnTo>
                                  <a:pt x="328576" y="2580312"/>
                                </a:lnTo>
                                <a:cubicBezTo>
                                  <a:pt x="328975" y="2579114"/>
                                  <a:pt x="330173" y="2578316"/>
                                  <a:pt x="331370" y="2578715"/>
                                </a:cubicBezTo>
                                <a:close/>
                                <a:moveTo>
                                  <a:pt x="353725" y="2575920"/>
                                </a:moveTo>
                                <a:cubicBezTo>
                                  <a:pt x="354524" y="2575521"/>
                                  <a:pt x="356121" y="2575521"/>
                                  <a:pt x="356520" y="2576719"/>
                                </a:cubicBezTo>
                                <a:lnTo>
                                  <a:pt x="365303" y="2591889"/>
                                </a:lnTo>
                                <a:cubicBezTo>
                                  <a:pt x="365702" y="2592688"/>
                                  <a:pt x="365702" y="2594285"/>
                                  <a:pt x="364504" y="2594684"/>
                                </a:cubicBezTo>
                                <a:lnTo>
                                  <a:pt x="363706" y="2595083"/>
                                </a:lnTo>
                                <a:cubicBezTo>
                                  <a:pt x="362908" y="2595083"/>
                                  <a:pt x="362109" y="2594684"/>
                                  <a:pt x="361710" y="2593885"/>
                                </a:cubicBezTo>
                                <a:lnTo>
                                  <a:pt x="352927" y="2578715"/>
                                </a:lnTo>
                                <a:cubicBezTo>
                                  <a:pt x="352527" y="2577916"/>
                                  <a:pt x="352527" y="2576320"/>
                                  <a:pt x="353725" y="2575920"/>
                                </a:cubicBezTo>
                                <a:close/>
                                <a:moveTo>
                                  <a:pt x="7011497" y="2574324"/>
                                </a:moveTo>
                                <a:lnTo>
                                  <a:pt x="7028265" y="2579115"/>
                                </a:lnTo>
                                <a:cubicBezTo>
                                  <a:pt x="7029462" y="2579514"/>
                                  <a:pt x="7030261" y="2580712"/>
                                  <a:pt x="7029862" y="2581909"/>
                                </a:cubicBezTo>
                                <a:cubicBezTo>
                                  <a:pt x="7029862" y="2582708"/>
                                  <a:pt x="7029063" y="2583506"/>
                                  <a:pt x="7028265" y="2583506"/>
                                </a:cubicBezTo>
                                <a:lnTo>
                                  <a:pt x="7027466" y="2583506"/>
                                </a:lnTo>
                                <a:lnTo>
                                  <a:pt x="7010699" y="2578715"/>
                                </a:lnTo>
                                <a:cubicBezTo>
                                  <a:pt x="7009901" y="2578316"/>
                                  <a:pt x="7009102" y="2577118"/>
                                  <a:pt x="7008703" y="2575920"/>
                                </a:cubicBezTo>
                                <a:cubicBezTo>
                                  <a:pt x="7009102" y="2574723"/>
                                  <a:pt x="7010300" y="2573924"/>
                                  <a:pt x="7011497" y="2574324"/>
                                </a:cubicBezTo>
                                <a:close/>
                                <a:moveTo>
                                  <a:pt x="321791" y="2573525"/>
                                </a:moveTo>
                                <a:cubicBezTo>
                                  <a:pt x="322589" y="2574324"/>
                                  <a:pt x="322589" y="2575920"/>
                                  <a:pt x="322589" y="2576320"/>
                                </a:cubicBezTo>
                                <a:lnTo>
                                  <a:pt x="311810" y="2590292"/>
                                </a:lnTo>
                                <a:cubicBezTo>
                                  <a:pt x="311411" y="2590692"/>
                                  <a:pt x="310612" y="2591091"/>
                                  <a:pt x="310213" y="2591091"/>
                                </a:cubicBezTo>
                                <a:cubicBezTo>
                                  <a:pt x="309814" y="2591091"/>
                                  <a:pt x="309015" y="2591091"/>
                                  <a:pt x="308616" y="2590692"/>
                                </a:cubicBezTo>
                                <a:cubicBezTo>
                                  <a:pt x="307818" y="2590292"/>
                                  <a:pt x="307419" y="2588696"/>
                                  <a:pt x="308217" y="2587897"/>
                                </a:cubicBezTo>
                                <a:lnTo>
                                  <a:pt x="318996" y="2573924"/>
                                </a:lnTo>
                                <a:cubicBezTo>
                                  <a:pt x="319396" y="2573126"/>
                                  <a:pt x="320992" y="2572727"/>
                                  <a:pt x="321791" y="2573525"/>
                                </a:cubicBezTo>
                                <a:close/>
                                <a:moveTo>
                                  <a:pt x="365302" y="2567937"/>
                                </a:moveTo>
                                <a:lnTo>
                                  <a:pt x="379674" y="2578716"/>
                                </a:lnTo>
                                <a:cubicBezTo>
                                  <a:pt x="380472" y="2579115"/>
                                  <a:pt x="380871" y="2580712"/>
                                  <a:pt x="380073" y="2581511"/>
                                </a:cubicBezTo>
                                <a:cubicBezTo>
                                  <a:pt x="379674" y="2581910"/>
                                  <a:pt x="378875" y="2582309"/>
                                  <a:pt x="378476" y="2582309"/>
                                </a:cubicBezTo>
                                <a:cubicBezTo>
                                  <a:pt x="378077" y="2582309"/>
                                  <a:pt x="377278" y="2582309"/>
                                  <a:pt x="376879" y="2581910"/>
                                </a:cubicBezTo>
                                <a:lnTo>
                                  <a:pt x="362907" y="2571131"/>
                                </a:lnTo>
                                <a:cubicBezTo>
                                  <a:pt x="362108" y="2570731"/>
                                  <a:pt x="361709" y="2569135"/>
                                  <a:pt x="362508" y="2568336"/>
                                </a:cubicBezTo>
                                <a:cubicBezTo>
                                  <a:pt x="362907" y="2567538"/>
                                  <a:pt x="364504" y="2567139"/>
                                  <a:pt x="365302" y="2567937"/>
                                </a:cubicBezTo>
                                <a:close/>
                                <a:moveTo>
                                  <a:pt x="311012" y="2564344"/>
                                </a:moveTo>
                                <a:cubicBezTo>
                                  <a:pt x="311811" y="2563944"/>
                                  <a:pt x="313408" y="2563944"/>
                                  <a:pt x="313807" y="2565142"/>
                                </a:cubicBezTo>
                                <a:cubicBezTo>
                                  <a:pt x="314605" y="2565940"/>
                                  <a:pt x="314206" y="2567138"/>
                                  <a:pt x="313009" y="2567936"/>
                                </a:cubicBezTo>
                                <a:lnTo>
                                  <a:pt x="297838" y="2576720"/>
                                </a:lnTo>
                                <a:lnTo>
                                  <a:pt x="297040" y="2577119"/>
                                </a:lnTo>
                                <a:cubicBezTo>
                                  <a:pt x="296241" y="2577119"/>
                                  <a:pt x="295443" y="2576720"/>
                                  <a:pt x="295044" y="2575921"/>
                                </a:cubicBezTo>
                                <a:cubicBezTo>
                                  <a:pt x="294644" y="2575123"/>
                                  <a:pt x="294644" y="2573526"/>
                                  <a:pt x="295842" y="2573127"/>
                                </a:cubicBezTo>
                                <a:close/>
                                <a:moveTo>
                                  <a:pt x="7099721" y="2563944"/>
                                </a:moveTo>
                                <a:cubicBezTo>
                                  <a:pt x="7100519" y="2563545"/>
                                  <a:pt x="7102116" y="2563545"/>
                                  <a:pt x="7102515" y="2564743"/>
                                </a:cubicBezTo>
                                <a:cubicBezTo>
                                  <a:pt x="7102915" y="2565541"/>
                                  <a:pt x="7102915" y="2567138"/>
                                  <a:pt x="7101717" y="2567537"/>
                                </a:cubicBezTo>
                                <a:lnTo>
                                  <a:pt x="7086546" y="2576321"/>
                                </a:lnTo>
                                <a:lnTo>
                                  <a:pt x="7085748" y="2576720"/>
                                </a:lnTo>
                                <a:cubicBezTo>
                                  <a:pt x="7084950" y="2576720"/>
                                  <a:pt x="7084151" y="2576321"/>
                                  <a:pt x="7083752" y="2575522"/>
                                </a:cubicBezTo>
                                <a:cubicBezTo>
                                  <a:pt x="7082954" y="2574325"/>
                                  <a:pt x="7083353" y="2573127"/>
                                  <a:pt x="7084550" y="2572728"/>
                                </a:cubicBezTo>
                                <a:close/>
                                <a:moveTo>
                                  <a:pt x="7021078" y="2558356"/>
                                </a:moveTo>
                                <a:lnTo>
                                  <a:pt x="7035051" y="2569135"/>
                                </a:lnTo>
                                <a:cubicBezTo>
                                  <a:pt x="7035850" y="2569535"/>
                                  <a:pt x="7036249" y="2571131"/>
                                  <a:pt x="7035451" y="2571930"/>
                                </a:cubicBezTo>
                                <a:cubicBezTo>
                                  <a:pt x="7035051" y="2572329"/>
                                  <a:pt x="7034253" y="2572728"/>
                                  <a:pt x="7033854" y="2572728"/>
                                </a:cubicBezTo>
                                <a:cubicBezTo>
                                  <a:pt x="7033455" y="2572728"/>
                                  <a:pt x="7032656" y="2572728"/>
                                  <a:pt x="7032257" y="2572329"/>
                                </a:cubicBezTo>
                                <a:lnTo>
                                  <a:pt x="7018683" y="2561550"/>
                                </a:lnTo>
                                <a:cubicBezTo>
                                  <a:pt x="7017885" y="2561150"/>
                                  <a:pt x="7017486" y="2559554"/>
                                  <a:pt x="7018284" y="2558755"/>
                                </a:cubicBezTo>
                                <a:cubicBezTo>
                                  <a:pt x="7018683" y="2557957"/>
                                  <a:pt x="7020280" y="2557558"/>
                                  <a:pt x="7021078" y="2558356"/>
                                </a:cubicBezTo>
                                <a:close/>
                                <a:moveTo>
                                  <a:pt x="370092" y="2556759"/>
                                </a:moveTo>
                                <a:lnTo>
                                  <a:pt x="386859" y="2561550"/>
                                </a:lnTo>
                                <a:cubicBezTo>
                                  <a:pt x="388057" y="2561949"/>
                                  <a:pt x="388456" y="2563147"/>
                                  <a:pt x="388057" y="2564344"/>
                                </a:cubicBezTo>
                                <a:cubicBezTo>
                                  <a:pt x="388057" y="2565143"/>
                                  <a:pt x="387259" y="2565941"/>
                                  <a:pt x="386460" y="2565941"/>
                                </a:cubicBezTo>
                                <a:lnTo>
                                  <a:pt x="385662" y="2565941"/>
                                </a:lnTo>
                                <a:lnTo>
                                  <a:pt x="368894" y="2561150"/>
                                </a:lnTo>
                                <a:cubicBezTo>
                                  <a:pt x="367697" y="2560751"/>
                                  <a:pt x="366898" y="2559553"/>
                                  <a:pt x="367298" y="2558356"/>
                                </a:cubicBezTo>
                                <a:cubicBezTo>
                                  <a:pt x="367697" y="2557158"/>
                                  <a:pt x="368894" y="2556360"/>
                                  <a:pt x="370092" y="2556759"/>
                                </a:cubicBezTo>
                                <a:close/>
                                <a:moveTo>
                                  <a:pt x="308219" y="2552368"/>
                                </a:moveTo>
                                <a:cubicBezTo>
                                  <a:pt x="309416" y="2552368"/>
                                  <a:pt x="310614" y="2553166"/>
                                  <a:pt x="310614" y="2554364"/>
                                </a:cubicBezTo>
                                <a:cubicBezTo>
                                  <a:pt x="310614" y="2555561"/>
                                  <a:pt x="309815" y="2556759"/>
                                  <a:pt x="308618" y="2556759"/>
                                </a:cubicBezTo>
                                <a:lnTo>
                                  <a:pt x="291053" y="2559155"/>
                                </a:lnTo>
                                <a:cubicBezTo>
                                  <a:pt x="289854" y="2559155"/>
                                  <a:pt x="288657" y="2558357"/>
                                  <a:pt x="288657" y="2557159"/>
                                </a:cubicBezTo>
                                <a:cubicBezTo>
                                  <a:pt x="288657" y="2555960"/>
                                  <a:pt x="289455" y="2554763"/>
                                  <a:pt x="290654" y="2554763"/>
                                </a:cubicBezTo>
                                <a:close/>
                                <a:moveTo>
                                  <a:pt x="7089741" y="2549573"/>
                                </a:moveTo>
                                <a:cubicBezTo>
                                  <a:pt x="7090539" y="2549972"/>
                                  <a:pt x="7090938" y="2551569"/>
                                  <a:pt x="7090140" y="2552368"/>
                                </a:cubicBezTo>
                                <a:lnTo>
                                  <a:pt x="7079362" y="2566340"/>
                                </a:lnTo>
                                <a:cubicBezTo>
                                  <a:pt x="7078962" y="2566740"/>
                                  <a:pt x="7078164" y="2567139"/>
                                  <a:pt x="7077764" y="2567139"/>
                                </a:cubicBezTo>
                                <a:cubicBezTo>
                                  <a:pt x="7077365" y="2567139"/>
                                  <a:pt x="7076566" y="2567139"/>
                                  <a:pt x="7076167" y="2566740"/>
                                </a:cubicBezTo>
                                <a:cubicBezTo>
                                  <a:pt x="7074969" y="2565941"/>
                                  <a:pt x="7074969" y="2564744"/>
                                  <a:pt x="7076167" y="2563945"/>
                                </a:cubicBezTo>
                                <a:lnTo>
                                  <a:pt x="7086946" y="2549972"/>
                                </a:lnTo>
                                <a:cubicBezTo>
                                  <a:pt x="7087346" y="2549174"/>
                                  <a:pt x="7088942" y="2548775"/>
                                  <a:pt x="7089741" y="2549573"/>
                                </a:cubicBezTo>
                                <a:close/>
                                <a:moveTo>
                                  <a:pt x="7033054" y="2545582"/>
                                </a:moveTo>
                                <a:cubicBezTo>
                                  <a:pt x="7033853" y="2545182"/>
                                  <a:pt x="7035450" y="2545182"/>
                                  <a:pt x="7035849" y="2546380"/>
                                </a:cubicBezTo>
                                <a:lnTo>
                                  <a:pt x="7044632" y="2561551"/>
                                </a:lnTo>
                                <a:cubicBezTo>
                                  <a:pt x="7045031" y="2562349"/>
                                  <a:pt x="7045031" y="2563946"/>
                                  <a:pt x="7043833" y="2564345"/>
                                </a:cubicBezTo>
                                <a:lnTo>
                                  <a:pt x="7043035" y="2564744"/>
                                </a:lnTo>
                                <a:cubicBezTo>
                                  <a:pt x="7042236" y="2564744"/>
                                  <a:pt x="7041438" y="2564345"/>
                                  <a:pt x="7041039" y="2563547"/>
                                </a:cubicBezTo>
                                <a:lnTo>
                                  <a:pt x="7032255" y="2548376"/>
                                </a:lnTo>
                                <a:cubicBezTo>
                                  <a:pt x="7031856" y="2547578"/>
                                  <a:pt x="7031856" y="2545981"/>
                                  <a:pt x="7033054" y="2545582"/>
                                </a:cubicBezTo>
                                <a:close/>
                                <a:moveTo>
                                  <a:pt x="387259" y="2542388"/>
                                </a:moveTo>
                                <a:cubicBezTo>
                                  <a:pt x="388456" y="2541988"/>
                                  <a:pt x="389654" y="2542787"/>
                                  <a:pt x="389654" y="2544384"/>
                                </a:cubicBezTo>
                                <a:cubicBezTo>
                                  <a:pt x="389654" y="2545581"/>
                                  <a:pt x="388855" y="2546779"/>
                                  <a:pt x="387658" y="2546779"/>
                                </a:cubicBezTo>
                                <a:lnTo>
                                  <a:pt x="370093" y="2549175"/>
                                </a:lnTo>
                                <a:cubicBezTo>
                                  <a:pt x="368895" y="2549175"/>
                                  <a:pt x="367698" y="2548377"/>
                                  <a:pt x="367698" y="2547179"/>
                                </a:cubicBezTo>
                                <a:cubicBezTo>
                                  <a:pt x="367698" y="2545980"/>
                                  <a:pt x="368496" y="2544783"/>
                                  <a:pt x="369694" y="2544783"/>
                                </a:cubicBezTo>
                                <a:close/>
                                <a:moveTo>
                                  <a:pt x="7071778" y="2540791"/>
                                </a:moveTo>
                                <a:cubicBezTo>
                                  <a:pt x="7072976" y="2541190"/>
                                  <a:pt x="7073775" y="2542388"/>
                                  <a:pt x="7073376" y="2543585"/>
                                </a:cubicBezTo>
                                <a:lnTo>
                                  <a:pt x="7068584" y="2560352"/>
                                </a:lnTo>
                                <a:cubicBezTo>
                                  <a:pt x="7068584" y="2561151"/>
                                  <a:pt x="7067786" y="2561949"/>
                                  <a:pt x="7066987" y="2561949"/>
                                </a:cubicBezTo>
                                <a:lnTo>
                                  <a:pt x="7066189" y="2561949"/>
                                </a:lnTo>
                                <a:cubicBezTo>
                                  <a:pt x="7064991" y="2561550"/>
                                  <a:pt x="7064192" y="2560352"/>
                                  <a:pt x="7064192" y="2559155"/>
                                </a:cubicBezTo>
                                <a:lnTo>
                                  <a:pt x="7068983" y="2542388"/>
                                </a:lnTo>
                                <a:cubicBezTo>
                                  <a:pt x="7069383" y="2541190"/>
                                  <a:pt x="7070580" y="2540392"/>
                                  <a:pt x="7071778" y="2540791"/>
                                </a:cubicBezTo>
                                <a:close/>
                                <a:moveTo>
                                  <a:pt x="7051817" y="2539194"/>
                                </a:moveTo>
                                <a:cubicBezTo>
                                  <a:pt x="7053014" y="2539194"/>
                                  <a:pt x="7054212" y="2539992"/>
                                  <a:pt x="7054212" y="2541190"/>
                                </a:cubicBezTo>
                                <a:lnTo>
                                  <a:pt x="7056607" y="2558756"/>
                                </a:lnTo>
                                <a:cubicBezTo>
                                  <a:pt x="7056607" y="2559953"/>
                                  <a:pt x="7055809" y="2561151"/>
                                  <a:pt x="7054611" y="2561151"/>
                                </a:cubicBezTo>
                                <a:cubicBezTo>
                                  <a:pt x="7053414" y="2561151"/>
                                  <a:pt x="7052216" y="2560353"/>
                                  <a:pt x="7052216" y="2559155"/>
                                </a:cubicBezTo>
                                <a:lnTo>
                                  <a:pt x="7049820" y="2541589"/>
                                </a:lnTo>
                                <a:cubicBezTo>
                                  <a:pt x="7049820" y="2540392"/>
                                  <a:pt x="7050619" y="2539194"/>
                                  <a:pt x="7051817" y="2539194"/>
                                </a:cubicBezTo>
                                <a:close/>
                                <a:moveTo>
                                  <a:pt x="292648" y="2535203"/>
                                </a:moveTo>
                                <a:lnTo>
                                  <a:pt x="309415" y="2539994"/>
                                </a:lnTo>
                                <a:cubicBezTo>
                                  <a:pt x="310613" y="2540393"/>
                                  <a:pt x="311412" y="2541591"/>
                                  <a:pt x="311012" y="2542788"/>
                                </a:cubicBezTo>
                                <a:cubicBezTo>
                                  <a:pt x="311012" y="2543587"/>
                                  <a:pt x="310214" y="2544385"/>
                                  <a:pt x="309415" y="2544385"/>
                                </a:cubicBezTo>
                                <a:lnTo>
                                  <a:pt x="308617" y="2544385"/>
                                </a:lnTo>
                                <a:lnTo>
                                  <a:pt x="291850" y="2539594"/>
                                </a:lnTo>
                                <a:cubicBezTo>
                                  <a:pt x="290652" y="2539195"/>
                                  <a:pt x="289854" y="2538396"/>
                                  <a:pt x="289854" y="2536799"/>
                                </a:cubicBezTo>
                                <a:cubicBezTo>
                                  <a:pt x="290253" y="2535602"/>
                                  <a:pt x="291451" y="2534803"/>
                                  <a:pt x="292648" y="2535203"/>
                                </a:cubicBezTo>
                                <a:close/>
                                <a:moveTo>
                                  <a:pt x="380472" y="2524823"/>
                                </a:moveTo>
                                <a:cubicBezTo>
                                  <a:pt x="381271" y="2524424"/>
                                  <a:pt x="382868" y="2524424"/>
                                  <a:pt x="383267" y="2525622"/>
                                </a:cubicBezTo>
                                <a:cubicBezTo>
                                  <a:pt x="383666" y="2526420"/>
                                  <a:pt x="383666" y="2528017"/>
                                  <a:pt x="382468" y="2528416"/>
                                </a:cubicBezTo>
                                <a:lnTo>
                                  <a:pt x="367298" y="2537200"/>
                                </a:lnTo>
                                <a:lnTo>
                                  <a:pt x="366499" y="2537599"/>
                                </a:lnTo>
                                <a:cubicBezTo>
                                  <a:pt x="365701" y="2537599"/>
                                  <a:pt x="364903" y="2537200"/>
                                  <a:pt x="364503" y="2536401"/>
                                </a:cubicBezTo>
                                <a:cubicBezTo>
                                  <a:pt x="364104" y="2535603"/>
                                  <a:pt x="364503" y="2534006"/>
                                  <a:pt x="365302" y="2533607"/>
                                </a:cubicBezTo>
                                <a:close/>
                                <a:moveTo>
                                  <a:pt x="302229" y="2519234"/>
                                </a:moveTo>
                                <a:lnTo>
                                  <a:pt x="316202" y="2530013"/>
                                </a:lnTo>
                                <a:cubicBezTo>
                                  <a:pt x="317001" y="2530413"/>
                                  <a:pt x="317400" y="2532009"/>
                                  <a:pt x="316602" y="2532808"/>
                                </a:cubicBezTo>
                                <a:cubicBezTo>
                                  <a:pt x="316202" y="2533207"/>
                                  <a:pt x="315404" y="2533606"/>
                                  <a:pt x="315005" y="2533606"/>
                                </a:cubicBezTo>
                                <a:cubicBezTo>
                                  <a:pt x="314606" y="2533606"/>
                                  <a:pt x="313807" y="2533606"/>
                                  <a:pt x="313408" y="2533207"/>
                                </a:cubicBezTo>
                                <a:lnTo>
                                  <a:pt x="299834" y="2522428"/>
                                </a:lnTo>
                                <a:cubicBezTo>
                                  <a:pt x="299036" y="2522028"/>
                                  <a:pt x="298637" y="2520432"/>
                                  <a:pt x="299435" y="2519633"/>
                                </a:cubicBezTo>
                                <a:cubicBezTo>
                                  <a:pt x="299834" y="2518835"/>
                                  <a:pt x="301431" y="2518436"/>
                                  <a:pt x="302229" y="2519234"/>
                                </a:cubicBezTo>
                                <a:close/>
                                <a:moveTo>
                                  <a:pt x="6096185" y="2514195"/>
                                </a:moveTo>
                                <a:cubicBezTo>
                                  <a:pt x="6103920" y="2516141"/>
                                  <a:pt x="6110906" y="2521031"/>
                                  <a:pt x="6115297" y="2528416"/>
                                </a:cubicBezTo>
                                <a:lnTo>
                                  <a:pt x="6109708" y="2532009"/>
                                </a:lnTo>
                                <a:cubicBezTo>
                                  <a:pt x="6102123" y="2520433"/>
                                  <a:pt x="6086953" y="2516840"/>
                                  <a:pt x="6075377" y="2524025"/>
                                </a:cubicBezTo>
                                <a:cubicBezTo>
                                  <a:pt x="6063799" y="2531211"/>
                                  <a:pt x="6060206" y="2546780"/>
                                  <a:pt x="6068190" y="2557958"/>
                                </a:cubicBezTo>
                                <a:lnTo>
                                  <a:pt x="6062601" y="2561551"/>
                                </a:lnTo>
                                <a:cubicBezTo>
                                  <a:pt x="6062202" y="2561152"/>
                                  <a:pt x="6062202" y="2560752"/>
                                  <a:pt x="6061803" y="2560353"/>
                                </a:cubicBezTo>
                                <a:cubicBezTo>
                                  <a:pt x="6053021" y="2545582"/>
                                  <a:pt x="6057811" y="2526421"/>
                                  <a:pt x="6072582" y="2517638"/>
                                </a:cubicBezTo>
                                <a:cubicBezTo>
                                  <a:pt x="6079967" y="2513247"/>
                                  <a:pt x="6088450" y="2512249"/>
                                  <a:pt x="6096185" y="2514195"/>
                                </a:cubicBezTo>
                                <a:close/>
                                <a:moveTo>
                                  <a:pt x="370492" y="2510452"/>
                                </a:moveTo>
                                <a:cubicBezTo>
                                  <a:pt x="371291" y="2510851"/>
                                  <a:pt x="371690" y="2512448"/>
                                  <a:pt x="370892" y="2513246"/>
                                </a:cubicBezTo>
                                <a:lnTo>
                                  <a:pt x="360113" y="2527219"/>
                                </a:lnTo>
                                <a:cubicBezTo>
                                  <a:pt x="359714" y="2527619"/>
                                  <a:pt x="358916" y="2528018"/>
                                  <a:pt x="358516" y="2528018"/>
                                </a:cubicBezTo>
                                <a:cubicBezTo>
                                  <a:pt x="358117" y="2528018"/>
                                  <a:pt x="357319" y="2528018"/>
                                  <a:pt x="356919" y="2527619"/>
                                </a:cubicBezTo>
                                <a:cubicBezTo>
                                  <a:pt x="356121" y="2526820"/>
                                  <a:pt x="355721" y="2525623"/>
                                  <a:pt x="356919" y="2524824"/>
                                </a:cubicBezTo>
                                <a:lnTo>
                                  <a:pt x="367698" y="2510851"/>
                                </a:lnTo>
                                <a:cubicBezTo>
                                  <a:pt x="368097" y="2510053"/>
                                  <a:pt x="369694" y="2510053"/>
                                  <a:pt x="370492" y="2510452"/>
                                </a:cubicBezTo>
                                <a:close/>
                                <a:moveTo>
                                  <a:pt x="314205" y="2506460"/>
                                </a:moveTo>
                                <a:cubicBezTo>
                                  <a:pt x="315003" y="2506060"/>
                                  <a:pt x="316600" y="2506060"/>
                                  <a:pt x="316999" y="2507258"/>
                                </a:cubicBezTo>
                                <a:lnTo>
                                  <a:pt x="325783" y="2522429"/>
                                </a:lnTo>
                                <a:cubicBezTo>
                                  <a:pt x="326182" y="2523227"/>
                                  <a:pt x="326182" y="2524824"/>
                                  <a:pt x="324984" y="2525223"/>
                                </a:cubicBezTo>
                                <a:lnTo>
                                  <a:pt x="324186" y="2525622"/>
                                </a:lnTo>
                                <a:cubicBezTo>
                                  <a:pt x="323387" y="2525622"/>
                                  <a:pt x="322589" y="2525223"/>
                                  <a:pt x="322189" y="2524425"/>
                                </a:cubicBezTo>
                                <a:lnTo>
                                  <a:pt x="313407" y="2509254"/>
                                </a:lnTo>
                                <a:cubicBezTo>
                                  <a:pt x="313007" y="2508456"/>
                                  <a:pt x="313007" y="2506859"/>
                                  <a:pt x="314205" y="2506460"/>
                                </a:cubicBezTo>
                                <a:close/>
                                <a:moveTo>
                                  <a:pt x="352529" y="2501670"/>
                                </a:moveTo>
                                <a:cubicBezTo>
                                  <a:pt x="353726" y="2502069"/>
                                  <a:pt x="354525" y="2503266"/>
                                  <a:pt x="354125" y="2504464"/>
                                </a:cubicBezTo>
                                <a:lnTo>
                                  <a:pt x="349335" y="2521231"/>
                                </a:lnTo>
                                <a:cubicBezTo>
                                  <a:pt x="349335" y="2522030"/>
                                  <a:pt x="348536" y="2522828"/>
                                  <a:pt x="347737" y="2522828"/>
                                </a:cubicBezTo>
                                <a:lnTo>
                                  <a:pt x="346940" y="2522828"/>
                                </a:lnTo>
                                <a:cubicBezTo>
                                  <a:pt x="345741" y="2522429"/>
                                  <a:pt x="345342" y="2521231"/>
                                  <a:pt x="344943" y="2520034"/>
                                </a:cubicBezTo>
                                <a:lnTo>
                                  <a:pt x="349734" y="2503266"/>
                                </a:lnTo>
                                <a:cubicBezTo>
                                  <a:pt x="350133" y="2502069"/>
                                  <a:pt x="351331" y="2501270"/>
                                  <a:pt x="352529" y="2501670"/>
                                </a:cubicBezTo>
                                <a:close/>
                                <a:moveTo>
                                  <a:pt x="332569" y="2500073"/>
                                </a:moveTo>
                                <a:cubicBezTo>
                                  <a:pt x="333767" y="2500073"/>
                                  <a:pt x="334965" y="2500871"/>
                                  <a:pt x="334965" y="2502069"/>
                                </a:cubicBezTo>
                                <a:lnTo>
                                  <a:pt x="337360" y="2519635"/>
                                </a:lnTo>
                                <a:cubicBezTo>
                                  <a:pt x="337360" y="2520832"/>
                                  <a:pt x="336562" y="2522030"/>
                                  <a:pt x="335364" y="2522030"/>
                                </a:cubicBezTo>
                                <a:cubicBezTo>
                                  <a:pt x="334566" y="2522030"/>
                                  <a:pt x="333368" y="2521231"/>
                                  <a:pt x="332969" y="2520034"/>
                                </a:cubicBezTo>
                                <a:lnTo>
                                  <a:pt x="330573" y="2502468"/>
                                </a:lnTo>
                                <a:cubicBezTo>
                                  <a:pt x="330573" y="2501270"/>
                                  <a:pt x="331371" y="2500073"/>
                                  <a:pt x="332569" y="2500073"/>
                                </a:cubicBezTo>
                                <a:close/>
                                <a:moveTo>
                                  <a:pt x="4136867" y="2498077"/>
                                </a:moveTo>
                                <a:cubicBezTo>
                                  <a:pt x="4137665" y="2498077"/>
                                  <a:pt x="4138863" y="2498875"/>
                                  <a:pt x="4139262" y="2500073"/>
                                </a:cubicBezTo>
                                <a:lnTo>
                                  <a:pt x="4141658" y="2517639"/>
                                </a:lnTo>
                                <a:cubicBezTo>
                                  <a:pt x="4141658" y="2518836"/>
                                  <a:pt x="4140860" y="2520034"/>
                                  <a:pt x="4139662" y="2520034"/>
                                </a:cubicBezTo>
                                <a:cubicBezTo>
                                  <a:pt x="4138464" y="2520034"/>
                                  <a:pt x="4137266" y="2519235"/>
                                  <a:pt x="4137266" y="2518038"/>
                                </a:cubicBezTo>
                                <a:lnTo>
                                  <a:pt x="4134871" y="2500472"/>
                                </a:lnTo>
                                <a:cubicBezTo>
                                  <a:pt x="4134871" y="2499274"/>
                                  <a:pt x="4135669" y="2498077"/>
                                  <a:pt x="4136867" y="2498077"/>
                                </a:cubicBezTo>
                                <a:close/>
                                <a:moveTo>
                                  <a:pt x="4125291" y="2497279"/>
                                </a:moveTo>
                                <a:cubicBezTo>
                                  <a:pt x="4126090" y="2497678"/>
                                  <a:pt x="4126888" y="2498875"/>
                                  <a:pt x="4126489" y="2500073"/>
                                </a:cubicBezTo>
                                <a:lnTo>
                                  <a:pt x="4121698" y="2516840"/>
                                </a:lnTo>
                                <a:cubicBezTo>
                                  <a:pt x="4121698" y="2517639"/>
                                  <a:pt x="4120899" y="2518437"/>
                                  <a:pt x="4120101" y="2518437"/>
                                </a:cubicBezTo>
                                <a:lnTo>
                                  <a:pt x="4119303" y="2518437"/>
                                </a:lnTo>
                                <a:cubicBezTo>
                                  <a:pt x="4118105" y="2518038"/>
                                  <a:pt x="4117307" y="2516840"/>
                                  <a:pt x="4117706" y="2515643"/>
                                </a:cubicBezTo>
                                <a:lnTo>
                                  <a:pt x="4122497" y="2498875"/>
                                </a:lnTo>
                                <a:cubicBezTo>
                                  <a:pt x="4122896" y="2497678"/>
                                  <a:pt x="4124094" y="2496879"/>
                                  <a:pt x="4125291" y="2497279"/>
                                </a:cubicBezTo>
                                <a:close/>
                                <a:moveTo>
                                  <a:pt x="4147246" y="2494883"/>
                                </a:moveTo>
                                <a:cubicBezTo>
                                  <a:pt x="4148044" y="2494484"/>
                                  <a:pt x="4149641" y="2494484"/>
                                  <a:pt x="4150040" y="2495682"/>
                                </a:cubicBezTo>
                                <a:lnTo>
                                  <a:pt x="4158824" y="2510852"/>
                                </a:lnTo>
                                <a:cubicBezTo>
                                  <a:pt x="4159223" y="2511651"/>
                                  <a:pt x="4159223" y="2513248"/>
                                  <a:pt x="4158025" y="2513647"/>
                                </a:cubicBezTo>
                                <a:lnTo>
                                  <a:pt x="4157227" y="2514046"/>
                                </a:lnTo>
                                <a:cubicBezTo>
                                  <a:pt x="4156428" y="2514046"/>
                                  <a:pt x="4155630" y="2513647"/>
                                  <a:pt x="4155231" y="2512848"/>
                                </a:cubicBezTo>
                                <a:lnTo>
                                  <a:pt x="4146447" y="2497678"/>
                                </a:lnTo>
                                <a:cubicBezTo>
                                  <a:pt x="4146048" y="2496879"/>
                                  <a:pt x="4146048" y="2495283"/>
                                  <a:pt x="4147246" y="2494883"/>
                                </a:cubicBezTo>
                                <a:close/>
                                <a:moveTo>
                                  <a:pt x="4115311" y="2492488"/>
                                </a:moveTo>
                                <a:cubicBezTo>
                                  <a:pt x="4116109" y="2493286"/>
                                  <a:pt x="4116508" y="2494484"/>
                                  <a:pt x="4116109" y="2495282"/>
                                </a:cubicBezTo>
                                <a:lnTo>
                                  <a:pt x="4105330" y="2509255"/>
                                </a:lnTo>
                                <a:cubicBezTo>
                                  <a:pt x="4104930" y="2509655"/>
                                  <a:pt x="4104132" y="2510054"/>
                                  <a:pt x="4103733" y="2510054"/>
                                </a:cubicBezTo>
                                <a:cubicBezTo>
                                  <a:pt x="4103334" y="2510054"/>
                                  <a:pt x="4102535" y="2510054"/>
                                  <a:pt x="4102136" y="2509655"/>
                                </a:cubicBezTo>
                                <a:cubicBezTo>
                                  <a:pt x="4101338" y="2509255"/>
                                  <a:pt x="4100938" y="2507659"/>
                                  <a:pt x="4101737" y="2506860"/>
                                </a:cubicBezTo>
                                <a:lnTo>
                                  <a:pt x="4112516" y="2492887"/>
                                </a:lnTo>
                                <a:cubicBezTo>
                                  <a:pt x="4112915" y="2492089"/>
                                  <a:pt x="4114512" y="2491690"/>
                                  <a:pt x="4115311" y="2492488"/>
                                </a:cubicBezTo>
                                <a:close/>
                                <a:moveTo>
                                  <a:pt x="4158822" y="2486899"/>
                                </a:moveTo>
                                <a:lnTo>
                                  <a:pt x="4173195" y="2497678"/>
                                </a:lnTo>
                                <a:cubicBezTo>
                                  <a:pt x="4173993" y="2498078"/>
                                  <a:pt x="4174392" y="2499674"/>
                                  <a:pt x="4173594" y="2500473"/>
                                </a:cubicBezTo>
                                <a:cubicBezTo>
                                  <a:pt x="4173195" y="2500872"/>
                                  <a:pt x="4172396" y="2501271"/>
                                  <a:pt x="4171997" y="2501271"/>
                                </a:cubicBezTo>
                                <a:cubicBezTo>
                                  <a:pt x="4171598" y="2501271"/>
                                  <a:pt x="4170799" y="2501271"/>
                                  <a:pt x="4170400" y="2500872"/>
                                </a:cubicBezTo>
                                <a:lnTo>
                                  <a:pt x="4156427" y="2490093"/>
                                </a:lnTo>
                                <a:cubicBezTo>
                                  <a:pt x="4155629" y="2489693"/>
                                  <a:pt x="4155230" y="2488097"/>
                                  <a:pt x="4156028" y="2487298"/>
                                </a:cubicBezTo>
                                <a:cubicBezTo>
                                  <a:pt x="4156427" y="2486500"/>
                                  <a:pt x="4158024" y="2486101"/>
                                  <a:pt x="4158822" y="2486899"/>
                                </a:cubicBezTo>
                                <a:close/>
                                <a:moveTo>
                                  <a:pt x="4104931" y="2482907"/>
                                </a:moveTo>
                                <a:cubicBezTo>
                                  <a:pt x="4105730" y="2482508"/>
                                  <a:pt x="4107327" y="2482508"/>
                                  <a:pt x="4107726" y="2483706"/>
                                </a:cubicBezTo>
                                <a:cubicBezTo>
                                  <a:pt x="4108125" y="2484903"/>
                                  <a:pt x="4107726" y="2486101"/>
                                  <a:pt x="4106927" y="2486500"/>
                                </a:cubicBezTo>
                                <a:lnTo>
                                  <a:pt x="4091757" y="2495284"/>
                                </a:lnTo>
                                <a:lnTo>
                                  <a:pt x="4090958" y="2495683"/>
                                </a:lnTo>
                                <a:cubicBezTo>
                                  <a:pt x="4090160" y="2495683"/>
                                  <a:pt x="4089362" y="2495284"/>
                                  <a:pt x="4088962" y="2494485"/>
                                </a:cubicBezTo>
                                <a:cubicBezTo>
                                  <a:pt x="4088563" y="2493687"/>
                                  <a:pt x="4088563" y="2492090"/>
                                  <a:pt x="4089761" y="2491691"/>
                                </a:cubicBezTo>
                                <a:close/>
                                <a:moveTo>
                                  <a:pt x="1591218" y="2482907"/>
                                </a:moveTo>
                                <a:cubicBezTo>
                                  <a:pt x="1593613" y="2482508"/>
                                  <a:pt x="1595609" y="2484104"/>
                                  <a:pt x="1596007" y="2486500"/>
                                </a:cubicBezTo>
                                <a:lnTo>
                                  <a:pt x="1599601" y="2510851"/>
                                </a:lnTo>
                                <a:lnTo>
                                  <a:pt x="1623954" y="2507258"/>
                                </a:lnTo>
                                <a:cubicBezTo>
                                  <a:pt x="1626348" y="2506859"/>
                                  <a:pt x="1628343" y="2508456"/>
                                  <a:pt x="1628742" y="2510851"/>
                                </a:cubicBezTo>
                                <a:cubicBezTo>
                                  <a:pt x="1629144" y="2513246"/>
                                  <a:pt x="1627545" y="2515242"/>
                                  <a:pt x="1625151" y="2515641"/>
                                </a:cubicBezTo>
                                <a:lnTo>
                                  <a:pt x="1600798" y="2519234"/>
                                </a:lnTo>
                                <a:lnTo>
                                  <a:pt x="1604391" y="2543586"/>
                                </a:lnTo>
                                <a:cubicBezTo>
                                  <a:pt x="1604792" y="2545981"/>
                                  <a:pt x="1603193" y="2547977"/>
                                  <a:pt x="1600798" y="2548377"/>
                                </a:cubicBezTo>
                                <a:cubicBezTo>
                                  <a:pt x="1598402" y="2548776"/>
                                  <a:pt x="1596407" y="2547179"/>
                                  <a:pt x="1596007" y="2544784"/>
                                </a:cubicBezTo>
                                <a:lnTo>
                                  <a:pt x="1592416" y="2520432"/>
                                </a:lnTo>
                                <a:lnTo>
                                  <a:pt x="1568063" y="2524024"/>
                                </a:lnTo>
                                <a:cubicBezTo>
                                  <a:pt x="1565667" y="2524424"/>
                                  <a:pt x="1563671" y="2522827"/>
                                  <a:pt x="1563272" y="2520432"/>
                                </a:cubicBezTo>
                                <a:cubicBezTo>
                                  <a:pt x="1562874" y="2518036"/>
                                  <a:pt x="1564471" y="2516040"/>
                                  <a:pt x="1566865" y="2515641"/>
                                </a:cubicBezTo>
                                <a:lnTo>
                                  <a:pt x="1591218" y="2512048"/>
                                </a:lnTo>
                                <a:lnTo>
                                  <a:pt x="1587623" y="2487697"/>
                                </a:lnTo>
                                <a:cubicBezTo>
                                  <a:pt x="1587227" y="2485302"/>
                                  <a:pt x="1588821" y="2483306"/>
                                  <a:pt x="1591218" y="2482907"/>
                                </a:cubicBezTo>
                                <a:close/>
                                <a:moveTo>
                                  <a:pt x="4163613" y="2475722"/>
                                </a:moveTo>
                                <a:lnTo>
                                  <a:pt x="4180380" y="2480513"/>
                                </a:lnTo>
                                <a:cubicBezTo>
                                  <a:pt x="4181578" y="2480912"/>
                                  <a:pt x="4182376" y="2482110"/>
                                  <a:pt x="4181578" y="2483307"/>
                                </a:cubicBezTo>
                                <a:cubicBezTo>
                                  <a:pt x="4181578" y="2484106"/>
                                  <a:pt x="4180780" y="2484904"/>
                                  <a:pt x="4179981" y="2484904"/>
                                </a:cubicBezTo>
                                <a:lnTo>
                                  <a:pt x="4179183" y="2484904"/>
                                </a:lnTo>
                                <a:lnTo>
                                  <a:pt x="4162415" y="2480113"/>
                                </a:lnTo>
                                <a:cubicBezTo>
                                  <a:pt x="4161218" y="2479714"/>
                                  <a:pt x="4160419" y="2478516"/>
                                  <a:pt x="4160819" y="2477318"/>
                                </a:cubicBezTo>
                                <a:cubicBezTo>
                                  <a:pt x="4161218" y="2476121"/>
                                  <a:pt x="4162415" y="2475322"/>
                                  <a:pt x="4163613" y="2475722"/>
                                </a:cubicBezTo>
                                <a:close/>
                                <a:moveTo>
                                  <a:pt x="2819756" y="2475423"/>
                                </a:moveTo>
                                <a:cubicBezTo>
                                  <a:pt x="2822351" y="2474824"/>
                                  <a:pt x="2825744" y="2474724"/>
                                  <a:pt x="2829137" y="2476521"/>
                                </a:cubicBezTo>
                                <a:cubicBezTo>
                                  <a:pt x="2836723" y="2480513"/>
                                  <a:pt x="2836323" y="2488097"/>
                                  <a:pt x="2836323" y="2488497"/>
                                </a:cubicBezTo>
                                <a:cubicBezTo>
                                  <a:pt x="2836323" y="2488497"/>
                                  <a:pt x="2836323" y="2491291"/>
                                  <a:pt x="2839917" y="2493287"/>
                                </a:cubicBezTo>
                                <a:cubicBezTo>
                                  <a:pt x="2843510" y="2494884"/>
                                  <a:pt x="2845906" y="2493287"/>
                                  <a:pt x="2845906" y="2493287"/>
                                </a:cubicBezTo>
                                <a:lnTo>
                                  <a:pt x="2846305" y="2493287"/>
                                </a:lnTo>
                                <a:lnTo>
                                  <a:pt x="2846703" y="2492888"/>
                                </a:lnTo>
                                <a:cubicBezTo>
                                  <a:pt x="2848700" y="2491690"/>
                                  <a:pt x="2853490" y="2489295"/>
                                  <a:pt x="2859878" y="2492489"/>
                                </a:cubicBezTo>
                                <a:cubicBezTo>
                                  <a:pt x="2866664" y="2496081"/>
                                  <a:pt x="2867063" y="2503666"/>
                                  <a:pt x="2867063" y="2504065"/>
                                </a:cubicBezTo>
                                <a:lnTo>
                                  <a:pt x="2867063" y="2504465"/>
                                </a:lnTo>
                                <a:cubicBezTo>
                                  <a:pt x="2867063" y="2504465"/>
                                  <a:pt x="2867063" y="2507259"/>
                                  <a:pt x="2870656" y="2509255"/>
                                </a:cubicBezTo>
                                <a:cubicBezTo>
                                  <a:pt x="2874251" y="2511251"/>
                                  <a:pt x="2877045" y="2509255"/>
                                  <a:pt x="2877045" y="2509255"/>
                                </a:cubicBezTo>
                                <a:lnTo>
                                  <a:pt x="2877446" y="2509255"/>
                                </a:lnTo>
                                <a:cubicBezTo>
                                  <a:pt x="2877844" y="2508856"/>
                                  <a:pt x="2885028" y="2504864"/>
                                  <a:pt x="2891417" y="2508457"/>
                                </a:cubicBezTo>
                                <a:cubicBezTo>
                                  <a:pt x="2899002" y="2512449"/>
                                  <a:pt x="2898600" y="2520034"/>
                                  <a:pt x="2898600" y="2520434"/>
                                </a:cubicBezTo>
                                <a:cubicBezTo>
                                  <a:pt x="2898600" y="2520434"/>
                                  <a:pt x="2898600" y="2523228"/>
                                  <a:pt x="2902194" y="2525224"/>
                                </a:cubicBezTo>
                                <a:cubicBezTo>
                                  <a:pt x="2903394" y="2525623"/>
                                  <a:pt x="2904192" y="2526022"/>
                                  <a:pt x="2905389" y="2526022"/>
                                </a:cubicBezTo>
                                <a:lnTo>
                                  <a:pt x="2909780" y="2526422"/>
                                </a:lnTo>
                                <a:cubicBezTo>
                                  <a:pt x="2911777" y="2526422"/>
                                  <a:pt x="2913375" y="2528418"/>
                                  <a:pt x="2913375" y="2530414"/>
                                </a:cubicBezTo>
                                <a:cubicBezTo>
                                  <a:pt x="2912975" y="2532410"/>
                                  <a:pt x="2911376" y="2534006"/>
                                  <a:pt x="2907781" y="2534406"/>
                                </a:cubicBezTo>
                                <a:lnTo>
                                  <a:pt x="2901796" y="2534006"/>
                                </a:lnTo>
                                <a:cubicBezTo>
                                  <a:pt x="2900197" y="2533607"/>
                                  <a:pt x="2898600" y="2533208"/>
                                  <a:pt x="2897007" y="2532410"/>
                                </a:cubicBezTo>
                                <a:cubicBezTo>
                                  <a:pt x="2889419" y="2528418"/>
                                  <a:pt x="2889818" y="2520833"/>
                                  <a:pt x="2889818" y="2520434"/>
                                </a:cubicBezTo>
                                <a:cubicBezTo>
                                  <a:pt x="2889818" y="2520434"/>
                                  <a:pt x="2890219" y="2517638"/>
                                  <a:pt x="2886626" y="2515642"/>
                                </a:cubicBezTo>
                                <a:cubicBezTo>
                                  <a:pt x="2883832" y="2514045"/>
                                  <a:pt x="2880239" y="2515642"/>
                                  <a:pt x="2879841" y="2516041"/>
                                </a:cubicBezTo>
                                <a:cubicBezTo>
                                  <a:pt x="2878642" y="2516840"/>
                                  <a:pt x="2873052" y="2520034"/>
                                  <a:pt x="2866266" y="2516441"/>
                                </a:cubicBezTo>
                                <a:cubicBezTo>
                                  <a:pt x="2859479" y="2512848"/>
                                  <a:pt x="2859079" y="2506461"/>
                                  <a:pt x="2859079" y="2504864"/>
                                </a:cubicBezTo>
                                <a:cubicBezTo>
                                  <a:pt x="2858681" y="2504465"/>
                                  <a:pt x="2858280" y="2501271"/>
                                  <a:pt x="2855487" y="2499674"/>
                                </a:cubicBezTo>
                                <a:cubicBezTo>
                                  <a:pt x="2852293" y="2498077"/>
                                  <a:pt x="2850297" y="2499275"/>
                                  <a:pt x="2849498" y="2499674"/>
                                </a:cubicBezTo>
                                <a:lnTo>
                                  <a:pt x="2849099" y="2499674"/>
                                </a:lnTo>
                                <a:cubicBezTo>
                                  <a:pt x="2847902" y="2500473"/>
                                  <a:pt x="2842711" y="2503666"/>
                                  <a:pt x="2835525" y="2500073"/>
                                </a:cubicBezTo>
                                <a:cubicBezTo>
                                  <a:pt x="2827939" y="2496081"/>
                                  <a:pt x="2828339" y="2488896"/>
                                  <a:pt x="2828339" y="2488097"/>
                                </a:cubicBezTo>
                                <a:cubicBezTo>
                                  <a:pt x="2828738" y="2488097"/>
                                  <a:pt x="2828339" y="2484904"/>
                                  <a:pt x="2825145" y="2483307"/>
                                </a:cubicBezTo>
                                <a:cubicBezTo>
                                  <a:pt x="2822351" y="2481710"/>
                                  <a:pt x="2818758" y="2483307"/>
                                  <a:pt x="2818359" y="2483706"/>
                                </a:cubicBezTo>
                                <a:cubicBezTo>
                                  <a:pt x="2817161" y="2484505"/>
                                  <a:pt x="2811572" y="2487698"/>
                                  <a:pt x="2804785" y="2484105"/>
                                </a:cubicBezTo>
                                <a:lnTo>
                                  <a:pt x="2802391" y="2482509"/>
                                </a:lnTo>
                                <a:cubicBezTo>
                                  <a:pt x="2800395" y="2481710"/>
                                  <a:pt x="2799598" y="2479315"/>
                                  <a:pt x="2800794" y="2477319"/>
                                </a:cubicBezTo>
                                <a:cubicBezTo>
                                  <a:pt x="2801594" y="2475323"/>
                                  <a:pt x="2803988" y="2474525"/>
                                  <a:pt x="2805983" y="2475722"/>
                                </a:cubicBezTo>
                                <a:lnTo>
                                  <a:pt x="2808378" y="2477319"/>
                                </a:lnTo>
                                <a:cubicBezTo>
                                  <a:pt x="2811973" y="2479315"/>
                                  <a:pt x="2814766" y="2477319"/>
                                  <a:pt x="2814766" y="2477319"/>
                                </a:cubicBezTo>
                                <a:lnTo>
                                  <a:pt x="2815165" y="2477319"/>
                                </a:lnTo>
                                <a:cubicBezTo>
                                  <a:pt x="2815366" y="2477119"/>
                                  <a:pt x="2817161" y="2476021"/>
                                  <a:pt x="2819756" y="2475423"/>
                                </a:cubicBezTo>
                                <a:close/>
                                <a:moveTo>
                                  <a:pt x="4101739" y="2471331"/>
                                </a:moveTo>
                                <a:cubicBezTo>
                                  <a:pt x="4102936" y="2471331"/>
                                  <a:pt x="4104134" y="2472129"/>
                                  <a:pt x="4104134" y="2473327"/>
                                </a:cubicBezTo>
                                <a:cubicBezTo>
                                  <a:pt x="4104134" y="2474525"/>
                                  <a:pt x="4103336" y="2475323"/>
                                  <a:pt x="4102138" y="2475722"/>
                                </a:cubicBezTo>
                                <a:lnTo>
                                  <a:pt x="4084572" y="2478118"/>
                                </a:lnTo>
                                <a:cubicBezTo>
                                  <a:pt x="4083375" y="2478118"/>
                                  <a:pt x="4082177" y="2477320"/>
                                  <a:pt x="4082177" y="2476122"/>
                                </a:cubicBezTo>
                                <a:cubicBezTo>
                                  <a:pt x="4082177" y="2474924"/>
                                  <a:pt x="4082975" y="2473726"/>
                                  <a:pt x="4084173" y="2473726"/>
                                </a:cubicBezTo>
                                <a:close/>
                                <a:moveTo>
                                  <a:pt x="4181179" y="2460952"/>
                                </a:moveTo>
                                <a:cubicBezTo>
                                  <a:pt x="4181977" y="2460952"/>
                                  <a:pt x="4183175" y="2461750"/>
                                  <a:pt x="4183574" y="2462948"/>
                                </a:cubicBezTo>
                                <a:cubicBezTo>
                                  <a:pt x="4183574" y="2464145"/>
                                  <a:pt x="4182775" y="2465343"/>
                                  <a:pt x="4181578" y="2465343"/>
                                </a:cubicBezTo>
                                <a:lnTo>
                                  <a:pt x="4164012" y="2467739"/>
                                </a:lnTo>
                                <a:cubicBezTo>
                                  <a:pt x="4162814" y="2467739"/>
                                  <a:pt x="4161617" y="2466941"/>
                                  <a:pt x="4161617" y="2465743"/>
                                </a:cubicBezTo>
                                <a:cubicBezTo>
                                  <a:pt x="4161617" y="2464545"/>
                                  <a:pt x="4162415" y="2463347"/>
                                  <a:pt x="4163613" y="2463347"/>
                                </a:cubicBezTo>
                                <a:close/>
                                <a:moveTo>
                                  <a:pt x="4086169" y="2454165"/>
                                </a:moveTo>
                                <a:lnTo>
                                  <a:pt x="4102936" y="2458956"/>
                                </a:lnTo>
                                <a:cubicBezTo>
                                  <a:pt x="4104134" y="2459355"/>
                                  <a:pt x="4104932" y="2460553"/>
                                  <a:pt x="4104533" y="2461750"/>
                                </a:cubicBezTo>
                                <a:cubicBezTo>
                                  <a:pt x="4104533" y="2462549"/>
                                  <a:pt x="4103735" y="2463347"/>
                                  <a:pt x="4102936" y="2463347"/>
                                </a:cubicBezTo>
                                <a:lnTo>
                                  <a:pt x="4102138" y="2463347"/>
                                </a:lnTo>
                                <a:lnTo>
                                  <a:pt x="4085371" y="2458556"/>
                                </a:lnTo>
                                <a:cubicBezTo>
                                  <a:pt x="4084173" y="2458157"/>
                                  <a:pt x="4083774" y="2456959"/>
                                  <a:pt x="4083375" y="2455761"/>
                                </a:cubicBezTo>
                                <a:cubicBezTo>
                                  <a:pt x="4083774" y="2454564"/>
                                  <a:pt x="4084971" y="2453765"/>
                                  <a:pt x="4086169" y="2454165"/>
                                </a:cubicBezTo>
                                <a:close/>
                                <a:moveTo>
                                  <a:pt x="4173993" y="2443786"/>
                                </a:moveTo>
                                <a:cubicBezTo>
                                  <a:pt x="4174792" y="2443386"/>
                                  <a:pt x="4176388" y="2443386"/>
                                  <a:pt x="4176788" y="2444584"/>
                                </a:cubicBezTo>
                                <a:cubicBezTo>
                                  <a:pt x="4177187" y="2445382"/>
                                  <a:pt x="4177187" y="2446979"/>
                                  <a:pt x="4175989" y="2447378"/>
                                </a:cubicBezTo>
                                <a:lnTo>
                                  <a:pt x="4160819" y="2456162"/>
                                </a:lnTo>
                                <a:lnTo>
                                  <a:pt x="4160020" y="2456561"/>
                                </a:lnTo>
                                <a:cubicBezTo>
                                  <a:pt x="4159222" y="2456561"/>
                                  <a:pt x="4158423" y="2456162"/>
                                  <a:pt x="4158024" y="2455363"/>
                                </a:cubicBezTo>
                                <a:cubicBezTo>
                                  <a:pt x="4157625" y="2454166"/>
                                  <a:pt x="4158024" y="2452968"/>
                                  <a:pt x="4158823" y="2452569"/>
                                </a:cubicBezTo>
                                <a:close/>
                                <a:moveTo>
                                  <a:pt x="2836523" y="2443087"/>
                                </a:moveTo>
                                <a:cubicBezTo>
                                  <a:pt x="2839118" y="2442488"/>
                                  <a:pt x="2842512" y="2442388"/>
                                  <a:pt x="2845906" y="2444185"/>
                                </a:cubicBezTo>
                                <a:cubicBezTo>
                                  <a:pt x="2853490" y="2448177"/>
                                  <a:pt x="2853091" y="2455761"/>
                                  <a:pt x="2853091" y="2456160"/>
                                </a:cubicBezTo>
                                <a:cubicBezTo>
                                  <a:pt x="2853091" y="2456160"/>
                                  <a:pt x="2853091" y="2458955"/>
                                  <a:pt x="2856685" y="2460951"/>
                                </a:cubicBezTo>
                                <a:cubicBezTo>
                                  <a:pt x="2860278" y="2462548"/>
                                  <a:pt x="2862672" y="2460951"/>
                                  <a:pt x="2862672" y="2460951"/>
                                </a:cubicBezTo>
                                <a:lnTo>
                                  <a:pt x="2863072" y="2460951"/>
                                </a:lnTo>
                                <a:lnTo>
                                  <a:pt x="2863471" y="2460552"/>
                                </a:lnTo>
                                <a:cubicBezTo>
                                  <a:pt x="2865467" y="2459354"/>
                                  <a:pt x="2870259" y="2456959"/>
                                  <a:pt x="2876645" y="2460152"/>
                                </a:cubicBezTo>
                                <a:cubicBezTo>
                                  <a:pt x="2883431" y="2463745"/>
                                  <a:pt x="2883830" y="2471330"/>
                                  <a:pt x="2883830" y="2471729"/>
                                </a:cubicBezTo>
                                <a:lnTo>
                                  <a:pt x="2883830" y="2472128"/>
                                </a:lnTo>
                                <a:cubicBezTo>
                                  <a:pt x="2883830" y="2472128"/>
                                  <a:pt x="2883830" y="2474923"/>
                                  <a:pt x="2887424" y="2476919"/>
                                </a:cubicBezTo>
                                <a:cubicBezTo>
                                  <a:pt x="2891016" y="2478915"/>
                                  <a:pt x="2893811" y="2476919"/>
                                  <a:pt x="2893811" y="2476919"/>
                                </a:cubicBezTo>
                                <a:lnTo>
                                  <a:pt x="2894209" y="2476919"/>
                                </a:lnTo>
                                <a:cubicBezTo>
                                  <a:pt x="2894610" y="2476520"/>
                                  <a:pt x="2901794" y="2472528"/>
                                  <a:pt x="2908182" y="2476120"/>
                                </a:cubicBezTo>
                                <a:cubicBezTo>
                                  <a:pt x="2915768" y="2480112"/>
                                  <a:pt x="2915369" y="2487698"/>
                                  <a:pt x="2915369" y="2488097"/>
                                </a:cubicBezTo>
                                <a:cubicBezTo>
                                  <a:pt x="2915369" y="2488097"/>
                                  <a:pt x="2915369" y="2490892"/>
                                  <a:pt x="2918962" y="2492888"/>
                                </a:cubicBezTo>
                                <a:cubicBezTo>
                                  <a:pt x="2920155" y="2493287"/>
                                  <a:pt x="2920958" y="2493686"/>
                                  <a:pt x="2922154" y="2493686"/>
                                </a:cubicBezTo>
                                <a:lnTo>
                                  <a:pt x="2926545" y="2494085"/>
                                </a:lnTo>
                                <a:cubicBezTo>
                                  <a:pt x="2928544" y="2494085"/>
                                  <a:pt x="2930141" y="2496081"/>
                                  <a:pt x="2930141" y="2498077"/>
                                </a:cubicBezTo>
                                <a:cubicBezTo>
                                  <a:pt x="2930141" y="2500073"/>
                                  <a:pt x="2928141" y="2501670"/>
                                  <a:pt x="2924549" y="2502069"/>
                                </a:cubicBezTo>
                                <a:lnTo>
                                  <a:pt x="2918563" y="2501670"/>
                                </a:lnTo>
                                <a:cubicBezTo>
                                  <a:pt x="2916964" y="2501271"/>
                                  <a:pt x="2915369" y="2500872"/>
                                  <a:pt x="2913773" y="2500073"/>
                                </a:cubicBezTo>
                                <a:cubicBezTo>
                                  <a:pt x="2906184" y="2496081"/>
                                  <a:pt x="2906584" y="2488497"/>
                                  <a:pt x="2906584" y="2488097"/>
                                </a:cubicBezTo>
                                <a:cubicBezTo>
                                  <a:pt x="2906584" y="2488097"/>
                                  <a:pt x="2906983" y="2485302"/>
                                  <a:pt x="2903390" y="2483306"/>
                                </a:cubicBezTo>
                                <a:cubicBezTo>
                                  <a:pt x="2900595" y="2481709"/>
                                  <a:pt x="2897007" y="2483306"/>
                                  <a:pt x="2896607" y="2483705"/>
                                </a:cubicBezTo>
                                <a:cubicBezTo>
                                  <a:pt x="2895407" y="2484504"/>
                                  <a:pt x="2889818" y="2487698"/>
                                  <a:pt x="2883034" y="2484104"/>
                                </a:cubicBezTo>
                                <a:cubicBezTo>
                                  <a:pt x="2876247" y="2480512"/>
                                  <a:pt x="2875846" y="2474124"/>
                                  <a:pt x="2875846" y="2472528"/>
                                </a:cubicBezTo>
                                <a:cubicBezTo>
                                  <a:pt x="2875447" y="2472128"/>
                                  <a:pt x="2875048" y="2468935"/>
                                  <a:pt x="2872253" y="2467338"/>
                                </a:cubicBezTo>
                                <a:cubicBezTo>
                                  <a:pt x="2869058" y="2465741"/>
                                  <a:pt x="2867063" y="2466939"/>
                                  <a:pt x="2866266" y="2467338"/>
                                </a:cubicBezTo>
                                <a:lnTo>
                                  <a:pt x="2865866" y="2467338"/>
                                </a:lnTo>
                                <a:cubicBezTo>
                                  <a:pt x="2864669" y="2468136"/>
                                  <a:pt x="2859479" y="2471330"/>
                                  <a:pt x="2852293" y="2467737"/>
                                </a:cubicBezTo>
                                <a:cubicBezTo>
                                  <a:pt x="2844707" y="2463745"/>
                                  <a:pt x="2845106" y="2456560"/>
                                  <a:pt x="2845106" y="2455761"/>
                                </a:cubicBezTo>
                                <a:cubicBezTo>
                                  <a:pt x="2845505" y="2455761"/>
                                  <a:pt x="2845106" y="2452568"/>
                                  <a:pt x="2841914" y="2450971"/>
                                </a:cubicBezTo>
                                <a:cubicBezTo>
                                  <a:pt x="2839118" y="2449374"/>
                                  <a:pt x="2835525" y="2450971"/>
                                  <a:pt x="2835126" y="2451370"/>
                                </a:cubicBezTo>
                                <a:cubicBezTo>
                                  <a:pt x="2833928" y="2452169"/>
                                  <a:pt x="2828339" y="2455362"/>
                                  <a:pt x="2821551" y="2451769"/>
                                </a:cubicBezTo>
                                <a:lnTo>
                                  <a:pt x="2819156" y="2450173"/>
                                </a:lnTo>
                                <a:cubicBezTo>
                                  <a:pt x="2817161" y="2449374"/>
                                  <a:pt x="2816363" y="2446979"/>
                                  <a:pt x="2817561" y="2444983"/>
                                </a:cubicBezTo>
                                <a:cubicBezTo>
                                  <a:pt x="2818359" y="2442987"/>
                                  <a:pt x="2820753" y="2442189"/>
                                  <a:pt x="2822749" y="2443386"/>
                                </a:cubicBezTo>
                                <a:lnTo>
                                  <a:pt x="2825145" y="2444983"/>
                                </a:lnTo>
                                <a:cubicBezTo>
                                  <a:pt x="2828738" y="2446979"/>
                                  <a:pt x="2831533" y="2444983"/>
                                  <a:pt x="2831533" y="2444983"/>
                                </a:cubicBezTo>
                                <a:lnTo>
                                  <a:pt x="2831932" y="2444983"/>
                                </a:lnTo>
                                <a:cubicBezTo>
                                  <a:pt x="2832131" y="2444783"/>
                                  <a:pt x="2833927" y="2443685"/>
                                  <a:pt x="2836523" y="2443087"/>
                                </a:cubicBezTo>
                                <a:close/>
                                <a:moveTo>
                                  <a:pt x="4095750" y="2438197"/>
                                </a:moveTo>
                                <a:lnTo>
                                  <a:pt x="4109723" y="2448976"/>
                                </a:lnTo>
                                <a:cubicBezTo>
                                  <a:pt x="4110521" y="2449375"/>
                                  <a:pt x="4110920" y="2450972"/>
                                  <a:pt x="4110122" y="2451771"/>
                                </a:cubicBezTo>
                                <a:cubicBezTo>
                                  <a:pt x="4109723" y="2452170"/>
                                  <a:pt x="4108924" y="2452569"/>
                                  <a:pt x="4108525" y="2452569"/>
                                </a:cubicBezTo>
                                <a:cubicBezTo>
                                  <a:pt x="4108126" y="2452569"/>
                                  <a:pt x="4107327" y="2452569"/>
                                  <a:pt x="4106928" y="2452170"/>
                                </a:cubicBezTo>
                                <a:lnTo>
                                  <a:pt x="4093354" y="2441391"/>
                                </a:lnTo>
                                <a:cubicBezTo>
                                  <a:pt x="4092556" y="2440991"/>
                                  <a:pt x="4092157" y="2439395"/>
                                  <a:pt x="4092955" y="2438596"/>
                                </a:cubicBezTo>
                                <a:cubicBezTo>
                                  <a:pt x="4093354" y="2437798"/>
                                  <a:pt x="4094951" y="2437399"/>
                                  <a:pt x="4095750" y="2438197"/>
                                </a:cubicBezTo>
                                <a:close/>
                                <a:moveTo>
                                  <a:pt x="651924" y="2433806"/>
                                </a:moveTo>
                                <a:cubicBezTo>
                                  <a:pt x="653122" y="2433406"/>
                                  <a:pt x="654320" y="2434205"/>
                                  <a:pt x="654719" y="2435402"/>
                                </a:cubicBezTo>
                                <a:cubicBezTo>
                                  <a:pt x="656316" y="2442987"/>
                                  <a:pt x="664300" y="2448177"/>
                                  <a:pt x="672284" y="2446181"/>
                                </a:cubicBezTo>
                                <a:cubicBezTo>
                                  <a:pt x="673481" y="2446181"/>
                                  <a:pt x="674679" y="2446979"/>
                                  <a:pt x="675477" y="2447778"/>
                                </a:cubicBezTo>
                                <a:cubicBezTo>
                                  <a:pt x="675876" y="2448975"/>
                                  <a:pt x="675078" y="2450173"/>
                                  <a:pt x="674280" y="2450572"/>
                                </a:cubicBezTo>
                                <a:lnTo>
                                  <a:pt x="673880" y="2450572"/>
                                </a:lnTo>
                                <a:cubicBezTo>
                                  <a:pt x="669489" y="2451770"/>
                                  <a:pt x="665098" y="2451370"/>
                                  <a:pt x="661106" y="2449374"/>
                                </a:cubicBezTo>
                                <a:cubicBezTo>
                                  <a:pt x="655916" y="2463746"/>
                                  <a:pt x="645936" y="2474923"/>
                                  <a:pt x="632364" y="2481711"/>
                                </a:cubicBezTo>
                                <a:cubicBezTo>
                                  <a:pt x="618791" y="2488497"/>
                                  <a:pt x="603621" y="2489695"/>
                                  <a:pt x="589250" y="2484904"/>
                                </a:cubicBezTo>
                                <a:cubicBezTo>
                                  <a:pt x="588452" y="2489295"/>
                                  <a:pt x="586057" y="2493287"/>
                                  <a:pt x="582464" y="2496082"/>
                                </a:cubicBezTo>
                                <a:lnTo>
                                  <a:pt x="582065" y="2496481"/>
                                </a:lnTo>
                                <a:cubicBezTo>
                                  <a:pt x="581266" y="2496880"/>
                                  <a:pt x="580069" y="2496481"/>
                                  <a:pt x="579270" y="2495683"/>
                                </a:cubicBezTo>
                                <a:cubicBezTo>
                                  <a:pt x="578472" y="2494884"/>
                                  <a:pt x="578472" y="2493287"/>
                                  <a:pt x="579669" y="2492489"/>
                                </a:cubicBezTo>
                                <a:cubicBezTo>
                                  <a:pt x="585657" y="2487299"/>
                                  <a:pt x="586855" y="2478117"/>
                                  <a:pt x="581665" y="2471730"/>
                                </a:cubicBezTo>
                                <a:cubicBezTo>
                                  <a:pt x="580867" y="2470931"/>
                                  <a:pt x="580867" y="2469334"/>
                                  <a:pt x="582065" y="2468536"/>
                                </a:cubicBezTo>
                                <a:cubicBezTo>
                                  <a:pt x="582863" y="2467738"/>
                                  <a:pt x="584460" y="2467738"/>
                                  <a:pt x="585258" y="2468935"/>
                                </a:cubicBezTo>
                                <a:cubicBezTo>
                                  <a:pt x="588053" y="2472528"/>
                                  <a:pt x="589649" y="2476520"/>
                                  <a:pt x="589649" y="2480513"/>
                                </a:cubicBezTo>
                                <a:lnTo>
                                  <a:pt x="590049" y="2480513"/>
                                </a:lnTo>
                                <a:cubicBezTo>
                                  <a:pt x="603621" y="2484904"/>
                                  <a:pt x="617593" y="2484106"/>
                                  <a:pt x="630368" y="2477718"/>
                                </a:cubicBezTo>
                                <a:cubicBezTo>
                                  <a:pt x="642743" y="2471330"/>
                                  <a:pt x="652324" y="2460552"/>
                                  <a:pt x="656715" y="2447378"/>
                                </a:cubicBezTo>
                                <a:lnTo>
                                  <a:pt x="656715" y="2446979"/>
                                </a:lnTo>
                                <a:cubicBezTo>
                                  <a:pt x="653521" y="2444584"/>
                                  <a:pt x="651525" y="2440991"/>
                                  <a:pt x="650328" y="2436600"/>
                                </a:cubicBezTo>
                                <a:cubicBezTo>
                                  <a:pt x="649928" y="2435402"/>
                                  <a:pt x="650727" y="2434205"/>
                                  <a:pt x="651924" y="2433806"/>
                                </a:cubicBezTo>
                                <a:close/>
                                <a:moveTo>
                                  <a:pt x="4164013" y="2429415"/>
                                </a:moveTo>
                                <a:cubicBezTo>
                                  <a:pt x="4164812" y="2429814"/>
                                  <a:pt x="4165211" y="2431411"/>
                                  <a:pt x="4164412" y="2432209"/>
                                </a:cubicBezTo>
                                <a:lnTo>
                                  <a:pt x="4153633" y="2446182"/>
                                </a:lnTo>
                                <a:cubicBezTo>
                                  <a:pt x="4153234" y="2446582"/>
                                  <a:pt x="4152435" y="2446981"/>
                                  <a:pt x="4152036" y="2446981"/>
                                </a:cubicBezTo>
                                <a:cubicBezTo>
                                  <a:pt x="4151637" y="2446981"/>
                                  <a:pt x="4150839" y="2446981"/>
                                  <a:pt x="4150439" y="2446582"/>
                                </a:cubicBezTo>
                                <a:cubicBezTo>
                                  <a:pt x="4149641" y="2445783"/>
                                  <a:pt x="4149641" y="2444586"/>
                                  <a:pt x="4150439" y="2443787"/>
                                </a:cubicBezTo>
                                <a:lnTo>
                                  <a:pt x="4161219" y="2429814"/>
                                </a:lnTo>
                                <a:cubicBezTo>
                                  <a:pt x="4161618" y="2429016"/>
                                  <a:pt x="4163215" y="2428617"/>
                                  <a:pt x="4164013" y="2429415"/>
                                </a:cubicBezTo>
                                <a:close/>
                                <a:moveTo>
                                  <a:pt x="4107725" y="2425422"/>
                                </a:moveTo>
                                <a:cubicBezTo>
                                  <a:pt x="4108523" y="2425023"/>
                                  <a:pt x="4110120" y="2425023"/>
                                  <a:pt x="4110519" y="2426221"/>
                                </a:cubicBezTo>
                                <a:lnTo>
                                  <a:pt x="4119303" y="2441391"/>
                                </a:lnTo>
                                <a:cubicBezTo>
                                  <a:pt x="4119702" y="2442190"/>
                                  <a:pt x="4119702" y="2443787"/>
                                  <a:pt x="4118504" y="2444186"/>
                                </a:cubicBezTo>
                                <a:lnTo>
                                  <a:pt x="4117706" y="2444585"/>
                                </a:lnTo>
                                <a:cubicBezTo>
                                  <a:pt x="4116907" y="2444585"/>
                                  <a:pt x="4116109" y="2444186"/>
                                  <a:pt x="4115710" y="2443387"/>
                                </a:cubicBezTo>
                                <a:lnTo>
                                  <a:pt x="4106926" y="2428217"/>
                                </a:lnTo>
                                <a:cubicBezTo>
                                  <a:pt x="4106527" y="2427418"/>
                                  <a:pt x="4106527" y="2425822"/>
                                  <a:pt x="4107725" y="2425422"/>
                                </a:cubicBezTo>
                                <a:close/>
                                <a:moveTo>
                                  <a:pt x="4146449" y="2420233"/>
                                </a:moveTo>
                                <a:cubicBezTo>
                                  <a:pt x="4147646" y="2420632"/>
                                  <a:pt x="4148445" y="2421829"/>
                                  <a:pt x="4148046" y="2423027"/>
                                </a:cubicBezTo>
                                <a:lnTo>
                                  <a:pt x="4143254" y="2439794"/>
                                </a:lnTo>
                                <a:cubicBezTo>
                                  <a:pt x="4143254" y="2440593"/>
                                  <a:pt x="4142456" y="2441391"/>
                                  <a:pt x="4141657" y="2441391"/>
                                </a:cubicBezTo>
                                <a:lnTo>
                                  <a:pt x="4140859" y="2441391"/>
                                </a:lnTo>
                                <a:cubicBezTo>
                                  <a:pt x="4139661" y="2440992"/>
                                  <a:pt x="4138863" y="2440194"/>
                                  <a:pt x="4138863" y="2438597"/>
                                </a:cubicBezTo>
                                <a:lnTo>
                                  <a:pt x="4143654" y="2421829"/>
                                </a:lnTo>
                                <a:cubicBezTo>
                                  <a:pt x="4144054" y="2420632"/>
                                  <a:pt x="4145251" y="2419833"/>
                                  <a:pt x="4146449" y="2420233"/>
                                </a:cubicBezTo>
                                <a:close/>
                                <a:moveTo>
                                  <a:pt x="4126488" y="2418637"/>
                                </a:moveTo>
                                <a:cubicBezTo>
                                  <a:pt x="4127686" y="2418637"/>
                                  <a:pt x="4128883" y="2419435"/>
                                  <a:pt x="4128883" y="2420633"/>
                                </a:cubicBezTo>
                                <a:lnTo>
                                  <a:pt x="4131279" y="2438198"/>
                                </a:lnTo>
                                <a:cubicBezTo>
                                  <a:pt x="4131279" y="2439396"/>
                                  <a:pt x="4130481" y="2440594"/>
                                  <a:pt x="4129283" y="2440594"/>
                                </a:cubicBezTo>
                                <a:cubicBezTo>
                                  <a:pt x="4128085" y="2440993"/>
                                  <a:pt x="4126887" y="2440194"/>
                                  <a:pt x="4126887" y="2438598"/>
                                </a:cubicBezTo>
                                <a:lnTo>
                                  <a:pt x="4124492" y="2421032"/>
                                </a:lnTo>
                                <a:cubicBezTo>
                                  <a:pt x="4124492" y="2419834"/>
                                  <a:pt x="4125290" y="2418637"/>
                                  <a:pt x="4126488" y="2418637"/>
                                </a:cubicBezTo>
                                <a:close/>
                                <a:moveTo>
                                  <a:pt x="3198062" y="2376870"/>
                                </a:moveTo>
                                <a:cubicBezTo>
                                  <a:pt x="3205793" y="2378816"/>
                                  <a:pt x="3212783" y="2383706"/>
                                  <a:pt x="3217172" y="2391091"/>
                                </a:cubicBezTo>
                                <a:lnTo>
                                  <a:pt x="3211583" y="2394684"/>
                                </a:lnTo>
                                <a:cubicBezTo>
                                  <a:pt x="3203998" y="2383108"/>
                                  <a:pt x="3188829" y="2379515"/>
                                  <a:pt x="3177253" y="2386700"/>
                                </a:cubicBezTo>
                                <a:cubicBezTo>
                                  <a:pt x="3165686" y="2394285"/>
                                  <a:pt x="3162496" y="2409455"/>
                                  <a:pt x="3170068" y="2420633"/>
                                </a:cubicBezTo>
                                <a:lnTo>
                                  <a:pt x="3164490" y="2424226"/>
                                </a:lnTo>
                                <a:cubicBezTo>
                                  <a:pt x="3164092" y="2423827"/>
                                  <a:pt x="3164092" y="2423427"/>
                                  <a:pt x="3163689" y="2423028"/>
                                </a:cubicBezTo>
                                <a:cubicBezTo>
                                  <a:pt x="3154907" y="2408257"/>
                                  <a:pt x="3159700" y="2389096"/>
                                  <a:pt x="3174457" y="2380313"/>
                                </a:cubicBezTo>
                                <a:cubicBezTo>
                                  <a:pt x="3181843" y="2375922"/>
                                  <a:pt x="3190329" y="2374924"/>
                                  <a:pt x="3198062" y="2376870"/>
                                </a:cubicBezTo>
                                <a:close/>
                                <a:moveTo>
                                  <a:pt x="4445448" y="2352769"/>
                                </a:moveTo>
                                <a:cubicBezTo>
                                  <a:pt x="4446646" y="2352369"/>
                                  <a:pt x="4447844" y="2353168"/>
                                  <a:pt x="4448243" y="2354365"/>
                                </a:cubicBezTo>
                                <a:cubicBezTo>
                                  <a:pt x="4449840" y="2361950"/>
                                  <a:pt x="4457824" y="2367140"/>
                                  <a:pt x="4465807" y="2365144"/>
                                </a:cubicBezTo>
                                <a:cubicBezTo>
                                  <a:pt x="4467005" y="2364745"/>
                                  <a:pt x="4468602" y="2365543"/>
                                  <a:pt x="4469001" y="2366741"/>
                                </a:cubicBezTo>
                                <a:cubicBezTo>
                                  <a:pt x="4469400" y="2367938"/>
                                  <a:pt x="4468602" y="2369136"/>
                                  <a:pt x="4467803" y="2369535"/>
                                </a:cubicBezTo>
                                <a:lnTo>
                                  <a:pt x="4467404" y="2369535"/>
                                </a:lnTo>
                                <a:cubicBezTo>
                                  <a:pt x="4463013" y="2370733"/>
                                  <a:pt x="4458622" y="2370333"/>
                                  <a:pt x="4454630" y="2368337"/>
                                </a:cubicBezTo>
                                <a:cubicBezTo>
                                  <a:pt x="4449440" y="2382709"/>
                                  <a:pt x="4439459" y="2393886"/>
                                  <a:pt x="4425887" y="2400674"/>
                                </a:cubicBezTo>
                                <a:cubicBezTo>
                                  <a:pt x="4412314" y="2407460"/>
                                  <a:pt x="4397144" y="2408658"/>
                                  <a:pt x="4382773" y="2403867"/>
                                </a:cubicBezTo>
                                <a:cubicBezTo>
                                  <a:pt x="4381975" y="2408258"/>
                                  <a:pt x="4379580" y="2412250"/>
                                  <a:pt x="4375987" y="2415045"/>
                                </a:cubicBezTo>
                                <a:lnTo>
                                  <a:pt x="4375588" y="2415444"/>
                                </a:lnTo>
                                <a:cubicBezTo>
                                  <a:pt x="4374789" y="2415843"/>
                                  <a:pt x="4373592" y="2415444"/>
                                  <a:pt x="4372793" y="2414646"/>
                                </a:cubicBezTo>
                                <a:cubicBezTo>
                                  <a:pt x="4371995" y="2413847"/>
                                  <a:pt x="4371995" y="2412250"/>
                                  <a:pt x="4373193" y="2411452"/>
                                </a:cubicBezTo>
                                <a:cubicBezTo>
                                  <a:pt x="4379181" y="2406262"/>
                                  <a:pt x="4380378" y="2397080"/>
                                  <a:pt x="4375189" y="2390693"/>
                                </a:cubicBezTo>
                                <a:cubicBezTo>
                                  <a:pt x="4374390" y="2389894"/>
                                  <a:pt x="4374390" y="2388297"/>
                                  <a:pt x="4375588" y="2387499"/>
                                </a:cubicBezTo>
                                <a:cubicBezTo>
                                  <a:pt x="4376386" y="2386701"/>
                                  <a:pt x="4377983" y="2386701"/>
                                  <a:pt x="4378781" y="2387898"/>
                                </a:cubicBezTo>
                                <a:cubicBezTo>
                                  <a:pt x="4381576" y="2391491"/>
                                  <a:pt x="4383173" y="2395483"/>
                                  <a:pt x="4383173" y="2399476"/>
                                </a:cubicBezTo>
                                <a:lnTo>
                                  <a:pt x="4383572" y="2399476"/>
                                </a:lnTo>
                                <a:cubicBezTo>
                                  <a:pt x="4397144" y="2403867"/>
                                  <a:pt x="4411116" y="2403069"/>
                                  <a:pt x="4423891" y="2396681"/>
                                </a:cubicBezTo>
                                <a:cubicBezTo>
                                  <a:pt x="4436266" y="2390293"/>
                                  <a:pt x="4445848" y="2379515"/>
                                  <a:pt x="4450239" y="2366341"/>
                                </a:cubicBezTo>
                                <a:lnTo>
                                  <a:pt x="4450239" y="2365942"/>
                                </a:lnTo>
                                <a:cubicBezTo>
                                  <a:pt x="4447045" y="2363547"/>
                                  <a:pt x="4445049" y="2359954"/>
                                  <a:pt x="4443852" y="2355563"/>
                                </a:cubicBezTo>
                                <a:cubicBezTo>
                                  <a:pt x="4443452" y="2354365"/>
                                  <a:pt x="4444251" y="2353168"/>
                                  <a:pt x="4445448" y="2352769"/>
                                </a:cubicBezTo>
                                <a:close/>
                                <a:moveTo>
                                  <a:pt x="5368794" y="2349176"/>
                                </a:moveTo>
                                <a:cubicBezTo>
                                  <a:pt x="5371189" y="2348777"/>
                                  <a:pt x="5373185" y="2350773"/>
                                  <a:pt x="5373584" y="2352769"/>
                                </a:cubicBezTo>
                                <a:lnTo>
                                  <a:pt x="5377177" y="2377120"/>
                                </a:lnTo>
                                <a:lnTo>
                                  <a:pt x="5401529" y="2373527"/>
                                </a:lnTo>
                                <a:cubicBezTo>
                                  <a:pt x="5403924" y="2373128"/>
                                  <a:pt x="5405920" y="2374725"/>
                                  <a:pt x="5406319" y="2377120"/>
                                </a:cubicBezTo>
                                <a:cubicBezTo>
                                  <a:pt x="5406719" y="2379515"/>
                                  <a:pt x="5405122" y="2381511"/>
                                  <a:pt x="5402727" y="2381911"/>
                                </a:cubicBezTo>
                                <a:lnTo>
                                  <a:pt x="5378374" y="2385503"/>
                                </a:lnTo>
                                <a:lnTo>
                                  <a:pt x="5381967" y="2409855"/>
                                </a:lnTo>
                                <a:cubicBezTo>
                                  <a:pt x="5382366" y="2412251"/>
                                  <a:pt x="5380770" y="2414247"/>
                                  <a:pt x="5378374" y="2414646"/>
                                </a:cubicBezTo>
                                <a:cubicBezTo>
                                  <a:pt x="5375979" y="2415045"/>
                                  <a:pt x="5373983" y="2413448"/>
                                  <a:pt x="5373584" y="2411053"/>
                                </a:cubicBezTo>
                                <a:lnTo>
                                  <a:pt x="5369991" y="2386701"/>
                                </a:lnTo>
                                <a:lnTo>
                                  <a:pt x="5345640" y="2390294"/>
                                </a:lnTo>
                                <a:cubicBezTo>
                                  <a:pt x="5343245" y="2390693"/>
                                  <a:pt x="5341249" y="2389096"/>
                                  <a:pt x="5340850" y="2386701"/>
                                </a:cubicBezTo>
                                <a:cubicBezTo>
                                  <a:pt x="5340450" y="2384306"/>
                                  <a:pt x="5342047" y="2382310"/>
                                  <a:pt x="5344442" y="2381911"/>
                                </a:cubicBezTo>
                                <a:lnTo>
                                  <a:pt x="5368794" y="2378318"/>
                                </a:lnTo>
                                <a:lnTo>
                                  <a:pt x="5365201" y="2353967"/>
                                </a:lnTo>
                                <a:cubicBezTo>
                                  <a:pt x="5364802" y="2351571"/>
                                  <a:pt x="5366398" y="2349575"/>
                                  <a:pt x="5368794" y="2349176"/>
                                </a:cubicBezTo>
                                <a:close/>
                                <a:moveTo>
                                  <a:pt x="6597329" y="2341691"/>
                                </a:moveTo>
                                <a:cubicBezTo>
                                  <a:pt x="6599924" y="2341092"/>
                                  <a:pt x="6603317" y="2340992"/>
                                  <a:pt x="6606711" y="2342789"/>
                                </a:cubicBezTo>
                                <a:cubicBezTo>
                                  <a:pt x="6614296" y="2346781"/>
                                  <a:pt x="6613896" y="2354365"/>
                                  <a:pt x="6613896" y="2354765"/>
                                </a:cubicBezTo>
                                <a:cubicBezTo>
                                  <a:pt x="6613896" y="2354765"/>
                                  <a:pt x="6613896" y="2357559"/>
                                  <a:pt x="6617489" y="2359555"/>
                                </a:cubicBezTo>
                                <a:cubicBezTo>
                                  <a:pt x="6621082" y="2361152"/>
                                  <a:pt x="6623477" y="2359555"/>
                                  <a:pt x="6623477" y="2359555"/>
                                </a:cubicBezTo>
                                <a:lnTo>
                                  <a:pt x="6623876" y="2359555"/>
                                </a:lnTo>
                                <a:lnTo>
                                  <a:pt x="6624276" y="2359156"/>
                                </a:lnTo>
                                <a:cubicBezTo>
                                  <a:pt x="6626272" y="2357958"/>
                                  <a:pt x="6631062" y="2355563"/>
                                  <a:pt x="6637449" y="2358757"/>
                                </a:cubicBezTo>
                                <a:cubicBezTo>
                                  <a:pt x="6644235" y="2362349"/>
                                  <a:pt x="6644635" y="2369934"/>
                                  <a:pt x="6644635" y="2370333"/>
                                </a:cubicBezTo>
                                <a:lnTo>
                                  <a:pt x="6644635" y="2370733"/>
                                </a:lnTo>
                                <a:cubicBezTo>
                                  <a:pt x="6644635" y="2370733"/>
                                  <a:pt x="6644635" y="2373527"/>
                                  <a:pt x="6648227" y="2375523"/>
                                </a:cubicBezTo>
                                <a:cubicBezTo>
                                  <a:pt x="6651820" y="2377519"/>
                                  <a:pt x="6654615" y="2375523"/>
                                  <a:pt x="6654615" y="2375523"/>
                                </a:cubicBezTo>
                                <a:lnTo>
                                  <a:pt x="6655014" y="2375523"/>
                                </a:lnTo>
                                <a:cubicBezTo>
                                  <a:pt x="6655413" y="2375124"/>
                                  <a:pt x="6662599" y="2371132"/>
                                  <a:pt x="6668986" y="2374725"/>
                                </a:cubicBezTo>
                                <a:cubicBezTo>
                                  <a:pt x="6676570" y="2378717"/>
                                  <a:pt x="6676171" y="2386302"/>
                                  <a:pt x="6676171" y="2386702"/>
                                </a:cubicBezTo>
                                <a:cubicBezTo>
                                  <a:pt x="6676171" y="2386702"/>
                                  <a:pt x="6676171" y="2389496"/>
                                  <a:pt x="6679764" y="2391492"/>
                                </a:cubicBezTo>
                                <a:cubicBezTo>
                                  <a:pt x="6680962" y="2391891"/>
                                  <a:pt x="6681760" y="2392290"/>
                                  <a:pt x="6682958" y="2392290"/>
                                </a:cubicBezTo>
                                <a:lnTo>
                                  <a:pt x="6687349" y="2392690"/>
                                </a:lnTo>
                                <a:cubicBezTo>
                                  <a:pt x="6689345" y="2392690"/>
                                  <a:pt x="6690942" y="2394686"/>
                                  <a:pt x="6690942" y="2396682"/>
                                </a:cubicBezTo>
                                <a:cubicBezTo>
                                  <a:pt x="6690542" y="2398678"/>
                                  <a:pt x="6688946" y="2400674"/>
                                  <a:pt x="6685353" y="2400674"/>
                                </a:cubicBezTo>
                                <a:lnTo>
                                  <a:pt x="6679365" y="2400274"/>
                                </a:lnTo>
                                <a:cubicBezTo>
                                  <a:pt x="6677768" y="2399875"/>
                                  <a:pt x="6676171" y="2399476"/>
                                  <a:pt x="6674574" y="2398678"/>
                                </a:cubicBezTo>
                                <a:cubicBezTo>
                                  <a:pt x="6666990" y="2394686"/>
                                  <a:pt x="6667389" y="2387101"/>
                                  <a:pt x="6667389" y="2386702"/>
                                </a:cubicBezTo>
                                <a:cubicBezTo>
                                  <a:pt x="6667389" y="2386702"/>
                                  <a:pt x="6667788" y="2383906"/>
                                  <a:pt x="6664195" y="2381910"/>
                                </a:cubicBezTo>
                                <a:cubicBezTo>
                                  <a:pt x="6661401" y="2380313"/>
                                  <a:pt x="6657808" y="2381910"/>
                                  <a:pt x="6657409" y="2382309"/>
                                </a:cubicBezTo>
                                <a:cubicBezTo>
                                  <a:pt x="6656211" y="2383108"/>
                                  <a:pt x="6650623" y="2386302"/>
                                  <a:pt x="6643836" y="2382709"/>
                                </a:cubicBezTo>
                                <a:cubicBezTo>
                                  <a:pt x="6637050" y="2379116"/>
                                  <a:pt x="6636651" y="2372729"/>
                                  <a:pt x="6636651" y="2371132"/>
                                </a:cubicBezTo>
                                <a:cubicBezTo>
                                  <a:pt x="6636251" y="2370733"/>
                                  <a:pt x="6635852" y="2367539"/>
                                  <a:pt x="6633058" y="2365942"/>
                                </a:cubicBezTo>
                                <a:cubicBezTo>
                                  <a:pt x="6629864" y="2364345"/>
                                  <a:pt x="6627868" y="2365543"/>
                                  <a:pt x="6627070" y="2365942"/>
                                </a:cubicBezTo>
                                <a:lnTo>
                                  <a:pt x="6626671" y="2365942"/>
                                </a:lnTo>
                                <a:cubicBezTo>
                                  <a:pt x="6625473" y="2366741"/>
                                  <a:pt x="6620284" y="2369934"/>
                                  <a:pt x="6613098" y="2366341"/>
                                </a:cubicBezTo>
                                <a:cubicBezTo>
                                  <a:pt x="6605513" y="2362349"/>
                                  <a:pt x="6605912" y="2355164"/>
                                  <a:pt x="6605912" y="2354365"/>
                                </a:cubicBezTo>
                                <a:cubicBezTo>
                                  <a:pt x="6606312" y="2354365"/>
                                  <a:pt x="6605912" y="2351172"/>
                                  <a:pt x="6602718" y="2349575"/>
                                </a:cubicBezTo>
                                <a:cubicBezTo>
                                  <a:pt x="6599923" y="2347978"/>
                                  <a:pt x="6596331" y="2349575"/>
                                  <a:pt x="6595931" y="2349974"/>
                                </a:cubicBezTo>
                                <a:cubicBezTo>
                                  <a:pt x="6594734" y="2350773"/>
                                  <a:pt x="6589145" y="2353966"/>
                                  <a:pt x="6582359" y="2350373"/>
                                </a:cubicBezTo>
                                <a:lnTo>
                                  <a:pt x="6579963" y="2348777"/>
                                </a:lnTo>
                                <a:cubicBezTo>
                                  <a:pt x="6577967" y="2347978"/>
                                  <a:pt x="6577169" y="2345583"/>
                                  <a:pt x="6578367" y="2343587"/>
                                </a:cubicBezTo>
                                <a:cubicBezTo>
                                  <a:pt x="6579165" y="2341591"/>
                                  <a:pt x="6581560" y="2340793"/>
                                  <a:pt x="6583556" y="2341990"/>
                                </a:cubicBezTo>
                                <a:lnTo>
                                  <a:pt x="6585951" y="2343587"/>
                                </a:lnTo>
                                <a:cubicBezTo>
                                  <a:pt x="6589544" y="2345583"/>
                                  <a:pt x="6592339" y="2343587"/>
                                  <a:pt x="6592339" y="2343587"/>
                                </a:cubicBezTo>
                                <a:lnTo>
                                  <a:pt x="6592738" y="2343587"/>
                                </a:lnTo>
                                <a:cubicBezTo>
                                  <a:pt x="6592938" y="2343387"/>
                                  <a:pt x="6594734" y="2342290"/>
                                  <a:pt x="6597329" y="2341691"/>
                                </a:cubicBezTo>
                                <a:close/>
                                <a:moveTo>
                                  <a:pt x="6614095" y="2309755"/>
                                </a:moveTo>
                                <a:cubicBezTo>
                                  <a:pt x="6616690" y="2309156"/>
                                  <a:pt x="6620083" y="2309056"/>
                                  <a:pt x="6623477" y="2310853"/>
                                </a:cubicBezTo>
                                <a:cubicBezTo>
                                  <a:pt x="6631061" y="2314845"/>
                                  <a:pt x="6630662" y="2322429"/>
                                  <a:pt x="6630662" y="2322829"/>
                                </a:cubicBezTo>
                                <a:cubicBezTo>
                                  <a:pt x="6630662" y="2322829"/>
                                  <a:pt x="6630662" y="2325623"/>
                                  <a:pt x="6634255" y="2327619"/>
                                </a:cubicBezTo>
                                <a:cubicBezTo>
                                  <a:pt x="6637848" y="2329216"/>
                                  <a:pt x="6640243" y="2327619"/>
                                  <a:pt x="6640243" y="2327619"/>
                                </a:cubicBezTo>
                                <a:lnTo>
                                  <a:pt x="6640642" y="2327619"/>
                                </a:lnTo>
                                <a:lnTo>
                                  <a:pt x="6641041" y="2327220"/>
                                </a:lnTo>
                                <a:cubicBezTo>
                                  <a:pt x="6643037" y="2326022"/>
                                  <a:pt x="6647828" y="2323627"/>
                                  <a:pt x="6654215" y="2326821"/>
                                </a:cubicBezTo>
                                <a:cubicBezTo>
                                  <a:pt x="6661001" y="2330413"/>
                                  <a:pt x="6661400" y="2337998"/>
                                  <a:pt x="6661400" y="2338397"/>
                                </a:cubicBezTo>
                                <a:lnTo>
                                  <a:pt x="6661400" y="2338797"/>
                                </a:lnTo>
                                <a:cubicBezTo>
                                  <a:pt x="6661400" y="2338797"/>
                                  <a:pt x="6661400" y="2341591"/>
                                  <a:pt x="6664993" y="2343587"/>
                                </a:cubicBezTo>
                                <a:cubicBezTo>
                                  <a:pt x="6668586" y="2345583"/>
                                  <a:pt x="6671380" y="2343587"/>
                                  <a:pt x="6671380" y="2343587"/>
                                </a:cubicBezTo>
                                <a:lnTo>
                                  <a:pt x="6671780" y="2343587"/>
                                </a:lnTo>
                                <a:cubicBezTo>
                                  <a:pt x="6672179" y="2343188"/>
                                  <a:pt x="6679364" y="2339196"/>
                                  <a:pt x="6685751" y="2342789"/>
                                </a:cubicBezTo>
                                <a:cubicBezTo>
                                  <a:pt x="6693336" y="2346781"/>
                                  <a:pt x="6692937" y="2354366"/>
                                  <a:pt x="6692937" y="2354766"/>
                                </a:cubicBezTo>
                                <a:cubicBezTo>
                                  <a:pt x="6692937" y="2354766"/>
                                  <a:pt x="6692937" y="2357560"/>
                                  <a:pt x="6696530" y="2359556"/>
                                </a:cubicBezTo>
                                <a:cubicBezTo>
                                  <a:pt x="6697727" y="2359955"/>
                                  <a:pt x="6698526" y="2360354"/>
                                  <a:pt x="6699723" y="2360354"/>
                                </a:cubicBezTo>
                                <a:lnTo>
                                  <a:pt x="6704115" y="2360754"/>
                                </a:lnTo>
                                <a:cubicBezTo>
                                  <a:pt x="6706111" y="2360754"/>
                                  <a:pt x="6707707" y="2362750"/>
                                  <a:pt x="6707707" y="2364746"/>
                                </a:cubicBezTo>
                                <a:cubicBezTo>
                                  <a:pt x="6707707" y="2366742"/>
                                  <a:pt x="6705711" y="2368338"/>
                                  <a:pt x="6702119" y="2368738"/>
                                </a:cubicBezTo>
                                <a:lnTo>
                                  <a:pt x="6696131" y="2368338"/>
                                </a:lnTo>
                                <a:cubicBezTo>
                                  <a:pt x="6694534" y="2367939"/>
                                  <a:pt x="6692937" y="2367540"/>
                                  <a:pt x="6691340" y="2366742"/>
                                </a:cubicBezTo>
                                <a:cubicBezTo>
                                  <a:pt x="6683755" y="2362750"/>
                                  <a:pt x="6684155" y="2355165"/>
                                  <a:pt x="6684155" y="2354766"/>
                                </a:cubicBezTo>
                                <a:cubicBezTo>
                                  <a:pt x="6684155" y="2354766"/>
                                  <a:pt x="6684554" y="2351970"/>
                                  <a:pt x="6680961" y="2349974"/>
                                </a:cubicBezTo>
                                <a:cubicBezTo>
                                  <a:pt x="6678167" y="2348377"/>
                                  <a:pt x="6674574" y="2349974"/>
                                  <a:pt x="6674175" y="2350373"/>
                                </a:cubicBezTo>
                                <a:cubicBezTo>
                                  <a:pt x="6672977" y="2351172"/>
                                  <a:pt x="6667388" y="2354366"/>
                                  <a:pt x="6660602" y="2350773"/>
                                </a:cubicBezTo>
                                <a:cubicBezTo>
                                  <a:pt x="6653816" y="2347180"/>
                                  <a:pt x="6653416" y="2340793"/>
                                  <a:pt x="6653416" y="2339196"/>
                                </a:cubicBezTo>
                                <a:cubicBezTo>
                                  <a:pt x="6653017" y="2338797"/>
                                  <a:pt x="6652618" y="2335603"/>
                                  <a:pt x="6649824" y="2334006"/>
                                </a:cubicBezTo>
                                <a:cubicBezTo>
                                  <a:pt x="6646630" y="2332409"/>
                                  <a:pt x="6644634" y="2333607"/>
                                  <a:pt x="6643836" y="2334006"/>
                                </a:cubicBezTo>
                                <a:lnTo>
                                  <a:pt x="6643437" y="2334006"/>
                                </a:lnTo>
                                <a:cubicBezTo>
                                  <a:pt x="6642239" y="2334805"/>
                                  <a:pt x="6637049" y="2337998"/>
                                  <a:pt x="6629864" y="2334405"/>
                                </a:cubicBezTo>
                                <a:cubicBezTo>
                                  <a:pt x="6622279" y="2330413"/>
                                  <a:pt x="6622678" y="2323228"/>
                                  <a:pt x="6622678" y="2322429"/>
                                </a:cubicBezTo>
                                <a:cubicBezTo>
                                  <a:pt x="6623077" y="2322429"/>
                                  <a:pt x="6622678" y="2319236"/>
                                  <a:pt x="6619484" y="2317639"/>
                                </a:cubicBezTo>
                                <a:cubicBezTo>
                                  <a:pt x="6616689" y="2316042"/>
                                  <a:pt x="6613096" y="2317639"/>
                                  <a:pt x="6612697" y="2318038"/>
                                </a:cubicBezTo>
                                <a:cubicBezTo>
                                  <a:pt x="6611500" y="2318837"/>
                                  <a:pt x="6605911" y="2322030"/>
                                  <a:pt x="6599125" y="2318437"/>
                                </a:cubicBezTo>
                                <a:lnTo>
                                  <a:pt x="6596729" y="2316841"/>
                                </a:lnTo>
                                <a:cubicBezTo>
                                  <a:pt x="6594733" y="2316042"/>
                                  <a:pt x="6593935" y="2313647"/>
                                  <a:pt x="6595133" y="2311651"/>
                                </a:cubicBezTo>
                                <a:cubicBezTo>
                                  <a:pt x="6595931" y="2309655"/>
                                  <a:pt x="6598326" y="2308857"/>
                                  <a:pt x="6600322" y="2310054"/>
                                </a:cubicBezTo>
                                <a:lnTo>
                                  <a:pt x="6602717" y="2311651"/>
                                </a:lnTo>
                                <a:cubicBezTo>
                                  <a:pt x="6606310" y="2313647"/>
                                  <a:pt x="6609105" y="2311651"/>
                                  <a:pt x="6609105" y="2311651"/>
                                </a:cubicBezTo>
                                <a:lnTo>
                                  <a:pt x="6609504" y="2311651"/>
                                </a:lnTo>
                                <a:cubicBezTo>
                                  <a:pt x="6609704" y="2311451"/>
                                  <a:pt x="6611500" y="2310354"/>
                                  <a:pt x="6614095" y="2309755"/>
                                </a:cubicBezTo>
                                <a:close/>
                                <a:moveTo>
                                  <a:pt x="1222401" y="2308458"/>
                                </a:moveTo>
                                <a:cubicBezTo>
                                  <a:pt x="1223599" y="2308458"/>
                                  <a:pt x="1224796" y="2309256"/>
                                  <a:pt x="1224796" y="2310454"/>
                                </a:cubicBezTo>
                                <a:lnTo>
                                  <a:pt x="1227191" y="2328020"/>
                                </a:lnTo>
                                <a:cubicBezTo>
                                  <a:pt x="1227191" y="2329217"/>
                                  <a:pt x="1226393" y="2330415"/>
                                  <a:pt x="1225195" y="2330415"/>
                                </a:cubicBezTo>
                                <a:cubicBezTo>
                                  <a:pt x="1223998" y="2330415"/>
                                  <a:pt x="1222800" y="2329616"/>
                                  <a:pt x="1222800" y="2328419"/>
                                </a:cubicBezTo>
                                <a:lnTo>
                                  <a:pt x="1220404" y="2310853"/>
                                </a:lnTo>
                                <a:cubicBezTo>
                                  <a:pt x="1220404" y="2309655"/>
                                  <a:pt x="1221203" y="2308458"/>
                                  <a:pt x="1222401" y="2308458"/>
                                </a:cubicBezTo>
                                <a:close/>
                                <a:moveTo>
                                  <a:pt x="1210823" y="2307659"/>
                                </a:moveTo>
                                <a:cubicBezTo>
                                  <a:pt x="1212021" y="2308058"/>
                                  <a:pt x="1212819" y="2309255"/>
                                  <a:pt x="1212021" y="2310453"/>
                                </a:cubicBezTo>
                                <a:lnTo>
                                  <a:pt x="1207231" y="2327220"/>
                                </a:lnTo>
                                <a:cubicBezTo>
                                  <a:pt x="1207231" y="2328019"/>
                                  <a:pt x="1206432" y="2328817"/>
                                  <a:pt x="1205634" y="2328817"/>
                                </a:cubicBezTo>
                                <a:lnTo>
                                  <a:pt x="1204835" y="2328817"/>
                                </a:lnTo>
                                <a:cubicBezTo>
                                  <a:pt x="1203638" y="2328418"/>
                                  <a:pt x="1202840" y="2327220"/>
                                  <a:pt x="1203239" y="2326023"/>
                                </a:cubicBezTo>
                                <a:lnTo>
                                  <a:pt x="1208029" y="2309255"/>
                                </a:lnTo>
                                <a:cubicBezTo>
                                  <a:pt x="1208428" y="2308058"/>
                                  <a:pt x="1209626" y="2307259"/>
                                  <a:pt x="1210823" y="2307659"/>
                                </a:cubicBezTo>
                                <a:close/>
                                <a:moveTo>
                                  <a:pt x="1233177" y="2305263"/>
                                </a:moveTo>
                                <a:cubicBezTo>
                                  <a:pt x="1233975" y="2304864"/>
                                  <a:pt x="1235572" y="2304864"/>
                                  <a:pt x="1235971" y="2306062"/>
                                </a:cubicBezTo>
                                <a:lnTo>
                                  <a:pt x="1244754" y="2321232"/>
                                </a:lnTo>
                                <a:cubicBezTo>
                                  <a:pt x="1245153" y="2322031"/>
                                  <a:pt x="1245153" y="2323628"/>
                                  <a:pt x="1243955" y="2324027"/>
                                </a:cubicBezTo>
                                <a:lnTo>
                                  <a:pt x="1243157" y="2324426"/>
                                </a:lnTo>
                                <a:cubicBezTo>
                                  <a:pt x="1242359" y="2324426"/>
                                  <a:pt x="1241560" y="2324027"/>
                                  <a:pt x="1241161" y="2323228"/>
                                </a:cubicBezTo>
                                <a:lnTo>
                                  <a:pt x="1232379" y="2308058"/>
                                </a:lnTo>
                                <a:cubicBezTo>
                                  <a:pt x="1231980" y="2307259"/>
                                  <a:pt x="1231980" y="2305663"/>
                                  <a:pt x="1233177" y="2305263"/>
                                </a:cubicBezTo>
                                <a:close/>
                                <a:moveTo>
                                  <a:pt x="1200845" y="2302869"/>
                                </a:moveTo>
                                <a:cubicBezTo>
                                  <a:pt x="1202043" y="2303667"/>
                                  <a:pt x="1202043" y="2304865"/>
                                  <a:pt x="1201643" y="2305663"/>
                                </a:cubicBezTo>
                                <a:lnTo>
                                  <a:pt x="1190865" y="2319636"/>
                                </a:lnTo>
                                <a:cubicBezTo>
                                  <a:pt x="1190465" y="2320036"/>
                                  <a:pt x="1189667" y="2320435"/>
                                  <a:pt x="1189267" y="2320435"/>
                                </a:cubicBezTo>
                                <a:cubicBezTo>
                                  <a:pt x="1188868" y="2320435"/>
                                  <a:pt x="1188070" y="2320435"/>
                                  <a:pt x="1187670" y="2320036"/>
                                </a:cubicBezTo>
                                <a:cubicBezTo>
                                  <a:pt x="1186872" y="2319636"/>
                                  <a:pt x="1186473" y="2318040"/>
                                  <a:pt x="1187272" y="2317241"/>
                                </a:cubicBezTo>
                                <a:lnTo>
                                  <a:pt x="1198050" y="2303268"/>
                                </a:lnTo>
                                <a:cubicBezTo>
                                  <a:pt x="1198450" y="2302470"/>
                                  <a:pt x="1200046" y="2302071"/>
                                  <a:pt x="1200845" y="2302869"/>
                                </a:cubicBezTo>
                                <a:close/>
                                <a:moveTo>
                                  <a:pt x="1244752" y="2297280"/>
                                </a:moveTo>
                                <a:lnTo>
                                  <a:pt x="1259124" y="2308059"/>
                                </a:lnTo>
                                <a:cubicBezTo>
                                  <a:pt x="1259924" y="2308459"/>
                                  <a:pt x="1260322" y="2310055"/>
                                  <a:pt x="1259524" y="2310854"/>
                                </a:cubicBezTo>
                                <a:cubicBezTo>
                                  <a:pt x="1259124" y="2311253"/>
                                  <a:pt x="1258326" y="2311652"/>
                                  <a:pt x="1257927" y="2311652"/>
                                </a:cubicBezTo>
                                <a:cubicBezTo>
                                  <a:pt x="1257527" y="2311652"/>
                                  <a:pt x="1256729" y="2311652"/>
                                  <a:pt x="1256330" y="2311253"/>
                                </a:cubicBezTo>
                                <a:lnTo>
                                  <a:pt x="1242358" y="2300474"/>
                                </a:lnTo>
                                <a:cubicBezTo>
                                  <a:pt x="1241560" y="2300074"/>
                                  <a:pt x="1241161" y="2298478"/>
                                  <a:pt x="1241959" y="2297679"/>
                                </a:cubicBezTo>
                                <a:cubicBezTo>
                                  <a:pt x="1242358" y="2296881"/>
                                  <a:pt x="1243954" y="2296482"/>
                                  <a:pt x="1244752" y="2297280"/>
                                </a:cubicBezTo>
                                <a:close/>
                                <a:moveTo>
                                  <a:pt x="1190466" y="2293287"/>
                                </a:moveTo>
                                <a:cubicBezTo>
                                  <a:pt x="1191264" y="2292888"/>
                                  <a:pt x="1192861" y="2292888"/>
                                  <a:pt x="1193260" y="2294086"/>
                                </a:cubicBezTo>
                                <a:cubicBezTo>
                                  <a:pt x="1194058" y="2295283"/>
                                  <a:pt x="1193659" y="2296481"/>
                                  <a:pt x="1192462" y="2296880"/>
                                </a:cubicBezTo>
                                <a:lnTo>
                                  <a:pt x="1177290" y="2305664"/>
                                </a:lnTo>
                                <a:lnTo>
                                  <a:pt x="1176492" y="2306063"/>
                                </a:lnTo>
                                <a:cubicBezTo>
                                  <a:pt x="1175693" y="2306063"/>
                                  <a:pt x="1174895" y="2305664"/>
                                  <a:pt x="1174496" y="2304865"/>
                                </a:cubicBezTo>
                                <a:cubicBezTo>
                                  <a:pt x="1174096" y="2304067"/>
                                  <a:pt x="1174096" y="2302470"/>
                                  <a:pt x="1175294" y="2302071"/>
                                </a:cubicBezTo>
                                <a:close/>
                                <a:moveTo>
                                  <a:pt x="1249543" y="2286103"/>
                                </a:moveTo>
                                <a:lnTo>
                                  <a:pt x="1266308" y="2290894"/>
                                </a:lnTo>
                                <a:cubicBezTo>
                                  <a:pt x="1267506" y="2291293"/>
                                  <a:pt x="1267906" y="2292491"/>
                                  <a:pt x="1267506" y="2293688"/>
                                </a:cubicBezTo>
                                <a:cubicBezTo>
                                  <a:pt x="1267506" y="2294487"/>
                                  <a:pt x="1266708" y="2295285"/>
                                  <a:pt x="1265910" y="2295285"/>
                                </a:cubicBezTo>
                                <a:lnTo>
                                  <a:pt x="1265111" y="2295285"/>
                                </a:lnTo>
                                <a:lnTo>
                                  <a:pt x="1248345" y="2290494"/>
                                </a:lnTo>
                                <a:cubicBezTo>
                                  <a:pt x="1247147" y="2290095"/>
                                  <a:pt x="1246348" y="2288897"/>
                                  <a:pt x="1246748" y="2287699"/>
                                </a:cubicBezTo>
                                <a:cubicBezTo>
                                  <a:pt x="1247147" y="2286502"/>
                                  <a:pt x="1248345" y="2285703"/>
                                  <a:pt x="1249543" y="2286103"/>
                                </a:cubicBezTo>
                                <a:close/>
                                <a:moveTo>
                                  <a:pt x="1187672" y="2281711"/>
                                </a:moveTo>
                                <a:cubicBezTo>
                                  <a:pt x="1188870" y="2281711"/>
                                  <a:pt x="1190068" y="2282509"/>
                                  <a:pt x="1190068" y="2283707"/>
                                </a:cubicBezTo>
                                <a:cubicBezTo>
                                  <a:pt x="1190068" y="2284905"/>
                                  <a:pt x="1189269" y="2285703"/>
                                  <a:pt x="1188072" y="2286102"/>
                                </a:cubicBezTo>
                                <a:lnTo>
                                  <a:pt x="1170505" y="2288498"/>
                                </a:lnTo>
                                <a:cubicBezTo>
                                  <a:pt x="1169307" y="2288498"/>
                                  <a:pt x="1168110" y="2287700"/>
                                  <a:pt x="1168110" y="2286502"/>
                                </a:cubicBezTo>
                                <a:cubicBezTo>
                                  <a:pt x="1168110" y="2285304"/>
                                  <a:pt x="1168907" y="2284106"/>
                                  <a:pt x="1170106" y="2284106"/>
                                </a:cubicBezTo>
                                <a:close/>
                                <a:moveTo>
                                  <a:pt x="1266710" y="2271332"/>
                                </a:moveTo>
                                <a:cubicBezTo>
                                  <a:pt x="1267906" y="2271332"/>
                                  <a:pt x="1269104" y="2272130"/>
                                  <a:pt x="1269104" y="2273328"/>
                                </a:cubicBezTo>
                                <a:cubicBezTo>
                                  <a:pt x="1269104" y="2274525"/>
                                  <a:pt x="1268305" y="2275723"/>
                                  <a:pt x="1267109" y="2275723"/>
                                </a:cubicBezTo>
                                <a:lnTo>
                                  <a:pt x="1249544" y="2278119"/>
                                </a:lnTo>
                                <a:cubicBezTo>
                                  <a:pt x="1248345" y="2278119"/>
                                  <a:pt x="1247149" y="2277321"/>
                                  <a:pt x="1247149" y="2276123"/>
                                </a:cubicBezTo>
                                <a:cubicBezTo>
                                  <a:pt x="1247149" y="2274925"/>
                                  <a:pt x="1247947" y="2273727"/>
                                  <a:pt x="1249145" y="2273727"/>
                                </a:cubicBezTo>
                                <a:close/>
                                <a:moveTo>
                                  <a:pt x="1172100" y="2264546"/>
                                </a:moveTo>
                                <a:lnTo>
                                  <a:pt x="1188868" y="2269337"/>
                                </a:lnTo>
                                <a:cubicBezTo>
                                  <a:pt x="1190066" y="2269736"/>
                                  <a:pt x="1190865" y="2270934"/>
                                  <a:pt x="1190465" y="2272131"/>
                                </a:cubicBezTo>
                                <a:cubicBezTo>
                                  <a:pt x="1190465" y="2272930"/>
                                  <a:pt x="1189667" y="2273728"/>
                                  <a:pt x="1188868" y="2273728"/>
                                </a:cubicBezTo>
                                <a:lnTo>
                                  <a:pt x="1188070" y="2273728"/>
                                </a:lnTo>
                                <a:lnTo>
                                  <a:pt x="1171302" y="2268937"/>
                                </a:lnTo>
                                <a:cubicBezTo>
                                  <a:pt x="1170104" y="2268538"/>
                                  <a:pt x="1169305" y="2267340"/>
                                  <a:pt x="1169305" y="2266142"/>
                                </a:cubicBezTo>
                                <a:cubicBezTo>
                                  <a:pt x="1169704" y="2264945"/>
                                  <a:pt x="1170903" y="2264146"/>
                                  <a:pt x="1172100" y="2264546"/>
                                </a:cubicBezTo>
                                <a:close/>
                                <a:moveTo>
                                  <a:pt x="1259924" y="2254167"/>
                                </a:moveTo>
                                <a:cubicBezTo>
                                  <a:pt x="1260721" y="2253767"/>
                                  <a:pt x="1262318" y="2253767"/>
                                  <a:pt x="1262717" y="2254965"/>
                                </a:cubicBezTo>
                                <a:cubicBezTo>
                                  <a:pt x="1263116" y="2255763"/>
                                  <a:pt x="1263116" y="2257360"/>
                                  <a:pt x="1261919" y="2257759"/>
                                </a:cubicBezTo>
                                <a:lnTo>
                                  <a:pt x="1246749" y="2266543"/>
                                </a:lnTo>
                                <a:lnTo>
                                  <a:pt x="1245951" y="2266942"/>
                                </a:lnTo>
                                <a:cubicBezTo>
                                  <a:pt x="1245152" y="2266942"/>
                                  <a:pt x="1244354" y="2266543"/>
                                  <a:pt x="1243955" y="2265744"/>
                                </a:cubicBezTo>
                                <a:cubicBezTo>
                                  <a:pt x="1243555" y="2264547"/>
                                  <a:pt x="1243555" y="2263349"/>
                                  <a:pt x="1244752" y="2262950"/>
                                </a:cubicBezTo>
                                <a:close/>
                                <a:moveTo>
                                  <a:pt x="1181682" y="2248578"/>
                                </a:moveTo>
                                <a:lnTo>
                                  <a:pt x="1195656" y="2259357"/>
                                </a:lnTo>
                                <a:cubicBezTo>
                                  <a:pt x="1196455" y="2259756"/>
                                  <a:pt x="1196853" y="2261353"/>
                                  <a:pt x="1196056" y="2262152"/>
                                </a:cubicBezTo>
                                <a:cubicBezTo>
                                  <a:pt x="1195656" y="2262551"/>
                                  <a:pt x="1194858" y="2262950"/>
                                  <a:pt x="1194458" y="2262950"/>
                                </a:cubicBezTo>
                                <a:cubicBezTo>
                                  <a:pt x="1194060" y="2262950"/>
                                  <a:pt x="1193260" y="2262950"/>
                                  <a:pt x="1192862" y="2262551"/>
                                </a:cubicBezTo>
                                <a:lnTo>
                                  <a:pt x="1179287" y="2251772"/>
                                </a:lnTo>
                                <a:cubicBezTo>
                                  <a:pt x="1178489" y="2251372"/>
                                  <a:pt x="1178090" y="2249776"/>
                                  <a:pt x="1178888" y="2248977"/>
                                </a:cubicBezTo>
                                <a:cubicBezTo>
                                  <a:pt x="1179287" y="2248179"/>
                                  <a:pt x="1180884" y="2247780"/>
                                  <a:pt x="1181682" y="2248578"/>
                                </a:cubicBezTo>
                                <a:close/>
                                <a:moveTo>
                                  <a:pt x="6975621" y="2243538"/>
                                </a:moveTo>
                                <a:cubicBezTo>
                                  <a:pt x="6983355" y="2245484"/>
                                  <a:pt x="6990341" y="2250374"/>
                                  <a:pt x="6994732" y="2257759"/>
                                </a:cubicBezTo>
                                <a:lnTo>
                                  <a:pt x="6989143" y="2261352"/>
                                </a:lnTo>
                                <a:cubicBezTo>
                                  <a:pt x="6981558" y="2249775"/>
                                  <a:pt x="6966389" y="2246183"/>
                                  <a:pt x="6954812" y="2253368"/>
                                </a:cubicBezTo>
                                <a:cubicBezTo>
                                  <a:pt x="6943234" y="2260554"/>
                                  <a:pt x="6939642" y="2275723"/>
                                  <a:pt x="6947626" y="2287301"/>
                                </a:cubicBezTo>
                                <a:lnTo>
                                  <a:pt x="6942037" y="2290894"/>
                                </a:lnTo>
                                <a:cubicBezTo>
                                  <a:pt x="6941638" y="2290495"/>
                                  <a:pt x="6941638" y="2290096"/>
                                  <a:pt x="6941238" y="2289696"/>
                                </a:cubicBezTo>
                                <a:cubicBezTo>
                                  <a:pt x="6932456" y="2274925"/>
                                  <a:pt x="6937246" y="2255763"/>
                                  <a:pt x="6952018" y="2246981"/>
                                </a:cubicBezTo>
                                <a:cubicBezTo>
                                  <a:pt x="6959403" y="2242590"/>
                                  <a:pt x="6967886" y="2241592"/>
                                  <a:pt x="6975621" y="2243538"/>
                                </a:cubicBezTo>
                                <a:close/>
                                <a:moveTo>
                                  <a:pt x="1249943" y="2239795"/>
                                </a:moveTo>
                                <a:cubicBezTo>
                                  <a:pt x="1250742" y="2240194"/>
                                  <a:pt x="1251141" y="2241791"/>
                                  <a:pt x="1250343" y="2242589"/>
                                </a:cubicBezTo>
                                <a:lnTo>
                                  <a:pt x="1239564" y="2256562"/>
                                </a:lnTo>
                                <a:cubicBezTo>
                                  <a:pt x="1239165" y="2256962"/>
                                  <a:pt x="1238367" y="2257361"/>
                                  <a:pt x="1237967" y="2257361"/>
                                </a:cubicBezTo>
                                <a:cubicBezTo>
                                  <a:pt x="1237568" y="2257361"/>
                                  <a:pt x="1236770" y="2257361"/>
                                  <a:pt x="1236371" y="2256962"/>
                                </a:cubicBezTo>
                                <a:cubicBezTo>
                                  <a:pt x="1235572" y="2256163"/>
                                  <a:pt x="1235173" y="2254966"/>
                                  <a:pt x="1236371" y="2254167"/>
                                </a:cubicBezTo>
                                <a:lnTo>
                                  <a:pt x="1247149" y="2240194"/>
                                </a:lnTo>
                                <a:cubicBezTo>
                                  <a:pt x="1247548" y="2239396"/>
                                  <a:pt x="1249145" y="2238997"/>
                                  <a:pt x="1249943" y="2239795"/>
                                </a:cubicBezTo>
                                <a:close/>
                                <a:moveTo>
                                  <a:pt x="1193658" y="2235803"/>
                                </a:moveTo>
                                <a:cubicBezTo>
                                  <a:pt x="1194456" y="2235404"/>
                                  <a:pt x="1196054" y="2235404"/>
                                  <a:pt x="1196453" y="2236602"/>
                                </a:cubicBezTo>
                                <a:lnTo>
                                  <a:pt x="1205236" y="2251772"/>
                                </a:lnTo>
                                <a:cubicBezTo>
                                  <a:pt x="1205635" y="2252571"/>
                                  <a:pt x="1205635" y="2254168"/>
                                  <a:pt x="1204437" y="2254567"/>
                                </a:cubicBezTo>
                                <a:lnTo>
                                  <a:pt x="1203639" y="2254966"/>
                                </a:lnTo>
                                <a:cubicBezTo>
                                  <a:pt x="1202841" y="2254966"/>
                                  <a:pt x="1202042" y="2254567"/>
                                  <a:pt x="1201643" y="2253768"/>
                                </a:cubicBezTo>
                                <a:lnTo>
                                  <a:pt x="1192861" y="2238598"/>
                                </a:lnTo>
                                <a:cubicBezTo>
                                  <a:pt x="1192460" y="2237799"/>
                                  <a:pt x="1192460" y="2236203"/>
                                  <a:pt x="1193658" y="2235803"/>
                                </a:cubicBezTo>
                                <a:close/>
                                <a:moveTo>
                                  <a:pt x="1231980" y="2230614"/>
                                </a:moveTo>
                                <a:cubicBezTo>
                                  <a:pt x="1233178" y="2231013"/>
                                  <a:pt x="1233976" y="2232210"/>
                                  <a:pt x="1233576" y="2233408"/>
                                </a:cubicBezTo>
                                <a:lnTo>
                                  <a:pt x="1228786" y="2250175"/>
                                </a:lnTo>
                                <a:cubicBezTo>
                                  <a:pt x="1228786" y="2250974"/>
                                  <a:pt x="1227988" y="2251772"/>
                                  <a:pt x="1227189" y="2251772"/>
                                </a:cubicBezTo>
                                <a:lnTo>
                                  <a:pt x="1226391" y="2251772"/>
                                </a:lnTo>
                                <a:cubicBezTo>
                                  <a:pt x="1225193" y="2251772"/>
                                  <a:pt x="1224794" y="2250575"/>
                                  <a:pt x="1224395" y="2248978"/>
                                </a:cubicBezTo>
                                <a:lnTo>
                                  <a:pt x="1229185" y="2232210"/>
                                </a:lnTo>
                                <a:cubicBezTo>
                                  <a:pt x="1229584" y="2231013"/>
                                  <a:pt x="1230782" y="2230214"/>
                                  <a:pt x="1231980" y="2230614"/>
                                </a:cubicBezTo>
                                <a:close/>
                                <a:moveTo>
                                  <a:pt x="1212022" y="2229017"/>
                                </a:moveTo>
                                <a:cubicBezTo>
                                  <a:pt x="1213220" y="2229017"/>
                                  <a:pt x="1214418" y="2229815"/>
                                  <a:pt x="1214418" y="2231013"/>
                                </a:cubicBezTo>
                                <a:lnTo>
                                  <a:pt x="1216813" y="2248578"/>
                                </a:lnTo>
                                <a:cubicBezTo>
                                  <a:pt x="1216813" y="2249776"/>
                                  <a:pt x="1216015" y="2250974"/>
                                  <a:pt x="1214817" y="2250974"/>
                                </a:cubicBezTo>
                                <a:cubicBezTo>
                                  <a:pt x="1213620" y="2251373"/>
                                  <a:pt x="1212821" y="2250574"/>
                                  <a:pt x="1212422" y="2248978"/>
                                </a:cubicBezTo>
                                <a:lnTo>
                                  <a:pt x="1210026" y="2231412"/>
                                </a:lnTo>
                                <a:cubicBezTo>
                                  <a:pt x="1210026" y="2230214"/>
                                  <a:pt x="1210824" y="2229017"/>
                                  <a:pt x="1212022" y="2229017"/>
                                </a:cubicBezTo>
                                <a:close/>
                                <a:moveTo>
                                  <a:pt x="5015903" y="2227420"/>
                                </a:moveTo>
                                <a:cubicBezTo>
                                  <a:pt x="5017100" y="2227420"/>
                                  <a:pt x="5018298" y="2228218"/>
                                  <a:pt x="5018298" y="2229416"/>
                                </a:cubicBezTo>
                                <a:lnTo>
                                  <a:pt x="5020694" y="2246982"/>
                                </a:lnTo>
                                <a:cubicBezTo>
                                  <a:pt x="5020694" y="2248179"/>
                                  <a:pt x="5019896" y="2249377"/>
                                  <a:pt x="5018698" y="2249377"/>
                                </a:cubicBezTo>
                                <a:cubicBezTo>
                                  <a:pt x="5017500" y="2249377"/>
                                  <a:pt x="5016302" y="2248578"/>
                                  <a:pt x="5016302" y="2247381"/>
                                </a:cubicBezTo>
                                <a:lnTo>
                                  <a:pt x="5013907" y="2229815"/>
                                </a:lnTo>
                                <a:cubicBezTo>
                                  <a:pt x="5013907" y="2228617"/>
                                  <a:pt x="5014705" y="2227420"/>
                                  <a:pt x="5015903" y="2227420"/>
                                </a:cubicBezTo>
                                <a:close/>
                                <a:moveTo>
                                  <a:pt x="5004725" y="2226622"/>
                                </a:moveTo>
                                <a:cubicBezTo>
                                  <a:pt x="5005524" y="2227021"/>
                                  <a:pt x="5006322" y="2228218"/>
                                  <a:pt x="5005923" y="2229416"/>
                                </a:cubicBezTo>
                                <a:lnTo>
                                  <a:pt x="5001132" y="2246183"/>
                                </a:lnTo>
                                <a:cubicBezTo>
                                  <a:pt x="5001132" y="2246982"/>
                                  <a:pt x="5000333" y="2247780"/>
                                  <a:pt x="4999535" y="2247780"/>
                                </a:cubicBezTo>
                                <a:lnTo>
                                  <a:pt x="4998736" y="2247780"/>
                                </a:lnTo>
                                <a:cubicBezTo>
                                  <a:pt x="4997539" y="2247381"/>
                                  <a:pt x="4996740" y="2246183"/>
                                  <a:pt x="4997140" y="2244986"/>
                                </a:cubicBezTo>
                                <a:lnTo>
                                  <a:pt x="5001931" y="2228218"/>
                                </a:lnTo>
                                <a:cubicBezTo>
                                  <a:pt x="5002330" y="2227021"/>
                                  <a:pt x="5003528" y="2226222"/>
                                  <a:pt x="5004725" y="2226622"/>
                                </a:cubicBezTo>
                                <a:close/>
                                <a:moveTo>
                                  <a:pt x="5026681" y="2223827"/>
                                </a:moveTo>
                                <a:cubicBezTo>
                                  <a:pt x="5027479" y="2223428"/>
                                  <a:pt x="5029076" y="2223428"/>
                                  <a:pt x="5029475" y="2224626"/>
                                </a:cubicBezTo>
                                <a:lnTo>
                                  <a:pt x="5038259" y="2239796"/>
                                </a:lnTo>
                                <a:cubicBezTo>
                                  <a:pt x="5038658" y="2240595"/>
                                  <a:pt x="5038658" y="2242192"/>
                                  <a:pt x="5037460" y="2242591"/>
                                </a:cubicBezTo>
                                <a:lnTo>
                                  <a:pt x="5036662" y="2242990"/>
                                </a:lnTo>
                                <a:cubicBezTo>
                                  <a:pt x="5035863" y="2242990"/>
                                  <a:pt x="5035065" y="2242591"/>
                                  <a:pt x="5034666" y="2241792"/>
                                </a:cubicBezTo>
                                <a:lnTo>
                                  <a:pt x="5025882" y="2226622"/>
                                </a:lnTo>
                                <a:cubicBezTo>
                                  <a:pt x="5025483" y="2225823"/>
                                  <a:pt x="5025483" y="2224227"/>
                                  <a:pt x="5026681" y="2223827"/>
                                </a:cubicBezTo>
                                <a:close/>
                                <a:moveTo>
                                  <a:pt x="4994746" y="2221831"/>
                                </a:moveTo>
                                <a:cubicBezTo>
                                  <a:pt x="4995544" y="2222230"/>
                                  <a:pt x="4995544" y="2223827"/>
                                  <a:pt x="4995544" y="2224625"/>
                                </a:cubicBezTo>
                                <a:lnTo>
                                  <a:pt x="4984765" y="2238598"/>
                                </a:lnTo>
                                <a:cubicBezTo>
                                  <a:pt x="4984366" y="2238998"/>
                                  <a:pt x="4983567" y="2239397"/>
                                  <a:pt x="4983168" y="2239397"/>
                                </a:cubicBezTo>
                                <a:cubicBezTo>
                                  <a:pt x="4982769" y="2239397"/>
                                  <a:pt x="4981971" y="2239397"/>
                                  <a:pt x="4981571" y="2238998"/>
                                </a:cubicBezTo>
                                <a:cubicBezTo>
                                  <a:pt x="4980773" y="2238598"/>
                                  <a:pt x="4980374" y="2237002"/>
                                  <a:pt x="4981172" y="2236203"/>
                                </a:cubicBezTo>
                                <a:lnTo>
                                  <a:pt x="4991952" y="2222230"/>
                                </a:lnTo>
                                <a:cubicBezTo>
                                  <a:pt x="4992351" y="2221432"/>
                                  <a:pt x="4993948" y="2221033"/>
                                  <a:pt x="4994746" y="2221831"/>
                                </a:cubicBezTo>
                                <a:close/>
                                <a:moveTo>
                                  <a:pt x="5038257" y="2215843"/>
                                </a:moveTo>
                                <a:lnTo>
                                  <a:pt x="5052629" y="2226622"/>
                                </a:lnTo>
                                <a:cubicBezTo>
                                  <a:pt x="5053428" y="2227022"/>
                                  <a:pt x="5053827" y="2228618"/>
                                  <a:pt x="5053029" y="2229417"/>
                                </a:cubicBezTo>
                                <a:cubicBezTo>
                                  <a:pt x="5052629" y="2229816"/>
                                  <a:pt x="5051831" y="2230215"/>
                                  <a:pt x="5051432" y="2230215"/>
                                </a:cubicBezTo>
                                <a:cubicBezTo>
                                  <a:pt x="5051033" y="2230215"/>
                                  <a:pt x="5050234" y="2230215"/>
                                  <a:pt x="5049835" y="2229816"/>
                                </a:cubicBezTo>
                                <a:lnTo>
                                  <a:pt x="5035862" y="2219037"/>
                                </a:lnTo>
                                <a:cubicBezTo>
                                  <a:pt x="5035064" y="2218637"/>
                                  <a:pt x="5034665" y="2217041"/>
                                  <a:pt x="5035463" y="2216242"/>
                                </a:cubicBezTo>
                                <a:cubicBezTo>
                                  <a:pt x="5035862" y="2215444"/>
                                  <a:pt x="5037459" y="2215045"/>
                                  <a:pt x="5038257" y="2215843"/>
                                </a:cubicBezTo>
                                <a:close/>
                                <a:moveTo>
                                  <a:pt x="4984366" y="2212251"/>
                                </a:moveTo>
                                <a:cubicBezTo>
                                  <a:pt x="4985165" y="2211851"/>
                                  <a:pt x="4986762" y="2211851"/>
                                  <a:pt x="4987161" y="2213049"/>
                                </a:cubicBezTo>
                                <a:cubicBezTo>
                                  <a:pt x="4987560" y="2213847"/>
                                  <a:pt x="4987161" y="2215045"/>
                                  <a:pt x="4986362" y="2215843"/>
                                </a:cubicBezTo>
                                <a:lnTo>
                                  <a:pt x="4971192" y="2224627"/>
                                </a:lnTo>
                                <a:lnTo>
                                  <a:pt x="4970393" y="2225026"/>
                                </a:lnTo>
                                <a:cubicBezTo>
                                  <a:pt x="4969595" y="2225026"/>
                                  <a:pt x="4968797" y="2224627"/>
                                  <a:pt x="4968397" y="2223828"/>
                                </a:cubicBezTo>
                                <a:cubicBezTo>
                                  <a:pt x="4967998" y="2223030"/>
                                  <a:pt x="4967998" y="2221433"/>
                                  <a:pt x="4969196" y="2221034"/>
                                </a:cubicBezTo>
                                <a:close/>
                                <a:moveTo>
                                  <a:pt x="2470665" y="2211851"/>
                                </a:moveTo>
                                <a:cubicBezTo>
                                  <a:pt x="2473061" y="2211452"/>
                                  <a:pt x="2475057" y="2213448"/>
                                  <a:pt x="2475455" y="2215444"/>
                                </a:cubicBezTo>
                                <a:lnTo>
                                  <a:pt x="2479048" y="2239795"/>
                                </a:lnTo>
                                <a:lnTo>
                                  <a:pt x="2503399" y="2236202"/>
                                </a:lnTo>
                                <a:cubicBezTo>
                                  <a:pt x="2505793" y="2235803"/>
                                  <a:pt x="2507790" y="2237400"/>
                                  <a:pt x="2508190" y="2239795"/>
                                </a:cubicBezTo>
                                <a:cubicBezTo>
                                  <a:pt x="2508588" y="2242190"/>
                                  <a:pt x="2506992" y="2244186"/>
                                  <a:pt x="2504596" y="2244586"/>
                                </a:cubicBezTo>
                                <a:lnTo>
                                  <a:pt x="2480246" y="2248178"/>
                                </a:lnTo>
                                <a:lnTo>
                                  <a:pt x="2483838" y="2272530"/>
                                </a:lnTo>
                                <a:cubicBezTo>
                                  <a:pt x="2484239" y="2274926"/>
                                  <a:pt x="2482641" y="2276922"/>
                                  <a:pt x="2480246" y="2277321"/>
                                </a:cubicBezTo>
                                <a:cubicBezTo>
                                  <a:pt x="2477850" y="2277720"/>
                                  <a:pt x="2475855" y="2276123"/>
                                  <a:pt x="2475455" y="2273728"/>
                                </a:cubicBezTo>
                                <a:lnTo>
                                  <a:pt x="2471863" y="2249376"/>
                                </a:lnTo>
                                <a:lnTo>
                                  <a:pt x="2447506" y="2252969"/>
                                </a:lnTo>
                                <a:cubicBezTo>
                                  <a:pt x="2445112" y="2253368"/>
                                  <a:pt x="2443114" y="2251771"/>
                                  <a:pt x="2442716" y="2249376"/>
                                </a:cubicBezTo>
                                <a:cubicBezTo>
                                  <a:pt x="2442315" y="2246981"/>
                                  <a:pt x="2443912" y="2244985"/>
                                  <a:pt x="2446308" y="2244586"/>
                                </a:cubicBezTo>
                                <a:lnTo>
                                  <a:pt x="2470665" y="2240993"/>
                                </a:lnTo>
                                <a:lnTo>
                                  <a:pt x="2467072" y="2216642"/>
                                </a:lnTo>
                                <a:cubicBezTo>
                                  <a:pt x="2466672" y="2214246"/>
                                  <a:pt x="2468271" y="2212251"/>
                                  <a:pt x="2470665" y="2211851"/>
                                </a:cubicBezTo>
                                <a:close/>
                                <a:moveTo>
                                  <a:pt x="5043048" y="2205065"/>
                                </a:moveTo>
                                <a:lnTo>
                                  <a:pt x="5059815" y="2209856"/>
                                </a:lnTo>
                                <a:cubicBezTo>
                                  <a:pt x="5061013" y="2209856"/>
                                  <a:pt x="5061811" y="2211054"/>
                                  <a:pt x="5061013" y="2212650"/>
                                </a:cubicBezTo>
                                <a:cubicBezTo>
                                  <a:pt x="5061013" y="2213449"/>
                                  <a:pt x="5060215" y="2214247"/>
                                  <a:pt x="5059416" y="2214247"/>
                                </a:cubicBezTo>
                                <a:lnTo>
                                  <a:pt x="5058618" y="2214247"/>
                                </a:lnTo>
                                <a:lnTo>
                                  <a:pt x="5041851" y="2209456"/>
                                </a:lnTo>
                                <a:cubicBezTo>
                                  <a:pt x="5040653" y="2209057"/>
                                  <a:pt x="5039855" y="2207859"/>
                                  <a:pt x="5040254" y="2206661"/>
                                </a:cubicBezTo>
                                <a:cubicBezTo>
                                  <a:pt x="5040653" y="2205464"/>
                                  <a:pt x="5041851" y="2204665"/>
                                  <a:pt x="5043048" y="2205065"/>
                                </a:cubicBezTo>
                                <a:close/>
                                <a:moveTo>
                                  <a:pt x="256773" y="2204416"/>
                                </a:moveTo>
                                <a:cubicBezTo>
                                  <a:pt x="264507" y="2206362"/>
                                  <a:pt x="271493" y="2211252"/>
                                  <a:pt x="275885" y="2218637"/>
                                </a:cubicBezTo>
                                <a:lnTo>
                                  <a:pt x="270296" y="2222230"/>
                                </a:lnTo>
                                <a:cubicBezTo>
                                  <a:pt x="262711" y="2210653"/>
                                  <a:pt x="247542" y="2207061"/>
                                  <a:pt x="235965" y="2214246"/>
                                </a:cubicBezTo>
                                <a:cubicBezTo>
                                  <a:pt x="224387" y="2221432"/>
                                  <a:pt x="220795" y="2236601"/>
                                  <a:pt x="228779" y="2248179"/>
                                </a:cubicBezTo>
                                <a:lnTo>
                                  <a:pt x="223190" y="2251772"/>
                                </a:lnTo>
                                <a:cubicBezTo>
                                  <a:pt x="222790" y="2251373"/>
                                  <a:pt x="222790" y="2250974"/>
                                  <a:pt x="222392" y="2250574"/>
                                </a:cubicBezTo>
                                <a:cubicBezTo>
                                  <a:pt x="213609" y="2235803"/>
                                  <a:pt x="218399" y="2216641"/>
                                  <a:pt x="233170" y="2207859"/>
                                </a:cubicBezTo>
                                <a:cubicBezTo>
                                  <a:pt x="240555" y="2203468"/>
                                  <a:pt x="249038" y="2202470"/>
                                  <a:pt x="256773" y="2204416"/>
                                </a:cubicBezTo>
                                <a:close/>
                                <a:moveTo>
                                  <a:pt x="3699146" y="2204366"/>
                                </a:moveTo>
                                <a:cubicBezTo>
                                  <a:pt x="3701740" y="2203767"/>
                                  <a:pt x="3705134" y="2203667"/>
                                  <a:pt x="3708527" y="2205464"/>
                                </a:cubicBezTo>
                                <a:cubicBezTo>
                                  <a:pt x="3716111" y="2209456"/>
                                  <a:pt x="3715712" y="2217041"/>
                                  <a:pt x="3715712" y="2217440"/>
                                </a:cubicBezTo>
                                <a:cubicBezTo>
                                  <a:pt x="3715712" y="2217440"/>
                                  <a:pt x="3715712" y="2220234"/>
                                  <a:pt x="3719305" y="2222230"/>
                                </a:cubicBezTo>
                                <a:cubicBezTo>
                                  <a:pt x="3722898" y="2223827"/>
                                  <a:pt x="3725293" y="2222230"/>
                                  <a:pt x="3725293" y="2222230"/>
                                </a:cubicBezTo>
                                <a:lnTo>
                                  <a:pt x="3725692" y="2222230"/>
                                </a:lnTo>
                                <a:lnTo>
                                  <a:pt x="3726091" y="2221831"/>
                                </a:lnTo>
                                <a:cubicBezTo>
                                  <a:pt x="3728087" y="2220633"/>
                                  <a:pt x="3732878" y="2218238"/>
                                  <a:pt x="3739265" y="2221432"/>
                                </a:cubicBezTo>
                                <a:cubicBezTo>
                                  <a:pt x="3746051" y="2225025"/>
                                  <a:pt x="3746451" y="2232609"/>
                                  <a:pt x="3746451" y="2233008"/>
                                </a:cubicBezTo>
                                <a:lnTo>
                                  <a:pt x="3746451" y="2233408"/>
                                </a:lnTo>
                                <a:cubicBezTo>
                                  <a:pt x="3746451" y="2233408"/>
                                  <a:pt x="3746451" y="2236202"/>
                                  <a:pt x="3750044" y="2238198"/>
                                </a:cubicBezTo>
                                <a:cubicBezTo>
                                  <a:pt x="3753637" y="2240194"/>
                                  <a:pt x="3756432" y="2238198"/>
                                  <a:pt x="3756432" y="2238198"/>
                                </a:cubicBezTo>
                                <a:lnTo>
                                  <a:pt x="3756831" y="2238198"/>
                                </a:lnTo>
                                <a:cubicBezTo>
                                  <a:pt x="3757230" y="2237799"/>
                                  <a:pt x="3764416" y="2233807"/>
                                  <a:pt x="3770803" y="2237400"/>
                                </a:cubicBezTo>
                                <a:cubicBezTo>
                                  <a:pt x="3778387" y="2241392"/>
                                  <a:pt x="3777988" y="2248977"/>
                                  <a:pt x="3777988" y="2249377"/>
                                </a:cubicBezTo>
                                <a:cubicBezTo>
                                  <a:pt x="3777988" y="2249377"/>
                                  <a:pt x="3777988" y="2252171"/>
                                  <a:pt x="3781581" y="2254167"/>
                                </a:cubicBezTo>
                                <a:cubicBezTo>
                                  <a:pt x="3782779" y="2254566"/>
                                  <a:pt x="3783577" y="2254965"/>
                                  <a:pt x="3784775" y="2254965"/>
                                </a:cubicBezTo>
                                <a:lnTo>
                                  <a:pt x="3789166" y="2255365"/>
                                </a:lnTo>
                                <a:cubicBezTo>
                                  <a:pt x="3791162" y="2255365"/>
                                  <a:pt x="3792759" y="2257361"/>
                                  <a:pt x="3792759" y="2259357"/>
                                </a:cubicBezTo>
                                <a:cubicBezTo>
                                  <a:pt x="3792359" y="2261353"/>
                                  <a:pt x="3790763" y="2263349"/>
                                  <a:pt x="3787170" y="2263349"/>
                                </a:cubicBezTo>
                                <a:lnTo>
                                  <a:pt x="3781182" y="2262949"/>
                                </a:lnTo>
                                <a:cubicBezTo>
                                  <a:pt x="3779585" y="2262550"/>
                                  <a:pt x="3777988" y="2262151"/>
                                  <a:pt x="3776391" y="2261353"/>
                                </a:cubicBezTo>
                                <a:cubicBezTo>
                                  <a:pt x="3768807" y="2257361"/>
                                  <a:pt x="3769206" y="2249776"/>
                                  <a:pt x="3769206" y="2249377"/>
                                </a:cubicBezTo>
                                <a:cubicBezTo>
                                  <a:pt x="3769206" y="2249377"/>
                                  <a:pt x="3769605" y="2246581"/>
                                  <a:pt x="3766012" y="2244585"/>
                                </a:cubicBezTo>
                                <a:cubicBezTo>
                                  <a:pt x="3763218" y="2242988"/>
                                  <a:pt x="3759625" y="2244585"/>
                                  <a:pt x="3759226" y="2244984"/>
                                </a:cubicBezTo>
                                <a:cubicBezTo>
                                  <a:pt x="3758028" y="2245783"/>
                                  <a:pt x="3752440" y="2248977"/>
                                  <a:pt x="3745652" y="2245384"/>
                                </a:cubicBezTo>
                                <a:cubicBezTo>
                                  <a:pt x="3738866" y="2241791"/>
                                  <a:pt x="3738467" y="2235404"/>
                                  <a:pt x="3738467" y="2233807"/>
                                </a:cubicBezTo>
                                <a:cubicBezTo>
                                  <a:pt x="3738067" y="2233408"/>
                                  <a:pt x="3737668" y="2230214"/>
                                  <a:pt x="3734874" y="2228617"/>
                                </a:cubicBezTo>
                                <a:cubicBezTo>
                                  <a:pt x="3731680" y="2227021"/>
                                  <a:pt x="3729684" y="2228218"/>
                                  <a:pt x="3728886" y="2228617"/>
                                </a:cubicBezTo>
                                <a:lnTo>
                                  <a:pt x="3728487" y="2228617"/>
                                </a:lnTo>
                                <a:cubicBezTo>
                                  <a:pt x="3727289" y="2229416"/>
                                  <a:pt x="3722099" y="2232609"/>
                                  <a:pt x="3714914" y="2229017"/>
                                </a:cubicBezTo>
                                <a:cubicBezTo>
                                  <a:pt x="3707329" y="2225025"/>
                                  <a:pt x="3707728" y="2217839"/>
                                  <a:pt x="3707728" y="2217041"/>
                                </a:cubicBezTo>
                                <a:cubicBezTo>
                                  <a:pt x="3708127" y="2217041"/>
                                  <a:pt x="3707728" y="2213847"/>
                                  <a:pt x="3704535" y="2212250"/>
                                </a:cubicBezTo>
                                <a:cubicBezTo>
                                  <a:pt x="3701740" y="2210653"/>
                                  <a:pt x="3698147" y="2212250"/>
                                  <a:pt x="3697748" y="2212649"/>
                                </a:cubicBezTo>
                                <a:cubicBezTo>
                                  <a:pt x="3696551" y="2213448"/>
                                  <a:pt x="3690962" y="2216641"/>
                                  <a:pt x="3684175" y="2213049"/>
                                </a:cubicBezTo>
                                <a:lnTo>
                                  <a:pt x="3681780" y="2211452"/>
                                </a:lnTo>
                                <a:cubicBezTo>
                                  <a:pt x="3679822" y="2210653"/>
                                  <a:pt x="3679022" y="2208258"/>
                                  <a:pt x="3680218" y="2206262"/>
                                </a:cubicBezTo>
                                <a:cubicBezTo>
                                  <a:pt x="3681022" y="2204266"/>
                                  <a:pt x="3683377" y="2203468"/>
                                  <a:pt x="3685373" y="2204665"/>
                                </a:cubicBezTo>
                                <a:lnTo>
                                  <a:pt x="3687768" y="2206262"/>
                                </a:lnTo>
                                <a:cubicBezTo>
                                  <a:pt x="3691361" y="2208258"/>
                                  <a:pt x="3694155" y="2206262"/>
                                  <a:pt x="3694155" y="2206262"/>
                                </a:cubicBezTo>
                                <a:lnTo>
                                  <a:pt x="3694555" y="2206262"/>
                                </a:lnTo>
                                <a:cubicBezTo>
                                  <a:pt x="3694755" y="2206062"/>
                                  <a:pt x="3696551" y="2204965"/>
                                  <a:pt x="3699146" y="2204366"/>
                                </a:cubicBezTo>
                                <a:close/>
                                <a:moveTo>
                                  <a:pt x="4981173" y="2200275"/>
                                </a:moveTo>
                                <a:cubicBezTo>
                                  <a:pt x="4982371" y="2200275"/>
                                  <a:pt x="4983569" y="2201073"/>
                                  <a:pt x="4983569" y="2202271"/>
                                </a:cubicBezTo>
                                <a:cubicBezTo>
                                  <a:pt x="4983569" y="2203468"/>
                                  <a:pt x="4982770" y="2204666"/>
                                  <a:pt x="4981573" y="2204666"/>
                                </a:cubicBezTo>
                                <a:lnTo>
                                  <a:pt x="4964007" y="2207062"/>
                                </a:lnTo>
                                <a:cubicBezTo>
                                  <a:pt x="4962809" y="2207062"/>
                                  <a:pt x="4961612" y="2206264"/>
                                  <a:pt x="4961612" y="2205066"/>
                                </a:cubicBezTo>
                                <a:cubicBezTo>
                                  <a:pt x="4961612" y="2203867"/>
                                  <a:pt x="4962410" y="2202670"/>
                                  <a:pt x="4963608" y="2202670"/>
                                </a:cubicBezTo>
                                <a:close/>
                                <a:moveTo>
                                  <a:pt x="5060215" y="2190295"/>
                                </a:moveTo>
                                <a:cubicBezTo>
                                  <a:pt x="5061412" y="2189895"/>
                                  <a:pt x="5062610" y="2190694"/>
                                  <a:pt x="5062610" y="2192291"/>
                                </a:cubicBezTo>
                                <a:cubicBezTo>
                                  <a:pt x="5062610" y="2193488"/>
                                  <a:pt x="5061812" y="2194686"/>
                                  <a:pt x="5060614" y="2194686"/>
                                </a:cubicBezTo>
                                <a:lnTo>
                                  <a:pt x="5043048" y="2197082"/>
                                </a:lnTo>
                                <a:cubicBezTo>
                                  <a:pt x="5041851" y="2197082"/>
                                  <a:pt x="5040653" y="2196284"/>
                                  <a:pt x="5040653" y="2195086"/>
                                </a:cubicBezTo>
                                <a:cubicBezTo>
                                  <a:pt x="5040653" y="2193887"/>
                                  <a:pt x="5041451" y="2192690"/>
                                  <a:pt x="5042649" y="2192690"/>
                                </a:cubicBezTo>
                                <a:close/>
                                <a:moveTo>
                                  <a:pt x="4965603" y="2183109"/>
                                </a:moveTo>
                                <a:lnTo>
                                  <a:pt x="4982371" y="2187900"/>
                                </a:lnTo>
                                <a:cubicBezTo>
                                  <a:pt x="4983568" y="2188299"/>
                                  <a:pt x="4984367" y="2189497"/>
                                  <a:pt x="4983968" y="2190694"/>
                                </a:cubicBezTo>
                                <a:cubicBezTo>
                                  <a:pt x="4983968" y="2191493"/>
                                  <a:pt x="4983169" y="2192291"/>
                                  <a:pt x="4982371" y="2192291"/>
                                </a:cubicBezTo>
                                <a:lnTo>
                                  <a:pt x="4981572" y="2192291"/>
                                </a:lnTo>
                                <a:lnTo>
                                  <a:pt x="4964805" y="2187500"/>
                                </a:lnTo>
                                <a:cubicBezTo>
                                  <a:pt x="4963607" y="2187101"/>
                                  <a:pt x="4963208" y="2186302"/>
                                  <a:pt x="4962809" y="2184705"/>
                                </a:cubicBezTo>
                                <a:cubicBezTo>
                                  <a:pt x="4963208" y="2183508"/>
                                  <a:pt x="4964406" y="2182709"/>
                                  <a:pt x="4965603" y="2183109"/>
                                </a:cubicBezTo>
                                <a:close/>
                                <a:moveTo>
                                  <a:pt x="5053429" y="2172729"/>
                                </a:moveTo>
                                <a:cubicBezTo>
                                  <a:pt x="5054227" y="2172330"/>
                                  <a:pt x="5055824" y="2172330"/>
                                  <a:pt x="5056223" y="2173528"/>
                                </a:cubicBezTo>
                                <a:cubicBezTo>
                                  <a:pt x="5056622" y="2174326"/>
                                  <a:pt x="5056622" y="2175923"/>
                                  <a:pt x="5055425" y="2176322"/>
                                </a:cubicBezTo>
                                <a:lnTo>
                                  <a:pt x="5040254" y="2185106"/>
                                </a:lnTo>
                                <a:lnTo>
                                  <a:pt x="5039456" y="2185505"/>
                                </a:lnTo>
                                <a:cubicBezTo>
                                  <a:pt x="5038657" y="2185505"/>
                                  <a:pt x="5037859" y="2185106"/>
                                  <a:pt x="5037460" y="2184307"/>
                                </a:cubicBezTo>
                                <a:cubicBezTo>
                                  <a:pt x="5037060" y="2183509"/>
                                  <a:pt x="5037460" y="2181912"/>
                                  <a:pt x="5038258" y="2181513"/>
                                </a:cubicBezTo>
                                <a:close/>
                                <a:moveTo>
                                  <a:pt x="3715912" y="2172431"/>
                                </a:moveTo>
                                <a:cubicBezTo>
                                  <a:pt x="3718506" y="2171832"/>
                                  <a:pt x="3721899" y="2171732"/>
                                  <a:pt x="3725292" y="2173529"/>
                                </a:cubicBezTo>
                                <a:cubicBezTo>
                                  <a:pt x="3732877" y="2177521"/>
                                  <a:pt x="3732478" y="2185106"/>
                                  <a:pt x="3732478" y="2185505"/>
                                </a:cubicBezTo>
                                <a:cubicBezTo>
                                  <a:pt x="3732478" y="2185505"/>
                                  <a:pt x="3732478" y="2188299"/>
                                  <a:pt x="3736071" y="2190295"/>
                                </a:cubicBezTo>
                                <a:cubicBezTo>
                                  <a:pt x="3739664" y="2191892"/>
                                  <a:pt x="3742059" y="2190295"/>
                                  <a:pt x="3742059" y="2190295"/>
                                </a:cubicBezTo>
                                <a:lnTo>
                                  <a:pt x="3742458" y="2190295"/>
                                </a:lnTo>
                                <a:lnTo>
                                  <a:pt x="3742857" y="2189896"/>
                                </a:lnTo>
                                <a:cubicBezTo>
                                  <a:pt x="3744853" y="2188698"/>
                                  <a:pt x="3749644" y="2186303"/>
                                  <a:pt x="3756031" y="2189497"/>
                                </a:cubicBezTo>
                                <a:cubicBezTo>
                                  <a:pt x="3762817" y="2193090"/>
                                  <a:pt x="3763216" y="2200674"/>
                                  <a:pt x="3763216" y="2201073"/>
                                </a:cubicBezTo>
                                <a:lnTo>
                                  <a:pt x="3763216" y="2201473"/>
                                </a:lnTo>
                                <a:cubicBezTo>
                                  <a:pt x="3763216" y="2201473"/>
                                  <a:pt x="3763216" y="2204267"/>
                                  <a:pt x="3766810" y="2206263"/>
                                </a:cubicBezTo>
                                <a:cubicBezTo>
                                  <a:pt x="3770403" y="2208259"/>
                                  <a:pt x="3773197" y="2206263"/>
                                  <a:pt x="3773197" y="2206263"/>
                                </a:cubicBezTo>
                                <a:lnTo>
                                  <a:pt x="3773597" y="2206263"/>
                                </a:lnTo>
                                <a:cubicBezTo>
                                  <a:pt x="3773996" y="2205864"/>
                                  <a:pt x="3781181" y="2201872"/>
                                  <a:pt x="3787569" y="2205465"/>
                                </a:cubicBezTo>
                                <a:cubicBezTo>
                                  <a:pt x="3795153" y="2209457"/>
                                  <a:pt x="3794754" y="2217042"/>
                                  <a:pt x="3794754" y="2217442"/>
                                </a:cubicBezTo>
                                <a:cubicBezTo>
                                  <a:pt x="3794754" y="2217442"/>
                                  <a:pt x="3794754" y="2220236"/>
                                  <a:pt x="3798347" y="2222232"/>
                                </a:cubicBezTo>
                                <a:cubicBezTo>
                                  <a:pt x="3799545" y="2222631"/>
                                  <a:pt x="3800343" y="2223030"/>
                                  <a:pt x="3801541" y="2223030"/>
                                </a:cubicBezTo>
                                <a:lnTo>
                                  <a:pt x="3805932" y="2223430"/>
                                </a:lnTo>
                                <a:cubicBezTo>
                                  <a:pt x="3807928" y="2223430"/>
                                  <a:pt x="3809524" y="2225426"/>
                                  <a:pt x="3809524" y="2227422"/>
                                </a:cubicBezTo>
                                <a:cubicBezTo>
                                  <a:pt x="3809524" y="2229418"/>
                                  <a:pt x="3807528" y="2231014"/>
                                  <a:pt x="3803936" y="2231414"/>
                                </a:cubicBezTo>
                                <a:lnTo>
                                  <a:pt x="3797948" y="2231014"/>
                                </a:lnTo>
                                <a:cubicBezTo>
                                  <a:pt x="3796351" y="2230615"/>
                                  <a:pt x="3794754" y="2230216"/>
                                  <a:pt x="3793157" y="2229418"/>
                                </a:cubicBezTo>
                                <a:cubicBezTo>
                                  <a:pt x="3785573" y="2225426"/>
                                  <a:pt x="3785972" y="2217841"/>
                                  <a:pt x="3785972" y="2217442"/>
                                </a:cubicBezTo>
                                <a:cubicBezTo>
                                  <a:pt x="3785972" y="2217442"/>
                                  <a:pt x="3786371" y="2214646"/>
                                  <a:pt x="3782778" y="2212650"/>
                                </a:cubicBezTo>
                                <a:cubicBezTo>
                                  <a:pt x="3779984" y="2211053"/>
                                  <a:pt x="3776391" y="2212650"/>
                                  <a:pt x="3775992" y="2213049"/>
                                </a:cubicBezTo>
                                <a:cubicBezTo>
                                  <a:pt x="3774794" y="2213848"/>
                                  <a:pt x="3769205" y="2217042"/>
                                  <a:pt x="3762418" y="2213449"/>
                                </a:cubicBezTo>
                                <a:cubicBezTo>
                                  <a:pt x="3755632" y="2209856"/>
                                  <a:pt x="3755232" y="2203469"/>
                                  <a:pt x="3755232" y="2201872"/>
                                </a:cubicBezTo>
                                <a:cubicBezTo>
                                  <a:pt x="3754833" y="2201473"/>
                                  <a:pt x="3754434" y="2198279"/>
                                  <a:pt x="3751640" y="2196682"/>
                                </a:cubicBezTo>
                                <a:cubicBezTo>
                                  <a:pt x="3748446" y="2195086"/>
                                  <a:pt x="3746450" y="2196283"/>
                                  <a:pt x="3745652" y="2196682"/>
                                </a:cubicBezTo>
                                <a:lnTo>
                                  <a:pt x="3745252" y="2196682"/>
                                </a:lnTo>
                                <a:cubicBezTo>
                                  <a:pt x="3744055" y="2197481"/>
                                  <a:pt x="3738865" y="2200674"/>
                                  <a:pt x="3731680" y="2197082"/>
                                </a:cubicBezTo>
                                <a:cubicBezTo>
                                  <a:pt x="3724095" y="2193090"/>
                                  <a:pt x="3724494" y="2185904"/>
                                  <a:pt x="3724494" y="2185106"/>
                                </a:cubicBezTo>
                                <a:cubicBezTo>
                                  <a:pt x="3724893" y="2185106"/>
                                  <a:pt x="3724494" y="2181912"/>
                                  <a:pt x="3721300" y="2180315"/>
                                </a:cubicBezTo>
                                <a:cubicBezTo>
                                  <a:pt x="3718506" y="2178718"/>
                                  <a:pt x="3714913" y="2180315"/>
                                  <a:pt x="3714514" y="2180714"/>
                                </a:cubicBezTo>
                                <a:cubicBezTo>
                                  <a:pt x="3713316" y="2181513"/>
                                  <a:pt x="3707728" y="2184706"/>
                                  <a:pt x="3700941" y="2181114"/>
                                </a:cubicBezTo>
                                <a:lnTo>
                                  <a:pt x="3698546" y="2179517"/>
                                </a:lnTo>
                                <a:cubicBezTo>
                                  <a:pt x="3696550" y="2178718"/>
                                  <a:pt x="3695752" y="2176323"/>
                                  <a:pt x="3696949" y="2174327"/>
                                </a:cubicBezTo>
                                <a:cubicBezTo>
                                  <a:pt x="3697748" y="2172331"/>
                                  <a:pt x="3700143" y="2171533"/>
                                  <a:pt x="3702139" y="2172730"/>
                                </a:cubicBezTo>
                                <a:lnTo>
                                  <a:pt x="3704534" y="2174327"/>
                                </a:lnTo>
                                <a:cubicBezTo>
                                  <a:pt x="3708127" y="2176323"/>
                                  <a:pt x="3710921" y="2174327"/>
                                  <a:pt x="3710921" y="2174327"/>
                                </a:cubicBezTo>
                                <a:lnTo>
                                  <a:pt x="3711321" y="2174327"/>
                                </a:lnTo>
                                <a:cubicBezTo>
                                  <a:pt x="3711521" y="2174127"/>
                                  <a:pt x="3713317" y="2173030"/>
                                  <a:pt x="3715912" y="2172431"/>
                                </a:cubicBezTo>
                                <a:close/>
                                <a:moveTo>
                                  <a:pt x="4975184" y="2167540"/>
                                </a:moveTo>
                                <a:lnTo>
                                  <a:pt x="4989157" y="2178319"/>
                                </a:lnTo>
                                <a:cubicBezTo>
                                  <a:pt x="4989956" y="2178719"/>
                                  <a:pt x="4990355" y="2180315"/>
                                  <a:pt x="4989557" y="2181114"/>
                                </a:cubicBezTo>
                                <a:cubicBezTo>
                                  <a:pt x="4989157" y="2181513"/>
                                  <a:pt x="4988359" y="2181912"/>
                                  <a:pt x="4987960" y="2181912"/>
                                </a:cubicBezTo>
                                <a:cubicBezTo>
                                  <a:pt x="4987561" y="2181912"/>
                                  <a:pt x="4986762" y="2181912"/>
                                  <a:pt x="4986363" y="2181513"/>
                                </a:cubicBezTo>
                                <a:lnTo>
                                  <a:pt x="4972789" y="2170734"/>
                                </a:lnTo>
                                <a:cubicBezTo>
                                  <a:pt x="4971991" y="2170334"/>
                                  <a:pt x="4971592" y="2168738"/>
                                  <a:pt x="4972390" y="2167939"/>
                                </a:cubicBezTo>
                                <a:cubicBezTo>
                                  <a:pt x="4972789" y="2167141"/>
                                  <a:pt x="4974386" y="2166742"/>
                                  <a:pt x="4975184" y="2167540"/>
                                </a:cubicBezTo>
                                <a:close/>
                                <a:moveTo>
                                  <a:pt x="1531371" y="2163149"/>
                                </a:moveTo>
                                <a:cubicBezTo>
                                  <a:pt x="1532570" y="2162749"/>
                                  <a:pt x="1533767" y="2163548"/>
                                  <a:pt x="1534163" y="2164745"/>
                                </a:cubicBezTo>
                                <a:cubicBezTo>
                                  <a:pt x="1535762" y="2172330"/>
                                  <a:pt x="1543747" y="2177520"/>
                                  <a:pt x="1551727" y="2175524"/>
                                </a:cubicBezTo>
                                <a:cubicBezTo>
                                  <a:pt x="1552926" y="2175125"/>
                                  <a:pt x="1554126" y="2175923"/>
                                  <a:pt x="1554920" y="2177121"/>
                                </a:cubicBezTo>
                                <a:cubicBezTo>
                                  <a:pt x="1555324" y="2178318"/>
                                  <a:pt x="1554525" y="2179516"/>
                                  <a:pt x="1553727" y="2179915"/>
                                </a:cubicBezTo>
                                <a:lnTo>
                                  <a:pt x="1553325" y="2179915"/>
                                </a:lnTo>
                                <a:cubicBezTo>
                                  <a:pt x="1548936" y="2181113"/>
                                  <a:pt x="1544545" y="2180713"/>
                                  <a:pt x="1540555" y="2178717"/>
                                </a:cubicBezTo>
                                <a:cubicBezTo>
                                  <a:pt x="1535360" y="2193089"/>
                                  <a:pt x="1525387" y="2204266"/>
                                  <a:pt x="1511817" y="2211054"/>
                                </a:cubicBezTo>
                                <a:cubicBezTo>
                                  <a:pt x="1498239" y="2217840"/>
                                  <a:pt x="1483069" y="2219038"/>
                                  <a:pt x="1468696" y="2214247"/>
                                </a:cubicBezTo>
                                <a:cubicBezTo>
                                  <a:pt x="1467898" y="2218638"/>
                                  <a:pt x="1465505" y="2222630"/>
                                  <a:pt x="1461912" y="2225425"/>
                                </a:cubicBezTo>
                                <a:lnTo>
                                  <a:pt x="1461513" y="2225824"/>
                                </a:lnTo>
                                <a:cubicBezTo>
                                  <a:pt x="1460713" y="2226223"/>
                                  <a:pt x="1459516" y="2225824"/>
                                  <a:pt x="1458715" y="2225026"/>
                                </a:cubicBezTo>
                                <a:cubicBezTo>
                                  <a:pt x="1457916" y="2224227"/>
                                  <a:pt x="1457916" y="2222630"/>
                                  <a:pt x="1459115" y="2221832"/>
                                </a:cubicBezTo>
                                <a:cubicBezTo>
                                  <a:pt x="1465107" y="2216642"/>
                                  <a:pt x="1466303" y="2207460"/>
                                  <a:pt x="1461111" y="2201073"/>
                                </a:cubicBezTo>
                                <a:cubicBezTo>
                                  <a:pt x="1460314" y="2200274"/>
                                  <a:pt x="1460314" y="2198677"/>
                                  <a:pt x="1461513" y="2197879"/>
                                </a:cubicBezTo>
                                <a:cubicBezTo>
                                  <a:pt x="1462311" y="2197081"/>
                                  <a:pt x="1463908" y="2197081"/>
                                  <a:pt x="1464705" y="2198278"/>
                                </a:cubicBezTo>
                                <a:cubicBezTo>
                                  <a:pt x="1467500" y="2201871"/>
                                  <a:pt x="1469095" y="2205863"/>
                                  <a:pt x="1469095" y="2209856"/>
                                </a:cubicBezTo>
                                <a:lnTo>
                                  <a:pt x="1469497" y="2209856"/>
                                </a:lnTo>
                                <a:cubicBezTo>
                                  <a:pt x="1483069" y="2214247"/>
                                  <a:pt x="1497042" y="2213449"/>
                                  <a:pt x="1509821" y="2207061"/>
                                </a:cubicBezTo>
                                <a:cubicBezTo>
                                  <a:pt x="1522195" y="2200673"/>
                                  <a:pt x="1531772" y="2189895"/>
                                  <a:pt x="1536161" y="2176721"/>
                                </a:cubicBezTo>
                                <a:lnTo>
                                  <a:pt x="1536161" y="2176322"/>
                                </a:lnTo>
                                <a:cubicBezTo>
                                  <a:pt x="1532969" y="2173927"/>
                                  <a:pt x="1530971" y="2170334"/>
                                  <a:pt x="1529778" y="2165943"/>
                                </a:cubicBezTo>
                                <a:cubicBezTo>
                                  <a:pt x="1529376" y="2164745"/>
                                  <a:pt x="1530176" y="2163548"/>
                                  <a:pt x="1531371" y="2163149"/>
                                </a:cubicBezTo>
                                <a:close/>
                                <a:moveTo>
                                  <a:pt x="5043449" y="2158359"/>
                                </a:moveTo>
                                <a:cubicBezTo>
                                  <a:pt x="5044247" y="2158758"/>
                                  <a:pt x="5044646" y="2160355"/>
                                  <a:pt x="5043848" y="2161154"/>
                                </a:cubicBezTo>
                                <a:lnTo>
                                  <a:pt x="5033068" y="2175126"/>
                                </a:lnTo>
                                <a:cubicBezTo>
                                  <a:pt x="5032669" y="2175526"/>
                                  <a:pt x="5031871" y="2175925"/>
                                  <a:pt x="5031472" y="2175925"/>
                                </a:cubicBezTo>
                                <a:cubicBezTo>
                                  <a:pt x="5031072" y="2175925"/>
                                  <a:pt x="5030274" y="2175925"/>
                                  <a:pt x="5029875" y="2175526"/>
                                </a:cubicBezTo>
                                <a:cubicBezTo>
                                  <a:pt x="5029076" y="2174727"/>
                                  <a:pt x="5029076" y="2173530"/>
                                  <a:pt x="5029875" y="2172731"/>
                                </a:cubicBezTo>
                                <a:lnTo>
                                  <a:pt x="5040654" y="2158758"/>
                                </a:lnTo>
                                <a:cubicBezTo>
                                  <a:pt x="5041053" y="2157960"/>
                                  <a:pt x="5042650" y="2157561"/>
                                  <a:pt x="5043449" y="2158359"/>
                                </a:cubicBezTo>
                                <a:close/>
                                <a:moveTo>
                                  <a:pt x="4987160" y="2154765"/>
                                </a:moveTo>
                                <a:cubicBezTo>
                                  <a:pt x="4987958" y="2154366"/>
                                  <a:pt x="4989555" y="2154366"/>
                                  <a:pt x="4989954" y="2155564"/>
                                </a:cubicBezTo>
                                <a:lnTo>
                                  <a:pt x="4998738" y="2170734"/>
                                </a:lnTo>
                                <a:cubicBezTo>
                                  <a:pt x="4999137" y="2171533"/>
                                  <a:pt x="4999137" y="2173130"/>
                                  <a:pt x="4997939" y="2173529"/>
                                </a:cubicBezTo>
                                <a:lnTo>
                                  <a:pt x="4997141" y="2173928"/>
                                </a:lnTo>
                                <a:cubicBezTo>
                                  <a:pt x="4996342" y="2173928"/>
                                  <a:pt x="4995544" y="2173529"/>
                                  <a:pt x="4995145" y="2172730"/>
                                </a:cubicBezTo>
                                <a:lnTo>
                                  <a:pt x="4986361" y="2157560"/>
                                </a:lnTo>
                                <a:cubicBezTo>
                                  <a:pt x="4985962" y="2156761"/>
                                  <a:pt x="4985962" y="2155165"/>
                                  <a:pt x="4987160" y="2154765"/>
                                </a:cubicBezTo>
                                <a:close/>
                                <a:moveTo>
                                  <a:pt x="5025884" y="2149577"/>
                                </a:moveTo>
                                <a:cubicBezTo>
                                  <a:pt x="5027081" y="2149976"/>
                                  <a:pt x="5027880" y="2151174"/>
                                  <a:pt x="5027481" y="2152371"/>
                                </a:cubicBezTo>
                                <a:lnTo>
                                  <a:pt x="5022689" y="2169138"/>
                                </a:lnTo>
                                <a:cubicBezTo>
                                  <a:pt x="5022689" y="2169937"/>
                                  <a:pt x="5021891" y="2170735"/>
                                  <a:pt x="5021092" y="2170735"/>
                                </a:cubicBezTo>
                                <a:lnTo>
                                  <a:pt x="5020294" y="2170735"/>
                                </a:lnTo>
                                <a:cubicBezTo>
                                  <a:pt x="5019096" y="2170336"/>
                                  <a:pt x="5018298" y="2169138"/>
                                  <a:pt x="5018298" y="2167941"/>
                                </a:cubicBezTo>
                                <a:lnTo>
                                  <a:pt x="5023089" y="2151174"/>
                                </a:lnTo>
                                <a:cubicBezTo>
                                  <a:pt x="5023489" y="2149976"/>
                                  <a:pt x="5024686" y="2149178"/>
                                  <a:pt x="5025884" y="2149577"/>
                                </a:cubicBezTo>
                                <a:close/>
                                <a:moveTo>
                                  <a:pt x="5005923" y="2147980"/>
                                </a:moveTo>
                                <a:cubicBezTo>
                                  <a:pt x="5007120" y="2147980"/>
                                  <a:pt x="5008318" y="2148778"/>
                                  <a:pt x="5008318" y="2149976"/>
                                </a:cubicBezTo>
                                <a:lnTo>
                                  <a:pt x="5010714" y="2167542"/>
                                </a:lnTo>
                                <a:cubicBezTo>
                                  <a:pt x="5010714" y="2168739"/>
                                  <a:pt x="5009916" y="2169937"/>
                                  <a:pt x="5008718" y="2169937"/>
                                </a:cubicBezTo>
                                <a:cubicBezTo>
                                  <a:pt x="5007520" y="2169937"/>
                                  <a:pt x="5006322" y="2169139"/>
                                  <a:pt x="5006322" y="2167941"/>
                                </a:cubicBezTo>
                                <a:lnTo>
                                  <a:pt x="5003927" y="2150375"/>
                                </a:lnTo>
                                <a:cubicBezTo>
                                  <a:pt x="5003927" y="2149178"/>
                                  <a:pt x="5004725" y="2147980"/>
                                  <a:pt x="5005923" y="2147980"/>
                                </a:cubicBezTo>
                                <a:close/>
                                <a:moveTo>
                                  <a:pt x="4050290" y="2122980"/>
                                </a:moveTo>
                                <a:cubicBezTo>
                                  <a:pt x="4058025" y="2124926"/>
                                  <a:pt x="4065011" y="2129816"/>
                                  <a:pt x="4069403" y="2137201"/>
                                </a:cubicBezTo>
                                <a:lnTo>
                                  <a:pt x="4063814" y="2140794"/>
                                </a:lnTo>
                                <a:cubicBezTo>
                                  <a:pt x="4056229" y="2129218"/>
                                  <a:pt x="4041058" y="2125625"/>
                                  <a:pt x="4029482" y="2132810"/>
                                </a:cubicBezTo>
                                <a:cubicBezTo>
                                  <a:pt x="4017905" y="2140395"/>
                                  <a:pt x="4014312" y="2155565"/>
                                  <a:pt x="4022296" y="2166743"/>
                                </a:cubicBezTo>
                                <a:lnTo>
                                  <a:pt x="4016707" y="2170336"/>
                                </a:lnTo>
                                <a:cubicBezTo>
                                  <a:pt x="4016308" y="2169937"/>
                                  <a:pt x="4016308" y="2169537"/>
                                  <a:pt x="4015909" y="2169138"/>
                                </a:cubicBezTo>
                                <a:cubicBezTo>
                                  <a:pt x="4007127" y="2154367"/>
                                  <a:pt x="4011917" y="2135206"/>
                                  <a:pt x="4026687" y="2126423"/>
                                </a:cubicBezTo>
                                <a:cubicBezTo>
                                  <a:pt x="4034073" y="2122032"/>
                                  <a:pt x="4042556" y="2121034"/>
                                  <a:pt x="4050290" y="2122980"/>
                                </a:cubicBezTo>
                                <a:close/>
                                <a:moveTo>
                                  <a:pt x="5324884" y="2081713"/>
                                </a:moveTo>
                                <a:cubicBezTo>
                                  <a:pt x="5326081" y="2081314"/>
                                  <a:pt x="5327279" y="2082112"/>
                                  <a:pt x="5327678" y="2083310"/>
                                </a:cubicBezTo>
                                <a:cubicBezTo>
                                  <a:pt x="5329275" y="2090894"/>
                                  <a:pt x="5337259" y="2096084"/>
                                  <a:pt x="5345243" y="2094088"/>
                                </a:cubicBezTo>
                                <a:cubicBezTo>
                                  <a:pt x="5346440" y="2094088"/>
                                  <a:pt x="5348037" y="2094886"/>
                                  <a:pt x="5348436" y="2095685"/>
                                </a:cubicBezTo>
                                <a:cubicBezTo>
                                  <a:pt x="5348835" y="2096882"/>
                                  <a:pt x="5348037" y="2098080"/>
                                  <a:pt x="5347239" y="2098479"/>
                                </a:cubicBezTo>
                                <a:lnTo>
                                  <a:pt x="5346840" y="2098479"/>
                                </a:lnTo>
                                <a:cubicBezTo>
                                  <a:pt x="5342448" y="2099677"/>
                                  <a:pt x="5338057" y="2099277"/>
                                  <a:pt x="5334065" y="2097281"/>
                                </a:cubicBezTo>
                                <a:cubicBezTo>
                                  <a:pt x="5328876" y="2111653"/>
                                  <a:pt x="5318895" y="2122830"/>
                                  <a:pt x="5305322" y="2129617"/>
                                </a:cubicBezTo>
                                <a:cubicBezTo>
                                  <a:pt x="5291749" y="2136404"/>
                                  <a:pt x="5276579" y="2137601"/>
                                  <a:pt x="5262208" y="2132811"/>
                                </a:cubicBezTo>
                                <a:cubicBezTo>
                                  <a:pt x="5261410" y="2137202"/>
                                  <a:pt x="5259015" y="2141194"/>
                                  <a:pt x="5255422" y="2143989"/>
                                </a:cubicBezTo>
                                <a:lnTo>
                                  <a:pt x="5255023" y="2144388"/>
                                </a:lnTo>
                                <a:cubicBezTo>
                                  <a:pt x="5254224" y="2144787"/>
                                  <a:pt x="5253027" y="2144388"/>
                                  <a:pt x="5252228" y="2143589"/>
                                </a:cubicBezTo>
                                <a:cubicBezTo>
                                  <a:pt x="5251430" y="2142791"/>
                                  <a:pt x="5251430" y="2141194"/>
                                  <a:pt x="5252627" y="2140396"/>
                                </a:cubicBezTo>
                                <a:cubicBezTo>
                                  <a:pt x="5258615" y="2135206"/>
                                  <a:pt x="5259813" y="2126024"/>
                                  <a:pt x="5254623" y="2119636"/>
                                </a:cubicBezTo>
                                <a:cubicBezTo>
                                  <a:pt x="5253825" y="2118838"/>
                                  <a:pt x="5253825" y="2117241"/>
                                  <a:pt x="5255023" y="2116443"/>
                                </a:cubicBezTo>
                                <a:cubicBezTo>
                                  <a:pt x="5255821" y="2115645"/>
                                  <a:pt x="5257418" y="2115645"/>
                                  <a:pt x="5258216" y="2116842"/>
                                </a:cubicBezTo>
                                <a:cubicBezTo>
                                  <a:pt x="5261011" y="2120435"/>
                                  <a:pt x="5262607" y="2124427"/>
                                  <a:pt x="5262607" y="2128420"/>
                                </a:cubicBezTo>
                                <a:lnTo>
                                  <a:pt x="5263007" y="2128420"/>
                                </a:lnTo>
                                <a:cubicBezTo>
                                  <a:pt x="5276579" y="2132811"/>
                                  <a:pt x="5290551" y="2132013"/>
                                  <a:pt x="5303326" y="2125624"/>
                                </a:cubicBezTo>
                                <a:cubicBezTo>
                                  <a:pt x="5315701" y="2119237"/>
                                  <a:pt x="5325283" y="2108459"/>
                                  <a:pt x="5329674" y="2095285"/>
                                </a:cubicBezTo>
                                <a:lnTo>
                                  <a:pt x="5329674" y="2094886"/>
                                </a:lnTo>
                                <a:cubicBezTo>
                                  <a:pt x="5326480" y="2092491"/>
                                  <a:pt x="5324484" y="2088898"/>
                                  <a:pt x="5323287" y="2084507"/>
                                </a:cubicBezTo>
                                <a:cubicBezTo>
                                  <a:pt x="5322888" y="2083310"/>
                                  <a:pt x="5323686" y="2082112"/>
                                  <a:pt x="5324884" y="2081713"/>
                                </a:cubicBezTo>
                                <a:close/>
                                <a:moveTo>
                                  <a:pt x="6248230" y="2078519"/>
                                </a:moveTo>
                                <a:cubicBezTo>
                                  <a:pt x="6250625" y="2078120"/>
                                  <a:pt x="6252621" y="2079717"/>
                                  <a:pt x="6253020" y="2082112"/>
                                </a:cubicBezTo>
                                <a:lnTo>
                                  <a:pt x="6256613" y="2106463"/>
                                </a:lnTo>
                                <a:lnTo>
                                  <a:pt x="6280964" y="2102870"/>
                                </a:lnTo>
                                <a:cubicBezTo>
                                  <a:pt x="6283360" y="2102471"/>
                                  <a:pt x="6285356" y="2104068"/>
                                  <a:pt x="6285755" y="2106463"/>
                                </a:cubicBezTo>
                                <a:cubicBezTo>
                                  <a:pt x="6286154" y="2108858"/>
                                  <a:pt x="6284557" y="2110854"/>
                                  <a:pt x="6282162" y="2111253"/>
                                </a:cubicBezTo>
                                <a:lnTo>
                                  <a:pt x="6257811" y="2114846"/>
                                </a:lnTo>
                                <a:lnTo>
                                  <a:pt x="6261404" y="2139198"/>
                                </a:lnTo>
                                <a:cubicBezTo>
                                  <a:pt x="6261803" y="2141593"/>
                                  <a:pt x="6260206" y="2143589"/>
                                  <a:pt x="6257811" y="2143988"/>
                                </a:cubicBezTo>
                                <a:cubicBezTo>
                                  <a:pt x="6255416" y="2144388"/>
                                  <a:pt x="6253420" y="2142791"/>
                                  <a:pt x="6253020" y="2140396"/>
                                </a:cubicBezTo>
                                <a:lnTo>
                                  <a:pt x="6249428" y="2116044"/>
                                </a:lnTo>
                                <a:lnTo>
                                  <a:pt x="6225076" y="2119636"/>
                                </a:lnTo>
                                <a:cubicBezTo>
                                  <a:pt x="6222680" y="2120035"/>
                                  <a:pt x="6220684" y="2118439"/>
                                  <a:pt x="6220285" y="2116044"/>
                                </a:cubicBezTo>
                                <a:cubicBezTo>
                                  <a:pt x="6219886" y="2113648"/>
                                  <a:pt x="6221483" y="2111652"/>
                                  <a:pt x="6223878" y="2111253"/>
                                </a:cubicBezTo>
                                <a:lnTo>
                                  <a:pt x="6248230" y="2107660"/>
                                </a:lnTo>
                                <a:lnTo>
                                  <a:pt x="6244637" y="2083309"/>
                                </a:lnTo>
                                <a:cubicBezTo>
                                  <a:pt x="6244238" y="2080914"/>
                                  <a:pt x="6245835" y="2078918"/>
                                  <a:pt x="6248230" y="2078519"/>
                                </a:cubicBezTo>
                                <a:close/>
                                <a:moveTo>
                                  <a:pt x="2101821" y="2037801"/>
                                </a:moveTo>
                                <a:cubicBezTo>
                                  <a:pt x="2103014" y="2037801"/>
                                  <a:pt x="2104215" y="2038599"/>
                                  <a:pt x="2104215" y="2039797"/>
                                </a:cubicBezTo>
                                <a:lnTo>
                                  <a:pt x="2106611" y="2057363"/>
                                </a:lnTo>
                                <a:cubicBezTo>
                                  <a:pt x="2106611" y="2058560"/>
                                  <a:pt x="2105814" y="2059758"/>
                                  <a:pt x="2104613" y="2059758"/>
                                </a:cubicBezTo>
                                <a:cubicBezTo>
                                  <a:pt x="2103414" y="2059758"/>
                                  <a:pt x="2102220" y="2058959"/>
                                  <a:pt x="2102220" y="2057762"/>
                                </a:cubicBezTo>
                                <a:lnTo>
                                  <a:pt x="2099824" y="2040196"/>
                                </a:lnTo>
                                <a:cubicBezTo>
                                  <a:pt x="2099824" y="2038998"/>
                                  <a:pt x="2100622" y="2037801"/>
                                  <a:pt x="2101821" y="2037801"/>
                                </a:cubicBezTo>
                                <a:close/>
                                <a:moveTo>
                                  <a:pt x="2090241" y="2037003"/>
                                </a:moveTo>
                                <a:cubicBezTo>
                                  <a:pt x="2091442" y="2037402"/>
                                  <a:pt x="2092240" y="2038599"/>
                                  <a:pt x="2091442" y="2039797"/>
                                </a:cubicBezTo>
                                <a:lnTo>
                                  <a:pt x="2086651" y="2056564"/>
                                </a:lnTo>
                                <a:cubicBezTo>
                                  <a:pt x="2086651" y="2057363"/>
                                  <a:pt x="2085852" y="2058161"/>
                                  <a:pt x="2085053" y="2058161"/>
                                </a:cubicBezTo>
                                <a:lnTo>
                                  <a:pt x="2084255" y="2058161"/>
                                </a:lnTo>
                                <a:cubicBezTo>
                                  <a:pt x="2083056" y="2057762"/>
                                  <a:pt x="2082259" y="2056564"/>
                                  <a:pt x="2082658" y="2055367"/>
                                </a:cubicBezTo>
                                <a:lnTo>
                                  <a:pt x="2087448" y="2038599"/>
                                </a:lnTo>
                                <a:cubicBezTo>
                                  <a:pt x="2087847" y="2037402"/>
                                  <a:pt x="2089045" y="2036603"/>
                                  <a:pt x="2090241" y="2037003"/>
                                </a:cubicBezTo>
                                <a:close/>
                                <a:moveTo>
                                  <a:pt x="2112599" y="2034207"/>
                                </a:moveTo>
                                <a:cubicBezTo>
                                  <a:pt x="2113396" y="2033808"/>
                                  <a:pt x="2114993" y="2033808"/>
                                  <a:pt x="2115393" y="2035006"/>
                                </a:cubicBezTo>
                                <a:lnTo>
                                  <a:pt x="2124177" y="2050176"/>
                                </a:lnTo>
                                <a:cubicBezTo>
                                  <a:pt x="2124575" y="2050975"/>
                                  <a:pt x="2124575" y="2052572"/>
                                  <a:pt x="2123379" y="2052971"/>
                                </a:cubicBezTo>
                                <a:lnTo>
                                  <a:pt x="2122581" y="2053370"/>
                                </a:lnTo>
                                <a:cubicBezTo>
                                  <a:pt x="2121781" y="2053370"/>
                                  <a:pt x="2120981" y="2052971"/>
                                  <a:pt x="2120584" y="2052172"/>
                                </a:cubicBezTo>
                                <a:lnTo>
                                  <a:pt x="2111801" y="2037002"/>
                                </a:lnTo>
                                <a:cubicBezTo>
                                  <a:pt x="2111401" y="2036203"/>
                                  <a:pt x="2111401" y="2034607"/>
                                  <a:pt x="2112599" y="2034207"/>
                                </a:cubicBezTo>
                                <a:close/>
                                <a:moveTo>
                                  <a:pt x="2080263" y="2032212"/>
                                </a:moveTo>
                                <a:cubicBezTo>
                                  <a:pt x="2081462" y="2032611"/>
                                  <a:pt x="2081462" y="2034208"/>
                                  <a:pt x="2081062" y="2035006"/>
                                </a:cubicBezTo>
                                <a:lnTo>
                                  <a:pt x="2070282" y="2048979"/>
                                </a:lnTo>
                                <a:cubicBezTo>
                                  <a:pt x="2069884" y="2049379"/>
                                  <a:pt x="2069086" y="2049778"/>
                                  <a:pt x="2068685" y="2049778"/>
                                </a:cubicBezTo>
                                <a:cubicBezTo>
                                  <a:pt x="2068286" y="2049778"/>
                                  <a:pt x="2067488" y="2049778"/>
                                  <a:pt x="2067089" y="2049379"/>
                                </a:cubicBezTo>
                                <a:cubicBezTo>
                                  <a:pt x="2066291" y="2048979"/>
                                  <a:pt x="2065892" y="2047383"/>
                                  <a:pt x="2066690" y="2046584"/>
                                </a:cubicBezTo>
                                <a:lnTo>
                                  <a:pt x="2077469" y="2032611"/>
                                </a:lnTo>
                                <a:cubicBezTo>
                                  <a:pt x="2077870" y="2031813"/>
                                  <a:pt x="2079464" y="2031414"/>
                                  <a:pt x="2080263" y="2032212"/>
                                </a:cubicBezTo>
                                <a:close/>
                                <a:moveTo>
                                  <a:pt x="757511" y="2031913"/>
                                </a:moveTo>
                                <a:cubicBezTo>
                                  <a:pt x="760105" y="2031314"/>
                                  <a:pt x="763499" y="2031214"/>
                                  <a:pt x="766905" y="2033011"/>
                                </a:cubicBezTo>
                                <a:cubicBezTo>
                                  <a:pt x="774488" y="2037003"/>
                                  <a:pt x="774090" y="2044587"/>
                                  <a:pt x="774090" y="2044986"/>
                                </a:cubicBezTo>
                                <a:cubicBezTo>
                                  <a:pt x="774090" y="2044986"/>
                                  <a:pt x="774090" y="2047781"/>
                                  <a:pt x="777681" y="2049777"/>
                                </a:cubicBezTo>
                                <a:cubicBezTo>
                                  <a:pt x="781274" y="2051374"/>
                                  <a:pt x="783669" y="2049777"/>
                                  <a:pt x="783669" y="2049777"/>
                                </a:cubicBezTo>
                                <a:lnTo>
                                  <a:pt x="784068" y="2049777"/>
                                </a:lnTo>
                                <a:lnTo>
                                  <a:pt x="784466" y="2049378"/>
                                </a:lnTo>
                                <a:cubicBezTo>
                                  <a:pt x="786462" y="2048180"/>
                                  <a:pt x="791253" y="2045785"/>
                                  <a:pt x="797640" y="2048978"/>
                                </a:cubicBezTo>
                                <a:cubicBezTo>
                                  <a:pt x="804428" y="2052571"/>
                                  <a:pt x="804827" y="2060156"/>
                                  <a:pt x="804827" y="2060555"/>
                                </a:cubicBezTo>
                                <a:lnTo>
                                  <a:pt x="804827" y="2060954"/>
                                </a:lnTo>
                                <a:cubicBezTo>
                                  <a:pt x="804827" y="2060954"/>
                                  <a:pt x="804827" y="2063749"/>
                                  <a:pt x="808421" y="2065745"/>
                                </a:cubicBezTo>
                                <a:cubicBezTo>
                                  <a:pt x="812013" y="2067741"/>
                                  <a:pt x="814806" y="2065745"/>
                                  <a:pt x="814806" y="2065745"/>
                                </a:cubicBezTo>
                                <a:lnTo>
                                  <a:pt x="815207" y="2065745"/>
                                </a:lnTo>
                                <a:cubicBezTo>
                                  <a:pt x="815605" y="2065346"/>
                                  <a:pt x="822789" y="2061354"/>
                                  <a:pt x="829179" y="2064946"/>
                                </a:cubicBezTo>
                                <a:cubicBezTo>
                                  <a:pt x="836766" y="2068938"/>
                                  <a:pt x="836367" y="2076524"/>
                                  <a:pt x="836367" y="2076923"/>
                                </a:cubicBezTo>
                                <a:cubicBezTo>
                                  <a:pt x="836367" y="2076923"/>
                                  <a:pt x="836367" y="2079718"/>
                                  <a:pt x="839959" y="2081714"/>
                                </a:cubicBezTo>
                                <a:cubicBezTo>
                                  <a:pt x="841156" y="2082113"/>
                                  <a:pt x="841954" y="2082512"/>
                                  <a:pt x="843151" y="2082512"/>
                                </a:cubicBezTo>
                                <a:lnTo>
                                  <a:pt x="847543" y="2082911"/>
                                </a:lnTo>
                                <a:cubicBezTo>
                                  <a:pt x="849539" y="2082911"/>
                                  <a:pt x="851136" y="2084907"/>
                                  <a:pt x="851136" y="2086903"/>
                                </a:cubicBezTo>
                                <a:cubicBezTo>
                                  <a:pt x="850736" y="2088899"/>
                                  <a:pt x="849140" y="2090496"/>
                                  <a:pt x="845546" y="2091295"/>
                                </a:cubicBezTo>
                                <a:lnTo>
                                  <a:pt x="839560" y="2090895"/>
                                </a:lnTo>
                                <a:cubicBezTo>
                                  <a:pt x="837962" y="2090496"/>
                                  <a:pt x="836367" y="2090097"/>
                                  <a:pt x="834771" y="2089299"/>
                                </a:cubicBezTo>
                                <a:cubicBezTo>
                                  <a:pt x="827172" y="2085307"/>
                                  <a:pt x="827579" y="2077722"/>
                                  <a:pt x="827579" y="2077323"/>
                                </a:cubicBezTo>
                                <a:cubicBezTo>
                                  <a:pt x="827579" y="2077323"/>
                                  <a:pt x="827975" y="2074527"/>
                                  <a:pt x="824384" y="2072531"/>
                                </a:cubicBezTo>
                                <a:cubicBezTo>
                                  <a:pt x="821590" y="2070934"/>
                                  <a:pt x="818000" y="2072531"/>
                                  <a:pt x="817600" y="2072930"/>
                                </a:cubicBezTo>
                                <a:cubicBezTo>
                                  <a:pt x="816403" y="2073729"/>
                                  <a:pt x="810815" y="2076923"/>
                                  <a:pt x="804028" y="2073330"/>
                                </a:cubicBezTo>
                                <a:cubicBezTo>
                                  <a:pt x="797241" y="2069737"/>
                                  <a:pt x="796843" y="2063350"/>
                                  <a:pt x="796843" y="2061753"/>
                                </a:cubicBezTo>
                                <a:cubicBezTo>
                                  <a:pt x="796443" y="2061354"/>
                                  <a:pt x="796044" y="2058160"/>
                                  <a:pt x="793248" y="2056563"/>
                                </a:cubicBezTo>
                                <a:cubicBezTo>
                                  <a:pt x="790055" y="2054966"/>
                                  <a:pt x="788060" y="2056164"/>
                                  <a:pt x="787262" y="2056563"/>
                                </a:cubicBezTo>
                                <a:lnTo>
                                  <a:pt x="786862" y="2056563"/>
                                </a:lnTo>
                                <a:cubicBezTo>
                                  <a:pt x="785664" y="2057362"/>
                                  <a:pt x="780476" y="2060555"/>
                                  <a:pt x="773292" y="2056962"/>
                                </a:cubicBezTo>
                                <a:cubicBezTo>
                                  <a:pt x="765707" y="2052970"/>
                                  <a:pt x="766107" y="2045785"/>
                                  <a:pt x="766107" y="2044986"/>
                                </a:cubicBezTo>
                                <a:cubicBezTo>
                                  <a:pt x="766505" y="2044986"/>
                                  <a:pt x="766107" y="2041793"/>
                                  <a:pt x="762900" y="2040196"/>
                                </a:cubicBezTo>
                                <a:cubicBezTo>
                                  <a:pt x="760105" y="2038599"/>
                                  <a:pt x="756512" y="2040196"/>
                                  <a:pt x="756113" y="2040595"/>
                                </a:cubicBezTo>
                                <a:cubicBezTo>
                                  <a:pt x="754916" y="2041394"/>
                                  <a:pt x="749327" y="2044587"/>
                                  <a:pt x="742540" y="2040995"/>
                                </a:cubicBezTo>
                                <a:lnTo>
                                  <a:pt x="740145" y="2039398"/>
                                </a:lnTo>
                                <a:cubicBezTo>
                                  <a:pt x="738149" y="2038599"/>
                                  <a:pt x="737351" y="2036204"/>
                                  <a:pt x="738548" y="2034208"/>
                                </a:cubicBezTo>
                                <a:cubicBezTo>
                                  <a:pt x="739347" y="2032212"/>
                                  <a:pt x="741742" y="2031414"/>
                                  <a:pt x="743738" y="2032611"/>
                                </a:cubicBezTo>
                                <a:lnTo>
                                  <a:pt x="746133" y="2033809"/>
                                </a:lnTo>
                                <a:cubicBezTo>
                                  <a:pt x="749726" y="2035805"/>
                                  <a:pt x="752520" y="2033809"/>
                                  <a:pt x="752520" y="2033809"/>
                                </a:cubicBezTo>
                                <a:lnTo>
                                  <a:pt x="752920" y="2033809"/>
                                </a:lnTo>
                                <a:cubicBezTo>
                                  <a:pt x="753120" y="2033609"/>
                                  <a:pt x="754916" y="2032512"/>
                                  <a:pt x="757511" y="2031913"/>
                                </a:cubicBezTo>
                                <a:close/>
                                <a:moveTo>
                                  <a:pt x="2124175" y="2026224"/>
                                </a:moveTo>
                                <a:lnTo>
                                  <a:pt x="2138547" y="2037003"/>
                                </a:lnTo>
                                <a:cubicBezTo>
                                  <a:pt x="2139347" y="2037403"/>
                                  <a:pt x="2139745" y="2038999"/>
                                  <a:pt x="2138947" y="2039798"/>
                                </a:cubicBezTo>
                                <a:cubicBezTo>
                                  <a:pt x="2138547" y="2040197"/>
                                  <a:pt x="2137748" y="2040596"/>
                                  <a:pt x="2137350" y="2040596"/>
                                </a:cubicBezTo>
                                <a:cubicBezTo>
                                  <a:pt x="2136951" y="2040596"/>
                                  <a:pt x="2136152" y="2040596"/>
                                  <a:pt x="2135754" y="2040197"/>
                                </a:cubicBezTo>
                                <a:lnTo>
                                  <a:pt x="2121779" y="2029418"/>
                                </a:lnTo>
                                <a:cubicBezTo>
                                  <a:pt x="2120981" y="2029018"/>
                                  <a:pt x="2120582" y="2027422"/>
                                  <a:pt x="2121380" y="2026623"/>
                                </a:cubicBezTo>
                                <a:cubicBezTo>
                                  <a:pt x="2121779" y="2025825"/>
                                  <a:pt x="2123377" y="2025426"/>
                                  <a:pt x="2124175" y="2026224"/>
                                </a:cubicBezTo>
                                <a:close/>
                                <a:moveTo>
                                  <a:pt x="2069884" y="2022632"/>
                                </a:moveTo>
                                <a:cubicBezTo>
                                  <a:pt x="2070681" y="2022232"/>
                                  <a:pt x="2072280" y="2022232"/>
                                  <a:pt x="2072678" y="2023430"/>
                                </a:cubicBezTo>
                                <a:cubicBezTo>
                                  <a:pt x="2073475" y="2024228"/>
                                  <a:pt x="2073078" y="2025825"/>
                                  <a:pt x="2071882" y="2026224"/>
                                </a:cubicBezTo>
                                <a:lnTo>
                                  <a:pt x="2056709" y="2035008"/>
                                </a:lnTo>
                                <a:lnTo>
                                  <a:pt x="2055912" y="2035407"/>
                                </a:lnTo>
                                <a:cubicBezTo>
                                  <a:pt x="2055113" y="2035407"/>
                                  <a:pt x="2054315" y="2035008"/>
                                  <a:pt x="2053915" y="2034209"/>
                                </a:cubicBezTo>
                                <a:cubicBezTo>
                                  <a:pt x="2053516" y="2033411"/>
                                  <a:pt x="2053516" y="2031814"/>
                                  <a:pt x="2054713" y="2031415"/>
                                </a:cubicBezTo>
                                <a:close/>
                                <a:moveTo>
                                  <a:pt x="2128967" y="2015446"/>
                                </a:moveTo>
                                <a:lnTo>
                                  <a:pt x="2145734" y="2020237"/>
                                </a:lnTo>
                                <a:cubicBezTo>
                                  <a:pt x="2146931" y="2020237"/>
                                  <a:pt x="2147329" y="2021435"/>
                                  <a:pt x="2146931" y="2023031"/>
                                </a:cubicBezTo>
                                <a:cubicBezTo>
                                  <a:pt x="2146931" y="2023830"/>
                                  <a:pt x="2146133" y="2024628"/>
                                  <a:pt x="2145333" y="2024628"/>
                                </a:cubicBezTo>
                                <a:lnTo>
                                  <a:pt x="2144537" y="2024628"/>
                                </a:lnTo>
                                <a:lnTo>
                                  <a:pt x="2127767" y="2019837"/>
                                </a:lnTo>
                                <a:cubicBezTo>
                                  <a:pt x="2126570" y="2019438"/>
                                  <a:pt x="2125772" y="2018240"/>
                                  <a:pt x="2126171" y="2017042"/>
                                </a:cubicBezTo>
                                <a:cubicBezTo>
                                  <a:pt x="2126570" y="2015845"/>
                                  <a:pt x="2127767" y="2015046"/>
                                  <a:pt x="2128967" y="2015446"/>
                                </a:cubicBezTo>
                                <a:close/>
                                <a:moveTo>
                                  <a:pt x="2067091" y="2010655"/>
                                </a:moveTo>
                                <a:cubicBezTo>
                                  <a:pt x="2068288" y="2010655"/>
                                  <a:pt x="2069486" y="2011453"/>
                                  <a:pt x="2069486" y="2012651"/>
                                </a:cubicBezTo>
                                <a:cubicBezTo>
                                  <a:pt x="2069486" y="2013848"/>
                                  <a:pt x="2068685" y="2015046"/>
                                  <a:pt x="2067489" y="2015046"/>
                                </a:cubicBezTo>
                                <a:lnTo>
                                  <a:pt x="2049924" y="2017442"/>
                                </a:lnTo>
                                <a:cubicBezTo>
                                  <a:pt x="2048725" y="2017442"/>
                                  <a:pt x="2047529" y="2016644"/>
                                  <a:pt x="2047529" y="2015446"/>
                                </a:cubicBezTo>
                                <a:cubicBezTo>
                                  <a:pt x="2047529" y="2014247"/>
                                  <a:pt x="2048326" y="2013050"/>
                                  <a:pt x="2049525" y="2013050"/>
                                </a:cubicBezTo>
                                <a:close/>
                                <a:moveTo>
                                  <a:pt x="2146133" y="2000675"/>
                                </a:moveTo>
                                <a:cubicBezTo>
                                  <a:pt x="2147329" y="2000675"/>
                                  <a:pt x="2148528" y="2001473"/>
                                  <a:pt x="2148528" y="2002671"/>
                                </a:cubicBezTo>
                                <a:cubicBezTo>
                                  <a:pt x="2148528" y="2003868"/>
                                  <a:pt x="2147729" y="2005066"/>
                                  <a:pt x="2146532" y="2005066"/>
                                </a:cubicBezTo>
                                <a:lnTo>
                                  <a:pt x="2128967" y="2007462"/>
                                </a:lnTo>
                                <a:cubicBezTo>
                                  <a:pt x="2127767" y="2007462"/>
                                  <a:pt x="2126570" y="2006664"/>
                                  <a:pt x="2126570" y="2005466"/>
                                </a:cubicBezTo>
                                <a:cubicBezTo>
                                  <a:pt x="2126570" y="2004267"/>
                                  <a:pt x="2127369" y="2003070"/>
                                  <a:pt x="2128566" y="2003070"/>
                                </a:cubicBezTo>
                                <a:close/>
                                <a:moveTo>
                                  <a:pt x="774289" y="1999578"/>
                                </a:moveTo>
                                <a:cubicBezTo>
                                  <a:pt x="776883" y="1998979"/>
                                  <a:pt x="780276" y="1998879"/>
                                  <a:pt x="783669" y="2000676"/>
                                </a:cubicBezTo>
                                <a:cubicBezTo>
                                  <a:pt x="791252" y="2004668"/>
                                  <a:pt x="790853" y="2012252"/>
                                  <a:pt x="790853" y="2012652"/>
                                </a:cubicBezTo>
                                <a:cubicBezTo>
                                  <a:pt x="790853" y="2012652"/>
                                  <a:pt x="790853" y="2015446"/>
                                  <a:pt x="794446" y="2017442"/>
                                </a:cubicBezTo>
                                <a:cubicBezTo>
                                  <a:pt x="798040" y="2019039"/>
                                  <a:pt x="800435" y="2017442"/>
                                  <a:pt x="800435" y="2017442"/>
                                </a:cubicBezTo>
                                <a:lnTo>
                                  <a:pt x="800834" y="2017442"/>
                                </a:lnTo>
                                <a:lnTo>
                                  <a:pt x="801233" y="2017043"/>
                                </a:lnTo>
                                <a:cubicBezTo>
                                  <a:pt x="803229" y="2015845"/>
                                  <a:pt x="808021" y="2013450"/>
                                  <a:pt x="814407" y="2016644"/>
                                </a:cubicBezTo>
                                <a:cubicBezTo>
                                  <a:pt x="821190" y="2020236"/>
                                  <a:pt x="821590" y="2027821"/>
                                  <a:pt x="821590" y="2028220"/>
                                </a:cubicBezTo>
                                <a:lnTo>
                                  <a:pt x="821590" y="2028620"/>
                                </a:lnTo>
                                <a:cubicBezTo>
                                  <a:pt x="821590" y="2028620"/>
                                  <a:pt x="821590" y="2031414"/>
                                  <a:pt x="825181" y="2033410"/>
                                </a:cubicBezTo>
                                <a:cubicBezTo>
                                  <a:pt x="828772" y="2035406"/>
                                  <a:pt x="831577" y="2033410"/>
                                  <a:pt x="831577" y="2033410"/>
                                </a:cubicBezTo>
                                <a:lnTo>
                                  <a:pt x="831973" y="2033410"/>
                                </a:lnTo>
                                <a:cubicBezTo>
                                  <a:pt x="832379" y="2033011"/>
                                  <a:pt x="839558" y="2029019"/>
                                  <a:pt x="845946" y="2032612"/>
                                </a:cubicBezTo>
                                <a:cubicBezTo>
                                  <a:pt x="853529" y="2036604"/>
                                  <a:pt x="853131" y="2044189"/>
                                  <a:pt x="853131" y="2044589"/>
                                </a:cubicBezTo>
                                <a:cubicBezTo>
                                  <a:pt x="853131" y="2044589"/>
                                  <a:pt x="853131" y="2047383"/>
                                  <a:pt x="856724" y="2049379"/>
                                </a:cubicBezTo>
                                <a:cubicBezTo>
                                  <a:pt x="857922" y="2049778"/>
                                  <a:pt x="858719" y="2050177"/>
                                  <a:pt x="859917" y="2050177"/>
                                </a:cubicBezTo>
                                <a:lnTo>
                                  <a:pt x="864309" y="2050577"/>
                                </a:lnTo>
                                <a:cubicBezTo>
                                  <a:pt x="866306" y="2050577"/>
                                  <a:pt x="867903" y="2052573"/>
                                  <a:pt x="867903" y="2054569"/>
                                </a:cubicBezTo>
                                <a:cubicBezTo>
                                  <a:pt x="867903" y="2056964"/>
                                  <a:pt x="866306" y="2058561"/>
                                  <a:pt x="862312" y="2058561"/>
                                </a:cubicBezTo>
                                <a:lnTo>
                                  <a:pt x="856325" y="2058161"/>
                                </a:lnTo>
                                <a:cubicBezTo>
                                  <a:pt x="854727" y="2057762"/>
                                  <a:pt x="853131" y="2057363"/>
                                  <a:pt x="851533" y="2056565"/>
                                </a:cubicBezTo>
                                <a:cubicBezTo>
                                  <a:pt x="843950" y="2052573"/>
                                  <a:pt x="844348" y="2044988"/>
                                  <a:pt x="844348" y="2044589"/>
                                </a:cubicBezTo>
                                <a:cubicBezTo>
                                  <a:pt x="844348" y="2044589"/>
                                  <a:pt x="844748" y="2041793"/>
                                  <a:pt x="841156" y="2039797"/>
                                </a:cubicBezTo>
                                <a:cubicBezTo>
                                  <a:pt x="838362" y="2038200"/>
                                  <a:pt x="834771" y="2039797"/>
                                  <a:pt x="834370" y="2040196"/>
                                </a:cubicBezTo>
                                <a:cubicBezTo>
                                  <a:pt x="833176" y="2040995"/>
                                  <a:pt x="827579" y="2044189"/>
                                  <a:pt x="820792" y="2040596"/>
                                </a:cubicBezTo>
                                <a:cubicBezTo>
                                  <a:pt x="814008" y="2037003"/>
                                  <a:pt x="813609" y="2030616"/>
                                  <a:pt x="813609" y="2029019"/>
                                </a:cubicBezTo>
                                <a:cubicBezTo>
                                  <a:pt x="813208" y="2028620"/>
                                  <a:pt x="812810" y="2025426"/>
                                  <a:pt x="810017" y="2023829"/>
                                </a:cubicBezTo>
                                <a:cubicBezTo>
                                  <a:pt x="806824" y="2022232"/>
                                  <a:pt x="804827" y="2023430"/>
                                  <a:pt x="804028" y="2023829"/>
                                </a:cubicBezTo>
                                <a:lnTo>
                                  <a:pt x="803629" y="2023829"/>
                                </a:lnTo>
                                <a:cubicBezTo>
                                  <a:pt x="802431" y="2024628"/>
                                  <a:pt x="797241" y="2027821"/>
                                  <a:pt x="790055" y="2024228"/>
                                </a:cubicBezTo>
                                <a:cubicBezTo>
                                  <a:pt x="782472" y="2020236"/>
                                  <a:pt x="782870" y="2013051"/>
                                  <a:pt x="782870" y="2012252"/>
                                </a:cubicBezTo>
                                <a:cubicBezTo>
                                  <a:pt x="783268" y="2012252"/>
                                  <a:pt x="782870" y="2009059"/>
                                  <a:pt x="779677" y="2007462"/>
                                </a:cubicBezTo>
                                <a:cubicBezTo>
                                  <a:pt x="776883" y="2005865"/>
                                  <a:pt x="773291" y="2007462"/>
                                  <a:pt x="772892" y="2007861"/>
                                </a:cubicBezTo>
                                <a:cubicBezTo>
                                  <a:pt x="771696" y="2008660"/>
                                  <a:pt x="766107" y="2011853"/>
                                  <a:pt x="759307" y="2008260"/>
                                </a:cubicBezTo>
                                <a:lnTo>
                                  <a:pt x="756911" y="2006664"/>
                                </a:lnTo>
                                <a:cubicBezTo>
                                  <a:pt x="754915" y="2005865"/>
                                  <a:pt x="754117" y="2003470"/>
                                  <a:pt x="755315" y="2001474"/>
                                </a:cubicBezTo>
                                <a:cubicBezTo>
                                  <a:pt x="756113" y="1999478"/>
                                  <a:pt x="758508" y="1998680"/>
                                  <a:pt x="760504" y="1999877"/>
                                </a:cubicBezTo>
                                <a:lnTo>
                                  <a:pt x="762899" y="2001474"/>
                                </a:lnTo>
                                <a:cubicBezTo>
                                  <a:pt x="766505" y="2003470"/>
                                  <a:pt x="769299" y="2001474"/>
                                  <a:pt x="769299" y="2001474"/>
                                </a:cubicBezTo>
                                <a:lnTo>
                                  <a:pt x="769699" y="2001474"/>
                                </a:lnTo>
                                <a:cubicBezTo>
                                  <a:pt x="769898" y="2001274"/>
                                  <a:pt x="771696" y="2000177"/>
                                  <a:pt x="774289" y="1999578"/>
                                </a:cubicBezTo>
                                <a:close/>
                                <a:moveTo>
                                  <a:pt x="2051520" y="1993490"/>
                                </a:moveTo>
                                <a:lnTo>
                                  <a:pt x="2068288" y="1998281"/>
                                </a:lnTo>
                                <a:cubicBezTo>
                                  <a:pt x="2069485" y="1998680"/>
                                  <a:pt x="2070285" y="1999878"/>
                                  <a:pt x="2069884" y="2001075"/>
                                </a:cubicBezTo>
                                <a:cubicBezTo>
                                  <a:pt x="2069884" y="2001874"/>
                                  <a:pt x="2069086" y="2002672"/>
                                  <a:pt x="2068288" y="2002672"/>
                                </a:cubicBezTo>
                                <a:lnTo>
                                  <a:pt x="2067489" y="2002672"/>
                                </a:lnTo>
                                <a:lnTo>
                                  <a:pt x="2050722" y="1997881"/>
                                </a:lnTo>
                                <a:cubicBezTo>
                                  <a:pt x="2049523" y="1997881"/>
                                  <a:pt x="2048725" y="1996683"/>
                                  <a:pt x="2048725" y="1995086"/>
                                </a:cubicBezTo>
                                <a:cubicBezTo>
                                  <a:pt x="2049124" y="1993889"/>
                                  <a:pt x="2050323" y="1993090"/>
                                  <a:pt x="2051520" y="1993490"/>
                                </a:cubicBezTo>
                                <a:close/>
                                <a:moveTo>
                                  <a:pt x="2139347" y="1983110"/>
                                </a:moveTo>
                                <a:cubicBezTo>
                                  <a:pt x="2140145" y="1982711"/>
                                  <a:pt x="2141743" y="1982711"/>
                                  <a:pt x="2142141" y="1983909"/>
                                </a:cubicBezTo>
                                <a:cubicBezTo>
                                  <a:pt x="2142540" y="1984707"/>
                                  <a:pt x="2142540" y="1986304"/>
                                  <a:pt x="2141342" y="1986703"/>
                                </a:cubicBezTo>
                                <a:lnTo>
                                  <a:pt x="2126171" y="1995487"/>
                                </a:lnTo>
                                <a:lnTo>
                                  <a:pt x="2125372" y="1995886"/>
                                </a:lnTo>
                                <a:cubicBezTo>
                                  <a:pt x="2124574" y="1995886"/>
                                  <a:pt x="2123777" y="1995487"/>
                                  <a:pt x="2123377" y="1994688"/>
                                </a:cubicBezTo>
                                <a:cubicBezTo>
                                  <a:pt x="2122977" y="1993890"/>
                                  <a:pt x="2122977" y="1992293"/>
                                  <a:pt x="2124176" y="1991894"/>
                                </a:cubicBezTo>
                                <a:close/>
                                <a:moveTo>
                                  <a:pt x="2061101" y="1977921"/>
                                </a:moveTo>
                                <a:lnTo>
                                  <a:pt x="2075074" y="1988700"/>
                                </a:lnTo>
                                <a:cubicBezTo>
                                  <a:pt x="2075874" y="1989100"/>
                                  <a:pt x="2076272" y="1990696"/>
                                  <a:pt x="2075474" y="1991495"/>
                                </a:cubicBezTo>
                                <a:cubicBezTo>
                                  <a:pt x="2075074" y="1991894"/>
                                  <a:pt x="2074276" y="1992293"/>
                                  <a:pt x="2073876" y="1992293"/>
                                </a:cubicBezTo>
                                <a:cubicBezTo>
                                  <a:pt x="2073477" y="1992293"/>
                                  <a:pt x="2072678" y="1992293"/>
                                  <a:pt x="2072280" y="1991894"/>
                                </a:cubicBezTo>
                                <a:lnTo>
                                  <a:pt x="2058705" y="1981115"/>
                                </a:lnTo>
                                <a:cubicBezTo>
                                  <a:pt x="2057907" y="1980715"/>
                                  <a:pt x="2057509" y="1979119"/>
                                  <a:pt x="2058305" y="1978320"/>
                                </a:cubicBezTo>
                                <a:cubicBezTo>
                                  <a:pt x="2058705" y="1977522"/>
                                  <a:pt x="2060303" y="1977123"/>
                                  <a:pt x="2061101" y="1977921"/>
                                </a:cubicBezTo>
                                <a:close/>
                                <a:moveTo>
                                  <a:pt x="2129367" y="1968739"/>
                                </a:moveTo>
                                <a:cubicBezTo>
                                  <a:pt x="2130165" y="1969138"/>
                                  <a:pt x="2130565" y="1970735"/>
                                  <a:pt x="2129767" y="1971534"/>
                                </a:cubicBezTo>
                                <a:lnTo>
                                  <a:pt x="2118985" y="1985506"/>
                                </a:lnTo>
                                <a:cubicBezTo>
                                  <a:pt x="2118586" y="1985906"/>
                                  <a:pt x="2117790" y="1986305"/>
                                  <a:pt x="2117388" y="1986305"/>
                                </a:cubicBezTo>
                                <a:cubicBezTo>
                                  <a:pt x="2116989" y="1986305"/>
                                  <a:pt x="2116189" y="1986305"/>
                                  <a:pt x="2115792" y="1985906"/>
                                </a:cubicBezTo>
                                <a:cubicBezTo>
                                  <a:pt x="2114993" y="1985506"/>
                                  <a:pt x="2114593" y="1983910"/>
                                  <a:pt x="2115792" y="1983111"/>
                                </a:cubicBezTo>
                                <a:lnTo>
                                  <a:pt x="2126572" y="1969138"/>
                                </a:lnTo>
                                <a:cubicBezTo>
                                  <a:pt x="2126969" y="1968340"/>
                                  <a:pt x="2128569" y="1967941"/>
                                  <a:pt x="2129367" y="1968739"/>
                                </a:cubicBezTo>
                                <a:close/>
                                <a:moveTo>
                                  <a:pt x="2073078" y="1965146"/>
                                </a:moveTo>
                                <a:cubicBezTo>
                                  <a:pt x="2073876" y="1964747"/>
                                  <a:pt x="2075473" y="1964747"/>
                                  <a:pt x="2075871" y="1965945"/>
                                </a:cubicBezTo>
                                <a:lnTo>
                                  <a:pt x="2084654" y="1981115"/>
                                </a:lnTo>
                                <a:cubicBezTo>
                                  <a:pt x="2085055" y="1981914"/>
                                  <a:pt x="2085055" y="1983511"/>
                                  <a:pt x="2083857" y="1983910"/>
                                </a:cubicBezTo>
                                <a:lnTo>
                                  <a:pt x="2083058" y="1984309"/>
                                </a:lnTo>
                                <a:cubicBezTo>
                                  <a:pt x="2082260" y="1984309"/>
                                  <a:pt x="2081462" y="1983910"/>
                                  <a:pt x="2081062" y="1983111"/>
                                </a:cubicBezTo>
                                <a:lnTo>
                                  <a:pt x="2072277" y="1967941"/>
                                </a:lnTo>
                                <a:cubicBezTo>
                                  <a:pt x="2071878" y="1967142"/>
                                  <a:pt x="2071878" y="1965546"/>
                                  <a:pt x="2073078" y="1965146"/>
                                </a:cubicBezTo>
                                <a:close/>
                                <a:moveTo>
                                  <a:pt x="2111401" y="1959957"/>
                                </a:moveTo>
                                <a:cubicBezTo>
                                  <a:pt x="2112600" y="1960356"/>
                                  <a:pt x="2113396" y="1961554"/>
                                  <a:pt x="2112998" y="1962751"/>
                                </a:cubicBezTo>
                                <a:lnTo>
                                  <a:pt x="2108209" y="1979518"/>
                                </a:lnTo>
                                <a:cubicBezTo>
                                  <a:pt x="2108209" y="1980317"/>
                                  <a:pt x="2107409" y="1981115"/>
                                  <a:pt x="2106611" y="1981115"/>
                                </a:cubicBezTo>
                                <a:lnTo>
                                  <a:pt x="2105814" y="1981115"/>
                                </a:lnTo>
                                <a:cubicBezTo>
                                  <a:pt x="2104613" y="1980716"/>
                                  <a:pt x="2104215" y="1979518"/>
                                  <a:pt x="2103817" y="1978321"/>
                                </a:cubicBezTo>
                                <a:lnTo>
                                  <a:pt x="2108606" y="1961554"/>
                                </a:lnTo>
                                <a:cubicBezTo>
                                  <a:pt x="2109006" y="1960356"/>
                                  <a:pt x="2110205" y="1959558"/>
                                  <a:pt x="2111401" y="1959957"/>
                                </a:cubicBezTo>
                                <a:close/>
                                <a:moveTo>
                                  <a:pt x="2091441" y="1958360"/>
                                </a:moveTo>
                                <a:cubicBezTo>
                                  <a:pt x="2092637" y="1958360"/>
                                  <a:pt x="2093836" y="1959158"/>
                                  <a:pt x="2093836" y="1960356"/>
                                </a:cubicBezTo>
                                <a:lnTo>
                                  <a:pt x="2096232" y="1977922"/>
                                </a:lnTo>
                                <a:cubicBezTo>
                                  <a:pt x="2096232" y="1979119"/>
                                  <a:pt x="2095433" y="1980317"/>
                                  <a:pt x="2094235" y="1980317"/>
                                </a:cubicBezTo>
                                <a:cubicBezTo>
                                  <a:pt x="2093037" y="1980317"/>
                                  <a:pt x="2092239" y="1979519"/>
                                  <a:pt x="2091839" y="1978321"/>
                                </a:cubicBezTo>
                                <a:lnTo>
                                  <a:pt x="2089444" y="1960755"/>
                                </a:lnTo>
                                <a:cubicBezTo>
                                  <a:pt x="2089444" y="1959558"/>
                                  <a:pt x="2090240" y="1958360"/>
                                  <a:pt x="2091441" y="1958360"/>
                                </a:cubicBezTo>
                                <a:close/>
                                <a:moveTo>
                                  <a:pt x="5895338" y="1956764"/>
                                </a:moveTo>
                                <a:cubicBezTo>
                                  <a:pt x="5896536" y="1956364"/>
                                  <a:pt x="5897733" y="1957163"/>
                                  <a:pt x="5897733" y="1958760"/>
                                </a:cubicBezTo>
                                <a:lnTo>
                                  <a:pt x="5900128" y="1976325"/>
                                </a:lnTo>
                                <a:cubicBezTo>
                                  <a:pt x="5900128" y="1977523"/>
                                  <a:pt x="5899330" y="1978721"/>
                                  <a:pt x="5898132" y="1978721"/>
                                </a:cubicBezTo>
                                <a:cubicBezTo>
                                  <a:pt x="5896935" y="1978721"/>
                                  <a:pt x="5895737" y="1977922"/>
                                  <a:pt x="5895737" y="1976725"/>
                                </a:cubicBezTo>
                                <a:lnTo>
                                  <a:pt x="5893341" y="1959159"/>
                                </a:lnTo>
                                <a:cubicBezTo>
                                  <a:pt x="5893341" y="1957961"/>
                                  <a:pt x="5894140" y="1956764"/>
                                  <a:pt x="5895338" y="1956764"/>
                                </a:cubicBezTo>
                                <a:close/>
                                <a:moveTo>
                                  <a:pt x="5883761" y="1955566"/>
                                </a:moveTo>
                                <a:cubicBezTo>
                                  <a:pt x="5884960" y="1955965"/>
                                  <a:pt x="5885758" y="1957162"/>
                                  <a:pt x="5884960" y="1958360"/>
                                </a:cubicBezTo>
                                <a:lnTo>
                                  <a:pt x="5880169" y="1975127"/>
                                </a:lnTo>
                                <a:cubicBezTo>
                                  <a:pt x="5880169" y="1975926"/>
                                  <a:pt x="5879370" y="1976724"/>
                                  <a:pt x="5878572" y="1976724"/>
                                </a:cubicBezTo>
                                <a:lnTo>
                                  <a:pt x="5877774" y="1976724"/>
                                </a:lnTo>
                                <a:cubicBezTo>
                                  <a:pt x="5876575" y="1976325"/>
                                  <a:pt x="5875777" y="1975127"/>
                                  <a:pt x="5876176" y="1973930"/>
                                </a:cubicBezTo>
                                <a:lnTo>
                                  <a:pt x="5880967" y="1957162"/>
                                </a:lnTo>
                                <a:cubicBezTo>
                                  <a:pt x="5881366" y="1955965"/>
                                  <a:pt x="5882564" y="1955166"/>
                                  <a:pt x="5883761" y="1955566"/>
                                </a:cubicBezTo>
                                <a:close/>
                                <a:moveTo>
                                  <a:pt x="5906116" y="1953170"/>
                                </a:moveTo>
                                <a:cubicBezTo>
                                  <a:pt x="5906915" y="1952771"/>
                                  <a:pt x="5908512" y="1952771"/>
                                  <a:pt x="5908911" y="1953969"/>
                                </a:cubicBezTo>
                                <a:lnTo>
                                  <a:pt x="5917694" y="1969139"/>
                                </a:lnTo>
                                <a:cubicBezTo>
                                  <a:pt x="5918093" y="1969938"/>
                                  <a:pt x="5918093" y="1971535"/>
                                  <a:pt x="5916895" y="1971934"/>
                                </a:cubicBezTo>
                                <a:lnTo>
                                  <a:pt x="5916097" y="1972333"/>
                                </a:lnTo>
                                <a:cubicBezTo>
                                  <a:pt x="5915298" y="1972333"/>
                                  <a:pt x="5914500" y="1971934"/>
                                  <a:pt x="5914101" y="1971135"/>
                                </a:cubicBezTo>
                                <a:lnTo>
                                  <a:pt x="5905317" y="1955965"/>
                                </a:lnTo>
                                <a:cubicBezTo>
                                  <a:pt x="5904918" y="1955166"/>
                                  <a:pt x="5904918" y="1953570"/>
                                  <a:pt x="5906116" y="1953170"/>
                                </a:cubicBezTo>
                                <a:close/>
                                <a:moveTo>
                                  <a:pt x="5874181" y="1950775"/>
                                </a:moveTo>
                                <a:cubicBezTo>
                                  <a:pt x="5874979" y="1951574"/>
                                  <a:pt x="5874979" y="1952771"/>
                                  <a:pt x="5874979" y="1953570"/>
                                </a:cubicBezTo>
                                <a:lnTo>
                                  <a:pt x="5864201" y="1967542"/>
                                </a:lnTo>
                                <a:cubicBezTo>
                                  <a:pt x="5863802" y="1967942"/>
                                  <a:pt x="5863003" y="1968341"/>
                                  <a:pt x="5862603" y="1968341"/>
                                </a:cubicBezTo>
                                <a:cubicBezTo>
                                  <a:pt x="5862204" y="1968341"/>
                                  <a:pt x="5861405" y="1968341"/>
                                  <a:pt x="5861006" y="1967942"/>
                                </a:cubicBezTo>
                                <a:cubicBezTo>
                                  <a:pt x="5860208" y="1967542"/>
                                  <a:pt x="5859809" y="1965946"/>
                                  <a:pt x="5860607" y="1965147"/>
                                </a:cubicBezTo>
                                <a:lnTo>
                                  <a:pt x="5871386" y="1951174"/>
                                </a:lnTo>
                                <a:cubicBezTo>
                                  <a:pt x="5871786" y="1950376"/>
                                  <a:pt x="5873382" y="1949977"/>
                                  <a:pt x="5874181" y="1950775"/>
                                </a:cubicBezTo>
                                <a:close/>
                                <a:moveTo>
                                  <a:pt x="4551035" y="1950476"/>
                                </a:moveTo>
                                <a:cubicBezTo>
                                  <a:pt x="4553630" y="1949877"/>
                                  <a:pt x="4557024" y="1949777"/>
                                  <a:pt x="4560417" y="1951574"/>
                                </a:cubicBezTo>
                                <a:cubicBezTo>
                                  <a:pt x="4568001" y="1955566"/>
                                  <a:pt x="4567602" y="1963150"/>
                                  <a:pt x="4567602" y="1963550"/>
                                </a:cubicBezTo>
                                <a:cubicBezTo>
                                  <a:pt x="4567602" y="1963550"/>
                                  <a:pt x="4567602" y="1966344"/>
                                  <a:pt x="4571195" y="1968340"/>
                                </a:cubicBezTo>
                                <a:cubicBezTo>
                                  <a:pt x="4574788" y="1969937"/>
                                  <a:pt x="4577183" y="1968340"/>
                                  <a:pt x="4577183" y="1968340"/>
                                </a:cubicBezTo>
                                <a:lnTo>
                                  <a:pt x="4577582" y="1968340"/>
                                </a:lnTo>
                                <a:lnTo>
                                  <a:pt x="4577981" y="1967941"/>
                                </a:lnTo>
                                <a:cubicBezTo>
                                  <a:pt x="4579977" y="1966743"/>
                                  <a:pt x="4584768" y="1964348"/>
                                  <a:pt x="4591155" y="1967542"/>
                                </a:cubicBezTo>
                                <a:cubicBezTo>
                                  <a:pt x="4597941" y="1971134"/>
                                  <a:pt x="4598341" y="1978719"/>
                                  <a:pt x="4598341" y="1979118"/>
                                </a:cubicBezTo>
                                <a:lnTo>
                                  <a:pt x="4598341" y="1979518"/>
                                </a:lnTo>
                                <a:cubicBezTo>
                                  <a:pt x="4598341" y="1979518"/>
                                  <a:pt x="4598341" y="1982312"/>
                                  <a:pt x="4601933" y="1984308"/>
                                </a:cubicBezTo>
                                <a:cubicBezTo>
                                  <a:pt x="4605526" y="1986304"/>
                                  <a:pt x="4608321" y="1984308"/>
                                  <a:pt x="4608321" y="1984308"/>
                                </a:cubicBezTo>
                                <a:lnTo>
                                  <a:pt x="4608720" y="1984308"/>
                                </a:lnTo>
                                <a:cubicBezTo>
                                  <a:pt x="4609119" y="1983909"/>
                                  <a:pt x="4616306" y="1979917"/>
                                  <a:pt x="4622693" y="1983510"/>
                                </a:cubicBezTo>
                                <a:cubicBezTo>
                                  <a:pt x="4630278" y="1987502"/>
                                  <a:pt x="4629878" y="1995087"/>
                                  <a:pt x="4629878" y="1995487"/>
                                </a:cubicBezTo>
                                <a:cubicBezTo>
                                  <a:pt x="4629878" y="1995487"/>
                                  <a:pt x="4629878" y="1998281"/>
                                  <a:pt x="4633471" y="2000277"/>
                                </a:cubicBezTo>
                                <a:cubicBezTo>
                                  <a:pt x="4634669" y="2000676"/>
                                  <a:pt x="4635467" y="2001075"/>
                                  <a:pt x="4636665" y="2001075"/>
                                </a:cubicBezTo>
                                <a:lnTo>
                                  <a:pt x="4641056" y="2001475"/>
                                </a:lnTo>
                                <a:cubicBezTo>
                                  <a:pt x="4643052" y="2001475"/>
                                  <a:pt x="4644649" y="2003471"/>
                                  <a:pt x="4644649" y="2005467"/>
                                </a:cubicBezTo>
                                <a:cubicBezTo>
                                  <a:pt x="4644649" y="2007862"/>
                                  <a:pt x="4642653" y="2009459"/>
                                  <a:pt x="4639060" y="2009459"/>
                                </a:cubicBezTo>
                                <a:lnTo>
                                  <a:pt x="4633072" y="2009059"/>
                                </a:lnTo>
                                <a:cubicBezTo>
                                  <a:pt x="4631475" y="2008660"/>
                                  <a:pt x="4629878" y="2008261"/>
                                  <a:pt x="4628282" y="2007463"/>
                                </a:cubicBezTo>
                                <a:cubicBezTo>
                                  <a:pt x="4620697" y="2003471"/>
                                  <a:pt x="4621096" y="1995886"/>
                                  <a:pt x="4621096" y="1995487"/>
                                </a:cubicBezTo>
                                <a:cubicBezTo>
                                  <a:pt x="4621096" y="1995487"/>
                                  <a:pt x="4621495" y="1992691"/>
                                  <a:pt x="4617902" y="1990695"/>
                                </a:cubicBezTo>
                                <a:cubicBezTo>
                                  <a:pt x="4615108" y="1989098"/>
                                  <a:pt x="4611514" y="1990695"/>
                                  <a:pt x="4611115" y="1991094"/>
                                </a:cubicBezTo>
                                <a:cubicBezTo>
                                  <a:pt x="4609917" y="1991893"/>
                                  <a:pt x="4604329" y="1995087"/>
                                  <a:pt x="4597542" y="1991494"/>
                                </a:cubicBezTo>
                                <a:cubicBezTo>
                                  <a:pt x="4590756" y="1987901"/>
                                  <a:pt x="4590357" y="1981514"/>
                                  <a:pt x="4590357" y="1979917"/>
                                </a:cubicBezTo>
                                <a:cubicBezTo>
                                  <a:pt x="4589957" y="1979518"/>
                                  <a:pt x="4589558" y="1976324"/>
                                  <a:pt x="4586764" y="1974727"/>
                                </a:cubicBezTo>
                                <a:cubicBezTo>
                                  <a:pt x="4583570" y="1973130"/>
                                  <a:pt x="4581574" y="1974328"/>
                                  <a:pt x="4580776" y="1974727"/>
                                </a:cubicBezTo>
                                <a:lnTo>
                                  <a:pt x="4580377" y="1974727"/>
                                </a:lnTo>
                                <a:cubicBezTo>
                                  <a:pt x="4579179" y="1975526"/>
                                  <a:pt x="4573989" y="1978719"/>
                                  <a:pt x="4566804" y="1975126"/>
                                </a:cubicBezTo>
                                <a:cubicBezTo>
                                  <a:pt x="4559219" y="1971134"/>
                                  <a:pt x="4559618" y="1963949"/>
                                  <a:pt x="4559618" y="1963150"/>
                                </a:cubicBezTo>
                                <a:cubicBezTo>
                                  <a:pt x="4560017" y="1963150"/>
                                  <a:pt x="4559618" y="1959957"/>
                                  <a:pt x="4556425" y="1958360"/>
                                </a:cubicBezTo>
                                <a:cubicBezTo>
                                  <a:pt x="4553630" y="1956763"/>
                                  <a:pt x="4550037" y="1958360"/>
                                  <a:pt x="4549638" y="1958759"/>
                                </a:cubicBezTo>
                                <a:cubicBezTo>
                                  <a:pt x="4548441" y="1959558"/>
                                  <a:pt x="4542852" y="1962751"/>
                                  <a:pt x="4536065" y="1959158"/>
                                </a:cubicBezTo>
                                <a:lnTo>
                                  <a:pt x="4533670" y="1957562"/>
                                </a:lnTo>
                                <a:cubicBezTo>
                                  <a:pt x="4531674" y="1956763"/>
                                  <a:pt x="4530876" y="1954368"/>
                                  <a:pt x="4532073" y="1952372"/>
                                </a:cubicBezTo>
                                <a:cubicBezTo>
                                  <a:pt x="4532872" y="1950376"/>
                                  <a:pt x="4535267" y="1949578"/>
                                  <a:pt x="4537263" y="1950775"/>
                                </a:cubicBezTo>
                                <a:lnTo>
                                  <a:pt x="4539658" y="1952372"/>
                                </a:lnTo>
                                <a:cubicBezTo>
                                  <a:pt x="4543251" y="1954368"/>
                                  <a:pt x="4546045" y="1952372"/>
                                  <a:pt x="4546045" y="1952372"/>
                                </a:cubicBezTo>
                                <a:lnTo>
                                  <a:pt x="4546445" y="1952372"/>
                                </a:lnTo>
                                <a:cubicBezTo>
                                  <a:pt x="4546644" y="1952172"/>
                                  <a:pt x="4548441" y="1951075"/>
                                  <a:pt x="4551035" y="1950476"/>
                                </a:cubicBezTo>
                                <a:close/>
                                <a:moveTo>
                                  <a:pt x="5917693" y="1945187"/>
                                </a:moveTo>
                                <a:lnTo>
                                  <a:pt x="5932065" y="1955966"/>
                                </a:lnTo>
                                <a:cubicBezTo>
                                  <a:pt x="5932863" y="1956365"/>
                                  <a:pt x="5933262" y="1957962"/>
                                  <a:pt x="5932464" y="1958761"/>
                                </a:cubicBezTo>
                                <a:cubicBezTo>
                                  <a:pt x="5932065" y="1959160"/>
                                  <a:pt x="5931266" y="1959559"/>
                                  <a:pt x="5930867" y="1959559"/>
                                </a:cubicBezTo>
                                <a:cubicBezTo>
                                  <a:pt x="5930468" y="1959559"/>
                                  <a:pt x="5929670" y="1959559"/>
                                  <a:pt x="5929270" y="1959160"/>
                                </a:cubicBezTo>
                                <a:lnTo>
                                  <a:pt x="5915297" y="1948381"/>
                                </a:lnTo>
                                <a:cubicBezTo>
                                  <a:pt x="5914499" y="1947981"/>
                                  <a:pt x="5914100" y="1946385"/>
                                  <a:pt x="5914898" y="1945586"/>
                                </a:cubicBezTo>
                                <a:cubicBezTo>
                                  <a:pt x="5915297" y="1944788"/>
                                  <a:pt x="5916894" y="1944389"/>
                                  <a:pt x="5917693" y="1945187"/>
                                </a:cubicBezTo>
                                <a:close/>
                                <a:moveTo>
                                  <a:pt x="3350098" y="1941195"/>
                                </a:moveTo>
                                <a:cubicBezTo>
                                  <a:pt x="3352489" y="1940796"/>
                                  <a:pt x="3354484" y="1942392"/>
                                  <a:pt x="3354877" y="1944788"/>
                                </a:cubicBezTo>
                                <a:lnTo>
                                  <a:pt x="3358474" y="1969139"/>
                                </a:lnTo>
                                <a:lnTo>
                                  <a:pt x="3382826" y="1965546"/>
                                </a:lnTo>
                                <a:cubicBezTo>
                                  <a:pt x="3385222" y="1965147"/>
                                  <a:pt x="3387221" y="1966744"/>
                                  <a:pt x="3387621" y="1969139"/>
                                </a:cubicBezTo>
                                <a:cubicBezTo>
                                  <a:pt x="3388018" y="1971534"/>
                                  <a:pt x="3386423" y="1973530"/>
                                  <a:pt x="3384025" y="1973929"/>
                                </a:cubicBezTo>
                                <a:lnTo>
                                  <a:pt x="3359670" y="1977522"/>
                                </a:lnTo>
                                <a:lnTo>
                                  <a:pt x="3363265" y="2001874"/>
                                </a:lnTo>
                                <a:cubicBezTo>
                                  <a:pt x="3363666" y="2004269"/>
                                  <a:pt x="3362071" y="2006265"/>
                                  <a:pt x="3359670" y="2006665"/>
                                </a:cubicBezTo>
                                <a:cubicBezTo>
                                  <a:pt x="3357273" y="2007064"/>
                                  <a:pt x="3355280" y="2005467"/>
                                  <a:pt x="3354877" y="2003072"/>
                                </a:cubicBezTo>
                                <a:lnTo>
                                  <a:pt x="3351294" y="1978720"/>
                                </a:lnTo>
                                <a:lnTo>
                                  <a:pt x="3326950" y="1982312"/>
                                </a:lnTo>
                                <a:cubicBezTo>
                                  <a:pt x="3324554" y="1982712"/>
                                  <a:pt x="3322556" y="1981115"/>
                                  <a:pt x="3322159" y="1978720"/>
                                </a:cubicBezTo>
                                <a:cubicBezTo>
                                  <a:pt x="3321752" y="1976324"/>
                                  <a:pt x="3323353" y="1974328"/>
                                  <a:pt x="3325752" y="1973929"/>
                                </a:cubicBezTo>
                                <a:lnTo>
                                  <a:pt x="3350098" y="1970336"/>
                                </a:lnTo>
                                <a:lnTo>
                                  <a:pt x="3346504" y="1945985"/>
                                </a:lnTo>
                                <a:cubicBezTo>
                                  <a:pt x="3346114" y="1943590"/>
                                  <a:pt x="3347707" y="1941594"/>
                                  <a:pt x="3350098" y="1941195"/>
                                </a:cubicBezTo>
                                <a:close/>
                                <a:moveTo>
                                  <a:pt x="5863802" y="1941194"/>
                                </a:moveTo>
                                <a:cubicBezTo>
                                  <a:pt x="5864600" y="1940795"/>
                                  <a:pt x="5866197" y="1940795"/>
                                  <a:pt x="5866596" y="1941993"/>
                                </a:cubicBezTo>
                                <a:cubicBezTo>
                                  <a:pt x="5866995" y="1943190"/>
                                  <a:pt x="5866596" y="1944388"/>
                                  <a:pt x="5865798" y="1944787"/>
                                </a:cubicBezTo>
                                <a:lnTo>
                                  <a:pt x="5850627" y="1953571"/>
                                </a:lnTo>
                                <a:lnTo>
                                  <a:pt x="5849829" y="1953970"/>
                                </a:lnTo>
                                <a:cubicBezTo>
                                  <a:pt x="5849030" y="1953970"/>
                                  <a:pt x="5848232" y="1953571"/>
                                  <a:pt x="5847833" y="1952772"/>
                                </a:cubicBezTo>
                                <a:cubicBezTo>
                                  <a:pt x="5847433" y="1951974"/>
                                  <a:pt x="5847433" y="1950377"/>
                                  <a:pt x="5848631" y="1949978"/>
                                </a:cubicBezTo>
                                <a:close/>
                                <a:moveTo>
                                  <a:pt x="5922483" y="1934009"/>
                                </a:moveTo>
                                <a:lnTo>
                                  <a:pt x="5939250" y="1938800"/>
                                </a:lnTo>
                                <a:cubicBezTo>
                                  <a:pt x="5940448" y="1939199"/>
                                  <a:pt x="5941246" y="1940397"/>
                                  <a:pt x="5940448" y="1941594"/>
                                </a:cubicBezTo>
                                <a:cubicBezTo>
                                  <a:pt x="5940448" y="1942393"/>
                                  <a:pt x="5939650" y="1943191"/>
                                  <a:pt x="5938851" y="1943191"/>
                                </a:cubicBezTo>
                                <a:lnTo>
                                  <a:pt x="5938053" y="1943191"/>
                                </a:lnTo>
                                <a:lnTo>
                                  <a:pt x="5921285" y="1938400"/>
                                </a:lnTo>
                                <a:cubicBezTo>
                                  <a:pt x="5920088" y="1938001"/>
                                  <a:pt x="5919289" y="1936803"/>
                                  <a:pt x="5919689" y="1935606"/>
                                </a:cubicBezTo>
                                <a:cubicBezTo>
                                  <a:pt x="5920088" y="1934408"/>
                                  <a:pt x="5921285" y="1933610"/>
                                  <a:pt x="5922483" y="1934009"/>
                                </a:cubicBezTo>
                                <a:close/>
                                <a:moveTo>
                                  <a:pt x="1135823" y="1933759"/>
                                </a:moveTo>
                                <a:cubicBezTo>
                                  <a:pt x="1143558" y="1935705"/>
                                  <a:pt x="1150544" y="1940595"/>
                                  <a:pt x="1154936" y="1947980"/>
                                </a:cubicBezTo>
                                <a:lnTo>
                                  <a:pt x="1149347" y="1951573"/>
                                </a:lnTo>
                                <a:cubicBezTo>
                                  <a:pt x="1141761" y="1939997"/>
                                  <a:pt x="1126591" y="1936404"/>
                                  <a:pt x="1115013" y="1943589"/>
                                </a:cubicBezTo>
                                <a:cubicBezTo>
                                  <a:pt x="1103435" y="1950775"/>
                                  <a:pt x="1100241" y="1965944"/>
                                  <a:pt x="1107827" y="1977522"/>
                                </a:cubicBezTo>
                                <a:lnTo>
                                  <a:pt x="1102238" y="1981115"/>
                                </a:lnTo>
                                <a:cubicBezTo>
                                  <a:pt x="1101838" y="1980716"/>
                                  <a:pt x="1101838" y="1980316"/>
                                  <a:pt x="1101440" y="1979917"/>
                                </a:cubicBezTo>
                                <a:cubicBezTo>
                                  <a:pt x="1092656" y="1965146"/>
                                  <a:pt x="1097447" y="1945985"/>
                                  <a:pt x="1112218" y="1937202"/>
                                </a:cubicBezTo>
                                <a:cubicBezTo>
                                  <a:pt x="1119604" y="1932811"/>
                                  <a:pt x="1128088" y="1931813"/>
                                  <a:pt x="1135823" y="1933759"/>
                                </a:cubicBezTo>
                                <a:close/>
                                <a:moveTo>
                                  <a:pt x="5860608" y="1929618"/>
                                </a:moveTo>
                                <a:cubicBezTo>
                                  <a:pt x="5861805" y="1929618"/>
                                  <a:pt x="5863003" y="1930416"/>
                                  <a:pt x="5863003" y="1931614"/>
                                </a:cubicBezTo>
                                <a:cubicBezTo>
                                  <a:pt x="5863003" y="1932811"/>
                                  <a:pt x="5862205" y="1933610"/>
                                  <a:pt x="5861007" y="1934009"/>
                                </a:cubicBezTo>
                                <a:lnTo>
                                  <a:pt x="5843441" y="1936405"/>
                                </a:lnTo>
                                <a:cubicBezTo>
                                  <a:pt x="5842244" y="1936405"/>
                                  <a:pt x="5841046" y="1935607"/>
                                  <a:pt x="5841046" y="1934409"/>
                                </a:cubicBezTo>
                                <a:cubicBezTo>
                                  <a:pt x="5841046" y="1933210"/>
                                  <a:pt x="5841844" y="1932013"/>
                                  <a:pt x="5843042" y="1932013"/>
                                </a:cubicBezTo>
                                <a:close/>
                                <a:moveTo>
                                  <a:pt x="5939650" y="1919239"/>
                                </a:moveTo>
                                <a:cubicBezTo>
                                  <a:pt x="5940847" y="1919239"/>
                                  <a:pt x="5942045" y="1920037"/>
                                  <a:pt x="5942045" y="1921235"/>
                                </a:cubicBezTo>
                                <a:cubicBezTo>
                                  <a:pt x="5942045" y="1922432"/>
                                  <a:pt x="5941246" y="1923630"/>
                                  <a:pt x="5940049" y="1923630"/>
                                </a:cubicBezTo>
                                <a:lnTo>
                                  <a:pt x="5922483" y="1926026"/>
                                </a:lnTo>
                                <a:cubicBezTo>
                                  <a:pt x="5921285" y="1926026"/>
                                  <a:pt x="5920088" y="1925228"/>
                                  <a:pt x="5920088" y="1924030"/>
                                </a:cubicBezTo>
                                <a:cubicBezTo>
                                  <a:pt x="5920088" y="1922832"/>
                                  <a:pt x="5920886" y="1921634"/>
                                  <a:pt x="5922084" y="1921634"/>
                                </a:cubicBezTo>
                                <a:close/>
                                <a:moveTo>
                                  <a:pt x="4568201" y="1918540"/>
                                </a:moveTo>
                                <a:cubicBezTo>
                                  <a:pt x="4570796" y="1917941"/>
                                  <a:pt x="4574190" y="1917841"/>
                                  <a:pt x="4577583" y="1919638"/>
                                </a:cubicBezTo>
                                <a:cubicBezTo>
                                  <a:pt x="4585167" y="1923630"/>
                                  <a:pt x="4584768" y="1931214"/>
                                  <a:pt x="4584768" y="1931614"/>
                                </a:cubicBezTo>
                                <a:cubicBezTo>
                                  <a:pt x="4584768" y="1931614"/>
                                  <a:pt x="4584768" y="1934408"/>
                                  <a:pt x="4588361" y="1936404"/>
                                </a:cubicBezTo>
                                <a:cubicBezTo>
                                  <a:pt x="4591954" y="1938001"/>
                                  <a:pt x="4594349" y="1936404"/>
                                  <a:pt x="4594349" y="1936404"/>
                                </a:cubicBezTo>
                                <a:lnTo>
                                  <a:pt x="4594748" y="1936404"/>
                                </a:lnTo>
                                <a:lnTo>
                                  <a:pt x="4595147" y="1936005"/>
                                </a:lnTo>
                                <a:cubicBezTo>
                                  <a:pt x="4597143" y="1934807"/>
                                  <a:pt x="4601934" y="1932412"/>
                                  <a:pt x="4608321" y="1935606"/>
                                </a:cubicBezTo>
                                <a:cubicBezTo>
                                  <a:pt x="4615107" y="1939198"/>
                                  <a:pt x="4615506" y="1946783"/>
                                  <a:pt x="4615506" y="1947182"/>
                                </a:cubicBezTo>
                                <a:lnTo>
                                  <a:pt x="4615506" y="1947582"/>
                                </a:lnTo>
                                <a:cubicBezTo>
                                  <a:pt x="4615506" y="1947582"/>
                                  <a:pt x="4615506" y="1950376"/>
                                  <a:pt x="4619099" y="1952372"/>
                                </a:cubicBezTo>
                                <a:cubicBezTo>
                                  <a:pt x="4622692" y="1954368"/>
                                  <a:pt x="4625486" y="1952372"/>
                                  <a:pt x="4625486" y="1952372"/>
                                </a:cubicBezTo>
                                <a:lnTo>
                                  <a:pt x="4625886" y="1952372"/>
                                </a:lnTo>
                                <a:cubicBezTo>
                                  <a:pt x="4626285" y="1951973"/>
                                  <a:pt x="4633471" y="1947981"/>
                                  <a:pt x="4639858" y="1951574"/>
                                </a:cubicBezTo>
                                <a:cubicBezTo>
                                  <a:pt x="4647443" y="1955566"/>
                                  <a:pt x="4647044" y="1963151"/>
                                  <a:pt x="4647044" y="1963551"/>
                                </a:cubicBezTo>
                                <a:cubicBezTo>
                                  <a:pt x="4647044" y="1963551"/>
                                  <a:pt x="4647044" y="1966345"/>
                                  <a:pt x="4650637" y="1968341"/>
                                </a:cubicBezTo>
                                <a:cubicBezTo>
                                  <a:pt x="4651834" y="1968740"/>
                                  <a:pt x="4652633" y="1969139"/>
                                  <a:pt x="4653830" y="1969139"/>
                                </a:cubicBezTo>
                                <a:lnTo>
                                  <a:pt x="4658222" y="1969539"/>
                                </a:lnTo>
                                <a:cubicBezTo>
                                  <a:pt x="4660218" y="1969539"/>
                                  <a:pt x="4661814" y="1971535"/>
                                  <a:pt x="4661814" y="1973531"/>
                                </a:cubicBezTo>
                                <a:cubicBezTo>
                                  <a:pt x="4661415" y="1975527"/>
                                  <a:pt x="4659818" y="1977123"/>
                                  <a:pt x="4656226" y="1977523"/>
                                </a:cubicBezTo>
                                <a:lnTo>
                                  <a:pt x="4650238" y="1977123"/>
                                </a:lnTo>
                                <a:cubicBezTo>
                                  <a:pt x="4648641" y="1976724"/>
                                  <a:pt x="4647044" y="1976325"/>
                                  <a:pt x="4645447" y="1975527"/>
                                </a:cubicBezTo>
                                <a:cubicBezTo>
                                  <a:pt x="4637862" y="1971535"/>
                                  <a:pt x="4638262" y="1963950"/>
                                  <a:pt x="4638262" y="1963551"/>
                                </a:cubicBezTo>
                                <a:cubicBezTo>
                                  <a:pt x="4638262" y="1963551"/>
                                  <a:pt x="4638661" y="1960755"/>
                                  <a:pt x="4635068" y="1958759"/>
                                </a:cubicBezTo>
                                <a:cubicBezTo>
                                  <a:pt x="4632274" y="1957162"/>
                                  <a:pt x="4628680" y="1958759"/>
                                  <a:pt x="4628281" y="1959158"/>
                                </a:cubicBezTo>
                                <a:cubicBezTo>
                                  <a:pt x="4627083" y="1959957"/>
                                  <a:pt x="4621494" y="1963151"/>
                                  <a:pt x="4614708" y="1959558"/>
                                </a:cubicBezTo>
                                <a:cubicBezTo>
                                  <a:pt x="4607922" y="1955965"/>
                                  <a:pt x="4607522" y="1949578"/>
                                  <a:pt x="4607522" y="1947981"/>
                                </a:cubicBezTo>
                                <a:cubicBezTo>
                                  <a:pt x="4607123" y="1947582"/>
                                  <a:pt x="4606724" y="1944388"/>
                                  <a:pt x="4603930" y="1942791"/>
                                </a:cubicBezTo>
                                <a:cubicBezTo>
                                  <a:pt x="4600736" y="1941194"/>
                                  <a:pt x="4598740" y="1942392"/>
                                  <a:pt x="4597942" y="1942791"/>
                                </a:cubicBezTo>
                                <a:lnTo>
                                  <a:pt x="4597543" y="1942791"/>
                                </a:lnTo>
                                <a:cubicBezTo>
                                  <a:pt x="4596345" y="1943590"/>
                                  <a:pt x="4591155" y="1946783"/>
                                  <a:pt x="4583970" y="1943190"/>
                                </a:cubicBezTo>
                                <a:cubicBezTo>
                                  <a:pt x="4576385" y="1939198"/>
                                  <a:pt x="4576784" y="1932013"/>
                                  <a:pt x="4576784" y="1931214"/>
                                </a:cubicBezTo>
                                <a:cubicBezTo>
                                  <a:pt x="4577183" y="1931214"/>
                                  <a:pt x="4576784" y="1928021"/>
                                  <a:pt x="4573591" y="1926424"/>
                                </a:cubicBezTo>
                                <a:cubicBezTo>
                                  <a:pt x="4570796" y="1924827"/>
                                  <a:pt x="4567203" y="1926424"/>
                                  <a:pt x="4566804" y="1926823"/>
                                </a:cubicBezTo>
                                <a:cubicBezTo>
                                  <a:pt x="4565607" y="1927622"/>
                                  <a:pt x="4560018" y="1930815"/>
                                  <a:pt x="4553232" y="1927222"/>
                                </a:cubicBezTo>
                                <a:lnTo>
                                  <a:pt x="4550836" y="1925626"/>
                                </a:lnTo>
                                <a:cubicBezTo>
                                  <a:pt x="4548840" y="1924827"/>
                                  <a:pt x="4548042" y="1922432"/>
                                  <a:pt x="4549240" y="1920436"/>
                                </a:cubicBezTo>
                                <a:cubicBezTo>
                                  <a:pt x="4550038" y="1918440"/>
                                  <a:pt x="4552433" y="1917642"/>
                                  <a:pt x="4554429" y="1918839"/>
                                </a:cubicBezTo>
                                <a:lnTo>
                                  <a:pt x="4556824" y="1920436"/>
                                </a:lnTo>
                                <a:cubicBezTo>
                                  <a:pt x="4560417" y="1922432"/>
                                  <a:pt x="4563212" y="1920436"/>
                                  <a:pt x="4563212" y="1920436"/>
                                </a:cubicBezTo>
                                <a:lnTo>
                                  <a:pt x="4563611" y="1920436"/>
                                </a:lnTo>
                                <a:cubicBezTo>
                                  <a:pt x="4563810" y="1920236"/>
                                  <a:pt x="4565607" y="1919139"/>
                                  <a:pt x="4568201" y="1918540"/>
                                </a:cubicBezTo>
                                <a:close/>
                                <a:moveTo>
                                  <a:pt x="5845038" y="1912453"/>
                                </a:moveTo>
                                <a:lnTo>
                                  <a:pt x="5861806" y="1917244"/>
                                </a:lnTo>
                                <a:cubicBezTo>
                                  <a:pt x="5863003" y="1917643"/>
                                  <a:pt x="5863802" y="1918841"/>
                                  <a:pt x="5863402" y="1920038"/>
                                </a:cubicBezTo>
                                <a:cubicBezTo>
                                  <a:pt x="5863402" y="1920837"/>
                                  <a:pt x="5862604" y="1921635"/>
                                  <a:pt x="5861806" y="1921635"/>
                                </a:cubicBezTo>
                                <a:lnTo>
                                  <a:pt x="5861007" y="1921635"/>
                                </a:lnTo>
                                <a:lnTo>
                                  <a:pt x="5844240" y="1916844"/>
                                </a:lnTo>
                                <a:cubicBezTo>
                                  <a:pt x="5843042" y="1916445"/>
                                  <a:pt x="5842244" y="1915247"/>
                                  <a:pt x="5842244" y="1914049"/>
                                </a:cubicBezTo>
                                <a:cubicBezTo>
                                  <a:pt x="5842643" y="1912852"/>
                                  <a:pt x="5843841" y="1912053"/>
                                  <a:pt x="5845038" y="1912453"/>
                                </a:cubicBezTo>
                                <a:close/>
                                <a:moveTo>
                                  <a:pt x="5932863" y="1902073"/>
                                </a:moveTo>
                                <a:cubicBezTo>
                                  <a:pt x="5933662" y="1901674"/>
                                  <a:pt x="5935258" y="1901674"/>
                                  <a:pt x="5935658" y="1902872"/>
                                </a:cubicBezTo>
                                <a:cubicBezTo>
                                  <a:pt x="5936057" y="1903670"/>
                                  <a:pt x="5936057" y="1905267"/>
                                  <a:pt x="5934859" y="1905666"/>
                                </a:cubicBezTo>
                                <a:lnTo>
                                  <a:pt x="5919689" y="1914450"/>
                                </a:lnTo>
                                <a:lnTo>
                                  <a:pt x="5918890" y="1914849"/>
                                </a:lnTo>
                                <a:cubicBezTo>
                                  <a:pt x="5918092" y="1914849"/>
                                  <a:pt x="5917293" y="1914450"/>
                                  <a:pt x="5916894" y="1913651"/>
                                </a:cubicBezTo>
                                <a:cubicBezTo>
                                  <a:pt x="5916495" y="1912454"/>
                                  <a:pt x="5916894" y="1911256"/>
                                  <a:pt x="5917693" y="1910857"/>
                                </a:cubicBezTo>
                                <a:close/>
                                <a:moveTo>
                                  <a:pt x="5854619" y="1896484"/>
                                </a:moveTo>
                                <a:lnTo>
                                  <a:pt x="5868592" y="1907263"/>
                                </a:lnTo>
                                <a:cubicBezTo>
                                  <a:pt x="5869391" y="1907663"/>
                                  <a:pt x="5869790" y="1909259"/>
                                  <a:pt x="5868991" y="1910058"/>
                                </a:cubicBezTo>
                                <a:cubicBezTo>
                                  <a:pt x="5868592" y="1910457"/>
                                  <a:pt x="5867794" y="1910856"/>
                                  <a:pt x="5867395" y="1910856"/>
                                </a:cubicBezTo>
                                <a:cubicBezTo>
                                  <a:pt x="5866995" y="1910856"/>
                                  <a:pt x="5866197" y="1910856"/>
                                  <a:pt x="5865798" y="1910457"/>
                                </a:cubicBezTo>
                                <a:lnTo>
                                  <a:pt x="5852224" y="1899678"/>
                                </a:lnTo>
                                <a:cubicBezTo>
                                  <a:pt x="5851426" y="1899278"/>
                                  <a:pt x="5851027" y="1897682"/>
                                  <a:pt x="5851825" y="1896883"/>
                                </a:cubicBezTo>
                                <a:cubicBezTo>
                                  <a:pt x="5852224" y="1896085"/>
                                  <a:pt x="5853821" y="1895686"/>
                                  <a:pt x="5854619" y="1896484"/>
                                </a:cubicBezTo>
                                <a:close/>
                                <a:moveTo>
                                  <a:pt x="2410793" y="1892094"/>
                                </a:moveTo>
                                <a:cubicBezTo>
                                  <a:pt x="2411989" y="1891695"/>
                                  <a:pt x="2413190" y="1892493"/>
                                  <a:pt x="2413595" y="1893691"/>
                                </a:cubicBezTo>
                                <a:cubicBezTo>
                                  <a:pt x="2415185" y="1901275"/>
                                  <a:pt x="2423171" y="1906465"/>
                                  <a:pt x="2431157" y="1904469"/>
                                </a:cubicBezTo>
                                <a:cubicBezTo>
                                  <a:pt x="2432356" y="1904469"/>
                                  <a:pt x="2433553" y="1905267"/>
                                  <a:pt x="2434352" y="1906066"/>
                                </a:cubicBezTo>
                                <a:cubicBezTo>
                                  <a:pt x="2434751" y="1907263"/>
                                  <a:pt x="2433953" y="1908461"/>
                                  <a:pt x="2433155" y="1908860"/>
                                </a:cubicBezTo>
                                <a:lnTo>
                                  <a:pt x="2432755" y="1908860"/>
                                </a:lnTo>
                                <a:cubicBezTo>
                                  <a:pt x="2428363" y="1910058"/>
                                  <a:pt x="2423970" y="1909658"/>
                                  <a:pt x="2419975" y="1907662"/>
                                </a:cubicBezTo>
                                <a:cubicBezTo>
                                  <a:pt x="2414783" y="1922034"/>
                                  <a:pt x="2404811" y="1933211"/>
                                  <a:pt x="2391241" y="1939998"/>
                                </a:cubicBezTo>
                                <a:cubicBezTo>
                                  <a:pt x="2377674" y="1946785"/>
                                  <a:pt x="2362494" y="1947982"/>
                                  <a:pt x="2348126" y="1943192"/>
                                </a:cubicBezTo>
                                <a:cubicBezTo>
                                  <a:pt x="2347327" y="1947583"/>
                                  <a:pt x="2344933" y="1951575"/>
                                  <a:pt x="2341343" y="1954370"/>
                                </a:cubicBezTo>
                                <a:lnTo>
                                  <a:pt x="2340943" y="1954769"/>
                                </a:lnTo>
                                <a:cubicBezTo>
                                  <a:pt x="2340145" y="1955168"/>
                                  <a:pt x="2338952" y="1954769"/>
                                  <a:pt x="2338153" y="1953970"/>
                                </a:cubicBezTo>
                                <a:cubicBezTo>
                                  <a:pt x="2337352" y="1953172"/>
                                  <a:pt x="2337352" y="1951575"/>
                                  <a:pt x="2338550" y="1950777"/>
                                </a:cubicBezTo>
                                <a:cubicBezTo>
                                  <a:pt x="2344532" y="1945587"/>
                                  <a:pt x="2345733" y="1936405"/>
                                  <a:pt x="2340546" y="1930017"/>
                                </a:cubicBezTo>
                                <a:cubicBezTo>
                                  <a:pt x="2339748" y="1929219"/>
                                  <a:pt x="2339748" y="1927622"/>
                                  <a:pt x="2340943" y="1926824"/>
                                </a:cubicBezTo>
                                <a:cubicBezTo>
                                  <a:pt x="2341743" y="1926026"/>
                                  <a:pt x="2343335" y="1926026"/>
                                  <a:pt x="2344134" y="1927223"/>
                                </a:cubicBezTo>
                                <a:cubicBezTo>
                                  <a:pt x="2346927" y="1930816"/>
                                  <a:pt x="2348525" y="1934808"/>
                                  <a:pt x="2348525" y="1938801"/>
                                </a:cubicBezTo>
                                <a:lnTo>
                                  <a:pt x="2348924" y="1938801"/>
                                </a:lnTo>
                                <a:cubicBezTo>
                                  <a:pt x="2362494" y="1943192"/>
                                  <a:pt x="2376477" y="1942394"/>
                                  <a:pt x="2389247" y="1936005"/>
                                </a:cubicBezTo>
                                <a:cubicBezTo>
                                  <a:pt x="2401620" y="1929618"/>
                                  <a:pt x="2411197" y="1918840"/>
                                  <a:pt x="2415586" y="1905666"/>
                                </a:cubicBezTo>
                                <a:lnTo>
                                  <a:pt x="2415586" y="1905267"/>
                                </a:lnTo>
                                <a:cubicBezTo>
                                  <a:pt x="2412391" y="1902872"/>
                                  <a:pt x="2410399" y="1899279"/>
                                  <a:pt x="2409199" y="1894888"/>
                                </a:cubicBezTo>
                                <a:cubicBezTo>
                                  <a:pt x="2408801" y="1893691"/>
                                  <a:pt x="2409597" y="1892493"/>
                                  <a:pt x="2410793" y="1892094"/>
                                </a:cubicBezTo>
                                <a:close/>
                                <a:moveTo>
                                  <a:pt x="5922883" y="1887702"/>
                                </a:moveTo>
                                <a:cubicBezTo>
                                  <a:pt x="5923682" y="1888101"/>
                                  <a:pt x="5924081" y="1889698"/>
                                  <a:pt x="5923282" y="1890496"/>
                                </a:cubicBezTo>
                                <a:lnTo>
                                  <a:pt x="5912504" y="1904469"/>
                                </a:lnTo>
                                <a:cubicBezTo>
                                  <a:pt x="5912105" y="1904869"/>
                                  <a:pt x="5911305" y="1905268"/>
                                  <a:pt x="5910906" y="1905268"/>
                                </a:cubicBezTo>
                                <a:cubicBezTo>
                                  <a:pt x="5910507" y="1905268"/>
                                  <a:pt x="5909709" y="1905268"/>
                                  <a:pt x="5909309" y="1904869"/>
                                </a:cubicBezTo>
                                <a:cubicBezTo>
                                  <a:pt x="5908511" y="1904070"/>
                                  <a:pt x="5908511" y="1902873"/>
                                  <a:pt x="5909309" y="1902074"/>
                                </a:cubicBezTo>
                                <a:lnTo>
                                  <a:pt x="5920089" y="1888101"/>
                                </a:lnTo>
                                <a:cubicBezTo>
                                  <a:pt x="5920488" y="1887303"/>
                                  <a:pt x="5922085" y="1886904"/>
                                  <a:pt x="5922883" y="1887702"/>
                                </a:cubicBezTo>
                                <a:close/>
                                <a:moveTo>
                                  <a:pt x="5866595" y="1883710"/>
                                </a:moveTo>
                                <a:cubicBezTo>
                                  <a:pt x="5867394" y="1883310"/>
                                  <a:pt x="5868991" y="1883310"/>
                                  <a:pt x="5869390" y="1884508"/>
                                </a:cubicBezTo>
                                <a:lnTo>
                                  <a:pt x="5878173" y="1899679"/>
                                </a:lnTo>
                                <a:cubicBezTo>
                                  <a:pt x="5878572" y="1900477"/>
                                  <a:pt x="5878572" y="1902074"/>
                                  <a:pt x="5877374" y="1902473"/>
                                </a:cubicBezTo>
                                <a:lnTo>
                                  <a:pt x="5876576" y="1902872"/>
                                </a:lnTo>
                                <a:cubicBezTo>
                                  <a:pt x="5875778" y="1902872"/>
                                  <a:pt x="5874979" y="1902473"/>
                                  <a:pt x="5874580" y="1901675"/>
                                </a:cubicBezTo>
                                <a:lnTo>
                                  <a:pt x="5865797" y="1886504"/>
                                </a:lnTo>
                                <a:cubicBezTo>
                                  <a:pt x="5865397" y="1885706"/>
                                  <a:pt x="5865397" y="1884109"/>
                                  <a:pt x="5866595" y="1883710"/>
                                </a:cubicBezTo>
                                <a:close/>
                                <a:moveTo>
                                  <a:pt x="5904919" y="1878521"/>
                                </a:moveTo>
                                <a:cubicBezTo>
                                  <a:pt x="5906117" y="1878920"/>
                                  <a:pt x="5906916" y="1880117"/>
                                  <a:pt x="5906517" y="1881315"/>
                                </a:cubicBezTo>
                                <a:lnTo>
                                  <a:pt x="5901725" y="1898082"/>
                                </a:lnTo>
                                <a:cubicBezTo>
                                  <a:pt x="5901725" y="1898881"/>
                                  <a:pt x="5900927" y="1899679"/>
                                  <a:pt x="5900128" y="1899679"/>
                                </a:cubicBezTo>
                                <a:lnTo>
                                  <a:pt x="5899330" y="1899679"/>
                                </a:lnTo>
                                <a:cubicBezTo>
                                  <a:pt x="5898532" y="1899679"/>
                                  <a:pt x="5897732" y="1898482"/>
                                  <a:pt x="5897333" y="1896885"/>
                                </a:cubicBezTo>
                                <a:lnTo>
                                  <a:pt x="5902124" y="1880117"/>
                                </a:lnTo>
                                <a:cubicBezTo>
                                  <a:pt x="5902524" y="1878920"/>
                                  <a:pt x="5903721" y="1878121"/>
                                  <a:pt x="5904919" y="1878521"/>
                                </a:cubicBezTo>
                                <a:close/>
                                <a:moveTo>
                                  <a:pt x="5885358" y="1876924"/>
                                </a:moveTo>
                                <a:cubicBezTo>
                                  <a:pt x="5886556" y="1876924"/>
                                  <a:pt x="5887753" y="1877722"/>
                                  <a:pt x="5887753" y="1878920"/>
                                </a:cubicBezTo>
                                <a:lnTo>
                                  <a:pt x="5890148" y="1896485"/>
                                </a:lnTo>
                                <a:cubicBezTo>
                                  <a:pt x="5890148" y="1897683"/>
                                  <a:pt x="5889350" y="1898881"/>
                                  <a:pt x="5888152" y="1898881"/>
                                </a:cubicBezTo>
                                <a:cubicBezTo>
                                  <a:pt x="5886955" y="1899280"/>
                                  <a:pt x="5885757" y="1898481"/>
                                  <a:pt x="5885757" y="1896885"/>
                                </a:cubicBezTo>
                                <a:lnTo>
                                  <a:pt x="5883361" y="1879319"/>
                                </a:lnTo>
                                <a:cubicBezTo>
                                  <a:pt x="5883361" y="1878121"/>
                                  <a:pt x="5884160" y="1876924"/>
                                  <a:pt x="5885358" y="1876924"/>
                                </a:cubicBezTo>
                                <a:close/>
                                <a:moveTo>
                                  <a:pt x="4929726" y="1852323"/>
                                </a:moveTo>
                                <a:cubicBezTo>
                                  <a:pt x="4937461" y="1854269"/>
                                  <a:pt x="4944447" y="1859159"/>
                                  <a:pt x="4948838" y="1866544"/>
                                </a:cubicBezTo>
                                <a:lnTo>
                                  <a:pt x="4943249" y="1870137"/>
                                </a:lnTo>
                                <a:cubicBezTo>
                                  <a:pt x="4935664" y="1858560"/>
                                  <a:pt x="4920494" y="1854968"/>
                                  <a:pt x="4908917" y="1862153"/>
                                </a:cubicBezTo>
                                <a:cubicBezTo>
                                  <a:pt x="4897340" y="1869339"/>
                                  <a:pt x="4893748" y="1884508"/>
                                  <a:pt x="4901732" y="1896086"/>
                                </a:cubicBezTo>
                                <a:lnTo>
                                  <a:pt x="4896143" y="1899679"/>
                                </a:lnTo>
                                <a:cubicBezTo>
                                  <a:pt x="4895744" y="1899280"/>
                                  <a:pt x="4895744" y="1898881"/>
                                  <a:pt x="4895344" y="1898481"/>
                                </a:cubicBezTo>
                                <a:cubicBezTo>
                                  <a:pt x="4886562" y="1883710"/>
                                  <a:pt x="4891352" y="1864548"/>
                                  <a:pt x="4906123" y="1855766"/>
                                </a:cubicBezTo>
                                <a:cubicBezTo>
                                  <a:pt x="4913508" y="1851375"/>
                                  <a:pt x="4921991" y="1850377"/>
                                  <a:pt x="4929726" y="1852323"/>
                                </a:cubicBezTo>
                                <a:close/>
                                <a:moveTo>
                                  <a:pt x="6204318" y="1811056"/>
                                </a:moveTo>
                                <a:cubicBezTo>
                                  <a:pt x="6205516" y="1810656"/>
                                  <a:pt x="6206714" y="1811455"/>
                                  <a:pt x="6207113" y="1812652"/>
                                </a:cubicBezTo>
                                <a:cubicBezTo>
                                  <a:pt x="6208710" y="1820237"/>
                                  <a:pt x="6216694" y="1825427"/>
                                  <a:pt x="6224677" y="1823431"/>
                                </a:cubicBezTo>
                                <a:cubicBezTo>
                                  <a:pt x="6225875" y="1823032"/>
                                  <a:pt x="6227073" y="1823830"/>
                                  <a:pt x="6227871" y="1825028"/>
                                </a:cubicBezTo>
                                <a:cubicBezTo>
                                  <a:pt x="6228270" y="1826225"/>
                                  <a:pt x="6227472" y="1827423"/>
                                  <a:pt x="6226673" y="1827822"/>
                                </a:cubicBezTo>
                                <a:lnTo>
                                  <a:pt x="6226274" y="1827822"/>
                                </a:lnTo>
                                <a:cubicBezTo>
                                  <a:pt x="6221883" y="1829020"/>
                                  <a:pt x="6217492" y="1828620"/>
                                  <a:pt x="6213500" y="1826624"/>
                                </a:cubicBezTo>
                                <a:cubicBezTo>
                                  <a:pt x="6208310" y="1840996"/>
                                  <a:pt x="6198330" y="1852173"/>
                                  <a:pt x="6184758" y="1858961"/>
                                </a:cubicBezTo>
                                <a:cubicBezTo>
                                  <a:pt x="6171185" y="1865747"/>
                                  <a:pt x="6156015" y="1866945"/>
                                  <a:pt x="6141643" y="1862154"/>
                                </a:cubicBezTo>
                                <a:cubicBezTo>
                                  <a:pt x="6140845" y="1866545"/>
                                  <a:pt x="6138450" y="1870537"/>
                                  <a:pt x="6134857" y="1873332"/>
                                </a:cubicBezTo>
                                <a:lnTo>
                                  <a:pt x="6134458" y="1873731"/>
                                </a:lnTo>
                                <a:cubicBezTo>
                                  <a:pt x="6133659" y="1874130"/>
                                  <a:pt x="6132462" y="1873731"/>
                                  <a:pt x="6131663" y="1872933"/>
                                </a:cubicBezTo>
                                <a:cubicBezTo>
                                  <a:pt x="6130865" y="1872134"/>
                                  <a:pt x="6130865" y="1870537"/>
                                  <a:pt x="6132063" y="1869739"/>
                                </a:cubicBezTo>
                                <a:cubicBezTo>
                                  <a:pt x="6138051" y="1864549"/>
                                  <a:pt x="6139248" y="1855367"/>
                                  <a:pt x="6134059" y="1848980"/>
                                </a:cubicBezTo>
                                <a:cubicBezTo>
                                  <a:pt x="6133260" y="1848181"/>
                                  <a:pt x="6133260" y="1846584"/>
                                  <a:pt x="6134458" y="1845786"/>
                                </a:cubicBezTo>
                                <a:cubicBezTo>
                                  <a:pt x="6135256" y="1844988"/>
                                  <a:pt x="6136853" y="1844988"/>
                                  <a:pt x="6137651" y="1846185"/>
                                </a:cubicBezTo>
                                <a:cubicBezTo>
                                  <a:pt x="6140446" y="1849778"/>
                                  <a:pt x="6142043" y="1853770"/>
                                  <a:pt x="6142043" y="1857763"/>
                                </a:cubicBezTo>
                                <a:lnTo>
                                  <a:pt x="6142442" y="1857763"/>
                                </a:lnTo>
                                <a:cubicBezTo>
                                  <a:pt x="6156015" y="1862154"/>
                                  <a:pt x="6169987" y="1861356"/>
                                  <a:pt x="6182762" y="1854968"/>
                                </a:cubicBezTo>
                                <a:cubicBezTo>
                                  <a:pt x="6195137" y="1848580"/>
                                  <a:pt x="6204718" y="1837802"/>
                                  <a:pt x="6209109" y="1824628"/>
                                </a:cubicBezTo>
                                <a:lnTo>
                                  <a:pt x="6209109" y="1824229"/>
                                </a:lnTo>
                                <a:cubicBezTo>
                                  <a:pt x="6205915" y="1821834"/>
                                  <a:pt x="6203919" y="1818241"/>
                                  <a:pt x="6202722" y="1813850"/>
                                </a:cubicBezTo>
                                <a:cubicBezTo>
                                  <a:pt x="6202322" y="1812652"/>
                                  <a:pt x="6203121" y="1811455"/>
                                  <a:pt x="6204318" y="1811056"/>
                                </a:cubicBezTo>
                                <a:close/>
                                <a:moveTo>
                                  <a:pt x="7127266" y="1807463"/>
                                </a:moveTo>
                                <a:cubicBezTo>
                                  <a:pt x="7129661" y="1807463"/>
                                  <a:pt x="7132056" y="1809060"/>
                                  <a:pt x="7132056" y="1811056"/>
                                </a:cubicBezTo>
                                <a:lnTo>
                                  <a:pt x="7135649" y="1835407"/>
                                </a:lnTo>
                                <a:lnTo>
                                  <a:pt x="7160000" y="1831814"/>
                                </a:lnTo>
                                <a:cubicBezTo>
                                  <a:pt x="7162395" y="1831415"/>
                                  <a:pt x="7164391" y="1833012"/>
                                  <a:pt x="7164790" y="1835407"/>
                                </a:cubicBezTo>
                                <a:cubicBezTo>
                                  <a:pt x="7165190" y="1837802"/>
                                  <a:pt x="7163593" y="1839798"/>
                                  <a:pt x="7161198" y="1840197"/>
                                </a:cubicBezTo>
                                <a:lnTo>
                                  <a:pt x="7136846" y="1843790"/>
                                </a:lnTo>
                                <a:lnTo>
                                  <a:pt x="7140439" y="1868142"/>
                                </a:lnTo>
                                <a:cubicBezTo>
                                  <a:pt x="7140838" y="1870537"/>
                                  <a:pt x="7139242" y="1872533"/>
                                  <a:pt x="7136846" y="1872932"/>
                                </a:cubicBezTo>
                                <a:cubicBezTo>
                                  <a:pt x="7134451" y="1873332"/>
                                  <a:pt x="7132455" y="1871735"/>
                                  <a:pt x="7132056" y="1869340"/>
                                </a:cubicBezTo>
                                <a:lnTo>
                                  <a:pt x="7128463" y="1844988"/>
                                </a:lnTo>
                                <a:lnTo>
                                  <a:pt x="7104111" y="1848580"/>
                                </a:lnTo>
                                <a:cubicBezTo>
                                  <a:pt x="7101716" y="1848980"/>
                                  <a:pt x="7099720" y="1847383"/>
                                  <a:pt x="7099321" y="1844988"/>
                                </a:cubicBezTo>
                                <a:cubicBezTo>
                                  <a:pt x="7098921" y="1842592"/>
                                  <a:pt x="7100518" y="1840596"/>
                                  <a:pt x="7102913" y="1840197"/>
                                </a:cubicBezTo>
                                <a:lnTo>
                                  <a:pt x="7127266" y="1836604"/>
                                </a:lnTo>
                                <a:lnTo>
                                  <a:pt x="7123673" y="1812253"/>
                                </a:lnTo>
                                <a:cubicBezTo>
                                  <a:pt x="7123274" y="1809858"/>
                                  <a:pt x="7124870" y="1807862"/>
                                  <a:pt x="7127266" y="1807463"/>
                                </a:cubicBezTo>
                                <a:close/>
                                <a:moveTo>
                                  <a:pt x="408416" y="1768741"/>
                                </a:moveTo>
                                <a:cubicBezTo>
                                  <a:pt x="410811" y="1768342"/>
                                  <a:pt x="412807" y="1769939"/>
                                  <a:pt x="413206" y="1772334"/>
                                </a:cubicBezTo>
                                <a:lnTo>
                                  <a:pt x="416799" y="1796685"/>
                                </a:lnTo>
                                <a:lnTo>
                                  <a:pt x="441150" y="1793092"/>
                                </a:lnTo>
                                <a:cubicBezTo>
                                  <a:pt x="443545" y="1792693"/>
                                  <a:pt x="445541" y="1794290"/>
                                  <a:pt x="445941" y="1796685"/>
                                </a:cubicBezTo>
                                <a:cubicBezTo>
                                  <a:pt x="446340" y="1799080"/>
                                  <a:pt x="444743" y="1801076"/>
                                  <a:pt x="442348" y="1801475"/>
                                </a:cubicBezTo>
                                <a:lnTo>
                                  <a:pt x="417997" y="1805068"/>
                                </a:lnTo>
                                <a:lnTo>
                                  <a:pt x="421589" y="1829420"/>
                                </a:lnTo>
                                <a:cubicBezTo>
                                  <a:pt x="421989" y="1831816"/>
                                  <a:pt x="420392" y="1833811"/>
                                  <a:pt x="417997" y="1834211"/>
                                </a:cubicBezTo>
                                <a:cubicBezTo>
                                  <a:pt x="415601" y="1834610"/>
                                  <a:pt x="413605" y="1833013"/>
                                  <a:pt x="413206" y="1830618"/>
                                </a:cubicBezTo>
                                <a:lnTo>
                                  <a:pt x="409613" y="1806266"/>
                                </a:lnTo>
                                <a:lnTo>
                                  <a:pt x="385262" y="1809859"/>
                                </a:lnTo>
                                <a:cubicBezTo>
                                  <a:pt x="382867" y="1810258"/>
                                  <a:pt x="380871" y="1808661"/>
                                  <a:pt x="380472" y="1806266"/>
                                </a:cubicBezTo>
                                <a:cubicBezTo>
                                  <a:pt x="380073" y="1803871"/>
                                  <a:pt x="381670" y="1801875"/>
                                  <a:pt x="384065" y="1801475"/>
                                </a:cubicBezTo>
                                <a:lnTo>
                                  <a:pt x="408416" y="1797883"/>
                                </a:lnTo>
                                <a:lnTo>
                                  <a:pt x="404823" y="1773531"/>
                                </a:lnTo>
                                <a:cubicBezTo>
                                  <a:pt x="404424" y="1771136"/>
                                  <a:pt x="406021" y="1769140"/>
                                  <a:pt x="408416" y="1768741"/>
                                </a:cubicBezTo>
                                <a:close/>
                                <a:moveTo>
                                  <a:pt x="2981256" y="1767144"/>
                                </a:moveTo>
                                <a:cubicBezTo>
                                  <a:pt x="2982456" y="1766744"/>
                                  <a:pt x="2983649" y="1767543"/>
                                  <a:pt x="2983649" y="1769140"/>
                                </a:cubicBezTo>
                                <a:lnTo>
                                  <a:pt x="2986050" y="1786705"/>
                                </a:lnTo>
                                <a:cubicBezTo>
                                  <a:pt x="2986050" y="1787903"/>
                                  <a:pt x="2985247" y="1789101"/>
                                  <a:pt x="2984049" y="1789101"/>
                                </a:cubicBezTo>
                                <a:cubicBezTo>
                                  <a:pt x="2982852" y="1789101"/>
                                  <a:pt x="2981654" y="1788302"/>
                                  <a:pt x="2981654" y="1787105"/>
                                </a:cubicBezTo>
                                <a:lnTo>
                                  <a:pt x="2979262" y="1769539"/>
                                </a:lnTo>
                                <a:cubicBezTo>
                                  <a:pt x="2979262" y="1768341"/>
                                  <a:pt x="2980059" y="1767144"/>
                                  <a:pt x="2981256" y="1767144"/>
                                </a:cubicBezTo>
                                <a:close/>
                                <a:moveTo>
                                  <a:pt x="2969688" y="1766346"/>
                                </a:moveTo>
                                <a:cubicBezTo>
                                  <a:pt x="2970884" y="1766346"/>
                                  <a:pt x="2971284" y="1767543"/>
                                  <a:pt x="2970884" y="1769140"/>
                                </a:cubicBezTo>
                                <a:lnTo>
                                  <a:pt x="2966096" y="1785907"/>
                                </a:lnTo>
                                <a:cubicBezTo>
                                  <a:pt x="2966096" y="1786706"/>
                                  <a:pt x="2965297" y="1787504"/>
                                  <a:pt x="2964500" y="1787504"/>
                                </a:cubicBezTo>
                                <a:lnTo>
                                  <a:pt x="2963701" y="1787504"/>
                                </a:lnTo>
                                <a:cubicBezTo>
                                  <a:pt x="2962503" y="1787105"/>
                                  <a:pt x="2961704" y="1785907"/>
                                  <a:pt x="2962107" y="1784710"/>
                                </a:cubicBezTo>
                                <a:lnTo>
                                  <a:pt x="2966895" y="1767943"/>
                                </a:lnTo>
                                <a:cubicBezTo>
                                  <a:pt x="2967293" y="1766745"/>
                                  <a:pt x="2968491" y="1765947"/>
                                  <a:pt x="2969688" y="1766346"/>
                                </a:cubicBezTo>
                                <a:close/>
                                <a:moveTo>
                                  <a:pt x="2992039" y="1763551"/>
                                </a:moveTo>
                                <a:cubicBezTo>
                                  <a:pt x="2992835" y="1763152"/>
                                  <a:pt x="2994435" y="1763152"/>
                                  <a:pt x="2994833" y="1764350"/>
                                </a:cubicBezTo>
                                <a:lnTo>
                                  <a:pt x="3003618" y="1779520"/>
                                </a:lnTo>
                                <a:cubicBezTo>
                                  <a:pt x="3004014" y="1780319"/>
                                  <a:pt x="3004014" y="1781916"/>
                                  <a:pt x="3002819" y="1782315"/>
                                </a:cubicBezTo>
                                <a:lnTo>
                                  <a:pt x="3002018" y="1782714"/>
                                </a:lnTo>
                                <a:cubicBezTo>
                                  <a:pt x="3001221" y="1782714"/>
                                  <a:pt x="3000422" y="1782315"/>
                                  <a:pt x="3000025" y="1781516"/>
                                </a:cubicBezTo>
                                <a:lnTo>
                                  <a:pt x="2991237" y="1766346"/>
                                </a:lnTo>
                                <a:cubicBezTo>
                                  <a:pt x="2990841" y="1765547"/>
                                  <a:pt x="2990841" y="1763951"/>
                                  <a:pt x="2992039" y="1763551"/>
                                </a:cubicBezTo>
                                <a:close/>
                                <a:moveTo>
                                  <a:pt x="2959714" y="1761156"/>
                                </a:moveTo>
                                <a:cubicBezTo>
                                  <a:pt x="2960909" y="1761954"/>
                                  <a:pt x="2960909" y="1763152"/>
                                  <a:pt x="2960511" y="1763950"/>
                                </a:cubicBezTo>
                                <a:lnTo>
                                  <a:pt x="2949732" y="1777923"/>
                                </a:lnTo>
                                <a:cubicBezTo>
                                  <a:pt x="2949331" y="1778323"/>
                                  <a:pt x="2948530" y="1778722"/>
                                  <a:pt x="2948134" y="1778722"/>
                                </a:cubicBezTo>
                                <a:cubicBezTo>
                                  <a:pt x="2947731" y="1778722"/>
                                  <a:pt x="2946939" y="1778722"/>
                                  <a:pt x="2946533" y="1778323"/>
                                </a:cubicBezTo>
                                <a:cubicBezTo>
                                  <a:pt x="2945739" y="1777923"/>
                                  <a:pt x="2945337" y="1776327"/>
                                  <a:pt x="2946138" y="1775528"/>
                                </a:cubicBezTo>
                                <a:lnTo>
                                  <a:pt x="2956919" y="1761555"/>
                                </a:lnTo>
                                <a:cubicBezTo>
                                  <a:pt x="2957316" y="1760757"/>
                                  <a:pt x="2958911" y="1760358"/>
                                  <a:pt x="2959714" y="1761156"/>
                                </a:cubicBezTo>
                                <a:close/>
                                <a:moveTo>
                                  <a:pt x="1636960" y="1760857"/>
                                </a:moveTo>
                                <a:cubicBezTo>
                                  <a:pt x="1639556" y="1760258"/>
                                  <a:pt x="1642949" y="1760158"/>
                                  <a:pt x="1646342" y="1761955"/>
                                </a:cubicBezTo>
                                <a:cubicBezTo>
                                  <a:pt x="1653926" y="1765947"/>
                                  <a:pt x="1653528" y="1773531"/>
                                  <a:pt x="1653528" y="1773931"/>
                                </a:cubicBezTo>
                                <a:cubicBezTo>
                                  <a:pt x="1653528" y="1773931"/>
                                  <a:pt x="1653528" y="1776725"/>
                                  <a:pt x="1657120" y="1778721"/>
                                </a:cubicBezTo>
                                <a:cubicBezTo>
                                  <a:pt x="1660714" y="1780318"/>
                                  <a:pt x="1663110" y="1778721"/>
                                  <a:pt x="1663110" y="1778721"/>
                                </a:cubicBezTo>
                                <a:lnTo>
                                  <a:pt x="1663509" y="1778721"/>
                                </a:lnTo>
                                <a:lnTo>
                                  <a:pt x="1663909" y="1778322"/>
                                </a:lnTo>
                                <a:cubicBezTo>
                                  <a:pt x="1665905" y="1777124"/>
                                  <a:pt x="1670698" y="1774729"/>
                                  <a:pt x="1677087" y="1777923"/>
                                </a:cubicBezTo>
                                <a:cubicBezTo>
                                  <a:pt x="1683872" y="1781515"/>
                                  <a:pt x="1684270" y="1789100"/>
                                  <a:pt x="1684270" y="1789499"/>
                                </a:cubicBezTo>
                                <a:lnTo>
                                  <a:pt x="1684270" y="1789899"/>
                                </a:lnTo>
                                <a:cubicBezTo>
                                  <a:pt x="1684270" y="1789899"/>
                                  <a:pt x="1684270" y="1792693"/>
                                  <a:pt x="1687864" y="1794689"/>
                                </a:cubicBezTo>
                                <a:cubicBezTo>
                                  <a:pt x="1691458" y="1796685"/>
                                  <a:pt x="1694252" y="1794689"/>
                                  <a:pt x="1694252" y="1794689"/>
                                </a:cubicBezTo>
                                <a:lnTo>
                                  <a:pt x="1694652" y="1794689"/>
                                </a:lnTo>
                                <a:cubicBezTo>
                                  <a:pt x="1695051" y="1794290"/>
                                  <a:pt x="1702237" y="1790298"/>
                                  <a:pt x="1708625" y="1793891"/>
                                </a:cubicBezTo>
                                <a:cubicBezTo>
                                  <a:pt x="1716208" y="1797883"/>
                                  <a:pt x="1715809" y="1805468"/>
                                  <a:pt x="1715809" y="1805868"/>
                                </a:cubicBezTo>
                                <a:cubicBezTo>
                                  <a:pt x="1715809" y="1805868"/>
                                  <a:pt x="1715809" y="1808662"/>
                                  <a:pt x="1719401" y="1810658"/>
                                </a:cubicBezTo>
                                <a:cubicBezTo>
                                  <a:pt x="1720600" y="1811057"/>
                                  <a:pt x="1721396" y="1811456"/>
                                  <a:pt x="1722594" y="1811456"/>
                                </a:cubicBezTo>
                                <a:lnTo>
                                  <a:pt x="1726985" y="1811856"/>
                                </a:lnTo>
                                <a:cubicBezTo>
                                  <a:pt x="1728982" y="1811856"/>
                                  <a:pt x="1730580" y="1813852"/>
                                  <a:pt x="1730580" y="1815848"/>
                                </a:cubicBezTo>
                                <a:cubicBezTo>
                                  <a:pt x="1730179" y="1818243"/>
                                  <a:pt x="1728582" y="1819840"/>
                                  <a:pt x="1724990" y="1820239"/>
                                </a:cubicBezTo>
                                <a:lnTo>
                                  <a:pt x="1719003" y="1819840"/>
                                </a:lnTo>
                                <a:cubicBezTo>
                                  <a:pt x="1717406" y="1819440"/>
                                  <a:pt x="1715809" y="1819041"/>
                                  <a:pt x="1714212" y="1818243"/>
                                </a:cubicBezTo>
                                <a:cubicBezTo>
                                  <a:pt x="1706630" y="1814251"/>
                                  <a:pt x="1707029" y="1806666"/>
                                  <a:pt x="1707029" y="1806267"/>
                                </a:cubicBezTo>
                                <a:cubicBezTo>
                                  <a:pt x="1707029" y="1806267"/>
                                  <a:pt x="1707428" y="1803471"/>
                                  <a:pt x="1703834" y="1801475"/>
                                </a:cubicBezTo>
                                <a:cubicBezTo>
                                  <a:pt x="1701040" y="1799879"/>
                                  <a:pt x="1697447" y="1801475"/>
                                  <a:pt x="1697047" y="1801875"/>
                                </a:cubicBezTo>
                                <a:cubicBezTo>
                                  <a:pt x="1695850" y="1802673"/>
                                  <a:pt x="1690259" y="1805868"/>
                                  <a:pt x="1683473" y="1802274"/>
                                </a:cubicBezTo>
                                <a:cubicBezTo>
                                  <a:pt x="1676685" y="1798681"/>
                                  <a:pt x="1676286" y="1792294"/>
                                  <a:pt x="1676286" y="1790697"/>
                                </a:cubicBezTo>
                                <a:cubicBezTo>
                                  <a:pt x="1675888" y="1790298"/>
                                  <a:pt x="1675489" y="1787104"/>
                                  <a:pt x="1672694" y="1785507"/>
                                </a:cubicBezTo>
                                <a:cubicBezTo>
                                  <a:pt x="1669499" y="1783911"/>
                                  <a:pt x="1667503" y="1785108"/>
                                  <a:pt x="1666705" y="1785507"/>
                                </a:cubicBezTo>
                                <a:lnTo>
                                  <a:pt x="1666305" y="1785507"/>
                                </a:lnTo>
                                <a:cubicBezTo>
                                  <a:pt x="1665107" y="1786306"/>
                                  <a:pt x="1659915" y="1789499"/>
                                  <a:pt x="1652730" y="1785907"/>
                                </a:cubicBezTo>
                                <a:cubicBezTo>
                                  <a:pt x="1645144" y="1781915"/>
                                  <a:pt x="1645544" y="1774729"/>
                                  <a:pt x="1645544" y="1773931"/>
                                </a:cubicBezTo>
                                <a:cubicBezTo>
                                  <a:pt x="1645943" y="1773931"/>
                                  <a:pt x="1645544" y="1770737"/>
                                  <a:pt x="1642350" y="1769140"/>
                                </a:cubicBezTo>
                                <a:cubicBezTo>
                                  <a:pt x="1639556" y="1767543"/>
                                  <a:pt x="1635962" y="1769140"/>
                                  <a:pt x="1635563" y="1769539"/>
                                </a:cubicBezTo>
                                <a:cubicBezTo>
                                  <a:pt x="1634365" y="1770338"/>
                                  <a:pt x="1628776" y="1773531"/>
                                  <a:pt x="1621992" y="1769939"/>
                                </a:cubicBezTo>
                                <a:lnTo>
                                  <a:pt x="1619595" y="1768342"/>
                                </a:lnTo>
                                <a:cubicBezTo>
                                  <a:pt x="1617599" y="1767543"/>
                                  <a:pt x="1616801" y="1765148"/>
                                  <a:pt x="1617997" y="1763152"/>
                                </a:cubicBezTo>
                                <a:cubicBezTo>
                                  <a:pt x="1618798" y="1761156"/>
                                  <a:pt x="1621191" y="1760358"/>
                                  <a:pt x="1623189" y="1761555"/>
                                </a:cubicBezTo>
                                <a:lnTo>
                                  <a:pt x="1625584" y="1762753"/>
                                </a:lnTo>
                                <a:cubicBezTo>
                                  <a:pt x="1629175" y="1764749"/>
                                  <a:pt x="1631968" y="1762753"/>
                                  <a:pt x="1631968" y="1762753"/>
                                </a:cubicBezTo>
                                <a:lnTo>
                                  <a:pt x="1632370" y="1762753"/>
                                </a:lnTo>
                                <a:cubicBezTo>
                                  <a:pt x="1632571" y="1762553"/>
                                  <a:pt x="1634365" y="1761456"/>
                                  <a:pt x="1636960" y="1760857"/>
                                </a:cubicBezTo>
                                <a:close/>
                                <a:moveTo>
                                  <a:pt x="3003618" y="1755567"/>
                                </a:moveTo>
                                <a:lnTo>
                                  <a:pt x="3017994" y="1766346"/>
                                </a:lnTo>
                                <a:cubicBezTo>
                                  <a:pt x="3018794" y="1766745"/>
                                  <a:pt x="3019195" y="1768342"/>
                                  <a:pt x="3018395" y="1769141"/>
                                </a:cubicBezTo>
                                <a:cubicBezTo>
                                  <a:pt x="3017994" y="1769540"/>
                                  <a:pt x="3017194" y="1769939"/>
                                  <a:pt x="3016795" y="1769939"/>
                                </a:cubicBezTo>
                                <a:cubicBezTo>
                                  <a:pt x="3016394" y="1769939"/>
                                  <a:pt x="3015590" y="1769939"/>
                                  <a:pt x="3015190" y="1769540"/>
                                </a:cubicBezTo>
                                <a:lnTo>
                                  <a:pt x="3001221" y="1758761"/>
                                </a:lnTo>
                                <a:cubicBezTo>
                                  <a:pt x="3000422" y="1758361"/>
                                  <a:pt x="3000025" y="1756765"/>
                                  <a:pt x="3000820" y="1755966"/>
                                </a:cubicBezTo>
                                <a:cubicBezTo>
                                  <a:pt x="3001221" y="1755168"/>
                                  <a:pt x="3002819" y="1754769"/>
                                  <a:pt x="3003618" y="1755567"/>
                                </a:cubicBezTo>
                                <a:close/>
                                <a:moveTo>
                                  <a:pt x="2949331" y="1751575"/>
                                </a:moveTo>
                                <a:cubicBezTo>
                                  <a:pt x="2950130" y="1751176"/>
                                  <a:pt x="2951727" y="1751176"/>
                                  <a:pt x="2952125" y="1752374"/>
                                </a:cubicBezTo>
                                <a:cubicBezTo>
                                  <a:pt x="2952925" y="1753571"/>
                                  <a:pt x="2952527" y="1754769"/>
                                  <a:pt x="2951328" y="1755168"/>
                                </a:cubicBezTo>
                                <a:lnTo>
                                  <a:pt x="2936153" y="1763952"/>
                                </a:lnTo>
                                <a:lnTo>
                                  <a:pt x="2935355" y="1764351"/>
                                </a:lnTo>
                                <a:cubicBezTo>
                                  <a:pt x="2934557" y="1764351"/>
                                  <a:pt x="2933759" y="1763952"/>
                                  <a:pt x="2933361" y="1763153"/>
                                </a:cubicBezTo>
                                <a:cubicBezTo>
                                  <a:pt x="2932961" y="1762355"/>
                                  <a:pt x="2932961" y="1760758"/>
                                  <a:pt x="2934159" y="1760359"/>
                                </a:cubicBezTo>
                                <a:close/>
                                <a:moveTo>
                                  <a:pt x="3008392" y="1744390"/>
                                </a:moveTo>
                                <a:lnTo>
                                  <a:pt x="3025172" y="1749181"/>
                                </a:lnTo>
                                <a:cubicBezTo>
                                  <a:pt x="3025972" y="1749580"/>
                                  <a:pt x="3026765" y="1750778"/>
                                  <a:pt x="3026365" y="1751975"/>
                                </a:cubicBezTo>
                                <a:cubicBezTo>
                                  <a:pt x="3026365" y="1752774"/>
                                  <a:pt x="3025573" y="1753572"/>
                                  <a:pt x="3024773" y="1753572"/>
                                </a:cubicBezTo>
                                <a:lnTo>
                                  <a:pt x="3023973" y="1753572"/>
                                </a:lnTo>
                                <a:lnTo>
                                  <a:pt x="3007200" y="1748781"/>
                                </a:lnTo>
                                <a:cubicBezTo>
                                  <a:pt x="3006009" y="1748382"/>
                                  <a:pt x="3005212" y="1747184"/>
                                  <a:pt x="3005611" y="1745986"/>
                                </a:cubicBezTo>
                                <a:cubicBezTo>
                                  <a:pt x="3006009" y="1744789"/>
                                  <a:pt x="3007200" y="1743990"/>
                                  <a:pt x="3008392" y="1744390"/>
                                </a:cubicBezTo>
                                <a:close/>
                                <a:moveTo>
                                  <a:pt x="2946138" y="1739999"/>
                                </a:moveTo>
                                <a:cubicBezTo>
                                  <a:pt x="2947336" y="1739999"/>
                                  <a:pt x="2948530" y="1740797"/>
                                  <a:pt x="2948530" y="1741995"/>
                                </a:cubicBezTo>
                                <a:cubicBezTo>
                                  <a:pt x="2948932" y="1743192"/>
                                  <a:pt x="2948134" y="1744390"/>
                                  <a:pt x="2946533" y="1744390"/>
                                </a:cubicBezTo>
                                <a:lnTo>
                                  <a:pt x="2928968" y="1746786"/>
                                </a:lnTo>
                                <a:cubicBezTo>
                                  <a:pt x="2927767" y="1746786"/>
                                  <a:pt x="2926571" y="1745988"/>
                                  <a:pt x="2926571" y="1744790"/>
                                </a:cubicBezTo>
                                <a:cubicBezTo>
                                  <a:pt x="2926571" y="1743592"/>
                                  <a:pt x="2927368" y="1742394"/>
                                  <a:pt x="2928568" y="1742394"/>
                                </a:cubicBezTo>
                                <a:close/>
                                <a:moveTo>
                                  <a:pt x="3025568" y="1729619"/>
                                </a:moveTo>
                                <a:cubicBezTo>
                                  <a:pt x="3026765" y="1729619"/>
                                  <a:pt x="3027968" y="1730417"/>
                                  <a:pt x="3027968" y="1731615"/>
                                </a:cubicBezTo>
                                <a:cubicBezTo>
                                  <a:pt x="3027968" y="1732812"/>
                                  <a:pt x="3027169" y="1734010"/>
                                  <a:pt x="3025972" y="1734010"/>
                                </a:cubicBezTo>
                                <a:lnTo>
                                  <a:pt x="3008392" y="1736406"/>
                                </a:lnTo>
                                <a:cubicBezTo>
                                  <a:pt x="3007200" y="1736406"/>
                                  <a:pt x="3006009" y="1735608"/>
                                  <a:pt x="3006009" y="1734410"/>
                                </a:cubicBezTo>
                                <a:cubicBezTo>
                                  <a:pt x="3006009" y="1733212"/>
                                  <a:pt x="3006803" y="1732014"/>
                                  <a:pt x="3007995" y="1732014"/>
                                </a:cubicBezTo>
                                <a:close/>
                                <a:moveTo>
                                  <a:pt x="1653727" y="1728921"/>
                                </a:moveTo>
                                <a:cubicBezTo>
                                  <a:pt x="1656322" y="1728322"/>
                                  <a:pt x="1659715" y="1728222"/>
                                  <a:pt x="1663110" y="1730019"/>
                                </a:cubicBezTo>
                                <a:cubicBezTo>
                                  <a:pt x="1670697" y="1734011"/>
                                  <a:pt x="1670298" y="1741595"/>
                                  <a:pt x="1670298" y="1741995"/>
                                </a:cubicBezTo>
                                <a:cubicBezTo>
                                  <a:pt x="1670298" y="1741995"/>
                                  <a:pt x="1670298" y="1744789"/>
                                  <a:pt x="1673892" y="1746785"/>
                                </a:cubicBezTo>
                                <a:cubicBezTo>
                                  <a:pt x="1677485" y="1748382"/>
                                  <a:pt x="1679879" y="1746785"/>
                                  <a:pt x="1679879" y="1746785"/>
                                </a:cubicBezTo>
                                <a:lnTo>
                                  <a:pt x="1680279" y="1746785"/>
                                </a:lnTo>
                                <a:lnTo>
                                  <a:pt x="1680677" y="1746386"/>
                                </a:lnTo>
                                <a:cubicBezTo>
                                  <a:pt x="1682674" y="1745188"/>
                                  <a:pt x="1687465" y="1742793"/>
                                  <a:pt x="1693854" y="1745987"/>
                                </a:cubicBezTo>
                                <a:cubicBezTo>
                                  <a:pt x="1700640" y="1749579"/>
                                  <a:pt x="1701039" y="1757164"/>
                                  <a:pt x="1701039" y="1757563"/>
                                </a:cubicBezTo>
                                <a:lnTo>
                                  <a:pt x="1701039" y="1757963"/>
                                </a:lnTo>
                                <a:cubicBezTo>
                                  <a:pt x="1701039" y="1757963"/>
                                  <a:pt x="1701039" y="1760757"/>
                                  <a:pt x="1704633" y="1762753"/>
                                </a:cubicBezTo>
                                <a:cubicBezTo>
                                  <a:pt x="1708225" y="1764749"/>
                                  <a:pt x="1711018" y="1762753"/>
                                  <a:pt x="1711018" y="1762753"/>
                                </a:cubicBezTo>
                                <a:lnTo>
                                  <a:pt x="1711418" y="1762753"/>
                                </a:lnTo>
                                <a:cubicBezTo>
                                  <a:pt x="1711818" y="1762354"/>
                                  <a:pt x="1719002" y="1758362"/>
                                  <a:pt x="1725389" y="1761955"/>
                                </a:cubicBezTo>
                                <a:cubicBezTo>
                                  <a:pt x="1732973" y="1765947"/>
                                  <a:pt x="1732574" y="1773532"/>
                                  <a:pt x="1732574" y="1773932"/>
                                </a:cubicBezTo>
                                <a:cubicBezTo>
                                  <a:pt x="1732574" y="1773932"/>
                                  <a:pt x="1732574" y="1776726"/>
                                  <a:pt x="1736166" y="1778722"/>
                                </a:cubicBezTo>
                                <a:cubicBezTo>
                                  <a:pt x="1737365" y="1779121"/>
                                  <a:pt x="1738163" y="1779520"/>
                                  <a:pt x="1739361" y="1779520"/>
                                </a:cubicBezTo>
                                <a:lnTo>
                                  <a:pt x="1743751" y="1779920"/>
                                </a:lnTo>
                                <a:cubicBezTo>
                                  <a:pt x="1745748" y="1779920"/>
                                  <a:pt x="1747345" y="1781916"/>
                                  <a:pt x="1747345" y="1783912"/>
                                </a:cubicBezTo>
                                <a:cubicBezTo>
                                  <a:pt x="1747345" y="1785908"/>
                                  <a:pt x="1745349" y="1787504"/>
                                  <a:pt x="1741756" y="1787904"/>
                                </a:cubicBezTo>
                                <a:lnTo>
                                  <a:pt x="1735766" y="1787504"/>
                                </a:lnTo>
                                <a:cubicBezTo>
                                  <a:pt x="1734170" y="1787105"/>
                                  <a:pt x="1732574" y="1786706"/>
                                  <a:pt x="1730977" y="1785908"/>
                                </a:cubicBezTo>
                                <a:cubicBezTo>
                                  <a:pt x="1723392" y="1781916"/>
                                  <a:pt x="1723792" y="1774331"/>
                                  <a:pt x="1723792" y="1773932"/>
                                </a:cubicBezTo>
                                <a:cubicBezTo>
                                  <a:pt x="1723792" y="1773932"/>
                                  <a:pt x="1724190" y="1771136"/>
                                  <a:pt x="1720598" y="1769140"/>
                                </a:cubicBezTo>
                                <a:cubicBezTo>
                                  <a:pt x="1717804" y="1767543"/>
                                  <a:pt x="1714212" y="1769140"/>
                                  <a:pt x="1713813" y="1769539"/>
                                </a:cubicBezTo>
                                <a:cubicBezTo>
                                  <a:pt x="1712616" y="1770338"/>
                                  <a:pt x="1707027" y="1773532"/>
                                  <a:pt x="1700241" y="1769939"/>
                                </a:cubicBezTo>
                                <a:cubicBezTo>
                                  <a:pt x="1693455" y="1766346"/>
                                  <a:pt x="1693055" y="1759959"/>
                                  <a:pt x="1693055" y="1758362"/>
                                </a:cubicBezTo>
                                <a:cubicBezTo>
                                  <a:pt x="1692655" y="1757963"/>
                                  <a:pt x="1692256" y="1754769"/>
                                  <a:pt x="1689462" y="1753172"/>
                                </a:cubicBezTo>
                                <a:cubicBezTo>
                                  <a:pt x="1686268" y="1751575"/>
                                  <a:pt x="1684270" y="1752773"/>
                                  <a:pt x="1683473" y="1753172"/>
                                </a:cubicBezTo>
                                <a:lnTo>
                                  <a:pt x="1683074" y="1753172"/>
                                </a:lnTo>
                                <a:cubicBezTo>
                                  <a:pt x="1681876" y="1753971"/>
                                  <a:pt x="1676685" y="1757164"/>
                                  <a:pt x="1669499" y="1753571"/>
                                </a:cubicBezTo>
                                <a:cubicBezTo>
                                  <a:pt x="1661912" y="1749579"/>
                                  <a:pt x="1662310" y="1742394"/>
                                  <a:pt x="1662310" y="1741595"/>
                                </a:cubicBezTo>
                                <a:cubicBezTo>
                                  <a:pt x="1662709" y="1741595"/>
                                  <a:pt x="1662310" y="1738402"/>
                                  <a:pt x="1659117" y="1736805"/>
                                </a:cubicBezTo>
                                <a:cubicBezTo>
                                  <a:pt x="1656320" y="1735208"/>
                                  <a:pt x="1652728" y="1736805"/>
                                  <a:pt x="1652329" y="1737204"/>
                                </a:cubicBezTo>
                                <a:cubicBezTo>
                                  <a:pt x="1651132" y="1738003"/>
                                  <a:pt x="1645544" y="1741196"/>
                                  <a:pt x="1638756" y="1737603"/>
                                </a:cubicBezTo>
                                <a:lnTo>
                                  <a:pt x="1636362" y="1736007"/>
                                </a:lnTo>
                                <a:cubicBezTo>
                                  <a:pt x="1634365" y="1735208"/>
                                  <a:pt x="1633566" y="1732813"/>
                                  <a:pt x="1634764" y="1730817"/>
                                </a:cubicBezTo>
                                <a:cubicBezTo>
                                  <a:pt x="1635563" y="1728821"/>
                                  <a:pt x="1637958" y="1728023"/>
                                  <a:pt x="1639955" y="1729220"/>
                                </a:cubicBezTo>
                                <a:lnTo>
                                  <a:pt x="1642350" y="1730817"/>
                                </a:lnTo>
                                <a:cubicBezTo>
                                  <a:pt x="1645943" y="1732813"/>
                                  <a:pt x="1648736" y="1730817"/>
                                  <a:pt x="1648736" y="1730817"/>
                                </a:cubicBezTo>
                                <a:lnTo>
                                  <a:pt x="1649137" y="1730817"/>
                                </a:lnTo>
                                <a:cubicBezTo>
                                  <a:pt x="1649336" y="1730617"/>
                                  <a:pt x="1651132" y="1729520"/>
                                  <a:pt x="1653727" y="1728921"/>
                                </a:cubicBezTo>
                                <a:close/>
                                <a:moveTo>
                                  <a:pt x="2930564" y="1722833"/>
                                </a:moveTo>
                                <a:lnTo>
                                  <a:pt x="2947336" y="1727624"/>
                                </a:lnTo>
                                <a:cubicBezTo>
                                  <a:pt x="2948530" y="1728023"/>
                                  <a:pt x="2949333" y="1729221"/>
                                  <a:pt x="2948932" y="1730418"/>
                                </a:cubicBezTo>
                                <a:cubicBezTo>
                                  <a:pt x="2948932" y="1731217"/>
                                  <a:pt x="2948134" y="1732015"/>
                                  <a:pt x="2947336" y="1732015"/>
                                </a:cubicBezTo>
                                <a:lnTo>
                                  <a:pt x="2946533" y="1732015"/>
                                </a:lnTo>
                                <a:lnTo>
                                  <a:pt x="2929764" y="1727224"/>
                                </a:lnTo>
                                <a:cubicBezTo>
                                  <a:pt x="2928968" y="1726825"/>
                                  <a:pt x="2928167" y="1725627"/>
                                  <a:pt x="2927767" y="1724429"/>
                                </a:cubicBezTo>
                                <a:cubicBezTo>
                                  <a:pt x="2928167" y="1723232"/>
                                  <a:pt x="2929368" y="1722433"/>
                                  <a:pt x="2930564" y="1722833"/>
                                </a:cubicBezTo>
                                <a:close/>
                                <a:moveTo>
                                  <a:pt x="3018794" y="1712454"/>
                                </a:moveTo>
                                <a:cubicBezTo>
                                  <a:pt x="3019594" y="1712054"/>
                                  <a:pt x="3021189" y="1712054"/>
                                  <a:pt x="3021588" y="1713252"/>
                                </a:cubicBezTo>
                                <a:cubicBezTo>
                                  <a:pt x="3021984" y="1714050"/>
                                  <a:pt x="3021984" y="1715647"/>
                                  <a:pt x="3020791" y="1716046"/>
                                </a:cubicBezTo>
                                <a:lnTo>
                                  <a:pt x="3005611" y="1724830"/>
                                </a:lnTo>
                                <a:lnTo>
                                  <a:pt x="3004815" y="1725229"/>
                                </a:lnTo>
                                <a:cubicBezTo>
                                  <a:pt x="3004014" y="1725229"/>
                                  <a:pt x="3003215" y="1724830"/>
                                  <a:pt x="3002819" y="1724031"/>
                                </a:cubicBezTo>
                                <a:cubicBezTo>
                                  <a:pt x="3002018" y="1722834"/>
                                  <a:pt x="3002418" y="1721636"/>
                                  <a:pt x="3003618" y="1721237"/>
                                </a:cubicBezTo>
                                <a:close/>
                                <a:moveTo>
                                  <a:pt x="2940146" y="1706865"/>
                                </a:moveTo>
                                <a:lnTo>
                                  <a:pt x="2954120" y="1717644"/>
                                </a:lnTo>
                                <a:cubicBezTo>
                                  <a:pt x="2954925" y="1718044"/>
                                  <a:pt x="2955321" y="1719640"/>
                                  <a:pt x="2954522" y="1720439"/>
                                </a:cubicBezTo>
                                <a:cubicBezTo>
                                  <a:pt x="2954120" y="1720838"/>
                                  <a:pt x="2953323" y="1721237"/>
                                  <a:pt x="2952925" y="1721237"/>
                                </a:cubicBezTo>
                                <a:cubicBezTo>
                                  <a:pt x="2952527" y="1721237"/>
                                  <a:pt x="2951723" y="1721237"/>
                                  <a:pt x="2951328" y="1720838"/>
                                </a:cubicBezTo>
                                <a:lnTo>
                                  <a:pt x="2937748" y="1710059"/>
                                </a:lnTo>
                                <a:cubicBezTo>
                                  <a:pt x="2936952" y="1709659"/>
                                  <a:pt x="2936551" y="1708063"/>
                                  <a:pt x="2937351" y="1707264"/>
                                </a:cubicBezTo>
                                <a:cubicBezTo>
                                  <a:pt x="2937748" y="1706466"/>
                                  <a:pt x="2939347" y="1706067"/>
                                  <a:pt x="2940146" y="1706865"/>
                                </a:cubicBezTo>
                                <a:close/>
                                <a:moveTo>
                                  <a:pt x="3008789" y="1698083"/>
                                </a:moveTo>
                                <a:cubicBezTo>
                                  <a:pt x="3009586" y="1698482"/>
                                  <a:pt x="3009988" y="1700079"/>
                                  <a:pt x="3009187" y="1700877"/>
                                </a:cubicBezTo>
                                <a:lnTo>
                                  <a:pt x="2998428" y="1714850"/>
                                </a:lnTo>
                                <a:cubicBezTo>
                                  <a:pt x="2998031" y="1715250"/>
                                  <a:pt x="2997232" y="1715649"/>
                                  <a:pt x="2996834" y="1715649"/>
                                </a:cubicBezTo>
                                <a:cubicBezTo>
                                  <a:pt x="2996434" y="1715649"/>
                                  <a:pt x="2995632" y="1715649"/>
                                  <a:pt x="2995237" y="1715250"/>
                                </a:cubicBezTo>
                                <a:cubicBezTo>
                                  <a:pt x="2994435" y="1714451"/>
                                  <a:pt x="2994035" y="1713254"/>
                                  <a:pt x="2995237" y="1712455"/>
                                </a:cubicBezTo>
                                <a:lnTo>
                                  <a:pt x="3006009" y="1698482"/>
                                </a:lnTo>
                                <a:cubicBezTo>
                                  <a:pt x="3006405" y="1697684"/>
                                  <a:pt x="3007995" y="1697285"/>
                                  <a:pt x="3008789" y="1698083"/>
                                </a:cubicBezTo>
                                <a:close/>
                                <a:moveTo>
                                  <a:pt x="2952527" y="1694091"/>
                                </a:moveTo>
                                <a:cubicBezTo>
                                  <a:pt x="2953323" y="1693691"/>
                                  <a:pt x="2954922" y="1693691"/>
                                  <a:pt x="2955321" y="1694889"/>
                                </a:cubicBezTo>
                                <a:lnTo>
                                  <a:pt x="2964104" y="1710060"/>
                                </a:lnTo>
                                <a:cubicBezTo>
                                  <a:pt x="2964500" y="1710858"/>
                                  <a:pt x="2964500" y="1712455"/>
                                  <a:pt x="2963304" y="1712854"/>
                                </a:cubicBezTo>
                                <a:lnTo>
                                  <a:pt x="2962508" y="1713253"/>
                                </a:lnTo>
                                <a:cubicBezTo>
                                  <a:pt x="2961706" y="1713253"/>
                                  <a:pt x="2960909" y="1712854"/>
                                  <a:pt x="2960511" y="1712056"/>
                                </a:cubicBezTo>
                                <a:lnTo>
                                  <a:pt x="2951723" y="1696885"/>
                                </a:lnTo>
                                <a:cubicBezTo>
                                  <a:pt x="2951325" y="1696087"/>
                                  <a:pt x="2951325" y="1694490"/>
                                  <a:pt x="2952527" y="1694091"/>
                                </a:cubicBezTo>
                                <a:close/>
                                <a:moveTo>
                                  <a:pt x="2990843" y="1689301"/>
                                </a:moveTo>
                                <a:cubicBezTo>
                                  <a:pt x="2992039" y="1689700"/>
                                  <a:pt x="2992839" y="1690897"/>
                                  <a:pt x="2992437" y="1692095"/>
                                </a:cubicBezTo>
                                <a:lnTo>
                                  <a:pt x="2987644" y="1708862"/>
                                </a:lnTo>
                                <a:cubicBezTo>
                                  <a:pt x="2987644" y="1709661"/>
                                  <a:pt x="2986845" y="1710459"/>
                                  <a:pt x="2986050" y="1710459"/>
                                </a:cubicBezTo>
                                <a:lnTo>
                                  <a:pt x="2985247" y="1710459"/>
                                </a:lnTo>
                                <a:cubicBezTo>
                                  <a:pt x="2984049" y="1710060"/>
                                  <a:pt x="2983649" y="1708862"/>
                                  <a:pt x="2983252" y="1707665"/>
                                </a:cubicBezTo>
                                <a:lnTo>
                                  <a:pt x="2988040" y="1690897"/>
                                </a:lnTo>
                                <a:cubicBezTo>
                                  <a:pt x="2988441" y="1689700"/>
                                  <a:pt x="2989645" y="1688901"/>
                                  <a:pt x="2990843" y="1689301"/>
                                </a:cubicBezTo>
                                <a:close/>
                                <a:moveTo>
                                  <a:pt x="4201936" y="1687304"/>
                                </a:moveTo>
                                <a:cubicBezTo>
                                  <a:pt x="4204331" y="1686905"/>
                                  <a:pt x="4206726" y="1688501"/>
                                  <a:pt x="4206726" y="1690897"/>
                                </a:cubicBezTo>
                                <a:lnTo>
                                  <a:pt x="4210319" y="1715248"/>
                                </a:lnTo>
                                <a:lnTo>
                                  <a:pt x="4234671" y="1711655"/>
                                </a:lnTo>
                                <a:cubicBezTo>
                                  <a:pt x="4237067" y="1711256"/>
                                  <a:pt x="4239063" y="1712853"/>
                                  <a:pt x="4239462" y="1715248"/>
                                </a:cubicBezTo>
                                <a:cubicBezTo>
                                  <a:pt x="4239861" y="1717643"/>
                                  <a:pt x="4238264" y="1719639"/>
                                  <a:pt x="4235869" y="1720038"/>
                                </a:cubicBezTo>
                                <a:lnTo>
                                  <a:pt x="4211517" y="1723631"/>
                                </a:lnTo>
                                <a:lnTo>
                                  <a:pt x="4215110" y="1747983"/>
                                </a:lnTo>
                                <a:cubicBezTo>
                                  <a:pt x="4215509" y="1750378"/>
                                  <a:pt x="4213912" y="1752374"/>
                                  <a:pt x="4211517" y="1752774"/>
                                </a:cubicBezTo>
                                <a:cubicBezTo>
                                  <a:pt x="4209122" y="1753173"/>
                                  <a:pt x="4207126" y="1751576"/>
                                  <a:pt x="4206726" y="1749181"/>
                                </a:cubicBezTo>
                                <a:lnTo>
                                  <a:pt x="4203134" y="1724829"/>
                                </a:lnTo>
                                <a:lnTo>
                                  <a:pt x="4178782" y="1728421"/>
                                </a:lnTo>
                                <a:cubicBezTo>
                                  <a:pt x="4176387" y="1728821"/>
                                  <a:pt x="4174391" y="1727224"/>
                                  <a:pt x="4173992" y="1724829"/>
                                </a:cubicBezTo>
                                <a:cubicBezTo>
                                  <a:pt x="4173593" y="1722433"/>
                                  <a:pt x="4175190" y="1720437"/>
                                  <a:pt x="4177585" y="1720038"/>
                                </a:cubicBezTo>
                                <a:lnTo>
                                  <a:pt x="4201936" y="1716445"/>
                                </a:lnTo>
                                <a:lnTo>
                                  <a:pt x="4198343" y="1692094"/>
                                </a:lnTo>
                                <a:cubicBezTo>
                                  <a:pt x="4197944" y="1689699"/>
                                  <a:pt x="4199541" y="1687703"/>
                                  <a:pt x="4201936" y="1687304"/>
                                </a:cubicBezTo>
                                <a:close/>
                                <a:moveTo>
                                  <a:pt x="2970884" y="1687304"/>
                                </a:moveTo>
                                <a:cubicBezTo>
                                  <a:pt x="2972081" y="1687304"/>
                                  <a:pt x="2973277" y="1688102"/>
                                  <a:pt x="2973277" y="1689300"/>
                                </a:cubicBezTo>
                                <a:lnTo>
                                  <a:pt x="2975671" y="1706866"/>
                                </a:lnTo>
                                <a:cubicBezTo>
                                  <a:pt x="2975671" y="1708063"/>
                                  <a:pt x="2974874" y="1709261"/>
                                  <a:pt x="2973675" y="1709261"/>
                                </a:cubicBezTo>
                                <a:cubicBezTo>
                                  <a:pt x="2972480" y="1709660"/>
                                  <a:pt x="2971680" y="1708862"/>
                                  <a:pt x="2971284" y="1707265"/>
                                </a:cubicBezTo>
                                <a:lnTo>
                                  <a:pt x="2968887" y="1689699"/>
                                </a:lnTo>
                                <a:cubicBezTo>
                                  <a:pt x="2968887" y="1688501"/>
                                  <a:pt x="2969688" y="1687304"/>
                                  <a:pt x="2970884" y="1687304"/>
                                </a:cubicBezTo>
                                <a:close/>
                                <a:moveTo>
                                  <a:pt x="6774773" y="1685708"/>
                                </a:moveTo>
                                <a:cubicBezTo>
                                  <a:pt x="6775971" y="1685708"/>
                                  <a:pt x="6777168" y="1686506"/>
                                  <a:pt x="6777168" y="1687704"/>
                                </a:cubicBezTo>
                                <a:lnTo>
                                  <a:pt x="6779563" y="1705270"/>
                                </a:lnTo>
                                <a:cubicBezTo>
                                  <a:pt x="6779563" y="1706467"/>
                                  <a:pt x="6778765" y="1707665"/>
                                  <a:pt x="6777567" y="1707665"/>
                                </a:cubicBezTo>
                                <a:cubicBezTo>
                                  <a:pt x="6776370" y="1707665"/>
                                  <a:pt x="6775172" y="1706866"/>
                                  <a:pt x="6775172" y="1705669"/>
                                </a:cubicBezTo>
                                <a:lnTo>
                                  <a:pt x="6772776" y="1688103"/>
                                </a:lnTo>
                                <a:cubicBezTo>
                                  <a:pt x="6772776" y="1686905"/>
                                  <a:pt x="6773575" y="1685708"/>
                                  <a:pt x="6774773" y="1685708"/>
                                </a:cubicBezTo>
                                <a:close/>
                                <a:moveTo>
                                  <a:pt x="6763196" y="1684909"/>
                                </a:moveTo>
                                <a:cubicBezTo>
                                  <a:pt x="6764395" y="1685308"/>
                                  <a:pt x="6765193" y="1686505"/>
                                  <a:pt x="6764395" y="1687703"/>
                                </a:cubicBezTo>
                                <a:lnTo>
                                  <a:pt x="6759604" y="1704470"/>
                                </a:lnTo>
                                <a:cubicBezTo>
                                  <a:pt x="6759604" y="1705269"/>
                                  <a:pt x="6758805" y="1706067"/>
                                  <a:pt x="6758007" y="1706067"/>
                                </a:cubicBezTo>
                                <a:lnTo>
                                  <a:pt x="6757208" y="1706067"/>
                                </a:lnTo>
                                <a:cubicBezTo>
                                  <a:pt x="6756010" y="1705668"/>
                                  <a:pt x="6755211" y="1704470"/>
                                  <a:pt x="6755611" y="1703273"/>
                                </a:cubicBezTo>
                                <a:lnTo>
                                  <a:pt x="6760402" y="1686505"/>
                                </a:lnTo>
                                <a:cubicBezTo>
                                  <a:pt x="6760801" y="1685308"/>
                                  <a:pt x="6761999" y="1684509"/>
                                  <a:pt x="6763196" y="1684909"/>
                                </a:cubicBezTo>
                                <a:close/>
                                <a:moveTo>
                                  <a:pt x="6785551" y="1682115"/>
                                </a:moveTo>
                                <a:cubicBezTo>
                                  <a:pt x="6786350" y="1681715"/>
                                  <a:pt x="6787947" y="1681715"/>
                                  <a:pt x="6788346" y="1682913"/>
                                </a:cubicBezTo>
                                <a:lnTo>
                                  <a:pt x="6797129" y="1698084"/>
                                </a:lnTo>
                                <a:cubicBezTo>
                                  <a:pt x="6797528" y="1698882"/>
                                  <a:pt x="6797528" y="1700479"/>
                                  <a:pt x="6796330" y="1700878"/>
                                </a:cubicBezTo>
                                <a:lnTo>
                                  <a:pt x="6795532" y="1701277"/>
                                </a:lnTo>
                                <a:cubicBezTo>
                                  <a:pt x="6794733" y="1701277"/>
                                  <a:pt x="6793935" y="1700878"/>
                                  <a:pt x="6793536" y="1700080"/>
                                </a:cubicBezTo>
                                <a:lnTo>
                                  <a:pt x="6784752" y="1684909"/>
                                </a:lnTo>
                                <a:cubicBezTo>
                                  <a:pt x="6784353" y="1684111"/>
                                  <a:pt x="6784353" y="1682514"/>
                                  <a:pt x="6785551" y="1682115"/>
                                </a:cubicBezTo>
                                <a:close/>
                                <a:moveTo>
                                  <a:pt x="6753616" y="1680119"/>
                                </a:moveTo>
                                <a:cubicBezTo>
                                  <a:pt x="6754414" y="1680518"/>
                                  <a:pt x="6754414" y="1682115"/>
                                  <a:pt x="6754414" y="1682913"/>
                                </a:cubicBezTo>
                                <a:lnTo>
                                  <a:pt x="6743636" y="1696886"/>
                                </a:lnTo>
                                <a:cubicBezTo>
                                  <a:pt x="6743237" y="1697286"/>
                                  <a:pt x="6742438" y="1697685"/>
                                  <a:pt x="6742038" y="1697685"/>
                                </a:cubicBezTo>
                                <a:cubicBezTo>
                                  <a:pt x="6741639" y="1697685"/>
                                  <a:pt x="6740840" y="1697685"/>
                                  <a:pt x="6740441" y="1697286"/>
                                </a:cubicBezTo>
                                <a:cubicBezTo>
                                  <a:pt x="6739643" y="1696886"/>
                                  <a:pt x="6739244" y="1695290"/>
                                  <a:pt x="6740042" y="1694491"/>
                                </a:cubicBezTo>
                                <a:lnTo>
                                  <a:pt x="6750821" y="1680518"/>
                                </a:lnTo>
                                <a:cubicBezTo>
                                  <a:pt x="6751221" y="1679720"/>
                                  <a:pt x="6752817" y="1679321"/>
                                  <a:pt x="6753616" y="1680119"/>
                                </a:cubicBezTo>
                                <a:close/>
                                <a:moveTo>
                                  <a:pt x="5430471" y="1679819"/>
                                </a:moveTo>
                                <a:cubicBezTo>
                                  <a:pt x="5433066" y="1679220"/>
                                  <a:pt x="5436459" y="1679120"/>
                                  <a:pt x="5439853" y="1680917"/>
                                </a:cubicBezTo>
                                <a:cubicBezTo>
                                  <a:pt x="5447437" y="1684909"/>
                                  <a:pt x="5447038" y="1692493"/>
                                  <a:pt x="5447038" y="1692893"/>
                                </a:cubicBezTo>
                                <a:cubicBezTo>
                                  <a:pt x="5447038" y="1692893"/>
                                  <a:pt x="5447038" y="1695687"/>
                                  <a:pt x="5450631" y="1697683"/>
                                </a:cubicBezTo>
                                <a:cubicBezTo>
                                  <a:pt x="5454224" y="1699280"/>
                                  <a:pt x="5456619" y="1697683"/>
                                  <a:pt x="5456619" y="1697683"/>
                                </a:cubicBezTo>
                                <a:lnTo>
                                  <a:pt x="5457018" y="1697683"/>
                                </a:lnTo>
                                <a:lnTo>
                                  <a:pt x="5457417" y="1697284"/>
                                </a:lnTo>
                                <a:cubicBezTo>
                                  <a:pt x="5459413" y="1696086"/>
                                  <a:pt x="5464204" y="1693691"/>
                                  <a:pt x="5470591" y="1696885"/>
                                </a:cubicBezTo>
                                <a:cubicBezTo>
                                  <a:pt x="5477377" y="1700477"/>
                                  <a:pt x="5477776" y="1708062"/>
                                  <a:pt x="5477776" y="1708461"/>
                                </a:cubicBezTo>
                                <a:lnTo>
                                  <a:pt x="5477776" y="1708861"/>
                                </a:lnTo>
                                <a:cubicBezTo>
                                  <a:pt x="5477776" y="1708861"/>
                                  <a:pt x="5477776" y="1711655"/>
                                  <a:pt x="5481369" y="1713651"/>
                                </a:cubicBezTo>
                                <a:cubicBezTo>
                                  <a:pt x="5484962" y="1715647"/>
                                  <a:pt x="5487756" y="1713651"/>
                                  <a:pt x="5487756" y="1713651"/>
                                </a:cubicBezTo>
                                <a:lnTo>
                                  <a:pt x="5488156" y="1713651"/>
                                </a:lnTo>
                                <a:cubicBezTo>
                                  <a:pt x="5488555" y="1713252"/>
                                  <a:pt x="5495740" y="1709260"/>
                                  <a:pt x="5502127" y="1712853"/>
                                </a:cubicBezTo>
                                <a:cubicBezTo>
                                  <a:pt x="5509712" y="1716844"/>
                                  <a:pt x="5509313" y="1724430"/>
                                  <a:pt x="5509313" y="1724829"/>
                                </a:cubicBezTo>
                                <a:cubicBezTo>
                                  <a:pt x="5509313" y="1724829"/>
                                  <a:pt x="5509313" y="1727624"/>
                                  <a:pt x="5512906" y="1729620"/>
                                </a:cubicBezTo>
                                <a:cubicBezTo>
                                  <a:pt x="5514103" y="1730019"/>
                                  <a:pt x="5514902" y="1730418"/>
                                  <a:pt x="5516099" y="1730418"/>
                                </a:cubicBezTo>
                                <a:lnTo>
                                  <a:pt x="5520491" y="1730817"/>
                                </a:lnTo>
                                <a:cubicBezTo>
                                  <a:pt x="5522487" y="1730817"/>
                                  <a:pt x="5524083" y="1732813"/>
                                  <a:pt x="5524083" y="1734809"/>
                                </a:cubicBezTo>
                                <a:cubicBezTo>
                                  <a:pt x="5524083" y="1736805"/>
                                  <a:pt x="5522087" y="1738402"/>
                                  <a:pt x="5518495" y="1738801"/>
                                </a:cubicBezTo>
                                <a:lnTo>
                                  <a:pt x="5512507" y="1738402"/>
                                </a:lnTo>
                                <a:cubicBezTo>
                                  <a:pt x="5510910" y="1738003"/>
                                  <a:pt x="5509313" y="1737604"/>
                                  <a:pt x="5507716" y="1736805"/>
                                </a:cubicBezTo>
                                <a:cubicBezTo>
                                  <a:pt x="5500131" y="1732813"/>
                                  <a:pt x="5500531" y="1725229"/>
                                  <a:pt x="5500531" y="1724829"/>
                                </a:cubicBezTo>
                                <a:cubicBezTo>
                                  <a:pt x="5500531" y="1724829"/>
                                  <a:pt x="5500930" y="1722034"/>
                                  <a:pt x="5497337" y="1720038"/>
                                </a:cubicBezTo>
                                <a:cubicBezTo>
                                  <a:pt x="5494543" y="1718441"/>
                                  <a:pt x="5490950" y="1720038"/>
                                  <a:pt x="5490551" y="1720437"/>
                                </a:cubicBezTo>
                                <a:cubicBezTo>
                                  <a:pt x="5489353" y="1721236"/>
                                  <a:pt x="5483764" y="1724430"/>
                                  <a:pt x="5476978" y="1720836"/>
                                </a:cubicBezTo>
                                <a:cubicBezTo>
                                  <a:pt x="5470192" y="1717244"/>
                                  <a:pt x="5469792" y="1710857"/>
                                  <a:pt x="5469792" y="1709260"/>
                                </a:cubicBezTo>
                                <a:cubicBezTo>
                                  <a:pt x="5469393" y="1708861"/>
                                  <a:pt x="5468994" y="1705667"/>
                                  <a:pt x="5466200" y="1704070"/>
                                </a:cubicBezTo>
                                <a:cubicBezTo>
                                  <a:pt x="5463006" y="1702473"/>
                                  <a:pt x="5461010" y="1703671"/>
                                  <a:pt x="5460212" y="1704070"/>
                                </a:cubicBezTo>
                                <a:lnTo>
                                  <a:pt x="5459813" y="1704070"/>
                                </a:lnTo>
                                <a:cubicBezTo>
                                  <a:pt x="5458615" y="1704869"/>
                                  <a:pt x="5453425" y="1708062"/>
                                  <a:pt x="5446240" y="1704469"/>
                                </a:cubicBezTo>
                                <a:cubicBezTo>
                                  <a:pt x="5438655" y="1700477"/>
                                  <a:pt x="5439054" y="1693292"/>
                                  <a:pt x="5439054" y="1692493"/>
                                </a:cubicBezTo>
                                <a:cubicBezTo>
                                  <a:pt x="5439453" y="1692493"/>
                                  <a:pt x="5439054" y="1689300"/>
                                  <a:pt x="5435860" y="1687703"/>
                                </a:cubicBezTo>
                                <a:cubicBezTo>
                                  <a:pt x="5433065" y="1686106"/>
                                  <a:pt x="5429472" y="1687703"/>
                                  <a:pt x="5429073" y="1688102"/>
                                </a:cubicBezTo>
                                <a:cubicBezTo>
                                  <a:pt x="5427876" y="1688901"/>
                                  <a:pt x="5422287" y="1692094"/>
                                  <a:pt x="5415501" y="1688501"/>
                                </a:cubicBezTo>
                                <a:lnTo>
                                  <a:pt x="5413105" y="1686905"/>
                                </a:lnTo>
                                <a:cubicBezTo>
                                  <a:pt x="5411109" y="1686106"/>
                                  <a:pt x="5410311" y="1683711"/>
                                  <a:pt x="5411509" y="1681715"/>
                                </a:cubicBezTo>
                                <a:cubicBezTo>
                                  <a:pt x="5412307" y="1679719"/>
                                  <a:pt x="5414702" y="1678921"/>
                                  <a:pt x="5416698" y="1680118"/>
                                </a:cubicBezTo>
                                <a:lnTo>
                                  <a:pt x="5419093" y="1681715"/>
                                </a:lnTo>
                                <a:cubicBezTo>
                                  <a:pt x="5422686" y="1683711"/>
                                  <a:pt x="5425481" y="1681715"/>
                                  <a:pt x="5425481" y="1681715"/>
                                </a:cubicBezTo>
                                <a:lnTo>
                                  <a:pt x="5425880" y="1681715"/>
                                </a:lnTo>
                                <a:cubicBezTo>
                                  <a:pt x="5426080" y="1681515"/>
                                  <a:pt x="5427876" y="1680418"/>
                                  <a:pt x="5430471" y="1679819"/>
                                </a:cubicBezTo>
                                <a:close/>
                                <a:moveTo>
                                  <a:pt x="6797127" y="1674131"/>
                                </a:moveTo>
                                <a:lnTo>
                                  <a:pt x="6811499" y="1684910"/>
                                </a:lnTo>
                                <a:cubicBezTo>
                                  <a:pt x="6812298" y="1685310"/>
                                  <a:pt x="6812697" y="1686906"/>
                                  <a:pt x="6811899" y="1687705"/>
                                </a:cubicBezTo>
                                <a:cubicBezTo>
                                  <a:pt x="6811499" y="1688104"/>
                                  <a:pt x="6810701" y="1688503"/>
                                  <a:pt x="6810302" y="1688503"/>
                                </a:cubicBezTo>
                                <a:cubicBezTo>
                                  <a:pt x="6809903" y="1688503"/>
                                  <a:pt x="6809104" y="1688503"/>
                                  <a:pt x="6808705" y="1688104"/>
                                </a:cubicBezTo>
                                <a:lnTo>
                                  <a:pt x="6794732" y="1677325"/>
                                </a:lnTo>
                                <a:cubicBezTo>
                                  <a:pt x="6793934" y="1676925"/>
                                  <a:pt x="6793534" y="1675329"/>
                                  <a:pt x="6794333" y="1674530"/>
                                </a:cubicBezTo>
                                <a:cubicBezTo>
                                  <a:pt x="6794732" y="1673732"/>
                                  <a:pt x="6796329" y="1673333"/>
                                  <a:pt x="6797127" y="1674131"/>
                                </a:cubicBezTo>
                                <a:close/>
                                <a:moveTo>
                                  <a:pt x="6743236" y="1670538"/>
                                </a:moveTo>
                                <a:cubicBezTo>
                                  <a:pt x="6744035" y="1670138"/>
                                  <a:pt x="6745632" y="1670138"/>
                                  <a:pt x="6746031" y="1671336"/>
                                </a:cubicBezTo>
                                <a:cubicBezTo>
                                  <a:pt x="6746430" y="1672134"/>
                                  <a:pt x="6746031" y="1673731"/>
                                  <a:pt x="6745232" y="1674130"/>
                                </a:cubicBezTo>
                                <a:lnTo>
                                  <a:pt x="6730062" y="1682914"/>
                                </a:lnTo>
                                <a:lnTo>
                                  <a:pt x="6729263" y="1683313"/>
                                </a:lnTo>
                                <a:cubicBezTo>
                                  <a:pt x="6728465" y="1683313"/>
                                  <a:pt x="6727667" y="1682914"/>
                                  <a:pt x="6727267" y="1682115"/>
                                </a:cubicBezTo>
                                <a:cubicBezTo>
                                  <a:pt x="6726868" y="1681317"/>
                                  <a:pt x="6726868" y="1679720"/>
                                  <a:pt x="6728066" y="1679321"/>
                                </a:cubicBezTo>
                                <a:close/>
                                <a:moveTo>
                                  <a:pt x="6801918" y="1663353"/>
                                </a:moveTo>
                                <a:lnTo>
                                  <a:pt x="6818685" y="1668144"/>
                                </a:lnTo>
                                <a:cubicBezTo>
                                  <a:pt x="6819883" y="1668144"/>
                                  <a:pt x="6820282" y="1669342"/>
                                  <a:pt x="6819883" y="1670938"/>
                                </a:cubicBezTo>
                                <a:cubicBezTo>
                                  <a:pt x="6819883" y="1671737"/>
                                  <a:pt x="6819085" y="1672535"/>
                                  <a:pt x="6818286" y="1672535"/>
                                </a:cubicBezTo>
                                <a:lnTo>
                                  <a:pt x="6817488" y="1672535"/>
                                </a:lnTo>
                                <a:lnTo>
                                  <a:pt x="6800721" y="1667744"/>
                                </a:lnTo>
                                <a:cubicBezTo>
                                  <a:pt x="6799523" y="1667345"/>
                                  <a:pt x="6798725" y="1666147"/>
                                  <a:pt x="6799124" y="1664949"/>
                                </a:cubicBezTo>
                                <a:cubicBezTo>
                                  <a:pt x="6799523" y="1663752"/>
                                  <a:pt x="6800721" y="1662953"/>
                                  <a:pt x="6801918" y="1663353"/>
                                </a:cubicBezTo>
                                <a:close/>
                                <a:moveTo>
                                  <a:pt x="2015242" y="1662704"/>
                                </a:moveTo>
                                <a:cubicBezTo>
                                  <a:pt x="2022978" y="1664650"/>
                                  <a:pt x="2029964" y="1669540"/>
                                  <a:pt x="2034355" y="1676925"/>
                                </a:cubicBezTo>
                                <a:lnTo>
                                  <a:pt x="2028766" y="1680518"/>
                                </a:lnTo>
                                <a:cubicBezTo>
                                  <a:pt x="2021180" y="1668941"/>
                                  <a:pt x="2006011" y="1665349"/>
                                  <a:pt x="1994433" y="1672534"/>
                                </a:cubicBezTo>
                                <a:cubicBezTo>
                                  <a:pt x="1982856" y="1679720"/>
                                  <a:pt x="1979662" y="1695289"/>
                                  <a:pt x="1987248" y="1706467"/>
                                </a:cubicBezTo>
                                <a:lnTo>
                                  <a:pt x="1981658" y="1710060"/>
                                </a:lnTo>
                                <a:cubicBezTo>
                                  <a:pt x="1981259" y="1709661"/>
                                  <a:pt x="1981259" y="1709262"/>
                                  <a:pt x="1980860" y="1708862"/>
                                </a:cubicBezTo>
                                <a:cubicBezTo>
                                  <a:pt x="1972078" y="1694091"/>
                                  <a:pt x="1976868" y="1674929"/>
                                  <a:pt x="1991639" y="1666147"/>
                                </a:cubicBezTo>
                                <a:cubicBezTo>
                                  <a:pt x="1999024" y="1661756"/>
                                  <a:pt x="2007508" y="1660758"/>
                                  <a:pt x="2015242" y="1662704"/>
                                </a:cubicBezTo>
                                <a:close/>
                                <a:moveTo>
                                  <a:pt x="6740043" y="1658562"/>
                                </a:moveTo>
                                <a:cubicBezTo>
                                  <a:pt x="6741240" y="1658562"/>
                                  <a:pt x="6742438" y="1659360"/>
                                  <a:pt x="6742438" y="1660558"/>
                                </a:cubicBezTo>
                                <a:cubicBezTo>
                                  <a:pt x="6742438" y="1661755"/>
                                  <a:pt x="6741639" y="1662953"/>
                                  <a:pt x="6740442" y="1662953"/>
                                </a:cubicBezTo>
                                <a:lnTo>
                                  <a:pt x="6722876" y="1665349"/>
                                </a:lnTo>
                                <a:cubicBezTo>
                                  <a:pt x="6721678" y="1665349"/>
                                  <a:pt x="6720481" y="1664551"/>
                                  <a:pt x="6720481" y="1663353"/>
                                </a:cubicBezTo>
                                <a:cubicBezTo>
                                  <a:pt x="6720481" y="1662155"/>
                                  <a:pt x="6721279" y="1660957"/>
                                  <a:pt x="6722477" y="1660957"/>
                                </a:cubicBezTo>
                                <a:close/>
                                <a:moveTo>
                                  <a:pt x="6819085" y="1648582"/>
                                </a:moveTo>
                                <a:cubicBezTo>
                                  <a:pt x="6820282" y="1648582"/>
                                  <a:pt x="6821480" y="1649380"/>
                                  <a:pt x="6821480" y="1650578"/>
                                </a:cubicBezTo>
                                <a:cubicBezTo>
                                  <a:pt x="6821480" y="1651775"/>
                                  <a:pt x="6820682" y="1652973"/>
                                  <a:pt x="6819484" y="1652973"/>
                                </a:cubicBezTo>
                                <a:lnTo>
                                  <a:pt x="6801918" y="1655369"/>
                                </a:lnTo>
                                <a:cubicBezTo>
                                  <a:pt x="6800721" y="1655369"/>
                                  <a:pt x="6799523" y="1654571"/>
                                  <a:pt x="6799523" y="1653373"/>
                                </a:cubicBezTo>
                                <a:cubicBezTo>
                                  <a:pt x="6799523" y="1652175"/>
                                  <a:pt x="6800321" y="1650977"/>
                                  <a:pt x="6801519" y="1650977"/>
                                </a:cubicBezTo>
                                <a:close/>
                                <a:moveTo>
                                  <a:pt x="5447636" y="1647484"/>
                                </a:moveTo>
                                <a:cubicBezTo>
                                  <a:pt x="5450231" y="1646885"/>
                                  <a:pt x="5453624" y="1646785"/>
                                  <a:pt x="5457018" y="1648582"/>
                                </a:cubicBezTo>
                                <a:cubicBezTo>
                                  <a:pt x="5464603" y="1652574"/>
                                  <a:pt x="5464203" y="1660158"/>
                                  <a:pt x="5464203" y="1660558"/>
                                </a:cubicBezTo>
                                <a:cubicBezTo>
                                  <a:pt x="5464203" y="1660558"/>
                                  <a:pt x="5464203" y="1663352"/>
                                  <a:pt x="5467796" y="1665348"/>
                                </a:cubicBezTo>
                                <a:cubicBezTo>
                                  <a:pt x="5471389" y="1666945"/>
                                  <a:pt x="5473784" y="1665348"/>
                                  <a:pt x="5473784" y="1665348"/>
                                </a:cubicBezTo>
                                <a:lnTo>
                                  <a:pt x="5474183" y="1665348"/>
                                </a:lnTo>
                                <a:lnTo>
                                  <a:pt x="5474583" y="1664949"/>
                                </a:lnTo>
                                <a:cubicBezTo>
                                  <a:pt x="5476579" y="1663751"/>
                                  <a:pt x="5481369" y="1661356"/>
                                  <a:pt x="5487756" y="1664550"/>
                                </a:cubicBezTo>
                                <a:cubicBezTo>
                                  <a:pt x="5494542" y="1668142"/>
                                  <a:pt x="5494942" y="1675727"/>
                                  <a:pt x="5494942" y="1676126"/>
                                </a:cubicBezTo>
                                <a:lnTo>
                                  <a:pt x="5494942" y="1676526"/>
                                </a:lnTo>
                                <a:cubicBezTo>
                                  <a:pt x="5494942" y="1676526"/>
                                  <a:pt x="5494942" y="1679320"/>
                                  <a:pt x="5498534" y="1681316"/>
                                </a:cubicBezTo>
                                <a:cubicBezTo>
                                  <a:pt x="5502127" y="1683312"/>
                                  <a:pt x="5504922" y="1681316"/>
                                  <a:pt x="5504922" y="1681316"/>
                                </a:cubicBezTo>
                                <a:lnTo>
                                  <a:pt x="5505321" y="1681316"/>
                                </a:lnTo>
                                <a:cubicBezTo>
                                  <a:pt x="5505720" y="1680917"/>
                                  <a:pt x="5512906" y="1676925"/>
                                  <a:pt x="5519293" y="1680518"/>
                                </a:cubicBezTo>
                                <a:cubicBezTo>
                                  <a:pt x="5526877" y="1684509"/>
                                  <a:pt x="5526478" y="1692095"/>
                                  <a:pt x="5526478" y="1692494"/>
                                </a:cubicBezTo>
                                <a:cubicBezTo>
                                  <a:pt x="5526478" y="1692494"/>
                                  <a:pt x="5526478" y="1695289"/>
                                  <a:pt x="5530071" y="1697285"/>
                                </a:cubicBezTo>
                                <a:cubicBezTo>
                                  <a:pt x="5531269" y="1697684"/>
                                  <a:pt x="5532067" y="1698083"/>
                                  <a:pt x="5533265" y="1698083"/>
                                </a:cubicBezTo>
                                <a:lnTo>
                                  <a:pt x="5537656" y="1698482"/>
                                </a:lnTo>
                                <a:cubicBezTo>
                                  <a:pt x="5539652" y="1698482"/>
                                  <a:pt x="5541249" y="1700478"/>
                                  <a:pt x="5541249" y="1702474"/>
                                </a:cubicBezTo>
                                <a:cubicBezTo>
                                  <a:pt x="5540849" y="1704870"/>
                                  <a:pt x="5539253" y="1706466"/>
                                  <a:pt x="5535660" y="1706466"/>
                                </a:cubicBezTo>
                                <a:lnTo>
                                  <a:pt x="5529672" y="1706067"/>
                                </a:lnTo>
                                <a:cubicBezTo>
                                  <a:pt x="5528075" y="1705668"/>
                                  <a:pt x="5526478" y="1705269"/>
                                  <a:pt x="5524881" y="1704470"/>
                                </a:cubicBezTo>
                                <a:cubicBezTo>
                                  <a:pt x="5517297" y="1700478"/>
                                  <a:pt x="5517696" y="1692894"/>
                                  <a:pt x="5517696" y="1692494"/>
                                </a:cubicBezTo>
                                <a:cubicBezTo>
                                  <a:pt x="5517696" y="1692494"/>
                                  <a:pt x="5518095" y="1689699"/>
                                  <a:pt x="5514502" y="1687703"/>
                                </a:cubicBezTo>
                                <a:cubicBezTo>
                                  <a:pt x="5511708" y="1686106"/>
                                  <a:pt x="5508115" y="1687703"/>
                                  <a:pt x="5507716" y="1688102"/>
                                </a:cubicBezTo>
                                <a:cubicBezTo>
                                  <a:pt x="5506518" y="1688901"/>
                                  <a:pt x="5500930" y="1692095"/>
                                  <a:pt x="5494143" y="1688501"/>
                                </a:cubicBezTo>
                                <a:cubicBezTo>
                                  <a:pt x="5487357" y="1684909"/>
                                  <a:pt x="5486958" y="1678522"/>
                                  <a:pt x="5486958" y="1676925"/>
                                </a:cubicBezTo>
                                <a:cubicBezTo>
                                  <a:pt x="5486558" y="1676526"/>
                                  <a:pt x="5486159" y="1673332"/>
                                  <a:pt x="5483365" y="1671735"/>
                                </a:cubicBezTo>
                                <a:cubicBezTo>
                                  <a:pt x="5480171" y="1670138"/>
                                  <a:pt x="5478175" y="1671336"/>
                                  <a:pt x="5477377" y="1671735"/>
                                </a:cubicBezTo>
                                <a:lnTo>
                                  <a:pt x="5476978" y="1671735"/>
                                </a:lnTo>
                                <a:cubicBezTo>
                                  <a:pt x="5475780" y="1672534"/>
                                  <a:pt x="5470591" y="1675727"/>
                                  <a:pt x="5463405" y="1672134"/>
                                </a:cubicBezTo>
                                <a:cubicBezTo>
                                  <a:pt x="5455820" y="1668142"/>
                                  <a:pt x="5456219" y="1660957"/>
                                  <a:pt x="5456219" y="1660158"/>
                                </a:cubicBezTo>
                                <a:cubicBezTo>
                                  <a:pt x="5456619" y="1660158"/>
                                  <a:pt x="5456219" y="1656965"/>
                                  <a:pt x="5453025" y="1655368"/>
                                </a:cubicBezTo>
                                <a:cubicBezTo>
                                  <a:pt x="5450230" y="1653771"/>
                                  <a:pt x="5446638" y="1655368"/>
                                  <a:pt x="5446238" y="1655767"/>
                                </a:cubicBezTo>
                                <a:cubicBezTo>
                                  <a:pt x="5445041" y="1656566"/>
                                  <a:pt x="5439452" y="1659759"/>
                                  <a:pt x="5432666" y="1656166"/>
                                </a:cubicBezTo>
                                <a:lnTo>
                                  <a:pt x="5430270" y="1654570"/>
                                </a:lnTo>
                                <a:cubicBezTo>
                                  <a:pt x="5428274" y="1653771"/>
                                  <a:pt x="5427476" y="1651376"/>
                                  <a:pt x="5428674" y="1649380"/>
                                </a:cubicBezTo>
                                <a:cubicBezTo>
                                  <a:pt x="5429472" y="1647384"/>
                                  <a:pt x="5431867" y="1646586"/>
                                  <a:pt x="5433863" y="1647783"/>
                                </a:cubicBezTo>
                                <a:lnTo>
                                  <a:pt x="5436258" y="1649380"/>
                                </a:lnTo>
                                <a:cubicBezTo>
                                  <a:pt x="5439851" y="1651376"/>
                                  <a:pt x="5442646" y="1649380"/>
                                  <a:pt x="5442646" y="1649380"/>
                                </a:cubicBezTo>
                                <a:lnTo>
                                  <a:pt x="5443045" y="1649380"/>
                                </a:lnTo>
                                <a:cubicBezTo>
                                  <a:pt x="5443245" y="1649180"/>
                                  <a:pt x="5445041" y="1648083"/>
                                  <a:pt x="5447636" y="1647484"/>
                                </a:cubicBezTo>
                                <a:close/>
                                <a:moveTo>
                                  <a:pt x="55929" y="1646586"/>
                                </a:moveTo>
                                <a:cubicBezTo>
                                  <a:pt x="57126" y="1646586"/>
                                  <a:pt x="57925" y="1647384"/>
                                  <a:pt x="58324" y="1648582"/>
                                </a:cubicBezTo>
                                <a:lnTo>
                                  <a:pt x="60719" y="1666148"/>
                                </a:lnTo>
                                <a:cubicBezTo>
                                  <a:pt x="60719" y="1667345"/>
                                  <a:pt x="59921" y="1668543"/>
                                  <a:pt x="58723" y="1668543"/>
                                </a:cubicBezTo>
                                <a:cubicBezTo>
                                  <a:pt x="57526" y="1668543"/>
                                  <a:pt x="56328" y="1667744"/>
                                  <a:pt x="56328" y="1666547"/>
                                </a:cubicBezTo>
                                <a:lnTo>
                                  <a:pt x="53932" y="1648981"/>
                                </a:lnTo>
                                <a:cubicBezTo>
                                  <a:pt x="53932" y="1647783"/>
                                  <a:pt x="54730" y="1646586"/>
                                  <a:pt x="55929" y="1646586"/>
                                </a:cubicBezTo>
                                <a:close/>
                                <a:moveTo>
                                  <a:pt x="44352" y="1645788"/>
                                </a:moveTo>
                                <a:cubicBezTo>
                                  <a:pt x="45550" y="1646187"/>
                                  <a:pt x="45949" y="1647384"/>
                                  <a:pt x="45550" y="1648582"/>
                                </a:cubicBezTo>
                                <a:lnTo>
                                  <a:pt x="40759" y="1665349"/>
                                </a:lnTo>
                                <a:cubicBezTo>
                                  <a:pt x="40759" y="1666148"/>
                                  <a:pt x="39960" y="1666946"/>
                                  <a:pt x="39162" y="1666946"/>
                                </a:cubicBezTo>
                                <a:lnTo>
                                  <a:pt x="38363" y="1666946"/>
                                </a:lnTo>
                                <a:cubicBezTo>
                                  <a:pt x="37166" y="1666547"/>
                                  <a:pt x="36367" y="1665349"/>
                                  <a:pt x="36767" y="1664152"/>
                                </a:cubicBezTo>
                                <a:lnTo>
                                  <a:pt x="41557" y="1647384"/>
                                </a:lnTo>
                                <a:cubicBezTo>
                                  <a:pt x="41956" y="1646187"/>
                                  <a:pt x="43154" y="1645389"/>
                                  <a:pt x="44352" y="1645788"/>
                                </a:cubicBezTo>
                                <a:close/>
                                <a:moveTo>
                                  <a:pt x="66307" y="1642994"/>
                                </a:moveTo>
                                <a:cubicBezTo>
                                  <a:pt x="67105" y="1642594"/>
                                  <a:pt x="68702" y="1642594"/>
                                  <a:pt x="69101" y="1643792"/>
                                </a:cubicBezTo>
                                <a:lnTo>
                                  <a:pt x="77885" y="1658963"/>
                                </a:lnTo>
                                <a:cubicBezTo>
                                  <a:pt x="78284" y="1659761"/>
                                  <a:pt x="78284" y="1661358"/>
                                  <a:pt x="77086" y="1661757"/>
                                </a:cubicBezTo>
                                <a:lnTo>
                                  <a:pt x="76288" y="1662156"/>
                                </a:lnTo>
                                <a:cubicBezTo>
                                  <a:pt x="75489" y="1662156"/>
                                  <a:pt x="74691" y="1661757"/>
                                  <a:pt x="74291" y="1660959"/>
                                </a:cubicBezTo>
                                <a:lnTo>
                                  <a:pt x="65509" y="1645788"/>
                                </a:lnTo>
                                <a:cubicBezTo>
                                  <a:pt x="65109" y="1644990"/>
                                  <a:pt x="65109" y="1643393"/>
                                  <a:pt x="66307" y="1642994"/>
                                </a:cubicBezTo>
                                <a:close/>
                                <a:moveTo>
                                  <a:pt x="6724473" y="1641397"/>
                                </a:moveTo>
                                <a:lnTo>
                                  <a:pt x="6741241" y="1646188"/>
                                </a:lnTo>
                                <a:cubicBezTo>
                                  <a:pt x="6742438" y="1646587"/>
                                  <a:pt x="6743237" y="1647785"/>
                                  <a:pt x="6742838" y="1648982"/>
                                </a:cubicBezTo>
                                <a:cubicBezTo>
                                  <a:pt x="6742838" y="1649781"/>
                                  <a:pt x="6742039" y="1650579"/>
                                  <a:pt x="6741241" y="1650579"/>
                                </a:cubicBezTo>
                                <a:lnTo>
                                  <a:pt x="6740442" y="1650579"/>
                                </a:lnTo>
                                <a:lnTo>
                                  <a:pt x="6723675" y="1645788"/>
                                </a:lnTo>
                                <a:cubicBezTo>
                                  <a:pt x="6722477" y="1645788"/>
                                  <a:pt x="6721679" y="1644590"/>
                                  <a:pt x="6721679" y="1642993"/>
                                </a:cubicBezTo>
                                <a:cubicBezTo>
                                  <a:pt x="6722078" y="1641796"/>
                                  <a:pt x="6723276" y="1640997"/>
                                  <a:pt x="6724473" y="1641397"/>
                                </a:cubicBezTo>
                                <a:close/>
                                <a:moveTo>
                                  <a:pt x="34372" y="1640997"/>
                                </a:moveTo>
                                <a:cubicBezTo>
                                  <a:pt x="35170" y="1641795"/>
                                  <a:pt x="35569" y="1642993"/>
                                  <a:pt x="35170" y="1643791"/>
                                </a:cubicBezTo>
                                <a:lnTo>
                                  <a:pt x="24391" y="1657764"/>
                                </a:lnTo>
                                <a:cubicBezTo>
                                  <a:pt x="23993" y="1658164"/>
                                  <a:pt x="23193" y="1658563"/>
                                  <a:pt x="22794" y="1658563"/>
                                </a:cubicBezTo>
                                <a:cubicBezTo>
                                  <a:pt x="22395" y="1658563"/>
                                  <a:pt x="21596" y="1658563"/>
                                  <a:pt x="21197" y="1658164"/>
                                </a:cubicBezTo>
                                <a:cubicBezTo>
                                  <a:pt x="20399" y="1657764"/>
                                  <a:pt x="20000" y="1656168"/>
                                  <a:pt x="20798" y="1655369"/>
                                </a:cubicBezTo>
                                <a:lnTo>
                                  <a:pt x="31577" y="1641396"/>
                                </a:lnTo>
                                <a:cubicBezTo>
                                  <a:pt x="31977" y="1640598"/>
                                  <a:pt x="33573" y="1640199"/>
                                  <a:pt x="34372" y="1640997"/>
                                </a:cubicBezTo>
                                <a:close/>
                                <a:moveTo>
                                  <a:pt x="77883" y="1635009"/>
                                </a:moveTo>
                                <a:lnTo>
                                  <a:pt x="92256" y="1645788"/>
                                </a:lnTo>
                                <a:cubicBezTo>
                                  <a:pt x="93054" y="1646188"/>
                                  <a:pt x="93453" y="1647784"/>
                                  <a:pt x="92655" y="1648583"/>
                                </a:cubicBezTo>
                                <a:cubicBezTo>
                                  <a:pt x="92256" y="1648982"/>
                                  <a:pt x="91457" y="1649381"/>
                                  <a:pt x="91058" y="1649381"/>
                                </a:cubicBezTo>
                                <a:cubicBezTo>
                                  <a:pt x="90659" y="1649381"/>
                                  <a:pt x="89859" y="1649381"/>
                                  <a:pt x="89461" y="1648982"/>
                                </a:cubicBezTo>
                                <a:lnTo>
                                  <a:pt x="75488" y="1638203"/>
                                </a:lnTo>
                                <a:cubicBezTo>
                                  <a:pt x="74690" y="1637803"/>
                                  <a:pt x="74291" y="1636207"/>
                                  <a:pt x="75089" y="1635408"/>
                                </a:cubicBezTo>
                                <a:cubicBezTo>
                                  <a:pt x="75488" y="1634610"/>
                                  <a:pt x="77085" y="1634211"/>
                                  <a:pt x="77883" y="1635009"/>
                                </a:cubicBezTo>
                                <a:close/>
                                <a:moveTo>
                                  <a:pt x="23992" y="1631417"/>
                                </a:moveTo>
                                <a:cubicBezTo>
                                  <a:pt x="24791" y="1631017"/>
                                  <a:pt x="26388" y="1631017"/>
                                  <a:pt x="26787" y="1632215"/>
                                </a:cubicBezTo>
                                <a:cubicBezTo>
                                  <a:pt x="27186" y="1633013"/>
                                  <a:pt x="26787" y="1634610"/>
                                  <a:pt x="25988" y="1635009"/>
                                </a:cubicBezTo>
                                <a:lnTo>
                                  <a:pt x="10818" y="1643793"/>
                                </a:lnTo>
                                <a:lnTo>
                                  <a:pt x="10020" y="1644192"/>
                                </a:lnTo>
                                <a:cubicBezTo>
                                  <a:pt x="9221" y="1644192"/>
                                  <a:pt x="8423" y="1643793"/>
                                  <a:pt x="8024" y="1642994"/>
                                </a:cubicBezTo>
                                <a:cubicBezTo>
                                  <a:pt x="7624" y="1642196"/>
                                  <a:pt x="7624" y="1640599"/>
                                  <a:pt x="8822" y="1640200"/>
                                </a:cubicBezTo>
                                <a:close/>
                                <a:moveTo>
                                  <a:pt x="6812298" y="1631018"/>
                                </a:moveTo>
                                <a:cubicBezTo>
                                  <a:pt x="6813097" y="1630618"/>
                                  <a:pt x="6814693" y="1630618"/>
                                  <a:pt x="6815093" y="1631816"/>
                                </a:cubicBezTo>
                                <a:cubicBezTo>
                                  <a:pt x="6815492" y="1632614"/>
                                  <a:pt x="6815492" y="1634211"/>
                                  <a:pt x="6814294" y="1634610"/>
                                </a:cubicBezTo>
                                <a:lnTo>
                                  <a:pt x="6799124" y="1643394"/>
                                </a:lnTo>
                                <a:lnTo>
                                  <a:pt x="6798325" y="1643793"/>
                                </a:lnTo>
                                <a:cubicBezTo>
                                  <a:pt x="6797527" y="1643793"/>
                                  <a:pt x="6796728" y="1643394"/>
                                  <a:pt x="6796329" y="1642595"/>
                                </a:cubicBezTo>
                                <a:cubicBezTo>
                                  <a:pt x="6795930" y="1641797"/>
                                  <a:pt x="6796329" y="1640599"/>
                                  <a:pt x="6797128" y="1639801"/>
                                </a:cubicBezTo>
                                <a:close/>
                                <a:moveTo>
                                  <a:pt x="6734055" y="1625828"/>
                                </a:moveTo>
                                <a:lnTo>
                                  <a:pt x="6748028" y="1636607"/>
                                </a:lnTo>
                                <a:cubicBezTo>
                                  <a:pt x="6748826" y="1637007"/>
                                  <a:pt x="6749225" y="1638603"/>
                                  <a:pt x="6748427" y="1639402"/>
                                </a:cubicBezTo>
                                <a:cubicBezTo>
                                  <a:pt x="6748028" y="1639801"/>
                                  <a:pt x="6747229" y="1640200"/>
                                  <a:pt x="6746830" y="1640200"/>
                                </a:cubicBezTo>
                                <a:cubicBezTo>
                                  <a:pt x="6746431" y="1640200"/>
                                  <a:pt x="6745632" y="1640200"/>
                                  <a:pt x="6745233" y="1639801"/>
                                </a:cubicBezTo>
                                <a:lnTo>
                                  <a:pt x="6731659" y="1629022"/>
                                </a:lnTo>
                                <a:cubicBezTo>
                                  <a:pt x="6730861" y="1628622"/>
                                  <a:pt x="6730462" y="1627026"/>
                                  <a:pt x="6731260" y="1626227"/>
                                </a:cubicBezTo>
                                <a:cubicBezTo>
                                  <a:pt x="6731659" y="1625429"/>
                                  <a:pt x="6733256" y="1625030"/>
                                  <a:pt x="6734055" y="1625828"/>
                                </a:cubicBezTo>
                                <a:close/>
                                <a:moveTo>
                                  <a:pt x="82673" y="1624231"/>
                                </a:moveTo>
                                <a:lnTo>
                                  <a:pt x="99440" y="1629022"/>
                                </a:lnTo>
                                <a:cubicBezTo>
                                  <a:pt x="100638" y="1629421"/>
                                  <a:pt x="101436" y="1630220"/>
                                  <a:pt x="100638" y="1631816"/>
                                </a:cubicBezTo>
                                <a:cubicBezTo>
                                  <a:pt x="100638" y="1632615"/>
                                  <a:pt x="99840" y="1633413"/>
                                  <a:pt x="99041" y="1633413"/>
                                </a:cubicBezTo>
                                <a:lnTo>
                                  <a:pt x="98243" y="1633413"/>
                                </a:lnTo>
                                <a:lnTo>
                                  <a:pt x="81475" y="1628622"/>
                                </a:lnTo>
                                <a:cubicBezTo>
                                  <a:pt x="80278" y="1628223"/>
                                  <a:pt x="79479" y="1627025"/>
                                  <a:pt x="79879" y="1625827"/>
                                </a:cubicBezTo>
                                <a:cubicBezTo>
                                  <a:pt x="80278" y="1624630"/>
                                  <a:pt x="81475" y="1623831"/>
                                  <a:pt x="82673" y="1624231"/>
                                </a:cubicBezTo>
                                <a:close/>
                                <a:moveTo>
                                  <a:pt x="3290238" y="1621437"/>
                                </a:moveTo>
                                <a:cubicBezTo>
                                  <a:pt x="3291437" y="1621037"/>
                                  <a:pt x="3292635" y="1621836"/>
                                  <a:pt x="3293034" y="1623033"/>
                                </a:cubicBezTo>
                                <a:cubicBezTo>
                                  <a:pt x="3294631" y="1630618"/>
                                  <a:pt x="3302616" y="1635808"/>
                                  <a:pt x="3310601" y="1633812"/>
                                </a:cubicBezTo>
                                <a:cubicBezTo>
                                  <a:pt x="3311797" y="1633413"/>
                                  <a:pt x="3312996" y="1634211"/>
                                  <a:pt x="3313790" y="1635409"/>
                                </a:cubicBezTo>
                                <a:cubicBezTo>
                                  <a:pt x="3314195" y="1636606"/>
                                  <a:pt x="3313389" y="1637804"/>
                                  <a:pt x="3312594" y="1638203"/>
                                </a:cubicBezTo>
                                <a:lnTo>
                                  <a:pt x="3312196" y="1638203"/>
                                </a:lnTo>
                                <a:cubicBezTo>
                                  <a:pt x="3307807" y="1639401"/>
                                  <a:pt x="3303414" y="1639001"/>
                                  <a:pt x="3299428" y="1637005"/>
                                </a:cubicBezTo>
                                <a:cubicBezTo>
                                  <a:pt x="3294227" y="1651377"/>
                                  <a:pt x="3284253" y="1662554"/>
                                  <a:pt x="3270684" y="1669342"/>
                                </a:cubicBezTo>
                                <a:cubicBezTo>
                                  <a:pt x="3257120" y="1676128"/>
                                  <a:pt x="3241941" y="1677325"/>
                                  <a:pt x="3227579" y="1672535"/>
                                </a:cubicBezTo>
                                <a:cubicBezTo>
                                  <a:pt x="3226778" y="1676926"/>
                                  <a:pt x="3224376" y="1680918"/>
                                  <a:pt x="3220784" y="1683713"/>
                                </a:cubicBezTo>
                                <a:lnTo>
                                  <a:pt x="3220381" y="1684112"/>
                                </a:lnTo>
                                <a:cubicBezTo>
                                  <a:pt x="3219586" y="1684511"/>
                                  <a:pt x="3218389" y="1684112"/>
                                  <a:pt x="3217590" y="1683313"/>
                                </a:cubicBezTo>
                                <a:cubicBezTo>
                                  <a:pt x="3216791" y="1682515"/>
                                  <a:pt x="3216791" y="1680918"/>
                                  <a:pt x="3217988" y="1680120"/>
                                </a:cubicBezTo>
                                <a:cubicBezTo>
                                  <a:pt x="3223975" y="1674930"/>
                                  <a:pt x="3225178" y="1665748"/>
                                  <a:pt x="3219987" y="1659361"/>
                                </a:cubicBezTo>
                                <a:cubicBezTo>
                                  <a:pt x="3219184" y="1658562"/>
                                  <a:pt x="3219184" y="1656965"/>
                                  <a:pt x="3220381" y="1656167"/>
                                </a:cubicBezTo>
                                <a:cubicBezTo>
                                  <a:pt x="3221183" y="1655369"/>
                                  <a:pt x="3222778" y="1655369"/>
                                  <a:pt x="3223575" y="1656566"/>
                                </a:cubicBezTo>
                                <a:cubicBezTo>
                                  <a:pt x="3226377" y="1660159"/>
                                  <a:pt x="3227980" y="1664151"/>
                                  <a:pt x="3227980" y="1668144"/>
                                </a:cubicBezTo>
                                <a:lnTo>
                                  <a:pt x="3228376" y="1668144"/>
                                </a:lnTo>
                                <a:cubicBezTo>
                                  <a:pt x="3241941" y="1672535"/>
                                  <a:pt x="3255916" y="1671737"/>
                                  <a:pt x="3268688" y="1665349"/>
                                </a:cubicBezTo>
                                <a:cubicBezTo>
                                  <a:pt x="3281059" y="1658961"/>
                                  <a:pt x="3290640" y="1648183"/>
                                  <a:pt x="3295030" y="1635009"/>
                                </a:cubicBezTo>
                                <a:lnTo>
                                  <a:pt x="3295030" y="1634610"/>
                                </a:lnTo>
                                <a:cubicBezTo>
                                  <a:pt x="3291837" y="1632215"/>
                                  <a:pt x="3289840" y="1628622"/>
                                  <a:pt x="3288642" y="1624231"/>
                                </a:cubicBezTo>
                                <a:cubicBezTo>
                                  <a:pt x="3288244" y="1623033"/>
                                  <a:pt x="3289040" y="1621836"/>
                                  <a:pt x="3290238" y="1621437"/>
                                </a:cubicBezTo>
                                <a:close/>
                                <a:moveTo>
                                  <a:pt x="20800" y="1619840"/>
                                </a:moveTo>
                                <a:cubicBezTo>
                                  <a:pt x="21997" y="1619840"/>
                                  <a:pt x="23196" y="1620638"/>
                                  <a:pt x="23196" y="1621836"/>
                                </a:cubicBezTo>
                                <a:cubicBezTo>
                                  <a:pt x="23196" y="1622634"/>
                                  <a:pt x="22396" y="1623832"/>
                                  <a:pt x="21199" y="1624231"/>
                                </a:cubicBezTo>
                                <a:lnTo>
                                  <a:pt x="3634" y="1626627"/>
                                </a:lnTo>
                                <a:cubicBezTo>
                                  <a:pt x="2436" y="1626627"/>
                                  <a:pt x="1239" y="1625829"/>
                                  <a:pt x="1239" y="1624631"/>
                                </a:cubicBezTo>
                                <a:cubicBezTo>
                                  <a:pt x="1239" y="1623433"/>
                                  <a:pt x="2037" y="1622235"/>
                                  <a:pt x="3235" y="1622235"/>
                                </a:cubicBezTo>
                                <a:close/>
                                <a:moveTo>
                                  <a:pt x="6802319" y="1616646"/>
                                </a:moveTo>
                                <a:cubicBezTo>
                                  <a:pt x="6803117" y="1617045"/>
                                  <a:pt x="6803516" y="1618642"/>
                                  <a:pt x="6802718" y="1619440"/>
                                </a:cubicBezTo>
                                <a:lnTo>
                                  <a:pt x="6791939" y="1633413"/>
                                </a:lnTo>
                                <a:cubicBezTo>
                                  <a:pt x="6791540" y="1633813"/>
                                  <a:pt x="6790742" y="1634212"/>
                                  <a:pt x="6790342" y="1634212"/>
                                </a:cubicBezTo>
                                <a:cubicBezTo>
                                  <a:pt x="6789942" y="1634212"/>
                                  <a:pt x="6789144" y="1634212"/>
                                  <a:pt x="6788745" y="1633813"/>
                                </a:cubicBezTo>
                                <a:cubicBezTo>
                                  <a:pt x="6787946" y="1633413"/>
                                  <a:pt x="6787547" y="1631817"/>
                                  <a:pt x="6788745" y="1631018"/>
                                </a:cubicBezTo>
                                <a:lnTo>
                                  <a:pt x="6799524" y="1617045"/>
                                </a:lnTo>
                                <a:cubicBezTo>
                                  <a:pt x="6799923" y="1616247"/>
                                  <a:pt x="6801520" y="1615848"/>
                                  <a:pt x="6802319" y="1616646"/>
                                </a:cubicBezTo>
                                <a:close/>
                                <a:moveTo>
                                  <a:pt x="6746030" y="1613054"/>
                                </a:moveTo>
                                <a:cubicBezTo>
                                  <a:pt x="6746829" y="1612654"/>
                                  <a:pt x="6748426" y="1612654"/>
                                  <a:pt x="6748825" y="1613852"/>
                                </a:cubicBezTo>
                                <a:lnTo>
                                  <a:pt x="6757608" y="1629023"/>
                                </a:lnTo>
                                <a:cubicBezTo>
                                  <a:pt x="6758007" y="1629821"/>
                                  <a:pt x="6758007" y="1631418"/>
                                  <a:pt x="6756809" y="1631817"/>
                                </a:cubicBezTo>
                                <a:lnTo>
                                  <a:pt x="6756011" y="1632216"/>
                                </a:lnTo>
                                <a:cubicBezTo>
                                  <a:pt x="6755212" y="1632216"/>
                                  <a:pt x="6754414" y="1631817"/>
                                  <a:pt x="6754015" y="1631019"/>
                                </a:cubicBezTo>
                                <a:lnTo>
                                  <a:pt x="6745231" y="1615848"/>
                                </a:lnTo>
                                <a:cubicBezTo>
                                  <a:pt x="6744832" y="1615050"/>
                                  <a:pt x="6744832" y="1613453"/>
                                  <a:pt x="6746030" y="1613054"/>
                                </a:cubicBezTo>
                                <a:close/>
                                <a:moveTo>
                                  <a:pt x="100240" y="1609461"/>
                                </a:moveTo>
                                <a:cubicBezTo>
                                  <a:pt x="101437" y="1609461"/>
                                  <a:pt x="102236" y="1610259"/>
                                  <a:pt x="102635" y="1611457"/>
                                </a:cubicBezTo>
                                <a:cubicBezTo>
                                  <a:pt x="102635" y="1612654"/>
                                  <a:pt x="101836" y="1613852"/>
                                  <a:pt x="100639" y="1613852"/>
                                </a:cubicBezTo>
                                <a:lnTo>
                                  <a:pt x="83073" y="1616248"/>
                                </a:lnTo>
                                <a:cubicBezTo>
                                  <a:pt x="81875" y="1616248"/>
                                  <a:pt x="80678" y="1615450"/>
                                  <a:pt x="80678" y="1614252"/>
                                </a:cubicBezTo>
                                <a:cubicBezTo>
                                  <a:pt x="80678" y="1613054"/>
                                  <a:pt x="81476" y="1611856"/>
                                  <a:pt x="82674" y="1611856"/>
                                </a:cubicBezTo>
                                <a:close/>
                                <a:moveTo>
                                  <a:pt x="6784354" y="1607864"/>
                                </a:moveTo>
                                <a:cubicBezTo>
                                  <a:pt x="6785552" y="1608263"/>
                                  <a:pt x="6786351" y="1609460"/>
                                  <a:pt x="6785952" y="1610658"/>
                                </a:cubicBezTo>
                                <a:lnTo>
                                  <a:pt x="6781160" y="1627425"/>
                                </a:lnTo>
                                <a:cubicBezTo>
                                  <a:pt x="6781160" y="1628224"/>
                                  <a:pt x="6780362" y="1629022"/>
                                  <a:pt x="6779563" y="1629022"/>
                                </a:cubicBezTo>
                                <a:lnTo>
                                  <a:pt x="6778765" y="1629022"/>
                                </a:lnTo>
                                <a:cubicBezTo>
                                  <a:pt x="6777967" y="1628623"/>
                                  <a:pt x="6777167" y="1627425"/>
                                  <a:pt x="6776768" y="1626228"/>
                                </a:cubicBezTo>
                                <a:lnTo>
                                  <a:pt x="6781559" y="1609460"/>
                                </a:lnTo>
                                <a:cubicBezTo>
                                  <a:pt x="6781959" y="1608263"/>
                                  <a:pt x="6783156" y="1607465"/>
                                  <a:pt x="6784354" y="1607864"/>
                                </a:cubicBezTo>
                                <a:close/>
                                <a:moveTo>
                                  <a:pt x="6764394" y="1606267"/>
                                </a:moveTo>
                                <a:cubicBezTo>
                                  <a:pt x="6765591" y="1606267"/>
                                  <a:pt x="6766789" y="1607065"/>
                                  <a:pt x="6766789" y="1608263"/>
                                </a:cubicBezTo>
                                <a:lnTo>
                                  <a:pt x="6769184" y="1625829"/>
                                </a:lnTo>
                                <a:cubicBezTo>
                                  <a:pt x="6769184" y="1627026"/>
                                  <a:pt x="6768386" y="1628224"/>
                                  <a:pt x="6767188" y="1628224"/>
                                </a:cubicBezTo>
                                <a:cubicBezTo>
                                  <a:pt x="6766390" y="1628224"/>
                                  <a:pt x="6765192" y="1627425"/>
                                  <a:pt x="6764793" y="1626228"/>
                                </a:cubicBezTo>
                                <a:lnTo>
                                  <a:pt x="6762397" y="1608662"/>
                                </a:lnTo>
                                <a:cubicBezTo>
                                  <a:pt x="6762397" y="1607464"/>
                                  <a:pt x="6763196" y="1606267"/>
                                  <a:pt x="6764394" y="1606267"/>
                                </a:cubicBezTo>
                                <a:close/>
                                <a:moveTo>
                                  <a:pt x="5229" y="1602275"/>
                                </a:moveTo>
                                <a:lnTo>
                                  <a:pt x="21997" y="1607066"/>
                                </a:lnTo>
                                <a:cubicBezTo>
                                  <a:pt x="23194" y="1607465"/>
                                  <a:pt x="23993" y="1608663"/>
                                  <a:pt x="23593" y="1609860"/>
                                </a:cubicBezTo>
                                <a:cubicBezTo>
                                  <a:pt x="23593" y="1610659"/>
                                  <a:pt x="22795" y="1611457"/>
                                  <a:pt x="21997" y="1611457"/>
                                </a:cubicBezTo>
                                <a:lnTo>
                                  <a:pt x="21198" y="1611457"/>
                                </a:lnTo>
                                <a:lnTo>
                                  <a:pt x="4431" y="1606666"/>
                                </a:lnTo>
                                <a:cubicBezTo>
                                  <a:pt x="3233" y="1606666"/>
                                  <a:pt x="2834" y="1605468"/>
                                  <a:pt x="2435" y="1603871"/>
                                </a:cubicBezTo>
                                <a:cubicBezTo>
                                  <a:pt x="2834" y="1602674"/>
                                  <a:pt x="4032" y="1601875"/>
                                  <a:pt x="5229" y="1602275"/>
                                </a:cubicBezTo>
                                <a:close/>
                                <a:moveTo>
                                  <a:pt x="93452" y="1591895"/>
                                </a:moveTo>
                                <a:cubicBezTo>
                                  <a:pt x="94251" y="1591496"/>
                                  <a:pt x="95847" y="1591496"/>
                                  <a:pt x="96247" y="1592694"/>
                                </a:cubicBezTo>
                                <a:cubicBezTo>
                                  <a:pt x="96646" y="1593492"/>
                                  <a:pt x="96646" y="1595089"/>
                                  <a:pt x="95448" y="1595488"/>
                                </a:cubicBezTo>
                                <a:lnTo>
                                  <a:pt x="80279" y="1604272"/>
                                </a:lnTo>
                                <a:lnTo>
                                  <a:pt x="79480" y="1604671"/>
                                </a:lnTo>
                                <a:cubicBezTo>
                                  <a:pt x="78682" y="1604671"/>
                                  <a:pt x="77882" y="1604272"/>
                                  <a:pt x="77483" y="1603473"/>
                                </a:cubicBezTo>
                                <a:cubicBezTo>
                                  <a:pt x="76685" y="1602675"/>
                                  <a:pt x="77084" y="1601477"/>
                                  <a:pt x="78283" y="1600679"/>
                                </a:cubicBezTo>
                                <a:close/>
                                <a:moveTo>
                                  <a:pt x="14811" y="1586706"/>
                                </a:moveTo>
                                <a:lnTo>
                                  <a:pt x="28783" y="1597485"/>
                                </a:lnTo>
                                <a:cubicBezTo>
                                  <a:pt x="29582" y="1597885"/>
                                  <a:pt x="29981" y="1599481"/>
                                  <a:pt x="29183" y="1600280"/>
                                </a:cubicBezTo>
                                <a:cubicBezTo>
                                  <a:pt x="28783" y="1600679"/>
                                  <a:pt x="27985" y="1601078"/>
                                  <a:pt x="27586" y="1601078"/>
                                </a:cubicBezTo>
                                <a:cubicBezTo>
                                  <a:pt x="27187" y="1601078"/>
                                  <a:pt x="26388" y="1601078"/>
                                  <a:pt x="25989" y="1600679"/>
                                </a:cubicBezTo>
                                <a:lnTo>
                                  <a:pt x="12416" y="1589900"/>
                                </a:lnTo>
                                <a:cubicBezTo>
                                  <a:pt x="11618" y="1589500"/>
                                  <a:pt x="11219" y="1587904"/>
                                  <a:pt x="12017" y="1587105"/>
                                </a:cubicBezTo>
                                <a:cubicBezTo>
                                  <a:pt x="12416" y="1586307"/>
                                  <a:pt x="14013" y="1585908"/>
                                  <a:pt x="14811" y="1586706"/>
                                </a:cubicBezTo>
                                <a:close/>
                                <a:moveTo>
                                  <a:pt x="5809161" y="1581666"/>
                                </a:moveTo>
                                <a:cubicBezTo>
                                  <a:pt x="5816896" y="1583612"/>
                                  <a:pt x="5823882" y="1588502"/>
                                  <a:pt x="5828273" y="1595887"/>
                                </a:cubicBezTo>
                                <a:lnTo>
                                  <a:pt x="5822684" y="1599480"/>
                                </a:lnTo>
                                <a:cubicBezTo>
                                  <a:pt x="5815099" y="1587903"/>
                                  <a:pt x="5799930" y="1584311"/>
                                  <a:pt x="5788353" y="1591496"/>
                                </a:cubicBezTo>
                                <a:cubicBezTo>
                                  <a:pt x="5776775" y="1598682"/>
                                  <a:pt x="5773182" y="1613851"/>
                                  <a:pt x="5781166" y="1625429"/>
                                </a:cubicBezTo>
                                <a:lnTo>
                                  <a:pt x="5775577" y="1629022"/>
                                </a:lnTo>
                                <a:cubicBezTo>
                                  <a:pt x="5775178" y="1628623"/>
                                  <a:pt x="5775178" y="1628224"/>
                                  <a:pt x="5774779" y="1627824"/>
                                </a:cubicBezTo>
                                <a:cubicBezTo>
                                  <a:pt x="5765997" y="1613053"/>
                                  <a:pt x="5770787" y="1593891"/>
                                  <a:pt x="5785558" y="1585109"/>
                                </a:cubicBezTo>
                                <a:cubicBezTo>
                                  <a:pt x="5792943" y="1580718"/>
                                  <a:pt x="5801426" y="1579720"/>
                                  <a:pt x="5809161" y="1581666"/>
                                </a:cubicBezTo>
                                <a:close/>
                                <a:moveTo>
                                  <a:pt x="83474" y="1577924"/>
                                </a:moveTo>
                                <a:cubicBezTo>
                                  <a:pt x="84272" y="1578323"/>
                                  <a:pt x="84671" y="1579920"/>
                                  <a:pt x="83873" y="1580718"/>
                                </a:cubicBezTo>
                                <a:lnTo>
                                  <a:pt x="73094" y="1594691"/>
                                </a:lnTo>
                                <a:cubicBezTo>
                                  <a:pt x="72694" y="1595091"/>
                                  <a:pt x="71896" y="1595490"/>
                                  <a:pt x="71497" y="1595490"/>
                                </a:cubicBezTo>
                                <a:cubicBezTo>
                                  <a:pt x="71098" y="1595490"/>
                                  <a:pt x="70299" y="1595490"/>
                                  <a:pt x="69900" y="1595091"/>
                                </a:cubicBezTo>
                                <a:cubicBezTo>
                                  <a:pt x="68702" y="1594292"/>
                                  <a:pt x="68702" y="1592695"/>
                                  <a:pt x="69900" y="1592296"/>
                                </a:cubicBezTo>
                                <a:lnTo>
                                  <a:pt x="80678" y="1578323"/>
                                </a:lnTo>
                                <a:cubicBezTo>
                                  <a:pt x="81078" y="1577525"/>
                                  <a:pt x="82675" y="1577126"/>
                                  <a:pt x="83474" y="1577924"/>
                                </a:cubicBezTo>
                                <a:close/>
                                <a:moveTo>
                                  <a:pt x="26786" y="1573931"/>
                                </a:moveTo>
                                <a:cubicBezTo>
                                  <a:pt x="27584" y="1573532"/>
                                  <a:pt x="29181" y="1573532"/>
                                  <a:pt x="29580" y="1574730"/>
                                </a:cubicBezTo>
                                <a:lnTo>
                                  <a:pt x="38364" y="1589900"/>
                                </a:lnTo>
                                <a:cubicBezTo>
                                  <a:pt x="38763" y="1590699"/>
                                  <a:pt x="38763" y="1592296"/>
                                  <a:pt x="37565" y="1592695"/>
                                </a:cubicBezTo>
                                <a:lnTo>
                                  <a:pt x="36767" y="1593094"/>
                                </a:lnTo>
                                <a:cubicBezTo>
                                  <a:pt x="35969" y="1593094"/>
                                  <a:pt x="35170" y="1592695"/>
                                  <a:pt x="34771" y="1591896"/>
                                </a:cubicBezTo>
                                <a:lnTo>
                                  <a:pt x="25988" y="1576726"/>
                                </a:lnTo>
                                <a:cubicBezTo>
                                  <a:pt x="25588" y="1575927"/>
                                  <a:pt x="25588" y="1574331"/>
                                  <a:pt x="26786" y="1573931"/>
                                </a:cubicBezTo>
                                <a:close/>
                                <a:moveTo>
                                  <a:pt x="65509" y="1568743"/>
                                </a:moveTo>
                                <a:cubicBezTo>
                                  <a:pt x="66706" y="1569142"/>
                                  <a:pt x="67505" y="1570339"/>
                                  <a:pt x="67105" y="1571537"/>
                                </a:cubicBezTo>
                                <a:lnTo>
                                  <a:pt x="62315" y="1588304"/>
                                </a:lnTo>
                                <a:cubicBezTo>
                                  <a:pt x="62315" y="1589103"/>
                                  <a:pt x="61517" y="1589901"/>
                                  <a:pt x="60718" y="1589901"/>
                                </a:cubicBezTo>
                                <a:lnTo>
                                  <a:pt x="59920" y="1589901"/>
                                </a:lnTo>
                                <a:cubicBezTo>
                                  <a:pt x="58722" y="1589502"/>
                                  <a:pt x="57923" y="1588304"/>
                                  <a:pt x="57923" y="1587107"/>
                                </a:cubicBezTo>
                                <a:lnTo>
                                  <a:pt x="62714" y="1570339"/>
                                </a:lnTo>
                                <a:cubicBezTo>
                                  <a:pt x="63113" y="1569142"/>
                                  <a:pt x="64311" y="1568343"/>
                                  <a:pt x="65509" y="1568743"/>
                                </a:cubicBezTo>
                                <a:close/>
                                <a:moveTo>
                                  <a:pt x="45550" y="1567146"/>
                                </a:moveTo>
                                <a:cubicBezTo>
                                  <a:pt x="46747" y="1567146"/>
                                  <a:pt x="47945" y="1567944"/>
                                  <a:pt x="47945" y="1569142"/>
                                </a:cubicBezTo>
                                <a:lnTo>
                                  <a:pt x="50341" y="1586708"/>
                                </a:lnTo>
                                <a:cubicBezTo>
                                  <a:pt x="50341" y="1587905"/>
                                  <a:pt x="49542" y="1589103"/>
                                  <a:pt x="48344" y="1589103"/>
                                </a:cubicBezTo>
                                <a:cubicBezTo>
                                  <a:pt x="47147" y="1589103"/>
                                  <a:pt x="45949" y="1588304"/>
                                  <a:pt x="45949" y="1587107"/>
                                </a:cubicBezTo>
                                <a:lnTo>
                                  <a:pt x="43554" y="1569541"/>
                                </a:lnTo>
                                <a:cubicBezTo>
                                  <a:pt x="43554" y="1568343"/>
                                  <a:pt x="44352" y="1567146"/>
                                  <a:pt x="45550" y="1567146"/>
                                </a:cubicBezTo>
                                <a:close/>
                                <a:moveTo>
                                  <a:pt x="7083754" y="1540399"/>
                                </a:moveTo>
                                <a:cubicBezTo>
                                  <a:pt x="7084951" y="1539999"/>
                                  <a:pt x="7086149" y="1540798"/>
                                  <a:pt x="7086548" y="1541995"/>
                                </a:cubicBezTo>
                                <a:cubicBezTo>
                                  <a:pt x="7088145" y="1549580"/>
                                  <a:pt x="7096129" y="1554770"/>
                                  <a:pt x="7104113" y="1552774"/>
                                </a:cubicBezTo>
                                <a:cubicBezTo>
                                  <a:pt x="7105310" y="1552375"/>
                                  <a:pt x="7106508" y="1553173"/>
                                  <a:pt x="7107306" y="1554371"/>
                                </a:cubicBezTo>
                                <a:cubicBezTo>
                                  <a:pt x="7107705" y="1555568"/>
                                  <a:pt x="7106907" y="1556766"/>
                                  <a:pt x="7106109" y="1557165"/>
                                </a:cubicBezTo>
                                <a:lnTo>
                                  <a:pt x="7105709" y="1557165"/>
                                </a:lnTo>
                                <a:cubicBezTo>
                                  <a:pt x="7101318" y="1558363"/>
                                  <a:pt x="7096927" y="1557963"/>
                                  <a:pt x="7092935" y="1555967"/>
                                </a:cubicBezTo>
                                <a:cubicBezTo>
                                  <a:pt x="7087746" y="1570339"/>
                                  <a:pt x="7077766" y="1581516"/>
                                  <a:pt x="7064193" y="1588304"/>
                                </a:cubicBezTo>
                                <a:cubicBezTo>
                                  <a:pt x="7050620" y="1595090"/>
                                  <a:pt x="7035451" y="1596287"/>
                                  <a:pt x="7021078" y="1591497"/>
                                </a:cubicBezTo>
                                <a:cubicBezTo>
                                  <a:pt x="7020280" y="1595888"/>
                                  <a:pt x="7017885" y="1599880"/>
                                  <a:pt x="7014292" y="1602675"/>
                                </a:cubicBezTo>
                                <a:lnTo>
                                  <a:pt x="7013893" y="1603074"/>
                                </a:lnTo>
                                <a:cubicBezTo>
                                  <a:pt x="7013094" y="1603473"/>
                                  <a:pt x="7011897" y="1603074"/>
                                  <a:pt x="7011098" y="1602275"/>
                                </a:cubicBezTo>
                                <a:cubicBezTo>
                                  <a:pt x="7010300" y="1601477"/>
                                  <a:pt x="7010300" y="1599880"/>
                                  <a:pt x="7011498" y="1599082"/>
                                </a:cubicBezTo>
                                <a:cubicBezTo>
                                  <a:pt x="7017486" y="1593892"/>
                                  <a:pt x="7018683" y="1584710"/>
                                  <a:pt x="7013494" y="1578323"/>
                                </a:cubicBezTo>
                                <a:cubicBezTo>
                                  <a:pt x="7012695" y="1577524"/>
                                  <a:pt x="7012695" y="1575927"/>
                                  <a:pt x="7013893" y="1575129"/>
                                </a:cubicBezTo>
                                <a:cubicBezTo>
                                  <a:pt x="7014691" y="1574331"/>
                                  <a:pt x="7016288" y="1574331"/>
                                  <a:pt x="7017086" y="1575528"/>
                                </a:cubicBezTo>
                                <a:cubicBezTo>
                                  <a:pt x="7019881" y="1579121"/>
                                  <a:pt x="7021478" y="1583113"/>
                                  <a:pt x="7021478" y="1587106"/>
                                </a:cubicBezTo>
                                <a:lnTo>
                                  <a:pt x="7021877" y="1587106"/>
                                </a:lnTo>
                                <a:cubicBezTo>
                                  <a:pt x="7035451" y="1591497"/>
                                  <a:pt x="7049423" y="1590699"/>
                                  <a:pt x="7062197" y="1584311"/>
                                </a:cubicBezTo>
                                <a:cubicBezTo>
                                  <a:pt x="7074572" y="1577923"/>
                                  <a:pt x="7084153" y="1567145"/>
                                  <a:pt x="7088544" y="1553971"/>
                                </a:cubicBezTo>
                                <a:lnTo>
                                  <a:pt x="7088544" y="1553572"/>
                                </a:lnTo>
                                <a:cubicBezTo>
                                  <a:pt x="7085350" y="1551177"/>
                                  <a:pt x="7083354" y="1547584"/>
                                  <a:pt x="7082157" y="1543193"/>
                                </a:cubicBezTo>
                                <a:cubicBezTo>
                                  <a:pt x="7081758" y="1541995"/>
                                  <a:pt x="7082556" y="1540798"/>
                                  <a:pt x="7083754" y="1540399"/>
                                </a:cubicBezTo>
                                <a:close/>
                                <a:moveTo>
                                  <a:pt x="3833077" y="1513254"/>
                                </a:moveTo>
                                <a:cubicBezTo>
                                  <a:pt x="3834275" y="1512854"/>
                                  <a:pt x="3835473" y="1513653"/>
                                  <a:pt x="3835473" y="1515250"/>
                                </a:cubicBezTo>
                                <a:lnTo>
                                  <a:pt x="3837868" y="1532815"/>
                                </a:lnTo>
                                <a:cubicBezTo>
                                  <a:pt x="3837868" y="1534013"/>
                                  <a:pt x="3837070" y="1535210"/>
                                  <a:pt x="3835872" y="1535210"/>
                                </a:cubicBezTo>
                                <a:cubicBezTo>
                                  <a:pt x="3834674" y="1535210"/>
                                  <a:pt x="3833476" y="1534412"/>
                                  <a:pt x="3833476" y="1533214"/>
                                </a:cubicBezTo>
                                <a:lnTo>
                                  <a:pt x="3831081" y="1515649"/>
                                </a:lnTo>
                                <a:cubicBezTo>
                                  <a:pt x="3831081" y="1514451"/>
                                  <a:pt x="3831879" y="1513254"/>
                                  <a:pt x="3833077" y="1513254"/>
                                </a:cubicBezTo>
                                <a:close/>
                                <a:moveTo>
                                  <a:pt x="3821900" y="1512455"/>
                                </a:moveTo>
                                <a:cubicBezTo>
                                  <a:pt x="3822699" y="1512854"/>
                                  <a:pt x="3823497" y="1513652"/>
                                  <a:pt x="3823098" y="1515249"/>
                                </a:cubicBezTo>
                                <a:lnTo>
                                  <a:pt x="3818308" y="1532016"/>
                                </a:lnTo>
                                <a:cubicBezTo>
                                  <a:pt x="3818308" y="1532815"/>
                                  <a:pt x="3817508" y="1533613"/>
                                  <a:pt x="3816710" y="1533613"/>
                                </a:cubicBezTo>
                                <a:lnTo>
                                  <a:pt x="3815912" y="1533613"/>
                                </a:lnTo>
                                <a:cubicBezTo>
                                  <a:pt x="3814714" y="1533214"/>
                                  <a:pt x="3813916" y="1532016"/>
                                  <a:pt x="3814315" y="1530819"/>
                                </a:cubicBezTo>
                                <a:lnTo>
                                  <a:pt x="3819106" y="1514051"/>
                                </a:lnTo>
                                <a:cubicBezTo>
                                  <a:pt x="3819505" y="1512854"/>
                                  <a:pt x="3820703" y="1512055"/>
                                  <a:pt x="3821900" y="1512455"/>
                                </a:cubicBezTo>
                                <a:close/>
                                <a:moveTo>
                                  <a:pt x="3843855" y="1509661"/>
                                </a:moveTo>
                                <a:cubicBezTo>
                                  <a:pt x="3844653" y="1509261"/>
                                  <a:pt x="3846250" y="1509261"/>
                                  <a:pt x="3846649" y="1510459"/>
                                </a:cubicBezTo>
                                <a:lnTo>
                                  <a:pt x="3855433" y="1525630"/>
                                </a:lnTo>
                                <a:cubicBezTo>
                                  <a:pt x="3855832" y="1526428"/>
                                  <a:pt x="3855832" y="1528025"/>
                                  <a:pt x="3854634" y="1528424"/>
                                </a:cubicBezTo>
                                <a:lnTo>
                                  <a:pt x="3853836" y="1528823"/>
                                </a:lnTo>
                                <a:cubicBezTo>
                                  <a:pt x="3853037" y="1528823"/>
                                  <a:pt x="3852239" y="1528424"/>
                                  <a:pt x="3851840" y="1527626"/>
                                </a:cubicBezTo>
                                <a:lnTo>
                                  <a:pt x="3843056" y="1512455"/>
                                </a:lnTo>
                                <a:cubicBezTo>
                                  <a:pt x="3842657" y="1511657"/>
                                  <a:pt x="3842657" y="1510060"/>
                                  <a:pt x="3843855" y="1509661"/>
                                </a:cubicBezTo>
                                <a:close/>
                                <a:moveTo>
                                  <a:pt x="3811920" y="1507266"/>
                                </a:moveTo>
                                <a:cubicBezTo>
                                  <a:pt x="3812718" y="1508064"/>
                                  <a:pt x="3812718" y="1509262"/>
                                  <a:pt x="3812718" y="1510060"/>
                                </a:cubicBezTo>
                                <a:lnTo>
                                  <a:pt x="3801939" y="1524033"/>
                                </a:lnTo>
                                <a:cubicBezTo>
                                  <a:pt x="3801540" y="1524433"/>
                                  <a:pt x="3800741" y="1524832"/>
                                  <a:pt x="3800342" y="1524832"/>
                                </a:cubicBezTo>
                                <a:cubicBezTo>
                                  <a:pt x="3799943" y="1524832"/>
                                  <a:pt x="3799144" y="1524832"/>
                                  <a:pt x="3798745" y="1524433"/>
                                </a:cubicBezTo>
                                <a:cubicBezTo>
                                  <a:pt x="3797947" y="1524033"/>
                                  <a:pt x="3797548" y="1522437"/>
                                  <a:pt x="3798346" y="1521638"/>
                                </a:cubicBezTo>
                                <a:lnTo>
                                  <a:pt x="3809125" y="1507665"/>
                                </a:lnTo>
                                <a:cubicBezTo>
                                  <a:pt x="3809524" y="1506867"/>
                                  <a:pt x="3811121" y="1506468"/>
                                  <a:pt x="3811920" y="1507266"/>
                                </a:cubicBezTo>
                                <a:close/>
                                <a:moveTo>
                                  <a:pt x="3855431" y="1501677"/>
                                </a:moveTo>
                                <a:lnTo>
                                  <a:pt x="3869804" y="1512456"/>
                                </a:lnTo>
                                <a:cubicBezTo>
                                  <a:pt x="3870602" y="1512856"/>
                                  <a:pt x="3871001" y="1514452"/>
                                  <a:pt x="3870203" y="1515251"/>
                                </a:cubicBezTo>
                                <a:cubicBezTo>
                                  <a:pt x="3869804" y="1515650"/>
                                  <a:pt x="3869005" y="1516049"/>
                                  <a:pt x="3868606" y="1516049"/>
                                </a:cubicBezTo>
                                <a:cubicBezTo>
                                  <a:pt x="3868207" y="1516049"/>
                                  <a:pt x="3867408" y="1516049"/>
                                  <a:pt x="3867009" y="1515650"/>
                                </a:cubicBezTo>
                                <a:lnTo>
                                  <a:pt x="3853036" y="1504871"/>
                                </a:lnTo>
                                <a:cubicBezTo>
                                  <a:pt x="3852238" y="1504471"/>
                                  <a:pt x="3851839" y="1502875"/>
                                  <a:pt x="3852637" y="1502076"/>
                                </a:cubicBezTo>
                                <a:cubicBezTo>
                                  <a:pt x="3853036" y="1501278"/>
                                  <a:pt x="3854633" y="1500879"/>
                                  <a:pt x="3855431" y="1501677"/>
                                </a:cubicBezTo>
                                <a:close/>
                                <a:moveTo>
                                  <a:pt x="364505" y="1501278"/>
                                </a:moveTo>
                                <a:cubicBezTo>
                                  <a:pt x="365703" y="1500878"/>
                                  <a:pt x="366901" y="1501677"/>
                                  <a:pt x="367300" y="1502874"/>
                                </a:cubicBezTo>
                                <a:cubicBezTo>
                                  <a:pt x="368897" y="1510459"/>
                                  <a:pt x="376881" y="1515649"/>
                                  <a:pt x="384865" y="1513653"/>
                                </a:cubicBezTo>
                                <a:cubicBezTo>
                                  <a:pt x="386062" y="1513254"/>
                                  <a:pt x="387659" y="1514052"/>
                                  <a:pt x="388058" y="1515250"/>
                                </a:cubicBezTo>
                                <a:cubicBezTo>
                                  <a:pt x="388457" y="1516447"/>
                                  <a:pt x="387659" y="1517645"/>
                                  <a:pt x="386861" y="1518044"/>
                                </a:cubicBezTo>
                                <a:lnTo>
                                  <a:pt x="386461" y="1518044"/>
                                </a:lnTo>
                                <a:cubicBezTo>
                                  <a:pt x="382070" y="1519242"/>
                                  <a:pt x="377679" y="1518842"/>
                                  <a:pt x="373687" y="1516846"/>
                                </a:cubicBezTo>
                                <a:cubicBezTo>
                                  <a:pt x="368497" y="1531218"/>
                                  <a:pt x="358517" y="1542396"/>
                                  <a:pt x="344945" y="1549183"/>
                                </a:cubicBezTo>
                                <a:cubicBezTo>
                                  <a:pt x="331372" y="1555969"/>
                                  <a:pt x="316202" y="1557166"/>
                                  <a:pt x="301831" y="1552376"/>
                                </a:cubicBezTo>
                                <a:cubicBezTo>
                                  <a:pt x="301033" y="1556767"/>
                                  <a:pt x="298638" y="1560759"/>
                                  <a:pt x="295045" y="1563554"/>
                                </a:cubicBezTo>
                                <a:lnTo>
                                  <a:pt x="294646" y="1563953"/>
                                </a:lnTo>
                                <a:cubicBezTo>
                                  <a:pt x="293847" y="1564352"/>
                                  <a:pt x="292650" y="1563953"/>
                                  <a:pt x="291851" y="1563154"/>
                                </a:cubicBezTo>
                                <a:cubicBezTo>
                                  <a:pt x="291053" y="1562356"/>
                                  <a:pt x="291053" y="1560759"/>
                                  <a:pt x="292250" y="1559961"/>
                                </a:cubicBezTo>
                                <a:cubicBezTo>
                                  <a:pt x="298238" y="1554771"/>
                                  <a:pt x="299436" y="1545590"/>
                                  <a:pt x="294246" y="1539202"/>
                                </a:cubicBezTo>
                                <a:cubicBezTo>
                                  <a:pt x="293448" y="1538403"/>
                                  <a:pt x="293448" y="1536806"/>
                                  <a:pt x="294646" y="1536008"/>
                                </a:cubicBezTo>
                                <a:cubicBezTo>
                                  <a:pt x="295444" y="1535210"/>
                                  <a:pt x="297041" y="1535210"/>
                                  <a:pt x="297839" y="1536407"/>
                                </a:cubicBezTo>
                                <a:cubicBezTo>
                                  <a:pt x="300634" y="1540001"/>
                                  <a:pt x="302230" y="1543993"/>
                                  <a:pt x="302230" y="1547985"/>
                                </a:cubicBezTo>
                                <a:lnTo>
                                  <a:pt x="302630" y="1547985"/>
                                </a:lnTo>
                                <a:cubicBezTo>
                                  <a:pt x="316202" y="1552376"/>
                                  <a:pt x="330174" y="1551578"/>
                                  <a:pt x="342949" y="1545191"/>
                                </a:cubicBezTo>
                                <a:cubicBezTo>
                                  <a:pt x="355324" y="1538802"/>
                                  <a:pt x="364905" y="1528024"/>
                                  <a:pt x="369296" y="1514850"/>
                                </a:cubicBezTo>
                                <a:lnTo>
                                  <a:pt x="369296" y="1514451"/>
                                </a:lnTo>
                                <a:cubicBezTo>
                                  <a:pt x="366102" y="1512056"/>
                                  <a:pt x="364106" y="1508463"/>
                                  <a:pt x="362909" y="1504072"/>
                                </a:cubicBezTo>
                                <a:cubicBezTo>
                                  <a:pt x="362509" y="1502874"/>
                                  <a:pt x="363308" y="1501677"/>
                                  <a:pt x="364505" y="1501278"/>
                                </a:cubicBezTo>
                                <a:close/>
                                <a:moveTo>
                                  <a:pt x="3801541" y="1497685"/>
                                </a:moveTo>
                                <a:cubicBezTo>
                                  <a:pt x="3802339" y="1497285"/>
                                  <a:pt x="3803936" y="1497285"/>
                                  <a:pt x="3804335" y="1498483"/>
                                </a:cubicBezTo>
                                <a:cubicBezTo>
                                  <a:pt x="3804734" y="1499681"/>
                                  <a:pt x="3804335" y="1500878"/>
                                  <a:pt x="3803536" y="1501277"/>
                                </a:cubicBezTo>
                                <a:lnTo>
                                  <a:pt x="3788366" y="1510061"/>
                                </a:lnTo>
                                <a:lnTo>
                                  <a:pt x="3787568" y="1510460"/>
                                </a:lnTo>
                                <a:cubicBezTo>
                                  <a:pt x="3786769" y="1510460"/>
                                  <a:pt x="3785971" y="1510061"/>
                                  <a:pt x="3785572" y="1509262"/>
                                </a:cubicBezTo>
                                <a:cubicBezTo>
                                  <a:pt x="3785172" y="1508464"/>
                                  <a:pt x="3785172" y="1506867"/>
                                  <a:pt x="3786370" y="1506468"/>
                                </a:cubicBezTo>
                                <a:close/>
                                <a:moveTo>
                                  <a:pt x="1287865" y="1497685"/>
                                </a:moveTo>
                                <a:cubicBezTo>
                                  <a:pt x="1290261" y="1497286"/>
                                  <a:pt x="1292256" y="1498882"/>
                                  <a:pt x="1292655" y="1501278"/>
                                </a:cubicBezTo>
                                <a:lnTo>
                                  <a:pt x="1296247" y="1525629"/>
                                </a:lnTo>
                                <a:lnTo>
                                  <a:pt x="1320600" y="1522036"/>
                                </a:lnTo>
                                <a:cubicBezTo>
                                  <a:pt x="1322997" y="1521637"/>
                                  <a:pt x="1324989" y="1523234"/>
                                  <a:pt x="1325389" y="1525629"/>
                                </a:cubicBezTo>
                                <a:cubicBezTo>
                                  <a:pt x="1325787" y="1528024"/>
                                  <a:pt x="1324192" y="1530020"/>
                                  <a:pt x="1321798" y="1530419"/>
                                </a:cubicBezTo>
                                <a:lnTo>
                                  <a:pt x="1297445" y="1534012"/>
                                </a:lnTo>
                                <a:lnTo>
                                  <a:pt x="1301038" y="1558364"/>
                                </a:lnTo>
                                <a:cubicBezTo>
                                  <a:pt x="1301437" y="1560759"/>
                                  <a:pt x="1299841" y="1562755"/>
                                  <a:pt x="1297445" y="1563155"/>
                                </a:cubicBezTo>
                                <a:cubicBezTo>
                                  <a:pt x="1295049" y="1563554"/>
                                  <a:pt x="1293054" y="1561957"/>
                                  <a:pt x="1292655" y="1559562"/>
                                </a:cubicBezTo>
                                <a:lnTo>
                                  <a:pt x="1289063" y="1535210"/>
                                </a:lnTo>
                                <a:lnTo>
                                  <a:pt x="1264712" y="1538802"/>
                                </a:lnTo>
                                <a:cubicBezTo>
                                  <a:pt x="1262318" y="1539203"/>
                                  <a:pt x="1260321" y="1537605"/>
                                  <a:pt x="1259922" y="1535210"/>
                                </a:cubicBezTo>
                                <a:cubicBezTo>
                                  <a:pt x="1259524" y="1532814"/>
                                  <a:pt x="1261120" y="1530818"/>
                                  <a:pt x="1263515" y="1530419"/>
                                </a:cubicBezTo>
                                <a:lnTo>
                                  <a:pt x="1287865" y="1526826"/>
                                </a:lnTo>
                                <a:lnTo>
                                  <a:pt x="1284273" y="1502475"/>
                                </a:lnTo>
                                <a:cubicBezTo>
                                  <a:pt x="1283876" y="1500080"/>
                                  <a:pt x="1285469" y="1498084"/>
                                  <a:pt x="1287865" y="1497685"/>
                                </a:cubicBezTo>
                                <a:close/>
                                <a:moveTo>
                                  <a:pt x="3860222" y="1490500"/>
                                </a:moveTo>
                                <a:lnTo>
                                  <a:pt x="3876989" y="1495291"/>
                                </a:lnTo>
                                <a:cubicBezTo>
                                  <a:pt x="3878187" y="1495690"/>
                                  <a:pt x="3878985" y="1496888"/>
                                  <a:pt x="3878187" y="1498085"/>
                                </a:cubicBezTo>
                                <a:cubicBezTo>
                                  <a:pt x="3878187" y="1498884"/>
                                  <a:pt x="3877389" y="1499682"/>
                                  <a:pt x="3876590" y="1499682"/>
                                </a:cubicBezTo>
                                <a:lnTo>
                                  <a:pt x="3875792" y="1499682"/>
                                </a:lnTo>
                                <a:lnTo>
                                  <a:pt x="3859024" y="1494892"/>
                                </a:lnTo>
                                <a:cubicBezTo>
                                  <a:pt x="3857827" y="1494493"/>
                                  <a:pt x="3857028" y="1493294"/>
                                  <a:pt x="3857428" y="1492096"/>
                                </a:cubicBezTo>
                                <a:cubicBezTo>
                                  <a:pt x="3857827" y="1490899"/>
                                  <a:pt x="3859024" y="1490100"/>
                                  <a:pt x="3860222" y="1490500"/>
                                </a:cubicBezTo>
                                <a:close/>
                                <a:moveTo>
                                  <a:pt x="2516396" y="1490200"/>
                                </a:moveTo>
                                <a:cubicBezTo>
                                  <a:pt x="2518990" y="1489601"/>
                                  <a:pt x="2522384" y="1489501"/>
                                  <a:pt x="2525776" y="1491298"/>
                                </a:cubicBezTo>
                                <a:cubicBezTo>
                                  <a:pt x="2533360" y="1495290"/>
                                  <a:pt x="2532962" y="1502874"/>
                                  <a:pt x="2532962" y="1503274"/>
                                </a:cubicBezTo>
                                <a:cubicBezTo>
                                  <a:pt x="2532962" y="1503274"/>
                                  <a:pt x="2532962" y="1506068"/>
                                  <a:pt x="2536554" y="1508064"/>
                                </a:cubicBezTo>
                                <a:cubicBezTo>
                                  <a:pt x="2540147" y="1509661"/>
                                  <a:pt x="2542542" y="1508064"/>
                                  <a:pt x="2542542" y="1508064"/>
                                </a:cubicBezTo>
                                <a:lnTo>
                                  <a:pt x="2542941" y="1508064"/>
                                </a:lnTo>
                                <a:lnTo>
                                  <a:pt x="2543340" y="1507665"/>
                                </a:lnTo>
                                <a:cubicBezTo>
                                  <a:pt x="2545336" y="1506467"/>
                                  <a:pt x="2550127" y="1504072"/>
                                  <a:pt x="2556514" y="1507266"/>
                                </a:cubicBezTo>
                                <a:cubicBezTo>
                                  <a:pt x="2563299" y="1510858"/>
                                  <a:pt x="2563699" y="1518443"/>
                                  <a:pt x="2563699" y="1518842"/>
                                </a:cubicBezTo>
                                <a:lnTo>
                                  <a:pt x="2563699" y="1519242"/>
                                </a:lnTo>
                                <a:cubicBezTo>
                                  <a:pt x="2563699" y="1519242"/>
                                  <a:pt x="2563699" y="1522036"/>
                                  <a:pt x="2567291" y="1524032"/>
                                </a:cubicBezTo>
                                <a:cubicBezTo>
                                  <a:pt x="2570884" y="1526028"/>
                                  <a:pt x="2573678" y="1524032"/>
                                  <a:pt x="2573678" y="1524032"/>
                                </a:cubicBezTo>
                                <a:lnTo>
                                  <a:pt x="2574078" y="1524032"/>
                                </a:lnTo>
                                <a:cubicBezTo>
                                  <a:pt x="2574477" y="1523633"/>
                                  <a:pt x="2581662" y="1519641"/>
                                  <a:pt x="2588051" y="1523234"/>
                                </a:cubicBezTo>
                                <a:cubicBezTo>
                                  <a:pt x="2595634" y="1527226"/>
                                  <a:pt x="2595236" y="1534811"/>
                                  <a:pt x="2595236" y="1535210"/>
                                </a:cubicBezTo>
                                <a:cubicBezTo>
                                  <a:pt x="2595236" y="1535210"/>
                                  <a:pt x="2595236" y="1538005"/>
                                  <a:pt x="2598827" y="1540001"/>
                                </a:cubicBezTo>
                                <a:cubicBezTo>
                                  <a:pt x="2600024" y="1540400"/>
                                  <a:pt x="2600822" y="1540799"/>
                                  <a:pt x="2602024" y="1540799"/>
                                </a:cubicBezTo>
                                <a:lnTo>
                                  <a:pt x="2606414" y="1541198"/>
                                </a:lnTo>
                                <a:cubicBezTo>
                                  <a:pt x="2608407" y="1541198"/>
                                  <a:pt x="2610005" y="1543194"/>
                                  <a:pt x="2610005" y="1545190"/>
                                </a:cubicBezTo>
                                <a:cubicBezTo>
                                  <a:pt x="2609605" y="1547186"/>
                                  <a:pt x="2608009" y="1548783"/>
                                  <a:pt x="2604421" y="1549582"/>
                                </a:cubicBezTo>
                                <a:lnTo>
                                  <a:pt x="2598428" y="1549182"/>
                                </a:lnTo>
                                <a:cubicBezTo>
                                  <a:pt x="2596833" y="1548783"/>
                                  <a:pt x="2595236" y="1548384"/>
                                  <a:pt x="2593639" y="1547586"/>
                                </a:cubicBezTo>
                                <a:cubicBezTo>
                                  <a:pt x="2586055" y="1543594"/>
                                  <a:pt x="2586453" y="1536009"/>
                                  <a:pt x="2586453" y="1535610"/>
                                </a:cubicBezTo>
                                <a:cubicBezTo>
                                  <a:pt x="2586453" y="1535610"/>
                                  <a:pt x="2586852" y="1532815"/>
                                  <a:pt x="2583261" y="1530819"/>
                                </a:cubicBezTo>
                                <a:cubicBezTo>
                                  <a:pt x="2580466" y="1529222"/>
                                  <a:pt x="2576873" y="1530819"/>
                                  <a:pt x="2576473" y="1531218"/>
                                </a:cubicBezTo>
                                <a:cubicBezTo>
                                  <a:pt x="2575276" y="1532017"/>
                                  <a:pt x="2569686" y="1535210"/>
                                  <a:pt x="2562900" y="1531618"/>
                                </a:cubicBezTo>
                                <a:cubicBezTo>
                                  <a:pt x="2556115" y="1528025"/>
                                  <a:pt x="2555714" y="1521637"/>
                                  <a:pt x="2555714" y="1520040"/>
                                </a:cubicBezTo>
                                <a:cubicBezTo>
                                  <a:pt x="2555315" y="1519641"/>
                                  <a:pt x="2554917" y="1516447"/>
                                  <a:pt x="2552122" y="1514850"/>
                                </a:cubicBezTo>
                                <a:cubicBezTo>
                                  <a:pt x="2548928" y="1513254"/>
                                  <a:pt x="2546933" y="1514451"/>
                                  <a:pt x="2546135" y="1514850"/>
                                </a:cubicBezTo>
                                <a:lnTo>
                                  <a:pt x="2545735" y="1514850"/>
                                </a:lnTo>
                                <a:cubicBezTo>
                                  <a:pt x="2544538" y="1515649"/>
                                  <a:pt x="2539348" y="1518842"/>
                                  <a:pt x="2532164" y="1515250"/>
                                </a:cubicBezTo>
                                <a:cubicBezTo>
                                  <a:pt x="2524579" y="1511258"/>
                                  <a:pt x="2524978" y="1504072"/>
                                  <a:pt x="2524978" y="1503274"/>
                                </a:cubicBezTo>
                                <a:cubicBezTo>
                                  <a:pt x="2525377" y="1503274"/>
                                  <a:pt x="2524978" y="1500080"/>
                                  <a:pt x="2521784" y="1498483"/>
                                </a:cubicBezTo>
                                <a:cubicBezTo>
                                  <a:pt x="2518990" y="1496886"/>
                                  <a:pt x="2515398" y="1498483"/>
                                  <a:pt x="2514999" y="1498882"/>
                                </a:cubicBezTo>
                                <a:cubicBezTo>
                                  <a:pt x="2513802" y="1499681"/>
                                  <a:pt x="2508213" y="1502874"/>
                                  <a:pt x="2501427" y="1499282"/>
                                </a:cubicBezTo>
                                <a:lnTo>
                                  <a:pt x="2499031" y="1497685"/>
                                </a:lnTo>
                                <a:cubicBezTo>
                                  <a:pt x="2497036" y="1496886"/>
                                  <a:pt x="2496238" y="1494491"/>
                                  <a:pt x="2497435" y="1492495"/>
                                </a:cubicBezTo>
                                <a:cubicBezTo>
                                  <a:pt x="2498233" y="1490499"/>
                                  <a:pt x="2500628" y="1489701"/>
                                  <a:pt x="2502625" y="1490898"/>
                                </a:cubicBezTo>
                                <a:lnTo>
                                  <a:pt x="2505020" y="1492096"/>
                                </a:lnTo>
                                <a:cubicBezTo>
                                  <a:pt x="2508612" y="1494092"/>
                                  <a:pt x="2511406" y="1492096"/>
                                  <a:pt x="2511406" y="1492096"/>
                                </a:cubicBezTo>
                                <a:lnTo>
                                  <a:pt x="2511807" y="1492096"/>
                                </a:lnTo>
                                <a:cubicBezTo>
                                  <a:pt x="2512005" y="1491896"/>
                                  <a:pt x="2513802" y="1490799"/>
                                  <a:pt x="2516396" y="1490200"/>
                                </a:cubicBezTo>
                                <a:close/>
                                <a:moveTo>
                                  <a:pt x="3798348" y="1486108"/>
                                </a:moveTo>
                                <a:cubicBezTo>
                                  <a:pt x="3799545" y="1486108"/>
                                  <a:pt x="3800743" y="1486906"/>
                                  <a:pt x="3800743" y="1488104"/>
                                </a:cubicBezTo>
                                <a:cubicBezTo>
                                  <a:pt x="3800743" y="1489301"/>
                                  <a:pt x="3799944" y="1490500"/>
                                  <a:pt x="3798747" y="1490500"/>
                                </a:cubicBezTo>
                                <a:lnTo>
                                  <a:pt x="3781181" y="1492895"/>
                                </a:lnTo>
                                <a:cubicBezTo>
                                  <a:pt x="3779983" y="1492895"/>
                                  <a:pt x="3778786" y="1492097"/>
                                  <a:pt x="3778786" y="1490899"/>
                                </a:cubicBezTo>
                                <a:cubicBezTo>
                                  <a:pt x="3778786" y="1489701"/>
                                  <a:pt x="3779584" y="1488503"/>
                                  <a:pt x="3780782" y="1488503"/>
                                </a:cubicBezTo>
                                <a:close/>
                                <a:moveTo>
                                  <a:pt x="3877388" y="1476128"/>
                                </a:moveTo>
                                <a:cubicBezTo>
                                  <a:pt x="3878586" y="1475729"/>
                                  <a:pt x="3879784" y="1476528"/>
                                  <a:pt x="3879784" y="1478124"/>
                                </a:cubicBezTo>
                                <a:cubicBezTo>
                                  <a:pt x="3879784" y="1479322"/>
                                  <a:pt x="3878985" y="1480521"/>
                                  <a:pt x="3877788" y="1480521"/>
                                </a:cubicBezTo>
                                <a:lnTo>
                                  <a:pt x="3860222" y="1482916"/>
                                </a:lnTo>
                                <a:cubicBezTo>
                                  <a:pt x="3859024" y="1482916"/>
                                  <a:pt x="3857827" y="1482117"/>
                                  <a:pt x="3857827" y="1480920"/>
                                </a:cubicBezTo>
                                <a:cubicBezTo>
                                  <a:pt x="3857827" y="1479721"/>
                                  <a:pt x="3858625" y="1478524"/>
                                  <a:pt x="3859823" y="1478524"/>
                                </a:cubicBezTo>
                                <a:close/>
                                <a:moveTo>
                                  <a:pt x="3782777" y="1468943"/>
                                </a:moveTo>
                                <a:lnTo>
                                  <a:pt x="3799545" y="1473734"/>
                                </a:lnTo>
                                <a:cubicBezTo>
                                  <a:pt x="3800742" y="1474133"/>
                                  <a:pt x="3801541" y="1475331"/>
                                  <a:pt x="3801141" y="1476528"/>
                                </a:cubicBezTo>
                                <a:cubicBezTo>
                                  <a:pt x="3801141" y="1477327"/>
                                  <a:pt x="3800343" y="1478125"/>
                                  <a:pt x="3799545" y="1478125"/>
                                </a:cubicBezTo>
                                <a:lnTo>
                                  <a:pt x="3798746" y="1478125"/>
                                </a:lnTo>
                                <a:lnTo>
                                  <a:pt x="3781979" y="1473335"/>
                                </a:lnTo>
                                <a:cubicBezTo>
                                  <a:pt x="3780781" y="1472936"/>
                                  <a:pt x="3779983" y="1471737"/>
                                  <a:pt x="3779983" y="1470539"/>
                                </a:cubicBezTo>
                                <a:cubicBezTo>
                                  <a:pt x="3780382" y="1469342"/>
                                  <a:pt x="3781580" y="1468543"/>
                                  <a:pt x="3782777" y="1468943"/>
                                </a:cubicBezTo>
                                <a:close/>
                                <a:moveTo>
                                  <a:pt x="3870602" y="1458564"/>
                                </a:moveTo>
                                <a:cubicBezTo>
                                  <a:pt x="3871401" y="1458164"/>
                                  <a:pt x="3872997" y="1458164"/>
                                  <a:pt x="3873397" y="1459362"/>
                                </a:cubicBezTo>
                                <a:cubicBezTo>
                                  <a:pt x="3873796" y="1460160"/>
                                  <a:pt x="3873796" y="1461757"/>
                                  <a:pt x="3872598" y="1462156"/>
                                </a:cubicBezTo>
                                <a:lnTo>
                                  <a:pt x="3857428" y="1470940"/>
                                </a:lnTo>
                                <a:lnTo>
                                  <a:pt x="3856629" y="1471339"/>
                                </a:lnTo>
                                <a:cubicBezTo>
                                  <a:pt x="3855831" y="1471339"/>
                                  <a:pt x="3855032" y="1470940"/>
                                  <a:pt x="3854633" y="1470141"/>
                                </a:cubicBezTo>
                                <a:cubicBezTo>
                                  <a:pt x="3854234" y="1468944"/>
                                  <a:pt x="3854633" y="1467746"/>
                                  <a:pt x="3855432" y="1467347"/>
                                </a:cubicBezTo>
                                <a:close/>
                                <a:moveTo>
                                  <a:pt x="2533161" y="1457865"/>
                                </a:moveTo>
                                <a:cubicBezTo>
                                  <a:pt x="2535755" y="1457266"/>
                                  <a:pt x="2539148" y="1457166"/>
                                  <a:pt x="2542541" y="1458963"/>
                                </a:cubicBezTo>
                                <a:cubicBezTo>
                                  <a:pt x="2550125" y="1462955"/>
                                  <a:pt x="2549727" y="1470539"/>
                                  <a:pt x="2549727" y="1470939"/>
                                </a:cubicBezTo>
                                <a:cubicBezTo>
                                  <a:pt x="2549727" y="1470939"/>
                                  <a:pt x="2549727" y="1473733"/>
                                  <a:pt x="2553319" y="1475729"/>
                                </a:cubicBezTo>
                                <a:cubicBezTo>
                                  <a:pt x="2556912" y="1477326"/>
                                  <a:pt x="2559308" y="1475729"/>
                                  <a:pt x="2559308" y="1475729"/>
                                </a:cubicBezTo>
                                <a:lnTo>
                                  <a:pt x="2559706" y="1475729"/>
                                </a:lnTo>
                                <a:lnTo>
                                  <a:pt x="2560105" y="1475330"/>
                                </a:lnTo>
                                <a:cubicBezTo>
                                  <a:pt x="2562101" y="1474132"/>
                                  <a:pt x="2566893" y="1471737"/>
                                  <a:pt x="2573280" y="1474931"/>
                                </a:cubicBezTo>
                                <a:cubicBezTo>
                                  <a:pt x="2580067" y="1478523"/>
                                  <a:pt x="2580466" y="1486108"/>
                                  <a:pt x="2580466" y="1486507"/>
                                </a:cubicBezTo>
                                <a:lnTo>
                                  <a:pt x="2580466" y="1486907"/>
                                </a:lnTo>
                                <a:cubicBezTo>
                                  <a:pt x="2580466" y="1486907"/>
                                  <a:pt x="2580466" y="1489701"/>
                                  <a:pt x="2584058" y="1491697"/>
                                </a:cubicBezTo>
                                <a:cubicBezTo>
                                  <a:pt x="2587650" y="1493693"/>
                                  <a:pt x="2590445" y="1491697"/>
                                  <a:pt x="2590445" y="1491697"/>
                                </a:cubicBezTo>
                                <a:lnTo>
                                  <a:pt x="2590844" y="1491697"/>
                                </a:lnTo>
                                <a:cubicBezTo>
                                  <a:pt x="2591245" y="1491298"/>
                                  <a:pt x="2598428" y="1487306"/>
                                  <a:pt x="2604818" y="1490899"/>
                                </a:cubicBezTo>
                                <a:cubicBezTo>
                                  <a:pt x="2612401" y="1494891"/>
                                  <a:pt x="2612001" y="1502476"/>
                                  <a:pt x="2612001" y="1502875"/>
                                </a:cubicBezTo>
                                <a:cubicBezTo>
                                  <a:pt x="2612001" y="1502875"/>
                                  <a:pt x="2612001" y="1505670"/>
                                  <a:pt x="2615593" y="1507666"/>
                                </a:cubicBezTo>
                                <a:cubicBezTo>
                                  <a:pt x="2616790" y="1508065"/>
                                  <a:pt x="2617589" y="1508464"/>
                                  <a:pt x="2618787" y="1508464"/>
                                </a:cubicBezTo>
                                <a:lnTo>
                                  <a:pt x="2623178" y="1508863"/>
                                </a:lnTo>
                                <a:cubicBezTo>
                                  <a:pt x="2625175" y="1508863"/>
                                  <a:pt x="2626770" y="1510859"/>
                                  <a:pt x="2626770" y="1512855"/>
                                </a:cubicBezTo>
                                <a:cubicBezTo>
                                  <a:pt x="2626770" y="1515251"/>
                                  <a:pt x="2624774" y="1516847"/>
                                  <a:pt x="2621182" y="1516847"/>
                                </a:cubicBezTo>
                                <a:lnTo>
                                  <a:pt x="2615193" y="1516448"/>
                                </a:lnTo>
                                <a:cubicBezTo>
                                  <a:pt x="2613597" y="1516049"/>
                                  <a:pt x="2612001" y="1515650"/>
                                  <a:pt x="2610403" y="1514851"/>
                                </a:cubicBezTo>
                                <a:cubicBezTo>
                                  <a:pt x="2602822" y="1510859"/>
                                  <a:pt x="2603223" y="1503275"/>
                                  <a:pt x="2603223" y="1502875"/>
                                </a:cubicBezTo>
                                <a:cubicBezTo>
                                  <a:pt x="2603223" y="1502875"/>
                                  <a:pt x="2603620" y="1500081"/>
                                  <a:pt x="2600024" y="1498085"/>
                                </a:cubicBezTo>
                                <a:cubicBezTo>
                                  <a:pt x="2597230" y="1496488"/>
                                  <a:pt x="2593639" y="1498085"/>
                                  <a:pt x="2593239" y="1498484"/>
                                </a:cubicBezTo>
                                <a:cubicBezTo>
                                  <a:pt x="2592042" y="1499283"/>
                                  <a:pt x="2586453" y="1502476"/>
                                  <a:pt x="2579666" y="1498883"/>
                                </a:cubicBezTo>
                                <a:cubicBezTo>
                                  <a:pt x="2572880" y="1495291"/>
                                  <a:pt x="2572481" y="1488903"/>
                                  <a:pt x="2572481" y="1487306"/>
                                </a:cubicBezTo>
                                <a:cubicBezTo>
                                  <a:pt x="2572081" y="1486907"/>
                                  <a:pt x="2571683" y="1483713"/>
                                  <a:pt x="2568887" y="1482116"/>
                                </a:cubicBezTo>
                                <a:cubicBezTo>
                                  <a:pt x="2565696" y="1480519"/>
                                  <a:pt x="2563699" y="1481717"/>
                                  <a:pt x="2562900" y="1482116"/>
                                </a:cubicBezTo>
                                <a:lnTo>
                                  <a:pt x="2562500" y="1482116"/>
                                </a:lnTo>
                                <a:cubicBezTo>
                                  <a:pt x="2561304" y="1482915"/>
                                  <a:pt x="2556113" y="1486108"/>
                                  <a:pt x="2548928" y="1482515"/>
                                </a:cubicBezTo>
                                <a:cubicBezTo>
                                  <a:pt x="2541344" y="1478523"/>
                                  <a:pt x="2541743" y="1471338"/>
                                  <a:pt x="2541743" y="1470539"/>
                                </a:cubicBezTo>
                                <a:cubicBezTo>
                                  <a:pt x="2542142" y="1470539"/>
                                  <a:pt x="2541743" y="1467346"/>
                                  <a:pt x="2538548" y="1465749"/>
                                </a:cubicBezTo>
                                <a:cubicBezTo>
                                  <a:pt x="2535755" y="1464152"/>
                                  <a:pt x="2532163" y="1465749"/>
                                  <a:pt x="2531764" y="1466148"/>
                                </a:cubicBezTo>
                                <a:cubicBezTo>
                                  <a:pt x="2530565" y="1466947"/>
                                  <a:pt x="2524978" y="1470140"/>
                                  <a:pt x="2518191" y="1466547"/>
                                </a:cubicBezTo>
                                <a:lnTo>
                                  <a:pt x="2515796" y="1464951"/>
                                </a:lnTo>
                                <a:cubicBezTo>
                                  <a:pt x="2513800" y="1464152"/>
                                  <a:pt x="2513401" y="1461757"/>
                                  <a:pt x="2514199" y="1459761"/>
                                </a:cubicBezTo>
                                <a:cubicBezTo>
                                  <a:pt x="2514998" y="1457765"/>
                                  <a:pt x="2517393" y="1456967"/>
                                  <a:pt x="2519390" y="1458164"/>
                                </a:cubicBezTo>
                                <a:lnTo>
                                  <a:pt x="2521784" y="1459761"/>
                                </a:lnTo>
                                <a:cubicBezTo>
                                  <a:pt x="2525377" y="1461757"/>
                                  <a:pt x="2528171" y="1459761"/>
                                  <a:pt x="2528171" y="1459761"/>
                                </a:cubicBezTo>
                                <a:lnTo>
                                  <a:pt x="2528570" y="1459761"/>
                                </a:lnTo>
                                <a:cubicBezTo>
                                  <a:pt x="2528769" y="1459561"/>
                                  <a:pt x="2530566" y="1458464"/>
                                  <a:pt x="2533161" y="1457865"/>
                                </a:cubicBezTo>
                                <a:close/>
                                <a:moveTo>
                                  <a:pt x="3792359" y="1452975"/>
                                </a:moveTo>
                                <a:lnTo>
                                  <a:pt x="3806331" y="1463754"/>
                                </a:lnTo>
                                <a:cubicBezTo>
                                  <a:pt x="3807130" y="1464154"/>
                                  <a:pt x="3807529" y="1465750"/>
                                  <a:pt x="3806731" y="1466549"/>
                                </a:cubicBezTo>
                                <a:cubicBezTo>
                                  <a:pt x="3806331" y="1466948"/>
                                  <a:pt x="3805533" y="1467347"/>
                                  <a:pt x="3805134" y="1467347"/>
                                </a:cubicBezTo>
                                <a:cubicBezTo>
                                  <a:pt x="3804735" y="1467347"/>
                                  <a:pt x="3803936" y="1467347"/>
                                  <a:pt x="3803537" y="1466948"/>
                                </a:cubicBezTo>
                                <a:lnTo>
                                  <a:pt x="3789963" y="1456169"/>
                                </a:lnTo>
                                <a:cubicBezTo>
                                  <a:pt x="3789165" y="1455769"/>
                                  <a:pt x="3788766" y="1454173"/>
                                  <a:pt x="3789564" y="1453374"/>
                                </a:cubicBezTo>
                                <a:cubicBezTo>
                                  <a:pt x="3789963" y="1452576"/>
                                  <a:pt x="3791560" y="1452177"/>
                                  <a:pt x="3792359" y="1452975"/>
                                </a:cubicBezTo>
                                <a:close/>
                                <a:moveTo>
                                  <a:pt x="3860622" y="1444192"/>
                                </a:moveTo>
                                <a:cubicBezTo>
                                  <a:pt x="3861421" y="1444591"/>
                                  <a:pt x="3861820" y="1446188"/>
                                  <a:pt x="3861021" y="1446986"/>
                                </a:cubicBezTo>
                                <a:lnTo>
                                  <a:pt x="3850242" y="1460959"/>
                                </a:lnTo>
                                <a:cubicBezTo>
                                  <a:pt x="3849843" y="1461359"/>
                                  <a:pt x="3849044" y="1461758"/>
                                  <a:pt x="3848645" y="1461758"/>
                                </a:cubicBezTo>
                                <a:cubicBezTo>
                                  <a:pt x="3848246" y="1461758"/>
                                  <a:pt x="3847448" y="1461758"/>
                                  <a:pt x="3847048" y="1461359"/>
                                </a:cubicBezTo>
                                <a:cubicBezTo>
                                  <a:pt x="3846250" y="1460560"/>
                                  <a:pt x="3846250" y="1459363"/>
                                  <a:pt x="3847048" y="1458564"/>
                                </a:cubicBezTo>
                                <a:lnTo>
                                  <a:pt x="3857828" y="1444591"/>
                                </a:lnTo>
                                <a:cubicBezTo>
                                  <a:pt x="3858227" y="1443793"/>
                                  <a:pt x="3859824" y="1443394"/>
                                  <a:pt x="3860622" y="1444192"/>
                                </a:cubicBezTo>
                                <a:close/>
                                <a:moveTo>
                                  <a:pt x="3804334" y="1440200"/>
                                </a:moveTo>
                                <a:cubicBezTo>
                                  <a:pt x="3805132" y="1439801"/>
                                  <a:pt x="3806729" y="1439801"/>
                                  <a:pt x="3807128" y="1440999"/>
                                </a:cubicBezTo>
                                <a:lnTo>
                                  <a:pt x="3815912" y="1456169"/>
                                </a:lnTo>
                                <a:cubicBezTo>
                                  <a:pt x="3816311" y="1456968"/>
                                  <a:pt x="3816311" y="1458565"/>
                                  <a:pt x="3815113" y="1458964"/>
                                </a:cubicBezTo>
                                <a:lnTo>
                                  <a:pt x="3814315" y="1459363"/>
                                </a:lnTo>
                                <a:cubicBezTo>
                                  <a:pt x="3813516" y="1459363"/>
                                  <a:pt x="3812718" y="1458964"/>
                                  <a:pt x="3812319" y="1458165"/>
                                </a:cubicBezTo>
                                <a:lnTo>
                                  <a:pt x="3803535" y="1442995"/>
                                </a:lnTo>
                                <a:cubicBezTo>
                                  <a:pt x="3803136" y="1442196"/>
                                  <a:pt x="3803136" y="1440600"/>
                                  <a:pt x="3804334" y="1440200"/>
                                </a:cubicBezTo>
                                <a:close/>
                                <a:moveTo>
                                  <a:pt x="3843058" y="1435410"/>
                                </a:moveTo>
                                <a:cubicBezTo>
                                  <a:pt x="3844255" y="1435809"/>
                                  <a:pt x="3845054" y="1437006"/>
                                  <a:pt x="3844655" y="1438204"/>
                                </a:cubicBezTo>
                                <a:lnTo>
                                  <a:pt x="3839864" y="1454971"/>
                                </a:lnTo>
                                <a:cubicBezTo>
                                  <a:pt x="3839864" y="1455770"/>
                                  <a:pt x="3839065" y="1456568"/>
                                  <a:pt x="3838266" y="1456568"/>
                                </a:cubicBezTo>
                                <a:lnTo>
                                  <a:pt x="3837468" y="1456568"/>
                                </a:lnTo>
                                <a:cubicBezTo>
                                  <a:pt x="3836270" y="1456169"/>
                                  <a:pt x="3835472" y="1454971"/>
                                  <a:pt x="3835472" y="1453774"/>
                                </a:cubicBezTo>
                                <a:lnTo>
                                  <a:pt x="3840263" y="1437006"/>
                                </a:lnTo>
                                <a:cubicBezTo>
                                  <a:pt x="3840663" y="1435809"/>
                                  <a:pt x="3841860" y="1435010"/>
                                  <a:pt x="3843058" y="1435410"/>
                                </a:cubicBezTo>
                                <a:close/>
                                <a:moveTo>
                                  <a:pt x="3823097" y="1433813"/>
                                </a:moveTo>
                                <a:cubicBezTo>
                                  <a:pt x="3824295" y="1433813"/>
                                  <a:pt x="3825493" y="1434611"/>
                                  <a:pt x="3825493" y="1435809"/>
                                </a:cubicBezTo>
                                <a:lnTo>
                                  <a:pt x="3827888" y="1453375"/>
                                </a:lnTo>
                                <a:cubicBezTo>
                                  <a:pt x="3827888" y="1454572"/>
                                  <a:pt x="3827090" y="1455770"/>
                                  <a:pt x="3825892" y="1455770"/>
                                </a:cubicBezTo>
                                <a:cubicBezTo>
                                  <a:pt x="3824694" y="1455770"/>
                                  <a:pt x="3823496" y="1454971"/>
                                  <a:pt x="3823496" y="1453774"/>
                                </a:cubicBezTo>
                                <a:lnTo>
                                  <a:pt x="3821101" y="1436208"/>
                                </a:lnTo>
                                <a:cubicBezTo>
                                  <a:pt x="3821101" y="1435010"/>
                                  <a:pt x="3821899" y="1433813"/>
                                  <a:pt x="3823097" y="1433813"/>
                                </a:cubicBezTo>
                                <a:close/>
                                <a:moveTo>
                                  <a:pt x="5081371" y="1416647"/>
                                </a:moveTo>
                                <a:cubicBezTo>
                                  <a:pt x="5083766" y="1416248"/>
                                  <a:pt x="5086161" y="1417845"/>
                                  <a:pt x="5086161" y="1420240"/>
                                </a:cubicBezTo>
                                <a:lnTo>
                                  <a:pt x="5089754" y="1444591"/>
                                </a:lnTo>
                                <a:lnTo>
                                  <a:pt x="5114106" y="1440998"/>
                                </a:lnTo>
                                <a:cubicBezTo>
                                  <a:pt x="5116501" y="1440599"/>
                                  <a:pt x="5118497" y="1442196"/>
                                  <a:pt x="5118896" y="1444591"/>
                                </a:cubicBezTo>
                                <a:cubicBezTo>
                                  <a:pt x="5119296" y="1446986"/>
                                  <a:pt x="5117699" y="1448982"/>
                                  <a:pt x="5115304" y="1449381"/>
                                </a:cubicBezTo>
                                <a:lnTo>
                                  <a:pt x="5090951" y="1452974"/>
                                </a:lnTo>
                                <a:lnTo>
                                  <a:pt x="5094544" y="1477326"/>
                                </a:lnTo>
                                <a:cubicBezTo>
                                  <a:pt x="5094943" y="1479721"/>
                                  <a:pt x="5093347" y="1481717"/>
                                  <a:pt x="5090951" y="1482117"/>
                                </a:cubicBezTo>
                                <a:cubicBezTo>
                                  <a:pt x="5088556" y="1482516"/>
                                  <a:pt x="5086560" y="1480919"/>
                                  <a:pt x="5086161" y="1478524"/>
                                </a:cubicBezTo>
                                <a:lnTo>
                                  <a:pt x="5082568" y="1454172"/>
                                </a:lnTo>
                                <a:lnTo>
                                  <a:pt x="5058217" y="1457764"/>
                                </a:lnTo>
                                <a:cubicBezTo>
                                  <a:pt x="5055822" y="1458165"/>
                                  <a:pt x="5053826" y="1456567"/>
                                  <a:pt x="5053427" y="1454172"/>
                                </a:cubicBezTo>
                                <a:cubicBezTo>
                                  <a:pt x="5053027" y="1451777"/>
                                  <a:pt x="5054624" y="1449781"/>
                                  <a:pt x="5057019" y="1449381"/>
                                </a:cubicBezTo>
                                <a:lnTo>
                                  <a:pt x="5081371" y="1445789"/>
                                </a:lnTo>
                                <a:lnTo>
                                  <a:pt x="5077778" y="1421437"/>
                                </a:lnTo>
                                <a:cubicBezTo>
                                  <a:pt x="5077379" y="1419042"/>
                                  <a:pt x="5078975" y="1417046"/>
                                  <a:pt x="5081371" y="1416647"/>
                                </a:cubicBezTo>
                                <a:close/>
                                <a:moveTo>
                                  <a:pt x="6309906" y="1408763"/>
                                </a:moveTo>
                                <a:cubicBezTo>
                                  <a:pt x="6312501" y="1408164"/>
                                  <a:pt x="6315894" y="1408064"/>
                                  <a:pt x="6319288" y="1409861"/>
                                </a:cubicBezTo>
                                <a:cubicBezTo>
                                  <a:pt x="6326873" y="1413853"/>
                                  <a:pt x="6326473" y="1421437"/>
                                  <a:pt x="6326473" y="1421837"/>
                                </a:cubicBezTo>
                                <a:cubicBezTo>
                                  <a:pt x="6326473" y="1421837"/>
                                  <a:pt x="6326473" y="1424631"/>
                                  <a:pt x="6330066" y="1426627"/>
                                </a:cubicBezTo>
                                <a:cubicBezTo>
                                  <a:pt x="6333659" y="1428224"/>
                                  <a:pt x="6336054" y="1426627"/>
                                  <a:pt x="6336054" y="1426627"/>
                                </a:cubicBezTo>
                                <a:lnTo>
                                  <a:pt x="6336453" y="1426627"/>
                                </a:lnTo>
                                <a:lnTo>
                                  <a:pt x="6336853" y="1426228"/>
                                </a:lnTo>
                                <a:cubicBezTo>
                                  <a:pt x="6338849" y="1425030"/>
                                  <a:pt x="6343639" y="1422635"/>
                                  <a:pt x="6350026" y="1425829"/>
                                </a:cubicBezTo>
                                <a:cubicBezTo>
                                  <a:pt x="6356812" y="1429421"/>
                                  <a:pt x="6357212" y="1437006"/>
                                  <a:pt x="6357212" y="1437405"/>
                                </a:cubicBezTo>
                                <a:lnTo>
                                  <a:pt x="6357212" y="1437805"/>
                                </a:lnTo>
                                <a:cubicBezTo>
                                  <a:pt x="6357212" y="1437805"/>
                                  <a:pt x="6357212" y="1440599"/>
                                  <a:pt x="6360804" y="1442595"/>
                                </a:cubicBezTo>
                                <a:cubicBezTo>
                                  <a:pt x="6364397" y="1444591"/>
                                  <a:pt x="6367192" y="1442595"/>
                                  <a:pt x="6367192" y="1442595"/>
                                </a:cubicBezTo>
                                <a:lnTo>
                                  <a:pt x="6367591" y="1442595"/>
                                </a:lnTo>
                                <a:cubicBezTo>
                                  <a:pt x="6367990" y="1442196"/>
                                  <a:pt x="6375176" y="1438204"/>
                                  <a:pt x="6381563" y="1441797"/>
                                </a:cubicBezTo>
                                <a:cubicBezTo>
                                  <a:pt x="6389147" y="1445790"/>
                                  <a:pt x="6388748" y="1453374"/>
                                  <a:pt x="6388748" y="1453774"/>
                                </a:cubicBezTo>
                                <a:cubicBezTo>
                                  <a:pt x="6388748" y="1453774"/>
                                  <a:pt x="6388748" y="1456568"/>
                                  <a:pt x="6392341" y="1458564"/>
                                </a:cubicBezTo>
                                <a:cubicBezTo>
                                  <a:pt x="6393539" y="1458963"/>
                                  <a:pt x="6394337" y="1459362"/>
                                  <a:pt x="6395535" y="1459362"/>
                                </a:cubicBezTo>
                                <a:lnTo>
                                  <a:pt x="6399926" y="1459762"/>
                                </a:lnTo>
                                <a:cubicBezTo>
                                  <a:pt x="6401922" y="1459762"/>
                                  <a:pt x="6403519" y="1461758"/>
                                  <a:pt x="6403519" y="1463754"/>
                                </a:cubicBezTo>
                                <a:cubicBezTo>
                                  <a:pt x="6403519" y="1466149"/>
                                  <a:pt x="6401523" y="1467746"/>
                                  <a:pt x="6397930" y="1467746"/>
                                </a:cubicBezTo>
                                <a:lnTo>
                                  <a:pt x="6391942" y="1467346"/>
                                </a:lnTo>
                                <a:cubicBezTo>
                                  <a:pt x="6390345" y="1466947"/>
                                  <a:pt x="6388748" y="1466548"/>
                                  <a:pt x="6387151" y="1465750"/>
                                </a:cubicBezTo>
                                <a:cubicBezTo>
                                  <a:pt x="6379567" y="1461758"/>
                                  <a:pt x="6379966" y="1454173"/>
                                  <a:pt x="6379966" y="1453774"/>
                                </a:cubicBezTo>
                                <a:cubicBezTo>
                                  <a:pt x="6379966" y="1453774"/>
                                  <a:pt x="6380365" y="1450979"/>
                                  <a:pt x="6376772" y="1448983"/>
                                </a:cubicBezTo>
                                <a:cubicBezTo>
                                  <a:pt x="6373978" y="1447386"/>
                                  <a:pt x="6370385" y="1448983"/>
                                  <a:pt x="6369986" y="1449382"/>
                                </a:cubicBezTo>
                                <a:cubicBezTo>
                                  <a:pt x="6368788" y="1450181"/>
                                  <a:pt x="6363200" y="1453374"/>
                                  <a:pt x="6356413" y="1449782"/>
                                </a:cubicBezTo>
                                <a:cubicBezTo>
                                  <a:pt x="6349627" y="1446189"/>
                                  <a:pt x="6349228" y="1439801"/>
                                  <a:pt x="6349228" y="1438204"/>
                                </a:cubicBezTo>
                                <a:cubicBezTo>
                                  <a:pt x="6348828" y="1437805"/>
                                  <a:pt x="6348429" y="1434611"/>
                                  <a:pt x="6345635" y="1433014"/>
                                </a:cubicBezTo>
                                <a:cubicBezTo>
                                  <a:pt x="6342441" y="1431417"/>
                                  <a:pt x="6340445" y="1432615"/>
                                  <a:pt x="6339647" y="1433014"/>
                                </a:cubicBezTo>
                                <a:lnTo>
                                  <a:pt x="6339248" y="1433014"/>
                                </a:lnTo>
                                <a:cubicBezTo>
                                  <a:pt x="6338050" y="1433813"/>
                                  <a:pt x="6332861" y="1437006"/>
                                  <a:pt x="6325675" y="1433413"/>
                                </a:cubicBezTo>
                                <a:cubicBezTo>
                                  <a:pt x="6318090" y="1429421"/>
                                  <a:pt x="6318489" y="1422236"/>
                                  <a:pt x="6318489" y="1421437"/>
                                </a:cubicBezTo>
                                <a:cubicBezTo>
                                  <a:pt x="6318889" y="1421437"/>
                                  <a:pt x="6318489" y="1418244"/>
                                  <a:pt x="6315295" y="1416647"/>
                                </a:cubicBezTo>
                                <a:cubicBezTo>
                                  <a:pt x="6312500" y="1415050"/>
                                  <a:pt x="6308908" y="1416647"/>
                                  <a:pt x="6308508" y="1417046"/>
                                </a:cubicBezTo>
                                <a:cubicBezTo>
                                  <a:pt x="6307311" y="1417845"/>
                                  <a:pt x="6301722" y="1421038"/>
                                  <a:pt x="6294936" y="1417445"/>
                                </a:cubicBezTo>
                                <a:lnTo>
                                  <a:pt x="6292540" y="1415849"/>
                                </a:lnTo>
                                <a:cubicBezTo>
                                  <a:pt x="6290544" y="1415050"/>
                                  <a:pt x="6289746" y="1412655"/>
                                  <a:pt x="6290944" y="1410659"/>
                                </a:cubicBezTo>
                                <a:cubicBezTo>
                                  <a:pt x="6291742" y="1408663"/>
                                  <a:pt x="6294137" y="1407865"/>
                                  <a:pt x="6296133" y="1409062"/>
                                </a:cubicBezTo>
                                <a:lnTo>
                                  <a:pt x="6298528" y="1410659"/>
                                </a:lnTo>
                                <a:cubicBezTo>
                                  <a:pt x="6302121" y="1412655"/>
                                  <a:pt x="6304916" y="1410659"/>
                                  <a:pt x="6304916" y="1410659"/>
                                </a:cubicBezTo>
                                <a:lnTo>
                                  <a:pt x="6305315" y="1410659"/>
                                </a:lnTo>
                                <a:cubicBezTo>
                                  <a:pt x="6305515" y="1410459"/>
                                  <a:pt x="6307311" y="1409362"/>
                                  <a:pt x="6309906" y="1408763"/>
                                </a:cubicBezTo>
                                <a:close/>
                                <a:moveTo>
                                  <a:pt x="2894685" y="1392047"/>
                                </a:moveTo>
                                <a:cubicBezTo>
                                  <a:pt x="2902421" y="1393993"/>
                                  <a:pt x="2909406" y="1398883"/>
                                  <a:pt x="2913800" y="1406268"/>
                                </a:cubicBezTo>
                                <a:lnTo>
                                  <a:pt x="2908206" y="1409861"/>
                                </a:lnTo>
                                <a:cubicBezTo>
                                  <a:pt x="2900624" y="1398284"/>
                                  <a:pt x="2885455" y="1394692"/>
                                  <a:pt x="2873878" y="1401877"/>
                                </a:cubicBezTo>
                                <a:cubicBezTo>
                                  <a:pt x="2862300" y="1409063"/>
                                  <a:pt x="2858705" y="1424233"/>
                                  <a:pt x="2866690" y="1435810"/>
                                </a:cubicBezTo>
                                <a:lnTo>
                                  <a:pt x="2861100" y="1439403"/>
                                </a:lnTo>
                                <a:cubicBezTo>
                                  <a:pt x="2860701" y="1439004"/>
                                  <a:pt x="2860701" y="1438605"/>
                                  <a:pt x="2860302" y="1438205"/>
                                </a:cubicBezTo>
                                <a:cubicBezTo>
                                  <a:pt x="2851519" y="1423435"/>
                                  <a:pt x="2856310" y="1404272"/>
                                  <a:pt x="2871083" y="1395490"/>
                                </a:cubicBezTo>
                                <a:cubicBezTo>
                                  <a:pt x="2878468" y="1391099"/>
                                  <a:pt x="2886950" y="1390101"/>
                                  <a:pt x="2894685" y="1392047"/>
                                </a:cubicBezTo>
                                <a:close/>
                                <a:moveTo>
                                  <a:pt x="6327071" y="1376828"/>
                                </a:moveTo>
                                <a:cubicBezTo>
                                  <a:pt x="6329665" y="1376229"/>
                                  <a:pt x="6333058" y="1376129"/>
                                  <a:pt x="6336452" y="1377926"/>
                                </a:cubicBezTo>
                                <a:cubicBezTo>
                                  <a:pt x="6344037" y="1381918"/>
                                  <a:pt x="6343638" y="1389502"/>
                                  <a:pt x="6343638" y="1389902"/>
                                </a:cubicBezTo>
                                <a:cubicBezTo>
                                  <a:pt x="6343638" y="1389902"/>
                                  <a:pt x="6343638" y="1392696"/>
                                  <a:pt x="6347231" y="1394692"/>
                                </a:cubicBezTo>
                                <a:cubicBezTo>
                                  <a:pt x="6350824" y="1396289"/>
                                  <a:pt x="6353219" y="1394692"/>
                                  <a:pt x="6353219" y="1394692"/>
                                </a:cubicBezTo>
                                <a:lnTo>
                                  <a:pt x="6353618" y="1394692"/>
                                </a:lnTo>
                                <a:lnTo>
                                  <a:pt x="6354017" y="1394293"/>
                                </a:lnTo>
                                <a:cubicBezTo>
                                  <a:pt x="6356013" y="1393095"/>
                                  <a:pt x="6360804" y="1390700"/>
                                  <a:pt x="6367191" y="1393894"/>
                                </a:cubicBezTo>
                                <a:cubicBezTo>
                                  <a:pt x="6373977" y="1397486"/>
                                  <a:pt x="6374376" y="1405071"/>
                                  <a:pt x="6374376" y="1405470"/>
                                </a:cubicBezTo>
                                <a:lnTo>
                                  <a:pt x="6374376" y="1405870"/>
                                </a:lnTo>
                                <a:cubicBezTo>
                                  <a:pt x="6374376" y="1405870"/>
                                  <a:pt x="6374376" y="1408664"/>
                                  <a:pt x="6377969" y="1410660"/>
                                </a:cubicBezTo>
                                <a:cubicBezTo>
                                  <a:pt x="6381562" y="1412656"/>
                                  <a:pt x="6384356" y="1410660"/>
                                  <a:pt x="6384356" y="1410660"/>
                                </a:cubicBezTo>
                                <a:lnTo>
                                  <a:pt x="6384756" y="1410660"/>
                                </a:lnTo>
                                <a:cubicBezTo>
                                  <a:pt x="6385155" y="1410261"/>
                                  <a:pt x="6392340" y="1406269"/>
                                  <a:pt x="6398728" y="1409862"/>
                                </a:cubicBezTo>
                                <a:cubicBezTo>
                                  <a:pt x="6406312" y="1413855"/>
                                  <a:pt x="6405913" y="1421439"/>
                                  <a:pt x="6405913" y="1421839"/>
                                </a:cubicBezTo>
                                <a:cubicBezTo>
                                  <a:pt x="6405913" y="1421839"/>
                                  <a:pt x="6405913" y="1424633"/>
                                  <a:pt x="6409506" y="1426629"/>
                                </a:cubicBezTo>
                                <a:cubicBezTo>
                                  <a:pt x="6410704" y="1427028"/>
                                  <a:pt x="6411502" y="1427427"/>
                                  <a:pt x="6412700" y="1427427"/>
                                </a:cubicBezTo>
                                <a:lnTo>
                                  <a:pt x="6417091" y="1427827"/>
                                </a:lnTo>
                                <a:cubicBezTo>
                                  <a:pt x="6419087" y="1427827"/>
                                  <a:pt x="6420684" y="1429823"/>
                                  <a:pt x="6420684" y="1431819"/>
                                </a:cubicBezTo>
                                <a:cubicBezTo>
                                  <a:pt x="6420284" y="1433815"/>
                                  <a:pt x="6418688" y="1435411"/>
                                  <a:pt x="6415095" y="1435811"/>
                                </a:cubicBezTo>
                                <a:lnTo>
                                  <a:pt x="6409107" y="1435411"/>
                                </a:lnTo>
                                <a:cubicBezTo>
                                  <a:pt x="6407510" y="1435012"/>
                                  <a:pt x="6405913" y="1434613"/>
                                  <a:pt x="6404316" y="1433815"/>
                                </a:cubicBezTo>
                                <a:cubicBezTo>
                                  <a:pt x="6396732" y="1429823"/>
                                  <a:pt x="6397131" y="1422238"/>
                                  <a:pt x="6397131" y="1421839"/>
                                </a:cubicBezTo>
                                <a:cubicBezTo>
                                  <a:pt x="6397131" y="1421839"/>
                                  <a:pt x="6397530" y="1419044"/>
                                  <a:pt x="6393937" y="1417048"/>
                                </a:cubicBezTo>
                                <a:cubicBezTo>
                                  <a:pt x="6391143" y="1415451"/>
                                  <a:pt x="6387550" y="1417048"/>
                                  <a:pt x="6387151" y="1417447"/>
                                </a:cubicBezTo>
                                <a:cubicBezTo>
                                  <a:pt x="6385953" y="1418246"/>
                                  <a:pt x="6380364" y="1421439"/>
                                  <a:pt x="6373578" y="1417847"/>
                                </a:cubicBezTo>
                                <a:cubicBezTo>
                                  <a:pt x="6366792" y="1414254"/>
                                  <a:pt x="6366392" y="1407866"/>
                                  <a:pt x="6366392" y="1406269"/>
                                </a:cubicBezTo>
                                <a:cubicBezTo>
                                  <a:pt x="6365993" y="1405870"/>
                                  <a:pt x="6365594" y="1402676"/>
                                  <a:pt x="6362800" y="1401079"/>
                                </a:cubicBezTo>
                                <a:cubicBezTo>
                                  <a:pt x="6359606" y="1399482"/>
                                  <a:pt x="6357610" y="1400680"/>
                                  <a:pt x="6356812" y="1401079"/>
                                </a:cubicBezTo>
                                <a:lnTo>
                                  <a:pt x="6356412" y="1401079"/>
                                </a:lnTo>
                                <a:cubicBezTo>
                                  <a:pt x="6355215" y="1401878"/>
                                  <a:pt x="6350025" y="1405071"/>
                                  <a:pt x="6342840" y="1401478"/>
                                </a:cubicBezTo>
                                <a:cubicBezTo>
                                  <a:pt x="6335255" y="1397486"/>
                                  <a:pt x="6335654" y="1390301"/>
                                  <a:pt x="6335654" y="1389502"/>
                                </a:cubicBezTo>
                                <a:cubicBezTo>
                                  <a:pt x="6336053" y="1389502"/>
                                  <a:pt x="6335654" y="1386309"/>
                                  <a:pt x="6332459" y="1384712"/>
                                </a:cubicBezTo>
                                <a:cubicBezTo>
                                  <a:pt x="6329665" y="1383115"/>
                                  <a:pt x="6326072" y="1384712"/>
                                  <a:pt x="6325673" y="1385111"/>
                                </a:cubicBezTo>
                                <a:cubicBezTo>
                                  <a:pt x="6324475" y="1385910"/>
                                  <a:pt x="6318887" y="1389103"/>
                                  <a:pt x="6312100" y="1385510"/>
                                </a:cubicBezTo>
                                <a:lnTo>
                                  <a:pt x="6309705" y="1383914"/>
                                </a:lnTo>
                                <a:cubicBezTo>
                                  <a:pt x="6307709" y="1383115"/>
                                  <a:pt x="6306911" y="1380720"/>
                                  <a:pt x="6308108" y="1378724"/>
                                </a:cubicBezTo>
                                <a:cubicBezTo>
                                  <a:pt x="6308907" y="1376728"/>
                                  <a:pt x="6311302" y="1375930"/>
                                  <a:pt x="6313298" y="1377127"/>
                                </a:cubicBezTo>
                                <a:lnTo>
                                  <a:pt x="6315693" y="1378724"/>
                                </a:lnTo>
                                <a:cubicBezTo>
                                  <a:pt x="6319286" y="1380720"/>
                                  <a:pt x="6322080" y="1378724"/>
                                  <a:pt x="6322080" y="1378724"/>
                                </a:cubicBezTo>
                                <a:lnTo>
                                  <a:pt x="6322479" y="1378724"/>
                                </a:lnTo>
                                <a:cubicBezTo>
                                  <a:pt x="6322679" y="1378524"/>
                                  <a:pt x="6324476" y="1377427"/>
                                  <a:pt x="6327071" y="1376828"/>
                                </a:cubicBezTo>
                                <a:close/>
                                <a:moveTo>
                                  <a:pt x="934974" y="1375930"/>
                                </a:moveTo>
                                <a:cubicBezTo>
                                  <a:pt x="936169" y="1375530"/>
                                  <a:pt x="937365" y="1376329"/>
                                  <a:pt x="937365" y="1377926"/>
                                </a:cubicBezTo>
                                <a:lnTo>
                                  <a:pt x="939760" y="1395491"/>
                                </a:lnTo>
                                <a:cubicBezTo>
                                  <a:pt x="939760" y="1396689"/>
                                  <a:pt x="938963" y="1397886"/>
                                  <a:pt x="937765" y="1397886"/>
                                </a:cubicBezTo>
                                <a:cubicBezTo>
                                  <a:pt x="936569" y="1397886"/>
                                  <a:pt x="935372" y="1397088"/>
                                  <a:pt x="935372" y="1395890"/>
                                </a:cubicBezTo>
                                <a:lnTo>
                                  <a:pt x="932977" y="1378325"/>
                                </a:lnTo>
                                <a:cubicBezTo>
                                  <a:pt x="932977" y="1377127"/>
                                  <a:pt x="933775" y="1375930"/>
                                  <a:pt x="934974" y="1375930"/>
                                </a:cubicBezTo>
                                <a:close/>
                                <a:moveTo>
                                  <a:pt x="923797" y="1375131"/>
                                </a:moveTo>
                                <a:cubicBezTo>
                                  <a:pt x="924597" y="1375530"/>
                                  <a:pt x="925395" y="1376328"/>
                                  <a:pt x="924996" y="1377925"/>
                                </a:cubicBezTo>
                                <a:lnTo>
                                  <a:pt x="920202" y="1394692"/>
                                </a:lnTo>
                                <a:cubicBezTo>
                                  <a:pt x="920202" y="1395491"/>
                                  <a:pt x="919404" y="1396289"/>
                                  <a:pt x="918605" y="1396289"/>
                                </a:cubicBezTo>
                                <a:lnTo>
                                  <a:pt x="917806" y="1396289"/>
                                </a:lnTo>
                                <a:cubicBezTo>
                                  <a:pt x="916610" y="1395890"/>
                                  <a:pt x="915810" y="1394692"/>
                                  <a:pt x="916210" y="1393495"/>
                                </a:cubicBezTo>
                                <a:lnTo>
                                  <a:pt x="921000" y="1376727"/>
                                </a:lnTo>
                                <a:cubicBezTo>
                                  <a:pt x="921400" y="1375530"/>
                                  <a:pt x="922599" y="1374731"/>
                                  <a:pt x="923797" y="1375131"/>
                                </a:cubicBezTo>
                                <a:close/>
                                <a:moveTo>
                                  <a:pt x="945750" y="1372336"/>
                                </a:moveTo>
                                <a:cubicBezTo>
                                  <a:pt x="946548" y="1371937"/>
                                  <a:pt x="948146" y="1371937"/>
                                  <a:pt x="948544" y="1373135"/>
                                </a:cubicBezTo>
                                <a:lnTo>
                                  <a:pt x="957328" y="1388305"/>
                                </a:lnTo>
                                <a:cubicBezTo>
                                  <a:pt x="957727" y="1389104"/>
                                  <a:pt x="957727" y="1390701"/>
                                  <a:pt x="956528" y="1391100"/>
                                </a:cubicBezTo>
                                <a:lnTo>
                                  <a:pt x="955731" y="1391499"/>
                                </a:lnTo>
                                <a:cubicBezTo>
                                  <a:pt x="954933" y="1391499"/>
                                  <a:pt x="954134" y="1391100"/>
                                  <a:pt x="953735" y="1390301"/>
                                </a:cubicBezTo>
                                <a:lnTo>
                                  <a:pt x="944951" y="1375131"/>
                                </a:lnTo>
                                <a:cubicBezTo>
                                  <a:pt x="944550" y="1374332"/>
                                  <a:pt x="944550" y="1372736"/>
                                  <a:pt x="945750" y="1372336"/>
                                </a:cubicBezTo>
                                <a:close/>
                                <a:moveTo>
                                  <a:pt x="913817" y="1369941"/>
                                </a:moveTo>
                                <a:cubicBezTo>
                                  <a:pt x="914614" y="1370739"/>
                                  <a:pt x="915014" y="1371937"/>
                                  <a:pt x="914614" y="1372735"/>
                                </a:cubicBezTo>
                                <a:lnTo>
                                  <a:pt x="903833" y="1386708"/>
                                </a:lnTo>
                                <a:cubicBezTo>
                                  <a:pt x="903435" y="1387108"/>
                                  <a:pt x="902636" y="1387507"/>
                                  <a:pt x="902239" y="1387507"/>
                                </a:cubicBezTo>
                                <a:cubicBezTo>
                                  <a:pt x="901839" y="1387507"/>
                                  <a:pt x="901040" y="1387507"/>
                                  <a:pt x="900641" y="1387108"/>
                                </a:cubicBezTo>
                                <a:cubicBezTo>
                                  <a:pt x="899844" y="1386708"/>
                                  <a:pt x="899443" y="1385112"/>
                                  <a:pt x="900243" y="1384313"/>
                                </a:cubicBezTo>
                                <a:lnTo>
                                  <a:pt x="911021" y="1370340"/>
                                </a:lnTo>
                                <a:cubicBezTo>
                                  <a:pt x="911421" y="1369542"/>
                                  <a:pt x="913018" y="1369143"/>
                                  <a:pt x="913817" y="1369941"/>
                                </a:cubicBezTo>
                                <a:close/>
                                <a:moveTo>
                                  <a:pt x="4142057" y="1367546"/>
                                </a:moveTo>
                                <a:cubicBezTo>
                                  <a:pt x="4143255" y="1367146"/>
                                  <a:pt x="4144453" y="1367945"/>
                                  <a:pt x="4144852" y="1369142"/>
                                </a:cubicBezTo>
                                <a:cubicBezTo>
                                  <a:pt x="4146449" y="1376727"/>
                                  <a:pt x="4154433" y="1381917"/>
                                  <a:pt x="4162416" y="1379921"/>
                                </a:cubicBezTo>
                                <a:cubicBezTo>
                                  <a:pt x="4163614" y="1379522"/>
                                  <a:pt x="4165211" y="1380320"/>
                                  <a:pt x="4165610" y="1381518"/>
                                </a:cubicBezTo>
                                <a:cubicBezTo>
                                  <a:pt x="4166009" y="1382715"/>
                                  <a:pt x="4165211" y="1383913"/>
                                  <a:pt x="4164412" y="1384312"/>
                                </a:cubicBezTo>
                                <a:lnTo>
                                  <a:pt x="4164013" y="1384312"/>
                                </a:lnTo>
                                <a:cubicBezTo>
                                  <a:pt x="4159622" y="1385510"/>
                                  <a:pt x="4155231" y="1385110"/>
                                  <a:pt x="4151239" y="1383114"/>
                                </a:cubicBezTo>
                                <a:cubicBezTo>
                                  <a:pt x="4146049" y="1397486"/>
                                  <a:pt x="4136068" y="1408664"/>
                                  <a:pt x="4122496" y="1415451"/>
                                </a:cubicBezTo>
                                <a:cubicBezTo>
                                  <a:pt x="4108923" y="1422237"/>
                                  <a:pt x="4093753" y="1423434"/>
                                  <a:pt x="4079382" y="1418644"/>
                                </a:cubicBezTo>
                                <a:cubicBezTo>
                                  <a:pt x="4078584" y="1423035"/>
                                  <a:pt x="4076189" y="1427027"/>
                                  <a:pt x="4072596" y="1429822"/>
                                </a:cubicBezTo>
                                <a:lnTo>
                                  <a:pt x="4072197" y="1430221"/>
                                </a:lnTo>
                                <a:cubicBezTo>
                                  <a:pt x="4071398" y="1430620"/>
                                  <a:pt x="4070201" y="1430221"/>
                                  <a:pt x="4069402" y="1429422"/>
                                </a:cubicBezTo>
                                <a:cubicBezTo>
                                  <a:pt x="4068604" y="1428624"/>
                                  <a:pt x="4068604" y="1427027"/>
                                  <a:pt x="4069802" y="1426229"/>
                                </a:cubicBezTo>
                                <a:cubicBezTo>
                                  <a:pt x="4075790" y="1421039"/>
                                  <a:pt x="4076987" y="1411858"/>
                                  <a:pt x="4071798" y="1405470"/>
                                </a:cubicBezTo>
                                <a:cubicBezTo>
                                  <a:pt x="4070999" y="1404671"/>
                                  <a:pt x="4070999" y="1403074"/>
                                  <a:pt x="4072197" y="1402276"/>
                                </a:cubicBezTo>
                                <a:cubicBezTo>
                                  <a:pt x="4072995" y="1401478"/>
                                  <a:pt x="4074592" y="1401478"/>
                                  <a:pt x="4075390" y="1402675"/>
                                </a:cubicBezTo>
                                <a:cubicBezTo>
                                  <a:pt x="4078185" y="1406269"/>
                                  <a:pt x="4079782" y="1410261"/>
                                  <a:pt x="4079782" y="1414253"/>
                                </a:cubicBezTo>
                                <a:lnTo>
                                  <a:pt x="4080181" y="1414253"/>
                                </a:lnTo>
                                <a:cubicBezTo>
                                  <a:pt x="4093753" y="1418644"/>
                                  <a:pt x="4107725" y="1417846"/>
                                  <a:pt x="4120500" y="1411459"/>
                                </a:cubicBezTo>
                                <a:cubicBezTo>
                                  <a:pt x="4132875" y="1405070"/>
                                  <a:pt x="4142457" y="1394292"/>
                                  <a:pt x="4146848" y="1381118"/>
                                </a:cubicBezTo>
                                <a:lnTo>
                                  <a:pt x="4146848" y="1380719"/>
                                </a:lnTo>
                                <a:cubicBezTo>
                                  <a:pt x="4143654" y="1378324"/>
                                  <a:pt x="4141658" y="1374731"/>
                                  <a:pt x="4140461" y="1370340"/>
                                </a:cubicBezTo>
                                <a:cubicBezTo>
                                  <a:pt x="4140061" y="1369142"/>
                                  <a:pt x="4140860" y="1367945"/>
                                  <a:pt x="4142057" y="1367546"/>
                                </a:cubicBezTo>
                                <a:close/>
                                <a:moveTo>
                                  <a:pt x="957326" y="1364352"/>
                                </a:moveTo>
                                <a:lnTo>
                                  <a:pt x="971700" y="1375131"/>
                                </a:lnTo>
                                <a:cubicBezTo>
                                  <a:pt x="972497" y="1375531"/>
                                  <a:pt x="972897" y="1377127"/>
                                  <a:pt x="972097" y="1377926"/>
                                </a:cubicBezTo>
                                <a:cubicBezTo>
                                  <a:pt x="971700" y="1378325"/>
                                  <a:pt x="970900" y="1378724"/>
                                  <a:pt x="970500" y="1378724"/>
                                </a:cubicBezTo>
                                <a:cubicBezTo>
                                  <a:pt x="970102" y="1378724"/>
                                  <a:pt x="969303" y="1378724"/>
                                  <a:pt x="968905" y="1378325"/>
                                </a:cubicBezTo>
                                <a:lnTo>
                                  <a:pt x="954932" y="1367546"/>
                                </a:lnTo>
                                <a:cubicBezTo>
                                  <a:pt x="954133" y="1367146"/>
                                  <a:pt x="953734" y="1365550"/>
                                  <a:pt x="954532" y="1364751"/>
                                </a:cubicBezTo>
                                <a:cubicBezTo>
                                  <a:pt x="954932" y="1363953"/>
                                  <a:pt x="956527" y="1363554"/>
                                  <a:pt x="957326" y="1364352"/>
                                </a:cubicBezTo>
                                <a:close/>
                                <a:moveTo>
                                  <a:pt x="903435" y="1360360"/>
                                </a:moveTo>
                                <a:cubicBezTo>
                                  <a:pt x="904234" y="1359961"/>
                                  <a:pt x="905832" y="1359961"/>
                                  <a:pt x="906230" y="1361159"/>
                                </a:cubicBezTo>
                                <a:cubicBezTo>
                                  <a:pt x="906629" y="1362356"/>
                                  <a:pt x="906230" y="1363554"/>
                                  <a:pt x="905431" y="1363953"/>
                                </a:cubicBezTo>
                                <a:lnTo>
                                  <a:pt x="890262" y="1372737"/>
                                </a:lnTo>
                                <a:lnTo>
                                  <a:pt x="889465" y="1373136"/>
                                </a:lnTo>
                                <a:cubicBezTo>
                                  <a:pt x="888664" y="1373136"/>
                                  <a:pt x="887866" y="1372737"/>
                                  <a:pt x="887467" y="1371938"/>
                                </a:cubicBezTo>
                                <a:cubicBezTo>
                                  <a:pt x="887067" y="1371140"/>
                                  <a:pt x="887067" y="1369543"/>
                                  <a:pt x="888266" y="1369144"/>
                                </a:cubicBezTo>
                                <a:close/>
                                <a:moveTo>
                                  <a:pt x="962116" y="1353175"/>
                                </a:moveTo>
                                <a:lnTo>
                                  <a:pt x="978883" y="1357966"/>
                                </a:lnTo>
                                <a:cubicBezTo>
                                  <a:pt x="980081" y="1358365"/>
                                  <a:pt x="980879" y="1359563"/>
                                  <a:pt x="980081" y="1360760"/>
                                </a:cubicBezTo>
                                <a:cubicBezTo>
                                  <a:pt x="980081" y="1361559"/>
                                  <a:pt x="979283" y="1362357"/>
                                  <a:pt x="978483" y="1362357"/>
                                </a:cubicBezTo>
                                <a:lnTo>
                                  <a:pt x="977685" y="1362357"/>
                                </a:lnTo>
                                <a:lnTo>
                                  <a:pt x="960918" y="1357567"/>
                                </a:lnTo>
                                <a:cubicBezTo>
                                  <a:pt x="959721" y="1357168"/>
                                  <a:pt x="958923" y="1355969"/>
                                  <a:pt x="959321" y="1354771"/>
                                </a:cubicBezTo>
                                <a:cubicBezTo>
                                  <a:pt x="959721" y="1353574"/>
                                  <a:pt x="960918" y="1352775"/>
                                  <a:pt x="962116" y="1353175"/>
                                </a:cubicBezTo>
                                <a:close/>
                                <a:moveTo>
                                  <a:pt x="900244" y="1348784"/>
                                </a:moveTo>
                                <a:cubicBezTo>
                                  <a:pt x="901441" y="1348784"/>
                                  <a:pt x="902639" y="1349582"/>
                                  <a:pt x="902639" y="1350780"/>
                                </a:cubicBezTo>
                                <a:cubicBezTo>
                                  <a:pt x="902639" y="1351977"/>
                                  <a:pt x="901841" y="1353176"/>
                                  <a:pt x="900643" y="1353176"/>
                                </a:cubicBezTo>
                                <a:lnTo>
                                  <a:pt x="883078" y="1355571"/>
                                </a:lnTo>
                                <a:cubicBezTo>
                                  <a:pt x="881880" y="1355571"/>
                                  <a:pt x="880682" y="1354773"/>
                                  <a:pt x="880682" y="1353575"/>
                                </a:cubicBezTo>
                                <a:cubicBezTo>
                                  <a:pt x="880682" y="1352377"/>
                                  <a:pt x="881481" y="1351179"/>
                                  <a:pt x="882678" y="1351179"/>
                                </a:cubicBezTo>
                                <a:close/>
                                <a:moveTo>
                                  <a:pt x="979683" y="1338804"/>
                                </a:moveTo>
                                <a:cubicBezTo>
                                  <a:pt x="980481" y="1338404"/>
                                  <a:pt x="981680" y="1339203"/>
                                  <a:pt x="982079" y="1340800"/>
                                </a:cubicBezTo>
                                <a:cubicBezTo>
                                  <a:pt x="982079" y="1341997"/>
                                  <a:pt x="981279" y="1343196"/>
                                  <a:pt x="980081" y="1343196"/>
                                </a:cubicBezTo>
                                <a:lnTo>
                                  <a:pt x="962516" y="1345591"/>
                                </a:lnTo>
                                <a:cubicBezTo>
                                  <a:pt x="961318" y="1345591"/>
                                  <a:pt x="960121" y="1344793"/>
                                  <a:pt x="960121" y="1343595"/>
                                </a:cubicBezTo>
                                <a:cubicBezTo>
                                  <a:pt x="960121" y="1342396"/>
                                  <a:pt x="960919" y="1341199"/>
                                  <a:pt x="962117" y="1341199"/>
                                </a:cubicBezTo>
                                <a:close/>
                                <a:moveTo>
                                  <a:pt x="884672" y="1331618"/>
                                </a:moveTo>
                                <a:lnTo>
                                  <a:pt x="901440" y="1336409"/>
                                </a:lnTo>
                                <a:cubicBezTo>
                                  <a:pt x="902638" y="1336808"/>
                                  <a:pt x="903435" y="1338006"/>
                                  <a:pt x="903037" y="1339203"/>
                                </a:cubicBezTo>
                                <a:cubicBezTo>
                                  <a:pt x="903037" y="1340002"/>
                                  <a:pt x="902239" y="1340800"/>
                                  <a:pt x="901440" y="1340800"/>
                                </a:cubicBezTo>
                                <a:lnTo>
                                  <a:pt x="900642" y="1340800"/>
                                </a:lnTo>
                                <a:lnTo>
                                  <a:pt x="883875" y="1336010"/>
                                </a:lnTo>
                                <a:cubicBezTo>
                                  <a:pt x="882678" y="1335611"/>
                                  <a:pt x="882278" y="1334412"/>
                                  <a:pt x="881879" y="1333214"/>
                                </a:cubicBezTo>
                                <a:cubicBezTo>
                                  <a:pt x="882278" y="1332017"/>
                                  <a:pt x="883476" y="1331218"/>
                                  <a:pt x="884672" y="1331618"/>
                                </a:cubicBezTo>
                                <a:close/>
                                <a:moveTo>
                                  <a:pt x="972496" y="1321239"/>
                                </a:moveTo>
                                <a:cubicBezTo>
                                  <a:pt x="973295" y="1320839"/>
                                  <a:pt x="974893" y="1320839"/>
                                  <a:pt x="975291" y="1322037"/>
                                </a:cubicBezTo>
                                <a:cubicBezTo>
                                  <a:pt x="975690" y="1322835"/>
                                  <a:pt x="975690" y="1324432"/>
                                  <a:pt x="974493" y="1324831"/>
                                </a:cubicBezTo>
                                <a:lnTo>
                                  <a:pt x="959321" y="1333615"/>
                                </a:lnTo>
                                <a:lnTo>
                                  <a:pt x="958523" y="1334014"/>
                                </a:lnTo>
                                <a:cubicBezTo>
                                  <a:pt x="957726" y="1334014"/>
                                  <a:pt x="956927" y="1333615"/>
                                  <a:pt x="956527" y="1332816"/>
                                </a:cubicBezTo>
                                <a:cubicBezTo>
                                  <a:pt x="956128" y="1331619"/>
                                  <a:pt x="956527" y="1330421"/>
                                  <a:pt x="957327" y="1330022"/>
                                </a:cubicBezTo>
                                <a:close/>
                                <a:moveTo>
                                  <a:pt x="894255" y="1315650"/>
                                </a:moveTo>
                                <a:lnTo>
                                  <a:pt x="908227" y="1326429"/>
                                </a:lnTo>
                                <a:cubicBezTo>
                                  <a:pt x="909026" y="1326829"/>
                                  <a:pt x="909426" y="1328425"/>
                                  <a:pt x="908627" y="1329224"/>
                                </a:cubicBezTo>
                                <a:cubicBezTo>
                                  <a:pt x="908227" y="1329623"/>
                                  <a:pt x="907429" y="1330022"/>
                                  <a:pt x="907029" y="1330022"/>
                                </a:cubicBezTo>
                                <a:cubicBezTo>
                                  <a:pt x="906629" y="1330022"/>
                                  <a:pt x="905832" y="1330022"/>
                                  <a:pt x="905431" y="1329623"/>
                                </a:cubicBezTo>
                                <a:lnTo>
                                  <a:pt x="891859" y="1318844"/>
                                </a:lnTo>
                                <a:cubicBezTo>
                                  <a:pt x="891062" y="1318444"/>
                                  <a:pt x="890662" y="1316848"/>
                                  <a:pt x="891460" y="1316049"/>
                                </a:cubicBezTo>
                                <a:cubicBezTo>
                                  <a:pt x="891859" y="1315251"/>
                                  <a:pt x="893457" y="1314852"/>
                                  <a:pt x="894255" y="1315650"/>
                                </a:cubicBezTo>
                                <a:close/>
                                <a:moveTo>
                                  <a:pt x="6688596" y="1310610"/>
                                </a:moveTo>
                                <a:cubicBezTo>
                                  <a:pt x="6696330" y="1312556"/>
                                  <a:pt x="6703316" y="1317446"/>
                                  <a:pt x="6707707" y="1324831"/>
                                </a:cubicBezTo>
                                <a:lnTo>
                                  <a:pt x="6702119" y="1328424"/>
                                </a:lnTo>
                                <a:cubicBezTo>
                                  <a:pt x="6694534" y="1316847"/>
                                  <a:pt x="6679364" y="1313255"/>
                                  <a:pt x="6667788" y="1320440"/>
                                </a:cubicBezTo>
                                <a:cubicBezTo>
                                  <a:pt x="6656210" y="1327626"/>
                                  <a:pt x="6652617" y="1343196"/>
                                  <a:pt x="6660601" y="1354373"/>
                                </a:cubicBezTo>
                                <a:lnTo>
                                  <a:pt x="6655012" y="1357966"/>
                                </a:lnTo>
                                <a:cubicBezTo>
                                  <a:pt x="6654613" y="1357567"/>
                                  <a:pt x="6654613" y="1357168"/>
                                  <a:pt x="6654214" y="1356768"/>
                                </a:cubicBezTo>
                                <a:cubicBezTo>
                                  <a:pt x="6645432" y="1341998"/>
                                  <a:pt x="6650222" y="1322835"/>
                                  <a:pt x="6664993" y="1314053"/>
                                </a:cubicBezTo>
                                <a:cubicBezTo>
                                  <a:pt x="6672378" y="1309662"/>
                                  <a:pt x="6680861" y="1308664"/>
                                  <a:pt x="6688596" y="1310610"/>
                                </a:cubicBezTo>
                                <a:close/>
                                <a:moveTo>
                                  <a:pt x="962516" y="1306868"/>
                                </a:moveTo>
                                <a:cubicBezTo>
                                  <a:pt x="963315" y="1307267"/>
                                  <a:pt x="963714" y="1308864"/>
                                  <a:pt x="962916" y="1309662"/>
                                </a:cubicBezTo>
                                <a:lnTo>
                                  <a:pt x="952138" y="1323635"/>
                                </a:lnTo>
                                <a:cubicBezTo>
                                  <a:pt x="951739" y="1324035"/>
                                  <a:pt x="950941" y="1324434"/>
                                  <a:pt x="950541" y="1324434"/>
                                </a:cubicBezTo>
                                <a:cubicBezTo>
                                  <a:pt x="950141" y="1324434"/>
                                  <a:pt x="949343" y="1324434"/>
                                  <a:pt x="948944" y="1324035"/>
                                </a:cubicBezTo>
                                <a:cubicBezTo>
                                  <a:pt x="948146" y="1323236"/>
                                  <a:pt x="948146" y="1322039"/>
                                  <a:pt x="948944" y="1321240"/>
                                </a:cubicBezTo>
                                <a:lnTo>
                                  <a:pt x="959722" y="1307267"/>
                                </a:lnTo>
                                <a:cubicBezTo>
                                  <a:pt x="960121" y="1306469"/>
                                  <a:pt x="961719" y="1306070"/>
                                  <a:pt x="962516" y="1306868"/>
                                </a:cubicBezTo>
                                <a:close/>
                                <a:moveTo>
                                  <a:pt x="906230" y="1302876"/>
                                </a:moveTo>
                                <a:cubicBezTo>
                                  <a:pt x="907028" y="1302476"/>
                                  <a:pt x="908626" y="1302476"/>
                                  <a:pt x="909024" y="1303674"/>
                                </a:cubicBezTo>
                                <a:lnTo>
                                  <a:pt x="917809" y="1318845"/>
                                </a:lnTo>
                                <a:cubicBezTo>
                                  <a:pt x="918208" y="1319643"/>
                                  <a:pt x="918208" y="1321240"/>
                                  <a:pt x="917010" y="1321639"/>
                                </a:cubicBezTo>
                                <a:lnTo>
                                  <a:pt x="916212" y="1322038"/>
                                </a:lnTo>
                                <a:cubicBezTo>
                                  <a:pt x="915414" y="1322038"/>
                                  <a:pt x="914614" y="1321639"/>
                                  <a:pt x="914215" y="1320841"/>
                                </a:cubicBezTo>
                                <a:lnTo>
                                  <a:pt x="905431" y="1305670"/>
                                </a:lnTo>
                                <a:cubicBezTo>
                                  <a:pt x="905031" y="1304872"/>
                                  <a:pt x="905031" y="1303275"/>
                                  <a:pt x="906230" y="1302876"/>
                                </a:cubicBezTo>
                                <a:close/>
                                <a:moveTo>
                                  <a:pt x="944953" y="1298086"/>
                                </a:moveTo>
                                <a:cubicBezTo>
                                  <a:pt x="946150" y="1298485"/>
                                  <a:pt x="946949" y="1299682"/>
                                  <a:pt x="946548" y="1300880"/>
                                </a:cubicBezTo>
                                <a:lnTo>
                                  <a:pt x="941755" y="1317647"/>
                                </a:lnTo>
                                <a:cubicBezTo>
                                  <a:pt x="941755" y="1318446"/>
                                  <a:pt x="940957" y="1319244"/>
                                  <a:pt x="940156" y="1319244"/>
                                </a:cubicBezTo>
                                <a:lnTo>
                                  <a:pt x="939359" y="1319244"/>
                                </a:lnTo>
                                <a:cubicBezTo>
                                  <a:pt x="938161" y="1318845"/>
                                  <a:pt x="937364" y="1317647"/>
                                  <a:pt x="937364" y="1316450"/>
                                </a:cubicBezTo>
                                <a:lnTo>
                                  <a:pt x="942154" y="1299682"/>
                                </a:lnTo>
                                <a:cubicBezTo>
                                  <a:pt x="942553" y="1298485"/>
                                  <a:pt x="943752" y="1297686"/>
                                  <a:pt x="944953" y="1298086"/>
                                </a:cubicBezTo>
                                <a:close/>
                                <a:moveTo>
                                  <a:pt x="924997" y="1296489"/>
                                </a:moveTo>
                                <a:cubicBezTo>
                                  <a:pt x="926195" y="1296489"/>
                                  <a:pt x="927391" y="1297287"/>
                                  <a:pt x="927391" y="1298485"/>
                                </a:cubicBezTo>
                                <a:lnTo>
                                  <a:pt x="929785" y="1316051"/>
                                </a:lnTo>
                                <a:cubicBezTo>
                                  <a:pt x="929785" y="1317248"/>
                                  <a:pt x="928988" y="1318446"/>
                                  <a:pt x="927791" y="1318446"/>
                                </a:cubicBezTo>
                                <a:cubicBezTo>
                                  <a:pt x="926594" y="1318446"/>
                                  <a:pt x="925396" y="1317647"/>
                                  <a:pt x="925396" y="1316450"/>
                                </a:cubicBezTo>
                                <a:lnTo>
                                  <a:pt x="923000" y="1298884"/>
                                </a:lnTo>
                                <a:cubicBezTo>
                                  <a:pt x="923000" y="1297686"/>
                                  <a:pt x="923799" y="1296489"/>
                                  <a:pt x="924997" y="1296489"/>
                                </a:cubicBezTo>
                                <a:close/>
                                <a:moveTo>
                                  <a:pt x="4712512" y="1242198"/>
                                </a:moveTo>
                                <a:cubicBezTo>
                                  <a:pt x="4713709" y="1242198"/>
                                  <a:pt x="4714907" y="1242996"/>
                                  <a:pt x="4714907" y="1244194"/>
                                </a:cubicBezTo>
                                <a:lnTo>
                                  <a:pt x="4717303" y="1261760"/>
                                </a:lnTo>
                                <a:cubicBezTo>
                                  <a:pt x="4717303" y="1262957"/>
                                  <a:pt x="4716505" y="1264155"/>
                                  <a:pt x="4715307" y="1264155"/>
                                </a:cubicBezTo>
                                <a:cubicBezTo>
                                  <a:pt x="4714109" y="1264155"/>
                                  <a:pt x="4712911" y="1263356"/>
                                  <a:pt x="4712911" y="1262159"/>
                                </a:cubicBezTo>
                                <a:lnTo>
                                  <a:pt x="4710516" y="1244593"/>
                                </a:lnTo>
                                <a:cubicBezTo>
                                  <a:pt x="4710516" y="1243395"/>
                                  <a:pt x="4711314" y="1242198"/>
                                  <a:pt x="4712512" y="1242198"/>
                                </a:cubicBezTo>
                                <a:close/>
                                <a:moveTo>
                                  <a:pt x="4700935" y="1241400"/>
                                </a:moveTo>
                                <a:cubicBezTo>
                                  <a:pt x="4702133" y="1241799"/>
                                  <a:pt x="4702931" y="1242996"/>
                                  <a:pt x="4702133" y="1244194"/>
                                </a:cubicBezTo>
                                <a:lnTo>
                                  <a:pt x="4697342" y="1260961"/>
                                </a:lnTo>
                                <a:cubicBezTo>
                                  <a:pt x="4697342" y="1261760"/>
                                  <a:pt x="4696543" y="1262558"/>
                                  <a:pt x="4695745" y="1262558"/>
                                </a:cubicBezTo>
                                <a:lnTo>
                                  <a:pt x="4694947" y="1262558"/>
                                </a:lnTo>
                                <a:cubicBezTo>
                                  <a:pt x="4693749" y="1262159"/>
                                  <a:pt x="4692951" y="1260961"/>
                                  <a:pt x="4693350" y="1259764"/>
                                </a:cubicBezTo>
                                <a:lnTo>
                                  <a:pt x="4698141" y="1242996"/>
                                </a:lnTo>
                                <a:cubicBezTo>
                                  <a:pt x="4698540" y="1241799"/>
                                  <a:pt x="4699738" y="1241000"/>
                                  <a:pt x="4700935" y="1241400"/>
                                </a:cubicBezTo>
                                <a:close/>
                                <a:moveTo>
                                  <a:pt x="4723290" y="1239004"/>
                                </a:moveTo>
                                <a:cubicBezTo>
                                  <a:pt x="4724088" y="1238604"/>
                                  <a:pt x="4725685" y="1238604"/>
                                  <a:pt x="4726084" y="1239802"/>
                                </a:cubicBezTo>
                                <a:lnTo>
                                  <a:pt x="4734868" y="1254973"/>
                                </a:lnTo>
                                <a:cubicBezTo>
                                  <a:pt x="4735267" y="1255771"/>
                                  <a:pt x="4735267" y="1257368"/>
                                  <a:pt x="4734069" y="1257767"/>
                                </a:cubicBezTo>
                                <a:lnTo>
                                  <a:pt x="4733271" y="1258166"/>
                                </a:lnTo>
                                <a:cubicBezTo>
                                  <a:pt x="4732472" y="1258166"/>
                                  <a:pt x="4731674" y="1257767"/>
                                  <a:pt x="4731275" y="1256969"/>
                                </a:cubicBezTo>
                                <a:lnTo>
                                  <a:pt x="4722491" y="1241798"/>
                                </a:lnTo>
                                <a:cubicBezTo>
                                  <a:pt x="4722092" y="1241000"/>
                                  <a:pt x="4722092" y="1239403"/>
                                  <a:pt x="4723290" y="1239004"/>
                                </a:cubicBezTo>
                                <a:close/>
                                <a:moveTo>
                                  <a:pt x="4691355" y="1236609"/>
                                </a:moveTo>
                                <a:cubicBezTo>
                                  <a:pt x="4692153" y="1237407"/>
                                  <a:pt x="4692153" y="1238605"/>
                                  <a:pt x="4692153" y="1239403"/>
                                </a:cubicBezTo>
                                <a:lnTo>
                                  <a:pt x="4681374" y="1253376"/>
                                </a:lnTo>
                                <a:cubicBezTo>
                                  <a:pt x="4680975" y="1253776"/>
                                  <a:pt x="4680176" y="1254175"/>
                                  <a:pt x="4679777" y="1254175"/>
                                </a:cubicBezTo>
                                <a:cubicBezTo>
                                  <a:pt x="4679378" y="1254175"/>
                                  <a:pt x="4678580" y="1254175"/>
                                  <a:pt x="4678180" y="1253776"/>
                                </a:cubicBezTo>
                                <a:cubicBezTo>
                                  <a:pt x="4677382" y="1253376"/>
                                  <a:pt x="4676983" y="1251780"/>
                                  <a:pt x="4677781" y="1250981"/>
                                </a:cubicBezTo>
                                <a:lnTo>
                                  <a:pt x="4688561" y="1237008"/>
                                </a:lnTo>
                                <a:cubicBezTo>
                                  <a:pt x="4688960" y="1236210"/>
                                  <a:pt x="4690557" y="1235811"/>
                                  <a:pt x="4691355" y="1236609"/>
                                </a:cubicBezTo>
                                <a:close/>
                                <a:moveTo>
                                  <a:pt x="4734866" y="1231020"/>
                                </a:moveTo>
                                <a:lnTo>
                                  <a:pt x="4749238" y="1241799"/>
                                </a:lnTo>
                                <a:cubicBezTo>
                                  <a:pt x="4750037" y="1242199"/>
                                  <a:pt x="4750436" y="1243795"/>
                                  <a:pt x="4749638" y="1244594"/>
                                </a:cubicBezTo>
                                <a:cubicBezTo>
                                  <a:pt x="4749238" y="1244993"/>
                                  <a:pt x="4748440" y="1245392"/>
                                  <a:pt x="4748041" y="1245392"/>
                                </a:cubicBezTo>
                                <a:cubicBezTo>
                                  <a:pt x="4747642" y="1245392"/>
                                  <a:pt x="4746843" y="1245392"/>
                                  <a:pt x="4746444" y="1244993"/>
                                </a:cubicBezTo>
                                <a:lnTo>
                                  <a:pt x="4732471" y="1234214"/>
                                </a:lnTo>
                                <a:cubicBezTo>
                                  <a:pt x="4731673" y="1233814"/>
                                  <a:pt x="4731274" y="1232218"/>
                                  <a:pt x="4732072" y="1231419"/>
                                </a:cubicBezTo>
                                <a:cubicBezTo>
                                  <a:pt x="4732471" y="1230621"/>
                                  <a:pt x="4734068" y="1230222"/>
                                  <a:pt x="4734866" y="1231020"/>
                                </a:cubicBezTo>
                                <a:close/>
                                <a:moveTo>
                                  <a:pt x="1243956" y="1230222"/>
                                </a:moveTo>
                                <a:cubicBezTo>
                                  <a:pt x="1245154" y="1229822"/>
                                  <a:pt x="1246352" y="1230621"/>
                                  <a:pt x="1246751" y="1231818"/>
                                </a:cubicBezTo>
                                <a:cubicBezTo>
                                  <a:pt x="1248348" y="1239403"/>
                                  <a:pt x="1256333" y="1244593"/>
                                  <a:pt x="1264315" y="1242597"/>
                                </a:cubicBezTo>
                                <a:cubicBezTo>
                                  <a:pt x="1265512" y="1242198"/>
                                  <a:pt x="1267109" y="1242996"/>
                                  <a:pt x="1267508" y="1244194"/>
                                </a:cubicBezTo>
                                <a:cubicBezTo>
                                  <a:pt x="1267907" y="1245391"/>
                                  <a:pt x="1267109" y="1246589"/>
                                  <a:pt x="1266312" y="1246988"/>
                                </a:cubicBezTo>
                                <a:lnTo>
                                  <a:pt x="1265911" y="1246988"/>
                                </a:lnTo>
                                <a:cubicBezTo>
                                  <a:pt x="1261520" y="1248186"/>
                                  <a:pt x="1257130" y="1247786"/>
                                  <a:pt x="1253138" y="1245790"/>
                                </a:cubicBezTo>
                                <a:cubicBezTo>
                                  <a:pt x="1247948" y="1260162"/>
                                  <a:pt x="1237969" y="1271340"/>
                                  <a:pt x="1224397" y="1278127"/>
                                </a:cubicBezTo>
                                <a:cubicBezTo>
                                  <a:pt x="1210825" y="1284913"/>
                                  <a:pt x="1195656" y="1286110"/>
                                  <a:pt x="1181284" y="1281320"/>
                                </a:cubicBezTo>
                                <a:cubicBezTo>
                                  <a:pt x="1180486" y="1285711"/>
                                  <a:pt x="1178091" y="1289703"/>
                                  <a:pt x="1174498" y="1292498"/>
                                </a:cubicBezTo>
                                <a:lnTo>
                                  <a:pt x="1174099" y="1292897"/>
                                </a:lnTo>
                                <a:cubicBezTo>
                                  <a:pt x="1173299" y="1293296"/>
                                  <a:pt x="1172102" y="1292897"/>
                                  <a:pt x="1171303" y="1292098"/>
                                </a:cubicBezTo>
                                <a:cubicBezTo>
                                  <a:pt x="1170505" y="1291300"/>
                                  <a:pt x="1170505" y="1289703"/>
                                  <a:pt x="1171702" y="1288905"/>
                                </a:cubicBezTo>
                                <a:cubicBezTo>
                                  <a:pt x="1177691" y="1283715"/>
                                  <a:pt x="1178889" y="1274534"/>
                                  <a:pt x="1173698" y="1268146"/>
                                </a:cubicBezTo>
                                <a:cubicBezTo>
                                  <a:pt x="1172900" y="1267347"/>
                                  <a:pt x="1172900" y="1265750"/>
                                  <a:pt x="1174099" y="1264952"/>
                                </a:cubicBezTo>
                                <a:cubicBezTo>
                                  <a:pt x="1174897" y="1264154"/>
                                  <a:pt x="1176493" y="1264154"/>
                                  <a:pt x="1177292" y="1265351"/>
                                </a:cubicBezTo>
                                <a:cubicBezTo>
                                  <a:pt x="1180087" y="1268945"/>
                                  <a:pt x="1181682" y="1272937"/>
                                  <a:pt x="1181682" y="1276929"/>
                                </a:cubicBezTo>
                                <a:lnTo>
                                  <a:pt x="1182083" y="1276929"/>
                                </a:lnTo>
                                <a:cubicBezTo>
                                  <a:pt x="1195656" y="1281320"/>
                                  <a:pt x="1209627" y="1280522"/>
                                  <a:pt x="1222401" y="1274135"/>
                                </a:cubicBezTo>
                                <a:cubicBezTo>
                                  <a:pt x="1234776" y="1267746"/>
                                  <a:pt x="1244356" y="1256968"/>
                                  <a:pt x="1248747" y="1243794"/>
                                </a:cubicBezTo>
                                <a:lnTo>
                                  <a:pt x="1248747" y="1243395"/>
                                </a:lnTo>
                                <a:cubicBezTo>
                                  <a:pt x="1245553" y="1241000"/>
                                  <a:pt x="1243557" y="1237407"/>
                                  <a:pt x="1242360" y="1233016"/>
                                </a:cubicBezTo>
                                <a:cubicBezTo>
                                  <a:pt x="1241960" y="1231818"/>
                                  <a:pt x="1242759" y="1230621"/>
                                  <a:pt x="1243956" y="1230222"/>
                                </a:cubicBezTo>
                                <a:close/>
                                <a:moveTo>
                                  <a:pt x="4680975" y="1227028"/>
                                </a:moveTo>
                                <a:cubicBezTo>
                                  <a:pt x="4681774" y="1226628"/>
                                  <a:pt x="4683371" y="1226628"/>
                                  <a:pt x="4683770" y="1227826"/>
                                </a:cubicBezTo>
                                <a:cubicBezTo>
                                  <a:pt x="4684169" y="1229024"/>
                                  <a:pt x="4683770" y="1230221"/>
                                  <a:pt x="4682971" y="1230620"/>
                                </a:cubicBezTo>
                                <a:lnTo>
                                  <a:pt x="4667801" y="1239404"/>
                                </a:lnTo>
                                <a:lnTo>
                                  <a:pt x="4667002" y="1239803"/>
                                </a:lnTo>
                                <a:cubicBezTo>
                                  <a:pt x="4666204" y="1239803"/>
                                  <a:pt x="4665406" y="1239404"/>
                                  <a:pt x="4665006" y="1238605"/>
                                </a:cubicBezTo>
                                <a:cubicBezTo>
                                  <a:pt x="4664607" y="1237807"/>
                                  <a:pt x="4664607" y="1236210"/>
                                  <a:pt x="4665805" y="1235811"/>
                                </a:cubicBezTo>
                                <a:close/>
                                <a:moveTo>
                                  <a:pt x="2167290" y="1227028"/>
                                </a:moveTo>
                                <a:cubicBezTo>
                                  <a:pt x="2169684" y="1226629"/>
                                  <a:pt x="2171681" y="1228226"/>
                                  <a:pt x="2172080" y="1230621"/>
                                </a:cubicBezTo>
                                <a:lnTo>
                                  <a:pt x="2175670" y="1254972"/>
                                </a:lnTo>
                                <a:lnTo>
                                  <a:pt x="2200026" y="1251379"/>
                                </a:lnTo>
                                <a:cubicBezTo>
                                  <a:pt x="2202420" y="1250980"/>
                                  <a:pt x="2204416" y="1252577"/>
                                  <a:pt x="2204815" y="1254972"/>
                                </a:cubicBezTo>
                                <a:cubicBezTo>
                                  <a:pt x="2205214" y="1257367"/>
                                  <a:pt x="2203617" y="1259363"/>
                                  <a:pt x="2201223" y="1259762"/>
                                </a:cubicBezTo>
                                <a:lnTo>
                                  <a:pt x="2176870" y="1263355"/>
                                </a:lnTo>
                                <a:lnTo>
                                  <a:pt x="2180461" y="1287707"/>
                                </a:lnTo>
                                <a:cubicBezTo>
                                  <a:pt x="2180862" y="1290102"/>
                                  <a:pt x="2179263" y="1292098"/>
                                  <a:pt x="2176870" y="1292498"/>
                                </a:cubicBezTo>
                                <a:cubicBezTo>
                                  <a:pt x="2174473" y="1292897"/>
                                  <a:pt x="2172479" y="1291300"/>
                                  <a:pt x="2172080" y="1288905"/>
                                </a:cubicBezTo>
                                <a:lnTo>
                                  <a:pt x="2168486" y="1264553"/>
                                </a:lnTo>
                                <a:lnTo>
                                  <a:pt x="2144136" y="1268145"/>
                                </a:lnTo>
                                <a:cubicBezTo>
                                  <a:pt x="2141739" y="1268546"/>
                                  <a:pt x="2139744" y="1266948"/>
                                  <a:pt x="2139345" y="1264553"/>
                                </a:cubicBezTo>
                                <a:cubicBezTo>
                                  <a:pt x="2138946" y="1262158"/>
                                  <a:pt x="2140542" y="1260162"/>
                                  <a:pt x="2142938" y="1259762"/>
                                </a:cubicBezTo>
                                <a:lnTo>
                                  <a:pt x="2167290" y="1256170"/>
                                </a:lnTo>
                                <a:lnTo>
                                  <a:pt x="2163698" y="1231818"/>
                                </a:lnTo>
                                <a:cubicBezTo>
                                  <a:pt x="2163298" y="1229423"/>
                                  <a:pt x="2164895" y="1227427"/>
                                  <a:pt x="2167290" y="1227028"/>
                                </a:cubicBezTo>
                                <a:close/>
                                <a:moveTo>
                                  <a:pt x="4739657" y="1219843"/>
                                </a:moveTo>
                                <a:lnTo>
                                  <a:pt x="4756424" y="1224634"/>
                                </a:lnTo>
                                <a:cubicBezTo>
                                  <a:pt x="4757622" y="1225033"/>
                                  <a:pt x="4758021" y="1226231"/>
                                  <a:pt x="4757622" y="1227428"/>
                                </a:cubicBezTo>
                                <a:cubicBezTo>
                                  <a:pt x="4757622" y="1228227"/>
                                  <a:pt x="4756824" y="1229025"/>
                                  <a:pt x="4756025" y="1229025"/>
                                </a:cubicBezTo>
                                <a:lnTo>
                                  <a:pt x="4755227" y="1229025"/>
                                </a:lnTo>
                                <a:lnTo>
                                  <a:pt x="4738460" y="1224235"/>
                                </a:lnTo>
                                <a:cubicBezTo>
                                  <a:pt x="4737262" y="1223836"/>
                                  <a:pt x="4736464" y="1222637"/>
                                  <a:pt x="4736863" y="1221439"/>
                                </a:cubicBezTo>
                                <a:cubicBezTo>
                                  <a:pt x="4737262" y="1220242"/>
                                  <a:pt x="4738460" y="1219443"/>
                                  <a:pt x="4739657" y="1219843"/>
                                </a:cubicBezTo>
                                <a:close/>
                                <a:moveTo>
                                  <a:pt x="3395425" y="1219144"/>
                                </a:moveTo>
                                <a:cubicBezTo>
                                  <a:pt x="3398022" y="1218545"/>
                                  <a:pt x="3401420" y="1218445"/>
                                  <a:pt x="3404821" y="1220242"/>
                                </a:cubicBezTo>
                                <a:cubicBezTo>
                                  <a:pt x="3412409" y="1224234"/>
                                  <a:pt x="3412013" y="1231818"/>
                                  <a:pt x="3412013" y="1232218"/>
                                </a:cubicBezTo>
                                <a:cubicBezTo>
                                  <a:pt x="3412013" y="1232218"/>
                                  <a:pt x="3412013" y="1235012"/>
                                  <a:pt x="3415601" y="1237008"/>
                                </a:cubicBezTo>
                                <a:cubicBezTo>
                                  <a:pt x="3419193" y="1238605"/>
                                  <a:pt x="3421586" y="1237008"/>
                                  <a:pt x="3421586" y="1237008"/>
                                </a:cubicBezTo>
                                <a:lnTo>
                                  <a:pt x="3421985" y="1237008"/>
                                </a:lnTo>
                                <a:lnTo>
                                  <a:pt x="3422385" y="1236609"/>
                                </a:lnTo>
                                <a:cubicBezTo>
                                  <a:pt x="3424378" y="1235411"/>
                                  <a:pt x="3429165" y="1233016"/>
                                  <a:pt x="3435549" y="1236210"/>
                                </a:cubicBezTo>
                                <a:cubicBezTo>
                                  <a:pt x="3442331" y="1239802"/>
                                  <a:pt x="3442729" y="1247387"/>
                                  <a:pt x="3442729" y="1247786"/>
                                </a:cubicBezTo>
                                <a:lnTo>
                                  <a:pt x="3442729" y="1248186"/>
                                </a:lnTo>
                                <a:cubicBezTo>
                                  <a:pt x="3442729" y="1248186"/>
                                  <a:pt x="3442729" y="1250980"/>
                                  <a:pt x="3446319" y="1252976"/>
                                </a:cubicBezTo>
                                <a:cubicBezTo>
                                  <a:pt x="3449912" y="1254972"/>
                                  <a:pt x="3452703" y="1252976"/>
                                  <a:pt x="3452703" y="1252976"/>
                                </a:cubicBezTo>
                                <a:lnTo>
                                  <a:pt x="3453101" y="1252976"/>
                                </a:lnTo>
                                <a:cubicBezTo>
                                  <a:pt x="3453500" y="1252577"/>
                                  <a:pt x="3460682" y="1248585"/>
                                  <a:pt x="3467066" y="1252178"/>
                                </a:cubicBezTo>
                                <a:cubicBezTo>
                                  <a:pt x="3474642" y="1256171"/>
                                  <a:pt x="3474244" y="1263755"/>
                                  <a:pt x="3474244" y="1264155"/>
                                </a:cubicBezTo>
                                <a:cubicBezTo>
                                  <a:pt x="3474244" y="1264155"/>
                                  <a:pt x="3474244" y="1266949"/>
                                  <a:pt x="3477837" y="1268945"/>
                                </a:cubicBezTo>
                                <a:cubicBezTo>
                                  <a:pt x="3479034" y="1269344"/>
                                  <a:pt x="3479829" y="1269743"/>
                                  <a:pt x="3481028" y="1269743"/>
                                </a:cubicBezTo>
                                <a:lnTo>
                                  <a:pt x="3485420" y="1270143"/>
                                </a:lnTo>
                                <a:cubicBezTo>
                                  <a:pt x="3487414" y="1270143"/>
                                  <a:pt x="3489010" y="1272139"/>
                                  <a:pt x="3489010" y="1274135"/>
                                </a:cubicBezTo>
                                <a:cubicBezTo>
                                  <a:pt x="3489010" y="1276530"/>
                                  <a:pt x="3487414" y="1278127"/>
                                  <a:pt x="3483421" y="1278526"/>
                                </a:cubicBezTo>
                                <a:lnTo>
                                  <a:pt x="3477439" y="1278127"/>
                                </a:lnTo>
                                <a:cubicBezTo>
                                  <a:pt x="3475842" y="1277727"/>
                                  <a:pt x="3474244" y="1277328"/>
                                  <a:pt x="3472649" y="1276530"/>
                                </a:cubicBezTo>
                                <a:cubicBezTo>
                                  <a:pt x="3465071" y="1272538"/>
                                  <a:pt x="3465470" y="1264953"/>
                                  <a:pt x="3465470" y="1264554"/>
                                </a:cubicBezTo>
                                <a:cubicBezTo>
                                  <a:pt x="3465470" y="1264554"/>
                                  <a:pt x="3465868" y="1261759"/>
                                  <a:pt x="3462278" y="1259763"/>
                                </a:cubicBezTo>
                                <a:cubicBezTo>
                                  <a:pt x="3459483" y="1258167"/>
                                  <a:pt x="3455895" y="1259763"/>
                                  <a:pt x="3455496" y="1260163"/>
                                </a:cubicBezTo>
                                <a:cubicBezTo>
                                  <a:pt x="3454299" y="1260961"/>
                                  <a:pt x="3448712" y="1264155"/>
                                  <a:pt x="3441932" y="1260562"/>
                                </a:cubicBezTo>
                                <a:cubicBezTo>
                                  <a:pt x="3435153" y="1256969"/>
                                  <a:pt x="3434752" y="1250581"/>
                                  <a:pt x="3434752" y="1248984"/>
                                </a:cubicBezTo>
                                <a:cubicBezTo>
                                  <a:pt x="3434354" y="1248585"/>
                                  <a:pt x="3433955" y="1245391"/>
                                  <a:pt x="3431161" y="1243794"/>
                                </a:cubicBezTo>
                                <a:cubicBezTo>
                                  <a:pt x="3427970" y="1242198"/>
                                  <a:pt x="3425975" y="1243395"/>
                                  <a:pt x="3425176" y="1243794"/>
                                </a:cubicBezTo>
                                <a:lnTo>
                                  <a:pt x="3424778" y="1243794"/>
                                </a:lnTo>
                                <a:cubicBezTo>
                                  <a:pt x="3423581" y="1244593"/>
                                  <a:pt x="3418394" y="1247786"/>
                                  <a:pt x="3411212" y="1244194"/>
                                </a:cubicBezTo>
                                <a:cubicBezTo>
                                  <a:pt x="3403628" y="1240202"/>
                                  <a:pt x="3404029" y="1233016"/>
                                  <a:pt x="3404029" y="1232218"/>
                                </a:cubicBezTo>
                                <a:cubicBezTo>
                                  <a:pt x="3404427" y="1232218"/>
                                  <a:pt x="3404029" y="1229024"/>
                                  <a:pt x="3400824" y="1227427"/>
                                </a:cubicBezTo>
                                <a:cubicBezTo>
                                  <a:pt x="3398022" y="1225830"/>
                                  <a:pt x="3394423" y="1227427"/>
                                  <a:pt x="3394027" y="1227826"/>
                                </a:cubicBezTo>
                                <a:cubicBezTo>
                                  <a:pt x="3392830" y="1228625"/>
                                  <a:pt x="3387234" y="1231818"/>
                                  <a:pt x="3380446" y="1228226"/>
                                </a:cubicBezTo>
                                <a:lnTo>
                                  <a:pt x="3378047" y="1226629"/>
                                </a:lnTo>
                                <a:cubicBezTo>
                                  <a:pt x="3376050" y="1225830"/>
                                  <a:pt x="3375253" y="1223435"/>
                                  <a:pt x="3376451" y="1221439"/>
                                </a:cubicBezTo>
                                <a:cubicBezTo>
                                  <a:pt x="3377250" y="1219443"/>
                                  <a:pt x="3379646" y="1218645"/>
                                  <a:pt x="3381643" y="1219842"/>
                                </a:cubicBezTo>
                                <a:lnTo>
                                  <a:pt x="3384036" y="1221040"/>
                                </a:lnTo>
                                <a:cubicBezTo>
                                  <a:pt x="3387632" y="1223036"/>
                                  <a:pt x="3390432" y="1221040"/>
                                  <a:pt x="3390432" y="1221040"/>
                                </a:cubicBezTo>
                                <a:lnTo>
                                  <a:pt x="3390833" y="1221040"/>
                                </a:lnTo>
                                <a:cubicBezTo>
                                  <a:pt x="3391034" y="1220840"/>
                                  <a:pt x="3392830" y="1219743"/>
                                  <a:pt x="3395425" y="1219144"/>
                                </a:cubicBezTo>
                                <a:close/>
                                <a:moveTo>
                                  <a:pt x="4677782" y="1215451"/>
                                </a:moveTo>
                                <a:cubicBezTo>
                                  <a:pt x="4678980" y="1215451"/>
                                  <a:pt x="4680178" y="1216249"/>
                                  <a:pt x="4680178" y="1217447"/>
                                </a:cubicBezTo>
                                <a:cubicBezTo>
                                  <a:pt x="4680178" y="1218644"/>
                                  <a:pt x="4679379" y="1219444"/>
                                  <a:pt x="4678182" y="1219843"/>
                                </a:cubicBezTo>
                                <a:lnTo>
                                  <a:pt x="4660616" y="1222238"/>
                                </a:lnTo>
                                <a:cubicBezTo>
                                  <a:pt x="4659418" y="1222238"/>
                                  <a:pt x="4658221" y="1221440"/>
                                  <a:pt x="4658221" y="1220242"/>
                                </a:cubicBezTo>
                                <a:cubicBezTo>
                                  <a:pt x="4658221" y="1219044"/>
                                  <a:pt x="4659019" y="1217846"/>
                                  <a:pt x="4660217" y="1217846"/>
                                </a:cubicBezTo>
                                <a:close/>
                                <a:moveTo>
                                  <a:pt x="4756824" y="1205072"/>
                                </a:moveTo>
                                <a:cubicBezTo>
                                  <a:pt x="4758021" y="1205072"/>
                                  <a:pt x="4759219" y="1205870"/>
                                  <a:pt x="4759219" y="1207068"/>
                                </a:cubicBezTo>
                                <a:cubicBezTo>
                                  <a:pt x="4759219" y="1208265"/>
                                  <a:pt x="4758421" y="1209464"/>
                                  <a:pt x="4757223" y="1209464"/>
                                </a:cubicBezTo>
                                <a:lnTo>
                                  <a:pt x="4739657" y="1211859"/>
                                </a:lnTo>
                                <a:cubicBezTo>
                                  <a:pt x="4738460" y="1211859"/>
                                  <a:pt x="4737262" y="1211061"/>
                                  <a:pt x="4737262" y="1209863"/>
                                </a:cubicBezTo>
                                <a:cubicBezTo>
                                  <a:pt x="4737262" y="1208665"/>
                                  <a:pt x="4738060" y="1207467"/>
                                  <a:pt x="4739258" y="1207467"/>
                                </a:cubicBezTo>
                                <a:close/>
                                <a:moveTo>
                                  <a:pt x="4662212" y="1198286"/>
                                </a:moveTo>
                                <a:lnTo>
                                  <a:pt x="4678980" y="1203077"/>
                                </a:lnTo>
                                <a:cubicBezTo>
                                  <a:pt x="4680177" y="1203476"/>
                                  <a:pt x="4680976" y="1204674"/>
                                  <a:pt x="4680577" y="1205871"/>
                                </a:cubicBezTo>
                                <a:cubicBezTo>
                                  <a:pt x="4680577" y="1206670"/>
                                  <a:pt x="4679778" y="1207468"/>
                                  <a:pt x="4678980" y="1207468"/>
                                </a:cubicBezTo>
                                <a:lnTo>
                                  <a:pt x="4678181" y="1207468"/>
                                </a:lnTo>
                                <a:lnTo>
                                  <a:pt x="4661414" y="1202678"/>
                                </a:lnTo>
                                <a:cubicBezTo>
                                  <a:pt x="4660216" y="1202279"/>
                                  <a:pt x="4659418" y="1201080"/>
                                  <a:pt x="4659418" y="1199882"/>
                                </a:cubicBezTo>
                                <a:cubicBezTo>
                                  <a:pt x="4659817" y="1198685"/>
                                  <a:pt x="4661015" y="1197886"/>
                                  <a:pt x="4662212" y="1198286"/>
                                </a:cubicBezTo>
                                <a:close/>
                                <a:moveTo>
                                  <a:pt x="4750038" y="1187907"/>
                                </a:moveTo>
                                <a:cubicBezTo>
                                  <a:pt x="4750836" y="1187507"/>
                                  <a:pt x="4752433" y="1187507"/>
                                  <a:pt x="4752832" y="1188705"/>
                                </a:cubicBezTo>
                                <a:cubicBezTo>
                                  <a:pt x="4753231" y="1189503"/>
                                  <a:pt x="4753231" y="1191100"/>
                                  <a:pt x="4752034" y="1191499"/>
                                </a:cubicBezTo>
                                <a:lnTo>
                                  <a:pt x="4736863" y="1200283"/>
                                </a:lnTo>
                                <a:lnTo>
                                  <a:pt x="4736065" y="1200682"/>
                                </a:lnTo>
                                <a:cubicBezTo>
                                  <a:pt x="4735266" y="1200682"/>
                                  <a:pt x="4734468" y="1200283"/>
                                  <a:pt x="4734069" y="1199484"/>
                                </a:cubicBezTo>
                                <a:cubicBezTo>
                                  <a:pt x="4733669" y="1198287"/>
                                  <a:pt x="4734069" y="1197089"/>
                                  <a:pt x="4734867" y="1196690"/>
                                </a:cubicBezTo>
                                <a:close/>
                                <a:moveTo>
                                  <a:pt x="3412610" y="1187208"/>
                                </a:moveTo>
                                <a:cubicBezTo>
                                  <a:pt x="3415205" y="1186609"/>
                                  <a:pt x="3418593" y="1186509"/>
                                  <a:pt x="3421982" y="1188306"/>
                                </a:cubicBezTo>
                                <a:cubicBezTo>
                                  <a:pt x="3429564" y="1192298"/>
                                  <a:pt x="3429165" y="1199882"/>
                                  <a:pt x="3429165" y="1200282"/>
                                </a:cubicBezTo>
                                <a:cubicBezTo>
                                  <a:pt x="3429165" y="1200282"/>
                                  <a:pt x="3429165" y="1203076"/>
                                  <a:pt x="3432755" y="1205072"/>
                                </a:cubicBezTo>
                                <a:cubicBezTo>
                                  <a:pt x="3436348" y="1206669"/>
                                  <a:pt x="3438740" y="1205072"/>
                                  <a:pt x="3438740" y="1205072"/>
                                </a:cubicBezTo>
                                <a:lnTo>
                                  <a:pt x="3439139" y="1205072"/>
                                </a:lnTo>
                                <a:lnTo>
                                  <a:pt x="3439537" y="1204673"/>
                                </a:lnTo>
                                <a:cubicBezTo>
                                  <a:pt x="3441532" y="1203475"/>
                                  <a:pt x="3446319" y="1201080"/>
                                  <a:pt x="3452703" y="1204274"/>
                                </a:cubicBezTo>
                                <a:cubicBezTo>
                                  <a:pt x="3459483" y="1207866"/>
                                  <a:pt x="3459883" y="1215451"/>
                                  <a:pt x="3459883" y="1215850"/>
                                </a:cubicBezTo>
                                <a:lnTo>
                                  <a:pt x="3459883" y="1216250"/>
                                </a:lnTo>
                                <a:cubicBezTo>
                                  <a:pt x="3459883" y="1216250"/>
                                  <a:pt x="3459883" y="1219044"/>
                                  <a:pt x="3463474" y="1221040"/>
                                </a:cubicBezTo>
                                <a:cubicBezTo>
                                  <a:pt x="3467064" y="1223036"/>
                                  <a:pt x="3469857" y="1221040"/>
                                  <a:pt x="3469857" y="1221040"/>
                                </a:cubicBezTo>
                                <a:lnTo>
                                  <a:pt x="3470256" y="1221040"/>
                                </a:lnTo>
                                <a:cubicBezTo>
                                  <a:pt x="3470657" y="1220641"/>
                                  <a:pt x="3477837" y="1216649"/>
                                  <a:pt x="3484218" y="1220242"/>
                                </a:cubicBezTo>
                                <a:cubicBezTo>
                                  <a:pt x="3491799" y="1224235"/>
                                  <a:pt x="3491403" y="1231819"/>
                                  <a:pt x="3491403" y="1232219"/>
                                </a:cubicBezTo>
                                <a:cubicBezTo>
                                  <a:pt x="3491403" y="1232219"/>
                                  <a:pt x="3491403" y="1235013"/>
                                  <a:pt x="3494996" y="1237009"/>
                                </a:cubicBezTo>
                                <a:cubicBezTo>
                                  <a:pt x="3496195" y="1237408"/>
                                  <a:pt x="3496992" y="1237807"/>
                                  <a:pt x="3498187" y="1237807"/>
                                </a:cubicBezTo>
                                <a:lnTo>
                                  <a:pt x="3502574" y="1238207"/>
                                </a:lnTo>
                                <a:cubicBezTo>
                                  <a:pt x="3504577" y="1238207"/>
                                  <a:pt x="3506178" y="1240203"/>
                                  <a:pt x="3506178" y="1242199"/>
                                </a:cubicBezTo>
                                <a:cubicBezTo>
                                  <a:pt x="3506178" y="1244195"/>
                                  <a:pt x="3504172" y="1245791"/>
                                  <a:pt x="3500578" y="1246191"/>
                                </a:cubicBezTo>
                                <a:lnTo>
                                  <a:pt x="3494595" y="1245791"/>
                                </a:lnTo>
                                <a:cubicBezTo>
                                  <a:pt x="3493001" y="1245392"/>
                                  <a:pt x="3491403" y="1244993"/>
                                  <a:pt x="3489811" y="1244195"/>
                                </a:cubicBezTo>
                                <a:cubicBezTo>
                                  <a:pt x="3482224" y="1240203"/>
                                  <a:pt x="3482620" y="1232618"/>
                                  <a:pt x="3482620" y="1232219"/>
                                </a:cubicBezTo>
                                <a:cubicBezTo>
                                  <a:pt x="3482620" y="1232219"/>
                                  <a:pt x="3483021" y="1229424"/>
                                  <a:pt x="3479431" y="1227428"/>
                                </a:cubicBezTo>
                                <a:cubicBezTo>
                                  <a:pt x="3476639" y="1225831"/>
                                  <a:pt x="3473049" y="1227428"/>
                                  <a:pt x="3472649" y="1227827"/>
                                </a:cubicBezTo>
                                <a:cubicBezTo>
                                  <a:pt x="3471453" y="1228626"/>
                                  <a:pt x="3465867" y="1231819"/>
                                  <a:pt x="3459086" y="1228227"/>
                                </a:cubicBezTo>
                                <a:cubicBezTo>
                                  <a:pt x="3452304" y="1224634"/>
                                  <a:pt x="3451904" y="1218246"/>
                                  <a:pt x="3451904" y="1216649"/>
                                </a:cubicBezTo>
                                <a:cubicBezTo>
                                  <a:pt x="3451507" y="1216250"/>
                                  <a:pt x="3451107" y="1213056"/>
                                  <a:pt x="3448316" y="1211459"/>
                                </a:cubicBezTo>
                                <a:cubicBezTo>
                                  <a:pt x="3445122" y="1209862"/>
                                  <a:pt x="3443128" y="1211060"/>
                                  <a:pt x="3442331" y="1211459"/>
                                </a:cubicBezTo>
                                <a:lnTo>
                                  <a:pt x="3441932" y="1211459"/>
                                </a:lnTo>
                                <a:cubicBezTo>
                                  <a:pt x="3440735" y="1212258"/>
                                  <a:pt x="3435549" y="1215451"/>
                                  <a:pt x="3428368" y="1211858"/>
                                </a:cubicBezTo>
                                <a:cubicBezTo>
                                  <a:pt x="3420787" y="1207866"/>
                                  <a:pt x="3421185" y="1200681"/>
                                  <a:pt x="3421185" y="1199882"/>
                                </a:cubicBezTo>
                                <a:cubicBezTo>
                                  <a:pt x="3421586" y="1199882"/>
                                  <a:pt x="3421185" y="1196689"/>
                                  <a:pt x="3417994" y="1195092"/>
                                </a:cubicBezTo>
                                <a:cubicBezTo>
                                  <a:pt x="3415205" y="1193495"/>
                                  <a:pt x="3411612" y="1195092"/>
                                  <a:pt x="3411212" y="1195491"/>
                                </a:cubicBezTo>
                                <a:cubicBezTo>
                                  <a:pt x="3410012" y="1196290"/>
                                  <a:pt x="3404427" y="1199483"/>
                                  <a:pt x="3397620" y="1195890"/>
                                </a:cubicBezTo>
                                <a:lnTo>
                                  <a:pt x="3395222" y="1194294"/>
                                </a:lnTo>
                                <a:cubicBezTo>
                                  <a:pt x="3393225" y="1193495"/>
                                  <a:pt x="3392428" y="1191100"/>
                                  <a:pt x="3393624" y="1189104"/>
                                </a:cubicBezTo>
                                <a:cubicBezTo>
                                  <a:pt x="3394423" y="1187108"/>
                                  <a:pt x="3396818" y="1186310"/>
                                  <a:pt x="3398819" y="1187507"/>
                                </a:cubicBezTo>
                                <a:lnTo>
                                  <a:pt x="3401218" y="1189104"/>
                                </a:lnTo>
                                <a:cubicBezTo>
                                  <a:pt x="3404821" y="1191100"/>
                                  <a:pt x="3407615" y="1189104"/>
                                  <a:pt x="3407615" y="1189104"/>
                                </a:cubicBezTo>
                                <a:lnTo>
                                  <a:pt x="3408022" y="1189104"/>
                                </a:lnTo>
                                <a:cubicBezTo>
                                  <a:pt x="3408217" y="1188904"/>
                                  <a:pt x="3410012" y="1187807"/>
                                  <a:pt x="3412610" y="1187208"/>
                                </a:cubicBezTo>
                                <a:close/>
                                <a:moveTo>
                                  <a:pt x="4671793" y="1182318"/>
                                </a:moveTo>
                                <a:lnTo>
                                  <a:pt x="4685766" y="1193097"/>
                                </a:lnTo>
                                <a:cubicBezTo>
                                  <a:pt x="4686565" y="1193497"/>
                                  <a:pt x="4686964" y="1195093"/>
                                  <a:pt x="4686166" y="1195892"/>
                                </a:cubicBezTo>
                                <a:cubicBezTo>
                                  <a:pt x="4685766" y="1196291"/>
                                  <a:pt x="4684968" y="1196690"/>
                                  <a:pt x="4684569" y="1196690"/>
                                </a:cubicBezTo>
                                <a:cubicBezTo>
                                  <a:pt x="4684170" y="1196690"/>
                                  <a:pt x="4683371" y="1196690"/>
                                  <a:pt x="4682972" y="1196291"/>
                                </a:cubicBezTo>
                                <a:lnTo>
                                  <a:pt x="4669398" y="1185512"/>
                                </a:lnTo>
                                <a:cubicBezTo>
                                  <a:pt x="4668600" y="1185112"/>
                                  <a:pt x="4668201" y="1183516"/>
                                  <a:pt x="4668999" y="1182717"/>
                                </a:cubicBezTo>
                                <a:cubicBezTo>
                                  <a:pt x="4669398" y="1181919"/>
                                  <a:pt x="4670995" y="1181520"/>
                                  <a:pt x="4671793" y="1182318"/>
                                </a:cubicBezTo>
                                <a:close/>
                                <a:moveTo>
                                  <a:pt x="4740058" y="1173535"/>
                                </a:moveTo>
                                <a:cubicBezTo>
                                  <a:pt x="4740856" y="1173934"/>
                                  <a:pt x="4741255" y="1175531"/>
                                  <a:pt x="4740457" y="1176329"/>
                                </a:cubicBezTo>
                                <a:lnTo>
                                  <a:pt x="4729677" y="1190302"/>
                                </a:lnTo>
                                <a:cubicBezTo>
                                  <a:pt x="4729278" y="1190702"/>
                                  <a:pt x="4728480" y="1191101"/>
                                  <a:pt x="4728081" y="1191101"/>
                                </a:cubicBezTo>
                                <a:cubicBezTo>
                                  <a:pt x="4727681" y="1191101"/>
                                  <a:pt x="4726883" y="1191101"/>
                                  <a:pt x="4726484" y="1190702"/>
                                </a:cubicBezTo>
                                <a:cubicBezTo>
                                  <a:pt x="4725685" y="1189903"/>
                                  <a:pt x="4725286" y="1188306"/>
                                  <a:pt x="4726484" y="1187907"/>
                                </a:cubicBezTo>
                                <a:lnTo>
                                  <a:pt x="4737263" y="1173934"/>
                                </a:lnTo>
                                <a:cubicBezTo>
                                  <a:pt x="4737662" y="1173136"/>
                                  <a:pt x="4739259" y="1172737"/>
                                  <a:pt x="4740058" y="1173535"/>
                                </a:cubicBezTo>
                                <a:close/>
                                <a:moveTo>
                                  <a:pt x="4683769" y="1169544"/>
                                </a:moveTo>
                                <a:cubicBezTo>
                                  <a:pt x="4684567" y="1169144"/>
                                  <a:pt x="4686164" y="1169144"/>
                                  <a:pt x="4686563" y="1170342"/>
                                </a:cubicBezTo>
                                <a:lnTo>
                                  <a:pt x="4695347" y="1185513"/>
                                </a:lnTo>
                                <a:cubicBezTo>
                                  <a:pt x="4695746" y="1186311"/>
                                  <a:pt x="4695746" y="1187908"/>
                                  <a:pt x="4694548" y="1188307"/>
                                </a:cubicBezTo>
                                <a:lnTo>
                                  <a:pt x="4693750" y="1188706"/>
                                </a:lnTo>
                                <a:cubicBezTo>
                                  <a:pt x="4692951" y="1188706"/>
                                  <a:pt x="4692153" y="1188307"/>
                                  <a:pt x="4691754" y="1187509"/>
                                </a:cubicBezTo>
                                <a:lnTo>
                                  <a:pt x="4682970" y="1172338"/>
                                </a:lnTo>
                                <a:cubicBezTo>
                                  <a:pt x="4682571" y="1171540"/>
                                  <a:pt x="4682571" y="1169943"/>
                                  <a:pt x="4683769" y="1169544"/>
                                </a:cubicBezTo>
                                <a:close/>
                                <a:moveTo>
                                  <a:pt x="4722094" y="1164354"/>
                                </a:moveTo>
                                <a:cubicBezTo>
                                  <a:pt x="4723291" y="1164753"/>
                                  <a:pt x="4724090" y="1165950"/>
                                  <a:pt x="4723690" y="1167148"/>
                                </a:cubicBezTo>
                                <a:lnTo>
                                  <a:pt x="4718899" y="1183915"/>
                                </a:lnTo>
                                <a:cubicBezTo>
                                  <a:pt x="4718899" y="1184714"/>
                                  <a:pt x="4718101" y="1185512"/>
                                  <a:pt x="4717302" y="1185512"/>
                                </a:cubicBezTo>
                                <a:lnTo>
                                  <a:pt x="4716504" y="1185512"/>
                                </a:lnTo>
                                <a:cubicBezTo>
                                  <a:pt x="4715705" y="1185113"/>
                                  <a:pt x="4714907" y="1183915"/>
                                  <a:pt x="4714508" y="1182718"/>
                                </a:cubicBezTo>
                                <a:lnTo>
                                  <a:pt x="4719299" y="1165950"/>
                                </a:lnTo>
                                <a:cubicBezTo>
                                  <a:pt x="4719698" y="1164753"/>
                                  <a:pt x="4720896" y="1163954"/>
                                  <a:pt x="4722094" y="1164354"/>
                                </a:cubicBezTo>
                                <a:close/>
                                <a:moveTo>
                                  <a:pt x="4702532" y="1162757"/>
                                </a:moveTo>
                                <a:cubicBezTo>
                                  <a:pt x="4703729" y="1162757"/>
                                  <a:pt x="4704927" y="1163555"/>
                                  <a:pt x="4704927" y="1164753"/>
                                </a:cubicBezTo>
                                <a:lnTo>
                                  <a:pt x="4707323" y="1182319"/>
                                </a:lnTo>
                                <a:cubicBezTo>
                                  <a:pt x="4707323" y="1183516"/>
                                  <a:pt x="4706525" y="1184714"/>
                                  <a:pt x="4705327" y="1184714"/>
                                </a:cubicBezTo>
                                <a:cubicBezTo>
                                  <a:pt x="4704129" y="1185113"/>
                                  <a:pt x="4702931" y="1183915"/>
                                  <a:pt x="4702931" y="1182718"/>
                                </a:cubicBezTo>
                                <a:lnTo>
                                  <a:pt x="4700536" y="1165152"/>
                                </a:lnTo>
                                <a:cubicBezTo>
                                  <a:pt x="4700536" y="1163954"/>
                                  <a:pt x="4701334" y="1162757"/>
                                  <a:pt x="4702532" y="1162757"/>
                                </a:cubicBezTo>
                                <a:close/>
                                <a:moveTo>
                                  <a:pt x="5960807" y="1145592"/>
                                </a:moveTo>
                                <a:cubicBezTo>
                                  <a:pt x="5963202" y="1145193"/>
                                  <a:pt x="5965198" y="1146789"/>
                                  <a:pt x="5965597" y="1149185"/>
                                </a:cubicBezTo>
                                <a:lnTo>
                                  <a:pt x="5969190" y="1173536"/>
                                </a:lnTo>
                                <a:lnTo>
                                  <a:pt x="5993541" y="1169943"/>
                                </a:lnTo>
                                <a:cubicBezTo>
                                  <a:pt x="5995937" y="1169544"/>
                                  <a:pt x="5997933" y="1171141"/>
                                  <a:pt x="5998332" y="1173536"/>
                                </a:cubicBezTo>
                                <a:cubicBezTo>
                                  <a:pt x="5998731" y="1175931"/>
                                  <a:pt x="5997134" y="1177927"/>
                                  <a:pt x="5994739" y="1178326"/>
                                </a:cubicBezTo>
                                <a:lnTo>
                                  <a:pt x="5970388" y="1181919"/>
                                </a:lnTo>
                                <a:lnTo>
                                  <a:pt x="5973981" y="1206271"/>
                                </a:lnTo>
                                <a:cubicBezTo>
                                  <a:pt x="5974380" y="1208666"/>
                                  <a:pt x="5972783" y="1210662"/>
                                  <a:pt x="5970388" y="1211062"/>
                                </a:cubicBezTo>
                                <a:cubicBezTo>
                                  <a:pt x="5967993" y="1211461"/>
                                  <a:pt x="5965997" y="1209864"/>
                                  <a:pt x="5965597" y="1207469"/>
                                </a:cubicBezTo>
                                <a:lnTo>
                                  <a:pt x="5962005" y="1183117"/>
                                </a:lnTo>
                                <a:lnTo>
                                  <a:pt x="5937653" y="1186709"/>
                                </a:lnTo>
                                <a:cubicBezTo>
                                  <a:pt x="5935257" y="1187110"/>
                                  <a:pt x="5933261" y="1185512"/>
                                  <a:pt x="5932862" y="1183117"/>
                                </a:cubicBezTo>
                                <a:cubicBezTo>
                                  <a:pt x="5932463" y="1180721"/>
                                  <a:pt x="5934060" y="1178725"/>
                                  <a:pt x="5936455" y="1178326"/>
                                </a:cubicBezTo>
                                <a:lnTo>
                                  <a:pt x="5960807" y="1174733"/>
                                </a:lnTo>
                                <a:lnTo>
                                  <a:pt x="5957214" y="1150382"/>
                                </a:lnTo>
                                <a:cubicBezTo>
                                  <a:pt x="5956815" y="1147987"/>
                                  <a:pt x="5958412" y="1145991"/>
                                  <a:pt x="5960807" y="1145592"/>
                                </a:cubicBezTo>
                                <a:close/>
                                <a:moveTo>
                                  <a:pt x="3746899" y="1138156"/>
                                </a:moveTo>
                                <a:cubicBezTo>
                                  <a:pt x="3754634" y="1140102"/>
                                  <a:pt x="3761620" y="1144992"/>
                                  <a:pt x="3766012" y="1152377"/>
                                </a:cubicBezTo>
                                <a:lnTo>
                                  <a:pt x="3760423" y="1155970"/>
                                </a:lnTo>
                                <a:cubicBezTo>
                                  <a:pt x="3752838" y="1144394"/>
                                  <a:pt x="3737668" y="1140801"/>
                                  <a:pt x="3726091" y="1147986"/>
                                </a:cubicBezTo>
                                <a:cubicBezTo>
                                  <a:pt x="3714514" y="1155172"/>
                                  <a:pt x="3710921" y="1170342"/>
                                  <a:pt x="3718905" y="1181919"/>
                                </a:cubicBezTo>
                                <a:lnTo>
                                  <a:pt x="3713316" y="1185512"/>
                                </a:lnTo>
                                <a:cubicBezTo>
                                  <a:pt x="3712917" y="1185113"/>
                                  <a:pt x="3712917" y="1184713"/>
                                  <a:pt x="3712518" y="1184314"/>
                                </a:cubicBezTo>
                                <a:cubicBezTo>
                                  <a:pt x="3703736" y="1169544"/>
                                  <a:pt x="3708526" y="1150382"/>
                                  <a:pt x="3723296" y="1141599"/>
                                </a:cubicBezTo>
                                <a:cubicBezTo>
                                  <a:pt x="3730682" y="1137208"/>
                                  <a:pt x="3739165" y="1136210"/>
                                  <a:pt x="3746899" y="1138156"/>
                                </a:cubicBezTo>
                                <a:close/>
                                <a:moveTo>
                                  <a:pt x="7189341" y="1138107"/>
                                </a:moveTo>
                                <a:cubicBezTo>
                                  <a:pt x="7191935" y="1137508"/>
                                  <a:pt x="7195329" y="1137408"/>
                                  <a:pt x="7198722" y="1139205"/>
                                </a:cubicBezTo>
                                <a:cubicBezTo>
                                  <a:pt x="7206307" y="1143197"/>
                                  <a:pt x="7205908" y="1150781"/>
                                  <a:pt x="7205908" y="1151181"/>
                                </a:cubicBezTo>
                                <a:cubicBezTo>
                                  <a:pt x="7205908" y="1151181"/>
                                  <a:pt x="7205908" y="1153975"/>
                                  <a:pt x="7209501" y="1155971"/>
                                </a:cubicBezTo>
                                <a:cubicBezTo>
                                  <a:pt x="7213094" y="1157568"/>
                                  <a:pt x="7215489" y="1155971"/>
                                  <a:pt x="7215489" y="1155971"/>
                                </a:cubicBezTo>
                                <a:lnTo>
                                  <a:pt x="7215888" y="1155971"/>
                                </a:lnTo>
                                <a:lnTo>
                                  <a:pt x="7216287" y="1155572"/>
                                </a:lnTo>
                                <a:cubicBezTo>
                                  <a:pt x="7218283" y="1154374"/>
                                  <a:pt x="7223074" y="1151979"/>
                                  <a:pt x="7229461" y="1155173"/>
                                </a:cubicBezTo>
                                <a:cubicBezTo>
                                  <a:pt x="7236247" y="1158765"/>
                                  <a:pt x="7236646" y="1166350"/>
                                  <a:pt x="7236646" y="1166749"/>
                                </a:cubicBezTo>
                                <a:lnTo>
                                  <a:pt x="7236646" y="1167149"/>
                                </a:lnTo>
                                <a:cubicBezTo>
                                  <a:pt x="7236646" y="1167149"/>
                                  <a:pt x="7236646" y="1169943"/>
                                  <a:pt x="7240239" y="1171939"/>
                                </a:cubicBezTo>
                                <a:cubicBezTo>
                                  <a:pt x="7243832" y="1173935"/>
                                  <a:pt x="7246626" y="1171939"/>
                                  <a:pt x="7246626" y="1171939"/>
                                </a:cubicBezTo>
                                <a:lnTo>
                                  <a:pt x="7247026" y="1171939"/>
                                </a:lnTo>
                                <a:cubicBezTo>
                                  <a:pt x="7247425" y="1171540"/>
                                  <a:pt x="7254610" y="1167548"/>
                                  <a:pt x="7260998" y="1171141"/>
                                </a:cubicBezTo>
                                <a:cubicBezTo>
                                  <a:pt x="7268582" y="1175133"/>
                                  <a:pt x="7268183" y="1182718"/>
                                  <a:pt x="7268183" y="1183117"/>
                                </a:cubicBezTo>
                                <a:cubicBezTo>
                                  <a:pt x="7268183" y="1183117"/>
                                  <a:pt x="7268183" y="1185912"/>
                                  <a:pt x="7271776" y="1187908"/>
                                </a:cubicBezTo>
                                <a:cubicBezTo>
                                  <a:pt x="7272974" y="1188307"/>
                                  <a:pt x="7273772" y="1188706"/>
                                  <a:pt x="7274970" y="1188706"/>
                                </a:cubicBezTo>
                                <a:lnTo>
                                  <a:pt x="7279361" y="1189105"/>
                                </a:lnTo>
                                <a:cubicBezTo>
                                  <a:pt x="7281357" y="1189105"/>
                                  <a:pt x="7282954" y="1191101"/>
                                  <a:pt x="7282954" y="1193097"/>
                                </a:cubicBezTo>
                                <a:cubicBezTo>
                                  <a:pt x="7282554" y="1195093"/>
                                  <a:pt x="7280958" y="1196690"/>
                                  <a:pt x="7277365" y="1197089"/>
                                </a:cubicBezTo>
                                <a:lnTo>
                                  <a:pt x="7271377" y="1196690"/>
                                </a:lnTo>
                                <a:cubicBezTo>
                                  <a:pt x="7269780" y="1196291"/>
                                  <a:pt x="7268183" y="1195892"/>
                                  <a:pt x="7266586" y="1195093"/>
                                </a:cubicBezTo>
                                <a:cubicBezTo>
                                  <a:pt x="7259002" y="1191101"/>
                                  <a:pt x="7259401" y="1183517"/>
                                  <a:pt x="7259401" y="1183117"/>
                                </a:cubicBezTo>
                                <a:cubicBezTo>
                                  <a:pt x="7259401" y="1183117"/>
                                  <a:pt x="7259800" y="1180323"/>
                                  <a:pt x="7256207" y="1178327"/>
                                </a:cubicBezTo>
                                <a:cubicBezTo>
                                  <a:pt x="7253413" y="1176730"/>
                                  <a:pt x="7249820" y="1178327"/>
                                  <a:pt x="7249421" y="1178726"/>
                                </a:cubicBezTo>
                                <a:cubicBezTo>
                                  <a:pt x="7248223" y="1179525"/>
                                  <a:pt x="7242634" y="1182718"/>
                                  <a:pt x="7235848" y="1179125"/>
                                </a:cubicBezTo>
                                <a:cubicBezTo>
                                  <a:pt x="7229062" y="1175533"/>
                                  <a:pt x="7228662" y="1169145"/>
                                  <a:pt x="7228662" y="1167548"/>
                                </a:cubicBezTo>
                                <a:cubicBezTo>
                                  <a:pt x="7228263" y="1167149"/>
                                  <a:pt x="7227864" y="1163955"/>
                                  <a:pt x="7225070" y="1162358"/>
                                </a:cubicBezTo>
                                <a:cubicBezTo>
                                  <a:pt x="7221876" y="1160761"/>
                                  <a:pt x="7219880" y="1161959"/>
                                  <a:pt x="7219082" y="1162358"/>
                                </a:cubicBezTo>
                                <a:lnTo>
                                  <a:pt x="7218682" y="1162358"/>
                                </a:lnTo>
                                <a:cubicBezTo>
                                  <a:pt x="7217485" y="1163157"/>
                                  <a:pt x="7212295" y="1166350"/>
                                  <a:pt x="7205110" y="1162757"/>
                                </a:cubicBezTo>
                                <a:cubicBezTo>
                                  <a:pt x="7197525" y="1158765"/>
                                  <a:pt x="7197924" y="1151580"/>
                                  <a:pt x="7197924" y="1150781"/>
                                </a:cubicBezTo>
                                <a:cubicBezTo>
                                  <a:pt x="7198323" y="1150781"/>
                                  <a:pt x="7197924" y="1147588"/>
                                  <a:pt x="7194729" y="1145991"/>
                                </a:cubicBezTo>
                                <a:cubicBezTo>
                                  <a:pt x="7191935" y="1144394"/>
                                  <a:pt x="7188342" y="1145991"/>
                                  <a:pt x="7187943" y="1146390"/>
                                </a:cubicBezTo>
                                <a:cubicBezTo>
                                  <a:pt x="7186745" y="1147189"/>
                                  <a:pt x="7181157" y="1150382"/>
                                  <a:pt x="7174370" y="1146789"/>
                                </a:cubicBezTo>
                                <a:lnTo>
                                  <a:pt x="7171975" y="1145193"/>
                                </a:lnTo>
                                <a:cubicBezTo>
                                  <a:pt x="7169979" y="1144394"/>
                                  <a:pt x="7169181" y="1141999"/>
                                  <a:pt x="7170378" y="1140003"/>
                                </a:cubicBezTo>
                                <a:cubicBezTo>
                                  <a:pt x="7171177" y="1138007"/>
                                  <a:pt x="7173572" y="1137209"/>
                                  <a:pt x="7175568" y="1138406"/>
                                </a:cubicBezTo>
                                <a:lnTo>
                                  <a:pt x="7177963" y="1140003"/>
                                </a:lnTo>
                                <a:cubicBezTo>
                                  <a:pt x="7181556" y="1141999"/>
                                  <a:pt x="7184350" y="1140003"/>
                                  <a:pt x="7184350" y="1140003"/>
                                </a:cubicBezTo>
                                <a:lnTo>
                                  <a:pt x="7184749" y="1140003"/>
                                </a:lnTo>
                                <a:cubicBezTo>
                                  <a:pt x="7184949" y="1139803"/>
                                  <a:pt x="7186746" y="1138706"/>
                                  <a:pt x="7189341" y="1138107"/>
                                </a:cubicBezTo>
                                <a:close/>
                                <a:moveTo>
                                  <a:pt x="7206107" y="1105772"/>
                                </a:moveTo>
                                <a:cubicBezTo>
                                  <a:pt x="7208702" y="1105173"/>
                                  <a:pt x="7212095" y="1105073"/>
                                  <a:pt x="7215489" y="1106870"/>
                                </a:cubicBezTo>
                                <a:cubicBezTo>
                                  <a:pt x="7223074" y="1110862"/>
                                  <a:pt x="7222674" y="1118446"/>
                                  <a:pt x="7222674" y="1118846"/>
                                </a:cubicBezTo>
                                <a:cubicBezTo>
                                  <a:pt x="7222674" y="1118846"/>
                                  <a:pt x="7222674" y="1121640"/>
                                  <a:pt x="7226267" y="1123636"/>
                                </a:cubicBezTo>
                                <a:cubicBezTo>
                                  <a:pt x="7229860" y="1125233"/>
                                  <a:pt x="7232255" y="1123636"/>
                                  <a:pt x="7232255" y="1123636"/>
                                </a:cubicBezTo>
                                <a:lnTo>
                                  <a:pt x="7232654" y="1123636"/>
                                </a:lnTo>
                                <a:lnTo>
                                  <a:pt x="7233054" y="1123237"/>
                                </a:lnTo>
                                <a:cubicBezTo>
                                  <a:pt x="7235050" y="1122039"/>
                                  <a:pt x="7239840" y="1119644"/>
                                  <a:pt x="7246227" y="1122838"/>
                                </a:cubicBezTo>
                                <a:cubicBezTo>
                                  <a:pt x="7253013" y="1126430"/>
                                  <a:pt x="7253413" y="1134015"/>
                                  <a:pt x="7253413" y="1134414"/>
                                </a:cubicBezTo>
                                <a:lnTo>
                                  <a:pt x="7253413" y="1134814"/>
                                </a:lnTo>
                                <a:cubicBezTo>
                                  <a:pt x="7253413" y="1134814"/>
                                  <a:pt x="7253413" y="1137608"/>
                                  <a:pt x="7257005" y="1139604"/>
                                </a:cubicBezTo>
                                <a:cubicBezTo>
                                  <a:pt x="7260598" y="1141600"/>
                                  <a:pt x="7263393" y="1139604"/>
                                  <a:pt x="7263393" y="1139604"/>
                                </a:cubicBezTo>
                                <a:lnTo>
                                  <a:pt x="7263792" y="1139604"/>
                                </a:lnTo>
                                <a:cubicBezTo>
                                  <a:pt x="7264191" y="1139205"/>
                                  <a:pt x="7271377" y="1135213"/>
                                  <a:pt x="7277764" y="1138806"/>
                                </a:cubicBezTo>
                                <a:cubicBezTo>
                                  <a:pt x="7285348" y="1142798"/>
                                  <a:pt x="7284949" y="1150383"/>
                                  <a:pt x="7284949" y="1150782"/>
                                </a:cubicBezTo>
                                <a:cubicBezTo>
                                  <a:pt x="7284949" y="1150782"/>
                                  <a:pt x="7284949" y="1153577"/>
                                  <a:pt x="7288542" y="1155573"/>
                                </a:cubicBezTo>
                                <a:cubicBezTo>
                                  <a:pt x="7289740" y="1155972"/>
                                  <a:pt x="7290538" y="1156371"/>
                                  <a:pt x="7291736" y="1156371"/>
                                </a:cubicBezTo>
                                <a:lnTo>
                                  <a:pt x="7296127" y="1156770"/>
                                </a:lnTo>
                                <a:cubicBezTo>
                                  <a:pt x="7298123" y="1156770"/>
                                  <a:pt x="7299720" y="1158766"/>
                                  <a:pt x="7299720" y="1160762"/>
                                </a:cubicBezTo>
                                <a:cubicBezTo>
                                  <a:pt x="7299720" y="1163158"/>
                                  <a:pt x="7298123" y="1164754"/>
                                  <a:pt x="7294131" y="1164754"/>
                                </a:cubicBezTo>
                                <a:lnTo>
                                  <a:pt x="7288143" y="1164355"/>
                                </a:lnTo>
                                <a:cubicBezTo>
                                  <a:pt x="7286546" y="1163956"/>
                                  <a:pt x="7284949" y="1163557"/>
                                  <a:pt x="7283352" y="1162758"/>
                                </a:cubicBezTo>
                                <a:cubicBezTo>
                                  <a:pt x="7275768" y="1158766"/>
                                  <a:pt x="7276167" y="1151182"/>
                                  <a:pt x="7276167" y="1150782"/>
                                </a:cubicBezTo>
                                <a:cubicBezTo>
                                  <a:pt x="7276167" y="1150782"/>
                                  <a:pt x="7276566" y="1147988"/>
                                  <a:pt x="7272973" y="1145992"/>
                                </a:cubicBezTo>
                                <a:cubicBezTo>
                                  <a:pt x="7270179" y="1144395"/>
                                  <a:pt x="7266586" y="1145992"/>
                                  <a:pt x="7266187" y="1146391"/>
                                </a:cubicBezTo>
                                <a:cubicBezTo>
                                  <a:pt x="7264989" y="1147190"/>
                                  <a:pt x="7259401" y="1150383"/>
                                  <a:pt x="7252614" y="1146790"/>
                                </a:cubicBezTo>
                                <a:cubicBezTo>
                                  <a:pt x="7245828" y="1143198"/>
                                  <a:pt x="7245429" y="1136810"/>
                                  <a:pt x="7245429" y="1135213"/>
                                </a:cubicBezTo>
                                <a:cubicBezTo>
                                  <a:pt x="7245029" y="1134814"/>
                                  <a:pt x="7244630" y="1131620"/>
                                  <a:pt x="7241836" y="1130023"/>
                                </a:cubicBezTo>
                                <a:cubicBezTo>
                                  <a:pt x="7238642" y="1128426"/>
                                  <a:pt x="7236646" y="1129624"/>
                                  <a:pt x="7235848" y="1130023"/>
                                </a:cubicBezTo>
                                <a:lnTo>
                                  <a:pt x="7235449" y="1130023"/>
                                </a:lnTo>
                                <a:cubicBezTo>
                                  <a:pt x="7234251" y="1130822"/>
                                  <a:pt x="7229062" y="1134015"/>
                                  <a:pt x="7221876" y="1130422"/>
                                </a:cubicBezTo>
                                <a:cubicBezTo>
                                  <a:pt x="7214291" y="1126430"/>
                                  <a:pt x="7214690" y="1119245"/>
                                  <a:pt x="7214690" y="1118446"/>
                                </a:cubicBezTo>
                                <a:cubicBezTo>
                                  <a:pt x="7215090" y="1118446"/>
                                  <a:pt x="7214690" y="1115253"/>
                                  <a:pt x="7211496" y="1113656"/>
                                </a:cubicBezTo>
                                <a:cubicBezTo>
                                  <a:pt x="7208701" y="1112059"/>
                                  <a:pt x="7205109" y="1113656"/>
                                  <a:pt x="7204709" y="1114055"/>
                                </a:cubicBezTo>
                                <a:cubicBezTo>
                                  <a:pt x="7203512" y="1114854"/>
                                  <a:pt x="7197923" y="1118047"/>
                                  <a:pt x="7191137" y="1114454"/>
                                </a:cubicBezTo>
                                <a:lnTo>
                                  <a:pt x="7188741" y="1112858"/>
                                </a:lnTo>
                                <a:cubicBezTo>
                                  <a:pt x="7186745" y="1112059"/>
                                  <a:pt x="7185947" y="1109664"/>
                                  <a:pt x="7187145" y="1107668"/>
                                </a:cubicBezTo>
                                <a:cubicBezTo>
                                  <a:pt x="7187943" y="1105672"/>
                                  <a:pt x="7190338" y="1104874"/>
                                  <a:pt x="7192334" y="1106071"/>
                                </a:cubicBezTo>
                                <a:lnTo>
                                  <a:pt x="7194729" y="1107668"/>
                                </a:lnTo>
                                <a:cubicBezTo>
                                  <a:pt x="7198322" y="1109664"/>
                                  <a:pt x="7201117" y="1107668"/>
                                  <a:pt x="7201117" y="1107668"/>
                                </a:cubicBezTo>
                                <a:lnTo>
                                  <a:pt x="7201516" y="1107668"/>
                                </a:lnTo>
                                <a:cubicBezTo>
                                  <a:pt x="7201716" y="1107468"/>
                                  <a:pt x="7203512" y="1106371"/>
                                  <a:pt x="7206107" y="1105772"/>
                                </a:cubicBezTo>
                                <a:close/>
                                <a:moveTo>
                                  <a:pt x="1814391" y="1104873"/>
                                </a:moveTo>
                                <a:cubicBezTo>
                                  <a:pt x="1815588" y="1104873"/>
                                  <a:pt x="1816786" y="1105671"/>
                                  <a:pt x="1816786" y="1106869"/>
                                </a:cubicBezTo>
                                <a:lnTo>
                                  <a:pt x="1819181" y="1124435"/>
                                </a:lnTo>
                                <a:cubicBezTo>
                                  <a:pt x="1819181" y="1125632"/>
                                  <a:pt x="1818383" y="1126830"/>
                                  <a:pt x="1817185" y="1126830"/>
                                </a:cubicBezTo>
                                <a:cubicBezTo>
                                  <a:pt x="1815987" y="1126830"/>
                                  <a:pt x="1814790" y="1126031"/>
                                  <a:pt x="1814790" y="1124834"/>
                                </a:cubicBezTo>
                                <a:lnTo>
                                  <a:pt x="1812394" y="1107268"/>
                                </a:lnTo>
                                <a:cubicBezTo>
                                  <a:pt x="1812394" y="1106070"/>
                                  <a:pt x="1813192" y="1104873"/>
                                  <a:pt x="1814391" y="1104873"/>
                                </a:cubicBezTo>
                                <a:close/>
                                <a:moveTo>
                                  <a:pt x="1802837" y="1104075"/>
                                </a:moveTo>
                                <a:cubicBezTo>
                                  <a:pt x="1804034" y="1104474"/>
                                  <a:pt x="1804833" y="1105671"/>
                                  <a:pt x="1804034" y="1106869"/>
                                </a:cubicBezTo>
                                <a:lnTo>
                                  <a:pt x="1799244" y="1123636"/>
                                </a:lnTo>
                                <a:cubicBezTo>
                                  <a:pt x="1799244" y="1124435"/>
                                  <a:pt x="1798445" y="1125233"/>
                                  <a:pt x="1797647" y="1125233"/>
                                </a:cubicBezTo>
                                <a:lnTo>
                                  <a:pt x="1796848" y="1125233"/>
                                </a:lnTo>
                                <a:cubicBezTo>
                                  <a:pt x="1795651" y="1124834"/>
                                  <a:pt x="1794852" y="1123636"/>
                                  <a:pt x="1795252" y="1122439"/>
                                </a:cubicBezTo>
                                <a:lnTo>
                                  <a:pt x="1800042" y="1105671"/>
                                </a:lnTo>
                                <a:cubicBezTo>
                                  <a:pt x="1800442" y="1104474"/>
                                  <a:pt x="1801639" y="1103675"/>
                                  <a:pt x="1802837" y="1104075"/>
                                </a:cubicBezTo>
                                <a:close/>
                                <a:moveTo>
                                  <a:pt x="1825169" y="1101680"/>
                                </a:moveTo>
                                <a:cubicBezTo>
                                  <a:pt x="1825966" y="1101280"/>
                                  <a:pt x="1827564" y="1101280"/>
                                  <a:pt x="1827963" y="1102478"/>
                                </a:cubicBezTo>
                                <a:lnTo>
                                  <a:pt x="1836747" y="1117649"/>
                                </a:lnTo>
                                <a:cubicBezTo>
                                  <a:pt x="1837146" y="1118447"/>
                                  <a:pt x="1837146" y="1120044"/>
                                  <a:pt x="1835948" y="1120443"/>
                                </a:cubicBezTo>
                                <a:lnTo>
                                  <a:pt x="1835149" y="1120842"/>
                                </a:lnTo>
                                <a:cubicBezTo>
                                  <a:pt x="1834351" y="1120842"/>
                                  <a:pt x="1833552" y="1120443"/>
                                  <a:pt x="1833154" y="1119645"/>
                                </a:cubicBezTo>
                                <a:lnTo>
                                  <a:pt x="1824370" y="1104474"/>
                                </a:lnTo>
                                <a:cubicBezTo>
                                  <a:pt x="1823971" y="1103676"/>
                                  <a:pt x="1823971" y="1102079"/>
                                  <a:pt x="1825169" y="1101680"/>
                                </a:cubicBezTo>
                                <a:close/>
                                <a:moveTo>
                                  <a:pt x="1793257" y="1099284"/>
                                </a:moveTo>
                                <a:cubicBezTo>
                                  <a:pt x="1794056" y="1100082"/>
                                  <a:pt x="1794056" y="1101280"/>
                                  <a:pt x="1794056" y="1102078"/>
                                </a:cubicBezTo>
                                <a:lnTo>
                                  <a:pt x="1783277" y="1116051"/>
                                </a:lnTo>
                                <a:cubicBezTo>
                                  <a:pt x="1782878" y="1116451"/>
                                  <a:pt x="1782079" y="1116850"/>
                                  <a:pt x="1781680" y="1116850"/>
                                </a:cubicBezTo>
                                <a:cubicBezTo>
                                  <a:pt x="1781281" y="1116850"/>
                                  <a:pt x="1780483" y="1116850"/>
                                  <a:pt x="1780083" y="1116451"/>
                                </a:cubicBezTo>
                                <a:cubicBezTo>
                                  <a:pt x="1779285" y="1116051"/>
                                  <a:pt x="1778886" y="1114455"/>
                                  <a:pt x="1779685" y="1113656"/>
                                </a:cubicBezTo>
                                <a:lnTo>
                                  <a:pt x="1790462" y="1099683"/>
                                </a:lnTo>
                                <a:cubicBezTo>
                                  <a:pt x="1790862" y="1098885"/>
                                  <a:pt x="1792458" y="1098486"/>
                                  <a:pt x="1793257" y="1099284"/>
                                </a:cubicBezTo>
                                <a:close/>
                                <a:moveTo>
                                  <a:pt x="470092" y="1098985"/>
                                </a:moveTo>
                                <a:cubicBezTo>
                                  <a:pt x="472687" y="1098386"/>
                                  <a:pt x="476080" y="1098286"/>
                                  <a:pt x="479473" y="1100083"/>
                                </a:cubicBezTo>
                                <a:cubicBezTo>
                                  <a:pt x="487057" y="1104075"/>
                                  <a:pt x="486658" y="1111659"/>
                                  <a:pt x="486658" y="1112059"/>
                                </a:cubicBezTo>
                                <a:cubicBezTo>
                                  <a:pt x="486658" y="1112059"/>
                                  <a:pt x="486658" y="1114853"/>
                                  <a:pt x="490251" y="1116849"/>
                                </a:cubicBezTo>
                                <a:cubicBezTo>
                                  <a:pt x="493844" y="1118446"/>
                                  <a:pt x="496239" y="1116849"/>
                                  <a:pt x="496239" y="1116849"/>
                                </a:cubicBezTo>
                                <a:lnTo>
                                  <a:pt x="496638" y="1116849"/>
                                </a:lnTo>
                                <a:lnTo>
                                  <a:pt x="497037" y="1116450"/>
                                </a:lnTo>
                                <a:cubicBezTo>
                                  <a:pt x="499033" y="1115252"/>
                                  <a:pt x="503824" y="1112857"/>
                                  <a:pt x="510211" y="1116051"/>
                                </a:cubicBezTo>
                                <a:cubicBezTo>
                                  <a:pt x="516997" y="1119643"/>
                                  <a:pt x="517396" y="1127228"/>
                                  <a:pt x="517396" y="1127627"/>
                                </a:cubicBezTo>
                                <a:lnTo>
                                  <a:pt x="517396" y="1128027"/>
                                </a:lnTo>
                                <a:cubicBezTo>
                                  <a:pt x="517396" y="1128027"/>
                                  <a:pt x="517396" y="1130821"/>
                                  <a:pt x="520989" y="1132817"/>
                                </a:cubicBezTo>
                                <a:cubicBezTo>
                                  <a:pt x="524582" y="1134813"/>
                                  <a:pt x="527376" y="1132817"/>
                                  <a:pt x="527376" y="1132817"/>
                                </a:cubicBezTo>
                                <a:lnTo>
                                  <a:pt x="527776" y="1132817"/>
                                </a:lnTo>
                                <a:cubicBezTo>
                                  <a:pt x="528175" y="1132418"/>
                                  <a:pt x="535360" y="1128426"/>
                                  <a:pt x="541749" y="1132019"/>
                                </a:cubicBezTo>
                                <a:cubicBezTo>
                                  <a:pt x="549332" y="1136011"/>
                                  <a:pt x="548933" y="1143596"/>
                                  <a:pt x="548933" y="1143995"/>
                                </a:cubicBezTo>
                                <a:cubicBezTo>
                                  <a:pt x="548933" y="1143995"/>
                                  <a:pt x="548933" y="1146790"/>
                                  <a:pt x="552526" y="1148786"/>
                                </a:cubicBezTo>
                                <a:cubicBezTo>
                                  <a:pt x="553724" y="1149185"/>
                                  <a:pt x="554522" y="1149584"/>
                                  <a:pt x="555721" y="1149584"/>
                                </a:cubicBezTo>
                                <a:lnTo>
                                  <a:pt x="560111" y="1149983"/>
                                </a:lnTo>
                                <a:cubicBezTo>
                                  <a:pt x="562107" y="1149983"/>
                                  <a:pt x="563704" y="1151979"/>
                                  <a:pt x="563704" y="1153975"/>
                                </a:cubicBezTo>
                                <a:cubicBezTo>
                                  <a:pt x="563704" y="1155971"/>
                                  <a:pt x="561708" y="1157568"/>
                                  <a:pt x="558115" y="1158367"/>
                                </a:cubicBezTo>
                                <a:lnTo>
                                  <a:pt x="552128" y="1157967"/>
                                </a:lnTo>
                                <a:cubicBezTo>
                                  <a:pt x="550530" y="1157568"/>
                                  <a:pt x="548933" y="1157169"/>
                                  <a:pt x="547336" y="1156371"/>
                                </a:cubicBezTo>
                                <a:cubicBezTo>
                                  <a:pt x="539753" y="1152379"/>
                                  <a:pt x="540151" y="1144794"/>
                                  <a:pt x="540151" y="1144395"/>
                                </a:cubicBezTo>
                                <a:cubicBezTo>
                                  <a:pt x="540151" y="1144395"/>
                                  <a:pt x="540550" y="1141600"/>
                                  <a:pt x="536957" y="1139604"/>
                                </a:cubicBezTo>
                                <a:cubicBezTo>
                                  <a:pt x="534163" y="1138007"/>
                                  <a:pt x="530570" y="1139604"/>
                                  <a:pt x="530171" y="1140003"/>
                                </a:cubicBezTo>
                                <a:cubicBezTo>
                                  <a:pt x="528973" y="1140802"/>
                                  <a:pt x="523384" y="1143995"/>
                                  <a:pt x="516598" y="1140403"/>
                                </a:cubicBezTo>
                                <a:cubicBezTo>
                                  <a:pt x="509812" y="1136810"/>
                                  <a:pt x="509413" y="1130422"/>
                                  <a:pt x="509413" y="1128825"/>
                                </a:cubicBezTo>
                                <a:cubicBezTo>
                                  <a:pt x="509013" y="1128426"/>
                                  <a:pt x="508615" y="1125232"/>
                                  <a:pt x="505820" y="1123635"/>
                                </a:cubicBezTo>
                                <a:cubicBezTo>
                                  <a:pt x="502626" y="1122039"/>
                                  <a:pt x="500630" y="1123236"/>
                                  <a:pt x="499832" y="1123635"/>
                                </a:cubicBezTo>
                                <a:lnTo>
                                  <a:pt x="499433" y="1123635"/>
                                </a:lnTo>
                                <a:cubicBezTo>
                                  <a:pt x="498235" y="1124434"/>
                                  <a:pt x="493045" y="1127627"/>
                                  <a:pt x="485860" y="1124035"/>
                                </a:cubicBezTo>
                                <a:cubicBezTo>
                                  <a:pt x="478275" y="1120043"/>
                                  <a:pt x="478674" y="1112857"/>
                                  <a:pt x="478674" y="1112059"/>
                                </a:cubicBezTo>
                                <a:cubicBezTo>
                                  <a:pt x="479073" y="1112059"/>
                                  <a:pt x="478674" y="1108865"/>
                                  <a:pt x="475481" y="1107268"/>
                                </a:cubicBezTo>
                                <a:cubicBezTo>
                                  <a:pt x="472686" y="1105671"/>
                                  <a:pt x="469093" y="1107268"/>
                                  <a:pt x="468694" y="1107667"/>
                                </a:cubicBezTo>
                                <a:cubicBezTo>
                                  <a:pt x="467497" y="1108466"/>
                                  <a:pt x="461908" y="1111659"/>
                                  <a:pt x="455121" y="1108067"/>
                                </a:cubicBezTo>
                                <a:lnTo>
                                  <a:pt x="452726" y="1106470"/>
                                </a:lnTo>
                                <a:cubicBezTo>
                                  <a:pt x="450730" y="1105671"/>
                                  <a:pt x="449932" y="1103276"/>
                                  <a:pt x="451130" y="1101280"/>
                                </a:cubicBezTo>
                                <a:cubicBezTo>
                                  <a:pt x="451928" y="1099284"/>
                                  <a:pt x="454323" y="1098486"/>
                                  <a:pt x="456319" y="1099683"/>
                                </a:cubicBezTo>
                                <a:lnTo>
                                  <a:pt x="458714" y="1100881"/>
                                </a:lnTo>
                                <a:cubicBezTo>
                                  <a:pt x="462307" y="1102877"/>
                                  <a:pt x="465101" y="1100881"/>
                                  <a:pt x="465101" y="1100881"/>
                                </a:cubicBezTo>
                                <a:lnTo>
                                  <a:pt x="465501" y="1100881"/>
                                </a:lnTo>
                                <a:cubicBezTo>
                                  <a:pt x="465701" y="1100681"/>
                                  <a:pt x="467497" y="1099584"/>
                                  <a:pt x="470092" y="1098985"/>
                                </a:cubicBezTo>
                                <a:close/>
                                <a:moveTo>
                                  <a:pt x="5021493" y="1096890"/>
                                </a:moveTo>
                                <a:cubicBezTo>
                                  <a:pt x="5022690" y="1096491"/>
                                  <a:pt x="5023888" y="1097289"/>
                                  <a:pt x="5024287" y="1098486"/>
                                </a:cubicBezTo>
                                <a:cubicBezTo>
                                  <a:pt x="5025884" y="1106071"/>
                                  <a:pt x="5033868" y="1111261"/>
                                  <a:pt x="5041852" y="1109265"/>
                                </a:cubicBezTo>
                                <a:cubicBezTo>
                                  <a:pt x="5043049" y="1108866"/>
                                  <a:pt x="5044247" y="1109664"/>
                                  <a:pt x="5045045" y="1110862"/>
                                </a:cubicBezTo>
                                <a:cubicBezTo>
                                  <a:pt x="5045444" y="1112059"/>
                                  <a:pt x="5044646" y="1113257"/>
                                  <a:pt x="5043848" y="1113656"/>
                                </a:cubicBezTo>
                                <a:lnTo>
                                  <a:pt x="5043449" y="1113656"/>
                                </a:lnTo>
                                <a:cubicBezTo>
                                  <a:pt x="5039057" y="1114854"/>
                                  <a:pt x="5034666" y="1114454"/>
                                  <a:pt x="5030674" y="1112458"/>
                                </a:cubicBezTo>
                                <a:cubicBezTo>
                                  <a:pt x="5025485" y="1126830"/>
                                  <a:pt x="5015504" y="1138008"/>
                                  <a:pt x="5001931" y="1144794"/>
                                </a:cubicBezTo>
                                <a:cubicBezTo>
                                  <a:pt x="4988358" y="1151581"/>
                                  <a:pt x="4973188" y="1152778"/>
                                  <a:pt x="4958817" y="1147988"/>
                                </a:cubicBezTo>
                                <a:cubicBezTo>
                                  <a:pt x="4958019" y="1152379"/>
                                  <a:pt x="4955624" y="1156371"/>
                                  <a:pt x="4952031" y="1159166"/>
                                </a:cubicBezTo>
                                <a:lnTo>
                                  <a:pt x="4951632" y="1159565"/>
                                </a:lnTo>
                                <a:cubicBezTo>
                                  <a:pt x="4950833" y="1159964"/>
                                  <a:pt x="4949636" y="1159565"/>
                                  <a:pt x="4948837" y="1158766"/>
                                </a:cubicBezTo>
                                <a:cubicBezTo>
                                  <a:pt x="4948039" y="1157968"/>
                                  <a:pt x="4948039" y="1156371"/>
                                  <a:pt x="4949236" y="1155573"/>
                                </a:cubicBezTo>
                                <a:cubicBezTo>
                                  <a:pt x="4955224" y="1150383"/>
                                  <a:pt x="4956422" y="1141202"/>
                                  <a:pt x="4951232" y="1134813"/>
                                </a:cubicBezTo>
                                <a:cubicBezTo>
                                  <a:pt x="4950434" y="1134015"/>
                                  <a:pt x="4950434" y="1132418"/>
                                  <a:pt x="4951632" y="1131620"/>
                                </a:cubicBezTo>
                                <a:cubicBezTo>
                                  <a:pt x="4952430" y="1130822"/>
                                  <a:pt x="4954027" y="1130822"/>
                                  <a:pt x="4954825" y="1132019"/>
                                </a:cubicBezTo>
                                <a:cubicBezTo>
                                  <a:pt x="4957620" y="1135613"/>
                                  <a:pt x="4959216" y="1139605"/>
                                  <a:pt x="4959216" y="1143597"/>
                                </a:cubicBezTo>
                                <a:lnTo>
                                  <a:pt x="4959616" y="1143597"/>
                                </a:lnTo>
                                <a:cubicBezTo>
                                  <a:pt x="4973188" y="1147988"/>
                                  <a:pt x="4987160" y="1147190"/>
                                  <a:pt x="4999935" y="1140802"/>
                                </a:cubicBezTo>
                                <a:cubicBezTo>
                                  <a:pt x="5012310" y="1134414"/>
                                  <a:pt x="5021892" y="1123636"/>
                                  <a:pt x="5026283" y="1110462"/>
                                </a:cubicBezTo>
                                <a:lnTo>
                                  <a:pt x="5026283" y="1110063"/>
                                </a:lnTo>
                                <a:cubicBezTo>
                                  <a:pt x="5023089" y="1107668"/>
                                  <a:pt x="5021093" y="1104075"/>
                                  <a:pt x="5019896" y="1099684"/>
                                </a:cubicBezTo>
                                <a:cubicBezTo>
                                  <a:pt x="5019497" y="1098486"/>
                                  <a:pt x="5020295" y="1097289"/>
                                  <a:pt x="5021493" y="1096890"/>
                                </a:cubicBezTo>
                                <a:close/>
                                <a:moveTo>
                                  <a:pt x="1836745" y="1093696"/>
                                </a:moveTo>
                                <a:lnTo>
                                  <a:pt x="1851117" y="1104475"/>
                                </a:lnTo>
                                <a:cubicBezTo>
                                  <a:pt x="1851916" y="1104875"/>
                                  <a:pt x="1852315" y="1106471"/>
                                  <a:pt x="1851517" y="1107270"/>
                                </a:cubicBezTo>
                                <a:cubicBezTo>
                                  <a:pt x="1851117" y="1107669"/>
                                  <a:pt x="1850319" y="1108068"/>
                                  <a:pt x="1849920" y="1108068"/>
                                </a:cubicBezTo>
                                <a:cubicBezTo>
                                  <a:pt x="1849521" y="1108068"/>
                                  <a:pt x="1848721" y="1108068"/>
                                  <a:pt x="1848323" y="1107669"/>
                                </a:cubicBezTo>
                                <a:lnTo>
                                  <a:pt x="1834350" y="1096890"/>
                                </a:lnTo>
                                <a:cubicBezTo>
                                  <a:pt x="1833552" y="1096490"/>
                                  <a:pt x="1833153" y="1094894"/>
                                  <a:pt x="1833951" y="1094095"/>
                                </a:cubicBezTo>
                                <a:cubicBezTo>
                                  <a:pt x="1834350" y="1093297"/>
                                  <a:pt x="1835947" y="1092898"/>
                                  <a:pt x="1836745" y="1093696"/>
                                </a:cubicBezTo>
                                <a:close/>
                                <a:moveTo>
                                  <a:pt x="1782878" y="1089704"/>
                                </a:moveTo>
                                <a:cubicBezTo>
                                  <a:pt x="1783676" y="1089304"/>
                                  <a:pt x="1785273" y="1089304"/>
                                  <a:pt x="1785673" y="1090502"/>
                                </a:cubicBezTo>
                                <a:cubicBezTo>
                                  <a:pt x="1786072" y="1091700"/>
                                  <a:pt x="1785673" y="1092897"/>
                                  <a:pt x="1784874" y="1093296"/>
                                </a:cubicBezTo>
                                <a:lnTo>
                                  <a:pt x="1769706" y="1102080"/>
                                </a:lnTo>
                                <a:lnTo>
                                  <a:pt x="1768906" y="1102479"/>
                                </a:lnTo>
                                <a:cubicBezTo>
                                  <a:pt x="1768108" y="1102479"/>
                                  <a:pt x="1767311" y="1102080"/>
                                  <a:pt x="1766910" y="1101281"/>
                                </a:cubicBezTo>
                                <a:cubicBezTo>
                                  <a:pt x="1766511" y="1100483"/>
                                  <a:pt x="1766511" y="1098886"/>
                                  <a:pt x="1767710" y="1098487"/>
                                </a:cubicBezTo>
                                <a:close/>
                                <a:moveTo>
                                  <a:pt x="1841536" y="1082518"/>
                                </a:moveTo>
                                <a:lnTo>
                                  <a:pt x="1858303" y="1087309"/>
                                </a:lnTo>
                                <a:cubicBezTo>
                                  <a:pt x="1859501" y="1087708"/>
                                  <a:pt x="1860300" y="1088906"/>
                                  <a:pt x="1859501" y="1090103"/>
                                </a:cubicBezTo>
                                <a:cubicBezTo>
                                  <a:pt x="1859501" y="1090902"/>
                                  <a:pt x="1858703" y="1091700"/>
                                  <a:pt x="1857904" y="1091700"/>
                                </a:cubicBezTo>
                                <a:lnTo>
                                  <a:pt x="1857106" y="1091700"/>
                                </a:lnTo>
                                <a:lnTo>
                                  <a:pt x="1840339" y="1086910"/>
                                </a:lnTo>
                                <a:cubicBezTo>
                                  <a:pt x="1839141" y="1086511"/>
                                  <a:pt x="1838343" y="1085312"/>
                                  <a:pt x="1838742" y="1084114"/>
                                </a:cubicBezTo>
                                <a:cubicBezTo>
                                  <a:pt x="1839141" y="1082917"/>
                                  <a:pt x="1840339" y="1082118"/>
                                  <a:pt x="1841536" y="1082518"/>
                                </a:cubicBezTo>
                                <a:close/>
                                <a:moveTo>
                                  <a:pt x="1779685" y="1078127"/>
                                </a:moveTo>
                                <a:cubicBezTo>
                                  <a:pt x="1780882" y="1078127"/>
                                  <a:pt x="1782080" y="1078925"/>
                                  <a:pt x="1782080" y="1080123"/>
                                </a:cubicBezTo>
                                <a:cubicBezTo>
                                  <a:pt x="1782080" y="1081320"/>
                                  <a:pt x="1781281" y="1082120"/>
                                  <a:pt x="1780084" y="1082519"/>
                                </a:cubicBezTo>
                                <a:lnTo>
                                  <a:pt x="1762520" y="1084914"/>
                                </a:lnTo>
                                <a:cubicBezTo>
                                  <a:pt x="1761321" y="1084914"/>
                                  <a:pt x="1760125" y="1084116"/>
                                  <a:pt x="1760125" y="1082918"/>
                                </a:cubicBezTo>
                                <a:cubicBezTo>
                                  <a:pt x="1760125" y="1081720"/>
                                  <a:pt x="1760923" y="1080522"/>
                                  <a:pt x="1762121" y="1080522"/>
                                </a:cubicBezTo>
                                <a:close/>
                                <a:moveTo>
                                  <a:pt x="1858703" y="1067748"/>
                                </a:moveTo>
                                <a:cubicBezTo>
                                  <a:pt x="1859900" y="1067748"/>
                                  <a:pt x="1861099" y="1068546"/>
                                  <a:pt x="1861099" y="1069744"/>
                                </a:cubicBezTo>
                                <a:cubicBezTo>
                                  <a:pt x="1861099" y="1070941"/>
                                  <a:pt x="1860301" y="1072140"/>
                                  <a:pt x="1859102" y="1072140"/>
                                </a:cubicBezTo>
                                <a:lnTo>
                                  <a:pt x="1841536" y="1074535"/>
                                </a:lnTo>
                                <a:cubicBezTo>
                                  <a:pt x="1840338" y="1074535"/>
                                  <a:pt x="1839141" y="1073737"/>
                                  <a:pt x="1839141" y="1072539"/>
                                </a:cubicBezTo>
                                <a:cubicBezTo>
                                  <a:pt x="1839141" y="1071341"/>
                                  <a:pt x="1839939" y="1070143"/>
                                  <a:pt x="1841136" y="1070143"/>
                                </a:cubicBezTo>
                                <a:close/>
                                <a:moveTo>
                                  <a:pt x="487258" y="1067049"/>
                                </a:moveTo>
                                <a:cubicBezTo>
                                  <a:pt x="489853" y="1066450"/>
                                  <a:pt x="493246" y="1066350"/>
                                  <a:pt x="496639" y="1068147"/>
                                </a:cubicBezTo>
                                <a:cubicBezTo>
                                  <a:pt x="504223" y="1072139"/>
                                  <a:pt x="503824" y="1079723"/>
                                  <a:pt x="503824" y="1080123"/>
                                </a:cubicBezTo>
                                <a:cubicBezTo>
                                  <a:pt x="503824" y="1080123"/>
                                  <a:pt x="503824" y="1082917"/>
                                  <a:pt x="507417" y="1084913"/>
                                </a:cubicBezTo>
                                <a:cubicBezTo>
                                  <a:pt x="511010" y="1086510"/>
                                  <a:pt x="513405" y="1084913"/>
                                  <a:pt x="513405" y="1084913"/>
                                </a:cubicBezTo>
                                <a:lnTo>
                                  <a:pt x="513804" y="1084913"/>
                                </a:lnTo>
                                <a:lnTo>
                                  <a:pt x="514203" y="1084514"/>
                                </a:lnTo>
                                <a:cubicBezTo>
                                  <a:pt x="516199" y="1083316"/>
                                  <a:pt x="520990" y="1080921"/>
                                  <a:pt x="527377" y="1084115"/>
                                </a:cubicBezTo>
                                <a:cubicBezTo>
                                  <a:pt x="534163" y="1087707"/>
                                  <a:pt x="534563" y="1095292"/>
                                  <a:pt x="534563" y="1095691"/>
                                </a:cubicBezTo>
                                <a:lnTo>
                                  <a:pt x="534563" y="1096091"/>
                                </a:lnTo>
                                <a:cubicBezTo>
                                  <a:pt x="534563" y="1096091"/>
                                  <a:pt x="534563" y="1098885"/>
                                  <a:pt x="538155" y="1100881"/>
                                </a:cubicBezTo>
                                <a:cubicBezTo>
                                  <a:pt x="541748" y="1102877"/>
                                  <a:pt x="544542" y="1100881"/>
                                  <a:pt x="544542" y="1100881"/>
                                </a:cubicBezTo>
                                <a:lnTo>
                                  <a:pt x="544942" y="1100881"/>
                                </a:lnTo>
                                <a:cubicBezTo>
                                  <a:pt x="545341" y="1100482"/>
                                  <a:pt x="552526" y="1096490"/>
                                  <a:pt x="558914" y="1100083"/>
                                </a:cubicBezTo>
                                <a:cubicBezTo>
                                  <a:pt x="566498" y="1104075"/>
                                  <a:pt x="566099" y="1111660"/>
                                  <a:pt x="566099" y="1112059"/>
                                </a:cubicBezTo>
                                <a:cubicBezTo>
                                  <a:pt x="566099" y="1112059"/>
                                  <a:pt x="566099" y="1114854"/>
                                  <a:pt x="569693" y="1116850"/>
                                </a:cubicBezTo>
                                <a:cubicBezTo>
                                  <a:pt x="570890" y="1117249"/>
                                  <a:pt x="571688" y="1117648"/>
                                  <a:pt x="572886" y="1117648"/>
                                </a:cubicBezTo>
                                <a:lnTo>
                                  <a:pt x="577277" y="1118047"/>
                                </a:lnTo>
                                <a:cubicBezTo>
                                  <a:pt x="579273" y="1118047"/>
                                  <a:pt x="580870" y="1120043"/>
                                  <a:pt x="580870" y="1122039"/>
                                </a:cubicBezTo>
                                <a:cubicBezTo>
                                  <a:pt x="580470" y="1124035"/>
                                  <a:pt x="578874" y="1125632"/>
                                  <a:pt x="575281" y="1126031"/>
                                </a:cubicBezTo>
                                <a:lnTo>
                                  <a:pt x="569293" y="1125632"/>
                                </a:lnTo>
                                <a:cubicBezTo>
                                  <a:pt x="567696" y="1125233"/>
                                  <a:pt x="566099" y="1124834"/>
                                  <a:pt x="564502" y="1124035"/>
                                </a:cubicBezTo>
                                <a:cubicBezTo>
                                  <a:pt x="556918" y="1120043"/>
                                  <a:pt x="557317" y="1112459"/>
                                  <a:pt x="557317" y="1112059"/>
                                </a:cubicBezTo>
                                <a:cubicBezTo>
                                  <a:pt x="557317" y="1112059"/>
                                  <a:pt x="557716" y="1109265"/>
                                  <a:pt x="554123" y="1107269"/>
                                </a:cubicBezTo>
                                <a:cubicBezTo>
                                  <a:pt x="551329" y="1105672"/>
                                  <a:pt x="547736" y="1107269"/>
                                  <a:pt x="547337" y="1107668"/>
                                </a:cubicBezTo>
                                <a:cubicBezTo>
                                  <a:pt x="546139" y="1108467"/>
                                  <a:pt x="540550" y="1111660"/>
                                  <a:pt x="533764" y="1108067"/>
                                </a:cubicBezTo>
                                <a:cubicBezTo>
                                  <a:pt x="526978" y="1104475"/>
                                  <a:pt x="526579" y="1098087"/>
                                  <a:pt x="526579" y="1096490"/>
                                </a:cubicBezTo>
                                <a:cubicBezTo>
                                  <a:pt x="526180" y="1096091"/>
                                  <a:pt x="525780" y="1092897"/>
                                  <a:pt x="522986" y="1091300"/>
                                </a:cubicBezTo>
                                <a:cubicBezTo>
                                  <a:pt x="519792" y="1089703"/>
                                  <a:pt x="517796" y="1090901"/>
                                  <a:pt x="516998" y="1091300"/>
                                </a:cubicBezTo>
                                <a:lnTo>
                                  <a:pt x="516599" y="1091300"/>
                                </a:lnTo>
                                <a:cubicBezTo>
                                  <a:pt x="515401" y="1092099"/>
                                  <a:pt x="510211" y="1095292"/>
                                  <a:pt x="503026" y="1091699"/>
                                </a:cubicBezTo>
                                <a:cubicBezTo>
                                  <a:pt x="495441" y="1087707"/>
                                  <a:pt x="495840" y="1080522"/>
                                  <a:pt x="495840" y="1079723"/>
                                </a:cubicBezTo>
                                <a:cubicBezTo>
                                  <a:pt x="496239" y="1079723"/>
                                  <a:pt x="495840" y="1076530"/>
                                  <a:pt x="492647" y="1074933"/>
                                </a:cubicBezTo>
                                <a:cubicBezTo>
                                  <a:pt x="489852" y="1073336"/>
                                  <a:pt x="486259" y="1074933"/>
                                  <a:pt x="485860" y="1075332"/>
                                </a:cubicBezTo>
                                <a:cubicBezTo>
                                  <a:pt x="484664" y="1076131"/>
                                  <a:pt x="479074" y="1079324"/>
                                  <a:pt x="472287" y="1075731"/>
                                </a:cubicBezTo>
                                <a:lnTo>
                                  <a:pt x="469892" y="1074135"/>
                                </a:lnTo>
                                <a:cubicBezTo>
                                  <a:pt x="467896" y="1073336"/>
                                  <a:pt x="467098" y="1070941"/>
                                  <a:pt x="468295" y="1068945"/>
                                </a:cubicBezTo>
                                <a:cubicBezTo>
                                  <a:pt x="469094" y="1066949"/>
                                  <a:pt x="471489" y="1066151"/>
                                  <a:pt x="473485" y="1067348"/>
                                </a:cubicBezTo>
                                <a:lnTo>
                                  <a:pt x="475880" y="1068945"/>
                                </a:lnTo>
                                <a:cubicBezTo>
                                  <a:pt x="479473" y="1070941"/>
                                  <a:pt x="482267" y="1068945"/>
                                  <a:pt x="482267" y="1068945"/>
                                </a:cubicBezTo>
                                <a:lnTo>
                                  <a:pt x="482667" y="1068945"/>
                                </a:lnTo>
                                <a:cubicBezTo>
                                  <a:pt x="482867" y="1068745"/>
                                  <a:pt x="484663" y="1067648"/>
                                  <a:pt x="487258" y="1067049"/>
                                </a:cubicBezTo>
                                <a:close/>
                                <a:moveTo>
                                  <a:pt x="1764117" y="1060962"/>
                                </a:moveTo>
                                <a:lnTo>
                                  <a:pt x="1780884" y="1065753"/>
                                </a:lnTo>
                                <a:cubicBezTo>
                                  <a:pt x="1782080" y="1066152"/>
                                  <a:pt x="1782879" y="1067350"/>
                                  <a:pt x="1782480" y="1068547"/>
                                </a:cubicBezTo>
                                <a:cubicBezTo>
                                  <a:pt x="1782480" y="1069346"/>
                                  <a:pt x="1781681" y="1070144"/>
                                  <a:pt x="1780884" y="1070144"/>
                                </a:cubicBezTo>
                                <a:lnTo>
                                  <a:pt x="1780084" y="1070144"/>
                                </a:lnTo>
                                <a:lnTo>
                                  <a:pt x="1763318" y="1065354"/>
                                </a:lnTo>
                                <a:cubicBezTo>
                                  <a:pt x="1762120" y="1064955"/>
                                  <a:pt x="1761322" y="1063756"/>
                                  <a:pt x="1761322" y="1062558"/>
                                </a:cubicBezTo>
                                <a:cubicBezTo>
                                  <a:pt x="1761721" y="1061361"/>
                                  <a:pt x="1762920" y="1060563"/>
                                  <a:pt x="1764117" y="1060962"/>
                                </a:cubicBezTo>
                                <a:close/>
                                <a:moveTo>
                                  <a:pt x="1851916" y="1050583"/>
                                </a:moveTo>
                                <a:cubicBezTo>
                                  <a:pt x="1852715" y="1050183"/>
                                  <a:pt x="1854312" y="1050183"/>
                                  <a:pt x="1854711" y="1051381"/>
                                </a:cubicBezTo>
                                <a:cubicBezTo>
                                  <a:pt x="1855110" y="1052179"/>
                                  <a:pt x="1855110" y="1053776"/>
                                  <a:pt x="1853912" y="1054175"/>
                                </a:cubicBezTo>
                                <a:lnTo>
                                  <a:pt x="1838742" y="1062959"/>
                                </a:lnTo>
                                <a:lnTo>
                                  <a:pt x="1837943" y="1063358"/>
                                </a:lnTo>
                                <a:cubicBezTo>
                                  <a:pt x="1837145" y="1063358"/>
                                  <a:pt x="1836346" y="1062959"/>
                                  <a:pt x="1835947" y="1062160"/>
                                </a:cubicBezTo>
                                <a:cubicBezTo>
                                  <a:pt x="1835548" y="1060963"/>
                                  <a:pt x="1835947" y="1059765"/>
                                  <a:pt x="1836745" y="1059366"/>
                                </a:cubicBezTo>
                                <a:close/>
                                <a:moveTo>
                                  <a:pt x="1773697" y="1044993"/>
                                </a:moveTo>
                                <a:lnTo>
                                  <a:pt x="1787669" y="1055772"/>
                                </a:lnTo>
                                <a:cubicBezTo>
                                  <a:pt x="1788467" y="1056172"/>
                                  <a:pt x="1788866" y="1057768"/>
                                  <a:pt x="1788068" y="1058567"/>
                                </a:cubicBezTo>
                                <a:cubicBezTo>
                                  <a:pt x="1787669" y="1058966"/>
                                  <a:pt x="1786870" y="1059365"/>
                                  <a:pt x="1786471" y="1059365"/>
                                </a:cubicBezTo>
                                <a:cubicBezTo>
                                  <a:pt x="1786072" y="1059365"/>
                                  <a:pt x="1785273" y="1059365"/>
                                  <a:pt x="1784874" y="1058966"/>
                                </a:cubicBezTo>
                                <a:lnTo>
                                  <a:pt x="1771302" y="1048187"/>
                                </a:lnTo>
                                <a:cubicBezTo>
                                  <a:pt x="1770504" y="1047787"/>
                                  <a:pt x="1770105" y="1046191"/>
                                  <a:pt x="1770903" y="1045392"/>
                                </a:cubicBezTo>
                                <a:cubicBezTo>
                                  <a:pt x="1771302" y="1044594"/>
                                  <a:pt x="1772899" y="1044195"/>
                                  <a:pt x="1773697" y="1044993"/>
                                </a:cubicBezTo>
                                <a:close/>
                                <a:moveTo>
                                  <a:pt x="1841936" y="1036211"/>
                                </a:moveTo>
                                <a:cubicBezTo>
                                  <a:pt x="1842735" y="1036610"/>
                                  <a:pt x="1843134" y="1038207"/>
                                  <a:pt x="1842336" y="1039005"/>
                                </a:cubicBezTo>
                                <a:lnTo>
                                  <a:pt x="1831556" y="1052978"/>
                                </a:lnTo>
                                <a:cubicBezTo>
                                  <a:pt x="1831156" y="1053378"/>
                                  <a:pt x="1830358" y="1053777"/>
                                  <a:pt x="1829959" y="1053777"/>
                                </a:cubicBezTo>
                                <a:cubicBezTo>
                                  <a:pt x="1829560" y="1053777"/>
                                  <a:pt x="1828762" y="1053777"/>
                                  <a:pt x="1828363" y="1053378"/>
                                </a:cubicBezTo>
                                <a:cubicBezTo>
                                  <a:pt x="1827563" y="1052579"/>
                                  <a:pt x="1827563" y="1050982"/>
                                  <a:pt x="1828363" y="1050583"/>
                                </a:cubicBezTo>
                                <a:lnTo>
                                  <a:pt x="1839142" y="1036610"/>
                                </a:lnTo>
                                <a:cubicBezTo>
                                  <a:pt x="1839541" y="1035812"/>
                                  <a:pt x="1841138" y="1035413"/>
                                  <a:pt x="1841936" y="1036211"/>
                                </a:cubicBezTo>
                                <a:close/>
                                <a:moveTo>
                                  <a:pt x="1785672" y="1032220"/>
                                </a:moveTo>
                                <a:cubicBezTo>
                                  <a:pt x="1786470" y="1031820"/>
                                  <a:pt x="1788067" y="1031820"/>
                                  <a:pt x="1788466" y="1033018"/>
                                </a:cubicBezTo>
                                <a:lnTo>
                                  <a:pt x="1797249" y="1048189"/>
                                </a:lnTo>
                                <a:cubicBezTo>
                                  <a:pt x="1797649" y="1048987"/>
                                  <a:pt x="1797649" y="1050584"/>
                                  <a:pt x="1796450" y="1050983"/>
                                </a:cubicBezTo>
                                <a:lnTo>
                                  <a:pt x="1795653" y="1051382"/>
                                </a:lnTo>
                                <a:cubicBezTo>
                                  <a:pt x="1794853" y="1051382"/>
                                  <a:pt x="1794055" y="1050983"/>
                                  <a:pt x="1793656" y="1050185"/>
                                </a:cubicBezTo>
                                <a:lnTo>
                                  <a:pt x="1784873" y="1035014"/>
                                </a:lnTo>
                                <a:cubicBezTo>
                                  <a:pt x="1784473" y="1034216"/>
                                  <a:pt x="1784473" y="1032619"/>
                                  <a:pt x="1785672" y="1032220"/>
                                </a:cubicBezTo>
                                <a:close/>
                                <a:moveTo>
                                  <a:pt x="1824371" y="1027030"/>
                                </a:moveTo>
                                <a:cubicBezTo>
                                  <a:pt x="1825569" y="1027429"/>
                                  <a:pt x="1826367" y="1028626"/>
                                  <a:pt x="1825967" y="1029824"/>
                                </a:cubicBezTo>
                                <a:lnTo>
                                  <a:pt x="1821177" y="1046591"/>
                                </a:lnTo>
                                <a:cubicBezTo>
                                  <a:pt x="1821177" y="1047390"/>
                                  <a:pt x="1820379" y="1048188"/>
                                  <a:pt x="1819579" y="1048188"/>
                                </a:cubicBezTo>
                                <a:lnTo>
                                  <a:pt x="1818781" y="1048188"/>
                                </a:lnTo>
                                <a:cubicBezTo>
                                  <a:pt x="1817583" y="1047789"/>
                                  <a:pt x="1816785" y="1046991"/>
                                  <a:pt x="1816785" y="1045394"/>
                                </a:cubicBezTo>
                                <a:lnTo>
                                  <a:pt x="1821576" y="1028626"/>
                                </a:lnTo>
                                <a:cubicBezTo>
                                  <a:pt x="1821975" y="1027429"/>
                                  <a:pt x="1823173" y="1026631"/>
                                  <a:pt x="1824371" y="1027030"/>
                                </a:cubicBezTo>
                                <a:close/>
                                <a:moveTo>
                                  <a:pt x="1804434" y="1025433"/>
                                </a:moveTo>
                                <a:cubicBezTo>
                                  <a:pt x="1805631" y="1025433"/>
                                  <a:pt x="1806830" y="1026231"/>
                                  <a:pt x="1806830" y="1027429"/>
                                </a:cubicBezTo>
                                <a:lnTo>
                                  <a:pt x="1809225" y="1044995"/>
                                </a:lnTo>
                                <a:cubicBezTo>
                                  <a:pt x="1809225" y="1046192"/>
                                  <a:pt x="1808427" y="1047390"/>
                                  <a:pt x="1807229" y="1047390"/>
                                </a:cubicBezTo>
                                <a:cubicBezTo>
                                  <a:pt x="1806030" y="1047789"/>
                                  <a:pt x="1804833" y="1046991"/>
                                  <a:pt x="1804833" y="1045394"/>
                                </a:cubicBezTo>
                                <a:lnTo>
                                  <a:pt x="1802438" y="1027828"/>
                                </a:lnTo>
                                <a:cubicBezTo>
                                  <a:pt x="1802438" y="1026630"/>
                                  <a:pt x="1803237" y="1025433"/>
                                  <a:pt x="1804434" y="1025433"/>
                                </a:cubicBezTo>
                                <a:close/>
                                <a:moveTo>
                                  <a:pt x="848796" y="1000832"/>
                                </a:moveTo>
                                <a:cubicBezTo>
                                  <a:pt x="856530" y="1002778"/>
                                  <a:pt x="863516" y="1007668"/>
                                  <a:pt x="867908" y="1015053"/>
                                </a:cubicBezTo>
                                <a:lnTo>
                                  <a:pt x="862319" y="1018646"/>
                                </a:lnTo>
                                <a:cubicBezTo>
                                  <a:pt x="854733" y="1007069"/>
                                  <a:pt x="839566" y="1003477"/>
                                  <a:pt x="827980" y="1010662"/>
                                </a:cubicBezTo>
                                <a:cubicBezTo>
                                  <a:pt x="816408" y="1017848"/>
                                  <a:pt x="812816" y="1033018"/>
                                  <a:pt x="820797" y="1044595"/>
                                </a:cubicBezTo>
                                <a:lnTo>
                                  <a:pt x="815211" y="1048188"/>
                                </a:lnTo>
                                <a:cubicBezTo>
                                  <a:pt x="814810" y="1047789"/>
                                  <a:pt x="814810" y="1047390"/>
                                  <a:pt x="814413" y="1046990"/>
                                </a:cubicBezTo>
                                <a:cubicBezTo>
                                  <a:pt x="805632" y="1032220"/>
                                  <a:pt x="810421" y="1013057"/>
                                  <a:pt x="825186" y="1004275"/>
                                </a:cubicBezTo>
                                <a:cubicBezTo>
                                  <a:pt x="832582" y="999884"/>
                                  <a:pt x="841062" y="998886"/>
                                  <a:pt x="848796" y="1000832"/>
                                </a:cubicBezTo>
                                <a:close/>
                                <a:moveTo>
                                  <a:pt x="5591947" y="971541"/>
                                </a:moveTo>
                                <a:cubicBezTo>
                                  <a:pt x="5593145" y="971541"/>
                                  <a:pt x="5594342" y="972339"/>
                                  <a:pt x="5594342" y="973537"/>
                                </a:cubicBezTo>
                                <a:lnTo>
                                  <a:pt x="5596737" y="991103"/>
                                </a:lnTo>
                                <a:cubicBezTo>
                                  <a:pt x="5596737" y="992300"/>
                                  <a:pt x="5595939" y="993498"/>
                                  <a:pt x="5594741" y="993498"/>
                                </a:cubicBezTo>
                                <a:cubicBezTo>
                                  <a:pt x="5593544" y="993498"/>
                                  <a:pt x="5592346" y="992699"/>
                                  <a:pt x="5592346" y="991502"/>
                                </a:cubicBezTo>
                                <a:lnTo>
                                  <a:pt x="5589950" y="973936"/>
                                </a:lnTo>
                                <a:cubicBezTo>
                                  <a:pt x="5589950" y="972738"/>
                                  <a:pt x="5590749" y="971541"/>
                                  <a:pt x="5591947" y="971541"/>
                                </a:cubicBezTo>
                                <a:close/>
                                <a:moveTo>
                                  <a:pt x="5580370" y="970743"/>
                                </a:moveTo>
                                <a:cubicBezTo>
                                  <a:pt x="5581569" y="971142"/>
                                  <a:pt x="5582367" y="972339"/>
                                  <a:pt x="5581569" y="973537"/>
                                </a:cubicBezTo>
                                <a:lnTo>
                                  <a:pt x="5576778" y="990304"/>
                                </a:lnTo>
                                <a:cubicBezTo>
                                  <a:pt x="5576778" y="991103"/>
                                  <a:pt x="5575979" y="991901"/>
                                  <a:pt x="5575181" y="991901"/>
                                </a:cubicBezTo>
                                <a:lnTo>
                                  <a:pt x="5574383" y="991901"/>
                                </a:lnTo>
                                <a:cubicBezTo>
                                  <a:pt x="5573184" y="991502"/>
                                  <a:pt x="5572386" y="990304"/>
                                  <a:pt x="5572785" y="989107"/>
                                </a:cubicBezTo>
                                <a:lnTo>
                                  <a:pt x="5577576" y="972339"/>
                                </a:lnTo>
                                <a:cubicBezTo>
                                  <a:pt x="5577975" y="971142"/>
                                  <a:pt x="5579173" y="970343"/>
                                  <a:pt x="5580370" y="970743"/>
                                </a:cubicBezTo>
                                <a:close/>
                                <a:moveTo>
                                  <a:pt x="5602725" y="967948"/>
                                </a:moveTo>
                                <a:cubicBezTo>
                                  <a:pt x="5603524" y="967548"/>
                                  <a:pt x="5605121" y="967548"/>
                                  <a:pt x="5605520" y="968746"/>
                                </a:cubicBezTo>
                                <a:lnTo>
                                  <a:pt x="5614303" y="983917"/>
                                </a:lnTo>
                                <a:cubicBezTo>
                                  <a:pt x="5614702" y="984715"/>
                                  <a:pt x="5614702" y="986312"/>
                                  <a:pt x="5613504" y="986711"/>
                                </a:cubicBezTo>
                                <a:lnTo>
                                  <a:pt x="5612706" y="987110"/>
                                </a:lnTo>
                                <a:cubicBezTo>
                                  <a:pt x="5611907" y="987110"/>
                                  <a:pt x="5611109" y="986711"/>
                                  <a:pt x="5610710" y="985913"/>
                                </a:cubicBezTo>
                                <a:lnTo>
                                  <a:pt x="5601926" y="970742"/>
                                </a:lnTo>
                                <a:cubicBezTo>
                                  <a:pt x="5601527" y="969944"/>
                                  <a:pt x="5601527" y="968347"/>
                                  <a:pt x="5602725" y="967948"/>
                                </a:cubicBezTo>
                                <a:close/>
                                <a:moveTo>
                                  <a:pt x="4247644" y="965653"/>
                                </a:moveTo>
                                <a:cubicBezTo>
                                  <a:pt x="4250239" y="965054"/>
                                  <a:pt x="4253632" y="964954"/>
                                  <a:pt x="4257026" y="966751"/>
                                </a:cubicBezTo>
                                <a:cubicBezTo>
                                  <a:pt x="4264610" y="970743"/>
                                  <a:pt x="4264211" y="978327"/>
                                  <a:pt x="4264211" y="978727"/>
                                </a:cubicBezTo>
                                <a:cubicBezTo>
                                  <a:pt x="4264211" y="978727"/>
                                  <a:pt x="4264211" y="981521"/>
                                  <a:pt x="4267804" y="983517"/>
                                </a:cubicBezTo>
                                <a:cubicBezTo>
                                  <a:pt x="4271397" y="985114"/>
                                  <a:pt x="4273792" y="983517"/>
                                  <a:pt x="4273792" y="983517"/>
                                </a:cubicBezTo>
                                <a:lnTo>
                                  <a:pt x="4274191" y="983517"/>
                                </a:lnTo>
                                <a:lnTo>
                                  <a:pt x="4274590" y="983118"/>
                                </a:lnTo>
                                <a:cubicBezTo>
                                  <a:pt x="4276586" y="981920"/>
                                  <a:pt x="4281377" y="979525"/>
                                  <a:pt x="4287764" y="982719"/>
                                </a:cubicBezTo>
                                <a:cubicBezTo>
                                  <a:pt x="4294550" y="986311"/>
                                  <a:pt x="4294950" y="993896"/>
                                  <a:pt x="4294950" y="994295"/>
                                </a:cubicBezTo>
                                <a:lnTo>
                                  <a:pt x="4294950" y="994695"/>
                                </a:lnTo>
                                <a:cubicBezTo>
                                  <a:pt x="4294950" y="994695"/>
                                  <a:pt x="4294950" y="997489"/>
                                  <a:pt x="4298542" y="999485"/>
                                </a:cubicBezTo>
                                <a:cubicBezTo>
                                  <a:pt x="4302135" y="1001481"/>
                                  <a:pt x="4304930" y="999485"/>
                                  <a:pt x="4304930" y="999485"/>
                                </a:cubicBezTo>
                                <a:lnTo>
                                  <a:pt x="4305329" y="999485"/>
                                </a:lnTo>
                                <a:cubicBezTo>
                                  <a:pt x="4305728" y="999086"/>
                                  <a:pt x="4312915" y="995094"/>
                                  <a:pt x="4319302" y="998687"/>
                                </a:cubicBezTo>
                                <a:cubicBezTo>
                                  <a:pt x="4326887" y="1002680"/>
                                  <a:pt x="4326487" y="1010264"/>
                                  <a:pt x="4326487" y="1010664"/>
                                </a:cubicBezTo>
                                <a:cubicBezTo>
                                  <a:pt x="4326487" y="1010664"/>
                                  <a:pt x="4326487" y="1013458"/>
                                  <a:pt x="4330080" y="1015454"/>
                                </a:cubicBezTo>
                                <a:cubicBezTo>
                                  <a:pt x="4331278" y="1015853"/>
                                  <a:pt x="4332076" y="1016252"/>
                                  <a:pt x="4333274" y="1016252"/>
                                </a:cubicBezTo>
                                <a:lnTo>
                                  <a:pt x="4337665" y="1016652"/>
                                </a:lnTo>
                                <a:cubicBezTo>
                                  <a:pt x="4339661" y="1016652"/>
                                  <a:pt x="4341258" y="1018648"/>
                                  <a:pt x="4341258" y="1020644"/>
                                </a:cubicBezTo>
                                <a:cubicBezTo>
                                  <a:pt x="4341258" y="1022640"/>
                                  <a:pt x="4339262" y="1024236"/>
                                  <a:pt x="4335669" y="1025035"/>
                                </a:cubicBezTo>
                                <a:lnTo>
                                  <a:pt x="4329681" y="1024636"/>
                                </a:lnTo>
                                <a:cubicBezTo>
                                  <a:pt x="4328084" y="1024236"/>
                                  <a:pt x="4326487" y="1023837"/>
                                  <a:pt x="4324891" y="1023039"/>
                                </a:cubicBezTo>
                                <a:cubicBezTo>
                                  <a:pt x="4317306" y="1019047"/>
                                  <a:pt x="4317705" y="1011462"/>
                                  <a:pt x="4317705" y="1011063"/>
                                </a:cubicBezTo>
                                <a:cubicBezTo>
                                  <a:pt x="4317705" y="1011063"/>
                                  <a:pt x="4318104" y="1008268"/>
                                  <a:pt x="4314511" y="1006272"/>
                                </a:cubicBezTo>
                                <a:cubicBezTo>
                                  <a:pt x="4311717" y="1004676"/>
                                  <a:pt x="4308123" y="1006272"/>
                                  <a:pt x="4307724" y="1006672"/>
                                </a:cubicBezTo>
                                <a:cubicBezTo>
                                  <a:pt x="4306526" y="1007470"/>
                                  <a:pt x="4300938" y="1010664"/>
                                  <a:pt x="4294151" y="1007071"/>
                                </a:cubicBezTo>
                                <a:cubicBezTo>
                                  <a:pt x="4287365" y="1003478"/>
                                  <a:pt x="4286966" y="997090"/>
                                  <a:pt x="4286966" y="995493"/>
                                </a:cubicBezTo>
                                <a:cubicBezTo>
                                  <a:pt x="4286566" y="995094"/>
                                  <a:pt x="4286167" y="991900"/>
                                  <a:pt x="4283373" y="990303"/>
                                </a:cubicBezTo>
                                <a:cubicBezTo>
                                  <a:pt x="4280179" y="988707"/>
                                  <a:pt x="4278183" y="989904"/>
                                  <a:pt x="4277385" y="990303"/>
                                </a:cubicBezTo>
                                <a:lnTo>
                                  <a:pt x="4276986" y="990303"/>
                                </a:lnTo>
                                <a:cubicBezTo>
                                  <a:pt x="4275788" y="991102"/>
                                  <a:pt x="4270598" y="994295"/>
                                  <a:pt x="4263413" y="990703"/>
                                </a:cubicBezTo>
                                <a:cubicBezTo>
                                  <a:pt x="4255828" y="986711"/>
                                  <a:pt x="4256227" y="979525"/>
                                  <a:pt x="4256227" y="978727"/>
                                </a:cubicBezTo>
                                <a:cubicBezTo>
                                  <a:pt x="4256626" y="978727"/>
                                  <a:pt x="4256227" y="975533"/>
                                  <a:pt x="4253034" y="973936"/>
                                </a:cubicBezTo>
                                <a:cubicBezTo>
                                  <a:pt x="4250239" y="972339"/>
                                  <a:pt x="4246646" y="973936"/>
                                  <a:pt x="4246247" y="974335"/>
                                </a:cubicBezTo>
                                <a:cubicBezTo>
                                  <a:pt x="4245050" y="975134"/>
                                  <a:pt x="4239461" y="978327"/>
                                  <a:pt x="4232674" y="974735"/>
                                </a:cubicBezTo>
                                <a:lnTo>
                                  <a:pt x="4230279" y="973138"/>
                                </a:lnTo>
                                <a:cubicBezTo>
                                  <a:pt x="4228283" y="972339"/>
                                  <a:pt x="4227485" y="969944"/>
                                  <a:pt x="4228682" y="967948"/>
                                </a:cubicBezTo>
                                <a:cubicBezTo>
                                  <a:pt x="4229481" y="965952"/>
                                  <a:pt x="4231876" y="965154"/>
                                  <a:pt x="4233872" y="966351"/>
                                </a:cubicBezTo>
                                <a:lnTo>
                                  <a:pt x="4236267" y="967549"/>
                                </a:lnTo>
                                <a:cubicBezTo>
                                  <a:pt x="4239860" y="969545"/>
                                  <a:pt x="4242654" y="967549"/>
                                  <a:pt x="4242654" y="967549"/>
                                </a:cubicBezTo>
                                <a:lnTo>
                                  <a:pt x="4243054" y="967549"/>
                                </a:lnTo>
                                <a:cubicBezTo>
                                  <a:pt x="4243253" y="967349"/>
                                  <a:pt x="4245050" y="966252"/>
                                  <a:pt x="4247644" y="965653"/>
                                </a:cubicBezTo>
                                <a:close/>
                                <a:moveTo>
                                  <a:pt x="5570790" y="965553"/>
                                </a:moveTo>
                                <a:cubicBezTo>
                                  <a:pt x="5571588" y="966351"/>
                                  <a:pt x="5571588" y="967948"/>
                                  <a:pt x="5571588" y="968347"/>
                                </a:cubicBezTo>
                                <a:lnTo>
                                  <a:pt x="5560810" y="982320"/>
                                </a:lnTo>
                                <a:cubicBezTo>
                                  <a:pt x="5560411" y="982720"/>
                                  <a:pt x="5559612" y="983119"/>
                                  <a:pt x="5559212" y="983119"/>
                                </a:cubicBezTo>
                                <a:cubicBezTo>
                                  <a:pt x="5558813" y="983119"/>
                                  <a:pt x="5558014" y="983119"/>
                                  <a:pt x="5557615" y="982720"/>
                                </a:cubicBezTo>
                                <a:cubicBezTo>
                                  <a:pt x="5556817" y="982320"/>
                                  <a:pt x="5556418" y="980724"/>
                                  <a:pt x="5557216" y="979925"/>
                                </a:cubicBezTo>
                                <a:lnTo>
                                  <a:pt x="5567995" y="965952"/>
                                </a:lnTo>
                                <a:cubicBezTo>
                                  <a:pt x="5568395" y="965154"/>
                                  <a:pt x="5569991" y="964755"/>
                                  <a:pt x="5570790" y="965553"/>
                                </a:cubicBezTo>
                                <a:close/>
                                <a:moveTo>
                                  <a:pt x="5614302" y="959964"/>
                                </a:moveTo>
                                <a:lnTo>
                                  <a:pt x="5628674" y="970743"/>
                                </a:lnTo>
                                <a:cubicBezTo>
                                  <a:pt x="5629472" y="971143"/>
                                  <a:pt x="5629871" y="972739"/>
                                  <a:pt x="5629073" y="973538"/>
                                </a:cubicBezTo>
                                <a:cubicBezTo>
                                  <a:pt x="5628674" y="973937"/>
                                  <a:pt x="5627875" y="974336"/>
                                  <a:pt x="5627476" y="974336"/>
                                </a:cubicBezTo>
                                <a:cubicBezTo>
                                  <a:pt x="5627077" y="974336"/>
                                  <a:pt x="5626279" y="974336"/>
                                  <a:pt x="5625879" y="973937"/>
                                </a:cubicBezTo>
                                <a:lnTo>
                                  <a:pt x="5611906" y="963158"/>
                                </a:lnTo>
                                <a:cubicBezTo>
                                  <a:pt x="5611108" y="962758"/>
                                  <a:pt x="5610709" y="961162"/>
                                  <a:pt x="5611507" y="960363"/>
                                </a:cubicBezTo>
                                <a:cubicBezTo>
                                  <a:pt x="5611906" y="959565"/>
                                  <a:pt x="5613503" y="959166"/>
                                  <a:pt x="5614302" y="959964"/>
                                </a:cubicBezTo>
                                <a:close/>
                                <a:moveTo>
                                  <a:pt x="2123377" y="959565"/>
                                </a:moveTo>
                                <a:cubicBezTo>
                                  <a:pt x="2124575" y="959165"/>
                                  <a:pt x="2125772" y="959964"/>
                                  <a:pt x="2126171" y="961161"/>
                                </a:cubicBezTo>
                                <a:cubicBezTo>
                                  <a:pt x="2127767" y="968746"/>
                                  <a:pt x="2135754" y="973936"/>
                                  <a:pt x="2143738" y="971940"/>
                                </a:cubicBezTo>
                                <a:cubicBezTo>
                                  <a:pt x="2144936" y="971541"/>
                                  <a:pt x="2146133" y="972339"/>
                                  <a:pt x="2146931" y="973537"/>
                                </a:cubicBezTo>
                                <a:cubicBezTo>
                                  <a:pt x="2147329" y="974734"/>
                                  <a:pt x="2146532" y="975932"/>
                                  <a:pt x="2145734" y="976331"/>
                                </a:cubicBezTo>
                                <a:lnTo>
                                  <a:pt x="2145333" y="976331"/>
                                </a:lnTo>
                                <a:cubicBezTo>
                                  <a:pt x="2140944" y="977529"/>
                                  <a:pt x="2136553" y="977129"/>
                                  <a:pt x="2132559" y="975133"/>
                                </a:cubicBezTo>
                                <a:cubicBezTo>
                                  <a:pt x="2127369" y="989505"/>
                                  <a:pt x="2117389" y="1000683"/>
                                  <a:pt x="2103817" y="1007470"/>
                                </a:cubicBezTo>
                                <a:cubicBezTo>
                                  <a:pt x="2090241" y="1014256"/>
                                  <a:pt x="2075074" y="1015453"/>
                                  <a:pt x="2060702" y="1010663"/>
                                </a:cubicBezTo>
                                <a:cubicBezTo>
                                  <a:pt x="2059903" y="1015054"/>
                                  <a:pt x="2057509" y="1019046"/>
                                  <a:pt x="2053915" y="1021841"/>
                                </a:cubicBezTo>
                                <a:lnTo>
                                  <a:pt x="2053517" y="1022240"/>
                                </a:lnTo>
                                <a:cubicBezTo>
                                  <a:pt x="2052718" y="1022639"/>
                                  <a:pt x="2051521" y="1022240"/>
                                  <a:pt x="2050721" y="1021441"/>
                                </a:cubicBezTo>
                                <a:cubicBezTo>
                                  <a:pt x="2049924" y="1020643"/>
                                  <a:pt x="2049924" y="1019046"/>
                                  <a:pt x="2051120" y="1018248"/>
                                </a:cubicBezTo>
                                <a:cubicBezTo>
                                  <a:pt x="2057109" y="1013058"/>
                                  <a:pt x="2058305" y="1003877"/>
                                  <a:pt x="2053117" y="997489"/>
                                </a:cubicBezTo>
                                <a:cubicBezTo>
                                  <a:pt x="2052319" y="996690"/>
                                  <a:pt x="2052319" y="995093"/>
                                  <a:pt x="2053517" y="994295"/>
                                </a:cubicBezTo>
                                <a:cubicBezTo>
                                  <a:pt x="2054315" y="993497"/>
                                  <a:pt x="2055911" y="993497"/>
                                  <a:pt x="2056709" y="994694"/>
                                </a:cubicBezTo>
                                <a:cubicBezTo>
                                  <a:pt x="2059504" y="998288"/>
                                  <a:pt x="2061101" y="1002280"/>
                                  <a:pt x="2061101" y="1006272"/>
                                </a:cubicBezTo>
                                <a:lnTo>
                                  <a:pt x="2061500" y="1006272"/>
                                </a:lnTo>
                                <a:cubicBezTo>
                                  <a:pt x="2075074" y="1010663"/>
                                  <a:pt x="2089045" y="1009865"/>
                                  <a:pt x="2101821" y="1003478"/>
                                </a:cubicBezTo>
                                <a:cubicBezTo>
                                  <a:pt x="2114193" y="997089"/>
                                  <a:pt x="2123778" y="986311"/>
                                  <a:pt x="2128168" y="973137"/>
                                </a:cubicBezTo>
                                <a:lnTo>
                                  <a:pt x="2128168" y="972738"/>
                                </a:lnTo>
                                <a:cubicBezTo>
                                  <a:pt x="2124974" y="970343"/>
                                  <a:pt x="2122977" y="966750"/>
                                  <a:pt x="2121781" y="962359"/>
                                </a:cubicBezTo>
                                <a:cubicBezTo>
                                  <a:pt x="2121380" y="961161"/>
                                  <a:pt x="2122180" y="959964"/>
                                  <a:pt x="2123377" y="959565"/>
                                </a:cubicBezTo>
                                <a:close/>
                                <a:moveTo>
                                  <a:pt x="5560411" y="956372"/>
                                </a:moveTo>
                                <a:cubicBezTo>
                                  <a:pt x="5561209" y="955972"/>
                                  <a:pt x="5562806" y="955972"/>
                                  <a:pt x="5563205" y="957170"/>
                                </a:cubicBezTo>
                                <a:cubicBezTo>
                                  <a:pt x="5563604" y="957968"/>
                                  <a:pt x="5563205" y="959166"/>
                                  <a:pt x="5562407" y="959964"/>
                                </a:cubicBezTo>
                                <a:lnTo>
                                  <a:pt x="5547236" y="968748"/>
                                </a:lnTo>
                                <a:lnTo>
                                  <a:pt x="5546438" y="969147"/>
                                </a:lnTo>
                                <a:cubicBezTo>
                                  <a:pt x="5545639" y="969147"/>
                                  <a:pt x="5544841" y="968748"/>
                                  <a:pt x="5544442" y="967949"/>
                                </a:cubicBezTo>
                                <a:cubicBezTo>
                                  <a:pt x="5544042" y="967151"/>
                                  <a:pt x="5544042" y="965554"/>
                                  <a:pt x="5545240" y="965155"/>
                                </a:cubicBezTo>
                                <a:close/>
                                <a:moveTo>
                                  <a:pt x="3046325" y="955972"/>
                                </a:moveTo>
                                <a:cubicBezTo>
                                  <a:pt x="3048722" y="955573"/>
                                  <a:pt x="3051113" y="957569"/>
                                  <a:pt x="3051113" y="959565"/>
                                </a:cubicBezTo>
                                <a:lnTo>
                                  <a:pt x="3054712" y="983916"/>
                                </a:lnTo>
                                <a:lnTo>
                                  <a:pt x="3079067" y="980323"/>
                                </a:lnTo>
                                <a:cubicBezTo>
                                  <a:pt x="3081460" y="979924"/>
                                  <a:pt x="3083460" y="981521"/>
                                  <a:pt x="3083855" y="983916"/>
                                </a:cubicBezTo>
                                <a:cubicBezTo>
                                  <a:pt x="3084255" y="986311"/>
                                  <a:pt x="3082660" y="988307"/>
                                  <a:pt x="3080265" y="988707"/>
                                </a:cubicBezTo>
                                <a:lnTo>
                                  <a:pt x="3055905" y="992299"/>
                                </a:lnTo>
                                <a:lnTo>
                                  <a:pt x="3059500" y="1016651"/>
                                </a:lnTo>
                                <a:cubicBezTo>
                                  <a:pt x="3059902" y="1019047"/>
                                  <a:pt x="3058302" y="1021043"/>
                                  <a:pt x="3055905" y="1021442"/>
                                </a:cubicBezTo>
                                <a:cubicBezTo>
                                  <a:pt x="3053509" y="1021841"/>
                                  <a:pt x="3051513" y="1020244"/>
                                  <a:pt x="3051113" y="1017849"/>
                                </a:cubicBezTo>
                                <a:lnTo>
                                  <a:pt x="3047523" y="993497"/>
                                </a:lnTo>
                                <a:lnTo>
                                  <a:pt x="3023178" y="997090"/>
                                </a:lnTo>
                                <a:cubicBezTo>
                                  <a:pt x="3020791" y="997490"/>
                                  <a:pt x="3018791" y="995892"/>
                                  <a:pt x="3018392" y="993497"/>
                                </a:cubicBezTo>
                                <a:cubicBezTo>
                                  <a:pt x="3017994" y="991102"/>
                                  <a:pt x="3019589" y="989106"/>
                                  <a:pt x="3021984" y="988707"/>
                                </a:cubicBezTo>
                                <a:lnTo>
                                  <a:pt x="3046325" y="985114"/>
                                </a:lnTo>
                                <a:lnTo>
                                  <a:pt x="3042735" y="960763"/>
                                </a:lnTo>
                                <a:cubicBezTo>
                                  <a:pt x="3042335" y="958367"/>
                                  <a:pt x="3043933" y="956371"/>
                                  <a:pt x="3046325" y="955972"/>
                                </a:cubicBezTo>
                                <a:close/>
                                <a:moveTo>
                                  <a:pt x="5619092" y="948787"/>
                                </a:moveTo>
                                <a:lnTo>
                                  <a:pt x="5635859" y="953578"/>
                                </a:lnTo>
                                <a:cubicBezTo>
                                  <a:pt x="5637057" y="953977"/>
                                  <a:pt x="5637456" y="955175"/>
                                  <a:pt x="5637057" y="956372"/>
                                </a:cubicBezTo>
                                <a:cubicBezTo>
                                  <a:pt x="5637057" y="957171"/>
                                  <a:pt x="5636259" y="957969"/>
                                  <a:pt x="5635460" y="957969"/>
                                </a:cubicBezTo>
                                <a:lnTo>
                                  <a:pt x="5634662" y="957969"/>
                                </a:lnTo>
                                <a:lnTo>
                                  <a:pt x="5617894" y="953179"/>
                                </a:lnTo>
                                <a:cubicBezTo>
                                  <a:pt x="5616697" y="952780"/>
                                  <a:pt x="5615898" y="951581"/>
                                  <a:pt x="5616298" y="950383"/>
                                </a:cubicBezTo>
                                <a:cubicBezTo>
                                  <a:pt x="5616697" y="949186"/>
                                  <a:pt x="5617894" y="948387"/>
                                  <a:pt x="5619092" y="948787"/>
                                </a:cubicBezTo>
                                <a:close/>
                                <a:moveTo>
                                  <a:pt x="5557217" y="944396"/>
                                </a:moveTo>
                                <a:cubicBezTo>
                                  <a:pt x="5558414" y="944396"/>
                                  <a:pt x="5559612" y="945194"/>
                                  <a:pt x="5559612" y="946392"/>
                                </a:cubicBezTo>
                                <a:cubicBezTo>
                                  <a:pt x="5559612" y="947589"/>
                                  <a:pt x="5558814" y="948788"/>
                                  <a:pt x="5557616" y="948788"/>
                                </a:cubicBezTo>
                                <a:lnTo>
                                  <a:pt x="5540050" y="951183"/>
                                </a:lnTo>
                                <a:cubicBezTo>
                                  <a:pt x="5538853" y="951183"/>
                                  <a:pt x="5537655" y="950385"/>
                                  <a:pt x="5537655" y="949187"/>
                                </a:cubicBezTo>
                                <a:cubicBezTo>
                                  <a:pt x="5537655" y="947989"/>
                                  <a:pt x="5538453" y="946791"/>
                                  <a:pt x="5539651" y="946791"/>
                                </a:cubicBezTo>
                                <a:close/>
                                <a:moveTo>
                                  <a:pt x="5636259" y="934416"/>
                                </a:moveTo>
                                <a:cubicBezTo>
                                  <a:pt x="5637456" y="934016"/>
                                  <a:pt x="5638654" y="934815"/>
                                  <a:pt x="5638654" y="936412"/>
                                </a:cubicBezTo>
                                <a:cubicBezTo>
                                  <a:pt x="5638654" y="937609"/>
                                  <a:pt x="5637855" y="938808"/>
                                  <a:pt x="5636658" y="938808"/>
                                </a:cubicBezTo>
                                <a:lnTo>
                                  <a:pt x="5619092" y="941203"/>
                                </a:lnTo>
                                <a:cubicBezTo>
                                  <a:pt x="5617894" y="941203"/>
                                  <a:pt x="5616697" y="940405"/>
                                  <a:pt x="5616697" y="939207"/>
                                </a:cubicBezTo>
                                <a:cubicBezTo>
                                  <a:pt x="5616697" y="938008"/>
                                  <a:pt x="5617495" y="936811"/>
                                  <a:pt x="5618693" y="936811"/>
                                </a:cubicBezTo>
                                <a:close/>
                                <a:moveTo>
                                  <a:pt x="4264809" y="933318"/>
                                </a:moveTo>
                                <a:cubicBezTo>
                                  <a:pt x="4267404" y="932719"/>
                                  <a:pt x="4270797" y="932619"/>
                                  <a:pt x="4274191" y="934416"/>
                                </a:cubicBezTo>
                                <a:cubicBezTo>
                                  <a:pt x="4281775" y="938408"/>
                                  <a:pt x="4281376" y="945992"/>
                                  <a:pt x="4281376" y="946392"/>
                                </a:cubicBezTo>
                                <a:cubicBezTo>
                                  <a:pt x="4281376" y="946392"/>
                                  <a:pt x="4281376" y="949186"/>
                                  <a:pt x="4284969" y="951182"/>
                                </a:cubicBezTo>
                                <a:cubicBezTo>
                                  <a:pt x="4288562" y="952779"/>
                                  <a:pt x="4290957" y="951182"/>
                                  <a:pt x="4290957" y="951182"/>
                                </a:cubicBezTo>
                                <a:lnTo>
                                  <a:pt x="4291356" y="951182"/>
                                </a:lnTo>
                                <a:lnTo>
                                  <a:pt x="4291755" y="950783"/>
                                </a:lnTo>
                                <a:cubicBezTo>
                                  <a:pt x="4293751" y="949585"/>
                                  <a:pt x="4298542" y="947190"/>
                                  <a:pt x="4304929" y="950384"/>
                                </a:cubicBezTo>
                                <a:cubicBezTo>
                                  <a:pt x="4311715" y="953976"/>
                                  <a:pt x="4312114" y="961561"/>
                                  <a:pt x="4312114" y="961960"/>
                                </a:cubicBezTo>
                                <a:lnTo>
                                  <a:pt x="4312114" y="962360"/>
                                </a:lnTo>
                                <a:cubicBezTo>
                                  <a:pt x="4312114" y="962360"/>
                                  <a:pt x="4312114" y="965154"/>
                                  <a:pt x="4315707" y="967150"/>
                                </a:cubicBezTo>
                                <a:cubicBezTo>
                                  <a:pt x="4319300" y="969146"/>
                                  <a:pt x="4322094" y="967150"/>
                                  <a:pt x="4322094" y="967150"/>
                                </a:cubicBezTo>
                                <a:lnTo>
                                  <a:pt x="4322494" y="967150"/>
                                </a:lnTo>
                                <a:cubicBezTo>
                                  <a:pt x="4322893" y="966751"/>
                                  <a:pt x="4330079" y="962759"/>
                                  <a:pt x="4336466" y="966352"/>
                                </a:cubicBezTo>
                                <a:cubicBezTo>
                                  <a:pt x="4344051" y="970344"/>
                                  <a:pt x="4343652" y="977929"/>
                                  <a:pt x="4343652" y="978328"/>
                                </a:cubicBezTo>
                                <a:cubicBezTo>
                                  <a:pt x="4343652" y="978328"/>
                                  <a:pt x="4343652" y="981123"/>
                                  <a:pt x="4347245" y="983119"/>
                                </a:cubicBezTo>
                                <a:cubicBezTo>
                                  <a:pt x="4348442" y="983518"/>
                                  <a:pt x="4349241" y="983917"/>
                                  <a:pt x="4350438" y="983917"/>
                                </a:cubicBezTo>
                                <a:lnTo>
                                  <a:pt x="4354830" y="984316"/>
                                </a:lnTo>
                                <a:cubicBezTo>
                                  <a:pt x="4356826" y="984316"/>
                                  <a:pt x="4358422" y="986312"/>
                                  <a:pt x="4358422" y="988308"/>
                                </a:cubicBezTo>
                                <a:cubicBezTo>
                                  <a:pt x="4358023" y="990304"/>
                                  <a:pt x="4356426" y="992300"/>
                                  <a:pt x="4352834" y="992300"/>
                                </a:cubicBezTo>
                                <a:lnTo>
                                  <a:pt x="4346846" y="991901"/>
                                </a:lnTo>
                                <a:cubicBezTo>
                                  <a:pt x="4345249" y="991502"/>
                                  <a:pt x="4343652" y="991103"/>
                                  <a:pt x="4342055" y="990304"/>
                                </a:cubicBezTo>
                                <a:cubicBezTo>
                                  <a:pt x="4334470" y="986312"/>
                                  <a:pt x="4334870" y="978728"/>
                                  <a:pt x="4334870" y="978328"/>
                                </a:cubicBezTo>
                                <a:cubicBezTo>
                                  <a:pt x="4334870" y="978328"/>
                                  <a:pt x="4335269" y="975534"/>
                                  <a:pt x="4331676" y="973538"/>
                                </a:cubicBezTo>
                                <a:cubicBezTo>
                                  <a:pt x="4328882" y="971941"/>
                                  <a:pt x="4325288" y="973538"/>
                                  <a:pt x="4324889" y="973937"/>
                                </a:cubicBezTo>
                                <a:cubicBezTo>
                                  <a:pt x="4323691" y="974736"/>
                                  <a:pt x="4318102" y="977929"/>
                                  <a:pt x="4311316" y="974336"/>
                                </a:cubicBezTo>
                                <a:cubicBezTo>
                                  <a:pt x="4304530" y="970744"/>
                                  <a:pt x="4304130" y="964356"/>
                                  <a:pt x="4304130" y="962759"/>
                                </a:cubicBezTo>
                                <a:cubicBezTo>
                                  <a:pt x="4303731" y="962360"/>
                                  <a:pt x="4303332" y="959166"/>
                                  <a:pt x="4300538" y="957569"/>
                                </a:cubicBezTo>
                                <a:cubicBezTo>
                                  <a:pt x="4297344" y="955972"/>
                                  <a:pt x="4295348" y="957170"/>
                                  <a:pt x="4294550" y="957569"/>
                                </a:cubicBezTo>
                                <a:lnTo>
                                  <a:pt x="4294151" y="957569"/>
                                </a:lnTo>
                                <a:cubicBezTo>
                                  <a:pt x="4292953" y="958368"/>
                                  <a:pt x="4287763" y="961561"/>
                                  <a:pt x="4280578" y="957968"/>
                                </a:cubicBezTo>
                                <a:cubicBezTo>
                                  <a:pt x="4272993" y="953976"/>
                                  <a:pt x="4273392" y="946791"/>
                                  <a:pt x="4273392" y="945992"/>
                                </a:cubicBezTo>
                                <a:cubicBezTo>
                                  <a:pt x="4273791" y="945992"/>
                                  <a:pt x="4273392" y="942799"/>
                                  <a:pt x="4270199" y="941202"/>
                                </a:cubicBezTo>
                                <a:cubicBezTo>
                                  <a:pt x="4267404" y="939605"/>
                                  <a:pt x="4263811" y="941202"/>
                                  <a:pt x="4263412" y="941601"/>
                                </a:cubicBezTo>
                                <a:cubicBezTo>
                                  <a:pt x="4262215" y="942400"/>
                                  <a:pt x="4256626" y="945593"/>
                                  <a:pt x="4249840" y="942000"/>
                                </a:cubicBezTo>
                                <a:lnTo>
                                  <a:pt x="4247444" y="940404"/>
                                </a:lnTo>
                                <a:cubicBezTo>
                                  <a:pt x="4245448" y="939605"/>
                                  <a:pt x="4244650" y="937210"/>
                                  <a:pt x="4245848" y="935214"/>
                                </a:cubicBezTo>
                                <a:cubicBezTo>
                                  <a:pt x="4246646" y="933218"/>
                                  <a:pt x="4249041" y="932420"/>
                                  <a:pt x="4251037" y="933617"/>
                                </a:cubicBezTo>
                                <a:lnTo>
                                  <a:pt x="4253432" y="935214"/>
                                </a:lnTo>
                                <a:cubicBezTo>
                                  <a:pt x="4257025" y="937210"/>
                                  <a:pt x="4259820" y="935214"/>
                                  <a:pt x="4259820" y="935214"/>
                                </a:cubicBezTo>
                                <a:lnTo>
                                  <a:pt x="4260219" y="935214"/>
                                </a:lnTo>
                                <a:cubicBezTo>
                                  <a:pt x="4260418" y="935014"/>
                                  <a:pt x="4262214" y="933917"/>
                                  <a:pt x="4264809" y="933318"/>
                                </a:cubicBezTo>
                                <a:close/>
                                <a:moveTo>
                                  <a:pt x="5541647" y="927230"/>
                                </a:moveTo>
                                <a:lnTo>
                                  <a:pt x="5558415" y="932021"/>
                                </a:lnTo>
                                <a:cubicBezTo>
                                  <a:pt x="5559612" y="932420"/>
                                  <a:pt x="5560411" y="933618"/>
                                  <a:pt x="5560011" y="934815"/>
                                </a:cubicBezTo>
                                <a:cubicBezTo>
                                  <a:pt x="5560011" y="935614"/>
                                  <a:pt x="5559213" y="936412"/>
                                  <a:pt x="5558415" y="936412"/>
                                </a:cubicBezTo>
                                <a:lnTo>
                                  <a:pt x="5557616" y="936412"/>
                                </a:lnTo>
                                <a:lnTo>
                                  <a:pt x="5540849" y="931622"/>
                                </a:lnTo>
                                <a:cubicBezTo>
                                  <a:pt x="5539651" y="931223"/>
                                  <a:pt x="5538853" y="930423"/>
                                  <a:pt x="5538853" y="928826"/>
                                </a:cubicBezTo>
                                <a:cubicBezTo>
                                  <a:pt x="5539252" y="927629"/>
                                  <a:pt x="5540450" y="926831"/>
                                  <a:pt x="5541647" y="927230"/>
                                </a:cubicBezTo>
                                <a:close/>
                                <a:moveTo>
                                  <a:pt x="5629472" y="916851"/>
                                </a:moveTo>
                                <a:cubicBezTo>
                                  <a:pt x="5630271" y="916451"/>
                                  <a:pt x="5631867" y="916451"/>
                                  <a:pt x="5632267" y="917649"/>
                                </a:cubicBezTo>
                                <a:cubicBezTo>
                                  <a:pt x="5632666" y="918447"/>
                                  <a:pt x="5632666" y="920044"/>
                                  <a:pt x="5631468" y="920443"/>
                                </a:cubicBezTo>
                                <a:lnTo>
                                  <a:pt x="5616298" y="929227"/>
                                </a:lnTo>
                                <a:lnTo>
                                  <a:pt x="5615499" y="929626"/>
                                </a:lnTo>
                                <a:cubicBezTo>
                                  <a:pt x="5614701" y="929626"/>
                                  <a:pt x="5613902" y="929227"/>
                                  <a:pt x="5613503" y="928428"/>
                                </a:cubicBezTo>
                                <a:cubicBezTo>
                                  <a:pt x="5613104" y="927630"/>
                                  <a:pt x="5613503" y="926033"/>
                                  <a:pt x="5614302" y="925634"/>
                                </a:cubicBezTo>
                                <a:close/>
                                <a:moveTo>
                                  <a:pt x="5551228" y="911262"/>
                                </a:moveTo>
                                <a:lnTo>
                                  <a:pt x="5565201" y="922041"/>
                                </a:lnTo>
                                <a:cubicBezTo>
                                  <a:pt x="5566000" y="922441"/>
                                  <a:pt x="5566399" y="924037"/>
                                  <a:pt x="5565600" y="924836"/>
                                </a:cubicBezTo>
                                <a:cubicBezTo>
                                  <a:pt x="5565201" y="925235"/>
                                  <a:pt x="5564403" y="925634"/>
                                  <a:pt x="5564004" y="925634"/>
                                </a:cubicBezTo>
                                <a:cubicBezTo>
                                  <a:pt x="5563604" y="925634"/>
                                  <a:pt x="5562806" y="925634"/>
                                  <a:pt x="5562407" y="925235"/>
                                </a:cubicBezTo>
                                <a:lnTo>
                                  <a:pt x="5548833" y="914456"/>
                                </a:lnTo>
                                <a:cubicBezTo>
                                  <a:pt x="5548035" y="914056"/>
                                  <a:pt x="5547636" y="912460"/>
                                  <a:pt x="5548434" y="911661"/>
                                </a:cubicBezTo>
                                <a:cubicBezTo>
                                  <a:pt x="5548833" y="910863"/>
                                  <a:pt x="5550430" y="910464"/>
                                  <a:pt x="5551228" y="911262"/>
                                </a:cubicBezTo>
                                <a:close/>
                                <a:moveTo>
                                  <a:pt x="5619492" y="902479"/>
                                </a:moveTo>
                                <a:cubicBezTo>
                                  <a:pt x="5620291" y="902878"/>
                                  <a:pt x="5620690" y="904475"/>
                                  <a:pt x="5619891" y="905273"/>
                                </a:cubicBezTo>
                                <a:lnTo>
                                  <a:pt x="5609113" y="919246"/>
                                </a:lnTo>
                                <a:cubicBezTo>
                                  <a:pt x="5608714" y="919646"/>
                                  <a:pt x="5607915" y="920045"/>
                                  <a:pt x="5607515" y="920045"/>
                                </a:cubicBezTo>
                                <a:cubicBezTo>
                                  <a:pt x="5607116" y="920045"/>
                                  <a:pt x="5606318" y="920045"/>
                                  <a:pt x="5605918" y="919646"/>
                                </a:cubicBezTo>
                                <a:cubicBezTo>
                                  <a:pt x="5605120" y="918847"/>
                                  <a:pt x="5604721" y="917650"/>
                                  <a:pt x="5605918" y="916851"/>
                                </a:cubicBezTo>
                                <a:lnTo>
                                  <a:pt x="5616698" y="902878"/>
                                </a:lnTo>
                                <a:cubicBezTo>
                                  <a:pt x="5617097" y="902080"/>
                                  <a:pt x="5618694" y="901681"/>
                                  <a:pt x="5619492" y="902479"/>
                                </a:cubicBezTo>
                                <a:close/>
                                <a:moveTo>
                                  <a:pt x="5563204" y="898488"/>
                                </a:moveTo>
                                <a:cubicBezTo>
                                  <a:pt x="5564003" y="898088"/>
                                  <a:pt x="5565600" y="898088"/>
                                  <a:pt x="5565999" y="899286"/>
                                </a:cubicBezTo>
                                <a:lnTo>
                                  <a:pt x="5574782" y="914457"/>
                                </a:lnTo>
                                <a:cubicBezTo>
                                  <a:pt x="5575181" y="915255"/>
                                  <a:pt x="5575181" y="916852"/>
                                  <a:pt x="5573983" y="917251"/>
                                </a:cubicBezTo>
                                <a:lnTo>
                                  <a:pt x="5573185" y="917650"/>
                                </a:lnTo>
                                <a:cubicBezTo>
                                  <a:pt x="5572387" y="917650"/>
                                  <a:pt x="5571588" y="917251"/>
                                  <a:pt x="5571189" y="916453"/>
                                </a:cubicBezTo>
                                <a:lnTo>
                                  <a:pt x="5562406" y="901282"/>
                                </a:lnTo>
                                <a:cubicBezTo>
                                  <a:pt x="5562006" y="900484"/>
                                  <a:pt x="5562006" y="898887"/>
                                  <a:pt x="5563204" y="898488"/>
                                </a:cubicBezTo>
                                <a:close/>
                                <a:moveTo>
                                  <a:pt x="5601528" y="893697"/>
                                </a:moveTo>
                                <a:cubicBezTo>
                                  <a:pt x="5602726" y="894096"/>
                                  <a:pt x="5603525" y="895293"/>
                                  <a:pt x="5603126" y="896491"/>
                                </a:cubicBezTo>
                                <a:lnTo>
                                  <a:pt x="5598334" y="913258"/>
                                </a:lnTo>
                                <a:cubicBezTo>
                                  <a:pt x="5598334" y="914057"/>
                                  <a:pt x="5597536" y="914855"/>
                                  <a:pt x="5596737" y="914855"/>
                                </a:cubicBezTo>
                                <a:lnTo>
                                  <a:pt x="5595939" y="914855"/>
                                </a:lnTo>
                                <a:cubicBezTo>
                                  <a:pt x="5595141" y="914456"/>
                                  <a:pt x="5594341" y="913258"/>
                                  <a:pt x="5593942" y="912061"/>
                                </a:cubicBezTo>
                                <a:lnTo>
                                  <a:pt x="5598733" y="895293"/>
                                </a:lnTo>
                                <a:cubicBezTo>
                                  <a:pt x="5599133" y="894096"/>
                                  <a:pt x="5600330" y="893297"/>
                                  <a:pt x="5601528" y="893697"/>
                                </a:cubicBezTo>
                                <a:close/>
                                <a:moveTo>
                                  <a:pt x="5581568" y="892100"/>
                                </a:moveTo>
                                <a:cubicBezTo>
                                  <a:pt x="5582766" y="892100"/>
                                  <a:pt x="5583963" y="892898"/>
                                  <a:pt x="5583963" y="894096"/>
                                </a:cubicBezTo>
                                <a:lnTo>
                                  <a:pt x="5586358" y="911662"/>
                                </a:lnTo>
                                <a:cubicBezTo>
                                  <a:pt x="5586358" y="912859"/>
                                  <a:pt x="5585560" y="914057"/>
                                  <a:pt x="5584362" y="914057"/>
                                </a:cubicBezTo>
                                <a:cubicBezTo>
                                  <a:pt x="5583564" y="914057"/>
                                  <a:pt x="5582366" y="913258"/>
                                  <a:pt x="5581967" y="912061"/>
                                </a:cubicBezTo>
                                <a:lnTo>
                                  <a:pt x="5579571" y="894495"/>
                                </a:lnTo>
                                <a:cubicBezTo>
                                  <a:pt x="5579571" y="893297"/>
                                  <a:pt x="5580370" y="892100"/>
                                  <a:pt x="5581568" y="892100"/>
                                </a:cubicBezTo>
                                <a:close/>
                                <a:moveTo>
                                  <a:pt x="6840242" y="874935"/>
                                </a:moveTo>
                                <a:cubicBezTo>
                                  <a:pt x="6842637" y="874536"/>
                                  <a:pt x="6844633" y="876132"/>
                                  <a:pt x="6845032" y="878528"/>
                                </a:cubicBezTo>
                                <a:lnTo>
                                  <a:pt x="6848625" y="902879"/>
                                </a:lnTo>
                                <a:lnTo>
                                  <a:pt x="6872976" y="899286"/>
                                </a:lnTo>
                                <a:cubicBezTo>
                                  <a:pt x="6875371" y="898887"/>
                                  <a:pt x="6877367" y="900484"/>
                                  <a:pt x="6877767" y="902879"/>
                                </a:cubicBezTo>
                                <a:cubicBezTo>
                                  <a:pt x="6878166" y="905274"/>
                                  <a:pt x="6876569" y="907270"/>
                                  <a:pt x="6874174" y="907669"/>
                                </a:cubicBezTo>
                                <a:lnTo>
                                  <a:pt x="6849823" y="911262"/>
                                </a:lnTo>
                                <a:lnTo>
                                  <a:pt x="6853415" y="935614"/>
                                </a:lnTo>
                                <a:cubicBezTo>
                                  <a:pt x="6853815" y="938009"/>
                                  <a:pt x="6852218" y="940005"/>
                                  <a:pt x="6849823" y="940405"/>
                                </a:cubicBezTo>
                                <a:cubicBezTo>
                                  <a:pt x="6847427" y="940804"/>
                                  <a:pt x="6845431" y="939207"/>
                                  <a:pt x="6845032" y="936812"/>
                                </a:cubicBezTo>
                                <a:lnTo>
                                  <a:pt x="6841439" y="912460"/>
                                </a:lnTo>
                                <a:lnTo>
                                  <a:pt x="6817087" y="916052"/>
                                </a:lnTo>
                                <a:cubicBezTo>
                                  <a:pt x="6814692" y="916453"/>
                                  <a:pt x="6812696" y="914855"/>
                                  <a:pt x="6812297" y="912460"/>
                                </a:cubicBezTo>
                                <a:cubicBezTo>
                                  <a:pt x="6811898" y="910064"/>
                                  <a:pt x="6813494" y="908068"/>
                                  <a:pt x="6815890" y="907669"/>
                                </a:cubicBezTo>
                                <a:lnTo>
                                  <a:pt x="6840242" y="904076"/>
                                </a:lnTo>
                                <a:lnTo>
                                  <a:pt x="6836649" y="879725"/>
                                </a:lnTo>
                                <a:cubicBezTo>
                                  <a:pt x="6836250" y="877330"/>
                                  <a:pt x="6837847" y="875334"/>
                                  <a:pt x="6840242" y="874935"/>
                                </a:cubicBezTo>
                                <a:close/>
                                <a:moveTo>
                                  <a:pt x="4626335" y="867101"/>
                                </a:moveTo>
                                <a:cubicBezTo>
                                  <a:pt x="4634070" y="869047"/>
                                  <a:pt x="4641056" y="873937"/>
                                  <a:pt x="4645447" y="881322"/>
                                </a:cubicBezTo>
                                <a:lnTo>
                                  <a:pt x="4639858" y="884915"/>
                                </a:lnTo>
                                <a:cubicBezTo>
                                  <a:pt x="4632273" y="873338"/>
                                  <a:pt x="4617103" y="869746"/>
                                  <a:pt x="4605526" y="876931"/>
                                </a:cubicBezTo>
                                <a:cubicBezTo>
                                  <a:pt x="4593949" y="884516"/>
                                  <a:pt x="4590357" y="899687"/>
                                  <a:pt x="4598341" y="910864"/>
                                </a:cubicBezTo>
                                <a:lnTo>
                                  <a:pt x="4592752" y="914457"/>
                                </a:lnTo>
                                <a:cubicBezTo>
                                  <a:pt x="4592353" y="914058"/>
                                  <a:pt x="4592353" y="913659"/>
                                  <a:pt x="4591953" y="913259"/>
                                </a:cubicBezTo>
                                <a:cubicBezTo>
                                  <a:pt x="4583171" y="898489"/>
                                  <a:pt x="4587961" y="879326"/>
                                  <a:pt x="4602732" y="870544"/>
                                </a:cubicBezTo>
                                <a:cubicBezTo>
                                  <a:pt x="4610117" y="866153"/>
                                  <a:pt x="4618600" y="865155"/>
                                  <a:pt x="4626335" y="867101"/>
                                </a:cubicBezTo>
                                <a:close/>
                                <a:moveTo>
                                  <a:pt x="120997" y="835813"/>
                                </a:moveTo>
                                <a:cubicBezTo>
                                  <a:pt x="123392" y="835414"/>
                                  <a:pt x="125787" y="837011"/>
                                  <a:pt x="125787" y="839406"/>
                                </a:cubicBezTo>
                                <a:lnTo>
                                  <a:pt x="129380" y="863757"/>
                                </a:lnTo>
                                <a:lnTo>
                                  <a:pt x="153731" y="860164"/>
                                </a:lnTo>
                                <a:cubicBezTo>
                                  <a:pt x="156126" y="859765"/>
                                  <a:pt x="158122" y="861362"/>
                                  <a:pt x="158522" y="863757"/>
                                </a:cubicBezTo>
                                <a:cubicBezTo>
                                  <a:pt x="158921" y="866152"/>
                                  <a:pt x="157324" y="868148"/>
                                  <a:pt x="154929" y="868547"/>
                                </a:cubicBezTo>
                                <a:lnTo>
                                  <a:pt x="130578" y="872140"/>
                                </a:lnTo>
                                <a:lnTo>
                                  <a:pt x="134170" y="896492"/>
                                </a:lnTo>
                                <a:cubicBezTo>
                                  <a:pt x="134570" y="898887"/>
                                  <a:pt x="132973" y="900883"/>
                                  <a:pt x="130578" y="901283"/>
                                </a:cubicBezTo>
                                <a:cubicBezTo>
                                  <a:pt x="128182" y="901682"/>
                                  <a:pt x="126186" y="900085"/>
                                  <a:pt x="125787" y="897690"/>
                                </a:cubicBezTo>
                                <a:lnTo>
                                  <a:pt x="122194" y="873338"/>
                                </a:lnTo>
                                <a:lnTo>
                                  <a:pt x="97843" y="876930"/>
                                </a:lnTo>
                                <a:cubicBezTo>
                                  <a:pt x="95448" y="877331"/>
                                  <a:pt x="93452" y="875733"/>
                                  <a:pt x="93053" y="873338"/>
                                </a:cubicBezTo>
                                <a:cubicBezTo>
                                  <a:pt x="92654" y="870943"/>
                                  <a:pt x="94251" y="868947"/>
                                  <a:pt x="96646" y="868547"/>
                                </a:cubicBezTo>
                                <a:lnTo>
                                  <a:pt x="120997" y="864955"/>
                                </a:lnTo>
                                <a:lnTo>
                                  <a:pt x="117404" y="840603"/>
                                </a:lnTo>
                                <a:cubicBezTo>
                                  <a:pt x="117005" y="838208"/>
                                  <a:pt x="118602" y="836212"/>
                                  <a:pt x="120997" y="835813"/>
                                </a:cubicBezTo>
                                <a:close/>
                                <a:moveTo>
                                  <a:pt x="2693845" y="834217"/>
                                </a:moveTo>
                                <a:cubicBezTo>
                                  <a:pt x="2695042" y="834217"/>
                                  <a:pt x="2696236" y="835015"/>
                                  <a:pt x="2696236" y="836213"/>
                                </a:cubicBezTo>
                                <a:lnTo>
                                  <a:pt x="2698633" y="853779"/>
                                </a:lnTo>
                                <a:cubicBezTo>
                                  <a:pt x="2698633" y="854976"/>
                                  <a:pt x="2697836" y="856174"/>
                                  <a:pt x="2696640" y="856174"/>
                                </a:cubicBezTo>
                                <a:cubicBezTo>
                                  <a:pt x="2695436" y="856174"/>
                                  <a:pt x="2694243" y="855375"/>
                                  <a:pt x="2694243" y="854178"/>
                                </a:cubicBezTo>
                                <a:lnTo>
                                  <a:pt x="2691847" y="836612"/>
                                </a:lnTo>
                                <a:cubicBezTo>
                                  <a:pt x="2691847" y="835414"/>
                                  <a:pt x="2692645" y="834217"/>
                                  <a:pt x="2693845" y="834217"/>
                                </a:cubicBezTo>
                                <a:close/>
                                <a:moveTo>
                                  <a:pt x="2682265" y="833418"/>
                                </a:moveTo>
                                <a:cubicBezTo>
                                  <a:pt x="2683459" y="833817"/>
                                  <a:pt x="2684259" y="835014"/>
                                  <a:pt x="2683459" y="836212"/>
                                </a:cubicBezTo>
                                <a:lnTo>
                                  <a:pt x="2678671" y="852979"/>
                                </a:lnTo>
                                <a:cubicBezTo>
                                  <a:pt x="2678671" y="853778"/>
                                  <a:pt x="2677874" y="854576"/>
                                  <a:pt x="2677074" y="854576"/>
                                </a:cubicBezTo>
                                <a:lnTo>
                                  <a:pt x="2676273" y="854576"/>
                                </a:lnTo>
                                <a:cubicBezTo>
                                  <a:pt x="2675076" y="854177"/>
                                  <a:pt x="2674276" y="852979"/>
                                  <a:pt x="2674676" y="851782"/>
                                </a:cubicBezTo>
                                <a:lnTo>
                                  <a:pt x="2679471" y="835014"/>
                                </a:lnTo>
                                <a:cubicBezTo>
                                  <a:pt x="2679870" y="833817"/>
                                  <a:pt x="2681066" y="833019"/>
                                  <a:pt x="2682265" y="833418"/>
                                </a:cubicBezTo>
                                <a:close/>
                                <a:moveTo>
                                  <a:pt x="2704622" y="830624"/>
                                </a:moveTo>
                                <a:cubicBezTo>
                                  <a:pt x="2705417" y="830224"/>
                                  <a:pt x="2707015" y="830224"/>
                                  <a:pt x="2707411" y="831422"/>
                                </a:cubicBezTo>
                                <a:lnTo>
                                  <a:pt x="2716192" y="846593"/>
                                </a:lnTo>
                                <a:cubicBezTo>
                                  <a:pt x="2716588" y="847391"/>
                                  <a:pt x="2716588" y="848988"/>
                                  <a:pt x="2715393" y="849387"/>
                                </a:cubicBezTo>
                                <a:lnTo>
                                  <a:pt x="2714594" y="849786"/>
                                </a:lnTo>
                                <a:cubicBezTo>
                                  <a:pt x="2713797" y="849786"/>
                                  <a:pt x="2712998" y="849387"/>
                                  <a:pt x="2712600" y="848589"/>
                                </a:cubicBezTo>
                                <a:lnTo>
                                  <a:pt x="2703821" y="833418"/>
                                </a:lnTo>
                                <a:cubicBezTo>
                                  <a:pt x="2703422" y="832620"/>
                                  <a:pt x="2703422" y="831023"/>
                                  <a:pt x="2704622" y="830624"/>
                                </a:cubicBezTo>
                                <a:close/>
                                <a:moveTo>
                                  <a:pt x="1349539" y="828328"/>
                                </a:moveTo>
                                <a:cubicBezTo>
                                  <a:pt x="1352133" y="827729"/>
                                  <a:pt x="1355528" y="827629"/>
                                  <a:pt x="1358921" y="829426"/>
                                </a:cubicBezTo>
                                <a:cubicBezTo>
                                  <a:pt x="1366505" y="833418"/>
                                  <a:pt x="1366105" y="841002"/>
                                  <a:pt x="1366105" y="841402"/>
                                </a:cubicBezTo>
                                <a:cubicBezTo>
                                  <a:pt x="1366105" y="841402"/>
                                  <a:pt x="1366105" y="844196"/>
                                  <a:pt x="1369698" y="846192"/>
                                </a:cubicBezTo>
                                <a:cubicBezTo>
                                  <a:pt x="1373291" y="847789"/>
                                  <a:pt x="1375685" y="846192"/>
                                  <a:pt x="1375685" y="846192"/>
                                </a:cubicBezTo>
                                <a:lnTo>
                                  <a:pt x="1376084" y="846192"/>
                                </a:lnTo>
                                <a:lnTo>
                                  <a:pt x="1376483" y="845793"/>
                                </a:lnTo>
                                <a:cubicBezTo>
                                  <a:pt x="1378480" y="844595"/>
                                  <a:pt x="1383269" y="842200"/>
                                  <a:pt x="1389657" y="845394"/>
                                </a:cubicBezTo>
                                <a:cubicBezTo>
                                  <a:pt x="1396443" y="848986"/>
                                  <a:pt x="1396844" y="856571"/>
                                  <a:pt x="1396844" y="856970"/>
                                </a:cubicBezTo>
                                <a:lnTo>
                                  <a:pt x="1396844" y="857370"/>
                                </a:lnTo>
                                <a:cubicBezTo>
                                  <a:pt x="1396844" y="857370"/>
                                  <a:pt x="1396844" y="860164"/>
                                  <a:pt x="1400435" y="862160"/>
                                </a:cubicBezTo>
                                <a:cubicBezTo>
                                  <a:pt x="1404028" y="864156"/>
                                  <a:pt x="1406822" y="862160"/>
                                  <a:pt x="1406822" y="862160"/>
                                </a:cubicBezTo>
                                <a:lnTo>
                                  <a:pt x="1407223" y="862160"/>
                                </a:lnTo>
                                <a:cubicBezTo>
                                  <a:pt x="1407620" y="861761"/>
                                  <a:pt x="1414808" y="857769"/>
                                  <a:pt x="1421195" y="861362"/>
                                </a:cubicBezTo>
                                <a:cubicBezTo>
                                  <a:pt x="1428779" y="865354"/>
                                  <a:pt x="1428380" y="872939"/>
                                  <a:pt x="1428380" y="873338"/>
                                </a:cubicBezTo>
                                <a:cubicBezTo>
                                  <a:pt x="1428380" y="873338"/>
                                  <a:pt x="1428380" y="876133"/>
                                  <a:pt x="1431974" y="878129"/>
                                </a:cubicBezTo>
                                <a:cubicBezTo>
                                  <a:pt x="1433174" y="878528"/>
                                  <a:pt x="1433973" y="878927"/>
                                  <a:pt x="1435172" y="878927"/>
                                </a:cubicBezTo>
                                <a:lnTo>
                                  <a:pt x="1439563" y="879326"/>
                                </a:lnTo>
                                <a:cubicBezTo>
                                  <a:pt x="1441556" y="879326"/>
                                  <a:pt x="1443153" y="881322"/>
                                  <a:pt x="1443153" y="883318"/>
                                </a:cubicBezTo>
                                <a:cubicBezTo>
                                  <a:pt x="1443153" y="885314"/>
                                  <a:pt x="1441158" y="886911"/>
                                  <a:pt x="1437567" y="887710"/>
                                </a:cubicBezTo>
                                <a:lnTo>
                                  <a:pt x="1431575" y="887310"/>
                                </a:lnTo>
                                <a:cubicBezTo>
                                  <a:pt x="1429977" y="886911"/>
                                  <a:pt x="1428380" y="886512"/>
                                  <a:pt x="1426785" y="885714"/>
                                </a:cubicBezTo>
                                <a:cubicBezTo>
                                  <a:pt x="1419197" y="881722"/>
                                  <a:pt x="1419599" y="874137"/>
                                  <a:pt x="1419599" y="873738"/>
                                </a:cubicBezTo>
                                <a:cubicBezTo>
                                  <a:pt x="1419599" y="873738"/>
                                  <a:pt x="1419996" y="870943"/>
                                  <a:pt x="1416405" y="868947"/>
                                </a:cubicBezTo>
                                <a:cubicBezTo>
                                  <a:pt x="1413608" y="867350"/>
                                  <a:pt x="1410016" y="868947"/>
                                  <a:pt x="1409617" y="869346"/>
                                </a:cubicBezTo>
                                <a:cubicBezTo>
                                  <a:pt x="1408419" y="870145"/>
                                  <a:pt x="1402828" y="873338"/>
                                  <a:pt x="1396046" y="869746"/>
                                </a:cubicBezTo>
                                <a:cubicBezTo>
                                  <a:pt x="1389259" y="866153"/>
                                  <a:pt x="1388858" y="859765"/>
                                  <a:pt x="1388858" y="858168"/>
                                </a:cubicBezTo>
                                <a:cubicBezTo>
                                  <a:pt x="1388458" y="857769"/>
                                  <a:pt x="1388059" y="854575"/>
                                  <a:pt x="1385267" y="852978"/>
                                </a:cubicBezTo>
                                <a:cubicBezTo>
                                  <a:pt x="1382072" y="851382"/>
                                  <a:pt x="1380076" y="852579"/>
                                  <a:pt x="1379278" y="852978"/>
                                </a:cubicBezTo>
                                <a:lnTo>
                                  <a:pt x="1378878" y="852978"/>
                                </a:lnTo>
                                <a:cubicBezTo>
                                  <a:pt x="1377681" y="853777"/>
                                  <a:pt x="1372491" y="856970"/>
                                  <a:pt x="1365307" y="853378"/>
                                </a:cubicBezTo>
                                <a:cubicBezTo>
                                  <a:pt x="1357723" y="849386"/>
                                  <a:pt x="1358123" y="842200"/>
                                  <a:pt x="1358123" y="841402"/>
                                </a:cubicBezTo>
                                <a:cubicBezTo>
                                  <a:pt x="1358520" y="841402"/>
                                  <a:pt x="1358123" y="838208"/>
                                  <a:pt x="1354929" y="836611"/>
                                </a:cubicBezTo>
                                <a:cubicBezTo>
                                  <a:pt x="1352133" y="835014"/>
                                  <a:pt x="1348540" y="836611"/>
                                  <a:pt x="1348140" y="837010"/>
                                </a:cubicBezTo>
                                <a:cubicBezTo>
                                  <a:pt x="1346944" y="837809"/>
                                  <a:pt x="1341355" y="841002"/>
                                  <a:pt x="1334571" y="837410"/>
                                </a:cubicBezTo>
                                <a:lnTo>
                                  <a:pt x="1332174" y="835813"/>
                                </a:lnTo>
                                <a:cubicBezTo>
                                  <a:pt x="1330178" y="835014"/>
                                  <a:pt x="1329380" y="832619"/>
                                  <a:pt x="1330578" y="830623"/>
                                </a:cubicBezTo>
                                <a:cubicBezTo>
                                  <a:pt x="1331377" y="828627"/>
                                  <a:pt x="1333772" y="827829"/>
                                  <a:pt x="1335767" y="829027"/>
                                </a:cubicBezTo>
                                <a:lnTo>
                                  <a:pt x="1338161" y="830224"/>
                                </a:lnTo>
                                <a:cubicBezTo>
                                  <a:pt x="1341754" y="832220"/>
                                  <a:pt x="1344549" y="830224"/>
                                  <a:pt x="1344549" y="830224"/>
                                </a:cubicBezTo>
                                <a:lnTo>
                                  <a:pt x="1344948" y="830224"/>
                                </a:lnTo>
                                <a:cubicBezTo>
                                  <a:pt x="1345147" y="830024"/>
                                  <a:pt x="1346943" y="828927"/>
                                  <a:pt x="1349539" y="828328"/>
                                </a:cubicBezTo>
                                <a:close/>
                                <a:moveTo>
                                  <a:pt x="2672682" y="828228"/>
                                </a:moveTo>
                                <a:cubicBezTo>
                                  <a:pt x="2673480" y="829026"/>
                                  <a:pt x="2673480" y="830623"/>
                                  <a:pt x="2673480" y="831022"/>
                                </a:cubicBezTo>
                                <a:lnTo>
                                  <a:pt x="2662701" y="844995"/>
                                </a:lnTo>
                                <a:cubicBezTo>
                                  <a:pt x="2662300" y="845395"/>
                                  <a:pt x="2661503" y="845794"/>
                                  <a:pt x="2661103" y="845794"/>
                                </a:cubicBezTo>
                                <a:cubicBezTo>
                                  <a:pt x="2660704" y="845794"/>
                                  <a:pt x="2659907" y="845794"/>
                                  <a:pt x="2659506" y="845395"/>
                                </a:cubicBezTo>
                                <a:cubicBezTo>
                                  <a:pt x="2658710" y="844995"/>
                                  <a:pt x="2658310" y="843399"/>
                                  <a:pt x="2659108" y="842600"/>
                                </a:cubicBezTo>
                                <a:lnTo>
                                  <a:pt x="2669886" y="828627"/>
                                </a:lnTo>
                                <a:cubicBezTo>
                                  <a:pt x="2670287" y="827829"/>
                                  <a:pt x="2671884" y="827430"/>
                                  <a:pt x="2672682" y="828228"/>
                                </a:cubicBezTo>
                                <a:close/>
                                <a:moveTo>
                                  <a:pt x="5900927" y="825834"/>
                                </a:moveTo>
                                <a:cubicBezTo>
                                  <a:pt x="5902125" y="825434"/>
                                  <a:pt x="5903323" y="826233"/>
                                  <a:pt x="5903722" y="827430"/>
                                </a:cubicBezTo>
                                <a:cubicBezTo>
                                  <a:pt x="5905319" y="835015"/>
                                  <a:pt x="5913303" y="840205"/>
                                  <a:pt x="5921286" y="838209"/>
                                </a:cubicBezTo>
                                <a:cubicBezTo>
                                  <a:pt x="5922484" y="838209"/>
                                  <a:pt x="5923682" y="839007"/>
                                  <a:pt x="5924480" y="839806"/>
                                </a:cubicBezTo>
                                <a:cubicBezTo>
                                  <a:pt x="5924879" y="841003"/>
                                  <a:pt x="5924081" y="842201"/>
                                  <a:pt x="5923282" y="842600"/>
                                </a:cubicBezTo>
                                <a:lnTo>
                                  <a:pt x="5922883" y="842600"/>
                                </a:lnTo>
                                <a:cubicBezTo>
                                  <a:pt x="5918492" y="843798"/>
                                  <a:pt x="5914101" y="843398"/>
                                  <a:pt x="5910109" y="841402"/>
                                </a:cubicBezTo>
                                <a:cubicBezTo>
                                  <a:pt x="5904919" y="855774"/>
                                  <a:pt x="5894939" y="866952"/>
                                  <a:pt x="5881367" y="873739"/>
                                </a:cubicBezTo>
                                <a:cubicBezTo>
                                  <a:pt x="5867794" y="880525"/>
                                  <a:pt x="5852624" y="881722"/>
                                  <a:pt x="5838252" y="876932"/>
                                </a:cubicBezTo>
                                <a:cubicBezTo>
                                  <a:pt x="5837454" y="881323"/>
                                  <a:pt x="5835059" y="885315"/>
                                  <a:pt x="5831466" y="888110"/>
                                </a:cubicBezTo>
                                <a:lnTo>
                                  <a:pt x="5831067" y="888509"/>
                                </a:lnTo>
                                <a:cubicBezTo>
                                  <a:pt x="5830268" y="888908"/>
                                  <a:pt x="5829071" y="888509"/>
                                  <a:pt x="5828272" y="887710"/>
                                </a:cubicBezTo>
                                <a:cubicBezTo>
                                  <a:pt x="5827474" y="886912"/>
                                  <a:pt x="5827474" y="885315"/>
                                  <a:pt x="5828672" y="884517"/>
                                </a:cubicBezTo>
                                <a:cubicBezTo>
                                  <a:pt x="5834660" y="879327"/>
                                  <a:pt x="5835857" y="870146"/>
                                  <a:pt x="5830668" y="863758"/>
                                </a:cubicBezTo>
                                <a:cubicBezTo>
                                  <a:pt x="5829869" y="862959"/>
                                  <a:pt x="5829869" y="861362"/>
                                  <a:pt x="5831067" y="860564"/>
                                </a:cubicBezTo>
                                <a:cubicBezTo>
                                  <a:pt x="5831865" y="859766"/>
                                  <a:pt x="5833462" y="859766"/>
                                  <a:pt x="5834260" y="860963"/>
                                </a:cubicBezTo>
                                <a:cubicBezTo>
                                  <a:pt x="5837055" y="864557"/>
                                  <a:pt x="5838652" y="868549"/>
                                  <a:pt x="5838652" y="872541"/>
                                </a:cubicBezTo>
                                <a:lnTo>
                                  <a:pt x="5839051" y="872541"/>
                                </a:lnTo>
                                <a:cubicBezTo>
                                  <a:pt x="5852624" y="876932"/>
                                  <a:pt x="5866596" y="876134"/>
                                  <a:pt x="5879371" y="869747"/>
                                </a:cubicBezTo>
                                <a:cubicBezTo>
                                  <a:pt x="5891746" y="863358"/>
                                  <a:pt x="5901327" y="852580"/>
                                  <a:pt x="5905718" y="839406"/>
                                </a:cubicBezTo>
                                <a:lnTo>
                                  <a:pt x="5905718" y="839007"/>
                                </a:lnTo>
                                <a:cubicBezTo>
                                  <a:pt x="5902524" y="836612"/>
                                  <a:pt x="5900528" y="833019"/>
                                  <a:pt x="5899331" y="828628"/>
                                </a:cubicBezTo>
                                <a:cubicBezTo>
                                  <a:pt x="5898931" y="827430"/>
                                  <a:pt x="5899730" y="826233"/>
                                  <a:pt x="5900927" y="825834"/>
                                </a:cubicBezTo>
                                <a:close/>
                                <a:moveTo>
                                  <a:pt x="2716190" y="822640"/>
                                </a:moveTo>
                                <a:lnTo>
                                  <a:pt x="2730553" y="833419"/>
                                </a:lnTo>
                                <a:cubicBezTo>
                                  <a:pt x="2731352" y="833819"/>
                                  <a:pt x="2731753" y="835415"/>
                                  <a:pt x="2730954" y="836214"/>
                                </a:cubicBezTo>
                                <a:cubicBezTo>
                                  <a:pt x="2730553" y="836613"/>
                                  <a:pt x="2729754" y="837012"/>
                                  <a:pt x="2729356" y="837012"/>
                                </a:cubicBezTo>
                                <a:cubicBezTo>
                                  <a:pt x="2728957" y="837012"/>
                                  <a:pt x="2728158" y="837012"/>
                                  <a:pt x="2727759" y="836613"/>
                                </a:cubicBezTo>
                                <a:lnTo>
                                  <a:pt x="2713793" y="825834"/>
                                </a:lnTo>
                                <a:cubicBezTo>
                                  <a:pt x="2712996" y="825434"/>
                                  <a:pt x="2712600" y="823838"/>
                                  <a:pt x="2713397" y="823039"/>
                                </a:cubicBezTo>
                                <a:cubicBezTo>
                                  <a:pt x="2713793" y="822241"/>
                                  <a:pt x="2715393" y="821842"/>
                                  <a:pt x="2716190" y="822640"/>
                                </a:cubicBezTo>
                                <a:close/>
                                <a:moveTo>
                                  <a:pt x="2662300" y="819047"/>
                                </a:moveTo>
                                <a:cubicBezTo>
                                  <a:pt x="2663100" y="818647"/>
                                  <a:pt x="2664695" y="818647"/>
                                  <a:pt x="2665097" y="819845"/>
                                </a:cubicBezTo>
                                <a:cubicBezTo>
                                  <a:pt x="2665495" y="820643"/>
                                  <a:pt x="2665097" y="821841"/>
                                  <a:pt x="2664298" y="822639"/>
                                </a:cubicBezTo>
                                <a:lnTo>
                                  <a:pt x="2649129" y="831423"/>
                                </a:lnTo>
                                <a:lnTo>
                                  <a:pt x="2648331" y="831822"/>
                                </a:lnTo>
                                <a:cubicBezTo>
                                  <a:pt x="2647530" y="831822"/>
                                  <a:pt x="2646733" y="831423"/>
                                  <a:pt x="2646334" y="830624"/>
                                </a:cubicBezTo>
                                <a:cubicBezTo>
                                  <a:pt x="2645934" y="829826"/>
                                  <a:pt x="2645934" y="828229"/>
                                  <a:pt x="2647132" y="827830"/>
                                </a:cubicBezTo>
                                <a:close/>
                                <a:moveTo>
                                  <a:pt x="2720976" y="811462"/>
                                </a:moveTo>
                                <a:lnTo>
                                  <a:pt x="2737743" y="816253"/>
                                </a:lnTo>
                                <a:cubicBezTo>
                                  <a:pt x="2738942" y="816652"/>
                                  <a:pt x="2739339" y="817850"/>
                                  <a:pt x="2738942" y="819047"/>
                                </a:cubicBezTo>
                                <a:cubicBezTo>
                                  <a:pt x="2738942" y="819846"/>
                                  <a:pt x="2738143" y="820644"/>
                                  <a:pt x="2737346" y="820644"/>
                                </a:cubicBezTo>
                                <a:lnTo>
                                  <a:pt x="2736545" y="820644"/>
                                </a:lnTo>
                                <a:lnTo>
                                  <a:pt x="2719780" y="815854"/>
                                </a:lnTo>
                                <a:cubicBezTo>
                                  <a:pt x="2718583" y="815455"/>
                                  <a:pt x="2717783" y="814256"/>
                                  <a:pt x="2718184" y="813058"/>
                                </a:cubicBezTo>
                                <a:cubicBezTo>
                                  <a:pt x="2718583" y="811861"/>
                                  <a:pt x="2719780" y="811063"/>
                                  <a:pt x="2720976" y="811462"/>
                                </a:cubicBezTo>
                                <a:close/>
                                <a:moveTo>
                                  <a:pt x="2659109" y="807071"/>
                                </a:moveTo>
                                <a:cubicBezTo>
                                  <a:pt x="2660306" y="807071"/>
                                  <a:pt x="2661503" y="807869"/>
                                  <a:pt x="2661503" y="809067"/>
                                </a:cubicBezTo>
                                <a:cubicBezTo>
                                  <a:pt x="2661503" y="810264"/>
                                  <a:pt x="2660704" y="811463"/>
                                  <a:pt x="2659507" y="811463"/>
                                </a:cubicBezTo>
                                <a:lnTo>
                                  <a:pt x="2641942" y="813858"/>
                                </a:lnTo>
                                <a:cubicBezTo>
                                  <a:pt x="2640746" y="813858"/>
                                  <a:pt x="2639548" y="813060"/>
                                  <a:pt x="2639548" y="811862"/>
                                </a:cubicBezTo>
                                <a:cubicBezTo>
                                  <a:pt x="2639548" y="810664"/>
                                  <a:pt x="2640345" y="809466"/>
                                  <a:pt x="2641542" y="809466"/>
                                </a:cubicBezTo>
                                <a:close/>
                                <a:moveTo>
                                  <a:pt x="2738143" y="797092"/>
                                </a:moveTo>
                                <a:cubicBezTo>
                                  <a:pt x="2739339" y="796692"/>
                                  <a:pt x="2740536" y="797491"/>
                                  <a:pt x="2740536" y="799088"/>
                                </a:cubicBezTo>
                                <a:cubicBezTo>
                                  <a:pt x="2740536" y="800285"/>
                                  <a:pt x="2739739" y="801484"/>
                                  <a:pt x="2738543" y="801484"/>
                                </a:cubicBezTo>
                                <a:lnTo>
                                  <a:pt x="2720976" y="803879"/>
                                </a:lnTo>
                                <a:cubicBezTo>
                                  <a:pt x="2719780" y="803879"/>
                                  <a:pt x="2718583" y="803081"/>
                                  <a:pt x="2718583" y="801883"/>
                                </a:cubicBezTo>
                                <a:cubicBezTo>
                                  <a:pt x="2718583" y="800684"/>
                                  <a:pt x="2719379" y="799487"/>
                                  <a:pt x="2720579" y="799487"/>
                                </a:cubicBezTo>
                                <a:close/>
                                <a:moveTo>
                                  <a:pt x="1366703" y="795993"/>
                                </a:moveTo>
                                <a:cubicBezTo>
                                  <a:pt x="1369298" y="795394"/>
                                  <a:pt x="1372691" y="795294"/>
                                  <a:pt x="1376084" y="797091"/>
                                </a:cubicBezTo>
                                <a:cubicBezTo>
                                  <a:pt x="1383668" y="801083"/>
                                  <a:pt x="1383269" y="808667"/>
                                  <a:pt x="1383269" y="809067"/>
                                </a:cubicBezTo>
                                <a:cubicBezTo>
                                  <a:pt x="1383269" y="809067"/>
                                  <a:pt x="1383269" y="811861"/>
                                  <a:pt x="1386862" y="813857"/>
                                </a:cubicBezTo>
                                <a:cubicBezTo>
                                  <a:pt x="1390455" y="815454"/>
                                  <a:pt x="1392851" y="813857"/>
                                  <a:pt x="1392851" y="813857"/>
                                </a:cubicBezTo>
                                <a:lnTo>
                                  <a:pt x="1393249" y="813857"/>
                                </a:lnTo>
                                <a:lnTo>
                                  <a:pt x="1393648" y="813458"/>
                                </a:lnTo>
                                <a:cubicBezTo>
                                  <a:pt x="1395645" y="812260"/>
                                  <a:pt x="1400435" y="809865"/>
                                  <a:pt x="1406822" y="813059"/>
                                </a:cubicBezTo>
                                <a:cubicBezTo>
                                  <a:pt x="1413608" y="816651"/>
                                  <a:pt x="1414008" y="824236"/>
                                  <a:pt x="1414008" y="824635"/>
                                </a:cubicBezTo>
                                <a:lnTo>
                                  <a:pt x="1414008" y="825035"/>
                                </a:lnTo>
                                <a:cubicBezTo>
                                  <a:pt x="1414008" y="825035"/>
                                  <a:pt x="1414008" y="827829"/>
                                  <a:pt x="1417601" y="829825"/>
                                </a:cubicBezTo>
                                <a:cubicBezTo>
                                  <a:pt x="1421195" y="831821"/>
                                  <a:pt x="1423990" y="829825"/>
                                  <a:pt x="1423990" y="829825"/>
                                </a:cubicBezTo>
                                <a:lnTo>
                                  <a:pt x="1424389" y="829825"/>
                                </a:lnTo>
                                <a:cubicBezTo>
                                  <a:pt x="1424789" y="829426"/>
                                  <a:pt x="1431974" y="825434"/>
                                  <a:pt x="1438362" y="829027"/>
                                </a:cubicBezTo>
                                <a:cubicBezTo>
                                  <a:pt x="1445945" y="833020"/>
                                  <a:pt x="1445547" y="840604"/>
                                  <a:pt x="1445547" y="841004"/>
                                </a:cubicBezTo>
                                <a:cubicBezTo>
                                  <a:pt x="1445547" y="841004"/>
                                  <a:pt x="1445547" y="843798"/>
                                  <a:pt x="1449138" y="845794"/>
                                </a:cubicBezTo>
                                <a:cubicBezTo>
                                  <a:pt x="1450334" y="846193"/>
                                  <a:pt x="1451133" y="846592"/>
                                  <a:pt x="1452331" y="846592"/>
                                </a:cubicBezTo>
                                <a:lnTo>
                                  <a:pt x="1456721" y="846992"/>
                                </a:lnTo>
                                <a:cubicBezTo>
                                  <a:pt x="1458719" y="846992"/>
                                  <a:pt x="1460318" y="848988"/>
                                  <a:pt x="1460318" y="850984"/>
                                </a:cubicBezTo>
                                <a:cubicBezTo>
                                  <a:pt x="1459917" y="852980"/>
                                  <a:pt x="1458320" y="854976"/>
                                  <a:pt x="1454724" y="854976"/>
                                </a:cubicBezTo>
                                <a:lnTo>
                                  <a:pt x="1448739" y="854576"/>
                                </a:lnTo>
                                <a:cubicBezTo>
                                  <a:pt x="1447143" y="854177"/>
                                  <a:pt x="1445547" y="853778"/>
                                  <a:pt x="1443951" y="852980"/>
                                </a:cubicBezTo>
                                <a:cubicBezTo>
                                  <a:pt x="1436368" y="848988"/>
                                  <a:pt x="1436767" y="841403"/>
                                  <a:pt x="1436767" y="841004"/>
                                </a:cubicBezTo>
                                <a:cubicBezTo>
                                  <a:pt x="1436767" y="841004"/>
                                  <a:pt x="1437166" y="838209"/>
                                  <a:pt x="1433574" y="836213"/>
                                </a:cubicBezTo>
                                <a:cubicBezTo>
                                  <a:pt x="1430774" y="834616"/>
                                  <a:pt x="1427184" y="836213"/>
                                  <a:pt x="1426785" y="836612"/>
                                </a:cubicBezTo>
                                <a:cubicBezTo>
                                  <a:pt x="1425586" y="837411"/>
                                  <a:pt x="1419994" y="840604"/>
                                  <a:pt x="1413210" y="837012"/>
                                </a:cubicBezTo>
                                <a:cubicBezTo>
                                  <a:pt x="1406423" y="833419"/>
                                  <a:pt x="1406023" y="827031"/>
                                  <a:pt x="1406023" y="825434"/>
                                </a:cubicBezTo>
                                <a:cubicBezTo>
                                  <a:pt x="1405624" y="825035"/>
                                  <a:pt x="1405224" y="821841"/>
                                  <a:pt x="1402430" y="820244"/>
                                </a:cubicBezTo>
                                <a:cubicBezTo>
                                  <a:pt x="1399237" y="818647"/>
                                  <a:pt x="1397242" y="819845"/>
                                  <a:pt x="1396443" y="820244"/>
                                </a:cubicBezTo>
                                <a:lnTo>
                                  <a:pt x="1396045" y="820244"/>
                                </a:lnTo>
                                <a:cubicBezTo>
                                  <a:pt x="1394846" y="821043"/>
                                  <a:pt x="1389657" y="824236"/>
                                  <a:pt x="1382472" y="820643"/>
                                </a:cubicBezTo>
                                <a:cubicBezTo>
                                  <a:pt x="1374887" y="816651"/>
                                  <a:pt x="1375284" y="809466"/>
                                  <a:pt x="1375284" y="808667"/>
                                </a:cubicBezTo>
                                <a:cubicBezTo>
                                  <a:pt x="1375683" y="808667"/>
                                  <a:pt x="1375284" y="805474"/>
                                  <a:pt x="1372092" y="803877"/>
                                </a:cubicBezTo>
                                <a:cubicBezTo>
                                  <a:pt x="1369298" y="802280"/>
                                  <a:pt x="1365706" y="803877"/>
                                  <a:pt x="1365306" y="804276"/>
                                </a:cubicBezTo>
                                <a:cubicBezTo>
                                  <a:pt x="1364109" y="805075"/>
                                  <a:pt x="1358520" y="808268"/>
                                  <a:pt x="1351733" y="804675"/>
                                </a:cubicBezTo>
                                <a:lnTo>
                                  <a:pt x="1349339" y="803079"/>
                                </a:lnTo>
                                <a:cubicBezTo>
                                  <a:pt x="1347342" y="802280"/>
                                  <a:pt x="1346544" y="799885"/>
                                  <a:pt x="1347740" y="797889"/>
                                </a:cubicBezTo>
                                <a:cubicBezTo>
                                  <a:pt x="1348540" y="795893"/>
                                  <a:pt x="1350935" y="795095"/>
                                  <a:pt x="1352931" y="796292"/>
                                </a:cubicBezTo>
                                <a:lnTo>
                                  <a:pt x="1355327" y="797889"/>
                                </a:lnTo>
                                <a:cubicBezTo>
                                  <a:pt x="1358921" y="799885"/>
                                  <a:pt x="1361714" y="797889"/>
                                  <a:pt x="1361714" y="797889"/>
                                </a:cubicBezTo>
                                <a:lnTo>
                                  <a:pt x="1362115" y="797889"/>
                                </a:lnTo>
                                <a:cubicBezTo>
                                  <a:pt x="1362314" y="797689"/>
                                  <a:pt x="1364109" y="796592"/>
                                  <a:pt x="1366703" y="795993"/>
                                </a:cubicBezTo>
                                <a:close/>
                                <a:moveTo>
                                  <a:pt x="2643538" y="789906"/>
                                </a:moveTo>
                                <a:lnTo>
                                  <a:pt x="2660306" y="794697"/>
                                </a:lnTo>
                                <a:cubicBezTo>
                                  <a:pt x="2661503" y="795096"/>
                                  <a:pt x="2662300" y="796294"/>
                                  <a:pt x="2661903" y="797491"/>
                                </a:cubicBezTo>
                                <a:cubicBezTo>
                                  <a:pt x="2661903" y="798290"/>
                                  <a:pt x="2661105" y="799088"/>
                                  <a:pt x="2660306" y="799088"/>
                                </a:cubicBezTo>
                                <a:lnTo>
                                  <a:pt x="2659507" y="799088"/>
                                </a:lnTo>
                                <a:lnTo>
                                  <a:pt x="2642741" y="794298"/>
                                </a:lnTo>
                                <a:cubicBezTo>
                                  <a:pt x="2641542" y="793899"/>
                                  <a:pt x="2640746" y="793099"/>
                                  <a:pt x="2640746" y="791502"/>
                                </a:cubicBezTo>
                                <a:cubicBezTo>
                                  <a:pt x="2641145" y="790305"/>
                                  <a:pt x="2642339" y="789506"/>
                                  <a:pt x="2643538" y="789906"/>
                                </a:cubicBezTo>
                                <a:close/>
                                <a:moveTo>
                                  <a:pt x="2731352" y="779526"/>
                                </a:moveTo>
                                <a:cubicBezTo>
                                  <a:pt x="2732151" y="779127"/>
                                  <a:pt x="2733749" y="779127"/>
                                  <a:pt x="2734148" y="780325"/>
                                </a:cubicBezTo>
                                <a:cubicBezTo>
                                  <a:pt x="2734548" y="781123"/>
                                  <a:pt x="2734548" y="782720"/>
                                  <a:pt x="2733351" y="783119"/>
                                </a:cubicBezTo>
                                <a:lnTo>
                                  <a:pt x="2718184" y="791903"/>
                                </a:lnTo>
                                <a:lnTo>
                                  <a:pt x="2717385" y="792302"/>
                                </a:lnTo>
                                <a:cubicBezTo>
                                  <a:pt x="2716588" y="792302"/>
                                  <a:pt x="2715789" y="791903"/>
                                  <a:pt x="2715389" y="791104"/>
                                </a:cubicBezTo>
                                <a:cubicBezTo>
                                  <a:pt x="2714990" y="790306"/>
                                  <a:pt x="2715389" y="788709"/>
                                  <a:pt x="2716190" y="788310"/>
                                </a:cubicBezTo>
                                <a:close/>
                                <a:moveTo>
                                  <a:pt x="2653120" y="774337"/>
                                </a:moveTo>
                                <a:lnTo>
                                  <a:pt x="2667093" y="785116"/>
                                </a:lnTo>
                                <a:cubicBezTo>
                                  <a:pt x="2667891" y="785516"/>
                                  <a:pt x="2668290" y="787112"/>
                                  <a:pt x="2667491" y="787911"/>
                                </a:cubicBezTo>
                                <a:cubicBezTo>
                                  <a:pt x="2667093" y="788310"/>
                                  <a:pt x="2666294" y="788709"/>
                                  <a:pt x="2665894" y="788709"/>
                                </a:cubicBezTo>
                                <a:cubicBezTo>
                                  <a:pt x="2665495" y="788709"/>
                                  <a:pt x="2664695" y="788709"/>
                                  <a:pt x="2664298" y="788310"/>
                                </a:cubicBezTo>
                                <a:lnTo>
                                  <a:pt x="2650725" y="777531"/>
                                </a:lnTo>
                                <a:cubicBezTo>
                                  <a:pt x="2649927" y="777131"/>
                                  <a:pt x="2649528" y="775535"/>
                                  <a:pt x="2650326" y="774736"/>
                                </a:cubicBezTo>
                                <a:cubicBezTo>
                                  <a:pt x="2650725" y="773938"/>
                                  <a:pt x="2652322" y="773539"/>
                                  <a:pt x="2653120" y="774337"/>
                                </a:cubicBezTo>
                                <a:close/>
                                <a:moveTo>
                                  <a:pt x="2721376" y="765155"/>
                                </a:moveTo>
                                <a:cubicBezTo>
                                  <a:pt x="2722175" y="765554"/>
                                  <a:pt x="2722571" y="767151"/>
                                  <a:pt x="2721777" y="767949"/>
                                </a:cubicBezTo>
                                <a:lnTo>
                                  <a:pt x="2711001" y="781922"/>
                                </a:lnTo>
                                <a:cubicBezTo>
                                  <a:pt x="2710603" y="782322"/>
                                  <a:pt x="2709806" y="782721"/>
                                  <a:pt x="2709405" y="782721"/>
                                </a:cubicBezTo>
                                <a:cubicBezTo>
                                  <a:pt x="2709009" y="782721"/>
                                  <a:pt x="2708210" y="782721"/>
                                  <a:pt x="2707812" y="782322"/>
                                </a:cubicBezTo>
                                <a:cubicBezTo>
                                  <a:pt x="2707013" y="781523"/>
                                  <a:pt x="2706614" y="780326"/>
                                  <a:pt x="2707812" y="779527"/>
                                </a:cubicBezTo>
                                <a:lnTo>
                                  <a:pt x="2718583" y="765554"/>
                                </a:lnTo>
                                <a:cubicBezTo>
                                  <a:pt x="2718983" y="764756"/>
                                  <a:pt x="2720579" y="764357"/>
                                  <a:pt x="2721376" y="765155"/>
                                </a:cubicBezTo>
                                <a:close/>
                                <a:moveTo>
                                  <a:pt x="2665097" y="761562"/>
                                </a:moveTo>
                                <a:cubicBezTo>
                                  <a:pt x="2665894" y="761163"/>
                                  <a:pt x="2667491" y="761163"/>
                                  <a:pt x="2667889" y="762361"/>
                                </a:cubicBezTo>
                                <a:lnTo>
                                  <a:pt x="2676674" y="777531"/>
                                </a:lnTo>
                                <a:cubicBezTo>
                                  <a:pt x="2677074" y="778330"/>
                                  <a:pt x="2677074" y="779927"/>
                                  <a:pt x="2675875" y="780326"/>
                                </a:cubicBezTo>
                                <a:lnTo>
                                  <a:pt x="2675076" y="780725"/>
                                </a:lnTo>
                                <a:cubicBezTo>
                                  <a:pt x="2674279" y="780725"/>
                                  <a:pt x="2673480" y="780326"/>
                                  <a:pt x="2673081" y="779527"/>
                                </a:cubicBezTo>
                                <a:lnTo>
                                  <a:pt x="2664297" y="764357"/>
                                </a:lnTo>
                                <a:cubicBezTo>
                                  <a:pt x="2663898" y="763558"/>
                                  <a:pt x="2663898" y="761962"/>
                                  <a:pt x="2665097" y="761562"/>
                                </a:cubicBezTo>
                                <a:close/>
                                <a:moveTo>
                                  <a:pt x="2703422" y="756373"/>
                                </a:moveTo>
                                <a:cubicBezTo>
                                  <a:pt x="2704622" y="756772"/>
                                  <a:pt x="2705417" y="757969"/>
                                  <a:pt x="2705018" y="759167"/>
                                </a:cubicBezTo>
                                <a:lnTo>
                                  <a:pt x="2700231" y="775934"/>
                                </a:lnTo>
                                <a:cubicBezTo>
                                  <a:pt x="2700231" y="776733"/>
                                  <a:pt x="2699431" y="777531"/>
                                  <a:pt x="2698633" y="777531"/>
                                </a:cubicBezTo>
                                <a:lnTo>
                                  <a:pt x="2697836" y="777531"/>
                                </a:lnTo>
                                <a:cubicBezTo>
                                  <a:pt x="2697037" y="777132"/>
                                  <a:pt x="2696236" y="775934"/>
                                  <a:pt x="2695841" y="774737"/>
                                </a:cubicBezTo>
                                <a:lnTo>
                                  <a:pt x="2700631" y="757969"/>
                                </a:lnTo>
                                <a:cubicBezTo>
                                  <a:pt x="2701028" y="756772"/>
                                  <a:pt x="2702225" y="755973"/>
                                  <a:pt x="2703422" y="756373"/>
                                </a:cubicBezTo>
                                <a:close/>
                                <a:moveTo>
                                  <a:pt x="2683459" y="754776"/>
                                </a:moveTo>
                                <a:cubicBezTo>
                                  <a:pt x="2684659" y="754776"/>
                                  <a:pt x="2685857" y="755574"/>
                                  <a:pt x="2685857" y="756772"/>
                                </a:cubicBezTo>
                                <a:lnTo>
                                  <a:pt x="2688254" y="774338"/>
                                </a:lnTo>
                                <a:cubicBezTo>
                                  <a:pt x="2688254" y="775535"/>
                                  <a:pt x="2687453" y="776733"/>
                                  <a:pt x="2686255" y="776733"/>
                                </a:cubicBezTo>
                                <a:cubicBezTo>
                                  <a:pt x="2685456" y="776733"/>
                                  <a:pt x="2684259" y="775934"/>
                                  <a:pt x="2683860" y="774737"/>
                                </a:cubicBezTo>
                                <a:lnTo>
                                  <a:pt x="2681465" y="757171"/>
                                </a:lnTo>
                                <a:cubicBezTo>
                                  <a:pt x="2681465" y="755973"/>
                                  <a:pt x="2682262" y="754776"/>
                                  <a:pt x="2683459" y="754776"/>
                                </a:cubicBezTo>
                                <a:close/>
                                <a:moveTo>
                                  <a:pt x="1728240" y="729776"/>
                                </a:moveTo>
                                <a:cubicBezTo>
                                  <a:pt x="1735974" y="731722"/>
                                  <a:pt x="1742961" y="736612"/>
                                  <a:pt x="1747352" y="743997"/>
                                </a:cubicBezTo>
                                <a:lnTo>
                                  <a:pt x="1741763" y="747590"/>
                                </a:lnTo>
                                <a:cubicBezTo>
                                  <a:pt x="1734177" y="736013"/>
                                  <a:pt x="1719009" y="732421"/>
                                  <a:pt x="1707434" y="739606"/>
                                </a:cubicBezTo>
                                <a:cubicBezTo>
                                  <a:pt x="1695856" y="747191"/>
                                  <a:pt x="1692263" y="762362"/>
                                  <a:pt x="1700247" y="773539"/>
                                </a:cubicBezTo>
                                <a:lnTo>
                                  <a:pt x="1694658" y="777132"/>
                                </a:lnTo>
                                <a:cubicBezTo>
                                  <a:pt x="1694259" y="776733"/>
                                  <a:pt x="1694259" y="776334"/>
                                  <a:pt x="1693861" y="775934"/>
                                </a:cubicBezTo>
                                <a:cubicBezTo>
                                  <a:pt x="1685076" y="761164"/>
                                  <a:pt x="1689868" y="742001"/>
                                  <a:pt x="1704639" y="733219"/>
                                </a:cubicBezTo>
                                <a:cubicBezTo>
                                  <a:pt x="1712024" y="728828"/>
                                  <a:pt x="1720504" y="727830"/>
                                  <a:pt x="1728240" y="729776"/>
                                </a:cubicBezTo>
                                <a:close/>
                                <a:moveTo>
                                  <a:pt x="3898545" y="702082"/>
                                </a:moveTo>
                                <a:cubicBezTo>
                                  <a:pt x="3900940" y="702082"/>
                                  <a:pt x="3903335" y="703679"/>
                                  <a:pt x="3903335" y="705675"/>
                                </a:cubicBezTo>
                                <a:lnTo>
                                  <a:pt x="3906928" y="730026"/>
                                </a:lnTo>
                                <a:lnTo>
                                  <a:pt x="3931280" y="726433"/>
                                </a:lnTo>
                                <a:cubicBezTo>
                                  <a:pt x="3933676" y="726034"/>
                                  <a:pt x="3935672" y="727631"/>
                                  <a:pt x="3936071" y="730026"/>
                                </a:cubicBezTo>
                                <a:cubicBezTo>
                                  <a:pt x="3936470" y="732421"/>
                                  <a:pt x="3934873" y="734417"/>
                                  <a:pt x="3932478" y="734816"/>
                                </a:cubicBezTo>
                                <a:lnTo>
                                  <a:pt x="3908126" y="738409"/>
                                </a:lnTo>
                                <a:lnTo>
                                  <a:pt x="3911719" y="762761"/>
                                </a:lnTo>
                                <a:cubicBezTo>
                                  <a:pt x="3912118" y="765156"/>
                                  <a:pt x="3910521" y="767152"/>
                                  <a:pt x="3908126" y="767551"/>
                                </a:cubicBezTo>
                                <a:cubicBezTo>
                                  <a:pt x="3905731" y="767951"/>
                                  <a:pt x="3903735" y="766354"/>
                                  <a:pt x="3903335" y="763959"/>
                                </a:cubicBezTo>
                                <a:lnTo>
                                  <a:pt x="3899743" y="739607"/>
                                </a:lnTo>
                                <a:lnTo>
                                  <a:pt x="3875391" y="743199"/>
                                </a:lnTo>
                                <a:cubicBezTo>
                                  <a:pt x="3872996" y="743599"/>
                                  <a:pt x="3871000" y="742002"/>
                                  <a:pt x="3870601" y="739607"/>
                                </a:cubicBezTo>
                                <a:cubicBezTo>
                                  <a:pt x="3870202" y="737211"/>
                                  <a:pt x="3871799" y="735215"/>
                                  <a:pt x="3874194" y="734816"/>
                                </a:cubicBezTo>
                                <a:lnTo>
                                  <a:pt x="3898545" y="731223"/>
                                </a:lnTo>
                                <a:lnTo>
                                  <a:pt x="3894952" y="706872"/>
                                </a:lnTo>
                                <a:cubicBezTo>
                                  <a:pt x="3894553" y="704477"/>
                                  <a:pt x="3896150" y="702481"/>
                                  <a:pt x="3898545" y="702082"/>
                                </a:cubicBezTo>
                                <a:close/>
                                <a:moveTo>
                                  <a:pt x="6471382" y="700885"/>
                                </a:moveTo>
                                <a:cubicBezTo>
                                  <a:pt x="6472580" y="700485"/>
                                  <a:pt x="6473777" y="701284"/>
                                  <a:pt x="6473777" y="702881"/>
                                </a:cubicBezTo>
                                <a:lnTo>
                                  <a:pt x="6476172" y="720446"/>
                                </a:lnTo>
                                <a:cubicBezTo>
                                  <a:pt x="6476172" y="721644"/>
                                  <a:pt x="6475374" y="722841"/>
                                  <a:pt x="6474176" y="722841"/>
                                </a:cubicBezTo>
                                <a:cubicBezTo>
                                  <a:pt x="6472979" y="722841"/>
                                  <a:pt x="6471781" y="722043"/>
                                  <a:pt x="6471781" y="720845"/>
                                </a:cubicBezTo>
                                <a:lnTo>
                                  <a:pt x="6469385" y="703280"/>
                                </a:lnTo>
                                <a:cubicBezTo>
                                  <a:pt x="6469385" y="702082"/>
                                  <a:pt x="6470184" y="700885"/>
                                  <a:pt x="6471382" y="700885"/>
                                </a:cubicBezTo>
                                <a:close/>
                                <a:moveTo>
                                  <a:pt x="6459805" y="699687"/>
                                </a:moveTo>
                                <a:cubicBezTo>
                                  <a:pt x="6461004" y="700086"/>
                                  <a:pt x="6461802" y="701283"/>
                                  <a:pt x="6461004" y="702481"/>
                                </a:cubicBezTo>
                                <a:lnTo>
                                  <a:pt x="6456213" y="719248"/>
                                </a:lnTo>
                                <a:cubicBezTo>
                                  <a:pt x="6456213" y="720047"/>
                                  <a:pt x="6455414" y="720845"/>
                                  <a:pt x="6454616" y="720845"/>
                                </a:cubicBezTo>
                                <a:lnTo>
                                  <a:pt x="6453817" y="720845"/>
                                </a:lnTo>
                                <a:cubicBezTo>
                                  <a:pt x="6452619" y="720446"/>
                                  <a:pt x="6451820" y="719248"/>
                                  <a:pt x="6452220" y="718051"/>
                                </a:cubicBezTo>
                                <a:lnTo>
                                  <a:pt x="6457011" y="701283"/>
                                </a:lnTo>
                                <a:cubicBezTo>
                                  <a:pt x="6457410" y="700086"/>
                                  <a:pt x="6458608" y="699287"/>
                                  <a:pt x="6459805" y="699687"/>
                                </a:cubicBezTo>
                                <a:close/>
                                <a:moveTo>
                                  <a:pt x="6482160" y="697292"/>
                                </a:moveTo>
                                <a:cubicBezTo>
                                  <a:pt x="6482959" y="696892"/>
                                  <a:pt x="6484556" y="696892"/>
                                  <a:pt x="6484955" y="698090"/>
                                </a:cubicBezTo>
                                <a:lnTo>
                                  <a:pt x="6493738" y="713260"/>
                                </a:lnTo>
                                <a:cubicBezTo>
                                  <a:pt x="6494137" y="714059"/>
                                  <a:pt x="6494137" y="715656"/>
                                  <a:pt x="6492939" y="716055"/>
                                </a:cubicBezTo>
                                <a:lnTo>
                                  <a:pt x="6492141" y="716454"/>
                                </a:lnTo>
                                <a:cubicBezTo>
                                  <a:pt x="6491342" y="716454"/>
                                  <a:pt x="6490544" y="716055"/>
                                  <a:pt x="6490145" y="715256"/>
                                </a:cubicBezTo>
                                <a:lnTo>
                                  <a:pt x="6481361" y="700086"/>
                                </a:lnTo>
                                <a:cubicBezTo>
                                  <a:pt x="6480962" y="699288"/>
                                  <a:pt x="6480962" y="697691"/>
                                  <a:pt x="6482160" y="697292"/>
                                </a:cubicBezTo>
                                <a:close/>
                                <a:moveTo>
                                  <a:pt x="6449826" y="694896"/>
                                </a:moveTo>
                                <a:cubicBezTo>
                                  <a:pt x="6451024" y="695694"/>
                                  <a:pt x="6451024" y="696892"/>
                                  <a:pt x="6450624" y="697690"/>
                                </a:cubicBezTo>
                                <a:lnTo>
                                  <a:pt x="6439846" y="711663"/>
                                </a:lnTo>
                                <a:cubicBezTo>
                                  <a:pt x="6439447" y="712063"/>
                                  <a:pt x="6438648" y="712462"/>
                                  <a:pt x="6438248" y="712462"/>
                                </a:cubicBezTo>
                                <a:cubicBezTo>
                                  <a:pt x="6437849" y="712462"/>
                                  <a:pt x="6437051" y="712462"/>
                                  <a:pt x="6436651" y="712063"/>
                                </a:cubicBezTo>
                                <a:cubicBezTo>
                                  <a:pt x="6435853" y="711663"/>
                                  <a:pt x="6435454" y="710067"/>
                                  <a:pt x="6436252" y="709268"/>
                                </a:cubicBezTo>
                                <a:lnTo>
                                  <a:pt x="6447032" y="695295"/>
                                </a:lnTo>
                                <a:cubicBezTo>
                                  <a:pt x="6447431" y="694497"/>
                                  <a:pt x="6449028" y="694098"/>
                                  <a:pt x="6449826" y="694896"/>
                                </a:cubicBezTo>
                                <a:close/>
                                <a:moveTo>
                                  <a:pt x="5127079" y="694597"/>
                                </a:moveTo>
                                <a:cubicBezTo>
                                  <a:pt x="5129674" y="693998"/>
                                  <a:pt x="5133068" y="693898"/>
                                  <a:pt x="5136461" y="695695"/>
                                </a:cubicBezTo>
                                <a:cubicBezTo>
                                  <a:pt x="5144045" y="699687"/>
                                  <a:pt x="5143646" y="707271"/>
                                  <a:pt x="5143646" y="707671"/>
                                </a:cubicBezTo>
                                <a:cubicBezTo>
                                  <a:pt x="5143646" y="707671"/>
                                  <a:pt x="5143646" y="710465"/>
                                  <a:pt x="5147239" y="712461"/>
                                </a:cubicBezTo>
                                <a:cubicBezTo>
                                  <a:pt x="5150832" y="714058"/>
                                  <a:pt x="5153227" y="712461"/>
                                  <a:pt x="5153227" y="712461"/>
                                </a:cubicBezTo>
                                <a:lnTo>
                                  <a:pt x="5153626" y="712461"/>
                                </a:lnTo>
                                <a:lnTo>
                                  <a:pt x="5154025" y="712062"/>
                                </a:lnTo>
                                <a:cubicBezTo>
                                  <a:pt x="5156021" y="710864"/>
                                  <a:pt x="5160812" y="708469"/>
                                  <a:pt x="5167199" y="711663"/>
                                </a:cubicBezTo>
                                <a:cubicBezTo>
                                  <a:pt x="5173985" y="715255"/>
                                  <a:pt x="5174384" y="722840"/>
                                  <a:pt x="5174384" y="723239"/>
                                </a:cubicBezTo>
                                <a:lnTo>
                                  <a:pt x="5174384" y="723639"/>
                                </a:lnTo>
                                <a:cubicBezTo>
                                  <a:pt x="5174384" y="723639"/>
                                  <a:pt x="5174384" y="726433"/>
                                  <a:pt x="5177977" y="728429"/>
                                </a:cubicBezTo>
                                <a:cubicBezTo>
                                  <a:pt x="5181570" y="730425"/>
                                  <a:pt x="5184364" y="728429"/>
                                  <a:pt x="5184364" y="728429"/>
                                </a:cubicBezTo>
                                <a:lnTo>
                                  <a:pt x="5184764" y="728429"/>
                                </a:lnTo>
                                <a:cubicBezTo>
                                  <a:pt x="5185163" y="728030"/>
                                  <a:pt x="5192349" y="724038"/>
                                  <a:pt x="5198736" y="727631"/>
                                </a:cubicBezTo>
                                <a:cubicBezTo>
                                  <a:pt x="5206321" y="731624"/>
                                  <a:pt x="5205922" y="739208"/>
                                  <a:pt x="5205922" y="739608"/>
                                </a:cubicBezTo>
                                <a:cubicBezTo>
                                  <a:pt x="5205922" y="739608"/>
                                  <a:pt x="5205922" y="742402"/>
                                  <a:pt x="5209515" y="744398"/>
                                </a:cubicBezTo>
                                <a:cubicBezTo>
                                  <a:pt x="5210712" y="744797"/>
                                  <a:pt x="5211511" y="745196"/>
                                  <a:pt x="5212708" y="745196"/>
                                </a:cubicBezTo>
                                <a:lnTo>
                                  <a:pt x="5217100" y="745595"/>
                                </a:lnTo>
                                <a:cubicBezTo>
                                  <a:pt x="5219096" y="745595"/>
                                  <a:pt x="5220692" y="747591"/>
                                  <a:pt x="5220692" y="749587"/>
                                </a:cubicBezTo>
                                <a:cubicBezTo>
                                  <a:pt x="5220692" y="751983"/>
                                  <a:pt x="5218696" y="753579"/>
                                  <a:pt x="5215104" y="753979"/>
                                </a:cubicBezTo>
                                <a:lnTo>
                                  <a:pt x="5209116" y="753579"/>
                                </a:lnTo>
                                <a:cubicBezTo>
                                  <a:pt x="5207519" y="753180"/>
                                  <a:pt x="5205922" y="752781"/>
                                  <a:pt x="5204325" y="751983"/>
                                </a:cubicBezTo>
                                <a:cubicBezTo>
                                  <a:pt x="5196740" y="747991"/>
                                  <a:pt x="5197140" y="740406"/>
                                  <a:pt x="5197140" y="740007"/>
                                </a:cubicBezTo>
                                <a:cubicBezTo>
                                  <a:pt x="5197140" y="740007"/>
                                  <a:pt x="5197539" y="737212"/>
                                  <a:pt x="5193946" y="735216"/>
                                </a:cubicBezTo>
                                <a:cubicBezTo>
                                  <a:pt x="5191152" y="733620"/>
                                  <a:pt x="5187558" y="735216"/>
                                  <a:pt x="5187159" y="735616"/>
                                </a:cubicBezTo>
                                <a:cubicBezTo>
                                  <a:pt x="5185961" y="736414"/>
                                  <a:pt x="5180372" y="739608"/>
                                  <a:pt x="5173586" y="736015"/>
                                </a:cubicBezTo>
                                <a:cubicBezTo>
                                  <a:pt x="5166800" y="732422"/>
                                  <a:pt x="5166400" y="726034"/>
                                  <a:pt x="5166400" y="724437"/>
                                </a:cubicBezTo>
                                <a:cubicBezTo>
                                  <a:pt x="5166001" y="724038"/>
                                  <a:pt x="5165602" y="720844"/>
                                  <a:pt x="5162808" y="719247"/>
                                </a:cubicBezTo>
                                <a:cubicBezTo>
                                  <a:pt x="5159614" y="717651"/>
                                  <a:pt x="5157618" y="718848"/>
                                  <a:pt x="5156820" y="719247"/>
                                </a:cubicBezTo>
                                <a:lnTo>
                                  <a:pt x="5156421" y="719247"/>
                                </a:lnTo>
                                <a:cubicBezTo>
                                  <a:pt x="5155223" y="720046"/>
                                  <a:pt x="5150033" y="723239"/>
                                  <a:pt x="5142848" y="719647"/>
                                </a:cubicBezTo>
                                <a:cubicBezTo>
                                  <a:pt x="5135263" y="715655"/>
                                  <a:pt x="5135662" y="708469"/>
                                  <a:pt x="5135662" y="707671"/>
                                </a:cubicBezTo>
                                <a:cubicBezTo>
                                  <a:pt x="5136061" y="707671"/>
                                  <a:pt x="5135662" y="704477"/>
                                  <a:pt x="5132469" y="702880"/>
                                </a:cubicBezTo>
                                <a:cubicBezTo>
                                  <a:pt x="5129674" y="701283"/>
                                  <a:pt x="5126081" y="702880"/>
                                  <a:pt x="5125682" y="703279"/>
                                </a:cubicBezTo>
                                <a:cubicBezTo>
                                  <a:pt x="5124485" y="704078"/>
                                  <a:pt x="5118896" y="707271"/>
                                  <a:pt x="5112110" y="703679"/>
                                </a:cubicBezTo>
                                <a:lnTo>
                                  <a:pt x="5109714" y="702082"/>
                                </a:lnTo>
                                <a:cubicBezTo>
                                  <a:pt x="5107718" y="701283"/>
                                  <a:pt x="5106920" y="698888"/>
                                  <a:pt x="5108118" y="696892"/>
                                </a:cubicBezTo>
                                <a:cubicBezTo>
                                  <a:pt x="5108916" y="694896"/>
                                  <a:pt x="5111311" y="694098"/>
                                  <a:pt x="5113307" y="695295"/>
                                </a:cubicBezTo>
                                <a:lnTo>
                                  <a:pt x="5115702" y="696493"/>
                                </a:lnTo>
                                <a:cubicBezTo>
                                  <a:pt x="5119295" y="698489"/>
                                  <a:pt x="5122090" y="696493"/>
                                  <a:pt x="5122090" y="696493"/>
                                </a:cubicBezTo>
                                <a:lnTo>
                                  <a:pt x="5122489" y="696493"/>
                                </a:lnTo>
                                <a:cubicBezTo>
                                  <a:pt x="5122688" y="696293"/>
                                  <a:pt x="5124484" y="695196"/>
                                  <a:pt x="5127079" y="694597"/>
                                </a:cubicBezTo>
                                <a:close/>
                                <a:moveTo>
                                  <a:pt x="6493736" y="689307"/>
                                </a:moveTo>
                                <a:lnTo>
                                  <a:pt x="6508108" y="700086"/>
                                </a:lnTo>
                                <a:cubicBezTo>
                                  <a:pt x="6508907" y="700486"/>
                                  <a:pt x="6509306" y="702082"/>
                                  <a:pt x="6508508" y="702881"/>
                                </a:cubicBezTo>
                                <a:cubicBezTo>
                                  <a:pt x="6508108" y="703280"/>
                                  <a:pt x="6507310" y="703679"/>
                                  <a:pt x="6506911" y="703679"/>
                                </a:cubicBezTo>
                                <a:cubicBezTo>
                                  <a:pt x="6506512" y="703679"/>
                                  <a:pt x="6505713" y="703679"/>
                                  <a:pt x="6505314" y="703280"/>
                                </a:cubicBezTo>
                                <a:lnTo>
                                  <a:pt x="6491341" y="692501"/>
                                </a:lnTo>
                                <a:cubicBezTo>
                                  <a:pt x="6490543" y="692101"/>
                                  <a:pt x="6490143" y="690505"/>
                                  <a:pt x="6490942" y="689706"/>
                                </a:cubicBezTo>
                                <a:cubicBezTo>
                                  <a:pt x="6491341" y="688908"/>
                                  <a:pt x="6492938" y="688509"/>
                                  <a:pt x="6493736" y="689307"/>
                                </a:cubicBezTo>
                                <a:close/>
                                <a:moveTo>
                                  <a:pt x="3002819" y="688509"/>
                                </a:moveTo>
                                <a:cubicBezTo>
                                  <a:pt x="3004014" y="688109"/>
                                  <a:pt x="3005212" y="688908"/>
                                  <a:pt x="3005611" y="690105"/>
                                </a:cubicBezTo>
                                <a:cubicBezTo>
                                  <a:pt x="3007200" y="697690"/>
                                  <a:pt x="3015192" y="702880"/>
                                  <a:pt x="3023178" y="700884"/>
                                </a:cubicBezTo>
                                <a:cubicBezTo>
                                  <a:pt x="3024372" y="700884"/>
                                  <a:pt x="3025573" y="701682"/>
                                  <a:pt x="3026365" y="702481"/>
                                </a:cubicBezTo>
                                <a:cubicBezTo>
                                  <a:pt x="3026765" y="703678"/>
                                  <a:pt x="3025972" y="704876"/>
                                  <a:pt x="3025172" y="705275"/>
                                </a:cubicBezTo>
                                <a:lnTo>
                                  <a:pt x="3024773" y="705275"/>
                                </a:lnTo>
                                <a:cubicBezTo>
                                  <a:pt x="3020389" y="706473"/>
                                  <a:pt x="3015993" y="706073"/>
                                  <a:pt x="3011989" y="704077"/>
                                </a:cubicBezTo>
                                <a:cubicBezTo>
                                  <a:pt x="3006803" y="718449"/>
                                  <a:pt x="2996834" y="729627"/>
                                  <a:pt x="2983252" y="736414"/>
                                </a:cubicBezTo>
                                <a:cubicBezTo>
                                  <a:pt x="2969688" y="743200"/>
                                  <a:pt x="2954519" y="744397"/>
                                  <a:pt x="2940146" y="739607"/>
                                </a:cubicBezTo>
                                <a:cubicBezTo>
                                  <a:pt x="2939347" y="743998"/>
                                  <a:pt x="2936952" y="747990"/>
                                  <a:pt x="2933361" y="750785"/>
                                </a:cubicBezTo>
                                <a:lnTo>
                                  <a:pt x="2932961" y="751184"/>
                                </a:lnTo>
                                <a:cubicBezTo>
                                  <a:pt x="2932160" y="751583"/>
                                  <a:pt x="2930965" y="751184"/>
                                  <a:pt x="2930163" y="750385"/>
                                </a:cubicBezTo>
                                <a:cubicBezTo>
                                  <a:pt x="2929366" y="749587"/>
                                  <a:pt x="2929366" y="747990"/>
                                  <a:pt x="2930564" y="747192"/>
                                </a:cubicBezTo>
                                <a:cubicBezTo>
                                  <a:pt x="2936551" y="742002"/>
                                  <a:pt x="2937750" y="732821"/>
                                  <a:pt x="2932561" y="726433"/>
                                </a:cubicBezTo>
                                <a:cubicBezTo>
                                  <a:pt x="2931764" y="725634"/>
                                  <a:pt x="2931764" y="724037"/>
                                  <a:pt x="2932961" y="723239"/>
                                </a:cubicBezTo>
                                <a:cubicBezTo>
                                  <a:pt x="2933759" y="722441"/>
                                  <a:pt x="2935355" y="722441"/>
                                  <a:pt x="2936153" y="723638"/>
                                </a:cubicBezTo>
                                <a:cubicBezTo>
                                  <a:pt x="2938947" y="727232"/>
                                  <a:pt x="2940545" y="731224"/>
                                  <a:pt x="2940545" y="735216"/>
                                </a:cubicBezTo>
                                <a:lnTo>
                                  <a:pt x="2940944" y="735216"/>
                                </a:lnTo>
                                <a:cubicBezTo>
                                  <a:pt x="2954519" y="739607"/>
                                  <a:pt x="2968491" y="738809"/>
                                  <a:pt x="2981256" y="732422"/>
                                </a:cubicBezTo>
                                <a:cubicBezTo>
                                  <a:pt x="2993629" y="726033"/>
                                  <a:pt x="3003219" y="715255"/>
                                  <a:pt x="3007597" y="702081"/>
                                </a:cubicBezTo>
                                <a:lnTo>
                                  <a:pt x="3007597" y="701682"/>
                                </a:lnTo>
                                <a:cubicBezTo>
                                  <a:pt x="3004415" y="699287"/>
                                  <a:pt x="3002418" y="695694"/>
                                  <a:pt x="3001221" y="691303"/>
                                </a:cubicBezTo>
                                <a:cubicBezTo>
                                  <a:pt x="3000820" y="690105"/>
                                  <a:pt x="3001618" y="688908"/>
                                  <a:pt x="3002819" y="688509"/>
                                </a:cubicBezTo>
                                <a:close/>
                                <a:moveTo>
                                  <a:pt x="6439446" y="685316"/>
                                </a:moveTo>
                                <a:cubicBezTo>
                                  <a:pt x="6440245" y="684916"/>
                                  <a:pt x="6441842" y="684916"/>
                                  <a:pt x="6442241" y="686114"/>
                                </a:cubicBezTo>
                                <a:cubicBezTo>
                                  <a:pt x="6443039" y="687312"/>
                                  <a:pt x="6442640" y="688509"/>
                                  <a:pt x="6441442" y="688908"/>
                                </a:cubicBezTo>
                                <a:lnTo>
                                  <a:pt x="6426272" y="697692"/>
                                </a:lnTo>
                                <a:lnTo>
                                  <a:pt x="6425473" y="698091"/>
                                </a:lnTo>
                                <a:cubicBezTo>
                                  <a:pt x="6424675" y="698091"/>
                                  <a:pt x="6423877" y="697692"/>
                                  <a:pt x="6423477" y="696893"/>
                                </a:cubicBezTo>
                                <a:cubicBezTo>
                                  <a:pt x="6423078" y="696095"/>
                                  <a:pt x="6423078" y="694498"/>
                                  <a:pt x="6424276" y="694099"/>
                                </a:cubicBezTo>
                                <a:close/>
                                <a:moveTo>
                                  <a:pt x="6498527" y="678130"/>
                                </a:moveTo>
                                <a:lnTo>
                                  <a:pt x="6515294" y="682921"/>
                                </a:lnTo>
                                <a:cubicBezTo>
                                  <a:pt x="6516492" y="683320"/>
                                  <a:pt x="6516891" y="684518"/>
                                  <a:pt x="6516492" y="685715"/>
                                </a:cubicBezTo>
                                <a:cubicBezTo>
                                  <a:pt x="6516492" y="686514"/>
                                  <a:pt x="6515694" y="687312"/>
                                  <a:pt x="6514895" y="687312"/>
                                </a:cubicBezTo>
                                <a:lnTo>
                                  <a:pt x="6514097" y="687312"/>
                                </a:lnTo>
                                <a:lnTo>
                                  <a:pt x="6497330" y="682522"/>
                                </a:lnTo>
                                <a:cubicBezTo>
                                  <a:pt x="6496132" y="682123"/>
                                  <a:pt x="6495334" y="680924"/>
                                  <a:pt x="6495733" y="679726"/>
                                </a:cubicBezTo>
                                <a:cubicBezTo>
                                  <a:pt x="6496132" y="678529"/>
                                  <a:pt x="6497330" y="677730"/>
                                  <a:pt x="6498527" y="678130"/>
                                </a:cubicBezTo>
                                <a:close/>
                                <a:moveTo>
                                  <a:pt x="6436652" y="673739"/>
                                </a:moveTo>
                                <a:cubicBezTo>
                                  <a:pt x="6437849" y="673739"/>
                                  <a:pt x="6439047" y="674537"/>
                                  <a:pt x="6439047" y="675735"/>
                                </a:cubicBezTo>
                                <a:cubicBezTo>
                                  <a:pt x="6439047" y="676932"/>
                                  <a:pt x="6438248" y="677732"/>
                                  <a:pt x="6437051" y="678131"/>
                                </a:cubicBezTo>
                                <a:lnTo>
                                  <a:pt x="6419485" y="680526"/>
                                </a:lnTo>
                                <a:cubicBezTo>
                                  <a:pt x="6418287" y="680526"/>
                                  <a:pt x="6417090" y="679728"/>
                                  <a:pt x="6417090" y="678530"/>
                                </a:cubicBezTo>
                                <a:cubicBezTo>
                                  <a:pt x="6417090" y="677332"/>
                                  <a:pt x="6417888" y="676134"/>
                                  <a:pt x="6419086" y="676134"/>
                                </a:cubicBezTo>
                                <a:close/>
                                <a:moveTo>
                                  <a:pt x="6515693" y="663360"/>
                                </a:moveTo>
                                <a:cubicBezTo>
                                  <a:pt x="6516890" y="663360"/>
                                  <a:pt x="6518088" y="664158"/>
                                  <a:pt x="6518088" y="665356"/>
                                </a:cubicBezTo>
                                <a:cubicBezTo>
                                  <a:pt x="6518088" y="666553"/>
                                  <a:pt x="6517290" y="667752"/>
                                  <a:pt x="6516092" y="667752"/>
                                </a:cubicBezTo>
                                <a:lnTo>
                                  <a:pt x="6498526" y="670147"/>
                                </a:lnTo>
                                <a:cubicBezTo>
                                  <a:pt x="6497329" y="670147"/>
                                  <a:pt x="6496131" y="669349"/>
                                  <a:pt x="6496131" y="668151"/>
                                </a:cubicBezTo>
                                <a:cubicBezTo>
                                  <a:pt x="6496131" y="666953"/>
                                  <a:pt x="6496929" y="665755"/>
                                  <a:pt x="6498127" y="665755"/>
                                </a:cubicBezTo>
                                <a:close/>
                                <a:moveTo>
                                  <a:pt x="5143845" y="662661"/>
                                </a:moveTo>
                                <a:cubicBezTo>
                                  <a:pt x="5146440" y="662062"/>
                                  <a:pt x="5149834" y="661962"/>
                                  <a:pt x="5153227" y="663759"/>
                                </a:cubicBezTo>
                                <a:cubicBezTo>
                                  <a:pt x="5160811" y="667751"/>
                                  <a:pt x="5160412" y="675335"/>
                                  <a:pt x="5160412" y="675735"/>
                                </a:cubicBezTo>
                                <a:cubicBezTo>
                                  <a:pt x="5160412" y="675735"/>
                                  <a:pt x="5160412" y="678529"/>
                                  <a:pt x="5164005" y="680525"/>
                                </a:cubicBezTo>
                                <a:cubicBezTo>
                                  <a:pt x="5167598" y="682122"/>
                                  <a:pt x="5169993" y="680525"/>
                                  <a:pt x="5169993" y="680525"/>
                                </a:cubicBezTo>
                                <a:lnTo>
                                  <a:pt x="5170392" y="680525"/>
                                </a:lnTo>
                                <a:lnTo>
                                  <a:pt x="5170791" y="680126"/>
                                </a:lnTo>
                                <a:cubicBezTo>
                                  <a:pt x="5172787" y="678928"/>
                                  <a:pt x="5177578" y="676533"/>
                                  <a:pt x="5183965" y="679727"/>
                                </a:cubicBezTo>
                                <a:cubicBezTo>
                                  <a:pt x="5190751" y="683319"/>
                                  <a:pt x="5191151" y="690904"/>
                                  <a:pt x="5191151" y="691303"/>
                                </a:cubicBezTo>
                                <a:lnTo>
                                  <a:pt x="5191151" y="691703"/>
                                </a:lnTo>
                                <a:cubicBezTo>
                                  <a:pt x="5191151" y="691703"/>
                                  <a:pt x="5191151" y="694497"/>
                                  <a:pt x="5194743" y="696493"/>
                                </a:cubicBezTo>
                                <a:cubicBezTo>
                                  <a:pt x="5198336" y="698489"/>
                                  <a:pt x="5201131" y="696493"/>
                                  <a:pt x="5201131" y="696493"/>
                                </a:cubicBezTo>
                                <a:lnTo>
                                  <a:pt x="5201530" y="696493"/>
                                </a:lnTo>
                                <a:cubicBezTo>
                                  <a:pt x="5201929" y="696094"/>
                                  <a:pt x="5209116" y="692102"/>
                                  <a:pt x="5215503" y="695695"/>
                                </a:cubicBezTo>
                                <a:cubicBezTo>
                                  <a:pt x="5223088" y="699688"/>
                                  <a:pt x="5222688" y="707272"/>
                                  <a:pt x="5222688" y="707672"/>
                                </a:cubicBezTo>
                                <a:cubicBezTo>
                                  <a:pt x="5222688" y="707672"/>
                                  <a:pt x="5222688" y="710466"/>
                                  <a:pt x="5226281" y="712462"/>
                                </a:cubicBezTo>
                                <a:cubicBezTo>
                                  <a:pt x="5227479" y="712861"/>
                                  <a:pt x="5228277" y="713260"/>
                                  <a:pt x="5229475" y="713260"/>
                                </a:cubicBezTo>
                                <a:lnTo>
                                  <a:pt x="5233866" y="713659"/>
                                </a:lnTo>
                                <a:cubicBezTo>
                                  <a:pt x="5235862" y="713659"/>
                                  <a:pt x="5237459" y="715655"/>
                                  <a:pt x="5237459" y="717651"/>
                                </a:cubicBezTo>
                                <a:cubicBezTo>
                                  <a:pt x="5237459" y="719647"/>
                                  <a:pt x="5235862" y="721244"/>
                                  <a:pt x="5231870" y="721643"/>
                                </a:cubicBezTo>
                                <a:lnTo>
                                  <a:pt x="5225882" y="721244"/>
                                </a:lnTo>
                                <a:cubicBezTo>
                                  <a:pt x="5224285" y="720845"/>
                                  <a:pt x="5222688" y="720446"/>
                                  <a:pt x="5221092" y="719647"/>
                                </a:cubicBezTo>
                                <a:cubicBezTo>
                                  <a:pt x="5213507" y="715655"/>
                                  <a:pt x="5213906" y="708071"/>
                                  <a:pt x="5213906" y="707672"/>
                                </a:cubicBezTo>
                                <a:cubicBezTo>
                                  <a:pt x="5213906" y="707672"/>
                                  <a:pt x="5214305" y="704877"/>
                                  <a:pt x="5210712" y="702881"/>
                                </a:cubicBezTo>
                                <a:cubicBezTo>
                                  <a:pt x="5207918" y="701284"/>
                                  <a:pt x="5204324" y="702881"/>
                                  <a:pt x="5203925" y="703280"/>
                                </a:cubicBezTo>
                                <a:cubicBezTo>
                                  <a:pt x="5202727" y="704079"/>
                                  <a:pt x="5197139" y="707272"/>
                                  <a:pt x="5190352" y="703680"/>
                                </a:cubicBezTo>
                                <a:cubicBezTo>
                                  <a:pt x="5183566" y="700087"/>
                                  <a:pt x="5183167" y="693699"/>
                                  <a:pt x="5183167" y="692102"/>
                                </a:cubicBezTo>
                                <a:cubicBezTo>
                                  <a:pt x="5182767" y="691703"/>
                                  <a:pt x="5182368" y="688509"/>
                                  <a:pt x="5179574" y="686912"/>
                                </a:cubicBezTo>
                                <a:cubicBezTo>
                                  <a:pt x="5176380" y="685315"/>
                                  <a:pt x="5174384" y="686513"/>
                                  <a:pt x="5173586" y="686912"/>
                                </a:cubicBezTo>
                                <a:lnTo>
                                  <a:pt x="5173187" y="686912"/>
                                </a:lnTo>
                                <a:cubicBezTo>
                                  <a:pt x="5171989" y="687711"/>
                                  <a:pt x="5166799" y="690904"/>
                                  <a:pt x="5159614" y="687311"/>
                                </a:cubicBezTo>
                                <a:cubicBezTo>
                                  <a:pt x="5152029" y="683319"/>
                                  <a:pt x="5152428" y="676134"/>
                                  <a:pt x="5152428" y="675335"/>
                                </a:cubicBezTo>
                                <a:cubicBezTo>
                                  <a:pt x="5152827" y="675335"/>
                                  <a:pt x="5152428" y="672142"/>
                                  <a:pt x="5149235" y="670545"/>
                                </a:cubicBezTo>
                                <a:cubicBezTo>
                                  <a:pt x="5146440" y="668948"/>
                                  <a:pt x="5142847" y="670545"/>
                                  <a:pt x="5142448" y="670944"/>
                                </a:cubicBezTo>
                                <a:cubicBezTo>
                                  <a:pt x="5141251" y="671743"/>
                                  <a:pt x="5135662" y="674936"/>
                                  <a:pt x="5128875" y="671343"/>
                                </a:cubicBezTo>
                                <a:lnTo>
                                  <a:pt x="5126480" y="669747"/>
                                </a:lnTo>
                                <a:cubicBezTo>
                                  <a:pt x="5124484" y="668948"/>
                                  <a:pt x="5123686" y="666553"/>
                                  <a:pt x="5124883" y="664557"/>
                                </a:cubicBezTo>
                                <a:cubicBezTo>
                                  <a:pt x="5125682" y="662561"/>
                                  <a:pt x="5128077" y="661763"/>
                                  <a:pt x="5130073" y="662960"/>
                                </a:cubicBezTo>
                                <a:lnTo>
                                  <a:pt x="5132468" y="664557"/>
                                </a:lnTo>
                                <a:cubicBezTo>
                                  <a:pt x="5136061" y="666553"/>
                                  <a:pt x="5138855" y="664557"/>
                                  <a:pt x="5138855" y="664557"/>
                                </a:cubicBezTo>
                                <a:lnTo>
                                  <a:pt x="5139255" y="664557"/>
                                </a:lnTo>
                                <a:cubicBezTo>
                                  <a:pt x="5139454" y="664357"/>
                                  <a:pt x="5141250" y="663260"/>
                                  <a:pt x="5143845" y="662661"/>
                                </a:cubicBezTo>
                                <a:close/>
                                <a:moveTo>
                                  <a:pt x="6421082" y="656573"/>
                                </a:moveTo>
                                <a:lnTo>
                                  <a:pt x="6437850" y="661364"/>
                                </a:lnTo>
                                <a:cubicBezTo>
                                  <a:pt x="6439047" y="661763"/>
                                  <a:pt x="6439846" y="662961"/>
                                  <a:pt x="6439447" y="664158"/>
                                </a:cubicBezTo>
                                <a:cubicBezTo>
                                  <a:pt x="6439447" y="664957"/>
                                  <a:pt x="6438648" y="665755"/>
                                  <a:pt x="6437850" y="665755"/>
                                </a:cubicBezTo>
                                <a:lnTo>
                                  <a:pt x="6437051" y="665755"/>
                                </a:lnTo>
                                <a:lnTo>
                                  <a:pt x="6420284" y="660965"/>
                                </a:lnTo>
                                <a:cubicBezTo>
                                  <a:pt x="6419086" y="660566"/>
                                  <a:pt x="6418288" y="659367"/>
                                  <a:pt x="6418288" y="658169"/>
                                </a:cubicBezTo>
                                <a:cubicBezTo>
                                  <a:pt x="6418687" y="656972"/>
                                  <a:pt x="6419885" y="656173"/>
                                  <a:pt x="6421082" y="656573"/>
                                </a:cubicBezTo>
                                <a:close/>
                                <a:moveTo>
                                  <a:pt x="6508907" y="646194"/>
                                </a:moveTo>
                                <a:cubicBezTo>
                                  <a:pt x="6509706" y="645794"/>
                                  <a:pt x="6511302" y="645794"/>
                                  <a:pt x="6511702" y="646992"/>
                                </a:cubicBezTo>
                                <a:cubicBezTo>
                                  <a:pt x="6512101" y="647790"/>
                                  <a:pt x="6512101" y="649387"/>
                                  <a:pt x="6510903" y="649786"/>
                                </a:cubicBezTo>
                                <a:lnTo>
                                  <a:pt x="6495733" y="658570"/>
                                </a:lnTo>
                                <a:lnTo>
                                  <a:pt x="6494934" y="658969"/>
                                </a:lnTo>
                                <a:cubicBezTo>
                                  <a:pt x="6494136" y="658969"/>
                                  <a:pt x="6493337" y="658570"/>
                                  <a:pt x="6492938" y="657771"/>
                                </a:cubicBezTo>
                                <a:cubicBezTo>
                                  <a:pt x="6492539" y="656574"/>
                                  <a:pt x="6492938" y="655376"/>
                                  <a:pt x="6493737" y="654977"/>
                                </a:cubicBezTo>
                                <a:close/>
                                <a:moveTo>
                                  <a:pt x="6430663" y="640605"/>
                                </a:moveTo>
                                <a:lnTo>
                                  <a:pt x="6444636" y="651384"/>
                                </a:lnTo>
                                <a:cubicBezTo>
                                  <a:pt x="6445434" y="651784"/>
                                  <a:pt x="6445833" y="653380"/>
                                  <a:pt x="6445035" y="654179"/>
                                </a:cubicBezTo>
                                <a:cubicBezTo>
                                  <a:pt x="6444636" y="654578"/>
                                  <a:pt x="6443837" y="654977"/>
                                  <a:pt x="6443438" y="654977"/>
                                </a:cubicBezTo>
                                <a:cubicBezTo>
                                  <a:pt x="6443039" y="654977"/>
                                  <a:pt x="6442240" y="654977"/>
                                  <a:pt x="6441841" y="654578"/>
                                </a:cubicBezTo>
                                <a:lnTo>
                                  <a:pt x="6428267" y="643799"/>
                                </a:lnTo>
                                <a:cubicBezTo>
                                  <a:pt x="6427469" y="643399"/>
                                  <a:pt x="6427070" y="641803"/>
                                  <a:pt x="6427868" y="641004"/>
                                </a:cubicBezTo>
                                <a:cubicBezTo>
                                  <a:pt x="6428267" y="640206"/>
                                  <a:pt x="6429864" y="639807"/>
                                  <a:pt x="6430663" y="640605"/>
                                </a:cubicBezTo>
                                <a:close/>
                                <a:moveTo>
                                  <a:pt x="6498927" y="631823"/>
                                </a:moveTo>
                                <a:cubicBezTo>
                                  <a:pt x="6499725" y="632222"/>
                                  <a:pt x="6500124" y="633819"/>
                                  <a:pt x="6499326" y="634617"/>
                                </a:cubicBezTo>
                                <a:lnTo>
                                  <a:pt x="6488547" y="648590"/>
                                </a:lnTo>
                                <a:cubicBezTo>
                                  <a:pt x="6488148" y="648990"/>
                                  <a:pt x="6487350" y="649389"/>
                                  <a:pt x="6486950" y="649389"/>
                                </a:cubicBezTo>
                                <a:cubicBezTo>
                                  <a:pt x="6486550" y="649389"/>
                                  <a:pt x="6485752" y="649389"/>
                                  <a:pt x="6485353" y="648990"/>
                                </a:cubicBezTo>
                                <a:cubicBezTo>
                                  <a:pt x="6484554" y="648191"/>
                                  <a:pt x="6484155" y="646994"/>
                                  <a:pt x="6485353" y="646195"/>
                                </a:cubicBezTo>
                                <a:lnTo>
                                  <a:pt x="6496132" y="632222"/>
                                </a:lnTo>
                                <a:cubicBezTo>
                                  <a:pt x="6496531" y="631424"/>
                                  <a:pt x="6498128" y="631025"/>
                                  <a:pt x="6498927" y="631823"/>
                                </a:cubicBezTo>
                                <a:close/>
                                <a:moveTo>
                                  <a:pt x="6442639" y="627831"/>
                                </a:moveTo>
                                <a:cubicBezTo>
                                  <a:pt x="6443438" y="627431"/>
                                  <a:pt x="6445035" y="627431"/>
                                  <a:pt x="6445434" y="628629"/>
                                </a:cubicBezTo>
                                <a:lnTo>
                                  <a:pt x="6454217" y="643800"/>
                                </a:lnTo>
                                <a:cubicBezTo>
                                  <a:pt x="6454616" y="644598"/>
                                  <a:pt x="6454616" y="646195"/>
                                  <a:pt x="6453418" y="646594"/>
                                </a:cubicBezTo>
                                <a:lnTo>
                                  <a:pt x="6452620" y="646993"/>
                                </a:lnTo>
                                <a:cubicBezTo>
                                  <a:pt x="6451821" y="646993"/>
                                  <a:pt x="6451023" y="646594"/>
                                  <a:pt x="6450624" y="645796"/>
                                </a:cubicBezTo>
                                <a:lnTo>
                                  <a:pt x="6441840" y="630625"/>
                                </a:lnTo>
                                <a:cubicBezTo>
                                  <a:pt x="6441441" y="629827"/>
                                  <a:pt x="6441441" y="628230"/>
                                  <a:pt x="6442639" y="627831"/>
                                </a:cubicBezTo>
                                <a:close/>
                                <a:moveTo>
                                  <a:pt x="6480963" y="622641"/>
                                </a:moveTo>
                                <a:cubicBezTo>
                                  <a:pt x="6482161" y="623040"/>
                                  <a:pt x="6482960" y="624237"/>
                                  <a:pt x="6482561" y="625435"/>
                                </a:cubicBezTo>
                                <a:lnTo>
                                  <a:pt x="6477769" y="642202"/>
                                </a:lnTo>
                                <a:cubicBezTo>
                                  <a:pt x="6477769" y="643001"/>
                                  <a:pt x="6476971" y="643799"/>
                                  <a:pt x="6476172" y="643799"/>
                                </a:cubicBezTo>
                                <a:lnTo>
                                  <a:pt x="6475374" y="643799"/>
                                </a:lnTo>
                                <a:cubicBezTo>
                                  <a:pt x="6474176" y="643799"/>
                                  <a:pt x="6473776" y="642602"/>
                                  <a:pt x="6473377" y="641005"/>
                                </a:cubicBezTo>
                                <a:lnTo>
                                  <a:pt x="6478168" y="624237"/>
                                </a:lnTo>
                                <a:cubicBezTo>
                                  <a:pt x="6478568" y="623040"/>
                                  <a:pt x="6479765" y="622241"/>
                                  <a:pt x="6480963" y="622641"/>
                                </a:cubicBezTo>
                                <a:close/>
                                <a:moveTo>
                                  <a:pt x="6461003" y="621045"/>
                                </a:moveTo>
                                <a:cubicBezTo>
                                  <a:pt x="6462200" y="621045"/>
                                  <a:pt x="6463398" y="621843"/>
                                  <a:pt x="6463398" y="623041"/>
                                </a:cubicBezTo>
                                <a:lnTo>
                                  <a:pt x="6465793" y="640607"/>
                                </a:lnTo>
                                <a:cubicBezTo>
                                  <a:pt x="6465793" y="641804"/>
                                  <a:pt x="6464995" y="643002"/>
                                  <a:pt x="6463797" y="643002"/>
                                </a:cubicBezTo>
                                <a:cubicBezTo>
                                  <a:pt x="6462600" y="643401"/>
                                  <a:pt x="6461801" y="642603"/>
                                  <a:pt x="6461402" y="641006"/>
                                </a:cubicBezTo>
                                <a:lnTo>
                                  <a:pt x="6459006" y="623440"/>
                                </a:lnTo>
                                <a:cubicBezTo>
                                  <a:pt x="6459006" y="622242"/>
                                  <a:pt x="6459805" y="621045"/>
                                  <a:pt x="6461003" y="621045"/>
                                </a:cubicBezTo>
                                <a:close/>
                                <a:moveTo>
                                  <a:pt x="5505770" y="596444"/>
                                </a:moveTo>
                                <a:cubicBezTo>
                                  <a:pt x="5513505" y="598390"/>
                                  <a:pt x="5520491" y="603280"/>
                                  <a:pt x="5524882" y="610665"/>
                                </a:cubicBezTo>
                                <a:lnTo>
                                  <a:pt x="5519293" y="614258"/>
                                </a:lnTo>
                                <a:cubicBezTo>
                                  <a:pt x="5511708" y="602681"/>
                                  <a:pt x="5496539" y="599089"/>
                                  <a:pt x="5484962" y="606274"/>
                                </a:cubicBezTo>
                                <a:cubicBezTo>
                                  <a:pt x="5473384" y="613460"/>
                                  <a:pt x="5469791" y="628630"/>
                                  <a:pt x="5477775" y="640207"/>
                                </a:cubicBezTo>
                                <a:lnTo>
                                  <a:pt x="5472186" y="643800"/>
                                </a:lnTo>
                                <a:cubicBezTo>
                                  <a:pt x="5471787" y="643401"/>
                                  <a:pt x="5471787" y="643002"/>
                                  <a:pt x="5471388" y="642602"/>
                                </a:cubicBezTo>
                                <a:cubicBezTo>
                                  <a:pt x="5462606" y="627832"/>
                                  <a:pt x="5467396" y="608669"/>
                                  <a:pt x="5482167" y="599887"/>
                                </a:cubicBezTo>
                                <a:cubicBezTo>
                                  <a:pt x="5489552" y="595496"/>
                                  <a:pt x="5498035" y="594498"/>
                                  <a:pt x="5505770" y="596444"/>
                                </a:cubicBezTo>
                                <a:close/>
                                <a:moveTo>
                                  <a:pt x="3546090" y="580326"/>
                                </a:moveTo>
                                <a:cubicBezTo>
                                  <a:pt x="3547303" y="580326"/>
                                  <a:pt x="3548094" y="581124"/>
                                  <a:pt x="3548496" y="582322"/>
                                </a:cubicBezTo>
                                <a:lnTo>
                                  <a:pt x="3550888" y="599888"/>
                                </a:lnTo>
                                <a:cubicBezTo>
                                  <a:pt x="3550888" y="601085"/>
                                  <a:pt x="3550087" y="602283"/>
                                  <a:pt x="3548891" y="602283"/>
                                </a:cubicBezTo>
                                <a:cubicBezTo>
                                  <a:pt x="3547690" y="602283"/>
                                  <a:pt x="3546496" y="601484"/>
                                  <a:pt x="3546496" y="600287"/>
                                </a:cubicBezTo>
                                <a:lnTo>
                                  <a:pt x="3544095" y="582721"/>
                                </a:lnTo>
                                <a:cubicBezTo>
                                  <a:pt x="3544095" y="581523"/>
                                  <a:pt x="3544903" y="580326"/>
                                  <a:pt x="3546090" y="580326"/>
                                </a:cubicBezTo>
                                <a:close/>
                                <a:moveTo>
                                  <a:pt x="3534521" y="579528"/>
                                </a:moveTo>
                                <a:cubicBezTo>
                                  <a:pt x="3535715" y="579927"/>
                                  <a:pt x="3536110" y="581124"/>
                                  <a:pt x="3535715" y="582322"/>
                                </a:cubicBezTo>
                                <a:lnTo>
                                  <a:pt x="3530928" y="599089"/>
                                </a:lnTo>
                                <a:cubicBezTo>
                                  <a:pt x="3530928" y="599888"/>
                                  <a:pt x="3530126" y="600686"/>
                                  <a:pt x="3529324" y="600686"/>
                                </a:cubicBezTo>
                                <a:lnTo>
                                  <a:pt x="3528526" y="600686"/>
                                </a:lnTo>
                                <a:cubicBezTo>
                                  <a:pt x="3527325" y="600287"/>
                                  <a:pt x="3526532" y="599089"/>
                                  <a:pt x="3526924" y="597892"/>
                                </a:cubicBezTo>
                                <a:lnTo>
                                  <a:pt x="3531726" y="581124"/>
                                </a:lnTo>
                                <a:cubicBezTo>
                                  <a:pt x="3532128" y="579927"/>
                                  <a:pt x="3533326" y="579128"/>
                                  <a:pt x="3534521" y="579528"/>
                                </a:cubicBezTo>
                                <a:close/>
                                <a:moveTo>
                                  <a:pt x="3556478" y="576734"/>
                                </a:moveTo>
                                <a:cubicBezTo>
                                  <a:pt x="3557279" y="576334"/>
                                  <a:pt x="3558876" y="576334"/>
                                  <a:pt x="3559277" y="577532"/>
                                </a:cubicBezTo>
                                <a:lnTo>
                                  <a:pt x="3568046" y="592703"/>
                                </a:lnTo>
                                <a:cubicBezTo>
                                  <a:pt x="3568446" y="593501"/>
                                  <a:pt x="3568446" y="595098"/>
                                  <a:pt x="3567259" y="595497"/>
                                </a:cubicBezTo>
                                <a:lnTo>
                                  <a:pt x="3566450" y="595896"/>
                                </a:lnTo>
                                <a:cubicBezTo>
                                  <a:pt x="3565653" y="595896"/>
                                  <a:pt x="3564860" y="595497"/>
                                  <a:pt x="3564451" y="594699"/>
                                </a:cubicBezTo>
                                <a:lnTo>
                                  <a:pt x="3555679" y="579528"/>
                                </a:lnTo>
                                <a:cubicBezTo>
                                  <a:pt x="3555277" y="578730"/>
                                  <a:pt x="3555277" y="577133"/>
                                  <a:pt x="3556478" y="576734"/>
                                </a:cubicBezTo>
                                <a:close/>
                                <a:moveTo>
                                  <a:pt x="3524532" y="574737"/>
                                </a:moveTo>
                                <a:cubicBezTo>
                                  <a:pt x="3525332" y="575136"/>
                                  <a:pt x="3525731" y="576733"/>
                                  <a:pt x="3525332" y="577531"/>
                                </a:cubicBezTo>
                                <a:lnTo>
                                  <a:pt x="3514543" y="591504"/>
                                </a:lnTo>
                                <a:cubicBezTo>
                                  <a:pt x="3514159" y="591904"/>
                                  <a:pt x="3513356" y="592303"/>
                                  <a:pt x="3512953" y="592303"/>
                                </a:cubicBezTo>
                                <a:cubicBezTo>
                                  <a:pt x="3512557" y="592303"/>
                                  <a:pt x="3511760" y="592303"/>
                                  <a:pt x="3511357" y="591904"/>
                                </a:cubicBezTo>
                                <a:cubicBezTo>
                                  <a:pt x="3510564" y="591504"/>
                                  <a:pt x="3510160" y="589908"/>
                                  <a:pt x="3510956" y="589109"/>
                                </a:cubicBezTo>
                                <a:lnTo>
                                  <a:pt x="3521747" y="575136"/>
                                </a:lnTo>
                                <a:cubicBezTo>
                                  <a:pt x="3522136" y="574338"/>
                                  <a:pt x="3523732" y="573939"/>
                                  <a:pt x="3524532" y="574737"/>
                                </a:cubicBezTo>
                                <a:close/>
                                <a:moveTo>
                                  <a:pt x="3568046" y="568749"/>
                                </a:moveTo>
                                <a:lnTo>
                                  <a:pt x="3582432" y="579528"/>
                                </a:lnTo>
                                <a:cubicBezTo>
                                  <a:pt x="3583230" y="579928"/>
                                  <a:pt x="3583626" y="581524"/>
                                  <a:pt x="3582830" y="582323"/>
                                </a:cubicBezTo>
                                <a:cubicBezTo>
                                  <a:pt x="3582432" y="582722"/>
                                  <a:pt x="3581633" y="583121"/>
                                  <a:pt x="3581236" y="583121"/>
                                </a:cubicBezTo>
                                <a:cubicBezTo>
                                  <a:pt x="3580835" y="583121"/>
                                  <a:pt x="3580034" y="583121"/>
                                  <a:pt x="3579637" y="582722"/>
                                </a:cubicBezTo>
                                <a:lnTo>
                                  <a:pt x="3565653" y="571943"/>
                                </a:lnTo>
                                <a:cubicBezTo>
                                  <a:pt x="3564860" y="571543"/>
                                  <a:pt x="3564451" y="569947"/>
                                  <a:pt x="3565257" y="569148"/>
                                </a:cubicBezTo>
                                <a:cubicBezTo>
                                  <a:pt x="3565653" y="568350"/>
                                  <a:pt x="3567259" y="567951"/>
                                  <a:pt x="3568046" y="568749"/>
                                </a:cubicBezTo>
                                <a:close/>
                                <a:moveTo>
                                  <a:pt x="77485" y="568350"/>
                                </a:moveTo>
                                <a:cubicBezTo>
                                  <a:pt x="78683" y="567950"/>
                                  <a:pt x="79881" y="568749"/>
                                  <a:pt x="80280" y="569946"/>
                                </a:cubicBezTo>
                                <a:cubicBezTo>
                                  <a:pt x="81877" y="577531"/>
                                  <a:pt x="89861" y="582721"/>
                                  <a:pt x="97845" y="580725"/>
                                </a:cubicBezTo>
                                <a:cubicBezTo>
                                  <a:pt x="99042" y="580326"/>
                                  <a:pt x="100240" y="581124"/>
                                  <a:pt x="101038" y="582322"/>
                                </a:cubicBezTo>
                                <a:cubicBezTo>
                                  <a:pt x="101437" y="583519"/>
                                  <a:pt x="100639" y="584717"/>
                                  <a:pt x="99841" y="585116"/>
                                </a:cubicBezTo>
                                <a:lnTo>
                                  <a:pt x="99441" y="585116"/>
                                </a:lnTo>
                                <a:cubicBezTo>
                                  <a:pt x="95050" y="586314"/>
                                  <a:pt x="90659" y="585914"/>
                                  <a:pt x="86667" y="583918"/>
                                </a:cubicBezTo>
                                <a:cubicBezTo>
                                  <a:pt x="81477" y="598290"/>
                                  <a:pt x="71497" y="609468"/>
                                  <a:pt x="57925" y="616254"/>
                                </a:cubicBezTo>
                                <a:cubicBezTo>
                                  <a:pt x="44352" y="623041"/>
                                  <a:pt x="29182" y="624238"/>
                                  <a:pt x="14811" y="619448"/>
                                </a:cubicBezTo>
                                <a:cubicBezTo>
                                  <a:pt x="14013" y="623839"/>
                                  <a:pt x="11618" y="627831"/>
                                  <a:pt x="8025" y="630626"/>
                                </a:cubicBezTo>
                                <a:lnTo>
                                  <a:pt x="7626" y="631025"/>
                                </a:lnTo>
                                <a:cubicBezTo>
                                  <a:pt x="6827" y="631424"/>
                                  <a:pt x="5630" y="631025"/>
                                  <a:pt x="4831" y="630226"/>
                                </a:cubicBezTo>
                                <a:cubicBezTo>
                                  <a:pt x="4033" y="629428"/>
                                  <a:pt x="4033" y="627831"/>
                                  <a:pt x="5230" y="627033"/>
                                </a:cubicBezTo>
                                <a:cubicBezTo>
                                  <a:pt x="11218" y="621843"/>
                                  <a:pt x="12416" y="612662"/>
                                  <a:pt x="7226" y="606274"/>
                                </a:cubicBezTo>
                                <a:cubicBezTo>
                                  <a:pt x="6428" y="605475"/>
                                  <a:pt x="6428" y="603878"/>
                                  <a:pt x="7626" y="603080"/>
                                </a:cubicBezTo>
                                <a:cubicBezTo>
                                  <a:pt x="8424" y="602282"/>
                                  <a:pt x="10021" y="602282"/>
                                  <a:pt x="10819" y="603479"/>
                                </a:cubicBezTo>
                                <a:cubicBezTo>
                                  <a:pt x="13614" y="607073"/>
                                  <a:pt x="15210" y="611065"/>
                                  <a:pt x="15210" y="615057"/>
                                </a:cubicBezTo>
                                <a:lnTo>
                                  <a:pt x="15610" y="615057"/>
                                </a:lnTo>
                                <a:cubicBezTo>
                                  <a:pt x="29182" y="619448"/>
                                  <a:pt x="43154" y="618650"/>
                                  <a:pt x="55929" y="612262"/>
                                </a:cubicBezTo>
                                <a:cubicBezTo>
                                  <a:pt x="68304" y="605874"/>
                                  <a:pt x="77885" y="595096"/>
                                  <a:pt x="82276" y="581922"/>
                                </a:cubicBezTo>
                                <a:lnTo>
                                  <a:pt x="82276" y="581523"/>
                                </a:lnTo>
                                <a:cubicBezTo>
                                  <a:pt x="79082" y="579128"/>
                                  <a:pt x="77086" y="575535"/>
                                  <a:pt x="75889" y="571144"/>
                                </a:cubicBezTo>
                                <a:cubicBezTo>
                                  <a:pt x="75489" y="569946"/>
                                  <a:pt x="76288" y="568749"/>
                                  <a:pt x="77485" y="568350"/>
                                </a:cubicBezTo>
                                <a:close/>
                                <a:moveTo>
                                  <a:pt x="3514159" y="565157"/>
                                </a:moveTo>
                                <a:cubicBezTo>
                                  <a:pt x="3514941" y="564757"/>
                                  <a:pt x="3516541" y="564757"/>
                                  <a:pt x="3516950" y="565955"/>
                                </a:cubicBezTo>
                                <a:cubicBezTo>
                                  <a:pt x="3517751" y="566753"/>
                                  <a:pt x="3517339" y="568350"/>
                                  <a:pt x="3516143" y="568749"/>
                                </a:cubicBezTo>
                                <a:lnTo>
                                  <a:pt x="3500970" y="577533"/>
                                </a:lnTo>
                                <a:lnTo>
                                  <a:pt x="3500173" y="577932"/>
                                </a:lnTo>
                                <a:cubicBezTo>
                                  <a:pt x="3499371" y="577932"/>
                                  <a:pt x="3498577" y="577533"/>
                                  <a:pt x="3498181" y="576734"/>
                                </a:cubicBezTo>
                                <a:cubicBezTo>
                                  <a:pt x="3497776" y="575936"/>
                                  <a:pt x="3497776" y="574339"/>
                                  <a:pt x="3498973" y="573940"/>
                                </a:cubicBezTo>
                                <a:close/>
                                <a:moveTo>
                                  <a:pt x="1000443" y="564758"/>
                                </a:moveTo>
                                <a:cubicBezTo>
                                  <a:pt x="1002838" y="564758"/>
                                  <a:pt x="1005233" y="566355"/>
                                  <a:pt x="1005233" y="568351"/>
                                </a:cubicBezTo>
                                <a:lnTo>
                                  <a:pt x="1008826" y="592702"/>
                                </a:lnTo>
                                <a:lnTo>
                                  <a:pt x="1033176" y="589109"/>
                                </a:lnTo>
                                <a:cubicBezTo>
                                  <a:pt x="1035571" y="588710"/>
                                  <a:pt x="1037566" y="590306"/>
                                  <a:pt x="1037967" y="592702"/>
                                </a:cubicBezTo>
                                <a:cubicBezTo>
                                  <a:pt x="1038366" y="595097"/>
                                  <a:pt x="1036770" y="597093"/>
                                  <a:pt x="1034374" y="597492"/>
                                </a:cubicBezTo>
                                <a:lnTo>
                                  <a:pt x="1010022" y="601085"/>
                                </a:lnTo>
                                <a:lnTo>
                                  <a:pt x="1013613" y="625437"/>
                                </a:lnTo>
                                <a:cubicBezTo>
                                  <a:pt x="1014015" y="627832"/>
                                  <a:pt x="1012417" y="629828"/>
                                  <a:pt x="1010022" y="630227"/>
                                </a:cubicBezTo>
                                <a:cubicBezTo>
                                  <a:pt x="1007628" y="630627"/>
                                  <a:pt x="1005632" y="629030"/>
                                  <a:pt x="1005233" y="626635"/>
                                </a:cubicBezTo>
                                <a:lnTo>
                                  <a:pt x="1001640" y="602282"/>
                                </a:lnTo>
                                <a:lnTo>
                                  <a:pt x="977286" y="605875"/>
                                </a:lnTo>
                                <a:cubicBezTo>
                                  <a:pt x="974891" y="606275"/>
                                  <a:pt x="972896" y="604678"/>
                                  <a:pt x="972497" y="602282"/>
                                </a:cubicBezTo>
                                <a:cubicBezTo>
                                  <a:pt x="972097" y="599887"/>
                                  <a:pt x="973693" y="597891"/>
                                  <a:pt x="976089" y="597492"/>
                                </a:cubicBezTo>
                                <a:lnTo>
                                  <a:pt x="1000443" y="593899"/>
                                </a:lnTo>
                                <a:lnTo>
                                  <a:pt x="996852" y="569548"/>
                                </a:lnTo>
                                <a:cubicBezTo>
                                  <a:pt x="996451" y="567153"/>
                                  <a:pt x="998049" y="565157"/>
                                  <a:pt x="1000443" y="564758"/>
                                </a:cubicBezTo>
                                <a:close/>
                                <a:moveTo>
                                  <a:pt x="3572841" y="557971"/>
                                </a:moveTo>
                                <a:lnTo>
                                  <a:pt x="3589614" y="562762"/>
                                </a:lnTo>
                                <a:cubicBezTo>
                                  <a:pt x="3590811" y="562762"/>
                                  <a:pt x="3591610" y="563960"/>
                                  <a:pt x="3590811" y="565556"/>
                                </a:cubicBezTo>
                                <a:cubicBezTo>
                                  <a:pt x="3590811" y="566355"/>
                                  <a:pt x="3590015" y="567153"/>
                                  <a:pt x="3589216" y="567153"/>
                                </a:cubicBezTo>
                                <a:lnTo>
                                  <a:pt x="3588419" y="567153"/>
                                </a:lnTo>
                                <a:lnTo>
                                  <a:pt x="3571642" y="562363"/>
                                </a:lnTo>
                                <a:cubicBezTo>
                                  <a:pt x="3570443" y="561964"/>
                                  <a:pt x="3569641" y="560765"/>
                                  <a:pt x="3570047" y="559567"/>
                                </a:cubicBezTo>
                                <a:cubicBezTo>
                                  <a:pt x="3570443" y="558370"/>
                                  <a:pt x="3571642" y="557571"/>
                                  <a:pt x="3572841" y="557971"/>
                                </a:cubicBezTo>
                                <a:close/>
                                <a:moveTo>
                                  <a:pt x="2228968" y="557273"/>
                                </a:moveTo>
                                <a:cubicBezTo>
                                  <a:pt x="2231562" y="556674"/>
                                  <a:pt x="2234955" y="556574"/>
                                  <a:pt x="2238348" y="558371"/>
                                </a:cubicBezTo>
                                <a:cubicBezTo>
                                  <a:pt x="2245935" y="562363"/>
                                  <a:pt x="2245535" y="569947"/>
                                  <a:pt x="2245535" y="570347"/>
                                </a:cubicBezTo>
                                <a:cubicBezTo>
                                  <a:pt x="2245535" y="570347"/>
                                  <a:pt x="2245535" y="573141"/>
                                  <a:pt x="2249130" y="575137"/>
                                </a:cubicBezTo>
                                <a:cubicBezTo>
                                  <a:pt x="2252722" y="576734"/>
                                  <a:pt x="2255115" y="575137"/>
                                  <a:pt x="2255115" y="575137"/>
                                </a:cubicBezTo>
                                <a:lnTo>
                                  <a:pt x="2255514" y="575137"/>
                                </a:lnTo>
                                <a:lnTo>
                                  <a:pt x="2255912" y="574738"/>
                                </a:lnTo>
                                <a:cubicBezTo>
                                  <a:pt x="2257908" y="573540"/>
                                  <a:pt x="2262696" y="571145"/>
                                  <a:pt x="2269075" y="574339"/>
                                </a:cubicBezTo>
                                <a:cubicBezTo>
                                  <a:pt x="2275860" y="577931"/>
                                  <a:pt x="2276256" y="585516"/>
                                  <a:pt x="2276256" y="585915"/>
                                </a:cubicBezTo>
                                <a:lnTo>
                                  <a:pt x="2276256" y="586315"/>
                                </a:lnTo>
                                <a:cubicBezTo>
                                  <a:pt x="2276256" y="586315"/>
                                  <a:pt x="2276256" y="589109"/>
                                  <a:pt x="2279855" y="591105"/>
                                </a:cubicBezTo>
                                <a:cubicBezTo>
                                  <a:pt x="2283449" y="593101"/>
                                  <a:pt x="2286248" y="591105"/>
                                  <a:pt x="2286248" y="591105"/>
                                </a:cubicBezTo>
                                <a:lnTo>
                                  <a:pt x="2286650" y="591105"/>
                                </a:lnTo>
                                <a:cubicBezTo>
                                  <a:pt x="2287048" y="590706"/>
                                  <a:pt x="2294233" y="586714"/>
                                  <a:pt x="2300616" y="590307"/>
                                </a:cubicBezTo>
                                <a:cubicBezTo>
                                  <a:pt x="2308201" y="594299"/>
                                  <a:pt x="2307805" y="601884"/>
                                  <a:pt x="2307805" y="602283"/>
                                </a:cubicBezTo>
                                <a:cubicBezTo>
                                  <a:pt x="2307805" y="602283"/>
                                  <a:pt x="2307805" y="605078"/>
                                  <a:pt x="2311387" y="607074"/>
                                </a:cubicBezTo>
                                <a:cubicBezTo>
                                  <a:pt x="2312580" y="607473"/>
                                  <a:pt x="2313379" y="607872"/>
                                  <a:pt x="2314577" y="607872"/>
                                </a:cubicBezTo>
                                <a:lnTo>
                                  <a:pt x="2318966" y="608271"/>
                                </a:lnTo>
                                <a:cubicBezTo>
                                  <a:pt x="2320958" y="608271"/>
                                  <a:pt x="2322547" y="610267"/>
                                  <a:pt x="2322547" y="612263"/>
                                </a:cubicBezTo>
                                <a:cubicBezTo>
                                  <a:pt x="2322547" y="614659"/>
                                  <a:pt x="2320548" y="616255"/>
                                  <a:pt x="2316974" y="616655"/>
                                </a:cubicBezTo>
                                <a:lnTo>
                                  <a:pt x="2310991" y="616255"/>
                                </a:lnTo>
                                <a:cubicBezTo>
                                  <a:pt x="2309398" y="615856"/>
                                  <a:pt x="2307805" y="615457"/>
                                  <a:pt x="2306212" y="614659"/>
                                </a:cubicBezTo>
                                <a:cubicBezTo>
                                  <a:pt x="2298621" y="610667"/>
                                  <a:pt x="2299018" y="603082"/>
                                  <a:pt x="2299018" y="602683"/>
                                </a:cubicBezTo>
                                <a:cubicBezTo>
                                  <a:pt x="2299018" y="602683"/>
                                  <a:pt x="2299421" y="599888"/>
                                  <a:pt x="2295826" y="597892"/>
                                </a:cubicBezTo>
                                <a:cubicBezTo>
                                  <a:pt x="2293039" y="596295"/>
                                  <a:pt x="2289442" y="597892"/>
                                  <a:pt x="2289046" y="598291"/>
                                </a:cubicBezTo>
                                <a:cubicBezTo>
                                  <a:pt x="2287847" y="599090"/>
                                  <a:pt x="2282250" y="602283"/>
                                  <a:pt x="2275459" y="598691"/>
                                </a:cubicBezTo>
                                <a:cubicBezTo>
                                  <a:pt x="2268679" y="595098"/>
                                  <a:pt x="2268278" y="588710"/>
                                  <a:pt x="2268278" y="587113"/>
                                </a:cubicBezTo>
                                <a:cubicBezTo>
                                  <a:pt x="2267880" y="586714"/>
                                  <a:pt x="2267479" y="583520"/>
                                  <a:pt x="2264688" y="581923"/>
                                </a:cubicBezTo>
                                <a:cubicBezTo>
                                  <a:pt x="2261496" y="580327"/>
                                  <a:pt x="2259502" y="581524"/>
                                  <a:pt x="2258705" y="581923"/>
                                </a:cubicBezTo>
                                <a:lnTo>
                                  <a:pt x="2258307" y="581923"/>
                                </a:lnTo>
                                <a:cubicBezTo>
                                  <a:pt x="2257109" y="582722"/>
                                  <a:pt x="2251922" y="585915"/>
                                  <a:pt x="2244738" y="582323"/>
                                </a:cubicBezTo>
                                <a:cubicBezTo>
                                  <a:pt x="2237151" y="578331"/>
                                  <a:pt x="2237551" y="571145"/>
                                  <a:pt x="2237551" y="570347"/>
                                </a:cubicBezTo>
                                <a:cubicBezTo>
                                  <a:pt x="2237949" y="570347"/>
                                  <a:pt x="2237551" y="567153"/>
                                  <a:pt x="2234355" y="565556"/>
                                </a:cubicBezTo>
                                <a:cubicBezTo>
                                  <a:pt x="2231562" y="563959"/>
                                  <a:pt x="2227970" y="565556"/>
                                  <a:pt x="2227570" y="565955"/>
                                </a:cubicBezTo>
                                <a:cubicBezTo>
                                  <a:pt x="2226372" y="566754"/>
                                  <a:pt x="2220784" y="569947"/>
                                  <a:pt x="2213995" y="566355"/>
                                </a:cubicBezTo>
                                <a:lnTo>
                                  <a:pt x="2211600" y="564758"/>
                                </a:lnTo>
                                <a:cubicBezTo>
                                  <a:pt x="2209604" y="563959"/>
                                  <a:pt x="2208806" y="561564"/>
                                  <a:pt x="2210003" y="559568"/>
                                </a:cubicBezTo>
                                <a:cubicBezTo>
                                  <a:pt x="2210803" y="557572"/>
                                  <a:pt x="2213197" y="556774"/>
                                  <a:pt x="2215194" y="557971"/>
                                </a:cubicBezTo>
                                <a:lnTo>
                                  <a:pt x="2217588" y="559169"/>
                                </a:lnTo>
                                <a:cubicBezTo>
                                  <a:pt x="2221183" y="561165"/>
                                  <a:pt x="2223976" y="559169"/>
                                  <a:pt x="2223976" y="559169"/>
                                </a:cubicBezTo>
                                <a:lnTo>
                                  <a:pt x="2224376" y="559169"/>
                                </a:lnTo>
                                <a:cubicBezTo>
                                  <a:pt x="2224576" y="558969"/>
                                  <a:pt x="2226373" y="557872"/>
                                  <a:pt x="2228968" y="557273"/>
                                </a:cubicBezTo>
                                <a:close/>
                                <a:moveTo>
                                  <a:pt x="6780363" y="555177"/>
                                </a:moveTo>
                                <a:cubicBezTo>
                                  <a:pt x="6781560" y="554777"/>
                                  <a:pt x="6782758" y="555576"/>
                                  <a:pt x="6783157" y="556773"/>
                                </a:cubicBezTo>
                                <a:cubicBezTo>
                                  <a:pt x="6784754" y="564358"/>
                                  <a:pt x="6792738" y="569548"/>
                                  <a:pt x="6800722" y="567552"/>
                                </a:cubicBezTo>
                                <a:cubicBezTo>
                                  <a:pt x="6801919" y="567153"/>
                                  <a:pt x="6803117" y="567951"/>
                                  <a:pt x="6803915" y="569149"/>
                                </a:cubicBezTo>
                                <a:cubicBezTo>
                                  <a:pt x="6804314" y="570346"/>
                                  <a:pt x="6803516" y="571544"/>
                                  <a:pt x="6802718" y="571943"/>
                                </a:cubicBezTo>
                                <a:lnTo>
                                  <a:pt x="6802318" y="571943"/>
                                </a:lnTo>
                                <a:cubicBezTo>
                                  <a:pt x="6797927" y="573141"/>
                                  <a:pt x="6793536" y="572741"/>
                                  <a:pt x="6789544" y="570745"/>
                                </a:cubicBezTo>
                                <a:cubicBezTo>
                                  <a:pt x="6784355" y="585117"/>
                                  <a:pt x="6774375" y="596295"/>
                                  <a:pt x="6760802" y="603082"/>
                                </a:cubicBezTo>
                                <a:cubicBezTo>
                                  <a:pt x="6747229" y="609868"/>
                                  <a:pt x="6732060" y="611065"/>
                                  <a:pt x="6717687" y="606275"/>
                                </a:cubicBezTo>
                                <a:cubicBezTo>
                                  <a:pt x="6716889" y="610666"/>
                                  <a:pt x="6714494" y="614658"/>
                                  <a:pt x="6710901" y="617453"/>
                                </a:cubicBezTo>
                                <a:lnTo>
                                  <a:pt x="6710502" y="617852"/>
                                </a:lnTo>
                                <a:cubicBezTo>
                                  <a:pt x="6709703" y="618251"/>
                                  <a:pt x="6708506" y="617852"/>
                                  <a:pt x="6707707" y="617053"/>
                                </a:cubicBezTo>
                                <a:cubicBezTo>
                                  <a:pt x="6706909" y="616255"/>
                                  <a:pt x="6706909" y="614658"/>
                                  <a:pt x="6708107" y="613860"/>
                                </a:cubicBezTo>
                                <a:cubicBezTo>
                                  <a:pt x="6714095" y="608670"/>
                                  <a:pt x="6715292" y="599489"/>
                                  <a:pt x="6710103" y="593101"/>
                                </a:cubicBezTo>
                                <a:cubicBezTo>
                                  <a:pt x="6709304" y="592302"/>
                                  <a:pt x="6709304" y="590705"/>
                                  <a:pt x="6710502" y="589907"/>
                                </a:cubicBezTo>
                                <a:cubicBezTo>
                                  <a:pt x="6711300" y="589109"/>
                                  <a:pt x="6712897" y="589109"/>
                                  <a:pt x="6713695" y="590306"/>
                                </a:cubicBezTo>
                                <a:cubicBezTo>
                                  <a:pt x="6716490" y="593900"/>
                                  <a:pt x="6718087" y="597892"/>
                                  <a:pt x="6718087" y="601884"/>
                                </a:cubicBezTo>
                                <a:lnTo>
                                  <a:pt x="6718486" y="601884"/>
                                </a:lnTo>
                                <a:cubicBezTo>
                                  <a:pt x="6732060" y="606275"/>
                                  <a:pt x="6746032" y="605477"/>
                                  <a:pt x="6758806" y="599090"/>
                                </a:cubicBezTo>
                                <a:cubicBezTo>
                                  <a:pt x="6771181" y="592701"/>
                                  <a:pt x="6780762" y="581923"/>
                                  <a:pt x="6785153" y="568749"/>
                                </a:cubicBezTo>
                                <a:lnTo>
                                  <a:pt x="6785153" y="568350"/>
                                </a:lnTo>
                                <a:cubicBezTo>
                                  <a:pt x="6781959" y="565955"/>
                                  <a:pt x="6779963" y="562362"/>
                                  <a:pt x="6778766" y="557971"/>
                                </a:cubicBezTo>
                                <a:cubicBezTo>
                                  <a:pt x="6778367" y="556773"/>
                                  <a:pt x="6779165" y="555576"/>
                                  <a:pt x="6780363" y="555177"/>
                                </a:cubicBezTo>
                                <a:close/>
                                <a:moveTo>
                                  <a:pt x="3510963" y="553181"/>
                                </a:moveTo>
                                <a:cubicBezTo>
                                  <a:pt x="3512163" y="553181"/>
                                  <a:pt x="3513356" y="553979"/>
                                  <a:pt x="3513356" y="555177"/>
                                </a:cubicBezTo>
                                <a:cubicBezTo>
                                  <a:pt x="3513756" y="556374"/>
                                  <a:pt x="3512956" y="557573"/>
                                  <a:pt x="3511368" y="557573"/>
                                </a:cubicBezTo>
                                <a:lnTo>
                                  <a:pt x="3493787" y="559968"/>
                                </a:lnTo>
                                <a:cubicBezTo>
                                  <a:pt x="3492592" y="559968"/>
                                  <a:pt x="3491394" y="559170"/>
                                  <a:pt x="3491394" y="557972"/>
                                </a:cubicBezTo>
                                <a:cubicBezTo>
                                  <a:pt x="3491394" y="556774"/>
                                  <a:pt x="3492193" y="555576"/>
                                  <a:pt x="3493389" y="555576"/>
                                </a:cubicBezTo>
                                <a:close/>
                                <a:moveTo>
                                  <a:pt x="3590412" y="543201"/>
                                </a:moveTo>
                                <a:cubicBezTo>
                                  <a:pt x="3591610" y="543201"/>
                                  <a:pt x="3592411" y="543999"/>
                                  <a:pt x="3592809" y="545197"/>
                                </a:cubicBezTo>
                                <a:cubicBezTo>
                                  <a:pt x="3592809" y="546394"/>
                                  <a:pt x="3592011" y="547593"/>
                                  <a:pt x="3590814" y="547593"/>
                                </a:cubicBezTo>
                                <a:lnTo>
                                  <a:pt x="3573243" y="549988"/>
                                </a:lnTo>
                                <a:cubicBezTo>
                                  <a:pt x="3572043" y="549988"/>
                                  <a:pt x="3570845" y="549190"/>
                                  <a:pt x="3570845" y="547992"/>
                                </a:cubicBezTo>
                                <a:cubicBezTo>
                                  <a:pt x="3570845" y="546794"/>
                                  <a:pt x="3571642" y="545596"/>
                                  <a:pt x="3572841" y="545596"/>
                                </a:cubicBezTo>
                                <a:close/>
                                <a:moveTo>
                                  <a:pt x="3495387" y="536015"/>
                                </a:moveTo>
                                <a:lnTo>
                                  <a:pt x="3512163" y="540806"/>
                                </a:lnTo>
                                <a:cubicBezTo>
                                  <a:pt x="3513356" y="541205"/>
                                  <a:pt x="3514159" y="542403"/>
                                  <a:pt x="3513756" y="543600"/>
                                </a:cubicBezTo>
                                <a:cubicBezTo>
                                  <a:pt x="3513756" y="544399"/>
                                  <a:pt x="3512953" y="545197"/>
                                  <a:pt x="3512163" y="545197"/>
                                </a:cubicBezTo>
                                <a:lnTo>
                                  <a:pt x="3511357" y="545197"/>
                                </a:lnTo>
                                <a:lnTo>
                                  <a:pt x="3494584" y="540407"/>
                                </a:lnTo>
                                <a:cubicBezTo>
                                  <a:pt x="3493785" y="540407"/>
                                  <a:pt x="3492990" y="539208"/>
                                  <a:pt x="3492588" y="537611"/>
                                </a:cubicBezTo>
                                <a:cubicBezTo>
                                  <a:pt x="3492990" y="536414"/>
                                  <a:pt x="3494190" y="535615"/>
                                  <a:pt x="3495387" y="536015"/>
                                </a:cubicBezTo>
                                <a:close/>
                                <a:moveTo>
                                  <a:pt x="3583626" y="525636"/>
                                </a:moveTo>
                                <a:cubicBezTo>
                                  <a:pt x="3584427" y="525236"/>
                                  <a:pt x="3586022" y="525236"/>
                                  <a:pt x="3586422" y="526434"/>
                                </a:cubicBezTo>
                                <a:cubicBezTo>
                                  <a:pt x="3586819" y="527232"/>
                                  <a:pt x="3586819" y="528829"/>
                                  <a:pt x="3585625" y="529228"/>
                                </a:cubicBezTo>
                                <a:lnTo>
                                  <a:pt x="3570443" y="538012"/>
                                </a:lnTo>
                                <a:lnTo>
                                  <a:pt x="3569641" y="538411"/>
                                </a:lnTo>
                                <a:cubicBezTo>
                                  <a:pt x="3568853" y="538411"/>
                                  <a:pt x="3568046" y="538012"/>
                                  <a:pt x="3567649" y="537213"/>
                                </a:cubicBezTo>
                                <a:cubicBezTo>
                                  <a:pt x="3566846" y="536415"/>
                                  <a:pt x="3567259" y="534818"/>
                                  <a:pt x="3568446" y="534419"/>
                                </a:cubicBezTo>
                                <a:close/>
                                <a:moveTo>
                                  <a:pt x="2246134" y="525337"/>
                                </a:moveTo>
                                <a:cubicBezTo>
                                  <a:pt x="2248729" y="524738"/>
                                  <a:pt x="2252120" y="524638"/>
                                  <a:pt x="2255514" y="526435"/>
                                </a:cubicBezTo>
                                <a:cubicBezTo>
                                  <a:pt x="2263093" y="530427"/>
                                  <a:pt x="2262694" y="538011"/>
                                  <a:pt x="2262694" y="538411"/>
                                </a:cubicBezTo>
                                <a:cubicBezTo>
                                  <a:pt x="2262694" y="538411"/>
                                  <a:pt x="2262694" y="541205"/>
                                  <a:pt x="2266284" y="543201"/>
                                </a:cubicBezTo>
                                <a:cubicBezTo>
                                  <a:pt x="2269875" y="544798"/>
                                  <a:pt x="2272267" y="543201"/>
                                  <a:pt x="2272267" y="543201"/>
                                </a:cubicBezTo>
                                <a:lnTo>
                                  <a:pt x="2272668" y="543201"/>
                                </a:lnTo>
                                <a:lnTo>
                                  <a:pt x="2273066" y="542802"/>
                                </a:lnTo>
                                <a:cubicBezTo>
                                  <a:pt x="2275060" y="541604"/>
                                  <a:pt x="2279855" y="539209"/>
                                  <a:pt x="2286248" y="542403"/>
                                </a:cubicBezTo>
                                <a:cubicBezTo>
                                  <a:pt x="2293036" y="545995"/>
                                  <a:pt x="2293435" y="553580"/>
                                  <a:pt x="2293435" y="553979"/>
                                </a:cubicBezTo>
                                <a:lnTo>
                                  <a:pt x="2293435" y="554379"/>
                                </a:lnTo>
                                <a:cubicBezTo>
                                  <a:pt x="2293435" y="554379"/>
                                  <a:pt x="2293435" y="557173"/>
                                  <a:pt x="2297026" y="559169"/>
                                </a:cubicBezTo>
                                <a:cubicBezTo>
                                  <a:pt x="2300616" y="561165"/>
                                  <a:pt x="2303416" y="559169"/>
                                  <a:pt x="2303416" y="559169"/>
                                </a:cubicBezTo>
                                <a:lnTo>
                                  <a:pt x="2303819" y="559169"/>
                                </a:lnTo>
                                <a:cubicBezTo>
                                  <a:pt x="2304218" y="558770"/>
                                  <a:pt x="2311387" y="554778"/>
                                  <a:pt x="2317777" y="558371"/>
                                </a:cubicBezTo>
                                <a:cubicBezTo>
                                  <a:pt x="2325347" y="562363"/>
                                  <a:pt x="2324945" y="569948"/>
                                  <a:pt x="2324945" y="570347"/>
                                </a:cubicBezTo>
                                <a:cubicBezTo>
                                  <a:pt x="2324945" y="570347"/>
                                  <a:pt x="2324945" y="573142"/>
                                  <a:pt x="2328548" y="575138"/>
                                </a:cubicBezTo>
                                <a:cubicBezTo>
                                  <a:pt x="2329746" y="575537"/>
                                  <a:pt x="2330549" y="575936"/>
                                  <a:pt x="2331748" y="575936"/>
                                </a:cubicBezTo>
                                <a:lnTo>
                                  <a:pt x="2336153" y="576335"/>
                                </a:lnTo>
                                <a:cubicBezTo>
                                  <a:pt x="2338154" y="576335"/>
                                  <a:pt x="2339748" y="578331"/>
                                  <a:pt x="2339748" y="580327"/>
                                </a:cubicBezTo>
                                <a:cubicBezTo>
                                  <a:pt x="2339348" y="582323"/>
                                  <a:pt x="2337753" y="583920"/>
                                  <a:pt x="2334151" y="584319"/>
                                </a:cubicBezTo>
                                <a:lnTo>
                                  <a:pt x="2328146" y="583920"/>
                                </a:lnTo>
                                <a:cubicBezTo>
                                  <a:pt x="2326545" y="583521"/>
                                  <a:pt x="2324945" y="583122"/>
                                  <a:pt x="2323344" y="582323"/>
                                </a:cubicBezTo>
                                <a:cubicBezTo>
                                  <a:pt x="2315773" y="578331"/>
                                  <a:pt x="2316177" y="570747"/>
                                  <a:pt x="2316177" y="570347"/>
                                </a:cubicBezTo>
                                <a:cubicBezTo>
                                  <a:pt x="2316177" y="570347"/>
                                  <a:pt x="2316579" y="567553"/>
                                  <a:pt x="2312980" y="565557"/>
                                </a:cubicBezTo>
                                <a:cubicBezTo>
                                  <a:pt x="2310190" y="563960"/>
                                  <a:pt x="2306608" y="565557"/>
                                  <a:pt x="2306208" y="565956"/>
                                </a:cubicBezTo>
                                <a:cubicBezTo>
                                  <a:pt x="2305012" y="566755"/>
                                  <a:pt x="2299421" y="569948"/>
                                  <a:pt x="2292633" y="566355"/>
                                </a:cubicBezTo>
                                <a:cubicBezTo>
                                  <a:pt x="2285851" y="562763"/>
                                  <a:pt x="2285450" y="556375"/>
                                  <a:pt x="2285450" y="554778"/>
                                </a:cubicBezTo>
                                <a:cubicBezTo>
                                  <a:pt x="2285047" y="554379"/>
                                  <a:pt x="2284649" y="551185"/>
                                  <a:pt x="2281855" y="549588"/>
                                </a:cubicBezTo>
                                <a:cubicBezTo>
                                  <a:pt x="2278653" y="547991"/>
                                  <a:pt x="2276661" y="549189"/>
                                  <a:pt x="2275860" y="549588"/>
                                </a:cubicBezTo>
                                <a:lnTo>
                                  <a:pt x="2275459" y="549588"/>
                                </a:lnTo>
                                <a:cubicBezTo>
                                  <a:pt x="2274264" y="550387"/>
                                  <a:pt x="2269075" y="553580"/>
                                  <a:pt x="2261895" y="549987"/>
                                </a:cubicBezTo>
                                <a:cubicBezTo>
                                  <a:pt x="2254316" y="545995"/>
                                  <a:pt x="2254714" y="538810"/>
                                  <a:pt x="2254714" y="538011"/>
                                </a:cubicBezTo>
                                <a:cubicBezTo>
                                  <a:pt x="2255113" y="538011"/>
                                  <a:pt x="2254714" y="534818"/>
                                  <a:pt x="2251523" y="533221"/>
                                </a:cubicBezTo>
                                <a:cubicBezTo>
                                  <a:pt x="2248729" y="531624"/>
                                  <a:pt x="2245135" y="533221"/>
                                  <a:pt x="2244736" y="533620"/>
                                </a:cubicBezTo>
                                <a:cubicBezTo>
                                  <a:pt x="2243538" y="534419"/>
                                  <a:pt x="2237949" y="537612"/>
                                  <a:pt x="2231162" y="534019"/>
                                </a:cubicBezTo>
                                <a:lnTo>
                                  <a:pt x="2228766" y="532423"/>
                                </a:lnTo>
                                <a:cubicBezTo>
                                  <a:pt x="2226771" y="531624"/>
                                  <a:pt x="2225972" y="529229"/>
                                  <a:pt x="2227170" y="527233"/>
                                </a:cubicBezTo>
                                <a:cubicBezTo>
                                  <a:pt x="2227970" y="525237"/>
                                  <a:pt x="2230363" y="524439"/>
                                  <a:pt x="2232358" y="525636"/>
                                </a:cubicBezTo>
                                <a:lnTo>
                                  <a:pt x="2234755" y="527233"/>
                                </a:lnTo>
                                <a:cubicBezTo>
                                  <a:pt x="2238348" y="529229"/>
                                  <a:pt x="2241143" y="527233"/>
                                  <a:pt x="2241143" y="527233"/>
                                </a:cubicBezTo>
                                <a:lnTo>
                                  <a:pt x="2241542" y="527233"/>
                                </a:lnTo>
                                <a:cubicBezTo>
                                  <a:pt x="2241743" y="527033"/>
                                  <a:pt x="2243538" y="525936"/>
                                  <a:pt x="2246134" y="525337"/>
                                </a:cubicBezTo>
                                <a:close/>
                                <a:moveTo>
                                  <a:pt x="3504963" y="520446"/>
                                </a:moveTo>
                                <a:lnTo>
                                  <a:pt x="3518949" y="531225"/>
                                </a:lnTo>
                                <a:cubicBezTo>
                                  <a:pt x="3519750" y="531625"/>
                                  <a:pt x="3520143" y="533221"/>
                                  <a:pt x="3519352" y="534020"/>
                                </a:cubicBezTo>
                                <a:cubicBezTo>
                                  <a:pt x="3518949" y="534419"/>
                                  <a:pt x="3518150" y="534818"/>
                                  <a:pt x="3517751" y="534818"/>
                                </a:cubicBezTo>
                                <a:cubicBezTo>
                                  <a:pt x="3517339" y="534818"/>
                                  <a:pt x="3516541" y="534818"/>
                                  <a:pt x="3516143" y="534419"/>
                                </a:cubicBezTo>
                                <a:lnTo>
                                  <a:pt x="3502574" y="523640"/>
                                </a:lnTo>
                                <a:cubicBezTo>
                                  <a:pt x="3501769" y="523240"/>
                                  <a:pt x="3501370" y="521644"/>
                                  <a:pt x="3502169" y="520845"/>
                                </a:cubicBezTo>
                                <a:cubicBezTo>
                                  <a:pt x="3502574" y="520047"/>
                                  <a:pt x="3504166" y="519648"/>
                                  <a:pt x="3504963" y="520446"/>
                                </a:cubicBezTo>
                                <a:close/>
                                <a:moveTo>
                                  <a:pt x="3573643" y="511265"/>
                                </a:moveTo>
                                <a:cubicBezTo>
                                  <a:pt x="3574441" y="511664"/>
                                  <a:pt x="3574842" y="513261"/>
                                  <a:pt x="3574045" y="514059"/>
                                </a:cubicBezTo>
                                <a:lnTo>
                                  <a:pt x="3563265" y="528032"/>
                                </a:lnTo>
                                <a:cubicBezTo>
                                  <a:pt x="3562861" y="528432"/>
                                  <a:pt x="3562063" y="528831"/>
                                  <a:pt x="3561672" y="528831"/>
                                </a:cubicBezTo>
                                <a:cubicBezTo>
                                  <a:pt x="3561269" y="528831"/>
                                  <a:pt x="3560474" y="528831"/>
                                  <a:pt x="3560070" y="528432"/>
                                </a:cubicBezTo>
                                <a:cubicBezTo>
                                  <a:pt x="3558876" y="528032"/>
                                  <a:pt x="3558876" y="526436"/>
                                  <a:pt x="3560070" y="525637"/>
                                </a:cubicBezTo>
                                <a:lnTo>
                                  <a:pt x="3570845" y="511664"/>
                                </a:lnTo>
                                <a:cubicBezTo>
                                  <a:pt x="3571246" y="510866"/>
                                  <a:pt x="3572846" y="510866"/>
                                  <a:pt x="3573643" y="511265"/>
                                </a:cubicBezTo>
                                <a:close/>
                                <a:moveTo>
                                  <a:pt x="3516950" y="507672"/>
                                </a:moveTo>
                                <a:cubicBezTo>
                                  <a:pt x="3517751" y="507272"/>
                                  <a:pt x="3519345" y="507272"/>
                                  <a:pt x="3519743" y="508470"/>
                                </a:cubicBezTo>
                                <a:lnTo>
                                  <a:pt x="3528529" y="523640"/>
                                </a:lnTo>
                                <a:cubicBezTo>
                                  <a:pt x="3528932" y="524439"/>
                                  <a:pt x="3528932" y="526036"/>
                                  <a:pt x="3527725" y="526435"/>
                                </a:cubicBezTo>
                                <a:lnTo>
                                  <a:pt x="3526929" y="526834"/>
                                </a:lnTo>
                                <a:cubicBezTo>
                                  <a:pt x="3526134" y="526834"/>
                                  <a:pt x="3525332" y="526435"/>
                                  <a:pt x="3524940" y="525636"/>
                                </a:cubicBezTo>
                                <a:lnTo>
                                  <a:pt x="3516143" y="510466"/>
                                </a:lnTo>
                                <a:cubicBezTo>
                                  <a:pt x="3515749" y="509668"/>
                                  <a:pt x="3515749" y="508071"/>
                                  <a:pt x="3516950" y="507672"/>
                                </a:cubicBezTo>
                                <a:close/>
                                <a:moveTo>
                                  <a:pt x="3555679" y="502483"/>
                                </a:moveTo>
                                <a:cubicBezTo>
                                  <a:pt x="3556880" y="502882"/>
                                  <a:pt x="3557677" y="504079"/>
                                  <a:pt x="3557279" y="505277"/>
                                </a:cubicBezTo>
                                <a:lnTo>
                                  <a:pt x="3552480" y="522044"/>
                                </a:lnTo>
                                <a:cubicBezTo>
                                  <a:pt x="3552480" y="522843"/>
                                  <a:pt x="3551685" y="523641"/>
                                  <a:pt x="3550888" y="523641"/>
                                </a:cubicBezTo>
                                <a:lnTo>
                                  <a:pt x="3550086" y="523641"/>
                                </a:lnTo>
                                <a:cubicBezTo>
                                  <a:pt x="3548887" y="523242"/>
                                  <a:pt x="3548094" y="522044"/>
                                  <a:pt x="3548094" y="520847"/>
                                </a:cubicBezTo>
                                <a:lnTo>
                                  <a:pt x="3552880" y="504079"/>
                                </a:lnTo>
                                <a:cubicBezTo>
                                  <a:pt x="3553277" y="502882"/>
                                  <a:pt x="3554476" y="502083"/>
                                  <a:pt x="3555679" y="502483"/>
                                </a:cubicBezTo>
                                <a:close/>
                                <a:moveTo>
                                  <a:pt x="3535715" y="500886"/>
                                </a:moveTo>
                                <a:cubicBezTo>
                                  <a:pt x="3536909" y="500886"/>
                                  <a:pt x="3538108" y="501684"/>
                                  <a:pt x="3538108" y="502882"/>
                                </a:cubicBezTo>
                                <a:lnTo>
                                  <a:pt x="3540500" y="520448"/>
                                </a:lnTo>
                                <a:cubicBezTo>
                                  <a:pt x="3540500" y="521645"/>
                                  <a:pt x="3539714" y="522843"/>
                                  <a:pt x="3538504" y="522843"/>
                                </a:cubicBezTo>
                                <a:cubicBezTo>
                                  <a:pt x="3537313" y="522843"/>
                                  <a:pt x="3536110" y="522044"/>
                                  <a:pt x="3536110" y="520847"/>
                                </a:cubicBezTo>
                                <a:lnTo>
                                  <a:pt x="3533726" y="503281"/>
                                </a:lnTo>
                                <a:cubicBezTo>
                                  <a:pt x="3533726" y="502083"/>
                                  <a:pt x="3534521" y="500886"/>
                                  <a:pt x="3535715" y="500886"/>
                                </a:cubicBezTo>
                                <a:close/>
                                <a:moveTo>
                                  <a:pt x="2607659" y="459119"/>
                                </a:moveTo>
                                <a:cubicBezTo>
                                  <a:pt x="2615393" y="461065"/>
                                  <a:pt x="2622380" y="465955"/>
                                  <a:pt x="2626770" y="473340"/>
                                </a:cubicBezTo>
                                <a:lnTo>
                                  <a:pt x="2621182" y="476933"/>
                                </a:lnTo>
                                <a:cubicBezTo>
                                  <a:pt x="2613597" y="465356"/>
                                  <a:pt x="2598428" y="461764"/>
                                  <a:pt x="2586851" y="468949"/>
                                </a:cubicBezTo>
                                <a:cubicBezTo>
                                  <a:pt x="2575274" y="476135"/>
                                  <a:pt x="2571681" y="491305"/>
                                  <a:pt x="2579666" y="502882"/>
                                </a:cubicBezTo>
                                <a:lnTo>
                                  <a:pt x="2574078" y="506475"/>
                                </a:lnTo>
                                <a:cubicBezTo>
                                  <a:pt x="2573678" y="506076"/>
                                  <a:pt x="2573678" y="505677"/>
                                  <a:pt x="2573279" y="505277"/>
                                </a:cubicBezTo>
                                <a:cubicBezTo>
                                  <a:pt x="2564496" y="490507"/>
                                  <a:pt x="2569286" y="471344"/>
                                  <a:pt x="2584058" y="462562"/>
                                </a:cubicBezTo>
                                <a:cubicBezTo>
                                  <a:pt x="2591443" y="458171"/>
                                  <a:pt x="2599924" y="457173"/>
                                  <a:pt x="2607659" y="459119"/>
                                </a:cubicBezTo>
                                <a:close/>
                                <a:moveTo>
                                  <a:pt x="647939" y="443002"/>
                                </a:moveTo>
                                <a:cubicBezTo>
                                  <a:pt x="649136" y="443002"/>
                                  <a:pt x="649936" y="443800"/>
                                  <a:pt x="650335" y="444998"/>
                                </a:cubicBezTo>
                                <a:lnTo>
                                  <a:pt x="652730" y="462564"/>
                                </a:lnTo>
                                <a:cubicBezTo>
                                  <a:pt x="652730" y="463761"/>
                                  <a:pt x="651932" y="464959"/>
                                  <a:pt x="650733" y="464959"/>
                                </a:cubicBezTo>
                                <a:cubicBezTo>
                                  <a:pt x="649536" y="464959"/>
                                  <a:pt x="648338" y="464160"/>
                                  <a:pt x="648338" y="462963"/>
                                </a:cubicBezTo>
                                <a:lnTo>
                                  <a:pt x="645943" y="445397"/>
                                </a:lnTo>
                                <a:cubicBezTo>
                                  <a:pt x="645943" y="444199"/>
                                  <a:pt x="646741" y="443002"/>
                                  <a:pt x="647939" y="443002"/>
                                </a:cubicBezTo>
                                <a:close/>
                                <a:moveTo>
                                  <a:pt x="636361" y="442204"/>
                                </a:moveTo>
                                <a:cubicBezTo>
                                  <a:pt x="637560" y="442603"/>
                                  <a:pt x="637959" y="443800"/>
                                  <a:pt x="637560" y="444998"/>
                                </a:cubicBezTo>
                                <a:lnTo>
                                  <a:pt x="632769" y="461765"/>
                                </a:lnTo>
                                <a:cubicBezTo>
                                  <a:pt x="632769" y="462564"/>
                                  <a:pt x="631970" y="463362"/>
                                  <a:pt x="631172" y="463362"/>
                                </a:cubicBezTo>
                                <a:lnTo>
                                  <a:pt x="630372" y="463362"/>
                                </a:lnTo>
                                <a:cubicBezTo>
                                  <a:pt x="629175" y="462963"/>
                                  <a:pt x="628376" y="461765"/>
                                  <a:pt x="628777" y="460568"/>
                                </a:cubicBezTo>
                                <a:lnTo>
                                  <a:pt x="633567" y="443800"/>
                                </a:lnTo>
                                <a:cubicBezTo>
                                  <a:pt x="633966" y="442603"/>
                                  <a:pt x="635164" y="441804"/>
                                  <a:pt x="636361" y="442204"/>
                                </a:cubicBezTo>
                                <a:close/>
                                <a:moveTo>
                                  <a:pt x="658318" y="439409"/>
                                </a:moveTo>
                                <a:cubicBezTo>
                                  <a:pt x="659116" y="439009"/>
                                  <a:pt x="660713" y="439009"/>
                                  <a:pt x="661112" y="440207"/>
                                </a:cubicBezTo>
                                <a:lnTo>
                                  <a:pt x="669896" y="455378"/>
                                </a:lnTo>
                                <a:cubicBezTo>
                                  <a:pt x="670294" y="456176"/>
                                  <a:pt x="670294" y="457773"/>
                                  <a:pt x="669096" y="458172"/>
                                </a:cubicBezTo>
                                <a:lnTo>
                                  <a:pt x="668298" y="458571"/>
                                </a:lnTo>
                                <a:cubicBezTo>
                                  <a:pt x="667500" y="458571"/>
                                  <a:pt x="666701" y="458172"/>
                                  <a:pt x="666302" y="457374"/>
                                </a:cubicBezTo>
                                <a:lnTo>
                                  <a:pt x="657520" y="442203"/>
                                </a:lnTo>
                                <a:cubicBezTo>
                                  <a:pt x="657119" y="441405"/>
                                  <a:pt x="657119" y="439808"/>
                                  <a:pt x="658318" y="439409"/>
                                </a:cubicBezTo>
                                <a:close/>
                                <a:moveTo>
                                  <a:pt x="626383" y="437413"/>
                                </a:moveTo>
                                <a:cubicBezTo>
                                  <a:pt x="627181" y="437812"/>
                                  <a:pt x="627580" y="439409"/>
                                  <a:pt x="627181" y="440207"/>
                                </a:cubicBezTo>
                                <a:lnTo>
                                  <a:pt x="616402" y="454180"/>
                                </a:lnTo>
                                <a:cubicBezTo>
                                  <a:pt x="616003" y="454580"/>
                                  <a:pt x="615204" y="454979"/>
                                  <a:pt x="614805" y="454979"/>
                                </a:cubicBezTo>
                                <a:cubicBezTo>
                                  <a:pt x="614406" y="454979"/>
                                  <a:pt x="613607" y="454979"/>
                                  <a:pt x="613208" y="454580"/>
                                </a:cubicBezTo>
                                <a:cubicBezTo>
                                  <a:pt x="612410" y="454180"/>
                                  <a:pt x="612011" y="452584"/>
                                  <a:pt x="612809" y="451785"/>
                                </a:cubicBezTo>
                                <a:lnTo>
                                  <a:pt x="623587" y="437812"/>
                                </a:lnTo>
                                <a:cubicBezTo>
                                  <a:pt x="623987" y="437014"/>
                                  <a:pt x="625583" y="436615"/>
                                  <a:pt x="626383" y="437413"/>
                                </a:cubicBezTo>
                                <a:close/>
                                <a:moveTo>
                                  <a:pt x="3854634" y="434619"/>
                                </a:moveTo>
                                <a:cubicBezTo>
                                  <a:pt x="3855832" y="434219"/>
                                  <a:pt x="3857030" y="435018"/>
                                  <a:pt x="3857429" y="436215"/>
                                </a:cubicBezTo>
                                <a:cubicBezTo>
                                  <a:pt x="3859026" y="443800"/>
                                  <a:pt x="3867010" y="448990"/>
                                  <a:pt x="3874994" y="446994"/>
                                </a:cubicBezTo>
                                <a:cubicBezTo>
                                  <a:pt x="3876590" y="446994"/>
                                  <a:pt x="3877788" y="447792"/>
                                  <a:pt x="3878187" y="448591"/>
                                </a:cubicBezTo>
                                <a:cubicBezTo>
                                  <a:pt x="3878586" y="449788"/>
                                  <a:pt x="3877788" y="450986"/>
                                  <a:pt x="3876990" y="451385"/>
                                </a:cubicBezTo>
                                <a:lnTo>
                                  <a:pt x="3876590" y="451385"/>
                                </a:lnTo>
                                <a:cubicBezTo>
                                  <a:pt x="3872199" y="452583"/>
                                  <a:pt x="3867808" y="452183"/>
                                  <a:pt x="3863816" y="450187"/>
                                </a:cubicBezTo>
                                <a:cubicBezTo>
                                  <a:pt x="3858626" y="464559"/>
                                  <a:pt x="3848647" y="475737"/>
                                  <a:pt x="3835073" y="482523"/>
                                </a:cubicBezTo>
                                <a:cubicBezTo>
                                  <a:pt x="3821500" y="489310"/>
                                  <a:pt x="3806331" y="490507"/>
                                  <a:pt x="3791959" y="485717"/>
                                </a:cubicBezTo>
                                <a:cubicBezTo>
                                  <a:pt x="3791161" y="490108"/>
                                  <a:pt x="3788766" y="494100"/>
                                  <a:pt x="3785173" y="496895"/>
                                </a:cubicBezTo>
                                <a:lnTo>
                                  <a:pt x="3784774" y="497294"/>
                                </a:lnTo>
                                <a:cubicBezTo>
                                  <a:pt x="3783975" y="497693"/>
                                  <a:pt x="3782778" y="497294"/>
                                  <a:pt x="3781979" y="496495"/>
                                </a:cubicBezTo>
                                <a:cubicBezTo>
                                  <a:pt x="3781181" y="495697"/>
                                  <a:pt x="3781181" y="494100"/>
                                  <a:pt x="3782379" y="493302"/>
                                </a:cubicBezTo>
                                <a:cubicBezTo>
                                  <a:pt x="3788367" y="488112"/>
                                  <a:pt x="3789564" y="478931"/>
                                  <a:pt x="3784375" y="472543"/>
                                </a:cubicBezTo>
                                <a:cubicBezTo>
                                  <a:pt x="3783576" y="471744"/>
                                  <a:pt x="3783576" y="470147"/>
                                  <a:pt x="3784774" y="469349"/>
                                </a:cubicBezTo>
                                <a:cubicBezTo>
                                  <a:pt x="3785572" y="468551"/>
                                  <a:pt x="3787169" y="468551"/>
                                  <a:pt x="3787967" y="469748"/>
                                </a:cubicBezTo>
                                <a:cubicBezTo>
                                  <a:pt x="3790762" y="473342"/>
                                  <a:pt x="3792359" y="477334"/>
                                  <a:pt x="3792359" y="481326"/>
                                </a:cubicBezTo>
                                <a:lnTo>
                                  <a:pt x="3792758" y="481326"/>
                                </a:lnTo>
                                <a:cubicBezTo>
                                  <a:pt x="3806331" y="485717"/>
                                  <a:pt x="3820302" y="484919"/>
                                  <a:pt x="3833077" y="478531"/>
                                </a:cubicBezTo>
                                <a:cubicBezTo>
                                  <a:pt x="3845453" y="472143"/>
                                  <a:pt x="3855034" y="461365"/>
                                  <a:pt x="3859425" y="448191"/>
                                </a:cubicBezTo>
                                <a:lnTo>
                                  <a:pt x="3859425" y="447792"/>
                                </a:lnTo>
                                <a:cubicBezTo>
                                  <a:pt x="3856231" y="445397"/>
                                  <a:pt x="3854235" y="441804"/>
                                  <a:pt x="3853038" y="437413"/>
                                </a:cubicBezTo>
                                <a:cubicBezTo>
                                  <a:pt x="3852638" y="436215"/>
                                  <a:pt x="3853437" y="435018"/>
                                  <a:pt x="3854634" y="434619"/>
                                </a:cubicBezTo>
                                <a:close/>
                                <a:moveTo>
                                  <a:pt x="4777980" y="431425"/>
                                </a:moveTo>
                                <a:cubicBezTo>
                                  <a:pt x="4780375" y="431026"/>
                                  <a:pt x="4782371" y="432622"/>
                                  <a:pt x="4782770" y="435018"/>
                                </a:cubicBezTo>
                                <a:lnTo>
                                  <a:pt x="4786363" y="459369"/>
                                </a:lnTo>
                                <a:lnTo>
                                  <a:pt x="4810715" y="455776"/>
                                </a:lnTo>
                                <a:cubicBezTo>
                                  <a:pt x="4813110" y="455377"/>
                                  <a:pt x="4815106" y="456974"/>
                                  <a:pt x="4815505" y="459369"/>
                                </a:cubicBezTo>
                                <a:cubicBezTo>
                                  <a:pt x="4815905" y="461764"/>
                                  <a:pt x="4814308" y="463760"/>
                                  <a:pt x="4811913" y="464159"/>
                                </a:cubicBezTo>
                                <a:lnTo>
                                  <a:pt x="4787560" y="467752"/>
                                </a:lnTo>
                                <a:lnTo>
                                  <a:pt x="4791153" y="492104"/>
                                </a:lnTo>
                                <a:cubicBezTo>
                                  <a:pt x="4791552" y="494499"/>
                                  <a:pt x="4789956" y="496495"/>
                                  <a:pt x="4787560" y="496895"/>
                                </a:cubicBezTo>
                                <a:cubicBezTo>
                                  <a:pt x="4785165" y="497294"/>
                                  <a:pt x="4783169" y="495697"/>
                                  <a:pt x="4782770" y="493302"/>
                                </a:cubicBezTo>
                                <a:lnTo>
                                  <a:pt x="4779177" y="468950"/>
                                </a:lnTo>
                                <a:lnTo>
                                  <a:pt x="4754826" y="472542"/>
                                </a:lnTo>
                                <a:cubicBezTo>
                                  <a:pt x="4752431" y="472943"/>
                                  <a:pt x="4750435" y="471345"/>
                                  <a:pt x="4750036" y="468950"/>
                                </a:cubicBezTo>
                                <a:cubicBezTo>
                                  <a:pt x="4749636" y="466554"/>
                                  <a:pt x="4751233" y="464558"/>
                                  <a:pt x="4753628" y="464159"/>
                                </a:cubicBezTo>
                                <a:lnTo>
                                  <a:pt x="4777980" y="460566"/>
                                </a:lnTo>
                                <a:lnTo>
                                  <a:pt x="4774387" y="436215"/>
                                </a:lnTo>
                                <a:cubicBezTo>
                                  <a:pt x="4773988" y="433820"/>
                                  <a:pt x="4775584" y="431824"/>
                                  <a:pt x="4777980" y="431425"/>
                                </a:cubicBezTo>
                                <a:close/>
                                <a:moveTo>
                                  <a:pt x="670293" y="431425"/>
                                </a:moveTo>
                                <a:lnTo>
                                  <a:pt x="684666" y="442204"/>
                                </a:lnTo>
                                <a:cubicBezTo>
                                  <a:pt x="685464" y="442604"/>
                                  <a:pt x="685862" y="444200"/>
                                  <a:pt x="685064" y="444999"/>
                                </a:cubicBezTo>
                                <a:cubicBezTo>
                                  <a:pt x="684666" y="445398"/>
                                  <a:pt x="683866" y="445797"/>
                                  <a:pt x="683467" y="445797"/>
                                </a:cubicBezTo>
                                <a:cubicBezTo>
                                  <a:pt x="683068" y="445797"/>
                                  <a:pt x="682269" y="445797"/>
                                  <a:pt x="681871" y="445398"/>
                                </a:cubicBezTo>
                                <a:lnTo>
                                  <a:pt x="667898" y="434619"/>
                                </a:lnTo>
                                <a:cubicBezTo>
                                  <a:pt x="667100" y="434219"/>
                                  <a:pt x="666701" y="432623"/>
                                  <a:pt x="667499" y="431824"/>
                                </a:cubicBezTo>
                                <a:cubicBezTo>
                                  <a:pt x="667898" y="431026"/>
                                  <a:pt x="669495" y="430627"/>
                                  <a:pt x="670293" y="431425"/>
                                </a:cubicBezTo>
                                <a:close/>
                                <a:moveTo>
                                  <a:pt x="7350817" y="429828"/>
                                </a:moveTo>
                                <a:cubicBezTo>
                                  <a:pt x="7352014" y="429828"/>
                                  <a:pt x="7353212" y="430626"/>
                                  <a:pt x="7353212" y="431824"/>
                                </a:cubicBezTo>
                                <a:lnTo>
                                  <a:pt x="7355607" y="449390"/>
                                </a:lnTo>
                                <a:cubicBezTo>
                                  <a:pt x="7355607" y="450587"/>
                                  <a:pt x="7354809" y="451785"/>
                                  <a:pt x="7353611" y="451785"/>
                                </a:cubicBezTo>
                                <a:cubicBezTo>
                                  <a:pt x="7352413" y="451785"/>
                                  <a:pt x="7351216" y="450986"/>
                                  <a:pt x="7351216" y="449789"/>
                                </a:cubicBezTo>
                                <a:lnTo>
                                  <a:pt x="7348820" y="432223"/>
                                </a:lnTo>
                                <a:cubicBezTo>
                                  <a:pt x="7348820" y="431025"/>
                                  <a:pt x="7349619" y="429828"/>
                                  <a:pt x="7350817" y="429828"/>
                                </a:cubicBezTo>
                                <a:close/>
                                <a:moveTo>
                                  <a:pt x="7339240" y="429030"/>
                                </a:moveTo>
                                <a:cubicBezTo>
                                  <a:pt x="7340439" y="429429"/>
                                  <a:pt x="7341237" y="430626"/>
                                  <a:pt x="7340439" y="431824"/>
                                </a:cubicBezTo>
                                <a:lnTo>
                                  <a:pt x="7335648" y="448591"/>
                                </a:lnTo>
                                <a:cubicBezTo>
                                  <a:pt x="7335648" y="449390"/>
                                  <a:pt x="7334849" y="450188"/>
                                  <a:pt x="7334051" y="450188"/>
                                </a:cubicBezTo>
                                <a:lnTo>
                                  <a:pt x="7333253" y="450188"/>
                                </a:lnTo>
                                <a:cubicBezTo>
                                  <a:pt x="7332054" y="449789"/>
                                  <a:pt x="7331256" y="448591"/>
                                  <a:pt x="7331655" y="447394"/>
                                </a:cubicBezTo>
                                <a:lnTo>
                                  <a:pt x="7336446" y="430626"/>
                                </a:lnTo>
                                <a:cubicBezTo>
                                  <a:pt x="7336845" y="429429"/>
                                  <a:pt x="7338043" y="428630"/>
                                  <a:pt x="7339240" y="429030"/>
                                </a:cubicBezTo>
                                <a:close/>
                                <a:moveTo>
                                  <a:pt x="616002" y="427833"/>
                                </a:moveTo>
                                <a:cubicBezTo>
                                  <a:pt x="616801" y="427433"/>
                                  <a:pt x="618399" y="427433"/>
                                  <a:pt x="618798" y="428631"/>
                                </a:cubicBezTo>
                                <a:cubicBezTo>
                                  <a:pt x="619596" y="429429"/>
                                  <a:pt x="619196" y="431026"/>
                                  <a:pt x="617998" y="431425"/>
                                </a:cubicBezTo>
                                <a:lnTo>
                                  <a:pt x="602829" y="440209"/>
                                </a:lnTo>
                                <a:lnTo>
                                  <a:pt x="602031" y="440608"/>
                                </a:lnTo>
                                <a:cubicBezTo>
                                  <a:pt x="601232" y="440608"/>
                                  <a:pt x="600434" y="440209"/>
                                  <a:pt x="600035" y="439410"/>
                                </a:cubicBezTo>
                                <a:cubicBezTo>
                                  <a:pt x="599635" y="438612"/>
                                  <a:pt x="599635" y="437015"/>
                                  <a:pt x="600833" y="436616"/>
                                </a:cubicBezTo>
                                <a:close/>
                                <a:moveTo>
                                  <a:pt x="7329261" y="424239"/>
                                </a:moveTo>
                                <a:cubicBezTo>
                                  <a:pt x="7330458" y="424638"/>
                                  <a:pt x="7330458" y="426235"/>
                                  <a:pt x="7330059" y="427033"/>
                                </a:cubicBezTo>
                                <a:lnTo>
                                  <a:pt x="7319281" y="441006"/>
                                </a:lnTo>
                                <a:cubicBezTo>
                                  <a:pt x="7318882" y="441406"/>
                                  <a:pt x="7318083" y="441805"/>
                                  <a:pt x="7317683" y="441805"/>
                                </a:cubicBezTo>
                                <a:cubicBezTo>
                                  <a:pt x="7317284" y="441805"/>
                                  <a:pt x="7316485" y="441805"/>
                                  <a:pt x="7316086" y="441406"/>
                                </a:cubicBezTo>
                                <a:cubicBezTo>
                                  <a:pt x="7315288" y="441006"/>
                                  <a:pt x="7314889" y="439410"/>
                                  <a:pt x="7315687" y="438611"/>
                                </a:cubicBezTo>
                                <a:lnTo>
                                  <a:pt x="7326466" y="424638"/>
                                </a:lnTo>
                                <a:cubicBezTo>
                                  <a:pt x="7326866" y="423840"/>
                                  <a:pt x="7328462" y="423441"/>
                                  <a:pt x="7329261" y="424239"/>
                                </a:cubicBezTo>
                                <a:close/>
                                <a:moveTo>
                                  <a:pt x="6006515" y="423940"/>
                                </a:moveTo>
                                <a:cubicBezTo>
                                  <a:pt x="6009110" y="423341"/>
                                  <a:pt x="6012503" y="423241"/>
                                  <a:pt x="6015897" y="425038"/>
                                </a:cubicBezTo>
                                <a:cubicBezTo>
                                  <a:pt x="6023482" y="429030"/>
                                  <a:pt x="6023082" y="436614"/>
                                  <a:pt x="6023082" y="437014"/>
                                </a:cubicBezTo>
                                <a:cubicBezTo>
                                  <a:pt x="6023082" y="437014"/>
                                  <a:pt x="6023082" y="439808"/>
                                  <a:pt x="6026675" y="441804"/>
                                </a:cubicBezTo>
                                <a:cubicBezTo>
                                  <a:pt x="6030268" y="443401"/>
                                  <a:pt x="6032663" y="441804"/>
                                  <a:pt x="6032663" y="441804"/>
                                </a:cubicBezTo>
                                <a:lnTo>
                                  <a:pt x="6033062" y="441804"/>
                                </a:lnTo>
                                <a:lnTo>
                                  <a:pt x="6033462" y="441405"/>
                                </a:lnTo>
                                <a:cubicBezTo>
                                  <a:pt x="6035458" y="440207"/>
                                  <a:pt x="6040248" y="437812"/>
                                  <a:pt x="6046635" y="441006"/>
                                </a:cubicBezTo>
                                <a:cubicBezTo>
                                  <a:pt x="6053421" y="444598"/>
                                  <a:pt x="6053821" y="452183"/>
                                  <a:pt x="6053821" y="452582"/>
                                </a:cubicBezTo>
                                <a:lnTo>
                                  <a:pt x="6053821" y="452982"/>
                                </a:lnTo>
                                <a:cubicBezTo>
                                  <a:pt x="6053821" y="452982"/>
                                  <a:pt x="6053821" y="455776"/>
                                  <a:pt x="6057413" y="457772"/>
                                </a:cubicBezTo>
                                <a:cubicBezTo>
                                  <a:pt x="6061006" y="459768"/>
                                  <a:pt x="6063801" y="457772"/>
                                  <a:pt x="6063801" y="457772"/>
                                </a:cubicBezTo>
                                <a:lnTo>
                                  <a:pt x="6064200" y="457772"/>
                                </a:lnTo>
                                <a:cubicBezTo>
                                  <a:pt x="6064599" y="457373"/>
                                  <a:pt x="6071785" y="453381"/>
                                  <a:pt x="6078172" y="456974"/>
                                </a:cubicBezTo>
                                <a:cubicBezTo>
                                  <a:pt x="6085756" y="460966"/>
                                  <a:pt x="6085357" y="468551"/>
                                  <a:pt x="6085357" y="468950"/>
                                </a:cubicBezTo>
                                <a:cubicBezTo>
                                  <a:pt x="6085357" y="468950"/>
                                  <a:pt x="6085357" y="471745"/>
                                  <a:pt x="6088950" y="473741"/>
                                </a:cubicBezTo>
                                <a:cubicBezTo>
                                  <a:pt x="6090148" y="474140"/>
                                  <a:pt x="6090946" y="474539"/>
                                  <a:pt x="6092144" y="474539"/>
                                </a:cubicBezTo>
                                <a:lnTo>
                                  <a:pt x="6096535" y="474938"/>
                                </a:lnTo>
                                <a:cubicBezTo>
                                  <a:pt x="6098531" y="474938"/>
                                  <a:pt x="6100128" y="476934"/>
                                  <a:pt x="6100128" y="478930"/>
                                </a:cubicBezTo>
                                <a:cubicBezTo>
                                  <a:pt x="6099728" y="480926"/>
                                  <a:pt x="6098132" y="482523"/>
                                  <a:pt x="6094539" y="483322"/>
                                </a:cubicBezTo>
                                <a:lnTo>
                                  <a:pt x="6088551" y="482922"/>
                                </a:lnTo>
                                <a:cubicBezTo>
                                  <a:pt x="6086954" y="482523"/>
                                  <a:pt x="6085357" y="482124"/>
                                  <a:pt x="6083760" y="481326"/>
                                </a:cubicBezTo>
                                <a:cubicBezTo>
                                  <a:pt x="6076176" y="477334"/>
                                  <a:pt x="6076575" y="469749"/>
                                  <a:pt x="6076575" y="469350"/>
                                </a:cubicBezTo>
                                <a:cubicBezTo>
                                  <a:pt x="6076575" y="469350"/>
                                  <a:pt x="6076974" y="466555"/>
                                  <a:pt x="6073381" y="464559"/>
                                </a:cubicBezTo>
                                <a:cubicBezTo>
                                  <a:pt x="6070587" y="462962"/>
                                  <a:pt x="6066994" y="464559"/>
                                  <a:pt x="6066595" y="464958"/>
                                </a:cubicBezTo>
                                <a:cubicBezTo>
                                  <a:pt x="6065397" y="465757"/>
                                  <a:pt x="6059809" y="468950"/>
                                  <a:pt x="6053022" y="465358"/>
                                </a:cubicBezTo>
                                <a:cubicBezTo>
                                  <a:pt x="6046236" y="461765"/>
                                  <a:pt x="6045837" y="455377"/>
                                  <a:pt x="6045837" y="453780"/>
                                </a:cubicBezTo>
                                <a:cubicBezTo>
                                  <a:pt x="6045437" y="453381"/>
                                  <a:pt x="6045038" y="450187"/>
                                  <a:pt x="6042244" y="448590"/>
                                </a:cubicBezTo>
                                <a:cubicBezTo>
                                  <a:pt x="6039050" y="446994"/>
                                  <a:pt x="6037054" y="448191"/>
                                  <a:pt x="6036256" y="448590"/>
                                </a:cubicBezTo>
                                <a:lnTo>
                                  <a:pt x="6035857" y="448590"/>
                                </a:lnTo>
                                <a:cubicBezTo>
                                  <a:pt x="6034659" y="449389"/>
                                  <a:pt x="6029470" y="452582"/>
                                  <a:pt x="6022284" y="448990"/>
                                </a:cubicBezTo>
                                <a:cubicBezTo>
                                  <a:pt x="6014699" y="444998"/>
                                  <a:pt x="6015098" y="437812"/>
                                  <a:pt x="6015098" y="437014"/>
                                </a:cubicBezTo>
                                <a:cubicBezTo>
                                  <a:pt x="6015498" y="437014"/>
                                  <a:pt x="6015098" y="433820"/>
                                  <a:pt x="6011904" y="432223"/>
                                </a:cubicBezTo>
                                <a:cubicBezTo>
                                  <a:pt x="6009109" y="430626"/>
                                  <a:pt x="6005517" y="432223"/>
                                  <a:pt x="6005117" y="432622"/>
                                </a:cubicBezTo>
                                <a:cubicBezTo>
                                  <a:pt x="6003920" y="433421"/>
                                  <a:pt x="5998331" y="436614"/>
                                  <a:pt x="5991545" y="433022"/>
                                </a:cubicBezTo>
                                <a:lnTo>
                                  <a:pt x="5989149" y="431425"/>
                                </a:lnTo>
                                <a:cubicBezTo>
                                  <a:pt x="5987153" y="430626"/>
                                  <a:pt x="5986355" y="428231"/>
                                  <a:pt x="5987553" y="426235"/>
                                </a:cubicBezTo>
                                <a:cubicBezTo>
                                  <a:pt x="5988351" y="424239"/>
                                  <a:pt x="5990746" y="423441"/>
                                  <a:pt x="5992742" y="424638"/>
                                </a:cubicBezTo>
                                <a:lnTo>
                                  <a:pt x="5995137" y="425836"/>
                                </a:lnTo>
                                <a:cubicBezTo>
                                  <a:pt x="5998730" y="427832"/>
                                  <a:pt x="6001525" y="425836"/>
                                  <a:pt x="6001525" y="425836"/>
                                </a:cubicBezTo>
                                <a:lnTo>
                                  <a:pt x="6001924" y="425836"/>
                                </a:lnTo>
                                <a:cubicBezTo>
                                  <a:pt x="6002124" y="425636"/>
                                  <a:pt x="6003920" y="424539"/>
                                  <a:pt x="6006515" y="423940"/>
                                </a:cubicBezTo>
                                <a:close/>
                                <a:moveTo>
                                  <a:pt x="675083" y="420647"/>
                                </a:moveTo>
                                <a:lnTo>
                                  <a:pt x="691850" y="425438"/>
                                </a:lnTo>
                                <a:cubicBezTo>
                                  <a:pt x="692649" y="425438"/>
                                  <a:pt x="693447" y="426636"/>
                                  <a:pt x="693048" y="428232"/>
                                </a:cubicBezTo>
                                <a:cubicBezTo>
                                  <a:pt x="693048" y="429031"/>
                                  <a:pt x="692250" y="429829"/>
                                  <a:pt x="691451" y="429829"/>
                                </a:cubicBezTo>
                                <a:lnTo>
                                  <a:pt x="690653" y="429829"/>
                                </a:lnTo>
                                <a:lnTo>
                                  <a:pt x="673885" y="425039"/>
                                </a:lnTo>
                                <a:cubicBezTo>
                                  <a:pt x="672688" y="424640"/>
                                  <a:pt x="671889" y="423441"/>
                                  <a:pt x="672289" y="422243"/>
                                </a:cubicBezTo>
                                <a:cubicBezTo>
                                  <a:pt x="672688" y="421046"/>
                                  <a:pt x="673885" y="420247"/>
                                  <a:pt x="675083" y="420647"/>
                                </a:cubicBezTo>
                                <a:close/>
                                <a:moveTo>
                                  <a:pt x="612810" y="415856"/>
                                </a:moveTo>
                                <a:cubicBezTo>
                                  <a:pt x="614007" y="415856"/>
                                  <a:pt x="615205" y="416654"/>
                                  <a:pt x="615205" y="417852"/>
                                </a:cubicBezTo>
                                <a:cubicBezTo>
                                  <a:pt x="615604" y="419049"/>
                                  <a:pt x="614806" y="420248"/>
                                  <a:pt x="613209" y="420248"/>
                                </a:cubicBezTo>
                                <a:lnTo>
                                  <a:pt x="595643" y="422643"/>
                                </a:lnTo>
                                <a:cubicBezTo>
                                  <a:pt x="594446" y="422643"/>
                                  <a:pt x="593248" y="421845"/>
                                  <a:pt x="593248" y="420647"/>
                                </a:cubicBezTo>
                                <a:cubicBezTo>
                                  <a:pt x="593248" y="419449"/>
                                  <a:pt x="594046" y="418251"/>
                                  <a:pt x="595244" y="418251"/>
                                </a:cubicBezTo>
                                <a:close/>
                                <a:moveTo>
                                  <a:pt x="7318882" y="414659"/>
                                </a:moveTo>
                                <a:cubicBezTo>
                                  <a:pt x="7319680" y="414259"/>
                                  <a:pt x="7321277" y="414259"/>
                                  <a:pt x="7321676" y="415457"/>
                                </a:cubicBezTo>
                                <a:cubicBezTo>
                                  <a:pt x="7322474" y="416255"/>
                                  <a:pt x="7322075" y="417852"/>
                                  <a:pt x="7320878" y="418251"/>
                                </a:cubicBezTo>
                                <a:lnTo>
                                  <a:pt x="7305707" y="427035"/>
                                </a:lnTo>
                                <a:lnTo>
                                  <a:pt x="7304909" y="427434"/>
                                </a:lnTo>
                                <a:cubicBezTo>
                                  <a:pt x="7304110" y="427434"/>
                                  <a:pt x="7303312" y="427035"/>
                                  <a:pt x="7302913" y="426236"/>
                                </a:cubicBezTo>
                                <a:cubicBezTo>
                                  <a:pt x="7302513" y="425438"/>
                                  <a:pt x="7302513" y="423841"/>
                                  <a:pt x="7303711" y="423442"/>
                                </a:cubicBezTo>
                                <a:close/>
                                <a:moveTo>
                                  <a:pt x="692251" y="405876"/>
                                </a:moveTo>
                                <a:cubicBezTo>
                                  <a:pt x="693447" y="405876"/>
                                  <a:pt x="694246" y="406674"/>
                                  <a:pt x="694646" y="407872"/>
                                </a:cubicBezTo>
                                <a:cubicBezTo>
                                  <a:pt x="694646" y="409069"/>
                                  <a:pt x="693846" y="410268"/>
                                  <a:pt x="692649" y="410268"/>
                                </a:cubicBezTo>
                                <a:lnTo>
                                  <a:pt x="675084" y="412663"/>
                                </a:lnTo>
                                <a:cubicBezTo>
                                  <a:pt x="673886" y="412663"/>
                                  <a:pt x="672689" y="411865"/>
                                  <a:pt x="672689" y="410667"/>
                                </a:cubicBezTo>
                                <a:cubicBezTo>
                                  <a:pt x="672689" y="409469"/>
                                  <a:pt x="673487" y="408271"/>
                                  <a:pt x="674685" y="408271"/>
                                </a:cubicBezTo>
                                <a:close/>
                                <a:moveTo>
                                  <a:pt x="7316087" y="402683"/>
                                </a:moveTo>
                                <a:cubicBezTo>
                                  <a:pt x="7317284" y="402683"/>
                                  <a:pt x="7318482" y="403481"/>
                                  <a:pt x="7318482" y="404679"/>
                                </a:cubicBezTo>
                                <a:cubicBezTo>
                                  <a:pt x="7318482" y="405876"/>
                                  <a:pt x="7317684" y="407075"/>
                                  <a:pt x="7316486" y="407075"/>
                                </a:cubicBezTo>
                                <a:lnTo>
                                  <a:pt x="7298920" y="409470"/>
                                </a:lnTo>
                                <a:cubicBezTo>
                                  <a:pt x="7297723" y="409470"/>
                                  <a:pt x="7296525" y="408672"/>
                                  <a:pt x="7296525" y="407474"/>
                                </a:cubicBezTo>
                                <a:cubicBezTo>
                                  <a:pt x="7296525" y="406276"/>
                                  <a:pt x="7297323" y="405078"/>
                                  <a:pt x="7298521" y="405078"/>
                                </a:cubicBezTo>
                                <a:close/>
                                <a:moveTo>
                                  <a:pt x="597240" y="398691"/>
                                </a:moveTo>
                                <a:lnTo>
                                  <a:pt x="614008" y="403482"/>
                                </a:lnTo>
                                <a:cubicBezTo>
                                  <a:pt x="615204" y="403881"/>
                                  <a:pt x="616004" y="405079"/>
                                  <a:pt x="615603" y="406276"/>
                                </a:cubicBezTo>
                                <a:cubicBezTo>
                                  <a:pt x="615603" y="407075"/>
                                  <a:pt x="614805" y="407873"/>
                                  <a:pt x="614008" y="407873"/>
                                </a:cubicBezTo>
                                <a:lnTo>
                                  <a:pt x="613208" y="407873"/>
                                </a:lnTo>
                                <a:lnTo>
                                  <a:pt x="596441" y="403083"/>
                                </a:lnTo>
                                <a:cubicBezTo>
                                  <a:pt x="595643" y="403083"/>
                                  <a:pt x="594845" y="401884"/>
                                  <a:pt x="594446" y="400287"/>
                                </a:cubicBezTo>
                                <a:cubicBezTo>
                                  <a:pt x="594845" y="399090"/>
                                  <a:pt x="596043" y="398291"/>
                                  <a:pt x="597240" y="398691"/>
                                </a:cubicBezTo>
                                <a:close/>
                                <a:moveTo>
                                  <a:pt x="6023281" y="391605"/>
                                </a:moveTo>
                                <a:cubicBezTo>
                                  <a:pt x="6025876" y="391006"/>
                                  <a:pt x="6029269" y="390906"/>
                                  <a:pt x="6032663" y="392703"/>
                                </a:cubicBezTo>
                                <a:cubicBezTo>
                                  <a:pt x="6040247" y="396695"/>
                                  <a:pt x="6039848" y="404279"/>
                                  <a:pt x="6039848" y="404679"/>
                                </a:cubicBezTo>
                                <a:cubicBezTo>
                                  <a:pt x="6039848" y="404679"/>
                                  <a:pt x="6039848" y="407473"/>
                                  <a:pt x="6043441" y="409469"/>
                                </a:cubicBezTo>
                                <a:cubicBezTo>
                                  <a:pt x="6047034" y="411066"/>
                                  <a:pt x="6049429" y="409469"/>
                                  <a:pt x="6049429" y="409469"/>
                                </a:cubicBezTo>
                                <a:lnTo>
                                  <a:pt x="6049828" y="409469"/>
                                </a:lnTo>
                                <a:lnTo>
                                  <a:pt x="6050227" y="409070"/>
                                </a:lnTo>
                                <a:cubicBezTo>
                                  <a:pt x="6052223" y="407872"/>
                                  <a:pt x="6057014" y="405477"/>
                                  <a:pt x="6063401" y="408671"/>
                                </a:cubicBezTo>
                                <a:cubicBezTo>
                                  <a:pt x="6070187" y="412263"/>
                                  <a:pt x="6070586" y="419848"/>
                                  <a:pt x="6070586" y="420247"/>
                                </a:cubicBezTo>
                                <a:lnTo>
                                  <a:pt x="6070586" y="420647"/>
                                </a:lnTo>
                                <a:cubicBezTo>
                                  <a:pt x="6070586" y="420647"/>
                                  <a:pt x="6070586" y="423441"/>
                                  <a:pt x="6074179" y="425437"/>
                                </a:cubicBezTo>
                                <a:cubicBezTo>
                                  <a:pt x="6077772" y="427433"/>
                                  <a:pt x="6080566" y="425437"/>
                                  <a:pt x="6080566" y="425437"/>
                                </a:cubicBezTo>
                                <a:lnTo>
                                  <a:pt x="6080966" y="425437"/>
                                </a:lnTo>
                                <a:cubicBezTo>
                                  <a:pt x="6081365" y="425038"/>
                                  <a:pt x="6088550" y="421046"/>
                                  <a:pt x="6094937" y="424639"/>
                                </a:cubicBezTo>
                                <a:cubicBezTo>
                                  <a:pt x="6102522" y="428631"/>
                                  <a:pt x="6102123" y="436216"/>
                                  <a:pt x="6102123" y="436615"/>
                                </a:cubicBezTo>
                                <a:cubicBezTo>
                                  <a:pt x="6102123" y="436615"/>
                                  <a:pt x="6102123" y="439410"/>
                                  <a:pt x="6105716" y="441406"/>
                                </a:cubicBezTo>
                                <a:cubicBezTo>
                                  <a:pt x="6106913" y="441805"/>
                                  <a:pt x="6107712" y="442204"/>
                                  <a:pt x="6108909" y="442204"/>
                                </a:cubicBezTo>
                                <a:lnTo>
                                  <a:pt x="6113301" y="442603"/>
                                </a:lnTo>
                                <a:cubicBezTo>
                                  <a:pt x="6115297" y="442603"/>
                                  <a:pt x="6116893" y="444599"/>
                                  <a:pt x="6116893" y="446595"/>
                                </a:cubicBezTo>
                                <a:cubicBezTo>
                                  <a:pt x="6116893" y="448991"/>
                                  <a:pt x="6115297" y="450587"/>
                                  <a:pt x="6111305" y="450587"/>
                                </a:cubicBezTo>
                                <a:lnTo>
                                  <a:pt x="6105317" y="450188"/>
                                </a:lnTo>
                                <a:cubicBezTo>
                                  <a:pt x="6103720" y="449789"/>
                                  <a:pt x="6102123" y="449390"/>
                                  <a:pt x="6100526" y="448591"/>
                                </a:cubicBezTo>
                                <a:cubicBezTo>
                                  <a:pt x="6092941" y="444599"/>
                                  <a:pt x="6093341" y="437015"/>
                                  <a:pt x="6093341" y="436615"/>
                                </a:cubicBezTo>
                                <a:cubicBezTo>
                                  <a:pt x="6093341" y="436615"/>
                                  <a:pt x="6093740" y="433821"/>
                                  <a:pt x="6090147" y="431825"/>
                                </a:cubicBezTo>
                                <a:cubicBezTo>
                                  <a:pt x="6087353" y="430228"/>
                                  <a:pt x="6083760" y="431825"/>
                                  <a:pt x="6083361" y="432224"/>
                                </a:cubicBezTo>
                                <a:cubicBezTo>
                                  <a:pt x="6082163" y="433023"/>
                                  <a:pt x="6076574" y="436216"/>
                                  <a:pt x="6069788" y="432623"/>
                                </a:cubicBezTo>
                                <a:cubicBezTo>
                                  <a:pt x="6063002" y="429031"/>
                                  <a:pt x="6062602" y="422643"/>
                                  <a:pt x="6062602" y="421046"/>
                                </a:cubicBezTo>
                                <a:cubicBezTo>
                                  <a:pt x="6062203" y="420647"/>
                                  <a:pt x="6061804" y="417453"/>
                                  <a:pt x="6059010" y="415856"/>
                                </a:cubicBezTo>
                                <a:cubicBezTo>
                                  <a:pt x="6055816" y="414259"/>
                                  <a:pt x="6053820" y="415457"/>
                                  <a:pt x="6053022" y="415856"/>
                                </a:cubicBezTo>
                                <a:lnTo>
                                  <a:pt x="6052623" y="415856"/>
                                </a:lnTo>
                                <a:cubicBezTo>
                                  <a:pt x="6051425" y="416655"/>
                                  <a:pt x="6046235" y="419848"/>
                                  <a:pt x="6039050" y="416255"/>
                                </a:cubicBezTo>
                                <a:cubicBezTo>
                                  <a:pt x="6031465" y="412263"/>
                                  <a:pt x="6031864" y="405078"/>
                                  <a:pt x="6031864" y="404279"/>
                                </a:cubicBezTo>
                                <a:cubicBezTo>
                                  <a:pt x="6032263" y="404279"/>
                                  <a:pt x="6031864" y="401086"/>
                                  <a:pt x="6028670" y="399489"/>
                                </a:cubicBezTo>
                                <a:cubicBezTo>
                                  <a:pt x="6025875" y="397892"/>
                                  <a:pt x="6022282" y="399489"/>
                                  <a:pt x="6021883" y="399888"/>
                                </a:cubicBezTo>
                                <a:cubicBezTo>
                                  <a:pt x="6020686" y="400687"/>
                                  <a:pt x="6015097" y="403880"/>
                                  <a:pt x="6008311" y="400287"/>
                                </a:cubicBezTo>
                                <a:lnTo>
                                  <a:pt x="6005915" y="398691"/>
                                </a:lnTo>
                                <a:cubicBezTo>
                                  <a:pt x="6003919" y="397892"/>
                                  <a:pt x="6003121" y="395497"/>
                                  <a:pt x="6004319" y="393501"/>
                                </a:cubicBezTo>
                                <a:cubicBezTo>
                                  <a:pt x="6005117" y="391505"/>
                                  <a:pt x="6007512" y="390707"/>
                                  <a:pt x="6009508" y="391904"/>
                                </a:cubicBezTo>
                                <a:lnTo>
                                  <a:pt x="6011903" y="393501"/>
                                </a:lnTo>
                                <a:cubicBezTo>
                                  <a:pt x="6015496" y="395497"/>
                                  <a:pt x="6018291" y="393501"/>
                                  <a:pt x="6018291" y="393501"/>
                                </a:cubicBezTo>
                                <a:lnTo>
                                  <a:pt x="6018690" y="393501"/>
                                </a:lnTo>
                                <a:cubicBezTo>
                                  <a:pt x="6018890" y="393301"/>
                                  <a:pt x="6020686" y="392204"/>
                                  <a:pt x="6023281" y="391605"/>
                                </a:cubicBezTo>
                                <a:close/>
                                <a:moveTo>
                                  <a:pt x="685463" y="388312"/>
                                </a:moveTo>
                                <a:cubicBezTo>
                                  <a:pt x="686262" y="387912"/>
                                  <a:pt x="687858" y="387912"/>
                                  <a:pt x="688257" y="389110"/>
                                </a:cubicBezTo>
                                <a:cubicBezTo>
                                  <a:pt x="688657" y="389908"/>
                                  <a:pt x="688657" y="391505"/>
                                  <a:pt x="687459" y="391904"/>
                                </a:cubicBezTo>
                                <a:lnTo>
                                  <a:pt x="672289" y="400688"/>
                                </a:lnTo>
                                <a:lnTo>
                                  <a:pt x="671490" y="401087"/>
                                </a:lnTo>
                                <a:cubicBezTo>
                                  <a:pt x="670692" y="401087"/>
                                  <a:pt x="669893" y="400688"/>
                                  <a:pt x="669494" y="399889"/>
                                </a:cubicBezTo>
                                <a:cubicBezTo>
                                  <a:pt x="668696" y="399091"/>
                                  <a:pt x="669095" y="397494"/>
                                  <a:pt x="670293" y="397095"/>
                                </a:cubicBezTo>
                                <a:close/>
                                <a:moveTo>
                                  <a:pt x="7300517" y="385517"/>
                                </a:moveTo>
                                <a:lnTo>
                                  <a:pt x="7317285" y="390308"/>
                                </a:lnTo>
                                <a:cubicBezTo>
                                  <a:pt x="7318482" y="390707"/>
                                  <a:pt x="7319281" y="391905"/>
                                  <a:pt x="7318882" y="393102"/>
                                </a:cubicBezTo>
                                <a:cubicBezTo>
                                  <a:pt x="7318882" y="393901"/>
                                  <a:pt x="7318083" y="394699"/>
                                  <a:pt x="7317285" y="394699"/>
                                </a:cubicBezTo>
                                <a:lnTo>
                                  <a:pt x="7316486" y="394699"/>
                                </a:lnTo>
                                <a:lnTo>
                                  <a:pt x="7299719" y="389909"/>
                                </a:lnTo>
                                <a:cubicBezTo>
                                  <a:pt x="7298521" y="389909"/>
                                  <a:pt x="7297723" y="388710"/>
                                  <a:pt x="7297723" y="387113"/>
                                </a:cubicBezTo>
                                <a:cubicBezTo>
                                  <a:pt x="7298122" y="385916"/>
                                  <a:pt x="7299320" y="385117"/>
                                  <a:pt x="7300517" y="385517"/>
                                </a:cubicBezTo>
                                <a:close/>
                                <a:moveTo>
                                  <a:pt x="606821" y="383122"/>
                                </a:moveTo>
                                <a:lnTo>
                                  <a:pt x="620794" y="393901"/>
                                </a:lnTo>
                                <a:cubicBezTo>
                                  <a:pt x="621593" y="394301"/>
                                  <a:pt x="621992" y="395897"/>
                                  <a:pt x="621194" y="396696"/>
                                </a:cubicBezTo>
                                <a:cubicBezTo>
                                  <a:pt x="620794" y="397095"/>
                                  <a:pt x="619996" y="397494"/>
                                  <a:pt x="619597" y="397494"/>
                                </a:cubicBezTo>
                                <a:cubicBezTo>
                                  <a:pt x="619198" y="397494"/>
                                  <a:pt x="618399" y="397494"/>
                                  <a:pt x="618000" y="397095"/>
                                </a:cubicBezTo>
                                <a:lnTo>
                                  <a:pt x="604426" y="386316"/>
                                </a:lnTo>
                                <a:cubicBezTo>
                                  <a:pt x="603628" y="385916"/>
                                  <a:pt x="603229" y="384320"/>
                                  <a:pt x="604027" y="383521"/>
                                </a:cubicBezTo>
                                <a:cubicBezTo>
                                  <a:pt x="604426" y="382723"/>
                                  <a:pt x="606023" y="382324"/>
                                  <a:pt x="606821" y="383122"/>
                                </a:cubicBezTo>
                                <a:close/>
                                <a:moveTo>
                                  <a:pt x="675483" y="373940"/>
                                </a:moveTo>
                                <a:cubicBezTo>
                                  <a:pt x="676281" y="374339"/>
                                  <a:pt x="676680" y="375936"/>
                                  <a:pt x="675882" y="376734"/>
                                </a:cubicBezTo>
                                <a:lnTo>
                                  <a:pt x="665104" y="390707"/>
                                </a:lnTo>
                                <a:cubicBezTo>
                                  <a:pt x="664704" y="391107"/>
                                  <a:pt x="663906" y="391506"/>
                                  <a:pt x="663507" y="391506"/>
                                </a:cubicBezTo>
                                <a:cubicBezTo>
                                  <a:pt x="663107" y="391506"/>
                                  <a:pt x="662309" y="391506"/>
                                  <a:pt x="661909" y="391107"/>
                                </a:cubicBezTo>
                                <a:cubicBezTo>
                                  <a:pt x="660711" y="390707"/>
                                  <a:pt x="660711" y="389111"/>
                                  <a:pt x="661909" y="388312"/>
                                </a:cubicBezTo>
                                <a:lnTo>
                                  <a:pt x="672688" y="374339"/>
                                </a:lnTo>
                                <a:cubicBezTo>
                                  <a:pt x="673088" y="373541"/>
                                  <a:pt x="674684" y="373541"/>
                                  <a:pt x="675483" y="373940"/>
                                </a:cubicBezTo>
                                <a:close/>
                                <a:moveTo>
                                  <a:pt x="618797" y="370348"/>
                                </a:moveTo>
                                <a:cubicBezTo>
                                  <a:pt x="619595" y="369948"/>
                                  <a:pt x="621192" y="369948"/>
                                  <a:pt x="621591" y="371146"/>
                                </a:cubicBezTo>
                                <a:lnTo>
                                  <a:pt x="630375" y="386317"/>
                                </a:lnTo>
                                <a:cubicBezTo>
                                  <a:pt x="630774" y="387115"/>
                                  <a:pt x="630774" y="388712"/>
                                  <a:pt x="629576" y="389111"/>
                                </a:cubicBezTo>
                                <a:lnTo>
                                  <a:pt x="628778" y="389510"/>
                                </a:lnTo>
                                <a:cubicBezTo>
                                  <a:pt x="627979" y="389510"/>
                                  <a:pt x="627181" y="389111"/>
                                  <a:pt x="626781" y="388313"/>
                                </a:cubicBezTo>
                                <a:lnTo>
                                  <a:pt x="617999" y="373142"/>
                                </a:lnTo>
                                <a:cubicBezTo>
                                  <a:pt x="617599" y="372344"/>
                                  <a:pt x="617599" y="370747"/>
                                  <a:pt x="618797" y="370348"/>
                                </a:cubicBezTo>
                                <a:close/>
                                <a:moveTo>
                                  <a:pt x="7310097" y="369948"/>
                                </a:moveTo>
                                <a:lnTo>
                                  <a:pt x="7324070" y="380727"/>
                                </a:lnTo>
                                <a:cubicBezTo>
                                  <a:pt x="7324869" y="381127"/>
                                  <a:pt x="7325268" y="382723"/>
                                  <a:pt x="7324469" y="383522"/>
                                </a:cubicBezTo>
                                <a:cubicBezTo>
                                  <a:pt x="7324070" y="383921"/>
                                  <a:pt x="7323272" y="384320"/>
                                  <a:pt x="7322873" y="384320"/>
                                </a:cubicBezTo>
                                <a:cubicBezTo>
                                  <a:pt x="7322473" y="384320"/>
                                  <a:pt x="7321675" y="384320"/>
                                  <a:pt x="7321276" y="383921"/>
                                </a:cubicBezTo>
                                <a:lnTo>
                                  <a:pt x="7307702" y="373142"/>
                                </a:lnTo>
                                <a:cubicBezTo>
                                  <a:pt x="7306904" y="372742"/>
                                  <a:pt x="7306504" y="371146"/>
                                  <a:pt x="7307303" y="370347"/>
                                </a:cubicBezTo>
                                <a:cubicBezTo>
                                  <a:pt x="7307702" y="369549"/>
                                  <a:pt x="7309299" y="369150"/>
                                  <a:pt x="7310097" y="369948"/>
                                </a:cubicBezTo>
                                <a:close/>
                                <a:moveTo>
                                  <a:pt x="657520" y="365158"/>
                                </a:moveTo>
                                <a:cubicBezTo>
                                  <a:pt x="658717" y="365557"/>
                                  <a:pt x="659516" y="366754"/>
                                  <a:pt x="659116" y="367952"/>
                                </a:cubicBezTo>
                                <a:lnTo>
                                  <a:pt x="654326" y="384719"/>
                                </a:lnTo>
                                <a:cubicBezTo>
                                  <a:pt x="654326" y="385518"/>
                                  <a:pt x="653528" y="386316"/>
                                  <a:pt x="652729" y="386316"/>
                                </a:cubicBezTo>
                                <a:lnTo>
                                  <a:pt x="651930" y="386316"/>
                                </a:lnTo>
                                <a:cubicBezTo>
                                  <a:pt x="650732" y="385917"/>
                                  <a:pt x="649934" y="384719"/>
                                  <a:pt x="649934" y="383522"/>
                                </a:cubicBezTo>
                                <a:lnTo>
                                  <a:pt x="654724" y="366754"/>
                                </a:lnTo>
                                <a:cubicBezTo>
                                  <a:pt x="655124" y="365557"/>
                                  <a:pt x="656322" y="364758"/>
                                  <a:pt x="657520" y="365158"/>
                                </a:cubicBezTo>
                                <a:close/>
                                <a:moveTo>
                                  <a:pt x="637561" y="363561"/>
                                </a:moveTo>
                                <a:cubicBezTo>
                                  <a:pt x="638758" y="363561"/>
                                  <a:pt x="639956" y="364359"/>
                                  <a:pt x="639956" y="365557"/>
                                </a:cubicBezTo>
                                <a:lnTo>
                                  <a:pt x="642351" y="383123"/>
                                </a:lnTo>
                                <a:cubicBezTo>
                                  <a:pt x="642351" y="384320"/>
                                  <a:pt x="641553" y="385518"/>
                                  <a:pt x="640354" y="385518"/>
                                </a:cubicBezTo>
                                <a:cubicBezTo>
                                  <a:pt x="639158" y="385518"/>
                                  <a:pt x="637959" y="384719"/>
                                  <a:pt x="637959" y="383522"/>
                                </a:cubicBezTo>
                                <a:lnTo>
                                  <a:pt x="635564" y="365956"/>
                                </a:lnTo>
                                <a:cubicBezTo>
                                  <a:pt x="635564" y="364758"/>
                                  <a:pt x="636362" y="363561"/>
                                  <a:pt x="637561" y="363561"/>
                                </a:cubicBezTo>
                                <a:close/>
                                <a:moveTo>
                                  <a:pt x="7322074" y="357174"/>
                                </a:moveTo>
                                <a:cubicBezTo>
                                  <a:pt x="7322873" y="356774"/>
                                  <a:pt x="7324470" y="356774"/>
                                  <a:pt x="7324869" y="357972"/>
                                </a:cubicBezTo>
                                <a:lnTo>
                                  <a:pt x="7333652" y="373143"/>
                                </a:lnTo>
                                <a:cubicBezTo>
                                  <a:pt x="7334051" y="373941"/>
                                  <a:pt x="7334051" y="375538"/>
                                  <a:pt x="7332853" y="375937"/>
                                </a:cubicBezTo>
                                <a:lnTo>
                                  <a:pt x="7332055" y="376336"/>
                                </a:lnTo>
                                <a:cubicBezTo>
                                  <a:pt x="7331256" y="376336"/>
                                  <a:pt x="7330458" y="375937"/>
                                  <a:pt x="7330059" y="375139"/>
                                </a:cubicBezTo>
                                <a:lnTo>
                                  <a:pt x="7321275" y="359968"/>
                                </a:lnTo>
                                <a:cubicBezTo>
                                  <a:pt x="7320876" y="359170"/>
                                  <a:pt x="7320876" y="357573"/>
                                  <a:pt x="7322074" y="357174"/>
                                </a:cubicBezTo>
                                <a:close/>
                                <a:moveTo>
                                  <a:pt x="7360397" y="351985"/>
                                </a:moveTo>
                                <a:cubicBezTo>
                                  <a:pt x="7361596" y="352384"/>
                                  <a:pt x="7362394" y="353581"/>
                                  <a:pt x="7361995" y="354779"/>
                                </a:cubicBezTo>
                                <a:lnTo>
                                  <a:pt x="7357204" y="371546"/>
                                </a:lnTo>
                                <a:cubicBezTo>
                                  <a:pt x="7357204" y="372345"/>
                                  <a:pt x="7356405" y="373143"/>
                                  <a:pt x="7355607" y="373143"/>
                                </a:cubicBezTo>
                                <a:lnTo>
                                  <a:pt x="7354809" y="373143"/>
                                </a:lnTo>
                                <a:cubicBezTo>
                                  <a:pt x="7353611" y="372744"/>
                                  <a:pt x="7353211" y="371546"/>
                                  <a:pt x="7352812" y="370349"/>
                                </a:cubicBezTo>
                                <a:lnTo>
                                  <a:pt x="7357603" y="353581"/>
                                </a:lnTo>
                                <a:cubicBezTo>
                                  <a:pt x="7358002" y="352384"/>
                                  <a:pt x="7359200" y="351585"/>
                                  <a:pt x="7360397" y="351985"/>
                                </a:cubicBezTo>
                                <a:close/>
                                <a:moveTo>
                                  <a:pt x="7340438" y="350388"/>
                                </a:moveTo>
                                <a:cubicBezTo>
                                  <a:pt x="7341636" y="350388"/>
                                  <a:pt x="7342833" y="351186"/>
                                  <a:pt x="7342833" y="352384"/>
                                </a:cubicBezTo>
                                <a:lnTo>
                                  <a:pt x="7345228" y="369950"/>
                                </a:lnTo>
                                <a:cubicBezTo>
                                  <a:pt x="7345228" y="371147"/>
                                  <a:pt x="7344430" y="372345"/>
                                  <a:pt x="7343232" y="372345"/>
                                </a:cubicBezTo>
                                <a:cubicBezTo>
                                  <a:pt x="7342035" y="372345"/>
                                  <a:pt x="7341236" y="371546"/>
                                  <a:pt x="7340837" y="370349"/>
                                </a:cubicBezTo>
                                <a:lnTo>
                                  <a:pt x="7338441" y="352783"/>
                                </a:lnTo>
                                <a:cubicBezTo>
                                  <a:pt x="7338441" y="351585"/>
                                  <a:pt x="7339240" y="350388"/>
                                  <a:pt x="7340438" y="350388"/>
                                </a:cubicBezTo>
                                <a:close/>
                                <a:moveTo>
                                  <a:pt x="6385205" y="325787"/>
                                </a:moveTo>
                                <a:cubicBezTo>
                                  <a:pt x="6392939" y="327733"/>
                                  <a:pt x="6399925" y="332623"/>
                                  <a:pt x="6404316" y="340008"/>
                                </a:cubicBezTo>
                                <a:lnTo>
                                  <a:pt x="6398728" y="343601"/>
                                </a:lnTo>
                                <a:cubicBezTo>
                                  <a:pt x="6391143" y="332024"/>
                                  <a:pt x="6375973" y="328432"/>
                                  <a:pt x="6364397" y="335617"/>
                                </a:cubicBezTo>
                                <a:cubicBezTo>
                                  <a:pt x="6352420" y="342803"/>
                                  <a:pt x="6349226" y="357973"/>
                                  <a:pt x="6357210" y="369550"/>
                                </a:cubicBezTo>
                                <a:lnTo>
                                  <a:pt x="6351621" y="373143"/>
                                </a:lnTo>
                                <a:cubicBezTo>
                                  <a:pt x="6351222" y="372744"/>
                                  <a:pt x="6351222" y="372345"/>
                                  <a:pt x="6350823" y="371945"/>
                                </a:cubicBezTo>
                                <a:cubicBezTo>
                                  <a:pt x="6342041" y="357175"/>
                                  <a:pt x="6346831" y="338012"/>
                                  <a:pt x="6361602" y="329230"/>
                                </a:cubicBezTo>
                                <a:cubicBezTo>
                                  <a:pt x="6368987" y="324839"/>
                                  <a:pt x="6377470" y="323841"/>
                                  <a:pt x="6385205" y="325787"/>
                                </a:cubicBezTo>
                                <a:close/>
                                <a:moveTo>
                                  <a:pt x="4425488" y="309670"/>
                                </a:moveTo>
                                <a:cubicBezTo>
                                  <a:pt x="4426686" y="309270"/>
                                  <a:pt x="4427484" y="310069"/>
                                  <a:pt x="4427883" y="311666"/>
                                </a:cubicBezTo>
                                <a:lnTo>
                                  <a:pt x="4430279" y="329231"/>
                                </a:lnTo>
                                <a:cubicBezTo>
                                  <a:pt x="4430279" y="330429"/>
                                  <a:pt x="4429481" y="331626"/>
                                  <a:pt x="4428283" y="331626"/>
                                </a:cubicBezTo>
                                <a:cubicBezTo>
                                  <a:pt x="4427085" y="331626"/>
                                  <a:pt x="4425887" y="330828"/>
                                  <a:pt x="4425887" y="329630"/>
                                </a:cubicBezTo>
                                <a:lnTo>
                                  <a:pt x="4423492" y="312065"/>
                                </a:lnTo>
                                <a:cubicBezTo>
                                  <a:pt x="4423492" y="310867"/>
                                  <a:pt x="4424290" y="309670"/>
                                  <a:pt x="4425488" y="309670"/>
                                </a:cubicBezTo>
                                <a:close/>
                                <a:moveTo>
                                  <a:pt x="4413911" y="308871"/>
                                </a:moveTo>
                                <a:cubicBezTo>
                                  <a:pt x="4415109" y="308871"/>
                                  <a:pt x="4415508" y="310068"/>
                                  <a:pt x="4415109" y="311665"/>
                                </a:cubicBezTo>
                                <a:lnTo>
                                  <a:pt x="4410318" y="328432"/>
                                </a:lnTo>
                                <a:cubicBezTo>
                                  <a:pt x="4410318" y="329231"/>
                                  <a:pt x="4409519" y="330029"/>
                                  <a:pt x="4408721" y="330029"/>
                                </a:cubicBezTo>
                                <a:lnTo>
                                  <a:pt x="4407922" y="330029"/>
                                </a:lnTo>
                                <a:cubicBezTo>
                                  <a:pt x="4406725" y="329630"/>
                                  <a:pt x="4405926" y="328432"/>
                                  <a:pt x="4406326" y="327235"/>
                                </a:cubicBezTo>
                                <a:lnTo>
                                  <a:pt x="4411117" y="310467"/>
                                </a:lnTo>
                                <a:cubicBezTo>
                                  <a:pt x="4411516" y="309270"/>
                                  <a:pt x="4412714" y="308471"/>
                                  <a:pt x="4413911" y="308871"/>
                                </a:cubicBezTo>
                                <a:close/>
                                <a:moveTo>
                                  <a:pt x="4435867" y="306077"/>
                                </a:moveTo>
                                <a:cubicBezTo>
                                  <a:pt x="4436665" y="305677"/>
                                  <a:pt x="4438262" y="305677"/>
                                  <a:pt x="4438661" y="306875"/>
                                </a:cubicBezTo>
                                <a:lnTo>
                                  <a:pt x="4447445" y="322045"/>
                                </a:lnTo>
                                <a:cubicBezTo>
                                  <a:pt x="4447844" y="322844"/>
                                  <a:pt x="4447844" y="324441"/>
                                  <a:pt x="4446646" y="324840"/>
                                </a:cubicBezTo>
                                <a:lnTo>
                                  <a:pt x="4445848" y="325239"/>
                                </a:lnTo>
                                <a:cubicBezTo>
                                  <a:pt x="4445049" y="325239"/>
                                  <a:pt x="4444251" y="324840"/>
                                  <a:pt x="4443852" y="324041"/>
                                </a:cubicBezTo>
                                <a:lnTo>
                                  <a:pt x="4435068" y="308871"/>
                                </a:lnTo>
                                <a:cubicBezTo>
                                  <a:pt x="4434669" y="308073"/>
                                  <a:pt x="4434669" y="306476"/>
                                  <a:pt x="4435867" y="306077"/>
                                </a:cubicBezTo>
                                <a:close/>
                                <a:moveTo>
                                  <a:pt x="4403932" y="303681"/>
                                </a:moveTo>
                                <a:cubicBezTo>
                                  <a:pt x="4404730" y="304479"/>
                                  <a:pt x="4405130" y="305677"/>
                                  <a:pt x="4404730" y="306475"/>
                                </a:cubicBezTo>
                                <a:lnTo>
                                  <a:pt x="4393951" y="320448"/>
                                </a:lnTo>
                                <a:cubicBezTo>
                                  <a:pt x="4393552" y="320848"/>
                                  <a:pt x="4392753" y="321247"/>
                                  <a:pt x="4392354" y="321247"/>
                                </a:cubicBezTo>
                                <a:cubicBezTo>
                                  <a:pt x="4391955" y="321247"/>
                                  <a:pt x="4391157" y="321247"/>
                                  <a:pt x="4390757" y="320848"/>
                                </a:cubicBezTo>
                                <a:cubicBezTo>
                                  <a:pt x="4389959" y="320448"/>
                                  <a:pt x="4389560" y="318852"/>
                                  <a:pt x="4390358" y="318053"/>
                                </a:cubicBezTo>
                                <a:lnTo>
                                  <a:pt x="4401138" y="304080"/>
                                </a:lnTo>
                                <a:cubicBezTo>
                                  <a:pt x="4401537" y="303282"/>
                                  <a:pt x="4403134" y="302883"/>
                                  <a:pt x="4403932" y="303681"/>
                                </a:cubicBezTo>
                                <a:close/>
                                <a:moveTo>
                                  <a:pt x="4447443" y="298093"/>
                                </a:moveTo>
                                <a:lnTo>
                                  <a:pt x="4461815" y="308872"/>
                                </a:lnTo>
                                <a:cubicBezTo>
                                  <a:pt x="4462614" y="309272"/>
                                  <a:pt x="4463013" y="310868"/>
                                  <a:pt x="4462215" y="311667"/>
                                </a:cubicBezTo>
                                <a:cubicBezTo>
                                  <a:pt x="4461815" y="312066"/>
                                  <a:pt x="4461017" y="312465"/>
                                  <a:pt x="4460618" y="312465"/>
                                </a:cubicBezTo>
                                <a:cubicBezTo>
                                  <a:pt x="4460219" y="312465"/>
                                  <a:pt x="4459420" y="312465"/>
                                  <a:pt x="4459021" y="312066"/>
                                </a:cubicBezTo>
                                <a:lnTo>
                                  <a:pt x="4445048" y="301287"/>
                                </a:lnTo>
                                <a:cubicBezTo>
                                  <a:pt x="4444250" y="300887"/>
                                  <a:pt x="4443851" y="299291"/>
                                  <a:pt x="4444649" y="298492"/>
                                </a:cubicBezTo>
                                <a:cubicBezTo>
                                  <a:pt x="4445048" y="297694"/>
                                  <a:pt x="4446645" y="297295"/>
                                  <a:pt x="4447443" y="298093"/>
                                </a:cubicBezTo>
                                <a:close/>
                                <a:moveTo>
                                  <a:pt x="956929" y="297295"/>
                                </a:moveTo>
                                <a:cubicBezTo>
                                  <a:pt x="958127" y="296895"/>
                                  <a:pt x="959324" y="297694"/>
                                  <a:pt x="959722" y="298891"/>
                                </a:cubicBezTo>
                                <a:cubicBezTo>
                                  <a:pt x="961321" y="306476"/>
                                  <a:pt x="969305" y="311666"/>
                                  <a:pt x="977288" y="309670"/>
                                </a:cubicBezTo>
                                <a:cubicBezTo>
                                  <a:pt x="978487" y="309670"/>
                                  <a:pt x="979684" y="310468"/>
                                  <a:pt x="980481" y="311267"/>
                                </a:cubicBezTo>
                                <a:cubicBezTo>
                                  <a:pt x="980880" y="312464"/>
                                  <a:pt x="980083" y="313662"/>
                                  <a:pt x="979286" y="314061"/>
                                </a:cubicBezTo>
                                <a:lnTo>
                                  <a:pt x="978884" y="314061"/>
                                </a:lnTo>
                                <a:cubicBezTo>
                                  <a:pt x="974494" y="315259"/>
                                  <a:pt x="970103" y="314859"/>
                                  <a:pt x="966109" y="312863"/>
                                </a:cubicBezTo>
                                <a:cubicBezTo>
                                  <a:pt x="960920" y="327235"/>
                                  <a:pt x="950941" y="338413"/>
                                  <a:pt x="937366" y="345200"/>
                                </a:cubicBezTo>
                                <a:cubicBezTo>
                                  <a:pt x="923799" y="351986"/>
                                  <a:pt x="908626" y="353183"/>
                                  <a:pt x="894255" y="348393"/>
                                </a:cubicBezTo>
                                <a:cubicBezTo>
                                  <a:pt x="893457" y="352784"/>
                                  <a:pt x="891063" y="356776"/>
                                  <a:pt x="887468" y="359571"/>
                                </a:cubicBezTo>
                                <a:lnTo>
                                  <a:pt x="887069" y="359970"/>
                                </a:lnTo>
                                <a:cubicBezTo>
                                  <a:pt x="886270" y="360369"/>
                                  <a:pt x="885074" y="359970"/>
                                  <a:pt x="884274" y="359171"/>
                                </a:cubicBezTo>
                                <a:cubicBezTo>
                                  <a:pt x="883477" y="358373"/>
                                  <a:pt x="883477" y="356776"/>
                                  <a:pt x="884674" y="355978"/>
                                </a:cubicBezTo>
                                <a:cubicBezTo>
                                  <a:pt x="890662" y="350788"/>
                                  <a:pt x="891860" y="341607"/>
                                  <a:pt x="886669" y="335219"/>
                                </a:cubicBezTo>
                                <a:cubicBezTo>
                                  <a:pt x="885871" y="334420"/>
                                  <a:pt x="885871" y="332823"/>
                                  <a:pt x="887069" y="332025"/>
                                </a:cubicBezTo>
                                <a:cubicBezTo>
                                  <a:pt x="887867" y="331227"/>
                                  <a:pt x="889465" y="331227"/>
                                  <a:pt x="890263" y="332424"/>
                                </a:cubicBezTo>
                                <a:cubicBezTo>
                                  <a:pt x="893057" y="336018"/>
                                  <a:pt x="894654" y="340010"/>
                                  <a:pt x="894654" y="344002"/>
                                </a:cubicBezTo>
                                <a:lnTo>
                                  <a:pt x="895054" y="344002"/>
                                </a:lnTo>
                                <a:cubicBezTo>
                                  <a:pt x="908626" y="348393"/>
                                  <a:pt x="922601" y="347595"/>
                                  <a:pt x="935372" y="341208"/>
                                </a:cubicBezTo>
                                <a:cubicBezTo>
                                  <a:pt x="947747" y="334819"/>
                                  <a:pt x="957329" y="324041"/>
                                  <a:pt x="961720" y="310867"/>
                                </a:cubicBezTo>
                                <a:lnTo>
                                  <a:pt x="961720" y="310468"/>
                                </a:lnTo>
                                <a:cubicBezTo>
                                  <a:pt x="958525" y="308073"/>
                                  <a:pt x="956530" y="304480"/>
                                  <a:pt x="955332" y="300089"/>
                                </a:cubicBezTo>
                                <a:cubicBezTo>
                                  <a:pt x="954932" y="298891"/>
                                  <a:pt x="955731" y="297694"/>
                                  <a:pt x="956929" y="297295"/>
                                </a:cubicBezTo>
                                <a:close/>
                                <a:moveTo>
                                  <a:pt x="4393552" y="294101"/>
                                </a:moveTo>
                                <a:cubicBezTo>
                                  <a:pt x="4394351" y="293701"/>
                                  <a:pt x="4395948" y="293701"/>
                                  <a:pt x="4396347" y="294899"/>
                                </a:cubicBezTo>
                                <a:cubicBezTo>
                                  <a:pt x="4396746" y="296097"/>
                                  <a:pt x="4396746" y="297294"/>
                                  <a:pt x="4395548" y="297693"/>
                                </a:cubicBezTo>
                                <a:lnTo>
                                  <a:pt x="4380378" y="306477"/>
                                </a:lnTo>
                                <a:lnTo>
                                  <a:pt x="4379579" y="306876"/>
                                </a:lnTo>
                                <a:cubicBezTo>
                                  <a:pt x="4378781" y="306876"/>
                                  <a:pt x="4377983" y="306477"/>
                                  <a:pt x="4377583" y="305678"/>
                                </a:cubicBezTo>
                                <a:cubicBezTo>
                                  <a:pt x="4377184" y="304880"/>
                                  <a:pt x="4377184" y="303283"/>
                                  <a:pt x="4378382" y="302884"/>
                                </a:cubicBezTo>
                                <a:close/>
                                <a:moveTo>
                                  <a:pt x="1879860" y="294101"/>
                                </a:moveTo>
                                <a:cubicBezTo>
                                  <a:pt x="1882256" y="293702"/>
                                  <a:pt x="1884251" y="295299"/>
                                  <a:pt x="1884650" y="297694"/>
                                </a:cubicBezTo>
                                <a:lnTo>
                                  <a:pt x="1888244" y="322045"/>
                                </a:lnTo>
                                <a:lnTo>
                                  <a:pt x="1912596" y="318452"/>
                                </a:lnTo>
                                <a:cubicBezTo>
                                  <a:pt x="1914991" y="318053"/>
                                  <a:pt x="1916987" y="319650"/>
                                  <a:pt x="1917387" y="322045"/>
                                </a:cubicBezTo>
                                <a:cubicBezTo>
                                  <a:pt x="1917786" y="324440"/>
                                  <a:pt x="1916189" y="326436"/>
                                  <a:pt x="1913794" y="326835"/>
                                </a:cubicBezTo>
                                <a:lnTo>
                                  <a:pt x="1889442" y="330428"/>
                                </a:lnTo>
                                <a:lnTo>
                                  <a:pt x="1893034" y="354780"/>
                                </a:lnTo>
                                <a:cubicBezTo>
                                  <a:pt x="1893434" y="357175"/>
                                  <a:pt x="1891837" y="359171"/>
                                  <a:pt x="1889442" y="359571"/>
                                </a:cubicBezTo>
                                <a:cubicBezTo>
                                  <a:pt x="1887045" y="359970"/>
                                  <a:pt x="1885049" y="358373"/>
                                  <a:pt x="1884650" y="355978"/>
                                </a:cubicBezTo>
                                <a:lnTo>
                                  <a:pt x="1881057" y="331626"/>
                                </a:lnTo>
                                <a:lnTo>
                                  <a:pt x="1856705" y="335218"/>
                                </a:lnTo>
                                <a:cubicBezTo>
                                  <a:pt x="1854310" y="335619"/>
                                  <a:pt x="1852315" y="334021"/>
                                  <a:pt x="1851915" y="331626"/>
                                </a:cubicBezTo>
                                <a:cubicBezTo>
                                  <a:pt x="1851517" y="329230"/>
                                  <a:pt x="1853112" y="327234"/>
                                  <a:pt x="1855508" y="326835"/>
                                </a:cubicBezTo>
                                <a:lnTo>
                                  <a:pt x="1879860" y="323242"/>
                                </a:lnTo>
                                <a:lnTo>
                                  <a:pt x="1876267" y="298891"/>
                                </a:lnTo>
                                <a:cubicBezTo>
                                  <a:pt x="1875868" y="296496"/>
                                  <a:pt x="1877465" y="294500"/>
                                  <a:pt x="1879860" y="294101"/>
                                </a:cubicBezTo>
                                <a:close/>
                                <a:moveTo>
                                  <a:pt x="4452234" y="286915"/>
                                </a:moveTo>
                                <a:lnTo>
                                  <a:pt x="4469001" y="291706"/>
                                </a:lnTo>
                                <a:cubicBezTo>
                                  <a:pt x="4470199" y="292105"/>
                                  <a:pt x="4470997" y="293303"/>
                                  <a:pt x="4470199" y="294500"/>
                                </a:cubicBezTo>
                                <a:cubicBezTo>
                                  <a:pt x="4470199" y="295299"/>
                                  <a:pt x="4469401" y="296097"/>
                                  <a:pt x="4468602" y="296097"/>
                                </a:cubicBezTo>
                                <a:lnTo>
                                  <a:pt x="4467804" y="296097"/>
                                </a:lnTo>
                                <a:lnTo>
                                  <a:pt x="4451037" y="291307"/>
                                </a:lnTo>
                                <a:cubicBezTo>
                                  <a:pt x="4449839" y="290908"/>
                                  <a:pt x="4449041" y="289709"/>
                                  <a:pt x="4449440" y="288511"/>
                                </a:cubicBezTo>
                                <a:cubicBezTo>
                                  <a:pt x="4449839" y="287314"/>
                                  <a:pt x="4451037" y="286515"/>
                                  <a:pt x="4452234" y="286915"/>
                                </a:cubicBezTo>
                                <a:close/>
                                <a:moveTo>
                                  <a:pt x="3108409" y="286616"/>
                                </a:moveTo>
                                <a:cubicBezTo>
                                  <a:pt x="3110998" y="286017"/>
                                  <a:pt x="3114394" y="285917"/>
                                  <a:pt x="3117786" y="287714"/>
                                </a:cubicBezTo>
                                <a:cubicBezTo>
                                  <a:pt x="3125362" y="291706"/>
                                  <a:pt x="3124966" y="299290"/>
                                  <a:pt x="3124966" y="299690"/>
                                </a:cubicBezTo>
                                <a:cubicBezTo>
                                  <a:pt x="3124966" y="299690"/>
                                  <a:pt x="3124966" y="302484"/>
                                  <a:pt x="3128557" y="304480"/>
                                </a:cubicBezTo>
                                <a:cubicBezTo>
                                  <a:pt x="3132153" y="306077"/>
                                  <a:pt x="3134550" y="304480"/>
                                  <a:pt x="3134550" y="304480"/>
                                </a:cubicBezTo>
                                <a:lnTo>
                                  <a:pt x="3134950" y="304480"/>
                                </a:lnTo>
                                <a:lnTo>
                                  <a:pt x="3135349" y="304081"/>
                                </a:lnTo>
                                <a:cubicBezTo>
                                  <a:pt x="3137348" y="302883"/>
                                  <a:pt x="3142143" y="300488"/>
                                  <a:pt x="3148536" y="303682"/>
                                </a:cubicBezTo>
                                <a:cubicBezTo>
                                  <a:pt x="3155321" y="307274"/>
                                  <a:pt x="3155725" y="314859"/>
                                  <a:pt x="3155725" y="315258"/>
                                </a:cubicBezTo>
                                <a:lnTo>
                                  <a:pt x="3155725" y="315658"/>
                                </a:lnTo>
                                <a:cubicBezTo>
                                  <a:pt x="3155725" y="315658"/>
                                  <a:pt x="3155725" y="318452"/>
                                  <a:pt x="3159320" y="320448"/>
                                </a:cubicBezTo>
                                <a:cubicBezTo>
                                  <a:pt x="3162914" y="322444"/>
                                  <a:pt x="3165700" y="320448"/>
                                  <a:pt x="3165700" y="320448"/>
                                </a:cubicBezTo>
                                <a:lnTo>
                                  <a:pt x="3166104" y="320448"/>
                                </a:lnTo>
                                <a:cubicBezTo>
                                  <a:pt x="3166497" y="320049"/>
                                  <a:pt x="3173670" y="316057"/>
                                  <a:pt x="3180062" y="319650"/>
                                </a:cubicBezTo>
                                <a:cubicBezTo>
                                  <a:pt x="3187654" y="323643"/>
                                  <a:pt x="3187249" y="331227"/>
                                  <a:pt x="3187249" y="331627"/>
                                </a:cubicBezTo>
                                <a:cubicBezTo>
                                  <a:pt x="3187249" y="331627"/>
                                  <a:pt x="3187249" y="334421"/>
                                  <a:pt x="3190846" y="336417"/>
                                </a:cubicBezTo>
                                <a:cubicBezTo>
                                  <a:pt x="3192037" y="336816"/>
                                  <a:pt x="3192842" y="337215"/>
                                  <a:pt x="3194042" y="337215"/>
                                </a:cubicBezTo>
                                <a:lnTo>
                                  <a:pt x="3198431" y="337614"/>
                                </a:lnTo>
                                <a:cubicBezTo>
                                  <a:pt x="3200423" y="337614"/>
                                  <a:pt x="3202020" y="339610"/>
                                  <a:pt x="3202020" y="341606"/>
                                </a:cubicBezTo>
                                <a:cubicBezTo>
                                  <a:pt x="3202020" y="343602"/>
                                  <a:pt x="3200025" y="345199"/>
                                  <a:pt x="3196435" y="345998"/>
                                </a:cubicBezTo>
                                <a:lnTo>
                                  <a:pt x="3190442" y="345598"/>
                                </a:lnTo>
                                <a:cubicBezTo>
                                  <a:pt x="3188846" y="345199"/>
                                  <a:pt x="3187249" y="344800"/>
                                  <a:pt x="3185653" y="344002"/>
                                </a:cubicBezTo>
                                <a:cubicBezTo>
                                  <a:pt x="3178065" y="340010"/>
                                  <a:pt x="3178468" y="332425"/>
                                  <a:pt x="3178468" y="332026"/>
                                </a:cubicBezTo>
                                <a:cubicBezTo>
                                  <a:pt x="3178468" y="332026"/>
                                  <a:pt x="3178871" y="329231"/>
                                  <a:pt x="3175265" y="327235"/>
                                </a:cubicBezTo>
                                <a:cubicBezTo>
                                  <a:pt x="3172481" y="325639"/>
                                  <a:pt x="3168897" y="327235"/>
                                  <a:pt x="3168490" y="327635"/>
                                </a:cubicBezTo>
                                <a:cubicBezTo>
                                  <a:pt x="3167297" y="328433"/>
                                  <a:pt x="3161718" y="331627"/>
                                  <a:pt x="3154926" y="328034"/>
                                </a:cubicBezTo>
                                <a:cubicBezTo>
                                  <a:pt x="3148136" y="324441"/>
                                  <a:pt x="3147737" y="318053"/>
                                  <a:pt x="3147737" y="316456"/>
                                </a:cubicBezTo>
                                <a:cubicBezTo>
                                  <a:pt x="3147336" y="316057"/>
                                  <a:pt x="3146936" y="312863"/>
                                  <a:pt x="3144140" y="311266"/>
                                </a:cubicBezTo>
                                <a:cubicBezTo>
                                  <a:pt x="3140943" y="309670"/>
                                  <a:pt x="3138947" y="310867"/>
                                  <a:pt x="3138146" y="311266"/>
                                </a:cubicBezTo>
                                <a:lnTo>
                                  <a:pt x="3137749" y="311266"/>
                                </a:lnTo>
                                <a:cubicBezTo>
                                  <a:pt x="3136549" y="312065"/>
                                  <a:pt x="3131354" y="315258"/>
                                  <a:pt x="3124162" y="311666"/>
                                </a:cubicBezTo>
                                <a:cubicBezTo>
                                  <a:pt x="3116589" y="307674"/>
                                  <a:pt x="3116988" y="300488"/>
                                  <a:pt x="3116988" y="299690"/>
                                </a:cubicBezTo>
                                <a:cubicBezTo>
                                  <a:pt x="3117386" y="299690"/>
                                  <a:pt x="3116988" y="296496"/>
                                  <a:pt x="3113800" y="294899"/>
                                </a:cubicBezTo>
                                <a:cubicBezTo>
                                  <a:pt x="3110998" y="293302"/>
                                  <a:pt x="3107419" y="294899"/>
                                  <a:pt x="3107016" y="295298"/>
                                </a:cubicBezTo>
                                <a:cubicBezTo>
                                  <a:pt x="3105822" y="296097"/>
                                  <a:pt x="3100231" y="299290"/>
                                  <a:pt x="3093441" y="295698"/>
                                </a:cubicBezTo>
                                <a:lnTo>
                                  <a:pt x="3091043" y="294101"/>
                                </a:lnTo>
                                <a:cubicBezTo>
                                  <a:pt x="3089039" y="293302"/>
                                  <a:pt x="3088241" y="290907"/>
                                  <a:pt x="3089438" y="288911"/>
                                </a:cubicBezTo>
                                <a:cubicBezTo>
                                  <a:pt x="3090243" y="286915"/>
                                  <a:pt x="3092641" y="286117"/>
                                  <a:pt x="3094643" y="287314"/>
                                </a:cubicBezTo>
                                <a:lnTo>
                                  <a:pt x="3097037" y="288512"/>
                                </a:lnTo>
                                <a:cubicBezTo>
                                  <a:pt x="3100631" y="290508"/>
                                  <a:pt x="3103424" y="288512"/>
                                  <a:pt x="3103424" y="288512"/>
                                </a:cubicBezTo>
                                <a:lnTo>
                                  <a:pt x="3103825" y="288512"/>
                                </a:lnTo>
                                <a:cubicBezTo>
                                  <a:pt x="3104025" y="288312"/>
                                  <a:pt x="3105822" y="287215"/>
                                  <a:pt x="3108409" y="286616"/>
                                </a:cubicBezTo>
                                <a:close/>
                                <a:moveTo>
                                  <a:pt x="4390359" y="282524"/>
                                </a:moveTo>
                                <a:cubicBezTo>
                                  <a:pt x="4391557" y="282524"/>
                                  <a:pt x="4392755" y="283322"/>
                                  <a:pt x="4392755" y="284520"/>
                                </a:cubicBezTo>
                                <a:cubicBezTo>
                                  <a:pt x="4393154" y="285717"/>
                                  <a:pt x="4392355" y="286916"/>
                                  <a:pt x="4390759" y="286916"/>
                                </a:cubicBezTo>
                                <a:lnTo>
                                  <a:pt x="4373193" y="289311"/>
                                </a:lnTo>
                                <a:cubicBezTo>
                                  <a:pt x="4371995" y="289311"/>
                                  <a:pt x="4370798" y="288513"/>
                                  <a:pt x="4370798" y="287315"/>
                                </a:cubicBezTo>
                                <a:cubicBezTo>
                                  <a:pt x="4370798" y="286117"/>
                                  <a:pt x="4371596" y="284919"/>
                                  <a:pt x="4372794" y="284919"/>
                                </a:cubicBezTo>
                                <a:close/>
                                <a:moveTo>
                                  <a:pt x="4469800" y="272145"/>
                                </a:moveTo>
                                <a:cubicBezTo>
                                  <a:pt x="4470997" y="272145"/>
                                  <a:pt x="4471796" y="272943"/>
                                  <a:pt x="4472195" y="274141"/>
                                </a:cubicBezTo>
                                <a:cubicBezTo>
                                  <a:pt x="4472195" y="275338"/>
                                  <a:pt x="4471397" y="276537"/>
                                  <a:pt x="4470199" y="276537"/>
                                </a:cubicBezTo>
                                <a:lnTo>
                                  <a:pt x="4452633" y="278932"/>
                                </a:lnTo>
                                <a:cubicBezTo>
                                  <a:pt x="4451436" y="278932"/>
                                  <a:pt x="4450238" y="278134"/>
                                  <a:pt x="4450238" y="276936"/>
                                </a:cubicBezTo>
                                <a:cubicBezTo>
                                  <a:pt x="4450238" y="275738"/>
                                  <a:pt x="4451036" y="274540"/>
                                  <a:pt x="4452234" y="274540"/>
                                </a:cubicBezTo>
                                <a:close/>
                                <a:moveTo>
                                  <a:pt x="4374789" y="265359"/>
                                </a:moveTo>
                                <a:lnTo>
                                  <a:pt x="4391557" y="270150"/>
                                </a:lnTo>
                                <a:cubicBezTo>
                                  <a:pt x="4392754" y="270549"/>
                                  <a:pt x="4393553" y="271747"/>
                                  <a:pt x="4393154" y="272944"/>
                                </a:cubicBezTo>
                                <a:cubicBezTo>
                                  <a:pt x="4393154" y="273743"/>
                                  <a:pt x="4392355" y="274541"/>
                                  <a:pt x="4391557" y="274541"/>
                                </a:cubicBezTo>
                                <a:lnTo>
                                  <a:pt x="4390758" y="274541"/>
                                </a:lnTo>
                                <a:lnTo>
                                  <a:pt x="4373991" y="269751"/>
                                </a:lnTo>
                                <a:cubicBezTo>
                                  <a:pt x="4372793" y="269352"/>
                                  <a:pt x="4372394" y="268153"/>
                                  <a:pt x="4371995" y="266955"/>
                                </a:cubicBezTo>
                                <a:cubicBezTo>
                                  <a:pt x="4372394" y="265758"/>
                                  <a:pt x="4373592" y="264959"/>
                                  <a:pt x="4374789" y="265359"/>
                                </a:cubicBezTo>
                                <a:close/>
                                <a:moveTo>
                                  <a:pt x="4463013" y="254980"/>
                                </a:moveTo>
                                <a:cubicBezTo>
                                  <a:pt x="4463811" y="254580"/>
                                  <a:pt x="4465408" y="254580"/>
                                  <a:pt x="4465807" y="255778"/>
                                </a:cubicBezTo>
                                <a:cubicBezTo>
                                  <a:pt x="4466207" y="256576"/>
                                  <a:pt x="4466207" y="258173"/>
                                  <a:pt x="4465009" y="258572"/>
                                </a:cubicBezTo>
                                <a:lnTo>
                                  <a:pt x="4449838" y="267356"/>
                                </a:lnTo>
                                <a:lnTo>
                                  <a:pt x="4449040" y="267755"/>
                                </a:lnTo>
                                <a:cubicBezTo>
                                  <a:pt x="4448242" y="267755"/>
                                  <a:pt x="4447443" y="267356"/>
                                  <a:pt x="4447044" y="266557"/>
                                </a:cubicBezTo>
                                <a:cubicBezTo>
                                  <a:pt x="4446246" y="265360"/>
                                  <a:pt x="4446645" y="264162"/>
                                  <a:pt x="4447842" y="263763"/>
                                </a:cubicBezTo>
                                <a:close/>
                                <a:moveTo>
                                  <a:pt x="3125164" y="254281"/>
                                </a:moveTo>
                                <a:cubicBezTo>
                                  <a:pt x="3127757" y="253682"/>
                                  <a:pt x="3131155" y="253582"/>
                                  <a:pt x="3134548" y="255379"/>
                                </a:cubicBezTo>
                                <a:cubicBezTo>
                                  <a:pt x="3142140" y="259371"/>
                                  <a:pt x="3141742" y="266955"/>
                                  <a:pt x="3141742" y="267355"/>
                                </a:cubicBezTo>
                                <a:cubicBezTo>
                                  <a:pt x="3141742" y="267355"/>
                                  <a:pt x="3141742" y="270149"/>
                                  <a:pt x="3145339" y="272145"/>
                                </a:cubicBezTo>
                                <a:cubicBezTo>
                                  <a:pt x="3148935" y="273742"/>
                                  <a:pt x="3151333" y="272145"/>
                                  <a:pt x="3151333" y="272145"/>
                                </a:cubicBezTo>
                                <a:lnTo>
                                  <a:pt x="3151732" y="272145"/>
                                </a:lnTo>
                                <a:lnTo>
                                  <a:pt x="3152130" y="271746"/>
                                </a:lnTo>
                                <a:cubicBezTo>
                                  <a:pt x="3154128" y="270548"/>
                                  <a:pt x="3158921" y="268153"/>
                                  <a:pt x="3165304" y="271347"/>
                                </a:cubicBezTo>
                                <a:cubicBezTo>
                                  <a:pt x="3172085" y="274939"/>
                                  <a:pt x="3172481" y="282524"/>
                                  <a:pt x="3172481" y="282923"/>
                                </a:cubicBezTo>
                                <a:lnTo>
                                  <a:pt x="3172481" y="283323"/>
                                </a:lnTo>
                                <a:cubicBezTo>
                                  <a:pt x="3172481" y="283323"/>
                                  <a:pt x="3172481" y="286117"/>
                                  <a:pt x="3176067" y="288113"/>
                                </a:cubicBezTo>
                                <a:cubicBezTo>
                                  <a:pt x="3179665" y="290109"/>
                                  <a:pt x="3182458" y="288113"/>
                                  <a:pt x="3182458" y="288113"/>
                                </a:cubicBezTo>
                                <a:lnTo>
                                  <a:pt x="3182860" y="288113"/>
                                </a:lnTo>
                                <a:cubicBezTo>
                                  <a:pt x="3183258" y="287714"/>
                                  <a:pt x="3190442" y="283722"/>
                                  <a:pt x="3196833" y="287315"/>
                                </a:cubicBezTo>
                                <a:cubicBezTo>
                                  <a:pt x="3204414" y="291307"/>
                                  <a:pt x="3204014" y="298892"/>
                                  <a:pt x="3204014" y="299291"/>
                                </a:cubicBezTo>
                                <a:cubicBezTo>
                                  <a:pt x="3204014" y="299291"/>
                                  <a:pt x="3204014" y="302086"/>
                                  <a:pt x="3207606" y="304082"/>
                                </a:cubicBezTo>
                                <a:cubicBezTo>
                                  <a:pt x="3208803" y="304481"/>
                                  <a:pt x="3209604" y="304880"/>
                                  <a:pt x="3210802" y="304880"/>
                                </a:cubicBezTo>
                                <a:lnTo>
                                  <a:pt x="3215193" y="305279"/>
                                </a:lnTo>
                                <a:cubicBezTo>
                                  <a:pt x="3217191" y="305279"/>
                                  <a:pt x="3218788" y="307275"/>
                                  <a:pt x="3218788" y="309271"/>
                                </a:cubicBezTo>
                                <a:cubicBezTo>
                                  <a:pt x="3218788" y="311667"/>
                                  <a:pt x="3217191" y="313263"/>
                                  <a:pt x="3213197" y="313263"/>
                                </a:cubicBezTo>
                                <a:lnTo>
                                  <a:pt x="3207209" y="312864"/>
                                </a:lnTo>
                                <a:cubicBezTo>
                                  <a:pt x="3205613" y="312465"/>
                                  <a:pt x="3204014" y="312066"/>
                                  <a:pt x="3202418" y="311267"/>
                                </a:cubicBezTo>
                                <a:cubicBezTo>
                                  <a:pt x="3194838" y="307275"/>
                                  <a:pt x="3195238" y="299691"/>
                                  <a:pt x="3195238" y="299291"/>
                                </a:cubicBezTo>
                                <a:cubicBezTo>
                                  <a:pt x="3195238" y="299291"/>
                                  <a:pt x="3195637" y="296497"/>
                                  <a:pt x="3192037" y="294501"/>
                                </a:cubicBezTo>
                                <a:cubicBezTo>
                                  <a:pt x="3189247" y="292904"/>
                                  <a:pt x="3185653" y="294501"/>
                                  <a:pt x="3185253" y="294900"/>
                                </a:cubicBezTo>
                                <a:cubicBezTo>
                                  <a:pt x="3184058" y="295699"/>
                                  <a:pt x="3178468" y="298892"/>
                                  <a:pt x="3171689" y="295299"/>
                                </a:cubicBezTo>
                                <a:cubicBezTo>
                                  <a:pt x="3164912" y="291707"/>
                                  <a:pt x="3164508" y="285319"/>
                                  <a:pt x="3164508" y="283722"/>
                                </a:cubicBezTo>
                                <a:cubicBezTo>
                                  <a:pt x="3164108" y="283323"/>
                                  <a:pt x="3163711" y="280129"/>
                                  <a:pt x="3160921" y="278532"/>
                                </a:cubicBezTo>
                                <a:cubicBezTo>
                                  <a:pt x="3157718" y="276935"/>
                                  <a:pt x="3155725" y="278133"/>
                                  <a:pt x="3154926" y="278532"/>
                                </a:cubicBezTo>
                                <a:lnTo>
                                  <a:pt x="3154529" y="278532"/>
                                </a:lnTo>
                                <a:cubicBezTo>
                                  <a:pt x="3153328" y="279331"/>
                                  <a:pt x="3148136" y="282524"/>
                                  <a:pt x="3140943" y="278931"/>
                                </a:cubicBezTo>
                                <a:cubicBezTo>
                                  <a:pt x="3133351" y="274939"/>
                                  <a:pt x="3133750" y="267754"/>
                                  <a:pt x="3133750" y="266955"/>
                                </a:cubicBezTo>
                                <a:cubicBezTo>
                                  <a:pt x="3134149" y="266955"/>
                                  <a:pt x="3133750" y="263762"/>
                                  <a:pt x="3130553" y="262165"/>
                                </a:cubicBezTo>
                                <a:cubicBezTo>
                                  <a:pt x="3127757" y="260568"/>
                                  <a:pt x="3124162" y="262165"/>
                                  <a:pt x="3123763" y="262564"/>
                                </a:cubicBezTo>
                                <a:cubicBezTo>
                                  <a:pt x="3122566" y="263363"/>
                                  <a:pt x="3116988" y="266556"/>
                                  <a:pt x="3110204" y="262963"/>
                                </a:cubicBezTo>
                                <a:lnTo>
                                  <a:pt x="3107816" y="261367"/>
                                </a:lnTo>
                                <a:cubicBezTo>
                                  <a:pt x="3105822" y="260568"/>
                                  <a:pt x="3105423" y="258173"/>
                                  <a:pt x="3106217" y="256177"/>
                                </a:cubicBezTo>
                                <a:cubicBezTo>
                                  <a:pt x="3107016" y="254181"/>
                                  <a:pt x="3109397" y="253383"/>
                                  <a:pt x="3111403" y="254580"/>
                                </a:cubicBezTo>
                                <a:lnTo>
                                  <a:pt x="3113793" y="256177"/>
                                </a:lnTo>
                                <a:cubicBezTo>
                                  <a:pt x="3117386" y="258173"/>
                                  <a:pt x="3120175" y="256177"/>
                                  <a:pt x="3120175" y="256177"/>
                                </a:cubicBezTo>
                                <a:lnTo>
                                  <a:pt x="3120574" y="256177"/>
                                </a:lnTo>
                                <a:cubicBezTo>
                                  <a:pt x="3120775" y="255977"/>
                                  <a:pt x="3122569" y="254880"/>
                                  <a:pt x="3125164" y="254281"/>
                                </a:cubicBezTo>
                                <a:close/>
                                <a:moveTo>
                                  <a:pt x="4384370" y="249390"/>
                                </a:moveTo>
                                <a:lnTo>
                                  <a:pt x="4398343" y="260169"/>
                                </a:lnTo>
                                <a:cubicBezTo>
                                  <a:pt x="4399142" y="260569"/>
                                  <a:pt x="4399541" y="262165"/>
                                  <a:pt x="4398743" y="262964"/>
                                </a:cubicBezTo>
                                <a:cubicBezTo>
                                  <a:pt x="4398343" y="263363"/>
                                  <a:pt x="4397545" y="263762"/>
                                  <a:pt x="4397146" y="263762"/>
                                </a:cubicBezTo>
                                <a:cubicBezTo>
                                  <a:pt x="4396747" y="263762"/>
                                  <a:pt x="4395948" y="263762"/>
                                  <a:pt x="4395549" y="263363"/>
                                </a:cubicBezTo>
                                <a:lnTo>
                                  <a:pt x="4381975" y="252584"/>
                                </a:lnTo>
                                <a:cubicBezTo>
                                  <a:pt x="4381177" y="252184"/>
                                  <a:pt x="4380778" y="250588"/>
                                  <a:pt x="4381576" y="249789"/>
                                </a:cubicBezTo>
                                <a:cubicBezTo>
                                  <a:pt x="4381975" y="248991"/>
                                  <a:pt x="4383572" y="248592"/>
                                  <a:pt x="4384370" y="249390"/>
                                </a:cubicBezTo>
                                <a:close/>
                                <a:moveTo>
                                  <a:pt x="4453033" y="240608"/>
                                </a:moveTo>
                                <a:cubicBezTo>
                                  <a:pt x="4453831" y="241007"/>
                                  <a:pt x="4454230" y="242604"/>
                                  <a:pt x="4453432" y="243402"/>
                                </a:cubicBezTo>
                                <a:lnTo>
                                  <a:pt x="4442653" y="257375"/>
                                </a:lnTo>
                                <a:cubicBezTo>
                                  <a:pt x="4442253" y="257775"/>
                                  <a:pt x="4441455" y="258174"/>
                                  <a:pt x="4441056" y="258174"/>
                                </a:cubicBezTo>
                                <a:cubicBezTo>
                                  <a:pt x="4440657" y="258174"/>
                                  <a:pt x="4439858" y="258174"/>
                                  <a:pt x="4439459" y="257775"/>
                                </a:cubicBezTo>
                                <a:cubicBezTo>
                                  <a:pt x="4438261" y="256976"/>
                                  <a:pt x="4438261" y="255779"/>
                                  <a:pt x="4439459" y="254980"/>
                                </a:cubicBezTo>
                                <a:lnTo>
                                  <a:pt x="4450238" y="241007"/>
                                </a:lnTo>
                                <a:cubicBezTo>
                                  <a:pt x="4450638" y="240209"/>
                                  <a:pt x="4452234" y="239810"/>
                                  <a:pt x="4453033" y="240608"/>
                                </a:cubicBezTo>
                                <a:close/>
                                <a:moveTo>
                                  <a:pt x="4396346" y="236616"/>
                                </a:moveTo>
                                <a:cubicBezTo>
                                  <a:pt x="4397144" y="236216"/>
                                  <a:pt x="4398741" y="236216"/>
                                  <a:pt x="4399140" y="237414"/>
                                </a:cubicBezTo>
                                <a:lnTo>
                                  <a:pt x="4407924" y="252585"/>
                                </a:lnTo>
                                <a:cubicBezTo>
                                  <a:pt x="4408323" y="253383"/>
                                  <a:pt x="4408323" y="254980"/>
                                  <a:pt x="4407125" y="255379"/>
                                </a:cubicBezTo>
                                <a:lnTo>
                                  <a:pt x="4406327" y="255778"/>
                                </a:lnTo>
                                <a:cubicBezTo>
                                  <a:pt x="4405528" y="255778"/>
                                  <a:pt x="4404730" y="255379"/>
                                  <a:pt x="4404331" y="254581"/>
                                </a:cubicBezTo>
                                <a:lnTo>
                                  <a:pt x="4395547" y="239410"/>
                                </a:lnTo>
                                <a:cubicBezTo>
                                  <a:pt x="4395148" y="238612"/>
                                  <a:pt x="4395148" y="237015"/>
                                  <a:pt x="4396346" y="236616"/>
                                </a:cubicBezTo>
                                <a:close/>
                                <a:moveTo>
                                  <a:pt x="4435070" y="231826"/>
                                </a:moveTo>
                                <a:cubicBezTo>
                                  <a:pt x="4436267" y="232225"/>
                                  <a:pt x="4437066" y="233422"/>
                                  <a:pt x="4436667" y="234620"/>
                                </a:cubicBezTo>
                                <a:lnTo>
                                  <a:pt x="4431875" y="251387"/>
                                </a:lnTo>
                                <a:cubicBezTo>
                                  <a:pt x="4431875" y="252186"/>
                                  <a:pt x="4431077" y="252984"/>
                                  <a:pt x="4430278" y="252984"/>
                                </a:cubicBezTo>
                                <a:lnTo>
                                  <a:pt x="4429480" y="252984"/>
                                </a:lnTo>
                                <a:cubicBezTo>
                                  <a:pt x="4428282" y="252585"/>
                                  <a:pt x="4427484" y="251387"/>
                                  <a:pt x="4427484" y="250190"/>
                                </a:cubicBezTo>
                                <a:lnTo>
                                  <a:pt x="4432275" y="233422"/>
                                </a:lnTo>
                                <a:cubicBezTo>
                                  <a:pt x="4432675" y="232225"/>
                                  <a:pt x="4433872" y="231426"/>
                                  <a:pt x="4435070" y="231826"/>
                                </a:cubicBezTo>
                                <a:close/>
                                <a:moveTo>
                                  <a:pt x="4415109" y="229830"/>
                                </a:moveTo>
                                <a:cubicBezTo>
                                  <a:pt x="4416306" y="229830"/>
                                  <a:pt x="4417504" y="230628"/>
                                  <a:pt x="4417504" y="231826"/>
                                </a:cubicBezTo>
                                <a:lnTo>
                                  <a:pt x="4419900" y="249392"/>
                                </a:lnTo>
                                <a:cubicBezTo>
                                  <a:pt x="4419900" y="250589"/>
                                  <a:pt x="4419102" y="251787"/>
                                  <a:pt x="4417904" y="251787"/>
                                </a:cubicBezTo>
                                <a:cubicBezTo>
                                  <a:pt x="4416706" y="252186"/>
                                  <a:pt x="4415508" y="251388"/>
                                  <a:pt x="4415508" y="249791"/>
                                </a:cubicBezTo>
                                <a:lnTo>
                                  <a:pt x="4413113" y="232225"/>
                                </a:lnTo>
                                <a:cubicBezTo>
                                  <a:pt x="4413113" y="231027"/>
                                  <a:pt x="4413911" y="229830"/>
                                  <a:pt x="4415109" y="229830"/>
                                </a:cubicBezTo>
                                <a:close/>
                                <a:moveTo>
                                  <a:pt x="3459527" y="205229"/>
                                </a:moveTo>
                                <a:cubicBezTo>
                                  <a:pt x="3467257" y="207175"/>
                                  <a:pt x="3474238" y="212065"/>
                                  <a:pt x="3478627" y="219450"/>
                                </a:cubicBezTo>
                                <a:lnTo>
                                  <a:pt x="3473040" y="223043"/>
                                </a:lnTo>
                                <a:cubicBezTo>
                                  <a:pt x="3465460" y="211466"/>
                                  <a:pt x="3450300" y="207874"/>
                                  <a:pt x="3438730" y="215059"/>
                                </a:cubicBezTo>
                                <a:cubicBezTo>
                                  <a:pt x="3427160" y="222245"/>
                                  <a:pt x="3423567" y="237815"/>
                                  <a:pt x="3431547" y="248992"/>
                                </a:cubicBezTo>
                                <a:lnTo>
                                  <a:pt x="3425963" y="252585"/>
                                </a:lnTo>
                                <a:cubicBezTo>
                                  <a:pt x="3425562" y="252186"/>
                                  <a:pt x="3425562" y="251787"/>
                                  <a:pt x="3425163" y="251387"/>
                                </a:cubicBezTo>
                                <a:cubicBezTo>
                                  <a:pt x="3416385" y="236617"/>
                                  <a:pt x="3421173" y="217454"/>
                                  <a:pt x="3435936" y="208672"/>
                                </a:cubicBezTo>
                                <a:cubicBezTo>
                                  <a:pt x="3443316" y="204281"/>
                                  <a:pt x="3451793" y="203283"/>
                                  <a:pt x="3459527" y="205229"/>
                                </a:cubicBezTo>
                                <a:close/>
                                <a:moveTo>
                                  <a:pt x="1527394" y="172345"/>
                                </a:moveTo>
                                <a:cubicBezTo>
                                  <a:pt x="1528587" y="171945"/>
                                  <a:pt x="1529387" y="172744"/>
                                  <a:pt x="1529788" y="174341"/>
                                </a:cubicBezTo>
                                <a:lnTo>
                                  <a:pt x="1532183" y="191906"/>
                                </a:lnTo>
                                <a:cubicBezTo>
                                  <a:pt x="1532183" y="193104"/>
                                  <a:pt x="1531385" y="194301"/>
                                  <a:pt x="1530184" y="194301"/>
                                </a:cubicBezTo>
                                <a:cubicBezTo>
                                  <a:pt x="1528989" y="194301"/>
                                  <a:pt x="1527793" y="193503"/>
                                  <a:pt x="1527793" y="192305"/>
                                </a:cubicBezTo>
                                <a:lnTo>
                                  <a:pt x="1525400" y="174740"/>
                                </a:lnTo>
                                <a:cubicBezTo>
                                  <a:pt x="1525400" y="173542"/>
                                  <a:pt x="1526193" y="172345"/>
                                  <a:pt x="1527394" y="172345"/>
                                </a:cubicBezTo>
                                <a:close/>
                                <a:moveTo>
                                  <a:pt x="1515818" y="171547"/>
                                </a:moveTo>
                                <a:cubicBezTo>
                                  <a:pt x="1517018" y="171547"/>
                                  <a:pt x="1517418" y="172744"/>
                                  <a:pt x="1517018" y="174341"/>
                                </a:cubicBezTo>
                                <a:lnTo>
                                  <a:pt x="1512224" y="191108"/>
                                </a:lnTo>
                                <a:cubicBezTo>
                                  <a:pt x="1512224" y="191907"/>
                                  <a:pt x="1511425" y="192705"/>
                                  <a:pt x="1510628" y="192705"/>
                                </a:cubicBezTo>
                                <a:lnTo>
                                  <a:pt x="1509826" y="192705"/>
                                </a:lnTo>
                                <a:cubicBezTo>
                                  <a:pt x="1508628" y="192306"/>
                                  <a:pt x="1507830" y="191108"/>
                                  <a:pt x="1508228" y="189911"/>
                                </a:cubicBezTo>
                                <a:lnTo>
                                  <a:pt x="1513024" y="173143"/>
                                </a:lnTo>
                                <a:cubicBezTo>
                                  <a:pt x="1513421" y="171946"/>
                                  <a:pt x="1514622" y="171147"/>
                                  <a:pt x="1515818" y="171547"/>
                                </a:cubicBezTo>
                                <a:close/>
                                <a:moveTo>
                                  <a:pt x="1537767" y="168753"/>
                                </a:moveTo>
                                <a:cubicBezTo>
                                  <a:pt x="1538565" y="168353"/>
                                  <a:pt x="1540163" y="168353"/>
                                  <a:pt x="1540560" y="169551"/>
                                </a:cubicBezTo>
                                <a:lnTo>
                                  <a:pt x="1549344" y="184722"/>
                                </a:lnTo>
                                <a:cubicBezTo>
                                  <a:pt x="1549744" y="185520"/>
                                  <a:pt x="1549744" y="187117"/>
                                  <a:pt x="1548545" y="187516"/>
                                </a:cubicBezTo>
                                <a:lnTo>
                                  <a:pt x="1547748" y="187915"/>
                                </a:lnTo>
                                <a:cubicBezTo>
                                  <a:pt x="1546951" y="187915"/>
                                  <a:pt x="1546151" y="187516"/>
                                  <a:pt x="1545752" y="186718"/>
                                </a:cubicBezTo>
                                <a:lnTo>
                                  <a:pt x="1536970" y="171547"/>
                                </a:lnTo>
                                <a:cubicBezTo>
                                  <a:pt x="1536571" y="170749"/>
                                  <a:pt x="1536571" y="169152"/>
                                  <a:pt x="1537767" y="168753"/>
                                </a:cubicBezTo>
                                <a:close/>
                                <a:moveTo>
                                  <a:pt x="1505835" y="166357"/>
                                </a:moveTo>
                                <a:cubicBezTo>
                                  <a:pt x="1506633" y="167155"/>
                                  <a:pt x="1507033" y="168353"/>
                                  <a:pt x="1506633" y="169151"/>
                                </a:cubicBezTo>
                                <a:lnTo>
                                  <a:pt x="1495855" y="183124"/>
                                </a:lnTo>
                                <a:cubicBezTo>
                                  <a:pt x="1495456" y="183524"/>
                                  <a:pt x="1494657" y="183923"/>
                                  <a:pt x="1494258" y="183923"/>
                                </a:cubicBezTo>
                                <a:cubicBezTo>
                                  <a:pt x="1493858" y="183923"/>
                                  <a:pt x="1493060" y="183923"/>
                                  <a:pt x="1492661" y="183524"/>
                                </a:cubicBezTo>
                                <a:cubicBezTo>
                                  <a:pt x="1491862" y="183124"/>
                                  <a:pt x="1491465" y="181528"/>
                                  <a:pt x="1492261" y="180729"/>
                                </a:cubicBezTo>
                                <a:lnTo>
                                  <a:pt x="1503039" y="166756"/>
                                </a:lnTo>
                                <a:cubicBezTo>
                                  <a:pt x="1503441" y="165958"/>
                                  <a:pt x="1505037" y="165559"/>
                                  <a:pt x="1505835" y="166357"/>
                                </a:cubicBezTo>
                                <a:close/>
                                <a:moveTo>
                                  <a:pt x="183072" y="166058"/>
                                </a:moveTo>
                                <a:cubicBezTo>
                                  <a:pt x="185667" y="165459"/>
                                  <a:pt x="189060" y="165359"/>
                                  <a:pt x="192454" y="167156"/>
                                </a:cubicBezTo>
                                <a:cubicBezTo>
                                  <a:pt x="200038" y="171148"/>
                                  <a:pt x="199638" y="178732"/>
                                  <a:pt x="199638" y="179132"/>
                                </a:cubicBezTo>
                                <a:cubicBezTo>
                                  <a:pt x="199638" y="179132"/>
                                  <a:pt x="199638" y="181926"/>
                                  <a:pt x="203231" y="183922"/>
                                </a:cubicBezTo>
                                <a:cubicBezTo>
                                  <a:pt x="206824" y="185519"/>
                                  <a:pt x="209220" y="183922"/>
                                  <a:pt x="209220" y="183922"/>
                                </a:cubicBezTo>
                                <a:lnTo>
                                  <a:pt x="209619" y="183922"/>
                                </a:lnTo>
                                <a:lnTo>
                                  <a:pt x="210018" y="183523"/>
                                </a:lnTo>
                                <a:cubicBezTo>
                                  <a:pt x="212014" y="182325"/>
                                  <a:pt x="216804" y="179930"/>
                                  <a:pt x="223192" y="183124"/>
                                </a:cubicBezTo>
                                <a:cubicBezTo>
                                  <a:pt x="229978" y="186716"/>
                                  <a:pt x="230378" y="194301"/>
                                  <a:pt x="230378" y="194700"/>
                                </a:cubicBezTo>
                                <a:lnTo>
                                  <a:pt x="230378" y="195100"/>
                                </a:lnTo>
                                <a:cubicBezTo>
                                  <a:pt x="230378" y="195100"/>
                                  <a:pt x="230378" y="197894"/>
                                  <a:pt x="233969" y="199890"/>
                                </a:cubicBezTo>
                                <a:cubicBezTo>
                                  <a:pt x="237562" y="201886"/>
                                  <a:pt x="240356" y="199890"/>
                                  <a:pt x="240356" y="199890"/>
                                </a:cubicBezTo>
                                <a:lnTo>
                                  <a:pt x="240756" y="199890"/>
                                </a:lnTo>
                                <a:cubicBezTo>
                                  <a:pt x="241156" y="199491"/>
                                  <a:pt x="248340" y="195499"/>
                                  <a:pt x="254729" y="199092"/>
                                </a:cubicBezTo>
                                <a:cubicBezTo>
                                  <a:pt x="262313" y="203085"/>
                                  <a:pt x="261913" y="210669"/>
                                  <a:pt x="261913" y="211068"/>
                                </a:cubicBezTo>
                                <a:cubicBezTo>
                                  <a:pt x="261913" y="211068"/>
                                  <a:pt x="261913" y="213863"/>
                                  <a:pt x="265507" y="215859"/>
                                </a:cubicBezTo>
                                <a:cubicBezTo>
                                  <a:pt x="266704" y="216258"/>
                                  <a:pt x="267502" y="216657"/>
                                  <a:pt x="268701" y="216657"/>
                                </a:cubicBezTo>
                                <a:lnTo>
                                  <a:pt x="273092" y="217056"/>
                                </a:lnTo>
                                <a:cubicBezTo>
                                  <a:pt x="275087" y="217056"/>
                                  <a:pt x="276684" y="219052"/>
                                  <a:pt x="276684" y="221048"/>
                                </a:cubicBezTo>
                                <a:cubicBezTo>
                                  <a:pt x="276284" y="223444"/>
                                  <a:pt x="274688" y="225040"/>
                                  <a:pt x="271095" y="225040"/>
                                </a:cubicBezTo>
                                <a:lnTo>
                                  <a:pt x="265108" y="224641"/>
                                </a:lnTo>
                                <a:cubicBezTo>
                                  <a:pt x="263511" y="224242"/>
                                  <a:pt x="261913" y="223843"/>
                                  <a:pt x="260316" y="223044"/>
                                </a:cubicBezTo>
                                <a:cubicBezTo>
                                  <a:pt x="252732" y="219052"/>
                                  <a:pt x="253132" y="211468"/>
                                  <a:pt x="253132" y="211068"/>
                                </a:cubicBezTo>
                                <a:cubicBezTo>
                                  <a:pt x="253132" y="211068"/>
                                  <a:pt x="253531" y="208274"/>
                                  <a:pt x="249938" y="206278"/>
                                </a:cubicBezTo>
                                <a:cubicBezTo>
                                  <a:pt x="247144" y="204681"/>
                                  <a:pt x="243550" y="206278"/>
                                  <a:pt x="243151" y="206677"/>
                                </a:cubicBezTo>
                                <a:cubicBezTo>
                                  <a:pt x="241953" y="207476"/>
                                  <a:pt x="236365" y="210669"/>
                                  <a:pt x="229578" y="207077"/>
                                </a:cubicBezTo>
                                <a:cubicBezTo>
                                  <a:pt x="222793" y="203484"/>
                                  <a:pt x="222394" y="197096"/>
                                  <a:pt x="222394" y="195499"/>
                                </a:cubicBezTo>
                                <a:cubicBezTo>
                                  <a:pt x="221993" y="195100"/>
                                  <a:pt x="221595" y="191906"/>
                                  <a:pt x="218800" y="190309"/>
                                </a:cubicBezTo>
                                <a:cubicBezTo>
                                  <a:pt x="215607" y="188712"/>
                                  <a:pt x="213611" y="189910"/>
                                  <a:pt x="212812" y="190309"/>
                                </a:cubicBezTo>
                                <a:lnTo>
                                  <a:pt x="212413" y="190309"/>
                                </a:lnTo>
                                <a:cubicBezTo>
                                  <a:pt x="211215" y="191108"/>
                                  <a:pt x="206026" y="194301"/>
                                  <a:pt x="198841" y="190708"/>
                                </a:cubicBezTo>
                                <a:cubicBezTo>
                                  <a:pt x="191255" y="186716"/>
                                  <a:pt x="191655" y="179531"/>
                                  <a:pt x="191655" y="178732"/>
                                </a:cubicBezTo>
                                <a:cubicBezTo>
                                  <a:pt x="192053" y="178732"/>
                                  <a:pt x="191655" y="175539"/>
                                  <a:pt x="188462" y="173942"/>
                                </a:cubicBezTo>
                                <a:cubicBezTo>
                                  <a:pt x="185667" y="172345"/>
                                  <a:pt x="182074" y="173942"/>
                                  <a:pt x="181675" y="174341"/>
                                </a:cubicBezTo>
                                <a:cubicBezTo>
                                  <a:pt x="180477" y="175140"/>
                                  <a:pt x="174889" y="178333"/>
                                  <a:pt x="168102" y="174740"/>
                                </a:cubicBezTo>
                                <a:lnTo>
                                  <a:pt x="165707" y="173144"/>
                                </a:lnTo>
                                <a:cubicBezTo>
                                  <a:pt x="163711" y="172345"/>
                                  <a:pt x="162913" y="169950"/>
                                  <a:pt x="164110" y="167954"/>
                                </a:cubicBezTo>
                                <a:cubicBezTo>
                                  <a:pt x="164909" y="165958"/>
                                  <a:pt x="167303" y="165160"/>
                                  <a:pt x="169300" y="166357"/>
                                </a:cubicBezTo>
                                <a:lnTo>
                                  <a:pt x="171694" y="167954"/>
                                </a:lnTo>
                                <a:cubicBezTo>
                                  <a:pt x="175288" y="169950"/>
                                  <a:pt x="178082" y="167954"/>
                                  <a:pt x="178082" y="167954"/>
                                </a:cubicBezTo>
                                <a:lnTo>
                                  <a:pt x="178482" y="167954"/>
                                </a:lnTo>
                                <a:cubicBezTo>
                                  <a:pt x="178681" y="167754"/>
                                  <a:pt x="180477" y="166657"/>
                                  <a:pt x="183072" y="166058"/>
                                </a:cubicBezTo>
                                <a:close/>
                                <a:moveTo>
                                  <a:pt x="4734070" y="163962"/>
                                </a:moveTo>
                                <a:cubicBezTo>
                                  <a:pt x="4735267" y="163562"/>
                                  <a:pt x="4736465" y="164361"/>
                                  <a:pt x="4736864" y="165558"/>
                                </a:cubicBezTo>
                                <a:cubicBezTo>
                                  <a:pt x="4738461" y="173143"/>
                                  <a:pt x="4746445" y="178333"/>
                                  <a:pt x="4754429" y="176337"/>
                                </a:cubicBezTo>
                                <a:cubicBezTo>
                                  <a:pt x="4756026" y="175938"/>
                                  <a:pt x="4757223" y="176736"/>
                                  <a:pt x="4757622" y="177934"/>
                                </a:cubicBezTo>
                                <a:cubicBezTo>
                                  <a:pt x="4758021" y="179131"/>
                                  <a:pt x="4757223" y="180329"/>
                                  <a:pt x="4756425" y="180728"/>
                                </a:cubicBezTo>
                                <a:lnTo>
                                  <a:pt x="4756026" y="180728"/>
                                </a:lnTo>
                                <a:cubicBezTo>
                                  <a:pt x="4751634" y="181926"/>
                                  <a:pt x="4747243" y="181526"/>
                                  <a:pt x="4743251" y="179530"/>
                                </a:cubicBezTo>
                                <a:cubicBezTo>
                                  <a:pt x="4738062" y="193902"/>
                                  <a:pt x="4728081" y="205080"/>
                                  <a:pt x="4714508" y="211866"/>
                                </a:cubicBezTo>
                                <a:cubicBezTo>
                                  <a:pt x="4700935" y="218653"/>
                                  <a:pt x="4685765" y="219850"/>
                                  <a:pt x="4671394" y="215060"/>
                                </a:cubicBezTo>
                                <a:cubicBezTo>
                                  <a:pt x="4670596" y="219451"/>
                                  <a:pt x="4668201" y="223443"/>
                                  <a:pt x="4664608" y="226238"/>
                                </a:cubicBezTo>
                                <a:lnTo>
                                  <a:pt x="4664209" y="226637"/>
                                </a:lnTo>
                                <a:cubicBezTo>
                                  <a:pt x="4663410" y="227036"/>
                                  <a:pt x="4662213" y="226637"/>
                                  <a:pt x="4661414" y="225838"/>
                                </a:cubicBezTo>
                                <a:cubicBezTo>
                                  <a:pt x="4660616" y="225040"/>
                                  <a:pt x="4660616" y="223443"/>
                                  <a:pt x="4661813" y="222645"/>
                                </a:cubicBezTo>
                                <a:cubicBezTo>
                                  <a:pt x="4667801" y="217455"/>
                                  <a:pt x="4668999" y="208274"/>
                                  <a:pt x="4663809" y="201886"/>
                                </a:cubicBezTo>
                                <a:cubicBezTo>
                                  <a:pt x="4663011" y="201087"/>
                                  <a:pt x="4663011" y="199490"/>
                                  <a:pt x="4664209" y="198692"/>
                                </a:cubicBezTo>
                                <a:cubicBezTo>
                                  <a:pt x="4665007" y="197894"/>
                                  <a:pt x="4666604" y="197894"/>
                                  <a:pt x="4667402" y="199091"/>
                                </a:cubicBezTo>
                                <a:cubicBezTo>
                                  <a:pt x="4670197" y="202685"/>
                                  <a:pt x="4671793" y="206677"/>
                                  <a:pt x="4671793" y="210669"/>
                                </a:cubicBezTo>
                                <a:lnTo>
                                  <a:pt x="4672193" y="210669"/>
                                </a:lnTo>
                                <a:cubicBezTo>
                                  <a:pt x="4685765" y="215060"/>
                                  <a:pt x="4699737" y="214262"/>
                                  <a:pt x="4712512" y="207875"/>
                                </a:cubicBezTo>
                                <a:cubicBezTo>
                                  <a:pt x="4724887" y="201486"/>
                                  <a:pt x="4734469" y="190708"/>
                                  <a:pt x="4738860" y="177534"/>
                                </a:cubicBezTo>
                                <a:lnTo>
                                  <a:pt x="4738860" y="177135"/>
                                </a:lnTo>
                                <a:cubicBezTo>
                                  <a:pt x="4735666" y="174740"/>
                                  <a:pt x="4733670" y="171147"/>
                                  <a:pt x="4732473" y="166756"/>
                                </a:cubicBezTo>
                                <a:cubicBezTo>
                                  <a:pt x="4732074" y="165558"/>
                                  <a:pt x="4732872" y="164361"/>
                                  <a:pt x="4734070" y="163962"/>
                                </a:cubicBezTo>
                                <a:close/>
                                <a:moveTo>
                                  <a:pt x="5657416" y="160768"/>
                                </a:moveTo>
                                <a:cubicBezTo>
                                  <a:pt x="5659811" y="160369"/>
                                  <a:pt x="5661807" y="161966"/>
                                  <a:pt x="5662206" y="164361"/>
                                </a:cubicBezTo>
                                <a:lnTo>
                                  <a:pt x="5665799" y="188712"/>
                                </a:lnTo>
                                <a:lnTo>
                                  <a:pt x="5690150" y="185119"/>
                                </a:lnTo>
                                <a:cubicBezTo>
                                  <a:pt x="5692546" y="184720"/>
                                  <a:pt x="5694542" y="186317"/>
                                  <a:pt x="5694941" y="188712"/>
                                </a:cubicBezTo>
                                <a:cubicBezTo>
                                  <a:pt x="5695340" y="191107"/>
                                  <a:pt x="5693743" y="193103"/>
                                  <a:pt x="5691348" y="193502"/>
                                </a:cubicBezTo>
                                <a:lnTo>
                                  <a:pt x="5666997" y="197095"/>
                                </a:lnTo>
                                <a:lnTo>
                                  <a:pt x="5670590" y="221447"/>
                                </a:lnTo>
                                <a:cubicBezTo>
                                  <a:pt x="5670989" y="223842"/>
                                  <a:pt x="5669392" y="225838"/>
                                  <a:pt x="5666997" y="226238"/>
                                </a:cubicBezTo>
                                <a:cubicBezTo>
                                  <a:pt x="5664602" y="226637"/>
                                  <a:pt x="5662606" y="225040"/>
                                  <a:pt x="5662206" y="222645"/>
                                </a:cubicBezTo>
                                <a:lnTo>
                                  <a:pt x="5658614" y="198293"/>
                                </a:lnTo>
                                <a:lnTo>
                                  <a:pt x="5634262" y="201885"/>
                                </a:lnTo>
                                <a:cubicBezTo>
                                  <a:pt x="5631866" y="202286"/>
                                  <a:pt x="5629870" y="200688"/>
                                  <a:pt x="5629471" y="198293"/>
                                </a:cubicBezTo>
                                <a:cubicBezTo>
                                  <a:pt x="5629072" y="195897"/>
                                  <a:pt x="5630669" y="193901"/>
                                  <a:pt x="5633064" y="193502"/>
                                </a:cubicBezTo>
                                <a:lnTo>
                                  <a:pt x="5657416" y="189909"/>
                                </a:lnTo>
                                <a:lnTo>
                                  <a:pt x="5653823" y="165558"/>
                                </a:lnTo>
                                <a:cubicBezTo>
                                  <a:pt x="5653424" y="163163"/>
                                  <a:pt x="5655021" y="161167"/>
                                  <a:pt x="5657416" y="160768"/>
                                </a:cubicBezTo>
                                <a:close/>
                                <a:moveTo>
                                  <a:pt x="1549342" y="160768"/>
                                </a:moveTo>
                                <a:lnTo>
                                  <a:pt x="1563713" y="171547"/>
                                </a:lnTo>
                                <a:cubicBezTo>
                                  <a:pt x="1564512" y="171947"/>
                                  <a:pt x="1564910" y="173543"/>
                                  <a:pt x="1564114" y="174342"/>
                                </a:cubicBezTo>
                                <a:cubicBezTo>
                                  <a:pt x="1563713" y="174741"/>
                                  <a:pt x="1562915" y="175140"/>
                                  <a:pt x="1562514" y="175140"/>
                                </a:cubicBezTo>
                                <a:cubicBezTo>
                                  <a:pt x="1562116" y="175140"/>
                                  <a:pt x="1561317" y="175140"/>
                                  <a:pt x="1560920" y="174741"/>
                                </a:cubicBezTo>
                                <a:lnTo>
                                  <a:pt x="1546951" y="163962"/>
                                </a:lnTo>
                                <a:cubicBezTo>
                                  <a:pt x="1546151" y="163562"/>
                                  <a:pt x="1545752" y="161966"/>
                                  <a:pt x="1546550" y="161167"/>
                                </a:cubicBezTo>
                                <a:cubicBezTo>
                                  <a:pt x="1546951" y="160369"/>
                                  <a:pt x="1548545" y="159970"/>
                                  <a:pt x="1549342" y="160768"/>
                                </a:cubicBezTo>
                                <a:close/>
                                <a:moveTo>
                                  <a:pt x="1495457" y="156777"/>
                                </a:moveTo>
                                <a:cubicBezTo>
                                  <a:pt x="1496252" y="156377"/>
                                  <a:pt x="1497851" y="156377"/>
                                  <a:pt x="1498249" y="157575"/>
                                </a:cubicBezTo>
                                <a:cubicBezTo>
                                  <a:pt x="1498649" y="158773"/>
                                  <a:pt x="1498649" y="159970"/>
                                  <a:pt x="1497453" y="160369"/>
                                </a:cubicBezTo>
                                <a:lnTo>
                                  <a:pt x="1482280" y="169153"/>
                                </a:lnTo>
                                <a:lnTo>
                                  <a:pt x="1481482" y="169552"/>
                                </a:lnTo>
                                <a:cubicBezTo>
                                  <a:pt x="1480682" y="169552"/>
                                  <a:pt x="1479884" y="169153"/>
                                  <a:pt x="1479485" y="168354"/>
                                </a:cubicBezTo>
                                <a:cubicBezTo>
                                  <a:pt x="1479084" y="167556"/>
                                  <a:pt x="1479084" y="165959"/>
                                  <a:pt x="1480283" y="165560"/>
                                </a:cubicBezTo>
                                <a:close/>
                                <a:moveTo>
                                  <a:pt x="6885950" y="152884"/>
                                </a:moveTo>
                                <a:cubicBezTo>
                                  <a:pt x="6888544" y="152285"/>
                                  <a:pt x="6891937" y="152185"/>
                                  <a:pt x="6895331" y="153982"/>
                                </a:cubicBezTo>
                                <a:cubicBezTo>
                                  <a:pt x="6902916" y="157974"/>
                                  <a:pt x="6902517" y="165558"/>
                                  <a:pt x="6902517" y="165958"/>
                                </a:cubicBezTo>
                                <a:cubicBezTo>
                                  <a:pt x="6902517" y="165958"/>
                                  <a:pt x="6902517" y="168752"/>
                                  <a:pt x="6906110" y="170748"/>
                                </a:cubicBezTo>
                                <a:cubicBezTo>
                                  <a:pt x="6909703" y="172345"/>
                                  <a:pt x="6912098" y="170748"/>
                                  <a:pt x="6912098" y="170748"/>
                                </a:cubicBezTo>
                                <a:lnTo>
                                  <a:pt x="6912497" y="170748"/>
                                </a:lnTo>
                                <a:lnTo>
                                  <a:pt x="6912896" y="170349"/>
                                </a:lnTo>
                                <a:cubicBezTo>
                                  <a:pt x="6914892" y="169151"/>
                                  <a:pt x="6919683" y="166756"/>
                                  <a:pt x="6926070" y="169950"/>
                                </a:cubicBezTo>
                                <a:cubicBezTo>
                                  <a:pt x="6932856" y="173542"/>
                                  <a:pt x="6933255" y="181127"/>
                                  <a:pt x="6933255" y="181526"/>
                                </a:cubicBezTo>
                                <a:lnTo>
                                  <a:pt x="6933255" y="181926"/>
                                </a:lnTo>
                                <a:cubicBezTo>
                                  <a:pt x="6933255" y="181926"/>
                                  <a:pt x="6933255" y="184720"/>
                                  <a:pt x="6936848" y="186716"/>
                                </a:cubicBezTo>
                                <a:cubicBezTo>
                                  <a:pt x="6940441" y="188712"/>
                                  <a:pt x="6943235" y="186716"/>
                                  <a:pt x="6943235" y="186716"/>
                                </a:cubicBezTo>
                                <a:lnTo>
                                  <a:pt x="6943635" y="186716"/>
                                </a:lnTo>
                                <a:cubicBezTo>
                                  <a:pt x="6944034" y="186317"/>
                                  <a:pt x="6951219" y="182325"/>
                                  <a:pt x="6957607" y="185918"/>
                                </a:cubicBezTo>
                                <a:cubicBezTo>
                                  <a:pt x="6965191" y="189911"/>
                                  <a:pt x="6964792" y="197495"/>
                                  <a:pt x="6964792" y="197894"/>
                                </a:cubicBezTo>
                                <a:cubicBezTo>
                                  <a:pt x="6964792" y="197894"/>
                                  <a:pt x="6964792" y="200689"/>
                                  <a:pt x="6968385" y="202685"/>
                                </a:cubicBezTo>
                                <a:cubicBezTo>
                                  <a:pt x="6969583" y="203084"/>
                                  <a:pt x="6970381" y="203483"/>
                                  <a:pt x="6971579" y="203483"/>
                                </a:cubicBezTo>
                                <a:lnTo>
                                  <a:pt x="6975970" y="203882"/>
                                </a:lnTo>
                                <a:cubicBezTo>
                                  <a:pt x="6977966" y="203882"/>
                                  <a:pt x="6979563" y="205878"/>
                                  <a:pt x="6979563" y="207874"/>
                                </a:cubicBezTo>
                                <a:cubicBezTo>
                                  <a:pt x="6979163" y="210270"/>
                                  <a:pt x="6977567" y="211866"/>
                                  <a:pt x="6973974" y="212266"/>
                                </a:cubicBezTo>
                                <a:lnTo>
                                  <a:pt x="6967986" y="211866"/>
                                </a:lnTo>
                                <a:cubicBezTo>
                                  <a:pt x="6966389" y="211467"/>
                                  <a:pt x="6964792" y="211068"/>
                                  <a:pt x="6963195" y="210270"/>
                                </a:cubicBezTo>
                                <a:cubicBezTo>
                                  <a:pt x="6955611" y="206278"/>
                                  <a:pt x="6956010" y="198693"/>
                                  <a:pt x="6956010" y="198294"/>
                                </a:cubicBezTo>
                                <a:cubicBezTo>
                                  <a:pt x="6956010" y="198294"/>
                                  <a:pt x="6956409" y="195499"/>
                                  <a:pt x="6952816" y="193503"/>
                                </a:cubicBezTo>
                                <a:cubicBezTo>
                                  <a:pt x="6950022" y="191907"/>
                                  <a:pt x="6946429" y="193503"/>
                                  <a:pt x="6946030" y="193903"/>
                                </a:cubicBezTo>
                                <a:cubicBezTo>
                                  <a:pt x="6944832" y="194701"/>
                                  <a:pt x="6939243" y="197894"/>
                                  <a:pt x="6932457" y="194302"/>
                                </a:cubicBezTo>
                                <a:cubicBezTo>
                                  <a:pt x="6925671" y="190709"/>
                                  <a:pt x="6925271" y="184321"/>
                                  <a:pt x="6925271" y="182724"/>
                                </a:cubicBezTo>
                                <a:cubicBezTo>
                                  <a:pt x="6924872" y="182325"/>
                                  <a:pt x="6924473" y="179131"/>
                                  <a:pt x="6921679" y="177534"/>
                                </a:cubicBezTo>
                                <a:cubicBezTo>
                                  <a:pt x="6918485" y="175938"/>
                                  <a:pt x="6916489" y="177135"/>
                                  <a:pt x="6915691" y="177534"/>
                                </a:cubicBezTo>
                                <a:lnTo>
                                  <a:pt x="6915291" y="177534"/>
                                </a:lnTo>
                                <a:cubicBezTo>
                                  <a:pt x="6914094" y="178333"/>
                                  <a:pt x="6908904" y="181526"/>
                                  <a:pt x="6901719" y="177934"/>
                                </a:cubicBezTo>
                                <a:cubicBezTo>
                                  <a:pt x="6894134" y="173942"/>
                                  <a:pt x="6894533" y="166756"/>
                                  <a:pt x="6894533" y="165958"/>
                                </a:cubicBezTo>
                                <a:cubicBezTo>
                                  <a:pt x="6894932" y="165958"/>
                                  <a:pt x="6894533" y="162764"/>
                                  <a:pt x="6891338" y="161167"/>
                                </a:cubicBezTo>
                                <a:cubicBezTo>
                                  <a:pt x="6888544" y="159570"/>
                                  <a:pt x="6884951" y="161167"/>
                                  <a:pt x="6884552" y="161566"/>
                                </a:cubicBezTo>
                                <a:cubicBezTo>
                                  <a:pt x="6883354" y="162365"/>
                                  <a:pt x="6877766" y="165558"/>
                                  <a:pt x="6870979" y="161966"/>
                                </a:cubicBezTo>
                                <a:lnTo>
                                  <a:pt x="6868584" y="160369"/>
                                </a:lnTo>
                                <a:cubicBezTo>
                                  <a:pt x="6866588" y="159570"/>
                                  <a:pt x="6865790" y="157175"/>
                                  <a:pt x="6866987" y="155179"/>
                                </a:cubicBezTo>
                                <a:cubicBezTo>
                                  <a:pt x="6867786" y="153183"/>
                                  <a:pt x="6870181" y="152385"/>
                                  <a:pt x="6872177" y="153582"/>
                                </a:cubicBezTo>
                                <a:lnTo>
                                  <a:pt x="6874572" y="154780"/>
                                </a:lnTo>
                                <a:cubicBezTo>
                                  <a:pt x="6878165" y="156776"/>
                                  <a:pt x="6880959" y="154780"/>
                                  <a:pt x="6880959" y="154780"/>
                                </a:cubicBezTo>
                                <a:lnTo>
                                  <a:pt x="6881358" y="154780"/>
                                </a:lnTo>
                                <a:cubicBezTo>
                                  <a:pt x="6881558" y="154580"/>
                                  <a:pt x="6883355" y="153483"/>
                                  <a:pt x="6885950" y="152884"/>
                                </a:cubicBezTo>
                                <a:close/>
                                <a:moveTo>
                                  <a:pt x="1554134" y="149591"/>
                                </a:moveTo>
                                <a:lnTo>
                                  <a:pt x="1570898" y="154382"/>
                                </a:lnTo>
                                <a:cubicBezTo>
                                  <a:pt x="1572099" y="154781"/>
                                  <a:pt x="1572899" y="155979"/>
                                  <a:pt x="1572099" y="157176"/>
                                </a:cubicBezTo>
                                <a:cubicBezTo>
                                  <a:pt x="1572099" y="157975"/>
                                  <a:pt x="1571299" y="158773"/>
                                  <a:pt x="1570500" y="158773"/>
                                </a:cubicBezTo>
                                <a:lnTo>
                                  <a:pt x="1569702" y="158773"/>
                                </a:lnTo>
                                <a:lnTo>
                                  <a:pt x="1552938" y="153983"/>
                                </a:lnTo>
                                <a:cubicBezTo>
                                  <a:pt x="1551736" y="153584"/>
                                  <a:pt x="1550937" y="152385"/>
                                  <a:pt x="1551339" y="151187"/>
                                </a:cubicBezTo>
                                <a:cubicBezTo>
                                  <a:pt x="1551736" y="149990"/>
                                  <a:pt x="1552938" y="149191"/>
                                  <a:pt x="1554134" y="149591"/>
                                </a:cubicBezTo>
                                <a:close/>
                                <a:moveTo>
                                  <a:pt x="1492262" y="145200"/>
                                </a:moveTo>
                                <a:cubicBezTo>
                                  <a:pt x="1493461" y="145200"/>
                                  <a:pt x="1494658" y="145998"/>
                                  <a:pt x="1494658" y="147196"/>
                                </a:cubicBezTo>
                                <a:cubicBezTo>
                                  <a:pt x="1495058" y="148393"/>
                                  <a:pt x="1494258" y="149592"/>
                                  <a:pt x="1492662" y="149592"/>
                                </a:cubicBezTo>
                                <a:lnTo>
                                  <a:pt x="1475093" y="151987"/>
                                </a:lnTo>
                                <a:cubicBezTo>
                                  <a:pt x="1473895" y="151987"/>
                                  <a:pt x="1472698" y="151189"/>
                                  <a:pt x="1472698" y="149991"/>
                                </a:cubicBezTo>
                                <a:cubicBezTo>
                                  <a:pt x="1472698" y="148793"/>
                                  <a:pt x="1473495" y="147595"/>
                                  <a:pt x="1474695" y="147595"/>
                                </a:cubicBezTo>
                                <a:close/>
                                <a:moveTo>
                                  <a:pt x="1571703" y="134820"/>
                                </a:moveTo>
                                <a:cubicBezTo>
                                  <a:pt x="1572899" y="134820"/>
                                  <a:pt x="1573697" y="135618"/>
                                  <a:pt x="1574095" y="136816"/>
                                </a:cubicBezTo>
                                <a:cubicBezTo>
                                  <a:pt x="1574095" y="138013"/>
                                  <a:pt x="1573295" y="139212"/>
                                  <a:pt x="1572099" y="139212"/>
                                </a:cubicBezTo>
                                <a:lnTo>
                                  <a:pt x="1554532" y="141607"/>
                                </a:lnTo>
                                <a:cubicBezTo>
                                  <a:pt x="1553334" y="141607"/>
                                  <a:pt x="1552136" y="140809"/>
                                  <a:pt x="1552136" y="139611"/>
                                </a:cubicBezTo>
                                <a:cubicBezTo>
                                  <a:pt x="1552136" y="138413"/>
                                  <a:pt x="1552938" y="137215"/>
                                  <a:pt x="1554134" y="137215"/>
                                </a:cubicBezTo>
                                <a:close/>
                                <a:moveTo>
                                  <a:pt x="199838" y="134122"/>
                                </a:moveTo>
                                <a:cubicBezTo>
                                  <a:pt x="202433" y="133523"/>
                                  <a:pt x="205826" y="133423"/>
                                  <a:pt x="209220" y="135220"/>
                                </a:cubicBezTo>
                                <a:cubicBezTo>
                                  <a:pt x="216803" y="139212"/>
                                  <a:pt x="216405" y="146796"/>
                                  <a:pt x="216405" y="147196"/>
                                </a:cubicBezTo>
                                <a:cubicBezTo>
                                  <a:pt x="216405" y="147196"/>
                                  <a:pt x="216405" y="149990"/>
                                  <a:pt x="219998" y="151986"/>
                                </a:cubicBezTo>
                                <a:cubicBezTo>
                                  <a:pt x="223591" y="153583"/>
                                  <a:pt x="225985" y="151986"/>
                                  <a:pt x="225985" y="151986"/>
                                </a:cubicBezTo>
                                <a:lnTo>
                                  <a:pt x="226385" y="151986"/>
                                </a:lnTo>
                                <a:lnTo>
                                  <a:pt x="226784" y="151587"/>
                                </a:lnTo>
                                <a:cubicBezTo>
                                  <a:pt x="228780" y="150389"/>
                                  <a:pt x="233570" y="147994"/>
                                  <a:pt x="239958" y="151188"/>
                                </a:cubicBezTo>
                                <a:cubicBezTo>
                                  <a:pt x="246743" y="154780"/>
                                  <a:pt x="247144" y="162365"/>
                                  <a:pt x="247144" y="162764"/>
                                </a:cubicBezTo>
                                <a:lnTo>
                                  <a:pt x="247144" y="163164"/>
                                </a:lnTo>
                                <a:cubicBezTo>
                                  <a:pt x="247144" y="163164"/>
                                  <a:pt x="247144" y="165958"/>
                                  <a:pt x="250735" y="167954"/>
                                </a:cubicBezTo>
                                <a:cubicBezTo>
                                  <a:pt x="254328" y="169950"/>
                                  <a:pt x="257122" y="167954"/>
                                  <a:pt x="257122" y="167954"/>
                                </a:cubicBezTo>
                                <a:lnTo>
                                  <a:pt x="257522" y="167954"/>
                                </a:lnTo>
                                <a:cubicBezTo>
                                  <a:pt x="257921" y="167555"/>
                                  <a:pt x="265106" y="163563"/>
                                  <a:pt x="271494" y="167156"/>
                                </a:cubicBezTo>
                                <a:cubicBezTo>
                                  <a:pt x="279079" y="171149"/>
                                  <a:pt x="278680" y="178733"/>
                                  <a:pt x="278680" y="179132"/>
                                </a:cubicBezTo>
                                <a:cubicBezTo>
                                  <a:pt x="278680" y="179132"/>
                                  <a:pt x="278680" y="181927"/>
                                  <a:pt x="282273" y="183923"/>
                                </a:cubicBezTo>
                                <a:cubicBezTo>
                                  <a:pt x="283471" y="184322"/>
                                  <a:pt x="284268" y="184721"/>
                                  <a:pt x="285466" y="184721"/>
                                </a:cubicBezTo>
                                <a:lnTo>
                                  <a:pt x="289858" y="185120"/>
                                </a:lnTo>
                                <a:cubicBezTo>
                                  <a:pt x="291853" y="185120"/>
                                  <a:pt x="293450" y="187116"/>
                                  <a:pt x="293450" y="189112"/>
                                </a:cubicBezTo>
                                <a:cubicBezTo>
                                  <a:pt x="293450" y="191108"/>
                                  <a:pt x="291454" y="192705"/>
                                  <a:pt x="287861" y="193104"/>
                                </a:cubicBezTo>
                                <a:lnTo>
                                  <a:pt x="281874" y="192705"/>
                                </a:lnTo>
                                <a:cubicBezTo>
                                  <a:pt x="280276" y="192306"/>
                                  <a:pt x="278680" y="191907"/>
                                  <a:pt x="277082" y="191108"/>
                                </a:cubicBezTo>
                                <a:cubicBezTo>
                                  <a:pt x="269498" y="187116"/>
                                  <a:pt x="269897" y="179532"/>
                                  <a:pt x="269897" y="179132"/>
                                </a:cubicBezTo>
                                <a:cubicBezTo>
                                  <a:pt x="269897" y="179132"/>
                                  <a:pt x="270296" y="176338"/>
                                  <a:pt x="266703" y="174342"/>
                                </a:cubicBezTo>
                                <a:cubicBezTo>
                                  <a:pt x="263909" y="172745"/>
                                  <a:pt x="260316" y="174342"/>
                                  <a:pt x="259917" y="174741"/>
                                </a:cubicBezTo>
                                <a:cubicBezTo>
                                  <a:pt x="258719" y="175540"/>
                                  <a:pt x="253131" y="178733"/>
                                  <a:pt x="246344" y="175141"/>
                                </a:cubicBezTo>
                                <a:cubicBezTo>
                                  <a:pt x="239558" y="171548"/>
                                  <a:pt x="239159" y="165160"/>
                                  <a:pt x="239159" y="163563"/>
                                </a:cubicBezTo>
                                <a:cubicBezTo>
                                  <a:pt x="238759" y="163164"/>
                                  <a:pt x="238361" y="159970"/>
                                  <a:pt x="235566" y="158373"/>
                                </a:cubicBezTo>
                                <a:cubicBezTo>
                                  <a:pt x="232372" y="156776"/>
                                  <a:pt x="230376" y="157974"/>
                                  <a:pt x="229578" y="158373"/>
                                </a:cubicBezTo>
                                <a:lnTo>
                                  <a:pt x="229179" y="158373"/>
                                </a:lnTo>
                                <a:cubicBezTo>
                                  <a:pt x="227981" y="159172"/>
                                  <a:pt x="222791" y="162365"/>
                                  <a:pt x="215606" y="158772"/>
                                </a:cubicBezTo>
                                <a:cubicBezTo>
                                  <a:pt x="208021" y="154780"/>
                                  <a:pt x="208420" y="147595"/>
                                  <a:pt x="208420" y="146796"/>
                                </a:cubicBezTo>
                                <a:cubicBezTo>
                                  <a:pt x="208819" y="146796"/>
                                  <a:pt x="208420" y="143603"/>
                                  <a:pt x="205227" y="142006"/>
                                </a:cubicBezTo>
                                <a:cubicBezTo>
                                  <a:pt x="202433" y="140409"/>
                                  <a:pt x="198840" y="142006"/>
                                  <a:pt x="198441" y="142405"/>
                                </a:cubicBezTo>
                                <a:cubicBezTo>
                                  <a:pt x="197243" y="143204"/>
                                  <a:pt x="191655" y="146397"/>
                                  <a:pt x="184868" y="142804"/>
                                </a:cubicBezTo>
                                <a:lnTo>
                                  <a:pt x="182472" y="141208"/>
                                </a:lnTo>
                                <a:cubicBezTo>
                                  <a:pt x="180476" y="140409"/>
                                  <a:pt x="179679" y="138014"/>
                                  <a:pt x="180875" y="136018"/>
                                </a:cubicBezTo>
                                <a:cubicBezTo>
                                  <a:pt x="181675" y="134022"/>
                                  <a:pt x="184070" y="133224"/>
                                  <a:pt x="186065" y="134421"/>
                                </a:cubicBezTo>
                                <a:lnTo>
                                  <a:pt x="188461" y="136018"/>
                                </a:lnTo>
                                <a:cubicBezTo>
                                  <a:pt x="192053" y="138014"/>
                                  <a:pt x="194848" y="136018"/>
                                  <a:pt x="194848" y="136018"/>
                                </a:cubicBezTo>
                                <a:lnTo>
                                  <a:pt x="195247" y="136018"/>
                                </a:lnTo>
                                <a:cubicBezTo>
                                  <a:pt x="195447" y="135818"/>
                                  <a:pt x="197243" y="134721"/>
                                  <a:pt x="199838" y="134122"/>
                                </a:cubicBezTo>
                                <a:close/>
                                <a:moveTo>
                                  <a:pt x="1476691" y="128034"/>
                                </a:moveTo>
                                <a:lnTo>
                                  <a:pt x="1493461" y="132825"/>
                                </a:lnTo>
                                <a:cubicBezTo>
                                  <a:pt x="1494657" y="133224"/>
                                  <a:pt x="1495457" y="134422"/>
                                  <a:pt x="1495058" y="135619"/>
                                </a:cubicBezTo>
                                <a:cubicBezTo>
                                  <a:pt x="1495058" y="136418"/>
                                  <a:pt x="1494258" y="137216"/>
                                  <a:pt x="1493461" y="137216"/>
                                </a:cubicBezTo>
                                <a:lnTo>
                                  <a:pt x="1492661" y="137216"/>
                                </a:lnTo>
                                <a:lnTo>
                                  <a:pt x="1475892" y="132426"/>
                                </a:lnTo>
                                <a:cubicBezTo>
                                  <a:pt x="1474695" y="132027"/>
                                  <a:pt x="1474295" y="130828"/>
                                  <a:pt x="1473895" y="129630"/>
                                </a:cubicBezTo>
                                <a:cubicBezTo>
                                  <a:pt x="1474295" y="128433"/>
                                  <a:pt x="1475492" y="127634"/>
                                  <a:pt x="1476691" y="128034"/>
                                </a:cubicBezTo>
                                <a:close/>
                                <a:moveTo>
                                  <a:pt x="6902716" y="120948"/>
                                </a:moveTo>
                                <a:cubicBezTo>
                                  <a:pt x="6905311" y="120349"/>
                                  <a:pt x="6908704" y="120249"/>
                                  <a:pt x="6912098" y="122046"/>
                                </a:cubicBezTo>
                                <a:cubicBezTo>
                                  <a:pt x="6919682" y="126038"/>
                                  <a:pt x="6919283" y="133622"/>
                                  <a:pt x="6919283" y="134022"/>
                                </a:cubicBezTo>
                                <a:cubicBezTo>
                                  <a:pt x="6919283" y="134022"/>
                                  <a:pt x="6919283" y="136816"/>
                                  <a:pt x="6922876" y="138812"/>
                                </a:cubicBezTo>
                                <a:cubicBezTo>
                                  <a:pt x="6926469" y="140409"/>
                                  <a:pt x="6928864" y="138812"/>
                                  <a:pt x="6928864" y="138812"/>
                                </a:cubicBezTo>
                                <a:lnTo>
                                  <a:pt x="6929263" y="138812"/>
                                </a:lnTo>
                                <a:lnTo>
                                  <a:pt x="6929662" y="138413"/>
                                </a:lnTo>
                                <a:cubicBezTo>
                                  <a:pt x="6931658" y="137215"/>
                                  <a:pt x="6936449" y="134820"/>
                                  <a:pt x="6942836" y="138014"/>
                                </a:cubicBezTo>
                                <a:cubicBezTo>
                                  <a:pt x="6949622" y="141606"/>
                                  <a:pt x="6950021" y="149191"/>
                                  <a:pt x="6950021" y="149590"/>
                                </a:cubicBezTo>
                                <a:lnTo>
                                  <a:pt x="6950021" y="149990"/>
                                </a:lnTo>
                                <a:cubicBezTo>
                                  <a:pt x="6950021" y="149990"/>
                                  <a:pt x="6950021" y="152784"/>
                                  <a:pt x="6953614" y="154780"/>
                                </a:cubicBezTo>
                                <a:cubicBezTo>
                                  <a:pt x="6957207" y="156776"/>
                                  <a:pt x="6960001" y="154780"/>
                                  <a:pt x="6960001" y="154780"/>
                                </a:cubicBezTo>
                                <a:lnTo>
                                  <a:pt x="6960401" y="154780"/>
                                </a:lnTo>
                                <a:cubicBezTo>
                                  <a:pt x="6960800" y="154381"/>
                                  <a:pt x="6967985" y="150389"/>
                                  <a:pt x="6974372" y="153982"/>
                                </a:cubicBezTo>
                                <a:cubicBezTo>
                                  <a:pt x="6981957" y="157975"/>
                                  <a:pt x="6981558" y="165559"/>
                                  <a:pt x="6981558" y="165958"/>
                                </a:cubicBezTo>
                                <a:cubicBezTo>
                                  <a:pt x="6981558" y="165958"/>
                                  <a:pt x="6981558" y="168753"/>
                                  <a:pt x="6985151" y="170749"/>
                                </a:cubicBezTo>
                                <a:cubicBezTo>
                                  <a:pt x="6986348" y="171148"/>
                                  <a:pt x="6987147" y="171547"/>
                                  <a:pt x="6988344" y="171547"/>
                                </a:cubicBezTo>
                                <a:lnTo>
                                  <a:pt x="6992736" y="171946"/>
                                </a:lnTo>
                                <a:cubicBezTo>
                                  <a:pt x="6994732" y="171946"/>
                                  <a:pt x="6996328" y="173942"/>
                                  <a:pt x="6996328" y="175938"/>
                                </a:cubicBezTo>
                                <a:cubicBezTo>
                                  <a:pt x="6996328" y="177934"/>
                                  <a:pt x="6994332" y="179531"/>
                                  <a:pt x="6990740" y="179930"/>
                                </a:cubicBezTo>
                                <a:lnTo>
                                  <a:pt x="6984752" y="179531"/>
                                </a:lnTo>
                                <a:cubicBezTo>
                                  <a:pt x="6983155" y="179132"/>
                                  <a:pt x="6981558" y="178733"/>
                                  <a:pt x="6979961" y="177934"/>
                                </a:cubicBezTo>
                                <a:cubicBezTo>
                                  <a:pt x="6972376" y="173942"/>
                                  <a:pt x="6972776" y="166358"/>
                                  <a:pt x="6972776" y="165958"/>
                                </a:cubicBezTo>
                                <a:cubicBezTo>
                                  <a:pt x="6972776" y="165958"/>
                                  <a:pt x="6973175" y="163164"/>
                                  <a:pt x="6969582" y="161168"/>
                                </a:cubicBezTo>
                                <a:cubicBezTo>
                                  <a:pt x="6966788" y="159571"/>
                                  <a:pt x="6963195" y="161168"/>
                                  <a:pt x="6962796" y="161567"/>
                                </a:cubicBezTo>
                                <a:cubicBezTo>
                                  <a:pt x="6961598" y="162366"/>
                                  <a:pt x="6956009" y="165559"/>
                                  <a:pt x="6949223" y="161967"/>
                                </a:cubicBezTo>
                                <a:cubicBezTo>
                                  <a:pt x="6942437" y="158374"/>
                                  <a:pt x="6942037" y="151986"/>
                                  <a:pt x="6942037" y="150389"/>
                                </a:cubicBezTo>
                                <a:cubicBezTo>
                                  <a:pt x="6941638" y="149990"/>
                                  <a:pt x="6941239" y="146796"/>
                                  <a:pt x="6938445" y="145199"/>
                                </a:cubicBezTo>
                                <a:cubicBezTo>
                                  <a:pt x="6935251" y="143602"/>
                                  <a:pt x="6933255" y="144800"/>
                                  <a:pt x="6932457" y="145199"/>
                                </a:cubicBezTo>
                                <a:lnTo>
                                  <a:pt x="6932058" y="145199"/>
                                </a:lnTo>
                                <a:cubicBezTo>
                                  <a:pt x="6930860" y="145998"/>
                                  <a:pt x="6925670" y="149191"/>
                                  <a:pt x="6918485" y="145598"/>
                                </a:cubicBezTo>
                                <a:cubicBezTo>
                                  <a:pt x="6910900" y="141606"/>
                                  <a:pt x="6911299" y="134421"/>
                                  <a:pt x="6911299" y="133622"/>
                                </a:cubicBezTo>
                                <a:cubicBezTo>
                                  <a:pt x="6911698" y="133622"/>
                                  <a:pt x="6911299" y="130429"/>
                                  <a:pt x="6908105" y="128832"/>
                                </a:cubicBezTo>
                                <a:cubicBezTo>
                                  <a:pt x="6905310" y="127235"/>
                                  <a:pt x="6901717" y="128832"/>
                                  <a:pt x="6901318" y="129231"/>
                                </a:cubicBezTo>
                                <a:cubicBezTo>
                                  <a:pt x="6900121" y="130030"/>
                                  <a:pt x="6894532" y="133223"/>
                                  <a:pt x="6887746" y="129630"/>
                                </a:cubicBezTo>
                                <a:lnTo>
                                  <a:pt x="6885350" y="128034"/>
                                </a:lnTo>
                                <a:cubicBezTo>
                                  <a:pt x="6883354" y="127235"/>
                                  <a:pt x="6882955" y="124840"/>
                                  <a:pt x="6883754" y="122844"/>
                                </a:cubicBezTo>
                                <a:cubicBezTo>
                                  <a:pt x="6884552" y="120848"/>
                                  <a:pt x="6886947" y="120050"/>
                                  <a:pt x="6888943" y="121247"/>
                                </a:cubicBezTo>
                                <a:lnTo>
                                  <a:pt x="6891338" y="122844"/>
                                </a:lnTo>
                                <a:cubicBezTo>
                                  <a:pt x="6894931" y="124840"/>
                                  <a:pt x="6897726" y="122844"/>
                                  <a:pt x="6897726" y="122844"/>
                                </a:cubicBezTo>
                                <a:lnTo>
                                  <a:pt x="6898125" y="122844"/>
                                </a:lnTo>
                                <a:cubicBezTo>
                                  <a:pt x="6898325" y="122644"/>
                                  <a:pt x="6900121" y="121547"/>
                                  <a:pt x="6902716" y="120948"/>
                                </a:cubicBezTo>
                                <a:close/>
                                <a:moveTo>
                                  <a:pt x="1564910" y="117655"/>
                                </a:moveTo>
                                <a:cubicBezTo>
                                  <a:pt x="1565709" y="117255"/>
                                  <a:pt x="1567305" y="117255"/>
                                  <a:pt x="1567703" y="118453"/>
                                </a:cubicBezTo>
                                <a:cubicBezTo>
                                  <a:pt x="1568103" y="119251"/>
                                  <a:pt x="1568103" y="120848"/>
                                  <a:pt x="1566904" y="121247"/>
                                </a:cubicBezTo>
                                <a:lnTo>
                                  <a:pt x="1551736" y="130031"/>
                                </a:lnTo>
                                <a:lnTo>
                                  <a:pt x="1550937" y="130430"/>
                                </a:lnTo>
                                <a:cubicBezTo>
                                  <a:pt x="1550140" y="130430"/>
                                  <a:pt x="1549342" y="130031"/>
                                  <a:pt x="1548946" y="129232"/>
                                </a:cubicBezTo>
                                <a:cubicBezTo>
                                  <a:pt x="1548141" y="128035"/>
                                  <a:pt x="1548545" y="126837"/>
                                  <a:pt x="1549744" y="126438"/>
                                </a:cubicBezTo>
                                <a:close/>
                                <a:moveTo>
                                  <a:pt x="1486274" y="112066"/>
                                </a:moveTo>
                                <a:lnTo>
                                  <a:pt x="1500246" y="122845"/>
                                </a:lnTo>
                                <a:cubicBezTo>
                                  <a:pt x="1501046" y="123245"/>
                                  <a:pt x="1501445" y="124841"/>
                                  <a:pt x="1500647" y="125640"/>
                                </a:cubicBezTo>
                                <a:cubicBezTo>
                                  <a:pt x="1500246" y="126039"/>
                                  <a:pt x="1499447" y="126438"/>
                                  <a:pt x="1499051" y="126438"/>
                                </a:cubicBezTo>
                                <a:cubicBezTo>
                                  <a:pt x="1498650" y="126438"/>
                                  <a:pt x="1497853" y="126438"/>
                                  <a:pt x="1497453" y="126039"/>
                                </a:cubicBezTo>
                                <a:lnTo>
                                  <a:pt x="1483878" y="115260"/>
                                </a:lnTo>
                                <a:cubicBezTo>
                                  <a:pt x="1483079" y="114860"/>
                                  <a:pt x="1482681" y="113264"/>
                                  <a:pt x="1483479" y="112465"/>
                                </a:cubicBezTo>
                                <a:cubicBezTo>
                                  <a:pt x="1483878" y="111667"/>
                                  <a:pt x="1485474" y="111268"/>
                                  <a:pt x="1486274" y="112066"/>
                                </a:cubicBezTo>
                                <a:close/>
                                <a:moveTo>
                                  <a:pt x="1554933" y="103284"/>
                                </a:moveTo>
                                <a:cubicBezTo>
                                  <a:pt x="1555729" y="103683"/>
                                  <a:pt x="1556132" y="105280"/>
                                  <a:pt x="1555330" y="106078"/>
                                </a:cubicBezTo>
                                <a:lnTo>
                                  <a:pt x="1544556" y="120051"/>
                                </a:lnTo>
                                <a:cubicBezTo>
                                  <a:pt x="1544149" y="120451"/>
                                  <a:pt x="1543352" y="120850"/>
                                  <a:pt x="1542954" y="120850"/>
                                </a:cubicBezTo>
                                <a:cubicBezTo>
                                  <a:pt x="1542556" y="120850"/>
                                  <a:pt x="1541756" y="120850"/>
                                  <a:pt x="1541361" y="120451"/>
                                </a:cubicBezTo>
                                <a:cubicBezTo>
                                  <a:pt x="1540160" y="119652"/>
                                  <a:pt x="1540160" y="118455"/>
                                  <a:pt x="1541361" y="117656"/>
                                </a:cubicBezTo>
                                <a:lnTo>
                                  <a:pt x="1552136" y="103683"/>
                                </a:lnTo>
                                <a:cubicBezTo>
                                  <a:pt x="1552533" y="102885"/>
                                  <a:pt x="1554134" y="102486"/>
                                  <a:pt x="1554933" y="103284"/>
                                </a:cubicBezTo>
                                <a:close/>
                                <a:moveTo>
                                  <a:pt x="1498249" y="99292"/>
                                </a:moveTo>
                                <a:cubicBezTo>
                                  <a:pt x="1499048" y="98892"/>
                                  <a:pt x="1500647" y="98892"/>
                                  <a:pt x="1501044" y="100090"/>
                                </a:cubicBezTo>
                                <a:lnTo>
                                  <a:pt x="1509831" y="115260"/>
                                </a:lnTo>
                                <a:cubicBezTo>
                                  <a:pt x="1510228" y="116059"/>
                                  <a:pt x="1510228" y="117656"/>
                                  <a:pt x="1509029" y="118055"/>
                                </a:cubicBezTo>
                                <a:lnTo>
                                  <a:pt x="1508232" y="118454"/>
                                </a:lnTo>
                                <a:cubicBezTo>
                                  <a:pt x="1507434" y="118454"/>
                                  <a:pt x="1506633" y="118055"/>
                                  <a:pt x="1506235" y="117256"/>
                                </a:cubicBezTo>
                                <a:lnTo>
                                  <a:pt x="1497452" y="102086"/>
                                </a:lnTo>
                                <a:cubicBezTo>
                                  <a:pt x="1497053" y="101288"/>
                                  <a:pt x="1497053" y="99691"/>
                                  <a:pt x="1498249" y="99292"/>
                                </a:cubicBezTo>
                                <a:close/>
                                <a:moveTo>
                                  <a:pt x="1536970" y="94502"/>
                                </a:moveTo>
                                <a:cubicBezTo>
                                  <a:pt x="1538166" y="94901"/>
                                  <a:pt x="1538968" y="96098"/>
                                  <a:pt x="1538565" y="97296"/>
                                </a:cubicBezTo>
                                <a:lnTo>
                                  <a:pt x="1533775" y="114063"/>
                                </a:lnTo>
                                <a:cubicBezTo>
                                  <a:pt x="1533775" y="114862"/>
                                  <a:pt x="1532977" y="115660"/>
                                  <a:pt x="1532180" y="115660"/>
                                </a:cubicBezTo>
                                <a:lnTo>
                                  <a:pt x="1531383" y="115660"/>
                                </a:lnTo>
                                <a:cubicBezTo>
                                  <a:pt x="1530183" y="115261"/>
                                  <a:pt x="1529387" y="114063"/>
                                  <a:pt x="1529387" y="112866"/>
                                </a:cubicBezTo>
                                <a:lnTo>
                                  <a:pt x="1534173" y="96098"/>
                                </a:lnTo>
                                <a:cubicBezTo>
                                  <a:pt x="1534572" y="94901"/>
                                  <a:pt x="1535772" y="94102"/>
                                  <a:pt x="1536970" y="94502"/>
                                </a:cubicBezTo>
                                <a:close/>
                                <a:moveTo>
                                  <a:pt x="1517018" y="92505"/>
                                </a:moveTo>
                                <a:cubicBezTo>
                                  <a:pt x="1518215" y="92505"/>
                                  <a:pt x="1519412" y="93303"/>
                                  <a:pt x="1519412" y="94501"/>
                                </a:cubicBezTo>
                                <a:lnTo>
                                  <a:pt x="1521807" y="112067"/>
                                </a:lnTo>
                                <a:cubicBezTo>
                                  <a:pt x="1521807" y="113264"/>
                                  <a:pt x="1521009" y="114462"/>
                                  <a:pt x="1519812" y="114462"/>
                                </a:cubicBezTo>
                                <a:cubicBezTo>
                                  <a:pt x="1518614" y="114861"/>
                                  <a:pt x="1517418" y="114063"/>
                                  <a:pt x="1517418" y="112466"/>
                                </a:cubicBezTo>
                                <a:lnTo>
                                  <a:pt x="1515021" y="94900"/>
                                </a:lnTo>
                                <a:cubicBezTo>
                                  <a:pt x="1515021" y="93702"/>
                                  <a:pt x="1515820" y="92505"/>
                                  <a:pt x="1517018" y="92505"/>
                                </a:cubicBezTo>
                                <a:close/>
                                <a:moveTo>
                                  <a:pt x="561363" y="67905"/>
                                </a:moveTo>
                                <a:cubicBezTo>
                                  <a:pt x="569098" y="69851"/>
                                  <a:pt x="576084" y="74741"/>
                                  <a:pt x="580476" y="82126"/>
                                </a:cubicBezTo>
                                <a:lnTo>
                                  <a:pt x="574887" y="85719"/>
                                </a:lnTo>
                                <a:cubicBezTo>
                                  <a:pt x="567301" y="74142"/>
                                  <a:pt x="552132" y="70550"/>
                                  <a:pt x="540555" y="77735"/>
                                </a:cubicBezTo>
                                <a:cubicBezTo>
                                  <a:pt x="528978" y="84921"/>
                                  <a:pt x="525385" y="100491"/>
                                  <a:pt x="533369" y="111668"/>
                                </a:cubicBezTo>
                                <a:lnTo>
                                  <a:pt x="527780" y="115261"/>
                                </a:lnTo>
                                <a:cubicBezTo>
                                  <a:pt x="527381" y="114862"/>
                                  <a:pt x="527381" y="114463"/>
                                  <a:pt x="526982" y="114063"/>
                                </a:cubicBezTo>
                                <a:cubicBezTo>
                                  <a:pt x="518200" y="99293"/>
                                  <a:pt x="522990" y="80130"/>
                                  <a:pt x="537760" y="71348"/>
                                </a:cubicBezTo>
                                <a:cubicBezTo>
                                  <a:pt x="545146" y="66957"/>
                                  <a:pt x="553629" y="65959"/>
                                  <a:pt x="561363" y="67905"/>
                                </a:cubicBezTo>
                                <a:close/>
                                <a:moveTo>
                                  <a:pt x="7264241" y="54731"/>
                                </a:moveTo>
                                <a:cubicBezTo>
                                  <a:pt x="7271976" y="56677"/>
                                  <a:pt x="7278962" y="61567"/>
                                  <a:pt x="7283353" y="68952"/>
                                </a:cubicBezTo>
                                <a:lnTo>
                                  <a:pt x="7277764" y="72545"/>
                                </a:lnTo>
                                <a:cubicBezTo>
                                  <a:pt x="7270179" y="60968"/>
                                  <a:pt x="7255010" y="57376"/>
                                  <a:pt x="7243433" y="64561"/>
                                </a:cubicBezTo>
                                <a:cubicBezTo>
                                  <a:pt x="7231855" y="71747"/>
                                  <a:pt x="7228661" y="87317"/>
                                  <a:pt x="7236246" y="98494"/>
                                </a:cubicBezTo>
                                <a:lnTo>
                                  <a:pt x="7230657" y="102087"/>
                                </a:lnTo>
                                <a:cubicBezTo>
                                  <a:pt x="7230258" y="101688"/>
                                  <a:pt x="7230258" y="101289"/>
                                  <a:pt x="7229859" y="100889"/>
                                </a:cubicBezTo>
                                <a:cubicBezTo>
                                  <a:pt x="7221077" y="86119"/>
                                  <a:pt x="7225867" y="66956"/>
                                  <a:pt x="7240638" y="58174"/>
                                </a:cubicBezTo>
                                <a:cubicBezTo>
                                  <a:pt x="7248023" y="53783"/>
                                  <a:pt x="7256506" y="52785"/>
                                  <a:pt x="7264241" y="54731"/>
                                </a:cubicBezTo>
                                <a:close/>
                                <a:moveTo>
                                  <a:pt x="5304923" y="38614"/>
                                </a:moveTo>
                                <a:cubicBezTo>
                                  <a:pt x="5306120" y="38614"/>
                                  <a:pt x="5306919" y="39412"/>
                                  <a:pt x="5307318" y="40610"/>
                                </a:cubicBezTo>
                                <a:lnTo>
                                  <a:pt x="5309714" y="58176"/>
                                </a:lnTo>
                                <a:cubicBezTo>
                                  <a:pt x="5309714" y="59373"/>
                                  <a:pt x="5308916" y="60571"/>
                                  <a:pt x="5307718" y="60571"/>
                                </a:cubicBezTo>
                                <a:cubicBezTo>
                                  <a:pt x="5306519" y="60571"/>
                                  <a:pt x="5305322" y="59772"/>
                                  <a:pt x="5305322" y="58575"/>
                                </a:cubicBezTo>
                                <a:lnTo>
                                  <a:pt x="5302927" y="41009"/>
                                </a:lnTo>
                                <a:cubicBezTo>
                                  <a:pt x="5302927" y="39811"/>
                                  <a:pt x="5303725" y="38614"/>
                                  <a:pt x="5304923" y="38614"/>
                                </a:cubicBezTo>
                                <a:close/>
                                <a:moveTo>
                                  <a:pt x="5293346" y="37815"/>
                                </a:moveTo>
                                <a:cubicBezTo>
                                  <a:pt x="5294544" y="38214"/>
                                  <a:pt x="5294943" y="39411"/>
                                  <a:pt x="5294544" y="40609"/>
                                </a:cubicBezTo>
                                <a:lnTo>
                                  <a:pt x="5289753" y="57376"/>
                                </a:lnTo>
                                <a:cubicBezTo>
                                  <a:pt x="5289753" y="58175"/>
                                  <a:pt x="5288954" y="58973"/>
                                  <a:pt x="5288156" y="58973"/>
                                </a:cubicBezTo>
                                <a:lnTo>
                                  <a:pt x="5287358" y="58973"/>
                                </a:lnTo>
                                <a:cubicBezTo>
                                  <a:pt x="5286160" y="58574"/>
                                  <a:pt x="5285362" y="57376"/>
                                  <a:pt x="5285761" y="56179"/>
                                </a:cubicBezTo>
                                <a:lnTo>
                                  <a:pt x="5290552" y="39411"/>
                                </a:lnTo>
                                <a:cubicBezTo>
                                  <a:pt x="5290951" y="38214"/>
                                  <a:pt x="5292149" y="37415"/>
                                  <a:pt x="5293346" y="37815"/>
                                </a:cubicBezTo>
                                <a:close/>
                                <a:moveTo>
                                  <a:pt x="5315301" y="35021"/>
                                </a:moveTo>
                                <a:cubicBezTo>
                                  <a:pt x="5316099" y="34621"/>
                                  <a:pt x="5317696" y="34621"/>
                                  <a:pt x="5318095" y="35819"/>
                                </a:cubicBezTo>
                                <a:lnTo>
                                  <a:pt x="5326879" y="50990"/>
                                </a:lnTo>
                                <a:cubicBezTo>
                                  <a:pt x="5327278" y="51788"/>
                                  <a:pt x="5327278" y="53385"/>
                                  <a:pt x="5326080" y="53784"/>
                                </a:cubicBezTo>
                                <a:lnTo>
                                  <a:pt x="5325282" y="54183"/>
                                </a:lnTo>
                                <a:cubicBezTo>
                                  <a:pt x="5324483" y="54183"/>
                                  <a:pt x="5323685" y="53784"/>
                                  <a:pt x="5323286" y="52986"/>
                                </a:cubicBezTo>
                                <a:lnTo>
                                  <a:pt x="5314502" y="37815"/>
                                </a:lnTo>
                                <a:cubicBezTo>
                                  <a:pt x="5314103" y="37017"/>
                                  <a:pt x="5314103" y="35420"/>
                                  <a:pt x="5315301" y="35021"/>
                                </a:cubicBezTo>
                                <a:close/>
                                <a:moveTo>
                                  <a:pt x="5283367" y="33025"/>
                                </a:moveTo>
                                <a:cubicBezTo>
                                  <a:pt x="5284165" y="33823"/>
                                  <a:pt x="5284564" y="35021"/>
                                  <a:pt x="5284165" y="35819"/>
                                </a:cubicBezTo>
                                <a:lnTo>
                                  <a:pt x="5273386" y="49792"/>
                                </a:lnTo>
                                <a:cubicBezTo>
                                  <a:pt x="5272987" y="50192"/>
                                  <a:pt x="5272188" y="50591"/>
                                  <a:pt x="5271789" y="50591"/>
                                </a:cubicBezTo>
                                <a:cubicBezTo>
                                  <a:pt x="5271390" y="50591"/>
                                  <a:pt x="5270591" y="50591"/>
                                  <a:pt x="5270192" y="50192"/>
                                </a:cubicBezTo>
                                <a:cubicBezTo>
                                  <a:pt x="5269394" y="49792"/>
                                  <a:pt x="5268995" y="48196"/>
                                  <a:pt x="5269793" y="47397"/>
                                </a:cubicBezTo>
                                <a:lnTo>
                                  <a:pt x="5280572" y="33424"/>
                                </a:lnTo>
                                <a:cubicBezTo>
                                  <a:pt x="5280972" y="32626"/>
                                  <a:pt x="5282568" y="32227"/>
                                  <a:pt x="5283367" y="33025"/>
                                </a:cubicBezTo>
                                <a:close/>
                                <a:moveTo>
                                  <a:pt x="3960221" y="32725"/>
                                </a:moveTo>
                                <a:cubicBezTo>
                                  <a:pt x="3962816" y="32126"/>
                                  <a:pt x="3966210" y="32026"/>
                                  <a:pt x="3969603" y="33823"/>
                                </a:cubicBezTo>
                                <a:cubicBezTo>
                                  <a:pt x="3977187" y="37815"/>
                                  <a:pt x="3976788" y="45399"/>
                                  <a:pt x="3976788" y="45799"/>
                                </a:cubicBezTo>
                                <a:cubicBezTo>
                                  <a:pt x="3976788" y="45799"/>
                                  <a:pt x="3976788" y="48593"/>
                                  <a:pt x="3980381" y="50589"/>
                                </a:cubicBezTo>
                                <a:cubicBezTo>
                                  <a:pt x="3983974" y="52186"/>
                                  <a:pt x="3986369" y="50589"/>
                                  <a:pt x="3986369" y="50589"/>
                                </a:cubicBezTo>
                                <a:lnTo>
                                  <a:pt x="3986768" y="50589"/>
                                </a:lnTo>
                                <a:lnTo>
                                  <a:pt x="3987167" y="50190"/>
                                </a:lnTo>
                                <a:cubicBezTo>
                                  <a:pt x="3989163" y="48992"/>
                                  <a:pt x="3993954" y="46597"/>
                                  <a:pt x="4000341" y="49791"/>
                                </a:cubicBezTo>
                                <a:cubicBezTo>
                                  <a:pt x="4007127" y="53383"/>
                                  <a:pt x="4007527" y="60968"/>
                                  <a:pt x="4007527" y="61367"/>
                                </a:cubicBezTo>
                                <a:lnTo>
                                  <a:pt x="4007527" y="61767"/>
                                </a:lnTo>
                                <a:cubicBezTo>
                                  <a:pt x="4007527" y="61767"/>
                                  <a:pt x="4007527" y="64561"/>
                                  <a:pt x="4011119" y="66557"/>
                                </a:cubicBezTo>
                                <a:cubicBezTo>
                                  <a:pt x="4014712" y="68553"/>
                                  <a:pt x="4017507" y="66557"/>
                                  <a:pt x="4017507" y="66557"/>
                                </a:cubicBezTo>
                                <a:lnTo>
                                  <a:pt x="4017906" y="66557"/>
                                </a:lnTo>
                                <a:cubicBezTo>
                                  <a:pt x="4018305" y="66158"/>
                                  <a:pt x="4025492" y="62166"/>
                                  <a:pt x="4031879" y="65759"/>
                                </a:cubicBezTo>
                                <a:cubicBezTo>
                                  <a:pt x="4039464" y="69752"/>
                                  <a:pt x="4039064" y="77336"/>
                                  <a:pt x="4039064" y="77735"/>
                                </a:cubicBezTo>
                                <a:cubicBezTo>
                                  <a:pt x="4039064" y="77735"/>
                                  <a:pt x="4039064" y="80530"/>
                                  <a:pt x="4042657" y="82526"/>
                                </a:cubicBezTo>
                                <a:cubicBezTo>
                                  <a:pt x="4043855" y="82925"/>
                                  <a:pt x="4044653" y="83324"/>
                                  <a:pt x="4045851" y="83324"/>
                                </a:cubicBezTo>
                                <a:lnTo>
                                  <a:pt x="4050242" y="83723"/>
                                </a:lnTo>
                                <a:cubicBezTo>
                                  <a:pt x="4052238" y="83723"/>
                                  <a:pt x="4053835" y="85719"/>
                                  <a:pt x="4053835" y="87715"/>
                                </a:cubicBezTo>
                                <a:cubicBezTo>
                                  <a:pt x="4053835" y="89711"/>
                                  <a:pt x="4051839" y="91308"/>
                                  <a:pt x="4048246" y="92107"/>
                                </a:cubicBezTo>
                                <a:lnTo>
                                  <a:pt x="4042258" y="91707"/>
                                </a:lnTo>
                                <a:cubicBezTo>
                                  <a:pt x="4040661" y="91308"/>
                                  <a:pt x="4039064" y="90909"/>
                                  <a:pt x="4037468" y="90111"/>
                                </a:cubicBezTo>
                                <a:cubicBezTo>
                                  <a:pt x="4029883" y="86119"/>
                                  <a:pt x="4030282" y="78534"/>
                                  <a:pt x="4030282" y="78135"/>
                                </a:cubicBezTo>
                                <a:cubicBezTo>
                                  <a:pt x="4030282" y="78135"/>
                                  <a:pt x="4030681" y="75340"/>
                                  <a:pt x="4027088" y="73344"/>
                                </a:cubicBezTo>
                                <a:cubicBezTo>
                                  <a:pt x="4024294" y="71748"/>
                                  <a:pt x="4020700" y="73344"/>
                                  <a:pt x="4020301" y="73744"/>
                                </a:cubicBezTo>
                                <a:cubicBezTo>
                                  <a:pt x="4019103" y="74542"/>
                                  <a:pt x="4013515" y="77735"/>
                                  <a:pt x="4006728" y="74143"/>
                                </a:cubicBezTo>
                                <a:cubicBezTo>
                                  <a:pt x="3999942" y="70550"/>
                                  <a:pt x="3999543" y="64162"/>
                                  <a:pt x="3999543" y="62565"/>
                                </a:cubicBezTo>
                                <a:cubicBezTo>
                                  <a:pt x="3999143" y="62166"/>
                                  <a:pt x="3998744" y="58972"/>
                                  <a:pt x="3995950" y="57375"/>
                                </a:cubicBezTo>
                                <a:cubicBezTo>
                                  <a:pt x="3992756" y="55779"/>
                                  <a:pt x="3990760" y="56976"/>
                                  <a:pt x="3989962" y="57375"/>
                                </a:cubicBezTo>
                                <a:lnTo>
                                  <a:pt x="3989563" y="57375"/>
                                </a:lnTo>
                                <a:cubicBezTo>
                                  <a:pt x="3988365" y="58174"/>
                                  <a:pt x="3983175" y="61367"/>
                                  <a:pt x="3975990" y="57775"/>
                                </a:cubicBezTo>
                                <a:cubicBezTo>
                                  <a:pt x="3968405" y="53783"/>
                                  <a:pt x="3968804" y="46597"/>
                                  <a:pt x="3968804" y="45799"/>
                                </a:cubicBezTo>
                                <a:cubicBezTo>
                                  <a:pt x="3969203" y="45799"/>
                                  <a:pt x="3968804" y="42605"/>
                                  <a:pt x="3965611" y="41008"/>
                                </a:cubicBezTo>
                                <a:cubicBezTo>
                                  <a:pt x="3962816" y="39411"/>
                                  <a:pt x="3959223" y="41008"/>
                                  <a:pt x="3958824" y="41407"/>
                                </a:cubicBezTo>
                                <a:cubicBezTo>
                                  <a:pt x="3957627" y="42206"/>
                                  <a:pt x="3952038" y="45399"/>
                                  <a:pt x="3945251" y="41807"/>
                                </a:cubicBezTo>
                                <a:lnTo>
                                  <a:pt x="3942856" y="40210"/>
                                </a:lnTo>
                                <a:cubicBezTo>
                                  <a:pt x="3940860" y="39411"/>
                                  <a:pt x="3940062" y="37016"/>
                                  <a:pt x="3941259" y="35020"/>
                                </a:cubicBezTo>
                                <a:cubicBezTo>
                                  <a:pt x="3942058" y="33024"/>
                                  <a:pt x="3944453" y="32226"/>
                                  <a:pt x="3946449" y="33423"/>
                                </a:cubicBezTo>
                                <a:lnTo>
                                  <a:pt x="3948844" y="34621"/>
                                </a:lnTo>
                                <a:cubicBezTo>
                                  <a:pt x="3952437" y="36617"/>
                                  <a:pt x="3955231" y="34621"/>
                                  <a:pt x="3955231" y="34621"/>
                                </a:cubicBezTo>
                                <a:lnTo>
                                  <a:pt x="3955631" y="34621"/>
                                </a:lnTo>
                                <a:cubicBezTo>
                                  <a:pt x="3955830" y="34421"/>
                                  <a:pt x="3957626" y="33324"/>
                                  <a:pt x="3960221" y="32725"/>
                                </a:cubicBezTo>
                                <a:close/>
                                <a:moveTo>
                                  <a:pt x="5326879" y="27037"/>
                                </a:moveTo>
                                <a:lnTo>
                                  <a:pt x="5341251" y="37816"/>
                                </a:lnTo>
                                <a:cubicBezTo>
                                  <a:pt x="5342049" y="38216"/>
                                  <a:pt x="5342448" y="39812"/>
                                  <a:pt x="5341650" y="40611"/>
                                </a:cubicBezTo>
                                <a:cubicBezTo>
                                  <a:pt x="5341251" y="41010"/>
                                  <a:pt x="5340452" y="41409"/>
                                  <a:pt x="5340053" y="41409"/>
                                </a:cubicBezTo>
                                <a:cubicBezTo>
                                  <a:pt x="5339654" y="41409"/>
                                  <a:pt x="5338856" y="41409"/>
                                  <a:pt x="5338456" y="41010"/>
                                </a:cubicBezTo>
                                <a:lnTo>
                                  <a:pt x="5324483" y="30231"/>
                                </a:lnTo>
                                <a:cubicBezTo>
                                  <a:pt x="5323685" y="29831"/>
                                  <a:pt x="5323286" y="28235"/>
                                  <a:pt x="5324084" y="27436"/>
                                </a:cubicBezTo>
                                <a:cubicBezTo>
                                  <a:pt x="5324483" y="26638"/>
                                  <a:pt x="5326080" y="26239"/>
                                  <a:pt x="5326879" y="27037"/>
                                </a:cubicBezTo>
                                <a:close/>
                                <a:moveTo>
                                  <a:pt x="1835948" y="26638"/>
                                </a:moveTo>
                                <a:cubicBezTo>
                                  <a:pt x="1837146" y="26238"/>
                                  <a:pt x="1838344" y="27037"/>
                                  <a:pt x="1838742" y="28234"/>
                                </a:cubicBezTo>
                                <a:cubicBezTo>
                                  <a:pt x="1840339" y="35819"/>
                                  <a:pt x="1848324" y="41009"/>
                                  <a:pt x="1856308" y="39013"/>
                                </a:cubicBezTo>
                                <a:cubicBezTo>
                                  <a:pt x="1857904" y="38614"/>
                                  <a:pt x="1859102" y="39412"/>
                                  <a:pt x="1859501" y="40610"/>
                                </a:cubicBezTo>
                                <a:cubicBezTo>
                                  <a:pt x="1859900" y="41807"/>
                                  <a:pt x="1859102" y="43005"/>
                                  <a:pt x="1858304" y="43404"/>
                                </a:cubicBezTo>
                                <a:lnTo>
                                  <a:pt x="1857904" y="43404"/>
                                </a:lnTo>
                                <a:cubicBezTo>
                                  <a:pt x="1853513" y="44602"/>
                                  <a:pt x="1849122" y="44202"/>
                                  <a:pt x="1845129" y="42206"/>
                                </a:cubicBezTo>
                                <a:cubicBezTo>
                                  <a:pt x="1839939" y="56578"/>
                                  <a:pt x="1829959" y="67756"/>
                                  <a:pt x="1816386" y="74542"/>
                                </a:cubicBezTo>
                                <a:cubicBezTo>
                                  <a:pt x="1802837" y="81329"/>
                                  <a:pt x="1787669" y="82526"/>
                                  <a:pt x="1773298" y="77736"/>
                                </a:cubicBezTo>
                                <a:cubicBezTo>
                                  <a:pt x="1772500" y="82127"/>
                                  <a:pt x="1770105" y="86119"/>
                                  <a:pt x="1766513" y="88914"/>
                                </a:cubicBezTo>
                                <a:lnTo>
                                  <a:pt x="1766113" y="89313"/>
                                </a:lnTo>
                                <a:cubicBezTo>
                                  <a:pt x="1765314" y="89712"/>
                                  <a:pt x="1764118" y="89313"/>
                                  <a:pt x="1763318" y="88514"/>
                                </a:cubicBezTo>
                                <a:cubicBezTo>
                                  <a:pt x="1762520" y="87716"/>
                                  <a:pt x="1762520" y="86119"/>
                                  <a:pt x="1763718" y="85321"/>
                                </a:cubicBezTo>
                                <a:cubicBezTo>
                                  <a:pt x="1769706" y="80131"/>
                                  <a:pt x="1770903" y="70950"/>
                                  <a:pt x="1765713" y="64562"/>
                                </a:cubicBezTo>
                                <a:cubicBezTo>
                                  <a:pt x="1764915" y="63763"/>
                                  <a:pt x="1764915" y="62166"/>
                                  <a:pt x="1766113" y="61368"/>
                                </a:cubicBezTo>
                                <a:cubicBezTo>
                                  <a:pt x="1766911" y="60570"/>
                                  <a:pt x="1768508" y="60570"/>
                                  <a:pt x="1769306" y="61767"/>
                                </a:cubicBezTo>
                                <a:cubicBezTo>
                                  <a:pt x="1772100" y="65361"/>
                                  <a:pt x="1773697" y="69353"/>
                                  <a:pt x="1773697" y="73345"/>
                                </a:cubicBezTo>
                                <a:lnTo>
                                  <a:pt x="1774096" y="73345"/>
                                </a:lnTo>
                                <a:cubicBezTo>
                                  <a:pt x="1787669" y="77736"/>
                                  <a:pt x="1801639" y="76938"/>
                                  <a:pt x="1814391" y="70551"/>
                                </a:cubicBezTo>
                                <a:cubicBezTo>
                                  <a:pt x="1826766" y="64162"/>
                                  <a:pt x="1836347" y="53384"/>
                                  <a:pt x="1840738" y="40210"/>
                                </a:cubicBezTo>
                                <a:lnTo>
                                  <a:pt x="1840738" y="39811"/>
                                </a:lnTo>
                                <a:cubicBezTo>
                                  <a:pt x="1837545" y="37416"/>
                                  <a:pt x="1835549" y="33823"/>
                                  <a:pt x="1834351" y="29432"/>
                                </a:cubicBezTo>
                                <a:cubicBezTo>
                                  <a:pt x="1833951" y="28234"/>
                                  <a:pt x="1834751" y="27037"/>
                                  <a:pt x="1835948" y="26638"/>
                                </a:cubicBezTo>
                                <a:close/>
                                <a:moveTo>
                                  <a:pt x="5272988" y="23444"/>
                                </a:moveTo>
                                <a:cubicBezTo>
                                  <a:pt x="5273786" y="23044"/>
                                  <a:pt x="5275383" y="23044"/>
                                  <a:pt x="5275782" y="24242"/>
                                </a:cubicBezTo>
                                <a:cubicBezTo>
                                  <a:pt x="5276181" y="25040"/>
                                  <a:pt x="5275782" y="26637"/>
                                  <a:pt x="5274984" y="27036"/>
                                </a:cubicBezTo>
                                <a:lnTo>
                                  <a:pt x="5259813" y="35820"/>
                                </a:lnTo>
                                <a:lnTo>
                                  <a:pt x="5259015" y="36219"/>
                                </a:lnTo>
                                <a:cubicBezTo>
                                  <a:pt x="5258216" y="36219"/>
                                  <a:pt x="5257418" y="35820"/>
                                  <a:pt x="5257019" y="35021"/>
                                </a:cubicBezTo>
                                <a:cubicBezTo>
                                  <a:pt x="5256619" y="34223"/>
                                  <a:pt x="5256619" y="32626"/>
                                  <a:pt x="5257817" y="32227"/>
                                </a:cubicBezTo>
                                <a:close/>
                                <a:moveTo>
                                  <a:pt x="2759302" y="23444"/>
                                </a:moveTo>
                                <a:cubicBezTo>
                                  <a:pt x="2761698" y="23045"/>
                                  <a:pt x="2763693" y="24642"/>
                                  <a:pt x="2764092" y="27037"/>
                                </a:cubicBezTo>
                                <a:lnTo>
                                  <a:pt x="2767686" y="51388"/>
                                </a:lnTo>
                                <a:lnTo>
                                  <a:pt x="2792037" y="47795"/>
                                </a:lnTo>
                                <a:cubicBezTo>
                                  <a:pt x="2794433" y="47396"/>
                                  <a:pt x="2796431" y="48993"/>
                                  <a:pt x="2796829" y="51388"/>
                                </a:cubicBezTo>
                                <a:cubicBezTo>
                                  <a:pt x="2797228" y="53783"/>
                                  <a:pt x="2795632" y="55779"/>
                                  <a:pt x="2793235" y="56178"/>
                                </a:cubicBezTo>
                                <a:lnTo>
                                  <a:pt x="2768885" y="59771"/>
                                </a:lnTo>
                                <a:lnTo>
                                  <a:pt x="2772475" y="84123"/>
                                </a:lnTo>
                                <a:cubicBezTo>
                                  <a:pt x="2772874" y="86518"/>
                                  <a:pt x="2771278" y="88514"/>
                                  <a:pt x="2768885" y="88914"/>
                                </a:cubicBezTo>
                                <a:cubicBezTo>
                                  <a:pt x="2766489" y="89313"/>
                                  <a:pt x="2764492" y="87716"/>
                                  <a:pt x="2764092" y="85321"/>
                                </a:cubicBezTo>
                                <a:lnTo>
                                  <a:pt x="2760501" y="60969"/>
                                </a:lnTo>
                                <a:lnTo>
                                  <a:pt x="2736146" y="64561"/>
                                </a:lnTo>
                                <a:cubicBezTo>
                                  <a:pt x="2733749" y="64962"/>
                                  <a:pt x="2731753" y="63364"/>
                                  <a:pt x="2731352" y="60969"/>
                                </a:cubicBezTo>
                                <a:cubicBezTo>
                                  <a:pt x="2730954" y="58573"/>
                                  <a:pt x="2732552" y="56577"/>
                                  <a:pt x="2734947" y="56178"/>
                                </a:cubicBezTo>
                                <a:lnTo>
                                  <a:pt x="2759302" y="52585"/>
                                </a:lnTo>
                                <a:lnTo>
                                  <a:pt x="2755709" y="28234"/>
                                </a:lnTo>
                                <a:cubicBezTo>
                                  <a:pt x="2755310" y="25839"/>
                                  <a:pt x="2756908" y="23843"/>
                                  <a:pt x="2759302" y="23444"/>
                                </a:cubicBezTo>
                                <a:close/>
                                <a:moveTo>
                                  <a:pt x="5331669" y="16259"/>
                                </a:moveTo>
                                <a:lnTo>
                                  <a:pt x="5348436" y="21050"/>
                                </a:lnTo>
                                <a:cubicBezTo>
                                  <a:pt x="5349634" y="21449"/>
                                  <a:pt x="5350432" y="22248"/>
                                  <a:pt x="5349634" y="23844"/>
                                </a:cubicBezTo>
                                <a:cubicBezTo>
                                  <a:pt x="5349634" y="24643"/>
                                  <a:pt x="5348836" y="25441"/>
                                  <a:pt x="5348037" y="25441"/>
                                </a:cubicBezTo>
                                <a:lnTo>
                                  <a:pt x="5347239" y="25441"/>
                                </a:lnTo>
                                <a:lnTo>
                                  <a:pt x="5330471" y="20651"/>
                                </a:lnTo>
                                <a:cubicBezTo>
                                  <a:pt x="5329274" y="20252"/>
                                  <a:pt x="5328475" y="19053"/>
                                  <a:pt x="5328875" y="17855"/>
                                </a:cubicBezTo>
                                <a:cubicBezTo>
                                  <a:pt x="5329274" y="16658"/>
                                  <a:pt x="5330471" y="15859"/>
                                  <a:pt x="5331669" y="16259"/>
                                </a:cubicBezTo>
                                <a:close/>
                                <a:moveTo>
                                  <a:pt x="5269794" y="11867"/>
                                </a:moveTo>
                                <a:cubicBezTo>
                                  <a:pt x="5270991" y="11867"/>
                                  <a:pt x="5272189" y="12665"/>
                                  <a:pt x="5272189" y="13863"/>
                                </a:cubicBezTo>
                                <a:cubicBezTo>
                                  <a:pt x="5272189" y="14661"/>
                                  <a:pt x="5271391" y="15860"/>
                                  <a:pt x="5270193" y="16259"/>
                                </a:cubicBezTo>
                                <a:lnTo>
                                  <a:pt x="5252627" y="18654"/>
                                </a:lnTo>
                                <a:cubicBezTo>
                                  <a:pt x="5251430" y="18654"/>
                                  <a:pt x="5250232" y="17856"/>
                                  <a:pt x="5250232" y="16658"/>
                                </a:cubicBezTo>
                                <a:cubicBezTo>
                                  <a:pt x="5250232" y="15460"/>
                                  <a:pt x="5251030" y="14262"/>
                                  <a:pt x="5252228" y="14262"/>
                                </a:cubicBezTo>
                                <a:close/>
                                <a:moveTo>
                                  <a:pt x="5349235" y="1488"/>
                                </a:moveTo>
                                <a:cubicBezTo>
                                  <a:pt x="5350432" y="1488"/>
                                  <a:pt x="5351231" y="2286"/>
                                  <a:pt x="5351630" y="3484"/>
                                </a:cubicBezTo>
                                <a:cubicBezTo>
                                  <a:pt x="5351630" y="4681"/>
                                  <a:pt x="5350832" y="5880"/>
                                  <a:pt x="5349634" y="5880"/>
                                </a:cubicBezTo>
                                <a:lnTo>
                                  <a:pt x="5332068" y="8275"/>
                                </a:lnTo>
                                <a:cubicBezTo>
                                  <a:pt x="5330871" y="8275"/>
                                  <a:pt x="5329673" y="7477"/>
                                  <a:pt x="5329673" y="6279"/>
                                </a:cubicBezTo>
                                <a:cubicBezTo>
                                  <a:pt x="5329673" y="5081"/>
                                  <a:pt x="5330471" y="3883"/>
                                  <a:pt x="5331669" y="3883"/>
                                </a:cubicBezTo>
                                <a:close/>
                                <a:moveTo>
                                  <a:pt x="3977386" y="390"/>
                                </a:moveTo>
                                <a:cubicBezTo>
                                  <a:pt x="3979981" y="-209"/>
                                  <a:pt x="3983375" y="-309"/>
                                  <a:pt x="3986768" y="1488"/>
                                </a:cubicBezTo>
                                <a:cubicBezTo>
                                  <a:pt x="3994352" y="5480"/>
                                  <a:pt x="3993953" y="13064"/>
                                  <a:pt x="3993953" y="13464"/>
                                </a:cubicBezTo>
                                <a:cubicBezTo>
                                  <a:pt x="3993953" y="13464"/>
                                  <a:pt x="3993953" y="16258"/>
                                  <a:pt x="3997546" y="18254"/>
                                </a:cubicBezTo>
                                <a:cubicBezTo>
                                  <a:pt x="4001139" y="19851"/>
                                  <a:pt x="4003534" y="18254"/>
                                  <a:pt x="4003534" y="18254"/>
                                </a:cubicBezTo>
                                <a:lnTo>
                                  <a:pt x="4003933" y="18254"/>
                                </a:lnTo>
                                <a:lnTo>
                                  <a:pt x="4004332" y="17855"/>
                                </a:lnTo>
                                <a:cubicBezTo>
                                  <a:pt x="4006328" y="16657"/>
                                  <a:pt x="4011119" y="14262"/>
                                  <a:pt x="4017506" y="17456"/>
                                </a:cubicBezTo>
                                <a:cubicBezTo>
                                  <a:pt x="4024292" y="21048"/>
                                  <a:pt x="4024691" y="28633"/>
                                  <a:pt x="4024691" y="29032"/>
                                </a:cubicBezTo>
                                <a:lnTo>
                                  <a:pt x="4024691" y="29432"/>
                                </a:lnTo>
                                <a:cubicBezTo>
                                  <a:pt x="4024691" y="29432"/>
                                  <a:pt x="4024691" y="32226"/>
                                  <a:pt x="4028284" y="34222"/>
                                </a:cubicBezTo>
                                <a:cubicBezTo>
                                  <a:pt x="4031877" y="36218"/>
                                  <a:pt x="4034671" y="34222"/>
                                  <a:pt x="4034671" y="34222"/>
                                </a:cubicBezTo>
                                <a:lnTo>
                                  <a:pt x="4035071" y="34222"/>
                                </a:lnTo>
                                <a:cubicBezTo>
                                  <a:pt x="4035470" y="33823"/>
                                  <a:pt x="4042656" y="29831"/>
                                  <a:pt x="4049043" y="33424"/>
                                </a:cubicBezTo>
                                <a:cubicBezTo>
                                  <a:pt x="4056628" y="37417"/>
                                  <a:pt x="4056229" y="45001"/>
                                  <a:pt x="4056229" y="45400"/>
                                </a:cubicBezTo>
                                <a:cubicBezTo>
                                  <a:pt x="4056229" y="45400"/>
                                  <a:pt x="4056229" y="48195"/>
                                  <a:pt x="4059822" y="50191"/>
                                </a:cubicBezTo>
                                <a:cubicBezTo>
                                  <a:pt x="4061019" y="50590"/>
                                  <a:pt x="4061818" y="50989"/>
                                  <a:pt x="4063015" y="50989"/>
                                </a:cubicBezTo>
                                <a:lnTo>
                                  <a:pt x="4067407" y="51388"/>
                                </a:lnTo>
                                <a:cubicBezTo>
                                  <a:pt x="4069403" y="51388"/>
                                  <a:pt x="4070999" y="53384"/>
                                  <a:pt x="4070999" y="55380"/>
                                </a:cubicBezTo>
                                <a:cubicBezTo>
                                  <a:pt x="4070999" y="57776"/>
                                  <a:pt x="4069003" y="59372"/>
                                  <a:pt x="4065411" y="59372"/>
                                </a:cubicBezTo>
                                <a:lnTo>
                                  <a:pt x="4059423" y="58973"/>
                                </a:lnTo>
                                <a:cubicBezTo>
                                  <a:pt x="4057826" y="58574"/>
                                  <a:pt x="4056229" y="58175"/>
                                  <a:pt x="4054632" y="57376"/>
                                </a:cubicBezTo>
                                <a:cubicBezTo>
                                  <a:pt x="4047047" y="53384"/>
                                  <a:pt x="4047447" y="45800"/>
                                  <a:pt x="4047447" y="45400"/>
                                </a:cubicBezTo>
                                <a:cubicBezTo>
                                  <a:pt x="4047447" y="45400"/>
                                  <a:pt x="4047846" y="42606"/>
                                  <a:pt x="4044253" y="40610"/>
                                </a:cubicBezTo>
                                <a:cubicBezTo>
                                  <a:pt x="4041459" y="39013"/>
                                  <a:pt x="4037865" y="40610"/>
                                  <a:pt x="4037466" y="41009"/>
                                </a:cubicBezTo>
                                <a:cubicBezTo>
                                  <a:pt x="4036268" y="41808"/>
                                  <a:pt x="4030679" y="45001"/>
                                  <a:pt x="4023893" y="41409"/>
                                </a:cubicBezTo>
                                <a:cubicBezTo>
                                  <a:pt x="4017107" y="37816"/>
                                  <a:pt x="4016707" y="31428"/>
                                  <a:pt x="4016707" y="29831"/>
                                </a:cubicBezTo>
                                <a:cubicBezTo>
                                  <a:pt x="4016308" y="29432"/>
                                  <a:pt x="4015909" y="26238"/>
                                  <a:pt x="4013115" y="24641"/>
                                </a:cubicBezTo>
                                <a:cubicBezTo>
                                  <a:pt x="4009921" y="23044"/>
                                  <a:pt x="4007925" y="24242"/>
                                  <a:pt x="4007127" y="24641"/>
                                </a:cubicBezTo>
                                <a:lnTo>
                                  <a:pt x="4006728" y="24641"/>
                                </a:lnTo>
                                <a:cubicBezTo>
                                  <a:pt x="4005530" y="25440"/>
                                  <a:pt x="4000340" y="28633"/>
                                  <a:pt x="3993155" y="25040"/>
                                </a:cubicBezTo>
                                <a:cubicBezTo>
                                  <a:pt x="3985570" y="21048"/>
                                  <a:pt x="3985969" y="13863"/>
                                  <a:pt x="3985969" y="13064"/>
                                </a:cubicBezTo>
                                <a:cubicBezTo>
                                  <a:pt x="3986368" y="13064"/>
                                  <a:pt x="3985969" y="9871"/>
                                  <a:pt x="3982776" y="8274"/>
                                </a:cubicBezTo>
                                <a:cubicBezTo>
                                  <a:pt x="3979981" y="6677"/>
                                  <a:pt x="3976388" y="8274"/>
                                  <a:pt x="3975989" y="8673"/>
                                </a:cubicBezTo>
                                <a:cubicBezTo>
                                  <a:pt x="3974792" y="9472"/>
                                  <a:pt x="3969203" y="12665"/>
                                  <a:pt x="3962417" y="9072"/>
                                </a:cubicBezTo>
                                <a:lnTo>
                                  <a:pt x="3960021" y="7476"/>
                                </a:lnTo>
                                <a:cubicBezTo>
                                  <a:pt x="3958025" y="6677"/>
                                  <a:pt x="3957227" y="4282"/>
                                  <a:pt x="3958425" y="2286"/>
                                </a:cubicBezTo>
                                <a:cubicBezTo>
                                  <a:pt x="3959223" y="290"/>
                                  <a:pt x="3961618" y="-508"/>
                                  <a:pt x="3963614" y="689"/>
                                </a:cubicBezTo>
                                <a:lnTo>
                                  <a:pt x="3966009" y="2286"/>
                                </a:lnTo>
                                <a:cubicBezTo>
                                  <a:pt x="3969602" y="4282"/>
                                  <a:pt x="3972397" y="2286"/>
                                  <a:pt x="3972397" y="2286"/>
                                </a:cubicBezTo>
                                <a:lnTo>
                                  <a:pt x="3972796" y="2286"/>
                                </a:lnTo>
                                <a:cubicBezTo>
                                  <a:pt x="3972995" y="2086"/>
                                  <a:pt x="3974792" y="989"/>
                                  <a:pt x="3977386" y="390"/>
                                </a:cubicBezTo>
                                <a:close/>
                              </a:path>
                            </a:pathLst>
                          </a:custGeom>
                          <a:solidFill>
                            <a:schemeClr val="accent4"/>
                          </a:solidFill>
                          <a:ln w="3992" cap="flat">
                            <a:noFill/>
                            <a:prstDash val="solid"/>
                            <a:miter/>
                          </a:ln>
                        </wps:spPr>
                        <wps:bodyPr rtlCol="0" anchor="ctr"/>
                      </wps:wsp>
                      <wps:wsp>
                        <wps:cNvPr id="23" name="Freihandform: Form 23">
                          <a:extLst/>
                        </wps:cNvPr>
                        <wps:cNvSpPr/>
                        <wps:spPr>
                          <a:xfrm>
                            <a:off x="331716" y="317511"/>
                            <a:ext cx="7340435" cy="4850679"/>
                          </a:xfrm>
                          <a:custGeom>
                            <a:avLst/>
                            <a:gdLst>
                              <a:gd name="connsiteX0" fmla="*/ 2955587 w 7340435"/>
                              <a:gd name="connsiteY0" fmla="*/ 4800810 h 4850679"/>
                              <a:gd name="connsiteX1" fmla="*/ 2948002 w 7340435"/>
                              <a:gd name="connsiteY1" fmla="*/ 4804802 h 4850679"/>
                              <a:gd name="connsiteX2" fmla="*/ 2946804 w 7340435"/>
                              <a:gd name="connsiteY2" fmla="*/ 4806000 h 4850679"/>
                              <a:gd name="connsiteX3" fmla="*/ 2945208 w 7340435"/>
                              <a:gd name="connsiteY3" fmla="*/ 4805202 h 4850679"/>
                              <a:gd name="connsiteX4" fmla="*/ 2937224 w 7340435"/>
                              <a:gd name="connsiteY4" fmla="*/ 4803205 h 4850679"/>
                              <a:gd name="connsiteX5" fmla="*/ 2931236 w 7340435"/>
                              <a:gd name="connsiteY5" fmla="*/ 4807198 h 4850679"/>
                              <a:gd name="connsiteX6" fmla="*/ 2930836 w 7340435"/>
                              <a:gd name="connsiteY6" fmla="*/ 4815980 h 4850679"/>
                              <a:gd name="connsiteX7" fmla="*/ 2949199 w 7340435"/>
                              <a:gd name="connsiteY7" fmla="*/ 4831948 h 4850679"/>
                              <a:gd name="connsiteX8" fmla="*/ 2951595 w 7340435"/>
                              <a:gd name="connsiteY8" fmla="*/ 4831549 h 4850679"/>
                              <a:gd name="connsiteX9" fmla="*/ 2965167 w 7340435"/>
                              <a:gd name="connsiteY9" fmla="*/ 4811988 h 4850679"/>
                              <a:gd name="connsiteX10" fmla="*/ 2962372 w 7340435"/>
                              <a:gd name="connsiteY10" fmla="*/ 4803205 h 4850679"/>
                              <a:gd name="connsiteX11" fmla="*/ 2955587 w 7340435"/>
                              <a:gd name="connsiteY11" fmla="*/ 4800810 h 4850679"/>
                              <a:gd name="connsiteX12" fmla="*/ 2955188 w 7340435"/>
                              <a:gd name="connsiteY12" fmla="*/ 4796419 h 4850679"/>
                              <a:gd name="connsiteX13" fmla="*/ 2965568 w 7340435"/>
                              <a:gd name="connsiteY13" fmla="*/ 4800011 h 4850679"/>
                              <a:gd name="connsiteX14" fmla="*/ 2969559 w 7340435"/>
                              <a:gd name="connsiteY14" fmla="*/ 4811988 h 4850679"/>
                              <a:gd name="connsiteX15" fmla="*/ 2962772 w 7340435"/>
                              <a:gd name="connsiteY15" fmla="*/ 4825960 h 4850679"/>
                              <a:gd name="connsiteX16" fmla="*/ 2953990 w 7340435"/>
                              <a:gd name="connsiteY16" fmla="*/ 4834743 h 4850679"/>
                              <a:gd name="connsiteX17" fmla="*/ 2950796 w 7340435"/>
                              <a:gd name="connsiteY17" fmla="*/ 4836340 h 4850679"/>
                              <a:gd name="connsiteX18" fmla="*/ 2947202 w 7340435"/>
                              <a:gd name="connsiteY18" fmla="*/ 4835940 h 4850679"/>
                              <a:gd name="connsiteX19" fmla="*/ 2926845 w 7340435"/>
                              <a:gd name="connsiteY19" fmla="*/ 4817976 h 4850679"/>
                              <a:gd name="connsiteX20" fmla="*/ 2927641 w 7340435"/>
                              <a:gd name="connsiteY20" fmla="*/ 4805202 h 4850679"/>
                              <a:gd name="connsiteX21" fmla="*/ 2936824 w 7340435"/>
                              <a:gd name="connsiteY21" fmla="*/ 4798814 h 4850679"/>
                              <a:gd name="connsiteX22" fmla="*/ 2946406 w 7340435"/>
                              <a:gd name="connsiteY22" fmla="*/ 4800810 h 4850679"/>
                              <a:gd name="connsiteX23" fmla="*/ 2955188 w 7340435"/>
                              <a:gd name="connsiteY23" fmla="*/ 4796419 h 4850679"/>
                              <a:gd name="connsiteX24" fmla="*/ 5142386 w 7340435"/>
                              <a:gd name="connsiteY24" fmla="*/ 4794023 h 4850679"/>
                              <a:gd name="connsiteX25" fmla="*/ 5133204 w 7340435"/>
                              <a:gd name="connsiteY25" fmla="*/ 4811589 h 4850679"/>
                              <a:gd name="connsiteX26" fmla="*/ 5150769 w 7340435"/>
                              <a:gd name="connsiteY26" fmla="*/ 4820771 h 4850679"/>
                              <a:gd name="connsiteX27" fmla="*/ 5159951 w 7340435"/>
                              <a:gd name="connsiteY27" fmla="*/ 4803206 h 4850679"/>
                              <a:gd name="connsiteX28" fmla="*/ 5142386 w 7340435"/>
                              <a:gd name="connsiteY28" fmla="*/ 4794023 h 4850679"/>
                              <a:gd name="connsiteX29" fmla="*/ 5139592 w 7340435"/>
                              <a:gd name="connsiteY29" fmla="*/ 4786439 h 4850679"/>
                              <a:gd name="connsiteX30" fmla="*/ 5167136 w 7340435"/>
                              <a:gd name="connsiteY30" fmla="*/ 4800811 h 4850679"/>
                              <a:gd name="connsiteX31" fmla="*/ 5152765 w 7340435"/>
                              <a:gd name="connsiteY31" fmla="*/ 4828356 h 4850679"/>
                              <a:gd name="connsiteX32" fmla="*/ 5125220 w 7340435"/>
                              <a:gd name="connsiteY32" fmla="*/ 4813984 h 4850679"/>
                              <a:gd name="connsiteX33" fmla="*/ 5139592 w 7340435"/>
                              <a:gd name="connsiteY33" fmla="*/ 4786439 h 4850679"/>
                              <a:gd name="connsiteX34" fmla="*/ 5135999 w 7340435"/>
                              <a:gd name="connsiteY34" fmla="*/ 4773664 h 4850679"/>
                              <a:gd name="connsiteX35" fmla="*/ 5112445 w 7340435"/>
                              <a:gd name="connsiteY35" fmla="*/ 4817976 h 4850679"/>
                              <a:gd name="connsiteX36" fmla="*/ 5156757 w 7340435"/>
                              <a:gd name="connsiteY36" fmla="*/ 4841528 h 4850679"/>
                              <a:gd name="connsiteX37" fmla="*/ 5180310 w 7340435"/>
                              <a:gd name="connsiteY37" fmla="*/ 4797217 h 4850679"/>
                              <a:gd name="connsiteX38" fmla="*/ 5135999 w 7340435"/>
                              <a:gd name="connsiteY38" fmla="*/ 4773664 h 4850679"/>
                              <a:gd name="connsiteX39" fmla="*/ 5150676 w 7340435"/>
                              <a:gd name="connsiteY39" fmla="*/ 4763940 h 4850679"/>
                              <a:gd name="connsiteX40" fmla="*/ 5187895 w 7340435"/>
                              <a:gd name="connsiteY40" fmla="*/ 4794423 h 4850679"/>
                              <a:gd name="connsiteX41" fmla="*/ 5159153 w 7340435"/>
                              <a:gd name="connsiteY41" fmla="*/ 4848714 h 4850679"/>
                              <a:gd name="connsiteX42" fmla="*/ 5104861 w 7340435"/>
                              <a:gd name="connsiteY42" fmla="*/ 4819972 h 4850679"/>
                              <a:gd name="connsiteX43" fmla="*/ 5133604 w 7340435"/>
                              <a:gd name="connsiteY43" fmla="*/ 4765680 h 4850679"/>
                              <a:gd name="connsiteX44" fmla="*/ 5150676 w 7340435"/>
                              <a:gd name="connsiteY44" fmla="*/ 4763940 h 4850679"/>
                              <a:gd name="connsiteX45" fmla="*/ 687285 w 7340435"/>
                              <a:gd name="connsiteY45" fmla="*/ 4752007 h 4850679"/>
                              <a:gd name="connsiteX46" fmla="*/ 672963 w 7340435"/>
                              <a:gd name="connsiteY46" fmla="*/ 4759692 h 4850679"/>
                              <a:gd name="connsiteX47" fmla="*/ 665777 w 7340435"/>
                              <a:gd name="connsiteY47" fmla="*/ 4768475 h 4850679"/>
                              <a:gd name="connsiteX48" fmla="*/ 660588 w 7340435"/>
                              <a:gd name="connsiteY48" fmla="*/ 4768874 h 4850679"/>
                              <a:gd name="connsiteX49" fmla="*/ 651805 w 7340435"/>
                              <a:gd name="connsiteY49" fmla="*/ 4761688 h 4850679"/>
                              <a:gd name="connsiteX50" fmla="*/ 636237 w 7340435"/>
                              <a:gd name="connsiteY50" fmla="*/ 4756897 h 4850679"/>
                              <a:gd name="connsiteX51" fmla="*/ 622265 w 7340435"/>
                              <a:gd name="connsiteY51" fmla="*/ 4764482 h 4850679"/>
                              <a:gd name="connsiteX52" fmla="*/ 625059 w 7340435"/>
                              <a:gd name="connsiteY52" fmla="*/ 4794423 h 4850679"/>
                              <a:gd name="connsiteX53" fmla="*/ 668971 w 7340435"/>
                              <a:gd name="connsiteY53" fmla="*/ 4831149 h 4850679"/>
                              <a:gd name="connsiteX54" fmla="*/ 705298 w 7340435"/>
                              <a:gd name="connsiteY54" fmla="*/ 4786838 h 4850679"/>
                              <a:gd name="connsiteX55" fmla="*/ 702504 w 7340435"/>
                              <a:gd name="connsiteY55" fmla="*/ 4756897 h 4850679"/>
                              <a:gd name="connsiteX56" fmla="*/ 687285 w 7340435"/>
                              <a:gd name="connsiteY56" fmla="*/ 4752007 h 4850679"/>
                              <a:gd name="connsiteX57" fmla="*/ 686187 w 7340435"/>
                              <a:gd name="connsiteY57" fmla="*/ 4745271 h 4850679"/>
                              <a:gd name="connsiteX58" fmla="*/ 706896 w 7340435"/>
                              <a:gd name="connsiteY58" fmla="*/ 4751708 h 4850679"/>
                              <a:gd name="connsiteX59" fmla="*/ 710487 w 7340435"/>
                              <a:gd name="connsiteY59" fmla="*/ 4791628 h 4850679"/>
                              <a:gd name="connsiteX60" fmla="*/ 671765 w 7340435"/>
                              <a:gd name="connsiteY60" fmla="*/ 4838734 h 4850679"/>
                              <a:gd name="connsiteX61" fmla="*/ 666576 w 7340435"/>
                              <a:gd name="connsiteY61" fmla="*/ 4839133 h 4850679"/>
                              <a:gd name="connsiteX62" fmla="*/ 619869 w 7340435"/>
                              <a:gd name="connsiteY62" fmla="*/ 4800012 h 4850679"/>
                              <a:gd name="connsiteX63" fmla="*/ 616277 w 7340435"/>
                              <a:gd name="connsiteY63" fmla="*/ 4760091 h 4850679"/>
                              <a:gd name="connsiteX64" fmla="*/ 635438 w 7340435"/>
                              <a:gd name="connsiteY64" fmla="*/ 4749712 h 4850679"/>
                              <a:gd name="connsiteX65" fmla="*/ 656196 w 7340435"/>
                              <a:gd name="connsiteY65" fmla="*/ 4756498 h 4850679"/>
                              <a:gd name="connsiteX66" fmla="*/ 662184 w 7340435"/>
                              <a:gd name="connsiteY66" fmla="*/ 4761288 h 4850679"/>
                              <a:gd name="connsiteX67" fmla="*/ 666975 w 7340435"/>
                              <a:gd name="connsiteY67" fmla="*/ 4755300 h 4850679"/>
                              <a:gd name="connsiteX68" fmla="*/ 686187 w 7340435"/>
                              <a:gd name="connsiteY68" fmla="*/ 4745271 h 4850679"/>
                              <a:gd name="connsiteX69" fmla="*/ 1988176 w 7340435"/>
                              <a:gd name="connsiteY69" fmla="*/ 4730801 h 4850679"/>
                              <a:gd name="connsiteX70" fmla="*/ 2014673 w 7340435"/>
                              <a:gd name="connsiteY70" fmla="*/ 4749713 h 4850679"/>
                              <a:gd name="connsiteX71" fmla="*/ 2009084 w 7340435"/>
                              <a:gd name="connsiteY71" fmla="*/ 4753306 h 4850679"/>
                              <a:gd name="connsiteX72" fmla="*/ 1959582 w 7340435"/>
                              <a:gd name="connsiteY72" fmla="*/ 4741729 h 4850679"/>
                              <a:gd name="connsiteX73" fmla="*/ 1948005 w 7340435"/>
                              <a:gd name="connsiteY73" fmla="*/ 4791230 h 4850679"/>
                              <a:gd name="connsiteX74" fmla="*/ 1942417 w 7340435"/>
                              <a:gd name="connsiteY74" fmla="*/ 4794823 h 4850679"/>
                              <a:gd name="connsiteX75" fmla="*/ 1955989 w 7340435"/>
                              <a:gd name="connsiteY75" fmla="*/ 4736140 h 4850679"/>
                              <a:gd name="connsiteX76" fmla="*/ 1988176 w 7340435"/>
                              <a:gd name="connsiteY76" fmla="*/ 4730801 h 4850679"/>
                              <a:gd name="connsiteX77" fmla="*/ 29855 w 7340435"/>
                              <a:gd name="connsiteY77" fmla="*/ 4680252 h 4850679"/>
                              <a:gd name="connsiteX78" fmla="*/ 22270 w 7340435"/>
                              <a:gd name="connsiteY78" fmla="*/ 4684244 h 4850679"/>
                              <a:gd name="connsiteX79" fmla="*/ 21073 w 7340435"/>
                              <a:gd name="connsiteY79" fmla="*/ 4685442 h 4850679"/>
                              <a:gd name="connsiteX80" fmla="*/ 19476 w 7340435"/>
                              <a:gd name="connsiteY80" fmla="*/ 4684644 h 4850679"/>
                              <a:gd name="connsiteX81" fmla="*/ 11492 w 7340435"/>
                              <a:gd name="connsiteY81" fmla="*/ 4682647 h 4850679"/>
                              <a:gd name="connsiteX82" fmla="*/ 5504 w 7340435"/>
                              <a:gd name="connsiteY82" fmla="*/ 4686640 h 4850679"/>
                              <a:gd name="connsiteX83" fmla="*/ 5105 w 7340435"/>
                              <a:gd name="connsiteY83" fmla="*/ 4695422 h 4850679"/>
                              <a:gd name="connsiteX84" fmla="*/ 23468 w 7340435"/>
                              <a:gd name="connsiteY84" fmla="*/ 4711390 h 4850679"/>
                              <a:gd name="connsiteX85" fmla="*/ 25863 w 7340435"/>
                              <a:gd name="connsiteY85" fmla="*/ 4710991 h 4850679"/>
                              <a:gd name="connsiteX86" fmla="*/ 39436 w 7340435"/>
                              <a:gd name="connsiteY86" fmla="*/ 4691430 h 4850679"/>
                              <a:gd name="connsiteX87" fmla="*/ 36641 w 7340435"/>
                              <a:gd name="connsiteY87" fmla="*/ 4682647 h 4850679"/>
                              <a:gd name="connsiteX88" fmla="*/ 29855 w 7340435"/>
                              <a:gd name="connsiteY88" fmla="*/ 4680252 h 4850679"/>
                              <a:gd name="connsiteX89" fmla="*/ 29456 w 7340435"/>
                              <a:gd name="connsiteY89" fmla="*/ 4675861 h 4850679"/>
                              <a:gd name="connsiteX90" fmla="*/ 39835 w 7340435"/>
                              <a:gd name="connsiteY90" fmla="*/ 4679453 h 4850679"/>
                              <a:gd name="connsiteX91" fmla="*/ 43827 w 7340435"/>
                              <a:gd name="connsiteY91" fmla="*/ 4691430 h 4850679"/>
                              <a:gd name="connsiteX92" fmla="*/ 37041 w 7340435"/>
                              <a:gd name="connsiteY92" fmla="*/ 4705402 h 4850679"/>
                              <a:gd name="connsiteX93" fmla="*/ 28258 w 7340435"/>
                              <a:gd name="connsiteY93" fmla="*/ 4714185 h 4850679"/>
                              <a:gd name="connsiteX94" fmla="*/ 25065 w 7340435"/>
                              <a:gd name="connsiteY94" fmla="*/ 4715781 h 4850679"/>
                              <a:gd name="connsiteX95" fmla="*/ 21472 w 7340435"/>
                              <a:gd name="connsiteY95" fmla="*/ 4715382 h 4850679"/>
                              <a:gd name="connsiteX96" fmla="*/ 1112 w 7340435"/>
                              <a:gd name="connsiteY96" fmla="*/ 4697418 h 4850679"/>
                              <a:gd name="connsiteX97" fmla="*/ 1911 w 7340435"/>
                              <a:gd name="connsiteY97" fmla="*/ 4684644 h 4850679"/>
                              <a:gd name="connsiteX98" fmla="*/ 11093 w 7340435"/>
                              <a:gd name="connsiteY98" fmla="*/ 4678256 h 4850679"/>
                              <a:gd name="connsiteX99" fmla="*/ 20673 w 7340435"/>
                              <a:gd name="connsiteY99" fmla="*/ 4680252 h 4850679"/>
                              <a:gd name="connsiteX100" fmla="*/ 29456 w 7340435"/>
                              <a:gd name="connsiteY100" fmla="*/ 4675861 h 4850679"/>
                              <a:gd name="connsiteX101" fmla="*/ 6733193 w 7340435"/>
                              <a:gd name="connsiteY101" fmla="*/ 4667078 h 4850679"/>
                              <a:gd name="connsiteX102" fmla="*/ 6725608 w 7340435"/>
                              <a:gd name="connsiteY102" fmla="*/ 4671070 h 4850679"/>
                              <a:gd name="connsiteX103" fmla="*/ 6724411 w 7340435"/>
                              <a:gd name="connsiteY103" fmla="*/ 4672268 h 4850679"/>
                              <a:gd name="connsiteX104" fmla="*/ 6722814 w 7340435"/>
                              <a:gd name="connsiteY104" fmla="*/ 4671470 h 4850679"/>
                              <a:gd name="connsiteX105" fmla="*/ 6714830 w 7340435"/>
                              <a:gd name="connsiteY105" fmla="*/ 4669473 h 4850679"/>
                              <a:gd name="connsiteX106" fmla="*/ 6708841 w 7340435"/>
                              <a:gd name="connsiteY106" fmla="*/ 4673466 h 4850679"/>
                              <a:gd name="connsiteX107" fmla="*/ 6708442 w 7340435"/>
                              <a:gd name="connsiteY107" fmla="*/ 4682248 h 4850679"/>
                              <a:gd name="connsiteX108" fmla="*/ 6726806 w 7340435"/>
                              <a:gd name="connsiteY108" fmla="*/ 4698216 h 4850679"/>
                              <a:gd name="connsiteX109" fmla="*/ 6729201 w 7340435"/>
                              <a:gd name="connsiteY109" fmla="*/ 4697817 h 4850679"/>
                              <a:gd name="connsiteX110" fmla="*/ 6742774 w 7340435"/>
                              <a:gd name="connsiteY110" fmla="*/ 4678256 h 4850679"/>
                              <a:gd name="connsiteX111" fmla="*/ 6739979 w 7340435"/>
                              <a:gd name="connsiteY111" fmla="*/ 4669473 h 4850679"/>
                              <a:gd name="connsiteX112" fmla="*/ 6733193 w 7340435"/>
                              <a:gd name="connsiteY112" fmla="*/ 4667078 h 4850679"/>
                              <a:gd name="connsiteX113" fmla="*/ 6732794 w 7340435"/>
                              <a:gd name="connsiteY113" fmla="*/ 4662687 h 4850679"/>
                              <a:gd name="connsiteX114" fmla="*/ 6743173 w 7340435"/>
                              <a:gd name="connsiteY114" fmla="*/ 4666279 h 4850679"/>
                              <a:gd name="connsiteX115" fmla="*/ 6747165 w 7340435"/>
                              <a:gd name="connsiteY115" fmla="*/ 4678256 h 4850679"/>
                              <a:gd name="connsiteX116" fmla="*/ 6740379 w 7340435"/>
                              <a:gd name="connsiteY116" fmla="*/ 4692228 h 4850679"/>
                              <a:gd name="connsiteX117" fmla="*/ 6731596 w 7340435"/>
                              <a:gd name="connsiteY117" fmla="*/ 4701011 h 4850679"/>
                              <a:gd name="connsiteX118" fmla="*/ 6728403 w 7340435"/>
                              <a:gd name="connsiteY118" fmla="*/ 4702608 h 4850679"/>
                              <a:gd name="connsiteX119" fmla="*/ 6724810 w 7340435"/>
                              <a:gd name="connsiteY119" fmla="*/ 4702208 h 4850679"/>
                              <a:gd name="connsiteX120" fmla="*/ 6704450 w 7340435"/>
                              <a:gd name="connsiteY120" fmla="*/ 4684244 h 4850679"/>
                              <a:gd name="connsiteX121" fmla="*/ 6705248 w 7340435"/>
                              <a:gd name="connsiteY121" fmla="*/ 4671470 h 4850679"/>
                              <a:gd name="connsiteX122" fmla="*/ 6714431 w 7340435"/>
                              <a:gd name="connsiteY122" fmla="*/ 4665082 h 4850679"/>
                              <a:gd name="connsiteX123" fmla="*/ 6724011 w 7340435"/>
                              <a:gd name="connsiteY123" fmla="*/ 4667078 h 4850679"/>
                              <a:gd name="connsiteX124" fmla="*/ 6732794 w 7340435"/>
                              <a:gd name="connsiteY124" fmla="*/ 4662687 h 4850679"/>
                              <a:gd name="connsiteX125" fmla="*/ 2244212 w 7340435"/>
                              <a:gd name="connsiteY125" fmla="*/ 4656699 h 4850679"/>
                              <a:gd name="connsiteX126" fmla="*/ 2235031 w 7340435"/>
                              <a:gd name="connsiteY126" fmla="*/ 4674264 h 4850679"/>
                              <a:gd name="connsiteX127" fmla="*/ 2252595 w 7340435"/>
                              <a:gd name="connsiteY127" fmla="*/ 4683446 h 4850679"/>
                              <a:gd name="connsiteX128" fmla="*/ 2261778 w 7340435"/>
                              <a:gd name="connsiteY128" fmla="*/ 4665881 h 4850679"/>
                              <a:gd name="connsiteX129" fmla="*/ 2244212 w 7340435"/>
                              <a:gd name="connsiteY129" fmla="*/ 4656699 h 4850679"/>
                              <a:gd name="connsiteX130" fmla="*/ 2241418 w 7340435"/>
                              <a:gd name="connsiteY130" fmla="*/ 4649114 h 4850679"/>
                              <a:gd name="connsiteX131" fmla="*/ 2268962 w 7340435"/>
                              <a:gd name="connsiteY131" fmla="*/ 4663486 h 4850679"/>
                              <a:gd name="connsiteX132" fmla="*/ 2254591 w 7340435"/>
                              <a:gd name="connsiteY132" fmla="*/ 4691031 h 4850679"/>
                              <a:gd name="connsiteX133" fmla="*/ 2227047 w 7340435"/>
                              <a:gd name="connsiteY133" fmla="*/ 4676660 h 4850679"/>
                              <a:gd name="connsiteX134" fmla="*/ 2241418 w 7340435"/>
                              <a:gd name="connsiteY134" fmla="*/ 4649114 h 4850679"/>
                              <a:gd name="connsiteX135" fmla="*/ 2237826 w 7340435"/>
                              <a:gd name="connsiteY135" fmla="*/ 4636340 h 4850679"/>
                              <a:gd name="connsiteX136" fmla="*/ 2214273 w 7340435"/>
                              <a:gd name="connsiteY136" fmla="*/ 4680652 h 4850679"/>
                              <a:gd name="connsiteX137" fmla="*/ 2258583 w 7340435"/>
                              <a:gd name="connsiteY137" fmla="*/ 4704204 h 4850679"/>
                              <a:gd name="connsiteX138" fmla="*/ 2282136 w 7340435"/>
                              <a:gd name="connsiteY138" fmla="*/ 4659893 h 4850679"/>
                              <a:gd name="connsiteX139" fmla="*/ 2237826 w 7340435"/>
                              <a:gd name="connsiteY139" fmla="*/ 4636340 h 4850679"/>
                              <a:gd name="connsiteX140" fmla="*/ 2252501 w 7340435"/>
                              <a:gd name="connsiteY140" fmla="*/ 4626616 h 4850679"/>
                              <a:gd name="connsiteX141" fmla="*/ 2289721 w 7340435"/>
                              <a:gd name="connsiteY141" fmla="*/ 4657099 h 4850679"/>
                              <a:gd name="connsiteX142" fmla="*/ 2260980 w 7340435"/>
                              <a:gd name="connsiteY142" fmla="*/ 4711390 h 4850679"/>
                              <a:gd name="connsiteX143" fmla="*/ 2206688 w 7340435"/>
                              <a:gd name="connsiteY143" fmla="*/ 4682648 h 4850679"/>
                              <a:gd name="connsiteX144" fmla="*/ 2235430 w 7340435"/>
                              <a:gd name="connsiteY144" fmla="*/ 4628356 h 4850679"/>
                              <a:gd name="connsiteX145" fmla="*/ 2252501 w 7340435"/>
                              <a:gd name="connsiteY145" fmla="*/ 4626616 h 4850679"/>
                              <a:gd name="connsiteX146" fmla="*/ 4492041 w 7340435"/>
                              <a:gd name="connsiteY146" fmla="*/ 4601510 h 4850679"/>
                              <a:gd name="connsiteX147" fmla="*/ 4477720 w 7340435"/>
                              <a:gd name="connsiteY147" fmla="*/ 4609195 h 4850679"/>
                              <a:gd name="connsiteX148" fmla="*/ 4470534 w 7340435"/>
                              <a:gd name="connsiteY148" fmla="*/ 4617978 h 4850679"/>
                              <a:gd name="connsiteX149" fmla="*/ 4465345 w 7340435"/>
                              <a:gd name="connsiteY149" fmla="*/ 4618377 h 4850679"/>
                              <a:gd name="connsiteX150" fmla="*/ 4456562 w 7340435"/>
                              <a:gd name="connsiteY150" fmla="*/ 4611191 h 4850679"/>
                              <a:gd name="connsiteX151" fmla="*/ 4440994 w 7340435"/>
                              <a:gd name="connsiteY151" fmla="*/ 4606400 h 4850679"/>
                              <a:gd name="connsiteX152" fmla="*/ 4427021 w 7340435"/>
                              <a:gd name="connsiteY152" fmla="*/ 4613985 h 4850679"/>
                              <a:gd name="connsiteX153" fmla="*/ 4429815 w 7340435"/>
                              <a:gd name="connsiteY153" fmla="*/ 4643926 h 4850679"/>
                              <a:gd name="connsiteX154" fmla="*/ 4473728 w 7340435"/>
                              <a:gd name="connsiteY154" fmla="*/ 4680652 h 4850679"/>
                              <a:gd name="connsiteX155" fmla="*/ 4510055 w 7340435"/>
                              <a:gd name="connsiteY155" fmla="*/ 4636341 h 4850679"/>
                              <a:gd name="connsiteX156" fmla="*/ 4507261 w 7340435"/>
                              <a:gd name="connsiteY156" fmla="*/ 4606400 h 4850679"/>
                              <a:gd name="connsiteX157" fmla="*/ 4492041 w 7340435"/>
                              <a:gd name="connsiteY157" fmla="*/ 4601510 h 4850679"/>
                              <a:gd name="connsiteX158" fmla="*/ 5765784 w 7340435"/>
                              <a:gd name="connsiteY158" fmla="*/ 4597069 h 4850679"/>
                              <a:gd name="connsiteX159" fmla="*/ 5792282 w 7340435"/>
                              <a:gd name="connsiteY159" fmla="*/ 4615981 h 4850679"/>
                              <a:gd name="connsiteX160" fmla="*/ 5786693 w 7340435"/>
                              <a:gd name="connsiteY160" fmla="*/ 4619574 h 4850679"/>
                              <a:gd name="connsiteX161" fmla="*/ 5737192 w 7340435"/>
                              <a:gd name="connsiteY161" fmla="*/ 4607997 h 4850679"/>
                              <a:gd name="connsiteX162" fmla="*/ 5725615 w 7340435"/>
                              <a:gd name="connsiteY162" fmla="*/ 4657498 h 4850679"/>
                              <a:gd name="connsiteX163" fmla="*/ 5720026 w 7340435"/>
                              <a:gd name="connsiteY163" fmla="*/ 4661091 h 4850679"/>
                              <a:gd name="connsiteX164" fmla="*/ 5733599 w 7340435"/>
                              <a:gd name="connsiteY164" fmla="*/ 4602408 h 4850679"/>
                              <a:gd name="connsiteX165" fmla="*/ 5765784 w 7340435"/>
                              <a:gd name="connsiteY165" fmla="*/ 4597069 h 4850679"/>
                              <a:gd name="connsiteX166" fmla="*/ 4490944 w 7340435"/>
                              <a:gd name="connsiteY166" fmla="*/ 4594774 h 4850679"/>
                              <a:gd name="connsiteX167" fmla="*/ 4511652 w 7340435"/>
                              <a:gd name="connsiteY167" fmla="*/ 4601211 h 4850679"/>
                              <a:gd name="connsiteX168" fmla="*/ 4515245 w 7340435"/>
                              <a:gd name="connsiteY168" fmla="*/ 4641131 h 4850679"/>
                              <a:gd name="connsiteX169" fmla="*/ 4476522 w 7340435"/>
                              <a:gd name="connsiteY169" fmla="*/ 4688237 h 4850679"/>
                              <a:gd name="connsiteX170" fmla="*/ 4471333 w 7340435"/>
                              <a:gd name="connsiteY170" fmla="*/ 4688636 h 4850679"/>
                              <a:gd name="connsiteX171" fmla="*/ 4424625 w 7340435"/>
                              <a:gd name="connsiteY171" fmla="*/ 4649515 h 4850679"/>
                              <a:gd name="connsiteX172" fmla="*/ 4421033 w 7340435"/>
                              <a:gd name="connsiteY172" fmla="*/ 4609594 h 4850679"/>
                              <a:gd name="connsiteX173" fmla="*/ 4440194 w 7340435"/>
                              <a:gd name="connsiteY173" fmla="*/ 4599215 h 4850679"/>
                              <a:gd name="connsiteX174" fmla="*/ 4460954 w 7340435"/>
                              <a:gd name="connsiteY174" fmla="*/ 4606001 h 4850679"/>
                              <a:gd name="connsiteX175" fmla="*/ 4466942 w 7340435"/>
                              <a:gd name="connsiteY175" fmla="*/ 4610791 h 4850679"/>
                              <a:gd name="connsiteX176" fmla="*/ 4471732 w 7340435"/>
                              <a:gd name="connsiteY176" fmla="*/ 4604803 h 4850679"/>
                              <a:gd name="connsiteX177" fmla="*/ 4490944 w 7340435"/>
                              <a:gd name="connsiteY177" fmla="*/ 4594774 h 4850679"/>
                              <a:gd name="connsiteX178" fmla="*/ 3835010 w 7340435"/>
                              <a:gd name="connsiteY178" fmla="*/ 4529754 h 4850679"/>
                              <a:gd name="connsiteX179" fmla="*/ 3827425 w 7340435"/>
                              <a:gd name="connsiteY179" fmla="*/ 4533746 h 4850679"/>
                              <a:gd name="connsiteX180" fmla="*/ 3826228 w 7340435"/>
                              <a:gd name="connsiteY180" fmla="*/ 4534944 h 4850679"/>
                              <a:gd name="connsiteX181" fmla="*/ 3824631 w 7340435"/>
                              <a:gd name="connsiteY181" fmla="*/ 4534146 h 4850679"/>
                              <a:gd name="connsiteX182" fmla="*/ 3816646 w 7340435"/>
                              <a:gd name="connsiteY182" fmla="*/ 4532149 h 4850679"/>
                              <a:gd name="connsiteX183" fmla="*/ 3810658 w 7340435"/>
                              <a:gd name="connsiteY183" fmla="*/ 4536142 h 4850679"/>
                              <a:gd name="connsiteX184" fmla="*/ 3810259 w 7340435"/>
                              <a:gd name="connsiteY184" fmla="*/ 4544924 h 4850679"/>
                              <a:gd name="connsiteX185" fmla="*/ 3828623 w 7340435"/>
                              <a:gd name="connsiteY185" fmla="*/ 4560892 h 4850679"/>
                              <a:gd name="connsiteX186" fmla="*/ 3831018 w 7340435"/>
                              <a:gd name="connsiteY186" fmla="*/ 4560493 h 4850679"/>
                              <a:gd name="connsiteX187" fmla="*/ 3844591 w 7340435"/>
                              <a:gd name="connsiteY187" fmla="*/ 4540932 h 4850679"/>
                              <a:gd name="connsiteX188" fmla="*/ 3841796 w 7340435"/>
                              <a:gd name="connsiteY188" fmla="*/ 4532149 h 4850679"/>
                              <a:gd name="connsiteX189" fmla="*/ 3835010 w 7340435"/>
                              <a:gd name="connsiteY189" fmla="*/ 4529754 h 4850679"/>
                              <a:gd name="connsiteX190" fmla="*/ 3834611 w 7340435"/>
                              <a:gd name="connsiteY190" fmla="*/ 4525363 h 4850679"/>
                              <a:gd name="connsiteX191" fmla="*/ 3844990 w 7340435"/>
                              <a:gd name="connsiteY191" fmla="*/ 4528956 h 4850679"/>
                              <a:gd name="connsiteX192" fmla="*/ 3848982 w 7340435"/>
                              <a:gd name="connsiteY192" fmla="*/ 4540932 h 4850679"/>
                              <a:gd name="connsiteX193" fmla="*/ 3842196 w 7340435"/>
                              <a:gd name="connsiteY193" fmla="*/ 4554904 h 4850679"/>
                              <a:gd name="connsiteX194" fmla="*/ 3833413 w 7340435"/>
                              <a:gd name="connsiteY194" fmla="*/ 4563687 h 4850679"/>
                              <a:gd name="connsiteX195" fmla="*/ 3830220 w 7340435"/>
                              <a:gd name="connsiteY195" fmla="*/ 4565284 h 4850679"/>
                              <a:gd name="connsiteX196" fmla="*/ 3826627 w 7340435"/>
                              <a:gd name="connsiteY196" fmla="*/ 4564884 h 4850679"/>
                              <a:gd name="connsiteX197" fmla="*/ 3806267 w 7340435"/>
                              <a:gd name="connsiteY197" fmla="*/ 4546920 h 4850679"/>
                              <a:gd name="connsiteX198" fmla="*/ 3807065 w 7340435"/>
                              <a:gd name="connsiteY198" fmla="*/ 4534146 h 4850679"/>
                              <a:gd name="connsiteX199" fmla="*/ 3816247 w 7340435"/>
                              <a:gd name="connsiteY199" fmla="*/ 4527758 h 4850679"/>
                              <a:gd name="connsiteX200" fmla="*/ 3825828 w 7340435"/>
                              <a:gd name="connsiteY200" fmla="*/ 4529754 h 4850679"/>
                              <a:gd name="connsiteX201" fmla="*/ 3834611 w 7340435"/>
                              <a:gd name="connsiteY201" fmla="*/ 4525363 h 4850679"/>
                              <a:gd name="connsiteX202" fmla="*/ 6021422 w 7340435"/>
                              <a:gd name="connsiteY202" fmla="*/ 4522968 h 4850679"/>
                              <a:gd name="connsiteX203" fmla="*/ 6012240 w 7340435"/>
                              <a:gd name="connsiteY203" fmla="*/ 4540533 h 4850679"/>
                              <a:gd name="connsiteX204" fmla="*/ 6029806 w 7340435"/>
                              <a:gd name="connsiteY204" fmla="*/ 4549715 h 4850679"/>
                              <a:gd name="connsiteX205" fmla="*/ 6038987 w 7340435"/>
                              <a:gd name="connsiteY205" fmla="*/ 4532150 h 4850679"/>
                              <a:gd name="connsiteX206" fmla="*/ 6021422 w 7340435"/>
                              <a:gd name="connsiteY206" fmla="*/ 4522968 h 4850679"/>
                              <a:gd name="connsiteX207" fmla="*/ 6019027 w 7340435"/>
                              <a:gd name="connsiteY207" fmla="*/ 4515782 h 4850679"/>
                              <a:gd name="connsiteX208" fmla="*/ 6046572 w 7340435"/>
                              <a:gd name="connsiteY208" fmla="*/ 4530154 h 4850679"/>
                              <a:gd name="connsiteX209" fmla="*/ 6032201 w 7340435"/>
                              <a:gd name="connsiteY209" fmla="*/ 4557699 h 4850679"/>
                              <a:gd name="connsiteX210" fmla="*/ 6004655 w 7340435"/>
                              <a:gd name="connsiteY210" fmla="*/ 4543328 h 4850679"/>
                              <a:gd name="connsiteX211" fmla="*/ 6019027 w 7340435"/>
                              <a:gd name="connsiteY211" fmla="*/ 4515782 h 4850679"/>
                              <a:gd name="connsiteX212" fmla="*/ 6015434 w 7340435"/>
                              <a:gd name="connsiteY212" fmla="*/ 4502608 h 4850679"/>
                              <a:gd name="connsiteX213" fmla="*/ 5991881 w 7340435"/>
                              <a:gd name="connsiteY213" fmla="*/ 4546920 h 4850679"/>
                              <a:gd name="connsiteX214" fmla="*/ 6036193 w 7340435"/>
                              <a:gd name="connsiteY214" fmla="*/ 4570472 h 4850679"/>
                              <a:gd name="connsiteX215" fmla="*/ 6059745 w 7340435"/>
                              <a:gd name="connsiteY215" fmla="*/ 4526161 h 4850679"/>
                              <a:gd name="connsiteX216" fmla="*/ 6015434 w 7340435"/>
                              <a:gd name="connsiteY216" fmla="*/ 4502608 h 4850679"/>
                              <a:gd name="connsiteX217" fmla="*/ 6030111 w 7340435"/>
                              <a:gd name="connsiteY217" fmla="*/ 4492884 h 4850679"/>
                              <a:gd name="connsiteX218" fmla="*/ 6067330 w 7340435"/>
                              <a:gd name="connsiteY218" fmla="*/ 4523367 h 4850679"/>
                              <a:gd name="connsiteX219" fmla="*/ 6038588 w 7340435"/>
                              <a:gd name="connsiteY219" fmla="*/ 4577658 h 4850679"/>
                              <a:gd name="connsiteX220" fmla="*/ 5984296 w 7340435"/>
                              <a:gd name="connsiteY220" fmla="*/ 4548916 h 4850679"/>
                              <a:gd name="connsiteX221" fmla="*/ 6013039 w 7340435"/>
                              <a:gd name="connsiteY221" fmla="*/ 4494624 h 4850679"/>
                              <a:gd name="connsiteX222" fmla="*/ 6030111 w 7340435"/>
                              <a:gd name="connsiteY222" fmla="*/ 4492884 h 4850679"/>
                              <a:gd name="connsiteX223" fmla="*/ 1566321 w 7340435"/>
                              <a:gd name="connsiteY223" fmla="*/ 4480951 h 4850679"/>
                              <a:gd name="connsiteX224" fmla="*/ 1552000 w 7340435"/>
                              <a:gd name="connsiteY224" fmla="*/ 4488636 h 4850679"/>
                              <a:gd name="connsiteX225" fmla="*/ 1544814 w 7340435"/>
                              <a:gd name="connsiteY225" fmla="*/ 4497419 h 4850679"/>
                              <a:gd name="connsiteX226" fmla="*/ 1539624 w 7340435"/>
                              <a:gd name="connsiteY226" fmla="*/ 4497818 h 4850679"/>
                              <a:gd name="connsiteX227" fmla="*/ 1530842 w 7340435"/>
                              <a:gd name="connsiteY227" fmla="*/ 4490632 h 4850679"/>
                              <a:gd name="connsiteX228" fmla="*/ 1515272 w 7340435"/>
                              <a:gd name="connsiteY228" fmla="*/ 4485841 h 4850679"/>
                              <a:gd name="connsiteX229" fmla="*/ 1501301 w 7340435"/>
                              <a:gd name="connsiteY229" fmla="*/ 4493426 h 4850679"/>
                              <a:gd name="connsiteX230" fmla="*/ 1504096 w 7340435"/>
                              <a:gd name="connsiteY230" fmla="*/ 4523367 h 4850679"/>
                              <a:gd name="connsiteX231" fmla="*/ 1548007 w 7340435"/>
                              <a:gd name="connsiteY231" fmla="*/ 4560093 h 4850679"/>
                              <a:gd name="connsiteX232" fmla="*/ 1584336 w 7340435"/>
                              <a:gd name="connsiteY232" fmla="*/ 4515782 h 4850679"/>
                              <a:gd name="connsiteX233" fmla="*/ 1581541 w 7340435"/>
                              <a:gd name="connsiteY233" fmla="*/ 4485841 h 4850679"/>
                              <a:gd name="connsiteX234" fmla="*/ 1566321 w 7340435"/>
                              <a:gd name="connsiteY234" fmla="*/ 4480951 h 4850679"/>
                              <a:gd name="connsiteX235" fmla="*/ 1565623 w 7340435"/>
                              <a:gd name="connsiteY235" fmla="*/ 4474215 h 4850679"/>
                              <a:gd name="connsiteX236" fmla="*/ 1586332 w 7340435"/>
                              <a:gd name="connsiteY236" fmla="*/ 4480652 h 4850679"/>
                              <a:gd name="connsiteX237" fmla="*/ 1589925 w 7340435"/>
                              <a:gd name="connsiteY237" fmla="*/ 4520572 h 4850679"/>
                              <a:gd name="connsiteX238" fmla="*/ 1551201 w 7340435"/>
                              <a:gd name="connsiteY238" fmla="*/ 4567678 h 4850679"/>
                              <a:gd name="connsiteX239" fmla="*/ 1546012 w 7340435"/>
                              <a:gd name="connsiteY239" fmla="*/ 4568077 h 4850679"/>
                              <a:gd name="connsiteX240" fmla="*/ 1499305 w 7340435"/>
                              <a:gd name="connsiteY240" fmla="*/ 4528956 h 4850679"/>
                              <a:gd name="connsiteX241" fmla="*/ 1495712 w 7340435"/>
                              <a:gd name="connsiteY241" fmla="*/ 4489035 h 4850679"/>
                              <a:gd name="connsiteX242" fmla="*/ 1514874 w 7340435"/>
                              <a:gd name="connsiteY242" fmla="*/ 4478656 h 4850679"/>
                              <a:gd name="connsiteX243" fmla="*/ 1535633 w 7340435"/>
                              <a:gd name="connsiteY243" fmla="*/ 4485442 h 4850679"/>
                              <a:gd name="connsiteX244" fmla="*/ 1541621 w 7340435"/>
                              <a:gd name="connsiteY244" fmla="*/ 4490232 h 4850679"/>
                              <a:gd name="connsiteX245" fmla="*/ 1546410 w 7340435"/>
                              <a:gd name="connsiteY245" fmla="*/ 4484244 h 4850679"/>
                              <a:gd name="connsiteX246" fmla="*/ 1565623 w 7340435"/>
                              <a:gd name="connsiteY246" fmla="*/ 4474215 h 4850679"/>
                              <a:gd name="connsiteX247" fmla="*/ 2867612 w 7340435"/>
                              <a:gd name="connsiteY247" fmla="*/ 4459744 h 4850679"/>
                              <a:gd name="connsiteX248" fmla="*/ 2894111 w 7340435"/>
                              <a:gd name="connsiteY248" fmla="*/ 4478657 h 4850679"/>
                              <a:gd name="connsiteX249" fmla="*/ 2888519 w 7340435"/>
                              <a:gd name="connsiteY249" fmla="*/ 4482250 h 4850679"/>
                              <a:gd name="connsiteX250" fmla="*/ 2839022 w 7340435"/>
                              <a:gd name="connsiteY250" fmla="*/ 4470672 h 4850679"/>
                              <a:gd name="connsiteX251" fmla="*/ 2827443 w 7340435"/>
                              <a:gd name="connsiteY251" fmla="*/ 4520174 h 4850679"/>
                              <a:gd name="connsiteX252" fmla="*/ 2821855 w 7340435"/>
                              <a:gd name="connsiteY252" fmla="*/ 4523767 h 4850679"/>
                              <a:gd name="connsiteX253" fmla="*/ 2835427 w 7340435"/>
                              <a:gd name="connsiteY253" fmla="*/ 4465084 h 4850679"/>
                              <a:gd name="connsiteX254" fmla="*/ 2867612 w 7340435"/>
                              <a:gd name="connsiteY254" fmla="*/ 4459744 h 4850679"/>
                              <a:gd name="connsiteX255" fmla="*/ 909291 w 7340435"/>
                              <a:gd name="connsiteY255" fmla="*/ 4409595 h 4850679"/>
                              <a:gd name="connsiteX256" fmla="*/ 901705 w 7340435"/>
                              <a:gd name="connsiteY256" fmla="*/ 4413587 h 4850679"/>
                              <a:gd name="connsiteX257" fmla="*/ 900508 w 7340435"/>
                              <a:gd name="connsiteY257" fmla="*/ 4414785 h 4850679"/>
                              <a:gd name="connsiteX258" fmla="*/ 898911 w 7340435"/>
                              <a:gd name="connsiteY258" fmla="*/ 4413987 h 4850679"/>
                              <a:gd name="connsiteX259" fmla="*/ 890928 w 7340435"/>
                              <a:gd name="connsiteY259" fmla="*/ 4411990 h 4850679"/>
                              <a:gd name="connsiteX260" fmla="*/ 884939 w 7340435"/>
                              <a:gd name="connsiteY260" fmla="*/ 4415983 h 4850679"/>
                              <a:gd name="connsiteX261" fmla="*/ 884540 w 7340435"/>
                              <a:gd name="connsiteY261" fmla="*/ 4424765 h 4850679"/>
                              <a:gd name="connsiteX262" fmla="*/ 902903 w 7340435"/>
                              <a:gd name="connsiteY262" fmla="*/ 4440733 h 4850679"/>
                              <a:gd name="connsiteX263" fmla="*/ 905298 w 7340435"/>
                              <a:gd name="connsiteY263" fmla="*/ 4440334 h 4850679"/>
                              <a:gd name="connsiteX264" fmla="*/ 918871 w 7340435"/>
                              <a:gd name="connsiteY264" fmla="*/ 4420773 h 4850679"/>
                              <a:gd name="connsiteX265" fmla="*/ 916076 w 7340435"/>
                              <a:gd name="connsiteY265" fmla="*/ 4411990 h 4850679"/>
                              <a:gd name="connsiteX266" fmla="*/ 909291 w 7340435"/>
                              <a:gd name="connsiteY266" fmla="*/ 4409595 h 4850679"/>
                              <a:gd name="connsiteX267" fmla="*/ 908891 w 7340435"/>
                              <a:gd name="connsiteY267" fmla="*/ 4405204 h 4850679"/>
                              <a:gd name="connsiteX268" fmla="*/ 919270 w 7340435"/>
                              <a:gd name="connsiteY268" fmla="*/ 4408796 h 4850679"/>
                              <a:gd name="connsiteX269" fmla="*/ 923262 w 7340435"/>
                              <a:gd name="connsiteY269" fmla="*/ 4420773 h 4850679"/>
                              <a:gd name="connsiteX270" fmla="*/ 916476 w 7340435"/>
                              <a:gd name="connsiteY270" fmla="*/ 4434745 h 4850679"/>
                              <a:gd name="connsiteX271" fmla="*/ 907693 w 7340435"/>
                              <a:gd name="connsiteY271" fmla="*/ 4443528 h 4850679"/>
                              <a:gd name="connsiteX272" fmla="*/ 904500 w 7340435"/>
                              <a:gd name="connsiteY272" fmla="*/ 4445125 h 4850679"/>
                              <a:gd name="connsiteX273" fmla="*/ 900907 w 7340435"/>
                              <a:gd name="connsiteY273" fmla="*/ 4444725 h 4850679"/>
                              <a:gd name="connsiteX274" fmla="*/ 880547 w 7340435"/>
                              <a:gd name="connsiteY274" fmla="*/ 4426761 h 4850679"/>
                              <a:gd name="connsiteX275" fmla="*/ 881346 w 7340435"/>
                              <a:gd name="connsiteY275" fmla="*/ 4413987 h 4850679"/>
                              <a:gd name="connsiteX276" fmla="*/ 890529 w 7340435"/>
                              <a:gd name="connsiteY276" fmla="*/ 4407599 h 4850679"/>
                              <a:gd name="connsiteX277" fmla="*/ 900108 w 7340435"/>
                              <a:gd name="connsiteY277" fmla="*/ 4409595 h 4850679"/>
                              <a:gd name="connsiteX278" fmla="*/ 908891 w 7340435"/>
                              <a:gd name="connsiteY278" fmla="*/ 4405204 h 4850679"/>
                              <a:gd name="connsiteX279" fmla="*/ 3123648 w 7340435"/>
                              <a:gd name="connsiteY279" fmla="*/ 4385643 h 4850679"/>
                              <a:gd name="connsiteX280" fmla="*/ 3114469 w 7340435"/>
                              <a:gd name="connsiteY280" fmla="*/ 4403208 h 4850679"/>
                              <a:gd name="connsiteX281" fmla="*/ 3132034 w 7340435"/>
                              <a:gd name="connsiteY281" fmla="*/ 4412390 h 4850679"/>
                              <a:gd name="connsiteX282" fmla="*/ 3141215 w 7340435"/>
                              <a:gd name="connsiteY282" fmla="*/ 4394825 h 4850679"/>
                              <a:gd name="connsiteX283" fmla="*/ 3123648 w 7340435"/>
                              <a:gd name="connsiteY283" fmla="*/ 4385643 h 4850679"/>
                              <a:gd name="connsiteX284" fmla="*/ 3120856 w 7340435"/>
                              <a:gd name="connsiteY284" fmla="*/ 4378457 h 4850679"/>
                              <a:gd name="connsiteX285" fmla="*/ 3148401 w 7340435"/>
                              <a:gd name="connsiteY285" fmla="*/ 4392829 h 4850679"/>
                              <a:gd name="connsiteX286" fmla="*/ 3134029 w 7340435"/>
                              <a:gd name="connsiteY286" fmla="*/ 4420374 h 4850679"/>
                              <a:gd name="connsiteX287" fmla="*/ 3106484 w 7340435"/>
                              <a:gd name="connsiteY287" fmla="*/ 4406003 h 4850679"/>
                              <a:gd name="connsiteX288" fmla="*/ 3120856 w 7340435"/>
                              <a:gd name="connsiteY288" fmla="*/ 4378457 h 4850679"/>
                              <a:gd name="connsiteX289" fmla="*/ 3117262 w 7340435"/>
                              <a:gd name="connsiteY289" fmla="*/ 4365284 h 4850679"/>
                              <a:gd name="connsiteX290" fmla="*/ 3093709 w 7340435"/>
                              <a:gd name="connsiteY290" fmla="*/ 4409596 h 4850679"/>
                              <a:gd name="connsiteX291" fmla="*/ 3138021 w 7340435"/>
                              <a:gd name="connsiteY291" fmla="*/ 4433148 h 4850679"/>
                              <a:gd name="connsiteX292" fmla="*/ 3161575 w 7340435"/>
                              <a:gd name="connsiteY292" fmla="*/ 4388837 h 4850679"/>
                              <a:gd name="connsiteX293" fmla="*/ 3117262 w 7340435"/>
                              <a:gd name="connsiteY293" fmla="*/ 4365284 h 4850679"/>
                              <a:gd name="connsiteX294" fmla="*/ 3131940 w 7340435"/>
                              <a:gd name="connsiteY294" fmla="*/ 4355959 h 4850679"/>
                              <a:gd name="connsiteX295" fmla="*/ 3169159 w 7340435"/>
                              <a:gd name="connsiteY295" fmla="*/ 4386442 h 4850679"/>
                              <a:gd name="connsiteX296" fmla="*/ 3140418 w 7340435"/>
                              <a:gd name="connsiteY296" fmla="*/ 4440733 h 4850679"/>
                              <a:gd name="connsiteX297" fmla="*/ 3086126 w 7340435"/>
                              <a:gd name="connsiteY297" fmla="*/ 4411991 h 4850679"/>
                              <a:gd name="connsiteX298" fmla="*/ 3114867 w 7340435"/>
                              <a:gd name="connsiteY298" fmla="*/ 4357699 h 4850679"/>
                              <a:gd name="connsiteX299" fmla="*/ 3131940 w 7340435"/>
                              <a:gd name="connsiteY299" fmla="*/ 4355959 h 4850679"/>
                              <a:gd name="connsiteX300" fmla="*/ 5343932 w 7340435"/>
                              <a:gd name="connsiteY300" fmla="*/ 4347619 h 4850679"/>
                              <a:gd name="connsiteX301" fmla="*/ 5329611 w 7340435"/>
                              <a:gd name="connsiteY301" fmla="*/ 4355304 h 4850679"/>
                              <a:gd name="connsiteX302" fmla="*/ 5322425 w 7340435"/>
                              <a:gd name="connsiteY302" fmla="*/ 4364087 h 4850679"/>
                              <a:gd name="connsiteX303" fmla="*/ 5317236 w 7340435"/>
                              <a:gd name="connsiteY303" fmla="*/ 4364486 h 4850679"/>
                              <a:gd name="connsiteX304" fmla="*/ 5308453 w 7340435"/>
                              <a:gd name="connsiteY304" fmla="*/ 4357300 h 4850679"/>
                              <a:gd name="connsiteX305" fmla="*/ 5292884 w 7340435"/>
                              <a:gd name="connsiteY305" fmla="*/ 4352509 h 4850679"/>
                              <a:gd name="connsiteX306" fmla="*/ 5278911 w 7340435"/>
                              <a:gd name="connsiteY306" fmla="*/ 4360094 h 4850679"/>
                              <a:gd name="connsiteX307" fmla="*/ 5281706 w 7340435"/>
                              <a:gd name="connsiteY307" fmla="*/ 4390035 h 4850679"/>
                              <a:gd name="connsiteX308" fmla="*/ 5325619 w 7340435"/>
                              <a:gd name="connsiteY308" fmla="*/ 4426761 h 4850679"/>
                              <a:gd name="connsiteX309" fmla="*/ 5361946 w 7340435"/>
                              <a:gd name="connsiteY309" fmla="*/ 4382450 h 4850679"/>
                              <a:gd name="connsiteX310" fmla="*/ 5359152 w 7340435"/>
                              <a:gd name="connsiteY310" fmla="*/ 4352509 h 4850679"/>
                              <a:gd name="connsiteX311" fmla="*/ 5343932 w 7340435"/>
                              <a:gd name="connsiteY311" fmla="*/ 4347619 h 4850679"/>
                              <a:gd name="connsiteX312" fmla="*/ 5343233 w 7340435"/>
                              <a:gd name="connsiteY312" fmla="*/ 4340883 h 4850679"/>
                              <a:gd name="connsiteX313" fmla="*/ 5363942 w 7340435"/>
                              <a:gd name="connsiteY313" fmla="*/ 4347320 h 4850679"/>
                              <a:gd name="connsiteX314" fmla="*/ 5367535 w 7340435"/>
                              <a:gd name="connsiteY314" fmla="*/ 4387241 h 4850679"/>
                              <a:gd name="connsiteX315" fmla="*/ 5328812 w 7340435"/>
                              <a:gd name="connsiteY315" fmla="*/ 4434346 h 4850679"/>
                              <a:gd name="connsiteX316" fmla="*/ 5323623 w 7340435"/>
                              <a:gd name="connsiteY316" fmla="*/ 4434745 h 4850679"/>
                              <a:gd name="connsiteX317" fmla="*/ 5276915 w 7340435"/>
                              <a:gd name="connsiteY317" fmla="*/ 4395624 h 4850679"/>
                              <a:gd name="connsiteX318" fmla="*/ 5273323 w 7340435"/>
                              <a:gd name="connsiteY318" fmla="*/ 4355703 h 4850679"/>
                              <a:gd name="connsiteX319" fmla="*/ 5292484 w 7340435"/>
                              <a:gd name="connsiteY319" fmla="*/ 4345324 h 4850679"/>
                              <a:gd name="connsiteX320" fmla="*/ 5313244 w 7340435"/>
                              <a:gd name="connsiteY320" fmla="*/ 4352110 h 4850679"/>
                              <a:gd name="connsiteX321" fmla="*/ 5319232 w 7340435"/>
                              <a:gd name="connsiteY321" fmla="*/ 4356900 h 4850679"/>
                              <a:gd name="connsiteX322" fmla="*/ 5324022 w 7340435"/>
                              <a:gd name="connsiteY322" fmla="*/ 4350912 h 4850679"/>
                              <a:gd name="connsiteX323" fmla="*/ 5343233 w 7340435"/>
                              <a:gd name="connsiteY323" fmla="*/ 4340883 h 4850679"/>
                              <a:gd name="connsiteX324" fmla="*/ 6645219 w 7340435"/>
                              <a:gd name="connsiteY324" fmla="*/ 4326413 h 4850679"/>
                              <a:gd name="connsiteX325" fmla="*/ 6671717 w 7340435"/>
                              <a:gd name="connsiteY325" fmla="*/ 4345325 h 4850679"/>
                              <a:gd name="connsiteX326" fmla="*/ 6666128 w 7340435"/>
                              <a:gd name="connsiteY326" fmla="*/ 4348918 h 4850679"/>
                              <a:gd name="connsiteX327" fmla="*/ 6616627 w 7340435"/>
                              <a:gd name="connsiteY327" fmla="*/ 4337341 h 4850679"/>
                              <a:gd name="connsiteX328" fmla="*/ 6605050 w 7340435"/>
                              <a:gd name="connsiteY328" fmla="*/ 4386842 h 4850679"/>
                              <a:gd name="connsiteX329" fmla="*/ 6599461 w 7340435"/>
                              <a:gd name="connsiteY329" fmla="*/ 4390435 h 4850679"/>
                              <a:gd name="connsiteX330" fmla="*/ 6613034 w 7340435"/>
                              <a:gd name="connsiteY330" fmla="*/ 4331752 h 4850679"/>
                              <a:gd name="connsiteX331" fmla="*/ 6645219 w 7340435"/>
                              <a:gd name="connsiteY331" fmla="*/ 4326413 h 4850679"/>
                              <a:gd name="connsiteX332" fmla="*/ 4686901 w 7340435"/>
                              <a:gd name="connsiteY332" fmla="*/ 4275864 h 4850679"/>
                              <a:gd name="connsiteX333" fmla="*/ 4679316 w 7340435"/>
                              <a:gd name="connsiteY333" fmla="*/ 4279856 h 4850679"/>
                              <a:gd name="connsiteX334" fmla="*/ 4678118 w 7340435"/>
                              <a:gd name="connsiteY334" fmla="*/ 4281054 h 4850679"/>
                              <a:gd name="connsiteX335" fmla="*/ 4676522 w 7340435"/>
                              <a:gd name="connsiteY335" fmla="*/ 4280256 h 4850679"/>
                              <a:gd name="connsiteX336" fmla="*/ 4668538 w 7340435"/>
                              <a:gd name="connsiteY336" fmla="*/ 4278259 h 4850679"/>
                              <a:gd name="connsiteX337" fmla="*/ 4662549 w 7340435"/>
                              <a:gd name="connsiteY337" fmla="*/ 4282252 h 4850679"/>
                              <a:gd name="connsiteX338" fmla="*/ 4662149 w 7340435"/>
                              <a:gd name="connsiteY338" fmla="*/ 4291034 h 4850679"/>
                              <a:gd name="connsiteX339" fmla="*/ 4680514 w 7340435"/>
                              <a:gd name="connsiteY339" fmla="*/ 4307002 h 4850679"/>
                              <a:gd name="connsiteX340" fmla="*/ 4682909 w 7340435"/>
                              <a:gd name="connsiteY340" fmla="*/ 4306603 h 4850679"/>
                              <a:gd name="connsiteX341" fmla="*/ 4696482 w 7340435"/>
                              <a:gd name="connsiteY341" fmla="*/ 4287042 h 4850679"/>
                              <a:gd name="connsiteX342" fmla="*/ 4693687 w 7340435"/>
                              <a:gd name="connsiteY342" fmla="*/ 4278259 h 4850679"/>
                              <a:gd name="connsiteX343" fmla="*/ 4686901 w 7340435"/>
                              <a:gd name="connsiteY343" fmla="*/ 4275864 h 4850679"/>
                              <a:gd name="connsiteX344" fmla="*/ 4686502 w 7340435"/>
                              <a:gd name="connsiteY344" fmla="*/ 4271473 h 4850679"/>
                              <a:gd name="connsiteX345" fmla="*/ 4696881 w 7340435"/>
                              <a:gd name="connsiteY345" fmla="*/ 4275065 h 4850679"/>
                              <a:gd name="connsiteX346" fmla="*/ 4700873 w 7340435"/>
                              <a:gd name="connsiteY346" fmla="*/ 4287042 h 4850679"/>
                              <a:gd name="connsiteX347" fmla="*/ 4694086 w 7340435"/>
                              <a:gd name="connsiteY347" fmla="*/ 4301014 h 4850679"/>
                              <a:gd name="connsiteX348" fmla="*/ 4685304 w 7340435"/>
                              <a:gd name="connsiteY348" fmla="*/ 4309797 h 4850679"/>
                              <a:gd name="connsiteX349" fmla="*/ 4682110 w 7340435"/>
                              <a:gd name="connsiteY349" fmla="*/ 4311394 h 4850679"/>
                              <a:gd name="connsiteX350" fmla="*/ 4678518 w 7340435"/>
                              <a:gd name="connsiteY350" fmla="*/ 4310994 h 4850679"/>
                              <a:gd name="connsiteX351" fmla="*/ 4658157 w 7340435"/>
                              <a:gd name="connsiteY351" fmla="*/ 4293030 h 4850679"/>
                              <a:gd name="connsiteX352" fmla="*/ 4658956 w 7340435"/>
                              <a:gd name="connsiteY352" fmla="*/ 4280256 h 4850679"/>
                              <a:gd name="connsiteX353" fmla="*/ 4668138 w 7340435"/>
                              <a:gd name="connsiteY353" fmla="*/ 4273868 h 4850679"/>
                              <a:gd name="connsiteX354" fmla="*/ 4677719 w 7340435"/>
                              <a:gd name="connsiteY354" fmla="*/ 4275864 h 4850679"/>
                              <a:gd name="connsiteX355" fmla="*/ 4686502 w 7340435"/>
                              <a:gd name="connsiteY355" fmla="*/ 4271473 h 4850679"/>
                              <a:gd name="connsiteX356" fmla="*/ 197917 w 7340435"/>
                              <a:gd name="connsiteY356" fmla="*/ 4265485 h 4850679"/>
                              <a:gd name="connsiteX357" fmla="*/ 188736 w 7340435"/>
                              <a:gd name="connsiteY357" fmla="*/ 4283050 h 4850679"/>
                              <a:gd name="connsiteX358" fmla="*/ 206300 w 7340435"/>
                              <a:gd name="connsiteY358" fmla="*/ 4292232 h 4850679"/>
                              <a:gd name="connsiteX359" fmla="*/ 215482 w 7340435"/>
                              <a:gd name="connsiteY359" fmla="*/ 4274667 h 4850679"/>
                              <a:gd name="connsiteX360" fmla="*/ 197917 w 7340435"/>
                              <a:gd name="connsiteY360" fmla="*/ 4265485 h 4850679"/>
                              <a:gd name="connsiteX361" fmla="*/ 195522 w 7340435"/>
                              <a:gd name="connsiteY361" fmla="*/ 4257900 h 4850679"/>
                              <a:gd name="connsiteX362" fmla="*/ 223067 w 7340435"/>
                              <a:gd name="connsiteY362" fmla="*/ 4272272 h 4850679"/>
                              <a:gd name="connsiteX363" fmla="*/ 208696 w 7340435"/>
                              <a:gd name="connsiteY363" fmla="*/ 4299817 h 4850679"/>
                              <a:gd name="connsiteX364" fmla="*/ 181150 w 7340435"/>
                              <a:gd name="connsiteY364" fmla="*/ 4285446 h 4850679"/>
                              <a:gd name="connsiteX365" fmla="*/ 195522 w 7340435"/>
                              <a:gd name="connsiteY365" fmla="*/ 4257900 h 4850679"/>
                              <a:gd name="connsiteX366" fmla="*/ 6900857 w 7340435"/>
                              <a:gd name="connsiteY366" fmla="*/ 4252311 h 4850679"/>
                              <a:gd name="connsiteX367" fmla="*/ 6891674 w 7340435"/>
                              <a:gd name="connsiteY367" fmla="*/ 4269877 h 4850679"/>
                              <a:gd name="connsiteX368" fmla="*/ 6909240 w 7340435"/>
                              <a:gd name="connsiteY368" fmla="*/ 4279058 h 4850679"/>
                              <a:gd name="connsiteX369" fmla="*/ 6918422 w 7340435"/>
                              <a:gd name="connsiteY369" fmla="*/ 4261493 h 4850679"/>
                              <a:gd name="connsiteX370" fmla="*/ 6900857 w 7340435"/>
                              <a:gd name="connsiteY370" fmla="*/ 4252311 h 4850679"/>
                              <a:gd name="connsiteX371" fmla="*/ 191929 w 7340435"/>
                              <a:gd name="connsiteY371" fmla="*/ 4245125 h 4850679"/>
                              <a:gd name="connsiteX372" fmla="*/ 168377 w 7340435"/>
                              <a:gd name="connsiteY372" fmla="*/ 4289437 h 4850679"/>
                              <a:gd name="connsiteX373" fmla="*/ 212688 w 7340435"/>
                              <a:gd name="connsiteY373" fmla="*/ 4312989 h 4850679"/>
                              <a:gd name="connsiteX374" fmla="*/ 236240 w 7340435"/>
                              <a:gd name="connsiteY374" fmla="*/ 4268678 h 4850679"/>
                              <a:gd name="connsiteX375" fmla="*/ 191929 w 7340435"/>
                              <a:gd name="connsiteY375" fmla="*/ 4245125 h 4850679"/>
                              <a:gd name="connsiteX376" fmla="*/ 6898462 w 7340435"/>
                              <a:gd name="connsiteY376" fmla="*/ 4244726 h 4850679"/>
                              <a:gd name="connsiteX377" fmla="*/ 6926007 w 7340435"/>
                              <a:gd name="connsiteY377" fmla="*/ 4259098 h 4850679"/>
                              <a:gd name="connsiteX378" fmla="*/ 6911635 w 7340435"/>
                              <a:gd name="connsiteY378" fmla="*/ 4286643 h 4850679"/>
                              <a:gd name="connsiteX379" fmla="*/ 6884090 w 7340435"/>
                              <a:gd name="connsiteY379" fmla="*/ 4272272 h 4850679"/>
                              <a:gd name="connsiteX380" fmla="*/ 6898462 w 7340435"/>
                              <a:gd name="connsiteY380" fmla="*/ 4244726 h 4850679"/>
                              <a:gd name="connsiteX381" fmla="*/ 206207 w 7340435"/>
                              <a:gd name="connsiteY381" fmla="*/ 4235401 h 4850679"/>
                              <a:gd name="connsiteX382" fmla="*/ 243426 w 7340435"/>
                              <a:gd name="connsiteY382" fmla="*/ 4265884 h 4850679"/>
                              <a:gd name="connsiteX383" fmla="*/ 214684 w 7340435"/>
                              <a:gd name="connsiteY383" fmla="*/ 4320175 h 4850679"/>
                              <a:gd name="connsiteX384" fmla="*/ 160392 w 7340435"/>
                              <a:gd name="connsiteY384" fmla="*/ 4291433 h 4850679"/>
                              <a:gd name="connsiteX385" fmla="*/ 189135 w 7340435"/>
                              <a:gd name="connsiteY385" fmla="*/ 4237141 h 4850679"/>
                              <a:gd name="connsiteX386" fmla="*/ 206207 w 7340435"/>
                              <a:gd name="connsiteY386" fmla="*/ 4235401 h 4850679"/>
                              <a:gd name="connsiteX387" fmla="*/ 6894868 w 7340435"/>
                              <a:gd name="connsiteY387" fmla="*/ 4231952 h 4850679"/>
                              <a:gd name="connsiteX388" fmla="*/ 6871314 w 7340435"/>
                              <a:gd name="connsiteY388" fmla="*/ 4276264 h 4850679"/>
                              <a:gd name="connsiteX389" fmla="*/ 6915626 w 7340435"/>
                              <a:gd name="connsiteY389" fmla="*/ 4299817 h 4850679"/>
                              <a:gd name="connsiteX390" fmla="*/ 6939179 w 7340435"/>
                              <a:gd name="connsiteY390" fmla="*/ 4255506 h 4850679"/>
                              <a:gd name="connsiteX391" fmla="*/ 6894868 w 7340435"/>
                              <a:gd name="connsiteY391" fmla="*/ 4231952 h 4850679"/>
                              <a:gd name="connsiteX392" fmla="*/ 6909545 w 7340435"/>
                              <a:gd name="connsiteY392" fmla="*/ 4222228 h 4850679"/>
                              <a:gd name="connsiteX393" fmla="*/ 6946764 w 7340435"/>
                              <a:gd name="connsiteY393" fmla="*/ 4252711 h 4850679"/>
                              <a:gd name="connsiteX394" fmla="*/ 6918022 w 7340435"/>
                              <a:gd name="connsiteY394" fmla="*/ 4307002 h 4850679"/>
                              <a:gd name="connsiteX395" fmla="*/ 6863730 w 7340435"/>
                              <a:gd name="connsiteY395" fmla="*/ 4278260 h 4850679"/>
                              <a:gd name="connsiteX396" fmla="*/ 6892473 w 7340435"/>
                              <a:gd name="connsiteY396" fmla="*/ 4223968 h 4850679"/>
                              <a:gd name="connsiteX397" fmla="*/ 6909545 w 7340435"/>
                              <a:gd name="connsiteY397" fmla="*/ 4222228 h 4850679"/>
                              <a:gd name="connsiteX398" fmla="*/ 2445759 w 7340435"/>
                              <a:gd name="connsiteY398" fmla="*/ 4210295 h 4850679"/>
                              <a:gd name="connsiteX399" fmla="*/ 2431438 w 7340435"/>
                              <a:gd name="connsiteY399" fmla="*/ 4217980 h 4850679"/>
                              <a:gd name="connsiteX400" fmla="*/ 2424252 w 7340435"/>
                              <a:gd name="connsiteY400" fmla="*/ 4226763 h 4850679"/>
                              <a:gd name="connsiteX401" fmla="*/ 2419062 w 7340435"/>
                              <a:gd name="connsiteY401" fmla="*/ 4227162 h 4850679"/>
                              <a:gd name="connsiteX402" fmla="*/ 2410280 w 7340435"/>
                              <a:gd name="connsiteY402" fmla="*/ 4219976 h 4850679"/>
                              <a:gd name="connsiteX403" fmla="*/ 2394711 w 7340435"/>
                              <a:gd name="connsiteY403" fmla="*/ 4215185 h 4850679"/>
                              <a:gd name="connsiteX404" fmla="*/ 2380737 w 7340435"/>
                              <a:gd name="connsiteY404" fmla="*/ 4222770 h 4850679"/>
                              <a:gd name="connsiteX405" fmla="*/ 2383532 w 7340435"/>
                              <a:gd name="connsiteY405" fmla="*/ 4252711 h 4850679"/>
                              <a:gd name="connsiteX406" fmla="*/ 2427446 w 7340435"/>
                              <a:gd name="connsiteY406" fmla="*/ 4289437 h 4850679"/>
                              <a:gd name="connsiteX407" fmla="*/ 2463773 w 7340435"/>
                              <a:gd name="connsiteY407" fmla="*/ 4245126 h 4850679"/>
                              <a:gd name="connsiteX408" fmla="*/ 2460977 w 7340435"/>
                              <a:gd name="connsiteY408" fmla="*/ 4215185 h 4850679"/>
                              <a:gd name="connsiteX409" fmla="*/ 2445759 w 7340435"/>
                              <a:gd name="connsiteY409" fmla="*/ 4210295 h 4850679"/>
                              <a:gd name="connsiteX410" fmla="*/ 2445061 w 7340435"/>
                              <a:gd name="connsiteY410" fmla="*/ 4203559 h 4850679"/>
                              <a:gd name="connsiteX411" fmla="*/ 2465769 w 7340435"/>
                              <a:gd name="connsiteY411" fmla="*/ 4209996 h 4850679"/>
                              <a:gd name="connsiteX412" fmla="*/ 2469362 w 7340435"/>
                              <a:gd name="connsiteY412" fmla="*/ 4249916 h 4850679"/>
                              <a:gd name="connsiteX413" fmla="*/ 2430639 w 7340435"/>
                              <a:gd name="connsiteY413" fmla="*/ 4297022 h 4850679"/>
                              <a:gd name="connsiteX414" fmla="*/ 2425450 w 7340435"/>
                              <a:gd name="connsiteY414" fmla="*/ 4297421 h 4850679"/>
                              <a:gd name="connsiteX415" fmla="*/ 2378741 w 7340435"/>
                              <a:gd name="connsiteY415" fmla="*/ 4258300 h 4850679"/>
                              <a:gd name="connsiteX416" fmla="*/ 2375149 w 7340435"/>
                              <a:gd name="connsiteY416" fmla="*/ 4218379 h 4850679"/>
                              <a:gd name="connsiteX417" fmla="*/ 2394311 w 7340435"/>
                              <a:gd name="connsiteY417" fmla="*/ 4208000 h 4850679"/>
                              <a:gd name="connsiteX418" fmla="*/ 2415070 w 7340435"/>
                              <a:gd name="connsiteY418" fmla="*/ 4214786 h 4850679"/>
                              <a:gd name="connsiteX419" fmla="*/ 2421058 w 7340435"/>
                              <a:gd name="connsiteY419" fmla="*/ 4219576 h 4850679"/>
                              <a:gd name="connsiteX420" fmla="*/ 2425848 w 7340435"/>
                              <a:gd name="connsiteY420" fmla="*/ 4213588 h 4850679"/>
                              <a:gd name="connsiteX421" fmla="*/ 2445061 w 7340435"/>
                              <a:gd name="connsiteY421" fmla="*/ 4203559 h 4850679"/>
                              <a:gd name="connsiteX422" fmla="*/ 3747036 w 7340435"/>
                              <a:gd name="connsiteY422" fmla="*/ 4189088 h 4850679"/>
                              <a:gd name="connsiteX423" fmla="*/ 3773534 w 7340435"/>
                              <a:gd name="connsiteY423" fmla="*/ 4208000 h 4850679"/>
                              <a:gd name="connsiteX424" fmla="*/ 3767945 w 7340435"/>
                              <a:gd name="connsiteY424" fmla="*/ 4211593 h 4850679"/>
                              <a:gd name="connsiteX425" fmla="*/ 3718443 w 7340435"/>
                              <a:gd name="connsiteY425" fmla="*/ 4200016 h 4850679"/>
                              <a:gd name="connsiteX426" fmla="*/ 3706867 w 7340435"/>
                              <a:gd name="connsiteY426" fmla="*/ 4249517 h 4850679"/>
                              <a:gd name="connsiteX427" fmla="*/ 3701278 w 7340435"/>
                              <a:gd name="connsiteY427" fmla="*/ 4253110 h 4850679"/>
                              <a:gd name="connsiteX428" fmla="*/ 3714850 w 7340435"/>
                              <a:gd name="connsiteY428" fmla="*/ 4194427 h 4850679"/>
                              <a:gd name="connsiteX429" fmla="*/ 3747036 w 7340435"/>
                              <a:gd name="connsiteY429" fmla="*/ 4189088 h 4850679"/>
                              <a:gd name="connsiteX430" fmla="*/ 1788725 w 7340435"/>
                              <a:gd name="connsiteY430" fmla="*/ 4138539 h 4850679"/>
                              <a:gd name="connsiteX431" fmla="*/ 1781142 w 7340435"/>
                              <a:gd name="connsiteY431" fmla="*/ 4142531 h 4850679"/>
                              <a:gd name="connsiteX432" fmla="*/ 1779945 w 7340435"/>
                              <a:gd name="connsiteY432" fmla="*/ 4143729 h 4850679"/>
                              <a:gd name="connsiteX433" fmla="*/ 1778348 w 7340435"/>
                              <a:gd name="connsiteY433" fmla="*/ 4142931 h 4850679"/>
                              <a:gd name="connsiteX434" fmla="*/ 1770364 w 7340435"/>
                              <a:gd name="connsiteY434" fmla="*/ 4140934 h 4850679"/>
                              <a:gd name="connsiteX435" fmla="*/ 1764376 w 7340435"/>
                              <a:gd name="connsiteY435" fmla="*/ 4144927 h 4850679"/>
                              <a:gd name="connsiteX436" fmla="*/ 1763977 w 7340435"/>
                              <a:gd name="connsiteY436" fmla="*/ 4153709 h 4850679"/>
                              <a:gd name="connsiteX437" fmla="*/ 1782340 w 7340435"/>
                              <a:gd name="connsiteY437" fmla="*/ 4169677 h 4850679"/>
                              <a:gd name="connsiteX438" fmla="*/ 1784733 w 7340435"/>
                              <a:gd name="connsiteY438" fmla="*/ 4169278 h 4850679"/>
                              <a:gd name="connsiteX439" fmla="*/ 1798307 w 7340435"/>
                              <a:gd name="connsiteY439" fmla="*/ 4149717 h 4850679"/>
                              <a:gd name="connsiteX440" fmla="*/ 1795511 w 7340435"/>
                              <a:gd name="connsiteY440" fmla="*/ 4140934 h 4850679"/>
                              <a:gd name="connsiteX441" fmla="*/ 1788725 w 7340435"/>
                              <a:gd name="connsiteY441" fmla="*/ 4138539 h 4850679"/>
                              <a:gd name="connsiteX442" fmla="*/ 1788326 w 7340435"/>
                              <a:gd name="connsiteY442" fmla="*/ 4134148 h 4850679"/>
                              <a:gd name="connsiteX443" fmla="*/ 1798706 w 7340435"/>
                              <a:gd name="connsiteY443" fmla="*/ 4137741 h 4850679"/>
                              <a:gd name="connsiteX444" fmla="*/ 1802698 w 7340435"/>
                              <a:gd name="connsiteY444" fmla="*/ 4149717 h 4850679"/>
                              <a:gd name="connsiteX445" fmla="*/ 1795911 w 7340435"/>
                              <a:gd name="connsiteY445" fmla="*/ 4163689 h 4850679"/>
                              <a:gd name="connsiteX446" fmla="*/ 1787128 w 7340435"/>
                              <a:gd name="connsiteY446" fmla="*/ 4172472 h 4850679"/>
                              <a:gd name="connsiteX447" fmla="*/ 1783937 w 7340435"/>
                              <a:gd name="connsiteY447" fmla="*/ 4174069 h 4850679"/>
                              <a:gd name="connsiteX448" fmla="*/ 1780344 w 7340435"/>
                              <a:gd name="connsiteY448" fmla="*/ 4173669 h 4850679"/>
                              <a:gd name="connsiteX449" fmla="*/ 1759984 w 7340435"/>
                              <a:gd name="connsiteY449" fmla="*/ 4155705 h 4850679"/>
                              <a:gd name="connsiteX450" fmla="*/ 1760783 w 7340435"/>
                              <a:gd name="connsiteY450" fmla="*/ 4142931 h 4850679"/>
                              <a:gd name="connsiteX451" fmla="*/ 1769965 w 7340435"/>
                              <a:gd name="connsiteY451" fmla="*/ 4136543 h 4850679"/>
                              <a:gd name="connsiteX452" fmla="*/ 1779545 w 7340435"/>
                              <a:gd name="connsiteY452" fmla="*/ 4138539 h 4850679"/>
                              <a:gd name="connsiteX453" fmla="*/ 1788326 w 7340435"/>
                              <a:gd name="connsiteY453" fmla="*/ 4134148 h 4850679"/>
                              <a:gd name="connsiteX454" fmla="*/ 4002674 w 7340435"/>
                              <a:gd name="connsiteY454" fmla="*/ 4114986 h 4850679"/>
                              <a:gd name="connsiteX455" fmla="*/ 3993491 w 7340435"/>
                              <a:gd name="connsiteY455" fmla="*/ 4132552 h 4850679"/>
                              <a:gd name="connsiteX456" fmla="*/ 4011057 w 7340435"/>
                              <a:gd name="connsiteY456" fmla="*/ 4141734 h 4850679"/>
                              <a:gd name="connsiteX457" fmla="*/ 4020239 w 7340435"/>
                              <a:gd name="connsiteY457" fmla="*/ 4124169 h 4850679"/>
                              <a:gd name="connsiteX458" fmla="*/ 4002674 w 7340435"/>
                              <a:gd name="connsiteY458" fmla="*/ 4114986 h 4850679"/>
                              <a:gd name="connsiteX459" fmla="*/ 4000279 w 7340435"/>
                              <a:gd name="connsiteY459" fmla="*/ 4107402 h 4850679"/>
                              <a:gd name="connsiteX460" fmla="*/ 4027824 w 7340435"/>
                              <a:gd name="connsiteY460" fmla="*/ 4121774 h 4850679"/>
                              <a:gd name="connsiteX461" fmla="*/ 4013452 w 7340435"/>
                              <a:gd name="connsiteY461" fmla="*/ 4149318 h 4850679"/>
                              <a:gd name="connsiteX462" fmla="*/ 3985907 w 7340435"/>
                              <a:gd name="connsiteY462" fmla="*/ 4134947 h 4850679"/>
                              <a:gd name="connsiteX463" fmla="*/ 4000279 w 7340435"/>
                              <a:gd name="connsiteY463" fmla="*/ 4107402 h 4850679"/>
                              <a:gd name="connsiteX464" fmla="*/ 3996685 w 7340435"/>
                              <a:gd name="connsiteY464" fmla="*/ 4094627 h 4850679"/>
                              <a:gd name="connsiteX465" fmla="*/ 3973131 w 7340435"/>
                              <a:gd name="connsiteY465" fmla="*/ 4138939 h 4850679"/>
                              <a:gd name="connsiteX466" fmla="*/ 4017443 w 7340435"/>
                              <a:gd name="connsiteY466" fmla="*/ 4162492 h 4850679"/>
                              <a:gd name="connsiteX467" fmla="*/ 4040996 w 7340435"/>
                              <a:gd name="connsiteY467" fmla="*/ 4118181 h 4850679"/>
                              <a:gd name="connsiteX468" fmla="*/ 3996685 w 7340435"/>
                              <a:gd name="connsiteY468" fmla="*/ 4094627 h 4850679"/>
                              <a:gd name="connsiteX469" fmla="*/ 4011362 w 7340435"/>
                              <a:gd name="connsiteY469" fmla="*/ 4084903 h 4850679"/>
                              <a:gd name="connsiteX470" fmla="*/ 4048581 w 7340435"/>
                              <a:gd name="connsiteY470" fmla="*/ 4115386 h 4850679"/>
                              <a:gd name="connsiteX471" fmla="*/ 4019839 w 7340435"/>
                              <a:gd name="connsiteY471" fmla="*/ 4169677 h 4850679"/>
                              <a:gd name="connsiteX472" fmla="*/ 3965547 w 7340435"/>
                              <a:gd name="connsiteY472" fmla="*/ 4140935 h 4850679"/>
                              <a:gd name="connsiteX473" fmla="*/ 3994290 w 7340435"/>
                              <a:gd name="connsiteY473" fmla="*/ 4086643 h 4850679"/>
                              <a:gd name="connsiteX474" fmla="*/ 4011362 w 7340435"/>
                              <a:gd name="connsiteY474" fmla="*/ 4084903 h 4850679"/>
                              <a:gd name="connsiteX475" fmla="*/ 6223367 w 7340435"/>
                              <a:gd name="connsiteY475" fmla="*/ 4076563 h 4850679"/>
                              <a:gd name="connsiteX476" fmla="*/ 6209046 w 7340435"/>
                              <a:gd name="connsiteY476" fmla="*/ 4084248 h 4850679"/>
                              <a:gd name="connsiteX477" fmla="*/ 6201860 w 7340435"/>
                              <a:gd name="connsiteY477" fmla="*/ 4093031 h 4850679"/>
                              <a:gd name="connsiteX478" fmla="*/ 6196670 w 7340435"/>
                              <a:gd name="connsiteY478" fmla="*/ 4093430 h 4850679"/>
                              <a:gd name="connsiteX479" fmla="*/ 6187888 w 7340435"/>
                              <a:gd name="connsiteY479" fmla="*/ 4086244 h 4850679"/>
                              <a:gd name="connsiteX480" fmla="*/ 6172319 w 7340435"/>
                              <a:gd name="connsiteY480" fmla="*/ 4081453 h 4850679"/>
                              <a:gd name="connsiteX481" fmla="*/ 6158346 w 7340435"/>
                              <a:gd name="connsiteY481" fmla="*/ 4089038 h 4850679"/>
                              <a:gd name="connsiteX482" fmla="*/ 6161141 w 7340435"/>
                              <a:gd name="connsiteY482" fmla="*/ 4118979 h 4850679"/>
                              <a:gd name="connsiteX483" fmla="*/ 6205054 w 7340435"/>
                              <a:gd name="connsiteY483" fmla="*/ 4155705 h 4850679"/>
                              <a:gd name="connsiteX484" fmla="*/ 6241381 w 7340435"/>
                              <a:gd name="connsiteY484" fmla="*/ 4111394 h 4850679"/>
                              <a:gd name="connsiteX485" fmla="*/ 6238586 w 7340435"/>
                              <a:gd name="connsiteY485" fmla="*/ 4081453 h 4850679"/>
                              <a:gd name="connsiteX486" fmla="*/ 6223367 w 7340435"/>
                              <a:gd name="connsiteY486" fmla="*/ 4076563 h 4850679"/>
                              <a:gd name="connsiteX487" fmla="*/ 6222668 w 7340435"/>
                              <a:gd name="connsiteY487" fmla="*/ 4069827 h 4850679"/>
                              <a:gd name="connsiteX488" fmla="*/ 6243377 w 7340435"/>
                              <a:gd name="connsiteY488" fmla="*/ 4076264 h 4850679"/>
                              <a:gd name="connsiteX489" fmla="*/ 6246969 w 7340435"/>
                              <a:gd name="connsiteY489" fmla="*/ 4116184 h 4850679"/>
                              <a:gd name="connsiteX490" fmla="*/ 6208247 w 7340435"/>
                              <a:gd name="connsiteY490" fmla="*/ 4163290 h 4850679"/>
                              <a:gd name="connsiteX491" fmla="*/ 6203058 w 7340435"/>
                              <a:gd name="connsiteY491" fmla="*/ 4163689 h 4850679"/>
                              <a:gd name="connsiteX492" fmla="*/ 6156350 w 7340435"/>
                              <a:gd name="connsiteY492" fmla="*/ 4124568 h 4850679"/>
                              <a:gd name="connsiteX493" fmla="*/ 6152758 w 7340435"/>
                              <a:gd name="connsiteY493" fmla="*/ 4084647 h 4850679"/>
                              <a:gd name="connsiteX494" fmla="*/ 6171919 w 7340435"/>
                              <a:gd name="connsiteY494" fmla="*/ 4074268 h 4850679"/>
                              <a:gd name="connsiteX495" fmla="*/ 6192678 w 7340435"/>
                              <a:gd name="connsiteY495" fmla="*/ 4081054 h 4850679"/>
                              <a:gd name="connsiteX496" fmla="*/ 6198666 w 7340435"/>
                              <a:gd name="connsiteY496" fmla="*/ 4085844 h 4850679"/>
                              <a:gd name="connsiteX497" fmla="*/ 6203457 w 7340435"/>
                              <a:gd name="connsiteY497" fmla="*/ 4079856 h 4850679"/>
                              <a:gd name="connsiteX498" fmla="*/ 6222668 w 7340435"/>
                              <a:gd name="connsiteY498" fmla="*/ 4069827 h 4850679"/>
                              <a:gd name="connsiteX499" fmla="*/ 821317 w 7340435"/>
                              <a:gd name="connsiteY499" fmla="*/ 4068529 h 4850679"/>
                              <a:gd name="connsiteX500" fmla="*/ 847815 w 7340435"/>
                              <a:gd name="connsiteY500" fmla="*/ 4087442 h 4850679"/>
                              <a:gd name="connsiteX501" fmla="*/ 842226 w 7340435"/>
                              <a:gd name="connsiteY501" fmla="*/ 4091035 h 4850679"/>
                              <a:gd name="connsiteX502" fmla="*/ 792724 w 7340435"/>
                              <a:gd name="connsiteY502" fmla="*/ 4079457 h 4850679"/>
                              <a:gd name="connsiteX503" fmla="*/ 781148 w 7340435"/>
                              <a:gd name="connsiteY503" fmla="*/ 4128959 h 4850679"/>
                              <a:gd name="connsiteX504" fmla="*/ 775558 w 7340435"/>
                              <a:gd name="connsiteY504" fmla="*/ 4132552 h 4850679"/>
                              <a:gd name="connsiteX505" fmla="*/ 789130 w 7340435"/>
                              <a:gd name="connsiteY505" fmla="*/ 4073869 h 4850679"/>
                              <a:gd name="connsiteX506" fmla="*/ 821317 w 7340435"/>
                              <a:gd name="connsiteY506" fmla="*/ 4068529 h 4850679"/>
                              <a:gd name="connsiteX507" fmla="*/ 5566335 w 7340435"/>
                              <a:gd name="connsiteY507" fmla="*/ 4005207 h 4850679"/>
                              <a:gd name="connsiteX508" fmla="*/ 5558750 w 7340435"/>
                              <a:gd name="connsiteY508" fmla="*/ 4009199 h 4850679"/>
                              <a:gd name="connsiteX509" fmla="*/ 5557553 w 7340435"/>
                              <a:gd name="connsiteY509" fmla="*/ 4010397 h 4850679"/>
                              <a:gd name="connsiteX510" fmla="*/ 5555956 w 7340435"/>
                              <a:gd name="connsiteY510" fmla="*/ 4009599 h 4850679"/>
                              <a:gd name="connsiteX511" fmla="*/ 5547972 w 7340435"/>
                              <a:gd name="connsiteY511" fmla="*/ 4007602 h 4850679"/>
                              <a:gd name="connsiteX512" fmla="*/ 5541983 w 7340435"/>
                              <a:gd name="connsiteY512" fmla="*/ 4011595 h 4850679"/>
                              <a:gd name="connsiteX513" fmla="*/ 5541584 w 7340435"/>
                              <a:gd name="connsiteY513" fmla="*/ 4020377 h 4850679"/>
                              <a:gd name="connsiteX514" fmla="*/ 5559948 w 7340435"/>
                              <a:gd name="connsiteY514" fmla="*/ 4036345 h 4850679"/>
                              <a:gd name="connsiteX515" fmla="*/ 5562343 w 7340435"/>
                              <a:gd name="connsiteY515" fmla="*/ 4035946 h 4850679"/>
                              <a:gd name="connsiteX516" fmla="*/ 5575916 w 7340435"/>
                              <a:gd name="connsiteY516" fmla="*/ 4016385 h 4850679"/>
                              <a:gd name="connsiteX517" fmla="*/ 5573122 w 7340435"/>
                              <a:gd name="connsiteY517" fmla="*/ 4007602 h 4850679"/>
                              <a:gd name="connsiteX518" fmla="*/ 5566335 w 7340435"/>
                              <a:gd name="connsiteY518" fmla="*/ 4005207 h 4850679"/>
                              <a:gd name="connsiteX519" fmla="*/ 5565936 w 7340435"/>
                              <a:gd name="connsiteY519" fmla="*/ 4000816 h 4850679"/>
                              <a:gd name="connsiteX520" fmla="*/ 5576315 w 7340435"/>
                              <a:gd name="connsiteY520" fmla="*/ 4004409 h 4850679"/>
                              <a:gd name="connsiteX521" fmla="*/ 5580307 w 7340435"/>
                              <a:gd name="connsiteY521" fmla="*/ 4016385 h 4850679"/>
                              <a:gd name="connsiteX522" fmla="*/ 5573521 w 7340435"/>
                              <a:gd name="connsiteY522" fmla="*/ 4030357 h 4850679"/>
                              <a:gd name="connsiteX523" fmla="*/ 5564738 w 7340435"/>
                              <a:gd name="connsiteY523" fmla="*/ 4039140 h 4850679"/>
                              <a:gd name="connsiteX524" fmla="*/ 5561545 w 7340435"/>
                              <a:gd name="connsiteY524" fmla="*/ 4040737 h 4850679"/>
                              <a:gd name="connsiteX525" fmla="*/ 5557952 w 7340435"/>
                              <a:gd name="connsiteY525" fmla="*/ 4040337 h 4850679"/>
                              <a:gd name="connsiteX526" fmla="*/ 5537592 w 7340435"/>
                              <a:gd name="connsiteY526" fmla="*/ 4022373 h 4850679"/>
                              <a:gd name="connsiteX527" fmla="*/ 5538390 w 7340435"/>
                              <a:gd name="connsiteY527" fmla="*/ 4009599 h 4850679"/>
                              <a:gd name="connsiteX528" fmla="*/ 5547573 w 7340435"/>
                              <a:gd name="connsiteY528" fmla="*/ 4003211 h 4850679"/>
                              <a:gd name="connsiteX529" fmla="*/ 5557154 w 7340435"/>
                              <a:gd name="connsiteY529" fmla="*/ 4005207 h 4850679"/>
                              <a:gd name="connsiteX530" fmla="*/ 5565936 w 7340435"/>
                              <a:gd name="connsiteY530" fmla="*/ 4000816 h 4850679"/>
                              <a:gd name="connsiteX531" fmla="*/ 1077354 w 7340435"/>
                              <a:gd name="connsiteY531" fmla="*/ 3994429 h 4850679"/>
                              <a:gd name="connsiteX532" fmla="*/ 1068172 w 7340435"/>
                              <a:gd name="connsiteY532" fmla="*/ 4011994 h 4850679"/>
                              <a:gd name="connsiteX533" fmla="*/ 1085737 w 7340435"/>
                              <a:gd name="connsiteY533" fmla="*/ 4021176 h 4850679"/>
                              <a:gd name="connsiteX534" fmla="*/ 1094919 w 7340435"/>
                              <a:gd name="connsiteY534" fmla="*/ 4003611 h 4850679"/>
                              <a:gd name="connsiteX535" fmla="*/ 1077354 w 7340435"/>
                              <a:gd name="connsiteY535" fmla="*/ 3994429 h 4850679"/>
                              <a:gd name="connsiteX536" fmla="*/ 1074959 w 7340435"/>
                              <a:gd name="connsiteY536" fmla="*/ 3987243 h 4850679"/>
                              <a:gd name="connsiteX537" fmla="*/ 1102504 w 7340435"/>
                              <a:gd name="connsiteY537" fmla="*/ 4001615 h 4850679"/>
                              <a:gd name="connsiteX538" fmla="*/ 1088132 w 7340435"/>
                              <a:gd name="connsiteY538" fmla="*/ 4029160 h 4850679"/>
                              <a:gd name="connsiteX539" fmla="*/ 1060587 w 7340435"/>
                              <a:gd name="connsiteY539" fmla="*/ 4014789 h 4850679"/>
                              <a:gd name="connsiteX540" fmla="*/ 1074959 w 7340435"/>
                              <a:gd name="connsiteY540" fmla="*/ 3987243 h 4850679"/>
                              <a:gd name="connsiteX541" fmla="*/ 1070967 w 7340435"/>
                              <a:gd name="connsiteY541" fmla="*/ 3974070 h 4850679"/>
                              <a:gd name="connsiteX542" fmla="*/ 1047414 w 7340435"/>
                              <a:gd name="connsiteY542" fmla="*/ 4018382 h 4850679"/>
                              <a:gd name="connsiteX543" fmla="*/ 1091726 w 7340435"/>
                              <a:gd name="connsiteY543" fmla="*/ 4041934 h 4850679"/>
                              <a:gd name="connsiteX544" fmla="*/ 1115278 w 7340435"/>
                              <a:gd name="connsiteY544" fmla="*/ 3997623 h 4850679"/>
                              <a:gd name="connsiteX545" fmla="*/ 1070967 w 7340435"/>
                              <a:gd name="connsiteY545" fmla="*/ 3974070 h 4850679"/>
                              <a:gd name="connsiteX546" fmla="*/ 1085644 w 7340435"/>
                              <a:gd name="connsiteY546" fmla="*/ 3964745 h 4850679"/>
                              <a:gd name="connsiteX547" fmla="*/ 1122864 w 7340435"/>
                              <a:gd name="connsiteY547" fmla="*/ 3995228 h 4850679"/>
                              <a:gd name="connsiteX548" fmla="*/ 1094121 w 7340435"/>
                              <a:gd name="connsiteY548" fmla="*/ 4049519 h 4850679"/>
                              <a:gd name="connsiteX549" fmla="*/ 1039829 w 7340435"/>
                              <a:gd name="connsiteY549" fmla="*/ 4020777 h 4850679"/>
                              <a:gd name="connsiteX550" fmla="*/ 1068571 w 7340435"/>
                              <a:gd name="connsiteY550" fmla="*/ 3966485 h 4850679"/>
                              <a:gd name="connsiteX551" fmla="*/ 1085644 w 7340435"/>
                              <a:gd name="connsiteY551" fmla="*/ 3964745 h 4850679"/>
                              <a:gd name="connsiteX552" fmla="*/ 3325196 w 7340435"/>
                              <a:gd name="connsiteY552" fmla="*/ 3939239 h 4850679"/>
                              <a:gd name="connsiteX553" fmla="*/ 3310875 w 7340435"/>
                              <a:gd name="connsiteY553" fmla="*/ 3946924 h 4850679"/>
                              <a:gd name="connsiteX554" fmla="*/ 3303689 w 7340435"/>
                              <a:gd name="connsiteY554" fmla="*/ 3955707 h 4850679"/>
                              <a:gd name="connsiteX555" fmla="*/ 3298497 w 7340435"/>
                              <a:gd name="connsiteY555" fmla="*/ 3956106 h 4850679"/>
                              <a:gd name="connsiteX556" fmla="*/ 3289716 w 7340435"/>
                              <a:gd name="connsiteY556" fmla="*/ 3948920 h 4850679"/>
                              <a:gd name="connsiteX557" fmla="*/ 3274147 w 7340435"/>
                              <a:gd name="connsiteY557" fmla="*/ 3944129 h 4850679"/>
                              <a:gd name="connsiteX558" fmla="*/ 3260172 w 7340435"/>
                              <a:gd name="connsiteY558" fmla="*/ 3951714 h 4850679"/>
                              <a:gd name="connsiteX559" fmla="*/ 3262969 w 7340435"/>
                              <a:gd name="connsiteY559" fmla="*/ 3981655 h 4850679"/>
                              <a:gd name="connsiteX560" fmla="*/ 3306881 w 7340435"/>
                              <a:gd name="connsiteY560" fmla="*/ 4018381 h 4850679"/>
                              <a:gd name="connsiteX561" fmla="*/ 3343211 w 7340435"/>
                              <a:gd name="connsiteY561" fmla="*/ 3974070 h 4850679"/>
                              <a:gd name="connsiteX562" fmla="*/ 3340416 w 7340435"/>
                              <a:gd name="connsiteY562" fmla="*/ 3944129 h 4850679"/>
                              <a:gd name="connsiteX563" fmla="*/ 3325196 w 7340435"/>
                              <a:gd name="connsiteY563" fmla="*/ 3939239 h 4850679"/>
                              <a:gd name="connsiteX564" fmla="*/ 4598927 w 7340435"/>
                              <a:gd name="connsiteY564" fmla="*/ 3935198 h 4850679"/>
                              <a:gd name="connsiteX565" fmla="*/ 4625424 w 7340435"/>
                              <a:gd name="connsiteY565" fmla="*/ 3954110 h 4850679"/>
                              <a:gd name="connsiteX566" fmla="*/ 4619835 w 7340435"/>
                              <a:gd name="connsiteY566" fmla="*/ 3957703 h 4850679"/>
                              <a:gd name="connsiteX567" fmla="*/ 4570334 w 7340435"/>
                              <a:gd name="connsiteY567" fmla="*/ 3946126 h 4850679"/>
                              <a:gd name="connsiteX568" fmla="*/ 4558757 w 7340435"/>
                              <a:gd name="connsiteY568" fmla="*/ 3995627 h 4850679"/>
                              <a:gd name="connsiteX569" fmla="*/ 4553168 w 7340435"/>
                              <a:gd name="connsiteY569" fmla="*/ 3999220 h 4850679"/>
                              <a:gd name="connsiteX570" fmla="*/ 4566741 w 7340435"/>
                              <a:gd name="connsiteY570" fmla="*/ 3940537 h 4850679"/>
                              <a:gd name="connsiteX571" fmla="*/ 4598927 w 7340435"/>
                              <a:gd name="connsiteY571" fmla="*/ 3935198 h 4850679"/>
                              <a:gd name="connsiteX572" fmla="*/ 3324497 w 7340435"/>
                              <a:gd name="connsiteY572" fmla="*/ 3932503 h 4850679"/>
                              <a:gd name="connsiteX573" fmla="*/ 3345208 w 7340435"/>
                              <a:gd name="connsiteY573" fmla="*/ 3938940 h 4850679"/>
                              <a:gd name="connsiteX574" fmla="*/ 3348800 w 7340435"/>
                              <a:gd name="connsiteY574" fmla="*/ 3978860 h 4850679"/>
                              <a:gd name="connsiteX575" fmla="*/ 3310075 w 7340435"/>
                              <a:gd name="connsiteY575" fmla="*/ 4025966 h 4850679"/>
                              <a:gd name="connsiteX576" fmla="*/ 3304888 w 7340435"/>
                              <a:gd name="connsiteY576" fmla="*/ 4026365 h 4850679"/>
                              <a:gd name="connsiteX577" fmla="*/ 3258178 w 7340435"/>
                              <a:gd name="connsiteY577" fmla="*/ 3987244 h 4850679"/>
                              <a:gd name="connsiteX578" fmla="*/ 3254585 w 7340435"/>
                              <a:gd name="connsiteY578" fmla="*/ 3947323 h 4850679"/>
                              <a:gd name="connsiteX579" fmla="*/ 3273746 w 7340435"/>
                              <a:gd name="connsiteY579" fmla="*/ 3936944 h 4850679"/>
                              <a:gd name="connsiteX580" fmla="*/ 3294506 w 7340435"/>
                              <a:gd name="connsiteY580" fmla="*/ 3943730 h 4850679"/>
                              <a:gd name="connsiteX581" fmla="*/ 3300495 w 7340435"/>
                              <a:gd name="connsiteY581" fmla="*/ 3948520 h 4850679"/>
                              <a:gd name="connsiteX582" fmla="*/ 3305286 w 7340435"/>
                              <a:gd name="connsiteY582" fmla="*/ 3942532 h 4850679"/>
                              <a:gd name="connsiteX583" fmla="*/ 3324497 w 7340435"/>
                              <a:gd name="connsiteY583" fmla="*/ 3932503 h 4850679"/>
                              <a:gd name="connsiteX584" fmla="*/ 2668165 w 7340435"/>
                              <a:gd name="connsiteY584" fmla="*/ 3867882 h 4850679"/>
                              <a:gd name="connsiteX585" fmla="*/ 2660580 w 7340435"/>
                              <a:gd name="connsiteY585" fmla="*/ 3871874 h 4850679"/>
                              <a:gd name="connsiteX586" fmla="*/ 2659383 w 7340435"/>
                              <a:gd name="connsiteY586" fmla="*/ 3873072 h 4850679"/>
                              <a:gd name="connsiteX587" fmla="*/ 2657786 w 7340435"/>
                              <a:gd name="connsiteY587" fmla="*/ 3872274 h 4850679"/>
                              <a:gd name="connsiteX588" fmla="*/ 2649801 w 7340435"/>
                              <a:gd name="connsiteY588" fmla="*/ 3870277 h 4850679"/>
                              <a:gd name="connsiteX589" fmla="*/ 2643813 w 7340435"/>
                              <a:gd name="connsiteY589" fmla="*/ 3874270 h 4850679"/>
                              <a:gd name="connsiteX590" fmla="*/ 2643414 w 7340435"/>
                              <a:gd name="connsiteY590" fmla="*/ 3883052 h 4850679"/>
                              <a:gd name="connsiteX591" fmla="*/ 2661777 w 7340435"/>
                              <a:gd name="connsiteY591" fmla="*/ 3899020 h 4850679"/>
                              <a:gd name="connsiteX592" fmla="*/ 2664173 w 7340435"/>
                              <a:gd name="connsiteY592" fmla="*/ 3898621 h 4850679"/>
                              <a:gd name="connsiteX593" fmla="*/ 2677744 w 7340435"/>
                              <a:gd name="connsiteY593" fmla="*/ 3879060 h 4850679"/>
                              <a:gd name="connsiteX594" fmla="*/ 2674952 w 7340435"/>
                              <a:gd name="connsiteY594" fmla="*/ 3870277 h 4850679"/>
                              <a:gd name="connsiteX595" fmla="*/ 2668165 w 7340435"/>
                              <a:gd name="connsiteY595" fmla="*/ 3867882 h 4850679"/>
                              <a:gd name="connsiteX596" fmla="*/ 2667766 w 7340435"/>
                              <a:gd name="connsiteY596" fmla="*/ 3863491 h 4850679"/>
                              <a:gd name="connsiteX597" fmla="*/ 2678144 w 7340435"/>
                              <a:gd name="connsiteY597" fmla="*/ 3867083 h 4850679"/>
                              <a:gd name="connsiteX598" fmla="*/ 2682137 w 7340435"/>
                              <a:gd name="connsiteY598" fmla="*/ 3879060 h 4850679"/>
                              <a:gd name="connsiteX599" fmla="*/ 2675351 w 7340435"/>
                              <a:gd name="connsiteY599" fmla="*/ 3893032 h 4850679"/>
                              <a:gd name="connsiteX600" fmla="*/ 2666568 w 7340435"/>
                              <a:gd name="connsiteY600" fmla="*/ 3901815 h 4850679"/>
                              <a:gd name="connsiteX601" fmla="*/ 2663374 w 7340435"/>
                              <a:gd name="connsiteY601" fmla="*/ 3903411 h 4850679"/>
                              <a:gd name="connsiteX602" fmla="*/ 2659782 w 7340435"/>
                              <a:gd name="connsiteY602" fmla="*/ 3903012 h 4850679"/>
                              <a:gd name="connsiteX603" fmla="*/ 2639421 w 7340435"/>
                              <a:gd name="connsiteY603" fmla="*/ 3885048 h 4850679"/>
                              <a:gd name="connsiteX604" fmla="*/ 2640220 w 7340435"/>
                              <a:gd name="connsiteY604" fmla="*/ 3872274 h 4850679"/>
                              <a:gd name="connsiteX605" fmla="*/ 2649402 w 7340435"/>
                              <a:gd name="connsiteY605" fmla="*/ 3865886 h 4850679"/>
                              <a:gd name="connsiteX606" fmla="*/ 2658983 w 7340435"/>
                              <a:gd name="connsiteY606" fmla="*/ 3867882 h 4850679"/>
                              <a:gd name="connsiteX607" fmla="*/ 2667766 w 7340435"/>
                              <a:gd name="connsiteY607" fmla="*/ 3863491 h 4850679"/>
                              <a:gd name="connsiteX608" fmla="*/ 4854963 w 7340435"/>
                              <a:gd name="connsiteY608" fmla="*/ 3861096 h 4850679"/>
                              <a:gd name="connsiteX609" fmla="*/ 4845780 w 7340435"/>
                              <a:gd name="connsiteY609" fmla="*/ 3878662 h 4850679"/>
                              <a:gd name="connsiteX610" fmla="*/ 4863346 w 7340435"/>
                              <a:gd name="connsiteY610" fmla="*/ 3887843 h 4850679"/>
                              <a:gd name="connsiteX611" fmla="*/ 4872528 w 7340435"/>
                              <a:gd name="connsiteY611" fmla="*/ 3870278 h 4850679"/>
                              <a:gd name="connsiteX612" fmla="*/ 4854963 w 7340435"/>
                              <a:gd name="connsiteY612" fmla="*/ 3861096 h 4850679"/>
                              <a:gd name="connsiteX613" fmla="*/ 4852568 w 7340435"/>
                              <a:gd name="connsiteY613" fmla="*/ 3853511 h 4850679"/>
                              <a:gd name="connsiteX614" fmla="*/ 4880113 w 7340435"/>
                              <a:gd name="connsiteY614" fmla="*/ 3867883 h 4850679"/>
                              <a:gd name="connsiteX615" fmla="*/ 4865741 w 7340435"/>
                              <a:gd name="connsiteY615" fmla="*/ 3895428 h 4850679"/>
                              <a:gd name="connsiteX616" fmla="*/ 4838196 w 7340435"/>
                              <a:gd name="connsiteY616" fmla="*/ 3881057 h 4850679"/>
                              <a:gd name="connsiteX617" fmla="*/ 4852568 w 7340435"/>
                              <a:gd name="connsiteY617" fmla="*/ 3853511 h 4850679"/>
                              <a:gd name="connsiteX618" fmla="*/ 4848576 w 7340435"/>
                              <a:gd name="connsiteY618" fmla="*/ 3840737 h 4850679"/>
                              <a:gd name="connsiteX619" fmla="*/ 4825022 w 7340435"/>
                              <a:gd name="connsiteY619" fmla="*/ 3885049 h 4850679"/>
                              <a:gd name="connsiteX620" fmla="*/ 4869334 w 7340435"/>
                              <a:gd name="connsiteY620" fmla="*/ 3908602 h 4850679"/>
                              <a:gd name="connsiteX621" fmla="*/ 4892887 w 7340435"/>
                              <a:gd name="connsiteY621" fmla="*/ 3864291 h 4850679"/>
                              <a:gd name="connsiteX622" fmla="*/ 4848576 w 7340435"/>
                              <a:gd name="connsiteY622" fmla="*/ 3840737 h 4850679"/>
                              <a:gd name="connsiteX623" fmla="*/ 4863253 w 7340435"/>
                              <a:gd name="connsiteY623" fmla="*/ 3831013 h 4850679"/>
                              <a:gd name="connsiteX624" fmla="*/ 4900472 w 7340435"/>
                              <a:gd name="connsiteY624" fmla="*/ 3861496 h 4850679"/>
                              <a:gd name="connsiteX625" fmla="*/ 4871730 w 7340435"/>
                              <a:gd name="connsiteY625" fmla="*/ 3915787 h 4850679"/>
                              <a:gd name="connsiteX626" fmla="*/ 4817438 w 7340435"/>
                              <a:gd name="connsiteY626" fmla="*/ 3887045 h 4850679"/>
                              <a:gd name="connsiteX627" fmla="*/ 4846181 w 7340435"/>
                              <a:gd name="connsiteY627" fmla="*/ 3832753 h 4850679"/>
                              <a:gd name="connsiteX628" fmla="*/ 4863253 w 7340435"/>
                              <a:gd name="connsiteY628" fmla="*/ 3831013 h 4850679"/>
                              <a:gd name="connsiteX629" fmla="*/ 399862 w 7340435"/>
                              <a:gd name="connsiteY629" fmla="*/ 3819080 h 4850679"/>
                              <a:gd name="connsiteX630" fmla="*/ 385541 w 7340435"/>
                              <a:gd name="connsiteY630" fmla="*/ 3826765 h 4850679"/>
                              <a:gd name="connsiteX631" fmla="*/ 378354 w 7340435"/>
                              <a:gd name="connsiteY631" fmla="*/ 3835548 h 4850679"/>
                              <a:gd name="connsiteX632" fmla="*/ 373165 w 7340435"/>
                              <a:gd name="connsiteY632" fmla="*/ 3835947 h 4850679"/>
                              <a:gd name="connsiteX633" fmla="*/ 364382 w 7340435"/>
                              <a:gd name="connsiteY633" fmla="*/ 3828761 h 4850679"/>
                              <a:gd name="connsiteX634" fmla="*/ 348814 w 7340435"/>
                              <a:gd name="connsiteY634" fmla="*/ 3823970 h 4850679"/>
                              <a:gd name="connsiteX635" fmla="*/ 334842 w 7340435"/>
                              <a:gd name="connsiteY635" fmla="*/ 3831555 h 4850679"/>
                              <a:gd name="connsiteX636" fmla="*/ 337636 w 7340435"/>
                              <a:gd name="connsiteY636" fmla="*/ 3861496 h 4850679"/>
                              <a:gd name="connsiteX637" fmla="*/ 381549 w 7340435"/>
                              <a:gd name="connsiteY637" fmla="*/ 3898222 h 4850679"/>
                              <a:gd name="connsiteX638" fmla="*/ 417876 w 7340435"/>
                              <a:gd name="connsiteY638" fmla="*/ 3853911 h 4850679"/>
                              <a:gd name="connsiteX639" fmla="*/ 415082 w 7340435"/>
                              <a:gd name="connsiteY639" fmla="*/ 3823970 h 4850679"/>
                              <a:gd name="connsiteX640" fmla="*/ 399862 w 7340435"/>
                              <a:gd name="connsiteY640" fmla="*/ 3819080 h 4850679"/>
                              <a:gd name="connsiteX641" fmla="*/ 398764 w 7340435"/>
                              <a:gd name="connsiteY641" fmla="*/ 3812344 h 4850679"/>
                              <a:gd name="connsiteX642" fmla="*/ 419473 w 7340435"/>
                              <a:gd name="connsiteY642" fmla="*/ 3818781 h 4850679"/>
                              <a:gd name="connsiteX643" fmla="*/ 423066 w 7340435"/>
                              <a:gd name="connsiteY643" fmla="*/ 3858701 h 4850679"/>
                              <a:gd name="connsiteX644" fmla="*/ 384342 w 7340435"/>
                              <a:gd name="connsiteY644" fmla="*/ 3905807 h 4850679"/>
                              <a:gd name="connsiteX645" fmla="*/ 379154 w 7340435"/>
                              <a:gd name="connsiteY645" fmla="*/ 3906206 h 4850679"/>
                              <a:gd name="connsiteX646" fmla="*/ 332446 w 7340435"/>
                              <a:gd name="connsiteY646" fmla="*/ 3867085 h 4850679"/>
                              <a:gd name="connsiteX647" fmla="*/ 328854 w 7340435"/>
                              <a:gd name="connsiteY647" fmla="*/ 3827164 h 4850679"/>
                              <a:gd name="connsiteX648" fmla="*/ 348015 w 7340435"/>
                              <a:gd name="connsiteY648" fmla="*/ 3816785 h 4850679"/>
                              <a:gd name="connsiteX649" fmla="*/ 368773 w 7340435"/>
                              <a:gd name="connsiteY649" fmla="*/ 3823571 h 4850679"/>
                              <a:gd name="connsiteX650" fmla="*/ 374761 w 7340435"/>
                              <a:gd name="connsiteY650" fmla="*/ 3828361 h 4850679"/>
                              <a:gd name="connsiteX651" fmla="*/ 379553 w 7340435"/>
                              <a:gd name="connsiteY651" fmla="*/ 3822373 h 4850679"/>
                              <a:gd name="connsiteX652" fmla="*/ 398764 w 7340435"/>
                              <a:gd name="connsiteY652" fmla="*/ 3812344 h 4850679"/>
                              <a:gd name="connsiteX653" fmla="*/ 7102801 w 7340435"/>
                              <a:gd name="connsiteY653" fmla="*/ 3805906 h 4850679"/>
                              <a:gd name="connsiteX654" fmla="*/ 7088480 w 7340435"/>
                              <a:gd name="connsiteY654" fmla="*/ 3813591 h 4850679"/>
                              <a:gd name="connsiteX655" fmla="*/ 7081294 w 7340435"/>
                              <a:gd name="connsiteY655" fmla="*/ 3822374 h 4850679"/>
                              <a:gd name="connsiteX656" fmla="*/ 7076105 w 7340435"/>
                              <a:gd name="connsiteY656" fmla="*/ 3822773 h 4850679"/>
                              <a:gd name="connsiteX657" fmla="*/ 7067322 w 7340435"/>
                              <a:gd name="connsiteY657" fmla="*/ 3815587 h 4850679"/>
                              <a:gd name="connsiteX658" fmla="*/ 7051754 w 7340435"/>
                              <a:gd name="connsiteY658" fmla="*/ 3810796 h 4850679"/>
                              <a:gd name="connsiteX659" fmla="*/ 7037781 w 7340435"/>
                              <a:gd name="connsiteY659" fmla="*/ 3818381 h 4850679"/>
                              <a:gd name="connsiteX660" fmla="*/ 7040575 w 7340435"/>
                              <a:gd name="connsiteY660" fmla="*/ 3848322 h 4850679"/>
                              <a:gd name="connsiteX661" fmla="*/ 7084488 w 7340435"/>
                              <a:gd name="connsiteY661" fmla="*/ 3885048 h 4850679"/>
                              <a:gd name="connsiteX662" fmla="*/ 7120815 w 7340435"/>
                              <a:gd name="connsiteY662" fmla="*/ 3840737 h 4850679"/>
                              <a:gd name="connsiteX663" fmla="*/ 7118021 w 7340435"/>
                              <a:gd name="connsiteY663" fmla="*/ 3810796 h 4850679"/>
                              <a:gd name="connsiteX664" fmla="*/ 7102801 w 7340435"/>
                              <a:gd name="connsiteY664" fmla="*/ 3805906 h 4850679"/>
                              <a:gd name="connsiteX665" fmla="*/ 7101703 w 7340435"/>
                              <a:gd name="connsiteY665" fmla="*/ 3799170 h 4850679"/>
                              <a:gd name="connsiteX666" fmla="*/ 7122412 w 7340435"/>
                              <a:gd name="connsiteY666" fmla="*/ 3805607 h 4850679"/>
                              <a:gd name="connsiteX667" fmla="*/ 7126005 w 7340435"/>
                              <a:gd name="connsiteY667" fmla="*/ 3845527 h 4850679"/>
                              <a:gd name="connsiteX668" fmla="*/ 7087282 w 7340435"/>
                              <a:gd name="connsiteY668" fmla="*/ 3892633 h 4850679"/>
                              <a:gd name="connsiteX669" fmla="*/ 7082093 w 7340435"/>
                              <a:gd name="connsiteY669" fmla="*/ 3893032 h 4850679"/>
                              <a:gd name="connsiteX670" fmla="*/ 7035385 w 7340435"/>
                              <a:gd name="connsiteY670" fmla="*/ 3853911 h 4850679"/>
                              <a:gd name="connsiteX671" fmla="*/ 7031793 w 7340435"/>
                              <a:gd name="connsiteY671" fmla="*/ 3813990 h 4850679"/>
                              <a:gd name="connsiteX672" fmla="*/ 7050954 w 7340435"/>
                              <a:gd name="connsiteY672" fmla="*/ 3803611 h 4850679"/>
                              <a:gd name="connsiteX673" fmla="*/ 7071714 w 7340435"/>
                              <a:gd name="connsiteY673" fmla="*/ 3810397 h 4850679"/>
                              <a:gd name="connsiteX674" fmla="*/ 7077702 w 7340435"/>
                              <a:gd name="connsiteY674" fmla="*/ 3815187 h 4850679"/>
                              <a:gd name="connsiteX675" fmla="*/ 7082492 w 7340435"/>
                              <a:gd name="connsiteY675" fmla="*/ 3809199 h 4850679"/>
                              <a:gd name="connsiteX676" fmla="*/ 7101703 w 7340435"/>
                              <a:gd name="connsiteY676" fmla="*/ 3799170 h 4850679"/>
                              <a:gd name="connsiteX677" fmla="*/ 1700755 w 7340435"/>
                              <a:gd name="connsiteY677" fmla="*/ 3797873 h 4850679"/>
                              <a:gd name="connsiteX678" fmla="*/ 1727252 w 7340435"/>
                              <a:gd name="connsiteY678" fmla="*/ 3816785 h 4850679"/>
                              <a:gd name="connsiteX679" fmla="*/ 1721663 w 7340435"/>
                              <a:gd name="connsiteY679" fmla="*/ 3820378 h 4850679"/>
                              <a:gd name="connsiteX680" fmla="*/ 1672161 w 7340435"/>
                              <a:gd name="connsiteY680" fmla="*/ 3808801 h 4850679"/>
                              <a:gd name="connsiteX681" fmla="*/ 1660585 w 7340435"/>
                              <a:gd name="connsiteY681" fmla="*/ 3858302 h 4850679"/>
                              <a:gd name="connsiteX682" fmla="*/ 1654996 w 7340435"/>
                              <a:gd name="connsiteY682" fmla="*/ 3861895 h 4850679"/>
                              <a:gd name="connsiteX683" fmla="*/ 1668568 w 7340435"/>
                              <a:gd name="connsiteY683" fmla="*/ 3803212 h 4850679"/>
                              <a:gd name="connsiteX684" fmla="*/ 1700755 w 7340435"/>
                              <a:gd name="connsiteY684" fmla="*/ 3797873 h 4850679"/>
                              <a:gd name="connsiteX685" fmla="*/ 6445770 w 7340435"/>
                              <a:gd name="connsiteY685" fmla="*/ 3734151 h 4850679"/>
                              <a:gd name="connsiteX686" fmla="*/ 6438185 w 7340435"/>
                              <a:gd name="connsiteY686" fmla="*/ 3738143 h 4850679"/>
                              <a:gd name="connsiteX687" fmla="*/ 6436988 w 7340435"/>
                              <a:gd name="connsiteY687" fmla="*/ 3739341 h 4850679"/>
                              <a:gd name="connsiteX688" fmla="*/ 6435391 w 7340435"/>
                              <a:gd name="connsiteY688" fmla="*/ 3738542 h 4850679"/>
                              <a:gd name="connsiteX689" fmla="*/ 6427407 w 7340435"/>
                              <a:gd name="connsiteY689" fmla="*/ 3736546 h 4850679"/>
                              <a:gd name="connsiteX690" fmla="*/ 6421418 w 7340435"/>
                              <a:gd name="connsiteY690" fmla="*/ 3740539 h 4850679"/>
                              <a:gd name="connsiteX691" fmla="*/ 6421019 w 7340435"/>
                              <a:gd name="connsiteY691" fmla="*/ 3749321 h 4850679"/>
                              <a:gd name="connsiteX692" fmla="*/ 6439383 w 7340435"/>
                              <a:gd name="connsiteY692" fmla="*/ 3765289 h 4850679"/>
                              <a:gd name="connsiteX693" fmla="*/ 6441778 w 7340435"/>
                              <a:gd name="connsiteY693" fmla="*/ 3764890 h 4850679"/>
                              <a:gd name="connsiteX694" fmla="*/ 6455351 w 7340435"/>
                              <a:gd name="connsiteY694" fmla="*/ 3745329 h 4850679"/>
                              <a:gd name="connsiteX695" fmla="*/ 6452556 w 7340435"/>
                              <a:gd name="connsiteY695" fmla="*/ 3736546 h 4850679"/>
                              <a:gd name="connsiteX696" fmla="*/ 6445770 w 7340435"/>
                              <a:gd name="connsiteY696" fmla="*/ 3734151 h 4850679"/>
                              <a:gd name="connsiteX697" fmla="*/ 6445371 w 7340435"/>
                              <a:gd name="connsiteY697" fmla="*/ 3730159 h 4850679"/>
                              <a:gd name="connsiteX698" fmla="*/ 6455750 w 7340435"/>
                              <a:gd name="connsiteY698" fmla="*/ 3733751 h 4850679"/>
                              <a:gd name="connsiteX699" fmla="*/ 6459742 w 7340435"/>
                              <a:gd name="connsiteY699" fmla="*/ 3745728 h 4850679"/>
                              <a:gd name="connsiteX700" fmla="*/ 6452956 w 7340435"/>
                              <a:gd name="connsiteY700" fmla="*/ 3759700 h 4850679"/>
                              <a:gd name="connsiteX701" fmla="*/ 6444173 w 7340435"/>
                              <a:gd name="connsiteY701" fmla="*/ 3768483 h 4850679"/>
                              <a:gd name="connsiteX702" fmla="*/ 6440980 w 7340435"/>
                              <a:gd name="connsiteY702" fmla="*/ 3770079 h 4850679"/>
                              <a:gd name="connsiteX703" fmla="*/ 6437387 w 7340435"/>
                              <a:gd name="connsiteY703" fmla="*/ 3769680 h 4850679"/>
                              <a:gd name="connsiteX704" fmla="*/ 6417027 w 7340435"/>
                              <a:gd name="connsiteY704" fmla="*/ 3751716 h 4850679"/>
                              <a:gd name="connsiteX705" fmla="*/ 6417825 w 7340435"/>
                              <a:gd name="connsiteY705" fmla="*/ 3738942 h 4850679"/>
                              <a:gd name="connsiteX706" fmla="*/ 6427008 w 7340435"/>
                              <a:gd name="connsiteY706" fmla="*/ 3732554 h 4850679"/>
                              <a:gd name="connsiteX707" fmla="*/ 6436588 w 7340435"/>
                              <a:gd name="connsiteY707" fmla="*/ 3734550 h 4850679"/>
                              <a:gd name="connsiteX708" fmla="*/ 6445371 w 7340435"/>
                              <a:gd name="connsiteY708" fmla="*/ 3730159 h 4850679"/>
                              <a:gd name="connsiteX709" fmla="*/ 1956789 w 7340435"/>
                              <a:gd name="connsiteY709" fmla="*/ 3723771 h 4850679"/>
                              <a:gd name="connsiteX710" fmla="*/ 1947607 w 7340435"/>
                              <a:gd name="connsiteY710" fmla="*/ 3741337 h 4850679"/>
                              <a:gd name="connsiteX711" fmla="*/ 1965172 w 7340435"/>
                              <a:gd name="connsiteY711" fmla="*/ 3750519 h 4850679"/>
                              <a:gd name="connsiteX712" fmla="*/ 1974354 w 7340435"/>
                              <a:gd name="connsiteY712" fmla="*/ 3732954 h 4850679"/>
                              <a:gd name="connsiteX713" fmla="*/ 1956789 w 7340435"/>
                              <a:gd name="connsiteY713" fmla="*/ 3723771 h 4850679"/>
                              <a:gd name="connsiteX714" fmla="*/ 1954394 w 7340435"/>
                              <a:gd name="connsiteY714" fmla="*/ 3716187 h 4850679"/>
                              <a:gd name="connsiteX715" fmla="*/ 1981939 w 7340435"/>
                              <a:gd name="connsiteY715" fmla="*/ 3730559 h 4850679"/>
                              <a:gd name="connsiteX716" fmla="*/ 1967568 w 7340435"/>
                              <a:gd name="connsiteY716" fmla="*/ 3758104 h 4850679"/>
                              <a:gd name="connsiteX717" fmla="*/ 1940023 w 7340435"/>
                              <a:gd name="connsiteY717" fmla="*/ 3743732 h 4850679"/>
                              <a:gd name="connsiteX718" fmla="*/ 1954394 w 7340435"/>
                              <a:gd name="connsiteY718" fmla="*/ 3716187 h 4850679"/>
                              <a:gd name="connsiteX719" fmla="*/ 1950402 w 7340435"/>
                              <a:gd name="connsiteY719" fmla="*/ 3703413 h 4850679"/>
                              <a:gd name="connsiteX720" fmla="*/ 1926849 w 7340435"/>
                              <a:gd name="connsiteY720" fmla="*/ 3747725 h 4850679"/>
                              <a:gd name="connsiteX721" fmla="*/ 1971161 w 7340435"/>
                              <a:gd name="connsiteY721" fmla="*/ 3771277 h 4850679"/>
                              <a:gd name="connsiteX722" fmla="*/ 1994714 w 7340435"/>
                              <a:gd name="connsiteY722" fmla="*/ 3726966 h 4850679"/>
                              <a:gd name="connsiteX723" fmla="*/ 1950402 w 7340435"/>
                              <a:gd name="connsiteY723" fmla="*/ 3703413 h 4850679"/>
                              <a:gd name="connsiteX724" fmla="*/ 1965079 w 7340435"/>
                              <a:gd name="connsiteY724" fmla="*/ 3693689 h 4850679"/>
                              <a:gd name="connsiteX725" fmla="*/ 2002299 w 7340435"/>
                              <a:gd name="connsiteY725" fmla="*/ 3724172 h 4850679"/>
                              <a:gd name="connsiteX726" fmla="*/ 1973556 w 7340435"/>
                              <a:gd name="connsiteY726" fmla="*/ 3778463 h 4850679"/>
                              <a:gd name="connsiteX727" fmla="*/ 1919264 w 7340435"/>
                              <a:gd name="connsiteY727" fmla="*/ 3749721 h 4850679"/>
                              <a:gd name="connsiteX728" fmla="*/ 1948007 w 7340435"/>
                              <a:gd name="connsiteY728" fmla="*/ 3695429 h 4850679"/>
                              <a:gd name="connsiteX729" fmla="*/ 1965079 w 7340435"/>
                              <a:gd name="connsiteY729" fmla="*/ 3693689 h 4850679"/>
                              <a:gd name="connsiteX730" fmla="*/ 4204618 w 7340435"/>
                              <a:gd name="connsiteY730" fmla="*/ 3668582 h 4850679"/>
                              <a:gd name="connsiteX731" fmla="*/ 4190297 w 7340435"/>
                              <a:gd name="connsiteY731" fmla="*/ 3676267 h 4850679"/>
                              <a:gd name="connsiteX732" fmla="*/ 4183111 w 7340435"/>
                              <a:gd name="connsiteY732" fmla="*/ 3685050 h 4850679"/>
                              <a:gd name="connsiteX733" fmla="*/ 4177922 w 7340435"/>
                              <a:gd name="connsiteY733" fmla="*/ 3685449 h 4850679"/>
                              <a:gd name="connsiteX734" fmla="*/ 4169139 w 7340435"/>
                              <a:gd name="connsiteY734" fmla="*/ 3678263 h 4850679"/>
                              <a:gd name="connsiteX735" fmla="*/ 4153571 w 7340435"/>
                              <a:gd name="connsiteY735" fmla="*/ 3673472 h 4850679"/>
                              <a:gd name="connsiteX736" fmla="*/ 4139598 w 7340435"/>
                              <a:gd name="connsiteY736" fmla="*/ 3681057 h 4850679"/>
                              <a:gd name="connsiteX737" fmla="*/ 4142392 w 7340435"/>
                              <a:gd name="connsiteY737" fmla="*/ 3710998 h 4850679"/>
                              <a:gd name="connsiteX738" fmla="*/ 4186305 w 7340435"/>
                              <a:gd name="connsiteY738" fmla="*/ 3747724 h 4850679"/>
                              <a:gd name="connsiteX739" fmla="*/ 4222632 w 7340435"/>
                              <a:gd name="connsiteY739" fmla="*/ 3703413 h 4850679"/>
                              <a:gd name="connsiteX740" fmla="*/ 4219838 w 7340435"/>
                              <a:gd name="connsiteY740" fmla="*/ 3673472 h 4850679"/>
                              <a:gd name="connsiteX741" fmla="*/ 4204618 w 7340435"/>
                              <a:gd name="connsiteY741" fmla="*/ 3668582 h 4850679"/>
                              <a:gd name="connsiteX742" fmla="*/ 5478361 w 7340435"/>
                              <a:gd name="connsiteY742" fmla="*/ 3664541 h 4850679"/>
                              <a:gd name="connsiteX743" fmla="*/ 5504859 w 7340435"/>
                              <a:gd name="connsiteY743" fmla="*/ 3683453 h 4850679"/>
                              <a:gd name="connsiteX744" fmla="*/ 5499270 w 7340435"/>
                              <a:gd name="connsiteY744" fmla="*/ 3687046 h 4850679"/>
                              <a:gd name="connsiteX745" fmla="*/ 5449769 w 7340435"/>
                              <a:gd name="connsiteY745" fmla="*/ 3675469 h 4850679"/>
                              <a:gd name="connsiteX746" fmla="*/ 5438192 w 7340435"/>
                              <a:gd name="connsiteY746" fmla="*/ 3724970 h 4850679"/>
                              <a:gd name="connsiteX747" fmla="*/ 5432603 w 7340435"/>
                              <a:gd name="connsiteY747" fmla="*/ 3728563 h 4850679"/>
                              <a:gd name="connsiteX748" fmla="*/ 5446176 w 7340435"/>
                              <a:gd name="connsiteY748" fmla="*/ 3669880 h 4850679"/>
                              <a:gd name="connsiteX749" fmla="*/ 5478361 w 7340435"/>
                              <a:gd name="connsiteY749" fmla="*/ 3664541 h 4850679"/>
                              <a:gd name="connsiteX750" fmla="*/ 4203520 w 7340435"/>
                              <a:gd name="connsiteY750" fmla="*/ 3661846 h 4850679"/>
                              <a:gd name="connsiteX751" fmla="*/ 4224229 w 7340435"/>
                              <a:gd name="connsiteY751" fmla="*/ 3668283 h 4850679"/>
                              <a:gd name="connsiteX752" fmla="*/ 4227822 w 7340435"/>
                              <a:gd name="connsiteY752" fmla="*/ 3708204 h 4850679"/>
                              <a:gd name="connsiteX753" fmla="*/ 4189099 w 7340435"/>
                              <a:gd name="connsiteY753" fmla="*/ 3755309 h 4850679"/>
                              <a:gd name="connsiteX754" fmla="*/ 4183910 w 7340435"/>
                              <a:gd name="connsiteY754" fmla="*/ 3755708 h 4850679"/>
                              <a:gd name="connsiteX755" fmla="*/ 4137202 w 7340435"/>
                              <a:gd name="connsiteY755" fmla="*/ 3716587 h 4850679"/>
                              <a:gd name="connsiteX756" fmla="*/ 4133610 w 7340435"/>
                              <a:gd name="connsiteY756" fmla="*/ 3676666 h 4850679"/>
                              <a:gd name="connsiteX757" fmla="*/ 4152771 w 7340435"/>
                              <a:gd name="connsiteY757" fmla="*/ 3666287 h 4850679"/>
                              <a:gd name="connsiteX758" fmla="*/ 4173531 w 7340435"/>
                              <a:gd name="connsiteY758" fmla="*/ 3673073 h 4850679"/>
                              <a:gd name="connsiteX759" fmla="*/ 4179519 w 7340435"/>
                              <a:gd name="connsiteY759" fmla="*/ 3677863 h 4850679"/>
                              <a:gd name="connsiteX760" fmla="*/ 4184309 w 7340435"/>
                              <a:gd name="connsiteY760" fmla="*/ 3671875 h 4850679"/>
                              <a:gd name="connsiteX761" fmla="*/ 4203520 w 7340435"/>
                              <a:gd name="connsiteY761" fmla="*/ 3661846 h 4850679"/>
                              <a:gd name="connsiteX762" fmla="*/ 3547595 w 7340435"/>
                              <a:gd name="connsiteY762" fmla="*/ 3596827 h 4850679"/>
                              <a:gd name="connsiteX763" fmla="*/ 3540009 w 7340435"/>
                              <a:gd name="connsiteY763" fmla="*/ 3600819 h 4850679"/>
                              <a:gd name="connsiteX764" fmla="*/ 3538810 w 7340435"/>
                              <a:gd name="connsiteY764" fmla="*/ 3602017 h 4850679"/>
                              <a:gd name="connsiteX765" fmla="*/ 3537215 w 7340435"/>
                              <a:gd name="connsiteY765" fmla="*/ 3601218 h 4850679"/>
                              <a:gd name="connsiteX766" fmla="*/ 3529228 w 7340435"/>
                              <a:gd name="connsiteY766" fmla="*/ 3599222 h 4850679"/>
                              <a:gd name="connsiteX767" fmla="*/ 3523243 w 7340435"/>
                              <a:gd name="connsiteY767" fmla="*/ 3603215 h 4850679"/>
                              <a:gd name="connsiteX768" fmla="*/ 3522841 w 7340435"/>
                              <a:gd name="connsiteY768" fmla="*/ 3611997 h 4850679"/>
                              <a:gd name="connsiteX769" fmla="*/ 3541207 w 7340435"/>
                              <a:gd name="connsiteY769" fmla="*/ 3627965 h 4850679"/>
                              <a:gd name="connsiteX770" fmla="*/ 3543602 w 7340435"/>
                              <a:gd name="connsiteY770" fmla="*/ 3627566 h 4850679"/>
                              <a:gd name="connsiteX771" fmla="*/ 3557176 w 7340435"/>
                              <a:gd name="connsiteY771" fmla="*/ 3608005 h 4850679"/>
                              <a:gd name="connsiteX772" fmla="*/ 3554380 w 7340435"/>
                              <a:gd name="connsiteY772" fmla="*/ 3599222 h 4850679"/>
                              <a:gd name="connsiteX773" fmla="*/ 3547595 w 7340435"/>
                              <a:gd name="connsiteY773" fmla="*/ 3596827 h 4850679"/>
                              <a:gd name="connsiteX774" fmla="*/ 3547198 w 7340435"/>
                              <a:gd name="connsiteY774" fmla="*/ 3592835 h 4850679"/>
                              <a:gd name="connsiteX775" fmla="*/ 3557577 w 7340435"/>
                              <a:gd name="connsiteY775" fmla="*/ 3596428 h 4850679"/>
                              <a:gd name="connsiteX776" fmla="*/ 3561570 w 7340435"/>
                              <a:gd name="connsiteY776" fmla="*/ 3608404 h 4850679"/>
                              <a:gd name="connsiteX777" fmla="*/ 3554781 w 7340435"/>
                              <a:gd name="connsiteY777" fmla="*/ 3622376 h 4850679"/>
                              <a:gd name="connsiteX778" fmla="*/ 3546000 w 7340435"/>
                              <a:gd name="connsiteY778" fmla="*/ 3631159 h 4850679"/>
                              <a:gd name="connsiteX779" fmla="*/ 3542802 w 7340435"/>
                              <a:gd name="connsiteY779" fmla="*/ 3632755 h 4850679"/>
                              <a:gd name="connsiteX780" fmla="*/ 3539212 w 7340435"/>
                              <a:gd name="connsiteY780" fmla="*/ 3632356 h 4850679"/>
                              <a:gd name="connsiteX781" fmla="*/ 3518847 w 7340435"/>
                              <a:gd name="connsiteY781" fmla="*/ 3614392 h 4850679"/>
                              <a:gd name="connsiteX782" fmla="*/ 3519651 w 7340435"/>
                              <a:gd name="connsiteY782" fmla="*/ 3601618 h 4850679"/>
                              <a:gd name="connsiteX783" fmla="*/ 3528831 w 7340435"/>
                              <a:gd name="connsiteY783" fmla="*/ 3595230 h 4850679"/>
                              <a:gd name="connsiteX784" fmla="*/ 3538411 w 7340435"/>
                              <a:gd name="connsiteY784" fmla="*/ 3597226 h 4850679"/>
                              <a:gd name="connsiteX785" fmla="*/ 3547198 w 7340435"/>
                              <a:gd name="connsiteY785" fmla="*/ 3592835 h 4850679"/>
                              <a:gd name="connsiteX786" fmla="*/ 5734399 w 7340435"/>
                              <a:gd name="connsiteY786" fmla="*/ 3590440 h 4850679"/>
                              <a:gd name="connsiteX787" fmla="*/ 5725216 w 7340435"/>
                              <a:gd name="connsiteY787" fmla="*/ 3608005 h 4850679"/>
                              <a:gd name="connsiteX788" fmla="*/ 5742782 w 7340435"/>
                              <a:gd name="connsiteY788" fmla="*/ 3617187 h 4850679"/>
                              <a:gd name="connsiteX789" fmla="*/ 5751963 w 7340435"/>
                              <a:gd name="connsiteY789" fmla="*/ 3599622 h 4850679"/>
                              <a:gd name="connsiteX790" fmla="*/ 5734399 w 7340435"/>
                              <a:gd name="connsiteY790" fmla="*/ 3590440 h 4850679"/>
                              <a:gd name="connsiteX791" fmla="*/ 5731604 w 7340435"/>
                              <a:gd name="connsiteY791" fmla="*/ 3582855 h 4850679"/>
                              <a:gd name="connsiteX792" fmla="*/ 5759149 w 7340435"/>
                              <a:gd name="connsiteY792" fmla="*/ 3597227 h 4850679"/>
                              <a:gd name="connsiteX793" fmla="*/ 5744778 w 7340435"/>
                              <a:gd name="connsiteY793" fmla="*/ 3624772 h 4850679"/>
                              <a:gd name="connsiteX794" fmla="*/ 5717232 w 7340435"/>
                              <a:gd name="connsiteY794" fmla="*/ 3610401 h 4850679"/>
                              <a:gd name="connsiteX795" fmla="*/ 5731604 w 7340435"/>
                              <a:gd name="connsiteY795" fmla="*/ 3582855 h 4850679"/>
                              <a:gd name="connsiteX796" fmla="*/ 5728011 w 7340435"/>
                              <a:gd name="connsiteY796" fmla="*/ 3570080 h 4850679"/>
                              <a:gd name="connsiteX797" fmla="*/ 5704458 w 7340435"/>
                              <a:gd name="connsiteY797" fmla="*/ 3614392 h 4850679"/>
                              <a:gd name="connsiteX798" fmla="*/ 5748770 w 7340435"/>
                              <a:gd name="connsiteY798" fmla="*/ 3637944 h 4850679"/>
                              <a:gd name="connsiteX799" fmla="*/ 5772322 w 7340435"/>
                              <a:gd name="connsiteY799" fmla="*/ 3593633 h 4850679"/>
                              <a:gd name="connsiteX800" fmla="*/ 5728011 w 7340435"/>
                              <a:gd name="connsiteY800" fmla="*/ 3570080 h 4850679"/>
                              <a:gd name="connsiteX801" fmla="*/ 5742688 w 7340435"/>
                              <a:gd name="connsiteY801" fmla="*/ 3560356 h 4850679"/>
                              <a:gd name="connsiteX802" fmla="*/ 5779907 w 7340435"/>
                              <a:gd name="connsiteY802" fmla="*/ 3590839 h 4850679"/>
                              <a:gd name="connsiteX803" fmla="*/ 5751165 w 7340435"/>
                              <a:gd name="connsiteY803" fmla="*/ 3645130 h 4850679"/>
                              <a:gd name="connsiteX804" fmla="*/ 5696873 w 7340435"/>
                              <a:gd name="connsiteY804" fmla="*/ 3616388 h 4850679"/>
                              <a:gd name="connsiteX805" fmla="*/ 5725616 w 7340435"/>
                              <a:gd name="connsiteY805" fmla="*/ 3562096 h 4850679"/>
                              <a:gd name="connsiteX806" fmla="*/ 5742688 w 7340435"/>
                              <a:gd name="connsiteY806" fmla="*/ 3560356 h 4850679"/>
                              <a:gd name="connsiteX807" fmla="*/ 1279298 w 7340435"/>
                              <a:gd name="connsiteY807" fmla="*/ 3548423 h 4850679"/>
                              <a:gd name="connsiteX808" fmla="*/ 1264977 w 7340435"/>
                              <a:gd name="connsiteY808" fmla="*/ 3556108 h 4850679"/>
                              <a:gd name="connsiteX809" fmla="*/ 1257791 w 7340435"/>
                              <a:gd name="connsiteY809" fmla="*/ 3564891 h 4850679"/>
                              <a:gd name="connsiteX810" fmla="*/ 1252602 w 7340435"/>
                              <a:gd name="connsiteY810" fmla="*/ 3565290 h 4850679"/>
                              <a:gd name="connsiteX811" fmla="*/ 1243819 w 7340435"/>
                              <a:gd name="connsiteY811" fmla="*/ 3558104 h 4850679"/>
                              <a:gd name="connsiteX812" fmla="*/ 1228251 w 7340435"/>
                              <a:gd name="connsiteY812" fmla="*/ 3553313 h 4850679"/>
                              <a:gd name="connsiteX813" fmla="*/ 1214279 w 7340435"/>
                              <a:gd name="connsiteY813" fmla="*/ 3560898 h 4850679"/>
                              <a:gd name="connsiteX814" fmla="*/ 1217073 w 7340435"/>
                              <a:gd name="connsiteY814" fmla="*/ 3590839 h 4850679"/>
                              <a:gd name="connsiteX815" fmla="*/ 1260985 w 7340435"/>
                              <a:gd name="connsiteY815" fmla="*/ 3627565 h 4850679"/>
                              <a:gd name="connsiteX816" fmla="*/ 1297312 w 7340435"/>
                              <a:gd name="connsiteY816" fmla="*/ 3583254 h 4850679"/>
                              <a:gd name="connsiteX817" fmla="*/ 1294518 w 7340435"/>
                              <a:gd name="connsiteY817" fmla="*/ 3553313 h 4850679"/>
                              <a:gd name="connsiteX818" fmla="*/ 1279298 w 7340435"/>
                              <a:gd name="connsiteY818" fmla="*/ 3548423 h 4850679"/>
                              <a:gd name="connsiteX819" fmla="*/ 1278200 w 7340435"/>
                              <a:gd name="connsiteY819" fmla="*/ 3541687 h 4850679"/>
                              <a:gd name="connsiteX820" fmla="*/ 1298909 w 7340435"/>
                              <a:gd name="connsiteY820" fmla="*/ 3548124 h 4850679"/>
                              <a:gd name="connsiteX821" fmla="*/ 1302502 w 7340435"/>
                              <a:gd name="connsiteY821" fmla="*/ 3588044 h 4850679"/>
                              <a:gd name="connsiteX822" fmla="*/ 1263779 w 7340435"/>
                              <a:gd name="connsiteY822" fmla="*/ 3635150 h 4850679"/>
                              <a:gd name="connsiteX823" fmla="*/ 1258590 w 7340435"/>
                              <a:gd name="connsiteY823" fmla="*/ 3635549 h 4850679"/>
                              <a:gd name="connsiteX824" fmla="*/ 1211883 w 7340435"/>
                              <a:gd name="connsiteY824" fmla="*/ 3596428 h 4850679"/>
                              <a:gd name="connsiteX825" fmla="*/ 1208291 w 7340435"/>
                              <a:gd name="connsiteY825" fmla="*/ 3556507 h 4850679"/>
                              <a:gd name="connsiteX826" fmla="*/ 1227452 w 7340435"/>
                              <a:gd name="connsiteY826" fmla="*/ 3546128 h 4850679"/>
                              <a:gd name="connsiteX827" fmla="*/ 1248211 w 7340435"/>
                              <a:gd name="connsiteY827" fmla="*/ 3552914 h 4850679"/>
                              <a:gd name="connsiteX828" fmla="*/ 1254199 w 7340435"/>
                              <a:gd name="connsiteY828" fmla="*/ 3557704 h 4850679"/>
                              <a:gd name="connsiteX829" fmla="*/ 1258989 w 7340435"/>
                              <a:gd name="connsiteY829" fmla="*/ 3551716 h 4850679"/>
                              <a:gd name="connsiteX830" fmla="*/ 1278200 w 7340435"/>
                              <a:gd name="connsiteY830" fmla="*/ 3541687 h 4850679"/>
                              <a:gd name="connsiteX831" fmla="*/ 2580191 w 7340435"/>
                              <a:gd name="connsiteY831" fmla="*/ 3527215 h 4850679"/>
                              <a:gd name="connsiteX832" fmla="*/ 2606689 w 7340435"/>
                              <a:gd name="connsiteY832" fmla="*/ 3546128 h 4850679"/>
                              <a:gd name="connsiteX833" fmla="*/ 2601101 w 7340435"/>
                              <a:gd name="connsiteY833" fmla="*/ 3549721 h 4850679"/>
                              <a:gd name="connsiteX834" fmla="*/ 2551598 w 7340435"/>
                              <a:gd name="connsiteY834" fmla="*/ 3538143 h 4850679"/>
                              <a:gd name="connsiteX835" fmla="*/ 2540021 w 7340435"/>
                              <a:gd name="connsiteY835" fmla="*/ 3587645 h 4850679"/>
                              <a:gd name="connsiteX836" fmla="*/ 2534433 w 7340435"/>
                              <a:gd name="connsiteY836" fmla="*/ 3591238 h 4850679"/>
                              <a:gd name="connsiteX837" fmla="*/ 2548006 w 7340435"/>
                              <a:gd name="connsiteY837" fmla="*/ 3532555 h 4850679"/>
                              <a:gd name="connsiteX838" fmla="*/ 2580191 w 7340435"/>
                              <a:gd name="connsiteY838" fmla="*/ 3527215 h 4850679"/>
                              <a:gd name="connsiteX839" fmla="*/ 622267 w 7340435"/>
                              <a:gd name="connsiteY839" fmla="*/ 3476668 h 4850679"/>
                              <a:gd name="connsiteX840" fmla="*/ 614682 w 7340435"/>
                              <a:gd name="connsiteY840" fmla="*/ 3480660 h 4850679"/>
                              <a:gd name="connsiteX841" fmla="*/ 613484 w 7340435"/>
                              <a:gd name="connsiteY841" fmla="*/ 3481858 h 4850679"/>
                              <a:gd name="connsiteX842" fmla="*/ 611887 w 7340435"/>
                              <a:gd name="connsiteY842" fmla="*/ 3481060 h 4850679"/>
                              <a:gd name="connsiteX843" fmla="*/ 603903 w 7340435"/>
                              <a:gd name="connsiteY843" fmla="*/ 3479063 h 4850679"/>
                              <a:gd name="connsiteX844" fmla="*/ 597915 w 7340435"/>
                              <a:gd name="connsiteY844" fmla="*/ 3483056 h 4850679"/>
                              <a:gd name="connsiteX845" fmla="*/ 597516 w 7340435"/>
                              <a:gd name="connsiteY845" fmla="*/ 3491838 h 4850679"/>
                              <a:gd name="connsiteX846" fmla="*/ 615879 w 7340435"/>
                              <a:gd name="connsiteY846" fmla="*/ 3507806 h 4850679"/>
                              <a:gd name="connsiteX847" fmla="*/ 618274 w 7340435"/>
                              <a:gd name="connsiteY847" fmla="*/ 3507407 h 4850679"/>
                              <a:gd name="connsiteX848" fmla="*/ 631848 w 7340435"/>
                              <a:gd name="connsiteY848" fmla="*/ 3487846 h 4850679"/>
                              <a:gd name="connsiteX849" fmla="*/ 629053 w 7340435"/>
                              <a:gd name="connsiteY849" fmla="*/ 3479063 h 4850679"/>
                              <a:gd name="connsiteX850" fmla="*/ 622267 w 7340435"/>
                              <a:gd name="connsiteY850" fmla="*/ 3476668 h 4850679"/>
                              <a:gd name="connsiteX851" fmla="*/ 621868 w 7340435"/>
                              <a:gd name="connsiteY851" fmla="*/ 3472277 h 4850679"/>
                              <a:gd name="connsiteX852" fmla="*/ 632247 w 7340435"/>
                              <a:gd name="connsiteY852" fmla="*/ 3475870 h 4850679"/>
                              <a:gd name="connsiteX853" fmla="*/ 636239 w 7340435"/>
                              <a:gd name="connsiteY853" fmla="*/ 3487846 h 4850679"/>
                              <a:gd name="connsiteX854" fmla="*/ 629453 w 7340435"/>
                              <a:gd name="connsiteY854" fmla="*/ 3501818 h 4850679"/>
                              <a:gd name="connsiteX855" fmla="*/ 620670 w 7340435"/>
                              <a:gd name="connsiteY855" fmla="*/ 3510601 h 4850679"/>
                              <a:gd name="connsiteX856" fmla="*/ 617477 w 7340435"/>
                              <a:gd name="connsiteY856" fmla="*/ 3512197 h 4850679"/>
                              <a:gd name="connsiteX857" fmla="*/ 613883 w 7340435"/>
                              <a:gd name="connsiteY857" fmla="*/ 3511798 h 4850679"/>
                              <a:gd name="connsiteX858" fmla="*/ 593524 w 7340435"/>
                              <a:gd name="connsiteY858" fmla="*/ 3493834 h 4850679"/>
                              <a:gd name="connsiteX859" fmla="*/ 594322 w 7340435"/>
                              <a:gd name="connsiteY859" fmla="*/ 3481060 h 4850679"/>
                              <a:gd name="connsiteX860" fmla="*/ 603504 w 7340435"/>
                              <a:gd name="connsiteY860" fmla="*/ 3474672 h 4850679"/>
                              <a:gd name="connsiteX861" fmla="*/ 613084 w 7340435"/>
                              <a:gd name="connsiteY861" fmla="*/ 3476668 h 4850679"/>
                              <a:gd name="connsiteX862" fmla="*/ 621868 w 7340435"/>
                              <a:gd name="connsiteY862" fmla="*/ 3472277 h 4850679"/>
                              <a:gd name="connsiteX863" fmla="*/ 7325205 w 7340435"/>
                              <a:gd name="connsiteY863" fmla="*/ 3463494 h 4850679"/>
                              <a:gd name="connsiteX864" fmla="*/ 7317620 w 7340435"/>
                              <a:gd name="connsiteY864" fmla="*/ 3467486 h 4850679"/>
                              <a:gd name="connsiteX865" fmla="*/ 7316423 w 7340435"/>
                              <a:gd name="connsiteY865" fmla="*/ 3468684 h 4850679"/>
                              <a:gd name="connsiteX866" fmla="*/ 7314826 w 7340435"/>
                              <a:gd name="connsiteY866" fmla="*/ 3467886 h 4850679"/>
                              <a:gd name="connsiteX867" fmla="*/ 7306842 w 7340435"/>
                              <a:gd name="connsiteY867" fmla="*/ 3465889 h 4850679"/>
                              <a:gd name="connsiteX868" fmla="*/ 7300853 w 7340435"/>
                              <a:gd name="connsiteY868" fmla="*/ 3469882 h 4850679"/>
                              <a:gd name="connsiteX869" fmla="*/ 7300454 w 7340435"/>
                              <a:gd name="connsiteY869" fmla="*/ 3478664 h 4850679"/>
                              <a:gd name="connsiteX870" fmla="*/ 7318818 w 7340435"/>
                              <a:gd name="connsiteY870" fmla="*/ 3494632 h 4850679"/>
                              <a:gd name="connsiteX871" fmla="*/ 7321213 w 7340435"/>
                              <a:gd name="connsiteY871" fmla="*/ 3494233 h 4850679"/>
                              <a:gd name="connsiteX872" fmla="*/ 7334786 w 7340435"/>
                              <a:gd name="connsiteY872" fmla="*/ 3474672 h 4850679"/>
                              <a:gd name="connsiteX873" fmla="*/ 7331992 w 7340435"/>
                              <a:gd name="connsiteY873" fmla="*/ 3465889 h 4850679"/>
                              <a:gd name="connsiteX874" fmla="*/ 7325205 w 7340435"/>
                              <a:gd name="connsiteY874" fmla="*/ 3463494 h 4850679"/>
                              <a:gd name="connsiteX875" fmla="*/ 7324806 w 7340435"/>
                              <a:gd name="connsiteY875" fmla="*/ 3459103 h 4850679"/>
                              <a:gd name="connsiteX876" fmla="*/ 7335185 w 7340435"/>
                              <a:gd name="connsiteY876" fmla="*/ 3462696 h 4850679"/>
                              <a:gd name="connsiteX877" fmla="*/ 7339177 w 7340435"/>
                              <a:gd name="connsiteY877" fmla="*/ 3474672 h 4850679"/>
                              <a:gd name="connsiteX878" fmla="*/ 7332391 w 7340435"/>
                              <a:gd name="connsiteY878" fmla="*/ 3488644 h 4850679"/>
                              <a:gd name="connsiteX879" fmla="*/ 7323608 w 7340435"/>
                              <a:gd name="connsiteY879" fmla="*/ 3497427 h 4850679"/>
                              <a:gd name="connsiteX880" fmla="*/ 7320415 w 7340435"/>
                              <a:gd name="connsiteY880" fmla="*/ 3499023 h 4850679"/>
                              <a:gd name="connsiteX881" fmla="*/ 7316822 w 7340435"/>
                              <a:gd name="connsiteY881" fmla="*/ 3498624 h 4850679"/>
                              <a:gd name="connsiteX882" fmla="*/ 7296462 w 7340435"/>
                              <a:gd name="connsiteY882" fmla="*/ 3480660 h 4850679"/>
                              <a:gd name="connsiteX883" fmla="*/ 7297260 w 7340435"/>
                              <a:gd name="connsiteY883" fmla="*/ 3467886 h 4850679"/>
                              <a:gd name="connsiteX884" fmla="*/ 7306443 w 7340435"/>
                              <a:gd name="connsiteY884" fmla="*/ 3461498 h 4850679"/>
                              <a:gd name="connsiteX885" fmla="*/ 7316024 w 7340435"/>
                              <a:gd name="connsiteY885" fmla="*/ 3463494 h 4850679"/>
                              <a:gd name="connsiteX886" fmla="*/ 7324806 w 7340435"/>
                              <a:gd name="connsiteY886" fmla="*/ 3459103 h 4850679"/>
                              <a:gd name="connsiteX887" fmla="*/ 2836228 w 7340435"/>
                              <a:gd name="connsiteY887" fmla="*/ 3453114 h 4850679"/>
                              <a:gd name="connsiteX888" fmla="*/ 2827046 w 7340435"/>
                              <a:gd name="connsiteY888" fmla="*/ 3470680 h 4850679"/>
                              <a:gd name="connsiteX889" fmla="*/ 2844610 w 7340435"/>
                              <a:gd name="connsiteY889" fmla="*/ 3479862 h 4850679"/>
                              <a:gd name="connsiteX890" fmla="*/ 2853792 w 7340435"/>
                              <a:gd name="connsiteY890" fmla="*/ 3462297 h 4850679"/>
                              <a:gd name="connsiteX891" fmla="*/ 2836228 w 7340435"/>
                              <a:gd name="connsiteY891" fmla="*/ 3453114 h 4850679"/>
                              <a:gd name="connsiteX892" fmla="*/ 2833434 w 7340435"/>
                              <a:gd name="connsiteY892" fmla="*/ 3445530 h 4850679"/>
                              <a:gd name="connsiteX893" fmla="*/ 2860977 w 7340435"/>
                              <a:gd name="connsiteY893" fmla="*/ 3459902 h 4850679"/>
                              <a:gd name="connsiteX894" fmla="*/ 2846607 w 7340435"/>
                              <a:gd name="connsiteY894" fmla="*/ 3487447 h 4850679"/>
                              <a:gd name="connsiteX895" fmla="*/ 2819063 w 7340435"/>
                              <a:gd name="connsiteY895" fmla="*/ 3473075 h 4850679"/>
                              <a:gd name="connsiteX896" fmla="*/ 2833434 w 7340435"/>
                              <a:gd name="connsiteY896" fmla="*/ 3445530 h 4850679"/>
                              <a:gd name="connsiteX897" fmla="*/ 2829840 w 7340435"/>
                              <a:gd name="connsiteY897" fmla="*/ 3432756 h 4850679"/>
                              <a:gd name="connsiteX898" fmla="*/ 2806286 w 7340435"/>
                              <a:gd name="connsiteY898" fmla="*/ 3477068 h 4850679"/>
                              <a:gd name="connsiteX899" fmla="*/ 2850599 w 7340435"/>
                              <a:gd name="connsiteY899" fmla="*/ 3500620 h 4850679"/>
                              <a:gd name="connsiteX900" fmla="*/ 2874151 w 7340435"/>
                              <a:gd name="connsiteY900" fmla="*/ 3456309 h 4850679"/>
                              <a:gd name="connsiteX901" fmla="*/ 2829840 w 7340435"/>
                              <a:gd name="connsiteY901" fmla="*/ 3432756 h 4850679"/>
                              <a:gd name="connsiteX902" fmla="*/ 2844517 w 7340435"/>
                              <a:gd name="connsiteY902" fmla="*/ 3423032 h 4850679"/>
                              <a:gd name="connsiteX903" fmla="*/ 2881735 w 7340435"/>
                              <a:gd name="connsiteY903" fmla="*/ 3453515 h 4850679"/>
                              <a:gd name="connsiteX904" fmla="*/ 2852995 w 7340435"/>
                              <a:gd name="connsiteY904" fmla="*/ 3507806 h 4850679"/>
                              <a:gd name="connsiteX905" fmla="*/ 2798703 w 7340435"/>
                              <a:gd name="connsiteY905" fmla="*/ 3479064 h 4850679"/>
                              <a:gd name="connsiteX906" fmla="*/ 2827445 w 7340435"/>
                              <a:gd name="connsiteY906" fmla="*/ 3424772 h 4850679"/>
                              <a:gd name="connsiteX907" fmla="*/ 2844517 w 7340435"/>
                              <a:gd name="connsiteY907" fmla="*/ 3423032 h 4850679"/>
                              <a:gd name="connsiteX908" fmla="*/ 5056908 w 7340435"/>
                              <a:gd name="connsiteY908" fmla="*/ 3414692 h 4850679"/>
                              <a:gd name="connsiteX909" fmla="*/ 5042587 w 7340435"/>
                              <a:gd name="connsiteY909" fmla="*/ 3422377 h 4850679"/>
                              <a:gd name="connsiteX910" fmla="*/ 5035401 w 7340435"/>
                              <a:gd name="connsiteY910" fmla="*/ 3431160 h 4850679"/>
                              <a:gd name="connsiteX911" fmla="*/ 5030212 w 7340435"/>
                              <a:gd name="connsiteY911" fmla="*/ 3431559 h 4850679"/>
                              <a:gd name="connsiteX912" fmla="*/ 5021429 w 7340435"/>
                              <a:gd name="connsiteY912" fmla="*/ 3424373 h 4850679"/>
                              <a:gd name="connsiteX913" fmla="*/ 5005861 w 7340435"/>
                              <a:gd name="connsiteY913" fmla="*/ 3419582 h 4850679"/>
                              <a:gd name="connsiteX914" fmla="*/ 4991888 w 7340435"/>
                              <a:gd name="connsiteY914" fmla="*/ 3427167 h 4850679"/>
                              <a:gd name="connsiteX915" fmla="*/ 4994682 w 7340435"/>
                              <a:gd name="connsiteY915" fmla="*/ 3457108 h 4850679"/>
                              <a:gd name="connsiteX916" fmla="*/ 5038595 w 7340435"/>
                              <a:gd name="connsiteY916" fmla="*/ 3493834 h 4850679"/>
                              <a:gd name="connsiteX917" fmla="*/ 5074922 w 7340435"/>
                              <a:gd name="connsiteY917" fmla="*/ 3449523 h 4850679"/>
                              <a:gd name="connsiteX918" fmla="*/ 5072128 w 7340435"/>
                              <a:gd name="connsiteY918" fmla="*/ 3419582 h 4850679"/>
                              <a:gd name="connsiteX919" fmla="*/ 5056908 w 7340435"/>
                              <a:gd name="connsiteY919" fmla="*/ 3414692 h 4850679"/>
                              <a:gd name="connsiteX920" fmla="*/ 5055810 w 7340435"/>
                              <a:gd name="connsiteY920" fmla="*/ 3407956 h 4850679"/>
                              <a:gd name="connsiteX921" fmla="*/ 5076519 w 7340435"/>
                              <a:gd name="connsiteY921" fmla="*/ 3414393 h 4850679"/>
                              <a:gd name="connsiteX922" fmla="*/ 5080112 w 7340435"/>
                              <a:gd name="connsiteY922" fmla="*/ 3454313 h 4850679"/>
                              <a:gd name="connsiteX923" fmla="*/ 5041389 w 7340435"/>
                              <a:gd name="connsiteY923" fmla="*/ 3501419 h 4850679"/>
                              <a:gd name="connsiteX924" fmla="*/ 5036200 w 7340435"/>
                              <a:gd name="connsiteY924" fmla="*/ 3501818 h 4850679"/>
                              <a:gd name="connsiteX925" fmla="*/ 4989492 w 7340435"/>
                              <a:gd name="connsiteY925" fmla="*/ 3462697 h 4850679"/>
                              <a:gd name="connsiteX926" fmla="*/ 4985900 w 7340435"/>
                              <a:gd name="connsiteY926" fmla="*/ 3422776 h 4850679"/>
                              <a:gd name="connsiteX927" fmla="*/ 5005061 w 7340435"/>
                              <a:gd name="connsiteY927" fmla="*/ 3412397 h 4850679"/>
                              <a:gd name="connsiteX928" fmla="*/ 5025821 w 7340435"/>
                              <a:gd name="connsiteY928" fmla="*/ 3419183 h 4850679"/>
                              <a:gd name="connsiteX929" fmla="*/ 5031809 w 7340435"/>
                              <a:gd name="connsiteY929" fmla="*/ 3423973 h 4850679"/>
                              <a:gd name="connsiteX930" fmla="*/ 5036599 w 7340435"/>
                              <a:gd name="connsiteY930" fmla="*/ 3417985 h 4850679"/>
                              <a:gd name="connsiteX931" fmla="*/ 5055810 w 7340435"/>
                              <a:gd name="connsiteY931" fmla="*/ 3407956 h 4850679"/>
                              <a:gd name="connsiteX932" fmla="*/ 6357797 w 7340435"/>
                              <a:gd name="connsiteY932" fmla="*/ 3393484 h 4850679"/>
                              <a:gd name="connsiteX933" fmla="*/ 6384294 w 7340435"/>
                              <a:gd name="connsiteY933" fmla="*/ 3412397 h 4850679"/>
                              <a:gd name="connsiteX934" fmla="*/ 6378705 w 7340435"/>
                              <a:gd name="connsiteY934" fmla="*/ 3415990 h 4850679"/>
                              <a:gd name="connsiteX935" fmla="*/ 6329204 w 7340435"/>
                              <a:gd name="connsiteY935" fmla="*/ 3404412 h 4850679"/>
                              <a:gd name="connsiteX936" fmla="*/ 6317627 w 7340435"/>
                              <a:gd name="connsiteY936" fmla="*/ 3453914 h 4850679"/>
                              <a:gd name="connsiteX937" fmla="*/ 6312038 w 7340435"/>
                              <a:gd name="connsiteY937" fmla="*/ 3457507 h 4850679"/>
                              <a:gd name="connsiteX938" fmla="*/ 6325611 w 7340435"/>
                              <a:gd name="connsiteY938" fmla="*/ 3398824 h 4850679"/>
                              <a:gd name="connsiteX939" fmla="*/ 6357797 w 7340435"/>
                              <a:gd name="connsiteY939" fmla="*/ 3393484 h 4850679"/>
                              <a:gd name="connsiteX940" fmla="*/ 4399876 w 7340435"/>
                              <a:gd name="connsiteY940" fmla="*/ 3343335 h 4850679"/>
                              <a:gd name="connsiteX941" fmla="*/ 4392291 w 7340435"/>
                              <a:gd name="connsiteY941" fmla="*/ 3347327 h 4850679"/>
                              <a:gd name="connsiteX942" fmla="*/ 4391094 w 7340435"/>
                              <a:gd name="connsiteY942" fmla="*/ 3348525 h 4850679"/>
                              <a:gd name="connsiteX943" fmla="*/ 4389497 w 7340435"/>
                              <a:gd name="connsiteY943" fmla="*/ 3347727 h 4850679"/>
                              <a:gd name="connsiteX944" fmla="*/ 4381513 w 7340435"/>
                              <a:gd name="connsiteY944" fmla="*/ 3345730 h 4850679"/>
                              <a:gd name="connsiteX945" fmla="*/ 4375524 w 7340435"/>
                              <a:gd name="connsiteY945" fmla="*/ 3349723 h 4850679"/>
                              <a:gd name="connsiteX946" fmla="*/ 4375125 w 7340435"/>
                              <a:gd name="connsiteY946" fmla="*/ 3358505 h 4850679"/>
                              <a:gd name="connsiteX947" fmla="*/ 4393489 w 7340435"/>
                              <a:gd name="connsiteY947" fmla="*/ 3374473 h 4850679"/>
                              <a:gd name="connsiteX948" fmla="*/ 4395884 w 7340435"/>
                              <a:gd name="connsiteY948" fmla="*/ 3374074 h 4850679"/>
                              <a:gd name="connsiteX949" fmla="*/ 4409457 w 7340435"/>
                              <a:gd name="connsiteY949" fmla="*/ 3354513 h 4850679"/>
                              <a:gd name="connsiteX950" fmla="*/ 4406662 w 7340435"/>
                              <a:gd name="connsiteY950" fmla="*/ 3345730 h 4850679"/>
                              <a:gd name="connsiteX951" fmla="*/ 4399876 w 7340435"/>
                              <a:gd name="connsiteY951" fmla="*/ 3343335 h 4850679"/>
                              <a:gd name="connsiteX952" fmla="*/ 4399078 w 7340435"/>
                              <a:gd name="connsiteY952" fmla="*/ 3338944 h 4850679"/>
                              <a:gd name="connsiteX953" fmla="*/ 4409457 w 7340435"/>
                              <a:gd name="connsiteY953" fmla="*/ 3342536 h 4850679"/>
                              <a:gd name="connsiteX954" fmla="*/ 4413449 w 7340435"/>
                              <a:gd name="connsiteY954" fmla="*/ 3354513 h 4850679"/>
                              <a:gd name="connsiteX955" fmla="*/ 4406662 w 7340435"/>
                              <a:gd name="connsiteY955" fmla="*/ 3368485 h 4850679"/>
                              <a:gd name="connsiteX956" fmla="*/ 4397880 w 7340435"/>
                              <a:gd name="connsiteY956" fmla="*/ 3377268 h 4850679"/>
                              <a:gd name="connsiteX957" fmla="*/ 4394686 w 7340435"/>
                              <a:gd name="connsiteY957" fmla="*/ 3378865 h 4850679"/>
                              <a:gd name="connsiteX958" fmla="*/ 4391094 w 7340435"/>
                              <a:gd name="connsiteY958" fmla="*/ 3378465 h 4850679"/>
                              <a:gd name="connsiteX959" fmla="*/ 4370733 w 7340435"/>
                              <a:gd name="connsiteY959" fmla="*/ 3360501 h 4850679"/>
                              <a:gd name="connsiteX960" fmla="*/ 4371532 w 7340435"/>
                              <a:gd name="connsiteY960" fmla="*/ 3347727 h 4850679"/>
                              <a:gd name="connsiteX961" fmla="*/ 4380714 w 7340435"/>
                              <a:gd name="connsiteY961" fmla="*/ 3341339 h 4850679"/>
                              <a:gd name="connsiteX962" fmla="*/ 4390295 w 7340435"/>
                              <a:gd name="connsiteY962" fmla="*/ 3343335 h 4850679"/>
                              <a:gd name="connsiteX963" fmla="*/ 4399078 w 7340435"/>
                              <a:gd name="connsiteY963" fmla="*/ 3338944 h 4850679"/>
                              <a:gd name="connsiteX964" fmla="*/ 6613833 w 7340435"/>
                              <a:gd name="connsiteY964" fmla="*/ 3319383 h 4850679"/>
                              <a:gd name="connsiteX965" fmla="*/ 6604651 w 7340435"/>
                              <a:gd name="connsiteY965" fmla="*/ 3336949 h 4850679"/>
                              <a:gd name="connsiteX966" fmla="*/ 6622216 w 7340435"/>
                              <a:gd name="connsiteY966" fmla="*/ 3346131 h 4850679"/>
                              <a:gd name="connsiteX967" fmla="*/ 6631398 w 7340435"/>
                              <a:gd name="connsiteY967" fmla="*/ 3328566 h 4850679"/>
                              <a:gd name="connsiteX968" fmla="*/ 6613833 w 7340435"/>
                              <a:gd name="connsiteY968" fmla="*/ 3319383 h 4850679"/>
                              <a:gd name="connsiteX969" fmla="*/ 6611039 w 7340435"/>
                              <a:gd name="connsiteY969" fmla="*/ 3311799 h 4850679"/>
                              <a:gd name="connsiteX970" fmla="*/ 6638584 w 7340435"/>
                              <a:gd name="connsiteY970" fmla="*/ 3326171 h 4850679"/>
                              <a:gd name="connsiteX971" fmla="*/ 6624212 w 7340435"/>
                              <a:gd name="connsiteY971" fmla="*/ 3353716 h 4850679"/>
                              <a:gd name="connsiteX972" fmla="*/ 6596667 w 7340435"/>
                              <a:gd name="connsiteY972" fmla="*/ 3339344 h 4850679"/>
                              <a:gd name="connsiteX973" fmla="*/ 6611039 w 7340435"/>
                              <a:gd name="connsiteY973" fmla="*/ 3311799 h 4850679"/>
                              <a:gd name="connsiteX974" fmla="*/ 6607445 w 7340435"/>
                              <a:gd name="connsiteY974" fmla="*/ 3299024 h 4850679"/>
                              <a:gd name="connsiteX975" fmla="*/ 6583891 w 7340435"/>
                              <a:gd name="connsiteY975" fmla="*/ 3343336 h 4850679"/>
                              <a:gd name="connsiteX976" fmla="*/ 6628203 w 7340435"/>
                              <a:gd name="connsiteY976" fmla="*/ 3366888 h 4850679"/>
                              <a:gd name="connsiteX977" fmla="*/ 6651756 w 7340435"/>
                              <a:gd name="connsiteY977" fmla="*/ 3322577 h 4850679"/>
                              <a:gd name="connsiteX978" fmla="*/ 6607445 w 7340435"/>
                              <a:gd name="connsiteY978" fmla="*/ 3299024 h 4850679"/>
                              <a:gd name="connsiteX979" fmla="*/ 6622122 w 7340435"/>
                              <a:gd name="connsiteY979" fmla="*/ 3289300 h 4850679"/>
                              <a:gd name="connsiteX980" fmla="*/ 6659341 w 7340435"/>
                              <a:gd name="connsiteY980" fmla="*/ 3319783 h 4850679"/>
                              <a:gd name="connsiteX981" fmla="*/ 6630599 w 7340435"/>
                              <a:gd name="connsiteY981" fmla="*/ 3374074 h 4850679"/>
                              <a:gd name="connsiteX982" fmla="*/ 6576307 w 7340435"/>
                              <a:gd name="connsiteY982" fmla="*/ 3345332 h 4850679"/>
                              <a:gd name="connsiteX983" fmla="*/ 6605050 w 7340435"/>
                              <a:gd name="connsiteY983" fmla="*/ 3291040 h 4850679"/>
                              <a:gd name="connsiteX984" fmla="*/ 6622122 w 7340435"/>
                              <a:gd name="connsiteY984" fmla="*/ 3289300 h 4850679"/>
                              <a:gd name="connsiteX985" fmla="*/ 2158735 w 7340435"/>
                              <a:gd name="connsiteY985" fmla="*/ 3277367 h 4850679"/>
                              <a:gd name="connsiteX986" fmla="*/ 2144413 w 7340435"/>
                              <a:gd name="connsiteY986" fmla="*/ 3285052 h 4850679"/>
                              <a:gd name="connsiteX987" fmla="*/ 2137227 w 7340435"/>
                              <a:gd name="connsiteY987" fmla="*/ 3293835 h 4850679"/>
                              <a:gd name="connsiteX988" fmla="*/ 2132039 w 7340435"/>
                              <a:gd name="connsiteY988" fmla="*/ 3294234 h 4850679"/>
                              <a:gd name="connsiteX989" fmla="*/ 2123255 w 7340435"/>
                              <a:gd name="connsiteY989" fmla="*/ 3287048 h 4850679"/>
                              <a:gd name="connsiteX990" fmla="*/ 2107687 w 7340435"/>
                              <a:gd name="connsiteY990" fmla="*/ 3282257 h 4850679"/>
                              <a:gd name="connsiteX991" fmla="*/ 2093715 w 7340435"/>
                              <a:gd name="connsiteY991" fmla="*/ 3289842 h 4850679"/>
                              <a:gd name="connsiteX992" fmla="*/ 2096509 w 7340435"/>
                              <a:gd name="connsiteY992" fmla="*/ 3319783 h 4850679"/>
                              <a:gd name="connsiteX993" fmla="*/ 2140422 w 7340435"/>
                              <a:gd name="connsiteY993" fmla="*/ 3356509 h 4850679"/>
                              <a:gd name="connsiteX994" fmla="*/ 2176749 w 7340435"/>
                              <a:gd name="connsiteY994" fmla="*/ 3312198 h 4850679"/>
                              <a:gd name="connsiteX995" fmla="*/ 2173955 w 7340435"/>
                              <a:gd name="connsiteY995" fmla="*/ 3282257 h 4850679"/>
                              <a:gd name="connsiteX996" fmla="*/ 2158735 w 7340435"/>
                              <a:gd name="connsiteY996" fmla="*/ 3277367 h 4850679"/>
                              <a:gd name="connsiteX997" fmla="*/ 2157637 w 7340435"/>
                              <a:gd name="connsiteY997" fmla="*/ 3270631 h 4850679"/>
                              <a:gd name="connsiteX998" fmla="*/ 2178346 w 7340435"/>
                              <a:gd name="connsiteY998" fmla="*/ 3277068 h 4850679"/>
                              <a:gd name="connsiteX999" fmla="*/ 2181939 w 7340435"/>
                              <a:gd name="connsiteY999" fmla="*/ 3316989 h 4850679"/>
                              <a:gd name="connsiteX1000" fmla="*/ 2143215 w 7340435"/>
                              <a:gd name="connsiteY1000" fmla="*/ 3364094 h 4850679"/>
                              <a:gd name="connsiteX1001" fmla="*/ 2138026 w 7340435"/>
                              <a:gd name="connsiteY1001" fmla="*/ 3364493 h 4850679"/>
                              <a:gd name="connsiteX1002" fmla="*/ 2091319 w 7340435"/>
                              <a:gd name="connsiteY1002" fmla="*/ 3325372 h 4850679"/>
                              <a:gd name="connsiteX1003" fmla="*/ 2087727 w 7340435"/>
                              <a:gd name="connsiteY1003" fmla="*/ 3285451 h 4850679"/>
                              <a:gd name="connsiteX1004" fmla="*/ 2106888 w 7340435"/>
                              <a:gd name="connsiteY1004" fmla="*/ 3275072 h 4850679"/>
                              <a:gd name="connsiteX1005" fmla="*/ 2127646 w 7340435"/>
                              <a:gd name="connsiteY1005" fmla="*/ 3281858 h 4850679"/>
                              <a:gd name="connsiteX1006" fmla="*/ 2133634 w 7340435"/>
                              <a:gd name="connsiteY1006" fmla="*/ 3286648 h 4850679"/>
                              <a:gd name="connsiteX1007" fmla="*/ 2138426 w 7340435"/>
                              <a:gd name="connsiteY1007" fmla="*/ 3280660 h 4850679"/>
                              <a:gd name="connsiteX1008" fmla="*/ 2157637 w 7340435"/>
                              <a:gd name="connsiteY1008" fmla="*/ 3270631 h 4850679"/>
                              <a:gd name="connsiteX1009" fmla="*/ 3459619 w 7340435"/>
                              <a:gd name="connsiteY1009" fmla="*/ 3256161 h 4850679"/>
                              <a:gd name="connsiteX1010" fmla="*/ 3486115 w 7340435"/>
                              <a:gd name="connsiteY1010" fmla="*/ 3275073 h 4850679"/>
                              <a:gd name="connsiteX1011" fmla="*/ 3480527 w 7340435"/>
                              <a:gd name="connsiteY1011" fmla="*/ 3278666 h 4850679"/>
                              <a:gd name="connsiteX1012" fmla="*/ 3431030 w 7340435"/>
                              <a:gd name="connsiteY1012" fmla="*/ 3267089 h 4850679"/>
                              <a:gd name="connsiteX1013" fmla="*/ 3419455 w 7340435"/>
                              <a:gd name="connsiteY1013" fmla="*/ 3316590 h 4850679"/>
                              <a:gd name="connsiteX1014" fmla="*/ 3413867 w 7340435"/>
                              <a:gd name="connsiteY1014" fmla="*/ 3320183 h 4850679"/>
                              <a:gd name="connsiteX1015" fmla="*/ 3427439 w 7340435"/>
                              <a:gd name="connsiteY1015" fmla="*/ 3261500 h 4850679"/>
                              <a:gd name="connsiteX1016" fmla="*/ 3459619 w 7340435"/>
                              <a:gd name="connsiteY1016" fmla="*/ 3256161 h 4850679"/>
                              <a:gd name="connsiteX1017" fmla="*/ 1501703 w 7340435"/>
                              <a:gd name="connsiteY1017" fmla="*/ 3206011 h 4850679"/>
                              <a:gd name="connsiteX1018" fmla="*/ 1494117 w 7340435"/>
                              <a:gd name="connsiteY1018" fmla="*/ 3210003 h 4850679"/>
                              <a:gd name="connsiteX1019" fmla="*/ 1492920 w 7340435"/>
                              <a:gd name="connsiteY1019" fmla="*/ 3211201 h 4850679"/>
                              <a:gd name="connsiteX1020" fmla="*/ 1491324 w 7340435"/>
                              <a:gd name="connsiteY1020" fmla="*/ 3210403 h 4850679"/>
                              <a:gd name="connsiteX1021" fmla="*/ 1483339 w 7340435"/>
                              <a:gd name="connsiteY1021" fmla="*/ 3208406 h 4850679"/>
                              <a:gd name="connsiteX1022" fmla="*/ 1477352 w 7340435"/>
                              <a:gd name="connsiteY1022" fmla="*/ 3212399 h 4850679"/>
                              <a:gd name="connsiteX1023" fmla="*/ 1476953 w 7340435"/>
                              <a:gd name="connsiteY1023" fmla="*/ 3221181 h 4850679"/>
                              <a:gd name="connsiteX1024" fmla="*/ 1495316 w 7340435"/>
                              <a:gd name="connsiteY1024" fmla="*/ 3237149 h 4850679"/>
                              <a:gd name="connsiteX1025" fmla="*/ 1497709 w 7340435"/>
                              <a:gd name="connsiteY1025" fmla="*/ 3236750 h 4850679"/>
                              <a:gd name="connsiteX1026" fmla="*/ 1511282 w 7340435"/>
                              <a:gd name="connsiteY1026" fmla="*/ 3217189 h 4850679"/>
                              <a:gd name="connsiteX1027" fmla="*/ 1508488 w 7340435"/>
                              <a:gd name="connsiteY1027" fmla="*/ 3208406 h 4850679"/>
                              <a:gd name="connsiteX1028" fmla="*/ 1501703 w 7340435"/>
                              <a:gd name="connsiteY1028" fmla="*/ 3206011 h 4850679"/>
                              <a:gd name="connsiteX1029" fmla="*/ 1501303 w 7340435"/>
                              <a:gd name="connsiteY1029" fmla="*/ 3201620 h 4850679"/>
                              <a:gd name="connsiteX1030" fmla="*/ 1511682 w 7340435"/>
                              <a:gd name="connsiteY1030" fmla="*/ 3205213 h 4850679"/>
                              <a:gd name="connsiteX1031" fmla="*/ 1515675 w 7340435"/>
                              <a:gd name="connsiteY1031" fmla="*/ 3217189 h 4850679"/>
                              <a:gd name="connsiteX1032" fmla="*/ 1508889 w 7340435"/>
                              <a:gd name="connsiteY1032" fmla="*/ 3231161 h 4850679"/>
                              <a:gd name="connsiteX1033" fmla="*/ 1500105 w 7340435"/>
                              <a:gd name="connsiteY1033" fmla="*/ 3239944 h 4850679"/>
                              <a:gd name="connsiteX1034" fmla="*/ 1496912 w 7340435"/>
                              <a:gd name="connsiteY1034" fmla="*/ 3241540 h 4850679"/>
                              <a:gd name="connsiteX1035" fmla="*/ 1493320 w 7340435"/>
                              <a:gd name="connsiteY1035" fmla="*/ 3241141 h 4850679"/>
                              <a:gd name="connsiteX1036" fmla="*/ 1472961 w 7340435"/>
                              <a:gd name="connsiteY1036" fmla="*/ 3223177 h 4850679"/>
                              <a:gd name="connsiteX1037" fmla="*/ 1473759 w 7340435"/>
                              <a:gd name="connsiteY1037" fmla="*/ 3210403 h 4850679"/>
                              <a:gd name="connsiteX1038" fmla="*/ 1482940 w 7340435"/>
                              <a:gd name="connsiteY1038" fmla="*/ 3204015 h 4850679"/>
                              <a:gd name="connsiteX1039" fmla="*/ 1492520 w 7340435"/>
                              <a:gd name="connsiteY1039" fmla="*/ 3206011 h 4850679"/>
                              <a:gd name="connsiteX1040" fmla="*/ 1501303 w 7340435"/>
                              <a:gd name="connsiteY1040" fmla="*/ 3201620 h 4850679"/>
                              <a:gd name="connsiteX1041" fmla="*/ 3715649 w 7340435"/>
                              <a:gd name="connsiteY1041" fmla="*/ 3182059 h 4850679"/>
                              <a:gd name="connsiteX1042" fmla="*/ 3706467 w 7340435"/>
                              <a:gd name="connsiteY1042" fmla="*/ 3199624 h 4850679"/>
                              <a:gd name="connsiteX1043" fmla="*/ 3724033 w 7340435"/>
                              <a:gd name="connsiteY1043" fmla="*/ 3208806 h 4850679"/>
                              <a:gd name="connsiteX1044" fmla="*/ 3733214 w 7340435"/>
                              <a:gd name="connsiteY1044" fmla="*/ 3191241 h 4850679"/>
                              <a:gd name="connsiteX1045" fmla="*/ 3715649 w 7340435"/>
                              <a:gd name="connsiteY1045" fmla="*/ 3182059 h 4850679"/>
                              <a:gd name="connsiteX1046" fmla="*/ 3712855 w 7340435"/>
                              <a:gd name="connsiteY1046" fmla="*/ 3174474 h 4850679"/>
                              <a:gd name="connsiteX1047" fmla="*/ 3740400 w 7340435"/>
                              <a:gd name="connsiteY1047" fmla="*/ 3188846 h 4850679"/>
                              <a:gd name="connsiteX1048" fmla="*/ 3726029 w 7340435"/>
                              <a:gd name="connsiteY1048" fmla="*/ 3216391 h 4850679"/>
                              <a:gd name="connsiteX1049" fmla="*/ 3698483 w 7340435"/>
                              <a:gd name="connsiteY1049" fmla="*/ 3202020 h 4850679"/>
                              <a:gd name="connsiteX1050" fmla="*/ 3712855 w 7340435"/>
                              <a:gd name="connsiteY1050" fmla="*/ 3174474 h 4850679"/>
                              <a:gd name="connsiteX1051" fmla="*/ 3709262 w 7340435"/>
                              <a:gd name="connsiteY1051" fmla="*/ 3161700 h 4850679"/>
                              <a:gd name="connsiteX1052" fmla="*/ 3685708 w 7340435"/>
                              <a:gd name="connsiteY1052" fmla="*/ 3206012 h 4850679"/>
                              <a:gd name="connsiteX1053" fmla="*/ 3730021 w 7340435"/>
                              <a:gd name="connsiteY1053" fmla="*/ 3229564 h 4850679"/>
                              <a:gd name="connsiteX1054" fmla="*/ 3753573 w 7340435"/>
                              <a:gd name="connsiteY1054" fmla="*/ 3185253 h 4850679"/>
                              <a:gd name="connsiteX1055" fmla="*/ 3709262 w 7340435"/>
                              <a:gd name="connsiteY1055" fmla="*/ 3161700 h 4850679"/>
                              <a:gd name="connsiteX1056" fmla="*/ 3723938 w 7340435"/>
                              <a:gd name="connsiteY1056" fmla="*/ 3151976 h 4850679"/>
                              <a:gd name="connsiteX1057" fmla="*/ 3761158 w 7340435"/>
                              <a:gd name="connsiteY1057" fmla="*/ 3182459 h 4850679"/>
                              <a:gd name="connsiteX1058" fmla="*/ 3732416 w 7340435"/>
                              <a:gd name="connsiteY1058" fmla="*/ 3236750 h 4850679"/>
                              <a:gd name="connsiteX1059" fmla="*/ 3678124 w 7340435"/>
                              <a:gd name="connsiteY1059" fmla="*/ 3208008 h 4850679"/>
                              <a:gd name="connsiteX1060" fmla="*/ 3706866 w 7340435"/>
                              <a:gd name="connsiteY1060" fmla="*/ 3153716 h 4850679"/>
                              <a:gd name="connsiteX1061" fmla="*/ 3723938 w 7340435"/>
                              <a:gd name="connsiteY1061" fmla="*/ 3151976 h 4850679"/>
                              <a:gd name="connsiteX1062" fmla="*/ 5936342 w 7340435"/>
                              <a:gd name="connsiteY1062" fmla="*/ 3144035 h 4850679"/>
                              <a:gd name="connsiteX1063" fmla="*/ 5922021 w 7340435"/>
                              <a:gd name="connsiteY1063" fmla="*/ 3151720 h 4850679"/>
                              <a:gd name="connsiteX1064" fmla="*/ 5914835 w 7340435"/>
                              <a:gd name="connsiteY1064" fmla="*/ 3160503 h 4850679"/>
                              <a:gd name="connsiteX1065" fmla="*/ 5909646 w 7340435"/>
                              <a:gd name="connsiteY1065" fmla="*/ 3160902 h 4850679"/>
                              <a:gd name="connsiteX1066" fmla="*/ 5900863 w 7340435"/>
                              <a:gd name="connsiteY1066" fmla="*/ 3153716 h 4850679"/>
                              <a:gd name="connsiteX1067" fmla="*/ 5885295 w 7340435"/>
                              <a:gd name="connsiteY1067" fmla="*/ 3148925 h 4850679"/>
                              <a:gd name="connsiteX1068" fmla="*/ 5871322 w 7340435"/>
                              <a:gd name="connsiteY1068" fmla="*/ 3156510 h 4850679"/>
                              <a:gd name="connsiteX1069" fmla="*/ 5874116 w 7340435"/>
                              <a:gd name="connsiteY1069" fmla="*/ 3186451 h 4850679"/>
                              <a:gd name="connsiteX1070" fmla="*/ 5918029 w 7340435"/>
                              <a:gd name="connsiteY1070" fmla="*/ 3223177 h 4850679"/>
                              <a:gd name="connsiteX1071" fmla="*/ 5954356 w 7340435"/>
                              <a:gd name="connsiteY1071" fmla="*/ 3178866 h 4850679"/>
                              <a:gd name="connsiteX1072" fmla="*/ 5951561 w 7340435"/>
                              <a:gd name="connsiteY1072" fmla="*/ 3148925 h 4850679"/>
                              <a:gd name="connsiteX1073" fmla="*/ 5936342 w 7340435"/>
                              <a:gd name="connsiteY1073" fmla="*/ 3144035 h 4850679"/>
                              <a:gd name="connsiteX1074" fmla="*/ 5935244 w 7340435"/>
                              <a:gd name="connsiteY1074" fmla="*/ 3137299 h 4850679"/>
                              <a:gd name="connsiteX1075" fmla="*/ 5955953 w 7340435"/>
                              <a:gd name="connsiteY1075" fmla="*/ 3143736 h 4850679"/>
                              <a:gd name="connsiteX1076" fmla="*/ 5959545 w 7340435"/>
                              <a:gd name="connsiteY1076" fmla="*/ 3183656 h 4850679"/>
                              <a:gd name="connsiteX1077" fmla="*/ 5920823 w 7340435"/>
                              <a:gd name="connsiteY1077" fmla="*/ 3230762 h 4850679"/>
                              <a:gd name="connsiteX1078" fmla="*/ 5915634 w 7340435"/>
                              <a:gd name="connsiteY1078" fmla="*/ 3231161 h 4850679"/>
                              <a:gd name="connsiteX1079" fmla="*/ 5868926 w 7340435"/>
                              <a:gd name="connsiteY1079" fmla="*/ 3192040 h 4850679"/>
                              <a:gd name="connsiteX1080" fmla="*/ 5865334 w 7340435"/>
                              <a:gd name="connsiteY1080" fmla="*/ 3152119 h 4850679"/>
                              <a:gd name="connsiteX1081" fmla="*/ 5884495 w 7340435"/>
                              <a:gd name="connsiteY1081" fmla="*/ 3141740 h 4850679"/>
                              <a:gd name="connsiteX1082" fmla="*/ 5905254 w 7340435"/>
                              <a:gd name="connsiteY1082" fmla="*/ 3148526 h 4850679"/>
                              <a:gd name="connsiteX1083" fmla="*/ 5911242 w 7340435"/>
                              <a:gd name="connsiteY1083" fmla="*/ 3153316 h 4850679"/>
                              <a:gd name="connsiteX1084" fmla="*/ 5916033 w 7340435"/>
                              <a:gd name="connsiteY1084" fmla="*/ 3147328 h 4850679"/>
                              <a:gd name="connsiteX1085" fmla="*/ 5935244 w 7340435"/>
                              <a:gd name="connsiteY1085" fmla="*/ 3137299 h 4850679"/>
                              <a:gd name="connsiteX1086" fmla="*/ 534292 w 7340435"/>
                              <a:gd name="connsiteY1086" fmla="*/ 3136001 h 4850679"/>
                              <a:gd name="connsiteX1087" fmla="*/ 560790 w 7340435"/>
                              <a:gd name="connsiteY1087" fmla="*/ 3154914 h 4850679"/>
                              <a:gd name="connsiteX1088" fmla="*/ 555201 w 7340435"/>
                              <a:gd name="connsiteY1088" fmla="*/ 3158507 h 4850679"/>
                              <a:gd name="connsiteX1089" fmla="*/ 505700 w 7340435"/>
                              <a:gd name="connsiteY1089" fmla="*/ 3146929 h 4850679"/>
                              <a:gd name="connsiteX1090" fmla="*/ 494123 w 7340435"/>
                              <a:gd name="connsiteY1090" fmla="*/ 3196431 h 4850679"/>
                              <a:gd name="connsiteX1091" fmla="*/ 488534 w 7340435"/>
                              <a:gd name="connsiteY1091" fmla="*/ 3200024 h 4850679"/>
                              <a:gd name="connsiteX1092" fmla="*/ 502107 w 7340435"/>
                              <a:gd name="connsiteY1092" fmla="*/ 3141341 h 4850679"/>
                              <a:gd name="connsiteX1093" fmla="*/ 534292 w 7340435"/>
                              <a:gd name="connsiteY1093" fmla="*/ 3136001 h 4850679"/>
                              <a:gd name="connsiteX1094" fmla="*/ 7237232 w 7340435"/>
                              <a:gd name="connsiteY1094" fmla="*/ 3122827 h 4850679"/>
                              <a:gd name="connsiteX1095" fmla="*/ 7263729 w 7340435"/>
                              <a:gd name="connsiteY1095" fmla="*/ 3141740 h 4850679"/>
                              <a:gd name="connsiteX1096" fmla="*/ 7258140 w 7340435"/>
                              <a:gd name="connsiteY1096" fmla="*/ 3145333 h 4850679"/>
                              <a:gd name="connsiteX1097" fmla="*/ 7208639 w 7340435"/>
                              <a:gd name="connsiteY1097" fmla="*/ 3133755 h 4850679"/>
                              <a:gd name="connsiteX1098" fmla="*/ 7197061 w 7340435"/>
                              <a:gd name="connsiteY1098" fmla="*/ 3183257 h 4850679"/>
                              <a:gd name="connsiteX1099" fmla="*/ 7191473 w 7340435"/>
                              <a:gd name="connsiteY1099" fmla="*/ 3186850 h 4850679"/>
                              <a:gd name="connsiteX1100" fmla="*/ 7205046 w 7340435"/>
                              <a:gd name="connsiteY1100" fmla="*/ 3128167 h 4850679"/>
                              <a:gd name="connsiteX1101" fmla="*/ 7237232 w 7340435"/>
                              <a:gd name="connsiteY1101" fmla="*/ 3122827 h 4850679"/>
                              <a:gd name="connsiteX1102" fmla="*/ 5279311 w 7340435"/>
                              <a:gd name="connsiteY1102" fmla="*/ 3072279 h 4850679"/>
                              <a:gd name="connsiteX1103" fmla="*/ 5271727 w 7340435"/>
                              <a:gd name="connsiteY1103" fmla="*/ 3076271 h 4850679"/>
                              <a:gd name="connsiteX1104" fmla="*/ 5270529 w 7340435"/>
                              <a:gd name="connsiteY1104" fmla="*/ 3077469 h 4850679"/>
                              <a:gd name="connsiteX1105" fmla="*/ 5268932 w 7340435"/>
                              <a:gd name="connsiteY1105" fmla="*/ 3076671 h 4850679"/>
                              <a:gd name="connsiteX1106" fmla="*/ 5260948 w 7340435"/>
                              <a:gd name="connsiteY1106" fmla="*/ 3074674 h 4850679"/>
                              <a:gd name="connsiteX1107" fmla="*/ 5254959 w 7340435"/>
                              <a:gd name="connsiteY1107" fmla="*/ 3078667 h 4850679"/>
                              <a:gd name="connsiteX1108" fmla="*/ 5254560 w 7340435"/>
                              <a:gd name="connsiteY1108" fmla="*/ 3087449 h 4850679"/>
                              <a:gd name="connsiteX1109" fmla="*/ 5272924 w 7340435"/>
                              <a:gd name="connsiteY1109" fmla="*/ 3103417 h 4850679"/>
                              <a:gd name="connsiteX1110" fmla="*/ 5275319 w 7340435"/>
                              <a:gd name="connsiteY1110" fmla="*/ 3103018 h 4850679"/>
                              <a:gd name="connsiteX1111" fmla="*/ 5288892 w 7340435"/>
                              <a:gd name="connsiteY1111" fmla="*/ 3083457 h 4850679"/>
                              <a:gd name="connsiteX1112" fmla="*/ 5286098 w 7340435"/>
                              <a:gd name="connsiteY1112" fmla="*/ 3074674 h 4850679"/>
                              <a:gd name="connsiteX1113" fmla="*/ 5279311 w 7340435"/>
                              <a:gd name="connsiteY1113" fmla="*/ 3072279 h 4850679"/>
                              <a:gd name="connsiteX1114" fmla="*/ 5278513 w 7340435"/>
                              <a:gd name="connsiteY1114" fmla="*/ 3067888 h 4850679"/>
                              <a:gd name="connsiteX1115" fmla="*/ 5288892 w 7340435"/>
                              <a:gd name="connsiteY1115" fmla="*/ 3071481 h 4850679"/>
                              <a:gd name="connsiteX1116" fmla="*/ 5292884 w 7340435"/>
                              <a:gd name="connsiteY1116" fmla="*/ 3083457 h 4850679"/>
                              <a:gd name="connsiteX1117" fmla="*/ 5286098 w 7340435"/>
                              <a:gd name="connsiteY1117" fmla="*/ 3097429 h 4850679"/>
                              <a:gd name="connsiteX1118" fmla="*/ 5277315 w 7340435"/>
                              <a:gd name="connsiteY1118" fmla="*/ 3106212 h 4850679"/>
                              <a:gd name="connsiteX1119" fmla="*/ 5274122 w 7340435"/>
                              <a:gd name="connsiteY1119" fmla="*/ 3107808 h 4850679"/>
                              <a:gd name="connsiteX1120" fmla="*/ 5270529 w 7340435"/>
                              <a:gd name="connsiteY1120" fmla="*/ 3107409 h 4850679"/>
                              <a:gd name="connsiteX1121" fmla="*/ 5250169 w 7340435"/>
                              <a:gd name="connsiteY1121" fmla="*/ 3089445 h 4850679"/>
                              <a:gd name="connsiteX1122" fmla="*/ 5250967 w 7340435"/>
                              <a:gd name="connsiteY1122" fmla="*/ 3076671 h 4850679"/>
                              <a:gd name="connsiteX1123" fmla="*/ 5260150 w 7340435"/>
                              <a:gd name="connsiteY1123" fmla="*/ 3070283 h 4850679"/>
                              <a:gd name="connsiteX1124" fmla="*/ 5269731 w 7340435"/>
                              <a:gd name="connsiteY1124" fmla="*/ 3072279 h 4850679"/>
                              <a:gd name="connsiteX1125" fmla="*/ 5278513 w 7340435"/>
                              <a:gd name="connsiteY1125" fmla="*/ 3067888 h 4850679"/>
                              <a:gd name="connsiteX1126" fmla="*/ 789930 w 7340435"/>
                              <a:gd name="connsiteY1126" fmla="*/ 3061899 h 4850679"/>
                              <a:gd name="connsiteX1127" fmla="*/ 780750 w 7340435"/>
                              <a:gd name="connsiteY1127" fmla="*/ 3079465 h 4850679"/>
                              <a:gd name="connsiteX1128" fmla="*/ 798314 w 7340435"/>
                              <a:gd name="connsiteY1128" fmla="*/ 3088647 h 4850679"/>
                              <a:gd name="connsiteX1129" fmla="*/ 807496 w 7340435"/>
                              <a:gd name="connsiteY1129" fmla="*/ 3071082 h 4850679"/>
                              <a:gd name="connsiteX1130" fmla="*/ 789930 w 7340435"/>
                              <a:gd name="connsiteY1130" fmla="*/ 3061899 h 4850679"/>
                              <a:gd name="connsiteX1131" fmla="*/ 787537 w 7340435"/>
                              <a:gd name="connsiteY1131" fmla="*/ 3054315 h 4850679"/>
                              <a:gd name="connsiteX1132" fmla="*/ 815081 w 7340435"/>
                              <a:gd name="connsiteY1132" fmla="*/ 3068687 h 4850679"/>
                              <a:gd name="connsiteX1133" fmla="*/ 800709 w 7340435"/>
                              <a:gd name="connsiteY1133" fmla="*/ 3096232 h 4850679"/>
                              <a:gd name="connsiteX1134" fmla="*/ 773164 w 7340435"/>
                              <a:gd name="connsiteY1134" fmla="*/ 3081860 h 4850679"/>
                              <a:gd name="connsiteX1135" fmla="*/ 787537 w 7340435"/>
                              <a:gd name="connsiteY1135" fmla="*/ 3054315 h 4850679"/>
                              <a:gd name="connsiteX1136" fmla="*/ 783943 w 7340435"/>
                              <a:gd name="connsiteY1136" fmla="*/ 3041541 h 4850679"/>
                              <a:gd name="connsiteX1137" fmla="*/ 760389 w 7340435"/>
                              <a:gd name="connsiteY1137" fmla="*/ 3085853 h 4850679"/>
                              <a:gd name="connsiteX1138" fmla="*/ 804701 w 7340435"/>
                              <a:gd name="connsiteY1138" fmla="*/ 3109405 h 4850679"/>
                              <a:gd name="connsiteX1139" fmla="*/ 828254 w 7340435"/>
                              <a:gd name="connsiteY1139" fmla="*/ 3065094 h 4850679"/>
                              <a:gd name="connsiteX1140" fmla="*/ 783943 w 7340435"/>
                              <a:gd name="connsiteY1140" fmla="*/ 3041541 h 4850679"/>
                              <a:gd name="connsiteX1141" fmla="*/ 798620 w 7340435"/>
                              <a:gd name="connsiteY1141" fmla="*/ 3031817 h 4850679"/>
                              <a:gd name="connsiteX1142" fmla="*/ 835839 w 7340435"/>
                              <a:gd name="connsiteY1142" fmla="*/ 3062300 h 4850679"/>
                              <a:gd name="connsiteX1143" fmla="*/ 807097 w 7340435"/>
                              <a:gd name="connsiteY1143" fmla="*/ 3116591 h 4850679"/>
                              <a:gd name="connsiteX1144" fmla="*/ 752805 w 7340435"/>
                              <a:gd name="connsiteY1144" fmla="*/ 3087849 h 4850679"/>
                              <a:gd name="connsiteX1145" fmla="*/ 781546 w 7340435"/>
                              <a:gd name="connsiteY1145" fmla="*/ 3033557 h 4850679"/>
                              <a:gd name="connsiteX1146" fmla="*/ 798620 w 7340435"/>
                              <a:gd name="connsiteY1146" fmla="*/ 3031817 h 4850679"/>
                              <a:gd name="connsiteX1147" fmla="*/ 3038172 w 7340435"/>
                              <a:gd name="connsiteY1147" fmla="*/ 3006711 h 4850679"/>
                              <a:gd name="connsiteX1148" fmla="*/ 3023849 w 7340435"/>
                              <a:gd name="connsiteY1148" fmla="*/ 3014396 h 4850679"/>
                              <a:gd name="connsiteX1149" fmla="*/ 3016663 w 7340435"/>
                              <a:gd name="connsiteY1149" fmla="*/ 3023179 h 4850679"/>
                              <a:gd name="connsiteX1150" fmla="*/ 3011473 w 7340435"/>
                              <a:gd name="connsiteY1150" fmla="*/ 3023578 h 4850679"/>
                              <a:gd name="connsiteX1151" fmla="*/ 3002691 w 7340435"/>
                              <a:gd name="connsiteY1151" fmla="*/ 3016392 h 4850679"/>
                              <a:gd name="connsiteX1152" fmla="*/ 2987123 w 7340435"/>
                              <a:gd name="connsiteY1152" fmla="*/ 3011601 h 4850679"/>
                              <a:gd name="connsiteX1153" fmla="*/ 2973150 w 7340435"/>
                              <a:gd name="connsiteY1153" fmla="*/ 3019186 h 4850679"/>
                              <a:gd name="connsiteX1154" fmla="*/ 2975944 w 7340435"/>
                              <a:gd name="connsiteY1154" fmla="*/ 3049127 h 4850679"/>
                              <a:gd name="connsiteX1155" fmla="*/ 3019856 w 7340435"/>
                              <a:gd name="connsiteY1155" fmla="*/ 3085853 h 4850679"/>
                              <a:gd name="connsiteX1156" fmla="*/ 3056184 w 7340435"/>
                              <a:gd name="connsiteY1156" fmla="*/ 3041542 h 4850679"/>
                              <a:gd name="connsiteX1157" fmla="*/ 3053390 w 7340435"/>
                              <a:gd name="connsiteY1157" fmla="*/ 3011601 h 4850679"/>
                              <a:gd name="connsiteX1158" fmla="*/ 3038172 w 7340435"/>
                              <a:gd name="connsiteY1158" fmla="*/ 3006711 h 4850679"/>
                              <a:gd name="connsiteX1159" fmla="*/ 4311902 w 7340435"/>
                              <a:gd name="connsiteY1159" fmla="*/ 3002269 h 4850679"/>
                              <a:gd name="connsiteX1160" fmla="*/ 4338400 w 7340435"/>
                              <a:gd name="connsiteY1160" fmla="*/ 3021182 h 4850679"/>
                              <a:gd name="connsiteX1161" fmla="*/ 4332811 w 7340435"/>
                              <a:gd name="connsiteY1161" fmla="*/ 3024775 h 4850679"/>
                              <a:gd name="connsiteX1162" fmla="*/ 4283310 w 7340435"/>
                              <a:gd name="connsiteY1162" fmla="*/ 3013197 h 4850679"/>
                              <a:gd name="connsiteX1163" fmla="*/ 4271733 w 7340435"/>
                              <a:gd name="connsiteY1163" fmla="*/ 3062699 h 4850679"/>
                              <a:gd name="connsiteX1164" fmla="*/ 4266144 w 7340435"/>
                              <a:gd name="connsiteY1164" fmla="*/ 3066292 h 4850679"/>
                              <a:gd name="connsiteX1165" fmla="*/ 4279717 w 7340435"/>
                              <a:gd name="connsiteY1165" fmla="*/ 3007609 h 4850679"/>
                              <a:gd name="connsiteX1166" fmla="*/ 4311902 w 7340435"/>
                              <a:gd name="connsiteY1166" fmla="*/ 3002269 h 4850679"/>
                              <a:gd name="connsiteX1167" fmla="*/ 3037074 w 7340435"/>
                              <a:gd name="connsiteY1167" fmla="*/ 2999975 h 4850679"/>
                              <a:gd name="connsiteX1168" fmla="*/ 3057781 w 7340435"/>
                              <a:gd name="connsiteY1168" fmla="*/ 3006412 h 4850679"/>
                              <a:gd name="connsiteX1169" fmla="*/ 3061374 w 7340435"/>
                              <a:gd name="connsiteY1169" fmla="*/ 3046333 h 4850679"/>
                              <a:gd name="connsiteX1170" fmla="*/ 3022650 w 7340435"/>
                              <a:gd name="connsiteY1170" fmla="*/ 3093438 h 4850679"/>
                              <a:gd name="connsiteX1171" fmla="*/ 3017463 w 7340435"/>
                              <a:gd name="connsiteY1171" fmla="*/ 3093837 h 4850679"/>
                              <a:gd name="connsiteX1172" fmla="*/ 2970755 w 7340435"/>
                              <a:gd name="connsiteY1172" fmla="*/ 3054716 h 4850679"/>
                              <a:gd name="connsiteX1173" fmla="*/ 2967163 w 7340435"/>
                              <a:gd name="connsiteY1173" fmla="*/ 3014795 h 4850679"/>
                              <a:gd name="connsiteX1174" fmla="*/ 2986324 w 7340435"/>
                              <a:gd name="connsiteY1174" fmla="*/ 3004416 h 4850679"/>
                              <a:gd name="connsiteX1175" fmla="*/ 3007082 w 7340435"/>
                              <a:gd name="connsiteY1175" fmla="*/ 3011202 h 4850679"/>
                              <a:gd name="connsiteX1176" fmla="*/ 3013068 w 7340435"/>
                              <a:gd name="connsiteY1176" fmla="*/ 3015992 h 4850679"/>
                              <a:gd name="connsiteX1177" fmla="*/ 3017861 w 7340435"/>
                              <a:gd name="connsiteY1177" fmla="*/ 3010004 h 4850679"/>
                              <a:gd name="connsiteX1178" fmla="*/ 3037074 w 7340435"/>
                              <a:gd name="connsiteY1178" fmla="*/ 2999975 h 4850679"/>
                              <a:gd name="connsiteX1179" fmla="*/ 2381141 w 7340435"/>
                              <a:gd name="connsiteY1179" fmla="*/ 2934955 h 4850679"/>
                              <a:gd name="connsiteX1180" fmla="*/ 2373555 w 7340435"/>
                              <a:gd name="connsiteY1180" fmla="*/ 2938947 h 4850679"/>
                              <a:gd name="connsiteX1181" fmla="*/ 2372358 w 7340435"/>
                              <a:gd name="connsiteY1181" fmla="*/ 2940145 h 4850679"/>
                              <a:gd name="connsiteX1182" fmla="*/ 2370760 w 7340435"/>
                              <a:gd name="connsiteY1182" fmla="*/ 2939347 h 4850679"/>
                              <a:gd name="connsiteX1183" fmla="*/ 2362775 w 7340435"/>
                              <a:gd name="connsiteY1183" fmla="*/ 2937350 h 4850679"/>
                              <a:gd name="connsiteX1184" fmla="*/ 2356789 w 7340435"/>
                              <a:gd name="connsiteY1184" fmla="*/ 2941343 h 4850679"/>
                              <a:gd name="connsiteX1185" fmla="*/ 2356389 w 7340435"/>
                              <a:gd name="connsiteY1185" fmla="*/ 2950125 h 4850679"/>
                              <a:gd name="connsiteX1186" fmla="*/ 2374752 w 7340435"/>
                              <a:gd name="connsiteY1186" fmla="*/ 2966093 h 4850679"/>
                              <a:gd name="connsiteX1187" fmla="*/ 2377149 w 7340435"/>
                              <a:gd name="connsiteY1187" fmla="*/ 2965694 h 4850679"/>
                              <a:gd name="connsiteX1188" fmla="*/ 2390721 w 7340435"/>
                              <a:gd name="connsiteY1188" fmla="*/ 2946133 h 4850679"/>
                              <a:gd name="connsiteX1189" fmla="*/ 2387927 w 7340435"/>
                              <a:gd name="connsiteY1189" fmla="*/ 2937350 h 4850679"/>
                              <a:gd name="connsiteX1190" fmla="*/ 2381141 w 7340435"/>
                              <a:gd name="connsiteY1190" fmla="*/ 2934955 h 4850679"/>
                              <a:gd name="connsiteX1191" fmla="*/ 2380343 w 7340435"/>
                              <a:gd name="connsiteY1191" fmla="*/ 2930564 h 4850679"/>
                              <a:gd name="connsiteX1192" fmla="*/ 2390721 w 7340435"/>
                              <a:gd name="connsiteY1192" fmla="*/ 2934156 h 4850679"/>
                              <a:gd name="connsiteX1193" fmla="*/ 2394714 w 7340435"/>
                              <a:gd name="connsiteY1193" fmla="*/ 2946133 h 4850679"/>
                              <a:gd name="connsiteX1194" fmla="*/ 2387927 w 7340435"/>
                              <a:gd name="connsiteY1194" fmla="*/ 2960105 h 4850679"/>
                              <a:gd name="connsiteX1195" fmla="*/ 2379142 w 7340435"/>
                              <a:gd name="connsiteY1195" fmla="*/ 2968888 h 4850679"/>
                              <a:gd name="connsiteX1196" fmla="*/ 2375952 w 7340435"/>
                              <a:gd name="connsiteY1196" fmla="*/ 2970485 h 4850679"/>
                              <a:gd name="connsiteX1197" fmla="*/ 2372358 w 7340435"/>
                              <a:gd name="connsiteY1197" fmla="*/ 2970085 h 4850679"/>
                              <a:gd name="connsiteX1198" fmla="*/ 2351999 w 7340435"/>
                              <a:gd name="connsiteY1198" fmla="*/ 2952121 h 4850679"/>
                              <a:gd name="connsiteX1199" fmla="*/ 2352797 w 7340435"/>
                              <a:gd name="connsiteY1199" fmla="*/ 2939347 h 4850679"/>
                              <a:gd name="connsiteX1200" fmla="*/ 2361978 w 7340435"/>
                              <a:gd name="connsiteY1200" fmla="*/ 2932959 h 4850679"/>
                              <a:gd name="connsiteX1201" fmla="*/ 2371558 w 7340435"/>
                              <a:gd name="connsiteY1201" fmla="*/ 2934955 h 4850679"/>
                              <a:gd name="connsiteX1202" fmla="*/ 2380343 w 7340435"/>
                              <a:gd name="connsiteY1202" fmla="*/ 2930564 h 4850679"/>
                              <a:gd name="connsiteX1203" fmla="*/ 4567540 w 7340435"/>
                              <a:gd name="connsiteY1203" fmla="*/ 2928168 h 4850679"/>
                              <a:gd name="connsiteX1204" fmla="*/ 4558357 w 7340435"/>
                              <a:gd name="connsiteY1204" fmla="*/ 2945734 h 4850679"/>
                              <a:gd name="connsiteX1205" fmla="*/ 4575923 w 7340435"/>
                              <a:gd name="connsiteY1205" fmla="*/ 2954916 h 4850679"/>
                              <a:gd name="connsiteX1206" fmla="*/ 4585105 w 7340435"/>
                              <a:gd name="connsiteY1206" fmla="*/ 2937351 h 4850679"/>
                              <a:gd name="connsiteX1207" fmla="*/ 4567540 w 7340435"/>
                              <a:gd name="connsiteY1207" fmla="*/ 2928168 h 4850679"/>
                              <a:gd name="connsiteX1208" fmla="*/ 4565145 w 7340435"/>
                              <a:gd name="connsiteY1208" fmla="*/ 2920983 h 4850679"/>
                              <a:gd name="connsiteX1209" fmla="*/ 4592690 w 7340435"/>
                              <a:gd name="connsiteY1209" fmla="*/ 2935355 h 4850679"/>
                              <a:gd name="connsiteX1210" fmla="*/ 4578318 w 7340435"/>
                              <a:gd name="connsiteY1210" fmla="*/ 2962900 h 4850679"/>
                              <a:gd name="connsiteX1211" fmla="*/ 4550773 w 7340435"/>
                              <a:gd name="connsiteY1211" fmla="*/ 2948529 h 4850679"/>
                              <a:gd name="connsiteX1212" fmla="*/ 4565145 w 7340435"/>
                              <a:gd name="connsiteY1212" fmla="*/ 2920983 h 4850679"/>
                              <a:gd name="connsiteX1213" fmla="*/ 4561552 w 7340435"/>
                              <a:gd name="connsiteY1213" fmla="*/ 2907810 h 4850679"/>
                              <a:gd name="connsiteX1214" fmla="*/ 4537998 w 7340435"/>
                              <a:gd name="connsiteY1214" fmla="*/ 2952122 h 4850679"/>
                              <a:gd name="connsiteX1215" fmla="*/ 4582310 w 7340435"/>
                              <a:gd name="connsiteY1215" fmla="*/ 2975674 h 4850679"/>
                              <a:gd name="connsiteX1216" fmla="*/ 4605863 w 7340435"/>
                              <a:gd name="connsiteY1216" fmla="*/ 2931363 h 4850679"/>
                              <a:gd name="connsiteX1217" fmla="*/ 4561552 w 7340435"/>
                              <a:gd name="connsiteY1217" fmla="*/ 2907810 h 4850679"/>
                              <a:gd name="connsiteX1218" fmla="*/ 4576229 w 7340435"/>
                              <a:gd name="connsiteY1218" fmla="*/ 2898485 h 4850679"/>
                              <a:gd name="connsiteX1219" fmla="*/ 4613448 w 7340435"/>
                              <a:gd name="connsiteY1219" fmla="*/ 2928968 h 4850679"/>
                              <a:gd name="connsiteX1220" fmla="*/ 4584706 w 7340435"/>
                              <a:gd name="connsiteY1220" fmla="*/ 2983259 h 4850679"/>
                              <a:gd name="connsiteX1221" fmla="*/ 4530414 w 7340435"/>
                              <a:gd name="connsiteY1221" fmla="*/ 2954517 h 4850679"/>
                              <a:gd name="connsiteX1222" fmla="*/ 4559157 w 7340435"/>
                              <a:gd name="connsiteY1222" fmla="*/ 2900225 h 4850679"/>
                              <a:gd name="connsiteX1223" fmla="*/ 4576229 w 7340435"/>
                              <a:gd name="connsiteY1223" fmla="*/ 2898485 h 4850679"/>
                              <a:gd name="connsiteX1224" fmla="*/ 112439 w 7340435"/>
                              <a:gd name="connsiteY1224" fmla="*/ 2886153 h 4850679"/>
                              <a:gd name="connsiteX1225" fmla="*/ 98118 w 7340435"/>
                              <a:gd name="connsiteY1225" fmla="*/ 2893838 h 4850679"/>
                              <a:gd name="connsiteX1226" fmla="*/ 90932 w 7340435"/>
                              <a:gd name="connsiteY1226" fmla="*/ 2902621 h 4850679"/>
                              <a:gd name="connsiteX1227" fmla="*/ 85743 w 7340435"/>
                              <a:gd name="connsiteY1227" fmla="*/ 2903020 h 4850679"/>
                              <a:gd name="connsiteX1228" fmla="*/ 76960 w 7340435"/>
                              <a:gd name="connsiteY1228" fmla="*/ 2895834 h 4850679"/>
                              <a:gd name="connsiteX1229" fmla="*/ 61391 w 7340435"/>
                              <a:gd name="connsiteY1229" fmla="*/ 2891043 h 4850679"/>
                              <a:gd name="connsiteX1230" fmla="*/ 47419 w 7340435"/>
                              <a:gd name="connsiteY1230" fmla="*/ 2898628 h 4850679"/>
                              <a:gd name="connsiteX1231" fmla="*/ 50214 w 7340435"/>
                              <a:gd name="connsiteY1231" fmla="*/ 2928569 h 4850679"/>
                              <a:gd name="connsiteX1232" fmla="*/ 94126 w 7340435"/>
                              <a:gd name="connsiteY1232" fmla="*/ 2965295 h 4850679"/>
                              <a:gd name="connsiteX1233" fmla="*/ 130454 w 7340435"/>
                              <a:gd name="connsiteY1233" fmla="*/ 2920984 h 4850679"/>
                              <a:gd name="connsiteX1234" fmla="*/ 127659 w 7340435"/>
                              <a:gd name="connsiteY1234" fmla="*/ 2891043 h 4850679"/>
                              <a:gd name="connsiteX1235" fmla="*/ 112439 w 7340435"/>
                              <a:gd name="connsiteY1235" fmla="*/ 2886153 h 4850679"/>
                              <a:gd name="connsiteX1236" fmla="*/ 111741 w 7340435"/>
                              <a:gd name="connsiteY1236" fmla="*/ 2879417 h 4850679"/>
                              <a:gd name="connsiteX1237" fmla="*/ 132450 w 7340435"/>
                              <a:gd name="connsiteY1237" fmla="*/ 2885854 h 4850679"/>
                              <a:gd name="connsiteX1238" fmla="*/ 136043 w 7340435"/>
                              <a:gd name="connsiteY1238" fmla="*/ 2925775 h 4850679"/>
                              <a:gd name="connsiteX1239" fmla="*/ 97319 w 7340435"/>
                              <a:gd name="connsiteY1239" fmla="*/ 2972880 h 4850679"/>
                              <a:gd name="connsiteX1240" fmla="*/ 92130 w 7340435"/>
                              <a:gd name="connsiteY1240" fmla="*/ 2973279 h 4850679"/>
                              <a:gd name="connsiteX1241" fmla="*/ 45423 w 7340435"/>
                              <a:gd name="connsiteY1241" fmla="*/ 2934158 h 4850679"/>
                              <a:gd name="connsiteX1242" fmla="*/ 41831 w 7340435"/>
                              <a:gd name="connsiteY1242" fmla="*/ 2894237 h 4850679"/>
                              <a:gd name="connsiteX1243" fmla="*/ 60992 w 7340435"/>
                              <a:gd name="connsiteY1243" fmla="*/ 2883858 h 4850679"/>
                              <a:gd name="connsiteX1244" fmla="*/ 81751 w 7340435"/>
                              <a:gd name="connsiteY1244" fmla="*/ 2890644 h 4850679"/>
                              <a:gd name="connsiteX1245" fmla="*/ 87739 w 7340435"/>
                              <a:gd name="connsiteY1245" fmla="*/ 2895434 h 4850679"/>
                              <a:gd name="connsiteX1246" fmla="*/ 92529 w 7340435"/>
                              <a:gd name="connsiteY1246" fmla="*/ 2889446 h 4850679"/>
                              <a:gd name="connsiteX1247" fmla="*/ 111741 w 7340435"/>
                              <a:gd name="connsiteY1247" fmla="*/ 2879417 h 4850679"/>
                              <a:gd name="connsiteX1248" fmla="*/ 6815778 w 7340435"/>
                              <a:gd name="connsiteY1248" fmla="*/ 2872979 h 4850679"/>
                              <a:gd name="connsiteX1249" fmla="*/ 6801457 w 7340435"/>
                              <a:gd name="connsiteY1249" fmla="*/ 2880664 h 4850679"/>
                              <a:gd name="connsiteX1250" fmla="*/ 6794271 w 7340435"/>
                              <a:gd name="connsiteY1250" fmla="*/ 2889447 h 4850679"/>
                              <a:gd name="connsiteX1251" fmla="*/ 6789082 w 7340435"/>
                              <a:gd name="connsiteY1251" fmla="*/ 2889846 h 4850679"/>
                              <a:gd name="connsiteX1252" fmla="*/ 6780299 w 7340435"/>
                              <a:gd name="connsiteY1252" fmla="*/ 2882660 h 4850679"/>
                              <a:gd name="connsiteX1253" fmla="*/ 6764731 w 7340435"/>
                              <a:gd name="connsiteY1253" fmla="*/ 2877869 h 4850679"/>
                              <a:gd name="connsiteX1254" fmla="*/ 6750758 w 7340435"/>
                              <a:gd name="connsiteY1254" fmla="*/ 2885454 h 4850679"/>
                              <a:gd name="connsiteX1255" fmla="*/ 6753552 w 7340435"/>
                              <a:gd name="connsiteY1255" fmla="*/ 2915395 h 4850679"/>
                              <a:gd name="connsiteX1256" fmla="*/ 6797465 w 7340435"/>
                              <a:gd name="connsiteY1256" fmla="*/ 2952121 h 4850679"/>
                              <a:gd name="connsiteX1257" fmla="*/ 6833792 w 7340435"/>
                              <a:gd name="connsiteY1257" fmla="*/ 2907810 h 4850679"/>
                              <a:gd name="connsiteX1258" fmla="*/ 6830997 w 7340435"/>
                              <a:gd name="connsiteY1258" fmla="*/ 2877869 h 4850679"/>
                              <a:gd name="connsiteX1259" fmla="*/ 6815778 w 7340435"/>
                              <a:gd name="connsiteY1259" fmla="*/ 2872979 h 4850679"/>
                              <a:gd name="connsiteX1260" fmla="*/ 6814680 w 7340435"/>
                              <a:gd name="connsiteY1260" fmla="*/ 2866243 h 4850679"/>
                              <a:gd name="connsiteX1261" fmla="*/ 6835389 w 7340435"/>
                              <a:gd name="connsiteY1261" fmla="*/ 2872680 h 4850679"/>
                              <a:gd name="connsiteX1262" fmla="*/ 6838981 w 7340435"/>
                              <a:gd name="connsiteY1262" fmla="*/ 2912601 h 4850679"/>
                              <a:gd name="connsiteX1263" fmla="*/ 6800259 w 7340435"/>
                              <a:gd name="connsiteY1263" fmla="*/ 2959706 h 4850679"/>
                              <a:gd name="connsiteX1264" fmla="*/ 6795070 w 7340435"/>
                              <a:gd name="connsiteY1264" fmla="*/ 2960105 h 4850679"/>
                              <a:gd name="connsiteX1265" fmla="*/ 6748362 w 7340435"/>
                              <a:gd name="connsiteY1265" fmla="*/ 2920984 h 4850679"/>
                              <a:gd name="connsiteX1266" fmla="*/ 6744770 w 7340435"/>
                              <a:gd name="connsiteY1266" fmla="*/ 2881063 h 4850679"/>
                              <a:gd name="connsiteX1267" fmla="*/ 6763931 w 7340435"/>
                              <a:gd name="connsiteY1267" fmla="*/ 2870684 h 4850679"/>
                              <a:gd name="connsiteX1268" fmla="*/ 6784690 w 7340435"/>
                              <a:gd name="connsiteY1268" fmla="*/ 2877470 h 4850679"/>
                              <a:gd name="connsiteX1269" fmla="*/ 6790678 w 7340435"/>
                              <a:gd name="connsiteY1269" fmla="*/ 2882260 h 4850679"/>
                              <a:gd name="connsiteX1270" fmla="*/ 6795469 w 7340435"/>
                              <a:gd name="connsiteY1270" fmla="*/ 2876272 h 4850679"/>
                              <a:gd name="connsiteX1271" fmla="*/ 6814680 w 7340435"/>
                              <a:gd name="connsiteY1271" fmla="*/ 2866243 h 4850679"/>
                              <a:gd name="connsiteX1272" fmla="*/ 1413730 w 7340435"/>
                              <a:gd name="connsiteY1272" fmla="*/ 2864946 h 4850679"/>
                              <a:gd name="connsiteX1273" fmla="*/ 1440228 w 7340435"/>
                              <a:gd name="connsiteY1273" fmla="*/ 2883858 h 4850679"/>
                              <a:gd name="connsiteX1274" fmla="*/ 1434639 w 7340435"/>
                              <a:gd name="connsiteY1274" fmla="*/ 2887451 h 4850679"/>
                              <a:gd name="connsiteX1275" fmla="*/ 1385137 w 7340435"/>
                              <a:gd name="connsiteY1275" fmla="*/ 2875874 h 4850679"/>
                              <a:gd name="connsiteX1276" fmla="*/ 1373560 w 7340435"/>
                              <a:gd name="connsiteY1276" fmla="*/ 2925375 h 4850679"/>
                              <a:gd name="connsiteX1277" fmla="*/ 1367972 w 7340435"/>
                              <a:gd name="connsiteY1277" fmla="*/ 2928968 h 4850679"/>
                              <a:gd name="connsiteX1278" fmla="*/ 1381545 w 7340435"/>
                              <a:gd name="connsiteY1278" fmla="*/ 2870285 h 4850679"/>
                              <a:gd name="connsiteX1279" fmla="*/ 1413730 w 7340435"/>
                              <a:gd name="connsiteY1279" fmla="*/ 2864946 h 4850679"/>
                              <a:gd name="connsiteX1280" fmla="*/ 6158347 w 7340435"/>
                              <a:gd name="connsiteY1280" fmla="*/ 2801623 h 4850679"/>
                              <a:gd name="connsiteX1281" fmla="*/ 6150762 w 7340435"/>
                              <a:gd name="connsiteY1281" fmla="*/ 2805615 h 4850679"/>
                              <a:gd name="connsiteX1282" fmla="*/ 6149565 w 7340435"/>
                              <a:gd name="connsiteY1282" fmla="*/ 2806813 h 4850679"/>
                              <a:gd name="connsiteX1283" fmla="*/ 6147968 w 7340435"/>
                              <a:gd name="connsiteY1283" fmla="*/ 2806015 h 4850679"/>
                              <a:gd name="connsiteX1284" fmla="*/ 6139984 w 7340435"/>
                              <a:gd name="connsiteY1284" fmla="*/ 2804018 h 4850679"/>
                              <a:gd name="connsiteX1285" fmla="*/ 6133995 w 7340435"/>
                              <a:gd name="connsiteY1285" fmla="*/ 2808011 h 4850679"/>
                              <a:gd name="connsiteX1286" fmla="*/ 6133596 w 7340435"/>
                              <a:gd name="connsiteY1286" fmla="*/ 2816793 h 4850679"/>
                              <a:gd name="connsiteX1287" fmla="*/ 6151960 w 7340435"/>
                              <a:gd name="connsiteY1287" fmla="*/ 2832761 h 4850679"/>
                              <a:gd name="connsiteX1288" fmla="*/ 6154355 w 7340435"/>
                              <a:gd name="connsiteY1288" fmla="*/ 2832362 h 4850679"/>
                              <a:gd name="connsiteX1289" fmla="*/ 6167928 w 7340435"/>
                              <a:gd name="connsiteY1289" fmla="*/ 2812801 h 4850679"/>
                              <a:gd name="connsiteX1290" fmla="*/ 6165133 w 7340435"/>
                              <a:gd name="connsiteY1290" fmla="*/ 2804018 h 4850679"/>
                              <a:gd name="connsiteX1291" fmla="*/ 6158347 w 7340435"/>
                              <a:gd name="connsiteY1291" fmla="*/ 2801623 h 4850679"/>
                              <a:gd name="connsiteX1292" fmla="*/ 6157948 w 7340435"/>
                              <a:gd name="connsiteY1292" fmla="*/ 2797232 h 4850679"/>
                              <a:gd name="connsiteX1293" fmla="*/ 6168327 w 7340435"/>
                              <a:gd name="connsiteY1293" fmla="*/ 2800825 h 4850679"/>
                              <a:gd name="connsiteX1294" fmla="*/ 6172319 w 7340435"/>
                              <a:gd name="connsiteY1294" fmla="*/ 2812801 h 4850679"/>
                              <a:gd name="connsiteX1295" fmla="*/ 6165533 w 7340435"/>
                              <a:gd name="connsiteY1295" fmla="*/ 2826773 h 4850679"/>
                              <a:gd name="connsiteX1296" fmla="*/ 6156750 w 7340435"/>
                              <a:gd name="connsiteY1296" fmla="*/ 2835556 h 4850679"/>
                              <a:gd name="connsiteX1297" fmla="*/ 6153557 w 7340435"/>
                              <a:gd name="connsiteY1297" fmla="*/ 2837152 h 4850679"/>
                              <a:gd name="connsiteX1298" fmla="*/ 6149964 w 7340435"/>
                              <a:gd name="connsiteY1298" fmla="*/ 2836753 h 4850679"/>
                              <a:gd name="connsiteX1299" fmla="*/ 6129604 w 7340435"/>
                              <a:gd name="connsiteY1299" fmla="*/ 2818789 h 4850679"/>
                              <a:gd name="connsiteX1300" fmla="*/ 6130402 w 7340435"/>
                              <a:gd name="connsiteY1300" fmla="*/ 2806015 h 4850679"/>
                              <a:gd name="connsiteX1301" fmla="*/ 6139585 w 7340435"/>
                              <a:gd name="connsiteY1301" fmla="*/ 2799627 h 4850679"/>
                              <a:gd name="connsiteX1302" fmla="*/ 6149165 w 7340435"/>
                              <a:gd name="connsiteY1302" fmla="*/ 2801623 h 4850679"/>
                              <a:gd name="connsiteX1303" fmla="*/ 6157948 w 7340435"/>
                              <a:gd name="connsiteY1303" fmla="*/ 2797232 h 4850679"/>
                              <a:gd name="connsiteX1304" fmla="*/ 1669368 w 7340435"/>
                              <a:gd name="connsiteY1304" fmla="*/ 2790844 h 4850679"/>
                              <a:gd name="connsiteX1305" fmla="*/ 1660187 w 7340435"/>
                              <a:gd name="connsiteY1305" fmla="*/ 2808410 h 4850679"/>
                              <a:gd name="connsiteX1306" fmla="*/ 1677751 w 7340435"/>
                              <a:gd name="connsiteY1306" fmla="*/ 2817592 h 4850679"/>
                              <a:gd name="connsiteX1307" fmla="*/ 1686933 w 7340435"/>
                              <a:gd name="connsiteY1307" fmla="*/ 2800027 h 4850679"/>
                              <a:gd name="connsiteX1308" fmla="*/ 1669368 w 7340435"/>
                              <a:gd name="connsiteY1308" fmla="*/ 2790844 h 4850679"/>
                              <a:gd name="connsiteX1309" fmla="*/ 1666973 w 7340435"/>
                              <a:gd name="connsiteY1309" fmla="*/ 2783659 h 4850679"/>
                              <a:gd name="connsiteX1310" fmla="*/ 1694518 w 7340435"/>
                              <a:gd name="connsiteY1310" fmla="*/ 2798031 h 4850679"/>
                              <a:gd name="connsiteX1311" fmla="*/ 1680147 w 7340435"/>
                              <a:gd name="connsiteY1311" fmla="*/ 2825576 h 4850679"/>
                              <a:gd name="connsiteX1312" fmla="*/ 1652602 w 7340435"/>
                              <a:gd name="connsiteY1312" fmla="*/ 2811205 h 4850679"/>
                              <a:gd name="connsiteX1313" fmla="*/ 1666973 w 7340435"/>
                              <a:gd name="connsiteY1313" fmla="*/ 2783659 h 4850679"/>
                              <a:gd name="connsiteX1314" fmla="*/ 1663381 w 7340435"/>
                              <a:gd name="connsiteY1314" fmla="*/ 2770484 h 4850679"/>
                              <a:gd name="connsiteX1315" fmla="*/ 1639827 w 7340435"/>
                              <a:gd name="connsiteY1315" fmla="*/ 2814797 h 4850679"/>
                              <a:gd name="connsiteX1316" fmla="*/ 1684139 w 7340435"/>
                              <a:gd name="connsiteY1316" fmla="*/ 2838349 h 4850679"/>
                              <a:gd name="connsiteX1317" fmla="*/ 1707691 w 7340435"/>
                              <a:gd name="connsiteY1317" fmla="*/ 2794038 h 4850679"/>
                              <a:gd name="connsiteX1318" fmla="*/ 1663381 w 7340435"/>
                              <a:gd name="connsiteY1318" fmla="*/ 2770484 h 4850679"/>
                              <a:gd name="connsiteX1319" fmla="*/ 1678057 w 7340435"/>
                              <a:gd name="connsiteY1319" fmla="*/ 2761160 h 4850679"/>
                              <a:gd name="connsiteX1320" fmla="*/ 1715277 w 7340435"/>
                              <a:gd name="connsiteY1320" fmla="*/ 2791643 h 4850679"/>
                              <a:gd name="connsiteX1321" fmla="*/ 1686534 w 7340435"/>
                              <a:gd name="connsiteY1321" fmla="*/ 2845934 h 4850679"/>
                              <a:gd name="connsiteX1322" fmla="*/ 1632243 w 7340435"/>
                              <a:gd name="connsiteY1322" fmla="*/ 2817192 h 4850679"/>
                              <a:gd name="connsiteX1323" fmla="*/ 1660985 w 7340435"/>
                              <a:gd name="connsiteY1323" fmla="*/ 2762900 h 4850679"/>
                              <a:gd name="connsiteX1324" fmla="*/ 1678057 w 7340435"/>
                              <a:gd name="connsiteY1324" fmla="*/ 2761160 h 4850679"/>
                              <a:gd name="connsiteX1325" fmla="*/ 3917594 w 7340435"/>
                              <a:gd name="connsiteY1325" fmla="*/ 2735655 h 4850679"/>
                              <a:gd name="connsiteX1326" fmla="*/ 3903273 w 7340435"/>
                              <a:gd name="connsiteY1326" fmla="*/ 2743340 h 4850679"/>
                              <a:gd name="connsiteX1327" fmla="*/ 3896087 w 7340435"/>
                              <a:gd name="connsiteY1327" fmla="*/ 2752123 h 4850679"/>
                              <a:gd name="connsiteX1328" fmla="*/ 3890898 w 7340435"/>
                              <a:gd name="connsiteY1328" fmla="*/ 2752522 h 4850679"/>
                              <a:gd name="connsiteX1329" fmla="*/ 3882115 w 7340435"/>
                              <a:gd name="connsiteY1329" fmla="*/ 2745336 h 4850679"/>
                              <a:gd name="connsiteX1330" fmla="*/ 3866546 w 7340435"/>
                              <a:gd name="connsiteY1330" fmla="*/ 2740545 h 4850679"/>
                              <a:gd name="connsiteX1331" fmla="*/ 3852574 w 7340435"/>
                              <a:gd name="connsiteY1331" fmla="*/ 2748130 h 4850679"/>
                              <a:gd name="connsiteX1332" fmla="*/ 3855368 w 7340435"/>
                              <a:gd name="connsiteY1332" fmla="*/ 2778071 h 4850679"/>
                              <a:gd name="connsiteX1333" fmla="*/ 3899281 w 7340435"/>
                              <a:gd name="connsiteY1333" fmla="*/ 2814797 h 4850679"/>
                              <a:gd name="connsiteX1334" fmla="*/ 3935608 w 7340435"/>
                              <a:gd name="connsiteY1334" fmla="*/ 2770486 h 4850679"/>
                              <a:gd name="connsiteX1335" fmla="*/ 3932813 w 7340435"/>
                              <a:gd name="connsiteY1335" fmla="*/ 2740545 h 4850679"/>
                              <a:gd name="connsiteX1336" fmla="*/ 3917594 w 7340435"/>
                              <a:gd name="connsiteY1336" fmla="*/ 2735655 h 4850679"/>
                              <a:gd name="connsiteX1337" fmla="*/ 5191338 w 7340435"/>
                              <a:gd name="connsiteY1337" fmla="*/ 2731612 h 4850679"/>
                              <a:gd name="connsiteX1338" fmla="*/ 5217835 w 7340435"/>
                              <a:gd name="connsiteY1338" fmla="*/ 2750525 h 4850679"/>
                              <a:gd name="connsiteX1339" fmla="*/ 5212246 w 7340435"/>
                              <a:gd name="connsiteY1339" fmla="*/ 2754118 h 4850679"/>
                              <a:gd name="connsiteX1340" fmla="*/ 5162745 w 7340435"/>
                              <a:gd name="connsiteY1340" fmla="*/ 2742540 h 4850679"/>
                              <a:gd name="connsiteX1341" fmla="*/ 5151167 w 7340435"/>
                              <a:gd name="connsiteY1341" fmla="*/ 2792042 h 4850679"/>
                              <a:gd name="connsiteX1342" fmla="*/ 5145579 w 7340435"/>
                              <a:gd name="connsiteY1342" fmla="*/ 2795635 h 4850679"/>
                              <a:gd name="connsiteX1343" fmla="*/ 5159152 w 7340435"/>
                              <a:gd name="connsiteY1343" fmla="*/ 2736952 h 4850679"/>
                              <a:gd name="connsiteX1344" fmla="*/ 5191338 w 7340435"/>
                              <a:gd name="connsiteY1344" fmla="*/ 2731612 h 4850679"/>
                              <a:gd name="connsiteX1345" fmla="*/ 3916496 w 7340435"/>
                              <a:gd name="connsiteY1345" fmla="*/ 2728919 h 4850679"/>
                              <a:gd name="connsiteX1346" fmla="*/ 3937205 w 7340435"/>
                              <a:gd name="connsiteY1346" fmla="*/ 2735356 h 4850679"/>
                              <a:gd name="connsiteX1347" fmla="*/ 3940797 w 7340435"/>
                              <a:gd name="connsiteY1347" fmla="*/ 2775276 h 4850679"/>
                              <a:gd name="connsiteX1348" fmla="*/ 3902075 w 7340435"/>
                              <a:gd name="connsiteY1348" fmla="*/ 2822382 h 4850679"/>
                              <a:gd name="connsiteX1349" fmla="*/ 3896886 w 7340435"/>
                              <a:gd name="connsiteY1349" fmla="*/ 2822781 h 4850679"/>
                              <a:gd name="connsiteX1350" fmla="*/ 3850178 w 7340435"/>
                              <a:gd name="connsiteY1350" fmla="*/ 2783660 h 4850679"/>
                              <a:gd name="connsiteX1351" fmla="*/ 3846586 w 7340435"/>
                              <a:gd name="connsiteY1351" fmla="*/ 2743739 h 4850679"/>
                              <a:gd name="connsiteX1352" fmla="*/ 3865747 w 7340435"/>
                              <a:gd name="connsiteY1352" fmla="*/ 2733360 h 4850679"/>
                              <a:gd name="connsiteX1353" fmla="*/ 3886506 w 7340435"/>
                              <a:gd name="connsiteY1353" fmla="*/ 2740146 h 4850679"/>
                              <a:gd name="connsiteX1354" fmla="*/ 3892494 w 7340435"/>
                              <a:gd name="connsiteY1354" fmla="*/ 2744936 h 4850679"/>
                              <a:gd name="connsiteX1355" fmla="*/ 3897285 w 7340435"/>
                              <a:gd name="connsiteY1355" fmla="*/ 2738948 h 4850679"/>
                              <a:gd name="connsiteX1356" fmla="*/ 3916496 w 7340435"/>
                              <a:gd name="connsiteY1356" fmla="*/ 2728919 h 4850679"/>
                              <a:gd name="connsiteX1357" fmla="*/ 3260179 w 7340435"/>
                              <a:gd name="connsiteY1357" fmla="*/ 2664298 h 4850679"/>
                              <a:gd name="connsiteX1358" fmla="*/ 3252595 w 7340435"/>
                              <a:gd name="connsiteY1358" fmla="*/ 2668290 h 4850679"/>
                              <a:gd name="connsiteX1359" fmla="*/ 3251395 w 7340435"/>
                              <a:gd name="connsiteY1359" fmla="*/ 2669488 h 4850679"/>
                              <a:gd name="connsiteX1360" fmla="*/ 3249800 w 7340435"/>
                              <a:gd name="connsiteY1360" fmla="*/ 2668690 h 4850679"/>
                              <a:gd name="connsiteX1361" fmla="*/ 3241816 w 7340435"/>
                              <a:gd name="connsiteY1361" fmla="*/ 2666693 h 4850679"/>
                              <a:gd name="connsiteX1362" fmla="*/ 3235827 w 7340435"/>
                              <a:gd name="connsiteY1362" fmla="*/ 2670686 h 4850679"/>
                              <a:gd name="connsiteX1363" fmla="*/ 3235427 w 7340435"/>
                              <a:gd name="connsiteY1363" fmla="*/ 2679468 h 4850679"/>
                              <a:gd name="connsiteX1364" fmla="*/ 3253792 w 7340435"/>
                              <a:gd name="connsiteY1364" fmla="*/ 2695436 h 4850679"/>
                              <a:gd name="connsiteX1365" fmla="*/ 3256186 w 7340435"/>
                              <a:gd name="connsiteY1365" fmla="*/ 2695037 h 4850679"/>
                              <a:gd name="connsiteX1366" fmla="*/ 3269760 w 7340435"/>
                              <a:gd name="connsiteY1366" fmla="*/ 2675476 h 4850679"/>
                              <a:gd name="connsiteX1367" fmla="*/ 3266965 w 7340435"/>
                              <a:gd name="connsiteY1367" fmla="*/ 2666693 h 4850679"/>
                              <a:gd name="connsiteX1368" fmla="*/ 3260179 w 7340435"/>
                              <a:gd name="connsiteY1368" fmla="*/ 2664298 h 4850679"/>
                              <a:gd name="connsiteX1369" fmla="*/ 3259779 w 7340435"/>
                              <a:gd name="connsiteY1369" fmla="*/ 2659907 h 4850679"/>
                              <a:gd name="connsiteX1370" fmla="*/ 3270159 w 7340435"/>
                              <a:gd name="connsiteY1370" fmla="*/ 2663500 h 4850679"/>
                              <a:gd name="connsiteX1371" fmla="*/ 3274150 w 7340435"/>
                              <a:gd name="connsiteY1371" fmla="*/ 2675476 h 4850679"/>
                              <a:gd name="connsiteX1372" fmla="*/ 3267364 w 7340435"/>
                              <a:gd name="connsiteY1372" fmla="*/ 2689448 h 4850679"/>
                              <a:gd name="connsiteX1373" fmla="*/ 3258582 w 7340435"/>
                              <a:gd name="connsiteY1373" fmla="*/ 2698231 h 4850679"/>
                              <a:gd name="connsiteX1374" fmla="*/ 3255387 w 7340435"/>
                              <a:gd name="connsiteY1374" fmla="*/ 2699827 h 4850679"/>
                              <a:gd name="connsiteX1375" fmla="*/ 3251795 w 7340435"/>
                              <a:gd name="connsiteY1375" fmla="*/ 2699428 h 4850679"/>
                              <a:gd name="connsiteX1376" fmla="*/ 3231435 w 7340435"/>
                              <a:gd name="connsiteY1376" fmla="*/ 2681464 h 4850679"/>
                              <a:gd name="connsiteX1377" fmla="*/ 3232233 w 7340435"/>
                              <a:gd name="connsiteY1377" fmla="*/ 2668690 h 4850679"/>
                              <a:gd name="connsiteX1378" fmla="*/ 3241416 w 7340435"/>
                              <a:gd name="connsiteY1378" fmla="*/ 2662302 h 4850679"/>
                              <a:gd name="connsiteX1379" fmla="*/ 3250997 w 7340435"/>
                              <a:gd name="connsiteY1379" fmla="*/ 2664298 h 4850679"/>
                              <a:gd name="connsiteX1380" fmla="*/ 3259779 w 7340435"/>
                              <a:gd name="connsiteY1380" fmla="*/ 2659907 h 4850679"/>
                              <a:gd name="connsiteX1381" fmla="*/ 5446975 w 7340435"/>
                              <a:gd name="connsiteY1381" fmla="*/ 2657512 h 4850679"/>
                              <a:gd name="connsiteX1382" fmla="*/ 5437793 w 7340435"/>
                              <a:gd name="connsiteY1382" fmla="*/ 2675077 h 4850679"/>
                              <a:gd name="connsiteX1383" fmla="*/ 5455359 w 7340435"/>
                              <a:gd name="connsiteY1383" fmla="*/ 2684259 h 4850679"/>
                              <a:gd name="connsiteX1384" fmla="*/ 5464540 w 7340435"/>
                              <a:gd name="connsiteY1384" fmla="*/ 2666694 h 4850679"/>
                              <a:gd name="connsiteX1385" fmla="*/ 5446975 w 7340435"/>
                              <a:gd name="connsiteY1385" fmla="*/ 2657512 h 4850679"/>
                              <a:gd name="connsiteX1386" fmla="*/ 5444580 w 7340435"/>
                              <a:gd name="connsiteY1386" fmla="*/ 2649927 h 4850679"/>
                              <a:gd name="connsiteX1387" fmla="*/ 5472125 w 7340435"/>
                              <a:gd name="connsiteY1387" fmla="*/ 2664299 h 4850679"/>
                              <a:gd name="connsiteX1388" fmla="*/ 5457754 w 7340435"/>
                              <a:gd name="connsiteY1388" fmla="*/ 2691844 h 4850679"/>
                              <a:gd name="connsiteX1389" fmla="*/ 5430208 w 7340435"/>
                              <a:gd name="connsiteY1389" fmla="*/ 2677473 h 4850679"/>
                              <a:gd name="connsiteX1390" fmla="*/ 5444580 w 7340435"/>
                              <a:gd name="connsiteY1390" fmla="*/ 2649927 h 4850679"/>
                              <a:gd name="connsiteX1391" fmla="*/ 5440987 w 7340435"/>
                              <a:gd name="connsiteY1391" fmla="*/ 2637153 h 4850679"/>
                              <a:gd name="connsiteX1392" fmla="*/ 5417433 w 7340435"/>
                              <a:gd name="connsiteY1392" fmla="*/ 2681465 h 4850679"/>
                              <a:gd name="connsiteX1393" fmla="*/ 5461745 w 7340435"/>
                              <a:gd name="connsiteY1393" fmla="*/ 2705018 h 4850679"/>
                              <a:gd name="connsiteX1394" fmla="*/ 5485298 w 7340435"/>
                              <a:gd name="connsiteY1394" fmla="*/ 2660706 h 4850679"/>
                              <a:gd name="connsiteX1395" fmla="*/ 5440987 w 7340435"/>
                              <a:gd name="connsiteY1395" fmla="*/ 2637153 h 4850679"/>
                              <a:gd name="connsiteX1396" fmla="*/ 5455264 w 7340435"/>
                              <a:gd name="connsiteY1396" fmla="*/ 2627429 h 4850679"/>
                              <a:gd name="connsiteX1397" fmla="*/ 5492483 w 7340435"/>
                              <a:gd name="connsiteY1397" fmla="*/ 2657912 h 4850679"/>
                              <a:gd name="connsiteX1398" fmla="*/ 5463741 w 7340435"/>
                              <a:gd name="connsiteY1398" fmla="*/ 2712203 h 4850679"/>
                              <a:gd name="connsiteX1399" fmla="*/ 5409449 w 7340435"/>
                              <a:gd name="connsiteY1399" fmla="*/ 2683461 h 4850679"/>
                              <a:gd name="connsiteX1400" fmla="*/ 5438192 w 7340435"/>
                              <a:gd name="connsiteY1400" fmla="*/ 2629169 h 4850679"/>
                              <a:gd name="connsiteX1401" fmla="*/ 5455264 w 7340435"/>
                              <a:gd name="connsiteY1401" fmla="*/ 2627429 h 4850679"/>
                              <a:gd name="connsiteX1402" fmla="*/ 991876 w 7340435"/>
                              <a:gd name="connsiteY1402" fmla="*/ 2615496 h 4850679"/>
                              <a:gd name="connsiteX1403" fmla="*/ 977555 w 7340435"/>
                              <a:gd name="connsiteY1403" fmla="*/ 2623181 h 4850679"/>
                              <a:gd name="connsiteX1404" fmla="*/ 970368 w 7340435"/>
                              <a:gd name="connsiteY1404" fmla="*/ 2631964 h 4850679"/>
                              <a:gd name="connsiteX1405" fmla="*/ 965179 w 7340435"/>
                              <a:gd name="connsiteY1405" fmla="*/ 2632363 h 4850679"/>
                              <a:gd name="connsiteX1406" fmla="*/ 956397 w 7340435"/>
                              <a:gd name="connsiteY1406" fmla="*/ 2625177 h 4850679"/>
                              <a:gd name="connsiteX1407" fmla="*/ 940827 w 7340435"/>
                              <a:gd name="connsiteY1407" fmla="*/ 2620386 h 4850679"/>
                              <a:gd name="connsiteX1408" fmla="*/ 926855 w 7340435"/>
                              <a:gd name="connsiteY1408" fmla="*/ 2627971 h 4850679"/>
                              <a:gd name="connsiteX1409" fmla="*/ 929650 w 7340435"/>
                              <a:gd name="connsiteY1409" fmla="*/ 2657912 h 4850679"/>
                              <a:gd name="connsiteX1410" fmla="*/ 973563 w 7340435"/>
                              <a:gd name="connsiteY1410" fmla="*/ 2694638 h 4850679"/>
                              <a:gd name="connsiteX1411" fmla="*/ 1009890 w 7340435"/>
                              <a:gd name="connsiteY1411" fmla="*/ 2650327 h 4850679"/>
                              <a:gd name="connsiteX1412" fmla="*/ 1007095 w 7340435"/>
                              <a:gd name="connsiteY1412" fmla="*/ 2620386 h 4850679"/>
                              <a:gd name="connsiteX1413" fmla="*/ 991876 w 7340435"/>
                              <a:gd name="connsiteY1413" fmla="*/ 2615496 h 4850679"/>
                              <a:gd name="connsiteX1414" fmla="*/ 991178 w 7340435"/>
                              <a:gd name="connsiteY1414" fmla="*/ 2608760 h 4850679"/>
                              <a:gd name="connsiteX1415" fmla="*/ 1011886 w 7340435"/>
                              <a:gd name="connsiteY1415" fmla="*/ 2615197 h 4850679"/>
                              <a:gd name="connsiteX1416" fmla="*/ 1015479 w 7340435"/>
                              <a:gd name="connsiteY1416" fmla="*/ 2655118 h 4850679"/>
                              <a:gd name="connsiteX1417" fmla="*/ 976756 w 7340435"/>
                              <a:gd name="connsiteY1417" fmla="*/ 2702223 h 4850679"/>
                              <a:gd name="connsiteX1418" fmla="*/ 971566 w 7340435"/>
                              <a:gd name="connsiteY1418" fmla="*/ 2702622 h 4850679"/>
                              <a:gd name="connsiteX1419" fmla="*/ 924859 w 7340435"/>
                              <a:gd name="connsiteY1419" fmla="*/ 2663501 h 4850679"/>
                              <a:gd name="connsiteX1420" fmla="*/ 921267 w 7340435"/>
                              <a:gd name="connsiteY1420" fmla="*/ 2623580 h 4850679"/>
                              <a:gd name="connsiteX1421" fmla="*/ 940428 w 7340435"/>
                              <a:gd name="connsiteY1421" fmla="*/ 2613201 h 4850679"/>
                              <a:gd name="connsiteX1422" fmla="*/ 961188 w 7340435"/>
                              <a:gd name="connsiteY1422" fmla="*/ 2619987 h 4850679"/>
                              <a:gd name="connsiteX1423" fmla="*/ 967175 w 7340435"/>
                              <a:gd name="connsiteY1423" fmla="*/ 2624777 h 4850679"/>
                              <a:gd name="connsiteX1424" fmla="*/ 971965 w 7340435"/>
                              <a:gd name="connsiteY1424" fmla="*/ 2618789 h 4850679"/>
                              <a:gd name="connsiteX1425" fmla="*/ 991178 w 7340435"/>
                              <a:gd name="connsiteY1425" fmla="*/ 2608760 h 4850679"/>
                              <a:gd name="connsiteX1426" fmla="*/ 2293167 w 7340435"/>
                              <a:gd name="connsiteY1426" fmla="*/ 2594289 h 4850679"/>
                              <a:gd name="connsiteX1427" fmla="*/ 2319665 w 7340435"/>
                              <a:gd name="connsiteY1427" fmla="*/ 2613201 h 4850679"/>
                              <a:gd name="connsiteX1428" fmla="*/ 2314076 w 7340435"/>
                              <a:gd name="connsiteY1428" fmla="*/ 2616794 h 4850679"/>
                              <a:gd name="connsiteX1429" fmla="*/ 2264575 w 7340435"/>
                              <a:gd name="connsiteY1429" fmla="*/ 2605217 h 4850679"/>
                              <a:gd name="connsiteX1430" fmla="*/ 2252997 w 7340435"/>
                              <a:gd name="connsiteY1430" fmla="*/ 2654718 h 4850679"/>
                              <a:gd name="connsiteX1431" fmla="*/ 2247407 w 7340435"/>
                              <a:gd name="connsiteY1431" fmla="*/ 2658311 h 4850679"/>
                              <a:gd name="connsiteX1432" fmla="*/ 2260982 w 7340435"/>
                              <a:gd name="connsiteY1432" fmla="*/ 2599628 h 4850679"/>
                              <a:gd name="connsiteX1433" fmla="*/ 2293167 w 7340435"/>
                              <a:gd name="connsiteY1433" fmla="*/ 2594289 h 4850679"/>
                              <a:gd name="connsiteX1434" fmla="*/ 7037782 w 7340435"/>
                              <a:gd name="connsiteY1434" fmla="*/ 2530567 h 4850679"/>
                              <a:gd name="connsiteX1435" fmla="*/ 7030197 w 7340435"/>
                              <a:gd name="connsiteY1435" fmla="*/ 2534559 h 4850679"/>
                              <a:gd name="connsiteX1436" fmla="*/ 7029000 w 7340435"/>
                              <a:gd name="connsiteY1436" fmla="*/ 2535757 h 4850679"/>
                              <a:gd name="connsiteX1437" fmla="*/ 7027403 w 7340435"/>
                              <a:gd name="connsiteY1437" fmla="*/ 2534958 h 4850679"/>
                              <a:gd name="connsiteX1438" fmla="*/ 7019419 w 7340435"/>
                              <a:gd name="connsiteY1438" fmla="*/ 2532962 h 4850679"/>
                              <a:gd name="connsiteX1439" fmla="*/ 7013430 w 7340435"/>
                              <a:gd name="connsiteY1439" fmla="*/ 2536955 h 4850679"/>
                              <a:gd name="connsiteX1440" fmla="*/ 7013031 w 7340435"/>
                              <a:gd name="connsiteY1440" fmla="*/ 2545737 h 4850679"/>
                              <a:gd name="connsiteX1441" fmla="*/ 7031395 w 7340435"/>
                              <a:gd name="connsiteY1441" fmla="*/ 2561705 h 4850679"/>
                              <a:gd name="connsiteX1442" fmla="*/ 7033790 w 7340435"/>
                              <a:gd name="connsiteY1442" fmla="*/ 2561306 h 4850679"/>
                              <a:gd name="connsiteX1443" fmla="*/ 7047363 w 7340435"/>
                              <a:gd name="connsiteY1443" fmla="*/ 2541745 h 4850679"/>
                              <a:gd name="connsiteX1444" fmla="*/ 7044569 w 7340435"/>
                              <a:gd name="connsiteY1444" fmla="*/ 2532962 h 4850679"/>
                              <a:gd name="connsiteX1445" fmla="*/ 7037782 w 7340435"/>
                              <a:gd name="connsiteY1445" fmla="*/ 2530567 h 4850679"/>
                              <a:gd name="connsiteX1446" fmla="*/ 7037383 w 7340435"/>
                              <a:gd name="connsiteY1446" fmla="*/ 2526575 h 4850679"/>
                              <a:gd name="connsiteX1447" fmla="*/ 7047762 w 7340435"/>
                              <a:gd name="connsiteY1447" fmla="*/ 2530167 h 4850679"/>
                              <a:gd name="connsiteX1448" fmla="*/ 7051754 w 7340435"/>
                              <a:gd name="connsiteY1448" fmla="*/ 2542144 h 4850679"/>
                              <a:gd name="connsiteX1449" fmla="*/ 7044968 w 7340435"/>
                              <a:gd name="connsiteY1449" fmla="*/ 2556116 h 4850679"/>
                              <a:gd name="connsiteX1450" fmla="*/ 7036185 w 7340435"/>
                              <a:gd name="connsiteY1450" fmla="*/ 2564899 h 4850679"/>
                              <a:gd name="connsiteX1451" fmla="*/ 7032992 w 7340435"/>
                              <a:gd name="connsiteY1451" fmla="*/ 2566496 h 4850679"/>
                              <a:gd name="connsiteX1452" fmla="*/ 7029399 w 7340435"/>
                              <a:gd name="connsiteY1452" fmla="*/ 2566096 h 4850679"/>
                              <a:gd name="connsiteX1453" fmla="*/ 7009039 w 7340435"/>
                              <a:gd name="connsiteY1453" fmla="*/ 2548132 h 4850679"/>
                              <a:gd name="connsiteX1454" fmla="*/ 7009837 w 7340435"/>
                              <a:gd name="connsiteY1454" fmla="*/ 2535358 h 4850679"/>
                              <a:gd name="connsiteX1455" fmla="*/ 7019020 w 7340435"/>
                              <a:gd name="connsiteY1455" fmla="*/ 2528970 h 4850679"/>
                              <a:gd name="connsiteX1456" fmla="*/ 7028601 w 7340435"/>
                              <a:gd name="connsiteY1456" fmla="*/ 2530966 h 4850679"/>
                              <a:gd name="connsiteX1457" fmla="*/ 7037383 w 7340435"/>
                              <a:gd name="connsiteY1457" fmla="*/ 2526575 h 4850679"/>
                              <a:gd name="connsiteX1458" fmla="*/ 2548805 w 7340435"/>
                              <a:gd name="connsiteY1458" fmla="*/ 2520187 h 4850679"/>
                              <a:gd name="connsiteX1459" fmla="*/ 2539623 w 7340435"/>
                              <a:gd name="connsiteY1459" fmla="*/ 2537753 h 4850679"/>
                              <a:gd name="connsiteX1460" fmla="*/ 2557188 w 7340435"/>
                              <a:gd name="connsiteY1460" fmla="*/ 2546935 h 4850679"/>
                              <a:gd name="connsiteX1461" fmla="*/ 2566370 w 7340435"/>
                              <a:gd name="connsiteY1461" fmla="*/ 2529370 h 4850679"/>
                              <a:gd name="connsiteX1462" fmla="*/ 2548805 w 7340435"/>
                              <a:gd name="connsiteY1462" fmla="*/ 2520187 h 4850679"/>
                              <a:gd name="connsiteX1463" fmla="*/ 2546410 w 7340435"/>
                              <a:gd name="connsiteY1463" fmla="*/ 2512603 h 4850679"/>
                              <a:gd name="connsiteX1464" fmla="*/ 2573955 w 7340435"/>
                              <a:gd name="connsiteY1464" fmla="*/ 2526975 h 4850679"/>
                              <a:gd name="connsiteX1465" fmla="*/ 2559584 w 7340435"/>
                              <a:gd name="connsiteY1465" fmla="*/ 2554520 h 4850679"/>
                              <a:gd name="connsiteX1466" fmla="*/ 2532038 w 7340435"/>
                              <a:gd name="connsiteY1466" fmla="*/ 2540148 h 4850679"/>
                              <a:gd name="connsiteX1467" fmla="*/ 2546410 w 7340435"/>
                              <a:gd name="connsiteY1467" fmla="*/ 2512603 h 4850679"/>
                              <a:gd name="connsiteX1468" fmla="*/ 2542817 w 7340435"/>
                              <a:gd name="connsiteY1468" fmla="*/ 2499828 h 4850679"/>
                              <a:gd name="connsiteX1469" fmla="*/ 2519264 w 7340435"/>
                              <a:gd name="connsiteY1469" fmla="*/ 2544140 h 4850679"/>
                              <a:gd name="connsiteX1470" fmla="*/ 2563577 w 7340435"/>
                              <a:gd name="connsiteY1470" fmla="*/ 2567692 h 4850679"/>
                              <a:gd name="connsiteX1471" fmla="*/ 2587130 w 7340435"/>
                              <a:gd name="connsiteY1471" fmla="*/ 2523381 h 4850679"/>
                              <a:gd name="connsiteX1472" fmla="*/ 2542817 w 7340435"/>
                              <a:gd name="connsiteY1472" fmla="*/ 2499828 h 4850679"/>
                              <a:gd name="connsiteX1473" fmla="*/ 318882 w 7340435"/>
                              <a:gd name="connsiteY1473" fmla="*/ 2491445 h 4850679"/>
                              <a:gd name="connsiteX1474" fmla="*/ 311297 w 7340435"/>
                              <a:gd name="connsiteY1474" fmla="*/ 2495437 h 4850679"/>
                              <a:gd name="connsiteX1475" fmla="*/ 310100 w 7340435"/>
                              <a:gd name="connsiteY1475" fmla="*/ 2496635 h 4850679"/>
                              <a:gd name="connsiteX1476" fmla="*/ 308503 w 7340435"/>
                              <a:gd name="connsiteY1476" fmla="*/ 2495836 h 4850679"/>
                              <a:gd name="connsiteX1477" fmla="*/ 300519 w 7340435"/>
                              <a:gd name="connsiteY1477" fmla="*/ 2493840 h 4850679"/>
                              <a:gd name="connsiteX1478" fmla="*/ 294531 w 7340435"/>
                              <a:gd name="connsiteY1478" fmla="*/ 2497833 h 4850679"/>
                              <a:gd name="connsiteX1479" fmla="*/ 294132 w 7340435"/>
                              <a:gd name="connsiteY1479" fmla="*/ 2506615 h 4850679"/>
                              <a:gd name="connsiteX1480" fmla="*/ 312495 w 7340435"/>
                              <a:gd name="connsiteY1480" fmla="*/ 2522583 h 4850679"/>
                              <a:gd name="connsiteX1481" fmla="*/ 314890 w 7340435"/>
                              <a:gd name="connsiteY1481" fmla="*/ 2522184 h 4850679"/>
                              <a:gd name="connsiteX1482" fmla="*/ 328464 w 7340435"/>
                              <a:gd name="connsiteY1482" fmla="*/ 2502623 h 4850679"/>
                              <a:gd name="connsiteX1483" fmla="*/ 325669 w 7340435"/>
                              <a:gd name="connsiteY1483" fmla="*/ 2493840 h 4850679"/>
                              <a:gd name="connsiteX1484" fmla="*/ 318882 w 7340435"/>
                              <a:gd name="connsiteY1484" fmla="*/ 2491445 h 4850679"/>
                              <a:gd name="connsiteX1485" fmla="*/ 2557493 w 7340435"/>
                              <a:gd name="connsiteY1485" fmla="*/ 2490104 h 4850679"/>
                              <a:gd name="connsiteX1486" fmla="*/ 2594714 w 7340435"/>
                              <a:gd name="connsiteY1486" fmla="*/ 2520587 h 4850679"/>
                              <a:gd name="connsiteX1487" fmla="*/ 2565971 w 7340435"/>
                              <a:gd name="connsiteY1487" fmla="*/ 2574878 h 4850679"/>
                              <a:gd name="connsiteX1488" fmla="*/ 2511679 w 7340435"/>
                              <a:gd name="connsiteY1488" fmla="*/ 2546136 h 4850679"/>
                              <a:gd name="connsiteX1489" fmla="*/ 2540422 w 7340435"/>
                              <a:gd name="connsiteY1489" fmla="*/ 2491844 h 4850679"/>
                              <a:gd name="connsiteX1490" fmla="*/ 2557493 w 7340435"/>
                              <a:gd name="connsiteY1490" fmla="*/ 2490104 h 4850679"/>
                              <a:gd name="connsiteX1491" fmla="*/ 318085 w 7340435"/>
                              <a:gd name="connsiteY1491" fmla="*/ 2487453 h 4850679"/>
                              <a:gd name="connsiteX1492" fmla="*/ 328464 w 7340435"/>
                              <a:gd name="connsiteY1492" fmla="*/ 2491045 h 4850679"/>
                              <a:gd name="connsiteX1493" fmla="*/ 332456 w 7340435"/>
                              <a:gd name="connsiteY1493" fmla="*/ 2503022 h 4850679"/>
                              <a:gd name="connsiteX1494" fmla="*/ 325669 w 7340435"/>
                              <a:gd name="connsiteY1494" fmla="*/ 2516994 h 4850679"/>
                              <a:gd name="connsiteX1495" fmla="*/ 316886 w 7340435"/>
                              <a:gd name="connsiteY1495" fmla="*/ 2525777 h 4850679"/>
                              <a:gd name="connsiteX1496" fmla="*/ 313693 w 7340435"/>
                              <a:gd name="connsiteY1496" fmla="*/ 2527374 h 4850679"/>
                              <a:gd name="connsiteX1497" fmla="*/ 310100 w 7340435"/>
                              <a:gd name="connsiteY1497" fmla="*/ 2526974 h 4850679"/>
                              <a:gd name="connsiteX1498" fmla="*/ 289741 w 7340435"/>
                              <a:gd name="connsiteY1498" fmla="*/ 2509010 h 4850679"/>
                              <a:gd name="connsiteX1499" fmla="*/ 290539 w 7340435"/>
                              <a:gd name="connsiteY1499" fmla="*/ 2496236 h 4850679"/>
                              <a:gd name="connsiteX1500" fmla="*/ 299721 w 7340435"/>
                              <a:gd name="connsiteY1500" fmla="*/ 2489848 h 4850679"/>
                              <a:gd name="connsiteX1501" fmla="*/ 309301 w 7340435"/>
                              <a:gd name="connsiteY1501" fmla="*/ 2491844 h 4850679"/>
                              <a:gd name="connsiteX1502" fmla="*/ 318085 w 7340435"/>
                              <a:gd name="connsiteY1502" fmla="*/ 2487453 h 4850679"/>
                              <a:gd name="connsiteX1503" fmla="*/ 4769485 w 7340435"/>
                              <a:gd name="connsiteY1503" fmla="*/ 2481764 h 4850679"/>
                              <a:gd name="connsiteX1504" fmla="*/ 4755164 w 7340435"/>
                              <a:gd name="connsiteY1504" fmla="*/ 2489449 h 4850679"/>
                              <a:gd name="connsiteX1505" fmla="*/ 4747978 w 7340435"/>
                              <a:gd name="connsiteY1505" fmla="*/ 2498232 h 4850679"/>
                              <a:gd name="connsiteX1506" fmla="*/ 4742789 w 7340435"/>
                              <a:gd name="connsiteY1506" fmla="*/ 2498631 h 4850679"/>
                              <a:gd name="connsiteX1507" fmla="*/ 4734006 w 7340435"/>
                              <a:gd name="connsiteY1507" fmla="*/ 2491445 h 4850679"/>
                              <a:gd name="connsiteX1508" fmla="*/ 4718438 w 7340435"/>
                              <a:gd name="connsiteY1508" fmla="*/ 2486654 h 4850679"/>
                              <a:gd name="connsiteX1509" fmla="*/ 4704465 w 7340435"/>
                              <a:gd name="connsiteY1509" fmla="*/ 2494239 h 4850679"/>
                              <a:gd name="connsiteX1510" fmla="*/ 4707259 w 7340435"/>
                              <a:gd name="connsiteY1510" fmla="*/ 2524180 h 4850679"/>
                              <a:gd name="connsiteX1511" fmla="*/ 4751172 w 7340435"/>
                              <a:gd name="connsiteY1511" fmla="*/ 2560906 h 4850679"/>
                              <a:gd name="connsiteX1512" fmla="*/ 4787499 w 7340435"/>
                              <a:gd name="connsiteY1512" fmla="*/ 2516595 h 4850679"/>
                              <a:gd name="connsiteX1513" fmla="*/ 4784705 w 7340435"/>
                              <a:gd name="connsiteY1513" fmla="*/ 2486654 h 4850679"/>
                              <a:gd name="connsiteX1514" fmla="*/ 4769485 w 7340435"/>
                              <a:gd name="connsiteY1514" fmla="*/ 2481764 h 4850679"/>
                              <a:gd name="connsiteX1515" fmla="*/ 4768387 w 7340435"/>
                              <a:gd name="connsiteY1515" fmla="*/ 2475028 h 4850679"/>
                              <a:gd name="connsiteX1516" fmla="*/ 4789096 w 7340435"/>
                              <a:gd name="connsiteY1516" fmla="*/ 2481465 h 4850679"/>
                              <a:gd name="connsiteX1517" fmla="*/ 4792689 w 7340435"/>
                              <a:gd name="connsiteY1517" fmla="*/ 2521386 h 4850679"/>
                              <a:gd name="connsiteX1518" fmla="*/ 4753966 w 7340435"/>
                              <a:gd name="connsiteY1518" fmla="*/ 2568491 h 4850679"/>
                              <a:gd name="connsiteX1519" fmla="*/ 4748777 w 7340435"/>
                              <a:gd name="connsiteY1519" fmla="*/ 2568890 h 4850679"/>
                              <a:gd name="connsiteX1520" fmla="*/ 4702069 w 7340435"/>
                              <a:gd name="connsiteY1520" fmla="*/ 2529769 h 4850679"/>
                              <a:gd name="connsiteX1521" fmla="*/ 4698477 w 7340435"/>
                              <a:gd name="connsiteY1521" fmla="*/ 2489848 h 4850679"/>
                              <a:gd name="connsiteX1522" fmla="*/ 4717638 w 7340435"/>
                              <a:gd name="connsiteY1522" fmla="*/ 2479469 h 4850679"/>
                              <a:gd name="connsiteX1523" fmla="*/ 4738398 w 7340435"/>
                              <a:gd name="connsiteY1523" fmla="*/ 2486255 h 4850679"/>
                              <a:gd name="connsiteX1524" fmla="*/ 4744386 w 7340435"/>
                              <a:gd name="connsiteY1524" fmla="*/ 2491045 h 4850679"/>
                              <a:gd name="connsiteX1525" fmla="*/ 4749176 w 7340435"/>
                              <a:gd name="connsiteY1525" fmla="*/ 2485057 h 4850679"/>
                              <a:gd name="connsiteX1526" fmla="*/ 4768387 w 7340435"/>
                              <a:gd name="connsiteY1526" fmla="*/ 2475028 h 4850679"/>
                              <a:gd name="connsiteX1527" fmla="*/ 6070373 w 7340435"/>
                              <a:gd name="connsiteY1527" fmla="*/ 2460558 h 4850679"/>
                              <a:gd name="connsiteX1528" fmla="*/ 6096871 w 7340435"/>
                              <a:gd name="connsiteY1528" fmla="*/ 2479470 h 4850679"/>
                              <a:gd name="connsiteX1529" fmla="*/ 6091282 w 7340435"/>
                              <a:gd name="connsiteY1529" fmla="*/ 2483063 h 4850679"/>
                              <a:gd name="connsiteX1530" fmla="*/ 6041781 w 7340435"/>
                              <a:gd name="connsiteY1530" fmla="*/ 2471486 h 4850679"/>
                              <a:gd name="connsiteX1531" fmla="*/ 6030204 w 7340435"/>
                              <a:gd name="connsiteY1531" fmla="*/ 2520987 h 4850679"/>
                              <a:gd name="connsiteX1532" fmla="*/ 6024615 w 7340435"/>
                              <a:gd name="connsiteY1532" fmla="*/ 2524580 h 4850679"/>
                              <a:gd name="connsiteX1533" fmla="*/ 6038188 w 7340435"/>
                              <a:gd name="connsiteY1533" fmla="*/ 2465897 h 4850679"/>
                              <a:gd name="connsiteX1534" fmla="*/ 6070373 w 7340435"/>
                              <a:gd name="connsiteY1534" fmla="*/ 2460558 h 4850679"/>
                              <a:gd name="connsiteX1535" fmla="*/ 4112453 w 7340435"/>
                              <a:gd name="connsiteY1535" fmla="*/ 2410408 h 4850679"/>
                              <a:gd name="connsiteX1536" fmla="*/ 4104868 w 7340435"/>
                              <a:gd name="connsiteY1536" fmla="*/ 2414400 h 4850679"/>
                              <a:gd name="connsiteX1537" fmla="*/ 4103671 w 7340435"/>
                              <a:gd name="connsiteY1537" fmla="*/ 2415598 h 4850679"/>
                              <a:gd name="connsiteX1538" fmla="*/ 4102074 w 7340435"/>
                              <a:gd name="connsiteY1538" fmla="*/ 2414800 h 4850679"/>
                              <a:gd name="connsiteX1539" fmla="*/ 4094090 w 7340435"/>
                              <a:gd name="connsiteY1539" fmla="*/ 2412803 h 4850679"/>
                              <a:gd name="connsiteX1540" fmla="*/ 4088101 w 7340435"/>
                              <a:gd name="connsiteY1540" fmla="*/ 2416796 h 4850679"/>
                              <a:gd name="connsiteX1541" fmla="*/ 4087702 w 7340435"/>
                              <a:gd name="connsiteY1541" fmla="*/ 2425578 h 4850679"/>
                              <a:gd name="connsiteX1542" fmla="*/ 4106066 w 7340435"/>
                              <a:gd name="connsiteY1542" fmla="*/ 2441546 h 4850679"/>
                              <a:gd name="connsiteX1543" fmla="*/ 4108461 w 7340435"/>
                              <a:gd name="connsiteY1543" fmla="*/ 2441147 h 4850679"/>
                              <a:gd name="connsiteX1544" fmla="*/ 4122034 w 7340435"/>
                              <a:gd name="connsiteY1544" fmla="*/ 2421586 h 4850679"/>
                              <a:gd name="connsiteX1545" fmla="*/ 4119239 w 7340435"/>
                              <a:gd name="connsiteY1545" fmla="*/ 2412803 h 4850679"/>
                              <a:gd name="connsiteX1546" fmla="*/ 4112453 w 7340435"/>
                              <a:gd name="connsiteY1546" fmla="*/ 2410408 h 4850679"/>
                              <a:gd name="connsiteX1547" fmla="*/ 4112054 w 7340435"/>
                              <a:gd name="connsiteY1547" fmla="*/ 2406017 h 4850679"/>
                              <a:gd name="connsiteX1548" fmla="*/ 4122433 w 7340435"/>
                              <a:gd name="connsiteY1548" fmla="*/ 2409610 h 4850679"/>
                              <a:gd name="connsiteX1549" fmla="*/ 4126425 w 7340435"/>
                              <a:gd name="connsiteY1549" fmla="*/ 2421586 h 4850679"/>
                              <a:gd name="connsiteX1550" fmla="*/ 4119639 w 7340435"/>
                              <a:gd name="connsiteY1550" fmla="*/ 2435558 h 4850679"/>
                              <a:gd name="connsiteX1551" fmla="*/ 4110856 w 7340435"/>
                              <a:gd name="connsiteY1551" fmla="*/ 2444341 h 4850679"/>
                              <a:gd name="connsiteX1552" fmla="*/ 4107663 w 7340435"/>
                              <a:gd name="connsiteY1552" fmla="*/ 2445937 h 4850679"/>
                              <a:gd name="connsiteX1553" fmla="*/ 4104070 w 7340435"/>
                              <a:gd name="connsiteY1553" fmla="*/ 2445538 h 4850679"/>
                              <a:gd name="connsiteX1554" fmla="*/ 4083710 w 7340435"/>
                              <a:gd name="connsiteY1554" fmla="*/ 2427574 h 4850679"/>
                              <a:gd name="connsiteX1555" fmla="*/ 4084508 w 7340435"/>
                              <a:gd name="connsiteY1555" fmla="*/ 2414800 h 4850679"/>
                              <a:gd name="connsiteX1556" fmla="*/ 4093691 w 7340435"/>
                              <a:gd name="connsiteY1556" fmla="*/ 2408412 h 4850679"/>
                              <a:gd name="connsiteX1557" fmla="*/ 4103271 w 7340435"/>
                              <a:gd name="connsiteY1557" fmla="*/ 2410408 h 4850679"/>
                              <a:gd name="connsiteX1558" fmla="*/ 4112054 w 7340435"/>
                              <a:gd name="connsiteY1558" fmla="*/ 2406017 h 4850679"/>
                              <a:gd name="connsiteX1559" fmla="*/ 6326410 w 7340435"/>
                              <a:gd name="connsiteY1559" fmla="*/ 2386455 h 4850679"/>
                              <a:gd name="connsiteX1560" fmla="*/ 6317228 w 7340435"/>
                              <a:gd name="connsiteY1560" fmla="*/ 2404021 h 4850679"/>
                              <a:gd name="connsiteX1561" fmla="*/ 6334793 w 7340435"/>
                              <a:gd name="connsiteY1561" fmla="*/ 2413203 h 4850679"/>
                              <a:gd name="connsiteX1562" fmla="*/ 6343975 w 7340435"/>
                              <a:gd name="connsiteY1562" fmla="*/ 2395638 h 4850679"/>
                              <a:gd name="connsiteX1563" fmla="*/ 6326410 w 7340435"/>
                              <a:gd name="connsiteY1563" fmla="*/ 2386455 h 4850679"/>
                              <a:gd name="connsiteX1564" fmla="*/ 6324015 w 7340435"/>
                              <a:gd name="connsiteY1564" fmla="*/ 2379270 h 4850679"/>
                              <a:gd name="connsiteX1565" fmla="*/ 6351560 w 7340435"/>
                              <a:gd name="connsiteY1565" fmla="*/ 2393642 h 4850679"/>
                              <a:gd name="connsiteX1566" fmla="*/ 6337189 w 7340435"/>
                              <a:gd name="connsiteY1566" fmla="*/ 2421187 h 4850679"/>
                              <a:gd name="connsiteX1567" fmla="*/ 6309643 w 7340435"/>
                              <a:gd name="connsiteY1567" fmla="*/ 2406816 h 4850679"/>
                              <a:gd name="connsiteX1568" fmla="*/ 6324015 w 7340435"/>
                              <a:gd name="connsiteY1568" fmla="*/ 2379270 h 4850679"/>
                              <a:gd name="connsiteX1569" fmla="*/ 6320022 w 7340435"/>
                              <a:gd name="connsiteY1569" fmla="*/ 2366097 h 4850679"/>
                              <a:gd name="connsiteX1570" fmla="*/ 6296468 w 7340435"/>
                              <a:gd name="connsiteY1570" fmla="*/ 2410409 h 4850679"/>
                              <a:gd name="connsiteX1571" fmla="*/ 6340780 w 7340435"/>
                              <a:gd name="connsiteY1571" fmla="*/ 2433961 h 4850679"/>
                              <a:gd name="connsiteX1572" fmla="*/ 6364333 w 7340435"/>
                              <a:gd name="connsiteY1572" fmla="*/ 2389650 h 4850679"/>
                              <a:gd name="connsiteX1573" fmla="*/ 6320022 w 7340435"/>
                              <a:gd name="connsiteY1573" fmla="*/ 2366097 h 4850679"/>
                              <a:gd name="connsiteX1574" fmla="*/ 6334699 w 7340435"/>
                              <a:gd name="connsiteY1574" fmla="*/ 2356772 h 4850679"/>
                              <a:gd name="connsiteX1575" fmla="*/ 6371918 w 7340435"/>
                              <a:gd name="connsiteY1575" fmla="*/ 2387255 h 4850679"/>
                              <a:gd name="connsiteX1576" fmla="*/ 6343176 w 7340435"/>
                              <a:gd name="connsiteY1576" fmla="*/ 2441546 h 4850679"/>
                              <a:gd name="connsiteX1577" fmla="*/ 6288884 w 7340435"/>
                              <a:gd name="connsiteY1577" fmla="*/ 2412804 h 4850679"/>
                              <a:gd name="connsiteX1578" fmla="*/ 6317627 w 7340435"/>
                              <a:gd name="connsiteY1578" fmla="*/ 2358512 h 4850679"/>
                              <a:gd name="connsiteX1579" fmla="*/ 6334699 w 7340435"/>
                              <a:gd name="connsiteY1579" fmla="*/ 2356772 h 4850679"/>
                              <a:gd name="connsiteX1580" fmla="*/ 1871310 w 7340435"/>
                              <a:gd name="connsiteY1580" fmla="*/ 2344440 h 4850679"/>
                              <a:gd name="connsiteX1581" fmla="*/ 1856988 w 7340435"/>
                              <a:gd name="connsiteY1581" fmla="*/ 2352125 h 4850679"/>
                              <a:gd name="connsiteX1582" fmla="*/ 1849802 w 7340435"/>
                              <a:gd name="connsiteY1582" fmla="*/ 2360908 h 4850679"/>
                              <a:gd name="connsiteX1583" fmla="*/ 1844614 w 7340435"/>
                              <a:gd name="connsiteY1583" fmla="*/ 2361307 h 4850679"/>
                              <a:gd name="connsiteX1584" fmla="*/ 1835830 w 7340435"/>
                              <a:gd name="connsiteY1584" fmla="*/ 2354121 h 4850679"/>
                              <a:gd name="connsiteX1585" fmla="*/ 1820262 w 7340435"/>
                              <a:gd name="connsiteY1585" fmla="*/ 2349330 h 4850679"/>
                              <a:gd name="connsiteX1586" fmla="*/ 1806290 w 7340435"/>
                              <a:gd name="connsiteY1586" fmla="*/ 2356915 h 4850679"/>
                              <a:gd name="connsiteX1587" fmla="*/ 1809084 w 7340435"/>
                              <a:gd name="connsiteY1587" fmla="*/ 2386856 h 4850679"/>
                              <a:gd name="connsiteX1588" fmla="*/ 1852997 w 7340435"/>
                              <a:gd name="connsiteY1588" fmla="*/ 2423582 h 4850679"/>
                              <a:gd name="connsiteX1589" fmla="*/ 1889324 w 7340435"/>
                              <a:gd name="connsiteY1589" fmla="*/ 2379271 h 4850679"/>
                              <a:gd name="connsiteX1590" fmla="*/ 1886531 w 7340435"/>
                              <a:gd name="connsiteY1590" fmla="*/ 2349330 h 4850679"/>
                              <a:gd name="connsiteX1591" fmla="*/ 1871310 w 7340435"/>
                              <a:gd name="connsiteY1591" fmla="*/ 2344440 h 4850679"/>
                              <a:gd name="connsiteX1592" fmla="*/ 1870213 w 7340435"/>
                              <a:gd name="connsiteY1592" fmla="*/ 2337704 h 4850679"/>
                              <a:gd name="connsiteX1593" fmla="*/ 1890922 w 7340435"/>
                              <a:gd name="connsiteY1593" fmla="*/ 2344141 h 4850679"/>
                              <a:gd name="connsiteX1594" fmla="*/ 1894514 w 7340435"/>
                              <a:gd name="connsiteY1594" fmla="*/ 2384061 h 4850679"/>
                              <a:gd name="connsiteX1595" fmla="*/ 1855791 w 7340435"/>
                              <a:gd name="connsiteY1595" fmla="*/ 2431167 h 4850679"/>
                              <a:gd name="connsiteX1596" fmla="*/ 1850602 w 7340435"/>
                              <a:gd name="connsiteY1596" fmla="*/ 2431566 h 4850679"/>
                              <a:gd name="connsiteX1597" fmla="*/ 1803894 w 7340435"/>
                              <a:gd name="connsiteY1597" fmla="*/ 2392445 h 4850679"/>
                              <a:gd name="connsiteX1598" fmla="*/ 1800302 w 7340435"/>
                              <a:gd name="connsiteY1598" fmla="*/ 2352524 h 4850679"/>
                              <a:gd name="connsiteX1599" fmla="*/ 1819464 w 7340435"/>
                              <a:gd name="connsiteY1599" fmla="*/ 2342145 h 4850679"/>
                              <a:gd name="connsiteX1600" fmla="*/ 1840221 w 7340435"/>
                              <a:gd name="connsiteY1600" fmla="*/ 2348931 h 4850679"/>
                              <a:gd name="connsiteX1601" fmla="*/ 1846210 w 7340435"/>
                              <a:gd name="connsiteY1601" fmla="*/ 2353721 h 4850679"/>
                              <a:gd name="connsiteX1602" fmla="*/ 1851001 w 7340435"/>
                              <a:gd name="connsiteY1602" fmla="*/ 2347733 h 4850679"/>
                              <a:gd name="connsiteX1603" fmla="*/ 1870213 w 7340435"/>
                              <a:gd name="connsiteY1603" fmla="*/ 2337704 h 4850679"/>
                              <a:gd name="connsiteX1604" fmla="*/ 3172605 w 7340435"/>
                              <a:gd name="connsiteY1604" fmla="*/ 2323233 h 4850679"/>
                              <a:gd name="connsiteX1605" fmla="*/ 3199100 w 7340435"/>
                              <a:gd name="connsiteY1605" fmla="*/ 2342145 h 4850679"/>
                              <a:gd name="connsiteX1606" fmla="*/ 3193513 w 7340435"/>
                              <a:gd name="connsiteY1606" fmla="*/ 2345738 h 4850679"/>
                              <a:gd name="connsiteX1607" fmla="*/ 3144011 w 7340435"/>
                              <a:gd name="connsiteY1607" fmla="*/ 2334161 h 4850679"/>
                              <a:gd name="connsiteX1608" fmla="*/ 3132436 w 7340435"/>
                              <a:gd name="connsiteY1608" fmla="*/ 2383662 h 4850679"/>
                              <a:gd name="connsiteX1609" fmla="*/ 3126846 w 7340435"/>
                              <a:gd name="connsiteY1609" fmla="*/ 2387255 h 4850679"/>
                              <a:gd name="connsiteX1610" fmla="*/ 3140419 w 7340435"/>
                              <a:gd name="connsiteY1610" fmla="*/ 2328572 h 4850679"/>
                              <a:gd name="connsiteX1611" fmla="*/ 3172605 w 7340435"/>
                              <a:gd name="connsiteY1611" fmla="*/ 2323233 h 4850679"/>
                              <a:gd name="connsiteX1612" fmla="*/ 3428236 w 7340435"/>
                              <a:gd name="connsiteY1612" fmla="*/ 2249131 h 4850679"/>
                              <a:gd name="connsiteX1613" fmla="*/ 3419057 w 7340435"/>
                              <a:gd name="connsiteY1613" fmla="*/ 2266697 h 4850679"/>
                              <a:gd name="connsiteX1614" fmla="*/ 3436619 w 7340435"/>
                              <a:gd name="connsiteY1614" fmla="*/ 2275879 h 4850679"/>
                              <a:gd name="connsiteX1615" fmla="*/ 3445802 w 7340435"/>
                              <a:gd name="connsiteY1615" fmla="*/ 2258314 h 4850679"/>
                              <a:gd name="connsiteX1616" fmla="*/ 3428236 w 7340435"/>
                              <a:gd name="connsiteY1616" fmla="*/ 2249131 h 4850679"/>
                              <a:gd name="connsiteX1617" fmla="*/ 3425843 w 7340435"/>
                              <a:gd name="connsiteY1617" fmla="*/ 2241946 h 4850679"/>
                              <a:gd name="connsiteX1618" fmla="*/ 3453385 w 7340435"/>
                              <a:gd name="connsiteY1618" fmla="*/ 2256318 h 4850679"/>
                              <a:gd name="connsiteX1619" fmla="*/ 3439014 w 7340435"/>
                              <a:gd name="connsiteY1619" fmla="*/ 2283863 h 4850679"/>
                              <a:gd name="connsiteX1620" fmla="*/ 3411471 w 7340435"/>
                              <a:gd name="connsiteY1620" fmla="*/ 2269491 h 4850679"/>
                              <a:gd name="connsiteX1621" fmla="*/ 3425843 w 7340435"/>
                              <a:gd name="connsiteY1621" fmla="*/ 2241946 h 4850679"/>
                              <a:gd name="connsiteX1622" fmla="*/ 3421849 w 7340435"/>
                              <a:gd name="connsiteY1622" fmla="*/ 2229172 h 4850679"/>
                              <a:gd name="connsiteX1623" fmla="*/ 3398299 w 7340435"/>
                              <a:gd name="connsiteY1623" fmla="*/ 2273484 h 4850679"/>
                              <a:gd name="connsiteX1624" fmla="*/ 3442607 w 7340435"/>
                              <a:gd name="connsiteY1624" fmla="*/ 2297036 h 4850679"/>
                              <a:gd name="connsiteX1625" fmla="*/ 3466158 w 7340435"/>
                              <a:gd name="connsiteY1625" fmla="*/ 2252725 h 4850679"/>
                              <a:gd name="connsiteX1626" fmla="*/ 3421849 w 7340435"/>
                              <a:gd name="connsiteY1626" fmla="*/ 2229172 h 4850679"/>
                              <a:gd name="connsiteX1627" fmla="*/ 1198320 w 7340435"/>
                              <a:gd name="connsiteY1627" fmla="*/ 2220788 h 4850679"/>
                              <a:gd name="connsiteX1628" fmla="*/ 1190736 w 7340435"/>
                              <a:gd name="connsiteY1628" fmla="*/ 2224780 h 4850679"/>
                              <a:gd name="connsiteX1629" fmla="*/ 1189538 w 7340435"/>
                              <a:gd name="connsiteY1629" fmla="*/ 2225978 h 4850679"/>
                              <a:gd name="connsiteX1630" fmla="*/ 1187942 w 7340435"/>
                              <a:gd name="connsiteY1630" fmla="*/ 2225180 h 4850679"/>
                              <a:gd name="connsiteX1631" fmla="*/ 1179957 w 7340435"/>
                              <a:gd name="connsiteY1631" fmla="*/ 2223183 h 4850679"/>
                              <a:gd name="connsiteX1632" fmla="*/ 1173969 w 7340435"/>
                              <a:gd name="connsiteY1632" fmla="*/ 2227176 h 4850679"/>
                              <a:gd name="connsiteX1633" fmla="*/ 1173571 w 7340435"/>
                              <a:gd name="connsiteY1633" fmla="*/ 2235958 h 4850679"/>
                              <a:gd name="connsiteX1634" fmla="*/ 1191933 w 7340435"/>
                              <a:gd name="connsiteY1634" fmla="*/ 2251926 h 4850679"/>
                              <a:gd name="connsiteX1635" fmla="*/ 1194328 w 7340435"/>
                              <a:gd name="connsiteY1635" fmla="*/ 2251527 h 4850679"/>
                              <a:gd name="connsiteX1636" fmla="*/ 1207902 w 7340435"/>
                              <a:gd name="connsiteY1636" fmla="*/ 2231966 h 4850679"/>
                              <a:gd name="connsiteX1637" fmla="*/ 1205108 w 7340435"/>
                              <a:gd name="connsiteY1637" fmla="*/ 2223183 h 4850679"/>
                              <a:gd name="connsiteX1638" fmla="*/ 1198320 w 7340435"/>
                              <a:gd name="connsiteY1638" fmla="*/ 2220788 h 4850679"/>
                              <a:gd name="connsiteX1639" fmla="*/ 3436526 w 7340435"/>
                              <a:gd name="connsiteY1639" fmla="*/ 2219448 h 4850679"/>
                              <a:gd name="connsiteX1640" fmla="*/ 3473743 w 7340435"/>
                              <a:gd name="connsiteY1640" fmla="*/ 2249931 h 4850679"/>
                              <a:gd name="connsiteX1641" fmla="*/ 3445001 w 7340435"/>
                              <a:gd name="connsiteY1641" fmla="*/ 2304222 h 4850679"/>
                              <a:gd name="connsiteX1642" fmla="*/ 3390715 w 7340435"/>
                              <a:gd name="connsiteY1642" fmla="*/ 2275480 h 4850679"/>
                              <a:gd name="connsiteX1643" fmla="*/ 3419453 w 7340435"/>
                              <a:gd name="connsiteY1643" fmla="*/ 2221188 h 4850679"/>
                              <a:gd name="connsiteX1644" fmla="*/ 3436526 w 7340435"/>
                              <a:gd name="connsiteY1644" fmla="*/ 2219448 h 4850679"/>
                              <a:gd name="connsiteX1645" fmla="*/ 1197523 w 7340435"/>
                              <a:gd name="connsiteY1645" fmla="*/ 2216397 h 4850679"/>
                              <a:gd name="connsiteX1646" fmla="*/ 1207902 w 7340435"/>
                              <a:gd name="connsiteY1646" fmla="*/ 2219990 h 4850679"/>
                              <a:gd name="connsiteX1647" fmla="*/ 1211894 w 7340435"/>
                              <a:gd name="connsiteY1647" fmla="*/ 2231966 h 4850679"/>
                              <a:gd name="connsiteX1648" fmla="*/ 1205108 w 7340435"/>
                              <a:gd name="connsiteY1648" fmla="*/ 2245938 h 4850679"/>
                              <a:gd name="connsiteX1649" fmla="*/ 1196325 w 7340435"/>
                              <a:gd name="connsiteY1649" fmla="*/ 2254721 h 4850679"/>
                              <a:gd name="connsiteX1650" fmla="*/ 1193131 w 7340435"/>
                              <a:gd name="connsiteY1650" fmla="*/ 2256317 h 4850679"/>
                              <a:gd name="connsiteX1651" fmla="*/ 1189538 w 7340435"/>
                              <a:gd name="connsiteY1651" fmla="*/ 2255918 h 4850679"/>
                              <a:gd name="connsiteX1652" fmla="*/ 1169179 w 7340435"/>
                              <a:gd name="connsiteY1652" fmla="*/ 2237954 h 4850679"/>
                              <a:gd name="connsiteX1653" fmla="*/ 1169977 w 7340435"/>
                              <a:gd name="connsiteY1653" fmla="*/ 2225180 h 4850679"/>
                              <a:gd name="connsiteX1654" fmla="*/ 1179159 w 7340435"/>
                              <a:gd name="connsiteY1654" fmla="*/ 2218792 h 4850679"/>
                              <a:gd name="connsiteX1655" fmla="*/ 1188740 w 7340435"/>
                              <a:gd name="connsiteY1655" fmla="*/ 2220788 h 4850679"/>
                              <a:gd name="connsiteX1656" fmla="*/ 1197523 w 7340435"/>
                              <a:gd name="connsiteY1656" fmla="*/ 2216397 h 4850679"/>
                              <a:gd name="connsiteX1657" fmla="*/ 5648919 w 7340435"/>
                              <a:gd name="connsiteY1657" fmla="*/ 2211108 h 4850679"/>
                              <a:gd name="connsiteX1658" fmla="*/ 5634598 w 7340435"/>
                              <a:gd name="connsiteY1658" fmla="*/ 2218793 h 4850679"/>
                              <a:gd name="connsiteX1659" fmla="*/ 5627412 w 7340435"/>
                              <a:gd name="connsiteY1659" fmla="*/ 2227576 h 4850679"/>
                              <a:gd name="connsiteX1660" fmla="*/ 5622223 w 7340435"/>
                              <a:gd name="connsiteY1660" fmla="*/ 2227975 h 4850679"/>
                              <a:gd name="connsiteX1661" fmla="*/ 5613440 w 7340435"/>
                              <a:gd name="connsiteY1661" fmla="*/ 2220789 h 4850679"/>
                              <a:gd name="connsiteX1662" fmla="*/ 5597872 w 7340435"/>
                              <a:gd name="connsiteY1662" fmla="*/ 2215998 h 4850679"/>
                              <a:gd name="connsiteX1663" fmla="*/ 5583899 w 7340435"/>
                              <a:gd name="connsiteY1663" fmla="*/ 2223583 h 4850679"/>
                              <a:gd name="connsiteX1664" fmla="*/ 5586693 w 7340435"/>
                              <a:gd name="connsiteY1664" fmla="*/ 2253524 h 4850679"/>
                              <a:gd name="connsiteX1665" fmla="*/ 5630606 w 7340435"/>
                              <a:gd name="connsiteY1665" fmla="*/ 2290250 h 4850679"/>
                              <a:gd name="connsiteX1666" fmla="*/ 5666933 w 7340435"/>
                              <a:gd name="connsiteY1666" fmla="*/ 2245939 h 4850679"/>
                              <a:gd name="connsiteX1667" fmla="*/ 5664138 w 7340435"/>
                              <a:gd name="connsiteY1667" fmla="*/ 2215998 h 4850679"/>
                              <a:gd name="connsiteX1668" fmla="*/ 5648919 w 7340435"/>
                              <a:gd name="connsiteY1668" fmla="*/ 2211108 h 4850679"/>
                              <a:gd name="connsiteX1669" fmla="*/ 5647821 w 7340435"/>
                              <a:gd name="connsiteY1669" fmla="*/ 2204372 h 4850679"/>
                              <a:gd name="connsiteX1670" fmla="*/ 5668530 w 7340435"/>
                              <a:gd name="connsiteY1670" fmla="*/ 2210809 h 4850679"/>
                              <a:gd name="connsiteX1671" fmla="*/ 5672122 w 7340435"/>
                              <a:gd name="connsiteY1671" fmla="*/ 2250729 h 4850679"/>
                              <a:gd name="connsiteX1672" fmla="*/ 5633400 w 7340435"/>
                              <a:gd name="connsiteY1672" fmla="*/ 2297835 h 4850679"/>
                              <a:gd name="connsiteX1673" fmla="*/ 5628211 w 7340435"/>
                              <a:gd name="connsiteY1673" fmla="*/ 2298234 h 4850679"/>
                              <a:gd name="connsiteX1674" fmla="*/ 5581503 w 7340435"/>
                              <a:gd name="connsiteY1674" fmla="*/ 2259113 h 4850679"/>
                              <a:gd name="connsiteX1675" fmla="*/ 5577911 w 7340435"/>
                              <a:gd name="connsiteY1675" fmla="*/ 2219192 h 4850679"/>
                              <a:gd name="connsiteX1676" fmla="*/ 5597072 w 7340435"/>
                              <a:gd name="connsiteY1676" fmla="*/ 2208813 h 4850679"/>
                              <a:gd name="connsiteX1677" fmla="*/ 5617831 w 7340435"/>
                              <a:gd name="connsiteY1677" fmla="*/ 2215599 h 4850679"/>
                              <a:gd name="connsiteX1678" fmla="*/ 5623819 w 7340435"/>
                              <a:gd name="connsiteY1678" fmla="*/ 2220389 h 4850679"/>
                              <a:gd name="connsiteX1679" fmla="*/ 5628610 w 7340435"/>
                              <a:gd name="connsiteY1679" fmla="*/ 2214401 h 4850679"/>
                              <a:gd name="connsiteX1680" fmla="*/ 5647821 w 7340435"/>
                              <a:gd name="connsiteY1680" fmla="*/ 2204372 h 4850679"/>
                              <a:gd name="connsiteX1681" fmla="*/ 6949809 w 7340435"/>
                              <a:gd name="connsiteY1681" fmla="*/ 2189900 h 4850679"/>
                              <a:gd name="connsiteX1682" fmla="*/ 6976306 w 7340435"/>
                              <a:gd name="connsiteY1682" fmla="*/ 2208813 h 4850679"/>
                              <a:gd name="connsiteX1683" fmla="*/ 6970717 w 7340435"/>
                              <a:gd name="connsiteY1683" fmla="*/ 2212406 h 4850679"/>
                              <a:gd name="connsiteX1684" fmla="*/ 6921216 w 7340435"/>
                              <a:gd name="connsiteY1684" fmla="*/ 2200828 h 4850679"/>
                              <a:gd name="connsiteX1685" fmla="*/ 6909638 w 7340435"/>
                              <a:gd name="connsiteY1685" fmla="*/ 2250330 h 4850679"/>
                              <a:gd name="connsiteX1686" fmla="*/ 6904050 w 7340435"/>
                              <a:gd name="connsiteY1686" fmla="*/ 2253923 h 4850679"/>
                              <a:gd name="connsiteX1687" fmla="*/ 6917623 w 7340435"/>
                              <a:gd name="connsiteY1687" fmla="*/ 2195240 h 4850679"/>
                              <a:gd name="connsiteX1688" fmla="*/ 6949809 w 7340435"/>
                              <a:gd name="connsiteY1688" fmla="*/ 2189900 h 4850679"/>
                              <a:gd name="connsiteX1689" fmla="*/ 230910 w 7340435"/>
                              <a:gd name="connsiteY1689" fmla="*/ 2150778 h 4850679"/>
                              <a:gd name="connsiteX1690" fmla="*/ 257407 w 7340435"/>
                              <a:gd name="connsiteY1690" fmla="*/ 2169691 h 4850679"/>
                              <a:gd name="connsiteX1691" fmla="*/ 251818 w 7340435"/>
                              <a:gd name="connsiteY1691" fmla="*/ 2173284 h 4850679"/>
                              <a:gd name="connsiteX1692" fmla="*/ 202316 w 7340435"/>
                              <a:gd name="connsiteY1692" fmla="*/ 2161706 h 4850679"/>
                              <a:gd name="connsiteX1693" fmla="*/ 190739 w 7340435"/>
                              <a:gd name="connsiteY1693" fmla="*/ 2211208 h 4850679"/>
                              <a:gd name="connsiteX1694" fmla="*/ 185151 w 7340435"/>
                              <a:gd name="connsiteY1694" fmla="*/ 2214801 h 4850679"/>
                              <a:gd name="connsiteX1695" fmla="*/ 198723 w 7340435"/>
                              <a:gd name="connsiteY1695" fmla="*/ 2156118 h 4850679"/>
                              <a:gd name="connsiteX1696" fmla="*/ 230910 w 7340435"/>
                              <a:gd name="connsiteY1696" fmla="*/ 2150778 h 4850679"/>
                              <a:gd name="connsiteX1697" fmla="*/ 4991888 w 7340435"/>
                              <a:gd name="connsiteY1697" fmla="*/ 2139352 h 4850679"/>
                              <a:gd name="connsiteX1698" fmla="*/ 4984303 w 7340435"/>
                              <a:gd name="connsiteY1698" fmla="*/ 2143344 h 4850679"/>
                              <a:gd name="connsiteX1699" fmla="*/ 4983106 w 7340435"/>
                              <a:gd name="connsiteY1699" fmla="*/ 2144542 h 4850679"/>
                              <a:gd name="connsiteX1700" fmla="*/ 4981509 w 7340435"/>
                              <a:gd name="connsiteY1700" fmla="*/ 2143743 h 4850679"/>
                              <a:gd name="connsiteX1701" fmla="*/ 4973525 w 7340435"/>
                              <a:gd name="connsiteY1701" fmla="*/ 2141747 h 4850679"/>
                              <a:gd name="connsiteX1702" fmla="*/ 4967536 w 7340435"/>
                              <a:gd name="connsiteY1702" fmla="*/ 2145740 h 4850679"/>
                              <a:gd name="connsiteX1703" fmla="*/ 4967137 w 7340435"/>
                              <a:gd name="connsiteY1703" fmla="*/ 2154522 h 4850679"/>
                              <a:gd name="connsiteX1704" fmla="*/ 4985501 w 7340435"/>
                              <a:gd name="connsiteY1704" fmla="*/ 2170490 h 4850679"/>
                              <a:gd name="connsiteX1705" fmla="*/ 4987896 w 7340435"/>
                              <a:gd name="connsiteY1705" fmla="*/ 2170091 h 4850679"/>
                              <a:gd name="connsiteX1706" fmla="*/ 5001469 w 7340435"/>
                              <a:gd name="connsiteY1706" fmla="*/ 2150530 h 4850679"/>
                              <a:gd name="connsiteX1707" fmla="*/ 4998675 w 7340435"/>
                              <a:gd name="connsiteY1707" fmla="*/ 2141747 h 4850679"/>
                              <a:gd name="connsiteX1708" fmla="*/ 4991888 w 7340435"/>
                              <a:gd name="connsiteY1708" fmla="*/ 2139352 h 4850679"/>
                              <a:gd name="connsiteX1709" fmla="*/ 4991489 w 7340435"/>
                              <a:gd name="connsiteY1709" fmla="*/ 2135360 h 4850679"/>
                              <a:gd name="connsiteX1710" fmla="*/ 5001868 w 7340435"/>
                              <a:gd name="connsiteY1710" fmla="*/ 2138952 h 4850679"/>
                              <a:gd name="connsiteX1711" fmla="*/ 5005860 w 7340435"/>
                              <a:gd name="connsiteY1711" fmla="*/ 2150929 h 4850679"/>
                              <a:gd name="connsiteX1712" fmla="*/ 4999074 w 7340435"/>
                              <a:gd name="connsiteY1712" fmla="*/ 2164901 h 4850679"/>
                              <a:gd name="connsiteX1713" fmla="*/ 4990291 w 7340435"/>
                              <a:gd name="connsiteY1713" fmla="*/ 2173684 h 4850679"/>
                              <a:gd name="connsiteX1714" fmla="*/ 4987098 w 7340435"/>
                              <a:gd name="connsiteY1714" fmla="*/ 2175281 h 4850679"/>
                              <a:gd name="connsiteX1715" fmla="*/ 4983505 w 7340435"/>
                              <a:gd name="connsiteY1715" fmla="*/ 2174881 h 4850679"/>
                              <a:gd name="connsiteX1716" fmla="*/ 4963145 w 7340435"/>
                              <a:gd name="connsiteY1716" fmla="*/ 2156917 h 4850679"/>
                              <a:gd name="connsiteX1717" fmla="*/ 4963943 w 7340435"/>
                              <a:gd name="connsiteY1717" fmla="*/ 2144143 h 4850679"/>
                              <a:gd name="connsiteX1718" fmla="*/ 4973126 w 7340435"/>
                              <a:gd name="connsiteY1718" fmla="*/ 2137755 h 4850679"/>
                              <a:gd name="connsiteX1719" fmla="*/ 4982707 w 7340435"/>
                              <a:gd name="connsiteY1719" fmla="*/ 2139751 h 4850679"/>
                              <a:gd name="connsiteX1720" fmla="*/ 4991489 w 7340435"/>
                              <a:gd name="connsiteY1720" fmla="*/ 2135360 h 4850679"/>
                              <a:gd name="connsiteX1721" fmla="*/ 7205844 w 7340435"/>
                              <a:gd name="connsiteY1721" fmla="*/ 2115798 h 4850679"/>
                              <a:gd name="connsiteX1722" fmla="*/ 7196661 w 7340435"/>
                              <a:gd name="connsiteY1722" fmla="*/ 2133364 h 4850679"/>
                              <a:gd name="connsiteX1723" fmla="*/ 7214227 w 7340435"/>
                              <a:gd name="connsiteY1723" fmla="*/ 2142546 h 4850679"/>
                              <a:gd name="connsiteX1724" fmla="*/ 7223409 w 7340435"/>
                              <a:gd name="connsiteY1724" fmla="*/ 2124981 h 4850679"/>
                              <a:gd name="connsiteX1725" fmla="*/ 7205844 w 7340435"/>
                              <a:gd name="connsiteY1725" fmla="*/ 2115798 h 4850679"/>
                              <a:gd name="connsiteX1726" fmla="*/ 7203449 w 7340435"/>
                              <a:gd name="connsiteY1726" fmla="*/ 2108214 h 4850679"/>
                              <a:gd name="connsiteX1727" fmla="*/ 7230993 w 7340435"/>
                              <a:gd name="connsiteY1727" fmla="*/ 2122586 h 4850679"/>
                              <a:gd name="connsiteX1728" fmla="*/ 7216622 w 7340435"/>
                              <a:gd name="connsiteY1728" fmla="*/ 2150131 h 4850679"/>
                              <a:gd name="connsiteX1729" fmla="*/ 7189077 w 7340435"/>
                              <a:gd name="connsiteY1729" fmla="*/ 2135759 h 4850679"/>
                              <a:gd name="connsiteX1730" fmla="*/ 7203449 w 7340435"/>
                              <a:gd name="connsiteY1730" fmla="*/ 2108214 h 4850679"/>
                              <a:gd name="connsiteX1731" fmla="*/ 7199457 w 7340435"/>
                              <a:gd name="connsiteY1731" fmla="*/ 2095440 h 4850679"/>
                              <a:gd name="connsiteX1732" fmla="*/ 7175904 w 7340435"/>
                              <a:gd name="connsiteY1732" fmla="*/ 2139752 h 4850679"/>
                              <a:gd name="connsiteX1733" fmla="*/ 7220216 w 7340435"/>
                              <a:gd name="connsiteY1733" fmla="*/ 2163304 h 4850679"/>
                              <a:gd name="connsiteX1734" fmla="*/ 7243768 w 7340435"/>
                              <a:gd name="connsiteY1734" fmla="*/ 2118993 h 4850679"/>
                              <a:gd name="connsiteX1735" fmla="*/ 7199457 w 7340435"/>
                              <a:gd name="connsiteY1735" fmla="*/ 2095440 h 4850679"/>
                              <a:gd name="connsiteX1736" fmla="*/ 7214134 w 7340435"/>
                              <a:gd name="connsiteY1736" fmla="*/ 2085716 h 4850679"/>
                              <a:gd name="connsiteX1737" fmla="*/ 7251353 w 7340435"/>
                              <a:gd name="connsiteY1737" fmla="*/ 2116199 h 4850679"/>
                              <a:gd name="connsiteX1738" fmla="*/ 7222611 w 7340435"/>
                              <a:gd name="connsiteY1738" fmla="*/ 2170490 h 4850679"/>
                              <a:gd name="connsiteX1739" fmla="*/ 7168319 w 7340435"/>
                              <a:gd name="connsiteY1739" fmla="*/ 2141748 h 4850679"/>
                              <a:gd name="connsiteX1740" fmla="*/ 7197062 w 7340435"/>
                              <a:gd name="connsiteY1740" fmla="*/ 2087456 h 4850679"/>
                              <a:gd name="connsiteX1741" fmla="*/ 7214134 w 7340435"/>
                              <a:gd name="connsiteY1741" fmla="*/ 2085716 h 4850679"/>
                              <a:gd name="connsiteX1742" fmla="*/ 486546 w 7340435"/>
                              <a:gd name="connsiteY1742" fmla="*/ 2076678 h 4850679"/>
                              <a:gd name="connsiteX1743" fmla="*/ 477365 w 7340435"/>
                              <a:gd name="connsiteY1743" fmla="*/ 2094243 h 4850679"/>
                              <a:gd name="connsiteX1744" fmla="*/ 494929 w 7340435"/>
                              <a:gd name="connsiteY1744" fmla="*/ 2103425 h 4850679"/>
                              <a:gd name="connsiteX1745" fmla="*/ 504111 w 7340435"/>
                              <a:gd name="connsiteY1745" fmla="*/ 2085860 h 4850679"/>
                              <a:gd name="connsiteX1746" fmla="*/ 486546 w 7340435"/>
                              <a:gd name="connsiteY1746" fmla="*/ 2076678 h 4850679"/>
                              <a:gd name="connsiteX1747" fmla="*/ 2750747 w 7340435"/>
                              <a:gd name="connsiteY1747" fmla="*/ 2073783 h 4850679"/>
                              <a:gd name="connsiteX1748" fmla="*/ 2736428 w 7340435"/>
                              <a:gd name="connsiteY1748" fmla="*/ 2081468 h 4850679"/>
                              <a:gd name="connsiteX1749" fmla="*/ 2729241 w 7340435"/>
                              <a:gd name="connsiteY1749" fmla="*/ 2090251 h 4850679"/>
                              <a:gd name="connsiteX1750" fmla="*/ 2724053 w 7340435"/>
                              <a:gd name="connsiteY1750" fmla="*/ 2090650 h 4850679"/>
                              <a:gd name="connsiteX1751" fmla="*/ 2715270 w 7340435"/>
                              <a:gd name="connsiteY1751" fmla="*/ 2083464 h 4850679"/>
                              <a:gd name="connsiteX1752" fmla="*/ 2699701 w 7340435"/>
                              <a:gd name="connsiteY1752" fmla="*/ 2078673 h 4850679"/>
                              <a:gd name="connsiteX1753" fmla="*/ 2685730 w 7340435"/>
                              <a:gd name="connsiteY1753" fmla="*/ 2086258 h 4850679"/>
                              <a:gd name="connsiteX1754" fmla="*/ 2688524 w 7340435"/>
                              <a:gd name="connsiteY1754" fmla="*/ 2116199 h 4850679"/>
                              <a:gd name="connsiteX1755" fmla="*/ 2732433 w 7340435"/>
                              <a:gd name="connsiteY1755" fmla="*/ 2152925 h 4850679"/>
                              <a:gd name="connsiteX1756" fmla="*/ 2768762 w 7340435"/>
                              <a:gd name="connsiteY1756" fmla="*/ 2108614 h 4850679"/>
                              <a:gd name="connsiteX1757" fmla="*/ 2765970 w 7340435"/>
                              <a:gd name="connsiteY1757" fmla="*/ 2078673 h 4850679"/>
                              <a:gd name="connsiteX1758" fmla="*/ 2750747 w 7340435"/>
                              <a:gd name="connsiteY1758" fmla="*/ 2073783 h 4850679"/>
                              <a:gd name="connsiteX1759" fmla="*/ 4024479 w 7340435"/>
                              <a:gd name="connsiteY1759" fmla="*/ 2069742 h 4850679"/>
                              <a:gd name="connsiteX1760" fmla="*/ 4050977 w 7340435"/>
                              <a:gd name="connsiteY1760" fmla="*/ 2088654 h 4850679"/>
                              <a:gd name="connsiteX1761" fmla="*/ 4045388 w 7340435"/>
                              <a:gd name="connsiteY1761" fmla="*/ 2092247 h 4850679"/>
                              <a:gd name="connsiteX1762" fmla="*/ 3995887 w 7340435"/>
                              <a:gd name="connsiteY1762" fmla="*/ 2080670 h 4850679"/>
                              <a:gd name="connsiteX1763" fmla="*/ 3984310 w 7340435"/>
                              <a:gd name="connsiteY1763" fmla="*/ 2130171 h 4850679"/>
                              <a:gd name="connsiteX1764" fmla="*/ 3978721 w 7340435"/>
                              <a:gd name="connsiteY1764" fmla="*/ 2133764 h 4850679"/>
                              <a:gd name="connsiteX1765" fmla="*/ 3992294 w 7340435"/>
                              <a:gd name="connsiteY1765" fmla="*/ 2075081 h 4850679"/>
                              <a:gd name="connsiteX1766" fmla="*/ 4024479 w 7340435"/>
                              <a:gd name="connsiteY1766" fmla="*/ 2069742 h 4850679"/>
                              <a:gd name="connsiteX1767" fmla="*/ 484151 w 7340435"/>
                              <a:gd name="connsiteY1767" fmla="*/ 2069093 h 4850679"/>
                              <a:gd name="connsiteX1768" fmla="*/ 511696 w 7340435"/>
                              <a:gd name="connsiteY1768" fmla="*/ 2083465 h 4850679"/>
                              <a:gd name="connsiteX1769" fmla="*/ 497324 w 7340435"/>
                              <a:gd name="connsiteY1769" fmla="*/ 2111010 h 4850679"/>
                              <a:gd name="connsiteX1770" fmla="*/ 469780 w 7340435"/>
                              <a:gd name="connsiteY1770" fmla="*/ 2096639 h 4850679"/>
                              <a:gd name="connsiteX1771" fmla="*/ 484151 w 7340435"/>
                              <a:gd name="connsiteY1771" fmla="*/ 2069093 h 4850679"/>
                              <a:gd name="connsiteX1772" fmla="*/ 2749651 w 7340435"/>
                              <a:gd name="connsiteY1772" fmla="*/ 2067047 h 4850679"/>
                              <a:gd name="connsiteX1773" fmla="*/ 2770360 w 7340435"/>
                              <a:gd name="connsiteY1773" fmla="*/ 2073484 h 4850679"/>
                              <a:gd name="connsiteX1774" fmla="*/ 2773952 w 7340435"/>
                              <a:gd name="connsiteY1774" fmla="*/ 2113405 h 4850679"/>
                              <a:gd name="connsiteX1775" fmla="*/ 2735230 w 7340435"/>
                              <a:gd name="connsiteY1775" fmla="*/ 2160510 h 4850679"/>
                              <a:gd name="connsiteX1776" fmla="*/ 2730039 w 7340435"/>
                              <a:gd name="connsiteY1776" fmla="*/ 2160909 h 4850679"/>
                              <a:gd name="connsiteX1777" fmla="*/ 2683334 w 7340435"/>
                              <a:gd name="connsiteY1777" fmla="*/ 2121788 h 4850679"/>
                              <a:gd name="connsiteX1778" fmla="*/ 2679742 w 7340435"/>
                              <a:gd name="connsiteY1778" fmla="*/ 2081867 h 4850679"/>
                              <a:gd name="connsiteX1779" fmla="*/ 2698902 w 7340435"/>
                              <a:gd name="connsiteY1779" fmla="*/ 2071488 h 4850679"/>
                              <a:gd name="connsiteX1780" fmla="*/ 2719660 w 7340435"/>
                              <a:gd name="connsiteY1780" fmla="*/ 2078274 h 4850679"/>
                              <a:gd name="connsiteX1781" fmla="*/ 2725647 w 7340435"/>
                              <a:gd name="connsiteY1781" fmla="*/ 2083064 h 4850679"/>
                              <a:gd name="connsiteX1782" fmla="*/ 2730438 w 7340435"/>
                              <a:gd name="connsiteY1782" fmla="*/ 2077076 h 4850679"/>
                              <a:gd name="connsiteX1783" fmla="*/ 2749651 w 7340435"/>
                              <a:gd name="connsiteY1783" fmla="*/ 2067047 h 4850679"/>
                              <a:gd name="connsiteX1784" fmla="*/ 480558 w 7340435"/>
                              <a:gd name="connsiteY1784" fmla="*/ 2056319 h 4850679"/>
                              <a:gd name="connsiteX1785" fmla="*/ 457005 w 7340435"/>
                              <a:gd name="connsiteY1785" fmla="*/ 2100631 h 4850679"/>
                              <a:gd name="connsiteX1786" fmla="*/ 501317 w 7340435"/>
                              <a:gd name="connsiteY1786" fmla="*/ 2124184 h 4850679"/>
                              <a:gd name="connsiteX1787" fmla="*/ 524869 w 7340435"/>
                              <a:gd name="connsiteY1787" fmla="*/ 2079872 h 4850679"/>
                              <a:gd name="connsiteX1788" fmla="*/ 480558 w 7340435"/>
                              <a:gd name="connsiteY1788" fmla="*/ 2056319 h 4850679"/>
                              <a:gd name="connsiteX1789" fmla="*/ 495235 w 7340435"/>
                              <a:gd name="connsiteY1789" fmla="*/ 2046595 h 4850679"/>
                              <a:gd name="connsiteX1790" fmla="*/ 532454 w 7340435"/>
                              <a:gd name="connsiteY1790" fmla="*/ 2077078 h 4850679"/>
                              <a:gd name="connsiteX1791" fmla="*/ 503712 w 7340435"/>
                              <a:gd name="connsiteY1791" fmla="*/ 2131369 h 4850679"/>
                              <a:gd name="connsiteX1792" fmla="*/ 449421 w 7340435"/>
                              <a:gd name="connsiteY1792" fmla="*/ 2102627 h 4850679"/>
                              <a:gd name="connsiteX1793" fmla="*/ 478163 w 7340435"/>
                              <a:gd name="connsiteY1793" fmla="*/ 2048335 h 4850679"/>
                              <a:gd name="connsiteX1794" fmla="*/ 495235 w 7340435"/>
                              <a:gd name="connsiteY1794" fmla="*/ 2046595 h 4850679"/>
                              <a:gd name="connsiteX1795" fmla="*/ 4280516 w 7340435"/>
                              <a:gd name="connsiteY1795" fmla="*/ 1995641 h 4850679"/>
                              <a:gd name="connsiteX1796" fmla="*/ 4271334 w 7340435"/>
                              <a:gd name="connsiteY1796" fmla="*/ 2013206 h 4850679"/>
                              <a:gd name="connsiteX1797" fmla="*/ 4288899 w 7340435"/>
                              <a:gd name="connsiteY1797" fmla="*/ 2022388 h 4850679"/>
                              <a:gd name="connsiteX1798" fmla="*/ 4298081 w 7340435"/>
                              <a:gd name="connsiteY1798" fmla="*/ 2004823 h 4850679"/>
                              <a:gd name="connsiteX1799" fmla="*/ 4280516 w 7340435"/>
                              <a:gd name="connsiteY1799" fmla="*/ 1995641 h 4850679"/>
                              <a:gd name="connsiteX1800" fmla="*/ 4277722 w 7340435"/>
                              <a:gd name="connsiteY1800" fmla="*/ 1988056 h 4850679"/>
                              <a:gd name="connsiteX1801" fmla="*/ 4305267 w 7340435"/>
                              <a:gd name="connsiteY1801" fmla="*/ 2002428 h 4850679"/>
                              <a:gd name="connsiteX1802" fmla="*/ 4290895 w 7340435"/>
                              <a:gd name="connsiteY1802" fmla="*/ 2029973 h 4850679"/>
                              <a:gd name="connsiteX1803" fmla="*/ 4263350 w 7340435"/>
                              <a:gd name="connsiteY1803" fmla="*/ 2015602 h 4850679"/>
                              <a:gd name="connsiteX1804" fmla="*/ 4277722 w 7340435"/>
                              <a:gd name="connsiteY1804" fmla="*/ 1988056 h 4850679"/>
                              <a:gd name="connsiteX1805" fmla="*/ 4274129 w 7340435"/>
                              <a:gd name="connsiteY1805" fmla="*/ 1975281 h 4850679"/>
                              <a:gd name="connsiteX1806" fmla="*/ 4250575 w 7340435"/>
                              <a:gd name="connsiteY1806" fmla="*/ 2019593 h 4850679"/>
                              <a:gd name="connsiteX1807" fmla="*/ 4294887 w 7340435"/>
                              <a:gd name="connsiteY1807" fmla="*/ 2043145 h 4850679"/>
                              <a:gd name="connsiteX1808" fmla="*/ 4318440 w 7340435"/>
                              <a:gd name="connsiteY1808" fmla="*/ 1998834 h 4850679"/>
                              <a:gd name="connsiteX1809" fmla="*/ 4274129 w 7340435"/>
                              <a:gd name="connsiteY1809" fmla="*/ 1975281 h 4850679"/>
                              <a:gd name="connsiteX1810" fmla="*/ 4288806 w 7340435"/>
                              <a:gd name="connsiteY1810" fmla="*/ 1965557 h 4850679"/>
                              <a:gd name="connsiteX1811" fmla="*/ 4326025 w 7340435"/>
                              <a:gd name="connsiteY1811" fmla="*/ 1996040 h 4850679"/>
                              <a:gd name="connsiteX1812" fmla="*/ 4297283 w 7340435"/>
                              <a:gd name="connsiteY1812" fmla="*/ 2050331 h 4850679"/>
                              <a:gd name="connsiteX1813" fmla="*/ 4242991 w 7340435"/>
                              <a:gd name="connsiteY1813" fmla="*/ 2021589 h 4850679"/>
                              <a:gd name="connsiteX1814" fmla="*/ 4271734 w 7340435"/>
                              <a:gd name="connsiteY1814" fmla="*/ 1967297 h 4850679"/>
                              <a:gd name="connsiteX1815" fmla="*/ 4288806 w 7340435"/>
                              <a:gd name="connsiteY1815" fmla="*/ 1965557 h 4850679"/>
                              <a:gd name="connsiteX1816" fmla="*/ 2077355 w 7340435"/>
                              <a:gd name="connsiteY1816" fmla="*/ 1950132 h 4850679"/>
                              <a:gd name="connsiteX1817" fmla="*/ 2069769 w 7340435"/>
                              <a:gd name="connsiteY1817" fmla="*/ 1954124 h 4850679"/>
                              <a:gd name="connsiteX1818" fmla="*/ 2068572 w 7340435"/>
                              <a:gd name="connsiteY1818" fmla="*/ 1955322 h 4850679"/>
                              <a:gd name="connsiteX1819" fmla="*/ 2066975 w 7340435"/>
                              <a:gd name="connsiteY1819" fmla="*/ 1954524 h 4850679"/>
                              <a:gd name="connsiteX1820" fmla="*/ 2058991 w 7340435"/>
                              <a:gd name="connsiteY1820" fmla="*/ 1952527 h 4850679"/>
                              <a:gd name="connsiteX1821" fmla="*/ 2053003 w 7340435"/>
                              <a:gd name="connsiteY1821" fmla="*/ 1956520 h 4850679"/>
                              <a:gd name="connsiteX1822" fmla="*/ 2052604 w 7340435"/>
                              <a:gd name="connsiteY1822" fmla="*/ 1965302 h 4850679"/>
                              <a:gd name="connsiteX1823" fmla="*/ 2070968 w 7340435"/>
                              <a:gd name="connsiteY1823" fmla="*/ 1981270 h 4850679"/>
                              <a:gd name="connsiteX1824" fmla="*/ 2073363 w 7340435"/>
                              <a:gd name="connsiteY1824" fmla="*/ 1980871 h 4850679"/>
                              <a:gd name="connsiteX1825" fmla="*/ 2086936 w 7340435"/>
                              <a:gd name="connsiteY1825" fmla="*/ 1961310 h 4850679"/>
                              <a:gd name="connsiteX1826" fmla="*/ 2084141 w 7340435"/>
                              <a:gd name="connsiteY1826" fmla="*/ 1952527 h 4850679"/>
                              <a:gd name="connsiteX1827" fmla="*/ 2077355 w 7340435"/>
                              <a:gd name="connsiteY1827" fmla="*/ 1950132 h 4850679"/>
                              <a:gd name="connsiteX1828" fmla="*/ 2076955 w 7340435"/>
                              <a:gd name="connsiteY1828" fmla="*/ 1945741 h 4850679"/>
                              <a:gd name="connsiteX1829" fmla="*/ 2087335 w 7340435"/>
                              <a:gd name="connsiteY1829" fmla="*/ 1949333 h 4850679"/>
                              <a:gd name="connsiteX1830" fmla="*/ 2091327 w 7340435"/>
                              <a:gd name="connsiteY1830" fmla="*/ 1961310 h 4850679"/>
                              <a:gd name="connsiteX1831" fmla="*/ 2084541 w 7340435"/>
                              <a:gd name="connsiteY1831" fmla="*/ 1975282 h 4850679"/>
                              <a:gd name="connsiteX1832" fmla="*/ 2075757 w 7340435"/>
                              <a:gd name="connsiteY1832" fmla="*/ 1984065 h 4850679"/>
                              <a:gd name="connsiteX1833" fmla="*/ 2072564 w 7340435"/>
                              <a:gd name="connsiteY1833" fmla="*/ 1985662 h 4850679"/>
                              <a:gd name="connsiteX1834" fmla="*/ 2068972 w 7340435"/>
                              <a:gd name="connsiteY1834" fmla="*/ 1985262 h 4850679"/>
                              <a:gd name="connsiteX1835" fmla="*/ 2048612 w 7340435"/>
                              <a:gd name="connsiteY1835" fmla="*/ 1967298 h 4850679"/>
                              <a:gd name="connsiteX1836" fmla="*/ 2049409 w 7340435"/>
                              <a:gd name="connsiteY1836" fmla="*/ 1954524 h 4850679"/>
                              <a:gd name="connsiteX1837" fmla="*/ 2058592 w 7340435"/>
                              <a:gd name="connsiteY1837" fmla="*/ 1948136 h 4850679"/>
                              <a:gd name="connsiteX1838" fmla="*/ 2068173 w 7340435"/>
                              <a:gd name="connsiteY1838" fmla="*/ 1950132 h 4850679"/>
                              <a:gd name="connsiteX1839" fmla="*/ 2076955 w 7340435"/>
                              <a:gd name="connsiteY1839" fmla="*/ 1945741 h 4850679"/>
                              <a:gd name="connsiteX1840" fmla="*/ 6528354 w 7340435"/>
                              <a:gd name="connsiteY1840" fmla="*/ 1940451 h 4850679"/>
                              <a:gd name="connsiteX1841" fmla="*/ 6514033 w 7340435"/>
                              <a:gd name="connsiteY1841" fmla="*/ 1948136 h 4850679"/>
                              <a:gd name="connsiteX1842" fmla="*/ 6506847 w 7340435"/>
                              <a:gd name="connsiteY1842" fmla="*/ 1956919 h 4850679"/>
                              <a:gd name="connsiteX1843" fmla="*/ 6501658 w 7340435"/>
                              <a:gd name="connsiteY1843" fmla="*/ 1957318 h 4850679"/>
                              <a:gd name="connsiteX1844" fmla="*/ 6492875 w 7340435"/>
                              <a:gd name="connsiteY1844" fmla="*/ 1950132 h 4850679"/>
                              <a:gd name="connsiteX1845" fmla="*/ 6477307 w 7340435"/>
                              <a:gd name="connsiteY1845" fmla="*/ 1945341 h 4850679"/>
                              <a:gd name="connsiteX1846" fmla="*/ 6463334 w 7340435"/>
                              <a:gd name="connsiteY1846" fmla="*/ 1952926 h 4850679"/>
                              <a:gd name="connsiteX1847" fmla="*/ 6466128 w 7340435"/>
                              <a:gd name="connsiteY1847" fmla="*/ 1982867 h 4850679"/>
                              <a:gd name="connsiteX1848" fmla="*/ 6510041 w 7340435"/>
                              <a:gd name="connsiteY1848" fmla="*/ 2019593 h 4850679"/>
                              <a:gd name="connsiteX1849" fmla="*/ 6546368 w 7340435"/>
                              <a:gd name="connsiteY1849" fmla="*/ 1975282 h 4850679"/>
                              <a:gd name="connsiteX1850" fmla="*/ 6543573 w 7340435"/>
                              <a:gd name="connsiteY1850" fmla="*/ 1945341 h 4850679"/>
                              <a:gd name="connsiteX1851" fmla="*/ 6528354 w 7340435"/>
                              <a:gd name="connsiteY1851" fmla="*/ 1940451 h 4850679"/>
                              <a:gd name="connsiteX1852" fmla="*/ 6527257 w 7340435"/>
                              <a:gd name="connsiteY1852" fmla="*/ 1933715 h 4850679"/>
                              <a:gd name="connsiteX1853" fmla="*/ 6547965 w 7340435"/>
                              <a:gd name="connsiteY1853" fmla="*/ 1940152 h 4850679"/>
                              <a:gd name="connsiteX1854" fmla="*/ 6551557 w 7340435"/>
                              <a:gd name="connsiteY1854" fmla="*/ 1980072 h 4850679"/>
                              <a:gd name="connsiteX1855" fmla="*/ 6512835 w 7340435"/>
                              <a:gd name="connsiteY1855" fmla="*/ 2027178 h 4850679"/>
                              <a:gd name="connsiteX1856" fmla="*/ 6507646 w 7340435"/>
                              <a:gd name="connsiteY1856" fmla="*/ 2027577 h 4850679"/>
                              <a:gd name="connsiteX1857" fmla="*/ 6460938 w 7340435"/>
                              <a:gd name="connsiteY1857" fmla="*/ 1988456 h 4850679"/>
                              <a:gd name="connsiteX1858" fmla="*/ 6457346 w 7340435"/>
                              <a:gd name="connsiteY1858" fmla="*/ 1948535 h 4850679"/>
                              <a:gd name="connsiteX1859" fmla="*/ 6476507 w 7340435"/>
                              <a:gd name="connsiteY1859" fmla="*/ 1938156 h 4850679"/>
                              <a:gd name="connsiteX1860" fmla="*/ 6497266 w 7340435"/>
                              <a:gd name="connsiteY1860" fmla="*/ 1944942 h 4850679"/>
                              <a:gd name="connsiteX1861" fmla="*/ 6503254 w 7340435"/>
                              <a:gd name="connsiteY1861" fmla="*/ 1949732 h 4850679"/>
                              <a:gd name="connsiteX1862" fmla="*/ 6508045 w 7340435"/>
                              <a:gd name="connsiteY1862" fmla="*/ 1943744 h 4850679"/>
                              <a:gd name="connsiteX1863" fmla="*/ 6527257 w 7340435"/>
                              <a:gd name="connsiteY1863" fmla="*/ 1933715 h 4850679"/>
                              <a:gd name="connsiteX1864" fmla="*/ 1110348 w 7340435"/>
                              <a:gd name="connsiteY1864" fmla="*/ 1880123 h 4850679"/>
                              <a:gd name="connsiteX1865" fmla="*/ 1136846 w 7340435"/>
                              <a:gd name="connsiteY1865" fmla="*/ 1899035 h 4850679"/>
                              <a:gd name="connsiteX1866" fmla="*/ 1131257 w 7340435"/>
                              <a:gd name="connsiteY1866" fmla="*/ 1902628 h 4850679"/>
                              <a:gd name="connsiteX1867" fmla="*/ 1081754 w 7340435"/>
                              <a:gd name="connsiteY1867" fmla="*/ 1891051 h 4850679"/>
                              <a:gd name="connsiteX1868" fmla="*/ 1070177 w 7340435"/>
                              <a:gd name="connsiteY1868" fmla="*/ 1940552 h 4850679"/>
                              <a:gd name="connsiteX1869" fmla="*/ 1064589 w 7340435"/>
                              <a:gd name="connsiteY1869" fmla="*/ 1944145 h 4850679"/>
                              <a:gd name="connsiteX1870" fmla="*/ 1078161 w 7340435"/>
                              <a:gd name="connsiteY1870" fmla="*/ 1885462 h 4850679"/>
                              <a:gd name="connsiteX1871" fmla="*/ 1110348 w 7340435"/>
                              <a:gd name="connsiteY1871" fmla="*/ 1880123 h 4850679"/>
                              <a:gd name="connsiteX1872" fmla="*/ 5871323 w 7340435"/>
                              <a:gd name="connsiteY1872" fmla="*/ 1868695 h 4850679"/>
                              <a:gd name="connsiteX1873" fmla="*/ 5863738 w 7340435"/>
                              <a:gd name="connsiteY1873" fmla="*/ 1872687 h 4850679"/>
                              <a:gd name="connsiteX1874" fmla="*/ 5862541 w 7340435"/>
                              <a:gd name="connsiteY1874" fmla="*/ 1873885 h 4850679"/>
                              <a:gd name="connsiteX1875" fmla="*/ 5860944 w 7340435"/>
                              <a:gd name="connsiteY1875" fmla="*/ 1873087 h 4850679"/>
                              <a:gd name="connsiteX1876" fmla="*/ 5852960 w 7340435"/>
                              <a:gd name="connsiteY1876" fmla="*/ 1871090 h 4850679"/>
                              <a:gd name="connsiteX1877" fmla="*/ 5846971 w 7340435"/>
                              <a:gd name="connsiteY1877" fmla="*/ 1875083 h 4850679"/>
                              <a:gd name="connsiteX1878" fmla="*/ 5846572 w 7340435"/>
                              <a:gd name="connsiteY1878" fmla="*/ 1883865 h 4850679"/>
                              <a:gd name="connsiteX1879" fmla="*/ 5864936 w 7340435"/>
                              <a:gd name="connsiteY1879" fmla="*/ 1899833 h 4850679"/>
                              <a:gd name="connsiteX1880" fmla="*/ 5867331 w 7340435"/>
                              <a:gd name="connsiteY1880" fmla="*/ 1899434 h 4850679"/>
                              <a:gd name="connsiteX1881" fmla="*/ 5880904 w 7340435"/>
                              <a:gd name="connsiteY1881" fmla="*/ 1879873 h 4850679"/>
                              <a:gd name="connsiteX1882" fmla="*/ 5878110 w 7340435"/>
                              <a:gd name="connsiteY1882" fmla="*/ 1871090 h 4850679"/>
                              <a:gd name="connsiteX1883" fmla="*/ 5871323 w 7340435"/>
                              <a:gd name="connsiteY1883" fmla="*/ 1868695 h 4850679"/>
                              <a:gd name="connsiteX1884" fmla="*/ 5870924 w 7340435"/>
                              <a:gd name="connsiteY1884" fmla="*/ 1864304 h 4850679"/>
                              <a:gd name="connsiteX1885" fmla="*/ 5881303 w 7340435"/>
                              <a:gd name="connsiteY1885" fmla="*/ 1867897 h 4850679"/>
                              <a:gd name="connsiteX1886" fmla="*/ 5885295 w 7340435"/>
                              <a:gd name="connsiteY1886" fmla="*/ 1879873 h 4850679"/>
                              <a:gd name="connsiteX1887" fmla="*/ 5878509 w 7340435"/>
                              <a:gd name="connsiteY1887" fmla="*/ 1893845 h 4850679"/>
                              <a:gd name="connsiteX1888" fmla="*/ 5869726 w 7340435"/>
                              <a:gd name="connsiteY1888" fmla="*/ 1902628 h 4850679"/>
                              <a:gd name="connsiteX1889" fmla="*/ 5866533 w 7340435"/>
                              <a:gd name="connsiteY1889" fmla="*/ 1904224 h 4850679"/>
                              <a:gd name="connsiteX1890" fmla="*/ 5862940 w 7340435"/>
                              <a:gd name="connsiteY1890" fmla="*/ 1903825 h 4850679"/>
                              <a:gd name="connsiteX1891" fmla="*/ 5842580 w 7340435"/>
                              <a:gd name="connsiteY1891" fmla="*/ 1885861 h 4850679"/>
                              <a:gd name="connsiteX1892" fmla="*/ 5843378 w 7340435"/>
                              <a:gd name="connsiteY1892" fmla="*/ 1873087 h 4850679"/>
                              <a:gd name="connsiteX1893" fmla="*/ 5852561 w 7340435"/>
                              <a:gd name="connsiteY1893" fmla="*/ 1866699 h 4850679"/>
                              <a:gd name="connsiteX1894" fmla="*/ 5862142 w 7340435"/>
                              <a:gd name="connsiteY1894" fmla="*/ 1868695 h 4850679"/>
                              <a:gd name="connsiteX1895" fmla="*/ 5870924 w 7340435"/>
                              <a:gd name="connsiteY1895" fmla="*/ 1864304 h 4850679"/>
                              <a:gd name="connsiteX1896" fmla="*/ 1365982 w 7340435"/>
                              <a:gd name="connsiteY1896" fmla="*/ 1806021 h 4850679"/>
                              <a:gd name="connsiteX1897" fmla="*/ 1356802 w 7340435"/>
                              <a:gd name="connsiteY1897" fmla="*/ 1823586 h 4850679"/>
                              <a:gd name="connsiteX1898" fmla="*/ 1374367 w 7340435"/>
                              <a:gd name="connsiteY1898" fmla="*/ 1832768 h 4850679"/>
                              <a:gd name="connsiteX1899" fmla="*/ 1383548 w 7340435"/>
                              <a:gd name="connsiteY1899" fmla="*/ 1815203 h 4850679"/>
                              <a:gd name="connsiteX1900" fmla="*/ 1365982 w 7340435"/>
                              <a:gd name="connsiteY1900" fmla="*/ 1806021 h 4850679"/>
                              <a:gd name="connsiteX1901" fmla="*/ 3630180 w 7340435"/>
                              <a:gd name="connsiteY1901" fmla="*/ 1803126 h 4850679"/>
                              <a:gd name="connsiteX1902" fmla="*/ 3615859 w 7340435"/>
                              <a:gd name="connsiteY1902" fmla="*/ 1810811 h 4850679"/>
                              <a:gd name="connsiteX1903" fmla="*/ 3608674 w 7340435"/>
                              <a:gd name="connsiteY1903" fmla="*/ 1819594 h 4850679"/>
                              <a:gd name="connsiteX1904" fmla="*/ 3603485 w 7340435"/>
                              <a:gd name="connsiteY1904" fmla="*/ 1819993 h 4850679"/>
                              <a:gd name="connsiteX1905" fmla="*/ 3594699 w 7340435"/>
                              <a:gd name="connsiteY1905" fmla="*/ 1812807 h 4850679"/>
                              <a:gd name="connsiteX1906" fmla="*/ 3579132 w 7340435"/>
                              <a:gd name="connsiteY1906" fmla="*/ 1808016 h 4850679"/>
                              <a:gd name="connsiteX1907" fmla="*/ 3565160 w 7340435"/>
                              <a:gd name="connsiteY1907" fmla="*/ 1815601 h 4850679"/>
                              <a:gd name="connsiteX1908" fmla="*/ 3567956 w 7340435"/>
                              <a:gd name="connsiteY1908" fmla="*/ 1845542 h 4850679"/>
                              <a:gd name="connsiteX1909" fmla="*/ 3611869 w 7340435"/>
                              <a:gd name="connsiteY1909" fmla="*/ 1882268 h 4850679"/>
                              <a:gd name="connsiteX1910" fmla="*/ 3648195 w 7340435"/>
                              <a:gd name="connsiteY1910" fmla="*/ 1837957 h 4850679"/>
                              <a:gd name="connsiteX1911" fmla="*/ 3645402 w 7340435"/>
                              <a:gd name="connsiteY1911" fmla="*/ 1808016 h 4850679"/>
                              <a:gd name="connsiteX1912" fmla="*/ 3630180 w 7340435"/>
                              <a:gd name="connsiteY1912" fmla="*/ 1803126 h 4850679"/>
                              <a:gd name="connsiteX1913" fmla="*/ 4903915 w 7340435"/>
                              <a:gd name="connsiteY1913" fmla="*/ 1798685 h 4850679"/>
                              <a:gd name="connsiteX1914" fmla="*/ 4930412 w 7340435"/>
                              <a:gd name="connsiteY1914" fmla="*/ 1817598 h 4850679"/>
                              <a:gd name="connsiteX1915" fmla="*/ 4924823 w 7340435"/>
                              <a:gd name="connsiteY1915" fmla="*/ 1821191 h 4850679"/>
                              <a:gd name="connsiteX1916" fmla="*/ 4875322 w 7340435"/>
                              <a:gd name="connsiteY1916" fmla="*/ 1809613 h 4850679"/>
                              <a:gd name="connsiteX1917" fmla="*/ 4863744 w 7340435"/>
                              <a:gd name="connsiteY1917" fmla="*/ 1859115 h 4850679"/>
                              <a:gd name="connsiteX1918" fmla="*/ 4858156 w 7340435"/>
                              <a:gd name="connsiteY1918" fmla="*/ 1862708 h 4850679"/>
                              <a:gd name="connsiteX1919" fmla="*/ 4871729 w 7340435"/>
                              <a:gd name="connsiteY1919" fmla="*/ 1804025 h 4850679"/>
                              <a:gd name="connsiteX1920" fmla="*/ 4903915 w 7340435"/>
                              <a:gd name="connsiteY1920" fmla="*/ 1798685 h 4850679"/>
                              <a:gd name="connsiteX1921" fmla="*/ 1363587 w 7340435"/>
                              <a:gd name="connsiteY1921" fmla="*/ 1798436 h 4850679"/>
                              <a:gd name="connsiteX1922" fmla="*/ 1391132 w 7340435"/>
                              <a:gd name="connsiteY1922" fmla="*/ 1812808 h 4850679"/>
                              <a:gd name="connsiteX1923" fmla="*/ 1376762 w 7340435"/>
                              <a:gd name="connsiteY1923" fmla="*/ 1840353 h 4850679"/>
                              <a:gd name="connsiteX1924" fmla="*/ 1349215 w 7340435"/>
                              <a:gd name="connsiteY1924" fmla="*/ 1825982 h 4850679"/>
                              <a:gd name="connsiteX1925" fmla="*/ 1363587 w 7340435"/>
                              <a:gd name="connsiteY1925" fmla="*/ 1798436 h 4850679"/>
                              <a:gd name="connsiteX1926" fmla="*/ 3629083 w 7340435"/>
                              <a:gd name="connsiteY1926" fmla="*/ 1796390 h 4850679"/>
                              <a:gd name="connsiteX1927" fmla="*/ 3649791 w 7340435"/>
                              <a:gd name="connsiteY1927" fmla="*/ 1802827 h 4850679"/>
                              <a:gd name="connsiteX1928" fmla="*/ 3653385 w 7340435"/>
                              <a:gd name="connsiteY1928" fmla="*/ 1842748 h 4850679"/>
                              <a:gd name="connsiteX1929" fmla="*/ 3614662 w 7340435"/>
                              <a:gd name="connsiteY1929" fmla="*/ 1889853 h 4850679"/>
                              <a:gd name="connsiteX1930" fmla="*/ 3609471 w 7340435"/>
                              <a:gd name="connsiteY1930" fmla="*/ 1890252 h 4850679"/>
                              <a:gd name="connsiteX1931" fmla="*/ 3562763 w 7340435"/>
                              <a:gd name="connsiteY1931" fmla="*/ 1851131 h 4850679"/>
                              <a:gd name="connsiteX1932" fmla="*/ 3559171 w 7340435"/>
                              <a:gd name="connsiteY1932" fmla="*/ 1811210 h 4850679"/>
                              <a:gd name="connsiteX1933" fmla="*/ 3578332 w 7340435"/>
                              <a:gd name="connsiteY1933" fmla="*/ 1800831 h 4850679"/>
                              <a:gd name="connsiteX1934" fmla="*/ 3599093 w 7340435"/>
                              <a:gd name="connsiteY1934" fmla="*/ 1807617 h 4850679"/>
                              <a:gd name="connsiteX1935" fmla="*/ 3605083 w 7340435"/>
                              <a:gd name="connsiteY1935" fmla="*/ 1812407 h 4850679"/>
                              <a:gd name="connsiteX1936" fmla="*/ 3609871 w 7340435"/>
                              <a:gd name="connsiteY1936" fmla="*/ 1806419 h 4850679"/>
                              <a:gd name="connsiteX1937" fmla="*/ 3629083 w 7340435"/>
                              <a:gd name="connsiteY1937" fmla="*/ 1796390 h 4850679"/>
                              <a:gd name="connsiteX1938" fmla="*/ 1359995 w 7340435"/>
                              <a:gd name="connsiteY1938" fmla="*/ 1785662 h 4850679"/>
                              <a:gd name="connsiteX1939" fmla="*/ 1336441 w 7340435"/>
                              <a:gd name="connsiteY1939" fmla="*/ 1829974 h 4850679"/>
                              <a:gd name="connsiteX1940" fmla="*/ 1380755 w 7340435"/>
                              <a:gd name="connsiteY1940" fmla="*/ 1853526 h 4850679"/>
                              <a:gd name="connsiteX1941" fmla="*/ 1404307 w 7340435"/>
                              <a:gd name="connsiteY1941" fmla="*/ 1809215 h 4850679"/>
                              <a:gd name="connsiteX1942" fmla="*/ 1359995 w 7340435"/>
                              <a:gd name="connsiteY1942" fmla="*/ 1785662 h 4850679"/>
                              <a:gd name="connsiteX1943" fmla="*/ 1374674 w 7340435"/>
                              <a:gd name="connsiteY1943" fmla="*/ 1775938 h 4850679"/>
                              <a:gd name="connsiteX1944" fmla="*/ 1411892 w 7340435"/>
                              <a:gd name="connsiteY1944" fmla="*/ 1806421 h 4850679"/>
                              <a:gd name="connsiteX1945" fmla="*/ 1383150 w 7340435"/>
                              <a:gd name="connsiteY1945" fmla="*/ 1860712 h 4850679"/>
                              <a:gd name="connsiteX1946" fmla="*/ 1328857 w 7340435"/>
                              <a:gd name="connsiteY1946" fmla="*/ 1831970 h 4850679"/>
                              <a:gd name="connsiteX1947" fmla="*/ 1357600 w 7340435"/>
                              <a:gd name="connsiteY1947" fmla="*/ 1777678 h 4850679"/>
                              <a:gd name="connsiteX1948" fmla="*/ 1374674 w 7340435"/>
                              <a:gd name="connsiteY1948" fmla="*/ 1775938 h 4850679"/>
                              <a:gd name="connsiteX1949" fmla="*/ 5159951 w 7340435"/>
                              <a:gd name="connsiteY1949" fmla="*/ 1724585 h 4850679"/>
                              <a:gd name="connsiteX1950" fmla="*/ 5150768 w 7340435"/>
                              <a:gd name="connsiteY1950" fmla="*/ 1742150 h 4850679"/>
                              <a:gd name="connsiteX1951" fmla="*/ 5168334 w 7340435"/>
                              <a:gd name="connsiteY1951" fmla="*/ 1751332 h 4850679"/>
                              <a:gd name="connsiteX1952" fmla="*/ 5177515 w 7340435"/>
                              <a:gd name="connsiteY1952" fmla="*/ 1733767 h 4850679"/>
                              <a:gd name="connsiteX1953" fmla="*/ 5159951 w 7340435"/>
                              <a:gd name="connsiteY1953" fmla="*/ 1724585 h 4850679"/>
                              <a:gd name="connsiteX1954" fmla="*/ 5157156 w 7340435"/>
                              <a:gd name="connsiteY1954" fmla="*/ 1717000 h 4850679"/>
                              <a:gd name="connsiteX1955" fmla="*/ 5184701 w 7340435"/>
                              <a:gd name="connsiteY1955" fmla="*/ 1731372 h 4850679"/>
                              <a:gd name="connsiteX1956" fmla="*/ 5170330 w 7340435"/>
                              <a:gd name="connsiteY1956" fmla="*/ 1758917 h 4850679"/>
                              <a:gd name="connsiteX1957" fmla="*/ 5142784 w 7340435"/>
                              <a:gd name="connsiteY1957" fmla="*/ 1744545 h 4850679"/>
                              <a:gd name="connsiteX1958" fmla="*/ 5157156 w 7340435"/>
                              <a:gd name="connsiteY1958" fmla="*/ 1717000 h 4850679"/>
                              <a:gd name="connsiteX1959" fmla="*/ 5153563 w 7340435"/>
                              <a:gd name="connsiteY1959" fmla="*/ 1704225 h 4850679"/>
                              <a:gd name="connsiteX1960" fmla="*/ 5130010 w 7340435"/>
                              <a:gd name="connsiteY1960" fmla="*/ 1748537 h 4850679"/>
                              <a:gd name="connsiteX1961" fmla="*/ 5174322 w 7340435"/>
                              <a:gd name="connsiteY1961" fmla="*/ 1772089 h 4850679"/>
                              <a:gd name="connsiteX1962" fmla="*/ 5197874 w 7340435"/>
                              <a:gd name="connsiteY1962" fmla="*/ 1727778 h 4850679"/>
                              <a:gd name="connsiteX1963" fmla="*/ 5153563 w 7340435"/>
                              <a:gd name="connsiteY1963" fmla="*/ 1704225 h 4850679"/>
                              <a:gd name="connsiteX1964" fmla="*/ 5168240 w 7340435"/>
                              <a:gd name="connsiteY1964" fmla="*/ 1694501 h 4850679"/>
                              <a:gd name="connsiteX1965" fmla="*/ 5205459 w 7340435"/>
                              <a:gd name="connsiteY1965" fmla="*/ 1724984 h 4850679"/>
                              <a:gd name="connsiteX1966" fmla="*/ 5176717 w 7340435"/>
                              <a:gd name="connsiteY1966" fmla="*/ 1779275 h 4850679"/>
                              <a:gd name="connsiteX1967" fmla="*/ 5122425 w 7340435"/>
                              <a:gd name="connsiteY1967" fmla="*/ 1750533 h 4850679"/>
                              <a:gd name="connsiteX1968" fmla="*/ 5151168 w 7340435"/>
                              <a:gd name="connsiteY1968" fmla="*/ 1696241 h 4850679"/>
                              <a:gd name="connsiteX1969" fmla="*/ 5168240 w 7340435"/>
                              <a:gd name="connsiteY1969" fmla="*/ 1694501 h 4850679"/>
                              <a:gd name="connsiteX1970" fmla="*/ 2956791 w 7340435"/>
                              <a:gd name="connsiteY1970" fmla="*/ 1679076 h 4850679"/>
                              <a:gd name="connsiteX1971" fmla="*/ 2949206 w 7340435"/>
                              <a:gd name="connsiteY1971" fmla="*/ 1683068 h 4850679"/>
                              <a:gd name="connsiteX1972" fmla="*/ 2948007 w 7340435"/>
                              <a:gd name="connsiteY1972" fmla="*/ 1684266 h 4850679"/>
                              <a:gd name="connsiteX1973" fmla="*/ 2946411 w 7340435"/>
                              <a:gd name="connsiteY1973" fmla="*/ 1683468 h 4850679"/>
                              <a:gd name="connsiteX1974" fmla="*/ 2938427 w 7340435"/>
                              <a:gd name="connsiteY1974" fmla="*/ 1681471 h 4850679"/>
                              <a:gd name="connsiteX1975" fmla="*/ 2932442 w 7340435"/>
                              <a:gd name="connsiteY1975" fmla="*/ 1685464 h 4850679"/>
                              <a:gd name="connsiteX1976" fmla="*/ 2932042 w 7340435"/>
                              <a:gd name="connsiteY1976" fmla="*/ 1694246 h 4850679"/>
                              <a:gd name="connsiteX1977" fmla="*/ 2950404 w 7340435"/>
                              <a:gd name="connsiteY1977" fmla="*/ 1710214 h 4850679"/>
                              <a:gd name="connsiteX1978" fmla="*/ 2952799 w 7340435"/>
                              <a:gd name="connsiteY1978" fmla="*/ 1709815 h 4850679"/>
                              <a:gd name="connsiteX1979" fmla="*/ 2966371 w 7340435"/>
                              <a:gd name="connsiteY1979" fmla="*/ 1690254 h 4850679"/>
                              <a:gd name="connsiteX1980" fmla="*/ 2963576 w 7340435"/>
                              <a:gd name="connsiteY1980" fmla="*/ 1681471 h 4850679"/>
                              <a:gd name="connsiteX1981" fmla="*/ 2956791 w 7340435"/>
                              <a:gd name="connsiteY1981" fmla="*/ 1679076 h 4850679"/>
                              <a:gd name="connsiteX1982" fmla="*/ 2956393 w 7340435"/>
                              <a:gd name="connsiteY1982" fmla="*/ 1674685 h 4850679"/>
                              <a:gd name="connsiteX1983" fmla="*/ 2966773 w 7340435"/>
                              <a:gd name="connsiteY1983" fmla="*/ 1678278 h 4850679"/>
                              <a:gd name="connsiteX1984" fmla="*/ 2970761 w 7340435"/>
                              <a:gd name="connsiteY1984" fmla="*/ 1690254 h 4850679"/>
                              <a:gd name="connsiteX1985" fmla="*/ 2963977 w 7340435"/>
                              <a:gd name="connsiteY1985" fmla="*/ 1704226 h 4850679"/>
                              <a:gd name="connsiteX1986" fmla="*/ 2955195 w 7340435"/>
                              <a:gd name="connsiteY1986" fmla="*/ 1713009 h 4850679"/>
                              <a:gd name="connsiteX1987" fmla="*/ 2951999 w 7340435"/>
                              <a:gd name="connsiteY1987" fmla="*/ 1714605 h 4850679"/>
                              <a:gd name="connsiteX1988" fmla="*/ 2948408 w 7340435"/>
                              <a:gd name="connsiteY1988" fmla="*/ 1714206 h 4850679"/>
                              <a:gd name="connsiteX1989" fmla="*/ 2928049 w 7340435"/>
                              <a:gd name="connsiteY1989" fmla="*/ 1696242 h 4850679"/>
                              <a:gd name="connsiteX1990" fmla="*/ 2928846 w 7340435"/>
                              <a:gd name="connsiteY1990" fmla="*/ 1683468 h 4850679"/>
                              <a:gd name="connsiteX1991" fmla="*/ 2938028 w 7340435"/>
                              <a:gd name="connsiteY1991" fmla="*/ 1677080 h 4850679"/>
                              <a:gd name="connsiteX1992" fmla="*/ 2947608 w 7340435"/>
                              <a:gd name="connsiteY1992" fmla="*/ 1679076 h 4850679"/>
                              <a:gd name="connsiteX1993" fmla="*/ 2956393 w 7340435"/>
                              <a:gd name="connsiteY1993" fmla="*/ 1674685 h 4850679"/>
                              <a:gd name="connsiteX1994" fmla="*/ 688490 w 7340435"/>
                              <a:gd name="connsiteY1994" fmla="*/ 1630273 h 4850679"/>
                              <a:gd name="connsiteX1995" fmla="*/ 674169 w 7340435"/>
                              <a:gd name="connsiteY1995" fmla="*/ 1637958 h 4850679"/>
                              <a:gd name="connsiteX1996" fmla="*/ 666982 w 7340435"/>
                              <a:gd name="connsiteY1996" fmla="*/ 1646741 h 4850679"/>
                              <a:gd name="connsiteX1997" fmla="*/ 661794 w 7340435"/>
                              <a:gd name="connsiteY1997" fmla="*/ 1647140 h 4850679"/>
                              <a:gd name="connsiteX1998" fmla="*/ 653010 w 7340435"/>
                              <a:gd name="connsiteY1998" fmla="*/ 1639954 h 4850679"/>
                              <a:gd name="connsiteX1999" fmla="*/ 637442 w 7340435"/>
                              <a:gd name="connsiteY1999" fmla="*/ 1635163 h 4850679"/>
                              <a:gd name="connsiteX2000" fmla="*/ 623470 w 7340435"/>
                              <a:gd name="connsiteY2000" fmla="*/ 1642748 h 4850679"/>
                              <a:gd name="connsiteX2001" fmla="*/ 626264 w 7340435"/>
                              <a:gd name="connsiteY2001" fmla="*/ 1672689 h 4850679"/>
                              <a:gd name="connsiteX2002" fmla="*/ 670177 w 7340435"/>
                              <a:gd name="connsiteY2002" fmla="*/ 1709415 h 4850679"/>
                              <a:gd name="connsiteX2003" fmla="*/ 706504 w 7340435"/>
                              <a:gd name="connsiteY2003" fmla="*/ 1665104 h 4850679"/>
                              <a:gd name="connsiteX2004" fmla="*/ 703710 w 7340435"/>
                              <a:gd name="connsiteY2004" fmla="*/ 1635163 h 4850679"/>
                              <a:gd name="connsiteX2005" fmla="*/ 688490 w 7340435"/>
                              <a:gd name="connsiteY2005" fmla="*/ 1630273 h 4850679"/>
                              <a:gd name="connsiteX2006" fmla="*/ 687392 w 7340435"/>
                              <a:gd name="connsiteY2006" fmla="*/ 1623537 h 4850679"/>
                              <a:gd name="connsiteX2007" fmla="*/ 708101 w 7340435"/>
                              <a:gd name="connsiteY2007" fmla="*/ 1629974 h 4850679"/>
                              <a:gd name="connsiteX2008" fmla="*/ 711694 w 7340435"/>
                              <a:gd name="connsiteY2008" fmla="*/ 1669895 h 4850679"/>
                              <a:gd name="connsiteX2009" fmla="*/ 672971 w 7340435"/>
                              <a:gd name="connsiteY2009" fmla="*/ 1717000 h 4850679"/>
                              <a:gd name="connsiteX2010" fmla="*/ 667782 w 7340435"/>
                              <a:gd name="connsiteY2010" fmla="*/ 1717399 h 4850679"/>
                              <a:gd name="connsiteX2011" fmla="*/ 621074 w 7340435"/>
                              <a:gd name="connsiteY2011" fmla="*/ 1678278 h 4850679"/>
                              <a:gd name="connsiteX2012" fmla="*/ 617482 w 7340435"/>
                              <a:gd name="connsiteY2012" fmla="*/ 1638357 h 4850679"/>
                              <a:gd name="connsiteX2013" fmla="*/ 636643 w 7340435"/>
                              <a:gd name="connsiteY2013" fmla="*/ 1627978 h 4850679"/>
                              <a:gd name="connsiteX2014" fmla="*/ 657402 w 7340435"/>
                              <a:gd name="connsiteY2014" fmla="*/ 1634764 h 4850679"/>
                              <a:gd name="connsiteX2015" fmla="*/ 663390 w 7340435"/>
                              <a:gd name="connsiteY2015" fmla="*/ 1639554 h 4850679"/>
                              <a:gd name="connsiteX2016" fmla="*/ 668181 w 7340435"/>
                              <a:gd name="connsiteY2016" fmla="*/ 1633566 h 4850679"/>
                              <a:gd name="connsiteX2017" fmla="*/ 687392 w 7340435"/>
                              <a:gd name="connsiteY2017" fmla="*/ 1623537 h 4850679"/>
                              <a:gd name="connsiteX2018" fmla="*/ 1989779 w 7340435"/>
                              <a:gd name="connsiteY2018" fmla="*/ 1609067 h 4850679"/>
                              <a:gd name="connsiteX2019" fmla="*/ 2016277 w 7340435"/>
                              <a:gd name="connsiteY2019" fmla="*/ 1627979 h 4850679"/>
                              <a:gd name="connsiteX2020" fmla="*/ 2010688 w 7340435"/>
                              <a:gd name="connsiteY2020" fmla="*/ 1631572 h 4850679"/>
                              <a:gd name="connsiteX2021" fmla="*/ 1961186 w 7340435"/>
                              <a:gd name="connsiteY2021" fmla="*/ 1619994 h 4850679"/>
                              <a:gd name="connsiteX2022" fmla="*/ 1949610 w 7340435"/>
                              <a:gd name="connsiteY2022" fmla="*/ 1669496 h 4850679"/>
                              <a:gd name="connsiteX2023" fmla="*/ 1944021 w 7340435"/>
                              <a:gd name="connsiteY2023" fmla="*/ 1673089 h 4850679"/>
                              <a:gd name="connsiteX2024" fmla="*/ 1957593 w 7340435"/>
                              <a:gd name="connsiteY2024" fmla="*/ 1614406 h 4850679"/>
                              <a:gd name="connsiteX2025" fmla="*/ 1989779 w 7340435"/>
                              <a:gd name="connsiteY2025" fmla="*/ 1609067 h 4850679"/>
                              <a:gd name="connsiteX2026" fmla="*/ 6750758 w 7340435"/>
                              <a:gd name="connsiteY2026" fmla="*/ 1598038 h 4850679"/>
                              <a:gd name="connsiteX2027" fmla="*/ 6743173 w 7340435"/>
                              <a:gd name="connsiteY2027" fmla="*/ 1602030 h 4850679"/>
                              <a:gd name="connsiteX2028" fmla="*/ 6741975 w 7340435"/>
                              <a:gd name="connsiteY2028" fmla="*/ 1603228 h 4850679"/>
                              <a:gd name="connsiteX2029" fmla="*/ 6740379 w 7340435"/>
                              <a:gd name="connsiteY2029" fmla="*/ 1602430 h 4850679"/>
                              <a:gd name="connsiteX2030" fmla="*/ 6732395 w 7340435"/>
                              <a:gd name="connsiteY2030" fmla="*/ 1600433 h 4850679"/>
                              <a:gd name="connsiteX2031" fmla="*/ 6726406 w 7340435"/>
                              <a:gd name="connsiteY2031" fmla="*/ 1604426 h 4850679"/>
                              <a:gd name="connsiteX2032" fmla="*/ 6726006 w 7340435"/>
                              <a:gd name="connsiteY2032" fmla="*/ 1613208 h 4850679"/>
                              <a:gd name="connsiteX2033" fmla="*/ 6744371 w 7340435"/>
                              <a:gd name="connsiteY2033" fmla="*/ 1629176 h 4850679"/>
                              <a:gd name="connsiteX2034" fmla="*/ 6746766 w 7340435"/>
                              <a:gd name="connsiteY2034" fmla="*/ 1628777 h 4850679"/>
                              <a:gd name="connsiteX2035" fmla="*/ 6760339 w 7340435"/>
                              <a:gd name="connsiteY2035" fmla="*/ 1609216 h 4850679"/>
                              <a:gd name="connsiteX2036" fmla="*/ 6757544 w 7340435"/>
                              <a:gd name="connsiteY2036" fmla="*/ 1600433 h 4850679"/>
                              <a:gd name="connsiteX2037" fmla="*/ 6750758 w 7340435"/>
                              <a:gd name="connsiteY2037" fmla="*/ 1598038 h 4850679"/>
                              <a:gd name="connsiteX2038" fmla="*/ 6750359 w 7340435"/>
                              <a:gd name="connsiteY2038" fmla="*/ 1593647 h 4850679"/>
                              <a:gd name="connsiteX2039" fmla="*/ 6760738 w 7340435"/>
                              <a:gd name="connsiteY2039" fmla="*/ 1597239 h 4850679"/>
                              <a:gd name="connsiteX2040" fmla="*/ 6764730 w 7340435"/>
                              <a:gd name="connsiteY2040" fmla="*/ 1609216 h 4850679"/>
                              <a:gd name="connsiteX2041" fmla="*/ 6757943 w 7340435"/>
                              <a:gd name="connsiteY2041" fmla="*/ 1623188 h 4850679"/>
                              <a:gd name="connsiteX2042" fmla="*/ 6749161 w 7340435"/>
                              <a:gd name="connsiteY2042" fmla="*/ 1631971 h 4850679"/>
                              <a:gd name="connsiteX2043" fmla="*/ 6745967 w 7340435"/>
                              <a:gd name="connsiteY2043" fmla="*/ 1633568 h 4850679"/>
                              <a:gd name="connsiteX2044" fmla="*/ 6742375 w 7340435"/>
                              <a:gd name="connsiteY2044" fmla="*/ 1633168 h 4850679"/>
                              <a:gd name="connsiteX2045" fmla="*/ 6722014 w 7340435"/>
                              <a:gd name="connsiteY2045" fmla="*/ 1615204 h 4850679"/>
                              <a:gd name="connsiteX2046" fmla="*/ 6722813 w 7340435"/>
                              <a:gd name="connsiteY2046" fmla="*/ 1602430 h 4850679"/>
                              <a:gd name="connsiteX2047" fmla="*/ 6731995 w 7340435"/>
                              <a:gd name="connsiteY2047" fmla="*/ 1596042 h 4850679"/>
                              <a:gd name="connsiteX2048" fmla="*/ 6741576 w 7340435"/>
                              <a:gd name="connsiteY2048" fmla="*/ 1598038 h 4850679"/>
                              <a:gd name="connsiteX2049" fmla="*/ 6750359 w 7340435"/>
                              <a:gd name="connsiteY2049" fmla="*/ 1593647 h 4850679"/>
                              <a:gd name="connsiteX2050" fmla="*/ 31460 w 7340435"/>
                              <a:gd name="connsiteY2050" fmla="*/ 1558917 h 4850679"/>
                              <a:gd name="connsiteX2051" fmla="*/ 23875 w 7340435"/>
                              <a:gd name="connsiteY2051" fmla="*/ 1562909 h 4850679"/>
                              <a:gd name="connsiteX2052" fmla="*/ 22678 w 7340435"/>
                              <a:gd name="connsiteY2052" fmla="*/ 1564107 h 4850679"/>
                              <a:gd name="connsiteX2053" fmla="*/ 21081 w 7340435"/>
                              <a:gd name="connsiteY2053" fmla="*/ 1563309 h 4850679"/>
                              <a:gd name="connsiteX2054" fmla="*/ 13097 w 7340435"/>
                              <a:gd name="connsiteY2054" fmla="*/ 1561312 h 4850679"/>
                              <a:gd name="connsiteX2055" fmla="*/ 7109 w 7340435"/>
                              <a:gd name="connsiteY2055" fmla="*/ 1565305 h 4850679"/>
                              <a:gd name="connsiteX2056" fmla="*/ 6710 w 7340435"/>
                              <a:gd name="connsiteY2056" fmla="*/ 1574087 h 4850679"/>
                              <a:gd name="connsiteX2057" fmla="*/ 25073 w 7340435"/>
                              <a:gd name="connsiteY2057" fmla="*/ 1590055 h 4850679"/>
                              <a:gd name="connsiteX2058" fmla="*/ 27468 w 7340435"/>
                              <a:gd name="connsiteY2058" fmla="*/ 1589656 h 4850679"/>
                              <a:gd name="connsiteX2059" fmla="*/ 41042 w 7340435"/>
                              <a:gd name="connsiteY2059" fmla="*/ 1570095 h 4850679"/>
                              <a:gd name="connsiteX2060" fmla="*/ 38246 w 7340435"/>
                              <a:gd name="connsiteY2060" fmla="*/ 1561312 h 4850679"/>
                              <a:gd name="connsiteX2061" fmla="*/ 31460 w 7340435"/>
                              <a:gd name="connsiteY2061" fmla="*/ 1558917 h 4850679"/>
                              <a:gd name="connsiteX2062" fmla="*/ 31061 w 7340435"/>
                              <a:gd name="connsiteY2062" fmla="*/ 1554526 h 4850679"/>
                              <a:gd name="connsiteX2063" fmla="*/ 41441 w 7340435"/>
                              <a:gd name="connsiteY2063" fmla="*/ 1558118 h 4850679"/>
                              <a:gd name="connsiteX2064" fmla="*/ 45433 w 7340435"/>
                              <a:gd name="connsiteY2064" fmla="*/ 1570095 h 4850679"/>
                              <a:gd name="connsiteX2065" fmla="*/ 38646 w 7340435"/>
                              <a:gd name="connsiteY2065" fmla="*/ 1584067 h 4850679"/>
                              <a:gd name="connsiteX2066" fmla="*/ 29863 w 7340435"/>
                              <a:gd name="connsiteY2066" fmla="*/ 1592850 h 4850679"/>
                              <a:gd name="connsiteX2067" fmla="*/ 26670 w 7340435"/>
                              <a:gd name="connsiteY2067" fmla="*/ 1594447 h 4850679"/>
                              <a:gd name="connsiteX2068" fmla="*/ 23077 w 7340435"/>
                              <a:gd name="connsiteY2068" fmla="*/ 1594047 h 4850679"/>
                              <a:gd name="connsiteX2069" fmla="*/ 2718 w 7340435"/>
                              <a:gd name="connsiteY2069" fmla="*/ 1576083 h 4850679"/>
                              <a:gd name="connsiteX2070" fmla="*/ 3516 w 7340435"/>
                              <a:gd name="connsiteY2070" fmla="*/ 1563309 h 4850679"/>
                              <a:gd name="connsiteX2071" fmla="*/ 12698 w 7340435"/>
                              <a:gd name="connsiteY2071" fmla="*/ 1556921 h 4850679"/>
                              <a:gd name="connsiteX2072" fmla="*/ 22278 w 7340435"/>
                              <a:gd name="connsiteY2072" fmla="*/ 1558917 h 4850679"/>
                              <a:gd name="connsiteX2073" fmla="*/ 31061 w 7340435"/>
                              <a:gd name="connsiteY2073" fmla="*/ 1554526 h 4850679"/>
                              <a:gd name="connsiteX2074" fmla="*/ 4482062 w 7340435"/>
                              <a:gd name="connsiteY2074" fmla="*/ 1549236 h 4850679"/>
                              <a:gd name="connsiteX2075" fmla="*/ 4467741 w 7340435"/>
                              <a:gd name="connsiteY2075" fmla="*/ 1556921 h 4850679"/>
                              <a:gd name="connsiteX2076" fmla="*/ 4460555 w 7340435"/>
                              <a:gd name="connsiteY2076" fmla="*/ 1565704 h 4850679"/>
                              <a:gd name="connsiteX2077" fmla="*/ 4455365 w 7340435"/>
                              <a:gd name="connsiteY2077" fmla="*/ 1566103 h 4850679"/>
                              <a:gd name="connsiteX2078" fmla="*/ 4446583 w 7340435"/>
                              <a:gd name="connsiteY2078" fmla="*/ 1558917 h 4850679"/>
                              <a:gd name="connsiteX2079" fmla="*/ 4431014 w 7340435"/>
                              <a:gd name="connsiteY2079" fmla="*/ 1554126 h 4850679"/>
                              <a:gd name="connsiteX2080" fmla="*/ 4417041 w 7340435"/>
                              <a:gd name="connsiteY2080" fmla="*/ 1561711 h 4850679"/>
                              <a:gd name="connsiteX2081" fmla="*/ 4419836 w 7340435"/>
                              <a:gd name="connsiteY2081" fmla="*/ 1591652 h 4850679"/>
                              <a:gd name="connsiteX2082" fmla="*/ 4463749 w 7340435"/>
                              <a:gd name="connsiteY2082" fmla="*/ 1628378 h 4850679"/>
                              <a:gd name="connsiteX2083" fmla="*/ 4500076 w 7340435"/>
                              <a:gd name="connsiteY2083" fmla="*/ 1584067 h 4850679"/>
                              <a:gd name="connsiteX2084" fmla="*/ 4497281 w 7340435"/>
                              <a:gd name="connsiteY2084" fmla="*/ 1554126 h 4850679"/>
                              <a:gd name="connsiteX2085" fmla="*/ 4482062 w 7340435"/>
                              <a:gd name="connsiteY2085" fmla="*/ 1549236 h 4850679"/>
                              <a:gd name="connsiteX2086" fmla="*/ 4481364 w 7340435"/>
                              <a:gd name="connsiteY2086" fmla="*/ 1542500 h 4850679"/>
                              <a:gd name="connsiteX2087" fmla="*/ 4502072 w 7340435"/>
                              <a:gd name="connsiteY2087" fmla="*/ 1548937 h 4850679"/>
                              <a:gd name="connsiteX2088" fmla="*/ 4505664 w 7340435"/>
                              <a:gd name="connsiteY2088" fmla="*/ 1588857 h 4850679"/>
                              <a:gd name="connsiteX2089" fmla="*/ 4466942 w 7340435"/>
                              <a:gd name="connsiteY2089" fmla="*/ 1635963 h 4850679"/>
                              <a:gd name="connsiteX2090" fmla="*/ 4461753 w 7340435"/>
                              <a:gd name="connsiteY2090" fmla="*/ 1636362 h 4850679"/>
                              <a:gd name="connsiteX2091" fmla="*/ 4415045 w 7340435"/>
                              <a:gd name="connsiteY2091" fmla="*/ 1597241 h 4850679"/>
                              <a:gd name="connsiteX2092" fmla="*/ 4411453 w 7340435"/>
                              <a:gd name="connsiteY2092" fmla="*/ 1557320 h 4850679"/>
                              <a:gd name="connsiteX2093" fmla="*/ 4430614 w 7340435"/>
                              <a:gd name="connsiteY2093" fmla="*/ 1546941 h 4850679"/>
                              <a:gd name="connsiteX2094" fmla="*/ 4451373 w 7340435"/>
                              <a:gd name="connsiteY2094" fmla="*/ 1553727 h 4850679"/>
                              <a:gd name="connsiteX2095" fmla="*/ 4457361 w 7340435"/>
                              <a:gd name="connsiteY2095" fmla="*/ 1558517 h 4850679"/>
                              <a:gd name="connsiteX2096" fmla="*/ 4462152 w 7340435"/>
                              <a:gd name="connsiteY2096" fmla="*/ 1552529 h 4850679"/>
                              <a:gd name="connsiteX2097" fmla="*/ 4481364 w 7340435"/>
                              <a:gd name="connsiteY2097" fmla="*/ 1542500 h 4850679"/>
                              <a:gd name="connsiteX2098" fmla="*/ 2245418 w 7340435"/>
                              <a:gd name="connsiteY2098" fmla="*/ 1534964 h 4850679"/>
                              <a:gd name="connsiteX2099" fmla="*/ 2236237 w 7340435"/>
                              <a:gd name="connsiteY2099" fmla="*/ 1552530 h 4850679"/>
                              <a:gd name="connsiteX2100" fmla="*/ 2253800 w 7340435"/>
                              <a:gd name="connsiteY2100" fmla="*/ 1561712 h 4850679"/>
                              <a:gd name="connsiteX2101" fmla="*/ 2262977 w 7340435"/>
                              <a:gd name="connsiteY2101" fmla="*/ 1544147 h 4850679"/>
                              <a:gd name="connsiteX2102" fmla="*/ 2245418 w 7340435"/>
                              <a:gd name="connsiteY2102" fmla="*/ 1534964 h 4850679"/>
                              <a:gd name="connsiteX2103" fmla="*/ 5783349 w 7340435"/>
                              <a:gd name="connsiteY2103" fmla="*/ 1528029 h 4850679"/>
                              <a:gd name="connsiteX2104" fmla="*/ 5809847 w 7340435"/>
                              <a:gd name="connsiteY2104" fmla="*/ 1546941 h 4850679"/>
                              <a:gd name="connsiteX2105" fmla="*/ 5804258 w 7340435"/>
                              <a:gd name="connsiteY2105" fmla="*/ 1550534 h 4850679"/>
                              <a:gd name="connsiteX2106" fmla="*/ 5754757 w 7340435"/>
                              <a:gd name="connsiteY2106" fmla="*/ 1538956 h 4850679"/>
                              <a:gd name="connsiteX2107" fmla="*/ 5743180 w 7340435"/>
                              <a:gd name="connsiteY2107" fmla="*/ 1588458 h 4850679"/>
                              <a:gd name="connsiteX2108" fmla="*/ 5737591 w 7340435"/>
                              <a:gd name="connsiteY2108" fmla="*/ 1592051 h 4850679"/>
                              <a:gd name="connsiteX2109" fmla="*/ 5751164 w 7340435"/>
                              <a:gd name="connsiteY2109" fmla="*/ 1533368 h 4850679"/>
                              <a:gd name="connsiteX2110" fmla="*/ 5783349 w 7340435"/>
                              <a:gd name="connsiteY2110" fmla="*/ 1528029 h 4850679"/>
                              <a:gd name="connsiteX2111" fmla="*/ 2243023 w 7340435"/>
                              <a:gd name="connsiteY2111" fmla="*/ 1527779 h 4850679"/>
                              <a:gd name="connsiteX2112" fmla="*/ 2270568 w 7340435"/>
                              <a:gd name="connsiteY2112" fmla="*/ 1542151 h 4850679"/>
                              <a:gd name="connsiteX2113" fmla="*/ 2256198 w 7340435"/>
                              <a:gd name="connsiteY2113" fmla="*/ 1569696 h 4850679"/>
                              <a:gd name="connsiteX2114" fmla="*/ 2228652 w 7340435"/>
                              <a:gd name="connsiteY2114" fmla="*/ 1555324 h 4850679"/>
                              <a:gd name="connsiteX2115" fmla="*/ 2243023 w 7340435"/>
                              <a:gd name="connsiteY2115" fmla="*/ 1527779 h 4850679"/>
                              <a:gd name="connsiteX2116" fmla="*/ 2239029 w 7340435"/>
                              <a:gd name="connsiteY2116" fmla="*/ 1514606 h 4850679"/>
                              <a:gd name="connsiteX2117" fmla="*/ 2215476 w 7340435"/>
                              <a:gd name="connsiteY2117" fmla="*/ 1558918 h 4850679"/>
                              <a:gd name="connsiteX2118" fmla="*/ 2259789 w 7340435"/>
                              <a:gd name="connsiteY2118" fmla="*/ 1582470 h 4850679"/>
                              <a:gd name="connsiteX2119" fmla="*/ 2283340 w 7340435"/>
                              <a:gd name="connsiteY2119" fmla="*/ 1538159 h 4850679"/>
                              <a:gd name="connsiteX2120" fmla="*/ 2239029 w 7340435"/>
                              <a:gd name="connsiteY2120" fmla="*/ 1514606 h 4850679"/>
                              <a:gd name="connsiteX2121" fmla="*/ 2253707 w 7340435"/>
                              <a:gd name="connsiteY2121" fmla="*/ 1504882 h 4850679"/>
                              <a:gd name="connsiteX2122" fmla="*/ 2290927 w 7340435"/>
                              <a:gd name="connsiteY2122" fmla="*/ 1535365 h 4850679"/>
                              <a:gd name="connsiteX2123" fmla="*/ 2262185 w 7340435"/>
                              <a:gd name="connsiteY2123" fmla="*/ 1589656 h 4850679"/>
                              <a:gd name="connsiteX2124" fmla="*/ 2207893 w 7340435"/>
                              <a:gd name="connsiteY2124" fmla="*/ 1560914 h 4850679"/>
                              <a:gd name="connsiteX2125" fmla="*/ 2236634 w 7340435"/>
                              <a:gd name="connsiteY2125" fmla="*/ 1506622 h 4850679"/>
                              <a:gd name="connsiteX2126" fmla="*/ 2253707 w 7340435"/>
                              <a:gd name="connsiteY2126" fmla="*/ 1504882 h 4850679"/>
                              <a:gd name="connsiteX2127" fmla="*/ 6038987 w 7340435"/>
                              <a:gd name="connsiteY2127" fmla="*/ 1453928 h 4850679"/>
                              <a:gd name="connsiteX2128" fmla="*/ 6029805 w 7340435"/>
                              <a:gd name="connsiteY2128" fmla="*/ 1471493 h 4850679"/>
                              <a:gd name="connsiteX2129" fmla="*/ 6047370 w 7340435"/>
                              <a:gd name="connsiteY2129" fmla="*/ 1480675 h 4850679"/>
                              <a:gd name="connsiteX2130" fmla="*/ 6056552 w 7340435"/>
                              <a:gd name="connsiteY2130" fmla="*/ 1463110 h 4850679"/>
                              <a:gd name="connsiteX2131" fmla="*/ 6038987 w 7340435"/>
                              <a:gd name="connsiteY2131" fmla="*/ 1453928 h 4850679"/>
                              <a:gd name="connsiteX2132" fmla="*/ 6036592 w 7340435"/>
                              <a:gd name="connsiteY2132" fmla="*/ 1446343 h 4850679"/>
                              <a:gd name="connsiteX2133" fmla="*/ 6064137 w 7340435"/>
                              <a:gd name="connsiteY2133" fmla="*/ 1460715 h 4850679"/>
                              <a:gd name="connsiteX2134" fmla="*/ 6049766 w 7340435"/>
                              <a:gd name="connsiteY2134" fmla="*/ 1488260 h 4850679"/>
                              <a:gd name="connsiteX2135" fmla="*/ 6022220 w 7340435"/>
                              <a:gd name="connsiteY2135" fmla="*/ 1473888 h 4850679"/>
                              <a:gd name="connsiteX2136" fmla="*/ 6036592 w 7340435"/>
                              <a:gd name="connsiteY2136" fmla="*/ 1446343 h 4850679"/>
                              <a:gd name="connsiteX2137" fmla="*/ 6032999 w 7340435"/>
                              <a:gd name="connsiteY2137" fmla="*/ 1433569 h 4850679"/>
                              <a:gd name="connsiteX2138" fmla="*/ 6009445 w 7340435"/>
                              <a:gd name="connsiteY2138" fmla="*/ 1477881 h 4850679"/>
                              <a:gd name="connsiteX2139" fmla="*/ 6053758 w 7340435"/>
                              <a:gd name="connsiteY2139" fmla="*/ 1501433 h 4850679"/>
                              <a:gd name="connsiteX2140" fmla="*/ 6077310 w 7340435"/>
                              <a:gd name="connsiteY2140" fmla="*/ 1457122 h 4850679"/>
                              <a:gd name="connsiteX2141" fmla="*/ 6032999 w 7340435"/>
                              <a:gd name="connsiteY2141" fmla="*/ 1433569 h 4850679"/>
                              <a:gd name="connsiteX2142" fmla="*/ 3809062 w 7340435"/>
                              <a:gd name="connsiteY2142" fmla="*/ 1425185 h 4850679"/>
                              <a:gd name="connsiteX2143" fmla="*/ 3801477 w 7340435"/>
                              <a:gd name="connsiteY2143" fmla="*/ 1429177 h 4850679"/>
                              <a:gd name="connsiteX2144" fmla="*/ 3800280 w 7340435"/>
                              <a:gd name="connsiteY2144" fmla="*/ 1430374 h 4850679"/>
                              <a:gd name="connsiteX2145" fmla="*/ 3798683 w 7340435"/>
                              <a:gd name="connsiteY2145" fmla="*/ 1429576 h 4850679"/>
                              <a:gd name="connsiteX2146" fmla="*/ 3790698 w 7340435"/>
                              <a:gd name="connsiteY2146" fmla="*/ 1427580 h 4850679"/>
                              <a:gd name="connsiteX2147" fmla="*/ 3784710 w 7340435"/>
                              <a:gd name="connsiteY2147" fmla="*/ 1431572 h 4850679"/>
                              <a:gd name="connsiteX2148" fmla="*/ 3784311 w 7340435"/>
                              <a:gd name="connsiteY2148" fmla="*/ 1440355 h 4850679"/>
                              <a:gd name="connsiteX2149" fmla="*/ 3802675 w 7340435"/>
                              <a:gd name="connsiteY2149" fmla="*/ 1456323 h 4850679"/>
                              <a:gd name="connsiteX2150" fmla="*/ 3805070 w 7340435"/>
                              <a:gd name="connsiteY2150" fmla="*/ 1455924 h 4850679"/>
                              <a:gd name="connsiteX2151" fmla="*/ 3818643 w 7340435"/>
                              <a:gd name="connsiteY2151" fmla="*/ 1436363 h 4850679"/>
                              <a:gd name="connsiteX2152" fmla="*/ 3815848 w 7340435"/>
                              <a:gd name="connsiteY2152" fmla="*/ 1427580 h 4850679"/>
                              <a:gd name="connsiteX2153" fmla="*/ 3809062 w 7340435"/>
                              <a:gd name="connsiteY2153" fmla="*/ 1425185 h 4850679"/>
                              <a:gd name="connsiteX2154" fmla="*/ 6047676 w 7340435"/>
                              <a:gd name="connsiteY2154" fmla="*/ 1423845 h 4850679"/>
                              <a:gd name="connsiteX2155" fmla="*/ 6084895 w 7340435"/>
                              <a:gd name="connsiteY2155" fmla="*/ 1454327 h 4850679"/>
                              <a:gd name="connsiteX2156" fmla="*/ 6056153 w 7340435"/>
                              <a:gd name="connsiteY2156" fmla="*/ 1508619 h 4850679"/>
                              <a:gd name="connsiteX2157" fmla="*/ 6001861 w 7340435"/>
                              <a:gd name="connsiteY2157" fmla="*/ 1479877 h 4850679"/>
                              <a:gd name="connsiteX2158" fmla="*/ 6030604 w 7340435"/>
                              <a:gd name="connsiteY2158" fmla="*/ 1425585 h 4850679"/>
                              <a:gd name="connsiteX2159" fmla="*/ 6047676 w 7340435"/>
                              <a:gd name="connsiteY2159" fmla="*/ 1423845 h 4850679"/>
                              <a:gd name="connsiteX2160" fmla="*/ 3808663 w 7340435"/>
                              <a:gd name="connsiteY2160" fmla="*/ 1420794 h 4850679"/>
                              <a:gd name="connsiteX2161" fmla="*/ 3819042 w 7340435"/>
                              <a:gd name="connsiteY2161" fmla="*/ 1424386 h 4850679"/>
                              <a:gd name="connsiteX2162" fmla="*/ 3823034 w 7340435"/>
                              <a:gd name="connsiteY2162" fmla="*/ 1436363 h 4850679"/>
                              <a:gd name="connsiteX2163" fmla="*/ 3816248 w 7340435"/>
                              <a:gd name="connsiteY2163" fmla="*/ 1450335 h 4850679"/>
                              <a:gd name="connsiteX2164" fmla="*/ 3807465 w 7340435"/>
                              <a:gd name="connsiteY2164" fmla="*/ 1459118 h 4850679"/>
                              <a:gd name="connsiteX2165" fmla="*/ 3804272 w 7340435"/>
                              <a:gd name="connsiteY2165" fmla="*/ 1460715 h 4850679"/>
                              <a:gd name="connsiteX2166" fmla="*/ 3800679 w 7340435"/>
                              <a:gd name="connsiteY2166" fmla="*/ 1460315 h 4850679"/>
                              <a:gd name="connsiteX2167" fmla="*/ 3780319 w 7340435"/>
                              <a:gd name="connsiteY2167" fmla="*/ 1442351 h 4850679"/>
                              <a:gd name="connsiteX2168" fmla="*/ 3781117 w 7340435"/>
                              <a:gd name="connsiteY2168" fmla="*/ 1429576 h 4850679"/>
                              <a:gd name="connsiteX2169" fmla="*/ 3790299 w 7340435"/>
                              <a:gd name="connsiteY2169" fmla="*/ 1423189 h 4850679"/>
                              <a:gd name="connsiteX2170" fmla="*/ 3799880 w 7340435"/>
                              <a:gd name="connsiteY2170" fmla="*/ 1425185 h 4850679"/>
                              <a:gd name="connsiteX2171" fmla="*/ 3808663 w 7340435"/>
                              <a:gd name="connsiteY2171" fmla="*/ 1420794 h 4850679"/>
                              <a:gd name="connsiteX2172" fmla="*/ 1567926 w 7340435"/>
                              <a:gd name="connsiteY2172" fmla="*/ 1359617 h 4850679"/>
                              <a:gd name="connsiteX2173" fmla="*/ 1553605 w 7340435"/>
                              <a:gd name="connsiteY2173" fmla="*/ 1367302 h 4850679"/>
                              <a:gd name="connsiteX2174" fmla="*/ 1546418 w 7340435"/>
                              <a:gd name="connsiteY2174" fmla="*/ 1376084 h 4850679"/>
                              <a:gd name="connsiteX2175" fmla="*/ 1541229 w 7340435"/>
                              <a:gd name="connsiteY2175" fmla="*/ 1376483 h 4850679"/>
                              <a:gd name="connsiteX2176" fmla="*/ 1532447 w 7340435"/>
                              <a:gd name="connsiteY2176" fmla="*/ 1369298 h 4850679"/>
                              <a:gd name="connsiteX2177" fmla="*/ 1516878 w 7340435"/>
                              <a:gd name="connsiteY2177" fmla="*/ 1364507 h 4850679"/>
                              <a:gd name="connsiteX2178" fmla="*/ 1502905 w 7340435"/>
                              <a:gd name="connsiteY2178" fmla="*/ 1372092 h 4850679"/>
                              <a:gd name="connsiteX2179" fmla="*/ 1505701 w 7340435"/>
                              <a:gd name="connsiteY2179" fmla="*/ 1402033 h 4850679"/>
                              <a:gd name="connsiteX2180" fmla="*/ 1549612 w 7340435"/>
                              <a:gd name="connsiteY2180" fmla="*/ 1438759 h 4850679"/>
                              <a:gd name="connsiteX2181" fmla="*/ 1585941 w 7340435"/>
                              <a:gd name="connsiteY2181" fmla="*/ 1394448 h 4850679"/>
                              <a:gd name="connsiteX2182" fmla="*/ 1583148 w 7340435"/>
                              <a:gd name="connsiteY2182" fmla="*/ 1364507 h 4850679"/>
                              <a:gd name="connsiteX2183" fmla="*/ 1567926 w 7340435"/>
                              <a:gd name="connsiteY2183" fmla="*/ 1359617 h 4850679"/>
                              <a:gd name="connsiteX2184" fmla="*/ 1566829 w 7340435"/>
                              <a:gd name="connsiteY2184" fmla="*/ 1352881 h 4850679"/>
                              <a:gd name="connsiteX2185" fmla="*/ 1587539 w 7340435"/>
                              <a:gd name="connsiteY2185" fmla="*/ 1359318 h 4850679"/>
                              <a:gd name="connsiteX2186" fmla="*/ 1591132 w 7340435"/>
                              <a:gd name="connsiteY2186" fmla="*/ 1399238 h 4850679"/>
                              <a:gd name="connsiteX2187" fmla="*/ 1552407 w 7340435"/>
                              <a:gd name="connsiteY2187" fmla="*/ 1446344 h 4850679"/>
                              <a:gd name="connsiteX2188" fmla="*/ 1547217 w 7340435"/>
                              <a:gd name="connsiteY2188" fmla="*/ 1446743 h 4850679"/>
                              <a:gd name="connsiteX2189" fmla="*/ 1500510 w 7340435"/>
                              <a:gd name="connsiteY2189" fmla="*/ 1407622 h 4850679"/>
                              <a:gd name="connsiteX2190" fmla="*/ 1496918 w 7340435"/>
                              <a:gd name="connsiteY2190" fmla="*/ 1367701 h 4850679"/>
                              <a:gd name="connsiteX2191" fmla="*/ 1516077 w 7340435"/>
                              <a:gd name="connsiteY2191" fmla="*/ 1357322 h 4850679"/>
                              <a:gd name="connsiteX2192" fmla="*/ 1536838 w 7340435"/>
                              <a:gd name="connsiteY2192" fmla="*/ 1364108 h 4850679"/>
                              <a:gd name="connsiteX2193" fmla="*/ 1542825 w 7340435"/>
                              <a:gd name="connsiteY2193" fmla="*/ 1368898 h 4850679"/>
                              <a:gd name="connsiteX2194" fmla="*/ 1547617 w 7340435"/>
                              <a:gd name="connsiteY2194" fmla="*/ 1362910 h 4850679"/>
                              <a:gd name="connsiteX2195" fmla="*/ 1566829 w 7340435"/>
                              <a:gd name="connsiteY2195" fmla="*/ 1352881 h 4850679"/>
                              <a:gd name="connsiteX2196" fmla="*/ 2868816 w 7340435"/>
                              <a:gd name="connsiteY2196" fmla="*/ 1338410 h 4850679"/>
                              <a:gd name="connsiteX2197" fmla="*/ 2895312 w 7340435"/>
                              <a:gd name="connsiteY2197" fmla="*/ 1357321 h 4850679"/>
                              <a:gd name="connsiteX2198" fmla="*/ 2889722 w 7340435"/>
                              <a:gd name="connsiteY2198" fmla="*/ 1360915 h 4850679"/>
                              <a:gd name="connsiteX2199" fmla="*/ 2840223 w 7340435"/>
                              <a:gd name="connsiteY2199" fmla="*/ 1349337 h 4850679"/>
                              <a:gd name="connsiteX2200" fmla="*/ 2828647 w 7340435"/>
                              <a:gd name="connsiteY2200" fmla="*/ 1398839 h 4850679"/>
                              <a:gd name="connsiteX2201" fmla="*/ 2823060 w 7340435"/>
                              <a:gd name="connsiteY2201" fmla="*/ 1402432 h 4850679"/>
                              <a:gd name="connsiteX2202" fmla="*/ 2836630 w 7340435"/>
                              <a:gd name="connsiteY2202" fmla="*/ 1343749 h 4850679"/>
                              <a:gd name="connsiteX2203" fmla="*/ 2868816 w 7340435"/>
                              <a:gd name="connsiteY2203" fmla="*/ 1338410 h 4850679"/>
                              <a:gd name="connsiteX2204" fmla="*/ 910897 w 7340435"/>
                              <a:gd name="connsiteY2204" fmla="*/ 1287861 h 4850679"/>
                              <a:gd name="connsiteX2205" fmla="*/ 903311 w 7340435"/>
                              <a:gd name="connsiteY2205" fmla="*/ 1291853 h 4850679"/>
                              <a:gd name="connsiteX2206" fmla="*/ 902114 w 7340435"/>
                              <a:gd name="connsiteY2206" fmla="*/ 1293050 h 4850679"/>
                              <a:gd name="connsiteX2207" fmla="*/ 900517 w 7340435"/>
                              <a:gd name="connsiteY2207" fmla="*/ 1292252 h 4850679"/>
                              <a:gd name="connsiteX2208" fmla="*/ 892533 w 7340435"/>
                              <a:gd name="connsiteY2208" fmla="*/ 1290256 h 4850679"/>
                              <a:gd name="connsiteX2209" fmla="*/ 886546 w 7340435"/>
                              <a:gd name="connsiteY2209" fmla="*/ 1294248 h 4850679"/>
                              <a:gd name="connsiteX2210" fmla="*/ 886146 w 7340435"/>
                              <a:gd name="connsiteY2210" fmla="*/ 1303031 h 4850679"/>
                              <a:gd name="connsiteX2211" fmla="*/ 904509 w 7340435"/>
                              <a:gd name="connsiteY2211" fmla="*/ 1318999 h 4850679"/>
                              <a:gd name="connsiteX2212" fmla="*/ 906905 w 7340435"/>
                              <a:gd name="connsiteY2212" fmla="*/ 1318600 h 4850679"/>
                              <a:gd name="connsiteX2213" fmla="*/ 920478 w 7340435"/>
                              <a:gd name="connsiteY2213" fmla="*/ 1299039 h 4850679"/>
                              <a:gd name="connsiteX2214" fmla="*/ 917683 w 7340435"/>
                              <a:gd name="connsiteY2214" fmla="*/ 1290256 h 4850679"/>
                              <a:gd name="connsiteX2215" fmla="*/ 910897 w 7340435"/>
                              <a:gd name="connsiteY2215" fmla="*/ 1287861 h 4850679"/>
                              <a:gd name="connsiteX2216" fmla="*/ 910498 w 7340435"/>
                              <a:gd name="connsiteY2216" fmla="*/ 1283470 h 4850679"/>
                              <a:gd name="connsiteX2217" fmla="*/ 920877 w 7340435"/>
                              <a:gd name="connsiteY2217" fmla="*/ 1287063 h 4850679"/>
                              <a:gd name="connsiteX2218" fmla="*/ 924869 w 7340435"/>
                              <a:gd name="connsiteY2218" fmla="*/ 1299039 h 4850679"/>
                              <a:gd name="connsiteX2219" fmla="*/ 918083 w 7340435"/>
                              <a:gd name="connsiteY2219" fmla="*/ 1313011 h 4850679"/>
                              <a:gd name="connsiteX2220" fmla="*/ 909299 w 7340435"/>
                              <a:gd name="connsiteY2220" fmla="*/ 1321794 h 4850679"/>
                              <a:gd name="connsiteX2221" fmla="*/ 906107 w 7340435"/>
                              <a:gd name="connsiteY2221" fmla="*/ 1323390 h 4850679"/>
                              <a:gd name="connsiteX2222" fmla="*/ 902514 w 7340435"/>
                              <a:gd name="connsiteY2222" fmla="*/ 1322991 h 4850679"/>
                              <a:gd name="connsiteX2223" fmla="*/ 882154 w 7340435"/>
                              <a:gd name="connsiteY2223" fmla="*/ 1305027 h 4850679"/>
                              <a:gd name="connsiteX2224" fmla="*/ 882952 w 7340435"/>
                              <a:gd name="connsiteY2224" fmla="*/ 1292252 h 4850679"/>
                              <a:gd name="connsiteX2225" fmla="*/ 892136 w 7340435"/>
                              <a:gd name="connsiteY2225" fmla="*/ 1285865 h 4850679"/>
                              <a:gd name="connsiteX2226" fmla="*/ 901714 w 7340435"/>
                              <a:gd name="connsiteY2226" fmla="*/ 1287861 h 4850679"/>
                              <a:gd name="connsiteX2227" fmla="*/ 910498 w 7340435"/>
                              <a:gd name="connsiteY2227" fmla="*/ 1283470 h 4850679"/>
                              <a:gd name="connsiteX2228" fmla="*/ 5361496 w 7340435"/>
                              <a:gd name="connsiteY2228" fmla="*/ 1278180 h 4850679"/>
                              <a:gd name="connsiteX2229" fmla="*/ 5347175 w 7340435"/>
                              <a:gd name="connsiteY2229" fmla="*/ 1285865 h 4850679"/>
                              <a:gd name="connsiteX2230" fmla="*/ 5339989 w 7340435"/>
                              <a:gd name="connsiteY2230" fmla="*/ 1294647 h 4850679"/>
                              <a:gd name="connsiteX2231" fmla="*/ 5334799 w 7340435"/>
                              <a:gd name="connsiteY2231" fmla="*/ 1295046 h 4850679"/>
                              <a:gd name="connsiteX2232" fmla="*/ 5326017 w 7340435"/>
                              <a:gd name="connsiteY2232" fmla="*/ 1287861 h 4850679"/>
                              <a:gd name="connsiteX2233" fmla="*/ 5310448 w 7340435"/>
                              <a:gd name="connsiteY2233" fmla="*/ 1283070 h 4850679"/>
                              <a:gd name="connsiteX2234" fmla="*/ 5296475 w 7340435"/>
                              <a:gd name="connsiteY2234" fmla="*/ 1290655 h 4850679"/>
                              <a:gd name="connsiteX2235" fmla="*/ 5299270 w 7340435"/>
                              <a:gd name="connsiteY2235" fmla="*/ 1320596 h 4850679"/>
                              <a:gd name="connsiteX2236" fmla="*/ 5343183 w 7340435"/>
                              <a:gd name="connsiteY2236" fmla="*/ 1357322 h 4850679"/>
                              <a:gd name="connsiteX2237" fmla="*/ 5379510 w 7340435"/>
                              <a:gd name="connsiteY2237" fmla="*/ 1313011 h 4850679"/>
                              <a:gd name="connsiteX2238" fmla="*/ 5376715 w 7340435"/>
                              <a:gd name="connsiteY2238" fmla="*/ 1283070 h 4850679"/>
                              <a:gd name="connsiteX2239" fmla="*/ 5361496 w 7340435"/>
                              <a:gd name="connsiteY2239" fmla="*/ 1278180 h 4850679"/>
                              <a:gd name="connsiteX2240" fmla="*/ 5360798 w 7340435"/>
                              <a:gd name="connsiteY2240" fmla="*/ 1271444 h 4850679"/>
                              <a:gd name="connsiteX2241" fmla="*/ 5381506 w 7340435"/>
                              <a:gd name="connsiteY2241" fmla="*/ 1277881 h 4850679"/>
                              <a:gd name="connsiteX2242" fmla="*/ 5385099 w 7340435"/>
                              <a:gd name="connsiteY2242" fmla="*/ 1317802 h 4850679"/>
                              <a:gd name="connsiteX2243" fmla="*/ 5346376 w 7340435"/>
                              <a:gd name="connsiteY2243" fmla="*/ 1364907 h 4850679"/>
                              <a:gd name="connsiteX2244" fmla="*/ 5341187 w 7340435"/>
                              <a:gd name="connsiteY2244" fmla="*/ 1365306 h 4850679"/>
                              <a:gd name="connsiteX2245" fmla="*/ 5294479 w 7340435"/>
                              <a:gd name="connsiteY2245" fmla="*/ 1326185 h 4850679"/>
                              <a:gd name="connsiteX2246" fmla="*/ 5290887 w 7340435"/>
                              <a:gd name="connsiteY2246" fmla="*/ 1286264 h 4850679"/>
                              <a:gd name="connsiteX2247" fmla="*/ 5310048 w 7340435"/>
                              <a:gd name="connsiteY2247" fmla="*/ 1275885 h 4850679"/>
                              <a:gd name="connsiteX2248" fmla="*/ 5330807 w 7340435"/>
                              <a:gd name="connsiteY2248" fmla="*/ 1282671 h 4850679"/>
                              <a:gd name="connsiteX2249" fmla="*/ 5336795 w 7340435"/>
                              <a:gd name="connsiteY2249" fmla="*/ 1287461 h 4850679"/>
                              <a:gd name="connsiteX2250" fmla="*/ 5341586 w 7340435"/>
                              <a:gd name="connsiteY2250" fmla="*/ 1281473 h 4850679"/>
                              <a:gd name="connsiteX2251" fmla="*/ 5360798 w 7340435"/>
                              <a:gd name="connsiteY2251" fmla="*/ 1271444 h 4850679"/>
                              <a:gd name="connsiteX2252" fmla="*/ 3124852 w 7340435"/>
                              <a:gd name="connsiteY2252" fmla="*/ 1264308 h 4850679"/>
                              <a:gd name="connsiteX2253" fmla="*/ 3115671 w 7340435"/>
                              <a:gd name="connsiteY2253" fmla="*/ 1281873 h 4850679"/>
                              <a:gd name="connsiteX2254" fmla="*/ 3133237 w 7340435"/>
                              <a:gd name="connsiteY2254" fmla="*/ 1291055 h 4850679"/>
                              <a:gd name="connsiteX2255" fmla="*/ 3142420 w 7340435"/>
                              <a:gd name="connsiteY2255" fmla="*/ 1273490 h 4850679"/>
                              <a:gd name="connsiteX2256" fmla="*/ 3124852 w 7340435"/>
                              <a:gd name="connsiteY2256" fmla="*/ 1264308 h 4850679"/>
                              <a:gd name="connsiteX2257" fmla="*/ 6662785 w 7340435"/>
                              <a:gd name="connsiteY2257" fmla="*/ 1256973 h 4850679"/>
                              <a:gd name="connsiteX2258" fmla="*/ 6689282 w 7340435"/>
                              <a:gd name="connsiteY2258" fmla="*/ 1275884 h 4850679"/>
                              <a:gd name="connsiteX2259" fmla="*/ 6683693 w 7340435"/>
                              <a:gd name="connsiteY2259" fmla="*/ 1279478 h 4850679"/>
                              <a:gd name="connsiteX2260" fmla="*/ 6634192 w 7340435"/>
                              <a:gd name="connsiteY2260" fmla="*/ 1267900 h 4850679"/>
                              <a:gd name="connsiteX2261" fmla="*/ 6622615 w 7340435"/>
                              <a:gd name="connsiteY2261" fmla="*/ 1317402 h 4850679"/>
                              <a:gd name="connsiteX2262" fmla="*/ 6617026 w 7340435"/>
                              <a:gd name="connsiteY2262" fmla="*/ 1320995 h 4850679"/>
                              <a:gd name="connsiteX2263" fmla="*/ 6630599 w 7340435"/>
                              <a:gd name="connsiteY2263" fmla="*/ 1262312 h 4850679"/>
                              <a:gd name="connsiteX2264" fmla="*/ 6662785 w 7340435"/>
                              <a:gd name="connsiteY2264" fmla="*/ 1256973 h 4850679"/>
                              <a:gd name="connsiteX2265" fmla="*/ 3122459 w 7340435"/>
                              <a:gd name="connsiteY2265" fmla="*/ 1256723 h 4850679"/>
                              <a:gd name="connsiteX2266" fmla="*/ 3150004 w 7340435"/>
                              <a:gd name="connsiteY2266" fmla="*/ 1271095 h 4850679"/>
                              <a:gd name="connsiteX2267" fmla="*/ 3135631 w 7340435"/>
                              <a:gd name="connsiteY2267" fmla="*/ 1298640 h 4850679"/>
                              <a:gd name="connsiteX2268" fmla="*/ 3108087 w 7340435"/>
                              <a:gd name="connsiteY2268" fmla="*/ 1284268 h 4850679"/>
                              <a:gd name="connsiteX2269" fmla="*/ 3122459 w 7340435"/>
                              <a:gd name="connsiteY2269" fmla="*/ 1256723 h 4850679"/>
                              <a:gd name="connsiteX2270" fmla="*/ 3118466 w 7340435"/>
                              <a:gd name="connsiteY2270" fmla="*/ 1243949 h 4850679"/>
                              <a:gd name="connsiteX2271" fmla="*/ 3094913 w 7340435"/>
                              <a:gd name="connsiteY2271" fmla="*/ 1288261 h 4850679"/>
                              <a:gd name="connsiteX2272" fmla="*/ 3139225 w 7340435"/>
                              <a:gd name="connsiteY2272" fmla="*/ 1311813 h 4850679"/>
                              <a:gd name="connsiteX2273" fmla="*/ 3162777 w 7340435"/>
                              <a:gd name="connsiteY2273" fmla="*/ 1267502 h 4850679"/>
                              <a:gd name="connsiteX2274" fmla="*/ 3118466 w 7340435"/>
                              <a:gd name="connsiteY2274" fmla="*/ 1243949 h 4850679"/>
                              <a:gd name="connsiteX2275" fmla="*/ 3133141 w 7340435"/>
                              <a:gd name="connsiteY2275" fmla="*/ 1234225 h 4850679"/>
                              <a:gd name="connsiteX2276" fmla="*/ 3170362 w 7340435"/>
                              <a:gd name="connsiteY2276" fmla="*/ 1264707 h 4850679"/>
                              <a:gd name="connsiteX2277" fmla="*/ 3141619 w 7340435"/>
                              <a:gd name="connsiteY2277" fmla="*/ 1318999 h 4850679"/>
                              <a:gd name="connsiteX2278" fmla="*/ 3087328 w 7340435"/>
                              <a:gd name="connsiteY2278" fmla="*/ 1290257 h 4850679"/>
                              <a:gd name="connsiteX2279" fmla="*/ 3116071 w 7340435"/>
                              <a:gd name="connsiteY2279" fmla="*/ 1235965 h 4850679"/>
                              <a:gd name="connsiteX2280" fmla="*/ 3133141 w 7340435"/>
                              <a:gd name="connsiteY2280" fmla="*/ 1234225 h 4850679"/>
                              <a:gd name="connsiteX2281" fmla="*/ 6918421 w 7340435"/>
                              <a:gd name="connsiteY2281" fmla="*/ 1182871 h 4850679"/>
                              <a:gd name="connsiteX2282" fmla="*/ 6909238 w 7340435"/>
                              <a:gd name="connsiteY2282" fmla="*/ 1200437 h 4850679"/>
                              <a:gd name="connsiteX2283" fmla="*/ 6926804 w 7340435"/>
                              <a:gd name="connsiteY2283" fmla="*/ 1209619 h 4850679"/>
                              <a:gd name="connsiteX2284" fmla="*/ 6935986 w 7340435"/>
                              <a:gd name="connsiteY2284" fmla="*/ 1192054 h 4850679"/>
                              <a:gd name="connsiteX2285" fmla="*/ 6918421 w 7340435"/>
                              <a:gd name="connsiteY2285" fmla="*/ 1182871 h 4850679"/>
                              <a:gd name="connsiteX2286" fmla="*/ 6916026 w 7340435"/>
                              <a:gd name="connsiteY2286" fmla="*/ 1175686 h 4850679"/>
                              <a:gd name="connsiteX2287" fmla="*/ 6943570 w 7340435"/>
                              <a:gd name="connsiteY2287" fmla="*/ 1190058 h 4850679"/>
                              <a:gd name="connsiteX2288" fmla="*/ 6929199 w 7340435"/>
                              <a:gd name="connsiteY2288" fmla="*/ 1217603 h 4850679"/>
                              <a:gd name="connsiteX2289" fmla="*/ 6901654 w 7340435"/>
                              <a:gd name="connsiteY2289" fmla="*/ 1203232 h 4850679"/>
                              <a:gd name="connsiteX2290" fmla="*/ 6916026 w 7340435"/>
                              <a:gd name="connsiteY2290" fmla="*/ 1175686 h 4850679"/>
                              <a:gd name="connsiteX2291" fmla="*/ 6912433 w 7340435"/>
                              <a:gd name="connsiteY2291" fmla="*/ 1162512 h 4850679"/>
                              <a:gd name="connsiteX2292" fmla="*/ 6888879 w 7340435"/>
                              <a:gd name="connsiteY2292" fmla="*/ 1206825 h 4850679"/>
                              <a:gd name="connsiteX2293" fmla="*/ 6933191 w 7340435"/>
                              <a:gd name="connsiteY2293" fmla="*/ 1230377 h 4850679"/>
                              <a:gd name="connsiteX2294" fmla="*/ 6956744 w 7340435"/>
                              <a:gd name="connsiteY2294" fmla="*/ 1186066 h 4850679"/>
                              <a:gd name="connsiteX2295" fmla="*/ 6912433 w 7340435"/>
                              <a:gd name="connsiteY2295" fmla="*/ 1162512 h 4850679"/>
                              <a:gd name="connsiteX2296" fmla="*/ 4688497 w 7340435"/>
                              <a:gd name="connsiteY2296" fmla="*/ 1154528 h 4850679"/>
                              <a:gd name="connsiteX2297" fmla="*/ 4680912 w 7340435"/>
                              <a:gd name="connsiteY2297" fmla="*/ 1158520 h 4850679"/>
                              <a:gd name="connsiteX2298" fmla="*/ 4679715 w 7340435"/>
                              <a:gd name="connsiteY2298" fmla="*/ 1159717 h 4850679"/>
                              <a:gd name="connsiteX2299" fmla="*/ 4678118 w 7340435"/>
                              <a:gd name="connsiteY2299" fmla="*/ 1158919 h 4850679"/>
                              <a:gd name="connsiteX2300" fmla="*/ 4670134 w 7340435"/>
                              <a:gd name="connsiteY2300" fmla="*/ 1156923 h 4850679"/>
                              <a:gd name="connsiteX2301" fmla="*/ 4664145 w 7340435"/>
                              <a:gd name="connsiteY2301" fmla="*/ 1160915 h 4850679"/>
                              <a:gd name="connsiteX2302" fmla="*/ 4663746 w 7340435"/>
                              <a:gd name="connsiteY2302" fmla="*/ 1169698 h 4850679"/>
                              <a:gd name="connsiteX2303" fmla="*/ 4682110 w 7340435"/>
                              <a:gd name="connsiteY2303" fmla="*/ 1185666 h 4850679"/>
                              <a:gd name="connsiteX2304" fmla="*/ 4684505 w 7340435"/>
                              <a:gd name="connsiteY2304" fmla="*/ 1185267 h 4850679"/>
                              <a:gd name="connsiteX2305" fmla="*/ 4698078 w 7340435"/>
                              <a:gd name="connsiteY2305" fmla="*/ 1165706 h 4850679"/>
                              <a:gd name="connsiteX2306" fmla="*/ 4695284 w 7340435"/>
                              <a:gd name="connsiteY2306" fmla="*/ 1156923 h 4850679"/>
                              <a:gd name="connsiteX2307" fmla="*/ 4688497 w 7340435"/>
                              <a:gd name="connsiteY2307" fmla="*/ 1154528 h 4850679"/>
                              <a:gd name="connsiteX2308" fmla="*/ 6927110 w 7340435"/>
                              <a:gd name="connsiteY2308" fmla="*/ 1153188 h 4850679"/>
                              <a:gd name="connsiteX2309" fmla="*/ 6964329 w 7340435"/>
                              <a:gd name="connsiteY2309" fmla="*/ 1183670 h 4850679"/>
                              <a:gd name="connsiteX2310" fmla="*/ 6935587 w 7340435"/>
                              <a:gd name="connsiteY2310" fmla="*/ 1237962 h 4850679"/>
                              <a:gd name="connsiteX2311" fmla="*/ 6881295 w 7340435"/>
                              <a:gd name="connsiteY2311" fmla="*/ 1209220 h 4850679"/>
                              <a:gd name="connsiteX2312" fmla="*/ 6910038 w 7340435"/>
                              <a:gd name="connsiteY2312" fmla="*/ 1154928 h 4850679"/>
                              <a:gd name="connsiteX2313" fmla="*/ 6927110 w 7340435"/>
                              <a:gd name="connsiteY2313" fmla="*/ 1153188 h 4850679"/>
                              <a:gd name="connsiteX2314" fmla="*/ 4688098 w 7340435"/>
                              <a:gd name="connsiteY2314" fmla="*/ 1150137 h 4850679"/>
                              <a:gd name="connsiteX2315" fmla="*/ 4698477 w 7340435"/>
                              <a:gd name="connsiteY2315" fmla="*/ 1153729 h 4850679"/>
                              <a:gd name="connsiteX2316" fmla="*/ 4702469 w 7340435"/>
                              <a:gd name="connsiteY2316" fmla="*/ 1165706 h 4850679"/>
                              <a:gd name="connsiteX2317" fmla="*/ 4695683 w 7340435"/>
                              <a:gd name="connsiteY2317" fmla="*/ 1179678 h 4850679"/>
                              <a:gd name="connsiteX2318" fmla="*/ 4686900 w 7340435"/>
                              <a:gd name="connsiteY2318" fmla="*/ 1188461 h 4850679"/>
                              <a:gd name="connsiteX2319" fmla="*/ 4683707 w 7340435"/>
                              <a:gd name="connsiteY2319" fmla="*/ 1190058 h 4850679"/>
                              <a:gd name="connsiteX2320" fmla="*/ 4680114 w 7340435"/>
                              <a:gd name="connsiteY2320" fmla="*/ 1189658 h 4850679"/>
                              <a:gd name="connsiteX2321" fmla="*/ 4659754 w 7340435"/>
                              <a:gd name="connsiteY2321" fmla="*/ 1171694 h 4850679"/>
                              <a:gd name="connsiteX2322" fmla="*/ 4660552 w 7340435"/>
                              <a:gd name="connsiteY2322" fmla="*/ 1158919 h 4850679"/>
                              <a:gd name="connsiteX2323" fmla="*/ 4669735 w 7340435"/>
                              <a:gd name="connsiteY2323" fmla="*/ 1152532 h 4850679"/>
                              <a:gd name="connsiteX2324" fmla="*/ 4679316 w 7340435"/>
                              <a:gd name="connsiteY2324" fmla="*/ 1154528 h 4850679"/>
                              <a:gd name="connsiteX2325" fmla="*/ 4688098 w 7340435"/>
                              <a:gd name="connsiteY2325" fmla="*/ 1150137 h 4850679"/>
                              <a:gd name="connsiteX2326" fmla="*/ 199523 w 7340435"/>
                              <a:gd name="connsiteY2326" fmla="*/ 1143750 h 4850679"/>
                              <a:gd name="connsiteX2327" fmla="*/ 190342 w 7340435"/>
                              <a:gd name="connsiteY2327" fmla="*/ 1161316 h 4850679"/>
                              <a:gd name="connsiteX2328" fmla="*/ 207906 w 7340435"/>
                              <a:gd name="connsiteY2328" fmla="*/ 1170498 h 4850679"/>
                              <a:gd name="connsiteX2329" fmla="*/ 217088 w 7340435"/>
                              <a:gd name="connsiteY2329" fmla="*/ 1152933 h 4850679"/>
                              <a:gd name="connsiteX2330" fmla="*/ 199523 w 7340435"/>
                              <a:gd name="connsiteY2330" fmla="*/ 1143750 h 4850679"/>
                              <a:gd name="connsiteX2331" fmla="*/ 196729 w 7340435"/>
                              <a:gd name="connsiteY2331" fmla="*/ 1136565 h 4850679"/>
                              <a:gd name="connsiteX2332" fmla="*/ 224274 w 7340435"/>
                              <a:gd name="connsiteY2332" fmla="*/ 1150937 h 4850679"/>
                              <a:gd name="connsiteX2333" fmla="*/ 209902 w 7340435"/>
                              <a:gd name="connsiteY2333" fmla="*/ 1178482 h 4850679"/>
                              <a:gd name="connsiteX2334" fmla="*/ 182357 w 7340435"/>
                              <a:gd name="connsiteY2334" fmla="*/ 1164110 h 4850679"/>
                              <a:gd name="connsiteX2335" fmla="*/ 196729 w 7340435"/>
                              <a:gd name="connsiteY2335" fmla="*/ 1136565 h 4850679"/>
                              <a:gd name="connsiteX2336" fmla="*/ 193136 w 7340435"/>
                              <a:gd name="connsiteY2336" fmla="*/ 1123391 h 4850679"/>
                              <a:gd name="connsiteX2337" fmla="*/ 169582 w 7340435"/>
                              <a:gd name="connsiteY2337" fmla="*/ 1167703 h 4850679"/>
                              <a:gd name="connsiteX2338" fmla="*/ 213895 w 7340435"/>
                              <a:gd name="connsiteY2338" fmla="*/ 1191255 h 4850679"/>
                              <a:gd name="connsiteX2339" fmla="*/ 237447 w 7340435"/>
                              <a:gd name="connsiteY2339" fmla="*/ 1146944 h 4850679"/>
                              <a:gd name="connsiteX2340" fmla="*/ 193136 w 7340435"/>
                              <a:gd name="connsiteY2340" fmla="*/ 1123391 h 4850679"/>
                              <a:gd name="connsiteX2341" fmla="*/ 207813 w 7340435"/>
                              <a:gd name="connsiteY2341" fmla="*/ 1114066 h 4850679"/>
                              <a:gd name="connsiteX2342" fmla="*/ 245032 w 7340435"/>
                              <a:gd name="connsiteY2342" fmla="*/ 1144548 h 4850679"/>
                              <a:gd name="connsiteX2343" fmla="*/ 216290 w 7340435"/>
                              <a:gd name="connsiteY2343" fmla="*/ 1198840 h 4850679"/>
                              <a:gd name="connsiteX2344" fmla="*/ 161998 w 7340435"/>
                              <a:gd name="connsiteY2344" fmla="*/ 1170098 h 4850679"/>
                              <a:gd name="connsiteX2345" fmla="*/ 190741 w 7340435"/>
                              <a:gd name="connsiteY2345" fmla="*/ 1115806 h 4850679"/>
                              <a:gd name="connsiteX2346" fmla="*/ 207813 w 7340435"/>
                              <a:gd name="connsiteY2346" fmla="*/ 1114066 h 4850679"/>
                              <a:gd name="connsiteX2347" fmla="*/ 2447363 w 7340435"/>
                              <a:gd name="connsiteY2347" fmla="*/ 1088561 h 4850679"/>
                              <a:gd name="connsiteX2348" fmla="*/ 2433043 w 7340435"/>
                              <a:gd name="connsiteY2348" fmla="*/ 1096246 h 4850679"/>
                              <a:gd name="connsiteX2349" fmla="*/ 2425857 w 7340435"/>
                              <a:gd name="connsiteY2349" fmla="*/ 1105028 h 4850679"/>
                              <a:gd name="connsiteX2350" fmla="*/ 2420668 w 7340435"/>
                              <a:gd name="connsiteY2350" fmla="*/ 1105427 h 4850679"/>
                              <a:gd name="connsiteX2351" fmla="*/ 2411885 w 7340435"/>
                              <a:gd name="connsiteY2351" fmla="*/ 1098242 h 4850679"/>
                              <a:gd name="connsiteX2352" fmla="*/ 2396315 w 7340435"/>
                              <a:gd name="connsiteY2352" fmla="*/ 1093451 h 4850679"/>
                              <a:gd name="connsiteX2353" fmla="*/ 2382343 w 7340435"/>
                              <a:gd name="connsiteY2353" fmla="*/ 1101036 h 4850679"/>
                              <a:gd name="connsiteX2354" fmla="*/ 2385136 w 7340435"/>
                              <a:gd name="connsiteY2354" fmla="*/ 1130977 h 4850679"/>
                              <a:gd name="connsiteX2355" fmla="*/ 2429051 w 7340435"/>
                              <a:gd name="connsiteY2355" fmla="*/ 1167703 h 4850679"/>
                              <a:gd name="connsiteX2356" fmla="*/ 2465377 w 7340435"/>
                              <a:gd name="connsiteY2356" fmla="*/ 1123392 h 4850679"/>
                              <a:gd name="connsiteX2357" fmla="*/ 2462583 w 7340435"/>
                              <a:gd name="connsiteY2357" fmla="*/ 1093451 h 4850679"/>
                              <a:gd name="connsiteX2358" fmla="*/ 2447363 w 7340435"/>
                              <a:gd name="connsiteY2358" fmla="*/ 1088561 h 4850679"/>
                              <a:gd name="connsiteX2359" fmla="*/ 3721088 w 7340435"/>
                              <a:gd name="connsiteY2359" fmla="*/ 1084519 h 4850679"/>
                              <a:gd name="connsiteX2360" fmla="*/ 3747586 w 7340435"/>
                              <a:gd name="connsiteY2360" fmla="*/ 1103430 h 4850679"/>
                              <a:gd name="connsiteX2361" fmla="*/ 3741997 w 7340435"/>
                              <a:gd name="connsiteY2361" fmla="*/ 1107024 h 4850679"/>
                              <a:gd name="connsiteX2362" fmla="*/ 3692495 w 7340435"/>
                              <a:gd name="connsiteY2362" fmla="*/ 1095447 h 4850679"/>
                              <a:gd name="connsiteX2363" fmla="*/ 3680919 w 7340435"/>
                              <a:gd name="connsiteY2363" fmla="*/ 1144948 h 4850679"/>
                              <a:gd name="connsiteX2364" fmla="*/ 3675330 w 7340435"/>
                              <a:gd name="connsiteY2364" fmla="*/ 1148541 h 4850679"/>
                              <a:gd name="connsiteX2365" fmla="*/ 3688902 w 7340435"/>
                              <a:gd name="connsiteY2365" fmla="*/ 1089858 h 4850679"/>
                              <a:gd name="connsiteX2366" fmla="*/ 3721088 w 7340435"/>
                              <a:gd name="connsiteY2366" fmla="*/ 1084519 h 4850679"/>
                              <a:gd name="connsiteX2367" fmla="*/ 2446267 w 7340435"/>
                              <a:gd name="connsiteY2367" fmla="*/ 1081825 h 4850679"/>
                              <a:gd name="connsiteX2368" fmla="*/ 2466975 w 7340435"/>
                              <a:gd name="connsiteY2368" fmla="*/ 1088262 h 4850679"/>
                              <a:gd name="connsiteX2369" fmla="*/ 2470568 w 7340435"/>
                              <a:gd name="connsiteY2369" fmla="*/ 1128183 h 4850679"/>
                              <a:gd name="connsiteX2370" fmla="*/ 2431845 w 7340435"/>
                              <a:gd name="connsiteY2370" fmla="*/ 1175288 h 4850679"/>
                              <a:gd name="connsiteX2371" fmla="*/ 2426656 w 7340435"/>
                              <a:gd name="connsiteY2371" fmla="*/ 1175687 h 4850679"/>
                              <a:gd name="connsiteX2372" fmla="*/ 2379945 w 7340435"/>
                              <a:gd name="connsiteY2372" fmla="*/ 1136566 h 4850679"/>
                              <a:gd name="connsiteX2373" fmla="*/ 2376353 w 7340435"/>
                              <a:gd name="connsiteY2373" fmla="*/ 1096645 h 4850679"/>
                              <a:gd name="connsiteX2374" fmla="*/ 2395516 w 7340435"/>
                              <a:gd name="connsiteY2374" fmla="*/ 1086266 h 4850679"/>
                              <a:gd name="connsiteX2375" fmla="*/ 2416276 w 7340435"/>
                              <a:gd name="connsiteY2375" fmla="*/ 1093052 h 4850679"/>
                              <a:gd name="connsiteX2376" fmla="*/ 2422263 w 7340435"/>
                              <a:gd name="connsiteY2376" fmla="*/ 1097842 h 4850679"/>
                              <a:gd name="connsiteX2377" fmla="*/ 2427054 w 7340435"/>
                              <a:gd name="connsiteY2377" fmla="*/ 1091854 h 4850679"/>
                              <a:gd name="connsiteX2378" fmla="*/ 2446267 w 7340435"/>
                              <a:gd name="connsiteY2378" fmla="*/ 1081825 h 4850679"/>
                              <a:gd name="connsiteX2379" fmla="*/ 1790328 w 7340435"/>
                              <a:gd name="connsiteY2379" fmla="*/ 1017204 h 4850679"/>
                              <a:gd name="connsiteX2380" fmla="*/ 1782746 w 7340435"/>
                              <a:gd name="connsiteY2380" fmla="*/ 1021196 h 4850679"/>
                              <a:gd name="connsiteX2381" fmla="*/ 1781548 w 7340435"/>
                              <a:gd name="connsiteY2381" fmla="*/ 1022393 h 4850679"/>
                              <a:gd name="connsiteX2382" fmla="*/ 1779952 w 7340435"/>
                              <a:gd name="connsiteY2382" fmla="*/ 1021595 h 4850679"/>
                              <a:gd name="connsiteX2383" fmla="*/ 1771968 w 7340435"/>
                              <a:gd name="connsiteY2383" fmla="*/ 1019599 h 4850679"/>
                              <a:gd name="connsiteX2384" fmla="*/ 1765979 w 7340435"/>
                              <a:gd name="connsiteY2384" fmla="*/ 1023591 h 4850679"/>
                              <a:gd name="connsiteX2385" fmla="*/ 1765581 w 7340435"/>
                              <a:gd name="connsiteY2385" fmla="*/ 1032374 h 4850679"/>
                              <a:gd name="connsiteX2386" fmla="*/ 1783944 w 7340435"/>
                              <a:gd name="connsiteY2386" fmla="*/ 1048342 h 4850679"/>
                              <a:gd name="connsiteX2387" fmla="*/ 1786336 w 7340435"/>
                              <a:gd name="connsiteY2387" fmla="*/ 1047943 h 4850679"/>
                              <a:gd name="connsiteX2388" fmla="*/ 1799910 w 7340435"/>
                              <a:gd name="connsiteY2388" fmla="*/ 1028382 h 4850679"/>
                              <a:gd name="connsiteX2389" fmla="*/ 1797115 w 7340435"/>
                              <a:gd name="connsiteY2389" fmla="*/ 1019599 h 4850679"/>
                              <a:gd name="connsiteX2390" fmla="*/ 1790328 w 7340435"/>
                              <a:gd name="connsiteY2390" fmla="*/ 1017204 h 4850679"/>
                              <a:gd name="connsiteX2391" fmla="*/ 1789930 w 7340435"/>
                              <a:gd name="connsiteY2391" fmla="*/ 1012813 h 4850679"/>
                              <a:gd name="connsiteX2392" fmla="*/ 1800309 w 7340435"/>
                              <a:gd name="connsiteY2392" fmla="*/ 1016405 h 4850679"/>
                              <a:gd name="connsiteX2393" fmla="*/ 1804301 w 7340435"/>
                              <a:gd name="connsiteY2393" fmla="*/ 1028382 h 4850679"/>
                              <a:gd name="connsiteX2394" fmla="*/ 1797514 w 7340435"/>
                              <a:gd name="connsiteY2394" fmla="*/ 1042354 h 4850679"/>
                              <a:gd name="connsiteX2395" fmla="*/ 1788731 w 7340435"/>
                              <a:gd name="connsiteY2395" fmla="*/ 1051137 h 4850679"/>
                              <a:gd name="connsiteX2396" fmla="*/ 1785537 w 7340435"/>
                              <a:gd name="connsiteY2396" fmla="*/ 1052734 h 4850679"/>
                              <a:gd name="connsiteX2397" fmla="*/ 1781948 w 7340435"/>
                              <a:gd name="connsiteY2397" fmla="*/ 1052334 h 4850679"/>
                              <a:gd name="connsiteX2398" fmla="*/ 1761589 w 7340435"/>
                              <a:gd name="connsiteY2398" fmla="*/ 1034370 h 4850679"/>
                              <a:gd name="connsiteX2399" fmla="*/ 1762387 w 7340435"/>
                              <a:gd name="connsiteY2399" fmla="*/ 1021595 h 4850679"/>
                              <a:gd name="connsiteX2400" fmla="*/ 1771569 w 7340435"/>
                              <a:gd name="connsiteY2400" fmla="*/ 1015208 h 4850679"/>
                              <a:gd name="connsiteX2401" fmla="*/ 1781149 w 7340435"/>
                              <a:gd name="connsiteY2401" fmla="*/ 1017204 h 4850679"/>
                              <a:gd name="connsiteX2402" fmla="*/ 1789930 w 7340435"/>
                              <a:gd name="connsiteY2402" fmla="*/ 1012813 h 4850679"/>
                              <a:gd name="connsiteX2403" fmla="*/ 3977125 w 7340435"/>
                              <a:gd name="connsiteY2403" fmla="*/ 1010418 h 4850679"/>
                              <a:gd name="connsiteX2404" fmla="*/ 3967943 w 7340435"/>
                              <a:gd name="connsiteY2404" fmla="*/ 1027983 h 4850679"/>
                              <a:gd name="connsiteX2405" fmla="*/ 3985508 w 7340435"/>
                              <a:gd name="connsiteY2405" fmla="*/ 1037165 h 4850679"/>
                              <a:gd name="connsiteX2406" fmla="*/ 3994690 w 7340435"/>
                              <a:gd name="connsiteY2406" fmla="*/ 1019600 h 4850679"/>
                              <a:gd name="connsiteX2407" fmla="*/ 3977125 w 7340435"/>
                              <a:gd name="connsiteY2407" fmla="*/ 1010418 h 4850679"/>
                              <a:gd name="connsiteX2408" fmla="*/ 6240931 w 7340435"/>
                              <a:gd name="connsiteY2408" fmla="*/ 1007523 h 4850679"/>
                              <a:gd name="connsiteX2409" fmla="*/ 6226610 w 7340435"/>
                              <a:gd name="connsiteY2409" fmla="*/ 1015208 h 4850679"/>
                              <a:gd name="connsiteX2410" fmla="*/ 6219424 w 7340435"/>
                              <a:gd name="connsiteY2410" fmla="*/ 1023990 h 4850679"/>
                              <a:gd name="connsiteX2411" fmla="*/ 6214234 w 7340435"/>
                              <a:gd name="connsiteY2411" fmla="*/ 1024389 h 4850679"/>
                              <a:gd name="connsiteX2412" fmla="*/ 6205452 w 7340435"/>
                              <a:gd name="connsiteY2412" fmla="*/ 1017204 h 4850679"/>
                              <a:gd name="connsiteX2413" fmla="*/ 6189883 w 7340435"/>
                              <a:gd name="connsiteY2413" fmla="*/ 1012413 h 4850679"/>
                              <a:gd name="connsiteX2414" fmla="*/ 6175910 w 7340435"/>
                              <a:gd name="connsiteY2414" fmla="*/ 1019998 h 4850679"/>
                              <a:gd name="connsiteX2415" fmla="*/ 6178705 w 7340435"/>
                              <a:gd name="connsiteY2415" fmla="*/ 1049939 h 4850679"/>
                              <a:gd name="connsiteX2416" fmla="*/ 6222618 w 7340435"/>
                              <a:gd name="connsiteY2416" fmla="*/ 1086665 h 4850679"/>
                              <a:gd name="connsiteX2417" fmla="*/ 6258945 w 7340435"/>
                              <a:gd name="connsiteY2417" fmla="*/ 1042354 h 4850679"/>
                              <a:gd name="connsiteX2418" fmla="*/ 6256150 w 7340435"/>
                              <a:gd name="connsiteY2418" fmla="*/ 1012413 h 4850679"/>
                              <a:gd name="connsiteX2419" fmla="*/ 6240931 w 7340435"/>
                              <a:gd name="connsiteY2419" fmla="*/ 1007523 h 4850679"/>
                              <a:gd name="connsiteX2420" fmla="*/ 3974331 w 7340435"/>
                              <a:gd name="connsiteY2420" fmla="*/ 1002833 h 4850679"/>
                              <a:gd name="connsiteX2421" fmla="*/ 4001876 w 7340435"/>
                              <a:gd name="connsiteY2421" fmla="*/ 1017205 h 4850679"/>
                              <a:gd name="connsiteX2422" fmla="*/ 3987504 w 7340435"/>
                              <a:gd name="connsiteY2422" fmla="*/ 1044750 h 4850679"/>
                              <a:gd name="connsiteX2423" fmla="*/ 3959959 w 7340435"/>
                              <a:gd name="connsiteY2423" fmla="*/ 1030378 h 4850679"/>
                              <a:gd name="connsiteX2424" fmla="*/ 3974331 w 7340435"/>
                              <a:gd name="connsiteY2424" fmla="*/ 1002833 h 4850679"/>
                              <a:gd name="connsiteX2425" fmla="*/ 6240232 w 7340435"/>
                              <a:gd name="connsiteY2425" fmla="*/ 1000787 h 4850679"/>
                              <a:gd name="connsiteX2426" fmla="*/ 6260941 w 7340435"/>
                              <a:gd name="connsiteY2426" fmla="*/ 1007224 h 4850679"/>
                              <a:gd name="connsiteX2427" fmla="*/ 6264533 w 7340435"/>
                              <a:gd name="connsiteY2427" fmla="*/ 1047145 h 4850679"/>
                              <a:gd name="connsiteX2428" fmla="*/ 6225811 w 7340435"/>
                              <a:gd name="connsiteY2428" fmla="*/ 1094250 h 4850679"/>
                              <a:gd name="connsiteX2429" fmla="*/ 6220622 w 7340435"/>
                              <a:gd name="connsiteY2429" fmla="*/ 1094649 h 4850679"/>
                              <a:gd name="connsiteX2430" fmla="*/ 6173914 w 7340435"/>
                              <a:gd name="connsiteY2430" fmla="*/ 1055528 h 4850679"/>
                              <a:gd name="connsiteX2431" fmla="*/ 6170322 w 7340435"/>
                              <a:gd name="connsiteY2431" fmla="*/ 1015607 h 4850679"/>
                              <a:gd name="connsiteX2432" fmla="*/ 6189483 w 7340435"/>
                              <a:gd name="connsiteY2432" fmla="*/ 1005228 h 4850679"/>
                              <a:gd name="connsiteX2433" fmla="*/ 6210242 w 7340435"/>
                              <a:gd name="connsiteY2433" fmla="*/ 1012014 h 4850679"/>
                              <a:gd name="connsiteX2434" fmla="*/ 6216230 w 7340435"/>
                              <a:gd name="connsiteY2434" fmla="*/ 1016804 h 4850679"/>
                              <a:gd name="connsiteX2435" fmla="*/ 6221021 w 7340435"/>
                              <a:gd name="connsiteY2435" fmla="*/ 1010816 h 4850679"/>
                              <a:gd name="connsiteX2436" fmla="*/ 6240232 w 7340435"/>
                              <a:gd name="connsiteY2436" fmla="*/ 1000787 h 4850679"/>
                              <a:gd name="connsiteX2437" fmla="*/ 3970737 w 7340435"/>
                              <a:gd name="connsiteY2437" fmla="*/ 990059 h 4850679"/>
                              <a:gd name="connsiteX2438" fmla="*/ 3947183 w 7340435"/>
                              <a:gd name="connsiteY2438" fmla="*/ 1034371 h 4850679"/>
                              <a:gd name="connsiteX2439" fmla="*/ 3991495 w 7340435"/>
                              <a:gd name="connsiteY2439" fmla="*/ 1057923 h 4850679"/>
                              <a:gd name="connsiteX2440" fmla="*/ 4015048 w 7340435"/>
                              <a:gd name="connsiteY2440" fmla="*/ 1013612 h 4850679"/>
                              <a:gd name="connsiteX2441" fmla="*/ 3970737 w 7340435"/>
                              <a:gd name="connsiteY2441" fmla="*/ 990059 h 4850679"/>
                              <a:gd name="connsiteX2442" fmla="*/ 3985414 w 7340435"/>
                              <a:gd name="connsiteY2442" fmla="*/ 980335 h 4850679"/>
                              <a:gd name="connsiteX2443" fmla="*/ 4022633 w 7340435"/>
                              <a:gd name="connsiteY2443" fmla="*/ 1010817 h 4850679"/>
                              <a:gd name="connsiteX2444" fmla="*/ 3993891 w 7340435"/>
                              <a:gd name="connsiteY2444" fmla="*/ 1065109 h 4850679"/>
                              <a:gd name="connsiteX2445" fmla="*/ 3939599 w 7340435"/>
                              <a:gd name="connsiteY2445" fmla="*/ 1036367 h 4850679"/>
                              <a:gd name="connsiteX2446" fmla="*/ 3968342 w 7340435"/>
                              <a:gd name="connsiteY2446" fmla="*/ 982075 h 4850679"/>
                              <a:gd name="connsiteX2447" fmla="*/ 3985414 w 7340435"/>
                              <a:gd name="connsiteY2447" fmla="*/ 980335 h 4850679"/>
                              <a:gd name="connsiteX2448" fmla="*/ 822924 w 7340435"/>
                              <a:gd name="connsiteY2448" fmla="*/ 947195 h 4850679"/>
                              <a:gd name="connsiteX2449" fmla="*/ 849422 w 7340435"/>
                              <a:gd name="connsiteY2449" fmla="*/ 966106 h 4850679"/>
                              <a:gd name="connsiteX2450" fmla="*/ 843832 w 7340435"/>
                              <a:gd name="connsiteY2450" fmla="*/ 969700 h 4850679"/>
                              <a:gd name="connsiteX2451" fmla="*/ 794330 w 7340435"/>
                              <a:gd name="connsiteY2451" fmla="*/ 958122 h 4850679"/>
                              <a:gd name="connsiteX2452" fmla="*/ 782755 w 7340435"/>
                              <a:gd name="connsiteY2452" fmla="*/ 1007624 h 4850679"/>
                              <a:gd name="connsiteX2453" fmla="*/ 777167 w 7340435"/>
                              <a:gd name="connsiteY2453" fmla="*/ 1011217 h 4850679"/>
                              <a:gd name="connsiteX2454" fmla="*/ 790737 w 7340435"/>
                              <a:gd name="connsiteY2454" fmla="*/ 952534 h 4850679"/>
                              <a:gd name="connsiteX2455" fmla="*/ 822924 w 7340435"/>
                              <a:gd name="connsiteY2455" fmla="*/ 947195 h 4850679"/>
                              <a:gd name="connsiteX2456" fmla="*/ 5567932 w 7340435"/>
                              <a:gd name="connsiteY2456" fmla="*/ 883473 h 4850679"/>
                              <a:gd name="connsiteX2457" fmla="*/ 5560347 w 7340435"/>
                              <a:gd name="connsiteY2457" fmla="*/ 887465 h 4850679"/>
                              <a:gd name="connsiteX2458" fmla="*/ 5559150 w 7340435"/>
                              <a:gd name="connsiteY2458" fmla="*/ 888662 h 4850679"/>
                              <a:gd name="connsiteX2459" fmla="*/ 5557553 w 7340435"/>
                              <a:gd name="connsiteY2459" fmla="*/ 887864 h 4850679"/>
                              <a:gd name="connsiteX2460" fmla="*/ 5549569 w 7340435"/>
                              <a:gd name="connsiteY2460" fmla="*/ 885868 h 4850679"/>
                              <a:gd name="connsiteX2461" fmla="*/ 5543580 w 7340435"/>
                              <a:gd name="connsiteY2461" fmla="*/ 889860 h 4850679"/>
                              <a:gd name="connsiteX2462" fmla="*/ 5543181 w 7340435"/>
                              <a:gd name="connsiteY2462" fmla="*/ 898643 h 4850679"/>
                              <a:gd name="connsiteX2463" fmla="*/ 5561545 w 7340435"/>
                              <a:gd name="connsiteY2463" fmla="*/ 914611 h 4850679"/>
                              <a:gd name="connsiteX2464" fmla="*/ 5563940 w 7340435"/>
                              <a:gd name="connsiteY2464" fmla="*/ 914212 h 4850679"/>
                              <a:gd name="connsiteX2465" fmla="*/ 5577513 w 7340435"/>
                              <a:gd name="connsiteY2465" fmla="*/ 894651 h 4850679"/>
                              <a:gd name="connsiteX2466" fmla="*/ 5574719 w 7340435"/>
                              <a:gd name="connsiteY2466" fmla="*/ 885868 h 4850679"/>
                              <a:gd name="connsiteX2467" fmla="*/ 5567932 w 7340435"/>
                              <a:gd name="connsiteY2467" fmla="*/ 883473 h 4850679"/>
                              <a:gd name="connsiteX2468" fmla="*/ 5567533 w 7340435"/>
                              <a:gd name="connsiteY2468" fmla="*/ 879481 h 4850679"/>
                              <a:gd name="connsiteX2469" fmla="*/ 5577912 w 7340435"/>
                              <a:gd name="connsiteY2469" fmla="*/ 883073 h 4850679"/>
                              <a:gd name="connsiteX2470" fmla="*/ 5581904 w 7340435"/>
                              <a:gd name="connsiteY2470" fmla="*/ 895050 h 4850679"/>
                              <a:gd name="connsiteX2471" fmla="*/ 5575118 w 7340435"/>
                              <a:gd name="connsiteY2471" fmla="*/ 909022 h 4850679"/>
                              <a:gd name="connsiteX2472" fmla="*/ 5566335 w 7340435"/>
                              <a:gd name="connsiteY2472" fmla="*/ 917805 h 4850679"/>
                              <a:gd name="connsiteX2473" fmla="*/ 5563142 w 7340435"/>
                              <a:gd name="connsiteY2473" fmla="*/ 919402 h 4850679"/>
                              <a:gd name="connsiteX2474" fmla="*/ 5559549 w 7340435"/>
                              <a:gd name="connsiteY2474" fmla="*/ 919002 h 4850679"/>
                              <a:gd name="connsiteX2475" fmla="*/ 5539189 w 7340435"/>
                              <a:gd name="connsiteY2475" fmla="*/ 901038 h 4850679"/>
                              <a:gd name="connsiteX2476" fmla="*/ 5539987 w 7340435"/>
                              <a:gd name="connsiteY2476" fmla="*/ 888263 h 4850679"/>
                              <a:gd name="connsiteX2477" fmla="*/ 5549170 w 7340435"/>
                              <a:gd name="connsiteY2477" fmla="*/ 881876 h 4850679"/>
                              <a:gd name="connsiteX2478" fmla="*/ 5558751 w 7340435"/>
                              <a:gd name="connsiteY2478" fmla="*/ 883872 h 4850679"/>
                              <a:gd name="connsiteX2479" fmla="*/ 5567533 w 7340435"/>
                              <a:gd name="connsiteY2479" fmla="*/ 879481 h 4850679"/>
                              <a:gd name="connsiteX2480" fmla="*/ 1078960 w 7340435"/>
                              <a:gd name="connsiteY2480" fmla="*/ 873094 h 4850679"/>
                              <a:gd name="connsiteX2481" fmla="*/ 1069779 w 7340435"/>
                              <a:gd name="connsiteY2481" fmla="*/ 890659 h 4850679"/>
                              <a:gd name="connsiteX2482" fmla="*/ 1087345 w 7340435"/>
                              <a:gd name="connsiteY2482" fmla="*/ 899841 h 4850679"/>
                              <a:gd name="connsiteX2483" fmla="*/ 1096526 w 7340435"/>
                              <a:gd name="connsiteY2483" fmla="*/ 882276 h 4850679"/>
                              <a:gd name="connsiteX2484" fmla="*/ 1078960 w 7340435"/>
                              <a:gd name="connsiteY2484" fmla="*/ 873094 h 4850679"/>
                              <a:gd name="connsiteX2485" fmla="*/ 1076166 w 7340435"/>
                              <a:gd name="connsiteY2485" fmla="*/ 865509 h 4850679"/>
                              <a:gd name="connsiteX2486" fmla="*/ 1103713 w 7340435"/>
                              <a:gd name="connsiteY2486" fmla="*/ 879881 h 4850679"/>
                              <a:gd name="connsiteX2487" fmla="*/ 1089341 w 7340435"/>
                              <a:gd name="connsiteY2487" fmla="*/ 907426 h 4850679"/>
                              <a:gd name="connsiteX2488" fmla="*/ 1061795 w 7340435"/>
                              <a:gd name="connsiteY2488" fmla="*/ 893054 h 4850679"/>
                              <a:gd name="connsiteX2489" fmla="*/ 1076166 w 7340435"/>
                              <a:gd name="connsiteY2489" fmla="*/ 865509 h 4850679"/>
                              <a:gd name="connsiteX2490" fmla="*/ 1072574 w 7340435"/>
                              <a:gd name="connsiteY2490" fmla="*/ 852734 h 4850679"/>
                              <a:gd name="connsiteX2491" fmla="*/ 1049020 w 7340435"/>
                              <a:gd name="connsiteY2491" fmla="*/ 897046 h 4850679"/>
                              <a:gd name="connsiteX2492" fmla="*/ 1093333 w 7340435"/>
                              <a:gd name="connsiteY2492" fmla="*/ 920598 h 4850679"/>
                              <a:gd name="connsiteX2493" fmla="*/ 1116885 w 7340435"/>
                              <a:gd name="connsiteY2493" fmla="*/ 876287 h 4850679"/>
                              <a:gd name="connsiteX2494" fmla="*/ 1072574 w 7340435"/>
                              <a:gd name="connsiteY2494" fmla="*/ 852734 h 4850679"/>
                              <a:gd name="connsiteX2495" fmla="*/ 1087250 w 7340435"/>
                              <a:gd name="connsiteY2495" fmla="*/ 843010 h 4850679"/>
                              <a:gd name="connsiteX2496" fmla="*/ 1124471 w 7340435"/>
                              <a:gd name="connsiteY2496" fmla="*/ 873492 h 4850679"/>
                              <a:gd name="connsiteX2497" fmla="*/ 1095728 w 7340435"/>
                              <a:gd name="connsiteY2497" fmla="*/ 927784 h 4850679"/>
                              <a:gd name="connsiteX2498" fmla="*/ 1041436 w 7340435"/>
                              <a:gd name="connsiteY2498" fmla="*/ 899042 h 4850679"/>
                              <a:gd name="connsiteX2499" fmla="*/ 1070178 w 7340435"/>
                              <a:gd name="connsiteY2499" fmla="*/ 844750 h 4850679"/>
                              <a:gd name="connsiteX2500" fmla="*/ 1087250 w 7340435"/>
                              <a:gd name="connsiteY2500" fmla="*/ 843010 h 4850679"/>
                              <a:gd name="connsiteX2501" fmla="*/ 3326802 w 7340435"/>
                              <a:gd name="connsiteY2501" fmla="*/ 817904 h 4850679"/>
                              <a:gd name="connsiteX2502" fmla="*/ 3312479 w 7340435"/>
                              <a:gd name="connsiteY2502" fmla="*/ 825589 h 4850679"/>
                              <a:gd name="connsiteX2503" fmla="*/ 3305293 w 7340435"/>
                              <a:gd name="connsiteY2503" fmla="*/ 834371 h 4850679"/>
                              <a:gd name="connsiteX2504" fmla="*/ 3300102 w 7340435"/>
                              <a:gd name="connsiteY2504" fmla="*/ 834770 h 4850679"/>
                              <a:gd name="connsiteX2505" fmla="*/ 3291318 w 7340435"/>
                              <a:gd name="connsiteY2505" fmla="*/ 827585 h 4850679"/>
                              <a:gd name="connsiteX2506" fmla="*/ 3275751 w 7340435"/>
                              <a:gd name="connsiteY2506" fmla="*/ 822794 h 4850679"/>
                              <a:gd name="connsiteX2507" fmla="*/ 3261778 w 7340435"/>
                              <a:gd name="connsiteY2507" fmla="*/ 830379 h 4850679"/>
                              <a:gd name="connsiteX2508" fmla="*/ 3264571 w 7340435"/>
                              <a:gd name="connsiteY2508" fmla="*/ 860320 h 4850679"/>
                              <a:gd name="connsiteX2509" fmla="*/ 3308486 w 7340435"/>
                              <a:gd name="connsiteY2509" fmla="*/ 897046 h 4850679"/>
                              <a:gd name="connsiteX2510" fmla="*/ 3344817 w 7340435"/>
                              <a:gd name="connsiteY2510" fmla="*/ 852735 h 4850679"/>
                              <a:gd name="connsiteX2511" fmla="*/ 3342023 w 7340435"/>
                              <a:gd name="connsiteY2511" fmla="*/ 822794 h 4850679"/>
                              <a:gd name="connsiteX2512" fmla="*/ 3326802 w 7340435"/>
                              <a:gd name="connsiteY2512" fmla="*/ 817904 h 4850679"/>
                              <a:gd name="connsiteX2513" fmla="*/ 4600524 w 7340435"/>
                              <a:gd name="connsiteY2513" fmla="*/ 813863 h 4850679"/>
                              <a:gd name="connsiteX2514" fmla="*/ 4627021 w 7340435"/>
                              <a:gd name="connsiteY2514" fmla="*/ 832774 h 4850679"/>
                              <a:gd name="connsiteX2515" fmla="*/ 4621432 w 7340435"/>
                              <a:gd name="connsiteY2515" fmla="*/ 836368 h 4850679"/>
                              <a:gd name="connsiteX2516" fmla="*/ 4571931 w 7340435"/>
                              <a:gd name="connsiteY2516" fmla="*/ 824790 h 4850679"/>
                              <a:gd name="connsiteX2517" fmla="*/ 4560353 w 7340435"/>
                              <a:gd name="connsiteY2517" fmla="*/ 874292 h 4850679"/>
                              <a:gd name="connsiteX2518" fmla="*/ 4554765 w 7340435"/>
                              <a:gd name="connsiteY2518" fmla="*/ 877885 h 4850679"/>
                              <a:gd name="connsiteX2519" fmla="*/ 4568338 w 7340435"/>
                              <a:gd name="connsiteY2519" fmla="*/ 819202 h 4850679"/>
                              <a:gd name="connsiteX2520" fmla="*/ 4600524 w 7340435"/>
                              <a:gd name="connsiteY2520" fmla="*/ 813863 h 4850679"/>
                              <a:gd name="connsiteX2521" fmla="*/ 3325704 w 7340435"/>
                              <a:gd name="connsiteY2521" fmla="*/ 811168 h 4850679"/>
                              <a:gd name="connsiteX2522" fmla="*/ 3346413 w 7340435"/>
                              <a:gd name="connsiteY2522" fmla="*/ 817605 h 4850679"/>
                              <a:gd name="connsiteX2523" fmla="*/ 3350008 w 7340435"/>
                              <a:gd name="connsiteY2523" fmla="*/ 857526 h 4850679"/>
                              <a:gd name="connsiteX2524" fmla="*/ 3311280 w 7340435"/>
                              <a:gd name="connsiteY2524" fmla="*/ 904631 h 4850679"/>
                              <a:gd name="connsiteX2525" fmla="*/ 3306091 w 7340435"/>
                              <a:gd name="connsiteY2525" fmla="*/ 905030 h 4850679"/>
                              <a:gd name="connsiteX2526" fmla="*/ 3259384 w 7340435"/>
                              <a:gd name="connsiteY2526" fmla="*/ 865909 h 4850679"/>
                              <a:gd name="connsiteX2527" fmla="*/ 3255791 w 7340435"/>
                              <a:gd name="connsiteY2527" fmla="*/ 825988 h 4850679"/>
                              <a:gd name="connsiteX2528" fmla="*/ 3274951 w 7340435"/>
                              <a:gd name="connsiteY2528" fmla="*/ 815609 h 4850679"/>
                              <a:gd name="connsiteX2529" fmla="*/ 3295711 w 7340435"/>
                              <a:gd name="connsiteY2529" fmla="*/ 822395 h 4850679"/>
                              <a:gd name="connsiteX2530" fmla="*/ 3301700 w 7340435"/>
                              <a:gd name="connsiteY2530" fmla="*/ 827185 h 4850679"/>
                              <a:gd name="connsiteX2531" fmla="*/ 3306491 w 7340435"/>
                              <a:gd name="connsiteY2531" fmla="*/ 821197 h 4850679"/>
                              <a:gd name="connsiteX2532" fmla="*/ 3325704 w 7340435"/>
                              <a:gd name="connsiteY2532" fmla="*/ 811168 h 4850679"/>
                              <a:gd name="connsiteX2533" fmla="*/ 2669769 w 7340435"/>
                              <a:gd name="connsiteY2533" fmla="*/ 746148 h 4850679"/>
                              <a:gd name="connsiteX2534" fmla="*/ 2662183 w 7340435"/>
                              <a:gd name="connsiteY2534" fmla="*/ 750140 h 4850679"/>
                              <a:gd name="connsiteX2535" fmla="*/ 2660985 w 7340435"/>
                              <a:gd name="connsiteY2535" fmla="*/ 751337 h 4850679"/>
                              <a:gd name="connsiteX2536" fmla="*/ 2659389 w 7340435"/>
                              <a:gd name="connsiteY2536" fmla="*/ 750539 h 4850679"/>
                              <a:gd name="connsiteX2537" fmla="*/ 2651404 w 7340435"/>
                              <a:gd name="connsiteY2537" fmla="*/ 748543 h 4850679"/>
                              <a:gd name="connsiteX2538" fmla="*/ 2645416 w 7340435"/>
                              <a:gd name="connsiteY2538" fmla="*/ 752535 h 4850679"/>
                              <a:gd name="connsiteX2539" fmla="*/ 2645017 w 7340435"/>
                              <a:gd name="connsiteY2539" fmla="*/ 761318 h 4850679"/>
                              <a:gd name="connsiteX2540" fmla="*/ 2663381 w 7340435"/>
                              <a:gd name="connsiteY2540" fmla="*/ 777286 h 4850679"/>
                              <a:gd name="connsiteX2541" fmla="*/ 2665775 w 7340435"/>
                              <a:gd name="connsiteY2541" fmla="*/ 776887 h 4850679"/>
                              <a:gd name="connsiteX2542" fmla="*/ 2679349 w 7340435"/>
                              <a:gd name="connsiteY2542" fmla="*/ 757326 h 4850679"/>
                              <a:gd name="connsiteX2543" fmla="*/ 2676554 w 7340435"/>
                              <a:gd name="connsiteY2543" fmla="*/ 748543 h 4850679"/>
                              <a:gd name="connsiteX2544" fmla="*/ 2669769 w 7340435"/>
                              <a:gd name="connsiteY2544" fmla="*/ 746148 h 4850679"/>
                              <a:gd name="connsiteX2545" fmla="*/ 2669369 w 7340435"/>
                              <a:gd name="connsiteY2545" fmla="*/ 742156 h 4850679"/>
                              <a:gd name="connsiteX2546" fmla="*/ 2679749 w 7340435"/>
                              <a:gd name="connsiteY2546" fmla="*/ 745748 h 4850679"/>
                              <a:gd name="connsiteX2547" fmla="*/ 2683741 w 7340435"/>
                              <a:gd name="connsiteY2547" fmla="*/ 757725 h 4850679"/>
                              <a:gd name="connsiteX2548" fmla="*/ 2676954 w 7340435"/>
                              <a:gd name="connsiteY2548" fmla="*/ 771697 h 4850679"/>
                              <a:gd name="connsiteX2549" fmla="*/ 2668170 w 7340435"/>
                              <a:gd name="connsiteY2549" fmla="*/ 780480 h 4850679"/>
                              <a:gd name="connsiteX2550" fmla="*/ 2664978 w 7340435"/>
                              <a:gd name="connsiteY2550" fmla="*/ 782077 h 4850679"/>
                              <a:gd name="connsiteX2551" fmla="*/ 2661386 w 7340435"/>
                              <a:gd name="connsiteY2551" fmla="*/ 781677 h 4850679"/>
                              <a:gd name="connsiteX2552" fmla="*/ 2641025 w 7340435"/>
                              <a:gd name="connsiteY2552" fmla="*/ 763713 h 4850679"/>
                              <a:gd name="connsiteX2553" fmla="*/ 2641822 w 7340435"/>
                              <a:gd name="connsiteY2553" fmla="*/ 750938 h 4850679"/>
                              <a:gd name="connsiteX2554" fmla="*/ 2651006 w 7340435"/>
                              <a:gd name="connsiteY2554" fmla="*/ 744551 h 4850679"/>
                              <a:gd name="connsiteX2555" fmla="*/ 2660586 w 7340435"/>
                              <a:gd name="connsiteY2555" fmla="*/ 746547 h 4850679"/>
                              <a:gd name="connsiteX2556" fmla="*/ 2669369 w 7340435"/>
                              <a:gd name="connsiteY2556" fmla="*/ 742156 h 4850679"/>
                              <a:gd name="connsiteX2557" fmla="*/ 4856160 w 7340435"/>
                              <a:gd name="connsiteY2557" fmla="*/ 739761 h 4850679"/>
                              <a:gd name="connsiteX2558" fmla="*/ 4846978 w 7340435"/>
                              <a:gd name="connsiteY2558" fmla="*/ 757326 h 4850679"/>
                              <a:gd name="connsiteX2559" fmla="*/ 4864544 w 7340435"/>
                              <a:gd name="connsiteY2559" fmla="*/ 766508 h 4850679"/>
                              <a:gd name="connsiteX2560" fmla="*/ 4873725 w 7340435"/>
                              <a:gd name="connsiteY2560" fmla="*/ 748943 h 4850679"/>
                              <a:gd name="connsiteX2561" fmla="*/ 4856160 w 7340435"/>
                              <a:gd name="connsiteY2561" fmla="*/ 739761 h 4850679"/>
                              <a:gd name="connsiteX2562" fmla="*/ 7120366 w 7340435"/>
                              <a:gd name="connsiteY2562" fmla="*/ 736867 h 4850679"/>
                              <a:gd name="connsiteX2563" fmla="*/ 7106045 w 7340435"/>
                              <a:gd name="connsiteY2563" fmla="*/ 744551 h 4850679"/>
                              <a:gd name="connsiteX2564" fmla="*/ 7098859 w 7340435"/>
                              <a:gd name="connsiteY2564" fmla="*/ 753333 h 4850679"/>
                              <a:gd name="connsiteX2565" fmla="*/ 7093670 w 7340435"/>
                              <a:gd name="connsiteY2565" fmla="*/ 753732 h 4850679"/>
                              <a:gd name="connsiteX2566" fmla="*/ 7084887 w 7340435"/>
                              <a:gd name="connsiteY2566" fmla="*/ 746547 h 4850679"/>
                              <a:gd name="connsiteX2567" fmla="*/ 7069319 w 7340435"/>
                              <a:gd name="connsiteY2567" fmla="*/ 741756 h 4850679"/>
                              <a:gd name="connsiteX2568" fmla="*/ 7055346 w 7340435"/>
                              <a:gd name="connsiteY2568" fmla="*/ 749341 h 4850679"/>
                              <a:gd name="connsiteX2569" fmla="*/ 7058140 w 7340435"/>
                              <a:gd name="connsiteY2569" fmla="*/ 779282 h 4850679"/>
                              <a:gd name="connsiteX2570" fmla="*/ 7102053 w 7340435"/>
                              <a:gd name="connsiteY2570" fmla="*/ 816008 h 4850679"/>
                              <a:gd name="connsiteX2571" fmla="*/ 7138380 w 7340435"/>
                              <a:gd name="connsiteY2571" fmla="*/ 771697 h 4850679"/>
                              <a:gd name="connsiteX2572" fmla="*/ 7135586 w 7340435"/>
                              <a:gd name="connsiteY2572" fmla="*/ 741756 h 4850679"/>
                              <a:gd name="connsiteX2573" fmla="*/ 7120366 w 7340435"/>
                              <a:gd name="connsiteY2573" fmla="*/ 736867 h 4850679"/>
                              <a:gd name="connsiteX2574" fmla="*/ 4853765 w 7340435"/>
                              <a:gd name="connsiteY2574" fmla="*/ 732176 h 4850679"/>
                              <a:gd name="connsiteX2575" fmla="*/ 4881310 w 7340435"/>
                              <a:gd name="connsiteY2575" fmla="*/ 746548 h 4850679"/>
                              <a:gd name="connsiteX2576" fmla="*/ 4866939 w 7340435"/>
                              <a:gd name="connsiteY2576" fmla="*/ 774093 h 4850679"/>
                              <a:gd name="connsiteX2577" fmla="*/ 4839393 w 7340435"/>
                              <a:gd name="connsiteY2577" fmla="*/ 759722 h 4850679"/>
                              <a:gd name="connsiteX2578" fmla="*/ 4853765 w 7340435"/>
                              <a:gd name="connsiteY2578" fmla="*/ 732176 h 4850679"/>
                              <a:gd name="connsiteX2579" fmla="*/ 7119269 w 7340435"/>
                              <a:gd name="connsiteY2579" fmla="*/ 729731 h 4850679"/>
                              <a:gd name="connsiteX2580" fmla="*/ 7139977 w 7340435"/>
                              <a:gd name="connsiteY2580" fmla="*/ 736168 h 4850679"/>
                              <a:gd name="connsiteX2581" fmla="*/ 7143570 w 7340435"/>
                              <a:gd name="connsiteY2581" fmla="*/ 776089 h 4850679"/>
                              <a:gd name="connsiteX2582" fmla="*/ 7104847 w 7340435"/>
                              <a:gd name="connsiteY2582" fmla="*/ 823194 h 4850679"/>
                              <a:gd name="connsiteX2583" fmla="*/ 7099658 w 7340435"/>
                              <a:gd name="connsiteY2583" fmla="*/ 823593 h 4850679"/>
                              <a:gd name="connsiteX2584" fmla="*/ 7052950 w 7340435"/>
                              <a:gd name="connsiteY2584" fmla="*/ 784472 h 4850679"/>
                              <a:gd name="connsiteX2585" fmla="*/ 7049358 w 7340435"/>
                              <a:gd name="connsiteY2585" fmla="*/ 744551 h 4850679"/>
                              <a:gd name="connsiteX2586" fmla="*/ 7068519 w 7340435"/>
                              <a:gd name="connsiteY2586" fmla="*/ 734172 h 4850679"/>
                              <a:gd name="connsiteX2587" fmla="*/ 7089278 w 7340435"/>
                              <a:gd name="connsiteY2587" fmla="*/ 740958 h 4850679"/>
                              <a:gd name="connsiteX2588" fmla="*/ 7095266 w 7340435"/>
                              <a:gd name="connsiteY2588" fmla="*/ 745748 h 4850679"/>
                              <a:gd name="connsiteX2589" fmla="*/ 7100057 w 7340435"/>
                              <a:gd name="connsiteY2589" fmla="*/ 739760 h 4850679"/>
                              <a:gd name="connsiteX2590" fmla="*/ 7119269 w 7340435"/>
                              <a:gd name="connsiteY2590" fmla="*/ 729731 h 4850679"/>
                              <a:gd name="connsiteX2591" fmla="*/ 4850172 w 7340435"/>
                              <a:gd name="connsiteY2591" fmla="*/ 719402 h 4850679"/>
                              <a:gd name="connsiteX2592" fmla="*/ 4826619 w 7340435"/>
                              <a:gd name="connsiteY2592" fmla="*/ 763714 h 4850679"/>
                              <a:gd name="connsiteX2593" fmla="*/ 4870931 w 7340435"/>
                              <a:gd name="connsiteY2593" fmla="*/ 787266 h 4850679"/>
                              <a:gd name="connsiteX2594" fmla="*/ 4894483 w 7340435"/>
                              <a:gd name="connsiteY2594" fmla="*/ 742955 h 4850679"/>
                              <a:gd name="connsiteX2595" fmla="*/ 4850172 w 7340435"/>
                              <a:gd name="connsiteY2595" fmla="*/ 719402 h 4850679"/>
                              <a:gd name="connsiteX2596" fmla="*/ 4864849 w 7340435"/>
                              <a:gd name="connsiteY2596" fmla="*/ 709678 h 4850679"/>
                              <a:gd name="connsiteX2597" fmla="*/ 4902068 w 7340435"/>
                              <a:gd name="connsiteY2597" fmla="*/ 740160 h 4850679"/>
                              <a:gd name="connsiteX2598" fmla="*/ 4873326 w 7340435"/>
                              <a:gd name="connsiteY2598" fmla="*/ 794452 h 4850679"/>
                              <a:gd name="connsiteX2599" fmla="*/ 4819034 w 7340435"/>
                              <a:gd name="connsiteY2599" fmla="*/ 765710 h 4850679"/>
                              <a:gd name="connsiteX2600" fmla="*/ 4847777 w 7340435"/>
                              <a:gd name="connsiteY2600" fmla="*/ 711418 h 4850679"/>
                              <a:gd name="connsiteX2601" fmla="*/ 4864849 w 7340435"/>
                              <a:gd name="connsiteY2601" fmla="*/ 709678 h 4850679"/>
                              <a:gd name="connsiteX2602" fmla="*/ 401068 w 7340435"/>
                              <a:gd name="connsiteY2602" fmla="*/ 697745 h 4850679"/>
                              <a:gd name="connsiteX2603" fmla="*/ 386747 w 7340435"/>
                              <a:gd name="connsiteY2603" fmla="*/ 705430 h 4850679"/>
                              <a:gd name="connsiteX2604" fmla="*/ 379561 w 7340435"/>
                              <a:gd name="connsiteY2604" fmla="*/ 714212 h 4850679"/>
                              <a:gd name="connsiteX2605" fmla="*/ 374372 w 7340435"/>
                              <a:gd name="connsiteY2605" fmla="*/ 714611 h 4850679"/>
                              <a:gd name="connsiteX2606" fmla="*/ 365589 w 7340435"/>
                              <a:gd name="connsiteY2606" fmla="*/ 707426 h 4850679"/>
                              <a:gd name="connsiteX2607" fmla="*/ 350020 w 7340435"/>
                              <a:gd name="connsiteY2607" fmla="*/ 702635 h 4850679"/>
                              <a:gd name="connsiteX2608" fmla="*/ 336048 w 7340435"/>
                              <a:gd name="connsiteY2608" fmla="*/ 710220 h 4850679"/>
                              <a:gd name="connsiteX2609" fmla="*/ 338843 w 7340435"/>
                              <a:gd name="connsiteY2609" fmla="*/ 740161 h 4850679"/>
                              <a:gd name="connsiteX2610" fmla="*/ 382755 w 7340435"/>
                              <a:gd name="connsiteY2610" fmla="*/ 776887 h 4850679"/>
                              <a:gd name="connsiteX2611" fmla="*/ 419083 w 7340435"/>
                              <a:gd name="connsiteY2611" fmla="*/ 732576 h 4850679"/>
                              <a:gd name="connsiteX2612" fmla="*/ 416288 w 7340435"/>
                              <a:gd name="connsiteY2612" fmla="*/ 702635 h 4850679"/>
                              <a:gd name="connsiteX2613" fmla="*/ 401068 w 7340435"/>
                              <a:gd name="connsiteY2613" fmla="*/ 697745 h 4850679"/>
                              <a:gd name="connsiteX2614" fmla="*/ 400370 w 7340435"/>
                              <a:gd name="connsiteY2614" fmla="*/ 690610 h 4850679"/>
                              <a:gd name="connsiteX2615" fmla="*/ 421079 w 7340435"/>
                              <a:gd name="connsiteY2615" fmla="*/ 697047 h 4850679"/>
                              <a:gd name="connsiteX2616" fmla="*/ 424672 w 7340435"/>
                              <a:gd name="connsiteY2616" fmla="*/ 736967 h 4850679"/>
                              <a:gd name="connsiteX2617" fmla="*/ 385949 w 7340435"/>
                              <a:gd name="connsiteY2617" fmla="*/ 784073 h 4850679"/>
                              <a:gd name="connsiteX2618" fmla="*/ 380759 w 7340435"/>
                              <a:gd name="connsiteY2618" fmla="*/ 784472 h 4850679"/>
                              <a:gd name="connsiteX2619" fmla="*/ 334052 w 7340435"/>
                              <a:gd name="connsiteY2619" fmla="*/ 745351 h 4850679"/>
                              <a:gd name="connsiteX2620" fmla="*/ 330460 w 7340435"/>
                              <a:gd name="connsiteY2620" fmla="*/ 705430 h 4850679"/>
                              <a:gd name="connsiteX2621" fmla="*/ 349621 w 7340435"/>
                              <a:gd name="connsiteY2621" fmla="*/ 695051 h 4850679"/>
                              <a:gd name="connsiteX2622" fmla="*/ 370380 w 7340435"/>
                              <a:gd name="connsiteY2622" fmla="*/ 701837 h 4850679"/>
                              <a:gd name="connsiteX2623" fmla="*/ 376368 w 7340435"/>
                              <a:gd name="connsiteY2623" fmla="*/ 706627 h 4850679"/>
                              <a:gd name="connsiteX2624" fmla="*/ 381158 w 7340435"/>
                              <a:gd name="connsiteY2624" fmla="*/ 700639 h 4850679"/>
                              <a:gd name="connsiteX2625" fmla="*/ 400370 w 7340435"/>
                              <a:gd name="connsiteY2625" fmla="*/ 690610 h 4850679"/>
                              <a:gd name="connsiteX2626" fmla="*/ 1702359 w 7340435"/>
                              <a:gd name="connsiteY2626" fmla="*/ 676538 h 4850679"/>
                              <a:gd name="connsiteX2627" fmla="*/ 1728856 w 7340435"/>
                              <a:gd name="connsiteY2627" fmla="*/ 695449 h 4850679"/>
                              <a:gd name="connsiteX2628" fmla="*/ 1723267 w 7340435"/>
                              <a:gd name="connsiteY2628" fmla="*/ 699043 h 4850679"/>
                              <a:gd name="connsiteX2629" fmla="*/ 1673766 w 7340435"/>
                              <a:gd name="connsiteY2629" fmla="*/ 687465 h 4850679"/>
                              <a:gd name="connsiteX2630" fmla="*/ 1662191 w 7340435"/>
                              <a:gd name="connsiteY2630" fmla="*/ 736967 h 4850679"/>
                              <a:gd name="connsiteX2631" fmla="*/ 1656602 w 7340435"/>
                              <a:gd name="connsiteY2631" fmla="*/ 740560 h 4850679"/>
                              <a:gd name="connsiteX2632" fmla="*/ 1670174 w 7340435"/>
                              <a:gd name="connsiteY2632" fmla="*/ 681877 h 4850679"/>
                              <a:gd name="connsiteX2633" fmla="*/ 1702359 w 7340435"/>
                              <a:gd name="connsiteY2633" fmla="*/ 676538 h 4850679"/>
                              <a:gd name="connsiteX2634" fmla="*/ 6447367 w 7340435"/>
                              <a:gd name="connsiteY2634" fmla="*/ 612816 h 4850679"/>
                              <a:gd name="connsiteX2635" fmla="*/ 6439783 w 7340435"/>
                              <a:gd name="connsiteY2635" fmla="*/ 616808 h 4850679"/>
                              <a:gd name="connsiteX2636" fmla="*/ 6438585 w 7340435"/>
                              <a:gd name="connsiteY2636" fmla="*/ 618005 h 4850679"/>
                              <a:gd name="connsiteX2637" fmla="*/ 6436988 w 7340435"/>
                              <a:gd name="connsiteY2637" fmla="*/ 617207 h 4850679"/>
                              <a:gd name="connsiteX2638" fmla="*/ 6429004 w 7340435"/>
                              <a:gd name="connsiteY2638" fmla="*/ 615211 h 4850679"/>
                              <a:gd name="connsiteX2639" fmla="*/ 6423015 w 7340435"/>
                              <a:gd name="connsiteY2639" fmla="*/ 619203 h 4850679"/>
                              <a:gd name="connsiteX2640" fmla="*/ 6422616 w 7340435"/>
                              <a:gd name="connsiteY2640" fmla="*/ 627986 h 4850679"/>
                              <a:gd name="connsiteX2641" fmla="*/ 6440980 w 7340435"/>
                              <a:gd name="connsiteY2641" fmla="*/ 643954 h 4850679"/>
                              <a:gd name="connsiteX2642" fmla="*/ 6443375 w 7340435"/>
                              <a:gd name="connsiteY2642" fmla="*/ 643555 h 4850679"/>
                              <a:gd name="connsiteX2643" fmla="*/ 6456948 w 7340435"/>
                              <a:gd name="connsiteY2643" fmla="*/ 623994 h 4850679"/>
                              <a:gd name="connsiteX2644" fmla="*/ 6454154 w 7340435"/>
                              <a:gd name="connsiteY2644" fmla="*/ 615211 h 4850679"/>
                              <a:gd name="connsiteX2645" fmla="*/ 6447367 w 7340435"/>
                              <a:gd name="connsiteY2645" fmla="*/ 612816 h 4850679"/>
                              <a:gd name="connsiteX2646" fmla="*/ 6446569 w 7340435"/>
                              <a:gd name="connsiteY2646" fmla="*/ 608425 h 4850679"/>
                              <a:gd name="connsiteX2647" fmla="*/ 6456948 w 7340435"/>
                              <a:gd name="connsiteY2647" fmla="*/ 612017 h 4850679"/>
                              <a:gd name="connsiteX2648" fmla="*/ 6460940 w 7340435"/>
                              <a:gd name="connsiteY2648" fmla="*/ 623994 h 4850679"/>
                              <a:gd name="connsiteX2649" fmla="*/ 6454154 w 7340435"/>
                              <a:gd name="connsiteY2649" fmla="*/ 637966 h 4850679"/>
                              <a:gd name="connsiteX2650" fmla="*/ 6445371 w 7340435"/>
                              <a:gd name="connsiteY2650" fmla="*/ 646749 h 4850679"/>
                              <a:gd name="connsiteX2651" fmla="*/ 6442178 w 7340435"/>
                              <a:gd name="connsiteY2651" fmla="*/ 648346 h 4850679"/>
                              <a:gd name="connsiteX2652" fmla="*/ 6438585 w 7340435"/>
                              <a:gd name="connsiteY2652" fmla="*/ 647946 h 4850679"/>
                              <a:gd name="connsiteX2653" fmla="*/ 6418225 w 7340435"/>
                              <a:gd name="connsiteY2653" fmla="*/ 629982 h 4850679"/>
                              <a:gd name="connsiteX2654" fmla="*/ 6419023 w 7340435"/>
                              <a:gd name="connsiteY2654" fmla="*/ 617207 h 4850679"/>
                              <a:gd name="connsiteX2655" fmla="*/ 6428206 w 7340435"/>
                              <a:gd name="connsiteY2655" fmla="*/ 610820 h 4850679"/>
                              <a:gd name="connsiteX2656" fmla="*/ 6437787 w 7340435"/>
                              <a:gd name="connsiteY2656" fmla="*/ 612816 h 4850679"/>
                              <a:gd name="connsiteX2657" fmla="*/ 6446569 w 7340435"/>
                              <a:gd name="connsiteY2657" fmla="*/ 608425 h 4850679"/>
                              <a:gd name="connsiteX2658" fmla="*/ 1958391 w 7340435"/>
                              <a:gd name="connsiteY2658" fmla="*/ 602437 h 4850679"/>
                              <a:gd name="connsiteX2659" fmla="*/ 1949210 w 7340435"/>
                              <a:gd name="connsiteY2659" fmla="*/ 620002 h 4850679"/>
                              <a:gd name="connsiteX2660" fmla="*/ 1966776 w 7340435"/>
                              <a:gd name="connsiteY2660" fmla="*/ 629184 h 4850679"/>
                              <a:gd name="connsiteX2661" fmla="*/ 1975957 w 7340435"/>
                              <a:gd name="connsiteY2661" fmla="*/ 611619 h 4850679"/>
                              <a:gd name="connsiteX2662" fmla="*/ 1958391 w 7340435"/>
                              <a:gd name="connsiteY2662" fmla="*/ 602437 h 4850679"/>
                              <a:gd name="connsiteX2663" fmla="*/ 1955598 w 7340435"/>
                              <a:gd name="connsiteY2663" fmla="*/ 594852 h 4850679"/>
                              <a:gd name="connsiteX2664" fmla="*/ 1983143 w 7340435"/>
                              <a:gd name="connsiteY2664" fmla="*/ 609224 h 4850679"/>
                              <a:gd name="connsiteX2665" fmla="*/ 1968772 w 7340435"/>
                              <a:gd name="connsiteY2665" fmla="*/ 636769 h 4850679"/>
                              <a:gd name="connsiteX2666" fmla="*/ 1941226 w 7340435"/>
                              <a:gd name="connsiteY2666" fmla="*/ 622397 h 4850679"/>
                              <a:gd name="connsiteX2667" fmla="*/ 1955598 w 7340435"/>
                              <a:gd name="connsiteY2667" fmla="*/ 594852 h 4850679"/>
                              <a:gd name="connsiteX2668" fmla="*/ 1952005 w 7340435"/>
                              <a:gd name="connsiteY2668" fmla="*/ 582078 h 4850679"/>
                              <a:gd name="connsiteX2669" fmla="*/ 1928452 w 7340435"/>
                              <a:gd name="connsiteY2669" fmla="*/ 626390 h 4850679"/>
                              <a:gd name="connsiteX2670" fmla="*/ 1972764 w 7340435"/>
                              <a:gd name="connsiteY2670" fmla="*/ 649942 h 4850679"/>
                              <a:gd name="connsiteX2671" fmla="*/ 1996316 w 7340435"/>
                              <a:gd name="connsiteY2671" fmla="*/ 605631 h 4850679"/>
                              <a:gd name="connsiteX2672" fmla="*/ 1952005 w 7340435"/>
                              <a:gd name="connsiteY2672" fmla="*/ 582078 h 4850679"/>
                              <a:gd name="connsiteX2673" fmla="*/ 1966682 w 7340435"/>
                              <a:gd name="connsiteY2673" fmla="*/ 572354 h 4850679"/>
                              <a:gd name="connsiteX2674" fmla="*/ 2003902 w 7340435"/>
                              <a:gd name="connsiteY2674" fmla="*/ 602836 h 4850679"/>
                              <a:gd name="connsiteX2675" fmla="*/ 1975159 w 7340435"/>
                              <a:gd name="connsiteY2675" fmla="*/ 657128 h 4850679"/>
                              <a:gd name="connsiteX2676" fmla="*/ 1920867 w 7340435"/>
                              <a:gd name="connsiteY2676" fmla="*/ 628386 h 4850679"/>
                              <a:gd name="connsiteX2677" fmla="*/ 1949609 w 7340435"/>
                              <a:gd name="connsiteY2677" fmla="*/ 574094 h 4850679"/>
                              <a:gd name="connsiteX2678" fmla="*/ 1966682 w 7340435"/>
                              <a:gd name="connsiteY2678" fmla="*/ 572354 h 4850679"/>
                              <a:gd name="connsiteX2679" fmla="*/ 4178671 w 7340435"/>
                              <a:gd name="connsiteY2679" fmla="*/ 564014 h 4850679"/>
                              <a:gd name="connsiteX2680" fmla="*/ 4164350 w 7340435"/>
                              <a:gd name="connsiteY2680" fmla="*/ 571699 h 4850679"/>
                              <a:gd name="connsiteX2681" fmla="*/ 4157164 w 7340435"/>
                              <a:gd name="connsiteY2681" fmla="*/ 580481 h 4850679"/>
                              <a:gd name="connsiteX2682" fmla="*/ 4151974 w 7340435"/>
                              <a:gd name="connsiteY2682" fmla="*/ 580880 h 4850679"/>
                              <a:gd name="connsiteX2683" fmla="*/ 4143192 w 7340435"/>
                              <a:gd name="connsiteY2683" fmla="*/ 573695 h 4850679"/>
                              <a:gd name="connsiteX2684" fmla="*/ 4127623 w 7340435"/>
                              <a:gd name="connsiteY2684" fmla="*/ 568904 h 4850679"/>
                              <a:gd name="connsiteX2685" fmla="*/ 4113650 w 7340435"/>
                              <a:gd name="connsiteY2685" fmla="*/ 576489 h 4850679"/>
                              <a:gd name="connsiteX2686" fmla="*/ 4116445 w 7340435"/>
                              <a:gd name="connsiteY2686" fmla="*/ 606430 h 4850679"/>
                              <a:gd name="connsiteX2687" fmla="*/ 4160358 w 7340435"/>
                              <a:gd name="connsiteY2687" fmla="*/ 643156 h 4850679"/>
                              <a:gd name="connsiteX2688" fmla="*/ 4196685 w 7340435"/>
                              <a:gd name="connsiteY2688" fmla="*/ 598845 h 4850679"/>
                              <a:gd name="connsiteX2689" fmla="*/ 4193890 w 7340435"/>
                              <a:gd name="connsiteY2689" fmla="*/ 568904 h 4850679"/>
                              <a:gd name="connsiteX2690" fmla="*/ 4178671 w 7340435"/>
                              <a:gd name="connsiteY2690" fmla="*/ 564014 h 4850679"/>
                              <a:gd name="connsiteX2691" fmla="*/ 4177972 w 7340435"/>
                              <a:gd name="connsiteY2691" fmla="*/ 557278 h 4850679"/>
                              <a:gd name="connsiteX2692" fmla="*/ 4198681 w 7340435"/>
                              <a:gd name="connsiteY2692" fmla="*/ 563715 h 4850679"/>
                              <a:gd name="connsiteX2693" fmla="*/ 4202273 w 7340435"/>
                              <a:gd name="connsiteY2693" fmla="*/ 603636 h 4850679"/>
                              <a:gd name="connsiteX2694" fmla="*/ 4163551 w 7340435"/>
                              <a:gd name="connsiteY2694" fmla="*/ 650741 h 4850679"/>
                              <a:gd name="connsiteX2695" fmla="*/ 4158362 w 7340435"/>
                              <a:gd name="connsiteY2695" fmla="*/ 651140 h 4850679"/>
                              <a:gd name="connsiteX2696" fmla="*/ 4111654 w 7340435"/>
                              <a:gd name="connsiteY2696" fmla="*/ 612019 h 4850679"/>
                              <a:gd name="connsiteX2697" fmla="*/ 4108062 w 7340435"/>
                              <a:gd name="connsiteY2697" fmla="*/ 572098 h 4850679"/>
                              <a:gd name="connsiteX2698" fmla="*/ 4127223 w 7340435"/>
                              <a:gd name="connsiteY2698" fmla="*/ 561719 h 4850679"/>
                              <a:gd name="connsiteX2699" fmla="*/ 4147982 w 7340435"/>
                              <a:gd name="connsiteY2699" fmla="*/ 568505 h 4850679"/>
                              <a:gd name="connsiteX2700" fmla="*/ 4153970 w 7340435"/>
                              <a:gd name="connsiteY2700" fmla="*/ 573295 h 4850679"/>
                              <a:gd name="connsiteX2701" fmla="*/ 4158761 w 7340435"/>
                              <a:gd name="connsiteY2701" fmla="*/ 567307 h 4850679"/>
                              <a:gd name="connsiteX2702" fmla="*/ 4177972 w 7340435"/>
                              <a:gd name="connsiteY2702" fmla="*/ 557278 h 4850679"/>
                              <a:gd name="connsiteX2703" fmla="*/ 5479959 w 7340435"/>
                              <a:gd name="connsiteY2703" fmla="*/ 542807 h 4850679"/>
                              <a:gd name="connsiteX2704" fmla="*/ 5506456 w 7340435"/>
                              <a:gd name="connsiteY2704" fmla="*/ 561718 h 4850679"/>
                              <a:gd name="connsiteX2705" fmla="*/ 5500867 w 7340435"/>
                              <a:gd name="connsiteY2705" fmla="*/ 565312 h 4850679"/>
                              <a:gd name="connsiteX2706" fmla="*/ 5451366 w 7340435"/>
                              <a:gd name="connsiteY2706" fmla="*/ 553734 h 4850679"/>
                              <a:gd name="connsiteX2707" fmla="*/ 5439789 w 7340435"/>
                              <a:gd name="connsiteY2707" fmla="*/ 603236 h 4850679"/>
                              <a:gd name="connsiteX2708" fmla="*/ 5434200 w 7340435"/>
                              <a:gd name="connsiteY2708" fmla="*/ 606829 h 4850679"/>
                              <a:gd name="connsiteX2709" fmla="*/ 5447773 w 7340435"/>
                              <a:gd name="connsiteY2709" fmla="*/ 548146 h 4850679"/>
                              <a:gd name="connsiteX2710" fmla="*/ 5479959 w 7340435"/>
                              <a:gd name="connsiteY2710" fmla="*/ 542807 h 4850679"/>
                              <a:gd name="connsiteX2711" fmla="*/ 3521645 w 7340435"/>
                              <a:gd name="connsiteY2711" fmla="*/ 492657 h 4850679"/>
                              <a:gd name="connsiteX2712" fmla="*/ 3514060 w 7340435"/>
                              <a:gd name="connsiteY2712" fmla="*/ 496649 h 4850679"/>
                              <a:gd name="connsiteX2713" fmla="*/ 3512864 w 7340435"/>
                              <a:gd name="connsiteY2713" fmla="*/ 497846 h 4850679"/>
                              <a:gd name="connsiteX2714" fmla="*/ 3511266 w 7340435"/>
                              <a:gd name="connsiteY2714" fmla="*/ 497048 h 4850679"/>
                              <a:gd name="connsiteX2715" fmla="*/ 3503280 w 7340435"/>
                              <a:gd name="connsiteY2715" fmla="*/ 495052 h 4850679"/>
                              <a:gd name="connsiteX2716" fmla="*/ 3497292 w 7340435"/>
                              <a:gd name="connsiteY2716" fmla="*/ 499044 h 4850679"/>
                              <a:gd name="connsiteX2717" fmla="*/ 3496895 w 7340435"/>
                              <a:gd name="connsiteY2717" fmla="*/ 507827 h 4850679"/>
                              <a:gd name="connsiteX2718" fmla="*/ 3515254 w 7340435"/>
                              <a:gd name="connsiteY2718" fmla="*/ 523795 h 4850679"/>
                              <a:gd name="connsiteX2719" fmla="*/ 3517651 w 7340435"/>
                              <a:gd name="connsiteY2719" fmla="*/ 523396 h 4850679"/>
                              <a:gd name="connsiteX2720" fmla="*/ 3531227 w 7340435"/>
                              <a:gd name="connsiteY2720" fmla="*/ 503835 h 4850679"/>
                              <a:gd name="connsiteX2721" fmla="*/ 3528431 w 7340435"/>
                              <a:gd name="connsiteY2721" fmla="*/ 495052 h 4850679"/>
                              <a:gd name="connsiteX2722" fmla="*/ 3521645 w 7340435"/>
                              <a:gd name="connsiteY2722" fmla="*/ 492657 h 4850679"/>
                              <a:gd name="connsiteX2723" fmla="*/ 3521244 w 7340435"/>
                              <a:gd name="connsiteY2723" fmla="*/ 488266 h 4850679"/>
                              <a:gd name="connsiteX2724" fmla="*/ 3531625 w 7340435"/>
                              <a:gd name="connsiteY2724" fmla="*/ 491858 h 4850679"/>
                              <a:gd name="connsiteX2725" fmla="*/ 3535619 w 7340435"/>
                              <a:gd name="connsiteY2725" fmla="*/ 503835 h 4850679"/>
                              <a:gd name="connsiteX2726" fmla="*/ 3528831 w 7340435"/>
                              <a:gd name="connsiteY2726" fmla="*/ 517807 h 4850679"/>
                              <a:gd name="connsiteX2727" fmla="*/ 3520047 w 7340435"/>
                              <a:gd name="connsiteY2727" fmla="*/ 526590 h 4850679"/>
                              <a:gd name="connsiteX2728" fmla="*/ 3516857 w 7340435"/>
                              <a:gd name="connsiteY2728" fmla="*/ 528187 h 4850679"/>
                              <a:gd name="connsiteX2729" fmla="*/ 3513257 w 7340435"/>
                              <a:gd name="connsiteY2729" fmla="*/ 527787 h 4850679"/>
                              <a:gd name="connsiteX2730" fmla="*/ 3492899 w 7340435"/>
                              <a:gd name="connsiteY2730" fmla="*/ 509823 h 4850679"/>
                              <a:gd name="connsiteX2731" fmla="*/ 3493698 w 7340435"/>
                              <a:gd name="connsiteY2731" fmla="*/ 497048 h 4850679"/>
                              <a:gd name="connsiteX2732" fmla="*/ 3502880 w 7340435"/>
                              <a:gd name="connsiteY2732" fmla="*/ 490661 h 4850679"/>
                              <a:gd name="connsiteX2733" fmla="*/ 3512458 w 7340435"/>
                              <a:gd name="connsiteY2733" fmla="*/ 492657 h 4850679"/>
                              <a:gd name="connsiteX2734" fmla="*/ 3521244 w 7340435"/>
                              <a:gd name="connsiteY2734" fmla="*/ 488266 h 4850679"/>
                              <a:gd name="connsiteX2735" fmla="*/ 5735595 w 7340435"/>
                              <a:gd name="connsiteY2735" fmla="*/ 468705 h 4850679"/>
                              <a:gd name="connsiteX2736" fmla="*/ 5726413 w 7340435"/>
                              <a:gd name="connsiteY2736" fmla="*/ 486270 h 4850679"/>
                              <a:gd name="connsiteX2737" fmla="*/ 5743978 w 7340435"/>
                              <a:gd name="connsiteY2737" fmla="*/ 495452 h 4850679"/>
                              <a:gd name="connsiteX2738" fmla="*/ 5753160 w 7340435"/>
                              <a:gd name="connsiteY2738" fmla="*/ 477887 h 4850679"/>
                              <a:gd name="connsiteX2739" fmla="*/ 5735595 w 7340435"/>
                              <a:gd name="connsiteY2739" fmla="*/ 468705 h 4850679"/>
                              <a:gd name="connsiteX2740" fmla="*/ 5733200 w 7340435"/>
                              <a:gd name="connsiteY2740" fmla="*/ 461120 h 4850679"/>
                              <a:gd name="connsiteX2741" fmla="*/ 5760745 w 7340435"/>
                              <a:gd name="connsiteY2741" fmla="*/ 475492 h 4850679"/>
                              <a:gd name="connsiteX2742" fmla="*/ 5746374 w 7340435"/>
                              <a:gd name="connsiteY2742" fmla="*/ 503037 h 4850679"/>
                              <a:gd name="connsiteX2743" fmla="*/ 5718828 w 7340435"/>
                              <a:gd name="connsiteY2743" fmla="*/ 488665 h 4850679"/>
                              <a:gd name="connsiteX2744" fmla="*/ 5733200 w 7340435"/>
                              <a:gd name="connsiteY2744" fmla="*/ 461120 h 4850679"/>
                              <a:gd name="connsiteX2745" fmla="*/ 5729607 w 7340435"/>
                              <a:gd name="connsiteY2745" fmla="*/ 448346 h 4850679"/>
                              <a:gd name="connsiteX2746" fmla="*/ 5706053 w 7340435"/>
                              <a:gd name="connsiteY2746" fmla="*/ 492658 h 4850679"/>
                              <a:gd name="connsiteX2747" fmla="*/ 5750366 w 7340435"/>
                              <a:gd name="connsiteY2747" fmla="*/ 516210 h 4850679"/>
                              <a:gd name="connsiteX2748" fmla="*/ 5773918 w 7340435"/>
                              <a:gd name="connsiteY2748" fmla="*/ 471899 h 4850679"/>
                              <a:gd name="connsiteX2749" fmla="*/ 5729607 w 7340435"/>
                              <a:gd name="connsiteY2749" fmla="*/ 448346 h 4850679"/>
                              <a:gd name="connsiteX2750" fmla="*/ 5744284 w 7340435"/>
                              <a:gd name="connsiteY2750" fmla="*/ 438622 h 4850679"/>
                              <a:gd name="connsiteX2751" fmla="*/ 5781503 w 7340435"/>
                              <a:gd name="connsiteY2751" fmla="*/ 469104 h 4850679"/>
                              <a:gd name="connsiteX2752" fmla="*/ 5752761 w 7340435"/>
                              <a:gd name="connsiteY2752" fmla="*/ 523396 h 4850679"/>
                              <a:gd name="connsiteX2753" fmla="*/ 5698469 w 7340435"/>
                              <a:gd name="connsiteY2753" fmla="*/ 494654 h 4850679"/>
                              <a:gd name="connsiteX2754" fmla="*/ 5727212 w 7340435"/>
                              <a:gd name="connsiteY2754" fmla="*/ 440362 h 4850679"/>
                              <a:gd name="connsiteX2755" fmla="*/ 5744284 w 7340435"/>
                              <a:gd name="connsiteY2755" fmla="*/ 438622 h 4850679"/>
                              <a:gd name="connsiteX2756" fmla="*/ 1280504 w 7340435"/>
                              <a:gd name="connsiteY2756" fmla="*/ 426689 h 4850679"/>
                              <a:gd name="connsiteX2757" fmla="*/ 1266183 w 7340435"/>
                              <a:gd name="connsiteY2757" fmla="*/ 434374 h 4850679"/>
                              <a:gd name="connsiteX2758" fmla="*/ 1258997 w 7340435"/>
                              <a:gd name="connsiteY2758" fmla="*/ 443156 h 4850679"/>
                              <a:gd name="connsiteX2759" fmla="*/ 1253808 w 7340435"/>
                              <a:gd name="connsiteY2759" fmla="*/ 443555 h 4850679"/>
                              <a:gd name="connsiteX2760" fmla="*/ 1245026 w 7340435"/>
                              <a:gd name="connsiteY2760" fmla="*/ 436370 h 4850679"/>
                              <a:gd name="connsiteX2761" fmla="*/ 1229457 w 7340435"/>
                              <a:gd name="connsiteY2761" fmla="*/ 431579 h 4850679"/>
                              <a:gd name="connsiteX2762" fmla="*/ 1215485 w 7340435"/>
                              <a:gd name="connsiteY2762" fmla="*/ 439164 h 4850679"/>
                              <a:gd name="connsiteX2763" fmla="*/ 1218280 w 7340435"/>
                              <a:gd name="connsiteY2763" fmla="*/ 469105 h 4850679"/>
                              <a:gd name="connsiteX2764" fmla="*/ 1262192 w 7340435"/>
                              <a:gd name="connsiteY2764" fmla="*/ 505831 h 4850679"/>
                              <a:gd name="connsiteX2765" fmla="*/ 1298519 w 7340435"/>
                              <a:gd name="connsiteY2765" fmla="*/ 461520 h 4850679"/>
                              <a:gd name="connsiteX2766" fmla="*/ 1295724 w 7340435"/>
                              <a:gd name="connsiteY2766" fmla="*/ 431579 h 4850679"/>
                              <a:gd name="connsiteX2767" fmla="*/ 1280504 w 7340435"/>
                              <a:gd name="connsiteY2767" fmla="*/ 426689 h 4850679"/>
                              <a:gd name="connsiteX2768" fmla="*/ 1279806 w 7340435"/>
                              <a:gd name="connsiteY2768" fmla="*/ 419953 h 4850679"/>
                              <a:gd name="connsiteX2769" fmla="*/ 1300515 w 7340435"/>
                              <a:gd name="connsiteY2769" fmla="*/ 426390 h 4850679"/>
                              <a:gd name="connsiteX2770" fmla="*/ 1304108 w 7340435"/>
                              <a:gd name="connsiteY2770" fmla="*/ 466311 h 4850679"/>
                              <a:gd name="connsiteX2771" fmla="*/ 1265384 w 7340435"/>
                              <a:gd name="connsiteY2771" fmla="*/ 513416 h 4850679"/>
                              <a:gd name="connsiteX2772" fmla="*/ 1260195 w 7340435"/>
                              <a:gd name="connsiteY2772" fmla="*/ 513815 h 4850679"/>
                              <a:gd name="connsiteX2773" fmla="*/ 1213489 w 7340435"/>
                              <a:gd name="connsiteY2773" fmla="*/ 474694 h 4850679"/>
                              <a:gd name="connsiteX2774" fmla="*/ 1209897 w 7340435"/>
                              <a:gd name="connsiteY2774" fmla="*/ 434773 h 4850679"/>
                              <a:gd name="connsiteX2775" fmla="*/ 1229058 w 7340435"/>
                              <a:gd name="connsiteY2775" fmla="*/ 424394 h 4850679"/>
                              <a:gd name="connsiteX2776" fmla="*/ 1249817 w 7340435"/>
                              <a:gd name="connsiteY2776" fmla="*/ 431180 h 4850679"/>
                              <a:gd name="connsiteX2777" fmla="*/ 1255804 w 7340435"/>
                              <a:gd name="connsiteY2777" fmla="*/ 435970 h 4850679"/>
                              <a:gd name="connsiteX2778" fmla="*/ 1260595 w 7340435"/>
                              <a:gd name="connsiteY2778" fmla="*/ 429982 h 4850679"/>
                              <a:gd name="connsiteX2779" fmla="*/ 1279806 w 7340435"/>
                              <a:gd name="connsiteY2779" fmla="*/ 419953 h 4850679"/>
                              <a:gd name="connsiteX2780" fmla="*/ 2581792 w 7340435"/>
                              <a:gd name="connsiteY2780" fmla="*/ 405482 h 4850679"/>
                              <a:gd name="connsiteX2781" fmla="*/ 2608292 w 7340435"/>
                              <a:gd name="connsiteY2781" fmla="*/ 424393 h 4850679"/>
                              <a:gd name="connsiteX2782" fmla="*/ 2602703 w 7340435"/>
                              <a:gd name="connsiteY2782" fmla="*/ 427987 h 4850679"/>
                              <a:gd name="connsiteX2783" fmla="*/ 2553201 w 7340435"/>
                              <a:gd name="connsiteY2783" fmla="*/ 416409 h 4850679"/>
                              <a:gd name="connsiteX2784" fmla="*/ 2541624 w 7340435"/>
                              <a:gd name="connsiteY2784" fmla="*/ 465911 h 4850679"/>
                              <a:gd name="connsiteX2785" fmla="*/ 2536036 w 7340435"/>
                              <a:gd name="connsiteY2785" fmla="*/ 469504 h 4850679"/>
                              <a:gd name="connsiteX2786" fmla="*/ 2549608 w 7340435"/>
                              <a:gd name="connsiteY2786" fmla="*/ 410821 h 4850679"/>
                              <a:gd name="connsiteX2787" fmla="*/ 2581792 w 7340435"/>
                              <a:gd name="connsiteY2787" fmla="*/ 405482 h 4850679"/>
                              <a:gd name="connsiteX2788" fmla="*/ 623472 w 7340435"/>
                              <a:gd name="connsiteY2788" fmla="*/ 355333 h 4850679"/>
                              <a:gd name="connsiteX2789" fmla="*/ 615887 w 7340435"/>
                              <a:gd name="connsiteY2789" fmla="*/ 359325 h 4850679"/>
                              <a:gd name="connsiteX2790" fmla="*/ 614690 w 7340435"/>
                              <a:gd name="connsiteY2790" fmla="*/ 360522 h 4850679"/>
                              <a:gd name="connsiteX2791" fmla="*/ 613093 w 7340435"/>
                              <a:gd name="connsiteY2791" fmla="*/ 359724 h 4850679"/>
                              <a:gd name="connsiteX2792" fmla="*/ 605109 w 7340435"/>
                              <a:gd name="connsiteY2792" fmla="*/ 357728 h 4850679"/>
                              <a:gd name="connsiteX2793" fmla="*/ 599120 w 7340435"/>
                              <a:gd name="connsiteY2793" fmla="*/ 361720 h 4850679"/>
                              <a:gd name="connsiteX2794" fmla="*/ 598721 w 7340435"/>
                              <a:gd name="connsiteY2794" fmla="*/ 370502 h 4850679"/>
                              <a:gd name="connsiteX2795" fmla="*/ 617085 w 7340435"/>
                              <a:gd name="connsiteY2795" fmla="*/ 386471 h 4850679"/>
                              <a:gd name="connsiteX2796" fmla="*/ 619480 w 7340435"/>
                              <a:gd name="connsiteY2796" fmla="*/ 386072 h 4850679"/>
                              <a:gd name="connsiteX2797" fmla="*/ 633053 w 7340435"/>
                              <a:gd name="connsiteY2797" fmla="*/ 366510 h 4850679"/>
                              <a:gd name="connsiteX2798" fmla="*/ 630258 w 7340435"/>
                              <a:gd name="connsiteY2798" fmla="*/ 357728 h 4850679"/>
                              <a:gd name="connsiteX2799" fmla="*/ 623472 w 7340435"/>
                              <a:gd name="connsiteY2799" fmla="*/ 355333 h 4850679"/>
                              <a:gd name="connsiteX2800" fmla="*/ 623073 w 7340435"/>
                              <a:gd name="connsiteY2800" fmla="*/ 350942 h 4850679"/>
                              <a:gd name="connsiteX2801" fmla="*/ 633452 w 7340435"/>
                              <a:gd name="connsiteY2801" fmla="*/ 354534 h 4850679"/>
                              <a:gd name="connsiteX2802" fmla="*/ 637444 w 7340435"/>
                              <a:gd name="connsiteY2802" fmla="*/ 366510 h 4850679"/>
                              <a:gd name="connsiteX2803" fmla="*/ 630658 w 7340435"/>
                              <a:gd name="connsiteY2803" fmla="*/ 380483 h 4850679"/>
                              <a:gd name="connsiteX2804" fmla="*/ 621875 w 7340435"/>
                              <a:gd name="connsiteY2804" fmla="*/ 389266 h 4850679"/>
                              <a:gd name="connsiteX2805" fmla="*/ 618682 w 7340435"/>
                              <a:gd name="connsiteY2805" fmla="*/ 390863 h 4850679"/>
                              <a:gd name="connsiteX2806" fmla="*/ 615089 w 7340435"/>
                              <a:gd name="connsiteY2806" fmla="*/ 390463 h 4850679"/>
                              <a:gd name="connsiteX2807" fmla="*/ 594729 w 7340435"/>
                              <a:gd name="connsiteY2807" fmla="*/ 372498 h 4850679"/>
                              <a:gd name="connsiteX2808" fmla="*/ 595527 w 7340435"/>
                              <a:gd name="connsiteY2808" fmla="*/ 359724 h 4850679"/>
                              <a:gd name="connsiteX2809" fmla="*/ 604709 w 7340435"/>
                              <a:gd name="connsiteY2809" fmla="*/ 353337 h 4850679"/>
                              <a:gd name="connsiteX2810" fmla="*/ 614290 w 7340435"/>
                              <a:gd name="connsiteY2810" fmla="*/ 355333 h 4850679"/>
                              <a:gd name="connsiteX2811" fmla="*/ 623073 w 7340435"/>
                              <a:gd name="connsiteY2811" fmla="*/ 350942 h 4850679"/>
                              <a:gd name="connsiteX2812" fmla="*/ 7326403 w 7340435"/>
                              <a:gd name="connsiteY2812" fmla="*/ 342159 h 4850679"/>
                              <a:gd name="connsiteX2813" fmla="*/ 7318818 w 7340435"/>
                              <a:gd name="connsiteY2813" fmla="*/ 346151 h 4850679"/>
                              <a:gd name="connsiteX2814" fmla="*/ 7317621 w 7340435"/>
                              <a:gd name="connsiteY2814" fmla="*/ 347348 h 4850679"/>
                              <a:gd name="connsiteX2815" fmla="*/ 7316024 w 7340435"/>
                              <a:gd name="connsiteY2815" fmla="*/ 346550 h 4850679"/>
                              <a:gd name="connsiteX2816" fmla="*/ 7308040 w 7340435"/>
                              <a:gd name="connsiteY2816" fmla="*/ 344554 h 4850679"/>
                              <a:gd name="connsiteX2817" fmla="*/ 7302051 w 7340435"/>
                              <a:gd name="connsiteY2817" fmla="*/ 348546 h 4850679"/>
                              <a:gd name="connsiteX2818" fmla="*/ 7301652 w 7340435"/>
                              <a:gd name="connsiteY2818" fmla="*/ 357328 h 4850679"/>
                              <a:gd name="connsiteX2819" fmla="*/ 7320016 w 7340435"/>
                              <a:gd name="connsiteY2819" fmla="*/ 373297 h 4850679"/>
                              <a:gd name="connsiteX2820" fmla="*/ 7322411 w 7340435"/>
                              <a:gd name="connsiteY2820" fmla="*/ 372898 h 4850679"/>
                              <a:gd name="connsiteX2821" fmla="*/ 7335984 w 7340435"/>
                              <a:gd name="connsiteY2821" fmla="*/ 353336 h 4850679"/>
                              <a:gd name="connsiteX2822" fmla="*/ 7333190 w 7340435"/>
                              <a:gd name="connsiteY2822" fmla="*/ 344554 h 4850679"/>
                              <a:gd name="connsiteX2823" fmla="*/ 7326403 w 7340435"/>
                              <a:gd name="connsiteY2823" fmla="*/ 342159 h 4850679"/>
                              <a:gd name="connsiteX2824" fmla="*/ 7326004 w 7340435"/>
                              <a:gd name="connsiteY2824" fmla="*/ 337768 h 4850679"/>
                              <a:gd name="connsiteX2825" fmla="*/ 7336383 w 7340435"/>
                              <a:gd name="connsiteY2825" fmla="*/ 341360 h 4850679"/>
                              <a:gd name="connsiteX2826" fmla="*/ 7340375 w 7340435"/>
                              <a:gd name="connsiteY2826" fmla="*/ 353336 h 4850679"/>
                              <a:gd name="connsiteX2827" fmla="*/ 7333589 w 7340435"/>
                              <a:gd name="connsiteY2827" fmla="*/ 367309 h 4850679"/>
                              <a:gd name="connsiteX2828" fmla="*/ 7324806 w 7340435"/>
                              <a:gd name="connsiteY2828" fmla="*/ 376092 h 4850679"/>
                              <a:gd name="connsiteX2829" fmla="*/ 7321613 w 7340435"/>
                              <a:gd name="connsiteY2829" fmla="*/ 377689 h 4850679"/>
                              <a:gd name="connsiteX2830" fmla="*/ 7318020 w 7340435"/>
                              <a:gd name="connsiteY2830" fmla="*/ 377289 h 4850679"/>
                              <a:gd name="connsiteX2831" fmla="*/ 7297660 w 7340435"/>
                              <a:gd name="connsiteY2831" fmla="*/ 359324 h 4850679"/>
                              <a:gd name="connsiteX2832" fmla="*/ 7298458 w 7340435"/>
                              <a:gd name="connsiteY2832" fmla="*/ 346550 h 4850679"/>
                              <a:gd name="connsiteX2833" fmla="*/ 7307641 w 7340435"/>
                              <a:gd name="connsiteY2833" fmla="*/ 340163 h 4850679"/>
                              <a:gd name="connsiteX2834" fmla="*/ 7317222 w 7340435"/>
                              <a:gd name="connsiteY2834" fmla="*/ 342159 h 4850679"/>
                              <a:gd name="connsiteX2835" fmla="*/ 7326004 w 7340435"/>
                              <a:gd name="connsiteY2835" fmla="*/ 337768 h 4850679"/>
                              <a:gd name="connsiteX2836" fmla="*/ 2837429 w 7340435"/>
                              <a:gd name="connsiteY2836" fmla="*/ 331381 h 4850679"/>
                              <a:gd name="connsiteX2837" fmla="*/ 2828248 w 7340435"/>
                              <a:gd name="connsiteY2837" fmla="*/ 348945 h 4850679"/>
                              <a:gd name="connsiteX2838" fmla="*/ 2845812 w 7340435"/>
                              <a:gd name="connsiteY2838" fmla="*/ 358128 h 4850679"/>
                              <a:gd name="connsiteX2839" fmla="*/ 2854994 w 7340435"/>
                              <a:gd name="connsiteY2839" fmla="*/ 340562 h 4850679"/>
                              <a:gd name="connsiteX2840" fmla="*/ 2837429 w 7340435"/>
                              <a:gd name="connsiteY2840" fmla="*/ 331381 h 4850679"/>
                              <a:gd name="connsiteX2841" fmla="*/ 2835034 w 7340435"/>
                              <a:gd name="connsiteY2841" fmla="*/ 323796 h 4850679"/>
                              <a:gd name="connsiteX2842" fmla="*/ 2862578 w 7340435"/>
                              <a:gd name="connsiteY2842" fmla="*/ 338167 h 4850679"/>
                              <a:gd name="connsiteX2843" fmla="*/ 2848207 w 7340435"/>
                              <a:gd name="connsiteY2843" fmla="*/ 365713 h 4850679"/>
                              <a:gd name="connsiteX2844" fmla="*/ 2820663 w 7340435"/>
                              <a:gd name="connsiteY2844" fmla="*/ 351342 h 4850679"/>
                              <a:gd name="connsiteX2845" fmla="*/ 2835034 w 7340435"/>
                              <a:gd name="connsiteY2845" fmla="*/ 323796 h 4850679"/>
                              <a:gd name="connsiteX2846" fmla="*/ 2831442 w 7340435"/>
                              <a:gd name="connsiteY2846" fmla="*/ 311022 h 4850679"/>
                              <a:gd name="connsiteX2847" fmla="*/ 2807890 w 7340435"/>
                              <a:gd name="connsiteY2847" fmla="*/ 355334 h 4850679"/>
                              <a:gd name="connsiteX2848" fmla="*/ 2852199 w 7340435"/>
                              <a:gd name="connsiteY2848" fmla="*/ 378886 h 4850679"/>
                              <a:gd name="connsiteX2849" fmla="*/ 2875752 w 7340435"/>
                              <a:gd name="connsiteY2849" fmla="*/ 334574 h 4850679"/>
                              <a:gd name="connsiteX2850" fmla="*/ 2831442 w 7340435"/>
                              <a:gd name="connsiteY2850" fmla="*/ 311022 h 4850679"/>
                              <a:gd name="connsiteX2851" fmla="*/ 2846119 w 7340435"/>
                              <a:gd name="connsiteY2851" fmla="*/ 301297 h 4850679"/>
                              <a:gd name="connsiteX2852" fmla="*/ 2883339 w 7340435"/>
                              <a:gd name="connsiteY2852" fmla="*/ 331780 h 4850679"/>
                              <a:gd name="connsiteX2853" fmla="*/ 2854596 w 7340435"/>
                              <a:gd name="connsiteY2853" fmla="*/ 386072 h 4850679"/>
                              <a:gd name="connsiteX2854" fmla="*/ 2800304 w 7340435"/>
                              <a:gd name="connsiteY2854" fmla="*/ 357330 h 4850679"/>
                              <a:gd name="connsiteX2855" fmla="*/ 2829047 w 7340435"/>
                              <a:gd name="connsiteY2855" fmla="*/ 303038 h 4850679"/>
                              <a:gd name="connsiteX2856" fmla="*/ 2846119 w 7340435"/>
                              <a:gd name="connsiteY2856" fmla="*/ 301297 h 4850679"/>
                              <a:gd name="connsiteX2857" fmla="*/ 5058105 w 7340435"/>
                              <a:gd name="connsiteY2857" fmla="*/ 293357 h 4850679"/>
                              <a:gd name="connsiteX2858" fmla="*/ 5043784 w 7340435"/>
                              <a:gd name="connsiteY2858" fmla="*/ 301042 h 4850679"/>
                              <a:gd name="connsiteX2859" fmla="*/ 5036598 w 7340435"/>
                              <a:gd name="connsiteY2859" fmla="*/ 309824 h 4850679"/>
                              <a:gd name="connsiteX2860" fmla="*/ 5031408 w 7340435"/>
                              <a:gd name="connsiteY2860" fmla="*/ 310223 h 4850679"/>
                              <a:gd name="connsiteX2861" fmla="*/ 5022626 w 7340435"/>
                              <a:gd name="connsiteY2861" fmla="*/ 303038 h 4850679"/>
                              <a:gd name="connsiteX2862" fmla="*/ 5007057 w 7340435"/>
                              <a:gd name="connsiteY2862" fmla="*/ 298247 h 4850679"/>
                              <a:gd name="connsiteX2863" fmla="*/ 4993084 w 7340435"/>
                              <a:gd name="connsiteY2863" fmla="*/ 305832 h 4850679"/>
                              <a:gd name="connsiteX2864" fmla="*/ 4995879 w 7340435"/>
                              <a:gd name="connsiteY2864" fmla="*/ 335772 h 4850679"/>
                              <a:gd name="connsiteX2865" fmla="*/ 5039792 w 7340435"/>
                              <a:gd name="connsiteY2865" fmla="*/ 372499 h 4850679"/>
                              <a:gd name="connsiteX2866" fmla="*/ 5076119 w 7340435"/>
                              <a:gd name="connsiteY2866" fmla="*/ 328187 h 4850679"/>
                              <a:gd name="connsiteX2867" fmla="*/ 5073324 w 7340435"/>
                              <a:gd name="connsiteY2867" fmla="*/ 298247 h 4850679"/>
                              <a:gd name="connsiteX2868" fmla="*/ 5058105 w 7340435"/>
                              <a:gd name="connsiteY2868" fmla="*/ 293357 h 4850679"/>
                              <a:gd name="connsiteX2869" fmla="*/ 5057406 w 7340435"/>
                              <a:gd name="connsiteY2869" fmla="*/ 286620 h 4850679"/>
                              <a:gd name="connsiteX2870" fmla="*/ 5078115 w 7340435"/>
                              <a:gd name="connsiteY2870" fmla="*/ 293058 h 4850679"/>
                              <a:gd name="connsiteX2871" fmla="*/ 5081708 w 7340435"/>
                              <a:gd name="connsiteY2871" fmla="*/ 332977 h 4850679"/>
                              <a:gd name="connsiteX2872" fmla="*/ 5042985 w 7340435"/>
                              <a:gd name="connsiteY2872" fmla="*/ 380084 h 4850679"/>
                              <a:gd name="connsiteX2873" fmla="*/ 5037796 w 7340435"/>
                              <a:gd name="connsiteY2873" fmla="*/ 380483 h 4850679"/>
                              <a:gd name="connsiteX2874" fmla="*/ 4991088 w 7340435"/>
                              <a:gd name="connsiteY2874" fmla="*/ 341361 h 4850679"/>
                              <a:gd name="connsiteX2875" fmla="*/ 4987496 w 7340435"/>
                              <a:gd name="connsiteY2875" fmla="*/ 301441 h 4850679"/>
                              <a:gd name="connsiteX2876" fmla="*/ 5006657 w 7340435"/>
                              <a:gd name="connsiteY2876" fmla="*/ 291062 h 4850679"/>
                              <a:gd name="connsiteX2877" fmla="*/ 5027416 w 7340435"/>
                              <a:gd name="connsiteY2877" fmla="*/ 297848 h 4850679"/>
                              <a:gd name="connsiteX2878" fmla="*/ 5033404 w 7340435"/>
                              <a:gd name="connsiteY2878" fmla="*/ 302638 h 4850679"/>
                              <a:gd name="connsiteX2879" fmla="*/ 5038195 w 7340435"/>
                              <a:gd name="connsiteY2879" fmla="*/ 296650 h 4850679"/>
                              <a:gd name="connsiteX2880" fmla="*/ 5057406 w 7340435"/>
                              <a:gd name="connsiteY2880" fmla="*/ 286620 h 4850679"/>
                              <a:gd name="connsiteX2881" fmla="*/ 6359393 w 7340435"/>
                              <a:gd name="connsiteY2881" fmla="*/ 272150 h 4850679"/>
                              <a:gd name="connsiteX2882" fmla="*/ 6385891 w 7340435"/>
                              <a:gd name="connsiteY2882" fmla="*/ 291061 h 4850679"/>
                              <a:gd name="connsiteX2883" fmla="*/ 6380302 w 7340435"/>
                              <a:gd name="connsiteY2883" fmla="*/ 294654 h 4850679"/>
                              <a:gd name="connsiteX2884" fmla="*/ 6330801 w 7340435"/>
                              <a:gd name="connsiteY2884" fmla="*/ 283077 h 4850679"/>
                              <a:gd name="connsiteX2885" fmla="*/ 6319224 w 7340435"/>
                              <a:gd name="connsiteY2885" fmla="*/ 332579 h 4850679"/>
                              <a:gd name="connsiteX2886" fmla="*/ 6313635 w 7340435"/>
                              <a:gd name="connsiteY2886" fmla="*/ 336172 h 4850679"/>
                              <a:gd name="connsiteX2887" fmla="*/ 6327208 w 7340435"/>
                              <a:gd name="connsiteY2887" fmla="*/ 277489 h 4850679"/>
                              <a:gd name="connsiteX2888" fmla="*/ 6359393 w 7340435"/>
                              <a:gd name="connsiteY2888" fmla="*/ 272150 h 4850679"/>
                              <a:gd name="connsiteX2889" fmla="*/ 4401074 w 7340435"/>
                              <a:gd name="connsiteY2889" fmla="*/ 221601 h 4850679"/>
                              <a:gd name="connsiteX2890" fmla="*/ 4393489 w 7340435"/>
                              <a:gd name="connsiteY2890" fmla="*/ 225593 h 4850679"/>
                              <a:gd name="connsiteX2891" fmla="*/ 4392292 w 7340435"/>
                              <a:gd name="connsiteY2891" fmla="*/ 226790 h 4850679"/>
                              <a:gd name="connsiteX2892" fmla="*/ 4390695 w 7340435"/>
                              <a:gd name="connsiteY2892" fmla="*/ 225992 h 4850679"/>
                              <a:gd name="connsiteX2893" fmla="*/ 4382711 w 7340435"/>
                              <a:gd name="connsiteY2893" fmla="*/ 223996 h 4850679"/>
                              <a:gd name="connsiteX2894" fmla="*/ 4376722 w 7340435"/>
                              <a:gd name="connsiteY2894" fmla="*/ 227988 h 4850679"/>
                              <a:gd name="connsiteX2895" fmla="*/ 4376323 w 7340435"/>
                              <a:gd name="connsiteY2895" fmla="*/ 236770 h 4850679"/>
                              <a:gd name="connsiteX2896" fmla="*/ 4394687 w 7340435"/>
                              <a:gd name="connsiteY2896" fmla="*/ 252739 h 4850679"/>
                              <a:gd name="connsiteX2897" fmla="*/ 4397082 w 7340435"/>
                              <a:gd name="connsiteY2897" fmla="*/ 252340 h 4850679"/>
                              <a:gd name="connsiteX2898" fmla="*/ 4410655 w 7340435"/>
                              <a:gd name="connsiteY2898" fmla="*/ 232778 h 4850679"/>
                              <a:gd name="connsiteX2899" fmla="*/ 4407861 w 7340435"/>
                              <a:gd name="connsiteY2899" fmla="*/ 223996 h 4850679"/>
                              <a:gd name="connsiteX2900" fmla="*/ 4401074 w 7340435"/>
                              <a:gd name="connsiteY2900" fmla="*/ 221601 h 4850679"/>
                              <a:gd name="connsiteX2901" fmla="*/ 4400675 w 7340435"/>
                              <a:gd name="connsiteY2901" fmla="*/ 217210 h 4850679"/>
                              <a:gd name="connsiteX2902" fmla="*/ 4411054 w 7340435"/>
                              <a:gd name="connsiteY2902" fmla="*/ 220802 h 4850679"/>
                              <a:gd name="connsiteX2903" fmla="*/ 4415046 w 7340435"/>
                              <a:gd name="connsiteY2903" fmla="*/ 232778 h 4850679"/>
                              <a:gd name="connsiteX2904" fmla="*/ 4408260 w 7340435"/>
                              <a:gd name="connsiteY2904" fmla="*/ 246751 h 4850679"/>
                              <a:gd name="connsiteX2905" fmla="*/ 4399477 w 7340435"/>
                              <a:gd name="connsiteY2905" fmla="*/ 255534 h 4850679"/>
                              <a:gd name="connsiteX2906" fmla="*/ 4396284 w 7340435"/>
                              <a:gd name="connsiteY2906" fmla="*/ 257131 h 4850679"/>
                              <a:gd name="connsiteX2907" fmla="*/ 4392691 w 7340435"/>
                              <a:gd name="connsiteY2907" fmla="*/ 256731 h 4850679"/>
                              <a:gd name="connsiteX2908" fmla="*/ 4372331 w 7340435"/>
                              <a:gd name="connsiteY2908" fmla="*/ 238766 h 4850679"/>
                              <a:gd name="connsiteX2909" fmla="*/ 4373129 w 7340435"/>
                              <a:gd name="connsiteY2909" fmla="*/ 225992 h 4850679"/>
                              <a:gd name="connsiteX2910" fmla="*/ 4382312 w 7340435"/>
                              <a:gd name="connsiteY2910" fmla="*/ 219605 h 4850679"/>
                              <a:gd name="connsiteX2911" fmla="*/ 4391893 w 7340435"/>
                              <a:gd name="connsiteY2911" fmla="*/ 221601 h 4850679"/>
                              <a:gd name="connsiteX2912" fmla="*/ 4400675 w 7340435"/>
                              <a:gd name="connsiteY2912" fmla="*/ 217210 h 4850679"/>
                              <a:gd name="connsiteX2913" fmla="*/ 6615030 w 7340435"/>
                              <a:gd name="connsiteY2913" fmla="*/ 198049 h 4850679"/>
                              <a:gd name="connsiteX2914" fmla="*/ 6605847 w 7340435"/>
                              <a:gd name="connsiteY2914" fmla="*/ 215613 h 4850679"/>
                              <a:gd name="connsiteX2915" fmla="*/ 6623413 w 7340435"/>
                              <a:gd name="connsiteY2915" fmla="*/ 224796 h 4850679"/>
                              <a:gd name="connsiteX2916" fmla="*/ 6632595 w 7340435"/>
                              <a:gd name="connsiteY2916" fmla="*/ 207230 h 4850679"/>
                              <a:gd name="connsiteX2917" fmla="*/ 6615030 w 7340435"/>
                              <a:gd name="connsiteY2917" fmla="*/ 198049 h 4850679"/>
                              <a:gd name="connsiteX2918" fmla="*/ 6612635 w 7340435"/>
                              <a:gd name="connsiteY2918" fmla="*/ 190464 h 4850679"/>
                              <a:gd name="connsiteX2919" fmla="*/ 6640179 w 7340435"/>
                              <a:gd name="connsiteY2919" fmla="*/ 204835 h 4850679"/>
                              <a:gd name="connsiteX2920" fmla="*/ 6625808 w 7340435"/>
                              <a:gd name="connsiteY2920" fmla="*/ 232381 h 4850679"/>
                              <a:gd name="connsiteX2921" fmla="*/ 6598263 w 7340435"/>
                              <a:gd name="connsiteY2921" fmla="*/ 218009 h 4850679"/>
                              <a:gd name="connsiteX2922" fmla="*/ 6612635 w 7340435"/>
                              <a:gd name="connsiteY2922" fmla="*/ 190464 h 4850679"/>
                              <a:gd name="connsiteX2923" fmla="*/ 6609042 w 7340435"/>
                              <a:gd name="connsiteY2923" fmla="*/ 177689 h 4850679"/>
                              <a:gd name="connsiteX2924" fmla="*/ 6585488 w 7340435"/>
                              <a:gd name="connsiteY2924" fmla="*/ 222001 h 4850679"/>
                              <a:gd name="connsiteX2925" fmla="*/ 6629800 w 7340435"/>
                              <a:gd name="connsiteY2925" fmla="*/ 245553 h 4850679"/>
                              <a:gd name="connsiteX2926" fmla="*/ 6653353 w 7340435"/>
                              <a:gd name="connsiteY2926" fmla="*/ 201241 h 4850679"/>
                              <a:gd name="connsiteX2927" fmla="*/ 6609042 w 7340435"/>
                              <a:gd name="connsiteY2927" fmla="*/ 177689 h 4850679"/>
                              <a:gd name="connsiteX2928" fmla="*/ 6623719 w 7340435"/>
                              <a:gd name="connsiteY2928" fmla="*/ 167964 h 4850679"/>
                              <a:gd name="connsiteX2929" fmla="*/ 6660938 w 7340435"/>
                              <a:gd name="connsiteY2929" fmla="*/ 198447 h 4850679"/>
                              <a:gd name="connsiteX2930" fmla="*/ 6632196 w 7340435"/>
                              <a:gd name="connsiteY2930" fmla="*/ 252739 h 4850679"/>
                              <a:gd name="connsiteX2931" fmla="*/ 6577904 w 7340435"/>
                              <a:gd name="connsiteY2931" fmla="*/ 223997 h 4850679"/>
                              <a:gd name="connsiteX2932" fmla="*/ 6606647 w 7340435"/>
                              <a:gd name="connsiteY2932" fmla="*/ 169705 h 4850679"/>
                              <a:gd name="connsiteX2933" fmla="*/ 6623719 w 7340435"/>
                              <a:gd name="connsiteY2933" fmla="*/ 167964 h 4850679"/>
                              <a:gd name="connsiteX2934" fmla="*/ 2159939 w 7340435"/>
                              <a:gd name="connsiteY2934" fmla="*/ 156032 h 4850679"/>
                              <a:gd name="connsiteX2935" fmla="*/ 2145618 w 7340435"/>
                              <a:gd name="connsiteY2935" fmla="*/ 163717 h 4850679"/>
                              <a:gd name="connsiteX2936" fmla="*/ 2138432 w 7340435"/>
                              <a:gd name="connsiteY2936" fmla="*/ 172499 h 4850679"/>
                              <a:gd name="connsiteX2937" fmla="*/ 2133243 w 7340435"/>
                              <a:gd name="connsiteY2937" fmla="*/ 172898 h 4850679"/>
                              <a:gd name="connsiteX2938" fmla="*/ 2124460 w 7340435"/>
                              <a:gd name="connsiteY2938" fmla="*/ 165713 h 4850679"/>
                              <a:gd name="connsiteX2939" fmla="*/ 2108890 w 7340435"/>
                              <a:gd name="connsiteY2939" fmla="*/ 160922 h 4850679"/>
                              <a:gd name="connsiteX2940" fmla="*/ 2094918 w 7340435"/>
                              <a:gd name="connsiteY2940" fmla="*/ 168507 h 4850679"/>
                              <a:gd name="connsiteX2941" fmla="*/ 2097713 w 7340435"/>
                              <a:gd name="connsiteY2941" fmla="*/ 198447 h 4850679"/>
                              <a:gd name="connsiteX2942" fmla="*/ 2141626 w 7340435"/>
                              <a:gd name="connsiteY2942" fmla="*/ 235174 h 4850679"/>
                              <a:gd name="connsiteX2943" fmla="*/ 2177952 w 7340435"/>
                              <a:gd name="connsiteY2943" fmla="*/ 190862 h 4850679"/>
                              <a:gd name="connsiteX2944" fmla="*/ 2175158 w 7340435"/>
                              <a:gd name="connsiteY2944" fmla="*/ 160922 h 4850679"/>
                              <a:gd name="connsiteX2945" fmla="*/ 2159939 w 7340435"/>
                              <a:gd name="connsiteY2945" fmla="*/ 156032 h 4850679"/>
                              <a:gd name="connsiteX2946" fmla="*/ 3433677 w 7340435"/>
                              <a:gd name="connsiteY2946" fmla="*/ 151592 h 4850679"/>
                              <a:gd name="connsiteX2947" fmla="*/ 3460171 w 7340435"/>
                              <a:gd name="connsiteY2947" fmla="*/ 170503 h 4850679"/>
                              <a:gd name="connsiteX2948" fmla="*/ 3454581 w 7340435"/>
                              <a:gd name="connsiteY2948" fmla="*/ 174096 h 4850679"/>
                              <a:gd name="connsiteX2949" fmla="*/ 3405086 w 7340435"/>
                              <a:gd name="connsiteY2949" fmla="*/ 162519 h 4850679"/>
                              <a:gd name="connsiteX2950" fmla="*/ 3393511 w 7340435"/>
                              <a:gd name="connsiteY2950" fmla="*/ 212021 h 4850679"/>
                              <a:gd name="connsiteX2951" fmla="*/ 3387923 w 7340435"/>
                              <a:gd name="connsiteY2951" fmla="*/ 215614 h 4850679"/>
                              <a:gd name="connsiteX2952" fmla="*/ 3401495 w 7340435"/>
                              <a:gd name="connsiteY2952" fmla="*/ 156931 h 4850679"/>
                              <a:gd name="connsiteX2953" fmla="*/ 3433677 w 7340435"/>
                              <a:gd name="connsiteY2953" fmla="*/ 151592 h 4850679"/>
                              <a:gd name="connsiteX2954" fmla="*/ 2159241 w 7340435"/>
                              <a:gd name="connsiteY2954" fmla="*/ 149295 h 4850679"/>
                              <a:gd name="connsiteX2955" fmla="*/ 2179949 w 7340435"/>
                              <a:gd name="connsiteY2955" fmla="*/ 155733 h 4850679"/>
                              <a:gd name="connsiteX2956" fmla="*/ 2183542 w 7340435"/>
                              <a:gd name="connsiteY2956" fmla="*/ 195653 h 4850679"/>
                              <a:gd name="connsiteX2957" fmla="*/ 2144819 w 7340435"/>
                              <a:gd name="connsiteY2957" fmla="*/ 242759 h 4850679"/>
                              <a:gd name="connsiteX2958" fmla="*/ 2139630 w 7340435"/>
                              <a:gd name="connsiteY2958" fmla="*/ 243158 h 4850679"/>
                              <a:gd name="connsiteX2959" fmla="*/ 2092922 w 7340435"/>
                              <a:gd name="connsiteY2959" fmla="*/ 204036 h 4850679"/>
                              <a:gd name="connsiteX2960" fmla="*/ 2089330 w 7340435"/>
                              <a:gd name="connsiteY2960" fmla="*/ 164116 h 4850679"/>
                              <a:gd name="connsiteX2961" fmla="*/ 2108491 w 7340435"/>
                              <a:gd name="connsiteY2961" fmla="*/ 153737 h 4850679"/>
                              <a:gd name="connsiteX2962" fmla="*/ 2129251 w 7340435"/>
                              <a:gd name="connsiteY2962" fmla="*/ 160523 h 4850679"/>
                              <a:gd name="connsiteX2963" fmla="*/ 2135238 w 7340435"/>
                              <a:gd name="connsiteY2963" fmla="*/ 165313 h 4850679"/>
                              <a:gd name="connsiteX2964" fmla="*/ 2140028 w 7340435"/>
                              <a:gd name="connsiteY2964" fmla="*/ 159325 h 4850679"/>
                              <a:gd name="connsiteX2965" fmla="*/ 2159241 w 7340435"/>
                              <a:gd name="connsiteY2965" fmla="*/ 149295 h 4850679"/>
                              <a:gd name="connsiteX2966" fmla="*/ 1502906 w 7340435"/>
                              <a:gd name="connsiteY2966" fmla="*/ 84277 h 4850679"/>
                              <a:gd name="connsiteX2967" fmla="*/ 1495322 w 7340435"/>
                              <a:gd name="connsiteY2967" fmla="*/ 88269 h 4850679"/>
                              <a:gd name="connsiteX2968" fmla="*/ 1494125 w 7340435"/>
                              <a:gd name="connsiteY2968" fmla="*/ 89466 h 4850679"/>
                              <a:gd name="connsiteX2969" fmla="*/ 1492528 w 7340435"/>
                              <a:gd name="connsiteY2969" fmla="*/ 88668 h 4850679"/>
                              <a:gd name="connsiteX2970" fmla="*/ 1484545 w 7340435"/>
                              <a:gd name="connsiteY2970" fmla="*/ 86672 h 4850679"/>
                              <a:gd name="connsiteX2971" fmla="*/ 1478557 w 7340435"/>
                              <a:gd name="connsiteY2971" fmla="*/ 90664 h 4850679"/>
                              <a:gd name="connsiteX2972" fmla="*/ 1478158 w 7340435"/>
                              <a:gd name="connsiteY2972" fmla="*/ 99446 h 4850679"/>
                              <a:gd name="connsiteX2973" fmla="*/ 1496519 w 7340435"/>
                              <a:gd name="connsiteY2973" fmla="*/ 115415 h 4850679"/>
                              <a:gd name="connsiteX2974" fmla="*/ 1498914 w 7340435"/>
                              <a:gd name="connsiteY2974" fmla="*/ 115016 h 4850679"/>
                              <a:gd name="connsiteX2975" fmla="*/ 1512488 w 7340435"/>
                              <a:gd name="connsiteY2975" fmla="*/ 95454 h 4850679"/>
                              <a:gd name="connsiteX2976" fmla="*/ 1509691 w 7340435"/>
                              <a:gd name="connsiteY2976" fmla="*/ 86672 h 4850679"/>
                              <a:gd name="connsiteX2977" fmla="*/ 1502906 w 7340435"/>
                              <a:gd name="connsiteY2977" fmla="*/ 84277 h 4850679"/>
                              <a:gd name="connsiteX2978" fmla="*/ 1502508 w 7340435"/>
                              <a:gd name="connsiteY2978" fmla="*/ 79886 h 4850679"/>
                              <a:gd name="connsiteX2979" fmla="*/ 1512885 w 7340435"/>
                              <a:gd name="connsiteY2979" fmla="*/ 83478 h 4850679"/>
                              <a:gd name="connsiteX2980" fmla="*/ 1516879 w 7340435"/>
                              <a:gd name="connsiteY2980" fmla="*/ 95454 h 4850679"/>
                              <a:gd name="connsiteX2981" fmla="*/ 1510091 w 7340435"/>
                              <a:gd name="connsiteY2981" fmla="*/ 109427 h 4850679"/>
                              <a:gd name="connsiteX2982" fmla="*/ 1501309 w 7340435"/>
                              <a:gd name="connsiteY2982" fmla="*/ 118210 h 4850679"/>
                              <a:gd name="connsiteX2983" fmla="*/ 1498117 w 7340435"/>
                              <a:gd name="connsiteY2983" fmla="*/ 119807 h 4850679"/>
                              <a:gd name="connsiteX2984" fmla="*/ 1494523 w 7340435"/>
                              <a:gd name="connsiteY2984" fmla="*/ 119407 h 4850679"/>
                              <a:gd name="connsiteX2985" fmla="*/ 1474166 w 7340435"/>
                              <a:gd name="connsiteY2985" fmla="*/ 101442 h 4850679"/>
                              <a:gd name="connsiteX2986" fmla="*/ 1474964 w 7340435"/>
                              <a:gd name="connsiteY2986" fmla="*/ 88668 h 4850679"/>
                              <a:gd name="connsiteX2987" fmla="*/ 1484144 w 7340435"/>
                              <a:gd name="connsiteY2987" fmla="*/ 82281 h 4850679"/>
                              <a:gd name="connsiteX2988" fmla="*/ 1493724 w 7340435"/>
                              <a:gd name="connsiteY2988" fmla="*/ 84277 h 4850679"/>
                              <a:gd name="connsiteX2989" fmla="*/ 1502508 w 7340435"/>
                              <a:gd name="connsiteY2989" fmla="*/ 79886 h 4850679"/>
                              <a:gd name="connsiteX2990" fmla="*/ 3689702 w 7340435"/>
                              <a:gd name="connsiteY2990" fmla="*/ 77490 h 4850679"/>
                              <a:gd name="connsiteX2991" fmla="*/ 3680519 w 7340435"/>
                              <a:gd name="connsiteY2991" fmla="*/ 95055 h 4850679"/>
                              <a:gd name="connsiteX2992" fmla="*/ 3698085 w 7340435"/>
                              <a:gd name="connsiteY2992" fmla="*/ 104238 h 4850679"/>
                              <a:gd name="connsiteX2993" fmla="*/ 3707267 w 7340435"/>
                              <a:gd name="connsiteY2993" fmla="*/ 86672 h 4850679"/>
                              <a:gd name="connsiteX2994" fmla="*/ 3689702 w 7340435"/>
                              <a:gd name="connsiteY2994" fmla="*/ 77490 h 4850679"/>
                              <a:gd name="connsiteX2995" fmla="*/ 3687307 w 7340435"/>
                              <a:gd name="connsiteY2995" fmla="*/ 70305 h 4850679"/>
                              <a:gd name="connsiteX2996" fmla="*/ 3714852 w 7340435"/>
                              <a:gd name="connsiteY2996" fmla="*/ 84676 h 4850679"/>
                              <a:gd name="connsiteX2997" fmla="*/ 3700480 w 7340435"/>
                              <a:gd name="connsiteY2997" fmla="*/ 112222 h 4850679"/>
                              <a:gd name="connsiteX2998" fmla="*/ 3672935 w 7340435"/>
                              <a:gd name="connsiteY2998" fmla="*/ 97850 h 4850679"/>
                              <a:gd name="connsiteX2999" fmla="*/ 3687307 w 7340435"/>
                              <a:gd name="connsiteY2999" fmla="*/ 70305 h 4850679"/>
                              <a:gd name="connsiteX3000" fmla="*/ 3683315 w 7340435"/>
                              <a:gd name="connsiteY3000" fmla="*/ 57131 h 4850679"/>
                              <a:gd name="connsiteX3001" fmla="*/ 3659772 w 7340435"/>
                              <a:gd name="connsiteY3001" fmla="*/ 101443 h 4850679"/>
                              <a:gd name="connsiteX3002" fmla="*/ 3704074 w 7340435"/>
                              <a:gd name="connsiteY3002" fmla="*/ 124995 h 4850679"/>
                              <a:gd name="connsiteX3003" fmla="*/ 3727626 w 7340435"/>
                              <a:gd name="connsiteY3003" fmla="*/ 80683 h 4850679"/>
                              <a:gd name="connsiteX3004" fmla="*/ 3683315 w 7340435"/>
                              <a:gd name="connsiteY3004" fmla="*/ 57131 h 4850679"/>
                              <a:gd name="connsiteX3005" fmla="*/ 3697991 w 7340435"/>
                              <a:gd name="connsiteY3005" fmla="*/ 47407 h 4850679"/>
                              <a:gd name="connsiteX3006" fmla="*/ 3735211 w 7340435"/>
                              <a:gd name="connsiteY3006" fmla="*/ 77889 h 4850679"/>
                              <a:gd name="connsiteX3007" fmla="*/ 3706469 w 7340435"/>
                              <a:gd name="connsiteY3007" fmla="*/ 132181 h 4850679"/>
                              <a:gd name="connsiteX3008" fmla="*/ 3652188 w 7340435"/>
                              <a:gd name="connsiteY3008" fmla="*/ 103439 h 4850679"/>
                              <a:gd name="connsiteX3009" fmla="*/ 3680919 w 7340435"/>
                              <a:gd name="connsiteY3009" fmla="*/ 49147 h 4850679"/>
                              <a:gd name="connsiteX3010" fmla="*/ 3697991 w 7340435"/>
                              <a:gd name="connsiteY3010" fmla="*/ 47407 h 4850679"/>
                              <a:gd name="connsiteX3011" fmla="*/ 5937540 w 7340435"/>
                              <a:gd name="connsiteY3011" fmla="*/ 22301 h 4850679"/>
                              <a:gd name="connsiteX3012" fmla="*/ 5923219 w 7340435"/>
                              <a:gd name="connsiteY3012" fmla="*/ 29986 h 4850679"/>
                              <a:gd name="connsiteX3013" fmla="*/ 5916033 w 7340435"/>
                              <a:gd name="connsiteY3013" fmla="*/ 38768 h 4850679"/>
                              <a:gd name="connsiteX3014" fmla="*/ 5910844 w 7340435"/>
                              <a:gd name="connsiteY3014" fmla="*/ 39167 h 4850679"/>
                              <a:gd name="connsiteX3015" fmla="*/ 5902061 w 7340435"/>
                              <a:gd name="connsiteY3015" fmla="*/ 31982 h 4850679"/>
                              <a:gd name="connsiteX3016" fmla="*/ 5886493 w 7340435"/>
                              <a:gd name="connsiteY3016" fmla="*/ 27191 h 4850679"/>
                              <a:gd name="connsiteX3017" fmla="*/ 5872520 w 7340435"/>
                              <a:gd name="connsiteY3017" fmla="*/ 34776 h 4850679"/>
                              <a:gd name="connsiteX3018" fmla="*/ 5875314 w 7340435"/>
                              <a:gd name="connsiteY3018" fmla="*/ 64716 h 4850679"/>
                              <a:gd name="connsiteX3019" fmla="*/ 5919227 w 7340435"/>
                              <a:gd name="connsiteY3019" fmla="*/ 101443 h 4850679"/>
                              <a:gd name="connsiteX3020" fmla="*/ 5955554 w 7340435"/>
                              <a:gd name="connsiteY3020" fmla="*/ 57131 h 4850679"/>
                              <a:gd name="connsiteX3021" fmla="*/ 5952759 w 7340435"/>
                              <a:gd name="connsiteY3021" fmla="*/ 27191 h 4850679"/>
                              <a:gd name="connsiteX3022" fmla="*/ 5937540 w 7340435"/>
                              <a:gd name="connsiteY3022" fmla="*/ 22301 h 4850679"/>
                              <a:gd name="connsiteX3023" fmla="*/ 5936443 w 7340435"/>
                              <a:gd name="connsiteY3023" fmla="*/ 15564 h 4850679"/>
                              <a:gd name="connsiteX3024" fmla="*/ 5957151 w 7340435"/>
                              <a:gd name="connsiteY3024" fmla="*/ 22002 h 4850679"/>
                              <a:gd name="connsiteX3025" fmla="*/ 5960743 w 7340435"/>
                              <a:gd name="connsiteY3025" fmla="*/ 61922 h 4850679"/>
                              <a:gd name="connsiteX3026" fmla="*/ 5922021 w 7340435"/>
                              <a:gd name="connsiteY3026" fmla="*/ 109028 h 4850679"/>
                              <a:gd name="connsiteX3027" fmla="*/ 5916832 w 7340435"/>
                              <a:gd name="connsiteY3027" fmla="*/ 109427 h 4850679"/>
                              <a:gd name="connsiteX3028" fmla="*/ 5870124 w 7340435"/>
                              <a:gd name="connsiteY3028" fmla="*/ 70305 h 4850679"/>
                              <a:gd name="connsiteX3029" fmla="*/ 5866532 w 7340435"/>
                              <a:gd name="connsiteY3029" fmla="*/ 30385 h 4850679"/>
                              <a:gd name="connsiteX3030" fmla="*/ 5885693 w 7340435"/>
                              <a:gd name="connsiteY3030" fmla="*/ 20006 h 4850679"/>
                              <a:gd name="connsiteX3031" fmla="*/ 5906452 w 7340435"/>
                              <a:gd name="connsiteY3031" fmla="*/ 26792 h 4850679"/>
                              <a:gd name="connsiteX3032" fmla="*/ 5912440 w 7340435"/>
                              <a:gd name="connsiteY3032" fmla="*/ 31582 h 4850679"/>
                              <a:gd name="connsiteX3033" fmla="*/ 5917231 w 7340435"/>
                              <a:gd name="connsiteY3033" fmla="*/ 25594 h 4850679"/>
                              <a:gd name="connsiteX3034" fmla="*/ 5936443 w 7340435"/>
                              <a:gd name="connsiteY3034" fmla="*/ 15564 h 4850679"/>
                              <a:gd name="connsiteX3035" fmla="*/ 535499 w 7340435"/>
                              <a:gd name="connsiteY3035" fmla="*/ 14268 h 4850679"/>
                              <a:gd name="connsiteX3036" fmla="*/ 561996 w 7340435"/>
                              <a:gd name="connsiteY3036" fmla="*/ 33179 h 4850679"/>
                              <a:gd name="connsiteX3037" fmla="*/ 556407 w 7340435"/>
                              <a:gd name="connsiteY3037" fmla="*/ 36772 h 4850679"/>
                              <a:gd name="connsiteX3038" fmla="*/ 506906 w 7340435"/>
                              <a:gd name="connsiteY3038" fmla="*/ 25195 h 4850679"/>
                              <a:gd name="connsiteX3039" fmla="*/ 495329 w 7340435"/>
                              <a:gd name="connsiteY3039" fmla="*/ 74697 h 4850679"/>
                              <a:gd name="connsiteX3040" fmla="*/ 489741 w 7340435"/>
                              <a:gd name="connsiteY3040" fmla="*/ 78290 h 4850679"/>
                              <a:gd name="connsiteX3041" fmla="*/ 503313 w 7340435"/>
                              <a:gd name="connsiteY3041" fmla="*/ 19607 h 4850679"/>
                              <a:gd name="connsiteX3042" fmla="*/ 535499 w 7340435"/>
                              <a:gd name="connsiteY3042" fmla="*/ 14268 h 4850679"/>
                              <a:gd name="connsiteX3043" fmla="*/ 7238827 w 7340435"/>
                              <a:gd name="connsiteY3043" fmla="*/ 1094 h 4850679"/>
                              <a:gd name="connsiteX3044" fmla="*/ 7265325 w 7340435"/>
                              <a:gd name="connsiteY3044" fmla="*/ 20005 h 4850679"/>
                              <a:gd name="connsiteX3045" fmla="*/ 7259736 w 7340435"/>
                              <a:gd name="connsiteY3045" fmla="*/ 23598 h 4850679"/>
                              <a:gd name="connsiteX3046" fmla="*/ 7210235 w 7340435"/>
                              <a:gd name="connsiteY3046" fmla="*/ 12021 h 4850679"/>
                              <a:gd name="connsiteX3047" fmla="*/ 7198658 w 7340435"/>
                              <a:gd name="connsiteY3047" fmla="*/ 61523 h 4850679"/>
                              <a:gd name="connsiteX3048" fmla="*/ 7193069 w 7340435"/>
                              <a:gd name="connsiteY3048" fmla="*/ 65116 h 4850679"/>
                              <a:gd name="connsiteX3049" fmla="*/ 7206642 w 7340435"/>
                              <a:gd name="connsiteY3049" fmla="*/ 6433 h 4850679"/>
                              <a:gd name="connsiteX3050" fmla="*/ 7238827 w 7340435"/>
                              <a:gd name="connsiteY3050" fmla="*/ 1094 h 48506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 ang="0">
                                <a:pos x="connsiteX1373" y="connsiteY1373"/>
                              </a:cxn>
                              <a:cxn ang="0">
                                <a:pos x="connsiteX1374" y="connsiteY1374"/>
                              </a:cxn>
                              <a:cxn ang="0">
                                <a:pos x="connsiteX1375" y="connsiteY1375"/>
                              </a:cxn>
                              <a:cxn ang="0">
                                <a:pos x="connsiteX1376" y="connsiteY1376"/>
                              </a:cxn>
                              <a:cxn ang="0">
                                <a:pos x="connsiteX1377" y="connsiteY1377"/>
                              </a:cxn>
                              <a:cxn ang="0">
                                <a:pos x="connsiteX1378" y="connsiteY1378"/>
                              </a:cxn>
                              <a:cxn ang="0">
                                <a:pos x="connsiteX1379" y="connsiteY1379"/>
                              </a:cxn>
                              <a:cxn ang="0">
                                <a:pos x="connsiteX1380" y="connsiteY1380"/>
                              </a:cxn>
                              <a:cxn ang="0">
                                <a:pos x="connsiteX1381" y="connsiteY1381"/>
                              </a:cxn>
                              <a:cxn ang="0">
                                <a:pos x="connsiteX1382" y="connsiteY1382"/>
                              </a:cxn>
                              <a:cxn ang="0">
                                <a:pos x="connsiteX1383" y="connsiteY1383"/>
                              </a:cxn>
                              <a:cxn ang="0">
                                <a:pos x="connsiteX1384" y="connsiteY1384"/>
                              </a:cxn>
                              <a:cxn ang="0">
                                <a:pos x="connsiteX1385" y="connsiteY1385"/>
                              </a:cxn>
                              <a:cxn ang="0">
                                <a:pos x="connsiteX1386" y="connsiteY1386"/>
                              </a:cxn>
                              <a:cxn ang="0">
                                <a:pos x="connsiteX1387" y="connsiteY1387"/>
                              </a:cxn>
                              <a:cxn ang="0">
                                <a:pos x="connsiteX1388" y="connsiteY1388"/>
                              </a:cxn>
                              <a:cxn ang="0">
                                <a:pos x="connsiteX1389" y="connsiteY1389"/>
                              </a:cxn>
                              <a:cxn ang="0">
                                <a:pos x="connsiteX1390" y="connsiteY1390"/>
                              </a:cxn>
                              <a:cxn ang="0">
                                <a:pos x="connsiteX1391" y="connsiteY1391"/>
                              </a:cxn>
                              <a:cxn ang="0">
                                <a:pos x="connsiteX1392" y="connsiteY1392"/>
                              </a:cxn>
                              <a:cxn ang="0">
                                <a:pos x="connsiteX1393" y="connsiteY1393"/>
                              </a:cxn>
                              <a:cxn ang="0">
                                <a:pos x="connsiteX1394" y="connsiteY1394"/>
                              </a:cxn>
                              <a:cxn ang="0">
                                <a:pos x="connsiteX1395" y="connsiteY1395"/>
                              </a:cxn>
                              <a:cxn ang="0">
                                <a:pos x="connsiteX1396" y="connsiteY1396"/>
                              </a:cxn>
                              <a:cxn ang="0">
                                <a:pos x="connsiteX1397" y="connsiteY1397"/>
                              </a:cxn>
                              <a:cxn ang="0">
                                <a:pos x="connsiteX1398" y="connsiteY1398"/>
                              </a:cxn>
                              <a:cxn ang="0">
                                <a:pos x="connsiteX1399" y="connsiteY1399"/>
                              </a:cxn>
                              <a:cxn ang="0">
                                <a:pos x="connsiteX1400" y="connsiteY1400"/>
                              </a:cxn>
                              <a:cxn ang="0">
                                <a:pos x="connsiteX1401" y="connsiteY1401"/>
                              </a:cxn>
                              <a:cxn ang="0">
                                <a:pos x="connsiteX1402" y="connsiteY1402"/>
                              </a:cxn>
                              <a:cxn ang="0">
                                <a:pos x="connsiteX1403" y="connsiteY1403"/>
                              </a:cxn>
                              <a:cxn ang="0">
                                <a:pos x="connsiteX1404" y="connsiteY1404"/>
                              </a:cxn>
                              <a:cxn ang="0">
                                <a:pos x="connsiteX1405" y="connsiteY1405"/>
                              </a:cxn>
                              <a:cxn ang="0">
                                <a:pos x="connsiteX1406" y="connsiteY1406"/>
                              </a:cxn>
                              <a:cxn ang="0">
                                <a:pos x="connsiteX1407" y="connsiteY1407"/>
                              </a:cxn>
                              <a:cxn ang="0">
                                <a:pos x="connsiteX1408" y="connsiteY1408"/>
                              </a:cxn>
                              <a:cxn ang="0">
                                <a:pos x="connsiteX1409" y="connsiteY1409"/>
                              </a:cxn>
                              <a:cxn ang="0">
                                <a:pos x="connsiteX1410" y="connsiteY1410"/>
                              </a:cxn>
                              <a:cxn ang="0">
                                <a:pos x="connsiteX1411" y="connsiteY1411"/>
                              </a:cxn>
                              <a:cxn ang="0">
                                <a:pos x="connsiteX1412" y="connsiteY1412"/>
                              </a:cxn>
                              <a:cxn ang="0">
                                <a:pos x="connsiteX1413" y="connsiteY1413"/>
                              </a:cxn>
                              <a:cxn ang="0">
                                <a:pos x="connsiteX1414" y="connsiteY1414"/>
                              </a:cxn>
                              <a:cxn ang="0">
                                <a:pos x="connsiteX1415" y="connsiteY1415"/>
                              </a:cxn>
                              <a:cxn ang="0">
                                <a:pos x="connsiteX1416" y="connsiteY1416"/>
                              </a:cxn>
                              <a:cxn ang="0">
                                <a:pos x="connsiteX1417" y="connsiteY1417"/>
                              </a:cxn>
                              <a:cxn ang="0">
                                <a:pos x="connsiteX1418" y="connsiteY1418"/>
                              </a:cxn>
                              <a:cxn ang="0">
                                <a:pos x="connsiteX1419" y="connsiteY1419"/>
                              </a:cxn>
                              <a:cxn ang="0">
                                <a:pos x="connsiteX1420" y="connsiteY1420"/>
                              </a:cxn>
                              <a:cxn ang="0">
                                <a:pos x="connsiteX1421" y="connsiteY1421"/>
                              </a:cxn>
                              <a:cxn ang="0">
                                <a:pos x="connsiteX1422" y="connsiteY1422"/>
                              </a:cxn>
                              <a:cxn ang="0">
                                <a:pos x="connsiteX1423" y="connsiteY1423"/>
                              </a:cxn>
                              <a:cxn ang="0">
                                <a:pos x="connsiteX1424" y="connsiteY1424"/>
                              </a:cxn>
                              <a:cxn ang="0">
                                <a:pos x="connsiteX1425" y="connsiteY1425"/>
                              </a:cxn>
                              <a:cxn ang="0">
                                <a:pos x="connsiteX1426" y="connsiteY1426"/>
                              </a:cxn>
                              <a:cxn ang="0">
                                <a:pos x="connsiteX1427" y="connsiteY1427"/>
                              </a:cxn>
                              <a:cxn ang="0">
                                <a:pos x="connsiteX1428" y="connsiteY1428"/>
                              </a:cxn>
                              <a:cxn ang="0">
                                <a:pos x="connsiteX1429" y="connsiteY1429"/>
                              </a:cxn>
                              <a:cxn ang="0">
                                <a:pos x="connsiteX1430" y="connsiteY1430"/>
                              </a:cxn>
                              <a:cxn ang="0">
                                <a:pos x="connsiteX1431" y="connsiteY1431"/>
                              </a:cxn>
                              <a:cxn ang="0">
                                <a:pos x="connsiteX1432" y="connsiteY1432"/>
                              </a:cxn>
                              <a:cxn ang="0">
                                <a:pos x="connsiteX1433" y="connsiteY1433"/>
                              </a:cxn>
                              <a:cxn ang="0">
                                <a:pos x="connsiteX1434" y="connsiteY1434"/>
                              </a:cxn>
                              <a:cxn ang="0">
                                <a:pos x="connsiteX1435" y="connsiteY1435"/>
                              </a:cxn>
                              <a:cxn ang="0">
                                <a:pos x="connsiteX1436" y="connsiteY1436"/>
                              </a:cxn>
                              <a:cxn ang="0">
                                <a:pos x="connsiteX1437" y="connsiteY1437"/>
                              </a:cxn>
                              <a:cxn ang="0">
                                <a:pos x="connsiteX1438" y="connsiteY1438"/>
                              </a:cxn>
                              <a:cxn ang="0">
                                <a:pos x="connsiteX1439" y="connsiteY1439"/>
                              </a:cxn>
                              <a:cxn ang="0">
                                <a:pos x="connsiteX1440" y="connsiteY1440"/>
                              </a:cxn>
                              <a:cxn ang="0">
                                <a:pos x="connsiteX1441" y="connsiteY1441"/>
                              </a:cxn>
                              <a:cxn ang="0">
                                <a:pos x="connsiteX1442" y="connsiteY1442"/>
                              </a:cxn>
                              <a:cxn ang="0">
                                <a:pos x="connsiteX1443" y="connsiteY1443"/>
                              </a:cxn>
                              <a:cxn ang="0">
                                <a:pos x="connsiteX1444" y="connsiteY1444"/>
                              </a:cxn>
                              <a:cxn ang="0">
                                <a:pos x="connsiteX1445" y="connsiteY1445"/>
                              </a:cxn>
                              <a:cxn ang="0">
                                <a:pos x="connsiteX1446" y="connsiteY1446"/>
                              </a:cxn>
                              <a:cxn ang="0">
                                <a:pos x="connsiteX1447" y="connsiteY1447"/>
                              </a:cxn>
                              <a:cxn ang="0">
                                <a:pos x="connsiteX1448" y="connsiteY1448"/>
                              </a:cxn>
                              <a:cxn ang="0">
                                <a:pos x="connsiteX1449" y="connsiteY1449"/>
                              </a:cxn>
                              <a:cxn ang="0">
                                <a:pos x="connsiteX1450" y="connsiteY1450"/>
                              </a:cxn>
                              <a:cxn ang="0">
                                <a:pos x="connsiteX1451" y="connsiteY1451"/>
                              </a:cxn>
                              <a:cxn ang="0">
                                <a:pos x="connsiteX1452" y="connsiteY1452"/>
                              </a:cxn>
                              <a:cxn ang="0">
                                <a:pos x="connsiteX1453" y="connsiteY1453"/>
                              </a:cxn>
                              <a:cxn ang="0">
                                <a:pos x="connsiteX1454" y="connsiteY1454"/>
                              </a:cxn>
                              <a:cxn ang="0">
                                <a:pos x="connsiteX1455" y="connsiteY1455"/>
                              </a:cxn>
                              <a:cxn ang="0">
                                <a:pos x="connsiteX1456" y="connsiteY1456"/>
                              </a:cxn>
                              <a:cxn ang="0">
                                <a:pos x="connsiteX1457" y="connsiteY1457"/>
                              </a:cxn>
                              <a:cxn ang="0">
                                <a:pos x="connsiteX1458" y="connsiteY1458"/>
                              </a:cxn>
                              <a:cxn ang="0">
                                <a:pos x="connsiteX1459" y="connsiteY1459"/>
                              </a:cxn>
                              <a:cxn ang="0">
                                <a:pos x="connsiteX1460" y="connsiteY1460"/>
                              </a:cxn>
                              <a:cxn ang="0">
                                <a:pos x="connsiteX1461" y="connsiteY1461"/>
                              </a:cxn>
                              <a:cxn ang="0">
                                <a:pos x="connsiteX1462" y="connsiteY1462"/>
                              </a:cxn>
                              <a:cxn ang="0">
                                <a:pos x="connsiteX1463" y="connsiteY1463"/>
                              </a:cxn>
                              <a:cxn ang="0">
                                <a:pos x="connsiteX1464" y="connsiteY1464"/>
                              </a:cxn>
                              <a:cxn ang="0">
                                <a:pos x="connsiteX1465" y="connsiteY1465"/>
                              </a:cxn>
                              <a:cxn ang="0">
                                <a:pos x="connsiteX1466" y="connsiteY1466"/>
                              </a:cxn>
                              <a:cxn ang="0">
                                <a:pos x="connsiteX1467" y="connsiteY1467"/>
                              </a:cxn>
                              <a:cxn ang="0">
                                <a:pos x="connsiteX1468" y="connsiteY1468"/>
                              </a:cxn>
                              <a:cxn ang="0">
                                <a:pos x="connsiteX1469" y="connsiteY1469"/>
                              </a:cxn>
                              <a:cxn ang="0">
                                <a:pos x="connsiteX1470" y="connsiteY1470"/>
                              </a:cxn>
                              <a:cxn ang="0">
                                <a:pos x="connsiteX1471" y="connsiteY1471"/>
                              </a:cxn>
                              <a:cxn ang="0">
                                <a:pos x="connsiteX1472" y="connsiteY1472"/>
                              </a:cxn>
                              <a:cxn ang="0">
                                <a:pos x="connsiteX1473" y="connsiteY1473"/>
                              </a:cxn>
                              <a:cxn ang="0">
                                <a:pos x="connsiteX1474" y="connsiteY1474"/>
                              </a:cxn>
                              <a:cxn ang="0">
                                <a:pos x="connsiteX1475" y="connsiteY1475"/>
                              </a:cxn>
                              <a:cxn ang="0">
                                <a:pos x="connsiteX1476" y="connsiteY1476"/>
                              </a:cxn>
                              <a:cxn ang="0">
                                <a:pos x="connsiteX1477" y="connsiteY1477"/>
                              </a:cxn>
                              <a:cxn ang="0">
                                <a:pos x="connsiteX1478" y="connsiteY1478"/>
                              </a:cxn>
                              <a:cxn ang="0">
                                <a:pos x="connsiteX1479" y="connsiteY1479"/>
                              </a:cxn>
                              <a:cxn ang="0">
                                <a:pos x="connsiteX1480" y="connsiteY1480"/>
                              </a:cxn>
                              <a:cxn ang="0">
                                <a:pos x="connsiteX1481" y="connsiteY1481"/>
                              </a:cxn>
                              <a:cxn ang="0">
                                <a:pos x="connsiteX1482" y="connsiteY1482"/>
                              </a:cxn>
                              <a:cxn ang="0">
                                <a:pos x="connsiteX1483" y="connsiteY1483"/>
                              </a:cxn>
                              <a:cxn ang="0">
                                <a:pos x="connsiteX1484" y="connsiteY1484"/>
                              </a:cxn>
                              <a:cxn ang="0">
                                <a:pos x="connsiteX1485" y="connsiteY1485"/>
                              </a:cxn>
                              <a:cxn ang="0">
                                <a:pos x="connsiteX1486" y="connsiteY1486"/>
                              </a:cxn>
                              <a:cxn ang="0">
                                <a:pos x="connsiteX1487" y="connsiteY1487"/>
                              </a:cxn>
                              <a:cxn ang="0">
                                <a:pos x="connsiteX1488" y="connsiteY1488"/>
                              </a:cxn>
                              <a:cxn ang="0">
                                <a:pos x="connsiteX1489" y="connsiteY1489"/>
                              </a:cxn>
                              <a:cxn ang="0">
                                <a:pos x="connsiteX1490" y="connsiteY1490"/>
                              </a:cxn>
                              <a:cxn ang="0">
                                <a:pos x="connsiteX1491" y="connsiteY1491"/>
                              </a:cxn>
                              <a:cxn ang="0">
                                <a:pos x="connsiteX1492" y="connsiteY1492"/>
                              </a:cxn>
                              <a:cxn ang="0">
                                <a:pos x="connsiteX1493" y="connsiteY1493"/>
                              </a:cxn>
                              <a:cxn ang="0">
                                <a:pos x="connsiteX1494" y="connsiteY1494"/>
                              </a:cxn>
                              <a:cxn ang="0">
                                <a:pos x="connsiteX1495" y="connsiteY1495"/>
                              </a:cxn>
                              <a:cxn ang="0">
                                <a:pos x="connsiteX1496" y="connsiteY1496"/>
                              </a:cxn>
                              <a:cxn ang="0">
                                <a:pos x="connsiteX1497" y="connsiteY1497"/>
                              </a:cxn>
                              <a:cxn ang="0">
                                <a:pos x="connsiteX1498" y="connsiteY1498"/>
                              </a:cxn>
                              <a:cxn ang="0">
                                <a:pos x="connsiteX1499" y="connsiteY1499"/>
                              </a:cxn>
                              <a:cxn ang="0">
                                <a:pos x="connsiteX1500" y="connsiteY1500"/>
                              </a:cxn>
                              <a:cxn ang="0">
                                <a:pos x="connsiteX1501" y="connsiteY1501"/>
                              </a:cxn>
                              <a:cxn ang="0">
                                <a:pos x="connsiteX1502" y="connsiteY1502"/>
                              </a:cxn>
                              <a:cxn ang="0">
                                <a:pos x="connsiteX1503" y="connsiteY1503"/>
                              </a:cxn>
                              <a:cxn ang="0">
                                <a:pos x="connsiteX1504" y="connsiteY1504"/>
                              </a:cxn>
                              <a:cxn ang="0">
                                <a:pos x="connsiteX1505" y="connsiteY1505"/>
                              </a:cxn>
                              <a:cxn ang="0">
                                <a:pos x="connsiteX1506" y="connsiteY1506"/>
                              </a:cxn>
                              <a:cxn ang="0">
                                <a:pos x="connsiteX1507" y="connsiteY1507"/>
                              </a:cxn>
                              <a:cxn ang="0">
                                <a:pos x="connsiteX1508" y="connsiteY1508"/>
                              </a:cxn>
                              <a:cxn ang="0">
                                <a:pos x="connsiteX1509" y="connsiteY1509"/>
                              </a:cxn>
                              <a:cxn ang="0">
                                <a:pos x="connsiteX1510" y="connsiteY1510"/>
                              </a:cxn>
                              <a:cxn ang="0">
                                <a:pos x="connsiteX1511" y="connsiteY1511"/>
                              </a:cxn>
                              <a:cxn ang="0">
                                <a:pos x="connsiteX1512" y="connsiteY1512"/>
                              </a:cxn>
                              <a:cxn ang="0">
                                <a:pos x="connsiteX1513" y="connsiteY1513"/>
                              </a:cxn>
                              <a:cxn ang="0">
                                <a:pos x="connsiteX1514" y="connsiteY1514"/>
                              </a:cxn>
                              <a:cxn ang="0">
                                <a:pos x="connsiteX1515" y="connsiteY1515"/>
                              </a:cxn>
                              <a:cxn ang="0">
                                <a:pos x="connsiteX1516" y="connsiteY1516"/>
                              </a:cxn>
                              <a:cxn ang="0">
                                <a:pos x="connsiteX1517" y="connsiteY1517"/>
                              </a:cxn>
                              <a:cxn ang="0">
                                <a:pos x="connsiteX1518" y="connsiteY1518"/>
                              </a:cxn>
                              <a:cxn ang="0">
                                <a:pos x="connsiteX1519" y="connsiteY1519"/>
                              </a:cxn>
                              <a:cxn ang="0">
                                <a:pos x="connsiteX1520" y="connsiteY1520"/>
                              </a:cxn>
                              <a:cxn ang="0">
                                <a:pos x="connsiteX1521" y="connsiteY1521"/>
                              </a:cxn>
                              <a:cxn ang="0">
                                <a:pos x="connsiteX1522" y="connsiteY1522"/>
                              </a:cxn>
                              <a:cxn ang="0">
                                <a:pos x="connsiteX1523" y="connsiteY1523"/>
                              </a:cxn>
                              <a:cxn ang="0">
                                <a:pos x="connsiteX1524" y="connsiteY1524"/>
                              </a:cxn>
                              <a:cxn ang="0">
                                <a:pos x="connsiteX1525" y="connsiteY1525"/>
                              </a:cxn>
                              <a:cxn ang="0">
                                <a:pos x="connsiteX1526" y="connsiteY1526"/>
                              </a:cxn>
                              <a:cxn ang="0">
                                <a:pos x="connsiteX1527" y="connsiteY1527"/>
                              </a:cxn>
                              <a:cxn ang="0">
                                <a:pos x="connsiteX1528" y="connsiteY1528"/>
                              </a:cxn>
                              <a:cxn ang="0">
                                <a:pos x="connsiteX1529" y="connsiteY1529"/>
                              </a:cxn>
                              <a:cxn ang="0">
                                <a:pos x="connsiteX1530" y="connsiteY1530"/>
                              </a:cxn>
                              <a:cxn ang="0">
                                <a:pos x="connsiteX1531" y="connsiteY1531"/>
                              </a:cxn>
                              <a:cxn ang="0">
                                <a:pos x="connsiteX1532" y="connsiteY1532"/>
                              </a:cxn>
                              <a:cxn ang="0">
                                <a:pos x="connsiteX1533" y="connsiteY1533"/>
                              </a:cxn>
                              <a:cxn ang="0">
                                <a:pos x="connsiteX1534" y="connsiteY1534"/>
                              </a:cxn>
                              <a:cxn ang="0">
                                <a:pos x="connsiteX1535" y="connsiteY1535"/>
                              </a:cxn>
                              <a:cxn ang="0">
                                <a:pos x="connsiteX1536" y="connsiteY1536"/>
                              </a:cxn>
                              <a:cxn ang="0">
                                <a:pos x="connsiteX1537" y="connsiteY1537"/>
                              </a:cxn>
                              <a:cxn ang="0">
                                <a:pos x="connsiteX1538" y="connsiteY1538"/>
                              </a:cxn>
                              <a:cxn ang="0">
                                <a:pos x="connsiteX1539" y="connsiteY1539"/>
                              </a:cxn>
                              <a:cxn ang="0">
                                <a:pos x="connsiteX1540" y="connsiteY1540"/>
                              </a:cxn>
                              <a:cxn ang="0">
                                <a:pos x="connsiteX1541" y="connsiteY1541"/>
                              </a:cxn>
                              <a:cxn ang="0">
                                <a:pos x="connsiteX1542" y="connsiteY1542"/>
                              </a:cxn>
                              <a:cxn ang="0">
                                <a:pos x="connsiteX1543" y="connsiteY1543"/>
                              </a:cxn>
                              <a:cxn ang="0">
                                <a:pos x="connsiteX1544" y="connsiteY1544"/>
                              </a:cxn>
                              <a:cxn ang="0">
                                <a:pos x="connsiteX1545" y="connsiteY1545"/>
                              </a:cxn>
                              <a:cxn ang="0">
                                <a:pos x="connsiteX1546" y="connsiteY1546"/>
                              </a:cxn>
                              <a:cxn ang="0">
                                <a:pos x="connsiteX1547" y="connsiteY1547"/>
                              </a:cxn>
                              <a:cxn ang="0">
                                <a:pos x="connsiteX1548" y="connsiteY1548"/>
                              </a:cxn>
                              <a:cxn ang="0">
                                <a:pos x="connsiteX1549" y="connsiteY1549"/>
                              </a:cxn>
                              <a:cxn ang="0">
                                <a:pos x="connsiteX1550" y="connsiteY1550"/>
                              </a:cxn>
                              <a:cxn ang="0">
                                <a:pos x="connsiteX1551" y="connsiteY1551"/>
                              </a:cxn>
                              <a:cxn ang="0">
                                <a:pos x="connsiteX1552" y="connsiteY1552"/>
                              </a:cxn>
                              <a:cxn ang="0">
                                <a:pos x="connsiteX1553" y="connsiteY1553"/>
                              </a:cxn>
                              <a:cxn ang="0">
                                <a:pos x="connsiteX1554" y="connsiteY1554"/>
                              </a:cxn>
                              <a:cxn ang="0">
                                <a:pos x="connsiteX1555" y="connsiteY1555"/>
                              </a:cxn>
                              <a:cxn ang="0">
                                <a:pos x="connsiteX1556" y="connsiteY1556"/>
                              </a:cxn>
                              <a:cxn ang="0">
                                <a:pos x="connsiteX1557" y="connsiteY1557"/>
                              </a:cxn>
                              <a:cxn ang="0">
                                <a:pos x="connsiteX1558" y="connsiteY1558"/>
                              </a:cxn>
                              <a:cxn ang="0">
                                <a:pos x="connsiteX1559" y="connsiteY1559"/>
                              </a:cxn>
                              <a:cxn ang="0">
                                <a:pos x="connsiteX1560" y="connsiteY1560"/>
                              </a:cxn>
                              <a:cxn ang="0">
                                <a:pos x="connsiteX1561" y="connsiteY1561"/>
                              </a:cxn>
                              <a:cxn ang="0">
                                <a:pos x="connsiteX1562" y="connsiteY1562"/>
                              </a:cxn>
                              <a:cxn ang="0">
                                <a:pos x="connsiteX1563" y="connsiteY1563"/>
                              </a:cxn>
                              <a:cxn ang="0">
                                <a:pos x="connsiteX1564" y="connsiteY1564"/>
                              </a:cxn>
                              <a:cxn ang="0">
                                <a:pos x="connsiteX1565" y="connsiteY1565"/>
                              </a:cxn>
                              <a:cxn ang="0">
                                <a:pos x="connsiteX1566" y="connsiteY1566"/>
                              </a:cxn>
                              <a:cxn ang="0">
                                <a:pos x="connsiteX1567" y="connsiteY1567"/>
                              </a:cxn>
                              <a:cxn ang="0">
                                <a:pos x="connsiteX1568" y="connsiteY1568"/>
                              </a:cxn>
                              <a:cxn ang="0">
                                <a:pos x="connsiteX1569" y="connsiteY1569"/>
                              </a:cxn>
                              <a:cxn ang="0">
                                <a:pos x="connsiteX1570" y="connsiteY1570"/>
                              </a:cxn>
                              <a:cxn ang="0">
                                <a:pos x="connsiteX1571" y="connsiteY1571"/>
                              </a:cxn>
                              <a:cxn ang="0">
                                <a:pos x="connsiteX1572" y="connsiteY1572"/>
                              </a:cxn>
                              <a:cxn ang="0">
                                <a:pos x="connsiteX1573" y="connsiteY1573"/>
                              </a:cxn>
                              <a:cxn ang="0">
                                <a:pos x="connsiteX1574" y="connsiteY1574"/>
                              </a:cxn>
                              <a:cxn ang="0">
                                <a:pos x="connsiteX1575" y="connsiteY1575"/>
                              </a:cxn>
                              <a:cxn ang="0">
                                <a:pos x="connsiteX1576" y="connsiteY1576"/>
                              </a:cxn>
                              <a:cxn ang="0">
                                <a:pos x="connsiteX1577" y="connsiteY1577"/>
                              </a:cxn>
                              <a:cxn ang="0">
                                <a:pos x="connsiteX1578" y="connsiteY1578"/>
                              </a:cxn>
                              <a:cxn ang="0">
                                <a:pos x="connsiteX1579" y="connsiteY1579"/>
                              </a:cxn>
                              <a:cxn ang="0">
                                <a:pos x="connsiteX1580" y="connsiteY1580"/>
                              </a:cxn>
                              <a:cxn ang="0">
                                <a:pos x="connsiteX1581" y="connsiteY1581"/>
                              </a:cxn>
                              <a:cxn ang="0">
                                <a:pos x="connsiteX1582" y="connsiteY1582"/>
                              </a:cxn>
                              <a:cxn ang="0">
                                <a:pos x="connsiteX1583" y="connsiteY1583"/>
                              </a:cxn>
                              <a:cxn ang="0">
                                <a:pos x="connsiteX1584" y="connsiteY1584"/>
                              </a:cxn>
                              <a:cxn ang="0">
                                <a:pos x="connsiteX1585" y="connsiteY1585"/>
                              </a:cxn>
                              <a:cxn ang="0">
                                <a:pos x="connsiteX1586" y="connsiteY1586"/>
                              </a:cxn>
                              <a:cxn ang="0">
                                <a:pos x="connsiteX1587" y="connsiteY1587"/>
                              </a:cxn>
                              <a:cxn ang="0">
                                <a:pos x="connsiteX1588" y="connsiteY1588"/>
                              </a:cxn>
                              <a:cxn ang="0">
                                <a:pos x="connsiteX1589" y="connsiteY1589"/>
                              </a:cxn>
                              <a:cxn ang="0">
                                <a:pos x="connsiteX1590" y="connsiteY1590"/>
                              </a:cxn>
                              <a:cxn ang="0">
                                <a:pos x="connsiteX1591" y="connsiteY1591"/>
                              </a:cxn>
                              <a:cxn ang="0">
                                <a:pos x="connsiteX1592" y="connsiteY1592"/>
                              </a:cxn>
                              <a:cxn ang="0">
                                <a:pos x="connsiteX1593" y="connsiteY1593"/>
                              </a:cxn>
                              <a:cxn ang="0">
                                <a:pos x="connsiteX1594" y="connsiteY1594"/>
                              </a:cxn>
                              <a:cxn ang="0">
                                <a:pos x="connsiteX1595" y="connsiteY1595"/>
                              </a:cxn>
                              <a:cxn ang="0">
                                <a:pos x="connsiteX1596" y="connsiteY1596"/>
                              </a:cxn>
                              <a:cxn ang="0">
                                <a:pos x="connsiteX1597" y="connsiteY1597"/>
                              </a:cxn>
                              <a:cxn ang="0">
                                <a:pos x="connsiteX1598" y="connsiteY1598"/>
                              </a:cxn>
                              <a:cxn ang="0">
                                <a:pos x="connsiteX1599" y="connsiteY1599"/>
                              </a:cxn>
                              <a:cxn ang="0">
                                <a:pos x="connsiteX1600" y="connsiteY1600"/>
                              </a:cxn>
                              <a:cxn ang="0">
                                <a:pos x="connsiteX1601" y="connsiteY1601"/>
                              </a:cxn>
                              <a:cxn ang="0">
                                <a:pos x="connsiteX1602" y="connsiteY1602"/>
                              </a:cxn>
                              <a:cxn ang="0">
                                <a:pos x="connsiteX1603" y="connsiteY1603"/>
                              </a:cxn>
                              <a:cxn ang="0">
                                <a:pos x="connsiteX1604" y="connsiteY1604"/>
                              </a:cxn>
                              <a:cxn ang="0">
                                <a:pos x="connsiteX1605" y="connsiteY1605"/>
                              </a:cxn>
                              <a:cxn ang="0">
                                <a:pos x="connsiteX1606" y="connsiteY1606"/>
                              </a:cxn>
                              <a:cxn ang="0">
                                <a:pos x="connsiteX1607" y="connsiteY1607"/>
                              </a:cxn>
                              <a:cxn ang="0">
                                <a:pos x="connsiteX1608" y="connsiteY1608"/>
                              </a:cxn>
                              <a:cxn ang="0">
                                <a:pos x="connsiteX1609" y="connsiteY1609"/>
                              </a:cxn>
                              <a:cxn ang="0">
                                <a:pos x="connsiteX1610" y="connsiteY1610"/>
                              </a:cxn>
                              <a:cxn ang="0">
                                <a:pos x="connsiteX1611" y="connsiteY1611"/>
                              </a:cxn>
                              <a:cxn ang="0">
                                <a:pos x="connsiteX1612" y="connsiteY1612"/>
                              </a:cxn>
                              <a:cxn ang="0">
                                <a:pos x="connsiteX1613" y="connsiteY1613"/>
                              </a:cxn>
                              <a:cxn ang="0">
                                <a:pos x="connsiteX1614" y="connsiteY1614"/>
                              </a:cxn>
                              <a:cxn ang="0">
                                <a:pos x="connsiteX1615" y="connsiteY1615"/>
                              </a:cxn>
                              <a:cxn ang="0">
                                <a:pos x="connsiteX1616" y="connsiteY1616"/>
                              </a:cxn>
                              <a:cxn ang="0">
                                <a:pos x="connsiteX1617" y="connsiteY1617"/>
                              </a:cxn>
                              <a:cxn ang="0">
                                <a:pos x="connsiteX1618" y="connsiteY1618"/>
                              </a:cxn>
                              <a:cxn ang="0">
                                <a:pos x="connsiteX1619" y="connsiteY1619"/>
                              </a:cxn>
                              <a:cxn ang="0">
                                <a:pos x="connsiteX1620" y="connsiteY1620"/>
                              </a:cxn>
                              <a:cxn ang="0">
                                <a:pos x="connsiteX1621" y="connsiteY1621"/>
                              </a:cxn>
                              <a:cxn ang="0">
                                <a:pos x="connsiteX1622" y="connsiteY1622"/>
                              </a:cxn>
                              <a:cxn ang="0">
                                <a:pos x="connsiteX1623" y="connsiteY1623"/>
                              </a:cxn>
                              <a:cxn ang="0">
                                <a:pos x="connsiteX1624" y="connsiteY1624"/>
                              </a:cxn>
                              <a:cxn ang="0">
                                <a:pos x="connsiteX1625" y="connsiteY1625"/>
                              </a:cxn>
                              <a:cxn ang="0">
                                <a:pos x="connsiteX1626" y="connsiteY1626"/>
                              </a:cxn>
                              <a:cxn ang="0">
                                <a:pos x="connsiteX1627" y="connsiteY1627"/>
                              </a:cxn>
                              <a:cxn ang="0">
                                <a:pos x="connsiteX1628" y="connsiteY1628"/>
                              </a:cxn>
                              <a:cxn ang="0">
                                <a:pos x="connsiteX1629" y="connsiteY1629"/>
                              </a:cxn>
                              <a:cxn ang="0">
                                <a:pos x="connsiteX1630" y="connsiteY1630"/>
                              </a:cxn>
                              <a:cxn ang="0">
                                <a:pos x="connsiteX1631" y="connsiteY1631"/>
                              </a:cxn>
                              <a:cxn ang="0">
                                <a:pos x="connsiteX1632" y="connsiteY1632"/>
                              </a:cxn>
                              <a:cxn ang="0">
                                <a:pos x="connsiteX1633" y="connsiteY1633"/>
                              </a:cxn>
                              <a:cxn ang="0">
                                <a:pos x="connsiteX1634" y="connsiteY1634"/>
                              </a:cxn>
                              <a:cxn ang="0">
                                <a:pos x="connsiteX1635" y="connsiteY1635"/>
                              </a:cxn>
                              <a:cxn ang="0">
                                <a:pos x="connsiteX1636" y="connsiteY1636"/>
                              </a:cxn>
                              <a:cxn ang="0">
                                <a:pos x="connsiteX1637" y="connsiteY1637"/>
                              </a:cxn>
                              <a:cxn ang="0">
                                <a:pos x="connsiteX1638" y="connsiteY1638"/>
                              </a:cxn>
                              <a:cxn ang="0">
                                <a:pos x="connsiteX1639" y="connsiteY1639"/>
                              </a:cxn>
                              <a:cxn ang="0">
                                <a:pos x="connsiteX1640" y="connsiteY1640"/>
                              </a:cxn>
                              <a:cxn ang="0">
                                <a:pos x="connsiteX1641" y="connsiteY1641"/>
                              </a:cxn>
                              <a:cxn ang="0">
                                <a:pos x="connsiteX1642" y="connsiteY1642"/>
                              </a:cxn>
                              <a:cxn ang="0">
                                <a:pos x="connsiteX1643" y="connsiteY1643"/>
                              </a:cxn>
                              <a:cxn ang="0">
                                <a:pos x="connsiteX1644" y="connsiteY1644"/>
                              </a:cxn>
                              <a:cxn ang="0">
                                <a:pos x="connsiteX1645" y="connsiteY1645"/>
                              </a:cxn>
                              <a:cxn ang="0">
                                <a:pos x="connsiteX1646" y="connsiteY1646"/>
                              </a:cxn>
                              <a:cxn ang="0">
                                <a:pos x="connsiteX1647" y="connsiteY1647"/>
                              </a:cxn>
                              <a:cxn ang="0">
                                <a:pos x="connsiteX1648" y="connsiteY1648"/>
                              </a:cxn>
                              <a:cxn ang="0">
                                <a:pos x="connsiteX1649" y="connsiteY1649"/>
                              </a:cxn>
                              <a:cxn ang="0">
                                <a:pos x="connsiteX1650" y="connsiteY1650"/>
                              </a:cxn>
                              <a:cxn ang="0">
                                <a:pos x="connsiteX1651" y="connsiteY1651"/>
                              </a:cxn>
                              <a:cxn ang="0">
                                <a:pos x="connsiteX1652" y="connsiteY1652"/>
                              </a:cxn>
                              <a:cxn ang="0">
                                <a:pos x="connsiteX1653" y="connsiteY1653"/>
                              </a:cxn>
                              <a:cxn ang="0">
                                <a:pos x="connsiteX1654" y="connsiteY1654"/>
                              </a:cxn>
                              <a:cxn ang="0">
                                <a:pos x="connsiteX1655" y="connsiteY1655"/>
                              </a:cxn>
                              <a:cxn ang="0">
                                <a:pos x="connsiteX1656" y="connsiteY1656"/>
                              </a:cxn>
                              <a:cxn ang="0">
                                <a:pos x="connsiteX1657" y="connsiteY1657"/>
                              </a:cxn>
                              <a:cxn ang="0">
                                <a:pos x="connsiteX1658" y="connsiteY1658"/>
                              </a:cxn>
                              <a:cxn ang="0">
                                <a:pos x="connsiteX1659" y="connsiteY1659"/>
                              </a:cxn>
                              <a:cxn ang="0">
                                <a:pos x="connsiteX1660" y="connsiteY1660"/>
                              </a:cxn>
                              <a:cxn ang="0">
                                <a:pos x="connsiteX1661" y="connsiteY1661"/>
                              </a:cxn>
                              <a:cxn ang="0">
                                <a:pos x="connsiteX1662" y="connsiteY1662"/>
                              </a:cxn>
                              <a:cxn ang="0">
                                <a:pos x="connsiteX1663" y="connsiteY1663"/>
                              </a:cxn>
                              <a:cxn ang="0">
                                <a:pos x="connsiteX1664" y="connsiteY1664"/>
                              </a:cxn>
                              <a:cxn ang="0">
                                <a:pos x="connsiteX1665" y="connsiteY1665"/>
                              </a:cxn>
                              <a:cxn ang="0">
                                <a:pos x="connsiteX1666" y="connsiteY1666"/>
                              </a:cxn>
                              <a:cxn ang="0">
                                <a:pos x="connsiteX1667" y="connsiteY1667"/>
                              </a:cxn>
                              <a:cxn ang="0">
                                <a:pos x="connsiteX1668" y="connsiteY1668"/>
                              </a:cxn>
                              <a:cxn ang="0">
                                <a:pos x="connsiteX1669" y="connsiteY1669"/>
                              </a:cxn>
                              <a:cxn ang="0">
                                <a:pos x="connsiteX1670" y="connsiteY1670"/>
                              </a:cxn>
                              <a:cxn ang="0">
                                <a:pos x="connsiteX1671" y="connsiteY1671"/>
                              </a:cxn>
                              <a:cxn ang="0">
                                <a:pos x="connsiteX1672" y="connsiteY1672"/>
                              </a:cxn>
                              <a:cxn ang="0">
                                <a:pos x="connsiteX1673" y="connsiteY1673"/>
                              </a:cxn>
                              <a:cxn ang="0">
                                <a:pos x="connsiteX1674" y="connsiteY1674"/>
                              </a:cxn>
                              <a:cxn ang="0">
                                <a:pos x="connsiteX1675" y="connsiteY1675"/>
                              </a:cxn>
                              <a:cxn ang="0">
                                <a:pos x="connsiteX1676" y="connsiteY1676"/>
                              </a:cxn>
                              <a:cxn ang="0">
                                <a:pos x="connsiteX1677" y="connsiteY1677"/>
                              </a:cxn>
                              <a:cxn ang="0">
                                <a:pos x="connsiteX1678" y="connsiteY1678"/>
                              </a:cxn>
                              <a:cxn ang="0">
                                <a:pos x="connsiteX1679" y="connsiteY1679"/>
                              </a:cxn>
                              <a:cxn ang="0">
                                <a:pos x="connsiteX1680" y="connsiteY1680"/>
                              </a:cxn>
                              <a:cxn ang="0">
                                <a:pos x="connsiteX1681" y="connsiteY1681"/>
                              </a:cxn>
                              <a:cxn ang="0">
                                <a:pos x="connsiteX1682" y="connsiteY1682"/>
                              </a:cxn>
                              <a:cxn ang="0">
                                <a:pos x="connsiteX1683" y="connsiteY1683"/>
                              </a:cxn>
                              <a:cxn ang="0">
                                <a:pos x="connsiteX1684" y="connsiteY1684"/>
                              </a:cxn>
                              <a:cxn ang="0">
                                <a:pos x="connsiteX1685" y="connsiteY1685"/>
                              </a:cxn>
                              <a:cxn ang="0">
                                <a:pos x="connsiteX1686" y="connsiteY1686"/>
                              </a:cxn>
                              <a:cxn ang="0">
                                <a:pos x="connsiteX1687" y="connsiteY1687"/>
                              </a:cxn>
                              <a:cxn ang="0">
                                <a:pos x="connsiteX1688" y="connsiteY1688"/>
                              </a:cxn>
                              <a:cxn ang="0">
                                <a:pos x="connsiteX1689" y="connsiteY1689"/>
                              </a:cxn>
                              <a:cxn ang="0">
                                <a:pos x="connsiteX1690" y="connsiteY1690"/>
                              </a:cxn>
                              <a:cxn ang="0">
                                <a:pos x="connsiteX1691" y="connsiteY1691"/>
                              </a:cxn>
                              <a:cxn ang="0">
                                <a:pos x="connsiteX1692" y="connsiteY1692"/>
                              </a:cxn>
                              <a:cxn ang="0">
                                <a:pos x="connsiteX1693" y="connsiteY1693"/>
                              </a:cxn>
                              <a:cxn ang="0">
                                <a:pos x="connsiteX1694" y="connsiteY1694"/>
                              </a:cxn>
                              <a:cxn ang="0">
                                <a:pos x="connsiteX1695" y="connsiteY1695"/>
                              </a:cxn>
                              <a:cxn ang="0">
                                <a:pos x="connsiteX1696" y="connsiteY1696"/>
                              </a:cxn>
                              <a:cxn ang="0">
                                <a:pos x="connsiteX1697" y="connsiteY1697"/>
                              </a:cxn>
                              <a:cxn ang="0">
                                <a:pos x="connsiteX1698" y="connsiteY1698"/>
                              </a:cxn>
                              <a:cxn ang="0">
                                <a:pos x="connsiteX1699" y="connsiteY1699"/>
                              </a:cxn>
                              <a:cxn ang="0">
                                <a:pos x="connsiteX1700" y="connsiteY1700"/>
                              </a:cxn>
                              <a:cxn ang="0">
                                <a:pos x="connsiteX1701" y="connsiteY1701"/>
                              </a:cxn>
                              <a:cxn ang="0">
                                <a:pos x="connsiteX1702" y="connsiteY1702"/>
                              </a:cxn>
                              <a:cxn ang="0">
                                <a:pos x="connsiteX1703" y="connsiteY1703"/>
                              </a:cxn>
                              <a:cxn ang="0">
                                <a:pos x="connsiteX1704" y="connsiteY1704"/>
                              </a:cxn>
                              <a:cxn ang="0">
                                <a:pos x="connsiteX1705" y="connsiteY1705"/>
                              </a:cxn>
                              <a:cxn ang="0">
                                <a:pos x="connsiteX1706" y="connsiteY1706"/>
                              </a:cxn>
                              <a:cxn ang="0">
                                <a:pos x="connsiteX1707" y="connsiteY1707"/>
                              </a:cxn>
                              <a:cxn ang="0">
                                <a:pos x="connsiteX1708" y="connsiteY1708"/>
                              </a:cxn>
                              <a:cxn ang="0">
                                <a:pos x="connsiteX1709" y="connsiteY1709"/>
                              </a:cxn>
                              <a:cxn ang="0">
                                <a:pos x="connsiteX1710" y="connsiteY1710"/>
                              </a:cxn>
                              <a:cxn ang="0">
                                <a:pos x="connsiteX1711" y="connsiteY1711"/>
                              </a:cxn>
                              <a:cxn ang="0">
                                <a:pos x="connsiteX1712" y="connsiteY1712"/>
                              </a:cxn>
                              <a:cxn ang="0">
                                <a:pos x="connsiteX1713" y="connsiteY1713"/>
                              </a:cxn>
                              <a:cxn ang="0">
                                <a:pos x="connsiteX1714" y="connsiteY1714"/>
                              </a:cxn>
                              <a:cxn ang="0">
                                <a:pos x="connsiteX1715" y="connsiteY1715"/>
                              </a:cxn>
                              <a:cxn ang="0">
                                <a:pos x="connsiteX1716" y="connsiteY1716"/>
                              </a:cxn>
                              <a:cxn ang="0">
                                <a:pos x="connsiteX1717" y="connsiteY1717"/>
                              </a:cxn>
                              <a:cxn ang="0">
                                <a:pos x="connsiteX1718" y="connsiteY1718"/>
                              </a:cxn>
                              <a:cxn ang="0">
                                <a:pos x="connsiteX1719" y="connsiteY1719"/>
                              </a:cxn>
                              <a:cxn ang="0">
                                <a:pos x="connsiteX1720" y="connsiteY1720"/>
                              </a:cxn>
                              <a:cxn ang="0">
                                <a:pos x="connsiteX1721" y="connsiteY1721"/>
                              </a:cxn>
                              <a:cxn ang="0">
                                <a:pos x="connsiteX1722" y="connsiteY1722"/>
                              </a:cxn>
                              <a:cxn ang="0">
                                <a:pos x="connsiteX1723" y="connsiteY1723"/>
                              </a:cxn>
                              <a:cxn ang="0">
                                <a:pos x="connsiteX1724" y="connsiteY1724"/>
                              </a:cxn>
                              <a:cxn ang="0">
                                <a:pos x="connsiteX1725" y="connsiteY1725"/>
                              </a:cxn>
                              <a:cxn ang="0">
                                <a:pos x="connsiteX1726" y="connsiteY1726"/>
                              </a:cxn>
                              <a:cxn ang="0">
                                <a:pos x="connsiteX1727" y="connsiteY1727"/>
                              </a:cxn>
                              <a:cxn ang="0">
                                <a:pos x="connsiteX1728" y="connsiteY1728"/>
                              </a:cxn>
                              <a:cxn ang="0">
                                <a:pos x="connsiteX1729" y="connsiteY1729"/>
                              </a:cxn>
                              <a:cxn ang="0">
                                <a:pos x="connsiteX1730" y="connsiteY1730"/>
                              </a:cxn>
                              <a:cxn ang="0">
                                <a:pos x="connsiteX1731" y="connsiteY1731"/>
                              </a:cxn>
                              <a:cxn ang="0">
                                <a:pos x="connsiteX1732" y="connsiteY1732"/>
                              </a:cxn>
                              <a:cxn ang="0">
                                <a:pos x="connsiteX1733" y="connsiteY1733"/>
                              </a:cxn>
                              <a:cxn ang="0">
                                <a:pos x="connsiteX1734" y="connsiteY1734"/>
                              </a:cxn>
                              <a:cxn ang="0">
                                <a:pos x="connsiteX1735" y="connsiteY1735"/>
                              </a:cxn>
                              <a:cxn ang="0">
                                <a:pos x="connsiteX1736" y="connsiteY1736"/>
                              </a:cxn>
                              <a:cxn ang="0">
                                <a:pos x="connsiteX1737" y="connsiteY1737"/>
                              </a:cxn>
                              <a:cxn ang="0">
                                <a:pos x="connsiteX1738" y="connsiteY1738"/>
                              </a:cxn>
                              <a:cxn ang="0">
                                <a:pos x="connsiteX1739" y="connsiteY1739"/>
                              </a:cxn>
                              <a:cxn ang="0">
                                <a:pos x="connsiteX1740" y="connsiteY1740"/>
                              </a:cxn>
                              <a:cxn ang="0">
                                <a:pos x="connsiteX1741" y="connsiteY1741"/>
                              </a:cxn>
                              <a:cxn ang="0">
                                <a:pos x="connsiteX1742" y="connsiteY1742"/>
                              </a:cxn>
                              <a:cxn ang="0">
                                <a:pos x="connsiteX1743" y="connsiteY1743"/>
                              </a:cxn>
                              <a:cxn ang="0">
                                <a:pos x="connsiteX1744" y="connsiteY1744"/>
                              </a:cxn>
                              <a:cxn ang="0">
                                <a:pos x="connsiteX1745" y="connsiteY1745"/>
                              </a:cxn>
                              <a:cxn ang="0">
                                <a:pos x="connsiteX1746" y="connsiteY1746"/>
                              </a:cxn>
                              <a:cxn ang="0">
                                <a:pos x="connsiteX1747" y="connsiteY1747"/>
                              </a:cxn>
                              <a:cxn ang="0">
                                <a:pos x="connsiteX1748" y="connsiteY1748"/>
                              </a:cxn>
                              <a:cxn ang="0">
                                <a:pos x="connsiteX1749" y="connsiteY1749"/>
                              </a:cxn>
                              <a:cxn ang="0">
                                <a:pos x="connsiteX1750" y="connsiteY1750"/>
                              </a:cxn>
                              <a:cxn ang="0">
                                <a:pos x="connsiteX1751" y="connsiteY1751"/>
                              </a:cxn>
                              <a:cxn ang="0">
                                <a:pos x="connsiteX1752" y="connsiteY1752"/>
                              </a:cxn>
                              <a:cxn ang="0">
                                <a:pos x="connsiteX1753" y="connsiteY1753"/>
                              </a:cxn>
                              <a:cxn ang="0">
                                <a:pos x="connsiteX1754" y="connsiteY1754"/>
                              </a:cxn>
                              <a:cxn ang="0">
                                <a:pos x="connsiteX1755" y="connsiteY1755"/>
                              </a:cxn>
                              <a:cxn ang="0">
                                <a:pos x="connsiteX1756" y="connsiteY1756"/>
                              </a:cxn>
                              <a:cxn ang="0">
                                <a:pos x="connsiteX1757" y="connsiteY1757"/>
                              </a:cxn>
                              <a:cxn ang="0">
                                <a:pos x="connsiteX1758" y="connsiteY1758"/>
                              </a:cxn>
                              <a:cxn ang="0">
                                <a:pos x="connsiteX1759" y="connsiteY1759"/>
                              </a:cxn>
                              <a:cxn ang="0">
                                <a:pos x="connsiteX1760" y="connsiteY1760"/>
                              </a:cxn>
                              <a:cxn ang="0">
                                <a:pos x="connsiteX1761" y="connsiteY1761"/>
                              </a:cxn>
                              <a:cxn ang="0">
                                <a:pos x="connsiteX1762" y="connsiteY1762"/>
                              </a:cxn>
                              <a:cxn ang="0">
                                <a:pos x="connsiteX1763" y="connsiteY1763"/>
                              </a:cxn>
                              <a:cxn ang="0">
                                <a:pos x="connsiteX1764" y="connsiteY1764"/>
                              </a:cxn>
                              <a:cxn ang="0">
                                <a:pos x="connsiteX1765" y="connsiteY1765"/>
                              </a:cxn>
                              <a:cxn ang="0">
                                <a:pos x="connsiteX1766" y="connsiteY1766"/>
                              </a:cxn>
                              <a:cxn ang="0">
                                <a:pos x="connsiteX1767" y="connsiteY1767"/>
                              </a:cxn>
                              <a:cxn ang="0">
                                <a:pos x="connsiteX1768" y="connsiteY1768"/>
                              </a:cxn>
                              <a:cxn ang="0">
                                <a:pos x="connsiteX1769" y="connsiteY1769"/>
                              </a:cxn>
                              <a:cxn ang="0">
                                <a:pos x="connsiteX1770" y="connsiteY1770"/>
                              </a:cxn>
                              <a:cxn ang="0">
                                <a:pos x="connsiteX1771" y="connsiteY1771"/>
                              </a:cxn>
                              <a:cxn ang="0">
                                <a:pos x="connsiteX1772" y="connsiteY1772"/>
                              </a:cxn>
                              <a:cxn ang="0">
                                <a:pos x="connsiteX1773" y="connsiteY1773"/>
                              </a:cxn>
                              <a:cxn ang="0">
                                <a:pos x="connsiteX1774" y="connsiteY1774"/>
                              </a:cxn>
                              <a:cxn ang="0">
                                <a:pos x="connsiteX1775" y="connsiteY1775"/>
                              </a:cxn>
                              <a:cxn ang="0">
                                <a:pos x="connsiteX1776" y="connsiteY1776"/>
                              </a:cxn>
                              <a:cxn ang="0">
                                <a:pos x="connsiteX1777" y="connsiteY1777"/>
                              </a:cxn>
                              <a:cxn ang="0">
                                <a:pos x="connsiteX1778" y="connsiteY1778"/>
                              </a:cxn>
                              <a:cxn ang="0">
                                <a:pos x="connsiteX1779" y="connsiteY1779"/>
                              </a:cxn>
                              <a:cxn ang="0">
                                <a:pos x="connsiteX1780" y="connsiteY1780"/>
                              </a:cxn>
                              <a:cxn ang="0">
                                <a:pos x="connsiteX1781" y="connsiteY1781"/>
                              </a:cxn>
                              <a:cxn ang="0">
                                <a:pos x="connsiteX1782" y="connsiteY1782"/>
                              </a:cxn>
                              <a:cxn ang="0">
                                <a:pos x="connsiteX1783" y="connsiteY1783"/>
                              </a:cxn>
                              <a:cxn ang="0">
                                <a:pos x="connsiteX1784" y="connsiteY1784"/>
                              </a:cxn>
                              <a:cxn ang="0">
                                <a:pos x="connsiteX1785" y="connsiteY1785"/>
                              </a:cxn>
                              <a:cxn ang="0">
                                <a:pos x="connsiteX1786" y="connsiteY1786"/>
                              </a:cxn>
                              <a:cxn ang="0">
                                <a:pos x="connsiteX1787" y="connsiteY1787"/>
                              </a:cxn>
                              <a:cxn ang="0">
                                <a:pos x="connsiteX1788" y="connsiteY1788"/>
                              </a:cxn>
                              <a:cxn ang="0">
                                <a:pos x="connsiteX1789" y="connsiteY1789"/>
                              </a:cxn>
                              <a:cxn ang="0">
                                <a:pos x="connsiteX1790" y="connsiteY1790"/>
                              </a:cxn>
                              <a:cxn ang="0">
                                <a:pos x="connsiteX1791" y="connsiteY1791"/>
                              </a:cxn>
                              <a:cxn ang="0">
                                <a:pos x="connsiteX1792" y="connsiteY1792"/>
                              </a:cxn>
                              <a:cxn ang="0">
                                <a:pos x="connsiteX1793" y="connsiteY1793"/>
                              </a:cxn>
                              <a:cxn ang="0">
                                <a:pos x="connsiteX1794" y="connsiteY1794"/>
                              </a:cxn>
                              <a:cxn ang="0">
                                <a:pos x="connsiteX1795" y="connsiteY1795"/>
                              </a:cxn>
                              <a:cxn ang="0">
                                <a:pos x="connsiteX1796" y="connsiteY1796"/>
                              </a:cxn>
                              <a:cxn ang="0">
                                <a:pos x="connsiteX1797" y="connsiteY1797"/>
                              </a:cxn>
                              <a:cxn ang="0">
                                <a:pos x="connsiteX1798" y="connsiteY1798"/>
                              </a:cxn>
                              <a:cxn ang="0">
                                <a:pos x="connsiteX1799" y="connsiteY1799"/>
                              </a:cxn>
                              <a:cxn ang="0">
                                <a:pos x="connsiteX1800" y="connsiteY1800"/>
                              </a:cxn>
                              <a:cxn ang="0">
                                <a:pos x="connsiteX1801" y="connsiteY1801"/>
                              </a:cxn>
                              <a:cxn ang="0">
                                <a:pos x="connsiteX1802" y="connsiteY1802"/>
                              </a:cxn>
                              <a:cxn ang="0">
                                <a:pos x="connsiteX1803" y="connsiteY1803"/>
                              </a:cxn>
                              <a:cxn ang="0">
                                <a:pos x="connsiteX1804" y="connsiteY1804"/>
                              </a:cxn>
                              <a:cxn ang="0">
                                <a:pos x="connsiteX1805" y="connsiteY1805"/>
                              </a:cxn>
                              <a:cxn ang="0">
                                <a:pos x="connsiteX1806" y="connsiteY1806"/>
                              </a:cxn>
                              <a:cxn ang="0">
                                <a:pos x="connsiteX1807" y="connsiteY1807"/>
                              </a:cxn>
                              <a:cxn ang="0">
                                <a:pos x="connsiteX1808" y="connsiteY1808"/>
                              </a:cxn>
                              <a:cxn ang="0">
                                <a:pos x="connsiteX1809" y="connsiteY1809"/>
                              </a:cxn>
                              <a:cxn ang="0">
                                <a:pos x="connsiteX1810" y="connsiteY1810"/>
                              </a:cxn>
                              <a:cxn ang="0">
                                <a:pos x="connsiteX1811" y="connsiteY1811"/>
                              </a:cxn>
                              <a:cxn ang="0">
                                <a:pos x="connsiteX1812" y="connsiteY1812"/>
                              </a:cxn>
                              <a:cxn ang="0">
                                <a:pos x="connsiteX1813" y="connsiteY1813"/>
                              </a:cxn>
                              <a:cxn ang="0">
                                <a:pos x="connsiteX1814" y="connsiteY1814"/>
                              </a:cxn>
                              <a:cxn ang="0">
                                <a:pos x="connsiteX1815" y="connsiteY1815"/>
                              </a:cxn>
                              <a:cxn ang="0">
                                <a:pos x="connsiteX1816" y="connsiteY1816"/>
                              </a:cxn>
                              <a:cxn ang="0">
                                <a:pos x="connsiteX1817" y="connsiteY1817"/>
                              </a:cxn>
                              <a:cxn ang="0">
                                <a:pos x="connsiteX1818" y="connsiteY1818"/>
                              </a:cxn>
                              <a:cxn ang="0">
                                <a:pos x="connsiteX1819" y="connsiteY1819"/>
                              </a:cxn>
                              <a:cxn ang="0">
                                <a:pos x="connsiteX1820" y="connsiteY1820"/>
                              </a:cxn>
                              <a:cxn ang="0">
                                <a:pos x="connsiteX1821" y="connsiteY1821"/>
                              </a:cxn>
                              <a:cxn ang="0">
                                <a:pos x="connsiteX1822" y="connsiteY1822"/>
                              </a:cxn>
                              <a:cxn ang="0">
                                <a:pos x="connsiteX1823" y="connsiteY1823"/>
                              </a:cxn>
                              <a:cxn ang="0">
                                <a:pos x="connsiteX1824" y="connsiteY1824"/>
                              </a:cxn>
                              <a:cxn ang="0">
                                <a:pos x="connsiteX1825" y="connsiteY1825"/>
                              </a:cxn>
                              <a:cxn ang="0">
                                <a:pos x="connsiteX1826" y="connsiteY1826"/>
                              </a:cxn>
                              <a:cxn ang="0">
                                <a:pos x="connsiteX1827" y="connsiteY1827"/>
                              </a:cxn>
                              <a:cxn ang="0">
                                <a:pos x="connsiteX1828" y="connsiteY1828"/>
                              </a:cxn>
                              <a:cxn ang="0">
                                <a:pos x="connsiteX1829" y="connsiteY1829"/>
                              </a:cxn>
                              <a:cxn ang="0">
                                <a:pos x="connsiteX1830" y="connsiteY1830"/>
                              </a:cxn>
                              <a:cxn ang="0">
                                <a:pos x="connsiteX1831" y="connsiteY1831"/>
                              </a:cxn>
                              <a:cxn ang="0">
                                <a:pos x="connsiteX1832" y="connsiteY1832"/>
                              </a:cxn>
                              <a:cxn ang="0">
                                <a:pos x="connsiteX1833" y="connsiteY1833"/>
                              </a:cxn>
                              <a:cxn ang="0">
                                <a:pos x="connsiteX1834" y="connsiteY1834"/>
                              </a:cxn>
                              <a:cxn ang="0">
                                <a:pos x="connsiteX1835" y="connsiteY1835"/>
                              </a:cxn>
                              <a:cxn ang="0">
                                <a:pos x="connsiteX1836" y="connsiteY1836"/>
                              </a:cxn>
                              <a:cxn ang="0">
                                <a:pos x="connsiteX1837" y="connsiteY1837"/>
                              </a:cxn>
                              <a:cxn ang="0">
                                <a:pos x="connsiteX1838" y="connsiteY1838"/>
                              </a:cxn>
                              <a:cxn ang="0">
                                <a:pos x="connsiteX1839" y="connsiteY1839"/>
                              </a:cxn>
                              <a:cxn ang="0">
                                <a:pos x="connsiteX1840" y="connsiteY1840"/>
                              </a:cxn>
                              <a:cxn ang="0">
                                <a:pos x="connsiteX1841" y="connsiteY1841"/>
                              </a:cxn>
                              <a:cxn ang="0">
                                <a:pos x="connsiteX1842" y="connsiteY1842"/>
                              </a:cxn>
                              <a:cxn ang="0">
                                <a:pos x="connsiteX1843" y="connsiteY1843"/>
                              </a:cxn>
                              <a:cxn ang="0">
                                <a:pos x="connsiteX1844" y="connsiteY1844"/>
                              </a:cxn>
                              <a:cxn ang="0">
                                <a:pos x="connsiteX1845" y="connsiteY1845"/>
                              </a:cxn>
                              <a:cxn ang="0">
                                <a:pos x="connsiteX1846" y="connsiteY1846"/>
                              </a:cxn>
                              <a:cxn ang="0">
                                <a:pos x="connsiteX1847" y="connsiteY1847"/>
                              </a:cxn>
                              <a:cxn ang="0">
                                <a:pos x="connsiteX1848" y="connsiteY1848"/>
                              </a:cxn>
                              <a:cxn ang="0">
                                <a:pos x="connsiteX1849" y="connsiteY1849"/>
                              </a:cxn>
                              <a:cxn ang="0">
                                <a:pos x="connsiteX1850" y="connsiteY1850"/>
                              </a:cxn>
                              <a:cxn ang="0">
                                <a:pos x="connsiteX1851" y="connsiteY1851"/>
                              </a:cxn>
                              <a:cxn ang="0">
                                <a:pos x="connsiteX1852" y="connsiteY1852"/>
                              </a:cxn>
                              <a:cxn ang="0">
                                <a:pos x="connsiteX1853" y="connsiteY1853"/>
                              </a:cxn>
                              <a:cxn ang="0">
                                <a:pos x="connsiteX1854" y="connsiteY1854"/>
                              </a:cxn>
                              <a:cxn ang="0">
                                <a:pos x="connsiteX1855" y="connsiteY1855"/>
                              </a:cxn>
                              <a:cxn ang="0">
                                <a:pos x="connsiteX1856" y="connsiteY1856"/>
                              </a:cxn>
                              <a:cxn ang="0">
                                <a:pos x="connsiteX1857" y="connsiteY1857"/>
                              </a:cxn>
                              <a:cxn ang="0">
                                <a:pos x="connsiteX1858" y="connsiteY1858"/>
                              </a:cxn>
                              <a:cxn ang="0">
                                <a:pos x="connsiteX1859" y="connsiteY1859"/>
                              </a:cxn>
                              <a:cxn ang="0">
                                <a:pos x="connsiteX1860" y="connsiteY1860"/>
                              </a:cxn>
                              <a:cxn ang="0">
                                <a:pos x="connsiteX1861" y="connsiteY1861"/>
                              </a:cxn>
                              <a:cxn ang="0">
                                <a:pos x="connsiteX1862" y="connsiteY1862"/>
                              </a:cxn>
                              <a:cxn ang="0">
                                <a:pos x="connsiteX1863" y="connsiteY1863"/>
                              </a:cxn>
                              <a:cxn ang="0">
                                <a:pos x="connsiteX1864" y="connsiteY1864"/>
                              </a:cxn>
                              <a:cxn ang="0">
                                <a:pos x="connsiteX1865" y="connsiteY1865"/>
                              </a:cxn>
                              <a:cxn ang="0">
                                <a:pos x="connsiteX1866" y="connsiteY1866"/>
                              </a:cxn>
                              <a:cxn ang="0">
                                <a:pos x="connsiteX1867" y="connsiteY1867"/>
                              </a:cxn>
                              <a:cxn ang="0">
                                <a:pos x="connsiteX1868" y="connsiteY1868"/>
                              </a:cxn>
                              <a:cxn ang="0">
                                <a:pos x="connsiteX1869" y="connsiteY1869"/>
                              </a:cxn>
                              <a:cxn ang="0">
                                <a:pos x="connsiteX1870" y="connsiteY1870"/>
                              </a:cxn>
                              <a:cxn ang="0">
                                <a:pos x="connsiteX1871" y="connsiteY1871"/>
                              </a:cxn>
                              <a:cxn ang="0">
                                <a:pos x="connsiteX1872" y="connsiteY1872"/>
                              </a:cxn>
                              <a:cxn ang="0">
                                <a:pos x="connsiteX1873" y="connsiteY1873"/>
                              </a:cxn>
                              <a:cxn ang="0">
                                <a:pos x="connsiteX1874" y="connsiteY1874"/>
                              </a:cxn>
                              <a:cxn ang="0">
                                <a:pos x="connsiteX1875" y="connsiteY1875"/>
                              </a:cxn>
                              <a:cxn ang="0">
                                <a:pos x="connsiteX1876" y="connsiteY1876"/>
                              </a:cxn>
                              <a:cxn ang="0">
                                <a:pos x="connsiteX1877" y="connsiteY1877"/>
                              </a:cxn>
                              <a:cxn ang="0">
                                <a:pos x="connsiteX1878" y="connsiteY1878"/>
                              </a:cxn>
                              <a:cxn ang="0">
                                <a:pos x="connsiteX1879" y="connsiteY1879"/>
                              </a:cxn>
                              <a:cxn ang="0">
                                <a:pos x="connsiteX1880" y="connsiteY1880"/>
                              </a:cxn>
                              <a:cxn ang="0">
                                <a:pos x="connsiteX1881" y="connsiteY1881"/>
                              </a:cxn>
                              <a:cxn ang="0">
                                <a:pos x="connsiteX1882" y="connsiteY1882"/>
                              </a:cxn>
                              <a:cxn ang="0">
                                <a:pos x="connsiteX1883" y="connsiteY1883"/>
                              </a:cxn>
                              <a:cxn ang="0">
                                <a:pos x="connsiteX1884" y="connsiteY1884"/>
                              </a:cxn>
                              <a:cxn ang="0">
                                <a:pos x="connsiteX1885" y="connsiteY1885"/>
                              </a:cxn>
                              <a:cxn ang="0">
                                <a:pos x="connsiteX1886" y="connsiteY1886"/>
                              </a:cxn>
                              <a:cxn ang="0">
                                <a:pos x="connsiteX1887" y="connsiteY1887"/>
                              </a:cxn>
                              <a:cxn ang="0">
                                <a:pos x="connsiteX1888" y="connsiteY1888"/>
                              </a:cxn>
                              <a:cxn ang="0">
                                <a:pos x="connsiteX1889" y="connsiteY1889"/>
                              </a:cxn>
                              <a:cxn ang="0">
                                <a:pos x="connsiteX1890" y="connsiteY1890"/>
                              </a:cxn>
                              <a:cxn ang="0">
                                <a:pos x="connsiteX1891" y="connsiteY1891"/>
                              </a:cxn>
                              <a:cxn ang="0">
                                <a:pos x="connsiteX1892" y="connsiteY1892"/>
                              </a:cxn>
                              <a:cxn ang="0">
                                <a:pos x="connsiteX1893" y="connsiteY1893"/>
                              </a:cxn>
                              <a:cxn ang="0">
                                <a:pos x="connsiteX1894" y="connsiteY1894"/>
                              </a:cxn>
                              <a:cxn ang="0">
                                <a:pos x="connsiteX1895" y="connsiteY1895"/>
                              </a:cxn>
                              <a:cxn ang="0">
                                <a:pos x="connsiteX1896" y="connsiteY1896"/>
                              </a:cxn>
                              <a:cxn ang="0">
                                <a:pos x="connsiteX1897" y="connsiteY1897"/>
                              </a:cxn>
                              <a:cxn ang="0">
                                <a:pos x="connsiteX1898" y="connsiteY1898"/>
                              </a:cxn>
                              <a:cxn ang="0">
                                <a:pos x="connsiteX1899" y="connsiteY1899"/>
                              </a:cxn>
                              <a:cxn ang="0">
                                <a:pos x="connsiteX1900" y="connsiteY1900"/>
                              </a:cxn>
                              <a:cxn ang="0">
                                <a:pos x="connsiteX1901" y="connsiteY1901"/>
                              </a:cxn>
                              <a:cxn ang="0">
                                <a:pos x="connsiteX1902" y="connsiteY1902"/>
                              </a:cxn>
                              <a:cxn ang="0">
                                <a:pos x="connsiteX1903" y="connsiteY1903"/>
                              </a:cxn>
                              <a:cxn ang="0">
                                <a:pos x="connsiteX1904" y="connsiteY1904"/>
                              </a:cxn>
                              <a:cxn ang="0">
                                <a:pos x="connsiteX1905" y="connsiteY1905"/>
                              </a:cxn>
                              <a:cxn ang="0">
                                <a:pos x="connsiteX1906" y="connsiteY1906"/>
                              </a:cxn>
                              <a:cxn ang="0">
                                <a:pos x="connsiteX1907" y="connsiteY1907"/>
                              </a:cxn>
                              <a:cxn ang="0">
                                <a:pos x="connsiteX1908" y="connsiteY1908"/>
                              </a:cxn>
                              <a:cxn ang="0">
                                <a:pos x="connsiteX1909" y="connsiteY1909"/>
                              </a:cxn>
                              <a:cxn ang="0">
                                <a:pos x="connsiteX1910" y="connsiteY1910"/>
                              </a:cxn>
                              <a:cxn ang="0">
                                <a:pos x="connsiteX1911" y="connsiteY1911"/>
                              </a:cxn>
                              <a:cxn ang="0">
                                <a:pos x="connsiteX1912" y="connsiteY1912"/>
                              </a:cxn>
                              <a:cxn ang="0">
                                <a:pos x="connsiteX1913" y="connsiteY1913"/>
                              </a:cxn>
                              <a:cxn ang="0">
                                <a:pos x="connsiteX1914" y="connsiteY1914"/>
                              </a:cxn>
                              <a:cxn ang="0">
                                <a:pos x="connsiteX1915" y="connsiteY1915"/>
                              </a:cxn>
                              <a:cxn ang="0">
                                <a:pos x="connsiteX1916" y="connsiteY1916"/>
                              </a:cxn>
                              <a:cxn ang="0">
                                <a:pos x="connsiteX1917" y="connsiteY1917"/>
                              </a:cxn>
                              <a:cxn ang="0">
                                <a:pos x="connsiteX1918" y="connsiteY1918"/>
                              </a:cxn>
                              <a:cxn ang="0">
                                <a:pos x="connsiteX1919" y="connsiteY1919"/>
                              </a:cxn>
                              <a:cxn ang="0">
                                <a:pos x="connsiteX1920" y="connsiteY1920"/>
                              </a:cxn>
                              <a:cxn ang="0">
                                <a:pos x="connsiteX1921" y="connsiteY1921"/>
                              </a:cxn>
                              <a:cxn ang="0">
                                <a:pos x="connsiteX1922" y="connsiteY1922"/>
                              </a:cxn>
                              <a:cxn ang="0">
                                <a:pos x="connsiteX1923" y="connsiteY1923"/>
                              </a:cxn>
                              <a:cxn ang="0">
                                <a:pos x="connsiteX1924" y="connsiteY1924"/>
                              </a:cxn>
                              <a:cxn ang="0">
                                <a:pos x="connsiteX1925" y="connsiteY1925"/>
                              </a:cxn>
                              <a:cxn ang="0">
                                <a:pos x="connsiteX1926" y="connsiteY1926"/>
                              </a:cxn>
                              <a:cxn ang="0">
                                <a:pos x="connsiteX1927" y="connsiteY1927"/>
                              </a:cxn>
                              <a:cxn ang="0">
                                <a:pos x="connsiteX1928" y="connsiteY1928"/>
                              </a:cxn>
                              <a:cxn ang="0">
                                <a:pos x="connsiteX1929" y="connsiteY1929"/>
                              </a:cxn>
                              <a:cxn ang="0">
                                <a:pos x="connsiteX1930" y="connsiteY1930"/>
                              </a:cxn>
                              <a:cxn ang="0">
                                <a:pos x="connsiteX1931" y="connsiteY1931"/>
                              </a:cxn>
                              <a:cxn ang="0">
                                <a:pos x="connsiteX1932" y="connsiteY1932"/>
                              </a:cxn>
                              <a:cxn ang="0">
                                <a:pos x="connsiteX1933" y="connsiteY1933"/>
                              </a:cxn>
                              <a:cxn ang="0">
                                <a:pos x="connsiteX1934" y="connsiteY1934"/>
                              </a:cxn>
                              <a:cxn ang="0">
                                <a:pos x="connsiteX1935" y="connsiteY1935"/>
                              </a:cxn>
                              <a:cxn ang="0">
                                <a:pos x="connsiteX1936" y="connsiteY1936"/>
                              </a:cxn>
                              <a:cxn ang="0">
                                <a:pos x="connsiteX1937" y="connsiteY1937"/>
                              </a:cxn>
                              <a:cxn ang="0">
                                <a:pos x="connsiteX1938" y="connsiteY1938"/>
                              </a:cxn>
                              <a:cxn ang="0">
                                <a:pos x="connsiteX1939" y="connsiteY1939"/>
                              </a:cxn>
                              <a:cxn ang="0">
                                <a:pos x="connsiteX1940" y="connsiteY1940"/>
                              </a:cxn>
                              <a:cxn ang="0">
                                <a:pos x="connsiteX1941" y="connsiteY1941"/>
                              </a:cxn>
                              <a:cxn ang="0">
                                <a:pos x="connsiteX1942" y="connsiteY1942"/>
                              </a:cxn>
                              <a:cxn ang="0">
                                <a:pos x="connsiteX1943" y="connsiteY1943"/>
                              </a:cxn>
                              <a:cxn ang="0">
                                <a:pos x="connsiteX1944" y="connsiteY1944"/>
                              </a:cxn>
                              <a:cxn ang="0">
                                <a:pos x="connsiteX1945" y="connsiteY1945"/>
                              </a:cxn>
                              <a:cxn ang="0">
                                <a:pos x="connsiteX1946" y="connsiteY1946"/>
                              </a:cxn>
                              <a:cxn ang="0">
                                <a:pos x="connsiteX1947" y="connsiteY1947"/>
                              </a:cxn>
                              <a:cxn ang="0">
                                <a:pos x="connsiteX1948" y="connsiteY1948"/>
                              </a:cxn>
                              <a:cxn ang="0">
                                <a:pos x="connsiteX1949" y="connsiteY1949"/>
                              </a:cxn>
                              <a:cxn ang="0">
                                <a:pos x="connsiteX1950" y="connsiteY1950"/>
                              </a:cxn>
                              <a:cxn ang="0">
                                <a:pos x="connsiteX1951" y="connsiteY1951"/>
                              </a:cxn>
                              <a:cxn ang="0">
                                <a:pos x="connsiteX1952" y="connsiteY1952"/>
                              </a:cxn>
                              <a:cxn ang="0">
                                <a:pos x="connsiteX1953" y="connsiteY1953"/>
                              </a:cxn>
                              <a:cxn ang="0">
                                <a:pos x="connsiteX1954" y="connsiteY1954"/>
                              </a:cxn>
                              <a:cxn ang="0">
                                <a:pos x="connsiteX1955" y="connsiteY1955"/>
                              </a:cxn>
                              <a:cxn ang="0">
                                <a:pos x="connsiteX1956" y="connsiteY1956"/>
                              </a:cxn>
                              <a:cxn ang="0">
                                <a:pos x="connsiteX1957" y="connsiteY1957"/>
                              </a:cxn>
                              <a:cxn ang="0">
                                <a:pos x="connsiteX1958" y="connsiteY1958"/>
                              </a:cxn>
                              <a:cxn ang="0">
                                <a:pos x="connsiteX1959" y="connsiteY1959"/>
                              </a:cxn>
                              <a:cxn ang="0">
                                <a:pos x="connsiteX1960" y="connsiteY1960"/>
                              </a:cxn>
                              <a:cxn ang="0">
                                <a:pos x="connsiteX1961" y="connsiteY1961"/>
                              </a:cxn>
                              <a:cxn ang="0">
                                <a:pos x="connsiteX1962" y="connsiteY1962"/>
                              </a:cxn>
                              <a:cxn ang="0">
                                <a:pos x="connsiteX1963" y="connsiteY1963"/>
                              </a:cxn>
                              <a:cxn ang="0">
                                <a:pos x="connsiteX1964" y="connsiteY1964"/>
                              </a:cxn>
                              <a:cxn ang="0">
                                <a:pos x="connsiteX1965" y="connsiteY1965"/>
                              </a:cxn>
                              <a:cxn ang="0">
                                <a:pos x="connsiteX1966" y="connsiteY1966"/>
                              </a:cxn>
                              <a:cxn ang="0">
                                <a:pos x="connsiteX1967" y="connsiteY1967"/>
                              </a:cxn>
                              <a:cxn ang="0">
                                <a:pos x="connsiteX1968" y="connsiteY1968"/>
                              </a:cxn>
                              <a:cxn ang="0">
                                <a:pos x="connsiteX1969" y="connsiteY1969"/>
                              </a:cxn>
                              <a:cxn ang="0">
                                <a:pos x="connsiteX1970" y="connsiteY1970"/>
                              </a:cxn>
                              <a:cxn ang="0">
                                <a:pos x="connsiteX1971" y="connsiteY1971"/>
                              </a:cxn>
                              <a:cxn ang="0">
                                <a:pos x="connsiteX1972" y="connsiteY1972"/>
                              </a:cxn>
                              <a:cxn ang="0">
                                <a:pos x="connsiteX1973" y="connsiteY1973"/>
                              </a:cxn>
                              <a:cxn ang="0">
                                <a:pos x="connsiteX1974" y="connsiteY1974"/>
                              </a:cxn>
                              <a:cxn ang="0">
                                <a:pos x="connsiteX1975" y="connsiteY1975"/>
                              </a:cxn>
                              <a:cxn ang="0">
                                <a:pos x="connsiteX1976" y="connsiteY1976"/>
                              </a:cxn>
                              <a:cxn ang="0">
                                <a:pos x="connsiteX1977" y="connsiteY1977"/>
                              </a:cxn>
                              <a:cxn ang="0">
                                <a:pos x="connsiteX1978" y="connsiteY1978"/>
                              </a:cxn>
                              <a:cxn ang="0">
                                <a:pos x="connsiteX1979" y="connsiteY1979"/>
                              </a:cxn>
                              <a:cxn ang="0">
                                <a:pos x="connsiteX1980" y="connsiteY1980"/>
                              </a:cxn>
                              <a:cxn ang="0">
                                <a:pos x="connsiteX1981" y="connsiteY1981"/>
                              </a:cxn>
                              <a:cxn ang="0">
                                <a:pos x="connsiteX1982" y="connsiteY1982"/>
                              </a:cxn>
                              <a:cxn ang="0">
                                <a:pos x="connsiteX1983" y="connsiteY1983"/>
                              </a:cxn>
                              <a:cxn ang="0">
                                <a:pos x="connsiteX1984" y="connsiteY1984"/>
                              </a:cxn>
                              <a:cxn ang="0">
                                <a:pos x="connsiteX1985" y="connsiteY1985"/>
                              </a:cxn>
                              <a:cxn ang="0">
                                <a:pos x="connsiteX1986" y="connsiteY1986"/>
                              </a:cxn>
                              <a:cxn ang="0">
                                <a:pos x="connsiteX1987" y="connsiteY1987"/>
                              </a:cxn>
                              <a:cxn ang="0">
                                <a:pos x="connsiteX1988" y="connsiteY1988"/>
                              </a:cxn>
                              <a:cxn ang="0">
                                <a:pos x="connsiteX1989" y="connsiteY1989"/>
                              </a:cxn>
                              <a:cxn ang="0">
                                <a:pos x="connsiteX1990" y="connsiteY1990"/>
                              </a:cxn>
                              <a:cxn ang="0">
                                <a:pos x="connsiteX1991" y="connsiteY1991"/>
                              </a:cxn>
                              <a:cxn ang="0">
                                <a:pos x="connsiteX1992" y="connsiteY1992"/>
                              </a:cxn>
                              <a:cxn ang="0">
                                <a:pos x="connsiteX1993" y="connsiteY1993"/>
                              </a:cxn>
                              <a:cxn ang="0">
                                <a:pos x="connsiteX1994" y="connsiteY1994"/>
                              </a:cxn>
                              <a:cxn ang="0">
                                <a:pos x="connsiteX1995" y="connsiteY1995"/>
                              </a:cxn>
                              <a:cxn ang="0">
                                <a:pos x="connsiteX1996" y="connsiteY1996"/>
                              </a:cxn>
                              <a:cxn ang="0">
                                <a:pos x="connsiteX1997" y="connsiteY1997"/>
                              </a:cxn>
                              <a:cxn ang="0">
                                <a:pos x="connsiteX1998" y="connsiteY1998"/>
                              </a:cxn>
                              <a:cxn ang="0">
                                <a:pos x="connsiteX1999" y="connsiteY1999"/>
                              </a:cxn>
                              <a:cxn ang="0">
                                <a:pos x="connsiteX2000" y="connsiteY2000"/>
                              </a:cxn>
                              <a:cxn ang="0">
                                <a:pos x="connsiteX2001" y="connsiteY2001"/>
                              </a:cxn>
                              <a:cxn ang="0">
                                <a:pos x="connsiteX2002" y="connsiteY2002"/>
                              </a:cxn>
                              <a:cxn ang="0">
                                <a:pos x="connsiteX2003" y="connsiteY2003"/>
                              </a:cxn>
                              <a:cxn ang="0">
                                <a:pos x="connsiteX2004" y="connsiteY2004"/>
                              </a:cxn>
                              <a:cxn ang="0">
                                <a:pos x="connsiteX2005" y="connsiteY2005"/>
                              </a:cxn>
                              <a:cxn ang="0">
                                <a:pos x="connsiteX2006" y="connsiteY2006"/>
                              </a:cxn>
                              <a:cxn ang="0">
                                <a:pos x="connsiteX2007" y="connsiteY2007"/>
                              </a:cxn>
                              <a:cxn ang="0">
                                <a:pos x="connsiteX2008" y="connsiteY2008"/>
                              </a:cxn>
                              <a:cxn ang="0">
                                <a:pos x="connsiteX2009" y="connsiteY2009"/>
                              </a:cxn>
                              <a:cxn ang="0">
                                <a:pos x="connsiteX2010" y="connsiteY2010"/>
                              </a:cxn>
                              <a:cxn ang="0">
                                <a:pos x="connsiteX2011" y="connsiteY2011"/>
                              </a:cxn>
                              <a:cxn ang="0">
                                <a:pos x="connsiteX2012" y="connsiteY2012"/>
                              </a:cxn>
                              <a:cxn ang="0">
                                <a:pos x="connsiteX2013" y="connsiteY2013"/>
                              </a:cxn>
                              <a:cxn ang="0">
                                <a:pos x="connsiteX2014" y="connsiteY2014"/>
                              </a:cxn>
                              <a:cxn ang="0">
                                <a:pos x="connsiteX2015" y="connsiteY2015"/>
                              </a:cxn>
                              <a:cxn ang="0">
                                <a:pos x="connsiteX2016" y="connsiteY2016"/>
                              </a:cxn>
                              <a:cxn ang="0">
                                <a:pos x="connsiteX2017" y="connsiteY2017"/>
                              </a:cxn>
                              <a:cxn ang="0">
                                <a:pos x="connsiteX2018" y="connsiteY2018"/>
                              </a:cxn>
                              <a:cxn ang="0">
                                <a:pos x="connsiteX2019" y="connsiteY2019"/>
                              </a:cxn>
                              <a:cxn ang="0">
                                <a:pos x="connsiteX2020" y="connsiteY2020"/>
                              </a:cxn>
                              <a:cxn ang="0">
                                <a:pos x="connsiteX2021" y="connsiteY2021"/>
                              </a:cxn>
                              <a:cxn ang="0">
                                <a:pos x="connsiteX2022" y="connsiteY2022"/>
                              </a:cxn>
                              <a:cxn ang="0">
                                <a:pos x="connsiteX2023" y="connsiteY2023"/>
                              </a:cxn>
                              <a:cxn ang="0">
                                <a:pos x="connsiteX2024" y="connsiteY2024"/>
                              </a:cxn>
                              <a:cxn ang="0">
                                <a:pos x="connsiteX2025" y="connsiteY2025"/>
                              </a:cxn>
                              <a:cxn ang="0">
                                <a:pos x="connsiteX2026" y="connsiteY2026"/>
                              </a:cxn>
                              <a:cxn ang="0">
                                <a:pos x="connsiteX2027" y="connsiteY2027"/>
                              </a:cxn>
                              <a:cxn ang="0">
                                <a:pos x="connsiteX2028" y="connsiteY2028"/>
                              </a:cxn>
                              <a:cxn ang="0">
                                <a:pos x="connsiteX2029" y="connsiteY2029"/>
                              </a:cxn>
                              <a:cxn ang="0">
                                <a:pos x="connsiteX2030" y="connsiteY2030"/>
                              </a:cxn>
                              <a:cxn ang="0">
                                <a:pos x="connsiteX2031" y="connsiteY2031"/>
                              </a:cxn>
                              <a:cxn ang="0">
                                <a:pos x="connsiteX2032" y="connsiteY2032"/>
                              </a:cxn>
                              <a:cxn ang="0">
                                <a:pos x="connsiteX2033" y="connsiteY2033"/>
                              </a:cxn>
                              <a:cxn ang="0">
                                <a:pos x="connsiteX2034" y="connsiteY2034"/>
                              </a:cxn>
                              <a:cxn ang="0">
                                <a:pos x="connsiteX2035" y="connsiteY2035"/>
                              </a:cxn>
                              <a:cxn ang="0">
                                <a:pos x="connsiteX2036" y="connsiteY2036"/>
                              </a:cxn>
                              <a:cxn ang="0">
                                <a:pos x="connsiteX2037" y="connsiteY2037"/>
                              </a:cxn>
                              <a:cxn ang="0">
                                <a:pos x="connsiteX2038" y="connsiteY2038"/>
                              </a:cxn>
                              <a:cxn ang="0">
                                <a:pos x="connsiteX2039" y="connsiteY2039"/>
                              </a:cxn>
                              <a:cxn ang="0">
                                <a:pos x="connsiteX2040" y="connsiteY2040"/>
                              </a:cxn>
                              <a:cxn ang="0">
                                <a:pos x="connsiteX2041" y="connsiteY2041"/>
                              </a:cxn>
                              <a:cxn ang="0">
                                <a:pos x="connsiteX2042" y="connsiteY2042"/>
                              </a:cxn>
                              <a:cxn ang="0">
                                <a:pos x="connsiteX2043" y="connsiteY2043"/>
                              </a:cxn>
                              <a:cxn ang="0">
                                <a:pos x="connsiteX2044" y="connsiteY2044"/>
                              </a:cxn>
                              <a:cxn ang="0">
                                <a:pos x="connsiteX2045" y="connsiteY2045"/>
                              </a:cxn>
                              <a:cxn ang="0">
                                <a:pos x="connsiteX2046" y="connsiteY2046"/>
                              </a:cxn>
                              <a:cxn ang="0">
                                <a:pos x="connsiteX2047" y="connsiteY2047"/>
                              </a:cxn>
                              <a:cxn ang="0">
                                <a:pos x="connsiteX2048" y="connsiteY2048"/>
                              </a:cxn>
                              <a:cxn ang="0">
                                <a:pos x="connsiteX2049" y="connsiteY2049"/>
                              </a:cxn>
                              <a:cxn ang="0">
                                <a:pos x="connsiteX2050" y="connsiteY2050"/>
                              </a:cxn>
                              <a:cxn ang="0">
                                <a:pos x="connsiteX2051" y="connsiteY2051"/>
                              </a:cxn>
                              <a:cxn ang="0">
                                <a:pos x="connsiteX2052" y="connsiteY2052"/>
                              </a:cxn>
                              <a:cxn ang="0">
                                <a:pos x="connsiteX2053" y="connsiteY2053"/>
                              </a:cxn>
                              <a:cxn ang="0">
                                <a:pos x="connsiteX2054" y="connsiteY2054"/>
                              </a:cxn>
                              <a:cxn ang="0">
                                <a:pos x="connsiteX2055" y="connsiteY2055"/>
                              </a:cxn>
                              <a:cxn ang="0">
                                <a:pos x="connsiteX2056" y="connsiteY2056"/>
                              </a:cxn>
                              <a:cxn ang="0">
                                <a:pos x="connsiteX2057" y="connsiteY2057"/>
                              </a:cxn>
                              <a:cxn ang="0">
                                <a:pos x="connsiteX2058" y="connsiteY2058"/>
                              </a:cxn>
                              <a:cxn ang="0">
                                <a:pos x="connsiteX2059" y="connsiteY2059"/>
                              </a:cxn>
                              <a:cxn ang="0">
                                <a:pos x="connsiteX2060" y="connsiteY2060"/>
                              </a:cxn>
                              <a:cxn ang="0">
                                <a:pos x="connsiteX2061" y="connsiteY2061"/>
                              </a:cxn>
                              <a:cxn ang="0">
                                <a:pos x="connsiteX2062" y="connsiteY2062"/>
                              </a:cxn>
                              <a:cxn ang="0">
                                <a:pos x="connsiteX2063" y="connsiteY2063"/>
                              </a:cxn>
                              <a:cxn ang="0">
                                <a:pos x="connsiteX2064" y="connsiteY2064"/>
                              </a:cxn>
                              <a:cxn ang="0">
                                <a:pos x="connsiteX2065" y="connsiteY2065"/>
                              </a:cxn>
                              <a:cxn ang="0">
                                <a:pos x="connsiteX2066" y="connsiteY2066"/>
                              </a:cxn>
                              <a:cxn ang="0">
                                <a:pos x="connsiteX2067" y="connsiteY2067"/>
                              </a:cxn>
                              <a:cxn ang="0">
                                <a:pos x="connsiteX2068" y="connsiteY2068"/>
                              </a:cxn>
                              <a:cxn ang="0">
                                <a:pos x="connsiteX2069" y="connsiteY2069"/>
                              </a:cxn>
                              <a:cxn ang="0">
                                <a:pos x="connsiteX2070" y="connsiteY2070"/>
                              </a:cxn>
                              <a:cxn ang="0">
                                <a:pos x="connsiteX2071" y="connsiteY2071"/>
                              </a:cxn>
                              <a:cxn ang="0">
                                <a:pos x="connsiteX2072" y="connsiteY2072"/>
                              </a:cxn>
                              <a:cxn ang="0">
                                <a:pos x="connsiteX2073" y="connsiteY2073"/>
                              </a:cxn>
                              <a:cxn ang="0">
                                <a:pos x="connsiteX2074" y="connsiteY2074"/>
                              </a:cxn>
                              <a:cxn ang="0">
                                <a:pos x="connsiteX2075" y="connsiteY2075"/>
                              </a:cxn>
                              <a:cxn ang="0">
                                <a:pos x="connsiteX2076" y="connsiteY2076"/>
                              </a:cxn>
                              <a:cxn ang="0">
                                <a:pos x="connsiteX2077" y="connsiteY2077"/>
                              </a:cxn>
                              <a:cxn ang="0">
                                <a:pos x="connsiteX2078" y="connsiteY2078"/>
                              </a:cxn>
                              <a:cxn ang="0">
                                <a:pos x="connsiteX2079" y="connsiteY2079"/>
                              </a:cxn>
                              <a:cxn ang="0">
                                <a:pos x="connsiteX2080" y="connsiteY2080"/>
                              </a:cxn>
                              <a:cxn ang="0">
                                <a:pos x="connsiteX2081" y="connsiteY2081"/>
                              </a:cxn>
                              <a:cxn ang="0">
                                <a:pos x="connsiteX2082" y="connsiteY2082"/>
                              </a:cxn>
                              <a:cxn ang="0">
                                <a:pos x="connsiteX2083" y="connsiteY2083"/>
                              </a:cxn>
                              <a:cxn ang="0">
                                <a:pos x="connsiteX2084" y="connsiteY2084"/>
                              </a:cxn>
                              <a:cxn ang="0">
                                <a:pos x="connsiteX2085" y="connsiteY2085"/>
                              </a:cxn>
                              <a:cxn ang="0">
                                <a:pos x="connsiteX2086" y="connsiteY2086"/>
                              </a:cxn>
                              <a:cxn ang="0">
                                <a:pos x="connsiteX2087" y="connsiteY2087"/>
                              </a:cxn>
                              <a:cxn ang="0">
                                <a:pos x="connsiteX2088" y="connsiteY2088"/>
                              </a:cxn>
                              <a:cxn ang="0">
                                <a:pos x="connsiteX2089" y="connsiteY2089"/>
                              </a:cxn>
                              <a:cxn ang="0">
                                <a:pos x="connsiteX2090" y="connsiteY2090"/>
                              </a:cxn>
                              <a:cxn ang="0">
                                <a:pos x="connsiteX2091" y="connsiteY2091"/>
                              </a:cxn>
                              <a:cxn ang="0">
                                <a:pos x="connsiteX2092" y="connsiteY2092"/>
                              </a:cxn>
                              <a:cxn ang="0">
                                <a:pos x="connsiteX2093" y="connsiteY2093"/>
                              </a:cxn>
                              <a:cxn ang="0">
                                <a:pos x="connsiteX2094" y="connsiteY2094"/>
                              </a:cxn>
                              <a:cxn ang="0">
                                <a:pos x="connsiteX2095" y="connsiteY2095"/>
                              </a:cxn>
                              <a:cxn ang="0">
                                <a:pos x="connsiteX2096" y="connsiteY2096"/>
                              </a:cxn>
                              <a:cxn ang="0">
                                <a:pos x="connsiteX2097" y="connsiteY2097"/>
                              </a:cxn>
                              <a:cxn ang="0">
                                <a:pos x="connsiteX2098" y="connsiteY2098"/>
                              </a:cxn>
                              <a:cxn ang="0">
                                <a:pos x="connsiteX2099" y="connsiteY2099"/>
                              </a:cxn>
                              <a:cxn ang="0">
                                <a:pos x="connsiteX2100" y="connsiteY2100"/>
                              </a:cxn>
                              <a:cxn ang="0">
                                <a:pos x="connsiteX2101" y="connsiteY2101"/>
                              </a:cxn>
                              <a:cxn ang="0">
                                <a:pos x="connsiteX2102" y="connsiteY2102"/>
                              </a:cxn>
                              <a:cxn ang="0">
                                <a:pos x="connsiteX2103" y="connsiteY2103"/>
                              </a:cxn>
                              <a:cxn ang="0">
                                <a:pos x="connsiteX2104" y="connsiteY2104"/>
                              </a:cxn>
                              <a:cxn ang="0">
                                <a:pos x="connsiteX2105" y="connsiteY2105"/>
                              </a:cxn>
                              <a:cxn ang="0">
                                <a:pos x="connsiteX2106" y="connsiteY2106"/>
                              </a:cxn>
                              <a:cxn ang="0">
                                <a:pos x="connsiteX2107" y="connsiteY2107"/>
                              </a:cxn>
                              <a:cxn ang="0">
                                <a:pos x="connsiteX2108" y="connsiteY2108"/>
                              </a:cxn>
                              <a:cxn ang="0">
                                <a:pos x="connsiteX2109" y="connsiteY2109"/>
                              </a:cxn>
                              <a:cxn ang="0">
                                <a:pos x="connsiteX2110" y="connsiteY2110"/>
                              </a:cxn>
                              <a:cxn ang="0">
                                <a:pos x="connsiteX2111" y="connsiteY2111"/>
                              </a:cxn>
                              <a:cxn ang="0">
                                <a:pos x="connsiteX2112" y="connsiteY2112"/>
                              </a:cxn>
                              <a:cxn ang="0">
                                <a:pos x="connsiteX2113" y="connsiteY2113"/>
                              </a:cxn>
                              <a:cxn ang="0">
                                <a:pos x="connsiteX2114" y="connsiteY2114"/>
                              </a:cxn>
                              <a:cxn ang="0">
                                <a:pos x="connsiteX2115" y="connsiteY2115"/>
                              </a:cxn>
                              <a:cxn ang="0">
                                <a:pos x="connsiteX2116" y="connsiteY2116"/>
                              </a:cxn>
                              <a:cxn ang="0">
                                <a:pos x="connsiteX2117" y="connsiteY2117"/>
                              </a:cxn>
                              <a:cxn ang="0">
                                <a:pos x="connsiteX2118" y="connsiteY2118"/>
                              </a:cxn>
                              <a:cxn ang="0">
                                <a:pos x="connsiteX2119" y="connsiteY2119"/>
                              </a:cxn>
                              <a:cxn ang="0">
                                <a:pos x="connsiteX2120" y="connsiteY2120"/>
                              </a:cxn>
                              <a:cxn ang="0">
                                <a:pos x="connsiteX2121" y="connsiteY2121"/>
                              </a:cxn>
                              <a:cxn ang="0">
                                <a:pos x="connsiteX2122" y="connsiteY2122"/>
                              </a:cxn>
                              <a:cxn ang="0">
                                <a:pos x="connsiteX2123" y="connsiteY2123"/>
                              </a:cxn>
                              <a:cxn ang="0">
                                <a:pos x="connsiteX2124" y="connsiteY2124"/>
                              </a:cxn>
                              <a:cxn ang="0">
                                <a:pos x="connsiteX2125" y="connsiteY2125"/>
                              </a:cxn>
                              <a:cxn ang="0">
                                <a:pos x="connsiteX2126" y="connsiteY2126"/>
                              </a:cxn>
                              <a:cxn ang="0">
                                <a:pos x="connsiteX2127" y="connsiteY2127"/>
                              </a:cxn>
                              <a:cxn ang="0">
                                <a:pos x="connsiteX2128" y="connsiteY2128"/>
                              </a:cxn>
                              <a:cxn ang="0">
                                <a:pos x="connsiteX2129" y="connsiteY2129"/>
                              </a:cxn>
                              <a:cxn ang="0">
                                <a:pos x="connsiteX2130" y="connsiteY2130"/>
                              </a:cxn>
                              <a:cxn ang="0">
                                <a:pos x="connsiteX2131" y="connsiteY2131"/>
                              </a:cxn>
                              <a:cxn ang="0">
                                <a:pos x="connsiteX2132" y="connsiteY2132"/>
                              </a:cxn>
                              <a:cxn ang="0">
                                <a:pos x="connsiteX2133" y="connsiteY2133"/>
                              </a:cxn>
                              <a:cxn ang="0">
                                <a:pos x="connsiteX2134" y="connsiteY2134"/>
                              </a:cxn>
                              <a:cxn ang="0">
                                <a:pos x="connsiteX2135" y="connsiteY2135"/>
                              </a:cxn>
                              <a:cxn ang="0">
                                <a:pos x="connsiteX2136" y="connsiteY2136"/>
                              </a:cxn>
                              <a:cxn ang="0">
                                <a:pos x="connsiteX2137" y="connsiteY2137"/>
                              </a:cxn>
                              <a:cxn ang="0">
                                <a:pos x="connsiteX2138" y="connsiteY2138"/>
                              </a:cxn>
                              <a:cxn ang="0">
                                <a:pos x="connsiteX2139" y="connsiteY2139"/>
                              </a:cxn>
                              <a:cxn ang="0">
                                <a:pos x="connsiteX2140" y="connsiteY2140"/>
                              </a:cxn>
                              <a:cxn ang="0">
                                <a:pos x="connsiteX2141" y="connsiteY2141"/>
                              </a:cxn>
                              <a:cxn ang="0">
                                <a:pos x="connsiteX2142" y="connsiteY2142"/>
                              </a:cxn>
                              <a:cxn ang="0">
                                <a:pos x="connsiteX2143" y="connsiteY2143"/>
                              </a:cxn>
                              <a:cxn ang="0">
                                <a:pos x="connsiteX2144" y="connsiteY2144"/>
                              </a:cxn>
                              <a:cxn ang="0">
                                <a:pos x="connsiteX2145" y="connsiteY2145"/>
                              </a:cxn>
                              <a:cxn ang="0">
                                <a:pos x="connsiteX2146" y="connsiteY2146"/>
                              </a:cxn>
                              <a:cxn ang="0">
                                <a:pos x="connsiteX2147" y="connsiteY2147"/>
                              </a:cxn>
                              <a:cxn ang="0">
                                <a:pos x="connsiteX2148" y="connsiteY2148"/>
                              </a:cxn>
                              <a:cxn ang="0">
                                <a:pos x="connsiteX2149" y="connsiteY2149"/>
                              </a:cxn>
                              <a:cxn ang="0">
                                <a:pos x="connsiteX2150" y="connsiteY2150"/>
                              </a:cxn>
                              <a:cxn ang="0">
                                <a:pos x="connsiteX2151" y="connsiteY2151"/>
                              </a:cxn>
                              <a:cxn ang="0">
                                <a:pos x="connsiteX2152" y="connsiteY2152"/>
                              </a:cxn>
                              <a:cxn ang="0">
                                <a:pos x="connsiteX2153" y="connsiteY2153"/>
                              </a:cxn>
                              <a:cxn ang="0">
                                <a:pos x="connsiteX2154" y="connsiteY2154"/>
                              </a:cxn>
                              <a:cxn ang="0">
                                <a:pos x="connsiteX2155" y="connsiteY2155"/>
                              </a:cxn>
                              <a:cxn ang="0">
                                <a:pos x="connsiteX2156" y="connsiteY2156"/>
                              </a:cxn>
                              <a:cxn ang="0">
                                <a:pos x="connsiteX2157" y="connsiteY2157"/>
                              </a:cxn>
                              <a:cxn ang="0">
                                <a:pos x="connsiteX2158" y="connsiteY2158"/>
                              </a:cxn>
                              <a:cxn ang="0">
                                <a:pos x="connsiteX2159" y="connsiteY2159"/>
                              </a:cxn>
                              <a:cxn ang="0">
                                <a:pos x="connsiteX2160" y="connsiteY2160"/>
                              </a:cxn>
                              <a:cxn ang="0">
                                <a:pos x="connsiteX2161" y="connsiteY2161"/>
                              </a:cxn>
                              <a:cxn ang="0">
                                <a:pos x="connsiteX2162" y="connsiteY2162"/>
                              </a:cxn>
                              <a:cxn ang="0">
                                <a:pos x="connsiteX2163" y="connsiteY2163"/>
                              </a:cxn>
                              <a:cxn ang="0">
                                <a:pos x="connsiteX2164" y="connsiteY2164"/>
                              </a:cxn>
                              <a:cxn ang="0">
                                <a:pos x="connsiteX2165" y="connsiteY2165"/>
                              </a:cxn>
                              <a:cxn ang="0">
                                <a:pos x="connsiteX2166" y="connsiteY2166"/>
                              </a:cxn>
                              <a:cxn ang="0">
                                <a:pos x="connsiteX2167" y="connsiteY2167"/>
                              </a:cxn>
                              <a:cxn ang="0">
                                <a:pos x="connsiteX2168" y="connsiteY2168"/>
                              </a:cxn>
                              <a:cxn ang="0">
                                <a:pos x="connsiteX2169" y="connsiteY2169"/>
                              </a:cxn>
                              <a:cxn ang="0">
                                <a:pos x="connsiteX2170" y="connsiteY2170"/>
                              </a:cxn>
                              <a:cxn ang="0">
                                <a:pos x="connsiteX2171" y="connsiteY2171"/>
                              </a:cxn>
                              <a:cxn ang="0">
                                <a:pos x="connsiteX2172" y="connsiteY2172"/>
                              </a:cxn>
                              <a:cxn ang="0">
                                <a:pos x="connsiteX2173" y="connsiteY2173"/>
                              </a:cxn>
                              <a:cxn ang="0">
                                <a:pos x="connsiteX2174" y="connsiteY2174"/>
                              </a:cxn>
                              <a:cxn ang="0">
                                <a:pos x="connsiteX2175" y="connsiteY2175"/>
                              </a:cxn>
                              <a:cxn ang="0">
                                <a:pos x="connsiteX2176" y="connsiteY2176"/>
                              </a:cxn>
                              <a:cxn ang="0">
                                <a:pos x="connsiteX2177" y="connsiteY2177"/>
                              </a:cxn>
                              <a:cxn ang="0">
                                <a:pos x="connsiteX2178" y="connsiteY2178"/>
                              </a:cxn>
                              <a:cxn ang="0">
                                <a:pos x="connsiteX2179" y="connsiteY2179"/>
                              </a:cxn>
                              <a:cxn ang="0">
                                <a:pos x="connsiteX2180" y="connsiteY2180"/>
                              </a:cxn>
                              <a:cxn ang="0">
                                <a:pos x="connsiteX2181" y="connsiteY2181"/>
                              </a:cxn>
                              <a:cxn ang="0">
                                <a:pos x="connsiteX2182" y="connsiteY2182"/>
                              </a:cxn>
                              <a:cxn ang="0">
                                <a:pos x="connsiteX2183" y="connsiteY2183"/>
                              </a:cxn>
                              <a:cxn ang="0">
                                <a:pos x="connsiteX2184" y="connsiteY2184"/>
                              </a:cxn>
                              <a:cxn ang="0">
                                <a:pos x="connsiteX2185" y="connsiteY2185"/>
                              </a:cxn>
                              <a:cxn ang="0">
                                <a:pos x="connsiteX2186" y="connsiteY2186"/>
                              </a:cxn>
                              <a:cxn ang="0">
                                <a:pos x="connsiteX2187" y="connsiteY2187"/>
                              </a:cxn>
                              <a:cxn ang="0">
                                <a:pos x="connsiteX2188" y="connsiteY2188"/>
                              </a:cxn>
                              <a:cxn ang="0">
                                <a:pos x="connsiteX2189" y="connsiteY2189"/>
                              </a:cxn>
                              <a:cxn ang="0">
                                <a:pos x="connsiteX2190" y="connsiteY2190"/>
                              </a:cxn>
                              <a:cxn ang="0">
                                <a:pos x="connsiteX2191" y="connsiteY2191"/>
                              </a:cxn>
                              <a:cxn ang="0">
                                <a:pos x="connsiteX2192" y="connsiteY2192"/>
                              </a:cxn>
                              <a:cxn ang="0">
                                <a:pos x="connsiteX2193" y="connsiteY2193"/>
                              </a:cxn>
                              <a:cxn ang="0">
                                <a:pos x="connsiteX2194" y="connsiteY2194"/>
                              </a:cxn>
                              <a:cxn ang="0">
                                <a:pos x="connsiteX2195" y="connsiteY2195"/>
                              </a:cxn>
                              <a:cxn ang="0">
                                <a:pos x="connsiteX2196" y="connsiteY2196"/>
                              </a:cxn>
                              <a:cxn ang="0">
                                <a:pos x="connsiteX2197" y="connsiteY2197"/>
                              </a:cxn>
                              <a:cxn ang="0">
                                <a:pos x="connsiteX2198" y="connsiteY2198"/>
                              </a:cxn>
                              <a:cxn ang="0">
                                <a:pos x="connsiteX2199" y="connsiteY2199"/>
                              </a:cxn>
                              <a:cxn ang="0">
                                <a:pos x="connsiteX2200" y="connsiteY2200"/>
                              </a:cxn>
                              <a:cxn ang="0">
                                <a:pos x="connsiteX2201" y="connsiteY2201"/>
                              </a:cxn>
                              <a:cxn ang="0">
                                <a:pos x="connsiteX2202" y="connsiteY2202"/>
                              </a:cxn>
                              <a:cxn ang="0">
                                <a:pos x="connsiteX2203" y="connsiteY2203"/>
                              </a:cxn>
                              <a:cxn ang="0">
                                <a:pos x="connsiteX2204" y="connsiteY2204"/>
                              </a:cxn>
                              <a:cxn ang="0">
                                <a:pos x="connsiteX2205" y="connsiteY2205"/>
                              </a:cxn>
                              <a:cxn ang="0">
                                <a:pos x="connsiteX2206" y="connsiteY2206"/>
                              </a:cxn>
                              <a:cxn ang="0">
                                <a:pos x="connsiteX2207" y="connsiteY2207"/>
                              </a:cxn>
                              <a:cxn ang="0">
                                <a:pos x="connsiteX2208" y="connsiteY2208"/>
                              </a:cxn>
                              <a:cxn ang="0">
                                <a:pos x="connsiteX2209" y="connsiteY2209"/>
                              </a:cxn>
                              <a:cxn ang="0">
                                <a:pos x="connsiteX2210" y="connsiteY2210"/>
                              </a:cxn>
                              <a:cxn ang="0">
                                <a:pos x="connsiteX2211" y="connsiteY2211"/>
                              </a:cxn>
                              <a:cxn ang="0">
                                <a:pos x="connsiteX2212" y="connsiteY2212"/>
                              </a:cxn>
                              <a:cxn ang="0">
                                <a:pos x="connsiteX2213" y="connsiteY2213"/>
                              </a:cxn>
                              <a:cxn ang="0">
                                <a:pos x="connsiteX2214" y="connsiteY2214"/>
                              </a:cxn>
                              <a:cxn ang="0">
                                <a:pos x="connsiteX2215" y="connsiteY2215"/>
                              </a:cxn>
                              <a:cxn ang="0">
                                <a:pos x="connsiteX2216" y="connsiteY2216"/>
                              </a:cxn>
                              <a:cxn ang="0">
                                <a:pos x="connsiteX2217" y="connsiteY2217"/>
                              </a:cxn>
                              <a:cxn ang="0">
                                <a:pos x="connsiteX2218" y="connsiteY2218"/>
                              </a:cxn>
                              <a:cxn ang="0">
                                <a:pos x="connsiteX2219" y="connsiteY2219"/>
                              </a:cxn>
                              <a:cxn ang="0">
                                <a:pos x="connsiteX2220" y="connsiteY2220"/>
                              </a:cxn>
                              <a:cxn ang="0">
                                <a:pos x="connsiteX2221" y="connsiteY2221"/>
                              </a:cxn>
                              <a:cxn ang="0">
                                <a:pos x="connsiteX2222" y="connsiteY2222"/>
                              </a:cxn>
                              <a:cxn ang="0">
                                <a:pos x="connsiteX2223" y="connsiteY2223"/>
                              </a:cxn>
                              <a:cxn ang="0">
                                <a:pos x="connsiteX2224" y="connsiteY2224"/>
                              </a:cxn>
                              <a:cxn ang="0">
                                <a:pos x="connsiteX2225" y="connsiteY2225"/>
                              </a:cxn>
                              <a:cxn ang="0">
                                <a:pos x="connsiteX2226" y="connsiteY2226"/>
                              </a:cxn>
                              <a:cxn ang="0">
                                <a:pos x="connsiteX2227" y="connsiteY2227"/>
                              </a:cxn>
                              <a:cxn ang="0">
                                <a:pos x="connsiteX2228" y="connsiteY2228"/>
                              </a:cxn>
                              <a:cxn ang="0">
                                <a:pos x="connsiteX2229" y="connsiteY2229"/>
                              </a:cxn>
                              <a:cxn ang="0">
                                <a:pos x="connsiteX2230" y="connsiteY2230"/>
                              </a:cxn>
                              <a:cxn ang="0">
                                <a:pos x="connsiteX2231" y="connsiteY2231"/>
                              </a:cxn>
                              <a:cxn ang="0">
                                <a:pos x="connsiteX2232" y="connsiteY2232"/>
                              </a:cxn>
                              <a:cxn ang="0">
                                <a:pos x="connsiteX2233" y="connsiteY2233"/>
                              </a:cxn>
                              <a:cxn ang="0">
                                <a:pos x="connsiteX2234" y="connsiteY2234"/>
                              </a:cxn>
                              <a:cxn ang="0">
                                <a:pos x="connsiteX2235" y="connsiteY2235"/>
                              </a:cxn>
                              <a:cxn ang="0">
                                <a:pos x="connsiteX2236" y="connsiteY2236"/>
                              </a:cxn>
                              <a:cxn ang="0">
                                <a:pos x="connsiteX2237" y="connsiteY2237"/>
                              </a:cxn>
                              <a:cxn ang="0">
                                <a:pos x="connsiteX2238" y="connsiteY2238"/>
                              </a:cxn>
                              <a:cxn ang="0">
                                <a:pos x="connsiteX2239" y="connsiteY2239"/>
                              </a:cxn>
                              <a:cxn ang="0">
                                <a:pos x="connsiteX2240" y="connsiteY2240"/>
                              </a:cxn>
                              <a:cxn ang="0">
                                <a:pos x="connsiteX2241" y="connsiteY2241"/>
                              </a:cxn>
                              <a:cxn ang="0">
                                <a:pos x="connsiteX2242" y="connsiteY2242"/>
                              </a:cxn>
                              <a:cxn ang="0">
                                <a:pos x="connsiteX2243" y="connsiteY2243"/>
                              </a:cxn>
                              <a:cxn ang="0">
                                <a:pos x="connsiteX2244" y="connsiteY2244"/>
                              </a:cxn>
                              <a:cxn ang="0">
                                <a:pos x="connsiteX2245" y="connsiteY2245"/>
                              </a:cxn>
                              <a:cxn ang="0">
                                <a:pos x="connsiteX2246" y="connsiteY2246"/>
                              </a:cxn>
                              <a:cxn ang="0">
                                <a:pos x="connsiteX2247" y="connsiteY2247"/>
                              </a:cxn>
                              <a:cxn ang="0">
                                <a:pos x="connsiteX2248" y="connsiteY2248"/>
                              </a:cxn>
                              <a:cxn ang="0">
                                <a:pos x="connsiteX2249" y="connsiteY2249"/>
                              </a:cxn>
                              <a:cxn ang="0">
                                <a:pos x="connsiteX2250" y="connsiteY2250"/>
                              </a:cxn>
                              <a:cxn ang="0">
                                <a:pos x="connsiteX2251" y="connsiteY2251"/>
                              </a:cxn>
                              <a:cxn ang="0">
                                <a:pos x="connsiteX2252" y="connsiteY2252"/>
                              </a:cxn>
                              <a:cxn ang="0">
                                <a:pos x="connsiteX2253" y="connsiteY2253"/>
                              </a:cxn>
                              <a:cxn ang="0">
                                <a:pos x="connsiteX2254" y="connsiteY2254"/>
                              </a:cxn>
                              <a:cxn ang="0">
                                <a:pos x="connsiteX2255" y="connsiteY2255"/>
                              </a:cxn>
                              <a:cxn ang="0">
                                <a:pos x="connsiteX2256" y="connsiteY2256"/>
                              </a:cxn>
                              <a:cxn ang="0">
                                <a:pos x="connsiteX2257" y="connsiteY2257"/>
                              </a:cxn>
                              <a:cxn ang="0">
                                <a:pos x="connsiteX2258" y="connsiteY2258"/>
                              </a:cxn>
                              <a:cxn ang="0">
                                <a:pos x="connsiteX2259" y="connsiteY2259"/>
                              </a:cxn>
                              <a:cxn ang="0">
                                <a:pos x="connsiteX2260" y="connsiteY2260"/>
                              </a:cxn>
                              <a:cxn ang="0">
                                <a:pos x="connsiteX2261" y="connsiteY2261"/>
                              </a:cxn>
                              <a:cxn ang="0">
                                <a:pos x="connsiteX2262" y="connsiteY2262"/>
                              </a:cxn>
                              <a:cxn ang="0">
                                <a:pos x="connsiteX2263" y="connsiteY2263"/>
                              </a:cxn>
                              <a:cxn ang="0">
                                <a:pos x="connsiteX2264" y="connsiteY2264"/>
                              </a:cxn>
                              <a:cxn ang="0">
                                <a:pos x="connsiteX2265" y="connsiteY2265"/>
                              </a:cxn>
                              <a:cxn ang="0">
                                <a:pos x="connsiteX2266" y="connsiteY2266"/>
                              </a:cxn>
                              <a:cxn ang="0">
                                <a:pos x="connsiteX2267" y="connsiteY2267"/>
                              </a:cxn>
                              <a:cxn ang="0">
                                <a:pos x="connsiteX2268" y="connsiteY2268"/>
                              </a:cxn>
                              <a:cxn ang="0">
                                <a:pos x="connsiteX2269" y="connsiteY2269"/>
                              </a:cxn>
                              <a:cxn ang="0">
                                <a:pos x="connsiteX2270" y="connsiteY2270"/>
                              </a:cxn>
                              <a:cxn ang="0">
                                <a:pos x="connsiteX2271" y="connsiteY2271"/>
                              </a:cxn>
                              <a:cxn ang="0">
                                <a:pos x="connsiteX2272" y="connsiteY2272"/>
                              </a:cxn>
                              <a:cxn ang="0">
                                <a:pos x="connsiteX2273" y="connsiteY2273"/>
                              </a:cxn>
                              <a:cxn ang="0">
                                <a:pos x="connsiteX2274" y="connsiteY2274"/>
                              </a:cxn>
                              <a:cxn ang="0">
                                <a:pos x="connsiteX2275" y="connsiteY2275"/>
                              </a:cxn>
                              <a:cxn ang="0">
                                <a:pos x="connsiteX2276" y="connsiteY2276"/>
                              </a:cxn>
                              <a:cxn ang="0">
                                <a:pos x="connsiteX2277" y="connsiteY2277"/>
                              </a:cxn>
                              <a:cxn ang="0">
                                <a:pos x="connsiteX2278" y="connsiteY2278"/>
                              </a:cxn>
                              <a:cxn ang="0">
                                <a:pos x="connsiteX2279" y="connsiteY2279"/>
                              </a:cxn>
                              <a:cxn ang="0">
                                <a:pos x="connsiteX2280" y="connsiteY2280"/>
                              </a:cxn>
                              <a:cxn ang="0">
                                <a:pos x="connsiteX2281" y="connsiteY2281"/>
                              </a:cxn>
                              <a:cxn ang="0">
                                <a:pos x="connsiteX2282" y="connsiteY2282"/>
                              </a:cxn>
                              <a:cxn ang="0">
                                <a:pos x="connsiteX2283" y="connsiteY2283"/>
                              </a:cxn>
                              <a:cxn ang="0">
                                <a:pos x="connsiteX2284" y="connsiteY2284"/>
                              </a:cxn>
                              <a:cxn ang="0">
                                <a:pos x="connsiteX2285" y="connsiteY2285"/>
                              </a:cxn>
                              <a:cxn ang="0">
                                <a:pos x="connsiteX2286" y="connsiteY2286"/>
                              </a:cxn>
                              <a:cxn ang="0">
                                <a:pos x="connsiteX2287" y="connsiteY2287"/>
                              </a:cxn>
                              <a:cxn ang="0">
                                <a:pos x="connsiteX2288" y="connsiteY2288"/>
                              </a:cxn>
                              <a:cxn ang="0">
                                <a:pos x="connsiteX2289" y="connsiteY2289"/>
                              </a:cxn>
                              <a:cxn ang="0">
                                <a:pos x="connsiteX2290" y="connsiteY2290"/>
                              </a:cxn>
                              <a:cxn ang="0">
                                <a:pos x="connsiteX2291" y="connsiteY2291"/>
                              </a:cxn>
                              <a:cxn ang="0">
                                <a:pos x="connsiteX2292" y="connsiteY2292"/>
                              </a:cxn>
                              <a:cxn ang="0">
                                <a:pos x="connsiteX2293" y="connsiteY2293"/>
                              </a:cxn>
                              <a:cxn ang="0">
                                <a:pos x="connsiteX2294" y="connsiteY2294"/>
                              </a:cxn>
                              <a:cxn ang="0">
                                <a:pos x="connsiteX2295" y="connsiteY2295"/>
                              </a:cxn>
                              <a:cxn ang="0">
                                <a:pos x="connsiteX2296" y="connsiteY2296"/>
                              </a:cxn>
                              <a:cxn ang="0">
                                <a:pos x="connsiteX2297" y="connsiteY2297"/>
                              </a:cxn>
                              <a:cxn ang="0">
                                <a:pos x="connsiteX2298" y="connsiteY2298"/>
                              </a:cxn>
                              <a:cxn ang="0">
                                <a:pos x="connsiteX2299" y="connsiteY2299"/>
                              </a:cxn>
                              <a:cxn ang="0">
                                <a:pos x="connsiteX2300" y="connsiteY2300"/>
                              </a:cxn>
                              <a:cxn ang="0">
                                <a:pos x="connsiteX2301" y="connsiteY2301"/>
                              </a:cxn>
                              <a:cxn ang="0">
                                <a:pos x="connsiteX2302" y="connsiteY2302"/>
                              </a:cxn>
                              <a:cxn ang="0">
                                <a:pos x="connsiteX2303" y="connsiteY2303"/>
                              </a:cxn>
                              <a:cxn ang="0">
                                <a:pos x="connsiteX2304" y="connsiteY2304"/>
                              </a:cxn>
                              <a:cxn ang="0">
                                <a:pos x="connsiteX2305" y="connsiteY2305"/>
                              </a:cxn>
                              <a:cxn ang="0">
                                <a:pos x="connsiteX2306" y="connsiteY2306"/>
                              </a:cxn>
                              <a:cxn ang="0">
                                <a:pos x="connsiteX2307" y="connsiteY2307"/>
                              </a:cxn>
                              <a:cxn ang="0">
                                <a:pos x="connsiteX2308" y="connsiteY2308"/>
                              </a:cxn>
                              <a:cxn ang="0">
                                <a:pos x="connsiteX2309" y="connsiteY2309"/>
                              </a:cxn>
                              <a:cxn ang="0">
                                <a:pos x="connsiteX2310" y="connsiteY2310"/>
                              </a:cxn>
                              <a:cxn ang="0">
                                <a:pos x="connsiteX2311" y="connsiteY2311"/>
                              </a:cxn>
                              <a:cxn ang="0">
                                <a:pos x="connsiteX2312" y="connsiteY2312"/>
                              </a:cxn>
                              <a:cxn ang="0">
                                <a:pos x="connsiteX2313" y="connsiteY2313"/>
                              </a:cxn>
                              <a:cxn ang="0">
                                <a:pos x="connsiteX2314" y="connsiteY2314"/>
                              </a:cxn>
                              <a:cxn ang="0">
                                <a:pos x="connsiteX2315" y="connsiteY2315"/>
                              </a:cxn>
                              <a:cxn ang="0">
                                <a:pos x="connsiteX2316" y="connsiteY2316"/>
                              </a:cxn>
                              <a:cxn ang="0">
                                <a:pos x="connsiteX2317" y="connsiteY2317"/>
                              </a:cxn>
                              <a:cxn ang="0">
                                <a:pos x="connsiteX2318" y="connsiteY2318"/>
                              </a:cxn>
                              <a:cxn ang="0">
                                <a:pos x="connsiteX2319" y="connsiteY2319"/>
                              </a:cxn>
                              <a:cxn ang="0">
                                <a:pos x="connsiteX2320" y="connsiteY2320"/>
                              </a:cxn>
                              <a:cxn ang="0">
                                <a:pos x="connsiteX2321" y="connsiteY2321"/>
                              </a:cxn>
                              <a:cxn ang="0">
                                <a:pos x="connsiteX2322" y="connsiteY2322"/>
                              </a:cxn>
                              <a:cxn ang="0">
                                <a:pos x="connsiteX2323" y="connsiteY2323"/>
                              </a:cxn>
                              <a:cxn ang="0">
                                <a:pos x="connsiteX2324" y="connsiteY2324"/>
                              </a:cxn>
                              <a:cxn ang="0">
                                <a:pos x="connsiteX2325" y="connsiteY2325"/>
                              </a:cxn>
                              <a:cxn ang="0">
                                <a:pos x="connsiteX2326" y="connsiteY2326"/>
                              </a:cxn>
                              <a:cxn ang="0">
                                <a:pos x="connsiteX2327" y="connsiteY2327"/>
                              </a:cxn>
                              <a:cxn ang="0">
                                <a:pos x="connsiteX2328" y="connsiteY2328"/>
                              </a:cxn>
                              <a:cxn ang="0">
                                <a:pos x="connsiteX2329" y="connsiteY2329"/>
                              </a:cxn>
                              <a:cxn ang="0">
                                <a:pos x="connsiteX2330" y="connsiteY2330"/>
                              </a:cxn>
                              <a:cxn ang="0">
                                <a:pos x="connsiteX2331" y="connsiteY2331"/>
                              </a:cxn>
                              <a:cxn ang="0">
                                <a:pos x="connsiteX2332" y="connsiteY2332"/>
                              </a:cxn>
                              <a:cxn ang="0">
                                <a:pos x="connsiteX2333" y="connsiteY2333"/>
                              </a:cxn>
                              <a:cxn ang="0">
                                <a:pos x="connsiteX2334" y="connsiteY2334"/>
                              </a:cxn>
                              <a:cxn ang="0">
                                <a:pos x="connsiteX2335" y="connsiteY2335"/>
                              </a:cxn>
                              <a:cxn ang="0">
                                <a:pos x="connsiteX2336" y="connsiteY2336"/>
                              </a:cxn>
                              <a:cxn ang="0">
                                <a:pos x="connsiteX2337" y="connsiteY2337"/>
                              </a:cxn>
                              <a:cxn ang="0">
                                <a:pos x="connsiteX2338" y="connsiteY2338"/>
                              </a:cxn>
                              <a:cxn ang="0">
                                <a:pos x="connsiteX2339" y="connsiteY2339"/>
                              </a:cxn>
                              <a:cxn ang="0">
                                <a:pos x="connsiteX2340" y="connsiteY2340"/>
                              </a:cxn>
                              <a:cxn ang="0">
                                <a:pos x="connsiteX2341" y="connsiteY2341"/>
                              </a:cxn>
                              <a:cxn ang="0">
                                <a:pos x="connsiteX2342" y="connsiteY2342"/>
                              </a:cxn>
                              <a:cxn ang="0">
                                <a:pos x="connsiteX2343" y="connsiteY2343"/>
                              </a:cxn>
                              <a:cxn ang="0">
                                <a:pos x="connsiteX2344" y="connsiteY2344"/>
                              </a:cxn>
                              <a:cxn ang="0">
                                <a:pos x="connsiteX2345" y="connsiteY2345"/>
                              </a:cxn>
                              <a:cxn ang="0">
                                <a:pos x="connsiteX2346" y="connsiteY2346"/>
                              </a:cxn>
                              <a:cxn ang="0">
                                <a:pos x="connsiteX2347" y="connsiteY2347"/>
                              </a:cxn>
                              <a:cxn ang="0">
                                <a:pos x="connsiteX2348" y="connsiteY2348"/>
                              </a:cxn>
                              <a:cxn ang="0">
                                <a:pos x="connsiteX2349" y="connsiteY2349"/>
                              </a:cxn>
                              <a:cxn ang="0">
                                <a:pos x="connsiteX2350" y="connsiteY2350"/>
                              </a:cxn>
                              <a:cxn ang="0">
                                <a:pos x="connsiteX2351" y="connsiteY2351"/>
                              </a:cxn>
                              <a:cxn ang="0">
                                <a:pos x="connsiteX2352" y="connsiteY2352"/>
                              </a:cxn>
                              <a:cxn ang="0">
                                <a:pos x="connsiteX2353" y="connsiteY2353"/>
                              </a:cxn>
                              <a:cxn ang="0">
                                <a:pos x="connsiteX2354" y="connsiteY2354"/>
                              </a:cxn>
                              <a:cxn ang="0">
                                <a:pos x="connsiteX2355" y="connsiteY2355"/>
                              </a:cxn>
                              <a:cxn ang="0">
                                <a:pos x="connsiteX2356" y="connsiteY2356"/>
                              </a:cxn>
                              <a:cxn ang="0">
                                <a:pos x="connsiteX2357" y="connsiteY2357"/>
                              </a:cxn>
                              <a:cxn ang="0">
                                <a:pos x="connsiteX2358" y="connsiteY2358"/>
                              </a:cxn>
                              <a:cxn ang="0">
                                <a:pos x="connsiteX2359" y="connsiteY2359"/>
                              </a:cxn>
                              <a:cxn ang="0">
                                <a:pos x="connsiteX2360" y="connsiteY2360"/>
                              </a:cxn>
                              <a:cxn ang="0">
                                <a:pos x="connsiteX2361" y="connsiteY2361"/>
                              </a:cxn>
                              <a:cxn ang="0">
                                <a:pos x="connsiteX2362" y="connsiteY2362"/>
                              </a:cxn>
                              <a:cxn ang="0">
                                <a:pos x="connsiteX2363" y="connsiteY2363"/>
                              </a:cxn>
                              <a:cxn ang="0">
                                <a:pos x="connsiteX2364" y="connsiteY2364"/>
                              </a:cxn>
                              <a:cxn ang="0">
                                <a:pos x="connsiteX2365" y="connsiteY2365"/>
                              </a:cxn>
                              <a:cxn ang="0">
                                <a:pos x="connsiteX2366" y="connsiteY2366"/>
                              </a:cxn>
                              <a:cxn ang="0">
                                <a:pos x="connsiteX2367" y="connsiteY2367"/>
                              </a:cxn>
                              <a:cxn ang="0">
                                <a:pos x="connsiteX2368" y="connsiteY2368"/>
                              </a:cxn>
                              <a:cxn ang="0">
                                <a:pos x="connsiteX2369" y="connsiteY2369"/>
                              </a:cxn>
                              <a:cxn ang="0">
                                <a:pos x="connsiteX2370" y="connsiteY2370"/>
                              </a:cxn>
                              <a:cxn ang="0">
                                <a:pos x="connsiteX2371" y="connsiteY2371"/>
                              </a:cxn>
                              <a:cxn ang="0">
                                <a:pos x="connsiteX2372" y="connsiteY2372"/>
                              </a:cxn>
                              <a:cxn ang="0">
                                <a:pos x="connsiteX2373" y="connsiteY2373"/>
                              </a:cxn>
                              <a:cxn ang="0">
                                <a:pos x="connsiteX2374" y="connsiteY2374"/>
                              </a:cxn>
                              <a:cxn ang="0">
                                <a:pos x="connsiteX2375" y="connsiteY2375"/>
                              </a:cxn>
                              <a:cxn ang="0">
                                <a:pos x="connsiteX2376" y="connsiteY2376"/>
                              </a:cxn>
                              <a:cxn ang="0">
                                <a:pos x="connsiteX2377" y="connsiteY2377"/>
                              </a:cxn>
                              <a:cxn ang="0">
                                <a:pos x="connsiteX2378" y="connsiteY2378"/>
                              </a:cxn>
                              <a:cxn ang="0">
                                <a:pos x="connsiteX2379" y="connsiteY2379"/>
                              </a:cxn>
                              <a:cxn ang="0">
                                <a:pos x="connsiteX2380" y="connsiteY2380"/>
                              </a:cxn>
                              <a:cxn ang="0">
                                <a:pos x="connsiteX2381" y="connsiteY2381"/>
                              </a:cxn>
                              <a:cxn ang="0">
                                <a:pos x="connsiteX2382" y="connsiteY2382"/>
                              </a:cxn>
                              <a:cxn ang="0">
                                <a:pos x="connsiteX2383" y="connsiteY2383"/>
                              </a:cxn>
                              <a:cxn ang="0">
                                <a:pos x="connsiteX2384" y="connsiteY2384"/>
                              </a:cxn>
                              <a:cxn ang="0">
                                <a:pos x="connsiteX2385" y="connsiteY2385"/>
                              </a:cxn>
                              <a:cxn ang="0">
                                <a:pos x="connsiteX2386" y="connsiteY2386"/>
                              </a:cxn>
                              <a:cxn ang="0">
                                <a:pos x="connsiteX2387" y="connsiteY2387"/>
                              </a:cxn>
                              <a:cxn ang="0">
                                <a:pos x="connsiteX2388" y="connsiteY2388"/>
                              </a:cxn>
                              <a:cxn ang="0">
                                <a:pos x="connsiteX2389" y="connsiteY2389"/>
                              </a:cxn>
                              <a:cxn ang="0">
                                <a:pos x="connsiteX2390" y="connsiteY2390"/>
                              </a:cxn>
                              <a:cxn ang="0">
                                <a:pos x="connsiteX2391" y="connsiteY2391"/>
                              </a:cxn>
                              <a:cxn ang="0">
                                <a:pos x="connsiteX2392" y="connsiteY2392"/>
                              </a:cxn>
                              <a:cxn ang="0">
                                <a:pos x="connsiteX2393" y="connsiteY2393"/>
                              </a:cxn>
                              <a:cxn ang="0">
                                <a:pos x="connsiteX2394" y="connsiteY2394"/>
                              </a:cxn>
                              <a:cxn ang="0">
                                <a:pos x="connsiteX2395" y="connsiteY2395"/>
                              </a:cxn>
                              <a:cxn ang="0">
                                <a:pos x="connsiteX2396" y="connsiteY2396"/>
                              </a:cxn>
                              <a:cxn ang="0">
                                <a:pos x="connsiteX2397" y="connsiteY2397"/>
                              </a:cxn>
                              <a:cxn ang="0">
                                <a:pos x="connsiteX2398" y="connsiteY2398"/>
                              </a:cxn>
                              <a:cxn ang="0">
                                <a:pos x="connsiteX2399" y="connsiteY2399"/>
                              </a:cxn>
                              <a:cxn ang="0">
                                <a:pos x="connsiteX2400" y="connsiteY2400"/>
                              </a:cxn>
                              <a:cxn ang="0">
                                <a:pos x="connsiteX2401" y="connsiteY2401"/>
                              </a:cxn>
                              <a:cxn ang="0">
                                <a:pos x="connsiteX2402" y="connsiteY2402"/>
                              </a:cxn>
                              <a:cxn ang="0">
                                <a:pos x="connsiteX2403" y="connsiteY2403"/>
                              </a:cxn>
                              <a:cxn ang="0">
                                <a:pos x="connsiteX2404" y="connsiteY2404"/>
                              </a:cxn>
                              <a:cxn ang="0">
                                <a:pos x="connsiteX2405" y="connsiteY2405"/>
                              </a:cxn>
                              <a:cxn ang="0">
                                <a:pos x="connsiteX2406" y="connsiteY2406"/>
                              </a:cxn>
                              <a:cxn ang="0">
                                <a:pos x="connsiteX2407" y="connsiteY2407"/>
                              </a:cxn>
                              <a:cxn ang="0">
                                <a:pos x="connsiteX2408" y="connsiteY2408"/>
                              </a:cxn>
                              <a:cxn ang="0">
                                <a:pos x="connsiteX2409" y="connsiteY2409"/>
                              </a:cxn>
                              <a:cxn ang="0">
                                <a:pos x="connsiteX2410" y="connsiteY2410"/>
                              </a:cxn>
                              <a:cxn ang="0">
                                <a:pos x="connsiteX2411" y="connsiteY2411"/>
                              </a:cxn>
                              <a:cxn ang="0">
                                <a:pos x="connsiteX2412" y="connsiteY2412"/>
                              </a:cxn>
                              <a:cxn ang="0">
                                <a:pos x="connsiteX2413" y="connsiteY2413"/>
                              </a:cxn>
                              <a:cxn ang="0">
                                <a:pos x="connsiteX2414" y="connsiteY2414"/>
                              </a:cxn>
                              <a:cxn ang="0">
                                <a:pos x="connsiteX2415" y="connsiteY2415"/>
                              </a:cxn>
                              <a:cxn ang="0">
                                <a:pos x="connsiteX2416" y="connsiteY2416"/>
                              </a:cxn>
                              <a:cxn ang="0">
                                <a:pos x="connsiteX2417" y="connsiteY2417"/>
                              </a:cxn>
                              <a:cxn ang="0">
                                <a:pos x="connsiteX2418" y="connsiteY2418"/>
                              </a:cxn>
                              <a:cxn ang="0">
                                <a:pos x="connsiteX2419" y="connsiteY2419"/>
                              </a:cxn>
                              <a:cxn ang="0">
                                <a:pos x="connsiteX2420" y="connsiteY2420"/>
                              </a:cxn>
                              <a:cxn ang="0">
                                <a:pos x="connsiteX2421" y="connsiteY2421"/>
                              </a:cxn>
                              <a:cxn ang="0">
                                <a:pos x="connsiteX2422" y="connsiteY2422"/>
                              </a:cxn>
                              <a:cxn ang="0">
                                <a:pos x="connsiteX2423" y="connsiteY2423"/>
                              </a:cxn>
                              <a:cxn ang="0">
                                <a:pos x="connsiteX2424" y="connsiteY2424"/>
                              </a:cxn>
                              <a:cxn ang="0">
                                <a:pos x="connsiteX2425" y="connsiteY2425"/>
                              </a:cxn>
                              <a:cxn ang="0">
                                <a:pos x="connsiteX2426" y="connsiteY2426"/>
                              </a:cxn>
                              <a:cxn ang="0">
                                <a:pos x="connsiteX2427" y="connsiteY2427"/>
                              </a:cxn>
                              <a:cxn ang="0">
                                <a:pos x="connsiteX2428" y="connsiteY2428"/>
                              </a:cxn>
                              <a:cxn ang="0">
                                <a:pos x="connsiteX2429" y="connsiteY2429"/>
                              </a:cxn>
                              <a:cxn ang="0">
                                <a:pos x="connsiteX2430" y="connsiteY2430"/>
                              </a:cxn>
                              <a:cxn ang="0">
                                <a:pos x="connsiteX2431" y="connsiteY2431"/>
                              </a:cxn>
                              <a:cxn ang="0">
                                <a:pos x="connsiteX2432" y="connsiteY2432"/>
                              </a:cxn>
                              <a:cxn ang="0">
                                <a:pos x="connsiteX2433" y="connsiteY2433"/>
                              </a:cxn>
                              <a:cxn ang="0">
                                <a:pos x="connsiteX2434" y="connsiteY2434"/>
                              </a:cxn>
                              <a:cxn ang="0">
                                <a:pos x="connsiteX2435" y="connsiteY2435"/>
                              </a:cxn>
                              <a:cxn ang="0">
                                <a:pos x="connsiteX2436" y="connsiteY2436"/>
                              </a:cxn>
                              <a:cxn ang="0">
                                <a:pos x="connsiteX2437" y="connsiteY2437"/>
                              </a:cxn>
                              <a:cxn ang="0">
                                <a:pos x="connsiteX2438" y="connsiteY2438"/>
                              </a:cxn>
                              <a:cxn ang="0">
                                <a:pos x="connsiteX2439" y="connsiteY2439"/>
                              </a:cxn>
                              <a:cxn ang="0">
                                <a:pos x="connsiteX2440" y="connsiteY2440"/>
                              </a:cxn>
                              <a:cxn ang="0">
                                <a:pos x="connsiteX2441" y="connsiteY2441"/>
                              </a:cxn>
                              <a:cxn ang="0">
                                <a:pos x="connsiteX2442" y="connsiteY2442"/>
                              </a:cxn>
                              <a:cxn ang="0">
                                <a:pos x="connsiteX2443" y="connsiteY2443"/>
                              </a:cxn>
                              <a:cxn ang="0">
                                <a:pos x="connsiteX2444" y="connsiteY2444"/>
                              </a:cxn>
                              <a:cxn ang="0">
                                <a:pos x="connsiteX2445" y="connsiteY2445"/>
                              </a:cxn>
                              <a:cxn ang="0">
                                <a:pos x="connsiteX2446" y="connsiteY2446"/>
                              </a:cxn>
                              <a:cxn ang="0">
                                <a:pos x="connsiteX2447" y="connsiteY2447"/>
                              </a:cxn>
                              <a:cxn ang="0">
                                <a:pos x="connsiteX2448" y="connsiteY2448"/>
                              </a:cxn>
                              <a:cxn ang="0">
                                <a:pos x="connsiteX2449" y="connsiteY2449"/>
                              </a:cxn>
                              <a:cxn ang="0">
                                <a:pos x="connsiteX2450" y="connsiteY2450"/>
                              </a:cxn>
                              <a:cxn ang="0">
                                <a:pos x="connsiteX2451" y="connsiteY2451"/>
                              </a:cxn>
                              <a:cxn ang="0">
                                <a:pos x="connsiteX2452" y="connsiteY2452"/>
                              </a:cxn>
                              <a:cxn ang="0">
                                <a:pos x="connsiteX2453" y="connsiteY2453"/>
                              </a:cxn>
                              <a:cxn ang="0">
                                <a:pos x="connsiteX2454" y="connsiteY2454"/>
                              </a:cxn>
                              <a:cxn ang="0">
                                <a:pos x="connsiteX2455" y="connsiteY2455"/>
                              </a:cxn>
                              <a:cxn ang="0">
                                <a:pos x="connsiteX2456" y="connsiteY2456"/>
                              </a:cxn>
                              <a:cxn ang="0">
                                <a:pos x="connsiteX2457" y="connsiteY2457"/>
                              </a:cxn>
                              <a:cxn ang="0">
                                <a:pos x="connsiteX2458" y="connsiteY2458"/>
                              </a:cxn>
                              <a:cxn ang="0">
                                <a:pos x="connsiteX2459" y="connsiteY2459"/>
                              </a:cxn>
                              <a:cxn ang="0">
                                <a:pos x="connsiteX2460" y="connsiteY2460"/>
                              </a:cxn>
                              <a:cxn ang="0">
                                <a:pos x="connsiteX2461" y="connsiteY2461"/>
                              </a:cxn>
                              <a:cxn ang="0">
                                <a:pos x="connsiteX2462" y="connsiteY2462"/>
                              </a:cxn>
                              <a:cxn ang="0">
                                <a:pos x="connsiteX2463" y="connsiteY2463"/>
                              </a:cxn>
                              <a:cxn ang="0">
                                <a:pos x="connsiteX2464" y="connsiteY2464"/>
                              </a:cxn>
                              <a:cxn ang="0">
                                <a:pos x="connsiteX2465" y="connsiteY2465"/>
                              </a:cxn>
                              <a:cxn ang="0">
                                <a:pos x="connsiteX2466" y="connsiteY2466"/>
                              </a:cxn>
                              <a:cxn ang="0">
                                <a:pos x="connsiteX2467" y="connsiteY2467"/>
                              </a:cxn>
                              <a:cxn ang="0">
                                <a:pos x="connsiteX2468" y="connsiteY2468"/>
                              </a:cxn>
                              <a:cxn ang="0">
                                <a:pos x="connsiteX2469" y="connsiteY2469"/>
                              </a:cxn>
                              <a:cxn ang="0">
                                <a:pos x="connsiteX2470" y="connsiteY2470"/>
                              </a:cxn>
                              <a:cxn ang="0">
                                <a:pos x="connsiteX2471" y="connsiteY2471"/>
                              </a:cxn>
                              <a:cxn ang="0">
                                <a:pos x="connsiteX2472" y="connsiteY2472"/>
                              </a:cxn>
                              <a:cxn ang="0">
                                <a:pos x="connsiteX2473" y="connsiteY2473"/>
                              </a:cxn>
                              <a:cxn ang="0">
                                <a:pos x="connsiteX2474" y="connsiteY2474"/>
                              </a:cxn>
                              <a:cxn ang="0">
                                <a:pos x="connsiteX2475" y="connsiteY2475"/>
                              </a:cxn>
                              <a:cxn ang="0">
                                <a:pos x="connsiteX2476" y="connsiteY2476"/>
                              </a:cxn>
                              <a:cxn ang="0">
                                <a:pos x="connsiteX2477" y="connsiteY2477"/>
                              </a:cxn>
                              <a:cxn ang="0">
                                <a:pos x="connsiteX2478" y="connsiteY2478"/>
                              </a:cxn>
                              <a:cxn ang="0">
                                <a:pos x="connsiteX2479" y="connsiteY2479"/>
                              </a:cxn>
                              <a:cxn ang="0">
                                <a:pos x="connsiteX2480" y="connsiteY2480"/>
                              </a:cxn>
                              <a:cxn ang="0">
                                <a:pos x="connsiteX2481" y="connsiteY2481"/>
                              </a:cxn>
                              <a:cxn ang="0">
                                <a:pos x="connsiteX2482" y="connsiteY2482"/>
                              </a:cxn>
                              <a:cxn ang="0">
                                <a:pos x="connsiteX2483" y="connsiteY2483"/>
                              </a:cxn>
                              <a:cxn ang="0">
                                <a:pos x="connsiteX2484" y="connsiteY2484"/>
                              </a:cxn>
                              <a:cxn ang="0">
                                <a:pos x="connsiteX2485" y="connsiteY2485"/>
                              </a:cxn>
                              <a:cxn ang="0">
                                <a:pos x="connsiteX2486" y="connsiteY2486"/>
                              </a:cxn>
                              <a:cxn ang="0">
                                <a:pos x="connsiteX2487" y="connsiteY2487"/>
                              </a:cxn>
                              <a:cxn ang="0">
                                <a:pos x="connsiteX2488" y="connsiteY2488"/>
                              </a:cxn>
                              <a:cxn ang="0">
                                <a:pos x="connsiteX2489" y="connsiteY2489"/>
                              </a:cxn>
                              <a:cxn ang="0">
                                <a:pos x="connsiteX2490" y="connsiteY2490"/>
                              </a:cxn>
                              <a:cxn ang="0">
                                <a:pos x="connsiteX2491" y="connsiteY2491"/>
                              </a:cxn>
                              <a:cxn ang="0">
                                <a:pos x="connsiteX2492" y="connsiteY2492"/>
                              </a:cxn>
                              <a:cxn ang="0">
                                <a:pos x="connsiteX2493" y="connsiteY2493"/>
                              </a:cxn>
                              <a:cxn ang="0">
                                <a:pos x="connsiteX2494" y="connsiteY2494"/>
                              </a:cxn>
                              <a:cxn ang="0">
                                <a:pos x="connsiteX2495" y="connsiteY2495"/>
                              </a:cxn>
                              <a:cxn ang="0">
                                <a:pos x="connsiteX2496" y="connsiteY2496"/>
                              </a:cxn>
                              <a:cxn ang="0">
                                <a:pos x="connsiteX2497" y="connsiteY2497"/>
                              </a:cxn>
                              <a:cxn ang="0">
                                <a:pos x="connsiteX2498" y="connsiteY2498"/>
                              </a:cxn>
                              <a:cxn ang="0">
                                <a:pos x="connsiteX2499" y="connsiteY2499"/>
                              </a:cxn>
                              <a:cxn ang="0">
                                <a:pos x="connsiteX2500" y="connsiteY2500"/>
                              </a:cxn>
                              <a:cxn ang="0">
                                <a:pos x="connsiteX2501" y="connsiteY2501"/>
                              </a:cxn>
                              <a:cxn ang="0">
                                <a:pos x="connsiteX2502" y="connsiteY2502"/>
                              </a:cxn>
                              <a:cxn ang="0">
                                <a:pos x="connsiteX2503" y="connsiteY2503"/>
                              </a:cxn>
                              <a:cxn ang="0">
                                <a:pos x="connsiteX2504" y="connsiteY2504"/>
                              </a:cxn>
                              <a:cxn ang="0">
                                <a:pos x="connsiteX2505" y="connsiteY2505"/>
                              </a:cxn>
                              <a:cxn ang="0">
                                <a:pos x="connsiteX2506" y="connsiteY2506"/>
                              </a:cxn>
                              <a:cxn ang="0">
                                <a:pos x="connsiteX2507" y="connsiteY2507"/>
                              </a:cxn>
                              <a:cxn ang="0">
                                <a:pos x="connsiteX2508" y="connsiteY2508"/>
                              </a:cxn>
                              <a:cxn ang="0">
                                <a:pos x="connsiteX2509" y="connsiteY2509"/>
                              </a:cxn>
                              <a:cxn ang="0">
                                <a:pos x="connsiteX2510" y="connsiteY2510"/>
                              </a:cxn>
                              <a:cxn ang="0">
                                <a:pos x="connsiteX2511" y="connsiteY2511"/>
                              </a:cxn>
                              <a:cxn ang="0">
                                <a:pos x="connsiteX2512" y="connsiteY2512"/>
                              </a:cxn>
                              <a:cxn ang="0">
                                <a:pos x="connsiteX2513" y="connsiteY2513"/>
                              </a:cxn>
                              <a:cxn ang="0">
                                <a:pos x="connsiteX2514" y="connsiteY2514"/>
                              </a:cxn>
                              <a:cxn ang="0">
                                <a:pos x="connsiteX2515" y="connsiteY2515"/>
                              </a:cxn>
                              <a:cxn ang="0">
                                <a:pos x="connsiteX2516" y="connsiteY2516"/>
                              </a:cxn>
                              <a:cxn ang="0">
                                <a:pos x="connsiteX2517" y="connsiteY2517"/>
                              </a:cxn>
                              <a:cxn ang="0">
                                <a:pos x="connsiteX2518" y="connsiteY2518"/>
                              </a:cxn>
                              <a:cxn ang="0">
                                <a:pos x="connsiteX2519" y="connsiteY2519"/>
                              </a:cxn>
                              <a:cxn ang="0">
                                <a:pos x="connsiteX2520" y="connsiteY2520"/>
                              </a:cxn>
                              <a:cxn ang="0">
                                <a:pos x="connsiteX2521" y="connsiteY2521"/>
                              </a:cxn>
                              <a:cxn ang="0">
                                <a:pos x="connsiteX2522" y="connsiteY2522"/>
                              </a:cxn>
                              <a:cxn ang="0">
                                <a:pos x="connsiteX2523" y="connsiteY2523"/>
                              </a:cxn>
                              <a:cxn ang="0">
                                <a:pos x="connsiteX2524" y="connsiteY2524"/>
                              </a:cxn>
                              <a:cxn ang="0">
                                <a:pos x="connsiteX2525" y="connsiteY2525"/>
                              </a:cxn>
                              <a:cxn ang="0">
                                <a:pos x="connsiteX2526" y="connsiteY2526"/>
                              </a:cxn>
                              <a:cxn ang="0">
                                <a:pos x="connsiteX2527" y="connsiteY2527"/>
                              </a:cxn>
                              <a:cxn ang="0">
                                <a:pos x="connsiteX2528" y="connsiteY2528"/>
                              </a:cxn>
                              <a:cxn ang="0">
                                <a:pos x="connsiteX2529" y="connsiteY2529"/>
                              </a:cxn>
                              <a:cxn ang="0">
                                <a:pos x="connsiteX2530" y="connsiteY2530"/>
                              </a:cxn>
                              <a:cxn ang="0">
                                <a:pos x="connsiteX2531" y="connsiteY2531"/>
                              </a:cxn>
                              <a:cxn ang="0">
                                <a:pos x="connsiteX2532" y="connsiteY2532"/>
                              </a:cxn>
                              <a:cxn ang="0">
                                <a:pos x="connsiteX2533" y="connsiteY2533"/>
                              </a:cxn>
                              <a:cxn ang="0">
                                <a:pos x="connsiteX2534" y="connsiteY2534"/>
                              </a:cxn>
                              <a:cxn ang="0">
                                <a:pos x="connsiteX2535" y="connsiteY2535"/>
                              </a:cxn>
                              <a:cxn ang="0">
                                <a:pos x="connsiteX2536" y="connsiteY2536"/>
                              </a:cxn>
                              <a:cxn ang="0">
                                <a:pos x="connsiteX2537" y="connsiteY2537"/>
                              </a:cxn>
                              <a:cxn ang="0">
                                <a:pos x="connsiteX2538" y="connsiteY2538"/>
                              </a:cxn>
                              <a:cxn ang="0">
                                <a:pos x="connsiteX2539" y="connsiteY2539"/>
                              </a:cxn>
                              <a:cxn ang="0">
                                <a:pos x="connsiteX2540" y="connsiteY2540"/>
                              </a:cxn>
                              <a:cxn ang="0">
                                <a:pos x="connsiteX2541" y="connsiteY2541"/>
                              </a:cxn>
                              <a:cxn ang="0">
                                <a:pos x="connsiteX2542" y="connsiteY2542"/>
                              </a:cxn>
                              <a:cxn ang="0">
                                <a:pos x="connsiteX2543" y="connsiteY2543"/>
                              </a:cxn>
                              <a:cxn ang="0">
                                <a:pos x="connsiteX2544" y="connsiteY2544"/>
                              </a:cxn>
                              <a:cxn ang="0">
                                <a:pos x="connsiteX2545" y="connsiteY2545"/>
                              </a:cxn>
                              <a:cxn ang="0">
                                <a:pos x="connsiteX2546" y="connsiteY2546"/>
                              </a:cxn>
                              <a:cxn ang="0">
                                <a:pos x="connsiteX2547" y="connsiteY2547"/>
                              </a:cxn>
                              <a:cxn ang="0">
                                <a:pos x="connsiteX2548" y="connsiteY2548"/>
                              </a:cxn>
                              <a:cxn ang="0">
                                <a:pos x="connsiteX2549" y="connsiteY2549"/>
                              </a:cxn>
                              <a:cxn ang="0">
                                <a:pos x="connsiteX2550" y="connsiteY2550"/>
                              </a:cxn>
                              <a:cxn ang="0">
                                <a:pos x="connsiteX2551" y="connsiteY2551"/>
                              </a:cxn>
                              <a:cxn ang="0">
                                <a:pos x="connsiteX2552" y="connsiteY2552"/>
                              </a:cxn>
                              <a:cxn ang="0">
                                <a:pos x="connsiteX2553" y="connsiteY2553"/>
                              </a:cxn>
                              <a:cxn ang="0">
                                <a:pos x="connsiteX2554" y="connsiteY2554"/>
                              </a:cxn>
                              <a:cxn ang="0">
                                <a:pos x="connsiteX2555" y="connsiteY2555"/>
                              </a:cxn>
                              <a:cxn ang="0">
                                <a:pos x="connsiteX2556" y="connsiteY2556"/>
                              </a:cxn>
                              <a:cxn ang="0">
                                <a:pos x="connsiteX2557" y="connsiteY2557"/>
                              </a:cxn>
                              <a:cxn ang="0">
                                <a:pos x="connsiteX2558" y="connsiteY2558"/>
                              </a:cxn>
                              <a:cxn ang="0">
                                <a:pos x="connsiteX2559" y="connsiteY2559"/>
                              </a:cxn>
                              <a:cxn ang="0">
                                <a:pos x="connsiteX2560" y="connsiteY2560"/>
                              </a:cxn>
                              <a:cxn ang="0">
                                <a:pos x="connsiteX2561" y="connsiteY2561"/>
                              </a:cxn>
                              <a:cxn ang="0">
                                <a:pos x="connsiteX2562" y="connsiteY2562"/>
                              </a:cxn>
                              <a:cxn ang="0">
                                <a:pos x="connsiteX2563" y="connsiteY2563"/>
                              </a:cxn>
                              <a:cxn ang="0">
                                <a:pos x="connsiteX2564" y="connsiteY2564"/>
                              </a:cxn>
                              <a:cxn ang="0">
                                <a:pos x="connsiteX2565" y="connsiteY2565"/>
                              </a:cxn>
                              <a:cxn ang="0">
                                <a:pos x="connsiteX2566" y="connsiteY2566"/>
                              </a:cxn>
                              <a:cxn ang="0">
                                <a:pos x="connsiteX2567" y="connsiteY2567"/>
                              </a:cxn>
                              <a:cxn ang="0">
                                <a:pos x="connsiteX2568" y="connsiteY2568"/>
                              </a:cxn>
                              <a:cxn ang="0">
                                <a:pos x="connsiteX2569" y="connsiteY2569"/>
                              </a:cxn>
                              <a:cxn ang="0">
                                <a:pos x="connsiteX2570" y="connsiteY2570"/>
                              </a:cxn>
                              <a:cxn ang="0">
                                <a:pos x="connsiteX2571" y="connsiteY2571"/>
                              </a:cxn>
                              <a:cxn ang="0">
                                <a:pos x="connsiteX2572" y="connsiteY2572"/>
                              </a:cxn>
                              <a:cxn ang="0">
                                <a:pos x="connsiteX2573" y="connsiteY2573"/>
                              </a:cxn>
                              <a:cxn ang="0">
                                <a:pos x="connsiteX2574" y="connsiteY2574"/>
                              </a:cxn>
                              <a:cxn ang="0">
                                <a:pos x="connsiteX2575" y="connsiteY2575"/>
                              </a:cxn>
                              <a:cxn ang="0">
                                <a:pos x="connsiteX2576" y="connsiteY2576"/>
                              </a:cxn>
                              <a:cxn ang="0">
                                <a:pos x="connsiteX2577" y="connsiteY2577"/>
                              </a:cxn>
                              <a:cxn ang="0">
                                <a:pos x="connsiteX2578" y="connsiteY2578"/>
                              </a:cxn>
                              <a:cxn ang="0">
                                <a:pos x="connsiteX2579" y="connsiteY2579"/>
                              </a:cxn>
                              <a:cxn ang="0">
                                <a:pos x="connsiteX2580" y="connsiteY2580"/>
                              </a:cxn>
                              <a:cxn ang="0">
                                <a:pos x="connsiteX2581" y="connsiteY2581"/>
                              </a:cxn>
                              <a:cxn ang="0">
                                <a:pos x="connsiteX2582" y="connsiteY2582"/>
                              </a:cxn>
                              <a:cxn ang="0">
                                <a:pos x="connsiteX2583" y="connsiteY2583"/>
                              </a:cxn>
                              <a:cxn ang="0">
                                <a:pos x="connsiteX2584" y="connsiteY2584"/>
                              </a:cxn>
                              <a:cxn ang="0">
                                <a:pos x="connsiteX2585" y="connsiteY2585"/>
                              </a:cxn>
                              <a:cxn ang="0">
                                <a:pos x="connsiteX2586" y="connsiteY2586"/>
                              </a:cxn>
                              <a:cxn ang="0">
                                <a:pos x="connsiteX2587" y="connsiteY2587"/>
                              </a:cxn>
                              <a:cxn ang="0">
                                <a:pos x="connsiteX2588" y="connsiteY2588"/>
                              </a:cxn>
                              <a:cxn ang="0">
                                <a:pos x="connsiteX2589" y="connsiteY2589"/>
                              </a:cxn>
                              <a:cxn ang="0">
                                <a:pos x="connsiteX2590" y="connsiteY2590"/>
                              </a:cxn>
                              <a:cxn ang="0">
                                <a:pos x="connsiteX2591" y="connsiteY2591"/>
                              </a:cxn>
                              <a:cxn ang="0">
                                <a:pos x="connsiteX2592" y="connsiteY2592"/>
                              </a:cxn>
                              <a:cxn ang="0">
                                <a:pos x="connsiteX2593" y="connsiteY2593"/>
                              </a:cxn>
                              <a:cxn ang="0">
                                <a:pos x="connsiteX2594" y="connsiteY2594"/>
                              </a:cxn>
                              <a:cxn ang="0">
                                <a:pos x="connsiteX2595" y="connsiteY2595"/>
                              </a:cxn>
                              <a:cxn ang="0">
                                <a:pos x="connsiteX2596" y="connsiteY2596"/>
                              </a:cxn>
                              <a:cxn ang="0">
                                <a:pos x="connsiteX2597" y="connsiteY2597"/>
                              </a:cxn>
                              <a:cxn ang="0">
                                <a:pos x="connsiteX2598" y="connsiteY2598"/>
                              </a:cxn>
                              <a:cxn ang="0">
                                <a:pos x="connsiteX2599" y="connsiteY2599"/>
                              </a:cxn>
                              <a:cxn ang="0">
                                <a:pos x="connsiteX2600" y="connsiteY2600"/>
                              </a:cxn>
                              <a:cxn ang="0">
                                <a:pos x="connsiteX2601" y="connsiteY2601"/>
                              </a:cxn>
                              <a:cxn ang="0">
                                <a:pos x="connsiteX2602" y="connsiteY2602"/>
                              </a:cxn>
                              <a:cxn ang="0">
                                <a:pos x="connsiteX2603" y="connsiteY2603"/>
                              </a:cxn>
                              <a:cxn ang="0">
                                <a:pos x="connsiteX2604" y="connsiteY2604"/>
                              </a:cxn>
                              <a:cxn ang="0">
                                <a:pos x="connsiteX2605" y="connsiteY2605"/>
                              </a:cxn>
                              <a:cxn ang="0">
                                <a:pos x="connsiteX2606" y="connsiteY2606"/>
                              </a:cxn>
                              <a:cxn ang="0">
                                <a:pos x="connsiteX2607" y="connsiteY2607"/>
                              </a:cxn>
                              <a:cxn ang="0">
                                <a:pos x="connsiteX2608" y="connsiteY2608"/>
                              </a:cxn>
                              <a:cxn ang="0">
                                <a:pos x="connsiteX2609" y="connsiteY2609"/>
                              </a:cxn>
                              <a:cxn ang="0">
                                <a:pos x="connsiteX2610" y="connsiteY2610"/>
                              </a:cxn>
                              <a:cxn ang="0">
                                <a:pos x="connsiteX2611" y="connsiteY2611"/>
                              </a:cxn>
                              <a:cxn ang="0">
                                <a:pos x="connsiteX2612" y="connsiteY2612"/>
                              </a:cxn>
                              <a:cxn ang="0">
                                <a:pos x="connsiteX2613" y="connsiteY2613"/>
                              </a:cxn>
                              <a:cxn ang="0">
                                <a:pos x="connsiteX2614" y="connsiteY2614"/>
                              </a:cxn>
                              <a:cxn ang="0">
                                <a:pos x="connsiteX2615" y="connsiteY2615"/>
                              </a:cxn>
                              <a:cxn ang="0">
                                <a:pos x="connsiteX2616" y="connsiteY2616"/>
                              </a:cxn>
                              <a:cxn ang="0">
                                <a:pos x="connsiteX2617" y="connsiteY2617"/>
                              </a:cxn>
                              <a:cxn ang="0">
                                <a:pos x="connsiteX2618" y="connsiteY2618"/>
                              </a:cxn>
                              <a:cxn ang="0">
                                <a:pos x="connsiteX2619" y="connsiteY2619"/>
                              </a:cxn>
                              <a:cxn ang="0">
                                <a:pos x="connsiteX2620" y="connsiteY2620"/>
                              </a:cxn>
                              <a:cxn ang="0">
                                <a:pos x="connsiteX2621" y="connsiteY2621"/>
                              </a:cxn>
                              <a:cxn ang="0">
                                <a:pos x="connsiteX2622" y="connsiteY2622"/>
                              </a:cxn>
                              <a:cxn ang="0">
                                <a:pos x="connsiteX2623" y="connsiteY2623"/>
                              </a:cxn>
                              <a:cxn ang="0">
                                <a:pos x="connsiteX2624" y="connsiteY2624"/>
                              </a:cxn>
                              <a:cxn ang="0">
                                <a:pos x="connsiteX2625" y="connsiteY2625"/>
                              </a:cxn>
                              <a:cxn ang="0">
                                <a:pos x="connsiteX2626" y="connsiteY2626"/>
                              </a:cxn>
                              <a:cxn ang="0">
                                <a:pos x="connsiteX2627" y="connsiteY2627"/>
                              </a:cxn>
                              <a:cxn ang="0">
                                <a:pos x="connsiteX2628" y="connsiteY2628"/>
                              </a:cxn>
                              <a:cxn ang="0">
                                <a:pos x="connsiteX2629" y="connsiteY2629"/>
                              </a:cxn>
                              <a:cxn ang="0">
                                <a:pos x="connsiteX2630" y="connsiteY2630"/>
                              </a:cxn>
                              <a:cxn ang="0">
                                <a:pos x="connsiteX2631" y="connsiteY2631"/>
                              </a:cxn>
                              <a:cxn ang="0">
                                <a:pos x="connsiteX2632" y="connsiteY2632"/>
                              </a:cxn>
                              <a:cxn ang="0">
                                <a:pos x="connsiteX2633" y="connsiteY2633"/>
                              </a:cxn>
                              <a:cxn ang="0">
                                <a:pos x="connsiteX2634" y="connsiteY2634"/>
                              </a:cxn>
                              <a:cxn ang="0">
                                <a:pos x="connsiteX2635" y="connsiteY2635"/>
                              </a:cxn>
                              <a:cxn ang="0">
                                <a:pos x="connsiteX2636" y="connsiteY2636"/>
                              </a:cxn>
                              <a:cxn ang="0">
                                <a:pos x="connsiteX2637" y="connsiteY2637"/>
                              </a:cxn>
                              <a:cxn ang="0">
                                <a:pos x="connsiteX2638" y="connsiteY2638"/>
                              </a:cxn>
                              <a:cxn ang="0">
                                <a:pos x="connsiteX2639" y="connsiteY2639"/>
                              </a:cxn>
                              <a:cxn ang="0">
                                <a:pos x="connsiteX2640" y="connsiteY2640"/>
                              </a:cxn>
                              <a:cxn ang="0">
                                <a:pos x="connsiteX2641" y="connsiteY2641"/>
                              </a:cxn>
                              <a:cxn ang="0">
                                <a:pos x="connsiteX2642" y="connsiteY2642"/>
                              </a:cxn>
                              <a:cxn ang="0">
                                <a:pos x="connsiteX2643" y="connsiteY2643"/>
                              </a:cxn>
                              <a:cxn ang="0">
                                <a:pos x="connsiteX2644" y="connsiteY2644"/>
                              </a:cxn>
                              <a:cxn ang="0">
                                <a:pos x="connsiteX2645" y="connsiteY2645"/>
                              </a:cxn>
                              <a:cxn ang="0">
                                <a:pos x="connsiteX2646" y="connsiteY2646"/>
                              </a:cxn>
                              <a:cxn ang="0">
                                <a:pos x="connsiteX2647" y="connsiteY2647"/>
                              </a:cxn>
                              <a:cxn ang="0">
                                <a:pos x="connsiteX2648" y="connsiteY2648"/>
                              </a:cxn>
                              <a:cxn ang="0">
                                <a:pos x="connsiteX2649" y="connsiteY2649"/>
                              </a:cxn>
                              <a:cxn ang="0">
                                <a:pos x="connsiteX2650" y="connsiteY2650"/>
                              </a:cxn>
                              <a:cxn ang="0">
                                <a:pos x="connsiteX2651" y="connsiteY2651"/>
                              </a:cxn>
                              <a:cxn ang="0">
                                <a:pos x="connsiteX2652" y="connsiteY2652"/>
                              </a:cxn>
                              <a:cxn ang="0">
                                <a:pos x="connsiteX2653" y="connsiteY2653"/>
                              </a:cxn>
                              <a:cxn ang="0">
                                <a:pos x="connsiteX2654" y="connsiteY2654"/>
                              </a:cxn>
                              <a:cxn ang="0">
                                <a:pos x="connsiteX2655" y="connsiteY2655"/>
                              </a:cxn>
                              <a:cxn ang="0">
                                <a:pos x="connsiteX2656" y="connsiteY2656"/>
                              </a:cxn>
                              <a:cxn ang="0">
                                <a:pos x="connsiteX2657" y="connsiteY2657"/>
                              </a:cxn>
                              <a:cxn ang="0">
                                <a:pos x="connsiteX2658" y="connsiteY2658"/>
                              </a:cxn>
                              <a:cxn ang="0">
                                <a:pos x="connsiteX2659" y="connsiteY2659"/>
                              </a:cxn>
                              <a:cxn ang="0">
                                <a:pos x="connsiteX2660" y="connsiteY2660"/>
                              </a:cxn>
                              <a:cxn ang="0">
                                <a:pos x="connsiteX2661" y="connsiteY2661"/>
                              </a:cxn>
                              <a:cxn ang="0">
                                <a:pos x="connsiteX2662" y="connsiteY2662"/>
                              </a:cxn>
                              <a:cxn ang="0">
                                <a:pos x="connsiteX2663" y="connsiteY2663"/>
                              </a:cxn>
                              <a:cxn ang="0">
                                <a:pos x="connsiteX2664" y="connsiteY2664"/>
                              </a:cxn>
                              <a:cxn ang="0">
                                <a:pos x="connsiteX2665" y="connsiteY2665"/>
                              </a:cxn>
                              <a:cxn ang="0">
                                <a:pos x="connsiteX2666" y="connsiteY2666"/>
                              </a:cxn>
                              <a:cxn ang="0">
                                <a:pos x="connsiteX2667" y="connsiteY2667"/>
                              </a:cxn>
                              <a:cxn ang="0">
                                <a:pos x="connsiteX2668" y="connsiteY2668"/>
                              </a:cxn>
                              <a:cxn ang="0">
                                <a:pos x="connsiteX2669" y="connsiteY2669"/>
                              </a:cxn>
                              <a:cxn ang="0">
                                <a:pos x="connsiteX2670" y="connsiteY2670"/>
                              </a:cxn>
                              <a:cxn ang="0">
                                <a:pos x="connsiteX2671" y="connsiteY2671"/>
                              </a:cxn>
                              <a:cxn ang="0">
                                <a:pos x="connsiteX2672" y="connsiteY2672"/>
                              </a:cxn>
                              <a:cxn ang="0">
                                <a:pos x="connsiteX2673" y="connsiteY2673"/>
                              </a:cxn>
                              <a:cxn ang="0">
                                <a:pos x="connsiteX2674" y="connsiteY2674"/>
                              </a:cxn>
                              <a:cxn ang="0">
                                <a:pos x="connsiteX2675" y="connsiteY2675"/>
                              </a:cxn>
                              <a:cxn ang="0">
                                <a:pos x="connsiteX2676" y="connsiteY2676"/>
                              </a:cxn>
                              <a:cxn ang="0">
                                <a:pos x="connsiteX2677" y="connsiteY2677"/>
                              </a:cxn>
                              <a:cxn ang="0">
                                <a:pos x="connsiteX2678" y="connsiteY2678"/>
                              </a:cxn>
                              <a:cxn ang="0">
                                <a:pos x="connsiteX2679" y="connsiteY2679"/>
                              </a:cxn>
                              <a:cxn ang="0">
                                <a:pos x="connsiteX2680" y="connsiteY2680"/>
                              </a:cxn>
                              <a:cxn ang="0">
                                <a:pos x="connsiteX2681" y="connsiteY2681"/>
                              </a:cxn>
                              <a:cxn ang="0">
                                <a:pos x="connsiteX2682" y="connsiteY2682"/>
                              </a:cxn>
                              <a:cxn ang="0">
                                <a:pos x="connsiteX2683" y="connsiteY2683"/>
                              </a:cxn>
                              <a:cxn ang="0">
                                <a:pos x="connsiteX2684" y="connsiteY2684"/>
                              </a:cxn>
                              <a:cxn ang="0">
                                <a:pos x="connsiteX2685" y="connsiteY2685"/>
                              </a:cxn>
                              <a:cxn ang="0">
                                <a:pos x="connsiteX2686" y="connsiteY2686"/>
                              </a:cxn>
                              <a:cxn ang="0">
                                <a:pos x="connsiteX2687" y="connsiteY2687"/>
                              </a:cxn>
                              <a:cxn ang="0">
                                <a:pos x="connsiteX2688" y="connsiteY2688"/>
                              </a:cxn>
                              <a:cxn ang="0">
                                <a:pos x="connsiteX2689" y="connsiteY2689"/>
                              </a:cxn>
                              <a:cxn ang="0">
                                <a:pos x="connsiteX2690" y="connsiteY2690"/>
                              </a:cxn>
                              <a:cxn ang="0">
                                <a:pos x="connsiteX2691" y="connsiteY2691"/>
                              </a:cxn>
                              <a:cxn ang="0">
                                <a:pos x="connsiteX2692" y="connsiteY2692"/>
                              </a:cxn>
                              <a:cxn ang="0">
                                <a:pos x="connsiteX2693" y="connsiteY2693"/>
                              </a:cxn>
                              <a:cxn ang="0">
                                <a:pos x="connsiteX2694" y="connsiteY2694"/>
                              </a:cxn>
                              <a:cxn ang="0">
                                <a:pos x="connsiteX2695" y="connsiteY2695"/>
                              </a:cxn>
                              <a:cxn ang="0">
                                <a:pos x="connsiteX2696" y="connsiteY2696"/>
                              </a:cxn>
                              <a:cxn ang="0">
                                <a:pos x="connsiteX2697" y="connsiteY2697"/>
                              </a:cxn>
                              <a:cxn ang="0">
                                <a:pos x="connsiteX2698" y="connsiteY2698"/>
                              </a:cxn>
                              <a:cxn ang="0">
                                <a:pos x="connsiteX2699" y="connsiteY2699"/>
                              </a:cxn>
                              <a:cxn ang="0">
                                <a:pos x="connsiteX2700" y="connsiteY2700"/>
                              </a:cxn>
                              <a:cxn ang="0">
                                <a:pos x="connsiteX2701" y="connsiteY2701"/>
                              </a:cxn>
                              <a:cxn ang="0">
                                <a:pos x="connsiteX2702" y="connsiteY2702"/>
                              </a:cxn>
                              <a:cxn ang="0">
                                <a:pos x="connsiteX2703" y="connsiteY2703"/>
                              </a:cxn>
                              <a:cxn ang="0">
                                <a:pos x="connsiteX2704" y="connsiteY2704"/>
                              </a:cxn>
                              <a:cxn ang="0">
                                <a:pos x="connsiteX2705" y="connsiteY2705"/>
                              </a:cxn>
                              <a:cxn ang="0">
                                <a:pos x="connsiteX2706" y="connsiteY2706"/>
                              </a:cxn>
                              <a:cxn ang="0">
                                <a:pos x="connsiteX2707" y="connsiteY2707"/>
                              </a:cxn>
                              <a:cxn ang="0">
                                <a:pos x="connsiteX2708" y="connsiteY2708"/>
                              </a:cxn>
                              <a:cxn ang="0">
                                <a:pos x="connsiteX2709" y="connsiteY2709"/>
                              </a:cxn>
                              <a:cxn ang="0">
                                <a:pos x="connsiteX2710" y="connsiteY2710"/>
                              </a:cxn>
                              <a:cxn ang="0">
                                <a:pos x="connsiteX2711" y="connsiteY2711"/>
                              </a:cxn>
                              <a:cxn ang="0">
                                <a:pos x="connsiteX2712" y="connsiteY2712"/>
                              </a:cxn>
                              <a:cxn ang="0">
                                <a:pos x="connsiteX2713" y="connsiteY2713"/>
                              </a:cxn>
                              <a:cxn ang="0">
                                <a:pos x="connsiteX2714" y="connsiteY2714"/>
                              </a:cxn>
                              <a:cxn ang="0">
                                <a:pos x="connsiteX2715" y="connsiteY2715"/>
                              </a:cxn>
                              <a:cxn ang="0">
                                <a:pos x="connsiteX2716" y="connsiteY2716"/>
                              </a:cxn>
                              <a:cxn ang="0">
                                <a:pos x="connsiteX2717" y="connsiteY2717"/>
                              </a:cxn>
                              <a:cxn ang="0">
                                <a:pos x="connsiteX2718" y="connsiteY2718"/>
                              </a:cxn>
                              <a:cxn ang="0">
                                <a:pos x="connsiteX2719" y="connsiteY2719"/>
                              </a:cxn>
                              <a:cxn ang="0">
                                <a:pos x="connsiteX2720" y="connsiteY2720"/>
                              </a:cxn>
                              <a:cxn ang="0">
                                <a:pos x="connsiteX2721" y="connsiteY2721"/>
                              </a:cxn>
                              <a:cxn ang="0">
                                <a:pos x="connsiteX2722" y="connsiteY2722"/>
                              </a:cxn>
                              <a:cxn ang="0">
                                <a:pos x="connsiteX2723" y="connsiteY2723"/>
                              </a:cxn>
                              <a:cxn ang="0">
                                <a:pos x="connsiteX2724" y="connsiteY2724"/>
                              </a:cxn>
                              <a:cxn ang="0">
                                <a:pos x="connsiteX2725" y="connsiteY2725"/>
                              </a:cxn>
                              <a:cxn ang="0">
                                <a:pos x="connsiteX2726" y="connsiteY2726"/>
                              </a:cxn>
                              <a:cxn ang="0">
                                <a:pos x="connsiteX2727" y="connsiteY2727"/>
                              </a:cxn>
                              <a:cxn ang="0">
                                <a:pos x="connsiteX2728" y="connsiteY2728"/>
                              </a:cxn>
                              <a:cxn ang="0">
                                <a:pos x="connsiteX2729" y="connsiteY2729"/>
                              </a:cxn>
                              <a:cxn ang="0">
                                <a:pos x="connsiteX2730" y="connsiteY2730"/>
                              </a:cxn>
                              <a:cxn ang="0">
                                <a:pos x="connsiteX2731" y="connsiteY2731"/>
                              </a:cxn>
                              <a:cxn ang="0">
                                <a:pos x="connsiteX2732" y="connsiteY2732"/>
                              </a:cxn>
                              <a:cxn ang="0">
                                <a:pos x="connsiteX2733" y="connsiteY2733"/>
                              </a:cxn>
                              <a:cxn ang="0">
                                <a:pos x="connsiteX2734" y="connsiteY2734"/>
                              </a:cxn>
                              <a:cxn ang="0">
                                <a:pos x="connsiteX2735" y="connsiteY2735"/>
                              </a:cxn>
                              <a:cxn ang="0">
                                <a:pos x="connsiteX2736" y="connsiteY2736"/>
                              </a:cxn>
                              <a:cxn ang="0">
                                <a:pos x="connsiteX2737" y="connsiteY2737"/>
                              </a:cxn>
                              <a:cxn ang="0">
                                <a:pos x="connsiteX2738" y="connsiteY2738"/>
                              </a:cxn>
                              <a:cxn ang="0">
                                <a:pos x="connsiteX2739" y="connsiteY2739"/>
                              </a:cxn>
                              <a:cxn ang="0">
                                <a:pos x="connsiteX2740" y="connsiteY2740"/>
                              </a:cxn>
                              <a:cxn ang="0">
                                <a:pos x="connsiteX2741" y="connsiteY2741"/>
                              </a:cxn>
                              <a:cxn ang="0">
                                <a:pos x="connsiteX2742" y="connsiteY2742"/>
                              </a:cxn>
                              <a:cxn ang="0">
                                <a:pos x="connsiteX2743" y="connsiteY2743"/>
                              </a:cxn>
                              <a:cxn ang="0">
                                <a:pos x="connsiteX2744" y="connsiteY2744"/>
                              </a:cxn>
                              <a:cxn ang="0">
                                <a:pos x="connsiteX2745" y="connsiteY2745"/>
                              </a:cxn>
                              <a:cxn ang="0">
                                <a:pos x="connsiteX2746" y="connsiteY2746"/>
                              </a:cxn>
                              <a:cxn ang="0">
                                <a:pos x="connsiteX2747" y="connsiteY2747"/>
                              </a:cxn>
                              <a:cxn ang="0">
                                <a:pos x="connsiteX2748" y="connsiteY2748"/>
                              </a:cxn>
                              <a:cxn ang="0">
                                <a:pos x="connsiteX2749" y="connsiteY2749"/>
                              </a:cxn>
                              <a:cxn ang="0">
                                <a:pos x="connsiteX2750" y="connsiteY2750"/>
                              </a:cxn>
                              <a:cxn ang="0">
                                <a:pos x="connsiteX2751" y="connsiteY2751"/>
                              </a:cxn>
                              <a:cxn ang="0">
                                <a:pos x="connsiteX2752" y="connsiteY2752"/>
                              </a:cxn>
                              <a:cxn ang="0">
                                <a:pos x="connsiteX2753" y="connsiteY2753"/>
                              </a:cxn>
                              <a:cxn ang="0">
                                <a:pos x="connsiteX2754" y="connsiteY2754"/>
                              </a:cxn>
                              <a:cxn ang="0">
                                <a:pos x="connsiteX2755" y="connsiteY2755"/>
                              </a:cxn>
                              <a:cxn ang="0">
                                <a:pos x="connsiteX2756" y="connsiteY2756"/>
                              </a:cxn>
                              <a:cxn ang="0">
                                <a:pos x="connsiteX2757" y="connsiteY2757"/>
                              </a:cxn>
                              <a:cxn ang="0">
                                <a:pos x="connsiteX2758" y="connsiteY2758"/>
                              </a:cxn>
                              <a:cxn ang="0">
                                <a:pos x="connsiteX2759" y="connsiteY2759"/>
                              </a:cxn>
                              <a:cxn ang="0">
                                <a:pos x="connsiteX2760" y="connsiteY2760"/>
                              </a:cxn>
                              <a:cxn ang="0">
                                <a:pos x="connsiteX2761" y="connsiteY2761"/>
                              </a:cxn>
                              <a:cxn ang="0">
                                <a:pos x="connsiteX2762" y="connsiteY2762"/>
                              </a:cxn>
                              <a:cxn ang="0">
                                <a:pos x="connsiteX2763" y="connsiteY2763"/>
                              </a:cxn>
                              <a:cxn ang="0">
                                <a:pos x="connsiteX2764" y="connsiteY2764"/>
                              </a:cxn>
                              <a:cxn ang="0">
                                <a:pos x="connsiteX2765" y="connsiteY2765"/>
                              </a:cxn>
                              <a:cxn ang="0">
                                <a:pos x="connsiteX2766" y="connsiteY2766"/>
                              </a:cxn>
                              <a:cxn ang="0">
                                <a:pos x="connsiteX2767" y="connsiteY2767"/>
                              </a:cxn>
                              <a:cxn ang="0">
                                <a:pos x="connsiteX2768" y="connsiteY2768"/>
                              </a:cxn>
                              <a:cxn ang="0">
                                <a:pos x="connsiteX2769" y="connsiteY2769"/>
                              </a:cxn>
                              <a:cxn ang="0">
                                <a:pos x="connsiteX2770" y="connsiteY2770"/>
                              </a:cxn>
                              <a:cxn ang="0">
                                <a:pos x="connsiteX2771" y="connsiteY2771"/>
                              </a:cxn>
                              <a:cxn ang="0">
                                <a:pos x="connsiteX2772" y="connsiteY2772"/>
                              </a:cxn>
                              <a:cxn ang="0">
                                <a:pos x="connsiteX2773" y="connsiteY2773"/>
                              </a:cxn>
                              <a:cxn ang="0">
                                <a:pos x="connsiteX2774" y="connsiteY2774"/>
                              </a:cxn>
                              <a:cxn ang="0">
                                <a:pos x="connsiteX2775" y="connsiteY2775"/>
                              </a:cxn>
                              <a:cxn ang="0">
                                <a:pos x="connsiteX2776" y="connsiteY2776"/>
                              </a:cxn>
                              <a:cxn ang="0">
                                <a:pos x="connsiteX2777" y="connsiteY2777"/>
                              </a:cxn>
                              <a:cxn ang="0">
                                <a:pos x="connsiteX2778" y="connsiteY2778"/>
                              </a:cxn>
                              <a:cxn ang="0">
                                <a:pos x="connsiteX2779" y="connsiteY2779"/>
                              </a:cxn>
                              <a:cxn ang="0">
                                <a:pos x="connsiteX2780" y="connsiteY2780"/>
                              </a:cxn>
                              <a:cxn ang="0">
                                <a:pos x="connsiteX2781" y="connsiteY2781"/>
                              </a:cxn>
                              <a:cxn ang="0">
                                <a:pos x="connsiteX2782" y="connsiteY2782"/>
                              </a:cxn>
                              <a:cxn ang="0">
                                <a:pos x="connsiteX2783" y="connsiteY2783"/>
                              </a:cxn>
                              <a:cxn ang="0">
                                <a:pos x="connsiteX2784" y="connsiteY2784"/>
                              </a:cxn>
                              <a:cxn ang="0">
                                <a:pos x="connsiteX2785" y="connsiteY2785"/>
                              </a:cxn>
                              <a:cxn ang="0">
                                <a:pos x="connsiteX2786" y="connsiteY2786"/>
                              </a:cxn>
                              <a:cxn ang="0">
                                <a:pos x="connsiteX2787" y="connsiteY2787"/>
                              </a:cxn>
                              <a:cxn ang="0">
                                <a:pos x="connsiteX2788" y="connsiteY2788"/>
                              </a:cxn>
                              <a:cxn ang="0">
                                <a:pos x="connsiteX2789" y="connsiteY2789"/>
                              </a:cxn>
                              <a:cxn ang="0">
                                <a:pos x="connsiteX2790" y="connsiteY2790"/>
                              </a:cxn>
                              <a:cxn ang="0">
                                <a:pos x="connsiteX2791" y="connsiteY2791"/>
                              </a:cxn>
                              <a:cxn ang="0">
                                <a:pos x="connsiteX2792" y="connsiteY2792"/>
                              </a:cxn>
                              <a:cxn ang="0">
                                <a:pos x="connsiteX2793" y="connsiteY2793"/>
                              </a:cxn>
                              <a:cxn ang="0">
                                <a:pos x="connsiteX2794" y="connsiteY2794"/>
                              </a:cxn>
                              <a:cxn ang="0">
                                <a:pos x="connsiteX2795" y="connsiteY2795"/>
                              </a:cxn>
                              <a:cxn ang="0">
                                <a:pos x="connsiteX2796" y="connsiteY2796"/>
                              </a:cxn>
                              <a:cxn ang="0">
                                <a:pos x="connsiteX2797" y="connsiteY2797"/>
                              </a:cxn>
                              <a:cxn ang="0">
                                <a:pos x="connsiteX2798" y="connsiteY2798"/>
                              </a:cxn>
                              <a:cxn ang="0">
                                <a:pos x="connsiteX2799" y="connsiteY2799"/>
                              </a:cxn>
                              <a:cxn ang="0">
                                <a:pos x="connsiteX2800" y="connsiteY2800"/>
                              </a:cxn>
                              <a:cxn ang="0">
                                <a:pos x="connsiteX2801" y="connsiteY2801"/>
                              </a:cxn>
                              <a:cxn ang="0">
                                <a:pos x="connsiteX2802" y="connsiteY2802"/>
                              </a:cxn>
                              <a:cxn ang="0">
                                <a:pos x="connsiteX2803" y="connsiteY2803"/>
                              </a:cxn>
                              <a:cxn ang="0">
                                <a:pos x="connsiteX2804" y="connsiteY2804"/>
                              </a:cxn>
                              <a:cxn ang="0">
                                <a:pos x="connsiteX2805" y="connsiteY2805"/>
                              </a:cxn>
                              <a:cxn ang="0">
                                <a:pos x="connsiteX2806" y="connsiteY2806"/>
                              </a:cxn>
                              <a:cxn ang="0">
                                <a:pos x="connsiteX2807" y="connsiteY2807"/>
                              </a:cxn>
                              <a:cxn ang="0">
                                <a:pos x="connsiteX2808" y="connsiteY2808"/>
                              </a:cxn>
                              <a:cxn ang="0">
                                <a:pos x="connsiteX2809" y="connsiteY2809"/>
                              </a:cxn>
                              <a:cxn ang="0">
                                <a:pos x="connsiteX2810" y="connsiteY2810"/>
                              </a:cxn>
                              <a:cxn ang="0">
                                <a:pos x="connsiteX2811" y="connsiteY2811"/>
                              </a:cxn>
                              <a:cxn ang="0">
                                <a:pos x="connsiteX2812" y="connsiteY2812"/>
                              </a:cxn>
                              <a:cxn ang="0">
                                <a:pos x="connsiteX2813" y="connsiteY2813"/>
                              </a:cxn>
                              <a:cxn ang="0">
                                <a:pos x="connsiteX2814" y="connsiteY2814"/>
                              </a:cxn>
                              <a:cxn ang="0">
                                <a:pos x="connsiteX2815" y="connsiteY2815"/>
                              </a:cxn>
                              <a:cxn ang="0">
                                <a:pos x="connsiteX2816" y="connsiteY2816"/>
                              </a:cxn>
                              <a:cxn ang="0">
                                <a:pos x="connsiteX2817" y="connsiteY2817"/>
                              </a:cxn>
                              <a:cxn ang="0">
                                <a:pos x="connsiteX2818" y="connsiteY2818"/>
                              </a:cxn>
                              <a:cxn ang="0">
                                <a:pos x="connsiteX2819" y="connsiteY2819"/>
                              </a:cxn>
                              <a:cxn ang="0">
                                <a:pos x="connsiteX2820" y="connsiteY2820"/>
                              </a:cxn>
                              <a:cxn ang="0">
                                <a:pos x="connsiteX2821" y="connsiteY2821"/>
                              </a:cxn>
                              <a:cxn ang="0">
                                <a:pos x="connsiteX2822" y="connsiteY2822"/>
                              </a:cxn>
                              <a:cxn ang="0">
                                <a:pos x="connsiteX2823" y="connsiteY2823"/>
                              </a:cxn>
                              <a:cxn ang="0">
                                <a:pos x="connsiteX2824" y="connsiteY2824"/>
                              </a:cxn>
                              <a:cxn ang="0">
                                <a:pos x="connsiteX2825" y="connsiteY2825"/>
                              </a:cxn>
                              <a:cxn ang="0">
                                <a:pos x="connsiteX2826" y="connsiteY2826"/>
                              </a:cxn>
                              <a:cxn ang="0">
                                <a:pos x="connsiteX2827" y="connsiteY2827"/>
                              </a:cxn>
                              <a:cxn ang="0">
                                <a:pos x="connsiteX2828" y="connsiteY2828"/>
                              </a:cxn>
                              <a:cxn ang="0">
                                <a:pos x="connsiteX2829" y="connsiteY2829"/>
                              </a:cxn>
                              <a:cxn ang="0">
                                <a:pos x="connsiteX2830" y="connsiteY2830"/>
                              </a:cxn>
                              <a:cxn ang="0">
                                <a:pos x="connsiteX2831" y="connsiteY2831"/>
                              </a:cxn>
                              <a:cxn ang="0">
                                <a:pos x="connsiteX2832" y="connsiteY2832"/>
                              </a:cxn>
                              <a:cxn ang="0">
                                <a:pos x="connsiteX2833" y="connsiteY2833"/>
                              </a:cxn>
                              <a:cxn ang="0">
                                <a:pos x="connsiteX2834" y="connsiteY2834"/>
                              </a:cxn>
                              <a:cxn ang="0">
                                <a:pos x="connsiteX2835" y="connsiteY2835"/>
                              </a:cxn>
                              <a:cxn ang="0">
                                <a:pos x="connsiteX2836" y="connsiteY2836"/>
                              </a:cxn>
                              <a:cxn ang="0">
                                <a:pos x="connsiteX2837" y="connsiteY2837"/>
                              </a:cxn>
                              <a:cxn ang="0">
                                <a:pos x="connsiteX2838" y="connsiteY2838"/>
                              </a:cxn>
                              <a:cxn ang="0">
                                <a:pos x="connsiteX2839" y="connsiteY2839"/>
                              </a:cxn>
                              <a:cxn ang="0">
                                <a:pos x="connsiteX2840" y="connsiteY2840"/>
                              </a:cxn>
                              <a:cxn ang="0">
                                <a:pos x="connsiteX2841" y="connsiteY2841"/>
                              </a:cxn>
                              <a:cxn ang="0">
                                <a:pos x="connsiteX2842" y="connsiteY2842"/>
                              </a:cxn>
                              <a:cxn ang="0">
                                <a:pos x="connsiteX2843" y="connsiteY2843"/>
                              </a:cxn>
                              <a:cxn ang="0">
                                <a:pos x="connsiteX2844" y="connsiteY2844"/>
                              </a:cxn>
                              <a:cxn ang="0">
                                <a:pos x="connsiteX2845" y="connsiteY2845"/>
                              </a:cxn>
                              <a:cxn ang="0">
                                <a:pos x="connsiteX2846" y="connsiteY2846"/>
                              </a:cxn>
                              <a:cxn ang="0">
                                <a:pos x="connsiteX2847" y="connsiteY2847"/>
                              </a:cxn>
                              <a:cxn ang="0">
                                <a:pos x="connsiteX2848" y="connsiteY2848"/>
                              </a:cxn>
                              <a:cxn ang="0">
                                <a:pos x="connsiteX2849" y="connsiteY2849"/>
                              </a:cxn>
                              <a:cxn ang="0">
                                <a:pos x="connsiteX2850" y="connsiteY2850"/>
                              </a:cxn>
                              <a:cxn ang="0">
                                <a:pos x="connsiteX2851" y="connsiteY2851"/>
                              </a:cxn>
                              <a:cxn ang="0">
                                <a:pos x="connsiteX2852" y="connsiteY2852"/>
                              </a:cxn>
                              <a:cxn ang="0">
                                <a:pos x="connsiteX2853" y="connsiteY2853"/>
                              </a:cxn>
                              <a:cxn ang="0">
                                <a:pos x="connsiteX2854" y="connsiteY2854"/>
                              </a:cxn>
                              <a:cxn ang="0">
                                <a:pos x="connsiteX2855" y="connsiteY2855"/>
                              </a:cxn>
                              <a:cxn ang="0">
                                <a:pos x="connsiteX2856" y="connsiteY2856"/>
                              </a:cxn>
                              <a:cxn ang="0">
                                <a:pos x="connsiteX2857" y="connsiteY2857"/>
                              </a:cxn>
                              <a:cxn ang="0">
                                <a:pos x="connsiteX2858" y="connsiteY2858"/>
                              </a:cxn>
                              <a:cxn ang="0">
                                <a:pos x="connsiteX2859" y="connsiteY2859"/>
                              </a:cxn>
                              <a:cxn ang="0">
                                <a:pos x="connsiteX2860" y="connsiteY2860"/>
                              </a:cxn>
                              <a:cxn ang="0">
                                <a:pos x="connsiteX2861" y="connsiteY2861"/>
                              </a:cxn>
                              <a:cxn ang="0">
                                <a:pos x="connsiteX2862" y="connsiteY2862"/>
                              </a:cxn>
                              <a:cxn ang="0">
                                <a:pos x="connsiteX2863" y="connsiteY2863"/>
                              </a:cxn>
                              <a:cxn ang="0">
                                <a:pos x="connsiteX2864" y="connsiteY2864"/>
                              </a:cxn>
                              <a:cxn ang="0">
                                <a:pos x="connsiteX2865" y="connsiteY2865"/>
                              </a:cxn>
                              <a:cxn ang="0">
                                <a:pos x="connsiteX2866" y="connsiteY2866"/>
                              </a:cxn>
                              <a:cxn ang="0">
                                <a:pos x="connsiteX2867" y="connsiteY2867"/>
                              </a:cxn>
                              <a:cxn ang="0">
                                <a:pos x="connsiteX2868" y="connsiteY2868"/>
                              </a:cxn>
                              <a:cxn ang="0">
                                <a:pos x="connsiteX2869" y="connsiteY2869"/>
                              </a:cxn>
                              <a:cxn ang="0">
                                <a:pos x="connsiteX2870" y="connsiteY2870"/>
                              </a:cxn>
                              <a:cxn ang="0">
                                <a:pos x="connsiteX2871" y="connsiteY2871"/>
                              </a:cxn>
                              <a:cxn ang="0">
                                <a:pos x="connsiteX2872" y="connsiteY2872"/>
                              </a:cxn>
                              <a:cxn ang="0">
                                <a:pos x="connsiteX2873" y="connsiteY2873"/>
                              </a:cxn>
                              <a:cxn ang="0">
                                <a:pos x="connsiteX2874" y="connsiteY2874"/>
                              </a:cxn>
                              <a:cxn ang="0">
                                <a:pos x="connsiteX2875" y="connsiteY2875"/>
                              </a:cxn>
                              <a:cxn ang="0">
                                <a:pos x="connsiteX2876" y="connsiteY2876"/>
                              </a:cxn>
                              <a:cxn ang="0">
                                <a:pos x="connsiteX2877" y="connsiteY2877"/>
                              </a:cxn>
                              <a:cxn ang="0">
                                <a:pos x="connsiteX2878" y="connsiteY2878"/>
                              </a:cxn>
                              <a:cxn ang="0">
                                <a:pos x="connsiteX2879" y="connsiteY2879"/>
                              </a:cxn>
                              <a:cxn ang="0">
                                <a:pos x="connsiteX2880" y="connsiteY2880"/>
                              </a:cxn>
                              <a:cxn ang="0">
                                <a:pos x="connsiteX2881" y="connsiteY2881"/>
                              </a:cxn>
                              <a:cxn ang="0">
                                <a:pos x="connsiteX2882" y="connsiteY2882"/>
                              </a:cxn>
                              <a:cxn ang="0">
                                <a:pos x="connsiteX2883" y="connsiteY2883"/>
                              </a:cxn>
                              <a:cxn ang="0">
                                <a:pos x="connsiteX2884" y="connsiteY2884"/>
                              </a:cxn>
                              <a:cxn ang="0">
                                <a:pos x="connsiteX2885" y="connsiteY2885"/>
                              </a:cxn>
                              <a:cxn ang="0">
                                <a:pos x="connsiteX2886" y="connsiteY2886"/>
                              </a:cxn>
                              <a:cxn ang="0">
                                <a:pos x="connsiteX2887" y="connsiteY2887"/>
                              </a:cxn>
                              <a:cxn ang="0">
                                <a:pos x="connsiteX2888" y="connsiteY2888"/>
                              </a:cxn>
                              <a:cxn ang="0">
                                <a:pos x="connsiteX2889" y="connsiteY2889"/>
                              </a:cxn>
                              <a:cxn ang="0">
                                <a:pos x="connsiteX2890" y="connsiteY2890"/>
                              </a:cxn>
                              <a:cxn ang="0">
                                <a:pos x="connsiteX2891" y="connsiteY2891"/>
                              </a:cxn>
                              <a:cxn ang="0">
                                <a:pos x="connsiteX2892" y="connsiteY2892"/>
                              </a:cxn>
                              <a:cxn ang="0">
                                <a:pos x="connsiteX2893" y="connsiteY2893"/>
                              </a:cxn>
                              <a:cxn ang="0">
                                <a:pos x="connsiteX2894" y="connsiteY2894"/>
                              </a:cxn>
                              <a:cxn ang="0">
                                <a:pos x="connsiteX2895" y="connsiteY2895"/>
                              </a:cxn>
                              <a:cxn ang="0">
                                <a:pos x="connsiteX2896" y="connsiteY2896"/>
                              </a:cxn>
                              <a:cxn ang="0">
                                <a:pos x="connsiteX2897" y="connsiteY2897"/>
                              </a:cxn>
                              <a:cxn ang="0">
                                <a:pos x="connsiteX2898" y="connsiteY2898"/>
                              </a:cxn>
                              <a:cxn ang="0">
                                <a:pos x="connsiteX2899" y="connsiteY2899"/>
                              </a:cxn>
                              <a:cxn ang="0">
                                <a:pos x="connsiteX2900" y="connsiteY2900"/>
                              </a:cxn>
                              <a:cxn ang="0">
                                <a:pos x="connsiteX2901" y="connsiteY2901"/>
                              </a:cxn>
                              <a:cxn ang="0">
                                <a:pos x="connsiteX2902" y="connsiteY2902"/>
                              </a:cxn>
                              <a:cxn ang="0">
                                <a:pos x="connsiteX2903" y="connsiteY2903"/>
                              </a:cxn>
                              <a:cxn ang="0">
                                <a:pos x="connsiteX2904" y="connsiteY2904"/>
                              </a:cxn>
                              <a:cxn ang="0">
                                <a:pos x="connsiteX2905" y="connsiteY2905"/>
                              </a:cxn>
                              <a:cxn ang="0">
                                <a:pos x="connsiteX2906" y="connsiteY2906"/>
                              </a:cxn>
                              <a:cxn ang="0">
                                <a:pos x="connsiteX2907" y="connsiteY2907"/>
                              </a:cxn>
                              <a:cxn ang="0">
                                <a:pos x="connsiteX2908" y="connsiteY2908"/>
                              </a:cxn>
                              <a:cxn ang="0">
                                <a:pos x="connsiteX2909" y="connsiteY2909"/>
                              </a:cxn>
                              <a:cxn ang="0">
                                <a:pos x="connsiteX2910" y="connsiteY2910"/>
                              </a:cxn>
                              <a:cxn ang="0">
                                <a:pos x="connsiteX2911" y="connsiteY2911"/>
                              </a:cxn>
                              <a:cxn ang="0">
                                <a:pos x="connsiteX2912" y="connsiteY2912"/>
                              </a:cxn>
                              <a:cxn ang="0">
                                <a:pos x="connsiteX2913" y="connsiteY2913"/>
                              </a:cxn>
                              <a:cxn ang="0">
                                <a:pos x="connsiteX2914" y="connsiteY2914"/>
                              </a:cxn>
                              <a:cxn ang="0">
                                <a:pos x="connsiteX2915" y="connsiteY2915"/>
                              </a:cxn>
                              <a:cxn ang="0">
                                <a:pos x="connsiteX2916" y="connsiteY2916"/>
                              </a:cxn>
                              <a:cxn ang="0">
                                <a:pos x="connsiteX2917" y="connsiteY2917"/>
                              </a:cxn>
                              <a:cxn ang="0">
                                <a:pos x="connsiteX2918" y="connsiteY2918"/>
                              </a:cxn>
                              <a:cxn ang="0">
                                <a:pos x="connsiteX2919" y="connsiteY2919"/>
                              </a:cxn>
                              <a:cxn ang="0">
                                <a:pos x="connsiteX2920" y="connsiteY2920"/>
                              </a:cxn>
                              <a:cxn ang="0">
                                <a:pos x="connsiteX2921" y="connsiteY2921"/>
                              </a:cxn>
                              <a:cxn ang="0">
                                <a:pos x="connsiteX2922" y="connsiteY2922"/>
                              </a:cxn>
                              <a:cxn ang="0">
                                <a:pos x="connsiteX2923" y="connsiteY2923"/>
                              </a:cxn>
                              <a:cxn ang="0">
                                <a:pos x="connsiteX2924" y="connsiteY2924"/>
                              </a:cxn>
                              <a:cxn ang="0">
                                <a:pos x="connsiteX2925" y="connsiteY2925"/>
                              </a:cxn>
                              <a:cxn ang="0">
                                <a:pos x="connsiteX2926" y="connsiteY2926"/>
                              </a:cxn>
                              <a:cxn ang="0">
                                <a:pos x="connsiteX2927" y="connsiteY2927"/>
                              </a:cxn>
                              <a:cxn ang="0">
                                <a:pos x="connsiteX2928" y="connsiteY2928"/>
                              </a:cxn>
                              <a:cxn ang="0">
                                <a:pos x="connsiteX2929" y="connsiteY2929"/>
                              </a:cxn>
                              <a:cxn ang="0">
                                <a:pos x="connsiteX2930" y="connsiteY2930"/>
                              </a:cxn>
                              <a:cxn ang="0">
                                <a:pos x="connsiteX2931" y="connsiteY2931"/>
                              </a:cxn>
                              <a:cxn ang="0">
                                <a:pos x="connsiteX2932" y="connsiteY2932"/>
                              </a:cxn>
                              <a:cxn ang="0">
                                <a:pos x="connsiteX2933" y="connsiteY2933"/>
                              </a:cxn>
                              <a:cxn ang="0">
                                <a:pos x="connsiteX2934" y="connsiteY2934"/>
                              </a:cxn>
                              <a:cxn ang="0">
                                <a:pos x="connsiteX2935" y="connsiteY2935"/>
                              </a:cxn>
                              <a:cxn ang="0">
                                <a:pos x="connsiteX2936" y="connsiteY2936"/>
                              </a:cxn>
                              <a:cxn ang="0">
                                <a:pos x="connsiteX2937" y="connsiteY2937"/>
                              </a:cxn>
                              <a:cxn ang="0">
                                <a:pos x="connsiteX2938" y="connsiteY2938"/>
                              </a:cxn>
                              <a:cxn ang="0">
                                <a:pos x="connsiteX2939" y="connsiteY2939"/>
                              </a:cxn>
                              <a:cxn ang="0">
                                <a:pos x="connsiteX2940" y="connsiteY2940"/>
                              </a:cxn>
                              <a:cxn ang="0">
                                <a:pos x="connsiteX2941" y="connsiteY2941"/>
                              </a:cxn>
                              <a:cxn ang="0">
                                <a:pos x="connsiteX2942" y="connsiteY2942"/>
                              </a:cxn>
                              <a:cxn ang="0">
                                <a:pos x="connsiteX2943" y="connsiteY2943"/>
                              </a:cxn>
                              <a:cxn ang="0">
                                <a:pos x="connsiteX2944" y="connsiteY2944"/>
                              </a:cxn>
                              <a:cxn ang="0">
                                <a:pos x="connsiteX2945" y="connsiteY2945"/>
                              </a:cxn>
                              <a:cxn ang="0">
                                <a:pos x="connsiteX2946" y="connsiteY2946"/>
                              </a:cxn>
                              <a:cxn ang="0">
                                <a:pos x="connsiteX2947" y="connsiteY2947"/>
                              </a:cxn>
                              <a:cxn ang="0">
                                <a:pos x="connsiteX2948" y="connsiteY2948"/>
                              </a:cxn>
                              <a:cxn ang="0">
                                <a:pos x="connsiteX2949" y="connsiteY2949"/>
                              </a:cxn>
                              <a:cxn ang="0">
                                <a:pos x="connsiteX2950" y="connsiteY2950"/>
                              </a:cxn>
                              <a:cxn ang="0">
                                <a:pos x="connsiteX2951" y="connsiteY2951"/>
                              </a:cxn>
                              <a:cxn ang="0">
                                <a:pos x="connsiteX2952" y="connsiteY2952"/>
                              </a:cxn>
                              <a:cxn ang="0">
                                <a:pos x="connsiteX2953" y="connsiteY2953"/>
                              </a:cxn>
                              <a:cxn ang="0">
                                <a:pos x="connsiteX2954" y="connsiteY2954"/>
                              </a:cxn>
                              <a:cxn ang="0">
                                <a:pos x="connsiteX2955" y="connsiteY2955"/>
                              </a:cxn>
                              <a:cxn ang="0">
                                <a:pos x="connsiteX2956" y="connsiteY2956"/>
                              </a:cxn>
                              <a:cxn ang="0">
                                <a:pos x="connsiteX2957" y="connsiteY2957"/>
                              </a:cxn>
                              <a:cxn ang="0">
                                <a:pos x="connsiteX2958" y="connsiteY2958"/>
                              </a:cxn>
                              <a:cxn ang="0">
                                <a:pos x="connsiteX2959" y="connsiteY2959"/>
                              </a:cxn>
                              <a:cxn ang="0">
                                <a:pos x="connsiteX2960" y="connsiteY2960"/>
                              </a:cxn>
                              <a:cxn ang="0">
                                <a:pos x="connsiteX2961" y="connsiteY2961"/>
                              </a:cxn>
                              <a:cxn ang="0">
                                <a:pos x="connsiteX2962" y="connsiteY2962"/>
                              </a:cxn>
                              <a:cxn ang="0">
                                <a:pos x="connsiteX2963" y="connsiteY2963"/>
                              </a:cxn>
                              <a:cxn ang="0">
                                <a:pos x="connsiteX2964" y="connsiteY2964"/>
                              </a:cxn>
                              <a:cxn ang="0">
                                <a:pos x="connsiteX2965" y="connsiteY2965"/>
                              </a:cxn>
                              <a:cxn ang="0">
                                <a:pos x="connsiteX2966" y="connsiteY2966"/>
                              </a:cxn>
                              <a:cxn ang="0">
                                <a:pos x="connsiteX2967" y="connsiteY2967"/>
                              </a:cxn>
                              <a:cxn ang="0">
                                <a:pos x="connsiteX2968" y="connsiteY2968"/>
                              </a:cxn>
                              <a:cxn ang="0">
                                <a:pos x="connsiteX2969" y="connsiteY2969"/>
                              </a:cxn>
                              <a:cxn ang="0">
                                <a:pos x="connsiteX2970" y="connsiteY2970"/>
                              </a:cxn>
                              <a:cxn ang="0">
                                <a:pos x="connsiteX2971" y="connsiteY2971"/>
                              </a:cxn>
                              <a:cxn ang="0">
                                <a:pos x="connsiteX2972" y="connsiteY2972"/>
                              </a:cxn>
                              <a:cxn ang="0">
                                <a:pos x="connsiteX2973" y="connsiteY2973"/>
                              </a:cxn>
                              <a:cxn ang="0">
                                <a:pos x="connsiteX2974" y="connsiteY2974"/>
                              </a:cxn>
                              <a:cxn ang="0">
                                <a:pos x="connsiteX2975" y="connsiteY2975"/>
                              </a:cxn>
                              <a:cxn ang="0">
                                <a:pos x="connsiteX2976" y="connsiteY2976"/>
                              </a:cxn>
                              <a:cxn ang="0">
                                <a:pos x="connsiteX2977" y="connsiteY2977"/>
                              </a:cxn>
                              <a:cxn ang="0">
                                <a:pos x="connsiteX2978" y="connsiteY2978"/>
                              </a:cxn>
                              <a:cxn ang="0">
                                <a:pos x="connsiteX2979" y="connsiteY2979"/>
                              </a:cxn>
                              <a:cxn ang="0">
                                <a:pos x="connsiteX2980" y="connsiteY2980"/>
                              </a:cxn>
                              <a:cxn ang="0">
                                <a:pos x="connsiteX2981" y="connsiteY2981"/>
                              </a:cxn>
                              <a:cxn ang="0">
                                <a:pos x="connsiteX2982" y="connsiteY2982"/>
                              </a:cxn>
                              <a:cxn ang="0">
                                <a:pos x="connsiteX2983" y="connsiteY2983"/>
                              </a:cxn>
                              <a:cxn ang="0">
                                <a:pos x="connsiteX2984" y="connsiteY2984"/>
                              </a:cxn>
                              <a:cxn ang="0">
                                <a:pos x="connsiteX2985" y="connsiteY2985"/>
                              </a:cxn>
                              <a:cxn ang="0">
                                <a:pos x="connsiteX2986" y="connsiteY2986"/>
                              </a:cxn>
                              <a:cxn ang="0">
                                <a:pos x="connsiteX2987" y="connsiteY2987"/>
                              </a:cxn>
                              <a:cxn ang="0">
                                <a:pos x="connsiteX2988" y="connsiteY2988"/>
                              </a:cxn>
                              <a:cxn ang="0">
                                <a:pos x="connsiteX2989" y="connsiteY2989"/>
                              </a:cxn>
                              <a:cxn ang="0">
                                <a:pos x="connsiteX2990" y="connsiteY2990"/>
                              </a:cxn>
                              <a:cxn ang="0">
                                <a:pos x="connsiteX2991" y="connsiteY2991"/>
                              </a:cxn>
                              <a:cxn ang="0">
                                <a:pos x="connsiteX2992" y="connsiteY2992"/>
                              </a:cxn>
                              <a:cxn ang="0">
                                <a:pos x="connsiteX2993" y="connsiteY2993"/>
                              </a:cxn>
                              <a:cxn ang="0">
                                <a:pos x="connsiteX2994" y="connsiteY2994"/>
                              </a:cxn>
                              <a:cxn ang="0">
                                <a:pos x="connsiteX2995" y="connsiteY2995"/>
                              </a:cxn>
                              <a:cxn ang="0">
                                <a:pos x="connsiteX2996" y="connsiteY2996"/>
                              </a:cxn>
                              <a:cxn ang="0">
                                <a:pos x="connsiteX2997" y="connsiteY2997"/>
                              </a:cxn>
                              <a:cxn ang="0">
                                <a:pos x="connsiteX2998" y="connsiteY2998"/>
                              </a:cxn>
                              <a:cxn ang="0">
                                <a:pos x="connsiteX2999" y="connsiteY2999"/>
                              </a:cxn>
                              <a:cxn ang="0">
                                <a:pos x="connsiteX3000" y="connsiteY3000"/>
                              </a:cxn>
                              <a:cxn ang="0">
                                <a:pos x="connsiteX3001" y="connsiteY3001"/>
                              </a:cxn>
                              <a:cxn ang="0">
                                <a:pos x="connsiteX3002" y="connsiteY3002"/>
                              </a:cxn>
                              <a:cxn ang="0">
                                <a:pos x="connsiteX3003" y="connsiteY3003"/>
                              </a:cxn>
                              <a:cxn ang="0">
                                <a:pos x="connsiteX3004" y="connsiteY3004"/>
                              </a:cxn>
                              <a:cxn ang="0">
                                <a:pos x="connsiteX3005" y="connsiteY3005"/>
                              </a:cxn>
                              <a:cxn ang="0">
                                <a:pos x="connsiteX3006" y="connsiteY3006"/>
                              </a:cxn>
                              <a:cxn ang="0">
                                <a:pos x="connsiteX3007" y="connsiteY3007"/>
                              </a:cxn>
                              <a:cxn ang="0">
                                <a:pos x="connsiteX3008" y="connsiteY3008"/>
                              </a:cxn>
                              <a:cxn ang="0">
                                <a:pos x="connsiteX3009" y="connsiteY3009"/>
                              </a:cxn>
                              <a:cxn ang="0">
                                <a:pos x="connsiteX3010" y="connsiteY3010"/>
                              </a:cxn>
                              <a:cxn ang="0">
                                <a:pos x="connsiteX3011" y="connsiteY3011"/>
                              </a:cxn>
                              <a:cxn ang="0">
                                <a:pos x="connsiteX3012" y="connsiteY3012"/>
                              </a:cxn>
                              <a:cxn ang="0">
                                <a:pos x="connsiteX3013" y="connsiteY3013"/>
                              </a:cxn>
                              <a:cxn ang="0">
                                <a:pos x="connsiteX3014" y="connsiteY3014"/>
                              </a:cxn>
                              <a:cxn ang="0">
                                <a:pos x="connsiteX3015" y="connsiteY3015"/>
                              </a:cxn>
                              <a:cxn ang="0">
                                <a:pos x="connsiteX3016" y="connsiteY3016"/>
                              </a:cxn>
                              <a:cxn ang="0">
                                <a:pos x="connsiteX3017" y="connsiteY3017"/>
                              </a:cxn>
                              <a:cxn ang="0">
                                <a:pos x="connsiteX3018" y="connsiteY3018"/>
                              </a:cxn>
                              <a:cxn ang="0">
                                <a:pos x="connsiteX3019" y="connsiteY3019"/>
                              </a:cxn>
                              <a:cxn ang="0">
                                <a:pos x="connsiteX3020" y="connsiteY3020"/>
                              </a:cxn>
                              <a:cxn ang="0">
                                <a:pos x="connsiteX3021" y="connsiteY3021"/>
                              </a:cxn>
                              <a:cxn ang="0">
                                <a:pos x="connsiteX3022" y="connsiteY3022"/>
                              </a:cxn>
                              <a:cxn ang="0">
                                <a:pos x="connsiteX3023" y="connsiteY3023"/>
                              </a:cxn>
                              <a:cxn ang="0">
                                <a:pos x="connsiteX3024" y="connsiteY3024"/>
                              </a:cxn>
                              <a:cxn ang="0">
                                <a:pos x="connsiteX3025" y="connsiteY3025"/>
                              </a:cxn>
                              <a:cxn ang="0">
                                <a:pos x="connsiteX3026" y="connsiteY3026"/>
                              </a:cxn>
                              <a:cxn ang="0">
                                <a:pos x="connsiteX3027" y="connsiteY3027"/>
                              </a:cxn>
                              <a:cxn ang="0">
                                <a:pos x="connsiteX3028" y="connsiteY3028"/>
                              </a:cxn>
                              <a:cxn ang="0">
                                <a:pos x="connsiteX3029" y="connsiteY3029"/>
                              </a:cxn>
                              <a:cxn ang="0">
                                <a:pos x="connsiteX3030" y="connsiteY3030"/>
                              </a:cxn>
                              <a:cxn ang="0">
                                <a:pos x="connsiteX3031" y="connsiteY3031"/>
                              </a:cxn>
                              <a:cxn ang="0">
                                <a:pos x="connsiteX3032" y="connsiteY3032"/>
                              </a:cxn>
                              <a:cxn ang="0">
                                <a:pos x="connsiteX3033" y="connsiteY3033"/>
                              </a:cxn>
                              <a:cxn ang="0">
                                <a:pos x="connsiteX3034" y="connsiteY3034"/>
                              </a:cxn>
                              <a:cxn ang="0">
                                <a:pos x="connsiteX3035" y="connsiteY3035"/>
                              </a:cxn>
                              <a:cxn ang="0">
                                <a:pos x="connsiteX3036" y="connsiteY3036"/>
                              </a:cxn>
                              <a:cxn ang="0">
                                <a:pos x="connsiteX3037" y="connsiteY3037"/>
                              </a:cxn>
                              <a:cxn ang="0">
                                <a:pos x="connsiteX3038" y="connsiteY3038"/>
                              </a:cxn>
                              <a:cxn ang="0">
                                <a:pos x="connsiteX3039" y="connsiteY3039"/>
                              </a:cxn>
                              <a:cxn ang="0">
                                <a:pos x="connsiteX3040" y="connsiteY3040"/>
                              </a:cxn>
                              <a:cxn ang="0">
                                <a:pos x="connsiteX3041" y="connsiteY3041"/>
                              </a:cxn>
                              <a:cxn ang="0">
                                <a:pos x="connsiteX3042" y="connsiteY3042"/>
                              </a:cxn>
                              <a:cxn ang="0">
                                <a:pos x="connsiteX3043" y="connsiteY3043"/>
                              </a:cxn>
                              <a:cxn ang="0">
                                <a:pos x="connsiteX3044" y="connsiteY3044"/>
                              </a:cxn>
                              <a:cxn ang="0">
                                <a:pos x="connsiteX3045" y="connsiteY3045"/>
                              </a:cxn>
                              <a:cxn ang="0">
                                <a:pos x="connsiteX3046" y="connsiteY3046"/>
                              </a:cxn>
                              <a:cxn ang="0">
                                <a:pos x="connsiteX3047" y="connsiteY3047"/>
                              </a:cxn>
                              <a:cxn ang="0">
                                <a:pos x="connsiteX3048" y="connsiteY3048"/>
                              </a:cxn>
                              <a:cxn ang="0">
                                <a:pos x="connsiteX3049" y="connsiteY3049"/>
                              </a:cxn>
                              <a:cxn ang="0">
                                <a:pos x="connsiteX3050" y="connsiteY3050"/>
                              </a:cxn>
                            </a:cxnLst>
                            <a:rect l="l" t="t" r="r" b="b"/>
                            <a:pathLst>
                              <a:path w="7340435" h="4850679">
                                <a:moveTo>
                                  <a:pt x="2955587" y="4800810"/>
                                </a:moveTo>
                                <a:cubicBezTo>
                                  <a:pt x="2952794" y="4800810"/>
                                  <a:pt x="2950399" y="4802407"/>
                                  <a:pt x="2948002" y="4804802"/>
                                </a:cubicBezTo>
                                <a:lnTo>
                                  <a:pt x="2946804" y="4806000"/>
                                </a:lnTo>
                                <a:lnTo>
                                  <a:pt x="2945208" y="4805202"/>
                                </a:lnTo>
                                <a:cubicBezTo>
                                  <a:pt x="2942414" y="4803604"/>
                                  <a:pt x="2939620" y="4802806"/>
                                  <a:pt x="2937224" y="4803205"/>
                                </a:cubicBezTo>
                                <a:cubicBezTo>
                                  <a:pt x="2934828" y="4803205"/>
                                  <a:pt x="2932433" y="4804802"/>
                                  <a:pt x="2931236" y="4807198"/>
                                </a:cubicBezTo>
                                <a:cubicBezTo>
                                  <a:pt x="2929639" y="4809593"/>
                                  <a:pt x="2929639" y="4812787"/>
                                  <a:pt x="2930836" y="4815980"/>
                                </a:cubicBezTo>
                                <a:cubicBezTo>
                                  <a:pt x="2934029" y="4824364"/>
                                  <a:pt x="2944809" y="4829952"/>
                                  <a:pt x="2949199" y="4831948"/>
                                </a:cubicBezTo>
                                <a:cubicBezTo>
                                  <a:pt x="2949998" y="4832348"/>
                                  <a:pt x="2950796" y="4831948"/>
                                  <a:pt x="2951595" y="4831549"/>
                                </a:cubicBezTo>
                                <a:cubicBezTo>
                                  <a:pt x="2955188" y="4828356"/>
                                  <a:pt x="2964368" y="4819972"/>
                                  <a:pt x="2965167" y="4811988"/>
                                </a:cubicBezTo>
                                <a:cubicBezTo>
                                  <a:pt x="2965568" y="4808396"/>
                                  <a:pt x="2964368" y="4805202"/>
                                  <a:pt x="2962372" y="4803205"/>
                                </a:cubicBezTo>
                                <a:cubicBezTo>
                                  <a:pt x="2960378" y="4801209"/>
                                  <a:pt x="2957980" y="4800411"/>
                                  <a:pt x="2955587" y="4800810"/>
                                </a:cubicBezTo>
                                <a:close/>
                                <a:moveTo>
                                  <a:pt x="2955188" y="4796419"/>
                                </a:moveTo>
                                <a:cubicBezTo>
                                  <a:pt x="2959181" y="4796019"/>
                                  <a:pt x="2962772" y="4797217"/>
                                  <a:pt x="2965568" y="4800011"/>
                                </a:cubicBezTo>
                                <a:cubicBezTo>
                                  <a:pt x="2968362" y="4802806"/>
                                  <a:pt x="2969958" y="4807597"/>
                                  <a:pt x="2969559" y="4811988"/>
                                </a:cubicBezTo>
                                <a:cubicBezTo>
                                  <a:pt x="2968763" y="4816380"/>
                                  <a:pt x="2966766" y="4820771"/>
                                  <a:pt x="2962772" y="4825960"/>
                                </a:cubicBezTo>
                                <a:cubicBezTo>
                                  <a:pt x="2959577" y="4829553"/>
                                  <a:pt x="2956386" y="4832747"/>
                                  <a:pt x="2953990" y="4834743"/>
                                </a:cubicBezTo>
                                <a:cubicBezTo>
                                  <a:pt x="2953192" y="4835541"/>
                                  <a:pt x="2951993" y="4836340"/>
                                  <a:pt x="2950796" y="4836340"/>
                                </a:cubicBezTo>
                                <a:cubicBezTo>
                                  <a:pt x="2949598" y="4836739"/>
                                  <a:pt x="2948401" y="4836340"/>
                                  <a:pt x="2947202" y="4835940"/>
                                </a:cubicBezTo>
                                <a:cubicBezTo>
                                  <a:pt x="2941215" y="4833146"/>
                                  <a:pt x="2930438" y="4827158"/>
                                  <a:pt x="2926845" y="4817976"/>
                                </a:cubicBezTo>
                                <a:cubicBezTo>
                                  <a:pt x="2925246" y="4813585"/>
                                  <a:pt x="2925246" y="4808795"/>
                                  <a:pt x="2927641" y="4805202"/>
                                </a:cubicBezTo>
                                <a:cubicBezTo>
                                  <a:pt x="2929639" y="4801608"/>
                                  <a:pt x="2932832" y="4799213"/>
                                  <a:pt x="2936824" y="4798814"/>
                                </a:cubicBezTo>
                                <a:cubicBezTo>
                                  <a:pt x="2940016" y="4798415"/>
                                  <a:pt x="2943212" y="4799213"/>
                                  <a:pt x="2946406" y="4800810"/>
                                </a:cubicBezTo>
                                <a:cubicBezTo>
                                  <a:pt x="2949199" y="4798415"/>
                                  <a:pt x="2952393" y="4796818"/>
                                  <a:pt x="2955188" y="4796419"/>
                                </a:cubicBezTo>
                                <a:close/>
                                <a:moveTo>
                                  <a:pt x="5142386" y="4794023"/>
                                </a:moveTo>
                                <a:cubicBezTo>
                                  <a:pt x="5134801" y="4796420"/>
                                  <a:pt x="5130808" y="4804004"/>
                                  <a:pt x="5133204" y="4811589"/>
                                </a:cubicBezTo>
                                <a:cubicBezTo>
                                  <a:pt x="5135600" y="4819174"/>
                                  <a:pt x="5143185" y="4823166"/>
                                  <a:pt x="5150769" y="4820771"/>
                                </a:cubicBezTo>
                                <a:cubicBezTo>
                                  <a:pt x="5158354" y="4818376"/>
                                  <a:pt x="5162346" y="4810791"/>
                                  <a:pt x="5159951" y="4803206"/>
                                </a:cubicBezTo>
                                <a:cubicBezTo>
                                  <a:pt x="5157556" y="4795621"/>
                                  <a:pt x="5149572" y="4791628"/>
                                  <a:pt x="5142386" y="4794023"/>
                                </a:cubicBezTo>
                                <a:close/>
                                <a:moveTo>
                                  <a:pt x="5139592" y="4786439"/>
                                </a:moveTo>
                                <a:cubicBezTo>
                                  <a:pt x="5151169" y="4782846"/>
                                  <a:pt x="5163544" y="4789233"/>
                                  <a:pt x="5167136" y="4800811"/>
                                </a:cubicBezTo>
                                <a:cubicBezTo>
                                  <a:pt x="5170729" y="4812388"/>
                                  <a:pt x="5164342" y="4824763"/>
                                  <a:pt x="5152765" y="4828356"/>
                                </a:cubicBezTo>
                                <a:cubicBezTo>
                                  <a:pt x="5141189" y="4831948"/>
                                  <a:pt x="5128812" y="4825561"/>
                                  <a:pt x="5125220" y="4813984"/>
                                </a:cubicBezTo>
                                <a:cubicBezTo>
                                  <a:pt x="5121627" y="4802408"/>
                                  <a:pt x="5128014" y="4790031"/>
                                  <a:pt x="5139592" y="4786439"/>
                                </a:cubicBezTo>
                                <a:close/>
                                <a:moveTo>
                                  <a:pt x="5135999" y="4773664"/>
                                </a:moveTo>
                                <a:cubicBezTo>
                                  <a:pt x="5117236" y="4779252"/>
                                  <a:pt x="5106857" y="4799213"/>
                                  <a:pt x="5112445" y="4817976"/>
                                </a:cubicBezTo>
                                <a:cubicBezTo>
                                  <a:pt x="5118034" y="4836738"/>
                                  <a:pt x="5137995" y="4847117"/>
                                  <a:pt x="5156757" y="4841528"/>
                                </a:cubicBezTo>
                                <a:cubicBezTo>
                                  <a:pt x="5175520" y="4835939"/>
                                  <a:pt x="5185899" y="4815980"/>
                                  <a:pt x="5180310" y="4797217"/>
                                </a:cubicBezTo>
                                <a:cubicBezTo>
                                  <a:pt x="5174322" y="4778454"/>
                                  <a:pt x="5154362" y="4767676"/>
                                  <a:pt x="5135999" y="4773664"/>
                                </a:cubicBezTo>
                                <a:close/>
                                <a:moveTo>
                                  <a:pt x="5150676" y="4763940"/>
                                </a:moveTo>
                                <a:cubicBezTo>
                                  <a:pt x="5167461" y="4765680"/>
                                  <a:pt x="5182506" y="4777357"/>
                                  <a:pt x="5187895" y="4794423"/>
                                </a:cubicBezTo>
                                <a:cubicBezTo>
                                  <a:pt x="5194681" y="4817177"/>
                                  <a:pt x="5181907" y="4841528"/>
                                  <a:pt x="5159153" y="4848714"/>
                                </a:cubicBezTo>
                                <a:cubicBezTo>
                                  <a:pt x="5136398" y="4855899"/>
                                  <a:pt x="5112046" y="4842726"/>
                                  <a:pt x="5104861" y="4819972"/>
                                </a:cubicBezTo>
                                <a:cubicBezTo>
                                  <a:pt x="5097675" y="4797217"/>
                                  <a:pt x="5110849" y="4772865"/>
                                  <a:pt x="5133604" y="4765680"/>
                                </a:cubicBezTo>
                                <a:cubicBezTo>
                                  <a:pt x="5139292" y="4763884"/>
                                  <a:pt x="5145081" y="4763360"/>
                                  <a:pt x="5150676" y="4763940"/>
                                </a:cubicBezTo>
                                <a:close/>
                                <a:moveTo>
                                  <a:pt x="687285" y="4752007"/>
                                </a:moveTo>
                                <a:cubicBezTo>
                                  <a:pt x="681945" y="4752506"/>
                                  <a:pt x="676756" y="4755101"/>
                                  <a:pt x="672963" y="4759692"/>
                                </a:cubicBezTo>
                                <a:lnTo>
                                  <a:pt x="665777" y="4768475"/>
                                </a:lnTo>
                                <a:cubicBezTo>
                                  <a:pt x="664580" y="4770072"/>
                                  <a:pt x="662184" y="4770072"/>
                                  <a:pt x="660588" y="4768874"/>
                                </a:cubicBezTo>
                                <a:lnTo>
                                  <a:pt x="651805" y="4761688"/>
                                </a:lnTo>
                                <a:cubicBezTo>
                                  <a:pt x="647015" y="4758095"/>
                                  <a:pt x="641426" y="4756498"/>
                                  <a:pt x="636237" y="4756897"/>
                                </a:cubicBezTo>
                                <a:cubicBezTo>
                                  <a:pt x="630648" y="4757296"/>
                                  <a:pt x="625458" y="4759692"/>
                                  <a:pt x="622265" y="4764482"/>
                                </a:cubicBezTo>
                                <a:cubicBezTo>
                                  <a:pt x="614680" y="4773665"/>
                                  <a:pt x="615877" y="4786838"/>
                                  <a:pt x="625059" y="4794423"/>
                                </a:cubicBezTo>
                                <a:lnTo>
                                  <a:pt x="668971" y="4831149"/>
                                </a:lnTo>
                                <a:cubicBezTo>
                                  <a:pt x="680947" y="4816379"/>
                                  <a:pt x="693322" y="4801608"/>
                                  <a:pt x="705298" y="4786838"/>
                                </a:cubicBezTo>
                                <a:cubicBezTo>
                                  <a:pt x="712883" y="4777657"/>
                                  <a:pt x="711685" y="4764482"/>
                                  <a:pt x="702504" y="4756897"/>
                                </a:cubicBezTo>
                                <a:cubicBezTo>
                                  <a:pt x="698113" y="4753105"/>
                                  <a:pt x="692624" y="4751508"/>
                                  <a:pt x="687285" y="4752007"/>
                                </a:cubicBezTo>
                                <a:close/>
                                <a:moveTo>
                                  <a:pt x="686187" y="4745271"/>
                                </a:moveTo>
                                <a:cubicBezTo>
                                  <a:pt x="693422" y="4744622"/>
                                  <a:pt x="700907" y="4746718"/>
                                  <a:pt x="706896" y="4751708"/>
                                </a:cubicBezTo>
                                <a:cubicBezTo>
                                  <a:pt x="718872" y="4761688"/>
                                  <a:pt x="720468" y="4779653"/>
                                  <a:pt x="710487" y="4791628"/>
                                </a:cubicBezTo>
                                <a:cubicBezTo>
                                  <a:pt x="697713" y="4807596"/>
                                  <a:pt x="684540" y="4823165"/>
                                  <a:pt x="671765" y="4838734"/>
                                </a:cubicBezTo>
                                <a:cubicBezTo>
                                  <a:pt x="670568" y="4840331"/>
                                  <a:pt x="668172" y="4840331"/>
                                  <a:pt x="666576" y="4839133"/>
                                </a:cubicBezTo>
                                <a:lnTo>
                                  <a:pt x="619869" y="4800012"/>
                                </a:lnTo>
                                <a:cubicBezTo>
                                  <a:pt x="607893" y="4790032"/>
                                  <a:pt x="606297" y="4772068"/>
                                  <a:pt x="616277" y="4760091"/>
                                </a:cubicBezTo>
                                <a:cubicBezTo>
                                  <a:pt x="621067" y="4753704"/>
                                  <a:pt x="628253" y="4750510"/>
                                  <a:pt x="635438" y="4749712"/>
                                </a:cubicBezTo>
                                <a:cubicBezTo>
                                  <a:pt x="642624" y="4748913"/>
                                  <a:pt x="650209" y="4750909"/>
                                  <a:pt x="656196" y="4756498"/>
                                </a:cubicBezTo>
                                <a:lnTo>
                                  <a:pt x="662184" y="4761288"/>
                                </a:lnTo>
                                <a:lnTo>
                                  <a:pt x="666975" y="4755300"/>
                                </a:lnTo>
                                <a:cubicBezTo>
                                  <a:pt x="671965" y="4749313"/>
                                  <a:pt x="678951" y="4745920"/>
                                  <a:pt x="686187" y="4745271"/>
                                </a:cubicBezTo>
                                <a:close/>
                                <a:moveTo>
                                  <a:pt x="1988176" y="4730801"/>
                                </a:moveTo>
                                <a:cubicBezTo>
                                  <a:pt x="1998804" y="4733246"/>
                                  <a:pt x="2008485" y="4739733"/>
                                  <a:pt x="2014673" y="4749713"/>
                                </a:cubicBezTo>
                                <a:lnTo>
                                  <a:pt x="2009084" y="4753306"/>
                                </a:lnTo>
                                <a:cubicBezTo>
                                  <a:pt x="1998705" y="4736539"/>
                                  <a:pt x="1976350" y="4731349"/>
                                  <a:pt x="1959582" y="4741729"/>
                                </a:cubicBezTo>
                                <a:cubicBezTo>
                                  <a:pt x="1942816" y="4752109"/>
                                  <a:pt x="1937626" y="4774464"/>
                                  <a:pt x="1948005" y="4791230"/>
                                </a:cubicBezTo>
                                <a:lnTo>
                                  <a:pt x="1942417" y="4794823"/>
                                </a:lnTo>
                                <a:cubicBezTo>
                                  <a:pt x="1930041" y="4774863"/>
                                  <a:pt x="1936029" y="4748516"/>
                                  <a:pt x="1955989" y="4736140"/>
                                </a:cubicBezTo>
                                <a:cubicBezTo>
                                  <a:pt x="1965970" y="4729953"/>
                                  <a:pt x="1977547" y="4728356"/>
                                  <a:pt x="1988176" y="4730801"/>
                                </a:cubicBezTo>
                                <a:close/>
                                <a:moveTo>
                                  <a:pt x="29855" y="4680252"/>
                                </a:moveTo>
                                <a:cubicBezTo>
                                  <a:pt x="27061" y="4680252"/>
                                  <a:pt x="24665" y="4681849"/>
                                  <a:pt x="22270" y="4684244"/>
                                </a:cubicBezTo>
                                <a:lnTo>
                                  <a:pt x="21073" y="4685442"/>
                                </a:lnTo>
                                <a:lnTo>
                                  <a:pt x="19476" y="4684644"/>
                                </a:lnTo>
                                <a:cubicBezTo>
                                  <a:pt x="16681" y="4683046"/>
                                  <a:pt x="13887" y="4682248"/>
                                  <a:pt x="11492" y="4682647"/>
                                </a:cubicBezTo>
                                <a:cubicBezTo>
                                  <a:pt x="9097" y="4683046"/>
                                  <a:pt x="6701" y="4684244"/>
                                  <a:pt x="5504" y="4686640"/>
                                </a:cubicBezTo>
                                <a:cubicBezTo>
                                  <a:pt x="3907" y="4689035"/>
                                  <a:pt x="3907" y="4692229"/>
                                  <a:pt x="5105" y="4695422"/>
                                </a:cubicBezTo>
                                <a:cubicBezTo>
                                  <a:pt x="8298" y="4703806"/>
                                  <a:pt x="19077" y="4709394"/>
                                  <a:pt x="23468" y="4711390"/>
                                </a:cubicBezTo>
                                <a:cubicBezTo>
                                  <a:pt x="24266" y="4711789"/>
                                  <a:pt x="25065" y="4711390"/>
                                  <a:pt x="25863" y="4710991"/>
                                </a:cubicBezTo>
                                <a:cubicBezTo>
                                  <a:pt x="29855" y="4707798"/>
                                  <a:pt x="38637" y="4699414"/>
                                  <a:pt x="39436" y="4691430"/>
                                </a:cubicBezTo>
                                <a:cubicBezTo>
                                  <a:pt x="39835" y="4687838"/>
                                  <a:pt x="38637" y="4684644"/>
                                  <a:pt x="36641" y="4682647"/>
                                </a:cubicBezTo>
                                <a:cubicBezTo>
                                  <a:pt x="34645" y="4680651"/>
                                  <a:pt x="32250" y="4679853"/>
                                  <a:pt x="29855" y="4680252"/>
                                </a:cubicBezTo>
                                <a:close/>
                                <a:moveTo>
                                  <a:pt x="29456" y="4675861"/>
                                </a:moveTo>
                                <a:cubicBezTo>
                                  <a:pt x="33448" y="4675462"/>
                                  <a:pt x="37041" y="4676659"/>
                                  <a:pt x="39835" y="4679453"/>
                                </a:cubicBezTo>
                                <a:cubicBezTo>
                                  <a:pt x="42629" y="4682248"/>
                                  <a:pt x="44226" y="4687039"/>
                                  <a:pt x="43827" y="4691430"/>
                                </a:cubicBezTo>
                                <a:cubicBezTo>
                                  <a:pt x="43428" y="4695822"/>
                                  <a:pt x="41432" y="4700612"/>
                                  <a:pt x="37041" y="4705402"/>
                                </a:cubicBezTo>
                                <a:cubicBezTo>
                                  <a:pt x="33847" y="4708995"/>
                                  <a:pt x="30653" y="4712189"/>
                                  <a:pt x="28258" y="4714185"/>
                                </a:cubicBezTo>
                                <a:cubicBezTo>
                                  <a:pt x="27460" y="4714983"/>
                                  <a:pt x="26262" y="4715781"/>
                                  <a:pt x="25065" y="4715781"/>
                                </a:cubicBezTo>
                                <a:cubicBezTo>
                                  <a:pt x="23867" y="4716181"/>
                                  <a:pt x="22669" y="4715781"/>
                                  <a:pt x="21472" y="4715382"/>
                                </a:cubicBezTo>
                                <a:cubicBezTo>
                                  <a:pt x="15484" y="4712588"/>
                                  <a:pt x="4705" y="4706600"/>
                                  <a:pt x="1112" y="4697418"/>
                                </a:cubicBezTo>
                                <a:cubicBezTo>
                                  <a:pt x="-485" y="4693027"/>
                                  <a:pt x="-485" y="4688237"/>
                                  <a:pt x="1911" y="4684644"/>
                                </a:cubicBezTo>
                                <a:cubicBezTo>
                                  <a:pt x="3907" y="4681050"/>
                                  <a:pt x="7101" y="4678655"/>
                                  <a:pt x="11093" y="4678256"/>
                                </a:cubicBezTo>
                                <a:cubicBezTo>
                                  <a:pt x="14286" y="4677857"/>
                                  <a:pt x="17480" y="4678655"/>
                                  <a:pt x="20673" y="4680252"/>
                                </a:cubicBezTo>
                                <a:cubicBezTo>
                                  <a:pt x="23468" y="4677857"/>
                                  <a:pt x="26661" y="4676260"/>
                                  <a:pt x="29456" y="4675861"/>
                                </a:cubicBezTo>
                                <a:close/>
                                <a:moveTo>
                                  <a:pt x="6733193" y="4667078"/>
                                </a:moveTo>
                                <a:cubicBezTo>
                                  <a:pt x="6730399" y="4667078"/>
                                  <a:pt x="6728003" y="4668675"/>
                                  <a:pt x="6725608" y="4671070"/>
                                </a:cubicBezTo>
                                <a:lnTo>
                                  <a:pt x="6724411" y="4672268"/>
                                </a:lnTo>
                                <a:lnTo>
                                  <a:pt x="6722814" y="4671470"/>
                                </a:lnTo>
                                <a:cubicBezTo>
                                  <a:pt x="6720019" y="4669872"/>
                                  <a:pt x="6717225" y="4669074"/>
                                  <a:pt x="6714830" y="4669473"/>
                                </a:cubicBezTo>
                                <a:cubicBezTo>
                                  <a:pt x="6712434" y="4669473"/>
                                  <a:pt x="6710038" y="4671070"/>
                                  <a:pt x="6708841" y="4673466"/>
                                </a:cubicBezTo>
                                <a:cubicBezTo>
                                  <a:pt x="6707244" y="4675861"/>
                                  <a:pt x="6707244" y="4679055"/>
                                  <a:pt x="6708442" y="4682248"/>
                                </a:cubicBezTo>
                                <a:cubicBezTo>
                                  <a:pt x="6711635" y="4690632"/>
                                  <a:pt x="6722415" y="4696220"/>
                                  <a:pt x="6726806" y="4698216"/>
                                </a:cubicBezTo>
                                <a:cubicBezTo>
                                  <a:pt x="6727604" y="4698616"/>
                                  <a:pt x="6728403" y="4698216"/>
                                  <a:pt x="6729201" y="4697817"/>
                                </a:cubicBezTo>
                                <a:cubicBezTo>
                                  <a:pt x="6732794" y="4694624"/>
                                  <a:pt x="6741975" y="4686240"/>
                                  <a:pt x="6742774" y="4678256"/>
                                </a:cubicBezTo>
                                <a:cubicBezTo>
                                  <a:pt x="6743173" y="4674664"/>
                                  <a:pt x="6741975" y="4671470"/>
                                  <a:pt x="6739979" y="4669473"/>
                                </a:cubicBezTo>
                                <a:cubicBezTo>
                                  <a:pt x="6737983" y="4667477"/>
                                  <a:pt x="6735588" y="4666679"/>
                                  <a:pt x="6733193" y="4667078"/>
                                </a:cubicBezTo>
                                <a:close/>
                                <a:moveTo>
                                  <a:pt x="6732794" y="4662687"/>
                                </a:moveTo>
                                <a:cubicBezTo>
                                  <a:pt x="6736786" y="4662287"/>
                                  <a:pt x="6740379" y="4663485"/>
                                  <a:pt x="6743173" y="4666279"/>
                                </a:cubicBezTo>
                                <a:cubicBezTo>
                                  <a:pt x="6745967" y="4669074"/>
                                  <a:pt x="6747564" y="4673865"/>
                                  <a:pt x="6747165" y="4678256"/>
                                </a:cubicBezTo>
                                <a:cubicBezTo>
                                  <a:pt x="6746367" y="4682648"/>
                                  <a:pt x="6744371" y="4687438"/>
                                  <a:pt x="6740379" y="4692228"/>
                                </a:cubicBezTo>
                                <a:cubicBezTo>
                                  <a:pt x="6737185" y="4695821"/>
                                  <a:pt x="6733991" y="4699015"/>
                                  <a:pt x="6731596" y="4701011"/>
                                </a:cubicBezTo>
                                <a:cubicBezTo>
                                  <a:pt x="6730798" y="4701809"/>
                                  <a:pt x="6729600" y="4702608"/>
                                  <a:pt x="6728403" y="4702608"/>
                                </a:cubicBezTo>
                                <a:cubicBezTo>
                                  <a:pt x="6727205" y="4703007"/>
                                  <a:pt x="6726007" y="4702608"/>
                                  <a:pt x="6724810" y="4702208"/>
                                </a:cubicBezTo>
                                <a:cubicBezTo>
                                  <a:pt x="6718822" y="4699414"/>
                                  <a:pt x="6708042" y="4693426"/>
                                  <a:pt x="6704450" y="4684244"/>
                                </a:cubicBezTo>
                                <a:cubicBezTo>
                                  <a:pt x="6702853" y="4679853"/>
                                  <a:pt x="6702853" y="4675063"/>
                                  <a:pt x="6705248" y="4671470"/>
                                </a:cubicBezTo>
                                <a:cubicBezTo>
                                  <a:pt x="6707244" y="4667876"/>
                                  <a:pt x="6710438" y="4665481"/>
                                  <a:pt x="6714431" y="4665082"/>
                                </a:cubicBezTo>
                                <a:cubicBezTo>
                                  <a:pt x="6717624" y="4664683"/>
                                  <a:pt x="6720818" y="4665481"/>
                                  <a:pt x="6724011" y="4667078"/>
                                </a:cubicBezTo>
                                <a:cubicBezTo>
                                  <a:pt x="6726806" y="4664683"/>
                                  <a:pt x="6729999" y="4663086"/>
                                  <a:pt x="6732794" y="4662687"/>
                                </a:cubicBezTo>
                                <a:close/>
                                <a:moveTo>
                                  <a:pt x="2244212" y="4656699"/>
                                </a:moveTo>
                                <a:cubicBezTo>
                                  <a:pt x="2236627" y="4659095"/>
                                  <a:pt x="2232635" y="4666680"/>
                                  <a:pt x="2235031" y="4674264"/>
                                </a:cubicBezTo>
                                <a:cubicBezTo>
                                  <a:pt x="2237425" y="4681849"/>
                                  <a:pt x="2245011" y="4685841"/>
                                  <a:pt x="2252595" y="4683446"/>
                                </a:cubicBezTo>
                                <a:cubicBezTo>
                                  <a:pt x="2260180" y="4681051"/>
                                  <a:pt x="2264173" y="4673466"/>
                                  <a:pt x="2261778" y="4665881"/>
                                </a:cubicBezTo>
                                <a:cubicBezTo>
                                  <a:pt x="2259383" y="4658296"/>
                                  <a:pt x="2251398" y="4654303"/>
                                  <a:pt x="2244212" y="4656699"/>
                                </a:cubicBezTo>
                                <a:close/>
                                <a:moveTo>
                                  <a:pt x="2241418" y="4649114"/>
                                </a:moveTo>
                                <a:cubicBezTo>
                                  <a:pt x="2252995" y="4645521"/>
                                  <a:pt x="2265370" y="4651908"/>
                                  <a:pt x="2268962" y="4663486"/>
                                </a:cubicBezTo>
                                <a:cubicBezTo>
                                  <a:pt x="2272556" y="4675063"/>
                                  <a:pt x="2266167" y="4687438"/>
                                  <a:pt x="2254591" y="4691031"/>
                                </a:cubicBezTo>
                                <a:cubicBezTo>
                                  <a:pt x="2243013" y="4694624"/>
                                  <a:pt x="2230639" y="4688236"/>
                                  <a:pt x="2227047" y="4676660"/>
                                </a:cubicBezTo>
                                <a:cubicBezTo>
                                  <a:pt x="2223454" y="4665083"/>
                                  <a:pt x="2229841" y="4652707"/>
                                  <a:pt x="2241418" y="4649114"/>
                                </a:cubicBezTo>
                                <a:close/>
                                <a:moveTo>
                                  <a:pt x="2237826" y="4636340"/>
                                </a:moveTo>
                                <a:cubicBezTo>
                                  <a:pt x="2219063" y="4641928"/>
                                  <a:pt x="2208684" y="4661889"/>
                                  <a:pt x="2214273" y="4680652"/>
                                </a:cubicBezTo>
                                <a:cubicBezTo>
                                  <a:pt x="2219861" y="4699414"/>
                                  <a:pt x="2239821" y="4709793"/>
                                  <a:pt x="2258583" y="4704204"/>
                                </a:cubicBezTo>
                                <a:cubicBezTo>
                                  <a:pt x="2277346" y="4698616"/>
                                  <a:pt x="2287726" y="4678656"/>
                                  <a:pt x="2282136" y="4659893"/>
                                </a:cubicBezTo>
                                <a:cubicBezTo>
                                  <a:pt x="2276149" y="4641130"/>
                                  <a:pt x="2256588" y="4630352"/>
                                  <a:pt x="2237826" y="4636340"/>
                                </a:cubicBezTo>
                                <a:close/>
                                <a:moveTo>
                                  <a:pt x="2252501" y="4626616"/>
                                </a:moveTo>
                                <a:cubicBezTo>
                                  <a:pt x="2269286" y="4628356"/>
                                  <a:pt x="2284332" y="4640033"/>
                                  <a:pt x="2289721" y="4657099"/>
                                </a:cubicBezTo>
                                <a:cubicBezTo>
                                  <a:pt x="2296508" y="4680252"/>
                                  <a:pt x="2283734" y="4704204"/>
                                  <a:pt x="2260980" y="4711390"/>
                                </a:cubicBezTo>
                                <a:cubicBezTo>
                                  <a:pt x="2238224" y="4718576"/>
                                  <a:pt x="2213873" y="4705402"/>
                                  <a:pt x="2206688" y="4682648"/>
                                </a:cubicBezTo>
                                <a:cubicBezTo>
                                  <a:pt x="2199502" y="4659893"/>
                                  <a:pt x="2212676" y="4635541"/>
                                  <a:pt x="2235430" y="4628356"/>
                                </a:cubicBezTo>
                                <a:cubicBezTo>
                                  <a:pt x="2241119" y="4626560"/>
                                  <a:pt x="2246907" y="4626036"/>
                                  <a:pt x="2252501" y="4626616"/>
                                </a:cubicBezTo>
                                <a:close/>
                                <a:moveTo>
                                  <a:pt x="4492041" y="4601510"/>
                                </a:moveTo>
                                <a:cubicBezTo>
                                  <a:pt x="4486702" y="4602009"/>
                                  <a:pt x="4481512" y="4604604"/>
                                  <a:pt x="4477720" y="4609195"/>
                                </a:cubicBezTo>
                                <a:lnTo>
                                  <a:pt x="4470534" y="4617978"/>
                                </a:lnTo>
                                <a:cubicBezTo>
                                  <a:pt x="4469337" y="4619575"/>
                                  <a:pt x="4466942" y="4619575"/>
                                  <a:pt x="4465345" y="4618377"/>
                                </a:cubicBezTo>
                                <a:lnTo>
                                  <a:pt x="4456562" y="4611191"/>
                                </a:lnTo>
                                <a:cubicBezTo>
                                  <a:pt x="4451772" y="4607598"/>
                                  <a:pt x="4446183" y="4606001"/>
                                  <a:pt x="4440994" y="4606400"/>
                                </a:cubicBezTo>
                                <a:cubicBezTo>
                                  <a:pt x="4435404" y="4606799"/>
                                  <a:pt x="4430613" y="4609195"/>
                                  <a:pt x="4427021" y="4613985"/>
                                </a:cubicBezTo>
                                <a:cubicBezTo>
                                  <a:pt x="4419436" y="4623168"/>
                                  <a:pt x="4420633" y="4636341"/>
                                  <a:pt x="4429815" y="4643926"/>
                                </a:cubicBezTo>
                                <a:lnTo>
                                  <a:pt x="4473728" y="4680652"/>
                                </a:lnTo>
                                <a:cubicBezTo>
                                  <a:pt x="4485704" y="4665882"/>
                                  <a:pt x="4498079" y="4651111"/>
                                  <a:pt x="4510055" y="4636341"/>
                                </a:cubicBezTo>
                                <a:cubicBezTo>
                                  <a:pt x="4517640" y="4627160"/>
                                  <a:pt x="4516442" y="4613985"/>
                                  <a:pt x="4507261" y="4606400"/>
                                </a:cubicBezTo>
                                <a:cubicBezTo>
                                  <a:pt x="4502870" y="4602608"/>
                                  <a:pt x="4497381" y="4601011"/>
                                  <a:pt x="4492041" y="4601510"/>
                                </a:cubicBezTo>
                                <a:close/>
                                <a:moveTo>
                                  <a:pt x="5765784" y="4597069"/>
                                </a:moveTo>
                                <a:cubicBezTo>
                                  <a:pt x="5776413" y="4599514"/>
                                  <a:pt x="5786094" y="4606001"/>
                                  <a:pt x="5792282" y="4615981"/>
                                </a:cubicBezTo>
                                <a:lnTo>
                                  <a:pt x="5786693" y="4619574"/>
                                </a:lnTo>
                                <a:cubicBezTo>
                                  <a:pt x="5776314" y="4602807"/>
                                  <a:pt x="5753959" y="4597617"/>
                                  <a:pt x="5737192" y="4607997"/>
                                </a:cubicBezTo>
                                <a:cubicBezTo>
                                  <a:pt x="5720425" y="4618776"/>
                                  <a:pt x="5715235" y="4640732"/>
                                  <a:pt x="5725615" y="4657498"/>
                                </a:cubicBezTo>
                                <a:lnTo>
                                  <a:pt x="5720026" y="4661091"/>
                                </a:lnTo>
                                <a:cubicBezTo>
                                  <a:pt x="5707651" y="4641131"/>
                                  <a:pt x="5713639" y="4614784"/>
                                  <a:pt x="5733599" y="4602408"/>
                                </a:cubicBezTo>
                                <a:cubicBezTo>
                                  <a:pt x="5743579" y="4596221"/>
                                  <a:pt x="5755156" y="4594624"/>
                                  <a:pt x="5765784" y="4597069"/>
                                </a:cubicBezTo>
                                <a:close/>
                                <a:moveTo>
                                  <a:pt x="4490944" y="4594774"/>
                                </a:moveTo>
                                <a:cubicBezTo>
                                  <a:pt x="4498179" y="4594126"/>
                                  <a:pt x="4505664" y="4596221"/>
                                  <a:pt x="4511652" y="4601211"/>
                                </a:cubicBezTo>
                                <a:cubicBezTo>
                                  <a:pt x="4523628" y="4611191"/>
                                  <a:pt x="4525225" y="4629156"/>
                                  <a:pt x="4515245" y="4641131"/>
                                </a:cubicBezTo>
                                <a:cubicBezTo>
                                  <a:pt x="4502470" y="4657099"/>
                                  <a:pt x="4489297" y="4672668"/>
                                  <a:pt x="4476522" y="4688237"/>
                                </a:cubicBezTo>
                                <a:cubicBezTo>
                                  <a:pt x="4475325" y="4689834"/>
                                  <a:pt x="4472930" y="4689834"/>
                                  <a:pt x="4471333" y="4688636"/>
                                </a:cubicBezTo>
                                <a:lnTo>
                                  <a:pt x="4424625" y="4649515"/>
                                </a:lnTo>
                                <a:cubicBezTo>
                                  <a:pt x="4412649" y="4639535"/>
                                  <a:pt x="4411053" y="4621571"/>
                                  <a:pt x="4421033" y="4609594"/>
                                </a:cubicBezTo>
                                <a:cubicBezTo>
                                  <a:pt x="4425823" y="4603207"/>
                                  <a:pt x="4433009" y="4600013"/>
                                  <a:pt x="4440194" y="4599215"/>
                                </a:cubicBezTo>
                                <a:cubicBezTo>
                                  <a:pt x="4447381" y="4598416"/>
                                  <a:pt x="4454966" y="4600412"/>
                                  <a:pt x="4460954" y="4606001"/>
                                </a:cubicBezTo>
                                <a:lnTo>
                                  <a:pt x="4466942" y="4610791"/>
                                </a:lnTo>
                                <a:lnTo>
                                  <a:pt x="4471732" y="4604803"/>
                                </a:lnTo>
                                <a:cubicBezTo>
                                  <a:pt x="4476722" y="4598816"/>
                                  <a:pt x="4483708" y="4595423"/>
                                  <a:pt x="4490944" y="4594774"/>
                                </a:cubicBezTo>
                                <a:close/>
                                <a:moveTo>
                                  <a:pt x="3835010" y="4529754"/>
                                </a:moveTo>
                                <a:cubicBezTo>
                                  <a:pt x="3832216" y="4529754"/>
                                  <a:pt x="3829820" y="4531351"/>
                                  <a:pt x="3827425" y="4533746"/>
                                </a:cubicBezTo>
                                <a:lnTo>
                                  <a:pt x="3826228" y="4534944"/>
                                </a:lnTo>
                                <a:lnTo>
                                  <a:pt x="3824631" y="4534146"/>
                                </a:lnTo>
                                <a:cubicBezTo>
                                  <a:pt x="3821836" y="4532548"/>
                                  <a:pt x="3819041" y="4531750"/>
                                  <a:pt x="3816646" y="4532149"/>
                                </a:cubicBezTo>
                                <a:cubicBezTo>
                                  <a:pt x="3814251" y="4532149"/>
                                  <a:pt x="3811855" y="4533746"/>
                                  <a:pt x="3810658" y="4536142"/>
                                </a:cubicBezTo>
                                <a:cubicBezTo>
                                  <a:pt x="3809061" y="4538537"/>
                                  <a:pt x="3809061" y="4541731"/>
                                  <a:pt x="3810259" y="4544924"/>
                                </a:cubicBezTo>
                                <a:cubicBezTo>
                                  <a:pt x="3813452" y="4553308"/>
                                  <a:pt x="3824232" y="4558896"/>
                                  <a:pt x="3828623" y="4560892"/>
                                </a:cubicBezTo>
                                <a:cubicBezTo>
                                  <a:pt x="3829421" y="4561292"/>
                                  <a:pt x="3830220" y="4560892"/>
                                  <a:pt x="3831018" y="4560493"/>
                                </a:cubicBezTo>
                                <a:cubicBezTo>
                                  <a:pt x="3834611" y="4557300"/>
                                  <a:pt x="3843792" y="4548916"/>
                                  <a:pt x="3844591" y="4540932"/>
                                </a:cubicBezTo>
                                <a:cubicBezTo>
                                  <a:pt x="3844990" y="4537340"/>
                                  <a:pt x="3843792" y="4534146"/>
                                  <a:pt x="3841796" y="4532149"/>
                                </a:cubicBezTo>
                                <a:cubicBezTo>
                                  <a:pt x="3839800" y="4530153"/>
                                  <a:pt x="3837405" y="4529355"/>
                                  <a:pt x="3835010" y="4529754"/>
                                </a:cubicBezTo>
                                <a:close/>
                                <a:moveTo>
                                  <a:pt x="3834611" y="4525363"/>
                                </a:moveTo>
                                <a:cubicBezTo>
                                  <a:pt x="3838603" y="4524964"/>
                                  <a:pt x="3842196" y="4526161"/>
                                  <a:pt x="3844990" y="4528956"/>
                                </a:cubicBezTo>
                                <a:cubicBezTo>
                                  <a:pt x="3847784" y="4531750"/>
                                  <a:pt x="3849381" y="4536541"/>
                                  <a:pt x="3848982" y="4540932"/>
                                </a:cubicBezTo>
                                <a:cubicBezTo>
                                  <a:pt x="3848184" y="4545324"/>
                                  <a:pt x="3846188" y="4550114"/>
                                  <a:pt x="3842196" y="4554904"/>
                                </a:cubicBezTo>
                                <a:cubicBezTo>
                                  <a:pt x="3839002" y="4558497"/>
                                  <a:pt x="3835808" y="4561691"/>
                                  <a:pt x="3833413" y="4563687"/>
                                </a:cubicBezTo>
                                <a:cubicBezTo>
                                  <a:pt x="3832615" y="4564485"/>
                                  <a:pt x="3831417" y="4565284"/>
                                  <a:pt x="3830220" y="4565284"/>
                                </a:cubicBezTo>
                                <a:cubicBezTo>
                                  <a:pt x="3829022" y="4565683"/>
                                  <a:pt x="3827824" y="4565284"/>
                                  <a:pt x="3826627" y="4564884"/>
                                </a:cubicBezTo>
                                <a:cubicBezTo>
                                  <a:pt x="3820639" y="4562090"/>
                                  <a:pt x="3809859" y="4556102"/>
                                  <a:pt x="3806267" y="4546920"/>
                                </a:cubicBezTo>
                                <a:cubicBezTo>
                                  <a:pt x="3804670" y="4542529"/>
                                  <a:pt x="3804670" y="4537739"/>
                                  <a:pt x="3807065" y="4534146"/>
                                </a:cubicBezTo>
                                <a:cubicBezTo>
                                  <a:pt x="3809061" y="4530552"/>
                                  <a:pt x="3812255" y="4528157"/>
                                  <a:pt x="3816247" y="4527758"/>
                                </a:cubicBezTo>
                                <a:cubicBezTo>
                                  <a:pt x="3819440" y="4527359"/>
                                  <a:pt x="3822635" y="4528157"/>
                                  <a:pt x="3825828" y="4529754"/>
                                </a:cubicBezTo>
                                <a:cubicBezTo>
                                  <a:pt x="3828623" y="4527359"/>
                                  <a:pt x="3831816" y="4525762"/>
                                  <a:pt x="3834611" y="4525363"/>
                                </a:cubicBezTo>
                                <a:close/>
                                <a:moveTo>
                                  <a:pt x="6021422" y="4522968"/>
                                </a:moveTo>
                                <a:cubicBezTo>
                                  <a:pt x="6013838" y="4525364"/>
                                  <a:pt x="6009845" y="4532949"/>
                                  <a:pt x="6012240" y="4540533"/>
                                </a:cubicBezTo>
                                <a:cubicBezTo>
                                  <a:pt x="6014636" y="4548118"/>
                                  <a:pt x="6022221" y="4552110"/>
                                  <a:pt x="6029806" y="4549715"/>
                                </a:cubicBezTo>
                                <a:cubicBezTo>
                                  <a:pt x="6037390" y="4547320"/>
                                  <a:pt x="6041382" y="4539735"/>
                                  <a:pt x="6038987" y="4532150"/>
                                </a:cubicBezTo>
                                <a:cubicBezTo>
                                  <a:pt x="6036991" y="4524965"/>
                                  <a:pt x="6029007" y="4520972"/>
                                  <a:pt x="6021422" y="4522968"/>
                                </a:cubicBezTo>
                                <a:close/>
                                <a:moveTo>
                                  <a:pt x="6019027" y="4515782"/>
                                </a:moveTo>
                                <a:cubicBezTo>
                                  <a:pt x="6030604" y="4512189"/>
                                  <a:pt x="6042979" y="4518576"/>
                                  <a:pt x="6046572" y="4530154"/>
                                </a:cubicBezTo>
                                <a:cubicBezTo>
                                  <a:pt x="6050165" y="4541731"/>
                                  <a:pt x="6043778" y="4554106"/>
                                  <a:pt x="6032201" y="4557699"/>
                                </a:cubicBezTo>
                                <a:cubicBezTo>
                                  <a:pt x="6020624" y="4561292"/>
                                  <a:pt x="6008248" y="4554905"/>
                                  <a:pt x="6004655" y="4543328"/>
                                </a:cubicBezTo>
                                <a:cubicBezTo>
                                  <a:pt x="6001062" y="4531751"/>
                                  <a:pt x="6007449" y="4519375"/>
                                  <a:pt x="6019027" y="4515782"/>
                                </a:cubicBezTo>
                                <a:close/>
                                <a:moveTo>
                                  <a:pt x="6015434" y="4502608"/>
                                </a:moveTo>
                                <a:cubicBezTo>
                                  <a:pt x="5996671" y="4508196"/>
                                  <a:pt x="5986292" y="4528157"/>
                                  <a:pt x="5991881" y="4546920"/>
                                </a:cubicBezTo>
                                <a:cubicBezTo>
                                  <a:pt x="5997469" y="4565682"/>
                                  <a:pt x="6017430" y="4576061"/>
                                  <a:pt x="6036193" y="4570472"/>
                                </a:cubicBezTo>
                                <a:cubicBezTo>
                                  <a:pt x="6054955" y="4564884"/>
                                  <a:pt x="6065334" y="4544924"/>
                                  <a:pt x="6059745" y="4526161"/>
                                </a:cubicBezTo>
                                <a:cubicBezTo>
                                  <a:pt x="6053757" y="4507398"/>
                                  <a:pt x="6033798" y="4497019"/>
                                  <a:pt x="6015434" y="4502608"/>
                                </a:cubicBezTo>
                                <a:close/>
                                <a:moveTo>
                                  <a:pt x="6030111" y="4492884"/>
                                </a:moveTo>
                                <a:cubicBezTo>
                                  <a:pt x="6046896" y="4494624"/>
                                  <a:pt x="6061941" y="4506301"/>
                                  <a:pt x="6067330" y="4523367"/>
                                </a:cubicBezTo>
                                <a:cubicBezTo>
                                  <a:pt x="6074116" y="4546520"/>
                                  <a:pt x="6061342" y="4570872"/>
                                  <a:pt x="6038588" y="4577658"/>
                                </a:cubicBezTo>
                                <a:cubicBezTo>
                                  <a:pt x="6015834" y="4584844"/>
                                  <a:pt x="5991481" y="4571670"/>
                                  <a:pt x="5984296" y="4548916"/>
                                </a:cubicBezTo>
                                <a:cubicBezTo>
                                  <a:pt x="5977110" y="4526161"/>
                                  <a:pt x="5990284" y="4501809"/>
                                  <a:pt x="6013039" y="4494624"/>
                                </a:cubicBezTo>
                                <a:cubicBezTo>
                                  <a:pt x="6018727" y="4492828"/>
                                  <a:pt x="6024516" y="4492304"/>
                                  <a:pt x="6030111" y="4492884"/>
                                </a:cubicBezTo>
                                <a:close/>
                                <a:moveTo>
                                  <a:pt x="1566321" y="4480951"/>
                                </a:moveTo>
                                <a:cubicBezTo>
                                  <a:pt x="1560982" y="4481450"/>
                                  <a:pt x="1555792" y="4484045"/>
                                  <a:pt x="1552000" y="4488636"/>
                                </a:cubicBezTo>
                                <a:lnTo>
                                  <a:pt x="1544814" y="4497419"/>
                                </a:lnTo>
                                <a:cubicBezTo>
                                  <a:pt x="1543616" y="4499016"/>
                                  <a:pt x="1541221" y="4499016"/>
                                  <a:pt x="1539624" y="4497818"/>
                                </a:cubicBezTo>
                                <a:lnTo>
                                  <a:pt x="1530842" y="4490632"/>
                                </a:lnTo>
                                <a:cubicBezTo>
                                  <a:pt x="1526052" y="4487039"/>
                                  <a:pt x="1520463" y="4485442"/>
                                  <a:pt x="1515272" y="4485841"/>
                                </a:cubicBezTo>
                                <a:cubicBezTo>
                                  <a:pt x="1510083" y="4486640"/>
                                  <a:pt x="1504893" y="4489035"/>
                                  <a:pt x="1501301" y="4493426"/>
                                </a:cubicBezTo>
                                <a:cubicBezTo>
                                  <a:pt x="1493717" y="4502609"/>
                                  <a:pt x="1494913" y="4515782"/>
                                  <a:pt x="1504096" y="4523367"/>
                                </a:cubicBezTo>
                                <a:lnTo>
                                  <a:pt x="1548007" y="4560093"/>
                                </a:lnTo>
                                <a:cubicBezTo>
                                  <a:pt x="1559984" y="4545323"/>
                                  <a:pt x="1572359" y="4530552"/>
                                  <a:pt x="1584336" y="4515782"/>
                                </a:cubicBezTo>
                                <a:cubicBezTo>
                                  <a:pt x="1591921" y="4506601"/>
                                  <a:pt x="1590723" y="4493426"/>
                                  <a:pt x="1581541" y="4485841"/>
                                </a:cubicBezTo>
                                <a:cubicBezTo>
                                  <a:pt x="1577150" y="4482049"/>
                                  <a:pt x="1571661" y="4480452"/>
                                  <a:pt x="1566321" y="4480951"/>
                                </a:cubicBezTo>
                                <a:close/>
                                <a:moveTo>
                                  <a:pt x="1565623" y="4474215"/>
                                </a:moveTo>
                                <a:cubicBezTo>
                                  <a:pt x="1572859" y="4473566"/>
                                  <a:pt x="1580344" y="4475662"/>
                                  <a:pt x="1586332" y="4480652"/>
                                </a:cubicBezTo>
                                <a:cubicBezTo>
                                  <a:pt x="1598309" y="4490632"/>
                                  <a:pt x="1599905" y="4508597"/>
                                  <a:pt x="1589925" y="4520572"/>
                                </a:cubicBezTo>
                                <a:cubicBezTo>
                                  <a:pt x="1577150" y="4536540"/>
                                  <a:pt x="1563977" y="4552109"/>
                                  <a:pt x="1551201" y="4567678"/>
                                </a:cubicBezTo>
                                <a:cubicBezTo>
                                  <a:pt x="1550004" y="4569275"/>
                                  <a:pt x="1547608" y="4569275"/>
                                  <a:pt x="1546012" y="4568077"/>
                                </a:cubicBezTo>
                                <a:lnTo>
                                  <a:pt x="1499305" y="4528956"/>
                                </a:lnTo>
                                <a:cubicBezTo>
                                  <a:pt x="1487329" y="4518976"/>
                                  <a:pt x="1485733" y="4501012"/>
                                  <a:pt x="1495712" y="4489035"/>
                                </a:cubicBezTo>
                                <a:cubicBezTo>
                                  <a:pt x="1500503" y="4482648"/>
                                  <a:pt x="1507689" y="4479454"/>
                                  <a:pt x="1514874" y="4478656"/>
                                </a:cubicBezTo>
                                <a:cubicBezTo>
                                  <a:pt x="1522060" y="4478256"/>
                                  <a:pt x="1529644" y="4480252"/>
                                  <a:pt x="1535633" y="4485442"/>
                                </a:cubicBezTo>
                                <a:lnTo>
                                  <a:pt x="1541621" y="4490232"/>
                                </a:lnTo>
                                <a:lnTo>
                                  <a:pt x="1546410" y="4484244"/>
                                </a:lnTo>
                                <a:cubicBezTo>
                                  <a:pt x="1551401" y="4478257"/>
                                  <a:pt x="1558387" y="4474864"/>
                                  <a:pt x="1565623" y="4474215"/>
                                </a:cubicBezTo>
                                <a:close/>
                                <a:moveTo>
                                  <a:pt x="2867612" y="4459744"/>
                                </a:moveTo>
                                <a:cubicBezTo>
                                  <a:pt x="2878241" y="4462189"/>
                                  <a:pt x="2887922" y="4468676"/>
                                  <a:pt x="2894111" y="4478657"/>
                                </a:cubicBezTo>
                                <a:lnTo>
                                  <a:pt x="2888519" y="4482250"/>
                                </a:lnTo>
                                <a:cubicBezTo>
                                  <a:pt x="2878142" y="4465483"/>
                                  <a:pt x="2855788" y="4460293"/>
                                  <a:pt x="2839022" y="4470672"/>
                                </a:cubicBezTo>
                                <a:cubicBezTo>
                                  <a:pt x="2822254" y="4481452"/>
                                  <a:pt x="2817064" y="4503408"/>
                                  <a:pt x="2827443" y="4520174"/>
                                </a:cubicBezTo>
                                <a:lnTo>
                                  <a:pt x="2821855" y="4523767"/>
                                </a:lnTo>
                                <a:cubicBezTo>
                                  <a:pt x="2809479" y="4503807"/>
                                  <a:pt x="2815468" y="4477460"/>
                                  <a:pt x="2835427" y="4465084"/>
                                </a:cubicBezTo>
                                <a:cubicBezTo>
                                  <a:pt x="2845406" y="4458896"/>
                                  <a:pt x="2856983" y="4457299"/>
                                  <a:pt x="2867612" y="4459744"/>
                                </a:cubicBezTo>
                                <a:close/>
                                <a:moveTo>
                                  <a:pt x="909291" y="4409595"/>
                                </a:moveTo>
                                <a:cubicBezTo>
                                  <a:pt x="906496" y="4409595"/>
                                  <a:pt x="904100" y="4411192"/>
                                  <a:pt x="901705" y="4413587"/>
                                </a:cubicBezTo>
                                <a:lnTo>
                                  <a:pt x="900508" y="4414785"/>
                                </a:lnTo>
                                <a:lnTo>
                                  <a:pt x="898911" y="4413987"/>
                                </a:lnTo>
                                <a:cubicBezTo>
                                  <a:pt x="896116" y="4412389"/>
                                  <a:pt x="893322" y="4411591"/>
                                  <a:pt x="890928" y="4411990"/>
                                </a:cubicBezTo>
                                <a:cubicBezTo>
                                  <a:pt x="888532" y="4412389"/>
                                  <a:pt x="886135" y="4413587"/>
                                  <a:pt x="884939" y="4415983"/>
                                </a:cubicBezTo>
                                <a:cubicBezTo>
                                  <a:pt x="883342" y="4418378"/>
                                  <a:pt x="883342" y="4421572"/>
                                  <a:pt x="884540" y="4424765"/>
                                </a:cubicBezTo>
                                <a:cubicBezTo>
                                  <a:pt x="887733" y="4433149"/>
                                  <a:pt x="898512" y="4438737"/>
                                  <a:pt x="902903" y="4440733"/>
                                </a:cubicBezTo>
                                <a:cubicBezTo>
                                  <a:pt x="903701" y="4441133"/>
                                  <a:pt x="904500" y="4440733"/>
                                  <a:pt x="905298" y="4440334"/>
                                </a:cubicBezTo>
                                <a:cubicBezTo>
                                  <a:pt x="909291" y="4437141"/>
                                  <a:pt x="918072" y="4428757"/>
                                  <a:pt x="918871" y="4420773"/>
                                </a:cubicBezTo>
                                <a:cubicBezTo>
                                  <a:pt x="919270" y="4417181"/>
                                  <a:pt x="918072" y="4413987"/>
                                  <a:pt x="916076" y="4411990"/>
                                </a:cubicBezTo>
                                <a:cubicBezTo>
                                  <a:pt x="914081" y="4409994"/>
                                  <a:pt x="911685" y="4409196"/>
                                  <a:pt x="909291" y="4409595"/>
                                </a:cubicBezTo>
                                <a:close/>
                                <a:moveTo>
                                  <a:pt x="908891" y="4405204"/>
                                </a:moveTo>
                                <a:cubicBezTo>
                                  <a:pt x="912884" y="4404804"/>
                                  <a:pt x="916476" y="4406002"/>
                                  <a:pt x="919270" y="4408796"/>
                                </a:cubicBezTo>
                                <a:cubicBezTo>
                                  <a:pt x="922065" y="4411591"/>
                                  <a:pt x="923661" y="4416382"/>
                                  <a:pt x="923262" y="4420773"/>
                                </a:cubicBezTo>
                                <a:cubicBezTo>
                                  <a:pt x="922864" y="4425165"/>
                                  <a:pt x="920868" y="4429955"/>
                                  <a:pt x="916476" y="4434745"/>
                                </a:cubicBezTo>
                                <a:cubicBezTo>
                                  <a:pt x="913282" y="4438338"/>
                                  <a:pt x="910088" y="4441532"/>
                                  <a:pt x="907693" y="4443528"/>
                                </a:cubicBezTo>
                                <a:cubicBezTo>
                                  <a:pt x="906895" y="4444326"/>
                                  <a:pt x="905697" y="4445125"/>
                                  <a:pt x="904500" y="4445125"/>
                                </a:cubicBezTo>
                                <a:cubicBezTo>
                                  <a:pt x="903302" y="4445524"/>
                                  <a:pt x="902104" y="4445125"/>
                                  <a:pt x="900907" y="4444725"/>
                                </a:cubicBezTo>
                                <a:cubicBezTo>
                                  <a:pt x="894919" y="4441931"/>
                                  <a:pt x="884140" y="4435943"/>
                                  <a:pt x="880547" y="4426761"/>
                                </a:cubicBezTo>
                                <a:cubicBezTo>
                                  <a:pt x="878951" y="4422370"/>
                                  <a:pt x="878951" y="4417580"/>
                                  <a:pt x="881346" y="4413987"/>
                                </a:cubicBezTo>
                                <a:cubicBezTo>
                                  <a:pt x="883342" y="4410393"/>
                                  <a:pt x="886536" y="4407998"/>
                                  <a:pt x="890529" y="4407599"/>
                                </a:cubicBezTo>
                                <a:cubicBezTo>
                                  <a:pt x="893721" y="4407200"/>
                                  <a:pt x="896915" y="4407998"/>
                                  <a:pt x="900108" y="4409595"/>
                                </a:cubicBezTo>
                                <a:cubicBezTo>
                                  <a:pt x="902903" y="4407200"/>
                                  <a:pt x="906096" y="4405603"/>
                                  <a:pt x="908891" y="4405204"/>
                                </a:cubicBezTo>
                                <a:close/>
                                <a:moveTo>
                                  <a:pt x="3123648" y="4385643"/>
                                </a:moveTo>
                                <a:cubicBezTo>
                                  <a:pt x="3116065" y="4388039"/>
                                  <a:pt x="3112073" y="4395624"/>
                                  <a:pt x="3114469" y="4403208"/>
                                </a:cubicBezTo>
                                <a:cubicBezTo>
                                  <a:pt x="3116864" y="4410793"/>
                                  <a:pt x="3124449" y="4414785"/>
                                  <a:pt x="3132034" y="4412390"/>
                                </a:cubicBezTo>
                                <a:cubicBezTo>
                                  <a:pt x="3139619" y="4409995"/>
                                  <a:pt x="3143609" y="4402410"/>
                                  <a:pt x="3141215" y="4394825"/>
                                </a:cubicBezTo>
                                <a:cubicBezTo>
                                  <a:pt x="3138818" y="4387640"/>
                                  <a:pt x="3130834" y="4383647"/>
                                  <a:pt x="3123648" y="4385643"/>
                                </a:cubicBezTo>
                                <a:close/>
                                <a:moveTo>
                                  <a:pt x="3120856" y="4378457"/>
                                </a:moveTo>
                                <a:cubicBezTo>
                                  <a:pt x="3132434" y="4374864"/>
                                  <a:pt x="3144809" y="4381251"/>
                                  <a:pt x="3148401" y="4392829"/>
                                </a:cubicBezTo>
                                <a:cubicBezTo>
                                  <a:pt x="3152393" y="4404406"/>
                                  <a:pt x="3145605" y="4416781"/>
                                  <a:pt x="3134029" y="4420374"/>
                                </a:cubicBezTo>
                                <a:cubicBezTo>
                                  <a:pt x="3122452" y="4423967"/>
                                  <a:pt x="3110078" y="4417579"/>
                                  <a:pt x="3106484" y="4406003"/>
                                </a:cubicBezTo>
                                <a:cubicBezTo>
                                  <a:pt x="3102892" y="4394426"/>
                                  <a:pt x="3109278" y="4382050"/>
                                  <a:pt x="3120856" y="4378457"/>
                                </a:cubicBezTo>
                                <a:close/>
                                <a:moveTo>
                                  <a:pt x="3117262" y="4365284"/>
                                </a:moveTo>
                                <a:cubicBezTo>
                                  <a:pt x="3098500" y="4370872"/>
                                  <a:pt x="3088121" y="4390833"/>
                                  <a:pt x="3093709" y="4409596"/>
                                </a:cubicBezTo>
                                <a:cubicBezTo>
                                  <a:pt x="3099299" y="4428358"/>
                                  <a:pt x="3119257" y="4438737"/>
                                  <a:pt x="3138021" y="4433148"/>
                                </a:cubicBezTo>
                                <a:cubicBezTo>
                                  <a:pt x="3156784" y="4427560"/>
                                  <a:pt x="3167163" y="4407600"/>
                                  <a:pt x="3161575" y="4388837"/>
                                </a:cubicBezTo>
                                <a:cubicBezTo>
                                  <a:pt x="3155586" y="4370074"/>
                                  <a:pt x="3135626" y="4359695"/>
                                  <a:pt x="3117262" y="4365284"/>
                                </a:cubicBezTo>
                                <a:close/>
                                <a:moveTo>
                                  <a:pt x="3131940" y="4355959"/>
                                </a:moveTo>
                                <a:cubicBezTo>
                                  <a:pt x="3148726" y="4357699"/>
                                  <a:pt x="3163771" y="4369376"/>
                                  <a:pt x="3169159" y="4386442"/>
                                </a:cubicBezTo>
                                <a:cubicBezTo>
                                  <a:pt x="3176345" y="4409196"/>
                                  <a:pt x="3163172" y="4433548"/>
                                  <a:pt x="3140418" y="4440733"/>
                                </a:cubicBezTo>
                                <a:cubicBezTo>
                                  <a:pt x="3117661" y="4447919"/>
                                  <a:pt x="3093311" y="4434745"/>
                                  <a:pt x="3086126" y="4411991"/>
                                </a:cubicBezTo>
                                <a:cubicBezTo>
                                  <a:pt x="3078939" y="4389237"/>
                                  <a:pt x="3092114" y="4364884"/>
                                  <a:pt x="3114867" y="4357699"/>
                                </a:cubicBezTo>
                                <a:cubicBezTo>
                                  <a:pt x="3120556" y="4355903"/>
                                  <a:pt x="3126344" y="4355379"/>
                                  <a:pt x="3131940" y="4355959"/>
                                </a:cubicBezTo>
                                <a:close/>
                                <a:moveTo>
                                  <a:pt x="5343932" y="4347619"/>
                                </a:moveTo>
                                <a:cubicBezTo>
                                  <a:pt x="5338593" y="4348118"/>
                                  <a:pt x="5333403" y="4350713"/>
                                  <a:pt x="5329611" y="4355304"/>
                                </a:cubicBezTo>
                                <a:lnTo>
                                  <a:pt x="5322425" y="4364087"/>
                                </a:lnTo>
                                <a:cubicBezTo>
                                  <a:pt x="5321228" y="4365684"/>
                                  <a:pt x="5318832" y="4365684"/>
                                  <a:pt x="5317236" y="4364486"/>
                                </a:cubicBezTo>
                                <a:lnTo>
                                  <a:pt x="5308453" y="4357300"/>
                                </a:lnTo>
                                <a:cubicBezTo>
                                  <a:pt x="5303663" y="4353707"/>
                                  <a:pt x="5298074" y="4352110"/>
                                  <a:pt x="5292884" y="4352509"/>
                                </a:cubicBezTo>
                                <a:cubicBezTo>
                                  <a:pt x="5287694" y="4352908"/>
                                  <a:pt x="5282504" y="4355703"/>
                                  <a:pt x="5278911" y="4360094"/>
                                </a:cubicBezTo>
                                <a:cubicBezTo>
                                  <a:pt x="5271327" y="4369277"/>
                                  <a:pt x="5272524" y="4382450"/>
                                  <a:pt x="5281706" y="4390035"/>
                                </a:cubicBezTo>
                                <a:lnTo>
                                  <a:pt x="5325619" y="4426761"/>
                                </a:lnTo>
                                <a:cubicBezTo>
                                  <a:pt x="5337595" y="4411991"/>
                                  <a:pt x="5349970" y="4397221"/>
                                  <a:pt x="5361946" y="4382450"/>
                                </a:cubicBezTo>
                                <a:cubicBezTo>
                                  <a:pt x="5369531" y="4373269"/>
                                  <a:pt x="5368333" y="4360094"/>
                                  <a:pt x="5359152" y="4352509"/>
                                </a:cubicBezTo>
                                <a:cubicBezTo>
                                  <a:pt x="5354761" y="4348717"/>
                                  <a:pt x="5349272" y="4347120"/>
                                  <a:pt x="5343932" y="4347619"/>
                                </a:cubicBezTo>
                                <a:close/>
                                <a:moveTo>
                                  <a:pt x="5343233" y="4340883"/>
                                </a:moveTo>
                                <a:cubicBezTo>
                                  <a:pt x="5350469" y="4340234"/>
                                  <a:pt x="5357954" y="4342330"/>
                                  <a:pt x="5363942" y="4347320"/>
                                </a:cubicBezTo>
                                <a:cubicBezTo>
                                  <a:pt x="5375918" y="4357300"/>
                                  <a:pt x="5377515" y="4375265"/>
                                  <a:pt x="5367535" y="4387241"/>
                                </a:cubicBezTo>
                                <a:cubicBezTo>
                                  <a:pt x="5354760" y="4403209"/>
                                  <a:pt x="5341587" y="4418777"/>
                                  <a:pt x="5328812" y="4434346"/>
                                </a:cubicBezTo>
                                <a:cubicBezTo>
                                  <a:pt x="5327615" y="4435943"/>
                                  <a:pt x="5325220" y="4435943"/>
                                  <a:pt x="5323623" y="4434745"/>
                                </a:cubicBezTo>
                                <a:lnTo>
                                  <a:pt x="5276915" y="4395624"/>
                                </a:lnTo>
                                <a:cubicBezTo>
                                  <a:pt x="5264939" y="4385644"/>
                                  <a:pt x="5263343" y="4367680"/>
                                  <a:pt x="5273323" y="4355703"/>
                                </a:cubicBezTo>
                                <a:cubicBezTo>
                                  <a:pt x="5278113" y="4349316"/>
                                  <a:pt x="5285299" y="4346122"/>
                                  <a:pt x="5292484" y="4345324"/>
                                </a:cubicBezTo>
                                <a:cubicBezTo>
                                  <a:pt x="5299671" y="4344525"/>
                                  <a:pt x="5307256" y="4346521"/>
                                  <a:pt x="5313244" y="4352110"/>
                                </a:cubicBezTo>
                                <a:lnTo>
                                  <a:pt x="5319232" y="4356900"/>
                                </a:lnTo>
                                <a:lnTo>
                                  <a:pt x="5324022" y="4350912"/>
                                </a:lnTo>
                                <a:cubicBezTo>
                                  <a:pt x="5329012" y="4344924"/>
                                  <a:pt x="5335998" y="4341531"/>
                                  <a:pt x="5343233" y="4340883"/>
                                </a:cubicBezTo>
                                <a:close/>
                                <a:moveTo>
                                  <a:pt x="6645219" y="4326413"/>
                                </a:moveTo>
                                <a:cubicBezTo>
                                  <a:pt x="6655848" y="4328858"/>
                                  <a:pt x="6665529" y="4335345"/>
                                  <a:pt x="6671717" y="4345325"/>
                                </a:cubicBezTo>
                                <a:lnTo>
                                  <a:pt x="6666128" y="4348918"/>
                                </a:lnTo>
                                <a:cubicBezTo>
                                  <a:pt x="6655749" y="4332151"/>
                                  <a:pt x="6633394" y="4326961"/>
                                  <a:pt x="6616627" y="4337341"/>
                                </a:cubicBezTo>
                                <a:cubicBezTo>
                                  <a:pt x="6599860" y="4347721"/>
                                  <a:pt x="6594670" y="4370076"/>
                                  <a:pt x="6605050" y="4386842"/>
                                </a:cubicBezTo>
                                <a:lnTo>
                                  <a:pt x="6599461" y="4390435"/>
                                </a:lnTo>
                                <a:cubicBezTo>
                                  <a:pt x="6587086" y="4370475"/>
                                  <a:pt x="6593074" y="4344128"/>
                                  <a:pt x="6613034" y="4331752"/>
                                </a:cubicBezTo>
                                <a:cubicBezTo>
                                  <a:pt x="6623014" y="4325565"/>
                                  <a:pt x="6634591" y="4323968"/>
                                  <a:pt x="6645219" y="4326413"/>
                                </a:cubicBezTo>
                                <a:close/>
                                <a:moveTo>
                                  <a:pt x="4686901" y="4275864"/>
                                </a:moveTo>
                                <a:cubicBezTo>
                                  <a:pt x="4684106" y="4275864"/>
                                  <a:pt x="4681711" y="4277461"/>
                                  <a:pt x="4679316" y="4279856"/>
                                </a:cubicBezTo>
                                <a:lnTo>
                                  <a:pt x="4678118" y="4281054"/>
                                </a:lnTo>
                                <a:lnTo>
                                  <a:pt x="4676522" y="4280256"/>
                                </a:lnTo>
                                <a:cubicBezTo>
                                  <a:pt x="4673727" y="4278658"/>
                                  <a:pt x="4670933" y="4277860"/>
                                  <a:pt x="4668538" y="4278259"/>
                                </a:cubicBezTo>
                                <a:cubicBezTo>
                                  <a:pt x="4666141" y="4278259"/>
                                  <a:pt x="4663746" y="4279856"/>
                                  <a:pt x="4662549" y="4282252"/>
                                </a:cubicBezTo>
                                <a:cubicBezTo>
                                  <a:pt x="4660952" y="4284647"/>
                                  <a:pt x="4660952" y="4287841"/>
                                  <a:pt x="4662149" y="4291034"/>
                                </a:cubicBezTo>
                                <a:cubicBezTo>
                                  <a:pt x="4665343" y="4299418"/>
                                  <a:pt x="4676122" y="4305006"/>
                                  <a:pt x="4680514" y="4307002"/>
                                </a:cubicBezTo>
                                <a:cubicBezTo>
                                  <a:pt x="4681312" y="4307402"/>
                                  <a:pt x="4682110" y="4307002"/>
                                  <a:pt x="4682909" y="4306603"/>
                                </a:cubicBezTo>
                                <a:cubicBezTo>
                                  <a:pt x="4686901" y="4303410"/>
                                  <a:pt x="4695683" y="4295426"/>
                                  <a:pt x="4696482" y="4287042"/>
                                </a:cubicBezTo>
                                <a:cubicBezTo>
                                  <a:pt x="4696881" y="4283450"/>
                                  <a:pt x="4695683" y="4280256"/>
                                  <a:pt x="4693687" y="4278259"/>
                                </a:cubicBezTo>
                                <a:cubicBezTo>
                                  <a:pt x="4691691" y="4276263"/>
                                  <a:pt x="4689296" y="4275465"/>
                                  <a:pt x="4686901" y="4275864"/>
                                </a:cubicBezTo>
                                <a:close/>
                                <a:moveTo>
                                  <a:pt x="4686502" y="4271473"/>
                                </a:moveTo>
                                <a:cubicBezTo>
                                  <a:pt x="4690494" y="4271073"/>
                                  <a:pt x="4694086" y="4272271"/>
                                  <a:pt x="4696881" y="4275065"/>
                                </a:cubicBezTo>
                                <a:cubicBezTo>
                                  <a:pt x="4699675" y="4277860"/>
                                  <a:pt x="4701272" y="4282651"/>
                                  <a:pt x="4700873" y="4287042"/>
                                </a:cubicBezTo>
                                <a:cubicBezTo>
                                  <a:pt x="4700474" y="4291434"/>
                                  <a:pt x="4698078" y="4296224"/>
                                  <a:pt x="4694086" y="4301014"/>
                                </a:cubicBezTo>
                                <a:cubicBezTo>
                                  <a:pt x="4690893" y="4304607"/>
                                  <a:pt x="4687699" y="4307801"/>
                                  <a:pt x="4685304" y="4309797"/>
                                </a:cubicBezTo>
                                <a:cubicBezTo>
                                  <a:pt x="4684506" y="4310595"/>
                                  <a:pt x="4683308" y="4311394"/>
                                  <a:pt x="4682110" y="4311394"/>
                                </a:cubicBezTo>
                                <a:cubicBezTo>
                                  <a:pt x="4680913" y="4311793"/>
                                  <a:pt x="4679715" y="4311394"/>
                                  <a:pt x="4678518" y="4310994"/>
                                </a:cubicBezTo>
                                <a:cubicBezTo>
                                  <a:pt x="4672530" y="4308200"/>
                                  <a:pt x="4661750" y="4302212"/>
                                  <a:pt x="4658157" y="4293030"/>
                                </a:cubicBezTo>
                                <a:cubicBezTo>
                                  <a:pt x="4656561" y="4288639"/>
                                  <a:pt x="4656561" y="4283849"/>
                                  <a:pt x="4658956" y="4280256"/>
                                </a:cubicBezTo>
                                <a:cubicBezTo>
                                  <a:pt x="4660952" y="4276662"/>
                                  <a:pt x="4664145" y="4274267"/>
                                  <a:pt x="4668138" y="4273868"/>
                                </a:cubicBezTo>
                                <a:cubicBezTo>
                                  <a:pt x="4671332" y="4273469"/>
                                  <a:pt x="4674526" y="4274267"/>
                                  <a:pt x="4677719" y="4275864"/>
                                </a:cubicBezTo>
                                <a:cubicBezTo>
                                  <a:pt x="4680514" y="4273469"/>
                                  <a:pt x="4683707" y="4271872"/>
                                  <a:pt x="4686502" y="4271473"/>
                                </a:cubicBezTo>
                                <a:close/>
                                <a:moveTo>
                                  <a:pt x="197917" y="4265485"/>
                                </a:moveTo>
                                <a:cubicBezTo>
                                  <a:pt x="190332" y="4267881"/>
                                  <a:pt x="186340" y="4275466"/>
                                  <a:pt x="188736" y="4283050"/>
                                </a:cubicBezTo>
                                <a:cubicBezTo>
                                  <a:pt x="191131" y="4290635"/>
                                  <a:pt x="198716" y="4294627"/>
                                  <a:pt x="206300" y="4292232"/>
                                </a:cubicBezTo>
                                <a:cubicBezTo>
                                  <a:pt x="213885" y="4289837"/>
                                  <a:pt x="217877" y="4282252"/>
                                  <a:pt x="215482" y="4274667"/>
                                </a:cubicBezTo>
                                <a:cubicBezTo>
                                  <a:pt x="213087" y="4267482"/>
                                  <a:pt x="205502" y="4263089"/>
                                  <a:pt x="197917" y="4265485"/>
                                </a:cubicBezTo>
                                <a:close/>
                                <a:moveTo>
                                  <a:pt x="195522" y="4257900"/>
                                </a:moveTo>
                                <a:cubicBezTo>
                                  <a:pt x="207099" y="4254307"/>
                                  <a:pt x="219474" y="4260694"/>
                                  <a:pt x="223067" y="4272272"/>
                                </a:cubicBezTo>
                                <a:cubicBezTo>
                                  <a:pt x="226659" y="4283849"/>
                                  <a:pt x="220272" y="4296224"/>
                                  <a:pt x="208696" y="4299817"/>
                                </a:cubicBezTo>
                                <a:cubicBezTo>
                                  <a:pt x="197119" y="4303410"/>
                                  <a:pt x="184743" y="4297022"/>
                                  <a:pt x="181150" y="4285446"/>
                                </a:cubicBezTo>
                                <a:cubicBezTo>
                                  <a:pt x="177557" y="4273869"/>
                                  <a:pt x="183945" y="4261493"/>
                                  <a:pt x="195522" y="4257900"/>
                                </a:cubicBezTo>
                                <a:close/>
                                <a:moveTo>
                                  <a:pt x="6900857" y="4252311"/>
                                </a:moveTo>
                                <a:cubicBezTo>
                                  <a:pt x="6893272" y="4254707"/>
                                  <a:pt x="6889279" y="4262292"/>
                                  <a:pt x="6891674" y="4269877"/>
                                </a:cubicBezTo>
                                <a:cubicBezTo>
                                  <a:pt x="6894071" y="4277461"/>
                                  <a:pt x="6901655" y="4281453"/>
                                  <a:pt x="6909240" y="4279058"/>
                                </a:cubicBezTo>
                                <a:cubicBezTo>
                                  <a:pt x="6916825" y="4276663"/>
                                  <a:pt x="6920817" y="4269078"/>
                                  <a:pt x="6918422" y="4261493"/>
                                </a:cubicBezTo>
                                <a:cubicBezTo>
                                  <a:pt x="6916426" y="4254308"/>
                                  <a:pt x="6908442" y="4249916"/>
                                  <a:pt x="6900857" y="4252311"/>
                                </a:cubicBezTo>
                                <a:close/>
                                <a:moveTo>
                                  <a:pt x="191929" y="4245125"/>
                                </a:moveTo>
                                <a:cubicBezTo>
                                  <a:pt x="173167" y="4250713"/>
                                  <a:pt x="162787" y="4270674"/>
                                  <a:pt x="168377" y="4289437"/>
                                </a:cubicBezTo>
                                <a:cubicBezTo>
                                  <a:pt x="173965" y="4308199"/>
                                  <a:pt x="193925" y="4318578"/>
                                  <a:pt x="212688" y="4312989"/>
                                </a:cubicBezTo>
                                <a:cubicBezTo>
                                  <a:pt x="231450" y="4307401"/>
                                  <a:pt x="241829" y="4287441"/>
                                  <a:pt x="236240" y="4268678"/>
                                </a:cubicBezTo>
                                <a:cubicBezTo>
                                  <a:pt x="230252" y="4249915"/>
                                  <a:pt x="210293" y="4239536"/>
                                  <a:pt x="191929" y="4245125"/>
                                </a:cubicBezTo>
                                <a:close/>
                                <a:moveTo>
                                  <a:pt x="6898462" y="4244726"/>
                                </a:moveTo>
                                <a:cubicBezTo>
                                  <a:pt x="6910039" y="4241133"/>
                                  <a:pt x="6922414" y="4247520"/>
                                  <a:pt x="6926007" y="4259098"/>
                                </a:cubicBezTo>
                                <a:cubicBezTo>
                                  <a:pt x="6929599" y="4270675"/>
                                  <a:pt x="6923212" y="4283050"/>
                                  <a:pt x="6911635" y="4286643"/>
                                </a:cubicBezTo>
                                <a:cubicBezTo>
                                  <a:pt x="6900059" y="4290236"/>
                                  <a:pt x="6887682" y="4283848"/>
                                  <a:pt x="6884090" y="4272272"/>
                                </a:cubicBezTo>
                                <a:cubicBezTo>
                                  <a:pt x="6880497" y="4260695"/>
                                  <a:pt x="6886884" y="4248319"/>
                                  <a:pt x="6898462" y="4244726"/>
                                </a:cubicBezTo>
                                <a:close/>
                                <a:moveTo>
                                  <a:pt x="206207" y="4235401"/>
                                </a:moveTo>
                                <a:cubicBezTo>
                                  <a:pt x="222992" y="4237141"/>
                                  <a:pt x="238037" y="4248818"/>
                                  <a:pt x="243426" y="4265884"/>
                                </a:cubicBezTo>
                                <a:cubicBezTo>
                                  <a:pt x="250612" y="4289037"/>
                                  <a:pt x="237837" y="4312989"/>
                                  <a:pt x="214684" y="4320175"/>
                                </a:cubicBezTo>
                                <a:cubicBezTo>
                                  <a:pt x="191929" y="4327361"/>
                                  <a:pt x="167578" y="4314187"/>
                                  <a:pt x="160392" y="4291433"/>
                                </a:cubicBezTo>
                                <a:cubicBezTo>
                                  <a:pt x="153206" y="4268678"/>
                                  <a:pt x="166381" y="4244326"/>
                                  <a:pt x="189135" y="4237141"/>
                                </a:cubicBezTo>
                                <a:cubicBezTo>
                                  <a:pt x="194823" y="4235345"/>
                                  <a:pt x="200612" y="4234821"/>
                                  <a:pt x="206207" y="4235401"/>
                                </a:cubicBezTo>
                                <a:close/>
                                <a:moveTo>
                                  <a:pt x="6894868" y="4231952"/>
                                </a:moveTo>
                                <a:cubicBezTo>
                                  <a:pt x="6876105" y="4237541"/>
                                  <a:pt x="6865726" y="4257502"/>
                                  <a:pt x="6871314" y="4276264"/>
                                </a:cubicBezTo>
                                <a:cubicBezTo>
                                  <a:pt x="6876903" y="4295026"/>
                                  <a:pt x="6896864" y="4305405"/>
                                  <a:pt x="6915626" y="4299817"/>
                                </a:cubicBezTo>
                                <a:cubicBezTo>
                                  <a:pt x="6934389" y="4294228"/>
                                  <a:pt x="6944768" y="4274268"/>
                                  <a:pt x="6939179" y="4255506"/>
                                </a:cubicBezTo>
                                <a:cubicBezTo>
                                  <a:pt x="6933191" y="4236742"/>
                                  <a:pt x="6913231" y="4226363"/>
                                  <a:pt x="6894868" y="4231952"/>
                                </a:cubicBezTo>
                                <a:close/>
                                <a:moveTo>
                                  <a:pt x="6909545" y="4222228"/>
                                </a:moveTo>
                                <a:cubicBezTo>
                                  <a:pt x="6926330" y="4223968"/>
                                  <a:pt x="6941375" y="4235645"/>
                                  <a:pt x="6946764" y="4252711"/>
                                </a:cubicBezTo>
                                <a:cubicBezTo>
                                  <a:pt x="6953550" y="4275865"/>
                                  <a:pt x="6940776" y="4299817"/>
                                  <a:pt x="6918022" y="4307002"/>
                                </a:cubicBezTo>
                                <a:cubicBezTo>
                                  <a:pt x="6895267" y="4314188"/>
                                  <a:pt x="6870915" y="4301014"/>
                                  <a:pt x="6863730" y="4278260"/>
                                </a:cubicBezTo>
                                <a:cubicBezTo>
                                  <a:pt x="6856544" y="4255506"/>
                                  <a:pt x="6869718" y="4231153"/>
                                  <a:pt x="6892473" y="4223968"/>
                                </a:cubicBezTo>
                                <a:cubicBezTo>
                                  <a:pt x="6898161" y="4222172"/>
                                  <a:pt x="6903950" y="4221648"/>
                                  <a:pt x="6909545" y="4222228"/>
                                </a:cubicBezTo>
                                <a:close/>
                                <a:moveTo>
                                  <a:pt x="2445759" y="4210295"/>
                                </a:moveTo>
                                <a:cubicBezTo>
                                  <a:pt x="2440420" y="4210794"/>
                                  <a:pt x="2435230" y="4213389"/>
                                  <a:pt x="2431438" y="4217980"/>
                                </a:cubicBezTo>
                                <a:lnTo>
                                  <a:pt x="2424252" y="4226763"/>
                                </a:lnTo>
                                <a:cubicBezTo>
                                  <a:pt x="2423054" y="4228360"/>
                                  <a:pt x="2420659" y="4228360"/>
                                  <a:pt x="2419062" y="4227162"/>
                                </a:cubicBezTo>
                                <a:lnTo>
                                  <a:pt x="2410280" y="4219976"/>
                                </a:lnTo>
                                <a:cubicBezTo>
                                  <a:pt x="2405489" y="4216383"/>
                                  <a:pt x="2399900" y="4214786"/>
                                  <a:pt x="2394711" y="4215185"/>
                                </a:cubicBezTo>
                                <a:cubicBezTo>
                                  <a:pt x="2389520" y="4215584"/>
                                  <a:pt x="2384329" y="4218379"/>
                                  <a:pt x="2380737" y="4222770"/>
                                </a:cubicBezTo>
                                <a:cubicBezTo>
                                  <a:pt x="2373154" y="4231953"/>
                                  <a:pt x="2374349" y="4245126"/>
                                  <a:pt x="2383532" y="4252711"/>
                                </a:cubicBezTo>
                                <a:lnTo>
                                  <a:pt x="2427446" y="4289437"/>
                                </a:lnTo>
                                <a:cubicBezTo>
                                  <a:pt x="2439422" y="4274667"/>
                                  <a:pt x="2451797" y="4259896"/>
                                  <a:pt x="2463773" y="4245126"/>
                                </a:cubicBezTo>
                                <a:cubicBezTo>
                                  <a:pt x="2471358" y="4235945"/>
                                  <a:pt x="2470160" y="4222770"/>
                                  <a:pt x="2460977" y="4215185"/>
                                </a:cubicBezTo>
                                <a:cubicBezTo>
                                  <a:pt x="2456587" y="4211393"/>
                                  <a:pt x="2451098" y="4209796"/>
                                  <a:pt x="2445759" y="4210295"/>
                                </a:cubicBezTo>
                                <a:close/>
                                <a:moveTo>
                                  <a:pt x="2445061" y="4203559"/>
                                </a:moveTo>
                                <a:cubicBezTo>
                                  <a:pt x="2452296" y="4202910"/>
                                  <a:pt x="2459781" y="4205006"/>
                                  <a:pt x="2465769" y="4209996"/>
                                </a:cubicBezTo>
                                <a:cubicBezTo>
                                  <a:pt x="2477745" y="4219976"/>
                                  <a:pt x="2479342" y="4237941"/>
                                  <a:pt x="2469362" y="4249916"/>
                                </a:cubicBezTo>
                                <a:cubicBezTo>
                                  <a:pt x="2456587" y="4265884"/>
                                  <a:pt x="2443414" y="4281453"/>
                                  <a:pt x="2430639" y="4297022"/>
                                </a:cubicBezTo>
                                <a:cubicBezTo>
                                  <a:pt x="2429442" y="4298619"/>
                                  <a:pt x="2427046" y="4298619"/>
                                  <a:pt x="2425450" y="4297421"/>
                                </a:cubicBezTo>
                                <a:lnTo>
                                  <a:pt x="2378741" y="4258300"/>
                                </a:lnTo>
                                <a:cubicBezTo>
                                  <a:pt x="2366766" y="4248320"/>
                                  <a:pt x="2365169" y="4230356"/>
                                  <a:pt x="2375149" y="4218379"/>
                                </a:cubicBezTo>
                                <a:cubicBezTo>
                                  <a:pt x="2379940" y="4211992"/>
                                  <a:pt x="2387125" y="4208798"/>
                                  <a:pt x="2394311" y="4208000"/>
                                </a:cubicBezTo>
                                <a:cubicBezTo>
                                  <a:pt x="2401497" y="4207201"/>
                                  <a:pt x="2409082" y="4209197"/>
                                  <a:pt x="2415070" y="4214786"/>
                                </a:cubicBezTo>
                                <a:lnTo>
                                  <a:pt x="2421058" y="4219576"/>
                                </a:lnTo>
                                <a:lnTo>
                                  <a:pt x="2425848" y="4213588"/>
                                </a:lnTo>
                                <a:cubicBezTo>
                                  <a:pt x="2430839" y="4207601"/>
                                  <a:pt x="2437825" y="4204208"/>
                                  <a:pt x="2445061" y="4203559"/>
                                </a:cubicBezTo>
                                <a:close/>
                                <a:moveTo>
                                  <a:pt x="3747036" y="4189088"/>
                                </a:moveTo>
                                <a:cubicBezTo>
                                  <a:pt x="3757665" y="4191533"/>
                                  <a:pt x="3767346" y="4198020"/>
                                  <a:pt x="3773534" y="4208000"/>
                                </a:cubicBezTo>
                                <a:lnTo>
                                  <a:pt x="3767945" y="4211593"/>
                                </a:lnTo>
                                <a:cubicBezTo>
                                  <a:pt x="3757566" y="4194826"/>
                                  <a:pt x="3735211" y="4189636"/>
                                  <a:pt x="3718443" y="4200016"/>
                                </a:cubicBezTo>
                                <a:cubicBezTo>
                                  <a:pt x="3701677" y="4210396"/>
                                  <a:pt x="3696487" y="4232751"/>
                                  <a:pt x="3706867" y="4249517"/>
                                </a:cubicBezTo>
                                <a:lnTo>
                                  <a:pt x="3701278" y="4253110"/>
                                </a:lnTo>
                                <a:cubicBezTo>
                                  <a:pt x="3688903" y="4233150"/>
                                  <a:pt x="3694891" y="4206803"/>
                                  <a:pt x="3714850" y="4194427"/>
                                </a:cubicBezTo>
                                <a:cubicBezTo>
                                  <a:pt x="3724831" y="4188240"/>
                                  <a:pt x="3736407" y="4186643"/>
                                  <a:pt x="3747036" y="4189088"/>
                                </a:cubicBezTo>
                                <a:close/>
                                <a:moveTo>
                                  <a:pt x="1788725" y="4138539"/>
                                </a:moveTo>
                                <a:cubicBezTo>
                                  <a:pt x="1785931" y="4138539"/>
                                  <a:pt x="1783537" y="4140136"/>
                                  <a:pt x="1781142" y="4142531"/>
                                </a:cubicBezTo>
                                <a:lnTo>
                                  <a:pt x="1779945" y="4143729"/>
                                </a:lnTo>
                                <a:lnTo>
                                  <a:pt x="1778348" y="4142931"/>
                                </a:lnTo>
                                <a:cubicBezTo>
                                  <a:pt x="1775553" y="4141333"/>
                                  <a:pt x="1772759" y="4140535"/>
                                  <a:pt x="1770364" y="4140934"/>
                                </a:cubicBezTo>
                                <a:cubicBezTo>
                                  <a:pt x="1767969" y="4141333"/>
                                  <a:pt x="1765573" y="4142531"/>
                                  <a:pt x="1764376" y="4144927"/>
                                </a:cubicBezTo>
                                <a:cubicBezTo>
                                  <a:pt x="1762778" y="4147322"/>
                                  <a:pt x="1762778" y="4150516"/>
                                  <a:pt x="1763977" y="4153709"/>
                                </a:cubicBezTo>
                                <a:cubicBezTo>
                                  <a:pt x="1767170" y="4162093"/>
                                  <a:pt x="1777949" y="4167681"/>
                                  <a:pt x="1782340" y="4169677"/>
                                </a:cubicBezTo>
                                <a:cubicBezTo>
                                  <a:pt x="1783138" y="4170077"/>
                                  <a:pt x="1783937" y="4169677"/>
                                  <a:pt x="1784733" y="4169278"/>
                                </a:cubicBezTo>
                                <a:cubicBezTo>
                                  <a:pt x="1788725" y="4166085"/>
                                  <a:pt x="1797508" y="4158101"/>
                                  <a:pt x="1798307" y="4149717"/>
                                </a:cubicBezTo>
                                <a:cubicBezTo>
                                  <a:pt x="1798706" y="4146125"/>
                                  <a:pt x="1797508" y="4142931"/>
                                  <a:pt x="1795511" y="4140934"/>
                                </a:cubicBezTo>
                                <a:cubicBezTo>
                                  <a:pt x="1793515" y="4138938"/>
                                  <a:pt x="1791120" y="4138140"/>
                                  <a:pt x="1788725" y="4138539"/>
                                </a:cubicBezTo>
                                <a:close/>
                                <a:moveTo>
                                  <a:pt x="1788326" y="4134148"/>
                                </a:moveTo>
                                <a:cubicBezTo>
                                  <a:pt x="1792318" y="4133749"/>
                                  <a:pt x="1795911" y="4134946"/>
                                  <a:pt x="1798706" y="4137741"/>
                                </a:cubicBezTo>
                                <a:cubicBezTo>
                                  <a:pt x="1801500" y="4140535"/>
                                  <a:pt x="1803097" y="4145326"/>
                                  <a:pt x="1802698" y="4149717"/>
                                </a:cubicBezTo>
                                <a:cubicBezTo>
                                  <a:pt x="1802298" y="4154109"/>
                                  <a:pt x="1799903" y="4158899"/>
                                  <a:pt x="1795911" y="4163689"/>
                                </a:cubicBezTo>
                                <a:cubicBezTo>
                                  <a:pt x="1792717" y="4167282"/>
                                  <a:pt x="1789523" y="4170476"/>
                                  <a:pt x="1787128" y="4172472"/>
                                </a:cubicBezTo>
                                <a:cubicBezTo>
                                  <a:pt x="1786330" y="4173270"/>
                                  <a:pt x="1785132" y="4174069"/>
                                  <a:pt x="1783937" y="4174069"/>
                                </a:cubicBezTo>
                                <a:cubicBezTo>
                                  <a:pt x="1782739" y="4174468"/>
                                  <a:pt x="1781541" y="4174069"/>
                                  <a:pt x="1780344" y="4173669"/>
                                </a:cubicBezTo>
                                <a:cubicBezTo>
                                  <a:pt x="1774356" y="4170875"/>
                                  <a:pt x="1763576" y="4164887"/>
                                  <a:pt x="1759984" y="4155705"/>
                                </a:cubicBezTo>
                                <a:cubicBezTo>
                                  <a:pt x="1758387" y="4151314"/>
                                  <a:pt x="1758387" y="4146524"/>
                                  <a:pt x="1760783" y="4142931"/>
                                </a:cubicBezTo>
                                <a:cubicBezTo>
                                  <a:pt x="1762778" y="4139337"/>
                                  <a:pt x="1765973" y="4136942"/>
                                  <a:pt x="1769965" y="4136543"/>
                                </a:cubicBezTo>
                                <a:cubicBezTo>
                                  <a:pt x="1773158" y="4136144"/>
                                  <a:pt x="1776352" y="4136942"/>
                                  <a:pt x="1779545" y="4138539"/>
                                </a:cubicBezTo>
                                <a:cubicBezTo>
                                  <a:pt x="1782340" y="4136144"/>
                                  <a:pt x="1785531" y="4134547"/>
                                  <a:pt x="1788326" y="4134148"/>
                                </a:cubicBezTo>
                                <a:close/>
                                <a:moveTo>
                                  <a:pt x="4002674" y="4114986"/>
                                </a:moveTo>
                                <a:cubicBezTo>
                                  <a:pt x="3995089" y="4117383"/>
                                  <a:pt x="3991096" y="4124967"/>
                                  <a:pt x="3993491" y="4132552"/>
                                </a:cubicBezTo>
                                <a:cubicBezTo>
                                  <a:pt x="3995888" y="4140137"/>
                                  <a:pt x="4003472" y="4144129"/>
                                  <a:pt x="4011057" y="4141734"/>
                                </a:cubicBezTo>
                                <a:cubicBezTo>
                                  <a:pt x="4018642" y="4139339"/>
                                  <a:pt x="4022634" y="4131754"/>
                                  <a:pt x="4020239" y="4124169"/>
                                </a:cubicBezTo>
                                <a:cubicBezTo>
                                  <a:pt x="4018243" y="4116983"/>
                                  <a:pt x="4010259" y="4112591"/>
                                  <a:pt x="4002674" y="4114986"/>
                                </a:cubicBezTo>
                                <a:close/>
                                <a:moveTo>
                                  <a:pt x="4000279" y="4107402"/>
                                </a:moveTo>
                                <a:cubicBezTo>
                                  <a:pt x="4011856" y="4103809"/>
                                  <a:pt x="4024231" y="4110196"/>
                                  <a:pt x="4027824" y="4121774"/>
                                </a:cubicBezTo>
                                <a:cubicBezTo>
                                  <a:pt x="4031416" y="4133351"/>
                                  <a:pt x="4025029" y="4145726"/>
                                  <a:pt x="4013452" y="4149318"/>
                                </a:cubicBezTo>
                                <a:cubicBezTo>
                                  <a:pt x="4001876" y="4152911"/>
                                  <a:pt x="3989499" y="4146524"/>
                                  <a:pt x="3985907" y="4134947"/>
                                </a:cubicBezTo>
                                <a:cubicBezTo>
                                  <a:pt x="3982314" y="4123371"/>
                                  <a:pt x="3988701" y="4110994"/>
                                  <a:pt x="4000279" y="4107402"/>
                                </a:cubicBezTo>
                                <a:close/>
                                <a:moveTo>
                                  <a:pt x="3996685" y="4094627"/>
                                </a:moveTo>
                                <a:cubicBezTo>
                                  <a:pt x="3977922" y="4100216"/>
                                  <a:pt x="3967543" y="4120177"/>
                                  <a:pt x="3973131" y="4138939"/>
                                </a:cubicBezTo>
                                <a:cubicBezTo>
                                  <a:pt x="3978720" y="4157701"/>
                                  <a:pt x="3998681" y="4168080"/>
                                  <a:pt x="4017443" y="4162492"/>
                                </a:cubicBezTo>
                                <a:cubicBezTo>
                                  <a:pt x="4036206" y="4156903"/>
                                  <a:pt x="4046585" y="4136943"/>
                                  <a:pt x="4040996" y="4118181"/>
                                </a:cubicBezTo>
                                <a:cubicBezTo>
                                  <a:pt x="4035407" y="4099417"/>
                                  <a:pt x="4015048" y="4089038"/>
                                  <a:pt x="3996685" y="4094627"/>
                                </a:cubicBezTo>
                                <a:close/>
                                <a:moveTo>
                                  <a:pt x="4011362" y="4084903"/>
                                </a:moveTo>
                                <a:cubicBezTo>
                                  <a:pt x="4028147" y="4086643"/>
                                  <a:pt x="4043192" y="4098320"/>
                                  <a:pt x="4048581" y="4115386"/>
                                </a:cubicBezTo>
                                <a:cubicBezTo>
                                  <a:pt x="4055367" y="4138540"/>
                                  <a:pt x="4042593" y="4162492"/>
                                  <a:pt x="4019839" y="4169677"/>
                                </a:cubicBezTo>
                                <a:cubicBezTo>
                                  <a:pt x="3997084" y="4176863"/>
                                  <a:pt x="3972732" y="4163689"/>
                                  <a:pt x="3965547" y="4140935"/>
                                </a:cubicBezTo>
                                <a:cubicBezTo>
                                  <a:pt x="3958361" y="4118181"/>
                                  <a:pt x="3971535" y="4093829"/>
                                  <a:pt x="3994290" y="4086643"/>
                                </a:cubicBezTo>
                                <a:cubicBezTo>
                                  <a:pt x="3999978" y="4084847"/>
                                  <a:pt x="4005767" y="4084323"/>
                                  <a:pt x="4011362" y="4084903"/>
                                </a:cubicBezTo>
                                <a:close/>
                                <a:moveTo>
                                  <a:pt x="6223367" y="4076563"/>
                                </a:moveTo>
                                <a:cubicBezTo>
                                  <a:pt x="6218027" y="4077062"/>
                                  <a:pt x="6212838" y="4079657"/>
                                  <a:pt x="6209046" y="4084248"/>
                                </a:cubicBezTo>
                                <a:lnTo>
                                  <a:pt x="6201860" y="4093031"/>
                                </a:lnTo>
                                <a:cubicBezTo>
                                  <a:pt x="6200662" y="4094628"/>
                                  <a:pt x="6198267" y="4094628"/>
                                  <a:pt x="6196670" y="4093430"/>
                                </a:cubicBezTo>
                                <a:lnTo>
                                  <a:pt x="6187888" y="4086244"/>
                                </a:lnTo>
                                <a:cubicBezTo>
                                  <a:pt x="6183098" y="4082651"/>
                                  <a:pt x="6177509" y="4081054"/>
                                  <a:pt x="6172319" y="4081453"/>
                                </a:cubicBezTo>
                                <a:cubicBezTo>
                                  <a:pt x="6167129" y="4082252"/>
                                  <a:pt x="6161939" y="4084647"/>
                                  <a:pt x="6158346" y="4089038"/>
                                </a:cubicBezTo>
                                <a:cubicBezTo>
                                  <a:pt x="6150762" y="4098221"/>
                                  <a:pt x="6151959" y="4111394"/>
                                  <a:pt x="6161141" y="4118979"/>
                                </a:cubicBezTo>
                                <a:lnTo>
                                  <a:pt x="6205054" y="4155705"/>
                                </a:lnTo>
                                <a:cubicBezTo>
                                  <a:pt x="6217029" y="4140935"/>
                                  <a:pt x="6229405" y="4126164"/>
                                  <a:pt x="6241381" y="4111394"/>
                                </a:cubicBezTo>
                                <a:cubicBezTo>
                                  <a:pt x="6248965" y="4102213"/>
                                  <a:pt x="6247768" y="4089038"/>
                                  <a:pt x="6238586" y="4081453"/>
                                </a:cubicBezTo>
                                <a:cubicBezTo>
                                  <a:pt x="6234195" y="4077661"/>
                                  <a:pt x="6228706" y="4076064"/>
                                  <a:pt x="6223367" y="4076563"/>
                                </a:cubicBezTo>
                                <a:close/>
                                <a:moveTo>
                                  <a:pt x="6222668" y="4069827"/>
                                </a:moveTo>
                                <a:cubicBezTo>
                                  <a:pt x="6229904" y="4069179"/>
                                  <a:pt x="6237389" y="4071274"/>
                                  <a:pt x="6243377" y="4076264"/>
                                </a:cubicBezTo>
                                <a:cubicBezTo>
                                  <a:pt x="6255353" y="4086244"/>
                                  <a:pt x="6256949" y="4104209"/>
                                  <a:pt x="6246969" y="4116184"/>
                                </a:cubicBezTo>
                                <a:cubicBezTo>
                                  <a:pt x="6234195" y="4132152"/>
                                  <a:pt x="6221021" y="4147721"/>
                                  <a:pt x="6208247" y="4163290"/>
                                </a:cubicBezTo>
                                <a:cubicBezTo>
                                  <a:pt x="6207050" y="4164887"/>
                                  <a:pt x="6204654" y="4164887"/>
                                  <a:pt x="6203058" y="4163689"/>
                                </a:cubicBezTo>
                                <a:lnTo>
                                  <a:pt x="6156350" y="4124568"/>
                                </a:lnTo>
                                <a:cubicBezTo>
                                  <a:pt x="6144375" y="4114588"/>
                                  <a:pt x="6142778" y="4096624"/>
                                  <a:pt x="6152758" y="4084647"/>
                                </a:cubicBezTo>
                                <a:cubicBezTo>
                                  <a:pt x="6157548" y="4078260"/>
                                  <a:pt x="6164734" y="4075066"/>
                                  <a:pt x="6171919" y="4074268"/>
                                </a:cubicBezTo>
                                <a:cubicBezTo>
                                  <a:pt x="6179106" y="4073868"/>
                                  <a:pt x="6186291" y="4075864"/>
                                  <a:pt x="6192678" y="4081054"/>
                                </a:cubicBezTo>
                                <a:lnTo>
                                  <a:pt x="6198666" y="4085844"/>
                                </a:lnTo>
                                <a:lnTo>
                                  <a:pt x="6203457" y="4079856"/>
                                </a:lnTo>
                                <a:cubicBezTo>
                                  <a:pt x="6208447" y="4073869"/>
                                  <a:pt x="6215433" y="4070476"/>
                                  <a:pt x="6222668" y="4069827"/>
                                </a:cubicBezTo>
                                <a:close/>
                                <a:moveTo>
                                  <a:pt x="821317" y="4068529"/>
                                </a:moveTo>
                                <a:cubicBezTo>
                                  <a:pt x="831947" y="4070974"/>
                                  <a:pt x="841628" y="4077462"/>
                                  <a:pt x="847815" y="4087442"/>
                                </a:cubicBezTo>
                                <a:lnTo>
                                  <a:pt x="842226" y="4091035"/>
                                </a:lnTo>
                                <a:cubicBezTo>
                                  <a:pt x="831847" y="4074268"/>
                                  <a:pt x="809491" y="4069078"/>
                                  <a:pt x="792724" y="4079457"/>
                                </a:cubicBezTo>
                                <a:cubicBezTo>
                                  <a:pt x="775958" y="4090237"/>
                                  <a:pt x="770768" y="4112193"/>
                                  <a:pt x="781148" y="4128959"/>
                                </a:cubicBezTo>
                                <a:lnTo>
                                  <a:pt x="775558" y="4132552"/>
                                </a:lnTo>
                                <a:cubicBezTo>
                                  <a:pt x="763184" y="4112592"/>
                                  <a:pt x="769172" y="4086245"/>
                                  <a:pt x="789130" y="4073869"/>
                                </a:cubicBezTo>
                                <a:cubicBezTo>
                                  <a:pt x="799111" y="4067681"/>
                                  <a:pt x="810688" y="4066084"/>
                                  <a:pt x="821317" y="4068529"/>
                                </a:cubicBezTo>
                                <a:close/>
                                <a:moveTo>
                                  <a:pt x="5566335" y="4005207"/>
                                </a:moveTo>
                                <a:cubicBezTo>
                                  <a:pt x="5563541" y="4005207"/>
                                  <a:pt x="5561146" y="4006804"/>
                                  <a:pt x="5558750" y="4009199"/>
                                </a:cubicBezTo>
                                <a:lnTo>
                                  <a:pt x="5557553" y="4010397"/>
                                </a:lnTo>
                                <a:lnTo>
                                  <a:pt x="5555956" y="4009599"/>
                                </a:lnTo>
                                <a:cubicBezTo>
                                  <a:pt x="5553162" y="4008001"/>
                                  <a:pt x="5550367" y="4007203"/>
                                  <a:pt x="5547972" y="4007602"/>
                                </a:cubicBezTo>
                                <a:cubicBezTo>
                                  <a:pt x="5545576" y="4007602"/>
                                  <a:pt x="5543181" y="4009199"/>
                                  <a:pt x="5541983" y="4011595"/>
                                </a:cubicBezTo>
                                <a:cubicBezTo>
                                  <a:pt x="5540386" y="4013990"/>
                                  <a:pt x="5540386" y="4017184"/>
                                  <a:pt x="5541584" y="4020377"/>
                                </a:cubicBezTo>
                                <a:cubicBezTo>
                                  <a:pt x="5544778" y="4028761"/>
                                  <a:pt x="5555557" y="4034349"/>
                                  <a:pt x="5559948" y="4036345"/>
                                </a:cubicBezTo>
                                <a:cubicBezTo>
                                  <a:pt x="5560746" y="4036745"/>
                                  <a:pt x="5561545" y="4036345"/>
                                  <a:pt x="5562343" y="4035946"/>
                                </a:cubicBezTo>
                                <a:cubicBezTo>
                                  <a:pt x="5566335" y="4032753"/>
                                  <a:pt x="5575118" y="4024369"/>
                                  <a:pt x="5575916" y="4016385"/>
                                </a:cubicBezTo>
                                <a:cubicBezTo>
                                  <a:pt x="5576315" y="4012793"/>
                                  <a:pt x="5575118" y="4009599"/>
                                  <a:pt x="5573122" y="4007602"/>
                                </a:cubicBezTo>
                                <a:cubicBezTo>
                                  <a:pt x="5571126" y="4005606"/>
                                  <a:pt x="5568730" y="4004808"/>
                                  <a:pt x="5566335" y="4005207"/>
                                </a:cubicBezTo>
                                <a:close/>
                                <a:moveTo>
                                  <a:pt x="5565936" y="4000816"/>
                                </a:moveTo>
                                <a:cubicBezTo>
                                  <a:pt x="5569928" y="4000417"/>
                                  <a:pt x="5573521" y="4001614"/>
                                  <a:pt x="5576315" y="4004409"/>
                                </a:cubicBezTo>
                                <a:cubicBezTo>
                                  <a:pt x="5579110" y="4007203"/>
                                  <a:pt x="5580706" y="4011994"/>
                                  <a:pt x="5580307" y="4016385"/>
                                </a:cubicBezTo>
                                <a:cubicBezTo>
                                  <a:pt x="5579908" y="4020777"/>
                                  <a:pt x="5577513" y="4025567"/>
                                  <a:pt x="5573521" y="4030357"/>
                                </a:cubicBezTo>
                                <a:cubicBezTo>
                                  <a:pt x="5570327" y="4033950"/>
                                  <a:pt x="5567134" y="4037144"/>
                                  <a:pt x="5564738" y="4039140"/>
                                </a:cubicBezTo>
                                <a:cubicBezTo>
                                  <a:pt x="5563940" y="4039938"/>
                                  <a:pt x="5562742" y="4040737"/>
                                  <a:pt x="5561545" y="4040737"/>
                                </a:cubicBezTo>
                                <a:cubicBezTo>
                                  <a:pt x="5560347" y="4041136"/>
                                  <a:pt x="5559150" y="4040737"/>
                                  <a:pt x="5557952" y="4040337"/>
                                </a:cubicBezTo>
                                <a:cubicBezTo>
                                  <a:pt x="5551964" y="4037543"/>
                                  <a:pt x="5541185" y="4031555"/>
                                  <a:pt x="5537592" y="4022373"/>
                                </a:cubicBezTo>
                                <a:cubicBezTo>
                                  <a:pt x="5535995" y="4017982"/>
                                  <a:pt x="5535995" y="4013192"/>
                                  <a:pt x="5538390" y="4009599"/>
                                </a:cubicBezTo>
                                <a:cubicBezTo>
                                  <a:pt x="5540386" y="4006005"/>
                                  <a:pt x="5543580" y="4003610"/>
                                  <a:pt x="5547573" y="4003211"/>
                                </a:cubicBezTo>
                                <a:cubicBezTo>
                                  <a:pt x="5550767" y="4002812"/>
                                  <a:pt x="5553960" y="4003610"/>
                                  <a:pt x="5557154" y="4005207"/>
                                </a:cubicBezTo>
                                <a:cubicBezTo>
                                  <a:pt x="5559948" y="4002812"/>
                                  <a:pt x="5563142" y="4001215"/>
                                  <a:pt x="5565936" y="4000816"/>
                                </a:cubicBezTo>
                                <a:close/>
                                <a:moveTo>
                                  <a:pt x="1077354" y="3994429"/>
                                </a:moveTo>
                                <a:cubicBezTo>
                                  <a:pt x="1069769" y="3996825"/>
                                  <a:pt x="1065776" y="4004410"/>
                                  <a:pt x="1068172" y="4011994"/>
                                </a:cubicBezTo>
                                <a:cubicBezTo>
                                  <a:pt x="1070567" y="4019579"/>
                                  <a:pt x="1078152" y="4023571"/>
                                  <a:pt x="1085737" y="4021176"/>
                                </a:cubicBezTo>
                                <a:cubicBezTo>
                                  <a:pt x="1093322" y="4018781"/>
                                  <a:pt x="1097314" y="4011196"/>
                                  <a:pt x="1094919" y="4003611"/>
                                </a:cubicBezTo>
                                <a:cubicBezTo>
                                  <a:pt x="1092524" y="3996426"/>
                                  <a:pt x="1084939" y="3992433"/>
                                  <a:pt x="1077354" y="3994429"/>
                                </a:cubicBezTo>
                                <a:close/>
                                <a:moveTo>
                                  <a:pt x="1074959" y="3987243"/>
                                </a:moveTo>
                                <a:cubicBezTo>
                                  <a:pt x="1086536" y="3983650"/>
                                  <a:pt x="1098911" y="3990037"/>
                                  <a:pt x="1102504" y="4001615"/>
                                </a:cubicBezTo>
                                <a:cubicBezTo>
                                  <a:pt x="1106096" y="4013192"/>
                                  <a:pt x="1099709" y="4025567"/>
                                  <a:pt x="1088132" y="4029160"/>
                                </a:cubicBezTo>
                                <a:cubicBezTo>
                                  <a:pt x="1076556" y="4032753"/>
                                  <a:pt x="1064180" y="4026365"/>
                                  <a:pt x="1060587" y="4014789"/>
                                </a:cubicBezTo>
                                <a:cubicBezTo>
                                  <a:pt x="1056994" y="4003212"/>
                                  <a:pt x="1063381" y="3990836"/>
                                  <a:pt x="1074959" y="3987243"/>
                                </a:cubicBezTo>
                                <a:close/>
                                <a:moveTo>
                                  <a:pt x="1070967" y="3974070"/>
                                </a:moveTo>
                                <a:cubicBezTo>
                                  <a:pt x="1052204" y="3979658"/>
                                  <a:pt x="1041825" y="3999619"/>
                                  <a:pt x="1047414" y="4018382"/>
                                </a:cubicBezTo>
                                <a:cubicBezTo>
                                  <a:pt x="1053003" y="4037144"/>
                                  <a:pt x="1072963" y="4047523"/>
                                  <a:pt x="1091726" y="4041934"/>
                                </a:cubicBezTo>
                                <a:cubicBezTo>
                                  <a:pt x="1110488" y="4036346"/>
                                  <a:pt x="1120868" y="4016386"/>
                                  <a:pt x="1115278" y="3997623"/>
                                </a:cubicBezTo>
                                <a:cubicBezTo>
                                  <a:pt x="1109689" y="3978860"/>
                                  <a:pt x="1089730" y="3968481"/>
                                  <a:pt x="1070967" y="3974070"/>
                                </a:cubicBezTo>
                                <a:close/>
                                <a:moveTo>
                                  <a:pt x="1085644" y="3964745"/>
                                </a:moveTo>
                                <a:cubicBezTo>
                                  <a:pt x="1102429" y="3966485"/>
                                  <a:pt x="1117474" y="3978162"/>
                                  <a:pt x="1122864" y="3995228"/>
                                </a:cubicBezTo>
                                <a:cubicBezTo>
                                  <a:pt x="1130050" y="4017982"/>
                                  <a:pt x="1117274" y="4042334"/>
                                  <a:pt x="1094121" y="4049519"/>
                                </a:cubicBezTo>
                                <a:cubicBezTo>
                                  <a:pt x="1071366" y="4056705"/>
                                  <a:pt x="1047014" y="4043531"/>
                                  <a:pt x="1039829" y="4020777"/>
                                </a:cubicBezTo>
                                <a:cubicBezTo>
                                  <a:pt x="1032643" y="3998023"/>
                                  <a:pt x="1045817" y="3973670"/>
                                  <a:pt x="1068571" y="3966485"/>
                                </a:cubicBezTo>
                                <a:cubicBezTo>
                                  <a:pt x="1074260" y="3964689"/>
                                  <a:pt x="1080049" y="3964165"/>
                                  <a:pt x="1085644" y="3964745"/>
                                </a:cubicBezTo>
                                <a:close/>
                                <a:moveTo>
                                  <a:pt x="3325196" y="3939239"/>
                                </a:moveTo>
                                <a:cubicBezTo>
                                  <a:pt x="3319855" y="3939738"/>
                                  <a:pt x="3314666" y="3942333"/>
                                  <a:pt x="3310875" y="3946924"/>
                                </a:cubicBezTo>
                                <a:lnTo>
                                  <a:pt x="3303689" y="3955707"/>
                                </a:lnTo>
                                <a:cubicBezTo>
                                  <a:pt x="3302490" y="3957304"/>
                                  <a:pt x="3300095" y="3957304"/>
                                  <a:pt x="3298497" y="3956106"/>
                                </a:cubicBezTo>
                                <a:lnTo>
                                  <a:pt x="3289716" y="3948920"/>
                                </a:lnTo>
                                <a:cubicBezTo>
                                  <a:pt x="3284925" y="3945327"/>
                                  <a:pt x="3279335" y="3943730"/>
                                  <a:pt x="3274147" y="3944129"/>
                                </a:cubicBezTo>
                                <a:cubicBezTo>
                                  <a:pt x="3268956" y="3944928"/>
                                  <a:pt x="3263767" y="3947323"/>
                                  <a:pt x="3260172" y="3951714"/>
                                </a:cubicBezTo>
                                <a:cubicBezTo>
                                  <a:pt x="3252591" y="3960897"/>
                                  <a:pt x="3253787" y="3974070"/>
                                  <a:pt x="3262969" y="3981655"/>
                                </a:cubicBezTo>
                                <a:lnTo>
                                  <a:pt x="3306881" y="4018381"/>
                                </a:lnTo>
                                <a:cubicBezTo>
                                  <a:pt x="3318860" y="4003611"/>
                                  <a:pt x="3331235" y="3988840"/>
                                  <a:pt x="3343211" y="3974070"/>
                                </a:cubicBezTo>
                                <a:cubicBezTo>
                                  <a:pt x="3350797" y="3964889"/>
                                  <a:pt x="3349599" y="3951714"/>
                                  <a:pt x="3340416" y="3944129"/>
                                </a:cubicBezTo>
                                <a:cubicBezTo>
                                  <a:pt x="3336025" y="3940337"/>
                                  <a:pt x="3330537" y="3938740"/>
                                  <a:pt x="3325196" y="3939239"/>
                                </a:cubicBezTo>
                                <a:close/>
                                <a:moveTo>
                                  <a:pt x="4598927" y="3935198"/>
                                </a:moveTo>
                                <a:cubicBezTo>
                                  <a:pt x="4609555" y="3937643"/>
                                  <a:pt x="4619236" y="3944130"/>
                                  <a:pt x="4625424" y="3954110"/>
                                </a:cubicBezTo>
                                <a:lnTo>
                                  <a:pt x="4619835" y="3957703"/>
                                </a:lnTo>
                                <a:cubicBezTo>
                                  <a:pt x="4609456" y="3940936"/>
                                  <a:pt x="4587101" y="3935746"/>
                                  <a:pt x="4570334" y="3946126"/>
                                </a:cubicBezTo>
                                <a:cubicBezTo>
                                  <a:pt x="4553567" y="3956506"/>
                                  <a:pt x="4548377" y="3978861"/>
                                  <a:pt x="4558757" y="3995627"/>
                                </a:cubicBezTo>
                                <a:lnTo>
                                  <a:pt x="4553168" y="3999220"/>
                                </a:lnTo>
                                <a:cubicBezTo>
                                  <a:pt x="4540793" y="3979260"/>
                                  <a:pt x="4546781" y="3952913"/>
                                  <a:pt x="4566741" y="3940537"/>
                                </a:cubicBezTo>
                                <a:cubicBezTo>
                                  <a:pt x="4576721" y="3934350"/>
                                  <a:pt x="4588298" y="3932753"/>
                                  <a:pt x="4598927" y="3935198"/>
                                </a:cubicBezTo>
                                <a:close/>
                                <a:moveTo>
                                  <a:pt x="3324497" y="3932503"/>
                                </a:moveTo>
                                <a:cubicBezTo>
                                  <a:pt x="3331735" y="3931854"/>
                                  <a:pt x="3339221" y="3933950"/>
                                  <a:pt x="3345208" y="3938940"/>
                                </a:cubicBezTo>
                                <a:cubicBezTo>
                                  <a:pt x="3357184" y="3948920"/>
                                  <a:pt x="3358778" y="3966885"/>
                                  <a:pt x="3348800" y="3978860"/>
                                </a:cubicBezTo>
                                <a:cubicBezTo>
                                  <a:pt x="3336025" y="3994828"/>
                                  <a:pt x="3322850" y="4010397"/>
                                  <a:pt x="3310075" y="4025966"/>
                                </a:cubicBezTo>
                                <a:cubicBezTo>
                                  <a:pt x="3308878" y="4027563"/>
                                  <a:pt x="3306483" y="4027563"/>
                                  <a:pt x="3304888" y="4026365"/>
                                </a:cubicBezTo>
                                <a:lnTo>
                                  <a:pt x="3258178" y="3987244"/>
                                </a:lnTo>
                                <a:cubicBezTo>
                                  <a:pt x="3246201" y="3977264"/>
                                  <a:pt x="3244605" y="3959300"/>
                                  <a:pt x="3254585" y="3947323"/>
                                </a:cubicBezTo>
                                <a:cubicBezTo>
                                  <a:pt x="3259374" y="3940936"/>
                                  <a:pt x="3266562" y="3937742"/>
                                  <a:pt x="3273746" y="3936944"/>
                                </a:cubicBezTo>
                                <a:cubicBezTo>
                                  <a:pt x="3280931" y="3936544"/>
                                  <a:pt x="3288516" y="3938540"/>
                                  <a:pt x="3294506" y="3943730"/>
                                </a:cubicBezTo>
                                <a:lnTo>
                                  <a:pt x="3300495" y="3948520"/>
                                </a:lnTo>
                                <a:lnTo>
                                  <a:pt x="3305286" y="3942532"/>
                                </a:lnTo>
                                <a:cubicBezTo>
                                  <a:pt x="3310275" y="3936545"/>
                                  <a:pt x="3317262" y="3933152"/>
                                  <a:pt x="3324497" y="3932503"/>
                                </a:cubicBezTo>
                                <a:close/>
                                <a:moveTo>
                                  <a:pt x="2668165" y="3867882"/>
                                </a:moveTo>
                                <a:cubicBezTo>
                                  <a:pt x="2665372" y="3867882"/>
                                  <a:pt x="2662975" y="3869479"/>
                                  <a:pt x="2660580" y="3871874"/>
                                </a:cubicBezTo>
                                <a:lnTo>
                                  <a:pt x="2659383" y="3873072"/>
                                </a:lnTo>
                                <a:lnTo>
                                  <a:pt x="2657786" y="3872274"/>
                                </a:lnTo>
                                <a:cubicBezTo>
                                  <a:pt x="2654992" y="3870676"/>
                                  <a:pt x="2652197" y="3869878"/>
                                  <a:pt x="2649801" y="3870277"/>
                                </a:cubicBezTo>
                                <a:cubicBezTo>
                                  <a:pt x="2647406" y="3870676"/>
                                  <a:pt x="2645010" y="3871874"/>
                                  <a:pt x="2643813" y="3874270"/>
                                </a:cubicBezTo>
                                <a:cubicBezTo>
                                  <a:pt x="2642215" y="3876665"/>
                                  <a:pt x="2642215" y="3879859"/>
                                  <a:pt x="2643414" y="3883052"/>
                                </a:cubicBezTo>
                                <a:cubicBezTo>
                                  <a:pt x="2646607" y="3891436"/>
                                  <a:pt x="2657387" y="3897024"/>
                                  <a:pt x="2661777" y="3899020"/>
                                </a:cubicBezTo>
                                <a:cubicBezTo>
                                  <a:pt x="2662576" y="3899419"/>
                                  <a:pt x="2663374" y="3899020"/>
                                  <a:pt x="2664173" y="3898621"/>
                                </a:cubicBezTo>
                                <a:cubicBezTo>
                                  <a:pt x="2668165" y="3895428"/>
                                  <a:pt x="2676947" y="3887044"/>
                                  <a:pt x="2677744" y="3879060"/>
                                </a:cubicBezTo>
                                <a:cubicBezTo>
                                  <a:pt x="2678144" y="3875468"/>
                                  <a:pt x="2676947" y="3872274"/>
                                  <a:pt x="2674952" y="3870277"/>
                                </a:cubicBezTo>
                                <a:cubicBezTo>
                                  <a:pt x="2672956" y="3868281"/>
                                  <a:pt x="2670560" y="3867483"/>
                                  <a:pt x="2668165" y="3867882"/>
                                </a:cubicBezTo>
                                <a:close/>
                                <a:moveTo>
                                  <a:pt x="2667766" y="3863491"/>
                                </a:moveTo>
                                <a:cubicBezTo>
                                  <a:pt x="2671757" y="3863092"/>
                                  <a:pt x="2675351" y="3864289"/>
                                  <a:pt x="2678144" y="3867083"/>
                                </a:cubicBezTo>
                                <a:cubicBezTo>
                                  <a:pt x="2680941" y="3869878"/>
                                  <a:pt x="2682536" y="3874669"/>
                                  <a:pt x="2682137" y="3879060"/>
                                </a:cubicBezTo>
                                <a:cubicBezTo>
                                  <a:pt x="2681738" y="3883452"/>
                                  <a:pt x="2679343" y="3888242"/>
                                  <a:pt x="2675351" y="3893032"/>
                                </a:cubicBezTo>
                                <a:cubicBezTo>
                                  <a:pt x="2672158" y="3896625"/>
                                  <a:pt x="2668963" y="3899819"/>
                                  <a:pt x="2666568" y="3901815"/>
                                </a:cubicBezTo>
                                <a:cubicBezTo>
                                  <a:pt x="2665769" y="3902613"/>
                                  <a:pt x="2664571" y="3903411"/>
                                  <a:pt x="2663374" y="3903411"/>
                                </a:cubicBezTo>
                                <a:cubicBezTo>
                                  <a:pt x="2662176" y="3903811"/>
                                  <a:pt x="2660978" y="3903411"/>
                                  <a:pt x="2659782" y="3903012"/>
                                </a:cubicBezTo>
                                <a:cubicBezTo>
                                  <a:pt x="2653794" y="3900218"/>
                                  <a:pt x="2643015" y="3894230"/>
                                  <a:pt x="2639421" y="3885048"/>
                                </a:cubicBezTo>
                                <a:cubicBezTo>
                                  <a:pt x="2637825" y="3880657"/>
                                  <a:pt x="2637825" y="3875867"/>
                                  <a:pt x="2640220" y="3872274"/>
                                </a:cubicBezTo>
                                <a:cubicBezTo>
                                  <a:pt x="2642215" y="3868680"/>
                                  <a:pt x="2645410" y="3866285"/>
                                  <a:pt x="2649402" y="3865886"/>
                                </a:cubicBezTo>
                                <a:cubicBezTo>
                                  <a:pt x="2652594" y="3865487"/>
                                  <a:pt x="2655790" y="3866285"/>
                                  <a:pt x="2658983" y="3867882"/>
                                </a:cubicBezTo>
                                <a:cubicBezTo>
                                  <a:pt x="2661777" y="3865487"/>
                                  <a:pt x="2664972" y="3863890"/>
                                  <a:pt x="2667766" y="3863491"/>
                                </a:cubicBezTo>
                                <a:close/>
                                <a:moveTo>
                                  <a:pt x="4854963" y="3861096"/>
                                </a:moveTo>
                                <a:cubicBezTo>
                                  <a:pt x="4847378" y="3863492"/>
                                  <a:pt x="4843385" y="3871077"/>
                                  <a:pt x="4845780" y="3878662"/>
                                </a:cubicBezTo>
                                <a:cubicBezTo>
                                  <a:pt x="4848177" y="3886246"/>
                                  <a:pt x="4855761" y="3890238"/>
                                  <a:pt x="4863346" y="3887843"/>
                                </a:cubicBezTo>
                                <a:cubicBezTo>
                                  <a:pt x="4870931" y="3885448"/>
                                  <a:pt x="4874923" y="3877863"/>
                                  <a:pt x="4872528" y="3870278"/>
                                </a:cubicBezTo>
                                <a:cubicBezTo>
                                  <a:pt x="4870133" y="3863093"/>
                                  <a:pt x="4862149" y="3858701"/>
                                  <a:pt x="4854963" y="3861096"/>
                                </a:cubicBezTo>
                                <a:close/>
                                <a:moveTo>
                                  <a:pt x="4852568" y="3853511"/>
                                </a:moveTo>
                                <a:cubicBezTo>
                                  <a:pt x="4864145" y="3849918"/>
                                  <a:pt x="4876520" y="3856305"/>
                                  <a:pt x="4880113" y="3867883"/>
                                </a:cubicBezTo>
                                <a:cubicBezTo>
                                  <a:pt x="4883705" y="3879460"/>
                                  <a:pt x="4877318" y="3891835"/>
                                  <a:pt x="4865741" y="3895428"/>
                                </a:cubicBezTo>
                                <a:cubicBezTo>
                                  <a:pt x="4854165" y="3899021"/>
                                  <a:pt x="4841788" y="3892633"/>
                                  <a:pt x="4838196" y="3881057"/>
                                </a:cubicBezTo>
                                <a:cubicBezTo>
                                  <a:pt x="4834603" y="3869480"/>
                                  <a:pt x="4840990" y="3857104"/>
                                  <a:pt x="4852568" y="3853511"/>
                                </a:cubicBezTo>
                                <a:close/>
                                <a:moveTo>
                                  <a:pt x="4848576" y="3840737"/>
                                </a:moveTo>
                                <a:cubicBezTo>
                                  <a:pt x="4829813" y="3846326"/>
                                  <a:pt x="4819434" y="3866287"/>
                                  <a:pt x="4825022" y="3885049"/>
                                </a:cubicBezTo>
                                <a:cubicBezTo>
                                  <a:pt x="4830611" y="3903811"/>
                                  <a:pt x="4850572" y="3914190"/>
                                  <a:pt x="4869334" y="3908602"/>
                                </a:cubicBezTo>
                                <a:cubicBezTo>
                                  <a:pt x="4888097" y="3903013"/>
                                  <a:pt x="4898476" y="3883053"/>
                                  <a:pt x="4892887" y="3864291"/>
                                </a:cubicBezTo>
                                <a:cubicBezTo>
                                  <a:pt x="4887298" y="3845527"/>
                                  <a:pt x="4867338" y="3835148"/>
                                  <a:pt x="4848576" y="3840737"/>
                                </a:cubicBezTo>
                                <a:close/>
                                <a:moveTo>
                                  <a:pt x="4863253" y="3831013"/>
                                </a:moveTo>
                                <a:cubicBezTo>
                                  <a:pt x="4880038" y="3832753"/>
                                  <a:pt x="4895083" y="3844430"/>
                                  <a:pt x="4900472" y="3861496"/>
                                </a:cubicBezTo>
                                <a:cubicBezTo>
                                  <a:pt x="4907657" y="3884650"/>
                                  <a:pt x="4894484" y="3909001"/>
                                  <a:pt x="4871730" y="3915787"/>
                                </a:cubicBezTo>
                                <a:cubicBezTo>
                                  <a:pt x="4848975" y="3922973"/>
                                  <a:pt x="4824623" y="3909799"/>
                                  <a:pt x="4817438" y="3887045"/>
                                </a:cubicBezTo>
                                <a:cubicBezTo>
                                  <a:pt x="4810252" y="3864291"/>
                                  <a:pt x="4823426" y="3839938"/>
                                  <a:pt x="4846181" y="3832753"/>
                                </a:cubicBezTo>
                                <a:cubicBezTo>
                                  <a:pt x="4851869" y="3830957"/>
                                  <a:pt x="4857658" y="3830433"/>
                                  <a:pt x="4863253" y="3831013"/>
                                </a:cubicBezTo>
                                <a:close/>
                                <a:moveTo>
                                  <a:pt x="399862" y="3819080"/>
                                </a:moveTo>
                                <a:cubicBezTo>
                                  <a:pt x="394523" y="3819579"/>
                                  <a:pt x="389333" y="3822174"/>
                                  <a:pt x="385541" y="3826765"/>
                                </a:cubicBezTo>
                                <a:lnTo>
                                  <a:pt x="378354" y="3835548"/>
                                </a:lnTo>
                                <a:cubicBezTo>
                                  <a:pt x="377157" y="3837145"/>
                                  <a:pt x="374761" y="3837145"/>
                                  <a:pt x="373165" y="3835947"/>
                                </a:cubicBezTo>
                                <a:lnTo>
                                  <a:pt x="364382" y="3828761"/>
                                </a:lnTo>
                                <a:cubicBezTo>
                                  <a:pt x="359592" y="3825168"/>
                                  <a:pt x="354003" y="3823571"/>
                                  <a:pt x="348814" y="3823970"/>
                                </a:cubicBezTo>
                                <a:cubicBezTo>
                                  <a:pt x="343624" y="3824369"/>
                                  <a:pt x="338434" y="3827164"/>
                                  <a:pt x="334842" y="3831555"/>
                                </a:cubicBezTo>
                                <a:cubicBezTo>
                                  <a:pt x="327257" y="3840738"/>
                                  <a:pt x="328454" y="3853911"/>
                                  <a:pt x="337636" y="3861496"/>
                                </a:cubicBezTo>
                                <a:lnTo>
                                  <a:pt x="381549" y="3898222"/>
                                </a:lnTo>
                                <a:cubicBezTo>
                                  <a:pt x="393525" y="3883452"/>
                                  <a:pt x="405900" y="3868681"/>
                                  <a:pt x="417876" y="3853911"/>
                                </a:cubicBezTo>
                                <a:cubicBezTo>
                                  <a:pt x="425461" y="3844730"/>
                                  <a:pt x="424263" y="3831555"/>
                                  <a:pt x="415082" y="3823970"/>
                                </a:cubicBezTo>
                                <a:cubicBezTo>
                                  <a:pt x="410690" y="3820178"/>
                                  <a:pt x="405201" y="3818581"/>
                                  <a:pt x="399862" y="3819080"/>
                                </a:cubicBezTo>
                                <a:close/>
                                <a:moveTo>
                                  <a:pt x="398764" y="3812344"/>
                                </a:moveTo>
                                <a:cubicBezTo>
                                  <a:pt x="406000" y="3811696"/>
                                  <a:pt x="413485" y="3813791"/>
                                  <a:pt x="419473" y="3818781"/>
                                </a:cubicBezTo>
                                <a:cubicBezTo>
                                  <a:pt x="431449" y="3828761"/>
                                  <a:pt x="433046" y="3846726"/>
                                  <a:pt x="423066" y="3858701"/>
                                </a:cubicBezTo>
                                <a:cubicBezTo>
                                  <a:pt x="410291" y="3874669"/>
                                  <a:pt x="397118" y="3890238"/>
                                  <a:pt x="384342" y="3905807"/>
                                </a:cubicBezTo>
                                <a:cubicBezTo>
                                  <a:pt x="383146" y="3907404"/>
                                  <a:pt x="380750" y="3907404"/>
                                  <a:pt x="379154" y="3906206"/>
                                </a:cubicBezTo>
                                <a:lnTo>
                                  <a:pt x="332446" y="3867085"/>
                                </a:lnTo>
                                <a:cubicBezTo>
                                  <a:pt x="320470" y="3857105"/>
                                  <a:pt x="318874" y="3839141"/>
                                  <a:pt x="328854" y="3827164"/>
                                </a:cubicBezTo>
                                <a:cubicBezTo>
                                  <a:pt x="333644" y="3820777"/>
                                  <a:pt x="340830" y="3817583"/>
                                  <a:pt x="348015" y="3816785"/>
                                </a:cubicBezTo>
                                <a:cubicBezTo>
                                  <a:pt x="355201" y="3815986"/>
                                  <a:pt x="362786" y="3818381"/>
                                  <a:pt x="368773" y="3823571"/>
                                </a:cubicBezTo>
                                <a:lnTo>
                                  <a:pt x="374761" y="3828361"/>
                                </a:lnTo>
                                <a:lnTo>
                                  <a:pt x="379553" y="3822373"/>
                                </a:lnTo>
                                <a:cubicBezTo>
                                  <a:pt x="384543" y="3816386"/>
                                  <a:pt x="391529" y="3812993"/>
                                  <a:pt x="398764" y="3812344"/>
                                </a:cubicBezTo>
                                <a:close/>
                                <a:moveTo>
                                  <a:pt x="7102801" y="3805906"/>
                                </a:moveTo>
                                <a:cubicBezTo>
                                  <a:pt x="7097462" y="3806405"/>
                                  <a:pt x="7092272" y="3809000"/>
                                  <a:pt x="7088480" y="3813591"/>
                                </a:cubicBezTo>
                                <a:lnTo>
                                  <a:pt x="7081294" y="3822374"/>
                                </a:lnTo>
                                <a:cubicBezTo>
                                  <a:pt x="7080097" y="3823971"/>
                                  <a:pt x="7077702" y="3823971"/>
                                  <a:pt x="7076105" y="3822773"/>
                                </a:cubicBezTo>
                                <a:lnTo>
                                  <a:pt x="7067322" y="3815587"/>
                                </a:lnTo>
                                <a:cubicBezTo>
                                  <a:pt x="7062532" y="3811994"/>
                                  <a:pt x="7056943" y="3810397"/>
                                  <a:pt x="7051754" y="3810796"/>
                                </a:cubicBezTo>
                                <a:cubicBezTo>
                                  <a:pt x="7046563" y="3811195"/>
                                  <a:pt x="7041373" y="3813990"/>
                                  <a:pt x="7037781" y="3818381"/>
                                </a:cubicBezTo>
                                <a:cubicBezTo>
                                  <a:pt x="7030196" y="3827564"/>
                                  <a:pt x="7031393" y="3840737"/>
                                  <a:pt x="7040575" y="3848322"/>
                                </a:cubicBezTo>
                                <a:lnTo>
                                  <a:pt x="7084488" y="3885048"/>
                                </a:lnTo>
                                <a:cubicBezTo>
                                  <a:pt x="7096464" y="3870278"/>
                                  <a:pt x="7108839" y="3855507"/>
                                  <a:pt x="7120815" y="3840737"/>
                                </a:cubicBezTo>
                                <a:cubicBezTo>
                                  <a:pt x="7128400" y="3831556"/>
                                  <a:pt x="7127202" y="3818381"/>
                                  <a:pt x="7118021" y="3810796"/>
                                </a:cubicBezTo>
                                <a:cubicBezTo>
                                  <a:pt x="7113630" y="3807004"/>
                                  <a:pt x="7108141" y="3805407"/>
                                  <a:pt x="7102801" y="3805906"/>
                                </a:cubicBezTo>
                                <a:close/>
                                <a:moveTo>
                                  <a:pt x="7101703" y="3799170"/>
                                </a:moveTo>
                                <a:cubicBezTo>
                                  <a:pt x="7108939" y="3798521"/>
                                  <a:pt x="7116424" y="3800617"/>
                                  <a:pt x="7122412" y="3805607"/>
                                </a:cubicBezTo>
                                <a:cubicBezTo>
                                  <a:pt x="7134388" y="3815587"/>
                                  <a:pt x="7135985" y="3833552"/>
                                  <a:pt x="7126005" y="3845527"/>
                                </a:cubicBezTo>
                                <a:cubicBezTo>
                                  <a:pt x="7113230" y="3861495"/>
                                  <a:pt x="7100057" y="3877064"/>
                                  <a:pt x="7087282" y="3892633"/>
                                </a:cubicBezTo>
                                <a:cubicBezTo>
                                  <a:pt x="7086085" y="3894230"/>
                                  <a:pt x="7083690" y="3894230"/>
                                  <a:pt x="7082093" y="3893032"/>
                                </a:cubicBezTo>
                                <a:lnTo>
                                  <a:pt x="7035385" y="3853911"/>
                                </a:lnTo>
                                <a:cubicBezTo>
                                  <a:pt x="7023409" y="3843931"/>
                                  <a:pt x="7021813" y="3825967"/>
                                  <a:pt x="7031793" y="3813990"/>
                                </a:cubicBezTo>
                                <a:cubicBezTo>
                                  <a:pt x="7036583" y="3807603"/>
                                  <a:pt x="7043769" y="3804409"/>
                                  <a:pt x="7050954" y="3803611"/>
                                </a:cubicBezTo>
                                <a:cubicBezTo>
                                  <a:pt x="7058540" y="3802812"/>
                                  <a:pt x="7065726" y="3804808"/>
                                  <a:pt x="7071714" y="3810397"/>
                                </a:cubicBezTo>
                                <a:lnTo>
                                  <a:pt x="7077702" y="3815187"/>
                                </a:lnTo>
                                <a:lnTo>
                                  <a:pt x="7082492" y="3809199"/>
                                </a:lnTo>
                                <a:cubicBezTo>
                                  <a:pt x="7087482" y="3803212"/>
                                  <a:pt x="7094468" y="3799819"/>
                                  <a:pt x="7101703" y="3799170"/>
                                </a:cubicBezTo>
                                <a:close/>
                                <a:moveTo>
                                  <a:pt x="1700755" y="3797873"/>
                                </a:moveTo>
                                <a:cubicBezTo>
                                  <a:pt x="1711384" y="3800318"/>
                                  <a:pt x="1721064" y="3806805"/>
                                  <a:pt x="1727252" y="3816785"/>
                                </a:cubicBezTo>
                                <a:lnTo>
                                  <a:pt x="1721663" y="3820378"/>
                                </a:lnTo>
                                <a:cubicBezTo>
                                  <a:pt x="1711284" y="3803611"/>
                                  <a:pt x="1688929" y="3798421"/>
                                  <a:pt x="1672161" y="3808801"/>
                                </a:cubicBezTo>
                                <a:cubicBezTo>
                                  <a:pt x="1655395" y="3819181"/>
                                  <a:pt x="1650205" y="3841536"/>
                                  <a:pt x="1660585" y="3858302"/>
                                </a:cubicBezTo>
                                <a:lnTo>
                                  <a:pt x="1654996" y="3861895"/>
                                </a:lnTo>
                                <a:cubicBezTo>
                                  <a:pt x="1642621" y="3841935"/>
                                  <a:pt x="1648609" y="3815588"/>
                                  <a:pt x="1668568" y="3803212"/>
                                </a:cubicBezTo>
                                <a:cubicBezTo>
                                  <a:pt x="1678548" y="3797025"/>
                                  <a:pt x="1690126" y="3795428"/>
                                  <a:pt x="1700755" y="3797873"/>
                                </a:cubicBezTo>
                                <a:close/>
                                <a:moveTo>
                                  <a:pt x="6445770" y="3734151"/>
                                </a:moveTo>
                                <a:cubicBezTo>
                                  <a:pt x="6442976" y="3734151"/>
                                  <a:pt x="6440580" y="3735747"/>
                                  <a:pt x="6438185" y="3738143"/>
                                </a:cubicBezTo>
                                <a:lnTo>
                                  <a:pt x="6436988" y="3739341"/>
                                </a:lnTo>
                                <a:lnTo>
                                  <a:pt x="6435391" y="3738542"/>
                                </a:lnTo>
                                <a:cubicBezTo>
                                  <a:pt x="6432596" y="3736945"/>
                                  <a:pt x="6429802" y="3736147"/>
                                  <a:pt x="6427407" y="3736546"/>
                                </a:cubicBezTo>
                                <a:cubicBezTo>
                                  <a:pt x="6425011" y="3736546"/>
                                  <a:pt x="6422615" y="3738143"/>
                                  <a:pt x="6421418" y="3740539"/>
                                </a:cubicBezTo>
                                <a:cubicBezTo>
                                  <a:pt x="6419821" y="3742934"/>
                                  <a:pt x="6419821" y="3746128"/>
                                  <a:pt x="6421019" y="3749321"/>
                                </a:cubicBezTo>
                                <a:cubicBezTo>
                                  <a:pt x="6424212" y="3757704"/>
                                  <a:pt x="6434992" y="3763293"/>
                                  <a:pt x="6439383" y="3765289"/>
                                </a:cubicBezTo>
                                <a:cubicBezTo>
                                  <a:pt x="6440181" y="3765688"/>
                                  <a:pt x="6440980" y="3765289"/>
                                  <a:pt x="6441778" y="3764890"/>
                                </a:cubicBezTo>
                                <a:cubicBezTo>
                                  <a:pt x="6445770" y="3761696"/>
                                  <a:pt x="6454552" y="3753712"/>
                                  <a:pt x="6455351" y="3745329"/>
                                </a:cubicBezTo>
                                <a:cubicBezTo>
                                  <a:pt x="6455750" y="3741736"/>
                                  <a:pt x="6454552" y="3738542"/>
                                  <a:pt x="6452556" y="3736546"/>
                                </a:cubicBezTo>
                                <a:cubicBezTo>
                                  <a:pt x="6450560" y="3734550"/>
                                  <a:pt x="6448165" y="3733751"/>
                                  <a:pt x="6445770" y="3734151"/>
                                </a:cubicBezTo>
                                <a:close/>
                                <a:moveTo>
                                  <a:pt x="6445371" y="3730159"/>
                                </a:moveTo>
                                <a:cubicBezTo>
                                  <a:pt x="6449363" y="3729759"/>
                                  <a:pt x="6452956" y="3730957"/>
                                  <a:pt x="6455750" y="3733751"/>
                                </a:cubicBezTo>
                                <a:cubicBezTo>
                                  <a:pt x="6458544" y="3736546"/>
                                  <a:pt x="6460141" y="3741337"/>
                                  <a:pt x="6459742" y="3745728"/>
                                </a:cubicBezTo>
                                <a:cubicBezTo>
                                  <a:pt x="6459343" y="3750120"/>
                                  <a:pt x="6456948" y="3754511"/>
                                  <a:pt x="6452956" y="3759700"/>
                                </a:cubicBezTo>
                                <a:cubicBezTo>
                                  <a:pt x="6449762" y="3763293"/>
                                  <a:pt x="6446568" y="3766487"/>
                                  <a:pt x="6444173" y="3768483"/>
                                </a:cubicBezTo>
                                <a:cubicBezTo>
                                  <a:pt x="6443375" y="3769281"/>
                                  <a:pt x="6442177" y="3770079"/>
                                  <a:pt x="6440980" y="3770079"/>
                                </a:cubicBezTo>
                                <a:cubicBezTo>
                                  <a:pt x="6439782" y="3770479"/>
                                  <a:pt x="6438584" y="3770079"/>
                                  <a:pt x="6437387" y="3769680"/>
                                </a:cubicBezTo>
                                <a:cubicBezTo>
                                  <a:pt x="6431399" y="3766886"/>
                                  <a:pt x="6420619" y="3760898"/>
                                  <a:pt x="6417027" y="3751716"/>
                                </a:cubicBezTo>
                                <a:cubicBezTo>
                                  <a:pt x="6415430" y="3747325"/>
                                  <a:pt x="6415430" y="3742535"/>
                                  <a:pt x="6417825" y="3738942"/>
                                </a:cubicBezTo>
                                <a:cubicBezTo>
                                  <a:pt x="6419821" y="3735348"/>
                                  <a:pt x="6423015" y="3732953"/>
                                  <a:pt x="6427008" y="3732554"/>
                                </a:cubicBezTo>
                                <a:cubicBezTo>
                                  <a:pt x="6430201" y="3732155"/>
                                  <a:pt x="6433395" y="3732953"/>
                                  <a:pt x="6436588" y="3734550"/>
                                </a:cubicBezTo>
                                <a:cubicBezTo>
                                  <a:pt x="6439383" y="3732155"/>
                                  <a:pt x="6442576" y="3730558"/>
                                  <a:pt x="6445371" y="3730159"/>
                                </a:cubicBezTo>
                                <a:close/>
                                <a:moveTo>
                                  <a:pt x="1956789" y="3723771"/>
                                </a:moveTo>
                                <a:cubicBezTo>
                                  <a:pt x="1949203" y="3726168"/>
                                  <a:pt x="1945211" y="3733752"/>
                                  <a:pt x="1947607" y="3741337"/>
                                </a:cubicBezTo>
                                <a:cubicBezTo>
                                  <a:pt x="1950003" y="3748922"/>
                                  <a:pt x="1957588" y="3752914"/>
                                  <a:pt x="1965172" y="3750519"/>
                                </a:cubicBezTo>
                                <a:cubicBezTo>
                                  <a:pt x="1972757" y="3748124"/>
                                  <a:pt x="1976749" y="3740539"/>
                                  <a:pt x="1974354" y="3732954"/>
                                </a:cubicBezTo>
                                <a:cubicBezTo>
                                  <a:pt x="1971959" y="3725369"/>
                                  <a:pt x="1964374" y="3721376"/>
                                  <a:pt x="1956789" y="3723771"/>
                                </a:cubicBezTo>
                                <a:close/>
                                <a:moveTo>
                                  <a:pt x="1954394" y="3716187"/>
                                </a:moveTo>
                                <a:cubicBezTo>
                                  <a:pt x="1965971" y="3712594"/>
                                  <a:pt x="1978346" y="3718981"/>
                                  <a:pt x="1981939" y="3730559"/>
                                </a:cubicBezTo>
                                <a:cubicBezTo>
                                  <a:pt x="1985532" y="3742136"/>
                                  <a:pt x="1979145" y="3754511"/>
                                  <a:pt x="1967568" y="3758104"/>
                                </a:cubicBezTo>
                                <a:cubicBezTo>
                                  <a:pt x="1955991" y="3761696"/>
                                  <a:pt x="1943616" y="3755309"/>
                                  <a:pt x="1940023" y="3743732"/>
                                </a:cubicBezTo>
                                <a:cubicBezTo>
                                  <a:pt x="1936429" y="3732156"/>
                                  <a:pt x="1942816" y="3719779"/>
                                  <a:pt x="1954394" y="3716187"/>
                                </a:cubicBezTo>
                                <a:close/>
                                <a:moveTo>
                                  <a:pt x="1950402" y="3703413"/>
                                </a:moveTo>
                                <a:cubicBezTo>
                                  <a:pt x="1931640" y="3709002"/>
                                  <a:pt x="1921260" y="3728962"/>
                                  <a:pt x="1926849" y="3747725"/>
                                </a:cubicBezTo>
                                <a:cubicBezTo>
                                  <a:pt x="1932437" y="3766487"/>
                                  <a:pt x="1952398" y="3776866"/>
                                  <a:pt x="1971161" y="3771277"/>
                                </a:cubicBezTo>
                                <a:cubicBezTo>
                                  <a:pt x="1989923" y="3765689"/>
                                  <a:pt x="2000303" y="3745729"/>
                                  <a:pt x="1994714" y="3726966"/>
                                </a:cubicBezTo>
                                <a:cubicBezTo>
                                  <a:pt x="1989124" y="3708203"/>
                                  <a:pt x="1969165" y="3697824"/>
                                  <a:pt x="1950402" y="3703413"/>
                                </a:cubicBezTo>
                                <a:close/>
                                <a:moveTo>
                                  <a:pt x="1965079" y="3693689"/>
                                </a:moveTo>
                                <a:cubicBezTo>
                                  <a:pt x="1981864" y="3695429"/>
                                  <a:pt x="1996909" y="3707106"/>
                                  <a:pt x="2002299" y="3724172"/>
                                </a:cubicBezTo>
                                <a:cubicBezTo>
                                  <a:pt x="2009485" y="3746926"/>
                                  <a:pt x="1996310" y="3771677"/>
                                  <a:pt x="1973556" y="3778463"/>
                                </a:cubicBezTo>
                                <a:cubicBezTo>
                                  <a:pt x="1950801" y="3785648"/>
                                  <a:pt x="1926449" y="3772475"/>
                                  <a:pt x="1919264" y="3749721"/>
                                </a:cubicBezTo>
                                <a:cubicBezTo>
                                  <a:pt x="1912078" y="3726966"/>
                                  <a:pt x="1925252" y="3702614"/>
                                  <a:pt x="1948007" y="3695429"/>
                                </a:cubicBezTo>
                                <a:cubicBezTo>
                                  <a:pt x="1953695" y="3693633"/>
                                  <a:pt x="1959483" y="3693109"/>
                                  <a:pt x="1965079" y="3693689"/>
                                </a:cubicBezTo>
                                <a:close/>
                                <a:moveTo>
                                  <a:pt x="4204618" y="3668582"/>
                                </a:moveTo>
                                <a:cubicBezTo>
                                  <a:pt x="4199279" y="3669081"/>
                                  <a:pt x="4194089" y="3671676"/>
                                  <a:pt x="4190297" y="3676267"/>
                                </a:cubicBezTo>
                                <a:lnTo>
                                  <a:pt x="4183111" y="3685050"/>
                                </a:lnTo>
                                <a:cubicBezTo>
                                  <a:pt x="4181914" y="3686647"/>
                                  <a:pt x="4179519" y="3686647"/>
                                  <a:pt x="4177922" y="3685449"/>
                                </a:cubicBezTo>
                                <a:lnTo>
                                  <a:pt x="4169139" y="3678263"/>
                                </a:lnTo>
                                <a:cubicBezTo>
                                  <a:pt x="4164349" y="3674670"/>
                                  <a:pt x="4158760" y="3673073"/>
                                  <a:pt x="4153571" y="3673472"/>
                                </a:cubicBezTo>
                                <a:cubicBezTo>
                                  <a:pt x="4148380" y="3673871"/>
                                  <a:pt x="4143190" y="3676666"/>
                                  <a:pt x="4139598" y="3681057"/>
                                </a:cubicBezTo>
                                <a:cubicBezTo>
                                  <a:pt x="4132013" y="3690240"/>
                                  <a:pt x="4133210" y="3703413"/>
                                  <a:pt x="4142392" y="3710998"/>
                                </a:cubicBezTo>
                                <a:lnTo>
                                  <a:pt x="4186305" y="3747724"/>
                                </a:lnTo>
                                <a:cubicBezTo>
                                  <a:pt x="4198281" y="3732954"/>
                                  <a:pt x="4210656" y="3718184"/>
                                  <a:pt x="4222632" y="3703413"/>
                                </a:cubicBezTo>
                                <a:cubicBezTo>
                                  <a:pt x="4230217" y="3694232"/>
                                  <a:pt x="4229019" y="3681057"/>
                                  <a:pt x="4219838" y="3673472"/>
                                </a:cubicBezTo>
                                <a:cubicBezTo>
                                  <a:pt x="4215447" y="3669680"/>
                                  <a:pt x="4209958" y="3668083"/>
                                  <a:pt x="4204618" y="3668582"/>
                                </a:cubicBezTo>
                                <a:close/>
                                <a:moveTo>
                                  <a:pt x="5478361" y="3664541"/>
                                </a:moveTo>
                                <a:cubicBezTo>
                                  <a:pt x="5488990" y="3666986"/>
                                  <a:pt x="5498671" y="3673473"/>
                                  <a:pt x="5504859" y="3683453"/>
                                </a:cubicBezTo>
                                <a:lnTo>
                                  <a:pt x="5499270" y="3687046"/>
                                </a:lnTo>
                                <a:cubicBezTo>
                                  <a:pt x="5488891" y="3670279"/>
                                  <a:pt x="5466536" y="3665089"/>
                                  <a:pt x="5449769" y="3675469"/>
                                </a:cubicBezTo>
                                <a:cubicBezTo>
                                  <a:pt x="5433002" y="3685849"/>
                                  <a:pt x="5427812" y="3708204"/>
                                  <a:pt x="5438192" y="3724970"/>
                                </a:cubicBezTo>
                                <a:lnTo>
                                  <a:pt x="5432603" y="3728563"/>
                                </a:lnTo>
                                <a:cubicBezTo>
                                  <a:pt x="5420228" y="3708603"/>
                                  <a:pt x="5426216" y="3682256"/>
                                  <a:pt x="5446176" y="3669880"/>
                                </a:cubicBezTo>
                                <a:cubicBezTo>
                                  <a:pt x="5456156" y="3663693"/>
                                  <a:pt x="5467733" y="3662096"/>
                                  <a:pt x="5478361" y="3664541"/>
                                </a:cubicBezTo>
                                <a:close/>
                                <a:moveTo>
                                  <a:pt x="4203520" y="3661846"/>
                                </a:moveTo>
                                <a:cubicBezTo>
                                  <a:pt x="4210756" y="3661197"/>
                                  <a:pt x="4218241" y="3663293"/>
                                  <a:pt x="4224229" y="3668283"/>
                                </a:cubicBezTo>
                                <a:cubicBezTo>
                                  <a:pt x="4236205" y="3678263"/>
                                  <a:pt x="4237802" y="3696228"/>
                                  <a:pt x="4227822" y="3708204"/>
                                </a:cubicBezTo>
                                <a:cubicBezTo>
                                  <a:pt x="4215047" y="3724172"/>
                                  <a:pt x="4201874" y="3739740"/>
                                  <a:pt x="4189099" y="3755309"/>
                                </a:cubicBezTo>
                                <a:cubicBezTo>
                                  <a:pt x="4187902" y="3756906"/>
                                  <a:pt x="4185507" y="3756906"/>
                                  <a:pt x="4183910" y="3755708"/>
                                </a:cubicBezTo>
                                <a:lnTo>
                                  <a:pt x="4137202" y="3716587"/>
                                </a:lnTo>
                                <a:cubicBezTo>
                                  <a:pt x="4125226" y="3706607"/>
                                  <a:pt x="4123630" y="3688643"/>
                                  <a:pt x="4133610" y="3676666"/>
                                </a:cubicBezTo>
                                <a:cubicBezTo>
                                  <a:pt x="4138400" y="3670279"/>
                                  <a:pt x="4145586" y="3667085"/>
                                  <a:pt x="4152771" y="3666287"/>
                                </a:cubicBezTo>
                                <a:cubicBezTo>
                                  <a:pt x="4160357" y="3665488"/>
                                  <a:pt x="4167543" y="3667883"/>
                                  <a:pt x="4173531" y="3673073"/>
                                </a:cubicBezTo>
                                <a:lnTo>
                                  <a:pt x="4179519" y="3677863"/>
                                </a:lnTo>
                                <a:lnTo>
                                  <a:pt x="4184309" y="3671875"/>
                                </a:lnTo>
                                <a:cubicBezTo>
                                  <a:pt x="4189299" y="3665887"/>
                                  <a:pt x="4196285" y="3662494"/>
                                  <a:pt x="4203520" y="3661846"/>
                                </a:cubicBezTo>
                                <a:close/>
                                <a:moveTo>
                                  <a:pt x="3547595" y="3596827"/>
                                </a:moveTo>
                                <a:cubicBezTo>
                                  <a:pt x="3544799" y="3596827"/>
                                  <a:pt x="3542403" y="3598424"/>
                                  <a:pt x="3540009" y="3600819"/>
                                </a:cubicBezTo>
                                <a:lnTo>
                                  <a:pt x="3538810" y="3602017"/>
                                </a:lnTo>
                                <a:lnTo>
                                  <a:pt x="3537215" y="3601218"/>
                                </a:lnTo>
                                <a:cubicBezTo>
                                  <a:pt x="3534418" y="3599621"/>
                                  <a:pt x="3531624" y="3598823"/>
                                  <a:pt x="3529228" y="3599222"/>
                                </a:cubicBezTo>
                                <a:cubicBezTo>
                                  <a:pt x="3526834" y="3599621"/>
                                  <a:pt x="3524437" y="3600819"/>
                                  <a:pt x="3523243" y="3603215"/>
                                </a:cubicBezTo>
                                <a:cubicBezTo>
                                  <a:pt x="3521643" y="3605610"/>
                                  <a:pt x="3521643" y="3608804"/>
                                  <a:pt x="3522841" y="3611997"/>
                                </a:cubicBezTo>
                                <a:cubicBezTo>
                                  <a:pt x="3526035" y="3620380"/>
                                  <a:pt x="3536816" y="3625969"/>
                                  <a:pt x="3541207" y="3627965"/>
                                </a:cubicBezTo>
                                <a:cubicBezTo>
                                  <a:pt x="3542006" y="3628364"/>
                                  <a:pt x="3542802" y="3627965"/>
                                  <a:pt x="3543602" y="3627566"/>
                                </a:cubicBezTo>
                                <a:cubicBezTo>
                                  <a:pt x="3547595" y="3624372"/>
                                  <a:pt x="3556379" y="3616388"/>
                                  <a:pt x="3557176" y="3608005"/>
                                </a:cubicBezTo>
                                <a:cubicBezTo>
                                  <a:pt x="3557577" y="3604412"/>
                                  <a:pt x="3556379" y="3601218"/>
                                  <a:pt x="3554380" y="3599222"/>
                                </a:cubicBezTo>
                                <a:cubicBezTo>
                                  <a:pt x="3552388" y="3597226"/>
                                  <a:pt x="3549992" y="3596428"/>
                                  <a:pt x="3547595" y="3596827"/>
                                </a:cubicBezTo>
                                <a:close/>
                                <a:moveTo>
                                  <a:pt x="3547198" y="3592835"/>
                                </a:moveTo>
                                <a:cubicBezTo>
                                  <a:pt x="3551189" y="3592436"/>
                                  <a:pt x="3554781" y="3593633"/>
                                  <a:pt x="3557577" y="3596428"/>
                                </a:cubicBezTo>
                                <a:cubicBezTo>
                                  <a:pt x="3560373" y="3599222"/>
                                  <a:pt x="3561967" y="3604013"/>
                                  <a:pt x="3561570" y="3608404"/>
                                </a:cubicBezTo>
                                <a:cubicBezTo>
                                  <a:pt x="3561170" y="3612796"/>
                                  <a:pt x="3558775" y="3617187"/>
                                  <a:pt x="3554781" y="3622376"/>
                                </a:cubicBezTo>
                                <a:cubicBezTo>
                                  <a:pt x="3551588" y="3625969"/>
                                  <a:pt x="3548393" y="3629163"/>
                                  <a:pt x="3546000" y="3631159"/>
                                </a:cubicBezTo>
                                <a:cubicBezTo>
                                  <a:pt x="3545199" y="3631957"/>
                                  <a:pt x="3544003" y="3632755"/>
                                  <a:pt x="3542802" y="3632755"/>
                                </a:cubicBezTo>
                                <a:cubicBezTo>
                                  <a:pt x="3541609" y="3633155"/>
                                  <a:pt x="3540406" y="3632755"/>
                                  <a:pt x="3539212" y="3632356"/>
                                </a:cubicBezTo>
                                <a:cubicBezTo>
                                  <a:pt x="3533222" y="3629562"/>
                                  <a:pt x="3522442" y="3623574"/>
                                  <a:pt x="3518847" y="3614392"/>
                                </a:cubicBezTo>
                                <a:cubicBezTo>
                                  <a:pt x="3517252" y="3610001"/>
                                  <a:pt x="3517252" y="3605211"/>
                                  <a:pt x="3519651" y="3601618"/>
                                </a:cubicBezTo>
                                <a:cubicBezTo>
                                  <a:pt x="3521643" y="3598024"/>
                                  <a:pt x="3524839" y="3595629"/>
                                  <a:pt x="3528831" y="3595230"/>
                                </a:cubicBezTo>
                                <a:cubicBezTo>
                                  <a:pt x="3532022" y="3594831"/>
                                  <a:pt x="3535218" y="3595629"/>
                                  <a:pt x="3538411" y="3597226"/>
                                </a:cubicBezTo>
                                <a:cubicBezTo>
                                  <a:pt x="3541207" y="3594831"/>
                                  <a:pt x="3544402" y="3593234"/>
                                  <a:pt x="3547198" y="3592835"/>
                                </a:cubicBezTo>
                                <a:close/>
                                <a:moveTo>
                                  <a:pt x="5734399" y="3590440"/>
                                </a:moveTo>
                                <a:cubicBezTo>
                                  <a:pt x="5726814" y="3592836"/>
                                  <a:pt x="5722821" y="3600421"/>
                                  <a:pt x="5725216" y="3608005"/>
                                </a:cubicBezTo>
                                <a:cubicBezTo>
                                  <a:pt x="5727612" y="3615590"/>
                                  <a:pt x="5735197" y="3619582"/>
                                  <a:pt x="5742782" y="3617187"/>
                                </a:cubicBezTo>
                                <a:cubicBezTo>
                                  <a:pt x="5750367" y="3614792"/>
                                  <a:pt x="5754359" y="3607207"/>
                                  <a:pt x="5751963" y="3599622"/>
                                </a:cubicBezTo>
                                <a:cubicBezTo>
                                  <a:pt x="5749568" y="3592037"/>
                                  <a:pt x="5741584" y="3588044"/>
                                  <a:pt x="5734399" y="3590440"/>
                                </a:cubicBezTo>
                                <a:close/>
                                <a:moveTo>
                                  <a:pt x="5731604" y="3582855"/>
                                </a:moveTo>
                                <a:cubicBezTo>
                                  <a:pt x="5743181" y="3579262"/>
                                  <a:pt x="5755556" y="3585649"/>
                                  <a:pt x="5759149" y="3597227"/>
                                </a:cubicBezTo>
                                <a:cubicBezTo>
                                  <a:pt x="5763141" y="3608804"/>
                                  <a:pt x="5756355" y="3621179"/>
                                  <a:pt x="5744778" y="3624772"/>
                                </a:cubicBezTo>
                                <a:cubicBezTo>
                                  <a:pt x="5733201" y="3628364"/>
                                  <a:pt x="5720825" y="3621977"/>
                                  <a:pt x="5717232" y="3610401"/>
                                </a:cubicBezTo>
                                <a:cubicBezTo>
                                  <a:pt x="5713639" y="3598824"/>
                                  <a:pt x="5720026" y="3586448"/>
                                  <a:pt x="5731604" y="3582855"/>
                                </a:cubicBezTo>
                                <a:close/>
                                <a:moveTo>
                                  <a:pt x="5728011" y="3570080"/>
                                </a:moveTo>
                                <a:cubicBezTo>
                                  <a:pt x="5709248" y="3575669"/>
                                  <a:pt x="5698869" y="3595629"/>
                                  <a:pt x="5704458" y="3614392"/>
                                </a:cubicBezTo>
                                <a:cubicBezTo>
                                  <a:pt x="5710046" y="3633154"/>
                                  <a:pt x="5730007" y="3643533"/>
                                  <a:pt x="5748770" y="3637944"/>
                                </a:cubicBezTo>
                                <a:cubicBezTo>
                                  <a:pt x="5767532" y="3632356"/>
                                  <a:pt x="5777911" y="3612396"/>
                                  <a:pt x="5772322" y="3593633"/>
                                </a:cubicBezTo>
                                <a:cubicBezTo>
                                  <a:pt x="5766734" y="3574870"/>
                                  <a:pt x="5746774" y="3564092"/>
                                  <a:pt x="5728011" y="3570080"/>
                                </a:cubicBezTo>
                                <a:close/>
                                <a:moveTo>
                                  <a:pt x="5742688" y="3560356"/>
                                </a:moveTo>
                                <a:cubicBezTo>
                                  <a:pt x="5759473" y="3562096"/>
                                  <a:pt x="5774518" y="3573773"/>
                                  <a:pt x="5779907" y="3590839"/>
                                </a:cubicBezTo>
                                <a:cubicBezTo>
                                  <a:pt x="5786693" y="3613593"/>
                                  <a:pt x="5773919" y="3637944"/>
                                  <a:pt x="5751165" y="3645130"/>
                                </a:cubicBezTo>
                                <a:cubicBezTo>
                                  <a:pt x="5728411" y="3652316"/>
                                  <a:pt x="5704058" y="3639142"/>
                                  <a:pt x="5696873" y="3616388"/>
                                </a:cubicBezTo>
                                <a:cubicBezTo>
                                  <a:pt x="5689687" y="3593633"/>
                                  <a:pt x="5702861" y="3569281"/>
                                  <a:pt x="5725616" y="3562096"/>
                                </a:cubicBezTo>
                                <a:cubicBezTo>
                                  <a:pt x="5731304" y="3560300"/>
                                  <a:pt x="5737093" y="3559776"/>
                                  <a:pt x="5742688" y="3560356"/>
                                </a:cubicBezTo>
                                <a:close/>
                                <a:moveTo>
                                  <a:pt x="1279298" y="3548423"/>
                                </a:moveTo>
                                <a:cubicBezTo>
                                  <a:pt x="1273959" y="3548922"/>
                                  <a:pt x="1268770" y="3551517"/>
                                  <a:pt x="1264977" y="3556108"/>
                                </a:cubicBezTo>
                                <a:lnTo>
                                  <a:pt x="1257791" y="3564891"/>
                                </a:lnTo>
                                <a:cubicBezTo>
                                  <a:pt x="1256594" y="3566488"/>
                                  <a:pt x="1254199" y="3566488"/>
                                  <a:pt x="1252602" y="3565290"/>
                                </a:cubicBezTo>
                                <a:lnTo>
                                  <a:pt x="1243819" y="3558104"/>
                                </a:lnTo>
                                <a:cubicBezTo>
                                  <a:pt x="1239029" y="3554511"/>
                                  <a:pt x="1233440" y="3552914"/>
                                  <a:pt x="1228251" y="3553313"/>
                                </a:cubicBezTo>
                                <a:cubicBezTo>
                                  <a:pt x="1222662" y="3553712"/>
                                  <a:pt x="1217871" y="3556108"/>
                                  <a:pt x="1214279" y="3560898"/>
                                </a:cubicBezTo>
                                <a:cubicBezTo>
                                  <a:pt x="1206694" y="3570081"/>
                                  <a:pt x="1207891" y="3583254"/>
                                  <a:pt x="1217073" y="3590839"/>
                                </a:cubicBezTo>
                                <a:lnTo>
                                  <a:pt x="1260985" y="3627565"/>
                                </a:lnTo>
                                <a:cubicBezTo>
                                  <a:pt x="1272961" y="3612795"/>
                                  <a:pt x="1285336" y="3598024"/>
                                  <a:pt x="1297312" y="3583254"/>
                                </a:cubicBezTo>
                                <a:cubicBezTo>
                                  <a:pt x="1304897" y="3574073"/>
                                  <a:pt x="1303700" y="3560898"/>
                                  <a:pt x="1294518" y="3553313"/>
                                </a:cubicBezTo>
                                <a:cubicBezTo>
                                  <a:pt x="1290127" y="3549521"/>
                                  <a:pt x="1284638" y="3547924"/>
                                  <a:pt x="1279298" y="3548423"/>
                                </a:cubicBezTo>
                                <a:close/>
                                <a:moveTo>
                                  <a:pt x="1278200" y="3541687"/>
                                </a:moveTo>
                                <a:cubicBezTo>
                                  <a:pt x="1285436" y="3541039"/>
                                  <a:pt x="1292921" y="3543134"/>
                                  <a:pt x="1298909" y="3548124"/>
                                </a:cubicBezTo>
                                <a:cubicBezTo>
                                  <a:pt x="1310885" y="3558104"/>
                                  <a:pt x="1312482" y="3576069"/>
                                  <a:pt x="1302502" y="3588044"/>
                                </a:cubicBezTo>
                                <a:cubicBezTo>
                                  <a:pt x="1289727" y="3604012"/>
                                  <a:pt x="1276554" y="3619581"/>
                                  <a:pt x="1263779" y="3635150"/>
                                </a:cubicBezTo>
                                <a:cubicBezTo>
                                  <a:pt x="1262582" y="3636747"/>
                                  <a:pt x="1260186" y="3636747"/>
                                  <a:pt x="1258590" y="3635549"/>
                                </a:cubicBezTo>
                                <a:lnTo>
                                  <a:pt x="1211883" y="3596428"/>
                                </a:lnTo>
                                <a:cubicBezTo>
                                  <a:pt x="1199907" y="3586448"/>
                                  <a:pt x="1198311" y="3568484"/>
                                  <a:pt x="1208291" y="3556507"/>
                                </a:cubicBezTo>
                                <a:cubicBezTo>
                                  <a:pt x="1213081" y="3550120"/>
                                  <a:pt x="1220267" y="3546926"/>
                                  <a:pt x="1227452" y="3546128"/>
                                </a:cubicBezTo>
                                <a:cubicBezTo>
                                  <a:pt x="1234638" y="3545329"/>
                                  <a:pt x="1242223" y="3547325"/>
                                  <a:pt x="1248211" y="3552914"/>
                                </a:cubicBezTo>
                                <a:lnTo>
                                  <a:pt x="1254199" y="3557704"/>
                                </a:lnTo>
                                <a:lnTo>
                                  <a:pt x="1258989" y="3551716"/>
                                </a:lnTo>
                                <a:cubicBezTo>
                                  <a:pt x="1263979" y="3545729"/>
                                  <a:pt x="1270965" y="3542336"/>
                                  <a:pt x="1278200" y="3541687"/>
                                </a:cubicBezTo>
                                <a:close/>
                                <a:moveTo>
                                  <a:pt x="2580191" y="3527215"/>
                                </a:moveTo>
                                <a:cubicBezTo>
                                  <a:pt x="2590821" y="3529660"/>
                                  <a:pt x="2600501" y="3536147"/>
                                  <a:pt x="2606689" y="3546128"/>
                                </a:cubicBezTo>
                                <a:lnTo>
                                  <a:pt x="2601101" y="3549721"/>
                                </a:lnTo>
                                <a:cubicBezTo>
                                  <a:pt x="2590720" y="3532954"/>
                                  <a:pt x="2568366" y="3527764"/>
                                  <a:pt x="2551598" y="3538143"/>
                                </a:cubicBezTo>
                                <a:cubicBezTo>
                                  <a:pt x="2534831" y="3548524"/>
                                  <a:pt x="2529641" y="3570879"/>
                                  <a:pt x="2540021" y="3587645"/>
                                </a:cubicBezTo>
                                <a:lnTo>
                                  <a:pt x="2534433" y="3591238"/>
                                </a:lnTo>
                                <a:cubicBezTo>
                                  <a:pt x="2522057" y="3571278"/>
                                  <a:pt x="2528044" y="3544931"/>
                                  <a:pt x="2548006" y="3532555"/>
                                </a:cubicBezTo>
                                <a:cubicBezTo>
                                  <a:pt x="2557985" y="3526367"/>
                                  <a:pt x="2569562" y="3524770"/>
                                  <a:pt x="2580191" y="3527215"/>
                                </a:cubicBezTo>
                                <a:close/>
                                <a:moveTo>
                                  <a:pt x="622267" y="3476668"/>
                                </a:moveTo>
                                <a:cubicBezTo>
                                  <a:pt x="619473" y="3476668"/>
                                  <a:pt x="617076" y="3478265"/>
                                  <a:pt x="614682" y="3480660"/>
                                </a:cubicBezTo>
                                <a:lnTo>
                                  <a:pt x="613484" y="3481858"/>
                                </a:lnTo>
                                <a:lnTo>
                                  <a:pt x="611887" y="3481060"/>
                                </a:lnTo>
                                <a:cubicBezTo>
                                  <a:pt x="609092" y="3479462"/>
                                  <a:pt x="606298" y="3478664"/>
                                  <a:pt x="603903" y="3479063"/>
                                </a:cubicBezTo>
                                <a:cubicBezTo>
                                  <a:pt x="601508" y="3479462"/>
                                  <a:pt x="599112" y="3480660"/>
                                  <a:pt x="597915" y="3483056"/>
                                </a:cubicBezTo>
                                <a:cubicBezTo>
                                  <a:pt x="596318" y="3485451"/>
                                  <a:pt x="596318" y="3488645"/>
                                  <a:pt x="597516" y="3491838"/>
                                </a:cubicBezTo>
                                <a:cubicBezTo>
                                  <a:pt x="600709" y="3500222"/>
                                  <a:pt x="611488" y="3505810"/>
                                  <a:pt x="615879" y="3507806"/>
                                </a:cubicBezTo>
                                <a:cubicBezTo>
                                  <a:pt x="616677" y="3508206"/>
                                  <a:pt x="617477" y="3507806"/>
                                  <a:pt x="618274" y="3507407"/>
                                </a:cubicBezTo>
                                <a:cubicBezTo>
                                  <a:pt x="621868" y="3504214"/>
                                  <a:pt x="631049" y="3495830"/>
                                  <a:pt x="631848" y="3487846"/>
                                </a:cubicBezTo>
                                <a:cubicBezTo>
                                  <a:pt x="632247" y="3484254"/>
                                  <a:pt x="631049" y="3481060"/>
                                  <a:pt x="629053" y="3479063"/>
                                </a:cubicBezTo>
                                <a:cubicBezTo>
                                  <a:pt x="627057" y="3477067"/>
                                  <a:pt x="624662" y="3476269"/>
                                  <a:pt x="622267" y="3476668"/>
                                </a:cubicBezTo>
                                <a:close/>
                                <a:moveTo>
                                  <a:pt x="621868" y="3472277"/>
                                </a:moveTo>
                                <a:cubicBezTo>
                                  <a:pt x="625860" y="3471878"/>
                                  <a:pt x="629453" y="3473075"/>
                                  <a:pt x="632247" y="3475870"/>
                                </a:cubicBezTo>
                                <a:cubicBezTo>
                                  <a:pt x="635041" y="3478664"/>
                                  <a:pt x="636638" y="3483455"/>
                                  <a:pt x="636239" y="3487846"/>
                                </a:cubicBezTo>
                                <a:cubicBezTo>
                                  <a:pt x="635441" y="3492238"/>
                                  <a:pt x="633445" y="3497028"/>
                                  <a:pt x="629453" y="3501818"/>
                                </a:cubicBezTo>
                                <a:cubicBezTo>
                                  <a:pt x="626259" y="3505411"/>
                                  <a:pt x="623065" y="3508605"/>
                                  <a:pt x="620670" y="3510601"/>
                                </a:cubicBezTo>
                                <a:cubicBezTo>
                                  <a:pt x="619871" y="3511399"/>
                                  <a:pt x="618674" y="3512197"/>
                                  <a:pt x="617477" y="3512197"/>
                                </a:cubicBezTo>
                                <a:cubicBezTo>
                                  <a:pt x="616278" y="3512597"/>
                                  <a:pt x="615080" y="3512197"/>
                                  <a:pt x="613883" y="3511798"/>
                                </a:cubicBezTo>
                                <a:cubicBezTo>
                                  <a:pt x="607895" y="3509004"/>
                                  <a:pt x="597116" y="3503016"/>
                                  <a:pt x="593524" y="3493834"/>
                                </a:cubicBezTo>
                                <a:cubicBezTo>
                                  <a:pt x="591927" y="3489443"/>
                                  <a:pt x="591927" y="3484653"/>
                                  <a:pt x="594322" y="3481060"/>
                                </a:cubicBezTo>
                                <a:cubicBezTo>
                                  <a:pt x="596318" y="3477466"/>
                                  <a:pt x="599512" y="3475071"/>
                                  <a:pt x="603504" y="3474672"/>
                                </a:cubicBezTo>
                                <a:cubicBezTo>
                                  <a:pt x="606697" y="3474273"/>
                                  <a:pt x="609891" y="3475071"/>
                                  <a:pt x="613084" y="3476668"/>
                                </a:cubicBezTo>
                                <a:cubicBezTo>
                                  <a:pt x="615879" y="3474273"/>
                                  <a:pt x="619073" y="3472676"/>
                                  <a:pt x="621868" y="3472277"/>
                                </a:cubicBezTo>
                                <a:close/>
                                <a:moveTo>
                                  <a:pt x="7325205" y="3463494"/>
                                </a:moveTo>
                                <a:cubicBezTo>
                                  <a:pt x="7322411" y="3463494"/>
                                  <a:pt x="7320016" y="3465091"/>
                                  <a:pt x="7317620" y="3467486"/>
                                </a:cubicBezTo>
                                <a:lnTo>
                                  <a:pt x="7316423" y="3468684"/>
                                </a:lnTo>
                                <a:lnTo>
                                  <a:pt x="7314826" y="3467886"/>
                                </a:lnTo>
                                <a:cubicBezTo>
                                  <a:pt x="7312032" y="3466288"/>
                                  <a:pt x="7309237" y="3465490"/>
                                  <a:pt x="7306842" y="3465889"/>
                                </a:cubicBezTo>
                                <a:cubicBezTo>
                                  <a:pt x="7304446" y="3465889"/>
                                  <a:pt x="7302051" y="3467486"/>
                                  <a:pt x="7300853" y="3469882"/>
                                </a:cubicBezTo>
                                <a:cubicBezTo>
                                  <a:pt x="7299256" y="3472277"/>
                                  <a:pt x="7299256" y="3475471"/>
                                  <a:pt x="7300454" y="3478664"/>
                                </a:cubicBezTo>
                                <a:cubicBezTo>
                                  <a:pt x="7303647" y="3487048"/>
                                  <a:pt x="7314427" y="3492636"/>
                                  <a:pt x="7318818" y="3494632"/>
                                </a:cubicBezTo>
                                <a:cubicBezTo>
                                  <a:pt x="7319616" y="3495032"/>
                                  <a:pt x="7320415" y="3494632"/>
                                  <a:pt x="7321213" y="3494233"/>
                                </a:cubicBezTo>
                                <a:cubicBezTo>
                                  <a:pt x="7324806" y="3491040"/>
                                  <a:pt x="7333987" y="3482656"/>
                                  <a:pt x="7334786" y="3474672"/>
                                </a:cubicBezTo>
                                <a:cubicBezTo>
                                  <a:pt x="7335185" y="3471080"/>
                                  <a:pt x="7333987" y="3467886"/>
                                  <a:pt x="7331992" y="3465889"/>
                                </a:cubicBezTo>
                                <a:cubicBezTo>
                                  <a:pt x="7329996" y="3463893"/>
                                  <a:pt x="7327600" y="3463095"/>
                                  <a:pt x="7325205" y="3463494"/>
                                </a:cubicBezTo>
                                <a:close/>
                                <a:moveTo>
                                  <a:pt x="7324806" y="3459103"/>
                                </a:moveTo>
                                <a:cubicBezTo>
                                  <a:pt x="7328798" y="3458704"/>
                                  <a:pt x="7332391" y="3459901"/>
                                  <a:pt x="7335185" y="3462696"/>
                                </a:cubicBezTo>
                                <a:cubicBezTo>
                                  <a:pt x="7337979" y="3465490"/>
                                  <a:pt x="7339576" y="3470281"/>
                                  <a:pt x="7339177" y="3474672"/>
                                </a:cubicBezTo>
                                <a:cubicBezTo>
                                  <a:pt x="7338778" y="3479064"/>
                                  <a:pt x="7336383" y="3483854"/>
                                  <a:pt x="7332391" y="3488644"/>
                                </a:cubicBezTo>
                                <a:cubicBezTo>
                                  <a:pt x="7329197" y="3492237"/>
                                  <a:pt x="7326004" y="3495431"/>
                                  <a:pt x="7323608" y="3497427"/>
                                </a:cubicBezTo>
                                <a:cubicBezTo>
                                  <a:pt x="7322810" y="3498225"/>
                                  <a:pt x="7321612" y="3499023"/>
                                  <a:pt x="7320415" y="3499023"/>
                                </a:cubicBezTo>
                                <a:cubicBezTo>
                                  <a:pt x="7319217" y="3499423"/>
                                  <a:pt x="7318020" y="3499023"/>
                                  <a:pt x="7316822" y="3498624"/>
                                </a:cubicBezTo>
                                <a:cubicBezTo>
                                  <a:pt x="7310834" y="3495830"/>
                                  <a:pt x="7300055" y="3489842"/>
                                  <a:pt x="7296462" y="3480660"/>
                                </a:cubicBezTo>
                                <a:cubicBezTo>
                                  <a:pt x="7294865" y="3476269"/>
                                  <a:pt x="7294865" y="3471479"/>
                                  <a:pt x="7297260" y="3467886"/>
                                </a:cubicBezTo>
                                <a:cubicBezTo>
                                  <a:pt x="7299256" y="3464292"/>
                                  <a:pt x="7302450" y="3461897"/>
                                  <a:pt x="7306443" y="3461498"/>
                                </a:cubicBezTo>
                                <a:cubicBezTo>
                                  <a:pt x="7309636" y="3461099"/>
                                  <a:pt x="7312830" y="3461897"/>
                                  <a:pt x="7316024" y="3463494"/>
                                </a:cubicBezTo>
                                <a:cubicBezTo>
                                  <a:pt x="7318818" y="3461099"/>
                                  <a:pt x="7322012" y="3459502"/>
                                  <a:pt x="7324806" y="3459103"/>
                                </a:cubicBezTo>
                                <a:close/>
                                <a:moveTo>
                                  <a:pt x="2836228" y="3453114"/>
                                </a:moveTo>
                                <a:cubicBezTo>
                                  <a:pt x="2828642" y="3455511"/>
                                  <a:pt x="2824651" y="3463095"/>
                                  <a:pt x="2827046" y="3470680"/>
                                </a:cubicBezTo>
                                <a:cubicBezTo>
                                  <a:pt x="2829440" y="3478265"/>
                                  <a:pt x="2837026" y="3482257"/>
                                  <a:pt x="2844610" y="3479862"/>
                                </a:cubicBezTo>
                                <a:cubicBezTo>
                                  <a:pt x="2852194" y="3477467"/>
                                  <a:pt x="2856186" y="3469882"/>
                                  <a:pt x="2853792" y="3462297"/>
                                </a:cubicBezTo>
                                <a:cubicBezTo>
                                  <a:pt x="2851396" y="3454712"/>
                                  <a:pt x="2843413" y="3450719"/>
                                  <a:pt x="2836228" y="3453114"/>
                                </a:cubicBezTo>
                                <a:close/>
                                <a:moveTo>
                                  <a:pt x="2833434" y="3445530"/>
                                </a:moveTo>
                                <a:cubicBezTo>
                                  <a:pt x="2845011" y="3441937"/>
                                  <a:pt x="2857384" y="3448324"/>
                                  <a:pt x="2860977" y="3459902"/>
                                </a:cubicBezTo>
                                <a:cubicBezTo>
                                  <a:pt x="2864571" y="3471479"/>
                                  <a:pt x="2858583" y="3483854"/>
                                  <a:pt x="2846607" y="3487447"/>
                                </a:cubicBezTo>
                                <a:cubicBezTo>
                                  <a:pt x="2835030" y="3491039"/>
                                  <a:pt x="2822656" y="3484652"/>
                                  <a:pt x="2819063" y="3473075"/>
                                </a:cubicBezTo>
                                <a:cubicBezTo>
                                  <a:pt x="2815470" y="3461499"/>
                                  <a:pt x="2821855" y="3449122"/>
                                  <a:pt x="2833434" y="3445530"/>
                                </a:cubicBezTo>
                                <a:close/>
                                <a:moveTo>
                                  <a:pt x="2829840" y="3432756"/>
                                </a:moveTo>
                                <a:cubicBezTo>
                                  <a:pt x="2811079" y="3438344"/>
                                  <a:pt x="2800698" y="3458305"/>
                                  <a:pt x="2806286" y="3477068"/>
                                </a:cubicBezTo>
                                <a:cubicBezTo>
                                  <a:pt x="2811876" y="3495830"/>
                                  <a:pt x="2831837" y="3506209"/>
                                  <a:pt x="2850599" y="3500620"/>
                                </a:cubicBezTo>
                                <a:cubicBezTo>
                                  <a:pt x="2869360" y="3495032"/>
                                  <a:pt x="2879740" y="3475072"/>
                                  <a:pt x="2874151" y="3456309"/>
                                </a:cubicBezTo>
                                <a:cubicBezTo>
                                  <a:pt x="2868562" y="3437546"/>
                                  <a:pt x="2848602" y="3426768"/>
                                  <a:pt x="2829840" y="3432756"/>
                                </a:cubicBezTo>
                                <a:close/>
                                <a:moveTo>
                                  <a:pt x="2844517" y="3423032"/>
                                </a:moveTo>
                                <a:cubicBezTo>
                                  <a:pt x="2861300" y="3424772"/>
                                  <a:pt x="2876348" y="3436449"/>
                                  <a:pt x="2881735" y="3453515"/>
                                </a:cubicBezTo>
                                <a:cubicBezTo>
                                  <a:pt x="2888920" y="3476269"/>
                                  <a:pt x="2875748" y="3500620"/>
                                  <a:pt x="2852995" y="3507806"/>
                                </a:cubicBezTo>
                                <a:cubicBezTo>
                                  <a:pt x="2830240" y="3514991"/>
                                  <a:pt x="2805886" y="3501818"/>
                                  <a:pt x="2798703" y="3479064"/>
                                </a:cubicBezTo>
                                <a:cubicBezTo>
                                  <a:pt x="2791516" y="3456309"/>
                                  <a:pt x="2804690" y="3431957"/>
                                  <a:pt x="2827445" y="3424772"/>
                                </a:cubicBezTo>
                                <a:cubicBezTo>
                                  <a:pt x="2833133" y="3422976"/>
                                  <a:pt x="2838922" y="3422452"/>
                                  <a:pt x="2844517" y="3423032"/>
                                </a:cubicBezTo>
                                <a:close/>
                                <a:moveTo>
                                  <a:pt x="5056908" y="3414692"/>
                                </a:moveTo>
                                <a:cubicBezTo>
                                  <a:pt x="5051569" y="3415191"/>
                                  <a:pt x="5046379" y="3417786"/>
                                  <a:pt x="5042587" y="3422377"/>
                                </a:cubicBezTo>
                                <a:lnTo>
                                  <a:pt x="5035401" y="3431160"/>
                                </a:lnTo>
                                <a:cubicBezTo>
                                  <a:pt x="5034204" y="3432757"/>
                                  <a:pt x="5031809" y="3432757"/>
                                  <a:pt x="5030212" y="3431559"/>
                                </a:cubicBezTo>
                                <a:lnTo>
                                  <a:pt x="5021429" y="3424373"/>
                                </a:lnTo>
                                <a:cubicBezTo>
                                  <a:pt x="5016639" y="3420780"/>
                                  <a:pt x="5011050" y="3419183"/>
                                  <a:pt x="5005861" y="3419582"/>
                                </a:cubicBezTo>
                                <a:cubicBezTo>
                                  <a:pt x="5000271" y="3419981"/>
                                  <a:pt x="4995081" y="3422776"/>
                                  <a:pt x="4991888" y="3427167"/>
                                </a:cubicBezTo>
                                <a:cubicBezTo>
                                  <a:pt x="4984303" y="3436350"/>
                                  <a:pt x="4985500" y="3449523"/>
                                  <a:pt x="4994682" y="3457108"/>
                                </a:cubicBezTo>
                                <a:lnTo>
                                  <a:pt x="5038595" y="3493834"/>
                                </a:lnTo>
                                <a:cubicBezTo>
                                  <a:pt x="5050571" y="3479064"/>
                                  <a:pt x="5062946" y="3464293"/>
                                  <a:pt x="5074922" y="3449523"/>
                                </a:cubicBezTo>
                                <a:cubicBezTo>
                                  <a:pt x="5082507" y="3440342"/>
                                  <a:pt x="5081309" y="3427167"/>
                                  <a:pt x="5072128" y="3419582"/>
                                </a:cubicBezTo>
                                <a:cubicBezTo>
                                  <a:pt x="5067737" y="3415790"/>
                                  <a:pt x="5062248" y="3414193"/>
                                  <a:pt x="5056908" y="3414692"/>
                                </a:cubicBezTo>
                                <a:close/>
                                <a:moveTo>
                                  <a:pt x="5055810" y="3407956"/>
                                </a:moveTo>
                                <a:cubicBezTo>
                                  <a:pt x="5063046" y="3407308"/>
                                  <a:pt x="5070531" y="3409403"/>
                                  <a:pt x="5076519" y="3414393"/>
                                </a:cubicBezTo>
                                <a:cubicBezTo>
                                  <a:pt x="5088495" y="3424373"/>
                                  <a:pt x="5090092" y="3442338"/>
                                  <a:pt x="5080112" y="3454313"/>
                                </a:cubicBezTo>
                                <a:cubicBezTo>
                                  <a:pt x="5067337" y="3470281"/>
                                  <a:pt x="5054164" y="3485850"/>
                                  <a:pt x="5041389" y="3501419"/>
                                </a:cubicBezTo>
                                <a:cubicBezTo>
                                  <a:pt x="5040192" y="3503016"/>
                                  <a:pt x="5037797" y="3503016"/>
                                  <a:pt x="5036200" y="3501818"/>
                                </a:cubicBezTo>
                                <a:lnTo>
                                  <a:pt x="4989492" y="3462697"/>
                                </a:lnTo>
                                <a:cubicBezTo>
                                  <a:pt x="4977516" y="3452717"/>
                                  <a:pt x="4975920" y="3434753"/>
                                  <a:pt x="4985900" y="3422776"/>
                                </a:cubicBezTo>
                                <a:cubicBezTo>
                                  <a:pt x="4990690" y="3416389"/>
                                  <a:pt x="4997876" y="3413195"/>
                                  <a:pt x="5005061" y="3412397"/>
                                </a:cubicBezTo>
                                <a:cubicBezTo>
                                  <a:pt x="5012248" y="3411598"/>
                                  <a:pt x="5019833" y="3413993"/>
                                  <a:pt x="5025821" y="3419183"/>
                                </a:cubicBezTo>
                                <a:lnTo>
                                  <a:pt x="5031809" y="3423973"/>
                                </a:lnTo>
                                <a:lnTo>
                                  <a:pt x="5036599" y="3417985"/>
                                </a:lnTo>
                                <a:cubicBezTo>
                                  <a:pt x="5041589" y="3411998"/>
                                  <a:pt x="5048575" y="3408605"/>
                                  <a:pt x="5055810" y="3407956"/>
                                </a:cubicBezTo>
                                <a:close/>
                                <a:moveTo>
                                  <a:pt x="6357797" y="3393484"/>
                                </a:moveTo>
                                <a:cubicBezTo>
                                  <a:pt x="6368425" y="3395929"/>
                                  <a:pt x="6378106" y="3402417"/>
                                  <a:pt x="6384294" y="3412397"/>
                                </a:cubicBezTo>
                                <a:lnTo>
                                  <a:pt x="6378705" y="3415990"/>
                                </a:lnTo>
                                <a:cubicBezTo>
                                  <a:pt x="6368326" y="3399223"/>
                                  <a:pt x="6345971" y="3394033"/>
                                  <a:pt x="6329204" y="3404412"/>
                                </a:cubicBezTo>
                                <a:cubicBezTo>
                                  <a:pt x="6312437" y="3415192"/>
                                  <a:pt x="6307247" y="3437148"/>
                                  <a:pt x="6317627" y="3453914"/>
                                </a:cubicBezTo>
                                <a:lnTo>
                                  <a:pt x="6312038" y="3457507"/>
                                </a:lnTo>
                                <a:cubicBezTo>
                                  <a:pt x="6299663" y="3437547"/>
                                  <a:pt x="6305651" y="3411200"/>
                                  <a:pt x="6325611" y="3398824"/>
                                </a:cubicBezTo>
                                <a:cubicBezTo>
                                  <a:pt x="6335591" y="3392636"/>
                                  <a:pt x="6347168" y="3391039"/>
                                  <a:pt x="6357797" y="3393484"/>
                                </a:cubicBezTo>
                                <a:close/>
                                <a:moveTo>
                                  <a:pt x="4399876" y="3343335"/>
                                </a:moveTo>
                                <a:cubicBezTo>
                                  <a:pt x="4397082" y="3343335"/>
                                  <a:pt x="4394686" y="3344932"/>
                                  <a:pt x="4392291" y="3347327"/>
                                </a:cubicBezTo>
                                <a:lnTo>
                                  <a:pt x="4391094" y="3348525"/>
                                </a:lnTo>
                                <a:lnTo>
                                  <a:pt x="4389497" y="3347727"/>
                                </a:lnTo>
                                <a:cubicBezTo>
                                  <a:pt x="4386702" y="3346129"/>
                                  <a:pt x="4383908" y="3345331"/>
                                  <a:pt x="4381513" y="3345730"/>
                                </a:cubicBezTo>
                                <a:cubicBezTo>
                                  <a:pt x="4379117" y="3346129"/>
                                  <a:pt x="4376721" y="3347327"/>
                                  <a:pt x="4375524" y="3349723"/>
                                </a:cubicBezTo>
                                <a:cubicBezTo>
                                  <a:pt x="4373927" y="3352118"/>
                                  <a:pt x="4373927" y="3355312"/>
                                  <a:pt x="4375125" y="3358505"/>
                                </a:cubicBezTo>
                                <a:cubicBezTo>
                                  <a:pt x="4378318" y="3366889"/>
                                  <a:pt x="4389098" y="3372477"/>
                                  <a:pt x="4393489" y="3374473"/>
                                </a:cubicBezTo>
                                <a:cubicBezTo>
                                  <a:pt x="4394287" y="3374873"/>
                                  <a:pt x="4395086" y="3374473"/>
                                  <a:pt x="4395884" y="3374074"/>
                                </a:cubicBezTo>
                                <a:cubicBezTo>
                                  <a:pt x="4399477" y="3370881"/>
                                  <a:pt x="4408658" y="3362497"/>
                                  <a:pt x="4409457" y="3354513"/>
                                </a:cubicBezTo>
                                <a:cubicBezTo>
                                  <a:pt x="4409856" y="3350921"/>
                                  <a:pt x="4408658" y="3347727"/>
                                  <a:pt x="4406662" y="3345730"/>
                                </a:cubicBezTo>
                                <a:cubicBezTo>
                                  <a:pt x="4404666" y="3343734"/>
                                  <a:pt x="4402271" y="3342936"/>
                                  <a:pt x="4399876" y="3343335"/>
                                </a:cubicBezTo>
                                <a:close/>
                                <a:moveTo>
                                  <a:pt x="4399078" y="3338944"/>
                                </a:moveTo>
                                <a:cubicBezTo>
                                  <a:pt x="4403070" y="3338544"/>
                                  <a:pt x="4406662" y="3339742"/>
                                  <a:pt x="4409457" y="3342536"/>
                                </a:cubicBezTo>
                                <a:cubicBezTo>
                                  <a:pt x="4412251" y="3345331"/>
                                  <a:pt x="4413848" y="3350122"/>
                                  <a:pt x="4413449" y="3354513"/>
                                </a:cubicBezTo>
                                <a:cubicBezTo>
                                  <a:pt x="4413050" y="3358905"/>
                                  <a:pt x="4411054" y="3363296"/>
                                  <a:pt x="4406662" y="3368485"/>
                                </a:cubicBezTo>
                                <a:cubicBezTo>
                                  <a:pt x="4403469" y="3372078"/>
                                  <a:pt x="4400275" y="3375272"/>
                                  <a:pt x="4397880" y="3377268"/>
                                </a:cubicBezTo>
                                <a:cubicBezTo>
                                  <a:pt x="4397082" y="3378066"/>
                                  <a:pt x="4395884" y="3378865"/>
                                  <a:pt x="4394686" y="3378865"/>
                                </a:cubicBezTo>
                                <a:cubicBezTo>
                                  <a:pt x="4393489" y="3379264"/>
                                  <a:pt x="4392291" y="3378865"/>
                                  <a:pt x="4391094" y="3378465"/>
                                </a:cubicBezTo>
                                <a:cubicBezTo>
                                  <a:pt x="4385106" y="3375671"/>
                                  <a:pt x="4374326" y="3369683"/>
                                  <a:pt x="4370733" y="3360501"/>
                                </a:cubicBezTo>
                                <a:cubicBezTo>
                                  <a:pt x="4369137" y="3356110"/>
                                  <a:pt x="4369137" y="3351320"/>
                                  <a:pt x="4371532" y="3347727"/>
                                </a:cubicBezTo>
                                <a:cubicBezTo>
                                  <a:pt x="4373528" y="3344133"/>
                                  <a:pt x="4376721" y="3341738"/>
                                  <a:pt x="4380714" y="3341339"/>
                                </a:cubicBezTo>
                                <a:cubicBezTo>
                                  <a:pt x="4383908" y="3340940"/>
                                  <a:pt x="4387102" y="3341738"/>
                                  <a:pt x="4390295" y="3343335"/>
                                </a:cubicBezTo>
                                <a:cubicBezTo>
                                  <a:pt x="4393090" y="3340940"/>
                                  <a:pt x="4396283" y="3339343"/>
                                  <a:pt x="4399078" y="3338944"/>
                                </a:cubicBezTo>
                                <a:close/>
                                <a:moveTo>
                                  <a:pt x="6613833" y="3319383"/>
                                </a:moveTo>
                                <a:cubicBezTo>
                                  <a:pt x="6606248" y="3321780"/>
                                  <a:pt x="6602255" y="3329364"/>
                                  <a:pt x="6604651" y="3336949"/>
                                </a:cubicBezTo>
                                <a:cubicBezTo>
                                  <a:pt x="6607047" y="3344534"/>
                                  <a:pt x="6614632" y="3348526"/>
                                  <a:pt x="6622216" y="3346131"/>
                                </a:cubicBezTo>
                                <a:cubicBezTo>
                                  <a:pt x="6629801" y="3343736"/>
                                  <a:pt x="6633793" y="3336151"/>
                                  <a:pt x="6631398" y="3328566"/>
                                </a:cubicBezTo>
                                <a:cubicBezTo>
                                  <a:pt x="6629003" y="3320981"/>
                                  <a:pt x="6621019" y="3316988"/>
                                  <a:pt x="6613833" y="3319383"/>
                                </a:cubicBezTo>
                                <a:close/>
                                <a:moveTo>
                                  <a:pt x="6611039" y="3311799"/>
                                </a:moveTo>
                                <a:cubicBezTo>
                                  <a:pt x="6622616" y="3308206"/>
                                  <a:pt x="6634991" y="3314593"/>
                                  <a:pt x="6638584" y="3326171"/>
                                </a:cubicBezTo>
                                <a:cubicBezTo>
                                  <a:pt x="6642576" y="3338147"/>
                                  <a:pt x="6635789" y="3350123"/>
                                  <a:pt x="6624212" y="3353716"/>
                                </a:cubicBezTo>
                                <a:cubicBezTo>
                                  <a:pt x="6612636" y="3357308"/>
                                  <a:pt x="6600259" y="3350921"/>
                                  <a:pt x="6596667" y="3339344"/>
                                </a:cubicBezTo>
                                <a:cubicBezTo>
                                  <a:pt x="6593074" y="3327768"/>
                                  <a:pt x="6599461" y="3315391"/>
                                  <a:pt x="6611039" y="3311799"/>
                                </a:cubicBezTo>
                                <a:close/>
                                <a:moveTo>
                                  <a:pt x="6607445" y="3299024"/>
                                </a:moveTo>
                                <a:cubicBezTo>
                                  <a:pt x="6588682" y="3304612"/>
                                  <a:pt x="6578303" y="3324573"/>
                                  <a:pt x="6583891" y="3343336"/>
                                </a:cubicBezTo>
                                <a:cubicBezTo>
                                  <a:pt x="6589480" y="3362098"/>
                                  <a:pt x="6609441" y="3372477"/>
                                  <a:pt x="6628203" y="3366888"/>
                                </a:cubicBezTo>
                                <a:cubicBezTo>
                                  <a:pt x="6646966" y="3361300"/>
                                  <a:pt x="6657345" y="3341340"/>
                                  <a:pt x="6651756" y="3322577"/>
                                </a:cubicBezTo>
                                <a:cubicBezTo>
                                  <a:pt x="6645768" y="3303814"/>
                                  <a:pt x="6626207" y="3293435"/>
                                  <a:pt x="6607445" y="3299024"/>
                                </a:cubicBezTo>
                                <a:close/>
                                <a:moveTo>
                                  <a:pt x="6622122" y="3289300"/>
                                </a:moveTo>
                                <a:cubicBezTo>
                                  <a:pt x="6638907" y="3291040"/>
                                  <a:pt x="6653952" y="3302717"/>
                                  <a:pt x="6659341" y="3319783"/>
                                </a:cubicBezTo>
                                <a:cubicBezTo>
                                  <a:pt x="6666127" y="3342937"/>
                                  <a:pt x="6653353" y="3367288"/>
                                  <a:pt x="6630599" y="3374074"/>
                                </a:cubicBezTo>
                                <a:cubicBezTo>
                                  <a:pt x="6607844" y="3381259"/>
                                  <a:pt x="6583492" y="3368086"/>
                                  <a:pt x="6576307" y="3345332"/>
                                </a:cubicBezTo>
                                <a:cubicBezTo>
                                  <a:pt x="6569121" y="3322577"/>
                                  <a:pt x="6582295" y="3298225"/>
                                  <a:pt x="6605050" y="3291040"/>
                                </a:cubicBezTo>
                                <a:cubicBezTo>
                                  <a:pt x="6610738" y="3289244"/>
                                  <a:pt x="6616527" y="3288720"/>
                                  <a:pt x="6622122" y="3289300"/>
                                </a:cubicBezTo>
                                <a:close/>
                                <a:moveTo>
                                  <a:pt x="2158735" y="3277367"/>
                                </a:moveTo>
                                <a:cubicBezTo>
                                  <a:pt x="2153396" y="3277866"/>
                                  <a:pt x="2148206" y="3280461"/>
                                  <a:pt x="2144413" y="3285052"/>
                                </a:cubicBezTo>
                                <a:lnTo>
                                  <a:pt x="2137227" y="3293835"/>
                                </a:lnTo>
                                <a:cubicBezTo>
                                  <a:pt x="2136030" y="3295432"/>
                                  <a:pt x="2133634" y="3295432"/>
                                  <a:pt x="2132039" y="3294234"/>
                                </a:cubicBezTo>
                                <a:lnTo>
                                  <a:pt x="2123255" y="3287048"/>
                                </a:lnTo>
                                <a:cubicBezTo>
                                  <a:pt x="2118465" y="3283455"/>
                                  <a:pt x="2112876" y="3281858"/>
                                  <a:pt x="2107687" y="3282257"/>
                                </a:cubicBezTo>
                                <a:cubicBezTo>
                                  <a:pt x="2102098" y="3282656"/>
                                  <a:pt x="2097307" y="3285451"/>
                                  <a:pt x="2093715" y="3289842"/>
                                </a:cubicBezTo>
                                <a:cubicBezTo>
                                  <a:pt x="2086130" y="3299025"/>
                                  <a:pt x="2087327" y="3312198"/>
                                  <a:pt x="2096509" y="3319783"/>
                                </a:cubicBezTo>
                                <a:lnTo>
                                  <a:pt x="2140422" y="3356509"/>
                                </a:lnTo>
                                <a:cubicBezTo>
                                  <a:pt x="2152398" y="3341739"/>
                                  <a:pt x="2164773" y="3326969"/>
                                  <a:pt x="2176749" y="3312198"/>
                                </a:cubicBezTo>
                                <a:cubicBezTo>
                                  <a:pt x="2184334" y="3303017"/>
                                  <a:pt x="2183136" y="3289842"/>
                                  <a:pt x="2173955" y="3282257"/>
                                </a:cubicBezTo>
                                <a:cubicBezTo>
                                  <a:pt x="2169563" y="3278465"/>
                                  <a:pt x="2164074" y="3276868"/>
                                  <a:pt x="2158735" y="3277367"/>
                                </a:cubicBezTo>
                                <a:close/>
                                <a:moveTo>
                                  <a:pt x="2157637" y="3270631"/>
                                </a:moveTo>
                                <a:cubicBezTo>
                                  <a:pt x="2164873" y="3269982"/>
                                  <a:pt x="2172358" y="3272078"/>
                                  <a:pt x="2178346" y="3277068"/>
                                </a:cubicBezTo>
                                <a:cubicBezTo>
                                  <a:pt x="2190322" y="3287048"/>
                                  <a:pt x="2191919" y="3305013"/>
                                  <a:pt x="2181939" y="3316989"/>
                                </a:cubicBezTo>
                                <a:cubicBezTo>
                                  <a:pt x="2169164" y="3332957"/>
                                  <a:pt x="2155990" y="3348525"/>
                                  <a:pt x="2143215" y="3364094"/>
                                </a:cubicBezTo>
                                <a:cubicBezTo>
                                  <a:pt x="2142018" y="3365691"/>
                                  <a:pt x="2139622" y="3365691"/>
                                  <a:pt x="2138026" y="3364493"/>
                                </a:cubicBezTo>
                                <a:lnTo>
                                  <a:pt x="2091319" y="3325372"/>
                                </a:lnTo>
                                <a:cubicBezTo>
                                  <a:pt x="2079343" y="3315392"/>
                                  <a:pt x="2077747" y="3297428"/>
                                  <a:pt x="2087727" y="3285451"/>
                                </a:cubicBezTo>
                                <a:cubicBezTo>
                                  <a:pt x="2092517" y="3279064"/>
                                  <a:pt x="2099703" y="3275870"/>
                                  <a:pt x="2106888" y="3275072"/>
                                </a:cubicBezTo>
                                <a:cubicBezTo>
                                  <a:pt x="2114074" y="3274273"/>
                                  <a:pt x="2121658" y="3276668"/>
                                  <a:pt x="2127646" y="3281858"/>
                                </a:cubicBezTo>
                                <a:lnTo>
                                  <a:pt x="2133634" y="3286648"/>
                                </a:lnTo>
                                <a:lnTo>
                                  <a:pt x="2138426" y="3280660"/>
                                </a:lnTo>
                                <a:cubicBezTo>
                                  <a:pt x="2143415" y="3274672"/>
                                  <a:pt x="2150401" y="3271279"/>
                                  <a:pt x="2157637" y="3270631"/>
                                </a:cubicBezTo>
                                <a:close/>
                                <a:moveTo>
                                  <a:pt x="3459619" y="3256161"/>
                                </a:moveTo>
                                <a:cubicBezTo>
                                  <a:pt x="3470248" y="3258606"/>
                                  <a:pt x="3479928" y="3265093"/>
                                  <a:pt x="3486115" y="3275073"/>
                                </a:cubicBezTo>
                                <a:lnTo>
                                  <a:pt x="3480527" y="3278666"/>
                                </a:lnTo>
                                <a:cubicBezTo>
                                  <a:pt x="3470150" y="3261899"/>
                                  <a:pt x="3447797" y="3256709"/>
                                  <a:pt x="3431030" y="3267089"/>
                                </a:cubicBezTo>
                                <a:cubicBezTo>
                                  <a:pt x="3414266" y="3277868"/>
                                  <a:pt x="3409078" y="3299824"/>
                                  <a:pt x="3419455" y="3316590"/>
                                </a:cubicBezTo>
                                <a:lnTo>
                                  <a:pt x="3413867" y="3320183"/>
                                </a:lnTo>
                                <a:cubicBezTo>
                                  <a:pt x="3401493" y="3300223"/>
                                  <a:pt x="3407481" y="3273876"/>
                                  <a:pt x="3427439" y="3261500"/>
                                </a:cubicBezTo>
                                <a:cubicBezTo>
                                  <a:pt x="3437418" y="3255313"/>
                                  <a:pt x="3448993" y="3253716"/>
                                  <a:pt x="3459619" y="3256161"/>
                                </a:cubicBezTo>
                                <a:close/>
                                <a:moveTo>
                                  <a:pt x="1501703" y="3206011"/>
                                </a:moveTo>
                                <a:cubicBezTo>
                                  <a:pt x="1498908" y="3206011"/>
                                  <a:pt x="1496512" y="3207608"/>
                                  <a:pt x="1494117" y="3210003"/>
                                </a:cubicBezTo>
                                <a:lnTo>
                                  <a:pt x="1492920" y="3211201"/>
                                </a:lnTo>
                                <a:lnTo>
                                  <a:pt x="1491324" y="3210403"/>
                                </a:lnTo>
                                <a:cubicBezTo>
                                  <a:pt x="1488529" y="3208805"/>
                                  <a:pt x="1485735" y="3208007"/>
                                  <a:pt x="1483339" y="3208406"/>
                                </a:cubicBezTo>
                                <a:cubicBezTo>
                                  <a:pt x="1480944" y="3208805"/>
                                  <a:pt x="1478550" y="3210003"/>
                                  <a:pt x="1477352" y="3212399"/>
                                </a:cubicBezTo>
                                <a:cubicBezTo>
                                  <a:pt x="1475755" y="3214794"/>
                                  <a:pt x="1475755" y="3217988"/>
                                  <a:pt x="1476953" y="3221181"/>
                                </a:cubicBezTo>
                                <a:cubicBezTo>
                                  <a:pt x="1480145" y="3229565"/>
                                  <a:pt x="1490925" y="3235153"/>
                                  <a:pt x="1495316" y="3237149"/>
                                </a:cubicBezTo>
                                <a:cubicBezTo>
                                  <a:pt x="1496114" y="3237549"/>
                                  <a:pt x="1496912" y="3237149"/>
                                  <a:pt x="1497709" y="3236750"/>
                                </a:cubicBezTo>
                                <a:cubicBezTo>
                                  <a:pt x="1501303" y="3233557"/>
                                  <a:pt x="1510485" y="3225173"/>
                                  <a:pt x="1511282" y="3217189"/>
                                </a:cubicBezTo>
                                <a:cubicBezTo>
                                  <a:pt x="1511682" y="3213597"/>
                                  <a:pt x="1510485" y="3210403"/>
                                  <a:pt x="1508488" y="3208406"/>
                                </a:cubicBezTo>
                                <a:cubicBezTo>
                                  <a:pt x="1506492" y="3206410"/>
                                  <a:pt x="1504098" y="3205612"/>
                                  <a:pt x="1501703" y="3206011"/>
                                </a:cubicBezTo>
                                <a:close/>
                                <a:moveTo>
                                  <a:pt x="1501303" y="3201620"/>
                                </a:moveTo>
                                <a:cubicBezTo>
                                  <a:pt x="1505294" y="3201221"/>
                                  <a:pt x="1508889" y="3202418"/>
                                  <a:pt x="1511682" y="3205213"/>
                                </a:cubicBezTo>
                                <a:cubicBezTo>
                                  <a:pt x="1514476" y="3208007"/>
                                  <a:pt x="1516073" y="3212798"/>
                                  <a:pt x="1515675" y="3217189"/>
                                </a:cubicBezTo>
                                <a:cubicBezTo>
                                  <a:pt x="1514876" y="3221581"/>
                                  <a:pt x="1512879" y="3225972"/>
                                  <a:pt x="1508889" y="3231161"/>
                                </a:cubicBezTo>
                                <a:cubicBezTo>
                                  <a:pt x="1505694" y="3234754"/>
                                  <a:pt x="1502500" y="3237948"/>
                                  <a:pt x="1500105" y="3239944"/>
                                </a:cubicBezTo>
                                <a:cubicBezTo>
                                  <a:pt x="1499307" y="3240742"/>
                                  <a:pt x="1498109" y="3241540"/>
                                  <a:pt x="1496912" y="3241540"/>
                                </a:cubicBezTo>
                                <a:cubicBezTo>
                                  <a:pt x="1495714" y="3241940"/>
                                  <a:pt x="1494516" y="3241540"/>
                                  <a:pt x="1493320" y="3241141"/>
                                </a:cubicBezTo>
                                <a:cubicBezTo>
                                  <a:pt x="1487331" y="3238347"/>
                                  <a:pt x="1476553" y="3232359"/>
                                  <a:pt x="1472961" y="3223177"/>
                                </a:cubicBezTo>
                                <a:cubicBezTo>
                                  <a:pt x="1471364" y="3218786"/>
                                  <a:pt x="1471364" y="3213996"/>
                                  <a:pt x="1473759" y="3210403"/>
                                </a:cubicBezTo>
                                <a:cubicBezTo>
                                  <a:pt x="1475755" y="3206809"/>
                                  <a:pt x="1478949" y="3204414"/>
                                  <a:pt x="1482940" y="3204015"/>
                                </a:cubicBezTo>
                                <a:cubicBezTo>
                                  <a:pt x="1486134" y="3203616"/>
                                  <a:pt x="1489328" y="3204414"/>
                                  <a:pt x="1492520" y="3206011"/>
                                </a:cubicBezTo>
                                <a:cubicBezTo>
                                  <a:pt x="1495316" y="3203616"/>
                                  <a:pt x="1498508" y="3202019"/>
                                  <a:pt x="1501303" y="3201620"/>
                                </a:cubicBezTo>
                                <a:close/>
                                <a:moveTo>
                                  <a:pt x="3715649" y="3182059"/>
                                </a:moveTo>
                                <a:cubicBezTo>
                                  <a:pt x="3708064" y="3184455"/>
                                  <a:pt x="3704072" y="3192040"/>
                                  <a:pt x="3706467" y="3199624"/>
                                </a:cubicBezTo>
                                <a:cubicBezTo>
                                  <a:pt x="3708862" y="3207209"/>
                                  <a:pt x="3716448" y="3211201"/>
                                  <a:pt x="3724033" y="3208806"/>
                                </a:cubicBezTo>
                                <a:cubicBezTo>
                                  <a:pt x="3731617" y="3206411"/>
                                  <a:pt x="3735609" y="3198826"/>
                                  <a:pt x="3733214" y="3191241"/>
                                </a:cubicBezTo>
                                <a:cubicBezTo>
                                  <a:pt x="3730819" y="3183656"/>
                                  <a:pt x="3722835" y="3179663"/>
                                  <a:pt x="3715649" y="3182059"/>
                                </a:cubicBezTo>
                                <a:close/>
                                <a:moveTo>
                                  <a:pt x="3712855" y="3174474"/>
                                </a:moveTo>
                                <a:cubicBezTo>
                                  <a:pt x="3724432" y="3170881"/>
                                  <a:pt x="3736807" y="3177268"/>
                                  <a:pt x="3740400" y="3188846"/>
                                </a:cubicBezTo>
                                <a:cubicBezTo>
                                  <a:pt x="3744392" y="3200822"/>
                                  <a:pt x="3737605" y="3213197"/>
                                  <a:pt x="3726029" y="3216391"/>
                                </a:cubicBezTo>
                                <a:cubicBezTo>
                                  <a:pt x="3714452" y="3219984"/>
                                  <a:pt x="3702076" y="3213596"/>
                                  <a:pt x="3698483" y="3202020"/>
                                </a:cubicBezTo>
                                <a:cubicBezTo>
                                  <a:pt x="3694890" y="3190443"/>
                                  <a:pt x="3701277" y="3178067"/>
                                  <a:pt x="3712855" y="3174474"/>
                                </a:cubicBezTo>
                                <a:close/>
                                <a:moveTo>
                                  <a:pt x="3709262" y="3161700"/>
                                </a:moveTo>
                                <a:cubicBezTo>
                                  <a:pt x="3690499" y="3167289"/>
                                  <a:pt x="3680120" y="3187249"/>
                                  <a:pt x="3685708" y="3206012"/>
                                </a:cubicBezTo>
                                <a:cubicBezTo>
                                  <a:pt x="3691297" y="3224774"/>
                                  <a:pt x="3711258" y="3235153"/>
                                  <a:pt x="3730021" y="3229564"/>
                                </a:cubicBezTo>
                                <a:cubicBezTo>
                                  <a:pt x="3748783" y="3223976"/>
                                  <a:pt x="3759162" y="3204016"/>
                                  <a:pt x="3753573" y="3185253"/>
                                </a:cubicBezTo>
                                <a:cubicBezTo>
                                  <a:pt x="3747585" y="3166490"/>
                                  <a:pt x="3728025" y="3156111"/>
                                  <a:pt x="3709262" y="3161700"/>
                                </a:cubicBezTo>
                                <a:close/>
                                <a:moveTo>
                                  <a:pt x="3723938" y="3151976"/>
                                </a:moveTo>
                                <a:cubicBezTo>
                                  <a:pt x="3740724" y="3153716"/>
                                  <a:pt x="3755769" y="3165393"/>
                                  <a:pt x="3761158" y="3182459"/>
                                </a:cubicBezTo>
                                <a:cubicBezTo>
                                  <a:pt x="3767944" y="3205613"/>
                                  <a:pt x="3755170" y="3229964"/>
                                  <a:pt x="3732416" y="3236750"/>
                                </a:cubicBezTo>
                                <a:cubicBezTo>
                                  <a:pt x="3709661" y="3243936"/>
                                  <a:pt x="3685309" y="3230762"/>
                                  <a:pt x="3678124" y="3208008"/>
                                </a:cubicBezTo>
                                <a:cubicBezTo>
                                  <a:pt x="3670940" y="3185253"/>
                                  <a:pt x="3684112" y="3160901"/>
                                  <a:pt x="3706866" y="3153716"/>
                                </a:cubicBezTo>
                                <a:cubicBezTo>
                                  <a:pt x="3712555" y="3151920"/>
                                  <a:pt x="3718343" y="3151396"/>
                                  <a:pt x="3723938" y="3151976"/>
                                </a:cubicBezTo>
                                <a:close/>
                                <a:moveTo>
                                  <a:pt x="5936342" y="3144035"/>
                                </a:moveTo>
                                <a:cubicBezTo>
                                  <a:pt x="5931002" y="3144534"/>
                                  <a:pt x="5925813" y="3147129"/>
                                  <a:pt x="5922021" y="3151720"/>
                                </a:cubicBezTo>
                                <a:lnTo>
                                  <a:pt x="5914835" y="3160503"/>
                                </a:lnTo>
                                <a:cubicBezTo>
                                  <a:pt x="5913638" y="3162100"/>
                                  <a:pt x="5911242" y="3162100"/>
                                  <a:pt x="5909646" y="3160902"/>
                                </a:cubicBezTo>
                                <a:lnTo>
                                  <a:pt x="5900863" y="3153716"/>
                                </a:lnTo>
                                <a:cubicBezTo>
                                  <a:pt x="5896073" y="3150123"/>
                                  <a:pt x="5890484" y="3148526"/>
                                  <a:pt x="5885295" y="3148925"/>
                                </a:cubicBezTo>
                                <a:cubicBezTo>
                                  <a:pt x="5879705" y="3149324"/>
                                  <a:pt x="5874515" y="3151720"/>
                                  <a:pt x="5871322" y="3156510"/>
                                </a:cubicBezTo>
                                <a:cubicBezTo>
                                  <a:pt x="5863737" y="3165693"/>
                                  <a:pt x="5864934" y="3178866"/>
                                  <a:pt x="5874116" y="3186451"/>
                                </a:cubicBezTo>
                                <a:lnTo>
                                  <a:pt x="5918029" y="3223177"/>
                                </a:lnTo>
                                <a:cubicBezTo>
                                  <a:pt x="5930005" y="3208407"/>
                                  <a:pt x="5942380" y="3193636"/>
                                  <a:pt x="5954356" y="3178866"/>
                                </a:cubicBezTo>
                                <a:cubicBezTo>
                                  <a:pt x="5961941" y="3169685"/>
                                  <a:pt x="5960743" y="3156510"/>
                                  <a:pt x="5951561" y="3148925"/>
                                </a:cubicBezTo>
                                <a:cubicBezTo>
                                  <a:pt x="5947170" y="3145133"/>
                                  <a:pt x="5941681" y="3143536"/>
                                  <a:pt x="5936342" y="3144035"/>
                                </a:cubicBezTo>
                                <a:close/>
                                <a:moveTo>
                                  <a:pt x="5935244" y="3137299"/>
                                </a:moveTo>
                                <a:cubicBezTo>
                                  <a:pt x="5942480" y="3136650"/>
                                  <a:pt x="5949965" y="3138746"/>
                                  <a:pt x="5955953" y="3143736"/>
                                </a:cubicBezTo>
                                <a:cubicBezTo>
                                  <a:pt x="5967929" y="3153716"/>
                                  <a:pt x="5969525" y="3171681"/>
                                  <a:pt x="5959545" y="3183656"/>
                                </a:cubicBezTo>
                                <a:cubicBezTo>
                                  <a:pt x="5946771" y="3199624"/>
                                  <a:pt x="5933597" y="3215193"/>
                                  <a:pt x="5920823" y="3230762"/>
                                </a:cubicBezTo>
                                <a:cubicBezTo>
                                  <a:pt x="5919626" y="3232359"/>
                                  <a:pt x="5917230" y="3232359"/>
                                  <a:pt x="5915634" y="3231161"/>
                                </a:cubicBezTo>
                                <a:lnTo>
                                  <a:pt x="5868926" y="3192040"/>
                                </a:lnTo>
                                <a:cubicBezTo>
                                  <a:pt x="5856951" y="3182060"/>
                                  <a:pt x="5855354" y="3164096"/>
                                  <a:pt x="5865334" y="3152119"/>
                                </a:cubicBezTo>
                                <a:cubicBezTo>
                                  <a:pt x="5870124" y="3145732"/>
                                  <a:pt x="5877310" y="3142538"/>
                                  <a:pt x="5884495" y="3141740"/>
                                </a:cubicBezTo>
                                <a:cubicBezTo>
                                  <a:pt x="5891682" y="3140941"/>
                                  <a:pt x="5899266" y="3142937"/>
                                  <a:pt x="5905254" y="3148526"/>
                                </a:cubicBezTo>
                                <a:lnTo>
                                  <a:pt x="5911242" y="3153316"/>
                                </a:lnTo>
                                <a:lnTo>
                                  <a:pt x="5916033" y="3147328"/>
                                </a:lnTo>
                                <a:cubicBezTo>
                                  <a:pt x="5921023" y="3141341"/>
                                  <a:pt x="5928009" y="3137948"/>
                                  <a:pt x="5935244" y="3137299"/>
                                </a:cubicBezTo>
                                <a:close/>
                                <a:moveTo>
                                  <a:pt x="534292" y="3136001"/>
                                </a:moveTo>
                                <a:cubicBezTo>
                                  <a:pt x="544921" y="3138446"/>
                                  <a:pt x="554602" y="3144933"/>
                                  <a:pt x="560790" y="3154914"/>
                                </a:cubicBezTo>
                                <a:lnTo>
                                  <a:pt x="555201" y="3158507"/>
                                </a:lnTo>
                                <a:cubicBezTo>
                                  <a:pt x="544822" y="3141740"/>
                                  <a:pt x="522467" y="3136550"/>
                                  <a:pt x="505700" y="3146929"/>
                                </a:cubicBezTo>
                                <a:cubicBezTo>
                                  <a:pt x="488933" y="3157310"/>
                                  <a:pt x="483743" y="3179665"/>
                                  <a:pt x="494123" y="3196431"/>
                                </a:cubicBezTo>
                                <a:lnTo>
                                  <a:pt x="488534" y="3200024"/>
                                </a:lnTo>
                                <a:cubicBezTo>
                                  <a:pt x="476159" y="3180064"/>
                                  <a:pt x="482147" y="3153717"/>
                                  <a:pt x="502107" y="3141341"/>
                                </a:cubicBezTo>
                                <a:cubicBezTo>
                                  <a:pt x="512087" y="3135153"/>
                                  <a:pt x="523664" y="3133556"/>
                                  <a:pt x="534292" y="3136001"/>
                                </a:cubicBezTo>
                                <a:close/>
                                <a:moveTo>
                                  <a:pt x="7237232" y="3122827"/>
                                </a:moveTo>
                                <a:cubicBezTo>
                                  <a:pt x="7247861" y="3125272"/>
                                  <a:pt x="7257542" y="3131760"/>
                                  <a:pt x="7263729" y="3141740"/>
                                </a:cubicBezTo>
                                <a:lnTo>
                                  <a:pt x="7258140" y="3145333"/>
                                </a:lnTo>
                                <a:cubicBezTo>
                                  <a:pt x="7247761" y="3128566"/>
                                  <a:pt x="7225406" y="3123376"/>
                                  <a:pt x="7208639" y="3133755"/>
                                </a:cubicBezTo>
                                <a:cubicBezTo>
                                  <a:pt x="7191872" y="3144136"/>
                                  <a:pt x="7186682" y="3166491"/>
                                  <a:pt x="7197061" y="3183257"/>
                                </a:cubicBezTo>
                                <a:lnTo>
                                  <a:pt x="7191473" y="3186850"/>
                                </a:lnTo>
                                <a:cubicBezTo>
                                  <a:pt x="7179097" y="3166890"/>
                                  <a:pt x="7185085" y="3140543"/>
                                  <a:pt x="7205046" y="3128167"/>
                                </a:cubicBezTo>
                                <a:cubicBezTo>
                                  <a:pt x="7215026" y="3121979"/>
                                  <a:pt x="7226603" y="3120382"/>
                                  <a:pt x="7237232" y="3122827"/>
                                </a:cubicBezTo>
                                <a:close/>
                                <a:moveTo>
                                  <a:pt x="5279311" y="3072279"/>
                                </a:moveTo>
                                <a:cubicBezTo>
                                  <a:pt x="5276517" y="3072279"/>
                                  <a:pt x="5274122" y="3073876"/>
                                  <a:pt x="5271727" y="3076271"/>
                                </a:cubicBezTo>
                                <a:lnTo>
                                  <a:pt x="5270529" y="3077469"/>
                                </a:lnTo>
                                <a:lnTo>
                                  <a:pt x="5268932" y="3076671"/>
                                </a:lnTo>
                                <a:cubicBezTo>
                                  <a:pt x="5266138" y="3075073"/>
                                  <a:pt x="5263344" y="3074275"/>
                                  <a:pt x="5260948" y="3074674"/>
                                </a:cubicBezTo>
                                <a:cubicBezTo>
                                  <a:pt x="5258552" y="3075073"/>
                                  <a:pt x="5256157" y="3076271"/>
                                  <a:pt x="5254959" y="3078667"/>
                                </a:cubicBezTo>
                                <a:cubicBezTo>
                                  <a:pt x="5253363" y="3081062"/>
                                  <a:pt x="5253363" y="3084256"/>
                                  <a:pt x="5254560" y="3087449"/>
                                </a:cubicBezTo>
                                <a:cubicBezTo>
                                  <a:pt x="5257754" y="3095833"/>
                                  <a:pt x="5268533" y="3101421"/>
                                  <a:pt x="5272924" y="3103417"/>
                                </a:cubicBezTo>
                                <a:cubicBezTo>
                                  <a:pt x="5273723" y="3103817"/>
                                  <a:pt x="5274521" y="3103417"/>
                                  <a:pt x="5275319" y="3103018"/>
                                </a:cubicBezTo>
                                <a:cubicBezTo>
                                  <a:pt x="5278912" y="3099825"/>
                                  <a:pt x="5287695" y="3091441"/>
                                  <a:pt x="5288892" y="3083457"/>
                                </a:cubicBezTo>
                                <a:cubicBezTo>
                                  <a:pt x="5289291" y="3079865"/>
                                  <a:pt x="5288094" y="3076671"/>
                                  <a:pt x="5286098" y="3074674"/>
                                </a:cubicBezTo>
                                <a:cubicBezTo>
                                  <a:pt x="5284102" y="3072678"/>
                                  <a:pt x="5281707" y="3071880"/>
                                  <a:pt x="5279311" y="3072279"/>
                                </a:cubicBezTo>
                                <a:close/>
                                <a:moveTo>
                                  <a:pt x="5278513" y="3067888"/>
                                </a:moveTo>
                                <a:cubicBezTo>
                                  <a:pt x="5282505" y="3067489"/>
                                  <a:pt x="5286098" y="3068686"/>
                                  <a:pt x="5288892" y="3071481"/>
                                </a:cubicBezTo>
                                <a:cubicBezTo>
                                  <a:pt x="5291687" y="3074275"/>
                                  <a:pt x="5293283" y="3079066"/>
                                  <a:pt x="5292884" y="3083457"/>
                                </a:cubicBezTo>
                                <a:cubicBezTo>
                                  <a:pt x="5292485" y="3087849"/>
                                  <a:pt x="5290489" y="3092639"/>
                                  <a:pt x="5286098" y="3097429"/>
                                </a:cubicBezTo>
                                <a:cubicBezTo>
                                  <a:pt x="5282904" y="3101022"/>
                                  <a:pt x="5279711" y="3104216"/>
                                  <a:pt x="5277315" y="3106212"/>
                                </a:cubicBezTo>
                                <a:cubicBezTo>
                                  <a:pt x="5276517" y="3107010"/>
                                  <a:pt x="5275319" y="3107808"/>
                                  <a:pt x="5274122" y="3107808"/>
                                </a:cubicBezTo>
                                <a:cubicBezTo>
                                  <a:pt x="5272924" y="3108208"/>
                                  <a:pt x="5271727" y="3107808"/>
                                  <a:pt x="5270529" y="3107409"/>
                                </a:cubicBezTo>
                                <a:cubicBezTo>
                                  <a:pt x="5264541" y="3104615"/>
                                  <a:pt x="5253762" y="3098627"/>
                                  <a:pt x="5250169" y="3089445"/>
                                </a:cubicBezTo>
                                <a:cubicBezTo>
                                  <a:pt x="5248572" y="3085054"/>
                                  <a:pt x="5248572" y="3080264"/>
                                  <a:pt x="5250967" y="3076671"/>
                                </a:cubicBezTo>
                                <a:cubicBezTo>
                                  <a:pt x="5252963" y="3073077"/>
                                  <a:pt x="5256157" y="3070682"/>
                                  <a:pt x="5260150" y="3070283"/>
                                </a:cubicBezTo>
                                <a:cubicBezTo>
                                  <a:pt x="5263344" y="3069884"/>
                                  <a:pt x="5266537" y="3070682"/>
                                  <a:pt x="5269731" y="3072279"/>
                                </a:cubicBezTo>
                                <a:cubicBezTo>
                                  <a:pt x="5272525" y="3069884"/>
                                  <a:pt x="5275719" y="3068287"/>
                                  <a:pt x="5278513" y="3067888"/>
                                </a:cubicBezTo>
                                <a:close/>
                                <a:moveTo>
                                  <a:pt x="789930" y="3061899"/>
                                </a:moveTo>
                                <a:cubicBezTo>
                                  <a:pt x="782344" y="3064296"/>
                                  <a:pt x="778353" y="3071880"/>
                                  <a:pt x="780750" y="3079465"/>
                                </a:cubicBezTo>
                                <a:cubicBezTo>
                                  <a:pt x="783144" y="3087050"/>
                                  <a:pt x="790729" y="3091042"/>
                                  <a:pt x="798314" y="3088647"/>
                                </a:cubicBezTo>
                                <a:cubicBezTo>
                                  <a:pt x="805899" y="3086252"/>
                                  <a:pt x="809891" y="3078667"/>
                                  <a:pt x="807496" y="3071082"/>
                                </a:cubicBezTo>
                                <a:cubicBezTo>
                                  <a:pt x="805500" y="3063497"/>
                                  <a:pt x="797516" y="3059504"/>
                                  <a:pt x="789930" y="3061899"/>
                                </a:cubicBezTo>
                                <a:close/>
                                <a:moveTo>
                                  <a:pt x="787537" y="3054315"/>
                                </a:moveTo>
                                <a:cubicBezTo>
                                  <a:pt x="799112" y="3050722"/>
                                  <a:pt x="811488" y="3057109"/>
                                  <a:pt x="815081" y="3068687"/>
                                </a:cubicBezTo>
                                <a:cubicBezTo>
                                  <a:pt x="818673" y="3080264"/>
                                  <a:pt x="812286" y="3092639"/>
                                  <a:pt x="800709" y="3096232"/>
                                </a:cubicBezTo>
                                <a:cubicBezTo>
                                  <a:pt x="789132" y="3099824"/>
                                  <a:pt x="776756" y="3093437"/>
                                  <a:pt x="773164" y="3081860"/>
                                </a:cubicBezTo>
                                <a:cubicBezTo>
                                  <a:pt x="769572" y="3070284"/>
                                  <a:pt x="775958" y="3057907"/>
                                  <a:pt x="787537" y="3054315"/>
                                </a:cubicBezTo>
                                <a:close/>
                                <a:moveTo>
                                  <a:pt x="783943" y="3041541"/>
                                </a:moveTo>
                                <a:cubicBezTo>
                                  <a:pt x="765180" y="3047129"/>
                                  <a:pt x="754801" y="3067090"/>
                                  <a:pt x="760389" y="3085853"/>
                                </a:cubicBezTo>
                                <a:cubicBezTo>
                                  <a:pt x="765979" y="3104615"/>
                                  <a:pt x="785939" y="3114994"/>
                                  <a:pt x="804701" y="3109405"/>
                                </a:cubicBezTo>
                                <a:cubicBezTo>
                                  <a:pt x="823464" y="3103817"/>
                                  <a:pt x="833844" y="3083857"/>
                                  <a:pt x="828254" y="3065094"/>
                                </a:cubicBezTo>
                                <a:cubicBezTo>
                                  <a:pt x="822266" y="3046331"/>
                                  <a:pt x="802306" y="3035553"/>
                                  <a:pt x="783943" y="3041541"/>
                                </a:cubicBezTo>
                                <a:close/>
                                <a:moveTo>
                                  <a:pt x="798620" y="3031817"/>
                                </a:moveTo>
                                <a:cubicBezTo>
                                  <a:pt x="815405" y="3033557"/>
                                  <a:pt x="830450" y="3045234"/>
                                  <a:pt x="835839" y="3062300"/>
                                </a:cubicBezTo>
                                <a:cubicBezTo>
                                  <a:pt x="842625" y="3085454"/>
                                  <a:pt x="829851" y="3109405"/>
                                  <a:pt x="807097" y="3116591"/>
                                </a:cubicBezTo>
                                <a:cubicBezTo>
                                  <a:pt x="784341" y="3123776"/>
                                  <a:pt x="759990" y="3110603"/>
                                  <a:pt x="752805" y="3087849"/>
                                </a:cubicBezTo>
                                <a:cubicBezTo>
                                  <a:pt x="745619" y="3065094"/>
                                  <a:pt x="758794" y="3040742"/>
                                  <a:pt x="781546" y="3033557"/>
                                </a:cubicBezTo>
                                <a:cubicBezTo>
                                  <a:pt x="787237" y="3031761"/>
                                  <a:pt x="793025" y="3031237"/>
                                  <a:pt x="798620" y="3031817"/>
                                </a:cubicBezTo>
                                <a:close/>
                                <a:moveTo>
                                  <a:pt x="3038172" y="3006711"/>
                                </a:moveTo>
                                <a:cubicBezTo>
                                  <a:pt x="3032832" y="3007210"/>
                                  <a:pt x="3027640" y="3009805"/>
                                  <a:pt x="3023849" y="3014396"/>
                                </a:cubicBezTo>
                                <a:lnTo>
                                  <a:pt x="3016663" y="3023179"/>
                                </a:lnTo>
                                <a:cubicBezTo>
                                  <a:pt x="3015467" y="3024776"/>
                                  <a:pt x="3013068" y="3024776"/>
                                  <a:pt x="3011473" y="3023578"/>
                                </a:cubicBezTo>
                                <a:lnTo>
                                  <a:pt x="3002691" y="3016392"/>
                                </a:lnTo>
                                <a:cubicBezTo>
                                  <a:pt x="2997900" y="3012799"/>
                                  <a:pt x="2992311" y="3011202"/>
                                  <a:pt x="2987123" y="3011601"/>
                                </a:cubicBezTo>
                                <a:cubicBezTo>
                                  <a:pt x="2981534" y="3012000"/>
                                  <a:pt x="2976344" y="3014795"/>
                                  <a:pt x="2973150" y="3019186"/>
                                </a:cubicBezTo>
                                <a:cubicBezTo>
                                  <a:pt x="2965567" y="3028369"/>
                                  <a:pt x="2966764" y="3041542"/>
                                  <a:pt x="2975944" y="3049127"/>
                                </a:cubicBezTo>
                                <a:lnTo>
                                  <a:pt x="3019856" y="3085853"/>
                                </a:lnTo>
                                <a:cubicBezTo>
                                  <a:pt x="3031833" y="3071083"/>
                                  <a:pt x="3044205" y="3056313"/>
                                  <a:pt x="3056184" y="3041542"/>
                                </a:cubicBezTo>
                                <a:cubicBezTo>
                                  <a:pt x="3063769" y="3032361"/>
                                  <a:pt x="3062571" y="3019186"/>
                                  <a:pt x="3053390" y="3011601"/>
                                </a:cubicBezTo>
                                <a:cubicBezTo>
                                  <a:pt x="3048995" y="3007809"/>
                                  <a:pt x="3043511" y="3006212"/>
                                  <a:pt x="3038172" y="3006711"/>
                                </a:cubicBezTo>
                                <a:close/>
                                <a:moveTo>
                                  <a:pt x="4311902" y="3002269"/>
                                </a:moveTo>
                                <a:cubicBezTo>
                                  <a:pt x="4322531" y="3004714"/>
                                  <a:pt x="4332212" y="3011201"/>
                                  <a:pt x="4338400" y="3021182"/>
                                </a:cubicBezTo>
                                <a:lnTo>
                                  <a:pt x="4332811" y="3024775"/>
                                </a:lnTo>
                                <a:cubicBezTo>
                                  <a:pt x="4322432" y="3008008"/>
                                  <a:pt x="4300077" y="3002818"/>
                                  <a:pt x="4283310" y="3013197"/>
                                </a:cubicBezTo>
                                <a:cubicBezTo>
                                  <a:pt x="4266144" y="3023977"/>
                                  <a:pt x="4261353" y="3045933"/>
                                  <a:pt x="4271733" y="3062699"/>
                                </a:cubicBezTo>
                                <a:lnTo>
                                  <a:pt x="4266144" y="3066292"/>
                                </a:lnTo>
                                <a:cubicBezTo>
                                  <a:pt x="4253769" y="3046332"/>
                                  <a:pt x="4259757" y="3019985"/>
                                  <a:pt x="4279717" y="3007609"/>
                                </a:cubicBezTo>
                                <a:cubicBezTo>
                                  <a:pt x="4289697" y="3001421"/>
                                  <a:pt x="4301274" y="2999824"/>
                                  <a:pt x="4311902" y="3002269"/>
                                </a:cubicBezTo>
                                <a:close/>
                                <a:moveTo>
                                  <a:pt x="3037074" y="2999975"/>
                                </a:moveTo>
                                <a:cubicBezTo>
                                  <a:pt x="3044309" y="2999326"/>
                                  <a:pt x="3051792" y="3001422"/>
                                  <a:pt x="3057781" y="3006412"/>
                                </a:cubicBezTo>
                                <a:cubicBezTo>
                                  <a:pt x="3069759" y="3016392"/>
                                  <a:pt x="3071355" y="3034357"/>
                                  <a:pt x="3061374" y="3046333"/>
                                </a:cubicBezTo>
                                <a:cubicBezTo>
                                  <a:pt x="3048598" y="3062301"/>
                                  <a:pt x="3035426" y="3077869"/>
                                  <a:pt x="3022650" y="3093438"/>
                                </a:cubicBezTo>
                                <a:cubicBezTo>
                                  <a:pt x="3021455" y="3095035"/>
                                  <a:pt x="3019058" y="3095035"/>
                                  <a:pt x="3017463" y="3093837"/>
                                </a:cubicBezTo>
                                <a:lnTo>
                                  <a:pt x="2970755" y="3054716"/>
                                </a:lnTo>
                                <a:cubicBezTo>
                                  <a:pt x="2958780" y="3044736"/>
                                  <a:pt x="2957182" y="3026772"/>
                                  <a:pt x="2967163" y="3014795"/>
                                </a:cubicBezTo>
                                <a:cubicBezTo>
                                  <a:pt x="2971951" y="3008408"/>
                                  <a:pt x="2979140" y="3005214"/>
                                  <a:pt x="2986324" y="3004416"/>
                                </a:cubicBezTo>
                                <a:cubicBezTo>
                                  <a:pt x="2993509" y="3003617"/>
                                  <a:pt x="3001094" y="3005613"/>
                                  <a:pt x="3007082" y="3011202"/>
                                </a:cubicBezTo>
                                <a:lnTo>
                                  <a:pt x="3013068" y="3015992"/>
                                </a:lnTo>
                                <a:lnTo>
                                  <a:pt x="3017861" y="3010004"/>
                                </a:lnTo>
                                <a:cubicBezTo>
                                  <a:pt x="3022851" y="3004016"/>
                                  <a:pt x="3029836" y="3000623"/>
                                  <a:pt x="3037074" y="2999975"/>
                                </a:cubicBezTo>
                                <a:close/>
                                <a:moveTo>
                                  <a:pt x="2381141" y="2934955"/>
                                </a:moveTo>
                                <a:cubicBezTo>
                                  <a:pt x="2378346" y="2934955"/>
                                  <a:pt x="2375952" y="2936552"/>
                                  <a:pt x="2373555" y="2938947"/>
                                </a:cubicBezTo>
                                <a:lnTo>
                                  <a:pt x="2372358" y="2940145"/>
                                </a:lnTo>
                                <a:lnTo>
                                  <a:pt x="2370760" y="2939347"/>
                                </a:lnTo>
                                <a:cubicBezTo>
                                  <a:pt x="2367966" y="2937749"/>
                                  <a:pt x="2365171" y="2936951"/>
                                  <a:pt x="2362775" y="2937350"/>
                                </a:cubicBezTo>
                                <a:cubicBezTo>
                                  <a:pt x="2360381" y="2937749"/>
                                  <a:pt x="2357988" y="2938947"/>
                                  <a:pt x="2356789" y="2941343"/>
                                </a:cubicBezTo>
                                <a:cubicBezTo>
                                  <a:pt x="2355192" y="2943738"/>
                                  <a:pt x="2355192" y="2946932"/>
                                  <a:pt x="2356389" y="2950125"/>
                                </a:cubicBezTo>
                                <a:cubicBezTo>
                                  <a:pt x="2359585" y="2958509"/>
                                  <a:pt x="2370362" y="2964097"/>
                                  <a:pt x="2374752" y="2966093"/>
                                </a:cubicBezTo>
                                <a:cubicBezTo>
                                  <a:pt x="2375553" y="2966493"/>
                                  <a:pt x="2376349" y="2966093"/>
                                  <a:pt x="2377149" y="2965694"/>
                                </a:cubicBezTo>
                                <a:cubicBezTo>
                                  <a:pt x="2380741" y="2962501"/>
                                  <a:pt x="2389525" y="2954117"/>
                                  <a:pt x="2390721" y="2946133"/>
                                </a:cubicBezTo>
                                <a:cubicBezTo>
                                  <a:pt x="2391121" y="2942541"/>
                                  <a:pt x="2389923" y="2939347"/>
                                  <a:pt x="2387927" y="2937350"/>
                                </a:cubicBezTo>
                                <a:cubicBezTo>
                                  <a:pt x="2385932" y="2935354"/>
                                  <a:pt x="2383535" y="2934556"/>
                                  <a:pt x="2381141" y="2934955"/>
                                </a:cubicBezTo>
                                <a:close/>
                                <a:moveTo>
                                  <a:pt x="2380343" y="2930564"/>
                                </a:moveTo>
                                <a:cubicBezTo>
                                  <a:pt x="2384333" y="2930164"/>
                                  <a:pt x="2387927" y="2931362"/>
                                  <a:pt x="2390721" y="2934156"/>
                                </a:cubicBezTo>
                                <a:cubicBezTo>
                                  <a:pt x="2393517" y="2936951"/>
                                  <a:pt x="2395112" y="2941742"/>
                                  <a:pt x="2394714" y="2946133"/>
                                </a:cubicBezTo>
                                <a:cubicBezTo>
                                  <a:pt x="2394315" y="2950525"/>
                                  <a:pt x="2392320" y="2955315"/>
                                  <a:pt x="2387927" y="2960105"/>
                                </a:cubicBezTo>
                                <a:cubicBezTo>
                                  <a:pt x="2384733" y="2963698"/>
                                  <a:pt x="2381540" y="2966892"/>
                                  <a:pt x="2379142" y="2968888"/>
                                </a:cubicBezTo>
                                <a:cubicBezTo>
                                  <a:pt x="2378346" y="2969686"/>
                                  <a:pt x="2377149" y="2970485"/>
                                  <a:pt x="2375952" y="2970485"/>
                                </a:cubicBezTo>
                                <a:cubicBezTo>
                                  <a:pt x="2374752" y="2970884"/>
                                  <a:pt x="2373555" y="2970485"/>
                                  <a:pt x="2372358" y="2970085"/>
                                </a:cubicBezTo>
                                <a:cubicBezTo>
                                  <a:pt x="2366369" y="2967291"/>
                                  <a:pt x="2355592" y="2961303"/>
                                  <a:pt x="2351999" y="2952121"/>
                                </a:cubicBezTo>
                                <a:cubicBezTo>
                                  <a:pt x="2350401" y="2947730"/>
                                  <a:pt x="2350401" y="2942940"/>
                                  <a:pt x="2352797" y="2939347"/>
                                </a:cubicBezTo>
                                <a:cubicBezTo>
                                  <a:pt x="2354792" y="2935753"/>
                                  <a:pt x="2357988" y="2933358"/>
                                  <a:pt x="2361978" y="2932959"/>
                                </a:cubicBezTo>
                                <a:cubicBezTo>
                                  <a:pt x="2365171" y="2932560"/>
                                  <a:pt x="2368364" y="2933358"/>
                                  <a:pt x="2371558" y="2934955"/>
                                </a:cubicBezTo>
                                <a:cubicBezTo>
                                  <a:pt x="2374353" y="2932560"/>
                                  <a:pt x="2377549" y="2930963"/>
                                  <a:pt x="2380343" y="2930564"/>
                                </a:cubicBezTo>
                                <a:close/>
                                <a:moveTo>
                                  <a:pt x="4567540" y="2928168"/>
                                </a:moveTo>
                                <a:cubicBezTo>
                                  <a:pt x="4559955" y="2930565"/>
                                  <a:pt x="4555962" y="2938149"/>
                                  <a:pt x="4558357" y="2945734"/>
                                </a:cubicBezTo>
                                <a:cubicBezTo>
                                  <a:pt x="4560754" y="2953319"/>
                                  <a:pt x="4568338" y="2957311"/>
                                  <a:pt x="4575923" y="2954916"/>
                                </a:cubicBezTo>
                                <a:cubicBezTo>
                                  <a:pt x="4583508" y="2952521"/>
                                  <a:pt x="4587500" y="2944936"/>
                                  <a:pt x="4585105" y="2937351"/>
                                </a:cubicBezTo>
                                <a:cubicBezTo>
                                  <a:pt x="4582710" y="2929766"/>
                                  <a:pt x="4575125" y="2926172"/>
                                  <a:pt x="4567540" y="2928168"/>
                                </a:cubicBezTo>
                                <a:close/>
                                <a:moveTo>
                                  <a:pt x="4565145" y="2920983"/>
                                </a:moveTo>
                                <a:cubicBezTo>
                                  <a:pt x="4576722" y="2917390"/>
                                  <a:pt x="4589097" y="2923777"/>
                                  <a:pt x="4592690" y="2935355"/>
                                </a:cubicBezTo>
                                <a:cubicBezTo>
                                  <a:pt x="4596282" y="2946932"/>
                                  <a:pt x="4589895" y="2959307"/>
                                  <a:pt x="4578318" y="2962900"/>
                                </a:cubicBezTo>
                                <a:cubicBezTo>
                                  <a:pt x="4566742" y="2966493"/>
                                  <a:pt x="4554365" y="2960105"/>
                                  <a:pt x="4550773" y="2948529"/>
                                </a:cubicBezTo>
                                <a:cubicBezTo>
                                  <a:pt x="4547180" y="2936952"/>
                                  <a:pt x="4553567" y="2924576"/>
                                  <a:pt x="4565145" y="2920983"/>
                                </a:cubicBezTo>
                                <a:close/>
                                <a:moveTo>
                                  <a:pt x="4561552" y="2907810"/>
                                </a:moveTo>
                                <a:cubicBezTo>
                                  <a:pt x="4542789" y="2913398"/>
                                  <a:pt x="4532410" y="2933359"/>
                                  <a:pt x="4537998" y="2952122"/>
                                </a:cubicBezTo>
                                <a:cubicBezTo>
                                  <a:pt x="4543587" y="2970884"/>
                                  <a:pt x="4563548" y="2981263"/>
                                  <a:pt x="4582310" y="2975674"/>
                                </a:cubicBezTo>
                                <a:cubicBezTo>
                                  <a:pt x="4601073" y="2970085"/>
                                  <a:pt x="4611452" y="2950126"/>
                                  <a:pt x="4605863" y="2931363"/>
                                </a:cubicBezTo>
                                <a:cubicBezTo>
                                  <a:pt x="4599875" y="2912600"/>
                                  <a:pt x="4579915" y="2902221"/>
                                  <a:pt x="4561552" y="2907810"/>
                                </a:cubicBezTo>
                                <a:close/>
                                <a:moveTo>
                                  <a:pt x="4576229" y="2898485"/>
                                </a:moveTo>
                                <a:cubicBezTo>
                                  <a:pt x="4593014" y="2900225"/>
                                  <a:pt x="4608059" y="2911902"/>
                                  <a:pt x="4613448" y="2928968"/>
                                </a:cubicBezTo>
                                <a:cubicBezTo>
                                  <a:pt x="4620234" y="2951722"/>
                                  <a:pt x="4607460" y="2976073"/>
                                  <a:pt x="4584706" y="2983259"/>
                                </a:cubicBezTo>
                                <a:cubicBezTo>
                                  <a:pt x="4561951" y="2990445"/>
                                  <a:pt x="4537599" y="2977271"/>
                                  <a:pt x="4530414" y="2954517"/>
                                </a:cubicBezTo>
                                <a:cubicBezTo>
                                  <a:pt x="4523228" y="2931762"/>
                                  <a:pt x="4536402" y="2907410"/>
                                  <a:pt x="4559157" y="2900225"/>
                                </a:cubicBezTo>
                                <a:cubicBezTo>
                                  <a:pt x="4564845" y="2898429"/>
                                  <a:pt x="4570634" y="2897905"/>
                                  <a:pt x="4576229" y="2898485"/>
                                </a:cubicBezTo>
                                <a:close/>
                                <a:moveTo>
                                  <a:pt x="112439" y="2886153"/>
                                </a:moveTo>
                                <a:cubicBezTo>
                                  <a:pt x="107100" y="2886652"/>
                                  <a:pt x="101910" y="2889247"/>
                                  <a:pt x="98118" y="2893838"/>
                                </a:cubicBezTo>
                                <a:lnTo>
                                  <a:pt x="90932" y="2902621"/>
                                </a:lnTo>
                                <a:cubicBezTo>
                                  <a:pt x="89734" y="2904218"/>
                                  <a:pt x="87339" y="2904218"/>
                                  <a:pt x="85743" y="2903020"/>
                                </a:cubicBezTo>
                                <a:lnTo>
                                  <a:pt x="76960" y="2895834"/>
                                </a:lnTo>
                                <a:cubicBezTo>
                                  <a:pt x="72170" y="2892241"/>
                                  <a:pt x="66581" y="2890644"/>
                                  <a:pt x="61391" y="2891043"/>
                                </a:cubicBezTo>
                                <a:cubicBezTo>
                                  <a:pt x="56202" y="2891842"/>
                                  <a:pt x="51012" y="2894237"/>
                                  <a:pt x="47419" y="2898628"/>
                                </a:cubicBezTo>
                                <a:cubicBezTo>
                                  <a:pt x="39835" y="2907811"/>
                                  <a:pt x="41032" y="2920984"/>
                                  <a:pt x="50214" y="2928569"/>
                                </a:cubicBezTo>
                                <a:lnTo>
                                  <a:pt x="94126" y="2965295"/>
                                </a:lnTo>
                                <a:cubicBezTo>
                                  <a:pt x="106102" y="2950525"/>
                                  <a:pt x="118477" y="2935755"/>
                                  <a:pt x="130454" y="2920984"/>
                                </a:cubicBezTo>
                                <a:cubicBezTo>
                                  <a:pt x="138039" y="2911803"/>
                                  <a:pt x="136841" y="2898628"/>
                                  <a:pt x="127659" y="2891043"/>
                                </a:cubicBezTo>
                                <a:cubicBezTo>
                                  <a:pt x="123267" y="2887251"/>
                                  <a:pt x="117778" y="2885654"/>
                                  <a:pt x="112439" y="2886153"/>
                                </a:cubicBezTo>
                                <a:close/>
                                <a:moveTo>
                                  <a:pt x="111741" y="2879417"/>
                                </a:moveTo>
                                <a:cubicBezTo>
                                  <a:pt x="118976" y="2878768"/>
                                  <a:pt x="126462" y="2880864"/>
                                  <a:pt x="132450" y="2885854"/>
                                </a:cubicBezTo>
                                <a:cubicBezTo>
                                  <a:pt x="144426" y="2895834"/>
                                  <a:pt x="146023" y="2913799"/>
                                  <a:pt x="136043" y="2925775"/>
                                </a:cubicBezTo>
                                <a:cubicBezTo>
                                  <a:pt x="123267" y="2941743"/>
                                  <a:pt x="110094" y="2957311"/>
                                  <a:pt x="97319" y="2972880"/>
                                </a:cubicBezTo>
                                <a:cubicBezTo>
                                  <a:pt x="96122" y="2974477"/>
                                  <a:pt x="93726" y="2974477"/>
                                  <a:pt x="92130" y="2973279"/>
                                </a:cubicBezTo>
                                <a:lnTo>
                                  <a:pt x="45423" y="2934158"/>
                                </a:lnTo>
                                <a:cubicBezTo>
                                  <a:pt x="33447" y="2924178"/>
                                  <a:pt x="31851" y="2906214"/>
                                  <a:pt x="41831" y="2894237"/>
                                </a:cubicBezTo>
                                <a:cubicBezTo>
                                  <a:pt x="46621" y="2887850"/>
                                  <a:pt x="53807" y="2884656"/>
                                  <a:pt x="60992" y="2883858"/>
                                </a:cubicBezTo>
                                <a:cubicBezTo>
                                  <a:pt x="68178" y="2883458"/>
                                  <a:pt x="75763" y="2885454"/>
                                  <a:pt x="81751" y="2890644"/>
                                </a:cubicBezTo>
                                <a:lnTo>
                                  <a:pt x="87739" y="2895434"/>
                                </a:lnTo>
                                <a:lnTo>
                                  <a:pt x="92529" y="2889446"/>
                                </a:lnTo>
                                <a:cubicBezTo>
                                  <a:pt x="97519" y="2883458"/>
                                  <a:pt x="104505" y="2880065"/>
                                  <a:pt x="111741" y="2879417"/>
                                </a:cubicBezTo>
                                <a:close/>
                                <a:moveTo>
                                  <a:pt x="6815778" y="2872979"/>
                                </a:moveTo>
                                <a:cubicBezTo>
                                  <a:pt x="6810438" y="2873478"/>
                                  <a:pt x="6805249" y="2876073"/>
                                  <a:pt x="6801457" y="2880664"/>
                                </a:cubicBezTo>
                                <a:lnTo>
                                  <a:pt x="6794271" y="2889447"/>
                                </a:lnTo>
                                <a:cubicBezTo>
                                  <a:pt x="6793074" y="2891044"/>
                                  <a:pt x="6790678" y="2891044"/>
                                  <a:pt x="6789082" y="2889846"/>
                                </a:cubicBezTo>
                                <a:lnTo>
                                  <a:pt x="6780299" y="2882660"/>
                                </a:lnTo>
                                <a:cubicBezTo>
                                  <a:pt x="6775509" y="2879067"/>
                                  <a:pt x="6769920" y="2877470"/>
                                  <a:pt x="6764731" y="2877869"/>
                                </a:cubicBezTo>
                                <a:cubicBezTo>
                                  <a:pt x="6759141" y="2878668"/>
                                  <a:pt x="6753951" y="2881063"/>
                                  <a:pt x="6750758" y="2885454"/>
                                </a:cubicBezTo>
                                <a:cubicBezTo>
                                  <a:pt x="6743173" y="2894637"/>
                                  <a:pt x="6744370" y="2907810"/>
                                  <a:pt x="6753552" y="2915395"/>
                                </a:cubicBezTo>
                                <a:lnTo>
                                  <a:pt x="6797465" y="2952121"/>
                                </a:lnTo>
                                <a:cubicBezTo>
                                  <a:pt x="6809441" y="2937351"/>
                                  <a:pt x="6821816" y="2922581"/>
                                  <a:pt x="6833792" y="2907810"/>
                                </a:cubicBezTo>
                                <a:cubicBezTo>
                                  <a:pt x="6841377" y="2898629"/>
                                  <a:pt x="6840179" y="2885454"/>
                                  <a:pt x="6830997" y="2877869"/>
                                </a:cubicBezTo>
                                <a:cubicBezTo>
                                  <a:pt x="6826606" y="2874077"/>
                                  <a:pt x="6821117" y="2872480"/>
                                  <a:pt x="6815778" y="2872979"/>
                                </a:cubicBezTo>
                                <a:close/>
                                <a:moveTo>
                                  <a:pt x="6814680" y="2866243"/>
                                </a:moveTo>
                                <a:cubicBezTo>
                                  <a:pt x="6821916" y="2865594"/>
                                  <a:pt x="6829401" y="2867690"/>
                                  <a:pt x="6835389" y="2872680"/>
                                </a:cubicBezTo>
                                <a:cubicBezTo>
                                  <a:pt x="6847364" y="2882660"/>
                                  <a:pt x="6848961" y="2900625"/>
                                  <a:pt x="6838981" y="2912601"/>
                                </a:cubicBezTo>
                                <a:cubicBezTo>
                                  <a:pt x="6826207" y="2928569"/>
                                  <a:pt x="6813033" y="2944137"/>
                                  <a:pt x="6800259" y="2959706"/>
                                </a:cubicBezTo>
                                <a:cubicBezTo>
                                  <a:pt x="6799062" y="2961303"/>
                                  <a:pt x="6796666" y="2961303"/>
                                  <a:pt x="6795070" y="2960105"/>
                                </a:cubicBezTo>
                                <a:lnTo>
                                  <a:pt x="6748362" y="2920984"/>
                                </a:lnTo>
                                <a:cubicBezTo>
                                  <a:pt x="6736387" y="2911004"/>
                                  <a:pt x="6734790" y="2893040"/>
                                  <a:pt x="6744770" y="2881063"/>
                                </a:cubicBezTo>
                                <a:cubicBezTo>
                                  <a:pt x="6749560" y="2874676"/>
                                  <a:pt x="6756746" y="2871482"/>
                                  <a:pt x="6763931" y="2870684"/>
                                </a:cubicBezTo>
                                <a:cubicBezTo>
                                  <a:pt x="6771118" y="2870284"/>
                                  <a:pt x="6778702" y="2872280"/>
                                  <a:pt x="6784690" y="2877470"/>
                                </a:cubicBezTo>
                                <a:lnTo>
                                  <a:pt x="6790678" y="2882260"/>
                                </a:lnTo>
                                <a:lnTo>
                                  <a:pt x="6795469" y="2876272"/>
                                </a:lnTo>
                                <a:cubicBezTo>
                                  <a:pt x="6800459" y="2870284"/>
                                  <a:pt x="6807445" y="2866891"/>
                                  <a:pt x="6814680" y="2866243"/>
                                </a:cubicBezTo>
                                <a:close/>
                                <a:moveTo>
                                  <a:pt x="1413730" y="2864946"/>
                                </a:moveTo>
                                <a:cubicBezTo>
                                  <a:pt x="1424360" y="2867391"/>
                                  <a:pt x="1434041" y="2873878"/>
                                  <a:pt x="1440228" y="2883858"/>
                                </a:cubicBezTo>
                                <a:lnTo>
                                  <a:pt x="1434639" y="2887451"/>
                                </a:lnTo>
                                <a:cubicBezTo>
                                  <a:pt x="1424260" y="2870684"/>
                                  <a:pt x="1401904" y="2865494"/>
                                  <a:pt x="1385137" y="2875874"/>
                                </a:cubicBezTo>
                                <a:cubicBezTo>
                                  <a:pt x="1368371" y="2886653"/>
                                  <a:pt x="1363181" y="2908609"/>
                                  <a:pt x="1373560" y="2925375"/>
                                </a:cubicBezTo>
                                <a:lnTo>
                                  <a:pt x="1367972" y="2928968"/>
                                </a:lnTo>
                                <a:cubicBezTo>
                                  <a:pt x="1355597" y="2909008"/>
                                  <a:pt x="1361585" y="2882661"/>
                                  <a:pt x="1381545" y="2870285"/>
                                </a:cubicBezTo>
                                <a:cubicBezTo>
                                  <a:pt x="1391523" y="2864098"/>
                                  <a:pt x="1403102" y="2862501"/>
                                  <a:pt x="1413730" y="2864946"/>
                                </a:cubicBezTo>
                                <a:close/>
                                <a:moveTo>
                                  <a:pt x="6158347" y="2801623"/>
                                </a:moveTo>
                                <a:cubicBezTo>
                                  <a:pt x="6155553" y="2801623"/>
                                  <a:pt x="6153157" y="2803220"/>
                                  <a:pt x="6150762" y="2805615"/>
                                </a:cubicBezTo>
                                <a:lnTo>
                                  <a:pt x="6149565" y="2806813"/>
                                </a:lnTo>
                                <a:lnTo>
                                  <a:pt x="6147968" y="2806015"/>
                                </a:lnTo>
                                <a:cubicBezTo>
                                  <a:pt x="6145173" y="2804417"/>
                                  <a:pt x="6142379" y="2803619"/>
                                  <a:pt x="6139984" y="2804018"/>
                                </a:cubicBezTo>
                                <a:cubicBezTo>
                                  <a:pt x="6137588" y="2804417"/>
                                  <a:pt x="6135192" y="2805615"/>
                                  <a:pt x="6133995" y="2808011"/>
                                </a:cubicBezTo>
                                <a:cubicBezTo>
                                  <a:pt x="6132398" y="2810406"/>
                                  <a:pt x="6132398" y="2813600"/>
                                  <a:pt x="6133596" y="2816793"/>
                                </a:cubicBezTo>
                                <a:cubicBezTo>
                                  <a:pt x="6136789" y="2825177"/>
                                  <a:pt x="6147569" y="2830765"/>
                                  <a:pt x="6151960" y="2832761"/>
                                </a:cubicBezTo>
                                <a:cubicBezTo>
                                  <a:pt x="6152758" y="2833161"/>
                                  <a:pt x="6153557" y="2832761"/>
                                  <a:pt x="6154355" y="2832362"/>
                                </a:cubicBezTo>
                                <a:cubicBezTo>
                                  <a:pt x="6158347" y="2829169"/>
                                  <a:pt x="6167129" y="2820785"/>
                                  <a:pt x="6167928" y="2812801"/>
                                </a:cubicBezTo>
                                <a:cubicBezTo>
                                  <a:pt x="6168327" y="2809209"/>
                                  <a:pt x="6167129" y="2806015"/>
                                  <a:pt x="6165133" y="2804018"/>
                                </a:cubicBezTo>
                                <a:cubicBezTo>
                                  <a:pt x="6163137" y="2802022"/>
                                  <a:pt x="6160742" y="2801224"/>
                                  <a:pt x="6158347" y="2801623"/>
                                </a:cubicBezTo>
                                <a:close/>
                                <a:moveTo>
                                  <a:pt x="6157948" y="2797232"/>
                                </a:moveTo>
                                <a:cubicBezTo>
                                  <a:pt x="6161940" y="2796833"/>
                                  <a:pt x="6165533" y="2798030"/>
                                  <a:pt x="6168327" y="2800825"/>
                                </a:cubicBezTo>
                                <a:cubicBezTo>
                                  <a:pt x="6171121" y="2803619"/>
                                  <a:pt x="6172718" y="2808410"/>
                                  <a:pt x="6172319" y="2812801"/>
                                </a:cubicBezTo>
                                <a:cubicBezTo>
                                  <a:pt x="6171920" y="2817193"/>
                                  <a:pt x="6169924" y="2821983"/>
                                  <a:pt x="6165533" y="2826773"/>
                                </a:cubicBezTo>
                                <a:cubicBezTo>
                                  <a:pt x="6162339" y="2830366"/>
                                  <a:pt x="6159145" y="2833560"/>
                                  <a:pt x="6156750" y="2835556"/>
                                </a:cubicBezTo>
                                <a:cubicBezTo>
                                  <a:pt x="6155952" y="2836354"/>
                                  <a:pt x="6154754" y="2837152"/>
                                  <a:pt x="6153557" y="2837152"/>
                                </a:cubicBezTo>
                                <a:cubicBezTo>
                                  <a:pt x="6152359" y="2837552"/>
                                  <a:pt x="6151161" y="2837152"/>
                                  <a:pt x="6149964" y="2836753"/>
                                </a:cubicBezTo>
                                <a:cubicBezTo>
                                  <a:pt x="6143976" y="2833959"/>
                                  <a:pt x="6133196" y="2827971"/>
                                  <a:pt x="6129604" y="2818789"/>
                                </a:cubicBezTo>
                                <a:cubicBezTo>
                                  <a:pt x="6128007" y="2814398"/>
                                  <a:pt x="6128007" y="2809608"/>
                                  <a:pt x="6130402" y="2806015"/>
                                </a:cubicBezTo>
                                <a:cubicBezTo>
                                  <a:pt x="6132398" y="2802421"/>
                                  <a:pt x="6135592" y="2800026"/>
                                  <a:pt x="6139585" y="2799627"/>
                                </a:cubicBezTo>
                                <a:cubicBezTo>
                                  <a:pt x="6142778" y="2799228"/>
                                  <a:pt x="6145972" y="2800026"/>
                                  <a:pt x="6149165" y="2801623"/>
                                </a:cubicBezTo>
                                <a:cubicBezTo>
                                  <a:pt x="6151960" y="2799228"/>
                                  <a:pt x="6155153" y="2797631"/>
                                  <a:pt x="6157948" y="2797232"/>
                                </a:cubicBezTo>
                                <a:close/>
                                <a:moveTo>
                                  <a:pt x="1669368" y="2790844"/>
                                </a:moveTo>
                                <a:cubicBezTo>
                                  <a:pt x="1661783" y="2793241"/>
                                  <a:pt x="1657791" y="2800825"/>
                                  <a:pt x="1660187" y="2808410"/>
                                </a:cubicBezTo>
                                <a:cubicBezTo>
                                  <a:pt x="1662582" y="2815995"/>
                                  <a:pt x="1670167" y="2819987"/>
                                  <a:pt x="1677751" y="2817592"/>
                                </a:cubicBezTo>
                                <a:cubicBezTo>
                                  <a:pt x="1685336" y="2815197"/>
                                  <a:pt x="1689328" y="2807612"/>
                                  <a:pt x="1686933" y="2800027"/>
                                </a:cubicBezTo>
                                <a:cubicBezTo>
                                  <a:pt x="1684538" y="2792442"/>
                                  <a:pt x="1676953" y="2788848"/>
                                  <a:pt x="1669368" y="2790844"/>
                                </a:cubicBezTo>
                                <a:close/>
                                <a:moveTo>
                                  <a:pt x="1666973" y="2783659"/>
                                </a:moveTo>
                                <a:cubicBezTo>
                                  <a:pt x="1678550" y="2780066"/>
                                  <a:pt x="1690925" y="2786453"/>
                                  <a:pt x="1694518" y="2798031"/>
                                </a:cubicBezTo>
                                <a:cubicBezTo>
                                  <a:pt x="1698111" y="2809608"/>
                                  <a:pt x="1691723" y="2821983"/>
                                  <a:pt x="1680147" y="2825576"/>
                                </a:cubicBezTo>
                                <a:cubicBezTo>
                                  <a:pt x="1668570" y="2829168"/>
                                  <a:pt x="1656195" y="2822781"/>
                                  <a:pt x="1652602" y="2811205"/>
                                </a:cubicBezTo>
                                <a:cubicBezTo>
                                  <a:pt x="1649008" y="2799628"/>
                                  <a:pt x="1655396" y="2787252"/>
                                  <a:pt x="1666973" y="2783659"/>
                                </a:cubicBezTo>
                                <a:close/>
                                <a:moveTo>
                                  <a:pt x="1663381" y="2770484"/>
                                </a:moveTo>
                                <a:cubicBezTo>
                                  <a:pt x="1644618" y="2776073"/>
                                  <a:pt x="1634239" y="2796034"/>
                                  <a:pt x="1639827" y="2814797"/>
                                </a:cubicBezTo>
                                <a:cubicBezTo>
                                  <a:pt x="1645416" y="2833559"/>
                                  <a:pt x="1665376" y="2843938"/>
                                  <a:pt x="1684139" y="2838349"/>
                                </a:cubicBezTo>
                                <a:cubicBezTo>
                                  <a:pt x="1702901" y="2832761"/>
                                  <a:pt x="1713281" y="2812801"/>
                                  <a:pt x="1707691" y="2794038"/>
                                </a:cubicBezTo>
                                <a:cubicBezTo>
                                  <a:pt x="1701703" y="2775275"/>
                                  <a:pt x="1681743" y="2764896"/>
                                  <a:pt x="1663381" y="2770484"/>
                                </a:cubicBezTo>
                                <a:close/>
                                <a:moveTo>
                                  <a:pt x="1678057" y="2761160"/>
                                </a:moveTo>
                                <a:cubicBezTo>
                                  <a:pt x="1694842" y="2762900"/>
                                  <a:pt x="1709887" y="2774577"/>
                                  <a:pt x="1715277" y="2791643"/>
                                </a:cubicBezTo>
                                <a:cubicBezTo>
                                  <a:pt x="1722063" y="2814397"/>
                                  <a:pt x="1709288" y="2838749"/>
                                  <a:pt x="1686534" y="2845934"/>
                                </a:cubicBezTo>
                                <a:cubicBezTo>
                                  <a:pt x="1663780" y="2853120"/>
                                  <a:pt x="1639428" y="2839946"/>
                                  <a:pt x="1632243" y="2817192"/>
                                </a:cubicBezTo>
                                <a:cubicBezTo>
                                  <a:pt x="1625056" y="2794437"/>
                                  <a:pt x="1638231" y="2770085"/>
                                  <a:pt x="1660985" y="2762900"/>
                                </a:cubicBezTo>
                                <a:cubicBezTo>
                                  <a:pt x="1666674" y="2761104"/>
                                  <a:pt x="1672462" y="2760580"/>
                                  <a:pt x="1678057" y="2761160"/>
                                </a:cubicBezTo>
                                <a:close/>
                                <a:moveTo>
                                  <a:pt x="3917594" y="2735655"/>
                                </a:moveTo>
                                <a:cubicBezTo>
                                  <a:pt x="3912254" y="2736154"/>
                                  <a:pt x="3907065" y="2738749"/>
                                  <a:pt x="3903273" y="2743340"/>
                                </a:cubicBezTo>
                                <a:lnTo>
                                  <a:pt x="3896087" y="2752123"/>
                                </a:lnTo>
                                <a:cubicBezTo>
                                  <a:pt x="3894890" y="2753720"/>
                                  <a:pt x="3892494" y="2753720"/>
                                  <a:pt x="3890898" y="2752522"/>
                                </a:cubicBezTo>
                                <a:lnTo>
                                  <a:pt x="3882115" y="2745336"/>
                                </a:lnTo>
                                <a:cubicBezTo>
                                  <a:pt x="3877324" y="2741743"/>
                                  <a:pt x="3871735" y="2740146"/>
                                  <a:pt x="3866546" y="2740545"/>
                                </a:cubicBezTo>
                                <a:cubicBezTo>
                                  <a:pt x="3860957" y="2741344"/>
                                  <a:pt x="3855767" y="2743739"/>
                                  <a:pt x="3852574" y="2748130"/>
                                </a:cubicBezTo>
                                <a:cubicBezTo>
                                  <a:pt x="3844989" y="2757313"/>
                                  <a:pt x="3846186" y="2770486"/>
                                  <a:pt x="3855368" y="2778071"/>
                                </a:cubicBezTo>
                                <a:lnTo>
                                  <a:pt x="3899281" y="2814797"/>
                                </a:lnTo>
                                <a:cubicBezTo>
                                  <a:pt x="3911257" y="2800027"/>
                                  <a:pt x="3923632" y="2785256"/>
                                  <a:pt x="3935608" y="2770486"/>
                                </a:cubicBezTo>
                                <a:cubicBezTo>
                                  <a:pt x="3943193" y="2761305"/>
                                  <a:pt x="3941995" y="2748130"/>
                                  <a:pt x="3932813" y="2740545"/>
                                </a:cubicBezTo>
                                <a:cubicBezTo>
                                  <a:pt x="3928422" y="2736753"/>
                                  <a:pt x="3922933" y="2735156"/>
                                  <a:pt x="3917594" y="2735655"/>
                                </a:cubicBezTo>
                                <a:close/>
                                <a:moveTo>
                                  <a:pt x="5191338" y="2731612"/>
                                </a:moveTo>
                                <a:cubicBezTo>
                                  <a:pt x="5201967" y="2734057"/>
                                  <a:pt x="5211648" y="2740544"/>
                                  <a:pt x="5217835" y="2750525"/>
                                </a:cubicBezTo>
                                <a:lnTo>
                                  <a:pt x="5212246" y="2754118"/>
                                </a:lnTo>
                                <a:cubicBezTo>
                                  <a:pt x="5201867" y="2737351"/>
                                  <a:pt x="5179512" y="2732161"/>
                                  <a:pt x="5162745" y="2742540"/>
                                </a:cubicBezTo>
                                <a:cubicBezTo>
                                  <a:pt x="5145579" y="2752921"/>
                                  <a:pt x="5140788" y="2775276"/>
                                  <a:pt x="5151167" y="2792042"/>
                                </a:cubicBezTo>
                                <a:lnTo>
                                  <a:pt x="5145579" y="2795635"/>
                                </a:lnTo>
                                <a:cubicBezTo>
                                  <a:pt x="5133203" y="2775675"/>
                                  <a:pt x="5139191" y="2749328"/>
                                  <a:pt x="5159152" y="2736952"/>
                                </a:cubicBezTo>
                                <a:cubicBezTo>
                                  <a:pt x="5169132" y="2730764"/>
                                  <a:pt x="5180709" y="2729167"/>
                                  <a:pt x="5191338" y="2731612"/>
                                </a:cubicBezTo>
                                <a:close/>
                                <a:moveTo>
                                  <a:pt x="3916496" y="2728919"/>
                                </a:moveTo>
                                <a:cubicBezTo>
                                  <a:pt x="3923732" y="2728271"/>
                                  <a:pt x="3931217" y="2730366"/>
                                  <a:pt x="3937205" y="2735356"/>
                                </a:cubicBezTo>
                                <a:cubicBezTo>
                                  <a:pt x="3949180" y="2745336"/>
                                  <a:pt x="3950777" y="2763301"/>
                                  <a:pt x="3940797" y="2775276"/>
                                </a:cubicBezTo>
                                <a:cubicBezTo>
                                  <a:pt x="3928023" y="2791244"/>
                                  <a:pt x="3914849" y="2806813"/>
                                  <a:pt x="3902075" y="2822382"/>
                                </a:cubicBezTo>
                                <a:cubicBezTo>
                                  <a:pt x="3900878" y="2823979"/>
                                  <a:pt x="3898482" y="2823979"/>
                                  <a:pt x="3896886" y="2822781"/>
                                </a:cubicBezTo>
                                <a:lnTo>
                                  <a:pt x="3850178" y="2783660"/>
                                </a:lnTo>
                                <a:cubicBezTo>
                                  <a:pt x="3838203" y="2773680"/>
                                  <a:pt x="3836606" y="2755716"/>
                                  <a:pt x="3846586" y="2743739"/>
                                </a:cubicBezTo>
                                <a:cubicBezTo>
                                  <a:pt x="3851376" y="2737352"/>
                                  <a:pt x="3858562" y="2734158"/>
                                  <a:pt x="3865747" y="2733360"/>
                                </a:cubicBezTo>
                                <a:cubicBezTo>
                                  <a:pt x="3872933" y="2732960"/>
                                  <a:pt x="3880518" y="2734956"/>
                                  <a:pt x="3886506" y="2740146"/>
                                </a:cubicBezTo>
                                <a:lnTo>
                                  <a:pt x="3892494" y="2744936"/>
                                </a:lnTo>
                                <a:lnTo>
                                  <a:pt x="3897285" y="2738948"/>
                                </a:lnTo>
                                <a:cubicBezTo>
                                  <a:pt x="3902275" y="2732961"/>
                                  <a:pt x="3909261" y="2729568"/>
                                  <a:pt x="3916496" y="2728919"/>
                                </a:cubicBezTo>
                                <a:close/>
                                <a:moveTo>
                                  <a:pt x="3260179" y="2664298"/>
                                </a:moveTo>
                                <a:cubicBezTo>
                                  <a:pt x="3257384" y="2664298"/>
                                  <a:pt x="3254989" y="2665895"/>
                                  <a:pt x="3252595" y="2668290"/>
                                </a:cubicBezTo>
                                <a:lnTo>
                                  <a:pt x="3251395" y="2669488"/>
                                </a:lnTo>
                                <a:lnTo>
                                  <a:pt x="3249800" y="2668690"/>
                                </a:lnTo>
                                <a:cubicBezTo>
                                  <a:pt x="3247004" y="2667092"/>
                                  <a:pt x="3244210" y="2666294"/>
                                  <a:pt x="3241816" y="2666693"/>
                                </a:cubicBezTo>
                                <a:cubicBezTo>
                                  <a:pt x="3239420" y="2667092"/>
                                  <a:pt x="3237023" y="2668290"/>
                                  <a:pt x="3235827" y="2670686"/>
                                </a:cubicBezTo>
                                <a:cubicBezTo>
                                  <a:pt x="3234230" y="2673081"/>
                                  <a:pt x="3234230" y="2676275"/>
                                  <a:pt x="3235427" y="2679468"/>
                                </a:cubicBezTo>
                                <a:cubicBezTo>
                                  <a:pt x="3238622" y="2687852"/>
                                  <a:pt x="3249400" y="2693440"/>
                                  <a:pt x="3253792" y="2695436"/>
                                </a:cubicBezTo>
                                <a:cubicBezTo>
                                  <a:pt x="3254588" y="2695836"/>
                                  <a:pt x="3255387" y="2695436"/>
                                  <a:pt x="3256186" y="2695037"/>
                                </a:cubicBezTo>
                                <a:cubicBezTo>
                                  <a:pt x="3260179" y="2691844"/>
                                  <a:pt x="3268961" y="2683460"/>
                                  <a:pt x="3269760" y="2675476"/>
                                </a:cubicBezTo>
                                <a:cubicBezTo>
                                  <a:pt x="3270159" y="2671884"/>
                                  <a:pt x="3268961" y="2668690"/>
                                  <a:pt x="3266965" y="2666693"/>
                                </a:cubicBezTo>
                                <a:cubicBezTo>
                                  <a:pt x="3264968" y="2664697"/>
                                  <a:pt x="3262573" y="2663899"/>
                                  <a:pt x="3260179" y="2664298"/>
                                </a:cubicBezTo>
                                <a:close/>
                                <a:moveTo>
                                  <a:pt x="3259779" y="2659907"/>
                                </a:moveTo>
                                <a:cubicBezTo>
                                  <a:pt x="3263772" y="2659508"/>
                                  <a:pt x="3267364" y="2660705"/>
                                  <a:pt x="3270159" y="2663500"/>
                                </a:cubicBezTo>
                                <a:cubicBezTo>
                                  <a:pt x="3272954" y="2666294"/>
                                  <a:pt x="3274551" y="2671085"/>
                                  <a:pt x="3274150" y="2675476"/>
                                </a:cubicBezTo>
                                <a:cubicBezTo>
                                  <a:pt x="3273752" y="2679868"/>
                                  <a:pt x="3271757" y="2684658"/>
                                  <a:pt x="3267364" y="2689448"/>
                                </a:cubicBezTo>
                                <a:cubicBezTo>
                                  <a:pt x="3264170" y="2693041"/>
                                  <a:pt x="3260976" y="2696235"/>
                                  <a:pt x="3258582" y="2698231"/>
                                </a:cubicBezTo>
                                <a:cubicBezTo>
                                  <a:pt x="3257784" y="2699029"/>
                                  <a:pt x="3256583" y="2699827"/>
                                  <a:pt x="3255387" y="2699827"/>
                                </a:cubicBezTo>
                                <a:cubicBezTo>
                                  <a:pt x="3254191" y="2700227"/>
                                  <a:pt x="3252992" y="2699827"/>
                                  <a:pt x="3251795" y="2699428"/>
                                </a:cubicBezTo>
                                <a:cubicBezTo>
                                  <a:pt x="3245807" y="2696634"/>
                                  <a:pt x="3235028" y="2690646"/>
                                  <a:pt x="3231435" y="2681464"/>
                                </a:cubicBezTo>
                                <a:cubicBezTo>
                                  <a:pt x="3229839" y="2677073"/>
                                  <a:pt x="3229839" y="2672283"/>
                                  <a:pt x="3232233" y="2668690"/>
                                </a:cubicBezTo>
                                <a:cubicBezTo>
                                  <a:pt x="3234230" y="2665096"/>
                                  <a:pt x="3237424" y="2662701"/>
                                  <a:pt x="3241416" y="2662302"/>
                                </a:cubicBezTo>
                                <a:cubicBezTo>
                                  <a:pt x="3244610" y="2661903"/>
                                  <a:pt x="3247803" y="2662701"/>
                                  <a:pt x="3250997" y="2664298"/>
                                </a:cubicBezTo>
                                <a:cubicBezTo>
                                  <a:pt x="3253792" y="2661903"/>
                                  <a:pt x="3256984" y="2660306"/>
                                  <a:pt x="3259779" y="2659907"/>
                                </a:cubicBezTo>
                                <a:close/>
                                <a:moveTo>
                                  <a:pt x="5446975" y="2657512"/>
                                </a:moveTo>
                                <a:cubicBezTo>
                                  <a:pt x="5439391" y="2659908"/>
                                  <a:pt x="5435398" y="2667493"/>
                                  <a:pt x="5437793" y="2675077"/>
                                </a:cubicBezTo>
                                <a:cubicBezTo>
                                  <a:pt x="5440189" y="2682662"/>
                                  <a:pt x="5447774" y="2686654"/>
                                  <a:pt x="5455359" y="2684259"/>
                                </a:cubicBezTo>
                                <a:cubicBezTo>
                                  <a:pt x="5462943" y="2681864"/>
                                  <a:pt x="5466935" y="2674279"/>
                                  <a:pt x="5464540" y="2666694"/>
                                </a:cubicBezTo>
                                <a:cubicBezTo>
                                  <a:pt x="5462145" y="2659509"/>
                                  <a:pt x="5454560" y="2655116"/>
                                  <a:pt x="5446975" y="2657512"/>
                                </a:cubicBezTo>
                                <a:close/>
                                <a:moveTo>
                                  <a:pt x="5444580" y="2649927"/>
                                </a:moveTo>
                                <a:cubicBezTo>
                                  <a:pt x="5456157" y="2646334"/>
                                  <a:pt x="5468532" y="2652721"/>
                                  <a:pt x="5472125" y="2664299"/>
                                </a:cubicBezTo>
                                <a:cubicBezTo>
                                  <a:pt x="5475718" y="2675876"/>
                                  <a:pt x="5469330" y="2688251"/>
                                  <a:pt x="5457754" y="2691844"/>
                                </a:cubicBezTo>
                                <a:cubicBezTo>
                                  <a:pt x="5446177" y="2695436"/>
                                  <a:pt x="5433801" y="2689049"/>
                                  <a:pt x="5430208" y="2677473"/>
                                </a:cubicBezTo>
                                <a:cubicBezTo>
                                  <a:pt x="5426615" y="2665896"/>
                                  <a:pt x="5433002" y="2653520"/>
                                  <a:pt x="5444580" y="2649927"/>
                                </a:cubicBezTo>
                                <a:close/>
                                <a:moveTo>
                                  <a:pt x="5440987" y="2637153"/>
                                </a:moveTo>
                                <a:cubicBezTo>
                                  <a:pt x="5422223" y="2642741"/>
                                  <a:pt x="5411844" y="2662702"/>
                                  <a:pt x="5417433" y="2681465"/>
                                </a:cubicBezTo>
                                <a:cubicBezTo>
                                  <a:pt x="5423022" y="2700227"/>
                                  <a:pt x="5442983" y="2710606"/>
                                  <a:pt x="5461745" y="2705018"/>
                                </a:cubicBezTo>
                                <a:cubicBezTo>
                                  <a:pt x="5480507" y="2699429"/>
                                  <a:pt x="5490886" y="2679469"/>
                                  <a:pt x="5485298" y="2660706"/>
                                </a:cubicBezTo>
                                <a:cubicBezTo>
                                  <a:pt x="5479310" y="2641943"/>
                                  <a:pt x="5459350" y="2631564"/>
                                  <a:pt x="5440987" y="2637153"/>
                                </a:cubicBezTo>
                                <a:close/>
                                <a:moveTo>
                                  <a:pt x="5455264" y="2627429"/>
                                </a:moveTo>
                                <a:cubicBezTo>
                                  <a:pt x="5472049" y="2629169"/>
                                  <a:pt x="5487095" y="2640846"/>
                                  <a:pt x="5492483" y="2657912"/>
                                </a:cubicBezTo>
                                <a:cubicBezTo>
                                  <a:pt x="5499669" y="2681066"/>
                                  <a:pt x="5486894" y="2705018"/>
                                  <a:pt x="5463741" y="2712203"/>
                                </a:cubicBezTo>
                                <a:cubicBezTo>
                                  <a:pt x="5440987" y="2719389"/>
                                  <a:pt x="5416634" y="2706215"/>
                                  <a:pt x="5409449" y="2683461"/>
                                </a:cubicBezTo>
                                <a:cubicBezTo>
                                  <a:pt x="5402263" y="2660706"/>
                                  <a:pt x="5415437" y="2636354"/>
                                  <a:pt x="5438192" y="2629169"/>
                                </a:cubicBezTo>
                                <a:cubicBezTo>
                                  <a:pt x="5443880" y="2627373"/>
                                  <a:pt x="5449669" y="2626849"/>
                                  <a:pt x="5455264" y="2627429"/>
                                </a:cubicBezTo>
                                <a:close/>
                                <a:moveTo>
                                  <a:pt x="991876" y="2615496"/>
                                </a:moveTo>
                                <a:cubicBezTo>
                                  <a:pt x="986536" y="2615995"/>
                                  <a:pt x="981347" y="2618590"/>
                                  <a:pt x="977555" y="2623181"/>
                                </a:cubicBezTo>
                                <a:lnTo>
                                  <a:pt x="970368" y="2631964"/>
                                </a:lnTo>
                                <a:cubicBezTo>
                                  <a:pt x="969171" y="2633561"/>
                                  <a:pt x="966776" y="2633561"/>
                                  <a:pt x="965179" y="2632363"/>
                                </a:cubicBezTo>
                                <a:lnTo>
                                  <a:pt x="956397" y="2625177"/>
                                </a:lnTo>
                                <a:cubicBezTo>
                                  <a:pt x="951606" y="2621584"/>
                                  <a:pt x="946017" y="2619987"/>
                                  <a:pt x="940827" y="2620386"/>
                                </a:cubicBezTo>
                                <a:cubicBezTo>
                                  <a:pt x="935638" y="2620785"/>
                                  <a:pt x="930448" y="2623580"/>
                                  <a:pt x="926855" y="2627971"/>
                                </a:cubicBezTo>
                                <a:cubicBezTo>
                                  <a:pt x="919271" y="2637154"/>
                                  <a:pt x="920468" y="2650327"/>
                                  <a:pt x="929650" y="2657912"/>
                                </a:cubicBezTo>
                                <a:lnTo>
                                  <a:pt x="973563" y="2694638"/>
                                </a:lnTo>
                                <a:cubicBezTo>
                                  <a:pt x="985539" y="2679868"/>
                                  <a:pt x="997914" y="2665098"/>
                                  <a:pt x="1009890" y="2650327"/>
                                </a:cubicBezTo>
                                <a:cubicBezTo>
                                  <a:pt x="1017475" y="2641146"/>
                                  <a:pt x="1016277" y="2627971"/>
                                  <a:pt x="1007095" y="2620386"/>
                                </a:cubicBezTo>
                                <a:cubicBezTo>
                                  <a:pt x="1002704" y="2616594"/>
                                  <a:pt x="997215" y="2614997"/>
                                  <a:pt x="991876" y="2615496"/>
                                </a:cubicBezTo>
                                <a:close/>
                                <a:moveTo>
                                  <a:pt x="991178" y="2608760"/>
                                </a:moveTo>
                                <a:cubicBezTo>
                                  <a:pt x="998413" y="2608111"/>
                                  <a:pt x="1005898" y="2610207"/>
                                  <a:pt x="1011886" y="2615197"/>
                                </a:cubicBezTo>
                                <a:cubicBezTo>
                                  <a:pt x="1023862" y="2625177"/>
                                  <a:pt x="1025459" y="2643142"/>
                                  <a:pt x="1015479" y="2655118"/>
                                </a:cubicBezTo>
                                <a:cubicBezTo>
                                  <a:pt x="1002704" y="2671086"/>
                                  <a:pt x="989531" y="2686654"/>
                                  <a:pt x="976756" y="2702223"/>
                                </a:cubicBezTo>
                                <a:cubicBezTo>
                                  <a:pt x="975559" y="2703820"/>
                                  <a:pt x="973162" y="2703820"/>
                                  <a:pt x="971566" y="2702622"/>
                                </a:cubicBezTo>
                                <a:lnTo>
                                  <a:pt x="924859" y="2663501"/>
                                </a:lnTo>
                                <a:cubicBezTo>
                                  <a:pt x="912883" y="2653521"/>
                                  <a:pt x="911287" y="2635557"/>
                                  <a:pt x="921267" y="2623580"/>
                                </a:cubicBezTo>
                                <a:cubicBezTo>
                                  <a:pt x="926057" y="2617193"/>
                                  <a:pt x="933243" y="2613999"/>
                                  <a:pt x="940428" y="2613201"/>
                                </a:cubicBezTo>
                                <a:cubicBezTo>
                                  <a:pt x="947615" y="2612402"/>
                                  <a:pt x="954799" y="2614398"/>
                                  <a:pt x="961188" y="2619987"/>
                                </a:cubicBezTo>
                                <a:lnTo>
                                  <a:pt x="967175" y="2624777"/>
                                </a:lnTo>
                                <a:lnTo>
                                  <a:pt x="971965" y="2618789"/>
                                </a:lnTo>
                                <a:cubicBezTo>
                                  <a:pt x="976956" y="2612801"/>
                                  <a:pt x="983942" y="2609408"/>
                                  <a:pt x="991178" y="2608760"/>
                                </a:cubicBezTo>
                                <a:close/>
                                <a:moveTo>
                                  <a:pt x="2293167" y="2594289"/>
                                </a:moveTo>
                                <a:cubicBezTo>
                                  <a:pt x="2303796" y="2596734"/>
                                  <a:pt x="2313477" y="2603221"/>
                                  <a:pt x="2319665" y="2613201"/>
                                </a:cubicBezTo>
                                <a:lnTo>
                                  <a:pt x="2314076" y="2616794"/>
                                </a:lnTo>
                                <a:cubicBezTo>
                                  <a:pt x="2303697" y="2600027"/>
                                  <a:pt x="2281341" y="2594837"/>
                                  <a:pt x="2264575" y="2605217"/>
                                </a:cubicBezTo>
                                <a:cubicBezTo>
                                  <a:pt x="2247407" y="2615597"/>
                                  <a:pt x="2242617" y="2637952"/>
                                  <a:pt x="2252997" y="2654718"/>
                                </a:cubicBezTo>
                                <a:lnTo>
                                  <a:pt x="2247407" y="2658311"/>
                                </a:lnTo>
                                <a:cubicBezTo>
                                  <a:pt x="2235033" y="2638351"/>
                                  <a:pt x="2241022" y="2612004"/>
                                  <a:pt x="2260982" y="2599628"/>
                                </a:cubicBezTo>
                                <a:cubicBezTo>
                                  <a:pt x="2270959" y="2593441"/>
                                  <a:pt x="2282539" y="2591844"/>
                                  <a:pt x="2293167" y="2594289"/>
                                </a:cubicBezTo>
                                <a:close/>
                                <a:moveTo>
                                  <a:pt x="7037782" y="2530567"/>
                                </a:moveTo>
                                <a:cubicBezTo>
                                  <a:pt x="7034988" y="2530567"/>
                                  <a:pt x="7032593" y="2532163"/>
                                  <a:pt x="7030197" y="2534559"/>
                                </a:cubicBezTo>
                                <a:lnTo>
                                  <a:pt x="7029000" y="2535757"/>
                                </a:lnTo>
                                <a:lnTo>
                                  <a:pt x="7027403" y="2534958"/>
                                </a:lnTo>
                                <a:cubicBezTo>
                                  <a:pt x="7024609" y="2533361"/>
                                  <a:pt x="7021814" y="2532563"/>
                                  <a:pt x="7019419" y="2532962"/>
                                </a:cubicBezTo>
                                <a:cubicBezTo>
                                  <a:pt x="7017023" y="2533361"/>
                                  <a:pt x="7014628" y="2534559"/>
                                  <a:pt x="7013430" y="2536955"/>
                                </a:cubicBezTo>
                                <a:cubicBezTo>
                                  <a:pt x="7011833" y="2539350"/>
                                  <a:pt x="7011833" y="2542544"/>
                                  <a:pt x="7013031" y="2545737"/>
                                </a:cubicBezTo>
                                <a:cubicBezTo>
                                  <a:pt x="7016224" y="2554120"/>
                                  <a:pt x="7027004" y="2559709"/>
                                  <a:pt x="7031395" y="2561705"/>
                                </a:cubicBezTo>
                                <a:cubicBezTo>
                                  <a:pt x="7032193" y="2562104"/>
                                  <a:pt x="7032992" y="2561705"/>
                                  <a:pt x="7033790" y="2561306"/>
                                </a:cubicBezTo>
                                <a:cubicBezTo>
                                  <a:pt x="7037782" y="2558112"/>
                                  <a:pt x="7046564" y="2550128"/>
                                  <a:pt x="7047363" y="2541745"/>
                                </a:cubicBezTo>
                                <a:cubicBezTo>
                                  <a:pt x="7047762" y="2538152"/>
                                  <a:pt x="7046564" y="2534958"/>
                                  <a:pt x="7044569" y="2532962"/>
                                </a:cubicBezTo>
                                <a:cubicBezTo>
                                  <a:pt x="7042573" y="2530966"/>
                                  <a:pt x="7040177" y="2530167"/>
                                  <a:pt x="7037782" y="2530567"/>
                                </a:cubicBezTo>
                                <a:close/>
                                <a:moveTo>
                                  <a:pt x="7037383" y="2526575"/>
                                </a:moveTo>
                                <a:cubicBezTo>
                                  <a:pt x="7041375" y="2526175"/>
                                  <a:pt x="7044968" y="2527373"/>
                                  <a:pt x="7047762" y="2530167"/>
                                </a:cubicBezTo>
                                <a:cubicBezTo>
                                  <a:pt x="7050556" y="2532962"/>
                                  <a:pt x="7052153" y="2537753"/>
                                  <a:pt x="7051754" y="2542144"/>
                                </a:cubicBezTo>
                                <a:cubicBezTo>
                                  <a:pt x="7051355" y="2546136"/>
                                  <a:pt x="7048960" y="2550927"/>
                                  <a:pt x="7044968" y="2556116"/>
                                </a:cubicBezTo>
                                <a:cubicBezTo>
                                  <a:pt x="7041774" y="2559709"/>
                                  <a:pt x="7038581" y="2562903"/>
                                  <a:pt x="7036185" y="2564899"/>
                                </a:cubicBezTo>
                                <a:cubicBezTo>
                                  <a:pt x="7035387" y="2565697"/>
                                  <a:pt x="7034189" y="2566496"/>
                                  <a:pt x="7032992" y="2566496"/>
                                </a:cubicBezTo>
                                <a:cubicBezTo>
                                  <a:pt x="7031794" y="2566895"/>
                                  <a:pt x="7030597" y="2566496"/>
                                  <a:pt x="7029399" y="2566096"/>
                                </a:cubicBezTo>
                                <a:cubicBezTo>
                                  <a:pt x="7023411" y="2563302"/>
                                  <a:pt x="7012632" y="2557314"/>
                                  <a:pt x="7009039" y="2548132"/>
                                </a:cubicBezTo>
                                <a:cubicBezTo>
                                  <a:pt x="7007442" y="2543741"/>
                                  <a:pt x="7007442" y="2538951"/>
                                  <a:pt x="7009837" y="2535358"/>
                                </a:cubicBezTo>
                                <a:cubicBezTo>
                                  <a:pt x="7011833" y="2531764"/>
                                  <a:pt x="7015027" y="2529369"/>
                                  <a:pt x="7019020" y="2528970"/>
                                </a:cubicBezTo>
                                <a:cubicBezTo>
                                  <a:pt x="7022213" y="2528571"/>
                                  <a:pt x="7025407" y="2529369"/>
                                  <a:pt x="7028601" y="2530966"/>
                                </a:cubicBezTo>
                                <a:cubicBezTo>
                                  <a:pt x="7031395" y="2528571"/>
                                  <a:pt x="7034589" y="2526974"/>
                                  <a:pt x="7037383" y="2526575"/>
                                </a:cubicBezTo>
                                <a:close/>
                                <a:moveTo>
                                  <a:pt x="2548805" y="2520187"/>
                                </a:moveTo>
                                <a:cubicBezTo>
                                  <a:pt x="2541219" y="2522584"/>
                                  <a:pt x="2537227" y="2530168"/>
                                  <a:pt x="2539623" y="2537753"/>
                                </a:cubicBezTo>
                                <a:cubicBezTo>
                                  <a:pt x="2542018" y="2545338"/>
                                  <a:pt x="2549604" y="2549330"/>
                                  <a:pt x="2557188" y="2546935"/>
                                </a:cubicBezTo>
                                <a:cubicBezTo>
                                  <a:pt x="2564773" y="2544540"/>
                                  <a:pt x="2568765" y="2536955"/>
                                  <a:pt x="2566370" y="2529370"/>
                                </a:cubicBezTo>
                                <a:cubicBezTo>
                                  <a:pt x="2563975" y="2521785"/>
                                  <a:pt x="2556390" y="2517792"/>
                                  <a:pt x="2548805" y="2520187"/>
                                </a:cubicBezTo>
                                <a:close/>
                                <a:moveTo>
                                  <a:pt x="2546410" y="2512603"/>
                                </a:moveTo>
                                <a:cubicBezTo>
                                  <a:pt x="2557987" y="2509010"/>
                                  <a:pt x="2570363" y="2515397"/>
                                  <a:pt x="2573955" y="2526975"/>
                                </a:cubicBezTo>
                                <a:cubicBezTo>
                                  <a:pt x="2577546" y="2538552"/>
                                  <a:pt x="2571160" y="2550927"/>
                                  <a:pt x="2559584" y="2554520"/>
                                </a:cubicBezTo>
                                <a:cubicBezTo>
                                  <a:pt x="2548008" y="2558112"/>
                                  <a:pt x="2535632" y="2551725"/>
                                  <a:pt x="2532038" y="2540148"/>
                                </a:cubicBezTo>
                                <a:cubicBezTo>
                                  <a:pt x="2528445" y="2528572"/>
                                  <a:pt x="2534831" y="2516195"/>
                                  <a:pt x="2546410" y="2512603"/>
                                </a:cubicBezTo>
                                <a:close/>
                                <a:moveTo>
                                  <a:pt x="2542817" y="2499828"/>
                                </a:moveTo>
                                <a:cubicBezTo>
                                  <a:pt x="2524055" y="2505417"/>
                                  <a:pt x="2513675" y="2525377"/>
                                  <a:pt x="2519264" y="2544140"/>
                                </a:cubicBezTo>
                                <a:cubicBezTo>
                                  <a:pt x="2524853" y="2562902"/>
                                  <a:pt x="2544813" y="2573281"/>
                                  <a:pt x="2563577" y="2567692"/>
                                </a:cubicBezTo>
                                <a:cubicBezTo>
                                  <a:pt x="2582339" y="2562104"/>
                                  <a:pt x="2592718" y="2542144"/>
                                  <a:pt x="2587130" y="2523381"/>
                                </a:cubicBezTo>
                                <a:cubicBezTo>
                                  <a:pt x="2581140" y="2504618"/>
                                  <a:pt x="2561180" y="2494239"/>
                                  <a:pt x="2542817" y="2499828"/>
                                </a:cubicBezTo>
                                <a:close/>
                                <a:moveTo>
                                  <a:pt x="318882" y="2491445"/>
                                </a:moveTo>
                                <a:cubicBezTo>
                                  <a:pt x="316088" y="2491445"/>
                                  <a:pt x="313693" y="2493041"/>
                                  <a:pt x="311297" y="2495437"/>
                                </a:cubicBezTo>
                                <a:lnTo>
                                  <a:pt x="310100" y="2496635"/>
                                </a:lnTo>
                                <a:lnTo>
                                  <a:pt x="308503" y="2495836"/>
                                </a:lnTo>
                                <a:cubicBezTo>
                                  <a:pt x="305709" y="2494239"/>
                                  <a:pt x="302914" y="2493441"/>
                                  <a:pt x="300519" y="2493840"/>
                                </a:cubicBezTo>
                                <a:cubicBezTo>
                                  <a:pt x="298124" y="2493840"/>
                                  <a:pt x="295729" y="2495437"/>
                                  <a:pt x="294531" y="2497833"/>
                                </a:cubicBezTo>
                                <a:cubicBezTo>
                                  <a:pt x="292934" y="2500228"/>
                                  <a:pt x="292934" y="2503422"/>
                                  <a:pt x="294132" y="2506615"/>
                                </a:cubicBezTo>
                                <a:cubicBezTo>
                                  <a:pt x="297325" y="2514998"/>
                                  <a:pt x="308104" y="2520587"/>
                                  <a:pt x="312495" y="2522583"/>
                                </a:cubicBezTo>
                                <a:cubicBezTo>
                                  <a:pt x="313293" y="2522982"/>
                                  <a:pt x="314092" y="2522583"/>
                                  <a:pt x="314890" y="2522184"/>
                                </a:cubicBezTo>
                                <a:cubicBezTo>
                                  <a:pt x="318483" y="2518990"/>
                                  <a:pt x="327666" y="2511006"/>
                                  <a:pt x="328464" y="2502623"/>
                                </a:cubicBezTo>
                                <a:cubicBezTo>
                                  <a:pt x="328863" y="2499030"/>
                                  <a:pt x="327666" y="2495836"/>
                                  <a:pt x="325669" y="2493840"/>
                                </a:cubicBezTo>
                                <a:cubicBezTo>
                                  <a:pt x="323674" y="2491844"/>
                                  <a:pt x="321278" y="2491045"/>
                                  <a:pt x="318882" y="2491445"/>
                                </a:cubicBezTo>
                                <a:close/>
                                <a:moveTo>
                                  <a:pt x="2557493" y="2490104"/>
                                </a:moveTo>
                                <a:cubicBezTo>
                                  <a:pt x="2574278" y="2491844"/>
                                  <a:pt x="2589324" y="2503521"/>
                                  <a:pt x="2594714" y="2520587"/>
                                </a:cubicBezTo>
                                <a:cubicBezTo>
                                  <a:pt x="2601500" y="2543741"/>
                                  <a:pt x="2588725" y="2568092"/>
                                  <a:pt x="2565971" y="2574878"/>
                                </a:cubicBezTo>
                                <a:cubicBezTo>
                                  <a:pt x="2543217" y="2582063"/>
                                  <a:pt x="2518864" y="2568890"/>
                                  <a:pt x="2511679" y="2546136"/>
                                </a:cubicBezTo>
                                <a:cubicBezTo>
                                  <a:pt x="2504493" y="2523381"/>
                                  <a:pt x="2517667" y="2499029"/>
                                  <a:pt x="2540422" y="2491844"/>
                                </a:cubicBezTo>
                                <a:cubicBezTo>
                                  <a:pt x="2546111" y="2490048"/>
                                  <a:pt x="2551898" y="2489524"/>
                                  <a:pt x="2557493" y="2490104"/>
                                </a:cubicBezTo>
                                <a:close/>
                                <a:moveTo>
                                  <a:pt x="318085" y="2487453"/>
                                </a:moveTo>
                                <a:cubicBezTo>
                                  <a:pt x="322077" y="2487053"/>
                                  <a:pt x="325669" y="2488251"/>
                                  <a:pt x="328464" y="2491045"/>
                                </a:cubicBezTo>
                                <a:cubicBezTo>
                                  <a:pt x="331258" y="2493840"/>
                                  <a:pt x="332855" y="2498631"/>
                                  <a:pt x="332456" y="2503022"/>
                                </a:cubicBezTo>
                                <a:cubicBezTo>
                                  <a:pt x="332057" y="2507414"/>
                                  <a:pt x="330061" y="2511805"/>
                                  <a:pt x="325669" y="2516994"/>
                                </a:cubicBezTo>
                                <a:cubicBezTo>
                                  <a:pt x="322476" y="2520587"/>
                                  <a:pt x="319282" y="2523781"/>
                                  <a:pt x="316886" y="2525777"/>
                                </a:cubicBezTo>
                                <a:cubicBezTo>
                                  <a:pt x="316088" y="2526575"/>
                                  <a:pt x="314890" y="2527374"/>
                                  <a:pt x="313693" y="2527374"/>
                                </a:cubicBezTo>
                                <a:cubicBezTo>
                                  <a:pt x="312495" y="2527773"/>
                                  <a:pt x="311297" y="2527374"/>
                                  <a:pt x="310100" y="2526974"/>
                                </a:cubicBezTo>
                                <a:cubicBezTo>
                                  <a:pt x="304112" y="2524180"/>
                                  <a:pt x="293333" y="2518192"/>
                                  <a:pt x="289741" y="2509010"/>
                                </a:cubicBezTo>
                                <a:cubicBezTo>
                                  <a:pt x="288144" y="2504619"/>
                                  <a:pt x="288144" y="2499829"/>
                                  <a:pt x="290539" y="2496236"/>
                                </a:cubicBezTo>
                                <a:cubicBezTo>
                                  <a:pt x="292535" y="2492642"/>
                                  <a:pt x="295729" y="2490247"/>
                                  <a:pt x="299721" y="2489848"/>
                                </a:cubicBezTo>
                                <a:cubicBezTo>
                                  <a:pt x="302914" y="2489449"/>
                                  <a:pt x="306108" y="2490247"/>
                                  <a:pt x="309301" y="2491844"/>
                                </a:cubicBezTo>
                                <a:cubicBezTo>
                                  <a:pt x="312096" y="2489449"/>
                                  <a:pt x="315289" y="2487852"/>
                                  <a:pt x="318085" y="2487453"/>
                                </a:cubicBezTo>
                                <a:close/>
                                <a:moveTo>
                                  <a:pt x="4769485" y="2481764"/>
                                </a:moveTo>
                                <a:cubicBezTo>
                                  <a:pt x="4764146" y="2482263"/>
                                  <a:pt x="4758956" y="2484858"/>
                                  <a:pt x="4755164" y="2489449"/>
                                </a:cubicBezTo>
                                <a:lnTo>
                                  <a:pt x="4747978" y="2498232"/>
                                </a:lnTo>
                                <a:cubicBezTo>
                                  <a:pt x="4746781" y="2499829"/>
                                  <a:pt x="4744386" y="2499829"/>
                                  <a:pt x="4742789" y="2498631"/>
                                </a:cubicBezTo>
                                <a:lnTo>
                                  <a:pt x="4734006" y="2491445"/>
                                </a:lnTo>
                                <a:cubicBezTo>
                                  <a:pt x="4729216" y="2487852"/>
                                  <a:pt x="4723627" y="2486255"/>
                                  <a:pt x="4718438" y="2486654"/>
                                </a:cubicBezTo>
                                <a:cubicBezTo>
                                  <a:pt x="4713247" y="2487453"/>
                                  <a:pt x="4708057" y="2489848"/>
                                  <a:pt x="4704465" y="2494239"/>
                                </a:cubicBezTo>
                                <a:cubicBezTo>
                                  <a:pt x="4696880" y="2503422"/>
                                  <a:pt x="4698077" y="2516595"/>
                                  <a:pt x="4707259" y="2524180"/>
                                </a:cubicBezTo>
                                <a:lnTo>
                                  <a:pt x="4751172" y="2560906"/>
                                </a:lnTo>
                                <a:cubicBezTo>
                                  <a:pt x="4763148" y="2546136"/>
                                  <a:pt x="4775523" y="2531366"/>
                                  <a:pt x="4787499" y="2516595"/>
                                </a:cubicBezTo>
                                <a:cubicBezTo>
                                  <a:pt x="4795084" y="2507414"/>
                                  <a:pt x="4793886" y="2494239"/>
                                  <a:pt x="4784705" y="2486654"/>
                                </a:cubicBezTo>
                                <a:cubicBezTo>
                                  <a:pt x="4780314" y="2482862"/>
                                  <a:pt x="4774825" y="2481265"/>
                                  <a:pt x="4769485" y="2481764"/>
                                </a:cubicBezTo>
                                <a:close/>
                                <a:moveTo>
                                  <a:pt x="4768387" y="2475028"/>
                                </a:moveTo>
                                <a:cubicBezTo>
                                  <a:pt x="4775623" y="2474379"/>
                                  <a:pt x="4783108" y="2476475"/>
                                  <a:pt x="4789096" y="2481465"/>
                                </a:cubicBezTo>
                                <a:cubicBezTo>
                                  <a:pt x="4801072" y="2491445"/>
                                  <a:pt x="4802669" y="2509410"/>
                                  <a:pt x="4792689" y="2521386"/>
                                </a:cubicBezTo>
                                <a:cubicBezTo>
                                  <a:pt x="4779914" y="2537354"/>
                                  <a:pt x="4766741" y="2552922"/>
                                  <a:pt x="4753966" y="2568491"/>
                                </a:cubicBezTo>
                                <a:cubicBezTo>
                                  <a:pt x="4752769" y="2570088"/>
                                  <a:pt x="4750374" y="2570088"/>
                                  <a:pt x="4748777" y="2568890"/>
                                </a:cubicBezTo>
                                <a:lnTo>
                                  <a:pt x="4702069" y="2529769"/>
                                </a:lnTo>
                                <a:cubicBezTo>
                                  <a:pt x="4690093" y="2519789"/>
                                  <a:pt x="4688497" y="2501825"/>
                                  <a:pt x="4698477" y="2489848"/>
                                </a:cubicBezTo>
                                <a:cubicBezTo>
                                  <a:pt x="4703267" y="2483461"/>
                                  <a:pt x="4710453" y="2480267"/>
                                  <a:pt x="4717638" y="2479469"/>
                                </a:cubicBezTo>
                                <a:cubicBezTo>
                                  <a:pt x="4724825" y="2479069"/>
                                  <a:pt x="4732410" y="2481065"/>
                                  <a:pt x="4738398" y="2486255"/>
                                </a:cubicBezTo>
                                <a:lnTo>
                                  <a:pt x="4744386" y="2491045"/>
                                </a:lnTo>
                                <a:lnTo>
                                  <a:pt x="4749176" y="2485057"/>
                                </a:lnTo>
                                <a:cubicBezTo>
                                  <a:pt x="4754166" y="2479069"/>
                                  <a:pt x="4761152" y="2475676"/>
                                  <a:pt x="4768387" y="2475028"/>
                                </a:cubicBezTo>
                                <a:close/>
                                <a:moveTo>
                                  <a:pt x="6070373" y="2460558"/>
                                </a:moveTo>
                                <a:cubicBezTo>
                                  <a:pt x="6081002" y="2463003"/>
                                  <a:pt x="6090683" y="2469490"/>
                                  <a:pt x="6096871" y="2479470"/>
                                </a:cubicBezTo>
                                <a:lnTo>
                                  <a:pt x="6091282" y="2483063"/>
                                </a:lnTo>
                                <a:cubicBezTo>
                                  <a:pt x="6080903" y="2466296"/>
                                  <a:pt x="6058548" y="2461106"/>
                                  <a:pt x="6041781" y="2471486"/>
                                </a:cubicBezTo>
                                <a:cubicBezTo>
                                  <a:pt x="6025014" y="2482265"/>
                                  <a:pt x="6019824" y="2504221"/>
                                  <a:pt x="6030204" y="2520987"/>
                                </a:cubicBezTo>
                                <a:lnTo>
                                  <a:pt x="6024615" y="2524580"/>
                                </a:lnTo>
                                <a:cubicBezTo>
                                  <a:pt x="6012240" y="2504620"/>
                                  <a:pt x="6018228" y="2478273"/>
                                  <a:pt x="6038188" y="2465897"/>
                                </a:cubicBezTo>
                                <a:cubicBezTo>
                                  <a:pt x="6048168" y="2459710"/>
                                  <a:pt x="6059745" y="2458113"/>
                                  <a:pt x="6070373" y="2460558"/>
                                </a:cubicBezTo>
                                <a:close/>
                                <a:moveTo>
                                  <a:pt x="4112453" y="2410408"/>
                                </a:moveTo>
                                <a:cubicBezTo>
                                  <a:pt x="4109659" y="2410408"/>
                                  <a:pt x="4107263" y="2412005"/>
                                  <a:pt x="4104868" y="2414400"/>
                                </a:cubicBezTo>
                                <a:lnTo>
                                  <a:pt x="4103671" y="2415598"/>
                                </a:lnTo>
                                <a:lnTo>
                                  <a:pt x="4102074" y="2414800"/>
                                </a:lnTo>
                                <a:cubicBezTo>
                                  <a:pt x="4099279" y="2413202"/>
                                  <a:pt x="4096485" y="2412404"/>
                                  <a:pt x="4094090" y="2412803"/>
                                </a:cubicBezTo>
                                <a:cubicBezTo>
                                  <a:pt x="4091694" y="2413202"/>
                                  <a:pt x="4089298" y="2414400"/>
                                  <a:pt x="4088101" y="2416796"/>
                                </a:cubicBezTo>
                                <a:cubicBezTo>
                                  <a:pt x="4086504" y="2419191"/>
                                  <a:pt x="4086504" y="2422385"/>
                                  <a:pt x="4087702" y="2425578"/>
                                </a:cubicBezTo>
                                <a:cubicBezTo>
                                  <a:pt x="4090895" y="2433962"/>
                                  <a:pt x="4101675" y="2439550"/>
                                  <a:pt x="4106066" y="2441546"/>
                                </a:cubicBezTo>
                                <a:cubicBezTo>
                                  <a:pt x="4106864" y="2441946"/>
                                  <a:pt x="4107663" y="2441546"/>
                                  <a:pt x="4108461" y="2441147"/>
                                </a:cubicBezTo>
                                <a:cubicBezTo>
                                  <a:pt x="4112054" y="2437954"/>
                                  <a:pt x="4121235" y="2429570"/>
                                  <a:pt x="4122034" y="2421586"/>
                                </a:cubicBezTo>
                                <a:cubicBezTo>
                                  <a:pt x="4122433" y="2417994"/>
                                  <a:pt x="4121235" y="2414800"/>
                                  <a:pt x="4119239" y="2412803"/>
                                </a:cubicBezTo>
                                <a:cubicBezTo>
                                  <a:pt x="4117243" y="2410807"/>
                                  <a:pt x="4114848" y="2410009"/>
                                  <a:pt x="4112453" y="2410408"/>
                                </a:cubicBezTo>
                                <a:close/>
                                <a:moveTo>
                                  <a:pt x="4112054" y="2406017"/>
                                </a:moveTo>
                                <a:cubicBezTo>
                                  <a:pt x="4116046" y="2405618"/>
                                  <a:pt x="4119639" y="2406815"/>
                                  <a:pt x="4122433" y="2409610"/>
                                </a:cubicBezTo>
                                <a:cubicBezTo>
                                  <a:pt x="4125227" y="2412404"/>
                                  <a:pt x="4126824" y="2417195"/>
                                  <a:pt x="4126425" y="2421586"/>
                                </a:cubicBezTo>
                                <a:cubicBezTo>
                                  <a:pt x="4126026" y="2425978"/>
                                  <a:pt x="4123631" y="2430768"/>
                                  <a:pt x="4119639" y="2435558"/>
                                </a:cubicBezTo>
                                <a:cubicBezTo>
                                  <a:pt x="4116445" y="2439151"/>
                                  <a:pt x="4113251" y="2442345"/>
                                  <a:pt x="4110856" y="2444341"/>
                                </a:cubicBezTo>
                                <a:cubicBezTo>
                                  <a:pt x="4110058" y="2445139"/>
                                  <a:pt x="4108860" y="2445937"/>
                                  <a:pt x="4107663" y="2445937"/>
                                </a:cubicBezTo>
                                <a:cubicBezTo>
                                  <a:pt x="4106465" y="2446337"/>
                                  <a:pt x="4105267" y="2445937"/>
                                  <a:pt x="4104070" y="2445538"/>
                                </a:cubicBezTo>
                                <a:cubicBezTo>
                                  <a:pt x="4098082" y="2442744"/>
                                  <a:pt x="4087302" y="2436756"/>
                                  <a:pt x="4083710" y="2427574"/>
                                </a:cubicBezTo>
                                <a:cubicBezTo>
                                  <a:pt x="4082113" y="2423183"/>
                                  <a:pt x="4082113" y="2418393"/>
                                  <a:pt x="4084508" y="2414800"/>
                                </a:cubicBezTo>
                                <a:cubicBezTo>
                                  <a:pt x="4086504" y="2411206"/>
                                  <a:pt x="4089698" y="2408811"/>
                                  <a:pt x="4093691" y="2408412"/>
                                </a:cubicBezTo>
                                <a:cubicBezTo>
                                  <a:pt x="4096884" y="2408013"/>
                                  <a:pt x="4100078" y="2408811"/>
                                  <a:pt x="4103271" y="2410408"/>
                                </a:cubicBezTo>
                                <a:cubicBezTo>
                                  <a:pt x="4106066" y="2408013"/>
                                  <a:pt x="4109259" y="2406416"/>
                                  <a:pt x="4112054" y="2406017"/>
                                </a:cubicBezTo>
                                <a:close/>
                                <a:moveTo>
                                  <a:pt x="6326410" y="2386455"/>
                                </a:moveTo>
                                <a:cubicBezTo>
                                  <a:pt x="6318825" y="2388852"/>
                                  <a:pt x="6314832" y="2396436"/>
                                  <a:pt x="6317228" y="2404021"/>
                                </a:cubicBezTo>
                                <a:cubicBezTo>
                                  <a:pt x="6319624" y="2411606"/>
                                  <a:pt x="6327209" y="2415598"/>
                                  <a:pt x="6334793" y="2413203"/>
                                </a:cubicBezTo>
                                <a:cubicBezTo>
                                  <a:pt x="6342378" y="2410808"/>
                                  <a:pt x="6346370" y="2403223"/>
                                  <a:pt x="6343975" y="2395638"/>
                                </a:cubicBezTo>
                                <a:cubicBezTo>
                                  <a:pt x="6341580" y="2388053"/>
                                  <a:pt x="6333995" y="2384459"/>
                                  <a:pt x="6326410" y="2386455"/>
                                </a:cubicBezTo>
                                <a:close/>
                                <a:moveTo>
                                  <a:pt x="6324015" y="2379270"/>
                                </a:moveTo>
                                <a:cubicBezTo>
                                  <a:pt x="6335592" y="2375677"/>
                                  <a:pt x="6347967" y="2382064"/>
                                  <a:pt x="6351560" y="2393642"/>
                                </a:cubicBezTo>
                                <a:cubicBezTo>
                                  <a:pt x="6355153" y="2405219"/>
                                  <a:pt x="6348765" y="2417594"/>
                                  <a:pt x="6337189" y="2421187"/>
                                </a:cubicBezTo>
                                <a:cubicBezTo>
                                  <a:pt x="6325612" y="2424779"/>
                                  <a:pt x="6313236" y="2418392"/>
                                  <a:pt x="6309643" y="2406816"/>
                                </a:cubicBezTo>
                                <a:cubicBezTo>
                                  <a:pt x="6306050" y="2395239"/>
                                  <a:pt x="6312437" y="2382863"/>
                                  <a:pt x="6324015" y="2379270"/>
                                </a:cubicBezTo>
                                <a:close/>
                                <a:moveTo>
                                  <a:pt x="6320022" y="2366097"/>
                                </a:moveTo>
                                <a:cubicBezTo>
                                  <a:pt x="6301259" y="2371685"/>
                                  <a:pt x="6290880" y="2391646"/>
                                  <a:pt x="6296468" y="2410409"/>
                                </a:cubicBezTo>
                                <a:cubicBezTo>
                                  <a:pt x="6302057" y="2429171"/>
                                  <a:pt x="6322018" y="2439550"/>
                                  <a:pt x="6340780" y="2433961"/>
                                </a:cubicBezTo>
                                <a:cubicBezTo>
                                  <a:pt x="6359543" y="2428372"/>
                                  <a:pt x="6369922" y="2408413"/>
                                  <a:pt x="6364333" y="2389650"/>
                                </a:cubicBezTo>
                                <a:cubicBezTo>
                                  <a:pt x="6358744" y="2370887"/>
                                  <a:pt x="6338784" y="2360508"/>
                                  <a:pt x="6320022" y="2366097"/>
                                </a:cubicBezTo>
                                <a:close/>
                                <a:moveTo>
                                  <a:pt x="6334699" y="2356772"/>
                                </a:moveTo>
                                <a:cubicBezTo>
                                  <a:pt x="6351484" y="2358512"/>
                                  <a:pt x="6366529" y="2370189"/>
                                  <a:pt x="6371918" y="2387255"/>
                                </a:cubicBezTo>
                                <a:cubicBezTo>
                                  <a:pt x="6379104" y="2410009"/>
                                  <a:pt x="6366329" y="2434360"/>
                                  <a:pt x="6343176" y="2441546"/>
                                </a:cubicBezTo>
                                <a:cubicBezTo>
                                  <a:pt x="6320421" y="2448732"/>
                                  <a:pt x="6296069" y="2435558"/>
                                  <a:pt x="6288884" y="2412804"/>
                                </a:cubicBezTo>
                                <a:cubicBezTo>
                                  <a:pt x="6281698" y="2390049"/>
                                  <a:pt x="6294872" y="2365697"/>
                                  <a:pt x="6317627" y="2358512"/>
                                </a:cubicBezTo>
                                <a:cubicBezTo>
                                  <a:pt x="6323315" y="2356716"/>
                                  <a:pt x="6329104" y="2356192"/>
                                  <a:pt x="6334699" y="2356772"/>
                                </a:cubicBezTo>
                                <a:close/>
                                <a:moveTo>
                                  <a:pt x="1871310" y="2344440"/>
                                </a:moveTo>
                                <a:cubicBezTo>
                                  <a:pt x="1865971" y="2344939"/>
                                  <a:pt x="1860782" y="2347534"/>
                                  <a:pt x="1856988" y="2352125"/>
                                </a:cubicBezTo>
                                <a:lnTo>
                                  <a:pt x="1849802" y="2360908"/>
                                </a:lnTo>
                                <a:cubicBezTo>
                                  <a:pt x="1848606" y="2362505"/>
                                  <a:pt x="1846210" y="2362505"/>
                                  <a:pt x="1844614" y="2361307"/>
                                </a:cubicBezTo>
                                <a:lnTo>
                                  <a:pt x="1835830" y="2354121"/>
                                </a:lnTo>
                                <a:cubicBezTo>
                                  <a:pt x="1831041" y="2350528"/>
                                  <a:pt x="1825451" y="2348931"/>
                                  <a:pt x="1820262" y="2349330"/>
                                </a:cubicBezTo>
                                <a:cubicBezTo>
                                  <a:pt x="1815072" y="2350129"/>
                                  <a:pt x="1809883" y="2352524"/>
                                  <a:pt x="1806290" y="2356915"/>
                                </a:cubicBezTo>
                                <a:cubicBezTo>
                                  <a:pt x="1798705" y="2366098"/>
                                  <a:pt x="1799902" y="2379271"/>
                                  <a:pt x="1809084" y="2386856"/>
                                </a:cubicBezTo>
                                <a:lnTo>
                                  <a:pt x="1852997" y="2423582"/>
                                </a:lnTo>
                                <a:cubicBezTo>
                                  <a:pt x="1864973" y="2408812"/>
                                  <a:pt x="1877348" y="2394041"/>
                                  <a:pt x="1889324" y="2379271"/>
                                </a:cubicBezTo>
                                <a:cubicBezTo>
                                  <a:pt x="1896909" y="2370090"/>
                                  <a:pt x="1895711" y="2356915"/>
                                  <a:pt x="1886531" y="2349330"/>
                                </a:cubicBezTo>
                                <a:cubicBezTo>
                                  <a:pt x="1882139" y="2345538"/>
                                  <a:pt x="1876650" y="2343941"/>
                                  <a:pt x="1871310" y="2344440"/>
                                </a:cubicBezTo>
                                <a:close/>
                                <a:moveTo>
                                  <a:pt x="1870213" y="2337704"/>
                                </a:moveTo>
                                <a:cubicBezTo>
                                  <a:pt x="1877448" y="2337056"/>
                                  <a:pt x="1884933" y="2339151"/>
                                  <a:pt x="1890922" y="2344141"/>
                                </a:cubicBezTo>
                                <a:cubicBezTo>
                                  <a:pt x="1902897" y="2354121"/>
                                  <a:pt x="1904495" y="2372086"/>
                                  <a:pt x="1894514" y="2384061"/>
                                </a:cubicBezTo>
                                <a:cubicBezTo>
                                  <a:pt x="1881739" y="2400029"/>
                                  <a:pt x="1868566" y="2415598"/>
                                  <a:pt x="1855791" y="2431167"/>
                                </a:cubicBezTo>
                                <a:cubicBezTo>
                                  <a:pt x="1854594" y="2432764"/>
                                  <a:pt x="1852198" y="2432764"/>
                                  <a:pt x="1850602" y="2431566"/>
                                </a:cubicBezTo>
                                <a:lnTo>
                                  <a:pt x="1803894" y="2392445"/>
                                </a:lnTo>
                                <a:cubicBezTo>
                                  <a:pt x="1791919" y="2382465"/>
                                  <a:pt x="1790322" y="2364501"/>
                                  <a:pt x="1800302" y="2352524"/>
                                </a:cubicBezTo>
                                <a:cubicBezTo>
                                  <a:pt x="1805092" y="2346137"/>
                                  <a:pt x="1812278" y="2342943"/>
                                  <a:pt x="1819464" y="2342145"/>
                                </a:cubicBezTo>
                                <a:cubicBezTo>
                                  <a:pt x="1827048" y="2341745"/>
                                  <a:pt x="1834234" y="2343741"/>
                                  <a:pt x="1840221" y="2348931"/>
                                </a:cubicBezTo>
                                <a:lnTo>
                                  <a:pt x="1846210" y="2353721"/>
                                </a:lnTo>
                                <a:lnTo>
                                  <a:pt x="1851001" y="2347733"/>
                                </a:lnTo>
                                <a:cubicBezTo>
                                  <a:pt x="1855991" y="2341746"/>
                                  <a:pt x="1862977" y="2338353"/>
                                  <a:pt x="1870213" y="2337704"/>
                                </a:cubicBezTo>
                                <a:close/>
                                <a:moveTo>
                                  <a:pt x="3172605" y="2323233"/>
                                </a:moveTo>
                                <a:cubicBezTo>
                                  <a:pt x="3183233" y="2325678"/>
                                  <a:pt x="3192913" y="2332165"/>
                                  <a:pt x="3199100" y="2342145"/>
                                </a:cubicBezTo>
                                <a:lnTo>
                                  <a:pt x="3193513" y="2345738"/>
                                </a:lnTo>
                                <a:cubicBezTo>
                                  <a:pt x="3183133" y="2328971"/>
                                  <a:pt x="3160780" y="2323781"/>
                                  <a:pt x="3144011" y="2334161"/>
                                </a:cubicBezTo>
                                <a:cubicBezTo>
                                  <a:pt x="3126846" y="2344940"/>
                                  <a:pt x="3121656" y="2367295"/>
                                  <a:pt x="3132436" y="2383662"/>
                                </a:cubicBezTo>
                                <a:lnTo>
                                  <a:pt x="3126846" y="2387255"/>
                                </a:lnTo>
                                <a:cubicBezTo>
                                  <a:pt x="3114471" y="2367295"/>
                                  <a:pt x="3120459" y="2340948"/>
                                  <a:pt x="3140419" y="2328572"/>
                                </a:cubicBezTo>
                                <a:cubicBezTo>
                                  <a:pt x="3150398" y="2322385"/>
                                  <a:pt x="3161974" y="2320788"/>
                                  <a:pt x="3172605" y="2323233"/>
                                </a:cubicBezTo>
                                <a:close/>
                                <a:moveTo>
                                  <a:pt x="3428236" y="2249131"/>
                                </a:moveTo>
                                <a:cubicBezTo>
                                  <a:pt x="3420653" y="2251527"/>
                                  <a:pt x="3416663" y="2259112"/>
                                  <a:pt x="3419057" y="2266697"/>
                                </a:cubicBezTo>
                                <a:cubicBezTo>
                                  <a:pt x="3421450" y="2274282"/>
                                  <a:pt x="3429035" y="2278274"/>
                                  <a:pt x="3436619" y="2275879"/>
                                </a:cubicBezTo>
                                <a:cubicBezTo>
                                  <a:pt x="3444205" y="2273483"/>
                                  <a:pt x="3448195" y="2265899"/>
                                  <a:pt x="3445802" y="2258314"/>
                                </a:cubicBezTo>
                                <a:cubicBezTo>
                                  <a:pt x="3443406" y="2250729"/>
                                  <a:pt x="3435823" y="2247135"/>
                                  <a:pt x="3428236" y="2249131"/>
                                </a:cubicBezTo>
                                <a:close/>
                                <a:moveTo>
                                  <a:pt x="3425843" y="2241946"/>
                                </a:moveTo>
                                <a:cubicBezTo>
                                  <a:pt x="3437419" y="2238353"/>
                                  <a:pt x="3449793" y="2244740"/>
                                  <a:pt x="3453385" y="2256318"/>
                                </a:cubicBezTo>
                                <a:cubicBezTo>
                                  <a:pt x="3456976" y="2267895"/>
                                  <a:pt x="3450591" y="2280270"/>
                                  <a:pt x="3439014" y="2283863"/>
                                </a:cubicBezTo>
                                <a:cubicBezTo>
                                  <a:pt x="3427441" y="2287455"/>
                                  <a:pt x="3415063" y="2281068"/>
                                  <a:pt x="3411471" y="2269491"/>
                                </a:cubicBezTo>
                                <a:cubicBezTo>
                                  <a:pt x="3407880" y="2257915"/>
                                  <a:pt x="3414267" y="2245538"/>
                                  <a:pt x="3425843" y="2241946"/>
                                </a:cubicBezTo>
                                <a:close/>
                                <a:moveTo>
                                  <a:pt x="3421849" y="2229172"/>
                                </a:moveTo>
                                <a:cubicBezTo>
                                  <a:pt x="3403089" y="2234760"/>
                                  <a:pt x="3392712" y="2254721"/>
                                  <a:pt x="3398299" y="2273484"/>
                                </a:cubicBezTo>
                                <a:cubicBezTo>
                                  <a:pt x="3403888" y="2292246"/>
                                  <a:pt x="3423846" y="2302625"/>
                                  <a:pt x="3442607" y="2297036"/>
                                </a:cubicBezTo>
                                <a:cubicBezTo>
                                  <a:pt x="3461367" y="2291448"/>
                                  <a:pt x="3471744" y="2271488"/>
                                  <a:pt x="3466158" y="2252725"/>
                                </a:cubicBezTo>
                                <a:cubicBezTo>
                                  <a:pt x="3460569" y="2233563"/>
                                  <a:pt x="3440610" y="2223184"/>
                                  <a:pt x="3421849" y="2229172"/>
                                </a:cubicBezTo>
                                <a:close/>
                                <a:moveTo>
                                  <a:pt x="1198320" y="2220788"/>
                                </a:moveTo>
                                <a:cubicBezTo>
                                  <a:pt x="1195527" y="2220788"/>
                                  <a:pt x="1193131" y="2222385"/>
                                  <a:pt x="1190736" y="2224780"/>
                                </a:cubicBezTo>
                                <a:lnTo>
                                  <a:pt x="1189538" y="2225978"/>
                                </a:lnTo>
                                <a:lnTo>
                                  <a:pt x="1187942" y="2225180"/>
                                </a:lnTo>
                                <a:cubicBezTo>
                                  <a:pt x="1185147" y="2223582"/>
                                  <a:pt x="1182353" y="2222784"/>
                                  <a:pt x="1179957" y="2223183"/>
                                </a:cubicBezTo>
                                <a:cubicBezTo>
                                  <a:pt x="1177563" y="2223183"/>
                                  <a:pt x="1175167" y="2224780"/>
                                  <a:pt x="1173969" y="2227176"/>
                                </a:cubicBezTo>
                                <a:cubicBezTo>
                                  <a:pt x="1172373" y="2229571"/>
                                  <a:pt x="1172373" y="2232765"/>
                                  <a:pt x="1173571" y="2235958"/>
                                </a:cubicBezTo>
                                <a:cubicBezTo>
                                  <a:pt x="1176764" y="2244342"/>
                                  <a:pt x="1187543" y="2249930"/>
                                  <a:pt x="1191933" y="2251926"/>
                                </a:cubicBezTo>
                                <a:cubicBezTo>
                                  <a:pt x="1192732" y="2252326"/>
                                  <a:pt x="1193530" y="2251926"/>
                                  <a:pt x="1194328" y="2251527"/>
                                </a:cubicBezTo>
                                <a:cubicBezTo>
                                  <a:pt x="1197922" y="2248334"/>
                                  <a:pt x="1206704" y="2239950"/>
                                  <a:pt x="1207902" y="2231966"/>
                                </a:cubicBezTo>
                                <a:cubicBezTo>
                                  <a:pt x="1208300" y="2228374"/>
                                  <a:pt x="1207104" y="2225180"/>
                                  <a:pt x="1205108" y="2223183"/>
                                </a:cubicBezTo>
                                <a:cubicBezTo>
                                  <a:pt x="1203112" y="2221187"/>
                                  <a:pt x="1200716" y="2220389"/>
                                  <a:pt x="1198320" y="2220788"/>
                                </a:cubicBezTo>
                                <a:close/>
                                <a:moveTo>
                                  <a:pt x="3436526" y="2219448"/>
                                </a:moveTo>
                                <a:cubicBezTo>
                                  <a:pt x="3453310" y="2221188"/>
                                  <a:pt x="3468351" y="2232865"/>
                                  <a:pt x="3473743" y="2249931"/>
                                </a:cubicBezTo>
                                <a:cubicBezTo>
                                  <a:pt x="3480926" y="2272685"/>
                                  <a:pt x="3468153" y="2297036"/>
                                  <a:pt x="3445001" y="2304222"/>
                                </a:cubicBezTo>
                                <a:cubicBezTo>
                                  <a:pt x="3422249" y="2311407"/>
                                  <a:pt x="3397899" y="2298234"/>
                                  <a:pt x="3390715" y="2275480"/>
                                </a:cubicBezTo>
                                <a:cubicBezTo>
                                  <a:pt x="3383531" y="2252725"/>
                                  <a:pt x="3396702" y="2228373"/>
                                  <a:pt x="3419453" y="2221188"/>
                                </a:cubicBezTo>
                                <a:cubicBezTo>
                                  <a:pt x="3425143" y="2219392"/>
                                  <a:pt x="3430930" y="2218868"/>
                                  <a:pt x="3436526" y="2219448"/>
                                </a:cubicBezTo>
                                <a:close/>
                                <a:moveTo>
                                  <a:pt x="1197523" y="2216397"/>
                                </a:moveTo>
                                <a:cubicBezTo>
                                  <a:pt x="1201515" y="2215998"/>
                                  <a:pt x="1205108" y="2217195"/>
                                  <a:pt x="1207902" y="2219990"/>
                                </a:cubicBezTo>
                                <a:cubicBezTo>
                                  <a:pt x="1210696" y="2222784"/>
                                  <a:pt x="1212293" y="2227575"/>
                                  <a:pt x="1211894" y="2231966"/>
                                </a:cubicBezTo>
                                <a:cubicBezTo>
                                  <a:pt x="1211495" y="2236358"/>
                                  <a:pt x="1209499" y="2241148"/>
                                  <a:pt x="1205108" y="2245938"/>
                                </a:cubicBezTo>
                                <a:cubicBezTo>
                                  <a:pt x="1201914" y="2249531"/>
                                  <a:pt x="1198719" y="2252725"/>
                                  <a:pt x="1196325" y="2254721"/>
                                </a:cubicBezTo>
                                <a:cubicBezTo>
                                  <a:pt x="1195527" y="2255519"/>
                                  <a:pt x="1194328" y="2256317"/>
                                  <a:pt x="1193131" y="2256317"/>
                                </a:cubicBezTo>
                                <a:cubicBezTo>
                                  <a:pt x="1191933" y="2256717"/>
                                  <a:pt x="1190736" y="2256317"/>
                                  <a:pt x="1189538" y="2255918"/>
                                </a:cubicBezTo>
                                <a:cubicBezTo>
                                  <a:pt x="1183550" y="2253124"/>
                                  <a:pt x="1172773" y="2247136"/>
                                  <a:pt x="1169179" y="2237954"/>
                                </a:cubicBezTo>
                                <a:cubicBezTo>
                                  <a:pt x="1167583" y="2233563"/>
                                  <a:pt x="1167583" y="2228773"/>
                                  <a:pt x="1169977" y="2225180"/>
                                </a:cubicBezTo>
                                <a:cubicBezTo>
                                  <a:pt x="1171974" y="2221586"/>
                                  <a:pt x="1175167" y="2219191"/>
                                  <a:pt x="1179159" y="2218792"/>
                                </a:cubicBezTo>
                                <a:cubicBezTo>
                                  <a:pt x="1182353" y="2218393"/>
                                  <a:pt x="1185547" y="2219191"/>
                                  <a:pt x="1188740" y="2220788"/>
                                </a:cubicBezTo>
                                <a:cubicBezTo>
                                  <a:pt x="1191535" y="2218393"/>
                                  <a:pt x="1194728" y="2216796"/>
                                  <a:pt x="1197523" y="2216397"/>
                                </a:cubicBezTo>
                                <a:close/>
                                <a:moveTo>
                                  <a:pt x="5648919" y="2211108"/>
                                </a:moveTo>
                                <a:cubicBezTo>
                                  <a:pt x="5643579" y="2211607"/>
                                  <a:pt x="5638390" y="2214202"/>
                                  <a:pt x="5634598" y="2218793"/>
                                </a:cubicBezTo>
                                <a:lnTo>
                                  <a:pt x="5627412" y="2227576"/>
                                </a:lnTo>
                                <a:cubicBezTo>
                                  <a:pt x="5626215" y="2229173"/>
                                  <a:pt x="5623819" y="2229173"/>
                                  <a:pt x="5622223" y="2227975"/>
                                </a:cubicBezTo>
                                <a:lnTo>
                                  <a:pt x="5613440" y="2220789"/>
                                </a:lnTo>
                                <a:cubicBezTo>
                                  <a:pt x="5608650" y="2217196"/>
                                  <a:pt x="5603061" y="2215599"/>
                                  <a:pt x="5597872" y="2215998"/>
                                </a:cubicBezTo>
                                <a:cubicBezTo>
                                  <a:pt x="5592681" y="2216397"/>
                                  <a:pt x="5587491" y="2219192"/>
                                  <a:pt x="5583899" y="2223583"/>
                                </a:cubicBezTo>
                                <a:cubicBezTo>
                                  <a:pt x="5576314" y="2232766"/>
                                  <a:pt x="5577511" y="2245939"/>
                                  <a:pt x="5586693" y="2253524"/>
                                </a:cubicBezTo>
                                <a:lnTo>
                                  <a:pt x="5630606" y="2290250"/>
                                </a:lnTo>
                                <a:cubicBezTo>
                                  <a:pt x="5642582" y="2275480"/>
                                  <a:pt x="5654957" y="2260709"/>
                                  <a:pt x="5666933" y="2245939"/>
                                </a:cubicBezTo>
                                <a:cubicBezTo>
                                  <a:pt x="5674518" y="2236758"/>
                                  <a:pt x="5673320" y="2223583"/>
                                  <a:pt x="5664138" y="2215998"/>
                                </a:cubicBezTo>
                                <a:cubicBezTo>
                                  <a:pt x="5659747" y="2212206"/>
                                  <a:pt x="5654258" y="2210609"/>
                                  <a:pt x="5648919" y="2211108"/>
                                </a:cubicBezTo>
                                <a:close/>
                                <a:moveTo>
                                  <a:pt x="5647821" y="2204372"/>
                                </a:moveTo>
                                <a:cubicBezTo>
                                  <a:pt x="5655057" y="2203724"/>
                                  <a:pt x="5662542" y="2205819"/>
                                  <a:pt x="5668530" y="2210809"/>
                                </a:cubicBezTo>
                                <a:cubicBezTo>
                                  <a:pt x="5680506" y="2220789"/>
                                  <a:pt x="5682102" y="2238754"/>
                                  <a:pt x="5672122" y="2250729"/>
                                </a:cubicBezTo>
                                <a:cubicBezTo>
                                  <a:pt x="5659348" y="2266697"/>
                                  <a:pt x="5646174" y="2282266"/>
                                  <a:pt x="5633400" y="2297835"/>
                                </a:cubicBezTo>
                                <a:cubicBezTo>
                                  <a:pt x="5632203" y="2299432"/>
                                  <a:pt x="5629807" y="2299432"/>
                                  <a:pt x="5628211" y="2298234"/>
                                </a:cubicBezTo>
                                <a:lnTo>
                                  <a:pt x="5581503" y="2259113"/>
                                </a:lnTo>
                                <a:cubicBezTo>
                                  <a:pt x="5569528" y="2249133"/>
                                  <a:pt x="5567931" y="2231169"/>
                                  <a:pt x="5577911" y="2219192"/>
                                </a:cubicBezTo>
                                <a:cubicBezTo>
                                  <a:pt x="5582701" y="2212805"/>
                                  <a:pt x="5589887" y="2209611"/>
                                  <a:pt x="5597072" y="2208813"/>
                                </a:cubicBezTo>
                                <a:cubicBezTo>
                                  <a:pt x="5604259" y="2208014"/>
                                  <a:pt x="5611843" y="2210409"/>
                                  <a:pt x="5617831" y="2215599"/>
                                </a:cubicBezTo>
                                <a:lnTo>
                                  <a:pt x="5623819" y="2220389"/>
                                </a:lnTo>
                                <a:lnTo>
                                  <a:pt x="5628610" y="2214401"/>
                                </a:lnTo>
                                <a:cubicBezTo>
                                  <a:pt x="5633600" y="2208414"/>
                                  <a:pt x="5640586" y="2205021"/>
                                  <a:pt x="5647821" y="2204372"/>
                                </a:cubicBezTo>
                                <a:close/>
                                <a:moveTo>
                                  <a:pt x="6949809" y="2189900"/>
                                </a:moveTo>
                                <a:cubicBezTo>
                                  <a:pt x="6960438" y="2192345"/>
                                  <a:pt x="6970119" y="2198833"/>
                                  <a:pt x="6976306" y="2208813"/>
                                </a:cubicBezTo>
                                <a:lnTo>
                                  <a:pt x="6970717" y="2212406"/>
                                </a:lnTo>
                                <a:cubicBezTo>
                                  <a:pt x="6960338" y="2195639"/>
                                  <a:pt x="6937983" y="2190449"/>
                                  <a:pt x="6921216" y="2200828"/>
                                </a:cubicBezTo>
                                <a:cubicBezTo>
                                  <a:pt x="6904449" y="2211209"/>
                                  <a:pt x="6899259" y="2233564"/>
                                  <a:pt x="6909638" y="2250330"/>
                                </a:cubicBezTo>
                                <a:lnTo>
                                  <a:pt x="6904050" y="2253923"/>
                                </a:lnTo>
                                <a:cubicBezTo>
                                  <a:pt x="6891674" y="2233963"/>
                                  <a:pt x="6897662" y="2207616"/>
                                  <a:pt x="6917623" y="2195240"/>
                                </a:cubicBezTo>
                                <a:cubicBezTo>
                                  <a:pt x="6927603" y="2189052"/>
                                  <a:pt x="6939180" y="2187455"/>
                                  <a:pt x="6949809" y="2189900"/>
                                </a:cubicBezTo>
                                <a:close/>
                                <a:moveTo>
                                  <a:pt x="230910" y="2150778"/>
                                </a:moveTo>
                                <a:cubicBezTo>
                                  <a:pt x="241539" y="2153223"/>
                                  <a:pt x="251220" y="2159710"/>
                                  <a:pt x="257407" y="2169691"/>
                                </a:cubicBezTo>
                                <a:lnTo>
                                  <a:pt x="251818" y="2173284"/>
                                </a:lnTo>
                                <a:cubicBezTo>
                                  <a:pt x="241439" y="2156517"/>
                                  <a:pt x="219084" y="2151327"/>
                                  <a:pt x="202316" y="2161706"/>
                                </a:cubicBezTo>
                                <a:cubicBezTo>
                                  <a:pt x="185151" y="2172486"/>
                                  <a:pt x="180360" y="2194442"/>
                                  <a:pt x="190739" y="2211208"/>
                                </a:cubicBezTo>
                                <a:lnTo>
                                  <a:pt x="185151" y="2214801"/>
                                </a:lnTo>
                                <a:cubicBezTo>
                                  <a:pt x="172776" y="2194841"/>
                                  <a:pt x="178764" y="2168494"/>
                                  <a:pt x="198723" y="2156118"/>
                                </a:cubicBezTo>
                                <a:cubicBezTo>
                                  <a:pt x="208704" y="2149930"/>
                                  <a:pt x="220281" y="2148333"/>
                                  <a:pt x="230910" y="2150778"/>
                                </a:cubicBezTo>
                                <a:close/>
                                <a:moveTo>
                                  <a:pt x="4991888" y="2139352"/>
                                </a:moveTo>
                                <a:cubicBezTo>
                                  <a:pt x="4989094" y="2139352"/>
                                  <a:pt x="4986699" y="2140948"/>
                                  <a:pt x="4984303" y="2143344"/>
                                </a:cubicBezTo>
                                <a:lnTo>
                                  <a:pt x="4983106" y="2144542"/>
                                </a:lnTo>
                                <a:lnTo>
                                  <a:pt x="4981509" y="2143743"/>
                                </a:lnTo>
                                <a:cubicBezTo>
                                  <a:pt x="4978715" y="2142146"/>
                                  <a:pt x="4975920" y="2141348"/>
                                  <a:pt x="4973525" y="2141747"/>
                                </a:cubicBezTo>
                                <a:cubicBezTo>
                                  <a:pt x="4971129" y="2142146"/>
                                  <a:pt x="4968734" y="2143344"/>
                                  <a:pt x="4967536" y="2145740"/>
                                </a:cubicBezTo>
                                <a:cubicBezTo>
                                  <a:pt x="4965939" y="2148135"/>
                                  <a:pt x="4965939" y="2151329"/>
                                  <a:pt x="4967137" y="2154522"/>
                                </a:cubicBezTo>
                                <a:cubicBezTo>
                                  <a:pt x="4970330" y="2162905"/>
                                  <a:pt x="4981110" y="2168494"/>
                                  <a:pt x="4985501" y="2170490"/>
                                </a:cubicBezTo>
                                <a:cubicBezTo>
                                  <a:pt x="4986299" y="2170889"/>
                                  <a:pt x="4987098" y="2170490"/>
                                  <a:pt x="4987896" y="2170091"/>
                                </a:cubicBezTo>
                                <a:cubicBezTo>
                                  <a:pt x="4991489" y="2166897"/>
                                  <a:pt x="5000670" y="2158913"/>
                                  <a:pt x="5001469" y="2150530"/>
                                </a:cubicBezTo>
                                <a:cubicBezTo>
                                  <a:pt x="5001868" y="2146937"/>
                                  <a:pt x="5000670" y="2143743"/>
                                  <a:pt x="4998675" y="2141747"/>
                                </a:cubicBezTo>
                                <a:cubicBezTo>
                                  <a:pt x="4996679" y="2139751"/>
                                  <a:pt x="4994283" y="2138952"/>
                                  <a:pt x="4991888" y="2139352"/>
                                </a:cubicBezTo>
                                <a:close/>
                                <a:moveTo>
                                  <a:pt x="4991489" y="2135360"/>
                                </a:moveTo>
                                <a:cubicBezTo>
                                  <a:pt x="4995481" y="2134960"/>
                                  <a:pt x="4999074" y="2136158"/>
                                  <a:pt x="5001868" y="2138952"/>
                                </a:cubicBezTo>
                                <a:cubicBezTo>
                                  <a:pt x="5004662" y="2141747"/>
                                  <a:pt x="5006259" y="2146538"/>
                                  <a:pt x="5005860" y="2150929"/>
                                </a:cubicBezTo>
                                <a:cubicBezTo>
                                  <a:pt x="5005062" y="2155321"/>
                                  <a:pt x="5003066" y="2159712"/>
                                  <a:pt x="4999074" y="2164901"/>
                                </a:cubicBezTo>
                                <a:cubicBezTo>
                                  <a:pt x="4995880" y="2168494"/>
                                  <a:pt x="4992687" y="2171688"/>
                                  <a:pt x="4990291" y="2173684"/>
                                </a:cubicBezTo>
                                <a:cubicBezTo>
                                  <a:pt x="4989493" y="2174482"/>
                                  <a:pt x="4988295" y="2175281"/>
                                  <a:pt x="4987098" y="2175281"/>
                                </a:cubicBezTo>
                                <a:cubicBezTo>
                                  <a:pt x="4985900" y="2175680"/>
                                  <a:pt x="4984703" y="2175281"/>
                                  <a:pt x="4983505" y="2174881"/>
                                </a:cubicBezTo>
                                <a:cubicBezTo>
                                  <a:pt x="4977517" y="2172087"/>
                                  <a:pt x="4966738" y="2166099"/>
                                  <a:pt x="4963145" y="2156917"/>
                                </a:cubicBezTo>
                                <a:cubicBezTo>
                                  <a:pt x="4961548" y="2152526"/>
                                  <a:pt x="4961548" y="2147736"/>
                                  <a:pt x="4963943" y="2144143"/>
                                </a:cubicBezTo>
                                <a:cubicBezTo>
                                  <a:pt x="4965939" y="2140549"/>
                                  <a:pt x="4969133" y="2138154"/>
                                  <a:pt x="4973126" y="2137755"/>
                                </a:cubicBezTo>
                                <a:cubicBezTo>
                                  <a:pt x="4976319" y="2137356"/>
                                  <a:pt x="4979513" y="2138154"/>
                                  <a:pt x="4982707" y="2139751"/>
                                </a:cubicBezTo>
                                <a:cubicBezTo>
                                  <a:pt x="4985501" y="2137356"/>
                                  <a:pt x="4988695" y="2135759"/>
                                  <a:pt x="4991489" y="2135360"/>
                                </a:cubicBezTo>
                                <a:close/>
                                <a:moveTo>
                                  <a:pt x="7205844" y="2115798"/>
                                </a:moveTo>
                                <a:cubicBezTo>
                                  <a:pt x="7198259" y="2118195"/>
                                  <a:pt x="7194266" y="2125779"/>
                                  <a:pt x="7196661" y="2133364"/>
                                </a:cubicBezTo>
                                <a:cubicBezTo>
                                  <a:pt x="7199058" y="2140949"/>
                                  <a:pt x="7206642" y="2144941"/>
                                  <a:pt x="7214227" y="2142546"/>
                                </a:cubicBezTo>
                                <a:cubicBezTo>
                                  <a:pt x="7221812" y="2140151"/>
                                  <a:pt x="7225804" y="2132566"/>
                                  <a:pt x="7223409" y="2124981"/>
                                </a:cubicBezTo>
                                <a:cubicBezTo>
                                  <a:pt x="7221014" y="2117396"/>
                                  <a:pt x="7213429" y="2113403"/>
                                  <a:pt x="7205844" y="2115798"/>
                                </a:cubicBezTo>
                                <a:close/>
                                <a:moveTo>
                                  <a:pt x="7203449" y="2108214"/>
                                </a:moveTo>
                                <a:cubicBezTo>
                                  <a:pt x="7215026" y="2104621"/>
                                  <a:pt x="7227401" y="2111008"/>
                                  <a:pt x="7230993" y="2122586"/>
                                </a:cubicBezTo>
                                <a:cubicBezTo>
                                  <a:pt x="7234586" y="2134163"/>
                                  <a:pt x="7228199" y="2146538"/>
                                  <a:pt x="7216622" y="2150131"/>
                                </a:cubicBezTo>
                                <a:cubicBezTo>
                                  <a:pt x="7205046" y="2153723"/>
                                  <a:pt x="7192669" y="2147336"/>
                                  <a:pt x="7189077" y="2135759"/>
                                </a:cubicBezTo>
                                <a:cubicBezTo>
                                  <a:pt x="7185484" y="2124183"/>
                                  <a:pt x="7191871" y="2111806"/>
                                  <a:pt x="7203449" y="2108214"/>
                                </a:cubicBezTo>
                                <a:close/>
                                <a:moveTo>
                                  <a:pt x="7199457" y="2095440"/>
                                </a:moveTo>
                                <a:cubicBezTo>
                                  <a:pt x="7180694" y="2101028"/>
                                  <a:pt x="7170315" y="2120989"/>
                                  <a:pt x="7175904" y="2139752"/>
                                </a:cubicBezTo>
                                <a:cubicBezTo>
                                  <a:pt x="7181493" y="2158514"/>
                                  <a:pt x="7201453" y="2168893"/>
                                  <a:pt x="7220216" y="2163304"/>
                                </a:cubicBezTo>
                                <a:cubicBezTo>
                                  <a:pt x="7238978" y="2157716"/>
                                  <a:pt x="7249357" y="2137756"/>
                                  <a:pt x="7243768" y="2118993"/>
                                </a:cubicBezTo>
                                <a:cubicBezTo>
                                  <a:pt x="7238180" y="2100230"/>
                                  <a:pt x="7218220" y="2089851"/>
                                  <a:pt x="7199457" y="2095440"/>
                                </a:cubicBezTo>
                                <a:close/>
                                <a:moveTo>
                                  <a:pt x="7214134" y="2085716"/>
                                </a:moveTo>
                                <a:cubicBezTo>
                                  <a:pt x="7230919" y="2087456"/>
                                  <a:pt x="7245964" y="2099133"/>
                                  <a:pt x="7251353" y="2116199"/>
                                </a:cubicBezTo>
                                <a:cubicBezTo>
                                  <a:pt x="7258539" y="2139353"/>
                                  <a:pt x="7245365" y="2163704"/>
                                  <a:pt x="7222611" y="2170490"/>
                                </a:cubicBezTo>
                                <a:cubicBezTo>
                                  <a:pt x="7199857" y="2177675"/>
                                  <a:pt x="7175505" y="2164502"/>
                                  <a:pt x="7168319" y="2141748"/>
                                </a:cubicBezTo>
                                <a:cubicBezTo>
                                  <a:pt x="7161133" y="2118993"/>
                                  <a:pt x="7174307" y="2094641"/>
                                  <a:pt x="7197062" y="2087456"/>
                                </a:cubicBezTo>
                                <a:cubicBezTo>
                                  <a:pt x="7202750" y="2085660"/>
                                  <a:pt x="7208539" y="2085136"/>
                                  <a:pt x="7214134" y="2085716"/>
                                </a:cubicBezTo>
                                <a:close/>
                                <a:moveTo>
                                  <a:pt x="486546" y="2076678"/>
                                </a:moveTo>
                                <a:cubicBezTo>
                                  <a:pt x="478961" y="2079074"/>
                                  <a:pt x="474969" y="2086659"/>
                                  <a:pt x="477365" y="2094243"/>
                                </a:cubicBezTo>
                                <a:cubicBezTo>
                                  <a:pt x="479760" y="2101828"/>
                                  <a:pt x="487344" y="2105820"/>
                                  <a:pt x="494929" y="2103425"/>
                                </a:cubicBezTo>
                                <a:cubicBezTo>
                                  <a:pt x="502514" y="2101030"/>
                                  <a:pt x="506506" y="2093445"/>
                                  <a:pt x="504111" y="2085860"/>
                                </a:cubicBezTo>
                                <a:cubicBezTo>
                                  <a:pt x="502115" y="2078675"/>
                                  <a:pt x="494131" y="2074282"/>
                                  <a:pt x="486546" y="2076678"/>
                                </a:cubicBezTo>
                                <a:close/>
                                <a:moveTo>
                                  <a:pt x="2750747" y="2073783"/>
                                </a:moveTo>
                                <a:cubicBezTo>
                                  <a:pt x="2745409" y="2074282"/>
                                  <a:pt x="2740219" y="2076877"/>
                                  <a:pt x="2736428" y="2081468"/>
                                </a:cubicBezTo>
                                <a:lnTo>
                                  <a:pt x="2729241" y="2090251"/>
                                </a:lnTo>
                                <a:cubicBezTo>
                                  <a:pt x="2728044" y="2091848"/>
                                  <a:pt x="2725647" y="2091848"/>
                                  <a:pt x="2724053" y="2090650"/>
                                </a:cubicBezTo>
                                <a:lnTo>
                                  <a:pt x="2715270" y="2083464"/>
                                </a:lnTo>
                                <a:cubicBezTo>
                                  <a:pt x="2710479" y="2079871"/>
                                  <a:pt x="2704889" y="2078274"/>
                                  <a:pt x="2699701" y="2078673"/>
                                </a:cubicBezTo>
                                <a:cubicBezTo>
                                  <a:pt x="2694511" y="2079072"/>
                                  <a:pt x="2689322" y="2081867"/>
                                  <a:pt x="2685730" y="2086258"/>
                                </a:cubicBezTo>
                                <a:cubicBezTo>
                                  <a:pt x="2678144" y="2095441"/>
                                  <a:pt x="2679341" y="2108614"/>
                                  <a:pt x="2688524" y="2116199"/>
                                </a:cubicBezTo>
                                <a:lnTo>
                                  <a:pt x="2732433" y="2152925"/>
                                </a:lnTo>
                                <a:cubicBezTo>
                                  <a:pt x="2744410" y="2138155"/>
                                  <a:pt x="2756786" y="2123385"/>
                                  <a:pt x="2768762" y="2108614"/>
                                </a:cubicBezTo>
                                <a:cubicBezTo>
                                  <a:pt x="2776348" y="2099433"/>
                                  <a:pt x="2775149" y="2086258"/>
                                  <a:pt x="2765970" y="2078673"/>
                                </a:cubicBezTo>
                                <a:cubicBezTo>
                                  <a:pt x="2761577" y="2074881"/>
                                  <a:pt x="2756087" y="2073284"/>
                                  <a:pt x="2750747" y="2073783"/>
                                </a:cubicBezTo>
                                <a:close/>
                                <a:moveTo>
                                  <a:pt x="4024479" y="2069742"/>
                                </a:moveTo>
                                <a:cubicBezTo>
                                  <a:pt x="4035108" y="2072187"/>
                                  <a:pt x="4044789" y="2078674"/>
                                  <a:pt x="4050977" y="2088654"/>
                                </a:cubicBezTo>
                                <a:lnTo>
                                  <a:pt x="4045388" y="2092247"/>
                                </a:lnTo>
                                <a:cubicBezTo>
                                  <a:pt x="4035009" y="2075480"/>
                                  <a:pt x="4012654" y="2070290"/>
                                  <a:pt x="3995887" y="2080670"/>
                                </a:cubicBezTo>
                                <a:cubicBezTo>
                                  <a:pt x="3979120" y="2091050"/>
                                  <a:pt x="3973930" y="2113405"/>
                                  <a:pt x="3984310" y="2130171"/>
                                </a:cubicBezTo>
                                <a:lnTo>
                                  <a:pt x="3978721" y="2133764"/>
                                </a:lnTo>
                                <a:cubicBezTo>
                                  <a:pt x="3966346" y="2113804"/>
                                  <a:pt x="3972334" y="2087457"/>
                                  <a:pt x="3992294" y="2075081"/>
                                </a:cubicBezTo>
                                <a:cubicBezTo>
                                  <a:pt x="4002274" y="2068894"/>
                                  <a:pt x="4013851" y="2067297"/>
                                  <a:pt x="4024479" y="2069742"/>
                                </a:cubicBezTo>
                                <a:close/>
                                <a:moveTo>
                                  <a:pt x="484151" y="2069093"/>
                                </a:moveTo>
                                <a:cubicBezTo>
                                  <a:pt x="495728" y="2065500"/>
                                  <a:pt x="508103" y="2071887"/>
                                  <a:pt x="511696" y="2083465"/>
                                </a:cubicBezTo>
                                <a:cubicBezTo>
                                  <a:pt x="515288" y="2095441"/>
                                  <a:pt x="508901" y="2107417"/>
                                  <a:pt x="497324" y="2111010"/>
                                </a:cubicBezTo>
                                <a:cubicBezTo>
                                  <a:pt x="485748" y="2114602"/>
                                  <a:pt x="473373" y="2108215"/>
                                  <a:pt x="469780" y="2096639"/>
                                </a:cubicBezTo>
                                <a:cubicBezTo>
                                  <a:pt x="466186" y="2085062"/>
                                  <a:pt x="472574" y="2072686"/>
                                  <a:pt x="484151" y="2069093"/>
                                </a:cubicBezTo>
                                <a:close/>
                                <a:moveTo>
                                  <a:pt x="2749651" y="2067047"/>
                                </a:moveTo>
                                <a:cubicBezTo>
                                  <a:pt x="2756887" y="2066398"/>
                                  <a:pt x="2764372" y="2068494"/>
                                  <a:pt x="2770360" y="2073484"/>
                                </a:cubicBezTo>
                                <a:cubicBezTo>
                                  <a:pt x="2782336" y="2083464"/>
                                  <a:pt x="2783934" y="2101429"/>
                                  <a:pt x="2773952" y="2113405"/>
                                </a:cubicBezTo>
                                <a:cubicBezTo>
                                  <a:pt x="2761178" y="2129373"/>
                                  <a:pt x="2748005" y="2144941"/>
                                  <a:pt x="2735230" y="2160510"/>
                                </a:cubicBezTo>
                                <a:cubicBezTo>
                                  <a:pt x="2734032" y="2162107"/>
                                  <a:pt x="2731637" y="2162107"/>
                                  <a:pt x="2730039" y="2160909"/>
                                </a:cubicBezTo>
                                <a:lnTo>
                                  <a:pt x="2683334" y="2121788"/>
                                </a:lnTo>
                                <a:cubicBezTo>
                                  <a:pt x="2671358" y="2111808"/>
                                  <a:pt x="2669762" y="2093844"/>
                                  <a:pt x="2679742" y="2081867"/>
                                </a:cubicBezTo>
                                <a:cubicBezTo>
                                  <a:pt x="2684532" y="2075480"/>
                                  <a:pt x="2691717" y="2072286"/>
                                  <a:pt x="2698902" y="2071488"/>
                                </a:cubicBezTo>
                                <a:cubicBezTo>
                                  <a:pt x="2706088" y="2070689"/>
                                  <a:pt x="2713673" y="2073084"/>
                                  <a:pt x="2719660" y="2078274"/>
                                </a:cubicBezTo>
                                <a:lnTo>
                                  <a:pt x="2725647" y="2083064"/>
                                </a:lnTo>
                                <a:lnTo>
                                  <a:pt x="2730438" y="2077076"/>
                                </a:lnTo>
                                <a:cubicBezTo>
                                  <a:pt x="2735427" y="2071088"/>
                                  <a:pt x="2742414" y="2067695"/>
                                  <a:pt x="2749651" y="2067047"/>
                                </a:cubicBezTo>
                                <a:close/>
                                <a:moveTo>
                                  <a:pt x="480558" y="2056319"/>
                                </a:moveTo>
                                <a:cubicBezTo>
                                  <a:pt x="461796" y="2061907"/>
                                  <a:pt x="451417" y="2081868"/>
                                  <a:pt x="457005" y="2100631"/>
                                </a:cubicBezTo>
                                <a:cubicBezTo>
                                  <a:pt x="462594" y="2119393"/>
                                  <a:pt x="482554" y="2129772"/>
                                  <a:pt x="501317" y="2124184"/>
                                </a:cubicBezTo>
                                <a:cubicBezTo>
                                  <a:pt x="520079" y="2118595"/>
                                  <a:pt x="530458" y="2098635"/>
                                  <a:pt x="524869" y="2079872"/>
                                </a:cubicBezTo>
                                <a:cubicBezTo>
                                  <a:pt x="518881" y="2061109"/>
                                  <a:pt x="498921" y="2050730"/>
                                  <a:pt x="480558" y="2056319"/>
                                </a:cubicBezTo>
                                <a:close/>
                                <a:moveTo>
                                  <a:pt x="495235" y="2046595"/>
                                </a:moveTo>
                                <a:cubicBezTo>
                                  <a:pt x="512020" y="2048335"/>
                                  <a:pt x="527065" y="2060012"/>
                                  <a:pt x="532454" y="2077078"/>
                                </a:cubicBezTo>
                                <a:cubicBezTo>
                                  <a:pt x="539241" y="2100232"/>
                                  <a:pt x="526466" y="2124583"/>
                                  <a:pt x="503712" y="2131369"/>
                                </a:cubicBezTo>
                                <a:cubicBezTo>
                                  <a:pt x="480957" y="2138555"/>
                                  <a:pt x="456606" y="2125381"/>
                                  <a:pt x="449421" y="2102627"/>
                                </a:cubicBezTo>
                                <a:cubicBezTo>
                                  <a:pt x="442234" y="2079872"/>
                                  <a:pt x="455409" y="2055520"/>
                                  <a:pt x="478163" y="2048335"/>
                                </a:cubicBezTo>
                                <a:cubicBezTo>
                                  <a:pt x="483851" y="2046539"/>
                                  <a:pt x="489640" y="2046015"/>
                                  <a:pt x="495235" y="2046595"/>
                                </a:cubicBezTo>
                                <a:close/>
                                <a:moveTo>
                                  <a:pt x="4280516" y="1995641"/>
                                </a:moveTo>
                                <a:cubicBezTo>
                                  <a:pt x="4272931" y="1998037"/>
                                  <a:pt x="4268938" y="2005622"/>
                                  <a:pt x="4271334" y="2013206"/>
                                </a:cubicBezTo>
                                <a:cubicBezTo>
                                  <a:pt x="4273730" y="2020791"/>
                                  <a:pt x="4281315" y="2024783"/>
                                  <a:pt x="4288899" y="2022388"/>
                                </a:cubicBezTo>
                                <a:cubicBezTo>
                                  <a:pt x="4296484" y="2019993"/>
                                  <a:pt x="4300476" y="2012408"/>
                                  <a:pt x="4298081" y="2004823"/>
                                </a:cubicBezTo>
                                <a:cubicBezTo>
                                  <a:pt x="4295686" y="1997238"/>
                                  <a:pt x="4287702" y="1993245"/>
                                  <a:pt x="4280516" y="1995641"/>
                                </a:cubicBezTo>
                                <a:close/>
                                <a:moveTo>
                                  <a:pt x="4277722" y="1988056"/>
                                </a:moveTo>
                                <a:cubicBezTo>
                                  <a:pt x="4289299" y="1984463"/>
                                  <a:pt x="4301674" y="1990850"/>
                                  <a:pt x="4305267" y="2002428"/>
                                </a:cubicBezTo>
                                <a:cubicBezTo>
                                  <a:pt x="4309259" y="2014005"/>
                                  <a:pt x="4302472" y="2026380"/>
                                  <a:pt x="4290895" y="2029973"/>
                                </a:cubicBezTo>
                                <a:cubicBezTo>
                                  <a:pt x="4279319" y="2033565"/>
                                  <a:pt x="4266942" y="2027178"/>
                                  <a:pt x="4263350" y="2015602"/>
                                </a:cubicBezTo>
                                <a:cubicBezTo>
                                  <a:pt x="4259757" y="2004025"/>
                                  <a:pt x="4266144" y="1991649"/>
                                  <a:pt x="4277722" y="1988056"/>
                                </a:cubicBezTo>
                                <a:close/>
                                <a:moveTo>
                                  <a:pt x="4274129" y="1975281"/>
                                </a:moveTo>
                                <a:cubicBezTo>
                                  <a:pt x="4255366" y="1980870"/>
                                  <a:pt x="4244987" y="2000830"/>
                                  <a:pt x="4250575" y="2019593"/>
                                </a:cubicBezTo>
                                <a:cubicBezTo>
                                  <a:pt x="4256164" y="2038355"/>
                                  <a:pt x="4276125" y="2048734"/>
                                  <a:pt x="4294887" y="2043145"/>
                                </a:cubicBezTo>
                                <a:cubicBezTo>
                                  <a:pt x="4313650" y="2037557"/>
                                  <a:pt x="4324029" y="2017597"/>
                                  <a:pt x="4318440" y="1998834"/>
                                </a:cubicBezTo>
                                <a:cubicBezTo>
                                  <a:pt x="4312851" y="1980071"/>
                                  <a:pt x="4292891" y="1969293"/>
                                  <a:pt x="4274129" y="1975281"/>
                                </a:cubicBezTo>
                                <a:close/>
                                <a:moveTo>
                                  <a:pt x="4288806" y="1965557"/>
                                </a:moveTo>
                                <a:cubicBezTo>
                                  <a:pt x="4305591" y="1967297"/>
                                  <a:pt x="4320636" y="1978974"/>
                                  <a:pt x="4326025" y="1996040"/>
                                </a:cubicBezTo>
                                <a:cubicBezTo>
                                  <a:pt x="4332811" y="2018794"/>
                                  <a:pt x="4320037" y="2043145"/>
                                  <a:pt x="4297283" y="2050331"/>
                                </a:cubicBezTo>
                                <a:cubicBezTo>
                                  <a:pt x="4274528" y="2057517"/>
                                  <a:pt x="4250176" y="2044343"/>
                                  <a:pt x="4242991" y="2021589"/>
                                </a:cubicBezTo>
                                <a:cubicBezTo>
                                  <a:pt x="4235805" y="1998834"/>
                                  <a:pt x="4248979" y="1974482"/>
                                  <a:pt x="4271734" y="1967297"/>
                                </a:cubicBezTo>
                                <a:cubicBezTo>
                                  <a:pt x="4277422" y="1965501"/>
                                  <a:pt x="4283211" y="1964977"/>
                                  <a:pt x="4288806" y="1965557"/>
                                </a:cubicBezTo>
                                <a:close/>
                                <a:moveTo>
                                  <a:pt x="2077355" y="1950132"/>
                                </a:moveTo>
                                <a:cubicBezTo>
                                  <a:pt x="2074560" y="1950132"/>
                                  <a:pt x="2072166" y="1951729"/>
                                  <a:pt x="2069769" y="1954124"/>
                                </a:cubicBezTo>
                                <a:lnTo>
                                  <a:pt x="2068572" y="1955322"/>
                                </a:lnTo>
                                <a:lnTo>
                                  <a:pt x="2066975" y="1954524"/>
                                </a:lnTo>
                                <a:cubicBezTo>
                                  <a:pt x="2064181" y="1952926"/>
                                  <a:pt x="2061386" y="1952128"/>
                                  <a:pt x="2058991" y="1952527"/>
                                </a:cubicBezTo>
                                <a:cubicBezTo>
                                  <a:pt x="2056596" y="1952527"/>
                                  <a:pt x="2054201" y="1954124"/>
                                  <a:pt x="2053003" y="1956520"/>
                                </a:cubicBezTo>
                                <a:cubicBezTo>
                                  <a:pt x="2051405" y="1958915"/>
                                  <a:pt x="2051405" y="1962109"/>
                                  <a:pt x="2052604" y="1965302"/>
                                </a:cubicBezTo>
                                <a:cubicBezTo>
                                  <a:pt x="2055797" y="1973686"/>
                                  <a:pt x="2066576" y="1979274"/>
                                  <a:pt x="2070968" y="1981270"/>
                                </a:cubicBezTo>
                                <a:cubicBezTo>
                                  <a:pt x="2071765" y="1981670"/>
                                  <a:pt x="2072564" y="1981270"/>
                                  <a:pt x="2073363" y="1980871"/>
                                </a:cubicBezTo>
                                <a:cubicBezTo>
                                  <a:pt x="2077355" y="1977678"/>
                                  <a:pt x="2086138" y="1969294"/>
                                  <a:pt x="2086936" y="1961310"/>
                                </a:cubicBezTo>
                                <a:cubicBezTo>
                                  <a:pt x="2087335" y="1957718"/>
                                  <a:pt x="2086138" y="1954524"/>
                                  <a:pt x="2084141" y="1952527"/>
                                </a:cubicBezTo>
                                <a:cubicBezTo>
                                  <a:pt x="2082145" y="1950531"/>
                                  <a:pt x="2079750" y="1949733"/>
                                  <a:pt x="2077355" y="1950132"/>
                                </a:cubicBezTo>
                                <a:close/>
                                <a:moveTo>
                                  <a:pt x="2076955" y="1945741"/>
                                </a:moveTo>
                                <a:cubicBezTo>
                                  <a:pt x="2080947" y="1945341"/>
                                  <a:pt x="2084541" y="1946539"/>
                                  <a:pt x="2087335" y="1949333"/>
                                </a:cubicBezTo>
                                <a:cubicBezTo>
                                  <a:pt x="2090130" y="1952128"/>
                                  <a:pt x="2091726" y="1956919"/>
                                  <a:pt x="2091327" y="1961310"/>
                                </a:cubicBezTo>
                                <a:cubicBezTo>
                                  <a:pt x="2090928" y="1965702"/>
                                  <a:pt x="2088932" y="1970093"/>
                                  <a:pt x="2084541" y="1975282"/>
                                </a:cubicBezTo>
                                <a:cubicBezTo>
                                  <a:pt x="2081346" y="1978875"/>
                                  <a:pt x="2078154" y="1982069"/>
                                  <a:pt x="2075757" y="1984065"/>
                                </a:cubicBezTo>
                                <a:cubicBezTo>
                                  <a:pt x="2074959" y="1984863"/>
                                  <a:pt x="2073761" y="1985662"/>
                                  <a:pt x="2072564" y="1985662"/>
                                </a:cubicBezTo>
                                <a:cubicBezTo>
                                  <a:pt x="2071366" y="1986061"/>
                                  <a:pt x="2070169" y="1985662"/>
                                  <a:pt x="2068972" y="1985262"/>
                                </a:cubicBezTo>
                                <a:cubicBezTo>
                                  <a:pt x="2062983" y="1982468"/>
                                  <a:pt x="2052205" y="1976480"/>
                                  <a:pt x="2048612" y="1967298"/>
                                </a:cubicBezTo>
                                <a:cubicBezTo>
                                  <a:pt x="2047015" y="1962907"/>
                                  <a:pt x="2047015" y="1958117"/>
                                  <a:pt x="2049409" y="1954524"/>
                                </a:cubicBezTo>
                                <a:cubicBezTo>
                                  <a:pt x="2051405" y="1950930"/>
                                  <a:pt x="2054600" y="1948535"/>
                                  <a:pt x="2058592" y="1948136"/>
                                </a:cubicBezTo>
                                <a:cubicBezTo>
                                  <a:pt x="2061785" y="1947737"/>
                                  <a:pt x="2064979" y="1948535"/>
                                  <a:pt x="2068173" y="1950132"/>
                                </a:cubicBezTo>
                                <a:cubicBezTo>
                                  <a:pt x="2070968" y="1947737"/>
                                  <a:pt x="2074162" y="1946140"/>
                                  <a:pt x="2076955" y="1945741"/>
                                </a:cubicBezTo>
                                <a:close/>
                                <a:moveTo>
                                  <a:pt x="6528354" y="1940451"/>
                                </a:moveTo>
                                <a:cubicBezTo>
                                  <a:pt x="6523014" y="1940950"/>
                                  <a:pt x="6517825" y="1943545"/>
                                  <a:pt x="6514033" y="1948136"/>
                                </a:cubicBezTo>
                                <a:lnTo>
                                  <a:pt x="6506847" y="1956919"/>
                                </a:lnTo>
                                <a:cubicBezTo>
                                  <a:pt x="6505650" y="1958516"/>
                                  <a:pt x="6503254" y="1958516"/>
                                  <a:pt x="6501658" y="1957318"/>
                                </a:cubicBezTo>
                                <a:lnTo>
                                  <a:pt x="6492875" y="1950132"/>
                                </a:lnTo>
                                <a:cubicBezTo>
                                  <a:pt x="6488085" y="1946539"/>
                                  <a:pt x="6482496" y="1944942"/>
                                  <a:pt x="6477307" y="1945341"/>
                                </a:cubicBezTo>
                                <a:cubicBezTo>
                                  <a:pt x="6472116" y="1945740"/>
                                  <a:pt x="6466926" y="1948136"/>
                                  <a:pt x="6463334" y="1952926"/>
                                </a:cubicBezTo>
                                <a:cubicBezTo>
                                  <a:pt x="6455749" y="1962109"/>
                                  <a:pt x="6456946" y="1975282"/>
                                  <a:pt x="6466128" y="1982867"/>
                                </a:cubicBezTo>
                                <a:lnTo>
                                  <a:pt x="6510041" y="2019593"/>
                                </a:lnTo>
                                <a:cubicBezTo>
                                  <a:pt x="6522017" y="2004823"/>
                                  <a:pt x="6534392" y="1990052"/>
                                  <a:pt x="6546368" y="1975282"/>
                                </a:cubicBezTo>
                                <a:cubicBezTo>
                                  <a:pt x="6553953" y="1966101"/>
                                  <a:pt x="6552755" y="1952926"/>
                                  <a:pt x="6543573" y="1945341"/>
                                </a:cubicBezTo>
                                <a:cubicBezTo>
                                  <a:pt x="6539182" y="1941549"/>
                                  <a:pt x="6533693" y="1939952"/>
                                  <a:pt x="6528354" y="1940451"/>
                                </a:cubicBezTo>
                                <a:close/>
                                <a:moveTo>
                                  <a:pt x="6527257" y="1933715"/>
                                </a:moveTo>
                                <a:cubicBezTo>
                                  <a:pt x="6534492" y="1933067"/>
                                  <a:pt x="6541977" y="1935162"/>
                                  <a:pt x="6547965" y="1940152"/>
                                </a:cubicBezTo>
                                <a:cubicBezTo>
                                  <a:pt x="6559940" y="1950132"/>
                                  <a:pt x="6561537" y="1968097"/>
                                  <a:pt x="6551557" y="1980072"/>
                                </a:cubicBezTo>
                                <a:cubicBezTo>
                                  <a:pt x="6538783" y="1996040"/>
                                  <a:pt x="6525609" y="2011609"/>
                                  <a:pt x="6512835" y="2027178"/>
                                </a:cubicBezTo>
                                <a:cubicBezTo>
                                  <a:pt x="6511638" y="2028775"/>
                                  <a:pt x="6509242" y="2028775"/>
                                  <a:pt x="6507646" y="2027577"/>
                                </a:cubicBezTo>
                                <a:lnTo>
                                  <a:pt x="6460938" y="1988456"/>
                                </a:lnTo>
                                <a:cubicBezTo>
                                  <a:pt x="6448963" y="1978476"/>
                                  <a:pt x="6447366" y="1960512"/>
                                  <a:pt x="6457346" y="1948535"/>
                                </a:cubicBezTo>
                                <a:cubicBezTo>
                                  <a:pt x="6462136" y="1942148"/>
                                  <a:pt x="6469322" y="1938954"/>
                                  <a:pt x="6476507" y="1938156"/>
                                </a:cubicBezTo>
                                <a:cubicBezTo>
                                  <a:pt x="6483694" y="1937357"/>
                                  <a:pt x="6491278" y="1939353"/>
                                  <a:pt x="6497266" y="1944942"/>
                                </a:cubicBezTo>
                                <a:lnTo>
                                  <a:pt x="6503254" y="1949732"/>
                                </a:lnTo>
                                <a:lnTo>
                                  <a:pt x="6508045" y="1943744"/>
                                </a:lnTo>
                                <a:cubicBezTo>
                                  <a:pt x="6513035" y="1937757"/>
                                  <a:pt x="6520021" y="1934364"/>
                                  <a:pt x="6527257" y="1933715"/>
                                </a:cubicBezTo>
                                <a:close/>
                                <a:moveTo>
                                  <a:pt x="1110348" y="1880123"/>
                                </a:moveTo>
                                <a:cubicBezTo>
                                  <a:pt x="1120977" y="1882568"/>
                                  <a:pt x="1130658" y="1889055"/>
                                  <a:pt x="1136846" y="1899035"/>
                                </a:cubicBezTo>
                                <a:lnTo>
                                  <a:pt x="1131257" y="1902628"/>
                                </a:lnTo>
                                <a:cubicBezTo>
                                  <a:pt x="1120877" y="1885861"/>
                                  <a:pt x="1098522" y="1880671"/>
                                  <a:pt x="1081754" y="1891051"/>
                                </a:cubicBezTo>
                                <a:cubicBezTo>
                                  <a:pt x="1064589" y="1901431"/>
                                  <a:pt x="1059798" y="1923786"/>
                                  <a:pt x="1070177" y="1940552"/>
                                </a:cubicBezTo>
                                <a:lnTo>
                                  <a:pt x="1064589" y="1944145"/>
                                </a:lnTo>
                                <a:cubicBezTo>
                                  <a:pt x="1052214" y="1924185"/>
                                  <a:pt x="1058202" y="1897838"/>
                                  <a:pt x="1078161" y="1885462"/>
                                </a:cubicBezTo>
                                <a:cubicBezTo>
                                  <a:pt x="1088141" y="1879275"/>
                                  <a:pt x="1099719" y="1877678"/>
                                  <a:pt x="1110348" y="1880123"/>
                                </a:cubicBezTo>
                                <a:close/>
                                <a:moveTo>
                                  <a:pt x="5871323" y="1868695"/>
                                </a:moveTo>
                                <a:cubicBezTo>
                                  <a:pt x="5868529" y="1868695"/>
                                  <a:pt x="5866134" y="1870292"/>
                                  <a:pt x="5863738" y="1872687"/>
                                </a:cubicBezTo>
                                <a:lnTo>
                                  <a:pt x="5862541" y="1873885"/>
                                </a:lnTo>
                                <a:lnTo>
                                  <a:pt x="5860944" y="1873087"/>
                                </a:lnTo>
                                <a:cubicBezTo>
                                  <a:pt x="5858150" y="1871489"/>
                                  <a:pt x="5855355" y="1870691"/>
                                  <a:pt x="5852960" y="1871090"/>
                                </a:cubicBezTo>
                                <a:cubicBezTo>
                                  <a:pt x="5850564" y="1871489"/>
                                  <a:pt x="5848169" y="1872687"/>
                                  <a:pt x="5846971" y="1875083"/>
                                </a:cubicBezTo>
                                <a:cubicBezTo>
                                  <a:pt x="5845374" y="1877478"/>
                                  <a:pt x="5845374" y="1880672"/>
                                  <a:pt x="5846572" y="1883865"/>
                                </a:cubicBezTo>
                                <a:cubicBezTo>
                                  <a:pt x="5849765" y="1892249"/>
                                  <a:pt x="5860545" y="1897837"/>
                                  <a:pt x="5864936" y="1899833"/>
                                </a:cubicBezTo>
                                <a:cubicBezTo>
                                  <a:pt x="5865734" y="1900233"/>
                                  <a:pt x="5866533" y="1899833"/>
                                  <a:pt x="5867331" y="1899434"/>
                                </a:cubicBezTo>
                                <a:cubicBezTo>
                                  <a:pt x="5870924" y="1896241"/>
                                  <a:pt x="5880106" y="1887857"/>
                                  <a:pt x="5880904" y="1879873"/>
                                </a:cubicBezTo>
                                <a:cubicBezTo>
                                  <a:pt x="5881303" y="1876281"/>
                                  <a:pt x="5880106" y="1873087"/>
                                  <a:pt x="5878110" y="1871090"/>
                                </a:cubicBezTo>
                                <a:cubicBezTo>
                                  <a:pt x="5876114" y="1869094"/>
                                  <a:pt x="5873718" y="1868296"/>
                                  <a:pt x="5871323" y="1868695"/>
                                </a:cubicBezTo>
                                <a:close/>
                                <a:moveTo>
                                  <a:pt x="5870924" y="1864304"/>
                                </a:moveTo>
                                <a:cubicBezTo>
                                  <a:pt x="5874916" y="1863905"/>
                                  <a:pt x="5878509" y="1865102"/>
                                  <a:pt x="5881303" y="1867897"/>
                                </a:cubicBezTo>
                                <a:cubicBezTo>
                                  <a:pt x="5884098" y="1870691"/>
                                  <a:pt x="5885694" y="1875482"/>
                                  <a:pt x="5885295" y="1879873"/>
                                </a:cubicBezTo>
                                <a:cubicBezTo>
                                  <a:pt x="5884497" y="1884265"/>
                                  <a:pt x="5882501" y="1889055"/>
                                  <a:pt x="5878509" y="1893845"/>
                                </a:cubicBezTo>
                                <a:cubicBezTo>
                                  <a:pt x="5875315" y="1897438"/>
                                  <a:pt x="5872122" y="1900632"/>
                                  <a:pt x="5869726" y="1902628"/>
                                </a:cubicBezTo>
                                <a:cubicBezTo>
                                  <a:pt x="5868928" y="1903426"/>
                                  <a:pt x="5867730" y="1904224"/>
                                  <a:pt x="5866533" y="1904224"/>
                                </a:cubicBezTo>
                                <a:cubicBezTo>
                                  <a:pt x="5865335" y="1904624"/>
                                  <a:pt x="5864138" y="1904224"/>
                                  <a:pt x="5862940" y="1903825"/>
                                </a:cubicBezTo>
                                <a:cubicBezTo>
                                  <a:pt x="5856952" y="1901031"/>
                                  <a:pt x="5846173" y="1895043"/>
                                  <a:pt x="5842580" y="1885861"/>
                                </a:cubicBezTo>
                                <a:cubicBezTo>
                                  <a:pt x="5840983" y="1881470"/>
                                  <a:pt x="5840983" y="1876680"/>
                                  <a:pt x="5843378" y="1873087"/>
                                </a:cubicBezTo>
                                <a:cubicBezTo>
                                  <a:pt x="5845374" y="1869493"/>
                                  <a:pt x="5848568" y="1867098"/>
                                  <a:pt x="5852561" y="1866699"/>
                                </a:cubicBezTo>
                                <a:cubicBezTo>
                                  <a:pt x="5855754" y="1866300"/>
                                  <a:pt x="5858948" y="1867098"/>
                                  <a:pt x="5862142" y="1868695"/>
                                </a:cubicBezTo>
                                <a:cubicBezTo>
                                  <a:pt x="5864936" y="1866300"/>
                                  <a:pt x="5868130" y="1864703"/>
                                  <a:pt x="5870924" y="1864304"/>
                                </a:cubicBezTo>
                                <a:close/>
                                <a:moveTo>
                                  <a:pt x="1365982" y="1806021"/>
                                </a:moveTo>
                                <a:cubicBezTo>
                                  <a:pt x="1358397" y="1808417"/>
                                  <a:pt x="1354405" y="1816002"/>
                                  <a:pt x="1356802" y="1823586"/>
                                </a:cubicBezTo>
                                <a:cubicBezTo>
                                  <a:pt x="1359196" y="1831171"/>
                                  <a:pt x="1366782" y="1835163"/>
                                  <a:pt x="1374367" y="1832768"/>
                                </a:cubicBezTo>
                                <a:cubicBezTo>
                                  <a:pt x="1381952" y="1830373"/>
                                  <a:pt x="1385943" y="1822788"/>
                                  <a:pt x="1383548" y="1815203"/>
                                </a:cubicBezTo>
                                <a:cubicBezTo>
                                  <a:pt x="1381552" y="1807618"/>
                                  <a:pt x="1373569" y="1803625"/>
                                  <a:pt x="1365982" y="1806021"/>
                                </a:cubicBezTo>
                                <a:close/>
                                <a:moveTo>
                                  <a:pt x="3630180" y="1803126"/>
                                </a:moveTo>
                                <a:cubicBezTo>
                                  <a:pt x="3624841" y="1803625"/>
                                  <a:pt x="3619650" y="1806220"/>
                                  <a:pt x="3615859" y="1810811"/>
                                </a:cubicBezTo>
                                <a:lnTo>
                                  <a:pt x="3608674" y="1819594"/>
                                </a:lnTo>
                                <a:cubicBezTo>
                                  <a:pt x="3607478" y="1821191"/>
                                  <a:pt x="3605083" y="1821191"/>
                                  <a:pt x="3603485" y="1819993"/>
                                </a:cubicBezTo>
                                <a:lnTo>
                                  <a:pt x="3594699" y="1812807"/>
                                </a:lnTo>
                                <a:cubicBezTo>
                                  <a:pt x="3589908" y="1809214"/>
                                  <a:pt x="3584322" y="1807617"/>
                                  <a:pt x="3579132" y="1808016"/>
                                </a:cubicBezTo>
                                <a:cubicBezTo>
                                  <a:pt x="3573941" y="1808415"/>
                                  <a:pt x="3568755" y="1810811"/>
                                  <a:pt x="3565160" y="1815601"/>
                                </a:cubicBezTo>
                                <a:cubicBezTo>
                                  <a:pt x="3557575" y="1824784"/>
                                  <a:pt x="3558775" y="1837957"/>
                                  <a:pt x="3567956" y="1845542"/>
                                </a:cubicBezTo>
                                <a:lnTo>
                                  <a:pt x="3611869" y="1882268"/>
                                </a:lnTo>
                                <a:cubicBezTo>
                                  <a:pt x="3623843" y="1867498"/>
                                  <a:pt x="3636219" y="1852728"/>
                                  <a:pt x="3648195" y="1837957"/>
                                </a:cubicBezTo>
                                <a:cubicBezTo>
                                  <a:pt x="3655781" y="1828776"/>
                                  <a:pt x="3654583" y="1815601"/>
                                  <a:pt x="3645402" y="1808016"/>
                                </a:cubicBezTo>
                                <a:cubicBezTo>
                                  <a:pt x="3641010" y="1804224"/>
                                  <a:pt x="3635521" y="1802627"/>
                                  <a:pt x="3630180" y="1803126"/>
                                </a:cubicBezTo>
                                <a:close/>
                                <a:moveTo>
                                  <a:pt x="4903915" y="1798685"/>
                                </a:moveTo>
                                <a:cubicBezTo>
                                  <a:pt x="4914544" y="1801130"/>
                                  <a:pt x="4924225" y="1807618"/>
                                  <a:pt x="4930412" y="1817598"/>
                                </a:cubicBezTo>
                                <a:lnTo>
                                  <a:pt x="4924823" y="1821191"/>
                                </a:lnTo>
                                <a:cubicBezTo>
                                  <a:pt x="4914444" y="1804424"/>
                                  <a:pt x="4892089" y="1799234"/>
                                  <a:pt x="4875322" y="1809613"/>
                                </a:cubicBezTo>
                                <a:cubicBezTo>
                                  <a:pt x="4858555" y="1820393"/>
                                  <a:pt x="4853365" y="1842349"/>
                                  <a:pt x="4863744" y="1859115"/>
                                </a:cubicBezTo>
                                <a:lnTo>
                                  <a:pt x="4858156" y="1862708"/>
                                </a:lnTo>
                                <a:cubicBezTo>
                                  <a:pt x="4845780" y="1842748"/>
                                  <a:pt x="4851768" y="1816401"/>
                                  <a:pt x="4871729" y="1804025"/>
                                </a:cubicBezTo>
                                <a:cubicBezTo>
                                  <a:pt x="4881709" y="1797837"/>
                                  <a:pt x="4893286" y="1796240"/>
                                  <a:pt x="4903915" y="1798685"/>
                                </a:cubicBezTo>
                                <a:close/>
                                <a:moveTo>
                                  <a:pt x="1363587" y="1798436"/>
                                </a:moveTo>
                                <a:cubicBezTo>
                                  <a:pt x="1375166" y="1794843"/>
                                  <a:pt x="1387540" y="1801230"/>
                                  <a:pt x="1391132" y="1812808"/>
                                </a:cubicBezTo>
                                <a:cubicBezTo>
                                  <a:pt x="1394725" y="1824385"/>
                                  <a:pt x="1388339" y="1836760"/>
                                  <a:pt x="1376762" y="1840353"/>
                                </a:cubicBezTo>
                                <a:cubicBezTo>
                                  <a:pt x="1365185" y="1843945"/>
                                  <a:pt x="1352809" y="1837558"/>
                                  <a:pt x="1349215" y="1825982"/>
                                </a:cubicBezTo>
                                <a:cubicBezTo>
                                  <a:pt x="1345623" y="1814405"/>
                                  <a:pt x="1352010" y="1802029"/>
                                  <a:pt x="1363587" y="1798436"/>
                                </a:cubicBezTo>
                                <a:close/>
                                <a:moveTo>
                                  <a:pt x="3629083" y="1796390"/>
                                </a:moveTo>
                                <a:cubicBezTo>
                                  <a:pt x="3636319" y="1795741"/>
                                  <a:pt x="3643805" y="1797837"/>
                                  <a:pt x="3649791" y="1802827"/>
                                </a:cubicBezTo>
                                <a:cubicBezTo>
                                  <a:pt x="3661771" y="1812807"/>
                                  <a:pt x="3663365" y="1830772"/>
                                  <a:pt x="3653385" y="1842748"/>
                                </a:cubicBezTo>
                                <a:cubicBezTo>
                                  <a:pt x="3640609" y="1858716"/>
                                  <a:pt x="3627438" y="1874284"/>
                                  <a:pt x="3614662" y="1889853"/>
                                </a:cubicBezTo>
                                <a:cubicBezTo>
                                  <a:pt x="3613463" y="1891450"/>
                                  <a:pt x="3611068" y="1891450"/>
                                  <a:pt x="3609471" y="1890252"/>
                                </a:cubicBezTo>
                                <a:lnTo>
                                  <a:pt x="3562763" y="1851131"/>
                                </a:lnTo>
                                <a:cubicBezTo>
                                  <a:pt x="3550789" y="1841151"/>
                                  <a:pt x="3549189" y="1823187"/>
                                  <a:pt x="3559171" y="1811210"/>
                                </a:cubicBezTo>
                                <a:cubicBezTo>
                                  <a:pt x="3563960" y="1804823"/>
                                  <a:pt x="3571149" y="1801629"/>
                                  <a:pt x="3578332" y="1800831"/>
                                </a:cubicBezTo>
                                <a:cubicBezTo>
                                  <a:pt x="3585518" y="1800032"/>
                                  <a:pt x="3593103" y="1802028"/>
                                  <a:pt x="3599093" y="1807617"/>
                                </a:cubicBezTo>
                                <a:lnTo>
                                  <a:pt x="3605083" y="1812407"/>
                                </a:lnTo>
                                <a:lnTo>
                                  <a:pt x="3609871" y="1806419"/>
                                </a:lnTo>
                                <a:cubicBezTo>
                                  <a:pt x="3614861" y="1800431"/>
                                  <a:pt x="3621848" y="1797038"/>
                                  <a:pt x="3629083" y="1796390"/>
                                </a:cubicBezTo>
                                <a:close/>
                                <a:moveTo>
                                  <a:pt x="1359995" y="1785662"/>
                                </a:moveTo>
                                <a:cubicBezTo>
                                  <a:pt x="1341232" y="1791251"/>
                                  <a:pt x="1330854" y="1811211"/>
                                  <a:pt x="1336441" y="1829974"/>
                                </a:cubicBezTo>
                                <a:cubicBezTo>
                                  <a:pt x="1342031" y="1848736"/>
                                  <a:pt x="1361991" y="1859115"/>
                                  <a:pt x="1380755" y="1853526"/>
                                </a:cubicBezTo>
                                <a:cubicBezTo>
                                  <a:pt x="1399516" y="1847938"/>
                                  <a:pt x="1409895" y="1827978"/>
                                  <a:pt x="1404307" y="1809215"/>
                                </a:cubicBezTo>
                                <a:cubicBezTo>
                                  <a:pt x="1398318" y="1790452"/>
                                  <a:pt x="1378359" y="1779674"/>
                                  <a:pt x="1359995" y="1785662"/>
                                </a:cubicBezTo>
                                <a:close/>
                                <a:moveTo>
                                  <a:pt x="1374674" y="1775938"/>
                                </a:moveTo>
                                <a:cubicBezTo>
                                  <a:pt x="1391456" y="1777678"/>
                                  <a:pt x="1406502" y="1789355"/>
                                  <a:pt x="1411892" y="1806421"/>
                                </a:cubicBezTo>
                                <a:cubicBezTo>
                                  <a:pt x="1418678" y="1829175"/>
                                  <a:pt x="1405904" y="1853526"/>
                                  <a:pt x="1383150" y="1860712"/>
                                </a:cubicBezTo>
                                <a:cubicBezTo>
                                  <a:pt x="1360394" y="1867898"/>
                                  <a:pt x="1336042" y="1854724"/>
                                  <a:pt x="1328857" y="1831970"/>
                                </a:cubicBezTo>
                                <a:cubicBezTo>
                                  <a:pt x="1321673" y="1809215"/>
                                  <a:pt x="1334845" y="1784863"/>
                                  <a:pt x="1357600" y="1777678"/>
                                </a:cubicBezTo>
                                <a:cubicBezTo>
                                  <a:pt x="1363288" y="1775882"/>
                                  <a:pt x="1369077" y="1775358"/>
                                  <a:pt x="1374674" y="1775938"/>
                                </a:cubicBezTo>
                                <a:close/>
                                <a:moveTo>
                                  <a:pt x="5159951" y="1724585"/>
                                </a:moveTo>
                                <a:cubicBezTo>
                                  <a:pt x="5152366" y="1726981"/>
                                  <a:pt x="5148373" y="1734565"/>
                                  <a:pt x="5150768" y="1742150"/>
                                </a:cubicBezTo>
                                <a:cubicBezTo>
                                  <a:pt x="5153164" y="1749735"/>
                                  <a:pt x="5160749" y="1753727"/>
                                  <a:pt x="5168334" y="1751332"/>
                                </a:cubicBezTo>
                                <a:cubicBezTo>
                                  <a:pt x="5175918" y="1748937"/>
                                  <a:pt x="5179910" y="1741352"/>
                                  <a:pt x="5177515" y="1733767"/>
                                </a:cubicBezTo>
                                <a:cubicBezTo>
                                  <a:pt x="5175120" y="1726582"/>
                                  <a:pt x="5167136" y="1722189"/>
                                  <a:pt x="5159951" y="1724585"/>
                                </a:cubicBezTo>
                                <a:close/>
                                <a:moveTo>
                                  <a:pt x="5157156" y="1717000"/>
                                </a:moveTo>
                                <a:cubicBezTo>
                                  <a:pt x="5168733" y="1713407"/>
                                  <a:pt x="5181108" y="1719794"/>
                                  <a:pt x="5184701" y="1731372"/>
                                </a:cubicBezTo>
                                <a:cubicBezTo>
                                  <a:pt x="5188294" y="1742949"/>
                                  <a:pt x="5181906" y="1755723"/>
                                  <a:pt x="5170330" y="1758917"/>
                                </a:cubicBezTo>
                                <a:cubicBezTo>
                                  <a:pt x="5158753" y="1762509"/>
                                  <a:pt x="5146377" y="1756122"/>
                                  <a:pt x="5142784" y="1744545"/>
                                </a:cubicBezTo>
                                <a:cubicBezTo>
                                  <a:pt x="5139191" y="1732969"/>
                                  <a:pt x="5145578" y="1720593"/>
                                  <a:pt x="5157156" y="1717000"/>
                                </a:cubicBezTo>
                                <a:close/>
                                <a:moveTo>
                                  <a:pt x="5153563" y="1704225"/>
                                </a:moveTo>
                                <a:cubicBezTo>
                                  <a:pt x="5134800" y="1709813"/>
                                  <a:pt x="5124421" y="1729774"/>
                                  <a:pt x="5130010" y="1748537"/>
                                </a:cubicBezTo>
                                <a:cubicBezTo>
                                  <a:pt x="5135599" y="1767299"/>
                                  <a:pt x="5155559" y="1777678"/>
                                  <a:pt x="5174322" y="1772089"/>
                                </a:cubicBezTo>
                                <a:cubicBezTo>
                                  <a:pt x="5193084" y="1766501"/>
                                  <a:pt x="5203463" y="1746541"/>
                                  <a:pt x="5197874" y="1727778"/>
                                </a:cubicBezTo>
                                <a:cubicBezTo>
                                  <a:pt x="5191886" y="1709015"/>
                                  <a:pt x="5172326" y="1698636"/>
                                  <a:pt x="5153563" y="1704225"/>
                                </a:cubicBezTo>
                                <a:close/>
                                <a:moveTo>
                                  <a:pt x="5168240" y="1694501"/>
                                </a:moveTo>
                                <a:cubicBezTo>
                                  <a:pt x="5185025" y="1696241"/>
                                  <a:pt x="5200070" y="1707918"/>
                                  <a:pt x="5205459" y="1724984"/>
                                </a:cubicBezTo>
                                <a:cubicBezTo>
                                  <a:pt x="5212245" y="1748138"/>
                                  <a:pt x="5199471" y="1772489"/>
                                  <a:pt x="5176717" y="1779275"/>
                                </a:cubicBezTo>
                                <a:cubicBezTo>
                                  <a:pt x="5153963" y="1786461"/>
                                  <a:pt x="5129611" y="1773287"/>
                                  <a:pt x="5122425" y="1750533"/>
                                </a:cubicBezTo>
                                <a:cubicBezTo>
                                  <a:pt x="5115239" y="1727778"/>
                                  <a:pt x="5128413" y="1703426"/>
                                  <a:pt x="5151168" y="1696241"/>
                                </a:cubicBezTo>
                                <a:cubicBezTo>
                                  <a:pt x="5156856" y="1694445"/>
                                  <a:pt x="5162645" y="1693921"/>
                                  <a:pt x="5168240" y="1694501"/>
                                </a:cubicBezTo>
                                <a:close/>
                                <a:moveTo>
                                  <a:pt x="2956791" y="1679076"/>
                                </a:moveTo>
                                <a:cubicBezTo>
                                  <a:pt x="2953996" y="1679076"/>
                                  <a:pt x="2951602" y="1680673"/>
                                  <a:pt x="2949206" y="1683068"/>
                                </a:cubicBezTo>
                                <a:lnTo>
                                  <a:pt x="2948007" y="1684266"/>
                                </a:lnTo>
                                <a:lnTo>
                                  <a:pt x="2946411" y="1683468"/>
                                </a:lnTo>
                                <a:cubicBezTo>
                                  <a:pt x="2943616" y="1681870"/>
                                  <a:pt x="2940822" y="1681072"/>
                                  <a:pt x="2938427" y="1681471"/>
                                </a:cubicBezTo>
                                <a:cubicBezTo>
                                  <a:pt x="2936034" y="1681471"/>
                                  <a:pt x="2933638" y="1683068"/>
                                  <a:pt x="2932442" y="1685464"/>
                                </a:cubicBezTo>
                                <a:cubicBezTo>
                                  <a:pt x="2930841" y="1687859"/>
                                  <a:pt x="2930841" y="1691053"/>
                                  <a:pt x="2932042" y="1694246"/>
                                </a:cubicBezTo>
                                <a:cubicBezTo>
                                  <a:pt x="2935234" y="1702630"/>
                                  <a:pt x="2946013" y="1708218"/>
                                  <a:pt x="2950404" y="1710214"/>
                                </a:cubicBezTo>
                                <a:cubicBezTo>
                                  <a:pt x="2951202" y="1710614"/>
                                  <a:pt x="2951999" y="1710214"/>
                                  <a:pt x="2952799" y="1709815"/>
                                </a:cubicBezTo>
                                <a:cubicBezTo>
                                  <a:pt x="2956791" y="1706622"/>
                                  <a:pt x="2965574" y="1698238"/>
                                  <a:pt x="2966371" y="1690254"/>
                                </a:cubicBezTo>
                                <a:cubicBezTo>
                                  <a:pt x="2966773" y="1686662"/>
                                  <a:pt x="2965574" y="1683468"/>
                                  <a:pt x="2963576" y="1681471"/>
                                </a:cubicBezTo>
                                <a:cubicBezTo>
                                  <a:pt x="2961579" y="1679475"/>
                                  <a:pt x="2959186" y="1678677"/>
                                  <a:pt x="2956791" y="1679076"/>
                                </a:cubicBezTo>
                                <a:close/>
                                <a:moveTo>
                                  <a:pt x="2956393" y="1674685"/>
                                </a:moveTo>
                                <a:cubicBezTo>
                                  <a:pt x="2960386" y="1674286"/>
                                  <a:pt x="2963977" y="1675483"/>
                                  <a:pt x="2966773" y="1678278"/>
                                </a:cubicBezTo>
                                <a:cubicBezTo>
                                  <a:pt x="2969566" y="1681072"/>
                                  <a:pt x="2971161" y="1685863"/>
                                  <a:pt x="2970761" y="1690254"/>
                                </a:cubicBezTo>
                                <a:cubicBezTo>
                                  <a:pt x="2970363" y="1694646"/>
                                  <a:pt x="2968369" y="1699436"/>
                                  <a:pt x="2963977" y="1704226"/>
                                </a:cubicBezTo>
                                <a:cubicBezTo>
                                  <a:pt x="2960784" y="1707819"/>
                                  <a:pt x="2957590" y="1711013"/>
                                  <a:pt x="2955195" y="1713009"/>
                                </a:cubicBezTo>
                                <a:cubicBezTo>
                                  <a:pt x="2954397" y="1713807"/>
                                  <a:pt x="2953199" y="1714605"/>
                                  <a:pt x="2951999" y="1714605"/>
                                </a:cubicBezTo>
                                <a:cubicBezTo>
                                  <a:pt x="2950803" y="1715005"/>
                                  <a:pt x="2949603" y="1714605"/>
                                  <a:pt x="2948408" y="1714206"/>
                                </a:cubicBezTo>
                                <a:cubicBezTo>
                                  <a:pt x="2942419" y="1711412"/>
                                  <a:pt x="2931642" y="1705424"/>
                                  <a:pt x="2928049" y="1696242"/>
                                </a:cubicBezTo>
                                <a:cubicBezTo>
                                  <a:pt x="2926450" y="1691851"/>
                                  <a:pt x="2926450" y="1687061"/>
                                  <a:pt x="2928846" y="1683468"/>
                                </a:cubicBezTo>
                                <a:cubicBezTo>
                                  <a:pt x="2930841" y="1679874"/>
                                  <a:pt x="2934038" y="1677479"/>
                                  <a:pt x="2938028" y="1677080"/>
                                </a:cubicBezTo>
                                <a:cubicBezTo>
                                  <a:pt x="2941220" y="1676681"/>
                                  <a:pt x="2944416" y="1677479"/>
                                  <a:pt x="2947608" y="1679076"/>
                                </a:cubicBezTo>
                                <a:cubicBezTo>
                                  <a:pt x="2950404" y="1676681"/>
                                  <a:pt x="2953597" y="1675084"/>
                                  <a:pt x="2956393" y="1674685"/>
                                </a:cubicBezTo>
                                <a:close/>
                                <a:moveTo>
                                  <a:pt x="688490" y="1630273"/>
                                </a:moveTo>
                                <a:cubicBezTo>
                                  <a:pt x="683151" y="1630772"/>
                                  <a:pt x="677961" y="1633367"/>
                                  <a:pt x="674169" y="1637958"/>
                                </a:cubicBezTo>
                                <a:lnTo>
                                  <a:pt x="666982" y="1646741"/>
                                </a:lnTo>
                                <a:cubicBezTo>
                                  <a:pt x="665785" y="1648338"/>
                                  <a:pt x="663390" y="1648338"/>
                                  <a:pt x="661794" y="1647140"/>
                                </a:cubicBezTo>
                                <a:lnTo>
                                  <a:pt x="653010" y="1639954"/>
                                </a:lnTo>
                                <a:cubicBezTo>
                                  <a:pt x="648220" y="1636361"/>
                                  <a:pt x="642631" y="1634764"/>
                                  <a:pt x="637442" y="1635163"/>
                                </a:cubicBezTo>
                                <a:cubicBezTo>
                                  <a:pt x="632252" y="1635962"/>
                                  <a:pt x="627062" y="1638357"/>
                                  <a:pt x="623470" y="1642748"/>
                                </a:cubicBezTo>
                                <a:cubicBezTo>
                                  <a:pt x="615885" y="1651931"/>
                                  <a:pt x="617082" y="1665104"/>
                                  <a:pt x="626264" y="1672689"/>
                                </a:cubicBezTo>
                                <a:lnTo>
                                  <a:pt x="670177" y="1709415"/>
                                </a:lnTo>
                                <a:cubicBezTo>
                                  <a:pt x="682153" y="1694645"/>
                                  <a:pt x="694528" y="1679874"/>
                                  <a:pt x="706504" y="1665104"/>
                                </a:cubicBezTo>
                                <a:cubicBezTo>
                                  <a:pt x="714089" y="1655923"/>
                                  <a:pt x="712891" y="1642748"/>
                                  <a:pt x="703710" y="1635163"/>
                                </a:cubicBezTo>
                                <a:cubicBezTo>
                                  <a:pt x="699318" y="1631371"/>
                                  <a:pt x="693829" y="1629774"/>
                                  <a:pt x="688490" y="1630273"/>
                                </a:cubicBezTo>
                                <a:close/>
                                <a:moveTo>
                                  <a:pt x="687392" y="1623537"/>
                                </a:moveTo>
                                <a:cubicBezTo>
                                  <a:pt x="694628" y="1622888"/>
                                  <a:pt x="702113" y="1624984"/>
                                  <a:pt x="708101" y="1629974"/>
                                </a:cubicBezTo>
                                <a:cubicBezTo>
                                  <a:pt x="720077" y="1639954"/>
                                  <a:pt x="721674" y="1657919"/>
                                  <a:pt x="711694" y="1669895"/>
                                </a:cubicBezTo>
                                <a:cubicBezTo>
                                  <a:pt x="698919" y="1685862"/>
                                  <a:pt x="685746" y="1701431"/>
                                  <a:pt x="672971" y="1717000"/>
                                </a:cubicBezTo>
                                <a:cubicBezTo>
                                  <a:pt x="671774" y="1718597"/>
                                  <a:pt x="669377" y="1718597"/>
                                  <a:pt x="667782" y="1717399"/>
                                </a:cubicBezTo>
                                <a:lnTo>
                                  <a:pt x="621074" y="1678278"/>
                                </a:lnTo>
                                <a:cubicBezTo>
                                  <a:pt x="609098" y="1668298"/>
                                  <a:pt x="607502" y="1650334"/>
                                  <a:pt x="617482" y="1638357"/>
                                </a:cubicBezTo>
                                <a:cubicBezTo>
                                  <a:pt x="622272" y="1631970"/>
                                  <a:pt x="629458" y="1628776"/>
                                  <a:pt x="636643" y="1627978"/>
                                </a:cubicBezTo>
                                <a:cubicBezTo>
                                  <a:pt x="644228" y="1627179"/>
                                  <a:pt x="651414" y="1629574"/>
                                  <a:pt x="657402" y="1634764"/>
                                </a:cubicBezTo>
                                <a:lnTo>
                                  <a:pt x="663390" y="1639554"/>
                                </a:lnTo>
                                <a:lnTo>
                                  <a:pt x="668181" y="1633566"/>
                                </a:lnTo>
                                <a:cubicBezTo>
                                  <a:pt x="673171" y="1627578"/>
                                  <a:pt x="680156" y="1624185"/>
                                  <a:pt x="687392" y="1623537"/>
                                </a:cubicBezTo>
                                <a:close/>
                                <a:moveTo>
                                  <a:pt x="1989779" y="1609067"/>
                                </a:moveTo>
                                <a:cubicBezTo>
                                  <a:pt x="2000408" y="1611512"/>
                                  <a:pt x="2010089" y="1617999"/>
                                  <a:pt x="2016277" y="1627979"/>
                                </a:cubicBezTo>
                                <a:lnTo>
                                  <a:pt x="2010688" y="1631572"/>
                                </a:lnTo>
                                <a:cubicBezTo>
                                  <a:pt x="2000309" y="1614805"/>
                                  <a:pt x="1977954" y="1609615"/>
                                  <a:pt x="1961186" y="1619994"/>
                                </a:cubicBezTo>
                                <a:cubicBezTo>
                                  <a:pt x="1944021" y="1630774"/>
                                  <a:pt x="1938831" y="1652730"/>
                                  <a:pt x="1949610" y="1669496"/>
                                </a:cubicBezTo>
                                <a:lnTo>
                                  <a:pt x="1944021" y="1673089"/>
                                </a:lnTo>
                                <a:cubicBezTo>
                                  <a:pt x="1931646" y="1653129"/>
                                  <a:pt x="1937634" y="1626782"/>
                                  <a:pt x="1957593" y="1614406"/>
                                </a:cubicBezTo>
                                <a:cubicBezTo>
                                  <a:pt x="1967573" y="1608219"/>
                                  <a:pt x="1979150" y="1606622"/>
                                  <a:pt x="1989779" y="1609067"/>
                                </a:cubicBezTo>
                                <a:close/>
                                <a:moveTo>
                                  <a:pt x="6750758" y="1598038"/>
                                </a:moveTo>
                                <a:cubicBezTo>
                                  <a:pt x="6747963" y="1598038"/>
                                  <a:pt x="6745568" y="1599635"/>
                                  <a:pt x="6743173" y="1602030"/>
                                </a:cubicBezTo>
                                <a:lnTo>
                                  <a:pt x="6741975" y="1603228"/>
                                </a:lnTo>
                                <a:lnTo>
                                  <a:pt x="6740379" y="1602430"/>
                                </a:lnTo>
                                <a:cubicBezTo>
                                  <a:pt x="6737584" y="1600832"/>
                                  <a:pt x="6734790" y="1600034"/>
                                  <a:pt x="6732395" y="1600433"/>
                                </a:cubicBezTo>
                                <a:cubicBezTo>
                                  <a:pt x="6729998" y="1600832"/>
                                  <a:pt x="6727603" y="1602030"/>
                                  <a:pt x="6726406" y="1604426"/>
                                </a:cubicBezTo>
                                <a:cubicBezTo>
                                  <a:pt x="6724809" y="1606821"/>
                                  <a:pt x="6724809" y="1610015"/>
                                  <a:pt x="6726006" y="1613208"/>
                                </a:cubicBezTo>
                                <a:cubicBezTo>
                                  <a:pt x="6729200" y="1621592"/>
                                  <a:pt x="6739979" y="1627180"/>
                                  <a:pt x="6744371" y="1629176"/>
                                </a:cubicBezTo>
                                <a:cubicBezTo>
                                  <a:pt x="6745169" y="1629576"/>
                                  <a:pt x="6745967" y="1629176"/>
                                  <a:pt x="6746766" y="1628777"/>
                                </a:cubicBezTo>
                                <a:cubicBezTo>
                                  <a:pt x="6750359" y="1625584"/>
                                  <a:pt x="6759540" y="1617200"/>
                                  <a:pt x="6760339" y="1609216"/>
                                </a:cubicBezTo>
                                <a:cubicBezTo>
                                  <a:pt x="6760738" y="1605624"/>
                                  <a:pt x="6759540" y="1602430"/>
                                  <a:pt x="6757544" y="1600433"/>
                                </a:cubicBezTo>
                                <a:cubicBezTo>
                                  <a:pt x="6755548" y="1598437"/>
                                  <a:pt x="6753153" y="1597639"/>
                                  <a:pt x="6750758" y="1598038"/>
                                </a:cubicBezTo>
                                <a:close/>
                                <a:moveTo>
                                  <a:pt x="6750359" y="1593647"/>
                                </a:moveTo>
                                <a:cubicBezTo>
                                  <a:pt x="6754351" y="1593247"/>
                                  <a:pt x="6757943" y="1594445"/>
                                  <a:pt x="6760738" y="1597239"/>
                                </a:cubicBezTo>
                                <a:cubicBezTo>
                                  <a:pt x="6763532" y="1600034"/>
                                  <a:pt x="6765129" y="1604825"/>
                                  <a:pt x="6764730" y="1609216"/>
                                </a:cubicBezTo>
                                <a:cubicBezTo>
                                  <a:pt x="6763931" y="1613608"/>
                                  <a:pt x="6761935" y="1617999"/>
                                  <a:pt x="6757943" y="1623188"/>
                                </a:cubicBezTo>
                                <a:cubicBezTo>
                                  <a:pt x="6754750" y="1626781"/>
                                  <a:pt x="6751556" y="1629975"/>
                                  <a:pt x="6749161" y="1631971"/>
                                </a:cubicBezTo>
                                <a:cubicBezTo>
                                  <a:pt x="6748363" y="1632769"/>
                                  <a:pt x="6747165" y="1633568"/>
                                  <a:pt x="6745967" y="1633568"/>
                                </a:cubicBezTo>
                                <a:cubicBezTo>
                                  <a:pt x="6744770" y="1633967"/>
                                  <a:pt x="6743572" y="1633568"/>
                                  <a:pt x="6742375" y="1633168"/>
                                </a:cubicBezTo>
                                <a:cubicBezTo>
                                  <a:pt x="6736387" y="1630374"/>
                                  <a:pt x="6725607" y="1624386"/>
                                  <a:pt x="6722014" y="1615204"/>
                                </a:cubicBezTo>
                                <a:cubicBezTo>
                                  <a:pt x="6720418" y="1610813"/>
                                  <a:pt x="6720418" y="1606023"/>
                                  <a:pt x="6722813" y="1602430"/>
                                </a:cubicBezTo>
                                <a:cubicBezTo>
                                  <a:pt x="6724809" y="1598836"/>
                                  <a:pt x="6728002" y="1596441"/>
                                  <a:pt x="6731995" y="1596042"/>
                                </a:cubicBezTo>
                                <a:cubicBezTo>
                                  <a:pt x="6735189" y="1595643"/>
                                  <a:pt x="6738383" y="1596441"/>
                                  <a:pt x="6741576" y="1598038"/>
                                </a:cubicBezTo>
                                <a:cubicBezTo>
                                  <a:pt x="6744371" y="1595643"/>
                                  <a:pt x="6747564" y="1594046"/>
                                  <a:pt x="6750359" y="1593647"/>
                                </a:cubicBezTo>
                                <a:close/>
                                <a:moveTo>
                                  <a:pt x="31460" y="1558917"/>
                                </a:moveTo>
                                <a:cubicBezTo>
                                  <a:pt x="28666" y="1558917"/>
                                  <a:pt x="26270" y="1560514"/>
                                  <a:pt x="23875" y="1562909"/>
                                </a:cubicBezTo>
                                <a:lnTo>
                                  <a:pt x="22678" y="1564107"/>
                                </a:lnTo>
                                <a:lnTo>
                                  <a:pt x="21081" y="1563309"/>
                                </a:lnTo>
                                <a:cubicBezTo>
                                  <a:pt x="18286" y="1561711"/>
                                  <a:pt x="15492" y="1560913"/>
                                  <a:pt x="13097" y="1561312"/>
                                </a:cubicBezTo>
                                <a:cubicBezTo>
                                  <a:pt x="10702" y="1561312"/>
                                  <a:pt x="8306" y="1562909"/>
                                  <a:pt x="7109" y="1565305"/>
                                </a:cubicBezTo>
                                <a:cubicBezTo>
                                  <a:pt x="5512" y="1567700"/>
                                  <a:pt x="5512" y="1570894"/>
                                  <a:pt x="6710" y="1574087"/>
                                </a:cubicBezTo>
                                <a:cubicBezTo>
                                  <a:pt x="9903" y="1582471"/>
                                  <a:pt x="20682" y="1588059"/>
                                  <a:pt x="25073" y="1590055"/>
                                </a:cubicBezTo>
                                <a:cubicBezTo>
                                  <a:pt x="25871" y="1590455"/>
                                  <a:pt x="26670" y="1590055"/>
                                  <a:pt x="27468" y="1589656"/>
                                </a:cubicBezTo>
                                <a:cubicBezTo>
                                  <a:pt x="31460" y="1586463"/>
                                  <a:pt x="40242" y="1578079"/>
                                  <a:pt x="41042" y="1570095"/>
                                </a:cubicBezTo>
                                <a:cubicBezTo>
                                  <a:pt x="41441" y="1566503"/>
                                  <a:pt x="40242" y="1563309"/>
                                  <a:pt x="38246" y="1561312"/>
                                </a:cubicBezTo>
                                <a:cubicBezTo>
                                  <a:pt x="36250" y="1559316"/>
                                  <a:pt x="33855" y="1558518"/>
                                  <a:pt x="31460" y="1558917"/>
                                </a:cubicBezTo>
                                <a:close/>
                                <a:moveTo>
                                  <a:pt x="31061" y="1554526"/>
                                </a:moveTo>
                                <a:cubicBezTo>
                                  <a:pt x="35053" y="1554126"/>
                                  <a:pt x="38646" y="1555324"/>
                                  <a:pt x="41441" y="1558118"/>
                                </a:cubicBezTo>
                                <a:cubicBezTo>
                                  <a:pt x="44235" y="1560913"/>
                                  <a:pt x="45832" y="1565704"/>
                                  <a:pt x="45433" y="1570095"/>
                                </a:cubicBezTo>
                                <a:cubicBezTo>
                                  <a:pt x="45034" y="1574487"/>
                                  <a:pt x="42639" y="1579277"/>
                                  <a:pt x="38646" y="1584067"/>
                                </a:cubicBezTo>
                                <a:cubicBezTo>
                                  <a:pt x="35452" y="1587660"/>
                                  <a:pt x="32258" y="1590854"/>
                                  <a:pt x="29863" y="1592850"/>
                                </a:cubicBezTo>
                                <a:cubicBezTo>
                                  <a:pt x="29065" y="1593648"/>
                                  <a:pt x="27867" y="1594447"/>
                                  <a:pt x="26670" y="1594447"/>
                                </a:cubicBezTo>
                                <a:cubicBezTo>
                                  <a:pt x="25472" y="1594846"/>
                                  <a:pt x="24274" y="1594447"/>
                                  <a:pt x="23077" y="1594047"/>
                                </a:cubicBezTo>
                                <a:cubicBezTo>
                                  <a:pt x="17089" y="1591253"/>
                                  <a:pt x="6310" y="1585265"/>
                                  <a:pt x="2718" y="1576083"/>
                                </a:cubicBezTo>
                                <a:cubicBezTo>
                                  <a:pt x="1121" y="1571692"/>
                                  <a:pt x="1121" y="1566902"/>
                                  <a:pt x="3516" y="1563309"/>
                                </a:cubicBezTo>
                                <a:cubicBezTo>
                                  <a:pt x="5512" y="1559715"/>
                                  <a:pt x="8706" y="1557320"/>
                                  <a:pt x="12698" y="1556921"/>
                                </a:cubicBezTo>
                                <a:cubicBezTo>
                                  <a:pt x="15891" y="1556522"/>
                                  <a:pt x="19085" y="1557320"/>
                                  <a:pt x="22278" y="1558917"/>
                                </a:cubicBezTo>
                                <a:cubicBezTo>
                                  <a:pt x="25073" y="1556522"/>
                                  <a:pt x="28266" y="1554925"/>
                                  <a:pt x="31061" y="1554526"/>
                                </a:cubicBezTo>
                                <a:close/>
                                <a:moveTo>
                                  <a:pt x="4482062" y="1549236"/>
                                </a:moveTo>
                                <a:cubicBezTo>
                                  <a:pt x="4476722" y="1549735"/>
                                  <a:pt x="4471533" y="1552330"/>
                                  <a:pt x="4467741" y="1556921"/>
                                </a:cubicBezTo>
                                <a:lnTo>
                                  <a:pt x="4460555" y="1565704"/>
                                </a:lnTo>
                                <a:cubicBezTo>
                                  <a:pt x="4459357" y="1567301"/>
                                  <a:pt x="4456962" y="1567301"/>
                                  <a:pt x="4455365" y="1566103"/>
                                </a:cubicBezTo>
                                <a:lnTo>
                                  <a:pt x="4446583" y="1558917"/>
                                </a:lnTo>
                                <a:cubicBezTo>
                                  <a:pt x="4441793" y="1555324"/>
                                  <a:pt x="4436204" y="1553727"/>
                                  <a:pt x="4431014" y="1554126"/>
                                </a:cubicBezTo>
                                <a:cubicBezTo>
                                  <a:pt x="4425824" y="1554525"/>
                                  <a:pt x="4420634" y="1557320"/>
                                  <a:pt x="4417041" y="1561711"/>
                                </a:cubicBezTo>
                                <a:cubicBezTo>
                                  <a:pt x="4409457" y="1570894"/>
                                  <a:pt x="4410654" y="1584067"/>
                                  <a:pt x="4419836" y="1591652"/>
                                </a:cubicBezTo>
                                <a:lnTo>
                                  <a:pt x="4463749" y="1628378"/>
                                </a:lnTo>
                                <a:cubicBezTo>
                                  <a:pt x="4475724" y="1613608"/>
                                  <a:pt x="4488100" y="1598837"/>
                                  <a:pt x="4500076" y="1584067"/>
                                </a:cubicBezTo>
                                <a:cubicBezTo>
                                  <a:pt x="4507660" y="1574886"/>
                                  <a:pt x="4506463" y="1561711"/>
                                  <a:pt x="4497281" y="1554126"/>
                                </a:cubicBezTo>
                                <a:cubicBezTo>
                                  <a:pt x="4492890" y="1550334"/>
                                  <a:pt x="4487401" y="1548737"/>
                                  <a:pt x="4482062" y="1549236"/>
                                </a:cubicBezTo>
                                <a:close/>
                                <a:moveTo>
                                  <a:pt x="4481364" y="1542500"/>
                                </a:moveTo>
                                <a:cubicBezTo>
                                  <a:pt x="4488599" y="1541852"/>
                                  <a:pt x="4496084" y="1543947"/>
                                  <a:pt x="4502072" y="1548937"/>
                                </a:cubicBezTo>
                                <a:cubicBezTo>
                                  <a:pt x="4514047" y="1558917"/>
                                  <a:pt x="4515644" y="1576882"/>
                                  <a:pt x="4505664" y="1588857"/>
                                </a:cubicBezTo>
                                <a:cubicBezTo>
                                  <a:pt x="4492890" y="1604825"/>
                                  <a:pt x="4479716" y="1620394"/>
                                  <a:pt x="4466942" y="1635963"/>
                                </a:cubicBezTo>
                                <a:cubicBezTo>
                                  <a:pt x="4465745" y="1637560"/>
                                  <a:pt x="4463349" y="1637560"/>
                                  <a:pt x="4461753" y="1636362"/>
                                </a:cubicBezTo>
                                <a:lnTo>
                                  <a:pt x="4415045" y="1597241"/>
                                </a:lnTo>
                                <a:cubicBezTo>
                                  <a:pt x="4403070" y="1587261"/>
                                  <a:pt x="4401473" y="1569297"/>
                                  <a:pt x="4411453" y="1557320"/>
                                </a:cubicBezTo>
                                <a:cubicBezTo>
                                  <a:pt x="4416243" y="1550933"/>
                                  <a:pt x="4423429" y="1547739"/>
                                  <a:pt x="4430614" y="1546941"/>
                                </a:cubicBezTo>
                                <a:cubicBezTo>
                                  <a:pt x="4437801" y="1546142"/>
                                  <a:pt x="4445385" y="1548138"/>
                                  <a:pt x="4451373" y="1553727"/>
                                </a:cubicBezTo>
                                <a:lnTo>
                                  <a:pt x="4457361" y="1558517"/>
                                </a:lnTo>
                                <a:lnTo>
                                  <a:pt x="4462152" y="1552529"/>
                                </a:lnTo>
                                <a:cubicBezTo>
                                  <a:pt x="4467142" y="1546542"/>
                                  <a:pt x="4474128" y="1543149"/>
                                  <a:pt x="4481364" y="1542500"/>
                                </a:cubicBezTo>
                                <a:close/>
                                <a:moveTo>
                                  <a:pt x="2245418" y="1534964"/>
                                </a:moveTo>
                                <a:cubicBezTo>
                                  <a:pt x="2237832" y="1537361"/>
                                  <a:pt x="2233840" y="1544945"/>
                                  <a:pt x="2236237" y="1552530"/>
                                </a:cubicBezTo>
                                <a:cubicBezTo>
                                  <a:pt x="2238631" y="1560115"/>
                                  <a:pt x="2246216" y="1564107"/>
                                  <a:pt x="2253800" y="1561712"/>
                                </a:cubicBezTo>
                                <a:cubicBezTo>
                                  <a:pt x="2261384" y="1559316"/>
                                  <a:pt x="2265377" y="1551732"/>
                                  <a:pt x="2262977" y="1544147"/>
                                </a:cubicBezTo>
                                <a:cubicBezTo>
                                  <a:pt x="2260584" y="1536961"/>
                                  <a:pt x="2253002" y="1532968"/>
                                  <a:pt x="2245418" y="1534964"/>
                                </a:cubicBezTo>
                                <a:close/>
                                <a:moveTo>
                                  <a:pt x="5783349" y="1528029"/>
                                </a:moveTo>
                                <a:cubicBezTo>
                                  <a:pt x="5793978" y="1530474"/>
                                  <a:pt x="5803659" y="1536961"/>
                                  <a:pt x="5809847" y="1546941"/>
                                </a:cubicBezTo>
                                <a:lnTo>
                                  <a:pt x="5804258" y="1550534"/>
                                </a:lnTo>
                                <a:cubicBezTo>
                                  <a:pt x="5793879" y="1533767"/>
                                  <a:pt x="5771524" y="1528577"/>
                                  <a:pt x="5754757" y="1538956"/>
                                </a:cubicBezTo>
                                <a:cubicBezTo>
                                  <a:pt x="5737990" y="1549337"/>
                                  <a:pt x="5732800" y="1571692"/>
                                  <a:pt x="5743180" y="1588458"/>
                                </a:cubicBezTo>
                                <a:lnTo>
                                  <a:pt x="5737591" y="1592051"/>
                                </a:lnTo>
                                <a:cubicBezTo>
                                  <a:pt x="5725216" y="1572091"/>
                                  <a:pt x="5731204" y="1545744"/>
                                  <a:pt x="5751164" y="1533368"/>
                                </a:cubicBezTo>
                                <a:cubicBezTo>
                                  <a:pt x="5761144" y="1527181"/>
                                  <a:pt x="5772721" y="1525584"/>
                                  <a:pt x="5783349" y="1528029"/>
                                </a:cubicBezTo>
                                <a:close/>
                                <a:moveTo>
                                  <a:pt x="2243023" y="1527779"/>
                                </a:moveTo>
                                <a:cubicBezTo>
                                  <a:pt x="2254598" y="1524186"/>
                                  <a:pt x="2266976" y="1530573"/>
                                  <a:pt x="2270568" y="1542151"/>
                                </a:cubicBezTo>
                                <a:cubicBezTo>
                                  <a:pt x="2274159" y="1553728"/>
                                  <a:pt x="2267774" y="1566103"/>
                                  <a:pt x="2256198" y="1569696"/>
                                </a:cubicBezTo>
                                <a:cubicBezTo>
                                  <a:pt x="2244618" y="1573288"/>
                                  <a:pt x="2232245" y="1566901"/>
                                  <a:pt x="2228652" y="1555324"/>
                                </a:cubicBezTo>
                                <a:cubicBezTo>
                                  <a:pt x="2225058" y="1543748"/>
                                  <a:pt x="2231444" y="1531372"/>
                                  <a:pt x="2243023" y="1527779"/>
                                </a:cubicBezTo>
                                <a:close/>
                                <a:moveTo>
                                  <a:pt x="2239029" y="1514606"/>
                                </a:moveTo>
                                <a:cubicBezTo>
                                  <a:pt x="2220268" y="1520194"/>
                                  <a:pt x="2209889" y="1540155"/>
                                  <a:pt x="2215476" y="1558918"/>
                                </a:cubicBezTo>
                                <a:cubicBezTo>
                                  <a:pt x="2221066" y="1577680"/>
                                  <a:pt x="2241025" y="1588059"/>
                                  <a:pt x="2259789" y="1582470"/>
                                </a:cubicBezTo>
                                <a:cubicBezTo>
                                  <a:pt x="2278550" y="1576882"/>
                                  <a:pt x="2288930" y="1556922"/>
                                  <a:pt x="2283340" y="1538159"/>
                                </a:cubicBezTo>
                                <a:cubicBezTo>
                                  <a:pt x="2277754" y="1519396"/>
                                  <a:pt x="2257791" y="1509017"/>
                                  <a:pt x="2239029" y="1514606"/>
                                </a:cubicBezTo>
                                <a:close/>
                                <a:moveTo>
                                  <a:pt x="2253707" y="1504882"/>
                                </a:moveTo>
                                <a:cubicBezTo>
                                  <a:pt x="2270492" y="1506622"/>
                                  <a:pt x="2285538" y="1518299"/>
                                  <a:pt x="2290927" y="1535365"/>
                                </a:cubicBezTo>
                                <a:cubicBezTo>
                                  <a:pt x="2298113" y="1558519"/>
                                  <a:pt x="2285338" y="1582870"/>
                                  <a:pt x="2262185" y="1589656"/>
                                </a:cubicBezTo>
                                <a:cubicBezTo>
                                  <a:pt x="2239429" y="1596842"/>
                                  <a:pt x="2215078" y="1583668"/>
                                  <a:pt x="2207893" y="1560914"/>
                                </a:cubicBezTo>
                                <a:cubicBezTo>
                                  <a:pt x="2200706" y="1538159"/>
                                  <a:pt x="2213881" y="1513807"/>
                                  <a:pt x="2236634" y="1506622"/>
                                </a:cubicBezTo>
                                <a:cubicBezTo>
                                  <a:pt x="2242323" y="1504826"/>
                                  <a:pt x="2248110" y="1504302"/>
                                  <a:pt x="2253707" y="1504882"/>
                                </a:cubicBezTo>
                                <a:close/>
                                <a:moveTo>
                                  <a:pt x="6038987" y="1453928"/>
                                </a:moveTo>
                                <a:cubicBezTo>
                                  <a:pt x="6031402" y="1456323"/>
                                  <a:pt x="6027409" y="1463908"/>
                                  <a:pt x="6029805" y="1471493"/>
                                </a:cubicBezTo>
                                <a:cubicBezTo>
                                  <a:pt x="6032201" y="1479078"/>
                                  <a:pt x="6039786" y="1483070"/>
                                  <a:pt x="6047370" y="1480675"/>
                                </a:cubicBezTo>
                                <a:cubicBezTo>
                                  <a:pt x="6054955" y="1478280"/>
                                  <a:pt x="6058947" y="1470695"/>
                                  <a:pt x="6056552" y="1463110"/>
                                </a:cubicBezTo>
                                <a:cubicBezTo>
                                  <a:pt x="6054157" y="1455524"/>
                                  <a:pt x="6046572" y="1451532"/>
                                  <a:pt x="6038987" y="1453928"/>
                                </a:cubicBezTo>
                                <a:close/>
                                <a:moveTo>
                                  <a:pt x="6036592" y="1446343"/>
                                </a:moveTo>
                                <a:cubicBezTo>
                                  <a:pt x="6048169" y="1442750"/>
                                  <a:pt x="6060544" y="1449137"/>
                                  <a:pt x="6064137" y="1460715"/>
                                </a:cubicBezTo>
                                <a:cubicBezTo>
                                  <a:pt x="6067730" y="1472292"/>
                                  <a:pt x="6061342" y="1484667"/>
                                  <a:pt x="6049766" y="1488260"/>
                                </a:cubicBezTo>
                                <a:cubicBezTo>
                                  <a:pt x="6038189" y="1491852"/>
                                  <a:pt x="6025813" y="1485465"/>
                                  <a:pt x="6022220" y="1473888"/>
                                </a:cubicBezTo>
                                <a:cubicBezTo>
                                  <a:pt x="6018627" y="1462312"/>
                                  <a:pt x="6025014" y="1449936"/>
                                  <a:pt x="6036592" y="1446343"/>
                                </a:cubicBezTo>
                                <a:close/>
                                <a:moveTo>
                                  <a:pt x="6032999" y="1433569"/>
                                </a:moveTo>
                                <a:cubicBezTo>
                                  <a:pt x="6014236" y="1439157"/>
                                  <a:pt x="6003857" y="1459118"/>
                                  <a:pt x="6009445" y="1477881"/>
                                </a:cubicBezTo>
                                <a:cubicBezTo>
                                  <a:pt x="6015034" y="1496643"/>
                                  <a:pt x="6034995" y="1507022"/>
                                  <a:pt x="6053758" y="1501433"/>
                                </a:cubicBezTo>
                                <a:cubicBezTo>
                                  <a:pt x="6072520" y="1495845"/>
                                  <a:pt x="6082899" y="1475885"/>
                                  <a:pt x="6077310" y="1457122"/>
                                </a:cubicBezTo>
                                <a:cubicBezTo>
                                  <a:pt x="6071322" y="1438359"/>
                                  <a:pt x="6051362" y="1427581"/>
                                  <a:pt x="6032999" y="1433569"/>
                                </a:cubicBezTo>
                                <a:close/>
                                <a:moveTo>
                                  <a:pt x="3809062" y="1425185"/>
                                </a:moveTo>
                                <a:cubicBezTo>
                                  <a:pt x="3806268" y="1425185"/>
                                  <a:pt x="3803872" y="1426782"/>
                                  <a:pt x="3801477" y="1429177"/>
                                </a:cubicBezTo>
                                <a:lnTo>
                                  <a:pt x="3800280" y="1430374"/>
                                </a:lnTo>
                                <a:lnTo>
                                  <a:pt x="3798683" y="1429576"/>
                                </a:lnTo>
                                <a:cubicBezTo>
                                  <a:pt x="3795888" y="1427979"/>
                                  <a:pt x="3793093" y="1427181"/>
                                  <a:pt x="3790698" y="1427580"/>
                                </a:cubicBezTo>
                                <a:cubicBezTo>
                                  <a:pt x="3788303" y="1427580"/>
                                  <a:pt x="3785907" y="1429177"/>
                                  <a:pt x="3784710" y="1431572"/>
                                </a:cubicBezTo>
                                <a:cubicBezTo>
                                  <a:pt x="3783113" y="1433967"/>
                                  <a:pt x="3783113" y="1437162"/>
                                  <a:pt x="3784311" y="1440355"/>
                                </a:cubicBezTo>
                                <a:cubicBezTo>
                                  <a:pt x="3787504" y="1448739"/>
                                  <a:pt x="3798284" y="1454327"/>
                                  <a:pt x="3802675" y="1456323"/>
                                </a:cubicBezTo>
                                <a:cubicBezTo>
                                  <a:pt x="3803473" y="1456723"/>
                                  <a:pt x="3804272" y="1456323"/>
                                  <a:pt x="3805070" y="1455924"/>
                                </a:cubicBezTo>
                                <a:cubicBezTo>
                                  <a:pt x="3808663" y="1452731"/>
                                  <a:pt x="3817844" y="1444347"/>
                                  <a:pt x="3818643" y="1436363"/>
                                </a:cubicBezTo>
                                <a:cubicBezTo>
                                  <a:pt x="3819042" y="1432770"/>
                                  <a:pt x="3817844" y="1429576"/>
                                  <a:pt x="3815848" y="1427580"/>
                                </a:cubicBezTo>
                                <a:cubicBezTo>
                                  <a:pt x="3813852" y="1425584"/>
                                  <a:pt x="3811457" y="1424786"/>
                                  <a:pt x="3809062" y="1425185"/>
                                </a:cubicBezTo>
                                <a:close/>
                                <a:moveTo>
                                  <a:pt x="6047676" y="1423845"/>
                                </a:moveTo>
                                <a:cubicBezTo>
                                  <a:pt x="6064461" y="1425585"/>
                                  <a:pt x="6079506" y="1437262"/>
                                  <a:pt x="6084895" y="1454327"/>
                                </a:cubicBezTo>
                                <a:cubicBezTo>
                                  <a:pt x="6091681" y="1477482"/>
                                  <a:pt x="6078907" y="1501433"/>
                                  <a:pt x="6056153" y="1508619"/>
                                </a:cubicBezTo>
                                <a:cubicBezTo>
                                  <a:pt x="6033398" y="1515805"/>
                                  <a:pt x="6009046" y="1502631"/>
                                  <a:pt x="6001861" y="1479877"/>
                                </a:cubicBezTo>
                                <a:cubicBezTo>
                                  <a:pt x="5994675" y="1457122"/>
                                  <a:pt x="6007849" y="1432770"/>
                                  <a:pt x="6030604" y="1425585"/>
                                </a:cubicBezTo>
                                <a:cubicBezTo>
                                  <a:pt x="6036292" y="1423789"/>
                                  <a:pt x="6042081" y="1423265"/>
                                  <a:pt x="6047676" y="1423845"/>
                                </a:cubicBezTo>
                                <a:close/>
                                <a:moveTo>
                                  <a:pt x="3808663" y="1420794"/>
                                </a:moveTo>
                                <a:cubicBezTo>
                                  <a:pt x="3812655" y="1420394"/>
                                  <a:pt x="3816248" y="1421592"/>
                                  <a:pt x="3819042" y="1424386"/>
                                </a:cubicBezTo>
                                <a:cubicBezTo>
                                  <a:pt x="3821836" y="1427181"/>
                                  <a:pt x="3823433" y="1431971"/>
                                  <a:pt x="3823034" y="1436363"/>
                                </a:cubicBezTo>
                                <a:cubicBezTo>
                                  <a:pt x="3822236" y="1440755"/>
                                  <a:pt x="3820240" y="1445545"/>
                                  <a:pt x="3816248" y="1450335"/>
                                </a:cubicBezTo>
                                <a:cubicBezTo>
                                  <a:pt x="3813054" y="1453928"/>
                                  <a:pt x="3809860" y="1457122"/>
                                  <a:pt x="3807465" y="1459118"/>
                                </a:cubicBezTo>
                                <a:cubicBezTo>
                                  <a:pt x="3806667" y="1459916"/>
                                  <a:pt x="3805469" y="1460715"/>
                                  <a:pt x="3804272" y="1460715"/>
                                </a:cubicBezTo>
                                <a:cubicBezTo>
                                  <a:pt x="3803074" y="1461114"/>
                                  <a:pt x="3801876" y="1460715"/>
                                  <a:pt x="3800679" y="1460315"/>
                                </a:cubicBezTo>
                                <a:cubicBezTo>
                                  <a:pt x="3794691" y="1457521"/>
                                  <a:pt x="3783911" y="1451533"/>
                                  <a:pt x="3780319" y="1442351"/>
                                </a:cubicBezTo>
                                <a:cubicBezTo>
                                  <a:pt x="3778722" y="1437960"/>
                                  <a:pt x="3778722" y="1433169"/>
                                  <a:pt x="3781117" y="1429576"/>
                                </a:cubicBezTo>
                                <a:cubicBezTo>
                                  <a:pt x="3783113" y="1425983"/>
                                  <a:pt x="3786307" y="1423588"/>
                                  <a:pt x="3790299" y="1423189"/>
                                </a:cubicBezTo>
                                <a:cubicBezTo>
                                  <a:pt x="3793492" y="1422790"/>
                                  <a:pt x="3796687" y="1423588"/>
                                  <a:pt x="3799880" y="1425185"/>
                                </a:cubicBezTo>
                                <a:cubicBezTo>
                                  <a:pt x="3802675" y="1422790"/>
                                  <a:pt x="3805868" y="1421193"/>
                                  <a:pt x="3808663" y="1420794"/>
                                </a:cubicBezTo>
                                <a:close/>
                                <a:moveTo>
                                  <a:pt x="1567926" y="1359617"/>
                                </a:moveTo>
                                <a:cubicBezTo>
                                  <a:pt x="1562586" y="1360116"/>
                                  <a:pt x="1557397" y="1362711"/>
                                  <a:pt x="1553605" y="1367302"/>
                                </a:cubicBezTo>
                                <a:lnTo>
                                  <a:pt x="1546418" y="1376084"/>
                                </a:lnTo>
                                <a:cubicBezTo>
                                  <a:pt x="1545221" y="1377681"/>
                                  <a:pt x="1542825" y="1377681"/>
                                  <a:pt x="1541229" y="1376483"/>
                                </a:cubicBezTo>
                                <a:lnTo>
                                  <a:pt x="1532447" y="1369298"/>
                                </a:lnTo>
                                <a:cubicBezTo>
                                  <a:pt x="1527656" y="1365705"/>
                                  <a:pt x="1522067" y="1364108"/>
                                  <a:pt x="1516878" y="1364507"/>
                                </a:cubicBezTo>
                                <a:cubicBezTo>
                                  <a:pt x="1511687" y="1364906"/>
                                  <a:pt x="1506497" y="1367701"/>
                                  <a:pt x="1502905" y="1372092"/>
                                </a:cubicBezTo>
                                <a:cubicBezTo>
                                  <a:pt x="1495321" y="1381274"/>
                                  <a:pt x="1496518" y="1394448"/>
                                  <a:pt x="1505701" y="1402033"/>
                                </a:cubicBezTo>
                                <a:lnTo>
                                  <a:pt x="1549612" y="1438759"/>
                                </a:lnTo>
                                <a:cubicBezTo>
                                  <a:pt x="1561588" y="1423989"/>
                                  <a:pt x="1573965" y="1409218"/>
                                  <a:pt x="1585941" y="1394448"/>
                                </a:cubicBezTo>
                                <a:cubicBezTo>
                                  <a:pt x="1593527" y="1385266"/>
                                  <a:pt x="1592329" y="1372092"/>
                                  <a:pt x="1583148" y="1364507"/>
                                </a:cubicBezTo>
                                <a:cubicBezTo>
                                  <a:pt x="1578756" y="1360715"/>
                                  <a:pt x="1573266" y="1359118"/>
                                  <a:pt x="1567926" y="1359617"/>
                                </a:cubicBezTo>
                                <a:close/>
                                <a:moveTo>
                                  <a:pt x="1566829" y="1352881"/>
                                </a:moveTo>
                                <a:cubicBezTo>
                                  <a:pt x="1574066" y="1352232"/>
                                  <a:pt x="1581550" y="1354328"/>
                                  <a:pt x="1587539" y="1359318"/>
                                </a:cubicBezTo>
                                <a:cubicBezTo>
                                  <a:pt x="1599515" y="1369298"/>
                                  <a:pt x="1601111" y="1387263"/>
                                  <a:pt x="1591132" y="1399238"/>
                                </a:cubicBezTo>
                                <a:cubicBezTo>
                                  <a:pt x="1578356" y="1415206"/>
                                  <a:pt x="1565182" y="1430775"/>
                                  <a:pt x="1552407" y="1446344"/>
                                </a:cubicBezTo>
                                <a:cubicBezTo>
                                  <a:pt x="1551209" y="1447941"/>
                                  <a:pt x="1548814" y="1447941"/>
                                  <a:pt x="1547217" y="1446743"/>
                                </a:cubicBezTo>
                                <a:lnTo>
                                  <a:pt x="1500510" y="1407622"/>
                                </a:lnTo>
                                <a:cubicBezTo>
                                  <a:pt x="1488536" y="1397642"/>
                                  <a:pt x="1486939" y="1379677"/>
                                  <a:pt x="1496918" y="1367701"/>
                                </a:cubicBezTo>
                                <a:cubicBezTo>
                                  <a:pt x="1501708" y="1361314"/>
                                  <a:pt x="1508893" y="1358120"/>
                                  <a:pt x="1516077" y="1357322"/>
                                </a:cubicBezTo>
                                <a:cubicBezTo>
                                  <a:pt x="1523266" y="1356523"/>
                                  <a:pt x="1530849" y="1358519"/>
                                  <a:pt x="1536838" y="1364108"/>
                                </a:cubicBezTo>
                                <a:lnTo>
                                  <a:pt x="1542825" y="1368898"/>
                                </a:lnTo>
                                <a:lnTo>
                                  <a:pt x="1547617" y="1362910"/>
                                </a:lnTo>
                                <a:cubicBezTo>
                                  <a:pt x="1552606" y="1356923"/>
                                  <a:pt x="1559592" y="1353530"/>
                                  <a:pt x="1566829" y="1352881"/>
                                </a:cubicBezTo>
                                <a:close/>
                                <a:moveTo>
                                  <a:pt x="2868816" y="1338410"/>
                                </a:moveTo>
                                <a:cubicBezTo>
                                  <a:pt x="2879443" y="1340855"/>
                                  <a:pt x="2889125" y="1347342"/>
                                  <a:pt x="2895312" y="1357321"/>
                                </a:cubicBezTo>
                                <a:lnTo>
                                  <a:pt x="2889722" y="1360915"/>
                                </a:lnTo>
                                <a:cubicBezTo>
                                  <a:pt x="2879345" y="1344148"/>
                                  <a:pt x="2856991" y="1338958"/>
                                  <a:pt x="2840223" y="1349337"/>
                                </a:cubicBezTo>
                                <a:cubicBezTo>
                                  <a:pt x="2823457" y="1359717"/>
                                  <a:pt x="2818267" y="1382073"/>
                                  <a:pt x="2828647" y="1398839"/>
                                </a:cubicBezTo>
                                <a:lnTo>
                                  <a:pt x="2823060" y="1402432"/>
                                </a:lnTo>
                                <a:cubicBezTo>
                                  <a:pt x="2810686" y="1382472"/>
                                  <a:pt x="2816672" y="1356124"/>
                                  <a:pt x="2836630" y="1343749"/>
                                </a:cubicBezTo>
                                <a:cubicBezTo>
                                  <a:pt x="2846611" y="1337562"/>
                                  <a:pt x="2858186" y="1335965"/>
                                  <a:pt x="2868816" y="1338410"/>
                                </a:cubicBezTo>
                                <a:close/>
                                <a:moveTo>
                                  <a:pt x="910897" y="1287861"/>
                                </a:moveTo>
                                <a:cubicBezTo>
                                  <a:pt x="908103" y="1287861"/>
                                  <a:pt x="905707" y="1289458"/>
                                  <a:pt x="903311" y="1291853"/>
                                </a:cubicBezTo>
                                <a:lnTo>
                                  <a:pt x="902114" y="1293050"/>
                                </a:lnTo>
                                <a:lnTo>
                                  <a:pt x="900517" y="1292252"/>
                                </a:lnTo>
                                <a:cubicBezTo>
                                  <a:pt x="897722" y="1290655"/>
                                  <a:pt x="894928" y="1289857"/>
                                  <a:pt x="892533" y="1290256"/>
                                </a:cubicBezTo>
                                <a:cubicBezTo>
                                  <a:pt x="890139" y="1290256"/>
                                  <a:pt x="887744" y="1291853"/>
                                  <a:pt x="886546" y="1294248"/>
                                </a:cubicBezTo>
                                <a:cubicBezTo>
                                  <a:pt x="884947" y="1296643"/>
                                  <a:pt x="884947" y="1299838"/>
                                  <a:pt x="886146" y="1303031"/>
                                </a:cubicBezTo>
                                <a:cubicBezTo>
                                  <a:pt x="889340" y="1311415"/>
                                  <a:pt x="900118" y="1317003"/>
                                  <a:pt x="904509" y="1318999"/>
                                </a:cubicBezTo>
                                <a:cubicBezTo>
                                  <a:pt x="905307" y="1319399"/>
                                  <a:pt x="906107" y="1318999"/>
                                  <a:pt x="906905" y="1318600"/>
                                </a:cubicBezTo>
                                <a:cubicBezTo>
                                  <a:pt x="910498" y="1315407"/>
                                  <a:pt x="919678" y="1307423"/>
                                  <a:pt x="920478" y="1299039"/>
                                </a:cubicBezTo>
                                <a:cubicBezTo>
                                  <a:pt x="920877" y="1295446"/>
                                  <a:pt x="919678" y="1292252"/>
                                  <a:pt x="917683" y="1290256"/>
                                </a:cubicBezTo>
                                <a:cubicBezTo>
                                  <a:pt x="915686" y="1288260"/>
                                  <a:pt x="913291" y="1287462"/>
                                  <a:pt x="910897" y="1287861"/>
                                </a:cubicBezTo>
                                <a:close/>
                                <a:moveTo>
                                  <a:pt x="910498" y="1283470"/>
                                </a:moveTo>
                                <a:cubicBezTo>
                                  <a:pt x="914490" y="1283071"/>
                                  <a:pt x="918083" y="1284268"/>
                                  <a:pt x="920877" y="1287063"/>
                                </a:cubicBezTo>
                                <a:cubicBezTo>
                                  <a:pt x="923671" y="1289857"/>
                                  <a:pt x="925268" y="1294647"/>
                                  <a:pt x="924869" y="1299039"/>
                                </a:cubicBezTo>
                                <a:cubicBezTo>
                                  <a:pt x="924470" y="1303431"/>
                                  <a:pt x="922075" y="1308221"/>
                                  <a:pt x="918083" y="1313011"/>
                                </a:cubicBezTo>
                                <a:cubicBezTo>
                                  <a:pt x="914889" y="1316604"/>
                                  <a:pt x="911694" y="1319798"/>
                                  <a:pt x="909299" y="1321794"/>
                                </a:cubicBezTo>
                                <a:cubicBezTo>
                                  <a:pt x="908501" y="1322592"/>
                                  <a:pt x="907302" y="1323390"/>
                                  <a:pt x="906107" y="1323390"/>
                                </a:cubicBezTo>
                                <a:cubicBezTo>
                                  <a:pt x="904908" y="1323790"/>
                                  <a:pt x="903711" y="1323390"/>
                                  <a:pt x="902514" y="1322991"/>
                                </a:cubicBezTo>
                                <a:cubicBezTo>
                                  <a:pt x="896526" y="1320197"/>
                                  <a:pt x="885747" y="1314209"/>
                                  <a:pt x="882154" y="1305027"/>
                                </a:cubicBezTo>
                                <a:cubicBezTo>
                                  <a:pt x="880556" y="1300636"/>
                                  <a:pt x="880556" y="1295845"/>
                                  <a:pt x="882952" y="1292252"/>
                                </a:cubicBezTo>
                                <a:cubicBezTo>
                                  <a:pt x="884947" y="1288659"/>
                                  <a:pt x="888143" y="1286264"/>
                                  <a:pt x="892136" y="1285865"/>
                                </a:cubicBezTo>
                                <a:cubicBezTo>
                                  <a:pt x="895327" y="1285466"/>
                                  <a:pt x="898521" y="1286264"/>
                                  <a:pt x="901714" y="1287861"/>
                                </a:cubicBezTo>
                                <a:cubicBezTo>
                                  <a:pt x="904509" y="1285466"/>
                                  <a:pt x="907703" y="1283869"/>
                                  <a:pt x="910498" y="1283470"/>
                                </a:cubicBezTo>
                                <a:close/>
                                <a:moveTo>
                                  <a:pt x="5361496" y="1278180"/>
                                </a:moveTo>
                                <a:cubicBezTo>
                                  <a:pt x="5356156" y="1278679"/>
                                  <a:pt x="5350967" y="1281274"/>
                                  <a:pt x="5347175" y="1285865"/>
                                </a:cubicBezTo>
                                <a:lnTo>
                                  <a:pt x="5339989" y="1294647"/>
                                </a:lnTo>
                                <a:cubicBezTo>
                                  <a:pt x="5338791" y="1296244"/>
                                  <a:pt x="5336396" y="1296244"/>
                                  <a:pt x="5334799" y="1295046"/>
                                </a:cubicBezTo>
                                <a:lnTo>
                                  <a:pt x="5326017" y="1287861"/>
                                </a:lnTo>
                                <a:cubicBezTo>
                                  <a:pt x="5321227" y="1284268"/>
                                  <a:pt x="5315638" y="1282671"/>
                                  <a:pt x="5310448" y="1283070"/>
                                </a:cubicBezTo>
                                <a:cubicBezTo>
                                  <a:pt x="5305258" y="1283869"/>
                                  <a:pt x="5300068" y="1286264"/>
                                  <a:pt x="5296475" y="1290655"/>
                                </a:cubicBezTo>
                                <a:cubicBezTo>
                                  <a:pt x="5288891" y="1299837"/>
                                  <a:pt x="5290088" y="1313011"/>
                                  <a:pt x="5299270" y="1320596"/>
                                </a:cubicBezTo>
                                <a:lnTo>
                                  <a:pt x="5343183" y="1357322"/>
                                </a:lnTo>
                                <a:cubicBezTo>
                                  <a:pt x="5355159" y="1342552"/>
                                  <a:pt x="5367534" y="1327781"/>
                                  <a:pt x="5379510" y="1313011"/>
                                </a:cubicBezTo>
                                <a:cubicBezTo>
                                  <a:pt x="5387095" y="1303829"/>
                                  <a:pt x="5385897" y="1290655"/>
                                  <a:pt x="5376715" y="1283070"/>
                                </a:cubicBezTo>
                                <a:cubicBezTo>
                                  <a:pt x="5372324" y="1279278"/>
                                  <a:pt x="5366835" y="1277681"/>
                                  <a:pt x="5361496" y="1278180"/>
                                </a:cubicBezTo>
                                <a:close/>
                                <a:moveTo>
                                  <a:pt x="5360798" y="1271444"/>
                                </a:moveTo>
                                <a:cubicBezTo>
                                  <a:pt x="5368033" y="1270795"/>
                                  <a:pt x="5375518" y="1272891"/>
                                  <a:pt x="5381506" y="1277881"/>
                                </a:cubicBezTo>
                                <a:cubicBezTo>
                                  <a:pt x="5393482" y="1287861"/>
                                  <a:pt x="5395079" y="1305826"/>
                                  <a:pt x="5385099" y="1317802"/>
                                </a:cubicBezTo>
                                <a:cubicBezTo>
                                  <a:pt x="5372324" y="1333769"/>
                                  <a:pt x="5359151" y="1349338"/>
                                  <a:pt x="5346376" y="1364907"/>
                                </a:cubicBezTo>
                                <a:cubicBezTo>
                                  <a:pt x="5345179" y="1366504"/>
                                  <a:pt x="5342783" y="1366504"/>
                                  <a:pt x="5341187" y="1365306"/>
                                </a:cubicBezTo>
                                <a:lnTo>
                                  <a:pt x="5294479" y="1326185"/>
                                </a:lnTo>
                                <a:cubicBezTo>
                                  <a:pt x="5282504" y="1316205"/>
                                  <a:pt x="5280907" y="1298240"/>
                                  <a:pt x="5290887" y="1286264"/>
                                </a:cubicBezTo>
                                <a:cubicBezTo>
                                  <a:pt x="5295677" y="1279877"/>
                                  <a:pt x="5302863" y="1276683"/>
                                  <a:pt x="5310048" y="1275885"/>
                                </a:cubicBezTo>
                                <a:cubicBezTo>
                                  <a:pt x="5317235" y="1275485"/>
                                  <a:pt x="5324819" y="1277481"/>
                                  <a:pt x="5330807" y="1282671"/>
                                </a:cubicBezTo>
                                <a:lnTo>
                                  <a:pt x="5336795" y="1287461"/>
                                </a:lnTo>
                                <a:lnTo>
                                  <a:pt x="5341586" y="1281473"/>
                                </a:lnTo>
                                <a:cubicBezTo>
                                  <a:pt x="5346576" y="1275485"/>
                                  <a:pt x="5353562" y="1272092"/>
                                  <a:pt x="5360798" y="1271444"/>
                                </a:cubicBezTo>
                                <a:close/>
                                <a:moveTo>
                                  <a:pt x="3124852" y="1264308"/>
                                </a:moveTo>
                                <a:cubicBezTo>
                                  <a:pt x="3117267" y="1266703"/>
                                  <a:pt x="3113276" y="1274288"/>
                                  <a:pt x="3115671" y="1281873"/>
                                </a:cubicBezTo>
                                <a:cubicBezTo>
                                  <a:pt x="3118067" y="1289458"/>
                                  <a:pt x="3125650" y="1293450"/>
                                  <a:pt x="3133237" y="1291055"/>
                                </a:cubicBezTo>
                                <a:cubicBezTo>
                                  <a:pt x="3140822" y="1288660"/>
                                  <a:pt x="3144814" y="1281075"/>
                                  <a:pt x="3142420" y="1273490"/>
                                </a:cubicBezTo>
                                <a:cubicBezTo>
                                  <a:pt x="3140025" y="1266304"/>
                                  <a:pt x="3132440" y="1261912"/>
                                  <a:pt x="3124852" y="1264308"/>
                                </a:cubicBezTo>
                                <a:close/>
                                <a:moveTo>
                                  <a:pt x="6662785" y="1256973"/>
                                </a:moveTo>
                                <a:cubicBezTo>
                                  <a:pt x="6673413" y="1259418"/>
                                  <a:pt x="6683094" y="1265905"/>
                                  <a:pt x="6689282" y="1275884"/>
                                </a:cubicBezTo>
                                <a:lnTo>
                                  <a:pt x="6683693" y="1279478"/>
                                </a:lnTo>
                                <a:cubicBezTo>
                                  <a:pt x="6673314" y="1262711"/>
                                  <a:pt x="6650959" y="1257521"/>
                                  <a:pt x="6634192" y="1267900"/>
                                </a:cubicBezTo>
                                <a:cubicBezTo>
                                  <a:pt x="6617425" y="1278680"/>
                                  <a:pt x="6612235" y="1300636"/>
                                  <a:pt x="6622615" y="1317402"/>
                                </a:cubicBezTo>
                                <a:lnTo>
                                  <a:pt x="6617026" y="1320995"/>
                                </a:lnTo>
                                <a:cubicBezTo>
                                  <a:pt x="6604651" y="1301035"/>
                                  <a:pt x="6610639" y="1274687"/>
                                  <a:pt x="6630599" y="1262312"/>
                                </a:cubicBezTo>
                                <a:cubicBezTo>
                                  <a:pt x="6640579" y="1256125"/>
                                  <a:pt x="6652156" y="1254528"/>
                                  <a:pt x="6662785" y="1256973"/>
                                </a:cubicBezTo>
                                <a:close/>
                                <a:moveTo>
                                  <a:pt x="3122459" y="1256723"/>
                                </a:moveTo>
                                <a:cubicBezTo>
                                  <a:pt x="3134035" y="1253130"/>
                                  <a:pt x="3146411" y="1259517"/>
                                  <a:pt x="3150004" y="1271095"/>
                                </a:cubicBezTo>
                                <a:cubicBezTo>
                                  <a:pt x="3153595" y="1282672"/>
                                  <a:pt x="3147209" y="1295047"/>
                                  <a:pt x="3135631" y="1298640"/>
                                </a:cubicBezTo>
                                <a:cubicBezTo>
                                  <a:pt x="3124054" y="1302232"/>
                                  <a:pt x="3111679" y="1295845"/>
                                  <a:pt x="3108087" y="1284268"/>
                                </a:cubicBezTo>
                                <a:cubicBezTo>
                                  <a:pt x="3104495" y="1272692"/>
                                  <a:pt x="3110882" y="1260316"/>
                                  <a:pt x="3122459" y="1256723"/>
                                </a:cubicBezTo>
                                <a:close/>
                                <a:moveTo>
                                  <a:pt x="3118466" y="1243949"/>
                                </a:moveTo>
                                <a:cubicBezTo>
                                  <a:pt x="3099703" y="1249537"/>
                                  <a:pt x="3089326" y="1269498"/>
                                  <a:pt x="3094913" y="1288261"/>
                                </a:cubicBezTo>
                                <a:cubicBezTo>
                                  <a:pt x="3100503" y="1307023"/>
                                  <a:pt x="3120461" y="1317402"/>
                                  <a:pt x="3139225" y="1311813"/>
                                </a:cubicBezTo>
                                <a:cubicBezTo>
                                  <a:pt x="3157988" y="1306225"/>
                                  <a:pt x="3168367" y="1286265"/>
                                  <a:pt x="3162777" y="1267502"/>
                                </a:cubicBezTo>
                                <a:cubicBezTo>
                                  <a:pt x="3157188" y="1248739"/>
                                  <a:pt x="3137229" y="1238360"/>
                                  <a:pt x="3118466" y="1243949"/>
                                </a:cubicBezTo>
                                <a:close/>
                                <a:moveTo>
                                  <a:pt x="3133141" y="1234225"/>
                                </a:moveTo>
                                <a:cubicBezTo>
                                  <a:pt x="3149927" y="1235965"/>
                                  <a:pt x="3164972" y="1247642"/>
                                  <a:pt x="3170362" y="1264707"/>
                                </a:cubicBezTo>
                                <a:cubicBezTo>
                                  <a:pt x="3177548" y="1287862"/>
                                  <a:pt x="3164375" y="1311813"/>
                                  <a:pt x="3141619" y="1318999"/>
                                </a:cubicBezTo>
                                <a:cubicBezTo>
                                  <a:pt x="3118865" y="1326185"/>
                                  <a:pt x="3094515" y="1313011"/>
                                  <a:pt x="3087328" y="1290257"/>
                                </a:cubicBezTo>
                                <a:cubicBezTo>
                                  <a:pt x="3080145" y="1267502"/>
                                  <a:pt x="3093318" y="1243150"/>
                                  <a:pt x="3116071" y="1235965"/>
                                </a:cubicBezTo>
                                <a:cubicBezTo>
                                  <a:pt x="3121757" y="1234169"/>
                                  <a:pt x="3127547" y="1233645"/>
                                  <a:pt x="3133141" y="1234225"/>
                                </a:cubicBezTo>
                                <a:close/>
                                <a:moveTo>
                                  <a:pt x="6918421" y="1182871"/>
                                </a:moveTo>
                                <a:cubicBezTo>
                                  <a:pt x="6910836" y="1185267"/>
                                  <a:pt x="6906843" y="1192852"/>
                                  <a:pt x="6909238" y="1200437"/>
                                </a:cubicBezTo>
                                <a:cubicBezTo>
                                  <a:pt x="6911635" y="1208022"/>
                                  <a:pt x="6919219" y="1212014"/>
                                  <a:pt x="6926804" y="1209619"/>
                                </a:cubicBezTo>
                                <a:cubicBezTo>
                                  <a:pt x="6934389" y="1207224"/>
                                  <a:pt x="6938381" y="1199639"/>
                                  <a:pt x="6935986" y="1192054"/>
                                </a:cubicBezTo>
                                <a:cubicBezTo>
                                  <a:pt x="6933591" y="1184468"/>
                                  <a:pt x="6926006" y="1180875"/>
                                  <a:pt x="6918421" y="1182871"/>
                                </a:cubicBezTo>
                                <a:close/>
                                <a:moveTo>
                                  <a:pt x="6916026" y="1175686"/>
                                </a:moveTo>
                                <a:cubicBezTo>
                                  <a:pt x="6927603" y="1172093"/>
                                  <a:pt x="6939978" y="1178480"/>
                                  <a:pt x="6943570" y="1190058"/>
                                </a:cubicBezTo>
                                <a:cubicBezTo>
                                  <a:pt x="6947163" y="1201635"/>
                                  <a:pt x="6940776" y="1214010"/>
                                  <a:pt x="6929199" y="1217603"/>
                                </a:cubicBezTo>
                                <a:cubicBezTo>
                                  <a:pt x="6917623" y="1221196"/>
                                  <a:pt x="6905246" y="1214808"/>
                                  <a:pt x="6901654" y="1203232"/>
                                </a:cubicBezTo>
                                <a:cubicBezTo>
                                  <a:pt x="6898061" y="1191655"/>
                                  <a:pt x="6904448" y="1179279"/>
                                  <a:pt x="6916026" y="1175686"/>
                                </a:cubicBezTo>
                                <a:close/>
                                <a:moveTo>
                                  <a:pt x="6912433" y="1162512"/>
                                </a:moveTo>
                                <a:cubicBezTo>
                                  <a:pt x="6893670" y="1168101"/>
                                  <a:pt x="6883291" y="1188062"/>
                                  <a:pt x="6888879" y="1206825"/>
                                </a:cubicBezTo>
                                <a:cubicBezTo>
                                  <a:pt x="6894468" y="1225587"/>
                                  <a:pt x="6914429" y="1235966"/>
                                  <a:pt x="6933191" y="1230377"/>
                                </a:cubicBezTo>
                                <a:cubicBezTo>
                                  <a:pt x="6951954" y="1224788"/>
                                  <a:pt x="6962333" y="1204829"/>
                                  <a:pt x="6956744" y="1186066"/>
                                </a:cubicBezTo>
                                <a:cubicBezTo>
                                  <a:pt x="6950756" y="1167303"/>
                                  <a:pt x="6930796" y="1156924"/>
                                  <a:pt x="6912433" y="1162512"/>
                                </a:cubicBezTo>
                                <a:close/>
                                <a:moveTo>
                                  <a:pt x="4688497" y="1154528"/>
                                </a:moveTo>
                                <a:cubicBezTo>
                                  <a:pt x="4685703" y="1154528"/>
                                  <a:pt x="4683308" y="1156125"/>
                                  <a:pt x="4680912" y="1158520"/>
                                </a:cubicBezTo>
                                <a:lnTo>
                                  <a:pt x="4679715" y="1159717"/>
                                </a:lnTo>
                                <a:lnTo>
                                  <a:pt x="4678118" y="1158919"/>
                                </a:lnTo>
                                <a:cubicBezTo>
                                  <a:pt x="4675324" y="1157322"/>
                                  <a:pt x="4672529" y="1156524"/>
                                  <a:pt x="4670134" y="1156923"/>
                                </a:cubicBezTo>
                                <a:cubicBezTo>
                                  <a:pt x="4667738" y="1156923"/>
                                  <a:pt x="4665343" y="1158520"/>
                                  <a:pt x="4664145" y="1160915"/>
                                </a:cubicBezTo>
                                <a:cubicBezTo>
                                  <a:pt x="4662548" y="1163310"/>
                                  <a:pt x="4662548" y="1166505"/>
                                  <a:pt x="4663746" y="1169698"/>
                                </a:cubicBezTo>
                                <a:cubicBezTo>
                                  <a:pt x="4666939" y="1178082"/>
                                  <a:pt x="4677719" y="1183670"/>
                                  <a:pt x="4682110" y="1185666"/>
                                </a:cubicBezTo>
                                <a:cubicBezTo>
                                  <a:pt x="4682908" y="1186066"/>
                                  <a:pt x="4683707" y="1185666"/>
                                  <a:pt x="4684505" y="1185267"/>
                                </a:cubicBezTo>
                                <a:cubicBezTo>
                                  <a:pt x="4688098" y="1182074"/>
                                  <a:pt x="4697279" y="1173690"/>
                                  <a:pt x="4698078" y="1165706"/>
                                </a:cubicBezTo>
                                <a:cubicBezTo>
                                  <a:pt x="4698477" y="1162113"/>
                                  <a:pt x="4697279" y="1158919"/>
                                  <a:pt x="4695284" y="1156923"/>
                                </a:cubicBezTo>
                                <a:cubicBezTo>
                                  <a:pt x="4693288" y="1154927"/>
                                  <a:pt x="4690892" y="1154129"/>
                                  <a:pt x="4688497" y="1154528"/>
                                </a:cubicBezTo>
                                <a:close/>
                                <a:moveTo>
                                  <a:pt x="6927110" y="1153188"/>
                                </a:moveTo>
                                <a:cubicBezTo>
                                  <a:pt x="6943895" y="1154928"/>
                                  <a:pt x="6958940" y="1166605"/>
                                  <a:pt x="6964329" y="1183670"/>
                                </a:cubicBezTo>
                                <a:cubicBezTo>
                                  <a:pt x="6971115" y="1206425"/>
                                  <a:pt x="6958341" y="1230776"/>
                                  <a:pt x="6935587" y="1237962"/>
                                </a:cubicBezTo>
                                <a:cubicBezTo>
                                  <a:pt x="6912832" y="1245148"/>
                                  <a:pt x="6888480" y="1231974"/>
                                  <a:pt x="6881295" y="1209220"/>
                                </a:cubicBezTo>
                                <a:cubicBezTo>
                                  <a:pt x="6874109" y="1186465"/>
                                  <a:pt x="6887283" y="1162113"/>
                                  <a:pt x="6910038" y="1154928"/>
                                </a:cubicBezTo>
                                <a:cubicBezTo>
                                  <a:pt x="6915726" y="1153132"/>
                                  <a:pt x="6921515" y="1152608"/>
                                  <a:pt x="6927110" y="1153188"/>
                                </a:cubicBezTo>
                                <a:close/>
                                <a:moveTo>
                                  <a:pt x="4688098" y="1150137"/>
                                </a:moveTo>
                                <a:cubicBezTo>
                                  <a:pt x="4692090" y="1149737"/>
                                  <a:pt x="4695683" y="1150935"/>
                                  <a:pt x="4698477" y="1153729"/>
                                </a:cubicBezTo>
                                <a:cubicBezTo>
                                  <a:pt x="4701271" y="1156524"/>
                                  <a:pt x="4702868" y="1161314"/>
                                  <a:pt x="4702469" y="1165706"/>
                                </a:cubicBezTo>
                                <a:cubicBezTo>
                                  <a:pt x="4701671" y="1170098"/>
                                  <a:pt x="4699675" y="1174888"/>
                                  <a:pt x="4695683" y="1179678"/>
                                </a:cubicBezTo>
                                <a:cubicBezTo>
                                  <a:pt x="4692489" y="1183271"/>
                                  <a:pt x="4689296" y="1186465"/>
                                  <a:pt x="4686900" y="1188461"/>
                                </a:cubicBezTo>
                                <a:cubicBezTo>
                                  <a:pt x="4686102" y="1189259"/>
                                  <a:pt x="4684904" y="1190058"/>
                                  <a:pt x="4683707" y="1190058"/>
                                </a:cubicBezTo>
                                <a:cubicBezTo>
                                  <a:pt x="4682509" y="1190457"/>
                                  <a:pt x="4681312" y="1190058"/>
                                  <a:pt x="4680114" y="1189658"/>
                                </a:cubicBezTo>
                                <a:cubicBezTo>
                                  <a:pt x="4674126" y="1186864"/>
                                  <a:pt x="4663347" y="1180876"/>
                                  <a:pt x="4659754" y="1171694"/>
                                </a:cubicBezTo>
                                <a:cubicBezTo>
                                  <a:pt x="4658157" y="1167303"/>
                                  <a:pt x="4658157" y="1162512"/>
                                  <a:pt x="4660552" y="1158919"/>
                                </a:cubicBezTo>
                                <a:cubicBezTo>
                                  <a:pt x="4662548" y="1155326"/>
                                  <a:pt x="4665742" y="1152931"/>
                                  <a:pt x="4669735" y="1152532"/>
                                </a:cubicBezTo>
                                <a:cubicBezTo>
                                  <a:pt x="4672928" y="1152133"/>
                                  <a:pt x="4676122" y="1152931"/>
                                  <a:pt x="4679316" y="1154528"/>
                                </a:cubicBezTo>
                                <a:cubicBezTo>
                                  <a:pt x="4682110" y="1152133"/>
                                  <a:pt x="4685304" y="1150536"/>
                                  <a:pt x="4688098" y="1150137"/>
                                </a:cubicBezTo>
                                <a:close/>
                                <a:moveTo>
                                  <a:pt x="199523" y="1143750"/>
                                </a:moveTo>
                                <a:cubicBezTo>
                                  <a:pt x="191939" y="1146146"/>
                                  <a:pt x="187946" y="1153731"/>
                                  <a:pt x="190342" y="1161316"/>
                                </a:cubicBezTo>
                                <a:cubicBezTo>
                                  <a:pt x="192736" y="1168901"/>
                                  <a:pt x="200322" y="1172893"/>
                                  <a:pt x="207906" y="1170498"/>
                                </a:cubicBezTo>
                                <a:cubicBezTo>
                                  <a:pt x="215491" y="1168102"/>
                                  <a:pt x="219483" y="1160518"/>
                                  <a:pt x="217088" y="1152933"/>
                                </a:cubicBezTo>
                                <a:cubicBezTo>
                                  <a:pt x="214693" y="1145746"/>
                                  <a:pt x="206709" y="1141754"/>
                                  <a:pt x="199523" y="1143750"/>
                                </a:cubicBezTo>
                                <a:close/>
                                <a:moveTo>
                                  <a:pt x="196729" y="1136565"/>
                                </a:moveTo>
                                <a:cubicBezTo>
                                  <a:pt x="208306" y="1132972"/>
                                  <a:pt x="220681" y="1139359"/>
                                  <a:pt x="224274" y="1150937"/>
                                </a:cubicBezTo>
                                <a:cubicBezTo>
                                  <a:pt x="228266" y="1162514"/>
                                  <a:pt x="221479" y="1174889"/>
                                  <a:pt x="209902" y="1178482"/>
                                </a:cubicBezTo>
                                <a:cubicBezTo>
                                  <a:pt x="198326" y="1182074"/>
                                  <a:pt x="185950" y="1175687"/>
                                  <a:pt x="182357" y="1164110"/>
                                </a:cubicBezTo>
                                <a:cubicBezTo>
                                  <a:pt x="178764" y="1152534"/>
                                  <a:pt x="185151" y="1140158"/>
                                  <a:pt x="196729" y="1136565"/>
                                </a:cubicBezTo>
                                <a:close/>
                                <a:moveTo>
                                  <a:pt x="193136" y="1123391"/>
                                </a:moveTo>
                                <a:cubicBezTo>
                                  <a:pt x="174374" y="1128979"/>
                                  <a:pt x="163995" y="1148940"/>
                                  <a:pt x="169582" y="1167703"/>
                                </a:cubicBezTo>
                                <a:cubicBezTo>
                                  <a:pt x="175172" y="1186465"/>
                                  <a:pt x="195132" y="1196844"/>
                                  <a:pt x="213895" y="1191255"/>
                                </a:cubicBezTo>
                                <a:cubicBezTo>
                                  <a:pt x="232657" y="1185666"/>
                                  <a:pt x="243036" y="1165707"/>
                                  <a:pt x="237447" y="1146944"/>
                                </a:cubicBezTo>
                                <a:cubicBezTo>
                                  <a:pt x="231459" y="1128181"/>
                                  <a:pt x="211899" y="1117802"/>
                                  <a:pt x="193136" y="1123391"/>
                                </a:cubicBezTo>
                                <a:close/>
                                <a:moveTo>
                                  <a:pt x="207813" y="1114066"/>
                                </a:moveTo>
                                <a:cubicBezTo>
                                  <a:pt x="224598" y="1115806"/>
                                  <a:pt x="239643" y="1127483"/>
                                  <a:pt x="245032" y="1144548"/>
                                </a:cubicBezTo>
                                <a:cubicBezTo>
                                  <a:pt x="251818" y="1167303"/>
                                  <a:pt x="239044" y="1191654"/>
                                  <a:pt x="216290" y="1198840"/>
                                </a:cubicBezTo>
                                <a:cubicBezTo>
                                  <a:pt x="193535" y="1206026"/>
                                  <a:pt x="169183" y="1192852"/>
                                  <a:pt x="161998" y="1170098"/>
                                </a:cubicBezTo>
                                <a:cubicBezTo>
                                  <a:pt x="154812" y="1147343"/>
                                  <a:pt x="167986" y="1122991"/>
                                  <a:pt x="190741" y="1115806"/>
                                </a:cubicBezTo>
                                <a:cubicBezTo>
                                  <a:pt x="196429" y="1114010"/>
                                  <a:pt x="202218" y="1113486"/>
                                  <a:pt x="207813" y="1114066"/>
                                </a:cubicBezTo>
                                <a:close/>
                                <a:moveTo>
                                  <a:pt x="2447363" y="1088561"/>
                                </a:moveTo>
                                <a:cubicBezTo>
                                  <a:pt x="2442025" y="1089060"/>
                                  <a:pt x="2436835" y="1091655"/>
                                  <a:pt x="2433043" y="1096246"/>
                                </a:cubicBezTo>
                                <a:lnTo>
                                  <a:pt x="2425857" y="1105028"/>
                                </a:lnTo>
                                <a:cubicBezTo>
                                  <a:pt x="2424660" y="1106625"/>
                                  <a:pt x="2422263" y="1106625"/>
                                  <a:pt x="2420668" y="1105427"/>
                                </a:cubicBezTo>
                                <a:lnTo>
                                  <a:pt x="2411885" y="1098242"/>
                                </a:lnTo>
                                <a:cubicBezTo>
                                  <a:pt x="2407094" y="1094649"/>
                                  <a:pt x="2401505" y="1093052"/>
                                  <a:pt x="2396315" y="1093451"/>
                                </a:cubicBezTo>
                                <a:cubicBezTo>
                                  <a:pt x="2391124" y="1094250"/>
                                  <a:pt x="2385933" y="1096645"/>
                                  <a:pt x="2382343" y="1101036"/>
                                </a:cubicBezTo>
                                <a:cubicBezTo>
                                  <a:pt x="2374758" y="1110218"/>
                                  <a:pt x="2375955" y="1123392"/>
                                  <a:pt x="2385136" y="1130977"/>
                                </a:cubicBezTo>
                                <a:lnTo>
                                  <a:pt x="2429051" y="1167703"/>
                                </a:lnTo>
                                <a:cubicBezTo>
                                  <a:pt x="2441027" y="1152933"/>
                                  <a:pt x="2453402" y="1138162"/>
                                  <a:pt x="2465377" y="1123392"/>
                                </a:cubicBezTo>
                                <a:cubicBezTo>
                                  <a:pt x="2472962" y="1114210"/>
                                  <a:pt x="2471764" y="1101036"/>
                                  <a:pt x="2462583" y="1093451"/>
                                </a:cubicBezTo>
                                <a:cubicBezTo>
                                  <a:pt x="2458192" y="1089659"/>
                                  <a:pt x="2452703" y="1088062"/>
                                  <a:pt x="2447363" y="1088561"/>
                                </a:cubicBezTo>
                                <a:close/>
                                <a:moveTo>
                                  <a:pt x="3721088" y="1084519"/>
                                </a:moveTo>
                                <a:cubicBezTo>
                                  <a:pt x="3731717" y="1086964"/>
                                  <a:pt x="3741398" y="1093451"/>
                                  <a:pt x="3747586" y="1103430"/>
                                </a:cubicBezTo>
                                <a:lnTo>
                                  <a:pt x="3741997" y="1107024"/>
                                </a:lnTo>
                                <a:cubicBezTo>
                                  <a:pt x="3731618" y="1090257"/>
                                  <a:pt x="3709263" y="1085067"/>
                                  <a:pt x="3692495" y="1095447"/>
                                </a:cubicBezTo>
                                <a:cubicBezTo>
                                  <a:pt x="3675729" y="1105826"/>
                                  <a:pt x="3670542" y="1128182"/>
                                  <a:pt x="3680919" y="1144948"/>
                                </a:cubicBezTo>
                                <a:lnTo>
                                  <a:pt x="3675330" y="1148541"/>
                                </a:lnTo>
                                <a:cubicBezTo>
                                  <a:pt x="3662964" y="1128581"/>
                                  <a:pt x="3668954" y="1102233"/>
                                  <a:pt x="3688902" y="1089858"/>
                                </a:cubicBezTo>
                                <a:cubicBezTo>
                                  <a:pt x="3698883" y="1083671"/>
                                  <a:pt x="3710459" y="1082074"/>
                                  <a:pt x="3721088" y="1084519"/>
                                </a:cubicBezTo>
                                <a:close/>
                                <a:moveTo>
                                  <a:pt x="2446267" y="1081825"/>
                                </a:moveTo>
                                <a:cubicBezTo>
                                  <a:pt x="2453501" y="1081176"/>
                                  <a:pt x="2460986" y="1083272"/>
                                  <a:pt x="2466975" y="1088262"/>
                                </a:cubicBezTo>
                                <a:cubicBezTo>
                                  <a:pt x="2478951" y="1098242"/>
                                  <a:pt x="2480547" y="1116207"/>
                                  <a:pt x="2470568" y="1128183"/>
                                </a:cubicBezTo>
                                <a:cubicBezTo>
                                  <a:pt x="2457792" y="1144150"/>
                                  <a:pt x="2444620" y="1159719"/>
                                  <a:pt x="2431845" y="1175288"/>
                                </a:cubicBezTo>
                                <a:cubicBezTo>
                                  <a:pt x="2430648" y="1176885"/>
                                  <a:pt x="2428252" y="1176885"/>
                                  <a:pt x="2426656" y="1175687"/>
                                </a:cubicBezTo>
                                <a:lnTo>
                                  <a:pt x="2379945" y="1136566"/>
                                </a:lnTo>
                                <a:cubicBezTo>
                                  <a:pt x="2367970" y="1126586"/>
                                  <a:pt x="2366375" y="1108621"/>
                                  <a:pt x="2376353" y="1096645"/>
                                </a:cubicBezTo>
                                <a:cubicBezTo>
                                  <a:pt x="2381144" y="1090258"/>
                                  <a:pt x="2388332" y="1087064"/>
                                  <a:pt x="2395516" y="1086266"/>
                                </a:cubicBezTo>
                                <a:cubicBezTo>
                                  <a:pt x="2402703" y="1085866"/>
                                  <a:pt x="2410287" y="1087862"/>
                                  <a:pt x="2416276" y="1093052"/>
                                </a:cubicBezTo>
                                <a:lnTo>
                                  <a:pt x="2422263" y="1097842"/>
                                </a:lnTo>
                                <a:lnTo>
                                  <a:pt x="2427054" y="1091854"/>
                                </a:lnTo>
                                <a:cubicBezTo>
                                  <a:pt x="2432044" y="1085866"/>
                                  <a:pt x="2439030" y="1082473"/>
                                  <a:pt x="2446267" y="1081825"/>
                                </a:cubicBezTo>
                                <a:close/>
                                <a:moveTo>
                                  <a:pt x="1790328" y="1017204"/>
                                </a:moveTo>
                                <a:cubicBezTo>
                                  <a:pt x="1787534" y="1017204"/>
                                  <a:pt x="1785138" y="1018801"/>
                                  <a:pt x="1782746" y="1021196"/>
                                </a:cubicBezTo>
                                <a:lnTo>
                                  <a:pt x="1781548" y="1022393"/>
                                </a:lnTo>
                                <a:lnTo>
                                  <a:pt x="1779952" y="1021595"/>
                                </a:lnTo>
                                <a:cubicBezTo>
                                  <a:pt x="1777158" y="1019998"/>
                                  <a:pt x="1774363" y="1019200"/>
                                  <a:pt x="1771968" y="1019599"/>
                                </a:cubicBezTo>
                                <a:cubicBezTo>
                                  <a:pt x="1769573" y="1019599"/>
                                  <a:pt x="1767177" y="1021196"/>
                                  <a:pt x="1765979" y="1023591"/>
                                </a:cubicBezTo>
                                <a:cubicBezTo>
                                  <a:pt x="1764383" y="1025986"/>
                                  <a:pt x="1764383" y="1029181"/>
                                  <a:pt x="1765581" y="1032374"/>
                                </a:cubicBezTo>
                                <a:cubicBezTo>
                                  <a:pt x="1768774" y="1040758"/>
                                  <a:pt x="1779554" y="1046346"/>
                                  <a:pt x="1783944" y="1048342"/>
                                </a:cubicBezTo>
                                <a:cubicBezTo>
                                  <a:pt x="1784739" y="1048742"/>
                                  <a:pt x="1785537" y="1048342"/>
                                  <a:pt x="1786336" y="1047943"/>
                                </a:cubicBezTo>
                                <a:cubicBezTo>
                                  <a:pt x="1789930" y="1044750"/>
                                  <a:pt x="1799111" y="1036366"/>
                                  <a:pt x="1799910" y="1028382"/>
                                </a:cubicBezTo>
                                <a:cubicBezTo>
                                  <a:pt x="1800309" y="1024789"/>
                                  <a:pt x="1799111" y="1021595"/>
                                  <a:pt x="1797115" y="1019599"/>
                                </a:cubicBezTo>
                                <a:cubicBezTo>
                                  <a:pt x="1795119" y="1017603"/>
                                  <a:pt x="1792724" y="1016805"/>
                                  <a:pt x="1790328" y="1017204"/>
                                </a:cubicBezTo>
                                <a:close/>
                                <a:moveTo>
                                  <a:pt x="1789930" y="1012813"/>
                                </a:moveTo>
                                <a:cubicBezTo>
                                  <a:pt x="1793922" y="1012413"/>
                                  <a:pt x="1797514" y="1013611"/>
                                  <a:pt x="1800309" y="1016405"/>
                                </a:cubicBezTo>
                                <a:cubicBezTo>
                                  <a:pt x="1803103" y="1019200"/>
                                  <a:pt x="1804700" y="1023990"/>
                                  <a:pt x="1804301" y="1028382"/>
                                </a:cubicBezTo>
                                <a:cubicBezTo>
                                  <a:pt x="1803502" y="1032774"/>
                                  <a:pt x="1801506" y="1037564"/>
                                  <a:pt x="1797514" y="1042354"/>
                                </a:cubicBezTo>
                                <a:cubicBezTo>
                                  <a:pt x="1794321" y="1045947"/>
                                  <a:pt x="1791127" y="1049141"/>
                                  <a:pt x="1788731" y="1051137"/>
                                </a:cubicBezTo>
                                <a:cubicBezTo>
                                  <a:pt x="1787934" y="1051935"/>
                                  <a:pt x="1786736" y="1052734"/>
                                  <a:pt x="1785537" y="1052734"/>
                                </a:cubicBezTo>
                                <a:cubicBezTo>
                                  <a:pt x="1784343" y="1053133"/>
                                  <a:pt x="1783145" y="1052734"/>
                                  <a:pt x="1781948" y="1052334"/>
                                </a:cubicBezTo>
                                <a:cubicBezTo>
                                  <a:pt x="1775960" y="1049540"/>
                                  <a:pt x="1765181" y="1043552"/>
                                  <a:pt x="1761589" y="1034370"/>
                                </a:cubicBezTo>
                                <a:cubicBezTo>
                                  <a:pt x="1759992" y="1029979"/>
                                  <a:pt x="1759992" y="1025188"/>
                                  <a:pt x="1762387" y="1021595"/>
                                </a:cubicBezTo>
                                <a:cubicBezTo>
                                  <a:pt x="1764383" y="1018002"/>
                                  <a:pt x="1767577" y="1015607"/>
                                  <a:pt x="1771569" y="1015208"/>
                                </a:cubicBezTo>
                                <a:cubicBezTo>
                                  <a:pt x="1774762" y="1014809"/>
                                  <a:pt x="1777956" y="1015607"/>
                                  <a:pt x="1781149" y="1017204"/>
                                </a:cubicBezTo>
                                <a:cubicBezTo>
                                  <a:pt x="1783944" y="1014809"/>
                                  <a:pt x="1787134" y="1013212"/>
                                  <a:pt x="1789930" y="1012813"/>
                                </a:cubicBezTo>
                                <a:close/>
                                <a:moveTo>
                                  <a:pt x="3977125" y="1010418"/>
                                </a:moveTo>
                                <a:cubicBezTo>
                                  <a:pt x="3969540" y="1012813"/>
                                  <a:pt x="3965547" y="1020398"/>
                                  <a:pt x="3967943" y="1027983"/>
                                </a:cubicBezTo>
                                <a:cubicBezTo>
                                  <a:pt x="3970339" y="1035568"/>
                                  <a:pt x="3977924" y="1039560"/>
                                  <a:pt x="3985508" y="1037165"/>
                                </a:cubicBezTo>
                                <a:cubicBezTo>
                                  <a:pt x="3993093" y="1034770"/>
                                  <a:pt x="3997085" y="1027185"/>
                                  <a:pt x="3994690" y="1019600"/>
                                </a:cubicBezTo>
                                <a:cubicBezTo>
                                  <a:pt x="3992295" y="1012414"/>
                                  <a:pt x="3984311" y="1008022"/>
                                  <a:pt x="3977125" y="1010418"/>
                                </a:cubicBezTo>
                                <a:close/>
                                <a:moveTo>
                                  <a:pt x="6240931" y="1007523"/>
                                </a:moveTo>
                                <a:cubicBezTo>
                                  <a:pt x="6235591" y="1008022"/>
                                  <a:pt x="6230402" y="1010617"/>
                                  <a:pt x="6226610" y="1015208"/>
                                </a:cubicBezTo>
                                <a:lnTo>
                                  <a:pt x="6219424" y="1023990"/>
                                </a:lnTo>
                                <a:cubicBezTo>
                                  <a:pt x="6218226" y="1025587"/>
                                  <a:pt x="6215831" y="1025587"/>
                                  <a:pt x="6214234" y="1024389"/>
                                </a:cubicBezTo>
                                <a:lnTo>
                                  <a:pt x="6205452" y="1017204"/>
                                </a:lnTo>
                                <a:cubicBezTo>
                                  <a:pt x="6200662" y="1013611"/>
                                  <a:pt x="6195073" y="1012014"/>
                                  <a:pt x="6189883" y="1012413"/>
                                </a:cubicBezTo>
                                <a:cubicBezTo>
                                  <a:pt x="6184693" y="1012812"/>
                                  <a:pt x="6179503" y="1015607"/>
                                  <a:pt x="6175910" y="1019998"/>
                                </a:cubicBezTo>
                                <a:cubicBezTo>
                                  <a:pt x="6168326" y="1029180"/>
                                  <a:pt x="6169523" y="1042354"/>
                                  <a:pt x="6178705" y="1049939"/>
                                </a:cubicBezTo>
                                <a:lnTo>
                                  <a:pt x="6222618" y="1086665"/>
                                </a:lnTo>
                                <a:cubicBezTo>
                                  <a:pt x="6234593" y="1071895"/>
                                  <a:pt x="6246969" y="1057124"/>
                                  <a:pt x="6258945" y="1042354"/>
                                </a:cubicBezTo>
                                <a:cubicBezTo>
                                  <a:pt x="6266529" y="1033172"/>
                                  <a:pt x="6265332" y="1019998"/>
                                  <a:pt x="6256150" y="1012413"/>
                                </a:cubicBezTo>
                                <a:cubicBezTo>
                                  <a:pt x="6251759" y="1008621"/>
                                  <a:pt x="6246270" y="1007024"/>
                                  <a:pt x="6240931" y="1007523"/>
                                </a:cubicBezTo>
                                <a:close/>
                                <a:moveTo>
                                  <a:pt x="3974331" y="1002833"/>
                                </a:moveTo>
                                <a:cubicBezTo>
                                  <a:pt x="3985908" y="999240"/>
                                  <a:pt x="3998283" y="1005627"/>
                                  <a:pt x="4001876" y="1017205"/>
                                </a:cubicBezTo>
                                <a:cubicBezTo>
                                  <a:pt x="4005868" y="1028782"/>
                                  <a:pt x="3999081" y="1041157"/>
                                  <a:pt x="3987504" y="1044750"/>
                                </a:cubicBezTo>
                                <a:cubicBezTo>
                                  <a:pt x="3975928" y="1048342"/>
                                  <a:pt x="3963551" y="1041955"/>
                                  <a:pt x="3959959" y="1030378"/>
                                </a:cubicBezTo>
                                <a:cubicBezTo>
                                  <a:pt x="3956366" y="1018802"/>
                                  <a:pt x="3962753" y="1006426"/>
                                  <a:pt x="3974331" y="1002833"/>
                                </a:cubicBezTo>
                                <a:close/>
                                <a:moveTo>
                                  <a:pt x="6240232" y="1000787"/>
                                </a:moveTo>
                                <a:cubicBezTo>
                                  <a:pt x="6247468" y="1000138"/>
                                  <a:pt x="6254953" y="1002234"/>
                                  <a:pt x="6260941" y="1007224"/>
                                </a:cubicBezTo>
                                <a:cubicBezTo>
                                  <a:pt x="6272916" y="1017204"/>
                                  <a:pt x="6274513" y="1035169"/>
                                  <a:pt x="6264533" y="1047145"/>
                                </a:cubicBezTo>
                                <a:cubicBezTo>
                                  <a:pt x="6251759" y="1063112"/>
                                  <a:pt x="6238585" y="1078681"/>
                                  <a:pt x="6225811" y="1094250"/>
                                </a:cubicBezTo>
                                <a:cubicBezTo>
                                  <a:pt x="6224614" y="1095847"/>
                                  <a:pt x="6222218" y="1095847"/>
                                  <a:pt x="6220622" y="1094649"/>
                                </a:cubicBezTo>
                                <a:lnTo>
                                  <a:pt x="6173914" y="1055528"/>
                                </a:lnTo>
                                <a:cubicBezTo>
                                  <a:pt x="6161939" y="1045548"/>
                                  <a:pt x="6160342" y="1027583"/>
                                  <a:pt x="6170322" y="1015607"/>
                                </a:cubicBezTo>
                                <a:cubicBezTo>
                                  <a:pt x="6175112" y="1009220"/>
                                  <a:pt x="6182298" y="1006026"/>
                                  <a:pt x="6189483" y="1005228"/>
                                </a:cubicBezTo>
                                <a:cubicBezTo>
                                  <a:pt x="6196670" y="1004429"/>
                                  <a:pt x="6204254" y="1006425"/>
                                  <a:pt x="6210242" y="1012014"/>
                                </a:cubicBezTo>
                                <a:lnTo>
                                  <a:pt x="6216230" y="1016804"/>
                                </a:lnTo>
                                <a:lnTo>
                                  <a:pt x="6221021" y="1010816"/>
                                </a:lnTo>
                                <a:cubicBezTo>
                                  <a:pt x="6226011" y="1004828"/>
                                  <a:pt x="6232997" y="1001435"/>
                                  <a:pt x="6240232" y="1000787"/>
                                </a:cubicBezTo>
                                <a:close/>
                                <a:moveTo>
                                  <a:pt x="3970737" y="990059"/>
                                </a:moveTo>
                                <a:cubicBezTo>
                                  <a:pt x="3951974" y="995648"/>
                                  <a:pt x="3941595" y="1015608"/>
                                  <a:pt x="3947183" y="1034371"/>
                                </a:cubicBezTo>
                                <a:cubicBezTo>
                                  <a:pt x="3952772" y="1053133"/>
                                  <a:pt x="3972733" y="1063512"/>
                                  <a:pt x="3991495" y="1057923"/>
                                </a:cubicBezTo>
                                <a:cubicBezTo>
                                  <a:pt x="4010258" y="1052335"/>
                                  <a:pt x="4020637" y="1032375"/>
                                  <a:pt x="4015048" y="1013612"/>
                                </a:cubicBezTo>
                                <a:cubicBezTo>
                                  <a:pt x="4009060" y="994849"/>
                                  <a:pt x="3989100" y="984470"/>
                                  <a:pt x="3970737" y="990059"/>
                                </a:cubicBezTo>
                                <a:close/>
                                <a:moveTo>
                                  <a:pt x="3985414" y="980335"/>
                                </a:moveTo>
                                <a:cubicBezTo>
                                  <a:pt x="4002199" y="982075"/>
                                  <a:pt x="4017244" y="993752"/>
                                  <a:pt x="4022633" y="1010817"/>
                                </a:cubicBezTo>
                                <a:cubicBezTo>
                                  <a:pt x="4029419" y="1033972"/>
                                  <a:pt x="4016645" y="1058323"/>
                                  <a:pt x="3993891" y="1065109"/>
                                </a:cubicBezTo>
                                <a:cubicBezTo>
                                  <a:pt x="3971136" y="1072295"/>
                                  <a:pt x="3946784" y="1059121"/>
                                  <a:pt x="3939599" y="1036367"/>
                                </a:cubicBezTo>
                                <a:cubicBezTo>
                                  <a:pt x="3932413" y="1013612"/>
                                  <a:pt x="3945587" y="989260"/>
                                  <a:pt x="3968342" y="982075"/>
                                </a:cubicBezTo>
                                <a:cubicBezTo>
                                  <a:pt x="3974030" y="980279"/>
                                  <a:pt x="3979819" y="979755"/>
                                  <a:pt x="3985414" y="980335"/>
                                </a:cubicBezTo>
                                <a:close/>
                                <a:moveTo>
                                  <a:pt x="822924" y="947195"/>
                                </a:moveTo>
                                <a:cubicBezTo>
                                  <a:pt x="833553" y="949640"/>
                                  <a:pt x="843233" y="956127"/>
                                  <a:pt x="849422" y="966106"/>
                                </a:cubicBezTo>
                                <a:lnTo>
                                  <a:pt x="843832" y="969700"/>
                                </a:lnTo>
                                <a:cubicBezTo>
                                  <a:pt x="833453" y="952933"/>
                                  <a:pt x="811097" y="947743"/>
                                  <a:pt x="794330" y="958122"/>
                                </a:cubicBezTo>
                                <a:cubicBezTo>
                                  <a:pt x="777563" y="968502"/>
                                  <a:pt x="772374" y="990858"/>
                                  <a:pt x="782755" y="1007624"/>
                                </a:cubicBezTo>
                                <a:lnTo>
                                  <a:pt x="777167" y="1011217"/>
                                </a:lnTo>
                                <a:cubicBezTo>
                                  <a:pt x="764789" y="991257"/>
                                  <a:pt x="770778" y="964909"/>
                                  <a:pt x="790737" y="952534"/>
                                </a:cubicBezTo>
                                <a:cubicBezTo>
                                  <a:pt x="800717" y="946347"/>
                                  <a:pt x="812294" y="944750"/>
                                  <a:pt x="822924" y="947195"/>
                                </a:cubicBezTo>
                                <a:close/>
                                <a:moveTo>
                                  <a:pt x="5567932" y="883473"/>
                                </a:moveTo>
                                <a:cubicBezTo>
                                  <a:pt x="5565138" y="883473"/>
                                  <a:pt x="5562743" y="885069"/>
                                  <a:pt x="5560347" y="887465"/>
                                </a:cubicBezTo>
                                <a:lnTo>
                                  <a:pt x="5559150" y="888662"/>
                                </a:lnTo>
                                <a:lnTo>
                                  <a:pt x="5557553" y="887864"/>
                                </a:lnTo>
                                <a:cubicBezTo>
                                  <a:pt x="5554759" y="886267"/>
                                  <a:pt x="5551964" y="885469"/>
                                  <a:pt x="5549569" y="885868"/>
                                </a:cubicBezTo>
                                <a:cubicBezTo>
                                  <a:pt x="5547173" y="885868"/>
                                  <a:pt x="5544778" y="887465"/>
                                  <a:pt x="5543580" y="889860"/>
                                </a:cubicBezTo>
                                <a:cubicBezTo>
                                  <a:pt x="5541983" y="892255"/>
                                  <a:pt x="5541983" y="895450"/>
                                  <a:pt x="5543181" y="898643"/>
                                </a:cubicBezTo>
                                <a:cubicBezTo>
                                  <a:pt x="5546374" y="907026"/>
                                  <a:pt x="5557154" y="912615"/>
                                  <a:pt x="5561545" y="914611"/>
                                </a:cubicBezTo>
                                <a:cubicBezTo>
                                  <a:pt x="5562343" y="915010"/>
                                  <a:pt x="5563142" y="914611"/>
                                  <a:pt x="5563940" y="914212"/>
                                </a:cubicBezTo>
                                <a:cubicBezTo>
                                  <a:pt x="5567533" y="911018"/>
                                  <a:pt x="5576715" y="903034"/>
                                  <a:pt x="5577513" y="894651"/>
                                </a:cubicBezTo>
                                <a:cubicBezTo>
                                  <a:pt x="5577912" y="891057"/>
                                  <a:pt x="5576715" y="887864"/>
                                  <a:pt x="5574719" y="885868"/>
                                </a:cubicBezTo>
                                <a:cubicBezTo>
                                  <a:pt x="5572723" y="883872"/>
                                  <a:pt x="5570327" y="883073"/>
                                  <a:pt x="5567932" y="883473"/>
                                </a:cubicBezTo>
                                <a:close/>
                                <a:moveTo>
                                  <a:pt x="5567533" y="879481"/>
                                </a:moveTo>
                                <a:cubicBezTo>
                                  <a:pt x="5571525" y="879081"/>
                                  <a:pt x="5575118" y="880279"/>
                                  <a:pt x="5577912" y="883073"/>
                                </a:cubicBezTo>
                                <a:cubicBezTo>
                                  <a:pt x="5580707" y="885868"/>
                                  <a:pt x="5582303" y="890658"/>
                                  <a:pt x="5581904" y="895050"/>
                                </a:cubicBezTo>
                                <a:cubicBezTo>
                                  <a:pt x="5581106" y="899442"/>
                                  <a:pt x="5579110" y="903833"/>
                                  <a:pt x="5575118" y="909022"/>
                                </a:cubicBezTo>
                                <a:cubicBezTo>
                                  <a:pt x="5571924" y="912615"/>
                                  <a:pt x="5568731" y="915809"/>
                                  <a:pt x="5566335" y="917805"/>
                                </a:cubicBezTo>
                                <a:cubicBezTo>
                                  <a:pt x="5565537" y="918603"/>
                                  <a:pt x="5564339" y="919402"/>
                                  <a:pt x="5563142" y="919402"/>
                                </a:cubicBezTo>
                                <a:cubicBezTo>
                                  <a:pt x="5561944" y="919801"/>
                                  <a:pt x="5560747" y="919402"/>
                                  <a:pt x="5559549" y="919002"/>
                                </a:cubicBezTo>
                                <a:cubicBezTo>
                                  <a:pt x="5553561" y="916208"/>
                                  <a:pt x="5542782" y="910220"/>
                                  <a:pt x="5539189" y="901038"/>
                                </a:cubicBezTo>
                                <a:cubicBezTo>
                                  <a:pt x="5537592" y="896647"/>
                                  <a:pt x="5537592" y="891856"/>
                                  <a:pt x="5539987" y="888263"/>
                                </a:cubicBezTo>
                                <a:cubicBezTo>
                                  <a:pt x="5541983" y="884670"/>
                                  <a:pt x="5545177" y="882275"/>
                                  <a:pt x="5549170" y="881876"/>
                                </a:cubicBezTo>
                                <a:cubicBezTo>
                                  <a:pt x="5552363" y="881477"/>
                                  <a:pt x="5555557" y="882275"/>
                                  <a:pt x="5558751" y="883872"/>
                                </a:cubicBezTo>
                                <a:cubicBezTo>
                                  <a:pt x="5561545" y="881477"/>
                                  <a:pt x="5564739" y="879880"/>
                                  <a:pt x="5567533" y="879481"/>
                                </a:cubicBezTo>
                                <a:close/>
                                <a:moveTo>
                                  <a:pt x="1078960" y="873094"/>
                                </a:moveTo>
                                <a:cubicBezTo>
                                  <a:pt x="1071376" y="875489"/>
                                  <a:pt x="1067384" y="883074"/>
                                  <a:pt x="1069779" y="890659"/>
                                </a:cubicBezTo>
                                <a:cubicBezTo>
                                  <a:pt x="1072174" y="898244"/>
                                  <a:pt x="1079759" y="902236"/>
                                  <a:pt x="1087345" y="899841"/>
                                </a:cubicBezTo>
                                <a:cubicBezTo>
                                  <a:pt x="1094929" y="897446"/>
                                  <a:pt x="1098921" y="889861"/>
                                  <a:pt x="1096526" y="882276"/>
                                </a:cubicBezTo>
                                <a:cubicBezTo>
                                  <a:pt x="1094131" y="875090"/>
                                  <a:pt x="1086147" y="870698"/>
                                  <a:pt x="1078960" y="873094"/>
                                </a:cubicBezTo>
                                <a:close/>
                                <a:moveTo>
                                  <a:pt x="1076166" y="865509"/>
                                </a:moveTo>
                                <a:cubicBezTo>
                                  <a:pt x="1087744" y="861916"/>
                                  <a:pt x="1100119" y="868303"/>
                                  <a:pt x="1103713" y="879881"/>
                                </a:cubicBezTo>
                                <a:cubicBezTo>
                                  <a:pt x="1107704" y="891458"/>
                                  <a:pt x="1100917" y="903833"/>
                                  <a:pt x="1089341" y="907426"/>
                                </a:cubicBezTo>
                                <a:cubicBezTo>
                                  <a:pt x="1077764" y="911018"/>
                                  <a:pt x="1065388" y="904631"/>
                                  <a:pt x="1061795" y="893054"/>
                                </a:cubicBezTo>
                                <a:cubicBezTo>
                                  <a:pt x="1058202" y="881478"/>
                                  <a:pt x="1064589" y="869102"/>
                                  <a:pt x="1076166" y="865509"/>
                                </a:cubicBezTo>
                                <a:close/>
                                <a:moveTo>
                                  <a:pt x="1072574" y="852734"/>
                                </a:moveTo>
                                <a:cubicBezTo>
                                  <a:pt x="1053811" y="858322"/>
                                  <a:pt x="1043432" y="878283"/>
                                  <a:pt x="1049020" y="897046"/>
                                </a:cubicBezTo>
                                <a:cubicBezTo>
                                  <a:pt x="1054609" y="915808"/>
                                  <a:pt x="1074570" y="926187"/>
                                  <a:pt x="1093333" y="920598"/>
                                </a:cubicBezTo>
                                <a:cubicBezTo>
                                  <a:pt x="1112095" y="915010"/>
                                  <a:pt x="1122474" y="895050"/>
                                  <a:pt x="1116885" y="876287"/>
                                </a:cubicBezTo>
                                <a:cubicBezTo>
                                  <a:pt x="1110897" y="857524"/>
                                  <a:pt x="1091337" y="847145"/>
                                  <a:pt x="1072574" y="852734"/>
                                </a:cubicBezTo>
                                <a:close/>
                                <a:moveTo>
                                  <a:pt x="1087250" y="843010"/>
                                </a:moveTo>
                                <a:cubicBezTo>
                                  <a:pt x="1104036" y="844750"/>
                                  <a:pt x="1119081" y="856427"/>
                                  <a:pt x="1124471" y="873492"/>
                                </a:cubicBezTo>
                                <a:cubicBezTo>
                                  <a:pt x="1131257" y="896647"/>
                                  <a:pt x="1118482" y="920998"/>
                                  <a:pt x="1095728" y="927784"/>
                                </a:cubicBezTo>
                                <a:cubicBezTo>
                                  <a:pt x="1072972" y="934970"/>
                                  <a:pt x="1048620" y="921796"/>
                                  <a:pt x="1041436" y="899042"/>
                                </a:cubicBezTo>
                                <a:cubicBezTo>
                                  <a:pt x="1034249" y="876287"/>
                                  <a:pt x="1047424" y="851935"/>
                                  <a:pt x="1070178" y="844750"/>
                                </a:cubicBezTo>
                                <a:cubicBezTo>
                                  <a:pt x="1075867" y="842954"/>
                                  <a:pt x="1081655" y="842430"/>
                                  <a:pt x="1087250" y="843010"/>
                                </a:cubicBezTo>
                                <a:close/>
                                <a:moveTo>
                                  <a:pt x="3326802" y="817904"/>
                                </a:moveTo>
                                <a:cubicBezTo>
                                  <a:pt x="3321461" y="818403"/>
                                  <a:pt x="3316270" y="820998"/>
                                  <a:pt x="3312479" y="825589"/>
                                </a:cubicBezTo>
                                <a:lnTo>
                                  <a:pt x="3305293" y="834371"/>
                                </a:lnTo>
                                <a:cubicBezTo>
                                  <a:pt x="3304094" y="835968"/>
                                  <a:pt x="3301700" y="835968"/>
                                  <a:pt x="3300102" y="834770"/>
                                </a:cubicBezTo>
                                <a:lnTo>
                                  <a:pt x="3291318" y="827585"/>
                                </a:lnTo>
                                <a:cubicBezTo>
                                  <a:pt x="3286528" y="823992"/>
                                  <a:pt x="3280940" y="822395"/>
                                  <a:pt x="3275751" y="822794"/>
                                </a:cubicBezTo>
                                <a:cubicBezTo>
                                  <a:pt x="3270161" y="823193"/>
                                  <a:pt x="3265371" y="825988"/>
                                  <a:pt x="3261778" y="830379"/>
                                </a:cubicBezTo>
                                <a:cubicBezTo>
                                  <a:pt x="3254192" y="839561"/>
                                  <a:pt x="3255391" y="852735"/>
                                  <a:pt x="3264571" y="860320"/>
                                </a:cubicBezTo>
                                <a:lnTo>
                                  <a:pt x="3308486" y="897046"/>
                                </a:lnTo>
                                <a:cubicBezTo>
                                  <a:pt x="3320463" y="882276"/>
                                  <a:pt x="3332841" y="867505"/>
                                  <a:pt x="3344817" y="852735"/>
                                </a:cubicBezTo>
                                <a:cubicBezTo>
                                  <a:pt x="3352402" y="843553"/>
                                  <a:pt x="3351204" y="830379"/>
                                  <a:pt x="3342023" y="822794"/>
                                </a:cubicBezTo>
                                <a:cubicBezTo>
                                  <a:pt x="3337632" y="819002"/>
                                  <a:pt x="3332144" y="817405"/>
                                  <a:pt x="3326802" y="817904"/>
                                </a:cubicBezTo>
                                <a:close/>
                                <a:moveTo>
                                  <a:pt x="4600524" y="813863"/>
                                </a:moveTo>
                                <a:cubicBezTo>
                                  <a:pt x="4611153" y="816308"/>
                                  <a:pt x="4620834" y="822795"/>
                                  <a:pt x="4627021" y="832774"/>
                                </a:cubicBezTo>
                                <a:lnTo>
                                  <a:pt x="4621432" y="836368"/>
                                </a:lnTo>
                                <a:cubicBezTo>
                                  <a:pt x="4611053" y="819601"/>
                                  <a:pt x="4588698" y="814411"/>
                                  <a:pt x="4571931" y="824790"/>
                                </a:cubicBezTo>
                                <a:cubicBezTo>
                                  <a:pt x="4555164" y="835170"/>
                                  <a:pt x="4549974" y="857526"/>
                                  <a:pt x="4560353" y="874292"/>
                                </a:cubicBezTo>
                                <a:lnTo>
                                  <a:pt x="4554765" y="877885"/>
                                </a:lnTo>
                                <a:cubicBezTo>
                                  <a:pt x="4542389" y="857925"/>
                                  <a:pt x="4548377" y="831577"/>
                                  <a:pt x="4568338" y="819202"/>
                                </a:cubicBezTo>
                                <a:cubicBezTo>
                                  <a:pt x="4578318" y="813015"/>
                                  <a:pt x="4589895" y="811418"/>
                                  <a:pt x="4600524" y="813863"/>
                                </a:cubicBezTo>
                                <a:close/>
                                <a:moveTo>
                                  <a:pt x="3325704" y="811168"/>
                                </a:moveTo>
                                <a:cubicBezTo>
                                  <a:pt x="3332942" y="810519"/>
                                  <a:pt x="3340426" y="812615"/>
                                  <a:pt x="3346413" y="817605"/>
                                </a:cubicBezTo>
                                <a:cubicBezTo>
                                  <a:pt x="3358389" y="827585"/>
                                  <a:pt x="3359985" y="845550"/>
                                  <a:pt x="3350008" y="857526"/>
                                </a:cubicBezTo>
                                <a:cubicBezTo>
                                  <a:pt x="3337233" y="873493"/>
                                  <a:pt x="3324056" y="889062"/>
                                  <a:pt x="3311280" y="904631"/>
                                </a:cubicBezTo>
                                <a:cubicBezTo>
                                  <a:pt x="3310082" y="906228"/>
                                  <a:pt x="3307689" y="906228"/>
                                  <a:pt x="3306091" y="905030"/>
                                </a:cubicBezTo>
                                <a:lnTo>
                                  <a:pt x="3259384" y="865909"/>
                                </a:lnTo>
                                <a:cubicBezTo>
                                  <a:pt x="3247406" y="855929"/>
                                  <a:pt x="3245811" y="837964"/>
                                  <a:pt x="3255791" y="825988"/>
                                </a:cubicBezTo>
                                <a:cubicBezTo>
                                  <a:pt x="3260581" y="819601"/>
                                  <a:pt x="3267765" y="816407"/>
                                  <a:pt x="3274951" y="815609"/>
                                </a:cubicBezTo>
                                <a:cubicBezTo>
                                  <a:pt x="3282136" y="814810"/>
                                  <a:pt x="3289723" y="816806"/>
                                  <a:pt x="3295711" y="822395"/>
                                </a:cubicBezTo>
                                <a:lnTo>
                                  <a:pt x="3301700" y="827185"/>
                                </a:lnTo>
                                <a:lnTo>
                                  <a:pt x="3306491" y="821197"/>
                                </a:lnTo>
                                <a:cubicBezTo>
                                  <a:pt x="3311479" y="815209"/>
                                  <a:pt x="3318465" y="811816"/>
                                  <a:pt x="3325704" y="811168"/>
                                </a:cubicBezTo>
                                <a:close/>
                                <a:moveTo>
                                  <a:pt x="2669769" y="746148"/>
                                </a:moveTo>
                                <a:cubicBezTo>
                                  <a:pt x="2666975" y="746148"/>
                                  <a:pt x="2664578" y="747744"/>
                                  <a:pt x="2662183" y="750140"/>
                                </a:cubicBezTo>
                                <a:lnTo>
                                  <a:pt x="2660985" y="751337"/>
                                </a:lnTo>
                                <a:lnTo>
                                  <a:pt x="2659389" y="750539"/>
                                </a:lnTo>
                                <a:cubicBezTo>
                                  <a:pt x="2656594" y="748942"/>
                                  <a:pt x="2653800" y="748144"/>
                                  <a:pt x="2651404" y="748543"/>
                                </a:cubicBezTo>
                                <a:cubicBezTo>
                                  <a:pt x="2649010" y="748543"/>
                                  <a:pt x="2646613" y="750140"/>
                                  <a:pt x="2645416" y="752535"/>
                                </a:cubicBezTo>
                                <a:cubicBezTo>
                                  <a:pt x="2643818" y="754930"/>
                                  <a:pt x="2643818" y="758125"/>
                                  <a:pt x="2645017" y="761318"/>
                                </a:cubicBezTo>
                                <a:cubicBezTo>
                                  <a:pt x="2648210" y="769701"/>
                                  <a:pt x="2658989" y="775290"/>
                                  <a:pt x="2663381" y="777286"/>
                                </a:cubicBezTo>
                                <a:cubicBezTo>
                                  <a:pt x="2664178" y="777685"/>
                                  <a:pt x="2664978" y="777286"/>
                                  <a:pt x="2665775" y="776887"/>
                                </a:cubicBezTo>
                                <a:cubicBezTo>
                                  <a:pt x="2669369" y="773693"/>
                                  <a:pt x="2678550" y="765709"/>
                                  <a:pt x="2679349" y="757326"/>
                                </a:cubicBezTo>
                                <a:cubicBezTo>
                                  <a:pt x="2679749" y="753732"/>
                                  <a:pt x="2678550" y="750539"/>
                                  <a:pt x="2676554" y="748543"/>
                                </a:cubicBezTo>
                                <a:cubicBezTo>
                                  <a:pt x="2674556" y="746547"/>
                                  <a:pt x="2672164" y="745748"/>
                                  <a:pt x="2669769" y="746148"/>
                                </a:cubicBezTo>
                                <a:close/>
                                <a:moveTo>
                                  <a:pt x="2669369" y="742156"/>
                                </a:moveTo>
                                <a:cubicBezTo>
                                  <a:pt x="2673361" y="741756"/>
                                  <a:pt x="2676954" y="742954"/>
                                  <a:pt x="2679749" y="745748"/>
                                </a:cubicBezTo>
                                <a:cubicBezTo>
                                  <a:pt x="2682543" y="748543"/>
                                  <a:pt x="2684139" y="753333"/>
                                  <a:pt x="2683741" y="757725"/>
                                </a:cubicBezTo>
                                <a:cubicBezTo>
                                  <a:pt x="2682942" y="762117"/>
                                  <a:pt x="2680948" y="766508"/>
                                  <a:pt x="2676954" y="771697"/>
                                </a:cubicBezTo>
                                <a:cubicBezTo>
                                  <a:pt x="2673760" y="775290"/>
                                  <a:pt x="2670566" y="778484"/>
                                  <a:pt x="2668170" y="780480"/>
                                </a:cubicBezTo>
                                <a:cubicBezTo>
                                  <a:pt x="2667374" y="781278"/>
                                  <a:pt x="2666175" y="782077"/>
                                  <a:pt x="2664978" y="782077"/>
                                </a:cubicBezTo>
                                <a:cubicBezTo>
                                  <a:pt x="2663779" y="782476"/>
                                  <a:pt x="2662581" y="782077"/>
                                  <a:pt x="2661386" y="781677"/>
                                </a:cubicBezTo>
                                <a:cubicBezTo>
                                  <a:pt x="2655397" y="778883"/>
                                  <a:pt x="2644616" y="772895"/>
                                  <a:pt x="2641025" y="763713"/>
                                </a:cubicBezTo>
                                <a:cubicBezTo>
                                  <a:pt x="2639428" y="759322"/>
                                  <a:pt x="2639428" y="754531"/>
                                  <a:pt x="2641822" y="750938"/>
                                </a:cubicBezTo>
                                <a:cubicBezTo>
                                  <a:pt x="2643818" y="747345"/>
                                  <a:pt x="2647013" y="744950"/>
                                  <a:pt x="2651006" y="744551"/>
                                </a:cubicBezTo>
                                <a:cubicBezTo>
                                  <a:pt x="2654199" y="744152"/>
                                  <a:pt x="2657393" y="744950"/>
                                  <a:pt x="2660586" y="746547"/>
                                </a:cubicBezTo>
                                <a:cubicBezTo>
                                  <a:pt x="2663381" y="744152"/>
                                  <a:pt x="2666573" y="742555"/>
                                  <a:pt x="2669369" y="742156"/>
                                </a:cubicBezTo>
                                <a:close/>
                                <a:moveTo>
                                  <a:pt x="4856160" y="739761"/>
                                </a:moveTo>
                                <a:cubicBezTo>
                                  <a:pt x="4848576" y="742156"/>
                                  <a:pt x="4844583" y="749742"/>
                                  <a:pt x="4846978" y="757326"/>
                                </a:cubicBezTo>
                                <a:cubicBezTo>
                                  <a:pt x="4849374" y="764911"/>
                                  <a:pt x="4856959" y="768903"/>
                                  <a:pt x="4864544" y="766508"/>
                                </a:cubicBezTo>
                                <a:cubicBezTo>
                                  <a:pt x="4872128" y="764113"/>
                                  <a:pt x="4876120" y="756528"/>
                                  <a:pt x="4873725" y="748943"/>
                                </a:cubicBezTo>
                                <a:cubicBezTo>
                                  <a:pt x="4871729" y="741357"/>
                                  <a:pt x="4863745" y="737365"/>
                                  <a:pt x="4856160" y="739761"/>
                                </a:cubicBezTo>
                                <a:close/>
                                <a:moveTo>
                                  <a:pt x="7120366" y="736867"/>
                                </a:moveTo>
                                <a:cubicBezTo>
                                  <a:pt x="7115027" y="737366"/>
                                  <a:pt x="7109837" y="739960"/>
                                  <a:pt x="7106045" y="744551"/>
                                </a:cubicBezTo>
                                <a:lnTo>
                                  <a:pt x="7098859" y="753333"/>
                                </a:lnTo>
                                <a:cubicBezTo>
                                  <a:pt x="7097662" y="754930"/>
                                  <a:pt x="7095266" y="754930"/>
                                  <a:pt x="7093670" y="753732"/>
                                </a:cubicBezTo>
                                <a:lnTo>
                                  <a:pt x="7084887" y="746547"/>
                                </a:lnTo>
                                <a:cubicBezTo>
                                  <a:pt x="7080097" y="742954"/>
                                  <a:pt x="7074508" y="741357"/>
                                  <a:pt x="7069319" y="741756"/>
                                </a:cubicBezTo>
                                <a:cubicBezTo>
                                  <a:pt x="7064128" y="742156"/>
                                  <a:pt x="7058938" y="744551"/>
                                  <a:pt x="7055346" y="749341"/>
                                </a:cubicBezTo>
                                <a:cubicBezTo>
                                  <a:pt x="7047761" y="758523"/>
                                  <a:pt x="7048958" y="771697"/>
                                  <a:pt x="7058140" y="779282"/>
                                </a:cubicBezTo>
                                <a:lnTo>
                                  <a:pt x="7102053" y="816008"/>
                                </a:lnTo>
                                <a:cubicBezTo>
                                  <a:pt x="7114029" y="801238"/>
                                  <a:pt x="7126404" y="786468"/>
                                  <a:pt x="7138380" y="771697"/>
                                </a:cubicBezTo>
                                <a:cubicBezTo>
                                  <a:pt x="7145965" y="762515"/>
                                  <a:pt x="7144767" y="749341"/>
                                  <a:pt x="7135586" y="741756"/>
                                </a:cubicBezTo>
                                <a:cubicBezTo>
                                  <a:pt x="7131195" y="737964"/>
                                  <a:pt x="7125706" y="736368"/>
                                  <a:pt x="7120366" y="736867"/>
                                </a:cubicBezTo>
                                <a:close/>
                                <a:moveTo>
                                  <a:pt x="4853765" y="732176"/>
                                </a:moveTo>
                                <a:cubicBezTo>
                                  <a:pt x="4865342" y="728583"/>
                                  <a:pt x="4877717" y="734970"/>
                                  <a:pt x="4881310" y="746548"/>
                                </a:cubicBezTo>
                                <a:cubicBezTo>
                                  <a:pt x="4885302" y="758125"/>
                                  <a:pt x="4878515" y="770500"/>
                                  <a:pt x="4866939" y="774093"/>
                                </a:cubicBezTo>
                                <a:cubicBezTo>
                                  <a:pt x="4855362" y="777685"/>
                                  <a:pt x="4842986" y="771298"/>
                                  <a:pt x="4839393" y="759722"/>
                                </a:cubicBezTo>
                                <a:cubicBezTo>
                                  <a:pt x="4835800" y="748145"/>
                                  <a:pt x="4842187" y="735769"/>
                                  <a:pt x="4853765" y="732176"/>
                                </a:cubicBezTo>
                                <a:close/>
                                <a:moveTo>
                                  <a:pt x="7119269" y="729731"/>
                                </a:moveTo>
                                <a:cubicBezTo>
                                  <a:pt x="7126504" y="729082"/>
                                  <a:pt x="7133989" y="731178"/>
                                  <a:pt x="7139977" y="736168"/>
                                </a:cubicBezTo>
                                <a:cubicBezTo>
                                  <a:pt x="7151953" y="746148"/>
                                  <a:pt x="7153550" y="764113"/>
                                  <a:pt x="7143570" y="776089"/>
                                </a:cubicBezTo>
                                <a:cubicBezTo>
                                  <a:pt x="7130795" y="792056"/>
                                  <a:pt x="7117622" y="807625"/>
                                  <a:pt x="7104847" y="823194"/>
                                </a:cubicBezTo>
                                <a:cubicBezTo>
                                  <a:pt x="7103650" y="824791"/>
                                  <a:pt x="7101254" y="824791"/>
                                  <a:pt x="7099658" y="823593"/>
                                </a:cubicBezTo>
                                <a:lnTo>
                                  <a:pt x="7052950" y="784472"/>
                                </a:lnTo>
                                <a:cubicBezTo>
                                  <a:pt x="7040975" y="774492"/>
                                  <a:pt x="7039378" y="756527"/>
                                  <a:pt x="7049358" y="744551"/>
                                </a:cubicBezTo>
                                <a:cubicBezTo>
                                  <a:pt x="7054148" y="738164"/>
                                  <a:pt x="7061334" y="734970"/>
                                  <a:pt x="7068519" y="734172"/>
                                </a:cubicBezTo>
                                <a:cubicBezTo>
                                  <a:pt x="7076105" y="733772"/>
                                  <a:pt x="7083290" y="735768"/>
                                  <a:pt x="7089278" y="740958"/>
                                </a:cubicBezTo>
                                <a:lnTo>
                                  <a:pt x="7095266" y="745748"/>
                                </a:lnTo>
                                <a:lnTo>
                                  <a:pt x="7100057" y="739760"/>
                                </a:lnTo>
                                <a:cubicBezTo>
                                  <a:pt x="7105047" y="733772"/>
                                  <a:pt x="7112033" y="730379"/>
                                  <a:pt x="7119269" y="729731"/>
                                </a:cubicBezTo>
                                <a:close/>
                                <a:moveTo>
                                  <a:pt x="4850172" y="719402"/>
                                </a:moveTo>
                                <a:cubicBezTo>
                                  <a:pt x="4831409" y="724990"/>
                                  <a:pt x="4821030" y="744951"/>
                                  <a:pt x="4826619" y="763714"/>
                                </a:cubicBezTo>
                                <a:cubicBezTo>
                                  <a:pt x="4832208" y="782476"/>
                                  <a:pt x="4852168" y="792855"/>
                                  <a:pt x="4870931" y="787266"/>
                                </a:cubicBezTo>
                                <a:cubicBezTo>
                                  <a:pt x="4889693" y="781678"/>
                                  <a:pt x="4900072" y="761718"/>
                                  <a:pt x="4894483" y="742955"/>
                                </a:cubicBezTo>
                                <a:cubicBezTo>
                                  <a:pt x="4888495" y="723793"/>
                                  <a:pt x="4868536" y="713414"/>
                                  <a:pt x="4850172" y="719402"/>
                                </a:cubicBezTo>
                                <a:close/>
                                <a:moveTo>
                                  <a:pt x="4864849" y="709678"/>
                                </a:moveTo>
                                <a:cubicBezTo>
                                  <a:pt x="4881634" y="711418"/>
                                  <a:pt x="4896679" y="723095"/>
                                  <a:pt x="4902068" y="740160"/>
                                </a:cubicBezTo>
                                <a:cubicBezTo>
                                  <a:pt x="4908854" y="762915"/>
                                  <a:pt x="4896080" y="787266"/>
                                  <a:pt x="4873326" y="794452"/>
                                </a:cubicBezTo>
                                <a:cubicBezTo>
                                  <a:pt x="4850572" y="801638"/>
                                  <a:pt x="4826220" y="788464"/>
                                  <a:pt x="4819034" y="765710"/>
                                </a:cubicBezTo>
                                <a:cubicBezTo>
                                  <a:pt x="4811848" y="742955"/>
                                  <a:pt x="4825022" y="718603"/>
                                  <a:pt x="4847777" y="711418"/>
                                </a:cubicBezTo>
                                <a:cubicBezTo>
                                  <a:pt x="4853465" y="709622"/>
                                  <a:pt x="4859254" y="709098"/>
                                  <a:pt x="4864849" y="709678"/>
                                </a:cubicBezTo>
                                <a:close/>
                                <a:moveTo>
                                  <a:pt x="401068" y="697745"/>
                                </a:moveTo>
                                <a:cubicBezTo>
                                  <a:pt x="395729" y="698244"/>
                                  <a:pt x="390539" y="700839"/>
                                  <a:pt x="386747" y="705430"/>
                                </a:cubicBezTo>
                                <a:lnTo>
                                  <a:pt x="379561" y="714212"/>
                                </a:lnTo>
                                <a:cubicBezTo>
                                  <a:pt x="378363" y="715809"/>
                                  <a:pt x="375968" y="715809"/>
                                  <a:pt x="374372" y="714611"/>
                                </a:cubicBezTo>
                                <a:lnTo>
                                  <a:pt x="365589" y="707426"/>
                                </a:lnTo>
                                <a:cubicBezTo>
                                  <a:pt x="360799" y="703833"/>
                                  <a:pt x="355210" y="702236"/>
                                  <a:pt x="350020" y="702635"/>
                                </a:cubicBezTo>
                                <a:cubicBezTo>
                                  <a:pt x="344831" y="703035"/>
                                  <a:pt x="339641" y="705430"/>
                                  <a:pt x="336048" y="710220"/>
                                </a:cubicBezTo>
                                <a:cubicBezTo>
                                  <a:pt x="328464" y="719402"/>
                                  <a:pt x="329661" y="732576"/>
                                  <a:pt x="338843" y="740161"/>
                                </a:cubicBezTo>
                                <a:lnTo>
                                  <a:pt x="382755" y="776887"/>
                                </a:lnTo>
                                <a:cubicBezTo>
                                  <a:pt x="394732" y="762117"/>
                                  <a:pt x="407106" y="747347"/>
                                  <a:pt x="419083" y="732576"/>
                                </a:cubicBezTo>
                                <a:cubicBezTo>
                                  <a:pt x="426668" y="723394"/>
                                  <a:pt x="425470" y="710220"/>
                                  <a:pt x="416288" y="702635"/>
                                </a:cubicBezTo>
                                <a:cubicBezTo>
                                  <a:pt x="411897" y="698843"/>
                                  <a:pt x="406408" y="697246"/>
                                  <a:pt x="401068" y="697745"/>
                                </a:cubicBezTo>
                                <a:close/>
                                <a:moveTo>
                                  <a:pt x="400370" y="690610"/>
                                </a:moveTo>
                                <a:cubicBezTo>
                                  <a:pt x="407606" y="689961"/>
                                  <a:pt x="415091" y="692057"/>
                                  <a:pt x="421079" y="697047"/>
                                </a:cubicBezTo>
                                <a:cubicBezTo>
                                  <a:pt x="433055" y="707027"/>
                                  <a:pt x="434651" y="724992"/>
                                  <a:pt x="424672" y="736967"/>
                                </a:cubicBezTo>
                                <a:cubicBezTo>
                                  <a:pt x="411897" y="752935"/>
                                  <a:pt x="398723" y="768504"/>
                                  <a:pt x="385949" y="784073"/>
                                </a:cubicBezTo>
                                <a:cubicBezTo>
                                  <a:pt x="384751" y="785670"/>
                                  <a:pt x="382355" y="785670"/>
                                  <a:pt x="380759" y="784472"/>
                                </a:cubicBezTo>
                                <a:lnTo>
                                  <a:pt x="334052" y="745351"/>
                                </a:lnTo>
                                <a:cubicBezTo>
                                  <a:pt x="322076" y="735371"/>
                                  <a:pt x="320480" y="717406"/>
                                  <a:pt x="330460" y="705430"/>
                                </a:cubicBezTo>
                                <a:cubicBezTo>
                                  <a:pt x="335250" y="699043"/>
                                  <a:pt x="342436" y="695849"/>
                                  <a:pt x="349621" y="695051"/>
                                </a:cubicBezTo>
                                <a:cubicBezTo>
                                  <a:pt x="356807" y="694651"/>
                                  <a:pt x="364392" y="696647"/>
                                  <a:pt x="370380" y="701837"/>
                                </a:cubicBezTo>
                                <a:lnTo>
                                  <a:pt x="376368" y="706627"/>
                                </a:lnTo>
                                <a:lnTo>
                                  <a:pt x="381158" y="700639"/>
                                </a:lnTo>
                                <a:cubicBezTo>
                                  <a:pt x="386148" y="694651"/>
                                  <a:pt x="393135" y="691258"/>
                                  <a:pt x="400370" y="690610"/>
                                </a:cubicBezTo>
                                <a:close/>
                                <a:moveTo>
                                  <a:pt x="1702359" y="676538"/>
                                </a:moveTo>
                                <a:cubicBezTo>
                                  <a:pt x="1712987" y="678983"/>
                                  <a:pt x="1722669" y="685470"/>
                                  <a:pt x="1728856" y="695449"/>
                                </a:cubicBezTo>
                                <a:lnTo>
                                  <a:pt x="1723267" y="699043"/>
                                </a:lnTo>
                                <a:cubicBezTo>
                                  <a:pt x="1712888" y="682276"/>
                                  <a:pt x="1690533" y="677086"/>
                                  <a:pt x="1673766" y="687465"/>
                                </a:cubicBezTo>
                                <a:cubicBezTo>
                                  <a:pt x="1657001" y="697845"/>
                                  <a:pt x="1651811" y="720201"/>
                                  <a:pt x="1662191" y="736967"/>
                                </a:cubicBezTo>
                                <a:lnTo>
                                  <a:pt x="1656602" y="740560"/>
                                </a:lnTo>
                                <a:cubicBezTo>
                                  <a:pt x="1644227" y="720600"/>
                                  <a:pt x="1650214" y="694252"/>
                                  <a:pt x="1670174" y="681877"/>
                                </a:cubicBezTo>
                                <a:cubicBezTo>
                                  <a:pt x="1680153" y="675690"/>
                                  <a:pt x="1691730" y="674093"/>
                                  <a:pt x="1702359" y="676538"/>
                                </a:cubicBezTo>
                                <a:close/>
                                <a:moveTo>
                                  <a:pt x="6447367" y="612816"/>
                                </a:moveTo>
                                <a:cubicBezTo>
                                  <a:pt x="6444573" y="612816"/>
                                  <a:pt x="6442178" y="614413"/>
                                  <a:pt x="6439783" y="616808"/>
                                </a:cubicBezTo>
                                <a:lnTo>
                                  <a:pt x="6438585" y="618005"/>
                                </a:lnTo>
                                <a:lnTo>
                                  <a:pt x="6436988" y="617207"/>
                                </a:lnTo>
                                <a:cubicBezTo>
                                  <a:pt x="6434194" y="615610"/>
                                  <a:pt x="6431399" y="614812"/>
                                  <a:pt x="6429004" y="615211"/>
                                </a:cubicBezTo>
                                <a:cubicBezTo>
                                  <a:pt x="6426608" y="615211"/>
                                  <a:pt x="6424213" y="616808"/>
                                  <a:pt x="6423015" y="619203"/>
                                </a:cubicBezTo>
                                <a:cubicBezTo>
                                  <a:pt x="6421418" y="621598"/>
                                  <a:pt x="6421418" y="624793"/>
                                  <a:pt x="6422616" y="627986"/>
                                </a:cubicBezTo>
                                <a:cubicBezTo>
                                  <a:pt x="6425810" y="636370"/>
                                  <a:pt x="6436589" y="641958"/>
                                  <a:pt x="6440980" y="643954"/>
                                </a:cubicBezTo>
                                <a:cubicBezTo>
                                  <a:pt x="6441779" y="644354"/>
                                  <a:pt x="6442577" y="643954"/>
                                  <a:pt x="6443375" y="643555"/>
                                </a:cubicBezTo>
                                <a:cubicBezTo>
                                  <a:pt x="6446968" y="640362"/>
                                  <a:pt x="6455750" y="631978"/>
                                  <a:pt x="6456948" y="623994"/>
                                </a:cubicBezTo>
                                <a:cubicBezTo>
                                  <a:pt x="6457347" y="620401"/>
                                  <a:pt x="6456150" y="617207"/>
                                  <a:pt x="6454154" y="615211"/>
                                </a:cubicBezTo>
                                <a:cubicBezTo>
                                  <a:pt x="6452158" y="613215"/>
                                  <a:pt x="6449763" y="612417"/>
                                  <a:pt x="6447367" y="612816"/>
                                </a:cubicBezTo>
                                <a:close/>
                                <a:moveTo>
                                  <a:pt x="6446569" y="608425"/>
                                </a:moveTo>
                                <a:cubicBezTo>
                                  <a:pt x="6450561" y="608025"/>
                                  <a:pt x="6454154" y="609223"/>
                                  <a:pt x="6456948" y="612017"/>
                                </a:cubicBezTo>
                                <a:cubicBezTo>
                                  <a:pt x="6459742" y="614812"/>
                                  <a:pt x="6461339" y="619602"/>
                                  <a:pt x="6460940" y="623994"/>
                                </a:cubicBezTo>
                                <a:cubicBezTo>
                                  <a:pt x="6460541" y="628386"/>
                                  <a:pt x="6458545" y="633176"/>
                                  <a:pt x="6454154" y="637966"/>
                                </a:cubicBezTo>
                                <a:cubicBezTo>
                                  <a:pt x="6450960" y="641559"/>
                                  <a:pt x="6447767" y="644753"/>
                                  <a:pt x="6445371" y="646749"/>
                                </a:cubicBezTo>
                                <a:cubicBezTo>
                                  <a:pt x="6444573" y="647547"/>
                                  <a:pt x="6443375" y="648346"/>
                                  <a:pt x="6442178" y="648346"/>
                                </a:cubicBezTo>
                                <a:cubicBezTo>
                                  <a:pt x="6440980" y="648745"/>
                                  <a:pt x="6439783" y="648346"/>
                                  <a:pt x="6438585" y="647946"/>
                                </a:cubicBezTo>
                                <a:cubicBezTo>
                                  <a:pt x="6432597" y="645152"/>
                                  <a:pt x="6421818" y="639164"/>
                                  <a:pt x="6418225" y="629982"/>
                                </a:cubicBezTo>
                                <a:cubicBezTo>
                                  <a:pt x="6416628" y="625591"/>
                                  <a:pt x="6416628" y="620800"/>
                                  <a:pt x="6419023" y="617207"/>
                                </a:cubicBezTo>
                                <a:cubicBezTo>
                                  <a:pt x="6421019" y="613614"/>
                                  <a:pt x="6424213" y="611219"/>
                                  <a:pt x="6428206" y="610820"/>
                                </a:cubicBezTo>
                                <a:cubicBezTo>
                                  <a:pt x="6431399" y="610421"/>
                                  <a:pt x="6434593" y="611219"/>
                                  <a:pt x="6437787" y="612816"/>
                                </a:cubicBezTo>
                                <a:cubicBezTo>
                                  <a:pt x="6440581" y="610421"/>
                                  <a:pt x="6443775" y="608824"/>
                                  <a:pt x="6446569" y="608425"/>
                                </a:cubicBezTo>
                                <a:close/>
                                <a:moveTo>
                                  <a:pt x="1958391" y="602437"/>
                                </a:moveTo>
                                <a:cubicBezTo>
                                  <a:pt x="1950807" y="604832"/>
                                  <a:pt x="1946815" y="612418"/>
                                  <a:pt x="1949210" y="620002"/>
                                </a:cubicBezTo>
                                <a:cubicBezTo>
                                  <a:pt x="1951605" y="627587"/>
                                  <a:pt x="1959190" y="631579"/>
                                  <a:pt x="1966776" y="629184"/>
                                </a:cubicBezTo>
                                <a:cubicBezTo>
                                  <a:pt x="1974360" y="626789"/>
                                  <a:pt x="1978352" y="619204"/>
                                  <a:pt x="1975957" y="611619"/>
                                </a:cubicBezTo>
                                <a:cubicBezTo>
                                  <a:pt x="1973562" y="604033"/>
                                  <a:pt x="1965577" y="600041"/>
                                  <a:pt x="1958391" y="602437"/>
                                </a:cubicBezTo>
                                <a:close/>
                                <a:moveTo>
                                  <a:pt x="1955598" y="594852"/>
                                </a:moveTo>
                                <a:cubicBezTo>
                                  <a:pt x="1967175" y="591259"/>
                                  <a:pt x="1979550" y="597646"/>
                                  <a:pt x="1983143" y="609224"/>
                                </a:cubicBezTo>
                                <a:cubicBezTo>
                                  <a:pt x="1987135" y="620801"/>
                                  <a:pt x="1980348" y="633176"/>
                                  <a:pt x="1968772" y="636769"/>
                                </a:cubicBezTo>
                                <a:cubicBezTo>
                                  <a:pt x="1957195" y="640361"/>
                                  <a:pt x="1944819" y="633974"/>
                                  <a:pt x="1941226" y="622397"/>
                                </a:cubicBezTo>
                                <a:cubicBezTo>
                                  <a:pt x="1937633" y="610821"/>
                                  <a:pt x="1944020" y="598445"/>
                                  <a:pt x="1955598" y="594852"/>
                                </a:cubicBezTo>
                                <a:close/>
                                <a:moveTo>
                                  <a:pt x="1952005" y="582078"/>
                                </a:moveTo>
                                <a:cubicBezTo>
                                  <a:pt x="1933242" y="587666"/>
                                  <a:pt x="1922863" y="607627"/>
                                  <a:pt x="1928452" y="626390"/>
                                </a:cubicBezTo>
                                <a:cubicBezTo>
                                  <a:pt x="1934040" y="645152"/>
                                  <a:pt x="1954001" y="655531"/>
                                  <a:pt x="1972764" y="649942"/>
                                </a:cubicBezTo>
                                <a:cubicBezTo>
                                  <a:pt x="1991526" y="644354"/>
                                  <a:pt x="2001905" y="624394"/>
                                  <a:pt x="1996316" y="605631"/>
                                </a:cubicBezTo>
                                <a:cubicBezTo>
                                  <a:pt x="1990328" y="586469"/>
                                  <a:pt x="1970367" y="576090"/>
                                  <a:pt x="1952005" y="582078"/>
                                </a:cubicBezTo>
                                <a:close/>
                                <a:moveTo>
                                  <a:pt x="1966682" y="572354"/>
                                </a:moveTo>
                                <a:cubicBezTo>
                                  <a:pt x="1983467" y="574094"/>
                                  <a:pt x="1998512" y="585771"/>
                                  <a:pt x="2003902" y="602836"/>
                                </a:cubicBezTo>
                                <a:cubicBezTo>
                                  <a:pt x="2010687" y="625591"/>
                                  <a:pt x="1997913" y="649942"/>
                                  <a:pt x="1975159" y="657128"/>
                                </a:cubicBezTo>
                                <a:cubicBezTo>
                                  <a:pt x="1952403" y="664314"/>
                                  <a:pt x="1928052" y="651140"/>
                                  <a:pt x="1920867" y="628386"/>
                                </a:cubicBezTo>
                                <a:cubicBezTo>
                                  <a:pt x="1913681" y="605631"/>
                                  <a:pt x="1926855" y="581279"/>
                                  <a:pt x="1949609" y="574094"/>
                                </a:cubicBezTo>
                                <a:cubicBezTo>
                                  <a:pt x="1955298" y="572298"/>
                                  <a:pt x="1961086" y="571774"/>
                                  <a:pt x="1966682" y="572354"/>
                                </a:cubicBezTo>
                                <a:close/>
                                <a:moveTo>
                                  <a:pt x="4178671" y="564014"/>
                                </a:moveTo>
                                <a:cubicBezTo>
                                  <a:pt x="4173331" y="564513"/>
                                  <a:pt x="4168142" y="567108"/>
                                  <a:pt x="4164350" y="571699"/>
                                </a:cubicBezTo>
                                <a:lnTo>
                                  <a:pt x="4157164" y="580481"/>
                                </a:lnTo>
                                <a:cubicBezTo>
                                  <a:pt x="4155966" y="582078"/>
                                  <a:pt x="4153571" y="582078"/>
                                  <a:pt x="4151974" y="580880"/>
                                </a:cubicBezTo>
                                <a:lnTo>
                                  <a:pt x="4143192" y="573695"/>
                                </a:lnTo>
                                <a:cubicBezTo>
                                  <a:pt x="4138402" y="570102"/>
                                  <a:pt x="4132813" y="568505"/>
                                  <a:pt x="4127623" y="568904"/>
                                </a:cubicBezTo>
                                <a:cubicBezTo>
                                  <a:pt x="4122433" y="569303"/>
                                  <a:pt x="4117243" y="572098"/>
                                  <a:pt x="4113650" y="576489"/>
                                </a:cubicBezTo>
                                <a:cubicBezTo>
                                  <a:pt x="4106066" y="585671"/>
                                  <a:pt x="4107263" y="598845"/>
                                  <a:pt x="4116445" y="606430"/>
                                </a:cubicBezTo>
                                <a:lnTo>
                                  <a:pt x="4160358" y="643156"/>
                                </a:lnTo>
                                <a:cubicBezTo>
                                  <a:pt x="4172333" y="628386"/>
                                  <a:pt x="4184709" y="613615"/>
                                  <a:pt x="4196685" y="598845"/>
                                </a:cubicBezTo>
                                <a:cubicBezTo>
                                  <a:pt x="4204269" y="589663"/>
                                  <a:pt x="4203072" y="576489"/>
                                  <a:pt x="4193890" y="568904"/>
                                </a:cubicBezTo>
                                <a:cubicBezTo>
                                  <a:pt x="4189499" y="565112"/>
                                  <a:pt x="4184010" y="563515"/>
                                  <a:pt x="4178671" y="564014"/>
                                </a:cubicBezTo>
                                <a:close/>
                                <a:moveTo>
                                  <a:pt x="4177972" y="557278"/>
                                </a:moveTo>
                                <a:cubicBezTo>
                                  <a:pt x="4185208" y="556629"/>
                                  <a:pt x="4192693" y="558725"/>
                                  <a:pt x="4198681" y="563715"/>
                                </a:cubicBezTo>
                                <a:cubicBezTo>
                                  <a:pt x="4210656" y="573695"/>
                                  <a:pt x="4212253" y="591660"/>
                                  <a:pt x="4202273" y="603636"/>
                                </a:cubicBezTo>
                                <a:cubicBezTo>
                                  <a:pt x="4189499" y="619603"/>
                                  <a:pt x="4176325" y="635172"/>
                                  <a:pt x="4163551" y="650741"/>
                                </a:cubicBezTo>
                                <a:cubicBezTo>
                                  <a:pt x="4162354" y="652338"/>
                                  <a:pt x="4159958" y="652338"/>
                                  <a:pt x="4158362" y="651140"/>
                                </a:cubicBezTo>
                                <a:lnTo>
                                  <a:pt x="4111654" y="612019"/>
                                </a:lnTo>
                                <a:cubicBezTo>
                                  <a:pt x="4099679" y="602039"/>
                                  <a:pt x="4098082" y="584074"/>
                                  <a:pt x="4108062" y="572098"/>
                                </a:cubicBezTo>
                                <a:cubicBezTo>
                                  <a:pt x="4112852" y="565711"/>
                                  <a:pt x="4120038" y="562517"/>
                                  <a:pt x="4127223" y="561719"/>
                                </a:cubicBezTo>
                                <a:cubicBezTo>
                                  <a:pt x="4134410" y="560920"/>
                                  <a:pt x="4141994" y="563315"/>
                                  <a:pt x="4147982" y="568505"/>
                                </a:cubicBezTo>
                                <a:lnTo>
                                  <a:pt x="4153970" y="573295"/>
                                </a:lnTo>
                                <a:lnTo>
                                  <a:pt x="4158761" y="567307"/>
                                </a:lnTo>
                                <a:cubicBezTo>
                                  <a:pt x="4163751" y="561319"/>
                                  <a:pt x="4170737" y="557926"/>
                                  <a:pt x="4177972" y="557278"/>
                                </a:cubicBezTo>
                                <a:close/>
                                <a:moveTo>
                                  <a:pt x="5479959" y="542807"/>
                                </a:moveTo>
                                <a:cubicBezTo>
                                  <a:pt x="5490587" y="545252"/>
                                  <a:pt x="5500268" y="551739"/>
                                  <a:pt x="5506456" y="561718"/>
                                </a:cubicBezTo>
                                <a:lnTo>
                                  <a:pt x="5500867" y="565312"/>
                                </a:lnTo>
                                <a:cubicBezTo>
                                  <a:pt x="5490488" y="548545"/>
                                  <a:pt x="5468133" y="543355"/>
                                  <a:pt x="5451366" y="553734"/>
                                </a:cubicBezTo>
                                <a:cubicBezTo>
                                  <a:pt x="5434599" y="564514"/>
                                  <a:pt x="5429409" y="586470"/>
                                  <a:pt x="5439789" y="603236"/>
                                </a:cubicBezTo>
                                <a:lnTo>
                                  <a:pt x="5434200" y="606829"/>
                                </a:lnTo>
                                <a:cubicBezTo>
                                  <a:pt x="5421825" y="586869"/>
                                  <a:pt x="5427813" y="560521"/>
                                  <a:pt x="5447773" y="548146"/>
                                </a:cubicBezTo>
                                <a:cubicBezTo>
                                  <a:pt x="5457753" y="541959"/>
                                  <a:pt x="5469330" y="540362"/>
                                  <a:pt x="5479959" y="542807"/>
                                </a:cubicBezTo>
                                <a:close/>
                                <a:moveTo>
                                  <a:pt x="3521645" y="492657"/>
                                </a:moveTo>
                                <a:cubicBezTo>
                                  <a:pt x="3518847" y="492657"/>
                                  <a:pt x="3516454" y="494254"/>
                                  <a:pt x="3514060" y="496649"/>
                                </a:cubicBezTo>
                                <a:lnTo>
                                  <a:pt x="3512864" y="497846"/>
                                </a:lnTo>
                                <a:lnTo>
                                  <a:pt x="3511266" y="497048"/>
                                </a:lnTo>
                                <a:cubicBezTo>
                                  <a:pt x="3508471" y="495451"/>
                                  <a:pt x="3505676" y="494653"/>
                                  <a:pt x="3503280" y="495052"/>
                                </a:cubicBezTo>
                                <a:cubicBezTo>
                                  <a:pt x="3500883" y="495052"/>
                                  <a:pt x="3498489" y="496649"/>
                                  <a:pt x="3497292" y="499044"/>
                                </a:cubicBezTo>
                                <a:cubicBezTo>
                                  <a:pt x="3495693" y="501439"/>
                                  <a:pt x="3495693" y="504634"/>
                                  <a:pt x="3496895" y="507827"/>
                                </a:cubicBezTo>
                                <a:cubicBezTo>
                                  <a:pt x="3500086" y="516211"/>
                                  <a:pt x="3510862" y="521799"/>
                                  <a:pt x="3515254" y="523795"/>
                                </a:cubicBezTo>
                                <a:cubicBezTo>
                                  <a:pt x="3516053" y="524195"/>
                                  <a:pt x="3516857" y="523795"/>
                                  <a:pt x="3517651" y="523396"/>
                                </a:cubicBezTo>
                                <a:cubicBezTo>
                                  <a:pt x="3521645" y="520203"/>
                                  <a:pt x="3530427" y="511819"/>
                                  <a:pt x="3531227" y="503835"/>
                                </a:cubicBezTo>
                                <a:cubicBezTo>
                                  <a:pt x="3531625" y="500242"/>
                                  <a:pt x="3530427" y="497048"/>
                                  <a:pt x="3528431" y="495052"/>
                                </a:cubicBezTo>
                                <a:cubicBezTo>
                                  <a:pt x="3526432" y="493056"/>
                                  <a:pt x="3524040" y="492258"/>
                                  <a:pt x="3521645" y="492657"/>
                                </a:cubicBezTo>
                                <a:close/>
                                <a:moveTo>
                                  <a:pt x="3521244" y="488266"/>
                                </a:moveTo>
                                <a:cubicBezTo>
                                  <a:pt x="3525236" y="487866"/>
                                  <a:pt x="3528831" y="489064"/>
                                  <a:pt x="3531625" y="491858"/>
                                </a:cubicBezTo>
                                <a:cubicBezTo>
                                  <a:pt x="3534420" y="494653"/>
                                  <a:pt x="3536016" y="499443"/>
                                  <a:pt x="3535619" y="503835"/>
                                </a:cubicBezTo>
                                <a:cubicBezTo>
                                  <a:pt x="3535220" y="508227"/>
                                  <a:pt x="3532823" y="512618"/>
                                  <a:pt x="3528831" y="517807"/>
                                </a:cubicBezTo>
                                <a:cubicBezTo>
                                  <a:pt x="3525637" y="521400"/>
                                  <a:pt x="3522444" y="524594"/>
                                  <a:pt x="3520047" y="526590"/>
                                </a:cubicBezTo>
                                <a:cubicBezTo>
                                  <a:pt x="3519249" y="527388"/>
                                  <a:pt x="3518048" y="528187"/>
                                  <a:pt x="3516857" y="528187"/>
                                </a:cubicBezTo>
                                <a:cubicBezTo>
                                  <a:pt x="3515654" y="528586"/>
                                  <a:pt x="3514464" y="528187"/>
                                  <a:pt x="3513257" y="527787"/>
                                </a:cubicBezTo>
                                <a:cubicBezTo>
                                  <a:pt x="3507276" y="524993"/>
                                  <a:pt x="3496491" y="519005"/>
                                  <a:pt x="3492899" y="509823"/>
                                </a:cubicBezTo>
                                <a:cubicBezTo>
                                  <a:pt x="3491303" y="505432"/>
                                  <a:pt x="3491303" y="500641"/>
                                  <a:pt x="3493698" y="497048"/>
                                </a:cubicBezTo>
                                <a:cubicBezTo>
                                  <a:pt x="3495693" y="493455"/>
                                  <a:pt x="3498888" y="491060"/>
                                  <a:pt x="3502880" y="490661"/>
                                </a:cubicBezTo>
                                <a:cubicBezTo>
                                  <a:pt x="3506074" y="490262"/>
                                  <a:pt x="3509267" y="491060"/>
                                  <a:pt x="3512458" y="492657"/>
                                </a:cubicBezTo>
                                <a:cubicBezTo>
                                  <a:pt x="3515254" y="490262"/>
                                  <a:pt x="3518450" y="488665"/>
                                  <a:pt x="3521244" y="488266"/>
                                </a:cubicBezTo>
                                <a:close/>
                                <a:moveTo>
                                  <a:pt x="5735595" y="468705"/>
                                </a:moveTo>
                                <a:cubicBezTo>
                                  <a:pt x="5728010" y="471100"/>
                                  <a:pt x="5724017" y="478686"/>
                                  <a:pt x="5726413" y="486270"/>
                                </a:cubicBezTo>
                                <a:cubicBezTo>
                                  <a:pt x="5728809" y="493855"/>
                                  <a:pt x="5736394" y="497847"/>
                                  <a:pt x="5743978" y="495452"/>
                                </a:cubicBezTo>
                                <a:cubicBezTo>
                                  <a:pt x="5751563" y="493057"/>
                                  <a:pt x="5755555" y="485472"/>
                                  <a:pt x="5753160" y="477887"/>
                                </a:cubicBezTo>
                                <a:cubicBezTo>
                                  <a:pt x="5751164" y="470701"/>
                                  <a:pt x="5743180" y="466309"/>
                                  <a:pt x="5735595" y="468705"/>
                                </a:cubicBezTo>
                                <a:close/>
                                <a:moveTo>
                                  <a:pt x="5733200" y="461120"/>
                                </a:moveTo>
                                <a:cubicBezTo>
                                  <a:pt x="5744777" y="457527"/>
                                  <a:pt x="5757152" y="463914"/>
                                  <a:pt x="5760745" y="475492"/>
                                </a:cubicBezTo>
                                <a:cubicBezTo>
                                  <a:pt x="5764338" y="487468"/>
                                  <a:pt x="5757950" y="499444"/>
                                  <a:pt x="5746374" y="503037"/>
                                </a:cubicBezTo>
                                <a:cubicBezTo>
                                  <a:pt x="5734797" y="506629"/>
                                  <a:pt x="5722421" y="500242"/>
                                  <a:pt x="5718828" y="488665"/>
                                </a:cubicBezTo>
                                <a:cubicBezTo>
                                  <a:pt x="5715235" y="477089"/>
                                  <a:pt x="5721622" y="464713"/>
                                  <a:pt x="5733200" y="461120"/>
                                </a:cubicBezTo>
                                <a:close/>
                                <a:moveTo>
                                  <a:pt x="5729607" y="448346"/>
                                </a:moveTo>
                                <a:cubicBezTo>
                                  <a:pt x="5710844" y="453934"/>
                                  <a:pt x="5700465" y="473895"/>
                                  <a:pt x="5706053" y="492658"/>
                                </a:cubicBezTo>
                                <a:cubicBezTo>
                                  <a:pt x="5711642" y="511420"/>
                                  <a:pt x="5731603" y="521799"/>
                                  <a:pt x="5750366" y="516210"/>
                                </a:cubicBezTo>
                                <a:cubicBezTo>
                                  <a:pt x="5769128" y="510622"/>
                                  <a:pt x="5779507" y="490662"/>
                                  <a:pt x="5773918" y="471899"/>
                                </a:cubicBezTo>
                                <a:cubicBezTo>
                                  <a:pt x="5767930" y="453136"/>
                                  <a:pt x="5747970" y="442757"/>
                                  <a:pt x="5729607" y="448346"/>
                                </a:cubicBezTo>
                                <a:close/>
                                <a:moveTo>
                                  <a:pt x="5744284" y="438622"/>
                                </a:moveTo>
                                <a:cubicBezTo>
                                  <a:pt x="5761069" y="440362"/>
                                  <a:pt x="5776114" y="452039"/>
                                  <a:pt x="5781503" y="469104"/>
                                </a:cubicBezTo>
                                <a:cubicBezTo>
                                  <a:pt x="5788689" y="491859"/>
                                  <a:pt x="5775515" y="516610"/>
                                  <a:pt x="5752761" y="523396"/>
                                </a:cubicBezTo>
                                <a:cubicBezTo>
                                  <a:pt x="5730006" y="530582"/>
                                  <a:pt x="5705654" y="517408"/>
                                  <a:pt x="5698469" y="494654"/>
                                </a:cubicBezTo>
                                <a:cubicBezTo>
                                  <a:pt x="5691283" y="471899"/>
                                  <a:pt x="5704457" y="447547"/>
                                  <a:pt x="5727212" y="440362"/>
                                </a:cubicBezTo>
                                <a:cubicBezTo>
                                  <a:pt x="5732900" y="438566"/>
                                  <a:pt x="5738689" y="438042"/>
                                  <a:pt x="5744284" y="438622"/>
                                </a:cubicBezTo>
                                <a:close/>
                                <a:moveTo>
                                  <a:pt x="1280504" y="426689"/>
                                </a:moveTo>
                                <a:cubicBezTo>
                                  <a:pt x="1275165" y="427188"/>
                                  <a:pt x="1269976" y="429783"/>
                                  <a:pt x="1266183" y="434374"/>
                                </a:cubicBezTo>
                                <a:lnTo>
                                  <a:pt x="1258997" y="443156"/>
                                </a:lnTo>
                                <a:cubicBezTo>
                                  <a:pt x="1257799" y="444753"/>
                                  <a:pt x="1255405" y="444753"/>
                                  <a:pt x="1253808" y="443555"/>
                                </a:cubicBezTo>
                                <a:lnTo>
                                  <a:pt x="1245026" y="436370"/>
                                </a:lnTo>
                                <a:cubicBezTo>
                                  <a:pt x="1240236" y="432777"/>
                                  <a:pt x="1234646" y="431180"/>
                                  <a:pt x="1229457" y="431579"/>
                                </a:cubicBezTo>
                                <a:cubicBezTo>
                                  <a:pt x="1224268" y="431978"/>
                                  <a:pt x="1219078" y="434773"/>
                                  <a:pt x="1215485" y="439164"/>
                                </a:cubicBezTo>
                                <a:cubicBezTo>
                                  <a:pt x="1207901" y="448346"/>
                                  <a:pt x="1209098" y="461520"/>
                                  <a:pt x="1218280" y="469105"/>
                                </a:cubicBezTo>
                                <a:lnTo>
                                  <a:pt x="1262192" y="505831"/>
                                </a:lnTo>
                                <a:cubicBezTo>
                                  <a:pt x="1274168" y="491061"/>
                                  <a:pt x="1286543" y="476290"/>
                                  <a:pt x="1298519" y="461520"/>
                                </a:cubicBezTo>
                                <a:cubicBezTo>
                                  <a:pt x="1306104" y="452338"/>
                                  <a:pt x="1304906" y="439164"/>
                                  <a:pt x="1295724" y="431579"/>
                                </a:cubicBezTo>
                                <a:cubicBezTo>
                                  <a:pt x="1291332" y="427787"/>
                                  <a:pt x="1285843" y="426190"/>
                                  <a:pt x="1280504" y="426689"/>
                                </a:cubicBezTo>
                                <a:close/>
                                <a:moveTo>
                                  <a:pt x="1279806" y="419953"/>
                                </a:moveTo>
                                <a:cubicBezTo>
                                  <a:pt x="1287042" y="419304"/>
                                  <a:pt x="1294527" y="421400"/>
                                  <a:pt x="1300515" y="426390"/>
                                </a:cubicBezTo>
                                <a:cubicBezTo>
                                  <a:pt x="1312490" y="436370"/>
                                  <a:pt x="1314087" y="454335"/>
                                  <a:pt x="1304108" y="466311"/>
                                </a:cubicBezTo>
                                <a:cubicBezTo>
                                  <a:pt x="1291332" y="482278"/>
                                  <a:pt x="1278159" y="497847"/>
                                  <a:pt x="1265384" y="513416"/>
                                </a:cubicBezTo>
                                <a:cubicBezTo>
                                  <a:pt x="1264188" y="515013"/>
                                  <a:pt x="1261792" y="515013"/>
                                  <a:pt x="1260195" y="513815"/>
                                </a:cubicBezTo>
                                <a:lnTo>
                                  <a:pt x="1213489" y="474694"/>
                                </a:lnTo>
                                <a:cubicBezTo>
                                  <a:pt x="1201513" y="464714"/>
                                  <a:pt x="1199917" y="446749"/>
                                  <a:pt x="1209897" y="434773"/>
                                </a:cubicBezTo>
                                <a:cubicBezTo>
                                  <a:pt x="1214687" y="428386"/>
                                  <a:pt x="1221873" y="425192"/>
                                  <a:pt x="1229058" y="424394"/>
                                </a:cubicBezTo>
                                <a:cubicBezTo>
                                  <a:pt x="1236244" y="423595"/>
                                  <a:pt x="1243828" y="425990"/>
                                  <a:pt x="1249817" y="431180"/>
                                </a:cubicBezTo>
                                <a:lnTo>
                                  <a:pt x="1255804" y="435970"/>
                                </a:lnTo>
                                <a:lnTo>
                                  <a:pt x="1260595" y="429982"/>
                                </a:lnTo>
                                <a:cubicBezTo>
                                  <a:pt x="1265585" y="423994"/>
                                  <a:pt x="1272570" y="420601"/>
                                  <a:pt x="1279806" y="419953"/>
                                </a:cubicBezTo>
                                <a:close/>
                                <a:moveTo>
                                  <a:pt x="2581792" y="405482"/>
                                </a:moveTo>
                                <a:cubicBezTo>
                                  <a:pt x="2592421" y="407927"/>
                                  <a:pt x="2602103" y="414414"/>
                                  <a:pt x="2608292" y="424393"/>
                                </a:cubicBezTo>
                                <a:lnTo>
                                  <a:pt x="2602703" y="427987"/>
                                </a:lnTo>
                                <a:cubicBezTo>
                                  <a:pt x="2592324" y="411220"/>
                                  <a:pt x="2569968" y="406030"/>
                                  <a:pt x="2553201" y="416409"/>
                                </a:cubicBezTo>
                                <a:cubicBezTo>
                                  <a:pt x="2536434" y="427189"/>
                                  <a:pt x="2531245" y="449145"/>
                                  <a:pt x="2541624" y="465911"/>
                                </a:cubicBezTo>
                                <a:lnTo>
                                  <a:pt x="2536036" y="469504"/>
                                </a:lnTo>
                                <a:cubicBezTo>
                                  <a:pt x="2523659" y="449544"/>
                                  <a:pt x="2529647" y="423196"/>
                                  <a:pt x="2549608" y="410821"/>
                                </a:cubicBezTo>
                                <a:cubicBezTo>
                                  <a:pt x="2559588" y="404634"/>
                                  <a:pt x="2571164" y="403037"/>
                                  <a:pt x="2581792" y="405482"/>
                                </a:cubicBezTo>
                                <a:close/>
                                <a:moveTo>
                                  <a:pt x="623472" y="355333"/>
                                </a:moveTo>
                                <a:cubicBezTo>
                                  <a:pt x="620677" y="355333"/>
                                  <a:pt x="618281" y="356930"/>
                                  <a:pt x="615887" y="359325"/>
                                </a:cubicBezTo>
                                <a:lnTo>
                                  <a:pt x="614690" y="360522"/>
                                </a:lnTo>
                                <a:lnTo>
                                  <a:pt x="613093" y="359724"/>
                                </a:lnTo>
                                <a:cubicBezTo>
                                  <a:pt x="610297" y="358127"/>
                                  <a:pt x="607503" y="357329"/>
                                  <a:pt x="605109" y="357728"/>
                                </a:cubicBezTo>
                                <a:cubicBezTo>
                                  <a:pt x="602713" y="357728"/>
                                  <a:pt x="600317" y="359325"/>
                                  <a:pt x="599120" y="361720"/>
                                </a:cubicBezTo>
                                <a:cubicBezTo>
                                  <a:pt x="597523" y="364115"/>
                                  <a:pt x="597523" y="367309"/>
                                  <a:pt x="598721" y="370502"/>
                                </a:cubicBezTo>
                                <a:cubicBezTo>
                                  <a:pt x="601914" y="378887"/>
                                  <a:pt x="612693" y="384475"/>
                                  <a:pt x="617085" y="386471"/>
                                </a:cubicBezTo>
                                <a:cubicBezTo>
                                  <a:pt x="617883" y="386871"/>
                                  <a:pt x="618682" y="386471"/>
                                  <a:pt x="619480" y="386072"/>
                                </a:cubicBezTo>
                                <a:cubicBezTo>
                                  <a:pt x="623472" y="382879"/>
                                  <a:pt x="632254" y="374494"/>
                                  <a:pt x="633053" y="366510"/>
                                </a:cubicBezTo>
                                <a:cubicBezTo>
                                  <a:pt x="633452" y="362918"/>
                                  <a:pt x="632254" y="359724"/>
                                  <a:pt x="630258" y="357728"/>
                                </a:cubicBezTo>
                                <a:cubicBezTo>
                                  <a:pt x="628262" y="355732"/>
                                  <a:pt x="625867" y="354934"/>
                                  <a:pt x="623472" y="355333"/>
                                </a:cubicBezTo>
                                <a:close/>
                                <a:moveTo>
                                  <a:pt x="623073" y="350942"/>
                                </a:moveTo>
                                <a:cubicBezTo>
                                  <a:pt x="627065" y="350542"/>
                                  <a:pt x="630658" y="351740"/>
                                  <a:pt x="633452" y="354534"/>
                                </a:cubicBezTo>
                                <a:cubicBezTo>
                                  <a:pt x="636246" y="357329"/>
                                  <a:pt x="637843" y="362119"/>
                                  <a:pt x="637444" y="366510"/>
                                </a:cubicBezTo>
                                <a:cubicBezTo>
                                  <a:pt x="637045" y="370902"/>
                                  <a:pt x="634650" y="375294"/>
                                  <a:pt x="630658" y="380483"/>
                                </a:cubicBezTo>
                                <a:cubicBezTo>
                                  <a:pt x="627464" y="384076"/>
                                  <a:pt x="624270" y="387270"/>
                                  <a:pt x="621875" y="389266"/>
                                </a:cubicBezTo>
                                <a:cubicBezTo>
                                  <a:pt x="621077" y="390064"/>
                                  <a:pt x="619879" y="390863"/>
                                  <a:pt x="618682" y="390863"/>
                                </a:cubicBezTo>
                                <a:cubicBezTo>
                                  <a:pt x="617483" y="391262"/>
                                  <a:pt x="616286" y="390863"/>
                                  <a:pt x="615089" y="390463"/>
                                </a:cubicBezTo>
                                <a:cubicBezTo>
                                  <a:pt x="609101" y="387669"/>
                                  <a:pt x="598321" y="381681"/>
                                  <a:pt x="594729" y="372498"/>
                                </a:cubicBezTo>
                                <a:cubicBezTo>
                                  <a:pt x="593132" y="368107"/>
                                  <a:pt x="593132" y="363317"/>
                                  <a:pt x="595527" y="359724"/>
                                </a:cubicBezTo>
                                <a:cubicBezTo>
                                  <a:pt x="597523" y="356131"/>
                                  <a:pt x="600717" y="353736"/>
                                  <a:pt x="604709" y="353337"/>
                                </a:cubicBezTo>
                                <a:cubicBezTo>
                                  <a:pt x="607902" y="352938"/>
                                  <a:pt x="611097" y="353736"/>
                                  <a:pt x="614290" y="355333"/>
                                </a:cubicBezTo>
                                <a:cubicBezTo>
                                  <a:pt x="617085" y="352938"/>
                                  <a:pt x="620278" y="351341"/>
                                  <a:pt x="623073" y="350942"/>
                                </a:cubicBezTo>
                                <a:close/>
                                <a:moveTo>
                                  <a:pt x="7326403" y="342159"/>
                                </a:moveTo>
                                <a:cubicBezTo>
                                  <a:pt x="7323609" y="342159"/>
                                  <a:pt x="7321214" y="343756"/>
                                  <a:pt x="7318818" y="346151"/>
                                </a:cubicBezTo>
                                <a:lnTo>
                                  <a:pt x="7317621" y="347348"/>
                                </a:lnTo>
                                <a:lnTo>
                                  <a:pt x="7316024" y="346550"/>
                                </a:lnTo>
                                <a:cubicBezTo>
                                  <a:pt x="7313230" y="344953"/>
                                  <a:pt x="7310435" y="344155"/>
                                  <a:pt x="7308040" y="344554"/>
                                </a:cubicBezTo>
                                <a:cubicBezTo>
                                  <a:pt x="7305644" y="344554"/>
                                  <a:pt x="7303249" y="346151"/>
                                  <a:pt x="7302051" y="348546"/>
                                </a:cubicBezTo>
                                <a:cubicBezTo>
                                  <a:pt x="7300454" y="350941"/>
                                  <a:pt x="7300454" y="354135"/>
                                  <a:pt x="7301652" y="357328"/>
                                </a:cubicBezTo>
                                <a:cubicBezTo>
                                  <a:pt x="7304845" y="365713"/>
                                  <a:pt x="7315625" y="371301"/>
                                  <a:pt x="7320016" y="373297"/>
                                </a:cubicBezTo>
                                <a:cubicBezTo>
                                  <a:pt x="7320814" y="373697"/>
                                  <a:pt x="7321613" y="373297"/>
                                  <a:pt x="7322411" y="372898"/>
                                </a:cubicBezTo>
                                <a:cubicBezTo>
                                  <a:pt x="7326403" y="369705"/>
                                  <a:pt x="7335186" y="361320"/>
                                  <a:pt x="7335984" y="353336"/>
                                </a:cubicBezTo>
                                <a:cubicBezTo>
                                  <a:pt x="7336383" y="349744"/>
                                  <a:pt x="7335186" y="346550"/>
                                  <a:pt x="7333190" y="344554"/>
                                </a:cubicBezTo>
                                <a:cubicBezTo>
                                  <a:pt x="7331194" y="342558"/>
                                  <a:pt x="7328798" y="341760"/>
                                  <a:pt x="7326403" y="342159"/>
                                </a:cubicBezTo>
                                <a:close/>
                                <a:moveTo>
                                  <a:pt x="7326004" y="337768"/>
                                </a:moveTo>
                                <a:cubicBezTo>
                                  <a:pt x="7329996" y="337368"/>
                                  <a:pt x="7333589" y="338566"/>
                                  <a:pt x="7336383" y="341360"/>
                                </a:cubicBezTo>
                                <a:cubicBezTo>
                                  <a:pt x="7339178" y="344155"/>
                                  <a:pt x="7340774" y="348945"/>
                                  <a:pt x="7340375" y="353336"/>
                                </a:cubicBezTo>
                                <a:cubicBezTo>
                                  <a:pt x="7339976" y="357728"/>
                                  <a:pt x="7337980" y="362120"/>
                                  <a:pt x="7333589" y="367309"/>
                                </a:cubicBezTo>
                                <a:cubicBezTo>
                                  <a:pt x="7330395" y="370902"/>
                                  <a:pt x="7327202" y="374096"/>
                                  <a:pt x="7324806" y="376092"/>
                                </a:cubicBezTo>
                                <a:cubicBezTo>
                                  <a:pt x="7324008" y="376890"/>
                                  <a:pt x="7322810" y="377689"/>
                                  <a:pt x="7321613" y="377689"/>
                                </a:cubicBezTo>
                                <a:cubicBezTo>
                                  <a:pt x="7320415" y="378088"/>
                                  <a:pt x="7319218" y="377689"/>
                                  <a:pt x="7318020" y="377289"/>
                                </a:cubicBezTo>
                                <a:cubicBezTo>
                                  <a:pt x="7312032" y="374495"/>
                                  <a:pt x="7301253" y="368507"/>
                                  <a:pt x="7297660" y="359324"/>
                                </a:cubicBezTo>
                                <a:cubicBezTo>
                                  <a:pt x="7296063" y="354933"/>
                                  <a:pt x="7296063" y="350143"/>
                                  <a:pt x="7298458" y="346550"/>
                                </a:cubicBezTo>
                                <a:cubicBezTo>
                                  <a:pt x="7300454" y="342957"/>
                                  <a:pt x="7303648" y="340562"/>
                                  <a:pt x="7307641" y="340163"/>
                                </a:cubicBezTo>
                                <a:cubicBezTo>
                                  <a:pt x="7310834" y="339764"/>
                                  <a:pt x="7314028" y="340562"/>
                                  <a:pt x="7317222" y="342159"/>
                                </a:cubicBezTo>
                                <a:cubicBezTo>
                                  <a:pt x="7320016" y="339764"/>
                                  <a:pt x="7323210" y="338167"/>
                                  <a:pt x="7326004" y="337768"/>
                                </a:cubicBezTo>
                                <a:close/>
                                <a:moveTo>
                                  <a:pt x="2837429" y="331381"/>
                                </a:moveTo>
                                <a:cubicBezTo>
                                  <a:pt x="2829844" y="333776"/>
                                  <a:pt x="2825852" y="341361"/>
                                  <a:pt x="2828248" y="348945"/>
                                </a:cubicBezTo>
                                <a:cubicBezTo>
                                  <a:pt x="2830643" y="356531"/>
                                  <a:pt x="2838228" y="360523"/>
                                  <a:pt x="2845812" y="358128"/>
                                </a:cubicBezTo>
                                <a:cubicBezTo>
                                  <a:pt x="2853397" y="355733"/>
                                  <a:pt x="2857388" y="348147"/>
                                  <a:pt x="2854994" y="340562"/>
                                </a:cubicBezTo>
                                <a:cubicBezTo>
                                  <a:pt x="2852998" y="333377"/>
                                  <a:pt x="2845014" y="328985"/>
                                  <a:pt x="2837429" y="331381"/>
                                </a:cubicBezTo>
                                <a:close/>
                                <a:moveTo>
                                  <a:pt x="2835034" y="323796"/>
                                </a:moveTo>
                                <a:cubicBezTo>
                                  <a:pt x="2846611" y="320203"/>
                                  <a:pt x="2858986" y="326590"/>
                                  <a:pt x="2862578" y="338167"/>
                                </a:cubicBezTo>
                                <a:cubicBezTo>
                                  <a:pt x="2866171" y="350144"/>
                                  <a:pt x="2859785" y="362120"/>
                                  <a:pt x="2848207" y="365713"/>
                                </a:cubicBezTo>
                                <a:cubicBezTo>
                                  <a:pt x="2836630" y="369305"/>
                                  <a:pt x="2824255" y="362918"/>
                                  <a:pt x="2820663" y="351342"/>
                                </a:cubicBezTo>
                                <a:cubicBezTo>
                                  <a:pt x="2817071" y="339764"/>
                                  <a:pt x="2823457" y="327389"/>
                                  <a:pt x="2835034" y="323796"/>
                                </a:cubicBezTo>
                                <a:close/>
                                <a:moveTo>
                                  <a:pt x="2831442" y="311022"/>
                                </a:moveTo>
                                <a:cubicBezTo>
                                  <a:pt x="2812681" y="316610"/>
                                  <a:pt x="2802302" y="336570"/>
                                  <a:pt x="2807890" y="355334"/>
                                </a:cubicBezTo>
                                <a:cubicBezTo>
                                  <a:pt x="2813478" y="374096"/>
                                  <a:pt x="2833437" y="384475"/>
                                  <a:pt x="2852199" y="378886"/>
                                </a:cubicBezTo>
                                <a:cubicBezTo>
                                  <a:pt x="2870962" y="373298"/>
                                  <a:pt x="2881341" y="353337"/>
                                  <a:pt x="2875752" y="334574"/>
                                </a:cubicBezTo>
                                <a:cubicBezTo>
                                  <a:pt x="2869763" y="315812"/>
                                  <a:pt x="2849805" y="305433"/>
                                  <a:pt x="2831442" y="311022"/>
                                </a:cubicBezTo>
                                <a:close/>
                                <a:moveTo>
                                  <a:pt x="2846119" y="301297"/>
                                </a:moveTo>
                                <a:cubicBezTo>
                                  <a:pt x="2862902" y="303038"/>
                                  <a:pt x="2877947" y="314714"/>
                                  <a:pt x="2883339" y="331780"/>
                                </a:cubicBezTo>
                                <a:cubicBezTo>
                                  <a:pt x="2890521" y="354534"/>
                                  <a:pt x="2877348" y="379286"/>
                                  <a:pt x="2854596" y="386072"/>
                                </a:cubicBezTo>
                                <a:cubicBezTo>
                                  <a:pt x="2831841" y="393258"/>
                                  <a:pt x="2807491" y="380084"/>
                                  <a:pt x="2800304" y="357330"/>
                                </a:cubicBezTo>
                                <a:cubicBezTo>
                                  <a:pt x="2793118" y="334574"/>
                                  <a:pt x="2806294" y="310223"/>
                                  <a:pt x="2829047" y="303038"/>
                                </a:cubicBezTo>
                                <a:cubicBezTo>
                                  <a:pt x="2834735" y="301241"/>
                                  <a:pt x="2840521" y="300717"/>
                                  <a:pt x="2846119" y="301297"/>
                                </a:cubicBezTo>
                                <a:close/>
                                <a:moveTo>
                                  <a:pt x="5058105" y="293357"/>
                                </a:moveTo>
                                <a:cubicBezTo>
                                  <a:pt x="5052765" y="293856"/>
                                  <a:pt x="5047576" y="296451"/>
                                  <a:pt x="5043784" y="301042"/>
                                </a:cubicBezTo>
                                <a:lnTo>
                                  <a:pt x="5036598" y="309824"/>
                                </a:lnTo>
                                <a:cubicBezTo>
                                  <a:pt x="5035400" y="311421"/>
                                  <a:pt x="5033005" y="311421"/>
                                  <a:pt x="5031408" y="310223"/>
                                </a:cubicBezTo>
                                <a:lnTo>
                                  <a:pt x="5022626" y="303038"/>
                                </a:lnTo>
                                <a:cubicBezTo>
                                  <a:pt x="5017836" y="299445"/>
                                  <a:pt x="5012247" y="297848"/>
                                  <a:pt x="5007057" y="298247"/>
                                </a:cubicBezTo>
                                <a:cubicBezTo>
                                  <a:pt x="5001867" y="298646"/>
                                  <a:pt x="4996677" y="301042"/>
                                  <a:pt x="4993084" y="305832"/>
                                </a:cubicBezTo>
                                <a:cubicBezTo>
                                  <a:pt x="4985500" y="315014"/>
                                  <a:pt x="4986697" y="328187"/>
                                  <a:pt x="4995879" y="335772"/>
                                </a:cubicBezTo>
                                <a:lnTo>
                                  <a:pt x="5039792" y="372499"/>
                                </a:lnTo>
                                <a:cubicBezTo>
                                  <a:pt x="5051768" y="357729"/>
                                  <a:pt x="5064143" y="342957"/>
                                  <a:pt x="5076119" y="328187"/>
                                </a:cubicBezTo>
                                <a:cubicBezTo>
                                  <a:pt x="5083704" y="319006"/>
                                  <a:pt x="5082506" y="305832"/>
                                  <a:pt x="5073324" y="298247"/>
                                </a:cubicBezTo>
                                <a:cubicBezTo>
                                  <a:pt x="5068933" y="294455"/>
                                  <a:pt x="5063444" y="292858"/>
                                  <a:pt x="5058105" y="293357"/>
                                </a:cubicBezTo>
                                <a:close/>
                                <a:moveTo>
                                  <a:pt x="5057406" y="286620"/>
                                </a:moveTo>
                                <a:cubicBezTo>
                                  <a:pt x="5064642" y="285972"/>
                                  <a:pt x="5072127" y="288068"/>
                                  <a:pt x="5078115" y="293058"/>
                                </a:cubicBezTo>
                                <a:cubicBezTo>
                                  <a:pt x="5090091" y="303038"/>
                                  <a:pt x="5091688" y="321002"/>
                                  <a:pt x="5081708" y="332977"/>
                                </a:cubicBezTo>
                                <a:cubicBezTo>
                                  <a:pt x="5068933" y="348946"/>
                                  <a:pt x="5055760" y="364515"/>
                                  <a:pt x="5042985" y="380084"/>
                                </a:cubicBezTo>
                                <a:cubicBezTo>
                                  <a:pt x="5041788" y="381681"/>
                                  <a:pt x="5039392" y="381681"/>
                                  <a:pt x="5037796" y="380483"/>
                                </a:cubicBezTo>
                                <a:lnTo>
                                  <a:pt x="4991088" y="341361"/>
                                </a:lnTo>
                                <a:cubicBezTo>
                                  <a:pt x="4979113" y="331381"/>
                                  <a:pt x="4977516" y="313417"/>
                                  <a:pt x="4987496" y="301441"/>
                                </a:cubicBezTo>
                                <a:cubicBezTo>
                                  <a:pt x="4992286" y="295054"/>
                                  <a:pt x="4999472" y="291860"/>
                                  <a:pt x="5006657" y="291062"/>
                                </a:cubicBezTo>
                                <a:cubicBezTo>
                                  <a:pt x="5013844" y="290263"/>
                                  <a:pt x="5021029" y="292259"/>
                                  <a:pt x="5027416" y="297848"/>
                                </a:cubicBezTo>
                                <a:lnTo>
                                  <a:pt x="5033404" y="302638"/>
                                </a:lnTo>
                                <a:lnTo>
                                  <a:pt x="5038195" y="296650"/>
                                </a:lnTo>
                                <a:cubicBezTo>
                                  <a:pt x="5043185" y="290662"/>
                                  <a:pt x="5050171" y="287269"/>
                                  <a:pt x="5057406" y="286620"/>
                                </a:cubicBezTo>
                                <a:close/>
                                <a:moveTo>
                                  <a:pt x="6359393" y="272150"/>
                                </a:moveTo>
                                <a:cubicBezTo>
                                  <a:pt x="6370022" y="274595"/>
                                  <a:pt x="6379703" y="281082"/>
                                  <a:pt x="6385891" y="291061"/>
                                </a:cubicBezTo>
                                <a:lnTo>
                                  <a:pt x="6380302" y="294654"/>
                                </a:lnTo>
                                <a:cubicBezTo>
                                  <a:pt x="6369923" y="277888"/>
                                  <a:pt x="6347568" y="272698"/>
                                  <a:pt x="6330801" y="283077"/>
                                </a:cubicBezTo>
                                <a:cubicBezTo>
                                  <a:pt x="6313635" y="293457"/>
                                  <a:pt x="6308844" y="315813"/>
                                  <a:pt x="6319224" y="332579"/>
                                </a:cubicBezTo>
                                <a:lnTo>
                                  <a:pt x="6313635" y="336172"/>
                                </a:lnTo>
                                <a:cubicBezTo>
                                  <a:pt x="6301260" y="316212"/>
                                  <a:pt x="6307248" y="289864"/>
                                  <a:pt x="6327208" y="277489"/>
                                </a:cubicBezTo>
                                <a:cubicBezTo>
                                  <a:pt x="6337188" y="271301"/>
                                  <a:pt x="6348765" y="269705"/>
                                  <a:pt x="6359393" y="272150"/>
                                </a:cubicBezTo>
                                <a:close/>
                                <a:moveTo>
                                  <a:pt x="4401074" y="221601"/>
                                </a:moveTo>
                                <a:cubicBezTo>
                                  <a:pt x="4398280" y="221601"/>
                                  <a:pt x="4395885" y="223198"/>
                                  <a:pt x="4393489" y="225593"/>
                                </a:cubicBezTo>
                                <a:lnTo>
                                  <a:pt x="4392292" y="226790"/>
                                </a:lnTo>
                                <a:lnTo>
                                  <a:pt x="4390695" y="225992"/>
                                </a:lnTo>
                                <a:cubicBezTo>
                                  <a:pt x="4387901" y="224395"/>
                                  <a:pt x="4385106" y="223597"/>
                                  <a:pt x="4382711" y="223996"/>
                                </a:cubicBezTo>
                                <a:cubicBezTo>
                                  <a:pt x="4380315" y="223996"/>
                                  <a:pt x="4377920" y="225593"/>
                                  <a:pt x="4376722" y="227988"/>
                                </a:cubicBezTo>
                                <a:cubicBezTo>
                                  <a:pt x="4375125" y="230383"/>
                                  <a:pt x="4375125" y="233577"/>
                                  <a:pt x="4376323" y="236770"/>
                                </a:cubicBezTo>
                                <a:cubicBezTo>
                                  <a:pt x="4379516" y="245155"/>
                                  <a:pt x="4390296" y="250743"/>
                                  <a:pt x="4394687" y="252739"/>
                                </a:cubicBezTo>
                                <a:cubicBezTo>
                                  <a:pt x="4395485" y="253139"/>
                                  <a:pt x="4396284" y="252739"/>
                                  <a:pt x="4397082" y="252340"/>
                                </a:cubicBezTo>
                                <a:cubicBezTo>
                                  <a:pt x="4401074" y="249147"/>
                                  <a:pt x="4409856" y="240762"/>
                                  <a:pt x="4410655" y="232778"/>
                                </a:cubicBezTo>
                                <a:cubicBezTo>
                                  <a:pt x="4411054" y="229186"/>
                                  <a:pt x="4409856" y="225992"/>
                                  <a:pt x="4407861" y="223996"/>
                                </a:cubicBezTo>
                                <a:cubicBezTo>
                                  <a:pt x="4405865" y="222000"/>
                                  <a:pt x="4403469" y="221202"/>
                                  <a:pt x="4401074" y="221601"/>
                                </a:cubicBezTo>
                                <a:close/>
                                <a:moveTo>
                                  <a:pt x="4400675" y="217210"/>
                                </a:moveTo>
                                <a:cubicBezTo>
                                  <a:pt x="4404667" y="216810"/>
                                  <a:pt x="4408260" y="218008"/>
                                  <a:pt x="4411054" y="220802"/>
                                </a:cubicBezTo>
                                <a:cubicBezTo>
                                  <a:pt x="4413848" y="223597"/>
                                  <a:pt x="4415445" y="228387"/>
                                  <a:pt x="4415046" y="232778"/>
                                </a:cubicBezTo>
                                <a:cubicBezTo>
                                  <a:pt x="4414647" y="237170"/>
                                  <a:pt x="4412252" y="241961"/>
                                  <a:pt x="4408260" y="246751"/>
                                </a:cubicBezTo>
                                <a:cubicBezTo>
                                  <a:pt x="4405066" y="250344"/>
                                  <a:pt x="4401873" y="253538"/>
                                  <a:pt x="4399477" y="255534"/>
                                </a:cubicBezTo>
                                <a:cubicBezTo>
                                  <a:pt x="4398679" y="256332"/>
                                  <a:pt x="4397481" y="257131"/>
                                  <a:pt x="4396284" y="257131"/>
                                </a:cubicBezTo>
                                <a:cubicBezTo>
                                  <a:pt x="4395086" y="257530"/>
                                  <a:pt x="4393889" y="257131"/>
                                  <a:pt x="4392691" y="256731"/>
                                </a:cubicBezTo>
                                <a:cubicBezTo>
                                  <a:pt x="4386703" y="253937"/>
                                  <a:pt x="4375924" y="247949"/>
                                  <a:pt x="4372331" y="238766"/>
                                </a:cubicBezTo>
                                <a:cubicBezTo>
                                  <a:pt x="4370734" y="234375"/>
                                  <a:pt x="4370734" y="229585"/>
                                  <a:pt x="4373129" y="225992"/>
                                </a:cubicBezTo>
                                <a:cubicBezTo>
                                  <a:pt x="4375125" y="222399"/>
                                  <a:pt x="4378319" y="220004"/>
                                  <a:pt x="4382312" y="219605"/>
                                </a:cubicBezTo>
                                <a:cubicBezTo>
                                  <a:pt x="4385505" y="219206"/>
                                  <a:pt x="4388699" y="220004"/>
                                  <a:pt x="4391893" y="221601"/>
                                </a:cubicBezTo>
                                <a:cubicBezTo>
                                  <a:pt x="4394687" y="219206"/>
                                  <a:pt x="4397881" y="217609"/>
                                  <a:pt x="4400675" y="217210"/>
                                </a:cubicBezTo>
                                <a:close/>
                                <a:moveTo>
                                  <a:pt x="6615030" y="198049"/>
                                </a:moveTo>
                                <a:cubicBezTo>
                                  <a:pt x="6607445" y="200444"/>
                                  <a:pt x="6603452" y="208028"/>
                                  <a:pt x="6605847" y="215613"/>
                                </a:cubicBezTo>
                                <a:cubicBezTo>
                                  <a:pt x="6608244" y="223199"/>
                                  <a:pt x="6615828" y="227191"/>
                                  <a:pt x="6623413" y="224796"/>
                                </a:cubicBezTo>
                                <a:cubicBezTo>
                                  <a:pt x="6630998" y="222401"/>
                                  <a:pt x="6634990" y="214815"/>
                                  <a:pt x="6632595" y="207230"/>
                                </a:cubicBezTo>
                                <a:cubicBezTo>
                                  <a:pt x="6630599" y="199645"/>
                                  <a:pt x="6622615" y="195653"/>
                                  <a:pt x="6615030" y="198049"/>
                                </a:cubicBezTo>
                                <a:close/>
                                <a:moveTo>
                                  <a:pt x="6612635" y="190464"/>
                                </a:moveTo>
                                <a:cubicBezTo>
                                  <a:pt x="6624212" y="186871"/>
                                  <a:pt x="6636587" y="193258"/>
                                  <a:pt x="6640179" y="204835"/>
                                </a:cubicBezTo>
                                <a:cubicBezTo>
                                  <a:pt x="6643772" y="216413"/>
                                  <a:pt x="6637385" y="228788"/>
                                  <a:pt x="6625808" y="232381"/>
                                </a:cubicBezTo>
                                <a:cubicBezTo>
                                  <a:pt x="6614232" y="235973"/>
                                  <a:pt x="6601855" y="229586"/>
                                  <a:pt x="6598263" y="218009"/>
                                </a:cubicBezTo>
                                <a:cubicBezTo>
                                  <a:pt x="6594670" y="206432"/>
                                  <a:pt x="6601057" y="194057"/>
                                  <a:pt x="6612635" y="190464"/>
                                </a:cubicBezTo>
                                <a:close/>
                                <a:moveTo>
                                  <a:pt x="6609042" y="177689"/>
                                </a:moveTo>
                                <a:cubicBezTo>
                                  <a:pt x="6590279" y="183277"/>
                                  <a:pt x="6579900" y="203237"/>
                                  <a:pt x="6585488" y="222001"/>
                                </a:cubicBezTo>
                                <a:cubicBezTo>
                                  <a:pt x="6591077" y="240763"/>
                                  <a:pt x="6611038" y="251142"/>
                                  <a:pt x="6629800" y="245553"/>
                                </a:cubicBezTo>
                                <a:cubicBezTo>
                                  <a:pt x="6648563" y="239965"/>
                                  <a:pt x="6658942" y="220004"/>
                                  <a:pt x="6653353" y="201241"/>
                                </a:cubicBezTo>
                                <a:cubicBezTo>
                                  <a:pt x="6647365" y="182479"/>
                                  <a:pt x="6627405" y="171701"/>
                                  <a:pt x="6609042" y="177689"/>
                                </a:cubicBezTo>
                                <a:close/>
                                <a:moveTo>
                                  <a:pt x="6623719" y="167964"/>
                                </a:moveTo>
                                <a:cubicBezTo>
                                  <a:pt x="6640504" y="169705"/>
                                  <a:pt x="6655549" y="181381"/>
                                  <a:pt x="6660938" y="198447"/>
                                </a:cubicBezTo>
                                <a:cubicBezTo>
                                  <a:pt x="6667724" y="221602"/>
                                  <a:pt x="6654950" y="245553"/>
                                  <a:pt x="6632196" y="252739"/>
                                </a:cubicBezTo>
                                <a:cubicBezTo>
                                  <a:pt x="6609441" y="259925"/>
                                  <a:pt x="6585089" y="246751"/>
                                  <a:pt x="6577904" y="223997"/>
                                </a:cubicBezTo>
                                <a:cubicBezTo>
                                  <a:pt x="6570718" y="201241"/>
                                  <a:pt x="6583892" y="176890"/>
                                  <a:pt x="6606647" y="169705"/>
                                </a:cubicBezTo>
                                <a:cubicBezTo>
                                  <a:pt x="6612335" y="167908"/>
                                  <a:pt x="6618124" y="167384"/>
                                  <a:pt x="6623719" y="167964"/>
                                </a:cubicBezTo>
                                <a:close/>
                                <a:moveTo>
                                  <a:pt x="2159939" y="156032"/>
                                </a:moveTo>
                                <a:cubicBezTo>
                                  <a:pt x="2154599" y="156531"/>
                                  <a:pt x="2149410" y="159126"/>
                                  <a:pt x="2145618" y="163717"/>
                                </a:cubicBezTo>
                                <a:lnTo>
                                  <a:pt x="2138432" y="172499"/>
                                </a:lnTo>
                                <a:cubicBezTo>
                                  <a:pt x="2137234" y="174096"/>
                                  <a:pt x="2134839" y="174096"/>
                                  <a:pt x="2133243" y="172898"/>
                                </a:cubicBezTo>
                                <a:lnTo>
                                  <a:pt x="2124460" y="165713"/>
                                </a:lnTo>
                                <a:cubicBezTo>
                                  <a:pt x="2119670" y="162120"/>
                                  <a:pt x="2114080" y="160523"/>
                                  <a:pt x="2108890" y="160922"/>
                                </a:cubicBezTo>
                                <a:cubicBezTo>
                                  <a:pt x="2103701" y="161321"/>
                                  <a:pt x="2098511" y="163717"/>
                                  <a:pt x="2094918" y="168507"/>
                                </a:cubicBezTo>
                                <a:cubicBezTo>
                                  <a:pt x="2087334" y="177689"/>
                                  <a:pt x="2088531" y="190862"/>
                                  <a:pt x="2097713" y="198447"/>
                                </a:cubicBezTo>
                                <a:lnTo>
                                  <a:pt x="2141626" y="235174"/>
                                </a:lnTo>
                                <a:cubicBezTo>
                                  <a:pt x="2153602" y="220404"/>
                                  <a:pt x="2165977" y="205632"/>
                                  <a:pt x="2177952" y="190862"/>
                                </a:cubicBezTo>
                                <a:cubicBezTo>
                                  <a:pt x="2185538" y="181681"/>
                                  <a:pt x="2184340" y="168507"/>
                                  <a:pt x="2175158" y="160922"/>
                                </a:cubicBezTo>
                                <a:cubicBezTo>
                                  <a:pt x="2170767" y="157130"/>
                                  <a:pt x="2165278" y="155533"/>
                                  <a:pt x="2159939" y="156032"/>
                                </a:cubicBezTo>
                                <a:close/>
                                <a:moveTo>
                                  <a:pt x="3433677" y="151592"/>
                                </a:moveTo>
                                <a:cubicBezTo>
                                  <a:pt x="3444302" y="154037"/>
                                  <a:pt x="3453982" y="160524"/>
                                  <a:pt x="3460171" y="170503"/>
                                </a:cubicBezTo>
                                <a:lnTo>
                                  <a:pt x="3454581" y="174096"/>
                                </a:lnTo>
                                <a:cubicBezTo>
                                  <a:pt x="3444205" y="157330"/>
                                  <a:pt x="3421853" y="152140"/>
                                  <a:pt x="3405086" y="162519"/>
                                </a:cubicBezTo>
                                <a:cubicBezTo>
                                  <a:pt x="3388322" y="173298"/>
                                  <a:pt x="3383133" y="195255"/>
                                  <a:pt x="3393511" y="212021"/>
                                </a:cubicBezTo>
                                <a:lnTo>
                                  <a:pt x="3387923" y="215614"/>
                                </a:lnTo>
                                <a:cubicBezTo>
                                  <a:pt x="3375551" y="195654"/>
                                  <a:pt x="3381536" y="169306"/>
                                  <a:pt x="3401495" y="156931"/>
                                </a:cubicBezTo>
                                <a:cubicBezTo>
                                  <a:pt x="3411471" y="150743"/>
                                  <a:pt x="3423047" y="149147"/>
                                  <a:pt x="3433677" y="151592"/>
                                </a:cubicBezTo>
                                <a:close/>
                                <a:moveTo>
                                  <a:pt x="2159241" y="149295"/>
                                </a:moveTo>
                                <a:cubicBezTo>
                                  <a:pt x="2166476" y="148647"/>
                                  <a:pt x="2173962" y="150743"/>
                                  <a:pt x="2179949" y="155733"/>
                                </a:cubicBezTo>
                                <a:cubicBezTo>
                                  <a:pt x="2191925" y="165713"/>
                                  <a:pt x="2193522" y="183677"/>
                                  <a:pt x="2183542" y="195653"/>
                                </a:cubicBezTo>
                                <a:cubicBezTo>
                                  <a:pt x="2170767" y="211621"/>
                                  <a:pt x="2157594" y="227190"/>
                                  <a:pt x="2144819" y="242759"/>
                                </a:cubicBezTo>
                                <a:cubicBezTo>
                                  <a:pt x="2143622" y="244356"/>
                                  <a:pt x="2141227" y="244356"/>
                                  <a:pt x="2139630" y="243158"/>
                                </a:cubicBezTo>
                                <a:lnTo>
                                  <a:pt x="2092922" y="204036"/>
                                </a:lnTo>
                                <a:cubicBezTo>
                                  <a:pt x="2080946" y="194056"/>
                                  <a:pt x="2079349" y="176092"/>
                                  <a:pt x="2089330" y="164116"/>
                                </a:cubicBezTo>
                                <a:cubicBezTo>
                                  <a:pt x="2094120" y="157729"/>
                                  <a:pt x="2101306" y="154535"/>
                                  <a:pt x="2108491" y="153737"/>
                                </a:cubicBezTo>
                                <a:cubicBezTo>
                                  <a:pt x="2115677" y="152938"/>
                                  <a:pt x="2123262" y="154934"/>
                                  <a:pt x="2129251" y="160523"/>
                                </a:cubicBezTo>
                                <a:lnTo>
                                  <a:pt x="2135238" y="165313"/>
                                </a:lnTo>
                                <a:lnTo>
                                  <a:pt x="2140028" y="159325"/>
                                </a:lnTo>
                                <a:cubicBezTo>
                                  <a:pt x="2145019" y="153337"/>
                                  <a:pt x="2152005" y="149944"/>
                                  <a:pt x="2159241" y="149295"/>
                                </a:cubicBezTo>
                                <a:close/>
                                <a:moveTo>
                                  <a:pt x="1502906" y="84277"/>
                                </a:moveTo>
                                <a:cubicBezTo>
                                  <a:pt x="1500113" y="84277"/>
                                  <a:pt x="1497715" y="85874"/>
                                  <a:pt x="1495322" y="88269"/>
                                </a:cubicBezTo>
                                <a:lnTo>
                                  <a:pt x="1494125" y="89466"/>
                                </a:lnTo>
                                <a:lnTo>
                                  <a:pt x="1492528" y="88668"/>
                                </a:lnTo>
                                <a:cubicBezTo>
                                  <a:pt x="1489732" y="87071"/>
                                  <a:pt x="1486939" y="86273"/>
                                  <a:pt x="1484545" y="86672"/>
                                </a:cubicBezTo>
                                <a:cubicBezTo>
                                  <a:pt x="1482149" y="86672"/>
                                  <a:pt x="1479753" y="88269"/>
                                  <a:pt x="1478557" y="90664"/>
                                </a:cubicBezTo>
                                <a:cubicBezTo>
                                  <a:pt x="1476961" y="93059"/>
                                  <a:pt x="1476961" y="96253"/>
                                  <a:pt x="1478158" y="99446"/>
                                </a:cubicBezTo>
                                <a:cubicBezTo>
                                  <a:pt x="1481351" y="107831"/>
                                  <a:pt x="1492129" y="113419"/>
                                  <a:pt x="1496519" y="115415"/>
                                </a:cubicBezTo>
                                <a:cubicBezTo>
                                  <a:pt x="1497317" y="115815"/>
                                  <a:pt x="1498117" y="115415"/>
                                  <a:pt x="1498914" y="115016"/>
                                </a:cubicBezTo>
                                <a:cubicBezTo>
                                  <a:pt x="1502906" y="111823"/>
                                  <a:pt x="1511687" y="103438"/>
                                  <a:pt x="1512488" y="95454"/>
                                </a:cubicBezTo>
                                <a:cubicBezTo>
                                  <a:pt x="1512885" y="91862"/>
                                  <a:pt x="1511687" y="88668"/>
                                  <a:pt x="1509691" y="86672"/>
                                </a:cubicBezTo>
                                <a:cubicBezTo>
                                  <a:pt x="1507697" y="84676"/>
                                  <a:pt x="1505300" y="83878"/>
                                  <a:pt x="1502906" y="84277"/>
                                </a:cubicBezTo>
                                <a:close/>
                                <a:moveTo>
                                  <a:pt x="1502508" y="79886"/>
                                </a:moveTo>
                                <a:cubicBezTo>
                                  <a:pt x="1506499" y="79486"/>
                                  <a:pt x="1510091" y="80684"/>
                                  <a:pt x="1512885" y="83478"/>
                                </a:cubicBezTo>
                                <a:cubicBezTo>
                                  <a:pt x="1515680" y="86273"/>
                                  <a:pt x="1517277" y="91063"/>
                                  <a:pt x="1516879" y="95454"/>
                                </a:cubicBezTo>
                                <a:cubicBezTo>
                                  <a:pt x="1516480" y="99846"/>
                                  <a:pt x="1514083" y="104637"/>
                                  <a:pt x="1510091" y="109427"/>
                                </a:cubicBezTo>
                                <a:cubicBezTo>
                                  <a:pt x="1506898" y="113020"/>
                                  <a:pt x="1503704" y="116214"/>
                                  <a:pt x="1501309" y="118210"/>
                                </a:cubicBezTo>
                                <a:cubicBezTo>
                                  <a:pt x="1500511" y="119008"/>
                                  <a:pt x="1499313" y="119807"/>
                                  <a:pt x="1498117" y="119807"/>
                                </a:cubicBezTo>
                                <a:cubicBezTo>
                                  <a:pt x="1496918" y="120206"/>
                                  <a:pt x="1495720" y="119807"/>
                                  <a:pt x="1494523" y="119407"/>
                                </a:cubicBezTo>
                                <a:cubicBezTo>
                                  <a:pt x="1488536" y="116613"/>
                                  <a:pt x="1477757" y="110625"/>
                                  <a:pt x="1474166" y="101442"/>
                                </a:cubicBezTo>
                                <a:cubicBezTo>
                                  <a:pt x="1472569" y="97051"/>
                                  <a:pt x="1472569" y="92261"/>
                                  <a:pt x="1474964" y="88668"/>
                                </a:cubicBezTo>
                                <a:cubicBezTo>
                                  <a:pt x="1476961" y="85075"/>
                                  <a:pt x="1480154" y="82680"/>
                                  <a:pt x="1484144" y="82281"/>
                                </a:cubicBezTo>
                                <a:cubicBezTo>
                                  <a:pt x="1487337" y="81882"/>
                                  <a:pt x="1490531" y="82680"/>
                                  <a:pt x="1493724" y="84277"/>
                                </a:cubicBezTo>
                                <a:cubicBezTo>
                                  <a:pt x="1496519" y="81882"/>
                                  <a:pt x="1499711" y="80285"/>
                                  <a:pt x="1502508" y="79886"/>
                                </a:cubicBezTo>
                                <a:close/>
                                <a:moveTo>
                                  <a:pt x="3689702" y="77490"/>
                                </a:moveTo>
                                <a:cubicBezTo>
                                  <a:pt x="3682116" y="79886"/>
                                  <a:pt x="3678124" y="87470"/>
                                  <a:pt x="3680519" y="95055"/>
                                </a:cubicBezTo>
                                <a:cubicBezTo>
                                  <a:pt x="3682915" y="102641"/>
                                  <a:pt x="3690500" y="106633"/>
                                  <a:pt x="3698085" y="104238"/>
                                </a:cubicBezTo>
                                <a:cubicBezTo>
                                  <a:pt x="3705670" y="101842"/>
                                  <a:pt x="3709662" y="94257"/>
                                  <a:pt x="3707267" y="86672"/>
                                </a:cubicBezTo>
                                <a:cubicBezTo>
                                  <a:pt x="3704872" y="79486"/>
                                  <a:pt x="3696888" y="75494"/>
                                  <a:pt x="3689702" y="77490"/>
                                </a:cubicBezTo>
                                <a:close/>
                                <a:moveTo>
                                  <a:pt x="3687307" y="70305"/>
                                </a:moveTo>
                                <a:cubicBezTo>
                                  <a:pt x="3698884" y="66712"/>
                                  <a:pt x="3711259" y="73099"/>
                                  <a:pt x="3714852" y="84676"/>
                                </a:cubicBezTo>
                                <a:cubicBezTo>
                                  <a:pt x="3718444" y="96254"/>
                                  <a:pt x="3712057" y="108629"/>
                                  <a:pt x="3700480" y="112222"/>
                                </a:cubicBezTo>
                                <a:cubicBezTo>
                                  <a:pt x="3688904" y="115814"/>
                                  <a:pt x="3676527" y="109427"/>
                                  <a:pt x="3672935" y="97850"/>
                                </a:cubicBezTo>
                                <a:cubicBezTo>
                                  <a:pt x="3669356" y="86273"/>
                                  <a:pt x="3675729" y="73898"/>
                                  <a:pt x="3687307" y="70305"/>
                                </a:cubicBezTo>
                                <a:close/>
                                <a:moveTo>
                                  <a:pt x="3683315" y="57131"/>
                                </a:moveTo>
                                <a:cubicBezTo>
                                  <a:pt x="3664564" y="62719"/>
                                  <a:pt x="3654185" y="82679"/>
                                  <a:pt x="3659772" y="101443"/>
                                </a:cubicBezTo>
                                <a:cubicBezTo>
                                  <a:pt x="3665360" y="120205"/>
                                  <a:pt x="3685311" y="130584"/>
                                  <a:pt x="3704074" y="124995"/>
                                </a:cubicBezTo>
                                <a:cubicBezTo>
                                  <a:pt x="3722836" y="119407"/>
                                  <a:pt x="3733215" y="99446"/>
                                  <a:pt x="3727626" y="80683"/>
                                </a:cubicBezTo>
                                <a:cubicBezTo>
                                  <a:pt x="3721638" y="61921"/>
                                  <a:pt x="3702078" y="51542"/>
                                  <a:pt x="3683315" y="57131"/>
                                </a:cubicBezTo>
                                <a:close/>
                                <a:moveTo>
                                  <a:pt x="3697991" y="47407"/>
                                </a:moveTo>
                                <a:cubicBezTo>
                                  <a:pt x="3714777" y="49147"/>
                                  <a:pt x="3729822" y="60823"/>
                                  <a:pt x="3735211" y="77889"/>
                                </a:cubicBezTo>
                                <a:cubicBezTo>
                                  <a:pt x="3742396" y="101044"/>
                                  <a:pt x="3729223" y="125395"/>
                                  <a:pt x="3706469" y="132181"/>
                                </a:cubicBezTo>
                                <a:cubicBezTo>
                                  <a:pt x="3683714" y="139367"/>
                                  <a:pt x="3659370" y="126193"/>
                                  <a:pt x="3652188" y="103439"/>
                                </a:cubicBezTo>
                                <a:cubicBezTo>
                                  <a:pt x="3645000" y="80683"/>
                                  <a:pt x="3658175" y="56332"/>
                                  <a:pt x="3680919" y="49147"/>
                                </a:cubicBezTo>
                                <a:cubicBezTo>
                                  <a:pt x="3686608" y="47350"/>
                                  <a:pt x="3692396" y="46826"/>
                                  <a:pt x="3697991" y="47407"/>
                                </a:cubicBezTo>
                                <a:close/>
                                <a:moveTo>
                                  <a:pt x="5937540" y="22301"/>
                                </a:moveTo>
                                <a:cubicBezTo>
                                  <a:pt x="5932200" y="22800"/>
                                  <a:pt x="5927011" y="25395"/>
                                  <a:pt x="5923219" y="29986"/>
                                </a:cubicBezTo>
                                <a:lnTo>
                                  <a:pt x="5916033" y="38768"/>
                                </a:lnTo>
                                <a:cubicBezTo>
                                  <a:pt x="5914836" y="40365"/>
                                  <a:pt x="5912440" y="40365"/>
                                  <a:pt x="5910844" y="39167"/>
                                </a:cubicBezTo>
                                <a:lnTo>
                                  <a:pt x="5902061" y="31982"/>
                                </a:lnTo>
                                <a:cubicBezTo>
                                  <a:pt x="5897271" y="28389"/>
                                  <a:pt x="5891682" y="26792"/>
                                  <a:pt x="5886493" y="27191"/>
                                </a:cubicBezTo>
                                <a:cubicBezTo>
                                  <a:pt x="5881302" y="27990"/>
                                  <a:pt x="5876112" y="30385"/>
                                  <a:pt x="5872520" y="34776"/>
                                </a:cubicBezTo>
                                <a:cubicBezTo>
                                  <a:pt x="5864935" y="43958"/>
                                  <a:pt x="5866132" y="57131"/>
                                  <a:pt x="5875314" y="64716"/>
                                </a:cubicBezTo>
                                <a:lnTo>
                                  <a:pt x="5919227" y="101443"/>
                                </a:lnTo>
                                <a:cubicBezTo>
                                  <a:pt x="5931203" y="86673"/>
                                  <a:pt x="5943578" y="71901"/>
                                  <a:pt x="5955554" y="57131"/>
                                </a:cubicBezTo>
                                <a:cubicBezTo>
                                  <a:pt x="5963139" y="47950"/>
                                  <a:pt x="5961941" y="34776"/>
                                  <a:pt x="5952759" y="27191"/>
                                </a:cubicBezTo>
                                <a:cubicBezTo>
                                  <a:pt x="5948368" y="23399"/>
                                  <a:pt x="5942879" y="21802"/>
                                  <a:pt x="5937540" y="22301"/>
                                </a:cubicBezTo>
                                <a:close/>
                                <a:moveTo>
                                  <a:pt x="5936443" y="15564"/>
                                </a:moveTo>
                                <a:cubicBezTo>
                                  <a:pt x="5943678" y="14916"/>
                                  <a:pt x="5951163" y="17012"/>
                                  <a:pt x="5957151" y="22002"/>
                                </a:cubicBezTo>
                                <a:cubicBezTo>
                                  <a:pt x="5969126" y="31982"/>
                                  <a:pt x="5970723" y="49946"/>
                                  <a:pt x="5960743" y="61922"/>
                                </a:cubicBezTo>
                                <a:cubicBezTo>
                                  <a:pt x="5947969" y="77890"/>
                                  <a:pt x="5934795" y="93459"/>
                                  <a:pt x="5922021" y="109028"/>
                                </a:cubicBezTo>
                                <a:cubicBezTo>
                                  <a:pt x="5920824" y="110625"/>
                                  <a:pt x="5918428" y="110625"/>
                                  <a:pt x="5916832" y="109427"/>
                                </a:cubicBezTo>
                                <a:lnTo>
                                  <a:pt x="5870124" y="70305"/>
                                </a:lnTo>
                                <a:cubicBezTo>
                                  <a:pt x="5858149" y="60325"/>
                                  <a:pt x="5856552" y="42361"/>
                                  <a:pt x="5866532" y="30385"/>
                                </a:cubicBezTo>
                                <a:cubicBezTo>
                                  <a:pt x="5871322" y="23998"/>
                                  <a:pt x="5878508" y="20804"/>
                                  <a:pt x="5885693" y="20006"/>
                                </a:cubicBezTo>
                                <a:cubicBezTo>
                                  <a:pt x="5893279" y="19207"/>
                                  <a:pt x="5900464" y="21602"/>
                                  <a:pt x="5906452" y="26792"/>
                                </a:cubicBezTo>
                                <a:lnTo>
                                  <a:pt x="5912440" y="31582"/>
                                </a:lnTo>
                                <a:lnTo>
                                  <a:pt x="5917231" y="25594"/>
                                </a:lnTo>
                                <a:cubicBezTo>
                                  <a:pt x="5922221" y="19606"/>
                                  <a:pt x="5929207" y="16213"/>
                                  <a:pt x="5936443" y="15564"/>
                                </a:cubicBezTo>
                                <a:close/>
                                <a:moveTo>
                                  <a:pt x="535499" y="14268"/>
                                </a:moveTo>
                                <a:cubicBezTo>
                                  <a:pt x="546128" y="16713"/>
                                  <a:pt x="555809" y="23200"/>
                                  <a:pt x="561996" y="33179"/>
                                </a:cubicBezTo>
                                <a:lnTo>
                                  <a:pt x="556407" y="36772"/>
                                </a:lnTo>
                                <a:cubicBezTo>
                                  <a:pt x="546028" y="20006"/>
                                  <a:pt x="523673" y="14816"/>
                                  <a:pt x="506906" y="25195"/>
                                </a:cubicBezTo>
                                <a:cubicBezTo>
                                  <a:pt x="490139" y="35974"/>
                                  <a:pt x="484949" y="57931"/>
                                  <a:pt x="495329" y="74697"/>
                                </a:cubicBezTo>
                                <a:lnTo>
                                  <a:pt x="489741" y="78290"/>
                                </a:lnTo>
                                <a:cubicBezTo>
                                  <a:pt x="477365" y="58330"/>
                                  <a:pt x="483353" y="31982"/>
                                  <a:pt x="503313" y="19607"/>
                                </a:cubicBezTo>
                                <a:cubicBezTo>
                                  <a:pt x="513293" y="13419"/>
                                  <a:pt x="524870" y="11823"/>
                                  <a:pt x="535499" y="14268"/>
                                </a:cubicBezTo>
                                <a:close/>
                                <a:moveTo>
                                  <a:pt x="7238827" y="1094"/>
                                </a:moveTo>
                                <a:cubicBezTo>
                                  <a:pt x="7249456" y="3539"/>
                                  <a:pt x="7259137" y="10026"/>
                                  <a:pt x="7265325" y="20005"/>
                                </a:cubicBezTo>
                                <a:lnTo>
                                  <a:pt x="7259736" y="23598"/>
                                </a:lnTo>
                                <a:cubicBezTo>
                                  <a:pt x="7249357" y="6832"/>
                                  <a:pt x="7227002" y="1642"/>
                                  <a:pt x="7210235" y="12021"/>
                                </a:cubicBezTo>
                                <a:cubicBezTo>
                                  <a:pt x="7193069" y="22800"/>
                                  <a:pt x="7187879" y="44757"/>
                                  <a:pt x="7198658" y="61523"/>
                                </a:cubicBezTo>
                                <a:lnTo>
                                  <a:pt x="7193069" y="65116"/>
                                </a:lnTo>
                                <a:cubicBezTo>
                                  <a:pt x="7180694" y="45156"/>
                                  <a:pt x="7186682" y="18808"/>
                                  <a:pt x="7206642" y="6433"/>
                                </a:cubicBezTo>
                                <a:cubicBezTo>
                                  <a:pt x="7216622" y="245"/>
                                  <a:pt x="7228199" y="-1351"/>
                                  <a:pt x="7238827" y="1094"/>
                                </a:cubicBezTo>
                                <a:close/>
                              </a:path>
                            </a:pathLst>
                          </a:custGeom>
                          <a:solidFill>
                            <a:schemeClr val="accent1"/>
                          </a:solidFill>
                          <a:ln w="3992" cap="flat">
                            <a:noFill/>
                            <a:prstDash val="solid"/>
                            <a:miter/>
                          </a:ln>
                        </wps:spPr>
                        <wps:bodyPr rtlCol="0" anchor="ctr"/>
                      </wps:wsp>
                      <wps:wsp>
                        <wps:cNvPr id="24" name="Freihandform: Form 24">
                          <a:extLst/>
                        </wps:cNvPr>
                        <wps:cNvSpPr/>
                        <wps:spPr>
                          <a:xfrm>
                            <a:off x="245877" y="282527"/>
                            <a:ext cx="7425815" cy="4885545"/>
                          </a:xfrm>
                          <a:custGeom>
                            <a:avLst/>
                            <a:gdLst>
                              <a:gd name="connsiteX0" fmla="*/ 4025601 w 7425815"/>
                              <a:gd name="connsiteY0" fmla="*/ 4852324 h 4885545"/>
                              <a:gd name="connsiteX1" fmla="*/ 4025439 w 7425815"/>
                              <a:gd name="connsiteY1" fmla="*/ 4859747 h 4885545"/>
                              <a:gd name="connsiteX2" fmla="*/ 4019890 w 7425815"/>
                              <a:gd name="connsiteY2" fmla="*/ 4865133 h 4885545"/>
                              <a:gd name="connsiteX3" fmla="*/ 4027935 w 7425815"/>
                              <a:gd name="connsiteY3" fmla="*/ 4865285 h 4885545"/>
                              <a:gd name="connsiteX4" fmla="*/ 4033654 w 7425815"/>
                              <a:gd name="connsiteY4" fmla="*/ 4871070 h 4885545"/>
                              <a:gd name="connsiteX5" fmla="*/ 4033822 w 7425815"/>
                              <a:gd name="connsiteY5" fmla="*/ 4863340 h 4885545"/>
                              <a:gd name="connsiteX6" fmla="*/ 4039030 w 7425815"/>
                              <a:gd name="connsiteY6" fmla="*/ 4858132 h 4885545"/>
                              <a:gd name="connsiteX7" fmla="*/ 4031028 w 7425815"/>
                              <a:gd name="connsiteY7" fmla="*/ 4857750 h 4885545"/>
                              <a:gd name="connsiteX8" fmla="*/ 4020649 w 7425815"/>
                              <a:gd name="connsiteY8" fmla="*/ 4838987 h 4885545"/>
                              <a:gd name="connsiteX9" fmla="*/ 4025839 w 7425815"/>
                              <a:gd name="connsiteY9" fmla="*/ 4841383 h 4885545"/>
                              <a:gd name="connsiteX10" fmla="*/ 4025822 w 7425815"/>
                              <a:gd name="connsiteY10" fmla="*/ 4842165 h 4885545"/>
                              <a:gd name="connsiteX11" fmla="*/ 4034221 w 7425815"/>
                              <a:gd name="connsiteY11" fmla="*/ 4850565 h 4885545"/>
                              <a:gd name="connsiteX12" fmla="*/ 4046596 w 7425815"/>
                              <a:gd name="connsiteY12" fmla="*/ 4850565 h 4885545"/>
                              <a:gd name="connsiteX13" fmla="*/ 4046597 w 7425815"/>
                              <a:gd name="connsiteY13" fmla="*/ 4850565 h 4885545"/>
                              <a:gd name="connsiteX14" fmla="*/ 4046996 w 7425815"/>
                              <a:gd name="connsiteY14" fmla="*/ 4850165 h 4885545"/>
                              <a:gd name="connsiteX15" fmla="*/ 4052186 w 7425815"/>
                              <a:gd name="connsiteY15" fmla="*/ 4852560 h 4885545"/>
                              <a:gd name="connsiteX16" fmla="*/ 4049791 w 7425815"/>
                              <a:gd name="connsiteY16" fmla="*/ 4857751 h 4885545"/>
                              <a:gd name="connsiteX17" fmla="*/ 4041008 w 7425815"/>
                              <a:gd name="connsiteY17" fmla="*/ 4866533 h 4885545"/>
                              <a:gd name="connsiteX18" fmla="*/ 4041008 w 7425815"/>
                              <a:gd name="connsiteY18" fmla="*/ 4878509 h 4885545"/>
                              <a:gd name="connsiteX19" fmla="*/ 4041008 w 7425815"/>
                              <a:gd name="connsiteY19" fmla="*/ 4878509 h 4885545"/>
                              <a:gd name="connsiteX20" fmla="*/ 4041008 w 7425815"/>
                              <a:gd name="connsiteY20" fmla="*/ 4878510 h 4885545"/>
                              <a:gd name="connsiteX21" fmla="*/ 4041008 w 7425815"/>
                              <a:gd name="connsiteY21" fmla="*/ 4878908 h 4885545"/>
                              <a:gd name="connsiteX22" fmla="*/ 4038221 w 7425815"/>
                              <a:gd name="connsiteY22" fmla="*/ 4884084 h 4885545"/>
                              <a:gd name="connsiteX23" fmla="*/ 4038214 w 7425815"/>
                              <a:gd name="connsiteY23" fmla="*/ 4884098 h 4885545"/>
                              <a:gd name="connsiteX24" fmla="*/ 4038214 w 7425815"/>
                              <a:gd name="connsiteY24" fmla="*/ 4884098 h 4885545"/>
                              <a:gd name="connsiteX25" fmla="*/ 4033422 w 7425815"/>
                              <a:gd name="connsiteY25" fmla="*/ 4881703 h 4885545"/>
                              <a:gd name="connsiteX26" fmla="*/ 4033422 w 7425815"/>
                              <a:gd name="connsiteY26" fmla="*/ 4881702 h 4885545"/>
                              <a:gd name="connsiteX27" fmla="*/ 4024790 w 7425815"/>
                              <a:gd name="connsiteY27" fmla="*/ 4872771 h 4885545"/>
                              <a:gd name="connsiteX28" fmla="*/ 4012278 w 7425815"/>
                              <a:gd name="connsiteY28" fmla="*/ 4872521 h 4885545"/>
                              <a:gd name="connsiteX29" fmla="*/ 4011867 w 7425815"/>
                              <a:gd name="connsiteY29" fmla="*/ 4872920 h 4885545"/>
                              <a:gd name="connsiteX30" fmla="*/ 4007075 w 7425815"/>
                              <a:gd name="connsiteY30" fmla="*/ 4870525 h 4885545"/>
                              <a:gd name="connsiteX31" fmla="*/ 4007227 w 7425815"/>
                              <a:gd name="connsiteY31" fmla="*/ 4870196 h 4885545"/>
                              <a:gd name="connsiteX32" fmla="*/ 4007075 w 7425815"/>
                              <a:gd name="connsiteY32" fmla="*/ 4870126 h 4885545"/>
                              <a:gd name="connsiteX33" fmla="*/ 4009470 w 7425815"/>
                              <a:gd name="connsiteY33" fmla="*/ 4864935 h 4885545"/>
                              <a:gd name="connsiteX34" fmla="*/ 4009864 w 7425815"/>
                              <a:gd name="connsiteY34" fmla="*/ 4864943 h 4885545"/>
                              <a:gd name="connsiteX35" fmla="*/ 4018254 w 7425815"/>
                              <a:gd name="connsiteY35" fmla="*/ 4856553 h 4885545"/>
                              <a:gd name="connsiteX36" fmla="*/ 4018254 w 7425815"/>
                              <a:gd name="connsiteY36" fmla="*/ 4844977 h 4885545"/>
                              <a:gd name="connsiteX37" fmla="*/ 4017853 w 7425815"/>
                              <a:gd name="connsiteY37" fmla="*/ 4844577 h 4885545"/>
                              <a:gd name="connsiteX38" fmla="*/ 4020248 w 7425815"/>
                              <a:gd name="connsiteY38" fmla="*/ 4839386 h 4885545"/>
                              <a:gd name="connsiteX39" fmla="*/ 4020427 w 7425815"/>
                              <a:gd name="connsiteY39" fmla="*/ 4839469 h 4885545"/>
                              <a:gd name="connsiteX40" fmla="*/ 3959018 w 7425815"/>
                              <a:gd name="connsiteY40" fmla="*/ 4828955 h 4885545"/>
                              <a:gd name="connsiteX41" fmla="*/ 3958773 w 7425815"/>
                              <a:gd name="connsiteY41" fmla="*/ 4846573 h 4885545"/>
                              <a:gd name="connsiteX42" fmla="*/ 3945930 w 7425815"/>
                              <a:gd name="connsiteY42" fmla="*/ 4858702 h 4885545"/>
                              <a:gd name="connsiteX43" fmla="*/ 3963564 w 7425815"/>
                              <a:gd name="connsiteY43" fmla="*/ 4858947 h 4885545"/>
                              <a:gd name="connsiteX44" fmla="*/ 3976090 w 7425815"/>
                              <a:gd name="connsiteY44" fmla="*/ 4871975 h 4885545"/>
                              <a:gd name="connsiteX45" fmla="*/ 3976337 w 7425815"/>
                              <a:gd name="connsiteY45" fmla="*/ 4854158 h 4885545"/>
                              <a:gd name="connsiteX46" fmla="*/ 3988996 w 7425815"/>
                              <a:gd name="connsiteY46" fmla="*/ 4841986 h 4885545"/>
                              <a:gd name="connsiteX47" fmla="*/ 3969950 w 7425815"/>
                              <a:gd name="connsiteY47" fmla="*/ 4840585 h 4885545"/>
                              <a:gd name="connsiteX48" fmla="*/ 3953582 w 7425815"/>
                              <a:gd name="connsiteY48" fmla="*/ 4815434 h 4885545"/>
                              <a:gd name="connsiteX49" fmla="*/ 3953912 w 7425815"/>
                              <a:gd name="connsiteY49" fmla="*/ 4815587 h 4885545"/>
                              <a:gd name="connsiteX50" fmla="*/ 3953983 w 7425815"/>
                              <a:gd name="connsiteY50" fmla="*/ 4815434 h 4885545"/>
                              <a:gd name="connsiteX51" fmla="*/ 3959172 w 7425815"/>
                              <a:gd name="connsiteY51" fmla="*/ 4817829 h 4885545"/>
                              <a:gd name="connsiteX52" fmla="*/ 3959166 w 7425815"/>
                              <a:gd name="connsiteY52" fmla="*/ 4818237 h 4885545"/>
                              <a:gd name="connsiteX53" fmla="*/ 3974491 w 7425815"/>
                              <a:gd name="connsiteY53" fmla="*/ 4834098 h 4885545"/>
                              <a:gd name="connsiteX54" fmla="*/ 3997096 w 7425815"/>
                              <a:gd name="connsiteY54" fmla="*/ 4834197 h 4885545"/>
                              <a:gd name="connsiteX55" fmla="*/ 3998826 w 7425815"/>
                              <a:gd name="connsiteY55" fmla="*/ 4834996 h 4885545"/>
                              <a:gd name="connsiteX56" fmla="*/ 4002286 w 7425815"/>
                              <a:gd name="connsiteY56" fmla="*/ 4836592 h 4885545"/>
                              <a:gd name="connsiteX57" fmla="*/ 4002286 w 7425815"/>
                              <a:gd name="connsiteY57" fmla="*/ 4836593 h 4885545"/>
                              <a:gd name="connsiteX58" fmla="*/ 4002286 w 7425815"/>
                              <a:gd name="connsiteY58" fmla="*/ 4836593 h 4885545"/>
                              <a:gd name="connsiteX59" fmla="*/ 3999891 w 7425815"/>
                              <a:gd name="connsiteY59" fmla="*/ 4841782 h 4885545"/>
                              <a:gd name="connsiteX60" fmla="*/ 3999890 w 7425815"/>
                              <a:gd name="connsiteY60" fmla="*/ 4841783 h 4885545"/>
                              <a:gd name="connsiteX61" fmla="*/ 3983523 w 7425815"/>
                              <a:gd name="connsiteY61" fmla="*/ 4857751 h 4885545"/>
                              <a:gd name="connsiteX62" fmla="*/ 3983145 w 7425815"/>
                              <a:gd name="connsiteY62" fmla="*/ 4879312 h 4885545"/>
                              <a:gd name="connsiteX63" fmla="*/ 3983523 w 7425815"/>
                              <a:gd name="connsiteY63" fmla="*/ 4879706 h 4885545"/>
                              <a:gd name="connsiteX64" fmla="*/ 3981128 w 7425815"/>
                              <a:gd name="connsiteY64" fmla="*/ 4885295 h 4885545"/>
                              <a:gd name="connsiteX65" fmla="*/ 3980809 w 7425815"/>
                              <a:gd name="connsiteY65" fmla="*/ 4885136 h 4885545"/>
                              <a:gd name="connsiteX66" fmla="*/ 3980729 w 7425815"/>
                              <a:gd name="connsiteY66" fmla="*/ 4885296 h 4885545"/>
                              <a:gd name="connsiteX67" fmla="*/ 3975938 w 7425815"/>
                              <a:gd name="connsiteY67" fmla="*/ 4882900 h 4885545"/>
                              <a:gd name="connsiteX68" fmla="*/ 3975944 w 7425815"/>
                              <a:gd name="connsiteY68" fmla="*/ 4882496 h 4885545"/>
                              <a:gd name="connsiteX69" fmla="*/ 3960370 w 7425815"/>
                              <a:gd name="connsiteY69" fmla="*/ 4866533 h 4885545"/>
                              <a:gd name="connsiteX70" fmla="*/ 3938055 w 7425815"/>
                              <a:gd name="connsiteY70" fmla="*/ 4866141 h 4885545"/>
                              <a:gd name="connsiteX71" fmla="*/ 3937216 w 7425815"/>
                              <a:gd name="connsiteY71" fmla="*/ 4866932 h 4885545"/>
                              <a:gd name="connsiteX72" fmla="*/ 3932425 w 7425815"/>
                              <a:gd name="connsiteY72" fmla="*/ 4864536 h 4885545"/>
                              <a:gd name="connsiteX73" fmla="*/ 3932729 w 7425815"/>
                              <a:gd name="connsiteY73" fmla="*/ 4863878 h 4885545"/>
                              <a:gd name="connsiteX74" fmla="*/ 3932425 w 7425815"/>
                              <a:gd name="connsiteY74" fmla="*/ 4863738 h 4885545"/>
                              <a:gd name="connsiteX75" fmla="*/ 3934820 w 7425815"/>
                              <a:gd name="connsiteY75" fmla="*/ 4858548 h 4885545"/>
                              <a:gd name="connsiteX76" fmla="*/ 3935628 w 7425815"/>
                              <a:gd name="connsiteY76" fmla="*/ 4858559 h 4885545"/>
                              <a:gd name="connsiteX77" fmla="*/ 3951188 w 7425815"/>
                              <a:gd name="connsiteY77" fmla="*/ 4843379 h 4885545"/>
                              <a:gd name="connsiteX78" fmla="*/ 3951580 w 7425815"/>
                              <a:gd name="connsiteY78" fmla="*/ 4821043 h 4885545"/>
                              <a:gd name="connsiteX79" fmla="*/ 3951187 w 7425815"/>
                              <a:gd name="connsiteY79" fmla="*/ 4820624 h 4885545"/>
                              <a:gd name="connsiteX80" fmla="*/ 3953582 w 7425815"/>
                              <a:gd name="connsiteY80" fmla="*/ 4815434 h 4885545"/>
                              <a:gd name="connsiteX81" fmla="*/ 6487198 w 7425815"/>
                              <a:gd name="connsiteY81" fmla="*/ 4798369 h 4885545"/>
                              <a:gd name="connsiteX82" fmla="*/ 6477317 w 7425815"/>
                              <a:gd name="connsiteY82" fmla="*/ 4801463 h 4885545"/>
                              <a:gd name="connsiteX83" fmla="*/ 6475721 w 7425815"/>
                              <a:gd name="connsiteY83" fmla="*/ 4820625 h 4885545"/>
                              <a:gd name="connsiteX84" fmla="*/ 6482907 w 7425815"/>
                              <a:gd name="connsiteY84" fmla="*/ 4829008 h 4885545"/>
                              <a:gd name="connsiteX85" fmla="*/ 6494484 w 7425815"/>
                              <a:gd name="connsiteY85" fmla="*/ 4819028 h 4885545"/>
                              <a:gd name="connsiteX86" fmla="*/ 6499274 w 7425815"/>
                              <a:gd name="connsiteY86" fmla="*/ 4819427 h 4885545"/>
                              <a:gd name="connsiteX87" fmla="*/ 6498875 w 7425815"/>
                              <a:gd name="connsiteY87" fmla="*/ 4824218 h 4885545"/>
                              <a:gd name="connsiteX88" fmla="*/ 6487298 w 7425815"/>
                              <a:gd name="connsiteY88" fmla="*/ 4834198 h 4885545"/>
                              <a:gd name="connsiteX89" fmla="*/ 6495681 w 7425815"/>
                              <a:gd name="connsiteY89" fmla="*/ 4844177 h 4885545"/>
                              <a:gd name="connsiteX90" fmla="*/ 6497677 w 7425815"/>
                              <a:gd name="connsiteY90" fmla="*/ 4844177 h 4885545"/>
                              <a:gd name="connsiteX91" fmla="*/ 6521629 w 7425815"/>
                              <a:gd name="connsiteY91" fmla="*/ 4824218 h 4885545"/>
                              <a:gd name="connsiteX92" fmla="*/ 6522827 w 7425815"/>
                              <a:gd name="connsiteY92" fmla="*/ 4805056 h 4885545"/>
                              <a:gd name="connsiteX93" fmla="*/ 6503665 w 7425815"/>
                              <a:gd name="connsiteY93" fmla="*/ 4803459 h 4885545"/>
                              <a:gd name="connsiteX94" fmla="*/ 6502468 w 7425815"/>
                              <a:gd name="connsiteY94" fmla="*/ 4804657 h 4885545"/>
                              <a:gd name="connsiteX95" fmla="*/ 6500073 w 7425815"/>
                              <a:gd name="connsiteY95" fmla="*/ 4805455 h 4885545"/>
                              <a:gd name="connsiteX96" fmla="*/ 6497677 w 7425815"/>
                              <a:gd name="connsiteY96" fmla="*/ 4804258 h 4885545"/>
                              <a:gd name="connsiteX97" fmla="*/ 6496480 w 7425815"/>
                              <a:gd name="connsiteY97" fmla="*/ 4803060 h 4885545"/>
                              <a:gd name="connsiteX98" fmla="*/ 6487198 w 7425815"/>
                              <a:gd name="connsiteY98" fmla="*/ 4798369 h 4885545"/>
                              <a:gd name="connsiteX99" fmla="*/ 2069184 w 7425815"/>
                              <a:gd name="connsiteY99" fmla="*/ 4787241 h 4885545"/>
                              <a:gd name="connsiteX100" fmla="*/ 2081759 w 7425815"/>
                              <a:gd name="connsiteY100" fmla="*/ 4796274 h 4885545"/>
                              <a:gd name="connsiteX101" fmla="*/ 2076170 w 7425815"/>
                              <a:gd name="connsiteY101" fmla="*/ 4799867 h 4885545"/>
                              <a:gd name="connsiteX102" fmla="*/ 2057407 w 7425815"/>
                              <a:gd name="connsiteY102" fmla="*/ 4795476 h 4885545"/>
                              <a:gd name="connsiteX103" fmla="*/ 2053415 w 7425815"/>
                              <a:gd name="connsiteY103" fmla="*/ 4813839 h 4885545"/>
                              <a:gd name="connsiteX104" fmla="*/ 2047826 w 7425815"/>
                              <a:gd name="connsiteY104" fmla="*/ 4817432 h 4885545"/>
                              <a:gd name="connsiteX105" fmla="*/ 2054213 w 7425815"/>
                              <a:gd name="connsiteY105" fmla="*/ 4789886 h 4885545"/>
                              <a:gd name="connsiteX106" fmla="*/ 2069184 w 7425815"/>
                              <a:gd name="connsiteY106" fmla="*/ 4787241 h 4885545"/>
                              <a:gd name="connsiteX107" fmla="*/ 6528016 w 7425815"/>
                              <a:gd name="connsiteY107" fmla="*/ 4778708 h 4885545"/>
                              <a:gd name="connsiteX108" fmla="*/ 6542787 w 7425815"/>
                              <a:gd name="connsiteY108" fmla="*/ 4779906 h 4885545"/>
                              <a:gd name="connsiteX109" fmla="*/ 6546779 w 7425815"/>
                              <a:gd name="connsiteY109" fmla="*/ 4783898 h 4885545"/>
                              <a:gd name="connsiteX110" fmla="*/ 6545581 w 7425815"/>
                              <a:gd name="connsiteY110" fmla="*/ 4798669 h 4885545"/>
                              <a:gd name="connsiteX111" fmla="*/ 6541988 w 7425815"/>
                              <a:gd name="connsiteY111" fmla="*/ 4801863 h 4885545"/>
                              <a:gd name="connsiteX112" fmla="*/ 6538795 w 7425815"/>
                              <a:gd name="connsiteY112" fmla="*/ 4798270 h 4885545"/>
                              <a:gd name="connsiteX113" fmla="*/ 6539194 w 7425815"/>
                              <a:gd name="connsiteY113" fmla="*/ 4791482 h 4885545"/>
                              <a:gd name="connsiteX114" fmla="*/ 6528416 w 7425815"/>
                              <a:gd name="connsiteY114" fmla="*/ 4800665 h 4885545"/>
                              <a:gd name="connsiteX115" fmla="*/ 6528815 w 7425815"/>
                              <a:gd name="connsiteY115" fmla="*/ 4801064 h 4885545"/>
                              <a:gd name="connsiteX116" fmla="*/ 6526420 w 7425815"/>
                              <a:gd name="connsiteY116" fmla="*/ 4829806 h 4885545"/>
                              <a:gd name="connsiteX117" fmla="*/ 6502867 w 7425815"/>
                              <a:gd name="connsiteY117" fmla="*/ 4849766 h 4885545"/>
                              <a:gd name="connsiteX118" fmla="*/ 6496879 w 7425815"/>
                              <a:gd name="connsiteY118" fmla="*/ 4851762 h 4885545"/>
                              <a:gd name="connsiteX119" fmla="*/ 6491290 w 7425815"/>
                              <a:gd name="connsiteY119" fmla="*/ 4848968 h 4885545"/>
                              <a:gd name="connsiteX120" fmla="*/ 6482907 w 7425815"/>
                              <a:gd name="connsiteY120" fmla="*/ 4838988 h 4885545"/>
                              <a:gd name="connsiteX121" fmla="*/ 6473725 w 7425815"/>
                              <a:gd name="connsiteY121" fmla="*/ 4846972 h 4885545"/>
                              <a:gd name="connsiteX122" fmla="*/ 6473325 w 7425815"/>
                              <a:gd name="connsiteY122" fmla="*/ 4854157 h 4885545"/>
                              <a:gd name="connsiteX123" fmla="*/ 6469733 w 7425815"/>
                              <a:gd name="connsiteY123" fmla="*/ 4857351 h 4885545"/>
                              <a:gd name="connsiteX124" fmla="*/ 6466539 w 7425815"/>
                              <a:gd name="connsiteY124" fmla="*/ 4853758 h 4885545"/>
                              <a:gd name="connsiteX125" fmla="*/ 6466938 w 7425815"/>
                              <a:gd name="connsiteY125" fmla="*/ 4848569 h 4885545"/>
                              <a:gd name="connsiteX126" fmla="*/ 6461749 w 7425815"/>
                              <a:gd name="connsiteY126" fmla="*/ 4848169 h 4885545"/>
                              <a:gd name="connsiteX127" fmla="*/ 6458555 w 7425815"/>
                              <a:gd name="connsiteY127" fmla="*/ 4844577 h 4885545"/>
                              <a:gd name="connsiteX128" fmla="*/ 6462148 w 7425815"/>
                              <a:gd name="connsiteY128" fmla="*/ 4841383 h 4885545"/>
                              <a:gd name="connsiteX129" fmla="*/ 6469333 w 7425815"/>
                              <a:gd name="connsiteY129" fmla="*/ 4841782 h 4885545"/>
                              <a:gd name="connsiteX130" fmla="*/ 6478515 w 7425815"/>
                              <a:gd name="connsiteY130" fmla="*/ 4833798 h 4885545"/>
                              <a:gd name="connsiteX131" fmla="*/ 6470930 w 7425815"/>
                              <a:gd name="connsiteY131" fmla="*/ 4825016 h 4885545"/>
                              <a:gd name="connsiteX132" fmla="*/ 6473325 w 7425815"/>
                              <a:gd name="connsiteY132" fmla="*/ 4796273 h 4885545"/>
                              <a:gd name="connsiteX133" fmla="*/ 6500871 w 7425815"/>
                              <a:gd name="connsiteY133" fmla="*/ 4797470 h 4885545"/>
                              <a:gd name="connsiteX134" fmla="*/ 6522428 w 7425815"/>
                              <a:gd name="connsiteY134" fmla="*/ 4795874 h 4885545"/>
                              <a:gd name="connsiteX135" fmla="*/ 6534404 w 7425815"/>
                              <a:gd name="connsiteY135" fmla="*/ 4785894 h 4885545"/>
                              <a:gd name="connsiteX136" fmla="*/ 6527617 w 7425815"/>
                              <a:gd name="connsiteY136" fmla="*/ 4785494 h 4885545"/>
                              <a:gd name="connsiteX137" fmla="*/ 6524424 w 7425815"/>
                              <a:gd name="connsiteY137" fmla="*/ 4781902 h 4885545"/>
                              <a:gd name="connsiteX138" fmla="*/ 6528016 w 7425815"/>
                              <a:gd name="connsiteY138" fmla="*/ 4778708 h 4885545"/>
                              <a:gd name="connsiteX139" fmla="*/ 1100272 w 7425815"/>
                              <a:gd name="connsiteY139" fmla="*/ 4732547 h 4885545"/>
                              <a:gd name="connsiteX140" fmla="*/ 1100127 w 7425815"/>
                              <a:gd name="connsiteY140" fmla="*/ 4739188 h 4885545"/>
                              <a:gd name="connsiteX141" fmla="*/ 1094174 w 7425815"/>
                              <a:gd name="connsiteY141" fmla="*/ 4744966 h 4885545"/>
                              <a:gd name="connsiteX142" fmla="*/ 1102622 w 7425815"/>
                              <a:gd name="connsiteY142" fmla="*/ 4745126 h 4885545"/>
                              <a:gd name="connsiteX143" fmla="*/ 1107942 w 7425815"/>
                              <a:gd name="connsiteY143" fmla="*/ 4750507 h 4885545"/>
                              <a:gd name="connsiteX144" fmla="*/ 1108110 w 7425815"/>
                              <a:gd name="connsiteY144" fmla="*/ 4742782 h 4885545"/>
                              <a:gd name="connsiteX145" fmla="*/ 1112937 w 7425815"/>
                              <a:gd name="connsiteY145" fmla="*/ 4737955 h 4885545"/>
                              <a:gd name="connsiteX146" fmla="*/ 1105317 w 7425815"/>
                              <a:gd name="connsiteY146" fmla="*/ 4737592 h 4885545"/>
                              <a:gd name="connsiteX147" fmla="*/ 1095337 w 7425815"/>
                              <a:gd name="connsiteY147" fmla="*/ 4718429 h 4885545"/>
                              <a:gd name="connsiteX148" fmla="*/ 1100527 w 7425815"/>
                              <a:gd name="connsiteY148" fmla="*/ 4720824 h 4885545"/>
                              <a:gd name="connsiteX149" fmla="*/ 1100493 w 7425815"/>
                              <a:gd name="connsiteY149" fmla="*/ 4722388 h 4885545"/>
                              <a:gd name="connsiteX150" fmla="*/ 1108510 w 7425815"/>
                              <a:gd name="connsiteY150" fmla="*/ 4730406 h 4885545"/>
                              <a:gd name="connsiteX151" fmla="*/ 1120486 w 7425815"/>
                              <a:gd name="connsiteY151" fmla="*/ 4730406 h 4885545"/>
                              <a:gd name="connsiteX152" fmla="*/ 1121285 w 7425815"/>
                              <a:gd name="connsiteY152" fmla="*/ 4729607 h 4885545"/>
                              <a:gd name="connsiteX153" fmla="*/ 1126475 w 7425815"/>
                              <a:gd name="connsiteY153" fmla="*/ 4732002 h 4885545"/>
                              <a:gd name="connsiteX154" fmla="*/ 1124080 w 7425815"/>
                              <a:gd name="connsiteY154" fmla="*/ 4737193 h 4885545"/>
                              <a:gd name="connsiteX155" fmla="*/ 1124025 w 7425815"/>
                              <a:gd name="connsiteY155" fmla="*/ 4737248 h 4885545"/>
                              <a:gd name="connsiteX156" fmla="*/ 1123681 w 7425815"/>
                              <a:gd name="connsiteY156" fmla="*/ 4737991 h 4885545"/>
                              <a:gd name="connsiteX157" fmla="*/ 1123147 w 7425815"/>
                              <a:gd name="connsiteY157" fmla="*/ 4738125 h 4885545"/>
                              <a:gd name="connsiteX158" fmla="*/ 1115296 w 7425815"/>
                              <a:gd name="connsiteY158" fmla="*/ 4745975 h 4885545"/>
                              <a:gd name="connsiteX159" fmla="*/ 1115296 w 7425815"/>
                              <a:gd name="connsiteY159" fmla="*/ 4757946 h 4885545"/>
                              <a:gd name="connsiteX160" fmla="*/ 1115696 w 7425815"/>
                              <a:gd name="connsiteY160" fmla="*/ 4758350 h 4885545"/>
                              <a:gd name="connsiteX161" fmla="*/ 1112902 w 7425815"/>
                              <a:gd name="connsiteY161" fmla="*/ 4763939 h 4885545"/>
                              <a:gd name="connsiteX162" fmla="*/ 1108110 w 7425815"/>
                              <a:gd name="connsiteY162" fmla="*/ 4761544 h 4885545"/>
                              <a:gd name="connsiteX163" fmla="*/ 1107738 w 7425815"/>
                              <a:gd name="connsiteY163" fmla="*/ 4761159 h 4885545"/>
                              <a:gd name="connsiteX164" fmla="*/ 1107711 w 7425815"/>
                              <a:gd name="connsiteY164" fmla="*/ 4761145 h 4885545"/>
                              <a:gd name="connsiteX165" fmla="*/ 1107711 w 7425815"/>
                              <a:gd name="connsiteY165" fmla="*/ 4761131 h 4885545"/>
                              <a:gd name="connsiteX166" fmla="*/ 1099478 w 7425815"/>
                              <a:gd name="connsiteY166" fmla="*/ 4752611 h 4885545"/>
                              <a:gd name="connsiteX167" fmla="*/ 1086953 w 7425815"/>
                              <a:gd name="connsiteY167" fmla="*/ 4752362 h 4885545"/>
                              <a:gd name="connsiteX168" fmla="*/ 1086684 w 7425815"/>
                              <a:gd name="connsiteY168" fmla="*/ 4752237 h 4885545"/>
                              <a:gd name="connsiteX169" fmla="*/ 1086555 w 7425815"/>
                              <a:gd name="connsiteY169" fmla="*/ 4752362 h 4885545"/>
                              <a:gd name="connsiteX170" fmla="*/ 1081764 w 7425815"/>
                              <a:gd name="connsiteY170" fmla="*/ 4749967 h 4885545"/>
                              <a:gd name="connsiteX171" fmla="*/ 1081763 w 7425815"/>
                              <a:gd name="connsiteY171" fmla="*/ 4749967 h 4885545"/>
                              <a:gd name="connsiteX172" fmla="*/ 1084158 w 7425815"/>
                              <a:gd name="connsiteY172" fmla="*/ 4744776 h 4885545"/>
                              <a:gd name="connsiteX173" fmla="*/ 1084160 w 7425815"/>
                              <a:gd name="connsiteY173" fmla="*/ 4744776 h 4885545"/>
                              <a:gd name="connsiteX174" fmla="*/ 1092942 w 7425815"/>
                              <a:gd name="connsiteY174" fmla="*/ 4735995 h 4885545"/>
                              <a:gd name="connsiteX175" fmla="*/ 1092942 w 7425815"/>
                              <a:gd name="connsiteY175" fmla="*/ 4725217 h 4885545"/>
                              <a:gd name="connsiteX176" fmla="*/ 1092143 w 7425815"/>
                              <a:gd name="connsiteY176" fmla="*/ 4724418 h 4885545"/>
                              <a:gd name="connsiteX177" fmla="*/ 1094539 w 7425815"/>
                              <a:gd name="connsiteY177" fmla="*/ 4719227 h 4885545"/>
                              <a:gd name="connsiteX178" fmla="*/ 1094893 w 7425815"/>
                              <a:gd name="connsiteY178" fmla="*/ 4719391 h 4885545"/>
                              <a:gd name="connsiteX179" fmla="*/ 1033700 w 7425815"/>
                              <a:gd name="connsiteY179" fmla="*/ 4708789 h 4885545"/>
                              <a:gd name="connsiteX180" fmla="*/ 1033461 w 7425815"/>
                              <a:gd name="connsiteY180" fmla="*/ 4726015 h 4885545"/>
                              <a:gd name="connsiteX181" fmla="*/ 1020612 w 7425815"/>
                              <a:gd name="connsiteY181" fmla="*/ 4738150 h 4885545"/>
                              <a:gd name="connsiteX182" fmla="*/ 1037853 w 7425815"/>
                              <a:gd name="connsiteY182" fmla="*/ 4738389 h 4885545"/>
                              <a:gd name="connsiteX183" fmla="*/ 1050778 w 7425815"/>
                              <a:gd name="connsiteY183" fmla="*/ 4751832 h 4885545"/>
                              <a:gd name="connsiteX184" fmla="*/ 1051026 w 7425815"/>
                              <a:gd name="connsiteY184" fmla="*/ 4733999 h 4885545"/>
                              <a:gd name="connsiteX185" fmla="*/ 1063685 w 7425815"/>
                              <a:gd name="connsiteY185" fmla="*/ 4721827 h 4885545"/>
                              <a:gd name="connsiteX186" fmla="*/ 1044640 w 7425815"/>
                              <a:gd name="connsiteY186" fmla="*/ 4720426 h 4885545"/>
                              <a:gd name="connsiteX187" fmla="*/ 1028671 w 7425815"/>
                              <a:gd name="connsiteY187" fmla="*/ 4694876 h 4885545"/>
                              <a:gd name="connsiteX188" fmla="*/ 1033860 w 7425815"/>
                              <a:gd name="connsiteY188" fmla="*/ 4697271 h 4885545"/>
                              <a:gd name="connsiteX189" fmla="*/ 1033849 w 7425815"/>
                              <a:gd name="connsiteY189" fmla="*/ 4698073 h 4885545"/>
                              <a:gd name="connsiteX190" fmla="*/ 1049181 w 7425815"/>
                              <a:gd name="connsiteY190" fmla="*/ 4713939 h 4885545"/>
                              <a:gd name="connsiteX191" fmla="*/ 1071785 w 7425815"/>
                              <a:gd name="connsiteY191" fmla="*/ 4714039 h 4885545"/>
                              <a:gd name="connsiteX192" fmla="*/ 1071786 w 7425815"/>
                              <a:gd name="connsiteY192" fmla="*/ 4714038 h 4885545"/>
                              <a:gd name="connsiteX193" fmla="*/ 1076976 w 7425815"/>
                              <a:gd name="connsiteY193" fmla="*/ 4716433 h 4885545"/>
                              <a:gd name="connsiteX194" fmla="*/ 1076976 w 7425815"/>
                              <a:gd name="connsiteY194" fmla="*/ 4716434 h 4885545"/>
                              <a:gd name="connsiteX195" fmla="*/ 1076976 w 7425815"/>
                              <a:gd name="connsiteY195" fmla="*/ 4716434 h 4885545"/>
                              <a:gd name="connsiteX196" fmla="*/ 1074580 w 7425815"/>
                              <a:gd name="connsiteY196" fmla="*/ 4721624 h 4885545"/>
                              <a:gd name="connsiteX197" fmla="*/ 1074578 w 7425815"/>
                              <a:gd name="connsiteY197" fmla="*/ 4721625 h 4885545"/>
                              <a:gd name="connsiteX198" fmla="*/ 1058212 w 7425815"/>
                              <a:gd name="connsiteY198" fmla="*/ 4737592 h 4885545"/>
                              <a:gd name="connsiteX199" fmla="*/ 1057813 w 7425815"/>
                              <a:gd name="connsiteY199" fmla="*/ 4760346 h 4885545"/>
                              <a:gd name="connsiteX200" fmla="*/ 1055418 w 7425815"/>
                              <a:gd name="connsiteY200" fmla="*/ 4765136 h 4885545"/>
                              <a:gd name="connsiteX201" fmla="*/ 1050626 w 7425815"/>
                              <a:gd name="connsiteY201" fmla="*/ 4762741 h 4885545"/>
                              <a:gd name="connsiteX202" fmla="*/ 1050632 w 7425815"/>
                              <a:gd name="connsiteY202" fmla="*/ 4762345 h 4885545"/>
                              <a:gd name="connsiteX203" fmla="*/ 1050627 w 7425815"/>
                              <a:gd name="connsiteY203" fmla="*/ 4762342 h 4885545"/>
                              <a:gd name="connsiteX204" fmla="*/ 1034659 w 7425815"/>
                              <a:gd name="connsiteY204" fmla="*/ 4745975 h 4885545"/>
                              <a:gd name="connsiteX205" fmla="*/ 1012736 w 7425815"/>
                              <a:gd name="connsiteY205" fmla="*/ 4745589 h 4885545"/>
                              <a:gd name="connsiteX206" fmla="*/ 1011905 w 7425815"/>
                              <a:gd name="connsiteY206" fmla="*/ 4746374 h 4885545"/>
                              <a:gd name="connsiteX207" fmla="*/ 1007113 w 7425815"/>
                              <a:gd name="connsiteY207" fmla="*/ 4743979 h 4885545"/>
                              <a:gd name="connsiteX208" fmla="*/ 1007348 w 7425815"/>
                              <a:gd name="connsiteY208" fmla="*/ 4743472 h 4885545"/>
                              <a:gd name="connsiteX209" fmla="*/ 1006715 w 7425815"/>
                              <a:gd name="connsiteY209" fmla="*/ 4743180 h 4885545"/>
                              <a:gd name="connsiteX210" fmla="*/ 1009109 w 7425815"/>
                              <a:gd name="connsiteY210" fmla="*/ 4737990 h 4885545"/>
                              <a:gd name="connsiteX211" fmla="*/ 1010310 w 7425815"/>
                              <a:gd name="connsiteY211" fmla="*/ 4738007 h 4885545"/>
                              <a:gd name="connsiteX212" fmla="*/ 1025876 w 7425815"/>
                              <a:gd name="connsiteY212" fmla="*/ 4722821 h 4885545"/>
                              <a:gd name="connsiteX213" fmla="*/ 1026262 w 7425815"/>
                              <a:gd name="connsiteY213" fmla="*/ 4700875 h 4885545"/>
                              <a:gd name="connsiteX214" fmla="*/ 1025876 w 7425815"/>
                              <a:gd name="connsiteY214" fmla="*/ 4700465 h 4885545"/>
                              <a:gd name="connsiteX215" fmla="*/ 1028271 w 7425815"/>
                              <a:gd name="connsiteY215" fmla="*/ 4695275 h 4885545"/>
                              <a:gd name="connsiteX216" fmla="*/ 1028449 w 7425815"/>
                              <a:gd name="connsiteY216" fmla="*/ 4695357 h 4885545"/>
                              <a:gd name="connsiteX217" fmla="*/ 3589019 w 7425815"/>
                              <a:gd name="connsiteY217" fmla="*/ 4661045 h 4885545"/>
                              <a:gd name="connsiteX218" fmla="*/ 3579143 w 7425815"/>
                              <a:gd name="connsiteY218" fmla="*/ 4664139 h 4885545"/>
                              <a:gd name="connsiteX219" fmla="*/ 3577545 w 7425815"/>
                              <a:gd name="connsiteY219" fmla="*/ 4683301 h 4885545"/>
                              <a:gd name="connsiteX220" fmla="*/ 3584729 w 7425815"/>
                              <a:gd name="connsiteY220" fmla="*/ 4691684 h 4885545"/>
                              <a:gd name="connsiteX221" fmla="*/ 3596304 w 7425815"/>
                              <a:gd name="connsiteY221" fmla="*/ 4681704 h 4885545"/>
                              <a:gd name="connsiteX222" fmla="*/ 3601097 w 7425815"/>
                              <a:gd name="connsiteY222" fmla="*/ 4682103 h 4885545"/>
                              <a:gd name="connsiteX223" fmla="*/ 3600696 w 7425815"/>
                              <a:gd name="connsiteY223" fmla="*/ 4686894 h 4885545"/>
                              <a:gd name="connsiteX224" fmla="*/ 3589119 w 7425815"/>
                              <a:gd name="connsiteY224" fmla="*/ 4696874 h 4885545"/>
                              <a:gd name="connsiteX225" fmla="*/ 3597505 w 7425815"/>
                              <a:gd name="connsiteY225" fmla="*/ 4706853 h 4885545"/>
                              <a:gd name="connsiteX226" fmla="*/ 3599499 w 7425815"/>
                              <a:gd name="connsiteY226" fmla="*/ 4706853 h 4885545"/>
                              <a:gd name="connsiteX227" fmla="*/ 3623455 w 7425815"/>
                              <a:gd name="connsiteY227" fmla="*/ 4686894 h 4885545"/>
                              <a:gd name="connsiteX228" fmla="*/ 3624656 w 7425815"/>
                              <a:gd name="connsiteY228" fmla="*/ 4667732 h 4885545"/>
                              <a:gd name="connsiteX229" fmla="*/ 3605488 w 7425815"/>
                              <a:gd name="connsiteY229" fmla="*/ 4666135 h 4885545"/>
                              <a:gd name="connsiteX230" fmla="*/ 3604293 w 7425815"/>
                              <a:gd name="connsiteY230" fmla="*/ 4667333 h 4885545"/>
                              <a:gd name="connsiteX231" fmla="*/ 3601896 w 7425815"/>
                              <a:gd name="connsiteY231" fmla="*/ 4668131 h 4885545"/>
                              <a:gd name="connsiteX232" fmla="*/ 3599499 w 7425815"/>
                              <a:gd name="connsiteY232" fmla="*/ 4666934 h 4885545"/>
                              <a:gd name="connsiteX233" fmla="*/ 3598303 w 7425815"/>
                              <a:gd name="connsiteY233" fmla="*/ 4665736 h 4885545"/>
                              <a:gd name="connsiteX234" fmla="*/ 3589019 w 7425815"/>
                              <a:gd name="connsiteY234" fmla="*/ 4661045 h 4885545"/>
                              <a:gd name="connsiteX235" fmla="*/ 5846784 w 7425815"/>
                              <a:gd name="connsiteY235" fmla="*/ 4653908 h 4885545"/>
                              <a:gd name="connsiteX236" fmla="*/ 5859359 w 7425815"/>
                              <a:gd name="connsiteY236" fmla="*/ 4662941 h 4885545"/>
                              <a:gd name="connsiteX237" fmla="*/ 5853770 w 7425815"/>
                              <a:gd name="connsiteY237" fmla="*/ 4666534 h 4885545"/>
                              <a:gd name="connsiteX238" fmla="*/ 5835008 w 7425815"/>
                              <a:gd name="connsiteY238" fmla="*/ 4662143 h 4885545"/>
                              <a:gd name="connsiteX239" fmla="*/ 5831016 w 7425815"/>
                              <a:gd name="connsiteY239" fmla="*/ 4680506 h 4885545"/>
                              <a:gd name="connsiteX240" fmla="*/ 5825426 w 7425815"/>
                              <a:gd name="connsiteY240" fmla="*/ 4684099 h 4885545"/>
                              <a:gd name="connsiteX241" fmla="*/ 5831814 w 7425815"/>
                              <a:gd name="connsiteY241" fmla="*/ 4656553 h 4885545"/>
                              <a:gd name="connsiteX242" fmla="*/ 5846784 w 7425815"/>
                              <a:gd name="connsiteY242" fmla="*/ 4653908 h 4885545"/>
                              <a:gd name="connsiteX243" fmla="*/ 3629844 w 7425815"/>
                              <a:gd name="connsiteY243" fmla="*/ 4641384 h 4885545"/>
                              <a:gd name="connsiteX244" fmla="*/ 3644616 w 7425815"/>
                              <a:gd name="connsiteY244" fmla="*/ 4642582 h 4885545"/>
                              <a:gd name="connsiteX245" fmla="*/ 3648610 w 7425815"/>
                              <a:gd name="connsiteY245" fmla="*/ 4646574 h 4885545"/>
                              <a:gd name="connsiteX246" fmla="*/ 3647413 w 7425815"/>
                              <a:gd name="connsiteY246" fmla="*/ 4661345 h 4885545"/>
                              <a:gd name="connsiteX247" fmla="*/ 3643817 w 7425815"/>
                              <a:gd name="connsiteY247" fmla="*/ 4664539 h 4885545"/>
                              <a:gd name="connsiteX248" fmla="*/ 3640624 w 7425815"/>
                              <a:gd name="connsiteY248" fmla="*/ 4660946 h 4885545"/>
                              <a:gd name="connsiteX249" fmla="*/ 3641024 w 7425815"/>
                              <a:gd name="connsiteY249" fmla="*/ 4654158 h 4885545"/>
                              <a:gd name="connsiteX250" fmla="*/ 3630244 w 7425815"/>
                              <a:gd name="connsiteY250" fmla="*/ 4663341 h 4885545"/>
                              <a:gd name="connsiteX251" fmla="*/ 3630643 w 7425815"/>
                              <a:gd name="connsiteY251" fmla="*/ 4663740 h 4885545"/>
                              <a:gd name="connsiteX252" fmla="*/ 3628248 w 7425815"/>
                              <a:gd name="connsiteY252" fmla="*/ 4692482 h 4885545"/>
                              <a:gd name="connsiteX253" fmla="*/ 3604690 w 7425815"/>
                              <a:gd name="connsiteY253" fmla="*/ 4712442 h 4885545"/>
                              <a:gd name="connsiteX254" fmla="*/ 3598701 w 7425815"/>
                              <a:gd name="connsiteY254" fmla="*/ 4714438 h 4885545"/>
                              <a:gd name="connsiteX255" fmla="*/ 3593114 w 7425815"/>
                              <a:gd name="connsiteY255" fmla="*/ 4711644 h 4885545"/>
                              <a:gd name="connsiteX256" fmla="*/ 3584729 w 7425815"/>
                              <a:gd name="connsiteY256" fmla="*/ 4701664 h 4885545"/>
                              <a:gd name="connsiteX257" fmla="*/ 3575551 w 7425815"/>
                              <a:gd name="connsiteY257" fmla="*/ 4709648 h 4885545"/>
                              <a:gd name="connsiteX258" fmla="*/ 3575148 w 7425815"/>
                              <a:gd name="connsiteY258" fmla="*/ 4716833 h 4885545"/>
                              <a:gd name="connsiteX259" fmla="*/ 3571556 w 7425815"/>
                              <a:gd name="connsiteY259" fmla="*/ 4720027 h 4885545"/>
                              <a:gd name="connsiteX260" fmla="*/ 3568368 w 7425815"/>
                              <a:gd name="connsiteY260" fmla="*/ 4716434 h 4885545"/>
                              <a:gd name="connsiteX261" fmla="*/ 3568763 w 7425815"/>
                              <a:gd name="connsiteY261" fmla="*/ 4711245 h 4885545"/>
                              <a:gd name="connsiteX262" fmla="*/ 3563574 w 7425815"/>
                              <a:gd name="connsiteY262" fmla="*/ 4710845 h 4885545"/>
                              <a:gd name="connsiteX263" fmla="*/ 3560385 w 7425815"/>
                              <a:gd name="connsiteY263" fmla="*/ 4707253 h 4885545"/>
                              <a:gd name="connsiteX264" fmla="*/ 3563976 w 7425815"/>
                              <a:gd name="connsiteY264" fmla="*/ 4704059 h 4885545"/>
                              <a:gd name="connsiteX265" fmla="*/ 3571160 w 7425815"/>
                              <a:gd name="connsiteY265" fmla="*/ 4704458 h 4885545"/>
                              <a:gd name="connsiteX266" fmla="*/ 3580338 w 7425815"/>
                              <a:gd name="connsiteY266" fmla="*/ 4696474 h 4885545"/>
                              <a:gd name="connsiteX267" fmla="*/ 3572758 w 7425815"/>
                              <a:gd name="connsiteY267" fmla="*/ 4687692 h 4885545"/>
                              <a:gd name="connsiteX268" fmla="*/ 3575148 w 7425815"/>
                              <a:gd name="connsiteY268" fmla="*/ 4658949 h 4885545"/>
                              <a:gd name="connsiteX269" fmla="*/ 3602695 w 7425815"/>
                              <a:gd name="connsiteY269" fmla="*/ 4660146 h 4885545"/>
                              <a:gd name="connsiteX270" fmla="*/ 3624256 w 7425815"/>
                              <a:gd name="connsiteY270" fmla="*/ 4658550 h 4885545"/>
                              <a:gd name="connsiteX271" fmla="*/ 3636234 w 7425815"/>
                              <a:gd name="connsiteY271" fmla="*/ 4648570 h 4885545"/>
                              <a:gd name="connsiteX272" fmla="*/ 3629445 w 7425815"/>
                              <a:gd name="connsiteY272" fmla="*/ 4648170 h 4885545"/>
                              <a:gd name="connsiteX273" fmla="*/ 3626252 w 7425815"/>
                              <a:gd name="connsiteY273" fmla="*/ 4644578 h 4885545"/>
                              <a:gd name="connsiteX274" fmla="*/ 3629844 w 7425815"/>
                              <a:gd name="connsiteY274" fmla="*/ 4641384 h 4885545"/>
                              <a:gd name="connsiteX275" fmla="*/ 4877881 w 7425815"/>
                              <a:gd name="connsiteY275" fmla="*/ 4598825 h 4885545"/>
                              <a:gd name="connsiteX276" fmla="*/ 4877728 w 7425815"/>
                              <a:gd name="connsiteY276" fmla="*/ 4605857 h 4885545"/>
                              <a:gd name="connsiteX277" fmla="*/ 4872173 w 7425815"/>
                              <a:gd name="connsiteY277" fmla="*/ 4611249 h 4885545"/>
                              <a:gd name="connsiteX278" fmla="*/ 4879824 w 7425815"/>
                              <a:gd name="connsiteY278" fmla="*/ 4611394 h 4885545"/>
                              <a:gd name="connsiteX279" fmla="*/ 4885543 w 7425815"/>
                              <a:gd name="connsiteY279" fmla="*/ 4617179 h 4885545"/>
                              <a:gd name="connsiteX280" fmla="*/ 4885711 w 7425815"/>
                              <a:gd name="connsiteY280" fmla="*/ 4609449 h 4885545"/>
                              <a:gd name="connsiteX281" fmla="*/ 4890918 w 7425815"/>
                              <a:gd name="connsiteY281" fmla="*/ 4604242 h 4885545"/>
                              <a:gd name="connsiteX282" fmla="*/ 4882918 w 7425815"/>
                              <a:gd name="connsiteY282" fmla="*/ 4603861 h 4885545"/>
                              <a:gd name="connsiteX283" fmla="*/ 4872938 w 7425815"/>
                              <a:gd name="connsiteY283" fmla="*/ 4585097 h 4885545"/>
                              <a:gd name="connsiteX284" fmla="*/ 4878128 w 7425815"/>
                              <a:gd name="connsiteY284" fmla="*/ 4587492 h 4885545"/>
                              <a:gd name="connsiteX285" fmla="*/ 4878103 w 7425815"/>
                              <a:gd name="connsiteY285" fmla="*/ 4588666 h 4885545"/>
                              <a:gd name="connsiteX286" fmla="*/ 4886112 w 7425815"/>
                              <a:gd name="connsiteY286" fmla="*/ 4596675 h 4885545"/>
                              <a:gd name="connsiteX287" fmla="*/ 4898486 w 7425815"/>
                              <a:gd name="connsiteY287" fmla="*/ 4596675 h 4885545"/>
                              <a:gd name="connsiteX288" fmla="*/ 4898886 w 7425815"/>
                              <a:gd name="connsiteY288" fmla="*/ 4596274 h 4885545"/>
                              <a:gd name="connsiteX289" fmla="*/ 4904076 w 7425815"/>
                              <a:gd name="connsiteY289" fmla="*/ 4598669 h 4885545"/>
                              <a:gd name="connsiteX290" fmla="*/ 4901680 w 7425815"/>
                              <a:gd name="connsiteY290" fmla="*/ 4603860 h 4885545"/>
                              <a:gd name="connsiteX291" fmla="*/ 4901283 w 7425815"/>
                              <a:gd name="connsiteY291" fmla="*/ 4604257 h 4885545"/>
                              <a:gd name="connsiteX292" fmla="*/ 4901281 w 7425815"/>
                              <a:gd name="connsiteY292" fmla="*/ 4604260 h 4885545"/>
                              <a:gd name="connsiteX293" fmla="*/ 4901279 w 7425815"/>
                              <a:gd name="connsiteY293" fmla="*/ 4604261 h 4885545"/>
                              <a:gd name="connsiteX294" fmla="*/ 4892898 w 7425815"/>
                              <a:gd name="connsiteY294" fmla="*/ 4612642 h 4885545"/>
                              <a:gd name="connsiteX295" fmla="*/ 4892898 w 7425815"/>
                              <a:gd name="connsiteY295" fmla="*/ 4624618 h 4885545"/>
                              <a:gd name="connsiteX296" fmla="*/ 4892898 w 7425815"/>
                              <a:gd name="connsiteY296" fmla="*/ 4624618 h 4885545"/>
                              <a:gd name="connsiteX297" fmla="*/ 4892898 w 7425815"/>
                              <a:gd name="connsiteY297" fmla="*/ 4624619 h 4885545"/>
                              <a:gd name="connsiteX298" fmla="*/ 4892898 w 7425815"/>
                              <a:gd name="connsiteY298" fmla="*/ 4625017 h 4885545"/>
                              <a:gd name="connsiteX299" fmla="*/ 4890112 w 7425815"/>
                              <a:gd name="connsiteY299" fmla="*/ 4630193 h 4885545"/>
                              <a:gd name="connsiteX300" fmla="*/ 4890104 w 7425815"/>
                              <a:gd name="connsiteY300" fmla="*/ 4630207 h 4885545"/>
                              <a:gd name="connsiteX301" fmla="*/ 4890104 w 7425815"/>
                              <a:gd name="connsiteY301" fmla="*/ 4630207 h 4885545"/>
                              <a:gd name="connsiteX302" fmla="*/ 4890104 w 7425815"/>
                              <a:gd name="connsiteY302" fmla="*/ 4630207 h 4885545"/>
                              <a:gd name="connsiteX303" fmla="*/ 4885312 w 7425815"/>
                              <a:gd name="connsiteY303" fmla="*/ 4627812 h 4885545"/>
                              <a:gd name="connsiteX304" fmla="*/ 4885312 w 7425815"/>
                              <a:gd name="connsiteY304" fmla="*/ 4627811 h 4885545"/>
                              <a:gd name="connsiteX305" fmla="*/ 4876681 w 7425815"/>
                              <a:gd name="connsiteY305" fmla="*/ 4618879 h 4885545"/>
                              <a:gd name="connsiteX306" fmla="*/ 4864560 w 7425815"/>
                              <a:gd name="connsiteY306" fmla="*/ 4618638 h 4885545"/>
                              <a:gd name="connsiteX307" fmla="*/ 4864156 w 7425815"/>
                              <a:gd name="connsiteY307" fmla="*/ 4619030 h 4885545"/>
                              <a:gd name="connsiteX308" fmla="*/ 4859364 w 7425815"/>
                              <a:gd name="connsiteY308" fmla="*/ 4616635 h 4885545"/>
                              <a:gd name="connsiteX309" fmla="*/ 4859447 w 7425815"/>
                              <a:gd name="connsiteY309" fmla="*/ 4616457 h 4885545"/>
                              <a:gd name="connsiteX310" fmla="*/ 4858965 w 7425815"/>
                              <a:gd name="connsiteY310" fmla="*/ 4616235 h 4885545"/>
                              <a:gd name="connsiteX311" fmla="*/ 4861360 w 7425815"/>
                              <a:gd name="connsiteY311" fmla="*/ 4611044 h 4885545"/>
                              <a:gd name="connsiteX312" fmla="*/ 4862145 w 7425815"/>
                              <a:gd name="connsiteY312" fmla="*/ 4611059 h 4885545"/>
                              <a:gd name="connsiteX313" fmla="*/ 4870543 w 7425815"/>
                              <a:gd name="connsiteY313" fmla="*/ 4602663 h 4885545"/>
                              <a:gd name="connsiteX314" fmla="*/ 4870543 w 7425815"/>
                              <a:gd name="connsiteY314" fmla="*/ 4591486 h 4885545"/>
                              <a:gd name="connsiteX315" fmla="*/ 4869743 w 7425815"/>
                              <a:gd name="connsiteY315" fmla="*/ 4590687 h 4885545"/>
                              <a:gd name="connsiteX316" fmla="*/ 4872139 w 7425815"/>
                              <a:gd name="connsiteY316" fmla="*/ 4585496 h 4885545"/>
                              <a:gd name="connsiteX317" fmla="*/ 4872646 w 7425815"/>
                              <a:gd name="connsiteY317" fmla="*/ 4585730 h 4885545"/>
                              <a:gd name="connsiteX318" fmla="*/ 4811301 w 7425815"/>
                              <a:gd name="connsiteY318" fmla="*/ 4575483 h 4885545"/>
                              <a:gd name="connsiteX319" fmla="*/ 4811062 w 7425815"/>
                              <a:gd name="connsiteY319" fmla="*/ 4592683 h 4885545"/>
                              <a:gd name="connsiteX320" fmla="*/ 4798213 w 7425815"/>
                              <a:gd name="connsiteY320" fmla="*/ 4604818 h 4885545"/>
                              <a:gd name="connsiteX321" fmla="*/ 4815454 w 7425815"/>
                              <a:gd name="connsiteY321" fmla="*/ 4605057 h 4885545"/>
                              <a:gd name="connsiteX322" fmla="*/ 4828374 w 7425815"/>
                              <a:gd name="connsiteY322" fmla="*/ 4618495 h 4885545"/>
                              <a:gd name="connsiteX323" fmla="*/ 4828627 w 7425815"/>
                              <a:gd name="connsiteY323" fmla="*/ 4600267 h 4885545"/>
                              <a:gd name="connsiteX324" fmla="*/ 4841257 w 7425815"/>
                              <a:gd name="connsiteY324" fmla="*/ 4588123 h 4885545"/>
                              <a:gd name="connsiteX325" fmla="*/ 4821840 w 7425815"/>
                              <a:gd name="connsiteY325" fmla="*/ 4586695 h 4885545"/>
                              <a:gd name="connsiteX326" fmla="*/ 4805472 w 7425815"/>
                              <a:gd name="connsiteY326" fmla="*/ 4561544 h 4885545"/>
                              <a:gd name="connsiteX327" fmla="*/ 4806131 w 7425815"/>
                              <a:gd name="connsiteY327" fmla="*/ 4561848 h 4885545"/>
                              <a:gd name="connsiteX328" fmla="*/ 4806272 w 7425815"/>
                              <a:gd name="connsiteY328" fmla="*/ 4561544 h 4885545"/>
                              <a:gd name="connsiteX329" fmla="*/ 4811461 w 7425815"/>
                              <a:gd name="connsiteY329" fmla="*/ 4563940 h 4885545"/>
                              <a:gd name="connsiteX330" fmla="*/ 4811450 w 7425815"/>
                              <a:gd name="connsiteY330" fmla="*/ 4564755 h 4885545"/>
                              <a:gd name="connsiteX331" fmla="*/ 4826381 w 7425815"/>
                              <a:gd name="connsiteY331" fmla="*/ 4580208 h 4885545"/>
                              <a:gd name="connsiteX332" fmla="*/ 4848986 w 7425815"/>
                              <a:gd name="connsiteY332" fmla="*/ 4580308 h 4885545"/>
                              <a:gd name="connsiteX333" fmla="*/ 4849255 w 7425815"/>
                              <a:gd name="connsiteY333" fmla="*/ 4580432 h 4885545"/>
                              <a:gd name="connsiteX334" fmla="*/ 4849386 w 7425815"/>
                              <a:gd name="connsiteY334" fmla="*/ 4580306 h 4885545"/>
                              <a:gd name="connsiteX335" fmla="*/ 4854576 w 7425815"/>
                              <a:gd name="connsiteY335" fmla="*/ 4582701 h 4885545"/>
                              <a:gd name="connsiteX336" fmla="*/ 4852180 w 7425815"/>
                              <a:gd name="connsiteY336" fmla="*/ 4587891 h 4885545"/>
                              <a:gd name="connsiteX337" fmla="*/ 4835813 w 7425815"/>
                              <a:gd name="connsiteY337" fmla="*/ 4603860 h 4885545"/>
                              <a:gd name="connsiteX338" fmla="*/ 4835414 w 7425815"/>
                              <a:gd name="connsiteY338" fmla="*/ 4626614 h 4885545"/>
                              <a:gd name="connsiteX339" fmla="*/ 4833019 w 7425815"/>
                              <a:gd name="connsiteY339" fmla="*/ 4631404 h 4885545"/>
                              <a:gd name="connsiteX340" fmla="*/ 4833018 w 7425815"/>
                              <a:gd name="connsiteY340" fmla="*/ 4631405 h 4885545"/>
                              <a:gd name="connsiteX341" fmla="*/ 4828228 w 7425815"/>
                              <a:gd name="connsiteY341" fmla="*/ 4629010 h 4885545"/>
                              <a:gd name="connsiteX342" fmla="*/ 4812260 w 7425815"/>
                              <a:gd name="connsiteY342" fmla="*/ 4612643 h 4885545"/>
                              <a:gd name="connsiteX343" fmla="*/ 4790336 w 7425815"/>
                              <a:gd name="connsiteY343" fmla="*/ 4612257 h 4885545"/>
                              <a:gd name="connsiteX344" fmla="*/ 4789505 w 7425815"/>
                              <a:gd name="connsiteY344" fmla="*/ 4613042 h 4885545"/>
                              <a:gd name="connsiteX345" fmla="*/ 4784714 w 7425815"/>
                              <a:gd name="connsiteY345" fmla="*/ 4610647 h 4885545"/>
                              <a:gd name="connsiteX346" fmla="*/ 4784948 w 7425815"/>
                              <a:gd name="connsiteY346" fmla="*/ 4610140 h 4885545"/>
                              <a:gd name="connsiteX347" fmla="*/ 4784315 w 7425815"/>
                              <a:gd name="connsiteY347" fmla="*/ 4609848 h 4885545"/>
                              <a:gd name="connsiteX348" fmla="*/ 4786710 w 7425815"/>
                              <a:gd name="connsiteY348" fmla="*/ 4604658 h 4885545"/>
                              <a:gd name="connsiteX349" fmla="*/ 4787911 w 7425815"/>
                              <a:gd name="connsiteY349" fmla="*/ 4604675 h 4885545"/>
                              <a:gd name="connsiteX350" fmla="*/ 4803477 w 7425815"/>
                              <a:gd name="connsiteY350" fmla="*/ 4589489 h 4885545"/>
                              <a:gd name="connsiteX351" fmla="*/ 4803862 w 7425815"/>
                              <a:gd name="connsiteY351" fmla="*/ 4567569 h 4885545"/>
                              <a:gd name="connsiteX352" fmla="*/ 4803077 w 7425815"/>
                              <a:gd name="connsiteY352" fmla="*/ 4566734 h 4885545"/>
                              <a:gd name="connsiteX353" fmla="*/ 4805472 w 7425815"/>
                              <a:gd name="connsiteY353" fmla="*/ 4561544 h 4885545"/>
                              <a:gd name="connsiteX354" fmla="*/ 663700 w 7425815"/>
                              <a:gd name="connsiteY354" fmla="*/ 4540487 h 4885545"/>
                              <a:gd name="connsiteX355" fmla="*/ 653819 w 7425815"/>
                              <a:gd name="connsiteY355" fmla="*/ 4543581 h 4885545"/>
                              <a:gd name="connsiteX356" fmla="*/ 652223 w 7425815"/>
                              <a:gd name="connsiteY356" fmla="*/ 4562743 h 4885545"/>
                              <a:gd name="connsiteX357" fmla="*/ 659409 w 7425815"/>
                              <a:gd name="connsiteY357" fmla="*/ 4571126 h 4885545"/>
                              <a:gd name="connsiteX358" fmla="*/ 670986 w 7425815"/>
                              <a:gd name="connsiteY358" fmla="*/ 4561146 h 4885545"/>
                              <a:gd name="connsiteX359" fmla="*/ 675776 w 7425815"/>
                              <a:gd name="connsiteY359" fmla="*/ 4561545 h 4885545"/>
                              <a:gd name="connsiteX360" fmla="*/ 675377 w 7425815"/>
                              <a:gd name="connsiteY360" fmla="*/ 4566336 h 4885545"/>
                              <a:gd name="connsiteX361" fmla="*/ 663800 w 7425815"/>
                              <a:gd name="connsiteY361" fmla="*/ 4576316 h 4885545"/>
                              <a:gd name="connsiteX362" fmla="*/ 672183 w 7425815"/>
                              <a:gd name="connsiteY362" fmla="*/ 4586295 h 4885545"/>
                              <a:gd name="connsiteX363" fmla="*/ 674179 w 7425815"/>
                              <a:gd name="connsiteY363" fmla="*/ 4586295 h 4885545"/>
                              <a:gd name="connsiteX364" fmla="*/ 698131 w 7425815"/>
                              <a:gd name="connsiteY364" fmla="*/ 4566336 h 4885545"/>
                              <a:gd name="connsiteX365" fmla="*/ 699329 w 7425815"/>
                              <a:gd name="connsiteY365" fmla="*/ 4547174 h 4885545"/>
                              <a:gd name="connsiteX366" fmla="*/ 680167 w 7425815"/>
                              <a:gd name="connsiteY366" fmla="*/ 4545577 h 4885545"/>
                              <a:gd name="connsiteX367" fmla="*/ 678970 w 7425815"/>
                              <a:gd name="connsiteY367" fmla="*/ 4546775 h 4885545"/>
                              <a:gd name="connsiteX368" fmla="*/ 676575 w 7425815"/>
                              <a:gd name="connsiteY368" fmla="*/ 4547573 h 4885545"/>
                              <a:gd name="connsiteX369" fmla="*/ 674179 w 7425815"/>
                              <a:gd name="connsiteY369" fmla="*/ 4546376 h 4885545"/>
                              <a:gd name="connsiteX370" fmla="*/ 672982 w 7425815"/>
                              <a:gd name="connsiteY370" fmla="*/ 4545178 h 4885545"/>
                              <a:gd name="connsiteX371" fmla="*/ 663700 w 7425815"/>
                              <a:gd name="connsiteY371" fmla="*/ 4540487 h 4885545"/>
                              <a:gd name="connsiteX372" fmla="*/ 7366633 w 7425815"/>
                              <a:gd name="connsiteY372" fmla="*/ 4527313 h 4885545"/>
                              <a:gd name="connsiteX373" fmla="*/ 7356752 w 7425815"/>
                              <a:gd name="connsiteY373" fmla="*/ 4530407 h 4885545"/>
                              <a:gd name="connsiteX374" fmla="*/ 7355156 w 7425815"/>
                              <a:gd name="connsiteY374" fmla="*/ 4549569 h 4885545"/>
                              <a:gd name="connsiteX375" fmla="*/ 7362342 w 7425815"/>
                              <a:gd name="connsiteY375" fmla="*/ 4557952 h 4885545"/>
                              <a:gd name="connsiteX376" fmla="*/ 7373919 w 7425815"/>
                              <a:gd name="connsiteY376" fmla="*/ 4547972 h 4885545"/>
                              <a:gd name="connsiteX377" fmla="*/ 7378709 w 7425815"/>
                              <a:gd name="connsiteY377" fmla="*/ 4548371 h 4885545"/>
                              <a:gd name="connsiteX378" fmla="*/ 7378310 w 7425815"/>
                              <a:gd name="connsiteY378" fmla="*/ 4553162 h 4885545"/>
                              <a:gd name="connsiteX379" fmla="*/ 7366733 w 7425815"/>
                              <a:gd name="connsiteY379" fmla="*/ 4563142 h 4885545"/>
                              <a:gd name="connsiteX380" fmla="*/ 7375117 w 7425815"/>
                              <a:gd name="connsiteY380" fmla="*/ 4573121 h 4885545"/>
                              <a:gd name="connsiteX381" fmla="*/ 7377113 w 7425815"/>
                              <a:gd name="connsiteY381" fmla="*/ 4573121 h 4885545"/>
                              <a:gd name="connsiteX382" fmla="*/ 7401065 w 7425815"/>
                              <a:gd name="connsiteY382" fmla="*/ 4553162 h 4885545"/>
                              <a:gd name="connsiteX383" fmla="*/ 7402262 w 7425815"/>
                              <a:gd name="connsiteY383" fmla="*/ 4534000 h 4885545"/>
                              <a:gd name="connsiteX384" fmla="*/ 7383101 w 7425815"/>
                              <a:gd name="connsiteY384" fmla="*/ 4532403 h 4885545"/>
                              <a:gd name="connsiteX385" fmla="*/ 7381903 w 7425815"/>
                              <a:gd name="connsiteY385" fmla="*/ 4533601 h 4885545"/>
                              <a:gd name="connsiteX386" fmla="*/ 7379508 w 7425815"/>
                              <a:gd name="connsiteY386" fmla="*/ 4534399 h 4885545"/>
                              <a:gd name="connsiteX387" fmla="*/ 7377113 w 7425815"/>
                              <a:gd name="connsiteY387" fmla="*/ 4533202 h 4885545"/>
                              <a:gd name="connsiteX388" fmla="*/ 7375915 w 7425815"/>
                              <a:gd name="connsiteY388" fmla="*/ 4532004 h 4885545"/>
                              <a:gd name="connsiteX389" fmla="*/ 7366633 w 7425815"/>
                              <a:gd name="connsiteY389" fmla="*/ 4527313 h 4885545"/>
                              <a:gd name="connsiteX390" fmla="*/ 704119 w 7425815"/>
                              <a:gd name="connsiteY390" fmla="*/ 4520826 h 4885545"/>
                              <a:gd name="connsiteX391" fmla="*/ 718890 w 7425815"/>
                              <a:gd name="connsiteY391" fmla="*/ 4522024 h 4885545"/>
                              <a:gd name="connsiteX392" fmla="*/ 722882 w 7425815"/>
                              <a:gd name="connsiteY392" fmla="*/ 4526016 h 4885545"/>
                              <a:gd name="connsiteX393" fmla="*/ 721684 w 7425815"/>
                              <a:gd name="connsiteY393" fmla="*/ 4540787 h 4885545"/>
                              <a:gd name="connsiteX394" fmla="*/ 718091 w 7425815"/>
                              <a:gd name="connsiteY394" fmla="*/ 4543981 h 4885545"/>
                              <a:gd name="connsiteX395" fmla="*/ 714898 w 7425815"/>
                              <a:gd name="connsiteY395" fmla="*/ 4540388 h 4885545"/>
                              <a:gd name="connsiteX396" fmla="*/ 715297 w 7425815"/>
                              <a:gd name="connsiteY396" fmla="*/ 4533600 h 4885545"/>
                              <a:gd name="connsiteX397" fmla="*/ 704519 w 7425815"/>
                              <a:gd name="connsiteY397" fmla="*/ 4542783 h 4885545"/>
                              <a:gd name="connsiteX398" fmla="*/ 704918 w 7425815"/>
                              <a:gd name="connsiteY398" fmla="*/ 4543182 h 4885545"/>
                              <a:gd name="connsiteX399" fmla="*/ 702523 w 7425815"/>
                              <a:gd name="connsiteY399" fmla="*/ 4571924 h 4885545"/>
                              <a:gd name="connsiteX400" fmla="*/ 678970 w 7425815"/>
                              <a:gd name="connsiteY400" fmla="*/ 4591884 h 4885545"/>
                              <a:gd name="connsiteX401" fmla="*/ 672982 w 7425815"/>
                              <a:gd name="connsiteY401" fmla="*/ 4593880 h 4885545"/>
                              <a:gd name="connsiteX402" fmla="*/ 667393 w 7425815"/>
                              <a:gd name="connsiteY402" fmla="*/ 4591086 h 4885545"/>
                              <a:gd name="connsiteX403" fmla="*/ 659010 w 7425815"/>
                              <a:gd name="connsiteY403" fmla="*/ 4581106 h 4885545"/>
                              <a:gd name="connsiteX404" fmla="*/ 649827 w 7425815"/>
                              <a:gd name="connsiteY404" fmla="*/ 4589090 h 4885545"/>
                              <a:gd name="connsiteX405" fmla="*/ 649428 w 7425815"/>
                              <a:gd name="connsiteY405" fmla="*/ 4596275 h 4885545"/>
                              <a:gd name="connsiteX406" fmla="*/ 645835 w 7425815"/>
                              <a:gd name="connsiteY406" fmla="*/ 4599469 h 4885545"/>
                              <a:gd name="connsiteX407" fmla="*/ 642642 w 7425815"/>
                              <a:gd name="connsiteY407" fmla="*/ 4595876 h 4885545"/>
                              <a:gd name="connsiteX408" fmla="*/ 643041 w 7425815"/>
                              <a:gd name="connsiteY408" fmla="*/ 4590687 h 4885545"/>
                              <a:gd name="connsiteX409" fmla="*/ 637851 w 7425815"/>
                              <a:gd name="connsiteY409" fmla="*/ 4590287 h 4885545"/>
                              <a:gd name="connsiteX410" fmla="*/ 634658 w 7425815"/>
                              <a:gd name="connsiteY410" fmla="*/ 4586695 h 4885545"/>
                              <a:gd name="connsiteX411" fmla="*/ 638251 w 7425815"/>
                              <a:gd name="connsiteY411" fmla="*/ 4583501 h 4885545"/>
                              <a:gd name="connsiteX412" fmla="*/ 645436 w 7425815"/>
                              <a:gd name="connsiteY412" fmla="*/ 4583900 h 4885545"/>
                              <a:gd name="connsiteX413" fmla="*/ 654618 w 7425815"/>
                              <a:gd name="connsiteY413" fmla="*/ 4575916 h 4885545"/>
                              <a:gd name="connsiteX414" fmla="*/ 647033 w 7425815"/>
                              <a:gd name="connsiteY414" fmla="*/ 4567134 h 4885545"/>
                              <a:gd name="connsiteX415" fmla="*/ 649428 w 7425815"/>
                              <a:gd name="connsiteY415" fmla="*/ 4538391 h 4885545"/>
                              <a:gd name="connsiteX416" fmla="*/ 676974 w 7425815"/>
                              <a:gd name="connsiteY416" fmla="*/ 4539588 h 4885545"/>
                              <a:gd name="connsiteX417" fmla="*/ 698531 w 7425815"/>
                              <a:gd name="connsiteY417" fmla="*/ 4537992 h 4885545"/>
                              <a:gd name="connsiteX418" fmla="*/ 710507 w 7425815"/>
                              <a:gd name="connsiteY418" fmla="*/ 4528012 h 4885545"/>
                              <a:gd name="connsiteX419" fmla="*/ 703720 w 7425815"/>
                              <a:gd name="connsiteY419" fmla="*/ 4527612 h 4885545"/>
                              <a:gd name="connsiteX420" fmla="*/ 700527 w 7425815"/>
                              <a:gd name="connsiteY420" fmla="*/ 4524020 h 4885545"/>
                              <a:gd name="connsiteX421" fmla="*/ 704119 w 7425815"/>
                              <a:gd name="connsiteY421" fmla="*/ 4520826 h 4885545"/>
                              <a:gd name="connsiteX422" fmla="*/ 2948622 w 7425815"/>
                              <a:gd name="connsiteY422" fmla="*/ 4516585 h 4885545"/>
                              <a:gd name="connsiteX423" fmla="*/ 2961198 w 7425815"/>
                              <a:gd name="connsiteY423" fmla="*/ 4525617 h 4885545"/>
                              <a:gd name="connsiteX424" fmla="*/ 2955609 w 7425815"/>
                              <a:gd name="connsiteY424" fmla="*/ 4529210 h 4885545"/>
                              <a:gd name="connsiteX425" fmla="*/ 2936846 w 7425815"/>
                              <a:gd name="connsiteY425" fmla="*/ 4524819 h 4885545"/>
                              <a:gd name="connsiteX426" fmla="*/ 2932854 w 7425815"/>
                              <a:gd name="connsiteY426" fmla="*/ 4543182 h 4885545"/>
                              <a:gd name="connsiteX427" fmla="*/ 2927263 w 7425815"/>
                              <a:gd name="connsiteY427" fmla="*/ 4546775 h 4885545"/>
                              <a:gd name="connsiteX428" fmla="*/ 2933651 w 7425815"/>
                              <a:gd name="connsiteY428" fmla="*/ 4519229 h 4885545"/>
                              <a:gd name="connsiteX429" fmla="*/ 2948622 w 7425815"/>
                              <a:gd name="connsiteY429" fmla="*/ 4516585 h 4885545"/>
                              <a:gd name="connsiteX430" fmla="*/ 7407052 w 7425815"/>
                              <a:gd name="connsiteY430" fmla="*/ 4507652 h 4885545"/>
                              <a:gd name="connsiteX431" fmla="*/ 7421823 w 7425815"/>
                              <a:gd name="connsiteY431" fmla="*/ 4508850 h 4885545"/>
                              <a:gd name="connsiteX432" fmla="*/ 7425815 w 7425815"/>
                              <a:gd name="connsiteY432" fmla="*/ 4512842 h 4885545"/>
                              <a:gd name="connsiteX433" fmla="*/ 7424617 w 7425815"/>
                              <a:gd name="connsiteY433" fmla="*/ 4527613 h 4885545"/>
                              <a:gd name="connsiteX434" fmla="*/ 7421024 w 7425815"/>
                              <a:gd name="connsiteY434" fmla="*/ 4530807 h 4885545"/>
                              <a:gd name="connsiteX435" fmla="*/ 7417831 w 7425815"/>
                              <a:gd name="connsiteY435" fmla="*/ 4527214 h 4885545"/>
                              <a:gd name="connsiteX436" fmla="*/ 7418230 w 7425815"/>
                              <a:gd name="connsiteY436" fmla="*/ 4520426 h 4885545"/>
                              <a:gd name="connsiteX437" fmla="*/ 7407452 w 7425815"/>
                              <a:gd name="connsiteY437" fmla="*/ 4529609 h 4885545"/>
                              <a:gd name="connsiteX438" fmla="*/ 7407851 w 7425815"/>
                              <a:gd name="connsiteY438" fmla="*/ 4530008 h 4885545"/>
                              <a:gd name="connsiteX439" fmla="*/ 7405456 w 7425815"/>
                              <a:gd name="connsiteY439" fmla="*/ 4558750 h 4885545"/>
                              <a:gd name="connsiteX440" fmla="*/ 7381903 w 7425815"/>
                              <a:gd name="connsiteY440" fmla="*/ 4578710 h 4885545"/>
                              <a:gd name="connsiteX441" fmla="*/ 7375915 w 7425815"/>
                              <a:gd name="connsiteY441" fmla="*/ 4580706 h 4885545"/>
                              <a:gd name="connsiteX442" fmla="*/ 7370326 w 7425815"/>
                              <a:gd name="connsiteY442" fmla="*/ 4577912 h 4885545"/>
                              <a:gd name="connsiteX443" fmla="*/ 7361943 w 7425815"/>
                              <a:gd name="connsiteY443" fmla="*/ 4567932 h 4885545"/>
                              <a:gd name="connsiteX444" fmla="*/ 7352760 w 7425815"/>
                              <a:gd name="connsiteY444" fmla="*/ 4575916 h 4885545"/>
                              <a:gd name="connsiteX445" fmla="*/ 7352361 w 7425815"/>
                              <a:gd name="connsiteY445" fmla="*/ 4583101 h 4885545"/>
                              <a:gd name="connsiteX446" fmla="*/ 7348768 w 7425815"/>
                              <a:gd name="connsiteY446" fmla="*/ 4586295 h 4885545"/>
                              <a:gd name="connsiteX447" fmla="*/ 7345575 w 7425815"/>
                              <a:gd name="connsiteY447" fmla="*/ 4582702 h 4885545"/>
                              <a:gd name="connsiteX448" fmla="*/ 7345974 w 7425815"/>
                              <a:gd name="connsiteY448" fmla="*/ 4577513 h 4885545"/>
                              <a:gd name="connsiteX449" fmla="*/ 7340784 w 7425815"/>
                              <a:gd name="connsiteY449" fmla="*/ 4577113 h 4885545"/>
                              <a:gd name="connsiteX450" fmla="*/ 7337591 w 7425815"/>
                              <a:gd name="connsiteY450" fmla="*/ 4573521 h 4885545"/>
                              <a:gd name="connsiteX451" fmla="*/ 7341184 w 7425815"/>
                              <a:gd name="connsiteY451" fmla="*/ 4570327 h 4885545"/>
                              <a:gd name="connsiteX452" fmla="*/ 7348369 w 7425815"/>
                              <a:gd name="connsiteY452" fmla="*/ 4570726 h 4885545"/>
                              <a:gd name="connsiteX453" fmla="*/ 7357551 w 7425815"/>
                              <a:gd name="connsiteY453" fmla="*/ 4562742 h 4885545"/>
                              <a:gd name="connsiteX454" fmla="*/ 7349966 w 7425815"/>
                              <a:gd name="connsiteY454" fmla="*/ 4553960 h 4885545"/>
                              <a:gd name="connsiteX455" fmla="*/ 7352361 w 7425815"/>
                              <a:gd name="connsiteY455" fmla="*/ 4525217 h 4885545"/>
                              <a:gd name="connsiteX456" fmla="*/ 7379907 w 7425815"/>
                              <a:gd name="connsiteY456" fmla="*/ 4526414 h 4885545"/>
                              <a:gd name="connsiteX457" fmla="*/ 7401464 w 7425815"/>
                              <a:gd name="connsiteY457" fmla="*/ 4524818 h 4885545"/>
                              <a:gd name="connsiteX458" fmla="*/ 7413440 w 7425815"/>
                              <a:gd name="connsiteY458" fmla="*/ 4514838 h 4885545"/>
                              <a:gd name="connsiteX459" fmla="*/ 7406653 w 7425815"/>
                              <a:gd name="connsiteY459" fmla="*/ 4514438 h 4885545"/>
                              <a:gd name="connsiteX460" fmla="*/ 7403460 w 7425815"/>
                              <a:gd name="connsiteY460" fmla="*/ 4510846 h 4885545"/>
                              <a:gd name="connsiteX461" fmla="*/ 7407052 w 7425815"/>
                              <a:gd name="connsiteY461" fmla="*/ 4507652 h 4885545"/>
                              <a:gd name="connsiteX462" fmla="*/ 1979716 w 7425815"/>
                              <a:gd name="connsiteY462" fmla="*/ 4461500 h 4885545"/>
                              <a:gd name="connsiteX463" fmla="*/ 1979563 w 7425815"/>
                              <a:gd name="connsiteY463" fmla="*/ 4468532 h 4885545"/>
                              <a:gd name="connsiteX464" fmla="*/ 1974014 w 7425815"/>
                              <a:gd name="connsiteY464" fmla="*/ 4473918 h 4885545"/>
                              <a:gd name="connsiteX465" fmla="*/ 1982057 w 7425815"/>
                              <a:gd name="connsiteY465" fmla="*/ 4474070 h 4885545"/>
                              <a:gd name="connsiteX466" fmla="*/ 1987387 w 7425815"/>
                              <a:gd name="connsiteY466" fmla="*/ 4479460 h 4885545"/>
                              <a:gd name="connsiteX467" fmla="*/ 1987546 w 7425815"/>
                              <a:gd name="connsiteY467" fmla="*/ 4472125 h 4885545"/>
                              <a:gd name="connsiteX468" fmla="*/ 1992753 w 7425815"/>
                              <a:gd name="connsiteY468" fmla="*/ 4466918 h 4885545"/>
                              <a:gd name="connsiteX469" fmla="*/ 1984752 w 7425815"/>
                              <a:gd name="connsiteY469" fmla="*/ 4466536 h 4885545"/>
                              <a:gd name="connsiteX470" fmla="*/ 1974773 w 7425815"/>
                              <a:gd name="connsiteY470" fmla="*/ 4447772 h 4885545"/>
                              <a:gd name="connsiteX471" fmla="*/ 1979963 w 7425815"/>
                              <a:gd name="connsiteY471" fmla="*/ 4450168 h 4885545"/>
                              <a:gd name="connsiteX472" fmla="*/ 1979937 w 7425815"/>
                              <a:gd name="connsiteY472" fmla="*/ 4451342 h 4885545"/>
                              <a:gd name="connsiteX473" fmla="*/ 1987945 w 7425815"/>
                              <a:gd name="connsiteY473" fmla="*/ 4459351 h 4885545"/>
                              <a:gd name="connsiteX474" fmla="*/ 2000320 w 7425815"/>
                              <a:gd name="connsiteY474" fmla="*/ 4459351 h 4885545"/>
                              <a:gd name="connsiteX475" fmla="*/ 2000720 w 7425815"/>
                              <a:gd name="connsiteY475" fmla="*/ 4458950 h 4885545"/>
                              <a:gd name="connsiteX476" fmla="*/ 2005910 w 7425815"/>
                              <a:gd name="connsiteY476" fmla="*/ 4461345 h 4885545"/>
                              <a:gd name="connsiteX477" fmla="*/ 2003515 w 7425815"/>
                              <a:gd name="connsiteY477" fmla="*/ 4466536 h 4885545"/>
                              <a:gd name="connsiteX478" fmla="*/ 2003117 w 7425815"/>
                              <a:gd name="connsiteY478" fmla="*/ 4466934 h 4885545"/>
                              <a:gd name="connsiteX479" fmla="*/ 2003116 w 7425815"/>
                              <a:gd name="connsiteY479" fmla="*/ 4466935 h 4885545"/>
                              <a:gd name="connsiteX480" fmla="*/ 2003116 w 7425815"/>
                              <a:gd name="connsiteY480" fmla="*/ 4466935 h 4885545"/>
                              <a:gd name="connsiteX481" fmla="*/ 1994732 w 7425815"/>
                              <a:gd name="connsiteY481" fmla="*/ 4475318 h 4885545"/>
                              <a:gd name="connsiteX482" fmla="*/ 1994732 w 7425815"/>
                              <a:gd name="connsiteY482" fmla="*/ 4486890 h 4885545"/>
                              <a:gd name="connsiteX483" fmla="*/ 1995132 w 7425815"/>
                              <a:gd name="connsiteY483" fmla="*/ 4487294 h 4885545"/>
                              <a:gd name="connsiteX484" fmla="*/ 1992338 w 7425815"/>
                              <a:gd name="connsiteY484" fmla="*/ 4492883 h 4885545"/>
                              <a:gd name="connsiteX485" fmla="*/ 1992023 w 7425815"/>
                              <a:gd name="connsiteY485" fmla="*/ 4492726 h 4885545"/>
                              <a:gd name="connsiteX486" fmla="*/ 1991938 w 7425815"/>
                              <a:gd name="connsiteY486" fmla="*/ 4492883 h 4885545"/>
                              <a:gd name="connsiteX487" fmla="*/ 1987147 w 7425815"/>
                              <a:gd name="connsiteY487" fmla="*/ 4490488 h 4885545"/>
                              <a:gd name="connsiteX488" fmla="*/ 1987155 w 7425815"/>
                              <a:gd name="connsiteY488" fmla="*/ 4490084 h 4885545"/>
                              <a:gd name="connsiteX489" fmla="*/ 1978914 w 7425815"/>
                              <a:gd name="connsiteY489" fmla="*/ 4481556 h 4885545"/>
                              <a:gd name="connsiteX490" fmla="*/ 1966401 w 7425815"/>
                              <a:gd name="connsiteY490" fmla="*/ 4481306 h 4885545"/>
                              <a:gd name="connsiteX491" fmla="*/ 1965990 w 7425815"/>
                              <a:gd name="connsiteY491" fmla="*/ 4481705 h 4885545"/>
                              <a:gd name="connsiteX492" fmla="*/ 1961199 w 7425815"/>
                              <a:gd name="connsiteY492" fmla="*/ 4479310 h 4885545"/>
                              <a:gd name="connsiteX493" fmla="*/ 1961350 w 7425815"/>
                              <a:gd name="connsiteY493" fmla="*/ 4478981 h 4885545"/>
                              <a:gd name="connsiteX494" fmla="*/ 1961199 w 7425815"/>
                              <a:gd name="connsiteY494" fmla="*/ 4478911 h 4885545"/>
                              <a:gd name="connsiteX495" fmla="*/ 1963594 w 7425815"/>
                              <a:gd name="connsiteY495" fmla="*/ 4473720 h 4885545"/>
                              <a:gd name="connsiteX496" fmla="*/ 1963988 w 7425815"/>
                              <a:gd name="connsiteY496" fmla="*/ 4473728 h 4885545"/>
                              <a:gd name="connsiteX497" fmla="*/ 1972378 w 7425815"/>
                              <a:gd name="connsiteY497" fmla="*/ 4465338 h 4885545"/>
                              <a:gd name="connsiteX498" fmla="*/ 1972378 w 7425815"/>
                              <a:gd name="connsiteY498" fmla="*/ 4454163 h 4885545"/>
                              <a:gd name="connsiteX499" fmla="*/ 1971577 w 7425815"/>
                              <a:gd name="connsiteY499" fmla="*/ 4453363 h 4885545"/>
                              <a:gd name="connsiteX500" fmla="*/ 1973972 w 7425815"/>
                              <a:gd name="connsiteY500" fmla="*/ 4448172 h 4885545"/>
                              <a:gd name="connsiteX501" fmla="*/ 1974480 w 7425815"/>
                              <a:gd name="connsiteY501" fmla="*/ 4448406 h 4885545"/>
                              <a:gd name="connsiteX502" fmla="*/ 1913135 w 7425815"/>
                              <a:gd name="connsiteY502" fmla="*/ 4438159 h 4885545"/>
                              <a:gd name="connsiteX503" fmla="*/ 1912896 w 7425815"/>
                              <a:gd name="connsiteY503" fmla="*/ 4455359 h 4885545"/>
                              <a:gd name="connsiteX504" fmla="*/ 1900047 w 7425815"/>
                              <a:gd name="connsiteY504" fmla="*/ 4467494 h 4885545"/>
                              <a:gd name="connsiteX505" fmla="*/ 1917288 w 7425815"/>
                              <a:gd name="connsiteY505" fmla="*/ 4467733 h 4885545"/>
                              <a:gd name="connsiteX506" fmla="*/ 1930208 w 7425815"/>
                              <a:gd name="connsiteY506" fmla="*/ 4481170 h 4885545"/>
                              <a:gd name="connsiteX507" fmla="*/ 1930462 w 7425815"/>
                              <a:gd name="connsiteY507" fmla="*/ 4462943 h 4885545"/>
                              <a:gd name="connsiteX508" fmla="*/ 1943092 w 7425815"/>
                              <a:gd name="connsiteY508" fmla="*/ 4450799 h 4885545"/>
                              <a:gd name="connsiteX509" fmla="*/ 1923674 w 7425815"/>
                              <a:gd name="connsiteY509" fmla="*/ 4449371 h 4885545"/>
                              <a:gd name="connsiteX510" fmla="*/ 1907307 w 7425815"/>
                              <a:gd name="connsiteY510" fmla="*/ 4424220 h 4885545"/>
                              <a:gd name="connsiteX511" fmla="*/ 1907966 w 7425815"/>
                              <a:gd name="connsiteY511" fmla="*/ 4424525 h 4885545"/>
                              <a:gd name="connsiteX512" fmla="*/ 1908106 w 7425815"/>
                              <a:gd name="connsiteY512" fmla="*/ 4424220 h 4885545"/>
                              <a:gd name="connsiteX513" fmla="*/ 1913296 w 7425815"/>
                              <a:gd name="connsiteY513" fmla="*/ 4426615 h 4885545"/>
                              <a:gd name="connsiteX514" fmla="*/ 1913284 w 7425815"/>
                              <a:gd name="connsiteY514" fmla="*/ 4427430 h 4885545"/>
                              <a:gd name="connsiteX515" fmla="*/ 1928216 w 7425815"/>
                              <a:gd name="connsiteY515" fmla="*/ 4442884 h 4885545"/>
                              <a:gd name="connsiteX516" fmla="*/ 1950821 w 7425815"/>
                              <a:gd name="connsiteY516" fmla="*/ 4442983 h 4885545"/>
                              <a:gd name="connsiteX517" fmla="*/ 1951091 w 7425815"/>
                              <a:gd name="connsiteY517" fmla="*/ 4443107 h 4885545"/>
                              <a:gd name="connsiteX518" fmla="*/ 1951221 w 7425815"/>
                              <a:gd name="connsiteY518" fmla="*/ 4442982 h 4885545"/>
                              <a:gd name="connsiteX519" fmla="*/ 1956411 w 7425815"/>
                              <a:gd name="connsiteY519" fmla="*/ 4445377 h 4885545"/>
                              <a:gd name="connsiteX520" fmla="*/ 1954015 w 7425815"/>
                              <a:gd name="connsiteY520" fmla="*/ 4450567 h 4885545"/>
                              <a:gd name="connsiteX521" fmla="*/ 1937648 w 7425815"/>
                              <a:gd name="connsiteY521" fmla="*/ 4466536 h 4885545"/>
                              <a:gd name="connsiteX522" fmla="*/ 1937248 w 7425815"/>
                              <a:gd name="connsiteY522" fmla="*/ 4489290 h 4885545"/>
                              <a:gd name="connsiteX523" fmla="*/ 1934858 w 7425815"/>
                              <a:gd name="connsiteY523" fmla="*/ 4494071 h 4885545"/>
                              <a:gd name="connsiteX524" fmla="*/ 1934854 w 7425815"/>
                              <a:gd name="connsiteY524" fmla="*/ 4494081 h 4885545"/>
                              <a:gd name="connsiteX525" fmla="*/ 1934853 w 7425815"/>
                              <a:gd name="connsiteY525" fmla="*/ 4494081 h 4885545"/>
                              <a:gd name="connsiteX526" fmla="*/ 1934853 w 7425815"/>
                              <a:gd name="connsiteY526" fmla="*/ 4494081 h 4885545"/>
                              <a:gd name="connsiteX527" fmla="*/ 1933056 w 7425815"/>
                              <a:gd name="connsiteY527" fmla="*/ 4493182 h 4885545"/>
                              <a:gd name="connsiteX528" fmla="*/ 1930062 w 7425815"/>
                              <a:gd name="connsiteY528" fmla="*/ 4491686 h 4885545"/>
                              <a:gd name="connsiteX529" fmla="*/ 1914094 w 7425815"/>
                              <a:gd name="connsiteY529" fmla="*/ 4475319 h 4885545"/>
                              <a:gd name="connsiteX530" fmla="*/ 1892170 w 7425815"/>
                              <a:gd name="connsiteY530" fmla="*/ 4474933 h 4885545"/>
                              <a:gd name="connsiteX531" fmla="*/ 1891339 w 7425815"/>
                              <a:gd name="connsiteY531" fmla="*/ 4475718 h 4885545"/>
                              <a:gd name="connsiteX532" fmla="*/ 1886549 w 7425815"/>
                              <a:gd name="connsiteY532" fmla="*/ 4473322 h 4885545"/>
                              <a:gd name="connsiteX533" fmla="*/ 1886782 w 7425815"/>
                              <a:gd name="connsiteY533" fmla="*/ 4472816 h 4885545"/>
                              <a:gd name="connsiteX534" fmla="*/ 1886149 w 7425815"/>
                              <a:gd name="connsiteY534" fmla="*/ 4472524 h 4885545"/>
                              <a:gd name="connsiteX535" fmla="*/ 1888545 w 7425815"/>
                              <a:gd name="connsiteY535" fmla="*/ 4467334 h 4885545"/>
                              <a:gd name="connsiteX536" fmla="*/ 1889746 w 7425815"/>
                              <a:gd name="connsiteY536" fmla="*/ 4467351 h 4885545"/>
                              <a:gd name="connsiteX537" fmla="*/ 1905311 w 7425815"/>
                              <a:gd name="connsiteY537" fmla="*/ 4452165 h 4885545"/>
                              <a:gd name="connsiteX538" fmla="*/ 1905697 w 7425815"/>
                              <a:gd name="connsiteY538" fmla="*/ 4430245 h 4885545"/>
                              <a:gd name="connsiteX539" fmla="*/ 1904912 w 7425815"/>
                              <a:gd name="connsiteY539" fmla="*/ 4429410 h 4885545"/>
                              <a:gd name="connsiteX540" fmla="*/ 1907307 w 7425815"/>
                              <a:gd name="connsiteY540" fmla="*/ 4424220 h 4885545"/>
                              <a:gd name="connsiteX541" fmla="*/ 4468450 w 7425815"/>
                              <a:gd name="connsiteY541" fmla="*/ 4389989 h 4885545"/>
                              <a:gd name="connsiteX542" fmla="*/ 4458569 w 7425815"/>
                              <a:gd name="connsiteY542" fmla="*/ 4393083 h 4885545"/>
                              <a:gd name="connsiteX543" fmla="*/ 4456973 w 7425815"/>
                              <a:gd name="connsiteY543" fmla="*/ 4412245 h 4885545"/>
                              <a:gd name="connsiteX544" fmla="*/ 4464159 w 7425815"/>
                              <a:gd name="connsiteY544" fmla="*/ 4420628 h 4885545"/>
                              <a:gd name="connsiteX545" fmla="*/ 4475736 w 7425815"/>
                              <a:gd name="connsiteY545" fmla="*/ 4410648 h 4885545"/>
                              <a:gd name="connsiteX546" fmla="*/ 4480526 w 7425815"/>
                              <a:gd name="connsiteY546" fmla="*/ 4411047 h 4885545"/>
                              <a:gd name="connsiteX547" fmla="*/ 4480127 w 7425815"/>
                              <a:gd name="connsiteY547" fmla="*/ 4415837 h 4885545"/>
                              <a:gd name="connsiteX548" fmla="*/ 4468550 w 7425815"/>
                              <a:gd name="connsiteY548" fmla="*/ 4425817 h 4885545"/>
                              <a:gd name="connsiteX549" fmla="*/ 4476933 w 7425815"/>
                              <a:gd name="connsiteY549" fmla="*/ 4435797 h 4885545"/>
                              <a:gd name="connsiteX550" fmla="*/ 4478929 w 7425815"/>
                              <a:gd name="connsiteY550" fmla="*/ 4435797 h 4885545"/>
                              <a:gd name="connsiteX551" fmla="*/ 4502881 w 7425815"/>
                              <a:gd name="connsiteY551" fmla="*/ 4415837 h 4885545"/>
                              <a:gd name="connsiteX552" fmla="*/ 4504079 w 7425815"/>
                              <a:gd name="connsiteY552" fmla="*/ 4396676 h 4885545"/>
                              <a:gd name="connsiteX553" fmla="*/ 4484917 w 7425815"/>
                              <a:gd name="connsiteY553" fmla="*/ 4395079 h 4885545"/>
                              <a:gd name="connsiteX554" fmla="*/ 4483720 w 7425815"/>
                              <a:gd name="connsiteY554" fmla="*/ 4396277 h 4885545"/>
                              <a:gd name="connsiteX555" fmla="*/ 4481325 w 7425815"/>
                              <a:gd name="connsiteY555" fmla="*/ 4397075 h 4885545"/>
                              <a:gd name="connsiteX556" fmla="*/ 4478929 w 7425815"/>
                              <a:gd name="connsiteY556" fmla="*/ 4395877 h 4885545"/>
                              <a:gd name="connsiteX557" fmla="*/ 4477732 w 7425815"/>
                              <a:gd name="connsiteY557" fmla="*/ 4394680 h 4885545"/>
                              <a:gd name="connsiteX558" fmla="*/ 4468450 w 7425815"/>
                              <a:gd name="connsiteY558" fmla="*/ 4389989 h 4885545"/>
                              <a:gd name="connsiteX559" fmla="*/ 6725819 w 7425815"/>
                              <a:gd name="connsiteY559" fmla="*/ 4383253 h 4885545"/>
                              <a:gd name="connsiteX560" fmla="*/ 6738394 w 7425815"/>
                              <a:gd name="connsiteY560" fmla="*/ 4392285 h 4885545"/>
                              <a:gd name="connsiteX561" fmla="*/ 6732805 w 7425815"/>
                              <a:gd name="connsiteY561" fmla="*/ 4395878 h 4885545"/>
                              <a:gd name="connsiteX562" fmla="*/ 6714042 w 7425815"/>
                              <a:gd name="connsiteY562" fmla="*/ 4391487 h 4885545"/>
                              <a:gd name="connsiteX563" fmla="*/ 6710050 w 7425815"/>
                              <a:gd name="connsiteY563" fmla="*/ 4409850 h 4885545"/>
                              <a:gd name="connsiteX564" fmla="*/ 6704461 w 7425815"/>
                              <a:gd name="connsiteY564" fmla="*/ 4413443 h 4885545"/>
                              <a:gd name="connsiteX565" fmla="*/ 6710849 w 7425815"/>
                              <a:gd name="connsiteY565" fmla="*/ 4385897 h 4885545"/>
                              <a:gd name="connsiteX566" fmla="*/ 6725819 w 7425815"/>
                              <a:gd name="connsiteY566" fmla="*/ 4383253 h 4885545"/>
                              <a:gd name="connsiteX567" fmla="*/ 4509268 w 7425815"/>
                              <a:gd name="connsiteY567" fmla="*/ 4370328 h 4885545"/>
                              <a:gd name="connsiteX568" fmla="*/ 4524039 w 7425815"/>
                              <a:gd name="connsiteY568" fmla="*/ 4371525 h 4885545"/>
                              <a:gd name="connsiteX569" fmla="*/ 4528031 w 7425815"/>
                              <a:gd name="connsiteY569" fmla="*/ 4375517 h 4885545"/>
                              <a:gd name="connsiteX570" fmla="*/ 4526833 w 7425815"/>
                              <a:gd name="connsiteY570" fmla="*/ 4390289 h 4885545"/>
                              <a:gd name="connsiteX571" fmla="*/ 4523240 w 7425815"/>
                              <a:gd name="connsiteY571" fmla="*/ 4393482 h 4885545"/>
                              <a:gd name="connsiteX572" fmla="*/ 4520047 w 7425815"/>
                              <a:gd name="connsiteY572" fmla="*/ 4389889 h 4885545"/>
                              <a:gd name="connsiteX573" fmla="*/ 4520446 w 7425815"/>
                              <a:gd name="connsiteY573" fmla="*/ 4383102 h 4885545"/>
                              <a:gd name="connsiteX574" fmla="*/ 4509668 w 7425815"/>
                              <a:gd name="connsiteY574" fmla="*/ 4392285 h 4885545"/>
                              <a:gd name="connsiteX575" fmla="*/ 4510067 w 7425815"/>
                              <a:gd name="connsiteY575" fmla="*/ 4392684 h 4885545"/>
                              <a:gd name="connsiteX576" fmla="*/ 4507672 w 7425815"/>
                              <a:gd name="connsiteY576" fmla="*/ 4421426 h 4885545"/>
                              <a:gd name="connsiteX577" fmla="*/ 4484119 w 7425815"/>
                              <a:gd name="connsiteY577" fmla="*/ 4441386 h 4885545"/>
                              <a:gd name="connsiteX578" fmla="*/ 4478131 w 7425815"/>
                              <a:gd name="connsiteY578" fmla="*/ 4443382 h 4885545"/>
                              <a:gd name="connsiteX579" fmla="*/ 4472542 w 7425815"/>
                              <a:gd name="connsiteY579" fmla="*/ 4440588 h 4885545"/>
                              <a:gd name="connsiteX580" fmla="*/ 4464159 w 7425815"/>
                              <a:gd name="connsiteY580" fmla="*/ 4430608 h 4885545"/>
                              <a:gd name="connsiteX581" fmla="*/ 4454977 w 7425815"/>
                              <a:gd name="connsiteY581" fmla="*/ 4438592 h 4885545"/>
                              <a:gd name="connsiteX582" fmla="*/ 4454577 w 7425815"/>
                              <a:gd name="connsiteY582" fmla="*/ 4445777 h 4885545"/>
                              <a:gd name="connsiteX583" fmla="*/ 4450985 w 7425815"/>
                              <a:gd name="connsiteY583" fmla="*/ 4448971 h 4885545"/>
                              <a:gd name="connsiteX584" fmla="*/ 4447791 w 7425815"/>
                              <a:gd name="connsiteY584" fmla="*/ 4445378 h 4885545"/>
                              <a:gd name="connsiteX585" fmla="*/ 4448190 w 7425815"/>
                              <a:gd name="connsiteY585" fmla="*/ 4440189 h 4885545"/>
                              <a:gd name="connsiteX586" fmla="*/ 4443001 w 7425815"/>
                              <a:gd name="connsiteY586" fmla="*/ 4439789 h 4885545"/>
                              <a:gd name="connsiteX587" fmla="*/ 4439807 w 7425815"/>
                              <a:gd name="connsiteY587" fmla="*/ 4436197 h 4885545"/>
                              <a:gd name="connsiteX588" fmla="*/ 4443400 w 7425815"/>
                              <a:gd name="connsiteY588" fmla="*/ 4433003 h 4885545"/>
                              <a:gd name="connsiteX589" fmla="*/ 4450585 w 7425815"/>
                              <a:gd name="connsiteY589" fmla="*/ 4433402 h 4885545"/>
                              <a:gd name="connsiteX590" fmla="*/ 4459767 w 7425815"/>
                              <a:gd name="connsiteY590" fmla="*/ 4425418 h 4885545"/>
                              <a:gd name="connsiteX591" fmla="*/ 4452182 w 7425815"/>
                              <a:gd name="connsiteY591" fmla="*/ 4416636 h 4885545"/>
                              <a:gd name="connsiteX592" fmla="*/ 4454577 w 7425815"/>
                              <a:gd name="connsiteY592" fmla="*/ 4387892 h 4885545"/>
                              <a:gd name="connsiteX593" fmla="*/ 4482123 w 7425815"/>
                              <a:gd name="connsiteY593" fmla="*/ 4389090 h 4885545"/>
                              <a:gd name="connsiteX594" fmla="*/ 4503680 w 7425815"/>
                              <a:gd name="connsiteY594" fmla="*/ 4387493 h 4885545"/>
                              <a:gd name="connsiteX595" fmla="*/ 4515656 w 7425815"/>
                              <a:gd name="connsiteY595" fmla="*/ 4377513 h 4885545"/>
                              <a:gd name="connsiteX596" fmla="*/ 4508869 w 7425815"/>
                              <a:gd name="connsiteY596" fmla="*/ 4377114 h 4885545"/>
                              <a:gd name="connsiteX597" fmla="*/ 4505676 w 7425815"/>
                              <a:gd name="connsiteY597" fmla="*/ 4373521 h 4885545"/>
                              <a:gd name="connsiteX598" fmla="*/ 4509268 w 7425815"/>
                              <a:gd name="connsiteY598" fmla="*/ 4370328 h 4885545"/>
                              <a:gd name="connsiteX599" fmla="*/ 5757316 w 7425815"/>
                              <a:gd name="connsiteY599" fmla="*/ 4328167 h 4885545"/>
                              <a:gd name="connsiteX600" fmla="*/ 5757163 w 7425815"/>
                              <a:gd name="connsiteY600" fmla="*/ 4335199 h 4885545"/>
                              <a:gd name="connsiteX601" fmla="*/ 5751606 w 7425815"/>
                              <a:gd name="connsiteY601" fmla="*/ 4340594 h 4885545"/>
                              <a:gd name="connsiteX602" fmla="*/ 5759259 w 7425815"/>
                              <a:gd name="connsiteY602" fmla="*/ 4340738 h 4885545"/>
                              <a:gd name="connsiteX603" fmla="*/ 5764970 w 7425815"/>
                              <a:gd name="connsiteY603" fmla="*/ 4346514 h 4885545"/>
                              <a:gd name="connsiteX604" fmla="*/ 5765146 w 7425815"/>
                              <a:gd name="connsiteY604" fmla="*/ 4338393 h 4885545"/>
                              <a:gd name="connsiteX605" fmla="*/ 5769973 w 7425815"/>
                              <a:gd name="connsiteY605" fmla="*/ 4333566 h 4885545"/>
                              <a:gd name="connsiteX606" fmla="*/ 5762353 w 7425815"/>
                              <a:gd name="connsiteY606" fmla="*/ 4333203 h 4885545"/>
                              <a:gd name="connsiteX607" fmla="*/ 5752373 w 7425815"/>
                              <a:gd name="connsiteY607" fmla="*/ 4314440 h 4885545"/>
                              <a:gd name="connsiteX608" fmla="*/ 5757562 w 7425815"/>
                              <a:gd name="connsiteY608" fmla="*/ 4316835 h 4885545"/>
                              <a:gd name="connsiteX609" fmla="*/ 5757537 w 7425815"/>
                              <a:gd name="connsiteY609" fmla="*/ 4318007 h 4885545"/>
                              <a:gd name="connsiteX610" fmla="*/ 5765546 w 7425815"/>
                              <a:gd name="connsiteY610" fmla="*/ 4326018 h 4885545"/>
                              <a:gd name="connsiteX611" fmla="*/ 5777522 w 7425815"/>
                              <a:gd name="connsiteY611" fmla="*/ 4326018 h 4885545"/>
                              <a:gd name="connsiteX612" fmla="*/ 5778321 w 7425815"/>
                              <a:gd name="connsiteY612" fmla="*/ 4325218 h 4885545"/>
                              <a:gd name="connsiteX613" fmla="*/ 5783510 w 7425815"/>
                              <a:gd name="connsiteY613" fmla="*/ 4327613 h 4885545"/>
                              <a:gd name="connsiteX614" fmla="*/ 5781115 w 7425815"/>
                              <a:gd name="connsiteY614" fmla="*/ 4332804 h 4885545"/>
                              <a:gd name="connsiteX615" fmla="*/ 5781059 w 7425815"/>
                              <a:gd name="connsiteY615" fmla="*/ 4332860 h 4885545"/>
                              <a:gd name="connsiteX616" fmla="*/ 5780716 w 7425815"/>
                              <a:gd name="connsiteY616" fmla="*/ 4333602 h 4885545"/>
                              <a:gd name="connsiteX617" fmla="*/ 5780183 w 7425815"/>
                              <a:gd name="connsiteY617" fmla="*/ 4333736 h 4885545"/>
                              <a:gd name="connsiteX618" fmla="*/ 5772333 w 7425815"/>
                              <a:gd name="connsiteY618" fmla="*/ 4341586 h 4885545"/>
                              <a:gd name="connsiteX619" fmla="*/ 5772333 w 7425815"/>
                              <a:gd name="connsiteY619" fmla="*/ 4353961 h 4885545"/>
                              <a:gd name="connsiteX620" fmla="*/ 5772333 w 7425815"/>
                              <a:gd name="connsiteY620" fmla="*/ 4353962 h 4885545"/>
                              <a:gd name="connsiteX621" fmla="*/ 5772333 w 7425815"/>
                              <a:gd name="connsiteY621" fmla="*/ 4353962 h 4885545"/>
                              <a:gd name="connsiteX622" fmla="*/ 5769539 w 7425815"/>
                              <a:gd name="connsiteY622" fmla="*/ 4359551 h 4885545"/>
                              <a:gd name="connsiteX623" fmla="*/ 5764748 w 7425815"/>
                              <a:gd name="connsiteY623" fmla="*/ 4357156 h 4885545"/>
                              <a:gd name="connsiteX624" fmla="*/ 5756115 w 7425815"/>
                              <a:gd name="connsiteY624" fmla="*/ 4348224 h 4885545"/>
                              <a:gd name="connsiteX625" fmla="*/ 5743994 w 7425815"/>
                              <a:gd name="connsiteY625" fmla="*/ 4347982 h 4885545"/>
                              <a:gd name="connsiteX626" fmla="*/ 5743591 w 7425815"/>
                              <a:gd name="connsiteY626" fmla="*/ 4348373 h 4885545"/>
                              <a:gd name="connsiteX627" fmla="*/ 5738799 w 7425815"/>
                              <a:gd name="connsiteY627" fmla="*/ 4345978 h 4885545"/>
                              <a:gd name="connsiteX628" fmla="*/ 5738881 w 7425815"/>
                              <a:gd name="connsiteY628" fmla="*/ 4345801 h 4885545"/>
                              <a:gd name="connsiteX629" fmla="*/ 5738400 w 7425815"/>
                              <a:gd name="connsiteY629" fmla="*/ 4345579 h 4885545"/>
                              <a:gd name="connsiteX630" fmla="*/ 5740795 w 7425815"/>
                              <a:gd name="connsiteY630" fmla="*/ 4340389 h 4885545"/>
                              <a:gd name="connsiteX631" fmla="*/ 5741578 w 7425815"/>
                              <a:gd name="connsiteY631" fmla="*/ 4340404 h 4885545"/>
                              <a:gd name="connsiteX632" fmla="*/ 5749978 w 7425815"/>
                              <a:gd name="connsiteY632" fmla="*/ 4332006 h 4885545"/>
                              <a:gd name="connsiteX633" fmla="*/ 5749978 w 7425815"/>
                              <a:gd name="connsiteY633" fmla="*/ 4320829 h 4885545"/>
                              <a:gd name="connsiteX634" fmla="*/ 5749178 w 7425815"/>
                              <a:gd name="connsiteY634" fmla="*/ 4320030 h 4885545"/>
                              <a:gd name="connsiteX635" fmla="*/ 5751573 w 7425815"/>
                              <a:gd name="connsiteY635" fmla="*/ 4314839 h 4885545"/>
                              <a:gd name="connsiteX636" fmla="*/ 5752081 w 7425815"/>
                              <a:gd name="connsiteY636" fmla="*/ 4315074 h 4885545"/>
                              <a:gd name="connsiteX637" fmla="*/ 5690732 w 7425815"/>
                              <a:gd name="connsiteY637" fmla="*/ 4304821 h 4885545"/>
                              <a:gd name="connsiteX638" fmla="*/ 5690498 w 7425815"/>
                              <a:gd name="connsiteY638" fmla="*/ 4321627 h 4885545"/>
                              <a:gd name="connsiteX639" fmla="*/ 5677649 w 7425815"/>
                              <a:gd name="connsiteY639" fmla="*/ 4333762 h 4885545"/>
                              <a:gd name="connsiteX640" fmla="*/ 5694889 w 7425815"/>
                              <a:gd name="connsiteY640" fmla="*/ 4334001 h 4885545"/>
                              <a:gd name="connsiteX641" fmla="*/ 5707814 w 7425815"/>
                              <a:gd name="connsiteY641" fmla="*/ 4347443 h 4885545"/>
                              <a:gd name="connsiteX642" fmla="*/ 5708061 w 7425815"/>
                              <a:gd name="connsiteY642" fmla="*/ 4329610 h 4885545"/>
                              <a:gd name="connsiteX643" fmla="*/ 5720691 w 7425815"/>
                              <a:gd name="connsiteY643" fmla="*/ 4317466 h 4885545"/>
                              <a:gd name="connsiteX644" fmla="*/ 5701275 w 7425815"/>
                              <a:gd name="connsiteY644" fmla="*/ 4316038 h 4885545"/>
                              <a:gd name="connsiteX645" fmla="*/ 5685707 w 7425815"/>
                              <a:gd name="connsiteY645" fmla="*/ 4290488 h 4885545"/>
                              <a:gd name="connsiteX646" fmla="*/ 5690897 w 7425815"/>
                              <a:gd name="connsiteY646" fmla="*/ 4292883 h 4885545"/>
                              <a:gd name="connsiteX647" fmla="*/ 5690880 w 7425815"/>
                              <a:gd name="connsiteY647" fmla="*/ 4294093 h 4885545"/>
                              <a:gd name="connsiteX648" fmla="*/ 5705816 w 7425815"/>
                              <a:gd name="connsiteY648" fmla="*/ 4309551 h 4885545"/>
                              <a:gd name="connsiteX649" fmla="*/ 5728421 w 7425815"/>
                              <a:gd name="connsiteY649" fmla="*/ 4309650 h 4885545"/>
                              <a:gd name="connsiteX650" fmla="*/ 5728690 w 7425815"/>
                              <a:gd name="connsiteY650" fmla="*/ 4309774 h 4885545"/>
                              <a:gd name="connsiteX651" fmla="*/ 5728820 w 7425815"/>
                              <a:gd name="connsiteY651" fmla="*/ 4309649 h 4885545"/>
                              <a:gd name="connsiteX652" fmla="*/ 5734010 w 7425815"/>
                              <a:gd name="connsiteY652" fmla="*/ 4312044 h 4885545"/>
                              <a:gd name="connsiteX653" fmla="*/ 5731614 w 7425815"/>
                              <a:gd name="connsiteY653" fmla="*/ 4317234 h 4885545"/>
                              <a:gd name="connsiteX654" fmla="*/ 5715247 w 7425815"/>
                              <a:gd name="connsiteY654" fmla="*/ 4333203 h 4885545"/>
                              <a:gd name="connsiteX655" fmla="*/ 5714848 w 7425815"/>
                              <a:gd name="connsiteY655" fmla="*/ 4355957 h 4885545"/>
                              <a:gd name="connsiteX656" fmla="*/ 5712453 w 7425815"/>
                              <a:gd name="connsiteY656" fmla="*/ 4360748 h 4885545"/>
                              <a:gd name="connsiteX657" fmla="*/ 5707662 w 7425815"/>
                              <a:gd name="connsiteY657" fmla="*/ 4358353 h 4885545"/>
                              <a:gd name="connsiteX658" fmla="*/ 5707668 w 7425815"/>
                              <a:gd name="connsiteY658" fmla="*/ 4357956 h 4885545"/>
                              <a:gd name="connsiteX659" fmla="*/ 5707663 w 7425815"/>
                              <a:gd name="connsiteY659" fmla="*/ 4357954 h 4885545"/>
                              <a:gd name="connsiteX660" fmla="*/ 5691695 w 7425815"/>
                              <a:gd name="connsiteY660" fmla="*/ 4341587 h 4885545"/>
                              <a:gd name="connsiteX661" fmla="*/ 5669771 w 7425815"/>
                              <a:gd name="connsiteY661" fmla="*/ 4341201 h 4885545"/>
                              <a:gd name="connsiteX662" fmla="*/ 5668940 w 7425815"/>
                              <a:gd name="connsiteY662" fmla="*/ 4341986 h 4885545"/>
                              <a:gd name="connsiteX663" fmla="*/ 5664149 w 7425815"/>
                              <a:gd name="connsiteY663" fmla="*/ 4339590 h 4885545"/>
                              <a:gd name="connsiteX664" fmla="*/ 5664383 w 7425815"/>
                              <a:gd name="connsiteY664" fmla="*/ 4339084 h 4885545"/>
                              <a:gd name="connsiteX665" fmla="*/ 5663750 w 7425815"/>
                              <a:gd name="connsiteY665" fmla="*/ 4338792 h 4885545"/>
                              <a:gd name="connsiteX666" fmla="*/ 5666145 w 7425815"/>
                              <a:gd name="connsiteY666" fmla="*/ 4333602 h 4885545"/>
                              <a:gd name="connsiteX667" fmla="*/ 5667347 w 7425815"/>
                              <a:gd name="connsiteY667" fmla="*/ 4333619 h 4885545"/>
                              <a:gd name="connsiteX668" fmla="*/ 5682913 w 7425815"/>
                              <a:gd name="connsiteY668" fmla="*/ 4318433 h 4885545"/>
                              <a:gd name="connsiteX669" fmla="*/ 5683290 w 7425815"/>
                              <a:gd name="connsiteY669" fmla="*/ 4296905 h 4885545"/>
                              <a:gd name="connsiteX670" fmla="*/ 5682512 w 7425815"/>
                              <a:gd name="connsiteY670" fmla="*/ 4296077 h 4885545"/>
                              <a:gd name="connsiteX671" fmla="*/ 5684907 w 7425815"/>
                              <a:gd name="connsiteY671" fmla="*/ 4290887 h 4885545"/>
                              <a:gd name="connsiteX672" fmla="*/ 5685415 w 7425815"/>
                              <a:gd name="connsiteY672" fmla="*/ 4291121 h 4885545"/>
                              <a:gd name="connsiteX673" fmla="*/ 1543138 w 7425815"/>
                              <a:gd name="connsiteY673" fmla="*/ 4269830 h 4885545"/>
                              <a:gd name="connsiteX674" fmla="*/ 1533257 w 7425815"/>
                              <a:gd name="connsiteY674" fmla="*/ 4272924 h 4885545"/>
                              <a:gd name="connsiteX675" fmla="*/ 1531662 w 7425815"/>
                              <a:gd name="connsiteY675" fmla="*/ 4292086 h 4885545"/>
                              <a:gd name="connsiteX676" fmla="*/ 1538846 w 7425815"/>
                              <a:gd name="connsiteY676" fmla="*/ 4300469 h 4885545"/>
                              <a:gd name="connsiteX677" fmla="*/ 1550423 w 7425815"/>
                              <a:gd name="connsiteY677" fmla="*/ 4290489 h 4885545"/>
                              <a:gd name="connsiteX678" fmla="*/ 1555212 w 7425815"/>
                              <a:gd name="connsiteY678" fmla="*/ 4290888 h 4885545"/>
                              <a:gd name="connsiteX679" fmla="*/ 1554813 w 7425815"/>
                              <a:gd name="connsiteY679" fmla="*/ 4295679 h 4885545"/>
                              <a:gd name="connsiteX680" fmla="*/ 1543238 w 7425815"/>
                              <a:gd name="connsiteY680" fmla="*/ 4305659 h 4885545"/>
                              <a:gd name="connsiteX681" fmla="*/ 1551619 w 7425815"/>
                              <a:gd name="connsiteY681" fmla="*/ 4315638 h 4885545"/>
                              <a:gd name="connsiteX682" fmla="*/ 1553615 w 7425815"/>
                              <a:gd name="connsiteY682" fmla="*/ 4315638 h 4885545"/>
                              <a:gd name="connsiteX683" fmla="*/ 1577569 w 7425815"/>
                              <a:gd name="connsiteY683" fmla="*/ 4295679 h 4885545"/>
                              <a:gd name="connsiteX684" fmla="*/ 1578766 w 7425815"/>
                              <a:gd name="connsiteY684" fmla="*/ 4276517 h 4885545"/>
                              <a:gd name="connsiteX685" fmla="*/ 1559603 w 7425815"/>
                              <a:gd name="connsiteY685" fmla="*/ 4274920 h 4885545"/>
                              <a:gd name="connsiteX686" fmla="*/ 1558406 w 7425815"/>
                              <a:gd name="connsiteY686" fmla="*/ 4276118 h 4885545"/>
                              <a:gd name="connsiteX687" fmla="*/ 1556012 w 7425815"/>
                              <a:gd name="connsiteY687" fmla="*/ 4276916 h 4885545"/>
                              <a:gd name="connsiteX688" fmla="*/ 1553615 w 7425815"/>
                              <a:gd name="connsiteY688" fmla="*/ 4275719 h 4885545"/>
                              <a:gd name="connsiteX689" fmla="*/ 1552419 w 7425815"/>
                              <a:gd name="connsiteY689" fmla="*/ 4274521 h 4885545"/>
                              <a:gd name="connsiteX690" fmla="*/ 1543138 w 7425815"/>
                              <a:gd name="connsiteY690" fmla="*/ 4269830 h 4885545"/>
                              <a:gd name="connsiteX691" fmla="*/ 1583557 w 7425815"/>
                              <a:gd name="connsiteY691" fmla="*/ 4250169 h 4885545"/>
                              <a:gd name="connsiteX692" fmla="*/ 1598327 w 7425815"/>
                              <a:gd name="connsiteY692" fmla="*/ 4251367 h 4885545"/>
                              <a:gd name="connsiteX693" fmla="*/ 1602319 w 7425815"/>
                              <a:gd name="connsiteY693" fmla="*/ 4255359 h 4885545"/>
                              <a:gd name="connsiteX694" fmla="*/ 1601121 w 7425815"/>
                              <a:gd name="connsiteY694" fmla="*/ 4270130 h 4885545"/>
                              <a:gd name="connsiteX695" fmla="*/ 1597529 w 7425815"/>
                              <a:gd name="connsiteY695" fmla="*/ 4273324 h 4885545"/>
                              <a:gd name="connsiteX696" fmla="*/ 1594335 w 7425815"/>
                              <a:gd name="connsiteY696" fmla="*/ 4269731 h 4885545"/>
                              <a:gd name="connsiteX697" fmla="*/ 1594735 w 7425815"/>
                              <a:gd name="connsiteY697" fmla="*/ 4262943 h 4885545"/>
                              <a:gd name="connsiteX698" fmla="*/ 1583957 w 7425815"/>
                              <a:gd name="connsiteY698" fmla="*/ 4272126 h 4885545"/>
                              <a:gd name="connsiteX699" fmla="*/ 1584355 w 7425815"/>
                              <a:gd name="connsiteY699" fmla="*/ 4272525 h 4885545"/>
                              <a:gd name="connsiteX700" fmla="*/ 1581961 w 7425815"/>
                              <a:gd name="connsiteY700" fmla="*/ 4301267 h 4885545"/>
                              <a:gd name="connsiteX701" fmla="*/ 1558406 w 7425815"/>
                              <a:gd name="connsiteY701" fmla="*/ 4321227 h 4885545"/>
                              <a:gd name="connsiteX702" fmla="*/ 1552419 w 7425815"/>
                              <a:gd name="connsiteY702" fmla="*/ 4323223 h 4885545"/>
                              <a:gd name="connsiteX703" fmla="*/ 1546830 w 7425815"/>
                              <a:gd name="connsiteY703" fmla="*/ 4320429 h 4885545"/>
                              <a:gd name="connsiteX704" fmla="*/ 1538448 w 7425815"/>
                              <a:gd name="connsiteY704" fmla="*/ 4310449 h 4885545"/>
                              <a:gd name="connsiteX705" fmla="*/ 1529266 w 7425815"/>
                              <a:gd name="connsiteY705" fmla="*/ 4318433 h 4885545"/>
                              <a:gd name="connsiteX706" fmla="*/ 1528866 w 7425815"/>
                              <a:gd name="connsiteY706" fmla="*/ 4325618 h 4885545"/>
                              <a:gd name="connsiteX707" fmla="*/ 1525273 w 7425815"/>
                              <a:gd name="connsiteY707" fmla="*/ 4328812 h 4885545"/>
                              <a:gd name="connsiteX708" fmla="*/ 1522081 w 7425815"/>
                              <a:gd name="connsiteY708" fmla="*/ 4325219 h 4885545"/>
                              <a:gd name="connsiteX709" fmla="*/ 1522480 w 7425815"/>
                              <a:gd name="connsiteY709" fmla="*/ 4320030 h 4885545"/>
                              <a:gd name="connsiteX710" fmla="*/ 1517289 w 7425815"/>
                              <a:gd name="connsiteY710" fmla="*/ 4319630 h 4885545"/>
                              <a:gd name="connsiteX711" fmla="*/ 1514097 w 7425815"/>
                              <a:gd name="connsiteY711" fmla="*/ 4316038 h 4885545"/>
                              <a:gd name="connsiteX712" fmla="*/ 1517690 w 7425815"/>
                              <a:gd name="connsiteY712" fmla="*/ 4312844 h 4885545"/>
                              <a:gd name="connsiteX713" fmla="*/ 1524874 w 7425815"/>
                              <a:gd name="connsiteY713" fmla="*/ 4313243 h 4885545"/>
                              <a:gd name="connsiteX714" fmla="*/ 1534056 w 7425815"/>
                              <a:gd name="connsiteY714" fmla="*/ 4305259 h 4885545"/>
                              <a:gd name="connsiteX715" fmla="*/ 1526472 w 7425815"/>
                              <a:gd name="connsiteY715" fmla="*/ 4296477 h 4885545"/>
                              <a:gd name="connsiteX716" fmla="*/ 1528866 w 7425815"/>
                              <a:gd name="connsiteY716" fmla="*/ 4267734 h 4885545"/>
                              <a:gd name="connsiteX717" fmla="*/ 1556411 w 7425815"/>
                              <a:gd name="connsiteY717" fmla="*/ 4268931 h 4885545"/>
                              <a:gd name="connsiteX718" fmla="*/ 1577969 w 7425815"/>
                              <a:gd name="connsiteY718" fmla="*/ 4267335 h 4885545"/>
                              <a:gd name="connsiteX719" fmla="*/ 1589944 w 7425815"/>
                              <a:gd name="connsiteY719" fmla="*/ 4257355 h 4885545"/>
                              <a:gd name="connsiteX720" fmla="*/ 1583157 w 7425815"/>
                              <a:gd name="connsiteY720" fmla="*/ 4256955 h 4885545"/>
                              <a:gd name="connsiteX721" fmla="*/ 1579965 w 7425815"/>
                              <a:gd name="connsiteY721" fmla="*/ 4253363 h 4885545"/>
                              <a:gd name="connsiteX722" fmla="*/ 1583557 w 7425815"/>
                              <a:gd name="connsiteY722" fmla="*/ 4250169 h 4885545"/>
                              <a:gd name="connsiteX723" fmla="*/ 3828035 w 7425815"/>
                              <a:gd name="connsiteY723" fmla="*/ 4245928 h 4885545"/>
                              <a:gd name="connsiteX724" fmla="*/ 3840610 w 7425815"/>
                              <a:gd name="connsiteY724" fmla="*/ 4254961 h 4885545"/>
                              <a:gd name="connsiteX725" fmla="*/ 3835021 w 7425815"/>
                              <a:gd name="connsiteY725" fmla="*/ 4258554 h 4885545"/>
                              <a:gd name="connsiteX726" fmla="*/ 3816259 w 7425815"/>
                              <a:gd name="connsiteY726" fmla="*/ 4254162 h 4885545"/>
                              <a:gd name="connsiteX727" fmla="*/ 3812266 w 7425815"/>
                              <a:gd name="connsiteY727" fmla="*/ 4272526 h 4885545"/>
                              <a:gd name="connsiteX728" fmla="*/ 3806677 w 7425815"/>
                              <a:gd name="connsiteY728" fmla="*/ 4276118 h 4885545"/>
                              <a:gd name="connsiteX729" fmla="*/ 3813064 w 7425815"/>
                              <a:gd name="connsiteY729" fmla="*/ 4248573 h 4885545"/>
                              <a:gd name="connsiteX730" fmla="*/ 3828035 w 7425815"/>
                              <a:gd name="connsiteY730" fmla="*/ 4245928 h 4885545"/>
                              <a:gd name="connsiteX731" fmla="*/ 2859157 w 7425815"/>
                              <a:gd name="connsiteY731" fmla="*/ 4190843 h 4885545"/>
                              <a:gd name="connsiteX732" fmla="*/ 2859005 w 7425815"/>
                              <a:gd name="connsiteY732" fmla="*/ 4197874 h 4885545"/>
                              <a:gd name="connsiteX733" fmla="*/ 2853445 w 7425815"/>
                              <a:gd name="connsiteY733" fmla="*/ 4203269 h 4885545"/>
                              <a:gd name="connsiteX734" fmla="*/ 2861103 w 7425815"/>
                              <a:gd name="connsiteY734" fmla="*/ 4203413 h 4885545"/>
                              <a:gd name="connsiteX735" fmla="*/ 2866811 w 7425815"/>
                              <a:gd name="connsiteY735" fmla="*/ 4209189 h 4885545"/>
                              <a:gd name="connsiteX736" fmla="*/ 2866990 w 7425815"/>
                              <a:gd name="connsiteY736" fmla="*/ 4201069 h 4885545"/>
                              <a:gd name="connsiteX737" fmla="*/ 2871815 w 7425815"/>
                              <a:gd name="connsiteY737" fmla="*/ 4196242 h 4885545"/>
                              <a:gd name="connsiteX738" fmla="*/ 2864195 w 7425815"/>
                              <a:gd name="connsiteY738" fmla="*/ 4195879 h 4885545"/>
                              <a:gd name="connsiteX739" fmla="*/ 2854215 w 7425815"/>
                              <a:gd name="connsiteY739" fmla="*/ 4177115 h 4885545"/>
                              <a:gd name="connsiteX740" fmla="*/ 2859404 w 7425815"/>
                              <a:gd name="connsiteY740" fmla="*/ 4179510 h 4885545"/>
                              <a:gd name="connsiteX741" fmla="*/ 2859379 w 7425815"/>
                              <a:gd name="connsiteY741" fmla="*/ 4180684 h 4885545"/>
                              <a:gd name="connsiteX742" fmla="*/ 2867387 w 7425815"/>
                              <a:gd name="connsiteY742" fmla="*/ 4188694 h 4885545"/>
                              <a:gd name="connsiteX743" fmla="*/ 2879362 w 7425815"/>
                              <a:gd name="connsiteY743" fmla="*/ 4188694 h 4885545"/>
                              <a:gd name="connsiteX744" fmla="*/ 2880163 w 7425815"/>
                              <a:gd name="connsiteY744" fmla="*/ 4187894 h 4885545"/>
                              <a:gd name="connsiteX745" fmla="*/ 2885352 w 7425815"/>
                              <a:gd name="connsiteY745" fmla="*/ 4190289 h 4885545"/>
                              <a:gd name="connsiteX746" fmla="*/ 2882956 w 7425815"/>
                              <a:gd name="connsiteY746" fmla="*/ 4195480 h 4885545"/>
                              <a:gd name="connsiteX747" fmla="*/ 2882900 w 7425815"/>
                              <a:gd name="connsiteY747" fmla="*/ 4195536 h 4885545"/>
                              <a:gd name="connsiteX748" fmla="*/ 2882556 w 7425815"/>
                              <a:gd name="connsiteY748" fmla="*/ 4196278 h 4885545"/>
                              <a:gd name="connsiteX749" fmla="*/ 2882024 w 7425815"/>
                              <a:gd name="connsiteY749" fmla="*/ 4196412 h 4885545"/>
                              <a:gd name="connsiteX750" fmla="*/ 2874175 w 7425815"/>
                              <a:gd name="connsiteY750" fmla="*/ 4204262 h 4885545"/>
                              <a:gd name="connsiteX751" fmla="*/ 2874175 w 7425815"/>
                              <a:gd name="connsiteY751" fmla="*/ 4216637 h 4885545"/>
                              <a:gd name="connsiteX752" fmla="*/ 2874176 w 7425815"/>
                              <a:gd name="connsiteY752" fmla="*/ 4216637 h 4885545"/>
                              <a:gd name="connsiteX753" fmla="*/ 2874175 w 7425815"/>
                              <a:gd name="connsiteY753" fmla="*/ 4216638 h 4885545"/>
                              <a:gd name="connsiteX754" fmla="*/ 2874175 w 7425815"/>
                              <a:gd name="connsiteY754" fmla="*/ 4216638 h 4885545"/>
                              <a:gd name="connsiteX755" fmla="*/ 2874172 w 7425815"/>
                              <a:gd name="connsiteY755" fmla="*/ 4216643 h 4885545"/>
                              <a:gd name="connsiteX756" fmla="*/ 2871382 w 7425815"/>
                              <a:gd name="connsiteY756" fmla="*/ 4222226 h 4885545"/>
                              <a:gd name="connsiteX757" fmla="*/ 2866591 w 7425815"/>
                              <a:gd name="connsiteY757" fmla="*/ 4219831 h 4885545"/>
                              <a:gd name="connsiteX758" fmla="*/ 2857956 w 7425815"/>
                              <a:gd name="connsiteY758" fmla="*/ 4210899 h 4885545"/>
                              <a:gd name="connsiteX759" fmla="*/ 2845836 w 7425815"/>
                              <a:gd name="connsiteY759" fmla="*/ 4210657 h 4885545"/>
                              <a:gd name="connsiteX760" fmla="*/ 2845433 w 7425815"/>
                              <a:gd name="connsiteY760" fmla="*/ 4211048 h 4885545"/>
                              <a:gd name="connsiteX761" fmla="*/ 2840641 w 7425815"/>
                              <a:gd name="connsiteY761" fmla="*/ 4208653 h 4885545"/>
                              <a:gd name="connsiteX762" fmla="*/ 2840723 w 7425815"/>
                              <a:gd name="connsiteY762" fmla="*/ 4208476 h 4885545"/>
                              <a:gd name="connsiteX763" fmla="*/ 2840243 w 7425815"/>
                              <a:gd name="connsiteY763" fmla="*/ 4208254 h 4885545"/>
                              <a:gd name="connsiteX764" fmla="*/ 2842639 w 7425815"/>
                              <a:gd name="connsiteY764" fmla="*/ 4203064 h 4885545"/>
                              <a:gd name="connsiteX765" fmla="*/ 2843422 w 7425815"/>
                              <a:gd name="connsiteY765" fmla="*/ 4203079 h 4885545"/>
                              <a:gd name="connsiteX766" fmla="*/ 2851820 w 7425815"/>
                              <a:gd name="connsiteY766" fmla="*/ 4194681 h 4885545"/>
                              <a:gd name="connsiteX767" fmla="*/ 2851820 w 7425815"/>
                              <a:gd name="connsiteY767" fmla="*/ 4183505 h 4885545"/>
                              <a:gd name="connsiteX768" fmla="*/ 2851022 w 7425815"/>
                              <a:gd name="connsiteY768" fmla="*/ 4182706 h 4885545"/>
                              <a:gd name="connsiteX769" fmla="*/ 2853416 w 7425815"/>
                              <a:gd name="connsiteY769" fmla="*/ 4177515 h 4885545"/>
                              <a:gd name="connsiteX770" fmla="*/ 2853921 w 7425815"/>
                              <a:gd name="connsiteY770" fmla="*/ 4177749 h 4885545"/>
                              <a:gd name="connsiteX771" fmla="*/ 2792573 w 7425815"/>
                              <a:gd name="connsiteY771" fmla="*/ 4167497 h 4885545"/>
                              <a:gd name="connsiteX772" fmla="*/ 2792340 w 7425815"/>
                              <a:gd name="connsiteY772" fmla="*/ 4184303 h 4885545"/>
                              <a:gd name="connsiteX773" fmla="*/ 2779491 w 7425815"/>
                              <a:gd name="connsiteY773" fmla="*/ 4196437 h 4885545"/>
                              <a:gd name="connsiteX774" fmla="*/ 2796731 w 7425815"/>
                              <a:gd name="connsiteY774" fmla="*/ 4196677 h 4885545"/>
                              <a:gd name="connsiteX775" fmla="*/ 2809653 w 7425815"/>
                              <a:gd name="connsiteY775" fmla="*/ 4210119 h 4885545"/>
                              <a:gd name="connsiteX776" fmla="*/ 2809903 w 7425815"/>
                              <a:gd name="connsiteY776" fmla="*/ 4192286 h 4885545"/>
                              <a:gd name="connsiteX777" fmla="*/ 2822530 w 7425815"/>
                              <a:gd name="connsiteY777" fmla="*/ 4180142 h 4885545"/>
                              <a:gd name="connsiteX778" fmla="*/ 2803117 w 7425815"/>
                              <a:gd name="connsiteY778" fmla="*/ 4178714 h 4885545"/>
                              <a:gd name="connsiteX779" fmla="*/ 2787549 w 7425815"/>
                              <a:gd name="connsiteY779" fmla="*/ 4153164 h 4885545"/>
                              <a:gd name="connsiteX780" fmla="*/ 2792740 w 7425815"/>
                              <a:gd name="connsiteY780" fmla="*/ 4155559 h 4885545"/>
                              <a:gd name="connsiteX781" fmla="*/ 2792722 w 7425815"/>
                              <a:gd name="connsiteY781" fmla="*/ 4156768 h 4885545"/>
                              <a:gd name="connsiteX782" fmla="*/ 2807657 w 7425815"/>
                              <a:gd name="connsiteY782" fmla="*/ 4172227 h 4885545"/>
                              <a:gd name="connsiteX783" fmla="*/ 2830262 w 7425815"/>
                              <a:gd name="connsiteY783" fmla="*/ 4172326 h 4885545"/>
                              <a:gd name="connsiteX784" fmla="*/ 2830530 w 7425815"/>
                              <a:gd name="connsiteY784" fmla="*/ 4172450 h 4885545"/>
                              <a:gd name="connsiteX785" fmla="*/ 2830659 w 7425815"/>
                              <a:gd name="connsiteY785" fmla="*/ 4172325 h 4885545"/>
                              <a:gd name="connsiteX786" fmla="*/ 2835852 w 7425815"/>
                              <a:gd name="connsiteY786" fmla="*/ 4174721 h 4885545"/>
                              <a:gd name="connsiteX787" fmla="*/ 2833455 w 7425815"/>
                              <a:gd name="connsiteY787" fmla="*/ 4179910 h 4885545"/>
                              <a:gd name="connsiteX788" fmla="*/ 2817087 w 7425815"/>
                              <a:gd name="connsiteY788" fmla="*/ 4195879 h 4885545"/>
                              <a:gd name="connsiteX789" fmla="*/ 2816688 w 7425815"/>
                              <a:gd name="connsiteY789" fmla="*/ 4218634 h 4885545"/>
                              <a:gd name="connsiteX790" fmla="*/ 2814294 w 7425815"/>
                              <a:gd name="connsiteY790" fmla="*/ 4223424 h 4885545"/>
                              <a:gd name="connsiteX791" fmla="*/ 2809503 w 7425815"/>
                              <a:gd name="connsiteY791" fmla="*/ 4221029 h 4885545"/>
                              <a:gd name="connsiteX792" fmla="*/ 2809508 w 7425815"/>
                              <a:gd name="connsiteY792" fmla="*/ 4220632 h 4885545"/>
                              <a:gd name="connsiteX793" fmla="*/ 2809505 w 7425815"/>
                              <a:gd name="connsiteY793" fmla="*/ 4220630 h 4885545"/>
                              <a:gd name="connsiteX794" fmla="*/ 2793537 w 7425815"/>
                              <a:gd name="connsiteY794" fmla="*/ 4204262 h 4885545"/>
                              <a:gd name="connsiteX795" fmla="*/ 2771616 w 7425815"/>
                              <a:gd name="connsiteY795" fmla="*/ 4203877 h 4885545"/>
                              <a:gd name="connsiteX796" fmla="*/ 2770782 w 7425815"/>
                              <a:gd name="connsiteY796" fmla="*/ 4204662 h 4885545"/>
                              <a:gd name="connsiteX797" fmla="*/ 2765993 w 7425815"/>
                              <a:gd name="connsiteY797" fmla="*/ 4202266 h 4885545"/>
                              <a:gd name="connsiteX798" fmla="*/ 2766226 w 7425815"/>
                              <a:gd name="connsiteY798" fmla="*/ 4201760 h 4885545"/>
                              <a:gd name="connsiteX799" fmla="*/ 2765595 w 7425815"/>
                              <a:gd name="connsiteY799" fmla="*/ 4201468 h 4885545"/>
                              <a:gd name="connsiteX800" fmla="*/ 2767988 w 7425815"/>
                              <a:gd name="connsiteY800" fmla="*/ 4196277 h 4885545"/>
                              <a:gd name="connsiteX801" fmla="*/ 2769190 w 7425815"/>
                              <a:gd name="connsiteY801" fmla="*/ 4196294 h 4885545"/>
                              <a:gd name="connsiteX802" fmla="*/ 2784755 w 7425815"/>
                              <a:gd name="connsiteY802" fmla="*/ 4181109 h 4885545"/>
                              <a:gd name="connsiteX803" fmla="*/ 2785133 w 7425815"/>
                              <a:gd name="connsiteY803" fmla="*/ 4159581 h 4885545"/>
                              <a:gd name="connsiteX804" fmla="*/ 2784354 w 7425815"/>
                              <a:gd name="connsiteY804" fmla="*/ 4158753 h 4885545"/>
                              <a:gd name="connsiteX805" fmla="*/ 2786751 w 7425815"/>
                              <a:gd name="connsiteY805" fmla="*/ 4153563 h 4885545"/>
                              <a:gd name="connsiteX806" fmla="*/ 2787256 w 7425815"/>
                              <a:gd name="connsiteY806" fmla="*/ 4153797 h 4885545"/>
                              <a:gd name="connsiteX807" fmla="*/ 5320340 w 7425815"/>
                              <a:gd name="connsiteY807" fmla="*/ 4136099 h 4885545"/>
                              <a:gd name="connsiteX808" fmla="*/ 5310459 w 7425815"/>
                              <a:gd name="connsiteY808" fmla="*/ 4139193 h 4885545"/>
                              <a:gd name="connsiteX809" fmla="*/ 5308862 w 7425815"/>
                              <a:gd name="connsiteY809" fmla="*/ 4158355 h 4885545"/>
                              <a:gd name="connsiteX810" fmla="*/ 5316049 w 7425815"/>
                              <a:gd name="connsiteY810" fmla="*/ 4166738 h 4885545"/>
                              <a:gd name="connsiteX811" fmla="*/ 5327626 w 7425815"/>
                              <a:gd name="connsiteY811" fmla="*/ 4156758 h 4885545"/>
                              <a:gd name="connsiteX812" fmla="*/ 5332416 w 7425815"/>
                              <a:gd name="connsiteY812" fmla="*/ 4157157 h 4885545"/>
                              <a:gd name="connsiteX813" fmla="*/ 5332017 w 7425815"/>
                              <a:gd name="connsiteY813" fmla="*/ 4161948 h 4885545"/>
                              <a:gd name="connsiteX814" fmla="*/ 5320440 w 7425815"/>
                              <a:gd name="connsiteY814" fmla="*/ 4171928 h 4885545"/>
                              <a:gd name="connsiteX815" fmla="*/ 5328823 w 7425815"/>
                              <a:gd name="connsiteY815" fmla="*/ 4181907 h 4885545"/>
                              <a:gd name="connsiteX816" fmla="*/ 5330819 w 7425815"/>
                              <a:gd name="connsiteY816" fmla="*/ 4181907 h 4885545"/>
                              <a:gd name="connsiteX817" fmla="*/ 5354771 w 7425815"/>
                              <a:gd name="connsiteY817" fmla="*/ 4161948 h 4885545"/>
                              <a:gd name="connsiteX818" fmla="*/ 5355969 w 7425815"/>
                              <a:gd name="connsiteY818" fmla="*/ 4142786 h 4885545"/>
                              <a:gd name="connsiteX819" fmla="*/ 5336807 w 7425815"/>
                              <a:gd name="connsiteY819" fmla="*/ 4141189 h 4885545"/>
                              <a:gd name="connsiteX820" fmla="*/ 5335610 w 7425815"/>
                              <a:gd name="connsiteY820" fmla="*/ 4142387 h 4885545"/>
                              <a:gd name="connsiteX821" fmla="*/ 5333215 w 7425815"/>
                              <a:gd name="connsiteY821" fmla="*/ 4143185 h 4885545"/>
                              <a:gd name="connsiteX822" fmla="*/ 5330819 w 7425815"/>
                              <a:gd name="connsiteY822" fmla="*/ 4141988 h 4885545"/>
                              <a:gd name="connsiteX823" fmla="*/ 5329622 w 7425815"/>
                              <a:gd name="connsiteY823" fmla="*/ 4140790 h 4885545"/>
                              <a:gd name="connsiteX824" fmla="*/ 5320340 w 7425815"/>
                              <a:gd name="connsiteY824" fmla="*/ 4136099 h 4885545"/>
                              <a:gd name="connsiteX825" fmla="*/ 902325 w 7425815"/>
                              <a:gd name="connsiteY825" fmla="*/ 4125370 h 4885545"/>
                              <a:gd name="connsiteX826" fmla="*/ 914900 w 7425815"/>
                              <a:gd name="connsiteY826" fmla="*/ 4134402 h 4885545"/>
                              <a:gd name="connsiteX827" fmla="*/ 909311 w 7425815"/>
                              <a:gd name="connsiteY827" fmla="*/ 4137995 h 4885545"/>
                              <a:gd name="connsiteX828" fmla="*/ 890549 w 7425815"/>
                              <a:gd name="connsiteY828" fmla="*/ 4133604 h 4885545"/>
                              <a:gd name="connsiteX829" fmla="*/ 886557 w 7425815"/>
                              <a:gd name="connsiteY829" fmla="*/ 4151967 h 4885545"/>
                              <a:gd name="connsiteX830" fmla="*/ 880968 w 7425815"/>
                              <a:gd name="connsiteY830" fmla="*/ 4155560 h 4885545"/>
                              <a:gd name="connsiteX831" fmla="*/ 887355 w 7425815"/>
                              <a:gd name="connsiteY831" fmla="*/ 4128014 h 4885545"/>
                              <a:gd name="connsiteX832" fmla="*/ 902325 w 7425815"/>
                              <a:gd name="connsiteY832" fmla="*/ 4125370 h 4885545"/>
                              <a:gd name="connsiteX833" fmla="*/ 5361158 w 7425815"/>
                              <a:gd name="connsiteY833" fmla="*/ 4116438 h 4885545"/>
                              <a:gd name="connsiteX834" fmla="*/ 5375929 w 7425815"/>
                              <a:gd name="connsiteY834" fmla="*/ 4117636 h 4885545"/>
                              <a:gd name="connsiteX835" fmla="*/ 5379921 w 7425815"/>
                              <a:gd name="connsiteY835" fmla="*/ 4121628 h 4885545"/>
                              <a:gd name="connsiteX836" fmla="*/ 5378723 w 7425815"/>
                              <a:gd name="connsiteY836" fmla="*/ 4136399 h 4885545"/>
                              <a:gd name="connsiteX837" fmla="*/ 5375130 w 7425815"/>
                              <a:gd name="connsiteY837" fmla="*/ 4139593 h 4885545"/>
                              <a:gd name="connsiteX838" fmla="*/ 5371937 w 7425815"/>
                              <a:gd name="connsiteY838" fmla="*/ 4136000 h 4885545"/>
                              <a:gd name="connsiteX839" fmla="*/ 5372336 w 7425815"/>
                              <a:gd name="connsiteY839" fmla="*/ 4129212 h 4885545"/>
                              <a:gd name="connsiteX840" fmla="*/ 5361558 w 7425815"/>
                              <a:gd name="connsiteY840" fmla="*/ 4138395 h 4885545"/>
                              <a:gd name="connsiteX841" fmla="*/ 5361957 w 7425815"/>
                              <a:gd name="connsiteY841" fmla="*/ 4138794 h 4885545"/>
                              <a:gd name="connsiteX842" fmla="*/ 5359562 w 7425815"/>
                              <a:gd name="connsiteY842" fmla="*/ 4167536 h 4885545"/>
                              <a:gd name="connsiteX843" fmla="*/ 5336009 w 7425815"/>
                              <a:gd name="connsiteY843" fmla="*/ 4187496 h 4885545"/>
                              <a:gd name="connsiteX844" fmla="*/ 5330021 w 7425815"/>
                              <a:gd name="connsiteY844" fmla="*/ 4189492 h 4885545"/>
                              <a:gd name="connsiteX845" fmla="*/ 5324432 w 7425815"/>
                              <a:gd name="connsiteY845" fmla="*/ 4186698 h 4885545"/>
                              <a:gd name="connsiteX846" fmla="*/ 5316049 w 7425815"/>
                              <a:gd name="connsiteY846" fmla="*/ 4176718 h 4885545"/>
                              <a:gd name="connsiteX847" fmla="*/ 5306866 w 7425815"/>
                              <a:gd name="connsiteY847" fmla="*/ 4184702 h 4885545"/>
                              <a:gd name="connsiteX848" fmla="*/ 5306467 w 7425815"/>
                              <a:gd name="connsiteY848" fmla="*/ 4191887 h 4885545"/>
                              <a:gd name="connsiteX849" fmla="*/ 5302874 w 7425815"/>
                              <a:gd name="connsiteY849" fmla="*/ 4195081 h 4885545"/>
                              <a:gd name="connsiteX850" fmla="*/ 5299681 w 7425815"/>
                              <a:gd name="connsiteY850" fmla="*/ 4191488 h 4885545"/>
                              <a:gd name="connsiteX851" fmla="*/ 5300080 w 7425815"/>
                              <a:gd name="connsiteY851" fmla="*/ 4186299 h 4885545"/>
                              <a:gd name="connsiteX852" fmla="*/ 5294890 w 7425815"/>
                              <a:gd name="connsiteY852" fmla="*/ 4185899 h 4885545"/>
                              <a:gd name="connsiteX853" fmla="*/ 5291697 w 7425815"/>
                              <a:gd name="connsiteY853" fmla="*/ 4182307 h 4885545"/>
                              <a:gd name="connsiteX854" fmla="*/ 5295290 w 7425815"/>
                              <a:gd name="connsiteY854" fmla="*/ 4179113 h 4885545"/>
                              <a:gd name="connsiteX855" fmla="*/ 5302475 w 7425815"/>
                              <a:gd name="connsiteY855" fmla="*/ 4179512 h 4885545"/>
                              <a:gd name="connsiteX856" fmla="*/ 5311657 w 7425815"/>
                              <a:gd name="connsiteY856" fmla="*/ 4171528 h 4885545"/>
                              <a:gd name="connsiteX857" fmla="*/ 5304072 w 7425815"/>
                              <a:gd name="connsiteY857" fmla="*/ 4162746 h 4885545"/>
                              <a:gd name="connsiteX858" fmla="*/ 5306467 w 7425815"/>
                              <a:gd name="connsiteY858" fmla="*/ 4134003 h 4885545"/>
                              <a:gd name="connsiteX859" fmla="*/ 5334013 w 7425815"/>
                              <a:gd name="connsiteY859" fmla="*/ 4135200 h 4885545"/>
                              <a:gd name="connsiteX860" fmla="*/ 5355570 w 7425815"/>
                              <a:gd name="connsiteY860" fmla="*/ 4133604 h 4885545"/>
                              <a:gd name="connsiteX861" fmla="*/ 5367546 w 7425815"/>
                              <a:gd name="connsiteY861" fmla="*/ 4123624 h 4885545"/>
                              <a:gd name="connsiteX862" fmla="*/ 5360759 w 7425815"/>
                              <a:gd name="connsiteY862" fmla="*/ 4123224 h 4885545"/>
                              <a:gd name="connsiteX863" fmla="*/ 5357566 w 7425815"/>
                              <a:gd name="connsiteY863" fmla="*/ 4119632 h 4885545"/>
                              <a:gd name="connsiteX864" fmla="*/ 5361158 w 7425815"/>
                              <a:gd name="connsiteY864" fmla="*/ 4116438 h 4885545"/>
                              <a:gd name="connsiteX865" fmla="*/ 6636752 w 7425815"/>
                              <a:gd name="connsiteY865" fmla="*/ 4057112 h 4885545"/>
                              <a:gd name="connsiteX866" fmla="*/ 6636599 w 7425815"/>
                              <a:gd name="connsiteY866" fmla="*/ 4064143 h 4885545"/>
                              <a:gd name="connsiteX867" fmla="*/ 6630638 w 7425815"/>
                              <a:gd name="connsiteY867" fmla="*/ 4069928 h 4885545"/>
                              <a:gd name="connsiteX868" fmla="*/ 6638695 w 7425815"/>
                              <a:gd name="connsiteY868" fmla="*/ 4070081 h 4885545"/>
                              <a:gd name="connsiteX869" fmla="*/ 6644405 w 7425815"/>
                              <a:gd name="connsiteY869" fmla="*/ 4075857 h 4885545"/>
                              <a:gd name="connsiteX870" fmla="*/ 6644582 w 7425815"/>
                              <a:gd name="connsiteY870" fmla="*/ 4067736 h 4885545"/>
                              <a:gd name="connsiteX871" fmla="*/ 6649789 w 7425815"/>
                              <a:gd name="connsiteY871" fmla="*/ 4062529 h 4885545"/>
                              <a:gd name="connsiteX872" fmla="*/ 6641788 w 7425815"/>
                              <a:gd name="connsiteY872" fmla="*/ 4062147 h 4885545"/>
                              <a:gd name="connsiteX873" fmla="*/ 6631808 w 7425815"/>
                              <a:gd name="connsiteY873" fmla="*/ 4043384 h 4885545"/>
                              <a:gd name="connsiteX874" fmla="*/ 6636998 w 7425815"/>
                              <a:gd name="connsiteY874" fmla="*/ 4045779 h 4885545"/>
                              <a:gd name="connsiteX875" fmla="*/ 6636973 w 7425815"/>
                              <a:gd name="connsiteY875" fmla="*/ 4046952 h 4885545"/>
                              <a:gd name="connsiteX876" fmla="*/ 6644981 w 7425815"/>
                              <a:gd name="connsiteY876" fmla="*/ 4054962 h 4885545"/>
                              <a:gd name="connsiteX877" fmla="*/ 6657356 w 7425815"/>
                              <a:gd name="connsiteY877" fmla="*/ 4054962 h 4885545"/>
                              <a:gd name="connsiteX878" fmla="*/ 6657756 w 7425815"/>
                              <a:gd name="connsiteY878" fmla="*/ 4054561 h 4885545"/>
                              <a:gd name="connsiteX879" fmla="*/ 6662946 w 7425815"/>
                              <a:gd name="connsiteY879" fmla="*/ 4056957 h 4885545"/>
                              <a:gd name="connsiteX880" fmla="*/ 6660551 w 7425815"/>
                              <a:gd name="connsiteY880" fmla="*/ 4062147 h 4885545"/>
                              <a:gd name="connsiteX881" fmla="*/ 6651768 w 7425815"/>
                              <a:gd name="connsiteY881" fmla="*/ 4070930 h 4885545"/>
                              <a:gd name="connsiteX882" fmla="*/ 6651768 w 7425815"/>
                              <a:gd name="connsiteY882" fmla="*/ 4083305 h 4885545"/>
                              <a:gd name="connsiteX883" fmla="*/ 6651768 w 7425815"/>
                              <a:gd name="connsiteY883" fmla="*/ 4083305 h 4885545"/>
                              <a:gd name="connsiteX884" fmla="*/ 6648974 w 7425815"/>
                              <a:gd name="connsiteY884" fmla="*/ 4088894 h 4885545"/>
                              <a:gd name="connsiteX885" fmla="*/ 6644183 w 7425815"/>
                              <a:gd name="connsiteY885" fmla="*/ 4086498 h 4885545"/>
                              <a:gd name="connsiteX886" fmla="*/ 6635551 w 7425815"/>
                              <a:gd name="connsiteY886" fmla="*/ 4077566 h 4885545"/>
                              <a:gd name="connsiteX887" fmla="*/ 6623026 w 7425815"/>
                              <a:gd name="connsiteY887" fmla="*/ 4077317 h 4885545"/>
                              <a:gd name="connsiteX888" fmla="*/ 6623026 w 7425815"/>
                              <a:gd name="connsiteY888" fmla="*/ 4077317 h 4885545"/>
                              <a:gd name="connsiteX889" fmla="*/ 6623019 w 7425815"/>
                              <a:gd name="connsiteY889" fmla="*/ 4077314 h 4885545"/>
                              <a:gd name="connsiteX890" fmla="*/ 6617835 w 7425815"/>
                              <a:gd name="connsiteY890" fmla="*/ 4074922 h 4885545"/>
                              <a:gd name="connsiteX891" fmla="*/ 6620230 w 7425815"/>
                              <a:gd name="connsiteY891" fmla="*/ 4069731 h 4885545"/>
                              <a:gd name="connsiteX892" fmla="*/ 6620627 w 7425815"/>
                              <a:gd name="connsiteY892" fmla="*/ 4069739 h 4885545"/>
                              <a:gd name="connsiteX893" fmla="*/ 6620630 w 7425815"/>
                              <a:gd name="connsiteY893" fmla="*/ 4069732 h 4885545"/>
                              <a:gd name="connsiteX894" fmla="*/ 6629413 w 7425815"/>
                              <a:gd name="connsiteY894" fmla="*/ 4060950 h 4885545"/>
                              <a:gd name="connsiteX895" fmla="*/ 6629413 w 7425815"/>
                              <a:gd name="connsiteY895" fmla="*/ 4049773 h 4885545"/>
                              <a:gd name="connsiteX896" fmla="*/ 6628613 w 7425815"/>
                              <a:gd name="connsiteY896" fmla="*/ 4048974 h 4885545"/>
                              <a:gd name="connsiteX897" fmla="*/ 6631008 w 7425815"/>
                              <a:gd name="connsiteY897" fmla="*/ 4043783 h 4885545"/>
                              <a:gd name="connsiteX898" fmla="*/ 6631516 w 7425815"/>
                              <a:gd name="connsiteY898" fmla="*/ 4044018 h 4885545"/>
                              <a:gd name="connsiteX899" fmla="*/ 6570171 w 7425815"/>
                              <a:gd name="connsiteY899" fmla="*/ 4033770 h 4885545"/>
                              <a:gd name="connsiteX900" fmla="*/ 6569932 w 7425815"/>
                              <a:gd name="connsiteY900" fmla="*/ 4050970 h 4885545"/>
                              <a:gd name="connsiteX901" fmla="*/ 6557082 w 7425815"/>
                              <a:gd name="connsiteY901" fmla="*/ 4063106 h 4885545"/>
                              <a:gd name="connsiteX902" fmla="*/ 6574324 w 7425815"/>
                              <a:gd name="connsiteY902" fmla="*/ 4063345 h 4885545"/>
                              <a:gd name="connsiteX903" fmla="*/ 6586850 w 7425815"/>
                              <a:gd name="connsiteY903" fmla="*/ 4076373 h 4885545"/>
                              <a:gd name="connsiteX904" fmla="*/ 6587097 w 7425815"/>
                              <a:gd name="connsiteY904" fmla="*/ 4058554 h 4885545"/>
                              <a:gd name="connsiteX905" fmla="*/ 6599755 w 7425815"/>
                              <a:gd name="connsiteY905" fmla="*/ 4046382 h 4885545"/>
                              <a:gd name="connsiteX906" fmla="*/ 6580710 w 7425815"/>
                              <a:gd name="connsiteY906" fmla="*/ 4044982 h 4885545"/>
                              <a:gd name="connsiteX907" fmla="*/ 6564342 w 7425815"/>
                              <a:gd name="connsiteY907" fmla="*/ 4019831 h 4885545"/>
                              <a:gd name="connsiteX908" fmla="*/ 6565001 w 7425815"/>
                              <a:gd name="connsiteY908" fmla="*/ 4020135 h 4885545"/>
                              <a:gd name="connsiteX909" fmla="*/ 6565142 w 7425815"/>
                              <a:gd name="connsiteY909" fmla="*/ 4019831 h 4885545"/>
                              <a:gd name="connsiteX910" fmla="*/ 6570331 w 7425815"/>
                              <a:gd name="connsiteY910" fmla="*/ 4022226 h 4885545"/>
                              <a:gd name="connsiteX911" fmla="*/ 6570320 w 7425815"/>
                              <a:gd name="connsiteY911" fmla="*/ 4023041 h 4885545"/>
                              <a:gd name="connsiteX912" fmla="*/ 6585251 w 7425815"/>
                              <a:gd name="connsiteY912" fmla="*/ 4038495 h 4885545"/>
                              <a:gd name="connsiteX913" fmla="*/ 6607856 w 7425815"/>
                              <a:gd name="connsiteY913" fmla="*/ 4038594 h 4885545"/>
                              <a:gd name="connsiteX914" fmla="*/ 6607856 w 7425815"/>
                              <a:gd name="connsiteY914" fmla="*/ 4038593 h 4885545"/>
                              <a:gd name="connsiteX915" fmla="*/ 6613046 w 7425815"/>
                              <a:gd name="connsiteY915" fmla="*/ 4040989 h 4885545"/>
                              <a:gd name="connsiteX916" fmla="*/ 6613046 w 7425815"/>
                              <a:gd name="connsiteY916" fmla="*/ 4040990 h 4885545"/>
                              <a:gd name="connsiteX917" fmla="*/ 6613046 w 7425815"/>
                              <a:gd name="connsiteY917" fmla="*/ 4040990 h 4885545"/>
                              <a:gd name="connsiteX918" fmla="*/ 6610651 w 7425815"/>
                              <a:gd name="connsiteY918" fmla="*/ 4046179 h 4885545"/>
                              <a:gd name="connsiteX919" fmla="*/ 6610648 w 7425815"/>
                              <a:gd name="connsiteY919" fmla="*/ 4046180 h 4885545"/>
                              <a:gd name="connsiteX920" fmla="*/ 6594283 w 7425815"/>
                              <a:gd name="connsiteY920" fmla="*/ 4062147 h 4885545"/>
                              <a:gd name="connsiteX921" fmla="*/ 6593905 w 7425815"/>
                              <a:gd name="connsiteY921" fmla="*/ 4083710 h 4885545"/>
                              <a:gd name="connsiteX922" fmla="*/ 6594283 w 7425815"/>
                              <a:gd name="connsiteY922" fmla="*/ 4084104 h 4885545"/>
                              <a:gd name="connsiteX923" fmla="*/ 6591888 w 7425815"/>
                              <a:gd name="connsiteY923" fmla="*/ 4089693 h 4885545"/>
                              <a:gd name="connsiteX924" fmla="*/ 6591568 w 7425815"/>
                              <a:gd name="connsiteY924" fmla="*/ 4089533 h 4885545"/>
                              <a:gd name="connsiteX925" fmla="*/ 6591489 w 7425815"/>
                              <a:gd name="connsiteY925" fmla="*/ 4089692 h 4885545"/>
                              <a:gd name="connsiteX926" fmla="*/ 6586698 w 7425815"/>
                              <a:gd name="connsiteY926" fmla="*/ 4087297 h 4885545"/>
                              <a:gd name="connsiteX927" fmla="*/ 6586704 w 7425815"/>
                              <a:gd name="connsiteY927" fmla="*/ 4086894 h 4885545"/>
                              <a:gd name="connsiteX928" fmla="*/ 6571130 w 7425815"/>
                              <a:gd name="connsiteY928" fmla="*/ 4070931 h 4885545"/>
                              <a:gd name="connsiteX929" fmla="*/ 6549204 w 7425815"/>
                              <a:gd name="connsiteY929" fmla="*/ 4070545 h 4885545"/>
                              <a:gd name="connsiteX930" fmla="*/ 6548374 w 7425815"/>
                              <a:gd name="connsiteY930" fmla="*/ 4071329 h 4885545"/>
                              <a:gd name="connsiteX931" fmla="*/ 6543584 w 7425815"/>
                              <a:gd name="connsiteY931" fmla="*/ 4068934 h 4885545"/>
                              <a:gd name="connsiteX932" fmla="*/ 6543818 w 7425815"/>
                              <a:gd name="connsiteY932" fmla="*/ 4068428 h 4885545"/>
                              <a:gd name="connsiteX933" fmla="*/ 6543185 w 7425815"/>
                              <a:gd name="connsiteY933" fmla="*/ 4068136 h 4885545"/>
                              <a:gd name="connsiteX934" fmla="*/ 6545580 w 7425815"/>
                              <a:gd name="connsiteY934" fmla="*/ 4062946 h 4885545"/>
                              <a:gd name="connsiteX935" fmla="*/ 6546780 w 7425815"/>
                              <a:gd name="connsiteY935" fmla="*/ 4062963 h 4885545"/>
                              <a:gd name="connsiteX936" fmla="*/ 6562347 w 7425815"/>
                              <a:gd name="connsiteY936" fmla="*/ 4047776 h 4885545"/>
                              <a:gd name="connsiteX937" fmla="*/ 6562732 w 7425815"/>
                              <a:gd name="connsiteY937" fmla="*/ 4025856 h 4885545"/>
                              <a:gd name="connsiteX938" fmla="*/ 6561947 w 7425815"/>
                              <a:gd name="connsiteY938" fmla="*/ 4025021 h 4885545"/>
                              <a:gd name="connsiteX939" fmla="*/ 6564342 w 7425815"/>
                              <a:gd name="connsiteY939" fmla="*/ 4019831 h 4885545"/>
                              <a:gd name="connsiteX940" fmla="*/ 2422577 w 7425815"/>
                              <a:gd name="connsiteY940" fmla="*/ 3998775 h 4885545"/>
                              <a:gd name="connsiteX941" fmla="*/ 2412697 w 7425815"/>
                              <a:gd name="connsiteY941" fmla="*/ 4001869 h 4885545"/>
                              <a:gd name="connsiteX942" fmla="*/ 2411100 w 7425815"/>
                              <a:gd name="connsiteY942" fmla="*/ 4021031 h 4885545"/>
                              <a:gd name="connsiteX943" fmla="*/ 2418286 w 7425815"/>
                              <a:gd name="connsiteY943" fmla="*/ 4029414 h 4885545"/>
                              <a:gd name="connsiteX944" fmla="*/ 2429864 w 7425815"/>
                              <a:gd name="connsiteY944" fmla="*/ 4019434 h 4885545"/>
                              <a:gd name="connsiteX945" fmla="*/ 2434654 w 7425815"/>
                              <a:gd name="connsiteY945" fmla="*/ 4019833 h 4885545"/>
                              <a:gd name="connsiteX946" fmla="*/ 2434254 w 7425815"/>
                              <a:gd name="connsiteY946" fmla="*/ 4024623 h 4885545"/>
                              <a:gd name="connsiteX947" fmla="*/ 2422677 w 7425815"/>
                              <a:gd name="connsiteY947" fmla="*/ 4034603 h 4885545"/>
                              <a:gd name="connsiteX948" fmla="*/ 2431061 w 7425815"/>
                              <a:gd name="connsiteY948" fmla="*/ 4044583 h 4885545"/>
                              <a:gd name="connsiteX949" fmla="*/ 2433056 w 7425815"/>
                              <a:gd name="connsiteY949" fmla="*/ 4044583 h 4885545"/>
                              <a:gd name="connsiteX950" fmla="*/ 2457009 w 7425815"/>
                              <a:gd name="connsiteY950" fmla="*/ 4024623 h 4885545"/>
                              <a:gd name="connsiteX951" fmla="*/ 2458207 w 7425815"/>
                              <a:gd name="connsiteY951" fmla="*/ 4005462 h 4885545"/>
                              <a:gd name="connsiteX952" fmla="*/ 2439045 w 7425815"/>
                              <a:gd name="connsiteY952" fmla="*/ 4003865 h 4885545"/>
                              <a:gd name="connsiteX953" fmla="*/ 2437848 w 7425815"/>
                              <a:gd name="connsiteY953" fmla="*/ 4005063 h 4885545"/>
                              <a:gd name="connsiteX954" fmla="*/ 2435453 w 7425815"/>
                              <a:gd name="connsiteY954" fmla="*/ 4005861 h 4885545"/>
                              <a:gd name="connsiteX955" fmla="*/ 2433056 w 7425815"/>
                              <a:gd name="connsiteY955" fmla="*/ 4004663 h 4885545"/>
                              <a:gd name="connsiteX956" fmla="*/ 2431860 w 7425815"/>
                              <a:gd name="connsiteY956" fmla="*/ 4003466 h 4885545"/>
                              <a:gd name="connsiteX957" fmla="*/ 2422577 w 7425815"/>
                              <a:gd name="connsiteY957" fmla="*/ 3998775 h 4885545"/>
                              <a:gd name="connsiteX958" fmla="*/ 4679926 w 7425815"/>
                              <a:gd name="connsiteY958" fmla="*/ 3992038 h 4885545"/>
                              <a:gd name="connsiteX959" fmla="*/ 4692501 w 7425815"/>
                              <a:gd name="connsiteY959" fmla="*/ 4001070 h 4885545"/>
                              <a:gd name="connsiteX960" fmla="*/ 4686912 w 7425815"/>
                              <a:gd name="connsiteY960" fmla="*/ 4004663 h 4885545"/>
                              <a:gd name="connsiteX961" fmla="*/ 4668149 w 7425815"/>
                              <a:gd name="connsiteY961" fmla="*/ 4000272 h 4885545"/>
                              <a:gd name="connsiteX962" fmla="*/ 4664157 w 7425815"/>
                              <a:gd name="connsiteY962" fmla="*/ 4018635 h 4885545"/>
                              <a:gd name="connsiteX963" fmla="*/ 4658568 w 7425815"/>
                              <a:gd name="connsiteY963" fmla="*/ 4022228 h 4885545"/>
                              <a:gd name="connsiteX964" fmla="*/ 4664956 w 7425815"/>
                              <a:gd name="connsiteY964" fmla="*/ 3994682 h 4885545"/>
                              <a:gd name="connsiteX965" fmla="*/ 4679926 w 7425815"/>
                              <a:gd name="connsiteY965" fmla="*/ 3992038 h 4885545"/>
                              <a:gd name="connsiteX966" fmla="*/ 2462997 w 7425815"/>
                              <a:gd name="connsiteY966" fmla="*/ 3979114 h 4885545"/>
                              <a:gd name="connsiteX967" fmla="*/ 2477768 w 7425815"/>
                              <a:gd name="connsiteY967" fmla="*/ 3980311 h 4885545"/>
                              <a:gd name="connsiteX968" fmla="*/ 2481760 w 7425815"/>
                              <a:gd name="connsiteY968" fmla="*/ 3984303 h 4885545"/>
                              <a:gd name="connsiteX969" fmla="*/ 2480563 w 7425815"/>
                              <a:gd name="connsiteY969" fmla="*/ 3999075 h 4885545"/>
                              <a:gd name="connsiteX970" fmla="*/ 2476969 w 7425815"/>
                              <a:gd name="connsiteY970" fmla="*/ 4002268 h 4885545"/>
                              <a:gd name="connsiteX971" fmla="*/ 2473776 w 7425815"/>
                              <a:gd name="connsiteY971" fmla="*/ 3998675 h 4885545"/>
                              <a:gd name="connsiteX972" fmla="*/ 2474175 w 7425815"/>
                              <a:gd name="connsiteY972" fmla="*/ 3991888 h 4885545"/>
                              <a:gd name="connsiteX973" fmla="*/ 2463397 w 7425815"/>
                              <a:gd name="connsiteY973" fmla="*/ 4001071 h 4885545"/>
                              <a:gd name="connsiteX974" fmla="*/ 2463796 w 7425815"/>
                              <a:gd name="connsiteY974" fmla="*/ 4001470 h 4885545"/>
                              <a:gd name="connsiteX975" fmla="*/ 2461401 w 7425815"/>
                              <a:gd name="connsiteY975" fmla="*/ 4030212 h 4885545"/>
                              <a:gd name="connsiteX976" fmla="*/ 2437848 w 7425815"/>
                              <a:gd name="connsiteY976" fmla="*/ 4050172 h 4885545"/>
                              <a:gd name="connsiteX977" fmla="*/ 2431860 w 7425815"/>
                              <a:gd name="connsiteY977" fmla="*/ 4052168 h 4885545"/>
                              <a:gd name="connsiteX978" fmla="*/ 2426270 w 7425815"/>
                              <a:gd name="connsiteY978" fmla="*/ 4049374 h 4885545"/>
                              <a:gd name="connsiteX979" fmla="*/ 2417887 w 7425815"/>
                              <a:gd name="connsiteY979" fmla="*/ 4039394 h 4885545"/>
                              <a:gd name="connsiteX980" fmla="*/ 2408705 w 7425815"/>
                              <a:gd name="connsiteY980" fmla="*/ 4047378 h 4885545"/>
                              <a:gd name="connsiteX981" fmla="*/ 2408305 w 7425815"/>
                              <a:gd name="connsiteY981" fmla="*/ 4054563 h 4885545"/>
                              <a:gd name="connsiteX982" fmla="*/ 2404713 w 7425815"/>
                              <a:gd name="connsiteY982" fmla="*/ 4057757 h 4885545"/>
                              <a:gd name="connsiteX983" fmla="*/ 2401520 w 7425815"/>
                              <a:gd name="connsiteY983" fmla="*/ 4054164 h 4885545"/>
                              <a:gd name="connsiteX984" fmla="*/ 2401919 w 7425815"/>
                              <a:gd name="connsiteY984" fmla="*/ 4048975 h 4885545"/>
                              <a:gd name="connsiteX985" fmla="*/ 2396729 w 7425815"/>
                              <a:gd name="connsiteY985" fmla="*/ 4048575 h 4885545"/>
                              <a:gd name="connsiteX986" fmla="*/ 2393536 w 7425815"/>
                              <a:gd name="connsiteY986" fmla="*/ 4044983 h 4885545"/>
                              <a:gd name="connsiteX987" fmla="*/ 2397128 w 7425815"/>
                              <a:gd name="connsiteY987" fmla="*/ 4041789 h 4885545"/>
                              <a:gd name="connsiteX988" fmla="*/ 2404314 w 7425815"/>
                              <a:gd name="connsiteY988" fmla="*/ 4042188 h 4885545"/>
                              <a:gd name="connsiteX989" fmla="*/ 2413496 w 7425815"/>
                              <a:gd name="connsiteY989" fmla="*/ 4034204 h 4885545"/>
                              <a:gd name="connsiteX990" fmla="*/ 2405911 w 7425815"/>
                              <a:gd name="connsiteY990" fmla="*/ 4025422 h 4885545"/>
                              <a:gd name="connsiteX991" fmla="*/ 2408305 w 7425815"/>
                              <a:gd name="connsiteY991" fmla="*/ 3996678 h 4885545"/>
                              <a:gd name="connsiteX992" fmla="*/ 2435852 w 7425815"/>
                              <a:gd name="connsiteY992" fmla="*/ 3997876 h 4885545"/>
                              <a:gd name="connsiteX993" fmla="*/ 2457409 w 7425815"/>
                              <a:gd name="connsiteY993" fmla="*/ 3996279 h 4885545"/>
                              <a:gd name="connsiteX994" fmla="*/ 2469385 w 7425815"/>
                              <a:gd name="connsiteY994" fmla="*/ 3986299 h 4885545"/>
                              <a:gd name="connsiteX995" fmla="*/ 2462598 w 7425815"/>
                              <a:gd name="connsiteY995" fmla="*/ 3985900 h 4885545"/>
                              <a:gd name="connsiteX996" fmla="*/ 2459405 w 7425815"/>
                              <a:gd name="connsiteY996" fmla="*/ 3982307 h 4885545"/>
                              <a:gd name="connsiteX997" fmla="*/ 2462997 w 7425815"/>
                              <a:gd name="connsiteY997" fmla="*/ 3979114 h 4885545"/>
                              <a:gd name="connsiteX998" fmla="*/ 3738560 w 7425815"/>
                              <a:gd name="connsiteY998" fmla="*/ 3920178 h 4885545"/>
                              <a:gd name="connsiteX999" fmla="*/ 3738415 w 7425815"/>
                              <a:gd name="connsiteY999" fmla="*/ 3926819 h 4885545"/>
                              <a:gd name="connsiteX1000" fmla="*/ 3732455 w 7425815"/>
                              <a:gd name="connsiteY1000" fmla="*/ 3932604 h 4885545"/>
                              <a:gd name="connsiteX1001" fmla="*/ 3740511 w 7425815"/>
                              <a:gd name="connsiteY1001" fmla="*/ 3932757 h 4885545"/>
                              <a:gd name="connsiteX1002" fmla="*/ 3746222 w 7425815"/>
                              <a:gd name="connsiteY1002" fmla="*/ 3938533 h 4885545"/>
                              <a:gd name="connsiteX1003" fmla="*/ 3746398 w 7425815"/>
                              <a:gd name="connsiteY1003" fmla="*/ 3930412 h 4885545"/>
                              <a:gd name="connsiteX1004" fmla="*/ 3751224 w 7425815"/>
                              <a:gd name="connsiteY1004" fmla="*/ 3925586 h 4885545"/>
                              <a:gd name="connsiteX1005" fmla="*/ 3743605 w 7425815"/>
                              <a:gd name="connsiteY1005" fmla="*/ 3925223 h 4885545"/>
                              <a:gd name="connsiteX1006" fmla="*/ 3733625 w 7425815"/>
                              <a:gd name="connsiteY1006" fmla="*/ 3906060 h 4885545"/>
                              <a:gd name="connsiteX1007" fmla="*/ 3738815 w 7425815"/>
                              <a:gd name="connsiteY1007" fmla="*/ 3908455 h 4885545"/>
                              <a:gd name="connsiteX1008" fmla="*/ 3738781 w 7425815"/>
                              <a:gd name="connsiteY1008" fmla="*/ 3910020 h 4885545"/>
                              <a:gd name="connsiteX1009" fmla="*/ 3746799 w 7425815"/>
                              <a:gd name="connsiteY1009" fmla="*/ 3918037 h 4885545"/>
                              <a:gd name="connsiteX1010" fmla="*/ 3758773 w 7425815"/>
                              <a:gd name="connsiteY1010" fmla="*/ 3918037 h 4885545"/>
                              <a:gd name="connsiteX1011" fmla="*/ 3759573 w 7425815"/>
                              <a:gd name="connsiteY1011" fmla="*/ 3917237 h 4885545"/>
                              <a:gd name="connsiteX1012" fmla="*/ 3764763 w 7425815"/>
                              <a:gd name="connsiteY1012" fmla="*/ 3919632 h 4885545"/>
                              <a:gd name="connsiteX1013" fmla="*/ 3762367 w 7425815"/>
                              <a:gd name="connsiteY1013" fmla="*/ 3924823 h 4885545"/>
                              <a:gd name="connsiteX1014" fmla="*/ 3762311 w 7425815"/>
                              <a:gd name="connsiteY1014" fmla="*/ 3924879 h 4885545"/>
                              <a:gd name="connsiteX1015" fmla="*/ 3761968 w 7425815"/>
                              <a:gd name="connsiteY1015" fmla="*/ 3925622 h 4885545"/>
                              <a:gd name="connsiteX1016" fmla="*/ 3761434 w 7425815"/>
                              <a:gd name="connsiteY1016" fmla="*/ 3925756 h 4885545"/>
                              <a:gd name="connsiteX1017" fmla="*/ 3753585 w 7425815"/>
                              <a:gd name="connsiteY1017" fmla="*/ 3933605 h 4885545"/>
                              <a:gd name="connsiteX1018" fmla="*/ 3753585 w 7425815"/>
                              <a:gd name="connsiteY1018" fmla="*/ 3945980 h 4885545"/>
                              <a:gd name="connsiteX1019" fmla="*/ 3753584 w 7425815"/>
                              <a:gd name="connsiteY1019" fmla="*/ 3945981 h 4885545"/>
                              <a:gd name="connsiteX1020" fmla="*/ 3753585 w 7425815"/>
                              <a:gd name="connsiteY1020" fmla="*/ 3945981 h 4885545"/>
                              <a:gd name="connsiteX1021" fmla="*/ 3750791 w 7425815"/>
                              <a:gd name="connsiteY1021" fmla="*/ 3951570 h 4885545"/>
                              <a:gd name="connsiteX1022" fmla="*/ 3746000 w 7425815"/>
                              <a:gd name="connsiteY1022" fmla="*/ 3949175 h 4885545"/>
                              <a:gd name="connsiteX1023" fmla="*/ 3737367 w 7425815"/>
                              <a:gd name="connsiteY1023" fmla="*/ 3940242 h 4885545"/>
                              <a:gd name="connsiteX1024" fmla="*/ 3724843 w 7425815"/>
                              <a:gd name="connsiteY1024" fmla="*/ 3939993 h 4885545"/>
                              <a:gd name="connsiteX1025" fmla="*/ 3724842 w 7425815"/>
                              <a:gd name="connsiteY1025" fmla="*/ 3939993 h 4885545"/>
                              <a:gd name="connsiteX1026" fmla="*/ 3724830 w 7425815"/>
                              <a:gd name="connsiteY1026" fmla="*/ 3939987 h 4885545"/>
                              <a:gd name="connsiteX1027" fmla="*/ 3719652 w 7425815"/>
                              <a:gd name="connsiteY1027" fmla="*/ 3937598 h 4885545"/>
                              <a:gd name="connsiteX1028" fmla="*/ 3722047 w 7425815"/>
                              <a:gd name="connsiteY1028" fmla="*/ 3932407 h 4885545"/>
                              <a:gd name="connsiteX1029" fmla="*/ 3722443 w 7425815"/>
                              <a:gd name="connsiteY1029" fmla="*/ 3932415 h 4885545"/>
                              <a:gd name="connsiteX1030" fmla="*/ 3722446 w 7425815"/>
                              <a:gd name="connsiteY1030" fmla="*/ 3932408 h 4885545"/>
                              <a:gd name="connsiteX1031" fmla="*/ 3731230 w 7425815"/>
                              <a:gd name="connsiteY1031" fmla="*/ 3923626 h 4885545"/>
                              <a:gd name="connsiteX1032" fmla="*/ 3731230 w 7425815"/>
                              <a:gd name="connsiteY1032" fmla="*/ 3912848 h 4885545"/>
                              <a:gd name="connsiteX1033" fmla="*/ 3730430 w 7425815"/>
                              <a:gd name="connsiteY1033" fmla="*/ 3912049 h 4885545"/>
                              <a:gd name="connsiteX1034" fmla="*/ 3732826 w 7425815"/>
                              <a:gd name="connsiteY1034" fmla="*/ 3906858 h 4885545"/>
                              <a:gd name="connsiteX1035" fmla="*/ 3733181 w 7425815"/>
                              <a:gd name="connsiteY1035" fmla="*/ 3907022 h 4885545"/>
                              <a:gd name="connsiteX1036" fmla="*/ 3671993 w 7425815"/>
                              <a:gd name="connsiteY1036" fmla="*/ 3896447 h 4885545"/>
                              <a:gd name="connsiteX1037" fmla="*/ 3671753 w 7425815"/>
                              <a:gd name="connsiteY1037" fmla="*/ 3913646 h 4885545"/>
                              <a:gd name="connsiteX1038" fmla="*/ 3658918 w 7425815"/>
                              <a:gd name="connsiteY1038" fmla="*/ 3925781 h 4885545"/>
                              <a:gd name="connsiteX1039" fmla="*/ 3676146 w 7425815"/>
                              <a:gd name="connsiteY1039" fmla="*/ 3926020 h 4885545"/>
                              <a:gd name="connsiteX1040" fmla="*/ 3689066 w 7425815"/>
                              <a:gd name="connsiteY1040" fmla="*/ 3939457 h 4885545"/>
                              <a:gd name="connsiteX1041" fmla="*/ 3689319 w 7425815"/>
                              <a:gd name="connsiteY1041" fmla="*/ 3921230 h 4885545"/>
                              <a:gd name="connsiteX1042" fmla="*/ 3701949 w 7425815"/>
                              <a:gd name="connsiteY1042" fmla="*/ 3909086 h 4885545"/>
                              <a:gd name="connsiteX1043" fmla="*/ 3682532 w 7425815"/>
                              <a:gd name="connsiteY1043" fmla="*/ 3907658 h 4885545"/>
                              <a:gd name="connsiteX1044" fmla="*/ 3666164 w 7425815"/>
                              <a:gd name="connsiteY1044" fmla="*/ 3882507 h 4885545"/>
                              <a:gd name="connsiteX1045" fmla="*/ 3666823 w 7425815"/>
                              <a:gd name="connsiteY1045" fmla="*/ 3882812 h 4885545"/>
                              <a:gd name="connsiteX1046" fmla="*/ 3666964 w 7425815"/>
                              <a:gd name="connsiteY1046" fmla="*/ 3882507 h 4885545"/>
                              <a:gd name="connsiteX1047" fmla="*/ 3672154 w 7425815"/>
                              <a:gd name="connsiteY1047" fmla="*/ 3884902 h 4885545"/>
                              <a:gd name="connsiteX1048" fmla="*/ 3672142 w 7425815"/>
                              <a:gd name="connsiteY1048" fmla="*/ 3885718 h 4885545"/>
                              <a:gd name="connsiteX1049" fmla="*/ 3687073 w 7425815"/>
                              <a:gd name="connsiteY1049" fmla="*/ 3901171 h 4885545"/>
                              <a:gd name="connsiteX1050" fmla="*/ 3709680 w 7425815"/>
                              <a:gd name="connsiteY1050" fmla="*/ 3901271 h 4885545"/>
                              <a:gd name="connsiteX1051" fmla="*/ 3709947 w 7425815"/>
                              <a:gd name="connsiteY1051" fmla="*/ 3901395 h 4885545"/>
                              <a:gd name="connsiteX1052" fmla="*/ 3710078 w 7425815"/>
                              <a:gd name="connsiteY1052" fmla="*/ 3901269 h 4885545"/>
                              <a:gd name="connsiteX1053" fmla="*/ 3715262 w 7425815"/>
                              <a:gd name="connsiteY1053" fmla="*/ 3903664 h 4885545"/>
                              <a:gd name="connsiteX1054" fmla="*/ 3712873 w 7425815"/>
                              <a:gd name="connsiteY1054" fmla="*/ 3908854 h 4885545"/>
                              <a:gd name="connsiteX1055" fmla="*/ 3696505 w 7425815"/>
                              <a:gd name="connsiteY1055" fmla="*/ 3924823 h 4885545"/>
                              <a:gd name="connsiteX1056" fmla="*/ 3696106 w 7425815"/>
                              <a:gd name="connsiteY1056" fmla="*/ 3947577 h 4885545"/>
                              <a:gd name="connsiteX1057" fmla="*/ 3693718 w 7425815"/>
                              <a:gd name="connsiteY1057" fmla="*/ 3952351 h 4885545"/>
                              <a:gd name="connsiteX1058" fmla="*/ 3693712 w 7425815"/>
                              <a:gd name="connsiteY1058" fmla="*/ 3952368 h 4885545"/>
                              <a:gd name="connsiteX1059" fmla="*/ 3688920 w 7425815"/>
                              <a:gd name="connsiteY1059" fmla="*/ 3949973 h 4885545"/>
                              <a:gd name="connsiteX1060" fmla="*/ 3672952 w 7425815"/>
                              <a:gd name="connsiteY1060" fmla="*/ 3933606 h 4885545"/>
                              <a:gd name="connsiteX1061" fmla="*/ 3651041 w 7425815"/>
                              <a:gd name="connsiteY1061" fmla="*/ 3933220 h 4885545"/>
                              <a:gd name="connsiteX1062" fmla="*/ 3650209 w 7425815"/>
                              <a:gd name="connsiteY1062" fmla="*/ 3934005 h 4885545"/>
                              <a:gd name="connsiteX1063" fmla="*/ 3645416 w 7425815"/>
                              <a:gd name="connsiteY1063" fmla="*/ 3931610 h 4885545"/>
                              <a:gd name="connsiteX1064" fmla="*/ 3645654 w 7425815"/>
                              <a:gd name="connsiteY1064" fmla="*/ 3931103 h 4885545"/>
                              <a:gd name="connsiteX1065" fmla="*/ 3645019 w 7425815"/>
                              <a:gd name="connsiteY1065" fmla="*/ 3930811 h 4885545"/>
                              <a:gd name="connsiteX1066" fmla="*/ 3647414 w 7425815"/>
                              <a:gd name="connsiteY1066" fmla="*/ 3925621 h 4885545"/>
                              <a:gd name="connsiteX1067" fmla="*/ 3648615 w 7425815"/>
                              <a:gd name="connsiteY1067" fmla="*/ 3925638 h 4885545"/>
                              <a:gd name="connsiteX1068" fmla="*/ 3664184 w 7425815"/>
                              <a:gd name="connsiteY1068" fmla="*/ 3910452 h 4885545"/>
                              <a:gd name="connsiteX1069" fmla="*/ 3664566 w 7425815"/>
                              <a:gd name="connsiteY1069" fmla="*/ 3888532 h 4885545"/>
                              <a:gd name="connsiteX1070" fmla="*/ 3663781 w 7425815"/>
                              <a:gd name="connsiteY1070" fmla="*/ 3887697 h 4885545"/>
                              <a:gd name="connsiteX1071" fmla="*/ 3666164 w 7425815"/>
                              <a:gd name="connsiteY1071" fmla="*/ 3882507 h 4885545"/>
                              <a:gd name="connsiteX1072" fmla="*/ 6199775 w 7425815"/>
                              <a:gd name="connsiteY1072" fmla="*/ 3865442 h 4885545"/>
                              <a:gd name="connsiteX1073" fmla="*/ 6189894 w 7425815"/>
                              <a:gd name="connsiteY1073" fmla="*/ 3868536 h 4885545"/>
                              <a:gd name="connsiteX1074" fmla="*/ 6188298 w 7425815"/>
                              <a:gd name="connsiteY1074" fmla="*/ 3887698 h 4885545"/>
                              <a:gd name="connsiteX1075" fmla="*/ 6195484 w 7425815"/>
                              <a:gd name="connsiteY1075" fmla="*/ 3896081 h 4885545"/>
                              <a:gd name="connsiteX1076" fmla="*/ 6207061 w 7425815"/>
                              <a:gd name="connsiteY1076" fmla="*/ 3886101 h 4885545"/>
                              <a:gd name="connsiteX1077" fmla="*/ 6211851 w 7425815"/>
                              <a:gd name="connsiteY1077" fmla="*/ 3886500 h 4885545"/>
                              <a:gd name="connsiteX1078" fmla="*/ 6211452 w 7425815"/>
                              <a:gd name="connsiteY1078" fmla="*/ 3891291 h 4885545"/>
                              <a:gd name="connsiteX1079" fmla="*/ 6199875 w 7425815"/>
                              <a:gd name="connsiteY1079" fmla="*/ 3901271 h 4885545"/>
                              <a:gd name="connsiteX1080" fmla="*/ 6208258 w 7425815"/>
                              <a:gd name="connsiteY1080" fmla="*/ 3911250 h 4885545"/>
                              <a:gd name="connsiteX1081" fmla="*/ 6210254 w 7425815"/>
                              <a:gd name="connsiteY1081" fmla="*/ 3911250 h 4885545"/>
                              <a:gd name="connsiteX1082" fmla="*/ 6234206 w 7425815"/>
                              <a:gd name="connsiteY1082" fmla="*/ 3891291 h 4885545"/>
                              <a:gd name="connsiteX1083" fmla="*/ 6235404 w 7425815"/>
                              <a:gd name="connsiteY1083" fmla="*/ 3872129 h 4885545"/>
                              <a:gd name="connsiteX1084" fmla="*/ 6216242 w 7425815"/>
                              <a:gd name="connsiteY1084" fmla="*/ 3870532 h 4885545"/>
                              <a:gd name="connsiteX1085" fmla="*/ 6215045 w 7425815"/>
                              <a:gd name="connsiteY1085" fmla="*/ 3871730 h 4885545"/>
                              <a:gd name="connsiteX1086" fmla="*/ 6212650 w 7425815"/>
                              <a:gd name="connsiteY1086" fmla="*/ 3872528 h 4885545"/>
                              <a:gd name="connsiteX1087" fmla="*/ 6210254 w 7425815"/>
                              <a:gd name="connsiteY1087" fmla="*/ 3871331 h 4885545"/>
                              <a:gd name="connsiteX1088" fmla="*/ 6209057 w 7425815"/>
                              <a:gd name="connsiteY1088" fmla="*/ 3870133 h 4885545"/>
                              <a:gd name="connsiteX1089" fmla="*/ 6199775 w 7425815"/>
                              <a:gd name="connsiteY1089" fmla="*/ 3865442 h 4885545"/>
                              <a:gd name="connsiteX1090" fmla="*/ 1781764 w 7425815"/>
                              <a:gd name="connsiteY1090" fmla="*/ 3854713 h 4885545"/>
                              <a:gd name="connsiteX1091" fmla="*/ 1794339 w 7425815"/>
                              <a:gd name="connsiteY1091" fmla="*/ 3863746 h 4885545"/>
                              <a:gd name="connsiteX1092" fmla="*/ 1788750 w 7425815"/>
                              <a:gd name="connsiteY1092" fmla="*/ 3867339 h 4885545"/>
                              <a:gd name="connsiteX1093" fmla="*/ 1769988 w 7425815"/>
                              <a:gd name="connsiteY1093" fmla="*/ 3862947 h 4885545"/>
                              <a:gd name="connsiteX1094" fmla="*/ 1765996 w 7425815"/>
                              <a:gd name="connsiteY1094" fmla="*/ 3881311 h 4885545"/>
                              <a:gd name="connsiteX1095" fmla="*/ 1760406 w 7425815"/>
                              <a:gd name="connsiteY1095" fmla="*/ 3884903 h 4885545"/>
                              <a:gd name="connsiteX1096" fmla="*/ 1766793 w 7425815"/>
                              <a:gd name="connsiteY1096" fmla="*/ 3857358 h 4885545"/>
                              <a:gd name="connsiteX1097" fmla="*/ 1781764 w 7425815"/>
                              <a:gd name="connsiteY1097" fmla="*/ 3854713 h 4885545"/>
                              <a:gd name="connsiteX1098" fmla="*/ 6240593 w 7425815"/>
                              <a:gd name="connsiteY1098" fmla="*/ 3845781 h 4885545"/>
                              <a:gd name="connsiteX1099" fmla="*/ 6255364 w 7425815"/>
                              <a:gd name="connsiteY1099" fmla="*/ 3846978 h 4885545"/>
                              <a:gd name="connsiteX1100" fmla="*/ 6259356 w 7425815"/>
                              <a:gd name="connsiteY1100" fmla="*/ 3850970 h 4885545"/>
                              <a:gd name="connsiteX1101" fmla="*/ 6258158 w 7425815"/>
                              <a:gd name="connsiteY1101" fmla="*/ 3865742 h 4885545"/>
                              <a:gd name="connsiteX1102" fmla="*/ 6254565 w 7425815"/>
                              <a:gd name="connsiteY1102" fmla="*/ 3868935 h 4885545"/>
                              <a:gd name="connsiteX1103" fmla="*/ 6251372 w 7425815"/>
                              <a:gd name="connsiteY1103" fmla="*/ 3865343 h 4885545"/>
                              <a:gd name="connsiteX1104" fmla="*/ 6251771 w 7425815"/>
                              <a:gd name="connsiteY1104" fmla="*/ 3858555 h 4885545"/>
                              <a:gd name="connsiteX1105" fmla="*/ 6240993 w 7425815"/>
                              <a:gd name="connsiteY1105" fmla="*/ 3867738 h 4885545"/>
                              <a:gd name="connsiteX1106" fmla="*/ 6241392 w 7425815"/>
                              <a:gd name="connsiteY1106" fmla="*/ 3868137 h 4885545"/>
                              <a:gd name="connsiteX1107" fmla="*/ 6238997 w 7425815"/>
                              <a:gd name="connsiteY1107" fmla="*/ 3896879 h 4885545"/>
                              <a:gd name="connsiteX1108" fmla="*/ 6215444 w 7425815"/>
                              <a:gd name="connsiteY1108" fmla="*/ 3916839 h 4885545"/>
                              <a:gd name="connsiteX1109" fmla="*/ 6209456 w 7425815"/>
                              <a:gd name="connsiteY1109" fmla="*/ 3918835 h 4885545"/>
                              <a:gd name="connsiteX1110" fmla="*/ 6203867 w 7425815"/>
                              <a:gd name="connsiteY1110" fmla="*/ 3916041 h 4885545"/>
                              <a:gd name="connsiteX1111" fmla="*/ 6195484 w 7425815"/>
                              <a:gd name="connsiteY1111" fmla="*/ 3906061 h 4885545"/>
                              <a:gd name="connsiteX1112" fmla="*/ 6186302 w 7425815"/>
                              <a:gd name="connsiteY1112" fmla="*/ 3914045 h 4885545"/>
                              <a:gd name="connsiteX1113" fmla="*/ 6185902 w 7425815"/>
                              <a:gd name="connsiteY1113" fmla="*/ 3921230 h 4885545"/>
                              <a:gd name="connsiteX1114" fmla="*/ 6182310 w 7425815"/>
                              <a:gd name="connsiteY1114" fmla="*/ 3924424 h 4885545"/>
                              <a:gd name="connsiteX1115" fmla="*/ 6179116 w 7425815"/>
                              <a:gd name="connsiteY1115" fmla="*/ 3920831 h 4885545"/>
                              <a:gd name="connsiteX1116" fmla="*/ 6179515 w 7425815"/>
                              <a:gd name="connsiteY1116" fmla="*/ 3915642 h 4885545"/>
                              <a:gd name="connsiteX1117" fmla="*/ 6174326 w 7425815"/>
                              <a:gd name="connsiteY1117" fmla="*/ 3915242 h 4885545"/>
                              <a:gd name="connsiteX1118" fmla="*/ 6171132 w 7425815"/>
                              <a:gd name="connsiteY1118" fmla="*/ 3911650 h 4885545"/>
                              <a:gd name="connsiteX1119" fmla="*/ 6174725 w 7425815"/>
                              <a:gd name="connsiteY1119" fmla="*/ 3908456 h 4885545"/>
                              <a:gd name="connsiteX1120" fmla="*/ 6181910 w 7425815"/>
                              <a:gd name="connsiteY1120" fmla="*/ 3908855 h 4885545"/>
                              <a:gd name="connsiteX1121" fmla="*/ 6191092 w 7425815"/>
                              <a:gd name="connsiteY1121" fmla="*/ 3900871 h 4885545"/>
                              <a:gd name="connsiteX1122" fmla="*/ 6183507 w 7425815"/>
                              <a:gd name="connsiteY1122" fmla="*/ 3892089 h 4885545"/>
                              <a:gd name="connsiteX1123" fmla="*/ 6185902 w 7425815"/>
                              <a:gd name="connsiteY1123" fmla="*/ 3863346 h 4885545"/>
                              <a:gd name="connsiteX1124" fmla="*/ 6213448 w 7425815"/>
                              <a:gd name="connsiteY1124" fmla="*/ 3864543 h 4885545"/>
                              <a:gd name="connsiteX1125" fmla="*/ 6235005 w 7425815"/>
                              <a:gd name="connsiteY1125" fmla="*/ 3862946 h 4885545"/>
                              <a:gd name="connsiteX1126" fmla="*/ 6246981 w 7425815"/>
                              <a:gd name="connsiteY1126" fmla="*/ 3852966 h 4885545"/>
                              <a:gd name="connsiteX1127" fmla="*/ 6240194 w 7425815"/>
                              <a:gd name="connsiteY1127" fmla="*/ 3852567 h 4885545"/>
                              <a:gd name="connsiteX1128" fmla="*/ 6237001 w 7425815"/>
                              <a:gd name="connsiteY1128" fmla="*/ 3848974 h 4885545"/>
                              <a:gd name="connsiteX1129" fmla="*/ 6240593 w 7425815"/>
                              <a:gd name="connsiteY1129" fmla="*/ 3845781 h 4885545"/>
                              <a:gd name="connsiteX1130" fmla="*/ 812864 w 7425815"/>
                              <a:gd name="connsiteY1130" fmla="*/ 3799237 h 4885545"/>
                              <a:gd name="connsiteX1131" fmla="*/ 812702 w 7425815"/>
                              <a:gd name="connsiteY1131" fmla="*/ 3806660 h 4885545"/>
                              <a:gd name="connsiteX1132" fmla="*/ 807153 w 7425815"/>
                              <a:gd name="connsiteY1132" fmla="*/ 3812046 h 4885545"/>
                              <a:gd name="connsiteX1133" fmla="*/ 815197 w 7425815"/>
                              <a:gd name="connsiteY1133" fmla="*/ 3812198 h 4885545"/>
                              <a:gd name="connsiteX1134" fmla="*/ 820908 w 7425815"/>
                              <a:gd name="connsiteY1134" fmla="*/ 3817975 h 4885545"/>
                              <a:gd name="connsiteX1135" fmla="*/ 821084 w 7425815"/>
                              <a:gd name="connsiteY1135" fmla="*/ 3809854 h 4885545"/>
                              <a:gd name="connsiteX1136" fmla="*/ 825914 w 7425815"/>
                              <a:gd name="connsiteY1136" fmla="*/ 3805027 h 4885545"/>
                              <a:gd name="connsiteX1137" fmla="*/ 818292 w 7425815"/>
                              <a:gd name="connsiteY1137" fmla="*/ 3804664 h 4885545"/>
                              <a:gd name="connsiteX1138" fmla="*/ 807912 w 7425815"/>
                              <a:gd name="connsiteY1138" fmla="*/ 3785901 h 4885545"/>
                              <a:gd name="connsiteX1139" fmla="*/ 813102 w 7425815"/>
                              <a:gd name="connsiteY1139" fmla="*/ 3788296 h 4885545"/>
                              <a:gd name="connsiteX1140" fmla="*/ 813085 w 7425815"/>
                              <a:gd name="connsiteY1140" fmla="*/ 3789078 h 4885545"/>
                              <a:gd name="connsiteX1141" fmla="*/ 821485 w 7425815"/>
                              <a:gd name="connsiteY1141" fmla="*/ 3797479 h 4885545"/>
                              <a:gd name="connsiteX1142" fmla="*/ 833462 w 7425815"/>
                              <a:gd name="connsiteY1142" fmla="*/ 3797479 h 4885545"/>
                              <a:gd name="connsiteX1143" fmla="*/ 834261 w 7425815"/>
                              <a:gd name="connsiteY1143" fmla="*/ 3796679 h 4885545"/>
                              <a:gd name="connsiteX1144" fmla="*/ 839453 w 7425815"/>
                              <a:gd name="connsiteY1144" fmla="*/ 3799074 h 4885545"/>
                              <a:gd name="connsiteX1145" fmla="*/ 837056 w 7425815"/>
                              <a:gd name="connsiteY1145" fmla="*/ 3804265 h 4885545"/>
                              <a:gd name="connsiteX1146" fmla="*/ 837001 w 7425815"/>
                              <a:gd name="connsiteY1146" fmla="*/ 3804319 h 4885545"/>
                              <a:gd name="connsiteX1147" fmla="*/ 836657 w 7425815"/>
                              <a:gd name="connsiteY1147" fmla="*/ 3805063 h 4885545"/>
                              <a:gd name="connsiteX1148" fmla="*/ 836124 w 7425815"/>
                              <a:gd name="connsiteY1148" fmla="*/ 3805197 h 4885545"/>
                              <a:gd name="connsiteX1149" fmla="*/ 828273 w 7425815"/>
                              <a:gd name="connsiteY1149" fmla="*/ 3813047 h 4885545"/>
                              <a:gd name="connsiteX1150" fmla="*/ 828273 w 7425815"/>
                              <a:gd name="connsiteY1150" fmla="*/ 3825422 h 4885545"/>
                              <a:gd name="connsiteX1151" fmla="*/ 828274 w 7425815"/>
                              <a:gd name="connsiteY1151" fmla="*/ 3825422 h 4885545"/>
                              <a:gd name="connsiteX1152" fmla="*/ 828273 w 7425815"/>
                              <a:gd name="connsiteY1152" fmla="*/ 3825423 h 4885545"/>
                              <a:gd name="connsiteX1153" fmla="*/ 828272 w 7425815"/>
                              <a:gd name="connsiteY1153" fmla="*/ 3825425 h 4885545"/>
                              <a:gd name="connsiteX1154" fmla="*/ 825479 w 7425815"/>
                              <a:gd name="connsiteY1154" fmla="*/ 3831011 h 4885545"/>
                              <a:gd name="connsiteX1155" fmla="*/ 820686 w 7425815"/>
                              <a:gd name="connsiteY1155" fmla="*/ 3828616 h 4885545"/>
                              <a:gd name="connsiteX1156" fmla="*/ 812053 w 7425815"/>
                              <a:gd name="connsiteY1156" fmla="*/ 3819684 h 4885545"/>
                              <a:gd name="connsiteX1157" fmla="*/ 799542 w 7425815"/>
                              <a:gd name="connsiteY1157" fmla="*/ 3819434 h 4885545"/>
                              <a:gd name="connsiteX1158" fmla="*/ 799130 w 7425815"/>
                              <a:gd name="connsiteY1158" fmla="*/ 3819834 h 4885545"/>
                              <a:gd name="connsiteX1159" fmla="*/ 794338 w 7425815"/>
                              <a:gd name="connsiteY1159" fmla="*/ 3817439 h 4885545"/>
                              <a:gd name="connsiteX1160" fmla="*/ 794491 w 7425815"/>
                              <a:gd name="connsiteY1160" fmla="*/ 3817109 h 4885545"/>
                              <a:gd name="connsiteX1161" fmla="*/ 794338 w 7425815"/>
                              <a:gd name="connsiteY1161" fmla="*/ 3817039 h 4885545"/>
                              <a:gd name="connsiteX1162" fmla="*/ 796733 w 7425815"/>
                              <a:gd name="connsiteY1162" fmla="*/ 3811849 h 4885545"/>
                              <a:gd name="connsiteX1163" fmla="*/ 797126 w 7425815"/>
                              <a:gd name="connsiteY1163" fmla="*/ 3811857 h 4885545"/>
                              <a:gd name="connsiteX1164" fmla="*/ 805517 w 7425815"/>
                              <a:gd name="connsiteY1164" fmla="*/ 3803467 h 4885545"/>
                              <a:gd name="connsiteX1165" fmla="*/ 805517 w 7425815"/>
                              <a:gd name="connsiteY1165" fmla="*/ 3791890 h 4885545"/>
                              <a:gd name="connsiteX1166" fmla="*/ 805117 w 7425815"/>
                              <a:gd name="connsiteY1166" fmla="*/ 3791491 h 4885545"/>
                              <a:gd name="connsiteX1167" fmla="*/ 807512 w 7425815"/>
                              <a:gd name="connsiteY1167" fmla="*/ 3786300 h 4885545"/>
                              <a:gd name="connsiteX1168" fmla="*/ 807690 w 7425815"/>
                              <a:gd name="connsiteY1168" fmla="*/ 3786382 h 4885545"/>
                              <a:gd name="connsiteX1169" fmla="*/ 746276 w 7425815"/>
                              <a:gd name="connsiteY1169" fmla="*/ 3775864 h 4885545"/>
                              <a:gd name="connsiteX1170" fmla="*/ 746037 w 7425815"/>
                              <a:gd name="connsiteY1170" fmla="*/ 3793088 h 4885545"/>
                              <a:gd name="connsiteX1171" fmla="*/ 732777 w 7425815"/>
                              <a:gd name="connsiteY1171" fmla="*/ 3805611 h 4885545"/>
                              <a:gd name="connsiteX1172" fmla="*/ 750827 w 7425815"/>
                              <a:gd name="connsiteY1172" fmla="*/ 3805861 h 4885545"/>
                              <a:gd name="connsiteX1173" fmla="*/ 763354 w 7425815"/>
                              <a:gd name="connsiteY1173" fmla="*/ 3818889 h 4885545"/>
                              <a:gd name="connsiteX1174" fmla="*/ 763602 w 7425815"/>
                              <a:gd name="connsiteY1174" fmla="*/ 3801071 h 4885545"/>
                              <a:gd name="connsiteX1175" fmla="*/ 776260 w 7425815"/>
                              <a:gd name="connsiteY1175" fmla="*/ 3788900 h 4885545"/>
                              <a:gd name="connsiteX1176" fmla="*/ 757214 w 7425815"/>
                              <a:gd name="connsiteY1176" fmla="*/ 3787499 h 4885545"/>
                              <a:gd name="connsiteX1177" fmla="*/ 741247 w 7425815"/>
                              <a:gd name="connsiteY1177" fmla="*/ 3761949 h 4885545"/>
                              <a:gd name="connsiteX1178" fmla="*/ 746437 w 7425815"/>
                              <a:gd name="connsiteY1178" fmla="*/ 3764344 h 4885545"/>
                              <a:gd name="connsiteX1179" fmla="*/ 746426 w 7425815"/>
                              <a:gd name="connsiteY1179" fmla="*/ 3765147 h 4885545"/>
                              <a:gd name="connsiteX1180" fmla="*/ 761755 w 7425815"/>
                              <a:gd name="connsiteY1180" fmla="*/ 3781012 h 4885545"/>
                              <a:gd name="connsiteX1181" fmla="*/ 784359 w 7425815"/>
                              <a:gd name="connsiteY1181" fmla="*/ 3781112 h 4885545"/>
                              <a:gd name="connsiteX1182" fmla="*/ 784360 w 7425815"/>
                              <a:gd name="connsiteY1182" fmla="*/ 3781110 h 4885545"/>
                              <a:gd name="connsiteX1183" fmla="*/ 789551 w 7425815"/>
                              <a:gd name="connsiteY1183" fmla="*/ 3783505 h 4885545"/>
                              <a:gd name="connsiteX1184" fmla="*/ 787155 w 7425815"/>
                              <a:gd name="connsiteY1184" fmla="*/ 3788695 h 4885545"/>
                              <a:gd name="connsiteX1185" fmla="*/ 787154 w 7425815"/>
                              <a:gd name="connsiteY1185" fmla="*/ 3788696 h 4885545"/>
                              <a:gd name="connsiteX1186" fmla="*/ 787154 w 7425815"/>
                              <a:gd name="connsiteY1186" fmla="*/ 3788696 h 4885545"/>
                              <a:gd name="connsiteX1187" fmla="*/ 770787 w 7425815"/>
                              <a:gd name="connsiteY1187" fmla="*/ 3804664 h 4885545"/>
                              <a:gd name="connsiteX1188" fmla="*/ 770409 w 7425815"/>
                              <a:gd name="connsiteY1188" fmla="*/ 3826226 h 4885545"/>
                              <a:gd name="connsiteX1189" fmla="*/ 770787 w 7425815"/>
                              <a:gd name="connsiteY1189" fmla="*/ 3826620 h 4885545"/>
                              <a:gd name="connsiteX1190" fmla="*/ 768392 w 7425815"/>
                              <a:gd name="connsiteY1190" fmla="*/ 3832209 h 4885545"/>
                              <a:gd name="connsiteX1191" fmla="*/ 768073 w 7425815"/>
                              <a:gd name="connsiteY1191" fmla="*/ 3832050 h 4885545"/>
                              <a:gd name="connsiteX1192" fmla="*/ 767993 w 7425815"/>
                              <a:gd name="connsiteY1192" fmla="*/ 3832209 h 4885545"/>
                              <a:gd name="connsiteX1193" fmla="*/ 763202 w 7425815"/>
                              <a:gd name="connsiteY1193" fmla="*/ 3829814 h 4885545"/>
                              <a:gd name="connsiteX1194" fmla="*/ 763208 w 7425815"/>
                              <a:gd name="connsiteY1194" fmla="*/ 3829410 h 4885545"/>
                              <a:gd name="connsiteX1195" fmla="*/ 747633 w 7425815"/>
                              <a:gd name="connsiteY1195" fmla="*/ 3813447 h 4885545"/>
                              <a:gd name="connsiteX1196" fmla="*/ 724904 w 7425815"/>
                              <a:gd name="connsiteY1196" fmla="*/ 3813047 h 4885545"/>
                              <a:gd name="connsiteX1197" fmla="*/ 724480 w 7425815"/>
                              <a:gd name="connsiteY1197" fmla="*/ 3813447 h 4885545"/>
                              <a:gd name="connsiteX1198" fmla="*/ 719689 w 7425815"/>
                              <a:gd name="connsiteY1198" fmla="*/ 3811051 h 4885545"/>
                              <a:gd name="connsiteX1199" fmla="*/ 719841 w 7425815"/>
                              <a:gd name="connsiteY1199" fmla="*/ 3810722 h 4885545"/>
                              <a:gd name="connsiteX1200" fmla="*/ 719689 w 7425815"/>
                              <a:gd name="connsiteY1200" fmla="*/ 3810652 h 4885545"/>
                              <a:gd name="connsiteX1201" fmla="*/ 722084 w 7425815"/>
                              <a:gd name="connsiteY1201" fmla="*/ 3805462 h 4885545"/>
                              <a:gd name="connsiteX1202" fmla="*/ 722488 w 7425815"/>
                              <a:gd name="connsiteY1202" fmla="*/ 3805468 h 4885545"/>
                              <a:gd name="connsiteX1203" fmla="*/ 738452 w 7425815"/>
                              <a:gd name="connsiteY1203" fmla="*/ 3789894 h 4885545"/>
                              <a:gd name="connsiteX1204" fmla="*/ 738837 w 7425815"/>
                              <a:gd name="connsiteY1204" fmla="*/ 3767949 h 4885545"/>
                              <a:gd name="connsiteX1205" fmla="*/ 738451 w 7425815"/>
                              <a:gd name="connsiteY1205" fmla="*/ 3767538 h 4885545"/>
                              <a:gd name="connsiteX1206" fmla="*/ 740846 w 7425815"/>
                              <a:gd name="connsiteY1206" fmla="*/ 3762348 h 4885545"/>
                              <a:gd name="connsiteX1207" fmla="*/ 741024 w 7425815"/>
                              <a:gd name="connsiteY1207" fmla="*/ 3762431 h 4885545"/>
                              <a:gd name="connsiteX1208" fmla="*/ 3301618 w 7425815"/>
                              <a:gd name="connsiteY1208" fmla="*/ 3728118 h 4885545"/>
                              <a:gd name="connsiteX1209" fmla="*/ 3291736 w 7425815"/>
                              <a:gd name="connsiteY1209" fmla="*/ 3731212 h 4885545"/>
                              <a:gd name="connsiteX1210" fmla="*/ 3290139 w 7425815"/>
                              <a:gd name="connsiteY1210" fmla="*/ 3750374 h 4885545"/>
                              <a:gd name="connsiteX1211" fmla="*/ 3297327 w 7425815"/>
                              <a:gd name="connsiteY1211" fmla="*/ 3758757 h 4885545"/>
                              <a:gd name="connsiteX1212" fmla="*/ 3308905 w 7425815"/>
                              <a:gd name="connsiteY1212" fmla="*/ 3748777 h 4885545"/>
                              <a:gd name="connsiteX1213" fmla="*/ 3313696 w 7425815"/>
                              <a:gd name="connsiteY1213" fmla="*/ 3749176 h 4885545"/>
                              <a:gd name="connsiteX1214" fmla="*/ 3313295 w 7425815"/>
                              <a:gd name="connsiteY1214" fmla="*/ 3753967 h 4885545"/>
                              <a:gd name="connsiteX1215" fmla="*/ 3301716 w 7425815"/>
                              <a:gd name="connsiteY1215" fmla="*/ 3763947 h 4885545"/>
                              <a:gd name="connsiteX1216" fmla="*/ 3310103 w 7425815"/>
                              <a:gd name="connsiteY1216" fmla="*/ 3773926 h 4885545"/>
                              <a:gd name="connsiteX1217" fmla="*/ 3312097 w 7425815"/>
                              <a:gd name="connsiteY1217" fmla="*/ 3773926 h 4885545"/>
                              <a:gd name="connsiteX1218" fmla="*/ 3336049 w 7425815"/>
                              <a:gd name="connsiteY1218" fmla="*/ 3753967 h 4885545"/>
                              <a:gd name="connsiteX1219" fmla="*/ 3337246 w 7425815"/>
                              <a:gd name="connsiteY1219" fmla="*/ 3734805 h 4885545"/>
                              <a:gd name="connsiteX1220" fmla="*/ 3318087 w 7425815"/>
                              <a:gd name="connsiteY1220" fmla="*/ 3733208 h 4885545"/>
                              <a:gd name="connsiteX1221" fmla="*/ 3316890 w 7425815"/>
                              <a:gd name="connsiteY1221" fmla="*/ 3734406 h 4885545"/>
                              <a:gd name="connsiteX1222" fmla="*/ 3314491 w 7425815"/>
                              <a:gd name="connsiteY1222" fmla="*/ 3735204 h 4885545"/>
                              <a:gd name="connsiteX1223" fmla="*/ 3312097 w 7425815"/>
                              <a:gd name="connsiteY1223" fmla="*/ 3734007 h 4885545"/>
                              <a:gd name="connsiteX1224" fmla="*/ 3310899 w 7425815"/>
                              <a:gd name="connsiteY1224" fmla="*/ 3732809 h 4885545"/>
                              <a:gd name="connsiteX1225" fmla="*/ 3301618 w 7425815"/>
                              <a:gd name="connsiteY1225" fmla="*/ 3728118 h 4885545"/>
                              <a:gd name="connsiteX1226" fmla="*/ 5559360 w 7425815"/>
                              <a:gd name="connsiteY1226" fmla="*/ 3720981 h 4885545"/>
                              <a:gd name="connsiteX1227" fmla="*/ 5571935 w 7425815"/>
                              <a:gd name="connsiteY1227" fmla="*/ 3730014 h 4885545"/>
                              <a:gd name="connsiteX1228" fmla="*/ 5566346 w 7425815"/>
                              <a:gd name="connsiteY1228" fmla="*/ 3733607 h 4885545"/>
                              <a:gd name="connsiteX1229" fmla="*/ 5547584 w 7425815"/>
                              <a:gd name="connsiteY1229" fmla="*/ 3729216 h 4885545"/>
                              <a:gd name="connsiteX1230" fmla="*/ 5543592 w 7425815"/>
                              <a:gd name="connsiteY1230" fmla="*/ 3747579 h 4885545"/>
                              <a:gd name="connsiteX1231" fmla="*/ 5538002 w 7425815"/>
                              <a:gd name="connsiteY1231" fmla="*/ 3751172 h 4885545"/>
                              <a:gd name="connsiteX1232" fmla="*/ 5544390 w 7425815"/>
                              <a:gd name="connsiteY1232" fmla="*/ 3723626 h 4885545"/>
                              <a:gd name="connsiteX1233" fmla="*/ 5559360 w 7425815"/>
                              <a:gd name="connsiteY1233" fmla="*/ 3720981 h 4885545"/>
                              <a:gd name="connsiteX1234" fmla="*/ 3342436 w 7425815"/>
                              <a:gd name="connsiteY1234" fmla="*/ 3708457 h 4885545"/>
                              <a:gd name="connsiteX1235" fmla="*/ 3357212 w 7425815"/>
                              <a:gd name="connsiteY1235" fmla="*/ 3709654 h 4885545"/>
                              <a:gd name="connsiteX1236" fmla="*/ 3361201 w 7425815"/>
                              <a:gd name="connsiteY1236" fmla="*/ 3713646 h 4885545"/>
                              <a:gd name="connsiteX1237" fmla="*/ 3360005 w 7425815"/>
                              <a:gd name="connsiteY1237" fmla="*/ 3728418 h 4885545"/>
                              <a:gd name="connsiteX1238" fmla="*/ 3356411 w 7425815"/>
                              <a:gd name="connsiteY1238" fmla="*/ 3731611 h 4885545"/>
                              <a:gd name="connsiteX1239" fmla="*/ 3353218 w 7425815"/>
                              <a:gd name="connsiteY1239" fmla="*/ 3728019 h 4885545"/>
                              <a:gd name="connsiteX1240" fmla="*/ 3353617 w 7425815"/>
                              <a:gd name="connsiteY1240" fmla="*/ 3721231 h 4885545"/>
                              <a:gd name="connsiteX1241" fmla="*/ 3342836 w 7425815"/>
                              <a:gd name="connsiteY1241" fmla="*/ 3730414 h 4885545"/>
                              <a:gd name="connsiteX1242" fmla="*/ 3343234 w 7425815"/>
                              <a:gd name="connsiteY1242" fmla="*/ 3730813 h 4885545"/>
                              <a:gd name="connsiteX1243" fmla="*/ 3340840 w 7425815"/>
                              <a:gd name="connsiteY1243" fmla="*/ 3759555 h 4885545"/>
                              <a:gd name="connsiteX1244" fmla="*/ 3317287 w 7425815"/>
                              <a:gd name="connsiteY1244" fmla="*/ 3779515 h 4885545"/>
                              <a:gd name="connsiteX1245" fmla="*/ 3311298 w 7425815"/>
                              <a:gd name="connsiteY1245" fmla="*/ 3781511 h 4885545"/>
                              <a:gd name="connsiteX1246" fmla="*/ 3305709 w 7425815"/>
                              <a:gd name="connsiteY1246" fmla="*/ 3778717 h 4885545"/>
                              <a:gd name="connsiteX1247" fmla="*/ 3297327 w 7425815"/>
                              <a:gd name="connsiteY1247" fmla="*/ 3768737 h 4885545"/>
                              <a:gd name="connsiteX1248" fmla="*/ 3288144 w 7425815"/>
                              <a:gd name="connsiteY1248" fmla="*/ 3776721 h 4885545"/>
                              <a:gd name="connsiteX1249" fmla="*/ 3287743 w 7425815"/>
                              <a:gd name="connsiteY1249" fmla="*/ 3783906 h 4885545"/>
                              <a:gd name="connsiteX1250" fmla="*/ 3284151 w 7425815"/>
                              <a:gd name="connsiteY1250" fmla="*/ 3787100 h 4885545"/>
                              <a:gd name="connsiteX1251" fmla="*/ 3280957 w 7425815"/>
                              <a:gd name="connsiteY1251" fmla="*/ 3783507 h 4885545"/>
                              <a:gd name="connsiteX1252" fmla="*/ 3281356 w 7425815"/>
                              <a:gd name="connsiteY1252" fmla="*/ 3778318 h 4885545"/>
                              <a:gd name="connsiteX1253" fmla="*/ 3276167 w 7425815"/>
                              <a:gd name="connsiteY1253" fmla="*/ 3777918 h 4885545"/>
                              <a:gd name="connsiteX1254" fmla="*/ 3272975 w 7425815"/>
                              <a:gd name="connsiteY1254" fmla="*/ 3774326 h 4885545"/>
                              <a:gd name="connsiteX1255" fmla="*/ 3276566 w 7425815"/>
                              <a:gd name="connsiteY1255" fmla="*/ 3771132 h 4885545"/>
                              <a:gd name="connsiteX1256" fmla="*/ 3283752 w 7425815"/>
                              <a:gd name="connsiteY1256" fmla="*/ 3771531 h 4885545"/>
                              <a:gd name="connsiteX1257" fmla="*/ 3292933 w 7425815"/>
                              <a:gd name="connsiteY1257" fmla="*/ 3763547 h 4885545"/>
                              <a:gd name="connsiteX1258" fmla="*/ 3285350 w 7425815"/>
                              <a:gd name="connsiteY1258" fmla="*/ 3754765 h 4885545"/>
                              <a:gd name="connsiteX1259" fmla="*/ 3287743 w 7425815"/>
                              <a:gd name="connsiteY1259" fmla="*/ 3726022 h 4885545"/>
                              <a:gd name="connsiteX1260" fmla="*/ 3315294 w 7425815"/>
                              <a:gd name="connsiteY1260" fmla="*/ 3727219 h 4885545"/>
                              <a:gd name="connsiteX1261" fmla="*/ 3336848 w 7425815"/>
                              <a:gd name="connsiteY1261" fmla="*/ 3725622 h 4885545"/>
                              <a:gd name="connsiteX1262" fmla="*/ 3348827 w 7425815"/>
                              <a:gd name="connsiteY1262" fmla="*/ 3715642 h 4885545"/>
                              <a:gd name="connsiteX1263" fmla="*/ 3342038 w 7425815"/>
                              <a:gd name="connsiteY1263" fmla="*/ 3715243 h 4885545"/>
                              <a:gd name="connsiteX1264" fmla="*/ 3338846 w 7425815"/>
                              <a:gd name="connsiteY1264" fmla="*/ 3711650 h 4885545"/>
                              <a:gd name="connsiteX1265" fmla="*/ 3342436 w 7425815"/>
                              <a:gd name="connsiteY1265" fmla="*/ 3708457 h 4885545"/>
                              <a:gd name="connsiteX1266" fmla="*/ 4590458 w 7425815"/>
                              <a:gd name="connsiteY1266" fmla="*/ 3665896 h 4885545"/>
                              <a:gd name="connsiteX1267" fmla="*/ 4590305 w 7425815"/>
                              <a:gd name="connsiteY1267" fmla="*/ 3672928 h 4885545"/>
                              <a:gd name="connsiteX1268" fmla="*/ 4584352 w 7425815"/>
                              <a:gd name="connsiteY1268" fmla="*/ 3678706 h 4885545"/>
                              <a:gd name="connsiteX1269" fmla="*/ 4592801 w 7425815"/>
                              <a:gd name="connsiteY1269" fmla="*/ 3678866 h 4885545"/>
                              <a:gd name="connsiteX1270" fmla="*/ 4598511 w 7425815"/>
                              <a:gd name="connsiteY1270" fmla="*/ 3684643 h 4885545"/>
                              <a:gd name="connsiteX1271" fmla="*/ 4598688 w 7425815"/>
                              <a:gd name="connsiteY1271" fmla="*/ 3676522 h 4885545"/>
                              <a:gd name="connsiteX1272" fmla="*/ 4603514 w 7425815"/>
                              <a:gd name="connsiteY1272" fmla="*/ 3671695 h 4885545"/>
                              <a:gd name="connsiteX1273" fmla="*/ 4595895 w 7425815"/>
                              <a:gd name="connsiteY1273" fmla="*/ 3671332 h 4885545"/>
                              <a:gd name="connsiteX1274" fmla="*/ 4585515 w 7425815"/>
                              <a:gd name="connsiteY1274" fmla="*/ 3652169 h 4885545"/>
                              <a:gd name="connsiteX1275" fmla="*/ 4590705 w 7425815"/>
                              <a:gd name="connsiteY1275" fmla="*/ 3654564 h 4885545"/>
                              <a:gd name="connsiteX1276" fmla="*/ 4590680 w 7425815"/>
                              <a:gd name="connsiteY1276" fmla="*/ 3655737 h 4885545"/>
                              <a:gd name="connsiteX1277" fmla="*/ 4599088 w 7425815"/>
                              <a:gd name="connsiteY1277" fmla="*/ 3664147 h 4885545"/>
                              <a:gd name="connsiteX1278" fmla="*/ 4611063 w 7425815"/>
                              <a:gd name="connsiteY1278" fmla="*/ 3664147 h 4885545"/>
                              <a:gd name="connsiteX1279" fmla="*/ 4611862 w 7425815"/>
                              <a:gd name="connsiteY1279" fmla="*/ 3663347 h 4885545"/>
                              <a:gd name="connsiteX1280" fmla="*/ 4617052 w 7425815"/>
                              <a:gd name="connsiteY1280" fmla="*/ 3665742 h 4885545"/>
                              <a:gd name="connsiteX1281" fmla="*/ 4614657 w 7425815"/>
                              <a:gd name="connsiteY1281" fmla="*/ 3670933 h 4885545"/>
                              <a:gd name="connsiteX1282" fmla="*/ 4614602 w 7425815"/>
                              <a:gd name="connsiteY1282" fmla="*/ 3670988 h 4885545"/>
                              <a:gd name="connsiteX1283" fmla="*/ 4614258 w 7425815"/>
                              <a:gd name="connsiteY1283" fmla="*/ 3671732 h 4885545"/>
                              <a:gd name="connsiteX1284" fmla="*/ 4613724 w 7425815"/>
                              <a:gd name="connsiteY1284" fmla="*/ 3671866 h 4885545"/>
                              <a:gd name="connsiteX1285" fmla="*/ 4605874 w 7425815"/>
                              <a:gd name="connsiteY1285" fmla="*/ 3679715 h 4885545"/>
                              <a:gd name="connsiteX1286" fmla="*/ 4605874 w 7425815"/>
                              <a:gd name="connsiteY1286" fmla="*/ 3692090 h 4885545"/>
                              <a:gd name="connsiteX1287" fmla="*/ 4605874 w 7425815"/>
                              <a:gd name="connsiteY1287" fmla="*/ 3692090 h 4885545"/>
                              <a:gd name="connsiteX1288" fmla="*/ 4603080 w 7425815"/>
                              <a:gd name="connsiteY1288" fmla="*/ 3697679 h 4885545"/>
                              <a:gd name="connsiteX1289" fmla="*/ 4598289 w 7425815"/>
                              <a:gd name="connsiteY1289" fmla="*/ 3695284 h 4885545"/>
                              <a:gd name="connsiteX1290" fmla="*/ 4577131 w 7425815"/>
                              <a:gd name="connsiteY1290" fmla="*/ 3686102 h 4885545"/>
                              <a:gd name="connsiteX1291" fmla="*/ 4576861 w 7425815"/>
                              <a:gd name="connsiteY1291" fmla="*/ 3685977 h 4885545"/>
                              <a:gd name="connsiteX1292" fmla="*/ 4576733 w 7425815"/>
                              <a:gd name="connsiteY1292" fmla="*/ 3686102 h 4885545"/>
                              <a:gd name="connsiteX1293" fmla="*/ 4571941 w 7425815"/>
                              <a:gd name="connsiteY1293" fmla="*/ 3683707 h 4885545"/>
                              <a:gd name="connsiteX1294" fmla="*/ 4571941 w 7425815"/>
                              <a:gd name="connsiteY1294" fmla="*/ 3683707 h 4885545"/>
                              <a:gd name="connsiteX1295" fmla="*/ 4574336 w 7425815"/>
                              <a:gd name="connsiteY1295" fmla="*/ 3678516 h 4885545"/>
                              <a:gd name="connsiteX1296" fmla="*/ 4574337 w 7425815"/>
                              <a:gd name="connsiteY1296" fmla="*/ 3678516 h 4885545"/>
                              <a:gd name="connsiteX1297" fmla="*/ 4583120 w 7425815"/>
                              <a:gd name="connsiteY1297" fmla="*/ 3669735 h 4885545"/>
                              <a:gd name="connsiteX1298" fmla="*/ 4583120 w 7425815"/>
                              <a:gd name="connsiteY1298" fmla="*/ 3658558 h 4885545"/>
                              <a:gd name="connsiteX1299" fmla="*/ 4582720 w 7425815"/>
                              <a:gd name="connsiteY1299" fmla="*/ 3658159 h 4885545"/>
                              <a:gd name="connsiteX1300" fmla="*/ 4585115 w 7425815"/>
                              <a:gd name="connsiteY1300" fmla="*/ 3652968 h 4885545"/>
                              <a:gd name="connsiteX1301" fmla="*/ 4585141 w 7425815"/>
                              <a:gd name="connsiteY1301" fmla="*/ 3652980 h 4885545"/>
                              <a:gd name="connsiteX1302" fmla="*/ 4523884 w 7425815"/>
                              <a:gd name="connsiteY1302" fmla="*/ 3642137 h 4885545"/>
                              <a:gd name="connsiteX1303" fmla="*/ 4523639 w 7425815"/>
                              <a:gd name="connsiteY1303" fmla="*/ 3659755 h 4885545"/>
                              <a:gd name="connsiteX1304" fmla="*/ 4510796 w 7425815"/>
                              <a:gd name="connsiteY1304" fmla="*/ 3671885 h 4885545"/>
                              <a:gd name="connsiteX1305" fmla="*/ 4528430 w 7425815"/>
                              <a:gd name="connsiteY1305" fmla="*/ 3672130 h 4885545"/>
                              <a:gd name="connsiteX1306" fmla="*/ 4540957 w 7425815"/>
                              <a:gd name="connsiteY1306" fmla="*/ 3685159 h 4885545"/>
                              <a:gd name="connsiteX1307" fmla="*/ 4541204 w 7425815"/>
                              <a:gd name="connsiteY1307" fmla="*/ 3667340 h 4885545"/>
                              <a:gd name="connsiteX1308" fmla="*/ 4553863 w 7425815"/>
                              <a:gd name="connsiteY1308" fmla="*/ 3655168 h 4885545"/>
                              <a:gd name="connsiteX1309" fmla="*/ 4534816 w 7425815"/>
                              <a:gd name="connsiteY1309" fmla="*/ 3653767 h 4885545"/>
                              <a:gd name="connsiteX1310" fmla="*/ 4518448 w 7425815"/>
                              <a:gd name="connsiteY1310" fmla="*/ 3628616 h 4885545"/>
                              <a:gd name="connsiteX1311" fmla="*/ 4518778 w 7425815"/>
                              <a:gd name="connsiteY1311" fmla="*/ 3628769 h 4885545"/>
                              <a:gd name="connsiteX1312" fmla="*/ 4518849 w 7425815"/>
                              <a:gd name="connsiteY1312" fmla="*/ 3628616 h 4885545"/>
                              <a:gd name="connsiteX1313" fmla="*/ 4524038 w 7425815"/>
                              <a:gd name="connsiteY1313" fmla="*/ 3631011 h 4885545"/>
                              <a:gd name="connsiteX1314" fmla="*/ 4524033 w 7425815"/>
                              <a:gd name="connsiteY1314" fmla="*/ 3631419 h 4885545"/>
                              <a:gd name="connsiteX1315" fmla="*/ 4539357 w 7425815"/>
                              <a:gd name="connsiteY1315" fmla="*/ 3647280 h 4885545"/>
                              <a:gd name="connsiteX1316" fmla="*/ 4561962 w 7425815"/>
                              <a:gd name="connsiteY1316" fmla="*/ 3647380 h 4885545"/>
                              <a:gd name="connsiteX1317" fmla="*/ 4561963 w 7425815"/>
                              <a:gd name="connsiteY1317" fmla="*/ 3647380 h 4885545"/>
                              <a:gd name="connsiteX1318" fmla="*/ 4561963 w 7425815"/>
                              <a:gd name="connsiteY1318" fmla="*/ 3647379 h 4885545"/>
                              <a:gd name="connsiteX1319" fmla="*/ 4567153 w 7425815"/>
                              <a:gd name="connsiteY1319" fmla="*/ 3649774 h 4885545"/>
                              <a:gd name="connsiteX1320" fmla="*/ 4564757 w 7425815"/>
                              <a:gd name="connsiteY1320" fmla="*/ 3654964 h 4885545"/>
                              <a:gd name="connsiteX1321" fmla="*/ 4548390 w 7425815"/>
                              <a:gd name="connsiteY1321" fmla="*/ 3670933 h 4885545"/>
                              <a:gd name="connsiteX1322" fmla="*/ 4548012 w 7425815"/>
                              <a:gd name="connsiteY1322" fmla="*/ 3692497 h 4885545"/>
                              <a:gd name="connsiteX1323" fmla="*/ 4548389 w 7425815"/>
                              <a:gd name="connsiteY1323" fmla="*/ 3692889 h 4885545"/>
                              <a:gd name="connsiteX1324" fmla="*/ 4545994 w 7425815"/>
                              <a:gd name="connsiteY1324" fmla="*/ 3698478 h 4885545"/>
                              <a:gd name="connsiteX1325" fmla="*/ 4545675 w 7425815"/>
                              <a:gd name="connsiteY1325" fmla="*/ 3698319 h 4885545"/>
                              <a:gd name="connsiteX1326" fmla="*/ 4545596 w 7425815"/>
                              <a:gd name="connsiteY1326" fmla="*/ 3698478 h 4885545"/>
                              <a:gd name="connsiteX1327" fmla="*/ 4540805 w 7425815"/>
                              <a:gd name="connsiteY1327" fmla="*/ 3696083 h 4885545"/>
                              <a:gd name="connsiteX1328" fmla="*/ 4540811 w 7425815"/>
                              <a:gd name="connsiteY1328" fmla="*/ 3695680 h 4885545"/>
                              <a:gd name="connsiteX1329" fmla="*/ 4525236 w 7425815"/>
                              <a:gd name="connsiteY1329" fmla="*/ 3679715 h 4885545"/>
                              <a:gd name="connsiteX1330" fmla="*/ 4502920 w 7425815"/>
                              <a:gd name="connsiteY1330" fmla="*/ 3679323 h 4885545"/>
                              <a:gd name="connsiteX1331" fmla="*/ 4502082 w 7425815"/>
                              <a:gd name="connsiteY1331" fmla="*/ 3680114 h 4885545"/>
                              <a:gd name="connsiteX1332" fmla="*/ 4497291 w 7425815"/>
                              <a:gd name="connsiteY1332" fmla="*/ 3677719 h 4885545"/>
                              <a:gd name="connsiteX1333" fmla="*/ 4497595 w 7425815"/>
                              <a:gd name="connsiteY1333" fmla="*/ 3677061 h 4885545"/>
                              <a:gd name="connsiteX1334" fmla="*/ 4497291 w 7425815"/>
                              <a:gd name="connsiteY1334" fmla="*/ 3676921 h 4885545"/>
                              <a:gd name="connsiteX1335" fmla="*/ 4499686 w 7425815"/>
                              <a:gd name="connsiteY1335" fmla="*/ 3671730 h 4885545"/>
                              <a:gd name="connsiteX1336" fmla="*/ 4500494 w 7425815"/>
                              <a:gd name="connsiteY1336" fmla="*/ 3671742 h 4885545"/>
                              <a:gd name="connsiteX1337" fmla="*/ 4516054 w 7425815"/>
                              <a:gd name="connsiteY1337" fmla="*/ 3656561 h 4885545"/>
                              <a:gd name="connsiteX1338" fmla="*/ 4516446 w 7425815"/>
                              <a:gd name="connsiteY1338" fmla="*/ 3634224 h 4885545"/>
                              <a:gd name="connsiteX1339" fmla="*/ 4516053 w 7425815"/>
                              <a:gd name="connsiteY1339" fmla="*/ 3633806 h 4885545"/>
                              <a:gd name="connsiteX1340" fmla="*/ 4518448 w 7425815"/>
                              <a:gd name="connsiteY1340" fmla="*/ 3628616 h 4885545"/>
                              <a:gd name="connsiteX1341" fmla="*/ 376277 w 7425815"/>
                              <a:gd name="connsiteY1341" fmla="*/ 3607959 h 4885545"/>
                              <a:gd name="connsiteX1342" fmla="*/ 366397 w 7425815"/>
                              <a:gd name="connsiteY1342" fmla="*/ 3611053 h 4885545"/>
                              <a:gd name="connsiteX1343" fmla="*/ 364800 w 7425815"/>
                              <a:gd name="connsiteY1343" fmla="*/ 3630215 h 4885545"/>
                              <a:gd name="connsiteX1344" fmla="*/ 371986 w 7425815"/>
                              <a:gd name="connsiteY1344" fmla="*/ 3638598 h 4885545"/>
                              <a:gd name="connsiteX1345" fmla="*/ 383563 w 7425815"/>
                              <a:gd name="connsiteY1345" fmla="*/ 3628618 h 4885545"/>
                              <a:gd name="connsiteX1346" fmla="*/ 388353 w 7425815"/>
                              <a:gd name="connsiteY1346" fmla="*/ 3629017 h 4885545"/>
                              <a:gd name="connsiteX1347" fmla="*/ 387954 w 7425815"/>
                              <a:gd name="connsiteY1347" fmla="*/ 3633808 h 4885545"/>
                              <a:gd name="connsiteX1348" fmla="*/ 376377 w 7425815"/>
                              <a:gd name="connsiteY1348" fmla="*/ 3643788 h 4885545"/>
                              <a:gd name="connsiteX1349" fmla="*/ 384760 w 7425815"/>
                              <a:gd name="connsiteY1349" fmla="*/ 3653768 h 4885545"/>
                              <a:gd name="connsiteX1350" fmla="*/ 386756 w 7425815"/>
                              <a:gd name="connsiteY1350" fmla="*/ 3653768 h 4885545"/>
                              <a:gd name="connsiteX1351" fmla="*/ 410709 w 7425815"/>
                              <a:gd name="connsiteY1351" fmla="*/ 3633808 h 4885545"/>
                              <a:gd name="connsiteX1352" fmla="*/ 411906 w 7425815"/>
                              <a:gd name="connsiteY1352" fmla="*/ 3614646 h 4885545"/>
                              <a:gd name="connsiteX1353" fmla="*/ 392744 w 7425815"/>
                              <a:gd name="connsiteY1353" fmla="*/ 3613049 h 4885545"/>
                              <a:gd name="connsiteX1354" fmla="*/ 391547 w 7425815"/>
                              <a:gd name="connsiteY1354" fmla="*/ 3614247 h 4885545"/>
                              <a:gd name="connsiteX1355" fmla="*/ 389152 w 7425815"/>
                              <a:gd name="connsiteY1355" fmla="*/ 3615045 h 4885545"/>
                              <a:gd name="connsiteX1356" fmla="*/ 386756 w 7425815"/>
                              <a:gd name="connsiteY1356" fmla="*/ 3613848 h 4885545"/>
                              <a:gd name="connsiteX1357" fmla="*/ 385559 w 7425815"/>
                              <a:gd name="connsiteY1357" fmla="*/ 3612650 h 4885545"/>
                              <a:gd name="connsiteX1358" fmla="*/ 376277 w 7425815"/>
                              <a:gd name="connsiteY1358" fmla="*/ 3607959 h 4885545"/>
                              <a:gd name="connsiteX1359" fmla="*/ 7079210 w 7425815"/>
                              <a:gd name="connsiteY1359" fmla="*/ 3594785 h 4885545"/>
                              <a:gd name="connsiteX1360" fmla="*/ 7069329 w 7425815"/>
                              <a:gd name="connsiteY1360" fmla="*/ 3597879 h 4885545"/>
                              <a:gd name="connsiteX1361" fmla="*/ 7067733 w 7425815"/>
                              <a:gd name="connsiteY1361" fmla="*/ 3617041 h 4885545"/>
                              <a:gd name="connsiteX1362" fmla="*/ 7074919 w 7425815"/>
                              <a:gd name="connsiteY1362" fmla="*/ 3625424 h 4885545"/>
                              <a:gd name="connsiteX1363" fmla="*/ 7086496 w 7425815"/>
                              <a:gd name="connsiteY1363" fmla="*/ 3615444 h 4885545"/>
                              <a:gd name="connsiteX1364" fmla="*/ 7091286 w 7425815"/>
                              <a:gd name="connsiteY1364" fmla="*/ 3615843 h 4885545"/>
                              <a:gd name="connsiteX1365" fmla="*/ 7090887 w 7425815"/>
                              <a:gd name="connsiteY1365" fmla="*/ 3620634 h 4885545"/>
                              <a:gd name="connsiteX1366" fmla="*/ 7079310 w 7425815"/>
                              <a:gd name="connsiteY1366" fmla="*/ 3630614 h 4885545"/>
                              <a:gd name="connsiteX1367" fmla="*/ 7087693 w 7425815"/>
                              <a:gd name="connsiteY1367" fmla="*/ 3640594 h 4885545"/>
                              <a:gd name="connsiteX1368" fmla="*/ 7089689 w 7425815"/>
                              <a:gd name="connsiteY1368" fmla="*/ 3640594 h 4885545"/>
                              <a:gd name="connsiteX1369" fmla="*/ 7113641 w 7425815"/>
                              <a:gd name="connsiteY1369" fmla="*/ 3620634 h 4885545"/>
                              <a:gd name="connsiteX1370" fmla="*/ 7114839 w 7425815"/>
                              <a:gd name="connsiteY1370" fmla="*/ 3601472 h 4885545"/>
                              <a:gd name="connsiteX1371" fmla="*/ 7095677 w 7425815"/>
                              <a:gd name="connsiteY1371" fmla="*/ 3599875 h 4885545"/>
                              <a:gd name="connsiteX1372" fmla="*/ 7094480 w 7425815"/>
                              <a:gd name="connsiteY1372" fmla="*/ 3601073 h 4885545"/>
                              <a:gd name="connsiteX1373" fmla="*/ 7092085 w 7425815"/>
                              <a:gd name="connsiteY1373" fmla="*/ 3601871 h 4885545"/>
                              <a:gd name="connsiteX1374" fmla="*/ 7089689 w 7425815"/>
                              <a:gd name="connsiteY1374" fmla="*/ 3600674 h 4885545"/>
                              <a:gd name="connsiteX1375" fmla="*/ 7088492 w 7425815"/>
                              <a:gd name="connsiteY1375" fmla="*/ 3599476 h 4885545"/>
                              <a:gd name="connsiteX1376" fmla="*/ 7079210 w 7425815"/>
                              <a:gd name="connsiteY1376" fmla="*/ 3594785 h 4885545"/>
                              <a:gd name="connsiteX1377" fmla="*/ 417096 w 7425815"/>
                              <a:gd name="connsiteY1377" fmla="*/ 3587899 h 4885545"/>
                              <a:gd name="connsiteX1378" fmla="*/ 431867 w 7425815"/>
                              <a:gd name="connsiteY1378" fmla="*/ 3589096 h 4885545"/>
                              <a:gd name="connsiteX1379" fmla="*/ 435859 w 7425815"/>
                              <a:gd name="connsiteY1379" fmla="*/ 3593088 h 4885545"/>
                              <a:gd name="connsiteX1380" fmla="*/ 434661 w 7425815"/>
                              <a:gd name="connsiteY1380" fmla="*/ 3607860 h 4885545"/>
                              <a:gd name="connsiteX1381" fmla="*/ 431068 w 7425815"/>
                              <a:gd name="connsiteY1381" fmla="*/ 3611053 h 4885545"/>
                              <a:gd name="connsiteX1382" fmla="*/ 427875 w 7425815"/>
                              <a:gd name="connsiteY1382" fmla="*/ 3607461 h 4885545"/>
                              <a:gd name="connsiteX1383" fmla="*/ 428274 w 7425815"/>
                              <a:gd name="connsiteY1383" fmla="*/ 3600673 h 4885545"/>
                              <a:gd name="connsiteX1384" fmla="*/ 417496 w 7425815"/>
                              <a:gd name="connsiteY1384" fmla="*/ 3609856 h 4885545"/>
                              <a:gd name="connsiteX1385" fmla="*/ 417895 w 7425815"/>
                              <a:gd name="connsiteY1385" fmla="*/ 3610255 h 4885545"/>
                              <a:gd name="connsiteX1386" fmla="*/ 415500 w 7425815"/>
                              <a:gd name="connsiteY1386" fmla="*/ 3638997 h 4885545"/>
                              <a:gd name="connsiteX1387" fmla="*/ 391946 w 7425815"/>
                              <a:gd name="connsiteY1387" fmla="*/ 3658957 h 4885545"/>
                              <a:gd name="connsiteX1388" fmla="*/ 385958 w 7425815"/>
                              <a:gd name="connsiteY1388" fmla="*/ 3660953 h 4885545"/>
                              <a:gd name="connsiteX1389" fmla="*/ 380369 w 7425815"/>
                              <a:gd name="connsiteY1389" fmla="*/ 3658159 h 4885545"/>
                              <a:gd name="connsiteX1390" fmla="*/ 371986 w 7425815"/>
                              <a:gd name="connsiteY1390" fmla="*/ 3648179 h 4885545"/>
                              <a:gd name="connsiteX1391" fmla="*/ 362804 w 7425815"/>
                              <a:gd name="connsiteY1391" fmla="*/ 3656163 h 4885545"/>
                              <a:gd name="connsiteX1392" fmla="*/ 362405 w 7425815"/>
                              <a:gd name="connsiteY1392" fmla="*/ 3663348 h 4885545"/>
                              <a:gd name="connsiteX1393" fmla="*/ 358812 w 7425815"/>
                              <a:gd name="connsiteY1393" fmla="*/ 3666542 h 4885545"/>
                              <a:gd name="connsiteX1394" fmla="*/ 355619 w 7425815"/>
                              <a:gd name="connsiteY1394" fmla="*/ 3662949 h 4885545"/>
                              <a:gd name="connsiteX1395" fmla="*/ 356018 w 7425815"/>
                              <a:gd name="connsiteY1395" fmla="*/ 3657760 h 4885545"/>
                              <a:gd name="connsiteX1396" fmla="*/ 350828 w 7425815"/>
                              <a:gd name="connsiteY1396" fmla="*/ 3657360 h 4885545"/>
                              <a:gd name="connsiteX1397" fmla="*/ 347635 w 7425815"/>
                              <a:gd name="connsiteY1397" fmla="*/ 3653768 h 4885545"/>
                              <a:gd name="connsiteX1398" fmla="*/ 351228 w 7425815"/>
                              <a:gd name="connsiteY1398" fmla="*/ 3650574 h 4885545"/>
                              <a:gd name="connsiteX1399" fmla="*/ 358413 w 7425815"/>
                              <a:gd name="connsiteY1399" fmla="*/ 3650973 h 4885545"/>
                              <a:gd name="connsiteX1400" fmla="*/ 367595 w 7425815"/>
                              <a:gd name="connsiteY1400" fmla="*/ 3642989 h 4885545"/>
                              <a:gd name="connsiteX1401" fmla="*/ 360010 w 7425815"/>
                              <a:gd name="connsiteY1401" fmla="*/ 3634207 h 4885545"/>
                              <a:gd name="connsiteX1402" fmla="*/ 362405 w 7425815"/>
                              <a:gd name="connsiteY1402" fmla="*/ 3605464 h 4885545"/>
                              <a:gd name="connsiteX1403" fmla="*/ 389950 w 7425815"/>
                              <a:gd name="connsiteY1403" fmla="*/ 3606661 h 4885545"/>
                              <a:gd name="connsiteX1404" fmla="*/ 411507 w 7425815"/>
                              <a:gd name="connsiteY1404" fmla="*/ 3605064 h 4885545"/>
                              <a:gd name="connsiteX1405" fmla="*/ 423484 w 7425815"/>
                              <a:gd name="connsiteY1405" fmla="*/ 3595084 h 4885545"/>
                              <a:gd name="connsiteX1406" fmla="*/ 416697 w 7425815"/>
                              <a:gd name="connsiteY1406" fmla="*/ 3594685 h 4885545"/>
                              <a:gd name="connsiteX1407" fmla="*/ 413503 w 7425815"/>
                              <a:gd name="connsiteY1407" fmla="*/ 3591092 h 4885545"/>
                              <a:gd name="connsiteX1408" fmla="*/ 417096 w 7425815"/>
                              <a:gd name="connsiteY1408" fmla="*/ 3587899 h 4885545"/>
                              <a:gd name="connsiteX1409" fmla="*/ 2661203 w 7425815"/>
                              <a:gd name="connsiteY1409" fmla="*/ 3583657 h 4885545"/>
                              <a:gd name="connsiteX1410" fmla="*/ 2673778 w 7425815"/>
                              <a:gd name="connsiteY1410" fmla="*/ 3592690 h 4885545"/>
                              <a:gd name="connsiteX1411" fmla="*/ 2668189 w 7425815"/>
                              <a:gd name="connsiteY1411" fmla="*/ 3596283 h 4885545"/>
                              <a:gd name="connsiteX1412" fmla="*/ 2649427 w 7425815"/>
                              <a:gd name="connsiteY1412" fmla="*/ 3591892 h 4885545"/>
                              <a:gd name="connsiteX1413" fmla="*/ 2645436 w 7425815"/>
                              <a:gd name="connsiteY1413" fmla="*/ 3610255 h 4885545"/>
                              <a:gd name="connsiteX1414" fmla="*/ 2639845 w 7425815"/>
                              <a:gd name="connsiteY1414" fmla="*/ 3613848 h 4885545"/>
                              <a:gd name="connsiteX1415" fmla="*/ 2646233 w 7425815"/>
                              <a:gd name="connsiteY1415" fmla="*/ 3586302 h 4885545"/>
                              <a:gd name="connsiteX1416" fmla="*/ 2661203 w 7425815"/>
                              <a:gd name="connsiteY1416" fmla="*/ 3583657 h 4885545"/>
                              <a:gd name="connsiteX1417" fmla="*/ 7120028 w 7425815"/>
                              <a:gd name="connsiteY1417" fmla="*/ 3574725 h 4885545"/>
                              <a:gd name="connsiteX1418" fmla="*/ 7134799 w 7425815"/>
                              <a:gd name="connsiteY1418" fmla="*/ 3575922 h 4885545"/>
                              <a:gd name="connsiteX1419" fmla="*/ 7138791 w 7425815"/>
                              <a:gd name="connsiteY1419" fmla="*/ 3579914 h 4885545"/>
                              <a:gd name="connsiteX1420" fmla="*/ 7137593 w 7425815"/>
                              <a:gd name="connsiteY1420" fmla="*/ 3594686 h 4885545"/>
                              <a:gd name="connsiteX1421" fmla="*/ 7134000 w 7425815"/>
                              <a:gd name="connsiteY1421" fmla="*/ 3597879 h 4885545"/>
                              <a:gd name="connsiteX1422" fmla="*/ 7130807 w 7425815"/>
                              <a:gd name="connsiteY1422" fmla="*/ 3594287 h 4885545"/>
                              <a:gd name="connsiteX1423" fmla="*/ 7131206 w 7425815"/>
                              <a:gd name="connsiteY1423" fmla="*/ 3587499 h 4885545"/>
                              <a:gd name="connsiteX1424" fmla="*/ 7120428 w 7425815"/>
                              <a:gd name="connsiteY1424" fmla="*/ 3596682 h 4885545"/>
                              <a:gd name="connsiteX1425" fmla="*/ 7120827 w 7425815"/>
                              <a:gd name="connsiteY1425" fmla="*/ 3597081 h 4885545"/>
                              <a:gd name="connsiteX1426" fmla="*/ 7118432 w 7425815"/>
                              <a:gd name="connsiteY1426" fmla="*/ 3625823 h 4885545"/>
                              <a:gd name="connsiteX1427" fmla="*/ 7094879 w 7425815"/>
                              <a:gd name="connsiteY1427" fmla="*/ 3645783 h 4885545"/>
                              <a:gd name="connsiteX1428" fmla="*/ 7088891 w 7425815"/>
                              <a:gd name="connsiteY1428" fmla="*/ 3647779 h 4885545"/>
                              <a:gd name="connsiteX1429" fmla="*/ 7083302 w 7425815"/>
                              <a:gd name="connsiteY1429" fmla="*/ 3644985 h 4885545"/>
                              <a:gd name="connsiteX1430" fmla="*/ 7074919 w 7425815"/>
                              <a:gd name="connsiteY1430" fmla="*/ 3635005 h 4885545"/>
                              <a:gd name="connsiteX1431" fmla="*/ 7065737 w 7425815"/>
                              <a:gd name="connsiteY1431" fmla="*/ 3642989 h 4885545"/>
                              <a:gd name="connsiteX1432" fmla="*/ 7065337 w 7425815"/>
                              <a:gd name="connsiteY1432" fmla="*/ 3650174 h 4885545"/>
                              <a:gd name="connsiteX1433" fmla="*/ 7061745 w 7425815"/>
                              <a:gd name="connsiteY1433" fmla="*/ 3653368 h 4885545"/>
                              <a:gd name="connsiteX1434" fmla="*/ 7058551 w 7425815"/>
                              <a:gd name="connsiteY1434" fmla="*/ 3649775 h 4885545"/>
                              <a:gd name="connsiteX1435" fmla="*/ 7058950 w 7425815"/>
                              <a:gd name="connsiteY1435" fmla="*/ 3644586 h 4885545"/>
                              <a:gd name="connsiteX1436" fmla="*/ 7053761 w 7425815"/>
                              <a:gd name="connsiteY1436" fmla="*/ 3644186 h 4885545"/>
                              <a:gd name="connsiteX1437" fmla="*/ 7050567 w 7425815"/>
                              <a:gd name="connsiteY1437" fmla="*/ 3640594 h 4885545"/>
                              <a:gd name="connsiteX1438" fmla="*/ 7054160 w 7425815"/>
                              <a:gd name="connsiteY1438" fmla="*/ 3637400 h 4885545"/>
                              <a:gd name="connsiteX1439" fmla="*/ 7061345 w 7425815"/>
                              <a:gd name="connsiteY1439" fmla="*/ 3637799 h 4885545"/>
                              <a:gd name="connsiteX1440" fmla="*/ 7070527 w 7425815"/>
                              <a:gd name="connsiteY1440" fmla="*/ 3629815 h 4885545"/>
                              <a:gd name="connsiteX1441" fmla="*/ 7062942 w 7425815"/>
                              <a:gd name="connsiteY1441" fmla="*/ 3621033 h 4885545"/>
                              <a:gd name="connsiteX1442" fmla="*/ 7065337 w 7425815"/>
                              <a:gd name="connsiteY1442" fmla="*/ 3592290 h 4885545"/>
                              <a:gd name="connsiteX1443" fmla="*/ 7092883 w 7425815"/>
                              <a:gd name="connsiteY1443" fmla="*/ 3593487 h 4885545"/>
                              <a:gd name="connsiteX1444" fmla="*/ 7114440 w 7425815"/>
                              <a:gd name="connsiteY1444" fmla="*/ 3591890 h 4885545"/>
                              <a:gd name="connsiteX1445" fmla="*/ 7126416 w 7425815"/>
                              <a:gd name="connsiteY1445" fmla="*/ 3581910 h 4885545"/>
                              <a:gd name="connsiteX1446" fmla="*/ 7119629 w 7425815"/>
                              <a:gd name="connsiteY1446" fmla="*/ 3581511 h 4885545"/>
                              <a:gd name="connsiteX1447" fmla="*/ 7116436 w 7425815"/>
                              <a:gd name="connsiteY1447" fmla="*/ 3577918 h 4885545"/>
                              <a:gd name="connsiteX1448" fmla="*/ 7120028 w 7425815"/>
                              <a:gd name="connsiteY1448" fmla="*/ 3574725 h 4885545"/>
                              <a:gd name="connsiteX1449" fmla="*/ 1692296 w 7425815"/>
                              <a:gd name="connsiteY1449" fmla="*/ 3528572 h 4885545"/>
                              <a:gd name="connsiteX1450" fmla="*/ 1692144 w 7425815"/>
                              <a:gd name="connsiteY1450" fmla="*/ 3535605 h 4885545"/>
                              <a:gd name="connsiteX1451" fmla="*/ 1686192 w 7425815"/>
                              <a:gd name="connsiteY1451" fmla="*/ 3541382 h 4885545"/>
                              <a:gd name="connsiteX1452" fmla="*/ 1694638 w 7425815"/>
                              <a:gd name="connsiteY1452" fmla="*/ 3541542 h 4885545"/>
                              <a:gd name="connsiteX1453" fmla="*/ 1700349 w 7425815"/>
                              <a:gd name="connsiteY1453" fmla="*/ 3547318 h 4885545"/>
                              <a:gd name="connsiteX1454" fmla="*/ 1700526 w 7425815"/>
                              <a:gd name="connsiteY1454" fmla="*/ 3539197 h 4885545"/>
                              <a:gd name="connsiteX1455" fmla="*/ 1705353 w 7425815"/>
                              <a:gd name="connsiteY1455" fmla="*/ 3534370 h 4885545"/>
                              <a:gd name="connsiteX1456" fmla="*/ 1697732 w 7425815"/>
                              <a:gd name="connsiteY1456" fmla="*/ 3534007 h 4885545"/>
                              <a:gd name="connsiteX1457" fmla="*/ 1687353 w 7425815"/>
                              <a:gd name="connsiteY1457" fmla="*/ 3514845 h 4885545"/>
                              <a:gd name="connsiteX1458" fmla="*/ 1692543 w 7425815"/>
                              <a:gd name="connsiteY1458" fmla="*/ 3517240 h 4885545"/>
                              <a:gd name="connsiteX1459" fmla="*/ 1692517 w 7425815"/>
                              <a:gd name="connsiteY1459" fmla="*/ 3518413 h 4885545"/>
                              <a:gd name="connsiteX1460" fmla="*/ 1700925 w 7425815"/>
                              <a:gd name="connsiteY1460" fmla="*/ 3526822 h 4885545"/>
                              <a:gd name="connsiteX1461" fmla="*/ 1712902 w 7425815"/>
                              <a:gd name="connsiteY1461" fmla="*/ 3526822 h 4885545"/>
                              <a:gd name="connsiteX1462" fmla="*/ 1713701 w 7425815"/>
                              <a:gd name="connsiteY1462" fmla="*/ 3526022 h 4885545"/>
                              <a:gd name="connsiteX1463" fmla="*/ 1718890 w 7425815"/>
                              <a:gd name="connsiteY1463" fmla="*/ 3528418 h 4885545"/>
                              <a:gd name="connsiteX1464" fmla="*/ 1716496 w 7425815"/>
                              <a:gd name="connsiteY1464" fmla="*/ 3533608 h 4885545"/>
                              <a:gd name="connsiteX1465" fmla="*/ 1716440 w 7425815"/>
                              <a:gd name="connsiteY1465" fmla="*/ 3533664 h 4885545"/>
                              <a:gd name="connsiteX1466" fmla="*/ 1716096 w 7425815"/>
                              <a:gd name="connsiteY1466" fmla="*/ 3534407 h 4885545"/>
                              <a:gd name="connsiteX1467" fmla="*/ 1715563 w 7425815"/>
                              <a:gd name="connsiteY1467" fmla="*/ 3534541 h 4885545"/>
                              <a:gd name="connsiteX1468" fmla="*/ 1707713 w 7425815"/>
                              <a:gd name="connsiteY1468" fmla="*/ 3542391 h 4885545"/>
                              <a:gd name="connsiteX1469" fmla="*/ 1707713 w 7425815"/>
                              <a:gd name="connsiteY1469" fmla="*/ 3554766 h 4885545"/>
                              <a:gd name="connsiteX1470" fmla="*/ 1707713 w 7425815"/>
                              <a:gd name="connsiteY1470" fmla="*/ 3554766 h 4885545"/>
                              <a:gd name="connsiteX1471" fmla="*/ 1704919 w 7425815"/>
                              <a:gd name="connsiteY1471" fmla="*/ 3560355 h 4885545"/>
                              <a:gd name="connsiteX1472" fmla="*/ 1700128 w 7425815"/>
                              <a:gd name="connsiteY1472" fmla="*/ 3557960 h 4885545"/>
                              <a:gd name="connsiteX1473" fmla="*/ 1678969 w 7425815"/>
                              <a:gd name="connsiteY1473" fmla="*/ 3548778 h 4885545"/>
                              <a:gd name="connsiteX1474" fmla="*/ 1678699 w 7425815"/>
                              <a:gd name="connsiteY1474" fmla="*/ 3548653 h 4885545"/>
                              <a:gd name="connsiteX1475" fmla="*/ 1678570 w 7425815"/>
                              <a:gd name="connsiteY1475" fmla="*/ 3548778 h 4885545"/>
                              <a:gd name="connsiteX1476" fmla="*/ 1673779 w 7425815"/>
                              <a:gd name="connsiteY1476" fmla="*/ 3546383 h 4885545"/>
                              <a:gd name="connsiteX1477" fmla="*/ 1673778 w 7425815"/>
                              <a:gd name="connsiteY1477" fmla="*/ 3546383 h 4885545"/>
                              <a:gd name="connsiteX1478" fmla="*/ 1676173 w 7425815"/>
                              <a:gd name="connsiteY1478" fmla="*/ 3541192 h 4885545"/>
                              <a:gd name="connsiteX1479" fmla="*/ 1676175 w 7425815"/>
                              <a:gd name="connsiteY1479" fmla="*/ 3541192 h 4885545"/>
                              <a:gd name="connsiteX1480" fmla="*/ 1684959 w 7425815"/>
                              <a:gd name="connsiteY1480" fmla="*/ 3532411 h 4885545"/>
                              <a:gd name="connsiteX1481" fmla="*/ 1684959 w 7425815"/>
                              <a:gd name="connsiteY1481" fmla="*/ 3521234 h 4885545"/>
                              <a:gd name="connsiteX1482" fmla="*/ 1684558 w 7425815"/>
                              <a:gd name="connsiteY1482" fmla="*/ 3520834 h 4885545"/>
                              <a:gd name="connsiteX1483" fmla="*/ 1686952 w 7425815"/>
                              <a:gd name="connsiteY1483" fmla="*/ 3515643 h 4885545"/>
                              <a:gd name="connsiteX1484" fmla="*/ 1686979 w 7425815"/>
                              <a:gd name="connsiteY1484" fmla="*/ 3515656 h 4885545"/>
                              <a:gd name="connsiteX1485" fmla="*/ 1625721 w 7425815"/>
                              <a:gd name="connsiteY1485" fmla="*/ 3504813 h 4885545"/>
                              <a:gd name="connsiteX1486" fmla="*/ 1625476 w 7425815"/>
                              <a:gd name="connsiteY1486" fmla="*/ 3522431 h 4885545"/>
                              <a:gd name="connsiteX1487" fmla="*/ 1612633 w 7425815"/>
                              <a:gd name="connsiteY1487" fmla="*/ 3534560 h 4885545"/>
                              <a:gd name="connsiteX1488" fmla="*/ 1630267 w 7425815"/>
                              <a:gd name="connsiteY1488" fmla="*/ 3534805 h 4885545"/>
                              <a:gd name="connsiteX1489" fmla="*/ 1642793 w 7425815"/>
                              <a:gd name="connsiteY1489" fmla="*/ 3547832 h 4885545"/>
                              <a:gd name="connsiteX1490" fmla="*/ 1643041 w 7425815"/>
                              <a:gd name="connsiteY1490" fmla="*/ 3530015 h 4885545"/>
                              <a:gd name="connsiteX1491" fmla="*/ 1655698 w 7425815"/>
                              <a:gd name="connsiteY1491" fmla="*/ 3517843 h 4885545"/>
                              <a:gd name="connsiteX1492" fmla="*/ 1636654 w 7425815"/>
                              <a:gd name="connsiteY1492" fmla="*/ 3516443 h 4885545"/>
                              <a:gd name="connsiteX1493" fmla="*/ 1620286 w 7425815"/>
                              <a:gd name="connsiteY1493" fmla="*/ 3491292 h 4885545"/>
                              <a:gd name="connsiteX1494" fmla="*/ 1620616 w 7425815"/>
                              <a:gd name="connsiteY1494" fmla="*/ 3491445 h 4885545"/>
                              <a:gd name="connsiteX1495" fmla="*/ 1620686 w 7425815"/>
                              <a:gd name="connsiteY1495" fmla="*/ 3491292 h 4885545"/>
                              <a:gd name="connsiteX1496" fmla="*/ 1625876 w 7425815"/>
                              <a:gd name="connsiteY1496" fmla="*/ 3493687 h 4885545"/>
                              <a:gd name="connsiteX1497" fmla="*/ 1625871 w 7425815"/>
                              <a:gd name="connsiteY1497" fmla="*/ 3494096 h 4885545"/>
                              <a:gd name="connsiteX1498" fmla="*/ 1641194 w 7425815"/>
                              <a:gd name="connsiteY1498" fmla="*/ 3509956 h 4885545"/>
                              <a:gd name="connsiteX1499" fmla="*/ 1663799 w 7425815"/>
                              <a:gd name="connsiteY1499" fmla="*/ 3510056 h 4885545"/>
                              <a:gd name="connsiteX1500" fmla="*/ 1663799 w 7425815"/>
                              <a:gd name="connsiteY1500" fmla="*/ 3510054 h 4885545"/>
                              <a:gd name="connsiteX1501" fmla="*/ 1668989 w 7425815"/>
                              <a:gd name="connsiteY1501" fmla="*/ 3512450 h 4885545"/>
                              <a:gd name="connsiteX1502" fmla="*/ 1668989 w 7425815"/>
                              <a:gd name="connsiteY1502" fmla="*/ 3512451 h 4885545"/>
                              <a:gd name="connsiteX1503" fmla="*/ 1666594 w 7425815"/>
                              <a:gd name="connsiteY1503" fmla="*/ 3517640 h 4885545"/>
                              <a:gd name="connsiteX1504" fmla="*/ 1666592 w 7425815"/>
                              <a:gd name="connsiteY1504" fmla="*/ 3517641 h 4885545"/>
                              <a:gd name="connsiteX1505" fmla="*/ 1650227 w 7425815"/>
                              <a:gd name="connsiteY1505" fmla="*/ 3533608 h 4885545"/>
                              <a:gd name="connsiteX1506" fmla="*/ 1649850 w 7425815"/>
                              <a:gd name="connsiteY1506" fmla="*/ 3555169 h 4885545"/>
                              <a:gd name="connsiteX1507" fmla="*/ 1650229 w 7425815"/>
                              <a:gd name="connsiteY1507" fmla="*/ 3555564 h 4885545"/>
                              <a:gd name="connsiteX1508" fmla="*/ 1647833 w 7425815"/>
                              <a:gd name="connsiteY1508" fmla="*/ 3561153 h 4885545"/>
                              <a:gd name="connsiteX1509" fmla="*/ 1647513 w 7425815"/>
                              <a:gd name="connsiteY1509" fmla="*/ 3560993 h 4885545"/>
                              <a:gd name="connsiteX1510" fmla="*/ 1647433 w 7425815"/>
                              <a:gd name="connsiteY1510" fmla="*/ 3561153 h 4885545"/>
                              <a:gd name="connsiteX1511" fmla="*/ 1642641 w 7425815"/>
                              <a:gd name="connsiteY1511" fmla="*/ 3558758 h 4885545"/>
                              <a:gd name="connsiteX1512" fmla="*/ 1642647 w 7425815"/>
                              <a:gd name="connsiteY1512" fmla="*/ 3558353 h 4885545"/>
                              <a:gd name="connsiteX1513" fmla="*/ 1627072 w 7425815"/>
                              <a:gd name="connsiteY1513" fmla="*/ 3542391 h 4885545"/>
                              <a:gd name="connsiteX1514" fmla="*/ 1604758 w 7425815"/>
                              <a:gd name="connsiteY1514" fmla="*/ 3541998 h 4885545"/>
                              <a:gd name="connsiteX1515" fmla="*/ 1603919 w 7425815"/>
                              <a:gd name="connsiteY1515" fmla="*/ 3542790 h 4885545"/>
                              <a:gd name="connsiteX1516" fmla="*/ 1599128 w 7425815"/>
                              <a:gd name="connsiteY1516" fmla="*/ 3540395 h 4885545"/>
                              <a:gd name="connsiteX1517" fmla="*/ 1599432 w 7425815"/>
                              <a:gd name="connsiteY1517" fmla="*/ 3539736 h 4885545"/>
                              <a:gd name="connsiteX1518" fmla="*/ 1599127 w 7425815"/>
                              <a:gd name="connsiteY1518" fmla="*/ 3539596 h 4885545"/>
                              <a:gd name="connsiteX1519" fmla="*/ 1601523 w 7425815"/>
                              <a:gd name="connsiteY1519" fmla="*/ 3534406 h 4885545"/>
                              <a:gd name="connsiteX1520" fmla="*/ 1602330 w 7425815"/>
                              <a:gd name="connsiteY1520" fmla="*/ 3534417 h 4885545"/>
                              <a:gd name="connsiteX1521" fmla="*/ 1617892 w 7425815"/>
                              <a:gd name="connsiteY1521" fmla="*/ 3519237 h 4885545"/>
                              <a:gd name="connsiteX1522" fmla="*/ 1618284 w 7425815"/>
                              <a:gd name="connsiteY1522" fmla="*/ 3496901 h 4885545"/>
                              <a:gd name="connsiteX1523" fmla="*/ 1617889 w 7425815"/>
                              <a:gd name="connsiteY1523" fmla="*/ 3496482 h 4885545"/>
                              <a:gd name="connsiteX1524" fmla="*/ 1620286 w 7425815"/>
                              <a:gd name="connsiteY1524" fmla="*/ 3491292 h 4885545"/>
                              <a:gd name="connsiteX1525" fmla="*/ 4181027 w 7425815"/>
                              <a:gd name="connsiteY1525" fmla="*/ 3457461 h 4885545"/>
                              <a:gd name="connsiteX1526" fmla="*/ 4171146 w 7425815"/>
                              <a:gd name="connsiteY1526" fmla="*/ 3460556 h 4885545"/>
                              <a:gd name="connsiteX1527" fmla="*/ 4169550 w 7425815"/>
                              <a:gd name="connsiteY1527" fmla="*/ 3479717 h 4885545"/>
                              <a:gd name="connsiteX1528" fmla="*/ 4176736 w 7425815"/>
                              <a:gd name="connsiteY1528" fmla="*/ 3488100 h 4885545"/>
                              <a:gd name="connsiteX1529" fmla="*/ 4188313 w 7425815"/>
                              <a:gd name="connsiteY1529" fmla="*/ 3478120 h 4885545"/>
                              <a:gd name="connsiteX1530" fmla="*/ 4193103 w 7425815"/>
                              <a:gd name="connsiteY1530" fmla="*/ 3478519 h 4885545"/>
                              <a:gd name="connsiteX1531" fmla="*/ 4192704 w 7425815"/>
                              <a:gd name="connsiteY1531" fmla="*/ 3483310 h 4885545"/>
                              <a:gd name="connsiteX1532" fmla="*/ 4181127 w 7425815"/>
                              <a:gd name="connsiteY1532" fmla="*/ 3493290 h 4885545"/>
                              <a:gd name="connsiteX1533" fmla="*/ 4189510 w 7425815"/>
                              <a:gd name="connsiteY1533" fmla="*/ 3503270 h 4885545"/>
                              <a:gd name="connsiteX1534" fmla="*/ 4191506 w 7425815"/>
                              <a:gd name="connsiteY1534" fmla="*/ 3503270 h 4885545"/>
                              <a:gd name="connsiteX1535" fmla="*/ 4215458 w 7425815"/>
                              <a:gd name="connsiteY1535" fmla="*/ 3483310 h 4885545"/>
                              <a:gd name="connsiteX1536" fmla="*/ 4216656 w 7425815"/>
                              <a:gd name="connsiteY1536" fmla="*/ 3464148 h 4885545"/>
                              <a:gd name="connsiteX1537" fmla="*/ 4197494 w 7425815"/>
                              <a:gd name="connsiteY1537" fmla="*/ 3462552 h 4885545"/>
                              <a:gd name="connsiteX1538" fmla="*/ 4196297 w 7425815"/>
                              <a:gd name="connsiteY1538" fmla="*/ 3463749 h 4885545"/>
                              <a:gd name="connsiteX1539" fmla="*/ 4193902 w 7425815"/>
                              <a:gd name="connsiteY1539" fmla="*/ 3464548 h 4885545"/>
                              <a:gd name="connsiteX1540" fmla="*/ 4191506 w 7425815"/>
                              <a:gd name="connsiteY1540" fmla="*/ 3463350 h 4885545"/>
                              <a:gd name="connsiteX1541" fmla="*/ 4190309 w 7425815"/>
                              <a:gd name="connsiteY1541" fmla="*/ 3462152 h 4885545"/>
                              <a:gd name="connsiteX1542" fmla="*/ 4181027 w 7425815"/>
                              <a:gd name="connsiteY1542" fmla="*/ 3457461 h 4885545"/>
                              <a:gd name="connsiteX1543" fmla="*/ 6438795 w 7425815"/>
                              <a:gd name="connsiteY1543" fmla="*/ 3450324 h 4885545"/>
                              <a:gd name="connsiteX1544" fmla="*/ 6451370 w 7425815"/>
                              <a:gd name="connsiteY1544" fmla="*/ 3459357 h 4885545"/>
                              <a:gd name="connsiteX1545" fmla="*/ 6445781 w 7425815"/>
                              <a:gd name="connsiteY1545" fmla="*/ 3462950 h 4885545"/>
                              <a:gd name="connsiteX1546" fmla="*/ 6427019 w 7425815"/>
                              <a:gd name="connsiteY1546" fmla="*/ 3458559 h 4885545"/>
                              <a:gd name="connsiteX1547" fmla="*/ 6423027 w 7425815"/>
                              <a:gd name="connsiteY1547" fmla="*/ 3476922 h 4885545"/>
                              <a:gd name="connsiteX1548" fmla="*/ 6417437 w 7425815"/>
                              <a:gd name="connsiteY1548" fmla="*/ 3480515 h 4885545"/>
                              <a:gd name="connsiteX1549" fmla="*/ 6423825 w 7425815"/>
                              <a:gd name="connsiteY1549" fmla="*/ 3452969 h 4885545"/>
                              <a:gd name="connsiteX1550" fmla="*/ 6438795 w 7425815"/>
                              <a:gd name="connsiteY1550" fmla="*/ 3450324 h 4885545"/>
                              <a:gd name="connsiteX1551" fmla="*/ 4221845 w 7425815"/>
                              <a:gd name="connsiteY1551" fmla="*/ 3437401 h 4885545"/>
                              <a:gd name="connsiteX1552" fmla="*/ 4236616 w 7425815"/>
                              <a:gd name="connsiteY1552" fmla="*/ 3438599 h 4885545"/>
                              <a:gd name="connsiteX1553" fmla="*/ 4240608 w 7425815"/>
                              <a:gd name="connsiteY1553" fmla="*/ 3442591 h 4885545"/>
                              <a:gd name="connsiteX1554" fmla="*/ 4239410 w 7425815"/>
                              <a:gd name="connsiteY1554" fmla="*/ 3457362 h 4885545"/>
                              <a:gd name="connsiteX1555" fmla="*/ 4235817 w 7425815"/>
                              <a:gd name="connsiteY1555" fmla="*/ 3460556 h 4885545"/>
                              <a:gd name="connsiteX1556" fmla="*/ 4232624 w 7425815"/>
                              <a:gd name="connsiteY1556" fmla="*/ 3456963 h 4885545"/>
                              <a:gd name="connsiteX1557" fmla="*/ 4233023 w 7425815"/>
                              <a:gd name="connsiteY1557" fmla="*/ 3450175 h 4885545"/>
                              <a:gd name="connsiteX1558" fmla="*/ 4222245 w 7425815"/>
                              <a:gd name="connsiteY1558" fmla="*/ 3459358 h 4885545"/>
                              <a:gd name="connsiteX1559" fmla="*/ 4222644 w 7425815"/>
                              <a:gd name="connsiteY1559" fmla="*/ 3459757 h 4885545"/>
                              <a:gd name="connsiteX1560" fmla="*/ 4220249 w 7425815"/>
                              <a:gd name="connsiteY1560" fmla="*/ 3488499 h 4885545"/>
                              <a:gd name="connsiteX1561" fmla="*/ 4196696 w 7425815"/>
                              <a:gd name="connsiteY1561" fmla="*/ 3508459 h 4885545"/>
                              <a:gd name="connsiteX1562" fmla="*/ 4190708 w 7425815"/>
                              <a:gd name="connsiteY1562" fmla="*/ 3510455 h 4885545"/>
                              <a:gd name="connsiteX1563" fmla="*/ 4185119 w 7425815"/>
                              <a:gd name="connsiteY1563" fmla="*/ 3507661 h 4885545"/>
                              <a:gd name="connsiteX1564" fmla="*/ 4176736 w 7425815"/>
                              <a:gd name="connsiteY1564" fmla="*/ 3497681 h 4885545"/>
                              <a:gd name="connsiteX1565" fmla="*/ 4167554 w 7425815"/>
                              <a:gd name="connsiteY1565" fmla="*/ 3505665 h 4885545"/>
                              <a:gd name="connsiteX1566" fmla="*/ 4167154 w 7425815"/>
                              <a:gd name="connsiteY1566" fmla="*/ 3512850 h 4885545"/>
                              <a:gd name="connsiteX1567" fmla="*/ 4163562 w 7425815"/>
                              <a:gd name="connsiteY1567" fmla="*/ 3516044 h 4885545"/>
                              <a:gd name="connsiteX1568" fmla="*/ 4160368 w 7425815"/>
                              <a:gd name="connsiteY1568" fmla="*/ 3512451 h 4885545"/>
                              <a:gd name="connsiteX1569" fmla="*/ 4160767 w 7425815"/>
                              <a:gd name="connsiteY1569" fmla="*/ 3507262 h 4885545"/>
                              <a:gd name="connsiteX1570" fmla="*/ 4155578 w 7425815"/>
                              <a:gd name="connsiteY1570" fmla="*/ 3506862 h 4885545"/>
                              <a:gd name="connsiteX1571" fmla="*/ 4152384 w 7425815"/>
                              <a:gd name="connsiteY1571" fmla="*/ 3503270 h 4885545"/>
                              <a:gd name="connsiteX1572" fmla="*/ 4155977 w 7425815"/>
                              <a:gd name="connsiteY1572" fmla="*/ 3500076 h 4885545"/>
                              <a:gd name="connsiteX1573" fmla="*/ 4163162 w 7425815"/>
                              <a:gd name="connsiteY1573" fmla="*/ 3500475 h 4885545"/>
                              <a:gd name="connsiteX1574" fmla="*/ 4172344 w 7425815"/>
                              <a:gd name="connsiteY1574" fmla="*/ 3492491 h 4885545"/>
                              <a:gd name="connsiteX1575" fmla="*/ 4164759 w 7425815"/>
                              <a:gd name="connsiteY1575" fmla="*/ 3483709 h 4885545"/>
                              <a:gd name="connsiteX1576" fmla="*/ 4167154 w 7425815"/>
                              <a:gd name="connsiteY1576" fmla="*/ 3454966 h 4885545"/>
                              <a:gd name="connsiteX1577" fmla="*/ 4194700 w 7425815"/>
                              <a:gd name="connsiteY1577" fmla="*/ 3456163 h 4885545"/>
                              <a:gd name="connsiteX1578" fmla="*/ 4216257 w 7425815"/>
                              <a:gd name="connsiteY1578" fmla="*/ 3454567 h 4885545"/>
                              <a:gd name="connsiteX1579" fmla="*/ 4228233 w 7425815"/>
                              <a:gd name="connsiteY1579" fmla="*/ 3444587 h 4885545"/>
                              <a:gd name="connsiteX1580" fmla="*/ 4221446 w 7425815"/>
                              <a:gd name="connsiteY1580" fmla="*/ 3444187 h 4885545"/>
                              <a:gd name="connsiteX1581" fmla="*/ 4218253 w 7425815"/>
                              <a:gd name="connsiteY1581" fmla="*/ 3440595 h 4885545"/>
                              <a:gd name="connsiteX1582" fmla="*/ 4221845 w 7425815"/>
                              <a:gd name="connsiteY1582" fmla="*/ 3437401 h 4885545"/>
                              <a:gd name="connsiteX1583" fmla="*/ 5469901 w 7425815"/>
                              <a:gd name="connsiteY1583" fmla="*/ 3394849 h 4885545"/>
                              <a:gd name="connsiteX1584" fmla="*/ 5469740 w 7425815"/>
                              <a:gd name="connsiteY1584" fmla="*/ 3402271 h 4885545"/>
                              <a:gd name="connsiteX1585" fmla="*/ 5464191 w 7425815"/>
                              <a:gd name="connsiteY1585" fmla="*/ 3407658 h 4885545"/>
                              <a:gd name="connsiteX1586" fmla="*/ 5472235 w 7425815"/>
                              <a:gd name="connsiteY1586" fmla="*/ 3407810 h 4885545"/>
                              <a:gd name="connsiteX1587" fmla="*/ 5477564 w 7425815"/>
                              <a:gd name="connsiteY1587" fmla="*/ 3413200 h 4885545"/>
                              <a:gd name="connsiteX1588" fmla="*/ 5477723 w 7425815"/>
                              <a:gd name="connsiteY1588" fmla="*/ 3405865 h 4885545"/>
                              <a:gd name="connsiteX1589" fmla="*/ 5482949 w 7425815"/>
                              <a:gd name="connsiteY1589" fmla="*/ 3400639 h 4885545"/>
                              <a:gd name="connsiteX1590" fmla="*/ 5475329 w 7425815"/>
                              <a:gd name="connsiteY1590" fmla="*/ 3400276 h 4885545"/>
                              <a:gd name="connsiteX1591" fmla="*/ 5464950 w 7425815"/>
                              <a:gd name="connsiteY1591" fmla="*/ 3381512 h 4885545"/>
                              <a:gd name="connsiteX1592" fmla="*/ 5470139 w 7425815"/>
                              <a:gd name="connsiteY1592" fmla="*/ 3383907 h 4885545"/>
                              <a:gd name="connsiteX1593" fmla="*/ 5470122 w 7425815"/>
                              <a:gd name="connsiteY1593" fmla="*/ 3384690 h 4885545"/>
                              <a:gd name="connsiteX1594" fmla="*/ 5478522 w 7425815"/>
                              <a:gd name="connsiteY1594" fmla="*/ 3393091 h 4885545"/>
                              <a:gd name="connsiteX1595" fmla="*/ 5490498 w 7425815"/>
                              <a:gd name="connsiteY1595" fmla="*/ 3393091 h 4885545"/>
                              <a:gd name="connsiteX1596" fmla="*/ 5490898 w 7425815"/>
                              <a:gd name="connsiteY1596" fmla="*/ 3392690 h 4885545"/>
                              <a:gd name="connsiteX1597" fmla="*/ 5496087 w 7425815"/>
                              <a:gd name="connsiteY1597" fmla="*/ 3395085 h 4885545"/>
                              <a:gd name="connsiteX1598" fmla="*/ 5495935 w 7425815"/>
                              <a:gd name="connsiteY1598" fmla="*/ 3395416 h 4885545"/>
                              <a:gd name="connsiteX1599" fmla="*/ 5496087 w 7425815"/>
                              <a:gd name="connsiteY1599" fmla="*/ 3395486 h 4885545"/>
                              <a:gd name="connsiteX1600" fmla="*/ 5493692 w 7425815"/>
                              <a:gd name="connsiteY1600" fmla="*/ 3400676 h 4885545"/>
                              <a:gd name="connsiteX1601" fmla="*/ 5493158 w 7425815"/>
                              <a:gd name="connsiteY1601" fmla="*/ 3400810 h 4885545"/>
                              <a:gd name="connsiteX1602" fmla="*/ 5484910 w 7425815"/>
                              <a:gd name="connsiteY1602" fmla="*/ 3409058 h 4885545"/>
                              <a:gd name="connsiteX1603" fmla="*/ 5484910 w 7425815"/>
                              <a:gd name="connsiteY1603" fmla="*/ 3420630 h 4885545"/>
                              <a:gd name="connsiteX1604" fmla="*/ 5485309 w 7425815"/>
                              <a:gd name="connsiteY1604" fmla="*/ 3421034 h 4885545"/>
                              <a:gd name="connsiteX1605" fmla="*/ 5482515 w 7425815"/>
                              <a:gd name="connsiteY1605" fmla="*/ 3426623 h 4885545"/>
                              <a:gd name="connsiteX1606" fmla="*/ 5482200 w 7425815"/>
                              <a:gd name="connsiteY1606" fmla="*/ 3426466 h 4885545"/>
                              <a:gd name="connsiteX1607" fmla="*/ 5482115 w 7425815"/>
                              <a:gd name="connsiteY1607" fmla="*/ 3426623 h 4885545"/>
                              <a:gd name="connsiteX1608" fmla="*/ 5477324 w 7425815"/>
                              <a:gd name="connsiteY1608" fmla="*/ 3424228 h 4885545"/>
                              <a:gd name="connsiteX1609" fmla="*/ 5477333 w 7425815"/>
                              <a:gd name="connsiteY1609" fmla="*/ 3423823 h 4885545"/>
                              <a:gd name="connsiteX1610" fmla="*/ 5469091 w 7425815"/>
                              <a:gd name="connsiteY1610" fmla="*/ 3415296 h 4885545"/>
                              <a:gd name="connsiteX1611" fmla="*/ 5456579 w 7425815"/>
                              <a:gd name="connsiteY1611" fmla="*/ 3415046 h 4885545"/>
                              <a:gd name="connsiteX1612" fmla="*/ 5456168 w 7425815"/>
                              <a:gd name="connsiteY1612" fmla="*/ 3415445 h 4885545"/>
                              <a:gd name="connsiteX1613" fmla="*/ 5451376 w 7425815"/>
                              <a:gd name="connsiteY1613" fmla="*/ 3413050 h 4885545"/>
                              <a:gd name="connsiteX1614" fmla="*/ 5451528 w 7425815"/>
                              <a:gd name="connsiteY1614" fmla="*/ 3412721 h 4885545"/>
                              <a:gd name="connsiteX1615" fmla="*/ 5451376 w 7425815"/>
                              <a:gd name="connsiteY1615" fmla="*/ 3412651 h 4885545"/>
                              <a:gd name="connsiteX1616" fmla="*/ 5453771 w 7425815"/>
                              <a:gd name="connsiteY1616" fmla="*/ 3407460 h 4885545"/>
                              <a:gd name="connsiteX1617" fmla="*/ 5454164 w 7425815"/>
                              <a:gd name="connsiteY1617" fmla="*/ 3407468 h 4885545"/>
                              <a:gd name="connsiteX1618" fmla="*/ 5462555 w 7425815"/>
                              <a:gd name="connsiteY1618" fmla="*/ 3399078 h 4885545"/>
                              <a:gd name="connsiteX1619" fmla="*/ 5462555 w 7425815"/>
                              <a:gd name="connsiteY1619" fmla="*/ 3387503 h 4885545"/>
                              <a:gd name="connsiteX1620" fmla="*/ 5462154 w 7425815"/>
                              <a:gd name="connsiteY1620" fmla="*/ 3387103 h 4885545"/>
                              <a:gd name="connsiteX1621" fmla="*/ 5464549 w 7425815"/>
                              <a:gd name="connsiteY1621" fmla="*/ 3381912 h 4885545"/>
                              <a:gd name="connsiteX1622" fmla="*/ 5464728 w 7425815"/>
                              <a:gd name="connsiteY1622" fmla="*/ 3381995 h 4885545"/>
                              <a:gd name="connsiteX1623" fmla="*/ 5403320 w 7425815"/>
                              <a:gd name="connsiteY1623" fmla="*/ 3371482 h 4885545"/>
                              <a:gd name="connsiteX1624" fmla="*/ 5403075 w 7425815"/>
                              <a:gd name="connsiteY1624" fmla="*/ 3389099 h 4885545"/>
                              <a:gd name="connsiteX1625" fmla="*/ 5390231 w 7425815"/>
                              <a:gd name="connsiteY1625" fmla="*/ 3401228 h 4885545"/>
                              <a:gd name="connsiteX1626" fmla="*/ 5407865 w 7425815"/>
                              <a:gd name="connsiteY1626" fmla="*/ 3401473 h 4885545"/>
                              <a:gd name="connsiteX1627" fmla="*/ 5420391 w 7425815"/>
                              <a:gd name="connsiteY1627" fmla="*/ 3414501 h 4885545"/>
                              <a:gd name="connsiteX1628" fmla="*/ 5420638 w 7425815"/>
                              <a:gd name="connsiteY1628" fmla="*/ 3396683 h 4885545"/>
                              <a:gd name="connsiteX1629" fmla="*/ 5433296 w 7425815"/>
                              <a:gd name="connsiteY1629" fmla="*/ 3384512 h 4885545"/>
                              <a:gd name="connsiteX1630" fmla="*/ 5414251 w 7425815"/>
                              <a:gd name="connsiteY1630" fmla="*/ 3383111 h 4885545"/>
                              <a:gd name="connsiteX1631" fmla="*/ 5397883 w 7425815"/>
                              <a:gd name="connsiteY1631" fmla="*/ 3357960 h 4885545"/>
                              <a:gd name="connsiteX1632" fmla="*/ 5398213 w 7425815"/>
                              <a:gd name="connsiteY1632" fmla="*/ 3358113 h 4885545"/>
                              <a:gd name="connsiteX1633" fmla="*/ 5398284 w 7425815"/>
                              <a:gd name="connsiteY1633" fmla="*/ 3357960 h 4885545"/>
                              <a:gd name="connsiteX1634" fmla="*/ 5403474 w 7425815"/>
                              <a:gd name="connsiteY1634" fmla="*/ 3360355 h 4885545"/>
                              <a:gd name="connsiteX1635" fmla="*/ 5403469 w 7425815"/>
                              <a:gd name="connsiteY1635" fmla="*/ 3360764 h 4885545"/>
                              <a:gd name="connsiteX1636" fmla="*/ 5418792 w 7425815"/>
                              <a:gd name="connsiteY1636" fmla="*/ 3376624 h 4885545"/>
                              <a:gd name="connsiteX1637" fmla="*/ 5441396 w 7425815"/>
                              <a:gd name="connsiteY1637" fmla="*/ 3376724 h 4885545"/>
                              <a:gd name="connsiteX1638" fmla="*/ 5441397 w 7425815"/>
                              <a:gd name="connsiteY1638" fmla="*/ 3376722 h 4885545"/>
                              <a:gd name="connsiteX1639" fmla="*/ 5446587 w 7425815"/>
                              <a:gd name="connsiteY1639" fmla="*/ 3379117 h 4885545"/>
                              <a:gd name="connsiteX1640" fmla="*/ 5446336 w 7425815"/>
                              <a:gd name="connsiteY1640" fmla="*/ 3379661 h 4885545"/>
                              <a:gd name="connsiteX1641" fmla="*/ 5444191 w 7425815"/>
                              <a:gd name="connsiteY1641" fmla="*/ 3384308 h 4885545"/>
                              <a:gd name="connsiteX1642" fmla="*/ 5444190 w 7425815"/>
                              <a:gd name="connsiteY1642" fmla="*/ 3384309 h 4885545"/>
                              <a:gd name="connsiteX1643" fmla="*/ 5427824 w 7425815"/>
                              <a:gd name="connsiteY1643" fmla="*/ 3400276 h 4885545"/>
                              <a:gd name="connsiteX1644" fmla="*/ 5427446 w 7425815"/>
                              <a:gd name="connsiteY1644" fmla="*/ 3421838 h 4885545"/>
                              <a:gd name="connsiteX1645" fmla="*/ 5427825 w 7425815"/>
                              <a:gd name="connsiteY1645" fmla="*/ 3422232 h 4885545"/>
                              <a:gd name="connsiteX1646" fmla="*/ 5425430 w 7425815"/>
                              <a:gd name="connsiteY1646" fmla="*/ 3427821 h 4885545"/>
                              <a:gd name="connsiteX1647" fmla="*/ 5425110 w 7425815"/>
                              <a:gd name="connsiteY1647" fmla="*/ 3427661 h 4885545"/>
                              <a:gd name="connsiteX1648" fmla="*/ 5425030 w 7425815"/>
                              <a:gd name="connsiteY1648" fmla="*/ 3427821 h 4885545"/>
                              <a:gd name="connsiteX1649" fmla="*/ 5420239 w 7425815"/>
                              <a:gd name="connsiteY1649" fmla="*/ 3425425 h 4885545"/>
                              <a:gd name="connsiteX1650" fmla="*/ 5420245 w 7425815"/>
                              <a:gd name="connsiteY1650" fmla="*/ 3425022 h 4885545"/>
                              <a:gd name="connsiteX1651" fmla="*/ 5404671 w 7425815"/>
                              <a:gd name="connsiteY1651" fmla="*/ 3409059 h 4885545"/>
                              <a:gd name="connsiteX1652" fmla="*/ 5382356 w 7425815"/>
                              <a:gd name="connsiteY1652" fmla="*/ 3408666 h 4885545"/>
                              <a:gd name="connsiteX1653" fmla="*/ 5381517 w 7425815"/>
                              <a:gd name="connsiteY1653" fmla="*/ 3409458 h 4885545"/>
                              <a:gd name="connsiteX1654" fmla="*/ 5376726 w 7425815"/>
                              <a:gd name="connsiteY1654" fmla="*/ 3407063 h 4885545"/>
                              <a:gd name="connsiteX1655" fmla="*/ 5377031 w 7425815"/>
                              <a:gd name="connsiteY1655" fmla="*/ 3406404 h 4885545"/>
                              <a:gd name="connsiteX1656" fmla="*/ 5376726 w 7425815"/>
                              <a:gd name="connsiteY1656" fmla="*/ 3406264 h 4885545"/>
                              <a:gd name="connsiteX1657" fmla="*/ 5379122 w 7425815"/>
                              <a:gd name="connsiteY1657" fmla="*/ 3401074 h 4885545"/>
                              <a:gd name="connsiteX1658" fmla="*/ 5379930 w 7425815"/>
                              <a:gd name="connsiteY1658" fmla="*/ 3401085 h 4885545"/>
                              <a:gd name="connsiteX1659" fmla="*/ 5395490 w 7425815"/>
                              <a:gd name="connsiteY1659" fmla="*/ 3385905 h 4885545"/>
                              <a:gd name="connsiteX1660" fmla="*/ 5395881 w 7425815"/>
                              <a:gd name="connsiteY1660" fmla="*/ 3363568 h 4885545"/>
                              <a:gd name="connsiteX1661" fmla="*/ 5395488 w 7425815"/>
                              <a:gd name="connsiteY1661" fmla="*/ 3363150 h 4885545"/>
                              <a:gd name="connsiteX1662" fmla="*/ 5397883 w 7425815"/>
                              <a:gd name="connsiteY1662" fmla="*/ 3357960 h 4885545"/>
                              <a:gd name="connsiteX1663" fmla="*/ 1255717 w 7425815"/>
                              <a:gd name="connsiteY1663" fmla="*/ 3336903 h 4885545"/>
                              <a:gd name="connsiteX1664" fmla="*/ 1245837 w 7425815"/>
                              <a:gd name="connsiteY1664" fmla="*/ 3339997 h 4885545"/>
                              <a:gd name="connsiteX1665" fmla="*/ 1244240 w 7425815"/>
                              <a:gd name="connsiteY1665" fmla="*/ 3359159 h 4885545"/>
                              <a:gd name="connsiteX1666" fmla="*/ 1251426 w 7425815"/>
                              <a:gd name="connsiteY1666" fmla="*/ 3367542 h 4885545"/>
                              <a:gd name="connsiteX1667" fmla="*/ 1263003 w 7425815"/>
                              <a:gd name="connsiteY1667" fmla="*/ 3357562 h 4885545"/>
                              <a:gd name="connsiteX1668" fmla="*/ 1267793 w 7425815"/>
                              <a:gd name="connsiteY1668" fmla="*/ 3357961 h 4885545"/>
                              <a:gd name="connsiteX1669" fmla="*/ 1267394 w 7425815"/>
                              <a:gd name="connsiteY1669" fmla="*/ 3362752 h 4885545"/>
                              <a:gd name="connsiteX1670" fmla="*/ 1255817 w 7425815"/>
                              <a:gd name="connsiteY1670" fmla="*/ 3372732 h 4885545"/>
                              <a:gd name="connsiteX1671" fmla="*/ 1264200 w 7425815"/>
                              <a:gd name="connsiteY1671" fmla="*/ 3382711 h 4885545"/>
                              <a:gd name="connsiteX1672" fmla="*/ 1266196 w 7425815"/>
                              <a:gd name="connsiteY1672" fmla="*/ 3382711 h 4885545"/>
                              <a:gd name="connsiteX1673" fmla="*/ 1290148 w 7425815"/>
                              <a:gd name="connsiteY1673" fmla="*/ 3362752 h 4885545"/>
                              <a:gd name="connsiteX1674" fmla="*/ 1291346 w 7425815"/>
                              <a:gd name="connsiteY1674" fmla="*/ 3343590 h 4885545"/>
                              <a:gd name="connsiteX1675" fmla="*/ 1272184 w 7425815"/>
                              <a:gd name="connsiteY1675" fmla="*/ 3341993 h 4885545"/>
                              <a:gd name="connsiteX1676" fmla="*/ 1270987 w 7425815"/>
                              <a:gd name="connsiteY1676" fmla="*/ 3343191 h 4885545"/>
                              <a:gd name="connsiteX1677" fmla="*/ 1268591 w 7425815"/>
                              <a:gd name="connsiteY1677" fmla="*/ 3343989 h 4885545"/>
                              <a:gd name="connsiteX1678" fmla="*/ 1266196 w 7425815"/>
                              <a:gd name="connsiteY1678" fmla="*/ 3342792 h 4885545"/>
                              <a:gd name="connsiteX1679" fmla="*/ 1264999 w 7425815"/>
                              <a:gd name="connsiteY1679" fmla="*/ 3341594 h 4885545"/>
                              <a:gd name="connsiteX1680" fmla="*/ 1255717 w 7425815"/>
                              <a:gd name="connsiteY1680" fmla="*/ 3336903 h 4885545"/>
                              <a:gd name="connsiteX1681" fmla="*/ 1296535 w 7425815"/>
                              <a:gd name="connsiteY1681" fmla="*/ 3317242 h 4885545"/>
                              <a:gd name="connsiteX1682" fmla="*/ 1311307 w 7425815"/>
                              <a:gd name="connsiteY1682" fmla="*/ 3318439 h 4885545"/>
                              <a:gd name="connsiteX1683" fmla="*/ 1315298 w 7425815"/>
                              <a:gd name="connsiteY1683" fmla="*/ 3322431 h 4885545"/>
                              <a:gd name="connsiteX1684" fmla="*/ 1314100 w 7425815"/>
                              <a:gd name="connsiteY1684" fmla="*/ 3337203 h 4885545"/>
                              <a:gd name="connsiteX1685" fmla="*/ 1310508 w 7425815"/>
                              <a:gd name="connsiteY1685" fmla="*/ 3340396 h 4885545"/>
                              <a:gd name="connsiteX1686" fmla="*/ 1307314 w 7425815"/>
                              <a:gd name="connsiteY1686" fmla="*/ 3336804 h 4885545"/>
                              <a:gd name="connsiteX1687" fmla="*/ 1307713 w 7425815"/>
                              <a:gd name="connsiteY1687" fmla="*/ 3330016 h 4885545"/>
                              <a:gd name="connsiteX1688" fmla="*/ 1296935 w 7425815"/>
                              <a:gd name="connsiteY1688" fmla="*/ 3339199 h 4885545"/>
                              <a:gd name="connsiteX1689" fmla="*/ 1297334 w 7425815"/>
                              <a:gd name="connsiteY1689" fmla="*/ 3339598 h 4885545"/>
                              <a:gd name="connsiteX1690" fmla="*/ 1294939 w 7425815"/>
                              <a:gd name="connsiteY1690" fmla="*/ 3368340 h 4885545"/>
                              <a:gd name="connsiteX1691" fmla="*/ 1271386 w 7425815"/>
                              <a:gd name="connsiteY1691" fmla="*/ 3388300 h 4885545"/>
                              <a:gd name="connsiteX1692" fmla="*/ 1265398 w 7425815"/>
                              <a:gd name="connsiteY1692" fmla="*/ 3390296 h 4885545"/>
                              <a:gd name="connsiteX1693" fmla="*/ 1259809 w 7425815"/>
                              <a:gd name="connsiteY1693" fmla="*/ 3387502 h 4885545"/>
                              <a:gd name="connsiteX1694" fmla="*/ 1251426 w 7425815"/>
                              <a:gd name="connsiteY1694" fmla="*/ 3377522 h 4885545"/>
                              <a:gd name="connsiteX1695" fmla="*/ 1242244 w 7425815"/>
                              <a:gd name="connsiteY1695" fmla="*/ 3385506 h 4885545"/>
                              <a:gd name="connsiteX1696" fmla="*/ 1241845 w 7425815"/>
                              <a:gd name="connsiteY1696" fmla="*/ 3392691 h 4885545"/>
                              <a:gd name="connsiteX1697" fmla="*/ 1238252 w 7425815"/>
                              <a:gd name="connsiteY1697" fmla="*/ 3395885 h 4885545"/>
                              <a:gd name="connsiteX1698" fmla="*/ 1235059 w 7425815"/>
                              <a:gd name="connsiteY1698" fmla="*/ 3392292 h 4885545"/>
                              <a:gd name="connsiteX1699" fmla="*/ 1235458 w 7425815"/>
                              <a:gd name="connsiteY1699" fmla="*/ 3387103 h 4885545"/>
                              <a:gd name="connsiteX1700" fmla="*/ 1230268 w 7425815"/>
                              <a:gd name="connsiteY1700" fmla="*/ 3386703 h 4885545"/>
                              <a:gd name="connsiteX1701" fmla="*/ 1227075 w 7425815"/>
                              <a:gd name="connsiteY1701" fmla="*/ 3383111 h 4885545"/>
                              <a:gd name="connsiteX1702" fmla="*/ 1230668 w 7425815"/>
                              <a:gd name="connsiteY1702" fmla="*/ 3379917 h 4885545"/>
                              <a:gd name="connsiteX1703" fmla="*/ 1237853 w 7425815"/>
                              <a:gd name="connsiteY1703" fmla="*/ 3380316 h 4885545"/>
                              <a:gd name="connsiteX1704" fmla="*/ 1247035 w 7425815"/>
                              <a:gd name="connsiteY1704" fmla="*/ 3372332 h 4885545"/>
                              <a:gd name="connsiteX1705" fmla="*/ 1239450 w 7425815"/>
                              <a:gd name="connsiteY1705" fmla="*/ 3363550 h 4885545"/>
                              <a:gd name="connsiteX1706" fmla="*/ 1241845 w 7425815"/>
                              <a:gd name="connsiteY1706" fmla="*/ 3334807 h 4885545"/>
                              <a:gd name="connsiteX1707" fmla="*/ 1269390 w 7425815"/>
                              <a:gd name="connsiteY1707" fmla="*/ 3336004 h 4885545"/>
                              <a:gd name="connsiteX1708" fmla="*/ 1290947 w 7425815"/>
                              <a:gd name="connsiteY1708" fmla="*/ 3334407 h 4885545"/>
                              <a:gd name="connsiteX1709" fmla="*/ 1302923 w 7425815"/>
                              <a:gd name="connsiteY1709" fmla="*/ 3324427 h 4885545"/>
                              <a:gd name="connsiteX1710" fmla="*/ 1296136 w 7425815"/>
                              <a:gd name="connsiteY1710" fmla="*/ 3324028 h 4885545"/>
                              <a:gd name="connsiteX1711" fmla="*/ 1292943 w 7425815"/>
                              <a:gd name="connsiteY1711" fmla="*/ 3320435 h 4885545"/>
                              <a:gd name="connsiteX1712" fmla="*/ 1296535 w 7425815"/>
                              <a:gd name="connsiteY1712" fmla="*/ 3317242 h 4885545"/>
                              <a:gd name="connsiteX1713" fmla="*/ 3540625 w 7425815"/>
                              <a:gd name="connsiteY1713" fmla="*/ 3313000 h 4885545"/>
                              <a:gd name="connsiteX1714" fmla="*/ 3553200 w 7425815"/>
                              <a:gd name="connsiteY1714" fmla="*/ 3322033 h 4885545"/>
                              <a:gd name="connsiteX1715" fmla="*/ 3547613 w 7425815"/>
                              <a:gd name="connsiteY1715" fmla="*/ 3325626 h 4885545"/>
                              <a:gd name="connsiteX1716" fmla="*/ 3528849 w 7425815"/>
                              <a:gd name="connsiteY1716" fmla="*/ 3321235 h 4885545"/>
                              <a:gd name="connsiteX1717" fmla="*/ 3524856 w 7425815"/>
                              <a:gd name="connsiteY1717" fmla="*/ 3339598 h 4885545"/>
                              <a:gd name="connsiteX1718" fmla="*/ 3519269 w 7425815"/>
                              <a:gd name="connsiteY1718" fmla="*/ 3343191 h 4885545"/>
                              <a:gd name="connsiteX1719" fmla="*/ 3525654 w 7425815"/>
                              <a:gd name="connsiteY1719" fmla="*/ 3315645 h 4885545"/>
                              <a:gd name="connsiteX1720" fmla="*/ 3540625 w 7425815"/>
                              <a:gd name="connsiteY1720" fmla="*/ 3313000 h 4885545"/>
                              <a:gd name="connsiteX1721" fmla="*/ 2571745 w 7425815"/>
                              <a:gd name="connsiteY1721" fmla="*/ 3257525 h 4885545"/>
                              <a:gd name="connsiteX1722" fmla="*/ 2571584 w 7425815"/>
                              <a:gd name="connsiteY1722" fmla="*/ 3264948 h 4885545"/>
                              <a:gd name="connsiteX1723" fmla="*/ 2566034 w 7425815"/>
                              <a:gd name="connsiteY1723" fmla="*/ 3270334 h 4885545"/>
                              <a:gd name="connsiteX1724" fmla="*/ 2574078 w 7425815"/>
                              <a:gd name="connsiteY1724" fmla="*/ 3270486 h 4885545"/>
                              <a:gd name="connsiteX1725" fmla="*/ 2579798 w 7425815"/>
                              <a:gd name="connsiteY1725" fmla="*/ 3276271 h 4885545"/>
                              <a:gd name="connsiteX1726" fmla="*/ 2579967 w 7425815"/>
                              <a:gd name="connsiteY1726" fmla="*/ 3268541 h 4885545"/>
                              <a:gd name="connsiteX1727" fmla="*/ 2585173 w 7425815"/>
                              <a:gd name="connsiteY1727" fmla="*/ 3263333 h 4885545"/>
                              <a:gd name="connsiteX1728" fmla="*/ 2577172 w 7425815"/>
                              <a:gd name="connsiteY1728" fmla="*/ 3262952 h 4885545"/>
                              <a:gd name="connsiteX1729" fmla="*/ 2566794 w 7425815"/>
                              <a:gd name="connsiteY1729" fmla="*/ 3244188 h 4885545"/>
                              <a:gd name="connsiteX1730" fmla="*/ 2571983 w 7425815"/>
                              <a:gd name="connsiteY1730" fmla="*/ 3246583 h 4885545"/>
                              <a:gd name="connsiteX1731" fmla="*/ 2571966 w 7425815"/>
                              <a:gd name="connsiteY1731" fmla="*/ 3247366 h 4885545"/>
                              <a:gd name="connsiteX1732" fmla="*/ 2580367 w 7425815"/>
                              <a:gd name="connsiteY1732" fmla="*/ 3255766 h 4885545"/>
                              <a:gd name="connsiteX1733" fmla="*/ 2592740 w 7425815"/>
                              <a:gd name="connsiteY1733" fmla="*/ 3255766 h 4885545"/>
                              <a:gd name="connsiteX1734" fmla="*/ 2592741 w 7425815"/>
                              <a:gd name="connsiteY1734" fmla="*/ 3255766 h 4885545"/>
                              <a:gd name="connsiteX1735" fmla="*/ 2593141 w 7425815"/>
                              <a:gd name="connsiteY1735" fmla="*/ 3255366 h 4885545"/>
                              <a:gd name="connsiteX1736" fmla="*/ 2598331 w 7425815"/>
                              <a:gd name="connsiteY1736" fmla="*/ 3257761 h 4885545"/>
                              <a:gd name="connsiteX1737" fmla="*/ 2595934 w 7425815"/>
                              <a:gd name="connsiteY1737" fmla="*/ 3262952 h 4885545"/>
                              <a:gd name="connsiteX1738" fmla="*/ 2595536 w 7425815"/>
                              <a:gd name="connsiteY1738" fmla="*/ 3263350 h 4885545"/>
                              <a:gd name="connsiteX1739" fmla="*/ 2595535 w 7425815"/>
                              <a:gd name="connsiteY1739" fmla="*/ 3263351 h 4885545"/>
                              <a:gd name="connsiteX1740" fmla="*/ 2587152 w 7425815"/>
                              <a:gd name="connsiteY1740" fmla="*/ 3271734 h 4885545"/>
                              <a:gd name="connsiteX1741" fmla="*/ 2587152 w 7425815"/>
                              <a:gd name="connsiteY1741" fmla="*/ 3283710 h 4885545"/>
                              <a:gd name="connsiteX1742" fmla="*/ 2587153 w 7425815"/>
                              <a:gd name="connsiteY1742" fmla="*/ 3283710 h 4885545"/>
                              <a:gd name="connsiteX1743" fmla="*/ 2587152 w 7425815"/>
                              <a:gd name="connsiteY1743" fmla="*/ 3283711 h 4885545"/>
                              <a:gd name="connsiteX1744" fmla="*/ 2587152 w 7425815"/>
                              <a:gd name="connsiteY1744" fmla="*/ 3284110 h 4885545"/>
                              <a:gd name="connsiteX1745" fmla="*/ 2584366 w 7425815"/>
                              <a:gd name="connsiteY1745" fmla="*/ 3289285 h 4885545"/>
                              <a:gd name="connsiteX1746" fmla="*/ 2584359 w 7425815"/>
                              <a:gd name="connsiteY1746" fmla="*/ 3289299 h 4885545"/>
                              <a:gd name="connsiteX1747" fmla="*/ 2584358 w 7425815"/>
                              <a:gd name="connsiteY1747" fmla="*/ 3289299 h 4885545"/>
                              <a:gd name="connsiteX1748" fmla="*/ 2579567 w 7425815"/>
                              <a:gd name="connsiteY1748" fmla="*/ 3286904 h 4885545"/>
                              <a:gd name="connsiteX1749" fmla="*/ 2579567 w 7425815"/>
                              <a:gd name="connsiteY1749" fmla="*/ 3286904 h 4885545"/>
                              <a:gd name="connsiteX1750" fmla="*/ 2570935 w 7425815"/>
                              <a:gd name="connsiteY1750" fmla="*/ 3277971 h 4885545"/>
                              <a:gd name="connsiteX1751" fmla="*/ 2558422 w 7425815"/>
                              <a:gd name="connsiteY1751" fmla="*/ 3277722 h 4885545"/>
                              <a:gd name="connsiteX1752" fmla="*/ 2558010 w 7425815"/>
                              <a:gd name="connsiteY1752" fmla="*/ 3278121 h 4885545"/>
                              <a:gd name="connsiteX1753" fmla="*/ 2553220 w 7425815"/>
                              <a:gd name="connsiteY1753" fmla="*/ 3275726 h 4885545"/>
                              <a:gd name="connsiteX1754" fmla="*/ 2553372 w 7425815"/>
                              <a:gd name="connsiteY1754" fmla="*/ 3275397 h 4885545"/>
                              <a:gd name="connsiteX1755" fmla="*/ 2553220 w 7425815"/>
                              <a:gd name="connsiteY1755" fmla="*/ 3275327 h 4885545"/>
                              <a:gd name="connsiteX1756" fmla="*/ 2555615 w 7425815"/>
                              <a:gd name="connsiteY1756" fmla="*/ 3270136 h 4885545"/>
                              <a:gd name="connsiteX1757" fmla="*/ 2556008 w 7425815"/>
                              <a:gd name="connsiteY1757" fmla="*/ 3270144 h 4885545"/>
                              <a:gd name="connsiteX1758" fmla="*/ 2564399 w 7425815"/>
                              <a:gd name="connsiteY1758" fmla="*/ 3261754 h 4885545"/>
                              <a:gd name="connsiteX1759" fmla="*/ 2564399 w 7425815"/>
                              <a:gd name="connsiteY1759" fmla="*/ 3250179 h 4885545"/>
                              <a:gd name="connsiteX1760" fmla="*/ 2563999 w 7425815"/>
                              <a:gd name="connsiteY1760" fmla="*/ 3249778 h 4885545"/>
                              <a:gd name="connsiteX1761" fmla="*/ 2566392 w 7425815"/>
                              <a:gd name="connsiteY1761" fmla="*/ 3244587 h 4885545"/>
                              <a:gd name="connsiteX1762" fmla="*/ 2566572 w 7425815"/>
                              <a:gd name="connsiteY1762" fmla="*/ 3244670 h 4885545"/>
                              <a:gd name="connsiteX1763" fmla="*/ 2505163 w 7425815"/>
                              <a:gd name="connsiteY1763" fmla="*/ 3234156 h 4885545"/>
                              <a:gd name="connsiteX1764" fmla="*/ 2504918 w 7425815"/>
                              <a:gd name="connsiteY1764" fmla="*/ 3251774 h 4885545"/>
                              <a:gd name="connsiteX1765" fmla="*/ 2492075 w 7425815"/>
                              <a:gd name="connsiteY1765" fmla="*/ 3263904 h 4885545"/>
                              <a:gd name="connsiteX1766" fmla="*/ 2509708 w 7425815"/>
                              <a:gd name="connsiteY1766" fmla="*/ 3264149 h 4885545"/>
                              <a:gd name="connsiteX1767" fmla="*/ 2522234 w 7425815"/>
                              <a:gd name="connsiteY1767" fmla="*/ 3277176 h 4885545"/>
                              <a:gd name="connsiteX1768" fmla="*/ 2522482 w 7425815"/>
                              <a:gd name="connsiteY1768" fmla="*/ 3259359 h 4885545"/>
                              <a:gd name="connsiteX1769" fmla="*/ 2535142 w 7425815"/>
                              <a:gd name="connsiteY1769" fmla="*/ 3247187 h 4885545"/>
                              <a:gd name="connsiteX1770" fmla="*/ 2516095 w 7425815"/>
                              <a:gd name="connsiteY1770" fmla="*/ 3245786 h 4885545"/>
                              <a:gd name="connsiteX1771" fmla="*/ 2499727 w 7425815"/>
                              <a:gd name="connsiteY1771" fmla="*/ 3220635 h 4885545"/>
                              <a:gd name="connsiteX1772" fmla="*/ 2500057 w 7425815"/>
                              <a:gd name="connsiteY1772" fmla="*/ 3220788 h 4885545"/>
                              <a:gd name="connsiteX1773" fmla="*/ 2500128 w 7425815"/>
                              <a:gd name="connsiteY1773" fmla="*/ 3220635 h 4885545"/>
                              <a:gd name="connsiteX1774" fmla="*/ 2505319 w 7425815"/>
                              <a:gd name="connsiteY1774" fmla="*/ 3223031 h 4885545"/>
                              <a:gd name="connsiteX1775" fmla="*/ 2505312 w 7425815"/>
                              <a:gd name="connsiteY1775" fmla="*/ 3223440 h 4885545"/>
                              <a:gd name="connsiteX1776" fmla="*/ 2520636 w 7425815"/>
                              <a:gd name="connsiteY1776" fmla="*/ 3239299 h 4885545"/>
                              <a:gd name="connsiteX1777" fmla="*/ 2543242 w 7425815"/>
                              <a:gd name="connsiteY1777" fmla="*/ 3239399 h 4885545"/>
                              <a:gd name="connsiteX1778" fmla="*/ 2543242 w 7425815"/>
                              <a:gd name="connsiteY1778" fmla="*/ 3239398 h 4885545"/>
                              <a:gd name="connsiteX1779" fmla="*/ 2548431 w 7425815"/>
                              <a:gd name="connsiteY1779" fmla="*/ 3241793 h 4885545"/>
                              <a:gd name="connsiteX1780" fmla="*/ 2548431 w 7425815"/>
                              <a:gd name="connsiteY1780" fmla="*/ 3241794 h 4885545"/>
                              <a:gd name="connsiteX1781" fmla="*/ 2546036 w 7425815"/>
                              <a:gd name="connsiteY1781" fmla="*/ 3246983 h 4885545"/>
                              <a:gd name="connsiteX1782" fmla="*/ 2529667 w 7425815"/>
                              <a:gd name="connsiteY1782" fmla="*/ 3262952 h 4885545"/>
                              <a:gd name="connsiteX1783" fmla="*/ 2529289 w 7425815"/>
                              <a:gd name="connsiteY1783" fmla="*/ 3284513 h 4885545"/>
                              <a:gd name="connsiteX1784" fmla="*/ 2529669 w 7425815"/>
                              <a:gd name="connsiteY1784" fmla="*/ 3284908 h 4885545"/>
                              <a:gd name="connsiteX1785" fmla="*/ 2527274 w 7425815"/>
                              <a:gd name="connsiteY1785" fmla="*/ 3290497 h 4885545"/>
                              <a:gd name="connsiteX1786" fmla="*/ 2526954 w 7425815"/>
                              <a:gd name="connsiteY1786" fmla="*/ 3290337 h 4885545"/>
                              <a:gd name="connsiteX1787" fmla="*/ 2526873 w 7425815"/>
                              <a:gd name="connsiteY1787" fmla="*/ 3290497 h 4885545"/>
                              <a:gd name="connsiteX1788" fmla="*/ 2522083 w 7425815"/>
                              <a:gd name="connsiteY1788" fmla="*/ 3288102 h 4885545"/>
                              <a:gd name="connsiteX1789" fmla="*/ 2522088 w 7425815"/>
                              <a:gd name="connsiteY1789" fmla="*/ 3287697 h 4885545"/>
                              <a:gd name="connsiteX1790" fmla="*/ 2506515 w 7425815"/>
                              <a:gd name="connsiteY1790" fmla="*/ 3271734 h 4885545"/>
                              <a:gd name="connsiteX1791" fmla="*/ 2484198 w 7425815"/>
                              <a:gd name="connsiteY1791" fmla="*/ 3271342 h 4885545"/>
                              <a:gd name="connsiteX1792" fmla="*/ 2483362 w 7425815"/>
                              <a:gd name="connsiteY1792" fmla="*/ 3272133 h 4885545"/>
                              <a:gd name="connsiteX1793" fmla="*/ 2478570 w 7425815"/>
                              <a:gd name="connsiteY1793" fmla="*/ 3269738 h 4885545"/>
                              <a:gd name="connsiteX1794" fmla="*/ 2478875 w 7425815"/>
                              <a:gd name="connsiteY1794" fmla="*/ 3269080 h 4885545"/>
                              <a:gd name="connsiteX1795" fmla="*/ 2478570 w 7425815"/>
                              <a:gd name="connsiteY1795" fmla="*/ 3268940 h 4885545"/>
                              <a:gd name="connsiteX1796" fmla="*/ 2480965 w 7425815"/>
                              <a:gd name="connsiteY1796" fmla="*/ 3263749 h 4885545"/>
                              <a:gd name="connsiteX1797" fmla="*/ 2481773 w 7425815"/>
                              <a:gd name="connsiteY1797" fmla="*/ 3263761 h 4885545"/>
                              <a:gd name="connsiteX1798" fmla="*/ 2497334 w 7425815"/>
                              <a:gd name="connsiteY1798" fmla="*/ 3248580 h 4885545"/>
                              <a:gd name="connsiteX1799" fmla="*/ 2497726 w 7425815"/>
                              <a:gd name="connsiteY1799" fmla="*/ 3226244 h 4885545"/>
                              <a:gd name="connsiteX1800" fmla="*/ 2497333 w 7425815"/>
                              <a:gd name="connsiteY1800" fmla="*/ 3225825 h 4885545"/>
                              <a:gd name="connsiteX1801" fmla="*/ 2499727 w 7425815"/>
                              <a:gd name="connsiteY1801" fmla="*/ 3220635 h 4885545"/>
                              <a:gd name="connsiteX1802" fmla="*/ 5033316 w 7425815"/>
                              <a:gd name="connsiteY1802" fmla="*/ 3203570 h 4885545"/>
                              <a:gd name="connsiteX1803" fmla="*/ 5023435 w 7425815"/>
                              <a:gd name="connsiteY1803" fmla="*/ 3206664 h 4885545"/>
                              <a:gd name="connsiteX1804" fmla="*/ 5021839 w 7425815"/>
                              <a:gd name="connsiteY1804" fmla="*/ 3225826 h 4885545"/>
                              <a:gd name="connsiteX1805" fmla="*/ 5029025 w 7425815"/>
                              <a:gd name="connsiteY1805" fmla="*/ 3234209 h 4885545"/>
                              <a:gd name="connsiteX1806" fmla="*/ 5040602 w 7425815"/>
                              <a:gd name="connsiteY1806" fmla="*/ 3224229 h 4885545"/>
                              <a:gd name="connsiteX1807" fmla="*/ 5045392 w 7425815"/>
                              <a:gd name="connsiteY1807" fmla="*/ 3224628 h 4885545"/>
                              <a:gd name="connsiteX1808" fmla="*/ 5044993 w 7425815"/>
                              <a:gd name="connsiteY1808" fmla="*/ 3229419 h 4885545"/>
                              <a:gd name="connsiteX1809" fmla="*/ 5033416 w 7425815"/>
                              <a:gd name="connsiteY1809" fmla="*/ 3239399 h 4885545"/>
                              <a:gd name="connsiteX1810" fmla="*/ 5041800 w 7425815"/>
                              <a:gd name="connsiteY1810" fmla="*/ 3249378 h 4885545"/>
                              <a:gd name="connsiteX1811" fmla="*/ 5043796 w 7425815"/>
                              <a:gd name="connsiteY1811" fmla="*/ 3249378 h 4885545"/>
                              <a:gd name="connsiteX1812" fmla="*/ 5067748 w 7425815"/>
                              <a:gd name="connsiteY1812" fmla="*/ 3229419 h 4885545"/>
                              <a:gd name="connsiteX1813" fmla="*/ 5068945 w 7425815"/>
                              <a:gd name="connsiteY1813" fmla="*/ 3210257 h 4885545"/>
                              <a:gd name="connsiteX1814" fmla="*/ 5049784 w 7425815"/>
                              <a:gd name="connsiteY1814" fmla="*/ 3208660 h 4885545"/>
                              <a:gd name="connsiteX1815" fmla="*/ 5048586 w 7425815"/>
                              <a:gd name="connsiteY1815" fmla="*/ 3209858 h 4885545"/>
                              <a:gd name="connsiteX1816" fmla="*/ 5046191 w 7425815"/>
                              <a:gd name="connsiteY1816" fmla="*/ 3210656 h 4885545"/>
                              <a:gd name="connsiteX1817" fmla="*/ 5043796 w 7425815"/>
                              <a:gd name="connsiteY1817" fmla="*/ 3209459 h 4885545"/>
                              <a:gd name="connsiteX1818" fmla="*/ 5042598 w 7425815"/>
                              <a:gd name="connsiteY1818" fmla="*/ 3208261 h 4885545"/>
                              <a:gd name="connsiteX1819" fmla="*/ 5033316 w 7425815"/>
                              <a:gd name="connsiteY1819" fmla="*/ 3203570 h 4885545"/>
                              <a:gd name="connsiteX1820" fmla="*/ 615300 w 7425815"/>
                              <a:gd name="connsiteY1820" fmla="*/ 3192442 h 4885545"/>
                              <a:gd name="connsiteX1821" fmla="*/ 627875 w 7425815"/>
                              <a:gd name="connsiteY1821" fmla="*/ 3201475 h 4885545"/>
                              <a:gd name="connsiteX1822" fmla="*/ 622286 w 7425815"/>
                              <a:gd name="connsiteY1822" fmla="*/ 3205068 h 4885545"/>
                              <a:gd name="connsiteX1823" fmla="*/ 603524 w 7425815"/>
                              <a:gd name="connsiteY1823" fmla="*/ 3200677 h 4885545"/>
                              <a:gd name="connsiteX1824" fmla="*/ 599532 w 7425815"/>
                              <a:gd name="connsiteY1824" fmla="*/ 3219040 h 4885545"/>
                              <a:gd name="connsiteX1825" fmla="*/ 593943 w 7425815"/>
                              <a:gd name="connsiteY1825" fmla="*/ 3222633 h 4885545"/>
                              <a:gd name="connsiteX1826" fmla="*/ 600330 w 7425815"/>
                              <a:gd name="connsiteY1826" fmla="*/ 3195087 h 4885545"/>
                              <a:gd name="connsiteX1827" fmla="*/ 615300 w 7425815"/>
                              <a:gd name="connsiteY1827" fmla="*/ 3192442 h 4885545"/>
                              <a:gd name="connsiteX1828" fmla="*/ 5073735 w 7425815"/>
                              <a:gd name="connsiteY1828" fmla="*/ 3183909 h 4885545"/>
                              <a:gd name="connsiteX1829" fmla="*/ 5088506 w 7425815"/>
                              <a:gd name="connsiteY1829" fmla="*/ 3185107 h 4885545"/>
                              <a:gd name="connsiteX1830" fmla="*/ 5092498 w 7425815"/>
                              <a:gd name="connsiteY1830" fmla="*/ 3189099 h 4885545"/>
                              <a:gd name="connsiteX1831" fmla="*/ 5091300 w 7425815"/>
                              <a:gd name="connsiteY1831" fmla="*/ 3203870 h 4885545"/>
                              <a:gd name="connsiteX1832" fmla="*/ 5087707 w 7425815"/>
                              <a:gd name="connsiteY1832" fmla="*/ 3207064 h 4885545"/>
                              <a:gd name="connsiteX1833" fmla="*/ 5084514 w 7425815"/>
                              <a:gd name="connsiteY1833" fmla="*/ 3203471 h 4885545"/>
                              <a:gd name="connsiteX1834" fmla="*/ 5084913 w 7425815"/>
                              <a:gd name="connsiteY1834" fmla="*/ 3196683 h 4885545"/>
                              <a:gd name="connsiteX1835" fmla="*/ 5074135 w 7425815"/>
                              <a:gd name="connsiteY1835" fmla="*/ 3205866 h 4885545"/>
                              <a:gd name="connsiteX1836" fmla="*/ 5074534 w 7425815"/>
                              <a:gd name="connsiteY1836" fmla="*/ 3206265 h 4885545"/>
                              <a:gd name="connsiteX1837" fmla="*/ 5072139 w 7425815"/>
                              <a:gd name="connsiteY1837" fmla="*/ 3235007 h 4885545"/>
                              <a:gd name="connsiteX1838" fmla="*/ 5048586 w 7425815"/>
                              <a:gd name="connsiteY1838" fmla="*/ 3254967 h 4885545"/>
                              <a:gd name="connsiteX1839" fmla="*/ 5042598 w 7425815"/>
                              <a:gd name="connsiteY1839" fmla="*/ 3256963 h 4885545"/>
                              <a:gd name="connsiteX1840" fmla="*/ 5037009 w 7425815"/>
                              <a:gd name="connsiteY1840" fmla="*/ 3254169 h 4885545"/>
                              <a:gd name="connsiteX1841" fmla="*/ 5028626 w 7425815"/>
                              <a:gd name="connsiteY1841" fmla="*/ 3244189 h 4885545"/>
                              <a:gd name="connsiteX1842" fmla="*/ 5019443 w 7425815"/>
                              <a:gd name="connsiteY1842" fmla="*/ 3252173 h 4885545"/>
                              <a:gd name="connsiteX1843" fmla="*/ 5019044 w 7425815"/>
                              <a:gd name="connsiteY1843" fmla="*/ 3259358 h 4885545"/>
                              <a:gd name="connsiteX1844" fmla="*/ 5015451 w 7425815"/>
                              <a:gd name="connsiteY1844" fmla="*/ 3262552 h 4885545"/>
                              <a:gd name="connsiteX1845" fmla="*/ 5012258 w 7425815"/>
                              <a:gd name="connsiteY1845" fmla="*/ 3258959 h 4885545"/>
                              <a:gd name="connsiteX1846" fmla="*/ 5012657 w 7425815"/>
                              <a:gd name="connsiteY1846" fmla="*/ 3253770 h 4885545"/>
                              <a:gd name="connsiteX1847" fmla="*/ 5007467 w 7425815"/>
                              <a:gd name="connsiteY1847" fmla="*/ 3253370 h 4885545"/>
                              <a:gd name="connsiteX1848" fmla="*/ 5004274 w 7425815"/>
                              <a:gd name="connsiteY1848" fmla="*/ 3249778 h 4885545"/>
                              <a:gd name="connsiteX1849" fmla="*/ 5007867 w 7425815"/>
                              <a:gd name="connsiteY1849" fmla="*/ 3246584 h 4885545"/>
                              <a:gd name="connsiteX1850" fmla="*/ 5015052 w 7425815"/>
                              <a:gd name="connsiteY1850" fmla="*/ 3246983 h 4885545"/>
                              <a:gd name="connsiteX1851" fmla="*/ 5024234 w 7425815"/>
                              <a:gd name="connsiteY1851" fmla="*/ 3238999 h 4885545"/>
                              <a:gd name="connsiteX1852" fmla="*/ 5016649 w 7425815"/>
                              <a:gd name="connsiteY1852" fmla="*/ 3230217 h 4885545"/>
                              <a:gd name="connsiteX1853" fmla="*/ 5019044 w 7425815"/>
                              <a:gd name="connsiteY1853" fmla="*/ 3201474 h 4885545"/>
                              <a:gd name="connsiteX1854" fmla="*/ 5046590 w 7425815"/>
                              <a:gd name="connsiteY1854" fmla="*/ 3202671 h 4885545"/>
                              <a:gd name="connsiteX1855" fmla="*/ 5068147 w 7425815"/>
                              <a:gd name="connsiteY1855" fmla="*/ 3201075 h 4885545"/>
                              <a:gd name="connsiteX1856" fmla="*/ 5080123 w 7425815"/>
                              <a:gd name="connsiteY1856" fmla="*/ 3191095 h 4885545"/>
                              <a:gd name="connsiteX1857" fmla="*/ 5073336 w 7425815"/>
                              <a:gd name="connsiteY1857" fmla="*/ 3190695 h 4885545"/>
                              <a:gd name="connsiteX1858" fmla="*/ 5070143 w 7425815"/>
                              <a:gd name="connsiteY1858" fmla="*/ 3187103 h 4885545"/>
                              <a:gd name="connsiteX1859" fmla="*/ 5073735 w 7425815"/>
                              <a:gd name="connsiteY1859" fmla="*/ 3183909 h 4885545"/>
                              <a:gd name="connsiteX1860" fmla="*/ 7318230 w 7425815"/>
                              <a:gd name="connsiteY1860" fmla="*/ 3179268 h 4885545"/>
                              <a:gd name="connsiteX1861" fmla="*/ 7330805 w 7425815"/>
                              <a:gd name="connsiteY1861" fmla="*/ 3188301 h 4885545"/>
                              <a:gd name="connsiteX1862" fmla="*/ 7325216 w 7425815"/>
                              <a:gd name="connsiteY1862" fmla="*/ 3191894 h 4885545"/>
                              <a:gd name="connsiteX1863" fmla="*/ 7306454 w 7425815"/>
                              <a:gd name="connsiteY1863" fmla="*/ 3187503 h 4885545"/>
                              <a:gd name="connsiteX1864" fmla="*/ 7302462 w 7425815"/>
                              <a:gd name="connsiteY1864" fmla="*/ 3205866 h 4885545"/>
                              <a:gd name="connsiteX1865" fmla="*/ 7296872 w 7425815"/>
                              <a:gd name="connsiteY1865" fmla="*/ 3209459 h 4885545"/>
                              <a:gd name="connsiteX1866" fmla="*/ 7303260 w 7425815"/>
                              <a:gd name="connsiteY1866" fmla="*/ 3181913 h 4885545"/>
                              <a:gd name="connsiteX1867" fmla="*/ 7318230 w 7425815"/>
                              <a:gd name="connsiteY1867" fmla="*/ 3179268 h 4885545"/>
                              <a:gd name="connsiteX1868" fmla="*/ 6349329 w 7425815"/>
                              <a:gd name="connsiteY1868" fmla="*/ 3124584 h 4885545"/>
                              <a:gd name="connsiteX1869" fmla="*/ 6349176 w 7425815"/>
                              <a:gd name="connsiteY1869" fmla="*/ 3131616 h 4885545"/>
                              <a:gd name="connsiteX1870" fmla="*/ 6343628 w 7425815"/>
                              <a:gd name="connsiteY1870" fmla="*/ 3137001 h 4885545"/>
                              <a:gd name="connsiteX1871" fmla="*/ 6351671 w 7425815"/>
                              <a:gd name="connsiteY1871" fmla="*/ 3137153 h 4885545"/>
                              <a:gd name="connsiteX1872" fmla="*/ 6356991 w 7425815"/>
                              <a:gd name="connsiteY1872" fmla="*/ 3142535 h 4885545"/>
                              <a:gd name="connsiteX1873" fmla="*/ 6357159 w 7425815"/>
                              <a:gd name="connsiteY1873" fmla="*/ 3134809 h 4885545"/>
                              <a:gd name="connsiteX1874" fmla="*/ 6361985 w 7425815"/>
                              <a:gd name="connsiteY1874" fmla="*/ 3129982 h 4885545"/>
                              <a:gd name="connsiteX1875" fmla="*/ 6354365 w 7425815"/>
                              <a:gd name="connsiteY1875" fmla="*/ 3129619 h 4885545"/>
                              <a:gd name="connsiteX1876" fmla="*/ 6344385 w 7425815"/>
                              <a:gd name="connsiteY1876" fmla="*/ 3110856 h 4885545"/>
                              <a:gd name="connsiteX1877" fmla="*/ 6349575 w 7425815"/>
                              <a:gd name="connsiteY1877" fmla="*/ 3113252 h 4885545"/>
                              <a:gd name="connsiteX1878" fmla="*/ 6349550 w 7425815"/>
                              <a:gd name="connsiteY1878" fmla="*/ 3114424 h 4885545"/>
                              <a:gd name="connsiteX1879" fmla="*/ 6357558 w 7425815"/>
                              <a:gd name="connsiteY1879" fmla="*/ 3122434 h 4885545"/>
                              <a:gd name="connsiteX1880" fmla="*/ 6369534 w 7425815"/>
                              <a:gd name="connsiteY1880" fmla="*/ 3122434 h 4885545"/>
                              <a:gd name="connsiteX1881" fmla="*/ 6370333 w 7425815"/>
                              <a:gd name="connsiteY1881" fmla="*/ 3121634 h 4885545"/>
                              <a:gd name="connsiteX1882" fmla="*/ 6375523 w 7425815"/>
                              <a:gd name="connsiteY1882" fmla="*/ 3124029 h 4885545"/>
                              <a:gd name="connsiteX1883" fmla="*/ 6373128 w 7425815"/>
                              <a:gd name="connsiteY1883" fmla="*/ 3129220 h 4885545"/>
                              <a:gd name="connsiteX1884" fmla="*/ 6373070 w 7425815"/>
                              <a:gd name="connsiteY1884" fmla="*/ 3129278 h 4885545"/>
                              <a:gd name="connsiteX1885" fmla="*/ 6372728 w 7425815"/>
                              <a:gd name="connsiteY1885" fmla="*/ 3130018 h 4885545"/>
                              <a:gd name="connsiteX1886" fmla="*/ 6372196 w 7425815"/>
                              <a:gd name="connsiteY1886" fmla="*/ 3130151 h 4885545"/>
                              <a:gd name="connsiteX1887" fmla="*/ 6364345 w 7425815"/>
                              <a:gd name="connsiteY1887" fmla="*/ 3138002 h 4885545"/>
                              <a:gd name="connsiteX1888" fmla="*/ 6364345 w 7425815"/>
                              <a:gd name="connsiteY1888" fmla="*/ 3149973 h 4885545"/>
                              <a:gd name="connsiteX1889" fmla="*/ 6364744 w 7425815"/>
                              <a:gd name="connsiteY1889" fmla="*/ 3150377 h 4885545"/>
                              <a:gd name="connsiteX1890" fmla="*/ 6361950 w 7425815"/>
                              <a:gd name="connsiteY1890" fmla="*/ 3155966 h 4885545"/>
                              <a:gd name="connsiteX1891" fmla="*/ 6357160 w 7425815"/>
                              <a:gd name="connsiteY1891" fmla="*/ 3153571 h 4885545"/>
                              <a:gd name="connsiteX1892" fmla="*/ 6356789 w 7425815"/>
                              <a:gd name="connsiteY1892" fmla="*/ 3153187 h 4885545"/>
                              <a:gd name="connsiteX1893" fmla="*/ 6356759 w 7425815"/>
                              <a:gd name="connsiteY1893" fmla="*/ 3153172 h 4885545"/>
                              <a:gd name="connsiteX1894" fmla="*/ 6356760 w 7425815"/>
                              <a:gd name="connsiteY1894" fmla="*/ 3153157 h 4885545"/>
                              <a:gd name="connsiteX1895" fmla="*/ 6348527 w 7425815"/>
                              <a:gd name="connsiteY1895" fmla="*/ 3144639 h 4885545"/>
                              <a:gd name="connsiteX1896" fmla="*/ 6336015 w 7425815"/>
                              <a:gd name="connsiteY1896" fmla="*/ 3144389 h 4885545"/>
                              <a:gd name="connsiteX1897" fmla="*/ 6335603 w 7425815"/>
                              <a:gd name="connsiteY1897" fmla="*/ 3144789 h 4885545"/>
                              <a:gd name="connsiteX1898" fmla="*/ 6330811 w 7425815"/>
                              <a:gd name="connsiteY1898" fmla="*/ 3142394 h 4885545"/>
                              <a:gd name="connsiteX1899" fmla="*/ 6330964 w 7425815"/>
                              <a:gd name="connsiteY1899" fmla="*/ 3142064 h 4885545"/>
                              <a:gd name="connsiteX1900" fmla="*/ 6330811 w 7425815"/>
                              <a:gd name="connsiteY1900" fmla="*/ 3141994 h 4885545"/>
                              <a:gd name="connsiteX1901" fmla="*/ 6333207 w 7425815"/>
                              <a:gd name="connsiteY1901" fmla="*/ 3136803 h 4885545"/>
                              <a:gd name="connsiteX1902" fmla="*/ 6333601 w 7425815"/>
                              <a:gd name="connsiteY1902" fmla="*/ 3136811 h 4885545"/>
                              <a:gd name="connsiteX1903" fmla="*/ 6341990 w 7425815"/>
                              <a:gd name="connsiteY1903" fmla="*/ 3128422 h 4885545"/>
                              <a:gd name="connsiteX1904" fmla="*/ 6341990 w 7425815"/>
                              <a:gd name="connsiteY1904" fmla="*/ 3117245 h 4885545"/>
                              <a:gd name="connsiteX1905" fmla="*/ 6341190 w 7425815"/>
                              <a:gd name="connsiteY1905" fmla="*/ 3116446 h 4885545"/>
                              <a:gd name="connsiteX1906" fmla="*/ 6343585 w 7425815"/>
                              <a:gd name="connsiteY1906" fmla="*/ 3111255 h 4885545"/>
                              <a:gd name="connsiteX1907" fmla="*/ 6344093 w 7425815"/>
                              <a:gd name="connsiteY1907" fmla="*/ 3111490 h 4885545"/>
                              <a:gd name="connsiteX1908" fmla="*/ 6282748 w 7425815"/>
                              <a:gd name="connsiteY1908" fmla="*/ 3100818 h 4885545"/>
                              <a:gd name="connsiteX1909" fmla="*/ 6282509 w 7425815"/>
                              <a:gd name="connsiteY1909" fmla="*/ 3118043 h 4885545"/>
                              <a:gd name="connsiteX1910" fmla="*/ 6269666 w 7425815"/>
                              <a:gd name="connsiteY1910" fmla="*/ 3130172 h 4885545"/>
                              <a:gd name="connsiteX1911" fmla="*/ 6287300 w 7425815"/>
                              <a:gd name="connsiteY1911" fmla="*/ 3130417 h 4885545"/>
                              <a:gd name="connsiteX1912" fmla="*/ 6299831 w 7425815"/>
                              <a:gd name="connsiteY1912" fmla="*/ 3143450 h 4885545"/>
                              <a:gd name="connsiteX1913" fmla="*/ 6300073 w 7425815"/>
                              <a:gd name="connsiteY1913" fmla="*/ 3126026 h 4885545"/>
                              <a:gd name="connsiteX1914" fmla="*/ 6312731 w 7425815"/>
                              <a:gd name="connsiteY1914" fmla="*/ 3113854 h 4885545"/>
                              <a:gd name="connsiteX1915" fmla="*/ 6293686 w 7425815"/>
                              <a:gd name="connsiteY1915" fmla="*/ 3112454 h 4885545"/>
                              <a:gd name="connsiteX1916" fmla="*/ 6277719 w 7425815"/>
                              <a:gd name="connsiteY1916" fmla="*/ 3086904 h 4885545"/>
                              <a:gd name="connsiteX1917" fmla="*/ 6282908 w 7425815"/>
                              <a:gd name="connsiteY1917" fmla="*/ 3089300 h 4885545"/>
                              <a:gd name="connsiteX1918" fmla="*/ 6282897 w 7425815"/>
                              <a:gd name="connsiteY1918" fmla="*/ 3090101 h 4885545"/>
                              <a:gd name="connsiteX1919" fmla="*/ 6298227 w 7425815"/>
                              <a:gd name="connsiteY1919" fmla="*/ 3105967 h 4885545"/>
                              <a:gd name="connsiteX1920" fmla="*/ 6320832 w 7425815"/>
                              <a:gd name="connsiteY1920" fmla="*/ 3106066 h 4885545"/>
                              <a:gd name="connsiteX1921" fmla="*/ 6320832 w 7425815"/>
                              <a:gd name="connsiteY1921" fmla="*/ 3106065 h 4885545"/>
                              <a:gd name="connsiteX1922" fmla="*/ 6326022 w 7425815"/>
                              <a:gd name="connsiteY1922" fmla="*/ 3108460 h 4885545"/>
                              <a:gd name="connsiteX1923" fmla="*/ 6326022 w 7425815"/>
                              <a:gd name="connsiteY1923" fmla="*/ 3108462 h 4885545"/>
                              <a:gd name="connsiteX1924" fmla="*/ 6326022 w 7425815"/>
                              <a:gd name="connsiteY1924" fmla="*/ 3108462 h 4885545"/>
                              <a:gd name="connsiteX1925" fmla="*/ 6323627 w 7425815"/>
                              <a:gd name="connsiteY1925" fmla="*/ 3113651 h 4885545"/>
                              <a:gd name="connsiteX1926" fmla="*/ 6323624 w 7425815"/>
                              <a:gd name="connsiteY1926" fmla="*/ 3113652 h 4885545"/>
                              <a:gd name="connsiteX1927" fmla="*/ 6307259 w 7425815"/>
                              <a:gd name="connsiteY1927" fmla="*/ 3129619 h 4885545"/>
                              <a:gd name="connsiteX1928" fmla="*/ 6306888 w 7425815"/>
                              <a:gd name="connsiteY1928" fmla="*/ 3150789 h 4885545"/>
                              <a:gd name="connsiteX1929" fmla="*/ 6307260 w 7425815"/>
                              <a:gd name="connsiteY1929" fmla="*/ 3151176 h 4885545"/>
                              <a:gd name="connsiteX1930" fmla="*/ 6306865 w 7425815"/>
                              <a:gd name="connsiteY1930" fmla="*/ 3152099 h 4885545"/>
                              <a:gd name="connsiteX1931" fmla="*/ 6306860 w 7425815"/>
                              <a:gd name="connsiteY1931" fmla="*/ 3152373 h 4885545"/>
                              <a:gd name="connsiteX1932" fmla="*/ 6306069 w 7425815"/>
                              <a:gd name="connsiteY1932" fmla="*/ 3153956 h 4885545"/>
                              <a:gd name="connsiteX1933" fmla="*/ 6304864 w 7425815"/>
                              <a:gd name="connsiteY1933" fmla="*/ 3156765 h 4885545"/>
                              <a:gd name="connsiteX1934" fmla="*/ 6304704 w 7425815"/>
                              <a:gd name="connsiteY1934" fmla="*/ 3156685 h 4885545"/>
                              <a:gd name="connsiteX1935" fmla="*/ 6304465 w 7425815"/>
                              <a:gd name="connsiteY1935" fmla="*/ 3157164 h 4885545"/>
                              <a:gd name="connsiteX1936" fmla="*/ 6299674 w 7425815"/>
                              <a:gd name="connsiteY1936" fmla="*/ 3154768 h 4885545"/>
                              <a:gd name="connsiteX1937" fmla="*/ 6299685 w 7425815"/>
                              <a:gd name="connsiteY1937" fmla="*/ 3153972 h 4885545"/>
                              <a:gd name="connsiteX1938" fmla="*/ 6284106 w 7425815"/>
                              <a:gd name="connsiteY1938" fmla="*/ 3138002 h 4885545"/>
                              <a:gd name="connsiteX1939" fmla="*/ 6261790 w 7425815"/>
                              <a:gd name="connsiteY1939" fmla="*/ 3137610 h 4885545"/>
                              <a:gd name="connsiteX1940" fmla="*/ 6260951 w 7425815"/>
                              <a:gd name="connsiteY1940" fmla="*/ 3138402 h 4885545"/>
                              <a:gd name="connsiteX1941" fmla="*/ 6256161 w 7425815"/>
                              <a:gd name="connsiteY1941" fmla="*/ 3136007 h 4885545"/>
                              <a:gd name="connsiteX1942" fmla="*/ 6256465 w 7425815"/>
                              <a:gd name="connsiteY1942" fmla="*/ 3135348 h 4885545"/>
                              <a:gd name="connsiteX1943" fmla="*/ 6256161 w 7425815"/>
                              <a:gd name="connsiteY1943" fmla="*/ 3135208 h 4885545"/>
                              <a:gd name="connsiteX1944" fmla="*/ 6258556 w 7425815"/>
                              <a:gd name="connsiteY1944" fmla="*/ 3130017 h 4885545"/>
                              <a:gd name="connsiteX1945" fmla="*/ 6259365 w 7425815"/>
                              <a:gd name="connsiteY1945" fmla="*/ 3130029 h 4885545"/>
                              <a:gd name="connsiteX1946" fmla="*/ 6274924 w 7425815"/>
                              <a:gd name="connsiteY1946" fmla="*/ 3114849 h 4885545"/>
                              <a:gd name="connsiteX1947" fmla="*/ 6275310 w 7425815"/>
                              <a:gd name="connsiteY1947" fmla="*/ 3092904 h 4885545"/>
                              <a:gd name="connsiteX1948" fmla="*/ 6274923 w 7425815"/>
                              <a:gd name="connsiteY1948" fmla="*/ 3092493 h 4885545"/>
                              <a:gd name="connsiteX1949" fmla="*/ 6277319 w 7425815"/>
                              <a:gd name="connsiteY1949" fmla="*/ 3087303 h 4885545"/>
                              <a:gd name="connsiteX1950" fmla="*/ 6277497 w 7425815"/>
                              <a:gd name="connsiteY1950" fmla="*/ 3087385 h 4885545"/>
                              <a:gd name="connsiteX1951" fmla="*/ 2135153 w 7425815"/>
                              <a:gd name="connsiteY1951" fmla="*/ 3066246 h 4885545"/>
                              <a:gd name="connsiteX1952" fmla="*/ 2125273 w 7425815"/>
                              <a:gd name="connsiteY1952" fmla="*/ 3069340 h 4885545"/>
                              <a:gd name="connsiteX1953" fmla="*/ 2123676 w 7425815"/>
                              <a:gd name="connsiteY1953" fmla="*/ 3088502 h 4885545"/>
                              <a:gd name="connsiteX1954" fmla="*/ 2130862 w 7425815"/>
                              <a:gd name="connsiteY1954" fmla="*/ 3096885 h 4885545"/>
                              <a:gd name="connsiteX1955" fmla="*/ 2142439 w 7425815"/>
                              <a:gd name="connsiteY1955" fmla="*/ 3086905 h 4885545"/>
                              <a:gd name="connsiteX1956" fmla="*/ 2147229 w 7425815"/>
                              <a:gd name="connsiteY1956" fmla="*/ 3087304 h 4885545"/>
                              <a:gd name="connsiteX1957" fmla="*/ 2146830 w 7425815"/>
                              <a:gd name="connsiteY1957" fmla="*/ 3092094 h 4885545"/>
                              <a:gd name="connsiteX1958" fmla="*/ 2135253 w 7425815"/>
                              <a:gd name="connsiteY1958" fmla="*/ 3102074 h 4885545"/>
                              <a:gd name="connsiteX1959" fmla="*/ 2143636 w 7425815"/>
                              <a:gd name="connsiteY1959" fmla="*/ 3112054 h 4885545"/>
                              <a:gd name="connsiteX1960" fmla="*/ 2145632 w 7425815"/>
                              <a:gd name="connsiteY1960" fmla="*/ 3112054 h 4885545"/>
                              <a:gd name="connsiteX1961" fmla="*/ 2169585 w 7425815"/>
                              <a:gd name="connsiteY1961" fmla="*/ 3092094 h 4885545"/>
                              <a:gd name="connsiteX1962" fmla="*/ 2170783 w 7425815"/>
                              <a:gd name="connsiteY1962" fmla="*/ 3072933 h 4885545"/>
                              <a:gd name="connsiteX1963" fmla="*/ 2151621 w 7425815"/>
                              <a:gd name="connsiteY1963" fmla="*/ 3071336 h 4885545"/>
                              <a:gd name="connsiteX1964" fmla="*/ 2150423 w 7425815"/>
                              <a:gd name="connsiteY1964" fmla="*/ 3072534 h 4885545"/>
                              <a:gd name="connsiteX1965" fmla="*/ 2148028 w 7425815"/>
                              <a:gd name="connsiteY1965" fmla="*/ 3073332 h 4885545"/>
                              <a:gd name="connsiteX1966" fmla="*/ 2145632 w 7425815"/>
                              <a:gd name="connsiteY1966" fmla="*/ 3072134 h 4885545"/>
                              <a:gd name="connsiteX1967" fmla="*/ 2144435 w 7425815"/>
                              <a:gd name="connsiteY1967" fmla="*/ 3070937 h 4885545"/>
                              <a:gd name="connsiteX1968" fmla="*/ 2135153 w 7425815"/>
                              <a:gd name="connsiteY1968" fmla="*/ 3066246 h 4885545"/>
                              <a:gd name="connsiteX1969" fmla="*/ 4392503 w 7425815"/>
                              <a:gd name="connsiteY1969" fmla="*/ 3059110 h 4885545"/>
                              <a:gd name="connsiteX1970" fmla="*/ 4405078 w 7425815"/>
                              <a:gd name="connsiteY1970" fmla="*/ 3068143 h 4885545"/>
                              <a:gd name="connsiteX1971" fmla="*/ 4399489 w 7425815"/>
                              <a:gd name="connsiteY1971" fmla="*/ 3071736 h 4885545"/>
                              <a:gd name="connsiteX1972" fmla="*/ 4380726 w 7425815"/>
                              <a:gd name="connsiteY1972" fmla="*/ 3067345 h 4885545"/>
                              <a:gd name="connsiteX1973" fmla="*/ 4376734 w 7425815"/>
                              <a:gd name="connsiteY1973" fmla="*/ 3085708 h 4885545"/>
                              <a:gd name="connsiteX1974" fmla="*/ 4371145 w 7425815"/>
                              <a:gd name="connsiteY1974" fmla="*/ 3089301 h 4885545"/>
                              <a:gd name="connsiteX1975" fmla="*/ 4377533 w 7425815"/>
                              <a:gd name="connsiteY1975" fmla="*/ 3061755 h 4885545"/>
                              <a:gd name="connsiteX1976" fmla="*/ 4392503 w 7425815"/>
                              <a:gd name="connsiteY1976" fmla="*/ 3059110 h 4885545"/>
                              <a:gd name="connsiteX1977" fmla="*/ 2175573 w 7425815"/>
                              <a:gd name="connsiteY1977" fmla="*/ 3046585 h 4885545"/>
                              <a:gd name="connsiteX1978" fmla="*/ 2190344 w 7425815"/>
                              <a:gd name="connsiteY1978" fmla="*/ 3047782 h 4885545"/>
                              <a:gd name="connsiteX1979" fmla="*/ 2194336 w 7425815"/>
                              <a:gd name="connsiteY1979" fmla="*/ 3051774 h 4885545"/>
                              <a:gd name="connsiteX1980" fmla="*/ 2193138 w 7425815"/>
                              <a:gd name="connsiteY1980" fmla="*/ 3066546 h 4885545"/>
                              <a:gd name="connsiteX1981" fmla="*/ 2189545 w 7425815"/>
                              <a:gd name="connsiteY1981" fmla="*/ 3069739 h 4885545"/>
                              <a:gd name="connsiteX1982" fmla="*/ 2186352 w 7425815"/>
                              <a:gd name="connsiteY1982" fmla="*/ 3066146 h 4885545"/>
                              <a:gd name="connsiteX1983" fmla="*/ 2186751 w 7425815"/>
                              <a:gd name="connsiteY1983" fmla="*/ 3059359 h 4885545"/>
                              <a:gd name="connsiteX1984" fmla="*/ 2175973 w 7425815"/>
                              <a:gd name="connsiteY1984" fmla="*/ 3068542 h 4885545"/>
                              <a:gd name="connsiteX1985" fmla="*/ 2176372 w 7425815"/>
                              <a:gd name="connsiteY1985" fmla="*/ 3068941 h 4885545"/>
                              <a:gd name="connsiteX1986" fmla="*/ 2173977 w 7425815"/>
                              <a:gd name="connsiteY1986" fmla="*/ 3097683 h 4885545"/>
                              <a:gd name="connsiteX1987" fmla="*/ 2150423 w 7425815"/>
                              <a:gd name="connsiteY1987" fmla="*/ 3117643 h 4885545"/>
                              <a:gd name="connsiteX1988" fmla="*/ 2144435 w 7425815"/>
                              <a:gd name="connsiteY1988" fmla="*/ 3119639 h 4885545"/>
                              <a:gd name="connsiteX1989" fmla="*/ 2138846 w 7425815"/>
                              <a:gd name="connsiteY1989" fmla="*/ 3116845 h 4885545"/>
                              <a:gd name="connsiteX1990" fmla="*/ 2130463 w 7425815"/>
                              <a:gd name="connsiteY1990" fmla="*/ 3106865 h 4885545"/>
                              <a:gd name="connsiteX1991" fmla="*/ 2121281 w 7425815"/>
                              <a:gd name="connsiteY1991" fmla="*/ 3114849 h 4885545"/>
                              <a:gd name="connsiteX1992" fmla="*/ 2120882 w 7425815"/>
                              <a:gd name="connsiteY1992" fmla="*/ 3122034 h 4885545"/>
                              <a:gd name="connsiteX1993" fmla="*/ 2117289 w 7425815"/>
                              <a:gd name="connsiteY1993" fmla="*/ 3125228 h 4885545"/>
                              <a:gd name="connsiteX1994" fmla="*/ 2114096 w 7425815"/>
                              <a:gd name="connsiteY1994" fmla="*/ 3121635 h 4885545"/>
                              <a:gd name="connsiteX1995" fmla="*/ 2114495 w 7425815"/>
                              <a:gd name="connsiteY1995" fmla="*/ 3116446 h 4885545"/>
                              <a:gd name="connsiteX1996" fmla="*/ 2109305 w 7425815"/>
                              <a:gd name="connsiteY1996" fmla="*/ 3116046 h 4885545"/>
                              <a:gd name="connsiteX1997" fmla="*/ 2106111 w 7425815"/>
                              <a:gd name="connsiteY1997" fmla="*/ 3112454 h 4885545"/>
                              <a:gd name="connsiteX1998" fmla="*/ 2109704 w 7425815"/>
                              <a:gd name="connsiteY1998" fmla="*/ 3109260 h 4885545"/>
                              <a:gd name="connsiteX1999" fmla="*/ 2116890 w 7425815"/>
                              <a:gd name="connsiteY1999" fmla="*/ 3109659 h 4885545"/>
                              <a:gd name="connsiteX2000" fmla="*/ 2126072 w 7425815"/>
                              <a:gd name="connsiteY2000" fmla="*/ 3101675 h 4885545"/>
                              <a:gd name="connsiteX2001" fmla="*/ 2118487 w 7425815"/>
                              <a:gd name="connsiteY2001" fmla="*/ 3092893 h 4885545"/>
                              <a:gd name="connsiteX2002" fmla="*/ 2120882 w 7425815"/>
                              <a:gd name="connsiteY2002" fmla="*/ 3064149 h 4885545"/>
                              <a:gd name="connsiteX2003" fmla="*/ 2148427 w 7425815"/>
                              <a:gd name="connsiteY2003" fmla="*/ 3065347 h 4885545"/>
                              <a:gd name="connsiteX2004" fmla="*/ 2169985 w 7425815"/>
                              <a:gd name="connsiteY2004" fmla="*/ 3063750 h 4885545"/>
                              <a:gd name="connsiteX2005" fmla="*/ 2181961 w 7425815"/>
                              <a:gd name="connsiteY2005" fmla="*/ 3053770 h 4885545"/>
                              <a:gd name="connsiteX2006" fmla="*/ 2175174 w 7425815"/>
                              <a:gd name="connsiteY2006" fmla="*/ 3053371 h 4885545"/>
                              <a:gd name="connsiteX2007" fmla="*/ 2171981 w 7425815"/>
                              <a:gd name="connsiteY2007" fmla="*/ 3049778 h 4885545"/>
                              <a:gd name="connsiteX2008" fmla="*/ 2175573 w 7425815"/>
                              <a:gd name="connsiteY2008" fmla="*/ 3046585 h 4885545"/>
                              <a:gd name="connsiteX2009" fmla="*/ 3451168 w 7425815"/>
                              <a:gd name="connsiteY2009" fmla="*/ 2987258 h 4885545"/>
                              <a:gd name="connsiteX2010" fmla="*/ 3451017 w 7425815"/>
                              <a:gd name="connsiteY2010" fmla="*/ 2994290 h 4885545"/>
                              <a:gd name="connsiteX2011" fmla="*/ 3445468 w 7425815"/>
                              <a:gd name="connsiteY2011" fmla="*/ 2999677 h 4885545"/>
                              <a:gd name="connsiteX2012" fmla="*/ 3453510 w 7425815"/>
                              <a:gd name="connsiteY2012" fmla="*/ 2999829 h 4885545"/>
                              <a:gd name="connsiteX2013" fmla="*/ 3458829 w 7425815"/>
                              <a:gd name="connsiteY2013" fmla="*/ 3005210 h 4885545"/>
                              <a:gd name="connsiteX2014" fmla="*/ 3458997 w 7425815"/>
                              <a:gd name="connsiteY2014" fmla="*/ 2997485 h 4885545"/>
                              <a:gd name="connsiteX2015" fmla="*/ 3463824 w 7425815"/>
                              <a:gd name="connsiteY2015" fmla="*/ 2992657 h 4885545"/>
                              <a:gd name="connsiteX2016" fmla="*/ 3456204 w 7425815"/>
                              <a:gd name="connsiteY2016" fmla="*/ 2992294 h 4885545"/>
                              <a:gd name="connsiteX2017" fmla="*/ 3446226 w 7425815"/>
                              <a:gd name="connsiteY2017" fmla="*/ 2973531 h 4885545"/>
                              <a:gd name="connsiteX2018" fmla="*/ 3451416 w 7425815"/>
                              <a:gd name="connsiteY2018" fmla="*/ 2975926 h 4885545"/>
                              <a:gd name="connsiteX2019" fmla="*/ 3451390 w 7425815"/>
                              <a:gd name="connsiteY2019" fmla="*/ 2977099 h 4885545"/>
                              <a:gd name="connsiteX2020" fmla="*/ 3459399 w 7425815"/>
                              <a:gd name="connsiteY2020" fmla="*/ 2985109 h 4885545"/>
                              <a:gd name="connsiteX2021" fmla="*/ 3471373 w 7425815"/>
                              <a:gd name="connsiteY2021" fmla="*/ 2985109 h 4885545"/>
                              <a:gd name="connsiteX2022" fmla="*/ 3472170 w 7425815"/>
                              <a:gd name="connsiteY2022" fmla="*/ 2984310 h 4885545"/>
                              <a:gd name="connsiteX2023" fmla="*/ 3477361 w 7425815"/>
                              <a:gd name="connsiteY2023" fmla="*/ 2986705 h 4885545"/>
                              <a:gd name="connsiteX2024" fmla="*/ 3474965 w 7425815"/>
                              <a:gd name="connsiteY2024" fmla="*/ 2991896 h 4885545"/>
                              <a:gd name="connsiteX2025" fmla="*/ 3474909 w 7425815"/>
                              <a:gd name="connsiteY2025" fmla="*/ 2991952 h 4885545"/>
                              <a:gd name="connsiteX2026" fmla="*/ 3474565 w 7425815"/>
                              <a:gd name="connsiteY2026" fmla="*/ 2992694 h 4885545"/>
                              <a:gd name="connsiteX2027" fmla="*/ 3474033 w 7425815"/>
                              <a:gd name="connsiteY2027" fmla="*/ 2992827 h 4885545"/>
                              <a:gd name="connsiteX2028" fmla="*/ 3466183 w 7425815"/>
                              <a:gd name="connsiteY2028" fmla="*/ 3000678 h 4885545"/>
                              <a:gd name="connsiteX2029" fmla="*/ 3466183 w 7425815"/>
                              <a:gd name="connsiteY2029" fmla="*/ 3012649 h 4885545"/>
                              <a:gd name="connsiteX2030" fmla="*/ 3466582 w 7425815"/>
                              <a:gd name="connsiteY2030" fmla="*/ 3013053 h 4885545"/>
                              <a:gd name="connsiteX2031" fmla="*/ 3463789 w 7425815"/>
                              <a:gd name="connsiteY2031" fmla="*/ 3018642 h 4885545"/>
                              <a:gd name="connsiteX2032" fmla="*/ 3458997 w 7425815"/>
                              <a:gd name="connsiteY2032" fmla="*/ 3016247 h 4885545"/>
                              <a:gd name="connsiteX2033" fmla="*/ 3458624 w 7425815"/>
                              <a:gd name="connsiteY2033" fmla="*/ 3015862 h 4885545"/>
                              <a:gd name="connsiteX2034" fmla="*/ 3458599 w 7425815"/>
                              <a:gd name="connsiteY2034" fmla="*/ 3015848 h 4885545"/>
                              <a:gd name="connsiteX2035" fmla="*/ 3458599 w 7425815"/>
                              <a:gd name="connsiteY2035" fmla="*/ 3015834 h 4885545"/>
                              <a:gd name="connsiteX2036" fmla="*/ 3450368 w 7425815"/>
                              <a:gd name="connsiteY2036" fmla="*/ 3007314 h 4885545"/>
                              <a:gd name="connsiteX2037" fmla="*/ 3437855 w 7425815"/>
                              <a:gd name="connsiteY2037" fmla="*/ 3007065 h 4885545"/>
                              <a:gd name="connsiteX2038" fmla="*/ 3437445 w 7425815"/>
                              <a:gd name="connsiteY2038" fmla="*/ 3007464 h 4885545"/>
                              <a:gd name="connsiteX2039" fmla="*/ 3432654 w 7425815"/>
                              <a:gd name="connsiteY2039" fmla="*/ 3005069 h 4885545"/>
                              <a:gd name="connsiteX2040" fmla="*/ 3432807 w 7425815"/>
                              <a:gd name="connsiteY2040" fmla="*/ 3004740 h 4885545"/>
                              <a:gd name="connsiteX2041" fmla="*/ 3432654 w 7425815"/>
                              <a:gd name="connsiteY2041" fmla="*/ 3004670 h 4885545"/>
                              <a:gd name="connsiteX2042" fmla="*/ 3435049 w 7425815"/>
                              <a:gd name="connsiteY2042" fmla="*/ 2999479 h 4885545"/>
                              <a:gd name="connsiteX2043" fmla="*/ 3435442 w 7425815"/>
                              <a:gd name="connsiteY2043" fmla="*/ 2999487 h 4885545"/>
                              <a:gd name="connsiteX2044" fmla="*/ 3443832 w 7425815"/>
                              <a:gd name="connsiteY2044" fmla="*/ 2991097 h 4885545"/>
                              <a:gd name="connsiteX2045" fmla="*/ 3443832 w 7425815"/>
                              <a:gd name="connsiteY2045" fmla="*/ 2979921 h 4885545"/>
                              <a:gd name="connsiteX2046" fmla="*/ 3443032 w 7425815"/>
                              <a:gd name="connsiteY2046" fmla="*/ 2979121 h 4885545"/>
                              <a:gd name="connsiteX2047" fmla="*/ 3445428 w 7425815"/>
                              <a:gd name="connsiteY2047" fmla="*/ 2973930 h 4885545"/>
                              <a:gd name="connsiteX2048" fmla="*/ 3445934 w 7425815"/>
                              <a:gd name="connsiteY2048" fmla="*/ 2974164 h 4885545"/>
                              <a:gd name="connsiteX2049" fmla="*/ 3384601 w 7425815"/>
                              <a:gd name="connsiteY2049" fmla="*/ 2963494 h 4885545"/>
                              <a:gd name="connsiteX2050" fmla="*/ 3384360 w 7425815"/>
                              <a:gd name="connsiteY2050" fmla="*/ 2980718 h 4885545"/>
                              <a:gd name="connsiteX2051" fmla="*/ 3371518 w 7425815"/>
                              <a:gd name="connsiteY2051" fmla="*/ 2992848 h 4885545"/>
                              <a:gd name="connsiteX2052" fmla="*/ 3389150 w 7425815"/>
                              <a:gd name="connsiteY2052" fmla="*/ 2993093 h 4885545"/>
                              <a:gd name="connsiteX2053" fmla="*/ 3401680 w 7425815"/>
                              <a:gd name="connsiteY2053" fmla="*/ 3006127 h 4885545"/>
                              <a:gd name="connsiteX2054" fmla="*/ 3401922 w 7425815"/>
                              <a:gd name="connsiteY2054" fmla="*/ 2988702 h 4885545"/>
                              <a:gd name="connsiteX2055" fmla="*/ 3414578 w 7425815"/>
                              <a:gd name="connsiteY2055" fmla="*/ 2976531 h 4885545"/>
                              <a:gd name="connsiteX2056" fmla="*/ 3395534 w 7425815"/>
                              <a:gd name="connsiteY2056" fmla="*/ 2975130 h 4885545"/>
                              <a:gd name="connsiteX2057" fmla="*/ 3379572 w 7425815"/>
                              <a:gd name="connsiteY2057" fmla="*/ 2949579 h 4885545"/>
                              <a:gd name="connsiteX2058" fmla="*/ 3384761 w 7425815"/>
                              <a:gd name="connsiteY2058" fmla="*/ 2951974 h 4885545"/>
                              <a:gd name="connsiteX2059" fmla="*/ 3384750 w 7425815"/>
                              <a:gd name="connsiteY2059" fmla="*/ 2952777 h 4885545"/>
                              <a:gd name="connsiteX2060" fmla="*/ 3400076 w 7425815"/>
                              <a:gd name="connsiteY2060" fmla="*/ 2968643 h 4885545"/>
                              <a:gd name="connsiteX2061" fmla="*/ 3422675 w 7425815"/>
                              <a:gd name="connsiteY2061" fmla="*/ 2968743 h 4885545"/>
                              <a:gd name="connsiteX2062" fmla="*/ 3422678 w 7425815"/>
                              <a:gd name="connsiteY2062" fmla="*/ 2968741 h 4885545"/>
                              <a:gd name="connsiteX2063" fmla="*/ 3427866 w 7425815"/>
                              <a:gd name="connsiteY2063" fmla="*/ 2971136 h 4885545"/>
                              <a:gd name="connsiteX2064" fmla="*/ 3427866 w 7425815"/>
                              <a:gd name="connsiteY2064" fmla="*/ 2971138 h 4885545"/>
                              <a:gd name="connsiteX2065" fmla="*/ 3427866 w 7425815"/>
                              <a:gd name="connsiteY2065" fmla="*/ 2971138 h 4885545"/>
                              <a:gd name="connsiteX2066" fmla="*/ 3425471 w 7425815"/>
                              <a:gd name="connsiteY2066" fmla="*/ 2976327 h 4885545"/>
                              <a:gd name="connsiteX2067" fmla="*/ 3425470 w 7425815"/>
                              <a:gd name="connsiteY2067" fmla="*/ 2976328 h 4885545"/>
                              <a:gd name="connsiteX2068" fmla="*/ 3409107 w 7425815"/>
                              <a:gd name="connsiteY2068" fmla="*/ 2992295 h 4885545"/>
                              <a:gd name="connsiteX2069" fmla="*/ 3408736 w 7425815"/>
                              <a:gd name="connsiteY2069" fmla="*/ 3013465 h 4885545"/>
                              <a:gd name="connsiteX2070" fmla="*/ 3409107 w 7425815"/>
                              <a:gd name="connsiteY2070" fmla="*/ 3013852 h 4885545"/>
                              <a:gd name="connsiteX2071" fmla="*/ 3408710 w 7425815"/>
                              <a:gd name="connsiteY2071" fmla="*/ 3014775 h 4885545"/>
                              <a:gd name="connsiteX2072" fmla="*/ 3408708 w 7425815"/>
                              <a:gd name="connsiteY2072" fmla="*/ 3015049 h 4885545"/>
                              <a:gd name="connsiteX2073" fmla="*/ 3407920 w 7425815"/>
                              <a:gd name="connsiteY2073" fmla="*/ 3016624 h 4885545"/>
                              <a:gd name="connsiteX2074" fmla="*/ 3406712 w 7425815"/>
                              <a:gd name="connsiteY2074" fmla="*/ 3019441 h 4885545"/>
                              <a:gd name="connsiteX2075" fmla="*/ 3406552 w 7425815"/>
                              <a:gd name="connsiteY2075" fmla="*/ 3019361 h 4885545"/>
                              <a:gd name="connsiteX2076" fmla="*/ 3406312 w 7425815"/>
                              <a:gd name="connsiteY2076" fmla="*/ 3019840 h 4885545"/>
                              <a:gd name="connsiteX2077" fmla="*/ 3401523 w 7425815"/>
                              <a:gd name="connsiteY2077" fmla="*/ 3017445 h 4885545"/>
                              <a:gd name="connsiteX2078" fmla="*/ 3401535 w 7425815"/>
                              <a:gd name="connsiteY2078" fmla="*/ 3016648 h 4885545"/>
                              <a:gd name="connsiteX2079" fmla="*/ 3385956 w 7425815"/>
                              <a:gd name="connsiteY2079" fmla="*/ 3000679 h 4885545"/>
                              <a:gd name="connsiteX2080" fmla="*/ 3363644 w 7425815"/>
                              <a:gd name="connsiteY2080" fmla="*/ 3000286 h 4885545"/>
                              <a:gd name="connsiteX2081" fmla="*/ 3362806 w 7425815"/>
                              <a:gd name="connsiteY2081" fmla="*/ 3001077 h 4885545"/>
                              <a:gd name="connsiteX2082" fmla="*/ 3358018 w 7425815"/>
                              <a:gd name="connsiteY2082" fmla="*/ 2998682 h 4885545"/>
                              <a:gd name="connsiteX2083" fmla="*/ 3358319 w 7425815"/>
                              <a:gd name="connsiteY2083" fmla="*/ 2998024 h 4885545"/>
                              <a:gd name="connsiteX2084" fmla="*/ 3358015 w 7425815"/>
                              <a:gd name="connsiteY2084" fmla="*/ 2997884 h 4885545"/>
                              <a:gd name="connsiteX2085" fmla="*/ 3360410 w 7425815"/>
                              <a:gd name="connsiteY2085" fmla="*/ 2992694 h 4885545"/>
                              <a:gd name="connsiteX2086" fmla="*/ 3361217 w 7425815"/>
                              <a:gd name="connsiteY2086" fmla="*/ 2992705 h 4885545"/>
                              <a:gd name="connsiteX2087" fmla="*/ 3376779 w 7425815"/>
                              <a:gd name="connsiteY2087" fmla="*/ 2977524 h 4885545"/>
                              <a:gd name="connsiteX2088" fmla="*/ 3377162 w 7425815"/>
                              <a:gd name="connsiteY2088" fmla="*/ 2955581 h 4885545"/>
                              <a:gd name="connsiteX2089" fmla="*/ 3376776 w 7425815"/>
                              <a:gd name="connsiteY2089" fmla="*/ 2955169 h 4885545"/>
                              <a:gd name="connsiteX2090" fmla="*/ 3379171 w 7425815"/>
                              <a:gd name="connsiteY2090" fmla="*/ 2949979 h 4885545"/>
                              <a:gd name="connsiteX2091" fmla="*/ 3379348 w 7425815"/>
                              <a:gd name="connsiteY2091" fmla="*/ 2950061 h 4885545"/>
                              <a:gd name="connsiteX2092" fmla="*/ 5912751 w 7425815"/>
                              <a:gd name="connsiteY2092" fmla="*/ 2932515 h 4885545"/>
                              <a:gd name="connsiteX2093" fmla="*/ 5902871 w 7425815"/>
                              <a:gd name="connsiteY2093" fmla="*/ 2935609 h 4885545"/>
                              <a:gd name="connsiteX2094" fmla="*/ 5901274 w 7425815"/>
                              <a:gd name="connsiteY2094" fmla="*/ 2954771 h 4885545"/>
                              <a:gd name="connsiteX2095" fmla="*/ 5908460 w 7425815"/>
                              <a:gd name="connsiteY2095" fmla="*/ 2963154 h 4885545"/>
                              <a:gd name="connsiteX2096" fmla="*/ 5920037 w 7425815"/>
                              <a:gd name="connsiteY2096" fmla="*/ 2953174 h 4885545"/>
                              <a:gd name="connsiteX2097" fmla="*/ 5924827 w 7425815"/>
                              <a:gd name="connsiteY2097" fmla="*/ 2953573 h 4885545"/>
                              <a:gd name="connsiteX2098" fmla="*/ 5924428 w 7425815"/>
                              <a:gd name="connsiteY2098" fmla="*/ 2958363 h 4885545"/>
                              <a:gd name="connsiteX2099" fmla="*/ 5912852 w 7425815"/>
                              <a:gd name="connsiteY2099" fmla="*/ 2968343 h 4885545"/>
                              <a:gd name="connsiteX2100" fmla="*/ 5921235 w 7425815"/>
                              <a:gd name="connsiteY2100" fmla="*/ 2978323 h 4885545"/>
                              <a:gd name="connsiteX2101" fmla="*/ 5923231 w 7425815"/>
                              <a:gd name="connsiteY2101" fmla="*/ 2978323 h 4885545"/>
                              <a:gd name="connsiteX2102" fmla="*/ 5947183 w 7425815"/>
                              <a:gd name="connsiteY2102" fmla="*/ 2958363 h 4885545"/>
                              <a:gd name="connsiteX2103" fmla="*/ 5948380 w 7425815"/>
                              <a:gd name="connsiteY2103" fmla="*/ 2939202 h 4885545"/>
                              <a:gd name="connsiteX2104" fmla="*/ 5929219 w 7425815"/>
                              <a:gd name="connsiteY2104" fmla="*/ 2937605 h 4885545"/>
                              <a:gd name="connsiteX2105" fmla="*/ 5928021 w 7425815"/>
                              <a:gd name="connsiteY2105" fmla="*/ 2938803 h 4885545"/>
                              <a:gd name="connsiteX2106" fmla="*/ 5925626 w 7425815"/>
                              <a:gd name="connsiteY2106" fmla="*/ 2939601 h 4885545"/>
                              <a:gd name="connsiteX2107" fmla="*/ 5923231 w 7425815"/>
                              <a:gd name="connsiteY2107" fmla="*/ 2938403 h 4885545"/>
                              <a:gd name="connsiteX2108" fmla="*/ 5922033 w 7425815"/>
                              <a:gd name="connsiteY2108" fmla="*/ 2937206 h 4885545"/>
                              <a:gd name="connsiteX2109" fmla="*/ 5912751 w 7425815"/>
                              <a:gd name="connsiteY2109" fmla="*/ 2932515 h 4885545"/>
                              <a:gd name="connsiteX2110" fmla="*/ 1494341 w 7425815"/>
                              <a:gd name="connsiteY2110" fmla="*/ 2921785 h 4885545"/>
                              <a:gd name="connsiteX2111" fmla="*/ 1506916 w 7425815"/>
                              <a:gd name="connsiteY2111" fmla="*/ 2930818 h 4885545"/>
                              <a:gd name="connsiteX2112" fmla="*/ 1501326 w 7425815"/>
                              <a:gd name="connsiteY2112" fmla="*/ 2934411 h 4885545"/>
                              <a:gd name="connsiteX2113" fmla="*/ 1482564 w 7425815"/>
                              <a:gd name="connsiteY2113" fmla="*/ 2930020 h 4885545"/>
                              <a:gd name="connsiteX2114" fmla="*/ 1478572 w 7425815"/>
                              <a:gd name="connsiteY2114" fmla="*/ 2948383 h 4885545"/>
                              <a:gd name="connsiteX2115" fmla="*/ 1472983 w 7425815"/>
                              <a:gd name="connsiteY2115" fmla="*/ 2951976 h 4885545"/>
                              <a:gd name="connsiteX2116" fmla="*/ 1479370 w 7425815"/>
                              <a:gd name="connsiteY2116" fmla="*/ 2924430 h 4885545"/>
                              <a:gd name="connsiteX2117" fmla="*/ 1494341 w 7425815"/>
                              <a:gd name="connsiteY2117" fmla="*/ 2921785 h 4885545"/>
                              <a:gd name="connsiteX2118" fmla="*/ 5953170 w 7425815"/>
                              <a:gd name="connsiteY2118" fmla="*/ 2912854 h 4885545"/>
                              <a:gd name="connsiteX2119" fmla="*/ 5967941 w 7425815"/>
                              <a:gd name="connsiteY2119" fmla="*/ 2914051 h 4885545"/>
                              <a:gd name="connsiteX2120" fmla="*/ 5971933 w 7425815"/>
                              <a:gd name="connsiteY2120" fmla="*/ 2918043 h 4885545"/>
                              <a:gd name="connsiteX2121" fmla="*/ 5970735 w 7425815"/>
                              <a:gd name="connsiteY2121" fmla="*/ 2932815 h 4885545"/>
                              <a:gd name="connsiteX2122" fmla="*/ 5967142 w 7425815"/>
                              <a:gd name="connsiteY2122" fmla="*/ 2936008 h 4885545"/>
                              <a:gd name="connsiteX2123" fmla="*/ 5963949 w 7425815"/>
                              <a:gd name="connsiteY2123" fmla="*/ 2932415 h 4885545"/>
                              <a:gd name="connsiteX2124" fmla="*/ 5964348 w 7425815"/>
                              <a:gd name="connsiteY2124" fmla="*/ 2925628 h 4885545"/>
                              <a:gd name="connsiteX2125" fmla="*/ 5953570 w 7425815"/>
                              <a:gd name="connsiteY2125" fmla="*/ 2934811 h 4885545"/>
                              <a:gd name="connsiteX2126" fmla="*/ 5953969 w 7425815"/>
                              <a:gd name="connsiteY2126" fmla="*/ 2935210 h 4885545"/>
                              <a:gd name="connsiteX2127" fmla="*/ 5951574 w 7425815"/>
                              <a:gd name="connsiteY2127" fmla="*/ 2963952 h 4885545"/>
                              <a:gd name="connsiteX2128" fmla="*/ 5928021 w 7425815"/>
                              <a:gd name="connsiteY2128" fmla="*/ 2983912 h 4885545"/>
                              <a:gd name="connsiteX2129" fmla="*/ 5922033 w 7425815"/>
                              <a:gd name="connsiteY2129" fmla="*/ 2985908 h 4885545"/>
                              <a:gd name="connsiteX2130" fmla="*/ 5916444 w 7425815"/>
                              <a:gd name="connsiteY2130" fmla="*/ 2983114 h 4885545"/>
                              <a:gd name="connsiteX2131" fmla="*/ 5908061 w 7425815"/>
                              <a:gd name="connsiteY2131" fmla="*/ 2973134 h 4885545"/>
                              <a:gd name="connsiteX2132" fmla="*/ 5898879 w 7425815"/>
                              <a:gd name="connsiteY2132" fmla="*/ 2981118 h 4885545"/>
                              <a:gd name="connsiteX2133" fmla="*/ 5898479 w 7425815"/>
                              <a:gd name="connsiteY2133" fmla="*/ 2988303 h 4885545"/>
                              <a:gd name="connsiteX2134" fmla="*/ 5894887 w 7425815"/>
                              <a:gd name="connsiteY2134" fmla="*/ 2991497 h 4885545"/>
                              <a:gd name="connsiteX2135" fmla="*/ 5891693 w 7425815"/>
                              <a:gd name="connsiteY2135" fmla="*/ 2987904 h 4885545"/>
                              <a:gd name="connsiteX2136" fmla="*/ 5892092 w 7425815"/>
                              <a:gd name="connsiteY2136" fmla="*/ 2982715 h 4885545"/>
                              <a:gd name="connsiteX2137" fmla="*/ 5886903 w 7425815"/>
                              <a:gd name="connsiteY2137" fmla="*/ 2982315 h 4885545"/>
                              <a:gd name="connsiteX2138" fmla="*/ 5883709 w 7425815"/>
                              <a:gd name="connsiteY2138" fmla="*/ 2978723 h 4885545"/>
                              <a:gd name="connsiteX2139" fmla="*/ 5887302 w 7425815"/>
                              <a:gd name="connsiteY2139" fmla="*/ 2975529 h 4885545"/>
                              <a:gd name="connsiteX2140" fmla="*/ 5894487 w 7425815"/>
                              <a:gd name="connsiteY2140" fmla="*/ 2975928 h 4885545"/>
                              <a:gd name="connsiteX2141" fmla="*/ 5903669 w 7425815"/>
                              <a:gd name="connsiteY2141" fmla="*/ 2967944 h 4885545"/>
                              <a:gd name="connsiteX2142" fmla="*/ 5896084 w 7425815"/>
                              <a:gd name="connsiteY2142" fmla="*/ 2959162 h 4885545"/>
                              <a:gd name="connsiteX2143" fmla="*/ 5898479 w 7425815"/>
                              <a:gd name="connsiteY2143" fmla="*/ 2930418 h 4885545"/>
                              <a:gd name="connsiteX2144" fmla="*/ 5926025 w 7425815"/>
                              <a:gd name="connsiteY2144" fmla="*/ 2931616 h 4885545"/>
                              <a:gd name="connsiteX2145" fmla="*/ 5947582 w 7425815"/>
                              <a:gd name="connsiteY2145" fmla="*/ 2930019 h 4885545"/>
                              <a:gd name="connsiteX2146" fmla="*/ 5959558 w 7425815"/>
                              <a:gd name="connsiteY2146" fmla="*/ 2920039 h 4885545"/>
                              <a:gd name="connsiteX2147" fmla="*/ 5952771 w 7425815"/>
                              <a:gd name="connsiteY2147" fmla="*/ 2919640 h 4885545"/>
                              <a:gd name="connsiteX2148" fmla="*/ 5949578 w 7425815"/>
                              <a:gd name="connsiteY2148" fmla="*/ 2916047 h 4885545"/>
                              <a:gd name="connsiteX2149" fmla="*/ 5953170 w 7425815"/>
                              <a:gd name="connsiteY2149" fmla="*/ 2912854 h 4885545"/>
                              <a:gd name="connsiteX2150" fmla="*/ 525833 w 7425815"/>
                              <a:gd name="connsiteY2150" fmla="*/ 2866700 h 4885545"/>
                              <a:gd name="connsiteX2151" fmla="*/ 525680 w 7425815"/>
                              <a:gd name="connsiteY2151" fmla="*/ 2873733 h 4885545"/>
                              <a:gd name="connsiteX2152" fmla="*/ 520123 w 7425815"/>
                              <a:gd name="connsiteY2152" fmla="*/ 2879126 h 4885545"/>
                              <a:gd name="connsiteX2153" fmla="*/ 527776 w 7425815"/>
                              <a:gd name="connsiteY2153" fmla="*/ 2879271 h 4885545"/>
                              <a:gd name="connsiteX2154" fmla="*/ 533495 w 7425815"/>
                              <a:gd name="connsiteY2154" fmla="*/ 2885056 h 4885545"/>
                              <a:gd name="connsiteX2155" fmla="*/ 533663 w 7425815"/>
                              <a:gd name="connsiteY2155" fmla="*/ 2877326 h 4885545"/>
                              <a:gd name="connsiteX2156" fmla="*/ 538871 w 7425815"/>
                              <a:gd name="connsiteY2156" fmla="*/ 2872118 h 4885545"/>
                              <a:gd name="connsiteX2157" fmla="*/ 530870 w 7425815"/>
                              <a:gd name="connsiteY2157" fmla="*/ 2871737 h 4885545"/>
                              <a:gd name="connsiteX2158" fmla="*/ 7228763 w 7425815"/>
                              <a:gd name="connsiteY2158" fmla="*/ 2853527 h 4885545"/>
                              <a:gd name="connsiteX2159" fmla="*/ 7228610 w 7425815"/>
                              <a:gd name="connsiteY2159" fmla="*/ 2860559 h 4885545"/>
                              <a:gd name="connsiteX2160" fmla="*/ 7223060 w 7425815"/>
                              <a:gd name="connsiteY2160" fmla="*/ 2865946 h 4885545"/>
                              <a:gd name="connsiteX2161" fmla="*/ 7231105 w 7425815"/>
                              <a:gd name="connsiteY2161" fmla="*/ 2866098 h 4885545"/>
                              <a:gd name="connsiteX2162" fmla="*/ 7236434 w 7425815"/>
                              <a:gd name="connsiteY2162" fmla="*/ 2871488 h 4885545"/>
                              <a:gd name="connsiteX2163" fmla="*/ 7236593 w 7425815"/>
                              <a:gd name="connsiteY2163" fmla="*/ 2864152 h 4885545"/>
                              <a:gd name="connsiteX2164" fmla="*/ 7241801 w 7425815"/>
                              <a:gd name="connsiteY2164" fmla="*/ 2858945 h 4885545"/>
                              <a:gd name="connsiteX2165" fmla="*/ 7233800 w 7425815"/>
                              <a:gd name="connsiteY2165" fmla="*/ 2858563 h 4885545"/>
                              <a:gd name="connsiteX2166" fmla="*/ 520890 w 7425815"/>
                              <a:gd name="connsiteY2166" fmla="*/ 2852973 h 4885545"/>
                              <a:gd name="connsiteX2167" fmla="*/ 526080 w 7425815"/>
                              <a:gd name="connsiteY2167" fmla="*/ 2855368 h 4885545"/>
                              <a:gd name="connsiteX2168" fmla="*/ 526054 w 7425815"/>
                              <a:gd name="connsiteY2168" fmla="*/ 2856542 h 4885545"/>
                              <a:gd name="connsiteX2169" fmla="*/ 534063 w 7425815"/>
                              <a:gd name="connsiteY2169" fmla="*/ 2864551 h 4885545"/>
                              <a:gd name="connsiteX2170" fmla="*/ 546438 w 7425815"/>
                              <a:gd name="connsiteY2170" fmla="*/ 2864551 h 4885545"/>
                              <a:gd name="connsiteX2171" fmla="*/ 546837 w 7425815"/>
                              <a:gd name="connsiteY2171" fmla="*/ 2864151 h 4885545"/>
                              <a:gd name="connsiteX2172" fmla="*/ 552028 w 7425815"/>
                              <a:gd name="connsiteY2172" fmla="*/ 2866546 h 4885545"/>
                              <a:gd name="connsiteX2173" fmla="*/ 549632 w 7425815"/>
                              <a:gd name="connsiteY2173" fmla="*/ 2871737 h 4885545"/>
                              <a:gd name="connsiteX2174" fmla="*/ 549235 w 7425815"/>
                              <a:gd name="connsiteY2174" fmla="*/ 2872133 h 4885545"/>
                              <a:gd name="connsiteX2175" fmla="*/ 549234 w 7425815"/>
                              <a:gd name="connsiteY2175" fmla="*/ 2872136 h 4885545"/>
                              <a:gd name="connsiteX2176" fmla="*/ 549232 w 7425815"/>
                              <a:gd name="connsiteY2176" fmla="*/ 2872137 h 4885545"/>
                              <a:gd name="connsiteX2177" fmla="*/ 540849 w 7425815"/>
                              <a:gd name="connsiteY2177" fmla="*/ 2880519 h 4885545"/>
                              <a:gd name="connsiteX2178" fmla="*/ 540849 w 7425815"/>
                              <a:gd name="connsiteY2178" fmla="*/ 2892495 h 4885545"/>
                              <a:gd name="connsiteX2179" fmla="*/ 540850 w 7425815"/>
                              <a:gd name="connsiteY2179" fmla="*/ 2892495 h 4885545"/>
                              <a:gd name="connsiteX2180" fmla="*/ 540849 w 7425815"/>
                              <a:gd name="connsiteY2180" fmla="*/ 2892496 h 4885545"/>
                              <a:gd name="connsiteX2181" fmla="*/ 540849 w 7425815"/>
                              <a:gd name="connsiteY2181" fmla="*/ 2892895 h 4885545"/>
                              <a:gd name="connsiteX2182" fmla="*/ 538061 w 7425815"/>
                              <a:gd name="connsiteY2182" fmla="*/ 2898073 h 4885545"/>
                              <a:gd name="connsiteX2183" fmla="*/ 538055 w 7425815"/>
                              <a:gd name="connsiteY2183" fmla="*/ 2898084 h 4885545"/>
                              <a:gd name="connsiteX2184" fmla="*/ 538055 w 7425815"/>
                              <a:gd name="connsiteY2184" fmla="*/ 2898084 h 4885545"/>
                              <a:gd name="connsiteX2185" fmla="*/ 538055 w 7425815"/>
                              <a:gd name="connsiteY2185" fmla="*/ 2898084 h 4885545"/>
                              <a:gd name="connsiteX2186" fmla="*/ 533264 w 7425815"/>
                              <a:gd name="connsiteY2186" fmla="*/ 2895689 h 4885545"/>
                              <a:gd name="connsiteX2187" fmla="*/ 533264 w 7425815"/>
                              <a:gd name="connsiteY2187" fmla="*/ 2895689 h 4885545"/>
                              <a:gd name="connsiteX2188" fmla="*/ 524632 w 7425815"/>
                              <a:gd name="connsiteY2188" fmla="*/ 2886756 h 4885545"/>
                              <a:gd name="connsiteX2189" fmla="*/ 512511 w 7425815"/>
                              <a:gd name="connsiteY2189" fmla="*/ 2886515 h 4885545"/>
                              <a:gd name="connsiteX2190" fmla="*/ 512107 w 7425815"/>
                              <a:gd name="connsiteY2190" fmla="*/ 2886906 h 4885545"/>
                              <a:gd name="connsiteX2191" fmla="*/ 507316 w 7425815"/>
                              <a:gd name="connsiteY2191" fmla="*/ 2884511 h 4885545"/>
                              <a:gd name="connsiteX2192" fmla="*/ 507398 w 7425815"/>
                              <a:gd name="connsiteY2192" fmla="*/ 2884334 h 4885545"/>
                              <a:gd name="connsiteX2193" fmla="*/ 506917 w 7425815"/>
                              <a:gd name="connsiteY2193" fmla="*/ 2884112 h 4885545"/>
                              <a:gd name="connsiteX2194" fmla="*/ 509312 w 7425815"/>
                              <a:gd name="connsiteY2194" fmla="*/ 2878921 h 4885545"/>
                              <a:gd name="connsiteX2195" fmla="*/ 510096 w 7425815"/>
                              <a:gd name="connsiteY2195" fmla="*/ 2878936 h 4885545"/>
                              <a:gd name="connsiteX2196" fmla="*/ 518495 w 7425815"/>
                              <a:gd name="connsiteY2196" fmla="*/ 2870539 h 4885545"/>
                              <a:gd name="connsiteX2197" fmla="*/ 518495 w 7425815"/>
                              <a:gd name="connsiteY2197" fmla="*/ 2859361 h 4885545"/>
                              <a:gd name="connsiteX2198" fmla="*/ 517696 w 7425815"/>
                              <a:gd name="connsiteY2198" fmla="*/ 2858563 h 4885545"/>
                              <a:gd name="connsiteX2199" fmla="*/ 520091 w 7425815"/>
                              <a:gd name="connsiteY2199" fmla="*/ 2853372 h 4885545"/>
                              <a:gd name="connsiteX2200" fmla="*/ 520598 w 7425815"/>
                              <a:gd name="connsiteY2200" fmla="*/ 2853606 h 4885545"/>
                              <a:gd name="connsiteX2201" fmla="*/ 459254 w 7425815"/>
                              <a:gd name="connsiteY2201" fmla="*/ 2843360 h 4885545"/>
                              <a:gd name="connsiteX2202" fmla="*/ 459014 w 7425815"/>
                              <a:gd name="connsiteY2202" fmla="*/ 2860559 h 4885545"/>
                              <a:gd name="connsiteX2203" fmla="*/ 446165 w 7425815"/>
                              <a:gd name="connsiteY2203" fmla="*/ 2872694 h 4885545"/>
                              <a:gd name="connsiteX2204" fmla="*/ 463406 w 7425815"/>
                              <a:gd name="connsiteY2204" fmla="*/ 2872934 h 4885545"/>
                              <a:gd name="connsiteX2205" fmla="*/ 476326 w 7425815"/>
                              <a:gd name="connsiteY2205" fmla="*/ 2886371 h 4885545"/>
                              <a:gd name="connsiteX2206" fmla="*/ 476579 w 7425815"/>
                              <a:gd name="connsiteY2206" fmla="*/ 2868144 h 4885545"/>
                              <a:gd name="connsiteX2207" fmla="*/ 489210 w 7425815"/>
                              <a:gd name="connsiteY2207" fmla="*/ 2855999 h 4885545"/>
                              <a:gd name="connsiteX2208" fmla="*/ 469792 w 7425815"/>
                              <a:gd name="connsiteY2208" fmla="*/ 2854571 h 4885545"/>
                              <a:gd name="connsiteX2209" fmla="*/ 7223820 w 7425815"/>
                              <a:gd name="connsiteY2209" fmla="*/ 2839800 h 4885545"/>
                              <a:gd name="connsiteX2210" fmla="*/ 7229009 w 7425815"/>
                              <a:gd name="connsiteY2210" fmla="*/ 2842195 h 4885545"/>
                              <a:gd name="connsiteX2211" fmla="*/ 7228984 w 7425815"/>
                              <a:gd name="connsiteY2211" fmla="*/ 2843367 h 4885545"/>
                              <a:gd name="connsiteX2212" fmla="*/ 7236993 w 7425815"/>
                              <a:gd name="connsiteY2212" fmla="*/ 2851378 h 4885545"/>
                              <a:gd name="connsiteX2213" fmla="*/ 7249368 w 7425815"/>
                              <a:gd name="connsiteY2213" fmla="*/ 2851378 h 4885545"/>
                              <a:gd name="connsiteX2214" fmla="*/ 7249768 w 7425815"/>
                              <a:gd name="connsiteY2214" fmla="*/ 2850977 h 4885545"/>
                              <a:gd name="connsiteX2215" fmla="*/ 7254957 w 7425815"/>
                              <a:gd name="connsiteY2215" fmla="*/ 2853372 h 4885545"/>
                              <a:gd name="connsiteX2216" fmla="*/ 7252562 w 7425815"/>
                              <a:gd name="connsiteY2216" fmla="*/ 2858563 h 4885545"/>
                              <a:gd name="connsiteX2217" fmla="*/ 7252165 w 7425815"/>
                              <a:gd name="connsiteY2217" fmla="*/ 2858960 h 4885545"/>
                              <a:gd name="connsiteX2218" fmla="*/ 7252163 w 7425815"/>
                              <a:gd name="connsiteY2218" fmla="*/ 2858963 h 4885545"/>
                              <a:gd name="connsiteX2219" fmla="*/ 7252161 w 7425815"/>
                              <a:gd name="connsiteY2219" fmla="*/ 2858964 h 4885545"/>
                              <a:gd name="connsiteX2220" fmla="*/ 7243780 w 7425815"/>
                              <a:gd name="connsiteY2220" fmla="*/ 2867345 h 4885545"/>
                              <a:gd name="connsiteX2221" fmla="*/ 7243780 w 7425815"/>
                              <a:gd name="connsiteY2221" fmla="*/ 2878918 h 4885545"/>
                              <a:gd name="connsiteX2222" fmla="*/ 7244179 w 7425815"/>
                              <a:gd name="connsiteY2222" fmla="*/ 2879322 h 4885545"/>
                              <a:gd name="connsiteX2223" fmla="*/ 7241385 w 7425815"/>
                              <a:gd name="connsiteY2223" fmla="*/ 2884911 h 4885545"/>
                              <a:gd name="connsiteX2224" fmla="*/ 7241069 w 7425815"/>
                              <a:gd name="connsiteY2224" fmla="*/ 2884753 h 4885545"/>
                              <a:gd name="connsiteX2225" fmla="*/ 7240985 w 7425815"/>
                              <a:gd name="connsiteY2225" fmla="*/ 2884910 h 4885545"/>
                              <a:gd name="connsiteX2226" fmla="*/ 7236194 w 7425815"/>
                              <a:gd name="connsiteY2226" fmla="*/ 2882515 h 4885545"/>
                              <a:gd name="connsiteX2227" fmla="*/ 7236203 w 7425815"/>
                              <a:gd name="connsiteY2227" fmla="*/ 2882111 h 4885545"/>
                              <a:gd name="connsiteX2228" fmla="*/ 7227962 w 7425815"/>
                              <a:gd name="connsiteY2228" fmla="*/ 2873583 h 4885545"/>
                              <a:gd name="connsiteX2229" fmla="*/ 7215448 w 7425815"/>
                              <a:gd name="connsiteY2229" fmla="*/ 2873334 h 4885545"/>
                              <a:gd name="connsiteX2230" fmla="*/ 7215037 w 7425815"/>
                              <a:gd name="connsiteY2230" fmla="*/ 2873733 h 4885545"/>
                              <a:gd name="connsiteX2231" fmla="*/ 7210246 w 7425815"/>
                              <a:gd name="connsiteY2231" fmla="*/ 2871338 h 4885545"/>
                              <a:gd name="connsiteX2232" fmla="*/ 7210398 w 7425815"/>
                              <a:gd name="connsiteY2232" fmla="*/ 2871009 h 4885545"/>
                              <a:gd name="connsiteX2233" fmla="*/ 7210246 w 7425815"/>
                              <a:gd name="connsiteY2233" fmla="*/ 2870939 h 4885545"/>
                              <a:gd name="connsiteX2234" fmla="*/ 7212641 w 7425815"/>
                              <a:gd name="connsiteY2234" fmla="*/ 2865748 h 4885545"/>
                              <a:gd name="connsiteX2235" fmla="*/ 7213034 w 7425815"/>
                              <a:gd name="connsiteY2235" fmla="*/ 2865756 h 4885545"/>
                              <a:gd name="connsiteX2236" fmla="*/ 7221425 w 7425815"/>
                              <a:gd name="connsiteY2236" fmla="*/ 2857366 h 4885545"/>
                              <a:gd name="connsiteX2237" fmla="*/ 7221425 w 7425815"/>
                              <a:gd name="connsiteY2237" fmla="*/ 2846189 h 4885545"/>
                              <a:gd name="connsiteX2238" fmla="*/ 7220625 w 7425815"/>
                              <a:gd name="connsiteY2238" fmla="*/ 2845390 h 4885545"/>
                              <a:gd name="connsiteX2239" fmla="*/ 7223020 w 7425815"/>
                              <a:gd name="connsiteY2239" fmla="*/ 2840199 h 4885545"/>
                              <a:gd name="connsiteX2240" fmla="*/ 7223528 w 7425815"/>
                              <a:gd name="connsiteY2240" fmla="*/ 2840434 h 4885545"/>
                              <a:gd name="connsiteX2241" fmla="*/ 7162183 w 7425815"/>
                              <a:gd name="connsiteY2241" fmla="*/ 2830186 h 4885545"/>
                              <a:gd name="connsiteX2242" fmla="*/ 7161944 w 7425815"/>
                              <a:gd name="connsiteY2242" fmla="*/ 2847386 h 4885545"/>
                              <a:gd name="connsiteX2243" fmla="*/ 7149096 w 7425815"/>
                              <a:gd name="connsiteY2243" fmla="*/ 2859520 h 4885545"/>
                              <a:gd name="connsiteX2244" fmla="*/ 7166335 w 7425815"/>
                              <a:gd name="connsiteY2244" fmla="*/ 2859760 h 4885545"/>
                              <a:gd name="connsiteX2245" fmla="*/ 7179255 w 7425815"/>
                              <a:gd name="connsiteY2245" fmla="*/ 2873197 h 4885545"/>
                              <a:gd name="connsiteX2246" fmla="*/ 7179508 w 7425815"/>
                              <a:gd name="connsiteY2246" fmla="*/ 2854970 h 4885545"/>
                              <a:gd name="connsiteX2247" fmla="*/ 7192138 w 7425815"/>
                              <a:gd name="connsiteY2247" fmla="*/ 2842826 h 4885545"/>
                              <a:gd name="connsiteX2248" fmla="*/ 7172722 w 7425815"/>
                              <a:gd name="connsiteY2248" fmla="*/ 2841398 h 4885545"/>
                              <a:gd name="connsiteX2249" fmla="*/ 453424 w 7425815"/>
                              <a:gd name="connsiteY2249" fmla="*/ 2829420 h 4885545"/>
                              <a:gd name="connsiteX2250" fmla="*/ 454084 w 7425815"/>
                              <a:gd name="connsiteY2250" fmla="*/ 2829725 h 4885545"/>
                              <a:gd name="connsiteX2251" fmla="*/ 454224 w 7425815"/>
                              <a:gd name="connsiteY2251" fmla="*/ 2829420 h 4885545"/>
                              <a:gd name="connsiteX2252" fmla="*/ 459414 w 7425815"/>
                              <a:gd name="connsiteY2252" fmla="*/ 2831816 h 4885545"/>
                              <a:gd name="connsiteX2253" fmla="*/ 459403 w 7425815"/>
                              <a:gd name="connsiteY2253" fmla="*/ 2832632 h 4885545"/>
                              <a:gd name="connsiteX2254" fmla="*/ 474333 w 7425815"/>
                              <a:gd name="connsiteY2254" fmla="*/ 2848084 h 4885545"/>
                              <a:gd name="connsiteX2255" fmla="*/ 496938 w 7425815"/>
                              <a:gd name="connsiteY2255" fmla="*/ 2848184 h 4885545"/>
                              <a:gd name="connsiteX2256" fmla="*/ 497208 w 7425815"/>
                              <a:gd name="connsiteY2256" fmla="*/ 2848308 h 4885545"/>
                              <a:gd name="connsiteX2257" fmla="*/ 497338 w 7425815"/>
                              <a:gd name="connsiteY2257" fmla="*/ 2848183 h 4885545"/>
                              <a:gd name="connsiteX2258" fmla="*/ 502528 w 7425815"/>
                              <a:gd name="connsiteY2258" fmla="*/ 2850578 h 4885545"/>
                              <a:gd name="connsiteX2259" fmla="*/ 500132 w 7425815"/>
                              <a:gd name="connsiteY2259" fmla="*/ 2855768 h 4885545"/>
                              <a:gd name="connsiteX2260" fmla="*/ 483765 w 7425815"/>
                              <a:gd name="connsiteY2260" fmla="*/ 2871737 h 4885545"/>
                              <a:gd name="connsiteX2261" fmla="*/ 483366 w 7425815"/>
                              <a:gd name="connsiteY2261" fmla="*/ 2894491 h 4885545"/>
                              <a:gd name="connsiteX2262" fmla="*/ 480971 w 7425815"/>
                              <a:gd name="connsiteY2262" fmla="*/ 2899282 h 4885545"/>
                              <a:gd name="connsiteX2263" fmla="*/ 480970 w 7425815"/>
                              <a:gd name="connsiteY2263" fmla="*/ 2899282 h 4885545"/>
                              <a:gd name="connsiteX2264" fmla="*/ 480970 w 7425815"/>
                              <a:gd name="connsiteY2264" fmla="*/ 2899282 h 4885545"/>
                              <a:gd name="connsiteX2265" fmla="*/ 479054 w 7425815"/>
                              <a:gd name="connsiteY2265" fmla="*/ 2898324 h 4885545"/>
                              <a:gd name="connsiteX2266" fmla="*/ 476179 w 7425815"/>
                              <a:gd name="connsiteY2266" fmla="*/ 2896887 h 4885545"/>
                              <a:gd name="connsiteX2267" fmla="*/ 476179 w 7425815"/>
                              <a:gd name="connsiteY2267" fmla="*/ 2896887 h 4885545"/>
                              <a:gd name="connsiteX2268" fmla="*/ 460212 w 7425815"/>
                              <a:gd name="connsiteY2268" fmla="*/ 2880519 h 4885545"/>
                              <a:gd name="connsiteX2269" fmla="*/ 438288 w 7425815"/>
                              <a:gd name="connsiteY2269" fmla="*/ 2880134 h 4885545"/>
                              <a:gd name="connsiteX2270" fmla="*/ 437458 w 7425815"/>
                              <a:gd name="connsiteY2270" fmla="*/ 2880918 h 4885545"/>
                              <a:gd name="connsiteX2271" fmla="*/ 432667 w 7425815"/>
                              <a:gd name="connsiteY2271" fmla="*/ 2878523 h 4885545"/>
                              <a:gd name="connsiteX2272" fmla="*/ 432900 w 7425815"/>
                              <a:gd name="connsiteY2272" fmla="*/ 2878017 h 4885545"/>
                              <a:gd name="connsiteX2273" fmla="*/ 432267 w 7425815"/>
                              <a:gd name="connsiteY2273" fmla="*/ 2877725 h 4885545"/>
                              <a:gd name="connsiteX2274" fmla="*/ 434662 w 7425815"/>
                              <a:gd name="connsiteY2274" fmla="*/ 2872534 h 4885545"/>
                              <a:gd name="connsiteX2275" fmla="*/ 435863 w 7425815"/>
                              <a:gd name="connsiteY2275" fmla="*/ 2872551 h 4885545"/>
                              <a:gd name="connsiteX2276" fmla="*/ 451430 w 7425815"/>
                              <a:gd name="connsiteY2276" fmla="*/ 2857365 h 4885545"/>
                              <a:gd name="connsiteX2277" fmla="*/ 451814 w 7425815"/>
                              <a:gd name="connsiteY2277" fmla="*/ 2835445 h 4885545"/>
                              <a:gd name="connsiteX2278" fmla="*/ 451029 w 7425815"/>
                              <a:gd name="connsiteY2278" fmla="*/ 2834610 h 4885545"/>
                              <a:gd name="connsiteX2279" fmla="*/ 453424 w 7425815"/>
                              <a:gd name="connsiteY2279" fmla="*/ 2829420 h 4885545"/>
                              <a:gd name="connsiteX2280" fmla="*/ 7156354 w 7425815"/>
                              <a:gd name="connsiteY2280" fmla="*/ 2816247 h 4885545"/>
                              <a:gd name="connsiteX2281" fmla="*/ 7157013 w 7425815"/>
                              <a:gd name="connsiteY2281" fmla="*/ 2816551 h 4885545"/>
                              <a:gd name="connsiteX2282" fmla="*/ 7157154 w 7425815"/>
                              <a:gd name="connsiteY2282" fmla="*/ 2816247 h 4885545"/>
                              <a:gd name="connsiteX2283" fmla="*/ 7162343 w 7425815"/>
                              <a:gd name="connsiteY2283" fmla="*/ 2818642 h 4885545"/>
                              <a:gd name="connsiteX2284" fmla="*/ 7162332 w 7425815"/>
                              <a:gd name="connsiteY2284" fmla="*/ 2819457 h 4885545"/>
                              <a:gd name="connsiteX2285" fmla="*/ 7177263 w 7425815"/>
                              <a:gd name="connsiteY2285" fmla="*/ 2834911 h 4885545"/>
                              <a:gd name="connsiteX2286" fmla="*/ 7199868 w 7425815"/>
                              <a:gd name="connsiteY2286" fmla="*/ 2835011 h 4885545"/>
                              <a:gd name="connsiteX2287" fmla="*/ 7200137 w 7425815"/>
                              <a:gd name="connsiteY2287" fmla="*/ 2835135 h 4885545"/>
                              <a:gd name="connsiteX2288" fmla="*/ 7200267 w 7425815"/>
                              <a:gd name="connsiteY2288" fmla="*/ 2835009 h 4885545"/>
                              <a:gd name="connsiteX2289" fmla="*/ 7205457 w 7425815"/>
                              <a:gd name="connsiteY2289" fmla="*/ 2837404 h 4885545"/>
                              <a:gd name="connsiteX2290" fmla="*/ 7203061 w 7425815"/>
                              <a:gd name="connsiteY2290" fmla="*/ 2842594 h 4885545"/>
                              <a:gd name="connsiteX2291" fmla="*/ 7186694 w 7425815"/>
                              <a:gd name="connsiteY2291" fmla="*/ 2858563 h 4885545"/>
                              <a:gd name="connsiteX2292" fmla="*/ 7186295 w 7425815"/>
                              <a:gd name="connsiteY2292" fmla="*/ 2881317 h 4885545"/>
                              <a:gd name="connsiteX2293" fmla="*/ 7183904 w 7425815"/>
                              <a:gd name="connsiteY2293" fmla="*/ 2886101 h 4885545"/>
                              <a:gd name="connsiteX2294" fmla="*/ 7183900 w 7425815"/>
                              <a:gd name="connsiteY2294" fmla="*/ 2886108 h 4885545"/>
                              <a:gd name="connsiteX2295" fmla="*/ 7183900 w 7425815"/>
                              <a:gd name="connsiteY2295" fmla="*/ 2886108 h 4885545"/>
                              <a:gd name="connsiteX2296" fmla="*/ 7183900 w 7425815"/>
                              <a:gd name="connsiteY2296" fmla="*/ 2886108 h 4885545"/>
                              <a:gd name="connsiteX2297" fmla="*/ 7179108 w 7425815"/>
                              <a:gd name="connsiteY2297" fmla="*/ 2883713 h 4885545"/>
                              <a:gd name="connsiteX2298" fmla="*/ 7179108 w 7425815"/>
                              <a:gd name="connsiteY2298" fmla="*/ 2883712 h 4885545"/>
                              <a:gd name="connsiteX2299" fmla="*/ 7163141 w 7425815"/>
                              <a:gd name="connsiteY2299" fmla="*/ 2867345 h 4885545"/>
                              <a:gd name="connsiteX2300" fmla="*/ 7141218 w 7425815"/>
                              <a:gd name="connsiteY2300" fmla="*/ 2866960 h 4885545"/>
                              <a:gd name="connsiteX2301" fmla="*/ 7140387 w 7425815"/>
                              <a:gd name="connsiteY2301" fmla="*/ 2867745 h 4885545"/>
                              <a:gd name="connsiteX2302" fmla="*/ 7135596 w 7425815"/>
                              <a:gd name="connsiteY2302" fmla="*/ 2865350 h 4885545"/>
                              <a:gd name="connsiteX2303" fmla="*/ 7135830 w 7425815"/>
                              <a:gd name="connsiteY2303" fmla="*/ 2864843 h 4885545"/>
                              <a:gd name="connsiteX2304" fmla="*/ 7135196 w 7425815"/>
                              <a:gd name="connsiteY2304" fmla="*/ 2864551 h 4885545"/>
                              <a:gd name="connsiteX2305" fmla="*/ 7137592 w 7425815"/>
                              <a:gd name="connsiteY2305" fmla="*/ 2859360 h 4885545"/>
                              <a:gd name="connsiteX2306" fmla="*/ 7138794 w 7425815"/>
                              <a:gd name="connsiteY2306" fmla="*/ 2859377 h 4885545"/>
                              <a:gd name="connsiteX2307" fmla="*/ 7154359 w 7425815"/>
                              <a:gd name="connsiteY2307" fmla="*/ 2844192 h 4885545"/>
                              <a:gd name="connsiteX2308" fmla="*/ 7154744 w 7425815"/>
                              <a:gd name="connsiteY2308" fmla="*/ 2822272 h 4885545"/>
                              <a:gd name="connsiteX2309" fmla="*/ 7153959 w 7425815"/>
                              <a:gd name="connsiteY2309" fmla="*/ 2821437 h 4885545"/>
                              <a:gd name="connsiteX2310" fmla="*/ 7156354 w 7425815"/>
                              <a:gd name="connsiteY2310" fmla="*/ 2816247 h 4885545"/>
                              <a:gd name="connsiteX2311" fmla="*/ 3014592 w 7425815"/>
                              <a:gd name="connsiteY2311" fmla="*/ 2795190 h 4885545"/>
                              <a:gd name="connsiteX2312" fmla="*/ 3004718 w 7425815"/>
                              <a:gd name="connsiteY2312" fmla="*/ 2798284 h 4885545"/>
                              <a:gd name="connsiteX2313" fmla="*/ 3003118 w 7425815"/>
                              <a:gd name="connsiteY2313" fmla="*/ 2817446 h 4885545"/>
                              <a:gd name="connsiteX2314" fmla="*/ 3010297 w 7425815"/>
                              <a:gd name="connsiteY2314" fmla="*/ 2825829 h 4885545"/>
                              <a:gd name="connsiteX2315" fmla="*/ 3021878 w 7425815"/>
                              <a:gd name="connsiteY2315" fmla="*/ 2815849 h 4885545"/>
                              <a:gd name="connsiteX2316" fmla="*/ 3026667 w 7425815"/>
                              <a:gd name="connsiteY2316" fmla="*/ 2816248 h 4885545"/>
                              <a:gd name="connsiteX2317" fmla="*/ 3026269 w 7425815"/>
                              <a:gd name="connsiteY2317" fmla="*/ 2821039 h 4885545"/>
                              <a:gd name="connsiteX2318" fmla="*/ 3014693 w 7425815"/>
                              <a:gd name="connsiteY2318" fmla="*/ 2831019 h 4885545"/>
                              <a:gd name="connsiteX2319" fmla="*/ 3023075 w 7425815"/>
                              <a:gd name="connsiteY2319" fmla="*/ 2840998 h 4885545"/>
                              <a:gd name="connsiteX2320" fmla="*/ 3025072 w 7425815"/>
                              <a:gd name="connsiteY2320" fmla="*/ 2840998 h 4885545"/>
                              <a:gd name="connsiteX2321" fmla="*/ 3049023 w 7425815"/>
                              <a:gd name="connsiteY2321" fmla="*/ 2821039 h 4885545"/>
                              <a:gd name="connsiteX2322" fmla="*/ 3050220 w 7425815"/>
                              <a:gd name="connsiteY2322" fmla="*/ 2801877 h 4885545"/>
                              <a:gd name="connsiteX2323" fmla="*/ 3031059 w 7425815"/>
                              <a:gd name="connsiteY2323" fmla="*/ 2800280 h 4885545"/>
                              <a:gd name="connsiteX2324" fmla="*/ 3029863 w 7425815"/>
                              <a:gd name="connsiteY2324" fmla="*/ 2801478 h 4885545"/>
                              <a:gd name="connsiteX2325" fmla="*/ 3027467 w 7425815"/>
                              <a:gd name="connsiteY2325" fmla="*/ 2802276 h 4885545"/>
                              <a:gd name="connsiteX2326" fmla="*/ 3025072 w 7425815"/>
                              <a:gd name="connsiteY2326" fmla="*/ 2801079 h 4885545"/>
                              <a:gd name="connsiteX2327" fmla="*/ 3023875 w 7425815"/>
                              <a:gd name="connsiteY2327" fmla="*/ 2799881 h 4885545"/>
                              <a:gd name="connsiteX2328" fmla="*/ 3014592 w 7425815"/>
                              <a:gd name="connsiteY2328" fmla="*/ 2795190 h 4885545"/>
                              <a:gd name="connsiteX2329" fmla="*/ 5271937 w 7425815"/>
                              <a:gd name="connsiteY2329" fmla="*/ 2788453 h 4885545"/>
                              <a:gd name="connsiteX2330" fmla="*/ 5284512 w 7425815"/>
                              <a:gd name="connsiteY2330" fmla="*/ 2797486 h 4885545"/>
                              <a:gd name="connsiteX2331" fmla="*/ 5278923 w 7425815"/>
                              <a:gd name="connsiteY2331" fmla="*/ 2801079 h 4885545"/>
                              <a:gd name="connsiteX2332" fmla="*/ 5260161 w 7425815"/>
                              <a:gd name="connsiteY2332" fmla="*/ 2796688 h 4885545"/>
                              <a:gd name="connsiteX2333" fmla="*/ 5256169 w 7425815"/>
                              <a:gd name="connsiteY2333" fmla="*/ 2815051 h 4885545"/>
                              <a:gd name="connsiteX2334" fmla="*/ 5250579 w 7425815"/>
                              <a:gd name="connsiteY2334" fmla="*/ 2818643 h 4885545"/>
                              <a:gd name="connsiteX2335" fmla="*/ 5256967 w 7425815"/>
                              <a:gd name="connsiteY2335" fmla="*/ 2791098 h 4885545"/>
                              <a:gd name="connsiteX2336" fmla="*/ 5271937 w 7425815"/>
                              <a:gd name="connsiteY2336" fmla="*/ 2788453 h 4885545"/>
                              <a:gd name="connsiteX2337" fmla="*/ 3055010 w 7425815"/>
                              <a:gd name="connsiteY2337" fmla="*/ 2775529 h 4885545"/>
                              <a:gd name="connsiteX2338" fmla="*/ 3069780 w 7425815"/>
                              <a:gd name="connsiteY2338" fmla="*/ 2776726 h 4885545"/>
                              <a:gd name="connsiteX2339" fmla="*/ 3073773 w 7425815"/>
                              <a:gd name="connsiteY2339" fmla="*/ 2780718 h 4885545"/>
                              <a:gd name="connsiteX2340" fmla="*/ 3072575 w 7425815"/>
                              <a:gd name="connsiteY2340" fmla="*/ 2795490 h 4885545"/>
                              <a:gd name="connsiteX2341" fmla="*/ 3068983 w 7425815"/>
                              <a:gd name="connsiteY2341" fmla="*/ 2798683 h 4885545"/>
                              <a:gd name="connsiteX2342" fmla="*/ 3065789 w 7425815"/>
                              <a:gd name="connsiteY2342" fmla="*/ 2795091 h 4885545"/>
                              <a:gd name="connsiteX2343" fmla="*/ 3066187 w 7425815"/>
                              <a:gd name="connsiteY2343" fmla="*/ 2788303 h 4885545"/>
                              <a:gd name="connsiteX2344" fmla="*/ 3055410 w 7425815"/>
                              <a:gd name="connsiteY2344" fmla="*/ 2797486 h 4885545"/>
                              <a:gd name="connsiteX2345" fmla="*/ 3055810 w 7425815"/>
                              <a:gd name="connsiteY2345" fmla="*/ 2797885 h 4885545"/>
                              <a:gd name="connsiteX2346" fmla="*/ 3053415 w 7425815"/>
                              <a:gd name="connsiteY2346" fmla="*/ 2826627 h 4885545"/>
                              <a:gd name="connsiteX2347" fmla="*/ 3029863 w 7425815"/>
                              <a:gd name="connsiteY2347" fmla="*/ 2846587 h 4885545"/>
                              <a:gd name="connsiteX2348" fmla="*/ 3023875 w 7425815"/>
                              <a:gd name="connsiteY2348" fmla="*/ 2848583 h 4885545"/>
                              <a:gd name="connsiteX2349" fmla="*/ 3018282 w 7425815"/>
                              <a:gd name="connsiteY2349" fmla="*/ 2845789 h 4885545"/>
                              <a:gd name="connsiteX2350" fmla="*/ 3009900 w 7425815"/>
                              <a:gd name="connsiteY2350" fmla="*/ 2835809 h 4885545"/>
                              <a:gd name="connsiteX2351" fmla="*/ 3000728 w 7425815"/>
                              <a:gd name="connsiteY2351" fmla="*/ 2843793 h 4885545"/>
                              <a:gd name="connsiteX2352" fmla="*/ 3000329 w 7425815"/>
                              <a:gd name="connsiteY2352" fmla="*/ 2850978 h 4885545"/>
                              <a:gd name="connsiteX2353" fmla="*/ 2996731 w 7425815"/>
                              <a:gd name="connsiteY2353" fmla="*/ 2854172 h 4885545"/>
                              <a:gd name="connsiteX2354" fmla="*/ 2993539 w 7425815"/>
                              <a:gd name="connsiteY2354" fmla="*/ 2850579 h 4885545"/>
                              <a:gd name="connsiteX2355" fmla="*/ 2993935 w 7425815"/>
                              <a:gd name="connsiteY2355" fmla="*/ 2845390 h 4885545"/>
                              <a:gd name="connsiteX2356" fmla="*/ 2988747 w 7425815"/>
                              <a:gd name="connsiteY2356" fmla="*/ 2844990 h 4885545"/>
                              <a:gd name="connsiteX2357" fmla="*/ 2985552 w 7425815"/>
                              <a:gd name="connsiteY2357" fmla="*/ 2841398 h 4885545"/>
                              <a:gd name="connsiteX2358" fmla="*/ 2989144 w 7425815"/>
                              <a:gd name="connsiteY2358" fmla="*/ 2838204 h 4885545"/>
                              <a:gd name="connsiteX2359" fmla="*/ 2996332 w 7425815"/>
                              <a:gd name="connsiteY2359" fmla="*/ 2838603 h 4885545"/>
                              <a:gd name="connsiteX2360" fmla="*/ 3005517 w 7425815"/>
                              <a:gd name="connsiteY2360" fmla="*/ 2830619 h 4885545"/>
                              <a:gd name="connsiteX2361" fmla="*/ 2997928 w 7425815"/>
                              <a:gd name="connsiteY2361" fmla="*/ 2821837 h 4885545"/>
                              <a:gd name="connsiteX2362" fmla="*/ 3000329 w 7425815"/>
                              <a:gd name="connsiteY2362" fmla="*/ 2793094 h 4885545"/>
                              <a:gd name="connsiteX2363" fmla="*/ 3027866 w 7425815"/>
                              <a:gd name="connsiteY2363" fmla="*/ 2794291 h 4885545"/>
                              <a:gd name="connsiteX2364" fmla="*/ 3049423 w 7425815"/>
                              <a:gd name="connsiteY2364" fmla="*/ 2792694 h 4885545"/>
                              <a:gd name="connsiteX2365" fmla="*/ 3061398 w 7425815"/>
                              <a:gd name="connsiteY2365" fmla="*/ 2782714 h 4885545"/>
                              <a:gd name="connsiteX2366" fmla="*/ 3054613 w 7425815"/>
                              <a:gd name="connsiteY2366" fmla="*/ 2782315 h 4885545"/>
                              <a:gd name="connsiteX2367" fmla="*/ 3051418 w 7425815"/>
                              <a:gd name="connsiteY2367" fmla="*/ 2778722 h 4885545"/>
                              <a:gd name="connsiteX2368" fmla="*/ 3055010 w 7425815"/>
                              <a:gd name="connsiteY2368" fmla="*/ 2775529 h 4885545"/>
                              <a:gd name="connsiteX2369" fmla="*/ 4303435 w 7425815"/>
                              <a:gd name="connsiteY2369" fmla="*/ 2733368 h 4885545"/>
                              <a:gd name="connsiteX2370" fmla="*/ 4303282 w 7425815"/>
                              <a:gd name="connsiteY2370" fmla="*/ 2740401 h 4885545"/>
                              <a:gd name="connsiteX2371" fmla="*/ 4297725 w 7425815"/>
                              <a:gd name="connsiteY2371" fmla="*/ 2745794 h 4885545"/>
                              <a:gd name="connsiteX2372" fmla="*/ 4305378 w 7425815"/>
                              <a:gd name="connsiteY2372" fmla="*/ 2745939 h 4885545"/>
                              <a:gd name="connsiteX2373" fmla="*/ 4311088 w 7425815"/>
                              <a:gd name="connsiteY2373" fmla="*/ 2751716 h 4885545"/>
                              <a:gd name="connsiteX2374" fmla="*/ 4311265 w 7425815"/>
                              <a:gd name="connsiteY2374" fmla="*/ 2743594 h 4885545"/>
                              <a:gd name="connsiteX2375" fmla="*/ 4316091 w 7425815"/>
                              <a:gd name="connsiteY2375" fmla="*/ 2738767 h 4885545"/>
                              <a:gd name="connsiteX2376" fmla="*/ 4308472 w 7425815"/>
                              <a:gd name="connsiteY2376" fmla="*/ 2738404 h 4885545"/>
                              <a:gd name="connsiteX2377" fmla="*/ 4298491 w 7425815"/>
                              <a:gd name="connsiteY2377" fmla="*/ 2719641 h 4885545"/>
                              <a:gd name="connsiteX2378" fmla="*/ 4303681 w 7425815"/>
                              <a:gd name="connsiteY2378" fmla="*/ 2722037 h 4885545"/>
                              <a:gd name="connsiteX2379" fmla="*/ 4303656 w 7425815"/>
                              <a:gd name="connsiteY2379" fmla="*/ 2723208 h 4885545"/>
                              <a:gd name="connsiteX2380" fmla="*/ 4311665 w 7425815"/>
                              <a:gd name="connsiteY2380" fmla="*/ 2731219 h 4885545"/>
                              <a:gd name="connsiteX2381" fmla="*/ 4323640 w 7425815"/>
                              <a:gd name="connsiteY2381" fmla="*/ 2731219 h 4885545"/>
                              <a:gd name="connsiteX2382" fmla="*/ 4324439 w 7425815"/>
                              <a:gd name="connsiteY2382" fmla="*/ 2730419 h 4885545"/>
                              <a:gd name="connsiteX2383" fmla="*/ 4329629 w 7425815"/>
                              <a:gd name="connsiteY2383" fmla="*/ 2732814 h 4885545"/>
                              <a:gd name="connsiteX2384" fmla="*/ 4327234 w 7425815"/>
                              <a:gd name="connsiteY2384" fmla="*/ 2738005 h 4885545"/>
                              <a:gd name="connsiteX2385" fmla="*/ 4327178 w 7425815"/>
                              <a:gd name="connsiteY2385" fmla="*/ 2738061 h 4885545"/>
                              <a:gd name="connsiteX2386" fmla="*/ 4326835 w 7425815"/>
                              <a:gd name="connsiteY2386" fmla="*/ 2738803 h 4885545"/>
                              <a:gd name="connsiteX2387" fmla="*/ 4326302 w 7425815"/>
                              <a:gd name="connsiteY2387" fmla="*/ 2738937 h 4885545"/>
                              <a:gd name="connsiteX2388" fmla="*/ 4318451 w 7425815"/>
                              <a:gd name="connsiteY2388" fmla="*/ 2746787 h 4885545"/>
                              <a:gd name="connsiteX2389" fmla="*/ 4318451 w 7425815"/>
                              <a:gd name="connsiteY2389" fmla="*/ 2759163 h 4885545"/>
                              <a:gd name="connsiteX2390" fmla="*/ 4318451 w 7425815"/>
                              <a:gd name="connsiteY2390" fmla="*/ 2759163 h 4885545"/>
                              <a:gd name="connsiteX2391" fmla="*/ 4315657 w 7425815"/>
                              <a:gd name="connsiteY2391" fmla="*/ 2764752 h 4885545"/>
                              <a:gd name="connsiteX2392" fmla="*/ 4310866 w 7425815"/>
                              <a:gd name="connsiteY2392" fmla="*/ 2762357 h 4885545"/>
                              <a:gd name="connsiteX2393" fmla="*/ 4302234 w 7425815"/>
                              <a:gd name="connsiteY2393" fmla="*/ 2753425 h 4885545"/>
                              <a:gd name="connsiteX2394" fmla="*/ 4290112 w 7425815"/>
                              <a:gd name="connsiteY2394" fmla="*/ 2753183 h 4885545"/>
                              <a:gd name="connsiteX2395" fmla="*/ 4289709 w 7425815"/>
                              <a:gd name="connsiteY2395" fmla="*/ 2753574 h 4885545"/>
                              <a:gd name="connsiteX2396" fmla="*/ 4284917 w 7425815"/>
                              <a:gd name="connsiteY2396" fmla="*/ 2751179 h 4885545"/>
                              <a:gd name="connsiteX2397" fmla="*/ 4284999 w 7425815"/>
                              <a:gd name="connsiteY2397" fmla="*/ 2751002 h 4885545"/>
                              <a:gd name="connsiteX2398" fmla="*/ 4284518 w 7425815"/>
                              <a:gd name="connsiteY2398" fmla="*/ 2750780 h 4885545"/>
                              <a:gd name="connsiteX2399" fmla="*/ 4286913 w 7425815"/>
                              <a:gd name="connsiteY2399" fmla="*/ 2745589 h 4885545"/>
                              <a:gd name="connsiteX2400" fmla="*/ 4287698 w 7425815"/>
                              <a:gd name="connsiteY2400" fmla="*/ 2745604 h 4885545"/>
                              <a:gd name="connsiteX2401" fmla="*/ 4296096 w 7425815"/>
                              <a:gd name="connsiteY2401" fmla="*/ 2737207 h 4885545"/>
                              <a:gd name="connsiteX2402" fmla="*/ 4296096 w 7425815"/>
                              <a:gd name="connsiteY2402" fmla="*/ 2726029 h 4885545"/>
                              <a:gd name="connsiteX2403" fmla="*/ 4295297 w 7425815"/>
                              <a:gd name="connsiteY2403" fmla="*/ 2725231 h 4885545"/>
                              <a:gd name="connsiteX2404" fmla="*/ 4297692 w 7425815"/>
                              <a:gd name="connsiteY2404" fmla="*/ 2720040 h 4885545"/>
                              <a:gd name="connsiteX2405" fmla="*/ 4298199 w 7425815"/>
                              <a:gd name="connsiteY2405" fmla="*/ 2720274 h 4885545"/>
                              <a:gd name="connsiteX2406" fmla="*/ 4236849 w 7425815"/>
                              <a:gd name="connsiteY2406" fmla="*/ 2710021 h 4885545"/>
                              <a:gd name="connsiteX2407" fmla="*/ 4236615 w 7425815"/>
                              <a:gd name="connsiteY2407" fmla="*/ 2726828 h 4885545"/>
                              <a:gd name="connsiteX2408" fmla="*/ 4223766 w 7425815"/>
                              <a:gd name="connsiteY2408" fmla="*/ 2738962 h 4885545"/>
                              <a:gd name="connsiteX2409" fmla="*/ 4241007 w 7425815"/>
                              <a:gd name="connsiteY2409" fmla="*/ 2739202 h 4885545"/>
                              <a:gd name="connsiteX2410" fmla="*/ 4253538 w 7425815"/>
                              <a:gd name="connsiteY2410" fmla="*/ 2752236 h 4885545"/>
                              <a:gd name="connsiteX2411" fmla="*/ 4253780 w 7425815"/>
                              <a:gd name="connsiteY2411" fmla="*/ 2734812 h 4885545"/>
                              <a:gd name="connsiteX2412" fmla="*/ 4266439 w 7425815"/>
                              <a:gd name="connsiteY2412" fmla="*/ 2722640 h 4885545"/>
                              <a:gd name="connsiteX2413" fmla="*/ 4247393 w 7425815"/>
                              <a:gd name="connsiteY2413" fmla="*/ 2721239 h 4885545"/>
                              <a:gd name="connsiteX2414" fmla="*/ 4231825 w 7425815"/>
                              <a:gd name="connsiteY2414" fmla="*/ 2695689 h 4885545"/>
                              <a:gd name="connsiteX2415" fmla="*/ 4237014 w 7425815"/>
                              <a:gd name="connsiteY2415" fmla="*/ 2698085 h 4885545"/>
                              <a:gd name="connsiteX2416" fmla="*/ 4236997 w 7425815"/>
                              <a:gd name="connsiteY2416" fmla="*/ 2699293 h 4885545"/>
                              <a:gd name="connsiteX2417" fmla="*/ 4251934 w 7425815"/>
                              <a:gd name="connsiteY2417" fmla="*/ 2714752 h 4885545"/>
                              <a:gd name="connsiteX2418" fmla="*/ 4274539 w 7425815"/>
                              <a:gd name="connsiteY2418" fmla="*/ 2714851 h 4885545"/>
                              <a:gd name="connsiteX2419" fmla="*/ 4276269 w 7425815"/>
                              <a:gd name="connsiteY2419" fmla="*/ 2715650 h 4885545"/>
                              <a:gd name="connsiteX2420" fmla="*/ 4279729 w 7425815"/>
                              <a:gd name="connsiteY2420" fmla="*/ 2717246 h 4885545"/>
                              <a:gd name="connsiteX2421" fmla="*/ 4279729 w 7425815"/>
                              <a:gd name="connsiteY2421" fmla="*/ 2717247 h 4885545"/>
                              <a:gd name="connsiteX2422" fmla="*/ 4279729 w 7425815"/>
                              <a:gd name="connsiteY2422" fmla="*/ 2717247 h 4885545"/>
                              <a:gd name="connsiteX2423" fmla="*/ 4277334 w 7425815"/>
                              <a:gd name="connsiteY2423" fmla="*/ 2722436 h 4885545"/>
                              <a:gd name="connsiteX2424" fmla="*/ 4277333 w 7425815"/>
                              <a:gd name="connsiteY2424" fmla="*/ 2722437 h 4885545"/>
                              <a:gd name="connsiteX2425" fmla="*/ 4260966 w 7425815"/>
                              <a:gd name="connsiteY2425" fmla="*/ 2738405 h 4885545"/>
                              <a:gd name="connsiteX2426" fmla="*/ 4260595 w 7425815"/>
                              <a:gd name="connsiteY2426" fmla="*/ 2759575 h 4885545"/>
                              <a:gd name="connsiteX2427" fmla="*/ 4260966 w 7425815"/>
                              <a:gd name="connsiteY2427" fmla="*/ 2759961 h 4885545"/>
                              <a:gd name="connsiteX2428" fmla="*/ 4260572 w 7425815"/>
                              <a:gd name="connsiteY2428" fmla="*/ 2760882 h 4885545"/>
                              <a:gd name="connsiteX2429" fmla="*/ 4260567 w 7425815"/>
                              <a:gd name="connsiteY2429" fmla="*/ 2761159 h 4885545"/>
                              <a:gd name="connsiteX2430" fmla="*/ 4259769 w 7425815"/>
                              <a:gd name="connsiteY2430" fmla="*/ 2762755 h 4885545"/>
                              <a:gd name="connsiteX2431" fmla="*/ 4258571 w 7425815"/>
                              <a:gd name="connsiteY2431" fmla="*/ 2765550 h 4885545"/>
                              <a:gd name="connsiteX2432" fmla="*/ 4258412 w 7425815"/>
                              <a:gd name="connsiteY2432" fmla="*/ 2765470 h 4885545"/>
                              <a:gd name="connsiteX2433" fmla="*/ 4258172 w 7425815"/>
                              <a:gd name="connsiteY2433" fmla="*/ 2765950 h 4885545"/>
                              <a:gd name="connsiteX2434" fmla="*/ 4253381 w 7425815"/>
                              <a:gd name="connsiteY2434" fmla="*/ 2763554 h 4885545"/>
                              <a:gd name="connsiteX2435" fmla="*/ 4253392 w 7425815"/>
                              <a:gd name="connsiteY2435" fmla="*/ 2762757 h 4885545"/>
                              <a:gd name="connsiteX2436" fmla="*/ 4237813 w 7425815"/>
                              <a:gd name="connsiteY2436" fmla="*/ 2746787 h 4885545"/>
                              <a:gd name="connsiteX2437" fmla="*/ 4215888 w 7425815"/>
                              <a:gd name="connsiteY2437" fmla="*/ 2746402 h 4885545"/>
                              <a:gd name="connsiteX2438" fmla="*/ 4215057 w 7425815"/>
                              <a:gd name="connsiteY2438" fmla="*/ 2747187 h 4885545"/>
                              <a:gd name="connsiteX2439" fmla="*/ 4210267 w 7425815"/>
                              <a:gd name="connsiteY2439" fmla="*/ 2744792 h 4885545"/>
                              <a:gd name="connsiteX2440" fmla="*/ 4210501 w 7425815"/>
                              <a:gd name="connsiteY2440" fmla="*/ 2744285 h 4885545"/>
                              <a:gd name="connsiteX2441" fmla="*/ 4209868 w 7425815"/>
                              <a:gd name="connsiteY2441" fmla="*/ 2743993 h 4885545"/>
                              <a:gd name="connsiteX2442" fmla="*/ 4212263 w 7425815"/>
                              <a:gd name="connsiteY2442" fmla="*/ 2738802 h 4885545"/>
                              <a:gd name="connsiteX2443" fmla="*/ 4213465 w 7425815"/>
                              <a:gd name="connsiteY2443" fmla="*/ 2738819 h 4885545"/>
                              <a:gd name="connsiteX2444" fmla="*/ 4229030 w 7425815"/>
                              <a:gd name="connsiteY2444" fmla="*/ 2723634 h 4885545"/>
                              <a:gd name="connsiteX2445" fmla="*/ 4229408 w 7425815"/>
                              <a:gd name="connsiteY2445" fmla="*/ 2702106 h 4885545"/>
                              <a:gd name="connsiteX2446" fmla="*/ 4228630 w 7425815"/>
                              <a:gd name="connsiteY2446" fmla="*/ 2701278 h 4885545"/>
                              <a:gd name="connsiteX2447" fmla="*/ 4231025 w 7425815"/>
                              <a:gd name="connsiteY2447" fmla="*/ 2696088 h 4885545"/>
                              <a:gd name="connsiteX2448" fmla="*/ 4231533 w 7425815"/>
                              <a:gd name="connsiteY2448" fmla="*/ 2696322 h 4885545"/>
                              <a:gd name="connsiteX2449" fmla="*/ 6792186 w 7425815"/>
                              <a:gd name="connsiteY2449" fmla="*/ 2661858 h 4885545"/>
                              <a:gd name="connsiteX2450" fmla="*/ 6782306 w 7425815"/>
                              <a:gd name="connsiteY2450" fmla="*/ 2664952 h 4885545"/>
                              <a:gd name="connsiteX2451" fmla="*/ 6780709 w 7425815"/>
                              <a:gd name="connsiteY2451" fmla="*/ 2684114 h 4885545"/>
                              <a:gd name="connsiteX2452" fmla="*/ 6787895 w 7425815"/>
                              <a:gd name="connsiteY2452" fmla="*/ 2692497 h 4885545"/>
                              <a:gd name="connsiteX2453" fmla="*/ 6799472 w 7425815"/>
                              <a:gd name="connsiteY2453" fmla="*/ 2682517 h 4885545"/>
                              <a:gd name="connsiteX2454" fmla="*/ 6804262 w 7425815"/>
                              <a:gd name="connsiteY2454" fmla="*/ 2682916 h 4885545"/>
                              <a:gd name="connsiteX2455" fmla="*/ 6803863 w 7425815"/>
                              <a:gd name="connsiteY2455" fmla="*/ 2687706 h 4885545"/>
                              <a:gd name="connsiteX2456" fmla="*/ 6792287 w 7425815"/>
                              <a:gd name="connsiteY2456" fmla="*/ 2697686 h 4885545"/>
                              <a:gd name="connsiteX2457" fmla="*/ 6800670 w 7425815"/>
                              <a:gd name="connsiteY2457" fmla="*/ 2707666 h 4885545"/>
                              <a:gd name="connsiteX2458" fmla="*/ 6802666 w 7425815"/>
                              <a:gd name="connsiteY2458" fmla="*/ 2707666 h 4885545"/>
                              <a:gd name="connsiteX2459" fmla="*/ 6826618 w 7425815"/>
                              <a:gd name="connsiteY2459" fmla="*/ 2687706 h 4885545"/>
                              <a:gd name="connsiteX2460" fmla="*/ 6827815 w 7425815"/>
                              <a:gd name="connsiteY2460" fmla="*/ 2668545 h 4885545"/>
                              <a:gd name="connsiteX2461" fmla="*/ 6808654 w 7425815"/>
                              <a:gd name="connsiteY2461" fmla="*/ 2666948 h 4885545"/>
                              <a:gd name="connsiteX2462" fmla="*/ 6807456 w 7425815"/>
                              <a:gd name="connsiteY2462" fmla="*/ 2668146 h 4885545"/>
                              <a:gd name="connsiteX2463" fmla="*/ 6805061 w 7425815"/>
                              <a:gd name="connsiteY2463" fmla="*/ 2668944 h 4885545"/>
                              <a:gd name="connsiteX2464" fmla="*/ 6802666 w 7425815"/>
                              <a:gd name="connsiteY2464" fmla="*/ 2667746 h 4885545"/>
                              <a:gd name="connsiteX2465" fmla="*/ 6801468 w 7425815"/>
                              <a:gd name="connsiteY2465" fmla="*/ 2666549 h 4885545"/>
                              <a:gd name="connsiteX2466" fmla="*/ 6792186 w 7425815"/>
                              <a:gd name="connsiteY2466" fmla="*/ 2661858 h 4885545"/>
                              <a:gd name="connsiteX2467" fmla="*/ 2373781 w 7425815"/>
                              <a:gd name="connsiteY2467" fmla="*/ 2651128 h 4885545"/>
                              <a:gd name="connsiteX2468" fmla="*/ 2386356 w 7425815"/>
                              <a:gd name="connsiteY2468" fmla="*/ 2660161 h 4885545"/>
                              <a:gd name="connsiteX2469" fmla="*/ 2380767 w 7425815"/>
                              <a:gd name="connsiteY2469" fmla="*/ 2663754 h 4885545"/>
                              <a:gd name="connsiteX2470" fmla="*/ 2362004 w 7425815"/>
                              <a:gd name="connsiteY2470" fmla="*/ 2659363 h 4885545"/>
                              <a:gd name="connsiteX2471" fmla="*/ 2358012 w 7425815"/>
                              <a:gd name="connsiteY2471" fmla="*/ 2677726 h 4885545"/>
                              <a:gd name="connsiteX2472" fmla="*/ 2352423 w 7425815"/>
                              <a:gd name="connsiteY2472" fmla="*/ 2681319 h 4885545"/>
                              <a:gd name="connsiteX2473" fmla="*/ 2358810 w 7425815"/>
                              <a:gd name="connsiteY2473" fmla="*/ 2653773 h 4885545"/>
                              <a:gd name="connsiteX2474" fmla="*/ 2373781 w 7425815"/>
                              <a:gd name="connsiteY2474" fmla="*/ 2651128 h 4885545"/>
                              <a:gd name="connsiteX2475" fmla="*/ 6832605 w 7425815"/>
                              <a:gd name="connsiteY2475" fmla="*/ 2642197 h 4885545"/>
                              <a:gd name="connsiteX2476" fmla="*/ 6847376 w 7425815"/>
                              <a:gd name="connsiteY2476" fmla="*/ 2643394 h 4885545"/>
                              <a:gd name="connsiteX2477" fmla="*/ 6851368 w 7425815"/>
                              <a:gd name="connsiteY2477" fmla="*/ 2647386 h 4885545"/>
                              <a:gd name="connsiteX2478" fmla="*/ 6850170 w 7425815"/>
                              <a:gd name="connsiteY2478" fmla="*/ 2662158 h 4885545"/>
                              <a:gd name="connsiteX2479" fmla="*/ 6846577 w 7425815"/>
                              <a:gd name="connsiteY2479" fmla="*/ 2665351 h 4885545"/>
                              <a:gd name="connsiteX2480" fmla="*/ 6843384 w 7425815"/>
                              <a:gd name="connsiteY2480" fmla="*/ 2661758 h 4885545"/>
                              <a:gd name="connsiteX2481" fmla="*/ 6843783 w 7425815"/>
                              <a:gd name="connsiteY2481" fmla="*/ 2654971 h 4885545"/>
                              <a:gd name="connsiteX2482" fmla="*/ 6833005 w 7425815"/>
                              <a:gd name="connsiteY2482" fmla="*/ 2664154 h 4885545"/>
                              <a:gd name="connsiteX2483" fmla="*/ 6833404 w 7425815"/>
                              <a:gd name="connsiteY2483" fmla="*/ 2664553 h 4885545"/>
                              <a:gd name="connsiteX2484" fmla="*/ 6831009 w 7425815"/>
                              <a:gd name="connsiteY2484" fmla="*/ 2693295 h 4885545"/>
                              <a:gd name="connsiteX2485" fmla="*/ 6807456 w 7425815"/>
                              <a:gd name="connsiteY2485" fmla="*/ 2713255 h 4885545"/>
                              <a:gd name="connsiteX2486" fmla="*/ 6801468 w 7425815"/>
                              <a:gd name="connsiteY2486" fmla="*/ 2715251 h 4885545"/>
                              <a:gd name="connsiteX2487" fmla="*/ 6795879 w 7425815"/>
                              <a:gd name="connsiteY2487" fmla="*/ 2712457 h 4885545"/>
                              <a:gd name="connsiteX2488" fmla="*/ 6787496 w 7425815"/>
                              <a:gd name="connsiteY2488" fmla="*/ 2702477 h 4885545"/>
                              <a:gd name="connsiteX2489" fmla="*/ 6778314 w 7425815"/>
                              <a:gd name="connsiteY2489" fmla="*/ 2710461 h 4885545"/>
                              <a:gd name="connsiteX2490" fmla="*/ 6777914 w 7425815"/>
                              <a:gd name="connsiteY2490" fmla="*/ 2717646 h 4885545"/>
                              <a:gd name="connsiteX2491" fmla="*/ 6774322 w 7425815"/>
                              <a:gd name="connsiteY2491" fmla="*/ 2720840 h 4885545"/>
                              <a:gd name="connsiteX2492" fmla="*/ 6771128 w 7425815"/>
                              <a:gd name="connsiteY2492" fmla="*/ 2717247 h 4885545"/>
                              <a:gd name="connsiteX2493" fmla="*/ 6771527 w 7425815"/>
                              <a:gd name="connsiteY2493" fmla="*/ 2712058 h 4885545"/>
                              <a:gd name="connsiteX2494" fmla="*/ 6766338 w 7425815"/>
                              <a:gd name="connsiteY2494" fmla="*/ 2711658 h 4885545"/>
                              <a:gd name="connsiteX2495" fmla="*/ 6763144 w 7425815"/>
                              <a:gd name="connsiteY2495" fmla="*/ 2708066 h 4885545"/>
                              <a:gd name="connsiteX2496" fmla="*/ 6766737 w 7425815"/>
                              <a:gd name="connsiteY2496" fmla="*/ 2704872 h 4885545"/>
                              <a:gd name="connsiteX2497" fmla="*/ 6773922 w 7425815"/>
                              <a:gd name="connsiteY2497" fmla="*/ 2705271 h 4885545"/>
                              <a:gd name="connsiteX2498" fmla="*/ 6783104 w 7425815"/>
                              <a:gd name="connsiteY2498" fmla="*/ 2697287 h 4885545"/>
                              <a:gd name="connsiteX2499" fmla="*/ 6775519 w 7425815"/>
                              <a:gd name="connsiteY2499" fmla="*/ 2688505 h 4885545"/>
                              <a:gd name="connsiteX2500" fmla="*/ 6777914 w 7425815"/>
                              <a:gd name="connsiteY2500" fmla="*/ 2659761 h 4885545"/>
                              <a:gd name="connsiteX2501" fmla="*/ 6805460 w 7425815"/>
                              <a:gd name="connsiteY2501" fmla="*/ 2660959 h 4885545"/>
                              <a:gd name="connsiteX2502" fmla="*/ 6827017 w 7425815"/>
                              <a:gd name="connsiteY2502" fmla="*/ 2659362 h 4885545"/>
                              <a:gd name="connsiteX2503" fmla="*/ 6838993 w 7425815"/>
                              <a:gd name="connsiteY2503" fmla="*/ 2649382 h 4885545"/>
                              <a:gd name="connsiteX2504" fmla="*/ 6832206 w 7425815"/>
                              <a:gd name="connsiteY2504" fmla="*/ 2648983 h 4885545"/>
                              <a:gd name="connsiteX2505" fmla="*/ 6829013 w 7425815"/>
                              <a:gd name="connsiteY2505" fmla="*/ 2645390 h 4885545"/>
                              <a:gd name="connsiteX2506" fmla="*/ 6832605 w 7425815"/>
                              <a:gd name="connsiteY2506" fmla="*/ 2642197 h 4885545"/>
                              <a:gd name="connsiteX2507" fmla="*/ 72904 w 7425815"/>
                              <a:gd name="connsiteY2507" fmla="*/ 2622736 h 4885545"/>
                              <a:gd name="connsiteX2508" fmla="*/ 63024 w 7425815"/>
                              <a:gd name="connsiteY2508" fmla="*/ 2625830 h 4885545"/>
                              <a:gd name="connsiteX2509" fmla="*/ 61427 w 7425815"/>
                              <a:gd name="connsiteY2509" fmla="*/ 2644992 h 4885545"/>
                              <a:gd name="connsiteX2510" fmla="*/ 68613 w 7425815"/>
                              <a:gd name="connsiteY2510" fmla="*/ 2653375 h 4885545"/>
                              <a:gd name="connsiteX2511" fmla="*/ 80190 w 7425815"/>
                              <a:gd name="connsiteY2511" fmla="*/ 2643395 h 4885545"/>
                              <a:gd name="connsiteX2512" fmla="*/ 84980 w 7425815"/>
                              <a:gd name="connsiteY2512" fmla="*/ 2643794 h 4885545"/>
                              <a:gd name="connsiteX2513" fmla="*/ 84581 w 7425815"/>
                              <a:gd name="connsiteY2513" fmla="*/ 2648585 h 4885545"/>
                              <a:gd name="connsiteX2514" fmla="*/ 73004 w 7425815"/>
                              <a:gd name="connsiteY2514" fmla="*/ 2658565 h 4885545"/>
                              <a:gd name="connsiteX2515" fmla="*/ 81387 w 7425815"/>
                              <a:gd name="connsiteY2515" fmla="*/ 2668544 h 4885545"/>
                              <a:gd name="connsiteX2516" fmla="*/ 83383 w 7425815"/>
                              <a:gd name="connsiteY2516" fmla="*/ 2668544 h 4885545"/>
                              <a:gd name="connsiteX2517" fmla="*/ 107335 w 7425815"/>
                              <a:gd name="connsiteY2517" fmla="*/ 2648585 h 4885545"/>
                              <a:gd name="connsiteX2518" fmla="*/ 108533 w 7425815"/>
                              <a:gd name="connsiteY2518" fmla="*/ 2629423 h 4885545"/>
                              <a:gd name="connsiteX2519" fmla="*/ 89371 w 7425815"/>
                              <a:gd name="connsiteY2519" fmla="*/ 2627826 h 4885545"/>
                              <a:gd name="connsiteX2520" fmla="*/ 88174 w 7425815"/>
                              <a:gd name="connsiteY2520" fmla="*/ 2629024 h 4885545"/>
                              <a:gd name="connsiteX2521" fmla="*/ 85778 w 7425815"/>
                              <a:gd name="connsiteY2521" fmla="*/ 2629822 h 4885545"/>
                              <a:gd name="connsiteX2522" fmla="*/ 83383 w 7425815"/>
                              <a:gd name="connsiteY2522" fmla="*/ 2628625 h 4885545"/>
                              <a:gd name="connsiteX2523" fmla="*/ 82186 w 7425815"/>
                              <a:gd name="connsiteY2523" fmla="*/ 2627427 h 4885545"/>
                              <a:gd name="connsiteX2524" fmla="*/ 72904 w 7425815"/>
                              <a:gd name="connsiteY2524" fmla="*/ 2622736 h 4885545"/>
                              <a:gd name="connsiteX2525" fmla="*/ 113722 w 7425815"/>
                              <a:gd name="connsiteY2525" fmla="*/ 2603075 h 4885545"/>
                              <a:gd name="connsiteX2526" fmla="*/ 128493 w 7425815"/>
                              <a:gd name="connsiteY2526" fmla="*/ 2604273 h 4885545"/>
                              <a:gd name="connsiteX2527" fmla="*/ 132486 w 7425815"/>
                              <a:gd name="connsiteY2527" fmla="*/ 2608265 h 4885545"/>
                              <a:gd name="connsiteX2528" fmla="*/ 131287 w 7425815"/>
                              <a:gd name="connsiteY2528" fmla="*/ 2623036 h 4885545"/>
                              <a:gd name="connsiteX2529" fmla="*/ 127695 w 7425815"/>
                              <a:gd name="connsiteY2529" fmla="*/ 2626230 h 4885545"/>
                              <a:gd name="connsiteX2530" fmla="*/ 124502 w 7425815"/>
                              <a:gd name="connsiteY2530" fmla="*/ 2622637 h 4885545"/>
                              <a:gd name="connsiteX2531" fmla="*/ 124901 w 7425815"/>
                              <a:gd name="connsiteY2531" fmla="*/ 2615849 h 4885545"/>
                              <a:gd name="connsiteX2532" fmla="*/ 114122 w 7425815"/>
                              <a:gd name="connsiteY2532" fmla="*/ 2625032 h 4885545"/>
                              <a:gd name="connsiteX2533" fmla="*/ 114521 w 7425815"/>
                              <a:gd name="connsiteY2533" fmla="*/ 2625431 h 4885545"/>
                              <a:gd name="connsiteX2534" fmla="*/ 112126 w 7425815"/>
                              <a:gd name="connsiteY2534" fmla="*/ 2654173 h 4885545"/>
                              <a:gd name="connsiteX2535" fmla="*/ 88573 w 7425815"/>
                              <a:gd name="connsiteY2535" fmla="*/ 2674133 h 4885545"/>
                              <a:gd name="connsiteX2536" fmla="*/ 82585 w 7425815"/>
                              <a:gd name="connsiteY2536" fmla="*/ 2676129 h 4885545"/>
                              <a:gd name="connsiteX2537" fmla="*/ 76996 w 7425815"/>
                              <a:gd name="connsiteY2537" fmla="*/ 2673335 h 4885545"/>
                              <a:gd name="connsiteX2538" fmla="*/ 68613 w 7425815"/>
                              <a:gd name="connsiteY2538" fmla="*/ 2663355 h 4885545"/>
                              <a:gd name="connsiteX2539" fmla="*/ 59431 w 7425815"/>
                              <a:gd name="connsiteY2539" fmla="*/ 2671339 h 4885545"/>
                              <a:gd name="connsiteX2540" fmla="*/ 59032 w 7425815"/>
                              <a:gd name="connsiteY2540" fmla="*/ 2678524 h 4885545"/>
                              <a:gd name="connsiteX2541" fmla="*/ 55439 w 7425815"/>
                              <a:gd name="connsiteY2541" fmla="*/ 2681718 h 4885545"/>
                              <a:gd name="connsiteX2542" fmla="*/ 52246 w 7425815"/>
                              <a:gd name="connsiteY2542" fmla="*/ 2678125 h 4885545"/>
                              <a:gd name="connsiteX2543" fmla="*/ 52645 w 7425815"/>
                              <a:gd name="connsiteY2543" fmla="*/ 2672936 h 4885545"/>
                              <a:gd name="connsiteX2544" fmla="*/ 47455 w 7425815"/>
                              <a:gd name="connsiteY2544" fmla="*/ 2672536 h 4885545"/>
                              <a:gd name="connsiteX2545" fmla="*/ 44262 w 7425815"/>
                              <a:gd name="connsiteY2545" fmla="*/ 2668944 h 4885545"/>
                              <a:gd name="connsiteX2546" fmla="*/ 47855 w 7425815"/>
                              <a:gd name="connsiteY2546" fmla="*/ 2665750 h 4885545"/>
                              <a:gd name="connsiteX2547" fmla="*/ 55040 w 7425815"/>
                              <a:gd name="connsiteY2547" fmla="*/ 2666149 h 4885545"/>
                              <a:gd name="connsiteX2548" fmla="*/ 64222 w 7425815"/>
                              <a:gd name="connsiteY2548" fmla="*/ 2658165 h 4885545"/>
                              <a:gd name="connsiteX2549" fmla="*/ 56637 w 7425815"/>
                              <a:gd name="connsiteY2549" fmla="*/ 2649383 h 4885545"/>
                              <a:gd name="connsiteX2550" fmla="*/ 59032 w 7425815"/>
                              <a:gd name="connsiteY2550" fmla="*/ 2620640 h 4885545"/>
                              <a:gd name="connsiteX2551" fmla="*/ 86577 w 7425815"/>
                              <a:gd name="connsiteY2551" fmla="*/ 2621837 h 4885545"/>
                              <a:gd name="connsiteX2552" fmla="*/ 108134 w 7425815"/>
                              <a:gd name="connsiteY2552" fmla="*/ 2620241 h 4885545"/>
                              <a:gd name="connsiteX2553" fmla="*/ 120111 w 7425815"/>
                              <a:gd name="connsiteY2553" fmla="*/ 2610261 h 4885545"/>
                              <a:gd name="connsiteX2554" fmla="*/ 113323 w 7425815"/>
                              <a:gd name="connsiteY2554" fmla="*/ 2609861 h 4885545"/>
                              <a:gd name="connsiteX2555" fmla="*/ 110130 w 7425815"/>
                              <a:gd name="connsiteY2555" fmla="*/ 2606269 h 4885545"/>
                              <a:gd name="connsiteX2556" fmla="*/ 113722 w 7425815"/>
                              <a:gd name="connsiteY2556" fmla="*/ 2603075 h 4885545"/>
                              <a:gd name="connsiteX2557" fmla="*/ 1405273 w 7425815"/>
                              <a:gd name="connsiteY2557" fmla="*/ 2596044 h 4885545"/>
                              <a:gd name="connsiteX2558" fmla="*/ 1405120 w 7425815"/>
                              <a:gd name="connsiteY2558" fmla="*/ 2603076 h 4885545"/>
                              <a:gd name="connsiteX2559" fmla="*/ 1399564 w 7425815"/>
                              <a:gd name="connsiteY2559" fmla="*/ 2608469 h 4885545"/>
                              <a:gd name="connsiteX2560" fmla="*/ 1407216 w 7425815"/>
                              <a:gd name="connsiteY2560" fmla="*/ 2608614 h 4885545"/>
                              <a:gd name="connsiteX2561" fmla="*/ 1412927 w 7425815"/>
                              <a:gd name="connsiteY2561" fmla="*/ 2614390 h 4885545"/>
                              <a:gd name="connsiteX2562" fmla="*/ 1413103 w 7425815"/>
                              <a:gd name="connsiteY2562" fmla="*/ 2606270 h 4885545"/>
                              <a:gd name="connsiteX2563" fmla="*/ 1417930 w 7425815"/>
                              <a:gd name="connsiteY2563" fmla="*/ 2601443 h 4885545"/>
                              <a:gd name="connsiteX2564" fmla="*/ 1410309 w 7425815"/>
                              <a:gd name="connsiteY2564" fmla="*/ 2601080 h 4885545"/>
                              <a:gd name="connsiteX2565" fmla="*/ 1400329 w 7425815"/>
                              <a:gd name="connsiteY2565" fmla="*/ 2582317 h 4885545"/>
                              <a:gd name="connsiteX2566" fmla="*/ 1405519 w 7425815"/>
                              <a:gd name="connsiteY2566" fmla="*/ 2584712 h 4885545"/>
                              <a:gd name="connsiteX2567" fmla="*/ 1405494 w 7425815"/>
                              <a:gd name="connsiteY2567" fmla="*/ 2585885 h 4885545"/>
                              <a:gd name="connsiteX2568" fmla="*/ 1413503 w 7425815"/>
                              <a:gd name="connsiteY2568" fmla="*/ 2593895 h 4885545"/>
                              <a:gd name="connsiteX2569" fmla="*/ 1425478 w 7425815"/>
                              <a:gd name="connsiteY2569" fmla="*/ 2593895 h 4885545"/>
                              <a:gd name="connsiteX2570" fmla="*/ 1426278 w 7425815"/>
                              <a:gd name="connsiteY2570" fmla="*/ 2593095 h 4885545"/>
                              <a:gd name="connsiteX2571" fmla="*/ 1431467 w 7425815"/>
                              <a:gd name="connsiteY2571" fmla="*/ 2595490 h 4885545"/>
                              <a:gd name="connsiteX2572" fmla="*/ 1429073 w 7425815"/>
                              <a:gd name="connsiteY2572" fmla="*/ 2600681 h 4885545"/>
                              <a:gd name="connsiteX2573" fmla="*/ 1429017 w 7425815"/>
                              <a:gd name="connsiteY2573" fmla="*/ 2600737 h 4885545"/>
                              <a:gd name="connsiteX2574" fmla="*/ 1428673 w 7425815"/>
                              <a:gd name="connsiteY2574" fmla="*/ 2601480 h 4885545"/>
                              <a:gd name="connsiteX2575" fmla="*/ 1428140 w 7425815"/>
                              <a:gd name="connsiteY2575" fmla="*/ 2601614 h 4885545"/>
                              <a:gd name="connsiteX2576" fmla="*/ 1420289 w 7425815"/>
                              <a:gd name="connsiteY2576" fmla="*/ 2609463 h 4885545"/>
                              <a:gd name="connsiteX2577" fmla="*/ 1420289 w 7425815"/>
                              <a:gd name="connsiteY2577" fmla="*/ 2621838 h 4885545"/>
                              <a:gd name="connsiteX2578" fmla="*/ 1420289 w 7425815"/>
                              <a:gd name="connsiteY2578" fmla="*/ 2621838 h 4885545"/>
                              <a:gd name="connsiteX2579" fmla="*/ 1417496 w 7425815"/>
                              <a:gd name="connsiteY2579" fmla="*/ 2627427 h 4885545"/>
                              <a:gd name="connsiteX2580" fmla="*/ 1412705 w 7425815"/>
                              <a:gd name="connsiteY2580" fmla="*/ 2625032 h 4885545"/>
                              <a:gd name="connsiteX2581" fmla="*/ 1404072 w 7425815"/>
                              <a:gd name="connsiteY2581" fmla="*/ 2616099 h 4885545"/>
                              <a:gd name="connsiteX2582" fmla="*/ 1391952 w 7425815"/>
                              <a:gd name="connsiteY2582" fmla="*/ 2615858 h 4885545"/>
                              <a:gd name="connsiteX2583" fmla="*/ 1391547 w 7425815"/>
                              <a:gd name="connsiteY2583" fmla="*/ 2616250 h 4885545"/>
                              <a:gd name="connsiteX2584" fmla="*/ 1386756 w 7425815"/>
                              <a:gd name="connsiteY2584" fmla="*/ 2613855 h 4885545"/>
                              <a:gd name="connsiteX2585" fmla="*/ 1386838 w 7425815"/>
                              <a:gd name="connsiteY2585" fmla="*/ 2613677 h 4885545"/>
                              <a:gd name="connsiteX2586" fmla="*/ 1386357 w 7425815"/>
                              <a:gd name="connsiteY2586" fmla="*/ 2613455 h 4885545"/>
                              <a:gd name="connsiteX2587" fmla="*/ 1388752 w 7425815"/>
                              <a:gd name="connsiteY2587" fmla="*/ 2608264 h 4885545"/>
                              <a:gd name="connsiteX2588" fmla="*/ 1389538 w 7425815"/>
                              <a:gd name="connsiteY2588" fmla="*/ 2608279 h 4885545"/>
                              <a:gd name="connsiteX2589" fmla="*/ 1397935 w 7425815"/>
                              <a:gd name="connsiteY2589" fmla="*/ 2599883 h 4885545"/>
                              <a:gd name="connsiteX2590" fmla="*/ 1397935 w 7425815"/>
                              <a:gd name="connsiteY2590" fmla="*/ 2588706 h 4885545"/>
                              <a:gd name="connsiteX2591" fmla="*/ 1397135 w 7425815"/>
                              <a:gd name="connsiteY2591" fmla="*/ 2587907 h 4885545"/>
                              <a:gd name="connsiteX2592" fmla="*/ 1399531 w 7425815"/>
                              <a:gd name="connsiteY2592" fmla="*/ 2582716 h 4885545"/>
                              <a:gd name="connsiteX2593" fmla="*/ 1400037 w 7425815"/>
                              <a:gd name="connsiteY2593" fmla="*/ 2582950 h 4885545"/>
                              <a:gd name="connsiteX2594" fmla="*/ 1338689 w 7425815"/>
                              <a:gd name="connsiteY2594" fmla="*/ 2572698 h 4885545"/>
                              <a:gd name="connsiteX2595" fmla="*/ 1338455 w 7425815"/>
                              <a:gd name="connsiteY2595" fmla="*/ 2589504 h 4885545"/>
                              <a:gd name="connsiteX2596" fmla="*/ 1325607 w 7425815"/>
                              <a:gd name="connsiteY2596" fmla="*/ 2601639 h 4885545"/>
                              <a:gd name="connsiteX2597" fmla="*/ 1342847 w 7425815"/>
                              <a:gd name="connsiteY2597" fmla="*/ 2601878 h 4885545"/>
                              <a:gd name="connsiteX2598" fmla="*/ 1355378 w 7425815"/>
                              <a:gd name="connsiteY2598" fmla="*/ 2614911 h 4885545"/>
                              <a:gd name="connsiteX2599" fmla="*/ 1355620 w 7425815"/>
                              <a:gd name="connsiteY2599" fmla="*/ 2597487 h 4885545"/>
                              <a:gd name="connsiteX2600" fmla="*/ 1368278 w 7425815"/>
                              <a:gd name="connsiteY2600" fmla="*/ 2585316 h 4885545"/>
                              <a:gd name="connsiteX2601" fmla="*/ 1349233 w 7425815"/>
                              <a:gd name="connsiteY2601" fmla="*/ 2583915 h 4885545"/>
                              <a:gd name="connsiteX2602" fmla="*/ 1333665 w 7425815"/>
                              <a:gd name="connsiteY2602" fmla="*/ 2558365 h 4885545"/>
                              <a:gd name="connsiteX2603" fmla="*/ 1338855 w 7425815"/>
                              <a:gd name="connsiteY2603" fmla="*/ 2560760 h 4885545"/>
                              <a:gd name="connsiteX2604" fmla="*/ 1338838 w 7425815"/>
                              <a:gd name="connsiteY2604" fmla="*/ 2561970 h 4885545"/>
                              <a:gd name="connsiteX2605" fmla="*/ 1353774 w 7425815"/>
                              <a:gd name="connsiteY2605" fmla="*/ 2577428 h 4885545"/>
                              <a:gd name="connsiteX2606" fmla="*/ 1376377 w 7425815"/>
                              <a:gd name="connsiteY2606" fmla="*/ 2577528 h 4885545"/>
                              <a:gd name="connsiteX2607" fmla="*/ 1376378 w 7425815"/>
                              <a:gd name="connsiteY2607" fmla="*/ 2577526 h 4885545"/>
                              <a:gd name="connsiteX2608" fmla="*/ 1381569 w 7425815"/>
                              <a:gd name="connsiteY2608" fmla="*/ 2579921 h 4885545"/>
                              <a:gd name="connsiteX2609" fmla="*/ 1381568 w 7425815"/>
                              <a:gd name="connsiteY2609" fmla="*/ 2579923 h 4885545"/>
                              <a:gd name="connsiteX2610" fmla="*/ 1381569 w 7425815"/>
                              <a:gd name="connsiteY2610" fmla="*/ 2579923 h 4885545"/>
                              <a:gd name="connsiteX2611" fmla="*/ 1379173 w 7425815"/>
                              <a:gd name="connsiteY2611" fmla="*/ 2585112 h 4885545"/>
                              <a:gd name="connsiteX2612" fmla="*/ 1379171 w 7425815"/>
                              <a:gd name="connsiteY2612" fmla="*/ 2585113 h 4885545"/>
                              <a:gd name="connsiteX2613" fmla="*/ 1362805 w 7425815"/>
                              <a:gd name="connsiteY2613" fmla="*/ 2601080 h 4885545"/>
                              <a:gd name="connsiteX2614" fmla="*/ 1362434 w 7425815"/>
                              <a:gd name="connsiteY2614" fmla="*/ 2622250 h 4885545"/>
                              <a:gd name="connsiteX2615" fmla="*/ 1362807 w 7425815"/>
                              <a:gd name="connsiteY2615" fmla="*/ 2622637 h 4885545"/>
                              <a:gd name="connsiteX2616" fmla="*/ 1362411 w 7425815"/>
                              <a:gd name="connsiteY2616" fmla="*/ 2623560 h 4885545"/>
                              <a:gd name="connsiteX2617" fmla="*/ 1362407 w 7425815"/>
                              <a:gd name="connsiteY2617" fmla="*/ 2623834 h 4885545"/>
                              <a:gd name="connsiteX2618" fmla="*/ 1361616 w 7425815"/>
                              <a:gd name="connsiteY2618" fmla="*/ 2625415 h 4885545"/>
                              <a:gd name="connsiteX2619" fmla="*/ 1360411 w 7425815"/>
                              <a:gd name="connsiteY2619" fmla="*/ 2628226 h 4885545"/>
                              <a:gd name="connsiteX2620" fmla="*/ 1360250 w 7425815"/>
                              <a:gd name="connsiteY2620" fmla="*/ 2628146 h 4885545"/>
                              <a:gd name="connsiteX2621" fmla="*/ 1360011 w 7425815"/>
                              <a:gd name="connsiteY2621" fmla="*/ 2628625 h 4885545"/>
                              <a:gd name="connsiteX2622" fmla="*/ 1355220 w 7425815"/>
                              <a:gd name="connsiteY2622" fmla="*/ 2626230 h 4885545"/>
                              <a:gd name="connsiteX2623" fmla="*/ 1355231 w 7425815"/>
                              <a:gd name="connsiteY2623" fmla="*/ 2625432 h 4885545"/>
                              <a:gd name="connsiteX2624" fmla="*/ 1339652 w 7425815"/>
                              <a:gd name="connsiteY2624" fmla="*/ 2609464 h 4885545"/>
                              <a:gd name="connsiteX2625" fmla="*/ 1317730 w 7425815"/>
                              <a:gd name="connsiteY2625" fmla="*/ 2609078 h 4885545"/>
                              <a:gd name="connsiteX2626" fmla="*/ 1316899 w 7425815"/>
                              <a:gd name="connsiteY2626" fmla="*/ 2609863 h 4885545"/>
                              <a:gd name="connsiteX2627" fmla="*/ 1312108 w 7425815"/>
                              <a:gd name="connsiteY2627" fmla="*/ 2607468 h 4885545"/>
                              <a:gd name="connsiteX2628" fmla="*/ 1312342 w 7425815"/>
                              <a:gd name="connsiteY2628" fmla="*/ 2606961 h 4885545"/>
                              <a:gd name="connsiteX2629" fmla="*/ 1311709 w 7425815"/>
                              <a:gd name="connsiteY2629" fmla="*/ 2606669 h 4885545"/>
                              <a:gd name="connsiteX2630" fmla="*/ 1314104 w 7425815"/>
                              <a:gd name="connsiteY2630" fmla="*/ 2601479 h 4885545"/>
                              <a:gd name="connsiteX2631" fmla="*/ 1315305 w 7425815"/>
                              <a:gd name="connsiteY2631" fmla="*/ 2601496 h 4885545"/>
                              <a:gd name="connsiteX2632" fmla="*/ 1330871 w 7425815"/>
                              <a:gd name="connsiteY2632" fmla="*/ 2586310 h 4885545"/>
                              <a:gd name="connsiteX2633" fmla="*/ 1331249 w 7425815"/>
                              <a:gd name="connsiteY2633" fmla="*/ 2564782 h 4885545"/>
                              <a:gd name="connsiteX2634" fmla="*/ 1330470 w 7425815"/>
                              <a:gd name="connsiteY2634" fmla="*/ 2563954 h 4885545"/>
                              <a:gd name="connsiteX2635" fmla="*/ 1332866 w 7425815"/>
                              <a:gd name="connsiteY2635" fmla="*/ 2558764 h 4885545"/>
                              <a:gd name="connsiteX2636" fmla="*/ 1333373 w 7425815"/>
                              <a:gd name="connsiteY2636" fmla="*/ 2558998 h 4885545"/>
                              <a:gd name="connsiteX2637" fmla="*/ 3894003 w 7425815"/>
                              <a:gd name="connsiteY2637" fmla="*/ 2524533 h 4885545"/>
                              <a:gd name="connsiteX2638" fmla="*/ 3884123 w 7425815"/>
                              <a:gd name="connsiteY2638" fmla="*/ 2527627 h 4885545"/>
                              <a:gd name="connsiteX2639" fmla="*/ 3882526 w 7425815"/>
                              <a:gd name="connsiteY2639" fmla="*/ 2546789 h 4885545"/>
                              <a:gd name="connsiteX2640" fmla="*/ 3889711 w 7425815"/>
                              <a:gd name="connsiteY2640" fmla="*/ 2555172 h 4885545"/>
                              <a:gd name="connsiteX2641" fmla="*/ 3901289 w 7425815"/>
                              <a:gd name="connsiteY2641" fmla="*/ 2545192 h 4885545"/>
                              <a:gd name="connsiteX2642" fmla="*/ 3906079 w 7425815"/>
                              <a:gd name="connsiteY2642" fmla="*/ 2545591 h 4885545"/>
                              <a:gd name="connsiteX2643" fmla="*/ 3905680 w 7425815"/>
                              <a:gd name="connsiteY2643" fmla="*/ 2550382 h 4885545"/>
                              <a:gd name="connsiteX2644" fmla="*/ 3894103 w 7425815"/>
                              <a:gd name="connsiteY2644" fmla="*/ 2560362 h 4885545"/>
                              <a:gd name="connsiteX2645" fmla="*/ 3902487 w 7425815"/>
                              <a:gd name="connsiteY2645" fmla="*/ 2570341 h 4885545"/>
                              <a:gd name="connsiteX2646" fmla="*/ 3904483 w 7425815"/>
                              <a:gd name="connsiteY2646" fmla="*/ 2570341 h 4885545"/>
                              <a:gd name="connsiteX2647" fmla="*/ 3928435 w 7425815"/>
                              <a:gd name="connsiteY2647" fmla="*/ 2550382 h 4885545"/>
                              <a:gd name="connsiteX2648" fmla="*/ 3929632 w 7425815"/>
                              <a:gd name="connsiteY2648" fmla="*/ 2531220 h 4885545"/>
                              <a:gd name="connsiteX2649" fmla="*/ 3910471 w 7425815"/>
                              <a:gd name="connsiteY2649" fmla="*/ 2529623 h 4885545"/>
                              <a:gd name="connsiteX2650" fmla="*/ 3909273 w 7425815"/>
                              <a:gd name="connsiteY2650" fmla="*/ 2530821 h 4885545"/>
                              <a:gd name="connsiteX2651" fmla="*/ 3906878 w 7425815"/>
                              <a:gd name="connsiteY2651" fmla="*/ 2531619 h 4885545"/>
                              <a:gd name="connsiteX2652" fmla="*/ 3904483 w 7425815"/>
                              <a:gd name="connsiteY2652" fmla="*/ 2530422 h 4885545"/>
                              <a:gd name="connsiteX2653" fmla="*/ 3903285 w 7425815"/>
                              <a:gd name="connsiteY2653" fmla="*/ 2529224 h 4885545"/>
                              <a:gd name="connsiteX2654" fmla="*/ 3894003 w 7425815"/>
                              <a:gd name="connsiteY2654" fmla="*/ 2524533 h 4885545"/>
                              <a:gd name="connsiteX2655" fmla="*/ 6151372 w 7425815"/>
                              <a:gd name="connsiteY2655" fmla="*/ 2517397 h 4885545"/>
                              <a:gd name="connsiteX2656" fmla="*/ 6163947 w 7425815"/>
                              <a:gd name="connsiteY2656" fmla="*/ 2526430 h 4885545"/>
                              <a:gd name="connsiteX2657" fmla="*/ 6158358 w 7425815"/>
                              <a:gd name="connsiteY2657" fmla="*/ 2530023 h 4885545"/>
                              <a:gd name="connsiteX2658" fmla="*/ 6139596 w 7425815"/>
                              <a:gd name="connsiteY2658" fmla="*/ 2525632 h 4885545"/>
                              <a:gd name="connsiteX2659" fmla="*/ 6135604 w 7425815"/>
                              <a:gd name="connsiteY2659" fmla="*/ 2543995 h 4885545"/>
                              <a:gd name="connsiteX2660" fmla="*/ 6130014 w 7425815"/>
                              <a:gd name="connsiteY2660" fmla="*/ 2547588 h 4885545"/>
                              <a:gd name="connsiteX2661" fmla="*/ 6136402 w 7425815"/>
                              <a:gd name="connsiteY2661" fmla="*/ 2520042 h 4885545"/>
                              <a:gd name="connsiteX2662" fmla="*/ 6151372 w 7425815"/>
                              <a:gd name="connsiteY2662" fmla="*/ 2517397 h 4885545"/>
                              <a:gd name="connsiteX2663" fmla="*/ 3934422 w 7425815"/>
                              <a:gd name="connsiteY2663" fmla="*/ 2504872 h 4885545"/>
                              <a:gd name="connsiteX2664" fmla="*/ 3949193 w 7425815"/>
                              <a:gd name="connsiteY2664" fmla="*/ 2506069 h 4885545"/>
                              <a:gd name="connsiteX2665" fmla="*/ 3953185 w 7425815"/>
                              <a:gd name="connsiteY2665" fmla="*/ 2510061 h 4885545"/>
                              <a:gd name="connsiteX2666" fmla="*/ 3951987 w 7425815"/>
                              <a:gd name="connsiteY2666" fmla="*/ 2524833 h 4885545"/>
                              <a:gd name="connsiteX2667" fmla="*/ 3948394 w 7425815"/>
                              <a:gd name="connsiteY2667" fmla="*/ 2528026 h 4885545"/>
                              <a:gd name="connsiteX2668" fmla="*/ 3945201 w 7425815"/>
                              <a:gd name="connsiteY2668" fmla="*/ 2524434 h 4885545"/>
                              <a:gd name="connsiteX2669" fmla="*/ 3945600 w 7425815"/>
                              <a:gd name="connsiteY2669" fmla="*/ 2517646 h 4885545"/>
                              <a:gd name="connsiteX2670" fmla="*/ 3934822 w 7425815"/>
                              <a:gd name="connsiteY2670" fmla="*/ 2526829 h 4885545"/>
                              <a:gd name="connsiteX2671" fmla="*/ 3935221 w 7425815"/>
                              <a:gd name="connsiteY2671" fmla="*/ 2527228 h 4885545"/>
                              <a:gd name="connsiteX2672" fmla="*/ 3932826 w 7425815"/>
                              <a:gd name="connsiteY2672" fmla="*/ 2555970 h 4885545"/>
                              <a:gd name="connsiteX2673" fmla="*/ 3909273 w 7425815"/>
                              <a:gd name="connsiteY2673" fmla="*/ 2575930 h 4885545"/>
                              <a:gd name="connsiteX2674" fmla="*/ 3903285 w 7425815"/>
                              <a:gd name="connsiteY2674" fmla="*/ 2577926 h 4885545"/>
                              <a:gd name="connsiteX2675" fmla="*/ 3897696 w 7425815"/>
                              <a:gd name="connsiteY2675" fmla="*/ 2575132 h 4885545"/>
                              <a:gd name="connsiteX2676" fmla="*/ 3889312 w 7425815"/>
                              <a:gd name="connsiteY2676" fmla="*/ 2565152 h 4885545"/>
                              <a:gd name="connsiteX2677" fmla="*/ 3880131 w 7425815"/>
                              <a:gd name="connsiteY2677" fmla="*/ 2573136 h 4885545"/>
                              <a:gd name="connsiteX2678" fmla="*/ 3879731 w 7425815"/>
                              <a:gd name="connsiteY2678" fmla="*/ 2580321 h 4885545"/>
                              <a:gd name="connsiteX2679" fmla="*/ 3876139 w 7425815"/>
                              <a:gd name="connsiteY2679" fmla="*/ 2583515 h 4885545"/>
                              <a:gd name="connsiteX2680" fmla="*/ 3872945 w 7425815"/>
                              <a:gd name="connsiteY2680" fmla="*/ 2579922 h 4885545"/>
                              <a:gd name="connsiteX2681" fmla="*/ 3873344 w 7425815"/>
                              <a:gd name="connsiteY2681" fmla="*/ 2574733 h 4885545"/>
                              <a:gd name="connsiteX2682" fmla="*/ 3868155 w 7425815"/>
                              <a:gd name="connsiteY2682" fmla="*/ 2574333 h 4885545"/>
                              <a:gd name="connsiteX2683" fmla="*/ 3864961 w 7425815"/>
                              <a:gd name="connsiteY2683" fmla="*/ 2570741 h 4885545"/>
                              <a:gd name="connsiteX2684" fmla="*/ 3868554 w 7425815"/>
                              <a:gd name="connsiteY2684" fmla="*/ 2567547 h 4885545"/>
                              <a:gd name="connsiteX2685" fmla="*/ 3875739 w 7425815"/>
                              <a:gd name="connsiteY2685" fmla="*/ 2567946 h 4885545"/>
                              <a:gd name="connsiteX2686" fmla="*/ 3884921 w 7425815"/>
                              <a:gd name="connsiteY2686" fmla="*/ 2559962 h 4885545"/>
                              <a:gd name="connsiteX2687" fmla="*/ 3877336 w 7425815"/>
                              <a:gd name="connsiteY2687" fmla="*/ 2551180 h 4885545"/>
                              <a:gd name="connsiteX2688" fmla="*/ 3879731 w 7425815"/>
                              <a:gd name="connsiteY2688" fmla="*/ 2522437 h 4885545"/>
                              <a:gd name="connsiteX2689" fmla="*/ 3907277 w 7425815"/>
                              <a:gd name="connsiteY2689" fmla="*/ 2523634 h 4885545"/>
                              <a:gd name="connsiteX2690" fmla="*/ 3928834 w 7425815"/>
                              <a:gd name="connsiteY2690" fmla="*/ 2522037 h 4885545"/>
                              <a:gd name="connsiteX2691" fmla="*/ 3940810 w 7425815"/>
                              <a:gd name="connsiteY2691" fmla="*/ 2512057 h 4885545"/>
                              <a:gd name="connsiteX2692" fmla="*/ 3934023 w 7425815"/>
                              <a:gd name="connsiteY2692" fmla="*/ 2511658 h 4885545"/>
                              <a:gd name="connsiteX2693" fmla="*/ 3930830 w 7425815"/>
                              <a:gd name="connsiteY2693" fmla="*/ 2508065 h 4885545"/>
                              <a:gd name="connsiteX2694" fmla="*/ 3934422 w 7425815"/>
                              <a:gd name="connsiteY2694" fmla="*/ 2504872 h 4885545"/>
                              <a:gd name="connsiteX2695" fmla="*/ 5182479 w 7425815"/>
                              <a:gd name="connsiteY2695" fmla="*/ 2461921 h 4885545"/>
                              <a:gd name="connsiteX2696" fmla="*/ 5182317 w 7425815"/>
                              <a:gd name="connsiteY2696" fmla="*/ 2469344 h 4885545"/>
                              <a:gd name="connsiteX2697" fmla="*/ 5176364 w 7425815"/>
                              <a:gd name="connsiteY2697" fmla="*/ 2475122 h 4885545"/>
                              <a:gd name="connsiteX2698" fmla="*/ 5184812 w 7425815"/>
                              <a:gd name="connsiteY2698" fmla="*/ 2475282 h 4885545"/>
                              <a:gd name="connsiteX2699" fmla="*/ 5190523 w 7425815"/>
                              <a:gd name="connsiteY2699" fmla="*/ 2481059 h 4885545"/>
                              <a:gd name="connsiteX2700" fmla="*/ 5190699 w 7425815"/>
                              <a:gd name="connsiteY2700" fmla="*/ 2472938 h 4885545"/>
                              <a:gd name="connsiteX2701" fmla="*/ 5195908 w 7425815"/>
                              <a:gd name="connsiteY2701" fmla="*/ 2467730 h 4885545"/>
                              <a:gd name="connsiteX2702" fmla="*/ 5187906 w 7425815"/>
                              <a:gd name="connsiteY2702" fmla="*/ 2467348 h 4885545"/>
                              <a:gd name="connsiteX2703" fmla="*/ 5177527 w 7425815"/>
                              <a:gd name="connsiteY2703" fmla="*/ 2448585 h 4885545"/>
                              <a:gd name="connsiteX2704" fmla="*/ 5182716 w 7425815"/>
                              <a:gd name="connsiteY2704" fmla="*/ 2450980 h 4885545"/>
                              <a:gd name="connsiteX2705" fmla="*/ 5182699 w 7425815"/>
                              <a:gd name="connsiteY2705" fmla="*/ 2451762 h 4885545"/>
                              <a:gd name="connsiteX2706" fmla="*/ 5191099 w 7425815"/>
                              <a:gd name="connsiteY2706" fmla="*/ 2460163 h 4885545"/>
                              <a:gd name="connsiteX2707" fmla="*/ 5203475 w 7425815"/>
                              <a:gd name="connsiteY2707" fmla="*/ 2460163 h 4885545"/>
                              <a:gd name="connsiteX2708" fmla="*/ 5203874 w 7425815"/>
                              <a:gd name="connsiteY2708" fmla="*/ 2459763 h 4885545"/>
                              <a:gd name="connsiteX2709" fmla="*/ 5209063 w 7425815"/>
                              <a:gd name="connsiteY2709" fmla="*/ 2462158 h 4885545"/>
                              <a:gd name="connsiteX2710" fmla="*/ 5206668 w 7425815"/>
                              <a:gd name="connsiteY2710" fmla="*/ 2467349 h 4885545"/>
                              <a:gd name="connsiteX2711" fmla="*/ 5206270 w 7425815"/>
                              <a:gd name="connsiteY2711" fmla="*/ 2467747 h 4885545"/>
                              <a:gd name="connsiteX2712" fmla="*/ 5206269 w 7425815"/>
                              <a:gd name="connsiteY2712" fmla="*/ 2467748 h 4885545"/>
                              <a:gd name="connsiteX2713" fmla="*/ 5206268 w 7425815"/>
                              <a:gd name="connsiteY2713" fmla="*/ 2467748 h 4885545"/>
                              <a:gd name="connsiteX2714" fmla="*/ 5197886 w 7425815"/>
                              <a:gd name="connsiteY2714" fmla="*/ 2476131 h 4885545"/>
                              <a:gd name="connsiteX2715" fmla="*/ 5197886 w 7425815"/>
                              <a:gd name="connsiteY2715" fmla="*/ 2488506 h 4885545"/>
                              <a:gd name="connsiteX2716" fmla="*/ 5197886 w 7425815"/>
                              <a:gd name="connsiteY2716" fmla="*/ 2488506 h 4885545"/>
                              <a:gd name="connsiteX2717" fmla="*/ 5197886 w 7425815"/>
                              <a:gd name="connsiteY2717" fmla="*/ 2488507 h 4885545"/>
                              <a:gd name="connsiteX2718" fmla="*/ 5197885 w 7425815"/>
                              <a:gd name="connsiteY2718" fmla="*/ 2488508 h 4885545"/>
                              <a:gd name="connsiteX2719" fmla="*/ 5195092 w 7425815"/>
                              <a:gd name="connsiteY2719" fmla="*/ 2494095 h 4885545"/>
                              <a:gd name="connsiteX2720" fmla="*/ 5190301 w 7425815"/>
                              <a:gd name="connsiteY2720" fmla="*/ 2491700 h 4885545"/>
                              <a:gd name="connsiteX2721" fmla="*/ 5169143 w 7425815"/>
                              <a:gd name="connsiteY2721" fmla="*/ 2482518 h 4885545"/>
                              <a:gd name="connsiteX2722" fmla="*/ 5168874 w 7425815"/>
                              <a:gd name="connsiteY2722" fmla="*/ 2482393 h 4885545"/>
                              <a:gd name="connsiteX2723" fmla="*/ 5168745 w 7425815"/>
                              <a:gd name="connsiteY2723" fmla="*/ 2482518 h 4885545"/>
                              <a:gd name="connsiteX2724" fmla="*/ 5163953 w 7425815"/>
                              <a:gd name="connsiteY2724" fmla="*/ 2480123 h 4885545"/>
                              <a:gd name="connsiteX2725" fmla="*/ 5163953 w 7425815"/>
                              <a:gd name="connsiteY2725" fmla="*/ 2480123 h 4885545"/>
                              <a:gd name="connsiteX2726" fmla="*/ 5166348 w 7425815"/>
                              <a:gd name="connsiteY2726" fmla="*/ 2474932 h 4885545"/>
                              <a:gd name="connsiteX2727" fmla="*/ 5166349 w 7425815"/>
                              <a:gd name="connsiteY2727" fmla="*/ 2474932 h 4885545"/>
                              <a:gd name="connsiteX2728" fmla="*/ 5175132 w 7425815"/>
                              <a:gd name="connsiteY2728" fmla="*/ 2466151 h 4885545"/>
                              <a:gd name="connsiteX2729" fmla="*/ 5175132 w 7425815"/>
                              <a:gd name="connsiteY2729" fmla="*/ 2454575 h 4885545"/>
                              <a:gd name="connsiteX2730" fmla="*/ 5174731 w 7425815"/>
                              <a:gd name="connsiteY2730" fmla="*/ 2454175 h 4885545"/>
                              <a:gd name="connsiteX2731" fmla="*/ 5177126 w 7425815"/>
                              <a:gd name="connsiteY2731" fmla="*/ 2448984 h 4885545"/>
                              <a:gd name="connsiteX2732" fmla="*/ 5177305 w 7425815"/>
                              <a:gd name="connsiteY2732" fmla="*/ 2449067 h 4885545"/>
                              <a:gd name="connsiteX2733" fmla="*/ 5115897 w 7425815"/>
                              <a:gd name="connsiteY2733" fmla="*/ 2438554 h 4885545"/>
                              <a:gd name="connsiteX2734" fmla="*/ 5115652 w 7425815"/>
                              <a:gd name="connsiteY2734" fmla="*/ 2456171 h 4885545"/>
                              <a:gd name="connsiteX2735" fmla="*/ 5102808 w 7425815"/>
                              <a:gd name="connsiteY2735" fmla="*/ 2468301 h 4885545"/>
                              <a:gd name="connsiteX2736" fmla="*/ 5120442 w 7425815"/>
                              <a:gd name="connsiteY2736" fmla="*/ 2468546 h 4885545"/>
                              <a:gd name="connsiteX2737" fmla="*/ 5132968 w 7425815"/>
                              <a:gd name="connsiteY2737" fmla="*/ 2481574 h 4885545"/>
                              <a:gd name="connsiteX2738" fmla="*/ 5133215 w 7425815"/>
                              <a:gd name="connsiteY2738" fmla="*/ 2463756 h 4885545"/>
                              <a:gd name="connsiteX2739" fmla="*/ 5145874 w 7425815"/>
                              <a:gd name="connsiteY2739" fmla="*/ 2451584 h 4885545"/>
                              <a:gd name="connsiteX2740" fmla="*/ 5126828 w 7425815"/>
                              <a:gd name="connsiteY2740" fmla="*/ 2450183 h 4885545"/>
                              <a:gd name="connsiteX2741" fmla="*/ 5110460 w 7425815"/>
                              <a:gd name="connsiteY2741" fmla="*/ 2425032 h 4885545"/>
                              <a:gd name="connsiteX2742" fmla="*/ 5110790 w 7425815"/>
                              <a:gd name="connsiteY2742" fmla="*/ 2425185 h 4885545"/>
                              <a:gd name="connsiteX2743" fmla="*/ 5110861 w 7425815"/>
                              <a:gd name="connsiteY2743" fmla="*/ 2425032 h 4885545"/>
                              <a:gd name="connsiteX2744" fmla="*/ 5116051 w 7425815"/>
                              <a:gd name="connsiteY2744" fmla="*/ 2427427 h 4885545"/>
                              <a:gd name="connsiteX2745" fmla="*/ 5116046 w 7425815"/>
                              <a:gd name="connsiteY2745" fmla="*/ 2427836 h 4885545"/>
                              <a:gd name="connsiteX2746" fmla="*/ 5131369 w 7425815"/>
                              <a:gd name="connsiteY2746" fmla="*/ 2443696 h 4885545"/>
                              <a:gd name="connsiteX2747" fmla="*/ 5153974 w 7425815"/>
                              <a:gd name="connsiteY2747" fmla="*/ 2443796 h 4885545"/>
                              <a:gd name="connsiteX2748" fmla="*/ 5153974 w 7425815"/>
                              <a:gd name="connsiteY2748" fmla="*/ 2443795 h 4885545"/>
                              <a:gd name="connsiteX2749" fmla="*/ 5159164 w 7425815"/>
                              <a:gd name="connsiteY2749" fmla="*/ 2446190 h 4885545"/>
                              <a:gd name="connsiteX2750" fmla="*/ 5156768 w 7425815"/>
                              <a:gd name="connsiteY2750" fmla="*/ 2451380 h 4885545"/>
                              <a:gd name="connsiteX2751" fmla="*/ 5140401 w 7425815"/>
                              <a:gd name="connsiteY2751" fmla="*/ 2467349 h 4885545"/>
                              <a:gd name="connsiteX2752" fmla="*/ 5140023 w 7425815"/>
                              <a:gd name="connsiteY2752" fmla="*/ 2488911 h 4885545"/>
                              <a:gd name="connsiteX2753" fmla="*/ 5140402 w 7425815"/>
                              <a:gd name="connsiteY2753" fmla="*/ 2489305 h 4885545"/>
                              <a:gd name="connsiteX2754" fmla="*/ 5138007 w 7425815"/>
                              <a:gd name="connsiteY2754" fmla="*/ 2494894 h 4885545"/>
                              <a:gd name="connsiteX2755" fmla="*/ 5137687 w 7425815"/>
                              <a:gd name="connsiteY2755" fmla="*/ 2494734 h 4885545"/>
                              <a:gd name="connsiteX2756" fmla="*/ 5137607 w 7425815"/>
                              <a:gd name="connsiteY2756" fmla="*/ 2494894 h 4885545"/>
                              <a:gd name="connsiteX2757" fmla="*/ 5132816 w 7425815"/>
                              <a:gd name="connsiteY2757" fmla="*/ 2492499 h 4885545"/>
                              <a:gd name="connsiteX2758" fmla="*/ 5132822 w 7425815"/>
                              <a:gd name="connsiteY2758" fmla="*/ 2492095 h 4885545"/>
                              <a:gd name="connsiteX2759" fmla="*/ 5117248 w 7425815"/>
                              <a:gd name="connsiteY2759" fmla="*/ 2476131 h 4885545"/>
                              <a:gd name="connsiteX2760" fmla="*/ 5094932 w 7425815"/>
                              <a:gd name="connsiteY2760" fmla="*/ 2475739 h 4885545"/>
                              <a:gd name="connsiteX2761" fmla="*/ 5094094 w 7425815"/>
                              <a:gd name="connsiteY2761" fmla="*/ 2476530 h 4885545"/>
                              <a:gd name="connsiteX2762" fmla="*/ 5089303 w 7425815"/>
                              <a:gd name="connsiteY2762" fmla="*/ 2474135 h 4885545"/>
                              <a:gd name="connsiteX2763" fmla="*/ 5089607 w 7425815"/>
                              <a:gd name="connsiteY2763" fmla="*/ 2473477 h 4885545"/>
                              <a:gd name="connsiteX2764" fmla="*/ 5089303 w 7425815"/>
                              <a:gd name="connsiteY2764" fmla="*/ 2473337 h 4885545"/>
                              <a:gd name="connsiteX2765" fmla="*/ 5091699 w 7425815"/>
                              <a:gd name="connsiteY2765" fmla="*/ 2468146 h 4885545"/>
                              <a:gd name="connsiteX2766" fmla="*/ 5092507 w 7425815"/>
                              <a:gd name="connsiteY2766" fmla="*/ 2468158 h 4885545"/>
                              <a:gd name="connsiteX2767" fmla="*/ 5108067 w 7425815"/>
                              <a:gd name="connsiteY2767" fmla="*/ 2452977 h 4885545"/>
                              <a:gd name="connsiteX2768" fmla="*/ 5108458 w 7425815"/>
                              <a:gd name="connsiteY2768" fmla="*/ 2430641 h 4885545"/>
                              <a:gd name="connsiteX2769" fmla="*/ 5108065 w 7425815"/>
                              <a:gd name="connsiteY2769" fmla="*/ 2430222 h 4885545"/>
                              <a:gd name="connsiteX2770" fmla="*/ 5110460 w 7425815"/>
                              <a:gd name="connsiteY2770" fmla="*/ 2425032 h 4885545"/>
                              <a:gd name="connsiteX2771" fmla="*/ 3253220 w 7425815"/>
                              <a:gd name="connsiteY2771" fmla="*/ 2380073 h 4885545"/>
                              <a:gd name="connsiteX2772" fmla="*/ 3265794 w 7425815"/>
                              <a:gd name="connsiteY2772" fmla="*/ 2389106 h 4885545"/>
                              <a:gd name="connsiteX2773" fmla="*/ 3260204 w 7425815"/>
                              <a:gd name="connsiteY2773" fmla="*/ 2392699 h 4885545"/>
                              <a:gd name="connsiteX2774" fmla="*/ 3241442 w 7425815"/>
                              <a:gd name="connsiteY2774" fmla="*/ 2388308 h 4885545"/>
                              <a:gd name="connsiteX2775" fmla="*/ 3237450 w 7425815"/>
                              <a:gd name="connsiteY2775" fmla="*/ 2406671 h 4885545"/>
                              <a:gd name="connsiteX2776" fmla="*/ 3231863 w 7425815"/>
                              <a:gd name="connsiteY2776" fmla="*/ 2410264 h 4885545"/>
                              <a:gd name="connsiteX2777" fmla="*/ 3238246 w 7425815"/>
                              <a:gd name="connsiteY2777" fmla="*/ 2382718 h 4885545"/>
                              <a:gd name="connsiteX2778" fmla="*/ 3253220 w 7425815"/>
                              <a:gd name="connsiteY2778" fmla="*/ 2380073 h 4885545"/>
                              <a:gd name="connsiteX2779" fmla="*/ 952343 w 7425815"/>
                              <a:gd name="connsiteY2779" fmla="*/ 2351680 h 4885545"/>
                              <a:gd name="connsiteX2780" fmla="*/ 942459 w 7425815"/>
                              <a:gd name="connsiteY2780" fmla="*/ 2354774 h 4885545"/>
                              <a:gd name="connsiteX2781" fmla="*/ 940864 w 7425815"/>
                              <a:gd name="connsiteY2781" fmla="*/ 2373936 h 4885545"/>
                              <a:gd name="connsiteX2782" fmla="*/ 948050 w 7425815"/>
                              <a:gd name="connsiteY2782" fmla="*/ 2382319 h 4885545"/>
                              <a:gd name="connsiteX2783" fmla="*/ 959628 w 7425815"/>
                              <a:gd name="connsiteY2783" fmla="*/ 2372339 h 4885545"/>
                              <a:gd name="connsiteX2784" fmla="*/ 964419 w 7425815"/>
                              <a:gd name="connsiteY2784" fmla="*/ 2372738 h 4885545"/>
                              <a:gd name="connsiteX2785" fmla="*/ 964018 w 7425815"/>
                              <a:gd name="connsiteY2785" fmla="*/ 2377528 h 4885545"/>
                              <a:gd name="connsiteX2786" fmla="*/ 952443 w 7425815"/>
                              <a:gd name="connsiteY2786" fmla="*/ 2387508 h 4885545"/>
                              <a:gd name="connsiteX2787" fmla="*/ 960825 w 7425815"/>
                              <a:gd name="connsiteY2787" fmla="*/ 2397488 h 4885545"/>
                              <a:gd name="connsiteX2788" fmla="*/ 962821 w 7425815"/>
                              <a:gd name="connsiteY2788" fmla="*/ 2397488 h 4885545"/>
                              <a:gd name="connsiteX2789" fmla="*/ 986773 w 7425815"/>
                              <a:gd name="connsiteY2789" fmla="*/ 2377528 h 4885545"/>
                              <a:gd name="connsiteX2790" fmla="*/ 987971 w 7425815"/>
                              <a:gd name="connsiteY2790" fmla="*/ 2358367 h 4885545"/>
                              <a:gd name="connsiteX2791" fmla="*/ 968809 w 7425815"/>
                              <a:gd name="connsiteY2791" fmla="*/ 2356770 h 4885545"/>
                              <a:gd name="connsiteX2792" fmla="*/ 967612 w 7425815"/>
                              <a:gd name="connsiteY2792" fmla="*/ 2357968 h 4885545"/>
                              <a:gd name="connsiteX2793" fmla="*/ 965218 w 7425815"/>
                              <a:gd name="connsiteY2793" fmla="*/ 2358766 h 4885545"/>
                              <a:gd name="connsiteX2794" fmla="*/ 962821 w 7425815"/>
                              <a:gd name="connsiteY2794" fmla="*/ 2357568 h 4885545"/>
                              <a:gd name="connsiteX2795" fmla="*/ 961623 w 7425815"/>
                              <a:gd name="connsiteY2795" fmla="*/ 2356371 h 4885545"/>
                              <a:gd name="connsiteX2796" fmla="*/ 952343 w 7425815"/>
                              <a:gd name="connsiteY2796" fmla="*/ 2351680 h 4885545"/>
                              <a:gd name="connsiteX2797" fmla="*/ 992760 w 7425815"/>
                              <a:gd name="connsiteY2797" fmla="*/ 2332019 h 4885545"/>
                              <a:gd name="connsiteX2798" fmla="*/ 1007532 w 7425815"/>
                              <a:gd name="connsiteY2798" fmla="*/ 2333216 h 4885545"/>
                              <a:gd name="connsiteX2799" fmla="*/ 1011524 w 7425815"/>
                              <a:gd name="connsiteY2799" fmla="*/ 2337208 h 4885545"/>
                              <a:gd name="connsiteX2800" fmla="*/ 1010325 w 7425815"/>
                              <a:gd name="connsiteY2800" fmla="*/ 2351980 h 4885545"/>
                              <a:gd name="connsiteX2801" fmla="*/ 1006734 w 7425815"/>
                              <a:gd name="connsiteY2801" fmla="*/ 2355173 h 4885545"/>
                              <a:gd name="connsiteX2802" fmla="*/ 1003541 w 7425815"/>
                              <a:gd name="connsiteY2802" fmla="*/ 2351580 h 4885545"/>
                              <a:gd name="connsiteX2803" fmla="*/ 1003940 w 7425815"/>
                              <a:gd name="connsiteY2803" fmla="*/ 2344793 h 4885545"/>
                              <a:gd name="connsiteX2804" fmla="*/ 993160 w 7425815"/>
                              <a:gd name="connsiteY2804" fmla="*/ 2353976 h 4885545"/>
                              <a:gd name="connsiteX2805" fmla="*/ 993559 w 7425815"/>
                              <a:gd name="connsiteY2805" fmla="*/ 2354375 h 4885545"/>
                              <a:gd name="connsiteX2806" fmla="*/ 991164 w 7425815"/>
                              <a:gd name="connsiteY2806" fmla="*/ 2383117 h 4885545"/>
                              <a:gd name="connsiteX2807" fmla="*/ 967612 w 7425815"/>
                              <a:gd name="connsiteY2807" fmla="*/ 2403077 h 4885545"/>
                              <a:gd name="connsiteX2808" fmla="*/ 961623 w 7425815"/>
                              <a:gd name="connsiteY2808" fmla="*/ 2405073 h 4885545"/>
                              <a:gd name="connsiteX2809" fmla="*/ 956036 w 7425815"/>
                              <a:gd name="connsiteY2809" fmla="*/ 2402279 h 4885545"/>
                              <a:gd name="connsiteX2810" fmla="*/ 947651 w 7425815"/>
                              <a:gd name="connsiteY2810" fmla="*/ 2392299 h 4885545"/>
                              <a:gd name="connsiteX2811" fmla="*/ 938469 w 7425815"/>
                              <a:gd name="connsiteY2811" fmla="*/ 2400283 h 4885545"/>
                              <a:gd name="connsiteX2812" fmla="*/ 938070 w 7425815"/>
                              <a:gd name="connsiteY2812" fmla="*/ 2407468 h 4885545"/>
                              <a:gd name="connsiteX2813" fmla="*/ 934477 w 7425815"/>
                              <a:gd name="connsiteY2813" fmla="*/ 2410662 h 4885545"/>
                              <a:gd name="connsiteX2814" fmla="*/ 931284 w 7425815"/>
                              <a:gd name="connsiteY2814" fmla="*/ 2407069 h 4885545"/>
                              <a:gd name="connsiteX2815" fmla="*/ 931683 w 7425815"/>
                              <a:gd name="connsiteY2815" fmla="*/ 2401880 h 4885545"/>
                              <a:gd name="connsiteX2816" fmla="*/ 926493 w 7425815"/>
                              <a:gd name="connsiteY2816" fmla="*/ 2401480 h 4885545"/>
                              <a:gd name="connsiteX2817" fmla="*/ 923301 w 7425815"/>
                              <a:gd name="connsiteY2817" fmla="*/ 2397888 h 4885545"/>
                              <a:gd name="connsiteX2818" fmla="*/ 926894 w 7425815"/>
                              <a:gd name="connsiteY2818" fmla="*/ 2394694 h 4885545"/>
                              <a:gd name="connsiteX2819" fmla="*/ 934079 w 7425815"/>
                              <a:gd name="connsiteY2819" fmla="*/ 2395093 h 4885545"/>
                              <a:gd name="connsiteX2820" fmla="*/ 943258 w 7425815"/>
                              <a:gd name="connsiteY2820" fmla="*/ 2387109 h 4885545"/>
                              <a:gd name="connsiteX2821" fmla="*/ 935675 w 7425815"/>
                              <a:gd name="connsiteY2821" fmla="*/ 2378327 h 4885545"/>
                              <a:gd name="connsiteX2822" fmla="*/ 938070 w 7425815"/>
                              <a:gd name="connsiteY2822" fmla="*/ 2349583 h 4885545"/>
                              <a:gd name="connsiteX2823" fmla="*/ 965617 w 7425815"/>
                              <a:gd name="connsiteY2823" fmla="*/ 2350781 h 4885545"/>
                              <a:gd name="connsiteX2824" fmla="*/ 987173 w 7425815"/>
                              <a:gd name="connsiteY2824" fmla="*/ 2349184 h 4885545"/>
                              <a:gd name="connsiteX2825" fmla="*/ 999148 w 7425815"/>
                              <a:gd name="connsiteY2825" fmla="*/ 2339204 h 4885545"/>
                              <a:gd name="connsiteX2826" fmla="*/ 992361 w 7425815"/>
                              <a:gd name="connsiteY2826" fmla="*/ 2338805 h 4885545"/>
                              <a:gd name="connsiteX2827" fmla="*/ 989169 w 7425815"/>
                              <a:gd name="connsiteY2827" fmla="*/ 2335212 h 4885545"/>
                              <a:gd name="connsiteX2828" fmla="*/ 992760 w 7425815"/>
                              <a:gd name="connsiteY2828" fmla="*/ 2332019 h 4885545"/>
                              <a:gd name="connsiteX2829" fmla="*/ 2284313 w 7425815"/>
                              <a:gd name="connsiteY2829" fmla="*/ 2324988 h 4885545"/>
                              <a:gd name="connsiteX2830" fmla="*/ 2284160 w 7425815"/>
                              <a:gd name="connsiteY2830" fmla="*/ 2332021 h 4885545"/>
                              <a:gd name="connsiteX2831" fmla="*/ 2278207 w 7425815"/>
                              <a:gd name="connsiteY2831" fmla="*/ 2337798 h 4885545"/>
                              <a:gd name="connsiteX2832" fmla="*/ 2286654 w 7425815"/>
                              <a:gd name="connsiteY2832" fmla="*/ 2337958 h 4885545"/>
                              <a:gd name="connsiteX2833" fmla="*/ 2292366 w 7425815"/>
                              <a:gd name="connsiteY2833" fmla="*/ 2343735 h 4885545"/>
                              <a:gd name="connsiteX2834" fmla="*/ 2292542 w 7425815"/>
                              <a:gd name="connsiteY2834" fmla="*/ 2335613 h 4885545"/>
                              <a:gd name="connsiteX2835" fmla="*/ 2297368 w 7425815"/>
                              <a:gd name="connsiteY2835" fmla="*/ 2330786 h 4885545"/>
                              <a:gd name="connsiteX2836" fmla="*/ 2289749 w 7425815"/>
                              <a:gd name="connsiteY2836" fmla="*/ 2330423 h 4885545"/>
                              <a:gd name="connsiteX2837" fmla="*/ 2279370 w 7425815"/>
                              <a:gd name="connsiteY2837" fmla="*/ 2311261 h 4885545"/>
                              <a:gd name="connsiteX2838" fmla="*/ 2284559 w 7425815"/>
                              <a:gd name="connsiteY2838" fmla="*/ 2313656 h 4885545"/>
                              <a:gd name="connsiteX2839" fmla="*/ 2284534 w 7425815"/>
                              <a:gd name="connsiteY2839" fmla="*/ 2314829 h 4885545"/>
                              <a:gd name="connsiteX2840" fmla="*/ 2292942 w 7425815"/>
                              <a:gd name="connsiteY2840" fmla="*/ 2323238 h 4885545"/>
                              <a:gd name="connsiteX2841" fmla="*/ 2304917 w 7425815"/>
                              <a:gd name="connsiteY2841" fmla="*/ 2323238 h 4885545"/>
                              <a:gd name="connsiteX2842" fmla="*/ 2305717 w 7425815"/>
                              <a:gd name="connsiteY2842" fmla="*/ 2322438 h 4885545"/>
                              <a:gd name="connsiteX2843" fmla="*/ 2310907 w 7425815"/>
                              <a:gd name="connsiteY2843" fmla="*/ 2324834 h 4885545"/>
                              <a:gd name="connsiteX2844" fmla="*/ 2308511 w 7425815"/>
                              <a:gd name="connsiteY2844" fmla="*/ 2330024 h 4885545"/>
                              <a:gd name="connsiteX2845" fmla="*/ 2308455 w 7425815"/>
                              <a:gd name="connsiteY2845" fmla="*/ 2330080 h 4885545"/>
                              <a:gd name="connsiteX2846" fmla="*/ 2308112 w 7425815"/>
                              <a:gd name="connsiteY2846" fmla="*/ 2330823 h 4885545"/>
                              <a:gd name="connsiteX2847" fmla="*/ 2307578 w 7425815"/>
                              <a:gd name="connsiteY2847" fmla="*/ 2330957 h 4885545"/>
                              <a:gd name="connsiteX2848" fmla="*/ 2299728 w 7425815"/>
                              <a:gd name="connsiteY2848" fmla="*/ 2338807 h 4885545"/>
                              <a:gd name="connsiteX2849" fmla="*/ 2299728 w 7425815"/>
                              <a:gd name="connsiteY2849" fmla="*/ 2351182 h 4885545"/>
                              <a:gd name="connsiteX2850" fmla="*/ 2299729 w 7425815"/>
                              <a:gd name="connsiteY2850" fmla="*/ 2351182 h 4885545"/>
                              <a:gd name="connsiteX2851" fmla="*/ 2296935 w 7425815"/>
                              <a:gd name="connsiteY2851" fmla="*/ 2356771 h 4885545"/>
                              <a:gd name="connsiteX2852" fmla="*/ 2292144 w 7425815"/>
                              <a:gd name="connsiteY2852" fmla="*/ 2354376 h 4885545"/>
                              <a:gd name="connsiteX2853" fmla="*/ 2270986 w 7425815"/>
                              <a:gd name="connsiteY2853" fmla="*/ 2345194 h 4885545"/>
                              <a:gd name="connsiteX2854" fmla="*/ 2270715 w 7425815"/>
                              <a:gd name="connsiteY2854" fmla="*/ 2345069 h 4885545"/>
                              <a:gd name="connsiteX2855" fmla="*/ 2270586 w 7425815"/>
                              <a:gd name="connsiteY2855" fmla="*/ 2345194 h 4885545"/>
                              <a:gd name="connsiteX2856" fmla="*/ 2265796 w 7425815"/>
                              <a:gd name="connsiteY2856" fmla="*/ 2342799 h 4885545"/>
                              <a:gd name="connsiteX2857" fmla="*/ 2265796 w 7425815"/>
                              <a:gd name="connsiteY2857" fmla="*/ 2342799 h 4885545"/>
                              <a:gd name="connsiteX2858" fmla="*/ 2265796 w 7425815"/>
                              <a:gd name="connsiteY2858" fmla="*/ 2342799 h 4885545"/>
                              <a:gd name="connsiteX2859" fmla="*/ 2268191 w 7425815"/>
                              <a:gd name="connsiteY2859" fmla="*/ 2337608 h 4885545"/>
                              <a:gd name="connsiteX2860" fmla="*/ 2268192 w 7425815"/>
                              <a:gd name="connsiteY2860" fmla="*/ 2337608 h 4885545"/>
                              <a:gd name="connsiteX2861" fmla="*/ 2276975 w 7425815"/>
                              <a:gd name="connsiteY2861" fmla="*/ 2328827 h 4885545"/>
                              <a:gd name="connsiteX2862" fmla="*/ 2276975 w 7425815"/>
                              <a:gd name="connsiteY2862" fmla="*/ 2317651 h 4885545"/>
                              <a:gd name="connsiteX2863" fmla="*/ 2276574 w 7425815"/>
                              <a:gd name="connsiteY2863" fmla="*/ 2317250 h 4885545"/>
                              <a:gd name="connsiteX2864" fmla="*/ 2278969 w 7425815"/>
                              <a:gd name="connsiteY2864" fmla="*/ 2312059 h 4885545"/>
                              <a:gd name="connsiteX2865" fmla="*/ 2278996 w 7425815"/>
                              <a:gd name="connsiteY2865" fmla="*/ 2312072 h 4885545"/>
                              <a:gd name="connsiteX2866" fmla="*/ 2217739 w 7425815"/>
                              <a:gd name="connsiteY2866" fmla="*/ 2301229 h 4885545"/>
                              <a:gd name="connsiteX2867" fmla="*/ 2217494 w 7425815"/>
                              <a:gd name="connsiteY2867" fmla="*/ 2318847 h 4885545"/>
                              <a:gd name="connsiteX2868" fmla="*/ 2204650 w 7425815"/>
                              <a:gd name="connsiteY2868" fmla="*/ 2330977 h 4885545"/>
                              <a:gd name="connsiteX2869" fmla="*/ 2222284 w 7425815"/>
                              <a:gd name="connsiteY2869" fmla="*/ 2331221 h 4885545"/>
                              <a:gd name="connsiteX2870" fmla="*/ 2234810 w 7425815"/>
                              <a:gd name="connsiteY2870" fmla="*/ 2344248 h 4885545"/>
                              <a:gd name="connsiteX2871" fmla="*/ 2235058 w 7425815"/>
                              <a:gd name="connsiteY2871" fmla="*/ 2326431 h 4885545"/>
                              <a:gd name="connsiteX2872" fmla="*/ 2247716 w 7425815"/>
                              <a:gd name="connsiteY2872" fmla="*/ 2314260 h 4885545"/>
                              <a:gd name="connsiteX2873" fmla="*/ 2228671 w 7425815"/>
                              <a:gd name="connsiteY2873" fmla="*/ 2312859 h 4885545"/>
                              <a:gd name="connsiteX2874" fmla="*/ 2212302 w 7425815"/>
                              <a:gd name="connsiteY2874" fmla="*/ 2287708 h 4885545"/>
                              <a:gd name="connsiteX2875" fmla="*/ 2212633 w 7425815"/>
                              <a:gd name="connsiteY2875" fmla="*/ 2287861 h 4885545"/>
                              <a:gd name="connsiteX2876" fmla="*/ 2212704 w 7425815"/>
                              <a:gd name="connsiteY2876" fmla="*/ 2287708 h 4885545"/>
                              <a:gd name="connsiteX2877" fmla="*/ 2217894 w 7425815"/>
                              <a:gd name="connsiteY2877" fmla="*/ 2290103 h 4885545"/>
                              <a:gd name="connsiteX2878" fmla="*/ 2217888 w 7425815"/>
                              <a:gd name="connsiteY2878" fmla="*/ 2290512 h 4885545"/>
                              <a:gd name="connsiteX2879" fmla="*/ 2233212 w 7425815"/>
                              <a:gd name="connsiteY2879" fmla="*/ 2306372 h 4885545"/>
                              <a:gd name="connsiteX2880" fmla="*/ 2255816 w 7425815"/>
                              <a:gd name="connsiteY2880" fmla="*/ 2306472 h 4885545"/>
                              <a:gd name="connsiteX2881" fmla="*/ 2255817 w 7425815"/>
                              <a:gd name="connsiteY2881" fmla="*/ 2306470 h 4885545"/>
                              <a:gd name="connsiteX2882" fmla="*/ 2261007 w 7425815"/>
                              <a:gd name="connsiteY2882" fmla="*/ 2308866 h 4885545"/>
                              <a:gd name="connsiteX2883" fmla="*/ 2261007 w 7425815"/>
                              <a:gd name="connsiteY2883" fmla="*/ 2308867 h 4885545"/>
                              <a:gd name="connsiteX2884" fmla="*/ 2261008 w 7425815"/>
                              <a:gd name="connsiteY2884" fmla="*/ 2308867 h 4885545"/>
                              <a:gd name="connsiteX2885" fmla="*/ 2258611 w 7425815"/>
                              <a:gd name="connsiteY2885" fmla="*/ 2314056 h 4885545"/>
                              <a:gd name="connsiteX2886" fmla="*/ 2258610 w 7425815"/>
                              <a:gd name="connsiteY2886" fmla="*/ 2314057 h 4885545"/>
                              <a:gd name="connsiteX2887" fmla="*/ 2242244 w 7425815"/>
                              <a:gd name="connsiteY2887" fmla="*/ 2330024 h 4885545"/>
                              <a:gd name="connsiteX2888" fmla="*/ 2241865 w 7425815"/>
                              <a:gd name="connsiteY2888" fmla="*/ 2351586 h 4885545"/>
                              <a:gd name="connsiteX2889" fmla="*/ 2242245 w 7425815"/>
                              <a:gd name="connsiteY2889" fmla="*/ 2351980 h 4885545"/>
                              <a:gd name="connsiteX2890" fmla="*/ 2239850 w 7425815"/>
                              <a:gd name="connsiteY2890" fmla="*/ 2357569 h 4885545"/>
                              <a:gd name="connsiteX2891" fmla="*/ 2239529 w 7425815"/>
                              <a:gd name="connsiteY2891" fmla="*/ 2357409 h 4885545"/>
                              <a:gd name="connsiteX2892" fmla="*/ 2239449 w 7425815"/>
                              <a:gd name="connsiteY2892" fmla="*/ 2357569 h 4885545"/>
                              <a:gd name="connsiteX2893" fmla="*/ 2234658 w 7425815"/>
                              <a:gd name="connsiteY2893" fmla="*/ 2355174 h 4885545"/>
                              <a:gd name="connsiteX2894" fmla="*/ 2234664 w 7425815"/>
                              <a:gd name="connsiteY2894" fmla="*/ 2354769 h 4885545"/>
                              <a:gd name="connsiteX2895" fmla="*/ 2219090 w 7425815"/>
                              <a:gd name="connsiteY2895" fmla="*/ 2338807 h 4885545"/>
                              <a:gd name="connsiteX2896" fmla="*/ 2196775 w 7425815"/>
                              <a:gd name="connsiteY2896" fmla="*/ 2338415 h 4885545"/>
                              <a:gd name="connsiteX2897" fmla="*/ 2195937 w 7425815"/>
                              <a:gd name="connsiteY2897" fmla="*/ 2339206 h 4885545"/>
                              <a:gd name="connsiteX2898" fmla="*/ 2191146 w 7425815"/>
                              <a:gd name="connsiteY2898" fmla="*/ 2336811 h 4885545"/>
                              <a:gd name="connsiteX2899" fmla="*/ 2191450 w 7425815"/>
                              <a:gd name="connsiteY2899" fmla="*/ 2336152 h 4885545"/>
                              <a:gd name="connsiteX2900" fmla="*/ 2191145 w 7425815"/>
                              <a:gd name="connsiteY2900" fmla="*/ 2336012 h 4885545"/>
                              <a:gd name="connsiteX2901" fmla="*/ 2193540 w 7425815"/>
                              <a:gd name="connsiteY2901" fmla="*/ 2330822 h 4885545"/>
                              <a:gd name="connsiteX2902" fmla="*/ 2194348 w 7425815"/>
                              <a:gd name="connsiteY2902" fmla="*/ 2330834 h 4885545"/>
                              <a:gd name="connsiteX2903" fmla="*/ 2209910 w 7425815"/>
                              <a:gd name="connsiteY2903" fmla="*/ 2315653 h 4885545"/>
                              <a:gd name="connsiteX2904" fmla="*/ 2210301 w 7425815"/>
                              <a:gd name="connsiteY2904" fmla="*/ 2293317 h 4885545"/>
                              <a:gd name="connsiteX2905" fmla="*/ 2209908 w 7425815"/>
                              <a:gd name="connsiteY2905" fmla="*/ 2292898 h 4885545"/>
                              <a:gd name="connsiteX2906" fmla="*/ 2212302 w 7425815"/>
                              <a:gd name="connsiteY2906" fmla="*/ 2287708 h 4885545"/>
                              <a:gd name="connsiteX2907" fmla="*/ 4745893 w 7425815"/>
                              <a:gd name="connsiteY2907" fmla="*/ 2270643 h 4885545"/>
                              <a:gd name="connsiteX2908" fmla="*/ 4736012 w 7425815"/>
                              <a:gd name="connsiteY2908" fmla="*/ 2273737 h 4885545"/>
                              <a:gd name="connsiteX2909" fmla="*/ 4734416 w 7425815"/>
                              <a:gd name="connsiteY2909" fmla="*/ 2292899 h 4885545"/>
                              <a:gd name="connsiteX2910" fmla="*/ 4741602 w 7425815"/>
                              <a:gd name="connsiteY2910" fmla="*/ 2301282 h 4885545"/>
                              <a:gd name="connsiteX2911" fmla="*/ 4753179 w 7425815"/>
                              <a:gd name="connsiteY2911" fmla="*/ 2291302 h 4885545"/>
                              <a:gd name="connsiteX2912" fmla="*/ 4757969 w 7425815"/>
                              <a:gd name="connsiteY2912" fmla="*/ 2291701 h 4885545"/>
                              <a:gd name="connsiteX2913" fmla="*/ 4757570 w 7425815"/>
                              <a:gd name="connsiteY2913" fmla="*/ 2296491 h 4885545"/>
                              <a:gd name="connsiteX2914" fmla="*/ 4745993 w 7425815"/>
                              <a:gd name="connsiteY2914" fmla="*/ 2306471 h 4885545"/>
                              <a:gd name="connsiteX2915" fmla="*/ 4754376 w 7425815"/>
                              <a:gd name="connsiteY2915" fmla="*/ 2316451 h 4885545"/>
                              <a:gd name="connsiteX2916" fmla="*/ 4756372 w 7425815"/>
                              <a:gd name="connsiteY2916" fmla="*/ 2316451 h 4885545"/>
                              <a:gd name="connsiteX2917" fmla="*/ 4780324 w 7425815"/>
                              <a:gd name="connsiteY2917" fmla="*/ 2296491 h 4885545"/>
                              <a:gd name="connsiteX2918" fmla="*/ 4781522 w 7425815"/>
                              <a:gd name="connsiteY2918" fmla="*/ 2277330 h 4885545"/>
                              <a:gd name="connsiteX2919" fmla="*/ 4762360 w 7425815"/>
                              <a:gd name="connsiteY2919" fmla="*/ 2275733 h 4885545"/>
                              <a:gd name="connsiteX2920" fmla="*/ 4761163 w 7425815"/>
                              <a:gd name="connsiteY2920" fmla="*/ 2276931 h 4885545"/>
                              <a:gd name="connsiteX2921" fmla="*/ 4758768 w 7425815"/>
                              <a:gd name="connsiteY2921" fmla="*/ 2277729 h 4885545"/>
                              <a:gd name="connsiteX2922" fmla="*/ 4756372 w 7425815"/>
                              <a:gd name="connsiteY2922" fmla="*/ 2276531 h 4885545"/>
                              <a:gd name="connsiteX2923" fmla="*/ 4755175 w 7425815"/>
                              <a:gd name="connsiteY2923" fmla="*/ 2275334 h 4885545"/>
                              <a:gd name="connsiteX2924" fmla="*/ 4745893 w 7425815"/>
                              <a:gd name="connsiteY2924" fmla="*/ 2270643 h 4885545"/>
                              <a:gd name="connsiteX2925" fmla="*/ 4786711 w 7425815"/>
                              <a:gd name="connsiteY2925" fmla="*/ 2250982 h 4885545"/>
                              <a:gd name="connsiteX2926" fmla="*/ 4801482 w 7425815"/>
                              <a:gd name="connsiteY2926" fmla="*/ 2252179 h 4885545"/>
                              <a:gd name="connsiteX2927" fmla="*/ 4805474 w 7425815"/>
                              <a:gd name="connsiteY2927" fmla="*/ 2256171 h 4885545"/>
                              <a:gd name="connsiteX2928" fmla="*/ 4804276 w 7425815"/>
                              <a:gd name="connsiteY2928" fmla="*/ 2270943 h 4885545"/>
                              <a:gd name="connsiteX2929" fmla="*/ 4800683 w 7425815"/>
                              <a:gd name="connsiteY2929" fmla="*/ 2274136 h 4885545"/>
                              <a:gd name="connsiteX2930" fmla="*/ 4797490 w 7425815"/>
                              <a:gd name="connsiteY2930" fmla="*/ 2270543 h 4885545"/>
                              <a:gd name="connsiteX2931" fmla="*/ 4797889 w 7425815"/>
                              <a:gd name="connsiteY2931" fmla="*/ 2263756 h 4885545"/>
                              <a:gd name="connsiteX2932" fmla="*/ 4787111 w 7425815"/>
                              <a:gd name="connsiteY2932" fmla="*/ 2272939 h 4885545"/>
                              <a:gd name="connsiteX2933" fmla="*/ 4787510 w 7425815"/>
                              <a:gd name="connsiteY2933" fmla="*/ 2273338 h 4885545"/>
                              <a:gd name="connsiteX2934" fmla="*/ 4785115 w 7425815"/>
                              <a:gd name="connsiteY2934" fmla="*/ 2302080 h 4885545"/>
                              <a:gd name="connsiteX2935" fmla="*/ 4761562 w 7425815"/>
                              <a:gd name="connsiteY2935" fmla="*/ 2322040 h 4885545"/>
                              <a:gd name="connsiteX2936" fmla="*/ 4755574 w 7425815"/>
                              <a:gd name="connsiteY2936" fmla="*/ 2324036 h 4885545"/>
                              <a:gd name="connsiteX2937" fmla="*/ 4749985 w 7425815"/>
                              <a:gd name="connsiteY2937" fmla="*/ 2321242 h 4885545"/>
                              <a:gd name="connsiteX2938" fmla="*/ 4741602 w 7425815"/>
                              <a:gd name="connsiteY2938" fmla="*/ 2311262 h 4885545"/>
                              <a:gd name="connsiteX2939" fmla="*/ 4732420 w 7425815"/>
                              <a:gd name="connsiteY2939" fmla="*/ 2319246 h 4885545"/>
                              <a:gd name="connsiteX2940" fmla="*/ 4732020 w 7425815"/>
                              <a:gd name="connsiteY2940" fmla="*/ 2326431 h 4885545"/>
                              <a:gd name="connsiteX2941" fmla="*/ 4728428 w 7425815"/>
                              <a:gd name="connsiteY2941" fmla="*/ 2329625 h 4885545"/>
                              <a:gd name="connsiteX2942" fmla="*/ 4725234 w 7425815"/>
                              <a:gd name="connsiteY2942" fmla="*/ 2326032 h 4885545"/>
                              <a:gd name="connsiteX2943" fmla="*/ 4725633 w 7425815"/>
                              <a:gd name="connsiteY2943" fmla="*/ 2320843 h 4885545"/>
                              <a:gd name="connsiteX2944" fmla="*/ 4720444 w 7425815"/>
                              <a:gd name="connsiteY2944" fmla="*/ 2320443 h 4885545"/>
                              <a:gd name="connsiteX2945" fmla="*/ 4717250 w 7425815"/>
                              <a:gd name="connsiteY2945" fmla="*/ 2316851 h 4885545"/>
                              <a:gd name="connsiteX2946" fmla="*/ 4720843 w 7425815"/>
                              <a:gd name="connsiteY2946" fmla="*/ 2313657 h 4885545"/>
                              <a:gd name="connsiteX2947" fmla="*/ 4728028 w 7425815"/>
                              <a:gd name="connsiteY2947" fmla="*/ 2314056 h 4885545"/>
                              <a:gd name="connsiteX2948" fmla="*/ 4737210 w 7425815"/>
                              <a:gd name="connsiteY2948" fmla="*/ 2306072 h 4885545"/>
                              <a:gd name="connsiteX2949" fmla="*/ 4729625 w 7425815"/>
                              <a:gd name="connsiteY2949" fmla="*/ 2297290 h 4885545"/>
                              <a:gd name="connsiteX2950" fmla="*/ 4732020 w 7425815"/>
                              <a:gd name="connsiteY2950" fmla="*/ 2268546 h 4885545"/>
                              <a:gd name="connsiteX2951" fmla="*/ 4759566 w 7425815"/>
                              <a:gd name="connsiteY2951" fmla="*/ 2269744 h 4885545"/>
                              <a:gd name="connsiteX2952" fmla="*/ 4781123 w 7425815"/>
                              <a:gd name="connsiteY2952" fmla="*/ 2268147 h 4885545"/>
                              <a:gd name="connsiteX2953" fmla="*/ 4793099 w 7425815"/>
                              <a:gd name="connsiteY2953" fmla="*/ 2258167 h 4885545"/>
                              <a:gd name="connsiteX2954" fmla="*/ 4786312 w 7425815"/>
                              <a:gd name="connsiteY2954" fmla="*/ 2257768 h 4885545"/>
                              <a:gd name="connsiteX2955" fmla="*/ 4783119 w 7425815"/>
                              <a:gd name="connsiteY2955" fmla="*/ 2254175 h 4885545"/>
                              <a:gd name="connsiteX2956" fmla="*/ 4786711 w 7425815"/>
                              <a:gd name="connsiteY2956" fmla="*/ 2250982 h 4885545"/>
                              <a:gd name="connsiteX2957" fmla="*/ 7030807 w 7425815"/>
                              <a:gd name="connsiteY2957" fmla="*/ 2246741 h 4885545"/>
                              <a:gd name="connsiteX2958" fmla="*/ 7043382 w 7425815"/>
                              <a:gd name="connsiteY2958" fmla="*/ 2255773 h 4885545"/>
                              <a:gd name="connsiteX2959" fmla="*/ 7037793 w 7425815"/>
                              <a:gd name="connsiteY2959" fmla="*/ 2259366 h 4885545"/>
                              <a:gd name="connsiteX2960" fmla="*/ 7019031 w 7425815"/>
                              <a:gd name="connsiteY2960" fmla="*/ 2254975 h 4885545"/>
                              <a:gd name="connsiteX2961" fmla="*/ 7015039 w 7425815"/>
                              <a:gd name="connsiteY2961" fmla="*/ 2273338 h 4885545"/>
                              <a:gd name="connsiteX2962" fmla="*/ 7009449 w 7425815"/>
                              <a:gd name="connsiteY2962" fmla="*/ 2276931 h 4885545"/>
                              <a:gd name="connsiteX2963" fmla="*/ 7015837 w 7425815"/>
                              <a:gd name="connsiteY2963" fmla="*/ 2249385 h 4885545"/>
                              <a:gd name="connsiteX2964" fmla="*/ 7030807 w 7425815"/>
                              <a:gd name="connsiteY2964" fmla="*/ 2246741 h 4885545"/>
                              <a:gd name="connsiteX2965" fmla="*/ 311525 w 7425815"/>
                              <a:gd name="connsiteY2965" fmla="*/ 2207619 h 4885545"/>
                              <a:gd name="connsiteX2966" fmla="*/ 324100 w 7425815"/>
                              <a:gd name="connsiteY2966" fmla="*/ 2216652 h 4885545"/>
                              <a:gd name="connsiteX2967" fmla="*/ 318511 w 7425815"/>
                              <a:gd name="connsiteY2967" fmla="*/ 2220245 h 4885545"/>
                              <a:gd name="connsiteX2968" fmla="*/ 299748 w 7425815"/>
                              <a:gd name="connsiteY2968" fmla="*/ 2215854 h 4885545"/>
                              <a:gd name="connsiteX2969" fmla="*/ 295756 w 7425815"/>
                              <a:gd name="connsiteY2969" fmla="*/ 2234217 h 4885545"/>
                              <a:gd name="connsiteX2970" fmla="*/ 290167 w 7425815"/>
                              <a:gd name="connsiteY2970" fmla="*/ 2237809 h 4885545"/>
                              <a:gd name="connsiteX2971" fmla="*/ 296554 w 7425815"/>
                              <a:gd name="connsiteY2971" fmla="*/ 2210264 h 4885545"/>
                              <a:gd name="connsiteX2972" fmla="*/ 311525 w 7425815"/>
                              <a:gd name="connsiteY2972" fmla="*/ 2207619 h 4885545"/>
                              <a:gd name="connsiteX2973" fmla="*/ 6061915 w 7425815"/>
                              <a:gd name="connsiteY2973" fmla="*/ 2191266 h 4885545"/>
                              <a:gd name="connsiteX2974" fmla="*/ 6061753 w 7425815"/>
                              <a:gd name="connsiteY2974" fmla="*/ 2198687 h 4885545"/>
                              <a:gd name="connsiteX2975" fmla="*/ 6056203 w 7425815"/>
                              <a:gd name="connsiteY2975" fmla="*/ 2204074 h 4885545"/>
                              <a:gd name="connsiteX2976" fmla="*/ 6064248 w 7425815"/>
                              <a:gd name="connsiteY2976" fmla="*/ 2204226 h 4885545"/>
                              <a:gd name="connsiteX2977" fmla="*/ 6069958 w 7425815"/>
                              <a:gd name="connsiteY2977" fmla="*/ 2210003 h 4885545"/>
                              <a:gd name="connsiteX2978" fmla="*/ 6070135 w 7425815"/>
                              <a:gd name="connsiteY2978" fmla="*/ 2201882 h 4885545"/>
                              <a:gd name="connsiteX2979" fmla="*/ 6074962 w 7425815"/>
                              <a:gd name="connsiteY2979" fmla="*/ 2197055 h 4885545"/>
                              <a:gd name="connsiteX2980" fmla="*/ 6067341 w 7425815"/>
                              <a:gd name="connsiteY2980" fmla="*/ 2196691 h 4885545"/>
                              <a:gd name="connsiteX2981" fmla="*/ 6056962 w 7425815"/>
                              <a:gd name="connsiteY2981" fmla="*/ 2177928 h 4885545"/>
                              <a:gd name="connsiteX2982" fmla="*/ 6062152 w 7425815"/>
                              <a:gd name="connsiteY2982" fmla="*/ 2180323 h 4885545"/>
                              <a:gd name="connsiteX2983" fmla="*/ 6062135 w 7425815"/>
                              <a:gd name="connsiteY2983" fmla="*/ 2181106 h 4885545"/>
                              <a:gd name="connsiteX2984" fmla="*/ 6070534 w 7425815"/>
                              <a:gd name="connsiteY2984" fmla="*/ 2189506 h 4885545"/>
                              <a:gd name="connsiteX2985" fmla="*/ 6082511 w 7425815"/>
                              <a:gd name="connsiteY2985" fmla="*/ 2189506 h 4885545"/>
                              <a:gd name="connsiteX2986" fmla="*/ 6083309 w 7425815"/>
                              <a:gd name="connsiteY2986" fmla="*/ 2188707 h 4885545"/>
                              <a:gd name="connsiteX2987" fmla="*/ 6088499 w 7425815"/>
                              <a:gd name="connsiteY2987" fmla="*/ 2191103 h 4885545"/>
                              <a:gd name="connsiteX2988" fmla="*/ 6086104 w 7425815"/>
                              <a:gd name="connsiteY2988" fmla="*/ 2196293 h 4885545"/>
                              <a:gd name="connsiteX2989" fmla="*/ 6086046 w 7425815"/>
                              <a:gd name="connsiteY2989" fmla="*/ 2196351 h 4885545"/>
                              <a:gd name="connsiteX2990" fmla="*/ 6085704 w 7425815"/>
                              <a:gd name="connsiteY2990" fmla="*/ 2197091 h 4885545"/>
                              <a:gd name="connsiteX2991" fmla="*/ 6085173 w 7425815"/>
                              <a:gd name="connsiteY2991" fmla="*/ 2197224 h 4885545"/>
                              <a:gd name="connsiteX2992" fmla="*/ 6077321 w 7425815"/>
                              <a:gd name="connsiteY2992" fmla="*/ 2205076 h 4885545"/>
                              <a:gd name="connsiteX2993" fmla="*/ 6077321 w 7425815"/>
                              <a:gd name="connsiteY2993" fmla="*/ 2217450 h 4885545"/>
                              <a:gd name="connsiteX2994" fmla="*/ 6077321 w 7425815"/>
                              <a:gd name="connsiteY2994" fmla="*/ 2217450 h 4885545"/>
                              <a:gd name="connsiteX2995" fmla="*/ 6077321 w 7425815"/>
                              <a:gd name="connsiteY2995" fmla="*/ 2217451 h 4885545"/>
                              <a:gd name="connsiteX2996" fmla="*/ 6077320 w 7425815"/>
                              <a:gd name="connsiteY2996" fmla="*/ 2217453 h 4885545"/>
                              <a:gd name="connsiteX2997" fmla="*/ 6074527 w 7425815"/>
                              <a:gd name="connsiteY2997" fmla="*/ 2223039 h 4885545"/>
                              <a:gd name="connsiteX2998" fmla="*/ 6069737 w 7425815"/>
                              <a:gd name="connsiteY2998" fmla="*/ 2220644 h 4885545"/>
                              <a:gd name="connsiteX2999" fmla="*/ 6061104 w 7425815"/>
                              <a:gd name="connsiteY2999" fmla="*/ 2211712 h 4885545"/>
                              <a:gd name="connsiteX3000" fmla="*/ 6048591 w 7425815"/>
                              <a:gd name="connsiteY3000" fmla="*/ 2211462 h 4885545"/>
                              <a:gd name="connsiteX3001" fmla="*/ 6048180 w 7425815"/>
                              <a:gd name="connsiteY3001" fmla="*/ 2211861 h 4885545"/>
                              <a:gd name="connsiteX3002" fmla="*/ 6043388 w 7425815"/>
                              <a:gd name="connsiteY3002" fmla="*/ 2209466 h 4885545"/>
                              <a:gd name="connsiteX3003" fmla="*/ 6043540 w 7425815"/>
                              <a:gd name="connsiteY3003" fmla="*/ 2209137 h 4885545"/>
                              <a:gd name="connsiteX3004" fmla="*/ 6043388 w 7425815"/>
                              <a:gd name="connsiteY3004" fmla="*/ 2209067 h 4885545"/>
                              <a:gd name="connsiteX3005" fmla="*/ 6045784 w 7425815"/>
                              <a:gd name="connsiteY3005" fmla="*/ 2203876 h 4885545"/>
                              <a:gd name="connsiteX3006" fmla="*/ 6046177 w 7425815"/>
                              <a:gd name="connsiteY3006" fmla="*/ 2203884 h 4885545"/>
                              <a:gd name="connsiteX3007" fmla="*/ 6054567 w 7425815"/>
                              <a:gd name="connsiteY3007" fmla="*/ 2195494 h 4885545"/>
                              <a:gd name="connsiteX3008" fmla="*/ 6054567 w 7425815"/>
                              <a:gd name="connsiteY3008" fmla="*/ 2183918 h 4885545"/>
                              <a:gd name="connsiteX3009" fmla="*/ 6054166 w 7425815"/>
                              <a:gd name="connsiteY3009" fmla="*/ 2183518 h 4885545"/>
                              <a:gd name="connsiteX3010" fmla="*/ 6056561 w 7425815"/>
                              <a:gd name="connsiteY3010" fmla="*/ 2178327 h 4885545"/>
                              <a:gd name="connsiteX3011" fmla="*/ 6056740 w 7425815"/>
                              <a:gd name="connsiteY3011" fmla="*/ 2178410 h 4885545"/>
                              <a:gd name="connsiteX3012" fmla="*/ 5995325 w 7425815"/>
                              <a:gd name="connsiteY3012" fmla="*/ 2167891 h 4885545"/>
                              <a:gd name="connsiteX3013" fmla="*/ 5995086 w 7425815"/>
                              <a:gd name="connsiteY3013" fmla="*/ 2185115 h 4885545"/>
                              <a:gd name="connsiteX3014" fmla="*/ 5981825 w 7425815"/>
                              <a:gd name="connsiteY3014" fmla="*/ 2197639 h 4885545"/>
                              <a:gd name="connsiteX3015" fmla="*/ 5999877 w 7425815"/>
                              <a:gd name="connsiteY3015" fmla="*/ 2197889 h 4885545"/>
                              <a:gd name="connsiteX3016" fmla="*/ 6012403 w 7425815"/>
                              <a:gd name="connsiteY3016" fmla="*/ 2210917 h 4885545"/>
                              <a:gd name="connsiteX3017" fmla="*/ 6012650 w 7425815"/>
                              <a:gd name="connsiteY3017" fmla="*/ 2193099 h 4885545"/>
                              <a:gd name="connsiteX3018" fmla="*/ 6025308 w 7425815"/>
                              <a:gd name="connsiteY3018" fmla="*/ 2180928 h 4885545"/>
                              <a:gd name="connsiteX3019" fmla="*/ 6006263 w 7425815"/>
                              <a:gd name="connsiteY3019" fmla="*/ 2179527 h 4885545"/>
                              <a:gd name="connsiteX3020" fmla="*/ 5990296 w 7425815"/>
                              <a:gd name="connsiteY3020" fmla="*/ 2153976 h 4885545"/>
                              <a:gd name="connsiteX3021" fmla="*/ 5995485 w 7425815"/>
                              <a:gd name="connsiteY3021" fmla="*/ 2156371 h 4885545"/>
                              <a:gd name="connsiteX3022" fmla="*/ 5995474 w 7425815"/>
                              <a:gd name="connsiteY3022" fmla="*/ 2157174 h 4885545"/>
                              <a:gd name="connsiteX3023" fmla="*/ 6010804 w 7425815"/>
                              <a:gd name="connsiteY3023" fmla="*/ 2173040 h 4885545"/>
                              <a:gd name="connsiteX3024" fmla="*/ 6033408 w 7425815"/>
                              <a:gd name="connsiteY3024" fmla="*/ 2173140 h 4885545"/>
                              <a:gd name="connsiteX3025" fmla="*/ 6033409 w 7425815"/>
                              <a:gd name="connsiteY3025" fmla="*/ 2173138 h 4885545"/>
                              <a:gd name="connsiteX3026" fmla="*/ 6038599 w 7425815"/>
                              <a:gd name="connsiteY3026" fmla="*/ 2175533 h 4885545"/>
                              <a:gd name="connsiteX3027" fmla="*/ 6038598 w 7425815"/>
                              <a:gd name="connsiteY3027" fmla="*/ 2175535 h 4885545"/>
                              <a:gd name="connsiteX3028" fmla="*/ 6038599 w 7425815"/>
                              <a:gd name="connsiteY3028" fmla="*/ 2175535 h 4885545"/>
                              <a:gd name="connsiteX3029" fmla="*/ 6036204 w 7425815"/>
                              <a:gd name="connsiteY3029" fmla="*/ 2180724 h 4885545"/>
                              <a:gd name="connsiteX3030" fmla="*/ 6036201 w 7425815"/>
                              <a:gd name="connsiteY3030" fmla="*/ 2180725 h 4885545"/>
                              <a:gd name="connsiteX3031" fmla="*/ 6019836 w 7425815"/>
                              <a:gd name="connsiteY3031" fmla="*/ 2196692 h 4885545"/>
                              <a:gd name="connsiteX3032" fmla="*/ 6019458 w 7425815"/>
                              <a:gd name="connsiteY3032" fmla="*/ 2218254 h 4885545"/>
                              <a:gd name="connsiteX3033" fmla="*/ 6019837 w 7425815"/>
                              <a:gd name="connsiteY3033" fmla="*/ 2218648 h 4885545"/>
                              <a:gd name="connsiteX3034" fmla="*/ 6017441 w 7425815"/>
                              <a:gd name="connsiteY3034" fmla="*/ 2224237 h 4885545"/>
                              <a:gd name="connsiteX3035" fmla="*/ 6017122 w 7425815"/>
                              <a:gd name="connsiteY3035" fmla="*/ 2224078 h 4885545"/>
                              <a:gd name="connsiteX3036" fmla="*/ 6017042 w 7425815"/>
                              <a:gd name="connsiteY3036" fmla="*/ 2224237 h 4885545"/>
                              <a:gd name="connsiteX3037" fmla="*/ 6012251 w 7425815"/>
                              <a:gd name="connsiteY3037" fmla="*/ 2221841 h 4885545"/>
                              <a:gd name="connsiteX3038" fmla="*/ 6012257 w 7425815"/>
                              <a:gd name="connsiteY3038" fmla="*/ 2221438 h 4885545"/>
                              <a:gd name="connsiteX3039" fmla="*/ 5996683 w 7425815"/>
                              <a:gd name="connsiteY3039" fmla="*/ 2205475 h 4885545"/>
                              <a:gd name="connsiteX3040" fmla="*/ 5973951 w 7425815"/>
                              <a:gd name="connsiteY3040" fmla="*/ 2205075 h 4885545"/>
                              <a:gd name="connsiteX3041" fmla="*/ 5973528 w 7425815"/>
                              <a:gd name="connsiteY3041" fmla="*/ 2205474 h 4885545"/>
                              <a:gd name="connsiteX3042" fmla="*/ 5968738 w 7425815"/>
                              <a:gd name="connsiteY3042" fmla="*/ 2203079 h 4885545"/>
                              <a:gd name="connsiteX3043" fmla="*/ 5968890 w 7425815"/>
                              <a:gd name="connsiteY3043" fmla="*/ 2202750 h 4885545"/>
                              <a:gd name="connsiteX3044" fmla="*/ 5968738 w 7425815"/>
                              <a:gd name="connsiteY3044" fmla="*/ 2202680 h 4885545"/>
                              <a:gd name="connsiteX3045" fmla="*/ 5971133 w 7425815"/>
                              <a:gd name="connsiteY3045" fmla="*/ 2197490 h 4885545"/>
                              <a:gd name="connsiteX3046" fmla="*/ 5971537 w 7425815"/>
                              <a:gd name="connsiteY3046" fmla="*/ 2197496 h 4885545"/>
                              <a:gd name="connsiteX3047" fmla="*/ 5987501 w 7425815"/>
                              <a:gd name="connsiteY3047" fmla="*/ 2181921 h 4885545"/>
                              <a:gd name="connsiteX3048" fmla="*/ 5987886 w 7425815"/>
                              <a:gd name="connsiteY3048" fmla="*/ 2159977 h 4885545"/>
                              <a:gd name="connsiteX3049" fmla="*/ 5987500 w 7425815"/>
                              <a:gd name="connsiteY3049" fmla="*/ 2159566 h 4885545"/>
                              <a:gd name="connsiteX3050" fmla="*/ 5989896 w 7425815"/>
                              <a:gd name="connsiteY3050" fmla="*/ 2154376 h 4885545"/>
                              <a:gd name="connsiteX3051" fmla="*/ 5990073 w 7425815"/>
                              <a:gd name="connsiteY3051" fmla="*/ 2154458 h 4885545"/>
                              <a:gd name="connsiteX3052" fmla="*/ 4105479 w 7425815"/>
                              <a:gd name="connsiteY3052" fmla="*/ 2126183 h 4885545"/>
                              <a:gd name="connsiteX3053" fmla="*/ 4118054 w 7425815"/>
                              <a:gd name="connsiteY3053" fmla="*/ 2135215 h 4885545"/>
                              <a:gd name="connsiteX3054" fmla="*/ 4112465 w 7425815"/>
                              <a:gd name="connsiteY3054" fmla="*/ 2138808 h 4885545"/>
                              <a:gd name="connsiteX3055" fmla="*/ 4093703 w 7425815"/>
                              <a:gd name="connsiteY3055" fmla="*/ 2134417 h 4885545"/>
                              <a:gd name="connsiteX3056" fmla="*/ 4089711 w 7425815"/>
                              <a:gd name="connsiteY3056" fmla="*/ 2152780 h 4885545"/>
                              <a:gd name="connsiteX3057" fmla="*/ 4084121 w 7425815"/>
                              <a:gd name="connsiteY3057" fmla="*/ 2156373 h 4885545"/>
                              <a:gd name="connsiteX3058" fmla="*/ 4090509 w 7425815"/>
                              <a:gd name="connsiteY3058" fmla="*/ 2128827 h 4885545"/>
                              <a:gd name="connsiteX3059" fmla="*/ 4105479 w 7425815"/>
                              <a:gd name="connsiteY3059" fmla="*/ 2126183 h 4885545"/>
                              <a:gd name="connsiteX3060" fmla="*/ 1831778 w 7425815"/>
                              <a:gd name="connsiteY3060" fmla="*/ 2081024 h 4885545"/>
                              <a:gd name="connsiteX3061" fmla="*/ 1821898 w 7425815"/>
                              <a:gd name="connsiteY3061" fmla="*/ 2084118 h 4885545"/>
                              <a:gd name="connsiteX3062" fmla="*/ 1820302 w 7425815"/>
                              <a:gd name="connsiteY3062" fmla="*/ 2103280 h 4885545"/>
                              <a:gd name="connsiteX3063" fmla="*/ 1827486 w 7425815"/>
                              <a:gd name="connsiteY3063" fmla="*/ 2111663 h 4885545"/>
                              <a:gd name="connsiteX3064" fmla="*/ 1839064 w 7425815"/>
                              <a:gd name="connsiteY3064" fmla="*/ 2101683 h 4885545"/>
                              <a:gd name="connsiteX3065" fmla="*/ 1843854 w 7425815"/>
                              <a:gd name="connsiteY3065" fmla="*/ 2102082 h 4885545"/>
                              <a:gd name="connsiteX3066" fmla="*/ 1843455 w 7425815"/>
                              <a:gd name="connsiteY3066" fmla="*/ 2106872 h 4885545"/>
                              <a:gd name="connsiteX3067" fmla="*/ 1831877 w 7425815"/>
                              <a:gd name="connsiteY3067" fmla="*/ 2116852 h 4885545"/>
                              <a:gd name="connsiteX3068" fmla="*/ 1840261 w 7425815"/>
                              <a:gd name="connsiteY3068" fmla="*/ 2126832 h 4885545"/>
                              <a:gd name="connsiteX3069" fmla="*/ 1842257 w 7425815"/>
                              <a:gd name="connsiteY3069" fmla="*/ 2126832 h 4885545"/>
                              <a:gd name="connsiteX3070" fmla="*/ 1866209 w 7425815"/>
                              <a:gd name="connsiteY3070" fmla="*/ 2106872 h 4885545"/>
                              <a:gd name="connsiteX3071" fmla="*/ 1867407 w 7425815"/>
                              <a:gd name="connsiteY3071" fmla="*/ 2087711 h 4885545"/>
                              <a:gd name="connsiteX3072" fmla="*/ 1848245 w 7425815"/>
                              <a:gd name="connsiteY3072" fmla="*/ 2086114 h 4885545"/>
                              <a:gd name="connsiteX3073" fmla="*/ 1847048 w 7425815"/>
                              <a:gd name="connsiteY3073" fmla="*/ 2087312 h 4885545"/>
                              <a:gd name="connsiteX3074" fmla="*/ 1844653 w 7425815"/>
                              <a:gd name="connsiteY3074" fmla="*/ 2088110 h 4885545"/>
                              <a:gd name="connsiteX3075" fmla="*/ 1842257 w 7425815"/>
                              <a:gd name="connsiteY3075" fmla="*/ 2086912 h 4885545"/>
                              <a:gd name="connsiteX3076" fmla="*/ 1841060 w 7425815"/>
                              <a:gd name="connsiteY3076" fmla="*/ 2085715 h 4885545"/>
                              <a:gd name="connsiteX3077" fmla="*/ 1831778 w 7425815"/>
                              <a:gd name="connsiteY3077" fmla="*/ 2081024 h 4885545"/>
                              <a:gd name="connsiteX3078" fmla="*/ 1872191 w 7425815"/>
                              <a:gd name="connsiteY3078" fmla="*/ 2061363 h 4885545"/>
                              <a:gd name="connsiteX3079" fmla="*/ 1886962 w 7425815"/>
                              <a:gd name="connsiteY3079" fmla="*/ 2062560 h 4885545"/>
                              <a:gd name="connsiteX3080" fmla="*/ 1890954 w 7425815"/>
                              <a:gd name="connsiteY3080" fmla="*/ 2066552 h 4885545"/>
                              <a:gd name="connsiteX3081" fmla="*/ 1889756 w 7425815"/>
                              <a:gd name="connsiteY3081" fmla="*/ 2081324 h 4885545"/>
                              <a:gd name="connsiteX3082" fmla="*/ 1886163 w 7425815"/>
                              <a:gd name="connsiteY3082" fmla="*/ 2084517 h 4885545"/>
                              <a:gd name="connsiteX3083" fmla="*/ 1882970 w 7425815"/>
                              <a:gd name="connsiteY3083" fmla="*/ 2080924 h 4885545"/>
                              <a:gd name="connsiteX3084" fmla="*/ 1883369 w 7425815"/>
                              <a:gd name="connsiteY3084" fmla="*/ 2074137 h 4885545"/>
                              <a:gd name="connsiteX3085" fmla="*/ 1872591 w 7425815"/>
                              <a:gd name="connsiteY3085" fmla="*/ 2083320 h 4885545"/>
                              <a:gd name="connsiteX3086" fmla="*/ 1872990 w 7425815"/>
                              <a:gd name="connsiteY3086" fmla="*/ 2083719 h 4885545"/>
                              <a:gd name="connsiteX3087" fmla="*/ 1870595 w 7425815"/>
                              <a:gd name="connsiteY3087" fmla="*/ 2112461 h 4885545"/>
                              <a:gd name="connsiteX3088" fmla="*/ 1847048 w 7425815"/>
                              <a:gd name="connsiteY3088" fmla="*/ 2132421 h 4885545"/>
                              <a:gd name="connsiteX3089" fmla="*/ 1841060 w 7425815"/>
                              <a:gd name="connsiteY3089" fmla="*/ 2134417 h 4885545"/>
                              <a:gd name="connsiteX3090" fmla="*/ 1835471 w 7425815"/>
                              <a:gd name="connsiteY3090" fmla="*/ 2131623 h 4885545"/>
                              <a:gd name="connsiteX3091" fmla="*/ 1827087 w 7425815"/>
                              <a:gd name="connsiteY3091" fmla="*/ 2121643 h 4885545"/>
                              <a:gd name="connsiteX3092" fmla="*/ 1817906 w 7425815"/>
                              <a:gd name="connsiteY3092" fmla="*/ 2129627 h 4885545"/>
                              <a:gd name="connsiteX3093" fmla="*/ 1817507 w 7425815"/>
                              <a:gd name="connsiteY3093" fmla="*/ 2136812 h 4885545"/>
                              <a:gd name="connsiteX3094" fmla="*/ 1813913 w 7425815"/>
                              <a:gd name="connsiteY3094" fmla="*/ 2140006 h 4885545"/>
                              <a:gd name="connsiteX3095" fmla="*/ 1810720 w 7425815"/>
                              <a:gd name="connsiteY3095" fmla="*/ 2136413 h 4885545"/>
                              <a:gd name="connsiteX3096" fmla="*/ 1811119 w 7425815"/>
                              <a:gd name="connsiteY3096" fmla="*/ 2131224 h 4885545"/>
                              <a:gd name="connsiteX3097" fmla="*/ 1805929 w 7425815"/>
                              <a:gd name="connsiteY3097" fmla="*/ 2130824 h 4885545"/>
                              <a:gd name="connsiteX3098" fmla="*/ 1802736 w 7425815"/>
                              <a:gd name="connsiteY3098" fmla="*/ 2127232 h 4885545"/>
                              <a:gd name="connsiteX3099" fmla="*/ 1806329 w 7425815"/>
                              <a:gd name="connsiteY3099" fmla="*/ 2124038 h 4885545"/>
                              <a:gd name="connsiteX3100" fmla="*/ 1813515 w 7425815"/>
                              <a:gd name="connsiteY3100" fmla="*/ 2124437 h 4885545"/>
                              <a:gd name="connsiteX3101" fmla="*/ 1822697 w 7425815"/>
                              <a:gd name="connsiteY3101" fmla="*/ 2116453 h 4885545"/>
                              <a:gd name="connsiteX3102" fmla="*/ 1815111 w 7425815"/>
                              <a:gd name="connsiteY3102" fmla="*/ 2107671 h 4885545"/>
                              <a:gd name="connsiteX3103" fmla="*/ 1817507 w 7425815"/>
                              <a:gd name="connsiteY3103" fmla="*/ 2078927 h 4885545"/>
                              <a:gd name="connsiteX3104" fmla="*/ 1845052 w 7425815"/>
                              <a:gd name="connsiteY3104" fmla="*/ 2080125 h 4885545"/>
                              <a:gd name="connsiteX3105" fmla="*/ 1866609 w 7425815"/>
                              <a:gd name="connsiteY3105" fmla="*/ 2078528 h 4885545"/>
                              <a:gd name="connsiteX3106" fmla="*/ 1878579 w 7425815"/>
                              <a:gd name="connsiteY3106" fmla="*/ 2068548 h 4885545"/>
                              <a:gd name="connsiteX3107" fmla="*/ 1871792 w 7425815"/>
                              <a:gd name="connsiteY3107" fmla="*/ 2068149 h 4885545"/>
                              <a:gd name="connsiteX3108" fmla="*/ 1868605 w 7425815"/>
                              <a:gd name="connsiteY3108" fmla="*/ 2064556 h 4885545"/>
                              <a:gd name="connsiteX3109" fmla="*/ 1872191 w 7425815"/>
                              <a:gd name="connsiteY3109" fmla="*/ 2061363 h 4885545"/>
                              <a:gd name="connsiteX3110" fmla="*/ 3163762 w 7425815"/>
                              <a:gd name="connsiteY3110" fmla="*/ 2053942 h 4885545"/>
                              <a:gd name="connsiteX3111" fmla="*/ 3163601 w 7425815"/>
                              <a:gd name="connsiteY3111" fmla="*/ 2061364 h 4885545"/>
                              <a:gd name="connsiteX3112" fmla="*/ 3158050 w 7425815"/>
                              <a:gd name="connsiteY3112" fmla="*/ 2066750 h 4885545"/>
                              <a:gd name="connsiteX3113" fmla="*/ 3166096 w 7425815"/>
                              <a:gd name="connsiteY3113" fmla="*/ 2066902 h 4885545"/>
                              <a:gd name="connsiteX3114" fmla="*/ 3171806 w 7425815"/>
                              <a:gd name="connsiteY3114" fmla="*/ 2072679 h 4885545"/>
                              <a:gd name="connsiteX3115" fmla="*/ 3171982 w 7425815"/>
                              <a:gd name="connsiteY3115" fmla="*/ 2064557 h 4885545"/>
                              <a:gd name="connsiteX3116" fmla="*/ 3176807 w 7425815"/>
                              <a:gd name="connsiteY3116" fmla="*/ 2059731 h 4885545"/>
                              <a:gd name="connsiteX3117" fmla="*/ 3169189 w 7425815"/>
                              <a:gd name="connsiteY3117" fmla="*/ 2059368 h 4885545"/>
                              <a:gd name="connsiteX3118" fmla="*/ 3158808 w 7425815"/>
                              <a:gd name="connsiteY3118" fmla="*/ 2040604 h 4885545"/>
                              <a:gd name="connsiteX3119" fmla="*/ 3164001 w 7425815"/>
                              <a:gd name="connsiteY3119" fmla="*/ 2042999 h 4885545"/>
                              <a:gd name="connsiteX3120" fmla="*/ 3163982 w 7425815"/>
                              <a:gd name="connsiteY3120" fmla="*/ 2043783 h 4885545"/>
                              <a:gd name="connsiteX3121" fmla="*/ 3172381 w 7425815"/>
                              <a:gd name="connsiteY3121" fmla="*/ 2052182 h 4885545"/>
                              <a:gd name="connsiteX3122" fmla="*/ 3184358 w 7425815"/>
                              <a:gd name="connsiteY3122" fmla="*/ 2052182 h 4885545"/>
                              <a:gd name="connsiteX3123" fmla="*/ 3185158 w 7425815"/>
                              <a:gd name="connsiteY3123" fmla="*/ 2051382 h 4885545"/>
                              <a:gd name="connsiteX3124" fmla="*/ 3190345 w 7425815"/>
                              <a:gd name="connsiteY3124" fmla="*/ 2053777 h 4885545"/>
                              <a:gd name="connsiteX3125" fmla="*/ 3187952 w 7425815"/>
                              <a:gd name="connsiteY3125" fmla="*/ 2058968 h 4885545"/>
                              <a:gd name="connsiteX3126" fmla="*/ 3187894 w 7425815"/>
                              <a:gd name="connsiteY3126" fmla="*/ 2059023 h 4885545"/>
                              <a:gd name="connsiteX3127" fmla="*/ 3187552 w 7425815"/>
                              <a:gd name="connsiteY3127" fmla="*/ 2059767 h 4885545"/>
                              <a:gd name="connsiteX3128" fmla="*/ 3187019 w 7425815"/>
                              <a:gd name="connsiteY3128" fmla="*/ 2059901 h 4885545"/>
                              <a:gd name="connsiteX3129" fmla="*/ 3179170 w 7425815"/>
                              <a:gd name="connsiteY3129" fmla="*/ 2067750 h 4885545"/>
                              <a:gd name="connsiteX3130" fmla="*/ 3179170 w 7425815"/>
                              <a:gd name="connsiteY3130" fmla="*/ 2080125 h 4885545"/>
                              <a:gd name="connsiteX3131" fmla="*/ 3179168 w 7425815"/>
                              <a:gd name="connsiteY3131" fmla="*/ 2080126 h 4885545"/>
                              <a:gd name="connsiteX3132" fmla="*/ 3179170 w 7425815"/>
                              <a:gd name="connsiteY3132" fmla="*/ 2080126 h 4885545"/>
                              <a:gd name="connsiteX3133" fmla="*/ 3176377 w 7425815"/>
                              <a:gd name="connsiteY3133" fmla="*/ 2085715 h 4885545"/>
                              <a:gd name="connsiteX3134" fmla="*/ 3171583 w 7425815"/>
                              <a:gd name="connsiteY3134" fmla="*/ 2083320 h 4885545"/>
                              <a:gd name="connsiteX3135" fmla="*/ 3162951 w 7425815"/>
                              <a:gd name="connsiteY3135" fmla="*/ 2074387 h 4885545"/>
                              <a:gd name="connsiteX3136" fmla="*/ 3150436 w 7425815"/>
                              <a:gd name="connsiteY3136" fmla="*/ 2074138 h 4885545"/>
                              <a:gd name="connsiteX3137" fmla="*/ 3150026 w 7425815"/>
                              <a:gd name="connsiteY3137" fmla="*/ 2074537 h 4885545"/>
                              <a:gd name="connsiteX3138" fmla="*/ 3145234 w 7425815"/>
                              <a:gd name="connsiteY3138" fmla="*/ 2072142 h 4885545"/>
                              <a:gd name="connsiteX3139" fmla="*/ 3145386 w 7425815"/>
                              <a:gd name="connsiteY3139" fmla="*/ 2071813 h 4885545"/>
                              <a:gd name="connsiteX3140" fmla="*/ 3145234 w 7425815"/>
                              <a:gd name="connsiteY3140" fmla="*/ 2071743 h 4885545"/>
                              <a:gd name="connsiteX3141" fmla="*/ 3147628 w 7425815"/>
                              <a:gd name="connsiteY3141" fmla="*/ 2066552 h 4885545"/>
                              <a:gd name="connsiteX3142" fmla="*/ 3148023 w 7425815"/>
                              <a:gd name="connsiteY3142" fmla="*/ 2066560 h 4885545"/>
                              <a:gd name="connsiteX3143" fmla="*/ 3156413 w 7425815"/>
                              <a:gd name="connsiteY3143" fmla="*/ 2058170 h 4885545"/>
                              <a:gd name="connsiteX3144" fmla="*/ 3156413 w 7425815"/>
                              <a:gd name="connsiteY3144" fmla="*/ 2046594 h 4885545"/>
                              <a:gd name="connsiteX3145" fmla="*/ 3156013 w 7425815"/>
                              <a:gd name="connsiteY3145" fmla="*/ 2046194 h 4885545"/>
                              <a:gd name="connsiteX3146" fmla="*/ 3158408 w 7425815"/>
                              <a:gd name="connsiteY3146" fmla="*/ 2041003 h 4885545"/>
                              <a:gd name="connsiteX3147" fmla="*/ 3158587 w 7425815"/>
                              <a:gd name="connsiteY3147" fmla="*/ 2041086 h 4885545"/>
                              <a:gd name="connsiteX3148" fmla="*/ 3097171 w 7425815"/>
                              <a:gd name="connsiteY3148" fmla="*/ 2030567 h 4885545"/>
                              <a:gd name="connsiteX3149" fmla="*/ 3096930 w 7425815"/>
                              <a:gd name="connsiteY3149" fmla="*/ 2047791 h 4885545"/>
                              <a:gd name="connsiteX3150" fmla="*/ 3083671 w 7425815"/>
                              <a:gd name="connsiteY3150" fmla="*/ 2060313 h 4885545"/>
                              <a:gd name="connsiteX3151" fmla="*/ 3101719 w 7425815"/>
                              <a:gd name="connsiteY3151" fmla="*/ 2060564 h 4885545"/>
                              <a:gd name="connsiteX3152" fmla="*/ 3114248 w 7425815"/>
                              <a:gd name="connsiteY3152" fmla="*/ 2073592 h 4885545"/>
                              <a:gd name="connsiteX3153" fmla="*/ 3114494 w 7425815"/>
                              <a:gd name="connsiteY3153" fmla="*/ 2055774 h 4885545"/>
                              <a:gd name="connsiteX3154" fmla="*/ 3127153 w 7425815"/>
                              <a:gd name="connsiteY3154" fmla="*/ 2043603 h 4885545"/>
                              <a:gd name="connsiteX3155" fmla="*/ 3108107 w 7425815"/>
                              <a:gd name="connsiteY3155" fmla="*/ 2042202 h 4885545"/>
                              <a:gd name="connsiteX3156" fmla="*/ 3092140 w 7425815"/>
                              <a:gd name="connsiteY3156" fmla="*/ 2016652 h 4885545"/>
                              <a:gd name="connsiteX3157" fmla="*/ 3097329 w 7425815"/>
                              <a:gd name="connsiteY3157" fmla="*/ 2019047 h 4885545"/>
                              <a:gd name="connsiteX3158" fmla="*/ 3097318 w 7425815"/>
                              <a:gd name="connsiteY3158" fmla="*/ 2019850 h 4885545"/>
                              <a:gd name="connsiteX3159" fmla="*/ 3112648 w 7425815"/>
                              <a:gd name="connsiteY3159" fmla="*/ 2035715 h 4885545"/>
                              <a:gd name="connsiteX3160" fmla="*/ 3135252 w 7425815"/>
                              <a:gd name="connsiteY3160" fmla="*/ 2035815 h 4885545"/>
                              <a:gd name="connsiteX3161" fmla="*/ 3135254 w 7425815"/>
                              <a:gd name="connsiteY3161" fmla="*/ 2035813 h 4885545"/>
                              <a:gd name="connsiteX3162" fmla="*/ 3140445 w 7425815"/>
                              <a:gd name="connsiteY3162" fmla="*/ 2038208 h 4885545"/>
                              <a:gd name="connsiteX3163" fmla="*/ 3140445 w 7425815"/>
                              <a:gd name="connsiteY3163" fmla="*/ 2038210 h 4885545"/>
                              <a:gd name="connsiteX3164" fmla="*/ 3140445 w 7425815"/>
                              <a:gd name="connsiteY3164" fmla="*/ 2038210 h 4885545"/>
                              <a:gd name="connsiteX3165" fmla="*/ 3138049 w 7425815"/>
                              <a:gd name="connsiteY3165" fmla="*/ 2043399 h 4885545"/>
                              <a:gd name="connsiteX3166" fmla="*/ 3138047 w 7425815"/>
                              <a:gd name="connsiteY3166" fmla="*/ 2043400 h 4885545"/>
                              <a:gd name="connsiteX3167" fmla="*/ 3121679 w 7425815"/>
                              <a:gd name="connsiteY3167" fmla="*/ 2059367 h 4885545"/>
                              <a:gd name="connsiteX3168" fmla="*/ 3121301 w 7425815"/>
                              <a:gd name="connsiteY3168" fmla="*/ 2080929 h 4885545"/>
                              <a:gd name="connsiteX3169" fmla="*/ 3121682 w 7425815"/>
                              <a:gd name="connsiteY3169" fmla="*/ 2081323 h 4885545"/>
                              <a:gd name="connsiteX3170" fmla="*/ 3119285 w 7425815"/>
                              <a:gd name="connsiteY3170" fmla="*/ 2086912 h 4885545"/>
                              <a:gd name="connsiteX3171" fmla="*/ 3118965 w 7425815"/>
                              <a:gd name="connsiteY3171" fmla="*/ 2086752 h 4885545"/>
                              <a:gd name="connsiteX3172" fmla="*/ 3118885 w 7425815"/>
                              <a:gd name="connsiteY3172" fmla="*/ 2086912 h 4885545"/>
                              <a:gd name="connsiteX3173" fmla="*/ 3114094 w 7425815"/>
                              <a:gd name="connsiteY3173" fmla="*/ 2084517 h 4885545"/>
                              <a:gd name="connsiteX3174" fmla="*/ 3114101 w 7425815"/>
                              <a:gd name="connsiteY3174" fmla="*/ 2084113 h 4885545"/>
                              <a:gd name="connsiteX3175" fmla="*/ 3098527 w 7425815"/>
                              <a:gd name="connsiteY3175" fmla="*/ 2068149 h 4885545"/>
                              <a:gd name="connsiteX3176" fmla="*/ 3075799 w 7425815"/>
                              <a:gd name="connsiteY3176" fmla="*/ 2067750 h 4885545"/>
                              <a:gd name="connsiteX3177" fmla="*/ 3075374 w 7425815"/>
                              <a:gd name="connsiteY3177" fmla="*/ 2068150 h 4885545"/>
                              <a:gd name="connsiteX3178" fmla="*/ 3070583 w 7425815"/>
                              <a:gd name="connsiteY3178" fmla="*/ 2065755 h 4885545"/>
                              <a:gd name="connsiteX3179" fmla="*/ 3070734 w 7425815"/>
                              <a:gd name="connsiteY3179" fmla="*/ 2065425 h 4885545"/>
                              <a:gd name="connsiteX3180" fmla="*/ 3070583 w 7425815"/>
                              <a:gd name="connsiteY3180" fmla="*/ 2065355 h 4885545"/>
                              <a:gd name="connsiteX3181" fmla="*/ 3072978 w 7425815"/>
                              <a:gd name="connsiteY3181" fmla="*/ 2060164 h 4885545"/>
                              <a:gd name="connsiteX3182" fmla="*/ 3073383 w 7425815"/>
                              <a:gd name="connsiteY3182" fmla="*/ 2060170 h 4885545"/>
                              <a:gd name="connsiteX3183" fmla="*/ 3089346 w 7425815"/>
                              <a:gd name="connsiteY3183" fmla="*/ 2044597 h 4885545"/>
                              <a:gd name="connsiteX3184" fmla="*/ 3089732 w 7425815"/>
                              <a:gd name="connsiteY3184" fmla="*/ 2022652 h 4885545"/>
                              <a:gd name="connsiteX3185" fmla="*/ 3089346 w 7425815"/>
                              <a:gd name="connsiteY3185" fmla="*/ 2022241 h 4885545"/>
                              <a:gd name="connsiteX3186" fmla="*/ 3091739 w 7425815"/>
                              <a:gd name="connsiteY3186" fmla="*/ 2017051 h 4885545"/>
                              <a:gd name="connsiteX3187" fmla="*/ 3091920 w 7425815"/>
                              <a:gd name="connsiteY3187" fmla="*/ 2017134 h 4885545"/>
                              <a:gd name="connsiteX3188" fmla="*/ 5625328 w 7425815"/>
                              <a:gd name="connsiteY3188" fmla="*/ 1999986 h 4885545"/>
                              <a:gd name="connsiteX3189" fmla="*/ 5615447 w 7425815"/>
                              <a:gd name="connsiteY3189" fmla="*/ 2003080 h 4885545"/>
                              <a:gd name="connsiteX3190" fmla="*/ 5613850 w 7425815"/>
                              <a:gd name="connsiteY3190" fmla="*/ 2022242 h 4885545"/>
                              <a:gd name="connsiteX3191" fmla="*/ 5621037 w 7425815"/>
                              <a:gd name="connsiteY3191" fmla="*/ 2030625 h 4885545"/>
                              <a:gd name="connsiteX3192" fmla="*/ 5632614 w 7425815"/>
                              <a:gd name="connsiteY3192" fmla="*/ 2020645 h 4885545"/>
                              <a:gd name="connsiteX3193" fmla="*/ 5637404 w 7425815"/>
                              <a:gd name="connsiteY3193" fmla="*/ 2021044 h 4885545"/>
                              <a:gd name="connsiteX3194" fmla="*/ 5637005 w 7425815"/>
                              <a:gd name="connsiteY3194" fmla="*/ 2025835 h 4885545"/>
                              <a:gd name="connsiteX3195" fmla="*/ 5625428 w 7425815"/>
                              <a:gd name="connsiteY3195" fmla="*/ 2035815 h 4885545"/>
                              <a:gd name="connsiteX3196" fmla="*/ 5633811 w 7425815"/>
                              <a:gd name="connsiteY3196" fmla="*/ 2045795 h 4885545"/>
                              <a:gd name="connsiteX3197" fmla="*/ 5635807 w 7425815"/>
                              <a:gd name="connsiteY3197" fmla="*/ 2045795 h 4885545"/>
                              <a:gd name="connsiteX3198" fmla="*/ 5659759 w 7425815"/>
                              <a:gd name="connsiteY3198" fmla="*/ 2025835 h 4885545"/>
                              <a:gd name="connsiteX3199" fmla="*/ 5660957 w 7425815"/>
                              <a:gd name="connsiteY3199" fmla="*/ 2006673 h 4885545"/>
                              <a:gd name="connsiteX3200" fmla="*/ 5641795 w 7425815"/>
                              <a:gd name="connsiteY3200" fmla="*/ 2005076 h 4885545"/>
                              <a:gd name="connsiteX3201" fmla="*/ 5640598 w 7425815"/>
                              <a:gd name="connsiteY3201" fmla="*/ 2006274 h 4885545"/>
                              <a:gd name="connsiteX3202" fmla="*/ 5638202 w 7425815"/>
                              <a:gd name="connsiteY3202" fmla="*/ 2007072 h 4885545"/>
                              <a:gd name="connsiteX3203" fmla="*/ 5635807 w 7425815"/>
                              <a:gd name="connsiteY3203" fmla="*/ 2005875 h 4885545"/>
                              <a:gd name="connsiteX3204" fmla="*/ 5634610 w 7425815"/>
                              <a:gd name="connsiteY3204" fmla="*/ 2004677 h 4885545"/>
                              <a:gd name="connsiteX3205" fmla="*/ 5625328 w 7425815"/>
                              <a:gd name="connsiteY3205" fmla="*/ 1999986 h 4885545"/>
                              <a:gd name="connsiteX3206" fmla="*/ 5666146 w 7425815"/>
                              <a:gd name="connsiteY3206" fmla="*/ 1979926 h 4885545"/>
                              <a:gd name="connsiteX3207" fmla="*/ 5680917 w 7425815"/>
                              <a:gd name="connsiteY3207" fmla="*/ 1981123 h 4885545"/>
                              <a:gd name="connsiteX3208" fmla="*/ 5684909 w 7425815"/>
                              <a:gd name="connsiteY3208" fmla="*/ 1985115 h 4885545"/>
                              <a:gd name="connsiteX3209" fmla="*/ 5683711 w 7425815"/>
                              <a:gd name="connsiteY3209" fmla="*/ 1999887 h 4885545"/>
                              <a:gd name="connsiteX3210" fmla="*/ 5680118 w 7425815"/>
                              <a:gd name="connsiteY3210" fmla="*/ 2003080 h 4885545"/>
                              <a:gd name="connsiteX3211" fmla="*/ 5676925 w 7425815"/>
                              <a:gd name="connsiteY3211" fmla="*/ 1999488 h 4885545"/>
                              <a:gd name="connsiteX3212" fmla="*/ 5677324 w 7425815"/>
                              <a:gd name="connsiteY3212" fmla="*/ 1992700 h 4885545"/>
                              <a:gd name="connsiteX3213" fmla="*/ 5666546 w 7425815"/>
                              <a:gd name="connsiteY3213" fmla="*/ 2001883 h 4885545"/>
                              <a:gd name="connsiteX3214" fmla="*/ 5666945 w 7425815"/>
                              <a:gd name="connsiteY3214" fmla="*/ 2002282 h 4885545"/>
                              <a:gd name="connsiteX3215" fmla="*/ 5664550 w 7425815"/>
                              <a:gd name="connsiteY3215" fmla="*/ 2031024 h 4885545"/>
                              <a:gd name="connsiteX3216" fmla="*/ 5640997 w 7425815"/>
                              <a:gd name="connsiteY3216" fmla="*/ 2050984 h 4885545"/>
                              <a:gd name="connsiteX3217" fmla="*/ 5635009 w 7425815"/>
                              <a:gd name="connsiteY3217" fmla="*/ 2052980 h 4885545"/>
                              <a:gd name="connsiteX3218" fmla="*/ 5629420 w 7425815"/>
                              <a:gd name="connsiteY3218" fmla="*/ 2050186 h 4885545"/>
                              <a:gd name="connsiteX3219" fmla="*/ 5621037 w 7425815"/>
                              <a:gd name="connsiteY3219" fmla="*/ 2040206 h 4885545"/>
                              <a:gd name="connsiteX3220" fmla="*/ 5611854 w 7425815"/>
                              <a:gd name="connsiteY3220" fmla="*/ 2048190 h 4885545"/>
                              <a:gd name="connsiteX3221" fmla="*/ 5611455 w 7425815"/>
                              <a:gd name="connsiteY3221" fmla="*/ 2055375 h 4885545"/>
                              <a:gd name="connsiteX3222" fmla="*/ 5607862 w 7425815"/>
                              <a:gd name="connsiteY3222" fmla="*/ 2058569 h 4885545"/>
                              <a:gd name="connsiteX3223" fmla="*/ 5604669 w 7425815"/>
                              <a:gd name="connsiteY3223" fmla="*/ 2054976 h 4885545"/>
                              <a:gd name="connsiteX3224" fmla="*/ 5605068 w 7425815"/>
                              <a:gd name="connsiteY3224" fmla="*/ 2049787 h 4885545"/>
                              <a:gd name="connsiteX3225" fmla="*/ 5599878 w 7425815"/>
                              <a:gd name="connsiteY3225" fmla="*/ 2049387 h 4885545"/>
                              <a:gd name="connsiteX3226" fmla="*/ 5596685 w 7425815"/>
                              <a:gd name="connsiteY3226" fmla="*/ 2045795 h 4885545"/>
                              <a:gd name="connsiteX3227" fmla="*/ 5600277 w 7425815"/>
                              <a:gd name="connsiteY3227" fmla="*/ 2042601 h 4885545"/>
                              <a:gd name="connsiteX3228" fmla="*/ 5607463 w 7425815"/>
                              <a:gd name="connsiteY3228" fmla="*/ 2043000 h 4885545"/>
                              <a:gd name="connsiteX3229" fmla="*/ 5616645 w 7425815"/>
                              <a:gd name="connsiteY3229" fmla="*/ 2035016 h 4885545"/>
                              <a:gd name="connsiteX3230" fmla="*/ 5609060 w 7425815"/>
                              <a:gd name="connsiteY3230" fmla="*/ 2026234 h 4885545"/>
                              <a:gd name="connsiteX3231" fmla="*/ 5611455 w 7425815"/>
                              <a:gd name="connsiteY3231" fmla="*/ 1997491 h 4885545"/>
                              <a:gd name="connsiteX3232" fmla="*/ 5639001 w 7425815"/>
                              <a:gd name="connsiteY3232" fmla="*/ 1998688 h 4885545"/>
                              <a:gd name="connsiteX3233" fmla="*/ 5660558 w 7425815"/>
                              <a:gd name="connsiteY3233" fmla="*/ 1997091 h 4885545"/>
                              <a:gd name="connsiteX3234" fmla="*/ 5672534 w 7425815"/>
                              <a:gd name="connsiteY3234" fmla="*/ 1987111 h 4885545"/>
                              <a:gd name="connsiteX3235" fmla="*/ 5665747 w 7425815"/>
                              <a:gd name="connsiteY3235" fmla="*/ 1986712 h 4885545"/>
                              <a:gd name="connsiteX3236" fmla="*/ 5662554 w 7425815"/>
                              <a:gd name="connsiteY3236" fmla="*/ 1983119 h 4885545"/>
                              <a:gd name="connsiteX3237" fmla="*/ 5666146 w 7425815"/>
                              <a:gd name="connsiteY3237" fmla="*/ 1979926 h 4885545"/>
                              <a:gd name="connsiteX3238" fmla="*/ 1190967 w 7425815"/>
                              <a:gd name="connsiteY3238" fmla="*/ 1936563 h 4885545"/>
                              <a:gd name="connsiteX3239" fmla="*/ 1203542 w 7425815"/>
                              <a:gd name="connsiteY3239" fmla="*/ 1945596 h 4885545"/>
                              <a:gd name="connsiteX3240" fmla="*/ 1197953 w 7425815"/>
                              <a:gd name="connsiteY3240" fmla="*/ 1949189 h 4885545"/>
                              <a:gd name="connsiteX3241" fmla="*/ 1179190 w 7425815"/>
                              <a:gd name="connsiteY3241" fmla="*/ 1944798 h 4885545"/>
                              <a:gd name="connsiteX3242" fmla="*/ 1175197 w 7425815"/>
                              <a:gd name="connsiteY3242" fmla="*/ 1963161 h 4885545"/>
                              <a:gd name="connsiteX3243" fmla="*/ 1169608 w 7425815"/>
                              <a:gd name="connsiteY3243" fmla="*/ 1966754 h 4885545"/>
                              <a:gd name="connsiteX3244" fmla="*/ 1175995 w 7425815"/>
                              <a:gd name="connsiteY3244" fmla="*/ 1939208 h 4885545"/>
                              <a:gd name="connsiteX3245" fmla="*/ 1190967 w 7425815"/>
                              <a:gd name="connsiteY3245" fmla="*/ 1936563 h 4885545"/>
                              <a:gd name="connsiteX3246" fmla="*/ 6941340 w 7425815"/>
                              <a:gd name="connsiteY3246" fmla="*/ 1920600 h 4885545"/>
                              <a:gd name="connsiteX3247" fmla="*/ 6941187 w 7425815"/>
                              <a:gd name="connsiteY3247" fmla="*/ 1927632 h 4885545"/>
                              <a:gd name="connsiteX3248" fmla="*/ 6935235 w 7425815"/>
                              <a:gd name="connsiteY3248" fmla="*/ 1933409 h 4885545"/>
                              <a:gd name="connsiteX3249" fmla="*/ 6943682 w 7425815"/>
                              <a:gd name="connsiteY3249" fmla="*/ 1933569 h 4885545"/>
                              <a:gd name="connsiteX3250" fmla="*/ 6949393 w 7425815"/>
                              <a:gd name="connsiteY3250" fmla="*/ 1939346 h 4885545"/>
                              <a:gd name="connsiteX3251" fmla="*/ 6949569 w 7425815"/>
                              <a:gd name="connsiteY3251" fmla="*/ 1931225 h 4885545"/>
                              <a:gd name="connsiteX3252" fmla="*/ 6954396 w 7425815"/>
                              <a:gd name="connsiteY3252" fmla="*/ 1926398 h 4885545"/>
                              <a:gd name="connsiteX3253" fmla="*/ 6946776 w 7425815"/>
                              <a:gd name="connsiteY3253" fmla="*/ 1926035 h 4885545"/>
                              <a:gd name="connsiteX3254" fmla="*/ 6936397 w 7425815"/>
                              <a:gd name="connsiteY3254" fmla="*/ 1906872 h 4885545"/>
                              <a:gd name="connsiteX3255" fmla="*/ 6941586 w 7425815"/>
                              <a:gd name="connsiteY3255" fmla="*/ 1909267 h 4885545"/>
                              <a:gd name="connsiteX3256" fmla="*/ 6941561 w 7425815"/>
                              <a:gd name="connsiteY3256" fmla="*/ 1910440 h 4885545"/>
                              <a:gd name="connsiteX3257" fmla="*/ 6949970 w 7425815"/>
                              <a:gd name="connsiteY3257" fmla="*/ 1918850 h 4885545"/>
                              <a:gd name="connsiteX3258" fmla="*/ 6961945 w 7425815"/>
                              <a:gd name="connsiteY3258" fmla="*/ 1918850 h 4885545"/>
                              <a:gd name="connsiteX3259" fmla="*/ 6962744 w 7425815"/>
                              <a:gd name="connsiteY3259" fmla="*/ 1918050 h 4885545"/>
                              <a:gd name="connsiteX3260" fmla="*/ 6967934 w 7425815"/>
                              <a:gd name="connsiteY3260" fmla="*/ 1920445 h 4885545"/>
                              <a:gd name="connsiteX3261" fmla="*/ 6965538 w 7425815"/>
                              <a:gd name="connsiteY3261" fmla="*/ 1925636 h 4885545"/>
                              <a:gd name="connsiteX3262" fmla="*/ 6965482 w 7425815"/>
                              <a:gd name="connsiteY3262" fmla="*/ 1925692 h 4885545"/>
                              <a:gd name="connsiteX3263" fmla="*/ 6965139 w 7425815"/>
                              <a:gd name="connsiteY3263" fmla="*/ 1926434 h 4885545"/>
                              <a:gd name="connsiteX3264" fmla="*/ 6964606 w 7425815"/>
                              <a:gd name="connsiteY3264" fmla="*/ 1926568 h 4885545"/>
                              <a:gd name="connsiteX3265" fmla="*/ 6956756 w 7425815"/>
                              <a:gd name="connsiteY3265" fmla="*/ 1934418 h 4885545"/>
                              <a:gd name="connsiteX3266" fmla="*/ 6956756 w 7425815"/>
                              <a:gd name="connsiteY3266" fmla="*/ 1946793 h 4885545"/>
                              <a:gd name="connsiteX3267" fmla="*/ 6956756 w 7425815"/>
                              <a:gd name="connsiteY3267" fmla="*/ 1946793 h 4885545"/>
                              <a:gd name="connsiteX3268" fmla="*/ 6953962 w 7425815"/>
                              <a:gd name="connsiteY3268" fmla="*/ 1952382 h 4885545"/>
                              <a:gd name="connsiteX3269" fmla="*/ 6949171 w 7425815"/>
                              <a:gd name="connsiteY3269" fmla="*/ 1949987 h 4885545"/>
                              <a:gd name="connsiteX3270" fmla="*/ 6928013 w 7425815"/>
                              <a:gd name="connsiteY3270" fmla="*/ 1940805 h 4885545"/>
                              <a:gd name="connsiteX3271" fmla="*/ 6927743 w 7425815"/>
                              <a:gd name="connsiteY3271" fmla="*/ 1940680 h 4885545"/>
                              <a:gd name="connsiteX3272" fmla="*/ 6927614 w 7425815"/>
                              <a:gd name="connsiteY3272" fmla="*/ 1940805 h 4885545"/>
                              <a:gd name="connsiteX3273" fmla="*/ 6922823 w 7425815"/>
                              <a:gd name="connsiteY3273" fmla="*/ 1938410 h 4885545"/>
                              <a:gd name="connsiteX3274" fmla="*/ 6922823 w 7425815"/>
                              <a:gd name="connsiteY3274" fmla="*/ 1938410 h 4885545"/>
                              <a:gd name="connsiteX3275" fmla="*/ 6925218 w 7425815"/>
                              <a:gd name="connsiteY3275" fmla="*/ 1933219 h 4885545"/>
                              <a:gd name="connsiteX3276" fmla="*/ 6925219 w 7425815"/>
                              <a:gd name="connsiteY3276" fmla="*/ 1933219 h 4885545"/>
                              <a:gd name="connsiteX3277" fmla="*/ 6934002 w 7425815"/>
                              <a:gd name="connsiteY3277" fmla="*/ 1924438 h 4885545"/>
                              <a:gd name="connsiteX3278" fmla="*/ 6934002 w 7425815"/>
                              <a:gd name="connsiteY3278" fmla="*/ 1913262 h 4885545"/>
                              <a:gd name="connsiteX3279" fmla="*/ 6933601 w 7425815"/>
                              <a:gd name="connsiteY3279" fmla="*/ 1912862 h 4885545"/>
                              <a:gd name="connsiteX3280" fmla="*/ 6935997 w 7425815"/>
                              <a:gd name="connsiteY3280" fmla="*/ 1907671 h 4885545"/>
                              <a:gd name="connsiteX3281" fmla="*/ 6936023 w 7425815"/>
                              <a:gd name="connsiteY3281" fmla="*/ 1907683 h 4885545"/>
                              <a:gd name="connsiteX3282" fmla="*/ 6874766 w 7425815"/>
                              <a:gd name="connsiteY3282" fmla="*/ 1896840 h 4885545"/>
                              <a:gd name="connsiteX3283" fmla="*/ 6874521 w 7425815"/>
                              <a:gd name="connsiteY3283" fmla="*/ 1914458 h 4885545"/>
                              <a:gd name="connsiteX3284" fmla="*/ 6861678 w 7425815"/>
                              <a:gd name="connsiteY3284" fmla="*/ 1926588 h 4885545"/>
                              <a:gd name="connsiteX3285" fmla="*/ 6879312 w 7425815"/>
                              <a:gd name="connsiteY3285" fmla="*/ 1926833 h 4885545"/>
                              <a:gd name="connsiteX3286" fmla="*/ 6891837 w 7425815"/>
                              <a:gd name="connsiteY3286" fmla="*/ 1939861 h 4885545"/>
                              <a:gd name="connsiteX3287" fmla="*/ 6892085 w 7425815"/>
                              <a:gd name="connsiteY3287" fmla="*/ 1922043 h 4885545"/>
                              <a:gd name="connsiteX3288" fmla="*/ 6904744 w 7425815"/>
                              <a:gd name="connsiteY3288" fmla="*/ 1909871 h 4885545"/>
                              <a:gd name="connsiteX3289" fmla="*/ 6885698 w 7425815"/>
                              <a:gd name="connsiteY3289" fmla="*/ 1908470 h 4885545"/>
                              <a:gd name="connsiteX3290" fmla="*/ 6869330 w 7425815"/>
                              <a:gd name="connsiteY3290" fmla="*/ 1883319 h 4885545"/>
                              <a:gd name="connsiteX3291" fmla="*/ 6869660 w 7425815"/>
                              <a:gd name="connsiteY3291" fmla="*/ 1883472 h 4885545"/>
                              <a:gd name="connsiteX3292" fmla="*/ 6869731 w 7425815"/>
                              <a:gd name="connsiteY3292" fmla="*/ 1883319 h 4885545"/>
                              <a:gd name="connsiteX3293" fmla="*/ 6874920 w 7425815"/>
                              <a:gd name="connsiteY3293" fmla="*/ 1885715 h 4885545"/>
                              <a:gd name="connsiteX3294" fmla="*/ 6874915 w 7425815"/>
                              <a:gd name="connsiteY3294" fmla="*/ 1886123 h 4885545"/>
                              <a:gd name="connsiteX3295" fmla="*/ 6890239 w 7425815"/>
                              <a:gd name="connsiteY3295" fmla="*/ 1901983 h 4885545"/>
                              <a:gd name="connsiteX3296" fmla="*/ 6912844 w 7425815"/>
                              <a:gd name="connsiteY3296" fmla="*/ 1902083 h 4885545"/>
                              <a:gd name="connsiteX3297" fmla="*/ 6912844 w 7425815"/>
                              <a:gd name="connsiteY3297" fmla="*/ 1902082 h 4885545"/>
                              <a:gd name="connsiteX3298" fmla="*/ 6918034 w 7425815"/>
                              <a:gd name="connsiteY3298" fmla="*/ 1904477 h 4885545"/>
                              <a:gd name="connsiteX3299" fmla="*/ 6918034 w 7425815"/>
                              <a:gd name="connsiteY3299" fmla="*/ 1904478 h 4885545"/>
                              <a:gd name="connsiteX3300" fmla="*/ 6918034 w 7425815"/>
                              <a:gd name="connsiteY3300" fmla="*/ 1904478 h 4885545"/>
                              <a:gd name="connsiteX3301" fmla="*/ 6915638 w 7425815"/>
                              <a:gd name="connsiteY3301" fmla="*/ 1909667 h 4885545"/>
                              <a:gd name="connsiteX3302" fmla="*/ 6899271 w 7425815"/>
                              <a:gd name="connsiteY3302" fmla="*/ 1925636 h 4885545"/>
                              <a:gd name="connsiteX3303" fmla="*/ 6898893 w 7425815"/>
                              <a:gd name="connsiteY3303" fmla="*/ 1947199 h 4885545"/>
                              <a:gd name="connsiteX3304" fmla="*/ 6899271 w 7425815"/>
                              <a:gd name="connsiteY3304" fmla="*/ 1947592 h 4885545"/>
                              <a:gd name="connsiteX3305" fmla="*/ 6896876 w 7425815"/>
                              <a:gd name="connsiteY3305" fmla="*/ 1953181 h 4885545"/>
                              <a:gd name="connsiteX3306" fmla="*/ 6896557 w 7425815"/>
                              <a:gd name="connsiteY3306" fmla="*/ 1953022 h 4885545"/>
                              <a:gd name="connsiteX3307" fmla="*/ 6896477 w 7425815"/>
                              <a:gd name="connsiteY3307" fmla="*/ 1953181 h 4885545"/>
                              <a:gd name="connsiteX3308" fmla="*/ 6891685 w 7425815"/>
                              <a:gd name="connsiteY3308" fmla="*/ 1950786 h 4885545"/>
                              <a:gd name="connsiteX3309" fmla="*/ 6891691 w 7425815"/>
                              <a:gd name="connsiteY3309" fmla="*/ 1950381 h 4885545"/>
                              <a:gd name="connsiteX3310" fmla="*/ 6876118 w 7425815"/>
                              <a:gd name="connsiteY3310" fmla="*/ 1934418 h 4885545"/>
                              <a:gd name="connsiteX3311" fmla="*/ 6853802 w 7425815"/>
                              <a:gd name="connsiteY3311" fmla="*/ 1934027 h 4885545"/>
                              <a:gd name="connsiteX3312" fmla="*/ 6852964 w 7425815"/>
                              <a:gd name="connsiteY3312" fmla="*/ 1934817 h 4885545"/>
                              <a:gd name="connsiteX3313" fmla="*/ 6848173 w 7425815"/>
                              <a:gd name="connsiteY3313" fmla="*/ 1932422 h 4885545"/>
                              <a:gd name="connsiteX3314" fmla="*/ 6848477 w 7425815"/>
                              <a:gd name="connsiteY3314" fmla="*/ 1931764 h 4885545"/>
                              <a:gd name="connsiteX3315" fmla="*/ 6848173 w 7425815"/>
                              <a:gd name="connsiteY3315" fmla="*/ 1931624 h 4885545"/>
                              <a:gd name="connsiteX3316" fmla="*/ 6850568 w 7425815"/>
                              <a:gd name="connsiteY3316" fmla="*/ 1926433 h 4885545"/>
                              <a:gd name="connsiteX3317" fmla="*/ 6851376 w 7425815"/>
                              <a:gd name="connsiteY3317" fmla="*/ 1926445 h 4885545"/>
                              <a:gd name="connsiteX3318" fmla="*/ 6866936 w 7425815"/>
                              <a:gd name="connsiteY3318" fmla="*/ 1911264 h 4885545"/>
                              <a:gd name="connsiteX3319" fmla="*/ 6867328 w 7425815"/>
                              <a:gd name="connsiteY3319" fmla="*/ 1888928 h 4885545"/>
                              <a:gd name="connsiteX3320" fmla="*/ 6866935 w 7425815"/>
                              <a:gd name="connsiteY3320" fmla="*/ 1888509 h 4885545"/>
                              <a:gd name="connsiteX3321" fmla="*/ 6869330 w 7425815"/>
                              <a:gd name="connsiteY3321" fmla="*/ 1883319 h 4885545"/>
                              <a:gd name="connsiteX3322" fmla="*/ 222449 w 7425815"/>
                              <a:gd name="connsiteY3322" fmla="*/ 1881869 h 4885545"/>
                              <a:gd name="connsiteX3323" fmla="*/ 222304 w 7425815"/>
                              <a:gd name="connsiteY3323" fmla="*/ 1888510 h 4885545"/>
                              <a:gd name="connsiteX3324" fmla="*/ 216344 w 7425815"/>
                              <a:gd name="connsiteY3324" fmla="*/ 1894295 h 4885545"/>
                              <a:gd name="connsiteX3325" fmla="*/ 224401 w 7425815"/>
                              <a:gd name="connsiteY3325" fmla="*/ 1894448 h 4885545"/>
                              <a:gd name="connsiteX3326" fmla="*/ 230111 w 7425815"/>
                              <a:gd name="connsiteY3326" fmla="*/ 1900224 h 4885545"/>
                              <a:gd name="connsiteX3327" fmla="*/ 230288 w 7425815"/>
                              <a:gd name="connsiteY3327" fmla="*/ 1892103 h 4885545"/>
                              <a:gd name="connsiteX3328" fmla="*/ 235114 w 7425815"/>
                              <a:gd name="connsiteY3328" fmla="*/ 1887276 h 4885545"/>
                              <a:gd name="connsiteX3329" fmla="*/ 227494 w 7425815"/>
                              <a:gd name="connsiteY3329" fmla="*/ 1886913 h 4885545"/>
                              <a:gd name="connsiteX3330" fmla="*/ 217514 w 7425815"/>
                              <a:gd name="connsiteY3330" fmla="*/ 1867751 h 4885545"/>
                              <a:gd name="connsiteX3331" fmla="*/ 222704 w 7425815"/>
                              <a:gd name="connsiteY3331" fmla="*/ 1870146 h 4885545"/>
                              <a:gd name="connsiteX3332" fmla="*/ 222670 w 7425815"/>
                              <a:gd name="connsiteY3332" fmla="*/ 1871710 h 4885545"/>
                              <a:gd name="connsiteX3333" fmla="*/ 230687 w 7425815"/>
                              <a:gd name="connsiteY3333" fmla="*/ 1879728 h 4885545"/>
                              <a:gd name="connsiteX3334" fmla="*/ 242663 w 7425815"/>
                              <a:gd name="connsiteY3334" fmla="*/ 1879728 h 4885545"/>
                              <a:gd name="connsiteX3335" fmla="*/ 243462 w 7425815"/>
                              <a:gd name="connsiteY3335" fmla="*/ 1878928 h 4885545"/>
                              <a:gd name="connsiteX3336" fmla="*/ 248652 w 7425815"/>
                              <a:gd name="connsiteY3336" fmla="*/ 1881323 h 4885545"/>
                              <a:gd name="connsiteX3337" fmla="*/ 246256 w 7425815"/>
                              <a:gd name="connsiteY3337" fmla="*/ 1886514 h 4885545"/>
                              <a:gd name="connsiteX3338" fmla="*/ 246200 w 7425815"/>
                              <a:gd name="connsiteY3338" fmla="*/ 1886570 h 4885545"/>
                              <a:gd name="connsiteX3339" fmla="*/ 245857 w 7425815"/>
                              <a:gd name="connsiteY3339" fmla="*/ 1887313 h 4885545"/>
                              <a:gd name="connsiteX3340" fmla="*/ 245323 w 7425815"/>
                              <a:gd name="connsiteY3340" fmla="*/ 1887447 h 4885545"/>
                              <a:gd name="connsiteX3341" fmla="*/ 237474 w 7425815"/>
                              <a:gd name="connsiteY3341" fmla="*/ 1895296 h 4885545"/>
                              <a:gd name="connsiteX3342" fmla="*/ 237474 w 7425815"/>
                              <a:gd name="connsiteY3342" fmla="*/ 1907672 h 4885545"/>
                              <a:gd name="connsiteX3343" fmla="*/ 237474 w 7425815"/>
                              <a:gd name="connsiteY3343" fmla="*/ 1907672 h 4885545"/>
                              <a:gd name="connsiteX3344" fmla="*/ 234680 w 7425815"/>
                              <a:gd name="connsiteY3344" fmla="*/ 1913261 h 4885545"/>
                              <a:gd name="connsiteX3345" fmla="*/ 229889 w 7425815"/>
                              <a:gd name="connsiteY3345" fmla="*/ 1910866 h 4885545"/>
                              <a:gd name="connsiteX3346" fmla="*/ 221257 w 7425815"/>
                              <a:gd name="connsiteY3346" fmla="*/ 1901933 h 4885545"/>
                              <a:gd name="connsiteX3347" fmla="*/ 208732 w 7425815"/>
                              <a:gd name="connsiteY3347" fmla="*/ 1901684 h 4885545"/>
                              <a:gd name="connsiteX3348" fmla="*/ 208732 w 7425815"/>
                              <a:gd name="connsiteY3348" fmla="*/ 1901684 h 4885545"/>
                              <a:gd name="connsiteX3349" fmla="*/ 208722 w 7425815"/>
                              <a:gd name="connsiteY3349" fmla="*/ 1901679 h 4885545"/>
                              <a:gd name="connsiteX3350" fmla="*/ 203541 w 7425815"/>
                              <a:gd name="connsiteY3350" fmla="*/ 1899289 h 4885545"/>
                              <a:gd name="connsiteX3351" fmla="*/ 205937 w 7425815"/>
                              <a:gd name="connsiteY3351" fmla="*/ 1894098 h 4885545"/>
                              <a:gd name="connsiteX3352" fmla="*/ 206333 w 7425815"/>
                              <a:gd name="connsiteY3352" fmla="*/ 1894106 h 4885545"/>
                              <a:gd name="connsiteX3353" fmla="*/ 206336 w 7425815"/>
                              <a:gd name="connsiteY3353" fmla="*/ 1894099 h 4885545"/>
                              <a:gd name="connsiteX3354" fmla="*/ 215119 w 7425815"/>
                              <a:gd name="connsiteY3354" fmla="*/ 1885317 h 4885545"/>
                              <a:gd name="connsiteX3355" fmla="*/ 215119 w 7425815"/>
                              <a:gd name="connsiteY3355" fmla="*/ 1874539 h 4885545"/>
                              <a:gd name="connsiteX3356" fmla="*/ 214319 w 7425815"/>
                              <a:gd name="connsiteY3356" fmla="*/ 1873740 h 4885545"/>
                              <a:gd name="connsiteX3357" fmla="*/ 216714 w 7425815"/>
                              <a:gd name="connsiteY3357" fmla="*/ 1868549 h 4885545"/>
                              <a:gd name="connsiteX3358" fmla="*/ 217070 w 7425815"/>
                              <a:gd name="connsiteY3358" fmla="*/ 1868713 h 4885545"/>
                              <a:gd name="connsiteX3359" fmla="*/ 155873 w 7425815"/>
                              <a:gd name="connsiteY3359" fmla="*/ 1858531 h 4885545"/>
                              <a:gd name="connsiteX3360" fmla="*/ 155639 w 7425815"/>
                              <a:gd name="connsiteY3360" fmla="*/ 1875337 h 4885545"/>
                              <a:gd name="connsiteX3361" fmla="*/ 142791 w 7425815"/>
                              <a:gd name="connsiteY3361" fmla="*/ 1887471 h 4885545"/>
                              <a:gd name="connsiteX3362" fmla="*/ 160030 w 7425815"/>
                              <a:gd name="connsiteY3362" fmla="*/ 1887711 h 4885545"/>
                              <a:gd name="connsiteX3363" fmla="*/ 172561 w 7425815"/>
                              <a:gd name="connsiteY3363" fmla="*/ 1900744 h 4885545"/>
                              <a:gd name="connsiteX3364" fmla="*/ 172804 w 7425815"/>
                              <a:gd name="connsiteY3364" fmla="*/ 1883321 h 4885545"/>
                              <a:gd name="connsiteX3365" fmla="*/ 185463 w 7425815"/>
                              <a:gd name="connsiteY3365" fmla="*/ 1871149 h 4885545"/>
                              <a:gd name="connsiteX3366" fmla="*/ 166417 w 7425815"/>
                              <a:gd name="connsiteY3366" fmla="*/ 1869748 h 4885545"/>
                              <a:gd name="connsiteX3367" fmla="*/ 4984913 w 7425815"/>
                              <a:gd name="connsiteY3367" fmla="*/ 1855526 h 4885545"/>
                              <a:gd name="connsiteX3368" fmla="*/ 4997488 w 7425815"/>
                              <a:gd name="connsiteY3368" fmla="*/ 1864558 h 4885545"/>
                              <a:gd name="connsiteX3369" fmla="*/ 4991899 w 7425815"/>
                              <a:gd name="connsiteY3369" fmla="*/ 1868151 h 4885545"/>
                              <a:gd name="connsiteX3370" fmla="*/ 4973137 w 7425815"/>
                              <a:gd name="connsiteY3370" fmla="*/ 1863760 h 4885545"/>
                              <a:gd name="connsiteX3371" fmla="*/ 4969145 w 7425815"/>
                              <a:gd name="connsiteY3371" fmla="*/ 1882123 h 4885545"/>
                              <a:gd name="connsiteX3372" fmla="*/ 4963555 w 7425815"/>
                              <a:gd name="connsiteY3372" fmla="*/ 1885716 h 4885545"/>
                              <a:gd name="connsiteX3373" fmla="*/ 4969943 w 7425815"/>
                              <a:gd name="connsiteY3373" fmla="*/ 1858170 h 4885545"/>
                              <a:gd name="connsiteX3374" fmla="*/ 4984913 w 7425815"/>
                              <a:gd name="connsiteY3374" fmla="*/ 1855526 h 4885545"/>
                              <a:gd name="connsiteX3375" fmla="*/ 150849 w 7425815"/>
                              <a:gd name="connsiteY3375" fmla="*/ 1844198 h 4885545"/>
                              <a:gd name="connsiteX3376" fmla="*/ 156039 w 7425815"/>
                              <a:gd name="connsiteY3376" fmla="*/ 1846593 h 4885545"/>
                              <a:gd name="connsiteX3377" fmla="*/ 156022 w 7425815"/>
                              <a:gd name="connsiteY3377" fmla="*/ 1847803 h 4885545"/>
                              <a:gd name="connsiteX3378" fmla="*/ 170958 w 7425815"/>
                              <a:gd name="connsiteY3378" fmla="*/ 1863261 h 4885545"/>
                              <a:gd name="connsiteX3379" fmla="*/ 193562 w 7425815"/>
                              <a:gd name="connsiteY3379" fmla="*/ 1863361 h 4885545"/>
                              <a:gd name="connsiteX3380" fmla="*/ 193562 w 7425815"/>
                              <a:gd name="connsiteY3380" fmla="*/ 1863360 h 4885545"/>
                              <a:gd name="connsiteX3381" fmla="*/ 198753 w 7425815"/>
                              <a:gd name="connsiteY3381" fmla="*/ 1865756 h 4885545"/>
                              <a:gd name="connsiteX3382" fmla="*/ 196357 w 7425815"/>
                              <a:gd name="connsiteY3382" fmla="*/ 1870945 h 4885545"/>
                              <a:gd name="connsiteX3383" fmla="*/ 179989 w 7425815"/>
                              <a:gd name="connsiteY3383" fmla="*/ 1886914 h 4885545"/>
                              <a:gd name="connsiteX3384" fmla="*/ 179618 w 7425815"/>
                              <a:gd name="connsiteY3384" fmla="*/ 1908083 h 4885545"/>
                              <a:gd name="connsiteX3385" fmla="*/ 179991 w 7425815"/>
                              <a:gd name="connsiteY3385" fmla="*/ 1908470 h 4885545"/>
                              <a:gd name="connsiteX3386" fmla="*/ 179595 w 7425815"/>
                              <a:gd name="connsiteY3386" fmla="*/ 1909393 h 4885545"/>
                              <a:gd name="connsiteX3387" fmla="*/ 179590 w 7425815"/>
                              <a:gd name="connsiteY3387" fmla="*/ 1909668 h 4885545"/>
                              <a:gd name="connsiteX3388" fmla="*/ 178796 w 7425815"/>
                              <a:gd name="connsiteY3388" fmla="*/ 1911256 h 4885545"/>
                              <a:gd name="connsiteX3389" fmla="*/ 177595 w 7425815"/>
                              <a:gd name="connsiteY3389" fmla="*/ 1914059 h 4885545"/>
                              <a:gd name="connsiteX3390" fmla="*/ 177435 w 7425815"/>
                              <a:gd name="connsiteY3390" fmla="*/ 1913979 h 4885545"/>
                              <a:gd name="connsiteX3391" fmla="*/ 177195 w 7425815"/>
                              <a:gd name="connsiteY3391" fmla="*/ 1914459 h 4885545"/>
                              <a:gd name="connsiteX3392" fmla="*/ 172404 w 7425815"/>
                              <a:gd name="connsiteY3392" fmla="*/ 1912064 h 4885545"/>
                              <a:gd name="connsiteX3393" fmla="*/ 172415 w 7425815"/>
                              <a:gd name="connsiteY3393" fmla="*/ 1911265 h 4885545"/>
                              <a:gd name="connsiteX3394" fmla="*/ 156836 w 7425815"/>
                              <a:gd name="connsiteY3394" fmla="*/ 1895296 h 4885545"/>
                              <a:gd name="connsiteX3395" fmla="*/ 134913 w 7425815"/>
                              <a:gd name="connsiteY3395" fmla="*/ 1894911 h 4885545"/>
                              <a:gd name="connsiteX3396" fmla="*/ 134082 w 7425815"/>
                              <a:gd name="connsiteY3396" fmla="*/ 1895696 h 4885545"/>
                              <a:gd name="connsiteX3397" fmla="*/ 129291 w 7425815"/>
                              <a:gd name="connsiteY3397" fmla="*/ 1893301 h 4885545"/>
                              <a:gd name="connsiteX3398" fmla="*/ 129525 w 7425815"/>
                              <a:gd name="connsiteY3398" fmla="*/ 1892794 h 4885545"/>
                              <a:gd name="connsiteX3399" fmla="*/ 128892 w 7425815"/>
                              <a:gd name="connsiteY3399" fmla="*/ 1892502 h 4885545"/>
                              <a:gd name="connsiteX3400" fmla="*/ 131287 w 7425815"/>
                              <a:gd name="connsiteY3400" fmla="*/ 1887311 h 4885545"/>
                              <a:gd name="connsiteX3401" fmla="*/ 132489 w 7425815"/>
                              <a:gd name="connsiteY3401" fmla="*/ 1887328 h 4885545"/>
                              <a:gd name="connsiteX3402" fmla="*/ 148055 w 7425815"/>
                              <a:gd name="connsiteY3402" fmla="*/ 1872143 h 4885545"/>
                              <a:gd name="connsiteX3403" fmla="*/ 148432 w 7425815"/>
                              <a:gd name="connsiteY3403" fmla="*/ 1850615 h 4885545"/>
                              <a:gd name="connsiteX3404" fmla="*/ 147654 w 7425815"/>
                              <a:gd name="connsiteY3404" fmla="*/ 1849787 h 4885545"/>
                              <a:gd name="connsiteX3405" fmla="*/ 150049 w 7425815"/>
                              <a:gd name="connsiteY3405" fmla="*/ 1844597 h 4885545"/>
                              <a:gd name="connsiteX3406" fmla="*/ 150556 w 7425815"/>
                              <a:gd name="connsiteY3406" fmla="*/ 1844831 h 4885545"/>
                              <a:gd name="connsiteX3407" fmla="*/ 2711215 w 7425815"/>
                              <a:gd name="connsiteY3407" fmla="*/ 1810367 h 4885545"/>
                              <a:gd name="connsiteX3408" fmla="*/ 2701333 w 7425815"/>
                              <a:gd name="connsiteY3408" fmla="*/ 1813461 h 4885545"/>
                              <a:gd name="connsiteX3409" fmla="*/ 2699738 w 7425815"/>
                              <a:gd name="connsiteY3409" fmla="*/ 1832623 h 4885545"/>
                              <a:gd name="connsiteX3410" fmla="*/ 2706925 w 7425815"/>
                              <a:gd name="connsiteY3410" fmla="*/ 1841006 h 4885545"/>
                              <a:gd name="connsiteX3411" fmla="*/ 2718501 w 7425815"/>
                              <a:gd name="connsiteY3411" fmla="*/ 1831026 h 4885545"/>
                              <a:gd name="connsiteX3412" fmla="*/ 2723289 w 7425815"/>
                              <a:gd name="connsiteY3412" fmla="*/ 1831425 h 4885545"/>
                              <a:gd name="connsiteX3413" fmla="*/ 2722890 w 7425815"/>
                              <a:gd name="connsiteY3413" fmla="*/ 1836216 h 4885545"/>
                              <a:gd name="connsiteX3414" fmla="*/ 2711316 w 7425815"/>
                              <a:gd name="connsiteY3414" fmla="*/ 1846196 h 4885545"/>
                              <a:gd name="connsiteX3415" fmla="*/ 2719697 w 7425815"/>
                              <a:gd name="connsiteY3415" fmla="*/ 1856175 h 4885545"/>
                              <a:gd name="connsiteX3416" fmla="*/ 2721691 w 7425815"/>
                              <a:gd name="connsiteY3416" fmla="*/ 1856175 h 4885545"/>
                              <a:gd name="connsiteX3417" fmla="*/ 2745644 w 7425815"/>
                              <a:gd name="connsiteY3417" fmla="*/ 1836216 h 4885545"/>
                              <a:gd name="connsiteX3418" fmla="*/ 2746842 w 7425815"/>
                              <a:gd name="connsiteY3418" fmla="*/ 1817054 h 4885545"/>
                              <a:gd name="connsiteX3419" fmla="*/ 2727680 w 7425815"/>
                              <a:gd name="connsiteY3419" fmla="*/ 1815457 h 4885545"/>
                              <a:gd name="connsiteX3420" fmla="*/ 2726482 w 7425815"/>
                              <a:gd name="connsiteY3420" fmla="*/ 1816655 h 4885545"/>
                              <a:gd name="connsiteX3421" fmla="*/ 2724087 w 7425815"/>
                              <a:gd name="connsiteY3421" fmla="*/ 1817453 h 4885545"/>
                              <a:gd name="connsiteX3422" fmla="*/ 2721691 w 7425815"/>
                              <a:gd name="connsiteY3422" fmla="*/ 1816256 h 4885545"/>
                              <a:gd name="connsiteX3423" fmla="*/ 2720496 w 7425815"/>
                              <a:gd name="connsiteY3423" fmla="*/ 1815058 h 4885545"/>
                              <a:gd name="connsiteX3424" fmla="*/ 2711215 w 7425815"/>
                              <a:gd name="connsiteY3424" fmla="*/ 1810367 h 4885545"/>
                              <a:gd name="connsiteX3425" fmla="*/ 4016012 w 7425815"/>
                              <a:gd name="connsiteY3425" fmla="*/ 1800442 h 4885545"/>
                              <a:gd name="connsiteX3426" fmla="*/ 4015859 w 7425815"/>
                              <a:gd name="connsiteY3426" fmla="*/ 1807472 h 4885545"/>
                              <a:gd name="connsiteX3427" fmla="*/ 4010309 w 7425815"/>
                              <a:gd name="connsiteY3427" fmla="*/ 1812859 h 4885545"/>
                              <a:gd name="connsiteX3428" fmla="*/ 4018354 w 7425815"/>
                              <a:gd name="connsiteY3428" fmla="*/ 1813011 h 4885545"/>
                              <a:gd name="connsiteX3429" fmla="*/ 4023682 w 7425815"/>
                              <a:gd name="connsiteY3429" fmla="*/ 1818401 h 4885545"/>
                              <a:gd name="connsiteX3430" fmla="*/ 4023842 w 7425815"/>
                              <a:gd name="connsiteY3430" fmla="*/ 1811066 h 4885545"/>
                              <a:gd name="connsiteX3431" fmla="*/ 4029049 w 7425815"/>
                              <a:gd name="connsiteY3431" fmla="*/ 1805859 h 4885545"/>
                              <a:gd name="connsiteX3432" fmla="*/ 4021048 w 7425815"/>
                              <a:gd name="connsiteY3432" fmla="*/ 1805477 h 4885545"/>
                              <a:gd name="connsiteX3433" fmla="*/ 2751634 w 7425815"/>
                              <a:gd name="connsiteY3433" fmla="*/ 1790706 h 4885545"/>
                              <a:gd name="connsiteX3434" fmla="*/ 2766405 w 7425815"/>
                              <a:gd name="connsiteY3434" fmla="*/ 1791904 h 4885545"/>
                              <a:gd name="connsiteX3435" fmla="*/ 2770398 w 7425815"/>
                              <a:gd name="connsiteY3435" fmla="*/ 1795896 h 4885545"/>
                              <a:gd name="connsiteX3436" fmla="*/ 2769196 w 7425815"/>
                              <a:gd name="connsiteY3436" fmla="*/ 1810667 h 4885545"/>
                              <a:gd name="connsiteX3437" fmla="*/ 2765605 w 7425815"/>
                              <a:gd name="connsiteY3437" fmla="*/ 1813861 h 4885545"/>
                              <a:gd name="connsiteX3438" fmla="*/ 2762416 w 7425815"/>
                              <a:gd name="connsiteY3438" fmla="*/ 1810268 h 4885545"/>
                              <a:gd name="connsiteX3439" fmla="*/ 2762814 w 7425815"/>
                              <a:gd name="connsiteY3439" fmla="*/ 1803480 h 4885545"/>
                              <a:gd name="connsiteX3440" fmla="*/ 2752033 w 7425815"/>
                              <a:gd name="connsiteY3440" fmla="*/ 1812663 h 4885545"/>
                              <a:gd name="connsiteX3441" fmla="*/ 2752433 w 7425815"/>
                              <a:gd name="connsiteY3441" fmla="*/ 1813062 h 4885545"/>
                              <a:gd name="connsiteX3442" fmla="*/ 2750037 w 7425815"/>
                              <a:gd name="connsiteY3442" fmla="*/ 1841804 h 4885545"/>
                              <a:gd name="connsiteX3443" fmla="*/ 2726482 w 7425815"/>
                              <a:gd name="connsiteY3443" fmla="*/ 1861764 h 4885545"/>
                              <a:gd name="connsiteX3444" fmla="*/ 2720496 w 7425815"/>
                              <a:gd name="connsiteY3444" fmla="*/ 1863760 h 4885545"/>
                              <a:gd name="connsiteX3445" fmla="*/ 2714909 w 7425815"/>
                              <a:gd name="connsiteY3445" fmla="*/ 1860966 h 4885545"/>
                              <a:gd name="connsiteX3446" fmla="*/ 2706524 w 7425815"/>
                              <a:gd name="connsiteY3446" fmla="*/ 1850986 h 4885545"/>
                              <a:gd name="connsiteX3447" fmla="*/ 2697341 w 7425815"/>
                              <a:gd name="connsiteY3447" fmla="*/ 1858970 h 4885545"/>
                              <a:gd name="connsiteX3448" fmla="*/ 2696942 w 7425815"/>
                              <a:gd name="connsiteY3448" fmla="*/ 1866155 h 4885545"/>
                              <a:gd name="connsiteX3449" fmla="*/ 2693349 w 7425815"/>
                              <a:gd name="connsiteY3449" fmla="*/ 1869349 h 4885545"/>
                              <a:gd name="connsiteX3450" fmla="*/ 2690156 w 7425815"/>
                              <a:gd name="connsiteY3450" fmla="*/ 1865756 h 4885545"/>
                              <a:gd name="connsiteX3451" fmla="*/ 2690555 w 7425815"/>
                              <a:gd name="connsiteY3451" fmla="*/ 1860567 h 4885545"/>
                              <a:gd name="connsiteX3452" fmla="*/ 2685367 w 7425815"/>
                              <a:gd name="connsiteY3452" fmla="*/ 1860167 h 4885545"/>
                              <a:gd name="connsiteX3453" fmla="*/ 2682173 w 7425815"/>
                              <a:gd name="connsiteY3453" fmla="*/ 1856575 h 4885545"/>
                              <a:gd name="connsiteX3454" fmla="*/ 2685765 w 7425815"/>
                              <a:gd name="connsiteY3454" fmla="*/ 1853381 h 4885545"/>
                              <a:gd name="connsiteX3455" fmla="*/ 2692952 w 7425815"/>
                              <a:gd name="connsiteY3455" fmla="*/ 1853780 h 4885545"/>
                              <a:gd name="connsiteX3456" fmla="*/ 2702134 w 7425815"/>
                              <a:gd name="connsiteY3456" fmla="*/ 1845796 h 4885545"/>
                              <a:gd name="connsiteX3457" fmla="*/ 2694548 w 7425815"/>
                              <a:gd name="connsiteY3457" fmla="*/ 1837014 h 4885545"/>
                              <a:gd name="connsiteX3458" fmla="*/ 2696942 w 7425815"/>
                              <a:gd name="connsiteY3458" fmla="*/ 1808271 h 4885545"/>
                              <a:gd name="connsiteX3459" fmla="*/ 2724486 w 7425815"/>
                              <a:gd name="connsiteY3459" fmla="*/ 1809468 h 4885545"/>
                              <a:gd name="connsiteX3460" fmla="*/ 2746043 w 7425815"/>
                              <a:gd name="connsiteY3460" fmla="*/ 1807872 h 4885545"/>
                              <a:gd name="connsiteX3461" fmla="*/ 2758024 w 7425815"/>
                              <a:gd name="connsiteY3461" fmla="*/ 1797892 h 4885545"/>
                              <a:gd name="connsiteX3462" fmla="*/ 2751233 w 7425815"/>
                              <a:gd name="connsiteY3462" fmla="*/ 1797492 h 4885545"/>
                              <a:gd name="connsiteX3463" fmla="*/ 2748041 w 7425815"/>
                              <a:gd name="connsiteY3463" fmla="*/ 1793900 h 4885545"/>
                              <a:gd name="connsiteX3464" fmla="*/ 2751634 w 7425815"/>
                              <a:gd name="connsiteY3464" fmla="*/ 1790706 h 4885545"/>
                              <a:gd name="connsiteX3465" fmla="*/ 4011068 w 7425815"/>
                              <a:gd name="connsiteY3465" fmla="*/ 1786713 h 4885545"/>
                              <a:gd name="connsiteX3466" fmla="*/ 4016258 w 7425815"/>
                              <a:gd name="connsiteY3466" fmla="*/ 1789108 h 4885545"/>
                              <a:gd name="connsiteX3467" fmla="*/ 4016233 w 7425815"/>
                              <a:gd name="connsiteY3467" fmla="*/ 1790282 h 4885545"/>
                              <a:gd name="connsiteX3468" fmla="*/ 4024241 w 7425815"/>
                              <a:gd name="connsiteY3468" fmla="*/ 1798292 h 4885545"/>
                              <a:gd name="connsiteX3469" fmla="*/ 4036616 w 7425815"/>
                              <a:gd name="connsiteY3469" fmla="*/ 1798292 h 4885545"/>
                              <a:gd name="connsiteX3470" fmla="*/ 4037016 w 7425815"/>
                              <a:gd name="connsiteY3470" fmla="*/ 1797891 h 4885545"/>
                              <a:gd name="connsiteX3471" fmla="*/ 4042206 w 7425815"/>
                              <a:gd name="connsiteY3471" fmla="*/ 1800286 h 4885545"/>
                              <a:gd name="connsiteX3472" fmla="*/ 4039811 w 7425815"/>
                              <a:gd name="connsiteY3472" fmla="*/ 1805477 h 4885545"/>
                              <a:gd name="connsiteX3473" fmla="*/ 4039412 w 7425815"/>
                              <a:gd name="connsiteY3473" fmla="*/ 1805876 h 4885545"/>
                              <a:gd name="connsiteX3474" fmla="*/ 4039411 w 7425815"/>
                              <a:gd name="connsiteY3474" fmla="*/ 1805877 h 4885545"/>
                              <a:gd name="connsiteX3475" fmla="*/ 4039410 w 7425815"/>
                              <a:gd name="connsiteY3475" fmla="*/ 1805878 h 4885545"/>
                              <a:gd name="connsiteX3476" fmla="*/ 4031028 w 7425815"/>
                              <a:gd name="connsiteY3476" fmla="*/ 1814259 h 4885545"/>
                              <a:gd name="connsiteX3477" fmla="*/ 4031028 w 7425815"/>
                              <a:gd name="connsiteY3477" fmla="*/ 1825831 h 4885545"/>
                              <a:gd name="connsiteX3478" fmla="*/ 4031427 w 7425815"/>
                              <a:gd name="connsiteY3478" fmla="*/ 1826235 h 4885545"/>
                              <a:gd name="connsiteX3479" fmla="*/ 4028633 w 7425815"/>
                              <a:gd name="connsiteY3479" fmla="*/ 1831824 h 4885545"/>
                              <a:gd name="connsiteX3480" fmla="*/ 4028318 w 7425815"/>
                              <a:gd name="connsiteY3480" fmla="*/ 1831667 h 4885545"/>
                              <a:gd name="connsiteX3481" fmla="*/ 4028234 w 7425815"/>
                              <a:gd name="connsiteY3481" fmla="*/ 1831824 h 4885545"/>
                              <a:gd name="connsiteX3482" fmla="*/ 4023442 w 7425815"/>
                              <a:gd name="connsiteY3482" fmla="*/ 1829429 h 4885545"/>
                              <a:gd name="connsiteX3483" fmla="*/ 4023451 w 7425815"/>
                              <a:gd name="connsiteY3483" fmla="*/ 1829024 h 4885545"/>
                              <a:gd name="connsiteX3484" fmla="*/ 4015210 w 7425815"/>
                              <a:gd name="connsiteY3484" fmla="*/ 1820497 h 4885545"/>
                              <a:gd name="connsiteX3485" fmla="*/ 4002697 w 7425815"/>
                              <a:gd name="connsiteY3485" fmla="*/ 1820247 h 4885545"/>
                              <a:gd name="connsiteX3486" fmla="*/ 4002286 w 7425815"/>
                              <a:gd name="connsiteY3486" fmla="*/ 1820646 h 4885545"/>
                              <a:gd name="connsiteX3487" fmla="*/ 3997494 w 7425815"/>
                              <a:gd name="connsiteY3487" fmla="*/ 1818251 h 4885545"/>
                              <a:gd name="connsiteX3488" fmla="*/ 3997646 w 7425815"/>
                              <a:gd name="connsiteY3488" fmla="*/ 1817922 h 4885545"/>
                              <a:gd name="connsiteX3489" fmla="*/ 3997494 w 7425815"/>
                              <a:gd name="connsiteY3489" fmla="*/ 1817852 h 4885545"/>
                              <a:gd name="connsiteX3490" fmla="*/ 3999890 w 7425815"/>
                              <a:gd name="connsiteY3490" fmla="*/ 1812661 h 4885545"/>
                              <a:gd name="connsiteX3491" fmla="*/ 4000283 w 7425815"/>
                              <a:gd name="connsiteY3491" fmla="*/ 1812669 h 4885545"/>
                              <a:gd name="connsiteX3492" fmla="*/ 4008673 w 7425815"/>
                              <a:gd name="connsiteY3492" fmla="*/ 1804279 h 4885545"/>
                              <a:gd name="connsiteX3493" fmla="*/ 4008673 w 7425815"/>
                              <a:gd name="connsiteY3493" fmla="*/ 1793103 h 4885545"/>
                              <a:gd name="connsiteX3494" fmla="*/ 4007873 w 7425815"/>
                              <a:gd name="connsiteY3494" fmla="*/ 1792304 h 4885545"/>
                              <a:gd name="connsiteX3495" fmla="*/ 4010268 w 7425815"/>
                              <a:gd name="connsiteY3495" fmla="*/ 1787113 h 4885545"/>
                              <a:gd name="connsiteX3496" fmla="*/ 4010776 w 7425815"/>
                              <a:gd name="connsiteY3496" fmla="*/ 1787347 h 4885545"/>
                              <a:gd name="connsiteX3497" fmla="*/ 3949437 w 7425815"/>
                              <a:gd name="connsiteY3497" fmla="*/ 1776682 h 4885545"/>
                              <a:gd name="connsiteX3498" fmla="*/ 3949192 w 7425815"/>
                              <a:gd name="connsiteY3498" fmla="*/ 1794300 h 4885545"/>
                              <a:gd name="connsiteX3499" fmla="*/ 3936343 w 7425815"/>
                              <a:gd name="connsiteY3499" fmla="*/ 1806435 h 4885545"/>
                              <a:gd name="connsiteX3500" fmla="*/ 3953584 w 7425815"/>
                              <a:gd name="connsiteY3500" fmla="*/ 1806674 h 4885545"/>
                              <a:gd name="connsiteX3501" fmla="*/ 3966503 w 7425815"/>
                              <a:gd name="connsiteY3501" fmla="*/ 1820111 h 4885545"/>
                              <a:gd name="connsiteX3502" fmla="*/ 3966756 w 7425815"/>
                              <a:gd name="connsiteY3502" fmla="*/ 1801884 h 4885545"/>
                              <a:gd name="connsiteX3503" fmla="*/ 3979414 w 7425815"/>
                              <a:gd name="connsiteY3503" fmla="*/ 1789713 h 4885545"/>
                              <a:gd name="connsiteX3504" fmla="*/ 3960369 w 7425815"/>
                              <a:gd name="connsiteY3504" fmla="*/ 1788312 h 4885545"/>
                              <a:gd name="connsiteX3505" fmla="*/ 3944002 w 7425815"/>
                              <a:gd name="connsiteY3505" fmla="*/ 1763161 h 4885545"/>
                              <a:gd name="connsiteX3506" fmla="*/ 3944332 w 7425815"/>
                              <a:gd name="connsiteY3506" fmla="*/ 1763313 h 4885545"/>
                              <a:gd name="connsiteX3507" fmla="*/ 3944402 w 7425815"/>
                              <a:gd name="connsiteY3507" fmla="*/ 1763161 h 4885545"/>
                              <a:gd name="connsiteX3508" fmla="*/ 3949591 w 7425815"/>
                              <a:gd name="connsiteY3508" fmla="*/ 1765556 h 4885545"/>
                              <a:gd name="connsiteX3509" fmla="*/ 3949585 w 7425815"/>
                              <a:gd name="connsiteY3509" fmla="*/ 1765964 h 4885545"/>
                              <a:gd name="connsiteX3510" fmla="*/ 3964910 w 7425815"/>
                              <a:gd name="connsiteY3510" fmla="*/ 1781825 h 4885545"/>
                              <a:gd name="connsiteX3511" fmla="*/ 3987514 w 7425815"/>
                              <a:gd name="connsiteY3511" fmla="*/ 1781925 h 4885545"/>
                              <a:gd name="connsiteX3512" fmla="*/ 3987515 w 7425815"/>
                              <a:gd name="connsiteY3512" fmla="*/ 1781923 h 4885545"/>
                              <a:gd name="connsiteX3513" fmla="*/ 3992705 w 7425815"/>
                              <a:gd name="connsiteY3513" fmla="*/ 1784318 h 4885545"/>
                              <a:gd name="connsiteX3514" fmla="*/ 3992705 w 7425815"/>
                              <a:gd name="connsiteY3514" fmla="*/ 1784320 h 4885545"/>
                              <a:gd name="connsiteX3515" fmla="*/ 3992705 w 7425815"/>
                              <a:gd name="connsiteY3515" fmla="*/ 1784320 h 4885545"/>
                              <a:gd name="connsiteX3516" fmla="*/ 3990310 w 7425815"/>
                              <a:gd name="connsiteY3516" fmla="*/ 1789509 h 4885545"/>
                              <a:gd name="connsiteX3517" fmla="*/ 3990307 w 7425815"/>
                              <a:gd name="connsiteY3517" fmla="*/ 1789510 h 4885545"/>
                              <a:gd name="connsiteX3518" fmla="*/ 3973942 w 7425815"/>
                              <a:gd name="connsiteY3518" fmla="*/ 1805477 h 4885545"/>
                              <a:gd name="connsiteX3519" fmla="*/ 3973543 w 7425815"/>
                              <a:gd name="connsiteY3519" fmla="*/ 1828231 h 4885545"/>
                              <a:gd name="connsiteX3520" fmla="*/ 3971152 w 7425815"/>
                              <a:gd name="connsiteY3520" fmla="*/ 1833015 h 4885545"/>
                              <a:gd name="connsiteX3521" fmla="*/ 3971148 w 7425815"/>
                              <a:gd name="connsiteY3521" fmla="*/ 1833022 h 4885545"/>
                              <a:gd name="connsiteX3522" fmla="*/ 3971148 w 7425815"/>
                              <a:gd name="connsiteY3522" fmla="*/ 1833022 h 4885545"/>
                              <a:gd name="connsiteX3523" fmla="*/ 3969689 w 7425815"/>
                              <a:gd name="connsiteY3523" fmla="*/ 1832293 h 4885545"/>
                              <a:gd name="connsiteX3524" fmla="*/ 3966358 w 7425815"/>
                              <a:gd name="connsiteY3524" fmla="*/ 1830627 h 4885545"/>
                              <a:gd name="connsiteX3525" fmla="*/ 3950390 w 7425815"/>
                              <a:gd name="connsiteY3525" fmla="*/ 1814260 h 4885545"/>
                              <a:gd name="connsiteX3526" fmla="*/ 3928466 w 7425815"/>
                              <a:gd name="connsiteY3526" fmla="*/ 1813874 h 4885545"/>
                              <a:gd name="connsiteX3527" fmla="*/ 3927634 w 7425815"/>
                              <a:gd name="connsiteY3527" fmla="*/ 1814659 h 4885545"/>
                              <a:gd name="connsiteX3528" fmla="*/ 3922844 w 7425815"/>
                              <a:gd name="connsiteY3528" fmla="*/ 1812264 h 4885545"/>
                              <a:gd name="connsiteX3529" fmla="*/ 3923078 w 7425815"/>
                              <a:gd name="connsiteY3529" fmla="*/ 1811757 h 4885545"/>
                              <a:gd name="connsiteX3530" fmla="*/ 3922445 w 7425815"/>
                              <a:gd name="connsiteY3530" fmla="*/ 1811465 h 4885545"/>
                              <a:gd name="connsiteX3531" fmla="*/ 3924840 w 7425815"/>
                              <a:gd name="connsiteY3531" fmla="*/ 1806275 h 4885545"/>
                              <a:gd name="connsiteX3532" fmla="*/ 3926041 w 7425815"/>
                              <a:gd name="connsiteY3532" fmla="*/ 1806292 h 4885545"/>
                              <a:gd name="connsiteX3533" fmla="*/ 3941607 w 7425815"/>
                              <a:gd name="connsiteY3533" fmla="*/ 1791106 h 4885545"/>
                              <a:gd name="connsiteX3534" fmla="*/ 3941999 w 7425815"/>
                              <a:gd name="connsiteY3534" fmla="*/ 1768770 h 4885545"/>
                              <a:gd name="connsiteX3535" fmla="*/ 3941606 w 7425815"/>
                              <a:gd name="connsiteY3535" fmla="*/ 1768351 h 4885545"/>
                              <a:gd name="connsiteX3536" fmla="*/ 3944002 w 7425815"/>
                              <a:gd name="connsiteY3536" fmla="*/ 1763161 h 4885545"/>
                              <a:gd name="connsiteX3537" fmla="*/ 6504763 w 7425815"/>
                              <a:gd name="connsiteY3537" fmla="*/ 1728930 h 4885545"/>
                              <a:gd name="connsiteX3538" fmla="*/ 6494882 w 7425815"/>
                              <a:gd name="connsiteY3538" fmla="*/ 1732024 h 4885545"/>
                              <a:gd name="connsiteX3539" fmla="*/ 6493286 w 7425815"/>
                              <a:gd name="connsiteY3539" fmla="*/ 1751186 h 4885545"/>
                              <a:gd name="connsiteX3540" fmla="*/ 6500472 w 7425815"/>
                              <a:gd name="connsiteY3540" fmla="*/ 1759569 h 4885545"/>
                              <a:gd name="connsiteX3541" fmla="*/ 6512049 w 7425815"/>
                              <a:gd name="connsiteY3541" fmla="*/ 1749589 h 4885545"/>
                              <a:gd name="connsiteX3542" fmla="*/ 6516839 w 7425815"/>
                              <a:gd name="connsiteY3542" fmla="*/ 1749988 h 4885545"/>
                              <a:gd name="connsiteX3543" fmla="*/ 6516440 w 7425815"/>
                              <a:gd name="connsiteY3543" fmla="*/ 1754778 h 4885545"/>
                              <a:gd name="connsiteX3544" fmla="*/ 6504863 w 7425815"/>
                              <a:gd name="connsiteY3544" fmla="*/ 1764758 h 4885545"/>
                              <a:gd name="connsiteX3545" fmla="*/ 6513246 w 7425815"/>
                              <a:gd name="connsiteY3545" fmla="*/ 1774738 h 4885545"/>
                              <a:gd name="connsiteX3546" fmla="*/ 6515242 w 7425815"/>
                              <a:gd name="connsiteY3546" fmla="*/ 1774738 h 4885545"/>
                              <a:gd name="connsiteX3547" fmla="*/ 6539194 w 7425815"/>
                              <a:gd name="connsiteY3547" fmla="*/ 1754778 h 4885545"/>
                              <a:gd name="connsiteX3548" fmla="*/ 6540392 w 7425815"/>
                              <a:gd name="connsiteY3548" fmla="*/ 1735617 h 4885545"/>
                              <a:gd name="connsiteX3549" fmla="*/ 6521230 w 7425815"/>
                              <a:gd name="connsiteY3549" fmla="*/ 1734020 h 4885545"/>
                              <a:gd name="connsiteX3550" fmla="*/ 6520033 w 7425815"/>
                              <a:gd name="connsiteY3550" fmla="*/ 1735218 h 4885545"/>
                              <a:gd name="connsiteX3551" fmla="*/ 6517638 w 7425815"/>
                              <a:gd name="connsiteY3551" fmla="*/ 1736016 h 4885545"/>
                              <a:gd name="connsiteX3552" fmla="*/ 6515242 w 7425815"/>
                              <a:gd name="connsiteY3552" fmla="*/ 1734818 h 4885545"/>
                              <a:gd name="connsiteX3553" fmla="*/ 6514045 w 7425815"/>
                              <a:gd name="connsiteY3553" fmla="*/ 1733621 h 4885545"/>
                              <a:gd name="connsiteX3554" fmla="*/ 6504763 w 7425815"/>
                              <a:gd name="connsiteY3554" fmla="*/ 1728930 h 4885545"/>
                              <a:gd name="connsiteX3555" fmla="*/ 6545581 w 7425815"/>
                              <a:gd name="connsiteY3555" fmla="*/ 1709269 h 4885545"/>
                              <a:gd name="connsiteX3556" fmla="*/ 6560352 w 7425815"/>
                              <a:gd name="connsiteY3556" fmla="*/ 1710466 h 4885545"/>
                              <a:gd name="connsiteX3557" fmla="*/ 6564344 w 7425815"/>
                              <a:gd name="connsiteY3557" fmla="*/ 1714458 h 4885545"/>
                              <a:gd name="connsiteX3558" fmla="*/ 6563146 w 7425815"/>
                              <a:gd name="connsiteY3558" fmla="*/ 1729230 h 4885545"/>
                              <a:gd name="connsiteX3559" fmla="*/ 6559553 w 7425815"/>
                              <a:gd name="connsiteY3559" fmla="*/ 1732423 h 4885545"/>
                              <a:gd name="connsiteX3560" fmla="*/ 6556360 w 7425815"/>
                              <a:gd name="connsiteY3560" fmla="*/ 1728831 h 4885545"/>
                              <a:gd name="connsiteX3561" fmla="*/ 6556759 w 7425815"/>
                              <a:gd name="connsiteY3561" fmla="*/ 1722043 h 4885545"/>
                              <a:gd name="connsiteX3562" fmla="*/ 6545981 w 7425815"/>
                              <a:gd name="connsiteY3562" fmla="*/ 1731226 h 4885545"/>
                              <a:gd name="connsiteX3563" fmla="*/ 6546380 w 7425815"/>
                              <a:gd name="connsiteY3563" fmla="*/ 1731625 h 4885545"/>
                              <a:gd name="connsiteX3564" fmla="*/ 6543985 w 7425815"/>
                              <a:gd name="connsiteY3564" fmla="*/ 1760367 h 4885545"/>
                              <a:gd name="connsiteX3565" fmla="*/ 6520432 w 7425815"/>
                              <a:gd name="connsiteY3565" fmla="*/ 1780327 h 4885545"/>
                              <a:gd name="connsiteX3566" fmla="*/ 6514444 w 7425815"/>
                              <a:gd name="connsiteY3566" fmla="*/ 1782323 h 4885545"/>
                              <a:gd name="connsiteX3567" fmla="*/ 6508855 w 7425815"/>
                              <a:gd name="connsiteY3567" fmla="*/ 1779529 h 4885545"/>
                              <a:gd name="connsiteX3568" fmla="*/ 6500472 w 7425815"/>
                              <a:gd name="connsiteY3568" fmla="*/ 1769549 h 4885545"/>
                              <a:gd name="connsiteX3569" fmla="*/ 6491290 w 7425815"/>
                              <a:gd name="connsiteY3569" fmla="*/ 1777533 h 4885545"/>
                              <a:gd name="connsiteX3570" fmla="*/ 6490890 w 7425815"/>
                              <a:gd name="connsiteY3570" fmla="*/ 1784718 h 4885545"/>
                              <a:gd name="connsiteX3571" fmla="*/ 6487298 w 7425815"/>
                              <a:gd name="connsiteY3571" fmla="*/ 1787912 h 4885545"/>
                              <a:gd name="connsiteX3572" fmla="*/ 6484104 w 7425815"/>
                              <a:gd name="connsiteY3572" fmla="*/ 1784319 h 4885545"/>
                              <a:gd name="connsiteX3573" fmla="*/ 6484503 w 7425815"/>
                              <a:gd name="connsiteY3573" fmla="*/ 1779130 h 4885545"/>
                              <a:gd name="connsiteX3574" fmla="*/ 6479314 w 7425815"/>
                              <a:gd name="connsiteY3574" fmla="*/ 1778730 h 4885545"/>
                              <a:gd name="connsiteX3575" fmla="*/ 6476120 w 7425815"/>
                              <a:gd name="connsiteY3575" fmla="*/ 1775138 h 4885545"/>
                              <a:gd name="connsiteX3576" fmla="*/ 6479713 w 7425815"/>
                              <a:gd name="connsiteY3576" fmla="*/ 1771944 h 4885545"/>
                              <a:gd name="connsiteX3577" fmla="*/ 6486898 w 7425815"/>
                              <a:gd name="connsiteY3577" fmla="*/ 1772343 h 4885545"/>
                              <a:gd name="connsiteX3578" fmla="*/ 6496080 w 7425815"/>
                              <a:gd name="connsiteY3578" fmla="*/ 1764359 h 4885545"/>
                              <a:gd name="connsiteX3579" fmla="*/ 6488495 w 7425815"/>
                              <a:gd name="connsiteY3579" fmla="*/ 1755577 h 4885545"/>
                              <a:gd name="connsiteX3580" fmla="*/ 6490890 w 7425815"/>
                              <a:gd name="connsiteY3580" fmla="*/ 1726834 h 4885545"/>
                              <a:gd name="connsiteX3581" fmla="*/ 6518436 w 7425815"/>
                              <a:gd name="connsiteY3581" fmla="*/ 1728031 h 4885545"/>
                              <a:gd name="connsiteX3582" fmla="*/ 6539993 w 7425815"/>
                              <a:gd name="connsiteY3582" fmla="*/ 1726434 h 4885545"/>
                              <a:gd name="connsiteX3583" fmla="*/ 6551969 w 7425815"/>
                              <a:gd name="connsiteY3583" fmla="*/ 1716454 h 4885545"/>
                              <a:gd name="connsiteX3584" fmla="*/ 6545182 w 7425815"/>
                              <a:gd name="connsiteY3584" fmla="*/ 1716055 h 4885545"/>
                              <a:gd name="connsiteX3585" fmla="*/ 6541989 w 7425815"/>
                              <a:gd name="connsiteY3585" fmla="*/ 1712462 h 4885545"/>
                              <a:gd name="connsiteX3586" fmla="*/ 6545581 w 7425815"/>
                              <a:gd name="connsiteY3586" fmla="*/ 1709269 h 4885545"/>
                              <a:gd name="connsiteX3587" fmla="*/ 2070396 w 7425815"/>
                              <a:gd name="connsiteY3587" fmla="*/ 1665906 h 4885545"/>
                              <a:gd name="connsiteX3588" fmla="*/ 2082971 w 7425815"/>
                              <a:gd name="connsiteY3588" fmla="*/ 1674939 h 4885545"/>
                              <a:gd name="connsiteX3589" fmla="*/ 2077382 w 7425815"/>
                              <a:gd name="connsiteY3589" fmla="*/ 1678532 h 4885545"/>
                              <a:gd name="connsiteX3590" fmla="*/ 2058619 w 7425815"/>
                              <a:gd name="connsiteY3590" fmla="*/ 1674141 h 4885545"/>
                              <a:gd name="connsiteX3591" fmla="*/ 2054627 w 7425815"/>
                              <a:gd name="connsiteY3591" fmla="*/ 1692504 h 4885545"/>
                              <a:gd name="connsiteX3592" fmla="*/ 2049037 w 7425815"/>
                              <a:gd name="connsiteY3592" fmla="*/ 1696097 h 4885545"/>
                              <a:gd name="connsiteX3593" fmla="*/ 2055425 w 7425815"/>
                              <a:gd name="connsiteY3593" fmla="*/ 1668551 h 4885545"/>
                              <a:gd name="connsiteX3594" fmla="*/ 2070396 w 7425815"/>
                              <a:gd name="connsiteY3594" fmla="*/ 1665906 h 4885545"/>
                              <a:gd name="connsiteX3595" fmla="*/ 1101506 w 7425815"/>
                              <a:gd name="connsiteY3595" fmla="*/ 1610431 h 4885545"/>
                              <a:gd name="connsiteX3596" fmla="*/ 1101344 w 7425815"/>
                              <a:gd name="connsiteY3596" fmla="*/ 1617853 h 4885545"/>
                              <a:gd name="connsiteX3597" fmla="*/ 1095795 w 7425815"/>
                              <a:gd name="connsiteY3597" fmla="*/ 1623240 h 4885545"/>
                              <a:gd name="connsiteX3598" fmla="*/ 1103839 w 7425815"/>
                              <a:gd name="connsiteY3598" fmla="*/ 1623392 h 4885545"/>
                              <a:gd name="connsiteX3599" fmla="*/ 1109559 w 7425815"/>
                              <a:gd name="connsiteY3599" fmla="*/ 1629177 h 4885545"/>
                              <a:gd name="connsiteX3600" fmla="*/ 1109727 w 7425815"/>
                              <a:gd name="connsiteY3600" fmla="*/ 1621447 h 4885545"/>
                              <a:gd name="connsiteX3601" fmla="*/ 1114935 w 7425815"/>
                              <a:gd name="connsiteY3601" fmla="*/ 1616239 h 4885545"/>
                              <a:gd name="connsiteX3602" fmla="*/ 1106933 w 7425815"/>
                              <a:gd name="connsiteY3602" fmla="*/ 1615857 h 4885545"/>
                              <a:gd name="connsiteX3603" fmla="*/ 1096554 w 7425815"/>
                              <a:gd name="connsiteY3603" fmla="*/ 1597094 h 4885545"/>
                              <a:gd name="connsiteX3604" fmla="*/ 1101744 w 7425815"/>
                              <a:gd name="connsiteY3604" fmla="*/ 1599489 h 4885545"/>
                              <a:gd name="connsiteX3605" fmla="*/ 1101727 w 7425815"/>
                              <a:gd name="connsiteY3605" fmla="*/ 1600271 h 4885545"/>
                              <a:gd name="connsiteX3606" fmla="*/ 1110126 w 7425815"/>
                              <a:gd name="connsiteY3606" fmla="*/ 1608672 h 4885545"/>
                              <a:gd name="connsiteX3607" fmla="*/ 1122502 w 7425815"/>
                              <a:gd name="connsiteY3607" fmla="*/ 1608672 h 4885545"/>
                              <a:gd name="connsiteX3608" fmla="*/ 1122902 w 7425815"/>
                              <a:gd name="connsiteY3608" fmla="*/ 1608272 h 4885545"/>
                              <a:gd name="connsiteX3609" fmla="*/ 1128092 w 7425815"/>
                              <a:gd name="connsiteY3609" fmla="*/ 1610667 h 4885545"/>
                              <a:gd name="connsiteX3610" fmla="*/ 1125696 w 7425815"/>
                              <a:gd name="connsiteY3610" fmla="*/ 1615858 h 4885545"/>
                              <a:gd name="connsiteX3611" fmla="*/ 1116914 w 7425815"/>
                              <a:gd name="connsiteY3611" fmla="*/ 1624640 h 4885545"/>
                              <a:gd name="connsiteX3612" fmla="*/ 1116914 w 7425815"/>
                              <a:gd name="connsiteY3612" fmla="*/ 1636616 h 4885545"/>
                              <a:gd name="connsiteX3613" fmla="*/ 1116914 w 7425815"/>
                              <a:gd name="connsiteY3613" fmla="*/ 1636616 h 4885545"/>
                              <a:gd name="connsiteX3614" fmla="*/ 1116914 w 7425815"/>
                              <a:gd name="connsiteY3614" fmla="*/ 1636617 h 4885545"/>
                              <a:gd name="connsiteX3615" fmla="*/ 1116914 w 7425815"/>
                              <a:gd name="connsiteY3615" fmla="*/ 1637016 h 4885545"/>
                              <a:gd name="connsiteX3616" fmla="*/ 1114126 w 7425815"/>
                              <a:gd name="connsiteY3616" fmla="*/ 1642192 h 4885545"/>
                              <a:gd name="connsiteX3617" fmla="*/ 1114120 w 7425815"/>
                              <a:gd name="connsiteY3617" fmla="*/ 1642205 h 4885545"/>
                              <a:gd name="connsiteX3618" fmla="*/ 1114119 w 7425815"/>
                              <a:gd name="connsiteY3618" fmla="*/ 1642205 h 4885545"/>
                              <a:gd name="connsiteX3619" fmla="*/ 1114119 w 7425815"/>
                              <a:gd name="connsiteY3619" fmla="*/ 1642205 h 4885545"/>
                              <a:gd name="connsiteX3620" fmla="*/ 1109328 w 7425815"/>
                              <a:gd name="connsiteY3620" fmla="*/ 1639810 h 4885545"/>
                              <a:gd name="connsiteX3621" fmla="*/ 1109328 w 7425815"/>
                              <a:gd name="connsiteY3621" fmla="*/ 1639810 h 4885545"/>
                              <a:gd name="connsiteX3622" fmla="*/ 1100696 w 7425815"/>
                              <a:gd name="connsiteY3622" fmla="*/ 1630878 h 4885545"/>
                              <a:gd name="connsiteX3623" fmla="*/ 1088184 w 7425815"/>
                              <a:gd name="connsiteY3623" fmla="*/ 1630628 h 4885545"/>
                              <a:gd name="connsiteX3624" fmla="*/ 1087772 w 7425815"/>
                              <a:gd name="connsiteY3624" fmla="*/ 1631027 h 4885545"/>
                              <a:gd name="connsiteX3625" fmla="*/ 1082981 w 7425815"/>
                              <a:gd name="connsiteY3625" fmla="*/ 1628632 h 4885545"/>
                              <a:gd name="connsiteX3626" fmla="*/ 1083133 w 7425815"/>
                              <a:gd name="connsiteY3626" fmla="*/ 1628303 h 4885545"/>
                              <a:gd name="connsiteX3627" fmla="*/ 1082981 w 7425815"/>
                              <a:gd name="connsiteY3627" fmla="*/ 1628233 h 4885545"/>
                              <a:gd name="connsiteX3628" fmla="*/ 1085376 w 7425815"/>
                              <a:gd name="connsiteY3628" fmla="*/ 1623042 h 4885545"/>
                              <a:gd name="connsiteX3629" fmla="*/ 1085769 w 7425815"/>
                              <a:gd name="connsiteY3629" fmla="*/ 1623050 h 4885545"/>
                              <a:gd name="connsiteX3630" fmla="*/ 1094159 w 7425815"/>
                              <a:gd name="connsiteY3630" fmla="*/ 1614660 h 4885545"/>
                              <a:gd name="connsiteX3631" fmla="*/ 1094159 w 7425815"/>
                              <a:gd name="connsiteY3631" fmla="*/ 1603084 h 4885545"/>
                              <a:gd name="connsiteX3632" fmla="*/ 1093759 w 7425815"/>
                              <a:gd name="connsiteY3632" fmla="*/ 1602684 h 4885545"/>
                              <a:gd name="connsiteX3633" fmla="*/ 1096154 w 7425815"/>
                              <a:gd name="connsiteY3633" fmla="*/ 1597493 h 4885545"/>
                              <a:gd name="connsiteX3634" fmla="*/ 1096332 w 7425815"/>
                              <a:gd name="connsiteY3634" fmla="*/ 1597576 h 4885545"/>
                              <a:gd name="connsiteX3635" fmla="*/ 1034923 w 7425815"/>
                              <a:gd name="connsiteY3635" fmla="*/ 1587062 h 4885545"/>
                              <a:gd name="connsiteX3636" fmla="*/ 1034677 w 7425815"/>
                              <a:gd name="connsiteY3636" fmla="*/ 1604680 h 4885545"/>
                              <a:gd name="connsiteX3637" fmla="*/ 1021834 w 7425815"/>
                              <a:gd name="connsiteY3637" fmla="*/ 1616810 h 4885545"/>
                              <a:gd name="connsiteX3638" fmla="*/ 1039468 w 7425815"/>
                              <a:gd name="connsiteY3638" fmla="*/ 1617055 h 4885545"/>
                              <a:gd name="connsiteX3639" fmla="*/ 1051994 w 7425815"/>
                              <a:gd name="connsiteY3639" fmla="*/ 1630082 h 4885545"/>
                              <a:gd name="connsiteX3640" fmla="*/ 1052242 w 7425815"/>
                              <a:gd name="connsiteY3640" fmla="*/ 1612265 h 4885545"/>
                              <a:gd name="connsiteX3641" fmla="*/ 1064902 w 7425815"/>
                              <a:gd name="connsiteY3641" fmla="*/ 1600093 h 4885545"/>
                              <a:gd name="connsiteX3642" fmla="*/ 1045855 w 7425815"/>
                              <a:gd name="connsiteY3642" fmla="*/ 1598692 h 4885545"/>
                              <a:gd name="connsiteX3643" fmla="*/ 5864348 w 7425815"/>
                              <a:gd name="connsiteY3643" fmla="*/ 1584470 h 4885545"/>
                              <a:gd name="connsiteX3644" fmla="*/ 5876923 w 7425815"/>
                              <a:gd name="connsiteY3644" fmla="*/ 1593502 h 4885545"/>
                              <a:gd name="connsiteX3645" fmla="*/ 5871334 w 7425815"/>
                              <a:gd name="connsiteY3645" fmla="*/ 1597095 h 4885545"/>
                              <a:gd name="connsiteX3646" fmla="*/ 5852572 w 7425815"/>
                              <a:gd name="connsiteY3646" fmla="*/ 1592704 h 4885545"/>
                              <a:gd name="connsiteX3647" fmla="*/ 5848580 w 7425815"/>
                              <a:gd name="connsiteY3647" fmla="*/ 1611067 h 4885545"/>
                              <a:gd name="connsiteX3648" fmla="*/ 5842990 w 7425815"/>
                              <a:gd name="connsiteY3648" fmla="*/ 1614660 h 4885545"/>
                              <a:gd name="connsiteX3649" fmla="*/ 5849378 w 7425815"/>
                              <a:gd name="connsiteY3649" fmla="*/ 1587114 h 4885545"/>
                              <a:gd name="connsiteX3650" fmla="*/ 5864348 w 7425815"/>
                              <a:gd name="connsiteY3650" fmla="*/ 1584470 h 4885545"/>
                              <a:gd name="connsiteX3651" fmla="*/ 1029487 w 7425815"/>
                              <a:gd name="connsiteY3651" fmla="*/ 1573541 h 4885545"/>
                              <a:gd name="connsiteX3652" fmla="*/ 1029817 w 7425815"/>
                              <a:gd name="connsiteY3652" fmla="*/ 1573694 h 4885545"/>
                              <a:gd name="connsiteX3653" fmla="*/ 1029887 w 7425815"/>
                              <a:gd name="connsiteY3653" fmla="*/ 1573541 h 4885545"/>
                              <a:gd name="connsiteX3654" fmla="*/ 1035078 w 7425815"/>
                              <a:gd name="connsiteY3654" fmla="*/ 1575936 h 4885545"/>
                              <a:gd name="connsiteX3655" fmla="*/ 1035072 w 7425815"/>
                              <a:gd name="connsiteY3655" fmla="*/ 1576345 h 4885545"/>
                              <a:gd name="connsiteX3656" fmla="*/ 1050395 w 7425815"/>
                              <a:gd name="connsiteY3656" fmla="*/ 1592205 h 4885545"/>
                              <a:gd name="connsiteX3657" fmla="*/ 1073001 w 7425815"/>
                              <a:gd name="connsiteY3657" fmla="*/ 1592304 h 4885545"/>
                              <a:gd name="connsiteX3658" fmla="*/ 1074691 w 7425815"/>
                              <a:gd name="connsiteY3658" fmla="*/ 1593084 h 4885545"/>
                              <a:gd name="connsiteX3659" fmla="*/ 1078192 w 7425815"/>
                              <a:gd name="connsiteY3659" fmla="*/ 1594699 h 4885545"/>
                              <a:gd name="connsiteX3660" fmla="*/ 1078192 w 7425815"/>
                              <a:gd name="connsiteY3660" fmla="*/ 1594700 h 4885545"/>
                              <a:gd name="connsiteX3661" fmla="*/ 1078192 w 7425815"/>
                              <a:gd name="connsiteY3661" fmla="*/ 1594700 h 4885545"/>
                              <a:gd name="connsiteX3662" fmla="*/ 1075796 w 7425815"/>
                              <a:gd name="connsiteY3662" fmla="*/ 1599889 h 4885545"/>
                              <a:gd name="connsiteX3663" fmla="*/ 1059427 w 7425815"/>
                              <a:gd name="connsiteY3663" fmla="*/ 1615858 h 4885545"/>
                              <a:gd name="connsiteX3664" fmla="*/ 1059049 w 7425815"/>
                              <a:gd name="connsiteY3664" fmla="*/ 1637419 h 4885545"/>
                              <a:gd name="connsiteX3665" fmla="*/ 1059429 w 7425815"/>
                              <a:gd name="connsiteY3665" fmla="*/ 1637814 h 4885545"/>
                              <a:gd name="connsiteX3666" fmla="*/ 1057033 w 7425815"/>
                              <a:gd name="connsiteY3666" fmla="*/ 1643403 h 4885545"/>
                              <a:gd name="connsiteX3667" fmla="*/ 1056713 w 7425815"/>
                              <a:gd name="connsiteY3667" fmla="*/ 1643243 h 4885545"/>
                              <a:gd name="connsiteX3668" fmla="*/ 1056633 w 7425815"/>
                              <a:gd name="connsiteY3668" fmla="*/ 1643403 h 4885545"/>
                              <a:gd name="connsiteX3669" fmla="*/ 1051842 w 7425815"/>
                              <a:gd name="connsiteY3669" fmla="*/ 1641007 h 4885545"/>
                              <a:gd name="connsiteX3670" fmla="*/ 1051848 w 7425815"/>
                              <a:gd name="connsiteY3670" fmla="*/ 1640603 h 4885545"/>
                              <a:gd name="connsiteX3671" fmla="*/ 1036274 w 7425815"/>
                              <a:gd name="connsiteY3671" fmla="*/ 1624640 h 4885545"/>
                              <a:gd name="connsiteX3672" fmla="*/ 1013959 w 7425815"/>
                              <a:gd name="connsiteY3672" fmla="*/ 1624248 h 4885545"/>
                              <a:gd name="connsiteX3673" fmla="*/ 1013121 w 7425815"/>
                              <a:gd name="connsiteY3673" fmla="*/ 1625039 h 4885545"/>
                              <a:gd name="connsiteX3674" fmla="*/ 1008330 w 7425815"/>
                              <a:gd name="connsiteY3674" fmla="*/ 1622644 h 4885545"/>
                              <a:gd name="connsiteX3675" fmla="*/ 1008634 w 7425815"/>
                              <a:gd name="connsiteY3675" fmla="*/ 1621986 h 4885545"/>
                              <a:gd name="connsiteX3676" fmla="*/ 1008330 w 7425815"/>
                              <a:gd name="connsiteY3676" fmla="*/ 1621846 h 4885545"/>
                              <a:gd name="connsiteX3677" fmla="*/ 1010724 w 7425815"/>
                              <a:gd name="connsiteY3677" fmla="*/ 1616655 h 4885545"/>
                              <a:gd name="connsiteX3678" fmla="*/ 1011532 w 7425815"/>
                              <a:gd name="connsiteY3678" fmla="*/ 1616666 h 4885545"/>
                              <a:gd name="connsiteX3679" fmla="*/ 1027093 w 7425815"/>
                              <a:gd name="connsiteY3679" fmla="*/ 1601486 h 4885545"/>
                              <a:gd name="connsiteX3680" fmla="*/ 1027485 w 7425815"/>
                              <a:gd name="connsiteY3680" fmla="*/ 1579150 h 4885545"/>
                              <a:gd name="connsiteX3681" fmla="*/ 1027092 w 7425815"/>
                              <a:gd name="connsiteY3681" fmla="*/ 1578731 h 4885545"/>
                              <a:gd name="connsiteX3682" fmla="*/ 1029487 w 7425815"/>
                              <a:gd name="connsiteY3682" fmla="*/ 1573541 h 4885545"/>
                              <a:gd name="connsiteX3683" fmla="*/ 3590623 w 7425815"/>
                              <a:gd name="connsiteY3683" fmla="*/ 1539311 h 4885545"/>
                              <a:gd name="connsiteX3684" fmla="*/ 3580741 w 7425815"/>
                              <a:gd name="connsiteY3684" fmla="*/ 1542404 h 4885545"/>
                              <a:gd name="connsiteX3685" fmla="*/ 3579149 w 7425815"/>
                              <a:gd name="connsiteY3685" fmla="*/ 1561567 h 4885545"/>
                              <a:gd name="connsiteX3686" fmla="*/ 3586333 w 7425815"/>
                              <a:gd name="connsiteY3686" fmla="*/ 1569950 h 4885545"/>
                              <a:gd name="connsiteX3687" fmla="*/ 3597907 w 7425815"/>
                              <a:gd name="connsiteY3687" fmla="*/ 1559970 h 4885545"/>
                              <a:gd name="connsiteX3688" fmla="*/ 3602701 w 7425815"/>
                              <a:gd name="connsiteY3688" fmla="*/ 1560369 h 4885545"/>
                              <a:gd name="connsiteX3689" fmla="*/ 3602299 w 7425815"/>
                              <a:gd name="connsiteY3689" fmla="*/ 1565159 h 4885545"/>
                              <a:gd name="connsiteX3690" fmla="*/ 3590717 w 7425815"/>
                              <a:gd name="connsiteY3690" fmla="*/ 1575139 h 4885545"/>
                              <a:gd name="connsiteX3691" fmla="*/ 3599104 w 7425815"/>
                              <a:gd name="connsiteY3691" fmla="*/ 1585119 h 4885545"/>
                              <a:gd name="connsiteX3692" fmla="*/ 3601104 w 7425815"/>
                              <a:gd name="connsiteY3692" fmla="*/ 1585119 h 4885545"/>
                              <a:gd name="connsiteX3693" fmla="*/ 3625059 w 7425815"/>
                              <a:gd name="connsiteY3693" fmla="*/ 1565159 h 4885545"/>
                              <a:gd name="connsiteX3694" fmla="*/ 3626255 w 7425815"/>
                              <a:gd name="connsiteY3694" fmla="*/ 1545997 h 4885545"/>
                              <a:gd name="connsiteX3695" fmla="*/ 3607093 w 7425815"/>
                              <a:gd name="connsiteY3695" fmla="*/ 1544400 h 4885545"/>
                              <a:gd name="connsiteX3696" fmla="*/ 3605891 w 7425815"/>
                              <a:gd name="connsiteY3696" fmla="*/ 1545598 h 4885545"/>
                              <a:gd name="connsiteX3697" fmla="*/ 3603500 w 7425815"/>
                              <a:gd name="connsiteY3697" fmla="*/ 1546396 h 4885545"/>
                              <a:gd name="connsiteX3698" fmla="*/ 3601104 w 7425815"/>
                              <a:gd name="connsiteY3698" fmla="*/ 1545198 h 4885545"/>
                              <a:gd name="connsiteX3699" fmla="*/ 3599903 w 7425815"/>
                              <a:gd name="connsiteY3699" fmla="*/ 1544001 h 4885545"/>
                              <a:gd name="connsiteX3700" fmla="*/ 3590623 w 7425815"/>
                              <a:gd name="connsiteY3700" fmla="*/ 1539311 h 4885545"/>
                              <a:gd name="connsiteX3701" fmla="*/ 4895446 w 7425815"/>
                              <a:gd name="connsiteY3701" fmla="*/ 1529784 h 4885545"/>
                              <a:gd name="connsiteX3702" fmla="*/ 4895293 w 7425815"/>
                              <a:gd name="connsiteY3702" fmla="*/ 1536817 h 4885545"/>
                              <a:gd name="connsiteX3703" fmla="*/ 4889737 w 7425815"/>
                              <a:gd name="connsiteY3703" fmla="*/ 1542209 h 4885545"/>
                              <a:gd name="connsiteX3704" fmla="*/ 4897389 w 7425815"/>
                              <a:gd name="connsiteY3704" fmla="*/ 1542354 h 4885545"/>
                              <a:gd name="connsiteX3705" fmla="*/ 4903100 w 7425815"/>
                              <a:gd name="connsiteY3705" fmla="*/ 1548130 h 4885545"/>
                              <a:gd name="connsiteX3706" fmla="*/ 4903276 w 7425815"/>
                              <a:gd name="connsiteY3706" fmla="*/ 1540010 h 4885545"/>
                              <a:gd name="connsiteX3707" fmla="*/ 4908103 w 7425815"/>
                              <a:gd name="connsiteY3707" fmla="*/ 1535183 h 4885545"/>
                              <a:gd name="connsiteX3708" fmla="*/ 4900483 w 7425815"/>
                              <a:gd name="connsiteY3708" fmla="*/ 1534820 h 4885545"/>
                              <a:gd name="connsiteX3709" fmla="*/ 3631048 w 7425815"/>
                              <a:gd name="connsiteY3709" fmla="*/ 1519650 h 4885545"/>
                              <a:gd name="connsiteX3710" fmla="*/ 3645823 w 7425815"/>
                              <a:gd name="connsiteY3710" fmla="*/ 1520847 h 4885545"/>
                              <a:gd name="connsiteX3711" fmla="*/ 3649815 w 7425815"/>
                              <a:gd name="connsiteY3711" fmla="*/ 1524839 h 4885545"/>
                              <a:gd name="connsiteX3712" fmla="*/ 3648617 w 7425815"/>
                              <a:gd name="connsiteY3712" fmla="*/ 1539610 h 4885545"/>
                              <a:gd name="connsiteX3713" fmla="*/ 3645023 w 7425815"/>
                              <a:gd name="connsiteY3713" fmla="*/ 1542803 h 4885545"/>
                              <a:gd name="connsiteX3714" fmla="*/ 3641829 w 7425815"/>
                              <a:gd name="connsiteY3714" fmla="*/ 1539211 h 4885545"/>
                              <a:gd name="connsiteX3715" fmla="*/ 3642226 w 7425815"/>
                              <a:gd name="connsiteY3715" fmla="*/ 1532424 h 4885545"/>
                              <a:gd name="connsiteX3716" fmla="*/ 3631450 w 7425815"/>
                              <a:gd name="connsiteY3716" fmla="*/ 1541606 h 4885545"/>
                              <a:gd name="connsiteX3717" fmla="*/ 3631848 w 7425815"/>
                              <a:gd name="connsiteY3717" fmla="*/ 1542005 h 4885545"/>
                              <a:gd name="connsiteX3718" fmla="*/ 3629451 w 7425815"/>
                              <a:gd name="connsiteY3718" fmla="*/ 1570748 h 4885545"/>
                              <a:gd name="connsiteX3719" fmla="*/ 3605891 w 7425815"/>
                              <a:gd name="connsiteY3719" fmla="*/ 1590708 h 4885545"/>
                              <a:gd name="connsiteX3720" fmla="*/ 3599903 w 7425815"/>
                              <a:gd name="connsiteY3720" fmla="*/ 1592704 h 4885545"/>
                              <a:gd name="connsiteX3721" fmla="*/ 3594316 w 7425815"/>
                              <a:gd name="connsiteY3721" fmla="*/ 1589910 h 4885545"/>
                              <a:gd name="connsiteX3722" fmla="*/ 3585930 w 7425815"/>
                              <a:gd name="connsiteY3722" fmla="*/ 1579930 h 4885545"/>
                              <a:gd name="connsiteX3723" fmla="*/ 3576753 w 7425815"/>
                              <a:gd name="connsiteY3723" fmla="*/ 1587914 h 4885545"/>
                              <a:gd name="connsiteX3724" fmla="*/ 3576350 w 7425815"/>
                              <a:gd name="connsiteY3724" fmla="*/ 1595099 h 4885545"/>
                              <a:gd name="connsiteX3725" fmla="*/ 3572758 w 7425815"/>
                              <a:gd name="connsiteY3725" fmla="*/ 1598293 h 4885545"/>
                              <a:gd name="connsiteX3726" fmla="*/ 3569569 w 7425815"/>
                              <a:gd name="connsiteY3726" fmla="*/ 1594700 h 4885545"/>
                              <a:gd name="connsiteX3727" fmla="*/ 3569965 w 7425815"/>
                              <a:gd name="connsiteY3727" fmla="*/ 1589511 h 4885545"/>
                              <a:gd name="connsiteX3728" fmla="*/ 3564776 w 7425815"/>
                              <a:gd name="connsiteY3728" fmla="*/ 1589111 h 4885545"/>
                              <a:gd name="connsiteX3729" fmla="*/ 3561586 w 7425815"/>
                              <a:gd name="connsiteY3729" fmla="*/ 1585519 h 4885545"/>
                              <a:gd name="connsiteX3730" fmla="*/ 3565179 w 7425815"/>
                              <a:gd name="connsiteY3730" fmla="*/ 1582325 h 4885545"/>
                              <a:gd name="connsiteX3731" fmla="*/ 3572362 w 7425815"/>
                              <a:gd name="connsiteY3731" fmla="*/ 1582724 h 4885545"/>
                              <a:gd name="connsiteX3732" fmla="*/ 3581539 w 7425815"/>
                              <a:gd name="connsiteY3732" fmla="*/ 1574740 h 4885545"/>
                              <a:gd name="connsiteX3733" fmla="*/ 3573960 w 7425815"/>
                              <a:gd name="connsiteY3733" fmla="*/ 1565958 h 4885545"/>
                              <a:gd name="connsiteX3734" fmla="*/ 3576350 w 7425815"/>
                              <a:gd name="connsiteY3734" fmla="*/ 1537215 h 4885545"/>
                              <a:gd name="connsiteX3735" fmla="*/ 3603897 w 7425815"/>
                              <a:gd name="connsiteY3735" fmla="*/ 1538412 h 4885545"/>
                              <a:gd name="connsiteX3736" fmla="*/ 3625461 w 7425815"/>
                              <a:gd name="connsiteY3736" fmla="*/ 1536815 h 4885545"/>
                              <a:gd name="connsiteX3737" fmla="*/ 3637439 w 7425815"/>
                              <a:gd name="connsiteY3737" fmla="*/ 1526835 h 4885545"/>
                              <a:gd name="connsiteX3738" fmla="*/ 3630650 w 7425815"/>
                              <a:gd name="connsiteY3738" fmla="*/ 1526436 h 4885545"/>
                              <a:gd name="connsiteX3739" fmla="*/ 3627456 w 7425815"/>
                              <a:gd name="connsiteY3739" fmla="*/ 1522843 h 4885545"/>
                              <a:gd name="connsiteX3740" fmla="*/ 3631048 w 7425815"/>
                              <a:gd name="connsiteY3740" fmla="*/ 1519650 h 4885545"/>
                              <a:gd name="connsiteX3741" fmla="*/ 4890503 w 7425815"/>
                              <a:gd name="connsiteY3741" fmla="*/ 1516057 h 4885545"/>
                              <a:gd name="connsiteX3742" fmla="*/ 4895692 w 7425815"/>
                              <a:gd name="connsiteY3742" fmla="*/ 1518452 h 4885545"/>
                              <a:gd name="connsiteX3743" fmla="*/ 4895667 w 7425815"/>
                              <a:gd name="connsiteY3743" fmla="*/ 1519625 h 4885545"/>
                              <a:gd name="connsiteX3744" fmla="*/ 4903676 w 7425815"/>
                              <a:gd name="connsiteY3744" fmla="*/ 1527635 h 4885545"/>
                              <a:gd name="connsiteX3745" fmla="*/ 4915651 w 7425815"/>
                              <a:gd name="connsiteY3745" fmla="*/ 1527635 h 4885545"/>
                              <a:gd name="connsiteX3746" fmla="*/ 4916451 w 7425815"/>
                              <a:gd name="connsiteY3746" fmla="*/ 1526835 h 4885545"/>
                              <a:gd name="connsiteX3747" fmla="*/ 4921640 w 7425815"/>
                              <a:gd name="connsiteY3747" fmla="*/ 1529230 h 4885545"/>
                              <a:gd name="connsiteX3748" fmla="*/ 4919245 w 7425815"/>
                              <a:gd name="connsiteY3748" fmla="*/ 1534420 h 4885545"/>
                              <a:gd name="connsiteX3749" fmla="*/ 4919190 w 7425815"/>
                              <a:gd name="connsiteY3749" fmla="*/ 1534476 h 4885545"/>
                              <a:gd name="connsiteX3750" fmla="*/ 4918846 w 7425815"/>
                              <a:gd name="connsiteY3750" fmla="*/ 1535220 h 4885545"/>
                              <a:gd name="connsiteX3751" fmla="*/ 4918312 w 7425815"/>
                              <a:gd name="connsiteY3751" fmla="*/ 1535354 h 4885545"/>
                              <a:gd name="connsiteX3752" fmla="*/ 4910463 w 7425815"/>
                              <a:gd name="connsiteY3752" fmla="*/ 1543203 h 4885545"/>
                              <a:gd name="connsiteX3753" fmla="*/ 4910463 w 7425815"/>
                              <a:gd name="connsiteY3753" fmla="*/ 1555577 h 4885545"/>
                              <a:gd name="connsiteX3754" fmla="*/ 4910463 w 7425815"/>
                              <a:gd name="connsiteY3754" fmla="*/ 1555578 h 4885545"/>
                              <a:gd name="connsiteX3755" fmla="*/ 4907669 w 7425815"/>
                              <a:gd name="connsiteY3755" fmla="*/ 1561167 h 4885545"/>
                              <a:gd name="connsiteX3756" fmla="*/ 4902878 w 7425815"/>
                              <a:gd name="connsiteY3756" fmla="*/ 1558772 h 4885545"/>
                              <a:gd name="connsiteX3757" fmla="*/ 4894245 w 7425815"/>
                              <a:gd name="connsiteY3757" fmla="*/ 1549840 h 4885545"/>
                              <a:gd name="connsiteX3758" fmla="*/ 4882124 w 7425815"/>
                              <a:gd name="connsiteY3758" fmla="*/ 1549598 h 4885545"/>
                              <a:gd name="connsiteX3759" fmla="*/ 4881720 w 7425815"/>
                              <a:gd name="connsiteY3759" fmla="*/ 1549990 h 4885545"/>
                              <a:gd name="connsiteX3760" fmla="*/ 4876929 w 7425815"/>
                              <a:gd name="connsiteY3760" fmla="*/ 1547595 h 4885545"/>
                              <a:gd name="connsiteX3761" fmla="*/ 4877012 w 7425815"/>
                              <a:gd name="connsiteY3761" fmla="*/ 1547417 h 4885545"/>
                              <a:gd name="connsiteX3762" fmla="*/ 4876530 w 7425815"/>
                              <a:gd name="connsiteY3762" fmla="*/ 1547195 h 4885545"/>
                              <a:gd name="connsiteX3763" fmla="*/ 4878925 w 7425815"/>
                              <a:gd name="connsiteY3763" fmla="*/ 1542004 h 4885545"/>
                              <a:gd name="connsiteX3764" fmla="*/ 4879710 w 7425815"/>
                              <a:gd name="connsiteY3764" fmla="*/ 1542019 h 4885545"/>
                              <a:gd name="connsiteX3765" fmla="*/ 4888108 w 7425815"/>
                              <a:gd name="connsiteY3765" fmla="*/ 1533623 h 4885545"/>
                              <a:gd name="connsiteX3766" fmla="*/ 4888108 w 7425815"/>
                              <a:gd name="connsiteY3766" fmla="*/ 1522446 h 4885545"/>
                              <a:gd name="connsiteX3767" fmla="*/ 4887308 w 7425815"/>
                              <a:gd name="connsiteY3767" fmla="*/ 1521646 h 4885545"/>
                              <a:gd name="connsiteX3768" fmla="*/ 4889703 w 7425815"/>
                              <a:gd name="connsiteY3768" fmla="*/ 1516456 h 4885545"/>
                              <a:gd name="connsiteX3769" fmla="*/ 4890211 w 7425815"/>
                              <a:gd name="connsiteY3769" fmla="*/ 1516690 h 4885545"/>
                              <a:gd name="connsiteX3770" fmla="*/ 4828861 w 7425815"/>
                              <a:gd name="connsiteY3770" fmla="*/ 1506437 h 4885545"/>
                              <a:gd name="connsiteX3771" fmla="*/ 4828627 w 7425815"/>
                              <a:gd name="connsiteY3771" fmla="*/ 1523244 h 4885545"/>
                              <a:gd name="connsiteX3772" fmla="*/ 4815779 w 7425815"/>
                              <a:gd name="connsiteY3772" fmla="*/ 1535378 h 4885545"/>
                              <a:gd name="connsiteX3773" fmla="*/ 4833019 w 7425815"/>
                              <a:gd name="connsiteY3773" fmla="*/ 1535618 h 4885545"/>
                              <a:gd name="connsiteX3774" fmla="*/ 4845943 w 7425815"/>
                              <a:gd name="connsiteY3774" fmla="*/ 1549059 h 4885545"/>
                              <a:gd name="connsiteX3775" fmla="*/ 4846191 w 7425815"/>
                              <a:gd name="connsiteY3775" fmla="*/ 1531227 h 4885545"/>
                              <a:gd name="connsiteX3776" fmla="*/ 4858821 w 7425815"/>
                              <a:gd name="connsiteY3776" fmla="*/ 1519083 h 4885545"/>
                              <a:gd name="connsiteX3777" fmla="*/ 4839405 w 7425815"/>
                              <a:gd name="connsiteY3777" fmla="*/ 1517655 h 4885545"/>
                              <a:gd name="connsiteX3778" fmla="*/ 4823837 w 7425815"/>
                              <a:gd name="connsiteY3778" fmla="*/ 1492105 h 4885545"/>
                              <a:gd name="connsiteX3779" fmla="*/ 4829026 w 7425815"/>
                              <a:gd name="connsiteY3779" fmla="*/ 1494500 h 4885545"/>
                              <a:gd name="connsiteX3780" fmla="*/ 4829009 w 7425815"/>
                              <a:gd name="connsiteY3780" fmla="*/ 1495709 h 4885545"/>
                              <a:gd name="connsiteX3781" fmla="*/ 4843946 w 7425815"/>
                              <a:gd name="connsiteY3781" fmla="*/ 1511168 h 4885545"/>
                              <a:gd name="connsiteX3782" fmla="*/ 4866551 w 7425815"/>
                              <a:gd name="connsiteY3782" fmla="*/ 1511268 h 4885545"/>
                              <a:gd name="connsiteX3783" fmla="*/ 4866820 w 7425815"/>
                              <a:gd name="connsiteY3783" fmla="*/ 1511392 h 4885545"/>
                              <a:gd name="connsiteX3784" fmla="*/ 4866950 w 7425815"/>
                              <a:gd name="connsiteY3784" fmla="*/ 1511266 h 4885545"/>
                              <a:gd name="connsiteX3785" fmla="*/ 4872140 w 7425815"/>
                              <a:gd name="connsiteY3785" fmla="*/ 1513661 h 4885545"/>
                              <a:gd name="connsiteX3786" fmla="*/ 4869744 w 7425815"/>
                              <a:gd name="connsiteY3786" fmla="*/ 1518851 h 4885545"/>
                              <a:gd name="connsiteX3787" fmla="*/ 4853377 w 7425815"/>
                              <a:gd name="connsiteY3787" fmla="*/ 1534820 h 4885545"/>
                              <a:gd name="connsiteX3788" fmla="*/ 4852978 w 7425815"/>
                              <a:gd name="connsiteY3788" fmla="*/ 1557574 h 4885545"/>
                              <a:gd name="connsiteX3789" fmla="*/ 4850583 w 7425815"/>
                              <a:gd name="connsiteY3789" fmla="*/ 1562365 h 4885545"/>
                              <a:gd name="connsiteX3790" fmla="*/ 4845791 w 7425815"/>
                              <a:gd name="connsiteY3790" fmla="*/ 1559969 h 4885545"/>
                              <a:gd name="connsiteX3791" fmla="*/ 4845797 w 7425815"/>
                              <a:gd name="connsiteY3791" fmla="*/ 1559573 h 4885545"/>
                              <a:gd name="connsiteX3792" fmla="*/ 4845793 w 7425815"/>
                              <a:gd name="connsiteY3792" fmla="*/ 1559571 h 4885545"/>
                              <a:gd name="connsiteX3793" fmla="*/ 4829825 w 7425815"/>
                              <a:gd name="connsiteY3793" fmla="*/ 1543202 h 4885545"/>
                              <a:gd name="connsiteX3794" fmla="*/ 4807902 w 7425815"/>
                              <a:gd name="connsiteY3794" fmla="*/ 1542818 h 4885545"/>
                              <a:gd name="connsiteX3795" fmla="*/ 4807070 w 7425815"/>
                              <a:gd name="connsiteY3795" fmla="*/ 1543603 h 4885545"/>
                              <a:gd name="connsiteX3796" fmla="*/ 4802279 w 7425815"/>
                              <a:gd name="connsiteY3796" fmla="*/ 1541208 h 4885545"/>
                              <a:gd name="connsiteX3797" fmla="*/ 4802513 w 7425815"/>
                              <a:gd name="connsiteY3797" fmla="*/ 1540701 h 4885545"/>
                              <a:gd name="connsiteX3798" fmla="*/ 4801880 w 7425815"/>
                              <a:gd name="connsiteY3798" fmla="*/ 1540408 h 4885545"/>
                              <a:gd name="connsiteX3799" fmla="*/ 4804276 w 7425815"/>
                              <a:gd name="connsiteY3799" fmla="*/ 1535218 h 4885545"/>
                              <a:gd name="connsiteX3800" fmla="*/ 4805477 w 7425815"/>
                              <a:gd name="connsiteY3800" fmla="*/ 1535235 h 4885545"/>
                              <a:gd name="connsiteX3801" fmla="*/ 4821042 w 7425815"/>
                              <a:gd name="connsiteY3801" fmla="*/ 1520050 h 4885545"/>
                              <a:gd name="connsiteX3802" fmla="*/ 4821420 w 7425815"/>
                              <a:gd name="connsiteY3802" fmla="*/ 1498522 h 4885545"/>
                              <a:gd name="connsiteX3803" fmla="*/ 4820642 w 7425815"/>
                              <a:gd name="connsiteY3803" fmla="*/ 1497694 h 4885545"/>
                              <a:gd name="connsiteX3804" fmla="*/ 4823037 w 7425815"/>
                              <a:gd name="connsiteY3804" fmla="*/ 1492504 h 4885545"/>
                              <a:gd name="connsiteX3805" fmla="*/ 4823545 w 7425815"/>
                              <a:gd name="connsiteY3805" fmla="*/ 1492738 h 4885545"/>
                              <a:gd name="connsiteX3806" fmla="*/ 664914 w 7425815"/>
                              <a:gd name="connsiteY3806" fmla="*/ 1419152 h 4885545"/>
                              <a:gd name="connsiteX3807" fmla="*/ 655034 w 7425815"/>
                              <a:gd name="connsiteY3807" fmla="*/ 1422245 h 4885545"/>
                              <a:gd name="connsiteX3808" fmla="*/ 653437 w 7425815"/>
                              <a:gd name="connsiteY3808" fmla="*/ 1441408 h 4885545"/>
                              <a:gd name="connsiteX3809" fmla="*/ 660623 w 7425815"/>
                              <a:gd name="connsiteY3809" fmla="*/ 1449791 h 4885545"/>
                              <a:gd name="connsiteX3810" fmla="*/ 672200 w 7425815"/>
                              <a:gd name="connsiteY3810" fmla="*/ 1439811 h 4885545"/>
                              <a:gd name="connsiteX3811" fmla="*/ 676990 w 7425815"/>
                              <a:gd name="connsiteY3811" fmla="*/ 1440210 h 4885545"/>
                              <a:gd name="connsiteX3812" fmla="*/ 676591 w 7425815"/>
                              <a:gd name="connsiteY3812" fmla="*/ 1445000 h 4885545"/>
                              <a:gd name="connsiteX3813" fmla="*/ 665014 w 7425815"/>
                              <a:gd name="connsiteY3813" fmla="*/ 1454980 h 4885545"/>
                              <a:gd name="connsiteX3814" fmla="*/ 673397 w 7425815"/>
                              <a:gd name="connsiteY3814" fmla="*/ 1464960 h 4885545"/>
                              <a:gd name="connsiteX3815" fmla="*/ 675393 w 7425815"/>
                              <a:gd name="connsiteY3815" fmla="*/ 1464960 h 4885545"/>
                              <a:gd name="connsiteX3816" fmla="*/ 699345 w 7425815"/>
                              <a:gd name="connsiteY3816" fmla="*/ 1445000 h 4885545"/>
                              <a:gd name="connsiteX3817" fmla="*/ 700543 w 7425815"/>
                              <a:gd name="connsiteY3817" fmla="*/ 1425838 h 4885545"/>
                              <a:gd name="connsiteX3818" fmla="*/ 681381 w 7425815"/>
                              <a:gd name="connsiteY3818" fmla="*/ 1424241 h 4885545"/>
                              <a:gd name="connsiteX3819" fmla="*/ 680184 w 7425815"/>
                              <a:gd name="connsiteY3819" fmla="*/ 1425439 h 4885545"/>
                              <a:gd name="connsiteX3820" fmla="*/ 677789 w 7425815"/>
                              <a:gd name="connsiteY3820" fmla="*/ 1426237 h 4885545"/>
                              <a:gd name="connsiteX3821" fmla="*/ 675393 w 7425815"/>
                              <a:gd name="connsiteY3821" fmla="*/ 1425039 h 4885545"/>
                              <a:gd name="connsiteX3822" fmla="*/ 674196 w 7425815"/>
                              <a:gd name="connsiteY3822" fmla="*/ 1423842 h 4885545"/>
                              <a:gd name="connsiteX3823" fmla="*/ 664914 w 7425815"/>
                              <a:gd name="connsiteY3823" fmla="*/ 1419152 h 4885545"/>
                              <a:gd name="connsiteX3824" fmla="*/ 705732 w 7425815"/>
                              <a:gd name="connsiteY3824" fmla="*/ 1399491 h 4885545"/>
                              <a:gd name="connsiteX3825" fmla="*/ 720504 w 7425815"/>
                              <a:gd name="connsiteY3825" fmla="*/ 1400688 h 4885545"/>
                              <a:gd name="connsiteX3826" fmla="*/ 724495 w 7425815"/>
                              <a:gd name="connsiteY3826" fmla="*/ 1404680 h 4885545"/>
                              <a:gd name="connsiteX3827" fmla="*/ 723297 w 7425815"/>
                              <a:gd name="connsiteY3827" fmla="*/ 1419451 h 4885545"/>
                              <a:gd name="connsiteX3828" fmla="*/ 719705 w 7425815"/>
                              <a:gd name="connsiteY3828" fmla="*/ 1422644 h 4885545"/>
                              <a:gd name="connsiteX3829" fmla="*/ 716511 w 7425815"/>
                              <a:gd name="connsiteY3829" fmla="*/ 1419052 h 4885545"/>
                              <a:gd name="connsiteX3830" fmla="*/ 716910 w 7425815"/>
                              <a:gd name="connsiteY3830" fmla="*/ 1412265 h 4885545"/>
                              <a:gd name="connsiteX3831" fmla="*/ 706132 w 7425815"/>
                              <a:gd name="connsiteY3831" fmla="*/ 1421447 h 4885545"/>
                              <a:gd name="connsiteX3832" fmla="*/ 706531 w 7425815"/>
                              <a:gd name="connsiteY3832" fmla="*/ 1421846 h 4885545"/>
                              <a:gd name="connsiteX3833" fmla="*/ 704136 w 7425815"/>
                              <a:gd name="connsiteY3833" fmla="*/ 1450589 h 4885545"/>
                              <a:gd name="connsiteX3834" fmla="*/ 680583 w 7425815"/>
                              <a:gd name="connsiteY3834" fmla="*/ 1470549 h 4885545"/>
                              <a:gd name="connsiteX3835" fmla="*/ 674595 w 7425815"/>
                              <a:gd name="connsiteY3835" fmla="*/ 1472545 h 4885545"/>
                              <a:gd name="connsiteX3836" fmla="*/ 669006 w 7425815"/>
                              <a:gd name="connsiteY3836" fmla="*/ 1469751 h 4885545"/>
                              <a:gd name="connsiteX3837" fmla="*/ 660623 w 7425815"/>
                              <a:gd name="connsiteY3837" fmla="*/ 1459771 h 4885545"/>
                              <a:gd name="connsiteX3838" fmla="*/ 651441 w 7425815"/>
                              <a:gd name="connsiteY3838" fmla="*/ 1467755 h 4885545"/>
                              <a:gd name="connsiteX3839" fmla="*/ 651042 w 7425815"/>
                              <a:gd name="connsiteY3839" fmla="*/ 1474940 h 4885545"/>
                              <a:gd name="connsiteX3840" fmla="*/ 647449 w 7425815"/>
                              <a:gd name="connsiteY3840" fmla="*/ 1478134 h 4885545"/>
                              <a:gd name="connsiteX3841" fmla="*/ 644256 w 7425815"/>
                              <a:gd name="connsiteY3841" fmla="*/ 1474541 h 4885545"/>
                              <a:gd name="connsiteX3842" fmla="*/ 644655 w 7425815"/>
                              <a:gd name="connsiteY3842" fmla="*/ 1469352 h 4885545"/>
                              <a:gd name="connsiteX3843" fmla="*/ 639465 w 7425815"/>
                              <a:gd name="connsiteY3843" fmla="*/ 1468952 h 4885545"/>
                              <a:gd name="connsiteX3844" fmla="*/ 636272 w 7425815"/>
                              <a:gd name="connsiteY3844" fmla="*/ 1465360 h 4885545"/>
                              <a:gd name="connsiteX3845" fmla="*/ 639865 w 7425815"/>
                              <a:gd name="connsiteY3845" fmla="*/ 1462166 h 4885545"/>
                              <a:gd name="connsiteX3846" fmla="*/ 647050 w 7425815"/>
                              <a:gd name="connsiteY3846" fmla="*/ 1462565 h 4885545"/>
                              <a:gd name="connsiteX3847" fmla="*/ 656232 w 7425815"/>
                              <a:gd name="connsiteY3847" fmla="*/ 1454581 h 4885545"/>
                              <a:gd name="connsiteX3848" fmla="*/ 648647 w 7425815"/>
                              <a:gd name="connsiteY3848" fmla="*/ 1445799 h 4885545"/>
                              <a:gd name="connsiteX3849" fmla="*/ 651042 w 7425815"/>
                              <a:gd name="connsiteY3849" fmla="*/ 1417056 h 4885545"/>
                              <a:gd name="connsiteX3850" fmla="*/ 678587 w 7425815"/>
                              <a:gd name="connsiteY3850" fmla="*/ 1418253 h 4885545"/>
                              <a:gd name="connsiteX3851" fmla="*/ 700144 w 7425815"/>
                              <a:gd name="connsiteY3851" fmla="*/ 1416656 h 4885545"/>
                              <a:gd name="connsiteX3852" fmla="*/ 712120 w 7425815"/>
                              <a:gd name="connsiteY3852" fmla="*/ 1406676 h 4885545"/>
                              <a:gd name="connsiteX3853" fmla="*/ 705333 w 7425815"/>
                              <a:gd name="connsiteY3853" fmla="*/ 1406277 h 4885545"/>
                              <a:gd name="connsiteX3854" fmla="*/ 702140 w 7425815"/>
                              <a:gd name="connsiteY3854" fmla="*/ 1402684 h 4885545"/>
                              <a:gd name="connsiteX3855" fmla="*/ 705732 w 7425815"/>
                              <a:gd name="connsiteY3855" fmla="*/ 1399491 h 4885545"/>
                              <a:gd name="connsiteX3856" fmla="*/ 2949833 w 7425815"/>
                              <a:gd name="connsiteY3856" fmla="*/ 1395249 h 4885545"/>
                              <a:gd name="connsiteX3857" fmla="*/ 2962408 w 7425815"/>
                              <a:gd name="connsiteY3857" fmla="*/ 1404281 h 4885545"/>
                              <a:gd name="connsiteX3858" fmla="*/ 2956820 w 7425815"/>
                              <a:gd name="connsiteY3858" fmla="*/ 1407875 h 4885545"/>
                              <a:gd name="connsiteX3859" fmla="*/ 2938055 w 7425815"/>
                              <a:gd name="connsiteY3859" fmla="*/ 1403483 h 4885545"/>
                              <a:gd name="connsiteX3860" fmla="*/ 2934064 w 7425815"/>
                              <a:gd name="connsiteY3860" fmla="*/ 1421847 h 4885545"/>
                              <a:gd name="connsiteX3861" fmla="*/ 2928474 w 7425815"/>
                              <a:gd name="connsiteY3861" fmla="*/ 1425440 h 4885545"/>
                              <a:gd name="connsiteX3862" fmla="*/ 2934863 w 7425815"/>
                              <a:gd name="connsiteY3862" fmla="*/ 1397894 h 4885545"/>
                              <a:gd name="connsiteX3863" fmla="*/ 2949833 w 7425815"/>
                              <a:gd name="connsiteY3863" fmla="*/ 1395249 h 4885545"/>
                              <a:gd name="connsiteX3864" fmla="*/ 1980936 w 7425815"/>
                              <a:gd name="connsiteY3864" fmla="*/ 1339774 h 4885545"/>
                              <a:gd name="connsiteX3865" fmla="*/ 1980774 w 7425815"/>
                              <a:gd name="connsiteY3865" fmla="*/ 1347197 h 4885545"/>
                              <a:gd name="connsiteX3866" fmla="*/ 1975224 w 7425815"/>
                              <a:gd name="connsiteY3866" fmla="*/ 1352583 h 4885545"/>
                              <a:gd name="connsiteX3867" fmla="*/ 1983269 w 7425815"/>
                              <a:gd name="connsiteY3867" fmla="*/ 1352735 h 4885545"/>
                              <a:gd name="connsiteX3868" fmla="*/ 1988980 w 7425815"/>
                              <a:gd name="connsiteY3868" fmla="*/ 1358512 h 4885545"/>
                              <a:gd name="connsiteX3869" fmla="*/ 1989157 w 7425815"/>
                              <a:gd name="connsiteY3869" fmla="*/ 1350391 h 4885545"/>
                              <a:gd name="connsiteX3870" fmla="*/ 1993984 w 7425815"/>
                              <a:gd name="connsiteY3870" fmla="*/ 1345564 h 4885545"/>
                              <a:gd name="connsiteX3871" fmla="*/ 1986363 w 7425815"/>
                              <a:gd name="connsiteY3871" fmla="*/ 1345201 h 4885545"/>
                              <a:gd name="connsiteX3872" fmla="*/ 1975984 w 7425815"/>
                              <a:gd name="connsiteY3872" fmla="*/ 1326437 h 4885545"/>
                              <a:gd name="connsiteX3873" fmla="*/ 1981173 w 7425815"/>
                              <a:gd name="connsiteY3873" fmla="*/ 1328832 h 4885545"/>
                              <a:gd name="connsiteX3874" fmla="*/ 1981156 w 7425815"/>
                              <a:gd name="connsiteY3874" fmla="*/ 1329615 h 4885545"/>
                              <a:gd name="connsiteX3875" fmla="*/ 1989556 w 7425815"/>
                              <a:gd name="connsiteY3875" fmla="*/ 1338016 h 4885545"/>
                              <a:gd name="connsiteX3876" fmla="*/ 2001532 w 7425815"/>
                              <a:gd name="connsiteY3876" fmla="*/ 1338016 h 4885545"/>
                              <a:gd name="connsiteX3877" fmla="*/ 2002331 w 7425815"/>
                              <a:gd name="connsiteY3877" fmla="*/ 1337216 h 4885545"/>
                              <a:gd name="connsiteX3878" fmla="*/ 2007522 w 7425815"/>
                              <a:gd name="connsiteY3878" fmla="*/ 1339611 h 4885545"/>
                              <a:gd name="connsiteX3879" fmla="*/ 2005125 w 7425815"/>
                              <a:gd name="connsiteY3879" fmla="*/ 1344801 h 4885545"/>
                              <a:gd name="connsiteX3880" fmla="*/ 2005070 w 7425815"/>
                              <a:gd name="connsiteY3880" fmla="*/ 1344857 h 4885545"/>
                              <a:gd name="connsiteX3881" fmla="*/ 2004727 w 7425815"/>
                              <a:gd name="connsiteY3881" fmla="*/ 1345601 h 4885545"/>
                              <a:gd name="connsiteX3882" fmla="*/ 2004192 w 7425815"/>
                              <a:gd name="connsiteY3882" fmla="*/ 1345735 h 4885545"/>
                              <a:gd name="connsiteX3883" fmla="*/ 1996343 w 7425815"/>
                              <a:gd name="connsiteY3883" fmla="*/ 1353584 h 4885545"/>
                              <a:gd name="connsiteX3884" fmla="*/ 1996343 w 7425815"/>
                              <a:gd name="connsiteY3884" fmla="*/ 1365958 h 4885545"/>
                              <a:gd name="connsiteX3885" fmla="*/ 1996343 w 7425815"/>
                              <a:gd name="connsiteY3885" fmla="*/ 1365959 h 4885545"/>
                              <a:gd name="connsiteX3886" fmla="*/ 1996343 w 7425815"/>
                              <a:gd name="connsiteY3886" fmla="*/ 1365960 h 4885545"/>
                              <a:gd name="connsiteX3887" fmla="*/ 1996343 w 7425815"/>
                              <a:gd name="connsiteY3887" fmla="*/ 1365960 h 4885545"/>
                              <a:gd name="connsiteX3888" fmla="*/ 1993549 w 7425815"/>
                              <a:gd name="connsiteY3888" fmla="*/ 1371548 h 4885545"/>
                              <a:gd name="connsiteX3889" fmla="*/ 1988758 w 7425815"/>
                              <a:gd name="connsiteY3889" fmla="*/ 1369153 h 4885545"/>
                              <a:gd name="connsiteX3890" fmla="*/ 1980126 w 7425815"/>
                              <a:gd name="connsiteY3890" fmla="*/ 1360221 h 4885545"/>
                              <a:gd name="connsiteX3891" fmla="*/ 1967612 w 7425815"/>
                              <a:gd name="connsiteY3891" fmla="*/ 1359971 h 4885545"/>
                              <a:gd name="connsiteX3892" fmla="*/ 1967200 w 7425815"/>
                              <a:gd name="connsiteY3892" fmla="*/ 1360370 h 4885545"/>
                              <a:gd name="connsiteX3893" fmla="*/ 1962410 w 7425815"/>
                              <a:gd name="connsiteY3893" fmla="*/ 1357975 h 4885545"/>
                              <a:gd name="connsiteX3894" fmla="*/ 1962562 w 7425815"/>
                              <a:gd name="connsiteY3894" fmla="*/ 1357646 h 4885545"/>
                              <a:gd name="connsiteX3895" fmla="*/ 1962410 w 7425815"/>
                              <a:gd name="connsiteY3895" fmla="*/ 1357576 h 4885545"/>
                              <a:gd name="connsiteX3896" fmla="*/ 1964805 w 7425815"/>
                              <a:gd name="connsiteY3896" fmla="*/ 1352385 h 4885545"/>
                              <a:gd name="connsiteX3897" fmla="*/ 1965198 w 7425815"/>
                              <a:gd name="connsiteY3897" fmla="*/ 1352393 h 4885545"/>
                              <a:gd name="connsiteX3898" fmla="*/ 1973589 w 7425815"/>
                              <a:gd name="connsiteY3898" fmla="*/ 1344003 h 4885545"/>
                              <a:gd name="connsiteX3899" fmla="*/ 1973589 w 7425815"/>
                              <a:gd name="connsiteY3899" fmla="*/ 1332428 h 4885545"/>
                              <a:gd name="connsiteX3900" fmla="*/ 1973188 w 7425815"/>
                              <a:gd name="connsiteY3900" fmla="*/ 1332027 h 4885545"/>
                              <a:gd name="connsiteX3901" fmla="*/ 1975583 w 7425815"/>
                              <a:gd name="connsiteY3901" fmla="*/ 1326837 h 4885545"/>
                              <a:gd name="connsiteX3902" fmla="*/ 1975762 w 7425815"/>
                              <a:gd name="connsiteY3902" fmla="*/ 1326919 h 4885545"/>
                              <a:gd name="connsiteX3903" fmla="*/ 1914347 w 7425815"/>
                              <a:gd name="connsiteY3903" fmla="*/ 1316400 h 4885545"/>
                              <a:gd name="connsiteX3904" fmla="*/ 1914107 w 7425815"/>
                              <a:gd name="connsiteY3904" fmla="*/ 1333624 h 4885545"/>
                              <a:gd name="connsiteX3905" fmla="*/ 1901264 w 7425815"/>
                              <a:gd name="connsiteY3905" fmla="*/ 1345754 h 4885545"/>
                              <a:gd name="connsiteX3906" fmla="*/ 1918899 w 7425815"/>
                              <a:gd name="connsiteY3906" fmla="*/ 1345999 h 4885545"/>
                              <a:gd name="connsiteX3907" fmla="*/ 1931429 w 7425815"/>
                              <a:gd name="connsiteY3907" fmla="*/ 1359032 h 4885545"/>
                              <a:gd name="connsiteX3908" fmla="*/ 1931672 w 7425815"/>
                              <a:gd name="connsiteY3908" fmla="*/ 1341608 h 4885545"/>
                              <a:gd name="connsiteX3909" fmla="*/ 1944330 w 7425815"/>
                              <a:gd name="connsiteY3909" fmla="*/ 1329436 h 4885545"/>
                              <a:gd name="connsiteX3910" fmla="*/ 1925285 w 7425815"/>
                              <a:gd name="connsiteY3910" fmla="*/ 1328036 h 4885545"/>
                              <a:gd name="connsiteX3911" fmla="*/ 6743783 w 7425815"/>
                              <a:gd name="connsiteY3911" fmla="*/ 1313813 h 4885545"/>
                              <a:gd name="connsiteX3912" fmla="*/ 6756358 w 7425815"/>
                              <a:gd name="connsiteY3912" fmla="*/ 1322845 h 4885545"/>
                              <a:gd name="connsiteX3913" fmla="*/ 6750769 w 7425815"/>
                              <a:gd name="connsiteY3913" fmla="*/ 1326439 h 4885545"/>
                              <a:gd name="connsiteX3914" fmla="*/ 6732007 w 7425815"/>
                              <a:gd name="connsiteY3914" fmla="*/ 1322047 h 4885545"/>
                              <a:gd name="connsiteX3915" fmla="*/ 6728015 w 7425815"/>
                              <a:gd name="connsiteY3915" fmla="*/ 1340411 h 4885545"/>
                              <a:gd name="connsiteX3916" fmla="*/ 6722425 w 7425815"/>
                              <a:gd name="connsiteY3916" fmla="*/ 1344004 h 4885545"/>
                              <a:gd name="connsiteX3917" fmla="*/ 6728813 w 7425815"/>
                              <a:gd name="connsiteY3917" fmla="*/ 1316458 h 4885545"/>
                              <a:gd name="connsiteX3918" fmla="*/ 6743783 w 7425815"/>
                              <a:gd name="connsiteY3918" fmla="*/ 1313813 h 4885545"/>
                              <a:gd name="connsiteX3919" fmla="*/ 1909317 w 7425815"/>
                              <a:gd name="connsiteY3919" fmla="*/ 1302485 h 4885545"/>
                              <a:gd name="connsiteX3920" fmla="*/ 1914508 w 7425815"/>
                              <a:gd name="connsiteY3920" fmla="*/ 1304880 h 4885545"/>
                              <a:gd name="connsiteX3921" fmla="*/ 1914496 w 7425815"/>
                              <a:gd name="connsiteY3921" fmla="*/ 1305684 h 4885545"/>
                              <a:gd name="connsiteX3922" fmla="*/ 1929825 w 7425815"/>
                              <a:gd name="connsiteY3922" fmla="*/ 1321549 h 4885545"/>
                              <a:gd name="connsiteX3923" fmla="*/ 1952429 w 7425815"/>
                              <a:gd name="connsiteY3923" fmla="*/ 1321649 h 4885545"/>
                              <a:gd name="connsiteX3924" fmla="*/ 1952431 w 7425815"/>
                              <a:gd name="connsiteY3924" fmla="*/ 1321647 h 4885545"/>
                              <a:gd name="connsiteX3925" fmla="*/ 1957621 w 7425815"/>
                              <a:gd name="connsiteY3925" fmla="*/ 1324042 h 4885545"/>
                              <a:gd name="connsiteX3926" fmla="*/ 1957620 w 7425815"/>
                              <a:gd name="connsiteY3926" fmla="*/ 1324044 h 4885545"/>
                              <a:gd name="connsiteX3927" fmla="*/ 1957621 w 7425815"/>
                              <a:gd name="connsiteY3927" fmla="*/ 1324044 h 4885545"/>
                              <a:gd name="connsiteX3928" fmla="*/ 1955225 w 7425815"/>
                              <a:gd name="connsiteY3928" fmla="*/ 1329233 h 4885545"/>
                              <a:gd name="connsiteX3929" fmla="*/ 1955224 w 7425815"/>
                              <a:gd name="connsiteY3929" fmla="*/ 1329233 h 4885545"/>
                              <a:gd name="connsiteX3930" fmla="*/ 1938857 w 7425815"/>
                              <a:gd name="connsiteY3930" fmla="*/ 1345201 h 4885545"/>
                              <a:gd name="connsiteX3931" fmla="*/ 1938486 w 7425815"/>
                              <a:gd name="connsiteY3931" fmla="*/ 1366370 h 4885545"/>
                              <a:gd name="connsiteX3932" fmla="*/ 1938859 w 7425815"/>
                              <a:gd name="connsiteY3932" fmla="*/ 1366758 h 4885545"/>
                              <a:gd name="connsiteX3933" fmla="*/ 1938463 w 7425815"/>
                              <a:gd name="connsiteY3933" fmla="*/ 1367681 h 4885545"/>
                              <a:gd name="connsiteX3934" fmla="*/ 1938458 w 7425815"/>
                              <a:gd name="connsiteY3934" fmla="*/ 1367955 h 4885545"/>
                              <a:gd name="connsiteX3935" fmla="*/ 1937671 w 7425815"/>
                              <a:gd name="connsiteY3935" fmla="*/ 1369530 h 4885545"/>
                              <a:gd name="connsiteX3936" fmla="*/ 1936464 w 7425815"/>
                              <a:gd name="connsiteY3936" fmla="*/ 1372347 h 4885545"/>
                              <a:gd name="connsiteX3937" fmla="*/ 1936303 w 7425815"/>
                              <a:gd name="connsiteY3937" fmla="*/ 1372267 h 4885545"/>
                              <a:gd name="connsiteX3938" fmla="*/ 1936063 w 7425815"/>
                              <a:gd name="connsiteY3938" fmla="*/ 1372746 h 4885545"/>
                              <a:gd name="connsiteX3939" fmla="*/ 1931272 w 7425815"/>
                              <a:gd name="connsiteY3939" fmla="*/ 1370350 h 4885545"/>
                              <a:gd name="connsiteX3940" fmla="*/ 1931283 w 7425815"/>
                              <a:gd name="connsiteY3940" fmla="*/ 1369553 h 4885545"/>
                              <a:gd name="connsiteX3941" fmla="*/ 1915704 w 7425815"/>
                              <a:gd name="connsiteY3941" fmla="*/ 1353583 h 4885545"/>
                              <a:gd name="connsiteX3942" fmla="*/ 1893388 w 7425815"/>
                              <a:gd name="connsiteY3942" fmla="*/ 1353192 h 4885545"/>
                              <a:gd name="connsiteX3943" fmla="*/ 1892550 w 7425815"/>
                              <a:gd name="connsiteY3943" fmla="*/ 1353983 h 4885545"/>
                              <a:gd name="connsiteX3944" fmla="*/ 1887759 w 7425815"/>
                              <a:gd name="connsiteY3944" fmla="*/ 1351588 h 4885545"/>
                              <a:gd name="connsiteX3945" fmla="*/ 1888063 w 7425815"/>
                              <a:gd name="connsiteY3945" fmla="*/ 1350930 h 4885545"/>
                              <a:gd name="connsiteX3946" fmla="*/ 1887759 w 7425815"/>
                              <a:gd name="connsiteY3946" fmla="*/ 1350789 h 4885545"/>
                              <a:gd name="connsiteX3947" fmla="*/ 1890154 w 7425815"/>
                              <a:gd name="connsiteY3947" fmla="*/ 1345599 h 4885545"/>
                              <a:gd name="connsiteX3948" fmla="*/ 1890962 w 7425815"/>
                              <a:gd name="connsiteY3948" fmla="*/ 1345610 h 4885545"/>
                              <a:gd name="connsiteX3949" fmla="*/ 1906523 w 7425815"/>
                              <a:gd name="connsiteY3949" fmla="*/ 1330430 h 4885545"/>
                              <a:gd name="connsiteX3950" fmla="*/ 1906908 w 7425815"/>
                              <a:gd name="connsiteY3950" fmla="*/ 1308487 h 4885545"/>
                              <a:gd name="connsiteX3951" fmla="*/ 1906521 w 7425815"/>
                              <a:gd name="connsiteY3951" fmla="*/ 1308075 h 4885545"/>
                              <a:gd name="connsiteX3952" fmla="*/ 1908916 w 7425815"/>
                              <a:gd name="connsiteY3952" fmla="*/ 1302885 h 4885545"/>
                              <a:gd name="connsiteX3953" fmla="*/ 1909095 w 7425815"/>
                              <a:gd name="connsiteY3953" fmla="*/ 1302967 h 4885545"/>
                              <a:gd name="connsiteX3954" fmla="*/ 4442502 w 7425815"/>
                              <a:gd name="connsiteY3954" fmla="*/ 1285421 h 4885545"/>
                              <a:gd name="connsiteX3955" fmla="*/ 4432621 w 7425815"/>
                              <a:gd name="connsiteY3955" fmla="*/ 1288514 h 4885545"/>
                              <a:gd name="connsiteX3956" fmla="*/ 4431025 w 7425815"/>
                              <a:gd name="connsiteY3956" fmla="*/ 1307677 h 4885545"/>
                              <a:gd name="connsiteX3957" fmla="*/ 4438211 w 7425815"/>
                              <a:gd name="connsiteY3957" fmla="*/ 1316060 h 4885545"/>
                              <a:gd name="connsiteX3958" fmla="*/ 4449788 w 7425815"/>
                              <a:gd name="connsiteY3958" fmla="*/ 1306080 h 4885545"/>
                              <a:gd name="connsiteX3959" fmla="*/ 4454578 w 7425815"/>
                              <a:gd name="connsiteY3959" fmla="*/ 1306479 h 4885545"/>
                              <a:gd name="connsiteX3960" fmla="*/ 4454179 w 7425815"/>
                              <a:gd name="connsiteY3960" fmla="*/ 1311269 h 4885545"/>
                              <a:gd name="connsiteX3961" fmla="*/ 4442602 w 7425815"/>
                              <a:gd name="connsiteY3961" fmla="*/ 1321249 h 4885545"/>
                              <a:gd name="connsiteX3962" fmla="*/ 4450985 w 7425815"/>
                              <a:gd name="connsiteY3962" fmla="*/ 1331229 h 4885545"/>
                              <a:gd name="connsiteX3963" fmla="*/ 4452981 w 7425815"/>
                              <a:gd name="connsiteY3963" fmla="*/ 1331229 h 4885545"/>
                              <a:gd name="connsiteX3964" fmla="*/ 4476933 w 7425815"/>
                              <a:gd name="connsiteY3964" fmla="*/ 1311269 h 4885545"/>
                              <a:gd name="connsiteX3965" fmla="*/ 4478131 w 7425815"/>
                              <a:gd name="connsiteY3965" fmla="*/ 1292107 h 4885545"/>
                              <a:gd name="connsiteX3966" fmla="*/ 4458969 w 7425815"/>
                              <a:gd name="connsiteY3966" fmla="*/ 1290510 h 4885545"/>
                              <a:gd name="connsiteX3967" fmla="*/ 4457772 w 7425815"/>
                              <a:gd name="connsiteY3967" fmla="*/ 1291708 h 4885545"/>
                              <a:gd name="connsiteX3968" fmla="*/ 4455377 w 7425815"/>
                              <a:gd name="connsiteY3968" fmla="*/ 1292506 h 4885545"/>
                              <a:gd name="connsiteX3969" fmla="*/ 4452981 w 7425815"/>
                              <a:gd name="connsiteY3969" fmla="*/ 1291308 h 4885545"/>
                              <a:gd name="connsiteX3970" fmla="*/ 4451784 w 7425815"/>
                              <a:gd name="connsiteY3970" fmla="*/ 1290111 h 4885545"/>
                              <a:gd name="connsiteX3971" fmla="*/ 4442502 w 7425815"/>
                              <a:gd name="connsiteY3971" fmla="*/ 1285421 h 4885545"/>
                              <a:gd name="connsiteX3972" fmla="*/ 24504 w 7425815"/>
                              <a:gd name="connsiteY3972" fmla="*/ 1274691 h 4885545"/>
                              <a:gd name="connsiteX3973" fmla="*/ 37079 w 7425815"/>
                              <a:gd name="connsiteY3973" fmla="*/ 1283723 h 4885545"/>
                              <a:gd name="connsiteX3974" fmla="*/ 31490 w 7425815"/>
                              <a:gd name="connsiteY3974" fmla="*/ 1287317 h 4885545"/>
                              <a:gd name="connsiteX3975" fmla="*/ 12727 w 7425815"/>
                              <a:gd name="connsiteY3975" fmla="*/ 1282925 h 4885545"/>
                              <a:gd name="connsiteX3976" fmla="*/ 8735 w 7425815"/>
                              <a:gd name="connsiteY3976" fmla="*/ 1301289 h 4885545"/>
                              <a:gd name="connsiteX3977" fmla="*/ 3146 w 7425815"/>
                              <a:gd name="connsiteY3977" fmla="*/ 1304882 h 4885545"/>
                              <a:gd name="connsiteX3978" fmla="*/ 9533 w 7425815"/>
                              <a:gd name="connsiteY3978" fmla="*/ 1277336 h 4885545"/>
                              <a:gd name="connsiteX3979" fmla="*/ 24504 w 7425815"/>
                              <a:gd name="connsiteY3979" fmla="*/ 1274691 h 4885545"/>
                              <a:gd name="connsiteX3980" fmla="*/ 4483320 w 7425815"/>
                              <a:gd name="connsiteY3980" fmla="*/ 1265760 h 4885545"/>
                              <a:gd name="connsiteX3981" fmla="*/ 4498091 w 7425815"/>
                              <a:gd name="connsiteY3981" fmla="*/ 1266957 h 4885545"/>
                              <a:gd name="connsiteX3982" fmla="*/ 4502083 w 7425815"/>
                              <a:gd name="connsiteY3982" fmla="*/ 1270949 h 4885545"/>
                              <a:gd name="connsiteX3983" fmla="*/ 4500885 w 7425815"/>
                              <a:gd name="connsiteY3983" fmla="*/ 1285720 h 4885545"/>
                              <a:gd name="connsiteX3984" fmla="*/ 4497292 w 7425815"/>
                              <a:gd name="connsiteY3984" fmla="*/ 1288913 h 4885545"/>
                              <a:gd name="connsiteX3985" fmla="*/ 4494099 w 7425815"/>
                              <a:gd name="connsiteY3985" fmla="*/ 1285321 h 4885545"/>
                              <a:gd name="connsiteX3986" fmla="*/ 4494498 w 7425815"/>
                              <a:gd name="connsiteY3986" fmla="*/ 1278534 h 4885545"/>
                              <a:gd name="connsiteX3987" fmla="*/ 4483720 w 7425815"/>
                              <a:gd name="connsiteY3987" fmla="*/ 1287716 h 4885545"/>
                              <a:gd name="connsiteX3988" fmla="*/ 4484119 w 7425815"/>
                              <a:gd name="connsiteY3988" fmla="*/ 1288115 h 4885545"/>
                              <a:gd name="connsiteX3989" fmla="*/ 4481724 w 7425815"/>
                              <a:gd name="connsiteY3989" fmla="*/ 1316858 h 4885545"/>
                              <a:gd name="connsiteX3990" fmla="*/ 4458171 w 7425815"/>
                              <a:gd name="connsiteY3990" fmla="*/ 1336818 h 4885545"/>
                              <a:gd name="connsiteX3991" fmla="*/ 4452183 w 7425815"/>
                              <a:gd name="connsiteY3991" fmla="*/ 1338814 h 4885545"/>
                              <a:gd name="connsiteX3992" fmla="*/ 4446594 w 7425815"/>
                              <a:gd name="connsiteY3992" fmla="*/ 1336020 h 4885545"/>
                              <a:gd name="connsiteX3993" fmla="*/ 4438211 w 7425815"/>
                              <a:gd name="connsiteY3993" fmla="*/ 1326040 h 4885545"/>
                              <a:gd name="connsiteX3994" fmla="*/ 4429029 w 7425815"/>
                              <a:gd name="connsiteY3994" fmla="*/ 1334024 h 4885545"/>
                              <a:gd name="connsiteX3995" fmla="*/ 4428629 w 7425815"/>
                              <a:gd name="connsiteY3995" fmla="*/ 1341209 h 4885545"/>
                              <a:gd name="connsiteX3996" fmla="*/ 4425037 w 7425815"/>
                              <a:gd name="connsiteY3996" fmla="*/ 1344403 h 4885545"/>
                              <a:gd name="connsiteX3997" fmla="*/ 4421843 w 7425815"/>
                              <a:gd name="connsiteY3997" fmla="*/ 1340810 h 4885545"/>
                              <a:gd name="connsiteX3998" fmla="*/ 4422242 w 7425815"/>
                              <a:gd name="connsiteY3998" fmla="*/ 1335621 h 4885545"/>
                              <a:gd name="connsiteX3999" fmla="*/ 4417053 w 7425815"/>
                              <a:gd name="connsiteY3999" fmla="*/ 1335221 h 4885545"/>
                              <a:gd name="connsiteX4000" fmla="*/ 4413859 w 7425815"/>
                              <a:gd name="connsiteY4000" fmla="*/ 1331629 h 4885545"/>
                              <a:gd name="connsiteX4001" fmla="*/ 4417452 w 7425815"/>
                              <a:gd name="connsiteY4001" fmla="*/ 1328435 h 4885545"/>
                              <a:gd name="connsiteX4002" fmla="*/ 4424637 w 7425815"/>
                              <a:gd name="connsiteY4002" fmla="*/ 1328834 h 4885545"/>
                              <a:gd name="connsiteX4003" fmla="*/ 4433819 w 7425815"/>
                              <a:gd name="connsiteY4003" fmla="*/ 1320850 h 4885545"/>
                              <a:gd name="connsiteX4004" fmla="*/ 4426234 w 7425815"/>
                              <a:gd name="connsiteY4004" fmla="*/ 1312068 h 4885545"/>
                              <a:gd name="connsiteX4005" fmla="*/ 4428629 w 7425815"/>
                              <a:gd name="connsiteY4005" fmla="*/ 1283325 h 4885545"/>
                              <a:gd name="connsiteX4006" fmla="*/ 4456175 w 7425815"/>
                              <a:gd name="connsiteY4006" fmla="*/ 1284522 h 4885545"/>
                              <a:gd name="connsiteX4007" fmla="*/ 4477732 w 7425815"/>
                              <a:gd name="connsiteY4007" fmla="*/ 1282925 h 4885545"/>
                              <a:gd name="connsiteX4008" fmla="*/ 4489708 w 7425815"/>
                              <a:gd name="connsiteY4008" fmla="*/ 1272945 h 4885545"/>
                              <a:gd name="connsiteX4009" fmla="*/ 4482921 w 7425815"/>
                              <a:gd name="connsiteY4009" fmla="*/ 1272546 h 4885545"/>
                              <a:gd name="connsiteX4010" fmla="*/ 4479728 w 7425815"/>
                              <a:gd name="connsiteY4010" fmla="*/ 1268953 h 4885545"/>
                              <a:gd name="connsiteX4011" fmla="*/ 4483320 w 7425815"/>
                              <a:gd name="connsiteY4011" fmla="*/ 1265760 h 4885545"/>
                              <a:gd name="connsiteX4012" fmla="*/ 5774881 w 7425815"/>
                              <a:gd name="connsiteY4012" fmla="*/ 1258728 h 4885545"/>
                              <a:gd name="connsiteX4013" fmla="*/ 5774728 w 7425815"/>
                              <a:gd name="connsiteY4013" fmla="*/ 1265761 h 4885545"/>
                              <a:gd name="connsiteX4014" fmla="*/ 5769171 w 7425815"/>
                              <a:gd name="connsiteY4014" fmla="*/ 1271154 h 4885545"/>
                              <a:gd name="connsiteX4015" fmla="*/ 5776825 w 7425815"/>
                              <a:gd name="connsiteY4015" fmla="*/ 1271299 h 4885545"/>
                              <a:gd name="connsiteX4016" fmla="*/ 5782544 w 7425815"/>
                              <a:gd name="connsiteY4016" fmla="*/ 1277084 h 4885545"/>
                              <a:gd name="connsiteX4017" fmla="*/ 5782712 w 7425815"/>
                              <a:gd name="connsiteY4017" fmla="*/ 1269353 h 4885545"/>
                              <a:gd name="connsiteX4018" fmla="*/ 5787919 w 7425815"/>
                              <a:gd name="connsiteY4018" fmla="*/ 1264145 h 4885545"/>
                              <a:gd name="connsiteX4019" fmla="*/ 5779918 w 7425815"/>
                              <a:gd name="connsiteY4019" fmla="*/ 1263764 h 4885545"/>
                              <a:gd name="connsiteX4020" fmla="*/ 5769938 w 7425815"/>
                              <a:gd name="connsiteY4020" fmla="*/ 1245001 h 4885545"/>
                              <a:gd name="connsiteX4021" fmla="*/ 5775127 w 7425815"/>
                              <a:gd name="connsiteY4021" fmla="*/ 1247396 h 4885545"/>
                              <a:gd name="connsiteX4022" fmla="*/ 5775102 w 7425815"/>
                              <a:gd name="connsiteY4022" fmla="*/ 1248569 h 4885545"/>
                              <a:gd name="connsiteX4023" fmla="*/ 5783111 w 7425815"/>
                              <a:gd name="connsiteY4023" fmla="*/ 1256579 h 4885545"/>
                              <a:gd name="connsiteX4024" fmla="*/ 5795486 w 7425815"/>
                              <a:gd name="connsiteY4024" fmla="*/ 1256579 h 4885545"/>
                              <a:gd name="connsiteX4025" fmla="*/ 5795886 w 7425815"/>
                              <a:gd name="connsiteY4025" fmla="*/ 1256178 h 4885545"/>
                              <a:gd name="connsiteX4026" fmla="*/ 5801076 w 7425815"/>
                              <a:gd name="connsiteY4026" fmla="*/ 1258573 h 4885545"/>
                              <a:gd name="connsiteX4027" fmla="*/ 5798681 w 7425815"/>
                              <a:gd name="connsiteY4027" fmla="*/ 1263763 h 4885545"/>
                              <a:gd name="connsiteX4028" fmla="*/ 5798282 w 7425815"/>
                              <a:gd name="connsiteY4028" fmla="*/ 1264163 h 4885545"/>
                              <a:gd name="connsiteX4029" fmla="*/ 5798281 w 7425815"/>
                              <a:gd name="connsiteY4029" fmla="*/ 1264164 h 4885545"/>
                              <a:gd name="connsiteX4030" fmla="*/ 5798280 w 7425815"/>
                              <a:gd name="connsiteY4030" fmla="*/ 1264165 h 4885545"/>
                              <a:gd name="connsiteX4031" fmla="*/ 5789898 w 7425815"/>
                              <a:gd name="connsiteY4031" fmla="*/ 1272546 h 4885545"/>
                              <a:gd name="connsiteX4032" fmla="*/ 5789898 w 7425815"/>
                              <a:gd name="connsiteY4032" fmla="*/ 1284523 h 4885545"/>
                              <a:gd name="connsiteX4033" fmla="*/ 5789898 w 7425815"/>
                              <a:gd name="connsiteY4033" fmla="*/ 1284523 h 4885545"/>
                              <a:gd name="connsiteX4034" fmla="*/ 5789898 w 7425815"/>
                              <a:gd name="connsiteY4034" fmla="*/ 1284524 h 4885545"/>
                              <a:gd name="connsiteX4035" fmla="*/ 5789898 w 7425815"/>
                              <a:gd name="connsiteY4035" fmla="*/ 1284921 h 4885545"/>
                              <a:gd name="connsiteX4036" fmla="*/ 5787118 w 7425815"/>
                              <a:gd name="connsiteY4036" fmla="*/ 1290084 h 4885545"/>
                              <a:gd name="connsiteX4037" fmla="*/ 5787104 w 7425815"/>
                              <a:gd name="connsiteY4037" fmla="*/ 1290112 h 4885545"/>
                              <a:gd name="connsiteX4038" fmla="*/ 5782538 w 7425815"/>
                              <a:gd name="connsiteY4038" fmla="*/ 1287829 h 4885545"/>
                              <a:gd name="connsiteX4039" fmla="*/ 5782312 w 7425815"/>
                              <a:gd name="connsiteY4039" fmla="*/ 1287716 h 4885545"/>
                              <a:gd name="connsiteX4040" fmla="*/ 5782312 w 7425815"/>
                              <a:gd name="connsiteY4040" fmla="*/ 1287715 h 4885545"/>
                              <a:gd name="connsiteX4041" fmla="*/ 5773681 w 7425815"/>
                              <a:gd name="connsiteY4041" fmla="*/ 1278785 h 4885545"/>
                              <a:gd name="connsiteX4042" fmla="*/ 5761559 w 7425815"/>
                              <a:gd name="connsiteY4042" fmla="*/ 1278543 h 4885545"/>
                              <a:gd name="connsiteX4043" fmla="*/ 5761156 w 7425815"/>
                              <a:gd name="connsiteY4043" fmla="*/ 1278934 h 4885545"/>
                              <a:gd name="connsiteX4044" fmla="*/ 5756364 w 7425815"/>
                              <a:gd name="connsiteY4044" fmla="*/ 1276539 h 4885545"/>
                              <a:gd name="connsiteX4045" fmla="*/ 5756446 w 7425815"/>
                              <a:gd name="connsiteY4045" fmla="*/ 1276362 h 4885545"/>
                              <a:gd name="connsiteX4046" fmla="*/ 5755965 w 7425815"/>
                              <a:gd name="connsiteY4046" fmla="*/ 1276140 h 4885545"/>
                              <a:gd name="connsiteX4047" fmla="*/ 5758361 w 7425815"/>
                              <a:gd name="connsiteY4047" fmla="*/ 1270949 h 4885545"/>
                              <a:gd name="connsiteX4048" fmla="*/ 5759144 w 7425815"/>
                              <a:gd name="connsiteY4048" fmla="*/ 1270964 h 4885545"/>
                              <a:gd name="connsiteX4049" fmla="*/ 5767543 w 7425815"/>
                              <a:gd name="connsiteY4049" fmla="*/ 1262567 h 4885545"/>
                              <a:gd name="connsiteX4050" fmla="*/ 5767543 w 7425815"/>
                              <a:gd name="connsiteY4050" fmla="*/ 1251390 h 4885545"/>
                              <a:gd name="connsiteX4051" fmla="*/ 5766743 w 7425815"/>
                              <a:gd name="connsiteY4051" fmla="*/ 1250590 h 4885545"/>
                              <a:gd name="connsiteX4052" fmla="*/ 5769138 w 7425815"/>
                              <a:gd name="connsiteY4052" fmla="*/ 1245400 h 4885545"/>
                              <a:gd name="connsiteX4053" fmla="*/ 5769646 w 7425815"/>
                              <a:gd name="connsiteY4053" fmla="*/ 1245634 h 4885545"/>
                              <a:gd name="connsiteX4054" fmla="*/ 5708302 w 7425815"/>
                              <a:gd name="connsiteY4054" fmla="*/ 1235388 h 4885545"/>
                              <a:gd name="connsiteX4055" fmla="*/ 5708062 w 7425815"/>
                              <a:gd name="connsiteY4055" fmla="*/ 1252587 h 4885545"/>
                              <a:gd name="connsiteX4056" fmla="*/ 5695214 w 7425815"/>
                              <a:gd name="connsiteY4056" fmla="*/ 1264721 h 4885545"/>
                              <a:gd name="connsiteX4057" fmla="*/ 5712454 w 7425815"/>
                              <a:gd name="connsiteY4057" fmla="*/ 1264961 h 4885545"/>
                              <a:gd name="connsiteX4058" fmla="*/ 5725373 w 7425815"/>
                              <a:gd name="connsiteY4058" fmla="*/ 1278397 h 4885545"/>
                              <a:gd name="connsiteX4059" fmla="*/ 5725626 w 7425815"/>
                              <a:gd name="connsiteY4059" fmla="*/ 1260171 h 4885545"/>
                              <a:gd name="connsiteX4060" fmla="*/ 5738256 w 7425815"/>
                              <a:gd name="connsiteY4060" fmla="*/ 1248027 h 4885545"/>
                              <a:gd name="connsiteX4061" fmla="*/ 5718840 w 7425815"/>
                              <a:gd name="connsiteY4061" fmla="*/ 1246599 h 4885545"/>
                              <a:gd name="connsiteX4062" fmla="*/ 5702473 w 7425815"/>
                              <a:gd name="connsiteY4062" fmla="*/ 1221448 h 4885545"/>
                              <a:gd name="connsiteX4063" fmla="*/ 5703132 w 7425815"/>
                              <a:gd name="connsiteY4063" fmla="*/ 1221752 h 4885545"/>
                              <a:gd name="connsiteX4064" fmla="*/ 5703272 w 7425815"/>
                              <a:gd name="connsiteY4064" fmla="*/ 1221448 h 4885545"/>
                              <a:gd name="connsiteX4065" fmla="*/ 5708462 w 7425815"/>
                              <a:gd name="connsiteY4065" fmla="*/ 1223843 h 4885545"/>
                              <a:gd name="connsiteX4066" fmla="*/ 5708451 w 7425815"/>
                              <a:gd name="connsiteY4066" fmla="*/ 1224660 h 4885545"/>
                              <a:gd name="connsiteX4067" fmla="*/ 5723381 w 7425815"/>
                              <a:gd name="connsiteY4067" fmla="*/ 1240112 h 4885545"/>
                              <a:gd name="connsiteX4068" fmla="*/ 5745986 w 7425815"/>
                              <a:gd name="connsiteY4068" fmla="*/ 1240212 h 4885545"/>
                              <a:gd name="connsiteX4069" fmla="*/ 5746255 w 7425815"/>
                              <a:gd name="connsiteY4069" fmla="*/ 1240336 h 4885545"/>
                              <a:gd name="connsiteX4070" fmla="*/ 5746385 w 7425815"/>
                              <a:gd name="connsiteY4070" fmla="*/ 1240210 h 4885545"/>
                              <a:gd name="connsiteX4071" fmla="*/ 5751575 w 7425815"/>
                              <a:gd name="connsiteY4071" fmla="*/ 1242605 h 4885545"/>
                              <a:gd name="connsiteX4072" fmla="*/ 5749179 w 7425815"/>
                              <a:gd name="connsiteY4072" fmla="*/ 1247795 h 4885545"/>
                              <a:gd name="connsiteX4073" fmla="*/ 5732812 w 7425815"/>
                              <a:gd name="connsiteY4073" fmla="*/ 1263764 h 4885545"/>
                              <a:gd name="connsiteX4074" fmla="*/ 5732413 w 7425815"/>
                              <a:gd name="connsiteY4074" fmla="*/ 1286518 h 4885545"/>
                              <a:gd name="connsiteX4075" fmla="*/ 5730021 w 7425815"/>
                              <a:gd name="connsiteY4075" fmla="*/ 1291303 h 4885545"/>
                              <a:gd name="connsiteX4076" fmla="*/ 5730018 w 7425815"/>
                              <a:gd name="connsiteY4076" fmla="*/ 1291309 h 4885545"/>
                              <a:gd name="connsiteX4077" fmla="*/ 5730018 w 7425815"/>
                              <a:gd name="connsiteY4077" fmla="*/ 1291309 h 4885545"/>
                              <a:gd name="connsiteX4078" fmla="*/ 5728615 w 7425815"/>
                              <a:gd name="connsiteY4078" fmla="*/ 1290607 h 4885545"/>
                              <a:gd name="connsiteX4079" fmla="*/ 5725228 w 7425815"/>
                              <a:gd name="connsiteY4079" fmla="*/ 1288914 h 4885545"/>
                              <a:gd name="connsiteX4080" fmla="*/ 5709260 w 7425815"/>
                              <a:gd name="connsiteY4080" fmla="*/ 1272545 h 4885545"/>
                              <a:gd name="connsiteX4081" fmla="*/ 5687337 w 7425815"/>
                              <a:gd name="connsiteY4081" fmla="*/ 1272161 h 4885545"/>
                              <a:gd name="connsiteX4082" fmla="*/ 5686505 w 7425815"/>
                              <a:gd name="connsiteY4082" fmla="*/ 1272946 h 4885545"/>
                              <a:gd name="connsiteX4083" fmla="*/ 5681714 w 7425815"/>
                              <a:gd name="connsiteY4083" fmla="*/ 1270551 h 4885545"/>
                              <a:gd name="connsiteX4084" fmla="*/ 5681949 w 7425815"/>
                              <a:gd name="connsiteY4084" fmla="*/ 1270044 h 4885545"/>
                              <a:gd name="connsiteX4085" fmla="*/ 5681315 w 7425815"/>
                              <a:gd name="connsiteY4085" fmla="*/ 1269751 h 4885545"/>
                              <a:gd name="connsiteX4086" fmla="*/ 5683710 w 7425815"/>
                              <a:gd name="connsiteY4086" fmla="*/ 1264561 h 4885545"/>
                              <a:gd name="connsiteX4087" fmla="*/ 5684912 w 7425815"/>
                              <a:gd name="connsiteY4087" fmla="*/ 1264578 h 4885545"/>
                              <a:gd name="connsiteX4088" fmla="*/ 5700478 w 7425815"/>
                              <a:gd name="connsiteY4088" fmla="*/ 1249393 h 4885545"/>
                              <a:gd name="connsiteX4089" fmla="*/ 5700862 w 7425815"/>
                              <a:gd name="connsiteY4089" fmla="*/ 1227473 h 4885545"/>
                              <a:gd name="connsiteX4090" fmla="*/ 5700077 w 7425815"/>
                              <a:gd name="connsiteY4090" fmla="*/ 1226638 h 4885545"/>
                              <a:gd name="connsiteX4091" fmla="*/ 5702473 w 7425815"/>
                              <a:gd name="connsiteY4091" fmla="*/ 1221448 h 4885545"/>
                              <a:gd name="connsiteX4092" fmla="*/ 1544352 w 7425815"/>
                              <a:gd name="connsiteY4092" fmla="*/ 1148096 h 4885545"/>
                              <a:gd name="connsiteX4093" fmla="*/ 1534473 w 7425815"/>
                              <a:gd name="connsiteY4093" fmla="*/ 1151189 h 4885545"/>
                              <a:gd name="connsiteX4094" fmla="*/ 1532877 w 7425815"/>
                              <a:gd name="connsiteY4094" fmla="*/ 1170352 h 4885545"/>
                              <a:gd name="connsiteX4095" fmla="*/ 1540062 w 7425815"/>
                              <a:gd name="connsiteY4095" fmla="*/ 1178735 h 4885545"/>
                              <a:gd name="connsiteX4096" fmla="*/ 1551637 w 7425815"/>
                              <a:gd name="connsiteY4096" fmla="*/ 1168755 h 4885545"/>
                              <a:gd name="connsiteX4097" fmla="*/ 1556426 w 7425815"/>
                              <a:gd name="connsiteY4097" fmla="*/ 1169154 h 4885545"/>
                              <a:gd name="connsiteX4098" fmla="*/ 1556027 w 7425815"/>
                              <a:gd name="connsiteY4098" fmla="*/ 1173944 h 4885545"/>
                              <a:gd name="connsiteX4099" fmla="*/ 1544451 w 7425815"/>
                              <a:gd name="connsiteY4099" fmla="*/ 1183924 h 4885545"/>
                              <a:gd name="connsiteX4100" fmla="*/ 1552833 w 7425815"/>
                              <a:gd name="connsiteY4100" fmla="*/ 1193904 h 4885545"/>
                              <a:gd name="connsiteX4101" fmla="*/ 1554829 w 7425815"/>
                              <a:gd name="connsiteY4101" fmla="*/ 1193904 h 4885545"/>
                              <a:gd name="connsiteX4102" fmla="*/ 1578784 w 7425815"/>
                              <a:gd name="connsiteY4102" fmla="*/ 1173944 h 4885545"/>
                              <a:gd name="connsiteX4103" fmla="*/ 1579982 w 7425815"/>
                              <a:gd name="connsiteY4103" fmla="*/ 1154782 h 4885545"/>
                              <a:gd name="connsiteX4104" fmla="*/ 1560816 w 7425815"/>
                              <a:gd name="connsiteY4104" fmla="*/ 1153185 h 4885545"/>
                              <a:gd name="connsiteX4105" fmla="*/ 1559619 w 7425815"/>
                              <a:gd name="connsiteY4105" fmla="*/ 1154383 h 4885545"/>
                              <a:gd name="connsiteX4106" fmla="*/ 1557224 w 7425815"/>
                              <a:gd name="connsiteY4106" fmla="*/ 1155181 h 4885545"/>
                              <a:gd name="connsiteX4107" fmla="*/ 1554829 w 7425815"/>
                              <a:gd name="connsiteY4107" fmla="*/ 1153983 h 4885545"/>
                              <a:gd name="connsiteX4108" fmla="*/ 1553632 w 7425815"/>
                              <a:gd name="connsiteY4108" fmla="*/ 1152786 h 4885545"/>
                              <a:gd name="connsiteX4109" fmla="*/ 1544352 w 7425815"/>
                              <a:gd name="connsiteY4109" fmla="*/ 1148096 h 4885545"/>
                              <a:gd name="connsiteX4110" fmla="*/ 3802088 w 7425815"/>
                              <a:gd name="connsiteY4110" fmla="*/ 1141359 h 4885545"/>
                              <a:gd name="connsiteX4111" fmla="*/ 3814663 w 7425815"/>
                              <a:gd name="connsiteY4111" fmla="*/ 1150391 h 4885545"/>
                              <a:gd name="connsiteX4112" fmla="*/ 3809074 w 7425815"/>
                              <a:gd name="connsiteY4112" fmla="*/ 1153985 h 4885545"/>
                              <a:gd name="connsiteX4113" fmla="*/ 3790312 w 7425815"/>
                              <a:gd name="connsiteY4113" fmla="*/ 1149593 h 4885545"/>
                              <a:gd name="connsiteX4114" fmla="*/ 3786319 w 7425815"/>
                              <a:gd name="connsiteY4114" fmla="*/ 1167957 h 4885545"/>
                              <a:gd name="connsiteX4115" fmla="*/ 3780730 w 7425815"/>
                              <a:gd name="connsiteY4115" fmla="*/ 1171550 h 4885545"/>
                              <a:gd name="connsiteX4116" fmla="*/ 3787117 w 7425815"/>
                              <a:gd name="connsiteY4116" fmla="*/ 1144004 h 4885545"/>
                              <a:gd name="connsiteX4117" fmla="*/ 3802088 w 7425815"/>
                              <a:gd name="connsiteY4117" fmla="*/ 1141359 h 4885545"/>
                              <a:gd name="connsiteX4118" fmla="*/ 1585172 w 7425815"/>
                              <a:gd name="connsiteY4118" fmla="*/ 1128435 h 4885545"/>
                              <a:gd name="connsiteX4119" fmla="*/ 1599940 w 7425815"/>
                              <a:gd name="connsiteY4119" fmla="*/ 1129632 h 4885545"/>
                              <a:gd name="connsiteX4120" fmla="*/ 1603933 w 7425815"/>
                              <a:gd name="connsiteY4120" fmla="*/ 1133624 h 4885545"/>
                              <a:gd name="connsiteX4121" fmla="*/ 1602734 w 7425815"/>
                              <a:gd name="connsiteY4121" fmla="*/ 1148395 h 4885545"/>
                              <a:gd name="connsiteX4122" fmla="*/ 1599142 w 7425815"/>
                              <a:gd name="connsiteY4122" fmla="*/ 1151588 h 4885545"/>
                              <a:gd name="connsiteX4123" fmla="*/ 1595948 w 7425815"/>
                              <a:gd name="connsiteY4123" fmla="*/ 1147996 h 4885545"/>
                              <a:gd name="connsiteX4124" fmla="*/ 1596348 w 7425815"/>
                              <a:gd name="connsiteY4124" fmla="*/ 1141209 h 4885545"/>
                              <a:gd name="connsiteX4125" fmla="*/ 1585572 w 7425815"/>
                              <a:gd name="connsiteY4125" fmla="*/ 1150391 h 4885545"/>
                              <a:gd name="connsiteX4126" fmla="*/ 1585971 w 7425815"/>
                              <a:gd name="connsiteY4126" fmla="*/ 1150790 h 4885545"/>
                              <a:gd name="connsiteX4127" fmla="*/ 1583576 w 7425815"/>
                              <a:gd name="connsiteY4127" fmla="*/ 1179533 h 4885545"/>
                              <a:gd name="connsiteX4128" fmla="*/ 1560018 w 7425815"/>
                              <a:gd name="connsiteY4128" fmla="*/ 1199493 h 4885545"/>
                              <a:gd name="connsiteX4129" fmla="*/ 1554031 w 7425815"/>
                              <a:gd name="connsiteY4129" fmla="*/ 1201489 h 4885545"/>
                              <a:gd name="connsiteX4130" fmla="*/ 1548443 w 7425815"/>
                              <a:gd name="connsiteY4130" fmla="*/ 1198695 h 4885545"/>
                              <a:gd name="connsiteX4131" fmla="*/ 1540062 w 7425815"/>
                              <a:gd name="connsiteY4131" fmla="*/ 1188715 h 4885545"/>
                              <a:gd name="connsiteX4132" fmla="*/ 1530881 w 7425815"/>
                              <a:gd name="connsiteY4132" fmla="*/ 1196699 h 4885545"/>
                              <a:gd name="connsiteX4133" fmla="*/ 1530482 w 7425815"/>
                              <a:gd name="connsiteY4133" fmla="*/ 1203884 h 4885545"/>
                              <a:gd name="connsiteX4134" fmla="*/ 1526889 w 7425815"/>
                              <a:gd name="connsiteY4134" fmla="*/ 1207078 h 4885545"/>
                              <a:gd name="connsiteX4135" fmla="*/ 1523698 w 7425815"/>
                              <a:gd name="connsiteY4135" fmla="*/ 1203485 h 4885545"/>
                              <a:gd name="connsiteX4136" fmla="*/ 1524096 w 7425815"/>
                              <a:gd name="connsiteY4136" fmla="*/ 1198296 h 4885545"/>
                              <a:gd name="connsiteX4137" fmla="*/ 1518907 w 7425815"/>
                              <a:gd name="connsiteY4137" fmla="*/ 1197896 h 4885545"/>
                              <a:gd name="connsiteX4138" fmla="*/ 1515714 w 7425815"/>
                              <a:gd name="connsiteY4138" fmla="*/ 1194304 h 4885545"/>
                              <a:gd name="connsiteX4139" fmla="*/ 1519307 w 7425815"/>
                              <a:gd name="connsiteY4139" fmla="*/ 1191110 h 4885545"/>
                              <a:gd name="connsiteX4140" fmla="*/ 1526491 w 7425815"/>
                              <a:gd name="connsiteY4140" fmla="*/ 1191509 h 4885545"/>
                              <a:gd name="connsiteX4141" fmla="*/ 1535671 w 7425815"/>
                              <a:gd name="connsiteY4141" fmla="*/ 1183525 h 4885545"/>
                              <a:gd name="connsiteX4142" fmla="*/ 1528087 w 7425815"/>
                              <a:gd name="connsiteY4142" fmla="*/ 1174743 h 4885545"/>
                              <a:gd name="connsiteX4143" fmla="*/ 1530482 w 7425815"/>
                              <a:gd name="connsiteY4143" fmla="*/ 1146000 h 4885545"/>
                              <a:gd name="connsiteX4144" fmla="*/ 1558023 w 7425815"/>
                              <a:gd name="connsiteY4144" fmla="*/ 1147197 h 4885545"/>
                              <a:gd name="connsiteX4145" fmla="*/ 1579583 w 7425815"/>
                              <a:gd name="connsiteY4145" fmla="*/ 1145600 h 4885545"/>
                              <a:gd name="connsiteX4146" fmla="*/ 1591558 w 7425815"/>
                              <a:gd name="connsiteY4146" fmla="*/ 1135620 h 4885545"/>
                              <a:gd name="connsiteX4147" fmla="*/ 1584772 w 7425815"/>
                              <a:gd name="connsiteY4147" fmla="*/ 1135221 h 4885545"/>
                              <a:gd name="connsiteX4148" fmla="*/ 1581580 w 7425815"/>
                              <a:gd name="connsiteY4148" fmla="*/ 1131628 h 4885545"/>
                              <a:gd name="connsiteX4149" fmla="*/ 1585172 w 7425815"/>
                              <a:gd name="connsiteY4149" fmla="*/ 1128435 h 4885545"/>
                              <a:gd name="connsiteX4150" fmla="*/ 2860376 w 7425815"/>
                              <a:gd name="connsiteY4150" fmla="*/ 1068719 h 4885545"/>
                              <a:gd name="connsiteX4151" fmla="*/ 2860215 w 7425815"/>
                              <a:gd name="connsiteY4151" fmla="*/ 1076141 h 4885545"/>
                              <a:gd name="connsiteX4152" fmla="*/ 2854264 w 7425815"/>
                              <a:gd name="connsiteY4152" fmla="*/ 1081918 h 4885545"/>
                              <a:gd name="connsiteX4153" fmla="*/ 2862711 w 7425815"/>
                              <a:gd name="connsiteY4153" fmla="*/ 1082078 h 4885545"/>
                              <a:gd name="connsiteX4154" fmla="*/ 2868422 w 7425815"/>
                              <a:gd name="connsiteY4154" fmla="*/ 1087854 h 4885545"/>
                              <a:gd name="connsiteX4155" fmla="*/ 2868597 w 7425815"/>
                              <a:gd name="connsiteY4155" fmla="*/ 1079734 h 4885545"/>
                              <a:gd name="connsiteX4156" fmla="*/ 2873804 w 7425815"/>
                              <a:gd name="connsiteY4156" fmla="*/ 1074526 h 4885545"/>
                              <a:gd name="connsiteX4157" fmla="*/ 2865803 w 7425815"/>
                              <a:gd name="connsiteY4157" fmla="*/ 1074145 h 4885545"/>
                              <a:gd name="connsiteX4158" fmla="*/ 2855424 w 7425815"/>
                              <a:gd name="connsiteY4158" fmla="*/ 1055381 h 4885545"/>
                              <a:gd name="connsiteX4159" fmla="*/ 2860613 w 7425815"/>
                              <a:gd name="connsiteY4159" fmla="*/ 1057776 h 4885545"/>
                              <a:gd name="connsiteX4160" fmla="*/ 2860598 w 7425815"/>
                              <a:gd name="connsiteY4160" fmla="*/ 1058560 h 4885545"/>
                              <a:gd name="connsiteX4161" fmla="*/ 2868998 w 7425815"/>
                              <a:gd name="connsiteY4161" fmla="*/ 1066960 h 4885545"/>
                              <a:gd name="connsiteX4162" fmla="*/ 2881371 w 7425815"/>
                              <a:gd name="connsiteY4162" fmla="*/ 1066960 h 4885545"/>
                              <a:gd name="connsiteX4163" fmla="*/ 2881772 w 7425815"/>
                              <a:gd name="connsiteY4163" fmla="*/ 1066559 h 4885545"/>
                              <a:gd name="connsiteX4164" fmla="*/ 2886960 w 7425815"/>
                              <a:gd name="connsiteY4164" fmla="*/ 1068954 h 4885545"/>
                              <a:gd name="connsiteX4165" fmla="*/ 2884566 w 7425815"/>
                              <a:gd name="connsiteY4165" fmla="*/ 1074144 h 4885545"/>
                              <a:gd name="connsiteX4166" fmla="*/ 2884169 w 7425815"/>
                              <a:gd name="connsiteY4166" fmla="*/ 1074542 h 4885545"/>
                              <a:gd name="connsiteX4167" fmla="*/ 2884167 w 7425815"/>
                              <a:gd name="connsiteY4167" fmla="*/ 1074545 h 4885545"/>
                              <a:gd name="connsiteX4168" fmla="*/ 2884164 w 7425815"/>
                              <a:gd name="connsiteY4168" fmla="*/ 1074546 h 4885545"/>
                              <a:gd name="connsiteX4169" fmla="*/ 2875785 w 7425815"/>
                              <a:gd name="connsiteY4169" fmla="*/ 1082927 h 4885545"/>
                              <a:gd name="connsiteX4170" fmla="*/ 2875785 w 7425815"/>
                              <a:gd name="connsiteY4170" fmla="*/ 1095301 h 4885545"/>
                              <a:gd name="connsiteX4171" fmla="*/ 2875785 w 7425815"/>
                              <a:gd name="connsiteY4171" fmla="*/ 1095302 h 4885545"/>
                              <a:gd name="connsiteX4172" fmla="*/ 2872990 w 7425815"/>
                              <a:gd name="connsiteY4172" fmla="*/ 1100891 h 4885545"/>
                              <a:gd name="connsiteX4173" fmla="*/ 2868198 w 7425815"/>
                              <a:gd name="connsiteY4173" fmla="*/ 1098496 h 4885545"/>
                              <a:gd name="connsiteX4174" fmla="*/ 2847046 w 7425815"/>
                              <a:gd name="connsiteY4174" fmla="*/ 1089314 h 4885545"/>
                              <a:gd name="connsiteX4175" fmla="*/ 2846776 w 7425815"/>
                              <a:gd name="connsiteY4175" fmla="*/ 1089189 h 4885545"/>
                              <a:gd name="connsiteX4176" fmla="*/ 2846646 w 7425815"/>
                              <a:gd name="connsiteY4176" fmla="*/ 1089314 h 4885545"/>
                              <a:gd name="connsiteX4177" fmla="*/ 2841851 w 7425815"/>
                              <a:gd name="connsiteY4177" fmla="*/ 1086919 h 4885545"/>
                              <a:gd name="connsiteX4178" fmla="*/ 2841851 w 7425815"/>
                              <a:gd name="connsiteY4178" fmla="*/ 1086919 h 4885545"/>
                              <a:gd name="connsiteX4179" fmla="*/ 2844248 w 7425815"/>
                              <a:gd name="connsiteY4179" fmla="*/ 1081728 h 4885545"/>
                              <a:gd name="connsiteX4180" fmla="*/ 2853031 w 7425815"/>
                              <a:gd name="connsiteY4180" fmla="*/ 1072947 h 4885545"/>
                              <a:gd name="connsiteX4181" fmla="*/ 2853031 w 7425815"/>
                              <a:gd name="connsiteY4181" fmla="*/ 1061372 h 4885545"/>
                              <a:gd name="connsiteX4182" fmla="*/ 2852631 w 7425815"/>
                              <a:gd name="connsiteY4182" fmla="*/ 1060971 h 4885545"/>
                              <a:gd name="connsiteX4183" fmla="*/ 2855023 w 7425815"/>
                              <a:gd name="connsiteY4183" fmla="*/ 1055781 h 4885545"/>
                              <a:gd name="connsiteX4184" fmla="*/ 2855202 w 7425815"/>
                              <a:gd name="connsiteY4184" fmla="*/ 1055863 h 4885545"/>
                              <a:gd name="connsiteX4185" fmla="*/ 2793794 w 7425815"/>
                              <a:gd name="connsiteY4185" fmla="*/ 1045350 h 4885545"/>
                              <a:gd name="connsiteX4186" fmla="*/ 2793547 w 7425815"/>
                              <a:gd name="connsiteY4186" fmla="*/ 1062968 h 4885545"/>
                              <a:gd name="connsiteX4187" fmla="*/ 2780707 w 7425815"/>
                              <a:gd name="connsiteY4187" fmla="*/ 1075097 h 4885545"/>
                              <a:gd name="connsiteX4188" fmla="*/ 2798339 w 7425815"/>
                              <a:gd name="connsiteY4188" fmla="*/ 1075342 h 4885545"/>
                              <a:gd name="connsiteX4189" fmla="*/ 2810866 w 7425815"/>
                              <a:gd name="connsiteY4189" fmla="*/ 1088369 h 4885545"/>
                              <a:gd name="connsiteX4190" fmla="*/ 2811114 w 7425815"/>
                              <a:gd name="connsiteY4190" fmla="*/ 1070552 h 4885545"/>
                              <a:gd name="connsiteX4191" fmla="*/ 2823768 w 7425815"/>
                              <a:gd name="connsiteY4191" fmla="*/ 1058380 h 4885545"/>
                              <a:gd name="connsiteX4192" fmla="*/ 2804727 w 7425815"/>
                              <a:gd name="connsiteY4192" fmla="*/ 1056980 h 4885545"/>
                              <a:gd name="connsiteX4193" fmla="*/ 2788358 w 7425815"/>
                              <a:gd name="connsiteY4193" fmla="*/ 1031829 h 4885545"/>
                              <a:gd name="connsiteX4194" fmla="*/ 2788688 w 7425815"/>
                              <a:gd name="connsiteY4194" fmla="*/ 1031982 h 4885545"/>
                              <a:gd name="connsiteX4195" fmla="*/ 2788759 w 7425815"/>
                              <a:gd name="connsiteY4195" fmla="*/ 1031829 h 4885545"/>
                              <a:gd name="connsiteX4196" fmla="*/ 2793948 w 7425815"/>
                              <a:gd name="connsiteY4196" fmla="*/ 1034224 h 4885545"/>
                              <a:gd name="connsiteX4197" fmla="*/ 2793941 w 7425815"/>
                              <a:gd name="connsiteY4197" fmla="*/ 1034633 h 4885545"/>
                              <a:gd name="connsiteX4198" fmla="*/ 2809265 w 7425815"/>
                              <a:gd name="connsiteY4198" fmla="*/ 1050493 h 4885545"/>
                              <a:gd name="connsiteX4199" fmla="*/ 2831866 w 7425815"/>
                              <a:gd name="connsiteY4199" fmla="*/ 1050593 h 4885545"/>
                              <a:gd name="connsiteX4200" fmla="*/ 2831868 w 7425815"/>
                              <a:gd name="connsiteY4200" fmla="*/ 1050591 h 4885545"/>
                              <a:gd name="connsiteX4201" fmla="*/ 2837061 w 7425815"/>
                              <a:gd name="connsiteY4201" fmla="*/ 1052986 h 4885545"/>
                              <a:gd name="connsiteX4202" fmla="*/ 2837061 w 7425815"/>
                              <a:gd name="connsiteY4202" fmla="*/ 1052988 h 4885545"/>
                              <a:gd name="connsiteX4203" fmla="*/ 2837061 w 7425815"/>
                              <a:gd name="connsiteY4203" fmla="*/ 1052988 h 4885545"/>
                              <a:gd name="connsiteX4204" fmla="*/ 2834666 w 7425815"/>
                              <a:gd name="connsiteY4204" fmla="*/ 1058177 h 4885545"/>
                              <a:gd name="connsiteX4205" fmla="*/ 2834662 w 7425815"/>
                              <a:gd name="connsiteY4205" fmla="*/ 1058178 h 4885545"/>
                              <a:gd name="connsiteX4206" fmla="*/ 2818295 w 7425815"/>
                              <a:gd name="connsiteY4206" fmla="*/ 1074145 h 4885545"/>
                              <a:gd name="connsiteX4207" fmla="*/ 2817918 w 7425815"/>
                              <a:gd name="connsiteY4207" fmla="*/ 1095706 h 4885545"/>
                              <a:gd name="connsiteX4208" fmla="*/ 2818299 w 7425815"/>
                              <a:gd name="connsiteY4208" fmla="*/ 1096101 h 4885545"/>
                              <a:gd name="connsiteX4209" fmla="*/ 2815903 w 7425815"/>
                              <a:gd name="connsiteY4209" fmla="*/ 1101690 h 4885545"/>
                              <a:gd name="connsiteX4210" fmla="*/ 2815583 w 7425815"/>
                              <a:gd name="connsiteY4210" fmla="*/ 1101530 h 4885545"/>
                              <a:gd name="connsiteX4211" fmla="*/ 2815502 w 7425815"/>
                              <a:gd name="connsiteY4211" fmla="*/ 1101690 h 4885545"/>
                              <a:gd name="connsiteX4212" fmla="*/ 2810715 w 7425815"/>
                              <a:gd name="connsiteY4212" fmla="*/ 1099294 h 4885545"/>
                              <a:gd name="connsiteX4213" fmla="*/ 2810717 w 7425815"/>
                              <a:gd name="connsiteY4213" fmla="*/ 1098891 h 4885545"/>
                              <a:gd name="connsiteX4214" fmla="*/ 2795145 w 7425815"/>
                              <a:gd name="connsiteY4214" fmla="*/ 1082926 h 4885545"/>
                              <a:gd name="connsiteX4215" fmla="*/ 2772832 w 7425815"/>
                              <a:gd name="connsiteY4215" fmla="*/ 1082535 h 4885545"/>
                              <a:gd name="connsiteX4216" fmla="*/ 2771988 w 7425815"/>
                              <a:gd name="connsiteY4216" fmla="*/ 1083327 h 4885545"/>
                              <a:gd name="connsiteX4217" fmla="*/ 2767204 w 7425815"/>
                              <a:gd name="connsiteY4217" fmla="*/ 1080932 h 4885545"/>
                              <a:gd name="connsiteX4218" fmla="*/ 2767507 w 7425815"/>
                              <a:gd name="connsiteY4218" fmla="*/ 1080273 h 4885545"/>
                              <a:gd name="connsiteX4219" fmla="*/ 2767204 w 7425815"/>
                              <a:gd name="connsiteY4219" fmla="*/ 1080132 h 4885545"/>
                              <a:gd name="connsiteX4220" fmla="*/ 2769598 w 7425815"/>
                              <a:gd name="connsiteY4220" fmla="*/ 1074942 h 4885545"/>
                              <a:gd name="connsiteX4221" fmla="*/ 2770405 w 7425815"/>
                              <a:gd name="connsiteY4221" fmla="*/ 1074953 h 4885545"/>
                              <a:gd name="connsiteX4222" fmla="*/ 2785964 w 7425815"/>
                              <a:gd name="connsiteY4222" fmla="*/ 1059774 h 4885545"/>
                              <a:gd name="connsiteX4223" fmla="*/ 2786357 w 7425815"/>
                              <a:gd name="connsiteY4223" fmla="*/ 1037438 h 4885545"/>
                              <a:gd name="connsiteX4224" fmla="*/ 2785963 w 7425815"/>
                              <a:gd name="connsiteY4224" fmla="*/ 1037019 h 4885545"/>
                              <a:gd name="connsiteX4225" fmla="*/ 2788358 w 7425815"/>
                              <a:gd name="connsiteY4225" fmla="*/ 1031829 h 4885545"/>
                              <a:gd name="connsiteX4226" fmla="*/ 5321937 w 7425815"/>
                              <a:gd name="connsiteY4226" fmla="*/ 1014764 h 4885545"/>
                              <a:gd name="connsiteX4227" fmla="*/ 5312056 w 7425815"/>
                              <a:gd name="connsiteY4227" fmla="*/ 1017857 h 4885545"/>
                              <a:gd name="connsiteX4228" fmla="*/ 5310459 w 7425815"/>
                              <a:gd name="connsiteY4228" fmla="*/ 1037020 h 4885545"/>
                              <a:gd name="connsiteX4229" fmla="*/ 5317646 w 7425815"/>
                              <a:gd name="connsiteY4229" fmla="*/ 1045403 h 4885545"/>
                              <a:gd name="connsiteX4230" fmla="*/ 5329223 w 7425815"/>
                              <a:gd name="connsiteY4230" fmla="*/ 1035423 h 4885545"/>
                              <a:gd name="connsiteX4231" fmla="*/ 5334013 w 7425815"/>
                              <a:gd name="connsiteY4231" fmla="*/ 1035822 h 4885545"/>
                              <a:gd name="connsiteX4232" fmla="*/ 5333614 w 7425815"/>
                              <a:gd name="connsiteY4232" fmla="*/ 1040613 h 4885545"/>
                              <a:gd name="connsiteX4233" fmla="*/ 5322037 w 7425815"/>
                              <a:gd name="connsiteY4233" fmla="*/ 1050593 h 4885545"/>
                              <a:gd name="connsiteX4234" fmla="*/ 5330420 w 7425815"/>
                              <a:gd name="connsiteY4234" fmla="*/ 1060572 h 4885545"/>
                              <a:gd name="connsiteX4235" fmla="*/ 5332416 w 7425815"/>
                              <a:gd name="connsiteY4235" fmla="*/ 1060572 h 4885545"/>
                              <a:gd name="connsiteX4236" fmla="*/ 5356368 w 7425815"/>
                              <a:gd name="connsiteY4236" fmla="*/ 1040613 h 4885545"/>
                              <a:gd name="connsiteX4237" fmla="*/ 5357566 w 7425815"/>
                              <a:gd name="connsiteY4237" fmla="*/ 1021450 h 4885545"/>
                              <a:gd name="connsiteX4238" fmla="*/ 5338404 w 7425815"/>
                              <a:gd name="connsiteY4238" fmla="*/ 1019853 h 4885545"/>
                              <a:gd name="connsiteX4239" fmla="*/ 5337207 w 7425815"/>
                              <a:gd name="connsiteY4239" fmla="*/ 1021051 h 4885545"/>
                              <a:gd name="connsiteX4240" fmla="*/ 5334811 w 7425815"/>
                              <a:gd name="connsiteY4240" fmla="*/ 1021849 h 4885545"/>
                              <a:gd name="connsiteX4241" fmla="*/ 5332416 w 7425815"/>
                              <a:gd name="connsiteY4241" fmla="*/ 1020652 h 4885545"/>
                              <a:gd name="connsiteX4242" fmla="*/ 5331219 w 7425815"/>
                              <a:gd name="connsiteY4242" fmla="*/ 1019454 h 4885545"/>
                              <a:gd name="connsiteX4243" fmla="*/ 5321937 w 7425815"/>
                              <a:gd name="connsiteY4243" fmla="*/ 1014764 h 4885545"/>
                              <a:gd name="connsiteX4244" fmla="*/ 903940 w 7425815"/>
                              <a:gd name="connsiteY4244" fmla="*/ 1004034 h 4885545"/>
                              <a:gd name="connsiteX4245" fmla="*/ 916515 w 7425815"/>
                              <a:gd name="connsiteY4245" fmla="*/ 1013066 h 4885545"/>
                              <a:gd name="connsiteX4246" fmla="*/ 910925 w 7425815"/>
                              <a:gd name="connsiteY4246" fmla="*/ 1016660 h 4885545"/>
                              <a:gd name="connsiteX4247" fmla="*/ 892162 w 7425815"/>
                              <a:gd name="connsiteY4247" fmla="*/ 1012268 h 4885545"/>
                              <a:gd name="connsiteX4248" fmla="*/ 888171 w 7425815"/>
                              <a:gd name="connsiteY4248" fmla="*/ 1030632 h 4885545"/>
                              <a:gd name="connsiteX4249" fmla="*/ 882582 w 7425815"/>
                              <a:gd name="connsiteY4249" fmla="*/ 1034225 h 4885545"/>
                              <a:gd name="connsiteX4250" fmla="*/ 888969 w 7425815"/>
                              <a:gd name="connsiteY4250" fmla="*/ 1006679 h 4885545"/>
                              <a:gd name="connsiteX4251" fmla="*/ 903940 w 7425815"/>
                              <a:gd name="connsiteY4251" fmla="*/ 1004034 h 4885545"/>
                              <a:gd name="connsiteX4252" fmla="*/ 5362755 w 7425815"/>
                              <a:gd name="connsiteY4252" fmla="*/ 995103 h 4885545"/>
                              <a:gd name="connsiteX4253" fmla="*/ 5377526 w 7425815"/>
                              <a:gd name="connsiteY4253" fmla="*/ 996300 h 4885545"/>
                              <a:gd name="connsiteX4254" fmla="*/ 5381518 w 7425815"/>
                              <a:gd name="connsiteY4254" fmla="*/ 1000292 h 4885545"/>
                              <a:gd name="connsiteX4255" fmla="*/ 5380320 w 7425815"/>
                              <a:gd name="connsiteY4255" fmla="*/ 1015063 h 4885545"/>
                              <a:gd name="connsiteX4256" fmla="*/ 5376727 w 7425815"/>
                              <a:gd name="connsiteY4256" fmla="*/ 1018256 h 4885545"/>
                              <a:gd name="connsiteX4257" fmla="*/ 5373534 w 7425815"/>
                              <a:gd name="connsiteY4257" fmla="*/ 1014664 h 4885545"/>
                              <a:gd name="connsiteX4258" fmla="*/ 5373933 w 7425815"/>
                              <a:gd name="connsiteY4258" fmla="*/ 1007877 h 4885545"/>
                              <a:gd name="connsiteX4259" fmla="*/ 5363155 w 7425815"/>
                              <a:gd name="connsiteY4259" fmla="*/ 1017059 h 4885545"/>
                              <a:gd name="connsiteX4260" fmla="*/ 5363554 w 7425815"/>
                              <a:gd name="connsiteY4260" fmla="*/ 1017458 h 4885545"/>
                              <a:gd name="connsiteX4261" fmla="*/ 5361159 w 7425815"/>
                              <a:gd name="connsiteY4261" fmla="*/ 1046201 h 4885545"/>
                              <a:gd name="connsiteX4262" fmla="*/ 5337606 w 7425815"/>
                              <a:gd name="connsiteY4262" fmla="*/ 1066161 h 4885545"/>
                              <a:gd name="connsiteX4263" fmla="*/ 5331618 w 7425815"/>
                              <a:gd name="connsiteY4263" fmla="*/ 1068157 h 4885545"/>
                              <a:gd name="connsiteX4264" fmla="*/ 5326029 w 7425815"/>
                              <a:gd name="connsiteY4264" fmla="*/ 1065363 h 4885545"/>
                              <a:gd name="connsiteX4265" fmla="*/ 5317646 w 7425815"/>
                              <a:gd name="connsiteY4265" fmla="*/ 1055383 h 4885545"/>
                              <a:gd name="connsiteX4266" fmla="*/ 5308463 w 7425815"/>
                              <a:gd name="connsiteY4266" fmla="*/ 1063367 h 4885545"/>
                              <a:gd name="connsiteX4267" fmla="*/ 5308064 w 7425815"/>
                              <a:gd name="connsiteY4267" fmla="*/ 1070552 h 4885545"/>
                              <a:gd name="connsiteX4268" fmla="*/ 5304471 w 7425815"/>
                              <a:gd name="connsiteY4268" fmla="*/ 1073746 h 4885545"/>
                              <a:gd name="connsiteX4269" fmla="*/ 5301278 w 7425815"/>
                              <a:gd name="connsiteY4269" fmla="*/ 1070153 h 4885545"/>
                              <a:gd name="connsiteX4270" fmla="*/ 5301677 w 7425815"/>
                              <a:gd name="connsiteY4270" fmla="*/ 1064964 h 4885545"/>
                              <a:gd name="connsiteX4271" fmla="*/ 5296487 w 7425815"/>
                              <a:gd name="connsiteY4271" fmla="*/ 1064564 h 4885545"/>
                              <a:gd name="connsiteX4272" fmla="*/ 5293294 w 7425815"/>
                              <a:gd name="connsiteY4272" fmla="*/ 1060972 h 4885545"/>
                              <a:gd name="connsiteX4273" fmla="*/ 5296886 w 7425815"/>
                              <a:gd name="connsiteY4273" fmla="*/ 1057778 h 4885545"/>
                              <a:gd name="connsiteX4274" fmla="*/ 5304072 w 7425815"/>
                              <a:gd name="connsiteY4274" fmla="*/ 1058177 h 4885545"/>
                              <a:gd name="connsiteX4275" fmla="*/ 5313254 w 7425815"/>
                              <a:gd name="connsiteY4275" fmla="*/ 1050193 h 4885545"/>
                              <a:gd name="connsiteX4276" fmla="*/ 5305669 w 7425815"/>
                              <a:gd name="connsiteY4276" fmla="*/ 1041411 h 4885545"/>
                              <a:gd name="connsiteX4277" fmla="*/ 5308064 w 7425815"/>
                              <a:gd name="connsiteY4277" fmla="*/ 1012668 h 4885545"/>
                              <a:gd name="connsiteX4278" fmla="*/ 5335610 w 7425815"/>
                              <a:gd name="connsiteY4278" fmla="*/ 1013865 h 4885545"/>
                              <a:gd name="connsiteX4279" fmla="*/ 5357167 w 7425815"/>
                              <a:gd name="connsiteY4279" fmla="*/ 1012268 h 4885545"/>
                              <a:gd name="connsiteX4280" fmla="*/ 5369143 w 7425815"/>
                              <a:gd name="connsiteY4280" fmla="*/ 1002288 h 4885545"/>
                              <a:gd name="connsiteX4281" fmla="*/ 5362356 w 7425815"/>
                              <a:gd name="connsiteY4281" fmla="*/ 1001889 h 4885545"/>
                              <a:gd name="connsiteX4282" fmla="*/ 5359163 w 7425815"/>
                              <a:gd name="connsiteY4282" fmla="*/ 998296 h 4885545"/>
                              <a:gd name="connsiteX4283" fmla="*/ 5362755 w 7425815"/>
                              <a:gd name="connsiteY4283" fmla="*/ 995103 h 4885545"/>
                              <a:gd name="connsiteX4284" fmla="*/ 6654316 w 7425815"/>
                              <a:gd name="connsiteY4284" fmla="*/ 988071 h 4885545"/>
                              <a:gd name="connsiteX4285" fmla="*/ 6654163 w 7425815"/>
                              <a:gd name="connsiteY4285" fmla="*/ 995103 h 4885545"/>
                              <a:gd name="connsiteX4286" fmla="*/ 6648606 w 7425815"/>
                              <a:gd name="connsiteY4286" fmla="*/ 1000497 h 4885545"/>
                              <a:gd name="connsiteX4287" fmla="*/ 6656259 w 7425815"/>
                              <a:gd name="connsiteY4287" fmla="*/ 1000642 h 4885545"/>
                              <a:gd name="connsiteX4288" fmla="*/ 6661970 w 7425815"/>
                              <a:gd name="connsiteY4288" fmla="*/ 1006418 h 4885545"/>
                              <a:gd name="connsiteX4289" fmla="*/ 6662146 w 7425815"/>
                              <a:gd name="connsiteY4289" fmla="*/ 998297 h 4885545"/>
                              <a:gd name="connsiteX4290" fmla="*/ 6666973 w 7425815"/>
                              <a:gd name="connsiteY4290" fmla="*/ 993470 h 4885545"/>
                              <a:gd name="connsiteX4291" fmla="*/ 6659353 w 7425815"/>
                              <a:gd name="connsiteY4291" fmla="*/ 993107 h 4885545"/>
                              <a:gd name="connsiteX4292" fmla="*/ 6649373 w 7425815"/>
                              <a:gd name="connsiteY4292" fmla="*/ 974344 h 4885545"/>
                              <a:gd name="connsiteX4293" fmla="*/ 6654563 w 7425815"/>
                              <a:gd name="connsiteY4293" fmla="*/ 976739 h 4885545"/>
                              <a:gd name="connsiteX4294" fmla="*/ 6654538 w 7425815"/>
                              <a:gd name="connsiteY4294" fmla="*/ 977912 h 4885545"/>
                              <a:gd name="connsiteX4295" fmla="*/ 6662547 w 7425815"/>
                              <a:gd name="connsiteY4295" fmla="*/ 985922 h 4885545"/>
                              <a:gd name="connsiteX4296" fmla="*/ 6674521 w 7425815"/>
                              <a:gd name="connsiteY4296" fmla="*/ 985922 h 4885545"/>
                              <a:gd name="connsiteX4297" fmla="*/ 6675321 w 7425815"/>
                              <a:gd name="connsiteY4297" fmla="*/ 985122 h 4885545"/>
                              <a:gd name="connsiteX4298" fmla="*/ 6680511 w 7425815"/>
                              <a:gd name="connsiteY4298" fmla="*/ 987517 h 4885545"/>
                              <a:gd name="connsiteX4299" fmla="*/ 6678115 w 7425815"/>
                              <a:gd name="connsiteY4299" fmla="*/ 992707 h 4885545"/>
                              <a:gd name="connsiteX4300" fmla="*/ 6678059 w 7425815"/>
                              <a:gd name="connsiteY4300" fmla="*/ 992764 h 4885545"/>
                              <a:gd name="connsiteX4301" fmla="*/ 6677716 w 7425815"/>
                              <a:gd name="connsiteY4301" fmla="*/ 993506 h 4885545"/>
                              <a:gd name="connsiteX4302" fmla="*/ 6677183 w 7425815"/>
                              <a:gd name="connsiteY4302" fmla="*/ 993640 h 4885545"/>
                              <a:gd name="connsiteX4303" fmla="*/ 6669333 w 7425815"/>
                              <a:gd name="connsiteY4303" fmla="*/ 1001490 h 4885545"/>
                              <a:gd name="connsiteX4304" fmla="*/ 6669333 w 7425815"/>
                              <a:gd name="connsiteY4304" fmla="*/ 1013865 h 4885545"/>
                              <a:gd name="connsiteX4305" fmla="*/ 6669333 w 7425815"/>
                              <a:gd name="connsiteY4305" fmla="*/ 1013866 h 4885545"/>
                              <a:gd name="connsiteX4306" fmla="*/ 6666539 w 7425815"/>
                              <a:gd name="connsiteY4306" fmla="*/ 1019455 h 4885545"/>
                              <a:gd name="connsiteX4307" fmla="*/ 6661748 w 7425815"/>
                              <a:gd name="connsiteY4307" fmla="*/ 1017060 h 4885545"/>
                              <a:gd name="connsiteX4308" fmla="*/ 6653116 w 7425815"/>
                              <a:gd name="connsiteY4308" fmla="*/ 1008128 h 4885545"/>
                              <a:gd name="connsiteX4309" fmla="*/ 6640994 w 7425815"/>
                              <a:gd name="connsiteY4309" fmla="*/ 1007886 h 4885545"/>
                              <a:gd name="connsiteX4310" fmla="*/ 6640591 w 7425815"/>
                              <a:gd name="connsiteY4310" fmla="*/ 1008277 h 4885545"/>
                              <a:gd name="connsiteX4311" fmla="*/ 6635799 w 7425815"/>
                              <a:gd name="connsiteY4311" fmla="*/ 1005882 h 4885545"/>
                              <a:gd name="connsiteX4312" fmla="*/ 6635881 w 7425815"/>
                              <a:gd name="connsiteY4312" fmla="*/ 1005705 h 4885545"/>
                              <a:gd name="connsiteX4313" fmla="*/ 6635400 w 7425815"/>
                              <a:gd name="connsiteY4313" fmla="*/ 1005483 h 4885545"/>
                              <a:gd name="connsiteX4314" fmla="*/ 6637795 w 7425815"/>
                              <a:gd name="connsiteY4314" fmla="*/ 1000292 h 4885545"/>
                              <a:gd name="connsiteX4315" fmla="*/ 6638579 w 7425815"/>
                              <a:gd name="connsiteY4315" fmla="*/ 1000307 h 4885545"/>
                              <a:gd name="connsiteX4316" fmla="*/ 6646978 w 7425815"/>
                              <a:gd name="connsiteY4316" fmla="*/ 991910 h 4885545"/>
                              <a:gd name="connsiteX4317" fmla="*/ 6646978 w 7425815"/>
                              <a:gd name="connsiteY4317" fmla="*/ 980733 h 4885545"/>
                              <a:gd name="connsiteX4318" fmla="*/ 6646178 w 7425815"/>
                              <a:gd name="connsiteY4318" fmla="*/ 979933 h 4885545"/>
                              <a:gd name="connsiteX4319" fmla="*/ 6648574 w 7425815"/>
                              <a:gd name="connsiteY4319" fmla="*/ 974743 h 4885545"/>
                              <a:gd name="connsiteX4320" fmla="*/ 6649081 w 7425815"/>
                              <a:gd name="connsiteY4320" fmla="*/ 974977 h 4885545"/>
                              <a:gd name="connsiteX4321" fmla="*/ 6587731 w 7425815"/>
                              <a:gd name="connsiteY4321" fmla="*/ 964724 h 4885545"/>
                              <a:gd name="connsiteX4322" fmla="*/ 6587497 w 7425815"/>
                              <a:gd name="connsiteY4322" fmla="*/ 981531 h 4885545"/>
                              <a:gd name="connsiteX4323" fmla="*/ 6574649 w 7425815"/>
                              <a:gd name="connsiteY4323" fmla="*/ 993665 h 4885545"/>
                              <a:gd name="connsiteX4324" fmla="*/ 6591889 w 7425815"/>
                              <a:gd name="connsiteY4324" fmla="*/ 993905 h 4885545"/>
                              <a:gd name="connsiteX4325" fmla="*/ 6604420 w 7425815"/>
                              <a:gd name="connsiteY4325" fmla="*/ 1006938 h 4885545"/>
                              <a:gd name="connsiteX4326" fmla="*/ 6604662 w 7425815"/>
                              <a:gd name="connsiteY4326" fmla="*/ 989515 h 4885545"/>
                              <a:gd name="connsiteX4327" fmla="*/ 6617321 w 7425815"/>
                              <a:gd name="connsiteY4327" fmla="*/ 977343 h 4885545"/>
                              <a:gd name="connsiteX4328" fmla="*/ 6598275 w 7425815"/>
                              <a:gd name="connsiteY4328" fmla="*/ 975942 h 4885545"/>
                              <a:gd name="connsiteX4329" fmla="*/ 6582707 w 7425815"/>
                              <a:gd name="connsiteY4329" fmla="*/ 950392 h 4885545"/>
                              <a:gd name="connsiteX4330" fmla="*/ 6587896 w 7425815"/>
                              <a:gd name="connsiteY4330" fmla="*/ 952787 h 4885545"/>
                              <a:gd name="connsiteX4331" fmla="*/ 6587879 w 7425815"/>
                              <a:gd name="connsiteY4331" fmla="*/ 953996 h 4885545"/>
                              <a:gd name="connsiteX4332" fmla="*/ 6602816 w 7425815"/>
                              <a:gd name="connsiteY4332" fmla="*/ 969455 h 4885545"/>
                              <a:gd name="connsiteX4333" fmla="*/ 6625421 w 7425815"/>
                              <a:gd name="connsiteY4333" fmla="*/ 969554 h 4885545"/>
                              <a:gd name="connsiteX4334" fmla="*/ 6626533 w 7425815"/>
                              <a:gd name="connsiteY4334" fmla="*/ 970067 h 4885545"/>
                              <a:gd name="connsiteX4335" fmla="*/ 6630611 w 7425815"/>
                              <a:gd name="connsiteY4335" fmla="*/ 971949 h 4885545"/>
                              <a:gd name="connsiteX4336" fmla="*/ 6630611 w 7425815"/>
                              <a:gd name="connsiteY4336" fmla="*/ 971950 h 4885545"/>
                              <a:gd name="connsiteX4337" fmla="*/ 6630611 w 7425815"/>
                              <a:gd name="connsiteY4337" fmla="*/ 971950 h 4885545"/>
                              <a:gd name="connsiteX4338" fmla="*/ 6628854 w 7425815"/>
                              <a:gd name="connsiteY4338" fmla="*/ 975755 h 4885545"/>
                              <a:gd name="connsiteX4339" fmla="*/ 6628215 w 7425815"/>
                              <a:gd name="connsiteY4339" fmla="*/ 977139 h 4885545"/>
                              <a:gd name="connsiteX4340" fmla="*/ 6611848 w 7425815"/>
                              <a:gd name="connsiteY4340" fmla="*/ 993108 h 4885545"/>
                              <a:gd name="connsiteX4341" fmla="*/ 6611477 w 7425815"/>
                              <a:gd name="connsiteY4341" fmla="*/ 1014277 h 4885545"/>
                              <a:gd name="connsiteX4342" fmla="*/ 6611848 w 7425815"/>
                              <a:gd name="connsiteY4342" fmla="*/ 1014664 h 4885545"/>
                              <a:gd name="connsiteX4343" fmla="*/ 6611454 w 7425815"/>
                              <a:gd name="connsiteY4343" fmla="*/ 1015585 h 4885545"/>
                              <a:gd name="connsiteX4344" fmla="*/ 6611449 w 7425815"/>
                              <a:gd name="connsiteY4344" fmla="*/ 1015862 h 4885545"/>
                              <a:gd name="connsiteX4345" fmla="*/ 6610651 w 7425815"/>
                              <a:gd name="connsiteY4345" fmla="*/ 1017459 h 4885545"/>
                              <a:gd name="connsiteX4346" fmla="*/ 6609453 w 7425815"/>
                              <a:gd name="connsiteY4346" fmla="*/ 1020253 h 4885545"/>
                              <a:gd name="connsiteX4347" fmla="*/ 6609294 w 7425815"/>
                              <a:gd name="connsiteY4347" fmla="*/ 1020173 h 4885545"/>
                              <a:gd name="connsiteX4348" fmla="*/ 6609054 w 7425815"/>
                              <a:gd name="connsiteY4348" fmla="*/ 1020653 h 4885545"/>
                              <a:gd name="connsiteX4349" fmla="*/ 6604262 w 7425815"/>
                              <a:gd name="connsiteY4349" fmla="*/ 1018257 h 4885545"/>
                              <a:gd name="connsiteX4350" fmla="*/ 6604273 w 7425815"/>
                              <a:gd name="connsiteY4350" fmla="*/ 1017459 h 4885545"/>
                              <a:gd name="connsiteX4351" fmla="*/ 6588695 w 7425815"/>
                              <a:gd name="connsiteY4351" fmla="*/ 1001489 h 4885545"/>
                              <a:gd name="connsiteX4352" fmla="*/ 6566772 w 7425815"/>
                              <a:gd name="connsiteY4352" fmla="*/ 1001105 h 4885545"/>
                              <a:gd name="connsiteX4353" fmla="*/ 6565940 w 7425815"/>
                              <a:gd name="connsiteY4353" fmla="*/ 1001890 h 4885545"/>
                              <a:gd name="connsiteX4354" fmla="*/ 6561149 w 7425815"/>
                              <a:gd name="connsiteY4354" fmla="*/ 999495 h 4885545"/>
                              <a:gd name="connsiteX4355" fmla="*/ 6561383 w 7425815"/>
                              <a:gd name="connsiteY4355" fmla="*/ 998988 h 4885545"/>
                              <a:gd name="connsiteX4356" fmla="*/ 6560750 w 7425815"/>
                              <a:gd name="connsiteY4356" fmla="*/ 998695 h 4885545"/>
                              <a:gd name="connsiteX4357" fmla="*/ 6563145 w 7425815"/>
                              <a:gd name="connsiteY4357" fmla="*/ 993505 h 4885545"/>
                              <a:gd name="connsiteX4358" fmla="*/ 6564347 w 7425815"/>
                              <a:gd name="connsiteY4358" fmla="*/ 993522 h 4885545"/>
                              <a:gd name="connsiteX4359" fmla="*/ 6579912 w 7425815"/>
                              <a:gd name="connsiteY4359" fmla="*/ 978337 h 4885545"/>
                              <a:gd name="connsiteX4360" fmla="*/ 6580290 w 7425815"/>
                              <a:gd name="connsiteY4360" fmla="*/ 956809 h 4885545"/>
                              <a:gd name="connsiteX4361" fmla="*/ 6579512 w 7425815"/>
                              <a:gd name="connsiteY4361" fmla="*/ 955981 h 4885545"/>
                              <a:gd name="connsiteX4362" fmla="*/ 6581907 w 7425815"/>
                              <a:gd name="connsiteY4362" fmla="*/ 950791 h 4885545"/>
                              <a:gd name="connsiteX4363" fmla="*/ 6582415 w 7425815"/>
                              <a:gd name="connsiteY4363" fmla="*/ 951025 h 4885545"/>
                              <a:gd name="connsiteX4364" fmla="*/ 2423791 w 7425815"/>
                              <a:gd name="connsiteY4364" fmla="*/ 877439 h 4885545"/>
                              <a:gd name="connsiteX4365" fmla="*/ 2413911 w 7425815"/>
                              <a:gd name="connsiteY4365" fmla="*/ 880532 h 4885545"/>
                              <a:gd name="connsiteX4366" fmla="*/ 2412313 w 7425815"/>
                              <a:gd name="connsiteY4366" fmla="*/ 899695 h 4885545"/>
                              <a:gd name="connsiteX4367" fmla="*/ 2419499 w 7425815"/>
                              <a:gd name="connsiteY4367" fmla="*/ 908078 h 4885545"/>
                              <a:gd name="connsiteX4368" fmla="*/ 2431077 w 7425815"/>
                              <a:gd name="connsiteY4368" fmla="*/ 898098 h 4885545"/>
                              <a:gd name="connsiteX4369" fmla="*/ 2435867 w 7425815"/>
                              <a:gd name="connsiteY4369" fmla="*/ 898497 h 4885545"/>
                              <a:gd name="connsiteX4370" fmla="*/ 2435468 w 7425815"/>
                              <a:gd name="connsiteY4370" fmla="*/ 903287 h 4885545"/>
                              <a:gd name="connsiteX4371" fmla="*/ 2423891 w 7425815"/>
                              <a:gd name="connsiteY4371" fmla="*/ 913267 h 4885545"/>
                              <a:gd name="connsiteX4372" fmla="*/ 2432274 w 7425815"/>
                              <a:gd name="connsiteY4372" fmla="*/ 923247 h 4885545"/>
                              <a:gd name="connsiteX4373" fmla="*/ 2434270 w 7425815"/>
                              <a:gd name="connsiteY4373" fmla="*/ 923247 h 4885545"/>
                              <a:gd name="connsiteX4374" fmla="*/ 2458222 w 7425815"/>
                              <a:gd name="connsiteY4374" fmla="*/ 903287 h 4885545"/>
                              <a:gd name="connsiteX4375" fmla="*/ 2459421 w 7425815"/>
                              <a:gd name="connsiteY4375" fmla="*/ 884125 h 4885545"/>
                              <a:gd name="connsiteX4376" fmla="*/ 2440257 w 7425815"/>
                              <a:gd name="connsiteY4376" fmla="*/ 882528 h 4885545"/>
                              <a:gd name="connsiteX4377" fmla="*/ 2439060 w 7425815"/>
                              <a:gd name="connsiteY4377" fmla="*/ 883726 h 4885545"/>
                              <a:gd name="connsiteX4378" fmla="*/ 2436666 w 7425815"/>
                              <a:gd name="connsiteY4378" fmla="*/ 884524 h 4885545"/>
                              <a:gd name="connsiteX4379" fmla="*/ 2434270 w 7425815"/>
                              <a:gd name="connsiteY4379" fmla="*/ 883326 h 4885545"/>
                              <a:gd name="connsiteX4380" fmla="*/ 2433073 w 7425815"/>
                              <a:gd name="connsiteY4380" fmla="*/ 882129 h 4885545"/>
                              <a:gd name="connsiteX4381" fmla="*/ 2423791 w 7425815"/>
                              <a:gd name="connsiteY4381" fmla="*/ 877439 h 4885545"/>
                              <a:gd name="connsiteX4382" fmla="*/ 4681522 w 7425815"/>
                              <a:gd name="connsiteY4382" fmla="*/ 870303 h 4885545"/>
                              <a:gd name="connsiteX4383" fmla="*/ 4694097 w 7425815"/>
                              <a:gd name="connsiteY4383" fmla="*/ 879335 h 4885545"/>
                              <a:gd name="connsiteX4384" fmla="*/ 4688508 w 7425815"/>
                              <a:gd name="connsiteY4384" fmla="*/ 882929 h 4885545"/>
                              <a:gd name="connsiteX4385" fmla="*/ 4669746 w 7425815"/>
                              <a:gd name="connsiteY4385" fmla="*/ 878537 h 4885545"/>
                              <a:gd name="connsiteX4386" fmla="*/ 4665754 w 7425815"/>
                              <a:gd name="connsiteY4386" fmla="*/ 896901 h 4885545"/>
                              <a:gd name="connsiteX4387" fmla="*/ 4660164 w 7425815"/>
                              <a:gd name="connsiteY4387" fmla="*/ 900494 h 4885545"/>
                              <a:gd name="connsiteX4388" fmla="*/ 4666552 w 7425815"/>
                              <a:gd name="connsiteY4388" fmla="*/ 872948 h 4885545"/>
                              <a:gd name="connsiteX4389" fmla="*/ 4681522 w 7425815"/>
                              <a:gd name="connsiteY4389" fmla="*/ 870303 h 4885545"/>
                              <a:gd name="connsiteX4390" fmla="*/ 2464610 w 7425815"/>
                              <a:gd name="connsiteY4390" fmla="*/ 857778 h 4885545"/>
                              <a:gd name="connsiteX4391" fmla="*/ 2479381 w 7425815"/>
                              <a:gd name="connsiteY4391" fmla="*/ 858975 h 4885545"/>
                              <a:gd name="connsiteX4392" fmla="*/ 2483373 w 7425815"/>
                              <a:gd name="connsiteY4392" fmla="*/ 862967 h 4885545"/>
                              <a:gd name="connsiteX4393" fmla="*/ 2482175 w 7425815"/>
                              <a:gd name="connsiteY4393" fmla="*/ 877738 h 4885545"/>
                              <a:gd name="connsiteX4394" fmla="*/ 2478582 w 7425815"/>
                              <a:gd name="connsiteY4394" fmla="*/ 880931 h 4885545"/>
                              <a:gd name="connsiteX4395" fmla="*/ 2475389 w 7425815"/>
                              <a:gd name="connsiteY4395" fmla="*/ 877339 h 4885545"/>
                              <a:gd name="connsiteX4396" fmla="*/ 2475788 w 7425815"/>
                              <a:gd name="connsiteY4396" fmla="*/ 870552 h 4885545"/>
                              <a:gd name="connsiteX4397" fmla="*/ 2465010 w 7425815"/>
                              <a:gd name="connsiteY4397" fmla="*/ 879734 h 4885545"/>
                              <a:gd name="connsiteX4398" fmla="*/ 2465409 w 7425815"/>
                              <a:gd name="connsiteY4398" fmla="*/ 880133 h 4885545"/>
                              <a:gd name="connsiteX4399" fmla="*/ 2463014 w 7425815"/>
                              <a:gd name="connsiteY4399" fmla="*/ 908876 h 4885545"/>
                              <a:gd name="connsiteX4400" fmla="*/ 2439460 w 7425815"/>
                              <a:gd name="connsiteY4400" fmla="*/ 928836 h 4885545"/>
                              <a:gd name="connsiteX4401" fmla="*/ 2433471 w 7425815"/>
                              <a:gd name="connsiteY4401" fmla="*/ 930832 h 4885545"/>
                              <a:gd name="connsiteX4402" fmla="*/ 2427882 w 7425815"/>
                              <a:gd name="connsiteY4402" fmla="*/ 928038 h 4885545"/>
                              <a:gd name="connsiteX4403" fmla="*/ 2419499 w 7425815"/>
                              <a:gd name="connsiteY4403" fmla="*/ 918058 h 4885545"/>
                              <a:gd name="connsiteX4404" fmla="*/ 2410318 w 7425815"/>
                              <a:gd name="connsiteY4404" fmla="*/ 926042 h 4885545"/>
                              <a:gd name="connsiteX4405" fmla="*/ 2409918 w 7425815"/>
                              <a:gd name="connsiteY4405" fmla="*/ 933227 h 4885545"/>
                              <a:gd name="connsiteX4406" fmla="*/ 2406325 w 7425815"/>
                              <a:gd name="connsiteY4406" fmla="*/ 936421 h 4885545"/>
                              <a:gd name="connsiteX4407" fmla="*/ 2403133 w 7425815"/>
                              <a:gd name="connsiteY4407" fmla="*/ 932828 h 4885545"/>
                              <a:gd name="connsiteX4408" fmla="*/ 2403531 w 7425815"/>
                              <a:gd name="connsiteY4408" fmla="*/ 927639 h 4885545"/>
                              <a:gd name="connsiteX4409" fmla="*/ 2398341 w 7425815"/>
                              <a:gd name="connsiteY4409" fmla="*/ 927239 h 4885545"/>
                              <a:gd name="connsiteX4410" fmla="*/ 2395148 w 7425815"/>
                              <a:gd name="connsiteY4410" fmla="*/ 923647 h 4885545"/>
                              <a:gd name="connsiteX4411" fmla="*/ 2398741 w 7425815"/>
                              <a:gd name="connsiteY4411" fmla="*/ 920453 h 4885545"/>
                              <a:gd name="connsiteX4412" fmla="*/ 2405927 w 7425815"/>
                              <a:gd name="connsiteY4412" fmla="*/ 920852 h 4885545"/>
                              <a:gd name="connsiteX4413" fmla="*/ 2415109 w 7425815"/>
                              <a:gd name="connsiteY4413" fmla="*/ 912868 h 4885545"/>
                              <a:gd name="connsiteX4414" fmla="*/ 2407524 w 7425815"/>
                              <a:gd name="connsiteY4414" fmla="*/ 904086 h 4885545"/>
                              <a:gd name="connsiteX4415" fmla="*/ 2409918 w 7425815"/>
                              <a:gd name="connsiteY4415" fmla="*/ 875343 h 4885545"/>
                              <a:gd name="connsiteX4416" fmla="*/ 2437464 w 7425815"/>
                              <a:gd name="connsiteY4416" fmla="*/ 876540 h 4885545"/>
                              <a:gd name="connsiteX4417" fmla="*/ 2459022 w 7425815"/>
                              <a:gd name="connsiteY4417" fmla="*/ 874943 h 4885545"/>
                              <a:gd name="connsiteX4418" fmla="*/ 2470998 w 7425815"/>
                              <a:gd name="connsiteY4418" fmla="*/ 864963 h 4885545"/>
                              <a:gd name="connsiteX4419" fmla="*/ 2464211 w 7425815"/>
                              <a:gd name="connsiteY4419" fmla="*/ 864564 h 4885545"/>
                              <a:gd name="connsiteX4420" fmla="*/ 2461018 w 7425815"/>
                              <a:gd name="connsiteY4420" fmla="*/ 860971 h 4885545"/>
                              <a:gd name="connsiteX4421" fmla="*/ 2464610 w 7425815"/>
                              <a:gd name="connsiteY4421" fmla="*/ 857778 h 4885545"/>
                              <a:gd name="connsiteX4422" fmla="*/ 3712617 w 7425815"/>
                              <a:gd name="connsiteY4422" fmla="*/ 815609 h 4885545"/>
                              <a:gd name="connsiteX4423" fmla="*/ 3712473 w 7425815"/>
                              <a:gd name="connsiteY4423" fmla="*/ 822251 h 4885545"/>
                              <a:gd name="connsiteX4424" fmla="*/ 3706512 w 7425815"/>
                              <a:gd name="connsiteY4424" fmla="*/ 828035 h 4885545"/>
                              <a:gd name="connsiteX4425" fmla="*/ 3714563 w 7425815"/>
                              <a:gd name="connsiteY4425" fmla="*/ 828188 h 4885545"/>
                              <a:gd name="connsiteX4426" fmla="*/ 3720274 w 7425815"/>
                              <a:gd name="connsiteY4426" fmla="*/ 833964 h 4885545"/>
                              <a:gd name="connsiteX4427" fmla="*/ 3720450 w 7425815"/>
                              <a:gd name="connsiteY4427" fmla="*/ 825844 h 4885545"/>
                              <a:gd name="connsiteX4428" fmla="*/ 3725278 w 7425815"/>
                              <a:gd name="connsiteY4428" fmla="*/ 821016 h 4885545"/>
                              <a:gd name="connsiteX4429" fmla="*/ 3717657 w 7425815"/>
                              <a:gd name="connsiteY4429" fmla="*/ 820653 h 4885545"/>
                              <a:gd name="connsiteX4430" fmla="*/ 3707681 w 7425815"/>
                              <a:gd name="connsiteY4430" fmla="*/ 801491 h 4885545"/>
                              <a:gd name="connsiteX4431" fmla="*/ 3712873 w 7425815"/>
                              <a:gd name="connsiteY4431" fmla="*/ 803886 h 4885545"/>
                              <a:gd name="connsiteX4432" fmla="*/ 3712838 w 7425815"/>
                              <a:gd name="connsiteY4432" fmla="*/ 805450 h 4885545"/>
                              <a:gd name="connsiteX4433" fmla="*/ 3720851 w 7425815"/>
                              <a:gd name="connsiteY4433" fmla="*/ 813468 h 4885545"/>
                              <a:gd name="connsiteX4434" fmla="*/ 3732826 w 7425815"/>
                              <a:gd name="connsiteY4434" fmla="*/ 813468 h 4885545"/>
                              <a:gd name="connsiteX4435" fmla="*/ 3733625 w 7425815"/>
                              <a:gd name="connsiteY4435" fmla="*/ 812669 h 4885545"/>
                              <a:gd name="connsiteX4436" fmla="*/ 3738815 w 7425815"/>
                              <a:gd name="connsiteY4436" fmla="*/ 815064 h 4885545"/>
                              <a:gd name="connsiteX4437" fmla="*/ 3736419 w 7425815"/>
                              <a:gd name="connsiteY4437" fmla="*/ 820254 h 4885545"/>
                              <a:gd name="connsiteX4438" fmla="*/ 3736363 w 7425815"/>
                              <a:gd name="connsiteY4438" fmla="*/ 820311 h 4885545"/>
                              <a:gd name="connsiteX4439" fmla="*/ 3736020 w 7425815"/>
                              <a:gd name="connsiteY4439" fmla="*/ 821053 h 4885545"/>
                              <a:gd name="connsiteX4440" fmla="*/ 3735487 w 7425815"/>
                              <a:gd name="connsiteY4440" fmla="*/ 821186 h 4885545"/>
                              <a:gd name="connsiteX4441" fmla="*/ 3727637 w 7425815"/>
                              <a:gd name="connsiteY4441" fmla="*/ 829037 h 4885545"/>
                              <a:gd name="connsiteX4442" fmla="*/ 3727637 w 7425815"/>
                              <a:gd name="connsiteY4442" fmla="*/ 841411 h 4885545"/>
                              <a:gd name="connsiteX4443" fmla="*/ 3727637 w 7425815"/>
                              <a:gd name="connsiteY4443" fmla="*/ 841412 h 4885545"/>
                              <a:gd name="connsiteX4444" fmla="*/ 3724843 w 7425815"/>
                              <a:gd name="connsiteY4444" fmla="*/ 847001 h 4885545"/>
                              <a:gd name="connsiteX4445" fmla="*/ 3720052 w 7425815"/>
                              <a:gd name="connsiteY4445" fmla="*/ 844606 h 4885545"/>
                              <a:gd name="connsiteX4446" fmla="*/ 3711424 w 7425815"/>
                              <a:gd name="connsiteY4446" fmla="*/ 835674 h 4885545"/>
                              <a:gd name="connsiteX4447" fmla="*/ 3698901 w 7425815"/>
                              <a:gd name="connsiteY4447" fmla="*/ 835424 h 4885545"/>
                              <a:gd name="connsiteX4448" fmla="*/ 3698901 w 7425815"/>
                              <a:gd name="connsiteY4448" fmla="*/ 835424 h 4885545"/>
                              <a:gd name="connsiteX4449" fmla="*/ 3698887 w 7425815"/>
                              <a:gd name="connsiteY4449" fmla="*/ 835417 h 4885545"/>
                              <a:gd name="connsiteX4450" fmla="*/ 3693711 w 7425815"/>
                              <a:gd name="connsiteY4450" fmla="*/ 833029 h 4885545"/>
                              <a:gd name="connsiteX4451" fmla="*/ 3696106 w 7425815"/>
                              <a:gd name="connsiteY4451" fmla="*/ 827838 h 4885545"/>
                              <a:gd name="connsiteX4452" fmla="*/ 3696501 w 7425815"/>
                              <a:gd name="connsiteY4452" fmla="*/ 827846 h 4885545"/>
                              <a:gd name="connsiteX4453" fmla="*/ 3696505 w 7425815"/>
                              <a:gd name="connsiteY4453" fmla="*/ 827839 h 4885545"/>
                              <a:gd name="connsiteX4454" fmla="*/ 3705287 w 7425815"/>
                              <a:gd name="connsiteY4454" fmla="*/ 819057 h 4885545"/>
                              <a:gd name="connsiteX4455" fmla="*/ 3705287 w 7425815"/>
                              <a:gd name="connsiteY4455" fmla="*/ 808279 h 4885545"/>
                              <a:gd name="connsiteX4456" fmla="*/ 3704488 w 7425815"/>
                              <a:gd name="connsiteY4456" fmla="*/ 807479 h 4885545"/>
                              <a:gd name="connsiteX4457" fmla="*/ 3706884 w 7425815"/>
                              <a:gd name="connsiteY4457" fmla="*/ 802289 h 4885545"/>
                              <a:gd name="connsiteX4458" fmla="*/ 3707239 w 7425815"/>
                              <a:gd name="connsiteY4458" fmla="*/ 802453 h 4885545"/>
                              <a:gd name="connsiteX4459" fmla="*/ 3646058 w 7425815"/>
                              <a:gd name="connsiteY4459" fmla="*/ 791878 h 4885545"/>
                              <a:gd name="connsiteX4460" fmla="*/ 3645818 w 7425815"/>
                              <a:gd name="connsiteY4460" fmla="*/ 809077 h 4885545"/>
                              <a:gd name="connsiteX4461" fmla="*/ 3632969 w 7425815"/>
                              <a:gd name="connsiteY4461" fmla="*/ 821212 h 4885545"/>
                              <a:gd name="connsiteX4462" fmla="*/ 3650211 w 7425815"/>
                              <a:gd name="connsiteY4462" fmla="*/ 821451 h 4885545"/>
                              <a:gd name="connsiteX4463" fmla="*/ 3663134 w 7425815"/>
                              <a:gd name="connsiteY4463" fmla="*/ 834888 h 4885545"/>
                              <a:gd name="connsiteX4464" fmla="*/ 3663385 w 7425815"/>
                              <a:gd name="connsiteY4464" fmla="*/ 816662 h 4885545"/>
                              <a:gd name="connsiteX4465" fmla="*/ 3676001 w 7425815"/>
                              <a:gd name="connsiteY4465" fmla="*/ 804517 h 4885545"/>
                              <a:gd name="connsiteX4466" fmla="*/ 3656599 w 7425815"/>
                              <a:gd name="connsiteY4466" fmla="*/ 803089 h 4885545"/>
                              <a:gd name="connsiteX4467" fmla="*/ 3640230 w 7425815"/>
                              <a:gd name="connsiteY4467" fmla="*/ 777938 h 4885545"/>
                              <a:gd name="connsiteX4468" fmla="*/ 3640888 w 7425815"/>
                              <a:gd name="connsiteY4468" fmla="*/ 778243 h 4885545"/>
                              <a:gd name="connsiteX4469" fmla="*/ 3641030 w 7425815"/>
                              <a:gd name="connsiteY4469" fmla="*/ 777938 h 4885545"/>
                              <a:gd name="connsiteX4470" fmla="*/ 3646220 w 7425815"/>
                              <a:gd name="connsiteY4470" fmla="*/ 780333 h 4885545"/>
                              <a:gd name="connsiteX4471" fmla="*/ 3646208 w 7425815"/>
                              <a:gd name="connsiteY4471" fmla="*/ 781149 h 4885545"/>
                              <a:gd name="connsiteX4472" fmla="*/ 3661139 w 7425815"/>
                              <a:gd name="connsiteY4472" fmla="*/ 796602 h 4885545"/>
                              <a:gd name="connsiteX4473" fmla="*/ 3683731 w 7425815"/>
                              <a:gd name="connsiteY4473" fmla="*/ 796702 h 4885545"/>
                              <a:gd name="connsiteX4474" fmla="*/ 3684000 w 7425815"/>
                              <a:gd name="connsiteY4474" fmla="*/ 796826 h 4885545"/>
                              <a:gd name="connsiteX4475" fmla="*/ 3684129 w 7425815"/>
                              <a:gd name="connsiteY4475" fmla="*/ 796701 h 4885545"/>
                              <a:gd name="connsiteX4476" fmla="*/ 3689320 w 7425815"/>
                              <a:gd name="connsiteY4476" fmla="*/ 799096 h 4885545"/>
                              <a:gd name="connsiteX4477" fmla="*/ 3686923 w 7425815"/>
                              <a:gd name="connsiteY4477" fmla="*/ 804286 h 4885545"/>
                              <a:gd name="connsiteX4478" fmla="*/ 3670556 w 7425815"/>
                              <a:gd name="connsiteY4478" fmla="*/ 820255 h 4885545"/>
                              <a:gd name="connsiteX4479" fmla="*/ 3670156 w 7425815"/>
                              <a:gd name="connsiteY4479" fmla="*/ 843009 h 4885545"/>
                              <a:gd name="connsiteX4480" fmla="*/ 3667763 w 7425815"/>
                              <a:gd name="connsiteY4480" fmla="*/ 847795 h 4885545"/>
                              <a:gd name="connsiteX4481" fmla="*/ 3667762 w 7425815"/>
                              <a:gd name="connsiteY4481" fmla="*/ 847799 h 4885545"/>
                              <a:gd name="connsiteX4482" fmla="*/ 3667762 w 7425815"/>
                              <a:gd name="connsiteY4482" fmla="*/ 847799 h 4885545"/>
                              <a:gd name="connsiteX4483" fmla="*/ 3667762 w 7425815"/>
                              <a:gd name="connsiteY4483" fmla="*/ 847800 h 4885545"/>
                              <a:gd name="connsiteX4484" fmla="*/ 3662987 w 7425815"/>
                              <a:gd name="connsiteY4484" fmla="*/ 845404 h 4885545"/>
                              <a:gd name="connsiteX4485" fmla="*/ 3662987 w 7425815"/>
                              <a:gd name="connsiteY4485" fmla="*/ 845403 h 4885545"/>
                              <a:gd name="connsiteX4486" fmla="*/ 3647017 w 7425815"/>
                              <a:gd name="connsiteY4486" fmla="*/ 829036 h 4885545"/>
                              <a:gd name="connsiteX4487" fmla="*/ 3625091 w 7425815"/>
                              <a:gd name="connsiteY4487" fmla="*/ 828651 h 4885545"/>
                              <a:gd name="connsiteX4488" fmla="*/ 3624259 w 7425815"/>
                              <a:gd name="connsiteY4488" fmla="*/ 829436 h 4885545"/>
                              <a:gd name="connsiteX4489" fmla="*/ 3619465 w 7425815"/>
                              <a:gd name="connsiteY4489" fmla="*/ 827041 h 4885545"/>
                              <a:gd name="connsiteX4490" fmla="*/ 3619701 w 7425815"/>
                              <a:gd name="connsiteY4490" fmla="*/ 826534 h 4885545"/>
                              <a:gd name="connsiteX4491" fmla="*/ 3619068 w 7425815"/>
                              <a:gd name="connsiteY4491" fmla="*/ 826241 h 4885545"/>
                              <a:gd name="connsiteX4492" fmla="*/ 3621465 w 7425815"/>
                              <a:gd name="connsiteY4492" fmla="*/ 821052 h 4885545"/>
                              <a:gd name="connsiteX4493" fmla="*/ 3622664 w 7425815"/>
                              <a:gd name="connsiteY4493" fmla="*/ 821069 h 4885545"/>
                              <a:gd name="connsiteX4494" fmla="*/ 3638234 w 7425815"/>
                              <a:gd name="connsiteY4494" fmla="*/ 805883 h 4885545"/>
                              <a:gd name="connsiteX4495" fmla="*/ 3638618 w 7425815"/>
                              <a:gd name="connsiteY4495" fmla="*/ 783964 h 4885545"/>
                              <a:gd name="connsiteX4496" fmla="*/ 3637831 w 7425815"/>
                              <a:gd name="connsiteY4496" fmla="*/ 783128 h 4885545"/>
                              <a:gd name="connsiteX4497" fmla="*/ 3640230 w 7425815"/>
                              <a:gd name="connsiteY4497" fmla="*/ 777938 h 4885545"/>
                              <a:gd name="connsiteX4498" fmla="*/ 6201371 w 7425815"/>
                              <a:gd name="connsiteY4498" fmla="*/ 744107 h 4885545"/>
                              <a:gd name="connsiteX4499" fmla="*/ 6191491 w 7425815"/>
                              <a:gd name="connsiteY4499" fmla="*/ 747200 h 4885545"/>
                              <a:gd name="connsiteX4500" fmla="*/ 6189894 w 7425815"/>
                              <a:gd name="connsiteY4500" fmla="*/ 766363 h 4885545"/>
                              <a:gd name="connsiteX4501" fmla="*/ 6197080 w 7425815"/>
                              <a:gd name="connsiteY4501" fmla="*/ 774746 h 4885545"/>
                              <a:gd name="connsiteX4502" fmla="*/ 6208657 w 7425815"/>
                              <a:gd name="connsiteY4502" fmla="*/ 764766 h 4885545"/>
                              <a:gd name="connsiteX4503" fmla="*/ 6213447 w 7425815"/>
                              <a:gd name="connsiteY4503" fmla="*/ 765165 h 4885545"/>
                              <a:gd name="connsiteX4504" fmla="*/ 6213048 w 7425815"/>
                              <a:gd name="connsiteY4504" fmla="*/ 769956 h 4885545"/>
                              <a:gd name="connsiteX4505" fmla="*/ 6201472 w 7425815"/>
                              <a:gd name="connsiteY4505" fmla="*/ 779936 h 4885545"/>
                              <a:gd name="connsiteX4506" fmla="*/ 6209855 w 7425815"/>
                              <a:gd name="connsiteY4506" fmla="*/ 789916 h 4885545"/>
                              <a:gd name="connsiteX4507" fmla="*/ 6211851 w 7425815"/>
                              <a:gd name="connsiteY4507" fmla="*/ 789916 h 4885545"/>
                              <a:gd name="connsiteX4508" fmla="*/ 6235803 w 7425815"/>
                              <a:gd name="connsiteY4508" fmla="*/ 769956 h 4885545"/>
                              <a:gd name="connsiteX4509" fmla="*/ 6237000 w 7425815"/>
                              <a:gd name="connsiteY4509" fmla="*/ 750793 h 4885545"/>
                              <a:gd name="connsiteX4510" fmla="*/ 6217839 w 7425815"/>
                              <a:gd name="connsiteY4510" fmla="*/ 749196 h 4885545"/>
                              <a:gd name="connsiteX4511" fmla="*/ 6216641 w 7425815"/>
                              <a:gd name="connsiteY4511" fmla="*/ 750394 h 4885545"/>
                              <a:gd name="connsiteX4512" fmla="*/ 6214246 w 7425815"/>
                              <a:gd name="connsiteY4512" fmla="*/ 751192 h 4885545"/>
                              <a:gd name="connsiteX4513" fmla="*/ 6211851 w 7425815"/>
                              <a:gd name="connsiteY4513" fmla="*/ 749995 h 4885545"/>
                              <a:gd name="connsiteX4514" fmla="*/ 6210653 w 7425815"/>
                              <a:gd name="connsiteY4514" fmla="*/ 748797 h 4885545"/>
                              <a:gd name="connsiteX4515" fmla="*/ 6201371 w 7425815"/>
                              <a:gd name="connsiteY4515" fmla="*/ 744107 h 4885545"/>
                              <a:gd name="connsiteX4516" fmla="*/ 1783376 w 7425815"/>
                              <a:gd name="connsiteY4516" fmla="*/ 732978 h 4885545"/>
                              <a:gd name="connsiteX4517" fmla="*/ 1795951 w 7425815"/>
                              <a:gd name="connsiteY4517" fmla="*/ 742010 h 4885545"/>
                              <a:gd name="connsiteX4518" fmla="*/ 1790362 w 7425815"/>
                              <a:gd name="connsiteY4518" fmla="*/ 745604 h 4885545"/>
                              <a:gd name="connsiteX4519" fmla="*/ 1771599 w 7425815"/>
                              <a:gd name="connsiteY4519" fmla="*/ 741212 h 4885545"/>
                              <a:gd name="connsiteX4520" fmla="*/ 1767607 w 7425815"/>
                              <a:gd name="connsiteY4520" fmla="*/ 759576 h 4885545"/>
                              <a:gd name="connsiteX4521" fmla="*/ 1762018 w 7425815"/>
                              <a:gd name="connsiteY4521" fmla="*/ 763169 h 4885545"/>
                              <a:gd name="connsiteX4522" fmla="*/ 1768405 w 7425815"/>
                              <a:gd name="connsiteY4522" fmla="*/ 735623 h 4885545"/>
                              <a:gd name="connsiteX4523" fmla="*/ 1783376 w 7425815"/>
                              <a:gd name="connsiteY4523" fmla="*/ 732978 h 4885545"/>
                              <a:gd name="connsiteX4524" fmla="*/ 6241790 w 7425815"/>
                              <a:gd name="connsiteY4524" fmla="*/ 724047 h 4885545"/>
                              <a:gd name="connsiteX4525" fmla="*/ 6256561 w 7425815"/>
                              <a:gd name="connsiteY4525" fmla="*/ 725244 h 4885545"/>
                              <a:gd name="connsiteX4526" fmla="*/ 6260553 w 7425815"/>
                              <a:gd name="connsiteY4526" fmla="*/ 729236 h 4885545"/>
                              <a:gd name="connsiteX4527" fmla="*/ 6259355 w 7425815"/>
                              <a:gd name="connsiteY4527" fmla="*/ 744007 h 4885545"/>
                              <a:gd name="connsiteX4528" fmla="*/ 6255762 w 7425815"/>
                              <a:gd name="connsiteY4528" fmla="*/ 747200 h 4885545"/>
                              <a:gd name="connsiteX4529" fmla="*/ 6252569 w 7425815"/>
                              <a:gd name="connsiteY4529" fmla="*/ 743608 h 4885545"/>
                              <a:gd name="connsiteX4530" fmla="*/ 6252968 w 7425815"/>
                              <a:gd name="connsiteY4530" fmla="*/ 736821 h 4885545"/>
                              <a:gd name="connsiteX4531" fmla="*/ 6242190 w 7425815"/>
                              <a:gd name="connsiteY4531" fmla="*/ 746003 h 4885545"/>
                              <a:gd name="connsiteX4532" fmla="*/ 6242589 w 7425815"/>
                              <a:gd name="connsiteY4532" fmla="*/ 746402 h 4885545"/>
                              <a:gd name="connsiteX4533" fmla="*/ 6240194 w 7425815"/>
                              <a:gd name="connsiteY4533" fmla="*/ 775145 h 4885545"/>
                              <a:gd name="connsiteX4534" fmla="*/ 6216641 w 7425815"/>
                              <a:gd name="connsiteY4534" fmla="*/ 795105 h 4885545"/>
                              <a:gd name="connsiteX4535" fmla="*/ 6210653 w 7425815"/>
                              <a:gd name="connsiteY4535" fmla="*/ 797101 h 4885545"/>
                              <a:gd name="connsiteX4536" fmla="*/ 6205064 w 7425815"/>
                              <a:gd name="connsiteY4536" fmla="*/ 794307 h 4885545"/>
                              <a:gd name="connsiteX4537" fmla="*/ 6196681 w 7425815"/>
                              <a:gd name="connsiteY4537" fmla="*/ 784327 h 4885545"/>
                              <a:gd name="connsiteX4538" fmla="*/ 6187499 w 7425815"/>
                              <a:gd name="connsiteY4538" fmla="*/ 792311 h 4885545"/>
                              <a:gd name="connsiteX4539" fmla="*/ 6187099 w 7425815"/>
                              <a:gd name="connsiteY4539" fmla="*/ 799496 h 4885545"/>
                              <a:gd name="connsiteX4540" fmla="*/ 6183507 w 7425815"/>
                              <a:gd name="connsiteY4540" fmla="*/ 802690 h 4885545"/>
                              <a:gd name="connsiteX4541" fmla="*/ 6180313 w 7425815"/>
                              <a:gd name="connsiteY4541" fmla="*/ 799097 h 4885545"/>
                              <a:gd name="connsiteX4542" fmla="*/ 6180712 w 7425815"/>
                              <a:gd name="connsiteY4542" fmla="*/ 793908 h 4885545"/>
                              <a:gd name="connsiteX4543" fmla="*/ 6175523 w 7425815"/>
                              <a:gd name="connsiteY4543" fmla="*/ 793508 h 4885545"/>
                              <a:gd name="connsiteX4544" fmla="*/ 6172329 w 7425815"/>
                              <a:gd name="connsiteY4544" fmla="*/ 789916 h 4885545"/>
                              <a:gd name="connsiteX4545" fmla="*/ 6175922 w 7425815"/>
                              <a:gd name="connsiteY4545" fmla="*/ 786722 h 4885545"/>
                              <a:gd name="connsiteX4546" fmla="*/ 6183107 w 7425815"/>
                              <a:gd name="connsiteY4546" fmla="*/ 787121 h 4885545"/>
                              <a:gd name="connsiteX4547" fmla="*/ 6192289 w 7425815"/>
                              <a:gd name="connsiteY4547" fmla="*/ 779137 h 4885545"/>
                              <a:gd name="connsiteX4548" fmla="*/ 6184704 w 7425815"/>
                              <a:gd name="connsiteY4548" fmla="*/ 770355 h 4885545"/>
                              <a:gd name="connsiteX4549" fmla="*/ 6187099 w 7425815"/>
                              <a:gd name="connsiteY4549" fmla="*/ 741612 h 4885545"/>
                              <a:gd name="connsiteX4550" fmla="*/ 6214645 w 7425815"/>
                              <a:gd name="connsiteY4550" fmla="*/ 742809 h 4885545"/>
                              <a:gd name="connsiteX4551" fmla="*/ 6236202 w 7425815"/>
                              <a:gd name="connsiteY4551" fmla="*/ 741212 h 4885545"/>
                              <a:gd name="connsiteX4552" fmla="*/ 6248178 w 7425815"/>
                              <a:gd name="connsiteY4552" fmla="*/ 731232 h 4885545"/>
                              <a:gd name="connsiteX4553" fmla="*/ 6241391 w 7425815"/>
                              <a:gd name="connsiteY4553" fmla="*/ 730833 h 4885545"/>
                              <a:gd name="connsiteX4554" fmla="*/ 6238198 w 7425815"/>
                              <a:gd name="connsiteY4554" fmla="*/ 727240 h 4885545"/>
                              <a:gd name="connsiteX4555" fmla="*/ 6241790 w 7425815"/>
                              <a:gd name="connsiteY4555" fmla="*/ 724047 h 4885545"/>
                              <a:gd name="connsiteX4556" fmla="*/ 814459 w 7425815"/>
                              <a:gd name="connsiteY4556" fmla="*/ 678284 h 4885545"/>
                              <a:gd name="connsiteX4557" fmla="*/ 814315 w 7425815"/>
                              <a:gd name="connsiteY4557" fmla="*/ 684927 h 4885545"/>
                              <a:gd name="connsiteX4558" fmla="*/ 808363 w 7425815"/>
                              <a:gd name="connsiteY4558" fmla="*/ 690704 h 4885545"/>
                              <a:gd name="connsiteX4559" fmla="*/ 816810 w 7425815"/>
                              <a:gd name="connsiteY4559" fmla="*/ 690864 h 4885545"/>
                              <a:gd name="connsiteX4560" fmla="*/ 822134 w 7425815"/>
                              <a:gd name="connsiteY4560" fmla="*/ 696245 h 4885545"/>
                              <a:gd name="connsiteX4561" fmla="*/ 822303 w 7425815"/>
                              <a:gd name="connsiteY4561" fmla="*/ 688519 h 4885545"/>
                              <a:gd name="connsiteX4562" fmla="*/ 827129 w 7425815"/>
                              <a:gd name="connsiteY4562" fmla="*/ 683692 h 4885545"/>
                              <a:gd name="connsiteX4563" fmla="*/ 819504 w 7425815"/>
                              <a:gd name="connsiteY4563" fmla="*/ 683329 h 4885545"/>
                              <a:gd name="connsiteX4564" fmla="*/ 809525 w 7425815"/>
                              <a:gd name="connsiteY4564" fmla="*/ 664167 h 4885545"/>
                              <a:gd name="connsiteX4565" fmla="*/ 814714 w 7425815"/>
                              <a:gd name="connsiteY4565" fmla="*/ 666562 h 4885545"/>
                              <a:gd name="connsiteX4566" fmla="*/ 814680 w 7425815"/>
                              <a:gd name="connsiteY4566" fmla="*/ 668125 h 4885545"/>
                              <a:gd name="connsiteX4567" fmla="*/ 822701 w 7425815"/>
                              <a:gd name="connsiteY4567" fmla="*/ 676144 h 4885545"/>
                              <a:gd name="connsiteX4568" fmla="*/ 834677 w 7425815"/>
                              <a:gd name="connsiteY4568" fmla="*/ 676144 h 4885545"/>
                              <a:gd name="connsiteX4569" fmla="*/ 835477 w 7425815"/>
                              <a:gd name="connsiteY4569" fmla="*/ 675344 h 4885545"/>
                              <a:gd name="connsiteX4570" fmla="*/ 840668 w 7425815"/>
                              <a:gd name="connsiteY4570" fmla="*/ 677739 h 4885545"/>
                              <a:gd name="connsiteX4571" fmla="*/ 838272 w 7425815"/>
                              <a:gd name="connsiteY4571" fmla="*/ 682929 h 4885545"/>
                              <a:gd name="connsiteX4572" fmla="*/ 838216 w 7425815"/>
                              <a:gd name="connsiteY4572" fmla="*/ 682985 h 4885545"/>
                              <a:gd name="connsiteX4573" fmla="*/ 837873 w 7425815"/>
                              <a:gd name="connsiteY4573" fmla="*/ 683729 h 4885545"/>
                              <a:gd name="connsiteX4574" fmla="*/ 837340 w 7425815"/>
                              <a:gd name="connsiteY4574" fmla="*/ 683863 h 4885545"/>
                              <a:gd name="connsiteX4575" fmla="*/ 829489 w 7425815"/>
                              <a:gd name="connsiteY4575" fmla="*/ 691712 h 4885545"/>
                              <a:gd name="connsiteX4576" fmla="*/ 829489 w 7425815"/>
                              <a:gd name="connsiteY4576" fmla="*/ 703684 h 4885545"/>
                              <a:gd name="connsiteX4577" fmla="*/ 829889 w 7425815"/>
                              <a:gd name="connsiteY4577" fmla="*/ 704088 h 4885545"/>
                              <a:gd name="connsiteX4578" fmla="*/ 827094 w 7425815"/>
                              <a:gd name="connsiteY4578" fmla="*/ 709677 h 4885545"/>
                              <a:gd name="connsiteX4579" fmla="*/ 822303 w 7425815"/>
                              <a:gd name="connsiteY4579" fmla="*/ 707282 h 4885545"/>
                              <a:gd name="connsiteX4580" fmla="*/ 821929 w 7425815"/>
                              <a:gd name="connsiteY4580" fmla="*/ 706895 h 4885545"/>
                              <a:gd name="connsiteX4581" fmla="*/ 821903 w 7425815"/>
                              <a:gd name="connsiteY4581" fmla="*/ 706882 h 4885545"/>
                              <a:gd name="connsiteX4582" fmla="*/ 821904 w 7425815"/>
                              <a:gd name="connsiteY4582" fmla="*/ 706869 h 4885545"/>
                              <a:gd name="connsiteX4583" fmla="*/ 813666 w 7425815"/>
                              <a:gd name="connsiteY4583" fmla="*/ 698350 h 4885545"/>
                              <a:gd name="connsiteX4584" fmla="*/ 801141 w 7425815"/>
                              <a:gd name="connsiteY4584" fmla="*/ 698100 h 4885545"/>
                              <a:gd name="connsiteX4585" fmla="*/ 800871 w 7425815"/>
                              <a:gd name="connsiteY4585" fmla="*/ 697975 h 4885545"/>
                              <a:gd name="connsiteX4586" fmla="*/ 800742 w 7425815"/>
                              <a:gd name="connsiteY4586" fmla="*/ 698100 h 4885545"/>
                              <a:gd name="connsiteX4587" fmla="*/ 795951 w 7425815"/>
                              <a:gd name="connsiteY4587" fmla="*/ 695705 h 4885545"/>
                              <a:gd name="connsiteX4588" fmla="*/ 795951 w 7425815"/>
                              <a:gd name="connsiteY4588" fmla="*/ 695705 h 4885545"/>
                              <a:gd name="connsiteX4589" fmla="*/ 795951 w 7425815"/>
                              <a:gd name="connsiteY4589" fmla="*/ 695705 h 4885545"/>
                              <a:gd name="connsiteX4590" fmla="*/ 798346 w 7425815"/>
                              <a:gd name="connsiteY4590" fmla="*/ 690514 h 4885545"/>
                              <a:gd name="connsiteX4591" fmla="*/ 798347 w 7425815"/>
                              <a:gd name="connsiteY4591" fmla="*/ 690514 h 4885545"/>
                              <a:gd name="connsiteX4592" fmla="*/ 807130 w 7425815"/>
                              <a:gd name="connsiteY4592" fmla="*/ 681733 h 4885545"/>
                              <a:gd name="connsiteX4593" fmla="*/ 807130 w 7425815"/>
                              <a:gd name="connsiteY4593" fmla="*/ 670955 h 4885545"/>
                              <a:gd name="connsiteX4594" fmla="*/ 806330 w 7425815"/>
                              <a:gd name="connsiteY4594" fmla="*/ 670155 h 4885545"/>
                              <a:gd name="connsiteX4595" fmla="*/ 808725 w 7425815"/>
                              <a:gd name="connsiteY4595" fmla="*/ 664965 h 4885545"/>
                              <a:gd name="connsiteX4596" fmla="*/ 809081 w 7425815"/>
                              <a:gd name="connsiteY4596" fmla="*/ 665129 h 4885545"/>
                              <a:gd name="connsiteX4597" fmla="*/ 747889 w 7425815"/>
                              <a:gd name="connsiteY4597" fmla="*/ 654554 h 4885545"/>
                              <a:gd name="connsiteX4598" fmla="*/ 747649 w 7425815"/>
                              <a:gd name="connsiteY4598" fmla="*/ 671753 h 4885545"/>
                              <a:gd name="connsiteX4599" fmla="*/ 734801 w 7425815"/>
                              <a:gd name="connsiteY4599" fmla="*/ 683887 h 4885545"/>
                              <a:gd name="connsiteX4600" fmla="*/ 752041 w 7425815"/>
                              <a:gd name="connsiteY4600" fmla="*/ 684127 h 4885545"/>
                              <a:gd name="connsiteX4601" fmla="*/ 764960 w 7425815"/>
                              <a:gd name="connsiteY4601" fmla="*/ 697563 h 4885545"/>
                              <a:gd name="connsiteX4602" fmla="*/ 765214 w 7425815"/>
                              <a:gd name="connsiteY4602" fmla="*/ 679337 h 4885545"/>
                              <a:gd name="connsiteX4603" fmla="*/ 777843 w 7425815"/>
                              <a:gd name="connsiteY4603" fmla="*/ 667193 h 4885545"/>
                              <a:gd name="connsiteX4604" fmla="*/ 758427 w 7425815"/>
                              <a:gd name="connsiteY4604" fmla="*/ 665765 h 4885545"/>
                              <a:gd name="connsiteX4605" fmla="*/ 742060 w 7425815"/>
                              <a:gd name="connsiteY4605" fmla="*/ 640614 h 4885545"/>
                              <a:gd name="connsiteX4606" fmla="*/ 742719 w 7425815"/>
                              <a:gd name="connsiteY4606" fmla="*/ 640918 h 4885545"/>
                              <a:gd name="connsiteX4607" fmla="*/ 742859 w 7425815"/>
                              <a:gd name="connsiteY4607" fmla="*/ 640614 h 4885545"/>
                              <a:gd name="connsiteX4608" fmla="*/ 748049 w 7425815"/>
                              <a:gd name="connsiteY4608" fmla="*/ 643009 h 4885545"/>
                              <a:gd name="connsiteX4609" fmla="*/ 748038 w 7425815"/>
                              <a:gd name="connsiteY4609" fmla="*/ 643825 h 4885545"/>
                              <a:gd name="connsiteX4610" fmla="*/ 762968 w 7425815"/>
                              <a:gd name="connsiteY4610" fmla="*/ 659278 h 4885545"/>
                              <a:gd name="connsiteX4611" fmla="*/ 785573 w 7425815"/>
                              <a:gd name="connsiteY4611" fmla="*/ 659378 h 4885545"/>
                              <a:gd name="connsiteX4612" fmla="*/ 785842 w 7425815"/>
                              <a:gd name="connsiteY4612" fmla="*/ 659502 h 4885545"/>
                              <a:gd name="connsiteX4613" fmla="*/ 785972 w 7425815"/>
                              <a:gd name="connsiteY4613" fmla="*/ 659376 h 4885545"/>
                              <a:gd name="connsiteX4614" fmla="*/ 791162 w 7425815"/>
                              <a:gd name="connsiteY4614" fmla="*/ 661771 h 4885545"/>
                              <a:gd name="connsiteX4615" fmla="*/ 788766 w 7425815"/>
                              <a:gd name="connsiteY4615" fmla="*/ 666961 h 4885545"/>
                              <a:gd name="connsiteX4616" fmla="*/ 772399 w 7425815"/>
                              <a:gd name="connsiteY4616" fmla="*/ 682930 h 4885545"/>
                              <a:gd name="connsiteX4617" fmla="*/ 772000 w 7425815"/>
                              <a:gd name="connsiteY4617" fmla="*/ 705684 h 4885545"/>
                              <a:gd name="connsiteX4618" fmla="*/ 769609 w 7425815"/>
                              <a:gd name="connsiteY4618" fmla="*/ 710466 h 4885545"/>
                              <a:gd name="connsiteX4619" fmla="*/ 769605 w 7425815"/>
                              <a:gd name="connsiteY4619" fmla="*/ 710475 h 4885545"/>
                              <a:gd name="connsiteX4620" fmla="*/ 769605 w 7425815"/>
                              <a:gd name="connsiteY4620" fmla="*/ 710475 h 4885545"/>
                              <a:gd name="connsiteX4621" fmla="*/ 769604 w 7425815"/>
                              <a:gd name="connsiteY4621" fmla="*/ 710475 h 4885545"/>
                              <a:gd name="connsiteX4622" fmla="*/ 766515 w 7425815"/>
                              <a:gd name="connsiteY4622" fmla="*/ 708930 h 4885545"/>
                              <a:gd name="connsiteX4623" fmla="*/ 764815 w 7425815"/>
                              <a:gd name="connsiteY4623" fmla="*/ 708080 h 4885545"/>
                              <a:gd name="connsiteX4624" fmla="*/ 764815 w 7425815"/>
                              <a:gd name="connsiteY4624" fmla="*/ 708080 h 4885545"/>
                              <a:gd name="connsiteX4625" fmla="*/ 764814 w 7425815"/>
                              <a:gd name="connsiteY4625" fmla="*/ 708079 h 4885545"/>
                              <a:gd name="connsiteX4626" fmla="*/ 764814 w 7425815"/>
                              <a:gd name="connsiteY4626" fmla="*/ 708078 h 4885545"/>
                              <a:gd name="connsiteX4627" fmla="*/ 748847 w 7425815"/>
                              <a:gd name="connsiteY4627" fmla="*/ 691711 h 4885545"/>
                              <a:gd name="connsiteX4628" fmla="*/ 726924 w 7425815"/>
                              <a:gd name="connsiteY4628" fmla="*/ 691327 h 4885545"/>
                              <a:gd name="connsiteX4629" fmla="*/ 726093 w 7425815"/>
                              <a:gd name="connsiteY4629" fmla="*/ 692112 h 4885545"/>
                              <a:gd name="connsiteX4630" fmla="*/ 721302 w 7425815"/>
                              <a:gd name="connsiteY4630" fmla="*/ 689717 h 4885545"/>
                              <a:gd name="connsiteX4631" fmla="*/ 721536 w 7425815"/>
                              <a:gd name="connsiteY4631" fmla="*/ 689210 h 4885545"/>
                              <a:gd name="connsiteX4632" fmla="*/ 720903 w 7425815"/>
                              <a:gd name="connsiteY4632" fmla="*/ 688917 h 4885545"/>
                              <a:gd name="connsiteX4633" fmla="*/ 723298 w 7425815"/>
                              <a:gd name="connsiteY4633" fmla="*/ 683727 h 4885545"/>
                              <a:gd name="connsiteX4634" fmla="*/ 724500 w 7425815"/>
                              <a:gd name="connsiteY4634" fmla="*/ 683744 h 4885545"/>
                              <a:gd name="connsiteX4635" fmla="*/ 740065 w 7425815"/>
                              <a:gd name="connsiteY4635" fmla="*/ 668559 h 4885545"/>
                              <a:gd name="connsiteX4636" fmla="*/ 740450 w 7425815"/>
                              <a:gd name="connsiteY4636" fmla="*/ 646640 h 4885545"/>
                              <a:gd name="connsiteX4637" fmla="*/ 739665 w 7425815"/>
                              <a:gd name="connsiteY4637" fmla="*/ 645804 h 4885545"/>
                              <a:gd name="connsiteX4638" fmla="*/ 742060 w 7425815"/>
                              <a:gd name="connsiteY4638" fmla="*/ 640614 h 4885545"/>
                              <a:gd name="connsiteX4639" fmla="*/ 3303226 w 7425815"/>
                              <a:gd name="connsiteY4639" fmla="*/ 606782 h 4885545"/>
                              <a:gd name="connsiteX4640" fmla="*/ 3293344 w 7425815"/>
                              <a:gd name="connsiteY4640" fmla="*/ 609875 h 4885545"/>
                              <a:gd name="connsiteX4641" fmla="*/ 3291749 w 7425815"/>
                              <a:gd name="connsiteY4641" fmla="*/ 629038 h 4885545"/>
                              <a:gd name="connsiteX4642" fmla="*/ 3298932 w 7425815"/>
                              <a:gd name="connsiteY4642" fmla="*/ 637421 h 4885545"/>
                              <a:gd name="connsiteX4643" fmla="*/ 3310514 w 7425815"/>
                              <a:gd name="connsiteY4643" fmla="*/ 627441 h 4885545"/>
                              <a:gd name="connsiteX4644" fmla="*/ 3315303 w 7425815"/>
                              <a:gd name="connsiteY4644" fmla="*/ 627840 h 4885545"/>
                              <a:gd name="connsiteX4645" fmla="*/ 3314903 w 7425815"/>
                              <a:gd name="connsiteY4645" fmla="*/ 632631 h 4885545"/>
                              <a:gd name="connsiteX4646" fmla="*/ 3303325 w 7425815"/>
                              <a:gd name="connsiteY4646" fmla="*/ 642611 h 4885545"/>
                              <a:gd name="connsiteX4647" fmla="*/ 3311708 w 7425815"/>
                              <a:gd name="connsiteY4647" fmla="*/ 652591 h 4885545"/>
                              <a:gd name="connsiteX4648" fmla="*/ 3313706 w 7425815"/>
                              <a:gd name="connsiteY4648" fmla="*/ 652591 h 4885545"/>
                              <a:gd name="connsiteX4649" fmla="*/ 3337657 w 7425815"/>
                              <a:gd name="connsiteY4649" fmla="*/ 632631 h 4885545"/>
                              <a:gd name="connsiteX4650" fmla="*/ 3338857 w 7425815"/>
                              <a:gd name="connsiteY4650" fmla="*/ 613468 h 4885545"/>
                              <a:gd name="connsiteX4651" fmla="*/ 3319694 w 7425815"/>
                              <a:gd name="connsiteY4651" fmla="*/ 611871 h 4885545"/>
                              <a:gd name="connsiteX4652" fmla="*/ 3318497 w 7425815"/>
                              <a:gd name="connsiteY4652" fmla="*/ 613069 h 4885545"/>
                              <a:gd name="connsiteX4653" fmla="*/ 3316105 w 7425815"/>
                              <a:gd name="connsiteY4653" fmla="*/ 613867 h 4885545"/>
                              <a:gd name="connsiteX4654" fmla="*/ 3313706 w 7425815"/>
                              <a:gd name="connsiteY4654" fmla="*/ 612670 h 4885545"/>
                              <a:gd name="connsiteX4655" fmla="*/ 3312509 w 7425815"/>
                              <a:gd name="connsiteY4655" fmla="*/ 611472 h 4885545"/>
                              <a:gd name="connsiteX4656" fmla="*/ 3303226 w 7425815"/>
                              <a:gd name="connsiteY4656" fmla="*/ 606782 h 4885545"/>
                              <a:gd name="connsiteX4657" fmla="*/ 5560558 w 7425815"/>
                              <a:gd name="connsiteY4657" fmla="*/ 599646 h 4885545"/>
                              <a:gd name="connsiteX4658" fmla="*/ 5573133 w 7425815"/>
                              <a:gd name="connsiteY4658" fmla="*/ 608678 h 4885545"/>
                              <a:gd name="connsiteX4659" fmla="*/ 5567544 w 7425815"/>
                              <a:gd name="connsiteY4659" fmla="*/ 612272 h 4885545"/>
                              <a:gd name="connsiteX4660" fmla="*/ 5548782 w 7425815"/>
                              <a:gd name="connsiteY4660" fmla="*/ 607880 h 4885545"/>
                              <a:gd name="connsiteX4661" fmla="*/ 5544790 w 7425815"/>
                              <a:gd name="connsiteY4661" fmla="*/ 626244 h 4885545"/>
                              <a:gd name="connsiteX4662" fmla="*/ 5539200 w 7425815"/>
                              <a:gd name="connsiteY4662" fmla="*/ 629837 h 4885545"/>
                              <a:gd name="connsiteX4663" fmla="*/ 5545588 w 7425815"/>
                              <a:gd name="connsiteY4663" fmla="*/ 602291 h 4885545"/>
                              <a:gd name="connsiteX4664" fmla="*/ 5560558 w 7425815"/>
                              <a:gd name="connsiteY4664" fmla="*/ 599646 h 4885545"/>
                              <a:gd name="connsiteX4665" fmla="*/ 3344046 w 7425815"/>
                              <a:gd name="connsiteY4665" fmla="*/ 586722 h 4885545"/>
                              <a:gd name="connsiteX4666" fmla="*/ 3358823 w 7425815"/>
                              <a:gd name="connsiteY4666" fmla="*/ 587919 h 4885545"/>
                              <a:gd name="connsiteX4667" fmla="*/ 3362816 w 7425815"/>
                              <a:gd name="connsiteY4667" fmla="*/ 591911 h 4885545"/>
                              <a:gd name="connsiteX4668" fmla="*/ 3361617 w 7425815"/>
                              <a:gd name="connsiteY4668" fmla="*/ 606682 h 4885545"/>
                              <a:gd name="connsiteX4669" fmla="*/ 3358024 w 7425815"/>
                              <a:gd name="connsiteY4669" fmla="*/ 609875 h 4885545"/>
                              <a:gd name="connsiteX4670" fmla="*/ 3354829 w 7425815"/>
                              <a:gd name="connsiteY4670" fmla="*/ 606283 h 4885545"/>
                              <a:gd name="connsiteX4671" fmla="*/ 3355230 w 7425815"/>
                              <a:gd name="connsiteY4671" fmla="*/ 599496 h 4885545"/>
                              <a:gd name="connsiteX4672" fmla="*/ 3344447 w 7425815"/>
                              <a:gd name="connsiteY4672" fmla="*/ 608678 h 4885545"/>
                              <a:gd name="connsiteX4673" fmla="*/ 3344845 w 7425815"/>
                              <a:gd name="connsiteY4673" fmla="*/ 609077 h 4885545"/>
                              <a:gd name="connsiteX4674" fmla="*/ 3342452 w 7425815"/>
                              <a:gd name="connsiteY4674" fmla="*/ 637820 h 4885545"/>
                              <a:gd name="connsiteX4675" fmla="*/ 3318898 w 7425815"/>
                              <a:gd name="connsiteY4675" fmla="*/ 657780 h 4885545"/>
                              <a:gd name="connsiteX4676" fmla="*/ 3312910 w 7425815"/>
                              <a:gd name="connsiteY4676" fmla="*/ 659776 h 4885545"/>
                              <a:gd name="connsiteX4677" fmla="*/ 3307318 w 7425815"/>
                              <a:gd name="connsiteY4677" fmla="*/ 656982 h 4885545"/>
                              <a:gd name="connsiteX4678" fmla="*/ 3298932 w 7425815"/>
                              <a:gd name="connsiteY4678" fmla="*/ 647002 h 4885545"/>
                              <a:gd name="connsiteX4679" fmla="*/ 3289750 w 7425815"/>
                              <a:gd name="connsiteY4679" fmla="*/ 654986 h 4885545"/>
                              <a:gd name="connsiteX4680" fmla="*/ 3289353 w 7425815"/>
                              <a:gd name="connsiteY4680" fmla="*/ 662171 h 4885545"/>
                              <a:gd name="connsiteX4681" fmla="*/ 3285759 w 7425815"/>
                              <a:gd name="connsiteY4681" fmla="*/ 665365 h 4885545"/>
                              <a:gd name="connsiteX4682" fmla="*/ 3282565 w 7425815"/>
                              <a:gd name="connsiteY4682" fmla="*/ 661772 h 4885545"/>
                              <a:gd name="connsiteX4683" fmla="*/ 3282965 w 7425815"/>
                              <a:gd name="connsiteY4683" fmla="*/ 656583 h 4885545"/>
                              <a:gd name="connsiteX4684" fmla="*/ 3277775 w 7425815"/>
                              <a:gd name="connsiteY4684" fmla="*/ 656183 h 4885545"/>
                              <a:gd name="connsiteX4685" fmla="*/ 3274580 w 7425815"/>
                              <a:gd name="connsiteY4685" fmla="*/ 652591 h 4885545"/>
                              <a:gd name="connsiteX4686" fmla="*/ 3278173 w 7425815"/>
                              <a:gd name="connsiteY4686" fmla="*/ 649397 h 4885545"/>
                              <a:gd name="connsiteX4687" fmla="*/ 3285359 w 7425815"/>
                              <a:gd name="connsiteY4687" fmla="*/ 649796 h 4885545"/>
                              <a:gd name="connsiteX4688" fmla="*/ 3294541 w 7425815"/>
                              <a:gd name="connsiteY4688" fmla="*/ 641812 h 4885545"/>
                              <a:gd name="connsiteX4689" fmla="*/ 3286956 w 7425815"/>
                              <a:gd name="connsiteY4689" fmla="*/ 633030 h 4885545"/>
                              <a:gd name="connsiteX4690" fmla="*/ 3289353 w 7425815"/>
                              <a:gd name="connsiteY4690" fmla="*/ 604287 h 4885545"/>
                              <a:gd name="connsiteX4691" fmla="*/ 3316900 w 7425815"/>
                              <a:gd name="connsiteY4691" fmla="*/ 605484 h 4885545"/>
                              <a:gd name="connsiteX4692" fmla="*/ 3338458 w 7425815"/>
                              <a:gd name="connsiteY4692" fmla="*/ 603887 h 4885545"/>
                              <a:gd name="connsiteX4693" fmla="*/ 3350437 w 7425815"/>
                              <a:gd name="connsiteY4693" fmla="*/ 593907 h 4885545"/>
                              <a:gd name="connsiteX4694" fmla="*/ 3343646 w 7425815"/>
                              <a:gd name="connsiteY4694" fmla="*/ 593508 h 4885545"/>
                              <a:gd name="connsiteX4695" fmla="*/ 3340453 w 7425815"/>
                              <a:gd name="connsiteY4695" fmla="*/ 589915 h 4885545"/>
                              <a:gd name="connsiteX4696" fmla="*/ 3344046 w 7425815"/>
                              <a:gd name="connsiteY4696" fmla="*/ 586722 h 4885545"/>
                              <a:gd name="connsiteX4697" fmla="*/ 4592055 w 7425815"/>
                              <a:gd name="connsiteY4697" fmla="*/ 544561 h 4885545"/>
                              <a:gd name="connsiteX4698" fmla="*/ 4591902 w 7425815"/>
                              <a:gd name="connsiteY4698" fmla="*/ 551594 h 4885545"/>
                              <a:gd name="connsiteX4699" fmla="*/ 4586345 w 7425815"/>
                              <a:gd name="connsiteY4699" fmla="*/ 556987 h 4885545"/>
                              <a:gd name="connsiteX4700" fmla="*/ 4593998 w 7425815"/>
                              <a:gd name="connsiteY4700" fmla="*/ 557132 h 4885545"/>
                              <a:gd name="connsiteX4701" fmla="*/ 4599717 w 7425815"/>
                              <a:gd name="connsiteY4701" fmla="*/ 562917 h 4885545"/>
                              <a:gd name="connsiteX4702" fmla="*/ 4599885 w 7425815"/>
                              <a:gd name="connsiteY4702" fmla="*/ 555187 h 4885545"/>
                              <a:gd name="connsiteX4703" fmla="*/ 4605094 w 7425815"/>
                              <a:gd name="connsiteY4703" fmla="*/ 549978 h 4885545"/>
                              <a:gd name="connsiteX4704" fmla="*/ 4597092 w 7425815"/>
                              <a:gd name="connsiteY4704" fmla="*/ 549597 h 4885545"/>
                              <a:gd name="connsiteX4705" fmla="*/ 4587112 w 7425815"/>
                              <a:gd name="connsiteY4705" fmla="*/ 530834 h 4885545"/>
                              <a:gd name="connsiteX4706" fmla="*/ 4592301 w 7425815"/>
                              <a:gd name="connsiteY4706" fmla="*/ 533229 h 4885545"/>
                              <a:gd name="connsiteX4707" fmla="*/ 4592276 w 7425815"/>
                              <a:gd name="connsiteY4707" fmla="*/ 534402 h 4885545"/>
                              <a:gd name="connsiteX4708" fmla="*/ 4600285 w 7425815"/>
                              <a:gd name="connsiteY4708" fmla="*/ 542412 h 4885545"/>
                              <a:gd name="connsiteX4709" fmla="*/ 4612661 w 7425815"/>
                              <a:gd name="connsiteY4709" fmla="*/ 542412 h 4885545"/>
                              <a:gd name="connsiteX4710" fmla="*/ 4613060 w 7425815"/>
                              <a:gd name="connsiteY4710" fmla="*/ 542012 h 4885545"/>
                              <a:gd name="connsiteX4711" fmla="*/ 4618249 w 7425815"/>
                              <a:gd name="connsiteY4711" fmla="*/ 544407 h 4885545"/>
                              <a:gd name="connsiteX4712" fmla="*/ 4615854 w 7425815"/>
                              <a:gd name="connsiteY4712" fmla="*/ 549597 h 4885545"/>
                              <a:gd name="connsiteX4713" fmla="*/ 4615456 w 7425815"/>
                              <a:gd name="connsiteY4713" fmla="*/ 549996 h 4885545"/>
                              <a:gd name="connsiteX4714" fmla="*/ 4615455 w 7425815"/>
                              <a:gd name="connsiteY4714" fmla="*/ 549997 h 4885545"/>
                              <a:gd name="connsiteX4715" fmla="*/ 4615454 w 7425815"/>
                              <a:gd name="connsiteY4715" fmla="*/ 549997 h 4885545"/>
                              <a:gd name="connsiteX4716" fmla="*/ 4607072 w 7425815"/>
                              <a:gd name="connsiteY4716" fmla="*/ 558380 h 4885545"/>
                              <a:gd name="connsiteX4717" fmla="*/ 4607072 w 7425815"/>
                              <a:gd name="connsiteY4717" fmla="*/ 570355 h 4885545"/>
                              <a:gd name="connsiteX4718" fmla="*/ 4607072 w 7425815"/>
                              <a:gd name="connsiteY4718" fmla="*/ 570356 h 4885545"/>
                              <a:gd name="connsiteX4719" fmla="*/ 4607072 w 7425815"/>
                              <a:gd name="connsiteY4719" fmla="*/ 570357 h 4885545"/>
                              <a:gd name="connsiteX4720" fmla="*/ 4607072 w 7425815"/>
                              <a:gd name="connsiteY4720" fmla="*/ 570755 h 4885545"/>
                              <a:gd name="connsiteX4721" fmla="*/ 4604298 w 7425815"/>
                              <a:gd name="connsiteY4721" fmla="*/ 575906 h 4885545"/>
                              <a:gd name="connsiteX4722" fmla="*/ 4604278 w 7425815"/>
                              <a:gd name="connsiteY4722" fmla="*/ 575945 h 4885545"/>
                              <a:gd name="connsiteX4723" fmla="*/ 4604277 w 7425815"/>
                              <a:gd name="connsiteY4723" fmla="*/ 575945 h 4885545"/>
                              <a:gd name="connsiteX4724" fmla="*/ 4604277 w 7425815"/>
                              <a:gd name="connsiteY4724" fmla="*/ 575945 h 4885545"/>
                              <a:gd name="connsiteX4725" fmla="*/ 4599486 w 7425815"/>
                              <a:gd name="connsiteY4725" fmla="*/ 573550 h 4885545"/>
                              <a:gd name="connsiteX4726" fmla="*/ 4599486 w 7425815"/>
                              <a:gd name="connsiteY4726" fmla="*/ 573549 h 4885545"/>
                              <a:gd name="connsiteX4727" fmla="*/ 4590855 w 7425815"/>
                              <a:gd name="connsiteY4727" fmla="*/ 564618 h 4885545"/>
                              <a:gd name="connsiteX4728" fmla="*/ 4578732 w 7425815"/>
                              <a:gd name="connsiteY4728" fmla="*/ 564376 h 4885545"/>
                              <a:gd name="connsiteX4729" fmla="*/ 4578329 w 7425815"/>
                              <a:gd name="connsiteY4729" fmla="*/ 564767 h 4885545"/>
                              <a:gd name="connsiteX4730" fmla="*/ 4573538 w 7425815"/>
                              <a:gd name="connsiteY4730" fmla="*/ 562372 h 4885545"/>
                              <a:gd name="connsiteX4731" fmla="*/ 4573620 w 7425815"/>
                              <a:gd name="connsiteY4731" fmla="*/ 562195 h 4885545"/>
                              <a:gd name="connsiteX4732" fmla="*/ 4573139 w 7425815"/>
                              <a:gd name="connsiteY4732" fmla="*/ 561973 h 4885545"/>
                              <a:gd name="connsiteX4733" fmla="*/ 4575534 w 7425815"/>
                              <a:gd name="connsiteY4733" fmla="*/ 556782 h 4885545"/>
                              <a:gd name="connsiteX4734" fmla="*/ 4576318 w 7425815"/>
                              <a:gd name="connsiteY4734" fmla="*/ 556797 h 4885545"/>
                              <a:gd name="connsiteX4735" fmla="*/ 4584717 w 7425815"/>
                              <a:gd name="connsiteY4735" fmla="*/ 548400 h 4885545"/>
                              <a:gd name="connsiteX4736" fmla="*/ 4584717 w 7425815"/>
                              <a:gd name="connsiteY4736" fmla="*/ 537223 h 4885545"/>
                              <a:gd name="connsiteX4737" fmla="*/ 4583917 w 7425815"/>
                              <a:gd name="connsiteY4737" fmla="*/ 536423 h 4885545"/>
                              <a:gd name="connsiteX4738" fmla="*/ 4586312 w 7425815"/>
                              <a:gd name="connsiteY4738" fmla="*/ 531233 h 4885545"/>
                              <a:gd name="connsiteX4739" fmla="*/ 4586820 w 7425815"/>
                              <a:gd name="connsiteY4739" fmla="*/ 531467 h 4885545"/>
                              <a:gd name="connsiteX4740" fmla="*/ 4525475 w 7425815"/>
                              <a:gd name="connsiteY4740" fmla="*/ 521220 h 4885545"/>
                              <a:gd name="connsiteX4741" fmla="*/ 4525236 w 7425815"/>
                              <a:gd name="connsiteY4741" fmla="*/ 538420 h 4885545"/>
                              <a:gd name="connsiteX4742" fmla="*/ 4512387 w 7425815"/>
                              <a:gd name="connsiteY4742" fmla="*/ 550555 h 4885545"/>
                              <a:gd name="connsiteX4743" fmla="*/ 4529628 w 7425815"/>
                              <a:gd name="connsiteY4743" fmla="*/ 550795 h 4885545"/>
                              <a:gd name="connsiteX4744" fmla="*/ 4542547 w 7425815"/>
                              <a:gd name="connsiteY4744" fmla="*/ 564231 h 4885545"/>
                              <a:gd name="connsiteX4745" fmla="*/ 4542800 w 7425815"/>
                              <a:gd name="connsiteY4745" fmla="*/ 546005 h 4885545"/>
                              <a:gd name="connsiteX4746" fmla="*/ 4555431 w 7425815"/>
                              <a:gd name="connsiteY4746" fmla="*/ 533860 h 4885545"/>
                              <a:gd name="connsiteX4747" fmla="*/ 4536014 w 7425815"/>
                              <a:gd name="connsiteY4747" fmla="*/ 532432 h 4885545"/>
                              <a:gd name="connsiteX4748" fmla="*/ 4519646 w 7425815"/>
                              <a:gd name="connsiteY4748" fmla="*/ 507281 h 4885545"/>
                              <a:gd name="connsiteX4749" fmla="*/ 4520305 w 7425815"/>
                              <a:gd name="connsiteY4749" fmla="*/ 507585 h 4885545"/>
                              <a:gd name="connsiteX4750" fmla="*/ 4520446 w 7425815"/>
                              <a:gd name="connsiteY4750" fmla="*/ 507281 h 4885545"/>
                              <a:gd name="connsiteX4751" fmla="*/ 4525635 w 7425815"/>
                              <a:gd name="connsiteY4751" fmla="*/ 509676 h 4885545"/>
                              <a:gd name="connsiteX4752" fmla="*/ 4525624 w 7425815"/>
                              <a:gd name="connsiteY4752" fmla="*/ 510492 h 4885545"/>
                              <a:gd name="connsiteX4753" fmla="*/ 4540555 w 7425815"/>
                              <a:gd name="connsiteY4753" fmla="*/ 525945 h 4885545"/>
                              <a:gd name="connsiteX4754" fmla="*/ 4563160 w 7425815"/>
                              <a:gd name="connsiteY4754" fmla="*/ 526045 h 4885545"/>
                              <a:gd name="connsiteX4755" fmla="*/ 4563429 w 7425815"/>
                              <a:gd name="connsiteY4755" fmla="*/ 526169 h 4885545"/>
                              <a:gd name="connsiteX4756" fmla="*/ 4563559 w 7425815"/>
                              <a:gd name="connsiteY4756" fmla="*/ 526044 h 4885545"/>
                              <a:gd name="connsiteX4757" fmla="*/ 4568749 w 7425815"/>
                              <a:gd name="connsiteY4757" fmla="*/ 528439 h 4885545"/>
                              <a:gd name="connsiteX4758" fmla="*/ 4566353 w 7425815"/>
                              <a:gd name="connsiteY4758" fmla="*/ 533629 h 4885545"/>
                              <a:gd name="connsiteX4759" fmla="*/ 4549986 w 7425815"/>
                              <a:gd name="connsiteY4759" fmla="*/ 549598 h 4885545"/>
                              <a:gd name="connsiteX4760" fmla="*/ 4549587 w 7425815"/>
                              <a:gd name="connsiteY4760" fmla="*/ 572352 h 4885545"/>
                              <a:gd name="connsiteX4761" fmla="*/ 4547202 w 7425815"/>
                              <a:gd name="connsiteY4761" fmla="*/ 577123 h 4885545"/>
                              <a:gd name="connsiteX4762" fmla="*/ 4547193 w 7425815"/>
                              <a:gd name="connsiteY4762" fmla="*/ 577143 h 4885545"/>
                              <a:gd name="connsiteX4763" fmla="*/ 4547192 w 7425815"/>
                              <a:gd name="connsiteY4763" fmla="*/ 577143 h 4885545"/>
                              <a:gd name="connsiteX4764" fmla="*/ 4547192 w 7425815"/>
                              <a:gd name="connsiteY4764" fmla="*/ 577143 h 4885545"/>
                              <a:gd name="connsiteX4765" fmla="*/ 4542505 w 7425815"/>
                              <a:gd name="connsiteY4765" fmla="*/ 574800 h 4885545"/>
                              <a:gd name="connsiteX4766" fmla="*/ 4542402 w 7425815"/>
                              <a:gd name="connsiteY4766" fmla="*/ 574748 h 4885545"/>
                              <a:gd name="connsiteX4767" fmla="*/ 4542400 w 7425815"/>
                              <a:gd name="connsiteY4767" fmla="*/ 574747 h 4885545"/>
                              <a:gd name="connsiteX4768" fmla="*/ 4542400 w 7425815"/>
                              <a:gd name="connsiteY4768" fmla="*/ 574746 h 4885545"/>
                              <a:gd name="connsiteX4769" fmla="*/ 4526434 w 7425815"/>
                              <a:gd name="connsiteY4769" fmla="*/ 558379 h 4885545"/>
                              <a:gd name="connsiteX4770" fmla="*/ 4504510 w 7425815"/>
                              <a:gd name="connsiteY4770" fmla="*/ 557995 h 4885545"/>
                              <a:gd name="connsiteX4771" fmla="*/ 4503679 w 7425815"/>
                              <a:gd name="connsiteY4771" fmla="*/ 558779 h 4885545"/>
                              <a:gd name="connsiteX4772" fmla="*/ 4498888 w 7425815"/>
                              <a:gd name="connsiteY4772" fmla="*/ 556384 h 4885545"/>
                              <a:gd name="connsiteX4773" fmla="*/ 4499122 w 7425815"/>
                              <a:gd name="connsiteY4773" fmla="*/ 555877 h 4885545"/>
                              <a:gd name="connsiteX4774" fmla="*/ 4498489 w 7425815"/>
                              <a:gd name="connsiteY4774" fmla="*/ 555585 h 4885545"/>
                              <a:gd name="connsiteX4775" fmla="*/ 4500885 w 7425815"/>
                              <a:gd name="connsiteY4775" fmla="*/ 550395 h 4885545"/>
                              <a:gd name="connsiteX4776" fmla="*/ 4502085 w 7425815"/>
                              <a:gd name="connsiteY4776" fmla="*/ 550412 h 4885545"/>
                              <a:gd name="connsiteX4777" fmla="*/ 4517651 w 7425815"/>
                              <a:gd name="connsiteY4777" fmla="*/ 535226 h 4885545"/>
                              <a:gd name="connsiteX4778" fmla="*/ 4518036 w 7425815"/>
                              <a:gd name="connsiteY4778" fmla="*/ 513306 h 4885545"/>
                              <a:gd name="connsiteX4779" fmla="*/ 4517251 w 7425815"/>
                              <a:gd name="connsiteY4779" fmla="*/ 512471 h 4885545"/>
                              <a:gd name="connsiteX4780" fmla="*/ 4519646 w 7425815"/>
                              <a:gd name="connsiteY4780" fmla="*/ 507281 h 4885545"/>
                              <a:gd name="connsiteX4781" fmla="*/ 377892 w 7425815"/>
                              <a:gd name="connsiteY4781" fmla="*/ 486225 h 4885545"/>
                              <a:gd name="connsiteX4782" fmla="*/ 368012 w 7425815"/>
                              <a:gd name="connsiteY4782" fmla="*/ 489318 h 4885545"/>
                              <a:gd name="connsiteX4783" fmla="*/ 366415 w 7425815"/>
                              <a:gd name="connsiteY4783" fmla="*/ 508481 h 4885545"/>
                              <a:gd name="connsiteX4784" fmla="*/ 373600 w 7425815"/>
                              <a:gd name="connsiteY4784" fmla="*/ 516864 h 4885545"/>
                              <a:gd name="connsiteX4785" fmla="*/ 385178 w 7425815"/>
                              <a:gd name="connsiteY4785" fmla="*/ 506884 h 4885545"/>
                              <a:gd name="connsiteX4786" fmla="*/ 389968 w 7425815"/>
                              <a:gd name="connsiteY4786" fmla="*/ 507283 h 4885545"/>
                              <a:gd name="connsiteX4787" fmla="*/ 389569 w 7425815"/>
                              <a:gd name="connsiteY4787" fmla="*/ 512073 h 4885545"/>
                              <a:gd name="connsiteX4788" fmla="*/ 377991 w 7425815"/>
                              <a:gd name="connsiteY4788" fmla="*/ 522053 h 4885545"/>
                              <a:gd name="connsiteX4789" fmla="*/ 386376 w 7425815"/>
                              <a:gd name="connsiteY4789" fmla="*/ 532033 h 4885545"/>
                              <a:gd name="connsiteX4790" fmla="*/ 388372 w 7425815"/>
                              <a:gd name="connsiteY4790" fmla="*/ 532033 h 4885545"/>
                              <a:gd name="connsiteX4791" fmla="*/ 412324 w 7425815"/>
                              <a:gd name="connsiteY4791" fmla="*/ 512073 h 4885545"/>
                              <a:gd name="connsiteX4792" fmla="*/ 413521 w 7425815"/>
                              <a:gd name="connsiteY4792" fmla="*/ 492911 h 4885545"/>
                              <a:gd name="connsiteX4793" fmla="*/ 394360 w 7425815"/>
                              <a:gd name="connsiteY4793" fmla="*/ 491314 h 4885545"/>
                              <a:gd name="connsiteX4794" fmla="*/ 393162 w 7425815"/>
                              <a:gd name="connsiteY4794" fmla="*/ 492512 h 4885545"/>
                              <a:gd name="connsiteX4795" fmla="*/ 390767 w 7425815"/>
                              <a:gd name="connsiteY4795" fmla="*/ 493310 h 4885545"/>
                              <a:gd name="connsiteX4796" fmla="*/ 388372 w 7425815"/>
                              <a:gd name="connsiteY4796" fmla="*/ 492113 h 4885545"/>
                              <a:gd name="connsiteX4797" fmla="*/ 387173 w 7425815"/>
                              <a:gd name="connsiteY4797" fmla="*/ 490915 h 4885545"/>
                              <a:gd name="connsiteX4798" fmla="*/ 377892 w 7425815"/>
                              <a:gd name="connsiteY4798" fmla="*/ 486225 h 4885545"/>
                              <a:gd name="connsiteX4799" fmla="*/ 7080807 w 7425815"/>
                              <a:gd name="connsiteY4799" fmla="*/ 473051 h 4885545"/>
                              <a:gd name="connsiteX4800" fmla="*/ 7070926 w 7425815"/>
                              <a:gd name="connsiteY4800" fmla="*/ 476144 h 4885545"/>
                              <a:gd name="connsiteX4801" fmla="*/ 7069329 w 7425815"/>
                              <a:gd name="connsiteY4801" fmla="*/ 495307 h 4885545"/>
                              <a:gd name="connsiteX4802" fmla="*/ 7076516 w 7425815"/>
                              <a:gd name="connsiteY4802" fmla="*/ 503690 h 4885545"/>
                              <a:gd name="connsiteX4803" fmla="*/ 7088093 w 7425815"/>
                              <a:gd name="connsiteY4803" fmla="*/ 493710 h 4885545"/>
                              <a:gd name="connsiteX4804" fmla="*/ 7092883 w 7425815"/>
                              <a:gd name="connsiteY4804" fmla="*/ 494109 h 4885545"/>
                              <a:gd name="connsiteX4805" fmla="*/ 7092484 w 7425815"/>
                              <a:gd name="connsiteY4805" fmla="*/ 498899 h 4885545"/>
                              <a:gd name="connsiteX4806" fmla="*/ 7080907 w 7425815"/>
                              <a:gd name="connsiteY4806" fmla="*/ 508879 h 4885545"/>
                              <a:gd name="connsiteX4807" fmla="*/ 7089290 w 7425815"/>
                              <a:gd name="connsiteY4807" fmla="*/ 518859 h 4885545"/>
                              <a:gd name="connsiteX4808" fmla="*/ 7091286 w 7425815"/>
                              <a:gd name="connsiteY4808" fmla="*/ 518859 h 4885545"/>
                              <a:gd name="connsiteX4809" fmla="*/ 7115238 w 7425815"/>
                              <a:gd name="connsiteY4809" fmla="*/ 498899 h 4885545"/>
                              <a:gd name="connsiteX4810" fmla="*/ 7116436 w 7425815"/>
                              <a:gd name="connsiteY4810" fmla="*/ 479737 h 4885545"/>
                              <a:gd name="connsiteX4811" fmla="*/ 7097274 w 7425815"/>
                              <a:gd name="connsiteY4811" fmla="*/ 478140 h 4885545"/>
                              <a:gd name="connsiteX4812" fmla="*/ 7096077 w 7425815"/>
                              <a:gd name="connsiteY4812" fmla="*/ 479338 h 4885545"/>
                              <a:gd name="connsiteX4813" fmla="*/ 7093682 w 7425815"/>
                              <a:gd name="connsiteY4813" fmla="*/ 480136 h 4885545"/>
                              <a:gd name="connsiteX4814" fmla="*/ 7091286 w 7425815"/>
                              <a:gd name="connsiteY4814" fmla="*/ 478938 h 4885545"/>
                              <a:gd name="connsiteX4815" fmla="*/ 7090089 w 7425815"/>
                              <a:gd name="connsiteY4815" fmla="*/ 477741 h 4885545"/>
                              <a:gd name="connsiteX4816" fmla="*/ 7080807 w 7425815"/>
                              <a:gd name="connsiteY4816" fmla="*/ 473051 h 4885545"/>
                              <a:gd name="connsiteX4817" fmla="*/ 418312 w 7425815"/>
                              <a:gd name="connsiteY4817" fmla="*/ 466564 h 4885545"/>
                              <a:gd name="connsiteX4818" fmla="*/ 433082 w 7425815"/>
                              <a:gd name="connsiteY4818" fmla="*/ 467761 h 4885545"/>
                              <a:gd name="connsiteX4819" fmla="*/ 436675 w 7425815"/>
                              <a:gd name="connsiteY4819" fmla="*/ 471354 h 4885545"/>
                              <a:gd name="connsiteX4820" fmla="*/ 435477 w 7425815"/>
                              <a:gd name="connsiteY4820" fmla="*/ 486125 h 4885545"/>
                              <a:gd name="connsiteX4821" fmla="*/ 431884 w 7425815"/>
                              <a:gd name="connsiteY4821" fmla="*/ 489318 h 4885545"/>
                              <a:gd name="connsiteX4822" fmla="*/ 428691 w 7425815"/>
                              <a:gd name="connsiteY4822" fmla="*/ 485725 h 4885545"/>
                              <a:gd name="connsiteX4823" fmla="*/ 429090 w 7425815"/>
                              <a:gd name="connsiteY4823" fmla="*/ 478939 h 4885545"/>
                              <a:gd name="connsiteX4824" fmla="*/ 418312 w 7425815"/>
                              <a:gd name="connsiteY4824" fmla="*/ 488121 h 4885545"/>
                              <a:gd name="connsiteX4825" fmla="*/ 418711 w 7425815"/>
                              <a:gd name="connsiteY4825" fmla="*/ 488520 h 4885545"/>
                              <a:gd name="connsiteX4826" fmla="*/ 416316 w 7425815"/>
                              <a:gd name="connsiteY4826" fmla="*/ 517263 h 4885545"/>
                              <a:gd name="connsiteX4827" fmla="*/ 392763 w 7425815"/>
                              <a:gd name="connsiteY4827" fmla="*/ 537223 h 4885545"/>
                              <a:gd name="connsiteX4828" fmla="*/ 386775 w 7425815"/>
                              <a:gd name="connsiteY4828" fmla="*/ 539219 h 4885545"/>
                              <a:gd name="connsiteX4829" fmla="*/ 381185 w 7425815"/>
                              <a:gd name="connsiteY4829" fmla="*/ 536425 h 4885545"/>
                              <a:gd name="connsiteX4830" fmla="*/ 372803 w 7425815"/>
                              <a:gd name="connsiteY4830" fmla="*/ 526445 h 4885545"/>
                              <a:gd name="connsiteX4831" fmla="*/ 363620 w 7425815"/>
                              <a:gd name="connsiteY4831" fmla="*/ 534429 h 4885545"/>
                              <a:gd name="connsiteX4832" fmla="*/ 363221 w 7425815"/>
                              <a:gd name="connsiteY4832" fmla="*/ 541614 h 4885545"/>
                              <a:gd name="connsiteX4833" fmla="*/ 359628 w 7425815"/>
                              <a:gd name="connsiteY4833" fmla="*/ 544808 h 4885545"/>
                              <a:gd name="connsiteX4834" fmla="*/ 356435 w 7425815"/>
                              <a:gd name="connsiteY4834" fmla="*/ 541215 h 4885545"/>
                              <a:gd name="connsiteX4835" fmla="*/ 356834 w 7425815"/>
                              <a:gd name="connsiteY4835" fmla="*/ 536025 h 4885545"/>
                              <a:gd name="connsiteX4836" fmla="*/ 351644 w 7425815"/>
                              <a:gd name="connsiteY4836" fmla="*/ 535626 h 4885545"/>
                              <a:gd name="connsiteX4837" fmla="*/ 348451 w 7425815"/>
                              <a:gd name="connsiteY4837" fmla="*/ 532033 h 4885545"/>
                              <a:gd name="connsiteX4838" fmla="*/ 352044 w 7425815"/>
                              <a:gd name="connsiteY4838" fmla="*/ 528840 h 4885545"/>
                              <a:gd name="connsiteX4839" fmla="*/ 359628 w 7425815"/>
                              <a:gd name="connsiteY4839" fmla="*/ 529638 h 4885545"/>
                              <a:gd name="connsiteX4840" fmla="*/ 368810 w 7425815"/>
                              <a:gd name="connsiteY4840" fmla="*/ 521654 h 4885545"/>
                              <a:gd name="connsiteX4841" fmla="*/ 361226 w 7425815"/>
                              <a:gd name="connsiteY4841" fmla="*/ 512872 h 4885545"/>
                              <a:gd name="connsiteX4842" fmla="*/ 363620 w 7425815"/>
                              <a:gd name="connsiteY4842" fmla="*/ 484129 h 4885545"/>
                              <a:gd name="connsiteX4843" fmla="*/ 391166 w 7425815"/>
                              <a:gd name="connsiteY4843" fmla="*/ 485326 h 4885545"/>
                              <a:gd name="connsiteX4844" fmla="*/ 412723 w 7425815"/>
                              <a:gd name="connsiteY4844" fmla="*/ 483729 h 4885545"/>
                              <a:gd name="connsiteX4845" fmla="*/ 424699 w 7425815"/>
                              <a:gd name="connsiteY4845" fmla="*/ 473749 h 4885545"/>
                              <a:gd name="connsiteX4846" fmla="*/ 417912 w 7425815"/>
                              <a:gd name="connsiteY4846" fmla="*/ 473350 h 4885545"/>
                              <a:gd name="connsiteX4847" fmla="*/ 414719 w 7425815"/>
                              <a:gd name="connsiteY4847" fmla="*/ 469757 h 4885545"/>
                              <a:gd name="connsiteX4848" fmla="*/ 418312 w 7425815"/>
                              <a:gd name="connsiteY4848" fmla="*/ 466564 h 4885545"/>
                              <a:gd name="connsiteX4849" fmla="*/ 2662811 w 7425815"/>
                              <a:gd name="connsiteY4849" fmla="*/ 462322 h 4885545"/>
                              <a:gd name="connsiteX4850" fmla="*/ 2675387 w 7425815"/>
                              <a:gd name="connsiteY4850" fmla="*/ 471354 h 4885545"/>
                              <a:gd name="connsiteX4851" fmla="*/ 2669797 w 7425815"/>
                              <a:gd name="connsiteY4851" fmla="*/ 474948 h 4885545"/>
                              <a:gd name="connsiteX4852" fmla="*/ 2651035 w 7425815"/>
                              <a:gd name="connsiteY4852" fmla="*/ 470556 h 4885545"/>
                              <a:gd name="connsiteX4853" fmla="*/ 2647042 w 7425815"/>
                              <a:gd name="connsiteY4853" fmla="*/ 488920 h 4885545"/>
                              <a:gd name="connsiteX4854" fmla="*/ 2641454 w 7425815"/>
                              <a:gd name="connsiteY4854" fmla="*/ 492513 h 4885545"/>
                              <a:gd name="connsiteX4855" fmla="*/ 2647840 w 7425815"/>
                              <a:gd name="connsiteY4855" fmla="*/ 464967 h 4885545"/>
                              <a:gd name="connsiteX4856" fmla="*/ 2662811 w 7425815"/>
                              <a:gd name="connsiteY4856" fmla="*/ 462322 h 4885545"/>
                              <a:gd name="connsiteX4857" fmla="*/ 7121226 w 7425815"/>
                              <a:gd name="connsiteY4857" fmla="*/ 453390 h 4885545"/>
                              <a:gd name="connsiteX4858" fmla="*/ 7135997 w 7425815"/>
                              <a:gd name="connsiteY4858" fmla="*/ 454587 h 4885545"/>
                              <a:gd name="connsiteX4859" fmla="*/ 7139989 w 7425815"/>
                              <a:gd name="connsiteY4859" fmla="*/ 458579 h 4885545"/>
                              <a:gd name="connsiteX4860" fmla="*/ 7138791 w 7425815"/>
                              <a:gd name="connsiteY4860" fmla="*/ 473350 h 4885545"/>
                              <a:gd name="connsiteX4861" fmla="*/ 7135198 w 7425815"/>
                              <a:gd name="connsiteY4861" fmla="*/ 476543 h 4885545"/>
                              <a:gd name="connsiteX4862" fmla="*/ 7132005 w 7425815"/>
                              <a:gd name="connsiteY4862" fmla="*/ 472951 h 4885545"/>
                              <a:gd name="connsiteX4863" fmla="*/ 7132404 w 7425815"/>
                              <a:gd name="connsiteY4863" fmla="*/ 466164 h 4885545"/>
                              <a:gd name="connsiteX4864" fmla="*/ 7121626 w 7425815"/>
                              <a:gd name="connsiteY4864" fmla="*/ 475346 h 4885545"/>
                              <a:gd name="connsiteX4865" fmla="*/ 7122025 w 7425815"/>
                              <a:gd name="connsiteY4865" fmla="*/ 475745 h 4885545"/>
                              <a:gd name="connsiteX4866" fmla="*/ 7119630 w 7425815"/>
                              <a:gd name="connsiteY4866" fmla="*/ 504488 h 4885545"/>
                              <a:gd name="connsiteX4867" fmla="*/ 7096077 w 7425815"/>
                              <a:gd name="connsiteY4867" fmla="*/ 524448 h 4885545"/>
                              <a:gd name="connsiteX4868" fmla="*/ 7090089 w 7425815"/>
                              <a:gd name="connsiteY4868" fmla="*/ 526444 h 4885545"/>
                              <a:gd name="connsiteX4869" fmla="*/ 7084500 w 7425815"/>
                              <a:gd name="connsiteY4869" fmla="*/ 523650 h 4885545"/>
                              <a:gd name="connsiteX4870" fmla="*/ 7076117 w 7425815"/>
                              <a:gd name="connsiteY4870" fmla="*/ 513670 h 4885545"/>
                              <a:gd name="connsiteX4871" fmla="*/ 7066934 w 7425815"/>
                              <a:gd name="connsiteY4871" fmla="*/ 521654 h 4885545"/>
                              <a:gd name="connsiteX4872" fmla="*/ 7066535 w 7425815"/>
                              <a:gd name="connsiteY4872" fmla="*/ 528839 h 4885545"/>
                              <a:gd name="connsiteX4873" fmla="*/ 7062942 w 7425815"/>
                              <a:gd name="connsiteY4873" fmla="*/ 532033 h 4885545"/>
                              <a:gd name="connsiteX4874" fmla="*/ 7059749 w 7425815"/>
                              <a:gd name="connsiteY4874" fmla="*/ 528440 h 4885545"/>
                              <a:gd name="connsiteX4875" fmla="*/ 7060148 w 7425815"/>
                              <a:gd name="connsiteY4875" fmla="*/ 523251 h 4885545"/>
                              <a:gd name="connsiteX4876" fmla="*/ 7054958 w 7425815"/>
                              <a:gd name="connsiteY4876" fmla="*/ 522851 h 4885545"/>
                              <a:gd name="connsiteX4877" fmla="*/ 7051765 w 7425815"/>
                              <a:gd name="connsiteY4877" fmla="*/ 519259 h 4885545"/>
                              <a:gd name="connsiteX4878" fmla="*/ 7055357 w 7425815"/>
                              <a:gd name="connsiteY4878" fmla="*/ 516065 h 4885545"/>
                              <a:gd name="connsiteX4879" fmla="*/ 7062543 w 7425815"/>
                              <a:gd name="connsiteY4879" fmla="*/ 516464 h 4885545"/>
                              <a:gd name="connsiteX4880" fmla="*/ 7071725 w 7425815"/>
                              <a:gd name="connsiteY4880" fmla="*/ 508480 h 4885545"/>
                              <a:gd name="connsiteX4881" fmla="*/ 7064140 w 7425815"/>
                              <a:gd name="connsiteY4881" fmla="*/ 499698 h 4885545"/>
                              <a:gd name="connsiteX4882" fmla="*/ 7066535 w 7425815"/>
                              <a:gd name="connsiteY4882" fmla="*/ 470955 h 4885545"/>
                              <a:gd name="connsiteX4883" fmla="*/ 7094081 w 7425815"/>
                              <a:gd name="connsiteY4883" fmla="*/ 472152 h 4885545"/>
                              <a:gd name="connsiteX4884" fmla="*/ 7115638 w 7425815"/>
                              <a:gd name="connsiteY4884" fmla="*/ 470555 h 4885545"/>
                              <a:gd name="connsiteX4885" fmla="*/ 7127614 w 7425815"/>
                              <a:gd name="connsiteY4885" fmla="*/ 460575 h 4885545"/>
                              <a:gd name="connsiteX4886" fmla="*/ 7120827 w 7425815"/>
                              <a:gd name="connsiteY4886" fmla="*/ 460176 h 4885545"/>
                              <a:gd name="connsiteX4887" fmla="*/ 7117634 w 7425815"/>
                              <a:gd name="connsiteY4887" fmla="*/ 456583 h 4885545"/>
                              <a:gd name="connsiteX4888" fmla="*/ 7121226 w 7425815"/>
                              <a:gd name="connsiteY4888" fmla="*/ 453390 h 4885545"/>
                              <a:gd name="connsiteX4889" fmla="*/ 1693910 w 7425815"/>
                              <a:gd name="connsiteY4889" fmla="*/ 407237 h 4885545"/>
                              <a:gd name="connsiteX4890" fmla="*/ 1693756 w 7425815"/>
                              <a:gd name="connsiteY4890" fmla="*/ 414270 h 4885545"/>
                              <a:gd name="connsiteX4891" fmla="*/ 1688199 w 7425815"/>
                              <a:gd name="connsiteY4891" fmla="*/ 419663 h 4885545"/>
                              <a:gd name="connsiteX4892" fmla="*/ 1695852 w 7425815"/>
                              <a:gd name="connsiteY4892" fmla="*/ 419808 h 4885545"/>
                              <a:gd name="connsiteX4893" fmla="*/ 1701572 w 7425815"/>
                              <a:gd name="connsiteY4893" fmla="*/ 425593 h 4885545"/>
                              <a:gd name="connsiteX4894" fmla="*/ 1701740 w 7425815"/>
                              <a:gd name="connsiteY4894" fmla="*/ 417862 h 4885545"/>
                              <a:gd name="connsiteX4895" fmla="*/ 1706947 w 7425815"/>
                              <a:gd name="connsiteY4895" fmla="*/ 412654 h 4885545"/>
                              <a:gd name="connsiteX4896" fmla="*/ 1698945 w 7425815"/>
                              <a:gd name="connsiteY4896" fmla="*/ 412273 h 4885545"/>
                              <a:gd name="connsiteX4897" fmla="*/ 1688965 w 7425815"/>
                              <a:gd name="connsiteY4897" fmla="*/ 393510 h 4885545"/>
                              <a:gd name="connsiteX4898" fmla="*/ 1694156 w 7425815"/>
                              <a:gd name="connsiteY4898" fmla="*/ 395905 h 4885545"/>
                              <a:gd name="connsiteX4899" fmla="*/ 1694131 w 7425815"/>
                              <a:gd name="connsiteY4899" fmla="*/ 397079 h 4885545"/>
                              <a:gd name="connsiteX4900" fmla="*/ 1702140 w 7425815"/>
                              <a:gd name="connsiteY4900" fmla="*/ 405088 h 4885545"/>
                              <a:gd name="connsiteX4901" fmla="*/ 1714514 w 7425815"/>
                              <a:gd name="connsiteY4901" fmla="*/ 405088 h 4885545"/>
                              <a:gd name="connsiteX4902" fmla="*/ 1714915 w 7425815"/>
                              <a:gd name="connsiteY4902" fmla="*/ 404687 h 4885545"/>
                              <a:gd name="connsiteX4903" fmla="*/ 1720105 w 7425815"/>
                              <a:gd name="connsiteY4903" fmla="*/ 407082 h 4885545"/>
                              <a:gd name="connsiteX4904" fmla="*/ 1717709 w 7425815"/>
                              <a:gd name="connsiteY4904" fmla="*/ 412272 h 4885545"/>
                              <a:gd name="connsiteX4905" fmla="*/ 1717312 w 7425815"/>
                              <a:gd name="connsiteY4905" fmla="*/ 412670 h 4885545"/>
                              <a:gd name="connsiteX4906" fmla="*/ 1717310 w 7425815"/>
                              <a:gd name="connsiteY4906" fmla="*/ 412673 h 4885545"/>
                              <a:gd name="connsiteX4907" fmla="*/ 1717308 w 7425815"/>
                              <a:gd name="connsiteY4907" fmla="*/ 412674 h 4885545"/>
                              <a:gd name="connsiteX4908" fmla="*/ 1708927 w 7425815"/>
                              <a:gd name="connsiteY4908" fmla="*/ 421055 h 4885545"/>
                              <a:gd name="connsiteX4909" fmla="*/ 1708927 w 7425815"/>
                              <a:gd name="connsiteY4909" fmla="*/ 433031 h 4885545"/>
                              <a:gd name="connsiteX4910" fmla="*/ 1708928 w 7425815"/>
                              <a:gd name="connsiteY4910" fmla="*/ 433032 h 4885545"/>
                              <a:gd name="connsiteX4911" fmla="*/ 1708927 w 7425815"/>
                              <a:gd name="connsiteY4911" fmla="*/ 433033 h 4885545"/>
                              <a:gd name="connsiteX4912" fmla="*/ 1708927 w 7425815"/>
                              <a:gd name="connsiteY4912" fmla="*/ 433431 h 4885545"/>
                              <a:gd name="connsiteX4913" fmla="*/ 1706147 w 7425815"/>
                              <a:gd name="connsiteY4913" fmla="*/ 438594 h 4885545"/>
                              <a:gd name="connsiteX4914" fmla="*/ 1706133 w 7425815"/>
                              <a:gd name="connsiteY4914" fmla="*/ 438621 h 4885545"/>
                              <a:gd name="connsiteX4915" fmla="*/ 1701342 w 7425815"/>
                              <a:gd name="connsiteY4915" fmla="*/ 436226 h 4885545"/>
                              <a:gd name="connsiteX4916" fmla="*/ 1692708 w 7425815"/>
                              <a:gd name="connsiteY4916" fmla="*/ 427294 h 4885545"/>
                              <a:gd name="connsiteX4917" fmla="*/ 1680586 w 7425815"/>
                              <a:gd name="connsiteY4917" fmla="*/ 427052 h 4885545"/>
                              <a:gd name="connsiteX4918" fmla="*/ 1680183 w 7425815"/>
                              <a:gd name="connsiteY4918" fmla="*/ 427443 h 4885545"/>
                              <a:gd name="connsiteX4919" fmla="*/ 1675390 w 7425815"/>
                              <a:gd name="connsiteY4919" fmla="*/ 425048 h 4885545"/>
                              <a:gd name="connsiteX4920" fmla="*/ 1675473 w 7425815"/>
                              <a:gd name="connsiteY4920" fmla="*/ 424871 h 4885545"/>
                              <a:gd name="connsiteX4921" fmla="*/ 1674991 w 7425815"/>
                              <a:gd name="connsiteY4921" fmla="*/ 424649 h 4885545"/>
                              <a:gd name="connsiteX4922" fmla="*/ 1677387 w 7425815"/>
                              <a:gd name="connsiteY4922" fmla="*/ 419458 h 4885545"/>
                              <a:gd name="connsiteX4923" fmla="*/ 1678171 w 7425815"/>
                              <a:gd name="connsiteY4923" fmla="*/ 419473 h 4885545"/>
                              <a:gd name="connsiteX4924" fmla="*/ 1686571 w 7425815"/>
                              <a:gd name="connsiteY4924" fmla="*/ 411076 h 4885545"/>
                              <a:gd name="connsiteX4925" fmla="*/ 1686571 w 7425815"/>
                              <a:gd name="connsiteY4925" fmla="*/ 399899 h 4885545"/>
                              <a:gd name="connsiteX4926" fmla="*/ 1685770 w 7425815"/>
                              <a:gd name="connsiteY4926" fmla="*/ 399099 h 4885545"/>
                              <a:gd name="connsiteX4927" fmla="*/ 1688166 w 7425815"/>
                              <a:gd name="connsiteY4927" fmla="*/ 393909 h 4885545"/>
                              <a:gd name="connsiteX4928" fmla="*/ 1688673 w 7425815"/>
                              <a:gd name="connsiteY4928" fmla="*/ 394143 h 4885545"/>
                              <a:gd name="connsiteX4929" fmla="*/ 1627326 w 7425815"/>
                              <a:gd name="connsiteY4929" fmla="*/ 383896 h 4885545"/>
                              <a:gd name="connsiteX4930" fmla="*/ 1627087 w 7425815"/>
                              <a:gd name="connsiteY4930" fmla="*/ 401096 h 4885545"/>
                              <a:gd name="connsiteX4931" fmla="*/ 1614238 w 7425815"/>
                              <a:gd name="connsiteY4931" fmla="*/ 413230 h 4885545"/>
                              <a:gd name="connsiteX4932" fmla="*/ 1631478 w 7425815"/>
                              <a:gd name="connsiteY4932" fmla="*/ 413470 h 4885545"/>
                              <a:gd name="connsiteX4933" fmla="*/ 1644398 w 7425815"/>
                              <a:gd name="connsiteY4933" fmla="*/ 426906 h 4885545"/>
                              <a:gd name="connsiteX4934" fmla="*/ 1644653 w 7425815"/>
                              <a:gd name="connsiteY4934" fmla="*/ 408680 h 4885545"/>
                              <a:gd name="connsiteX4935" fmla="*/ 1657283 w 7425815"/>
                              <a:gd name="connsiteY4935" fmla="*/ 396536 h 4885545"/>
                              <a:gd name="connsiteX4936" fmla="*/ 1637866 w 7425815"/>
                              <a:gd name="connsiteY4936" fmla="*/ 395108 h 4885545"/>
                              <a:gd name="connsiteX4937" fmla="*/ 1621496 w 7425815"/>
                              <a:gd name="connsiteY4937" fmla="*/ 369957 h 4885545"/>
                              <a:gd name="connsiteX4938" fmla="*/ 1622155 w 7425815"/>
                              <a:gd name="connsiteY4938" fmla="*/ 370261 h 4885545"/>
                              <a:gd name="connsiteX4939" fmla="*/ 1622295 w 7425815"/>
                              <a:gd name="connsiteY4939" fmla="*/ 369957 h 4885545"/>
                              <a:gd name="connsiteX4940" fmla="*/ 1627486 w 7425815"/>
                              <a:gd name="connsiteY4940" fmla="*/ 372352 h 4885545"/>
                              <a:gd name="connsiteX4941" fmla="*/ 1627475 w 7425815"/>
                              <a:gd name="connsiteY4941" fmla="*/ 373168 h 4885545"/>
                              <a:gd name="connsiteX4942" fmla="*/ 1642407 w 7425815"/>
                              <a:gd name="connsiteY4942" fmla="*/ 388621 h 4885545"/>
                              <a:gd name="connsiteX4943" fmla="*/ 1665011 w 7425815"/>
                              <a:gd name="connsiteY4943" fmla="*/ 388721 h 4885545"/>
                              <a:gd name="connsiteX4944" fmla="*/ 1665279 w 7425815"/>
                              <a:gd name="connsiteY4944" fmla="*/ 388845 h 4885545"/>
                              <a:gd name="connsiteX4945" fmla="*/ 1665410 w 7425815"/>
                              <a:gd name="connsiteY4945" fmla="*/ 388719 h 4885545"/>
                              <a:gd name="connsiteX4946" fmla="*/ 1670601 w 7425815"/>
                              <a:gd name="connsiteY4946" fmla="*/ 391114 h 4885545"/>
                              <a:gd name="connsiteX4947" fmla="*/ 1668204 w 7425815"/>
                              <a:gd name="connsiteY4947" fmla="*/ 396304 h 4885545"/>
                              <a:gd name="connsiteX4948" fmla="*/ 1651838 w 7425815"/>
                              <a:gd name="connsiteY4948" fmla="*/ 412273 h 4885545"/>
                              <a:gd name="connsiteX4949" fmla="*/ 1651439 w 7425815"/>
                              <a:gd name="connsiteY4949" fmla="*/ 435027 h 4885545"/>
                              <a:gd name="connsiteX4950" fmla="*/ 1649048 w 7425815"/>
                              <a:gd name="connsiteY4950" fmla="*/ 439807 h 4885545"/>
                              <a:gd name="connsiteX4951" fmla="*/ 1649045 w 7425815"/>
                              <a:gd name="connsiteY4951" fmla="*/ 439818 h 4885545"/>
                              <a:gd name="connsiteX4952" fmla="*/ 1649045 w 7425815"/>
                              <a:gd name="connsiteY4952" fmla="*/ 439818 h 4885545"/>
                              <a:gd name="connsiteX4953" fmla="*/ 1649044 w 7425815"/>
                              <a:gd name="connsiteY4953" fmla="*/ 439818 h 4885545"/>
                              <a:gd name="connsiteX4954" fmla="*/ 1647225 w 7425815"/>
                              <a:gd name="connsiteY4954" fmla="*/ 438908 h 4885545"/>
                              <a:gd name="connsiteX4955" fmla="*/ 1644254 w 7425815"/>
                              <a:gd name="connsiteY4955" fmla="*/ 437423 h 4885545"/>
                              <a:gd name="connsiteX4956" fmla="*/ 1628284 w 7425815"/>
                              <a:gd name="connsiteY4956" fmla="*/ 421054 h 4885545"/>
                              <a:gd name="connsiteX4957" fmla="*/ 1606360 w 7425815"/>
                              <a:gd name="connsiteY4957" fmla="*/ 420670 h 4885545"/>
                              <a:gd name="connsiteX4958" fmla="*/ 1605528 w 7425815"/>
                              <a:gd name="connsiteY4958" fmla="*/ 421455 h 4885545"/>
                              <a:gd name="connsiteX4959" fmla="*/ 1600737 w 7425815"/>
                              <a:gd name="connsiteY4959" fmla="*/ 419060 h 4885545"/>
                              <a:gd name="connsiteX4960" fmla="*/ 1600972 w 7425815"/>
                              <a:gd name="connsiteY4960" fmla="*/ 418553 h 4885545"/>
                              <a:gd name="connsiteX4961" fmla="*/ 1600338 w 7425815"/>
                              <a:gd name="connsiteY4961" fmla="*/ 418260 h 4885545"/>
                              <a:gd name="connsiteX4962" fmla="*/ 1602733 w 7425815"/>
                              <a:gd name="connsiteY4962" fmla="*/ 413070 h 4885545"/>
                              <a:gd name="connsiteX4963" fmla="*/ 1603935 w 7425815"/>
                              <a:gd name="connsiteY4963" fmla="*/ 413087 h 4885545"/>
                              <a:gd name="connsiteX4964" fmla="*/ 1619501 w 7425815"/>
                              <a:gd name="connsiteY4964" fmla="*/ 397902 h 4885545"/>
                              <a:gd name="connsiteX4965" fmla="*/ 1619887 w 7425815"/>
                              <a:gd name="connsiteY4965" fmla="*/ 375982 h 4885545"/>
                              <a:gd name="connsiteX4966" fmla="*/ 1619101 w 7425815"/>
                              <a:gd name="connsiteY4966" fmla="*/ 375147 h 4885545"/>
                              <a:gd name="connsiteX4967" fmla="*/ 1621496 w 7425815"/>
                              <a:gd name="connsiteY4967" fmla="*/ 369957 h 4885545"/>
                              <a:gd name="connsiteX4968" fmla="*/ 4155079 w 7425815"/>
                              <a:gd name="connsiteY4968" fmla="*/ 352892 h 4885545"/>
                              <a:gd name="connsiteX4969" fmla="*/ 4145198 w 7425815"/>
                              <a:gd name="connsiteY4969" fmla="*/ 355985 h 4885545"/>
                              <a:gd name="connsiteX4970" fmla="*/ 4143602 w 7425815"/>
                              <a:gd name="connsiteY4970" fmla="*/ 375148 h 4885545"/>
                              <a:gd name="connsiteX4971" fmla="*/ 4150788 w 7425815"/>
                              <a:gd name="connsiteY4971" fmla="*/ 383531 h 4885545"/>
                              <a:gd name="connsiteX4972" fmla="*/ 4162365 w 7425815"/>
                              <a:gd name="connsiteY4972" fmla="*/ 373551 h 4885545"/>
                              <a:gd name="connsiteX4973" fmla="*/ 4167155 w 7425815"/>
                              <a:gd name="connsiteY4973" fmla="*/ 373950 h 4885545"/>
                              <a:gd name="connsiteX4974" fmla="*/ 4166756 w 7425815"/>
                              <a:gd name="connsiteY4974" fmla="*/ 378740 h 4885545"/>
                              <a:gd name="connsiteX4975" fmla="*/ 4155179 w 7425815"/>
                              <a:gd name="connsiteY4975" fmla="*/ 388720 h 4885545"/>
                              <a:gd name="connsiteX4976" fmla="*/ 4163562 w 7425815"/>
                              <a:gd name="connsiteY4976" fmla="*/ 398700 h 4885545"/>
                              <a:gd name="connsiteX4977" fmla="*/ 4165558 w 7425815"/>
                              <a:gd name="connsiteY4977" fmla="*/ 398700 h 4885545"/>
                              <a:gd name="connsiteX4978" fmla="*/ 4189510 w 7425815"/>
                              <a:gd name="connsiteY4978" fmla="*/ 378740 h 4885545"/>
                              <a:gd name="connsiteX4979" fmla="*/ 4190708 w 7425815"/>
                              <a:gd name="connsiteY4979" fmla="*/ 359578 h 4885545"/>
                              <a:gd name="connsiteX4980" fmla="*/ 4171546 w 7425815"/>
                              <a:gd name="connsiteY4980" fmla="*/ 357981 h 4885545"/>
                              <a:gd name="connsiteX4981" fmla="*/ 4170349 w 7425815"/>
                              <a:gd name="connsiteY4981" fmla="*/ 359179 h 4885545"/>
                              <a:gd name="connsiteX4982" fmla="*/ 4167954 w 7425815"/>
                              <a:gd name="connsiteY4982" fmla="*/ 359977 h 4885545"/>
                              <a:gd name="connsiteX4983" fmla="*/ 4165558 w 7425815"/>
                              <a:gd name="connsiteY4983" fmla="*/ 358779 h 4885545"/>
                              <a:gd name="connsiteX4984" fmla="*/ 4164361 w 7425815"/>
                              <a:gd name="connsiteY4984" fmla="*/ 357582 h 4885545"/>
                              <a:gd name="connsiteX4985" fmla="*/ 4155079 w 7425815"/>
                              <a:gd name="connsiteY4985" fmla="*/ 352892 h 4885545"/>
                              <a:gd name="connsiteX4986" fmla="*/ 4195897 w 7425815"/>
                              <a:gd name="connsiteY4986" fmla="*/ 333231 h 4885545"/>
                              <a:gd name="connsiteX4987" fmla="*/ 4210668 w 7425815"/>
                              <a:gd name="connsiteY4987" fmla="*/ 334428 h 4885545"/>
                              <a:gd name="connsiteX4988" fmla="*/ 4214660 w 7425815"/>
                              <a:gd name="connsiteY4988" fmla="*/ 338420 h 4885545"/>
                              <a:gd name="connsiteX4989" fmla="*/ 4213462 w 7425815"/>
                              <a:gd name="connsiteY4989" fmla="*/ 353191 h 4885545"/>
                              <a:gd name="connsiteX4990" fmla="*/ 4209869 w 7425815"/>
                              <a:gd name="connsiteY4990" fmla="*/ 356384 h 4885545"/>
                              <a:gd name="connsiteX4991" fmla="*/ 4206676 w 7425815"/>
                              <a:gd name="connsiteY4991" fmla="*/ 352792 h 4885545"/>
                              <a:gd name="connsiteX4992" fmla="*/ 4207075 w 7425815"/>
                              <a:gd name="connsiteY4992" fmla="*/ 346005 h 4885545"/>
                              <a:gd name="connsiteX4993" fmla="*/ 4196297 w 7425815"/>
                              <a:gd name="connsiteY4993" fmla="*/ 355187 h 4885545"/>
                              <a:gd name="connsiteX4994" fmla="*/ 4196696 w 7425815"/>
                              <a:gd name="connsiteY4994" fmla="*/ 355586 h 4885545"/>
                              <a:gd name="connsiteX4995" fmla="*/ 4194301 w 7425815"/>
                              <a:gd name="connsiteY4995" fmla="*/ 384329 h 4885545"/>
                              <a:gd name="connsiteX4996" fmla="*/ 4170748 w 7425815"/>
                              <a:gd name="connsiteY4996" fmla="*/ 404289 h 4885545"/>
                              <a:gd name="connsiteX4997" fmla="*/ 4164760 w 7425815"/>
                              <a:gd name="connsiteY4997" fmla="*/ 406285 h 4885545"/>
                              <a:gd name="connsiteX4998" fmla="*/ 4159171 w 7425815"/>
                              <a:gd name="connsiteY4998" fmla="*/ 403491 h 4885545"/>
                              <a:gd name="connsiteX4999" fmla="*/ 4150788 w 7425815"/>
                              <a:gd name="connsiteY4999" fmla="*/ 393511 h 4885545"/>
                              <a:gd name="connsiteX5000" fmla="*/ 4141606 w 7425815"/>
                              <a:gd name="connsiteY5000" fmla="*/ 401495 h 4885545"/>
                              <a:gd name="connsiteX5001" fmla="*/ 4141206 w 7425815"/>
                              <a:gd name="connsiteY5001" fmla="*/ 408680 h 4885545"/>
                              <a:gd name="connsiteX5002" fmla="*/ 4137614 w 7425815"/>
                              <a:gd name="connsiteY5002" fmla="*/ 411874 h 4885545"/>
                              <a:gd name="connsiteX5003" fmla="*/ 4134420 w 7425815"/>
                              <a:gd name="connsiteY5003" fmla="*/ 408281 h 4885545"/>
                              <a:gd name="connsiteX5004" fmla="*/ 4134819 w 7425815"/>
                              <a:gd name="connsiteY5004" fmla="*/ 403092 h 4885545"/>
                              <a:gd name="connsiteX5005" fmla="*/ 4129630 w 7425815"/>
                              <a:gd name="connsiteY5005" fmla="*/ 402692 h 4885545"/>
                              <a:gd name="connsiteX5006" fmla="*/ 4126436 w 7425815"/>
                              <a:gd name="connsiteY5006" fmla="*/ 399100 h 4885545"/>
                              <a:gd name="connsiteX5007" fmla="*/ 4130029 w 7425815"/>
                              <a:gd name="connsiteY5007" fmla="*/ 395906 h 4885545"/>
                              <a:gd name="connsiteX5008" fmla="*/ 4137214 w 7425815"/>
                              <a:gd name="connsiteY5008" fmla="*/ 396305 h 4885545"/>
                              <a:gd name="connsiteX5009" fmla="*/ 4146396 w 7425815"/>
                              <a:gd name="connsiteY5009" fmla="*/ 388321 h 4885545"/>
                              <a:gd name="connsiteX5010" fmla="*/ 4138811 w 7425815"/>
                              <a:gd name="connsiteY5010" fmla="*/ 379539 h 4885545"/>
                              <a:gd name="connsiteX5011" fmla="*/ 4141206 w 7425815"/>
                              <a:gd name="connsiteY5011" fmla="*/ 350796 h 4885545"/>
                              <a:gd name="connsiteX5012" fmla="*/ 4168752 w 7425815"/>
                              <a:gd name="connsiteY5012" fmla="*/ 351993 h 4885545"/>
                              <a:gd name="connsiteX5013" fmla="*/ 4190309 w 7425815"/>
                              <a:gd name="connsiteY5013" fmla="*/ 350396 h 4885545"/>
                              <a:gd name="connsiteX5014" fmla="*/ 4202285 w 7425815"/>
                              <a:gd name="connsiteY5014" fmla="*/ 340416 h 4885545"/>
                              <a:gd name="connsiteX5015" fmla="*/ 4195498 w 7425815"/>
                              <a:gd name="connsiteY5015" fmla="*/ 340017 h 4885545"/>
                              <a:gd name="connsiteX5016" fmla="*/ 4192305 w 7425815"/>
                              <a:gd name="connsiteY5016" fmla="*/ 336424 h 4885545"/>
                              <a:gd name="connsiteX5017" fmla="*/ 4195897 w 7425815"/>
                              <a:gd name="connsiteY5017" fmla="*/ 333231 h 4885545"/>
                              <a:gd name="connsiteX5018" fmla="*/ 6439993 w 7425815"/>
                              <a:gd name="connsiteY5018" fmla="*/ 328590 h 4885545"/>
                              <a:gd name="connsiteX5019" fmla="*/ 6452568 w 7425815"/>
                              <a:gd name="connsiteY5019" fmla="*/ 337622 h 4885545"/>
                              <a:gd name="connsiteX5020" fmla="*/ 6446979 w 7425815"/>
                              <a:gd name="connsiteY5020" fmla="*/ 341216 h 4885545"/>
                              <a:gd name="connsiteX5021" fmla="*/ 6428217 w 7425815"/>
                              <a:gd name="connsiteY5021" fmla="*/ 336824 h 4885545"/>
                              <a:gd name="connsiteX5022" fmla="*/ 6424225 w 7425815"/>
                              <a:gd name="connsiteY5022" fmla="*/ 355188 h 4885545"/>
                              <a:gd name="connsiteX5023" fmla="*/ 6418635 w 7425815"/>
                              <a:gd name="connsiteY5023" fmla="*/ 358781 h 4885545"/>
                              <a:gd name="connsiteX5024" fmla="*/ 6425023 w 7425815"/>
                              <a:gd name="connsiteY5024" fmla="*/ 331235 h 4885545"/>
                              <a:gd name="connsiteX5025" fmla="*/ 6439993 w 7425815"/>
                              <a:gd name="connsiteY5025" fmla="*/ 328590 h 4885545"/>
                              <a:gd name="connsiteX5026" fmla="*/ 5471482 w 7425815"/>
                              <a:gd name="connsiteY5026" fmla="*/ 273896 h 4885545"/>
                              <a:gd name="connsiteX5027" fmla="*/ 5471337 w 7425815"/>
                              <a:gd name="connsiteY5027" fmla="*/ 280538 h 4885545"/>
                              <a:gd name="connsiteX5028" fmla="*/ 5465377 w 7425815"/>
                              <a:gd name="connsiteY5028" fmla="*/ 286322 h 4885545"/>
                              <a:gd name="connsiteX5029" fmla="*/ 5473434 w 7425815"/>
                              <a:gd name="connsiteY5029" fmla="*/ 286475 h 4885545"/>
                              <a:gd name="connsiteX5030" fmla="*/ 5479144 w 7425815"/>
                              <a:gd name="connsiteY5030" fmla="*/ 292251 h 4885545"/>
                              <a:gd name="connsiteX5031" fmla="*/ 5479321 w 7425815"/>
                              <a:gd name="connsiteY5031" fmla="*/ 284131 h 4885545"/>
                              <a:gd name="connsiteX5032" fmla="*/ 5484147 w 7425815"/>
                              <a:gd name="connsiteY5032" fmla="*/ 279304 h 4885545"/>
                              <a:gd name="connsiteX5033" fmla="*/ 5476527 w 7425815"/>
                              <a:gd name="connsiteY5033" fmla="*/ 278941 h 4885545"/>
                              <a:gd name="connsiteX5034" fmla="*/ 5466547 w 7425815"/>
                              <a:gd name="connsiteY5034" fmla="*/ 259778 h 4885545"/>
                              <a:gd name="connsiteX5035" fmla="*/ 5471736 w 7425815"/>
                              <a:gd name="connsiteY5035" fmla="*/ 262173 h 4885545"/>
                              <a:gd name="connsiteX5036" fmla="*/ 5471702 w 7425815"/>
                              <a:gd name="connsiteY5036" fmla="*/ 263737 h 4885545"/>
                              <a:gd name="connsiteX5037" fmla="*/ 5479720 w 7425815"/>
                              <a:gd name="connsiteY5037" fmla="*/ 271756 h 4885545"/>
                              <a:gd name="connsiteX5038" fmla="*/ 5491696 w 7425815"/>
                              <a:gd name="connsiteY5038" fmla="*/ 271756 h 4885545"/>
                              <a:gd name="connsiteX5039" fmla="*/ 5492495 w 7425815"/>
                              <a:gd name="connsiteY5039" fmla="*/ 270956 h 4885545"/>
                              <a:gd name="connsiteX5040" fmla="*/ 5497685 w 7425815"/>
                              <a:gd name="connsiteY5040" fmla="*/ 273351 h 4885545"/>
                              <a:gd name="connsiteX5041" fmla="*/ 5495290 w 7425815"/>
                              <a:gd name="connsiteY5041" fmla="*/ 278541 h 4885545"/>
                              <a:gd name="connsiteX5042" fmla="*/ 5495233 w 7425815"/>
                              <a:gd name="connsiteY5042" fmla="*/ 278599 h 4885545"/>
                              <a:gd name="connsiteX5043" fmla="*/ 5494890 w 7425815"/>
                              <a:gd name="connsiteY5043" fmla="*/ 279341 h 4885545"/>
                              <a:gd name="connsiteX5044" fmla="*/ 5494357 w 7425815"/>
                              <a:gd name="connsiteY5044" fmla="*/ 279474 h 4885545"/>
                              <a:gd name="connsiteX5045" fmla="*/ 5486507 w 7425815"/>
                              <a:gd name="connsiteY5045" fmla="*/ 287324 h 4885545"/>
                              <a:gd name="connsiteX5046" fmla="*/ 5486507 w 7425815"/>
                              <a:gd name="connsiteY5046" fmla="*/ 299698 h 4885545"/>
                              <a:gd name="connsiteX5047" fmla="*/ 5486507 w 7425815"/>
                              <a:gd name="connsiteY5047" fmla="*/ 299699 h 4885545"/>
                              <a:gd name="connsiteX5048" fmla="*/ 5486507 w 7425815"/>
                              <a:gd name="connsiteY5048" fmla="*/ 299700 h 4885545"/>
                              <a:gd name="connsiteX5049" fmla="*/ 5486506 w 7425815"/>
                              <a:gd name="connsiteY5049" fmla="*/ 299702 h 4885545"/>
                              <a:gd name="connsiteX5050" fmla="*/ 5483713 w 7425815"/>
                              <a:gd name="connsiteY5050" fmla="*/ 305288 h 4885545"/>
                              <a:gd name="connsiteX5051" fmla="*/ 5478923 w 7425815"/>
                              <a:gd name="connsiteY5051" fmla="*/ 302893 h 4885545"/>
                              <a:gd name="connsiteX5052" fmla="*/ 5470290 w 7425815"/>
                              <a:gd name="connsiteY5052" fmla="*/ 293961 h 4885545"/>
                              <a:gd name="connsiteX5053" fmla="*/ 5457765 w 7425815"/>
                              <a:gd name="connsiteY5053" fmla="*/ 293711 h 4885545"/>
                              <a:gd name="connsiteX5054" fmla="*/ 5457765 w 7425815"/>
                              <a:gd name="connsiteY5054" fmla="*/ 293711 h 4885545"/>
                              <a:gd name="connsiteX5055" fmla="*/ 5457757 w 7425815"/>
                              <a:gd name="connsiteY5055" fmla="*/ 293708 h 4885545"/>
                              <a:gd name="connsiteX5056" fmla="*/ 5452574 w 7425815"/>
                              <a:gd name="connsiteY5056" fmla="*/ 291316 h 4885545"/>
                              <a:gd name="connsiteX5057" fmla="*/ 5454970 w 7425815"/>
                              <a:gd name="connsiteY5057" fmla="*/ 286125 h 4885545"/>
                              <a:gd name="connsiteX5058" fmla="*/ 5455365 w 7425815"/>
                              <a:gd name="connsiteY5058" fmla="*/ 286133 h 4885545"/>
                              <a:gd name="connsiteX5059" fmla="*/ 5455368 w 7425815"/>
                              <a:gd name="connsiteY5059" fmla="*/ 286126 h 4885545"/>
                              <a:gd name="connsiteX5060" fmla="*/ 5464152 w 7425815"/>
                              <a:gd name="connsiteY5060" fmla="*/ 277344 h 4885545"/>
                              <a:gd name="connsiteX5061" fmla="*/ 5464152 w 7425815"/>
                              <a:gd name="connsiteY5061" fmla="*/ 266567 h 4885545"/>
                              <a:gd name="connsiteX5062" fmla="*/ 5463352 w 7425815"/>
                              <a:gd name="connsiteY5062" fmla="*/ 265767 h 4885545"/>
                              <a:gd name="connsiteX5063" fmla="*/ 5465747 w 7425815"/>
                              <a:gd name="connsiteY5063" fmla="*/ 260577 h 4885545"/>
                              <a:gd name="connsiteX5064" fmla="*/ 5466103 w 7425815"/>
                              <a:gd name="connsiteY5064" fmla="*/ 260741 h 4885545"/>
                              <a:gd name="connsiteX5065" fmla="*/ 5404905 w 7425815"/>
                              <a:gd name="connsiteY5065" fmla="*/ 250559 h 4885545"/>
                              <a:gd name="connsiteX5066" fmla="*/ 5404671 w 7425815"/>
                              <a:gd name="connsiteY5066" fmla="*/ 267365 h 4885545"/>
                              <a:gd name="connsiteX5067" fmla="*/ 5391823 w 7425815"/>
                              <a:gd name="connsiteY5067" fmla="*/ 279499 h 4885545"/>
                              <a:gd name="connsiteX5068" fmla="*/ 5409063 w 7425815"/>
                              <a:gd name="connsiteY5068" fmla="*/ 279739 h 4885545"/>
                              <a:gd name="connsiteX5069" fmla="*/ 5421594 w 7425815"/>
                              <a:gd name="connsiteY5069" fmla="*/ 292772 h 4885545"/>
                              <a:gd name="connsiteX5070" fmla="*/ 5421836 w 7425815"/>
                              <a:gd name="connsiteY5070" fmla="*/ 275348 h 4885545"/>
                              <a:gd name="connsiteX5071" fmla="*/ 5434494 w 7425815"/>
                              <a:gd name="connsiteY5071" fmla="*/ 263176 h 4885545"/>
                              <a:gd name="connsiteX5072" fmla="*/ 5415449 w 7425815"/>
                              <a:gd name="connsiteY5072" fmla="*/ 261776 h 4885545"/>
                              <a:gd name="connsiteX5073" fmla="*/ 5399881 w 7425815"/>
                              <a:gd name="connsiteY5073" fmla="*/ 236226 h 4885545"/>
                              <a:gd name="connsiteX5074" fmla="*/ 5405071 w 7425815"/>
                              <a:gd name="connsiteY5074" fmla="*/ 238621 h 4885545"/>
                              <a:gd name="connsiteX5075" fmla="*/ 5405054 w 7425815"/>
                              <a:gd name="connsiteY5075" fmla="*/ 239831 h 4885545"/>
                              <a:gd name="connsiteX5076" fmla="*/ 5419990 w 7425815"/>
                              <a:gd name="connsiteY5076" fmla="*/ 255289 h 4885545"/>
                              <a:gd name="connsiteX5077" fmla="*/ 5442593 w 7425815"/>
                              <a:gd name="connsiteY5077" fmla="*/ 255389 h 4885545"/>
                              <a:gd name="connsiteX5078" fmla="*/ 5442595 w 7425815"/>
                              <a:gd name="connsiteY5078" fmla="*/ 255387 h 4885545"/>
                              <a:gd name="connsiteX5079" fmla="*/ 5447785 w 7425815"/>
                              <a:gd name="connsiteY5079" fmla="*/ 257782 h 4885545"/>
                              <a:gd name="connsiteX5080" fmla="*/ 5447785 w 7425815"/>
                              <a:gd name="connsiteY5080" fmla="*/ 257784 h 4885545"/>
                              <a:gd name="connsiteX5081" fmla="*/ 5447785 w 7425815"/>
                              <a:gd name="connsiteY5081" fmla="*/ 257784 h 4885545"/>
                              <a:gd name="connsiteX5082" fmla="*/ 5445390 w 7425815"/>
                              <a:gd name="connsiteY5082" fmla="*/ 262973 h 4885545"/>
                              <a:gd name="connsiteX5083" fmla="*/ 5445388 w 7425815"/>
                              <a:gd name="connsiteY5083" fmla="*/ 262974 h 4885545"/>
                              <a:gd name="connsiteX5084" fmla="*/ 5429022 w 7425815"/>
                              <a:gd name="connsiteY5084" fmla="*/ 278941 h 4885545"/>
                              <a:gd name="connsiteX5085" fmla="*/ 5428651 w 7425815"/>
                              <a:gd name="connsiteY5085" fmla="*/ 300110 h 4885545"/>
                              <a:gd name="connsiteX5086" fmla="*/ 5429023 w 7425815"/>
                              <a:gd name="connsiteY5086" fmla="*/ 300498 h 4885545"/>
                              <a:gd name="connsiteX5087" fmla="*/ 5428628 w 7425815"/>
                              <a:gd name="connsiteY5087" fmla="*/ 301421 h 4885545"/>
                              <a:gd name="connsiteX5088" fmla="*/ 5428623 w 7425815"/>
                              <a:gd name="connsiteY5088" fmla="*/ 301695 h 4885545"/>
                              <a:gd name="connsiteX5089" fmla="*/ 5427832 w 7425815"/>
                              <a:gd name="connsiteY5089" fmla="*/ 303278 h 4885545"/>
                              <a:gd name="connsiteX5090" fmla="*/ 5426627 w 7425815"/>
                              <a:gd name="connsiteY5090" fmla="*/ 306087 h 4885545"/>
                              <a:gd name="connsiteX5091" fmla="*/ 5426467 w 7425815"/>
                              <a:gd name="connsiteY5091" fmla="*/ 306007 h 4885545"/>
                              <a:gd name="connsiteX5092" fmla="*/ 5426228 w 7425815"/>
                              <a:gd name="connsiteY5092" fmla="*/ 306486 h 4885545"/>
                              <a:gd name="connsiteX5093" fmla="*/ 5421437 w 7425815"/>
                              <a:gd name="connsiteY5093" fmla="*/ 304090 h 4885545"/>
                              <a:gd name="connsiteX5094" fmla="*/ 5421448 w 7425815"/>
                              <a:gd name="connsiteY5094" fmla="*/ 303294 h 4885545"/>
                              <a:gd name="connsiteX5095" fmla="*/ 5405869 w 7425815"/>
                              <a:gd name="connsiteY5095" fmla="*/ 287323 h 4885545"/>
                              <a:gd name="connsiteX5096" fmla="*/ 5383946 w 7425815"/>
                              <a:gd name="connsiteY5096" fmla="*/ 286939 h 4885545"/>
                              <a:gd name="connsiteX5097" fmla="*/ 5383114 w 7425815"/>
                              <a:gd name="connsiteY5097" fmla="*/ 287724 h 4885545"/>
                              <a:gd name="connsiteX5098" fmla="*/ 5378323 w 7425815"/>
                              <a:gd name="connsiteY5098" fmla="*/ 285329 h 4885545"/>
                              <a:gd name="connsiteX5099" fmla="*/ 5378557 w 7425815"/>
                              <a:gd name="connsiteY5099" fmla="*/ 284822 h 4885545"/>
                              <a:gd name="connsiteX5100" fmla="*/ 5377924 w 7425815"/>
                              <a:gd name="connsiteY5100" fmla="*/ 284529 h 4885545"/>
                              <a:gd name="connsiteX5101" fmla="*/ 5380319 w 7425815"/>
                              <a:gd name="connsiteY5101" fmla="*/ 279339 h 4885545"/>
                              <a:gd name="connsiteX5102" fmla="*/ 5381521 w 7425815"/>
                              <a:gd name="connsiteY5102" fmla="*/ 279356 h 4885545"/>
                              <a:gd name="connsiteX5103" fmla="*/ 5397087 w 7425815"/>
                              <a:gd name="connsiteY5103" fmla="*/ 264171 h 4885545"/>
                              <a:gd name="connsiteX5104" fmla="*/ 5397464 w 7425815"/>
                              <a:gd name="connsiteY5104" fmla="*/ 242643 h 4885545"/>
                              <a:gd name="connsiteX5105" fmla="*/ 5396686 w 7425815"/>
                              <a:gd name="connsiteY5105" fmla="*/ 241815 h 4885545"/>
                              <a:gd name="connsiteX5106" fmla="*/ 5399082 w 7425815"/>
                              <a:gd name="connsiteY5106" fmla="*/ 236625 h 4885545"/>
                              <a:gd name="connsiteX5107" fmla="*/ 5399589 w 7425815"/>
                              <a:gd name="connsiteY5107" fmla="*/ 236859 h 4885545"/>
                              <a:gd name="connsiteX5108" fmla="*/ 1257332 w 7425815"/>
                              <a:gd name="connsiteY5108" fmla="*/ 215568 h 4885545"/>
                              <a:gd name="connsiteX5109" fmla="*/ 1247453 w 7425815"/>
                              <a:gd name="connsiteY5109" fmla="*/ 218661 h 4885545"/>
                              <a:gd name="connsiteX5110" fmla="*/ 1245857 w 7425815"/>
                              <a:gd name="connsiteY5110" fmla="*/ 237824 h 4885545"/>
                              <a:gd name="connsiteX5111" fmla="*/ 1253042 w 7425815"/>
                              <a:gd name="connsiteY5111" fmla="*/ 246207 h 4885545"/>
                              <a:gd name="connsiteX5112" fmla="*/ 1264618 w 7425815"/>
                              <a:gd name="connsiteY5112" fmla="*/ 236227 h 4885545"/>
                              <a:gd name="connsiteX5113" fmla="*/ 1269409 w 7425815"/>
                              <a:gd name="connsiteY5113" fmla="*/ 236626 h 4885545"/>
                              <a:gd name="connsiteX5114" fmla="*/ 1269009 w 7425815"/>
                              <a:gd name="connsiteY5114" fmla="*/ 241416 h 4885545"/>
                              <a:gd name="connsiteX5115" fmla="*/ 1257432 w 7425815"/>
                              <a:gd name="connsiteY5115" fmla="*/ 251396 h 4885545"/>
                              <a:gd name="connsiteX5116" fmla="*/ 1265816 w 7425815"/>
                              <a:gd name="connsiteY5116" fmla="*/ 261376 h 4885545"/>
                              <a:gd name="connsiteX5117" fmla="*/ 1267811 w 7425815"/>
                              <a:gd name="connsiteY5117" fmla="*/ 261376 h 4885545"/>
                              <a:gd name="connsiteX5118" fmla="*/ 1291763 w 7425815"/>
                              <a:gd name="connsiteY5118" fmla="*/ 241416 h 4885545"/>
                              <a:gd name="connsiteX5119" fmla="*/ 1292961 w 7425815"/>
                              <a:gd name="connsiteY5119" fmla="*/ 222254 h 4885545"/>
                              <a:gd name="connsiteX5120" fmla="*/ 1273799 w 7425815"/>
                              <a:gd name="connsiteY5120" fmla="*/ 220657 h 4885545"/>
                              <a:gd name="connsiteX5121" fmla="*/ 1272602 w 7425815"/>
                              <a:gd name="connsiteY5121" fmla="*/ 221855 h 4885545"/>
                              <a:gd name="connsiteX5122" fmla="*/ 1270207 w 7425815"/>
                              <a:gd name="connsiteY5122" fmla="*/ 222653 h 4885545"/>
                              <a:gd name="connsiteX5123" fmla="*/ 1267811 w 7425815"/>
                              <a:gd name="connsiteY5123" fmla="*/ 221456 h 4885545"/>
                              <a:gd name="connsiteX5124" fmla="*/ 1266614 w 7425815"/>
                              <a:gd name="connsiteY5124" fmla="*/ 220258 h 4885545"/>
                              <a:gd name="connsiteX5125" fmla="*/ 1257332 w 7425815"/>
                              <a:gd name="connsiteY5125" fmla="*/ 215568 h 4885545"/>
                              <a:gd name="connsiteX5126" fmla="*/ 3514679 w 7425815"/>
                              <a:gd name="connsiteY5126" fmla="*/ 208431 h 4885545"/>
                              <a:gd name="connsiteX5127" fmla="*/ 3527253 w 7425815"/>
                              <a:gd name="connsiteY5127" fmla="*/ 217463 h 4885545"/>
                              <a:gd name="connsiteX5128" fmla="*/ 3521665 w 7425815"/>
                              <a:gd name="connsiteY5128" fmla="*/ 221057 h 4885545"/>
                              <a:gd name="connsiteX5129" fmla="*/ 3502905 w 7425815"/>
                              <a:gd name="connsiteY5129" fmla="*/ 216665 h 4885545"/>
                              <a:gd name="connsiteX5130" fmla="*/ 3498913 w 7425815"/>
                              <a:gd name="connsiteY5130" fmla="*/ 235029 h 4885545"/>
                              <a:gd name="connsiteX5131" fmla="*/ 3493326 w 7425815"/>
                              <a:gd name="connsiteY5131" fmla="*/ 238622 h 4885545"/>
                              <a:gd name="connsiteX5132" fmla="*/ 3499712 w 7425815"/>
                              <a:gd name="connsiteY5132" fmla="*/ 211076 h 4885545"/>
                              <a:gd name="connsiteX5133" fmla="*/ 3514679 w 7425815"/>
                              <a:gd name="connsiteY5133" fmla="*/ 208431 h 4885545"/>
                              <a:gd name="connsiteX5134" fmla="*/ 1297751 w 7425815"/>
                              <a:gd name="connsiteY5134" fmla="*/ 195907 h 4885545"/>
                              <a:gd name="connsiteX5135" fmla="*/ 1312522 w 7425815"/>
                              <a:gd name="connsiteY5135" fmla="*/ 197104 h 4885545"/>
                              <a:gd name="connsiteX5136" fmla="*/ 1316514 w 7425815"/>
                              <a:gd name="connsiteY5136" fmla="*/ 201096 h 4885545"/>
                              <a:gd name="connsiteX5137" fmla="*/ 1315316 w 7425815"/>
                              <a:gd name="connsiteY5137" fmla="*/ 215867 h 4885545"/>
                              <a:gd name="connsiteX5138" fmla="*/ 1311723 w 7425815"/>
                              <a:gd name="connsiteY5138" fmla="*/ 219060 h 4885545"/>
                              <a:gd name="connsiteX5139" fmla="*/ 1308530 w 7425815"/>
                              <a:gd name="connsiteY5139" fmla="*/ 215468 h 4885545"/>
                              <a:gd name="connsiteX5140" fmla="*/ 1308929 w 7425815"/>
                              <a:gd name="connsiteY5140" fmla="*/ 208681 h 4885545"/>
                              <a:gd name="connsiteX5141" fmla="*/ 1298151 w 7425815"/>
                              <a:gd name="connsiteY5141" fmla="*/ 217863 h 4885545"/>
                              <a:gd name="connsiteX5142" fmla="*/ 1298550 w 7425815"/>
                              <a:gd name="connsiteY5142" fmla="*/ 218262 h 4885545"/>
                              <a:gd name="connsiteX5143" fmla="*/ 1296155 w 7425815"/>
                              <a:gd name="connsiteY5143" fmla="*/ 247005 h 4885545"/>
                              <a:gd name="connsiteX5144" fmla="*/ 1272602 w 7425815"/>
                              <a:gd name="connsiteY5144" fmla="*/ 266965 h 4885545"/>
                              <a:gd name="connsiteX5145" fmla="*/ 1266614 w 7425815"/>
                              <a:gd name="connsiteY5145" fmla="*/ 268961 h 4885545"/>
                              <a:gd name="connsiteX5146" fmla="*/ 1261025 w 7425815"/>
                              <a:gd name="connsiteY5146" fmla="*/ 266167 h 4885545"/>
                              <a:gd name="connsiteX5147" fmla="*/ 1252642 w 7425815"/>
                              <a:gd name="connsiteY5147" fmla="*/ 256187 h 4885545"/>
                              <a:gd name="connsiteX5148" fmla="*/ 1243460 w 7425815"/>
                              <a:gd name="connsiteY5148" fmla="*/ 264171 h 4885545"/>
                              <a:gd name="connsiteX5149" fmla="*/ 1243062 w 7425815"/>
                              <a:gd name="connsiteY5149" fmla="*/ 271356 h 4885545"/>
                              <a:gd name="connsiteX5150" fmla="*/ 1239469 w 7425815"/>
                              <a:gd name="connsiteY5150" fmla="*/ 274550 h 4885545"/>
                              <a:gd name="connsiteX5151" fmla="*/ 1236276 w 7425815"/>
                              <a:gd name="connsiteY5151" fmla="*/ 270957 h 4885545"/>
                              <a:gd name="connsiteX5152" fmla="*/ 1236675 w 7425815"/>
                              <a:gd name="connsiteY5152" fmla="*/ 265768 h 4885545"/>
                              <a:gd name="connsiteX5153" fmla="*/ 1231485 w 7425815"/>
                              <a:gd name="connsiteY5153" fmla="*/ 265368 h 4885545"/>
                              <a:gd name="connsiteX5154" fmla="*/ 1228291 w 7425815"/>
                              <a:gd name="connsiteY5154" fmla="*/ 261776 h 4885545"/>
                              <a:gd name="connsiteX5155" fmla="*/ 1231884 w 7425815"/>
                              <a:gd name="connsiteY5155" fmla="*/ 258582 h 4885545"/>
                              <a:gd name="connsiteX5156" fmla="*/ 1239070 w 7425815"/>
                              <a:gd name="connsiteY5156" fmla="*/ 258981 h 4885545"/>
                              <a:gd name="connsiteX5157" fmla="*/ 1248251 w 7425815"/>
                              <a:gd name="connsiteY5157" fmla="*/ 250997 h 4885545"/>
                              <a:gd name="connsiteX5158" fmla="*/ 1240666 w 7425815"/>
                              <a:gd name="connsiteY5158" fmla="*/ 242215 h 4885545"/>
                              <a:gd name="connsiteX5159" fmla="*/ 1243062 w 7425815"/>
                              <a:gd name="connsiteY5159" fmla="*/ 213472 h 4885545"/>
                              <a:gd name="connsiteX5160" fmla="*/ 1270606 w 7425815"/>
                              <a:gd name="connsiteY5160" fmla="*/ 214669 h 4885545"/>
                              <a:gd name="connsiteX5161" fmla="*/ 1292163 w 7425815"/>
                              <a:gd name="connsiteY5161" fmla="*/ 213072 h 4885545"/>
                              <a:gd name="connsiteX5162" fmla="*/ 1304139 w 7425815"/>
                              <a:gd name="connsiteY5162" fmla="*/ 203092 h 4885545"/>
                              <a:gd name="connsiteX5163" fmla="*/ 1297352 w 7425815"/>
                              <a:gd name="connsiteY5163" fmla="*/ 202693 h 4885545"/>
                              <a:gd name="connsiteX5164" fmla="*/ 1294159 w 7425815"/>
                              <a:gd name="connsiteY5164" fmla="*/ 199100 h 4885545"/>
                              <a:gd name="connsiteX5165" fmla="*/ 1297751 w 7425815"/>
                              <a:gd name="connsiteY5165" fmla="*/ 195907 h 4885545"/>
                              <a:gd name="connsiteX5166" fmla="*/ 2573346 w 7425815"/>
                              <a:gd name="connsiteY5166" fmla="*/ 136581 h 4885545"/>
                              <a:gd name="connsiteX5167" fmla="*/ 2573193 w 7425815"/>
                              <a:gd name="connsiteY5167" fmla="*/ 143613 h 4885545"/>
                              <a:gd name="connsiteX5168" fmla="*/ 2567635 w 7425815"/>
                              <a:gd name="connsiteY5168" fmla="*/ 149006 h 4885545"/>
                              <a:gd name="connsiteX5169" fmla="*/ 2575288 w 7425815"/>
                              <a:gd name="connsiteY5169" fmla="*/ 149151 h 4885545"/>
                              <a:gd name="connsiteX5170" fmla="*/ 2581000 w 7425815"/>
                              <a:gd name="connsiteY5170" fmla="*/ 154927 h 4885545"/>
                              <a:gd name="connsiteX5171" fmla="*/ 2581175 w 7425815"/>
                              <a:gd name="connsiteY5171" fmla="*/ 146806 h 4885545"/>
                              <a:gd name="connsiteX5172" fmla="*/ 2586000 w 7425815"/>
                              <a:gd name="connsiteY5172" fmla="*/ 141979 h 4885545"/>
                              <a:gd name="connsiteX5173" fmla="*/ 2578382 w 7425815"/>
                              <a:gd name="connsiteY5173" fmla="*/ 141616 h 4885545"/>
                              <a:gd name="connsiteX5174" fmla="*/ 2568401 w 7425815"/>
                              <a:gd name="connsiteY5174" fmla="*/ 122853 h 4885545"/>
                              <a:gd name="connsiteX5175" fmla="*/ 2573592 w 7425815"/>
                              <a:gd name="connsiteY5175" fmla="*/ 125248 h 4885545"/>
                              <a:gd name="connsiteX5176" fmla="*/ 2573567 w 7425815"/>
                              <a:gd name="connsiteY5176" fmla="*/ 126422 h 4885545"/>
                              <a:gd name="connsiteX5177" fmla="*/ 2581576 w 7425815"/>
                              <a:gd name="connsiteY5177" fmla="*/ 134431 h 4885545"/>
                              <a:gd name="connsiteX5178" fmla="*/ 2593550 w 7425815"/>
                              <a:gd name="connsiteY5178" fmla="*/ 134431 h 4885545"/>
                              <a:gd name="connsiteX5179" fmla="*/ 2594350 w 7425815"/>
                              <a:gd name="connsiteY5179" fmla="*/ 133631 h 4885545"/>
                              <a:gd name="connsiteX5180" fmla="*/ 2599539 w 7425815"/>
                              <a:gd name="connsiteY5180" fmla="*/ 136026 h 4885545"/>
                              <a:gd name="connsiteX5181" fmla="*/ 2597145 w 7425815"/>
                              <a:gd name="connsiteY5181" fmla="*/ 141216 h 4885545"/>
                              <a:gd name="connsiteX5182" fmla="*/ 2597088 w 7425815"/>
                              <a:gd name="connsiteY5182" fmla="*/ 141272 h 4885545"/>
                              <a:gd name="connsiteX5183" fmla="*/ 2596744 w 7425815"/>
                              <a:gd name="connsiteY5183" fmla="*/ 142016 h 4885545"/>
                              <a:gd name="connsiteX5184" fmla="*/ 2596211 w 7425815"/>
                              <a:gd name="connsiteY5184" fmla="*/ 142150 h 4885545"/>
                              <a:gd name="connsiteX5185" fmla="*/ 2588362 w 7425815"/>
                              <a:gd name="connsiteY5185" fmla="*/ 149999 h 4885545"/>
                              <a:gd name="connsiteX5186" fmla="*/ 2588362 w 7425815"/>
                              <a:gd name="connsiteY5186" fmla="*/ 162374 h 4885545"/>
                              <a:gd name="connsiteX5187" fmla="*/ 2588362 w 7425815"/>
                              <a:gd name="connsiteY5187" fmla="*/ 162374 h 4885545"/>
                              <a:gd name="connsiteX5188" fmla="*/ 2588362 w 7425815"/>
                              <a:gd name="connsiteY5188" fmla="*/ 162375 h 4885545"/>
                              <a:gd name="connsiteX5189" fmla="*/ 2585568 w 7425815"/>
                              <a:gd name="connsiteY5189" fmla="*/ 167964 h 4885545"/>
                              <a:gd name="connsiteX5190" fmla="*/ 2580778 w 7425815"/>
                              <a:gd name="connsiteY5190" fmla="*/ 165569 h 4885545"/>
                              <a:gd name="connsiteX5191" fmla="*/ 2572144 w 7425815"/>
                              <a:gd name="connsiteY5191" fmla="*/ 156637 h 4885545"/>
                              <a:gd name="connsiteX5192" fmla="*/ 2560023 w 7425815"/>
                              <a:gd name="connsiteY5192" fmla="*/ 156395 h 4885545"/>
                              <a:gd name="connsiteX5193" fmla="*/ 2559619 w 7425815"/>
                              <a:gd name="connsiteY5193" fmla="*/ 156786 h 4885545"/>
                              <a:gd name="connsiteX5194" fmla="*/ 2554828 w 7425815"/>
                              <a:gd name="connsiteY5194" fmla="*/ 154391 h 4885545"/>
                              <a:gd name="connsiteX5195" fmla="*/ 2554910 w 7425815"/>
                              <a:gd name="connsiteY5195" fmla="*/ 154214 h 4885545"/>
                              <a:gd name="connsiteX5196" fmla="*/ 2554429 w 7425815"/>
                              <a:gd name="connsiteY5196" fmla="*/ 153992 h 4885545"/>
                              <a:gd name="connsiteX5197" fmla="*/ 2556824 w 7425815"/>
                              <a:gd name="connsiteY5197" fmla="*/ 148801 h 4885545"/>
                              <a:gd name="connsiteX5198" fmla="*/ 2557609 w 7425815"/>
                              <a:gd name="connsiteY5198" fmla="*/ 148816 h 4885545"/>
                              <a:gd name="connsiteX5199" fmla="*/ 2566006 w 7425815"/>
                              <a:gd name="connsiteY5199" fmla="*/ 140419 h 4885545"/>
                              <a:gd name="connsiteX5200" fmla="*/ 2566006 w 7425815"/>
                              <a:gd name="connsiteY5200" fmla="*/ 129242 h 4885545"/>
                              <a:gd name="connsiteX5201" fmla="*/ 2565208 w 7425815"/>
                              <a:gd name="connsiteY5201" fmla="*/ 128442 h 4885545"/>
                              <a:gd name="connsiteX5202" fmla="*/ 2567602 w 7425815"/>
                              <a:gd name="connsiteY5202" fmla="*/ 123252 h 4885545"/>
                              <a:gd name="connsiteX5203" fmla="*/ 2568110 w 7425815"/>
                              <a:gd name="connsiteY5203" fmla="*/ 123486 h 4885545"/>
                              <a:gd name="connsiteX5204" fmla="*/ 2506758 w 7425815"/>
                              <a:gd name="connsiteY5204" fmla="*/ 113233 h 4885545"/>
                              <a:gd name="connsiteX5205" fmla="*/ 2506527 w 7425815"/>
                              <a:gd name="connsiteY5205" fmla="*/ 130040 h 4885545"/>
                              <a:gd name="connsiteX5206" fmla="*/ 2493678 w 7425815"/>
                              <a:gd name="connsiteY5206" fmla="*/ 142174 h 4885545"/>
                              <a:gd name="connsiteX5207" fmla="*/ 2510916 w 7425815"/>
                              <a:gd name="connsiteY5207" fmla="*/ 142414 h 4885545"/>
                              <a:gd name="connsiteX5208" fmla="*/ 2523843 w 7425815"/>
                              <a:gd name="connsiteY5208" fmla="*/ 155857 h 4885545"/>
                              <a:gd name="connsiteX5209" fmla="*/ 2524090 w 7425815"/>
                              <a:gd name="connsiteY5209" fmla="*/ 138024 h 4885545"/>
                              <a:gd name="connsiteX5210" fmla="*/ 2536721 w 7425815"/>
                              <a:gd name="connsiteY5210" fmla="*/ 125879 h 4885545"/>
                              <a:gd name="connsiteX5211" fmla="*/ 2517303 w 7425815"/>
                              <a:gd name="connsiteY5211" fmla="*/ 124451 h 4885545"/>
                              <a:gd name="connsiteX5212" fmla="*/ 2501736 w 7425815"/>
                              <a:gd name="connsiteY5212" fmla="*/ 98901 h 4885545"/>
                              <a:gd name="connsiteX5213" fmla="*/ 2506925 w 7425815"/>
                              <a:gd name="connsiteY5213" fmla="*/ 101296 h 4885545"/>
                              <a:gd name="connsiteX5214" fmla="*/ 2506908 w 7425815"/>
                              <a:gd name="connsiteY5214" fmla="*/ 102505 h 4885545"/>
                              <a:gd name="connsiteX5215" fmla="*/ 2521845 w 7425815"/>
                              <a:gd name="connsiteY5215" fmla="*/ 117964 h 4885545"/>
                              <a:gd name="connsiteX5216" fmla="*/ 2544451 w 7425815"/>
                              <a:gd name="connsiteY5216" fmla="*/ 118064 h 4885545"/>
                              <a:gd name="connsiteX5217" fmla="*/ 2544720 w 7425815"/>
                              <a:gd name="connsiteY5217" fmla="*/ 118188 h 4885545"/>
                              <a:gd name="connsiteX5218" fmla="*/ 2544849 w 7425815"/>
                              <a:gd name="connsiteY5218" fmla="*/ 118063 h 4885545"/>
                              <a:gd name="connsiteX5219" fmla="*/ 2550039 w 7425815"/>
                              <a:gd name="connsiteY5219" fmla="*/ 120458 h 4885545"/>
                              <a:gd name="connsiteX5220" fmla="*/ 2547643 w 7425815"/>
                              <a:gd name="connsiteY5220" fmla="*/ 125648 h 4885545"/>
                              <a:gd name="connsiteX5221" fmla="*/ 2531275 w 7425815"/>
                              <a:gd name="connsiteY5221" fmla="*/ 141617 h 4885545"/>
                              <a:gd name="connsiteX5222" fmla="*/ 2530877 w 7425815"/>
                              <a:gd name="connsiteY5222" fmla="*/ 164371 h 4885545"/>
                              <a:gd name="connsiteX5223" fmla="*/ 2528482 w 7425815"/>
                              <a:gd name="connsiteY5223" fmla="*/ 169162 h 4885545"/>
                              <a:gd name="connsiteX5224" fmla="*/ 2523691 w 7425815"/>
                              <a:gd name="connsiteY5224" fmla="*/ 166766 h 4885545"/>
                              <a:gd name="connsiteX5225" fmla="*/ 2523697 w 7425815"/>
                              <a:gd name="connsiteY5225" fmla="*/ 166370 h 4885545"/>
                              <a:gd name="connsiteX5226" fmla="*/ 2523691 w 7425815"/>
                              <a:gd name="connsiteY5226" fmla="*/ 166367 h 4885545"/>
                              <a:gd name="connsiteX5227" fmla="*/ 2507723 w 7425815"/>
                              <a:gd name="connsiteY5227" fmla="*/ 149998 h 4885545"/>
                              <a:gd name="connsiteX5228" fmla="*/ 2485801 w 7425815"/>
                              <a:gd name="connsiteY5228" fmla="*/ 149614 h 4885545"/>
                              <a:gd name="connsiteX5229" fmla="*/ 2484969 w 7425815"/>
                              <a:gd name="connsiteY5229" fmla="*/ 150399 h 4885545"/>
                              <a:gd name="connsiteX5230" fmla="*/ 2480178 w 7425815"/>
                              <a:gd name="connsiteY5230" fmla="*/ 148004 h 4885545"/>
                              <a:gd name="connsiteX5231" fmla="*/ 2480413 w 7425815"/>
                              <a:gd name="connsiteY5231" fmla="*/ 147497 h 4885545"/>
                              <a:gd name="connsiteX5232" fmla="*/ 2479778 w 7425815"/>
                              <a:gd name="connsiteY5232" fmla="*/ 147204 h 4885545"/>
                              <a:gd name="connsiteX5233" fmla="*/ 2482173 w 7425815"/>
                              <a:gd name="connsiteY5233" fmla="*/ 142014 h 4885545"/>
                              <a:gd name="connsiteX5234" fmla="*/ 2483376 w 7425815"/>
                              <a:gd name="connsiteY5234" fmla="*/ 142031 h 4885545"/>
                              <a:gd name="connsiteX5235" fmla="*/ 2498942 w 7425815"/>
                              <a:gd name="connsiteY5235" fmla="*/ 126846 h 4885545"/>
                              <a:gd name="connsiteX5236" fmla="*/ 2499319 w 7425815"/>
                              <a:gd name="connsiteY5236" fmla="*/ 105318 h 4885545"/>
                              <a:gd name="connsiteX5237" fmla="*/ 2498541 w 7425815"/>
                              <a:gd name="connsiteY5237" fmla="*/ 104490 h 4885545"/>
                              <a:gd name="connsiteX5238" fmla="*/ 2500936 w 7425815"/>
                              <a:gd name="connsiteY5238" fmla="*/ 99300 h 4885545"/>
                              <a:gd name="connsiteX5239" fmla="*/ 2501444 w 7425815"/>
                              <a:gd name="connsiteY5239" fmla="*/ 99534 h 4885545"/>
                              <a:gd name="connsiteX5240" fmla="*/ 5034514 w 7425815"/>
                              <a:gd name="connsiteY5240" fmla="*/ 81836 h 4885545"/>
                              <a:gd name="connsiteX5241" fmla="*/ 5024633 w 7425815"/>
                              <a:gd name="connsiteY5241" fmla="*/ 84929 h 4885545"/>
                              <a:gd name="connsiteX5242" fmla="*/ 5023036 w 7425815"/>
                              <a:gd name="connsiteY5242" fmla="*/ 104092 h 4885545"/>
                              <a:gd name="connsiteX5243" fmla="*/ 5030223 w 7425815"/>
                              <a:gd name="connsiteY5243" fmla="*/ 112475 h 4885545"/>
                              <a:gd name="connsiteX5244" fmla="*/ 5041800 w 7425815"/>
                              <a:gd name="connsiteY5244" fmla="*/ 102495 h 4885545"/>
                              <a:gd name="connsiteX5245" fmla="*/ 5046590 w 7425815"/>
                              <a:gd name="connsiteY5245" fmla="*/ 102894 h 4885545"/>
                              <a:gd name="connsiteX5246" fmla="*/ 5046191 w 7425815"/>
                              <a:gd name="connsiteY5246" fmla="*/ 107684 h 4885545"/>
                              <a:gd name="connsiteX5247" fmla="*/ 5034614 w 7425815"/>
                              <a:gd name="connsiteY5247" fmla="*/ 117664 h 4885545"/>
                              <a:gd name="connsiteX5248" fmla="*/ 5042997 w 7425815"/>
                              <a:gd name="connsiteY5248" fmla="*/ 127644 h 4885545"/>
                              <a:gd name="connsiteX5249" fmla="*/ 5044993 w 7425815"/>
                              <a:gd name="connsiteY5249" fmla="*/ 127644 h 4885545"/>
                              <a:gd name="connsiteX5250" fmla="*/ 5068945 w 7425815"/>
                              <a:gd name="connsiteY5250" fmla="*/ 107684 h 4885545"/>
                              <a:gd name="connsiteX5251" fmla="*/ 5070143 w 7425815"/>
                              <a:gd name="connsiteY5251" fmla="*/ 88522 h 4885545"/>
                              <a:gd name="connsiteX5252" fmla="*/ 5050981 w 7425815"/>
                              <a:gd name="connsiteY5252" fmla="*/ 86925 h 4885545"/>
                              <a:gd name="connsiteX5253" fmla="*/ 5049784 w 7425815"/>
                              <a:gd name="connsiteY5253" fmla="*/ 88123 h 4885545"/>
                              <a:gd name="connsiteX5254" fmla="*/ 5047388 w 7425815"/>
                              <a:gd name="connsiteY5254" fmla="*/ 88921 h 4885545"/>
                              <a:gd name="connsiteX5255" fmla="*/ 5044993 w 7425815"/>
                              <a:gd name="connsiteY5255" fmla="*/ 87724 h 4885545"/>
                              <a:gd name="connsiteX5256" fmla="*/ 5043796 w 7425815"/>
                              <a:gd name="connsiteY5256" fmla="*/ 86526 h 4885545"/>
                              <a:gd name="connsiteX5257" fmla="*/ 5034514 w 7425815"/>
                              <a:gd name="connsiteY5257" fmla="*/ 81836 h 4885545"/>
                              <a:gd name="connsiteX5258" fmla="*/ 616513 w 7425815"/>
                              <a:gd name="connsiteY5258" fmla="*/ 71107 h 4885545"/>
                              <a:gd name="connsiteX5259" fmla="*/ 629088 w 7425815"/>
                              <a:gd name="connsiteY5259" fmla="*/ 80139 h 4885545"/>
                              <a:gd name="connsiteX5260" fmla="*/ 623499 w 7425815"/>
                              <a:gd name="connsiteY5260" fmla="*/ 83732 h 4885545"/>
                              <a:gd name="connsiteX5261" fmla="*/ 604736 w 7425815"/>
                              <a:gd name="connsiteY5261" fmla="*/ 79341 h 4885545"/>
                              <a:gd name="connsiteX5262" fmla="*/ 600745 w 7425815"/>
                              <a:gd name="connsiteY5262" fmla="*/ 97705 h 4885545"/>
                              <a:gd name="connsiteX5263" fmla="*/ 595155 w 7425815"/>
                              <a:gd name="connsiteY5263" fmla="*/ 101298 h 4885545"/>
                              <a:gd name="connsiteX5264" fmla="*/ 601542 w 7425815"/>
                              <a:gd name="connsiteY5264" fmla="*/ 73752 h 4885545"/>
                              <a:gd name="connsiteX5265" fmla="*/ 616513 w 7425815"/>
                              <a:gd name="connsiteY5265" fmla="*/ 71107 h 4885545"/>
                              <a:gd name="connsiteX5266" fmla="*/ 5075332 w 7425815"/>
                              <a:gd name="connsiteY5266" fmla="*/ 62175 h 4885545"/>
                              <a:gd name="connsiteX5267" fmla="*/ 5090103 w 7425815"/>
                              <a:gd name="connsiteY5267" fmla="*/ 63372 h 4885545"/>
                              <a:gd name="connsiteX5268" fmla="*/ 5094095 w 7425815"/>
                              <a:gd name="connsiteY5268" fmla="*/ 67364 h 4885545"/>
                              <a:gd name="connsiteX5269" fmla="*/ 5092897 w 7425815"/>
                              <a:gd name="connsiteY5269" fmla="*/ 82135 h 4885545"/>
                              <a:gd name="connsiteX5270" fmla="*/ 5089304 w 7425815"/>
                              <a:gd name="connsiteY5270" fmla="*/ 85328 h 4885545"/>
                              <a:gd name="connsiteX5271" fmla="*/ 5086111 w 7425815"/>
                              <a:gd name="connsiteY5271" fmla="*/ 81736 h 4885545"/>
                              <a:gd name="connsiteX5272" fmla="*/ 5086510 w 7425815"/>
                              <a:gd name="connsiteY5272" fmla="*/ 74949 h 4885545"/>
                              <a:gd name="connsiteX5273" fmla="*/ 5075732 w 7425815"/>
                              <a:gd name="connsiteY5273" fmla="*/ 84131 h 4885545"/>
                              <a:gd name="connsiteX5274" fmla="*/ 5076131 w 7425815"/>
                              <a:gd name="connsiteY5274" fmla="*/ 84530 h 4885545"/>
                              <a:gd name="connsiteX5275" fmla="*/ 5073736 w 7425815"/>
                              <a:gd name="connsiteY5275" fmla="*/ 113273 h 4885545"/>
                              <a:gd name="connsiteX5276" fmla="*/ 5050183 w 7425815"/>
                              <a:gd name="connsiteY5276" fmla="*/ 133233 h 4885545"/>
                              <a:gd name="connsiteX5277" fmla="*/ 5044195 w 7425815"/>
                              <a:gd name="connsiteY5277" fmla="*/ 135229 h 4885545"/>
                              <a:gd name="connsiteX5278" fmla="*/ 5038606 w 7425815"/>
                              <a:gd name="connsiteY5278" fmla="*/ 132435 h 4885545"/>
                              <a:gd name="connsiteX5279" fmla="*/ 5030223 w 7425815"/>
                              <a:gd name="connsiteY5279" fmla="*/ 122455 h 4885545"/>
                              <a:gd name="connsiteX5280" fmla="*/ 5021040 w 7425815"/>
                              <a:gd name="connsiteY5280" fmla="*/ 130439 h 4885545"/>
                              <a:gd name="connsiteX5281" fmla="*/ 5020641 w 7425815"/>
                              <a:gd name="connsiteY5281" fmla="*/ 137624 h 4885545"/>
                              <a:gd name="connsiteX5282" fmla="*/ 5017048 w 7425815"/>
                              <a:gd name="connsiteY5282" fmla="*/ 140818 h 4885545"/>
                              <a:gd name="connsiteX5283" fmla="*/ 5013855 w 7425815"/>
                              <a:gd name="connsiteY5283" fmla="*/ 137225 h 4885545"/>
                              <a:gd name="connsiteX5284" fmla="*/ 5014254 w 7425815"/>
                              <a:gd name="connsiteY5284" fmla="*/ 132036 h 4885545"/>
                              <a:gd name="connsiteX5285" fmla="*/ 5009064 w 7425815"/>
                              <a:gd name="connsiteY5285" fmla="*/ 131636 h 4885545"/>
                              <a:gd name="connsiteX5286" fmla="*/ 5005871 w 7425815"/>
                              <a:gd name="connsiteY5286" fmla="*/ 128044 h 4885545"/>
                              <a:gd name="connsiteX5287" fmla="*/ 5009463 w 7425815"/>
                              <a:gd name="connsiteY5287" fmla="*/ 124850 h 4885545"/>
                              <a:gd name="connsiteX5288" fmla="*/ 5016649 w 7425815"/>
                              <a:gd name="connsiteY5288" fmla="*/ 125249 h 4885545"/>
                              <a:gd name="connsiteX5289" fmla="*/ 5025831 w 7425815"/>
                              <a:gd name="connsiteY5289" fmla="*/ 117265 h 4885545"/>
                              <a:gd name="connsiteX5290" fmla="*/ 5018246 w 7425815"/>
                              <a:gd name="connsiteY5290" fmla="*/ 108483 h 4885545"/>
                              <a:gd name="connsiteX5291" fmla="*/ 5020641 w 7425815"/>
                              <a:gd name="connsiteY5291" fmla="*/ 79740 h 4885545"/>
                              <a:gd name="connsiteX5292" fmla="*/ 5048187 w 7425815"/>
                              <a:gd name="connsiteY5292" fmla="*/ 80937 h 4885545"/>
                              <a:gd name="connsiteX5293" fmla="*/ 5069744 w 7425815"/>
                              <a:gd name="connsiteY5293" fmla="*/ 79340 h 4885545"/>
                              <a:gd name="connsiteX5294" fmla="*/ 5081720 w 7425815"/>
                              <a:gd name="connsiteY5294" fmla="*/ 69360 h 4885545"/>
                              <a:gd name="connsiteX5295" fmla="*/ 5074933 w 7425815"/>
                              <a:gd name="connsiteY5295" fmla="*/ 68961 h 4885545"/>
                              <a:gd name="connsiteX5296" fmla="*/ 5071740 w 7425815"/>
                              <a:gd name="connsiteY5296" fmla="*/ 65368 h 4885545"/>
                              <a:gd name="connsiteX5297" fmla="*/ 5075332 w 7425815"/>
                              <a:gd name="connsiteY5297" fmla="*/ 62175 h 4885545"/>
                              <a:gd name="connsiteX5298" fmla="*/ 7319428 w 7425815"/>
                              <a:gd name="connsiteY5298" fmla="*/ 57933 h 4885545"/>
                              <a:gd name="connsiteX5299" fmla="*/ 7332003 w 7425815"/>
                              <a:gd name="connsiteY5299" fmla="*/ 66965 h 4885545"/>
                              <a:gd name="connsiteX5300" fmla="*/ 7326414 w 7425815"/>
                              <a:gd name="connsiteY5300" fmla="*/ 70558 h 4885545"/>
                              <a:gd name="connsiteX5301" fmla="*/ 7307652 w 7425815"/>
                              <a:gd name="connsiteY5301" fmla="*/ 66167 h 4885545"/>
                              <a:gd name="connsiteX5302" fmla="*/ 7303660 w 7425815"/>
                              <a:gd name="connsiteY5302" fmla="*/ 84531 h 4885545"/>
                              <a:gd name="connsiteX5303" fmla="*/ 7298070 w 7425815"/>
                              <a:gd name="connsiteY5303" fmla="*/ 88124 h 4885545"/>
                              <a:gd name="connsiteX5304" fmla="*/ 7304458 w 7425815"/>
                              <a:gd name="connsiteY5304" fmla="*/ 60578 h 4885545"/>
                              <a:gd name="connsiteX5305" fmla="*/ 7319428 w 7425815"/>
                              <a:gd name="connsiteY5305" fmla="*/ 57933 h 4885545"/>
                              <a:gd name="connsiteX5306" fmla="*/ 6259753 w 7425815"/>
                              <a:gd name="connsiteY5306" fmla="*/ 8682 h 4885545"/>
                              <a:gd name="connsiteX5307" fmla="*/ 6288497 w 7425815"/>
                              <a:gd name="connsiteY5307" fmla="*/ 9082 h 4885545"/>
                              <a:gd name="connsiteX5308" fmla="*/ 6308456 w 7425815"/>
                              <a:gd name="connsiteY5308" fmla="*/ 29841 h 4885545"/>
                              <a:gd name="connsiteX5309" fmla="*/ 6306061 w 7425815"/>
                              <a:gd name="connsiteY5309" fmla="*/ 35430 h 4885545"/>
                              <a:gd name="connsiteX5310" fmla="*/ 6301271 w 7425815"/>
                              <a:gd name="connsiteY5310" fmla="*/ 33035 h 4885545"/>
                              <a:gd name="connsiteX5311" fmla="*/ 6285303 w 7425815"/>
                              <a:gd name="connsiteY5311" fmla="*/ 16666 h 4885545"/>
                              <a:gd name="connsiteX5312" fmla="*/ 6262548 w 7425815"/>
                              <a:gd name="connsiteY5312" fmla="*/ 16267 h 4885545"/>
                              <a:gd name="connsiteX5313" fmla="*/ 6257358 w 7425815"/>
                              <a:gd name="connsiteY5313" fmla="*/ 13872 h 4885545"/>
                              <a:gd name="connsiteX5314" fmla="*/ 6259753 w 7425815"/>
                              <a:gd name="connsiteY5314" fmla="*/ 8682 h 4885545"/>
                              <a:gd name="connsiteX5315" fmla="*/ 6371930 w 7425815"/>
                              <a:gd name="connsiteY5315" fmla="*/ 299 h 4885545"/>
                              <a:gd name="connsiteX5316" fmla="*/ 6377120 w 7425815"/>
                              <a:gd name="connsiteY5316" fmla="*/ 2694 h 4885545"/>
                              <a:gd name="connsiteX5317" fmla="*/ 6374724 w 7425815"/>
                              <a:gd name="connsiteY5317" fmla="*/ 7884 h 4885545"/>
                              <a:gd name="connsiteX5318" fmla="*/ 6365942 w 7425815"/>
                              <a:gd name="connsiteY5318" fmla="*/ 16666 h 4885545"/>
                              <a:gd name="connsiteX5319" fmla="*/ 6365942 w 7425815"/>
                              <a:gd name="connsiteY5319" fmla="*/ 28642 h 4885545"/>
                              <a:gd name="connsiteX5320" fmla="*/ 6365942 w 7425815"/>
                              <a:gd name="connsiteY5320" fmla="*/ 28643 h 4885545"/>
                              <a:gd name="connsiteX5321" fmla="*/ 6365942 w 7425815"/>
                              <a:gd name="connsiteY5321" fmla="*/ 28644 h 4885545"/>
                              <a:gd name="connsiteX5322" fmla="*/ 6365942 w 7425815"/>
                              <a:gd name="connsiteY5322" fmla="*/ 29043 h 4885545"/>
                              <a:gd name="connsiteX5323" fmla="*/ 6363155 w 7425815"/>
                              <a:gd name="connsiteY5323" fmla="*/ 34218 h 4885545"/>
                              <a:gd name="connsiteX5324" fmla="*/ 6363148 w 7425815"/>
                              <a:gd name="connsiteY5324" fmla="*/ 34232 h 4885545"/>
                              <a:gd name="connsiteX5325" fmla="*/ 6363148 w 7425815"/>
                              <a:gd name="connsiteY5325" fmla="*/ 34232 h 4885545"/>
                              <a:gd name="connsiteX5326" fmla="*/ 6363148 w 7425815"/>
                              <a:gd name="connsiteY5326" fmla="*/ 34232 h 4885545"/>
                              <a:gd name="connsiteX5327" fmla="*/ 6358356 w 7425815"/>
                              <a:gd name="connsiteY5327" fmla="*/ 31837 h 4885545"/>
                              <a:gd name="connsiteX5328" fmla="*/ 6358356 w 7425815"/>
                              <a:gd name="connsiteY5328" fmla="*/ 31836 h 4885545"/>
                              <a:gd name="connsiteX5329" fmla="*/ 6349725 w 7425815"/>
                              <a:gd name="connsiteY5329" fmla="*/ 22904 h 4885545"/>
                              <a:gd name="connsiteX5330" fmla="*/ 6337199 w 7425815"/>
                              <a:gd name="connsiteY5330" fmla="*/ 22654 h 4885545"/>
                              <a:gd name="connsiteX5331" fmla="*/ 6332009 w 7425815"/>
                              <a:gd name="connsiteY5331" fmla="*/ 20259 h 4885545"/>
                              <a:gd name="connsiteX5332" fmla="*/ 6334404 w 7425815"/>
                              <a:gd name="connsiteY5332" fmla="*/ 15069 h 4885545"/>
                              <a:gd name="connsiteX5333" fmla="*/ 6352868 w 7425815"/>
                              <a:gd name="connsiteY5333" fmla="*/ 15419 h 4885545"/>
                              <a:gd name="connsiteX5334" fmla="*/ 6358587 w 7425815"/>
                              <a:gd name="connsiteY5334" fmla="*/ 21204 h 4885545"/>
                              <a:gd name="connsiteX5335" fmla="*/ 6358755 w 7425815"/>
                              <a:gd name="connsiteY5335" fmla="*/ 13473 h 4885545"/>
                              <a:gd name="connsiteX5336" fmla="*/ 6371930 w 7425815"/>
                              <a:gd name="connsiteY5336" fmla="*/ 299 h 48855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 ang="0">
                                <a:pos x="connsiteX1373" y="connsiteY1373"/>
                              </a:cxn>
                              <a:cxn ang="0">
                                <a:pos x="connsiteX1374" y="connsiteY1374"/>
                              </a:cxn>
                              <a:cxn ang="0">
                                <a:pos x="connsiteX1375" y="connsiteY1375"/>
                              </a:cxn>
                              <a:cxn ang="0">
                                <a:pos x="connsiteX1376" y="connsiteY1376"/>
                              </a:cxn>
                              <a:cxn ang="0">
                                <a:pos x="connsiteX1377" y="connsiteY1377"/>
                              </a:cxn>
                              <a:cxn ang="0">
                                <a:pos x="connsiteX1378" y="connsiteY1378"/>
                              </a:cxn>
                              <a:cxn ang="0">
                                <a:pos x="connsiteX1379" y="connsiteY1379"/>
                              </a:cxn>
                              <a:cxn ang="0">
                                <a:pos x="connsiteX1380" y="connsiteY1380"/>
                              </a:cxn>
                              <a:cxn ang="0">
                                <a:pos x="connsiteX1381" y="connsiteY1381"/>
                              </a:cxn>
                              <a:cxn ang="0">
                                <a:pos x="connsiteX1382" y="connsiteY1382"/>
                              </a:cxn>
                              <a:cxn ang="0">
                                <a:pos x="connsiteX1383" y="connsiteY1383"/>
                              </a:cxn>
                              <a:cxn ang="0">
                                <a:pos x="connsiteX1384" y="connsiteY1384"/>
                              </a:cxn>
                              <a:cxn ang="0">
                                <a:pos x="connsiteX1385" y="connsiteY1385"/>
                              </a:cxn>
                              <a:cxn ang="0">
                                <a:pos x="connsiteX1386" y="connsiteY1386"/>
                              </a:cxn>
                              <a:cxn ang="0">
                                <a:pos x="connsiteX1387" y="connsiteY1387"/>
                              </a:cxn>
                              <a:cxn ang="0">
                                <a:pos x="connsiteX1388" y="connsiteY1388"/>
                              </a:cxn>
                              <a:cxn ang="0">
                                <a:pos x="connsiteX1389" y="connsiteY1389"/>
                              </a:cxn>
                              <a:cxn ang="0">
                                <a:pos x="connsiteX1390" y="connsiteY1390"/>
                              </a:cxn>
                              <a:cxn ang="0">
                                <a:pos x="connsiteX1391" y="connsiteY1391"/>
                              </a:cxn>
                              <a:cxn ang="0">
                                <a:pos x="connsiteX1392" y="connsiteY1392"/>
                              </a:cxn>
                              <a:cxn ang="0">
                                <a:pos x="connsiteX1393" y="connsiteY1393"/>
                              </a:cxn>
                              <a:cxn ang="0">
                                <a:pos x="connsiteX1394" y="connsiteY1394"/>
                              </a:cxn>
                              <a:cxn ang="0">
                                <a:pos x="connsiteX1395" y="connsiteY1395"/>
                              </a:cxn>
                              <a:cxn ang="0">
                                <a:pos x="connsiteX1396" y="connsiteY1396"/>
                              </a:cxn>
                              <a:cxn ang="0">
                                <a:pos x="connsiteX1397" y="connsiteY1397"/>
                              </a:cxn>
                              <a:cxn ang="0">
                                <a:pos x="connsiteX1398" y="connsiteY1398"/>
                              </a:cxn>
                              <a:cxn ang="0">
                                <a:pos x="connsiteX1399" y="connsiteY1399"/>
                              </a:cxn>
                              <a:cxn ang="0">
                                <a:pos x="connsiteX1400" y="connsiteY1400"/>
                              </a:cxn>
                              <a:cxn ang="0">
                                <a:pos x="connsiteX1401" y="connsiteY1401"/>
                              </a:cxn>
                              <a:cxn ang="0">
                                <a:pos x="connsiteX1402" y="connsiteY1402"/>
                              </a:cxn>
                              <a:cxn ang="0">
                                <a:pos x="connsiteX1403" y="connsiteY1403"/>
                              </a:cxn>
                              <a:cxn ang="0">
                                <a:pos x="connsiteX1404" y="connsiteY1404"/>
                              </a:cxn>
                              <a:cxn ang="0">
                                <a:pos x="connsiteX1405" y="connsiteY1405"/>
                              </a:cxn>
                              <a:cxn ang="0">
                                <a:pos x="connsiteX1406" y="connsiteY1406"/>
                              </a:cxn>
                              <a:cxn ang="0">
                                <a:pos x="connsiteX1407" y="connsiteY1407"/>
                              </a:cxn>
                              <a:cxn ang="0">
                                <a:pos x="connsiteX1408" y="connsiteY1408"/>
                              </a:cxn>
                              <a:cxn ang="0">
                                <a:pos x="connsiteX1409" y="connsiteY1409"/>
                              </a:cxn>
                              <a:cxn ang="0">
                                <a:pos x="connsiteX1410" y="connsiteY1410"/>
                              </a:cxn>
                              <a:cxn ang="0">
                                <a:pos x="connsiteX1411" y="connsiteY1411"/>
                              </a:cxn>
                              <a:cxn ang="0">
                                <a:pos x="connsiteX1412" y="connsiteY1412"/>
                              </a:cxn>
                              <a:cxn ang="0">
                                <a:pos x="connsiteX1413" y="connsiteY1413"/>
                              </a:cxn>
                              <a:cxn ang="0">
                                <a:pos x="connsiteX1414" y="connsiteY1414"/>
                              </a:cxn>
                              <a:cxn ang="0">
                                <a:pos x="connsiteX1415" y="connsiteY1415"/>
                              </a:cxn>
                              <a:cxn ang="0">
                                <a:pos x="connsiteX1416" y="connsiteY1416"/>
                              </a:cxn>
                              <a:cxn ang="0">
                                <a:pos x="connsiteX1417" y="connsiteY1417"/>
                              </a:cxn>
                              <a:cxn ang="0">
                                <a:pos x="connsiteX1418" y="connsiteY1418"/>
                              </a:cxn>
                              <a:cxn ang="0">
                                <a:pos x="connsiteX1419" y="connsiteY1419"/>
                              </a:cxn>
                              <a:cxn ang="0">
                                <a:pos x="connsiteX1420" y="connsiteY1420"/>
                              </a:cxn>
                              <a:cxn ang="0">
                                <a:pos x="connsiteX1421" y="connsiteY1421"/>
                              </a:cxn>
                              <a:cxn ang="0">
                                <a:pos x="connsiteX1422" y="connsiteY1422"/>
                              </a:cxn>
                              <a:cxn ang="0">
                                <a:pos x="connsiteX1423" y="connsiteY1423"/>
                              </a:cxn>
                              <a:cxn ang="0">
                                <a:pos x="connsiteX1424" y="connsiteY1424"/>
                              </a:cxn>
                              <a:cxn ang="0">
                                <a:pos x="connsiteX1425" y="connsiteY1425"/>
                              </a:cxn>
                              <a:cxn ang="0">
                                <a:pos x="connsiteX1426" y="connsiteY1426"/>
                              </a:cxn>
                              <a:cxn ang="0">
                                <a:pos x="connsiteX1427" y="connsiteY1427"/>
                              </a:cxn>
                              <a:cxn ang="0">
                                <a:pos x="connsiteX1428" y="connsiteY1428"/>
                              </a:cxn>
                              <a:cxn ang="0">
                                <a:pos x="connsiteX1429" y="connsiteY1429"/>
                              </a:cxn>
                              <a:cxn ang="0">
                                <a:pos x="connsiteX1430" y="connsiteY1430"/>
                              </a:cxn>
                              <a:cxn ang="0">
                                <a:pos x="connsiteX1431" y="connsiteY1431"/>
                              </a:cxn>
                              <a:cxn ang="0">
                                <a:pos x="connsiteX1432" y="connsiteY1432"/>
                              </a:cxn>
                              <a:cxn ang="0">
                                <a:pos x="connsiteX1433" y="connsiteY1433"/>
                              </a:cxn>
                              <a:cxn ang="0">
                                <a:pos x="connsiteX1434" y="connsiteY1434"/>
                              </a:cxn>
                              <a:cxn ang="0">
                                <a:pos x="connsiteX1435" y="connsiteY1435"/>
                              </a:cxn>
                              <a:cxn ang="0">
                                <a:pos x="connsiteX1436" y="connsiteY1436"/>
                              </a:cxn>
                              <a:cxn ang="0">
                                <a:pos x="connsiteX1437" y="connsiteY1437"/>
                              </a:cxn>
                              <a:cxn ang="0">
                                <a:pos x="connsiteX1438" y="connsiteY1438"/>
                              </a:cxn>
                              <a:cxn ang="0">
                                <a:pos x="connsiteX1439" y="connsiteY1439"/>
                              </a:cxn>
                              <a:cxn ang="0">
                                <a:pos x="connsiteX1440" y="connsiteY1440"/>
                              </a:cxn>
                              <a:cxn ang="0">
                                <a:pos x="connsiteX1441" y="connsiteY1441"/>
                              </a:cxn>
                              <a:cxn ang="0">
                                <a:pos x="connsiteX1442" y="connsiteY1442"/>
                              </a:cxn>
                              <a:cxn ang="0">
                                <a:pos x="connsiteX1443" y="connsiteY1443"/>
                              </a:cxn>
                              <a:cxn ang="0">
                                <a:pos x="connsiteX1444" y="connsiteY1444"/>
                              </a:cxn>
                              <a:cxn ang="0">
                                <a:pos x="connsiteX1445" y="connsiteY1445"/>
                              </a:cxn>
                              <a:cxn ang="0">
                                <a:pos x="connsiteX1446" y="connsiteY1446"/>
                              </a:cxn>
                              <a:cxn ang="0">
                                <a:pos x="connsiteX1447" y="connsiteY1447"/>
                              </a:cxn>
                              <a:cxn ang="0">
                                <a:pos x="connsiteX1448" y="connsiteY1448"/>
                              </a:cxn>
                              <a:cxn ang="0">
                                <a:pos x="connsiteX1449" y="connsiteY1449"/>
                              </a:cxn>
                              <a:cxn ang="0">
                                <a:pos x="connsiteX1450" y="connsiteY1450"/>
                              </a:cxn>
                              <a:cxn ang="0">
                                <a:pos x="connsiteX1451" y="connsiteY1451"/>
                              </a:cxn>
                              <a:cxn ang="0">
                                <a:pos x="connsiteX1452" y="connsiteY1452"/>
                              </a:cxn>
                              <a:cxn ang="0">
                                <a:pos x="connsiteX1453" y="connsiteY1453"/>
                              </a:cxn>
                              <a:cxn ang="0">
                                <a:pos x="connsiteX1454" y="connsiteY1454"/>
                              </a:cxn>
                              <a:cxn ang="0">
                                <a:pos x="connsiteX1455" y="connsiteY1455"/>
                              </a:cxn>
                              <a:cxn ang="0">
                                <a:pos x="connsiteX1456" y="connsiteY1456"/>
                              </a:cxn>
                              <a:cxn ang="0">
                                <a:pos x="connsiteX1457" y="connsiteY1457"/>
                              </a:cxn>
                              <a:cxn ang="0">
                                <a:pos x="connsiteX1458" y="connsiteY1458"/>
                              </a:cxn>
                              <a:cxn ang="0">
                                <a:pos x="connsiteX1459" y="connsiteY1459"/>
                              </a:cxn>
                              <a:cxn ang="0">
                                <a:pos x="connsiteX1460" y="connsiteY1460"/>
                              </a:cxn>
                              <a:cxn ang="0">
                                <a:pos x="connsiteX1461" y="connsiteY1461"/>
                              </a:cxn>
                              <a:cxn ang="0">
                                <a:pos x="connsiteX1462" y="connsiteY1462"/>
                              </a:cxn>
                              <a:cxn ang="0">
                                <a:pos x="connsiteX1463" y="connsiteY1463"/>
                              </a:cxn>
                              <a:cxn ang="0">
                                <a:pos x="connsiteX1464" y="connsiteY1464"/>
                              </a:cxn>
                              <a:cxn ang="0">
                                <a:pos x="connsiteX1465" y="connsiteY1465"/>
                              </a:cxn>
                              <a:cxn ang="0">
                                <a:pos x="connsiteX1466" y="connsiteY1466"/>
                              </a:cxn>
                              <a:cxn ang="0">
                                <a:pos x="connsiteX1467" y="connsiteY1467"/>
                              </a:cxn>
                              <a:cxn ang="0">
                                <a:pos x="connsiteX1468" y="connsiteY1468"/>
                              </a:cxn>
                              <a:cxn ang="0">
                                <a:pos x="connsiteX1469" y="connsiteY1469"/>
                              </a:cxn>
                              <a:cxn ang="0">
                                <a:pos x="connsiteX1470" y="connsiteY1470"/>
                              </a:cxn>
                              <a:cxn ang="0">
                                <a:pos x="connsiteX1471" y="connsiteY1471"/>
                              </a:cxn>
                              <a:cxn ang="0">
                                <a:pos x="connsiteX1472" y="connsiteY1472"/>
                              </a:cxn>
                              <a:cxn ang="0">
                                <a:pos x="connsiteX1473" y="connsiteY1473"/>
                              </a:cxn>
                              <a:cxn ang="0">
                                <a:pos x="connsiteX1474" y="connsiteY1474"/>
                              </a:cxn>
                              <a:cxn ang="0">
                                <a:pos x="connsiteX1475" y="connsiteY1475"/>
                              </a:cxn>
                              <a:cxn ang="0">
                                <a:pos x="connsiteX1476" y="connsiteY1476"/>
                              </a:cxn>
                              <a:cxn ang="0">
                                <a:pos x="connsiteX1477" y="connsiteY1477"/>
                              </a:cxn>
                              <a:cxn ang="0">
                                <a:pos x="connsiteX1478" y="connsiteY1478"/>
                              </a:cxn>
                              <a:cxn ang="0">
                                <a:pos x="connsiteX1479" y="connsiteY1479"/>
                              </a:cxn>
                              <a:cxn ang="0">
                                <a:pos x="connsiteX1480" y="connsiteY1480"/>
                              </a:cxn>
                              <a:cxn ang="0">
                                <a:pos x="connsiteX1481" y="connsiteY1481"/>
                              </a:cxn>
                              <a:cxn ang="0">
                                <a:pos x="connsiteX1482" y="connsiteY1482"/>
                              </a:cxn>
                              <a:cxn ang="0">
                                <a:pos x="connsiteX1483" y="connsiteY1483"/>
                              </a:cxn>
                              <a:cxn ang="0">
                                <a:pos x="connsiteX1484" y="connsiteY1484"/>
                              </a:cxn>
                              <a:cxn ang="0">
                                <a:pos x="connsiteX1485" y="connsiteY1485"/>
                              </a:cxn>
                              <a:cxn ang="0">
                                <a:pos x="connsiteX1486" y="connsiteY1486"/>
                              </a:cxn>
                              <a:cxn ang="0">
                                <a:pos x="connsiteX1487" y="connsiteY1487"/>
                              </a:cxn>
                              <a:cxn ang="0">
                                <a:pos x="connsiteX1488" y="connsiteY1488"/>
                              </a:cxn>
                              <a:cxn ang="0">
                                <a:pos x="connsiteX1489" y="connsiteY1489"/>
                              </a:cxn>
                              <a:cxn ang="0">
                                <a:pos x="connsiteX1490" y="connsiteY1490"/>
                              </a:cxn>
                              <a:cxn ang="0">
                                <a:pos x="connsiteX1491" y="connsiteY1491"/>
                              </a:cxn>
                              <a:cxn ang="0">
                                <a:pos x="connsiteX1492" y="connsiteY1492"/>
                              </a:cxn>
                              <a:cxn ang="0">
                                <a:pos x="connsiteX1493" y="connsiteY1493"/>
                              </a:cxn>
                              <a:cxn ang="0">
                                <a:pos x="connsiteX1494" y="connsiteY1494"/>
                              </a:cxn>
                              <a:cxn ang="0">
                                <a:pos x="connsiteX1495" y="connsiteY1495"/>
                              </a:cxn>
                              <a:cxn ang="0">
                                <a:pos x="connsiteX1496" y="connsiteY1496"/>
                              </a:cxn>
                              <a:cxn ang="0">
                                <a:pos x="connsiteX1497" y="connsiteY1497"/>
                              </a:cxn>
                              <a:cxn ang="0">
                                <a:pos x="connsiteX1498" y="connsiteY1498"/>
                              </a:cxn>
                              <a:cxn ang="0">
                                <a:pos x="connsiteX1499" y="connsiteY1499"/>
                              </a:cxn>
                              <a:cxn ang="0">
                                <a:pos x="connsiteX1500" y="connsiteY1500"/>
                              </a:cxn>
                              <a:cxn ang="0">
                                <a:pos x="connsiteX1501" y="connsiteY1501"/>
                              </a:cxn>
                              <a:cxn ang="0">
                                <a:pos x="connsiteX1502" y="connsiteY1502"/>
                              </a:cxn>
                              <a:cxn ang="0">
                                <a:pos x="connsiteX1503" y="connsiteY1503"/>
                              </a:cxn>
                              <a:cxn ang="0">
                                <a:pos x="connsiteX1504" y="connsiteY1504"/>
                              </a:cxn>
                              <a:cxn ang="0">
                                <a:pos x="connsiteX1505" y="connsiteY1505"/>
                              </a:cxn>
                              <a:cxn ang="0">
                                <a:pos x="connsiteX1506" y="connsiteY1506"/>
                              </a:cxn>
                              <a:cxn ang="0">
                                <a:pos x="connsiteX1507" y="connsiteY1507"/>
                              </a:cxn>
                              <a:cxn ang="0">
                                <a:pos x="connsiteX1508" y="connsiteY1508"/>
                              </a:cxn>
                              <a:cxn ang="0">
                                <a:pos x="connsiteX1509" y="connsiteY1509"/>
                              </a:cxn>
                              <a:cxn ang="0">
                                <a:pos x="connsiteX1510" y="connsiteY1510"/>
                              </a:cxn>
                              <a:cxn ang="0">
                                <a:pos x="connsiteX1511" y="connsiteY1511"/>
                              </a:cxn>
                              <a:cxn ang="0">
                                <a:pos x="connsiteX1512" y="connsiteY1512"/>
                              </a:cxn>
                              <a:cxn ang="0">
                                <a:pos x="connsiteX1513" y="connsiteY1513"/>
                              </a:cxn>
                              <a:cxn ang="0">
                                <a:pos x="connsiteX1514" y="connsiteY1514"/>
                              </a:cxn>
                              <a:cxn ang="0">
                                <a:pos x="connsiteX1515" y="connsiteY1515"/>
                              </a:cxn>
                              <a:cxn ang="0">
                                <a:pos x="connsiteX1516" y="connsiteY1516"/>
                              </a:cxn>
                              <a:cxn ang="0">
                                <a:pos x="connsiteX1517" y="connsiteY1517"/>
                              </a:cxn>
                              <a:cxn ang="0">
                                <a:pos x="connsiteX1518" y="connsiteY1518"/>
                              </a:cxn>
                              <a:cxn ang="0">
                                <a:pos x="connsiteX1519" y="connsiteY1519"/>
                              </a:cxn>
                              <a:cxn ang="0">
                                <a:pos x="connsiteX1520" y="connsiteY1520"/>
                              </a:cxn>
                              <a:cxn ang="0">
                                <a:pos x="connsiteX1521" y="connsiteY1521"/>
                              </a:cxn>
                              <a:cxn ang="0">
                                <a:pos x="connsiteX1522" y="connsiteY1522"/>
                              </a:cxn>
                              <a:cxn ang="0">
                                <a:pos x="connsiteX1523" y="connsiteY1523"/>
                              </a:cxn>
                              <a:cxn ang="0">
                                <a:pos x="connsiteX1524" y="connsiteY1524"/>
                              </a:cxn>
                              <a:cxn ang="0">
                                <a:pos x="connsiteX1525" y="connsiteY1525"/>
                              </a:cxn>
                              <a:cxn ang="0">
                                <a:pos x="connsiteX1526" y="connsiteY1526"/>
                              </a:cxn>
                              <a:cxn ang="0">
                                <a:pos x="connsiteX1527" y="connsiteY1527"/>
                              </a:cxn>
                              <a:cxn ang="0">
                                <a:pos x="connsiteX1528" y="connsiteY1528"/>
                              </a:cxn>
                              <a:cxn ang="0">
                                <a:pos x="connsiteX1529" y="connsiteY1529"/>
                              </a:cxn>
                              <a:cxn ang="0">
                                <a:pos x="connsiteX1530" y="connsiteY1530"/>
                              </a:cxn>
                              <a:cxn ang="0">
                                <a:pos x="connsiteX1531" y="connsiteY1531"/>
                              </a:cxn>
                              <a:cxn ang="0">
                                <a:pos x="connsiteX1532" y="connsiteY1532"/>
                              </a:cxn>
                              <a:cxn ang="0">
                                <a:pos x="connsiteX1533" y="connsiteY1533"/>
                              </a:cxn>
                              <a:cxn ang="0">
                                <a:pos x="connsiteX1534" y="connsiteY1534"/>
                              </a:cxn>
                              <a:cxn ang="0">
                                <a:pos x="connsiteX1535" y="connsiteY1535"/>
                              </a:cxn>
                              <a:cxn ang="0">
                                <a:pos x="connsiteX1536" y="connsiteY1536"/>
                              </a:cxn>
                              <a:cxn ang="0">
                                <a:pos x="connsiteX1537" y="connsiteY1537"/>
                              </a:cxn>
                              <a:cxn ang="0">
                                <a:pos x="connsiteX1538" y="connsiteY1538"/>
                              </a:cxn>
                              <a:cxn ang="0">
                                <a:pos x="connsiteX1539" y="connsiteY1539"/>
                              </a:cxn>
                              <a:cxn ang="0">
                                <a:pos x="connsiteX1540" y="connsiteY1540"/>
                              </a:cxn>
                              <a:cxn ang="0">
                                <a:pos x="connsiteX1541" y="connsiteY1541"/>
                              </a:cxn>
                              <a:cxn ang="0">
                                <a:pos x="connsiteX1542" y="connsiteY1542"/>
                              </a:cxn>
                              <a:cxn ang="0">
                                <a:pos x="connsiteX1543" y="connsiteY1543"/>
                              </a:cxn>
                              <a:cxn ang="0">
                                <a:pos x="connsiteX1544" y="connsiteY1544"/>
                              </a:cxn>
                              <a:cxn ang="0">
                                <a:pos x="connsiteX1545" y="connsiteY1545"/>
                              </a:cxn>
                              <a:cxn ang="0">
                                <a:pos x="connsiteX1546" y="connsiteY1546"/>
                              </a:cxn>
                              <a:cxn ang="0">
                                <a:pos x="connsiteX1547" y="connsiteY1547"/>
                              </a:cxn>
                              <a:cxn ang="0">
                                <a:pos x="connsiteX1548" y="connsiteY1548"/>
                              </a:cxn>
                              <a:cxn ang="0">
                                <a:pos x="connsiteX1549" y="connsiteY1549"/>
                              </a:cxn>
                              <a:cxn ang="0">
                                <a:pos x="connsiteX1550" y="connsiteY1550"/>
                              </a:cxn>
                              <a:cxn ang="0">
                                <a:pos x="connsiteX1551" y="connsiteY1551"/>
                              </a:cxn>
                              <a:cxn ang="0">
                                <a:pos x="connsiteX1552" y="connsiteY1552"/>
                              </a:cxn>
                              <a:cxn ang="0">
                                <a:pos x="connsiteX1553" y="connsiteY1553"/>
                              </a:cxn>
                              <a:cxn ang="0">
                                <a:pos x="connsiteX1554" y="connsiteY1554"/>
                              </a:cxn>
                              <a:cxn ang="0">
                                <a:pos x="connsiteX1555" y="connsiteY1555"/>
                              </a:cxn>
                              <a:cxn ang="0">
                                <a:pos x="connsiteX1556" y="connsiteY1556"/>
                              </a:cxn>
                              <a:cxn ang="0">
                                <a:pos x="connsiteX1557" y="connsiteY1557"/>
                              </a:cxn>
                              <a:cxn ang="0">
                                <a:pos x="connsiteX1558" y="connsiteY1558"/>
                              </a:cxn>
                              <a:cxn ang="0">
                                <a:pos x="connsiteX1559" y="connsiteY1559"/>
                              </a:cxn>
                              <a:cxn ang="0">
                                <a:pos x="connsiteX1560" y="connsiteY1560"/>
                              </a:cxn>
                              <a:cxn ang="0">
                                <a:pos x="connsiteX1561" y="connsiteY1561"/>
                              </a:cxn>
                              <a:cxn ang="0">
                                <a:pos x="connsiteX1562" y="connsiteY1562"/>
                              </a:cxn>
                              <a:cxn ang="0">
                                <a:pos x="connsiteX1563" y="connsiteY1563"/>
                              </a:cxn>
                              <a:cxn ang="0">
                                <a:pos x="connsiteX1564" y="connsiteY1564"/>
                              </a:cxn>
                              <a:cxn ang="0">
                                <a:pos x="connsiteX1565" y="connsiteY1565"/>
                              </a:cxn>
                              <a:cxn ang="0">
                                <a:pos x="connsiteX1566" y="connsiteY1566"/>
                              </a:cxn>
                              <a:cxn ang="0">
                                <a:pos x="connsiteX1567" y="connsiteY1567"/>
                              </a:cxn>
                              <a:cxn ang="0">
                                <a:pos x="connsiteX1568" y="connsiteY1568"/>
                              </a:cxn>
                              <a:cxn ang="0">
                                <a:pos x="connsiteX1569" y="connsiteY1569"/>
                              </a:cxn>
                              <a:cxn ang="0">
                                <a:pos x="connsiteX1570" y="connsiteY1570"/>
                              </a:cxn>
                              <a:cxn ang="0">
                                <a:pos x="connsiteX1571" y="connsiteY1571"/>
                              </a:cxn>
                              <a:cxn ang="0">
                                <a:pos x="connsiteX1572" y="connsiteY1572"/>
                              </a:cxn>
                              <a:cxn ang="0">
                                <a:pos x="connsiteX1573" y="connsiteY1573"/>
                              </a:cxn>
                              <a:cxn ang="0">
                                <a:pos x="connsiteX1574" y="connsiteY1574"/>
                              </a:cxn>
                              <a:cxn ang="0">
                                <a:pos x="connsiteX1575" y="connsiteY1575"/>
                              </a:cxn>
                              <a:cxn ang="0">
                                <a:pos x="connsiteX1576" y="connsiteY1576"/>
                              </a:cxn>
                              <a:cxn ang="0">
                                <a:pos x="connsiteX1577" y="connsiteY1577"/>
                              </a:cxn>
                              <a:cxn ang="0">
                                <a:pos x="connsiteX1578" y="connsiteY1578"/>
                              </a:cxn>
                              <a:cxn ang="0">
                                <a:pos x="connsiteX1579" y="connsiteY1579"/>
                              </a:cxn>
                              <a:cxn ang="0">
                                <a:pos x="connsiteX1580" y="connsiteY1580"/>
                              </a:cxn>
                              <a:cxn ang="0">
                                <a:pos x="connsiteX1581" y="connsiteY1581"/>
                              </a:cxn>
                              <a:cxn ang="0">
                                <a:pos x="connsiteX1582" y="connsiteY1582"/>
                              </a:cxn>
                              <a:cxn ang="0">
                                <a:pos x="connsiteX1583" y="connsiteY1583"/>
                              </a:cxn>
                              <a:cxn ang="0">
                                <a:pos x="connsiteX1584" y="connsiteY1584"/>
                              </a:cxn>
                              <a:cxn ang="0">
                                <a:pos x="connsiteX1585" y="connsiteY1585"/>
                              </a:cxn>
                              <a:cxn ang="0">
                                <a:pos x="connsiteX1586" y="connsiteY1586"/>
                              </a:cxn>
                              <a:cxn ang="0">
                                <a:pos x="connsiteX1587" y="connsiteY1587"/>
                              </a:cxn>
                              <a:cxn ang="0">
                                <a:pos x="connsiteX1588" y="connsiteY1588"/>
                              </a:cxn>
                              <a:cxn ang="0">
                                <a:pos x="connsiteX1589" y="connsiteY1589"/>
                              </a:cxn>
                              <a:cxn ang="0">
                                <a:pos x="connsiteX1590" y="connsiteY1590"/>
                              </a:cxn>
                              <a:cxn ang="0">
                                <a:pos x="connsiteX1591" y="connsiteY1591"/>
                              </a:cxn>
                              <a:cxn ang="0">
                                <a:pos x="connsiteX1592" y="connsiteY1592"/>
                              </a:cxn>
                              <a:cxn ang="0">
                                <a:pos x="connsiteX1593" y="connsiteY1593"/>
                              </a:cxn>
                              <a:cxn ang="0">
                                <a:pos x="connsiteX1594" y="connsiteY1594"/>
                              </a:cxn>
                              <a:cxn ang="0">
                                <a:pos x="connsiteX1595" y="connsiteY1595"/>
                              </a:cxn>
                              <a:cxn ang="0">
                                <a:pos x="connsiteX1596" y="connsiteY1596"/>
                              </a:cxn>
                              <a:cxn ang="0">
                                <a:pos x="connsiteX1597" y="connsiteY1597"/>
                              </a:cxn>
                              <a:cxn ang="0">
                                <a:pos x="connsiteX1598" y="connsiteY1598"/>
                              </a:cxn>
                              <a:cxn ang="0">
                                <a:pos x="connsiteX1599" y="connsiteY1599"/>
                              </a:cxn>
                              <a:cxn ang="0">
                                <a:pos x="connsiteX1600" y="connsiteY1600"/>
                              </a:cxn>
                              <a:cxn ang="0">
                                <a:pos x="connsiteX1601" y="connsiteY1601"/>
                              </a:cxn>
                              <a:cxn ang="0">
                                <a:pos x="connsiteX1602" y="connsiteY1602"/>
                              </a:cxn>
                              <a:cxn ang="0">
                                <a:pos x="connsiteX1603" y="connsiteY1603"/>
                              </a:cxn>
                              <a:cxn ang="0">
                                <a:pos x="connsiteX1604" y="connsiteY1604"/>
                              </a:cxn>
                              <a:cxn ang="0">
                                <a:pos x="connsiteX1605" y="connsiteY1605"/>
                              </a:cxn>
                              <a:cxn ang="0">
                                <a:pos x="connsiteX1606" y="connsiteY1606"/>
                              </a:cxn>
                              <a:cxn ang="0">
                                <a:pos x="connsiteX1607" y="connsiteY1607"/>
                              </a:cxn>
                              <a:cxn ang="0">
                                <a:pos x="connsiteX1608" y="connsiteY1608"/>
                              </a:cxn>
                              <a:cxn ang="0">
                                <a:pos x="connsiteX1609" y="connsiteY1609"/>
                              </a:cxn>
                              <a:cxn ang="0">
                                <a:pos x="connsiteX1610" y="connsiteY1610"/>
                              </a:cxn>
                              <a:cxn ang="0">
                                <a:pos x="connsiteX1611" y="connsiteY1611"/>
                              </a:cxn>
                              <a:cxn ang="0">
                                <a:pos x="connsiteX1612" y="connsiteY1612"/>
                              </a:cxn>
                              <a:cxn ang="0">
                                <a:pos x="connsiteX1613" y="connsiteY1613"/>
                              </a:cxn>
                              <a:cxn ang="0">
                                <a:pos x="connsiteX1614" y="connsiteY1614"/>
                              </a:cxn>
                              <a:cxn ang="0">
                                <a:pos x="connsiteX1615" y="connsiteY1615"/>
                              </a:cxn>
                              <a:cxn ang="0">
                                <a:pos x="connsiteX1616" y="connsiteY1616"/>
                              </a:cxn>
                              <a:cxn ang="0">
                                <a:pos x="connsiteX1617" y="connsiteY1617"/>
                              </a:cxn>
                              <a:cxn ang="0">
                                <a:pos x="connsiteX1618" y="connsiteY1618"/>
                              </a:cxn>
                              <a:cxn ang="0">
                                <a:pos x="connsiteX1619" y="connsiteY1619"/>
                              </a:cxn>
                              <a:cxn ang="0">
                                <a:pos x="connsiteX1620" y="connsiteY1620"/>
                              </a:cxn>
                              <a:cxn ang="0">
                                <a:pos x="connsiteX1621" y="connsiteY1621"/>
                              </a:cxn>
                              <a:cxn ang="0">
                                <a:pos x="connsiteX1622" y="connsiteY1622"/>
                              </a:cxn>
                              <a:cxn ang="0">
                                <a:pos x="connsiteX1623" y="connsiteY1623"/>
                              </a:cxn>
                              <a:cxn ang="0">
                                <a:pos x="connsiteX1624" y="connsiteY1624"/>
                              </a:cxn>
                              <a:cxn ang="0">
                                <a:pos x="connsiteX1625" y="connsiteY1625"/>
                              </a:cxn>
                              <a:cxn ang="0">
                                <a:pos x="connsiteX1626" y="connsiteY1626"/>
                              </a:cxn>
                              <a:cxn ang="0">
                                <a:pos x="connsiteX1627" y="connsiteY1627"/>
                              </a:cxn>
                              <a:cxn ang="0">
                                <a:pos x="connsiteX1628" y="connsiteY1628"/>
                              </a:cxn>
                              <a:cxn ang="0">
                                <a:pos x="connsiteX1629" y="connsiteY1629"/>
                              </a:cxn>
                              <a:cxn ang="0">
                                <a:pos x="connsiteX1630" y="connsiteY1630"/>
                              </a:cxn>
                              <a:cxn ang="0">
                                <a:pos x="connsiteX1631" y="connsiteY1631"/>
                              </a:cxn>
                              <a:cxn ang="0">
                                <a:pos x="connsiteX1632" y="connsiteY1632"/>
                              </a:cxn>
                              <a:cxn ang="0">
                                <a:pos x="connsiteX1633" y="connsiteY1633"/>
                              </a:cxn>
                              <a:cxn ang="0">
                                <a:pos x="connsiteX1634" y="connsiteY1634"/>
                              </a:cxn>
                              <a:cxn ang="0">
                                <a:pos x="connsiteX1635" y="connsiteY1635"/>
                              </a:cxn>
                              <a:cxn ang="0">
                                <a:pos x="connsiteX1636" y="connsiteY1636"/>
                              </a:cxn>
                              <a:cxn ang="0">
                                <a:pos x="connsiteX1637" y="connsiteY1637"/>
                              </a:cxn>
                              <a:cxn ang="0">
                                <a:pos x="connsiteX1638" y="connsiteY1638"/>
                              </a:cxn>
                              <a:cxn ang="0">
                                <a:pos x="connsiteX1639" y="connsiteY1639"/>
                              </a:cxn>
                              <a:cxn ang="0">
                                <a:pos x="connsiteX1640" y="connsiteY1640"/>
                              </a:cxn>
                              <a:cxn ang="0">
                                <a:pos x="connsiteX1641" y="connsiteY1641"/>
                              </a:cxn>
                              <a:cxn ang="0">
                                <a:pos x="connsiteX1642" y="connsiteY1642"/>
                              </a:cxn>
                              <a:cxn ang="0">
                                <a:pos x="connsiteX1643" y="connsiteY1643"/>
                              </a:cxn>
                              <a:cxn ang="0">
                                <a:pos x="connsiteX1644" y="connsiteY1644"/>
                              </a:cxn>
                              <a:cxn ang="0">
                                <a:pos x="connsiteX1645" y="connsiteY1645"/>
                              </a:cxn>
                              <a:cxn ang="0">
                                <a:pos x="connsiteX1646" y="connsiteY1646"/>
                              </a:cxn>
                              <a:cxn ang="0">
                                <a:pos x="connsiteX1647" y="connsiteY1647"/>
                              </a:cxn>
                              <a:cxn ang="0">
                                <a:pos x="connsiteX1648" y="connsiteY1648"/>
                              </a:cxn>
                              <a:cxn ang="0">
                                <a:pos x="connsiteX1649" y="connsiteY1649"/>
                              </a:cxn>
                              <a:cxn ang="0">
                                <a:pos x="connsiteX1650" y="connsiteY1650"/>
                              </a:cxn>
                              <a:cxn ang="0">
                                <a:pos x="connsiteX1651" y="connsiteY1651"/>
                              </a:cxn>
                              <a:cxn ang="0">
                                <a:pos x="connsiteX1652" y="connsiteY1652"/>
                              </a:cxn>
                              <a:cxn ang="0">
                                <a:pos x="connsiteX1653" y="connsiteY1653"/>
                              </a:cxn>
                              <a:cxn ang="0">
                                <a:pos x="connsiteX1654" y="connsiteY1654"/>
                              </a:cxn>
                              <a:cxn ang="0">
                                <a:pos x="connsiteX1655" y="connsiteY1655"/>
                              </a:cxn>
                              <a:cxn ang="0">
                                <a:pos x="connsiteX1656" y="connsiteY1656"/>
                              </a:cxn>
                              <a:cxn ang="0">
                                <a:pos x="connsiteX1657" y="connsiteY1657"/>
                              </a:cxn>
                              <a:cxn ang="0">
                                <a:pos x="connsiteX1658" y="connsiteY1658"/>
                              </a:cxn>
                              <a:cxn ang="0">
                                <a:pos x="connsiteX1659" y="connsiteY1659"/>
                              </a:cxn>
                              <a:cxn ang="0">
                                <a:pos x="connsiteX1660" y="connsiteY1660"/>
                              </a:cxn>
                              <a:cxn ang="0">
                                <a:pos x="connsiteX1661" y="connsiteY1661"/>
                              </a:cxn>
                              <a:cxn ang="0">
                                <a:pos x="connsiteX1662" y="connsiteY1662"/>
                              </a:cxn>
                              <a:cxn ang="0">
                                <a:pos x="connsiteX1663" y="connsiteY1663"/>
                              </a:cxn>
                              <a:cxn ang="0">
                                <a:pos x="connsiteX1664" y="connsiteY1664"/>
                              </a:cxn>
                              <a:cxn ang="0">
                                <a:pos x="connsiteX1665" y="connsiteY1665"/>
                              </a:cxn>
                              <a:cxn ang="0">
                                <a:pos x="connsiteX1666" y="connsiteY1666"/>
                              </a:cxn>
                              <a:cxn ang="0">
                                <a:pos x="connsiteX1667" y="connsiteY1667"/>
                              </a:cxn>
                              <a:cxn ang="0">
                                <a:pos x="connsiteX1668" y="connsiteY1668"/>
                              </a:cxn>
                              <a:cxn ang="0">
                                <a:pos x="connsiteX1669" y="connsiteY1669"/>
                              </a:cxn>
                              <a:cxn ang="0">
                                <a:pos x="connsiteX1670" y="connsiteY1670"/>
                              </a:cxn>
                              <a:cxn ang="0">
                                <a:pos x="connsiteX1671" y="connsiteY1671"/>
                              </a:cxn>
                              <a:cxn ang="0">
                                <a:pos x="connsiteX1672" y="connsiteY1672"/>
                              </a:cxn>
                              <a:cxn ang="0">
                                <a:pos x="connsiteX1673" y="connsiteY1673"/>
                              </a:cxn>
                              <a:cxn ang="0">
                                <a:pos x="connsiteX1674" y="connsiteY1674"/>
                              </a:cxn>
                              <a:cxn ang="0">
                                <a:pos x="connsiteX1675" y="connsiteY1675"/>
                              </a:cxn>
                              <a:cxn ang="0">
                                <a:pos x="connsiteX1676" y="connsiteY1676"/>
                              </a:cxn>
                              <a:cxn ang="0">
                                <a:pos x="connsiteX1677" y="connsiteY1677"/>
                              </a:cxn>
                              <a:cxn ang="0">
                                <a:pos x="connsiteX1678" y="connsiteY1678"/>
                              </a:cxn>
                              <a:cxn ang="0">
                                <a:pos x="connsiteX1679" y="connsiteY1679"/>
                              </a:cxn>
                              <a:cxn ang="0">
                                <a:pos x="connsiteX1680" y="connsiteY1680"/>
                              </a:cxn>
                              <a:cxn ang="0">
                                <a:pos x="connsiteX1681" y="connsiteY1681"/>
                              </a:cxn>
                              <a:cxn ang="0">
                                <a:pos x="connsiteX1682" y="connsiteY1682"/>
                              </a:cxn>
                              <a:cxn ang="0">
                                <a:pos x="connsiteX1683" y="connsiteY1683"/>
                              </a:cxn>
                              <a:cxn ang="0">
                                <a:pos x="connsiteX1684" y="connsiteY1684"/>
                              </a:cxn>
                              <a:cxn ang="0">
                                <a:pos x="connsiteX1685" y="connsiteY1685"/>
                              </a:cxn>
                              <a:cxn ang="0">
                                <a:pos x="connsiteX1686" y="connsiteY1686"/>
                              </a:cxn>
                              <a:cxn ang="0">
                                <a:pos x="connsiteX1687" y="connsiteY1687"/>
                              </a:cxn>
                              <a:cxn ang="0">
                                <a:pos x="connsiteX1688" y="connsiteY1688"/>
                              </a:cxn>
                              <a:cxn ang="0">
                                <a:pos x="connsiteX1689" y="connsiteY1689"/>
                              </a:cxn>
                              <a:cxn ang="0">
                                <a:pos x="connsiteX1690" y="connsiteY1690"/>
                              </a:cxn>
                              <a:cxn ang="0">
                                <a:pos x="connsiteX1691" y="connsiteY1691"/>
                              </a:cxn>
                              <a:cxn ang="0">
                                <a:pos x="connsiteX1692" y="connsiteY1692"/>
                              </a:cxn>
                              <a:cxn ang="0">
                                <a:pos x="connsiteX1693" y="connsiteY1693"/>
                              </a:cxn>
                              <a:cxn ang="0">
                                <a:pos x="connsiteX1694" y="connsiteY1694"/>
                              </a:cxn>
                              <a:cxn ang="0">
                                <a:pos x="connsiteX1695" y="connsiteY1695"/>
                              </a:cxn>
                              <a:cxn ang="0">
                                <a:pos x="connsiteX1696" y="connsiteY1696"/>
                              </a:cxn>
                              <a:cxn ang="0">
                                <a:pos x="connsiteX1697" y="connsiteY1697"/>
                              </a:cxn>
                              <a:cxn ang="0">
                                <a:pos x="connsiteX1698" y="connsiteY1698"/>
                              </a:cxn>
                              <a:cxn ang="0">
                                <a:pos x="connsiteX1699" y="connsiteY1699"/>
                              </a:cxn>
                              <a:cxn ang="0">
                                <a:pos x="connsiteX1700" y="connsiteY1700"/>
                              </a:cxn>
                              <a:cxn ang="0">
                                <a:pos x="connsiteX1701" y="connsiteY1701"/>
                              </a:cxn>
                              <a:cxn ang="0">
                                <a:pos x="connsiteX1702" y="connsiteY1702"/>
                              </a:cxn>
                              <a:cxn ang="0">
                                <a:pos x="connsiteX1703" y="connsiteY1703"/>
                              </a:cxn>
                              <a:cxn ang="0">
                                <a:pos x="connsiteX1704" y="connsiteY1704"/>
                              </a:cxn>
                              <a:cxn ang="0">
                                <a:pos x="connsiteX1705" y="connsiteY1705"/>
                              </a:cxn>
                              <a:cxn ang="0">
                                <a:pos x="connsiteX1706" y="connsiteY1706"/>
                              </a:cxn>
                              <a:cxn ang="0">
                                <a:pos x="connsiteX1707" y="connsiteY1707"/>
                              </a:cxn>
                              <a:cxn ang="0">
                                <a:pos x="connsiteX1708" y="connsiteY1708"/>
                              </a:cxn>
                              <a:cxn ang="0">
                                <a:pos x="connsiteX1709" y="connsiteY1709"/>
                              </a:cxn>
                              <a:cxn ang="0">
                                <a:pos x="connsiteX1710" y="connsiteY1710"/>
                              </a:cxn>
                              <a:cxn ang="0">
                                <a:pos x="connsiteX1711" y="connsiteY1711"/>
                              </a:cxn>
                              <a:cxn ang="0">
                                <a:pos x="connsiteX1712" y="connsiteY1712"/>
                              </a:cxn>
                              <a:cxn ang="0">
                                <a:pos x="connsiteX1713" y="connsiteY1713"/>
                              </a:cxn>
                              <a:cxn ang="0">
                                <a:pos x="connsiteX1714" y="connsiteY1714"/>
                              </a:cxn>
                              <a:cxn ang="0">
                                <a:pos x="connsiteX1715" y="connsiteY1715"/>
                              </a:cxn>
                              <a:cxn ang="0">
                                <a:pos x="connsiteX1716" y="connsiteY1716"/>
                              </a:cxn>
                              <a:cxn ang="0">
                                <a:pos x="connsiteX1717" y="connsiteY1717"/>
                              </a:cxn>
                              <a:cxn ang="0">
                                <a:pos x="connsiteX1718" y="connsiteY1718"/>
                              </a:cxn>
                              <a:cxn ang="0">
                                <a:pos x="connsiteX1719" y="connsiteY1719"/>
                              </a:cxn>
                              <a:cxn ang="0">
                                <a:pos x="connsiteX1720" y="connsiteY1720"/>
                              </a:cxn>
                              <a:cxn ang="0">
                                <a:pos x="connsiteX1721" y="connsiteY1721"/>
                              </a:cxn>
                              <a:cxn ang="0">
                                <a:pos x="connsiteX1722" y="connsiteY1722"/>
                              </a:cxn>
                              <a:cxn ang="0">
                                <a:pos x="connsiteX1723" y="connsiteY1723"/>
                              </a:cxn>
                              <a:cxn ang="0">
                                <a:pos x="connsiteX1724" y="connsiteY1724"/>
                              </a:cxn>
                              <a:cxn ang="0">
                                <a:pos x="connsiteX1725" y="connsiteY1725"/>
                              </a:cxn>
                              <a:cxn ang="0">
                                <a:pos x="connsiteX1726" y="connsiteY1726"/>
                              </a:cxn>
                              <a:cxn ang="0">
                                <a:pos x="connsiteX1727" y="connsiteY1727"/>
                              </a:cxn>
                              <a:cxn ang="0">
                                <a:pos x="connsiteX1728" y="connsiteY1728"/>
                              </a:cxn>
                              <a:cxn ang="0">
                                <a:pos x="connsiteX1729" y="connsiteY1729"/>
                              </a:cxn>
                              <a:cxn ang="0">
                                <a:pos x="connsiteX1730" y="connsiteY1730"/>
                              </a:cxn>
                              <a:cxn ang="0">
                                <a:pos x="connsiteX1731" y="connsiteY1731"/>
                              </a:cxn>
                              <a:cxn ang="0">
                                <a:pos x="connsiteX1732" y="connsiteY1732"/>
                              </a:cxn>
                              <a:cxn ang="0">
                                <a:pos x="connsiteX1733" y="connsiteY1733"/>
                              </a:cxn>
                              <a:cxn ang="0">
                                <a:pos x="connsiteX1734" y="connsiteY1734"/>
                              </a:cxn>
                              <a:cxn ang="0">
                                <a:pos x="connsiteX1735" y="connsiteY1735"/>
                              </a:cxn>
                              <a:cxn ang="0">
                                <a:pos x="connsiteX1736" y="connsiteY1736"/>
                              </a:cxn>
                              <a:cxn ang="0">
                                <a:pos x="connsiteX1737" y="connsiteY1737"/>
                              </a:cxn>
                              <a:cxn ang="0">
                                <a:pos x="connsiteX1738" y="connsiteY1738"/>
                              </a:cxn>
                              <a:cxn ang="0">
                                <a:pos x="connsiteX1739" y="connsiteY1739"/>
                              </a:cxn>
                              <a:cxn ang="0">
                                <a:pos x="connsiteX1740" y="connsiteY1740"/>
                              </a:cxn>
                              <a:cxn ang="0">
                                <a:pos x="connsiteX1741" y="connsiteY1741"/>
                              </a:cxn>
                              <a:cxn ang="0">
                                <a:pos x="connsiteX1742" y="connsiteY1742"/>
                              </a:cxn>
                              <a:cxn ang="0">
                                <a:pos x="connsiteX1743" y="connsiteY1743"/>
                              </a:cxn>
                              <a:cxn ang="0">
                                <a:pos x="connsiteX1744" y="connsiteY1744"/>
                              </a:cxn>
                              <a:cxn ang="0">
                                <a:pos x="connsiteX1745" y="connsiteY1745"/>
                              </a:cxn>
                              <a:cxn ang="0">
                                <a:pos x="connsiteX1746" y="connsiteY1746"/>
                              </a:cxn>
                              <a:cxn ang="0">
                                <a:pos x="connsiteX1747" y="connsiteY1747"/>
                              </a:cxn>
                              <a:cxn ang="0">
                                <a:pos x="connsiteX1748" y="connsiteY1748"/>
                              </a:cxn>
                              <a:cxn ang="0">
                                <a:pos x="connsiteX1749" y="connsiteY1749"/>
                              </a:cxn>
                              <a:cxn ang="0">
                                <a:pos x="connsiteX1750" y="connsiteY1750"/>
                              </a:cxn>
                              <a:cxn ang="0">
                                <a:pos x="connsiteX1751" y="connsiteY1751"/>
                              </a:cxn>
                              <a:cxn ang="0">
                                <a:pos x="connsiteX1752" y="connsiteY1752"/>
                              </a:cxn>
                              <a:cxn ang="0">
                                <a:pos x="connsiteX1753" y="connsiteY1753"/>
                              </a:cxn>
                              <a:cxn ang="0">
                                <a:pos x="connsiteX1754" y="connsiteY1754"/>
                              </a:cxn>
                              <a:cxn ang="0">
                                <a:pos x="connsiteX1755" y="connsiteY1755"/>
                              </a:cxn>
                              <a:cxn ang="0">
                                <a:pos x="connsiteX1756" y="connsiteY1756"/>
                              </a:cxn>
                              <a:cxn ang="0">
                                <a:pos x="connsiteX1757" y="connsiteY1757"/>
                              </a:cxn>
                              <a:cxn ang="0">
                                <a:pos x="connsiteX1758" y="connsiteY1758"/>
                              </a:cxn>
                              <a:cxn ang="0">
                                <a:pos x="connsiteX1759" y="connsiteY1759"/>
                              </a:cxn>
                              <a:cxn ang="0">
                                <a:pos x="connsiteX1760" y="connsiteY1760"/>
                              </a:cxn>
                              <a:cxn ang="0">
                                <a:pos x="connsiteX1761" y="connsiteY1761"/>
                              </a:cxn>
                              <a:cxn ang="0">
                                <a:pos x="connsiteX1762" y="connsiteY1762"/>
                              </a:cxn>
                              <a:cxn ang="0">
                                <a:pos x="connsiteX1763" y="connsiteY1763"/>
                              </a:cxn>
                              <a:cxn ang="0">
                                <a:pos x="connsiteX1764" y="connsiteY1764"/>
                              </a:cxn>
                              <a:cxn ang="0">
                                <a:pos x="connsiteX1765" y="connsiteY1765"/>
                              </a:cxn>
                              <a:cxn ang="0">
                                <a:pos x="connsiteX1766" y="connsiteY1766"/>
                              </a:cxn>
                              <a:cxn ang="0">
                                <a:pos x="connsiteX1767" y="connsiteY1767"/>
                              </a:cxn>
                              <a:cxn ang="0">
                                <a:pos x="connsiteX1768" y="connsiteY1768"/>
                              </a:cxn>
                              <a:cxn ang="0">
                                <a:pos x="connsiteX1769" y="connsiteY1769"/>
                              </a:cxn>
                              <a:cxn ang="0">
                                <a:pos x="connsiteX1770" y="connsiteY1770"/>
                              </a:cxn>
                              <a:cxn ang="0">
                                <a:pos x="connsiteX1771" y="connsiteY1771"/>
                              </a:cxn>
                              <a:cxn ang="0">
                                <a:pos x="connsiteX1772" y="connsiteY1772"/>
                              </a:cxn>
                              <a:cxn ang="0">
                                <a:pos x="connsiteX1773" y="connsiteY1773"/>
                              </a:cxn>
                              <a:cxn ang="0">
                                <a:pos x="connsiteX1774" y="connsiteY1774"/>
                              </a:cxn>
                              <a:cxn ang="0">
                                <a:pos x="connsiteX1775" y="connsiteY1775"/>
                              </a:cxn>
                              <a:cxn ang="0">
                                <a:pos x="connsiteX1776" y="connsiteY1776"/>
                              </a:cxn>
                              <a:cxn ang="0">
                                <a:pos x="connsiteX1777" y="connsiteY1777"/>
                              </a:cxn>
                              <a:cxn ang="0">
                                <a:pos x="connsiteX1778" y="connsiteY1778"/>
                              </a:cxn>
                              <a:cxn ang="0">
                                <a:pos x="connsiteX1779" y="connsiteY1779"/>
                              </a:cxn>
                              <a:cxn ang="0">
                                <a:pos x="connsiteX1780" y="connsiteY1780"/>
                              </a:cxn>
                              <a:cxn ang="0">
                                <a:pos x="connsiteX1781" y="connsiteY1781"/>
                              </a:cxn>
                              <a:cxn ang="0">
                                <a:pos x="connsiteX1782" y="connsiteY1782"/>
                              </a:cxn>
                              <a:cxn ang="0">
                                <a:pos x="connsiteX1783" y="connsiteY1783"/>
                              </a:cxn>
                              <a:cxn ang="0">
                                <a:pos x="connsiteX1784" y="connsiteY1784"/>
                              </a:cxn>
                              <a:cxn ang="0">
                                <a:pos x="connsiteX1785" y="connsiteY1785"/>
                              </a:cxn>
                              <a:cxn ang="0">
                                <a:pos x="connsiteX1786" y="connsiteY1786"/>
                              </a:cxn>
                              <a:cxn ang="0">
                                <a:pos x="connsiteX1787" y="connsiteY1787"/>
                              </a:cxn>
                              <a:cxn ang="0">
                                <a:pos x="connsiteX1788" y="connsiteY1788"/>
                              </a:cxn>
                              <a:cxn ang="0">
                                <a:pos x="connsiteX1789" y="connsiteY1789"/>
                              </a:cxn>
                              <a:cxn ang="0">
                                <a:pos x="connsiteX1790" y="connsiteY1790"/>
                              </a:cxn>
                              <a:cxn ang="0">
                                <a:pos x="connsiteX1791" y="connsiteY1791"/>
                              </a:cxn>
                              <a:cxn ang="0">
                                <a:pos x="connsiteX1792" y="connsiteY1792"/>
                              </a:cxn>
                              <a:cxn ang="0">
                                <a:pos x="connsiteX1793" y="connsiteY1793"/>
                              </a:cxn>
                              <a:cxn ang="0">
                                <a:pos x="connsiteX1794" y="connsiteY1794"/>
                              </a:cxn>
                              <a:cxn ang="0">
                                <a:pos x="connsiteX1795" y="connsiteY1795"/>
                              </a:cxn>
                              <a:cxn ang="0">
                                <a:pos x="connsiteX1796" y="connsiteY1796"/>
                              </a:cxn>
                              <a:cxn ang="0">
                                <a:pos x="connsiteX1797" y="connsiteY1797"/>
                              </a:cxn>
                              <a:cxn ang="0">
                                <a:pos x="connsiteX1798" y="connsiteY1798"/>
                              </a:cxn>
                              <a:cxn ang="0">
                                <a:pos x="connsiteX1799" y="connsiteY1799"/>
                              </a:cxn>
                              <a:cxn ang="0">
                                <a:pos x="connsiteX1800" y="connsiteY1800"/>
                              </a:cxn>
                              <a:cxn ang="0">
                                <a:pos x="connsiteX1801" y="connsiteY1801"/>
                              </a:cxn>
                              <a:cxn ang="0">
                                <a:pos x="connsiteX1802" y="connsiteY1802"/>
                              </a:cxn>
                              <a:cxn ang="0">
                                <a:pos x="connsiteX1803" y="connsiteY1803"/>
                              </a:cxn>
                              <a:cxn ang="0">
                                <a:pos x="connsiteX1804" y="connsiteY1804"/>
                              </a:cxn>
                              <a:cxn ang="0">
                                <a:pos x="connsiteX1805" y="connsiteY1805"/>
                              </a:cxn>
                              <a:cxn ang="0">
                                <a:pos x="connsiteX1806" y="connsiteY1806"/>
                              </a:cxn>
                              <a:cxn ang="0">
                                <a:pos x="connsiteX1807" y="connsiteY1807"/>
                              </a:cxn>
                              <a:cxn ang="0">
                                <a:pos x="connsiteX1808" y="connsiteY1808"/>
                              </a:cxn>
                              <a:cxn ang="0">
                                <a:pos x="connsiteX1809" y="connsiteY1809"/>
                              </a:cxn>
                              <a:cxn ang="0">
                                <a:pos x="connsiteX1810" y="connsiteY1810"/>
                              </a:cxn>
                              <a:cxn ang="0">
                                <a:pos x="connsiteX1811" y="connsiteY1811"/>
                              </a:cxn>
                              <a:cxn ang="0">
                                <a:pos x="connsiteX1812" y="connsiteY1812"/>
                              </a:cxn>
                              <a:cxn ang="0">
                                <a:pos x="connsiteX1813" y="connsiteY1813"/>
                              </a:cxn>
                              <a:cxn ang="0">
                                <a:pos x="connsiteX1814" y="connsiteY1814"/>
                              </a:cxn>
                              <a:cxn ang="0">
                                <a:pos x="connsiteX1815" y="connsiteY1815"/>
                              </a:cxn>
                              <a:cxn ang="0">
                                <a:pos x="connsiteX1816" y="connsiteY1816"/>
                              </a:cxn>
                              <a:cxn ang="0">
                                <a:pos x="connsiteX1817" y="connsiteY1817"/>
                              </a:cxn>
                              <a:cxn ang="0">
                                <a:pos x="connsiteX1818" y="connsiteY1818"/>
                              </a:cxn>
                              <a:cxn ang="0">
                                <a:pos x="connsiteX1819" y="connsiteY1819"/>
                              </a:cxn>
                              <a:cxn ang="0">
                                <a:pos x="connsiteX1820" y="connsiteY1820"/>
                              </a:cxn>
                              <a:cxn ang="0">
                                <a:pos x="connsiteX1821" y="connsiteY1821"/>
                              </a:cxn>
                              <a:cxn ang="0">
                                <a:pos x="connsiteX1822" y="connsiteY1822"/>
                              </a:cxn>
                              <a:cxn ang="0">
                                <a:pos x="connsiteX1823" y="connsiteY1823"/>
                              </a:cxn>
                              <a:cxn ang="0">
                                <a:pos x="connsiteX1824" y="connsiteY1824"/>
                              </a:cxn>
                              <a:cxn ang="0">
                                <a:pos x="connsiteX1825" y="connsiteY1825"/>
                              </a:cxn>
                              <a:cxn ang="0">
                                <a:pos x="connsiteX1826" y="connsiteY1826"/>
                              </a:cxn>
                              <a:cxn ang="0">
                                <a:pos x="connsiteX1827" y="connsiteY1827"/>
                              </a:cxn>
                              <a:cxn ang="0">
                                <a:pos x="connsiteX1828" y="connsiteY1828"/>
                              </a:cxn>
                              <a:cxn ang="0">
                                <a:pos x="connsiteX1829" y="connsiteY1829"/>
                              </a:cxn>
                              <a:cxn ang="0">
                                <a:pos x="connsiteX1830" y="connsiteY1830"/>
                              </a:cxn>
                              <a:cxn ang="0">
                                <a:pos x="connsiteX1831" y="connsiteY1831"/>
                              </a:cxn>
                              <a:cxn ang="0">
                                <a:pos x="connsiteX1832" y="connsiteY1832"/>
                              </a:cxn>
                              <a:cxn ang="0">
                                <a:pos x="connsiteX1833" y="connsiteY1833"/>
                              </a:cxn>
                              <a:cxn ang="0">
                                <a:pos x="connsiteX1834" y="connsiteY1834"/>
                              </a:cxn>
                              <a:cxn ang="0">
                                <a:pos x="connsiteX1835" y="connsiteY1835"/>
                              </a:cxn>
                              <a:cxn ang="0">
                                <a:pos x="connsiteX1836" y="connsiteY1836"/>
                              </a:cxn>
                              <a:cxn ang="0">
                                <a:pos x="connsiteX1837" y="connsiteY1837"/>
                              </a:cxn>
                              <a:cxn ang="0">
                                <a:pos x="connsiteX1838" y="connsiteY1838"/>
                              </a:cxn>
                              <a:cxn ang="0">
                                <a:pos x="connsiteX1839" y="connsiteY1839"/>
                              </a:cxn>
                              <a:cxn ang="0">
                                <a:pos x="connsiteX1840" y="connsiteY1840"/>
                              </a:cxn>
                              <a:cxn ang="0">
                                <a:pos x="connsiteX1841" y="connsiteY1841"/>
                              </a:cxn>
                              <a:cxn ang="0">
                                <a:pos x="connsiteX1842" y="connsiteY1842"/>
                              </a:cxn>
                              <a:cxn ang="0">
                                <a:pos x="connsiteX1843" y="connsiteY1843"/>
                              </a:cxn>
                              <a:cxn ang="0">
                                <a:pos x="connsiteX1844" y="connsiteY1844"/>
                              </a:cxn>
                              <a:cxn ang="0">
                                <a:pos x="connsiteX1845" y="connsiteY1845"/>
                              </a:cxn>
                              <a:cxn ang="0">
                                <a:pos x="connsiteX1846" y="connsiteY1846"/>
                              </a:cxn>
                              <a:cxn ang="0">
                                <a:pos x="connsiteX1847" y="connsiteY1847"/>
                              </a:cxn>
                              <a:cxn ang="0">
                                <a:pos x="connsiteX1848" y="connsiteY1848"/>
                              </a:cxn>
                              <a:cxn ang="0">
                                <a:pos x="connsiteX1849" y="connsiteY1849"/>
                              </a:cxn>
                              <a:cxn ang="0">
                                <a:pos x="connsiteX1850" y="connsiteY1850"/>
                              </a:cxn>
                              <a:cxn ang="0">
                                <a:pos x="connsiteX1851" y="connsiteY1851"/>
                              </a:cxn>
                              <a:cxn ang="0">
                                <a:pos x="connsiteX1852" y="connsiteY1852"/>
                              </a:cxn>
                              <a:cxn ang="0">
                                <a:pos x="connsiteX1853" y="connsiteY1853"/>
                              </a:cxn>
                              <a:cxn ang="0">
                                <a:pos x="connsiteX1854" y="connsiteY1854"/>
                              </a:cxn>
                              <a:cxn ang="0">
                                <a:pos x="connsiteX1855" y="connsiteY1855"/>
                              </a:cxn>
                              <a:cxn ang="0">
                                <a:pos x="connsiteX1856" y="connsiteY1856"/>
                              </a:cxn>
                              <a:cxn ang="0">
                                <a:pos x="connsiteX1857" y="connsiteY1857"/>
                              </a:cxn>
                              <a:cxn ang="0">
                                <a:pos x="connsiteX1858" y="connsiteY1858"/>
                              </a:cxn>
                              <a:cxn ang="0">
                                <a:pos x="connsiteX1859" y="connsiteY1859"/>
                              </a:cxn>
                              <a:cxn ang="0">
                                <a:pos x="connsiteX1860" y="connsiteY1860"/>
                              </a:cxn>
                              <a:cxn ang="0">
                                <a:pos x="connsiteX1861" y="connsiteY1861"/>
                              </a:cxn>
                              <a:cxn ang="0">
                                <a:pos x="connsiteX1862" y="connsiteY1862"/>
                              </a:cxn>
                              <a:cxn ang="0">
                                <a:pos x="connsiteX1863" y="connsiteY1863"/>
                              </a:cxn>
                              <a:cxn ang="0">
                                <a:pos x="connsiteX1864" y="connsiteY1864"/>
                              </a:cxn>
                              <a:cxn ang="0">
                                <a:pos x="connsiteX1865" y="connsiteY1865"/>
                              </a:cxn>
                              <a:cxn ang="0">
                                <a:pos x="connsiteX1866" y="connsiteY1866"/>
                              </a:cxn>
                              <a:cxn ang="0">
                                <a:pos x="connsiteX1867" y="connsiteY1867"/>
                              </a:cxn>
                              <a:cxn ang="0">
                                <a:pos x="connsiteX1868" y="connsiteY1868"/>
                              </a:cxn>
                              <a:cxn ang="0">
                                <a:pos x="connsiteX1869" y="connsiteY1869"/>
                              </a:cxn>
                              <a:cxn ang="0">
                                <a:pos x="connsiteX1870" y="connsiteY1870"/>
                              </a:cxn>
                              <a:cxn ang="0">
                                <a:pos x="connsiteX1871" y="connsiteY1871"/>
                              </a:cxn>
                              <a:cxn ang="0">
                                <a:pos x="connsiteX1872" y="connsiteY1872"/>
                              </a:cxn>
                              <a:cxn ang="0">
                                <a:pos x="connsiteX1873" y="connsiteY1873"/>
                              </a:cxn>
                              <a:cxn ang="0">
                                <a:pos x="connsiteX1874" y="connsiteY1874"/>
                              </a:cxn>
                              <a:cxn ang="0">
                                <a:pos x="connsiteX1875" y="connsiteY1875"/>
                              </a:cxn>
                              <a:cxn ang="0">
                                <a:pos x="connsiteX1876" y="connsiteY1876"/>
                              </a:cxn>
                              <a:cxn ang="0">
                                <a:pos x="connsiteX1877" y="connsiteY1877"/>
                              </a:cxn>
                              <a:cxn ang="0">
                                <a:pos x="connsiteX1878" y="connsiteY1878"/>
                              </a:cxn>
                              <a:cxn ang="0">
                                <a:pos x="connsiteX1879" y="connsiteY1879"/>
                              </a:cxn>
                              <a:cxn ang="0">
                                <a:pos x="connsiteX1880" y="connsiteY1880"/>
                              </a:cxn>
                              <a:cxn ang="0">
                                <a:pos x="connsiteX1881" y="connsiteY1881"/>
                              </a:cxn>
                              <a:cxn ang="0">
                                <a:pos x="connsiteX1882" y="connsiteY1882"/>
                              </a:cxn>
                              <a:cxn ang="0">
                                <a:pos x="connsiteX1883" y="connsiteY1883"/>
                              </a:cxn>
                              <a:cxn ang="0">
                                <a:pos x="connsiteX1884" y="connsiteY1884"/>
                              </a:cxn>
                              <a:cxn ang="0">
                                <a:pos x="connsiteX1885" y="connsiteY1885"/>
                              </a:cxn>
                              <a:cxn ang="0">
                                <a:pos x="connsiteX1886" y="connsiteY1886"/>
                              </a:cxn>
                              <a:cxn ang="0">
                                <a:pos x="connsiteX1887" y="connsiteY1887"/>
                              </a:cxn>
                              <a:cxn ang="0">
                                <a:pos x="connsiteX1888" y="connsiteY1888"/>
                              </a:cxn>
                              <a:cxn ang="0">
                                <a:pos x="connsiteX1889" y="connsiteY1889"/>
                              </a:cxn>
                              <a:cxn ang="0">
                                <a:pos x="connsiteX1890" y="connsiteY1890"/>
                              </a:cxn>
                              <a:cxn ang="0">
                                <a:pos x="connsiteX1891" y="connsiteY1891"/>
                              </a:cxn>
                              <a:cxn ang="0">
                                <a:pos x="connsiteX1892" y="connsiteY1892"/>
                              </a:cxn>
                              <a:cxn ang="0">
                                <a:pos x="connsiteX1893" y="connsiteY1893"/>
                              </a:cxn>
                              <a:cxn ang="0">
                                <a:pos x="connsiteX1894" y="connsiteY1894"/>
                              </a:cxn>
                              <a:cxn ang="0">
                                <a:pos x="connsiteX1895" y="connsiteY1895"/>
                              </a:cxn>
                              <a:cxn ang="0">
                                <a:pos x="connsiteX1896" y="connsiteY1896"/>
                              </a:cxn>
                              <a:cxn ang="0">
                                <a:pos x="connsiteX1897" y="connsiteY1897"/>
                              </a:cxn>
                              <a:cxn ang="0">
                                <a:pos x="connsiteX1898" y="connsiteY1898"/>
                              </a:cxn>
                              <a:cxn ang="0">
                                <a:pos x="connsiteX1899" y="connsiteY1899"/>
                              </a:cxn>
                              <a:cxn ang="0">
                                <a:pos x="connsiteX1900" y="connsiteY1900"/>
                              </a:cxn>
                              <a:cxn ang="0">
                                <a:pos x="connsiteX1901" y="connsiteY1901"/>
                              </a:cxn>
                              <a:cxn ang="0">
                                <a:pos x="connsiteX1902" y="connsiteY1902"/>
                              </a:cxn>
                              <a:cxn ang="0">
                                <a:pos x="connsiteX1903" y="connsiteY1903"/>
                              </a:cxn>
                              <a:cxn ang="0">
                                <a:pos x="connsiteX1904" y="connsiteY1904"/>
                              </a:cxn>
                              <a:cxn ang="0">
                                <a:pos x="connsiteX1905" y="connsiteY1905"/>
                              </a:cxn>
                              <a:cxn ang="0">
                                <a:pos x="connsiteX1906" y="connsiteY1906"/>
                              </a:cxn>
                              <a:cxn ang="0">
                                <a:pos x="connsiteX1907" y="connsiteY1907"/>
                              </a:cxn>
                              <a:cxn ang="0">
                                <a:pos x="connsiteX1908" y="connsiteY1908"/>
                              </a:cxn>
                              <a:cxn ang="0">
                                <a:pos x="connsiteX1909" y="connsiteY1909"/>
                              </a:cxn>
                              <a:cxn ang="0">
                                <a:pos x="connsiteX1910" y="connsiteY1910"/>
                              </a:cxn>
                              <a:cxn ang="0">
                                <a:pos x="connsiteX1911" y="connsiteY1911"/>
                              </a:cxn>
                              <a:cxn ang="0">
                                <a:pos x="connsiteX1912" y="connsiteY1912"/>
                              </a:cxn>
                              <a:cxn ang="0">
                                <a:pos x="connsiteX1913" y="connsiteY1913"/>
                              </a:cxn>
                              <a:cxn ang="0">
                                <a:pos x="connsiteX1914" y="connsiteY1914"/>
                              </a:cxn>
                              <a:cxn ang="0">
                                <a:pos x="connsiteX1915" y="connsiteY1915"/>
                              </a:cxn>
                              <a:cxn ang="0">
                                <a:pos x="connsiteX1916" y="connsiteY1916"/>
                              </a:cxn>
                              <a:cxn ang="0">
                                <a:pos x="connsiteX1917" y="connsiteY1917"/>
                              </a:cxn>
                              <a:cxn ang="0">
                                <a:pos x="connsiteX1918" y="connsiteY1918"/>
                              </a:cxn>
                              <a:cxn ang="0">
                                <a:pos x="connsiteX1919" y="connsiteY1919"/>
                              </a:cxn>
                              <a:cxn ang="0">
                                <a:pos x="connsiteX1920" y="connsiteY1920"/>
                              </a:cxn>
                              <a:cxn ang="0">
                                <a:pos x="connsiteX1921" y="connsiteY1921"/>
                              </a:cxn>
                              <a:cxn ang="0">
                                <a:pos x="connsiteX1922" y="connsiteY1922"/>
                              </a:cxn>
                              <a:cxn ang="0">
                                <a:pos x="connsiteX1923" y="connsiteY1923"/>
                              </a:cxn>
                              <a:cxn ang="0">
                                <a:pos x="connsiteX1924" y="connsiteY1924"/>
                              </a:cxn>
                              <a:cxn ang="0">
                                <a:pos x="connsiteX1925" y="connsiteY1925"/>
                              </a:cxn>
                              <a:cxn ang="0">
                                <a:pos x="connsiteX1926" y="connsiteY1926"/>
                              </a:cxn>
                              <a:cxn ang="0">
                                <a:pos x="connsiteX1927" y="connsiteY1927"/>
                              </a:cxn>
                              <a:cxn ang="0">
                                <a:pos x="connsiteX1928" y="connsiteY1928"/>
                              </a:cxn>
                              <a:cxn ang="0">
                                <a:pos x="connsiteX1929" y="connsiteY1929"/>
                              </a:cxn>
                              <a:cxn ang="0">
                                <a:pos x="connsiteX1930" y="connsiteY1930"/>
                              </a:cxn>
                              <a:cxn ang="0">
                                <a:pos x="connsiteX1931" y="connsiteY1931"/>
                              </a:cxn>
                              <a:cxn ang="0">
                                <a:pos x="connsiteX1932" y="connsiteY1932"/>
                              </a:cxn>
                              <a:cxn ang="0">
                                <a:pos x="connsiteX1933" y="connsiteY1933"/>
                              </a:cxn>
                              <a:cxn ang="0">
                                <a:pos x="connsiteX1934" y="connsiteY1934"/>
                              </a:cxn>
                              <a:cxn ang="0">
                                <a:pos x="connsiteX1935" y="connsiteY1935"/>
                              </a:cxn>
                              <a:cxn ang="0">
                                <a:pos x="connsiteX1936" y="connsiteY1936"/>
                              </a:cxn>
                              <a:cxn ang="0">
                                <a:pos x="connsiteX1937" y="connsiteY1937"/>
                              </a:cxn>
                              <a:cxn ang="0">
                                <a:pos x="connsiteX1938" y="connsiteY1938"/>
                              </a:cxn>
                              <a:cxn ang="0">
                                <a:pos x="connsiteX1939" y="connsiteY1939"/>
                              </a:cxn>
                              <a:cxn ang="0">
                                <a:pos x="connsiteX1940" y="connsiteY1940"/>
                              </a:cxn>
                              <a:cxn ang="0">
                                <a:pos x="connsiteX1941" y="connsiteY1941"/>
                              </a:cxn>
                              <a:cxn ang="0">
                                <a:pos x="connsiteX1942" y="connsiteY1942"/>
                              </a:cxn>
                              <a:cxn ang="0">
                                <a:pos x="connsiteX1943" y="connsiteY1943"/>
                              </a:cxn>
                              <a:cxn ang="0">
                                <a:pos x="connsiteX1944" y="connsiteY1944"/>
                              </a:cxn>
                              <a:cxn ang="0">
                                <a:pos x="connsiteX1945" y="connsiteY1945"/>
                              </a:cxn>
                              <a:cxn ang="0">
                                <a:pos x="connsiteX1946" y="connsiteY1946"/>
                              </a:cxn>
                              <a:cxn ang="0">
                                <a:pos x="connsiteX1947" y="connsiteY1947"/>
                              </a:cxn>
                              <a:cxn ang="0">
                                <a:pos x="connsiteX1948" y="connsiteY1948"/>
                              </a:cxn>
                              <a:cxn ang="0">
                                <a:pos x="connsiteX1949" y="connsiteY1949"/>
                              </a:cxn>
                              <a:cxn ang="0">
                                <a:pos x="connsiteX1950" y="connsiteY1950"/>
                              </a:cxn>
                              <a:cxn ang="0">
                                <a:pos x="connsiteX1951" y="connsiteY1951"/>
                              </a:cxn>
                              <a:cxn ang="0">
                                <a:pos x="connsiteX1952" y="connsiteY1952"/>
                              </a:cxn>
                              <a:cxn ang="0">
                                <a:pos x="connsiteX1953" y="connsiteY1953"/>
                              </a:cxn>
                              <a:cxn ang="0">
                                <a:pos x="connsiteX1954" y="connsiteY1954"/>
                              </a:cxn>
                              <a:cxn ang="0">
                                <a:pos x="connsiteX1955" y="connsiteY1955"/>
                              </a:cxn>
                              <a:cxn ang="0">
                                <a:pos x="connsiteX1956" y="connsiteY1956"/>
                              </a:cxn>
                              <a:cxn ang="0">
                                <a:pos x="connsiteX1957" y="connsiteY1957"/>
                              </a:cxn>
                              <a:cxn ang="0">
                                <a:pos x="connsiteX1958" y="connsiteY1958"/>
                              </a:cxn>
                              <a:cxn ang="0">
                                <a:pos x="connsiteX1959" y="connsiteY1959"/>
                              </a:cxn>
                              <a:cxn ang="0">
                                <a:pos x="connsiteX1960" y="connsiteY1960"/>
                              </a:cxn>
                              <a:cxn ang="0">
                                <a:pos x="connsiteX1961" y="connsiteY1961"/>
                              </a:cxn>
                              <a:cxn ang="0">
                                <a:pos x="connsiteX1962" y="connsiteY1962"/>
                              </a:cxn>
                              <a:cxn ang="0">
                                <a:pos x="connsiteX1963" y="connsiteY1963"/>
                              </a:cxn>
                              <a:cxn ang="0">
                                <a:pos x="connsiteX1964" y="connsiteY1964"/>
                              </a:cxn>
                              <a:cxn ang="0">
                                <a:pos x="connsiteX1965" y="connsiteY1965"/>
                              </a:cxn>
                              <a:cxn ang="0">
                                <a:pos x="connsiteX1966" y="connsiteY1966"/>
                              </a:cxn>
                              <a:cxn ang="0">
                                <a:pos x="connsiteX1967" y="connsiteY1967"/>
                              </a:cxn>
                              <a:cxn ang="0">
                                <a:pos x="connsiteX1968" y="connsiteY1968"/>
                              </a:cxn>
                              <a:cxn ang="0">
                                <a:pos x="connsiteX1969" y="connsiteY1969"/>
                              </a:cxn>
                              <a:cxn ang="0">
                                <a:pos x="connsiteX1970" y="connsiteY1970"/>
                              </a:cxn>
                              <a:cxn ang="0">
                                <a:pos x="connsiteX1971" y="connsiteY1971"/>
                              </a:cxn>
                              <a:cxn ang="0">
                                <a:pos x="connsiteX1972" y="connsiteY1972"/>
                              </a:cxn>
                              <a:cxn ang="0">
                                <a:pos x="connsiteX1973" y="connsiteY1973"/>
                              </a:cxn>
                              <a:cxn ang="0">
                                <a:pos x="connsiteX1974" y="connsiteY1974"/>
                              </a:cxn>
                              <a:cxn ang="0">
                                <a:pos x="connsiteX1975" y="connsiteY1975"/>
                              </a:cxn>
                              <a:cxn ang="0">
                                <a:pos x="connsiteX1976" y="connsiteY1976"/>
                              </a:cxn>
                              <a:cxn ang="0">
                                <a:pos x="connsiteX1977" y="connsiteY1977"/>
                              </a:cxn>
                              <a:cxn ang="0">
                                <a:pos x="connsiteX1978" y="connsiteY1978"/>
                              </a:cxn>
                              <a:cxn ang="0">
                                <a:pos x="connsiteX1979" y="connsiteY1979"/>
                              </a:cxn>
                              <a:cxn ang="0">
                                <a:pos x="connsiteX1980" y="connsiteY1980"/>
                              </a:cxn>
                              <a:cxn ang="0">
                                <a:pos x="connsiteX1981" y="connsiteY1981"/>
                              </a:cxn>
                              <a:cxn ang="0">
                                <a:pos x="connsiteX1982" y="connsiteY1982"/>
                              </a:cxn>
                              <a:cxn ang="0">
                                <a:pos x="connsiteX1983" y="connsiteY1983"/>
                              </a:cxn>
                              <a:cxn ang="0">
                                <a:pos x="connsiteX1984" y="connsiteY1984"/>
                              </a:cxn>
                              <a:cxn ang="0">
                                <a:pos x="connsiteX1985" y="connsiteY1985"/>
                              </a:cxn>
                              <a:cxn ang="0">
                                <a:pos x="connsiteX1986" y="connsiteY1986"/>
                              </a:cxn>
                              <a:cxn ang="0">
                                <a:pos x="connsiteX1987" y="connsiteY1987"/>
                              </a:cxn>
                              <a:cxn ang="0">
                                <a:pos x="connsiteX1988" y="connsiteY1988"/>
                              </a:cxn>
                              <a:cxn ang="0">
                                <a:pos x="connsiteX1989" y="connsiteY1989"/>
                              </a:cxn>
                              <a:cxn ang="0">
                                <a:pos x="connsiteX1990" y="connsiteY1990"/>
                              </a:cxn>
                              <a:cxn ang="0">
                                <a:pos x="connsiteX1991" y="connsiteY1991"/>
                              </a:cxn>
                              <a:cxn ang="0">
                                <a:pos x="connsiteX1992" y="connsiteY1992"/>
                              </a:cxn>
                              <a:cxn ang="0">
                                <a:pos x="connsiteX1993" y="connsiteY1993"/>
                              </a:cxn>
                              <a:cxn ang="0">
                                <a:pos x="connsiteX1994" y="connsiteY1994"/>
                              </a:cxn>
                              <a:cxn ang="0">
                                <a:pos x="connsiteX1995" y="connsiteY1995"/>
                              </a:cxn>
                              <a:cxn ang="0">
                                <a:pos x="connsiteX1996" y="connsiteY1996"/>
                              </a:cxn>
                              <a:cxn ang="0">
                                <a:pos x="connsiteX1997" y="connsiteY1997"/>
                              </a:cxn>
                              <a:cxn ang="0">
                                <a:pos x="connsiteX1998" y="connsiteY1998"/>
                              </a:cxn>
                              <a:cxn ang="0">
                                <a:pos x="connsiteX1999" y="connsiteY1999"/>
                              </a:cxn>
                              <a:cxn ang="0">
                                <a:pos x="connsiteX2000" y="connsiteY2000"/>
                              </a:cxn>
                              <a:cxn ang="0">
                                <a:pos x="connsiteX2001" y="connsiteY2001"/>
                              </a:cxn>
                              <a:cxn ang="0">
                                <a:pos x="connsiteX2002" y="connsiteY2002"/>
                              </a:cxn>
                              <a:cxn ang="0">
                                <a:pos x="connsiteX2003" y="connsiteY2003"/>
                              </a:cxn>
                              <a:cxn ang="0">
                                <a:pos x="connsiteX2004" y="connsiteY2004"/>
                              </a:cxn>
                              <a:cxn ang="0">
                                <a:pos x="connsiteX2005" y="connsiteY2005"/>
                              </a:cxn>
                              <a:cxn ang="0">
                                <a:pos x="connsiteX2006" y="connsiteY2006"/>
                              </a:cxn>
                              <a:cxn ang="0">
                                <a:pos x="connsiteX2007" y="connsiteY2007"/>
                              </a:cxn>
                              <a:cxn ang="0">
                                <a:pos x="connsiteX2008" y="connsiteY2008"/>
                              </a:cxn>
                              <a:cxn ang="0">
                                <a:pos x="connsiteX2009" y="connsiteY2009"/>
                              </a:cxn>
                              <a:cxn ang="0">
                                <a:pos x="connsiteX2010" y="connsiteY2010"/>
                              </a:cxn>
                              <a:cxn ang="0">
                                <a:pos x="connsiteX2011" y="connsiteY2011"/>
                              </a:cxn>
                              <a:cxn ang="0">
                                <a:pos x="connsiteX2012" y="connsiteY2012"/>
                              </a:cxn>
                              <a:cxn ang="0">
                                <a:pos x="connsiteX2013" y="connsiteY2013"/>
                              </a:cxn>
                              <a:cxn ang="0">
                                <a:pos x="connsiteX2014" y="connsiteY2014"/>
                              </a:cxn>
                              <a:cxn ang="0">
                                <a:pos x="connsiteX2015" y="connsiteY2015"/>
                              </a:cxn>
                              <a:cxn ang="0">
                                <a:pos x="connsiteX2016" y="connsiteY2016"/>
                              </a:cxn>
                              <a:cxn ang="0">
                                <a:pos x="connsiteX2017" y="connsiteY2017"/>
                              </a:cxn>
                              <a:cxn ang="0">
                                <a:pos x="connsiteX2018" y="connsiteY2018"/>
                              </a:cxn>
                              <a:cxn ang="0">
                                <a:pos x="connsiteX2019" y="connsiteY2019"/>
                              </a:cxn>
                              <a:cxn ang="0">
                                <a:pos x="connsiteX2020" y="connsiteY2020"/>
                              </a:cxn>
                              <a:cxn ang="0">
                                <a:pos x="connsiteX2021" y="connsiteY2021"/>
                              </a:cxn>
                              <a:cxn ang="0">
                                <a:pos x="connsiteX2022" y="connsiteY2022"/>
                              </a:cxn>
                              <a:cxn ang="0">
                                <a:pos x="connsiteX2023" y="connsiteY2023"/>
                              </a:cxn>
                              <a:cxn ang="0">
                                <a:pos x="connsiteX2024" y="connsiteY2024"/>
                              </a:cxn>
                              <a:cxn ang="0">
                                <a:pos x="connsiteX2025" y="connsiteY2025"/>
                              </a:cxn>
                              <a:cxn ang="0">
                                <a:pos x="connsiteX2026" y="connsiteY2026"/>
                              </a:cxn>
                              <a:cxn ang="0">
                                <a:pos x="connsiteX2027" y="connsiteY2027"/>
                              </a:cxn>
                              <a:cxn ang="0">
                                <a:pos x="connsiteX2028" y="connsiteY2028"/>
                              </a:cxn>
                              <a:cxn ang="0">
                                <a:pos x="connsiteX2029" y="connsiteY2029"/>
                              </a:cxn>
                              <a:cxn ang="0">
                                <a:pos x="connsiteX2030" y="connsiteY2030"/>
                              </a:cxn>
                              <a:cxn ang="0">
                                <a:pos x="connsiteX2031" y="connsiteY2031"/>
                              </a:cxn>
                              <a:cxn ang="0">
                                <a:pos x="connsiteX2032" y="connsiteY2032"/>
                              </a:cxn>
                              <a:cxn ang="0">
                                <a:pos x="connsiteX2033" y="connsiteY2033"/>
                              </a:cxn>
                              <a:cxn ang="0">
                                <a:pos x="connsiteX2034" y="connsiteY2034"/>
                              </a:cxn>
                              <a:cxn ang="0">
                                <a:pos x="connsiteX2035" y="connsiteY2035"/>
                              </a:cxn>
                              <a:cxn ang="0">
                                <a:pos x="connsiteX2036" y="connsiteY2036"/>
                              </a:cxn>
                              <a:cxn ang="0">
                                <a:pos x="connsiteX2037" y="connsiteY2037"/>
                              </a:cxn>
                              <a:cxn ang="0">
                                <a:pos x="connsiteX2038" y="connsiteY2038"/>
                              </a:cxn>
                              <a:cxn ang="0">
                                <a:pos x="connsiteX2039" y="connsiteY2039"/>
                              </a:cxn>
                              <a:cxn ang="0">
                                <a:pos x="connsiteX2040" y="connsiteY2040"/>
                              </a:cxn>
                              <a:cxn ang="0">
                                <a:pos x="connsiteX2041" y="connsiteY2041"/>
                              </a:cxn>
                              <a:cxn ang="0">
                                <a:pos x="connsiteX2042" y="connsiteY2042"/>
                              </a:cxn>
                              <a:cxn ang="0">
                                <a:pos x="connsiteX2043" y="connsiteY2043"/>
                              </a:cxn>
                              <a:cxn ang="0">
                                <a:pos x="connsiteX2044" y="connsiteY2044"/>
                              </a:cxn>
                              <a:cxn ang="0">
                                <a:pos x="connsiteX2045" y="connsiteY2045"/>
                              </a:cxn>
                              <a:cxn ang="0">
                                <a:pos x="connsiteX2046" y="connsiteY2046"/>
                              </a:cxn>
                              <a:cxn ang="0">
                                <a:pos x="connsiteX2047" y="connsiteY2047"/>
                              </a:cxn>
                              <a:cxn ang="0">
                                <a:pos x="connsiteX2048" y="connsiteY2048"/>
                              </a:cxn>
                              <a:cxn ang="0">
                                <a:pos x="connsiteX2049" y="connsiteY2049"/>
                              </a:cxn>
                              <a:cxn ang="0">
                                <a:pos x="connsiteX2050" y="connsiteY2050"/>
                              </a:cxn>
                              <a:cxn ang="0">
                                <a:pos x="connsiteX2051" y="connsiteY2051"/>
                              </a:cxn>
                              <a:cxn ang="0">
                                <a:pos x="connsiteX2052" y="connsiteY2052"/>
                              </a:cxn>
                              <a:cxn ang="0">
                                <a:pos x="connsiteX2053" y="connsiteY2053"/>
                              </a:cxn>
                              <a:cxn ang="0">
                                <a:pos x="connsiteX2054" y="connsiteY2054"/>
                              </a:cxn>
                              <a:cxn ang="0">
                                <a:pos x="connsiteX2055" y="connsiteY2055"/>
                              </a:cxn>
                              <a:cxn ang="0">
                                <a:pos x="connsiteX2056" y="connsiteY2056"/>
                              </a:cxn>
                              <a:cxn ang="0">
                                <a:pos x="connsiteX2057" y="connsiteY2057"/>
                              </a:cxn>
                              <a:cxn ang="0">
                                <a:pos x="connsiteX2058" y="connsiteY2058"/>
                              </a:cxn>
                              <a:cxn ang="0">
                                <a:pos x="connsiteX2059" y="connsiteY2059"/>
                              </a:cxn>
                              <a:cxn ang="0">
                                <a:pos x="connsiteX2060" y="connsiteY2060"/>
                              </a:cxn>
                              <a:cxn ang="0">
                                <a:pos x="connsiteX2061" y="connsiteY2061"/>
                              </a:cxn>
                              <a:cxn ang="0">
                                <a:pos x="connsiteX2062" y="connsiteY2062"/>
                              </a:cxn>
                              <a:cxn ang="0">
                                <a:pos x="connsiteX2063" y="connsiteY2063"/>
                              </a:cxn>
                              <a:cxn ang="0">
                                <a:pos x="connsiteX2064" y="connsiteY2064"/>
                              </a:cxn>
                              <a:cxn ang="0">
                                <a:pos x="connsiteX2065" y="connsiteY2065"/>
                              </a:cxn>
                              <a:cxn ang="0">
                                <a:pos x="connsiteX2066" y="connsiteY2066"/>
                              </a:cxn>
                              <a:cxn ang="0">
                                <a:pos x="connsiteX2067" y="connsiteY2067"/>
                              </a:cxn>
                              <a:cxn ang="0">
                                <a:pos x="connsiteX2068" y="connsiteY2068"/>
                              </a:cxn>
                              <a:cxn ang="0">
                                <a:pos x="connsiteX2069" y="connsiteY2069"/>
                              </a:cxn>
                              <a:cxn ang="0">
                                <a:pos x="connsiteX2070" y="connsiteY2070"/>
                              </a:cxn>
                              <a:cxn ang="0">
                                <a:pos x="connsiteX2071" y="connsiteY2071"/>
                              </a:cxn>
                              <a:cxn ang="0">
                                <a:pos x="connsiteX2072" y="connsiteY2072"/>
                              </a:cxn>
                              <a:cxn ang="0">
                                <a:pos x="connsiteX2073" y="connsiteY2073"/>
                              </a:cxn>
                              <a:cxn ang="0">
                                <a:pos x="connsiteX2074" y="connsiteY2074"/>
                              </a:cxn>
                              <a:cxn ang="0">
                                <a:pos x="connsiteX2075" y="connsiteY2075"/>
                              </a:cxn>
                              <a:cxn ang="0">
                                <a:pos x="connsiteX2076" y="connsiteY2076"/>
                              </a:cxn>
                              <a:cxn ang="0">
                                <a:pos x="connsiteX2077" y="connsiteY2077"/>
                              </a:cxn>
                              <a:cxn ang="0">
                                <a:pos x="connsiteX2078" y="connsiteY2078"/>
                              </a:cxn>
                              <a:cxn ang="0">
                                <a:pos x="connsiteX2079" y="connsiteY2079"/>
                              </a:cxn>
                              <a:cxn ang="0">
                                <a:pos x="connsiteX2080" y="connsiteY2080"/>
                              </a:cxn>
                              <a:cxn ang="0">
                                <a:pos x="connsiteX2081" y="connsiteY2081"/>
                              </a:cxn>
                              <a:cxn ang="0">
                                <a:pos x="connsiteX2082" y="connsiteY2082"/>
                              </a:cxn>
                              <a:cxn ang="0">
                                <a:pos x="connsiteX2083" y="connsiteY2083"/>
                              </a:cxn>
                              <a:cxn ang="0">
                                <a:pos x="connsiteX2084" y="connsiteY2084"/>
                              </a:cxn>
                              <a:cxn ang="0">
                                <a:pos x="connsiteX2085" y="connsiteY2085"/>
                              </a:cxn>
                              <a:cxn ang="0">
                                <a:pos x="connsiteX2086" y="connsiteY2086"/>
                              </a:cxn>
                              <a:cxn ang="0">
                                <a:pos x="connsiteX2087" y="connsiteY2087"/>
                              </a:cxn>
                              <a:cxn ang="0">
                                <a:pos x="connsiteX2088" y="connsiteY2088"/>
                              </a:cxn>
                              <a:cxn ang="0">
                                <a:pos x="connsiteX2089" y="connsiteY2089"/>
                              </a:cxn>
                              <a:cxn ang="0">
                                <a:pos x="connsiteX2090" y="connsiteY2090"/>
                              </a:cxn>
                              <a:cxn ang="0">
                                <a:pos x="connsiteX2091" y="connsiteY2091"/>
                              </a:cxn>
                              <a:cxn ang="0">
                                <a:pos x="connsiteX2092" y="connsiteY2092"/>
                              </a:cxn>
                              <a:cxn ang="0">
                                <a:pos x="connsiteX2093" y="connsiteY2093"/>
                              </a:cxn>
                              <a:cxn ang="0">
                                <a:pos x="connsiteX2094" y="connsiteY2094"/>
                              </a:cxn>
                              <a:cxn ang="0">
                                <a:pos x="connsiteX2095" y="connsiteY2095"/>
                              </a:cxn>
                              <a:cxn ang="0">
                                <a:pos x="connsiteX2096" y="connsiteY2096"/>
                              </a:cxn>
                              <a:cxn ang="0">
                                <a:pos x="connsiteX2097" y="connsiteY2097"/>
                              </a:cxn>
                              <a:cxn ang="0">
                                <a:pos x="connsiteX2098" y="connsiteY2098"/>
                              </a:cxn>
                              <a:cxn ang="0">
                                <a:pos x="connsiteX2099" y="connsiteY2099"/>
                              </a:cxn>
                              <a:cxn ang="0">
                                <a:pos x="connsiteX2100" y="connsiteY2100"/>
                              </a:cxn>
                              <a:cxn ang="0">
                                <a:pos x="connsiteX2101" y="connsiteY2101"/>
                              </a:cxn>
                              <a:cxn ang="0">
                                <a:pos x="connsiteX2102" y="connsiteY2102"/>
                              </a:cxn>
                              <a:cxn ang="0">
                                <a:pos x="connsiteX2103" y="connsiteY2103"/>
                              </a:cxn>
                              <a:cxn ang="0">
                                <a:pos x="connsiteX2104" y="connsiteY2104"/>
                              </a:cxn>
                              <a:cxn ang="0">
                                <a:pos x="connsiteX2105" y="connsiteY2105"/>
                              </a:cxn>
                              <a:cxn ang="0">
                                <a:pos x="connsiteX2106" y="connsiteY2106"/>
                              </a:cxn>
                              <a:cxn ang="0">
                                <a:pos x="connsiteX2107" y="connsiteY2107"/>
                              </a:cxn>
                              <a:cxn ang="0">
                                <a:pos x="connsiteX2108" y="connsiteY2108"/>
                              </a:cxn>
                              <a:cxn ang="0">
                                <a:pos x="connsiteX2109" y="connsiteY2109"/>
                              </a:cxn>
                              <a:cxn ang="0">
                                <a:pos x="connsiteX2110" y="connsiteY2110"/>
                              </a:cxn>
                              <a:cxn ang="0">
                                <a:pos x="connsiteX2111" y="connsiteY2111"/>
                              </a:cxn>
                              <a:cxn ang="0">
                                <a:pos x="connsiteX2112" y="connsiteY2112"/>
                              </a:cxn>
                              <a:cxn ang="0">
                                <a:pos x="connsiteX2113" y="connsiteY2113"/>
                              </a:cxn>
                              <a:cxn ang="0">
                                <a:pos x="connsiteX2114" y="connsiteY2114"/>
                              </a:cxn>
                              <a:cxn ang="0">
                                <a:pos x="connsiteX2115" y="connsiteY2115"/>
                              </a:cxn>
                              <a:cxn ang="0">
                                <a:pos x="connsiteX2116" y="connsiteY2116"/>
                              </a:cxn>
                              <a:cxn ang="0">
                                <a:pos x="connsiteX2117" y="connsiteY2117"/>
                              </a:cxn>
                              <a:cxn ang="0">
                                <a:pos x="connsiteX2118" y="connsiteY2118"/>
                              </a:cxn>
                              <a:cxn ang="0">
                                <a:pos x="connsiteX2119" y="connsiteY2119"/>
                              </a:cxn>
                              <a:cxn ang="0">
                                <a:pos x="connsiteX2120" y="connsiteY2120"/>
                              </a:cxn>
                              <a:cxn ang="0">
                                <a:pos x="connsiteX2121" y="connsiteY2121"/>
                              </a:cxn>
                              <a:cxn ang="0">
                                <a:pos x="connsiteX2122" y="connsiteY2122"/>
                              </a:cxn>
                              <a:cxn ang="0">
                                <a:pos x="connsiteX2123" y="connsiteY2123"/>
                              </a:cxn>
                              <a:cxn ang="0">
                                <a:pos x="connsiteX2124" y="connsiteY2124"/>
                              </a:cxn>
                              <a:cxn ang="0">
                                <a:pos x="connsiteX2125" y="connsiteY2125"/>
                              </a:cxn>
                              <a:cxn ang="0">
                                <a:pos x="connsiteX2126" y="connsiteY2126"/>
                              </a:cxn>
                              <a:cxn ang="0">
                                <a:pos x="connsiteX2127" y="connsiteY2127"/>
                              </a:cxn>
                              <a:cxn ang="0">
                                <a:pos x="connsiteX2128" y="connsiteY2128"/>
                              </a:cxn>
                              <a:cxn ang="0">
                                <a:pos x="connsiteX2129" y="connsiteY2129"/>
                              </a:cxn>
                              <a:cxn ang="0">
                                <a:pos x="connsiteX2130" y="connsiteY2130"/>
                              </a:cxn>
                              <a:cxn ang="0">
                                <a:pos x="connsiteX2131" y="connsiteY2131"/>
                              </a:cxn>
                              <a:cxn ang="0">
                                <a:pos x="connsiteX2132" y="connsiteY2132"/>
                              </a:cxn>
                              <a:cxn ang="0">
                                <a:pos x="connsiteX2133" y="connsiteY2133"/>
                              </a:cxn>
                              <a:cxn ang="0">
                                <a:pos x="connsiteX2134" y="connsiteY2134"/>
                              </a:cxn>
                              <a:cxn ang="0">
                                <a:pos x="connsiteX2135" y="connsiteY2135"/>
                              </a:cxn>
                              <a:cxn ang="0">
                                <a:pos x="connsiteX2136" y="connsiteY2136"/>
                              </a:cxn>
                              <a:cxn ang="0">
                                <a:pos x="connsiteX2137" y="connsiteY2137"/>
                              </a:cxn>
                              <a:cxn ang="0">
                                <a:pos x="connsiteX2138" y="connsiteY2138"/>
                              </a:cxn>
                              <a:cxn ang="0">
                                <a:pos x="connsiteX2139" y="connsiteY2139"/>
                              </a:cxn>
                              <a:cxn ang="0">
                                <a:pos x="connsiteX2140" y="connsiteY2140"/>
                              </a:cxn>
                              <a:cxn ang="0">
                                <a:pos x="connsiteX2141" y="connsiteY2141"/>
                              </a:cxn>
                              <a:cxn ang="0">
                                <a:pos x="connsiteX2142" y="connsiteY2142"/>
                              </a:cxn>
                              <a:cxn ang="0">
                                <a:pos x="connsiteX2143" y="connsiteY2143"/>
                              </a:cxn>
                              <a:cxn ang="0">
                                <a:pos x="connsiteX2144" y="connsiteY2144"/>
                              </a:cxn>
                              <a:cxn ang="0">
                                <a:pos x="connsiteX2145" y="connsiteY2145"/>
                              </a:cxn>
                              <a:cxn ang="0">
                                <a:pos x="connsiteX2146" y="connsiteY2146"/>
                              </a:cxn>
                              <a:cxn ang="0">
                                <a:pos x="connsiteX2147" y="connsiteY2147"/>
                              </a:cxn>
                              <a:cxn ang="0">
                                <a:pos x="connsiteX2148" y="connsiteY2148"/>
                              </a:cxn>
                              <a:cxn ang="0">
                                <a:pos x="connsiteX2149" y="connsiteY2149"/>
                              </a:cxn>
                              <a:cxn ang="0">
                                <a:pos x="connsiteX2150" y="connsiteY2150"/>
                              </a:cxn>
                              <a:cxn ang="0">
                                <a:pos x="connsiteX2151" y="connsiteY2151"/>
                              </a:cxn>
                              <a:cxn ang="0">
                                <a:pos x="connsiteX2152" y="connsiteY2152"/>
                              </a:cxn>
                              <a:cxn ang="0">
                                <a:pos x="connsiteX2153" y="connsiteY2153"/>
                              </a:cxn>
                              <a:cxn ang="0">
                                <a:pos x="connsiteX2154" y="connsiteY2154"/>
                              </a:cxn>
                              <a:cxn ang="0">
                                <a:pos x="connsiteX2155" y="connsiteY2155"/>
                              </a:cxn>
                              <a:cxn ang="0">
                                <a:pos x="connsiteX2156" y="connsiteY2156"/>
                              </a:cxn>
                              <a:cxn ang="0">
                                <a:pos x="connsiteX2157" y="connsiteY2157"/>
                              </a:cxn>
                              <a:cxn ang="0">
                                <a:pos x="connsiteX2158" y="connsiteY2158"/>
                              </a:cxn>
                              <a:cxn ang="0">
                                <a:pos x="connsiteX2159" y="connsiteY2159"/>
                              </a:cxn>
                              <a:cxn ang="0">
                                <a:pos x="connsiteX2160" y="connsiteY2160"/>
                              </a:cxn>
                              <a:cxn ang="0">
                                <a:pos x="connsiteX2161" y="connsiteY2161"/>
                              </a:cxn>
                              <a:cxn ang="0">
                                <a:pos x="connsiteX2162" y="connsiteY2162"/>
                              </a:cxn>
                              <a:cxn ang="0">
                                <a:pos x="connsiteX2163" y="connsiteY2163"/>
                              </a:cxn>
                              <a:cxn ang="0">
                                <a:pos x="connsiteX2164" y="connsiteY2164"/>
                              </a:cxn>
                              <a:cxn ang="0">
                                <a:pos x="connsiteX2165" y="connsiteY2165"/>
                              </a:cxn>
                              <a:cxn ang="0">
                                <a:pos x="connsiteX2166" y="connsiteY2166"/>
                              </a:cxn>
                              <a:cxn ang="0">
                                <a:pos x="connsiteX2167" y="connsiteY2167"/>
                              </a:cxn>
                              <a:cxn ang="0">
                                <a:pos x="connsiteX2168" y="connsiteY2168"/>
                              </a:cxn>
                              <a:cxn ang="0">
                                <a:pos x="connsiteX2169" y="connsiteY2169"/>
                              </a:cxn>
                              <a:cxn ang="0">
                                <a:pos x="connsiteX2170" y="connsiteY2170"/>
                              </a:cxn>
                              <a:cxn ang="0">
                                <a:pos x="connsiteX2171" y="connsiteY2171"/>
                              </a:cxn>
                              <a:cxn ang="0">
                                <a:pos x="connsiteX2172" y="connsiteY2172"/>
                              </a:cxn>
                              <a:cxn ang="0">
                                <a:pos x="connsiteX2173" y="connsiteY2173"/>
                              </a:cxn>
                              <a:cxn ang="0">
                                <a:pos x="connsiteX2174" y="connsiteY2174"/>
                              </a:cxn>
                              <a:cxn ang="0">
                                <a:pos x="connsiteX2175" y="connsiteY2175"/>
                              </a:cxn>
                              <a:cxn ang="0">
                                <a:pos x="connsiteX2176" y="connsiteY2176"/>
                              </a:cxn>
                              <a:cxn ang="0">
                                <a:pos x="connsiteX2177" y="connsiteY2177"/>
                              </a:cxn>
                              <a:cxn ang="0">
                                <a:pos x="connsiteX2178" y="connsiteY2178"/>
                              </a:cxn>
                              <a:cxn ang="0">
                                <a:pos x="connsiteX2179" y="connsiteY2179"/>
                              </a:cxn>
                              <a:cxn ang="0">
                                <a:pos x="connsiteX2180" y="connsiteY2180"/>
                              </a:cxn>
                              <a:cxn ang="0">
                                <a:pos x="connsiteX2181" y="connsiteY2181"/>
                              </a:cxn>
                              <a:cxn ang="0">
                                <a:pos x="connsiteX2182" y="connsiteY2182"/>
                              </a:cxn>
                              <a:cxn ang="0">
                                <a:pos x="connsiteX2183" y="connsiteY2183"/>
                              </a:cxn>
                              <a:cxn ang="0">
                                <a:pos x="connsiteX2184" y="connsiteY2184"/>
                              </a:cxn>
                              <a:cxn ang="0">
                                <a:pos x="connsiteX2185" y="connsiteY2185"/>
                              </a:cxn>
                              <a:cxn ang="0">
                                <a:pos x="connsiteX2186" y="connsiteY2186"/>
                              </a:cxn>
                              <a:cxn ang="0">
                                <a:pos x="connsiteX2187" y="connsiteY2187"/>
                              </a:cxn>
                              <a:cxn ang="0">
                                <a:pos x="connsiteX2188" y="connsiteY2188"/>
                              </a:cxn>
                              <a:cxn ang="0">
                                <a:pos x="connsiteX2189" y="connsiteY2189"/>
                              </a:cxn>
                              <a:cxn ang="0">
                                <a:pos x="connsiteX2190" y="connsiteY2190"/>
                              </a:cxn>
                              <a:cxn ang="0">
                                <a:pos x="connsiteX2191" y="connsiteY2191"/>
                              </a:cxn>
                              <a:cxn ang="0">
                                <a:pos x="connsiteX2192" y="connsiteY2192"/>
                              </a:cxn>
                              <a:cxn ang="0">
                                <a:pos x="connsiteX2193" y="connsiteY2193"/>
                              </a:cxn>
                              <a:cxn ang="0">
                                <a:pos x="connsiteX2194" y="connsiteY2194"/>
                              </a:cxn>
                              <a:cxn ang="0">
                                <a:pos x="connsiteX2195" y="connsiteY2195"/>
                              </a:cxn>
                              <a:cxn ang="0">
                                <a:pos x="connsiteX2196" y="connsiteY2196"/>
                              </a:cxn>
                              <a:cxn ang="0">
                                <a:pos x="connsiteX2197" y="connsiteY2197"/>
                              </a:cxn>
                              <a:cxn ang="0">
                                <a:pos x="connsiteX2198" y="connsiteY2198"/>
                              </a:cxn>
                              <a:cxn ang="0">
                                <a:pos x="connsiteX2199" y="connsiteY2199"/>
                              </a:cxn>
                              <a:cxn ang="0">
                                <a:pos x="connsiteX2200" y="connsiteY2200"/>
                              </a:cxn>
                              <a:cxn ang="0">
                                <a:pos x="connsiteX2201" y="connsiteY2201"/>
                              </a:cxn>
                              <a:cxn ang="0">
                                <a:pos x="connsiteX2202" y="connsiteY2202"/>
                              </a:cxn>
                              <a:cxn ang="0">
                                <a:pos x="connsiteX2203" y="connsiteY2203"/>
                              </a:cxn>
                              <a:cxn ang="0">
                                <a:pos x="connsiteX2204" y="connsiteY2204"/>
                              </a:cxn>
                              <a:cxn ang="0">
                                <a:pos x="connsiteX2205" y="connsiteY2205"/>
                              </a:cxn>
                              <a:cxn ang="0">
                                <a:pos x="connsiteX2206" y="connsiteY2206"/>
                              </a:cxn>
                              <a:cxn ang="0">
                                <a:pos x="connsiteX2207" y="connsiteY2207"/>
                              </a:cxn>
                              <a:cxn ang="0">
                                <a:pos x="connsiteX2208" y="connsiteY2208"/>
                              </a:cxn>
                              <a:cxn ang="0">
                                <a:pos x="connsiteX2209" y="connsiteY2209"/>
                              </a:cxn>
                              <a:cxn ang="0">
                                <a:pos x="connsiteX2210" y="connsiteY2210"/>
                              </a:cxn>
                              <a:cxn ang="0">
                                <a:pos x="connsiteX2211" y="connsiteY2211"/>
                              </a:cxn>
                              <a:cxn ang="0">
                                <a:pos x="connsiteX2212" y="connsiteY2212"/>
                              </a:cxn>
                              <a:cxn ang="0">
                                <a:pos x="connsiteX2213" y="connsiteY2213"/>
                              </a:cxn>
                              <a:cxn ang="0">
                                <a:pos x="connsiteX2214" y="connsiteY2214"/>
                              </a:cxn>
                              <a:cxn ang="0">
                                <a:pos x="connsiteX2215" y="connsiteY2215"/>
                              </a:cxn>
                              <a:cxn ang="0">
                                <a:pos x="connsiteX2216" y="connsiteY2216"/>
                              </a:cxn>
                              <a:cxn ang="0">
                                <a:pos x="connsiteX2217" y="connsiteY2217"/>
                              </a:cxn>
                              <a:cxn ang="0">
                                <a:pos x="connsiteX2218" y="connsiteY2218"/>
                              </a:cxn>
                              <a:cxn ang="0">
                                <a:pos x="connsiteX2219" y="connsiteY2219"/>
                              </a:cxn>
                              <a:cxn ang="0">
                                <a:pos x="connsiteX2220" y="connsiteY2220"/>
                              </a:cxn>
                              <a:cxn ang="0">
                                <a:pos x="connsiteX2221" y="connsiteY2221"/>
                              </a:cxn>
                              <a:cxn ang="0">
                                <a:pos x="connsiteX2222" y="connsiteY2222"/>
                              </a:cxn>
                              <a:cxn ang="0">
                                <a:pos x="connsiteX2223" y="connsiteY2223"/>
                              </a:cxn>
                              <a:cxn ang="0">
                                <a:pos x="connsiteX2224" y="connsiteY2224"/>
                              </a:cxn>
                              <a:cxn ang="0">
                                <a:pos x="connsiteX2225" y="connsiteY2225"/>
                              </a:cxn>
                              <a:cxn ang="0">
                                <a:pos x="connsiteX2226" y="connsiteY2226"/>
                              </a:cxn>
                              <a:cxn ang="0">
                                <a:pos x="connsiteX2227" y="connsiteY2227"/>
                              </a:cxn>
                              <a:cxn ang="0">
                                <a:pos x="connsiteX2228" y="connsiteY2228"/>
                              </a:cxn>
                              <a:cxn ang="0">
                                <a:pos x="connsiteX2229" y="connsiteY2229"/>
                              </a:cxn>
                              <a:cxn ang="0">
                                <a:pos x="connsiteX2230" y="connsiteY2230"/>
                              </a:cxn>
                              <a:cxn ang="0">
                                <a:pos x="connsiteX2231" y="connsiteY2231"/>
                              </a:cxn>
                              <a:cxn ang="0">
                                <a:pos x="connsiteX2232" y="connsiteY2232"/>
                              </a:cxn>
                              <a:cxn ang="0">
                                <a:pos x="connsiteX2233" y="connsiteY2233"/>
                              </a:cxn>
                              <a:cxn ang="0">
                                <a:pos x="connsiteX2234" y="connsiteY2234"/>
                              </a:cxn>
                              <a:cxn ang="0">
                                <a:pos x="connsiteX2235" y="connsiteY2235"/>
                              </a:cxn>
                              <a:cxn ang="0">
                                <a:pos x="connsiteX2236" y="connsiteY2236"/>
                              </a:cxn>
                              <a:cxn ang="0">
                                <a:pos x="connsiteX2237" y="connsiteY2237"/>
                              </a:cxn>
                              <a:cxn ang="0">
                                <a:pos x="connsiteX2238" y="connsiteY2238"/>
                              </a:cxn>
                              <a:cxn ang="0">
                                <a:pos x="connsiteX2239" y="connsiteY2239"/>
                              </a:cxn>
                              <a:cxn ang="0">
                                <a:pos x="connsiteX2240" y="connsiteY2240"/>
                              </a:cxn>
                              <a:cxn ang="0">
                                <a:pos x="connsiteX2241" y="connsiteY2241"/>
                              </a:cxn>
                              <a:cxn ang="0">
                                <a:pos x="connsiteX2242" y="connsiteY2242"/>
                              </a:cxn>
                              <a:cxn ang="0">
                                <a:pos x="connsiteX2243" y="connsiteY2243"/>
                              </a:cxn>
                              <a:cxn ang="0">
                                <a:pos x="connsiteX2244" y="connsiteY2244"/>
                              </a:cxn>
                              <a:cxn ang="0">
                                <a:pos x="connsiteX2245" y="connsiteY2245"/>
                              </a:cxn>
                              <a:cxn ang="0">
                                <a:pos x="connsiteX2246" y="connsiteY2246"/>
                              </a:cxn>
                              <a:cxn ang="0">
                                <a:pos x="connsiteX2247" y="connsiteY2247"/>
                              </a:cxn>
                              <a:cxn ang="0">
                                <a:pos x="connsiteX2248" y="connsiteY2248"/>
                              </a:cxn>
                              <a:cxn ang="0">
                                <a:pos x="connsiteX2249" y="connsiteY2249"/>
                              </a:cxn>
                              <a:cxn ang="0">
                                <a:pos x="connsiteX2250" y="connsiteY2250"/>
                              </a:cxn>
                              <a:cxn ang="0">
                                <a:pos x="connsiteX2251" y="connsiteY2251"/>
                              </a:cxn>
                              <a:cxn ang="0">
                                <a:pos x="connsiteX2252" y="connsiteY2252"/>
                              </a:cxn>
                              <a:cxn ang="0">
                                <a:pos x="connsiteX2253" y="connsiteY2253"/>
                              </a:cxn>
                              <a:cxn ang="0">
                                <a:pos x="connsiteX2254" y="connsiteY2254"/>
                              </a:cxn>
                              <a:cxn ang="0">
                                <a:pos x="connsiteX2255" y="connsiteY2255"/>
                              </a:cxn>
                              <a:cxn ang="0">
                                <a:pos x="connsiteX2256" y="connsiteY2256"/>
                              </a:cxn>
                              <a:cxn ang="0">
                                <a:pos x="connsiteX2257" y="connsiteY2257"/>
                              </a:cxn>
                              <a:cxn ang="0">
                                <a:pos x="connsiteX2258" y="connsiteY2258"/>
                              </a:cxn>
                              <a:cxn ang="0">
                                <a:pos x="connsiteX2259" y="connsiteY2259"/>
                              </a:cxn>
                              <a:cxn ang="0">
                                <a:pos x="connsiteX2260" y="connsiteY2260"/>
                              </a:cxn>
                              <a:cxn ang="0">
                                <a:pos x="connsiteX2261" y="connsiteY2261"/>
                              </a:cxn>
                              <a:cxn ang="0">
                                <a:pos x="connsiteX2262" y="connsiteY2262"/>
                              </a:cxn>
                              <a:cxn ang="0">
                                <a:pos x="connsiteX2263" y="connsiteY2263"/>
                              </a:cxn>
                              <a:cxn ang="0">
                                <a:pos x="connsiteX2264" y="connsiteY2264"/>
                              </a:cxn>
                              <a:cxn ang="0">
                                <a:pos x="connsiteX2265" y="connsiteY2265"/>
                              </a:cxn>
                              <a:cxn ang="0">
                                <a:pos x="connsiteX2266" y="connsiteY2266"/>
                              </a:cxn>
                              <a:cxn ang="0">
                                <a:pos x="connsiteX2267" y="connsiteY2267"/>
                              </a:cxn>
                              <a:cxn ang="0">
                                <a:pos x="connsiteX2268" y="connsiteY2268"/>
                              </a:cxn>
                              <a:cxn ang="0">
                                <a:pos x="connsiteX2269" y="connsiteY2269"/>
                              </a:cxn>
                              <a:cxn ang="0">
                                <a:pos x="connsiteX2270" y="connsiteY2270"/>
                              </a:cxn>
                              <a:cxn ang="0">
                                <a:pos x="connsiteX2271" y="connsiteY2271"/>
                              </a:cxn>
                              <a:cxn ang="0">
                                <a:pos x="connsiteX2272" y="connsiteY2272"/>
                              </a:cxn>
                              <a:cxn ang="0">
                                <a:pos x="connsiteX2273" y="connsiteY2273"/>
                              </a:cxn>
                              <a:cxn ang="0">
                                <a:pos x="connsiteX2274" y="connsiteY2274"/>
                              </a:cxn>
                              <a:cxn ang="0">
                                <a:pos x="connsiteX2275" y="connsiteY2275"/>
                              </a:cxn>
                              <a:cxn ang="0">
                                <a:pos x="connsiteX2276" y="connsiteY2276"/>
                              </a:cxn>
                              <a:cxn ang="0">
                                <a:pos x="connsiteX2277" y="connsiteY2277"/>
                              </a:cxn>
                              <a:cxn ang="0">
                                <a:pos x="connsiteX2278" y="connsiteY2278"/>
                              </a:cxn>
                              <a:cxn ang="0">
                                <a:pos x="connsiteX2279" y="connsiteY2279"/>
                              </a:cxn>
                              <a:cxn ang="0">
                                <a:pos x="connsiteX2280" y="connsiteY2280"/>
                              </a:cxn>
                              <a:cxn ang="0">
                                <a:pos x="connsiteX2281" y="connsiteY2281"/>
                              </a:cxn>
                              <a:cxn ang="0">
                                <a:pos x="connsiteX2282" y="connsiteY2282"/>
                              </a:cxn>
                              <a:cxn ang="0">
                                <a:pos x="connsiteX2283" y="connsiteY2283"/>
                              </a:cxn>
                              <a:cxn ang="0">
                                <a:pos x="connsiteX2284" y="connsiteY2284"/>
                              </a:cxn>
                              <a:cxn ang="0">
                                <a:pos x="connsiteX2285" y="connsiteY2285"/>
                              </a:cxn>
                              <a:cxn ang="0">
                                <a:pos x="connsiteX2286" y="connsiteY2286"/>
                              </a:cxn>
                              <a:cxn ang="0">
                                <a:pos x="connsiteX2287" y="connsiteY2287"/>
                              </a:cxn>
                              <a:cxn ang="0">
                                <a:pos x="connsiteX2288" y="connsiteY2288"/>
                              </a:cxn>
                              <a:cxn ang="0">
                                <a:pos x="connsiteX2289" y="connsiteY2289"/>
                              </a:cxn>
                              <a:cxn ang="0">
                                <a:pos x="connsiteX2290" y="connsiteY2290"/>
                              </a:cxn>
                              <a:cxn ang="0">
                                <a:pos x="connsiteX2291" y="connsiteY2291"/>
                              </a:cxn>
                              <a:cxn ang="0">
                                <a:pos x="connsiteX2292" y="connsiteY2292"/>
                              </a:cxn>
                              <a:cxn ang="0">
                                <a:pos x="connsiteX2293" y="connsiteY2293"/>
                              </a:cxn>
                              <a:cxn ang="0">
                                <a:pos x="connsiteX2294" y="connsiteY2294"/>
                              </a:cxn>
                              <a:cxn ang="0">
                                <a:pos x="connsiteX2295" y="connsiteY2295"/>
                              </a:cxn>
                              <a:cxn ang="0">
                                <a:pos x="connsiteX2296" y="connsiteY2296"/>
                              </a:cxn>
                              <a:cxn ang="0">
                                <a:pos x="connsiteX2297" y="connsiteY2297"/>
                              </a:cxn>
                              <a:cxn ang="0">
                                <a:pos x="connsiteX2298" y="connsiteY2298"/>
                              </a:cxn>
                              <a:cxn ang="0">
                                <a:pos x="connsiteX2299" y="connsiteY2299"/>
                              </a:cxn>
                              <a:cxn ang="0">
                                <a:pos x="connsiteX2300" y="connsiteY2300"/>
                              </a:cxn>
                              <a:cxn ang="0">
                                <a:pos x="connsiteX2301" y="connsiteY2301"/>
                              </a:cxn>
                              <a:cxn ang="0">
                                <a:pos x="connsiteX2302" y="connsiteY2302"/>
                              </a:cxn>
                              <a:cxn ang="0">
                                <a:pos x="connsiteX2303" y="connsiteY2303"/>
                              </a:cxn>
                              <a:cxn ang="0">
                                <a:pos x="connsiteX2304" y="connsiteY2304"/>
                              </a:cxn>
                              <a:cxn ang="0">
                                <a:pos x="connsiteX2305" y="connsiteY2305"/>
                              </a:cxn>
                              <a:cxn ang="0">
                                <a:pos x="connsiteX2306" y="connsiteY2306"/>
                              </a:cxn>
                              <a:cxn ang="0">
                                <a:pos x="connsiteX2307" y="connsiteY2307"/>
                              </a:cxn>
                              <a:cxn ang="0">
                                <a:pos x="connsiteX2308" y="connsiteY2308"/>
                              </a:cxn>
                              <a:cxn ang="0">
                                <a:pos x="connsiteX2309" y="connsiteY2309"/>
                              </a:cxn>
                              <a:cxn ang="0">
                                <a:pos x="connsiteX2310" y="connsiteY2310"/>
                              </a:cxn>
                              <a:cxn ang="0">
                                <a:pos x="connsiteX2311" y="connsiteY2311"/>
                              </a:cxn>
                              <a:cxn ang="0">
                                <a:pos x="connsiteX2312" y="connsiteY2312"/>
                              </a:cxn>
                              <a:cxn ang="0">
                                <a:pos x="connsiteX2313" y="connsiteY2313"/>
                              </a:cxn>
                              <a:cxn ang="0">
                                <a:pos x="connsiteX2314" y="connsiteY2314"/>
                              </a:cxn>
                              <a:cxn ang="0">
                                <a:pos x="connsiteX2315" y="connsiteY2315"/>
                              </a:cxn>
                              <a:cxn ang="0">
                                <a:pos x="connsiteX2316" y="connsiteY2316"/>
                              </a:cxn>
                              <a:cxn ang="0">
                                <a:pos x="connsiteX2317" y="connsiteY2317"/>
                              </a:cxn>
                              <a:cxn ang="0">
                                <a:pos x="connsiteX2318" y="connsiteY2318"/>
                              </a:cxn>
                              <a:cxn ang="0">
                                <a:pos x="connsiteX2319" y="connsiteY2319"/>
                              </a:cxn>
                              <a:cxn ang="0">
                                <a:pos x="connsiteX2320" y="connsiteY2320"/>
                              </a:cxn>
                              <a:cxn ang="0">
                                <a:pos x="connsiteX2321" y="connsiteY2321"/>
                              </a:cxn>
                              <a:cxn ang="0">
                                <a:pos x="connsiteX2322" y="connsiteY2322"/>
                              </a:cxn>
                              <a:cxn ang="0">
                                <a:pos x="connsiteX2323" y="connsiteY2323"/>
                              </a:cxn>
                              <a:cxn ang="0">
                                <a:pos x="connsiteX2324" y="connsiteY2324"/>
                              </a:cxn>
                              <a:cxn ang="0">
                                <a:pos x="connsiteX2325" y="connsiteY2325"/>
                              </a:cxn>
                              <a:cxn ang="0">
                                <a:pos x="connsiteX2326" y="connsiteY2326"/>
                              </a:cxn>
                              <a:cxn ang="0">
                                <a:pos x="connsiteX2327" y="connsiteY2327"/>
                              </a:cxn>
                              <a:cxn ang="0">
                                <a:pos x="connsiteX2328" y="connsiteY2328"/>
                              </a:cxn>
                              <a:cxn ang="0">
                                <a:pos x="connsiteX2329" y="connsiteY2329"/>
                              </a:cxn>
                              <a:cxn ang="0">
                                <a:pos x="connsiteX2330" y="connsiteY2330"/>
                              </a:cxn>
                              <a:cxn ang="0">
                                <a:pos x="connsiteX2331" y="connsiteY2331"/>
                              </a:cxn>
                              <a:cxn ang="0">
                                <a:pos x="connsiteX2332" y="connsiteY2332"/>
                              </a:cxn>
                              <a:cxn ang="0">
                                <a:pos x="connsiteX2333" y="connsiteY2333"/>
                              </a:cxn>
                              <a:cxn ang="0">
                                <a:pos x="connsiteX2334" y="connsiteY2334"/>
                              </a:cxn>
                              <a:cxn ang="0">
                                <a:pos x="connsiteX2335" y="connsiteY2335"/>
                              </a:cxn>
                              <a:cxn ang="0">
                                <a:pos x="connsiteX2336" y="connsiteY2336"/>
                              </a:cxn>
                              <a:cxn ang="0">
                                <a:pos x="connsiteX2337" y="connsiteY2337"/>
                              </a:cxn>
                              <a:cxn ang="0">
                                <a:pos x="connsiteX2338" y="connsiteY2338"/>
                              </a:cxn>
                              <a:cxn ang="0">
                                <a:pos x="connsiteX2339" y="connsiteY2339"/>
                              </a:cxn>
                              <a:cxn ang="0">
                                <a:pos x="connsiteX2340" y="connsiteY2340"/>
                              </a:cxn>
                              <a:cxn ang="0">
                                <a:pos x="connsiteX2341" y="connsiteY2341"/>
                              </a:cxn>
                              <a:cxn ang="0">
                                <a:pos x="connsiteX2342" y="connsiteY2342"/>
                              </a:cxn>
                              <a:cxn ang="0">
                                <a:pos x="connsiteX2343" y="connsiteY2343"/>
                              </a:cxn>
                              <a:cxn ang="0">
                                <a:pos x="connsiteX2344" y="connsiteY2344"/>
                              </a:cxn>
                              <a:cxn ang="0">
                                <a:pos x="connsiteX2345" y="connsiteY2345"/>
                              </a:cxn>
                              <a:cxn ang="0">
                                <a:pos x="connsiteX2346" y="connsiteY2346"/>
                              </a:cxn>
                              <a:cxn ang="0">
                                <a:pos x="connsiteX2347" y="connsiteY2347"/>
                              </a:cxn>
                              <a:cxn ang="0">
                                <a:pos x="connsiteX2348" y="connsiteY2348"/>
                              </a:cxn>
                              <a:cxn ang="0">
                                <a:pos x="connsiteX2349" y="connsiteY2349"/>
                              </a:cxn>
                              <a:cxn ang="0">
                                <a:pos x="connsiteX2350" y="connsiteY2350"/>
                              </a:cxn>
                              <a:cxn ang="0">
                                <a:pos x="connsiteX2351" y="connsiteY2351"/>
                              </a:cxn>
                              <a:cxn ang="0">
                                <a:pos x="connsiteX2352" y="connsiteY2352"/>
                              </a:cxn>
                              <a:cxn ang="0">
                                <a:pos x="connsiteX2353" y="connsiteY2353"/>
                              </a:cxn>
                              <a:cxn ang="0">
                                <a:pos x="connsiteX2354" y="connsiteY2354"/>
                              </a:cxn>
                              <a:cxn ang="0">
                                <a:pos x="connsiteX2355" y="connsiteY2355"/>
                              </a:cxn>
                              <a:cxn ang="0">
                                <a:pos x="connsiteX2356" y="connsiteY2356"/>
                              </a:cxn>
                              <a:cxn ang="0">
                                <a:pos x="connsiteX2357" y="connsiteY2357"/>
                              </a:cxn>
                              <a:cxn ang="0">
                                <a:pos x="connsiteX2358" y="connsiteY2358"/>
                              </a:cxn>
                              <a:cxn ang="0">
                                <a:pos x="connsiteX2359" y="connsiteY2359"/>
                              </a:cxn>
                              <a:cxn ang="0">
                                <a:pos x="connsiteX2360" y="connsiteY2360"/>
                              </a:cxn>
                              <a:cxn ang="0">
                                <a:pos x="connsiteX2361" y="connsiteY2361"/>
                              </a:cxn>
                              <a:cxn ang="0">
                                <a:pos x="connsiteX2362" y="connsiteY2362"/>
                              </a:cxn>
                              <a:cxn ang="0">
                                <a:pos x="connsiteX2363" y="connsiteY2363"/>
                              </a:cxn>
                              <a:cxn ang="0">
                                <a:pos x="connsiteX2364" y="connsiteY2364"/>
                              </a:cxn>
                              <a:cxn ang="0">
                                <a:pos x="connsiteX2365" y="connsiteY2365"/>
                              </a:cxn>
                              <a:cxn ang="0">
                                <a:pos x="connsiteX2366" y="connsiteY2366"/>
                              </a:cxn>
                              <a:cxn ang="0">
                                <a:pos x="connsiteX2367" y="connsiteY2367"/>
                              </a:cxn>
                              <a:cxn ang="0">
                                <a:pos x="connsiteX2368" y="connsiteY2368"/>
                              </a:cxn>
                              <a:cxn ang="0">
                                <a:pos x="connsiteX2369" y="connsiteY2369"/>
                              </a:cxn>
                              <a:cxn ang="0">
                                <a:pos x="connsiteX2370" y="connsiteY2370"/>
                              </a:cxn>
                              <a:cxn ang="0">
                                <a:pos x="connsiteX2371" y="connsiteY2371"/>
                              </a:cxn>
                              <a:cxn ang="0">
                                <a:pos x="connsiteX2372" y="connsiteY2372"/>
                              </a:cxn>
                              <a:cxn ang="0">
                                <a:pos x="connsiteX2373" y="connsiteY2373"/>
                              </a:cxn>
                              <a:cxn ang="0">
                                <a:pos x="connsiteX2374" y="connsiteY2374"/>
                              </a:cxn>
                              <a:cxn ang="0">
                                <a:pos x="connsiteX2375" y="connsiteY2375"/>
                              </a:cxn>
                              <a:cxn ang="0">
                                <a:pos x="connsiteX2376" y="connsiteY2376"/>
                              </a:cxn>
                              <a:cxn ang="0">
                                <a:pos x="connsiteX2377" y="connsiteY2377"/>
                              </a:cxn>
                              <a:cxn ang="0">
                                <a:pos x="connsiteX2378" y="connsiteY2378"/>
                              </a:cxn>
                              <a:cxn ang="0">
                                <a:pos x="connsiteX2379" y="connsiteY2379"/>
                              </a:cxn>
                              <a:cxn ang="0">
                                <a:pos x="connsiteX2380" y="connsiteY2380"/>
                              </a:cxn>
                              <a:cxn ang="0">
                                <a:pos x="connsiteX2381" y="connsiteY2381"/>
                              </a:cxn>
                              <a:cxn ang="0">
                                <a:pos x="connsiteX2382" y="connsiteY2382"/>
                              </a:cxn>
                              <a:cxn ang="0">
                                <a:pos x="connsiteX2383" y="connsiteY2383"/>
                              </a:cxn>
                              <a:cxn ang="0">
                                <a:pos x="connsiteX2384" y="connsiteY2384"/>
                              </a:cxn>
                              <a:cxn ang="0">
                                <a:pos x="connsiteX2385" y="connsiteY2385"/>
                              </a:cxn>
                              <a:cxn ang="0">
                                <a:pos x="connsiteX2386" y="connsiteY2386"/>
                              </a:cxn>
                              <a:cxn ang="0">
                                <a:pos x="connsiteX2387" y="connsiteY2387"/>
                              </a:cxn>
                              <a:cxn ang="0">
                                <a:pos x="connsiteX2388" y="connsiteY2388"/>
                              </a:cxn>
                              <a:cxn ang="0">
                                <a:pos x="connsiteX2389" y="connsiteY2389"/>
                              </a:cxn>
                              <a:cxn ang="0">
                                <a:pos x="connsiteX2390" y="connsiteY2390"/>
                              </a:cxn>
                              <a:cxn ang="0">
                                <a:pos x="connsiteX2391" y="connsiteY2391"/>
                              </a:cxn>
                              <a:cxn ang="0">
                                <a:pos x="connsiteX2392" y="connsiteY2392"/>
                              </a:cxn>
                              <a:cxn ang="0">
                                <a:pos x="connsiteX2393" y="connsiteY2393"/>
                              </a:cxn>
                              <a:cxn ang="0">
                                <a:pos x="connsiteX2394" y="connsiteY2394"/>
                              </a:cxn>
                              <a:cxn ang="0">
                                <a:pos x="connsiteX2395" y="connsiteY2395"/>
                              </a:cxn>
                              <a:cxn ang="0">
                                <a:pos x="connsiteX2396" y="connsiteY2396"/>
                              </a:cxn>
                              <a:cxn ang="0">
                                <a:pos x="connsiteX2397" y="connsiteY2397"/>
                              </a:cxn>
                              <a:cxn ang="0">
                                <a:pos x="connsiteX2398" y="connsiteY2398"/>
                              </a:cxn>
                              <a:cxn ang="0">
                                <a:pos x="connsiteX2399" y="connsiteY2399"/>
                              </a:cxn>
                              <a:cxn ang="0">
                                <a:pos x="connsiteX2400" y="connsiteY2400"/>
                              </a:cxn>
                              <a:cxn ang="0">
                                <a:pos x="connsiteX2401" y="connsiteY2401"/>
                              </a:cxn>
                              <a:cxn ang="0">
                                <a:pos x="connsiteX2402" y="connsiteY2402"/>
                              </a:cxn>
                              <a:cxn ang="0">
                                <a:pos x="connsiteX2403" y="connsiteY2403"/>
                              </a:cxn>
                              <a:cxn ang="0">
                                <a:pos x="connsiteX2404" y="connsiteY2404"/>
                              </a:cxn>
                              <a:cxn ang="0">
                                <a:pos x="connsiteX2405" y="connsiteY2405"/>
                              </a:cxn>
                              <a:cxn ang="0">
                                <a:pos x="connsiteX2406" y="connsiteY2406"/>
                              </a:cxn>
                              <a:cxn ang="0">
                                <a:pos x="connsiteX2407" y="connsiteY2407"/>
                              </a:cxn>
                              <a:cxn ang="0">
                                <a:pos x="connsiteX2408" y="connsiteY2408"/>
                              </a:cxn>
                              <a:cxn ang="0">
                                <a:pos x="connsiteX2409" y="connsiteY2409"/>
                              </a:cxn>
                              <a:cxn ang="0">
                                <a:pos x="connsiteX2410" y="connsiteY2410"/>
                              </a:cxn>
                              <a:cxn ang="0">
                                <a:pos x="connsiteX2411" y="connsiteY2411"/>
                              </a:cxn>
                              <a:cxn ang="0">
                                <a:pos x="connsiteX2412" y="connsiteY2412"/>
                              </a:cxn>
                              <a:cxn ang="0">
                                <a:pos x="connsiteX2413" y="connsiteY2413"/>
                              </a:cxn>
                              <a:cxn ang="0">
                                <a:pos x="connsiteX2414" y="connsiteY2414"/>
                              </a:cxn>
                              <a:cxn ang="0">
                                <a:pos x="connsiteX2415" y="connsiteY2415"/>
                              </a:cxn>
                              <a:cxn ang="0">
                                <a:pos x="connsiteX2416" y="connsiteY2416"/>
                              </a:cxn>
                              <a:cxn ang="0">
                                <a:pos x="connsiteX2417" y="connsiteY2417"/>
                              </a:cxn>
                              <a:cxn ang="0">
                                <a:pos x="connsiteX2418" y="connsiteY2418"/>
                              </a:cxn>
                              <a:cxn ang="0">
                                <a:pos x="connsiteX2419" y="connsiteY2419"/>
                              </a:cxn>
                              <a:cxn ang="0">
                                <a:pos x="connsiteX2420" y="connsiteY2420"/>
                              </a:cxn>
                              <a:cxn ang="0">
                                <a:pos x="connsiteX2421" y="connsiteY2421"/>
                              </a:cxn>
                              <a:cxn ang="0">
                                <a:pos x="connsiteX2422" y="connsiteY2422"/>
                              </a:cxn>
                              <a:cxn ang="0">
                                <a:pos x="connsiteX2423" y="connsiteY2423"/>
                              </a:cxn>
                              <a:cxn ang="0">
                                <a:pos x="connsiteX2424" y="connsiteY2424"/>
                              </a:cxn>
                              <a:cxn ang="0">
                                <a:pos x="connsiteX2425" y="connsiteY2425"/>
                              </a:cxn>
                              <a:cxn ang="0">
                                <a:pos x="connsiteX2426" y="connsiteY2426"/>
                              </a:cxn>
                              <a:cxn ang="0">
                                <a:pos x="connsiteX2427" y="connsiteY2427"/>
                              </a:cxn>
                              <a:cxn ang="0">
                                <a:pos x="connsiteX2428" y="connsiteY2428"/>
                              </a:cxn>
                              <a:cxn ang="0">
                                <a:pos x="connsiteX2429" y="connsiteY2429"/>
                              </a:cxn>
                              <a:cxn ang="0">
                                <a:pos x="connsiteX2430" y="connsiteY2430"/>
                              </a:cxn>
                              <a:cxn ang="0">
                                <a:pos x="connsiteX2431" y="connsiteY2431"/>
                              </a:cxn>
                              <a:cxn ang="0">
                                <a:pos x="connsiteX2432" y="connsiteY2432"/>
                              </a:cxn>
                              <a:cxn ang="0">
                                <a:pos x="connsiteX2433" y="connsiteY2433"/>
                              </a:cxn>
                              <a:cxn ang="0">
                                <a:pos x="connsiteX2434" y="connsiteY2434"/>
                              </a:cxn>
                              <a:cxn ang="0">
                                <a:pos x="connsiteX2435" y="connsiteY2435"/>
                              </a:cxn>
                              <a:cxn ang="0">
                                <a:pos x="connsiteX2436" y="connsiteY2436"/>
                              </a:cxn>
                              <a:cxn ang="0">
                                <a:pos x="connsiteX2437" y="connsiteY2437"/>
                              </a:cxn>
                              <a:cxn ang="0">
                                <a:pos x="connsiteX2438" y="connsiteY2438"/>
                              </a:cxn>
                              <a:cxn ang="0">
                                <a:pos x="connsiteX2439" y="connsiteY2439"/>
                              </a:cxn>
                              <a:cxn ang="0">
                                <a:pos x="connsiteX2440" y="connsiteY2440"/>
                              </a:cxn>
                              <a:cxn ang="0">
                                <a:pos x="connsiteX2441" y="connsiteY2441"/>
                              </a:cxn>
                              <a:cxn ang="0">
                                <a:pos x="connsiteX2442" y="connsiteY2442"/>
                              </a:cxn>
                              <a:cxn ang="0">
                                <a:pos x="connsiteX2443" y="connsiteY2443"/>
                              </a:cxn>
                              <a:cxn ang="0">
                                <a:pos x="connsiteX2444" y="connsiteY2444"/>
                              </a:cxn>
                              <a:cxn ang="0">
                                <a:pos x="connsiteX2445" y="connsiteY2445"/>
                              </a:cxn>
                              <a:cxn ang="0">
                                <a:pos x="connsiteX2446" y="connsiteY2446"/>
                              </a:cxn>
                              <a:cxn ang="0">
                                <a:pos x="connsiteX2447" y="connsiteY2447"/>
                              </a:cxn>
                              <a:cxn ang="0">
                                <a:pos x="connsiteX2448" y="connsiteY2448"/>
                              </a:cxn>
                              <a:cxn ang="0">
                                <a:pos x="connsiteX2449" y="connsiteY2449"/>
                              </a:cxn>
                              <a:cxn ang="0">
                                <a:pos x="connsiteX2450" y="connsiteY2450"/>
                              </a:cxn>
                              <a:cxn ang="0">
                                <a:pos x="connsiteX2451" y="connsiteY2451"/>
                              </a:cxn>
                              <a:cxn ang="0">
                                <a:pos x="connsiteX2452" y="connsiteY2452"/>
                              </a:cxn>
                              <a:cxn ang="0">
                                <a:pos x="connsiteX2453" y="connsiteY2453"/>
                              </a:cxn>
                              <a:cxn ang="0">
                                <a:pos x="connsiteX2454" y="connsiteY2454"/>
                              </a:cxn>
                              <a:cxn ang="0">
                                <a:pos x="connsiteX2455" y="connsiteY2455"/>
                              </a:cxn>
                              <a:cxn ang="0">
                                <a:pos x="connsiteX2456" y="connsiteY2456"/>
                              </a:cxn>
                              <a:cxn ang="0">
                                <a:pos x="connsiteX2457" y="connsiteY2457"/>
                              </a:cxn>
                              <a:cxn ang="0">
                                <a:pos x="connsiteX2458" y="connsiteY2458"/>
                              </a:cxn>
                              <a:cxn ang="0">
                                <a:pos x="connsiteX2459" y="connsiteY2459"/>
                              </a:cxn>
                              <a:cxn ang="0">
                                <a:pos x="connsiteX2460" y="connsiteY2460"/>
                              </a:cxn>
                              <a:cxn ang="0">
                                <a:pos x="connsiteX2461" y="connsiteY2461"/>
                              </a:cxn>
                              <a:cxn ang="0">
                                <a:pos x="connsiteX2462" y="connsiteY2462"/>
                              </a:cxn>
                              <a:cxn ang="0">
                                <a:pos x="connsiteX2463" y="connsiteY2463"/>
                              </a:cxn>
                              <a:cxn ang="0">
                                <a:pos x="connsiteX2464" y="connsiteY2464"/>
                              </a:cxn>
                              <a:cxn ang="0">
                                <a:pos x="connsiteX2465" y="connsiteY2465"/>
                              </a:cxn>
                              <a:cxn ang="0">
                                <a:pos x="connsiteX2466" y="connsiteY2466"/>
                              </a:cxn>
                              <a:cxn ang="0">
                                <a:pos x="connsiteX2467" y="connsiteY2467"/>
                              </a:cxn>
                              <a:cxn ang="0">
                                <a:pos x="connsiteX2468" y="connsiteY2468"/>
                              </a:cxn>
                              <a:cxn ang="0">
                                <a:pos x="connsiteX2469" y="connsiteY2469"/>
                              </a:cxn>
                              <a:cxn ang="0">
                                <a:pos x="connsiteX2470" y="connsiteY2470"/>
                              </a:cxn>
                              <a:cxn ang="0">
                                <a:pos x="connsiteX2471" y="connsiteY2471"/>
                              </a:cxn>
                              <a:cxn ang="0">
                                <a:pos x="connsiteX2472" y="connsiteY2472"/>
                              </a:cxn>
                              <a:cxn ang="0">
                                <a:pos x="connsiteX2473" y="connsiteY2473"/>
                              </a:cxn>
                              <a:cxn ang="0">
                                <a:pos x="connsiteX2474" y="connsiteY2474"/>
                              </a:cxn>
                              <a:cxn ang="0">
                                <a:pos x="connsiteX2475" y="connsiteY2475"/>
                              </a:cxn>
                              <a:cxn ang="0">
                                <a:pos x="connsiteX2476" y="connsiteY2476"/>
                              </a:cxn>
                              <a:cxn ang="0">
                                <a:pos x="connsiteX2477" y="connsiteY2477"/>
                              </a:cxn>
                              <a:cxn ang="0">
                                <a:pos x="connsiteX2478" y="connsiteY2478"/>
                              </a:cxn>
                              <a:cxn ang="0">
                                <a:pos x="connsiteX2479" y="connsiteY2479"/>
                              </a:cxn>
                              <a:cxn ang="0">
                                <a:pos x="connsiteX2480" y="connsiteY2480"/>
                              </a:cxn>
                              <a:cxn ang="0">
                                <a:pos x="connsiteX2481" y="connsiteY2481"/>
                              </a:cxn>
                              <a:cxn ang="0">
                                <a:pos x="connsiteX2482" y="connsiteY2482"/>
                              </a:cxn>
                              <a:cxn ang="0">
                                <a:pos x="connsiteX2483" y="connsiteY2483"/>
                              </a:cxn>
                              <a:cxn ang="0">
                                <a:pos x="connsiteX2484" y="connsiteY2484"/>
                              </a:cxn>
                              <a:cxn ang="0">
                                <a:pos x="connsiteX2485" y="connsiteY2485"/>
                              </a:cxn>
                              <a:cxn ang="0">
                                <a:pos x="connsiteX2486" y="connsiteY2486"/>
                              </a:cxn>
                              <a:cxn ang="0">
                                <a:pos x="connsiteX2487" y="connsiteY2487"/>
                              </a:cxn>
                              <a:cxn ang="0">
                                <a:pos x="connsiteX2488" y="connsiteY2488"/>
                              </a:cxn>
                              <a:cxn ang="0">
                                <a:pos x="connsiteX2489" y="connsiteY2489"/>
                              </a:cxn>
                              <a:cxn ang="0">
                                <a:pos x="connsiteX2490" y="connsiteY2490"/>
                              </a:cxn>
                              <a:cxn ang="0">
                                <a:pos x="connsiteX2491" y="connsiteY2491"/>
                              </a:cxn>
                              <a:cxn ang="0">
                                <a:pos x="connsiteX2492" y="connsiteY2492"/>
                              </a:cxn>
                              <a:cxn ang="0">
                                <a:pos x="connsiteX2493" y="connsiteY2493"/>
                              </a:cxn>
                              <a:cxn ang="0">
                                <a:pos x="connsiteX2494" y="connsiteY2494"/>
                              </a:cxn>
                              <a:cxn ang="0">
                                <a:pos x="connsiteX2495" y="connsiteY2495"/>
                              </a:cxn>
                              <a:cxn ang="0">
                                <a:pos x="connsiteX2496" y="connsiteY2496"/>
                              </a:cxn>
                              <a:cxn ang="0">
                                <a:pos x="connsiteX2497" y="connsiteY2497"/>
                              </a:cxn>
                              <a:cxn ang="0">
                                <a:pos x="connsiteX2498" y="connsiteY2498"/>
                              </a:cxn>
                              <a:cxn ang="0">
                                <a:pos x="connsiteX2499" y="connsiteY2499"/>
                              </a:cxn>
                              <a:cxn ang="0">
                                <a:pos x="connsiteX2500" y="connsiteY2500"/>
                              </a:cxn>
                              <a:cxn ang="0">
                                <a:pos x="connsiteX2501" y="connsiteY2501"/>
                              </a:cxn>
                              <a:cxn ang="0">
                                <a:pos x="connsiteX2502" y="connsiteY2502"/>
                              </a:cxn>
                              <a:cxn ang="0">
                                <a:pos x="connsiteX2503" y="connsiteY2503"/>
                              </a:cxn>
                              <a:cxn ang="0">
                                <a:pos x="connsiteX2504" y="connsiteY2504"/>
                              </a:cxn>
                              <a:cxn ang="0">
                                <a:pos x="connsiteX2505" y="connsiteY2505"/>
                              </a:cxn>
                              <a:cxn ang="0">
                                <a:pos x="connsiteX2506" y="connsiteY2506"/>
                              </a:cxn>
                              <a:cxn ang="0">
                                <a:pos x="connsiteX2507" y="connsiteY2507"/>
                              </a:cxn>
                              <a:cxn ang="0">
                                <a:pos x="connsiteX2508" y="connsiteY2508"/>
                              </a:cxn>
                              <a:cxn ang="0">
                                <a:pos x="connsiteX2509" y="connsiteY2509"/>
                              </a:cxn>
                              <a:cxn ang="0">
                                <a:pos x="connsiteX2510" y="connsiteY2510"/>
                              </a:cxn>
                              <a:cxn ang="0">
                                <a:pos x="connsiteX2511" y="connsiteY2511"/>
                              </a:cxn>
                              <a:cxn ang="0">
                                <a:pos x="connsiteX2512" y="connsiteY2512"/>
                              </a:cxn>
                              <a:cxn ang="0">
                                <a:pos x="connsiteX2513" y="connsiteY2513"/>
                              </a:cxn>
                              <a:cxn ang="0">
                                <a:pos x="connsiteX2514" y="connsiteY2514"/>
                              </a:cxn>
                              <a:cxn ang="0">
                                <a:pos x="connsiteX2515" y="connsiteY2515"/>
                              </a:cxn>
                              <a:cxn ang="0">
                                <a:pos x="connsiteX2516" y="connsiteY2516"/>
                              </a:cxn>
                              <a:cxn ang="0">
                                <a:pos x="connsiteX2517" y="connsiteY2517"/>
                              </a:cxn>
                              <a:cxn ang="0">
                                <a:pos x="connsiteX2518" y="connsiteY2518"/>
                              </a:cxn>
                              <a:cxn ang="0">
                                <a:pos x="connsiteX2519" y="connsiteY2519"/>
                              </a:cxn>
                              <a:cxn ang="0">
                                <a:pos x="connsiteX2520" y="connsiteY2520"/>
                              </a:cxn>
                              <a:cxn ang="0">
                                <a:pos x="connsiteX2521" y="connsiteY2521"/>
                              </a:cxn>
                              <a:cxn ang="0">
                                <a:pos x="connsiteX2522" y="connsiteY2522"/>
                              </a:cxn>
                              <a:cxn ang="0">
                                <a:pos x="connsiteX2523" y="connsiteY2523"/>
                              </a:cxn>
                              <a:cxn ang="0">
                                <a:pos x="connsiteX2524" y="connsiteY2524"/>
                              </a:cxn>
                              <a:cxn ang="0">
                                <a:pos x="connsiteX2525" y="connsiteY2525"/>
                              </a:cxn>
                              <a:cxn ang="0">
                                <a:pos x="connsiteX2526" y="connsiteY2526"/>
                              </a:cxn>
                              <a:cxn ang="0">
                                <a:pos x="connsiteX2527" y="connsiteY2527"/>
                              </a:cxn>
                              <a:cxn ang="0">
                                <a:pos x="connsiteX2528" y="connsiteY2528"/>
                              </a:cxn>
                              <a:cxn ang="0">
                                <a:pos x="connsiteX2529" y="connsiteY2529"/>
                              </a:cxn>
                              <a:cxn ang="0">
                                <a:pos x="connsiteX2530" y="connsiteY2530"/>
                              </a:cxn>
                              <a:cxn ang="0">
                                <a:pos x="connsiteX2531" y="connsiteY2531"/>
                              </a:cxn>
                              <a:cxn ang="0">
                                <a:pos x="connsiteX2532" y="connsiteY2532"/>
                              </a:cxn>
                              <a:cxn ang="0">
                                <a:pos x="connsiteX2533" y="connsiteY2533"/>
                              </a:cxn>
                              <a:cxn ang="0">
                                <a:pos x="connsiteX2534" y="connsiteY2534"/>
                              </a:cxn>
                              <a:cxn ang="0">
                                <a:pos x="connsiteX2535" y="connsiteY2535"/>
                              </a:cxn>
                              <a:cxn ang="0">
                                <a:pos x="connsiteX2536" y="connsiteY2536"/>
                              </a:cxn>
                              <a:cxn ang="0">
                                <a:pos x="connsiteX2537" y="connsiteY2537"/>
                              </a:cxn>
                              <a:cxn ang="0">
                                <a:pos x="connsiteX2538" y="connsiteY2538"/>
                              </a:cxn>
                              <a:cxn ang="0">
                                <a:pos x="connsiteX2539" y="connsiteY2539"/>
                              </a:cxn>
                              <a:cxn ang="0">
                                <a:pos x="connsiteX2540" y="connsiteY2540"/>
                              </a:cxn>
                              <a:cxn ang="0">
                                <a:pos x="connsiteX2541" y="connsiteY2541"/>
                              </a:cxn>
                              <a:cxn ang="0">
                                <a:pos x="connsiteX2542" y="connsiteY2542"/>
                              </a:cxn>
                              <a:cxn ang="0">
                                <a:pos x="connsiteX2543" y="connsiteY2543"/>
                              </a:cxn>
                              <a:cxn ang="0">
                                <a:pos x="connsiteX2544" y="connsiteY2544"/>
                              </a:cxn>
                              <a:cxn ang="0">
                                <a:pos x="connsiteX2545" y="connsiteY2545"/>
                              </a:cxn>
                              <a:cxn ang="0">
                                <a:pos x="connsiteX2546" y="connsiteY2546"/>
                              </a:cxn>
                              <a:cxn ang="0">
                                <a:pos x="connsiteX2547" y="connsiteY2547"/>
                              </a:cxn>
                              <a:cxn ang="0">
                                <a:pos x="connsiteX2548" y="connsiteY2548"/>
                              </a:cxn>
                              <a:cxn ang="0">
                                <a:pos x="connsiteX2549" y="connsiteY2549"/>
                              </a:cxn>
                              <a:cxn ang="0">
                                <a:pos x="connsiteX2550" y="connsiteY2550"/>
                              </a:cxn>
                              <a:cxn ang="0">
                                <a:pos x="connsiteX2551" y="connsiteY2551"/>
                              </a:cxn>
                              <a:cxn ang="0">
                                <a:pos x="connsiteX2552" y="connsiteY2552"/>
                              </a:cxn>
                              <a:cxn ang="0">
                                <a:pos x="connsiteX2553" y="connsiteY2553"/>
                              </a:cxn>
                              <a:cxn ang="0">
                                <a:pos x="connsiteX2554" y="connsiteY2554"/>
                              </a:cxn>
                              <a:cxn ang="0">
                                <a:pos x="connsiteX2555" y="connsiteY2555"/>
                              </a:cxn>
                              <a:cxn ang="0">
                                <a:pos x="connsiteX2556" y="connsiteY2556"/>
                              </a:cxn>
                              <a:cxn ang="0">
                                <a:pos x="connsiteX2557" y="connsiteY2557"/>
                              </a:cxn>
                              <a:cxn ang="0">
                                <a:pos x="connsiteX2558" y="connsiteY2558"/>
                              </a:cxn>
                              <a:cxn ang="0">
                                <a:pos x="connsiteX2559" y="connsiteY2559"/>
                              </a:cxn>
                              <a:cxn ang="0">
                                <a:pos x="connsiteX2560" y="connsiteY2560"/>
                              </a:cxn>
                              <a:cxn ang="0">
                                <a:pos x="connsiteX2561" y="connsiteY2561"/>
                              </a:cxn>
                              <a:cxn ang="0">
                                <a:pos x="connsiteX2562" y="connsiteY2562"/>
                              </a:cxn>
                              <a:cxn ang="0">
                                <a:pos x="connsiteX2563" y="connsiteY2563"/>
                              </a:cxn>
                              <a:cxn ang="0">
                                <a:pos x="connsiteX2564" y="connsiteY2564"/>
                              </a:cxn>
                              <a:cxn ang="0">
                                <a:pos x="connsiteX2565" y="connsiteY2565"/>
                              </a:cxn>
                              <a:cxn ang="0">
                                <a:pos x="connsiteX2566" y="connsiteY2566"/>
                              </a:cxn>
                              <a:cxn ang="0">
                                <a:pos x="connsiteX2567" y="connsiteY2567"/>
                              </a:cxn>
                              <a:cxn ang="0">
                                <a:pos x="connsiteX2568" y="connsiteY2568"/>
                              </a:cxn>
                              <a:cxn ang="0">
                                <a:pos x="connsiteX2569" y="connsiteY2569"/>
                              </a:cxn>
                              <a:cxn ang="0">
                                <a:pos x="connsiteX2570" y="connsiteY2570"/>
                              </a:cxn>
                              <a:cxn ang="0">
                                <a:pos x="connsiteX2571" y="connsiteY2571"/>
                              </a:cxn>
                              <a:cxn ang="0">
                                <a:pos x="connsiteX2572" y="connsiteY2572"/>
                              </a:cxn>
                              <a:cxn ang="0">
                                <a:pos x="connsiteX2573" y="connsiteY2573"/>
                              </a:cxn>
                              <a:cxn ang="0">
                                <a:pos x="connsiteX2574" y="connsiteY2574"/>
                              </a:cxn>
                              <a:cxn ang="0">
                                <a:pos x="connsiteX2575" y="connsiteY2575"/>
                              </a:cxn>
                              <a:cxn ang="0">
                                <a:pos x="connsiteX2576" y="connsiteY2576"/>
                              </a:cxn>
                              <a:cxn ang="0">
                                <a:pos x="connsiteX2577" y="connsiteY2577"/>
                              </a:cxn>
                              <a:cxn ang="0">
                                <a:pos x="connsiteX2578" y="connsiteY2578"/>
                              </a:cxn>
                              <a:cxn ang="0">
                                <a:pos x="connsiteX2579" y="connsiteY2579"/>
                              </a:cxn>
                              <a:cxn ang="0">
                                <a:pos x="connsiteX2580" y="connsiteY2580"/>
                              </a:cxn>
                              <a:cxn ang="0">
                                <a:pos x="connsiteX2581" y="connsiteY2581"/>
                              </a:cxn>
                              <a:cxn ang="0">
                                <a:pos x="connsiteX2582" y="connsiteY2582"/>
                              </a:cxn>
                              <a:cxn ang="0">
                                <a:pos x="connsiteX2583" y="connsiteY2583"/>
                              </a:cxn>
                              <a:cxn ang="0">
                                <a:pos x="connsiteX2584" y="connsiteY2584"/>
                              </a:cxn>
                              <a:cxn ang="0">
                                <a:pos x="connsiteX2585" y="connsiteY2585"/>
                              </a:cxn>
                              <a:cxn ang="0">
                                <a:pos x="connsiteX2586" y="connsiteY2586"/>
                              </a:cxn>
                              <a:cxn ang="0">
                                <a:pos x="connsiteX2587" y="connsiteY2587"/>
                              </a:cxn>
                              <a:cxn ang="0">
                                <a:pos x="connsiteX2588" y="connsiteY2588"/>
                              </a:cxn>
                              <a:cxn ang="0">
                                <a:pos x="connsiteX2589" y="connsiteY2589"/>
                              </a:cxn>
                              <a:cxn ang="0">
                                <a:pos x="connsiteX2590" y="connsiteY2590"/>
                              </a:cxn>
                              <a:cxn ang="0">
                                <a:pos x="connsiteX2591" y="connsiteY2591"/>
                              </a:cxn>
                              <a:cxn ang="0">
                                <a:pos x="connsiteX2592" y="connsiteY2592"/>
                              </a:cxn>
                              <a:cxn ang="0">
                                <a:pos x="connsiteX2593" y="connsiteY2593"/>
                              </a:cxn>
                              <a:cxn ang="0">
                                <a:pos x="connsiteX2594" y="connsiteY2594"/>
                              </a:cxn>
                              <a:cxn ang="0">
                                <a:pos x="connsiteX2595" y="connsiteY2595"/>
                              </a:cxn>
                              <a:cxn ang="0">
                                <a:pos x="connsiteX2596" y="connsiteY2596"/>
                              </a:cxn>
                              <a:cxn ang="0">
                                <a:pos x="connsiteX2597" y="connsiteY2597"/>
                              </a:cxn>
                              <a:cxn ang="0">
                                <a:pos x="connsiteX2598" y="connsiteY2598"/>
                              </a:cxn>
                              <a:cxn ang="0">
                                <a:pos x="connsiteX2599" y="connsiteY2599"/>
                              </a:cxn>
                              <a:cxn ang="0">
                                <a:pos x="connsiteX2600" y="connsiteY2600"/>
                              </a:cxn>
                              <a:cxn ang="0">
                                <a:pos x="connsiteX2601" y="connsiteY2601"/>
                              </a:cxn>
                              <a:cxn ang="0">
                                <a:pos x="connsiteX2602" y="connsiteY2602"/>
                              </a:cxn>
                              <a:cxn ang="0">
                                <a:pos x="connsiteX2603" y="connsiteY2603"/>
                              </a:cxn>
                              <a:cxn ang="0">
                                <a:pos x="connsiteX2604" y="connsiteY2604"/>
                              </a:cxn>
                              <a:cxn ang="0">
                                <a:pos x="connsiteX2605" y="connsiteY2605"/>
                              </a:cxn>
                              <a:cxn ang="0">
                                <a:pos x="connsiteX2606" y="connsiteY2606"/>
                              </a:cxn>
                              <a:cxn ang="0">
                                <a:pos x="connsiteX2607" y="connsiteY2607"/>
                              </a:cxn>
                              <a:cxn ang="0">
                                <a:pos x="connsiteX2608" y="connsiteY2608"/>
                              </a:cxn>
                              <a:cxn ang="0">
                                <a:pos x="connsiteX2609" y="connsiteY2609"/>
                              </a:cxn>
                              <a:cxn ang="0">
                                <a:pos x="connsiteX2610" y="connsiteY2610"/>
                              </a:cxn>
                              <a:cxn ang="0">
                                <a:pos x="connsiteX2611" y="connsiteY2611"/>
                              </a:cxn>
                              <a:cxn ang="0">
                                <a:pos x="connsiteX2612" y="connsiteY2612"/>
                              </a:cxn>
                              <a:cxn ang="0">
                                <a:pos x="connsiteX2613" y="connsiteY2613"/>
                              </a:cxn>
                              <a:cxn ang="0">
                                <a:pos x="connsiteX2614" y="connsiteY2614"/>
                              </a:cxn>
                              <a:cxn ang="0">
                                <a:pos x="connsiteX2615" y="connsiteY2615"/>
                              </a:cxn>
                              <a:cxn ang="0">
                                <a:pos x="connsiteX2616" y="connsiteY2616"/>
                              </a:cxn>
                              <a:cxn ang="0">
                                <a:pos x="connsiteX2617" y="connsiteY2617"/>
                              </a:cxn>
                              <a:cxn ang="0">
                                <a:pos x="connsiteX2618" y="connsiteY2618"/>
                              </a:cxn>
                              <a:cxn ang="0">
                                <a:pos x="connsiteX2619" y="connsiteY2619"/>
                              </a:cxn>
                              <a:cxn ang="0">
                                <a:pos x="connsiteX2620" y="connsiteY2620"/>
                              </a:cxn>
                              <a:cxn ang="0">
                                <a:pos x="connsiteX2621" y="connsiteY2621"/>
                              </a:cxn>
                              <a:cxn ang="0">
                                <a:pos x="connsiteX2622" y="connsiteY2622"/>
                              </a:cxn>
                              <a:cxn ang="0">
                                <a:pos x="connsiteX2623" y="connsiteY2623"/>
                              </a:cxn>
                              <a:cxn ang="0">
                                <a:pos x="connsiteX2624" y="connsiteY2624"/>
                              </a:cxn>
                              <a:cxn ang="0">
                                <a:pos x="connsiteX2625" y="connsiteY2625"/>
                              </a:cxn>
                              <a:cxn ang="0">
                                <a:pos x="connsiteX2626" y="connsiteY2626"/>
                              </a:cxn>
                              <a:cxn ang="0">
                                <a:pos x="connsiteX2627" y="connsiteY2627"/>
                              </a:cxn>
                              <a:cxn ang="0">
                                <a:pos x="connsiteX2628" y="connsiteY2628"/>
                              </a:cxn>
                              <a:cxn ang="0">
                                <a:pos x="connsiteX2629" y="connsiteY2629"/>
                              </a:cxn>
                              <a:cxn ang="0">
                                <a:pos x="connsiteX2630" y="connsiteY2630"/>
                              </a:cxn>
                              <a:cxn ang="0">
                                <a:pos x="connsiteX2631" y="connsiteY2631"/>
                              </a:cxn>
                              <a:cxn ang="0">
                                <a:pos x="connsiteX2632" y="connsiteY2632"/>
                              </a:cxn>
                              <a:cxn ang="0">
                                <a:pos x="connsiteX2633" y="connsiteY2633"/>
                              </a:cxn>
                              <a:cxn ang="0">
                                <a:pos x="connsiteX2634" y="connsiteY2634"/>
                              </a:cxn>
                              <a:cxn ang="0">
                                <a:pos x="connsiteX2635" y="connsiteY2635"/>
                              </a:cxn>
                              <a:cxn ang="0">
                                <a:pos x="connsiteX2636" y="connsiteY2636"/>
                              </a:cxn>
                              <a:cxn ang="0">
                                <a:pos x="connsiteX2637" y="connsiteY2637"/>
                              </a:cxn>
                              <a:cxn ang="0">
                                <a:pos x="connsiteX2638" y="connsiteY2638"/>
                              </a:cxn>
                              <a:cxn ang="0">
                                <a:pos x="connsiteX2639" y="connsiteY2639"/>
                              </a:cxn>
                              <a:cxn ang="0">
                                <a:pos x="connsiteX2640" y="connsiteY2640"/>
                              </a:cxn>
                              <a:cxn ang="0">
                                <a:pos x="connsiteX2641" y="connsiteY2641"/>
                              </a:cxn>
                              <a:cxn ang="0">
                                <a:pos x="connsiteX2642" y="connsiteY2642"/>
                              </a:cxn>
                              <a:cxn ang="0">
                                <a:pos x="connsiteX2643" y="connsiteY2643"/>
                              </a:cxn>
                              <a:cxn ang="0">
                                <a:pos x="connsiteX2644" y="connsiteY2644"/>
                              </a:cxn>
                              <a:cxn ang="0">
                                <a:pos x="connsiteX2645" y="connsiteY2645"/>
                              </a:cxn>
                              <a:cxn ang="0">
                                <a:pos x="connsiteX2646" y="connsiteY2646"/>
                              </a:cxn>
                              <a:cxn ang="0">
                                <a:pos x="connsiteX2647" y="connsiteY2647"/>
                              </a:cxn>
                              <a:cxn ang="0">
                                <a:pos x="connsiteX2648" y="connsiteY2648"/>
                              </a:cxn>
                              <a:cxn ang="0">
                                <a:pos x="connsiteX2649" y="connsiteY2649"/>
                              </a:cxn>
                              <a:cxn ang="0">
                                <a:pos x="connsiteX2650" y="connsiteY2650"/>
                              </a:cxn>
                              <a:cxn ang="0">
                                <a:pos x="connsiteX2651" y="connsiteY2651"/>
                              </a:cxn>
                              <a:cxn ang="0">
                                <a:pos x="connsiteX2652" y="connsiteY2652"/>
                              </a:cxn>
                              <a:cxn ang="0">
                                <a:pos x="connsiteX2653" y="connsiteY2653"/>
                              </a:cxn>
                              <a:cxn ang="0">
                                <a:pos x="connsiteX2654" y="connsiteY2654"/>
                              </a:cxn>
                              <a:cxn ang="0">
                                <a:pos x="connsiteX2655" y="connsiteY2655"/>
                              </a:cxn>
                              <a:cxn ang="0">
                                <a:pos x="connsiteX2656" y="connsiteY2656"/>
                              </a:cxn>
                              <a:cxn ang="0">
                                <a:pos x="connsiteX2657" y="connsiteY2657"/>
                              </a:cxn>
                              <a:cxn ang="0">
                                <a:pos x="connsiteX2658" y="connsiteY2658"/>
                              </a:cxn>
                              <a:cxn ang="0">
                                <a:pos x="connsiteX2659" y="connsiteY2659"/>
                              </a:cxn>
                              <a:cxn ang="0">
                                <a:pos x="connsiteX2660" y="connsiteY2660"/>
                              </a:cxn>
                              <a:cxn ang="0">
                                <a:pos x="connsiteX2661" y="connsiteY2661"/>
                              </a:cxn>
                              <a:cxn ang="0">
                                <a:pos x="connsiteX2662" y="connsiteY2662"/>
                              </a:cxn>
                              <a:cxn ang="0">
                                <a:pos x="connsiteX2663" y="connsiteY2663"/>
                              </a:cxn>
                              <a:cxn ang="0">
                                <a:pos x="connsiteX2664" y="connsiteY2664"/>
                              </a:cxn>
                              <a:cxn ang="0">
                                <a:pos x="connsiteX2665" y="connsiteY2665"/>
                              </a:cxn>
                              <a:cxn ang="0">
                                <a:pos x="connsiteX2666" y="connsiteY2666"/>
                              </a:cxn>
                              <a:cxn ang="0">
                                <a:pos x="connsiteX2667" y="connsiteY2667"/>
                              </a:cxn>
                              <a:cxn ang="0">
                                <a:pos x="connsiteX2668" y="connsiteY2668"/>
                              </a:cxn>
                              <a:cxn ang="0">
                                <a:pos x="connsiteX2669" y="connsiteY2669"/>
                              </a:cxn>
                              <a:cxn ang="0">
                                <a:pos x="connsiteX2670" y="connsiteY2670"/>
                              </a:cxn>
                              <a:cxn ang="0">
                                <a:pos x="connsiteX2671" y="connsiteY2671"/>
                              </a:cxn>
                              <a:cxn ang="0">
                                <a:pos x="connsiteX2672" y="connsiteY2672"/>
                              </a:cxn>
                              <a:cxn ang="0">
                                <a:pos x="connsiteX2673" y="connsiteY2673"/>
                              </a:cxn>
                              <a:cxn ang="0">
                                <a:pos x="connsiteX2674" y="connsiteY2674"/>
                              </a:cxn>
                              <a:cxn ang="0">
                                <a:pos x="connsiteX2675" y="connsiteY2675"/>
                              </a:cxn>
                              <a:cxn ang="0">
                                <a:pos x="connsiteX2676" y="connsiteY2676"/>
                              </a:cxn>
                              <a:cxn ang="0">
                                <a:pos x="connsiteX2677" y="connsiteY2677"/>
                              </a:cxn>
                              <a:cxn ang="0">
                                <a:pos x="connsiteX2678" y="connsiteY2678"/>
                              </a:cxn>
                              <a:cxn ang="0">
                                <a:pos x="connsiteX2679" y="connsiteY2679"/>
                              </a:cxn>
                              <a:cxn ang="0">
                                <a:pos x="connsiteX2680" y="connsiteY2680"/>
                              </a:cxn>
                              <a:cxn ang="0">
                                <a:pos x="connsiteX2681" y="connsiteY2681"/>
                              </a:cxn>
                              <a:cxn ang="0">
                                <a:pos x="connsiteX2682" y="connsiteY2682"/>
                              </a:cxn>
                              <a:cxn ang="0">
                                <a:pos x="connsiteX2683" y="connsiteY2683"/>
                              </a:cxn>
                              <a:cxn ang="0">
                                <a:pos x="connsiteX2684" y="connsiteY2684"/>
                              </a:cxn>
                              <a:cxn ang="0">
                                <a:pos x="connsiteX2685" y="connsiteY2685"/>
                              </a:cxn>
                              <a:cxn ang="0">
                                <a:pos x="connsiteX2686" y="connsiteY2686"/>
                              </a:cxn>
                              <a:cxn ang="0">
                                <a:pos x="connsiteX2687" y="connsiteY2687"/>
                              </a:cxn>
                              <a:cxn ang="0">
                                <a:pos x="connsiteX2688" y="connsiteY2688"/>
                              </a:cxn>
                              <a:cxn ang="0">
                                <a:pos x="connsiteX2689" y="connsiteY2689"/>
                              </a:cxn>
                              <a:cxn ang="0">
                                <a:pos x="connsiteX2690" y="connsiteY2690"/>
                              </a:cxn>
                              <a:cxn ang="0">
                                <a:pos x="connsiteX2691" y="connsiteY2691"/>
                              </a:cxn>
                              <a:cxn ang="0">
                                <a:pos x="connsiteX2692" y="connsiteY2692"/>
                              </a:cxn>
                              <a:cxn ang="0">
                                <a:pos x="connsiteX2693" y="connsiteY2693"/>
                              </a:cxn>
                              <a:cxn ang="0">
                                <a:pos x="connsiteX2694" y="connsiteY2694"/>
                              </a:cxn>
                              <a:cxn ang="0">
                                <a:pos x="connsiteX2695" y="connsiteY2695"/>
                              </a:cxn>
                              <a:cxn ang="0">
                                <a:pos x="connsiteX2696" y="connsiteY2696"/>
                              </a:cxn>
                              <a:cxn ang="0">
                                <a:pos x="connsiteX2697" y="connsiteY2697"/>
                              </a:cxn>
                              <a:cxn ang="0">
                                <a:pos x="connsiteX2698" y="connsiteY2698"/>
                              </a:cxn>
                              <a:cxn ang="0">
                                <a:pos x="connsiteX2699" y="connsiteY2699"/>
                              </a:cxn>
                              <a:cxn ang="0">
                                <a:pos x="connsiteX2700" y="connsiteY2700"/>
                              </a:cxn>
                              <a:cxn ang="0">
                                <a:pos x="connsiteX2701" y="connsiteY2701"/>
                              </a:cxn>
                              <a:cxn ang="0">
                                <a:pos x="connsiteX2702" y="connsiteY2702"/>
                              </a:cxn>
                              <a:cxn ang="0">
                                <a:pos x="connsiteX2703" y="connsiteY2703"/>
                              </a:cxn>
                              <a:cxn ang="0">
                                <a:pos x="connsiteX2704" y="connsiteY2704"/>
                              </a:cxn>
                              <a:cxn ang="0">
                                <a:pos x="connsiteX2705" y="connsiteY2705"/>
                              </a:cxn>
                              <a:cxn ang="0">
                                <a:pos x="connsiteX2706" y="connsiteY2706"/>
                              </a:cxn>
                              <a:cxn ang="0">
                                <a:pos x="connsiteX2707" y="connsiteY2707"/>
                              </a:cxn>
                              <a:cxn ang="0">
                                <a:pos x="connsiteX2708" y="connsiteY2708"/>
                              </a:cxn>
                              <a:cxn ang="0">
                                <a:pos x="connsiteX2709" y="connsiteY2709"/>
                              </a:cxn>
                              <a:cxn ang="0">
                                <a:pos x="connsiteX2710" y="connsiteY2710"/>
                              </a:cxn>
                              <a:cxn ang="0">
                                <a:pos x="connsiteX2711" y="connsiteY2711"/>
                              </a:cxn>
                              <a:cxn ang="0">
                                <a:pos x="connsiteX2712" y="connsiteY2712"/>
                              </a:cxn>
                              <a:cxn ang="0">
                                <a:pos x="connsiteX2713" y="connsiteY2713"/>
                              </a:cxn>
                              <a:cxn ang="0">
                                <a:pos x="connsiteX2714" y="connsiteY2714"/>
                              </a:cxn>
                              <a:cxn ang="0">
                                <a:pos x="connsiteX2715" y="connsiteY2715"/>
                              </a:cxn>
                              <a:cxn ang="0">
                                <a:pos x="connsiteX2716" y="connsiteY2716"/>
                              </a:cxn>
                              <a:cxn ang="0">
                                <a:pos x="connsiteX2717" y="connsiteY2717"/>
                              </a:cxn>
                              <a:cxn ang="0">
                                <a:pos x="connsiteX2718" y="connsiteY2718"/>
                              </a:cxn>
                              <a:cxn ang="0">
                                <a:pos x="connsiteX2719" y="connsiteY2719"/>
                              </a:cxn>
                              <a:cxn ang="0">
                                <a:pos x="connsiteX2720" y="connsiteY2720"/>
                              </a:cxn>
                              <a:cxn ang="0">
                                <a:pos x="connsiteX2721" y="connsiteY2721"/>
                              </a:cxn>
                              <a:cxn ang="0">
                                <a:pos x="connsiteX2722" y="connsiteY2722"/>
                              </a:cxn>
                              <a:cxn ang="0">
                                <a:pos x="connsiteX2723" y="connsiteY2723"/>
                              </a:cxn>
                              <a:cxn ang="0">
                                <a:pos x="connsiteX2724" y="connsiteY2724"/>
                              </a:cxn>
                              <a:cxn ang="0">
                                <a:pos x="connsiteX2725" y="connsiteY2725"/>
                              </a:cxn>
                              <a:cxn ang="0">
                                <a:pos x="connsiteX2726" y="connsiteY2726"/>
                              </a:cxn>
                              <a:cxn ang="0">
                                <a:pos x="connsiteX2727" y="connsiteY2727"/>
                              </a:cxn>
                              <a:cxn ang="0">
                                <a:pos x="connsiteX2728" y="connsiteY2728"/>
                              </a:cxn>
                              <a:cxn ang="0">
                                <a:pos x="connsiteX2729" y="connsiteY2729"/>
                              </a:cxn>
                              <a:cxn ang="0">
                                <a:pos x="connsiteX2730" y="connsiteY2730"/>
                              </a:cxn>
                              <a:cxn ang="0">
                                <a:pos x="connsiteX2731" y="connsiteY2731"/>
                              </a:cxn>
                              <a:cxn ang="0">
                                <a:pos x="connsiteX2732" y="connsiteY2732"/>
                              </a:cxn>
                              <a:cxn ang="0">
                                <a:pos x="connsiteX2733" y="connsiteY2733"/>
                              </a:cxn>
                              <a:cxn ang="0">
                                <a:pos x="connsiteX2734" y="connsiteY2734"/>
                              </a:cxn>
                              <a:cxn ang="0">
                                <a:pos x="connsiteX2735" y="connsiteY2735"/>
                              </a:cxn>
                              <a:cxn ang="0">
                                <a:pos x="connsiteX2736" y="connsiteY2736"/>
                              </a:cxn>
                              <a:cxn ang="0">
                                <a:pos x="connsiteX2737" y="connsiteY2737"/>
                              </a:cxn>
                              <a:cxn ang="0">
                                <a:pos x="connsiteX2738" y="connsiteY2738"/>
                              </a:cxn>
                              <a:cxn ang="0">
                                <a:pos x="connsiteX2739" y="connsiteY2739"/>
                              </a:cxn>
                              <a:cxn ang="0">
                                <a:pos x="connsiteX2740" y="connsiteY2740"/>
                              </a:cxn>
                              <a:cxn ang="0">
                                <a:pos x="connsiteX2741" y="connsiteY2741"/>
                              </a:cxn>
                              <a:cxn ang="0">
                                <a:pos x="connsiteX2742" y="connsiteY2742"/>
                              </a:cxn>
                              <a:cxn ang="0">
                                <a:pos x="connsiteX2743" y="connsiteY2743"/>
                              </a:cxn>
                              <a:cxn ang="0">
                                <a:pos x="connsiteX2744" y="connsiteY2744"/>
                              </a:cxn>
                              <a:cxn ang="0">
                                <a:pos x="connsiteX2745" y="connsiteY2745"/>
                              </a:cxn>
                              <a:cxn ang="0">
                                <a:pos x="connsiteX2746" y="connsiteY2746"/>
                              </a:cxn>
                              <a:cxn ang="0">
                                <a:pos x="connsiteX2747" y="connsiteY2747"/>
                              </a:cxn>
                              <a:cxn ang="0">
                                <a:pos x="connsiteX2748" y="connsiteY2748"/>
                              </a:cxn>
                              <a:cxn ang="0">
                                <a:pos x="connsiteX2749" y="connsiteY2749"/>
                              </a:cxn>
                              <a:cxn ang="0">
                                <a:pos x="connsiteX2750" y="connsiteY2750"/>
                              </a:cxn>
                              <a:cxn ang="0">
                                <a:pos x="connsiteX2751" y="connsiteY2751"/>
                              </a:cxn>
                              <a:cxn ang="0">
                                <a:pos x="connsiteX2752" y="connsiteY2752"/>
                              </a:cxn>
                              <a:cxn ang="0">
                                <a:pos x="connsiteX2753" y="connsiteY2753"/>
                              </a:cxn>
                              <a:cxn ang="0">
                                <a:pos x="connsiteX2754" y="connsiteY2754"/>
                              </a:cxn>
                              <a:cxn ang="0">
                                <a:pos x="connsiteX2755" y="connsiteY2755"/>
                              </a:cxn>
                              <a:cxn ang="0">
                                <a:pos x="connsiteX2756" y="connsiteY2756"/>
                              </a:cxn>
                              <a:cxn ang="0">
                                <a:pos x="connsiteX2757" y="connsiteY2757"/>
                              </a:cxn>
                              <a:cxn ang="0">
                                <a:pos x="connsiteX2758" y="connsiteY2758"/>
                              </a:cxn>
                              <a:cxn ang="0">
                                <a:pos x="connsiteX2759" y="connsiteY2759"/>
                              </a:cxn>
                              <a:cxn ang="0">
                                <a:pos x="connsiteX2760" y="connsiteY2760"/>
                              </a:cxn>
                              <a:cxn ang="0">
                                <a:pos x="connsiteX2761" y="connsiteY2761"/>
                              </a:cxn>
                              <a:cxn ang="0">
                                <a:pos x="connsiteX2762" y="connsiteY2762"/>
                              </a:cxn>
                              <a:cxn ang="0">
                                <a:pos x="connsiteX2763" y="connsiteY2763"/>
                              </a:cxn>
                              <a:cxn ang="0">
                                <a:pos x="connsiteX2764" y="connsiteY2764"/>
                              </a:cxn>
                              <a:cxn ang="0">
                                <a:pos x="connsiteX2765" y="connsiteY2765"/>
                              </a:cxn>
                              <a:cxn ang="0">
                                <a:pos x="connsiteX2766" y="connsiteY2766"/>
                              </a:cxn>
                              <a:cxn ang="0">
                                <a:pos x="connsiteX2767" y="connsiteY2767"/>
                              </a:cxn>
                              <a:cxn ang="0">
                                <a:pos x="connsiteX2768" y="connsiteY2768"/>
                              </a:cxn>
                              <a:cxn ang="0">
                                <a:pos x="connsiteX2769" y="connsiteY2769"/>
                              </a:cxn>
                              <a:cxn ang="0">
                                <a:pos x="connsiteX2770" y="connsiteY2770"/>
                              </a:cxn>
                              <a:cxn ang="0">
                                <a:pos x="connsiteX2771" y="connsiteY2771"/>
                              </a:cxn>
                              <a:cxn ang="0">
                                <a:pos x="connsiteX2772" y="connsiteY2772"/>
                              </a:cxn>
                              <a:cxn ang="0">
                                <a:pos x="connsiteX2773" y="connsiteY2773"/>
                              </a:cxn>
                              <a:cxn ang="0">
                                <a:pos x="connsiteX2774" y="connsiteY2774"/>
                              </a:cxn>
                              <a:cxn ang="0">
                                <a:pos x="connsiteX2775" y="connsiteY2775"/>
                              </a:cxn>
                              <a:cxn ang="0">
                                <a:pos x="connsiteX2776" y="connsiteY2776"/>
                              </a:cxn>
                              <a:cxn ang="0">
                                <a:pos x="connsiteX2777" y="connsiteY2777"/>
                              </a:cxn>
                              <a:cxn ang="0">
                                <a:pos x="connsiteX2778" y="connsiteY2778"/>
                              </a:cxn>
                              <a:cxn ang="0">
                                <a:pos x="connsiteX2779" y="connsiteY2779"/>
                              </a:cxn>
                              <a:cxn ang="0">
                                <a:pos x="connsiteX2780" y="connsiteY2780"/>
                              </a:cxn>
                              <a:cxn ang="0">
                                <a:pos x="connsiteX2781" y="connsiteY2781"/>
                              </a:cxn>
                              <a:cxn ang="0">
                                <a:pos x="connsiteX2782" y="connsiteY2782"/>
                              </a:cxn>
                              <a:cxn ang="0">
                                <a:pos x="connsiteX2783" y="connsiteY2783"/>
                              </a:cxn>
                              <a:cxn ang="0">
                                <a:pos x="connsiteX2784" y="connsiteY2784"/>
                              </a:cxn>
                              <a:cxn ang="0">
                                <a:pos x="connsiteX2785" y="connsiteY2785"/>
                              </a:cxn>
                              <a:cxn ang="0">
                                <a:pos x="connsiteX2786" y="connsiteY2786"/>
                              </a:cxn>
                              <a:cxn ang="0">
                                <a:pos x="connsiteX2787" y="connsiteY2787"/>
                              </a:cxn>
                              <a:cxn ang="0">
                                <a:pos x="connsiteX2788" y="connsiteY2788"/>
                              </a:cxn>
                              <a:cxn ang="0">
                                <a:pos x="connsiteX2789" y="connsiteY2789"/>
                              </a:cxn>
                              <a:cxn ang="0">
                                <a:pos x="connsiteX2790" y="connsiteY2790"/>
                              </a:cxn>
                              <a:cxn ang="0">
                                <a:pos x="connsiteX2791" y="connsiteY2791"/>
                              </a:cxn>
                              <a:cxn ang="0">
                                <a:pos x="connsiteX2792" y="connsiteY2792"/>
                              </a:cxn>
                              <a:cxn ang="0">
                                <a:pos x="connsiteX2793" y="connsiteY2793"/>
                              </a:cxn>
                              <a:cxn ang="0">
                                <a:pos x="connsiteX2794" y="connsiteY2794"/>
                              </a:cxn>
                              <a:cxn ang="0">
                                <a:pos x="connsiteX2795" y="connsiteY2795"/>
                              </a:cxn>
                              <a:cxn ang="0">
                                <a:pos x="connsiteX2796" y="connsiteY2796"/>
                              </a:cxn>
                              <a:cxn ang="0">
                                <a:pos x="connsiteX2797" y="connsiteY2797"/>
                              </a:cxn>
                              <a:cxn ang="0">
                                <a:pos x="connsiteX2798" y="connsiteY2798"/>
                              </a:cxn>
                              <a:cxn ang="0">
                                <a:pos x="connsiteX2799" y="connsiteY2799"/>
                              </a:cxn>
                              <a:cxn ang="0">
                                <a:pos x="connsiteX2800" y="connsiteY2800"/>
                              </a:cxn>
                              <a:cxn ang="0">
                                <a:pos x="connsiteX2801" y="connsiteY2801"/>
                              </a:cxn>
                              <a:cxn ang="0">
                                <a:pos x="connsiteX2802" y="connsiteY2802"/>
                              </a:cxn>
                              <a:cxn ang="0">
                                <a:pos x="connsiteX2803" y="connsiteY2803"/>
                              </a:cxn>
                              <a:cxn ang="0">
                                <a:pos x="connsiteX2804" y="connsiteY2804"/>
                              </a:cxn>
                              <a:cxn ang="0">
                                <a:pos x="connsiteX2805" y="connsiteY2805"/>
                              </a:cxn>
                              <a:cxn ang="0">
                                <a:pos x="connsiteX2806" y="connsiteY2806"/>
                              </a:cxn>
                              <a:cxn ang="0">
                                <a:pos x="connsiteX2807" y="connsiteY2807"/>
                              </a:cxn>
                              <a:cxn ang="0">
                                <a:pos x="connsiteX2808" y="connsiteY2808"/>
                              </a:cxn>
                              <a:cxn ang="0">
                                <a:pos x="connsiteX2809" y="connsiteY2809"/>
                              </a:cxn>
                              <a:cxn ang="0">
                                <a:pos x="connsiteX2810" y="connsiteY2810"/>
                              </a:cxn>
                              <a:cxn ang="0">
                                <a:pos x="connsiteX2811" y="connsiteY2811"/>
                              </a:cxn>
                              <a:cxn ang="0">
                                <a:pos x="connsiteX2812" y="connsiteY2812"/>
                              </a:cxn>
                              <a:cxn ang="0">
                                <a:pos x="connsiteX2813" y="connsiteY2813"/>
                              </a:cxn>
                              <a:cxn ang="0">
                                <a:pos x="connsiteX2814" y="connsiteY2814"/>
                              </a:cxn>
                              <a:cxn ang="0">
                                <a:pos x="connsiteX2815" y="connsiteY2815"/>
                              </a:cxn>
                              <a:cxn ang="0">
                                <a:pos x="connsiteX2816" y="connsiteY2816"/>
                              </a:cxn>
                              <a:cxn ang="0">
                                <a:pos x="connsiteX2817" y="connsiteY2817"/>
                              </a:cxn>
                              <a:cxn ang="0">
                                <a:pos x="connsiteX2818" y="connsiteY2818"/>
                              </a:cxn>
                              <a:cxn ang="0">
                                <a:pos x="connsiteX2819" y="connsiteY2819"/>
                              </a:cxn>
                              <a:cxn ang="0">
                                <a:pos x="connsiteX2820" y="connsiteY2820"/>
                              </a:cxn>
                              <a:cxn ang="0">
                                <a:pos x="connsiteX2821" y="connsiteY2821"/>
                              </a:cxn>
                              <a:cxn ang="0">
                                <a:pos x="connsiteX2822" y="connsiteY2822"/>
                              </a:cxn>
                              <a:cxn ang="0">
                                <a:pos x="connsiteX2823" y="connsiteY2823"/>
                              </a:cxn>
                              <a:cxn ang="0">
                                <a:pos x="connsiteX2824" y="connsiteY2824"/>
                              </a:cxn>
                              <a:cxn ang="0">
                                <a:pos x="connsiteX2825" y="connsiteY2825"/>
                              </a:cxn>
                              <a:cxn ang="0">
                                <a:pos x="connsiteX2826" y="connsiteY2826"/>
                              </a:cxn>
                              <a:cxn ang="0">
                                <a:pos x="connsiteX2827" y="connsiteY2827"/>
                              </a:cxn>
                              <a:cxn ang="0">
                                <a:pos x="connsiteX2828" y="connsiteY2828"/>
                              </a:cxn>
                              <a:cxn ang="0">
                                <a:pos x="connsiteX2829" y="connsiteY2829"/>
                              </a:cxn>
                              <a:cxn ang="0">
                                <a:pos x="connsiteX2830" y="connsiteY2830"/>
                              </a:cxn>
                              <a:cxn ang="0">
                                <a:pos x="connsiteX2831" y="connsiteY2831"/>
                              </a:cxn>
                              <a:cxn ang="0">
                                <a:pos x="connsiteX2832" y="connsiteY2832"/>
                              </a:cxn>
                              <a:cxn ang="0">
                                <a:pos x="connsiteX2833" y="connsiteY2833"/>
                              </a:cxn>
                              <a:cxn ang="0">
                                <a:pos x="connsiteX2834" y="connsiteY2834"/>
                              </a:cxn>
                              <a:cxn ang="0">
                                <a:pos x="connsiteX2835" y="connsiteY2835"/>
                              </a:cxn>
                              <a:cxn ang="0">
                                <a:pos x="connsiteX2836" y="connsiteY2836"/>
                              </a:cxn>
                              <a:cxn ang="0">
                                <a:pos x="connsiteX2837" y="connsiteY2837"/>
                              </a:cxn>
                              <a:cxn ang="0">
                                <a:pos x="connsiteX2838" y="connsiteY2838"/>
                              </a:cxn>
                              <a:cxn ang="0">
                                <a:pos x="connsiteX2839" y="connsiteY2839"/>
                              </a:cxn>
                              <a:cxn ang="0">
                                <a:pos x="connsiteX2840" y="connsiteY2840"/>
                              </a:cxn>
                              <a:cxn ang="0">
                                <a:pos x="connsiteX2841" y="connsiteY2841"/>
                              </a:cxn>
                              <a:cxn ang="0">
                                <a:pos x="connsiteX2842" y="connsiteY2842"/>
                              </a:cxn>
                              <a:cxn ang="0">
                                <a:pos x="connsiteX2843" y="connsiteY2843"/>
                              </a:cxn>
                              <a:cxn ang="0">
                                <a:pos x="connsiteX2844" y="connsiteY2844"/>
                              </a:cxn>
                              <a:cxn ang="0">
                                <a:pos x="connsiteX2845" y="connsiteY2845"/>
                              </a:cxn>
                              <a:cxn ang="0">
                                <a:pos x="connsiteX2846" y="connsiteY2846"/>
                              </a:cxn>
                              <a:cxn ang="0">
                                <a:pos x="connsiteX2847" y="connsiteY2847"/>
                              </a:cxn>
                              <a:cxn ang="0">
                                <a:pos x="connsiteX2848" y="connsiteY2848"/>
                              </a:cxn>
                              <a:cxn ang="0">
                                <a:pos x="connsiteX2849" y="connsiteY2849"/>
                              </a:cxn>
                              <a:cxn ang="0">
                                <a:pos x="connsiteX2850" y="connsiteY2850"/>
                              </a:cxn>
                              <a:cxn ang="0">
                                <a:pos x="connsiteX2851" y="connsiteY2851"/>
                              </a:cxn>
                              <a:cxn ang="0">
                                <a:pos x="connsiteX2852" y="connsiteY2852"/>
                              </a:cxn>
                              <a:cxn ang="0">
                                <a:pos x="connsiteX2853" y="connsiteY2853"/>
                              </a:cxn>
                              <a:cxn ang="0">
                                <a:pos x="connsiteX2854" y="connsiteY2854"/>
                              </a:cxn>
                              <a:cxn ang="0">
                                <a:pos x="connsiteX2855" y="connsiteY2855"/>
                              </a:cxn>
                              <a:cxn ang="0">
                                <a:pos x="connsiteX2856" y="connsiteY2856"/>
                              </a:cxn>
                              <a:cxn ang="0">
                                <a:pos x="connsiteX2857" y="connsiteY2857"/>
                              </a:cxn>
                              <a:cxn ang="0">
                                <a:pos x="connsiteX2858" y="connsiteY2858"/>
                              </a:cxn>
                              <a:cxn ang="0">
                                <a:pos x="connsiteX2859" y="connsiteY2859"/>
                              </a:cxn>
                              <a:cxn ang="0">
                                <a:pos x="connsiteX2860" y="connsiteY2860"/>
                              </a:cxn>
                              <a:cxn ang="0">
                                <a:pos x="connsiteX2861" y="connsiteY2861"/>
                              </a:cxn>
                              <a:cxn ang="0">
                                <a:pos x="connsiteX2862" y="connsiteY2862"/>
                              </a:cxn>
                              <a:cxn ang="0">
                                <a:pos x="connsiteX2863" y="connsiteY2863"/>
                              </a:cxn>
                              <a:cxn ang="0">
                                <a:pos x="connsiteX2864" y="connsiteY2864"/>
                              </a:cxn>
                              <a:cxn ang="0">
                                <a:pos x="connsiteX2865" y="connsiteY2865"/>
                              </a:cxn>
                              <a:cxn ang="0">
                                <a:pos x="connsiteX2866" y="connsiteY2866"/>
                              </a:cxn>
                              <a:cxn ang="0">
                                <a:pos x="connsiteX2867" y="connsiteY2867"/>
                              </a:cxn>
                              <a:cxn ang="0">
                                <a:pos x="connsiteX2868" y="connsiteY2868"/>
                              </a:cxn>
                              <a:cxn ang="0">
                                <a:pos x="connsiteX2869" y="connsiteY2869"/>
                              </a:cxn>
                              <a:cxn ang="0">
                                <a:pos x="connsiteX2870" y="connsiteY2870"/>
                              </a:cxn>
                              <a:cxn ang="0">
                                <a:pos x="connsiteX2871" y="connsiteY2871"/>
                              </a:cxn>
                              <a:cxn ang="0">
                                <a:pos x="connsiteX2872" y="connsiteY2872"/>
                              </a:cxn>
                              <a:cxn ang="0">
                                <a:pos x="connsiteX2873" y="connsiteY2873"/>
                              </a:cxn>
                              <a:cxn ang="0">
                                <a:pos x="connsiteX2874" y="connsiteY2874"/>
                              </a:cxn>
                              <a:cxn ang="0">
                                <a:pos x="connsiteX2875" y="connsiteY2875"/>
                              </a:cxn>
                              <a:cxn ang="0">
                                <a:pos x="connsiteX2876" y="connsiteY2876"/>
                              </a:cxn>
                              <a:cxn ang="0">
                                <a:pos x="connsiteX2877" y="connsiteY2877"/>
                              </a:cxn>
                              <a:cxn ang="0">
                                <a:pos x="connsiteX2878" y="connsiteY2878"/>
                              </a:cxn>
                              <a:cxn ang="0">
                                <a:pos x="connsiteX2879" y="connsiteY2879"/>
                              </a:cxn>
                              <a:cxn ang="0">
                                <a:pos x="connsiteX2880" y="connsiteY2880"/>
                              </a:cxn>
                              <a:cxn ang="0">
                                <a:pos x="connsiteX2881" y="connsiteY2881"/>
                              </a:cxn>
                              <a:cxn ang="0">
                                <a:pos x="connsiteX2882" y="connsiteY2882"/>
                              </a:cxn>
                              <a:cxn ang="0">
                                <a:pos x="connsiteX2883" y="connsiteY2883"/>
                              </a:cxn>
                              <a:cxn ang="0">
                                <a:pos x="connsiteX2884" y="connsiteY2884"/>
                              </a:cxn>
                              <a:cxn ang="0">
                                <a:pos x="connsiteX2885" y="connsiteY2885"/>
                              </a:cxn>
                              <a:cxn ang="0">
                                <a:pos x="connsiteX2886" y="connsiteY2886"/>
                              </a:cxn>
                              <a:cxn ang="0">
                                <a:pos x="connsiteX2887" y="connsiteY2887"/>
                              </a:cxn>
                              <a:cxn ang="0">
                                <a:pos x="connsiteX2888" y="connsiteY2888"/>
                              </a:cxn>
                              <a:cxn ang="0">
                                <a:pos x="connsiteX2889" y="connsiteY2889"/>
                              </a:cxn>
                              <a:cxn ang="0">
                                <a:pos x="connsiteX2890" y="connsiteY2890"/>
                              </a:cxn>
                              <a:cxn ang="0">
                                <a:pos x="connsiteX2891" y="connsiteY2891"/>
                              </a:cxn>
                              <a:cxn ang="0">
                                <a:pos x="connsiteX2892" y="connsiteY2892"/>
                              </a:cxn>
                              <a:cxn ang="0">
                                <a:pos x="connsiteX2893" y="connsiteY2893"/>
                              </a:cxn>
                              <a:cxn ang="0">
                                <a:pos x="connsiteX2894" y="connsiteY2894"/>
                              </a:cxn>
                              <a:cxn ang="0">
                                <a:pos x="connsiteX2895" y="connsiteY2895"/>
                              </a:cxn>
                              <a:cxn ang="0">
                                <a:pos x="connsiteX2896" y="connsiteY2896"/>
                              </a:cxn>
                              <a:cxn ang="0">
                                <a:pos x="connsiteX2897" y="connsiteY2897"/>
                              </a:cxn>
                              <a:cxn ang="0">
                                <a:pos x="connsiteX2898" y="connsiteY2898"/>
                              </a:cxn>
                              <a:cxn ang="0">
                                <a:pos x="connsiteX2899" y="connsiteY2899"/>
                              </a:cxn>
                              <a:cxn ang="0">
                                <a:pos x="connsiteX2900" y="connsiteY2900"/>
                              </a:cxn>
                              <a:cxn ang="0">
                                <a:pos x="connsiteX2901" y="connsiteY2901"/>
                              </a:cxn>
                              <a:cxn ang="0">
                                <a:pos x="connsiteX2902" y="connsiteY2902"/>
                              </a:cxn>
                              <a:cxn ang="0">
                                <a:pos x="connsiteX2903" y="connsiteY2903"/>
                              </a:cxn>
                              <a:cxn ang="0">
                                <a:pos x="connsiteX2904" y="connsiteY2904"/>
                              </a:cxn>
                              <a:cxn ang="0">
                                <a:pos x="connsiteX2905" y="connsiteY2905"/>
                              </a:cxn>
                              <a:cxn ang="0">
                                <a:pos x="connsiteX2906" y="connsiteY2906"/>
                              </a:cxn>
                              <a:cxn ang="0">
                                <a:pos x="connsiteX2907" y="connsiteY2907"/>
                              </a:cxn>
                              <a:cxn ang="0">
                                <a:pos x="connsiteX2908" y="connsiteY2908"/>
                              </a:cxn>
                              <a:cxn ang="0">
                                <a:pos x="connsiteX2909" y="connsiteY2909"/>
                              </a:cxn>
                              <a:cxn ang="0">
                                <a:pos x="connsiteX2910" y="connsiteY2910"/>
                              </a:cxn>
                              <a:cxn ang="0">
                                <a:pos x="connsiteX2911" y="connsiteY2911"/>
                              </a:cxn>
                              <a:cxn ang="0">
                                <a:pos x="connsiteX2912" y="connsiteY2912"/>
                              </a:cxn>
                              <a:cxn ang="0">
                                <a:pos x="connsiteX2913" y="connsiteY2913"/>
                              </a:cxn>
                              <a:cxn ang="0">
                                <a:pos x="connsiteX2914" y="connsiteY2914"/>
                              </a:cxn>
                              <a:cxn ang="0">
                                <a:pos x="connsiteX2915" y="connsiteY2915"/>
                              </a:cxn>
                              <a:cxn ang="0">
                                <a:pos x="connsiteX2916" y="connsiteY2916"/>
                              </a:cxn>
                              <a:cxn ang="0">
                                <a:pos x="connsiteX2917" y="connsiteY2917"/>
                              </a:cxn>
                              <a:cxn ang="0">
                                <a:pos x="connsiteX2918" y="connsiteY2918"/>
                              </a:cxn>
                              <a:cxn ang="0">
                                <a:pos x="connsiteX2919" y="connsiteY2919"/>
                              </a:cxn>
                              <a:cxn ang="0">
                                <a:pos x="connsiteX2920" y="connsiteY2920"/>
                              </a:cxn>
                              <a:cxn ang="0">
                                <a:pos x="connsiteX2921" y="connsiteY2921"/>
                              </a:cxn>
                              <a:cxn ang="0">
                                <a:pos x="connsiteX2922" y="connsiteY2922"/>
                              </a:cxn>
                              <a:cxn ang="0">
                                <a:pos x="connsiteX2923" y="connsiteY2923"/>
                              </a:cxn>
                              <a:cxn ang="0">
                                <a:pos x="connsiteX2924" y="connsiteY2924"/>
                              </a:cxn>
                              <a:cxn ang="0">
                                <a:pos x="connsiteX2925" y="connsiteY2925"/>
                              </a:cxn>
                              <a:cxn ang="0">
                                <a:pos x="connsiteX2926" y="connsiteY2926"/>
                              </a:cxn>
                              <a:cxn ang="0">
                                <a:pos x="connsiteX2927" y="connsiteY2927"/>
                              </a:cxn>
                              <a:cxn ang="0">
                                <a:pos x="connsiteX2928" y="connsiteY2928"/>
                              </a:cxn>
                              <a:cxn ang="0">
                                <a:pos x="connsiteX2929" y="connsiteY2929"/>
                              </a:cxn>
                              <a:cxn ang="0">
                                <a:pos x="connsiteX2930" y="connsiteY2930"/>
                              </a:cxn>
                              <a:cxn ang="0">
                                <a:pos x="connsiteX2931" y="connsiteY2931"/>
                              </a:cxn>
                              <a:cxn ang="0">
                                <a:pos x="connsiteX2932" y="connsiteY2932"/>
                              </a:cxn>
                              <a:cxn ang="0">
                                <a:pos x="connsiteX2933" y="connsiteY2933"/>
                              </a:cxn>
                              <a:cxn ang="0">
                                <a:pos x="connsiteX2934" y="connsiteY2934"/>
                              </a:cxn>
                              <a:cxn ang="0">
                                <a:pos x="connsiteX2935" y="connsiteY2935"/>
                              </a:cxn>
                              <a:cxn ang="0">
                                <a:pos x="connsiteX2936" y="connsiteY2936"/>
                              </a:cxn>
                              <a:cxn ang="0">
                                <a:pos x="connsiteX2937" y="connsiteY2937"/>
                              </a:cxn>
                              <a:cxn ang="0">
                                <a:pos x="connsiteX2938" y="connsiteY2938"/>
                              </a:cxn>
                              <a:cxn ang="0">
                                <a:pos x="connsiteX2939" y="connsiteY2939"/>
                              </a:cxn>
                              <a:cxn ang="0">
                                <a:pos x="connsiteX2940" y="connsiteY2940"/>
                              </a:cxn>
                              <a:cxn ang="0">
                                <a:pos x="connsiteX2941" y="connsiteY2941"/>
                              </a:cxn>
                              <a:cxn ang="0">
                                <a:pos x="connsiteX2942" y="connsiteY2942"/>
                              </a:cxn>
                              <a:cxn ang="0">
                                <a:pos x="connsiteX2943" y="connsiteY2943"/>
                              </a:cxn>
                              <a:cxn ang="0">
                                <a:pos x="connsiteX2944" y="connsiteY2944"/>
                              </a:cxn>
                              <a:cxn ang="0">
                                <a:pos x="connsiteX2945" y="connsiteY2945"/>
                              </a:cxn>
                              <a:cxn ang="0">
                                <a:pos x="connsiteX2946" y="connsiteY2946"/>
                              </a:cxn>
                              <a:cxn ang="0">
                                <a:pos x="connsiteX2947" y="connsiteY2947"/>
                              </a:cxn>
                              <a:cxn ang="0">
                                <a:pos x="connsiteX2948" y="connsiteY2948"/>
                              </a:cxn>
                              <a:cxn ang="0">
                                <a:pos x="connsiteX2949" y="connsiteY2949"/>
                              </a:cxn>
                              <a:cxn ang="0">
                                <a:pos x="connsiteX2950" y="connsiteY2950"/>
                              </a:cxn>
                              <a:cxn ang="0">
                                <a:pos x="connsiteX2951" y="connsiteY2951"/>
                              </a:cxn>
                              <a:cxn ang="0">
                                <a:pos x="connsiteX2952" y="connsiteY2952"/>
                              </a:cxn>
                              <a:cxn ang="0">
                                <a:pos x="connsiteX2953" y="connsiteY2953"/>
                              </a:cxn>
                              <a:cxn ang="0">
                                <a:pos x="connsiteX2954" y="connsiteY2954"/>
                              </a:cxn>
                              <a:cxn ang="0">
                                <a:pos x="connsiteX2955" y="connsiteY2955"/>
                              </a:cxn>
                              <a:cxn ang="0">
                                <a:pos x="connsiteX2956" y="connsiteY2956"/>
                              </a:cxn>
                              <a:cxn ang="0">
                                <a:pos x="connsiteX2957" y="connsiteY2957"/>
                              </a:cxn>
                              <a:cxn ang="0">
                                <a:pos x="connsiteX2958" y="connsiteY2958"/>
                              </a:cxn>
                              <a:cxn ang="0">
                                <a:pos x="connsiteX2959" y="connsiteY2959"/>
                              </a:cxn>
                              <a:cxn ang="0">
                                <a:pos x="connsiteX2960" y="connsiteY2960"/>
                              </a:cxn>
                              <a:cxn ang="0">
                                <a:pos x="connsiteX2961" y="connsiteY2961"/>
                              </a:cxn>
                              <a:cxn ang="0">
                                <a:pos x="connsiteX2962" y="connsiteY2962"/>
                              </a:cxn>
                              <a:cxn ang="0">
                                <a:pos x="connsiteX2963" y="connsiteY2963"/>
                              </a:cxn>
                              <a:cxn ang="0">
                                <a:pos x="connsiteX2964" y="connsiteY2964"/>
                              </a:cxn>
                              <a:cxn ang="0">
                                <a:pos x="connsiteX2965" y="connsiteY2965"/>
                              </a:cxn>
                              <a:cxn ang="0">
                                <a:pos x="connsiteX2966" y="connsiteY2966"/>
                              </a:cxn>
                              <a:cxn ang="0">
                                <a:pos x="connsiteX2967" y="connsiteY2967"/>
                              </a:cxn>
                              <a:cxn ang="0">
                                <a:pos x="connsiteX2968" y="connsiteY2968"/>
                              </a:cxn>
                              <a:cxn ang="0">
                                <a:pos x="connsiteX2969" y="connsiteY2969"/>
                              </a:cxn>
                              <a:cxn ang="0">
                                <a:pos x="connsiteX2970" y="connsiteY2970"/>
                              </a:cxn>
                              <a:cxn ang="0">
                                <a:pos x="connsiteX2971" y="connsiteY2971"/>
                              </a:cxn>
                              <a:cxn ang="0">
                                <a:pos x="connsiteX2972" y="connsiteY2972"/>
                              </a:cxn>
                              <a:cxn ang="0">
                                <a:pos x="connsiteX2973" y="connsiteY2973"/>
                              </a:cxn>
                              <a:cxn ang="0">
                                <a:pos x="connsiteX2974" y="connsiteY2974"/>
                              </a:cxn>
                              <a:cxn ang="0">
                                <a:pos x="connsiteX2975" y="connsiteY2975"/>
                              </a:cxn>
                              <a:cxn ang="0">
                                <a:pos x="connsiteX2976" y="connsiteY2976"/>
                              </a:cxn>
                              <a:cxn ang="0">
                                <a:pos x="connsiteX2977" y="connsiteY2977"/>
                              </a:cxn>
                              <a:cxn ang="0">
                                <a:pos x="connsiteX2978" y="connsiteY2978"/>
                              </a:cxn>
                              <a:cxn ang="0">
                                <a:pos x="connsiteX2979" y="connsiteY2979"/>
                              </a:cxn>
                              <a:cxn ang="0">
                                <a:pos x="connsiteX2980" y="connsiteY2980"/>
                              </a:cxn>
                              <a:cxn ang="0">
                                <a:pos x="connsiteX2981" y="connsiteY2981"/>
                              </a:cxn>
                              <a:cxn ang="0">
                                <a:pos x="connsiteX2982" y="connsiteY2982"/>
                              </a:cxn>
                              <a:cxn ang="0">
                                <a:pos x="connsiteX2983" y="connsiteY2983"/>
                              </a:cxn>
                              <a:cxn ang="0">
                                <a:pos x="connsiteX2984" y="connsiteY2984"/>
                              </a:cxn>
                              <a:cxn ang="0">
                                <a:pos x="connsiteX2985" y="connsiteY2985"/>
                              </a:cxn>
                              <a:cxn ang="0">
                                <a:pos x="connsiteX2986" y="connsiteY2986"/>
                              </a:cxn>
                              <a:cxn ang="0">
                                <a:pos x="connsiteX2987" y="connsiteY2987"/>
                              </a:cxn>
                              <a:cxn ang="0">
                                <a:pos x="connsiteX2988" y="connsiteY2988"/>
                              </a:cxn>
                              <a:cxn ang="0">
                                <a:pos x="connsiteX2989" y="connsiteY2989"/>
                              </a:cxn>
                              <a:cxn ang="0">
                                <a:pos x="connsiteX2990" y="connsiteY2990"/>
                              </a:cxn>
                              <a:cxn ang="0">
                                <a:pos x="connsiteX2991" y="connsiteY2991"/>
                              </a:cxn>
                              <a:cxn ang="0">
                                <a:pos x="connsiteX2992" y="connsiteY2992"/>
                              </a:cxn>
                              <a:cxn ang="0">
                                <a:pos x="connsiteX2993" y="connsiteY2993"/>
                              </a:cxn>
                              <a:cxn ang="0">
                                <a:pos x="connsiteX2994" y="connsiteY2994"/>
                              </a:cxn>
                              <a:cxn ang="0">
                                <a:pos x="connsiteX2995" y="connsiteY2995"/>
                              </a:cxn>
                              <a:cxn ang="0">
                                <a:pos x="connsiteX2996" y="connsiteY2996"/>
                              </a:cxn>
                              <a:cxn ang="0">
                                <a:pos x="connsiteX2997" y="connsiteY2997"/>
                              </a:cxn>
                              <a:cxn ang="0">
                                <a:pos x="connsiteX2998" y="connsiteY2998"/>
                              </a:cxn>
                              <a:cxn ang="0">
                                <a:pos x="connsiteX2999" y="connsiteY2999"/>
                              </a:cxn>
                              <a:cxn ang="0">
                                <a:pos x="connsiteX3000" y="connsiteY3000"/>
                              </a:cxn>
                              <a:cxn ang="0">
                                <a:pos x="connsiteX3001" y="connsiteY3001"/>
                              </a:cxn>
                              <a:cxn ang="0">
                                <a:pos x="connsiteX3002" y="connsiteY3002"/>
                              </a:cxn>
                              <a:cxn ang="0">
                                <a:pos x="connsiteX3003" y="connsiteY3003"/>
                              </a:cxn>
                              <a:cxn ang="0">
                                <a:pos x="connsiteX3004" y="connsiteY3004"/>
                              </a:cxn>
                              <a:cxn ang="0">
                                <a:pos x="connsiteX3005" y="connsiteY3005"/>
                              </a:cxn>
                              <a:cxn ang="0">
                                <a:pos x="connsiteX3006" y="connsiteY3006"/>
                              </a:cxn>
                              <a:cxn ang="0">
                                <a:pos x="connsiteX3007" y="connsiteY3007"/>
                              </a:cxn>
                              <a:cxn ang="0">
                                <a:pos x="connsiteX3008" y="connsiteY3008"/>
                              </a:cxn>
                              <a:cxn ang="0">
                                <a:pos x="connsiteX3009" y="connsiteY3009"/>
                              </a:cxn>
                              <a:cxn ang="0">
                                <a:pos x="connsiteX3010" y="connsiteY3010"/>
                              </a:cxn>
                              <a:cxn ang="0">
                                <a:pos x="connsiteX3011" y="connsiteY3011"/>
                              </a:cxn>
                              <a:cxn ang="0">
                                <a:pos x="connsiteX3012" y="connsiteY3012"/>
                              </a:cxn>
                              <a:cxn ang="0">
                                <a:pos x="connsiteX3013" y="connsiteY3013"/>
                              </a:cxn>
                              <a:cxn ang="0">
                                <a:pos x="connsiteX3014" y="connsiteY3014"/>
                              </a:cxn>
                              <a:cxn ang="0">
                                <a:pos x="connsiteX3015" y="connsiteY3015"/>
                              </a:cxn>
                              <a:cxn ang="0">
                                <a:pos x="connsiteX3016" y="connsiteY3016"/>
                              </a:cxn>
                              <a:cxn ang="0">
                                <a:pos x="connsiteX3017" y="connsiteY3017"/>
                              </a:cxn>
                              <a:cxn ang="0">
                                <a:pos x="connsiteX3018" y="connsiteY3018"/>
                              </a:cxn>
                              <a:cxn ang="0">
                                <a:pos x="connsiteX3019" y="connsiteY3019"/>
                              </a:cxn>
                              <a:cxn ang="0">
                                <a:pos x="connsiteX3020" y="connsiteY3020"/>
                              </a:cxn>
                              <a:cxn ang="0">
                                <a:pos x="connsiteX3021" y="connsiteY3021"/>
                              </a:cxn>
                              <a:cxn ang="0">
                                <a:pos x="connsiteX3022" y="connsiteY3022"/>
                              </a:cxn>
                              <a:cxn ang="0">
                                <a:pos x="connsiteX3023" y="connsiteY3023"/>
                              </a:cxn>
                              <a:cxn ang="0">
                                <a:pos x="connsiteX3024" y="connsiteY3024"/>
                              </a:cxn>
                              <a:cxn ang="0">
                                <a:pos x="connsiteX3025" y="connsiteY3025"/>
                              </a:cxn>
                              <a:cxn ang="0">
                                <a:pos x="connsiteX3026" y="connsiteY3026"/>
                              </a:cxn>
                              <a:cxn ang="0">
                                <a:pos x="connsiteX3027" y="connsiteY3027"/>
                              </a:cxn>
                              <a:cxn ang="0">
                                <a:pos x="connsiteX3028" y="connsiteY3028"/>
                              </a:cxn>
                              <a:cxn ang="0">
                                <a:pos x="connsiteX3029" y="connsiteY3029"/>
                              </a:cxn>
                              <a:cxn ang="0">
                                <a:pos x="connsiteX3030" y="connsiteY3030"/>
                              </a:cxn>
                              <a:cxn ang="0">
                                <a:pos x="connsiteX3031" y="connsiteY3031"/>
                              </a:cxn>
                              <a:cxn ang="0">
                                <a:pos x="connsiteX3032" y="connsiteY3032"/>
                              </a:cxn>
                              <a:cxn ang="0">
                                <a:pos x="connsiteX3033" y="connsiteY3033"/>
                              </a:cxn>
                              <a:cxn ang="0">
                                <a:pos x="connsiteX3034" y="connsiteY3034"/>
                              </a:cxn>
                              <a:cxn ang="0">
                                <a:pos x="connsiteX3035" y="connsiteY3035"/>
                              </a:cxn>
                              <a:cxn ang="0">
                                <a:pos x="connsiteX3036" y="connsiteY3036"/>
                              </a:cxn>
                              <a:cxn ang="0">
                                <a:pos x="connsiteX3037" y="connsiteY3037"/>
                              </a:cxn>
                              <a:cxn ang="0">
                                <a:pos x="connsiteX3038" y="connsiteY3038"/>
                              </a:cxn>
                              <a:cxn ang="0">
                                <a:pos x="connsiteX3039" y="connsiteY3039"/>
                              </a:cxn>
                              <a:cxn ang="0">
                                <a:pos x="connsiteX3040" y="connsiteY3040"/>
                              </a:cxn>
                              <a:cxn ang="0">
                                <a:pos x="connsiteX3041" y="connsiteY3041"/>
                              </a:cxn>
                              <a:cxn ang="0">
                                <a:pos x="connsiteX3042" y="connsiteY3042"/>
                              </a:cxn>
                              <a:cxn ang="0">
                                <a:pos x="connsiteX3043" y="connsiteY3043"/>
                              </a:cxn>
                              <a:cxn ang="0">
                                <a:pos x="connsiteX3044" y="connsiteY3044"/>
                              </a:cxn>
                              <a:cxn ang="0">
                                <a:pos x="connsiteX3045" y="connsiteY3045"/>
                              </a:cxn>
                              <a:cxn ang="0">
                                <a:pos x="connsiteX3046" y="connsiteY3046"/>
                              </a:cxn>
                              <a:cxn ang="0">
                                <a:pos x="connsiteX3047" y="connsiteY3047"/>
                              </a:cxn>
                              <a:cxn ang="0">
                                <a:pos x="connsiteX3048" y="connsiteY3048"/>
                              </a:cxn>
                              <a:cxn ang="0">
                                <a:pos x="connsiteX3049" y="connsiteY3049"/>
                              </a:cxn>
                              <a:cxn ang="0">
                                <a:pos x="connsiteX3050" y="connsiteY3050"/>
                              </a:cxn>
                              <a:cxn ang="0">
                                <a:pos x="connsiteX3051" y="connsiteY3051"/>
                              </a:cxn>
                              <a:cxn ang="0">
                                <a:pos x="connsiteX3052" y="connsiteY3052"/>
                              </a:cxn>
                              <a:cxn ang="0">
                                <a:pos x="connsiteX3053" y="connsiteY3053"/>
                              </a:cxn>
                              <a:cxn ang="0">
                                <a:pos x="connsiteX3054" y="connsiteY3054"/>
                              </a:cxn>
                              <a:cxn ang="0">
                                <a:pos x="connsiteX3055" y="connsiteY3055"/>
                              </a:cxn>
                              <a:cxn ang="0">
                                <a:pos x="connsiteX3056" y="connsiteY3056"/>
                              </a:cxn>
                              <a:cxn ang="0">
                                <a:pos x="connsiteX3057" y="connsiteY3057"/>
                              </a:cxn>
                              <a:cxn ang="0">
                                <a:pos x="connsiteX3058" y="connsiteY3058"/>
                              </a:cxn>
                              <a:cxn ang="0">
                                <a:pos x="connsiteX3059" y="connsiteY3059"/>
                              </a:cxn>
                              <a:cxn ang="0">
                                <a:pos x="connsiteX3060" y="connsiteY3060"/>
                              </a:cxn>
                              <a:cxn ang="0">
                                <a:pos x="connsiteX3061" y="connsiteY3061"/>
                              </a:cxn>
                              <a:cxn ang="0">
                                <a:pos x="connsiteX3062" y="connsiteY3062"/>
                              </a:cxn>
                              <a:cxn ang="0">
                                <a:pos x="connsiteX3063" y="connsiteY3063"/>
                              </a:cxn>
                              <a:cxn ang="0">
                                <a:pos x="connsiteX3064" y="connsiteY3064"/>
                              </a:cxn>
                              <a:cxn ang="0">
                                <a:pos x="connsiteX3065" y="connsiteY3065"/>
                              </a:cxn>
                              <a:cxn ang="0">
                                <a:pos x="connsiteX3066" y="connsiteY3066"/>
                              </a:cxn>
                              <a:cxn ang="0">
                                <a:pos x="connsiteX3067" y="connsiteY3067"/>
                              </a:cxn>
                              <a:cxn ang="0">
                                <a:pos x="connsiteX3068" y="connsiteY3068"/>
                              </a:cxn>
                              <a:cxn ang="0">
                                <a:pos x="connsiteX3069" y="connsiteY3069"/>
                              </a:cxn>
                              <a:cxn ang="0">
                                <a:pos x="connsiteX3070" y="connsiteY3070"/>
                              </a:cxn>
                              <a:cxn ang="0">
                                <a:pos x="connsiteX3071" y="connsiteY3071"/>
                              </a:cxn>
                              <a:cxn ang="0">
                                <a:pos x="connsiteX3072" y="connsiteY3072"/>
                              </a:cxn>
                              <a:cxn ang="0">
                                <a:pos x="connsiteX3073" y="connsiteY3073"/>
                              </a:cxn>
                              <a:cxn ang="0">
                                <a:pos x="connsiteX3074" y="connsiteY3074"/>
                              </a:cxn>
                              <a:cxn ang="0">
                                <a:pos x="connsiteX3075" y="connsiteY3075"/>
                              </a:cxn>
                              <a:cxn ang="0">
                                <a:pos x="connsiteX3076" y="connsiteY3076"/>
                              </a:cxn>
                              <a:cxn ang="0">
                                <a:pos x="connsiteX3077" y="connsiteY3077"/>
                              </a:cxn>
                              <a:cxn ang="0">
                                <a:pos x="connsiteX3078" y="connsiteY3078"/>
                              </a:cxn>
                              <a:cxn ang="0">
                                <a:pos x="connsiteX3079" y="connsiteY3079"/>
                              </a:cxn>
                              <a:cxn ang="0">
                                <a:pos x="connsiteX3080" y="connsiteY3080"/>
                              </a:cxn>
                              <a:cxn ang="0">
                                <a:pos x="connsiteX3081" y="connsiteY3081"/>
                              </a:cxn>
                              <a:cxn ang="0">
                                <a:pos x="connsiteX3082" y="connsiteY3082"/>
                              </a:cxn>
                              <a:cxn ang="0">
                                <a:pos x="connsiteX3083" y="connsiteY3083"/>
                              </a:cxn>
                              <a:cxn ang="0">
                                <a:pos x="connsiteX3084" y="connsiteY3084"/>
                              </a:cxn>
                              <a:cxn ang="0">
                                <a:pos x="connsiteX3085" y="connsiteY3085"/>
                              </a:cxn>
                              <a:cxn ang="0">
                                <a:pos x="connsiteX3086" y="connsiteY3086"/>
                              </a:cxn>
                              <a:cxn ang="0">
                                <a:pos x="connsiteX3087" y="connsiteY3087"/>
                              </a:cxn>
                              <a:cxn ang="0">
                                <a:pos x="connsiteX3088" y="connsiteY3088"/>
                              </a:cxn>
                              <a:cxn ang="0">
                                <a:pos x="connsiteX3089" y="connsiteY3089"/>
                              </a:cxn>
                              <a:cxn ang="0">
                                <a:pos x="connsiteX3090" y="connsiteY3090"/>
                              </a:cxn>
                              <a:cxn ang="0">
                                <a:pos x="connsiteX3091" y="connsiteY3091"/>
                              </a:cxn>
                              <a:cxn ang="0">
                                <a:pos x="connsiteX3092" y="connsiteY3092"/>
                              </a:cxn>
                              <a:cxn ang="0">
                                <a:pos x="connsiteX3093" y="connsiteY3093"/>
                              </a:cxn>
                              <a:cxn ang="0">
                                <a:pos x="connsiteX3094" y="connsiteY3094"/>
                              </a:cxn>
                              <a:cxn ang="0">
                                <a:pos x="connsiteX3095" y="connsiteY3095"/>
                              </a:cxn>
                              <a:cxn ang="0">
                                <a:pos x="connsiteX3096" y="connsiteY3096"/>
                              </a:cxn>
                              <a:cxn ang="0">
                                <a:pos x="connsiteX3097" y="connsiteY3097"/>
                              </a:cxn>
                              <a:cxn ang="0">
                                <a:pos x="connsiteX3098" y="connsiteY3098"/>
                              </a:cxn>
                              <a:cxn ang="0">
                                <a:pos x="connsiteX3099" y="connsiteY3099"/>
                              </a:cxn>
                              <a:cxn ang="0">
                                <a:pos x="connsiteX3100" y="connsiteY3100"/>
                              </a:cxn>
                              <a:cxn ang="0">
                                <a:pos x="connsiteX3101" y="connsiteY3101"/>
                              </a:cxn>
                              <a:cxn ang="0">
                                <a:pos x="connsiteX3102" y="connsiteY3102"/>
                              </a:cxn>
                              <a:cxn ang="0">
                                <a:pos x="connsiteX3103" y="connsiteY3103"/>
                              </a:cxn>
                              <a:cxn ang="0">
                                <a:pos x="connsiteX3104" y="connsiteY3104"/>
                              </a:cxn>
                              <a:cxn ang="0">
                                <a:pos x="connsiteX3105" y="connsiteY3105"/>
                              </a:cxn>
                              <a:cxn ang="0">
                                <a:pos x="connsiteX3106" y="connsiteY3106"/>
                              </a:cxn>
                              <a:cxn ang="0">
                                <a:pos x="connsiteX3107" y="connsiteY3107"/>
                              </a:cxn>
                              <a:cxn ang="0">
                                <a:pos x="connsiteX3108" y="connsiteY3108"/>
                              </a:cxn>
                              <a:cxn ang="0">
                                <a:pos x="connsiteX3109" y="connsiteY3109"/>
                              </a:cxn>
                              <a:cxn ang="0">
                                <a:pos x="connsiteX3110" y="connsiteY3110"/>
                              </a:cxn>
                              <a:cxn ang="0">
                                <a:pos x="connsiteX3111" y="connsiteY3111"/>
                              </a:cxn>
                              <a:cxn ang="0">
                                <a:pos x="connsiteX3112" y="connsiteY3112"/>
                              </a:cxn>
                              <a:cxn ang="0">
                                <a:pos x="connsiteX3113" y="connsiteY3113"/>
                              </a:cxn>
                              <a:cxn ang="0">
                                <a:pos x="connsiteX3114" y="connsiteY3114"/>
                              </a:cxn>
                              <a:cxn ang="0">
                                <a:pos x="connsiteX3115" y="connsiteY3115"/>
                              </a:cxn>
                              <a:cxn ang="0">
                                <a:pos x="connsiteX3116" y="connsiteY3116"/>
                              </a:cxn>
                              <a:cxn ang="0">
                                <a:pos x="connsiteX3117" y="connsiteY3117"/>
                              </a:cxn>
                              <a:cxn ang="0">
                                <a:pos x="connsiteX3118" y="connsiteY3118"/>
                              </a:cxn>
                              <a:cxn ang="0">
                                <a:pos x="connsiteX3119" y="connsiteY3119"/>
                              </a:cxn>
                              <a:cxn ang="0">
                                <a:pos x="connsiteX3120" y="connsiteY3120"/>
                              </a:cxn>
                              <a:cxn ang="0">
                                <a:pos x="connsiteX3121" y="connsiteY3121"/>
                              </a:cxn>
                              <a:cxn ang="0">
                                <a:pos x="connsiteX3122" y="connsiteY3122"/>
                              </a:cxn>
                              <a:cxn ang="0">
                                <a:pos x="connsiteX3123" y="connsiteY3123"/>
                              </a:cxn>
                              <a:cxn ang="0">
                                <a:pos x="connsiteX3124" y="connsiteY3124"/>
                              </a:cxn>
                              <a:cxn ang="0">
                                <a:pos x="connsiteX3125" y="connsiteY3125"/>
                              </a:cxn>
                              <a:cxn ang="0">
                                <a:pos x="connsiteX3126" y="connsiteY3126"/>
                              </a:cxn>
                              <a:cxn ang="0">
                                <a:pos x="connsiteX3127" y="connsiteY3127"/>
                              </a:cxn>
                              <a:cxn ang="0">
                                <a:pos x="connsiteX3128" y="connsiteY3128"/>
                              </a:cxn>
                              <a:cxn ang="0">
                                <a:pos x="connsiteX3129" y="connsiteY3129"/>
                              </a:cxn>
                              <a:cxn ang="0">
                                <a:pos x="connsiteX3130" y="connsiteY3130"/>
                              </a:cxn>
                              <a:cxn ang="0">
                                <a:pos x="connsiteX3131" y="connsiteY3131"/>
                              </a:cxn>
                              <a:cxn ang="0">
                                <a:pos x="connsiteX3132" y="connsiteY3132"/>
                              </a:cxn>
                              <a:cxn ang="0">
                                <a:pos x="connsiteX3133" y="connsiteY3133"/>
                              </a:cxn>
                              <a:cxn ang="0">
                                <a:pos x="connsiteX3134" y="connsiteY3134"/>
                              </a:cxn>
                              <a:cxn ang="0">
                                <a:pos x="connsiteX3135" y="connsiteY3135"/>
                              </a:cxn>
                              <a:cxn ang="0">
                                <a:pos x="connsiteX3136" y="connsiteY3136"/>
                              </a:cxn>
                              <a:cxn ang="0">
                                <a:pos x="connsiteX3137" y="connsiteY3137"/>
                              </a:cxn>
                              <a:cxn ang="0">
                                <a:pos x="connsiteX3138" y="connsiteY3138"/>
                              </a:cxn>
                              <a:cxn ang="0">
                                <a:pos x="connsiteX3139" y="connsiteY3139"/>
                              </a:cxn>
                              <a:cxn ang="0">
                                <a:pos x="connsiteX3140" y="connsiteY3140"/>
                              </a:cxn>
                              <a:cxn ang="0">
                                <a:pos x="connsiteX3141" y="connsiteY3141"/>
                              </a:cxn>
                              <a:cxn ang="0">
                                <a:pos x="connsiteX3142" y="connsiteY3142"/>
                              </a:cxn>
                              <a:cxn ang="0">
                                <a:pos x="connsiteX3143" y="connsiteY3143"/>
                              </a:cxn>
                              <a:cxn ang="0">
                                <a:pos x="connsiteX3144" y="connsiteY3144"/>
                              </a:cxn>
                              <a:cxn ang="0">
                                <a:pos x="connsiteX3145" y="connsiteY3145"/>
                              </a:cxn>
                              <a:cxn ang="0">
                                <a:pos x="connsiteX3146" y="connsiteY3146"/>
                              </a:cxn>
                              <a:cxn ang="0">
                                <a:pos x="connsiteX3147" y="connsiteY3147"/>
                              </a:cxn>
                              <a:cxn ang="0">
                                <a:pos x="connsiteX3148" y="connsiteY3148"/>
                              </a:cxn>
                              <a:cxn ang="0">
                                <a:pos x="connsiteX3149" y="connsiteY3149"/>
                              </a:cxn>
                              <a:cxn ang="0">
                                <a:pos x="connsiteX3150" y="connsiteY3150"/>
                              </a:cxn>
                              <a:cxn ang="0">
                                <a:pos x="connsiteX3151" y="connsiteY3151"/>
                              </a:cxn>
                              <a:cxn ang="0">
                                <a:pos x="connsiteX3152" y="connsiteY3152"/>
                              </a:cxn>
                              <a:cxn ang="0">
                                <a:pos x="connsiteX3153" y="connsiteY3153"/>
                              </a:cxn>
                              <a:cxn ang="0">
                                <a:pos x="connsiteX3154" y="connsiteY3154"/>
                              </a:cxn>
                              <a:cxn ang="0">
                                <a:pos x="connsiteX3155" y="connsiteY3155"/>
                              </a:cxn>
                              <a:cxn ang="0">
                                <a:pos x="connsiteX3156" y="connsiteY3156"/>
                              </a:cxn>
                              <a:cxn ang="0">
                                <a:pos x="connsiteX3157" y="connsiteY3157"/>
                              </a:cxn>
                              <a:cxn ang="0">
                                <a:pos x="connsiteX3158" y="connsiteY3158"/>
                              </a:cxn>
                              <a:cxn ang="0">
                                <a:pos x="connsiteX3159" y="connsiteY3159"/>
                              </a:cxn>
                              <a:cxn ang="0">
                                <a:pos x="connsiteX3160" y="connsiteY3160"/>
                              </a:cxn>
                              <a:cxn ang="0">
                                <a:pos x="connsiteX3161" y="connsiteY3161"/>
                              </a:cxn>
                              <a:cxn ang="0">
                                <a:pos x="connsiteX3162" y="connsiteY3162"/>
                              </a:cxn>
                              <a:cxn ang="0">
                                <a:pos x="connsiteX3163" y="connsiteY3163"/>
                              </a:cxn>
                              <a:cxn ang="0">
                                <a:pos x="connsiteX3164" y="connsiteY3164"/>
                              </a:cxn>
                              <a:cxn ang="0">
                                <a:pos x="connsiteX3165" y="connsiteY3165"/>
                              </a:cxn>
                              <a:cxn ang="0">
                                <a:pos x="connsiteX3166" y="connsiteY3166"/>
                              </a:cxn>
                              <a:cxn ang="0">
                                <a:pos x="connsiteX3167" y="connsiteY3167"/>
                              </a:cxn>
                              <a:cxn ang="0">
                                <a:pos x="connsiteX3168" y="connsiteY3168"/>
                              </a:cxn>
                              <a:cxn ang="0">
                                <a:pos x="connsiteX3169" y="connsiteY3169"/>
                              </a:cxn>
                              <a:cxn ang="0">
                                <a:pos x="connsiteX3170" y="connsiteY3170"/>
                              </a:cxn>
                              <a:cxn ang="0">
                                <a:pos x="connsiteX3171" y="connsiteY3171"/>
                              </a:cxn>
                              <a:cxn ang="0">
                                <a:pos x="connsiteX3172" y="connsiteY3172"/>
                              </a:cxn>
                              <a:cxn ang="0">
                                <a:pos x="connsiteX3173" y="connsiteY3173"/>
                              </a:cxn>
                              <a:cxn ang="0">
                                <a:pos x="connsiteX3174" y="connsiteY3174"/>
                              </a:cxn>
                              <a:cxn ang="0">
                                <a:pos x="connsiteX3175" y="connsiteY3175"/>
                              </a:cxn>
                              <a:cxn ang="0">
                                <a:pos x="connsiteX3176" y="connsiteY3176"/>
                              </a:cxn>
                              <a:cxn ang="0">
                                <a:pos x="connsiteX3177" y="connsiteY3177"/>
                              </a:cxn>
                              <a:cxn ang="0">
                                <a:pos x="connsiteX3178" y="connsiteY3178"/>
                              </a:cxn>
                              <a:cxn ang="0">
                                <a:pos x="connsiteX3179" y="connsiteY3179"/>
                              </a:cxn>
                              <a:cxn ang="0">
                                <a:pos x="connsiteX3180" y="connsiteY3180"/>
                              </a:cxn>
                              <a:cxn ang="0">
                                <a:pos x="connsiteX3181" y="connsiteY3181"/>
                              </a:cxn>
                              <a:cxn ang="0">
                                <a:pos x="connsiteX3182" y="connsiteY3182"/>
                              </a:cxn>
                              <a:cxn ang="0">
                                <a:pos x="connsiteX3183" y="connsiteY3183"/>
                              </a:cxn>
                              <a:cxn ang="0">
                                <a:pos x="connsiteX3184" y="connsiteY3184"/>
                              </a:cxn>
                              <a:cxn ang="0">
                                <a:pos x="connsiteX3185" y="connsiteY3185"/>
                              </a:cxn>
                              <a:cxn ang="0">
                                <a:pos x="connsiteX3186" y="connsiteY3186"/>
                              </a:cxn>
                              <a:cxn ang="0">
                                <a:pos x="connsiteX3187" y="connsiteY3187"/>
                              </a:cxn>
                              <a:cxn ang="0">
                                <a:pos x="connsiteX3188" y="connsiteY3188"/>
                              </a:cxn>
                              <a:cxn ang="0">
                                <a:pos x="connsiteX3189" y="connsiteY3189"/>
                              </a:cxn>
                              <a:cxn ang="0">
                                <a:pos x="connsiteX3190" y="connsiteY3190"/>
                              </a:cxn>
                              <a:cxn ang="0">
                                <a:pos x="connsiteX3191" y="connsiteY3191"/>
                              </a:cxn>
                              <a:cxn ang="0">
                                <a:pos x="connsiteX3192" y="connsiteY3192"/>
                              </a:cxn>
                              <a:cxn ang="0">
                                <a:pos x="connsiteX3193" y="connsiteY3193"/>
                              </a:cxn>
                              <a:cxn ang="0">
                                <a:pos x="connsiteX3194" y="connsiteY3194"/>
                              </a:cxn>
                              <a:cxn ang="0">
                                <a:pos x="connsiteX3195" y="connsiteY3195"/>
                              </a:cxn>
                              <a:cxn ang="0">
                                <a:pos x="connsiteX3196" y="connsiteY3196"/>
                              </a:cxn>
                              <a:cxn ang="0">
                                <a:pos x="connsiteX3197" y="connsiteY3197"/>
                              </a:cxn>
                              <a:cxn ang="0">
                                <a:pos x="connsiteX3198" y="connsiteY3198"/>
                              </a:cxn>
                              <a:cxn ang="0">
                                <a:pos x="connsiteX3199" y="connsiteY3199"/>
                              </a:cxn>
                              <a:cxn ang="0">
                                <a:pos x="connsiteX3200" y="connsiteY3200"/>
                              </a:cxn>
                              <a:cxn ang="0">
                                <a:pos x="connsiteX3201" y="connsiteY3201"/>
                              </a:cxn>
                              <a:cxn ang="0">
                                <a:pos x="connsiteX3202" y="connsiteY3202"/>
                              </a:cxn>
                              <a:cxn ang="0">
                                <a:pos x="connsiteX3203" y="connsiteY3203"/>
                              </a:cxn>
                              <a:cxn ang="0">
                                <a:pos x="connsiteX3204" y="connsiteY3204"/>
                              </a:cxn>
                              <a:cxn ang="0">
                                <a:pos x="connsiteX3205" y="connsiteY3205"/>
                              </a:cxn>
                              <a:cxn ang="0">
                                <a:pos x="connsiteX3206" y="connsiteY3206"/>
                              </a:cxn>
                              <a:cxn ang="0">
                                <a:pos x="connsiteX3207" y="connsiteY3207"/>
                              </a:cxn>
                              <a:cxn ang="0">
                                <a:pos x="connsiteX3208" y="connsiteY3208"/>
                              </a:cxn>
                              <a:cxn ang="0">
                                <a:pos x="connsiteX3209" y="connsiteY3209"/>
                              </a:cxn>
                              <a:cxn ang="0">
                                <a:pos x="connsiteX3210" y="connsiteY3210"/>
                              </a:cxn>
                              <a:cxn ang="0">
                                <a:pos x="connsiteX3211" y="connsiteY3211"/>
                              </a:cxn>
                              <a:cxn ang="0">
                                <a:pos x="connsiteX3212" y="connsiteY3212"/>
                              </a:cxn>
                              <a:cxn ang="0">
                                <a:pos x="connsiteX3213" y="connsiteY3213"/>
                              </a:cxn>
                              <a:cxn ang="0">
                                <a:pos x="connsiteX3214" y="connsiteY3214"/>
                              </a:cxn>
                              <a:cxn ang="0">
                                <a:pos x="connsiteX3215" y="connsiteY3215"/>
                              </a:cxn>
                              <a:cxn ang="0">
                                <a:pos x="connsiteX3216" y="connsiteY3216"/>
                              </a:cxn>
                              <a:cxn ang="0">
                                <a:pos x="connsiteX3217" y="connsiteY3217"/>
                              </a:cxn>
                              <a:cxn ang="0">
                                <a:pos x="connsiteX3218" y="connsiteY3218"/>
                              </a:cxn>
                              <a:cxn ang="0">
                                <a:pos x="connsiteX3219" y="connsiteY3219"/>
                              </a:cxn>
                              <a:cxn ang="0">
                                <a:pos x="connsiteX3220" y="connsiteY3220"/>
                              </a:cxn>
                              <a:cxn ang="0">
                                <a:pos x="connsiteX3221" y="connsiteY3221"/>
                              </a:cxn>
                              <a:cxn ang="0">
                                <a:pos x="connsiteX3222" y="connsiteY3222"/>
                              </a:cxn>
                              <a:cxn ang="0">
                                <a:pos x="connsiteX3223" y="connsiteY3223"/>
                              </a:cxn>
                              <a:cxn ang="0">
                                <a:pos x="connsiteX3224" y="connsiteY3224"/>
                              </a:cxn>
                              <a:cxn ang="0">
                                <a:pos x="connsiteX3225" y="connsiteY3225"/>
                              </a:cxn>
                              <a:cxn ang="0">
                                <a:pos x="connsiteX3226" y="connsiteY3226"/>
                              </a:cxn>
                              <a:cxn ang="0">
                                <a:pos x="connsiteX3227" y="connsiteY3227"/>
                              </a:cxn>
                              <a:cxn ang="0">
                                <a:pos x="connsiteX3228" y="connsiteY3228"/>
                              </a:cxn>
                              <a:cxn ang="0">
                                <a:pos x="connsiteX3229" y="connsiteY3229"/>
                              </a:cxn>
                              <a:cxn ang="0">
                                <a:pos x="connsiteX3230" y="connsiteY3230"/>
                              </a:cxn>
                              <a:cxn ang="0">
                                <a:pos x="connsiteX3231" y="connsiteY3231"/>
                              </a:cxn>
                              <a:cxn ang="0">
                                <a:pos x="connsiteX3232" y="connsiteY3232"/>
                              </a:cxn>
                              <a:cxn ang="0">
                                <a:pos x="connsiteX3233" y="connsiteY3233"/>
                              </a:cxn>
                              <a:cxn ang="0">
                                <a:pos x="connsiteX3234" y="connsiteY3234"/>
                              </a:cxn>
                              <a:cxn ang="0">
                                <a:pos x="connsiteX3235" y="connsiteY3235"/>
                              </a:cxn>
                              <a:cxn ang="0">
                                <a:pos x="connsiteX3236" y="connsiteY3236"/>
                              </a:cxn>
                              <a:cxn ang="0">
                                <a:pos x="connsiteX3237" y="connsiteY3237"/>
                              </a:cxn>
                              <a:cxn ang="0">
                                <a:pos x="connsiteX3238" y="connsiteY3238"/>
                              </a:cxn>
                              <a:cxn ang="0">
                                <a:pos x="connsiteX3239" y="connsiteY3239"/>
                              </a:cxn>
                              <a:cxn ang="0">
                                <a:pos x="connsiteX3240" y="connsiteY3240"/>
                              </a:cxn>
                              <a:cxn ang="0">
                                <a:pos x="connsiteX3241" y="connsiteY3241"/>
                              </a:cxn>
                              <a:cxn ang="0">
                                <a:pos x="connsiteX3242" y="connsiteY3242"/>
                              </a:cxn>
                              <a:cxn ang="0">
                                <a:pos x="connsiteX3243" y="connsiteY3243"/>
                              </a:cxn>
                              <a:cxn ang="0">
                                <a:pos x="connsiteX3244" y="connsiteY3244"/>
                              </a:cxn>
                              <a:cxn ang="0">
                                <a:pos x="connsiteX3245" y="connsiteY3245"/>
                              </a:cxn>
                              <a:cxn ang="0">
                                <a:pos x="connsiteX3246" y="connsiteY3246"/>
                              </a:cxn>
                              <a:cxn ang="0">
                                <a:pos x="connsiteX3247" y="connsiteY3247"/>
                              </a:cxn>
                              <a:cxn ang="0">
                                <a:pos x="connsiteX3248" y="connsiteY3248"/>
                              </a:cxn>
                              <a:cxn ang="0">
                                <a:pos x="connsiteX3249" y="connsiteY3249"/>
                              </a:cxn>
                              <a:cxn ang="0">
                                <a:pos x="connsiteX3250" y="connsiteY3250"/>
                              </a:cxn>
                              <a:cxn ang="0">
                                <a:pos x="connsiteX3251" y="connsiteY3251"/>
                              </a:cxn>
                              <a:cxn ang="0">
                                <a:pos x="connsiteX3252" y="connsiteY3252"/>
                              </a:cxn>
                              <a:cxn ang="0">
                                <a:pos x="connsiteX3253" y="connsiteY3253"/>
                              </a:cxn>
                              <a:cxn ang="0">
                                <a:pos x="connsiteX3254" y="connsiteY3254"/>
                              </a:cxn>
                              <a:cxn ang="0">
                                <a:pos x="connsiteX3255" y="connsiteY3255"/>
                              </a:cxn>
                              <a:cxn ang="0">
                                <a:pos x="connsiteX3256" y="connsiteY3256"/>
                              </a:cxn>
                              <a:cxn ang="0">
                                <a:pos x="connsiteX3257" y="connsiteY3257"/>
                              </a:cxn>
                              <a:cxn ang="0">
                                <a:pos x="connsiteX3258" y="connsiteY3258"/>
                              </a:cxn>
                              <a:cxn ang="0">
                                <a:pos x="connsiteX3259" y="connsiteY3259"/>
                              </a:cxn>
                              <a:cxn ang="0">
                                <a:pos x="connsiteX3260" y="connsiteY3260"/>
                              </a:cxn>
                              <a:cxn ang="0">
                                <a:pos x="connsiteX3261" y="connsiteY3261"/>
                              </a:cxn>
                              <a:cxn ang="0">
                                <a:pos x="connsiteX3262" y="connsiteY3262"/>
                              </a:cxn>
                              <a:cxn ang="0">
                                <a:pos x="connsiteX3263" y="connsiteY3263"/>
                              </a:cxn>
                              <a:cxn ang="0">
                                <a:pos x="connsiteX3264" y="connsiteY3264"/>
                              </a:cxn>
                              <a:cxn ang="0">
                                <a:pos x="connsiteX3265" y="connsiteY3265"/>
                              </a:cxn>
                              <a:cxn ang="0">
                                <a:pos x="connsiteX3266" y="connsiteY3266"/>
                              </a:cxn>
                              <a:cxn ang="0">
                                <a:pos x="connsiteX3267" y="connsiteY3267"/>
                              </a:cxn>
                              <a:cxn ang="0">
                                <a:pos x="connsiteX3268" y="connsiteY3268"/>
                              </a:cxn>
                              <a:cxn ang="0">
                                <a:pos x="connsiteX3269" y="connsiteY3269"/>
                              </a:cxn>
                              <a:cxn ang="0">
                                <a:pos x="connsiteX3270" y="connsiteY3270"/>
                              </a:cxn>
                              <a:cxn ang="0">
                                <a:pos x="connsiteX3271" y="connsiteY3271"/>
                              </a:cxn>
                              <a:cxn ang="0">
                                <a:pos x="connsiteX3272" y="connsiteY3272"/>
                              </a:cxn>
                              <a:cxn ang="0">
                                <a:pos x="connsiteX3273" y="connsiteY3273"/>
                              </a:cxn>
                              <a:cxn ang="0">
                                <a:pos x="connsiteX3274" y="connsiteY3274"/>
                              </a:cxn>
                              <a:cxn ang="0">
                                <a:pos x="connsiteX3275" y="connsiteY3275"/>
                              </a:cxn>
                              <a:cxn ang="0">
                                <a:pos x="connsiteX3276" y="connsiteY3276"/>
                              </a:cxn>
                              <a:cxn ang="0">
                                <a:pos x="connsiteX3277" y="connsiteY3277"/>
                              </a:cxn>
                              <a:cxn ang="0">
                                <a:pos x="connsiteX3278" y="connsiteY3278"/>
                              </a:cxn>
                              <a:cxn ang="0">
                                <a:pos x="connsiteX3279" y="connsiteY3279"/>
                              </a:cxn>
                              <a:cxn ang="0">
                                <a:pos x="connsiteX3280" y="connsiteY3280"/>
                              </a:cxn>
                              <a:cxn ang="0">
                                <a:pos x="connsiteX3281" y="connsiteY3281"/>
                              </a:cxn>
                              <a:cxn ang="0">
                                <a:pos x="connsiteX3282" y="connsiteY3282"/>
                              </a:cxn>
                              <a:cxn ang="0">
                                <a:pos x="connsiteX3283" y="connsiteY3283"/>
                              </a:cxn>
                              <a:cxn ang="0">
                                <a:pos x="connsiteX3284" y="connsiteY3284"/>
                              </a:cxn>
                              <a:cxn ang="0">
                                <a:pos x="connsiteX3285" y="connsiteY3285"/>
                              </a:cxn>
                              <a:cxn ang="0">
                                <a:pos x="connsiteX3286" y="connsiteY3286"/>
                              </a:cxn>
                              <a:cxn ang="0">
                                <a:pos x="connsiteX3287" y="connsiteY3287"/>
                              </a:cxn>
                              <a:cxn ang="0">
                                <a:pos x="connsiteX3288" y="connsiteY3288"/>
                              </a:cxn>
                              <a:cxn ang="0">
                                <a:pos x="connsiteX3289" y="connsiteY3289"/>
                              </a:cxn>
                              <a:cxn ang="0">
                                <a:pos x="connsiteX3290" y="connsiteY3290"/>
                              </a:cxn>
                              <a:cxn ang="0">
                                <a:pos x="connsiteX3291" y="connsiteY3291"/>
                              </a:cxn>
                              <a:cxn ang="0">
                                <a:pos x="connsiteX3292" y="connsiteY3292"/>
                              </a:cxn>
                              <a:cxn ang="0">
                                <a:pos x="connsiteX3293" y="connsiteY3293"/>
                              </a:cxn>
                              <a:cxn ang="0">
                                <a:pos x="connsiteX3294" y="connsiteY3294"/>
                              </a:cxn>
                              <a:cxn ang="0">
                                <a:pos x="connsiteX3295" y="connsiteY3295"/>
                              </a:cxn>
                              <a:cxn ang="0">
                                <a:pos x="connsiteX3296" y="connsiteY3296"/>
                              </a:cxn>
                              <a:cxn ang="0">
                                <a:pos x="connsiteX3297" y="connsiteY3297"/>
                              </a:cxn>
                              <a:cxn ang="0">
                                <a:pos x="connsiteX3298" y="connsiteY3298"/>
                              </a:cxn>
                              <a:cxn ang="0">
                                <a:pos x="connsiteX3299" y="connsiteY3299"/>
                              </a:cxn>
                              <a:cxn ang="0">
                                <a:pos x="connsiteX3300" y="connsiteY3300"/>
                              </a:cxn>
                              <a:cxn ang="0">
                                <a:pos x="connsiteX3301" y="connsiteY3301"/>
                              </a:cxn>
                              <a:cxn ang="0">
                                <a:pos x="connsiteX3302" y="connsiteY3302"/>
                              </a:cxn>
                              <a:cxn ang="0">
                                <a:pos x="connsiteX3303" y="connsiteY3303"/>
                              </a:cxn>
                              <a:cxn ang="0">
                                <a:pos x="connsiteX3304" y="connsiteY3304"/>
                              </a:cxn>
                              <a:cxn ang="0">
                                <a:pos x="connsiteX3305" y="connsiteY3305"/>
                              </a:cxn>
                              <a:cxn ang="0">
                                <a:pos x="connsiteX3306" y="connsiteY3306"/>
                              </a:cxn>
                              <a:cxn ang="0">
                                <a:pos x="connsiteX3307" y="connsiteY3307"/>
                              </a:cxn>
                              <a:cxn ang="0">
                                <a:pos x="connsiteX3308" y="connsiteY3308"/>
                              </a:cxn>
                              <a:cxn ang="0">
                                <a:pos x="connsiteX3309" y="connsiteY3309"/>
                              </a:cxn>
                              <a:cxn ang="0">
                                <a:pos x="connsiteX3310" y="connsiteY3310"/>
                              </a:cxn>
                              <a:cxn ang="0">
                                <a:pos x="connsiteX3311" y="connsiteY3311"/>
                              </a:cxn>
                              <a:cxn ang="0">
                                <a:pos x="connsiteX3312" y="connsiteY3312"/>
                              </a:cxn>
                              <a:cxn ang="0">
                                <a:pos x="connsiteX3313" y="connsiteY3313"/>
                              </a:cxn>
                              <a:cxn ang="0">
                                <a:pos x="connsiteX3314" y="connsiteY3314"/>
                              </a:cxn>
                              <a:cxn ang="0">
                                <a:pos x="connsiteX3315" y="connsiteY3315"/>
                              </a:cxn>
                              <a:cxn ang="0">
                                <a:pos x="connsiteX3316" y="connsiteY3316"/>
                              </a:cxn>
                              <a:cxn ang="0">
                                <a:pos x="connsiteX3317" y="connsiteY3317"/>
                              </a:cxn>
                              <a:cxn ang="0">
                                <a:pos x="connsiteX3318" y="connsiteY3318"/>
                              </a:cxn>
                              <a:cxn ang="0">
                                <a:pos x="connsiteX3319" y="connsiteY3319"/>
                              </a:cxn>
                              <a:cxn ang="0">
                                <a:pos x="connsiteX3320" y="connsiteY3320"/>
                              </a:cxn>
                              <a:cxn ang="0">
                                <a:pos x="connsiteX3321" y="connsiteY3321"/>
                              </a:cxn>
                              <a:cxn ang="0">
                                <a:pos x="connsiteX3322" y="connsiteY3322"/>
                              </a:cxn>
                              <a:cxn ang="0">
                                <a:pos x="connsiteX3323" y="connsiteY3323"/>
                              </a:cxn>
                              <a:cxn ang="0">
                                <a:pos x="connsiteX3324" y="connsiteY3324"/>
                              </a:cxn>
                              <a:cxn ang="0">
                                <a:pos x="connsiteX3325" y="connsiteY3325"/>
                              </a:cxn>
                              <a:cxn ang="0">
                                <a:pos x="connsiteX3326" y="connsiteY3326"/>
                              </a:cxn>
                              <a:cxn ang="0">
                                <a:pos x="connsiteX3327" y="connsiteY3327"/>
                              </a:cxn>
                              <a:cxn ang="0">
                                <a:pos x="connsiteX3328" y="connsiteY3328"/>
                              </a:cxn>
                              <a:cxn ang="0">
                                <a:pos x="connsiteX3329" y="connsiteY3329"/>
                              </a:cxn>
                              <a:cxn ang="0">
                                <a:pos x="connsiteX3330" y="connsiteY3330"/>
                              </a:cxn>
                              <a:cxn ang="0">
                                <a:pos x="connsiteX3331" y="connsiteY3331"/>
                              </a:cxn>
                              <a:cxn ang="0">
                                <a:pos x="connsiteX3332" y="connsiteY3332"/>
                              </a:cxn>
                              <a:cxn ang="0">
                                <a:pos x="connsiteX3333" y="connsiteY3333"/>
                              </a:cxn>
                              <a:cxn ang="0">
                                <a:pos x="connsiteX3334" y="connsiteY3334"/>
                              </a:cxn>
                              <a:cxn ang="0">
                                <a:pos x="connsiteX3335" y="connsiteY3335"/>
                              </a:cxn>
                              <a:cxn ang="0">
                                <a:pos x="connsiteX3336" y="connsiteY3336"/>
                              </a:cxn>
                              <a:cxn ang="0">
                                <a:pos x="connsiteX3337" y="connsiteY3337"/>
                              </a:cxn>
                              <a:cxn ang="0">
                                <a:pos x="connsiteX3338" y="connsiteY3338"/>
                              </a:cxn>
                              <a:cxn ang="0">
                                <a:pos x="connsiteX3339" y="connsiteY3339"/>
                              </a:cxn>
                              <a:cxn ang="0">
                                <a:pos x="connsiteX3340" y="connsiteY3340"/>
                              </a:cxn>
                              <a:cxn ang="0">
                                <a:pos x="connsiteX3341" y="connsiteY3341"/>
                              </a:cxn>
                              <a:cxn ang="0">
                                <a:pos x="connsiteX3342" y="connsiteY3342"/>
                              </a:cxn>
                              <a:cxn ang="0">
                                <a:pos x="connsiteX3343" y="connsiteY3343"/>
                              </a:cxn>
                              <a:cxn ang="0">
                                <a:pos x="connsiteX3344" y="connsiteY3344"/>
                              </a:cxn>
                              <a:cxn ang="0">
                                <a:pos x="connsiteX3345" y="connsiteY3345"/>
                              </a:cxn>
                              <a:cxn ang="0">
                                <a:pos x="connsiteX3346" y="connsiteY3346"/>
                              </a:cxn>
                              <a:cxn ang="0">
                                <a:pos x="connsiteX3347" y="connsiteY3347"/>
                              </a:cxn>
                              <a:cxn ang="0">
                                <a:pos x="connsiteX3348" y="connsiteY3348"/>
                              </a:cxn>
                              <a:cxn ang="0">
                                <a:pos x="connsiteX3349" y="connsiteY3349"/>
                              </a:cxn>
                              <a:cxn ang="0">
                                <a:pos x="connsiteX3350" y="connsiteY3350"/>
                              </a:cxn>
                              <a:cxn ang="0">
                                <a:pos x="connsiteX3351" y="connsiteY3351"/>
                              </a:cxn>
                              <a:cxn ang="0">
                                <a:pos x="connsiteX3352" y="connsiteY3352"/>
                              </a:cxn>
                              <a:cxn ang="0">
                                <a:pos x="connsiteX3353" y="connsiteY3353"/>
                              </a:cxn>
                              <a:cxn ang="0">
                                <a:pos x="connsiteX3354" y="connsiteY3354"/>
                              </a:cxn>
                              <a:cxn ang="0">
                                <a:pos x="connsiteX3355" y="connsiteY3355"/>
                              </a:cxn>
                              <a:cxn ang="0">
                                <a:pos x="connsiteX3356" y="connsiteY3356"/>
                              </a:cxn>
                              <a:cxn ang="0">
                                <a:pos x="connsiteX3357" y="connsiteY3357"/>
                              </a:cxn>
                              <a:cxn ang="0">
                                <a:pos x="connsiteX3358" y="connsiteY3358"/>
                              </a:cxn>
                              <a:cxn ang="0">
                                <a:pos x="connsiteX3359" y="connsiteY3359"/>
                              </a:cxn>
                              <a:cxn ang="0">
                                <a:pos x="connsiteX3360" y="connsiteY3360"/>
                              </a:cxn>
                              <a:cxn ang="0">
                                <a:pos x="connsiteX3361" y="connsiteY3361"/>
                              </a:cxn>
                              <a:cxn ang="0">
                                <a:pos x="connsiteX3362" y="connsiteY3362"/>
                              </a:cxn>
                              <a:cxn ang="0">
                                <a:pos x="connsiteX3363" y="connsiteY3363"/>
                              </a:cxn>
                              <a:cxn ang="0">
                                <a:pos x="connsiteX3364" y="connsiteY3364"/>
                              </a:cxn>
                              <a:cxn ang="0">
                                <a:pos x="connsiteX3365" y="connsiteY3365"/>
                              </a:cxn>
                              <a:cxn ang="0">
                                <a:pos x="connsiteX3366" y="connsiteY3366"/>
                              </a:cxn>
                              <a:cxn ang="0">
                                <a:pos x="connsiteX3367" y="connsiteY3367"/>
                              </a:cxn>
                              <a:cxn ang="0">
                                <a:pos x="connsiteX3368" y="connsiteY3368"/>
                              </a:cxn>
                              <a:cxn ang="0">
                                <a:pos x="connsiteX3369" y="connsiteY3369"/>
                              </a:cxn>
                              <a:cxn ang="0">
                                <a:pos x="connsiteX3370" y="connsiteY3370"/>
                              </a:cxn>
                              <a:cxn ang="0">
                                <a:pos x="connsiteX3371" y="connsiteY3371"/>
                              </a:cxn>
                              <a:cxn ang="0">
                                <a:pos x="connsiteX3372" y="connsiteY3372"/>
                              </a:cxn>
                              <a:cxn ang="0">
                                <a:pos x="connsiteX3373" y="connsiteY3373"/>
                              </a:cxn>
                              <a:cxn ang="0">
                                <a:pos x="connsiteX3374" y="connsiteY3374"/>
                              </a:cxn>
                              <a:cxn ang="0">
                                <a:pos x="connsiteX3375" y="connsiteY3375"/>
                              </a:cxn>
                              <a:cxn ang="0">
                                <a:pos x="connsiteX3376" y="connsiteY3376"/>
                              </a:cxn>
                              <a:cxn ang="0">
                                <a:pos x="connsiteX3377" y="connsiteY3377"/>
                              </a:cxn>
                              <a:cxn ang="0">
                                <a:pos x="connsiteX3378" y="connsiteY3378"/>
                              </a:cxn>
                              <a:cxn ang="0">
                                <a:pos x="connsiteX3379" y="connsiteY3379"/>
                              </a:cxn>
                              <a:cxn ang="0">
                                <a:pos x="connsiteX3380" y="connsiteY3380"/>
                              </a:cxn>
                              <a:cxn ang="0">
                                <a:pos x="connsiteX3381" y="connsiteY3381"/>
                              </a:cxn>
                              <a:cxn ang="0">
                                <a:pos x="connsiteX3382" y="connsiteY3382"/>
                              </a:cxn>
                              <a:cxn ang="0">
                                <a:pos x="connsiteX3383" y="connsiteY3383"/>
                              </a:cxn>
                              <a:cxn ang="0">
                                <a:pos x="connsiteX3384" y="connsiteY3384"/>
                              </a:cxn>
                              <a:cxn ang="0">
                                <a:pos x="connsiteX3385" y="connsiteY3385"/>
                              </a:cxn>
                              <a:cxn ang="0">
                                <a:pos x="connsiteX3386" y="connsiteY3386"/>
                              </a:cxn>
                              <a:cxn ang="0">
                                <a:pos x="connsiteX3387" y="connsiteY3387"/>
                              </a:cxn>
                              <a:cxn ang="0">
                                <a:pos x="connsiteX3388" y="connsiteY3388"/>
                              </a:cxn>
                              <a:cxn ang="0">
                                <a:pos x="connsiteX3389" y="connsiteY3389"/>
                              </a:cxn>
                              <a:cxn ang="0">
                                <a:pos x="connsiteX3390" y="connsiteY3390"/>
                              </a:cxn>
                              <a:cxn ang="0">
                                <a:pos x="connsiteX3391" y="connsiteY3391"/>
                              </a:cxn>
                              <a:cxn ang="0">
                                <a:pos x="connsiteX3392" y="connsiteY3392"/>
                              </a:cxn>
                              <a:cxn ang="0">
                                <a:pos x="connsiteX3393" y="connsiteY3393"/>
                              </a:cxn>
                              <a:cxn ang="0">
                                <a:pos x="connsiteX3394" y="connsiteY3394"/>
                              </a:cxn>
                              <a:cxn ang="0">
                                <a:pos x="connsiteX3395" y="connsiteY3395"/>
                              </a:cxn>
                              <a:cxn ang="0">
                                <a:pos x="connsiteX3396" y="connsiteY3396"/>
                              </a:cxn>
                              <a:cxn ang="0">
                                <a:pos x="connsiteX3397" y="connsiteY3397"/>
                              </a:cxn>
                              <a:cxn ang="0">
                                <a:pos x="connsiteX3398" y="connsiteY3398"/>
                              </a:cxn>
                              <a:cxn ang="0">
                                <a:pos x="connsiteX3399" y="connsiteY3399"/>
                              </a:cxn>
                              <a:cxn ang="0">
                                <a:pos x="connsiteX3400" y="connsiteY3400"/>
                              </a:cxn>
                              <a:cxn ang="0">
                                <a:pos x="connsiteX3401" y="connsiteY3401"/>
                              </a:cxn>
                              <a:cxn ang="0">
                                <a:pos x="connsiteX3402" y="connsiteY3402"/>
                              </a:cxn>
                              <a:cxn ang="0">
                                <a:pos x="connsiteX3403" y="connsiteY3403"/>
                              </a:cxn>
                              <a:cxn ang="0">
                                <a:pos x="connsiteX3404" y="connsiteY3404"/>
                              </a:cxn>
                              <a:cxn ang="0">
                                <a:pos x="connsiteX3405" y="connsiteY3405"/>
                              </a:cxn>
                              <a:cxn ang="0">
                                <a:pos x="connsiteX3406" y="connsiteY3406"/>
                              </a:cxn>
                              <a:cxn ang="0">
                                <a:pos x="connsiteX3407" y="connsiteY3407"/>
                              </a:cxn>
                              <a:cxn ang="0">
                                <a:pos x="connsiteX3408" y="connsiteY3408"/>
                              </a:cxn>
                              <a:cxn ang="0">
                                <a:pos x="connsiteX3409" y="connsiteY3409"/>
                              </a:cxn>
                              <a:cxn ang="0">
                                <a:pos x="connsiteX3410" y="connsiteY3410"/>
                              </a:cxn>
                              <a:cxn ang="0">
                                <a:pos x="connsiteX3411" y="connsiteY3411"/>
                              </a:cxn>
                              <a:cxn ang="0">
                                <a:pos x="connsiteX3412" y="connsiteY3412"/>
                              </a:cxn>
                              <a:cxn ang="0">
                                <a:pos x="connsiteX3413" y="connsiteY3413"/>
                              </a:cxn>
                              <a:cxn ang="0">
                                <a:pos x="connsiteX3414" y="connsiteY3414"/>
                              </a:cxn>
                              <a:cxn ang="0">
                                <a:pos x="connsiteX3415" y="connsiteY3415"/>
                              </a:cxn>
                              <a:cxn ang="0">
                                <a:pos x="connsiteX3416" y="connsiteY3416"/>
                              </a:cxn>
                              <a:cxn ang="0">
                                <a:pos x="connsiteX3417" y="connsiteY3417"/>
                              </a:cxn>
                              <a:cxn ang="0">
                                <a:pos x="connsiteX3418" y="connsiteY3418"/>
                              </a:cxn>
                              <a:cxn ang="0">
                                <a:pos x="connsiteX3419" y="connsiteY3419"/>
                              </a:cxn>
                              <a:cxn ang="0">
                                <a:pos x="connsiteX3420" y="connsiteY3420"/>
                              </a:cxn>
                              <a:cxn ang="0">
                                <a:pos x="connsiteX3421" y="connsiteY3421"/>
                              </a:cxn>
                              <a:cxn ang="0">
                                <a:pos x="connsiteX3422" y="connsiteY3422"/>
                              </a:cxn>
                              <a:cxn ang="0">
                                <a:pos x="connsiteX3423" y="connsiteY3423"/>
                              </a:cxn>
                              <a:cxn ang="0">
                                <a:pos x="connsiteX3424" y="connsiteY3424"/>
                              </a:cxn>
                              <a:cxn ang="0">
                                <a:pos x="connsiteX3425" y="connsiteY3425"/>
                              </a:cxn>
                              <a:cxn ang="0">
                                <a:pos x="connsiteX3426" y="connsiteY3426"/>
                              </a:cxn>
                              <a:cxn ang="0">
                                <a:pos x="connsiteX3427" y="connsiteY3427"/>
                              </a:cxn>
                              <a:cxn ang="0">
                                <a:pos x="connsiteX3428" y="connsiteY3428"/>
                              </a:cxn>
                              <a:cxn ang="0">
                                <a:pos x="connsiteX3429" y="connsiteY3429"/>
                              </a:cxn>
                              <a:cxn ang="0">
                                <a:pos x="connsiteX3430" y="connsiteY3430"/>
                              </a:cxn>
                              <a:cxn ang="0">
                                <a:pos x="connsiteX3431" y="connsiteY3431"/>
                              </a:cxn>
                              <a:cxn ang="0">
                                <a:pos x="connsiteX3432" y="connsiteY3432"/>
                              </a:cxn>
                              <a:cxn ang="0">
                                <a:pos x="connsiteX3433" y="connsiteY3433"/>
                              </a:cxn>
                              <a:cxn ang="0">
                                <a:pos x="connsiteX3434" y="connsiteY3434"/>
                              </a:cxn>
                              <a:cxn ang="0">
                                <a:pos x="connsiteX3435" y="connsiteY3435"/>
                              </a:cxn>
                              <a:cxn ang="0">
                                <a:pos x="connsiteX3436" y="connsiteY3436"/>
                              </a:cxn>
                              <a:cxn ang="0">
                                <a:pos x="connsiteX3437" y="connsiteY3437"/>
                              </a:cxn>
                              <a:cxn ang="0">
                                <a:pos x="connsiteX3438" y="connsiteY3438"/>
                              </a:cxn>
                              <a:cxn ang="0">
                                <a:pos x="connsiteX3439" y="connsiteY3439"/>
                              </a:cxn>
                              <a:cxn ang="0">
                                <a:pos x="connsiteX3440" y="connsiteY3440"/>
                              </a:cxn>
                              <a:cxn ang="0">
                                <a:pos x="connsiteX3441" y="connsiteY3441"/>
                              </a:cxn>
                              <a:cxn ang="0">
                                <a:pos x="connsiteX3442" y="connsiteY3442"/>
                              </a:cxn>
                              <a:cxn ang="0">
                                <a:pos x="connsiteX3443" y="connsiteY3443"/>
                              </a:cxn>
                              <a:cxn ang="0">
                                <a:pos x="connsiteX3444" y="connsiteY3444"/>
                              </a:cxn>
                              <a:cxn ang="0">
                                <a:pos x="connsiteX3445" y="connsiteY3445"/>
                              </a:cxn>
                              <a:cxn ang="0">
                                <a:pos x="connsiteX3446" y="connsiteY3446"/>
                              </a:cxn>
                              <a:cxn ang="0">
                                <a:pos x="connsiteX3447" y="connsiteY3447"/>
                              </a:cxn>
                              <a:cxn ang="0">
                                <a:pos x="connsiteX3448" y="connsiteY3448"/>
                              </a:cxn>
                              <a:cxn ang="0">
                                <a:pos x="connsiteX3449" y="connsiteY3449"/>
                              </a:cxn>
                              <a:cxn ang="0">
                                <a:pos x="connsiteX3450" y="connsiteY3450"/>
                              </a:cxn>
                              <a:cxn ang="0">
                                <a:pos x="connsiteX3451" y="connsiteY3451"/>
                              </a:cxn>
                              <a:cxn ang="0">
                                <a:pos x="connsiteX3452" y="connsiteY3452"/>
                              </a:cxn>
                              <a:cxn ang="0">
                                <a:pos x="connsiteX3453" y="connsiteY3453"/>
                              </a:cxn>
                              <a:cxn ang="0">
                                <a:pos x="connsiteX3454" y="connsiteY3454"/>
                              </a:cxn>
                              <a:cxn ang="0">
                                <a:pos x="connsiteX3455" y="connsiteY3455"/>
                              </a:cxn>
                              <a:cxn ang="0">
                                <a:pos x="connsiteX3456" y="connsiteY3456"/>
                              </a:cxn>
                              <a:cxn ang="0">
                                <a:pos x="connsiteX3457" y="connsiteY3457"/>
                              </a:cxn>
                              <a:cxn ang="0">
                                <a:pos x="connsiteX3458" y="connsiteY3458"/>
                              </a:cxn>
                              <a:cxn ang="0">
                                <a:pos x="connsiteX3459" y="connsiteY3459"/>
                              </a:cxn>
                              <a:cxn ang="0">
                                <a:pos x="connsiteX3460" y="connsiteY3460"/>
                              </a:cxn>
                              <a:cxn ang="0">
                                <a:pos x="connsiteX3461" y="connsiteY3461"/>
                              </a:cxn>
                              <a:cxn ang="0">
                                <a:pos x="connsiteX3462" y="connsiteY3462"/>
                              </a:cxn>
                              <a:cxn ang="0">
                                <a:pos x="connsiteX3463" y="connsiteY3463"/>
                              </a:cxn>
                              <a:cxn ang="0">
                                <a:pos x="connsiteX3464" y="connsiteY3464"/>
                              </a:cxn>
                              <a:cxn ang="0">
                                <a:pos x="connsiteX3465" y="connsiteY3465"/>
                              </a:cxn>
                              <a:cxn ang="0">
                                <a:pos x="connsiteX3466" y="connsiteY3466"/>
                              </a:cxn>
                              <a:cxn ang="0">
                                <a:pos x="connsiteX3467" y="connsiteY3467"/>
                              </a:cxn>
                              <a:cxn ang="0">
                                <a:pos x="connsiteX3468" y="connsiteY3468"/>
                              </a:cxn>
                              <a:cxn ang="0">
                                <a:pos x="connsiteX3469" y="connsiteY3469"/>
                              </a:cxn>
                              <a:cxn ang="0">
                                <a:pos x="connsiteX3470" y="connsiteY3470"/>
                              </a:cxn>
                              <a:cxn ang="0">
                                <a:pos x="connsiteX3471" y="connsiteY3471"/>
                              </a:cxn>
                              <a:cxn ang="0">
                                <a:pos x="connsiteX3472" y="connsiteY3472"/>
                              </a:cxn>
                              <a:cxn ang="0">
                                <a:pos x="connsiteX3473" y="connsiteY3473"/>
                              </a:cxn>
                              <a:cxn ang="0">
                                <a:pos x="connsiteX3474" y="connsiteY3474"/>
                              </a:cxn>
                              <a:cxn ang="0">
                                <a:pos x="connsiteX3475" y="connsiteY3475"/>
                              </a:cxn>
                              <a:cxn ang="0">
                                <a:pos x="connsiteX3476" y="connsiteY3476"/>
                              </a:cxn>
                              <a:cxn ang="0">
                                <a:pos x="connsiteX3477" y="connsiteY3477"/>
                              </a:cxn>
                              <a:cxn ang="0">
                                <a:pos x="connsiteX3478" y="connsiteY3478"/>
                              </a:cxn>
                              <a:cxn ang="0">
                                <a:pos x="connsiteX3479" y="connsiteY3479"/>
                              </a:cxn>
                              <a:cxn ang="0">
                                <a:pos x="connsiteX3480" y="connsiteY3480"/>
                              </a:cxn>
                              <a:cxn ang="0">
                                <a:pos x="connsiteX3481" y="connsiteY3481"/>
                              </a:cxn>
                              <a:cxn ang="0">
                                <a:pos x="connsiteX3482" y="connsiteY3482"/>
                              </a:cxn>
                              <a:cxn ang="0">
                                <a:pos x="connsiteX3483" y="connsiteY3483"/>
                              </a:cxn>
                              <a:cxn ang="0">
                                <a:pos x="connsiteX3484" y="connsiteY3484"/>
                              </a:cxn>
                              <a:cxn ang="0">
                                <a:pos x="connsiteX3485" y="connsiteY3485"/>
                              </a:cxn>
                              <a:cxn ang="0">
                                <a:pos x="connsiteX3486" y="connsiteY3486"/>
                              </a:cxn>
                              <a:cxn ang="0">
                                <a:pos x="connsiteX3487" y="connsiteY3487"/>
                              </a:cxn>
                              <a:cxn ang="0">
                                <a:pos x="connsiteX3488" y="connsiteY3488"/>
                              </a:cxn>
                              <a:cxn ang="0">
                                <a:pos x="connsiteX3489" y="connsiteY3489"/>
                              </a:cxn>
                              <a:cxn ang="0">
                                <a:pos x="connsiteX3490" y="connsiteY3490"/>
                              </a:cxn>
                              <a:cxn ang="0">
                                <a:pos x="connsiteX3491" y="connsiteY3491"/>
                              </a:cxn>
                              <a:cxn ang="0">
                                <a:pos x="connsiteX3492" y="connsiteY3492"/>
                              </a:cxn>
                              <a:cxn ang="0">
                                <a:pos x="connsiteX3493" y="connsiteY3493"/>
                              </a:cxn>
                              <a:cxn ang="0">
                                <a:pos x="connsiteX3494" y="connsiteY3494"/>
                              </a:cxn>
                              <a:cxn ang="0">
                                <a:pos x="connsiteX3495" y="connsiteY3495"/>
                              </a:cxn>
                              <a:cxn ang="0">
                                <a:pos x="connsiteX3496" y="connsiteY3496"/>
                              </a:cxn>
                              <a:cxn ang="0">
                                <a:pos x="connsiteX3497" y="connsiteY3497"/>
                              </a:cxn>
                              <a:cxn ang="0">
                                <a:pos x="connsiteX3498" y="connsiteY3498"/>
                              </a:cxn>
                              <a:cxn ang="0">
                                <a:pos x="connsiteX3499" y="connsiteY3499"/>
                              </a:cxn>
                              <a:cxn ang="0">
                                <a:pos x="connsiteX3500" y="connsiteY3500"/>
                              </a:cxn>
                              <a:cxn ang="0">
                                <a:pos x="connsiteX3501" y="connsiteY3501"/>
                              </a:cxn>
                              <a:cxn ang="0">
                                <a:pos x="connsiteX3502" y="connsiteY3502"/>
                              </a:cxn>
                              <a:cxn ang="0">
                                <a:pos x="connsiteX3503" y="connsiteY3503"/>
                              </a:cxn>
                              <a:cxn ang="0">
                                <a:pos x="connsiteX3504" y="connsiteY3504"/>
                              </a:cxn>
                              <a:cxn ang="0">
                                <a:pos x="connsiteX3505" y="connsiteY3505"/>
                              </a:cxn>
                              <a:cxn ang="0">
                                <a:pos x="connsiteX3506" y="connsiteY3506"/>
                              </a:cxn>
                              <a:cxn ang="0">
                                <a:pos x="connsiteX3507" y="connsiteY3507"/>
                              </a:cxn>
                              <a:cxn ang="0">
                                <a:pos x="connsiteX3508" y="connsiteY3508"/>
                              </a:cxn>
                              <a:cxn ang="0">
                                <a:pos x="connsiteX3509" y="connsiteY3509"/>
                              </a:cxn>
                              <a:cxn ang="0">
                                <a:pos x="connsiteX3510" y="connsiteY3510"/>
                              </a:cxn>
                              <a:cxn ang="0">
                                <a:pos x="connsiteX3511" y="connsiteY3511"/>
                              </a:cxn>
                              <a:cxn ang="0">
                                <a:pos x="connsiteX3512" y="connsiteY3512"/>
                              </a:cxn>
                              <a:cxn ang="0">
                                <a:pos x="connsiteX3513" y="connsiteY3513"/>
                              </a:cxn>
                              <a:cxn ang="0">
                                <a:pos x="connsiteX3514" y="connsiteY3514"/>
                              </a:cxn>
                              <a:cxn ang="0">
                                <a:pos x="connsiteX3515" y="connsiteY3515"/>
                              </a:cxn>
                              <a:cxn ang="0">
                                <a:pos x="connsiteX3516" y="connsiteY3516"/>
                              </a:cxn>
                              <a:cxn ang="0">
                                <a:pos x="connsiteX3517" y="connsiteY3517"/>
                              </a:cxn>
                              <a:cxn ang="0">
                                <a:pos x="connsiteX3518" y="connsiteY3518"/>
                              </a:cxn>
                              <a:cxn ang="0">
                                <a:pos x="connsiteX3519" y="connsiteY3519"/>
                              </a:cxn>
                              <a:cxn ang="0">
                                <a:pos x="connsiteX3520" y="connsiteY3520"/>
                              </a:cxn>
                              <a:cxn ang="0">
                                <a:pos x="connsiteX3521" y="connsiteY3521"/>
                              </a:cxn>
                              <a:cxn ang="0">
                                <a:pos x="connsiteX3522" y="connsiteY3522"/>
                              </a:cxn>
                              <a:cxn ang="0">
                                <a:pos x="connsiteX3523" y="connsiteY3523"/>
                              </a:cxn>
                              <a:cxn ang="0">
                                <a:pos x="connsiteX3524" y="connsiteY3524"/>
                              </a:cxn>
                              <a:cxn ang="0">
                                <a:pos x="connsiteX3525" y="connsiteY3525"/>
                              </a:cxn>
                              <a:cxn ang="0">
                                <a:pos x="connsiteX3526" y="connsiteY3526"/>
                              </a:cxn>
                              <a:cxn ang="0">
                                <a:pos x="connsiteX3527" y="connsiteY3527"/>
                              </a:cxn>
                              <a:cxn ang="0">
                                <a:pos x="connsiteX3528" y="connsiteY3528"/>
                              </a:cxn>
                              <a:cxn ang="0">
                                <a:pos x="connsiteX3529" y="connsiteY3529"/>
                              </a:cxn>
                              <a:cxn ang="0">
                                <a:pos x="connsiteX3530" y="connsiteY3530"/>
                              </a:cxn>
                              <a:cxn ang="0">
                                <a:pos x="connsiteX3531" y="connsiteY3531"/>
                              </a:cxn>
                              <a:cxn ang="0">
                                <a:pos x="connsiteX3532" y="connsiteY3532"/>
                              </a:cxn>
                              <a:cxn ang="0">
                                <a:pos x="connsiteX3533" y="connsiteY3533"/>
                              </a:cxn>
                              <a:cxn ang="0">
                                <a:pos x="connsiteX3534" y="connsiteY3534"/>
                              </a:cxn>
                              <a:cxn ang="0">
                                <a:pos x="connsiteX3535" y="connsiteY3535"/>
                              </a:cxn>
                              <a:cxn ang="0">
                                <a:pos x="connsiteX3536" y="connsiteY3536"/>
                              </a:cxn>
                              <a:cxn ang="0">
                                <a:pos x="connsiteX3537" y="connsiteY3537"/>
                              </a:cxn>
                              <a:cxn ang="0">
                                <a:pos x="connsiteX3538" y="connsiteY3538"/>
                              </a:cxn>
                              <a:cxn ang="0">
                                <a:pos x="connsiteX3539" y="connsiteY3539"/>
                              </a:cxn>
                              <a:cxn ang="0">
                                <a:pos x="connsiteX3540" y="connsiteY3540"/>
                              </a:cxn>
                              <a:cxn ang="0">
                                <a:pos x="connsiteX3541" y="connsiteY3541"/>
                              </a:cxn>
                              <a:cxn ang="0">
                                <a:pos x="connsiteX3542" y="connsiteY3542"/>
                              </a:cxn>
                              <a:cxn ang="0">
                                <a:pos x="connsiteX3543" y="connsiteY3543"/>
                              </a:cxn>
                              <a:cxn ang="0">
                                <a:pos x="connsiteX3544" y="connsiteY3544"/>
                              </a:cxn>
                              <a:cxn ang="0">
                                <a:pos x="connsiteX3545" y="connsiteY3545"/>
                              </a:cxn>
                              <a:cxn ang="0">
                                <a:pos x="connsiteX3546" y="connsiteY3546"/>
                              </a:cxn>
                              <a:cxn ang="0">
                                <a:pos x="connsiteX3547" y="connsiteY3547"/>
                              </a:cxn>
                              <a:cxn ang="0">
                                <a:pos x="connsiteX3548" y="connsiteY3548"/>
                              </a:cxn>
                              <a:cxn ang="0">
                                <a:pos x="connsiteX3549" y="connsiteY3549"/>
                              </a:cxn>
                              <a:cxn ang="0">
                                <a:pos x="connsiteX3550" y="connsiteY3550"/>
                              </a:cxn>
                              <a:cxn ang="0">
                                <a:pos x="connsiteX3551" y="connsiteY3551"/>
                              </a:cxn>
                              <a:cxn ang="0">
                                <a:pos x="connsiteX3552" y="connsiteY3552"/>
                              </a:cxn>
                              <a:cxn ang="0">
                                <a:pos x="connsiteX3553" y="connsiteY3553"/>
                              </a:cxn>
                              <a:cxn ang="0">
                                <a:pos x="connsiteX3554" y="connsiteY3554"/>
                              </a:cxn>
                              <a:cxn ang="0">
                                <a:pos x="connsiteX3555" y="connsiteY3555"/>
                              </a:cxn>
                              <a:cxn ang="0">
                                <a:pos x="connsiteX3556" y="connsiteY3556"/>
                              </a:cxn>
                              <a:cxn ang="0">
                                <a:pos x="connsiteX3557" y="connsiteY3557"/>
                              </a:cxn>
                              <a:cxn ang="0">
                                <a:pos x="connsiteX3558" y="connsiteY3558"/>
                              </a:cxn>
                              <a:cxn ang="0">
                                <a:pos x="connsiteX3559" y="connsiteY3559"/>
                              </a:cxn>
                              <a:cxn ang="0">
                                <a:pos x="connsiteX3560" y="connsiteY3560"/>
                              </a:cxn>
                              <a:cxn ang="0">
                                <a:pos x="connsiteX3561" y="connsiteY3561"/>
                              </a:cxn>
                              <a:cxn ang="0">
                                <a:pos x="connsiteX3562" y="connsiteY3562"/>
                              </a:cxn>
                              <a:cxn ang="0">
                                <a:pos x="connsiteX3563" y="connsiteY3563"/>
                              </a:cxn>
                              <a:cxn ang="0">
                                <a:pos x="connsiteX3564" y="connsiteY3564"/>
                              </a:cxn>
                              <a:cxn ang="0">
                                <a:pos x="connsiteX3565" y="connsiteY3565"/>
                              </a:cxn>
                              <a:cxn ang="0">
                                <a:pos x="connsiteX3566" y="connsiteY3566"/>
                              </a:cxn>
                              <a:cxn ang="0">
                                <a:pos x="connsiteX3567" y="connsiteY3567"/>
                              </a:cxn>
                              <a:cxn ang="0">
                                <a:pos x="connsiteX3568" y="connsiteY3568"/>
                              </a:cxn>
                              <a:cxn ang="0">
                                <a:pos x="connsiteX3569" y="connsiteY3569"/>
                              </a:cxn>
                              <a:cxn ang="0">
                                <a:pos x="connsiteX3570" y="connsiteY3570"/>
                              </a:cxn>
                              <a:cxn ang="0">
                                <a:pos x="connsiteX3571" y="connsiteY3571"/>
                              </a:cxn>
                              <a:cxn ang="0">
                                <a:pos x="connsiteX3572" y="connsiteY3572"/>
                              </a:cxn>
                              <a:cxn ang="0">
                                <a:pos x="connsiteX3573" y="connsiteY3573"/>
                              </a:cxn>
                              <a:cxn ang="0">
                                <a:pos x="connsiteX3574" y="connsiteY3574"/>
                              </a:cxn>
                              <a:cxn ang="0">
                                <a:pos x="connsiteX3575" y="connsiteY3575"/>
                              </a:cxn>
                              <a:cxn ang="0">
                                <a:pos x="connsiteX3576" y="connsiteY3576"/>
                              </a:cxn>
                              <a:cxn ang="0">
                                <a:pos x="connsiteX3577" y="connsiteY3577"/>
                              </a:cxn>
                              <a:cxn ang="0">
                                <a:pos x="connsiteX3578" y="connsiteY3578"/>
                              </a:cxn>
                              <a:cxn ang="0">
                                <a:pos x="connsiteX3579" y="connsiteY3579"/>
                              </a:cxn>
                              <a:cxn ang="0">
                                <a:pos x="connsiteX3580" y="connsiteY3580"/>
                              </a:cxn>
                              <a:cxn ang="0">
                                <a:pos x="connsiteX3581" y="connsiteY3581"/>
                              </a:cxn>
                              <a:cxn ang="0">
                                <a:pos x="connsiteX3582" y="connsiteY3582"/>
                              </a:cxn>
                              <a:cxn ang="0">
                                <a:pos x="connsiteX3583" y="connsiteY3583"/>
                              </a:cxn>
                              <a:cxn ang="0">
                                <a:pos x="connsiteX3584" y="connsiteY3584"/>
                              </a:cxn>
                              <a:cxn ang="0">
                                <a:pos x="connsiteX3585" y="connsiteY3585"/>
                              </a:cxn>
                              <a:cxn ang="0">
                                <a:pos x="connsiteX3586" y="connsiteY3586"/>
                              </a:cxn>
                              <a:cxn ang="0">
                                <a:pos x="connsiteX3587" y="connsiteY3587"/>
                              </a:cxn>
                              <a:cxn ang="0">
                                <a:pos x="connsiteX3588" y="connsiteY3588"/>
                              </a:cxn>
                              <a:cxn ang="0">
                                <a:pos x="connsiteX3589" y="connsiteY3589"/>
                              </a:cxn>
                              <a:cxn ang="0">
                                <a:pos x="connsiteX3590" y="connsiteY3590"/>
                              </a:cxn>
                              <a:cxn ang="0">
                                <a:pos x="connsiteX3591" y="connsiteY3591"/>
                              </a:cxn>
                              <a:cxn ang="0">
                                <a:pos x="connsiteX3592" y="connsiteY3592"/>
                              </a:cxn>
                              <a:cxn ang="0">
                                <a:pos x="connsiteX3593" y="connsiteY3593"/>
                              </a:cxn>
                              <a:cxn ang="0">
                                <a:pos x="connsiteX3594" y="connsiteY3594"/>
                              </a:cxn>
                              <a:cxn ang="0">
                                <a:pos x="connsiteX3595" y="connsiteY3595"/>
                              </a:cxn>
                              <a:cxn ang="0">
                                <a:pos x="connsiteX3596" y="connsiteY3596"/>
                              </a:cxn>
                              <a:cxn ang="0">
                                <a:pos x="connsiteX3597" y="connsiteY3597"/>
                              </a:cxn>
                              <a:cxn ang="0">
                                <a:pos x="connsiteX3598" y="connsiteY3598"/>
                              </a:cxn>
                              <a:cxn ang="0">
                                <a:pos x="connsiteX3599" y="connsiteY3599"/>
                              </a:cxn>
                              <a:cxn ang="0">
                                <a:pos x="connsiteX3600" y="connsiteY3600"/>
                              </a:cxn>
                              <a:cxn ang="0">
                                <a:pos x="connsiteX3601" y="connsiteY3601"/>
                              </a:cxn>
                              <a:cxn ang="0">
                                <a:pos x="connsiteX3602" y="connsiteY3602"/>
                              </a:cxn>
                              <a:cxn ang="0">
                                <a:pos x="connsiteX3603" y="connsiteY3603"/>
                              </a:cxn>
                              <a:cxn ang="0">
                                <a:pos x="connsiteX3604" y="connsiteY3604"/>
                              </a:cxn>
                              <a:cxn ang="0">
                                <a:pos x="connsiteX3605" y="connsiteY3605"/>
                              </a:cxn>
                              <a:cxn ang="0">
                                <a:pos x="connsiteX3606" y="connsiteY3606"/>
                              </a:cxn>
                              <a:cxn ang="0">
                                <a:pos x="connsiteX3607" y="connsiteY3607"/>
                              </a:cxn>
                              <a:cxn ang="0">
                                <a:pos x="connsiteX3608" y="connsiteY3608"/>
                              </a:cxn>
                              <a:cxn ang="0">
                                <a:pos x="connsiteX3609" y="connsiteY3609"/>
                              </a:cxn>
                              <a:cxn ang="0">
                                <a:pos x="connsiteX3610" y="connsiteY3610"/>
                              </a:cxn>
                              <a:cxn ang="0">
                                <a:pos x="connsiteX3611" y="connsiteY3611"/>
                              </a:cxn>
                              <a:cxn ang="0">
                                <a:pos x="connsiteX3612" y="connsiteY3612"/>
                              </a:cxn>
                              <a:cxn ang="0">
                                <a:pos x="connsiteX3613" y="connsiteY3613"/>
                              </a:cxn>
                              <a:cxn ang="0">
                                <a:pos x="connsiteX3614" y="connsiteY3614"/>
                              </a:cxn>
                              <a:cxn ang="0">
                                <a:pos x="connsiteX3615" y="connsiteY3615"/>
                              </a:cxn>
                              <a:cxn ang="0">
                                <a:pos x="connsiteX3616" y="connsiteY3616"/>
                              </a:cxn>
                              <a:cxn ang="0">
                                <a:pos x="connsiteX3617" y="connsiteY3617"/>
                              </a:cxn>
                              <a:cxn ang="0">
                                <a:pos x="connsiteX3618" y="connsiteY3618"/>
                              </a:cxn>
                              <a:cxn ang="0">
                                <a:pos x="connsiteX3619" y="connsiteY3619"/>
                              </a:cxn>
                              <a:cxn ang="0">
                                <a:pos x="connsiteX3620" y="connsiteY3620"/>
                              </a:cxn>
                              <a:cxn ang="0">
                                <a:pos x="connsiteX3621" y="connsiteY3621"/>
                              </a:cxn>
                              <a:cxn ang="0">
                                <a:pos x="connsiteX3622" y="connsiteY3622"/>
                              </a:cxn>
                              <a:cxn ang="0">
                                <a:pos x="connsiteX3623" y="connsiteY3623"/>
                              </a:cxn>
                              <a:cxn ang="0">
                                <a:pos x="connsiteX3624" y="connsiteY3624"/>
                              </a:cxn>
                              <a:cxn ang="0">
                                <a:pos x="connsiteX3625" y="connsiteY3625"/>
                              </a:cxn>
                              <a:cxn ang="0">
                                <a:pos x="connsiteX3626" y="connsiteY3626"/>
                              </a:cxn>
                              <a:cxn ang="0">
                                <a:pos x="connsiteX3627" y="connsiteY3627"/>
                              </a:cxn>
                              <a:cxn ang="0">
                                <a:pos x="connsiteX3628" y="connsiteY3628"/>
                              </a:cxn>
                              <a:cxn ang="0">
                                <a:pos x="connsiteX3629" y="connsiteY3629"/>
                              </a:cxn>
                              <a:cxn ang="0">
                                <a:pos x="connsiteX3630" y="connsiteY3630"/>
                              </a:cxn>
                              <a:cxn ang="0">
                                <a:pos x="connsiteX3631" y="connsiteY3631"/>
                              </a:cxn>
                              <a:cxn ang="0">
                                <a:pos x="connsiteX3632" y="connsiteY3632"/>
                              </a:cxn>
                              <a:cxn ang="0">
                                <a:pos x="connsiteX3633" y="connsiteY3633"/>
                              </a:cxn>
                              <a:cxn ang="0">
                                <a:pos x="connsiteX3634" y="connsiteY3634"/>
                              </a:cxn>
                              <a:cxn ang="0">
                                <a:pos x="connsiteX3635" y="connsiteY3635"/>
                              </a:cxn>
                              <a:cxn ang="0">
                                <a:pos x="connsiteX3636" y="connsiteY3636"/>
                              </a:cxn>
                              <a:cxn ang="0">
                                <a:pos x="connsiteX3637" y="connsiteY3637"/>
                              </a:cxn>
                              <a:cxn ang="0">
                                <a:pos x="connsiteX3638" y="connsiteY3638"/>
                              </a:cxn>
                              <a:cxn ang="0">
                                <a:pos x="connsiteX3639" y="connsiteY3639"/>
                              </a:cxn>
                              <a:cxn ang="0">
                                <a:pos x="connsiteX3640" y="connsiteY3640"/>
                              </a:cxn>
                              <a:cxn ang="0">
                                <a:pos x="connsiteX3641" y="connsiteY3641"/>
                              </a:cxn>
                              <a:cxn ang="0">
                                <a:pos x="connsiteX3642" y="connsiteY3642"/>
                              </a:cxn>
                              <a:cxn ang="0">
                                <a:pos x="connsiteX3643" y="connsiteY3643"/>
                              </a:cxn>
                              <a:cxn ang="0">
                                <a:pos x="connsiteX3644" y="connsiteY3644"/>
                              </a:cxn>
                              <a:cxn ang="0">
                                <a:pos x="connsiteX3645" y="connsiteY3645"/>
                              </a:cxn>
                              <a:cxn ang="0">
                                <a:pos x="connsiteX3646" y="connsiteY3646"/>
                              </a:cxn>
                              <a:cxn ang="0">
                                <a:pos x="connsiteX3647" y="connsiteY3647"/>
                              </a:cxn>
                              <a:cxn ang="0">
                                <a:pos x="connsiteX3648" y="connsiteY3648"/>
                              </a:cxn>
                              <a:cxn ang="0">
                                <a:pos x="connsiteX3649" y="connsiteY3649"/>
                              </a:cxn>
                              <a:cxn ang="0">
                                <a:pos x="connsiteX3650" y="connsiteY3650"/>
                              </a:cxn>
                              <a:cxn ang="0">
                                <a:pos x="connsiteX3651" y="connsiteY3651"/>
                              </a:cxn>
                              <a:cxn ang="0">
                                <a:pos x="connsiteX3652" y="connsiteY3652"/>
                              </a:cxn>
                              <a:cxn ang="0">
                                <a:pos x="connsiteX3653" y="connsiteY3653"/>
                              </a:cxn>
                              <a:cxn ang="0">
                                <a:pos x="connsiteX3654" y="connsiteY3654"/>
                              </a:cxn>
                              <a:cxn ang="0">
                                <a:pos x="connsiteX3655" y="connsiteY3655"/>
                              </a:cxn>
                              <a:cxn ang="0">
                                <a:pos x="connsiteX3656" y="connsiteY3656"/>
                              </a:cxn>
                              <a:cxn ang="0">
                                <a:pos x="connsiteX3657" y="connsiteY3657"/>
                              </a:cxn>
                              <a:cxn ang="0">
                                <a:pos x="connsiteX3658" y="connsiteY3658"/>
                              </a:cxn>
                              <a:cxn ang="0">
                                <a:pos x="connsiteX3659" y="connsiteY3659"/>
                              </a:cxn>
                              <a:cxn ang="0">
                                <a:pos x="connsiteX3660" y="connsiteY3660"/>
                              </a:cxn>
                              <a:cxn ang="0">
                                <a:pos x="connsiteX3661" y="connsiteY3661"/>
                              </a:cxn>
                              <a:cxn ang="0">
                                <a:pos x="connsiteX3662" y="connsiteY3662"/>
                              </a:cxn>
                              <a:cxn ang="0">
                                <a:pos x="connsiteX3663" y="connsiteY3663"/>
                              </a:cxn>
                              <a:cxn ang="0">
                                <a:pos x="connsiteX3664" y="connsiteY3664"/>
                              </a:cxn>
                              <a:cxn ang="0">
                                <a:pos x="connsiteX3665" y="connsiteY3665"/>
                              </a:cxn>
                              <a:cxn ang="0">
                                <a:pos x="connsiteX3666" y="connsiteY3666"/>
                              </a:cxn>
                              <a:cxn ang="0">
                                <a:pos x="connsiteX3667" y="connsiteY3667"/>
                              </a:cxn>
                              <a:cxn ang="0">
                                <a:pos x="connsiteX3668" y="connsiteY3668"/>
                              </a:cxn>
                              <a:cxn ang="0">
                                <a:pos x="connsiteX3669" y="connsiteY3669"/>
                              </a:cxn>
                              <a:cxn ang="0">
                                <a:pos x="connsiteX3670" y="connsiteY3670"/>
                              </a:cxn>
                              <a:cxn ang="0">
                                <a:pos x="connsiteX3671" y="connsiteY3671"/>
                              </a:cxn>
                              <a:cxn ang="0">
                                <a:pos x="connsiteX3672" y="connsiteY3672"/>
                              </a:cxn>
                              <a:cxn ang="0">
                                <a:pos x="connsiteX3673" y="connsiteY3673"/>
                              </a:cxn>
                              <a:cxn ang="0">
                                <a:pos x="connsiteX3674" y="connsiteY3674"/>
                              </a:cxn>
                              <a:cxn ang="0">
                                <a:pos x="connsiteX3675" y="connsiteY3675"/>
                              </a:cxn>
                              <a:cxn ang="0">
                                <a:pos x="connsiteX3676" y="connsiteY3676"/>
                              </a:cxn>
                              <a:cxn ang="0">
                                <a:pos x="connsiteX3677" y="connsiteY3677"/>
                              </a:cxn>
                              <a:cxn ang="0">
                                <a:pos x="connsiteX3678" y="connsiteY3678"/>
                              </a:cxn>
                              <a:cxn ang="0">
                                <a:pos x="connsiteX3679" y="connsiteY3679"/>
                              </a:cxn>
                              <a:cxn ang="0">
                                <a:pos x="connsiteX3680" y="connsiteY3680"/>
                              </a:cxn>
                              <a:cxn ang="0">
                                <a:pos x="connsiteX3681" y="connsiteY3681"/>
                              </a:cxn>
                              <a:cxn ang="0">
                                <a:pos x="connsiteX3682" y="connsiteY3682"/>
                              </a:cxn>
                              <a:cxn ang="0">
                                <a:pos x="connsiteX3683" y="connsiteY3683"/>
                              </a:cxn>
                              <a:cxn ang="0">
                                <a:pos x="connsiteX3684" y="connsiteY3684"/>
                              </a:cxn>
                              <a:cxn ang="0">
                                <a:pos x="connsiteX3685" y="connsiteY3685"/>
                              </a:cxn>
                              <a:cxn ang="0">
                                <a:pos x="connsiteX3686" y="connsiteY3686"/>
                              </a:cxn>
                              <a:cxn ang="0">
                                <a:pos x="connsiteX3687" y="connsiteY3687"/>
                              </a:cxn>
                              <a:cxn ang="0">
                                <a:pos x="connsiteX3688" y="connsiteY3688"/>
                              </a:cxn>
                              <a:cxn ang="0">
                                <a:pos x="connsiteX3689" y="connsiteY3689"/>
                              </a:cxn>
                              <a:cxn ang="0">
                                <a:pos x="connsiteX3690" y="connsiteY3690"/>
                              </a:cxn>
                              <a:cxn ang="0">
                                <a:pos x="connsiteX3691" y="connsiteY3691"/>
                              </a:cxn>
                              <a:cxn ang="0">
                                <a:pos x="connsiteX3692" y="connsiteY3692"/>
                              </a:cxn>
                              <a:cxn ang="0">
                                <a:pos x="connsiteX3693" y="connsiteY3693"/>
                              </a:cxn>
                              <a:cxn ang="0">
                                <a:pos x="connsiteX3694" y="connsiteY3694"/>
                              </a:cxn>
                              <a:cxn ang="0">
                                <a:pos x="connsiteX3695" y="connsiteY3695"/>
                              </a:cxn>
                              <a:cxn ang="0">
                                <a:pos x="connsiteX3696" y="connsiteY3696"/>
                              </a:cxn>
                              <a:cxn ang="0">
                                <a:pos x="connsiteX3697" y="connsiteY3697"/>
                              </a:cxn>
                              <a:cxn ang="0">
                                <a:pos x="connsiteX3698" y="connsiteY3698"/>
                              </a:cxn>
                              <a:cxn ang="0">
                                <a:pos x="connsiteX3699" y="connsiteY3699"/>
                              </a:cxn>
                              <a:cxn ang="0">
                                <a:pos x="connsiteX3700" y="connsiteY3700"/>
                              </a:cxn>
                              <a:cxn ang="0">
                                <a:pos x="connsiteX3701" y="connsiteY3701"/>
                              </a:cxn>
                              <a:cxn ang="0">
                                <a:pos x="connsiteX3702" y="connsiteY3702"/>
                              </a:cxn>
                              <a:cxn ang="0">
                                <a:pos x="connsiteX3703" y="connsiteY3703"/>
                              </a:cxn>
                              <a:cxn ang="0">
                                <a:pos x="connsiteX3704" y="connsiteY3704"/>
                              </a:cxn>
                              <a:cxn ang="0">
                                <a:pos x="connsiteX3705" y="connsiteY3705"/>
                              </a:cxn>
                              <a:cxn ang="0">
                                <a:pos x="connsiteX3706" y="connsiteY3706"/>
                              </a:cxn>
                              <a:cxn ang="0">
                                <a:pos x="connsiteX3707" y="connsiteY3707"/>
                              </a:cxn>
                              <a:cxn ang="0">
                                <a:pos x="connsiteX3708" y="connsiteY3708"/>
                              </a:cxn>
                              <a:cxn ang="0">
                                <a:pos x="connsiteX3709" y="connsiteY3709"/>
                              </a:cxn>
                              <a:cxn ang="0">
                                <a:pos x="connsiteX3710" y="connsiteY3710"/>
                              </a:cxn>
                              <a:cxn ang="0">
                                <a:pos x="connsiteX3711" y="connsiteY3711"/>
                              </a:cxn>
                              <a:cxn ang="0">
                                <a:pos x="connsiteX3712" y="connsiteY3712"/>
                              </a:cxn>
                              <a:cxn ang="0">
                                <a:pos x="connsiteX3713" y="connsiteY3713"/>
                              </a:cxn>
                              <a:cxn ang="0">
                                <a:pos x="connsiteX3714" y="connsiteY3714"/>
                              </a:cxn>
                              <a:cxn ang="0">
                                <a:pos x="connsiteX3715" y="connsiteY3715"/>
                              </a:cxn>
                              <a:cxn ang="0">
                                <a:pos x="connsiteX3716" y="connsiteY3716"/>
                              </a:cxn>
                              <a:cxn ang="0">
                                <a:pos x="connsiteX3717" y="connsiteY3717"/>
                              </a:cxn>
                              <a:cxn ang="0">
                                <a:pos x="connsiteX3718" y="connsiteY3718"/>
                              </a:cxn>
                              <a:cxn ang="0">
                                <a:pos x="connsiteX3719" y="connsiteY3719"/>
                              </a:cxn>
                              <a:cxn ang="0">
                                <a:pos x="connsiteX3720" y="connsiteY3720"/>
                              </a:cxn>
                              <a:cxn ang="0">
                                <a:pos x="connsiteX3721" y="connsiteY3721"/>
                              </a:cxn>
                              <a:cxn ang="0">
                                <a:pos x="connsiteX3722" y="connsiteY3722"/>
                              </a:cxn>
                              <a:cxn ang="0">
                                <a:pos x="connsiteX3723" y="connsiteY3723"/>
                              </a:cxn>
                              <a:cxn ang="0">
                                <a:pos x="connsiteX3724" y="connsiteY3724"/>
                              </a:cxn>
                              <a:cxn ang="0">
                                <a:pos x="connsiteX3725" y="connsiteY3725"/>
                              </a:cxn>
                              <a:cxn ang="0">
                                <a:pos x="connsiteX3726" y="connsiteY3726"/>
                              </a:cxn>
                              <a:cxn ang="0">
                                <a:pos x="connsiteX3727" y="connsiteY3727"/>
                              </a:cxn>
                              <a:cxn ang="0">
                                <a:pos x="connsiteX3728" y="connsiteY3728"/>
                              </a:cxn>
                              <a:cxn ang="0">
                                <a:pos x="connsiteX3729" y="connsiteY3729"/>
                              </a:cxn>
                              <a:cxn ang="0">
                                <a:pos x="connsiteX3730" y="connsiteY3730"/>
                              </a:cxn>
                              <a:cxn ang="0">
                                <a:pos x="connsiteX3731" y="connsiteY3731"/>
                              </a:cxn>
                              <a:cxn ang="0">
                                <a:pos x="connsiteX3732" y="connsiteY3732"/>
                              </a:cxn>
                              <a:cxn ang="0">
                                <a:pos x="connsiteX3733" y="connsiteY3733"/>
                              </a:cxn>
                              <a:cxn ang="0">
                                <a:pos x="connsiteX3734" y="connsiteY3734"/>
                              </a:cxn>
                              <a:cxn ang="0">
                                <a:pos x="connsiteX3735" y="connsiteY3735"/>
                              </a:cxn>
                              <a:cxn ang="0">
                                <a:pos x="connsiteX3736" y="connsiteY3736"/>
                              </a:cxn>
                              <a:cxn ang="0">
                                <a:pos x="connsiteX3737" y="connsiteY3737"/>
                              </a:cxn>
                              <a:cxn ang="0">
                                <a:pos x="connsiteX3738" y="connsiteY3738"/>
                              </a:cxn>
                              <a:cxn ang="0">
                                <a:pos x="connsiteX3739" y="connsiteY3739"/>
                              </a:cxn>
                              <a:cxn ang="0">
                                <a:pos x="connsiteX3740" y="connsiteY3740"/>
                              </a:cxn>
                              <a:cxn ang="0">
                                <a:pos x="connsiteX3741" y="connsiteY3741"/>
                              </a:cxn>
                              <a:cxn ang="0">
                                <a:pos x="connsiteX3742" y="connsiteY3742"/>
                              </a:cxn>
                              <a:cxn ang="0">
                                <a:pos x="connsiteX3743" y="connsiteY3743"/>
                              </a:cxn>
                              <a:cxn ang="0">
                                <a:pos x="connsiteX3744" y="connsiteY3744"/>
                              </a:cxn>
                              <a:cxn ang="0">
                                <a:pos x="connsiteX3745" y="connsiteY3745"/>
                              </a:cxn>
                              <a:cxn ang="0">
                                <a:pos x="connsiteX3746" y="connsiteY3746"/>
                              </a:cxn>
                              <a:cxn ang="0">
                                <a:pos x="connsiteX3747" y="connsiteY3747"/>
                              </a:cxn>
                              <a:cxn ang="0">
                                <a:pos x="connsiteX3748" y="connsiteY3748"/>
                              </a:cxn>
                              <a:cxn ang="0">
                                <a:pos x="connsiteX3749" y="connsiteY3749"/>
                              </a:cxn>
                              <a:cxn ang="0">
                                <a:pos x="connsiteX3750" y="connsiteY3750"/>
                              </a:cxn>
                              <a:cxn ang="0">
                                <a:pos x="connsiteX3751" y="connsiteY3751"/>
                              </a:cxn>
                              <a:cxn ang="0">
                                <a:pos x="connsiteX3752" y="connsiteY3752"/>
                              </a:cxn>
                              <a:cxn ang="0">
                                <a:pos x="connsiteX3753" y="connsiteY3753"/>
                              </a:cxn>
                              <a:cxn ang="0">
                                <a:pos x="connsiteX3754" y="connsiteY3754"/>
                              </a:cxn>
                              <a:cxn ang="0">
                                <a:pos x="connsiteX3755" y="connsiteY3755"/>
                              </a:cxn>
                              <a:cxn ang="0">
                                <a:pos x="connsiteX3756" y="connsiteY3756"/>
                              </a:cxn>
                              <a:cxn ang="0">
                                <a:pos x="connsiteX3757" y="connsiteY3757"/>
                              </a:cxn>
                              <a:cxn ang="0">
                                <a:pos x="connsiteX3758" y="connsiteY3758"/>
                              </a:cxn>
                              <a:cxn ang="0">
                                <a:pos x="connsiteX3759" y="connsiteY3759"/>
                              </a:cxn>
                              <a:cxn ang="0">
                                <a:pos x="connsiteX3760" y="connsiteY3760"/>
                              </a:cxn>
                              <a:cxn ang="0">
                                <a:pos x="connsiteX3761" y="connsiteY3761"/>
                              </a:cxn>
                              <a:cxn ang="0">
                                <a:pos x="connsiteX3762" y="connsiteY3762"/>
                              </a:cxn>
                              <a:cxn ang="0">
                                <a:pos x="connsiteX3763" y="connsiteY3763"/>
                              </a:cxn>
                              <a:cxn ang="0">
                                <a:pos x="connsiteX3764" y="connsiteY3764"/>
                              </a:cxn>
                              <a:cxn ang="0">
                                <a:pos x="connsiteX3765" y="connsiteY3765"/>
                              </a:cxn>
                              <a:cxn ang="0">
                                <a:pos x="connsiteX3766" y="connsiteY3766"/>
                              </a:cxn>
                              <a:cxn ang="0">
                                <a:pos x="connsiteX3767" y="connsiteY3767"/>
                              </a:cxn>
                              <a:cxn ang="0">
                                <a:pos x="connsiteX3768" y="connsiteY3768"/>
                              </a:cxn>
                              <a:cxn ang="0">
                                <a:pos x="connsiteX3769" y="connsiteY3769"/>
                              </a:cxn>
                              <a:cxn ang="0">
                                <a:pos x="connsiteX3770" y="connsiteY3770"/>
                              </a:cxn>
                              <a:cxn ang="0">
                                <a:pos x="connsiteX3771" y="connsiteY3771"/>
                              </a:cxn>
                              <a:cxn ang="0">
                                <a:pos x="connsiteX3772" y="connsiteY3772"/>
                              </a:cxn>
                              <a:cxn ang="0">
                                <a:pos x="connsiteX3773" y="connsiteY3773"/>
                              </a:cxn>
                              <a:cxn ang="0">
                                <a:pos x="connsiteX3774" y="connsiteY3774"/>
                              </a:cxn>
                              <a:cxn ang="0">
                                <a:pos x="connsiteX3775" y="connsiteY3775"/>
                              </a:cxn>
                              <a:cxn ang="0">
                                <a:pos x="connsiteX3776" y="connsiteY3776"/>
                              </a:cxn>
                              <a:cxn ang="0">
                                <a:pos x="connsiteX3777" y="connsiteY3777"/>
                              </a:cxn>
                              <a:cxn ang="0">
                                <a:pos x="connsiteX3778" y="connsiteY3778"/>
                              </a:cxn>
                              <a:cxn ang="0">
                                <a:pos x="connsiteX3779" y="connsiteY3779"/>
                              </a:cxn>
                              <a:cxn ang="0">
                                <a:pos x="connsiteX3780" y="connsiteY3780"/>
                              </a:cxn>
                              <a:cxn ang="0">
                                <a:pos x="connsiteX3781" y="connsiteY3781"/>
                              </a:cxn>
                              <a:cxn ang="0">
                                <a:pos x="connsiteX3782" y="connsiteY3782"/>
                              </a:cxn>
                              <a:cxn ang="0">
                                <a:pos x="connsiteX3783" y="connsiteY3783"/>
                              </a:cxn>
                              <a:cxn ang="0">
                                <a:pos x="connsiteX3784" y="connsiteY3784"/>
                              </a:cxn>
                              <a:cxn ang="0">
                                <a:pos x="connsiteX3785" y="connsiteY3785"/>
                              </a:cxn>
                              <a:cxn ang="0">
                                <a:pos x="connsiteX3786" y="connsiteY3786"/>
                              </a:cxn>
                              <a:cxn ang="0">
                                <a:pos x="connsiteX3787" y="connsiteY3787"/>
                              </a:cxn>
                              <a:cxn ang="0">
                                <a:pos x="connsiteX3788" y="connsiteY3788"/>
                              </a:cxn>
                              <a:cxn ang="0">
                                <a:pos x="connsiteX3789" y="connsiteY3789"/>
                              </a:cxn>
                              <a:cxn ang="0">
                                <a:pos x="connsiteX3790" y="connsiteY3790"/>
                              </a:cxn>
                              <a:cxn ang="0">
                                <a:pos x="connsiteX3791" y="connsiteY3791"/>
                              </a:cxn>
                              <a:cxn ang="0">
                                <a:pos x="connsiteX3792" y="connsiteY3792"/>
                              </a:cxn>
                              <a:cxn ang="0">
                                <a:pos x="connsiteX3793" y="connsiteY3793"/>
                              </a:cxn>
                              <a:cxn ang="0">
                                <a:pos x="connsiteX3794" y="connsiteY3794"/>
                              </a:cxn>
                              <a:cxn ang="0">
                                <a:pos x="connsiteX3795" y="connsiteY3795"/>
                              </a:cxn>
                              <a:cxn ang="0">
                                <a:pos x="connsiteX3796" y="connsiteY3796"/>
                              </a:cxn>
                              <a:cxn ang="0">
                                <a:pos x="connsiteX3797" y="connsiteY3797"/>
                              </a:cxn>
                              <a:cxn ang="0">
                                <a:pos x="connsiteX3798" y="connsiteY3798"/>
                              </a:cxn>
                              <a:cxn ang="0">
                                <a:pos x="connsiteX3799" y="connsiteY3799"/>
                              </a:cxn>
                              <a:cxn ang="0">
                                <a:pos x="connsiteX3800" y="connsiteY3800"/>
                              </a:cxn>
                              <a:cxn ang="0">
                                <a:pos x="connsiteX3801" y="connsiteY3801"/>
                              </a:cxn>
                              <a:cxn ang="0">
                                <a:pos x="connsiteX3802" y="connsiteY3802"/>
                              </a:cxn>
                              <a:cxn ang="0">
                                <a:pos x="connsiteX3803" y="connsiteY3803"/>
                              </a:cxn>
                              <a:cxn ang="0">
                                <a:pos x="connsiteX3804" y="connsiteY3804"/>
                              </a:cxn>
                              <a:cxn ang="0">
                                <a:pos x="connsiteX3805" y="connsiteY3805"/>
                              </a:cxn>
                              <a:cxn ang="0">
                                <a:pos x="connsiteX3806" y="connsiteY3806"/>
                              </a:cxn>
                              <a:cxn ang="0">
                                <a:pos x="connsiteX3807" y="connsiteY3807"/>
                              </a:cxn>
                              <a:cxn ang="0">
                                <a:pos x="connsiteX3808" y="connsiteY3808"/>
                              </a:cxn>
                              <a:cxn ang="0">
                                <a:pos x="connsiteX3809" y="connsiteY3809"/>
                              </a:cxn>
                              <a:cxn ang="0">
                                <a:pos x="connsiteX3810" y="connsiteY3810"/>
                              </a:cxn>
                              <a:cxn ang="0">
                                <a:pos x="connsiteX3811" y="connsiteY3811"/>
                              </a:cxn>
                              <a:cxn ang="0">
                                <a:pos x="connsiteX3812" y="connsiteY3812"/>
                              </a:cxn>
                              <a:cxn ang="0">
                                <a:pos x="connsiteX3813" y="connsiteY3813"/>
                              </a:cxn>
                              <a:cxn ang="0">
                                <a:pos x="connsiteX3814" y="connsiteY3814"/>
                              </a:cxn>
                              <a:cxn ang="0">
                                <a:pos x="connsiteX3815" y="connsiteY3815"/>
                              </a:cxn>
                              <a:cxn ang="0">
                                <a:pos x="connsiteX3816" y="connsiteY3816"/>
                              </a:cxn>
                              <a:cxn ang="0">
                                <a:pos x="connsiteX3817" y="connsiteY3817"/>
                              </a:cxn>
                              <a:cxn ang="0">
                                <a:pos x="connsiteX3818" y="connsiteY3818"/>
                              </a:cxn>
                              <a:cxn ang="0">
                                <a:pos x="connsiteX3819" y="connsiteY3819"/>
                              </a:cxn>
                              <a:cxn ang="0">
                                <a:pos x="connsiteX3820" y="connsiteY3820"/>
                              </a:cxn>
                              <a:cxn ang="0">
                                <a:pos x="connsiteX3821" y="connsiteY3821"/>
                              </a:cxn>
                              <a:cxn ang="0">
                                <a:pos x="connsiteX3822" y="connsiteY3822"/>
                              </a:cxn>
                              <a:cxn ang="0">
                                <a:pos x="connsiteX3823" y="connsiteY3823"/>
                              </a:cxn>
                              <a:cxn ang="0">
                                <a:pos x="connsiteX3824" y="connsiteY3824"/>
                              </a:cxn>
                              <a:cxn ang="0">
                                <a:pos x="connsiteX3825" y="connsiteY3825"/>
                              </a:cxn>
                              <a:cxn ang="0">
                                <a:pos x="connsiteX3826" y="connsiteY3826"/>
                              </a:cxn>
                              <a:cxn ang="0">
                                <a:pos x="connsiteX3827" y="connsiteY3827"/>
                              </a:cxn>
                              <a:cxn ang="0">
                                <a:pos x="connsiteX3828" y="connsiteY3828"/>
                              </a:cxn>
                              <a:cxn ang="0">
                                <a:pos x="connsiteX3829" y="connsiteY3829"/>
                              </a:cxn>
                              <a:cxn ang="0">
                                <a:pos x="connsiteX3830" y="connsiteY3830"/>
                              </a:cxn>
                              <a:cxn ang="0">
                                <a:pos x="connsiteX3831" y="connsiteY3831"/>
                              </a:cxn>
                              <a:cxn ang="0">
                                <a:pos x="connsiteX3832" y="connsiteY3832"/>
                              </a:cxn>
                              <a:cxn ang="0">
                                <a:pos x="connsiteX3833" y="connsiteY3833"/>
                              </a:cxn>
                              <a:cxn ang="0">
                                <a:pos x="connsiteX3834" y="connsiteY3834"/>
                              </a:cxn>
                              <a:cxn ang="0">
                                <a:pos x="connsiteX3835" y="connsiteY3835"/>
                              </a:cxn>
                              <a:cxn ang="0">
                                <a:pos x="connsiteX3836" y="connsiteY3836"/>
                              </a:cxn>
                              <a:cxn ang="0">
                                <a:pos x="connsiteX3837" y="connsiteY3837"/>
                              </a:cxn>
                              <a:cxn ang="0">
                                <a:pos x="connsiteX3838" y="connsiteY3838"/>
                              </a:cxn>
                              <a:cxn ang="0">
                                <a:pos x="connsiteX3839" y="connsiteY3839"/>
                              </a:cxn>
                              <a:cxn ang="0">
                                <a:pos x="connsiteX3840" y="connsiteY3840"/>
                              </a:cxn>
                              <a:cxn ang="0">
                                <a:pos x="connsiteX3841" y="connsiteY3841"/>
                              </a:cxn>
                              <a:cxn ang="0">
                                <a:pos x="connsiteX3842" y="connsiteY3842"/>
                              </a:cxn>
                              <a:cxn ang="0">
                                <a:pos x="connsiteX3843" y="connsiteY3843"/>
                              </a:cxn>
                              <a:cxn ang="0">
                                <a:pos x="connsiteX3844" y="connsiteY3844"/>
                              </a:cxn>
                              <a:cxn ang="0">
                                <a:pos x="connsiteX3845" y="connsiteY3845"/>
                              </a:cxn>
                              <a:cxn ang="0">
                                <a:pos x="connsiteX3846" y="connsiteY3846"/>
                              </a:cxn>
                              <a:cxn ang="0">
                                <a:pos x="connsiteX3847" y="connsiteY3847"/>
                              </a:cxn>
                              <a:cxn ang="0">
                                <a:pos x="connsiteX3848" y="connsiteY3848"/>
                              </a:cxn>
                              <a:cxn ang="0">
                                <a:pos x="connsiteX3849" y="connsiteY3849"/>
                              </a:cxn>
                              <a:cxn ang="0">
                                <a:pos x="connsiteX3850" y="connsiteY3850"/>
                              </a:cxn>
                              <a:cxn ang="0">
                                <a:pos x="connsiteX3851" y="connsiteY3851"/>
                              </a:cxn>
                              <a:cxn ang="0">
                                <a:pos x="connsiteX3852" y="connsiteY3852"/>
                              </a:cxn>
                              <a:cxn ang="0">
                                <a:pos x="connsiteX3853" y="connsiteY3853"/>
                              </a:cxn>
                              <a:cxn ang="0">
                                <a:pos x="connsiteX3854" y="connsiteY3854"/>
                              </a:cxn>
                              <a:cxn ang="0">
                                <a:pos x="connsiteX3855" y="connsiteY3855"/>
                              </a:cxn>
                              <a:cxn ang="0">
                                <a:pos x="connsiteX3856" y="connsiteY3856"/>
                              </a:cxn>
                              <a:cxn ang="0">
                                <a:pos x="connsiteX3857" y="connsiteY3857"/>
                              </a:cxn>
                              <a:cxn ang="0">
                                <a:pos x="connsiteX3858" y="connsiteY3858"/>
                              </a:cxn>
                              <a:cxn ang="0">
                                <a:pos x="connsiteX3859" y="connsiteY3859"/>
                              </a:cxn>
                              <a:cxn ang="0">
                                <a:pos x="connsiteX3860" y="connsiteY3860"/>
                              </a:cxn>
                              <a:cxn ang="0">
                                <a:pos x="connsiteX3861" y="connsiteY3861"/>
                              </a:cxn>
                              <a:cxn ang="0">
                                <a:pos x="connsiteX3862" y="connsiteY3862"/>
                              </a:cxn>
                              <a:cxn ang="0">
                                <a:pos x="connsiteX3863" y="connsiteY3863"/>
                              </a:cxn>
                              <a:cxn ang="0">
                                <a:pos x="connsiteX3864" y="connsiteY3864"/>
                              </a:cxn>
                              <a:cxn ang="0">
                                <a:pos x="connsiteX3865" y="connsiteY3865"/>
                              </a:cxn>
                              <a:cxn ang="0">
                                <a:pos x="connsiteX3866" y="connsiteY3866"/>
                              </a:cxn>
                              <a:cxn ang="0">
                                <a:pos x="connsiteX3867" y="connsiteY3867"/>
                              </a:cxn>
                              <a:cxn ang="0">
                                <a:pos x="connsiteX3868" y="connsiteY3868"/>
                              </a:cxn>
                              <a:cxn ang="0">
                                <a:pos x="connsiteX3869" y="connsiteY3869"/>
                              </a:cxn>
                              <a:cxn ang="0">
                                <a:pos x="connsiteX3870" y="connsiteY3870"/>
                              </a:cxn>
                              <a:cxn ang="0">
                                <a:pos x="connsiteX3871" y="connsiteY3871"/>
                              </a:cxn>
                              <a:cxn ang="0">
                                <a:pos x="connsiteX3872" y="connsiteY3872"/>
                              </a:cxn>
                              <a:cxn ang="0">
                                <a:pos x="connsiteX3873" y="connsiteY3873"/>
                              </a:cxn>
                              <a:cxn ang="0">
                                <a:pos x="connsiteX3874" y="connsiteY3874"/>
                              </a:cxn>
                              <a:cxn ang="0">
                                <a:pos x="connsiteX3875" y="connsiteY3875"/>
                              </a:cxn>
                              <a:cxn ang="0">
                                <a:pos x="connsiteX3876" y="connsiteY3876"/>
                              </a:cxn>
                              <a:cxn ang="0">
                                <a:pos x="connsiteX3877" y="connsiteY3877"/>
                              </a:cxn>
                              <a:cxn ang="0">
                                <a:pos x="connsiteX3878" y="connsiteY3878"/>
                              </a:cxn>
                              <a:cxn ang="0">
                                <a:pos x="connsiteX3879" y="connsiteY3879"/>
                              </a:cxn>
                              <a:cxn ang="0">
                                <a:pos x="connsiteX3880" y="connsiteY3880"/>
                              </a:cxn>
                              <a:cxn ang="0">
                                <a:pos x="connsiteX3881" y="connsiteY3881"/>
                              </a:cxn>
                              <a:cxn ang="0">
                                <a:pos x="connsiteX3882" y="connsiteY3882"/>
                              </a:cxn>
                              <a:cxn ang="0">
                                <a:pos x="connsiteX3883" y="connsiteY3883"/>
                              </a:cxn>
                              <a:cxn ang="0">
                                <a:pos x="connsiteX3884" y="connsiteY3884"/>
                              </a:cxn>
                              <a:cxn ang="0">
                                <a:pos x="connsiteX3885" y="connsiteY3885"/>
                              </a:cxn>
                              <a:cxn ang="0">
                                <a:pos x="connsiteX3886" y="connsiteY3886"/>
                              </a:cxn>
                              <a:cxn ang="0">
                                <a:pos x="connsiteX3887" y="connsiteY3887"/>
                              </a:cxn>
                              <a:cxn ang="0">
                                <a:pos x="connsiteX3888" y="connsiteY3888"/>
                              </a:cxn>
                              <a:cxn ang="0">
                                <a:pos x="connsiteX3889" y="connsiteY3889"/>
                              </a:cxn>
                              <a:cxn ang="0">
                                <a:pos x="connsiteX3890" y="connsiteY3890"/>
                              </a:cxn>
                              <a:cxn ang="0">
                                <a:pos x="connsiteX3891" y="connsiteY3891"/>
                              </a:cxn>
                              <a:cxn ang="0">
                                <a:pos x="connsiteX3892" y="connsiteY3892"/>
                              </a:cxn>
                              <a:cxn ang="0">
                                <a:pos x="connsiteX3893" y="connsiteY3893"/>
                              </a:cxn>
                              <a:cxn ang="0">
                                <a:pos x="connsiteX3894" y="connsiteY3894"/>
                              </a:cxn>
                              <a:cxn ang="0">
                                <a:pos x="connsiteX3895" y="connsiteY3895"/>
                              </a:cxn>
                              <a:cxn ang="0">
                                <a:pos x="connsiteX3896" y="connsiteY3896"/>
                              </a:cxn>
                              <a:cxn ang="0">
                                <a:pos x="connsiteX3897" y="connsiteY3897"/>
                              </a:cxn>
                              <a:cxn ang="0">
                                <a:pos x="connsiteX3898" y="connsiteY3898"/>
                              </a:cxn>
                              <a:cxn ang="0">
                                <a:pos x="connsiteX3899" y="connsiteY3899"/>
                              </a:cxn>
                              <a:cxn ang="0">
                                <a:pos x="connsiteX3900" y="connsiteY3900"/>
                              </a:cxn>
                              <a:cxn ang="0">
                                <a:pos x="connsiteX3901" y="connsiteY3901"/>
                              </a:cxn>
                              <a:cxn ang="0">
                                <a:pos x="connsiteX3902" y="connsiteY3902"/>
                              </a:cxn>
                              <a:cxn ang="0">
                                <a:pos x="connsiteX3903" y="connsiteY3903"/>
                              </a:cxn>
                              <a:cxn ang="0">
                                <a:pos x="connsiteX3904" y="connsiteY3904"/>
                              </a:cxn>
                              <a:cxn ang="0">
                                <a:pos x="connsiteX3905" y="connsiteY3905"/>
                              </a:cxn>
                              <a:cxn ang="0">
                                <a:pos x="connsiteX3906" y="connsiteY3906"/>
                              </a:cxn>
                              <a:cxn ang="0">
                                <a:pos x="connsiteX3907" y="connsiteY3907"/>
                              </a:cxn>
                              <a:cxn ang="0">
                                <a:pos x="connsiteX3908" y="connsiteY3908"/>
                              </a:cxn>
                              <a:cxn ang="0">
                                <a:pos x="connsiteX3909" y="connsiteY3909"/>
                              </a:cxn>
                              <a:cxn ang="0">
                                <a:pos x="connsiteX3910" y="connsiteY3910"/>
                              </a:cxn>
                              <a:cxn ang="0">
                                <a:pos x="connsiteX3911" y="connsiteY3911"/>
                              </a:cxn>
                              <a:cxn ang="0">
                                <a:pos x="connsiteX3912" y="connsiteY3912"/>
                              </a:cxn>
                              <a:cxn ang="0">
                                <a:pos x="connsiteX3913" y="connsiteY3913"/>
                              </a:cxn>
                              <a:cxn ang="0">
                                <a:pos x="connsiteX3914" y="connsiteY3914"/>
                              </a:cxn>
                              <a:cxn ang="0">
                                <a:pos x="connsiteX3915" y="connsiteY3915"/>
                              </a:cxn>
                              <a:cxn ang="0">
                                <a:pos x="connsiteX3916" y="connsiteY3916"/>
                              </a:cxn>
                              <a:cxn ang="0">
                                <a:pos x="connsiteX3917" y="connsiteY3917"/>
                              </a:cxn>
                              <a:cxn ang="0">
                                <a:pos x="connsiteX3918" y="connsiteY3918"/>
                              </a:cxn>
                              <a:cxn ang="0">
                                <a:pos x="connsiteX3919" y="connsiteY3919"/>
                              </a:cxn>
                              <a:cxn ang="0">
                                <a:pos x="connsiteX3920" y="connsiteY3920"/>
                              </a:cxn>
                              <a:cxn ang="0">
                                <a:pos x="connsiteX3921" y="connsiteY3921"/>
                              </a:cxn>
                              <a:cxn ang="0">
                                <a:pos x="connsiteX3922" y="connsiteY3922"/>
                              </a:cxn>
                              <a:cxn ang="0">
                                <a:pos x="connsiteX3923" y="connsiteY3923"/>
                              </a:cxn>
                              <a:cxn ang="0">
                                <a:pos x="connsiteX3924" y="connsiteY3924"/>
                              </a:cxn>
                              <a:cxn ang="0">
                                <a:pos x="connsiteX3925" y="connsiteY3925"/>
                              </a:cxn>
                              <a:cxn ang="0">
                                <a:pos x="connsiteX3926" y="connsiteY3926"/>
                              </a:cxn>
                              <a:cxn ang="0">
                                <a:pos x="connsiteX3927" y="connsiteY3927"/>
                              </a:cxn>
                              <a:cxn ang="0">
                                <a:pos x="connsiteX3928" y="connsiteY3928"/>
                              </a:cxn>
                              <a:cxn ang="0">
                                <a:pos x="connsiteX3929" y="connsiteY3929"/>
                              </a:cxn>
                              <a:cxn ang="0">
                                <a:pos x="connsiteX3930" y="connsiteY3930"/>
                              </a:cxn>
                              <a:cxn ang="0">
                                <a:pos x="connsiteX3931" y="connsiteY3931"/>
                              </a:cxn>
                              <a:cxn ang="0">
                                <a:pos x="connsiteX3932" y="connsiteY3932"/>
                              </a:cxn>
                              <a:cxn ang="0">
                                <a:pos x="connsiteX3933" y="connsiteY3933"/>
                              </a:cxn>
                              <a:cxn ang="0">
                                <a:pos x="connsiteX3934" y="connsiteY3934"/>
                              </a:cxn>
                              <a:cxn ang="0">
                                <a:pos x="connsiteX3935" y="connsiteY3935"/>
                              </a:cxn>
                              <a:cxn ang="0">
                                <a:pos x="connsiteX3936" y="connsiteY3936"/>
                              </a:cxn>
                              <a:cxn ang="0">
                                <a:pos x="connsiteX3937" y="connsiteY3937"/>
                              </a:cxn>
                              <a:cxn ang="0">
                                <a:pos x="connsiteX3938" y="connsiteY3938"/>
                              </a:cxn>
                              <a:cxn ang="0">
                                <a:pos x="connsiteX3939" y="connsiteY3939"/>
                              </a:cxn>
                              <a:cxn ang="0">
                                <a:pos x="connsiteX3940" y="connsiteY3940"/>
                              </a:cxn>
                              <a:cxn ang="0">
                                <a:pos x="connsiteX3941" y="connsiteY3941"/>
                              </a:cxn>
                              <a:cxn ang="0">
                                <a:pos x="connsiteX3942" y="connsiteY3942"/>
                              </a:cxn>
                              <a:cxn ang="0">
                                <a:pos x="connsiteX3943" y="connsiteY3943"/>
                              </a:cxn>
                              <a:cxn ang="0">
                                <a:pos x="connsiteX3944" y="connsiteY3944"/>
                              </a:cxn>
                              <a:cxn ang="0">
                                <a:pos x="connsiteX3945" y="connsiteY3945"/>
                              </a:cxn>
                              <a:cxn ang="0">
                                <a:pos x="connsiteX3946" y="connsiteY3946"/>
                              </a:cxn>
                              <a:cxn ang="0">
                                <a:pos x="connsiteX3947" y="connsiteY3947"/>
                              </a:cxn>
                              <a:cxn ang="0">
                                <a:pos x="connsiteX3948" y="connsiteY3948"/>
                              </a:cxn>
                              <a:cxn ang="0">
                                <a:pos x="connsiteX3949" y="connsiteY3949"/>
                              </a:cxn>
                              <a:cxn ang="0">
                                <a:pos x="connsiteX3950" y="connsiteY3950"/>
                              </a:cxn>
                              <a:cxn ang="0">
                                <a:pos x="connsiteX3951" y="connsiteY3951"/>
                              </a:cxn>
                              <a:cxn ang="0">
                                <a:pos x="connsiteX3952" y="connsiteY3952"/>
                              </a:cxn>
                              <a:cxn ang="0">
                                <a:pos x="connsiteX3953" y="connsiteY3953"/>
                              </a:cxn>
                              <a:cxn ang="0">
                                <a:pos x="connsiteX3954" y="connsiteY3954"/>
                              </a:cxn>
                              <a:cxn ang="0">
                                <a:pos x="connsiteX3955" y="connsiteY3955"/>
                              </a:cxn>
                              <a:cxn ang="0">
                                <a:pos x="connsiteX3956" y="connsiteY3956"/>
                              </a:cxn>
                              <a:cxn ang="0">
                                <a:pos x="connsiteX3957" y="connsiteY3957"/>
                              </a:cxn>
                              <a:cxn ang="0">
                                <a:pos x="connsiteX3958" y="connsiteY3958"/>
                              </a:cxn>
                              <a:cxn ang="0">
                                <a:pos x="connsiteX3959" y="connsiteY3959"/>
                              </a:cxn>
                              <a:cxn ang="0">
                                <a:pos x="connsiteX3960" y="connsiteY3960"/>
                              </a:cxn>
                              <a:cxn ang="0">
                                <a:pos x="connsiteX3961" y="connsiteY3961"/>
                              </a:cxn>
                              <a:cxn ang="0">
                                <a:pos x="connsiteX3962" y="connsiteY3962"/>
                              </a:cxn>
                              <a:cxn ang="0">
                                <a:pos x="connsiteX3963" y="connsiteY3963"/>
                              </a:cxn>
                              <a:cxn ang="0">
                                <a:pos x="connsiteX3964" y="connsiteY3964"/>
                              </a:cxn>
                              <a:cxn ang="0">
                                <a:pos x="connsiteX3965" y="connsiteY3965"/>
                              </a:cxn>
                              <a:cxn ang="0">
                                <a:pos x="connsiteX3966" y="connsiteY3966"/>
                              </a:cxn>
                              <a:cxn ang="0">
                                <a:pos x="connsiteX3967" y="connsiteY3967"/>
                              </a:cxn>
                              <a:cxn ang="0">
                                <a:pos x="connsiteX3968" y="connsiteY3968"/>
                              </a:cxn>
                              <a:cxn ang="0">
                                <a:pos x="connsiteX3969" y="connsiteY3969"/>
                              </a:cxn>
                              <a:cxn ang="0">
                                <a:pos x="connsiteX3970" y="connsiteY3970"/>
                              </a:cxn>
                              <a:cxn ang="0">
                                <a:pos x="connsiteX3971" y="connsiteY3971"/>
                              </a:cxn>
                              <a:cxn ang="0">
                                <a:pos x="connsiteX3972" y="connsiteY3972"/>
                              </a:cxn>
                              <a:cxn ang="0">
                                <a:pos x="connsiteX3973" y="connsiteY3973"/>
                              </a:cxn>
                              <a:cxn ang="0">
                                <a:pos x="connsiteX3974" y="connsiteY3974"/>
                              </a:cxn>
                              <a:cxn ang="0">
                                <a:pos x="connsiteX3975" y="connsiteY3975"/>
                              </a:cxn>
                              <a:cxn ang="0">
                                <a:pos x="connsiteX3976" y="connsiteY3976"/>
                              </a:cxn>
                              <a:cxn ang="0">
                                <a:pos x="connsiteX3977" y="connsiteY3977"/>
                              </a:cxn>
                              <a:cxn ang="0">
                                <a:pos x="connsiteX3978" y="connsiteY3978"/>
                              </a:cxn>
                              <a:cxn ang="0">
                                <a:pos x="connsiteX3979" y="connsiteY3979"/>
                              </a:cxn>
                              <a:cxn ang="0">
                                <a:pos x="connsiteX3980" y="connsiteY3980"/>
                              </a:cxn>
                              <a:cxn ang="0">
                                <a:pos x="connsiteX3981" y="connsiteY3981"/>
                              </a:cxn>
                              <a:cxn ang="0">
                                <a:pos x="connsiteX3982" y="connsiteY3982"/>
                              </a:cxn>
                              <a:cxn ang="0">
                                <a:pos x="connsiteX3983" y="connsiteY3983"/>
                              </a:cxn>
                              <a:cxn ang="0">
                                <a:pos x="connsiteX3984" y="connsiteY3984"/>
                              </a:cxn>
                              <a:cxn ang="0">
                                <a:pos x="connsiteX3985" y="connsiteY3985"/>
                              </a:cxn>
                              <a:cxn ang="0">
                                <a:pos x="connsiteX3986" y="connsiteY3986"/>
                              </a:cxn>
                              <a:cxn ang="0">
                                <a:pos x="connsiteX3987" y="connsiteY3987"/>
                              </a:cxn>
                              <a:cxn ang="0">
                                <a:pos x="connsiteX3988" y="connsiteY3988"/>
                              </a:cxn>
                              <a:cxn ang="0">
                                <a:pos x="connsiteX3989" y="connsiteY3989"/>
                              </a:cxn>
                              <a:cxn ang="0">
                                <a:pos x="connsiteX3990" y="connsiteY3990"/>
                              </a:cxn>
                              <a:cxn ang="0">
                                <a:pos x="connsiteX3991" y="connsiteY3991"/>
                              </a:cxn>
                              <a:cxn ang="0">
                                <a:pos x="connsiteX3992" y="connsiteY3992"/>
                              </a:cxn>
                              <a:cxn ang="0">
                                <a:pos x="connsiteX3993" y="connsiteY3993"/>
                              </a:cxn>
                              <a:cxn ang="0">
                                <a:pos x="connsiteX3994" y="connsiteY3994"/>
                              </a:cxn>
                              <a:cxn ang="0">
                                <a:pos x="connsiteX3995" y="connsiteY3995"/>
                              </a:cxn>
                              <a:cxn ang="0">
                                <a:pos x="connsiteX3996" y="connsiteY3996"/>
                              </a:cxn>
                              <a:cxn ang="0">
                                <a:pos x="connsiteX3997" y="connsiteY3997"/>
                              </a:cxn>
                              <a:cxn ang="0">
                                <a:pos x="connsiteX3998" y="connsiteY3998"/>
                              </a:cxn>
                              <a:cxn ang="0">
                                <a:pos x="connsiteX3999" y="connsiteY3999"/>
                              </a:cxn>
                              <a:cxn ang="0">
                                <a:pos x="connsiteX4000" y="connsiteY4000"/>
                              </a:cxn>
                              <a:cxn ang="0">
                                <a:pos x="connsiteX4001" y="connsiteY4001"/>
                              </a:cxn>
                              <a:cxn ang="0">
                                <a:pos x="connsiteX4002" y="connsiteY4002"/>
                              </a:cxn>
                              <a:cxn ang="0">
                                <a:pos x="connsiteX4003" y="connsiteY4003"/>
                              </a:cxn>
                              <a:cxn ang="0">
                                <a:pos x="connsiteX4004" y="connsiteY4004"/>
                              </a:cxn>
                              <a:cxn ang="0">
                                <a:pos x="connsiteX4005" y="connsiteY4005"/>
                              </a:cxn>
                              <a:cxn ang="0">
                                <a:pos x="connsiteX4006" y="connsiteY4006"/>
                              </a:cxn>
                              <a:cxn ang="0">
                                <a:pos x="connsiteX4007" y="connsiteY4007"/>
                              </a:cxn>
                              <a:cxn ang="0">
                                <a:pos x="connsiteX4008" y="connsiteY4008"/>
                              </a:cxn>
                              <a:cxn ang="0">
                                <a:pos x="connsiteX4009" y="connsiteY4009"/>
                              </a:cxn>
                              <a:cxn ang="0">
                                <a:pos x="connsiteX4010" y="connsiteY4010"/>
                              </a:cxn>
                              <a:cxn ang="0">
                                <a:pos x="connsiteX4011" y="connsiteY4011"/>
                              </a:cxn>
                              <a:cxn ang="0">
                                <a:pos x="connsiteX4012" y="connsiteY4012"/>
                              </a:cxn>
                              <a:cxn ang="0">
                                <a:pos x="connsiteX4013" y="connsiteY4013"/>
                              </a:cxn>
                              <a:cxn ang="0">
                                <a:pos x="connsiteX4014" y="connsiteY4014"/>
                              </a:cxn>
                              <a:cxn ang="0">
                                <a:pos x="connsiteX4015" y="connsiteY4015"/>
                              </a:cxn>
                              <a:cxn ang="0">
                                <a:pos x="connsiteX4016" y="connsiteY4016"/>
                              </a:cxn>
                              <a:cxn ang="0">
                                <a:pos x="connsiteX4017" y="connsiteY4017"/>
                              </a:cxn>
                              <a:cxn ang="0">
                                <a:pos x="connsiteX4018" y="connsiteY4018"/>
                              </a:cxn>
                              <a:cxn ang="0">
                                <a:pos x="connsiteX4019" y="connsiteY4019"/>
                              </a:cxn>
                              <a:cxn ang="0">
                                <a:pos x="connsiteX4020" y="connsiteY4020"/>
                              </a:cxn>
                              <a:cxn ang="0">
                                <a:pos x="connsiteX4021" y="connsiteY4021"/>
                              </a:cxn>
                              <a:cxn ang="0">
                                <a:pos x="connsiteX4022" y="connsiteY4022"/>
                              </a:cxn>
                              <a:cxn ang="0">
                                <a:pos x="connsiteX4023" y="connsiteY4023"/>
                              </a:cxn>
                              <a:cxn ang="0">
                                <a:pos x="connsiteX4024" y="connsiteY4024"/>
                              </a:cxn>
                              <a:cxn ang="0">
                                <a:pos x="connsiteX4025" y="connsiteY4025"/>
                              </a:cxn>
                              <a:cxn ang="0">
                                <a:pos x="connsiteX4026" y="connsiteY4026"/>
                              </a:cxn>
                              <a:cxn ang="0">
                                <a:pos x="connsiteX4027" y="connsiteY4027"/>
                              </a:cxn>
                              <a:cxn ang="0">
                                <a:pos x="connsiteX4028" y="connsiteY4028"/>
                              </a:cxn>
                              <a:cxn ang="0">
                                <a:pos x="connsiteX4029" y="connsiteY4029"/>
                              </a:cxn>
                              <a:cxn ang="0">
                                <a:pos x="connsiteX4030" y="connsiteY4030"/>
                              </a:cxn>
                              <a:cxn ang="0">
                                <a:pos x="connsiteX4031" y="connsiteY4031"/>
                              </a:cxn>
                              <a:cxn ang="0">
                                <a:pos x="connsiteX4032" y="connsiteY4032"/>
                              </a:cxn>
                              <a:cxn ang="0">
                                <a:pos x="connsiteX4033" y="connsiteY4033"/>
                              </a:cxn>
                              <a:cxn ang="0">
                                <a:pos x="connsiteX4034" y="connsiteY4034"/>
                              </a:cxn>
                              <a:cxn ang="0">
                                <a:pos x="connsiteX4035" y="connsiteY4035"/>
                              </a:cxn>
                              <a:cxn ang="0">
                                <a:pos x="connsiteX4036" y="connsiteY4036"/>
                              </a:cxn>
                              <a:cxn ang="0">
                                <a:pos x="connsiteX4037" y="connsiteY4037"/>
                              </a:cxn>
                              <a:cxn ang="0">
                                <a:pos x="connsiteX4038" y="connsiteY4038"/>
                              </a:cxn>
                              <a:cxn ang="0">
                                <a:pos x="connsiteX4039" y="connsiteY4039"/>
                              </a:cxn>
                              <a:cxn ang="0">
                                <a:pos x="connsiteX4040" y="connsiteY4040"/>
                              </a:cxn>
                              <a:cxn ang="0">
                                <a:pos x="connsiteX4041" y="connsiteY4041"/>
                              </a:cxn>
                              <a:cxn ang="0">
                                <a:pos x="connsiteX4042" y="connsiteY4042"/>
                              </a:cxn>
                              <a:cxn ang="0">
                                <a:pos x="connsiteX4043" y="connsiteY4043"/>
                              </a:cxn>
                              <a:cxn ang="0">
                                <a:pos x="connsiteX4044" y="connsiteY4044"/>
                              </a:cxn>
                              <a:cxn ang="0">
                                <a:pos x="connsiteX4045" y="connsiteY4045"/>
                              </a:cxn>
                              <a:cxn ang="0">
                                <a:pos x="connsiteX4046" y="connsiteY4046"/>
                              </a:cxn>
                              <a:cxn ang="0">
                                <a:pos x="connsiteX4047" y="connsiteY4047"/>
                              </a:cxn>
                              <a:cxn ang="0">
                                <a:pos x="connsiteX4048" y="connsiteY4048"/>
                              </a:cxn>
                              <a:cxn ang="0">
                                <a:pos x="connsiteX4049" y="connsiteY4049"/>
                              </a:cxn>
                              <a:cxn ang="0">
                                <a:pos x="connsiteX4050" y="connsiteY4050"/>
                              </a:cxn>
                              <a:cxn ang="0">
                                <a:pos x="connsiteX4051" y="connsiteY4051"/>
                              </a:cxn>
                              <a:cxn ang="0">
                                <a:pos x="connsiteX4052" y="connsiteY4052"/>
                              </a:cxn>
                              <a:cxn ang="0">
                                <a:pos x="connsiteX4053" y="connsiteY4053"/>
                              </a:cxn>
                              <a:cxn ang="0">
                                <a:pos x="connsiteX4054" y="connsiteY4054"/>
                              </a:cxn>
                              <a:cxn ang="0">
                                <a:pos x="connsiteX4055" y="connsiteY4055"/>
                              </a:cxn>
                              <a:cxn ang="0">
                                <a:pos x="connsiteX4056" y="connsiteY4056"/>
                              </a:cxn>
                              <a:cxn ang="0">
                                <a:pos x="connsiteX4057" y="connsiteY4057"/>
                              </a:cxn>
                              <a:cxn ang="0">
                                <a:pos x="connsiteX4058" y="connsiteY4058"/>
                              </a:cxn>
                              <a:cxn ang="0">
                                <a:pos x="connsiteX4059" y="connsiteY4059"/>
                              </a:cxn>
                              <a:cxn ang="0">
                                <a:pos x="connsiteX4060" y="connsiteY4060"/>
                              </a:cxn>
                              <a:cxn ang="0">
                                <a:pos x="connsiteX4061" y="connsiteY4061"/>
                              </a:cxn>
                              <a:cxn ang="0">
                                <a:pos x="connsiteX4062" y="connsiteY4062"/>
                              </a:cxn>
                              <a:cxn ang="0">
                                <a:pos x="connsiteX4063" y="connsiteY4063"/>
                              </a:cxn>
                              <a:cxn ang="0">
                                <a:pos x="connsiteX4064" y="connsiteY4064"/>
                              </a:cxn>
                              <a:cxn ang="0">
                                <a:pos x="connsiteX4065" y="connsiteY4065"/>
                              </a:cxn>
                              <a:cxn ang="0">
                                <a:pos x="connsiteX4066" y="connsiteY4066"/>
                              </a:cxn>
                              <a:cxn ang="0">
                                <a:pos x="connsiteX4067" y="connsiteY4067"/>
                              </a:cxn>
                              <a:cxn ang="0">
                                <a:pos x="connsiteX4068" y="connsiteY4068"/>
                              </a:cxn>
                              <a:cxn ang="0">
                                <a:pos x="connsiteX4069" y="connsiteY4069"/>
                              </a:cxn>
                              <a:cxn ang="0">
                                <a:pos x="connsiteX4070" y="connsiteY4070"/>
                              </a:cxn>
                              <a:cxn ang="0">
                                <a:pos x="connsiteX4071" y="connsiteY4071"/>
                              </a:cxn>
                              <a:cxn ang="0">
                                <a:pos x="connsiteX4072" y="connsiteY4072"/>
                              </a:cxn>
                              <a:cxn ang="0">
                                <a:pos x="connsiteX4073" y="connsiteY4073"/>
                              </a:cxn>
                              <a:cxn ang="0">
                                <a:pos x="connsiteX4074" y="connsiteY4074"/>
                              </a:cxn>
                              <a:cxn ang="0">
                                <a:pos x="connsiteX4075" y="connsiteY4075"/>
                              </a:cxn>
                              <a:cxn ang="0">
                                <a:pos x="connsiteX4076" y="connsiteY4076"/>
                              </a:cxn>
                              <a:cxn ang="0">
                                <a:pos x="connsiteX4077" y="connsiteY4077"/>
                              </a:cxn>
                              <a:cxn ang="0">
                                <a:pos x="connsiteX4078" y="connsiteY4078"/>
                              </a:cxn>
                              <a:cxn ang="0">
                                <a:pos x="connsiteX4079" y="connsiteY4079"/>
                              </a:cxn>
                              <a:cxn ang="0">
                                <a:pos x="connsiteX4080" y="connsiteY4080"/>
                              </a:cxn>
                              <a:cxn ang="0">
                                <a:pos x="connsiteX4081" y="connsiteY4081"/>
                              </a:cxn>
                              <a:cxn ang="0">
                                <a:pos x="connsiteX4082" y="connsiteY4082"/>
                              </a:cxn>
                              <a:cxn ang="0">
                                <a:pos x="connsiteX4083" y="connsiteY4083"/>
                              </a:cxn>
                              <a:cxn ang="0">
                                <a:pos x="connsiteX4084" y="connsiteY4084"/>
                              </a:cxn>
                              <a:cxn ang="0">
                                <a:pos x="connsiteX4085" y="connsiteY4085"/>
                              </a:cxn>
                              <a:cxn ang="0">
                                <a:pos x="connsiteX4086" y="connsiteY4086"/>
                              </a:cxn>
                              <a:cxn ang="0">
                                <a:pos x="connsiteX4087" y="connsiteY4087"/>
                              </a:cxn>
                              <a:cxn ang="0">
                                <a:pos x="connsiteX4088" y="connsiteY4088"/>
                              </a:cxn>
                              <a:cxn ang="0">
                                <a:pos x="connsiteX4089" y="connsiteY4089"/>
                              </a:cxn>
                              <a:cxn ang="0">
                                <a:pos x="connsiteX4090" y="connsiteY4090"/>
                              </a:cxn>
                              <a:cxn ang="0">
                                <a:pos x="connsiteX4091" y="connsiteY4091"/>
                              </a:cxn>
                              <a:cxn ang="0">
                                <a:pos x="connsiteX4092" y="connsiteY4092"/>
                              </a:cxn>
                              <a:cxn ang="0">
                                <a:pos x="connsiteX4093" y="connsiteY4093"/>
                              </a:cxn>
                              <a:cxn ang="0">
                                <a:pos x="connsiteX4094" y="connsiteY4094"/>
                              </a:cxn>
                              <a:cxn ang="0">
                                <a:pos x="connsiteX4095" y="connsiteY4095"/>
                              </a:cxn>
                              <a:cxn ang="0">
                                <a:pos x="connsiteX4096" y="connsiteY4096"/>
                              </a:cxn>
                              <a:cxn ang="0">
                                <a:pos x="connsiteX4097" y="connsiteY4097"/>
                              </a:cxn>
                              <a:cxn ang="0">
                                <a:pos x="connsiteX4098" y="connsiteY4098"/>
                              </a:cxn>
                              <a:cxn ang="0">
                                <a:pos x="connsiteX4099" y="connsiteY4099"/>
                              </a:cxn>
                              <a:cxn ang="0">
                                <a:pos x="connsiteX4100" y="connsiteY4100"/>
                              </a:cxn>
                              <a:cxn ang="0">
                                <a:pos x="connsiteX4101" y="connsiteY4101"/>
                              </a:cxn>
                              <a:cxn ang="0">
                                <a:pos x="connsiteX4102" y="connsiteY4102"/>
                              </a:cxn>
                              <a:cxn ang="0">
                                <a:pos x="connsiteX4103" y="connsiteY4103"/>
                              </a:cxn>
                              <a:cxn ang="0">
                                <a:pos x="connsiteX4104" y="connsiteY4104"/>
                              </a:cxn>
                              <a:cxn ang="0">
                                <a:pos x="connsiteX4105" y="connsiteY4105"/>
                              </a:cxn>
                              <a:cxn ang="0">
                                <a:pos x="connsiteX4106" y="connsiteY4106"/>
                              </a:cxn>
                              <a:cxn ang="0">
                                <a:pos x="connsiteX4107" y="connsiteY4107"/>
                              </a:cxn>
                              <a:cxn ang="0">
                                <a:pos x="connsiteX4108" y="connsiteY4108"/>
                              </a:cxn>
                              <a:cxn ang="0">
                                <a:pos x="connsiteX4109" y="connsiteY4109"/>
                              </a:cxn>
                              <a:cxn ang="0">
                                <a:pos x="connsiteX4110" y="connsiteY4110"/>
                              </a:cxn>
                              <a:cxn ang="0">
                                <a:pos x="connsiteX4111" y="connsiteY4111"/>
                              </a:cxn>
                              <a:cxn ang="0">
                                <a:pos x="connsiteX4112" y="connsiteY4112"/>
                              </a:cxn>
                              <a:cxn ang="0">
                                <a:pos x="connsiteX4113" y="connsiteY4113"/>
                              </a:cxn>
                              <a:cxn ang="0">
                                <a:pos x="connsiteX4114" y="connsiteY4114"/>
                              </a:cxn>
                              <a:cxn ang="0">
                                <a:pos x="connsiteX4115" y="connsiteY4115"/>
                              </a:cxn>
                              <a:cxn ang="0">
                                <a:pos x="connsiteX4116" y="connsiteY4116"/>
                              </a:cxn>
                              <a:cxn ang="0">
                                <a:pos x="connsiteX4117" y="connsiteY4117"/>
                              </a:cxn>
                              <a:cxn ang="0">
                                <a:pos x="connsiteX4118" y="connsiteY4118"/>
                              </a:cxn>
                              <a:cxn ang="0">
                                <a:pos x="connsiteX4119" y="connsiteY4119"/>
                              </a:cxn>
                              <a:cxn ang="0">
                                <a:pos x="connsiteX4120" y="connsiteY4120"/>
                              </a:cxn>
                              <a:cxn ang="0">
                                <a:pos x="connsiteX4121" y="connsiteY4121"/>
                              </a:cxn>
                              <a:cxn ang="0">
                                <a:pos x="connsiteX4122" y="connsiteY4122"/>
                              </a:cxn>
                              <a:cxn ang="0">
                                <a:pos x="connsiteX4123" y="connsiteY4123"/>
                              </a:cxn>
                              <a:cxn ang="0">
                                <a:pos x="connsiteX4124" y="connsiteY4124"/>
                              </a:cxn>
                              <a:cxn ang="0">
                                <a:pos x="connsiteX4125" y="connsiteY4125"/>
                              </a:cxn>
                              <a:cxn ang="0">
                                <a:pos x="connsiteX4126" y="connsiteY4126"/>
                              </a:cxn>
                              <a:cxn ang="0">
                                <a:pos x="connsiteX4127" y="connsiteY4127"/>
                              </a:cxn>
                              <a:cxn ang="0">
                                <a:pos x="connsiteX4128" y="connsiteY4128"/>
                              </a:cxn>
                              <a:cxn ang="0">
                                <a:pos x="connsiteX4129" y="connsiteY4129"/>
                              </a:cxn>
                              <a:cxn ang="0">
                                <a:pos x="connsiteX4130" y="connsiteY4130"/>
                              </a:cxn>
                              <a:cxn ang="0">
                                <a:pos x="connsiteX4131" y="connsiteY4131"/>
                              </a:cxn>
                              <a:cxn ang="0">
                                <a:pos x="connsiteX4132" y="connsiteY4132"/>
                              </a:cxn>
                              <a:cxn ang="0">
                                <a:pos x="connsiteX4133" y="connsiteY4133"/>
                              </a:cxn>
                              <a:cxn ang="0">
                                <a:pos x="connsiteX4134" y="connsiteY4134"/>
                              </a:cxn>
                              <a:cxn ang="0">
                                <a:pos x="connsiteX4135" y="connsiteY4135"/>
                              </a:cxn>
                              <a:cxn ang="0">
                                <a:pos x="connsiteX4136" y="connsiteY4136"/>
                              </a:cxn>
                              <a:cxn ang="0">
                                <a:pos x="connsiteX4137" y="connsiteY4137"/>
                              </a:cxn>
                              <a:cxn ang="0">
                                <a:pos x="connsiteX4138" y="connsiteY4138"/>
                              </a:cxn>
                              <a:cxn ang="0">
                                <a:pos x="connsiteX4139" y="connsiteY4139"/>
                              </a:cxn>
                              <a:cxn ang="0">
                                <a:pos x="connsiteX4140" y="connsiteY4140"/>
                              </a:cxn>
                              <a:cxn ang="0">
                                <a:pos x="connsiteX4141" y="connsiteY4141"/>
                              </a:cxn>
                              <a:cxn ang="0">
                                <a:pos x="connsiteX4142" y="connsiteY4142"/>
                              </a:cxn>
                              <a:cxn ang="0">
                                <a:pos x="connsiteX4143" y="connsiteY4143"/>
                              </a:cxn>
                              <a:cxn ang="0">
                                <a:pos x="connsiteX4144" y="connsiteY4144"/>
                              </a:cxn>
                              <a:cxn ang="0">
                                <a:pos x="connsiteX4145" y="connsiteY4145"/>
                              </a:cxn>
                              <a:cxn ang="0">
                                <a:pos x="connsiteX4146" y="connsiteY4146"/>
                              </a:cxn>
                              <a:cxn ang="0">
                                <a:pos x="connsiteX4147" y="connsiteY4147"/>
                              </a:cxn>
                              <a:cxn ang="0">
                                <a:pos x="connsiteX4148" y="connsiteY4148"/>
                              </a:cxn>
                              <a:cxn ang="0">
                                <a:pos x="connsiteX4149" y="connsiteY4149"/>
                              </a:cxn>
                              <a:cxn ang="0">
                                <a:pos x="connsiteX4150" y="connsiteY4150"/>
                              </a:cxn>
                              <a:cxn ang="0">
                                <a:pos x="connsiteX4151" y="connsiteY4151"/>
                              </a:cxn>
                              <a:cxn ang="0">
                                <a:pos x="connsiteX4152" y="connsiteY4152"/>
                              </a:cxn>
                              <a:cxn ang="0">
                                <a:pos x="connsiteX4153" y="connsiteY4153"/>
                              </a:cxn>
                              <a:cxn ang="0">
                                <a:pos x="connsiteX4154" y="connsiteY4154"/>
                              </a:cxn>
                              <a:cxn ang="0">
                                <a:pos x="connsiteX4155" y="connsiteY4155"/>
                              </a:cxn>
                              <a:cxn ang="0">
                                <a:pos x="connsiteX4156" y="connsiteY4156"/>
                              </a:cxn>
                              <a:cxn ang="0">
                                <a:pos x="connsiteX4157" y="connsiteY4157"/>
                              </a:cxn>
                              <a:cxn ang="0">
                                <a:pos x="connsiteX4158" y="connsiteY4158"/>
                              </a:cxn>
                              <a:cxn ang="0">
                                <a:pos x="connsiteX4159" y="connsiteY4159"/>
                              </a:cxn>
                              <a:cxn ang="0">
                                <a:pos x="connsiteX4160" y="connsiteY4160"/>
                              </a:cxn>
                              <a:cxn ang="0">
                                <a:pos x="connsiteX4161" y="connsiteY4161"/>
                              </a:cxn>
                              <a:cxn ang="0">
                                <a:pos x="connsiteX4162" y="connsiteY4162"/>
                              </a:cxn>
                              <a:cxn ang="0">
                                <a:pos x="connsiteX4163" y="connsiteY4163"/>
                              </a:cxn>
                              <a:cxn ang="0">
                                <a:pos x="connsiteX4164" y="connsiteY4164"/>
                              </a:cxn>
                              <a:cxn ang="0">
                                <a:pos x="connsiteX4165" y="connsiteY4165"/>
                              </a:cxn>
                              <a:cxn ang="0">
                                <a:pos x="connsiteX4166" y="connsiteY4166"/>
                              </a:cxn>
                              <a:cxn ang="0">
                                <a:pos x="connsiteX4167" y="connsiteY4167"/>
                              </a:cxn>
                              <a:cxn ang="0">
                                <a:pos x="connsiteX4168" y="connsiteY4168"/>
                              </a:cxn>
                              <a:cxn ang="0">
                                <a:pos x="connsiteX4169" y="connsiteY4169"/>
                              </a:cxn>
                              <a:cxn ang="0">
                                <a:pos x="connsiteX4170" y="connsiteY4170"/>
                              </a:cxn>
                              <a:cxn ang="0">
                                <a:pos x="connsiteX4171" y="connsiteY4171"/>
                              </a:cxn>
                              <a:cxn ang="0">
                                <a:pos x="connsiteX4172" y="connsiteY4172"/>
                              </a:cxn>
                              <a:cxn ang="0">
                                <a:pos x="connsiteX4173" y="connsiteY4173"/>
                              </a:cxn>
                              <a:cxn ang="0">
                                <a:pos x="connsiteX4174" y="connsiteY4174"/>
                              </a:cxn>
                              <a:cxn ang="0">
                                <a:pos x="connsiteX4175" y="connsiteY4175"/>
                              </a:cxn>
                              <a:cxn ang="0">
                                <a:pos x="connsiteX4176" y="connsiteY4176"/>
                              </a:cxn>
                              <a:cxn ang="0">
                                <a:pos x="connsiteX4177" y="connsiteY4177"/>
                              </a:cxn>
                              <a:cxn ang="0">
                                <a:pos x="connsiteX4178" y="connsiteY4178"/>
                              </a:cxn>
                              <a:cxn ang="0">
                                <a:pos x="connsiteX4179" y="connsiteY4179"/>
                              </a:cxn>
                              <a:cxn ang="0">
                                <a:pos x="connsiteX4180" y="connsiteY4180"/>
                              </a:cxn>
                              <a:cxn ang="0">
                                <a:pos x="connsiteX4181" y="connsiteY4181"/>
                              </a:cxn>
                              <a:cxn ang="0">
                                <a:pos x="connsiteX4182" y="connsiteY4182"/>
                              </a:cxn>
                              <a:cxn ang="0">
                                <a:pos x="connsiteX4183" y="connsiteY4183"/>
                              </a:cxn>
                              <a:cxn ang="0">
                                <a:pos x="connsiteX4184" y="connsiteY4184"/>
                              </a:cxn>
                              <a:cxn ang="0">
                                <a:pos x="connsiteX4185" y="connsiteY4185"/>
                              </a:cxn>
                              <a:cxn ang="0">
                                <a:pos x="connsiteX4186" y="connsiteY4186"/>
                              </a:cxn>
                              <a:cxn ang="0">
                                <a:pos x="connsiteX4187" y="connsiteY4187"/>
                              </a:cxn>
                              <a:cxn ang="0">
                                <a:pos x="connsiteX4188" y="connsiteY4188"/>
                              </a:cxn>
                              <a:cxn ang="0">
                                <a:pos x="connsiteX4189" y="connsiteY4189"/>
                              </a:cxn>
                              <a:cxn ang="0">
                                <a:pos x="connsiteX4190" y="connsiteY4190"/>
                              </a:cxn>
                              <a:cxn ang="0">
                                <a:pos x="connsiteX4191" y="connsiteY4191"/>
                              </a:cxn>
                              <a:cxn ang="0">
                                <a:pos x="connsiteX4192" y="connsiteY4192"/>
                              </a:cxn>
                              <a:cxn ang="0">
                                <a:pos x="connsiteX4193" y="connsiteY4193"/>
                              </a:cxn>
                              <a:cxn ang="0">
                                <a:pos x="connsiteX4194" y="connsiteY4194"/>
                              </a:cxn>
                              <a:cxn ang="0">
                                <a:pos x="connsiteX4195" y="connsiteY4195"/>
                              </a:cxn>
                              <a:cxn ang="0">
                                <a:pos x="connsiteX4196" y="connsiteY4196"/>
                              </a:cxn>
                              <a:cxn ang="0">
                                <a:pos x="connsiteX4197" y="connsiteY4197"/>
                              </a:cxn>
                              <a:cxn ang="0">
                                <a:pos x="connsiteX4198" y="connsiteY4198"/>
                              </a:cxn>
                              <a:cxn ang="0">
                                <a:pos x="connsiteX4199" y="connsiteY4199"/>
                              </a:cxn>
                              <a:cxn ang="0">
                                <a:pos x="connsiteX4200" y="connsiteY4200"/>
                              </a:cxn>
                              <a:cxn ang="0">
                                <a:pos x="connsiteX4201" y="connsiteY4201"/>
                              </a:cxn>
                              <a:cxn ang="0">
                                <a:pos x="connsiteX4202" y="connsiteY4202"/>
                              </a:cxn>
                              <a:cxn ang="0">
                                <a:pos x="connsiteX4203" y="connsiteY4203"/>
                              </a:cxn>
                              <a:cxn ang="0">
                                <a:pos x="connsiteX4204" y="connsiteY4204"/>
                              </a:cxn>
                              <a:cxn ang="0">
                                <a:pos x="connsiteX4205" y="connsiteY4205"/>
                              </a:cxn>
                              <a:cxn ang="0">
                                <a:pos x="connsiteX4206" y="connsiteY4206"/>
                              </a:cxn>
                              <a:cxn ang="0">
                                <a:pos x="connsiteX4207" y="connsiteY4207"/>
                              </a:cxn>
                              <a:cxn ang="0">
                                <a:pos x="connsiteX4208" y="connsiteY4208"/>
                              </a:cxn>
                              <a:cxn ang="0">
                                <a:pos x="connsiteX4209" y="connsiteY4209"/>
                              </a:cxn>
                              <a:cxn ang="0">
                                <a:pos x="connsiteX4210" y="connsiteY4210"/>
                              </a:cxn>
                              <a:cxn ang="0">
                                <a:pos x="connsiteX4211" y="connsiteY4211"/>
                              </a:cxn>
                              <a:cxn ang="0">
                                <a:pos x="connsiteX4212" y="connsiteY4212"/>
                              </a:cxn>
                              <a:cxn ang="0">
                                <a:pos x="connsiteX4213" y="connsiteY4213"/>
                              </a:cxn>
                              <a:cxn ang="0">
                                <a:pos x="connsiteX4214" y="connsiteY4214"/>
                              </a:cxn>
                              <a:cxn ang="0">
                                <a:pos x="connsiteX4215" y="connsiteY4215"/>
                              </a:cxn>
                              <a:cxn ang="0">
                                <a:pos x="connsiteX4216" y="connsiteY4216"/>
                              </a:cxn>
                              <a:cxn ang="0">
                                <a:pos x="connsiteX4217" y="connsiteY4217"/>
                              </a:cxn>
                              <a:cxn ang="0">
                                <a:pos x="connsiteX4218" y="connsiteY4218"/>
                              </a:cxn>
                              <a:cxn ang="0">
                                <a:pos x="connsiteX4219" y="connsiteY4219"/>
                              </a:cxn>
                              <a:cxn ang="0">
                                <a:pos x="connsiteX4220" y="connsiteY4220"/>
                              </a:cxn>
                              <a:cxn ang="0">
                                <a:pos x="connsiteX4221" y="connsiteY4221"/>
                              </a:cxn>
                              <a:cxn ang="0">
                                <a:pos x="connsiteX4222" y="connsiteY4222"/>
                              </a:cxn>
                              <a:cxn ang="0">
                                <a:pos x="connsiteX4223" y="connsiteY4223"/>
                              </a:cxn>
                              <a:cxn ang="0">
                                <a:pos x="connsiteX4224" y="connsiteY4224"/>
                              </a:cxn>
                              <a:cxn ang="0">
                                <a:pos x="connsiteX4225" y="connsiteY4225"/>
                              </a:cxn>
                              <a:cxn ang="0">
                                <a:pos x="connsiteX4226" y="connsiteY4226"/>
                              </a:cxn>
                              <a:cxn ang="0">
                                <a:pos x="connsiteX4227" y="connsiteY4227"/>
                              </a:cxn>
                              <a:cxn ang="0">
                                <a:pos x="connsiteX4228" y="connsiteY4228"/>
                              </a:cxn>
                              <a:cxn ang="0">
                                <a:pos x="connsiteX4229" y="connsiteY4229"/>
                              </a:cxn>
                              <a:cxn ang="0">
                                <a:pos x="connsiteX4230" y="connsiteY4230"/>
                              </a:cxn>
                              <a:cxn ang="0">
                                <a:pos x="connsiteX4231" y="connsiteY4231"/>
                              </a:cxn>
                              <a:cxn ang="0">
                                <a:pos x="connsiteX4232" y="connsiteY4232"/>
                              </a:cxn>
                              <a:cxn ang="0">
                                <a:pos x="connsiteX4233" y="connsiteY4233"/>
                              </a:cxn>
                              <a:cxn ang="0">
                                <a:pos x="connsiteX4234" y="connsiteY4234"/>
                              </a:cxn>
                              <a:cxn ang="0">
                                <a:pos x="connsiteX4235" y="connsiteY4235"/>
                              </a:cxn>
                              <a:cxn ang="0">
                                <a:pos x="connsiteX4236" y="connsiteY4236"/>
                              </a:cxn>
                              <a:cxn ang="0">
                                <a:pos x="connsiteX4237" y="connsiteY4237"/>
                              </a:cxn>
                              <a:cxn ang="0">
                                <a:pos x="connsiteX4238" y="connsiteY4238"/>
                              </a:cxn>
                              <a:cxn ang="0">
                                <a:pos x="connsiteX4239" y="connsiteY4239"/>
                              </a:cxn>
                              <a:cxn ang="0">
                                <a:pos x="connsiteX4240" y="connsiteY4240"/>
                              </a:cxn>
                              <a:cxn ang="0">
                                <a:pos x="connsiteX4241" y="connsiteY4241"/>
                              </a:cxn>
                              <a:cxn ang="0">
                                <a:pos x="connsiteX4242" y="connsiteY4242"/>
                              </a:cxn>
                              <a:cxn ang="0">
                                <a:pos x="connsiteX4243" y="connsiteY4243"/>
                              </a:cxn>
                              <a:cxn ang="0">
                                <a:pos x="connsiteX4244" y="connsiteY4244"/>
                              </a:cxn>
                              <a:cxn ang="0">
                                <a:pos x="connsiteX4245" y="connsiteY4245"/>
                              </a:cxn>
                              <a:cxn ang="0">
                                <a:pos x="connsiteX4246" y="connsiteY4246"/>
                              </a:cxn>
                              <a:cxn ang="0">
                                <a:pos x="connsiteX4247" y="connsiteY4247"/>
                              </a:cxn>
                              <a:cxn ang="0">
                                <a:pos x="connsiteX4248" y="connsiteY4248"/>
                              </a:cxn>
                              <a:cxn ang="0">
                                <a:pos x="connsiteX4249" y="connsiteY4249"/>
                              </a:cxn>
                              <a:cxn ang="0">
                                <a:pos x="connsiteX4250" y="connsiteY4250"/>
                              </a:cxn>
                              <a:cxn ang="0">
                                <a:pos x="connsiteX4251" y="connsiteY4251"/>
                              </a:cxn>
                              <a:cxn ang="0">
                                <a:pos x="connsiteX4252" y="connsiteY4252"/>
                              </a:cxn>
                              <a:cxn ang="0">
                                <a:pos x="connsiteX4253" y="connsiteY4253"/>
                              </a:cxn>
                              <a:cxn ang="0">
                                <a:pos x="connsiteX4254" y="connsiteY4254"/>
                              </a:cxn>
                              <a:cxn ang="0">
                                <a:pos x="connsiteX4255" y="connsiteY4255"/>
                              </a:cxn>
                              <a:cxn ang="0">
                                <a:pos x="connsiteX4256" y="connsiteY4256"/>
                              </a:cxn>
                              <a:cxn ang="0">
                                <a:pos x="connsiteX4257" y="connsiteY4257"/>
                              </a:cxn>
                              <a:cxn ang="0">
                                <a:pos x="connsiteX4258" y="connsiteY4258"/>
                              </a:cxn>
                              <a:cxn ang="0">
                                <a:pos x="connsiteX4259" y="connsiteY4259"/>
                              </a:cxn>
                              <a:cxn ang="0">
                                <a:pos x="connsiteX4260" y="connsiteY4260"/>
                              </a:cxn>
                              <a:cxn ang="0">
                                <a:pos x="connsiteX4261" y="connsiteY4261"/>
                              </a:cxn>
                              <a:cxn ang="0">
                                <a:pos x="connsiteX4262" y="connsiteY4262"/>
                              </a:cxn>
                              <a:cxn ang="0">
                                <a:pos x="connsiteX4263" y="connsiteY4263"/>
                              </a:cxn>
                              <a:cxn ang="0">
                                <a:pos x="connsiteX4264" y="connsiteY4264"/>
                              </a:cxn>
                              <a:cxn ang="0">
                                <a:pos x="connsiteX4265" y="connsiteY4265"/>
                              </a:cxn>
                              <a:cxn ang="0">
                                <a:pos x="connsiteX4266" y="connsiteY4266"/>
                              </a:cxn>
                              <a:cxn ang="0">
                                <a:pos x="connsiteX4267" y="connsiteY4267"/>
                              </a:cxn>
                              <a:cxn ang="0">
                                <a:pos x="connsiteX4268" y="connsiteY4268"/>
                              </a:cxn>
                              <a:cxn ang="0">
                                <a:pos x="connsiteX4269" y="connsiteY4269"/>
                              </a:cxn>
                              <a:cxn ang="0">
                                <a:pos x="connsiteX4270" y="connsiteY4270"/>
                              </a:cxn>
                              <a:cxn ang="0">
                                <a:pos x="connsiteX4271" y="connsiteY4271"/>
                              </a:cxn>
                              <a:cxn ang="0">
                                <a:pos x="connsiteX4272" y="connsiteY4272"/>
                              </a:cxn>
                              <a:cxn ang="0">
                                <a:pos x="connsiteX4273" y="connsiteY4273"/>
                              </a:cxn>
                              <a:cxn ang="0">
                                <a:pos x="connsiteX4274" y="connsiteY4274"/>
                              </a:cxn>
                              <a:cxn ang="0">
                                <a:pos x="connsiteX4275" y="connsiteY4275"/>
                              </a:cxn>
                              <a:cxn ang="0">
                                <a:pos x="connsiteX4276" y="connsiteY4276"/>
                              </a:cxn>
                              <a:cxn ang="0">
                                <a:pos x="connsiteX4277" y="connsiteY4277"/>
                              </a:cxn>
                              <a:cxn ang="0">
                                <a:pos x="connsiteX4278" y="connsiteY4278"/>
                              </a:cxn>
                              <a:cxn ang="0">
                                <a:pos x="connsiteX4279" y="connsiteY4279"/>
                              </a:cxn>
                              <a:cxn ang="0">
                                <a:pos x="connsiteX4280" y="connsiteY4280"/>
                              </a:cxn>
                              <a:cxn ang="0">
                                <a:pos x="connsiteX4281" y="connsiteY4281"/>
                              </a:cxn>
                              <a:cxn ang="0">
                                <a:pos x="connsiteX4282" y="connsiteY4282"/>
                              </a:cxn>
                              <a:cxn ang="0">
                                <a:pos x="connsiteX4283" y="connsiteY4283"/>
                              </a:cxn>
                              <a:cxn ang="0">
                                <a:pos x="connsiteX4284" y="connsiteY4284"/>
                              </a:cxn>
                              <a:cxn ang="0">
                                <a:pos x="connsiteX4285" y="connsiteY4285"/>
                              </a:cxn>
                              <a:cxn ang="0">
                                <a:pos x="connsiteX4286" y="connsiteY4286"/>
                              </a:cxn>
                              <a:cxn ang="0">
                                <a:pos x="connsiteX4287" y="connsiteY4287"/>
                              </a:cxn>
                              <a:cxn ang="0">
                                <a:pos x="connsiteX4288" y="connsiteY4288"/>
                              </a:cxn>
                              <a:cxn ang="0">
                                <a:pos x="connsiteX4289" y="connsiteY4289"/>
                              </a:cxn>
                              <a:cxn ang="0">
                                <a:pos x="connsiteX4290" y="connsiteY4290"/>
                              </a:cxn>
                              <a:cxn ang="0">
                                <a:pos x="connsiteX4291" y="connsiteY4291"/>
                              </a:cxn>
                              <a:cxn ang="0">
                                <a:pos x="connsiteX4292" y="connsiteY4292"/>
                              </a:cxn>
                              <a:cxn ang="0">
                                <a:pos x="connsiteX4293" y="connsiteY4293"/>
                              </a:cxn>
                              <a:cxn ang="0">
                                <a:pos x="connsiteX4294" y="connsiteY4294"/>
                              </a:cxn>
                              <a:cxn ang="0">
                                <a:pos x="connsiteX4295" y="connsiteY4295"/>
                              </a:cxn>
                              <a:cxn ang="0">
                                <a:pos x="connsiteX4296" y="connsiteY4296"/>
                              </a:cxn>
                              <a:cxn ang="0">
                                <a:pos x="connsiteX4297" y="connsiteY4297"/>
                              </a:cxn>
                              <a:cxn ang="0">
                                <a:pos x="connsiteX4298" y="connsiteY4298"/>
                              </a:cxn>
                              <a:cxn ang="0">
                                <a:pos x="connsiteX4299" y="connsiteY4299"/>
                              </a:cxn>
                              <a:cxn ang="0">
                                <a:pos x="connsiteX4300" y="connsiteY4300"/>
                              </a:cxn>
                              <a:cxn ang="0">
                                <a:pos x="connsiteX4301" y="connsiteY4301"/>
                              </a:cxn>
                              <a:cxn ang="0">
                                <a:pos x="connsiteX4302" y="connsiteY4302"/>
                              </a:cxn>
                              <a:cxn ang="0">
                                <a:pos x="connsiteX4303" y="connsiteY4303"/>
                              </a:cxn>
                              <a:cxn ang="0">
                                <a:pos x="connsiteX4304" y="connsiteY4304"/>
                              </a:cxn>
                              <a:cxn ang="0">
                                <a:pos x="connsiteX4305" y="connsiteY4305"/>
                              </a:cxn>
                              <a:cxn ang="0">
                                <a:pos x="connsiteX4306" y="connsiteY4306"/>
                              </a:cxn>
                              <a:cxn ang="0">
                                <a:pos x="connsiteX4307" y="connsiteY4307"/>
                              </a:cxn>
                              <a:cxn ang="0">
                                <a:pos x="connsiteX4308" y="connsiteY4308"/>
                              </a:cxn>
                              <a:cxn ang="0">
                                <a:pos x="connsiteX4309" y="connsiteY4309"/>
                              </a:cxn>
                              <a:cxn ang="0">
                                <a:pos x="connsiteX4310" y="connsiteY4310"/>
                              </a:cxn>
                              <a:cxn ang="0">
                                <a:pos x="connsiteX4311" y="connsiteY4311"/>
                              </a:cxn>
                              <a:cxn ang="0">
                                <a:pos x="connsiteX4312" y="connsiteY4312"/>
                              </a:cxn>
                              <a:cxn ang="0">
                                <a:pos x="connsiteX4313" y="connsiteY4313"/>
                              </a:cxn>
                              <a:cxn ang="0">
                                <a:pos x="connsiteX4314" y="connsiteY4314"/>
                              </a:cxn>
                              <a:cxn ang="0">
                                <a:pos x="connsiteX4315" y="connsiteY4315"/>
                              </a:cxn>
                              <a:cxn ang="0">
                                <a:pos x="connsiteX4316" y="connsiteY4316"/>
                              </a:cxn>
                              <a:cxn ang="0">
                                <a:pos x="connsiteX4317" y="connsiteY4317"/>
                              </a:cxn>
                              <a:cxn ang="0">
                                <a:pos x="connsiteX4318" y="connsiteY4318"/>
                              </a:cxn>
                              <a:cxn ang="0">
                                <a:pos x="connsiteX4319" y="connsiteY4319"/>
                              </a:cxn>
                              <a:cxn ang="0">
                                <a:pos x="connsiteX4320" y="connsiteY4320"/>
                              </a:cxn>
                              <a:cxn ang="0">
                                <a:pos x="connsiteX4321" y="connsiteY4321"/>
                              </a:cxn>
                              <a:cxn ang="0">
                                <a:pos x="connsiteX4322" y="connsiteY4322"/>
                              </a:cxn>
                              <a:cxn ang="0">
                                <a:pos x="connsiteX4323" y="connsiteY4323"/>
                              </a:cxn>
                              <a:cxn ang="0">
                                <a:pos x="connsiteX4324" y="connsiteY4324"/>
                              </a:cxn>
                              <a:cxn ang="0">
                                <a:pos x="connsiteX4325" y="connsiteY4325"/>
                              </a:cxn>
                              <a:cxn ang="0">
                                <a:pos x="connsiteX4326" y="connsiteY4326"/>
                              </a:cxn>
                              <a:cxn ang="0">
                                <a:pos x="connsiteX4327" y="connsiteY4327"/>
                              </a:cxn>
                              <a:cxn ang="0">
                                <a:pos x="connsiteX4328" y="connsiteY4328"/>
                              </a:cxn>
                              <a:cxn ang="0">
                                <a:pos x="connsiteX4329" y="connsiteY4329"/>
                              </a:cxn>
                              <a:cxn ang="0">
                                <a:pos x="connsiteX4330" y="connsiteY4330"/>
                              </a:cxn>
                              <a:cxn ang="0">
                                <a:pos x="connsiteX4331" y="connsiteY4331"/>
                              </a:cxn>
                              <a:cxn ang="0">
                                <a:pos x="connsiteX4332" y="connsiteY4332"/>
                              </a:cxn>
                              <a:cxn ang="0">
                                <a:pos x="connsiteX4333" y="connsiteY4333"/>
                              </a:cxn>
                              <a:cxn ang="0">
                                <a:pos x="connsiteX4334" y="connsiteY4334"/>
                              </a:cxn>
                              <a:cxn ang="0">
                                <a:pos x="connsiteX4335" y="connsiteY4335"/>
                              </a:cxn>
                              <a:cxn ang="0">
                                <a:pos x="connsiteX4336" y="connsiteY4336"/>
                              </a:cxn>
                              <a:cxn ang="0">
                                <a:pos x="connsiteX4337" y="connsiteY4337"/>
                              </a:cxn>
                              <a:cxn ang="0">
                                <a:pos x="connsiteX4338" y="connsiteY4338"/>
                              </a:cxn>
                              <a:cxn ang="0">
                                <a:pos x="connsiteX4339" y="connsiteY4339"/>
                              </a:cxn>
                              <a:cxn ang="0">
                                <a:pos x="connsiteX4340" y="connsiteY4340"/>
                              </a:cxn>
                              <a:cxn ang="0">
                                <a:pos x="connsiteX4341" y="connsiteY4341"/>
                              </a:cxn>
                              <a:cxn ang="0">
                                <a:pos x="connsiteX4342" y="connsiteY4342"/>
                              </a:cxn>
                              <a:cxn ang="0">
                                <a:pos x="connsiteX4343" y="connsiteY4343"/>
                              </a:cxn>
                              <a:cxn ang="0">
                                <a:pos x="connsiteX4344" y="connsiteY4344"/>
                              </a:cxn>
                              <a:cxn ang="0">
                                <a:pos x="connsiteX4345" y="connsiteY4345"/>
                              </a:cxn>
                              <a:cxn ang="0">
                                <a:pos x="connsiteX4346" y="connsiteY4346"/>
                              </a:cxn>
                              <a:cxn ang="0">
                                <a:pos x="connsiteX4347" y="connsiteY4347"/>
                              </a:cxn>
                              <a:cxn ang="0">
                                <a:pos x="connsiteX4348" y="connsiteY4348"/>
                              </a:cxn>
                              <a:cxn ang="0">
                                <a:pos x="connsiteX4349" y="connsiteY4349"/>
                              </a:cxn>
                              <a:cxn ang="0">
                                <a:pos x="connsiteX4350" y="connsiteY4350"/>
                              </a:cxn>
                              <a:cxn ang="0">
                                <a:pos x="connsiteX4351" y="connsiteY4351"/>
                              </a:cxn>
                              <a:cxn ang="0">
                                <a:pos x="connsiteX4352" y="connsiteY4352"/>
                              </a:cxn>
                              <a:cxn ang="0">
                                <a:pos x="connsiteX4353" y="connsiteY4353"/>
                              </a:cxn>
                              <a:cxn ang="0">
                                <a:pos x="connsiteX4354" y="connsiteY4354"/>
                              </a:cxn>
                              <a:cxn ang="0">
                                <a:pos x="connsiteX4355" y="connsiteY4355"/>
                              </a:cxn>
                              <a:cxn ang="0">
                                <a:pos x="connsiteX4356" y="connsiteY4356"/>
                              </a:cxn>
                              <a:cxn ang="0">
                                <a:pos x="connsiteX4357" y="connsiteY4357"/>
                              </a:cxn>
                              <a:cxn ang="0">
                                <a:pos x="connsiteX4358" y="connsiteY4358"/>
                              </a:cxn>
                              <a:cxn ang="0">
                                <a:pos x="connsiteX4359" y="connsiteY4359"/>
                              </a:cxn>
                              <a:cxn ang="0">
                                <a:pos x="connsiteX4360" y="connsiteY4360"/>
                              </a:cxn>
                              <a:cxn ang="0">
                                <a:pos x="connsiteX4361" y="connsiteY4361"/>
                              </a:cxn>
                              <a:cxn ang="0">
                                <a:pos x="connsiteX4362" y="connsiteY4362"/>
                              </a:cxn>
                              <a:cxn ang="0">
                                <a:pos x="connsiteX4363" y="connsiteY4363"/>
                              </a:cxn>
                              <a:cxn ang="0">
                                <a:pos x="connsiteX4364" y="connsiteY4364"/>
                              </a:cxn>
                              <a:cxn ang="0">
                                <a:pos x="connsiteX4365" y="connsiteY4365"/>
                              </a:cxn>
                              <a:cxn ang="0">
                                <a:pos x="connsiteX4366" y="connsiteY4366"/>
                              </a:cxn>
                              <a:cxn ang="0">
                                <a:pos x="connsiteX4367" y="connsiteY4367"/>
                              </a:cxn>
                              <a:cxn ang="0">
                                <a:pos x="connsiteX4368" y="connsiteY4368"/>
                              </a:cxn>
                              <a:cxn ang="0">
                                <a:pos x="connsiteX4369" y="connsiteY4369"/>
                              </a:cxn>
                              <a:cxn ang="0">
                                <a:pos x="connsiteX4370" y="connsiteY4370"/>
                              </a:cxn>
                              <a:cxn ang="0">
                                <a:pos x="connsiteX4371" y="connsiteY4371"/>
                              </a:cxn>
                              <a:cxn ang="0">
                                <a:pos x="connsiteX4372" y="connsiteY4372"/>
                              </a:cxn>
                              <a:cxn ang="0">
                                <a:pos x="connsiteX4373" y="connsiteY4373"/>
                              </a:cxn>
                              <a:cxn ang="0">
                                <a:pos x="connsiteX4374" y="connsiteY4374"/>
                              </a:cxn>
                              <a:cxn ang="0">
                                <a:pos x="connsiteX4375" y="connsiteY4375"/>
                              </a:cxn>
                              <a:cxn ang="0">
                                <a:pos x="connsiteX4376" y="connsiteY4376"/>
                              </a:cxn>
                              <a:cxn ang="0">
                                <a:pos x="connsiteX4377" y="connsiteY4377"/>
                              </a:cxn>
                              <a:cxn ang="0">
                                <a:pos x="connsiteX4378" y="connsiteY4378"/>
                              </a:cxn>
                              <a:cxn ang="0">
                                <a:pos x="connsiteX4379" y="connsiteY4379"/>
                              </a:cxn>
                              <a:cxn ang="0">
                                <a:pos x="connsiteX4380" y="connsiteY4380"/>
                              </a:cxn>
                              <a:cxn ang="0">
                                <a:pos x="connsiteX4381" y="connsiteY4381"/>
                              </a:cxn>
                              <a:cxn ang="0">
                                <a:pos x="connsiteX4382" y="connsiteY4382"/>
                              </a:cxn>
                              <a:cxn ang="0">
                                <a:pos x="connsiteX4383" y="connsiteY4383"/>
                              </a:cxn>
                              <a:cxn ang="0">
                                <a:pos x="connsiteX4384" y="connsiteY4384"/>
                              </a:cxn>
                              <a:cxn ang="0">
                                <a:pos x="connsiteX4385" y="connsiteY4385"/>
                              </a:cxn>
                              <a:cxn ang="0">
                                <a:pos x="connsiteX4386" y="connsiteY4386"/>
                              </a:cxn>
                              <a:cxn ang="0">
                                <a:pos x="connsiteX4387" y="connsiteY4387"/>
                              </a:cxn>
                              <a:cxn ang="0">
                                <a:pos x="connsiteX4388" y="connsiteY4388"/>
                              </a:cxn>
                              <a:cxn ang="0">
                                <a:pos x="connsiteX4389" y="connsiteY4389"/>
                              </a:cxn>
                              <a:cxn ang="0">
                                <a:pos x="connsiteX4390" y="connsiteY4390"/>
                              </a:cxn>
                              <a:cxn ang="0">
                                <a:pos x="connsiteX4391" y="connsiteY4391"/>
                              </a:cxn>
                              <a:cxn ang="0">
                                <a:pos x="connsiteX4392" y="connsiteY4392"/>
                              </a:cxn>
                              <a:cxn ang="0">
                                <a:pos x="connsiteX4393" y="connsiteY4393"/>
                              </a:cxn>
                              <a:cxn ang="0">
                                <a:pos x="connsiteX4394" y="connsiteY4394"/>
                              </a:cxn>
                              <a:cxn ang="0">
                                <a:pos x="connsiteX4395" y="connsiteY4395"/>
                              </a:cxn>
                              <a:cxn ang="0">
                                <a:pos x="connsiteX4396" y="connsiteY4396"/>
                              </a:cxn>
                              <a:cxn ang="0">
                                <a:pos x="connsiteX4397" y="connsiteY4397"/>
                              </a:cxn>
                              <a:cxn ang="0">
                                <a:pos x="connsiteX4398" y="connsiteY4398"/>
                              </a:cxn>
                              <a:cxn ang="0">
                                <a:pos x="connsiteX4399" y="connsiteY4399"/>
                              </a:cxn>
                              <a:cxn ang="0">
                                <a:pos x="connsiteX4400" y="connsiteY4400"/>
                              </a:cxn>
                              <a:cxn ang="0">
                                <a:pos x="connsiteX4401" y="connsiteY4401"/>
                              </a:cxn>
                              <a:cxn ang="0">
                                <a:pos x="connsiteX4402" y="connsiteY4402"/>
                              </a:cxn>
                              <a:cxn ang="0">
                                <a:pos x="connsiteX4403" y="connsiteY4403"/>
                              </a:cxn>
                              <a:cxn ang="0">
                                <a:pos x="connsiteX4404" y="connsiteY4404"/>
                              </a:cxn>
                              <a:cxn ang="0">
                                <a:pos x="connsiteX4405" y="connsiteY4405"/>
                              </a:cxn>
                              <a:cxn ang="0">
                                <a:pos x="connsiteX4406" y="connsiteY4406"/>
                              </a:cxn>
                              <a:cxn ang="0">
                                <a:pos x="connsiteX4407" y="connsiteY4407"/>
                              </a:cxn>
                              <a:cxn ang="0">
                                <a:pos x="connsiteX4408" y="connsiteY4408"/>
                              </a:cxn>
                              <a:cxn ang="0">
                                <a:pos x="connsiteX4409" y="connsiteY4409"/>
                              </a:cxn>
                              <a:cxn ang="0">
                                <a:pos x="connsiteX4410" y="connsiteY4410"/>
                              </a:cxn>
                              <a:cxn ang="0">
                                <a:pos x="connsiteX4411" y="connsiteY4411"/>
                              </a:cxn>
                              <a:cxn ang="0">
                                <a:pos x="connsiteX4412" y="connsiteY4412"/>
                              </a:cxn>
                              <a:cxn ang="0">
                                <a:pos x="connsiteX4413" y="connsiteY4413"/>
                              </a:cxn>
                              <a:cxn ang="0">
                                <a:pos x="connsiteX4414" y="connsiteY4414"/>
                              </a:cxn>
                              <a:cxn ang="0">
                                <a:pos x="connsiteX4415" y="connsiteY4415"/>
                              </a:cxn>
                              <a:cxn ang="0">
                                <a:pos x="connsiteX4416" y="connsiteY4416"/>
                              </a:cxn>
                              <a:cxn ang="0">
                                <a:pos x="connsiteX4417" y="connsiteY4417"/>
                              </a:cxn>
                              <a:cxn ang="0">
                                <a:pos x="connsiteX4418" y="connsiteY4418"/>
                              </a:cxn>
                              <a:cxn ang="0">
                                <a:pos x="connsiteX4419" y="connsiteY4419"/>
                              </a:cxn>
                              <a:cxn ang="0">
                                <a:pos x="connsiteX4420" y="connsiteY4420"/>
                              </a:cxn>
                              <a:cxn ang="0">
                                <a:pos x="connsiteX4421" y="connsiteY4421"/>
                              </a:cxn>
                              <a:cxn ang="0">
                                <a:pos x="connsiteX4422" y="connsiteY4422"/>
                              </a:cxn>
                              <a:cxn ang="0">
                                <a:pos x="connsiteX4423" y="connsiteY4423"/>
                              </a:cxn>
                              <a:cxn ang="0">
                                <a:pos x="connsiteX4424" y="connsiteY4424"/>
                              </a:cxn>
                              <a:cxn ang="0">
                                <a:pos x="connsiteX4425" y="connsiteY4425"/>
                              </a:cxn>
                              <a:cxn ang="0">
                                <a:pos x="connsiteX4426" y="connsiteY4426"/>
                              </a:cxn>
                              <a:cxn ang="0">
                                <a:pos x="connsiteX4427" y="connsiteY4427"/>
                              </a:cxn>
                              <a:cxn ang="0">
                                <a:pos x="connsiteX4428" y="connsiteY4428"/>
                              </a:cxn>
                              <a:cxn ang="0">
                                <a:pos x="connsiteX4429" y="connsiteY4429"/>
                              </a:cxn>
                              <a:cxn ang="0">
                                <a:pos x="connsiteX4430" y="connsiteY4430"/>
                              </a:cxn>
                              <a:cxn ang="0">
                                <a:pos x="connsiteX4431" y="connsiteY4431"/>
                              </a:cxn>
                              <a:cxn ang="0">
                                <a:pos x="connsiteX4432" y="connsiteY4432"/>
                              </a:cxn>
                              <a:cxn ang="0">
                                <a:pos x="connsiteX4433" y="connsiteY4433"/>
                              </a:cxn>
                              <a:cxn ang="0">
                                <a:pos x="connsiteX4434" y="connsiteY4434"/>
                              </a:cxn>
                              <a:cxn ang="0">
                                <a:pos x="connsiteX4435" y="connsiteY4435"/>
                              </a:cxn>
                              <a:cxn ang="0">
                                <a:pos x="connsiteX4436" y="connsiteY4436"/>
                              </a:cxn>
                              <a:cxn ang="0">
                                <a:pos x="connsiteX4437" y="connsiteY4437"/>
                              </a:cxn>
                              <a:cxn ang="0">
                                <a:pos x="connsiteX4438" y="connsiteY4438"/>
                              </a:cxn>
                              <a:cxn ang="0">
                                <a:pos x="connsiteX4439" y="connsiteY4439"/>
                              </a:cxn>
                              <a:cxn ang="0">
                                <a:pos x="connsiteX4440" y="connsiteY4440"/>
                              </a:cxn>
                              <a:cxn ang="0">
                                <a:pos x="connsiteX4441" y="connsiteY4441"/>
                              </a:cxn>
                              <a:cxn ang="0">
                                <a:pos x="connsiteX4442" y="connsiteY4442"/>
                              </a:cxn>
                              <a:cxn ang="0">
                                <a:pos x="connsiteX4443" y="connsiteY4443"/>
                              </a:cxn>
                              <a:cxn ang="0">
                                <a:pos x="connsiteX4444" y="connsiteY4444"/>
                              </a:cxn>
                              <a:cxn ang="0">
                                <a:pos x="connsiteX4445" y="connsiteY4445"/>
                              </a:cxn>
                              <a:cxn ang="0">
                                <a:pos x="connsiteX4446" y="connsiteY4446"/>
                              </a:cxn>
                              <a:cxn ang="0">
                                <a:pos x="connsiteX4447" y="connsiteY4447"/>
                              </a:cxn>
                              <a:cxn ang="0">
                                <a:pos x="connsiteX4448" y="connsiteY4448"/>
                              </a:cxn>
                              <a:cxn ang="0">
                                <a:pos x="connsiteX4449" y="connsiteY4449"/>
                              </a:cxn>
                              <a:cxn ang="0">
                                <a:pos x="connsiteX4450" y="connsiteY4450"/>
                              </a:cxn>
                              <a:cxn ang="0">
                                <a:pos x="connsiteX4451" y="connsiteY4451"/>
                              </a:cxn>
                              <a:cxn ang="0">
                                <a:pos x="connsiteX4452" y="connsiteY4452"/>
                              </a:cxn>
                              <a:cxn ang="0">
                                <a:pos x="connsiteX4453" y="connsiteY4453"/>
                              </a:cxn>
                              <a:cxn ang="0">
                                <a:pos x="connsiteX4454" y="connsiteY4454"/>
                              </a:cxn>
                              <a:cxn ang="0">
                                <a:pos x="connsiteX4455" y="connsiteY4455"/>
                              </a:cxn>
                              <a:cxn ang="0">
                                <a:pos x="connsiteX4456" y="connsiteY4456"/>
                              </a:cxn>
                              <a:cxn ang="0">
                                <a:pos x="connsiteX4457" y="connsiteY4457"/>
                              </a:cxn>
                              <a:cxn ang="0">
                                <a:pos x="connsiteX4458" y="connsiteY4458"/>
                              </a:cxn>
                              <a:cxn ang="0">
                                <a:pos x="connsiteX4459" y="connsiteY4459"/>
                              </a:cxn>
                              <a:cxn ang="0">
                                <a:pos x="connsiteX4460" y="connsiteY4460"/>
                              </a:cxn>
                              <a:cxn ang="0">
                                <a:pos x="connsiteX4461" y="connsiteY4461"/>
                              </a:cxn>
                              <a:cxn ang="0">
                                <a:pos x="connsiteX4462" y="connsiteY4462"/>
                              </a:cxn>
                              <a:cxn ang="0">
                                <a:pos x="connsiteX4463" y="connsiteY4463"/>
                              </a:cxn>
                              <a:cxn ang="0">
                                <a:pos x="connsiteX4464" y="connsiteY4464"/>
                              </a:cxn>
                              <a:cxn ang="0">
                                <a:pos x="connsiteX4465" y="connsiteY4465"/>
                              </a:cxn>
                              <a:cxn ang="0">
                                <a:pos x="connsiteX4466" y="connsiteY4466"/>
                              </a:cxn>
                              <a:cxn ang="0">
                                <a:pos x="connsiteX4467" y="connsiteY4467"/>
                              </a:cxn>
                              <a:cxn ang="0">
                                <a:pos x="connsiteX4468" y="connsiteY4468"/>
                              </a:cxn>
                              <a:cxn ang="0">
                                <a:pos x="connsiteX4469" y="connsiteY4469"/>
                              </a:cxn>
                              <a:cxn ang="0">
                                <a:pos x="connsiteX4470" y="connsiteY4470"/>
                              </a:cxn>
                              <a:cxn ang="0">
                                <a:pos x="connsiteX4471" y="connsiteY4471"/>
                              </a:cxn>
                              <a:cxn ang="0">
                                <a:pos x="connsiteX4472" y="connsiteY4472"/>
                              </a:cxn>
                              <a:cxn ang="0">
                                <a:pos x="connsiteX4473" y="connsiteY4473"/>
                              </a:cxn>
                              <a:cxn ang="0">
                                <a:pos x="connsiteX4474" y="connsiteY4474"/>
                              </a:cxn>
                              <a:cxn ang="0">
                                <a:pos x="connsiteX4475" y="connsiteY4475"/>
                              </a:cxn>
                              <a:cxn ang="0">
                                <a:pos x="connsiteX4476" y="connsiteY4476"/>
                              </a:cxn>
                              <a:cxn ang="0">
                                <a:pos x="connsiteX4477" y="connsiteY4477"/>
                              </a:cxn>
                              <a:cxn ang="0">
                                <a:pos x="connsiteX4478" y="connsiteY4478"/>
                              </a:cxn>
                              <a:cxn ang="0">
                                <a:pos x="connsiteX4479" y="connsiteY4479"/>
                              </a:cxn>
                              <a:cxn ang="0">
                                <a:pos x="connsiteX4480" y="connsiteY4480"/>
                              </a:cxn>
                              <a:cxn ang="0">
                                <a:pos x="connsiteX4481" y="connsiteY4481"/>
                              </a:cxn>
                              <a:cxn ang="0">
                                <a:pos x="connsiteX4482" y="connsiteY4482"/>
                              </a:cxn>
                              <a:cxn ang="0">
                                <a:pos x="connsiteX4483" y="connsiteY4483"/>
                              </a:cxn>
                              <a:cxn ang="0">
                                <a:pos x="connsiteX4484" y="connsiteY4484"/>
                              </a:cxn>
                              <a:cxn ang="0">
                                <a:pos x="connsiteX4485" y="connsiteY4485"/>
                              </a:cxn>
                              <a:cxn ang="0">
                                <a:pos x="connsiteX4486" y="connsiteY4486"/>
                              </a:cxn>
                              <a:cxn ang="0">
                                <a:pos x="connsiteX4487" y="connsiteY4487"/>
                              </a:cxn>
                              <a:cxn ang="0">
                                <a:pos x="connsiteX4488" y="connsiteY4488"/>
                              </a:cxn>
                              <a:cxn ang="0">
                                <a:pos x="connsiteX4489" y="connsiteY4489"/>
                              </a:cxn>
                              <a:cxn ang="0">
                                <a:pos x="connsiteX4490" y="connsiteY4490"/>
                              </a:cxn>
                              <a:cxn ang="0">
                                <a:pos x="connsiteX4491" y="connsiteY4491"/>
                              </a:cxn>
                              <a:cxn ang="0">
                                <a:pos x="connsiteX4492" y="connsiteY4492"/>
                              </a:cxn>
                              <a:cxn ang="0">
                                <a:pos x="connsiteX4493" y="connsiteY4493"/>
                              </a:cxn>
                              <a:cxn ang="0">
                                <a:pos x="connsiteX4494" y="connsiteY4494"/>
                              </a:cxn>
                              <a:cxn ang="0">
                                <a:pos x="connsiteX4495" y="connsiteY4495"/>
                              </a:cxn>
                              <a:cxn ang="0">
                                <a:pos x="connsiteX4496" y="connsiteY4496"/>
                              </a:cxn>
                              <a:cxn ang="0">
                                <a:pos x="connsiteX4497" y="connsiteY4497"/>
                              </a:cxn>
                              <a:cxn ang="0">
                                <a:pos x="connsiteX4498" y="connsiteY4498"/>
                              </a:cxn>
                              <a:cxn ang="0">
                                <a:pos x="connsiteX4499" y="connsiteY4499"/>
                              </a:cxn>
                              <a:cxn ang="0">
                                <a:pos x="connsiteX4500" y="connsiteY4500"/>
                              </a:cxn>
                              <a:cxn ang="0">
                                <a:pos x="connsiteX4501" y="connsiteY4501"/>
                              </a:cxn>
                              <a:cxn ang="0">
                                <a:pos x="connsiteX4502" y="connsiteY4502"/>
                              </a:cxn>
                              <a:cxn ang="0">
                                <a:pos x="connsiteX4503" y="connsiteY4503"/>
                              </a:cxn>
                              <a:cxn ang="0">
                                <a:pos x="connsiteX4504" y="connsiteY4504"/>
                              </a:cxn>
                              <a:cxn ang="0">
                                <a:pos x="connsiteX4505" y="connsiteY4505"/>
                              </a:cxn>
                              <a:cxn ang="0">
                                <a:pos x="connsiteX4506" y="connsiteY4506"/>
                              </a:cxn>
                              <a:cxn ang="0">
                                <a:pos x="connsiteX4507" y="connsiteY4507"/>
                              </a:cxn>
                              <a:cxn ang="0">
                                <a:pos x="connsiteX4508" y="connsiteY4508"/>
                              </a:cxn>
                              <a:cxn ang="0">
                                <a:pos x="connsiteX4509" y="connsiteY4509"/>
                              </a:cxn>
                              <a:cxn ang="0">
                                <a:pos x="connsiteX4510" y="connsiteY4510"/>
                              </a:cxn>
                              <a:cxn ang="0">
                                <a:pos x="connsiteX4511" y="connsiteY4511"/>
                              </a:cxn>
                              <a:cxn ang="0">
                                <a:pos x="connsiteX4512" y="connsiteY4512"/>
                              </a:cxn>
                              <a:cxn ang="0">
                                <a:pos x="connsiteX4513" y="connsiteY4513"/>
                              </a:cxn>
                              <a:cxn ang="0">
                                <a:pos x="connsiteX4514" y="connsiteY4514"/>
                              </a:cxn>
                              <a:cxn ang="0">
                                <a:pos x="connsiteX4515" y="connsiteY4515"/>
                              </a:cxn>
                              <a:cxn ang="0">
                                <a:pos x="connsiteX4516" y="connsiteY4516"/>
                              </a:cxn>
                              <a:cxn ang="0">
                                <a:pos x="connsiteX4517" y="connsiteY4517"/>
                              </a:cxn>
                              <a:cxn ang="0">
                                <a:pos x="connsiteX4518" y="connsiteY4518"/>
                              </a:cxn>
                              <a:cxn ang="0">
                                <a:pos x="connsiteX4519" y="connsiteY4519"/>
                              </a:cxn>
                              <a:cxn ang="0">
                                <a:pos x="connsiteX4520" y="connsiteY4520"/>
                              </a:cxn>
                              <a:cxn ang="0">
                                <a:pos x="connsiteX4521" y="connsiteY4521"/>
                              </a:cxn>
                              <a:cxn ang="0">
                                <a:pos x="connsiteX4522" y="connsiteY4522"/>
                              </a:cxn>
                              <a:cxn ang="0">
                                <a:pos x="connsiteX4523" y="connsiteY4523"/>
                              </a:cxn>
                              <a:cxn ang="0">
                                <a:pos x="connsiteX4524" y="connsiteY4524"/>
                              </a:cxn>
                              <a:cxn ang="0">
                                <a:pos x="connsiteX4525" y="connsiteY4525"/>
                              </a:cxn>
                              <a:cxn ang="0">
                                <a:pos x="connsiteX4526" y="connsiteY4526"/>
                              </a:cxn>
                              <a:cxn ang="0">
                                <a:pos x="connsiteX4527" y="connsiteY4527"/>
                              </a:cxn>
                              <a:cxn ang="0">
                                <a:pos x="connsiteX4528" y="connsiteY4528"/>
                              </a:cxn>
                              <a:cxn ang="0">
                                <a:pos x="connsiteX4529" y="connsiteY4529"/>
                              </a:cxn>
                              <a:cxn ang="0">
                                <a:pos x="connsiteX4530" y="connsiteY4530"/>
                              </a:cxn>
                              <a:cxn ang="0">
                                <a:pos x="connsiteX4531" y="connsiteY4531"/>
                              </a:cxn>
                              <a:cxn ang="0">
                                <a:pos x="connsiteX4532" y="connsiteY4532"/>
                              </a:cxn>
                              <a:cxn ang="0">
                                <a:pos x="connsiteX4533" y="connsiteY4533"/>
                              </a:cxn>
                              <a:cxn ang="0">
                                <a:pos x="connsiteX4534" y="connsiteY4534"/>
                              </a:cxn>
                              <a:cxn ang="0">
                                <a:pos x="connsiteX4535" y="connsiteY4535"/>
                              </a:cxn>
                              <a:cxn ang="0">
                                <a:pos x="connsiteX4536" y="connsiteY4536"/>
                              </a:cxn>
                              <a:cxn ang="0">
                                <a:pos x="connsiteX4537" y="connsiteY4537"/>
                              </a:cxn>
                              <a:cxn ang="0">
                                <a:pos x="connsiteX4538" y="connsiteY4538"/>
                              </a:cxn>
                              <a:cxn ang="0">
                                <a:pos x="connsiteX4539" y="connsiteY4539"/>
                              </a:cxn>
                              <a:cxn ang="0">
                                <a:pos x="connsiteX4540" y="connsiteY4540"/>
                              </a:cxn>
                              <a:cxn ang="0">
                                <a:pos x="connsiteX4541" y="connsiteY4541"/>
                              </a:cxn>
                              <a:cxn ang="0">
                                <a:pos x="connsiteX4542" y="connsiteY4542"/>
                              </a:cxn>
                              <a:cxn ang="0">
                                <a:pos x="connsiteX4543" y="connsiteY4543"/>
                              </a:cxn>
                              <a:cxn ang="0">
                                <a:pos x="connsiteX4544" y="connsiteY4544"/>
                              </a:cxn>
                              <a:cxn ang="0">
                                <a:pos x="connsiteX4545" y="connsiteY4545"/>
                              </a:cxn>
                              <a:cxn ang="0">
                                <a:pos x="connsiteX4546" y="connsiteY4546"/>
                              </a:cxn>
                              <a:cxn ang="0">
                                <a:pos x="connsiteX4547" y="connsiteY4547"/>
                              </a:cxn>
                              <a:cxn ang="0">
                                <a:pos x="connsiteX4548" y="connsiteY4548"/>
                              </a:cxn>
                              <a:cxn ang="0">
                                <a:pos x="connsiteX4549" y="connsiteY4549"/>
                              </a:cxn>
                              <a:cxn ang="0">
                                <a:pos x="connsiteX4550" y="connsiteY4550"/>
                              </a:cxn>
                              <a:cxn ang="0">
                                <a:pos x="connsiteX4551" y="connsiteY4551"/>
                              </a:cxn>
                              <a:cxn ang="0">
                                <a:pos x="connsiteX4552" y="connsiteY4552"/>
                              </a:cxn>
                              <a:cxn ang="0">
                                <a:pos x="connsiteX4553" y="connsiteY4553"/>
                              </a:cxn>
                              <a:cxn ang="0">
                                <a:pos x="connsiteX4554" y="connsiteY4554"/>
                              </a:cxn>
                              <a:cxn ang="0">
                                <a:pos x="connsiteX4555" y="connsiteY4555"/>
                              </a:cxn>
                              <a:cxn ang="0">
                                <a:pos x="connsiteX4556" y="connsiteY4556"/>
                              </a:cxn>
                              <a:cxn ang="0">
                                <a:pos x="connsiteX4557" y="connsiteY4557"/>
                              </a:cxn>
                              <a:cxn ang="0">
                                <a:pos x="connsiteX4558" y="connsiteY4558"/>
                              </a:cxn>
                              <a:cxn ang="0">
                                <a:pos x="connsiteX4559" y="connsiteY4559"/>
                              </a:cxn>
                              <a:cxn ang="0">
                                <a:pos x="connsiteX4560" y="connsiteY4560"/>
                              </a:cxn>
                              <a:cxn ang="0">
                                <a:pos x="connsiteX4561" y="connsiteY4561"/>
                              </a:cxn>
                              <a:cxn ang="0">
                                <a:pos x="connsiteX4562" y="connsiteY4562"/>
                              </a:cxn>
                              <a:cxn ang="0">
                                <a:pos x="connsiteX4563" y="connsiteY4563"/>
                              </a:cxn>
                              <a:cxn ang="0">
                                <a:pos x="connsiteX4564" y="connsiteY4564"/>
                              </a:cxn>
                              <a:cxn ang="0">
                                <a:pos x="connsiteX4565" y="connsiteY4565"/>
                              </a:cxn>
                              <a:cxn ang="0">
                                <a:pos x="connsiteX4566" y="connsiteY4566"/>
                              </a:cxn>
                              <a:cxn ang="0">
                                <a:pos x="connsiteX4567" y="connsiteY4567"/>
                              </a:cxn>
                              <a:cxn ang="0">
                                <a:pos x="connsiteX4568" y="connsiteY4568"/>
                              </a:cxn>
                              <a:cxn ang="0">
                                <a:pos x="connsiteX4569" y="connsiteY4569"/>
                              </a:cxn>
                              <a:cxn ang="0">
                                <a:pos x="connsiteX4570" y="connsiteY4570"/>
                              </a:cxn>
                              <a:cxn ang="0">
                                <a:pos x="connsiteX4571" y="connsiteY4571"/>
                              </a:cxn>
                              <a:cxn ang="0">
                                <a:pos x="connsiteX4572" y="connsiteY4572"/>
                              </a:cxn>
                              <a:cxn ang="0">
                                <a:pos x="connsiteX4573" y="connsiteY4573"/>
                              </a:cxn>
                              <a:cxn ang="0">
                                <a:pos x="connsiteX4574" y="connsiteY4574"/>
                              </a:cxn>
                              <a:cxn ang="0">
                                <a:pos x="connsiteX4575" y="connsiteY4575"/>
                              </a:cxn>
                              <a:cxn ang="0">
                                <a:pos x="connsiteX4576" y="connsiteY4576"/>
                              </a:cxn>
                              <a:cxn ang="0">
                                <a:pos x="connsiteX4577" y="connsiteY4577"/>
                              </a:cxn>
                              <a:cxn ang="0">
                                <a:pos x="connsiteX4578" y="connsiteY4578"/>
                              </a:cxn>
                              <a:cxn ang="0">
                                <a:pos x="connsiteX4579" y="connsiteY4579"/>
                              </a:cxn>
                              <a:cxn ang="0">
                                <a:pos x="connsiteX4580" y="connsiteY4580"/>
                              </a:cxn>
                              <a:cxn ang="0">
                                <a:pos x="connsiteX4581" y="connsiteY4581"/>
                              </a:cxn>
                              <a:cxn ang="0">
                                <a:pos x="connsiteX4582" y="connsiteY4582"/>
                              </a:cxn>
                              <a:cxn ang="0">
                                <a:pos x="connsiteX4583" y="connsiteY4583"/>
                              </a:cxn>
                              <a:cxn ang="0">
                                <a:pos x="connsiteX4584" y="connsiteY4584"/>
                              </a:cxn>
                              <a:cxn ang="0">
                                <a:pos x="connsiteX4585" y="connsiteY4585"/>
                              </a:cxn>
                              <a:cxn ang="0">
                                <a:pos x="connsiteX4586" y="connsiteY4586"/>
                              </a:cxn>
                              <a:cxn ang="0">
                                <a:pos x="connsiteX4587" y="connsiteY4587"/>
                              </a:cxn>
                              <a:cxn ang="0">
                                <a:pos x="connsiteX4588" y="connsiteY4588"/>
                              </a:cxn>
                              <a:cxn ang="0">
                                <a:pos x="connsiteX4589" y="connsiteY4589"/>
                              </a:cxn>
                              <a:cxn ang="0">
                                <a:pos x="connsiteX4590" y="connsiteY4590"/>
                              </a:cxn>
                              <a:cxn ang="0">
                                <a:pos x="connsiteX4591" y="connsiteY4591"/>
                              </a:cxn>
                              <a:cxn ang="0">
                                <a:pos x="connsiteX4592" y="connsiteY4592"/>
                              </a:cxn>
                              <a:cxn ang="0">
                                <a:pos x="connsiteX4593" y="connsiteY4593"/>
                              </a:cxn>
                              <a:cxn ang="0">
                                <a:pos x="connsiteX4594" y="connsiteY4594"/>
                              </a:cxn>
                              <a:cxn ang="0">
                                <a:pos x="connsiteX4595" y="connsiteY4595"/>
                              </a:cxn>
                              <a:cxn ang="0">
                                <a:pos x="connsiteX4596" y="connsiteY4596"/>
                              </a:cxn>
                              <a:cxn ang="0">
                                <a:pos x="connsiteX4597" y="connsiteY4597"/>
                              </a:cxn>
                              <a:cxn ang="0">
                                <a:pos x="connsiteX4598" y="connsiteY4598"/>
                              </a:cxn>
                              <a:cxn ang="0">
                                <a:pos x="connsiteX4599" y="connsiteY4599"/>
                              </a:cxn>
                              <a:cxn ang="0">
                                <a:pos x="connsiteX4600" y="connsiteY4600"/>
                              </a:cxn>
                              <a:cxn ang="0">
                                <a:pos x="connsiteX4601" y="connsiteY4601"/>
                              </a:cxn>
                              <a:cxn ang="0">
                                <a:pos x="connsiteX4602" y="connsiteY4602"/>
                              </a:cxn>
                              <a:cxn ang="0">
                                <a:pos x="connsiteX4603" y="connsiteY4603"/>
                              </a:cxn>
                              <a:cxn ang="0">
                                <a:pos x="connsiteX4604" y="connsiteY4604"/>
                              </a:cxn>
                              <a:cxn ang="0">
                                <a:pos x="connsiteX4605" y="connsiteY4605"/>
                              </a:cxn>
                              <a:cxn ang="0">
                                <a:pos x="connsiteX4606" y="connsiteY4606"/>
                              </a:cxn>
                              <a:cxn ang="0">
                                <a:pos x="connsiteX4607" y="connsiteY4607"/>
                              </a:cxn>
                              <a:cxn ang="0">
                                <a:pos x="connsiteX4608" y="connsiteY4608"/>
                              </a:cxn>
                              <a:cxn ang="0">
                                <a:pos x="connsiteX4609" y="connsiteY4609"/>
                              </a:cxn>
                              <a:cxn ang="0">
                                <a:pos x="connsiteX4610" y="connsiteY4610"/>
                              </a:cxn>
                              <a:cxn ang="0">
                                <a:pos x="connsiteX4611" y="connsiteY4611"/>
                              </a:cxn>
                              <a:cxn ang="0">
                                <a:pos x="connsiteX4612" y="connsiteY4612"/>
                              </a:cxn>
                              <a:cxn ang="0">
                                <a:pos x="connsiteX4613" y="connsiteY4613"/>
                              </a:cxn>
                              <a:cxn ang="0">
                                <a:pos x="connsiteX4614" y="connsiteY4614"/>
                              </a:cxn>
                              <a:cxn ang="0">
                                <a:pos x="connsiteX4615" y="connsiteY4615"/>
                              </a:cxn>
                              <a:cxn ang="0">
                                <a:pos x="connsiteX4616" y="connsiteY4616"/>
                              </a:cxn>
                              <a:cxn ang="0">
                                <a:pos x="connsiteX4617" y="connsiteY4617"/>
                              </a:cxn>
                              <a:cxn ang="0">
                                <a:pos x="connsiteX4618" y="connsiteY4618"/>
                              </a:cxn>
                              <a:cxn ang="0">
                                <a:pos x="connsiteX4619" y="connsiteY4619"/>
                              </a:cxn>
                              <a:cxn ang="0">
                                <a:pos x="connsiteX4620" y="connsiteY4620"/>
                              </a:cxn>
                              <a:cxn ang="0">
                                <a:pos x="connsiteX4621" y="connsiteY4621"/>
                              </a:cxn>
                              <a:cxn ang="0">
                                <a:pos x="connsiteX4622" y="connsiteY4622"/>
                              </a:cxn>
                              <a:cxn ang="0">
                                <a:pos x="connsiteX4623" y="connsiteY4623"/>
                              </a:cxn>
                              <a:cxn ang="0">
                                <a:pos x="connsiteX4624" y="connsiteY4624"/>
                              </a:cxn>
                              <a:cxn ang="0">
                                <a:pos x="connsiteX4625" y="connsiteY4625"/>
                              </a:cxn>
                              <a:cxn ang="0">
                                <a:pos x="connsiteX4626" y="connsiteY4626"/>
                              </a:cxn>
                              <a:cxn ang="0">
                                <a:pos x="connsiteX4627" y="connsiteY4627"/>
                              </a:cxn>
                              <a:cxn ang="0">
                                <a:pos x="connsiteX4628" y="connsiteY4628"/>
                              </a:cxn>
                              <a:cxn ang="0">
                                <a:pos x="connsiteX4629" y="connsiteY4629"/>
                              </a:cxn>
                              <a:cxn ang="0">
                                <a:pos x="connsiteX4630" y="connsiteY4630"/>
                              </a:cxn>
                              <a:cxn ang="0">
                                <a:pos x="connsiteX4631" y="connsiteY4631"/>
                              </a:cxn>
                              <a:cxn ang="0">
                                <a:pos x="connsiteX4632" y="connsiteY4632"/>
                              </a:cxn>
                              <a:cxn ang="0">
                                <a:pos x="connsiteX4633" y="connsiteY4633"/>
                              </a:cxn>
                              <a:cxn ang="0">
                                <a:pos x="connsiteX4634" y="connsiteY4634"/>
                              </a:cxn>
                              <a:cxn ang="0">
                                <a:pos x="connsiteX4635" y="connsiteY4635"/>
                              </a:cxn>
                              <a:cxn ang="0">
                                <a:pos x="connsiteX4636" y="connsiteY4636"/>
                              </a:cxn>
                              <a:cxn ang="0">
                                <a:pos x="connsiteX4637" y="connsiteY4637"/>
                              </a:cxn>
                              <a:cxn ang="0">
                                <a:pos x="connsiteX4638" y="connsiteY4638"/>
                              </a:cxn>
                              <a:cxn ang="0">
                                <a:pos x="connsiteX4639" y="connsiteY4639"/>
                              </a:cxn>
                              <a:cxn ang="0">
                                <a:pos x="connsiteX4640" y="connsiteY4640"/>
                              </a:cxn>
                              <a:cxn ang="0">
                                <a:pos x="connsiteX4641" y="connsiteY4641"/>
                              </a:cxn>
                              <a:cxn ang="0">
                                <a:pos x="connsiteX4642" y="connsiteY4642"/>
                              </a:cxn>
                              <a:cxn ang="0">
                                <a:pos x="connsiteX4643" y="connsiteY4643"/>
                              </a:cxn>
                              <a:cxn ang="0">
                                <a:pos x="connsiteX4644" y="connsiteY4644"/>
                              </a:cxn>
                              <a:cxn ang="0">
                                <a:pos x="connsiteX4645" y="connsiteY4645"/>
                              </a:cxn>
                              <a:cxn ang="0">
                                <a:pos x="connsiteX4646" y="connsiteY4646"/>
                              </a:cxn>
                              <a:cxn ang="0">
                                <a:pos x="connsiteX4647" y="connsiteY4647"/>
                              </a:cxn>
                              <a:cxn ang="0">
                                <a:pos x="connsiteX4648" y="connsiteY4648"/>
                              </a:cxn>
                              <a:cxn ang="0">
                                <a:pos x="connsiteX4649" y="connsiteY4649"/>
                              </a:cxn>
                              <a:cxn ang="0">
                                <a:pos x="connsiteX4650" y="connsiteY4650"/>
                              </a:cxn>
                              <a:cxn ang="0">
                                <a:pos x="connsiteX4651" y="connsiteY4651"/>
                              </a:cxn>
                              <a:cxn ang="0">
                                <a:pos x="connsiteX4652" y="connsiteY4652"/>
                              </a:cxn>
                              <a:cxn ang="0">
                                <a:pos x="connsiteX4653" y="connsiteY4653"/>
                              </a:cxn>
                              <a:cxn ang="0">
                                <a:pos x="connsiteX4654" y="connsiteY4654"/>
                              </a:cxn>
                              <a:cxn ang="0">
                                <a:pos x="connsiteX4655" y="connsiteY4655"/>
                              </a:cxn>
                              <a:cxn ang="0">
                                <a:pos x="connsiteX4656" y="connsiteY4656"/>
                              </a:cxn>
                              <a:cxn ang="0">
                                <a:pos x="connsiteX4657" y="connsiteY4657"/>
                              </a:cxn>
                              <a:cxn ang="0">
                                <a:pos x="connsiteX4658" y="connsiteY4658"/>
                              </a:cxn>
                              <a:cxn ang="0">
                                <a:pos x="connsiteX4659" y="connsiteY4659"/>
                              </a:cxn>
                              <a:cxn ang="0">
                                <a:pos x="connsiteX4660" y="connsiteY4660"/>
                              </a:cxn>
                              <a:cxn ang="0">
                                <a:pos x="connsiteX4661" y="connsiteY4661"/>
                              </a:cxn>
                              <a:cxn ang="0">
                                <a:pos x="connsiteX4662" y="connsiteY4662"/>
                              </a:cxn>
                              <a:cxn ang="0">
                                <a:pos x="connsiteX4663" y="connsiteY4663"/>
                              </a:cxn>
                              <a:cxn ang="0">
                                <a:pos x="connsiteX4664" y="connsiteY4664"/>
                              </a:cxn>
                              <a:cxn ang="0">
                                <a:pos x="connsiteX4665" y="connsiteY4665"/>
                              </a:cxn>
                              <a:cxn ang="0">
                                <a:pos x="connsiteX4666" y="connsiteY4666"/>
                              </a:cxn>
                              <a:cxn ang="0">
                                <a:pos x="connsiteX4667" y="connsiteY4667"/>
                              </a:cxn>
                              <a:cxn ang="0">
                                <a:pos x="connsiteX4668" y="connsiteY4668"/>
                              </a:cxn>
                              <a:cxn ang="0">
                                <a:pos x="connsiteX4669" y="connsiteY4669"/>
                              </a:cxn>
                              <a:cxn ang="0">
                                <a:pos x="connsiteX4670" y="connsiteY4670"/>
                              </a:cxn>
                              <a:cxn ang="0">
                                <a:pos x="connsiteX4671" y="connsiteY4671"/>
                              </a:cxn>
                              <a:cxn ang="0">
                                <a:pos x="connsiteX4672" y="connsiteY4672"/>
                              </a:cxn>
                              <a:cxn ang="0">
                                <a:pos x="connsiteX4673" y="connsiteY4673"/>
                              </a:cxn>
                              <a:cxn ang="0">
                                <a:pos x="connsiteX4674" y="connsiteY4674"/>
                              </a:cxn>
                              <a:cxn ang="0">
                                <a:pos x="connsiteX4675" y="connsiteY4675"/>
                              </a:cxn>
                              <a:cxn ang="0">
                                <a:pos x="connsiteX4676" y="connsiteY4676"/>
                              </a:cxn>
                              <a:cxn ang="0">
                                <a:pos x="connsiteX4677" y="connsiteY4677"/>
                              </a:cxn>
                              <a:cxn ang="0">
                                <a:pos x="connsiteX4678" y="connsiteY4678"/>
                              </a:cxn>
                              <a:cxn ang="0">
                                <a:pos x="connsiteX4679" y="connsiteY4679"/>
                              </a:cxn>
                              <a:cxn ang="0">
                                <a:pos x="connsiteX4680" y="connsiteY4680"/>
                              </a:cxn>
                              <a:cxn ang="0">
                                <a:pos x="connsiteX4681" y="connsiteY4681"/>
                              </a:cxn>
                              <a:cxn ang="0">
                                <a:pos x="connsiteX4682" y="connsiteY4682"/>
                              </a:cxn>
                              <a:cxn ang="0">
                                <a:pos x="connsiteX4683" y="connsiteY4683"/>
                              </a:cxn>
                              <a:cxn ang="0">
                                <a:pos x="connsiteX4684" y="connsiteY4684"/>
                              </a:cxn>
                              <a:cxn ang="0">
                                <a:pos x="connsiteX4685" y="connsiteY4685"/>
                              </a:cxn>
                              <a:cxn ang="0">
                                <a:pos x="connsiteX4686" y="connsiteY4686"/>
                              </a:cxn>
                              <a:cxn ang="0">
                                <a:pos x="connsiteX4687" y="connsiteY4687"/>
                              </a:cxn>
                              <a:cxn ang="0">
                                <a:pos x="connsiteX4688" y="connsiteY4688"/>
                              </a:cxn>
                              <a:cxn ang="0">
                                <a:pos x="connsiteX4689" y="connsiteY4689"/>
                              </a:cxn>
                              <a:cxn ang="0">
                                <a:pos x="connsiteX4690" y="connsiteY4690"/>
                              </a:cxn>
                              <a:cxn ang="0">
                                <a:pos x="connsiteX4691" y="connsiteY4691"/>
                              </a:cxn>
                              <a:cxn ang="0">
                                <a:pos x="connsiteX4692" y="connsiteY4692"/>
                              </a:cxn>
                              <a:cxn ang="0">
                                <a:pos x="connsiteX4693" y="connsiteY4693"/>
                              </a:cxn>
                              <a:cxn ang="0">
                                <a:pos x="connsiteX4694" y="connsiteY4694"/>
                              </a:cxn>
                              <a:cxn ang="0">
                                <a:pos x="connsiteX4695" y="connsiteY4695"/>
                              </a:cxn>
                              <a:cxn ang="0">
                                <a:pos x="connsiteX4696" y="connsiteY4696"/>
                              </a:cxn>
                              <a:cxn ang="0">
                                <a:pos x="connsiteX4697" y="connsiteY4697"/>
                              </a:cxn>
                              <a:cxn ang="0">
                                <a:pos x="connsiteX4698" y="connsiteY4698"/>
                              </a:cxn>
                              <a:cxn ang="0">
                                <a:pos x="connsiteX4699" y="connsiteY4699"/>
                              </a:cxn>
                              <a:cxn ang="0">
                                <a:pos x="connsiteX4700" y="connsiteY4700"/>
                              </a:cxn>
                              <a:cxn ang="0">
                                <a:pos x="connsiteX4701" y="connsiteY4701"/>
                              </a:cxn>
                              <a:cxn ang="0">
                                <a:pos x="connsiteX4702" y="connsiteY4702"/>
                              </a:cxn>
                              <a:cxn ang="0">
                                <a:pos x="connsiteX4703" y="connsiteY4703"/>
                              </a:cxn>
                              <a:cxn ang="0">
                                <a:pos x="connsiteX4704" y="connsiteY4704"/>
                              </a:cxn>
                              <a:cxn ang="0">
                                <a:pos x="connsiteX4705" y="connsiteY4705"/>
                              </a:cxn>
                              <a:cxn ang="0">
                                <a:pos x="connsiteX4706" y="connsiteY4706"/>
                              </a:cxn>
                              <a:cxn ang="0">
                                <a:pos x="connsiteX4707" y="connsiteY4707"/>
                              </a:cxn>
                              <a:cxn ang="0">
                                <a:pos x="connsiteX4708" y="connsiteY4708"/>
                              </a:cxn>
                              <a:cxn ang="0">
                                <a:pos x="connsiteX4709" y="connsiteY4709"/>
                              </a:cxn>
                              <a:cxn ang="0">
                                <a:pos x="connsiteX4710" y="connsiteY4710"/>
                              </a:cxn>
                              <a:cxn ang="0">
                                <a:pos x="connsiteX4711" y="connsiteY4711"/>
                              </a:cxn>
                              <a:cxn ang="0">
                                <a:pos x="connsiteX4712" y="connsiteY4712"/>
                              </a:cxn>
                              <a:cxn ang="0">
                                <a:pos x="connsiteX4713" y="connsiteY4713"/>
                              </a:cxn>
                              <a:cxn ang="0">
                                <a:pos x="connsiteX4714" y="connsiteY4714"/>
                              </a:cxn>
                              <a:cxn ang="0">
                                <a:pos x="connsiteX4715" y="connsiteY4715"/>
                              </a:cxn>
                              <a:cxn ang="0">
                                <a:pos x="connsiteX4716" y="connsiteY4716"/>
                              </a:cxn>
                              <a:cxn ang="0">
                                <a:pos x="connsiteX4717" y="connsiteY4717"/>
                              </a:cxn>
                              <a:cxn ang="0">
                                <a:pos x="connsiteX4718" y="connsiteY4718"/>
                              </a:cxn>
                              <a:cxn ang="0">
                                <a:pos x="connsiteX4719" y="connsiteY4719"/>
                              </a:cxn>
                              <a:cxn ang="0">
                                <a:pos x="connsiteX4720" y="connsiteY4720"/>
                              </a:cxn>
                              <a:cxn ang="0">
                                <a:pos x="connsiteX4721" y="connsiteY4721"/>
                              </a:cxn>
                              <a:cxn ang="0">
                                <a:pos x="connsiteX4722" y="connsiteY4722"/>
                              </a:cxn>
                              <a:cxn ang="0">
                                <a:pos x="connsiteX4723" y="connsiteY4723"/>
                              </a:cxn>
                              <a:cxn ang="0">
                                <a:pos x="connsiteX4724" y="connsiteY4724"/>
                              </a:cxn>
                              <a:cxn ang="0">
                                <a:pos x="connsiteX4725" y="connsiteY4725"/>
                              </a:cxn>
                              <a:cxn ang="0">
                                <a:pos x="connsiteX4726" y="connsiteY4726"/>
                              </a:cxn>
                              <a:cxn ang="0">
                                <a:pos x="connsiteX4727" y="connsiteY4727"/>
                              </a:cxn>
                              <a:cxn ang="0">
                                <a:pos x="connsiteX4728" y="connsiteY4728"/>
                              </a:cxn>
                              <a:cxn ang="0">
                                <a:pos x="connsiteX4729" y="connsiteY4729"/>
                              </a:cxn>
                              <a:cxn ang="0">
                                <a:pos x="connsiteX4730" y="connsiteY4730"/>
                              </a:cxn>
                              <a:cxn ang="0">
                                <a:pos x="connsiteX4731" y="connsiteY4731"/>
                              </a:cxn>
                              <a:cxn ang="0">
                                <a:pos x="connsiteX4732" y="connsiteY4732"/>
                              </a:cxn>
                              <a:cxn ang="0">
                                <a:pos x="connsiteX4733" y="connsiteY4733"/>
                              </a:cxn>
                              <a:cxn ang="0">
                                <a:pos x="connsiteX4734" y="connsiteY4734"/>
                              </a:cxn>
                              <a:cxn ang="0">
                                <a:pos x="connsiteX4735" y="connsiteY4735"/>
                              </a:cxn>
                              <a:cxn ang="0">
                                <a:pos x="connsiteX4736" y="connsiteY4736"/>
                              </a:cxn>
                              <a:cxn ang="0">
                                <a:pos x="connsiteX4737" y="connsiteY4737"/>
                              </a:cxn>
                              <a:cxn ang="0">
                                <a:pos x="connsiteX4738" y="connsiteY4738"/>
                              </a:cxn>
                              <a:cxn ang="0">
                                <a:pos x="connsiteX4739" y="connsiteY4739"/>
                              </a:cxn>
                              <a:cxn ang="0">
                                <a:pos x="connsiteX4740" y="connsiteY4740"/>
                              </a:cxn>
                              <a:cxn ang="0">
                                <a:pos x="connsiteX4741" y="connsiteY4741"/>
                              </a:cxn>
                              <a:cxn ang="0">
                                <a:pos x="connsiteX4742" y="connsiteY4742"/>
                              </a:cxn>
                              <a:cxn ang="0">
                                <a:pos x="connsiteX4743" y="connsiteY4743"/>
                              </a:cxn>
                              <a:cxn ang="0">
                                <a:pos x="connsiteX4744" y="connsiteY4744"/>
                              </a:cxn>
                              <a:cxn ang="0">
                                <a:pos x="connsiteX4745" y="connsiteY4745"/>
                              </a:cxn>
                              <a:cxn ang="0">
                                <a:pos x="connsiteX4746" y="connsiteY4746"/>
                              </a:cxn>
                              <a:cxn ang="0">
                                <a:pos x="connsiteX4747" y="connsiteY4747"/>
                              </a:cxn>
                              <a:cxn ang="0">
                                <a:pos x="connsiteX4748" y="connsiteY4748"/>
                              </a:cxn>
                              <a:cxn ang="0">
                                <a:pos x="connsiteX4749" y="connsiteY4749"/>
                              </a:cxn>
                              <a:cxn ang="0">
                                <a:pos x="connsiteX4750" y="connsiteY4750"/>
                              </a:cxn>
                              <a:cxn ang="0">
                                <a:pos x="connsiteX4751" y="connsiteY4751"/>
                              </a:cxn>
                              <a:cxn ang="0">
                                <a:pos x="connsiteX4752" y="connsiteY4752"/>
                              </a:cxn>
                              <a:cxn ang="0">
                                <a:pos x="connsiteX4753" y="connsiteY4753"/>
                              </a:cxn>
                              <a:cxn ang="0">
                                <a:pos x="connsiteX4754" y="connsiteY4754"/>
                              </a:cxn>
                              <a:cxn ang="0">
                                <a:pos x="connsiteX4755" y="connsiteY4755"/>
                              </a:cxn>
                              <a:cxn ang="0">
                                <a:pos x="connsiteX4756" y="connsiteY4756"/>
                              </a:cxn>
                              <a:cxn ang="0">
                                <a:pos x="connsiteX4757" y="connsiteY4757"/>
                              </a:cxn>
                              <a:cxn ang="0">
                                <a:pos x="connsiteX4758" y="connsiteY4758"/>
                              </a:cxn>
                              <a:cxn ang="0">
                                <a:pos x="connsiteX4759" y="connsiteY4759"/>
                              </a:cxn>
                              <a:cxn ang="0">
                                <a:pos x="connsiteX4760" y="connsiteY4760"/>
                              </a:cxn>
                              <a:cxn ang="0">
                                <a:pos x="connsiteX4761" y="connsiteY4761"/>
                              </a:cxn>
                              <a:cxn ang="0">
                                <a:pos x="connsiteX4762" y="connsiteY4762"/>
                              </a:cxn>
                              <a:cxn ang="0">
                                <a:pos x="connsiteX4763" y="connsiteY4763"/>
                              </a:cxn>
                              <a:cxn ang="0">
                                <a:pos x="connsiteX4764" y="connsiteY4764"/>
                              </a:cxn>
                              <a:cxn ang="0">
                                <a:pos x="connsiteX4765" y="connsiteY4765"/>
                              </a:cxn>
                              <a:cxn ang="0">
                                <a:pos x="connsiteX4766" y="connsiteY4766"/>
                              </a:cxn>
                              <a:cxn ang="0">
                                <a:pos x="connsiteX4767" y="connsiteY4767"/>
                              </a:cxn>
                              <a:cxn ang="0">
                                <a:pos x="connsiteX4768" y="connsiteY4768"/>
                              </a:cxn>
                              <a:cxn ang="0">
                                <a:pos x="connsiteX4769" y="connsiteY4769"/>
                              </a:cxn>
                              <a:cxn ang="0">
                                <a:pos x="connsiteX4770" y="connsiteY4770"/>
                              </a:cxn>
                              <a:cxn ang="0">
                                <a:pos x="connsiteX4771" y="connsiteY4771"/>
                              </a:cxn>
                              <a:cxn ang="0">
                                <a:pos x="connsiteX4772" y="connsiteY4772"/>
                              </a:cxn>
                              <a:cxn ang="0">
                                <a:pos x="connsiteX4773" y="connsiteY4773"/>
                              </a:cxn>
                              <a:cxn ang="0">
                                <a:pos x="connsiteX4774" y="connsiteY4774"/>
                              </a:cxn>
                              <a:cxn ang="0">
                                <a:pos x="connsiteX4775" y="connsiteY4775"/>
                              </a:cxn>
                              <a:cxn ang="0">
                                <a:pos x="connsiteX4776" y="connsiteY4776"/>
                              </a:cxn>
                              <a:cxn ang="0">
                                <a:pos x="connsiteX4777" y="connsiteY4777"/>
                              </a:cxn>
                              <a:cxn ang="0">
                                <a:pos x="connsiteX4778" y="connsiteY4778"/>
                              </a:cxn>
                              <a:cxn ang="0">
                                <a:pos x="connsiteX4779" y="connsiteY4779"/>
                              </a:cxn>
                              <a:cxn ang="0">
                                <a:pos x="connsiteX4780" y="connsiteY4780"/>
                              </a:cxn>
                              <a:cxn ang="0">
                                <a:pos x="connsiteX4781" y="connsiteY4781"/>
                              </a:cxn>
                              <a:cxn ang="0">
                                <a:pos x="connsiteX4782" y="connsiteY4782"/>
                              </a:cxn>
                              <a:cxn ang="0">
                                <a:pos x="connsiteX4783" y="connsiteY4783"/>
                              </a:cxn>
                              <a:cxn ang="0">
                                <a:pos x="connsiteX4784" y="connsiteY4784"/>
                              </a:cxn>
                              <a:cxn ang="0">
                                <a:pos x="connsiteX4785" y="connsiteY4785"/>
                              </a:cxn>
                              <a:cxn ang="0">
                                <a:pos x="connsiteX4786" y="connsiteY4786"/>
                              </a:cxn>
                              <a:cxn ang="0">
                                <a:pos x="connsiteX4787" y="connsiteY4787"/>
                              </a:cxn>
                              <a:cxn ang="0">
                                <a:pos x="connsiteX4788" y="connsiteY4788"/>
                              </a:cxn>
                              <a:cxn ang="0">
                                <a:pos x="connsiteX4789" y="connsiteY4789"/>
                              </a:cxn>
                              <a:cxn ang="0">
                                <a:pos x="connsiteX4790" y="connsiteY4790"/>
                              </a:cxn>
                              <a:cxn ang="0">
                                <a:pos x="connsiteX4791" y="connsiteY4791"/>
                              </a:cxn>
                              <a:cxn ang="0">
                                <a:pos x="connsiteX4792" y="connsiteY4792"/>
                              </a:cxn>
                              <a:cxn ang="0">
                                <a:pos x="connsiteX4793" y="connsiteY4793"/>
                              </a:cxn>
                              <a:cxn ang="0">
                                <a:pos x="connsiteX4794" y="connsiteY4794"/>
                              </a:cxn>
                              <a:cxn ang="0">
                                <a:pos x="connsiteX4795" y="connsiteY4795"/>
                              </a:cxn>
                              <a:cxn ang="0">
                                <a:pos x="connsiteX4796" y="connsiteY4796"/>
                              </a:cxn>
                              <a:cxn ang="0">
                                <a:pos x="connsiteX4797" y="connsiteY4797"/>
                              </a:cxn>
                              <a:cxn ang="0">
                                <a:pos x="connsiteX4798" y="connsiteY4798"/>
                              </a:cxn>
                              <a:cxn ang="0">
                                <a:pos x="connsiteX4799" y="connsiteY4799"/>
                              </a:cxn>
                              <a:cxn ang="0">
                                <a:pos x="connsiteX4800" y="connsiteY4800"/>
                              </a:cxn>
                              <a:cxn ang="0">
                                <a:pos x="connsiteX4801" y="connsiteY4801"/>
                              </a:cxn>
                              <a:cxn ang="0">
                                <a:pos x="connsiteX4802" y="connsiteY4802"/>
                              </a:cxn>
                              <a:cxn ang="0">
                                <a:pos x="connsiteX4803" y="connsiteY4803"/>
                              </a:cxn>
                              <a:cxn ang="0">
                                <a:pos x="connsiteX4804" y="connsiteY4804"/>
                              </a:cxn>
                              <a:cxn ang="0">
                                <a:pos x="connsiteX4805" y="connsiteY4805"/>
                              </a:cxn>
                              <a:cxn ang="0">
                                <a:pos x="connsiteX4806" y="connsiteY4806"/>
                              </a:cxn>
                              <a:cxn ang="0">
                                <a:pos x="connsiteX4807" y="connsiteY4807"/>
                              </a:cxn>
                              <a:cxn ang="0">
                                <a:pos x="connsiteX4808" y="connsiteY4808"/>
                              </a:cxn>
                              <a:cxn ang="0">
                                <a:pos x="connsiteX4809" y="connsiteY4809"/>
                              </a:cxn>
                              <a:cxn ang="0">
                                <a:pos x="connsiteX4810" y="connsiteY4810"/>
                              </a:cxn>
                              <a:cxn ang="0">
                                <a:pos x="connsiteX4811" y="connsiteY4811"/>
                              </a:cxn>
                              <a:cxn ang="0">
                                <a:pos x="connsiteX4812" y="connsiteY4812"/>
                              </a:cxn>
                              <a:cxn ang="0">
                                <a:pos x="connsiteX4813" y="connsiteY4813"/>
                              </a:cxn>
                              <a:cxn ang="0">
                                <a:pos x="connsiteX4814" y="connsiteY4814"/>
                              </a:cxn>
                              <a:cxn ang="0">
                                <a:pos x="connsiteX4815" y="connsiteY4815"/>
                              </a:cxn>
                              <a:cxn ang="0">
                                <a:pos x="connsiteX4816" y="connsiteY4816"/>
                              </a:cxn>
                              <a:cxn ang="0">
                                <a:pos x="connsiteX4817" y="connsiteY4817"/>
                              </a:cxn>
                              <a:cxn ang="0">
                                <a:pos x="connsiteX4818" y="connsiteY4818"/>
                              </a:cxn>
                              <a:cxn ang="0">
                                <a:pos x="connsiteX4819" y="connsiteY4819"/>
                              </a:cxn>
                              <a:cxn ang="0">
                                <a:pos x="connsiteX4820" y="connsiteY4820"/>
                              </a:cxn>
                              <a:cxn ang="0">
                                <a:pos x="connsiteX4821" y="connsiteY4821"/>
                              </a:cxn>
                              <a:cxn ang="0">
                                <a:pos x="connsiteX4822" y="connsiteY4822"/>
                              </a:cxn>
                              <a:cxn ang="0">
                                <a:pos x="connsiteX4823" y="connsiteY4823"/>
                              </a:cxn>
                              <a:cxn ang="0">
                                <a:pos x="connsiteX4824" y="connsiteY4824"/>
                              </a:cxn>
                              <a:cxn ang="0">
                                <a:pos x="connsiteX4825" y="connsiteY4825"/>
                              </a:cxn>
                              <a:cxn ang="0">
                                <a:pos x="connsiteX4826" y="connsiteY4826"/>
                              </a:cxn>
                              <a:cxn ang="0">
                                <a:pos x="connsiteX4827" y="connsiteY4827"/>
                              </a:cxn>
                              <a:cxn ang="0">
                                <a:pos x="connsiteX4828" y="connsiteY4828"/>
                              </a:cxn>
                              <a:cxn ang="0">
                                <a:pos x="connsiteX4829" y="connsiteY4829"/>
                              </a:cxn>
                              <a:cxn ang="0">
                                <a:pos x="connsiteX4830" y="connsiteY4830"/>
                              </a:cxn>
                              <a:cxn ang="0">
                                <a:pos x="connsiteX4831" y="connsiteY4831"/>
                              </a:cxn>
                              <a:cxn ang="0">
                                <a:pos x="connsiteX4832" y="connsiteY4832"/>
                              </a:cxn>
                              <a:cxn ang="0">
                                <a:pos x="connsiteX4833" y="connsiteY4833"/>
                              </a:cxn>
                              <a:cxn ang="0">
                                <a:pos x="connsiteX4834" y="connsiteY4834"/>
                              </a:cxn>
                              <a:cxn ang="0">
                                <a:pos x="connsiteX4835" y="connsiteY4835"/>
                              </a:cxn>
                              <a:cxn ang="0">
                                <a:pos x="connsiteX4836" y="connsiteY4836"/>
                              </a:cxn>
                              <a:cxn ang="0">
                                <a:pos x="connsiteX4837" y="connsiteY4837"/>
                              </a:cxn>
                              <a:cxn ang="0">
                                <a:pos x="connsiteX4838" y="connsiteY4838"/>
                              </a:cxn>
                              <a:cxn ang="0">
                                <a:pos x="connsiteX4839" y="connsiteY4839"/>
                              </a:cxn>
                              <a:cxn ang="0">
                                <a:pos x="connsiteX4840" y="connsiteY4840"/>
                              </a:cxn>
                              <a:cxn ang="0">
                                <a:pos x="connsiteX4841" y="connsiteY4841"/>
                              </a:cxn>
                              <a:cxn ang="0">
                                <a:pos x="connsiteX4842" y="connsiteY4842"/>
                              </a:cxn>
                              <a:cxn ang="0">
                                <a:pos x="connsiteX4843" y="connsiteY4843"/>
                              </a:cxn>
                              <a:cxn ang="0">
                                <a:pos x="connsiteX4844" y="connsiteY4844"/>
                              </a:cxn>
                              <a:cxn ang="0">
                                <a:pos x="connsiteX4845" y="connsiteY4845"/>
                              </a:cxn>
                              <a:cxn ang="0">
                                <a:pos x="connsiteX4846" y="connsiteY4846"/>
                              </a:cxn>
                              <a:cxn ang="0">
                                <a:pos x="connsiteX4847" y="connsiteY4847"/>
                              </a:cxn>
                              <a:cxn ang="0">
                                <a:pos x="connsiteX4848" y="connsiteY4848"/>
                              </a:cxn>
                              <a:cxn ang="0">
                                <a:pos x="connsiteX4849" y="connsiteY4849"/>
                              </a:cxn>
                              <a:cxn ang="0">
                                <a:pos x="connsiteX4850" y="connsiteY4850"/>
                              </a:cxn>
                              <a:cxn ang="0">
                                <a:pos x="connsiteX4851" y="connsiteY4851"/>
                              </a:cxn>
                              <a:cxn ang="0">
                                <a:pos x="connsiteX4852" y="connsiteY4852"/>
                              </a:cxn>
                              <a:cxn ang="0">
                                <a:pos x="connsiteX4853" y="connsiteY4853"/>
                              </a:cxn>
                              <a:cxn ang="0">
                                <a:pos x="connsiteX4854" y="connsiteY4854"/>
                              </a:cxn>
                              <a:cxn ang="0">
                                <a:pos x="connsiteX4855" y="connsiteY4855"/>
                              </a:cxn>
                              <a:cxn ang="0">
                                <a:pos x="connsiteX4856" y="connsiteY4856"/>
                              </a:cxn>
                              <a:cxn ang="0">
                                <a:pos x="connsiteX4857" y="connsiteY4857"/>
                              </a:cxn>
                              <a:cxn ang="0">
                                <a:pos x="connsiteX4858" y="connsiteY4858"/>
                              </a:cxn>
                              <a:cxn ang="0">
                                <a:pos x="connsiteX4859" y="connsiteY4859"/>
                              </a:cxn>
                              <a:cxn ang="0">
                                <a:pos x="connsiteX4860" y="connsiteY4860"/>
                              </a:cxn>
                              <a:cxn ang="0">
                                <a:pos x="connsiteX4861" y="connsiteY4861"/>
                              </a:cxn>
                              <a:cxn ang="0">
                                <a:pos x="connsiteX4862" y="connsiteY4862"/>
                              </a:cxn>
                              <a:cxn ang="0">
                                <a:pos x="connsiteX4863" y="connsiteY4863"/>
                              </a:cxn>
                              <a:cxn ang="0">
                                <a:pos x="connsiteX4864" y="connsiteY4864"/>
                              </a:cxn>
                              <a:cxn ang="0">
                                <a:pos x="connsiteX4865" y="connsiteY4865"/>
                              </a:cxn>
                              <a:cxn ang="0">
                                <a:pos x="connsiteX4866" y="connsiteY4866"/>
                              </a:cxn>
                              <a:cxn ang="0">
                                <a:pos x="connsiteX4867" y="connsiteY4867"/>
                              </a:cxn>
                              <a:cxn ang="0">
                                <a:pos x="connsiteX4868" y="connsiteY4868"/>
                              </a:cxn>
                              <a:cxn ang="0">
                                <a:pos x="connsiteX4869" y="connsiteY4869"/>
                              </a:cxn>
                              <a:cxn ang="0">
                                <a:pos x="connsiteX4870" y="connsiteY4870"/>
                              </a:cxn>
                              <a:cxn ang="0">
                                <a:pos x="connsiteX4871" y="connsiteY4871"/>
                              </a:cxn>
                              <a:cxn ang="0">
                                <a:pos x="connsiteX4872" y="connsiteY4872"/>
                              </a:cxn>
                              <a:cxn ang="0">
                                <a:pos x="connsiteX4873" y="connsiteY4873"/>
                              </a:cxn>
                              <a:cxn ang="0">
                                <a:pos x="connsiteX4874" y="connsiteY4874"/>
                              </a:cxn>
                              <a:cxn ang="0">
                                <a:pos x="connsiteX4875" y="connsiteY4875"/>
                              </a:cxn>
                              <a:cxn ang="0">
                                <a:pos x="connsiteX4876" y="connsiteY4876"/>
                              </a:cxn>
                              <a:cxn ang="0">
                                <a:pos x="connsiteX4877" y="connsiteY4877"/>
                              </a:cxn>
                              <a:cxn ang="0">
                                <a:pos x="connsiteX4878" y="connsiteY4878"/>
                              </a:cxn>
                              <a:cxn ang="0">
                                <a:pos x="connsiteX4879" y="connsiteY4879"/>
                              </a:cxn>
                              <a:cxn ang="0">
                                <a:pos x="connsiteX4880" y="connsiteY4880"/>
                              </a:cxn>
                              <a:cxn ang="0">
                                <a:pos x="connsiteX4881" y="connsiteY4881"/>
                              </a:cxn>
                              <a:cxn ang="0">
                                <a:pos x="connsiteX4882" y="connsiteY4882"/>
                              </a:cxn>
                              <a:cxn ang="0">
                                <a:pos x="connsiteX4883" y="connsiteY4883"/>
                              </a:cxn>
                              <a:cxn ang="0">
                                <a:pos x="connsiteX4884" y="connsiteY4884"/>
                              </a:cxn>
                              <a:cxn ang="0">
                                <a:pos x="connsiteX4885" y="connsiteY4885"/>
                              </a:cxn>
                              <a:cxn ang="0">
                                <a:pos x="connsiteX4886" y="connsiteY4886"/>
                              </a:cxn>
                              <a:cxn ang="0">
                                <a:pos x="connsiteX4887" y="connsiteY4887"/>
                              </a:cxn>
                              <a:cxn ang="0">
                                <a:pos x="connsiteX4888" y="connsiteY4888"/>
                              </a:cxn>
                              <a:cxn ang="0">
                                <a:pos x="connsiteX4889" y="connsiteY4889"/>
                              </a:cxn>
                              <a:cxn ang="0">
                                <a:pos x="connsiteX4890" y="connsiteY4890"/>
                              </a:cxn>
                              <a:cxn ang="0">
                                <a:pos x="connsiteX4891" y="connsiteY4891"/>
                              </a:cxn>
                              <a:cxn ang="0">
                                <a:pos x="connsiteX4892" y="connsiteY4892"/>
                              </a:cxn>
                              <a:cxn ang="0">
                                <a:pos x="connsiteX4893" y="connsiteY4893"/>
                              </a:cxn>
                              <a:cxn ang="0">
                                <a:pos x="connsiteX4894" y="connsiteY4894"/>
                              </a:cxn>
                              <a:cxn ang="0">
                                <a:pos x="connsiteX4895" y="connsiteY4895"/>
                              </a:cxn>
                              <a:cxn ang="0">
                                <a:pos x="connsiteX4896" y="connsiteY4896"/>
                              </a:cxn>
                              <a:cxn ang="0">
                                <a:pos x="connsiteX4897" y="connsiteY4897"/>
                              </a:cxn>
                              <a:cxn ang="0">
                                <a:pos x="connsiteX4898" y="connsiteY4898"/>
                              </a:cxn>
                              <a:cxn ang="0">
                                <a:pos x="connsiteX4899" y="connsiteY4899"/>
                              </a:cxn>
                              <a:cxn ang="0">
                                <a:pos x="connsiteX4900" y="connsiteY4900"/>
                              </a:cxn>
                              <a:cxn ang="0">
                                <a:pos x="connsiteX4901" y="connsiteY4901"/>
                              </a:cxn>
                              <a:cxn ang="0">
                                <a:pos x="connsiteX4902" y="connsiteY4902"/>
                              </a:cxn>
                              <a:cxn ang="0">
                                <a:pos x="connsiteX4903" y="connsiteY4903"/>
                              </a:cxn>
                              <a:cxn ang="0">
                                <a:pos x="connsiteX4904" y="connsiteY4904"/>
                              </a:cxn>
                              <a:cxn ang="0">
                                <a:pos x="connsiteX4905" y="connsiteY4905"/>
                              </a:cxn>
                              <a:cxn ang="0">
                                <a:pos x="connsiteX4906" y="connsiteY4906"/>
                              </a:cxn>
                              <a:cxn ang="0">
                                <a:pos x="connsiteX4907" y="connsiteY4907"/>
                              </a:cxn>
                              <a:cxn ang="0">
                                <a:pos x="connsiteX4908" y="connsiteY4908"/>
                              </a:cxn>
                              <a:cxn ang="0">
                                <a:pos x="connsiteX4909" y="connsiteY4909"/>
                              </a:cxn>
                              <a:cxn ang="0">
                                <a:pos x="connsiteX4910" y="connsiteY4910"/>
                              </a:cxn>
                              <a:cxn ang="0">
                                <a:pos x="connsiteX4911" y="connsiteY4911"/>
                              </a:cxn>
                              <a:cxn ang="0">
                                <a:pos x="connsiteX4912" y="connsiteY4912"/>
                              </a:cxn>
                              <a:cxn ang="0">
                                <a:pos x="connsiteX4913" y="connsiteY4913"/>
                              </a:cxn>
                              <a:cxn ang="0">
                                <a:pos x="connsiteX4914" y="connsiteY4914"/>
                              </a:cxn>
                              <a:cxn ang="0">
                                <a:pos x="connsiteX4915" y="connsiteY4915"/>
                              </a:cxn>
                              <a:cxn ang="0">
                                <a:pos x="connsiteX4916" y="connsiteY4916"/>
                              </a:cxn>
                              <a:cxn ang="0">
                                <a:pos x="connsiteX4917" y="connsiteY4917"/>
                              </a:cxn>
                              <a:cxn ang="0">
                                <a:pos x="connsiteX4918" y="connsiteY4918"/>
                              </a:cxn>
                              <a:cxn ang="0">
                                <a:pos x="connsiteX4919" y="connsiteY4919"/>
                              </a:cxn>
                              <a:cxn ang="0">
                                <a:pos x="connsiteX4920" y="connsiteY4920"/>
                              </a:cxn>
                              <a:cxn ang="0">
                                <a:pos x="connsiteX4921" y="connsiteY4921"/>
                              </a:cxn>
                              <a:cxn ang="0">
                                <a:pos x="connsiteX4922" y="connsiteY4922"/>
                              </a:cxn>
                              <a:cxn ang="0">
                                <a:pos x="connsiteX4923" y="connsiteY4923"/>
                              </a:cxn>
                              <a:cxn ang="0">
                                <a:pos x="connsiteX4924" y="connsiteY4924"/>
                              </a:cxn>
                              <a:cxn ang="0">
                                <a:pos x="connsiteX4925" y="connsiteY4925"/>
                              </a:cxn>
                              <a:cxn ang="0">
                                <a:pos x="connsiteX4926" y="connsiteY4926"/>
                              </a:cxn>
                              <a:cxn ang="0">
                                <a:pos x="connsiteX4927" y="connsiteY4927"/>
                              </a:cxn>
                              <a:cxn ang="0">
                                <a:pos x="connsiteX4928" y="connsiteY4928"/>
                              </a:cxn>
                              <a:cxn ang="0">
                                <a:pos x="connsiteX4929" y="connsiteY4929"/>
                              </a:cxn>
                              <a:cxn ang="0">
                                <a:pos x="connsiteX4930" y="connsiteY4930"/>
                              </a:cxn>
                              <a:cxn ang="0">
                                <a:pos x="connsiteX4931" y="connsiteY4931"/>
                              </a:cxn>
                              <a:cxn ang="0">
                                <a:pos x="connsiteX4932" y="connsiteY4932"/>
                              </a:cxn>
                              <a:cxn ang="0">
                                <a:pos x="connsiteX4933" y="connsiteY4933"/>
                              </a:cxn>
                              <a:cxn ang="0">
                                <a:pos x="connsiteX4934" y="connsiteY4934"/>
                              </a:cxn>
                              <a:cxn ang="0">
                                <a:pos x="connsiteX4935" y="connsiteY4935"/>
                              </a:cxn>
                              <a:cxn ang="0">
                                <a:pos x="connsiteX4936" y="connsiteY4936"/>
                              </a:cxn>
                              <a:cxn ang="0">
                                <a:pos x="connsiteX4937" y="connsiteY4937"/>
                              </a:cxn>
                              <a:cxn ang="0">
                                <a:pos x="connsiteX4938" y="connsiteY4938"/>
                              </a:cxn>
                              <a:cxn ang="0">
                                <a:pos x="connsiteX4939" y="connsiteY4939"/>
                              </a:cxn>
                              <a:cxn ang="0">
                                <a:pos x="connsiteX4940" y="connsiteY4940"/>
                              </a:cxn>
                              <a:cxn ang="0">
                                <a:pos x="connsiteX4941" y="connsiteY4941"/>
                              </a:cxn>
                              <a:cxn ang="0">
                                <a:pos x="connsiteX4942" y="connsiteY4942"/>
                              </a:cxn>
                              <a:cxn ang="0">
                                <a:pos x="connsiteX4943" y="connsiteY4943"/>
                              </a:cxn>
                              <a:cxn ang="0">
                                <a:pos x="connsiteX4944" y="connsiteY4944"/>
                              </a:cxn>
                              <a:cxn ang="0">
                                <a:pos x="connsiteX4945" y="connsiteY4945"/>
                              </a:cxn>
                              <a:cxn ang="0">
                                <a:pos x="connsiteX4946" y="connsiteY4946"/>
                              </a:cxn>
                              <a:cxn ang="0">
                                <a:pos x="connsiteX4947" y="connsiteY4947"/>
                              </a:cxn>
                              <a:cxn ang="0">
                                <a:pos x="connsiteX4948" y="connsiteY4948"/>
                              </a:cxn>
                              <a:cxn ang="0">
                                <a:pos x="connsiteX4949" y="connsiteY4949"/>
                              </a:cxn>
                              <a:cxn ang="0">
                                <a:pos x="connsiteX4950" y="connsiteY4950"/>
                              </a:cxn>
                              <a:cxn ang="0">
                                <a:pos x="connsiteX4951" y="connsiteY4951"/>
                              </a:cxn>
                              <a:cxn ang="0">
                                <a:pos x="connsiteX4952" y="connsiteY4952"/>
                              </a:cxn>
                              <a:cxn ang="0">
                                <a:pos x="connsiteX4953" y="connsiteY4953"/>
                              </a:cxn>
                              <a:cxn ang="0">
                                <a:pos x="connsiteX4954" y="connsiteY4954"/>
                              </a:cxn>
                              <a:cxn ang="0">
                                <a:pos x="connsiteX4955" y="connsiteY4955"/>
                              </a:cxn>
                              <a:cxn ang="0">
                                <a:pos x="connsiteX4956" y="connsiteY4956"/>
                              </a:cxn>
                              <a:cxn ang="0">
                                <a:pos x="connsiteX4957" y="connsiteY4957"/>
                              </a:cxn>
                              <a:cxn ang="0">
                                <a:pos x="connsiteX4958" y="connsiteY4958"/>
                              </a:cxn>
                              <a:cxn ang="0">
                                <a:pos x="connsiteX4959" y="connsiteY4959"/>
                              </a:cxn>
                              <a:cxn ang="0">
                                <a:pos x="connsiteX4960" y="connsiteY4960"/>
                              </a:cxn>
                              <a:cxn ang="0">
                                <a:pos x="connsiteX4961" y="connsiteY4961"/>
                              </a:cxn>
                              <a:cxn ang="0">
                                <a:pos x="connsiteX4962" y="connsiteY4962"/>
                              </a:cxn>
                              <a:cxn ang="0">
                                <a:pos x="connsiteX4963" y="connsiteY4963"/>
                              </a:cxn>
                              <a:cxn ang="0">
                                <a:pos x="connsiteX4964" y="connsiteY4964"/>
                              </a:cxn>
                              <a:cxn ang="0">
                                <a:pos x="connsiteX4965" y="connsiteY4965"/>
                              </a:cxn>
                              <a:cxn ang="0">
                                <a:pos x="connsiteX4966" y="connsiteY4966"/>
                              </a:cxn>
                              <a:cxn ang="0">
                                <a:pos x="connsiteX4967" y="connsiteY4967"/>
                              </a:cxn>
                              <a:cxn ang="0">
                                <a:pos x="connsiteX4968" y="connsiteY4968"/>
                              </a:cxn>
                              <a:cxn ang="0">
                                <a:pos x="connsiteX4969" y="connsiteY4969"/>
                              </a:cxn>
                              <a:cxn ang="0">
                                <a:pos x="connsiteX4970" y="connsiteY4970"/>
                              </a:cxn>
                              <a:cxn ang="0">
                                <a:pos x="connsiteX4971" y="connsiteY4971"/>
                              </a:cxn>
                              <a:cxn ang="0">
                                <a:pos x="connsiteX4972" y="connsiteY4972"/>
                              </a:cxn>
                              <a:cxn ang="0">
                                <a:pos x="connsiteX4973" y="connsiteY4973"/>
                              </a:cxn>
                              <a:cxn ang="0">
                                <a:pos x="connsiteX4974" y="connsiteY4974"/>
                              </a:cxn>
                              <a:cxn ang="0">
                                <a:pos x="connsiteX4975" y="connsiteY4975"/>
                              </a:cxn>
                              <a:cxn ang="0">
                                <a:pos x="connsiteX4976" y="connsiteY4976"/>
                              </a:cxn>
                              <a:cxn ang="0">
                                <a:pos x="connsiteX4977" y="connsiteY4977"/>
                              </a:cxn>
                              <a:cxn ang="0">
                                <a:pos x="connsiteX4978" y="connsiteY4978"/>
                              </a:cxn>
                              <a:cxn ang="0">
                                <a:pos x="connsiteX4979" y="connsiteY4979"/>
                              </a:cxn>
                              <a:cxn ang="0">
                                <a:pos x="connsiteX4980" y="connsiteY4980"/>
                              </a:cxn>
                              <a:cxn ang="0">
                                <a:pos x="connsiteX4981" y="connsiteY4981"/>
                              </a:cxn>
                              <a:cxn ang="0">
                                <a:pos x="connsiteX4982" y="connsiteY4982"/>
                              </a:cxn>
                              <a:cxn ang="0">
                                <a:pos x="connsiteX4983" y="connsiteY4983"/>
                              </a:cxn>
                              <a:cxn ang="0">
                                <a:pos x="connsiteX4984" y="connsiteY4984"/>
                              </a:cxn>
                              <a:cxn ang="0">
                                <a:pos x="connsiteX4985" y="connsiteY4985"/>
                              </a:cxn>
                              <a:cxn ang="0">
                                <a:pos x="connsiteX4986" y="connsiteY4986"/>
                              </a:cxn>
                              <a:cxn ang="0">
                                <a:pos x="connsiteX4987" y="connsiteY4987"/>
                              </a:cxn>
                              <a:cxn ang="0">
                                <a:pos x="connsiteX4988" y="connsiteY4988"/>
                              </a:cxn>
                              <a:cxn ang="0">
                                <a:pos x="connsiteX4989" y="connsiteY4989"/>
                              </a:cxn>
                              <a:cxn ang="0">
                                <a:pos x="connsiteX4990" y="connsiteY4990"/>
                              </a:cxn>
                              <a:cxn ang="0">
                                <a:pos x="connsiteX4991" y="connsiteY4991"/>
                              </a:cxn>
                              <a:cxn ang="0">
                                <a:pos x="connsiteX4992" y="connsiteY4992"/>
                              </a:cxn>
                              <a:cxn ang="0">
                                <a:pos x="connsiteX4993" y="connsiteY4993"/>
                              </a:cxn>
                              <a:cxn ang="0">
                                <a:pos x="connsiteX4994" y="connsiteY4994"/>
                              </a:cxn>
                              <a:cxn ang="0">
                                <a:pos x="connsiteX4995" y="connsiteY4995"/>
                              </a:cxn>
                              <a:cxn ang="0">
                                <a:pos x="connsiteX4996" y="connsiteY4996"/>
                              </a:cxn>
                              <a:cxn ang="0">
                                <a:pos x="connsiteX4997" y="connsiteY4997"/>
                              </a:cxn>
                              <a:cxn ang="0">
                                <a:pos x="connsiteX4998" y="connsiteY4998"/>
                              </a:cxn>
                              <a:cxn ang="0">
                                <a:pos x="connsiteX4999" y="connsiteY4999"/>
                              </a:cxn>
                              <a:cxn ang="0">
                                <a:pos x="connsiteX5000" y="connsiteY5000"/>
                              </a:cxn>
                              <a:cxn ang="0">
                                <a:pos x="connsiteX5001" y="connsiteY5001"/>
                              </a:cxn>
                              <a:cxn ang="0">
                                <a:pos x="connsiteX5002" y="connsiteY5002"/>
                              </a:cxn>
                              <a:cxn ang="0">
                                <a:pos x="connsiteX5003" y="connsiteY5003"/>
                              </a:cxn>
                              <a:cxn ang="0">
                                <a:pos x="connsiteX5004" y="connsiteY5004"/>
                              </a:cxn>
                              <a:cxn ang="0">
                                <a:pos x="connsiteX5005" y="connsiteY5005"/>
                              </a:cxn>
                              <a:cxn ang="0">
                                <a:pos x="connsiteX5006" y="connsiteY5006"/>
                              </a:cxn>
                              <a:cxn ang="0">
                                <a:pos x="connsiteX5007" y="connsiteY5007"/>
                              </a:cxn>
                              <a:cxn ang="0">
                                <a:pos x="connsiteX5008" y="connsiteY5008"/>
                              </a:cxn>
                              <a:cxn ang="0">
                                <a:pos x="connsiteX5009" y="connsiteY5009"/>
                              </a:cxn>
                              <a:cxn ang="0">
                                <a:pos x="connsiteX5010" y="connsiteY5010"/>
                              </a:cxn>
                              <a:cxn ang="0">
                                <a:pos x="connsiteX5011" y="connsiteY5011"/>
                              </a:cxn>
                              <a:cxn ang="0">
                                <a:pos x="connsiteX5012" y="connsiteY5012"/>
                              </a:cxn>
                              <a:cxn ang="0">
                                <a:pos x="connsiteX5013" y="connsiteY5013"/>
                              </a:cxn>
                              <a:cxn ang="0">
                                <a:pos x="connsiteX5014" y="connsiteY5014"/>
                              </a:cxn>
                              <a:cxn ang="0">
                                <a:pos x="connsiteX5015" y="connsiteY5015"/>
                              </a:cxn>
                              <a:cxn ang="0">
                                <a:pos x="connsiteX5016" y="connsiteY5016"/>
                              </a:cxn>
                              <a:cxn ang="0">
                                <a:pos x="connsiteX5017" y="connsiteY5017"/>
                              </a:cxn>
                              <a:cxn ang="0">
                                <a:pos x="connsiteX5018" y="connsiteY5018"/>
                              </a:cxn>
                              <a:cxn ang="0">
                                <a:pos x="connsiteX5019" y="connsiteY5019"/>
                              </a:cxn>
                              <a:cxn ang="0">
                                <a:pos x="connsiteX5020" y="connsiteY5020"/>
                              </a:cxn>
                              <a:cxn ang="0">
                                <a:pos x="connsiteX5021" y="connsiteY5021"/>
                              </a:cxn>
                              <a:cxn ang="0">
                                <a:pos x="connsiteX5022" y="connsiteY5022"/>
                              </a:cxn>
                              <a:cxn ang="0">
                                <a:pos x="connsiteX5023" y="connsiteY5023"/>
                              </a:cxn>
                              <a:cxn ang="0">
                                <a:pos x="connsiteX5024" y="connsiteY5024"/>
                              </a:cxn>
                              <a:cxn ang="0">
                                <a:pos x="connsiteX5025" y="connsiteY5025"/>
                              </a:cxn>
                              <a:cxn ang="0">
                                <a:pos x="connsiteX5026" y="connsiteY5026"/>
                              </a:cxn>
                              <a:cxn ang="0">
                                <a:pos x="connsiteX5027" y="connsiteY5027"/>
                              </a:cxn>
                              <a:cxn ang="0">
                                <a:pos x="connsiteX5028" y="connsiteY5028"/>
                              </a:cxn>
                              <a:cxn ang="0">
                                <a:pos x="connsiteX5029" y="connsiteY5029"/>
                              </a:cxn>
                              <a:cxn ang="0">
                                <a:pos x="connsiteX5030" y="connsiteY5030"/>
                              </a:cxn>
                              <a:cxn ang="0">
                                <a:pos x="connsiteX5031" y="connsiteY5031"/>
                              </a:cxn>
                              <a:cxn ang="0">
                                <a:pos x="connsiteX5032" y="connsiteY5032"/>
                              </a:cxn>
                              <a:cxn ang="0">
                                <a:pos x="connsiteX5033" y="connsiteY5033"/>
                              </a:cxn>
                              <a:cxn ang="0">
                                <a:pos x="connsiteX5034" y="connsiteY5034"/>
                              </a:cxn>
                              <a:cxn ang="0">
                                <a:pos x="connsiteX5035" y="connsiteY5035"/>
                              </a:cxn>
                              <a:cxn ang="0">
                                <a:pos x="connsiteX5036" y="connsiteY5036"/>
                              </a:cxn>
                              <a:cxn ang="0">
                                <a:pos x="connsiteX5037" y="connsiteY5037"/>
                              </a:cxn>
                              <a:cxn ang="0">
                                <a:pos x="connsiteX5038" y="connsiteY5038"/>
                              </a:cxn>
                              <a:cxn ang="0">
                                <a:pos x="connsiteX5039" y="connsiteY5039"/>
                              </a:cxn>
                              <a:cxn ang="0">
                                <a:pos x="connsiteX5040" y="connsiteY5040"/>
                              </a:cxn>
                              <a:cxn ang="0">
                                <a:pos x="connsiteX5041" y="connsiteY5041"/>
                              </a:cxn>
                              <a:cxn ang="0">
                                <a:pos x="connsiteX5042" y="connsiteY5042"/>
                              </a:cxn>
                              <a:cxn ang="0">
                                <a:pos x="connsiteX5043" y="connsiteY5043"/>
                              </a:cxn>
                              <a:cxn ang="0">
                                <a:pos x="connsiteX5044" y="connsiteY5044"/>
                              </a:cxn>
                              <a:cxn ang="0">
                                <a:pos x="connsiteX5045" y="connsiteY5045"/>
                              </a:cxn>
                              <a:cxn ang="0">
                                <a:pos x="connsiteX5046" y="connsiteY5046"/>
                              </a:cxn>
                              <a:cxn ang="0">
                                <a:pos x="connsiteX5047" y="connsiteY5047"/>
                              </a:cxn>
                              <a:cxn ang="0">
                                <a:pos x="connsiteX5048" y="connsiteY5048"/>
                              </a:cxn>
                              <a:cxn ang="0">
                                <a:pos x="connsiteX5049" y="connsiteY5049"/>
                              </a:cxn>
                              <a:cxn ang="0">
                                <a:pos x="connsiteX5050" y="connsiteY5050"/>
                              </a:cxn>
                              <a:cxn ang="0">
                                <a:pos x="connsiteX5051" y="connsiteY5051"/>
                              </a:cxn>
                              <a:cxn ang="0">
                                <a:pos x="connsiteX5052" y="connsiteY5052"/>
                              </a:cxn>
                              <a:cxn ang="0">
                                <a:pos x="connsiteX5053" y="connsiteY5053"/>
                              </a:cxn>
                              <a:cxn ang="0">
                                <a:pos x="connsiteX5054" y="connsiteY5054"/>
                              </a:cxn>
                              <a:cxn ang="0">
                                <a:pos x="connsiteX5055" y="connsiteY5055"/>
                              </a:cxn>
                              <a:cxn ang="0">
                                <a:pos x="connsiteX5056" y="connsiteY5056"/>
                              </a:cxn>
                              <a:cxn ang="0">
                                <a:pos x="connsiteX5057" y="connsiteY5057"/>
                              </a:cxn>
                              <a:cxn ang="0">
                                <a:pos x="connsiteX5058" y="connsiteY5058"/>
                              </a:cxn>
                              <a:cxn ang="0">
                                <a:pos x="connsiteX5059" y="connsiteY5059"/>
                              </a:cxn>
                              <a:cxn ang="0">
                                <a:pos x="connsiteX5060" y="connsiteY5060"/>
                              </a:cxn>
                              <a:cxn ang="0">
                                <a:pos x="connsiteX5061" y="connsiteY5061"/>
                              </a:cxn>
                              <a:cxn ang="0">
                                <a:pos x="connsiteX5062" y="connsiteY5062"/>
                              </a:cxn>
                              <a:cxn ang="0">
                                <a:pos x="connsiteX5063" y="connsiteY5063"/>
                              </a:cxn>
                              <a:cxn ang="0">
                                <a:pos x="connsiteX5064" y="connsiteY5064"/>
                              </a:cxn>
                              <a:cxn ang="0">
                                <a:pos x="connsiteX5065" y="connsiteY5065"/>
                              </a:cxn>
                              <a:cxn ang="0">
                                <a:pos x="connsiteX5066" y="connsiteY5066"/>
                              </a:cxn>
                              <a:cxn ang="0">
                                <a:pos x="connsiteX5067" y="connsiteY5067"/>
                              </a:cxn>
                              <a:cxn ang="0">
                                <a:pos x="connsiteX5068" y="connsiteY5068"/>
                              </a:cxn>
                              <a:cxn ang="0">
                                <a:pos x="connsiteX5069" y="connsiteY5069"/>
                              </a:cxn>
                              <a:cxn ang="0">
                                <a:pos x="connsiteX5070" y="connsiteY5070"/>
                              </a:cxn>
                              <a:cxn ang="0">
                                <a:pos x="connsiteX5071" y="connsiteY5071"/>
                              </a:cxn>
                              <a:cxn ang="0">
                                <a:pos x="connsiteX5072" y="connsiteY5072"/>
                              </a:cxn>
                              <a:cxn ang="0">
                                <a:pos x="connsiteX5073" y="connsiteY5073"/>
                              </a:cxn>
                              <a:cxn ang="0">
                                <a:pos x="connsiteX5074" y="connsiteY5074"/>
                              </a:cxn>
                              <a:cxn ang="0">
                                <a:pos x="connsiteX5075" y="connsiteY5075"/>
                              </a:cxn>
                              <a:cxn ang="0">
                                <a:pos x="connsiteX5076" y="connsiteY5076"/>
                              </a:cxn>
                              <a:cxn ang="0">
                                <a:pos x="connsiteX5077" y="connsiteY5077"/>
                              </a:cxn>
                              <a:cxn ang="0">
                                <a:pos x="connsiteX5078" y="connsiteY5078"/>
                              </a:cxn>
                              <a:cxn ang="0">
                                <a:pos x="connsiteX5079" y="connsiteY5079"/>
                              </a:cxn>
                              <a:cxn ang="0">
                                <a:pos x="connsiteX5080" y="connsiteY5080"/>
                              </a:cxn>
                              <a:cxn ang="0">
                                <a:pos x="connsiteX5081" y="connsiteY5081"/>
                              </a:cxn>
                              <a:cxn ang="0">
                                <a:pos x="connsiteX5082" y="connsiteY5082"/>
                              </a:cxn>
                              <a:cxn ang="0">
                                <a:pos x="connsiteX5083" y="connsiteY5083"/>
                              </a:cxn>
                              <a:cxn ang="0">
                                <a:pos x="connsiteX5084" y="connsiteY5084"/>
                              </a:cxn>
                              <a:cxn ang="0">
                                <a:pos x="connsiteX5085" y="connsiteY5085"/>
                              </a:cxn>
                              <a:cxn ang="0">
                                <a:pos x="connsiteX5086" y="connsiteY5086"/>
                              </a:cxn>
                              <a:cxn ang="0">
                                <a:pos x="connsiteX5087" y="connsiteY5087"/>
                              </a:cxn>
                              <a:cxn ang="0">
                                <a:pos x="connsiteX5088" y="connsiteY5088"/>
                              </a:cxn>
                              <a:cxn ang="0">
                                <a:pos x="connsiteX5089" y="connsiteY5089"/>
                              </a:cxn>
                              <a:cxn ang="0">
                                <a:pos x="connsiteX5090" y="connsiteY5090"/>
                              </a:cxn>
                              <a:cxn ang="0">
                                <a:pos x="connsiteX5091" y="connsiteY5091"/>
                              </a:cxn>
                              <a:cxn ang="0">
                                <a:pos x="connsiteX5092" y="connsiteY5092"/>
                              </a:cxn>
                              <a:cxn ang="0">
                                <a:pos x="connsiteX5093" y="connsiteY5093"/>
                              </a:cxn>
                              <a:cxn ang="0">
                                <a:pos x="connsiteX5094" y="connsiteY5094"/>
                              </a:cxn>
                              <a:cxn ang="0">
                                <a:pos x="connsiteX5095" y="connsiteY5095"/>
                              </a:cxn>
                              <a:cxn ang="0">
                                <a:pos x="connsiteX5096" y="connsiteY5096"/>
                              </a:cxn>
                              <a:cxn ang="0">
                                <a:pos x="connsiteX5097" y="connsiteY5097"/>
                              </a:cxn>
                              <a:cxn ang="0">
                                <a:pos x="connsiteX5098" y="connsiteY5098"/>
                              </a:cxn>
                              <a:cxn ang="0">
                                <a:pos x="connsiteX5099" y="connsiteY5099"/>
                              </a:cxn>
                              <a:cxn ang="0">
                                <a:pos x="connsiteX5100" y="connsiteY5100"/>
                              </a:cxn>
                              <a:cxn ang="0">
                                <a:pos x="connsiteX5101" y="connsiteY5101"/>
                              </a:cxn>
                              <a:cxn ang="0">
                                <a:pos x="connsiteX5102" y="connsiteY5102"/>
                              </a:cxn>
                              <a:cxn ang="0">
                                <a:pos x="connsiteX5103" y="connsiteY5103"/>
                              </a:cxn>
                              <a:cxn ang="0">
                                <a:pos x="connsiteX5104" y="connsiteY5104"/>
                              </a:cxn>
                              <a:cxn ang="0">
                                <a:pos x="connsiteX5105" y="connsiteY5105"/>
                              </a:cxn>
                              <a:cxn ang="0">
                                <a:pos x="connsiteX5106" y="connsiteY5106"/>
                              </a:cxn>
                              <a:cxn ang="0">
                                <a:pos x="connsiteX5107" y="connsiteY5107"/>
                              </a:cxn>
                              <a:cxn ang="0">
                                <a:pos x="connsiteX5108" y="connsiteY5108"/>
                              </a:cxn>
                              <a:cxn ang="0">
                                <a:pos x="connsiteX5109" y="connsiteY5109"/>
                              </a:cxn>
                              <a:cxn ang="0">
                                <a:pos x="connsiteX5110" y="connsiteY5110"/>
                              </a:cxn>
                              <a:cxn ang="0">
                                <a:pos x="connsiteX5111" y="connsiteY5111"/>
                              </a:cxn>
                              <a:cxn ang="0">
                                <a:pos x="connsiteX5112" y="connsiteY5112"/>
                              </a:cxn>
                              <a:cxn ang="0">
                                <a:pos x="connsiteX5113" y="connsiteY5113"/>
                              </a:cxn>
                              <a:cxn ang="0">
                                <a:pos x="connsiteX5114" y="connsiteY5114"/>
                              </a:cxn>
                              <a:cxn ang="0">
                                <a:pos x="connsiteX5115" y="connsiteY5115"/>
                              </a:cxn>
                              <a:cxn ang="0">
                                <a:pos x="connsiteX5116" y="connsiteY5116"/>
                              </a:cxn>
                              <a:cxn ang="0">
                                <a:pos x="connsiteX5117" y="connsiteY5117"/>
                              </a:cxn>
                              <a:cxn ang="0">
                                <a:pos x="connsiteX5118" y="connsiteY5118"/>
                              </a:cxn>
                              <a:cxn ang="0">
                                <a:pos x="connsiteX5119" y="connsiteY5119"/>
                              </a:cxn>
                              <a:cxn ang="0">
                                <a:pos x="connsiteX5120" y="connsiteY5120"/>
                              </a:cxn>
                              <a:cxn ang="0">
                                <a:pos x="connsiteX5121" y="connsiteY5121"/>
                              </a:cxn>
                              <a:cxn ang="0">
                                <a:pos x="connsiteX5122" y="connsiteY5122"/>
                              </a:cxn>
                              <a:cxn ang="0">
                                <a:pos x="connsiteX5123" y="connsiteY5123"/>
                              </a:cxn>
                              <a:cxn ang="0">
                                <a:pos x="connsiteX5124" y="connsiteY5124"/>
                              </a:cxn>
                              <a:cxn ang="0">
                                <a:pos x="connsiteX5125" y="connsiteY5125"/>
                              </a:cxn>
                              <a:cxn ang="0">
                                <a:pos x="connsiteX5126" y="connsiteY5126"/>
                              </a:cxn>
                              <a:cxn ang="0">
                                <a:pos x="connsiteX5127" y="connsiteY5127"/>
                              </a:cxn>
                              <a:cxn ang="0">
                                <a:pos x="connsiteX5128" y="connsiteY5128"/>
                              </a:cxn>
                              <a:cxn ang="0">
                                <a:pos x="connsiteX5129" y="connsiteY5129"/>
                              </a:cxn>
                              <a:cxn ang="0">
                                <a:pos x="connsiteX5130" y="connsiteY5130"/>
                              </a:cxn>
                              <a:cxn ang="0">
                                <a:pos x="connsiteX5131" y="connsiteY5131"/>
                              </a:cxn>
                              <a:cxn ang="0">
                                <a:pos x="connsiteX5132" y="connsiteY5132"/>
                              </a:cxn>
                              <a:cxn ang="0">
                                <a:pos x="connsiteX5133" y="connsiteY5133"/>
                              </a:cxn>
                              <a:cxn ang="0">
                                <a:pos x="connsiteX5134" y="connsiteY5134"/>
                              </a:cxn>
                              <a:cxn ang="0">
                                <a:pos x="connsiteX5135" y="connsiteY5135"/>
                              </a:cxn>
                              <a:cxn ang="0">
                                <a:pos x="connsiteX5136" y="connsiteY5136"/>
                              </a:cxn>
                              <a:cxn ang="0">
                                <a:pos x="connsiteX5137" y="connsiteY5137"/>
                              </a:cxn>
                              <a:cxn ang="0">
                                <a:pos x="connsiteX5138" y="connsiteY5138"/>
                              </a:cxn>
                              <a:cxn ang="0">
                                <a:pos x="connsiteX5139" y="connsiteY5139"/>
                              </a:cxn>
                              <a:cxn ang="0">
                                <a:pos x="connsiteX5140" y="connsiteY5140"/>
                              </a:cxn>
                              <a:cxn ang="0">
                                <a:pos x="connsiteX5141" y="connsiteY5141"/>
                              </a:cxn>
                              <a:cxn ang="0">
                                <a:pos x="connsiteX5142" y="connsiteY5142"/>
                              </a:cxn>
                              <a:cxn ang="0">
                                <a:pos x="connsiteX5143" y="connsiteY5143"/>
                              </a:cxn>
                              <a:cxn ang="0">
                                <a:pos x="connsiteX5144" y="connsiteY5144"/>
                              </a:cxn>
                              <a:cxn ang="0">
                                <a:pos x="connsiteX5145" y="connsiteY5145"/>
                              </a:cxn>
                              <a:cxn ang="0">
                                <a:pos x="connsiteX5146" y="connsiteY5146"/>
                              </a:cxn>
                              <a:cxn ang="0">
                                <a:pos x="connsiteX5147" y="connsiteY5147"/>
                              </a:cxn>
                              <a:cxn ang="0">
                                <a:pos x="connsiteX5148" y="connsiteY5148"/>
                              </a:cxn>
                              <a:cxn ang="0">
                                <a:pos x="connsiteX5149" y="connsiteY5149"/>
                              </a:cxn>
                              <a:cxn ang="0">
                                <a:pos x="connsiteX5150" y="connsiteY5150"/>
                              </a:cxn>
                              <a:cxn ang="0">
                                <a:pos x="connsiteX5151" y="connsiteY5151"/>
                              </a:cxn>
                              <a:cxn ang="0">
                                <a:pos x="connsiteX5152" y="connsiteY5152"/>
                              </a:cxn>
                              <a:cxn ang="0">
                                <a:pos x="connsiteX5153" y="connsiteY5153"/>
                              </a:cxn>
                              <a:cxn ang="0">
                                <a:pos x="connsiteX5154" y="connsiteY5154"/>
                              </a:cxn>
                              <a:cxn ang="0">
                                <a:pos x="connsiteX5155" y="connsiteY5155"/>
                              </a:cxn>
                              <a:cxn ang="0">
                                <a:pos x="connsiteX5156" y="connsiteY5156"/>
                              </a:cxn>
                              <a:cxn ang="0">
                                <a:pos x="connsiteX5157" y="connsiteY5157"/>
                              </a:cxn>
                              <a:cxn ang="0">
                                <a:pos x="connsiteX5158" y="connsiteY5158"/>
                              </a:cxn>
                              <a:cxn ang="0">
                                <a:pos x="connsiteX5159" y="connsiteY5159"/>
                              </a:cxn>
                              <a:cxn ang="0">
                                <a:pos x="connsiteX5160" y="connsiteY5160"/>
                              </a:cxn>
                              <a:cxn ang="0">
                                <a:pos x="connsiteX5161" y="connsiteY5161"/>
                              </a:cxn>
                              <a:cxn ang="0">
                                <a:pos x="connsiteX5162" y="connsiteY5162"/>
                              </a:cxn>
                              <a:cxn ang="0">
                                <a:pos x="connsiteX5163" y="connsiteY5163"/>
                              </a:cxn>
                              <a:cxn ang="0">
                                <a:pos x="connsiteX5164" y="connsiteY5164"/>
                              </a:cxn>
                              <a:cxn ang="0">
                                <a:pos x="connsiteX5165" y="connsiteY5165"/>
                              </a:cxn>
                              <a:cxn ang="0">
                                <a:pos x="connsiteX5166" y="connsiteY5166"/>
                              </a:cxn>
                              <a:cxn ang="0">
                                <a:pos x="connsiteX5167" y="connsiteY5167"/>
                              </a:cxn>
                              <a:cxn ang="0">
                                <a:pos x="connsiteX5168" y="connsiteY5168"/>
                              </a:cxn>
                              <a:cxn ang="0">
                                <a:pos x="connsiteX5169" y="connsiteY5169"/>
                              </a:cxn>
                              <a:cxn ang="0">
                                <a:pos x="connsiteX5170" y="connsiteY5170"/>
                              </a:cxn>
                              <a:cxn ang="0">
                                <a:pos x="connsiteX5171" y="connsiteY5171"/>
                              </a:cxn>
                              <a:cxn ang="0">
                                <a:pos x="connsiteX5172" y="connsiteY5172"/>
                              </a:cxn>
                              <a:cxn ang="0">
                                <a:pos x="connsiteX5173" y="connsiteY5173"/>
                              </a:cxn>
                              <a:cxn ang="0">
                                <a:pos x="connsiteX5174" y="connsiteY5174"/>
                              </a:cxn>
                              <a:cxn ang="0">
                                <a:pos x="connsiteX5175" y="connsiteY5175"/>
                              </a:cxn>
                              <a:cxn ang="0">
                                <a:pos x="connsiteX5176" y="connsiteY5176"/>
                              </a:cxn>
                              <a:cxn ang="0">
                                <a:pos x="connsiteX5177" y="connsiteY5177"/>
                              </a:cxn>
                              <a:cxn ang="0">
                                <a:pos x="connsiteX5178" y="connsiteY5178"/>
                              </a:cxn>
                              <a:cxn ang="0">
                                <a:pos x="connsiteX5179" y="connsiteY5179"/>
                              </a:cxn>
                              <a:cxn ang="0">
                                <a:pos x="connsiteX5180" y="connsiteY5180"/>
                              </a:cxn>
                              <a:cxn ang="0">
                                <a:pos x="connsiteX5181" y="connsiteY5181"/>
                              </a:cxn>
                              <a:cxn ang="0">
                                <a:pos x="connsiteX5182" y="connsiteY5182"/>
                              </a:cxn>
                              <a:cxn ang="0">
                                <a:pos x="connsiteX5183" y="connsiteY5183"/>
                              </a:cxn>
                              <a:cxn ang="0">
                                <a:pos x="connsiteX5184" y="connsiteY5184"/>
                              </a:cxn>
                              <a:cxn ang="0">
                                <a:pos x="connsiteX5185" y="connsiteY5185"/>
                              </a:cxn>
                              <a:cxn ang="0">
                                <a:pos x="connsiteX5186" y="connsiteY5186"/>
                              </a:cxn>
                              <a:cxn ang="0">
                                <a:pos x="connsiteX5187" y="connsiteY5187"/>
                              </a:cxn>
                              <a:cxn ang="0">
                                <a:pos x="connsiteX5188" y="connsiteY5188"/>
                              </a:cxn>
                              <a:cxn ang="0">
                                <a:pos x="connsiteX5189" y="connsiteY5189"/>
                              </a:cxn>
                              <a:cxn ang="0">
                                <a:pos x="connsiteX5190" y="connsiteY5190"/>
                              </a:cxn>
                              <a:cxn ang="0">
                                <a:pos x="connsiteX5191" y="connsiteY5191"/>
                              </a:cxn>
                              <a:cxn ang="0">
                                <a:pos x="connsiteX5192" y="connsiteY5192"/>
                              </a:cxn>
                              <a:cxn ang="0">
                                <a:pos x="connsiteX5193" y="connsiteY5193"/>
                              </a:cxn>
                              <a:cxn ang="0">
                                <a:pos x="connsiteX5194" y="connsiteY5194"/>
                              </a:cxn>
                              <a:cxn ang="0">
                                <a:pos x="connsiteX5195" y="connsiteY5195"/>
                              </a:cxn>
                              <a:cxn ang="0">
                                <a:pos x="connsiteX5196" y="connsiteY5196"/>
                              </a:cxn>
                              <a:cxn ang="0">
                                <a:pos x="connsiteX5197" y="connsiteY5197"/>
                              </a:cxn>
                              <a:cxn ang="0">
                                <a:pos x="connsiteX5198" y="connsiteY5198"/>
                              </a:cxn>
                              <a:cxn ang="0">
                                <a:pos x="connsiteX5199" y="connsiteY5199"/>
                              </a:cxn>
                              <a:cxn ang="0">
                                <a:pos x="connsiteX5200" y="connsiteY5200"/>
                              </a:cxn>
                              <a:cxn ang="0">
                                <a:pos x="connsiteX5201" y="connsiteY5201"/>
                              </a:cxn>
                              <a:cxn ang="0">
                                <a:pos x="connsiteX5202" y="connsiteY5202"/>
                              </a:cxn>
                              <a:cxn ang="0">
                                <a:pos x="connsiteX5203" y="connsiteY5203"/>
                              </a:cxn>
                              <a:cxn ang="0">
                                <a:pos x="connsiteX5204" y="connsiteY5204"/>
                              </a:cxn>
                              <a:cxn ang="0">
                                <a:pos x="connsiteX5205" y="connsiteY5205"/>
                              </a:cxn>
                              <a:cxn ang="0">
                                <a:pos x="connsiteX5206" y="connsiteY5206"/>
                              </a:cxn>
                              <a:cxn ang="0">
                                <a:pos x="connsiteX5207" y="connsiteY5207"/>
                              </a:cxn>
                              <a:cxn ang="0">
                                <a:pos x="connsiteX5208" y="connsiteY5208"/>
                              </a:cxn>
                              <a:cxn ang="0">
                                <a:pos x="connsiteX5209" y="connsiteY5209"/>
                              </a:cxn>
                              <a:cxn ang="0">
                                <a:pos x="connsiteX5210" y="connsiteY5210"/>
                              </a:cxn>
                              <a:cxn ang="0">
                                <a:pos x="connsiteX5211" y="connsiteY5211"/>
                              </a:cxn>
                              <a:cxn ang="0">
                                <a:pos x="connsiteX5212" y="connsiteY5212"/>
                              </a:cxn>
                              <a:cxn ang="0">
                                <a:pos x="connsiteX5213" y="connsiteY5213"/>
                              </a:cxn>
                              <a:cxn ang="0">
                                <a:pos x="connsiteX5214" y="connsiteY5214"/>
                              </a:cxn>
                              <a:cxn ang="0">
                                <a:pos x="connsiteX5215" y="connsiteY5215"/>
                              </a:cxn>
                              <a:cxn ang="0">
                                <a:pos x="connsiteX5216" y="connsiteY5216"/>
                              </a:cxn>
                              <a:cxn ang="0">
                                <a:pos x="connsiteX5217" y="connsiteY5217"/>
                              </a:cxn>
                              <a:cxn ang="0">
                                <a:pos x="connsiteX5218" y="connsiteY5218"/>
                              </a:cxn>
                              <a:cxn ang="0">
                                <a:pos x="connsiteX5219" y="connsiteY5219"/>
                              </a:cxn>
                              <a:cxn ang="0">
                                <a:pos x="connsiteX5220" y="connsiteY5220"/>
                              </a:cxn>
                              <a:cxn ang="0">
                                <a:pos x="connsiteX5221" y="connsiteY5221"/>
                              </a:cxn>
                              <a:cxn ang="0">
                                <a:pos x="connsiteX5222" y="connsiteY5222"/>
                              </a:cxn>
                              <a:cxn ang="0">
                                <a:pos x="connsiteX5223" y="connsiteY5223"/>
                              </a:cxn>
                              <a:cxn ang="0">
                                <a:pos x="connsiteX5224" y="connsiteY5224"/>
                              </a:cxn>
                              <a:cxn ang="0">
                                <a:pos x="connsiteX5225" y="connsiteY5225"/>
                              </a:cxn>
                              <a:cxn ang="0">
                                <a:pos x="connsiteX5226" y="connsiteY5226"/>
                              </a:cxn>
                              <a:cxn ang="0">
                                <a:pos x="connsiteX5227" y="connsiteY5227"/>
                              </a:cxn>
                              <a:cxn ang="0">
                                <a:pos x="connsiteX5228" y="connsiteY5228"/>
                              </a:cxn>
                              <a:cxn ang="0">
                                <a:pos x="connsiteX5229" y="connsiteY5229"/>
                              </a:cxn>
                              <a:cxn ang="0">
                                <a:pos x="connsiteX5230" y="connsiteY5230"/>
                              </a:cxn>
                              <a:cxn ang="0">
                                <a:pos x="connsiteX5231" y="connsiteY5231"/>
                              </a:cxn>
                              <a:cxn ang="0">
                                <a:pos x="connsiteX5232" y="connsiteY5232"/>
                              </a:cxn>
                              <a:cxn ang="0">
                                <a:pos x="connsiteX5233" y="connsiteY5233"/>
                              </a:cxn>
                              <a:cxn ang="0">
                                <a:pos x="connsiteX5234" y="connsiteY5234"/>
                              </a:cxn>
                              <a:cxn ang="0">
                                <a:pos x="connsiteX5235" y="connsiteY5235"/>
                              </a:cxn>
                              <a:cxn ang="0">
                                <a:pos x="connsiteX5236" y="connsiteY5236"/>
                              </a:cxn>
                              <a:cxn ang="0">
                                <a:pos x="connsiteX5237" y="connsiteY5237"/>
                              </a:cxn>
                              <a:cxn ang="0">
                                <a:pos x="connsiteX5238" y="connsiteY5238"/>
                              </a:cxn>
                              <a:cxn ang="0">
                                <a:pos x="connsiteX5239" y="connsiteY5239"/>
                              </a:cxn>
                              <a:cxn ang="0">
                                <a:pos x="connsiteX5240" y="connsiteY5240"/>
                              </a:cxn>
                              <a:cxn ang="0">
                                <a:pos x="connsiteX5241" y="connsiteY5241"/>
                              </a:cxn>
                              <a:cxn ang="0">
                                <a:pos x="connsiteX5242" y="connsiteY5242"/>
                              </a:cxn>
                              <a:cxn ang="0">
                                <a:pos x="connsiteX5243" y="connsiteY5243"/>
                              </a:cxn>
                              <a:cxn ang="0">
                                <a:pos x="connsiteX5244" y="connsiteY5244"/>
                              </a:cxn>
                              <a:cxn ang="0">
                                <a:pos x="connsiteX5245" y="connsiteY5245"/>
                              </a:cxn>
                              <a:cxn ang="0">
                                <a:pos x="connsiteX5246" y="connsiteY5246"/>
                              </a:cxn>
                              <a:cxn ang="0">
                                <a:pos x="connsiteX5247" y="connsiteY5247"/>
                              </a:cxn>
                              <a:cxn ang="0">
                                <a:pos x="connsiteX5248" y="connsiteY5248"/>
                              </a:cxn>
                              <a:cxn ang="0">
                                <a:pos x="connsiteX5249" y="connsiteY5249"/>
                              </a:cxn>
                              <a:cxn ang="0">
                                <a:pos x="connsiteX5250" y="connsiteY5250"/>
                              </a:cxn>
                              <a:cxn ang="0">
                                <a:pos x="connsiteX5251" y="connsiteY5251"/>
                              </a:cxn>
                              <a:cxn ang="0">
                                <a:pos x="connsiteX5252" y="connsiteY5252"/>
                              </a:cxn>
                              <a:cxn ang="0">
                                <a:pos x="connsiteX5253" y="connsiteY5253"/>
                              </a:cxn>
                              <a:cxn ang="0">
                                <a:pos x="connsiteX5254" y="connsiteY5254"/>
                              </a:cxn>
                              <a:cxn ang="0">
                                <a:pos x="connsiteX5255" y="connsiteY5255"/>
                              </a:cxn>
                              <a:cxn ang="0">
                                <a:pos x="connsiteX5256" y="connsiteY5256"/>
                              </a:cxn>
                              <a:cxn ang="0">
                                <a:pos x="connsiteX5257" y="connsiteY5257"/>
                              </a:cxn>
                              <a:cxn ang="0">
                                <a:pos x="connsiteX5258" y="connsiteY5258"/>
                              </a:cxn>
                              <a:cxn ang="0">
                                <a:pos x="connsiteX5259" y="connsiteY5259"/>
                              </a:cxn>
                              <a:cxn ang="0">
                                <a:pos x="connsiteX5260" y="connsiteY5260"/>
                              </a:cxn>
                              <a:cxn ang="0">
                                <a:pos x="connsiteX5261" y="connsiteY5261"/>
                              </a:cxn>
                              <a:cxn ang="0">
                                <a:pos x="connsiteX5262" y="connsiteY5262"/>
                              </a:cxn>
                              <a:cxn ang="0">
                                <a:pos x="connsiteX5263" y="connsiteY5263"/>
                              </a:cxn>
                              <a:cxn ang="0">
                                <a:pos x="connsiteX5264" y="connsiteY5264"/>
                              </a:cxn>
                              <a:cxn ang="0">
                                <a:pos x="connsiteX5265" y="connsiteY5265"/>
                              </a:cxn>
                              <a:cxn ang="0">
                                <a:pos x="connsiteX5266" y="connsiteY5266"/>
                              </a:cxn>
                              <a:cxn ang="0">
                                <a:pos x="connsiteX5267" y="connsiteY5267"/>
                              </a:cxn>
                              <a:cxn ang="0">
                                <a:pos x="connsiteX5268" y="connsiteY5268"/>
                              </a:cxn>
                              <a:cxn ang="0">
                                <a:pos x="connsiteX5269" y="connsiteY5269"/>
                              </a:cxn>
                              <a:cxn ang="0">
                                <a:pos x="connsiteX5270" y="connsiteY5270"/>
                              </a:cxn>
                              <a:cxn ang="0">
                                <a:pos x="connsiteX5271" y="connsiteY5271"/>
                              </a:cxn>
                              <a:cxn ang="0">
                                <a:pos x="connsiteX5272" y="connsiteY5272"/>
                              </a:cxn>
                              <a:cxn ang="0">
                                <a:pos x="connsiteX5273" y="connsiteY5273"/>
                              </a:cxn>
                              <a:cxn ang="0">
                                <a:pos x="connsiteX5274" y="connsiteY5274"/>
                              </a:cxn>
                              <a:cxn ang="0">
                                <a:pos x="connsiteX5275" y="connsiteY5275"/>
                              </a:cxn>
                              <a:cxn ang="0">
                                <a:pos x="connsiteX5276" y="connsiteY5276"/>
                              </a:cxn>
                              <a:cxn ang="0">
                                <a:pos x="connsiteX5277" y="connsiteY5277"/>
                              </a:cxn>
                              <a:cxn ang="0">
                                <a:pos x="connsiteX5278" y="connsiteY5278"/>
                              </a:cxn>
                              <a:cxn ang="0">
                                <a:pos x="connsiteX5279" y="connsiteY5279"/>
                              </a:cxn>
                              <a:cxn ang="0">
                                <a:pos x="connsiteX5280" y="connsiteY5280"/>
                              </a:cxn>
                              <a:cxn ang="0">
                                <a:pos x="connsiteX5281" y="connsiteY5281"/>
                              </a:cxn>
                              <a:cxn ang="0">
                                <a:pos x="connsiteX5282" y="connsiteY5282"/>
                              </a:cxn>
                              <a:cxn ang="0">
                                <a:pos x="connsiteX5283" y="connsiteY5283"/>
                              </a:cxn>
                              <a:cxn ang="0">
                                <a:pos x="connsiteX5284" y="connsiteY5284"/>
                              </a:cxn>
                              <a:cxn ang="0">
                                <a:pos x="connsiteX5285" y="connsiteY5285"/>
                              </a:cxn>
                              <a:cxn ang="0">
                                <a:pos x="connsiteX5286" y="connsiteY5286"/>
                              </a:cxn>
                              <a:cxn ang="0">
                                <a:pos x="connsiteX5287" y="connsiteY5287"/>
                              </a:cxn>
                              <a:cxn ang="0">
                                <a:pos x="connsiteX5288" y="connsiteY5288"/>
                              </a:cxn>
                              <a:cxn ang="0">
                                <a:pos x="connsiteX5289" y="connsiteY5289"/>
                              </a:cxn>
                              <a:cxn ang="0">
                                <a:pos x="connsiteX5290" y="connsiteY5290"/>
                              </a:cxn>
                              <a:cxn ang="0">
                                <a:pos x="connsiteX5291" y="connsiteY5291"/>
                              </a:cxn>
                              <a:cxn ang="0">
                                <a:pos x="connsiteX5292" y="connsiteY5292"/>
                              </a:cxn>
                              <a:cxn ang="0">
                                <a:pos x="connsiteX5293" y="connsiteY5293"/>
                              </a:cxn>
                              <a:cxn ang="0">
                                <a:pos x="connsiteX5294" y="connsiteY5294"/>
                              </a:cxn>
                              <a:cxn ang="0">
                                <a:pos x="connsiteX5295" y="connsiteY5295"/>
                              </a:cxn>
                              <a:cxn ang="0">
                                <a:pos x="connsiteX5296" y="connsiteY5296"/>
                              </a:cxn>
                              <a:cxn ang="0">
                                <a:pos x="connsiteX5297" y="connsiteY5297"/>
                              </a:cxn>
                              <a:cxn ang="0">
                                <a:pos x="connsiteX5298" y="connsiteY5298"/>
                              </a:cxn>
                              <a:cxn ang="0">
                                <a:pos x="connsiteX5299" y="connsiteY5299"/>
                              </a:cxn>
                              <a:cxn ang="0">
                                <a:pos x="connsiteX5300" y="connsiteY5300"/>
                              </a:cxn>
                              <a:cxn ang="0">
                                <a:pos x="connsiteX5301" y="connsiteY5301"/>
                              </a:cxn>
                              <a:cxn ang="0">
                                <a:pos x="connsiteX5302" y="connsiteY5302"/>
                              </a:cxn>
                              <a:cxn ang="0">
                                <a:pos x="connsiteX5303" y="connsiteY5303"/>
                              </a:cxn>
                              <a:cxn ang="0">
                                <a:pos x="connsiteX5304" y="connsiteY5304"/>
                              </a:cxn>
                              <a:cxn ang="0">
                                <a:pos x="connsiteX5305" y="connsiteY5305"/>
                              </a:cxn>
                              <a:cxn ang="0">
                                <a:pos x="connsiteX5306" y="connsiteY5306"/>
                              </a:cxn>
                              <a:cxn ang="0">
                                <a:pos x="connsiteX5307" y="connsiteY5307"/>
                              </a:cxn>
                              <a:cxn ang="0">
                                <a:pos x="connsiteX5308" y="connsiteY5308"/>
                              </a:cxn>
                              <a:cxn ang="0">
                                <a:pos x="connsiteX5309" y="connsiteY5309"/>
                              </a:cxn>
                              <a:cxn ang="0">
                                <a:pos x="connsiteX5310" y="connsiteY5310"/>
                              </a:cxn>
                              <a:cxn ang="0">
                                <a:pos x="connsiteX5311" y="connsiteY5311"/>
                              </a:cxn>
                              <a:cxn ang="0">
                                <a:pos x="connsiteX5312" y="connsiteY5312"/>
                              </a:cxn>
                              <a:cxn ang="0">
                                <a:pos x="connsiteX5313" y="connsiteY5313"/>
                              </a:cxn>
                              <a:cxn ang="0">
                                <a:pos x="connsiteX5314" y="connsiteY5314"/>
                              </a:cxn>
                              <a:cxn ang="0">
                                <a:pos x="connsiteX5315" y="connsiteY5315"/>
                              </a:cxn>
                              <a:cxn ang="0">
                                <a:pos x="connsiteX5316" y="connsiteY5316"/>
                              </a:cxn>
                              <a:cxn ang="0">
                                <a:pos x="connsiteX5317" y="connsiteY5317"/>
                              </a:cxn>
                              <a:cxn ang="0">
                                <a:pos x="connsiteX5318" y="connsiteY5318"/>
                              </a:cxn>
                              <a:cxn ang="0">
                                <a:pos x="connsiteX5319" y="connsiteY5319"/>
                              </a:cxn>
                              <a:cxn ang="0">
                                <a:pos x="connsiteX5320" y="connsiteY5320"/>
                              </a:cxn>
                              <a:cxn ang="0">
                                <a:pos x="connsiteX5321" y="connsiteY5321"/>
                              </a:cxn>
                              <a:cxn ang="0">
                                <a:pos x="connsiteX5322" y="connsiteY5322"/>
                              </a:cxn>
                              <a:cxn ang="0">
                                <a:pos x="connsiteX5323" y="connsiteY5323"/>
                              </a:cxn>
                              <a:cxn ang="0">
                                <a:pos x="connsiteX5324" y="connsiteY5324"/>
                              </a:cxn>
                              <a:cxn ang="0">
                                <a:pos x="connsiteX5325" y="connsiteY5325"/>
                              </a:cxn>
                              <a:cxn ang="0">
                                <a:pos x="connsiteX5326" y="connsiteY5326"/>
                              </a:cxn>
                              <a:cxn ang="0">
                                <a:pos x="connsiteX5327" y="connsiteY5327"/>
                              </a:cxn>
                              <a:cxn ang="0">
                                <a:pos x="connsiteX5328" y="connsiteY5328"/>
                              </a:cxn>
                              <a:cxn ang="0">
                                <a:pos x="connsiteX5329" y="connsiteY5329"/>
                              </a:cxn>
                              <a:cxn ang="0">
                                <a:pos x="connsiteX5330" y="connsiteY5330"/>
                              </a:cxn>
                              <a:cxn ang="0">
                                <a:pos x="connsiteX5331" y="connsiteY5331"/>
                              </a:cxn>
                              <a:cxn ang="0">
                                <a:pos x="connsiteX5332" y="connsiteY5332"/>
                              </a:cxn>
                              <a:cxn ang="0">
                                <a:pos x="connsiteX5333" y="connsiteY5333"/>
                              </a:cxn>
                              <a:cxn ang="0">
                                <a:pos x="connsiteX5334" y="connsiteY5334"/>
                              </a:cxn>
                              <a:cxn ang="0">
                                <a:pos x="connsiteX5335" y="connsiteY5335"/>
                              </a:cxn>
                              <a:cxn ang="0">
                                <a:pos x="connsiteX5336" y="connsiteY5336"/>
                              </a:cxn>
                            </a:cxnLst>
                            <a:rect l="l" t="t" r="r" b="b"/>
                            <a:pathLst>
                              <a:path w="7425815" h="4885545">
                                <a:moveTo>
                                  <a:pt x="4025601" y="4852324"/>
                                </a:moveTo>
                                <a:lnTo>
                                  <a:pt x="4025439" y="4859747"/>
                                </a:lnTo>
                                <a:lnTo>
                                  <a:pt x="4019890" y="4865133"/>
                                </a:lnTo>
                                <a:lnTo>
                                  <a:pt x="4027935" y="4865285"/>
                                </a:lnTo>
                                <a:lnTo>
                                  <a:pt x="4033654" y="4871070"/>
                                </a:lnTo>
                                <a:lnTo>
                                  <a:pt x="4033822" y="4863340"/>
                                </a:lnTo>
                                <a:lnTo>
                                  <a:pt x="4039030" y="4858132"/>
                                </a:lnTo>
                                <a:lnTo>
                                  <a:pt x="4031028" y="4857750"/>
                                </a:lnTo>
                                <a:close/>
                                <a:moveTo>
                                  <a:pt x="4020649" y="4838987"/>
                                </a:moveTo>
                                <a:cubicBezTo>
                                  <a:pt x="4022645" y="4838189"/>
                                  <a:pt x="4025040" y="4838987"/>
                                  <a:pt x="4025839" y="4841383"/>
                                </a:cubicBezTo>
                                <a:lnTo>
                                  <a:pt x="4025822" y="4842165"/>
                                </a:lnTo>
                                <a:lnTo>
                                  <a:pt x="4034221" y="4850565"/>
                                </a:lnTo>
                                <a:cubicBezTo>
                                  <a:pt x="4038213" y="4852161"/>
                                  <a:pt x="4042604" y="4852161"/>
                                  <a:pt x="4046596" y="4850565"/>
                                </a:cubicBezTo>
                                <a:lnTo>
                                  <a:pt x="4046597" y="4850565"/>
                                </a:lnTo>
                                <a:lnTo>
                                  <a:pt x="4046996" y="4850165"/>
                                </a:lnTo>
                                <a:cubicBezTo>
                                  <a:pt x="4048992" y="4849367"/>
                                  <a:pt x="4051387" y="4850165"/>
                                  <a:pt x="4052186" y="4852560"/>
                                </a:cubicBezTo>
                                <a:cubicBezTo>
                                  <a:pt x="4052984" y="4854556"/>
                                  <a:pt x="4052186" y="4856951"/>
                                  <a:pt x="4049791" y="4857751"/>
                                </a:cubicBezTo>
                                <a:cubicBezTo>
                                  <a:pt x="4045799" y="4859348"/>
                                  <a:pt x="4042605" y="4862541"/>
                                  <a:pt x="4041008" y="4866533"/>
                                </a:cubicBezTo>
                                <a:lnTo>
                                  <a:pt x="4041008" y="4878509"/>
                                </a:lnTo>
                                <a:lnTo>
                                  <a:pt x="4041008" y="4878509"/>
                                </a:lnTo>
                                <a:lnTo>
                                  <a:pt x="4041008" y="4878510"/>
                                </a:lnTo>
                                <a:lnTo>
                                  <a:pt x="4041008" y="4878908"/>
                                </a:lnTo>
                                <a:lnTo>
                                  <a:pt x="4038221" y="4884084"/>
                                </a:lnTo>
                                <a:lnTo>
                                  <a:pt x="4038214" y="4884098"/>
                                </a:lnTo>
                                <a:lnTo>
                                  <a:pt x="4038214" y="4884098"/>
                                </a:lnTo>
                                <a:cubicBezTo>
                                  <a:pt x="4036218" y="4884896"/>
                                  <a:pt x="4034221" y="4883699"/>
                                  <a:pt x="4033422" y="4881703"/>
                                </a:cubicBezTo>
                                <a:lnTo>
                                  <a:pt x="4033422" y="4881702"/>
                                </a:lnTo>
                                <a:lnTo>
                                  <a:pt x="4024790" y="4872771"/>
                                </a:lnTo>
                                <a:lnTo>
                                  <a:pt x="4012278" y="4872521"/>
                                </a:lnTo>
                                <a:lnTo>
                                  <a:pt x="4011867" y="4872920"/>
                                </a:lnTo>
                                <a:cubicBezTo>
                                  <a:pt x="4009870" y="4873719"/>
                                  <a:pt x="4007874" y="4872521"/>
                                  <a:pt x="4007075" y="4870525"/>
                                </a:cubicBezTo>
                                <a:lnTo>
                                  <a:pt x="4007227" y="4870196"/>
                                </a:lnTo>
                                <a:lnTo>
                                  <a:pt x="4007075" y="4870126"/>
                                </a:lnTo>
                                <a:cubicBezTo>
                                  <a:pt x="4006277" y="4868130"/>
                                  <a:pt x="4007075" y="4865734"/>
                                  <a:pt x="4009470" y="4864935"/>
                                </a:cubicBezTo>
                                <a:lnTo>
                                  <a:pt x="4009864" y="4864943"/>
                                </a:lnTo>
                                <a:lnTo>
                                  <a:pt x="4018254" y="4856553"/>
                                </a:lnTo>
                                <a:lnTo>
                                  <a:pt x="4018254" y="4844977"/>
                                </a:lnTo>
                                <a:lnTo>
                                  <a:pt x="4017853" y="4844577"/>
                                </a:lnTo>
                                <a:cubicBezTo>
                                  <a:pt x="4017055" y="4842580"/>
                                  <a:pt x="4017853" y="4840185"/>
                                  <a:pt x="4020248" y="4839386"/>
                                </a:cubicBezTo>
                                <a:lnTo>
                                  <a:pt x="4020427" y="4839469"/>
                                </a:lnTo>
                                <a:close/>
                                <a:moveTo>
                                  <a:pt x="3959018" y="4828955"/>
                                </a:moveTo>
                                <a:lnTo>
                                  <a:pt x="3958773" y="4846573"/>
                                </a:lnTo>
                                <a:lnTo>
                                  <a:pt x="3945930" y="4858702"/>
                                </a:lnTo>
                                <a:lnTo>
                                  <a:pt x="3963564" y="4858947"/>
                                </a:lnTo>
                                <a:lnTo>
                                  <a:pt x="3976090" y="4871975"/>
                                </a:lnTo>
                                <a:lnTo>
                                  <a:pt x="3976337" y="4854158"/>
                                </a:lnTo>
                                <a:lnTo>
                                  <a:pt x="3988996" y="4841986"/>
                                </a:lnTo>
                                <a:lnTo>
                                  <a:pt x="3969950" y="4840585"/>
                                </a:lnTo>
                                <a:close/>
                                <a:moveTo>
                                  <a:pt x="3953582" y="4815434"/>
                                </a:moveTo>
                                <a:lnTo>
                                  <a:pt x="3953912" y="4815587"/>
                                </a:lnTo>
                                <a:lnTo>
                                  <a:pt x="3953983" y="4815434"/>
                                </a:lnTo>
                                <a:cubicBezTo>
                                  <a:pt x="3955979" y="4814636"/>
                                  <a:pt x="3958374" y="4815434"/>
                                  <a:pt x="3959172" y="4817829"/>
                                </a:cubicBezTo>
                                <a:lnTo>
                                  <a:pt x="3959166" y="4818237"/>
                                </a:lnTo>
                                <a:lnTo>
                                  <a:pt x="3974491" y="4834098"/>
                                </a:lnTo>
                                <a:cubicBezTo>
                                  <a:pt x="3981428" y="4837092"/>
                                  <a:pt x="3989512" y="4837391"/>
                                  <a:pt x="3997096" y="4834197"/>
                                </a:cubicBezTo>
                                <a:lnTo>
                                  <a:pt x="3998826" y="4834996"/>
                                </a:lnTo>
                                <a:lnTo>
                                  <a:pt x="4002286" y="4836592"/>
                                </a:lnTo>
                                <a:lnTo>
                                  <a:pt x="4002286" y="4836593"/>
                                </a:lnTo>
                                <a:lnTo>
                                  <a:pt x="4002286" y="4836593"/>
                                </a:lnTo>
                                <a:cubicBezTo>
                                  <a:pt x="4003084" y="4838589"/>
                                  <a:pt x="4002286" y="4840984"/>
                                  <a:pt x="3999891" y="4841782"/>
                                </a:cubicBezTo>
                                <a:lnTo>
                                  <a:pt x="3999890" y="4841783"/>
                                </a:lnTo>
                                <a:lnTo>
                                  <a:pt x="3983523" y="4857751"/>
                                </a:lnTo>
                                <a:lnTo>
                                  <a:pt x="3983145" y="4879312"/>
                                </a:lnTo>
                                <a:lnTo>
                                  <a:pt x="3983523" y="4879706"/>
                                </a:lnTo>
                                <a:cubicBezTo>
                                  <a:pt x="3984322" y="4882101"/>
                                  <a:pt x="3983523" y="4884097"/>
                                  <a:pt x="3981128" y="4885295"/>
                                </a:cubicBezTo>
                                <a:lnTo>
                                  <a:pt x="3980809" y="4885136"/>
                                </a:lnTo>
                                <a:lnTo>
                                  <a:pt x="3980729" y="4885296"/>
                                </a:lnTo>
                                <a:cubicBezTo>
                                  <a:pt x="3978732" y="4886094"/>
                                  <a:pt x="3976736" y="4884896"/>
                                  <a:pt x="3975938" y="4882900"/>
                                </a:cubicBezTo>
                                <a:lnTo>
                                  <a:pt x="3975944" y="4882496"/>
                                </a:lnTo>
                                <a:lnTo>
                                  <a:pt x="3960370" y="4866533"/>
                                </a:lnTo>
                                <a:lnTo>
                                  <a:pt x="3938055" y="4866141"/>
                                </a:lnTo>
                                <a:lnTo>
                                  <a:pt x="3937216" y="4866932"/>
                                </a:lnTo>
                                <a:cubicBezTo>
                                  <a:pt x="3935220" y="4867730"/>
                                  <a:pt x="3933224" y="4866532"/>
                                  <a:pt x="3932425" y="4864536"/>
                                </a:cubicBezTo>
                                <a:lnTo>
                                  <a:pt x="3932729" y="4863878"/>
                                </a:lnTo>
                                <a:lnTo>
                                  <a:pt x="3932425" y="4863738"/>
                                </a:lnTo>
                                <a:cubicBezTo>
                                  <a:pt x="3931627" y="4861741"/>
                                  <a:pt x="3932425" y="4859346"/>
                                  <a:pt x="3934820" y="4858548"/>
                                </a:cubicBezTo>
                                <a:lnTo>
                                  <a:pt x="3935628" y="4858559"/>
                                </a:lnTo>
                                <a:lnTo>
                                  <a:pt x="3951188" y="4843379"/>
                                </a:lnTo>
                                <a:lnTo>
                                  <a:pt x="3951580" y="4821043"/>
                                </a:lnTo>
                                <a:lnTo>
                                  <a:pt x="3951187" y="4820624"/>
                                </a:lnTo>
                                <a:cubicBezTo>
                                  <a:pt x="3950389" y="4818628"/>
                                  <a:pt x="3951187" y="4816233"/>
                                  <a:pt x="3953582" y="4815434"/>
                                </a:cubicBezTo>
                                <a:close/>
                                <a:moveTo>
                                  <a:pt x="6487198" y="4798369"/>
                                </a:moveTo>
                                <a:cubicBezTo>
                                  <a:pt x="6483705" y="4798069"/>
                                  <a:pt x="6480112" y="4799067"/>
                                  <a:pt x="6477317" y="4801463"/>
                                </a:cubicBezTo>
                                <a:cubicBezTo>
                                  <a:pt x="6471729" y="4806254"/>
                                  <a:pt x="6470930" y="4815036"/>
                                  <a:pt x="6475721" y="4820625"/>
                                </a:cubicBezTo>
                                <a:lnTo>
                                  <a:pt x="6482907" y="4829008"/>
                                </a:lnTo>
                                <a:lnTo>
                                  <a:pt x="6494484" y="4819028"/>
                                </a:lnTo>
                                <a:cubicBezTo>
                                  <a:pt x="6496081" y="4817830"/>
                                  <a:pt x="6498077" y="4817830"/>
                                  <a:pt x="6499274" y="4819427"/>
                                </a:cubicBezTo>
                                <a:cubicBezTo>
                                  <a:pt x="6500472" y="4821024"/>
                                  <a:pt x="6500472" y="4823020"/>
                                  <a:pt x="6498875" y="4824218"/>
                                </a:cubicBezTo>
                                <a:lnTo>
                                  <a:pt x="6487298" y="4834198"/>
                                </a:lnTo>
                                <a:lnTo>
                                  <a:pt x="6495681" y="4844177"/>
                                </a:lnTo>
                                <a:cubicBezTo>
                                  <a:pt x="6496081" y="4844577"/>
                                  <a:pt x="6496879" y="4844577"/>
                                  <a:pt x="6497677" y="4844177"/>
                                </a:cubicBezTo>
                                <a:lnTo>
                                  <a:pt x="6521629" y="4824218"/>
                                </a:lnTo>
                                <a:cubicBezTo>
                                  <a:pt x="6527218" y="4819028"/>
                                  <a:pt x="6528016" y="4810645"/>
                                  <a:pt x="6522827" y="4805056"/>
                                </a:cubicBezTo>
                                <a:cubicBezTo>
                                  <a:pt x="6518037" y="4799467"/>
                                  <a:pt x="6509254" y="4798669"/>
                                  <a:pt x="6503665" y="4803459"/>
                                </a:cubicBezTo>
                                <a:lnTo>
                                  <a:pt x="6502468" y="4804657"/>
                                </a:lnTo>
                                <a:cubicBezTo>
                                  <a:pt x="6501669" y="4805056"/>
                                  <a:pt x="6500871" y="4805455"/>
                                  <a:pt x="6500073" y="4805455"/>
                                </a:cubicBezTo>
                                <a:cubicBezTo>
                                  <a:pt x="6498875" y="4805455"/>
                                  <a:pt x="6498077" y="4805056"/>
                                  <a:pt x="6497677" y="4804258"/>
                                </a:cubicBezTo>
                                <a:lnTo>
                                  <a:pt x="6496480" y="4803060"/>
                                </a:lnTo>
                                <a:cubicBezTo>
                                  <a:pt x="6494084" y="4800265"/>
                                  <a:pt x="6490691" y="4798668"/>
                                  <a:pt x="6487198" y="4798369"/>
                                </a:cubicBezTo>
                                <a:close/>
                                <a:moveTo>
                                  <a:pt x="2069184" y="4787241"/>
                                </a:moveTo>
                                <a:cubicBezTo>
                                  <a:pt x="2074174" y="4788389"/>
                                  <a:pt x="2078765" y="4791483"/>
                                  <a:pt x="2081759" y="4796274"/>
                                </a:cubicBezTo>
                                <a:lnTo>
                                  <a:pt x="2076170" y="4799867"/>
                                </a:lnTo>
                                <a:cubicBezTo>
                                  <a:pt x="2072178" y="4793480"/>
                                  <a:pt x="2063795" y="4791483"/>
                                  <a:pt x="2057407" y="4795476"/>
                                </a:cubicBezTo>
                                <a:cubicBezTo>
                                  <a:pt x="2051019" y="4799468"/>
                                  <a:pt x="2049023" y="4807851"/>
                                  <a:pt x="2053415" y="4813839"/>
                                </a:cubicBezTo>
                                <a:lnTo>
                                  <a:pt x="2047826" y="4817432"/>
                                </a:lnTo>
                                <a:cubicBezTo>
                                  <a:pt x="2041838" y="4808250"/>
                                  <a:pt x="2044632" y="4795875"/>
                                  <a:pt x="2054213" y="4789886"/>
                                </a:cubicBezTo>
                                <a:cubicBezTo>
                                  <a:pt x="2058804" y="4786892"/>
                                  <a:pt x="2064194" y="4786094"/>
                                  <a:pt x="2069184" y="4787241"/>
                                </a:cubicBezTo>
                                <a:close/>
                                <a:moveTo>
                                  <a:pt x="6528016" y="4778708"/>
                                </a:moveTo>
                                <a:lnTo>
                                  <a:pt x="6542787" y="4779906"/>
                                </a:lnTo>
                                <a:cubicBezTo>
                                  <a:pt x="6544384" y="4779906"/>
                                  <a:pt x="6545980" y="4781502"/>
                                  <a:pt x="6546779" y="4783898"/>
                                </a:cubicBezTo>
                                <a:lnTo>
                                  <a:pt x="6545581" y="4798669"/>
                                </a:lnTo>
                                <a:cubicBezTo>
                                  <a:pt x="6545581" y="4800665"/>
                                  <a:pt x="6543984" y="4801863"/>
                                  <a:pt x="6541988" y="4801863"/>
                                </a:cubicBezTo>
                                <a:cubicBezTo>
                                  <a:pt x="6539992" y="4801863"/>
                                  <a:pt x="6538795" y="4800266"/>
                                  <a:pt x="6538795" y="4798270"/>
                                </a:cubicBezTo>
                                <a:lnTo>
                                  <a:pt x="6539194" y="4791482"/>
                                </a:lnTo>
                                <a:lnTo>
                                  <a:pt x="6528416" y="4800665"/>
                                </a:lnTo>
                                <a:lnTo>
                                  <a:pt x="6528815" y="4801064"/>
                                </a:lnTo>
                                <a:cubicBezTo>
                                  <a:pt x="6536000" y="4809846"/>
                                  <a:pt x="6534803" y="4822621"/>
                                  <a:pt x="6526420" y="4829806"/>
                                </a:cubicBezTo>
                                <a:lnTo>
                                  <a:pt x="6502867" y="4849766"/>
                                </a:lnTo>
                                <a:cubicBezTo>
                                  <a:pt x="6501270" y="4851363"/>
                                  <a:pt x="6498875" y="4851762"/>
                                  <a:pt x="6496879" y="4851762"/>
                                </a:cubicBezTo>
                                <a:cubicBezTo>
                                  <a:pt x="6494883" y="4851762"/>
                                  <a:pt x="6492887" y="4850565"/>
                                  <a:pt x="6491290" y="4848968"/>
                                </a:cubicBezTo>
                                <a:lnTo>
                                  <a:pt x="6482907" y="4838988"/>
                                </a:lnTo>
                                <a:lnTo>
                                  <a:pt x="6473725" y="4846972"/>
                                </a:lnTo>
                                <a:lnTo>
                                  <a:pt x="6473325" y="4854157"/>
                                </a:lnTo>
                                <a:cubicBezTo>
                                  <a:pt x="6473325" y="4856153"/>
                                  <a:pt x="6471729" y="4857351"/>
                                  <a:pt x="6469733" y="4857351"/>
                                </a:cubicBezTo>
                                <a:cubicBezTo>
                                  <a:pt x="6467737" y="4857351"/>
                                  <a:pt x="6466539" y="4855754"/>
                                  <a:pt x="6466539" y="4853758"/>
                                </a:cubicBezTo>
                                <a:lnTo>
                                  <a:pt x="6466938" y="4848569"/>
                                </a:lnTo>
                                <a:lnTo>
                                  <a:pt x="6461749" y="4848169"/>
                                </a:lnTo>
                                <a:cubicBezTo>
                                  <a:pt x="6459753" y="4848169"/>
                                  <a:pt x="6458555" y="4846573"/>
                                  <a:pt x="6458555" y="4844577"/>
                                </a:cubicBezTo>
                                <a:cubicBezTo>
                                  <a:pt x="6458555" y="4842581"/>
                                  <a:pt x="6460152" y="4841383"/>
                                  <a:pt x="6462148" y="4841383"/>
                                </a:cubicBezTo>
                                <a:lnTo>
                                  <a:pt x="6469333" y="4841782"/>
                                </a:lnTo>
                                <a:lnTo>
                                  <a:pt x="6478515" y="4833798"/>
                                </a:lnTo>
                                <a:lnTo>
                                  <a:pt x="6470930" y="4825016"/>
                                </a:lnTo>
                                <a:cubicBezTo>
                                  <a:pt x="6463745" y="4816234"/>
                                  <a:pt x="6464942" y="4803459"/>
                                  <a:pt x="6473325" y="4796273"/>
                                </a:cubicBezTo>
                                <a:cubicBezTo>
                                  <a:pt x="6481310" y="4789087"/>
                                  <a:pt x="6493286" y="4789886"/>
                                  <a:pt x="6500871" y="4797470"/>
                                </a:cubicBezTo>
                                <a:cubicBezTo>
                                  <a:pt x="6507258" y="4792680"/>
                                  <a:pt x="6515641" y="4792281"/>
                                  <a:pt x="6522428" y="4795874"/>
                                </a:cubicBezTo>
                                <a:lnTo>
                                  <a:pt x="6534404" y="4785894"/>
                                </a:lnTo>
                                <a:lnTo>
                                  <a:pt x="6527617" y="4785494"/>
                                </a:lnTo>
                                <a:cubicBezTo>
                                  <a:pt x="6525621" y="4785494"/>
                                  <a:pt x="6524424" y="4783898"/>
                                  <a:pt x="6524424" y="4781902"/>
                                </a:cubicBezTo>
                                <a:cubicBezTo>
                                  <a:pt x="6524424" y="4779906"/>
                                  <a:pt x="6526020" y="4778708"/>
                                  <a:pt x="6528016" y="4778708"/>
                                </a:cubicBezTo>
                                <a:close/>
                                <a:moveTo>
                                  <a:pt x="1100272" y="4732547"/>
                                </a:moveTo>
                                <a:lnTo>
                                  <a:pt x="1100127" y="4739188"/>
                                </a:lnTo>
                                <a:lnTo>
                                  <a:pt x="1094174" y="4744966"/>
                                </a:lnTo>
                                <a:lnTo>
                                  <a:pt x="1102622" y="4745126"/>
                                </a:lnTo>
                                <a:lnTo>
                                  <a:pt x="1107942" y="4750507"/>
                                </a:lnTo>
                                <a:lnTo>
                                  <a:pt x="1108110" y="4742782"/>
                                </a:lnTo>
                                <a:lnTo>
                                  <a:pt x="1112937" y="4737955"/>
                                </a:lnTo>
                                <a:lnTo>
                                  <a:pt x="1105317" y="4737592"/>
                                </a:lnTo>
                                <a:close/>
                                <a:moveTo>
                                  <a:pt x="1095337" y="4718429"/>
                                </a:moveTo>
                                <a:cubicBezTo>
                                  <a:pt x="1097333" y="4717631"/>
                                  <a:pt x="1099728" y="4718429"/>
                                  <a:pt x="1100527" y="4720824"/>
                                </a:cubicBezTo>
                                <a:lnTo>
                                  <a:pt x="1100493" y="4722388"/>
                                </a:lnTo>
                                <a:lnTo>
                                  <a:pt x="1108510" y="4730406"/>
                                </a:lnTo>
                                <a:lnTo>
                                  <a:pt x="1120486" y="4730406"/>
                                </a:lnTo>
                                <a:lnTo>
                                  <a:pt x="1121285" y="4729607"/>
                                </a:lnTo>
                                <a:cubicBezTo>
                                  <a:pt x="1123281" y="4728809"/>
                                  <a:pt x="1125677" y="4729607"/>
                                  <a:pt x="1126475" y="4732002"/>
                                </a:cubicBezTo>
                                <a:cubicBezTo>
                                  <a:pt x="1127274" y="4733998"/>
                                  <a:pt x="1126475" y="4736394"/>
                                  <a:pt x="1124080" y="4737193"/>
                                </a:cubicBezTo>
                                <a:lnTo>
                                  <a:pt x="1124025" y="4737248"/>
                                </a:lnTo>
                                <a:lnTo>
                                  <a:pt x="1123681" y="4737991"/>
                                </a:lnTo>
                                <a:lnTo>
                                  <a:pt x="1123147" y="4738125"/>
                                </a:lnTo>
                                <a:lnTo>
                                  <a:pt x="1115296" y="4745975"/>
                                </a:lnTo>
                                <a:lnTo>
                                  <a:pt x="1115296" y="4757946"/>
                                </a:lnTo>
                                <a:lnTo>
                                  <a:pt x="1115696" y="4758350"/>
                                </a:lnTo>
                                <a:cubicBezTo>
                                  <a:pt x="1116095" y="4760745"/>
                                  <a:pt x="1115297" y="4763140"/>
                                  <a:pt x="1112902" y="4763939"/>
                                </a:cubicBezTo>
                                <a:cubicBezTo>
                                  <a:pt x="1110905" y="4764737"/>
                                  <a:pt x="1108909" y="4763540"/>
                                  <a:pt x="1108110" y="4761544"/>
                                </a:cubicBezTo>
                                <a:lnTo>
                                  <a:pt x="1107738" y="4761159"/>
                                </a:lnTo>
                                <a:lnTo>
                                  <a:pt x="1107711" y="4761145"/>
                                </a:lnTo>
                                <a:lnTo>
                                  <a:pt x="1107711" y="4761131"/>
                                </a:lnTo>
                                <a:lnTo>
                                  <a:pt x="1099478" y="4752611"/>
                                </a:lnTo>
                                <a:cubicBezTo>
                                  <a:pt x="1095636" y="4750964"/>
                                  <a:pt x="1091145" y="4750765"/>
                                  <a:pt x="1086953" y="4752362"/>
                                </a:cubicBezTo>
                                <a:lnTo>
                                  <a:pt x="1086684" y="4752237"/>
                                </a:lnTo>
                                <a:lnTo>
                                  <a:pt x="1086555" y="4752362"/>
                                </a:lnTo>
                                <a:cubicBezTo>
                                  <a:pt x="1084559" y="4753160"/>
                                  <a:pt x="1082563" y="4751963"/>
                                  <a:pt x="1081764" y="4749967"/>
                                </a:cubicBezTo>
                                <a:lnTo>
                                  <a:pt x="1081763" y="4749967"/>
                                </a:lnTo>
                                <a:cubicBezTo>
                                  <a:pt x="1080965" y="4747971"/>
                                  <a:pt x="1081763" y="4745575"/>
                                  <a:pt x="1084158" y="4744776"/>
                                </a:cubicBezTo>
                                <a:lnTo>
                                  <a:pt x="1084160" y="4744776"/>
                                </a:lnTo>
                                <a:lnTo>
                                  <a:pt x="1092942" y="4735995"/>
                                </a:lnTo>
                                <a:lnTo>
                                  <a:pt x="1092942" y="4725217"/>
                                </a:lnTo>
                                <a:lnTo>
                                  <a:pt x="1092143" y="4724418"/>
                                </a:lnTo>
                                <a:cubicBezTo>
                                  <a:pt x="1091345" y="4722421"/>
                                  <a:pt x="1092143" y="4720026"/>
                                  <a:pt x="1094539" y="4719227"/>
                                </a:cubicBezTo>
                                <a:lnTo>
                                  <a:pt x="1094893" y="4719391"/>
                                </a:lnTo>
                                <a:close/>
                                <a:moveTo>
                                  <a:pt x="1033700" y="4708789"/>
                                </a:moveTo>
                                <a:lnTo>
                                  <a:pt x="1033461" y="4726015"/>
                                </a:lnTo>
                                <a:lnTo>
                                  <a:pt x="1020612" y="4738150"/>
                                </a:lnTo>
                                <a:lnTo>
                                  <a:pt x="1037853" y="4738389"/>
                                </a:lnTo>
                                <a:lnTo>
                                  <a:pt x="1050778" y="4751832"/>
                                </a:lnTo>
                                <a:lnTo>
                                  <a:pt x="1051026" y="4733999"/>
                                </a:lnTo>
                                <a:lnTo>
                                  <a:pt x="1063685" y="4721827"/>
                                </a:lnTo>
                                <a:lnTo>
                                  <a:pt x="1044640" y="4720426"/>
                                </a:lnTo>
                                <a:close/>
                                <a:moveTo>
                                  <a:pt x="1028671" y="4694876"/>
                                </a:moveTo>
                                <a:cubicBezTo>
                                  <a:pt x="1030667" y="4694078"/>
                                  <a:pt x="1033062" y="4694876"/>
                                  <a:pt x="1033860" y="4697271"/>
                                </a:cubicBezTo>
                                <a:lnTo>
                                  <a:pt x="1033849" y="4698073"/>
                                </a:lnTo>
                                <a:lnTo>
                                  <a:pt x="1049181" y="4713939"/>
                                </a:lnTo>
                                <a:lnTo>
                                  <a:pt x="1071785" y="4714039"/>
                                </a:lnTo>
                                <a:lnTo>
                                  <a:pt x="1071786" y="4714038"/>
                                </a:lnTo>
                                <a:cubicBezTo>
                                  <a:pt x="1073782" y="4713240"/>
                                  <a:pt x="1076177" y="4714038"/>
                                  <a:pt x="1076976" y="4716433"/>
                                </a:cubicBezTo>
                                <a:lnTo>
                                  <a:pt x="1076976" y="4716434"/>
                                </a:lnTo>
                                <a:lnTo>
                                  <a:pt x="1076976" y="4716434"/>
                                </a:lnTo>
                                <a:cubicBezTo>
                                  <a:pt x="1077774" y="4718430"/>
                                  <a:pt x="1076976" y="4720825"/>
                                  <a:pt x="1074580" y="4721624"/>
                                </a:cubicBezTo>
                                <a:lnTo>
                                  <a:pt x="1074578" y="4721625"/>
                                </a:lnTo>
                                <a:lnTo>
                                  <a:pt x="1058212" y="4737592"/>
                                </a:lnTo>
                                <a:cubicBezTo>
                                  <a:pt x="1055019" y="4744777"/>
                                  <a:pt x="1055019" y="4752761"/>
                                  <a:pt x="1057813" y="4760346"/>
                                </a:cubicBezTo>
                                <a:cubicBezTo>
                                  <a:pt x="1058611" y="4761544"/>
                                  <a:pt x="1057813" y="4763939"/>
                                  <a:pt x="1055418" y="4765136"/>
                                </a:cubicBezTo>
                                <a:cubicBezTo>
                                  <a:pt x="1053422" y="4765935"/>
                                  <a:pt x="1051425" y="4764737"/>
                                  <a:pt x="1050626" y="4762741"/>
                                </a:cubicBezTo>
                                <a:lnTo>
                                  <a:pt x="1050632" y="4762345"/>
                                </a:lnTo>
                                <a:lnTo>
                                  <a:pt x="1050627" y="4762342"/>
                                </a:lnTo>
                                <a:cubicBezTo>
                                  <a:pt x="1047833" y="4754757"/>
                                  <a:pt x="1042244" y="4749168"/>
                                  <a:pt x="1034659" y="4745975"/>
                                </a:cubicBezTo>
                                <a:lnTo>
                                  <a:pt x="1012736" y="4745589"/>
                                </a:lnTo>
                                <a:lnTo>
                                  <a:pt x="1011905" y="4746374"/>
                                </a:lnTo>
                                <a:cubicBezTo>
                                  <a:pt x="1009909" y="4747172"/>
                                  <a:pt x="1007912" y="4745975"/>
                                  <a:pt x="1007113" y="4743979"/>
                                </a:cubicBezTo>
                                <a:lnTo>
                                  <a:pt x="1007348" y="4743472"/>
                                </a:lnTo>
                                <a:lnTo>
                                  <a:pt x="1006715" y="4743180"/>
                                </a:lnTo>
                                <a:cubicBezTo>
                                  <a:pt x="1005916" y="4741183"/>
                                  <a:pt x="1006715" y="4738788"/>
                                  <a:pt x="1009109" y="4737990"/>
                                </a:cubicBezTo>
                                <a:lnTo>
                                  <a:pt x="1010310" y="4738007"/>
                                </a:lnTo>
                                <a:lnTo>
                                  <a:pt x="1025876" y="4722821"/>
                                </a:lnTo>
                                <a:lnTo>
                                  <a:pt x="1026262" y="4700875"/>
                                </a:lnTo>
                                <a:lnTo>
                                  <a:pt x="1025876" y="4700465"/>
                                </a:lnTo>
                                <a:cubicBezTo>
                                  <a:pt x="1025078" y="4698469"/>
                                  <a:pt x="1025876" y="4696074"/>
                                  <a:pt x="1028271" y="4695275"/>
                                </a:cubicBezTo>
                                <a:lnTo>
                                  <a:pt x="1028449" y="4695357"/>
                                </a:lnTo>
                                <a:close/>
                                <a:moveTo>
                                  <a:pt x="3589019" y="4661045"/>
                                </a:moveTo>
                                <a:cubicBezTo>
                                  <a:pt x="3585534" y="4660745"/>
                                  <a:pt x="3581936" y="4661744"/>
                                  <a:pt x="3579143" y="4664139"/>
                                </a:cubicBezTo>
                                <a:cubicBezTo>
                                  <a:pt x="3573557" y="4668930"/>
                                  <a:pt x="3572758" y="4677712"/>
                                  <a:pt x="3577545" y="4683301"/>
                                </a:cubicBezTo>
                                <a:lnTo>
                                  <a:pt x="3584729" y="4691684"/>
                                </a:lnTo>
                                <a:lnTo>
                                  <a:pt x="3596304" y="4681704"/>
                                </a:lnTo>
                                <a:cubicBezTo>
                                  <a:pt x="3597901" y="4680506"/>
                                  <a:pt x="3599897" y="4680506"/>
                                  <a:pt x="3601097" y="4682103"/>
                                </a:cubicBezTo>
                                <a:cubicBezTo>
                                  <a:pt x="3602294" y="4683700"/>
                                  <a:pt x="3602294" y="4685696"/>
                                  <a:pt x="3600696" y="4686894"/>
                                </a:cubicBezTo>
                                <a:lnTo>
                                  <a:pt x="3589119" y="4696874"/>
                                </a:lnTo>
                                <a:lnTo>
                                  <a:pt x="3597505" y="4706853"/>
                                </a:lnTo>
                                <a:cubicBezTo>
                                  <a:pt x="3597901" y="4707253"/>
                                  <a:pt x="3598701" y="4707253"/>
                                  <a:pt x="3599499" y="4706853"/>
                                </a:cubicBezTo>
                                <a:lnTo>
                                  <a:pt x="3623455" y="4686894"/>
                                </a:lnTo>
                                <a:cubicBezTo>
                                  <a:pt x="3629046" y="4681704"/>
                                  <a:pt x="3629844" y="4673321"/>
                                  <a:pt x="3624656" y="4667732"/>
                                </a:cubicBezTo>
                                <a:cubicBezTo>
                                  <a:pt x="3619862" y="4662143"/>
                                  <a:pt x="3611078" y="4661345"/>
                                  <a:pt x="3605488" y="4666135"/>
                                </a:cubicBezTo>
                                <a:lnTo>
                                  <a:pt x="3604293" y="4667333"/>
                                </a:lnTo>
                                <a:cubicBezTo>
                                  <a:pt x="3603494" y="4667732"/>
                                  <a:pt x="3602695" y="4668131"/>
                                  <a:pt x="3601896" y="4668131"/>
                                </a:cubicBezTo>
                                <a:cubicBezTo>
                                  <a:pt x="3601097" y="4668131"/>
                                  <a:pt x="3599897" y="4667732"/>
                                  <a:pt x="3599499" y="4666934"/>
                                </a:cubicBezTo>
                                <a:lnTo>
                                  <a:pt x="3598303" y="4665736"/>
                                </a:lnTo>
                                <a:cubicBezTo>
                                  <a:pt x="3595907" y="4662941"/>
                                  <a:pt x="3592517" y="4661344"/>
                                  <a:pt x="3589019" y="4661045"/>
                                </a:cubicBezTo>
                                <a:close/>
                                <a:moveTo>
                                  <a:pt x="5846784" y="4653908"/>
                                </a:moveTo>
                                <a:cubicBezTo>
                                  <a:pt x="5851774" y="4655056"/>
                                  <a:pt x="5856365" y="4658150"/>
                                  <a:pt x="5859359" y="4662941"/>
                                </a:cubicBezTo>
                                <a:lnTo>
                                  <a:pt x="5853770" y="4666534"/>
                                </a:lnTo>
                                <a:cubicBezTo>
                                  <a:pt x="5849778" y="4660147"/>
                                  <a:pt x="5841395" y="4658150"/>
                                  <a:pt x="5835008" y="4662143"/>
                                </a:cubicBezTo>
                                <a:cubicBezTo>
                                  <a:pt x="5828620" y="4666135"/>
                                  <a:pt x="5826624" y="4674518"/>
                                  <a:pt x="5831016" y="4680506"/>
                                </a:cubicBezTo>
                                <a:lnTo>
                                  <a:pt x="5825426" y="4684099"/>
                                </a:lnTo>
                                <a:cubicBezTo>
                                  <a:pt x="5819438" y="4674917"/>
                                  <a:pt x="5822233" y="4662542"/>
                                  <a:pt x="5831814" y="4656553"/>
                                </a:cubicBezTo>
                                <a:cubicBezTo>
                                  <a:pt x="5836405" y="4653559"/>
                                  <a:pt x="5841794" y="4652761"/>
                                  <a:pt x="5846784" y="4653908"/>
                                </a:cubicBezTo>
                                <a:close/>
                                <a:moveTo>
                                  <a:pt x="3629844" y="4641384"/>
                                </a:moveTo>
                                <a:lnTo>
                                  <a:pt x="3644616" y="4642582"/>
                                </a:lnTo>
                                <a:cubicBezTo>
                                  <a:pt x="3646214" y="4642582"/>
                                  <a:pt x="3647811" y="4644178"/>
                                  <a:pt x="3648610" y="4646574"/>
                                </a:cubicBezTo>
                                <a:lnTo>
                                  <a:pt x="3647413" y="4661345"/>
                                </a:lnTo>
                                <a:cubicBezTo>
                                  <a:pt x="3647413" y="4663341"/>
                                  <a:pt x="3645814" y="4664539"/>
                                  <a:pt x="3643817" y="4664539"/>
                                </a:cubicBezTo>
                                <a:cubicBezTo>
                                  <a:pt x="3641821" y="4664539"/>
                                  <a:pt x="3640624" y="4662942"/>
                                  <a:pt x="3640624" y="4660946"/>
                                </a:cubicBezTo>
                                <a:lnTo>
                                  <a:pt x="3641024" y="4654158"/>
                                </a:lnTo>
                                <a:lnTo>
                                  <a:pt x="3630244" y="4663341"/>
                                </a:lnTo>
                                <a:lnTo>
                                  <a:pt x="3630643" y="4663740"/>
                                </a:lnTo>
                                <a:cubicBezTo>
                                  <a:pt x="3637829" y="4672522"/>
                                  <a:pt x="3636632" y="4685297"/>
                                  <a:pt x="3628248" y="4692482"/>
                                </a:cubicBezTo>
                                <a:lnTo>
                                  <a:pt x="3604690" y="4712442"/>
                                </a:lnTo>
                                <a:cubicBezTo>
                                  <a:pt x="3603092" y="4714039"/>
                                  <a:pt x="3600696" y="4714438"/>
                                  <a:pt x="3598701" y="4714438"/>
                                </a:cubicBezTo>
                                <a:cubicBezTo>
                                  <a:pt x="3596706" y="4714438"/>
                                  <a:pt x="3594712" y="4713241"/>
                                  <a:pt x="3593114" y="4711644"/>
                                </a:cubicBezTo>
                                <a:lnTo>
                                  <a:pt x="3584729" y="4701664"/>
                                </a:lnTo>
                                <a:lnTo>
                                  <a:pt x="3575551" y="4709648"/>
                                </a:lnTo>
                                <a:lnTo>
                                  <a:pt x="3575148" y="4716833"/>
                                </a:lnTo>
                                <a:cubicBezTo>
                                  <a:pt x="3575148" y="4718829"/>
                                  <a:pt x="3573557" y="4720027"/>
                                  <a:pt x="3571556" y="4720027"/>
                                </a:cubicBezTo>
                                <a:cubicBezTo>
                                  <a:pt x="3569562" y="4720027"/>
                                  <a:pt x="3568368" y="4718430"/>
                                  <a:pt x="3568368" y="4716434"/>
                                </a:cubicBezTo>
                                <a:lnTo>
                                  <a:pt x="3568763" y="4711245"/>
                                </a:lnTo>
                                <a:lnTo>
                                  <a:pt x="3563574" y="4710845"/>
                                </a:lnTo>
                                <a:cubicBezTo>
                                  <a:pt x="3561580" y="4710845"/>
                                  <a:pt x="3560385" y="4709249"/>
                                  <a:pt x="3560385" y="4707253"/>
                                </a:cubicBezTo>
                                <a:cubicBezTo>
                                  <a:pt x="3560385" y="4705257"/>
                                  <a:pt x="3561983" y="4704059"/>
                                  <a:pt x="3563976" y="4704059"/>
                                </a:cubicBezTo>
                                <a:lnTo>
                                  <a:pt x="3571160" y="4704458"/>
                                </a:lnTo>
                                <a:lnTo>
                                  <a:pt x="3580338" y="4696474"/>
                                </a:lnTo>
                                <a:lnTo>
                                  <a:pt x="3572758" y="4687692"/>
                                </a:lnTo>
                                <a:cubicBezTo>
                                  <a:pt x="3565575" y="4678910"/>
                                  <a:pt x="3566769" y="4666135"/>
                                  <a:pt x="3575148" y="4658949"/>
                                </a:cubicBezTo>
                                <a:cubicBezTo>
                                  <a:pt x="3583131" y="4651763"/>
                                  <a:pt x="3595108" y="4652562"/>
                                  <a:pt x="3602695" y="4660146"/>
                                </a:cubicBezTo>
                                <a:cubicBezTo>
                                  <a:pt x="3609081" y="4655356"/>
                                  <a:pt x="3617466" y="4654957"/>
                                  <a:pt x="3624256" y="4658550"/>
                                </a:cubicBezTo>
                                <a:lnTo>
                                  <a:pt x="3636234" y="4648570"/>
                                </a:lnTo>
                                <a:lnTo>
                                  <a:pt x="3629445" y="4648170"/>
                                </a:lnTo>
                                <a:cubicBezTo>
                                  <a:pt x="3627449" y="4648170"/>
                                  <a:pt x="3626252" y="4646574"/>
                                  <a:pt x="3626252" y="4644578"/>
                                </a:cubicBezTo>
                                <a:cubicBezTo>
                                  <a:pt x="3626252" y="4642582"/>
                                  <a:pt x="3627848" y="4641384"/>
                                  <a:pt x="3629844" y="4641384"/>
                                </a:cubicBezTo>
                                <a:close/>
                                <a:moveTo>
                                  <a:pt x="4877881" y="4598825"/>
                                </a:moveTo>
                                <a:lnTo>
                                  <a:pt x="4877728" y="4605857"/>
                                </a:lnTo>
                                <a:lnTo>
                                  <a:pt x="4872173" y="4611249"/>
                                </a:lnTo>
                                <a:lnTo>
                                  <a:pt x="4879824" y="4611394"/>
                                </a:lnTo>
                                <a:lnTo>
                                  <a:pt x="4885543" y="4617179"/>
                                </a:lnTo>
                                <a:lnTo>
                                  <a:pt x="4885711" y="4609449"/>
                                </a:lnTo>
                                <a:lnTo>
                                  <a:pt x="4890918" y="4604242"/>
                                </a:lnTo>
                                <a:lnTo>
                                  <a:pt x="4882918" y="4603861"/>
                                </a:lnTo>
                                <a:close/>
                                <a:moveTo>
                                  <a:pt x="4872938" y="4585097"/>
                                </a:moveTo>
                                <a:cubicBezTo>
                                  <a:pt x="4874934" y="4584299"/>
                                  <a:pt x="4877329" y="4585097"/>
                                  <a:pt x="4878128" y="4587492"/>
                                </a:cubicBezTo>
                                <a:lnTo>
                                  <a:pt x="4878103" y="4588666"/>
                                </a:lnTo>
                                <a:lnTo>
                                  <a:pt x="4886112" y="4596675"/>
                                </a:lnTo>
                                <a:lnTo>
                                  <a:pt x="4898486" y="4596675"/>
                                </a:lnTo>
                                <a:lnTo>
                                  <a:pt x="4898886" y="4596274"/>
                                </a:lnTo>
                                <a:cubicBezTo>
                                  <a:pt x="4900882" y="4595476"/>
                                  <a:pt x="4903277" y="4596274"/>
                                  <a:pt x="4904076" y="4598669"/>
                                </a:cubicBezTo>
                                <a:cubicBezTo>
                                  <a:pt x="4904874" y="4600665"/>
                                  <a:pt x="4904076" y="4603061"/>
                                  <a:pt x="4901680" y="4603860"/>
                                </a:cubicBezTo>
                                <a:lnTo>
                                  <a:pt x="4901283" y="4604257"/>
                                </a:lnTo>
                                <a:lnTo>
                                  <a:pt x="4901281" y="4604260"/>
                                </a:lnTo>
                                <a:lnTo>
                                  <a:pt x="4901279" y="4604261"/>
                                </a:lnTo>
                                <a:lnTo>
                                  <a:pt x="4892898" y="4612642"/>
                                </a:lnTo>
                                <a:lnTo>
                                  <a:pt x="4892898" y="4624618"/>
                                </a:lnTo>
                                <a:lnTo>
                                  <a:pt x="4892898" y="4624618"/>
                                </a:lnTo>
                                <a:lnTo>
                                  <a:pt x="4892898" y="4624619"/>
                                </a:lnTo>
                                <a:lnTo>
                                  <a:pt x="4892898" y="4625017"/>
                                </a:lnTo>
                                <a:lnTo>
                                  <a:pt x="4890112" y="4630193"/>
                                </a:lnTo>
                                <a:lnTo>
                                  <a:pt x="4890104" y="4630207"/>
                                </a:lnTo>
                                <a:lnTo>
                                  <a:pt x="4890104" y="4630207"/>
                                </a:lnTo>
                                <a:lnTo>
                                  <a:pt x="4890104" y="4630207"/>
                                </a:lnTo>
                                <a:cubicBezTo>
                                  <a:pt x="4888108" y="4631005"/>
                                  <a:pt x="4886111" y="4629808"/>
                                  <a:pt x="4885312" y="4627812"/>
                                </a:cubicBezTo>
                                <a:lnTo>
                                  <a:pt x="4885312" y="4627811"/>
                                </a:lnTo>
                                <a:lnTo>
                                  <a:pt x="4876681" y="4618879"/>
                                </a:lnTo>
                                <a:lnTo>
                                  <a:pt x="4864560" y="4618638"/>
                                </a:lnTo>
                                <a:lnTo>
                                  <a:pt x="4864156" y="4619030"/>
                                </a:lnTo>
                                <a:cubicBezTo>
                                  <a:pt x="4862159" y="4619829"/>
                                  <a:pt x="4860163" y="4618631"/>
                                  <a:pt x="4859364" y="4616635"/>
                                </a:cubicBezTo>
                                <a:lnTo>
                                  <a:pt x="4859447" y="4616457"/>
                                </a:lnTo>
                                <a:lnTo>
                                  <a:pt x="4858965" y="4616235"/>
                                </a:lnTo>
                                <a:cubicBezTo>
                                  <a:pt x="4858167" y="4614239"/>
                                  <a:pt x="4858965" y="4611843"/>
                                  <a:pt x="4861360" y="4611044"/>
                                </a:cubicBezTo>
                                <a:lnTo>
                                  <a:pt x="4862145" y="4611059"/>
                                </a:lnTo>
                                <a:lnTo>
                                  <a:pt x="4870543" y="4602663"/>
                                </a:lnTo>
                                <a:lnTo>
                                  <a:pt x="4870543" y="4591486"/>
                                </a:lnTo>
                                <a:lnTo>
                                  <a:pt x="4869743" y="4590687"/>
                                </a:lnTo>
                                <a:cubicBezTo>
                                  <a:pt x="4868945" y="4588690"/>
                                  <a:pt x="4869743" y="4586295"/>
                                  <a:pt x="4872139" y="4585496"/>
                                </a:cubicBezTo>
                                <a:lnTo>
                                  <a:pt x="4872646" y="4585730"/>
                                </a:lnTo>
                                <a:close/>
                                <a:moveTo>
                                  <a:pt x="4811301" y="4575483"/>
                                </a:moveTo>
                                <a:lnTo>
                                  <a:pt x="4811062" y="4592683"/>
                                </a:lnTo>
                                <a:lnTo>
                                  <a:pt x="4798213" y="4604818"/>
                                </a:lnTo>
                                <a:lnTo>
                                  <a:pt x="4815454" y="4605057"/>
                                </a:lnTo>
                                <a:lnTo>
                                  <a:pt x="4828374" y="4618495"/>
                                </a:lnTo>
                                <a:lnTo>
                                  <a:pt x="4828627" y="4600267"/>
                                </a:lnTo>
                                <a:lnTo>
                                  <a:pt x="4841257" y="4588123"/>
                                </a:lnTo>
                                <a:lnTo>
                                  <a:pt x="4821840" y="4586695"/>
                                </a:lnTo>
                                <a:close/>
                                <a:moveTo>
                                  <a:pt x="4805472" y="4561544"/>
                                </a:moveTo>
                                <a:lnTo>
                                  <a:pt x="4806131" y="4561848"/>
                                </a:lnTo>
                                <a:lnTo>
                                  <a:pt x="4806272" y="4561544"/>
                                </a:lnTo>
                                <a:cubicBezTo>
                                  <a:pt x="4808268" y="4560746"/>
                                  <a:pt x="4810663" y="4561544"/>
                                  <a:pt x="4811461" y="4563940"/>
                                </a:cubicBezTo>
                                <a:lnTo>
                                  <a:pt x="4811450" y="4564755"/>
                                </a:lnTo>
                                <a:lnTo>
                                  <a:pt x="4826381" y="4580208"/>
                                </a:lnTo>
                                <a:cubicBezTo>
                                  <a:pt x="4833317" y="4583202"/>
                                  <a:pt x="4841401" y="4583502"/>
                                  <a:pt x="4848986" y="4580308"/>
                                </a:cubicBezTo>
                                <a:lnTo>
                                  <a:pt x="4849255" y="4580432"/>
                                </a:lnTo>
                                <a:lnTo>
                                  <a:pt x="4849386" y="4580306"/>
                                </a:lnTo>
                                <a:cubicBezTo>
                                  <a:pt x="4851382" y="4579508"/>
                                  <a:pt x="4853777" y="4580306"/>
                                  <a:pt x="4854576" y="4582701"/>
                                </a:cubicBezTo>
                                <a:cubicBezTo>
                                  <a:pt x="4855374" y="4584697"/>
                                  <a:pt x="4854576" y="4587093"/>
                                  <a:pt x="4852180" y="4587891"/>
                                </a:cubicBezTo>
                                <a:cubicBezTo>
                                  <a:pt x="4844995" y="4590685"/>
                                  <a:pt x="4839007" y="4596275"/>
                                  <a:pt x="4835813" y="4603860"/>
                                </a:cubicBezTo>
                                <a:cubicBezTo>
                                  <a:pt x="4832620" y="4611045"/>
                                  <a:pt x="4832620" y="4619029"/>
                                  <a:pt x="4835414" y="4626614"/>
                                </a:cubicBezTo>
                                <a:cubicBezTo>
                                  <a:pt x="4836213" y="4628211"/>
                                  <a:pt x="4835414" y="4630606"/>
                                  <a:pt x="4833019" y="4631404"/>
                                </a:cubicBezTo>
                                <a:lnTo>
                                  <a:pt x="4833018" y="4631405"/>
                                </a:lnTo>
                                <a:cubicBezTo>
                                  <a:pt x="4831022" y="4632203"/>
                                  <a:pt x="4829026" y="4631006"/>
                                  <a:pt x="4828228" y="4629010"/>
                                </a:cubicBezTo>
                                <a:cubicBezTo>
                                  <a:pt x="4825434" y="4621425"/>
                                  <a:pt x="4819845" y="4615836"/>
                                  <a:pt x="4812260" y="4612643"/>
                                </a:cubicBezTo>
                                <a:lnTo>
                                  <a:pt x="4790336" y="4612257"/>
                                </a:lnTo>
                                <a:lnTo>
                                  <a:pt x="4789505" y="4613042"/>
                                </a:lnTo>
                                <a:cubicBezTo>
                                  <a:pt x="4787509" y="4613841"/>
                                  <a:pt x="4785513" y="4612643"/>
                                  <a:pt x="4784714" y="4610647"/>
                                </a:cubicBezTo>
                                <a:lnTo>
                                  <a:pt x="4784948" y="4610140"/>
                                </a:lnTo>
                                <a:lnTo>
                                  <a:pt x="4784315" y="4609848"/>
                                </a:lnTo>
                                <a:cubicBezTo>
                                  <a:pt x="4783517" y="4607851"/>
                                  <a:pt x="4784315" y="4605456"/>
                                  <a:pt x="4786710" y="4604658"/>
                                </a:cubicBezTo>
                                <a:lnTo>
                                  <a:pt x="4787911" y="4604675"/>
                                </a:lnTo>
                                <a:lnTo>
                                  <a:pt x="4803477" y="4589489"/>
                                </a:lnTo>
                                <a:lnTo>
                                  <a:pt x="4803862" y="4567569"/>
                                </a:lnTo>
                                <a:lnTo>
                                  <a:pt x="4803077" y="4566734"/>
                                </a:lnTo>
                                <a:cubicBezTo>
                                  <a:pt x="4802279" y="4564738"/>
                                  <a:pt x="4803077" y="4562343"/>
                                  <a:pt x="4805472" y="4561544"/>
                                </a:cubicBezTo>
                                <a:close/>
                                <a:moveTo>
                                  <a:pt x="663700" y="4540487"/>
                                </a:moveTo>
                                <a:cubicBezTo>
                                  <a:pt x="660207" y="4540187"/>
                                  <a:pt x="656614" y="4541186"/>
                                  <a:pt x="653819" y="4543581"/>
                                </a:cubicBezTo>
                                <a:cubicBezTo>
                                  <a:pt x="648231" y="4548372"/>
                                  <a:pt x="647432" y="4557154"/>
                                  <a:pt x="652223" y="4562743"/>
                                </a:cubicBezTo>
                                <a:lnTo>
                                  <a:pt x="659409" y="4571126"/>
                                </a:lnTo>
                                <a:lnTo>
                                  <a:pt x="670986" y="4561146"/>
                                </a:lnTo>
                                <a:cubicBezTo>
                                  <a:pt x="672583" y="4559948"/>
                                  <a:pt x="674579" y="4559948"/>
                                  <a:pt x="675776" y="4561545"/>
                                </a:cubicBezTo>
                                <a:cubicBezTo>
                                  <a:pt x="676974" y="4563142"/>
                                  <a:pt x="676974" y="4565138"/>
                                  <a:pt x="675377" y="4566336"/>
                                </a:cubicBezTo>
                                <a:lnTo>
                                  <a:pt x="663800" y="4576316"/>
                                </a:lnTo>
                                <a:lnTo>
                                  <a:pt x="672183" y="4586295"/>
                                </a:lnTo>
                                <a:cubicBezTo>
                                  <a:pt x="672583" y="4586695"/>
                                  <a:pt x="673381" y="4586695"/>
                                  <a:pt x="674179" y="4586295"/>
                                </a:cubicBezTo>
                                <a:lnTo>
                                  <a:pt x="698131" y="4566336"/>
                                </a:lnTo>
                                <a:cubicBezTo>
                                  <a:pt x="703720" y="4561545"/>
                                  <a:pt x="704519" y="4552763"/>
                                  <a:pt x="699329" y="4547174"/>
                                </a:cubicBezTo>
                                <a:cubicBezTo>
                                  <a:pt x="694539" y="4541585"/>
                                  <a:pt x="685756" y="4540787"/>
                                  <a:pt x="680167" y="4545577"/>
                                </a:cubicBezTo>
                                <a:lnTo>
                                  <a:pt x="678970" y="4546775"/>
                                </a:lnTo>
                                <a:cubicBezTo>
                                  <a:pt x="678171" y="4547174"/>
                                  <a:pt x="677373" y="4547573"/>
                                  <a:pt x="676575" y="4547573"/>
                                </a:cubicBezTo>
                                <a:cubicBezTo>
                                  <a:pt x="675377" y="4547573"/>
                                  <a:pt x="674579" y="4547174"/>
                                  <a:pt x="674179" y="4546376"/>
                                </a:cubicBezTo>
                                <a:lnTo>
                                  <a:pt x="672982" y="4545178"/>
                                </a:lnTo>
                                <a:cubicBezTo>
                                  <a:pt x="670586" y="4542383"/>
                                  <a:pt x="667193" y="4540786"/>
                                  <a:pt x="663700" y="4540487"/>
                                </a:cubicBezTo>
                                <a:close/>
                                <a:moveTo>
                                  <a:pt x="7366633" y="4527313"/>
                                </a:moveTo>
                                <a:cubicBezTo>
                                  <a:pt x="7363140" y="4527013"/>
                                  <a:pt x="7359547" y="4528011"/>
                                  <a:pt x="7356752" y="4530407"/>
                                </a:cubicBezTo>
                                <a:cubicBezTo>
                                  <a:pt x="7351164" y="4535198"/>
                                  <a:pt x="7350365" y="4543980"/>
                                  <a:pt x="7355156" y="4549569"/>
                                </a:cubicBezTo>
                                <a:lnTo>
                                  <a:pt x="7362342" y="4557952"/>
                                </a:lnTo>
                                <a:lnTo>
                                  <a:pt x="7373919" y="4547972"/>
                                </a:lnTo>
                                <a:cubicBezTo>
                                  <a:pt x="7375516" y="4546774"/>
                                  <a:pt x="7377512" y="4546774"/>
                                  <a:pt x="7378709" y="4548371"/>
                                </a:cubicBezTo>
                                <a:cubicBezTo>
                                  <a:pt x="7379907" y="4549968"/>
                                  <a:pt x="7379907" y="4551964"/>
                                  <a:pt x="7378310" y="4553162"/>
                                </a:cubicBezTo>
                                <a:lnTo>
                                  <a:pt x="7366733" y="4563142"/>
                                </a:lnTo>
                                <a:lnTo>
                                  <a:pt x="7375117" y="4573121"/>
                                </a:lnTo>
                                <a:cubicBezTo>
                                  <a:pt x="7375516" y="4573521"/>
                                  <a:pt x="7376314" y="4573521"/>
                                  <a:pt x="7377113" y="4573121"/>
                                </a:cubicBezTo>
                                <a:lnTo>
                                  <a:pt x="7401065" y="4553162"/>
                                </a:lnTo>
                                <a:cubicBezTo>
                                  <a:pt x="7406653" y="4548371"/>
                                  <a:pt x="7407452" y="4539589"/>
                                  <a:pt x="7402262" y="4534000"/>
                                </a:cubicBezTo>
                                <a:cubicBezTo>
                                  <a:pt x="7397472" y="4528411"/>
                                  <a:pt x="7388689" y="4527613"/>
                                  <a:pt x="7383101" y="4532403"/>
                                </a:cubicBezTo>
                                <a:lnTo>
                                  <a:pt x="7381903" y="4533601"/>
                                </a:lnTo>
                                <a:cubicBezTo>
                                  <a:pt x="7381105" y="4534000"/>
                                  <a:pt x="7380306" y="4534399"/>
                                  <a:pt x="7379508" y="4534399"/>
                                </a:cubicBezTo>
                                <a:cubicBezTo>
                                  <a:pt x="7378709" y="4534399"/>
                                  <a:pt x="7377512" y="4534000"/>
                                  <a:pt x="7377113" y="4533202"/>
                                </a:cubicBezTo>
                                <a:lnTo>
                                  <a:pt x="7375915" y="4532004"/>
                                </a:lnTo>
                                <a:cubicBezTo>
                                  <a:pt x="7373520" y="4529209"/>
                                  <a:pt x="7370126" y="4527612"/>
                                  <a:pt x="7366633" y="4527313"/>
                                </a:cubicBezTo>
                                <a:close/>
                                <a:moveTo>
                                  <a:pt x="704119" y="4520826"/>
                                </a:moveTo>
                                <a:lnTo>
                                  <a:pt x="718890" y="4522024"/>
                                </a:lnTo>
                                <a:cubicBezTo>
                                  <a:pt x="720886" y="4522024"/>
                                  <a:pt x="722083" y="4523620"/>
                                  <a:pt x="722882" y="4526016"/>
                                </a:cubicBezTo>
                                <a:lnTo>
                                  <a:pt x="721684" y="4540787"/>
                                </a:lnTo>
                                <a:cubicBezTo>
                                  <a:pt x="721684" y="4542783"/>
                                  <a:pt x="720087" y="4543981"/>
                                  <a:pt x="718091" y="4543981"/>
                                </a:cubicBezTo>
                                <a:cubicBezTo>
                                  <a:pt x="716095" y="4543981"/>
                                  <a:pt x="714898" y="4542384"/>
                                  <a:pt x="714898" y="4540388"/>
                                </a:cubicBezTo>
                                <a:lnTo>
                                  <a:pt x="715297" y="4533600"/>
                                </a:lnTo>
                                <a:lnTo>
                                  <a:pt x="704519" y="4542783"/>
                                </a:lnTo>
                                <a:lnTo>
                                  <a:pt x="704918" y="4543182"/>
                                </a:lnTo>
                                <a:cubicBezTo>
                                  <a:pt x="712103" y="4551964"/>
                                  <a:pt x="710906" y="4564739"/>
                                  <a:pt x="702523" y="4571924"/>
                                </a:cubicBezTo>
                                <a:lnTo>
                                  <a:pt x="678970" y="4591884"/>
                                </a:lnTo>
                                <a:cubicBezTo>
                                  <a:pt x="677373" y="4593481"/>
                                  <a:pt x="674978" y="4593880"/>
                                  <a:pt x="672982" y="4593880"/>
                                </a:cubicBezTo>
                                <a:cubicBezTo>
                                  <a:pt x="670986" y="4593880"/>
                                  <a:pt x="668990" y="4592683"/>
                                  <a:pt x="667393" y="4591086"/>
                                </a:cubicBezTo>
                                <a:lnTo>
                                  <a:pt x="659010" y="4581106"/>
                                </a:lnTo>
                                <a:lnTo>
                                  <a:pt x="649827" y="4589090"/>
                                </a:lnTo>
                                <a:lnTo>
                                  <a:pt x="649428" y="4596275"/>
                                </a:lnTo>
                                <a:cubicBezTo>
                                  <a:pt x="649428" y="4598271"/>
                                  <a:pt x="647831" y="4599469"/>
                                  <a:pt x="645835" y="4599469"/>
                                </a:cubicBezTo>
                                <a:cubicBezTo>
                                  <a:pt x="643839" y="4599469"/>
                                  <a:pt x="642642" y="4597872"/>
                                  <a:pt x="642642" y="4595876"/>
                                </a:cubicBezTo>
                                <a:lnTo>
                                  <a:pt x="643041" y="4590687"/>
                                </a:lnTo>
                                <a:lnTo>
                                  <a:pt x="637851" y="4590287"/>
                                </a:lnTo>
                                <a:cubicBezTo>
                                  <a:pt x="635855" y="4590287"/>
                                  <a:pt x="634658" y="4588691"/>
                                  <a:pt x="634658" y="4586695"/>
                                </a:cubicBezTo>
                                <a:cubicBezTo>
                                  <a:pt x="634658" y="4584699"/>
                                  <a:pt x="636255" y="4583501"/>
                                  <a:pt x="638251" y="4583501"/>
                                </a:cubicBezTo>
                                <a:lnTo>
                                  <a:pt x="645436" y="4583900"/>
                                </a:lnTo>
                                <a:lnTo>
                                  <a:pt x="654618" y="4575916"/>
                                </a:lnTo>
                                <a:lnTo>
                                  <a:pt x="647033" y="4567134"/>
                                </a:lnTo>
                                <a:cubicBezTo>
                                  <a:pt x="639847" y="4558352"/>
                                  <a:pt x="641045" y="4545577"/>
                                  <a:pt x="649428" y="4538391"/>
                                </a:cubicBezTo>
                                <a:cubicBezTo>
                                  <a:pt x="657412" y="4531205"/>
                                  <a:pt x="669389" y="4532004"/>
                                  <a:pt x="676974" y="4539588"/>
                                </a:cubicBezTo>
                                <a:cubicBezTo>
                                  <a:pt x="683361" y="4534798"/>
                                  <a:pt x="691744" y="4534399"/>
                                  <a:pt x="698531" y="4537992"/>
                                </a:cubicBezTo>
                                <a:lnTo>
                                  <a:pt x="710507" y="4528012"/>
                                </a:lnTo>
                                <a:lnTo>
                                  <a:pt x="703720" y="4527612"/>
                                </a:lnTo>
                                <a:cubicBezTo>
                                  <a:pt x="701724" y="4527612"/>
                                  <a:pt x="700527" y="4526016"/>
                                  <a:pt x="700527" y="4524020"/>
                                </a:cubicBezTo>
                                <a:cubicBezTo>
                                  <a:pt x="700527" y="4522024"/>
                                  <a:pt x="702123" y="4520826"/>
                                  <a:pt x="704119" y="4520826"/>
                                </a:cubicBezTo>
                                <a:close/>
                                <a:moveTo>
                                  <a:pt x="2948622" y="4516585"/>
                                </a:moveTo>
                                <a:cubicBezTo>
                                  <a:pt x="2953613" y="4517733"/>
                                  <a:pt x="2958203" y="4520826"/>
                                  <a:pt x="2961198" y="4525617"/>
                                </a:cubicBezTo>
                                <a:lnTo>
                                  <a:pt x="2955609" y="4529210"/>
                                </a:lnTo>
                                <a:cubicBezTo>
                                  <a:pt x="2951616" y="4522823"/>
                                  <a:pt x="2943234" y="4520826"/>
                                  <a:pt x="2936846" y="4524819"/>
                                </a:cubicBezTo>
                                <a:cubicBezTo>
                                  <a:pt x="2930459" y="4528811"/>
                                  <a:pt x="2928466" y="4537194"/>
                                  <a:pt x="2932854" y="4543182"/>
                                </a:cubicBezTo>
                                <a:lnTo>
                                  <a:pt x="2927263" y="4546775"/>
                                </a:lnTo>
                                <a:cubicBezTo>
                                  <a:pt x="2921277" y="4537593"/>
                                  <a:pt x="2924072" y="4525218"/>
                                  <a:pt x="2933651" y="4519229"/>
                                </a:cubicBezTo>
                                <a:cubicBezTo>
                                  <a:pt x="2938243" y="4516235"/>
                                  <a:pt x="2943632" y="4515437"/>
                                  <a:pt x="2948622" y="4516585"/>
                                </a:cubicBezTo>
                                <a:close/>
                                <a:moveTo>
                                  <a:pt x="7407052" y="4507652"/>
                                </a:moveTo>
                                <a:lnTo>
                                  <a:pt x="7421823" y="4508850"/>
                                </a:lnTo>
                                <a:cubicBezTo>
                                  <a:pt x="7423819" y="4508850"/>
                                  <a:pt x="7425016" y="4510446"/>
                                  <a:pt x="7425815" y="4512842"/>
                                </a:cubicBezTo>
                                <a:lnTo>
                                  <a:pt x="7424617" y="4527613"/>
                                </a:lnTo>
                                <a:cubicBezTo>
                                  <a:pt x="7424617" y="4529609"/>
                                  <a:pt x="7423020" y="4530807"/>
                                  <a:pt x="7421024" y="4530807"/>
                                </a:cubicBezTo>
                                <a:cubicBezTo>
                                  <a:pt x="7419028" y="4530807"/>
                                  <a:pt x="7417831" y="4529210"/>
                                  <a:pt x="7417831" y="4527214"/>
                                </a:cubicBezTo>
                                <a:lnTo>
                                  <a:pt x="7418230" y="4520426"/>
                                </a:lnTo>
                                <a:lnTo>
                                  <a:pt x="7407452" y="4529609"/>
                                </a:lnTo>
                                <a:lnTo>
                                  <a:pt x="7407851" y="4530008"/>
                                </a:lnTo>
                                <a:cubicBezTo>
                                  <a:pt x="7415036" y="4538790"/>
                                  <a:pt x="7413839" y="4551565"/>
                                  <a:pt x="7405456" y="4558750"/>
                                </a:cubicBezTo>
                                <a:lnTo>
                                  <a:pt x="7381903" y="4578710"/>
                                </a:lnTo>
                                <a:cubicBezTo>
                                  <a:pt x="7380306" y="4580307"/>
                                  <a:pt x="7377911" y="4580706"/>
                                  <a:pt x="7375915" y="4580706"/>
                                </a:cubicBezTo>
                                <a:cubicBezTo>
                                  <a:pt x="7373919" y="4580706"/>
                                  <a:pt x="7371923" y="4579509"/>
                                  <a:pt x="7370326" y="4577912"/>
                                </a:cubicBezTo>
                                <a:lnTo>
                                  <a:pt x="7361943" y="4567932"/>
                                </a:lnTo>
                                <a:lnTo>
                                  <a:pt x="7352760" y="4575916"/>
                                </a:lnTo>
                                <a:lnTo>
                                  <a:pt x="7352361" y="4583101"/>
                                </a:lnTo>
                                <a:cubicBezTo>
                                  <a:pt x="7352361" y="4585097"/>
                                  <a:pt x="7350764" y="4586295"/>
                                  <a:pt x="7348768" y="4586295"/>
                                </a:cubicBezTo>
                                <a:cubicBezTo>
                                  <a:pt x="7346772" y="4586295"/>
                                  <a:pt x="7345575" y="4584698"/>
                                  <a:pt x="7345575" y="4582702"/>
                                </a:cubicBezTo>
                                <a:lnTo>
                                  <a:pt x="7345974" y="4577513"/>
                                </a:lnTo>
                                <a:lnTo>
                                  <a:pt x="7340784" y="4577113"/>
                                </a:lnTo>
                                <a:cubicBezTo>
                                  <a:pt x="7338788" y="4577113"/>
                                  <a:pt x="7337591" y="4575517"/>
                                  <a:pt x="7337591" y="4573521"/>
                                </a:cubicBezTo>
                                <a:cubicBezTo>
                                  <a:pt x="7337591" y="4571525"/>
                                  <a:pt x="7339188" y="4570327"/>
                                  <a:pt x="7341184" y="4570327"/>
                                </a:cubicBezTo>
                                <a:lnTo>
                                  <a:pt x="7348369" y="4570726"/>
                                </a:lnTo>
                                <a:lnTo>
                                  <a:pt x="7357551" y="4562742"/>
                                </a:lnTo>
                                <a:lnTo>
                                  <a:pt x="7349966" y="4553960"/>
                                </a:lnTo>
                                <a:cubicBezTo>
                                  <a:pt x="7342780" y="4545178"/>
                                  <a:pt x="7343978" y="4532403"/>
                                  <a:pt x="7352361" y="4525217"/>
                                </a:cubicBezTo>
                                <a:cubicBezTo>
                                  <a:pt x="7360346" y="4518031"/>
                                  <a:pt x="7372322" y="4518830"/>
                                  <a:pt x="7379907" y="4526414"/>
                                </a:cubicBezTo>
                                <a:cubicBezTo>
                                  <a:pt x="7386294" y="4521624"/>
                                  <a:pt x="7394677" y="4521225"/>
                                  <a:pt x="7401464" y="4524818"/>
                                </a:cubicBezTo>
                                <a:lnTo>
                                  <a:pt x="7413440" y="4514838"/>
                                </a:lnTo>
                                <a:lnTo>
                                  <a:pt x="7406653" y="4514438"/>
                                </a:lnTo>
                                <a:cubicBezTo>
                                  <a:pt x="7404657" y="4514438"/>
                                  <a:pt x="7403460" y="4512842"/>
                                  <a:pt x="7403460" y="4510846"/>
                                </a:cubicBezTo>
                                <a:cubicBezTo>
                                  <a:pt x="7403460" y="4508850"/>
                                  <a:pt x="7405056" y="4507652"/>
                                  <a:pt x="7407052" y="4507652"/>
                                </a:cubicBezTo>
                                <a:close/>
                                <a:moveTo>
                                  <a:pt x="1979716" y="4461500"/>
                                </a:moveTo>
                                <a:lnTo>
                                  <a:pt x="1979563" y="4468532"/>
                                </a:lnTo>
                                <a:lnTo>
                                  <a:pt x="1974014" y="4473918"/>
                                </a:lnTo>
                                <a:lnTo>
                                  <a:pt x="1982057" y="4474070"/>
                                </a:lnTo>
                                <a:lnTo>
                                  <a:pt x="1987387" y="4479460"/>
                                </a:lnTo>
                                <a:lnTo>
                                  <a:pt x="1987546" y="4472125"/>
                                </a:lnTo>
                                <a:lnTo>
                                  <a:pt x="1992753" y="4466918"/>
                                </a:lnTo>
                                <a:lnTo>
                                  <a:pt x="1984752" y="4466536"/>
                                </a:lnTo>
                                <a:close/>
                                <a:moveTo>
                                  <a:pt x="1974773" y="4447772"/>
                                </a:moveTo>
                                <a:cubicBezTo>
                                  <a:pt x="1976769" y="4446974"/>
                                  <a:pt x="1979164" y="4447772"/>
                                  <a:pt x="1979963" y="4450168"/>
                                </a:cubicBezTo>
                                <a:lnTo>
                                  <a:pt x="1979937" y="4451342"/>
                                </a:lnTo>
                                <a:lnTo>
                                  <a:pt x="1987945" y="4459351"/>
                                </a:lnTo>
                                <a:lnTo>
                                  <a:pt x="2000320" y="4459351"/>
                                </a:lnTo>
                                <a:lnTo>
                                  <a:pt x="2000720" y="4458950"/>
                                </a:lnTo>
                                <a:cubicBezTo>
                                  <a:pt x="2002717" y="4458152"/>
                                  <a:pt x="2005112" y="4458950"/>
                                  <a:pt x="2005910" y="4461345"/>
                                </a:cubicBezTo>
                                <a:cubicBezTo>
                                  <a:pt x="2006709" y="4463341"/>
                                  <a:pt x="2005910" y="4465736"/>
                                  <a:pt x="2003515" y="4466536"/>
                                </a:cubicBezTo>
                                <a:lnTo>
                                  <a:pt x="2003117" y="4466934"/>
                                </a:lnTo>
                                <a:lnTo>
                                  <a:pt x="2003116" y="4466935"/>
                                </a:lnTo>
                                <a:lnTo>
                                  <a:pt x="2003116" y="4466935"/>
                                </a:lnTo>
                                <a:lnTo>
                                  <a:pt x="1994732" y="4475318"/>
                                </a:lnTo>
                                <a:lnTo>
                                  <a:pt x="1994732" y="4486890"/>
                                </a:lnTo>
                                <a:lnTo>
                                  <a:pt x="1995132" y="4487294"/>
                                </a:lnTo>
                                <a:cubicBezTo>
                                  <a:pt x="1995531" y="4489689"/>
                                  <a:pt x="1994334" y="4492085"/>
                                  <a:pt x="1992338" y="4492883"/>
                                </a:cubicBezTo>
                                <a:lnTo>
                                  <a:pt x="1992023" y="4492726"/>
                                </a:lnTo>
                                <a:lnTo>
                                  <a:pt x="1991938" y="4492883"/>
                                </a:lnTo>
                                <a:cubicBezTo>
                                  <a:pt x="1989942" y="4493681"/>
                                  <a:pt x="1987946" y="4492484"/>
                                  <a:pt x="1987147" y="4490488"/>
                                </a:cubicBezTo>
                                <a:lnTo>
                                  <a:pt x="1987155" y="4490084"/>
                                </a:lnTo>
                                <a:lnTo>
                                  <a:pt x="1978914" y="4481556"/>
                                </a:lnTo>
                                <a:lnTo>
                                  <a:pt x="1966401" y="4481306"/>
                                </a:lnTo>
                                <a:lnTo>
                                  <a:pt x="1965990" y="4481705"/>
                                </a:lnTo>
                                <a:cubicBezTo>
                                  <a:pt x="1963994" y="4482504"/>
                                  <a:pt x="1961998" y="4481306"/>
                                  <a:pt x="1961199" y="4479310"/>
                                </a:cubicBezTo>
                                <a:lnTo>
                                  <a:pt x="1961350" y="4478981"/>
                                </a:lnTo>
                                <a:lnTo>
                                  <a:pt x="1961199" y="4478911"/>
                                </a:lnTo>
                                <a:cubicBezTo>
                                  <a:pt x="1960400" y="4476915"/>
                                  <a:pt x="1961199" y="4474519"/>
                                  <a:pt x="1963594" y="4473720"/>
                                </a:cubicBezTo>
                                <a:lnTo>
                                  <a:pt x="1963988" y="4473728"/>
                                </a:lnTo>
                                <a:lnTo>
                                  <a:pt x="1972378" y="4465338"/>
                                </a:lnTo>
                                <a:lnTo>
                                  <a:pt x="1972378" y="4454163"/>
                                </a:lnTo>
                                <a:lnTo>
                                  <a:pt x="1971577" y="4453363"/>
                                </a:lnTo>
                                <a:cubicBezTo>
                                  <a:pt x="1970779" y="4451366"/>
                                  <a:pt x="1971577" y="4448971"/>
                                  <a:pt x="1973972" y="4448172"/>
                                </a:cubicBezTo>
                                <a:lnTo>
                                  <a:pt x="1974480" y="4448406"/>
                                </a:lnTo>
                                <a:close/>
                                <a:moveTo>
                                  <a:pt x="1913135" y="4438159"/>
                                </a:moveTo>
                                <a:lnTo>
                                  <a:pt x="1912896" y="4455359"/>
                                </a:lnTo>
                                <a:lnTo>
                                  <a:pt x="1900047" y="4467494"/>
                                </a:lnTo>
                                <a:lnTo>
                                  <a:pt x="1917288" y="4467733"/>
                                </a:lnTo>
                                <a:lnTo>
                                  <a:pt x="1930208" y="4481170"/>
                                </a:lnTo>
                                <a:lnTo>
                                  <a:pt x="1930462" y="4462943"/>
                                </a:lnTo>
                                <a:lnTo>
                                  <a:pt x="1943092" y="4450799"/>
                                </a:lnTo>
                                <a:lnTo>
                                  <a:pt x="1923674" y="4449371"/>
                                </a:lnTo>
                                <a:close/>
                                <a:moveTo>
                                  <a:pt x="1907307" y="4424220"/>
                                </a:moveTo>
                                <a:lnTo>
                                  <a:pt x="1907966" y="4424525"/>
                                </a:lnTo>
                                <a:lnTo>
                                  <a:pt x="1908106" y="4424220"/>
                                </a:lnTo>
                                <a:cubicBezTo>
                                  <a:pt x="1910102" y="4423422"/>
                                  <a:pt x="1912497" y="4424220"/>
                                  <a:pt x="1913296" y="4426615"/>
                                </a:cubicBezTo>
                                <a:lnTo>
                                  <a:pt x="1913284" y="4427430"/>
                                </a:lnTo>
                                <a:lnTo>
                                  <a:pt x="1928216" y="4442884"/>
                                </a:lnTo>
                                <a:cubicBezTo>
                                  <a:pt x="1935152" y="4445878"/>
                                  <a:pt x="1943236" y="4446177"/>
                                  <a:pt x="1950821" y="4442983"/>
                                </a:cubicBezTo>
                                <a:lnTo>
                                  <a:pt x="1951091" y="4443107"/>
                                </a:lnTo>
                                <a:lnTo>
                                  <a:pt x="1951221" y="4442982"/>
                                </a:lnTo>
                                <a:cubicBezTo>
                                  <a:pt x="1953217" y="4442184"/>
                                  <a:pt x="1955612" y="4442982"/>
                                  <a:pt x="1956411" y="4445377"/>
                                </a:cubicBezTo>
                                <a:cubicBezTo>
                                  <a:pt x="1957209" y="4447373"/>
                                  <a:pt x="1956411" y="4449768"/>
                                  <a:pt x="1954015" y="4450567"/>
                                </a:cubicBezTo>
                                <a:cubicBezTo>
                                  <a:pt x="1946830" y="4453361"/>
                                  <a:pt x="1940842" y="4458951"/>
                                  <a:pt x="1937648" y="4466536"/>
                                </a:cubicBezTo>
                                <a:cubicBezTo>
                                  <a:pt x="1934454" y="4473721"/>
                                  <a:pt x="1934454" y="4481705"/>
                                  <a:pt x="1937248" y="4489290"/>
                                </a:cubicBezTo>
                                <a:lnTo>
                                  <a:pt x="1934858" y="4494071"/>
                                </a:lnTo>
                                <a:lnTo>
                                  <a:pt x="1934854" y="4494081"/>
                                </a:lnTo>
                                <a:lnTo>
                                  <a:pt x="1934853" y="4494081"/>
                                </a:lnTo>
                                <a:lnTo>
                                  <a:pt x="1934853" y="4494081"/>
                                </a:lnTo>
                                <a:lnTo>
                                  <a:pt x="1933056" y="4493182"/>
                                </a:lnTo>
                                <a:lnTo>
                                  <a:pt x="1930062" y="4491686"/>
                                </a:lnTo>
                                <a:cubicBezTo>
                                  <a:pt x="1927268" y="4484101"/>
                                  <a:pt x="1921679" y="4478512"/>
                                  <a:pt x="1914094" y="4475319"/>
                                </a:cubicBezTo>
                                <a:lnTo>
                                  <a:pt x="1892170" y="4474933"/>
                                </a:lnTo>
                                <a:lnTo>
                                  <a:pt x="1891339" y="4475718"/>
                                </a:lnTo>
                                <a:cubicBezTo>
                                  <a:pt x="1889343" y="4476516"/>
                                  <a:pt x="1887347" y="4475318"/>
                                  <a:pt x="1886549" y="4473322"/>
                                </a:cubicBezTo>
                                <a:lnTo>
                                  <a:pt x="1886782" y="4472816"/>
                                </a:lnTo>
                                <a:lnTo>
                                  <a:pt x="1886149" y="4472524"/>
                                </a:lnTo>
                                <a:cubicBezTo>
                                  <a:pt x="1885351" y="4470527"/>
                                  <a:pt x="1886149" y="4468132"/>
                                  <a:pt x="1888545" y="4467334"/>
                                </a:cubicBezTo>
                                <a:lnTo>
                                  <a:pt x="1889746" y="4467351"/>
                                </a:lnTo>
                                <a:lnTo>
                                  <a:pt x="1905311" y="4452165"/>
                                </a:lnTo>
                                <a:lnTo>
                                  <a:pt x="1905697" y="4430245"/>
                                </a:lnTo>
                                <a:lnTo>
                                  <a:pt x="1904912" y="4429410"/>
                                </a:lnTo>
                                <a:cubicBezTo>
                                  <a:pt x="1904114" y="4427414"/>
                                  <a:pt x="1904912" y="4425019"/>
                                  <a:pt x="1907307" y="4424220"/>
                                </a:cubicBezTo>
                                <a:close/>
                                <a:moveTo>
                                  <a:pt x="4468450" y="4389989"/>
                                </a:moveTo>
                                <a:cubicBezTo>
                                  <a:pt x="4464957" y="4389689"/>
                                  <a:pt x="4461364" y="4390687"/>
                                  <a:pt x="4458569" y="4393083"/>
                                </a:cubicBezTo>
                                <a:cubicBezTo>
                                  <a:pt x="4452981" y="4397873"/>
                                  <a:pt x="4452182" y="4406656"/>
                                  <a:pt x="4456973" y="4412245"/>
                                </a:cubicBezTo>
                                <a:lnTo>
                                  <a:pt x="4464159" y="4420628"/>
                                </a:lnTo>
                                <a:lnTo>
                                  <a:pt x="4475736" y="4410648"/>
                                </a:lnTo>
                                <a:cubicBezTo>
                                  <a:pt x="4477333" y="4409450"/>
                                  <a:pt x="4479329" y="4409450"/>
                                  <a:pt x="4480526" y="4411047"/>
                                </a:cubicBezTo>
                                <a:cubicBezTo>
                                  <a:pt x="4481724" y="4412644"/>
                                  <a:pt x="4481724" y="4414640"/>
                                  <a:pt x="4480127" y="4415837"/>
                                </a:cubicBezTo>
                                <a:lnTo>
                                  <a:pt x="4468550" y="4425817"/>
                                </a:lnTo>
                                <a:lnTo>
                                  <a:pt x="4476933" y="4435797"/>
                                </a:lnTo>
                                <a:cubicBezTo>
                                  <a:pt x="4477333" y="4436197"/>
                                  <a:pt x="4478131" y="4436197"/>
                                  <a:pt x="4478929" y="4435797"/>
                                </a:cubicBezTo>
                                <a:lnTo>
                                  <a:pt x="4502881" y="4415837"/>
                                </a:lnTo>
                                <a:cubicBezTo>
                                  <a:pt x="4508470" y="4411047"/>
                                  <a:pt x="4509268" y="4402265"/>
                                  <a:pt x="4504079" y="4396676"/>
                                </a:cubicBezTo>
                                <a:cubicBezTo>
                                  <a:pt x="4499289" y="4391087"/>
                                  <a:pt x="4490506" y="4390289"/>
                                  <a:pt x="4484917" y="4395079"/>
                                </a:cubicBezTo>
                                <a:lnTo>
                                  <a:pt x="4483720" y="4396277"/>
                                </a:lnTo>
                                <a:cubicBezTo>
                                  <a:pt x="4482921" y="4396676"/>
                                  <a:pt x="4482123" y="4397075"/>
                                  <a:pt x="4481325" y="4397075"/>
                                </a:cubicBezTo>
                                <a:cubicBezTo>
                                  <a:pt x="4480526" y="4397075"/>
                                  <a:pt x="4479329" y="4396676"/>
                                  <a:pt x="4478929" y="4395877"/>
                                </a:cubicBezTo>
                                <a:lnTo>
                                  <a:pt x="4477732" y="4394680"/>
                                </a:lnTo>
                                <a:cubicBezTo>
                                  <a:pt x="4475336" y="4391885"/>
                                  <a:pt x="4471943" y="4390288"/>
                                  <a:pt x="4468450" y="4389989"/>
                                </a:cubicBezTo>
                                <a:close/>
                                <a:moveTo>
                                  <a:pt x="6725819" y="4383253"/>
                                </a:moveTo>
                                <a:cubicBezTo>
                                  <a:pt x="6730809" y="4384401"/>
                                  <a:pt x="6735400" y="4387494"/>
                                  <a:pt x="6738394" y="4392285"/>
                                </a:cubicBezTo>
                                <a:lnTo>
                                  <a:pt x="6732805" y="4395878"/>
                                </a:lnTo>
                                <a:cubicBezTo>
                                  <a:pt x="6728813" y="4389491"/>
                                  <a:pt x="6720430" y="4387494"/>
                                  <a:pt x="6714042" y="4391487"/>
                                </a:cubicBezTo>
                                <a:cubicBezTo>
                                  <a:pt x="6708053" y="4395080"/>
                                  <a:pt x="6706057" y="4403463"/>
                                  <a:pt x="6710050" y="4409850"/>
                                </a:cubicBezTo>
                                <a:lnTo>
                                  <a:pt x="6704461" y="4413443"/>
                                </a:lnTo>
                                <a:cubicBezTo>
                                  <a:pt x="6698473" y="4404261"/>
                                  <a:pt x="6701267" y="4391886"/>
                                  <a:pt x="6710849" y="4385897"/>
                                </a:cubicBezTo>
                                <a:cubicBezTo>
                                  <a:pt x="6715439" y="4382903"/>
                                  <a:pt x="6720829" y="4382105"/>
                                  <a:pt x="6725819" y="4383253"/>
                                </a:cubicBezTo>
                                <a:close/>
                                <a:moveTo>
                                  <a:pt x="4509268" y="4370328"/>
                                </a:moveTo>
                                <a:lnTo>
                                  <a:pt x="4524039" y="4371525"/>
                                </a:lnTo>
                                <a:cubicBezTo>
                                  <a:pt x="4525636" y="4371924"/>
                                  <a:pt x="4526833" y="4373122"/>
                                  <a:pt x="4528031" y="4375517"/>
                                </a:cubicBezTo>
                                <a:lnTo>
                                  <a:pt x="4526833" y="4390289"/>
                                </a:lnTo>
                                <a:cubicBezTo>
                                  <a:pt x="4526833" y="4392285"/>
                                  <a:pt x="4525236" y="4393482"/>
                                  <a:pt x="4523240" y="4393482"/>
                                </a:cubicBezTo>
                                <a:cubicBezTo>
                                  <a:pt x="4521244" y="4393482"/>
                                  <a:pt x="4520047" y="4391885"/>
                                  <a:pt x="4520047" y="4389889"/>
                                </a:cubicBezTo>
                                <a:lnTo>
                                  <a:pt x="4520446" y="4383102"/>
                                </a:lnTo>
                                <a:lnTo>
                                  <a:pt x="4509668" y="4392285"/>
                                </a:lnTo>
                                <a:lnTo>
                                  <a:pt x="4510067" y="4392684"/>
                                </a:lnTo>
                                <a:cubicBezTo>
                                  <a:pt x="4517252" y="4401466"/>
                                  <a:pt x="4516055" y="4414241"/>
                                  <a:pt x="4507672" y="4421426"/>
                                </a:cubicBezTo>
                                <a:lnTo>
                                  <a:pt x="4484119" y="4441386"/>
                                </a:lnTo>
                                <a:cubicBezTo>
                                  <a:pt x="4482522" y="4442983"/>
                                  <a:pt x="4480127" y="4443382"/>
                                  <a:pt x="4478131" y="4443382"/>
                                </a:cubicBezTo>
                                <a:cubicBezTo>
                                  <a:pt x="4476135" y="4443382"/>
                                  <a:pt x="4474139" y="4442185"/>
                                  <a:pt x="4472542" y="4440588"/>
                                </a:cubicBezTo>
                                <a:lnTo>
                                  <a:pt x="4464159" y="4430608"/>
                                </a:lnTo>
                                <a:lnTo>
                                  <a:pt x="4454977" y="4438592"/>
                                </a:lnTo>
                                <a:lnTo>
                                  <a:pt x="4454577" y="4445777"/>
                                </a:lnTo>
                                <a:cubicBezTo>
                                  <a:pt x="4454577" y="4447773"/>
                                  <a:pt x="4452981" y="4448971"/>
                                  <a:pt x="4450985" y="4448971"/>
                                </a:cubicBezTo>
                                <a:cubicBezTo>
                                  <a:pt x="4448989" y="4448971"/>
                                  <a:pt x="4447791" y="4447374"/>
                                  <a:pt x="4447791" y="4445378"/>
                                </a:cubicBezTo>
                                <a:lnTo>
                                  <a:pt x="4448190" y="4440189"/>
                                </a:lnTo>
                                <a:lnTo>
                                  <a:pt x="4443001" y="4439789"/>
                                </a:lnTo>
                                <a:cubicBezTo>
                                  <a:pt x="4441005" y="4439789"/>
                                  <a:pt x="4439807" y="4438193"/>
                                  <a:pt x="4439807" y="4436197"/>
                                </a:cubicBezTo>
                                <a:cubicBezTo>
                                  <a:pt x="4439807" y="4434201"/>
                                  <a:pt x="4441404" y="4433003"/>
                                  <a:pt x="4443400" y="4433003"/>
                                </a:cubicBezTo>
                                <a:lnTo>
                                  <a:pt x="4450585" y="4433402"/>
                                </a:lnTo>
                                <a:lnTo>
                                  <a:pt x="4459767" y="4425418"/>
                                </a:lnTo>
                                <a:lnTo>
                                  <a:pt x="4452182" y="4416636"/>
                                </a:lnTo>
                                <a:cubicBezTo>
                                  <a:pt x="4444997" y="4407853"/>
                                  <a:pt x="4446194" y="4395079"/>
                                  <a:pt x="4454577" y="4387892"/>
                                </a:cubicBezTo>
                                <a:cubicBezTo>
                                  <a:pt x="4462562" y="4380707"/>
                                  <a:pt x="4474538" y="4381505"/>
                                  <a:pt x="4482123" y="4389090"/>
                                </a:cubicBezTo>
                                <a:cubicBezTo>
                                  <a:pt x="4488510" y="4384300"/>
                                  <a:pt x="4496893" y="4383900"/>
                                  <a:pt x="4503680" y="4387493"/>
                                </a:cubicBezTo>
                                <a:lnTo>
                                  <a:pt x="4515656" y="4377513"/>
                                </a:lnTo>
                                <a:lnTo>
                                  <a:pt x="4508869" y="4377114"/>
                                </a:lnTo>
                                <a:cubicBezTo>
                                  <a:pt x="4506873" y="4377114"/>
                                  <a:pt x="4505676" y="4375517"/>
                                  <a:pt x="4505676" y="4373521"/>
                                </a:cubicBezTo>
                                <a:cubicBezTo>
                                  <a:pt x="4505676" y="4371525"/>
                                  <a:pt x="4507272" y="4370328"/>
                                  <a:pt x="4509268" y="4370328"/>
                                </a:cubicBezTo>
                                <a:close/>
                                <a:moveTo>
                                  <a:pt x="5757316" y="4328167"/>
                                </a:moveTo>
                                <a:lnTo>
                                  <a:pt x="5757163" y="4335199"/>
                                </a:lnTo>
                                <a:lnTo>
                                  <a:pt x="5751606" y="4340594"/>
                                </a:lnTo>
                                <a:lnTo>
                                  <a:pt x="5759259" y="4340738"/>
                                </a:lnTo>
                                <a:lnTo>
                                  <a:pt x="5764970" y="4346514"/>
                                </a:lnTo>
                                <a:lnTo>
                                  <a:pt x="5765146" y="4338393"/>
                                </a:lnTo>
                                <a:lnTo>
                                  <a:pt x="5769973" y="4333566"/>
                                </a:lnTo>
                                <a:lnTo>
                                  <a:pt x="5762353" y="4333203"/>
                                </a:lnTo>
                                <a:close/>
                                <a:moveTo>
                                  <a:pt x="5752373" y="4314440"/>
                                </a:moveTo>
                                <a:cubicBezTo>
                                  <a:pt x="5754369" y="4313642"/>
                                  <a:pt x="5756764" y="4314440"/>
                                  <a:pt x="5757562" y="4316835"/>
                                </a:cubicBezTo>
                                <a:lnTo>
                                  <a:pt x="5757537" y="4318007"/>
                                </a:lnTo>
                                <a:lnTo>
                                  <a:pt x="5765546" y="4326018"/>
                                </a:lnTo>
                                <a:lnTo>
                                  <a:pt x="5777522" y="4326018"/>
                                </a:lnTo>
                                <a:lnTo>
                                  <a:pt x="5778321" y="4325218"/>
                                </a:lnTo>
                                <a:cubicBezTo>
                                  <a:pt x="5780317" y="4324420"/>
                                  <a:pt x="5782712" y="4325218"/>
                                  <a:pt x="5783510" y="4327613"/>
                                </a:cubicBezTo>
                                <a:cubicBezTo>
                                  <a:pt x="5784309" y="4329609"/>
                                  <a:pt x="5783510" y="4332004"/>
                                  <a:pt x="5781115" y="4332804"/>
                                </a:cubicBezTo>
                                <a:lnTo>
                                  <a:pt x="5781059" y="4332860"/>
                                </a:lnTo>
                                <a:lnTo>
                                  <a:pt x="5780716" y="4333602"/>
                                </a:lnTo>
                                <a:lnTo>
                                  <a:pt x="5780183" y="4333736"/>
                                </a:lnTo>
                                <a:lnTo>
                                  <a:pt x="5772333" y="4341586"/>
                                </a:lnTo>
                                <a:cubicBezTo>
                                  <a:pt x="5770736" y="4345578"/>
                                  <a:pt x="5770736" y="4349969"/>
                                  <a:pt x="5772333" y="4353961"/>
                                </a:cubicBezTo>
                                <a:lnTo>
                                  <a:pt x="5772333" y="4353962"/>
                                </a:lnTo>
                                <a:lnTo>
                                  <a:pt x="5772333" y="4353962"/>
                                </a:lnTo>
                                <a:cubicBezTo>
                                  <a:pt x="5773131" y="4356358"/>
                                  <a:pt x="5771934" y="4358753"/>
                                  <a:pt x="5769539" y="4359551"/>
                                </a:cubicBezTo>
                                <a:cubicBezTo>
                                  <a:pt x="5767543" y="4360349"/>
                                  <a:pt x="5765547" y="4359152"/>
                                  <a:pt x="5764748" y="4357156"/>
                                </a:cubicBezTo>
                                <a:cubicBezTo>
                                  <a:pt x="5763151" y="4352964"/>
                                  <a:pt x="5759958" y="4349871"/>
                                  <a:pt x="5756115" y="4348224"/>
                                </a:cubicBezTo>
                                <a:lnTo>
                                  <a:pt x="5743994" y="4347982"/>
                                </a:lnTo>
                                <a:lnTo>
                                  <a:pt x="5743591" y="4348373"/>
                                </a:lnTo>
                                <a:cubicBezTo>
                                  <a:pt x="5741594" y="4349171"/>
                                  <a:pt x="5739598" y="4347974"/>
                                  <a:pt x="5738799" y="4345978"/>
                                </a:cubicBezTo>
                                <a:lnTo>
                                  <a:pt x="5738881" y="4345801"/>
                                </a:lnTo>
                                <a:lnTo>
                                  <a:pt x="5738400" y="4345579"/>
                                </a:lnTo>
                                <a:cubicBezTo>
                                  <a:pt x="5737602" y="4343583"/>
                                  <a:pt x="5738400" y="4341187"/>
                                  <a:pt x="5740795" y="4340389"/>
                                </a:cubicBezTo>
                                <a:lnTo>
                                  <a:pt x="5741578" y="4340404"/>
                                </a:lnTo>
                                <a:lnTo>
                                  <a:pt x="5749978" y="4332006"/>
                                </a:lnTo>
                                <a:lnTo>
                                  <a:pt x="5749978" y="4320829"/>
                                </a:lnTo>
                                <a:lnTo>
                                  <a:pt x="5749178" y="4320030"/>
                                </a:lnTo>
                                <a:cubicBezTo>
                                  <a:pt x="5748380" y="4318033"/>
                                  <a:pt x="5749178" y="4315638"/>
                                  <a:pt x="5751573" y="4314839"/>
                                </a:cubicBezTo>
                                <a:lnTo>
                                  <a:pt x="5752081" y="4315074"/>
                                </a:lnTo>
                                <a:close/>
                                <a:moveTo>
                                  <a:pt x="5690732" y="4304821"/>
                                </a:moveTo>
                                <a:lnTo>
                                  <a:pt x="5690498" y="4321627"/>
                                </a:lnTo>
                                <a:lnTo>
                                  <a:pt x="5677649" y="4333762"/>
                                </a:lnTo>
                                <a:lnTo>
                                  <a:pt x="5694889" y="4334001"/>
                                </a:lnTo>
                                <a:lnTo>
                                  <a:pt x="5707814" y="4347443"/>
                                </a:lnTo>
                                <a:lnTo>
                                  <a:pt x="5708061" y="4329610"/>
                                </a:lnTo>
                                <a:lnTo>
                                  <a:pt x="5720691" y="4317466"/>
                                </a:lnTo>
                                <a:lnTo>
                                  <a:pt x="5701275" y="4316038"/>
                                </a:lnTo>
                                <a:close/>
                                <a:moveTo>
                                  <a:pt x="5685707" y="4290488"/>
                                </a:moveTo>
                                <a:cubicBezTo>
                                  <a:pt x="5687703" y="4289690"/>
                                  <a:pt x="5690098" y="4290488"/>
                                  <a:pt x="5690897" y="4292883"/>
                                </a:cubicBezTo>
                                <a:lnTo>
                                  <a:pt x="5690880" y="4294093"/>
                                </a:lnTo>
                                <a:lnTo>
                                  <a:pt x="5705816" y="4309551"/>
                                </a:lnTo>
                                <a:cubicBezTo>
                                  <a:pt x="5712752" y="4312545"/>
                                  <a:pt x="5720836" y="4312844"/>
                                  <a:pt x="5728421" y="4309650"/>
                                </a:cubicBezTo>
                                <a:lnTo>
                                  <a:pt x="5728690" y="4309774"/>
                                </a:lnTo>
                                <a:lnTo>
                                  <a:pt x="5728820" y="4309649"/>
                                </a:lnTo>
                                <a:cubicBezTo>
                                  <a:pt x="5730816" y="4308851"/>
                                  <a:pt x="5733211" y="4309649"/>
                                  <a:pt x="5734010" y="4312044"/>
                                </a:cubicBezTo>
                                <a:cubicBezTo>
                                  <a:pt x="5734808" y="4314040"/>
                                  <a:pt x="5734010" y="4316436"/>
                                  <a:pt x="5731614" y="4317234"/>
                                </a:cubicBezTo>
                                <a:cubicBezTo>
                                  <a:pt x="5724429" y="4320028"/>
                                  <a:pt x="5718441" y="4325618"/>
                                  <a:pt x="5715247" y="4333203"/>
                                </a:cubicBezTo>
                                <a:cubicBezTo>
                                  <a:pt x="5712054" y="4340389"/>
                                  <a:pt x="5712054" y="4348373"/>
                                  <a:pt x="5714848" y="4355957"/>
                                </a:cubicBezTo>
                                <a:cubicBezTo>
                                  <a:pt x="5715647" y="4357554"/>
                                  <a:pt x="5714449" y="4359550"/>
                                  <a:pt x="5712453" y="4360748"/>
                                </a:cubicBezTo>
                                <a:cubicBezTo>
                                  <a:pt x="5710456" y="4361546"/>
                                  <a:pt x="5708460" y="4360349"/>
                                  <a:pt x="5707662" y="4358353"/>
                                </a:cubicBezTo>
                                <a:lnTo>
                                  <a:pt x="5707668" y="4357956"/>
                                </a:lnTo>
                                <a:lnTo>
                                  <a:pt x="5707663" y="4357954"/>
                                </a:lnTo>
                                <a:cubicBezTo>
                                  <a:pt x="5704869" y="4350369"/>
                                  <a:pt x="5699280" y="4344780"/>
                                  <a:pt x="5691695" y="4341587"/>
                                </a:cubicBezTo>
                                <a:lnTo>
                                  <a:pt x="5669771" y="4341201"/>
                                </a:lnTo>
                                <a:lnTo>
                                  <a:pt x="5668940" y="4341986"/>
                                </a:lnTo>
                                <a:cubicBezTo>
                                  <a:pt x="5666944" y="4342784"/>
                                  <a:pt x="5664948" y="4341586"/>
                                  <a:pt x="5664149" y="4339590"/>
                                </a:cubicBezTo>
                                <a:lnTo>
                                  <a:pt x="5664383" y="4339084"/>
                                </a:lnTo>
                                <a:lnTo>
                                  <a:pt x="5663750" y="4338792"/>
                                </a:lnTo>
                                <a:cubicBezTo>
                                  <a:pt x="5662952" y="4336795"/>
                                  <a:pt x="5663750" y="4334400"/>
                                  <a:pt x="5666145" y="4333602"/>
                                </a:cubicBezTo>
                                <a:lnTo>
                                  <a:pt x="5667347" y="4333619"/>
                                </a:lnTo>
                                <a:lnTo>
                                  <a:pt x="5682913" y="4318433"/>
                                </a:lnTo>
                                <a:lnTo>
                                  <a:pt x="5683290" y="4296905"/>
                                </a:lnTo>
                                <a:lnTo>
                                  <a:pt x="5682512" y="4296077"/>
                                </a:lnTo>
                                <a:cubicBezTo>
                                  <a:pt x="5681714" y="4294081"/>
                                  <a:pt x="5682512" y="4291686"/>
                                  <a:pt x="5684907" y="4290887"/>
                                </a:cubicBezTo>
                                <a:lnTo>
                                  <a:pt x="5685415" y="4291121"/>
                                </a:lnTo>
                                <a:close/>
                                <a:moveTo>
                                  <a:pt x="1543138" y="4269830"/>
                                </a:moveTo>
                                <a:cubicBezTo>
                                  <a:pt x="1539644" y="4269530"/>
                                  <a:pt x="1536051" y="4270529"/>
                                  <a:pt x="1533257" y="4272924"/>
                                </a:cubicBezTo>
                                <a:cubicBezTo>
                                  <a:pt x="1527669" y="4277715"/>
                                  <a:pt x="1526871" y="4286497"/>
                                  <a:pt x="1531662" y="4292086"/>
                                </a:cubicBezTo>
                                <a:lnTo>
                                  <a:pt x="1538846" y="4300469"/>
                                </a:lnTo>
                                <a:lnTo>
                                  <a:pt x="1550423" y="4290489"/>
                                </a:lnTo>
                                <a:cubicBezTo>
                                  <a:pt x="1552019" y="4289291"/>
                                  <a:pt x="1554015" y="4289291"/>
                                  <a:pt x="1555212" y="4290888"/>
                                </a:cubicBezTo>
                                <a:cubicBezTo>
                                  <a:pt x="1556411" y="4292485"/>
                                  <a:pt x="1556411" y="4294481"/>
                                  <a:pt x="1554813" y="4295679"/>
                                </a:cubicBezTo>
                                <a:lnTo>
                                  <a:pt x="1543238" y="4305659"/>
                                </a:lnTo>
                                <a:lnTo>
                                  <a:pt x="1551619" y="4315638"/>
                                </a:lnTo>
                                <a:cubicBezTo>
                                  <a:pt x="1552019" y="4316038"/>
                                  <a:pt x="1552818" y="4316038"/>
                                  <a:pt x="1553615" y="4315638"/>
                                </a:cubicBezTo>
                                <a:lnTo>
                                  <a:pt x="1577569" y="4295679"/>
                                </a:lnTo>
                                <a:cubicBezTo>
                                  <a:pt x="1583157" y="4290489"/>
                                  <a:pt x="1583557" y="4282106"/>
                                  <a:pt x="1578766" y="4276517"/>
                                </a:cubicBezTo>
                                <a:cubicBezTo>
                                  <a:pt x="1573976" y="4270928"/>
                                  <a:pt x="1565192" y="4270130"/>
                                  <a:pt x="1559603" y="4274920"/>
                                </a:cubicBezTo>
                                <a:lnTo>
                                  <a:pt x="1558406" y="4276118"/>
                                </a:lnTo>
                                <a:cubicBezTo>
                                  <a:pt x="1557608" y="4276517"/>
                                  <a:pt x="1556810" y="4276916"/>
                                  <a:pt x="1556012" y="4276916"/>
                                </a:cubicBezTo>
                                <a:cubicBezTo>
                                  <a:pt x="1554813" y="4276916"/>
                                  <a:pt x="1554015" y="4276517"/>
                                  <a:pt x="1553615" y="4275719"/>
                                </a:cubicBezTo>
                                <a:lnTo>
                                  <a:pt x="1552419" y="4274521"/>
                                </a:lnTo>
                                <a:cubicBezTo>
                                  <a:pt x="1550023" y="4271726"/>
                                  <a:pt x="1546630" y="4270129"/>
                                  <a:pt x="1543138" y="4269830"/>
                                </a:cubicBezTo>
                                <a:close/>
                                <a:moveTo>
                                  <a:pt x="1583557" y="4250169"/>
                                </a:moveTo>
                                <a:lnTo>
                                  <a:pt x="1598327" y="4251367"/>
                                </a:lnTo>
                                <a:cubicBezTo>
                                  <a:pt x="1600323" y="4251367"/>
                                  <a:pt x="1601520" y="4252963"/>
                                  <a:pt x="1602319" y="4255359"/>
                                </a:cubicBezTo>
                                <a:lnTo>
                                  <a:pt x="1601121" y="4270130"/>
                                </a:lnTo>
                                <a:cubicBezTo>
                                  <a:pt x="1601121" y="4272126"/>
                                  <a:pt x="1599524" y="4273324"/>
                                  <a:pt x="1597529" y="4273324"/>
                                </a:cubicBezTo>
                                <a:cubicBezTo>
                                  <a:pt x="1595532" y="4273324"/>
                                  <a:pt x="1594335" y="4271727"/>
                                  <a:pt x="1594335" y="4269731"/>
                                </a:cubicBezTo>
                                <a:lnTo>
                                  <a:pt x="1594735" y="4262943"/>
                                </a:lnTo>
                                <a:lnTo>
                                  <a:pt x="1583957" y="4272126"/>
                                </a:lnTo>
                                <a:lnTo>
                                  <a:pt x="1584355" y="4272525"/>
                                </a:lnTo>
                                <a:cubicBezTo>
                                  <a:pt x="1591541" y="4281307"/>
                                  <a:pt x="1590343" y="4294082"/>
                                  <a:pt x="1581961" y="4301267"/>
                                </a:cubicBezTo>
                                <a:lnTo>
                                  <a:pt x="1558406" y="4321227"/>
                                </a:lnTo>
                                <a:cubicBezTo>
                                  <a:pt x="1556810" y="4322824"/>
                                  <a:pt x="1554414" y="4323223"/>
                                  <a:pt x="1552419" y="4323223"/>
                                </a:cubicBezTo>
                                <a:cubicBezTo>
                                  <a:pt x="1550423" y="4323223"/>
                                  <a:pt x="1548427" y="4322026"/>
                                  <a:pt x="1546830" y="4320429"/>
                                </a:cubicBezTo>
                                <a:lnTo>
                                  <a:pt x="1538448" y="4310449"/>
                                </a:lnTo>
                                <a:lnTo>
                                  <a:pt x="1529266" y="4318433"/>
                                </a:lnTo>
                                <a:lnTo>
                                  <a:pt x="1528866" y="4325618"/>
                                </a:lnTo>
                                <a:cubicBezTo>
                                  <a:pt x="1528866" y="4327614"/>
                                  <a:pt x="1527269" y="4328812"/>
                                  <a:pt x="1525273" y="4328812"/>
                                </a:cubicBezTo>
                                <a:cubicBezTo>
                                  <a:pt x="1523279" y="4328812"/>
                                  <a:pt x="1522081" y="4327215"/>
                                  <a:pt x="1522081" y="4325219"/>
                                </a:cubicBezTo>
                                <a:lnTo>
                                  <a:pt x="1522480" y="4320030"/>
                                </a:lnTo>
                                <a:lnTo>
                                  <a:pt x="1517289" y="4319630"/>
                                </a:lnTo>
                                <a:cubicBezTo>
                                  <a:pt x="1515294" y="4319630"/>
                                  <a:pt x="1514097" y="4318034"/>
                                  <a:pt x="1514097" y="4316038"/>
                                </a:cubicBezTo>
                                <a:cubicBezTo>
                                  <a:pt x="1514097" y="4314042"/>
                                  <a:pt x="1515694" y="4312844"/>
                                  <a:pt x="1517690" y="4312844"/>
                                </a:cubicBezTo>
                                <a:lnTo>
                                  <a:pt x="1524874" y="4313243"/>
                                </a:lnTo>
                                <a:lnTo>
                                  <a:pt x="1534056" y="4305259"/>
                                </a:lnTo>
                                <a:lnTo>
                                  <a:pt x="1526472" y="4296477"/>
                                </a:lnTo>
                                <a:cubicBezTo>
                                  <a:pt x="1519286" y="4287695"/>
                                  <a:pt x="1520484" y="4274920"/>
                                  <a:pt x="1528866" y="4267734"/>
                                </a:cubicBezTo>
                                <a:cubicBezTo>
                                  <a:pt x="1536851" y="4260548"/>
                                  <a:pt x="1548826" y="4261347"/>
                                  <a:pt x="1556411" y="4268931"/>
                                </a:cubicBezTo>
                                <a:cubicBezTo>
                                  <a:pt x="1562798" y="4264141"/>
                                  <a:pt x="1571181" y="4263742"/>
                                  <a:pt x="1577969" y="4267335"/>
                                </a:cubicBezTo>
                                <a:lnTo>
                                  <a:pt x="1589944" y="4257355"/>
                                </a:lnTo>
                                <a:lnTo>
                                  <a:pt x="1583157" y="4256955"/>
                                </a:lnTo>
                                <a:cubicBezTo>
                                  <a:pt x="1581161" y="4256955"/>
                                  <a:pt x="1579965" y="4255359"/>
                                  <a:pt x="1579965" y="4253363"/>
                                </a:cubicBezTo>
                                <a:cubicBezTo>
                                  <a:pt x="1579965" y="4251367"/>
                                  <a:pt x="1581562" y="4250169"/>
                                  <a:pt x="1583557" y="4250169"/>
                                </a:cubicBezTo>
                                <a:close/>
                                <a:moveTo>
                                  <a:pt x="3828035" y="4245928"/>
                                </a:moveTo>
                                <a:cubicBezTo>
                                  <a:pt x="3833025" y="4247076"/>
                                  <a:pt x="3837616" y="4250170"/>
                                  <a:pt x="3840610" y="4254961"/>
                                </a:cubicBezTo>
                                <a:lnTo>
                                  <a:pt x="3835021" y="4258554"/>
                                </a:lnTo>
                                <a:cubicBezTo>
                                  <a:pt x="3831029" y="4252166"/>
                                  <a:pt x="3822646" y="4250169"/>
                                  <a:pt x="3816259" y="4254162"/>
                                </a:cubicBezTo>
                                <a:cubicBezTo>
                                  <a:pt x="3809870" y="4257755"/>
                                  <a:pt x="3807875" y="4266138"/>
                                  <a:pt x="3812266" y="4272526"/>
                                </a:cubicBezTo>
                                <a:lnTo>
                                  <a:pt x="3806677" y="4276118"/>
                                </a:lnTo>
                                <a:cubicBezTo>
                                  <a:pt x="3800689" y="4266937"/>
                                  <a:pt x="3803483" y="4254562"/>
                                  <a:pt x="3813064" y="4248573"/>
                                </a:cubicBezTo>
                                <a:cubicBezTo>
                                  <a:pt x="3817655" y="4245579"/>
                                  <a:pt x="3823045" y="4244781"/>
                                  <a:pt x="3828035" y="4245928"/>
                                </a:cubicBezTo>
                                <a:close/>
                                <a:moveTo>
                                  <a:pt x="2859157" y="4190843"/>
                                </a:moveTo>
                                <a:lnTo>
                                  <a:pt x="2859005" y="4197874"/>
                                </a:lnTo>
                                <a:lnTo>
                                  <a:pt x="2853445" y="4203269"/>
                                </a:lnTo>
                                <a:lnTo>
                                  <a:pt x="2861103" y="4203413"/>
                                </a:lnTo>
                                <a:lnTo>
                                  <a:pt x="2866811" y="4209189"/>
                                </a:lnTo>
                                <a:lnTo>
                                  <a:pt x="2866990" y="4201069"/>
                                </a:lnTo>
                                <a:lnTo>
                                  <a:pt x="2871815" y="4196242"/>
                                </a:lnTo>
                                <a:lnTo>
                                  <a:pt x="2864195" y="4195879"/>
                                </a:lnTo>
                                <a:close/>
                                <a:moveTo>
                                  <a:pt x="2854215" y="4177115"/>
                                </a:moveTo>
                                <a:cubicBezTo>
                                  <a:pt x="2856212" y="4176317"/>
                                  <a:pt x="2858604" y="4177115"/>
                                  <a:pt x="2859404" y="4179510"/>
                                </a:cubicBezTo>
                                <a:lnTo>
                                  <a:pt x="2859379" y="4180684"/>
                                </a:lnTo>
                                <a:lnTo>
                                  <a:pt x="2867387" y="4188694"/>
                                </a:lnTo>
                                <a:lnTo>
                                  <a:pt x="2879362" y="4188694"/>
                                </a:lnTo>
                                <a:lnTo>
                                  <a:pt x="2880163" y="4187894"/>
                                </a:lnTo>
                                <a:cubicBezTo>
                                  <a:pt x="2882159" y="4187096"/>
                                  <a:pt x="2884553" y="4187894"/>
                                  <a:pt x="2885352" y="4190289"/>
                                </a:cubicBezTo>
                                <a:cubicBezTo>
                                  <a:pt x="2886151" y="4192285"/>
                                  <a:pt x="2885352" y="4194681"/>
                                  <a:pt x="2882956" y="4195480"/>
                                </a:cubicBezTo>
                                <a:lnTo>
                                  <a:pt x="2882900" y="4195536"/>
                                </a:lnTo>
                                <a:lnTo>
                                  <a:pt x="2882556" y="4196278"/>
                                </a:lnTo>
                                <a:lnTo>
                                  <a:pt x="2882024" y="4196412"/>
                                </a:lnTo>
                                <a:lnTo>
                                  <a:pt x="2874175" y="4204262"/>
                                </a:lnTo>
                                <a:lnTo>
                                  <a:pt x="2874175" y="4216637"/>
                                </a:lnTo>
                                <a:lnTo>
                                  <a:pt x="2874176" y="4216637"/>
                                </a:lnTo>
                                <a:lnTo>
                                  <a:pt x="2874175" y="4216638"/>
                                </a:lnTo>
                                <a:lnTo>
                                  <a:pt x="2874175" y="4216638"/>
                                </a:lnTo>
                                <a:lnTo>
                                  <a:pt x="2874172" y="4216643"/>
                                </a:lnTo>
                                <a:lnTo>
                                  <a:pt x="2871382" y="4222226"/>
                                </a:lnTo>
                                <a:cubicBezTo>
                                  <a:pt x="2869384" y="4223024"/>
                                  <a:pt x="2867389" y="4221827"/>
                                  <a:pt x="2866591" y="4219831"/>
                                </a:cubicBezTo>
                                <a:cubicBezTo>
                                  <a:pt x="2864992" y="4215639"/>
                                  <a:pt x="2861801" y="4212546"/>
                                  <a:pt x="2857956" y="4210899"/>
                                </a:cubicBezTo>
                                <a:lnTo>
                                  <a:pt x="2845836" y="4210657"/>
                                </a:lnTo>
                                <a:lnTo>
                                  <a:pt x="2845433" y="4211048"/>
                                </a:lnTo>
                                <a:cubicBezTo>
                                  <a:pt x="2843437" y="4211846"/>
                                  <a:pt x="2841440" y="4210649"/>
                                  <a:pt x="2840641" y="4208653"/>
                                </a:cubicBezTo>
                                <a:lnTo>
                                  <a:pt x="2840723" y="4208476"/>
                                </a:lnTo>
                                <a:lnTo>
                                  <a:pt x="2840243" y="4208254"/>
                                </a:lnTo>
                                <a:cubicBezTo>
                                  <a:pt x="2839444" y="4206258"/>
                                  <a:pt x="2840243" y="4203862"/>
                                  <a:pt x="2842639" y="4203064"/>
                                </a:cubicBezTo>
                                <a:lnTo>
                                  <a:pt x="2843422" y="4203079"/>
                                </a:lnTo>
                                <a:lnTo>
                                  <a:pt x="2851820" y="4194681"/>
                                </a:lnTo>
                                <a:lnTo>
                                  <a:pt x="2851820" y="4183505"/>
                                </a:lnTo>
                                <a:lnTo>
                                  <a:pt x="2851022" y="4182706"/>
                                </a:lnTo>
                                <a:cubicBezTo>
                                  <a:pt x="2850221" y="4180709"/>
                                  <a:pt x="2851022" y="4178313"/>
                                  <a:pt x="2853416" y="4177515"/>
                                </a:cubicBezTo>
                                <a:lnTo>
                                  <a:pt x="2853921" y="4177749"/>
                                </a:lnTo>
                                <a:close/>
                                <a:moveTo>
                                  <a:pt x="2792573" y="4167497"/>
                                </a:moveTo>
                                <a:lnTo>
                                  <a:pt x="2792340" y="4184303"/>
                                </a:lnTo>
                                <a:lnTo>
                                  <a:pt x="2779491" y="4196437"/>
                                </a:lnTo>
                                <a:lnTo>
                                  <a:pt x="2796731" y="4196677"/>
                                </a:lnTo>
                                <a:lnTo>
                                  <a:pt x="2809653" y="4210119"/>
                                </a:lnTo>
                                <a:lnTo>
                                  <a:pt x="2809903" y="4192286"/>
                                </a:lnTo>
                                <a:lnTo>
                                  <a:pt x="2822530" y="4180142"/>
                                </a:lnTo>
                                <a:lnTo>
                                  <a:pt x="2803117" y="4178714"/>
                                </a:lnTo>
                                <a:close/>
                                <a:moveTo>
                                  <a:pt x="2787549" y="4153164"/>
                                </a:moveTo>
                                <a:cubicBezTo>
                                  <a:pt x="2789545" y="4152366"/>
                                  <a:pt x="2791939" y="4153164"/>
                                  <a:pt x="2792740" y="4155559"/>
                                </a:cubicBezTo>
                                <a:lnTo>
                                  <a:pt x="2792722" y="4156768"/>
                                </a:lnTo>
                                <a:lnTo>
                                  <a:pt x="2807657" y="4172227"/>
                                </a:lnTo>
                                <a:cubicBezTo>
                                  <a:pt x="2814593" y="4175221"/>
                                  <a:pt x="2822677" y="4175520"/>
                                  <a:pt x="2830262" y="4172326"/>
                                </a:cubicBezTo>
                                <a:lnTo>
                                  <a:pt x="2830530" y="4172450"/>
                                </a:lnTo>
                                <a:lnTo>
                                  <a:pt x="2830659" y="4172325"/>
                                </a:lnTo>
                                <a:cubicBezTo>
                                  <a:pt x="2832657" y="4171527"/>
                                  <a:pt x="2835051" y="4172325"/>
                                  <a:pt x="2835852" y="4174721"/>
                                </a:cubicBezTo>
                                <a:cubicBezTo>
                                  <a:pt x="2836649" y="4176717"/>
                                  <a:pt x="2835852" y="4179112"/>
                                  <a:pt x="2833455" y="4179910"/>
                                </a:cubicBezTo>
                                <a:cubicBezTo>
                                  <a:pt x="2826267" y="4182705"/>
                                  <a:pt x="2820281" y="4188294"/>
                                  <a:pt x="2817087" y="4195879"/>
                                </a:cubicBezTo>
                                <a:cubicBezTo>
                                  <a:pt x="2813895" y="4203065"/>
                                  <a:pt x="2813895" y="4211049"/>
                                  <a:pt x="2816688" y="4218634"/>
                                </a:cubicBezTo>
                                <a:cubicBezTo>
                                  <a:pt x="2817486" y="4220230"/>
                                  <a:pt x="2816688" y="4222226"/>
                                  <a:pt x="2814294" y="4223424"/>
                                </a:cubicBezTo>
                                <a:cubicBezTo>
                                  <a:pt x="2812297" y="4224222"/>
                                  <a:pt x="2810302" y="4223025"/>
                                  <a:pt x="2809503" y="4221029"/>
                                </a:cubicBezTo>
                                <a:lnTo>
                                  <a:pt x="2809508" y="4220632"/>
                                </a:lnTo>
                                <a:lnTo>
                                  <a:pt x="2809505" y="4220630"/>
                                </a:lnTo>
                                <a:cubicBezTo>
                                  <a:pt x="2806710" y="4213444"/>
                                  <a:pt x="2801121" y="4207456"/>
                                  <a:pt x="2793537" y="4204262"/>
                                </a:cubicBezTo>
                                <a:lnTo>
                                  <a:pt x="2771616" y="4203877"/>
                                </a:lnTo>
                                <a:lnTo>
                                  <a:pt x="2770782" y="4204662"/>
                                </a:lnTo>
                                <a:cubicBezTo>
                                  <a:pt x="2768788" y="4205460"/>
                                  <a:pt x="2766792" y="4204262"/>
                                  <a:pt x="2765993" y="4202266"/>
                                </a:cubicBezTo>
                                <a:lnTo>
                                  <a:pt x="2766226" y="4201760"/>
                                </a:lnTo>
                                <a:lnTo>
                                  <a:pt x="2765595" y="4201468"/>
                                </a:lnTo>
                                <a:cubicBezTo>
                                  <a:pt x="2764797" y="4199471"/>
                                  <a:pt x="2765595" y="4197076"/>
                                  <a:pt x="2767988" y="4196277"/>
                                </a:cubicBezTo>
                                <a:lnTo>
                                  <a:pt x="2769190" y="4196294"/>
                                </a:lnTo>
                                <a:lnTo>
                                  <a:pt x="2784755" y="4181109"/>
                                </a:lnTo>
                                <a:lnTo>
                                  <a:pt x="2785133" y="4159581"/>
                                </a:lnTo>
                                <a:lnTo>
                                  <a:pt x="2784354" y="4158753"/>
                                </a:lnTo>
                                <a:cubicBezTo>
                                  <a:pt x="2783556" y="4156757"/>
                                  <a:pt x="2784354" y="4154361"/>
                                  <a:pt x="2786751" y="4153563"/>
                                </a:cubicBezTo>
                                <a:lnTo>
                                  <a:pt x="2787256" y="4153797"/>
                                </a:lnTo>
                                <a:close/>
                                <a:moveTo>
                                  <a:pt x="5320340" y="4136099"/>
                                </a:moveTo>
                                <a:cubicBezTo>
                                  <a:pt x="5316847" y="4135799"/>
                                  <a:pt x="5313254" y="4136797"/>
                                  <a:pt x="5310459" y="4139193"/>
                                </a:cubicBezTo>
                                <a:cubicBezTo>
                                  <a:pt x="5304870" y="4143984"/>
                                  <a:pt x="5304072" y="4152766"/>
                                  <a:pt x="5308862" y="4158355"/>
                                </a:cubicBezTo>
                                <a:lnTo>
                                  <a:pt x="5316049" y="4166738"/>
                                </a:lnTo>
                                <a:lnTo>
                                  <a:pt x="5327626" y="4156758"/>
                                </a:lnTo>
                                <a:cubicBezTo>
                                  <a:pt x="5329223" y="4155560"/>
                                  <a:pt x="5331219" y="4155560"/>
                                  <a:pt x="5332416" y="4157157"/>
                                </a:cubicBezTo>
                                <a:cubicBezTo>
                                  <a:pt x="5333614" y="4158754"/>
                                  <a:pt x="5333614" y="4160750"/>
                                  <a:pt x="5332017" y="4161948"/>
                                </a:cubicBezTo>
                                <a:lnTo>
                                  <a:pt x="5320440" y="4171928"/>
                                </a:lnTo>
                                <a:lnTo>
                                  <a:pt x="5328823" y="4181907"/>
                                </a:lnTo>
                                <a:cubicBezTo>
                                  <a:pt x="5329223" y="4182307"/>
                                  <a:pt x="5330021" y="4182307"/>
                                  <a:pt x="5330819" y="4181907"/>
                                </a:cubicBezTo>
                                <a:lnTo>
                                  <a:pt x="5354771" y="4161948"/>
                                </a:lnTo>
                                <a:cubicBezTo>
                                  <a:pt x="5360759" y="4157157"/>
                                  <a:pt x="5361158" y="4148375"/>
                                  <a:pt x="5355969" y="4142786"/>
                                </a:cubicBezTo>
                                <a:cubicBezTo>
                                  <a:pt x="5351179" y="4137197"/>
                                  <a:pt x="5342396" y="4136399"/>
                                  <a:pt x="5336807" y="4141189"/>
                                </a:cubicBezTo>
                                <a:lnTo>
                                  <a:pt x="5335610" y="4142387"/>
                                </a:lnTo>
                                <a:cubicBezTo>
                                  <a:pt x="5334811" y="4142786"/>
                                  <a:pt x="5334013" y="4143185"/>
                                  <a:pt x="5333215" y="4143185"/>
                                </a:cubicBezTo>
                                <a:cubicBezTo>
                                  <a:pt x="5332017" y="4143185"/>
                                  <a:pt x="5331219" y="4142786"/>
                                  <a:pt x="5330819" y="4141988"/>
                                </a:cubicBezTo>
                                <a:lnTo>
                                  <a:pt x="5329622" y="4140790"/>
                                </a:lnTo>
                                <a:cubicBezTo>
                                  <a:pt x="5327226" y="4137995"/>
                                  <a:pt x="5323833" y="4136398"/>
                                  <a:pt x="5320340" y="4136099"/>
                                </a:cubicBezTo>
                                <a:close/>
                                <a:moveTo>
                                  <a:pt x="902325" y="4125370"/>
                                </a:moveTo>
                                <a:cubicBezTo>
                                  <a:pt x="907315" y="4126518"/>
                                  <a:pt x="911907" y="4129612"/>
                                  <a:pt x="914900" y="4134402"/>
                                </a:cubicBezTo>
                                <a:lnTo>
                                  <a:pt x="909311" y="4137995"/>
                                </a:lnTo>
                                <a:cubicBezTo>
                                  <a:pt x="905319" y="4131608"/>
                                  <a:pt x="896936" y="4129611"/>
                                  <a:pt x="890549" y="4133604"/>
                                </a:cubicBezTo>
                                <a:cubicBezTo>
                                  <a:pt x="884161" y="4137596"/>
                                  <a:pt x="882165" y="4145979"/>
                                  <a:pt x="886557" y="4151967"/>
                                </a:cubicBezTo>
                                <a:lnTo>
                                  <a:pt x="880968" y="4155560"/>
                                </a:lnTo>
                                <a:cubicBezTo>
                                  <a:pt x="874979" y="4146378"/>
                                  <a:pt x="877774" y="4134003"/>
                                  <a:pt x="887355" y="4128014"/>
                                </a:cubicBezTo>
                                <a:cubicBezTo>
                                  <a:pt x="891946" y="4125020"/>
                                  <a:pt x="897335" y="4124222"/>
                                  <a:pt x="902325" y="4125370"/>
                                </a:cubicBezTo>
                                <a:close/>
                                <a:moveTo>
                                  <a:pt x="5361158" y="4116438"/>
                                </a:moveTo>
                                <a:lnTo>
                                  <a:pt x="5375929" y="4117636"/>
                                </a:lnTo>
                                <a:cubicBezTo>
                                  <a:pt x="5377925" y="4118035"/>
                                  <a:pt x="5379122" y="4119632"/>
                                  <a:pt x="5379921" y="4121628"/>
                                </a:cubicBezTo>
                                <a:lnTo>
                                  <a:pt x="5378723" y="4136399"/>
                                </a:lnTo>
                                <a:cubicBezTo>
                                  <a:pt x="5378723" y="4138395"/>
                                  <a:pt x="5377126" y="4139593"/>
                                  <a:pt x="5375130" y="4139593"/>
                                </a:cubicBezTo>
                                <a:cubicBezTo>
                                  <a:pt x="5373134" y="4139593"/>
                                  <a:pt x="5371937" y="4137996"/>
                                  <a:pt x="5371937" y="4136000"/>
                                </a:cubicBezTo>
                                <a:lnTo>
                                  <a:pt x="5372336" y="4129212"/>
                                </a:lnTo>
                                <a:lnTo>
                                  <a:pt x="5361558" y="4138395"/>
                                </a:lnTo>
                                <a:lnTo>
                                  <a:pt x="5361957" y="4138794"/>
                                </a:lnTo>
                                <a:cubicBezTo>
                                  <a:pt x="5369142" y="4147576"/>
                                  <a:pt x="5367945" y="4160351"/>
                                  <a:pt x="5359562" y="4167536"/>
                                </a:cubicBezTo>
                                <a:lnTo>
                                  <a:pt x="5336009" y="4187496"/>
                                </a:lnTo>
                                <a:cubicBezTo>
                                  <a:pt x="5334412" y="4189093"/>
                                  <a:pt x="5332017" y="4189492"/>
                                  <a:pt x="5330021" y="4189492"/>
                                </a:cubicBezTo>
                                <a:cubicBezTo>
                                  <a:pt x="5328025" y="4189492"/>
                                  <a:pt x="5326029" y="4188295"/>
                                  <a:pt x="5324432" y="4186698"/>
                                </a:cubicBezTo>
                                <a:lnTo>
                                  <a:pt x="5316049" y="4176718"/>
                                </a:lnTo>
                                <a:lnTo>
                                  <a:pt x="5306866" y="4184702"/>
                                </a:lnTo>
                                <a:lnTo>
                                  <a:pt x="5306467" y="4191887"/>
                                </a:lnTo>
                                <a:cubicBezTo>
                                  <a:pt x="5306467" y="4193883"/>
                                  <a:pt x="5304870" y="4195081"/>
                                  <a:pt x="5302874" y="4195081"/>
                                </a:cubicBezTo>
                                <a:cubicBezTo>
                                  <a:pt x="5300878" y="4195081"/>
                                  <a:pt x="5299681" y="4193484"/>
                                  <a:pt x="5299681" y="4191488"/>
                                </a:cubicBezTo>
                                <a:lnTo>
                                  <a:pt x="5300080" y="4186299"/>
                                </a:lnTo>
                                <a:lnTo>
                                  <a:pt x="5294890" y="4185899"/>
                                </a:lnTo>
                                <a:cubicBezTo>
                                  <a:pt x="5292894" y="4185899"/>
                                  <a:pt x="5291697" y="4184303"/>
                                  <a:pt x="5291697" y="4182307"/>
                                </a:cubicBezTo>
                                <a:cubicBezTo>
                                  <a:pt x="5291697" y="4180311"/>
                                  <a:pt x="5293294" y="4179113"/>
                                  <a:pt x="5295290" y="4179113"/>
                                </a:cubicBezTo>
                                <a:lnTo>
                                  <a:pt x="5302475" y="4179512"/>
                                </a:lnTo>
                                <a:lnTo>
                                  <a:pt x="5311657" y="4171528"/>
                                </a:lnTo>
                                <a:lnTo>
                                  <a:pt x="5304072" y="4162746"/>
                                </a:lnTo>
                                <a:cubicBezTo>
                                  <a:pt x="5296886" y="4153964"/>
                                  <a:pt x="5298084" y="4141189"/>
                                  <a:pt x="5306467" y="4134003"/>
                                </a:cubicBezTo>
                                <a:cubicBezTo>
                                  <a:pt x="5314452" y="4126817"/>
                                  <a:pt x="5326428" y="4127616"/>
                                  <a:pt x="5334013" y="4135200"/>
                                </a:cubicBezTo>
                                <a:cubicBezTo>
                                  <a:pt x="5340400" y="4130410"/>
                                  <a:pt x="5348783" y="4130011"/>
                                  <a:pt x="5355570" y="4133604"/>
                                </a:cubicBezTo>
                                <a:lnTo>
                                  <a:pt x="5367546" y="4123624"/>
                                </a:lnTo>
                                <a:lnTo>
                                  <a:pt x="5360759" y="4123224"/>
                                </a:lnTo>
                                <a:cubicBezTo>
                                  <a:pt x="5358763" y="4123224"/>
                                  <a:pt x="5357566" y="4121628"/>
                                  <a:pt x="5357566" y="4119632"/>
                                </a:cubicBezTo>
                                <a:cubicBezTo>
                                  <a:pt x="5357566" y="4117636"/>
                                  <a:pt x="5359162" y="4116438"/>
                                  <a:pt x="5361158" y="4116438"/>
                                </a:cubicBezTo>
                                <a:close/>
                                <a:moveTo>
                                  <a:pt x="6636752" y="4057112"/>
                                </a:moveTo>
                                <a:lnTo>
                                  <a:pt x="6636599" y="4064143"/>
                                </a:lnTo>
                                <a:lnTo>
                                  <a:pt x="6630638" y="4069928"/>
                                </a:lnTo>
                                <a:lnTo>
                                  <a:pt x="6638695" y="4070081"/>
                                </a:lnTo>
                                <a:lnTo>
                                  <a:pt x="6644405" y="4075857"/>
                                </a:lnTo>
                                <a:lnTo>
                                  <a:pt x="6644582" y="4067736"/>
                                </a:lnTo>
                                <a:lnTo>
                                  <a:pt x="6649789" y="4062529"/>
                                </a:lnTo>
                                <a:lnTo>
                                  <a:pt x="6641788" y="4062147"/>
                                </a:lnTo>
                                <a:close/>
                                <a:moveTo>
                                  <a:pt x="6631808" y="4043384"/>
                                </a:moveTo>
                                <a:cubicBezTo>
                                  <a:pt x="6633804" y="4042586"/>
                                  <a:pt x="6636199" y="4043384"/>
                                  <a:pt x="6636998" y="4045779"/>
                                </a:cubicBezTo>
                                <a:lnTo>
                                  <a:pt x="6636973" y="4046952"/>
                                </a:lnTo>
                                <a:lnTo>
                                  <a:pt x="6644981" y="4054962"/>
                                </a:lnTo>
                                <a:lnTo>
                                  <a:pt x="6657356" y="4054962"/>
                                </a:lnTo>
                                <a:lnTo>
                                  <a:pt x="6657756" y="4054561"/>
                                </a:lnTo>
                                <a:cubicBezTo>
                                  <a:pt x="6659752" y="4053763"/>
                                  <a:pt x="6662147" y="4054561"/>
                                  <a:pt x="6662946" y="4056957"/>
                                </a:cubicBezTo>
                                <a:cubicBezTo>
                                  <a:pt x="6663744" y="4058953"/>
                                  <a:pt x="6662946" y="4061348"/>
                                  <a:pt x="6660551" y="4062147"/>
                                </a:cubicBezTo>
                                <a:cubicBezTo>
                                  <a:pt x="6656559" y="4063744"/>
                                  <a:pt x="6653365" y="4066938"/>
                                  <a:pt x="6651768" y="4070930"/>
                                </a:cubicBezTo>
                                <a:lnTo>
                                  <a:pt x="6651768" y="4083305"/>
                                </a:lnTo>
                                <a:lnTo>
                                  <a:pt x="6651768" y="4083305"/>
                                </a:lnTo>
                                <a:cubicBezTo>
                                  <a:pt x="6652567" y="4085301"/>
                                  <a:pt x="6651369" y="4087696"/>
                                  <a:pt x="6648974" y="4088894"/>
                                </a:cubicBezTo>
                                <a:cubicBezTo>
                                  <a:pt x="6646978" y="4089692"/>
                                  <a:pt x="6644982" y="4088494"/>
                                  <a:pt x="6644183" y="4086498"/>
                                </a:cubicBezTo>
                                <a:cubicBezTo>
                                  <a:pt x="6642586" y="4082307"/>
                                  <a:pt x="6639393" y="4079213"/>
                                  <a:pt x="6635551" y="4077566"/>
                                </a:cubicBezTo>
                                <a:lnTo>
                                  <a:pt x="6623026" y="4077317"/>
                                </a:lnTo>
                                <a:lnTo>
                                  <a:pt x="6623026" y="4077317"/>
                                </a:lnTo>
                                <a:lnTo>
                                  <a:pt x="6623019" y="4077314"/>
                                </a:lnTo>
                                <a:lnTo>
                                  <a:pt x="6617835" y="4074922"/>
                                </a:lnTo>
                                <a:cubicBezTo>
                                  <a:pt x="6617037" y="4072926"/>
                                  <a:pt x="6617835" y="4070529"/>
                                  <a:pt x="6620230" y="4069731"/>
                                </a:cubicBezTo>
                                <a:lnTo>
                                  <a:pt x="6620627" y="4069739"/>
                                </a:lnTo>
                                <a:lnTo>
                                  <a:pt x="6620630" y="4069732"/>
                                </a:lnTo>
                                <a:cubicBezTo>
                                  <a:pt x="6624623" y="4068135"/>
                                  <a:pt x="6627816" y="4064942"/>
                                  <a:pt x="6629413" y="4060950"/>
                                </a:cubicBezTo>
                                <a:lnTo>
                                  <a:pt x="6629413" y="4049773"/>
                                </a:lnTo>
                                <a:lnTo>
                                  <a:pt x="6628613" y="4048974"/>
                                </a:lnTo>
                                <a:cubicBezTo>
                                  <a:pt x="6627815" y="4046977"/>
                                  <a:pt x="6628613" y="4044581"/>
                                  <a:pt x="6631008" y="4043783"/>
                                </a:cubicBezTo>
                                <a:lnTo>
                                  <a:pt x="6631516" y="4044018"/>
                                </a:lnTo>
                                <a:close/>
                                <a:moveTo>
                                  <a:pt x="6570171" y="4033770"/>
                                </a:moveTo>
                                <a:lnTo>
                                  <a:pt x="6569932" y="4050970"/>
                                </a:lnTo>
                                <a:lnTo>
                                  <a:pt x="6557082" y="4063106"/>
                                </a:lnTo>
                                <a:lnTo>
                                  <a:pt x="6574324" y="4063345"/>
                                </a:lnTo>
                                <a:lnTo>
                                  <a:pt x="6586850" y="4076373"/>
                                </a:lnTo>
                                <a:lnTo>
                                  <a:pt x="6587097" y="4058554"/>
                                </a:lnTo>
                                <a:lnTo>
                                  <a:pt x="6599755" y="4046382"/>
                                </a:lnTo>
                                <a:lnTo>
                                  <a:pt x="6580710" y="4044982"/>
                                </a:lnTo>
                                <a:close/>
                                <a:moveTo>
                                  <a:pt x="6564342" y="4019831"/>
                                </a:moveTo>
                                <a:lnTo>
                                  <a:pt x="6565001" y="4020135"/>
                                </a:lnTo>
                                <a:lnTo>
                                  <a:pt x="6565142" y="4019831"/>
                                </a:lnTo>
                                <a:cubicBezTo>
                                  <a:pt x="6567138" y="4019033"/>
                                  <a:pt x="6569533" y="4019831"/>
                                  <a:pt x="6570331" y="4022226"/>
                                </a:cubicBezTo>
                                <a:lnTo>
                                  <a:pt x="6570320" y="4023041"/>
                                </a:lnTo>
                                <a:lnTo>
                                  <a:pt x="6585251" y="4038495"/>
                                </a:lnTo>
                                <a:lnTo>
                                  <a:pt x="6607856" y="4038594"/>
                                </a:lnTo>
                                <a:lnTo>
                                  <a:pt x="6607856" y="4038593"/>
                                </a:lnTo>
                                <a:cubicBezTo>
                                  <a:pt x="6609852" y="4037795"/>
                                  <a:pt x="6612247" y="4038593"/>
                                  <a:pt x="6613046" y="4040989"/>
                                </a:cubicBezTo>
                                <a:lnTo>
                                  <a:pt x="6613046" y="4040990"/>
                                </a:lnTo>
                                <a:lnTo>
                                  <a:pt x="6613046" y="4040990"/>
                                </a:lnTo>
                                <a:cubicBezTo>
                                  <a:pt x="6613844" y="4042986"/>
                                  <a:pt x="6613046" y="4045381"/>
                                  <a:pt x="6610651" y="4046179"/>
                                </a:cubicBezTo>
                                <a:lnTo>
                                  <a:pt x="6610648" y="4046180"/>
                                </a:lnTo>
                                <a:lnTo>
                                  <a:pt x="6594283" y="4062147"/>
                                </a:lnTo>
                                <a:lnTo>
                                  <a:pt x="6593905" y="4083710"/>
                                </a:lnTo>
                                <a:lnTo>
                                  <a:pt x="6594283" y="4084104"/>
                                </a:lnTo>
                                <a:cubicBezTo>
                                  <a:pt x="6595481" y="4086499"/>
                                  <a:pt x="6594283" y="4088894"/>
                                  <a:pt x="6591888" y="4089693"/>
                                </a:cubicBezTo>
                                <a:lnTo>
                                  <a:pt x="6591568" y="4089533"/>
                                </a:lnTo>
                                <a:lnTo>
                                  <a:pt x="6591489" y="4089692"/>
                                </a:lnTo>
                                <a:cubicBezTo>
                                  <a:pt x="6589492" y="4090490"/>
                                  <a:pt x="6587496" y="4089293"/>
                                  <a:pt x="6586698" y="4087297"/>
                                </a:cubicBezTo>
                                <a:lnTo>
                                  <a:pt x="6586704" y="4086894"/>
                                </a:lnTo>
                                <a:lnTo>
                                  <a:pt x="6571130" y="4070931"/>
                                </a:lnTo>
                                <a:lnTo>
                                  <a:pt x="6549204" y="4070545"/>
                                </a:lnTo>
                                <a:lnTo>
                                  <a:pt x="6548374" y="4071329"/>
                                </a:lnTo>
                                <a:cubicBezTo>
                                  <a:pt x="6546378" y="4072127"/>
                                  <a:pt x="6544382" y="4070930"/>
                                  <a:pt x="6543584" y="4068934"/>
                                </a:cubicBezTo>
                                <a:lnTo>
                                  <a:pt x="6543818" y="4068428"/>
                                </a:lnTo>
                                <a:lnTo>
                                  <a:pt x="6543185" y="4068136"/>
                                </a:lnTo>
                                <a:cubicBezTo>
                                  <a:pt x="6542387" y="4066139"/>
                                  <a:pt x="6543185" y="4063744"/>
                                  <a:pt x="6545580" y="4062946"/>
                                </a:cubicBezTo>
                                <a:lnTo>
                                  <a:pt x="6546780" y="4062963"/>
                                </a:lnTo>
                                <a:lnTo>
                                  <a:pt x="6562347" y="4047776"/>
                                </a:lnTo>
                                <a:lnTo>
                                  <a:pt x="6562732" y="4025856"/>
                                </a:lnTo>
                                <a:lnTo>
                                  <a:pt x="6561947" y="4025021"/>
                                </a:lnTo>
                                <a:cubicBezTo>
                                  <a:pt x="6561149" y="4023025"/>
                                  <a:pt x="6561947" y="4020629"/>
                                  <a:pt x="6564342" y="4019831"/>
                                </a:cubicBezTo>
                                <a:close/>
                                <a:moveTo>
                                  <a:pt x="2422577" y="3998775"/>
                                </a:moveTo>
                                <a:cubicBezTo>
                                  <a:pt x="2419085" y="3998475"/>
                                  <a:pt x="2415491" y="3999474"/>
                                  <a:pt x="2412697" y="4001869"/>
                                </a:cubicBezTo>
                                <a:cubicBezTo>
                                  <a:pt x="2407108" y="4006659"/>
                                  <a:pt x="2406310" y="4015442"/>
                                  <a:pt x="2411100" y="4021031"/>
                                </a:cubicBezTo>
                                <a:lnTo>
                                  <a:pt x="2418286" y="4029414"/>
                                </a:lnTo>
                                <a:lnTo>
                                  <a:pt x="2429864" y="4019434"/>
                                </a:lnTo>
                                <a:cubicBezTo>
                                  <a:pt x="2431460" y="4018236"/>
                                  <a:pt x="2433457" y="4018236"/>
                                  <a:pt x="2434654" y="4019833"/>
                                </a:cubicBezTo>
                                <a:cubicBezTo>
                                  <a:pt x="2435852" y="4021430"/>
                                  <a:pt x="2435852" y="4023426"/>
                                  <a:pt x="2434254" y="4024623"/>
                                </a:cubicBezTo>
                                <a:lnTo>
                                  <a:pt x="2422677" y="4034603"/>
                                </a:lnTo>
                                <a:lnTo>
                                  <a:pt x="2431061" y="4044583"/>
                                </a:lnTo>
                                <a:cubicBezTo>
                                  <a:pt x="2431460" y="4044983"/>
                                  <a:pt x="2432258" y="4044983"/>
                                  <a:pt x="2433056" y="4044583"/>
                                </a:cubicBezTo>
                                <a:lnTo>
                                  <a:pt x="2457009" y="4024623"/>
                                </a:lnTo>
                                <a:cubicBezTo>
                                  <a:pt x="2462598" y="4019833"/>
                                  <a:pt x="2462997" y="4011450"/>
                                  <a:pt x="2458207" y="4005462"/>
                                </a:cubicBezTo>
                                <a:cubicBezTo>
                                  <a:pt x="2453416" y="3999873"/>
                                  <a:pt x="2444634" y="3999075"/>
                                  <a:pt x="2439045" y="4003865"/>
                                </a:cubicBezTo>
                                <a:lnTo>
                                  <a:pt x="2437848" y="4005063"/>
                                </a:lnTo>
                                <a:cubicBezTo>
                                  <a:pt x="2437049" y="4005462"/>
                                  <a:pt x="2436251" y="4005861"/>
                                  <a:pt x="2435453" y="4005861"/>
                                </a:cubicBezTo>
                                <a:cubicBezTo>
                                  <a:pt x="2434654" y="4005861"/>
                                  <a:pt x="2433457" y="4005462"/>
                                  <a:pt x="2433056" y="4004663"/>
                                </a:cubicBezTo>
                                <a:lnTo>
                                  <a:pt x="2431860" y="4003466"/>
                                </a:lnTo>
                                <a:cubicBezTo>
                                  <a:pt x="2429464" y="4000671"/>
                                  <a:pt x="2426070" y="3999074"/>
                                  <a:pt x="2422577" y="3998775"/>
                                </a:cubicBezTo>
                                <a:close/>
                                <a:moveTo>
                                  <a:pt x="4679926" y="3992038"/>
                                </a:moveTo>
                                <a:cubicBezTo>
                                  <a:pt x="4684916" y="3993186"/>
                                  <a:pt x="4689507" y="3996280"/>
                                  <a:pt x="4692501" y="4001070"/>
                                </a:cubicBezTo>
                                <a:lnTo>
                                  <a:pt x="4686912" y="4004663"/>
                                </a:lnTo>
                                <a:cubicBezTo>
                                  <a:pt x="4682920" y="3998276"/>
                                  <a:pt x="4674537" y="3996279"/>
                                  <a:pt x="4668149" y="4000272"/>
                                </a:cubicBezTo>
                                <a:cubicBezTo>
                                  <a:pt x="4661761" y="4004264"/>
                                  <a:pt x="4659765" y="4012647"/>
                                  <a:pt x="4664157" y="4018635"/>
                                </a:cubicBezTo>
                                <a:lnTo>
                                  <a:pt x="4658568" y="4022228"/>
                                </a:lnTo>
                                <a:cubicBezTo>
                                  <a:pt x="4652580" y="4013046"/>
                                  <a:pt x="4655374" y="4000671"/>
                                  <a:pt x="4664956" y="3994682"/>
                                </a:cubicBezTo>
                                <a:cubicBezTo>
                                  <a:pt x="4669546" y="3991688"/>
                                  <a:pt x="4674936" y="3990890"/>
                                  <a:pt x="4679926" y="3992038"/>
                                </a:cubicBezTo>
                                <a:close/>
                                <a:moveTo>
                                  <a:pt x="2462997" y="3979114"/>
                                </a:moveTo>
                                <a:lnTo>
                                  <a:pt x="2477768" y="3980311"/>
                                </a:lnTo>
                                <a:cubicBezTo>
                                  <a:pt x="2479765" y="3980710"/>
                                  <a:pt x="2480962" y="3982307"/>
                                  <a:pt x="2481760" y="3984303"/>
                                </a:cubicBezTo>
                                <a:lnTo>
                                  <a:pt x="2480563" y="3999075"/>
                                </a:lnTo>
                                <a:cubicBezTo>
                                  <a:pt x="2480563" y="4001071"/>
                                  <a:pt x="2478965" y="4002268"/>
                                  <a:pt x="2476969" y="4002268"/>
                                </a:cubicBezTo>
                                <a:cubicBezTo>
                                  <a:pt x="2474974" y="4002268"/>
                                  <a:pt x="2473776" y="4000671"/>
                                  <a:pt x="2473776" y="3998675"/>
                                </a:cubicBezTo>
                                <a:lnTo>
                                  <a:pt x="2474175" y="3991888"/>
                                </a:lnTo>
                                <a:lnTo>
                                  <a:pt x="2463397" y="4001071"/>
                                </a:lnTo>
                                <a:lnTo>
                                  <a:pt x="2463796" y="4001470"/>
                                </a:lnTo>
                                <a:cubicBezTo>
                                  <a:pt x="2470981" y="4010252"/>
                                  <a:pt x="2469784" y="4023027"/>
                                  <a:pt x="2461401" y="4030212"/>
                                </a:cubicBezTo>
                                <a:lnTo>
                                  <a:pt x="2437848" y="4050172"/>
                                </a:lnTo>
                                <a:cubicBezTo>
                                  <a:pt x="2436251" y="4051769"/>
                                  <a:pt x="2433856" y="4052168"/>
                                  <a:pt x="2431860" y="4052168"/>
                                </a:cubicBezTo>
                                <a:cubicBezTo>
                                  <a:pt x="2429864" y="4052168"/>
                                  <a:pt x="2427868" y="4050971"/>
                                  <a:pt x="2426270" y="4049374"/>
                                </a:cubicBezTo>
                                <a:lnTo>
                                  <a:pt x="2417887" y="4039394"/>
                                </a:lnTo>
                                <a:lnTo>
                                  <a:pt x="2408705" y="4047378"/>
                                </a:lnTo>
                                <a:lnTo>
                                  <a:pt x="2408305" y="4054563"/>
                                </a:lnTo>
                                <a:cubicBezTo>
                                  <a:pt x="2408305" y="4056559"/>
                                  <a:pt x="2406709" y="4057757"/>
                                  <a:pt x="2404713" y="4057757"/>
                                </a:cubicBezTo>
                                <a:cubicBezTo>
                                  <a:pt x="2402717" y="4057757"/>
                                  <a:pt x="2401520" y="4056160"/>
                                  <a:pt x="2401520" y="4054164"/>
                                </a:cubicBezTo>
                                <a:lnTo>
                                  <a:pt x="2401919" y="4048975"/>
                                </a:lnTo>
                                <a:lnTo>
                                  <a:pt x="2396729" y="4048575"/>
                                </a:lnTo>
                                <a:cubicBezTo>
                                  <a:pt x="2394733" y="4048575"/>
                                  <a:pt x="2393536" y="4046979"/>
                                  <a:pt x="2393536" y="4044983"/>
                                </a:cubicBezTo>
                                <a:cubicBezTo>
                                  <a:pt x="2393536" y="4042987"/>
                                  <a:pt x="2395132" y="4041789"/>
                                  <a:pt x="2397128" y="4041789"/>
                                </a:cubicBezTo>
                                <a:lnTo>
                                  <a:pt x="2404314" y="4042188"/>
                                </a:lnTo>
                                <a:lnTo>
                                  <a:pt x="2413496" y="4034204"/>
                                </a:lnTo>
                                <a:lnTo>
                                  <a:pt x="2405911" y="4025422"/>
                                </a:lnTo>
                                <a:cubicBezTo>
                                  <a:pt x="2398725" y="4016639"/>
                                  <a:pt x="2399923" y="4003865"/>
                                  <a:pt x="2408305" y="3996678"/>
                                </a:cubicBezTo>
                                <a:cubicBezTo>
                                  <a:pt x="2416290" y="3989493"/>
                                  <a:pt x="2428267" y="3990291"/>
                                  <a:pt x="2435852" y="3997876"/>
                                </a:cubicBezTo>
                                <a:cubicBezTo>
                                  <a:pt x="2442239" y="3993086"/>
                                  <a:pt x="2450622" y="3992686"/>
                                  <a:pt x="2457409" y="3996279"/>
                                </a:cubicBezTo>
                                <a:lnTo>
                                  <a:pt x="2469385" y="3986299"/>
                                </a:lnTo>
                                <a:lnTo>
                                  <a:pt x="2462598" y="3985900"/>
                                </a:lnTo>
                                <a:cubicBezTo>
                                  <a:pt x="2460602" y="3985900"/>
                                  <a:pt x="2459405" y="3984303"/>
                                  <a:pt x="2459405" y="3982307"/>
                                </a:cubicBezTo>
                                <a:cubicBezTo>
                                  <a:pt x="2459405" y="3980311"/>
                                  <a:pt x="2461001" y="3979114"/>
                                  <a:pt x="2462997" y="3979114"/>
                                </a:cubicBezTo>
                                <a:close/>
                                <a:moveTo>
                                  <a:pt x="3738560" y="3920178"/>
                                </a:moveTo>
                                <a:lnTo>
                                  <a:pt x="3738415" y="3926819"/>
                                </a:lnTo>
                                <a:lnTo>
                                  <a:pt x="3732455" y="3932604"/>
                                </a:lnTo>
                                <a:lnTo>
                                  <a:pt x="3740511" y="3932757"/>
                                </a:lnTo>
                                <a:lnTo>
                                  <a:pt x="3746222" y="3938533"/>
                                </a:lnTo>
                                <a:lnTo>
                                  <a:pt x="3746398" y="3930412"/>
                                </a:lnTo>
                                <a:lnTo>
                                  <a:pt x="3751224" y="3925586"/>
                                </a:lnTo>
                                <a:lnTo>
                                  <a:pt x="3743605" y="3925223"/>
                                </a:lnTo>
                                <a:close/>
                                <a:moveTo>
                                  <a:pt x="3733625" y="3906060"/>
                                </a:moveTo>
                                <a:cubicBezTo>
                                  <a:pt x="3735621" y="3905262"/>
                                  <a:pt x="3738016" y="3906060"/>
                                  <a:pt x="3738815" y="3908455"/>
                                </a:cubicBezTo>
                                <a:lnTo>
                                  <a:pt x="3738781" y="3910020"/>
                                </a:lnTo>
                                <a:lnTo>
                                  <a:pt x="3746799" y="3918037"/>
                                </a:lnTo>
                                <a:lnTo>
                                  <a:pt x="3758773" y="3918037"/>
                                </a:lnTo>
                                <a:lnTo>
                                  <a:pt x="3759573" y="3917237"/>
                                </a:lnTo>
                                <a:cubicBezTo>
                                  <a:pt x="3761569" y="3916439"/>
                                  <a:pt x="3763964" y="3917237"/>
                                  <a:pt x="3764763" y="3919632"/>
                                </a:cubicBezTo>
                                <a:cubicBezTo>
                                  <a:pt x="3765561" y="3921628"/>
                                  <a:pt x="3764763" y="3924024"/>
                                  <a:pt x="3762367" y="3924823"/>
                                </a:cubicBezTo>
                                <a:lnTo>
                                  <a:pt x="3762311" y="3924879"/>
                                </a:lnTo>
                                <a:lnTo>
                                  <a:pt x="3761968" y="3925622"/>
                                </a:lnTo>
                                <a:lnTo>
                                  <a:pt x="3761434" y="3925756"/>
                                </a:lnTo>
                                <a:lnTo>
                                  <a:pt x="3753585" y="3933605"/>
                                </a:lnTo>
                                <a:cubicBezTo>
                                  <a:pt x="3751988" y="3937597"/>
                                  <a:pt x="3751988" y="3941988"/>
                                  <a:pt x="3753585" y="3945980"/>
                                </a:cubicBezTo>
                                <a:lnTo>
                                  <a:pt x="3753584" y="3945981"/>
                                </a:lnTo>
                                <a:lnTo>
                                  <a:pt x="3753585" y="3945981"/>
                                </a:lnTo>
                                <a:cubicBezTo>
                                  <a:pt x="3754383" y="3947977"/>
                                  <a:pt x="3753186" y="3950372"/>
                                  <a:pt x="3750791" y="3951570"/>
                                </a:cubicBezTo>
                                <a:cubicBezTo>
                                  <a:pt x="3748795" y="3952368"/>
                                  <a:pt x="3746799" y="3951171"/>
                                  <a:pt x="3746000" y="3949175"/>
                                </a:cubicBezTo>
                                <a:cubicBezTo>
                                  <a:pt x="3744403" y="3944983"/>
                                  <a:pt x="3741210" y="3941889"/>
                                  <a:pt x="3737367" y="3940242"/>
                                </a:cubicBezTo>
                                <a:lnTo>
                                  <a:pt x="3724843" y="3939993"/>
                                </a:lnTo>
                                <a:lnTo>
                                  <a:pt x="3724842" y="3939993"/>
                                </a:lnTo>
                                <a:lnTo>
                                  <a:pt x="3724830" y="3939987"/>
                                </a:lnTo>
                                <a:lnTo>
                                  <a:pt x="3719652" y="3937598"/>
                                </a:lnTo>
                                <a:cubicBezTo>
                                  <a:pt x="3718854" y="3935602"/>
                                  <a:pt x="3719652" y="3933206"/>
                                  <a:pt x="3722047" y="3932407"/>
                                </a:cubicBezTo>
                                <a:lnTo>
                                  <a:pt x="3722443" y="3932415"/>
                                </a:lnTo>
                                <a:lnTo>
                                  <a:pt x="3722446" y="3932408"/>
                                </a:lnTo>
                                <a:cubicBezTo>
                                  <a:pt x="3726439" y="3930811"/>
                                  <a:pt x="3729633" y="3927618"/>
                                  <a:pt x="3731230" y="3923626"/>
                                </a:cubicBezTo>
                                <a:lnTo>
                                  <a:pt x="3731230" y="3912848"/>
                                </a:lnTo>
                                <a:lnTo>
                                  <a:pt x="3730430" y="3912049"/>
                                </a:lnTo>
                                <a:cubicBezTo>
                                  <a:pt x="3729632" y="3910052"/>
                                  <a:pt x="3730430" y="3907657"/>
                                  <a:pt x="3732826" y="3906858"/>
                                </a:cubicBezTo>
                                <a:lnTo>
                                  <a:pt x="3733181" y="3907022"/>
                                </a:lnTo>
                                <a:close/>
                                <a:moveTo>
                                  <a:pt x="3671993" y="3896447"/>
                                </a:moveTo>
                                <a:lnTo>
                                  <a:pt x="3671753" y="3913646"/>
                                </a:lnTo>
                                <a:lnTo>
                                  <a:pt x="3658918" y="3925781"/>
                                </a:lnTo>
                                <a:lnTo>
                                  <a:pt x="3676146" y="3926020"/>
                                </a:lnTo>
                                <a:lnTo>
                                  <a:pt x="3689066" y="3939457"/>
                                </a:lnTo>
                                <a:lnTo>
                                  <a:pt x="3689319" y="3921230"/>
                                </a:lnTo>
                                <a:lnTo>
                                  <a:pt x="3701949" y="3909086"/>
                                </a:lnTo>
                                <a:lnTo>
                                  <a:pt x="3682532" y="3907658"/>
                                </a:lnTo>
                                <a:close/>
                                <a:moveTo>
                                  <a:pt x="3666164" y="3882507"/>
                                </a:moveTo>
                                <a:lnTo>
                                  <a:pt x="3666823" y="3882812"/>
                                </a:lnTo>
                                <a:lnTo>
                                  <a:pt x="3666964" y="3882507"/>
                                </a:lnTo>
                                <a:cubicBezTo>
                                  <a:pt x="3668959" y="3881709"/>
                                  <a:pt x="3671355" y="3882507"/>
                                  <a:pt x="3672154" y="3884902"/>
                                </a:cubicBezTo>
                                <a:lnTo>
                                  <a:pt x="3672142" y="3885718"/>
                                </a:lnTo>
                                <a:lnTo>
                                  <a:pt x="3687073" y="3901171"/>
                                </a:lnTo>
                                <a:cubicBezTo>
                                  <a:pt x="3694010" y="3904165"/>
                                  <a:pt x="3702094" y="3904465"/>
                                  <a:pt x="3709680" y="3901271"/>
                                </a:cubicBezTo>
                                <a:lnTo>
                                  <a:pt x="3709947" y="3901395"/>
                                </a:lnTo>
                                <a:lnTo>
                                  <a:pt x="3710078" y="3901269"/>
                                </a:lnTo>
                                <a:cubicBezTo>
                                  <a:pt x="3712073" y="3900471"/>
                                  <a:pt x="3714463" y="3901269"/>
                                  <a:pt x="3715262" y="3903664"/>
                                </a:cubicBezTo>
                                <a:cubicBezTo>
                                  <a:pt x="3716060" y="3905660"/>
                                  <a:pt x="3715262" y="3908056"/>
                                  <a:pt x="3712873" y="3908854"/>
                                </a:cubicBezTo>
                                <a:cubicBezTo>
                                  <a:pt x="3705686" y="3911648"/>
                                  <a:pt x="3699698" y="3917238"/>
                                  <a:pt x="3696505" y="3924823"/>
                                </a:cubicBezTo>
                                <a:cubicBezTo>
                                  <a:pt x="3693311" y="3932008"/>
                                  <a:pt x="3693311" y="3939992"/>
                                  <a:pt x="3696106" y="3947577"/>
                                </a:cubicBezTo>
                                <a:lnTo>
                                  <a:pt x="3693718" y="3952351"/>
                                </a:lnTo>
                                <a:lnTo>
                                  <a:pt x="3693712" y="3952368"/>
                                </a:lnTo>
                                <a:cubicBezTo>
                                  <a:pt x="3691715" y="3953166"/>
                                  <a:pt x="3689719" y="3951969"/>
                                  <a:pt x="3688920" y="3949973"/>
                                </a:cubicBezTo>
                                <a:cubicBezTo>
                                  <a:pt x="3686126" y="3942787"/>
                                  <a:pt x="3680537" y="3936799"/>
                                  <a:pt x="3672952" y="3933606"/>
                                </a:cubicBezTo>
                                <a:lnTo>
                                  <a:pt x="3651041" y="3933220"/>
                                </a:lnTo>
                                <a:lnTo>
                                  <a:pt x="3650209" y="3934005"/>
                                </a:lnTo>
                                <a:cubicBezTo>
                                  <a:pt x="3648212" y="3934803"/>
                                  <a:pt x="3646218" y="3933606"/>
                                  <a:pt x="3645416" y="3931610"/>
                                </a:cubicBezTo>
                                <a:lnTo>
                                  <a:pt x="3645654" y="3931103"/>
                                </a:lnTo>
                                <a:lnTo>
                                  <a:pt x="3645019" y="3930811"/>
                                </a:lnTo>
                                <a:cubicBezTo>
                                  <a:pt x="3644219" y="3928814"/>
                                  <a:pt x="3645019" y="3926419"/>
                                  <a:pt x="3647414" y="3925621"/>
                                </a:cubicBezTo>
                                <a:lnTo>
                                  <a:pt x="3648615" y="3925638"/>
                                </a:lnTo>
                                <a:lnTo>
                                  <a:pt x="3664184" y="3910452"/>
                                </a:lnTo>
                                <a:lnTo>
                                  <a:pt x="3664566" y="3888532"/>
                                </a:lnTo>
                                <a:lnTo>
                                  <a:pt x="3663781" y="3887697"/>
                                </a:lnTo>
                                <a:cubicBezTo>
                                  <a:pt x="3662983" y="3885701"/>
                                  <a:pt x="3663781" y="3883306"/>
                                  <a:pt x="3666164" y="3882507"/>
                                </a:cubicBezTo>
                                <a:close/>
                                <a:moveTo>
                                  <a:pt x="6199775" y="3865442"/>
                                </a:moveTo>
                                <a:cubicBezTo>
                                  <a:pt x="6196282" y="3865142"/>
                                  <a:pt x="6192689" y="3866140"/>
                                  <a:pt x="6189894" y="3868536"/>
                                </a:cubicBezTo>
                                <a:cubicBezTo>
                                  <a:pt x="6184306" y="3873327"/>
                                  <a:pt x="6183507" y="3882109"/>
                                  <a:pt x="6188298" y="3887698"/>
                                </a:cubicBezTo>
                                <a:lnTo>
                                  <a:pt x="6195484" y="3896081"/>
                                </a:lnTo>
                                <a:lnTo>
                                  <a:pt x="6207061" y="3886101"/>
                                </a:lnTo>
                                <a:cubicBezTo>
                                  <a:pt x="6208658" y="3884903"/>
                                  <a:pt x="6210654" y="3884903"/>
                                  <a:pt x="6211851" y="3886500"/>
                                </a:cubicBezTo>
                                <a:cubicBezTo>
                                  <a:pt x="6213049" y="3888097"/>
                                  <a:pt x="6213049" y="3890093"/>
                                  <a:pt x="6211452" y="3891291"/>
                                </a:cubicBezTo>
                                <a:lnTo>
                                  <a:pt x="6199875" y="3901271"/>
                                </a:lnTo>
                                <a:lnTo>
                                  <a:pt x="6208258" y="3911250"/>
                                </a:lnTo>
                                <a:cubicBezTo>
                                  <a:pt x="6208658" y="3911650"/>
                                  <a:pt x="6209456" y="3911650"/>
                                  <a:pt x="6210254" y="3911250"/>
                                </a:cubicBezTo>
                                <a:lnTo>
                                  <a:pt x="6234206" y="3891291"/>
                                </a:lnTo>
                                <a:cubicBezTo>
                                  <a:pt x="6239795" y="3886500"/>
                                  <a:pt x="6240593" y="3877718"/>
                                  <a:pt x="6235404" y="3872129"/>
                                </a:cubicBezTo>
                                <a:cubicBezTo>
                                  <a:pt x="6230614" y="3866540"/>
                                  <a:pt x="6221831" y="3865742"/>
                                  <a:pt x="6216242" y="3870532"/>
                                </a:cubicBezTo>
                                <a:lnTo>
                                  <a:pt x="6215045" y="3871730"/>
                                </a:lnTo>
                                <a:cubicBezTo>
                                  <a:pt x="6214246" y="3872129"/>
                                  <a:pt x="6213448" y="3872528"/>
                                  <a:pt x="6212650" y="3872528"/>
                                </a:cubicBezTo>
                                <a:cubicBezTo>
                                  <a:pt x="6211452" y="3872528"/>
                                  <a:pt x="6210654" y="3872129"/>
                                  <a:pt x="6210254" y="3871331"/>
                                </a:cubicBezTo>
                                <a:lnTo>
                                  <a:pt x="6209057" y="3870133"/>
                                </a:lnTo>
                                <a:cubicBezTo>
                                  <a:pt x="6206661" y="3867338"/>
                                  <a:pt x="6203268" y="3865741"/>
                                  <a:pt x="6199775" y="3865442"/>
                                </a:cubicBezTo>
                                <a:close/>
                                <a:moveTo>
                                  <a:pt x="1781764" y="3854713"/>
                                </a:moveTo>
                                <a:cubicBezTo>
                                  <a:pt x="1786754" y="3855861"/>
                                  <a:pt x="1791345" y="3858955"/>
                                  <a:pt x="1794339" y="3863746"/>
                                </a:cubicBezTo>
                                <a:lnTo>
                                  <a:pt x="1788750" y="3867339"/>
                                </a:lnTo>
                                <a:cubicBezTo>
                                  <a:pt x="1784758" y="3860951"/>
                                  <a:pt x="1776375" y="3858954"/>
                                  <a:pt x="1769988" y="3862947"/>
                                </a:cubicBezTo>
                                <a:cubicBezTo>
                                  <a:pt x="1763600" y="3866939"/>
                                  <a:pt x="1761604" y="3875323"/>
                                  <a:pt x="1765996" y="3881311"/>
                                </a:cubicBezTo>
                                <a:lnTo>
                                  <a:pt x="1760406" y="3884903"/>
                                </a:lnTo>
                                <a:cubicBezTo>
                                  <a:pt x="1754418" y="3875722"/>
                                  <a:pt x="1757212" y="3863347"/>
                                  <a:pt x="1766793" y="3857358"/>
                                </a:cubicBezTo>
                                <a:cubicBezTo>
                                  <a:pt x="1771385" y="3854364"/>
                                  <a:pt x="1776774" y="3853566"/>
                                  <a:pt x="1781764" y="3854713"/>
                                </a:cubicBezTo>
                                <a:close/>
                                <a:moveTo>
                                  <a:pt x="6240593" y="3845781"/>
                                </a:moveTo>
                                <a:lnTo>
                                  <a:pt x="6255364" y="3846978"/>
                                </a:lnTo>
                                <a:cubicBezTo>
                                  <a:pt x="6257360" y="3846978"/>
                                  <a:pt x="6258557" y="3848575"/>
                                  <a:pt x="6259356" y="3850970"/>
                                </a:cubicBezTo>
                                <a:lnTo>
                                  <a:pt x="6258158" y="3865742"/>
                                </a:lnTo>
                                <a:cubicBezTo>
                                  <a:pt x="6258158" y="3867738"/>
                                  <a:pt x="6256561" y="3868935"/>
                                  <a:pt x="6254565" y="3868935"/>
                                </a:cubicBezTo>
                                <a:cubicBezTo>
                                  <a:pt x="6252569" y="3868935"/>
                                  <a:pt x="6251372" y="3867339"/>
                                  <a:pt x="6251372" y="3865343"/>
                                </a:cubicBezTo>
                                <a:lnTo>
                                  <a:pt x="6251771" y="3858555"/>
                                </a:lnTo>
                                <a:lnTo>
                                  <a:pt x="6240993" y="3867738"/>
                                </a:lnTo>
                                <a:lnTo>
                                  <a:pt x="6241392" y="3868137"/>
                                </a:lnTo>
                                <a:cubicBezTo>
                                  <a:pt x="6248577" y="3876919"/>
                                  <a:pt x="6247380" y="3889694"/>
                                  <a:pt x="6238997" y="3896879"/>
                                </a:cubicBezTo>
                                <a:lnTo>
                                  <a:pt x="6215444" y="3916839"/>
                                </a:lnTo>
                                <a:cubicBezTo>
                                  <a:pt x="6213847" y="3918436"/>
                                  <a:pt x="6211452" y="3918835"/>
                                  <a:pt x="6209456" y="3918835"/>
                                </a:cubicBezTo>
                                <a:cubicBezTo>
                                  <a:pt x="6207460" y="3918835"/>
                                  <a:pt x="6205464" y="3917638"/>
                                  <a:pt x="6203867" y="3916041"/>
                                </a:cubicBezTo>
                                <a:lnTo>
                                  <a:pt x="6195484" y="3906061"/>
                                </a:lnTo>
                                <a:lnTo>
                                  <a:pt x="6186302" y="3914045"/>
                                </a:lnTo>
                                <a:lnTo>
                                  <a:pt x="6185902" y="3921230"/>
                                </a:lnTo>
                                <a:cubicBezTo>
                                  <a:pt x="6185902" y="3923226"/>
                                  <a:pt x="6184306" y="3924424"/>
                                  <a:pt x="6182310" y="3924424"/>
                                </a:cubicBezTo>
                                <a:cubicBezTo>
                                  <a:pt x="6180314" y="3924424"/>
                                  <a:pt x="6179116" y="3922827"/>
                                  <a:pt x="6179116" y="3920831"/>
                                </a:cubicBezTo>
                                <a:lnTo>
                                  <a:pt x="6179515" y="3915642"/>
                                </a:lnTo>
                                <a:lnTo>
                                  <a:pt x="6174326" y="3915242"/>
                                </a:lnTo>
                                <a:cubicBezTo>
                                  <a:pt x="6172330" y="3915242"/>
                                  <a:pt x="6171132" y="3913646"/>
                                  <a:pt x="6171132" y="3911650"/>
                                </a:cubicBezTo>
                                <a:cubicBezTo>
                                  <a:pt x="6171132" y="3909654"/>
                                  <a:pt x="6172729" y="3908456"/>
                                  <a:pt x="6174725" y="3908456"/>
                                </a:cubicBezTo>
                                <a:lnTo>
                                  <a:pt x="6181910" y="3908855"/>
                                </a:lnTo>
                                <a:lnTo>
                                  <a:pt x="6191092" y="3900871"/>
                                </a:lnTo>
                                <a:lnTo>
                                  <a:pt x="6183507" y="3892089"/>
                                </a:lnTo>
                                <a:cubicBezTo>
                                  <a:pt x="6176322" y="3883307"/>
                                  <a:pt x="6177519" y="3870532"/>
                                  <a:pt x="6185902" y="3863346"/>
                                </a:cubicBezTo>
                                <a:cubicBezTo>
                                  <a:pt x="6193887" y="3856160"/>
                                  <a:pt x="6205863" y="3856958"/>
                                  <a:pt x="6213448" y="3864543"/>
                                </a:cubicBezTo>
                                <a:cubicBezTo>
                                  <a:pt x="6219835" y="3859753"/>
                                  <a:pt x="6228218" y="3859354"/>
                                  <a:pt x="6235005" y="3862946"/>
                                </a:cubicBezTo>
                                <a:lnTo>
                                  <a:pt x="6246981" y="3852966"/>
                                </a:lnTo>
                                <a:lnTo>
                                  <a:pt x="6240194" y="3852567"/>
                                </a:lnTo>
                                <a:cubicBezTo>
                                  <a:pt x="6238198" y="3852567"/>
                                  <a:pt x="6237001" y="3850970"/>
                                  <a:pt x="6237001" y="3848974"/>
                                </a:cubicBezTo>
                                <a:cubicBezTo>
                                  <a:pt x="6237001" y="3846978"/>
                                  <a:pt x="6238597" y="3845781"/>
                                  <a:pt x="6240593" y="3845781"/>
                                </a:cubicBezTo>
                                <a:close/>
                                <a:moveTo>
                                  <a:pt x="812864" y="3799237"/>
                                </a:moveTo>
                                <a:lnTo>
                                  <a:pt x="812702" y="3806660"/>
                                </a:lnTo>
                                <a:lnTo>
                                  <a:pt x="807153" y="3812046"/>
                                </a:lnTo>
                                <a:lnTo>
                                  <a:pt x="815197" y="3812198"/>
                                </a:lnTo>
                                <a:lnTo>
                                  <a:pt x="820908" y="3817975"/>
                                </a:lnTo>
                                <a:lnTo>
                                  <a:pt x="821084" y="3809854"/>
                                </a:lnTo>
                                <a:lnTo>
                                  <a:pt x="825914" y="3805027"/>
                                </a:lnTo>
                                <a:lnTo>
                                  <a:pt x="818292" y="3804664"/>
                                </a:lnTo>
                                <a:close/>
                                <a:moveTo>
                                  <a:pt x="807912" y="3785901"/>
                                </a:moveTo>
                                <a:cubicBezTo>
                                  <a:pt x="809908" y="3785103"/>
                                  <a:pt x="812303" y="3785901"/>
                                  <a:pt x="813102" y="3788296"/>
                                </a:cubicBezTo>
                                <a:lnTo>
                                  <a:pt x="813085" y="3789078"/>
                                </a:lnTo>
                                <a:lnTo>
                                  <a:pt x="821485" y="3797479"/>
                                </a:lnTo>
                                <a:lnTo>
                                  <a:pt x="833462" y="3797479"/>
                                </a:lnTo>
                                <a:lnTo>
                                  <a:pt x="834261" y="3796679"/>
                                </a:lnTo>
                                <a:cubicBezTo>
                                  <a:pt x="836257" y="3795881"/>
                                  <a:pt x="838654" y="3796679"/>
                                  <a:pt x="839453" y="3799074"/>
                                </a:cubicBezTo>
                                <a:cubicBezTo>
                                  <a:pt x="840249" y="3801070"/>
                                  <a:pt x="839453" y="3803466"/>
                                  <a:pt x="837056" y="3804265"/>
                                </a:cubicBezTo>
                                <a:lnTo>
                                  <a:pt x="837001" y="3804319"/>
                                </a:lnTo>
                                <a:lnTo>
                                  <a:pt x="836657" y="3805063"/>
                                </a:lnTo>
                                <a:lnTo>
                                  <a:pt x="836124" y="3805197"/>
                                </a:lnTo>
                                <a:lnTo>
                                  <a:pt x="828273" y="3813047"/>
                                </a:lnTo>
                                <a:lnTo>
                                  <a:pt x="828273" y="3825422"/>
                                </a:lnTo>
                                <a:lnTo>
                                  <a:pt x="828274" y="3825422"/>
                                </a:lnTo>
                                <a:lnTo>
                                  <a:pt x="828273" y="3825423"/>
                                </a:lnTo>
                                <a:lnTo>
                                  <a:pt x="828272" y="3825425"/>
                                </a:lnTo>
                                <a:lnTo>
                                  <a:pt x="825479" y="3831011"/>
                                </a:lnTo>
                                <a:cubicBezTo>
                                  <a:pt x="823484" y="3831809"/>
                                  <a:pt x="821485" y="3830612"/>
                                  <a:pt x="820686" y="3828616"/>
                                </a:cubicBezTo>
                                <a:cubicBezTo>
                                  <a:pt x="819089" y="3824424"/>
                                  <a:pt x="815896" y="3821331"/>
                                  <a:pt x="812053" y="3819684"/>
                                </a:cubicBezTo>
                                <a:lnTo>
                                  <a:pt x="799542" y="3819434"/>
                                </a:lnTo>
                                <a:lnTo>
                                  <a:pt x="799130" y="3819834"/>
                                </a:lnTo>
                                <a:cubicBezTo>
                                  <a:pt x="797134" y="3820632"/>
                                  <a:pt x="795137" y="3819435"/>
                                  <a:pt x="794338" y="3817439"/>
                                </a:cubicBezTo>
                                <a:lnTo>
                                  <a:pt x="794491" y="3817109"/>
                                </a:lnTo>
                                <a:lnTo>
                                  <a:pt x="794338" y="3817039"/>
                                </a:lnTo>
                                <a:cubicBezTo>
                                  <a:pt x="793540" y="3815043"/>
                                  <a:pt x="794338" y="3812647"/>
                                  <a:pt x="796733" y="3811849"/>
                                </a:cubicBezTo>
                                <a:lnTo>
                                  <a:pt x="797126" y="3811857"/>
                                </a:lnTo>
                                <a:lnTo>
                                  <a:pt x="805517" y="3803467"/>
                                </a:lnTo>
                                <a:lnTo>
                                  <a:pt x="805517" y="3791890"/>
                                </a:lnTo>
                                <a:lnTo>
                                  <a:pt x="805117" y="3791491"/>
                                </a:lnTo>
                                <a:cubicBezTo>
                                  <a:pt x="804319" y="3789494"/>
                                  <a:pt x="805117" y="3787099"/>
                                  <a:pt x="807512" y="3786300"/>
                                </a:cubicBezTo>
                                <a:lnTo>
                                  <a:pt x="807690" y="3786382"/>
                                </a:lnTo>
                                <a:close/>
                                <a:moveTo>
                                  <a:pt x="746276" y="3775864"/>
                                </a:moveTo>
                                <a:lnTo>
                                  <a:pt x="746037" y="3793088"/>
                                </a:lnTo>
                                <a:lnTo>
                                  <a:pt x="732777" y="3805611"/>
                                </a:lnTo>
                                <a:lnTo>
                                  <a:pt x="750827" y="3805861"/>
                                </a:lnTo>
                                <a:lnTo>
                                  <a:pt x="763354" y="3818889"/>
                                </a:lnTo>
                                <a:lnTo>
                                  <a:pt x="763602" y="3801071"/>
                                </a:lnTo>
                                <a:lnTo>
                                  <a:pt x="776260" y="3788900"/>
                                </a:lnTo>
                                <a:lnTo>
                                  <a:pt x="757214" y="3787499"/>
                                </a:lnTo>
                                <a:close/>
                                <a:moveTo>
                                  <a:pt x="741247" y="3761949"/>
                                </a:moveTo>
                                <a:cubicBezTo>
                                  <a:pt x="743243" y="3761151"/>
                                  <a:pt x="745638" y="3761949"/>
                                  <a:pt x="746437" y="3764344"/>
                                </a:cubicBezTo>
                                <a:lnTo>
                                  <a:pt x="746426" y="3765147"/>
                                </a:lnTo>
                                <a:lnTo>
                                  <a:pt x="761755" y="3781012"/>
                                </a:lnTo>
                                <a:lnTo>
                                  <a:pt x="784359" y="3781112"/>
                                </a:lnTo>
                                <a:lnTo>
                                  <a:pt x="784360" y="3781110"/>
                                </a:lnTo>
                                <a:cubicBezTo>
                                  <a:pt x="786357" y="3780312"/>
                                  <a:pt x="788752" y="3781110"/>
                                  <a:pt x="789551" y="3783505"/>
                                </a:cubicBezTo>
                                <a:cubicBezTo>
                                  <a:pt x="790349" y="3785501"/>
                                  <a:pt x="789551" y="3787897"/>
                                  <a:pt x="787155" y="3788695"/>
                                </a:cubicBezTo>
                                <a:lnTo>
                                  <a:pt x="787154" y="3788696"/>
                                </a:lnTo>
                                <a:lnTo>
                                  <a:pt x="787154" y="3788696"/>
                                </a:lnTo>
                                <a:lnTo>
                                  <a:pt x="770787" y="3804664"/>
                                </a:lnTo>
                                <a:lnTo>
                                  <a:pt x="770409" y="3826226"/>
                                </a:lnTo>
                                <a:lnTo>
                                  <a:pt x="770787" y="3826620"/>
                                </a:lnTo>
                                <a:cubicBezTo>
                                  <a:pt x="771586" y="3828616"/>
                                  <a:pt x="770787" y="3831011"/>
                                  <a:pt x="768392" y="3832209"/>
                                </a:cubicBezTo>
                                <a:lnTo>
                                  <a:pt x="768073" y="3832050"/>
                                </a:lnTo>
                                <a:lnTo>
                                  <a:pt x="767993" y="3832209"/>
                                </a:lnTo>
                                <a:cubicBezTo>
                                  <a:pt x="765997" y="3833007"/>
                                  <a:pt x="764001" y="3831810"/>
                                  <a:pt x="763202" y="3829814"/>
                                </a:cubicBezTo>
                                <a:lnTo>
                                  <a:pt x="763208" y="3829410"/>
                                </a:lnTo>
                                <a:lnTo>
                                  <a:pt x="747633" y="3813447"/>
                                </a:lnTo>
                                <a:lnTo>
                                  <a:pt x="724904" y="3813047"/>
                                </a:lnTo>
                                <a:lnTo>
                                  <a:pt x="724480" y="3813447"/>
                                </a:lnTo>
                                <a:cubicBezTo>
                                  <a:pt x="722484" y="3814245"/>
                                  <a:pt x="720488" y="3813047"/>
                                  <a:pt x="719689" y="3811051"/>
                                </a:cubicBezTo>
                                <a:lnTo>
                                  <a:pt x="719841" y="3810722"/>
                                </a:lnTo>
                                <a:lnTo>
                                  <a:pt x="719689" y="3810652"/>
                                </a:lnTo>
                                <a:cubicBezTo>
                                  <a:pt x="718891" y="3808655"/>
                                  <a:pt x="719689" y="3806260"/>
                                  <a:pt x="722084" y="3805462"/>
                                </a:cubicBezTo>
                                <a:lnTo>
                                  <a:pt x="722488" y="3805468"/>
                                </a:lnTo>
                                <a:lnTo>
                                  <a:pt x="738452" y="3789894"/>
                                </a:lnTo>
                                <a:lnTo>
                                  <a:pt x="738837" y="3767949"/>
                                </a:lnTo>
                                <a:lnTo>
                                  <a:pt x="738451" y="3767538"/>
                                </a:lnTo>
                                <a:cubicBezTo>
                                  <a:pt x="737653" y="3765542"/>
                                  <a:pt x="738451" y="3763147"/>
                                  <a:pt x="740846" y="3762348"/>
                                </a:cubicBezTo>
                                <a:lnTo>
                                  <a:pt x="741024" y="3762431"/>
                                </a:lnTo>
                                <a:close/>
                                <a:moveTo>
                                  <a:pt x="3301618" y="3728118"/>
                                </a:moveTo>
                                <a:cubicBezTo>
                                  <a:pt x="3298123" y="3727818"/>
                                  <a:pt x="3294530" y="3728816"/>
                                  <a:pt x="3291736" y="3731212"/>
                                </a:cubicBezTo>
                                <a:cubicBezTo>
                                  <a:pt x="3286146" y="3736003"/>
                                  <a:pt x="3285350" y="3744785"/>
                                  <a:pt x="3290139" y="3750374"/>
                                </a:cubicBezTo>
                                <a:lnTo>
                                  <a:pt x="3297327" y="3758757"/>
                                </a:lnTo>
                                <a:lnTo>
                                  <a:pt x="3308905" y="3748777"/>
                                </a:lnTo>
                                <a:cubicBezTo>
                                  <a:pt x="3310502" y="3747579"/>
                                  <a:pt x="3312495" y="3747579"/>
                                  <a:pt x="3313696" y="3749176"/>
                                </a:cubicBezTo>
                                <a:cubicBezTo>
                                  <a:pt x="3314892" y="3750773"/>
                                  <a:pt x="3314892" y="3752769"/>
                                  <a:pt x="3313295" y="3753967"/>
                                </a:cubicBezTo>
                                <a:lnTo>
                                  <a:pt x="3301716" y="3763947"/>
                                </a:lnTo>
                                <a:lnTo>
                                  <a:pt x="3310103" y="3773926"/>
                                </a:lnTo>
                                <a:cubicBezTo>
                                  <a:pt x="3310502" y="3774326"/>
                                  <a:pt x="3311298" y="3774326"/>
                                  <a:pt x="3312097" y="3773926"/>
                                </a:cubicBezTo>
                                <a:lnTo>
                                  <a:pt x="3336049" y="3753967"/>
                                </a:lnTo>
                                <a:cubicBezTo>
                                  <a:pt x="3342038" y="3749176"/>
                                  <a:pt x="3342436" y="3740394"/>
                                  <a:pt x="3337246" y="3734805"/>
                                </a:cubicBezTo>
                                <a:cubicBezTo>
                                  <a:pt x="3332457" y="3729216"/>
                                  <a:pt x="3323675" y="3728418"/>
                                  <a:pt x="3318087" y="3733208"/>
                                </a:cubicBezTo>
                                <a:lnTo>
                                  <a:pt x="3316890" y="3734406"/>
                                </a:lnTo>
                                <a:cubicBezTo>
                                  <a:pt x="3316092" y="3734805"/>
                                  <a:pt x="3315294" y="3735204"/>
                                  <a:pt x="3314491" y="3735204"/>
                                </a:cubicBezTo>
                                <a:cubicBezTo>
                                  <a:pt x="3313696" y="3735204"/>
                                  <a:pt x="3312495" y="3734805"/>
                                  <a:pt x="3312097" y="3734007"/>
                                </a:cubicBezTo>
                                <a:lnTo>
                                  <a:pt x="3310899" y="3732809"/>
                                </a:lnTo>
                                <a:cubicBezTo>
                                  <a:pt x="3308504" y="3730014"/>
                                  <a:pt x="3305110" y="3728417"/>
                                  <a:pt x="3301618" y="3728118"/>
                                </a:cubicBezTo>
                                <a:close/>
                                <a:moveTo>
                                  <a:pt x="5559360" y="3720981"/>
                                </a:moveTo>
                                <a:cubicBezTo>
                                  <a:pt x="5564350" y="3722129"/>
                                  <a:pt x="5568941" y="3725223"/>
                                  <a:pt x="5571935" y="3730014"/>
                                </a:cubicBezTo>
                                <a:lnTo>
                                  <a:pt x="5566346" y="3733607"/>
                                </a:lnTo>
                                <a:cubicBezTo>
                                  <a:pt x="5562354" y="3727220"/>
                                  <a:pt x="5553971" y="3725223"/>
                                  <a:pt x="5547584" y="3729216"/>
                                </a:cubicBezTo>
                                <a:cubicBezTo>
                                  <a:pt x="5541196" y="3733208"/>
                                  <a:pt x="5539200" y="3741591"/>
                                  <a:pt x="5543592" y="3747579"/>
                                </a:cubicBezTo>
                                <a:lnTo>
                                  <a:pt x="5538002" y="3751172"/>
                                </a:lnTo>
                                <a:cubicBezTo>
                                  <a:pt x="5532014" y="3741990"/>
                                  <a:pt x="5534809" y="3729615"/>
                                  <a:pt x="5544390" y="3723626"/>
                                </a:cubicBezTo>
                                <a:cubicBezTo>
                                  <a:pt x="5548981" y="3720632"/>
                                  <a:pt x="5554370" y="3719834"/>
                                  <a:pt x="5559360" y="3720981"/>
                                </a:cubicBezTo>
                                <a:close/>
                                <a:moveTo>
                                  <a:pt x="3342436" y="3708457"/>
                                </a:moveTo>
                                <a:lnTo>
                                  <a:pt x="3357212" y="3709654"/>
                                </a:lnTo>
                                <a:cubicBezTo>
                                  <a:pt x="3359207" y="3709654"/>
                                  <a:pt x="3360403" y="3711251"/>
                                  <a:pt x="3361201" y="3713646"/>
                                </a:cubicBezTo>
                                <a:lnTo>
                                  <a:pt x="3360005" y="3728418"/>
                                </a:lnTo>
                                <a:cubicBezTo>
                                  <a:pt x="3360005" y="3730414"/>
                                  <a:pt x="3358409" y="3731611"/>
                                  <a:pt x="3356411" y="3731611"/>
                                </a:cubicBezTo>
                                <a:cubicBezTo>
                                  <a:pt x="3354416" y="3731611"/>
                                  <a:pt x="3353218" y="3730015"/>
                                  <a:pt x="3353218" y="3728019"/>
                                </a:cubicBezTo>
                                <a:lnTo>
                                  <a:pt x="3353617" y="3721231"/>
                                </a:lnTo>
                                <a:lnTo>
                                  <a:pt x="3342836" y="3730414"/>
                                </a:lnTo>
                                <a:lnTo>
                                  <a:pt x="3343234" y="3730813"/>
                                </a:lnTo>
                                <a:cubicBezTo>
                                  <a:pt x="3350423" y="3739595"/>
                                  <a:pt x="3349226" y="3752370"/>
                                  <a:pt x="3340840" y="3759555"/>
                                </a:cubicBezTo>
                                <a:lnTo>
                                  <a:pt x="3317287" y="3779515"/>
                                </a:lnTo>
                                <a:cubicBezTo>
                                  <a:pt x="3315690" y="3781112"/>
                                  <a:pt x="3313295" y="3781511"/>
                                  <a:pt x="3311298" y="3781511"/>
                                </a:cubicBezTo>
                                <a:cubicBezTo>
                                  <a:pt x="3309303" y="3781511"/>
                                  <a:pt x="3307307" y="3780314"/>
                                  <a:pt x="3305709" y="3778717"/>
                                </a:cubicBezTo>
                                <a:lnTo>
                                  <a:pt x="3297327" y="3768737"/>
                                </a:lnTo>
                                <a:lnTo>
                                  <a:pt x="3288144" y="3776721"/>
                                </a:lnTo>
                                <a:lnTo>
                                  <a:pt x="3287743" y="3783906"/>
                                </a:lnTo>
                                <a:cubicBezTo>
                                  <a:pt x="3287743" y="3785902"/>
                                  <a:pt x="3286146" y="3787100"/>
                                  <a:pt x="3284151" y="3787100"/>
                                </a:cubicBezTo>
                                <a:cubicBezTo>
                                  <a:pt x="3282155" y="3787100"/>
                                  <a:pt x="3280957" y="3785503"/>
                                  <a:pt x="3280957" y="3783507"/>
                                </a:cubicBezTo>
                                <a:lnTo>
                                  <a:pt x="3281356" y="3778318"/>
                                </a:lnTo>
                                <a:lnTo>
                                  <a:pt x="3276167" y="3777918"/>
                                </a:lnTo>
                                <a:cubicBezTo>
                                  <a:pt x="3274170" y="3777918"/>
                                  <a:pt x="3272975" y="3776322"/>
                                  <a:pt x="3272975" y="3774326"/>
                                </a:cubicBezTo>
                                <a:cubicBezTo>
                                  <a:pt x="3272975" y="3772330"/>
                                  <a:pt x="3274571" y="3771132"/>
                                  <a:pt x="3276566" y="3771132"/>
                                </a:cubicBezTo>
                                <a:lnTo>
                                  <a:pt x="3283752" y="3771531"/>
                                </a:lnTo>
                                <a:lnTo>
                                  <a:pt x="3292933" y="3763547"/>
                                </a:lnTo>
                                <a:lnTo>
                                  <a:pt x="3285350" y="3754765"/>
                                </a:lnTo>
                                <a:cubicBezTo>
                                  <a:pt x="3278163" y="3745983"/>
                                  <a:pt x="3279360" y="3733208"/>
                                  <a:pt x="3287743" y="3726022"/>
                                </a:cubicBezTo>
                                <a:cubicBezTo>
                                  <a:pt x="3295728" y="3718836"/>
                                  <a:pt x="3307705" y="3719634"/>
                                  <a:pt x="3315294" y="3727219"/>
                                </a:cubicBezTo>
                                <a:cubicBezTo>
                                  <a:pt x="3321679" y="3722429"/>
                                  <a:pt x="3330061" y="3722030"/>
                                  <a:pt x="3336848" y="3725622"/>
                                </a:cubicBezTo>
                                <a:lnTo>
                                  <a:pt x="3348827" y="3715642"/>
                                </a:lnTo>
                                <a:lnTo>
                                  <a:pt x="3342038" y="3715243"/>
                                </a:lnTo>
                                <a:cubicBezTo>
                                  <a:pt x="3340043" y="3715243"/>
                                  <a:pt x="3338846" y="3713646"/>
                                  <a:pt x="3338846" y="3711650"/>
                                </a:cubicBezTo>
                                <a:cubicBezTo>
                                  <a:pt x="3338846" y="3709654"/>
                                  <a:pt x="3340441" y="3708457"/>
                                  <a:pt x="3342436" y="3708457"/>
                                </a:cubicBezTo>
                                <a:close/>
                                <a:moveTo>
                                  <a:pt x="4590458" y="3665896"/>
                                </a:moveTo>
                                <a:lnTo>
                                  <a:pt x="4590305" y="3672928"/>
                                </a:lnTo>
                                <a:lnTo>
                                  <a:pt x="4584352" y="3678706"/>
                                </a:lnTo>
                                <a:lnTo>
                                  <a:pt x="4592801" y="3678866"/>
                                </a:lnTo>
                                <a:lnTo>
                                  <a:pt x="4598511" y="3684643"/>
                                </a:lnTo>
                                <a:lnTo>
                                  <a:pt x="4598688" y="3676522"/>
                                </a:lnTo>
                                <a:lnTo>
                                  <a:pt x="4603514" y="3671695"/>
                                </a:lnTo>
                                <a:lnTo>
                                  <a:pt x="4595895" y="3671332"/>
                                </a:lnTo>
                                <a:close/>
                                <a:moveTo>
                                  <a:pt x="4585515" y="3652169"/>
                                </a:moveTo>
                                <a:cubicBezTo>
                                  <a:pt x="4587511" y="3651371"/>
                                  <a:pt x="4589906" y="3652169"/>
                                  <a:pt x="4590705" y="3654564"/>
                                </a:cubicBezTo>
                                <a:lnTo>
                                  <a:pt x="4590680" y="3655737"/>
                                </a:lnTo>
                                <a:lnTo>
                                  <a:pt x="4599088" y="3664147"/>
                                </a:lnTo>
                                <a:lnTo>
                                  <a:pt x="4611063" y="3664147"/>
                                </a:lnTo>
                                <a:lnTo>
                                  <a:pt x="4611862" y="3663347"/>
                                </a:lnTo>
                                <a:cubicBezTo>
                                  <a:pt x="4613858" y="3662549"/>
                                  <a:pt x="4616253" y="3663347"/>
                                  <a:pt x="4617052" y="3665742"/>
                                </a:cubicBezTo>
                                <a:cubicBezTo>
                                  <a:pt x="4617850" y="3667738"/>
                                  <a:pt x="4617052" y="3670134"/>
                                  <a:pt x="4614657" y="3670933"/>
                                </a:cubicBezTo>
                                <a:lnTo>
                                  <a:pt x="4614602" y="3670988"/>
                                </a:lnTo>
                                <a:lnTo>
                                  <a:pt x="4614258" y="3671732"/>
                                </a:lnTo>
                                <a:lnTo>
                                  <a:pt x="4613724" y="3671866"/>
                                </a:lnTo>
                                <a:lnTo>
                                  <a:pt x="4605874" y="3679715"/>
                                </a:lnTo>
                                <a:lnTo>
                                  <a:pt x="4605874" y="3692090"/>
                                </a:lnTo>
                                <a:lnTo>
                                  <a:pt x="4605874" y="3692090"/>
                                </a:lnTo>
                                <a:cubicBezTo>
                                  <a:pt x="4606273" y="3694485"/>
                                  <a:pt x="4605475" y="3696481"/>
                                  <a:pt x="4603080" y="3697679"/>
                                </a:cubicBezTo>
                                <a:cubicBezTo>
                                  <a:pt x="4601084" y="3698477"/>
                                  <a:pt x="4599088" y="3697280"/>
                                  <a:pt x="4598289" y="3695284"/>
                                </a:cubicBezTo>
                                <a:cubicBezTo>
                                  <a:pt x="4595096" y="3686900"/>
                                  <a:pt x="4585515" y="3682909"/>
                                  <a:pt x="4577131" y="3686102"/>
                                </a:cubicBezTo>
                                <a:lnTo>
                                  <a:pt x="4576861" y="3685977"/>
                                </a:lnTo>
                                <a:lnTo>
                                  <a:pt x="4576733" y="3686102"/>
                                </a:lnTo>
                                <a:cubicBezTo>
                                  <a:pt x="4574736" y="3686900"/>
                                  <a:pt x="4572740" y="3685703"/>
                                  <a:pt x="4571941" y="3683707"/>
                                </a:cubicBezTo>
                                <a:lnTo>
                                  <a:pt x="4571941" y="3683707"/>
                                </a:lnTo>
                                <a:cubicBezTo>
                                  <a:pt x="4571143" y="3681711"/>
                                  <a:pt x="4571941" y="3679315"/>
                                  <a:pt x="4574336" y="3678516"/>
                                </a:cubicBezTo>
                                <a:lnTo>
                                  <a:pt x="4574337" y="3678516"/>
                                </a:lnTo>
                                <a:lnTo>
                                  <a:pt x="4583120" y="3669735"/>
                                </a:lnTo>
                                <a:lnTo>
                                  <a:pt x="4583120" y="3658558"/>
                                </a:lnTo>
                                <a:lnTo>
                                  <a:pt x="4582720" y="3658159"/>
                                </a:lnTo>
                                <a:cubicBezTo>
                                  <a:pt x="4581922" y="3656162"/>
                                  <a:pt x="4582720" y="3653767"/>
                                  <a:pt x="4585115" y="3652968"/>
                                </a:cubicBezTo>
                                <a:lnTo>
                                  <a:pt x="4585141" y="3652980"/>
                                </a:lnTo>
                                <a:close/>
                                <a:moveTo>
                                  <a:pt x="4523884" y="3642137"/>
                                </a:moveTo>
                                <a:lnTo>
                                  <a:pt x="4523639" y="3659755"/>
                                </a:lnTo>
                                <a:lnTo>
                                  <a:pt x="4510796" y="3671885"/>
                                </a:lnTo>
                                <a:lnTo>
                                  <a:pt x="4528430" y="3672130"/>
                                </a:lnTo>
                                <a:lnTo>
                                  <a:pt x="4540957" y="3685159"/>
                                </a:lnTo>
                                <a:lnTo>
                                  <a:pt x="4541204" y="3667340"/>
                                </a:lnTo>
                                <a:lnTo>
                                  <a:pt x="4553863" y="3655168"/>
                                </a:lnTo>
                                <a:lnTo>
                                  <a:pt x="4534816" y="3653767"/>
                                </a:lnTo>
                                <a:close/>
                                <a:moveTo>
                                  <a:pt x="4518448" y="3628616"/>
                                </a:moveTo>
                                <a:lnTo>
                                  <a:pt x="4518778" y="3628769"/>
                                </a:lnTo>
                                <a:lnTo>
                                  <a:pt x="4518849" y="3628616"/>
                                </a:lnTo>
                                <a:cubicBezTo>
                                  <a:pt x="4520845" y="3627818"/>
                                  <a:pt x="4523240" y="3628616"/>
                                  <a:pt x="4524038" y="3631011"/>
                                </a:cubicBezTo>
                                <a:lnTo>
                                  <a:pt x="4524033" y="3631419"/>
                                </a:lnTo>
                                <a:lnTo>
                                  <a:pt x="4539357" y="3647280"/>
                                </a:lnTo>
                                <a:cubicBezTo>
                                  <a:pt x="4546294" y="3650274"/>
                                  <a:pt x="4554378" y="3650573"/>
                                  <a:pt x="4561962" y="3647380"/>
                                </a:cubicBezTo>
                                <a:lnTo>
                                  <a:pt x="4561963" y="3647380"/>
                                </a:lnTo>
                                <a:lnTo>
                                  <a:pt x="4561963" y="3647379"/>
                                </a:lnTo>
                                <a:cubicBezTo>
                                  <a:pt x="4563959" y="3646581"/>
                                  <a:pt x="4566354" y="3647379"/>
                                  <a:pt x="4567153" y="3649774"/>
                                </a:cubicBezTo>
                                <a:cubicBezTo>
                                  <a:pt x="4567951" y="3651770"/>
                                  <a:pt x="4567153" y="3654166"/>
                                  <a:pt x="4564757" y="3654964"/>
                                </a:cubicBezTo>
                                <a:cubicBezTo>
                                  <a:pt x="4557572" y="3657758"/>
                                  <a:pt x="4551584" y="3663348"/>
                                  <a:pt x="4548390" y="3670933"/>
                                </a:cubicBezTo>
                                <a:lnTo>
                                  <a:pt x="4548012" y="3692497"/>
                                </a:lnTo>
                                <a:lnTo>
                                  <a:pt x="4548389" y="3692889"/>
                                </a:lnTo>
                                <a:cubicBezTo>
                                  <a:pt x="4549188" y="3695284"/>
                                  <a:pt x="4548389" y="3697679"/>
                                  <a:pt x="4545994" y="3698478"/>
                                </a:cubicBezTo>
                                <a:lnTo>
                                  <a:pt x="4545675" y="3698319"/>
                                </a:lnTo>
                                <a:lnTo>
                                  <a:pt x="4545596" y="3698478"/>
                                </a:lnTo>
                                <a:cubicBezTo>
                                  <a:pt x="4543599" y="3699276"/>
                                  <a:pt x="4541603" y="3698079"/>
                                  <a:pt x="4540805" y="3696083"/>
                                </a:cubicBezTo>
                                <a:lnTo>
                                  <a:pt x="4540811" y="3695680"/>
                                </a:lnTo>
                                <a:lnTo>
                                  <a:pt x="4525236" y="3679715"/>
                                </a:lnTo>
                                <a:lnTo>
                                  <a:pt x="4502920" y="3679323"/>
                                </a:lnTo>
                                <a:lnTo>
                                  <a:pt x="4502082" y="3680114"/>
                                </a:lnTo>
                                <a:cubicBezTo>
                                  <a:pt x="4500086" y="3680912"/>
                                  <a:pt x="4498090" y="3679715"/>
                                  <a:pt x="4497291" y="3677719"/>
                                </a:cubicBezTo>
                                <a:lnTo>
                                  <a:pt x="4497595" y="3677061"/>
                                </a:lnTo>
                                <a:lnTo>
                                  <a:pt x="4497291" y="3676921"/>
                                </a:lnTo>
                                <a:cubicBezTo>
                                  <a:pt x="4496493" y="3674924"/>
                                  <a:pt x="4497291" y="3672529"/>
                                  <a:pt x="4499686" y="3671730"/>
                                </a:cubicBezTo>
                                <a:lnTo>
                                  <a:pt x="4500494" y="3671742"/>
                                </a:lnTo>
                                <a:lnTo>
                                  <a:pt x="4516054" y="3656561"/>
                                </a:lnTo>
                                <a:lnTo>
                                  <a:pt x="4516446" y="3634224"/>
                                </a:lnTo>
                                <a:lnTo>
                                  <a:pt x="4516053" y="3633806"/>
                                </a:lnTo>
                                <a:cubicBezTo>
                                  <a:pt x="4515255" y="3631810"/>
                                  <a:pt x="4516053" y="3629415"/>
                                  <a:pt x="4518448" y="3628616"/>
                                </a:cubicBezTo>
                                <a:close/>
                                <a:moveTo>
                                  <a:pt x="376277" y="3607959"/>
                                </a:moveTo>
                                <a:cubicBezTo>
                                  <a:pt x="372784" y="3607660"/>
                                  <a:pt x="369192" y="3608658"/>
                                  <a:pt x="366397" y="3611053"/>
                                </a:cubicBezTo>
                                <a:cubicBezTo>
                                  <a:pt x="360808" y="3615844"/>
                                  <a:pt x="360010" y="3624626"/>
                                  <a:pt x="364800" y="3630215"/>
                                </a:cubicBezTo>
                                <a:lnTo>
                                  <a:pt x="371986" y="3638598"/>
                                </a:lnTo>
                                <a:lnTo>
                                  <a:pt x="383563" y="3628618"/>
                                </a:lnTo>
                                <a:cubicBezTo>
                                  <a:pt x="385160" y="3627421"/>
                                  <a:pt x="387156" y="3627421"/>
                                  <a:pt x="388353" y="3629017"/>
                                </a:cubicBezTo>
                                <a:cubicBezTo>
                                  <a:pt x="389551" y="3630614"/>
                                  <a:pt x="389551" y="3632610"/>
                                  <a:pt x="387954" y="3633808"/>
                                </a:cubicBezTo>
                                <a:lnTo>
                                  <a:pt x="376377" y="3643788"/>
                                </a:lnTo>
                                <a:lnTo>
                                  <a:pt x="384760" y="3653768"/>
                                </a:lnTo>
                                <a:cubicBezTo>
                                  <a:pt x="385160" y="3654167"/>
                                  <a:pt x="385958" y="3654167"/>
                                  <a:pt x="386756" y="3653768"/>
                                </a:cubicBezTo>
                                <a:lnTo>
                                  <a:pt x="410709" y="3633808"/>
                                </a:lnTo>
                                <a:cubicBezTo>
                                  <a:pt x="416298" y="3628618"/>
                                  <a:pt x="417096" y="3620235"/>
                                  <a:pt x="411906" y="3614646"/>
                                </a:cubicBezTo>
                                <a:cubicBezTo>
                                  <a:pt x="407115" y="3609057"/>
                                  <a:pt x="398333" y="3608259"/>
                                  <a:pt x="392744" y="3613049"/>
                                </a:cubicBezTo>
                                <a:lnTo>
                                  <a:pt x="391547" y="3614247"/>
                                </a:lnTo>
                                <a:cubicBezTo>
                                  <a:pt x="390748" y="3614646"/>
                                  <a:pt x="389950" y="3615045"/>
                                  <a:pt x="389152" y="3615045"/>
                                </a:cubicBezTo>
                                <a:cubicBezTo>
                                  <a:pt x="387954" y="3615045"/>
                                  <a:pt x="387156" y="3614646"/>
                                  <a:pt x="386756" y="3613848"/>
                                </a:cubicBezTo>
                                <a:lnTo>
                                  <a:pt x="385559" y="3612650"/>
                                </a:lnTo>
                                <a:cubicBezTo>
                                  <a:pt x="383164" y="3609855"/>
                                  <a:pt x="379770" y="3608258"/>
                                  <a:pt x="376277" y="3607959"/>
                                </a:cubicBezTo>
                                <a:close/>
                                <a:moveTo>
                                  <a:pt x="7079210" y="3594785"/>
                                </a:moveTo>
                                <a:cubicBezTo>
                                  <a:pt x="7075717" y="3594485"/>
                                  <a:pt x="7072124" y="3595483"/>
                                  <a:pt x="7069329" y="3597879"/>
                                </a:cubicBezTo>
                                <a:cubicBezTo>
                                  <a:pt x="7063741" y="3602670"/>
                                  <a:pt x="7062942" y="3611452"/>
                                  <a:pt x="7067733" y="3617041"/>
                                </a:cubicBezTo>
                                <a:lnTo>
                                  <a:pt x="7074919" y="3625424"/>
                                </a:lnTo>
                                <a:lnTo>
                                  <a:pt x="7086496" y="3615444"/>
                                </a:lnTo>
                                <a:cubicBezTo>
                                  <a:pt x="7088093" y="3614247"/>
                                  <a:pt x="7090089" y="3614247"/>
                                  <a:pt x="7091286" y="3615843"/>
                                </a:cubicBezTo>
                                <a:cubicBezTo>
                                  <a:pt x="7092484" y="3617440"/>
                                  <a:pt x="7092484" y="3619436"/>
                                  <a:pt x="7090887" y="3620634"/>
                                </a:cubicBezTo>
                                <a:lnTo>
                                  <a:pt x="7079310" y="3630614"/>
                                </a:lnTo>
                                <a:lnTo>
                                  <a:pt x="7087693" y="3640594"/>
                                </a:lnTo>
                                <a:cubicBezTo>
                                  <a:pt x="7088093" y="3640993"/>
                                  <a:pt x="7088891" y="3640993"/>
                                  <a:pt x="7089689" y="3640594"/>
                                </a:cubicBezTo>
                                <a:lnTo>
                                  <a:pt x="7113641" y="3620634"/>
                                </a:lnTo>
                                <a:cubicBezTo>
                                  <a:pt x="7119230" y="3615444"/>
                                  <a:pt x="7120028" y="3607061"/>
                                  <a:pt x="7114839" y="3601472"/>
                                </a:cubicBezTo>
                                <a:cubicBezTo>
                                  <a:pt x="7110049" y="3595883"/>
                                  <a:pt x="7101266" y="3595085"/>
                                  <a:pt x="7095677" y="3599875"/>
                                </a:cubicBezTo>
                                <a:lnTo>
                                  <a:pt x="7094480" y="3601073"/>
                                </a:lnTo>
                                <a:cubicBezTo>
                                  <a:pt x="7093681" y="3601472"/>
                                  <a:pt x="7092883" y="3601871"/>
                                  <a:pt x="7092085" y="3601871"/>
                                </a:cubicBezTo>
                                <a:cubicBezTo>
                                  <a:pt x="7091286" y="3601871"/>
                                  <a:pt x="7090089" y="3601472"/>
                                  <a:pt x="7089689" y="3600674"/>
                                </a:cubicBezTo>
                                <a:lnTo>
                                  <a:pt x="7088492" y="3599476"/>
                                </a:lnTo>
                                <a:cubicBezTo>
                                  <a:pt x="7086096" y="3596681"/>
                                  <a:pt x="7082703" y="3595084"/>
                                  <a:pt x="7079210" y="3594785"/>
                                </a:cubicBezTo>
                                <a:close/>
                                <a:moveTo>
                                  <a:pt x="417096" y="3587899"/>
                                </a:moveTo>
                                <a:lnTo>
                                  <a:pt x="431867" y="3589096"/>
                                </a:lnTo>
                                <a:cubicBezTo>
                                  <a:pt x="433464" y="3589496"/>
                                  <a:pt x="435060" y="3591092"/>
                                  <a:pt x="435859" y="3593088"/>
                                </a:cubicBezTo>
                                <a:lnTo>
                                  <a:pt x="434661" y="3607860"/>
                                </a:lnTo>
                                <a:cubicBezTo>
                                  <a:pt x="434661" y="3609856"/>
                                  <a:pt x="433064" y="3611053"/>
                                  <a:pt x="431068" y="3611053"/>
                                </a:cubicBezTo>
                                <a:cubicBezTo>
                                  <a:pt x="429072" y="3611053"/>
                                  <a:pt x="427875" y="3609457"/>
                                  <a:pt x="427875" y="3607461"/>
                                </a:cubicBezTo>
                                <a:lnTo>
                                  <a:pt x="428274" y="3600673"/>
                                </a:lnTo>
                                <a:lnTo>
                                  <a:pt x="417496" y="3609856"/>
                                </a:lnTo>
                                <a:lnTo>
                                  <a:pt x="417895" y="3610255"/>
                                </a:lnTo>
                                <a:cubicBezTo>
                                  <a:pt x="425080" y="3619037"/>
                                  <a:pt x="423883" y="3631812"/>
                                  <a:pt x="415500" y="3638997"/>
                                </a:cubicBezTo>
                                <a:lnTo>
                                  <a:pt x="391946" y="3658957"/>
                                </a:lnTo>
                                <a:cubicBezTo>
                                  <a:pt x="390349" y="3660554"/>
                                  <a:pt x="387954" y="3660953"/>
                                  <a:pt x="385958" y="3660953"/>
                                </a:cubicBezTo>
                                <a:cubicBezTo>
                                  <a:pt x="383962" y="3660953"/>
                                  <a:pt x="381966" y="3659756"/>
                                  <a:pt x="380369" y="3658159"/>
                                </a:cubicBezTo>
                                <a:lnTo>
                                  <a:pt x="371986" y="3648179"/>
                                </a:lnTo>
                                <a:lnTo>
                                  <a:pt x="362804" y="3656163"/>
                                </a:lnTo>
                                <a:lnTo>
                                  <a:pt x="362405" y="3663348"/>
                                </a:lnTo>
                                <a:cubicBezTo>
                                  <a:pt x="362405" y="3665344"/>
                                  <a:pt x="360808" y="3666542"/>
                                  <a:pt x="358812" y="3666542"/>
                                </a:cubicBezTo>
                                <a:cubicBezTo>
                                  <a:pt x="356816" y="3666542"/>
                                  <a:pt x="355619" y="3664945"/>
                                  <a:pt x="355619" y="3662949"/>
                                </a:cubicBezTo>
                                <a:lnTo>
                                  <a:pt x="356018" y="3657760"/>
                                </a:lnTo>
                                <a:lnTo>
                                  <a:pt x="350828" y="3657360"/>
                                </a:lnTo>
                                <a:cubicBezTo>
                                  <a:pt x="348832" y="3657360"/>
                                  <a:pt x="347635" y="3655764"/>
                                  <a:pt x="347635" y="3653768"/>
                                </a:cubicBezTo>
                                <a:cubicBezTo>
                                  <a:pt x="347635" y="3651772"/>
                                  <a:pt x="349232" y="3650574"/>
                                  <a:pt x="351228" y="3650574"/>
                                </a:cubicBezTo>
                                <a:lnTo>
                                  <a:pt x="358413" y="3650973"/>
                                </a:lnTo>
                                <a:lnTo>
                                  <a:pt x="367595" y="3642989"/>
                                </a:lnTo>
                                <a:lnTo>
                                  <a:pt x="360010" y="3634207"/>
                                </a:lnTo>
                                <a:cubicBezTo>
                                  <a:pt x="352824" y="3625425"/>
                                  <a:pt x="354022" y="3612650"/>
                                  <a:pt x="362405" y="3605464"/>
                                </a:cubicBezTo>
                                <a:cubicBezTo>
                                  <a:pt x="370389" y="3598278"/>
                                  <a:pt x="382365" y="3599076"/>
                                  <a:pt x="389950" y="3606661"/>
                                </a:cubicBezTo>
                                <a:cubicBezTo>
                                  <a:pt x="396337" y="3601871"/>
                                  <a:pt x="404720" y="3601472"/>
                                  <a:pt x="411507" y="3605064"/>
                                </a:cubicBezTo>
                                <a:lnTo>
                                  <a:pt x="423484" y="3595084"/>
                                </a:lnTo>
                                <a:lnTo>
                                  <a:pt x="416697" y="3594685"/>
                                </a:lnTo>
                                <a:cubicBezTo>
                                  <a:pt x="414700" y="3594685"/>
                                  <a:pt x="413503" y="3593088"/>
                                  <a:pt x="413503" y="3591092"/>
                                </a:cubicBezTo>
                                <a:cubicBezTo>
                                  <a:pt x="413503" y="3589096"/>
                                  <a:pt x="415100" y="3587899"/>
                                  <a:pt x="417096" y="3587899"/>
                                </a:cubicBezTo>
                                <a:close/>
                                <a:moveTo>
                                  <a:pt x="2661203" y="3583657"/>
                                </a:moveTo>
                                <a:cubicBezTo>
                                  <a:pt x="2666194" y="3584805"/>
                                  <a:pt x="2670784" y="3587899"/>
                                  <a:pt x="2673778" y="3592690"/>
                                </a:cubicBezTo>
                                <a:lnTo>
                                  <a:pt x="2668189" y="3596283"/>
                                </a:lnTo>
                                <a:cubicBezTo>
                                  <a:pt x="2664197" y="3589896"/>
                                  <a:pt x="2655814" y="3587899"/>
                                  <a:pt x="2649427" y="3591892"/>
                                </a:cubicBezTo>
                                <a:cubicBezTo>
                                  <a:pt x="2643039" y="3595884"/>
                                  <a:pt x="2641044" y="3604267"/>
                                  <a:pt x="2645436" y="3610255"/>
                                </a:cubicBezTo>
                                <a:lnTo>
                                  <a:pt x="2639845" y="3613848"/>
                                </a:lnTo>
                                <a:cubicBezTo>
                                  <a:pt x="2633857" y="3604666"/>
                                  <a:pt x="2636652" y="3592291"/>
                                  <a:pt x="2646233" y="3586302"/>
                                </a:cubicBezTo>
                                <a:cubicBezTo>
                                  <a:pt x="2650823" y="3583308"/>
                                  <a:pt x="2656213" y="3582510"/>
                                  <a:pt x="2661203" y="3583657"/>
                                </a:cubicBezTo>
                                <a:close/>
                                <a:moveTo>
                                  <a:pt x="7120028" y="3574725"/>
                                </a:moveTo>
                                <a:lnTo>
                                  <a:pt x="7134799" y="3575922"/>
                                </a:lnTo>
                                <a:cubicBezTo>
                                  <a:pt x="7136396" y="3576322"/>
                                  <a:pt x="7137992" y="3577918"/>
                                  <a:pt x="7138791" y="3579914"/>
                                </a:cubicBezTo>
                                <a:lnTo>
                                  <a:pt x="7137593" y="3594686"/>
                                </a:lnTo>
                                <a:cubicBezTo>
                                  <a:pt x="7137593" y="3596682"/>
                                  <a:pt x="7135996" y="3597879"/>
                                  <a:pt x="7134000" y="3597879"/>
                                </a:cubicBezTo>
                                <a:cubicBezTo>
                                  <a:pt x="7132004" y="3597879"/>
                                  <a:pt x="7130807" y="3596283"/>
                                  <a:pt x="7130807" y="3594287"/>
                                </a:cubicBezTo>
                                <a:lnTo>
                                  <a:pt x="7131206" y="3587499"/>
                                </a:lnTo>
                                <a:lnTo>
                                  <a:pt x="7120428" y="3596682"/>
                                </a:lnTo>
                                <a:lnTo>
                                  <a:pt x="7120827" y="3597081"/>
                                </a:lnTo>
                                <a:cubicBezTo>
                                  <a:pt x="7128012" y="3605863"/>
                                  <a:pt x="7126815" y="3618638"/>
                                  <a:pt x="7118432" y="3625823"/>
                                </a:cubicBezTo>
                                <a:lnTo>
                                  <a:pt x="7094879" y="3645783"/>
                                </a:lnTo>
                                <a:cubicBezTo>
                                  <a:pt x="7093282" y="3647380"/>
                                  <a:pt x="7090887" y="3647779"/>
                                  <a:pt x="7088891" y="3647779"/>
                                </a:cubicBezTo>
                                <a:cubicBezTo>
                                  <a:pt x="7086895" y="3647779"/>
                                  <a:pt x="7084899" y="3646582"/>
                                  <a:pt x="7083302" y="3644985"/>
                                </a:cubicBezTo>
                                <a:lnTo>
                                  <a:pt x="7074919" y="3635005"/>
                                </a:lnTo>
                                <a:lnTo>
                                  <a:pt x="7065737" y="3642989"/>
                                </a:lnTo>
                                <a:lnTo>
                                  <a:pt x="7065337" y="3650174"/>
                                </a:lnTo>
                                <a:cubicBezTo>
                                  <a:pt x="7065337" y="3652170"/>
                                  <a:pt x="7063741" y="3653368"/>
                                  <a:pt x="7061745" y="3653368"/>
                                </a:cubicBezTo>
                                <a:cubicBezTo>
                                  <a:pt x="7059749" y="3653368"/>
                                  <a:pt x="7058551" y="3651771"/>
                                  <a:pt x="7058551" y="3649775"/>
                                </a:cubicBezTo>
                                <a:lnTo>
                                  <a:pt x="7058950" y="3644586"/>
                                </a:lnTo>
                                <a:lnTo>
                                  <a:pt x="7053761" y="3644186"/>
                                </a:lnTo>
                                <a:cubicBezTo>
                                  <a:pt x="7051765" y="3644186"/>
                                  <a:pt x="7050567" y="3642590"/>
                                  <a:pt x="7050567" y="3640594"/>
                                </a:cubicBezTo>
                                <a:cubicBezTo>
                                  <a:pt x="7050567" y="3638598"/>
                                  <a:pt x="7052164" y="3637400"/>
                                  <a:pt x="7054160" y="3637400"/>
                                </a:cubicBezTo>
                                <a:lnTo>
                                  <a:pt x="7061345" y="3637799"/>
                                </a:lnTo>
                                <a:lnTo>
                                  <a:pt x="7070527" y="3629815"/>
                                </a:lnTo>
                                <a:lnTo>
                                  <a:pt x="7062942" y="3621033"/>
                                </a:lnTo>
                                <a:cubicBezTo>
                                  <a:pt x="7055757" y="3612251"/>
                                  <a:pt x="7056954" y="3599476"/>
                                  <a:pt x="7065337" y="3592290"/>
                                </a:cubicBezTo>
                                <a:cubicBezTo>
                                  <a:pt x="7073322" y="3585104"/>
                                  <a:pt x="7085298" y="3585902"/>
                                  <a:pt x="7092883" y="3593487"/>
                                </a:cubicBezTo>
                                <a:cubicBezTo>
                                  <a:pt x="7099270" y="3588697"/>
                                  <a:pt x="7107653" y="3588298"/>
                                  <a:pt x="7114440" y="3591890"/>
                                </a:cubicBezTo>
                                <a:lnTo>
                                  <a:pt x="7126416" y="3581910"/>
                                </a:lnTo>
                                <a:lnTo>
                                  <a:pt x="7119629" y="3581511"/>
                                </a:lnTo>
                                <a:cubicBezTo>
                                  <a:pt x="7117633" y="3581511"/>
                                  <a:pt x="7116436" y="3579914"/>
                                  <a:pt x="7116436" y="3577918"/>
                                </a:cubicBezTo>
                                <a:cubicBezTo>
                                  <a:pt x="7116436" y="3575922"/>
                                  <a:pt x="7118032" y="3574725"/>
                                  <a:pt x="7120028" y="3574725"/>
                                </a:cubicBezTo>
                                <a:close/>
                                <a:moveTo>
                                  <a:pt x="1692296" y="3528572"/>
                                </a:moveTo>
                                <a:lnTo>
                                  <a:pt x="1692144" y="3535605"/>
                                </a:lnTo>
                                <a:lnTo>
                                  <a:pt x="1686192" y="3541382"/>
                                </a:lnTo>
                                <a:lnTo>
                                  <a:pt x="1694638" y="3541542"/>
                                </a:lnTo>
                                <a:lnTo>
                                  <a:pt x="1700349" y="3547318"/>
                                </a:lnTo>
                                <a:lnTo>
                                  <a:pt x="1700526" y="3539197"/>
                                </a:lnTo>
                                <a:lnTo>
                                  <a:pt x="1705353" y="3534370"/>
                                </a:lnTo>
                                <a:lnTo>
                                  <a:pt x="1697732" y="3534007"/>
                                </a:lnTo>
                                <a:close/>
                                <a:moveTo>
                                  <a:pt x="1687353" y="3514845"/>
                                </a:moveTo>
                                <a:cubicBezTo>
                                  <a:pt x="1689350" y="3514047"/>
                                  <a:pt x="1691745" y="3514845"/>
                                  <a:pt x="1692543" y="3517240"/>
                                </a:cubicBezTo>
                                <a:lnTo>
                                  <a:pt x="1692517" y="3518413"/>
                                </a:lnTo>
                                <a:lnTo>
                                  <a:pt x="1700925" y="3526822"/>
                                </a:lnTo>
                                <a:lnTo>
                                  <a:pt x="1712902" y="3526822"/>
                                </a:lnTo>
                                <a:lnTo>
                                  <a:pt x="1713701" y="3526022"/>
                                </a:lnTo>
                                <a:cubicBezTo>
                                  <a:pt x="1715697" y="3525224"/>
                                  <a:pt x="1718092" y="3526022"/>
                                  <a:pt x="1718890" y="3528418"/>
                                </a:cubicBezTo>
                                <a:cubicBezTo>
                                  <a:pt x="1719689" y="3530414"/>
                                  <a:pt x="1718890" y="3532809"/>
                                  <a:pt x="1716496" y="3533608"/>
                                </a:cubicBezTo>
                                <a:lnTo>
                                  <a:pt x="1716440" y="3533664"/>
                                </a:lnTo>
                                <a:lnTo>
                                  <a:pt x="1716096" y="3534407"/>
                                </a:lnTo>
                                <a:lnTo>
                                  <a:pt x="1715563" y="3534541"/>
                                </a:lnTo>
                                <a:lnTo>
                                  <a:pt x="1707713" y="3542391"/>
                                </a:lnTo>
                                <a:lnTo>
                                  <a:pt x="1707713" y="3554766"/>
                                </a:lnTo>
                                <a:lnTo>
                                  <a:pt x="1707713" y="3554766"/>
                                </a:lnTo>
                                <a:cubicBezTo>
                                  <a:pt x="1708112" y="3557161"/>
                                  <a:pt x="1707314" y="3559157"/>
                                  <a:pt x="1704919" y="3560355"/>
                                </a:cubicBezTo>
                                <a:cubicBezTo>
                                  <a:pt x="1702923" y="3561153"/>
                                  <a:pt x="1700926" y="3559956"/>
                                  <a:pt x="1700128" y="3557960"/>
                                </a:cubicBezTo>
                                <a:cubicBezTo>
                                  <a:pt x="1696934" y="3549577"/>
                                  <a:pt x="1687352" y="3545585"/>
                                  <a:pt x="1678969" y="3548778"/>
                                </a:cubicBezTo>
                                <a:lnTo>
                                  <a:pt x="1678699" y="3548653"/>
                                </a:lnTo>
                                <a:lnTo>
                                  <a:pt x="1678570" y="3548778"/>
                                </a:lnTo>
                                <a:cubicBezTo>
                                  <a:pt x="1676575" y="3549577"/>
                                  <a:pt x="1674578" y="3548379"/>
                                  <a:pt x="1673779" y="3546383"/>
                                </a:cubicBezTo>
                                <a:lnTo>
                                  <a:pt x="1673778" y="3546383"/>
                                </a:lnTo>
                                <a:cubicBezTo>
                                  <a:pt x="1672980" y="3544387"/>
                                  <a:pt x="1673778" y="3541991"/>
                                  <a:pt x="1676173" y="3541192"/>
                                </a:cubicBezTo>
                                <a:lnTo>
                                  <a:pt x="1676175" y="3541192"/>
                                </a:lnTo>
                                <a:lnTo>
                                  <a:pt x="1684959" y="3532411"/>
                                </a:lnTo>
                                <a:lnTo>
                                  <a:pt x="1684959" y="3521234"/>
                                </a:lnTo>
                                <a:lnTo>
                                  <a:pt x="1684558" y="3520834"/>
                                </a:lnTo>
                                <a:cubicBezTo>
                                  <a:pt x="1683759" y="3518837"/>
                                  <a:pt x="1684558" y="3516442"/>
                                  <a:pt x="1686952" y="3515643"/>
                                </a:cubicBezTo>
                                <a:lnTo>
                                  <a:pt x="1686979" y="3515656"/>
                                </a:lnTo>
                                <a:close/>
                                <a:moveTo>
                                  <a:pt x="1625721" y="3504813"/>
                                </a:moveTo>
                                <a:lnTo>
                                  <a:pt x="1625476" y="3522431"/>
                                </a:lnTo>
                                <a:lnTo>
                                  <a:pt x="1612633" y="3534560"/>
                                </a:lnTo>
                                <a:lnTo>
                                  <a:pt x="1630267" y="3534805"/>
                                </a:lnTo>
                                <a:lnTo>
                                  <a:pt x="1642793" y="3547832"/>
                                </a:lnTo>
                                <a:lnTo>
                                  <a:pt x="1643041" y="3530015"/>
                                </a:lnTo>
                                <a:lnTo>
                                  <a:pt x="1655698" y="3517843"/>
                                </a:lnTo>
                                <a:lnTo>
                                  <a:pt x="1636654" y="3516443"/>
                                </a:lnTo>
                                <a:close/>
                                <a:moveTo>
                                  <a:pt x="1620286" y="3491292"/>
                                </a:moveTo>
                                <a:lnTo>
                                  <a:pt x="1620616" y="3491445"/>
                                </a:lnTo>
                                <a:lnTo>
                                  <a:pt x="1620686" y="3491292"/>
                                </a:lnTo>
                                <a:cubicBezTo>
                                  <a:pt x="1622682" y="3490494"/>
                                  <a:pt x="1625077" y="3491292"/>
                                  <a:pt x="1625876" y="3493687"/>
                                </a:cubicBezTo>
                                <a:lnTo>
                                  <a:pt x="1625871" y="3494096"/>
                                </a:lnTo>
                                <a:lnTo>
                                  <a:pt x="1641194" y="3509956"/>
                                </a:lnTo>
                                <a:lnTo>
                                  <a:pt x="1663799" y="3510056"/>
                                </a:lnTo>
                                <a:lnTo>
                                  <a:pt x="1663799" y="3510054"/>
                                </a:lnTo>
                                <a:cubicBezTo>
                                  <a:pt x="1665796" y="3509256"/>
                                  <a:pt x="1668190" y="3510054"/>
                                  <a:pt x="1668989" y="3512450"/>
                                </a:cubicBezTo>
                                <a:lnTo>
                                  <a:pt x="1668989" y="3512451"/>
                                </a:lnTo>
                                <a:cubicBezTo>
                                  <a:pt x="1669788" y="3514447"/>
                                  <a:pt x="1668989" y="3516842"/>
                                  <a:pt x="1666594" y="3517640"/>
                                </a:cubicBezTo>
                                <a:lnTo>
                                  <a:pt x="1666592" y="3517641"/>
                                </a:lnTo>
                                <a:lnTo>
                                  <a:pt x="1650227" y="3533608"/>
                                </a:lnTo>
                                <a:lnTo>
                                  <a:pt x="1649850" y="3555169"/>
                                </a:lnTo>
                                <a:lnTo>
                                  <a:pt x="1650229" y="3555564"/>
                                </a:lnTo>
                                <a:cubicBezTo>
                                  <a:pt x="1651026" y="3557959"/>
                                  <a:pt x="1650229" y="3560354"/>
                                  <a:pt x="1647833" y="3561153"/>
                                </a:cubicBezTo>
                                <a:lnTo>
                                  <a:pt x="1647513" y="3560993"/>
                                </a:lnTo>
                                <a:lnTo>
                                  <a:pt x="1647433" y="3561153"/>
                                </a:lnTo>
                                <a:cubicBezTo>
                                  <a:pt x="1645436" y="3561951"/>
                                  <a:pt x="1643440" y="3560754"/>
                                  <a:pt x="1642641" y="3558758"/>
                                </a:cubicBezTo>
                                <a:lnTo>
                                  <a:pt x="1642647" y="3558353"/>
                                </a:lnTo>
                                <a:lnTo>
                                  <a:pt x="1627072" y="3542391"/>
                                </a:lnTo>
                                <a:lnTo>
                                  <a:pt x="1604758" y="3541998"/>
                                </a:lnTo>
                                <a:lnTo>
                                  <a:pt x="1603919" y="3542790"/>
                                </a:lnTo>
                                <a:cubicBezTo>
                                  <a:pt x="1601923" y="3543588"/>
                                  <a:pt x="1599927" y="3542391"/>
                                  <a:pt x="1599128" y="3540395"/>
                                </a:cubicBezTo>
                                <a:lnTo>
                                  <a:pt x="1599432" y="3539736"/>
                                </a:lnTo>
                                <a:lnTo>
                                  <a:pt x="1599127" y="3539596"/>
                                </a:lnTo>
                                <a:cubicBezTo>
                                  <a:pt x="1598329" y="3537599"/>
                                  <a:pt x="1599127" y="3535204"/>
                                  <a:pt x="1601523" y="3534406"/>
                                </a:cubicBezTo>
                                <a:lnTo>
                                  <a:pt x="1602330" y="3534417"/>
                                </a:lnTo>
                                <a:lnTo>
                                  <a:pt x="1617892" y="3519237"/>
                                </a:lnTo>
                                <a:lnTo>
                                  <a:pt x="1618284" y="3496901"/>
                                </a:lnTo>
                                <a:lnTo>
                                  <a:pt x="1617889" y="3496482"/>
                                </a:lnTo>
                                <a:cubicBezTo>
                                  <a:pt x="1617092" y="3494486"/>
                                  <a:pt x="1617889" y="3492091"/>
                                  <a:pt x="1620286" y="3491292"/>
                                </a:cubicBezTo>
                                <a:close/>
                                <a:moveTo>
                                  <a:pt x="4181027" y="3457461"/>
                                </a:moveTo>
                                <a:cubicBezTo>
                                  <a:pt x="4177534" y="3457162"/>
                                  <a:pt x="4173941" y="3458160"/>
                                  <a:pt x="4171146" y="3460556"/>
                                </a:cubicBezTo>
                                <a:cubicBezTo>
                                  <a:pt x="4165558" y="3465346"/>
                                  <a:pt x="4164759" y="3474128"/>
                                  <a:pt x="4169550" y="3479717"/>
                                </a:cubicBezTo>
                                <a:lnTo>
                                  <a:pt x="4176736" y="3488100"/>
                                </a:lnTo>
                                <a:lnTo>
                                  <a:pt x="4188313" y="3478120"/>
                                </a:lnTo>
                                <a:cubicBezTo>
                                  <a:pt x="4189910" y="3476923"/>
                                  <a:pt x="4191906" y="3476923"/>
                                  <a:pt x="4193103" y="3478519"/>
                                </a:cubicBezTo>
                                <a:cubicBezTo>
                                  <a:pt x="4194301" y="3480116"/>
                                  <a:pt x="4194301" y="3482112"/>
                                  <a:pt x="4192704" y="3483310"/>
                                </a:cubicBezTo>
                                <a:lnTo>
                                  <a:pt x="4181127" y="3493290"/>
                                </a:lnTo>
                                <a:lnTo>
                                  <a:pt x="4189510" y="3503270"/>
                                </a:lnTo>
                                <a:cubicBezTo>
                                  <a:pt x="4189910" y="3503669"/>
                                  <a:pt x="4190708" y="3503669"/>
                                  <a:pt x="4191506" y="3503270"/>
                                </a:cubicBezTo>
                                <a:lnTo>
                                  <a:pt x="4215458" y="3483310"/>
                                </a:lnTo>
                                <a:cubicBezTo>
                                  <a:pt x="4221047" y="3478120"/>
                                  <a:pt x="4221845" y="3469737"/>
                                  <a:pt x="4216656" y="3464148"/>
                                </a:cubicBezTo>
                                <a:cubicBezTo>
                                  <a:pt x="4211866" y="3458560"/>
                                  <a:pt x="4203083" y="3457761"/>
                                  <a:pt x="4197494" y="3462552"/>
                                </a:cubicBezTo>
                                <a:lnTo>
                                  <a:pt x="4196297" y="3463749"/>
                                </a:lnTo>
                                <a:cubicBezTo>
                                  <a:pt x="4195498" y="3464148"/>
                                  <a:pt x="4194700" y="3464548"/>
                                  <a:pt x="4193902" y="3464548"/>
                                </a:cubicBezTo>
                                <a:cubicBezTo>
                                  <a:pt x="4193103" y="3464548"/>
                                  <a:pt x="4191906" y="3464148"/>
                                  <a:pt x="4191506" y="3463350"/>
                                </a:cubicBezTo>
                                <a:lnTo>
                                  <a:pt x="4190309" y="3462152"/>
                                </a:lnTo>
                                <a:cubicBezTo>
                                  <a:pt x="4187913" y="3459358"/>
                                  <a:pt x="4184520" y="3457761"/>
                                  <a:pt x="4181027" y="3457461"/>
                                </a:cubicBezTo>
                                <a:close/>
                                <a:moveTo>
                                  <a:pt x="6438795" y="3450324"/>
                                </a:moveTo>
                                <a:cubicBezTo>
                                  <a:pt x="6443785" y="3451472"/>
                                  <a:pt x="6448376" y="3454566"/>
                                  <a:pt x="6451370" y="3459357"/>
                                </a:cubicBezTo>
                                <a:lnTo>
                                  <a:pt x="6445781" y="3462950"/>
                                </a:lnTo>
                                <a:cubicBezTo>
                                  <a:pt x="6441789" y="3456563"/>
                                  <a:pt x="6433406" y="3454566"/>
                                  <a:pt x="6427019" y="3458559"/>
                                </a:cubicBezTo>
                                <a:cubicBezTo>
                                  <a:pt x="6420630" y="3462551"/>
                                  <a:pt x="6418634" y="3470934"/>
                                  <a:pt x="6423027" y="3476922"/>
                                </a:cubicBezTo>
                                <a:lnTo>
                                  <a:pt x="6417437" y="3480515"/>
                                </a:lnTo>
                                <a:cubicBezTo>
                                  <a:pt x="6411449" y="3471333"/>
                                  <a:pt x="6414243" y="3458958"/>
                                  <a:pt x="6423825" y="3452969"/>
                                </a:cubicBezTo>
                                <a:cubicBezTo>
                                  <a:pt x="6428416" y="3449975"/>
                                  <a:pt x="6433805" y="3449177"/>
                                  <a:pt x="6438795" y="3450324"/>
                                </a:cubicBezTo>
                                <a:close/>
                                <a:moveTo>
                                  <a:pt x="4221845" y="3437401"/>
                                </a:moveTo>
                                <a:lnTo>
                                  <a:pt x="4236616" y="3438599"/>
                                </a:lnTo>
                                <a:cubicBezTo>
                                  <a:pt x="4238213" y="3438998"/>
                                  <a:pt x="4239809" y="3440595"/>
                                  <a:pt x="4240608" y="3442591"/>
                                </a:cubicBezTo>
                                <a:lnTo>
                                  <a:pt x="4239410" y="3457362"/>
                                </a:lnTo>
                                <a:cubicBezTo>
                                  <a:pt x="4239410" y="3459358"/>
                                  <a:pt x="4237813" y="3460556"/>
                                  <a:pt x="4235817" y="3460556"/>
                                </a:cubicBezTo>
                                <a:cubicBezTo>
                                  <a:pt x="4233821" y="3460556"/>
                                  <a:pt x="4232624" y="3458959"/>
                                  <a:pt x="4232624" y="3456963"/>
                                </a:cubicBezTo>
                                <a:lnTo>
                                  <a:pt x="4233023" y="3450175"/>
                                </a:lnTo>
                                <a:lnTo>
                                  <a:pt x="4222245" y="3459358"/>
                                </a:lnTo>
                                <a:lnTo>
                                  <a:pt x="4222644" y="3459757"/>
                                </a:lnTo>
                                <a:cubicBezTo>
                                  <a:pt x="4229829" y="3468539"/>
                                  <a:pt x="4228632" y="3481314"/>
                                  <a:pt x="4220249" y="3488499"/>
                                </a:cubicBezTo>
                                <a:lnTo>
                                  <a:pt x="4196696" y="3508459"/>
                                </a:lnTo>
                                <a:cubicBezTo>
                                  <a:pt x="4195099" y="3510056"/>
                                  <a:pt x="4192704" y="3510455"/>
                                  <a:pt x="4190708" y="3510455"/>
                                </a:cubicBezTo>
                                <a:cubicBezTo>
                                  <a:pt x="4188712" y="3510455"/>
                                  <a:pt x="4186716" y="3509258"/>
                                  <a:pt x="4185119" y="3507661"/>
                                </a:cubicBezTo>
                                <a:lnTo>
                                  <a:pt x="4176736" y="3497681"/>
                                </a:lnTo>
                                <a:lnTo>
                                  <a:pt x="4167554" y="3505665"/>
                                </a:lnTo>
                                <a:lnTo>
                                  <a:pt x="4167154" y="3512850"/>
                                </a:lnTo>
                                <a:cubicBezTo>
                                  <a:pt x="4167154" y="3514846"/>
                                  <a:pt x="4165558" y="3516044"/>
                                  <a:pt x="4163562" y="3516044"/>
                                </a:cubicBezTo>
                                <a:cubicBezTo>
                                  <a:pt x="4161566" y="3516044"/>
                                  <a:pt x="4160368" y="3514447"/>
                                  <a:pt x="4160368" y="3512451"/>
                                </a:cubicBezTo>
                                <a:lnTo>
                                  <a:pt x="4160767" y="3507262"/>
                                </a:lnTo>
                                <a:lnTo>
                                  <a:pt x="4155578" y="3506862"/>
                                </a:lnTo>
                                <a:cubicBezTo>
                                  <a:pt x="4153582" y="3506862"/>
                                  <a:pt x="4152384" y="3505266"/>
                                  <a:pt x="4152384" y="3503270"/>
                                </a:cubicBezTo>
                                <a:cubicBezTo>
                                  <a:pt x="4152384" y="3501274"/>
                                  <a:pt x="4153981" y="3500076"/>
                                  <a:pt x="4155977" y="3500076"/>
                                </a:cubicBezTo>
                                <a:lnTo>
                                  <a:pt x="4163162" y="3500475"/>
                                </a:lnTo>
                                <a:lnTo>
                                  <a:pt x="4172344" y="3492491"/>
                                </a:lnTo>
                                <a:lnTo>
                                  <a:pt x="4164759" y="3483709"/>
                                </a:lnTo>
                                <a:cubicBezTo>
                                  <a:pt x="4157574" y="3474927"/>
                                  <a:pt x="4158771" y="3462152"/>
                                  <a:pt x="4167154" y="3454966"/>
                                </a:cubicBezTo>
                                <a:cubicBezTo>
                                  <a:pt x="4175139" y="3447780"/>
                                  <a:pt x="4187115" y="3448579"/>
                                  <a:pt x="4194700" y="3456163"/>
                                </a:cubicBezTo>
                                <a:cubicBezTo>
                                  <a:pt x="4201087" y="3451373"/>
                                  <a:pt x="4209470" y="3450974"/>
                                  <a:pt x="4216257" y="3454567"/>
                                </a:cubicBezTo>
                                <a:lnTo>
                                  <a:pt x="4228233" y="3444587"/>
                                </a:lnTo>
                                <a:lnTo>
                                  <a:pt x="4221446" y="3444187"/>
                                </a:lnTo>
                                <a:cubicBezTo>
                                  <a:pt x="4219450" y="3444187"/>
                                  <a:pt x="4218253" y="3442591"/>
                                  <a:pt x="4218253" y="3440595"/>
                                </a:cubicBezTo>
                                <a:cubicBezTo>
                                  <a:pt x="4218253" y="3438599"/>
                                  <a:pt x="4219849" y="3437401"/>
                                  <a:pt x="4221845" y="3437401"/>
                                </a:cubicBezTo>
                                <a:close/>
                                <a:moveTo>
                                  <a:pt x="5469901" y="3394849"/>
                                </a:moveTo>
                                <a:lnTo>
                                  <a:pt x="5469740" y="3402271"/>
                                </a:lnTo>
                                <a:lnTo>
                                  <a:pt x="5464191" y="3407658"/>
                                </a:lnTo>
                                <a:lnTo>
                                  <a:pt x="5472235" y="3407810"/>
                                </a:lnTo>
                                <a:lnTo>
                                  <a:pt x="5477564" y="3413200"/>
                                </a:lnTo>
                                <a:lnTo>
                                  <a:pt x="5477723" y="3405865"/>
                                </a:lnTo>
                                <a:lnTo>
                                  <a:pt x="5482949" y="3400639"/>
                                </a:lnTo>
                                <a:lnTo>
                                  <a:pt x="5475329" y="3400276"/>
                                </a:lnTo>
                                <a:close/>
                                <a:moveTo>
                                  <a:pt x="5464950" y="3381512"/>
                                </a:moveTo>
                                <a:cubicBezTo>
                                  <a:pt x="5466946" y="3380714"/>
                                  <a:pt x="5469341" y="3381512"/>
                                  <a:pt x="5470139" y="3383907"/>
                                </a:cubicBezTo>
                                <a:lnTo>
                                  <a:pt x="5470122" y="3384690"/>
                                </a:lnTo>
                                <a:lnTo>
                                  <a:pt x="5478522" y="3393091"/>
                                </a:lnTo>
                                <a:lnTo>
                                  <a:pt x="5490498" y="3393091"/>
                                </a:lnTo>
                                <a:lnTo>
                                  <a:pt x="5490898" y="3392690"/>
                                </a:lnTo>
                                <a:cubicBezTo>
                                  <a:pt x="5492894" y="3391892"/>
                                  <a:pt x="5495289" y="3392690"/>
                                  <a:pt x="5496087" y="3395085"/>
                                </a:cubicBezTo>
                                <a:lnTo>
                                  <a:pt x="5495935" y="3395416"/>
                                </a:lnTo>
                                <a:lnTo>
                                  <a:pt x="5496087" y="3395486"/>
                                </a:lnTo>
                                <a:cubicBezTo>
                                  <a:pt x="5496886" y="3397482"/>
                                  <a:pt x="5496087" y="3399877"/>
                                  <a:pt x="5493692" y="3400676"/>
                                </a:cubicBezTo>
                                <a:lnTo>
                                  <a:pt x="5493158" y="3400810"/>
                                </a:lnTo>
                                <a:lnTo>
                                  <a:pt x="5484910" y="3409058"/>
                                </a:lnTo>
                                <a:lnTo>
                                  <a:pt x="5484910" y="3420630"/>
                                </a:lnTo>
                                <a:lnTo>
                                  <a:pt x="5485309" y="3421034"/>
                                </a:lnTo>
                                <a:cubicBezTo>
                                  <a:pt x="5485708" y="3423429"/>
                                  <a:pt x="5484910" y="3425825"/>
                                  <a:pt x="5482515" y="3426623"/>
                                </a:cubicBezTo>
                                <a:lnTo>
                                  <a:pt x="5482200" y="3426466"/>
                                </a:lnTo>
                                <a:lnTo>
                                  <a:pt x="5482115" y="3426623"/>
                                </a:lnTo>
                                <a:cubicBezTo>
                                  <a:pt x="5480119" y="3427421"/>
                                  <a:pt x="5478122" y="3426224"/>
                                  <a:pt x="5477324" y="3424228"/>
                                </a:cubicBezTo>
                                <a:lnTo>
                                  <a:pt x="5477333" y="3423823"/>
                                </a:lnTo>
                                <a:lnTo>
                                  <a:pt x="5469091" y="3415296"/>
                                </a:lnTo>
                                <a:lnTo>
                                  <a:pt x="5456579" y="3415046"/>
                                </a:lnTo>
                                <a:lnTo>
                                  <a:pt x="5456168" y="3415445"/>
                                </a:lnTo>
                                <a:cubicBezTo>
                                  <a:pt x="5454171" y="3416243"/>
                                  <a:pt x="5452175" y="3415046"/>
                                  <a:pt x="5451376" y="3413050"/>
                                </a:cubicBezTo>
                                <a:lnTo>
                                  <a:pt x="5451528" y="3412721"/>
                                </a:lnTo>
                                <a:lnTo>
                                  <a:pt x="5451376" y="3412651"/>
                                </a:lnTo>
                                <a:cubicBezTo>
                                  <a:pt x="5450578" y="3410655"/>
                                  <a:pt x="5451376" y="3408259"/>
                                  <a:pt x="5453771" y="3407460"/>
                                </a:cubicBezTo>
                                <a:lnTo>
                                  <a:pt x="5454164" y="3407468"/>
                                </a:lnTo>
                                <a:lnTo>
                                  <a:pt x="5462555" y="3399078"/>
                                </a:lnTo>
                                <a:lnTo>
                                  <a:pt x="5462555" y="3387503"/>
                                </a:lnTo>
                                <a:lnTo>
                                  <a:pt x="5462154" y="3387103"/>
                                </a:lnTo>
                                <a:cubicBezTo>
                                  <a:pt x="5461356" y="3385106"/>
                                  <a:pt x="5462154" y="3382711"/>
                                  <a:pt x="5464549" y="3381912"/>
                                </a:cubicBezTo>
                                <a:lnTo>
                                  <a:pt x="5464728" y="3381995"/>
                                </a:lnTo>
                                <a:close/>
                                <a:moveTo>
                                  <a:pt x="5403320" y="3371482"/>
                                </a:moveTo>
                                <a:lnTo>
                                  <a:pt x="5403075" y="3389099"/>
                                </a:lnTo>
                                <a:lnTo>
                                  <a:pt x="5390231" y="3401228"/>
                                </a:lnTo>
                                <a:lnTo>
                                  <a:pt x="5407865" y="3401473"/>
                                </a:lnTo>
                                <a:lnTo>
                                  <a:pt x="5420391" y="3414501"/>
                                </a:lnTo>
                                <a:lnTo>
                                  <a:pt x="5420638" y="3396683"/>
                                </a:lnTo>
                                <a:lnTo>
                                  <a:pt x="5433296" y="3384512"/>
                                </a:lnTo>
                                <a:lnTo>
                                  <a:pt x="5414251" y="3383111"/>
                                </a:lnTo>
                                <a:close/>
                                <a:moveTo>
                                  <a:pt x="5397883" y="3357960"/>
                                </a:moveTo>
                                <a:lnTo>
                                  <a:pt x="5398213" y="3358113"/>
                                </a:lnTo>
                                <a:lnTo>
                                  <a:pt x="5398284" y="3357960"/>
                                </a:lnTo>
                                <a:cubicBezTo>
                                  <a:pt x="5400280" y="3357162"/>
                                  <a:pt x="5402675" y="3357960"/>
                                  <a:pt x="5403474" y="3360355"/>
                                </a:cubicBezTo>
                                <a:lnTo>
                                  <a:pt x="5403469" y="3360764"/>
                                </a:lnTo>
                                <a:lnTo>
                                  <a:pt x="5418792" y="3376624"/>
                                </a:lnTo>
                                <a:lnTo>
                                  <a:pt x="5441396" y="3376724"/>
                                </a:lnTo>
                                <a:lnTo>
                                  <a:pt x="5441397" y="3376722"/>
                                </a:lnTo>
                                <a:cubicBezTo>
                                  <a:pt x="5443393" y="3375924"/>
                                  <a:pt x="5445788" y="3376722"/>
                                  <a:pt x="5446587" y="3379117"/>
                                </a:cubicBezTo>
                                <a:lnTo>
                                  <a:pt x="5446336" y="3379661"/>
                                </a:lnTo>
                                <a:lnTo>
                                  <a:pt x="5444191" y="3384308"/>
                                </a:lnTo>
                                <a:lnTo>
                                  <a:pt x="5444190" y="3384309"/>
                                </a:lnTo>
                                <a:lnTo>
                                  <a:pt x="5427824" y="3400276"/>
                                </a:lnTo>
                                <a:lnTo>
                                  <a:pt x="5427446" y="3421838"/>
                                </a:lnTo>
                                <a:lnTo>
                                  <a:pt x="5427825" y="3422232"/>
                                </a:lnTo>
                                <a:cubicBezTo>
                                  <a:pt x="5428623" y="3424627"/>
                                  <a:pt x="5427825" y="3426623"/>
                                  <a:pt x="5425430" y="3427821"/>
                                </a:cubicBezTo>
                                <a:lnTo>
                                  <a:pt x="5425110" y="3427661"/>
                                </a:lnTo>
                                <a:lnTo>
                                  <a:pt x="5425030" y="3427821"/>
                                </a:lnTo>
                                <a:cubicBezTo>
                                  <a:pt x="5423033" y="3428619"/>
                                  <a:pt x="5421037" y="3427421"/>
                                  <a:pt x="5420239" y="3425425"/>
                                </a:cubicBezTo>
                                <a:lnTo>
                                  <a:pt x="5420245" y="3425022"/>
                                </a:lnTo>
                                <a:lnTo>
                                  <a:pt x="5404671" y="3409059"/>
                                </a:lnTo>
                                <a:lnTo>
                                  <a:pt x="5382356" y="3408666"/>
                                </a:lnTo>
                                <a:lnTo>
                                  <a:pt x="5381517" y="3409458"/>
                                </a:lnTo>
                                <a:cubicBezTo>
                                  <a:pt x="5379521" y="3410256"/>
                                  <a:pt x="5377525" y="3409059"/>
                                  <a:pt x="5376726" y="3407063"/>
                                </a:cubicBezTo>
                                <a:lnTo>
                                  <a:pt x="5377031" y="3406404"/>
                                </a:lnTo>
                                <a:lnTo>
                                  <a:pt x="5376726" y="3406264"/>
                                </a:lnTo>
                                <a:cubicBezTo>
                                  <a:pt x="5375928" y="3404267"/>
                                  <a:pt x="5376726" y="3401872"/>
                                  <a:pt x="5379122" y="3401074"/>
                                </a:cubicBezTo>
                                <a:lnTo>
                                  <a:pt x="5379930" y="3401085"/>
                                </a:lnTo>
                                <a:lnTo>
                                  <a:pt x="5395490" y="3385905"/>
                                </a:lnTo>
                                <a:lnTo>
                                  <a:pt x="5395881" y="3363568"/>
                                </a:lnTo>
                                <a:lnTo>
                                  <a:pt x="5395488" y="3363150"/>
                                </a:lnTo>
                                <a:cubicBezTo>
                                  <a:pt x="5394690" y="3361154"/>
                                  <a:pt x="5395488" y="3358759"/>
                                  <a:pt x="5397883" y="3357960"/>
                                </a:cubicBezTo>
                                <a:close/>
                                <a:moveTo>
                                  <a:pt x="1255717" y="3336903"/>
                                </a:moveTo>
                                <a:cubicBezTo>
                                  <a:pt x="1252224" y="3336603"/>
                                  <a:pt x="1248631" y="3337602"/>
                                  <a:pt x="1245837" y="3339997"/>
                                </a:cubicBezTo>
                                <a:cubicBezTo>
                                  <a:pt x="1240248" y="3344788"/>
                                  <a:pt x="1239450" y="3353570"/>
                                  <a:pt x="1244240" y="3359159"/>
                                </a:cubicBezTo>
                                <a:lnTo>
                                  <a:pt x="1251426" y="3367542"/>
                                </a:lnTo>
                                <a:lnTo>
                                  <a:pt x="1263003" y="3357562"/>
                                </a:lnTo>
                                <a:cubicBezTo>
                                  <a:pt x="1264599" y="3356364"/>
                                  <a:pt x="1266595" y="3356364"/>
                                  <a:pt x="1267793" y="3357961"/>
                                </a:cubicBezTo>
                                <a:cubicBezTo>
                                  <a:pt x="1268991" y="3359558"/>
                                  <a:pt x="1268991" y="3361554"/>
                                  <a:pt x="1267394" y="3362752"/>
                                </a:cubicBezTo>
                                <a:lnTo>
                                  <a:pt x="1255817" y="3372732"/>
                                </a:lnTo>
                                <a:lnTo>
                                  <a:pt x="1264200" y="3382711"/>
                                </a:lnTo>
                                <a:cubicBezTo>
                                  <a:pt x="1264599" y="3383111"/>
                                  <a:pt x="1265398" y="3383111"/>
                                  <a:pt x="1266196" y="3382711"/>
                                </a:cubicBezTo>
                                <a:lnTo>
                                  <a:pt x="1290148" y="3362752"/>
                                </a:lnTo>
                                <a:cubicBezTo>
                                  <a:pt x="1295737" y="3357961"/>
                                  <a:pt x="1296535" y="3349179"/>
                                  <a:pt x="1291346" y="3343590"/>
                                </a:cubicBezTo>
                                <a:cubicBezTo>
                                  <a:pt x="1286555" y="3338001"/>
                                  <a:pt x="1277773" y="3337203"/>
                                  <a:pt x="1272184" y="3341993"/>
                                </a:cubicBezTo>
                                <a:lnTo>
                                  <a:pt x="1270987" y="3343191"/>
                                </a:lnTo>
                                <a:cubicBezTo>
                                  <a:pt x="1270188" y="3343590"/>
                                  <a:pt x="1269390" y="3343989"/>
                                  <a:pt x="1268591" y="3343989"/>
                                </a:cubicBezTo>
                                <a:cubicBezTo>
                                  <a:pt x="1267394" y="3343989"/>
                                  <a:pt x="1266595" y="3343590"/>
                                  <a:pt x="1266196" y="3342792"/>
                                </a:cubicBezTo>
                                <a:lnTo>
                                  <a:pt x="1264999" y="3341594"/>
                                </a:lnTo>
                                <a:cubicBezTo>
                                  <a:pt x="1262604" y="3338799"/>
                                  <a:pt x="1259211" y="3337202"/>
                                  <a:pt x="1255717" y="3336903"/>
                                </a:cubicBezTo>
                                <a:close/>
                                <a:moveTo>
                                  <a:pt x="1296535" y="3317242"/>
                                </a:moveTo>
                                <a:lnTo>
                                  <a:pt x="1311307" y="3318439"/>
                                </a:lnTo>
                                <a:cubicBezTo>
                                  <a:pt x="1312903" y="3318439"/>
                                  <a:pt x="1314499" y="3320036"/>
                                  <a:pt x="1315298" y="3322431"/>
                                </a:cubicBezTo>
                                <a:lnTo>
                                  <a:pt x="1314100" y="3337203"/>
                                </a:lnTo>
                                <a:cubicBezTo>
                                  <a:pt x="1314100" y="3339199"/>
                                  <a:pt x="1312503" y="3340396"/>
                                  <a:pt x="1310508" y="3340396"/>
                                </a:cubicBezTo>
                                <a:cubicBezTo>
                                  <a:pt x="1308511" y="3340396"/>
                                  <a:pt x="1307314" y="3338800"/>
                                  <a:pt x="1307314" y="3336804"/>
                                </a:cubicBezTo>
                                <a:lnTo>
                                  <a:pt x="1307713" y="3330016"/>
                                </a:lnTo>
                                <a:lnTo>
                                  <a:pt x="1296935" y="3339199"/>
                                </a:lnTo>
                                <a:lnTo>
                                  <a:pt x="1297334" y="3339598"/>
                                </a:lnTo>
                                <a:cubicBezTo>
                                  <a:pt x="1304520" y="3348380"/>
                                  <a:pt x="1303323" y="3361155"/>
                                  <a:pt x="1294939" y="3368340"/>
                                </a:cubicBezTo>
                                <a:lnTo>
                                  <a:pt x="1271386" y="3388300"/>
                                </a:lnTo>
                                <a:cubicBezTo>
                                  <a:pt x="1269789" y="3389897"/>
                                  <a:pt x="1267394" y="3390296"/>
                                  <a:pt x="1265398" y="3390296"/>
                                </a:cubicBezTo>
                                <a:cubicBezTo>
                                  <a:pt x="1263402" y="3390296"/>
                                  <a:pt x="1261406" y="3389099"/>
                                  <a:pt x="1259809" y="3387502"/>
                                </a:cubicBezTo>
                                <a:lnTo>
                                  <a:pt x="1251426" y="3377522"/>
                                </a:lnTo>
                                <a:lnTo>
                                  <a:pt x="1242244" y="3385506"/>
                                </a:lnTo>
                                <a:lnTo>
                                  <a:pt x="1241845" y="3392691"/>
                                </a:lnTo>
                                <a:cubicBezTo>
                                  <a:pt x="1241845" y="3394687"/>
                                  <a:pt x="1240248" y="3395885"/>
                                  <a:pt x="1238252" y="3395885"/>
                                </a:cubicBezTo>
                                <a:cubicBezTo>
                                  <a:pt x="1236256" y="3395885"/>
                                  <a:pt x="1235059" y="3394288"/>
                                  <a:pt x="1235059" y="3392292"/>
                                </a:cubicBezTo>
                                <a:lnTo>
                                  <a:pt x="1235458" y="3387103"/>
                                </a:lnTo>
                                <a:lnTo>
                                  <a:pt x="1230268" y="3386703"/>
                                </a:lnTo>
                                <a:cubicBezTo>
                                  <a:pt x="1228272" y="3386703"/>
                                  <a:pt x="1227075" y="3385107"/>
                                  <a:pt x="1227075" y="3383111"/>
                                </a:cubicBezTo>
                                <a:cubicBezTo>
                                  <a:pt x="1227075" y="3381115"/>
                                  <a:pt x="1228672" y="3379917"/>
                                  <a:pt x="1230668" y="3379917"/>
                                </a:cubicBezTo>
                                <a:lnTo>
                                  <a:pt x="1237853" y="3380316"/>
                                </a:lnTo>
                                <a:lnTo>
                                  <a:pt x="1247035" y="3372332"/>
                                </a:lnTo>
                                <a:lnTo>
                                  <a:pt x="1239450" y="3363550"/>
                                </a:lnTo>
                                <a:cubicBezTo>
                                  <a:pt x="1232264" y="3354768"/>
                                  <a:pt x="1233462" y="3341993"/>
                                  <a:pt x="1241845" y="3334807"/>
                                </a:cubicBezTo>
                                <a:cubicBezTo>
                                  <a:pt x="1249829" y="3327621"/>
                                  <a:pt x="1261805" y="3328419"/>
                                  <a:pt x="1269390" y="3336004"/>
                                </a:cubicBezTo>
                                <a:cubicBezTo>
                                  <a:pt x="1275777" y="3331214"/>
                                  <a:pt x="1284160" y="3330815"/>
                                  <a:pt x="1290947" y="3334407"/>
                                </a:cubicBezTo>
                                <a:lnTo>
                                  <a:pt x="1302923" y="3324427"/>
                                </a:lnTo>
                                <a:lnTo>
                                  <a:pt x="1296136" y="3324028"/>
                                </a:lnTo>
                                <a:cubicBezTo>
                                  <a:pt x="1294140" y="3324028"/>
                                  <a:pt x="1292943" y="3322431"/>
                                  <a:pt x="1292943" y="3320435"/>
                                </a:cubicBezTo>
                                <a:cubicBezTo>
                                  <a:pt x="1292943" y="3318439"/>
                                  <a:pt x="1294540" y="3317242"/>
                                  <a:pt x="1296535" y="3317242"/>
                                </a:cubicBezTo>
                                <a:close/>
                                <a:moveTo>
                                  <a:pt x="3540625" y="3313000"/>
                                </a:moveTo>
                                <a:cubicBezTo>
                                  <a:pt x="3545614" y="3314148"/>
                                  <a:pt x="3550206" y="3317242"/>
                                  <a:pt x="3553200" y="3322033"/>
                                </a:cubicBezTo>
                                <a:lnTo>
                                  <a:pt x="3547613" y="3325626"/>
                                </a:lnTo>
                                <a:cubicBezTo>
                                  <a:pt x="3543619" y="3319239"/>
                                  <a:pt x="3535236" y="3317242"/>
                                  <a:pt x="3528849" y="3321235"/>
                                </a:cubicBezTo>
                                <a:cubicBezTo>
                                  <a:pt x="3522463" y="3325227"/>
                                  <a:pt x="3520466" y="3333610"/>
                                  <a:pt x="3524856" y="3339598"/>
                                </a:cubicBezTo>
                                <a:lnTo>
                                  <a:pt x="3519269" y="3343191"/>
                                </a:lnTo>
                                <a:cubicBezTo>
                                  <a:pt x="3513281" y="3334009"/>
                                  <a:pt x="3516075" y="3321634"/>
                                  <a:pt x="3525654" y="3315645"/>
                                </a:cubicBezTo>
                                <a:cubicBezTo>
                                  <a:pt x="3530246" y="3312651"/>
                                  <a:pt x="3535636" y="3311853"/>
                                  <a:pt x="3540625" y="3313000"/>
                                </a:cubicBezTo>
                                <a:close/>
                                <a:moveTo>
                                  <a:pt x="2571745" y="3257525"/>
                                </a:moveTo>
                                <a:lnTo>
                                  <a:pt x="2571584" y="3264948"/>
                                </a:lnTo>
                                <a:lnTo>
                                  <a:pt x="2566034" y="3270334"/>
                                </a:lnTo>
                                <a:lnTo>
                                  <a:pt x="2574078" y="3270486"/>
                                </a:lnTo>
                                <a:lnTo>
                                  <a:pt x="2579798" y="3276271"/>
                                </a:lnTo>
                                <a:lnTo>
                                  <a:pt x="2579967" y="3268541"/>
                                </a:lnTo>
                                <a:lnTo>
                                  <a:pt x="2585173" y="3263333"/>
                                </a:lnTo>
                                <a:lnTo>
                                  <a:pt x="2577172" y="3262952"/>
                                </a:lnTo>
                                <a:close/>
                                <a:moveTo>
                                  <a:pt x="2566794" y="3244188"/>
                                </a:moveTo>
                                <a:cubicBezTo>
                                  <a:pt x="2568790" y="3243390"/>
                                  <a:pt x="2571186" y="3244188"/>
                                  <a:pt x="2571983" y="3246583"/>
                                </a:cubicBezTo>
                                <a:lnTo>
                                  <a:pt x="2571966" y="3247366"/>
                                </a:lnTo>
                                <a:lnTo>
                                  <a:pt x="2580367" y="3255766"/>
                                </a:lnTo>
                                <a:cubicBezTo>
                                  <a:pt x="2584358" y="3257363"/>
                                  <a:pt x="2588749" y="3257363"/>
                                  <a:pt x="2592740" y="3255766"/>
                                </a:cubicBezTo>
                                <a:lnTo>
                                  <a:pt x="2592741" y="3255766"/>
                                </a:lnTo>
                                <a:lnTo>
                                  <a:pt x="2593141" y="3255366"/>
                                </a:lnTo>
                                <a:cubicBezTo>
                                  <a:pt x="2595136" y="3254568"/>
                                  <a:pt x="2597531" y="3255366"/>
                                  <a:pt x="2598331" y="3257761"/>
                                </a:cubicBezTo>
                                <a:cubicBezTo>
                                  <a:pt x="2599129" y="3259757"/>
                                  <a:pt x="2598331" y="3262153"/>
                                  <a:pt x="2595934" y="3262952"/>
                                </a:cubicBezTo>
                                <a:lnTo>
                                  <a:pt x="2595536" y="3263350"/>
                                </a:lnTo>
                                <a:lnTo>
                                  <a:pt x="2595535" y="3263351"/>
                                </a:lnTo>
                                <a:lnTo>
                                  <a:pt x="2587152" y="3271734"/>
                                </a:lnTo>
                                <a:lnTo>
                                  <a:pt x="2587152" y="3283710"/>
                                </a:lnTo>
                                <a:lnTo>
                                  <a:pt x="2587153" y="3283710"/>
                                </a:lnTo>
                                <a:lnTo>
                                  <a:pt x="2587152" y="3283711"/>
                                </a:lnTo>
                                <a:lnTo>
                                  <a:pt x="2587152" y="3284110"/>
                                </a:lnTo>
                                <a:lnTo>
                                  <a:pt x="2584366" y="3289285"/>
                                </a:lnTo>
                                <a:lnTo>
                                  <a:pt x="2584359" y="3289299"/>
                                </a:lnTo>
                                <a:lnTo>
                                  <a:pt x="2584358" y="3289299"/>
                                </a:lnTo>
                                <a:cubicBezTo>
                                  <a:pt x="2582363" y="3290098"/>
                                  <a:pt x="2580367" y="3288900"/>
                                  <a:pt x="2579567" y="3286904"/>
                                </a:cubicBezTo>
                                <a:lnTo>
                                  <a:pt x="2579567" y="3286904"/>
                                </a:lnTo>
                                <a:lnTo>
                                  <a:pt x="2570935" y="3277971"/>
                                </a:lnTo>
                                <a:lnTo>
                                  <a:pt x="2558422" y="3277722"/>
                                </a:lnTo>
                                <a:lnTo>
                                  <a:pt x="2558010" y="3278121"/>
                                </a:lnTo>
                                <a:cubicBezTo>
                                  <a:pt x="2556014" y="3278920"/>
                                  <a:pt x="2554018" y="3277722"/>
                                  <a:pt x="2553220" y="3275726"/>
                                </a:cubicBezTo>
                                <a:lnTo>
                                  <a:pt x="2553372" y="3275397"/>
                                </a:lnTo>
                                <a:lnTo>
                                  <a:pt x="2553220" y="3275327"/>
                                </a:lnTo>
                                <a:cubicBezTo>
                                  <a:pt x="2552422" y="3273331"/>
                                  <a:pt x="2553220" y="3270935"/>
                                  <a:pt x="2555615" y="3270136"/>
                                </a:cubicBezTo>
                                <a:lnTo>
                                  <a:pt x="2556008" y="3270144"/>
                                </a:lnTo>
                                <a:lnTo>
                                  <a:pt x="2564399" y="3261754"/>
                                </a:lnTo>
                                <a:lnTo>
                                  <a:pt x="2564399" y="3250179"/>
                                </a:lnTo>
                                <a:lnTo>
                                  <a:pt x="2563999" y="3249778"/>
                                </a:lnTo>
                                <a:cubicBezTo>
                                  <a:pt x="2563200" y="3247781"/>
                                  <a:pt x="2563999" y="3245386"/>
                                  <a:pt x="2566392" y="3244587"/>
                                </a:cubicBezTo>
                                <a:lnTo>
                                  <a:pt x="2566572" y="3244670"/>
                                </a:lnTo>
                                <a:close/>
                                <a:moveTo>
                                  <a:pt x="2505163" y="3234156"/>
                                </a:moveTo>
                                <a:lnTo>
                                  <a:pt x="2504918" y="3251774"/>
                                </a:lnTo>
                                <a:lnTo>
                                  <a:pt x="2492075" y="3263904"/>
                                </a:lnTo>
                                <a:lnTo>
                                  <a:pt x="2509708" y="3264149"/>
                                </a:lnTo>
                                <a:lnTo>
                                  <a:pt x="2522234" y="3277176"/>
                                </a:lnTo>
                                <a:lnTo>
                                  <a:pt x="2522482" y="3259359"/>
                                </a:lnTo>
                                <a:lnTo>
                                  <a:pt x="2535142" y="3247187"/>
                                </a:lnTo>
                                <a:lnTo>
                                  <a:pt x="2516095" y="3245786"/>
                                </a:lnTo>
                                <a:close/>
                                <a:moveTo>
                                  <a:pt x="2499727" y="3220635"/>
                                </a:moveTo>
                                <a:lnTo>
                                  <a:pt x="2500057" y="3220788"/>
                                </a:lnTo>
                                <a:lnTo>
                                  <a:pt x="2500128" y="3220635"/>
                                </a:lnTo>
                                <a:cubicBezTo>
                                  <a:pt x="2502125" y="3219837"/>
                                  <a:pt x="2504519" y="3220635"/>
                                  <a:pt x="2505319" y="3223031"/>
                                </a:cubicBezTo>
                                <a:lnTo>
                                  <a:pt x="2505312" y="3223440"/>
                                </a:lnTo>
                                <a:lnTo>
                                  <a:pt x="2520636" y="3239299"/>
                                </a:lnTo>
                                <a:lnTo>
                                  <a:pt x="2543242" y="3239399"/>
                                </a:lnTo>
                                <a:lnTo>
                                  <a:pt x="2543242" y="3239398"/>
                                </a:lnTo>
                                <a:cubicBezTo>
                                  <a:pt x="2545237" y="3238600"/>
                                  <a:pt x="2547632" y="3239398"/>
                                  <a:pt x="2548431" y="3241793"/>
                                </a:cubicBezTo>
                                <a:lnTo>
                                  <a:pt x="2548431" y="3241794"/>
                                </a:lnTo>
                                <a:cubicBezTo>
                                  <a:pt x="2549229" y="3243790"/>
                                  <a:pt x="2548431" y="3246185"/>
                                  <a:pt x="2546036" y="3246983"/>
                                </a:cubicBezTo>
                                <a:cubicBezTo>
                                  <a:pt x="2538850" y="3249777"/>
                                  <a:pt x="2532861" y="3255367"/>
                                  <a:pt x="2529667" y="3262952"/>
                                </a:cubicBezTo>
                                <a:lnTo>
                                  <a:pt x="2529289" y="3284513"/>
                                </a:lnTo>
                                <a:lnTo>
                                  <a:pt x="2529669" y="3284908"/>
                                </a:lnTo>
                                <a:cubicBezTo>
                                  <a:pt x="2530467" y="3287303"/>
                                  <a:pt x="2529669" y="3289299"/>
                                  <a:pt x="2527274" y="3290497"/>
                                </a:cubicBezTo>
                                <a:lnTo>
                                  <a:pt x="2526954" y="3290337"/>
                                </a:lnTo>
                                <a:lnTo>
                                  <a:pt x="2526873" y="3290497"/>
                                </a:lnTo>
                                <a:cubicBezTo>
                                  <a:pt x="2524877" y="3291295"/>
                                  <a:pt x="2522882" y="3290098"/>
                                  <a:pt x="2522083" y="3288102"/>
                                </a:cubicBezTo>
                                <a:lnTo>
                                  <a:pt x="2522088" y="3287697"/>
                                </a:lnTo>
                                <a:lnTo>
                                  <a:pt x="2506515" y="3271734"/>
                                </a:lnTo>
                                <a:lnTo>
                                  <a:pt x="2484198" y="3271342"/>
                                </a:lnTo>
                                <a:lnTo>
                                  <a:pt x="2483362" y="3272133"/>
                                </a:lnTo>
                                <a:cubicBezTo>
                                  <a:pt x="2481366" y="3272931"/>
                                  <a:pt x="2479369" y="3271734"/>
                                  <a:pt x="2478570" y="3269738"/>
                                </a:cubicBezTo>
                                <a:lnTo>
                                  <a:pt x="2478875" y="3269080"/>
                                </a:lnTo>
                                <a:lnTo>
                                  <a:pt x="2478570" y="3268940"/>
                                </a:lnTo>
                                <a:cubicBezTo>
                                  <a:pt x="2477772" y="3266943"/>
                                  <a:pt x="2478570" y="3264548"/>
                                  <a:pt x="2480965" y="3263749"/>
                                </a:cubicBezTo>
                                <a:lnTo>
                                  <a:pt x="2481773" y="3263761"/>
                                </a:lnTo>
                                <a:lnTo>
                                  <a:pt x="2497334" y="3248580"/>
                                </a:lnTo>
                                <a:lnTo>
                                  <a:pt x="2497726" y="3226244"/>
                                </a:lnTo>
                                <a:lnTo>
                                  <a:pt x="2497333" y="3225825"/>
                                </a:lnTo>
                                <a:cubicBezTo>
                                  <a:pt x="2496534" y="3223829"/>
                                  <a:pt x="2497333" y="3221434"/>
                                  <a:pt x="2499727" y="3220635"/>
                                </a:cubicBezTo>
                                <a:close/>
                                <a:moveTo>
                                  <a:pt x="5033316" y="3203570"/>
                                </a:moveTo>
                                <a:cubicBezTo>
                                  <a:pt x="5029823" y="3203270"/>
                                  <a:pt x="5026230" y="3204268"/>
                                  <a:pt x="5023435" y="3206664"/>
                                </a:cubicBezTo>
                                <a:cubicBezTo>
                                  <a:pt x="5017847" y="3211455"/>
                                  <a:pt x="5017048" y="3220237"/>
                                  <a:pt x="5021839" y="3225826"/>
                                </a:cubicBezTo>
                                <a:lnTo>
                                  <a:pt x="5029025" y="3234209"/>
                                </a:lnTo>
                                <a:lnTo>
                                  <a:pt x="5040602" y="3224229"/>
                                </a:lnTo>
                                <a:cubicBezTo>
                                  <a:pt x="5042199" y="3223031"/>
                                  <a:pt x="5044195" y="3223031"/>
                                  <a:pt x="5045392" y="3224628"/>
                                </a:cubicBezTo>
                                <a:cubicBezTo>
                                  <a:pt x="5046590" y="3226225"/>
                                  <a:pt x="5046590" y="3228221"/>
                                  <a:pt x="5044993" y="3229419"/>
                                </a:cubicBezTo>
                                <a:lnTo>
                                  <a:pt x="5033416" y="3239399"/>
                                </a:lnTo>
                                <a:lnTo>
                                  <a:pt x="5041800" y="3249378"/>
                                </a:lnTo>
                                <a:cubicBezTo>
                                  <a:pt x="5042199" y="3249778"/>
                                  <a:pt x="5042997" y="3249778"/>
                                  <a:pt x="5043796" y="3249378"/>
                                </a:cubicBezTo>
                                <a:lnTo>
                                  <a:pt x="5067748" y="3229419"/>
                                </a:lnTo>
                                <a:cubicBezTo>
                                  <a:pt x="5073336" y="3224229"/>
                                  <a:pt x="5074135" y="3215846"/>
                                  <a:pt x="5068945" y="3210257"/>
                                </a:cubicBezTo>
                                <a:cubicBezTo>
                                  <a:pt x="5064155" y="3204668"/>
                                  <a:pt x="5055372" y="3203870"/>
                                  <a:pt x="5049784" y="3208660"/>
                                </a:cubicBezTo>
                                <a:lnTo>
                                  <a:pt x="5048586" y="3209858"/>
                                </a:lnTo>
                                <a:cubicBezTo>
                                  <a:pt x="5047788" y="3210257"/>
                                  <a:pt x="5046989" y="3210656"/>
                                  <a:pt x="5046191" y="3210656"/>
                                </a:cubicBezTo>
                                <a:cubicBezTo>
                                  <a:pt x="5044993" y="3210656"/>
                                  <a:pt x="5044195" y="3210257"/>
                                  <a:pt x="5043796" y="3209459"/>
                                </a:cubicBezTo>
                                <a:lnTo>
                                  <a:pt x="5042598" y="3208261"/>
                                </a:lnTo>
                                <a:cubicBezTo>
                                  <a:pt x="5040203" y="3205466"/>
                                  <a:pt x="5036810" y="3203869"/>
                                  <a:pt x="5033316" y="3203570"/>
                                </a:cubicBezTo>
                                <a:close/>
                                <a:moveTo>
                                  <a:pt x="615300" y="3192442"/>
                                </a:moveTo>
                                <a:cubicBezTo>
                                  <a:pt x="620290" y="3193590"/>
                                  <a:pt x="624881" y="3196684"/>
                                  <a:pt x="627875" y="3201475"/>
                                </a:cubicBezTo>
                                <a:lnTo>
                                  <a:pt x="622286" y="3205068"/>
                                </a:lnTo>
                                <a:cubicBezTo>
                                  <a:pt x="618294" y="3198681"/>
                                  <a:pt x="609911" y="3196684"/>
                                  <a:pt x="603524" y="3200677"/>
                                </a:cubicBezTo>
                                <a:cubicBezTo>
                                  <a:pt x="597136" y="3204669"/>
                                  <a:pt x="595139" y="3213052"/>
                                  <a:pt x="599532" y="3219040"/>
                                </a:cubicBezTo>
                                <a:lnTo>
                                  <a:pt x="593943" y="3222633"/>
                                </a:lnTo>
                                <a:cubicBezTo>
                                  <a:pt x="587954" y="3213451"/>
                                  <a:pt x="590748" y="3201076"/>
                                  <a:pt x="600330" y="3195087"/>
                                </a:cubicBezTo>
                                <a:cubicBezTo>
                                  <a:pt x="604921" y="3192093"/>
                                  <a:pt x="610310" y="3191295"/>
                                  <a:pt x="615300" y="3192442"/>
                                </a:cubicBezTo>
                                <a:close/>
                                <a:moveTo>
                                  <a:pt x="5073735" y="3183909"/>
                                </a:moveTo>
                                <a:lnTo>
                                  <a:pt x="5088506" y="3185107"/>
                                </a:lnTo>
                                <a:cubicBezTo>
                                  <a:pt x="5090502" y="3185107"/>
                                  <a:pt x="5091699" y="3186703"/>
                                  <a:pt x="5092498" y="3189099"/>
                                </a:cubicBezTo>
                                <a:lnTo>
                                  <a:pt x="5091300" y="3203870"/>
                                </a:lnTo>
                                <a:cubicBezTo>
                                  <a:pt x="5091300" y="3205866"/>
                                  <a:pt x="5089703" y="3207064"/>
                                  <a:pt x="5087707" y="3207064"/>
                                </a:cubicBezTo>
                                <a:cubicBezTo>
                                  <a:pt x="5085711" y="3207064"/>
                                  <a:pt x="5084514" y="3205467"/>
                                  <a:pt x="5084514" y="3203471"/>
                                </a:cubicBezTo>
                                <a:lnTo>
                                  <a:pt x="5084913" y="3196683"/>
                                </a:lnTo>
                                <a:lnTo>
                                  <a:pt x="5074135" y="3205866"/>
                                </a:lnTo>
                                <a:lnTo>
                                  <a:pt x="5074534" y="3206265"/>
                                </a:lnTo>
                                <a:cubicBezTo>
                                  <a:pt x="5081719" y="3215047"/>
                                  <a:pt x="5080522" y="3227822"/>
                                  <a:pt x="5072139" y="3235007"/>
                                </a:cubicBezTo>
                                <a:lnTo>
                                  <a:pt x="5048586" y="3254967"/>
                                </a:lnTo>
                                <a:cubicBezTo>
                                  <a:pt x="5046989" y="3256564"/>
                                  <a:pt x="5044594" y="3256963"/>
                                  <a:pt x="5042598" y="3256963"/>
                                </a:cubicBezTo>
                                <a:cubicBezTo>
                                  <a:pt x="5040602" y="3256963"/>
                                  <a:pt x="5038606" y="3255766"/>
                                  <a:pt x="5037009" y="3254169"/>
                                </a:cubicBezTo>
                                <a:lnTo>
                                  <a:pt x="5028626" y="3244189"/>
                                </a:lnTo>
                                <a:lnTo>
                                  <a:pt x="5019443" y="3252173"/>
                                </a:lnTo>
                                <a:lnTo>
                                  <a:pt x="5019044" y="3259358"/>
                                </a:lnTo>
                                <a:cubicBezTo>
                                  <a:pt x="5019044" y="3261354"/>
                                  <a:pt x="5017447" y="3262552"/>
                                  <a:pt x="5015451" y="3262552"/>
                                </a:cubicBezTo>
                                <a:cubicBezTo>
                                  <a:pt x="5013455" y="3262552"/>
                                  <a:pt x="5012258" y="3260955"/>
                                  <a:pt x="5012258" y="3258959"/>
                                </a:cubicBezTo>
                                <a:lnTo>
                                  <a:pt x="5012657" y="3253770"/>
                                </a:lnTo>
                                <a:lnTo>
                                  <a:pt x="5007467" y="3253370"/>
                                </a:lnTo>
                                <a:cubicBezTo>
                                  <a:pt x="5005471" y="3253370"/>
                                  <a:pt x="5004274" y="3251774"/>
                                  <a:pt x="5004274" y="3249778"/>
                                </a:cubicBezTo>
                                <a:cubicBezTo>
                                  <a:pt x="5004274" y="3247782"/>
                                  <a:pt x="5005871" y="3246584"/>
                                  <a:pt x="5007867" y="3246584"/>
                                </a:cubicBezTo>
                                <a:lnTo>
                                  <a:pt x="5015052" y="3246983"/>
                                </a:lnTo>
                                <a:lnTo>
                                  <a:pt x="5024234" y="3238999"/>
                                </a:lnTo>
                                <a:lnTo>
                                  <a:pt x="5016649" y="3230217"/>
                                </a:lnTo>
                                <a:cubicBezTo>
                                  <a:pt x="5009463" y="3221435"/>
                                  <a:pt x="5010661" y="3208660"/>
                                  <a:pt x="5019044" y="3201474"/>
                                </a:cubicBezTo>
                                <a:cubicBezTo>
                                  <a:pt x="5027029" y="3194288"/>
                                  <a:pt x="5039005" y="3195087"/>
                                  <a:pt x="5046590" y="3202671"/>
                                </a:cubicBezTo>
                                <a:cubicBezTo>
                                  <a:pt x="5052977" y="3197881"/>
                                  <a:pt x="5061360" y="3197482"/>
                                  <a:pt x="5068147" y="3201075"/>
                                </a:cubicBezTo>
                                <a:lnTo>
                                  <a:pt x="5080123" y="3191095"/>
                                </a:lnTo>
                                <a:lnTo>
                                  <a:pt x="5073336" y="3190695"/>
                                </a:lnTo>
                                <a:cubicBezTo>
                                  <a:pt x="5071340" y="3190695"/>
                                  <a:pt x="5070143" y="3189099"/>
                                  <a:pt x="5070143" y="3187103"/>
                                </a:cubicBezTo>
                                <a:cubicBezTo>
                                  <a:pt x="5070143" y="3185107"/>
                                  <a:pt x="5071739" y="3183909"/>
                                  <a:pt x="5073735" y="3183909"/>
                                </a:cubicBezTo>
                                <a:close/>
                                <a:moveTo>
                                  <a:pt x="7318230" y="3179268"/>
                                </a:moveTo>
                                <a:cubicBezTo>
                                  <a:pt x="7323220" y="3180416"/>
                                  <a:pt x="7327811" y="3183510"/>
                                  <a:pt x="7330805" y="3188301"/>
                                </a:cubicBezTo>
                                <a:lnTo>
                                  <a:pt x="7325216" y="3191894"/>
                                </a:lnTo>
                                <a:cubicBezTo>
                                  <a:pt x="7321224" y="3185507"/>
                                  <a:pt x="7312841" y="3183510"/>
                                  <a:pt x="7306454" y="3187503"/>
                                </a:cubicBezTo>
                                <a:cubicBezTo>
                                  <a:pt x="7300066" y="3191495"/>
                                  <a:pt x="7298070" y="3199878"/>
                                  <a:pt x="7302462" y="3205866"/>
                                </a:cubicBezTo>
                                <a:lnTo>
                                  <a:pt x="7296872" y="3209459"/>
                                </a:lnTo>
                                <a:cubicBezTo>
                                  <a:pt x="7290884" y="3200277"/>
                                  <a:pt x="7293679" y="3187902"/>
                                  <a:pt x="7303260" y="3181913"/>
                                </a:cubicBezTo>
                                <a:cubicBezTo>
                                  <a:pt x="7307851" y="3178919"/>
                                  <a:pt x="7313240" y="3178121"/>
                                  <a:pt x="7318230" y="3179268"/>
                                </a:cubicBezTo>
                                <a:close/>
                                <a:moveTo>
                                  <a:pt x="6349329" y="3124584"/>
                                </a:moveTo>
                                <a:lnTo>
                                  <a:pt x="6349176" y="3131616"/>
                                </a:lnTo>
                                <a:lnTo>
                                  <a:pt x="6343628" y="3137001"/>
                                </a:lnTo>
                                <a:lnTo>
                                  <a:pt x="6351671" y="3137153"/>
                                </a:lnTo>
                                <a:lnTo>
                                  <a:pt x="6356991" y="3142535"/>
                                </a:lnTo>
                                <a:lnTo>
                                  <a:pt x="6357159" y="3134809"/>
                                </a:lnTo>
                                <a:lnTo>
                                  <a:pt x="6361985" y="3129982"/>
                                </a:lnTo>
                                <a:lnTo>
                                  <a:pt x="6354365" y="3129619"/>
                                </a:lnTo>
                                <a:close/>
                                <a:moveTo>
                                  <a:pt x="6344385" y="3110856"/>
                                </a:moveTo>
                                <a:cubicBezTo>
                                  <a:pt x="6346381" y="3110058"/>
                                  <a:pt x="6348776" y="3110856"/>
                                  <a:pt x="6349575" y="3113252"/>
                                </a:cubicBezTo>
                                <a:lnTo>
                                  <a:pt x="6349550" y="3114424"/>
                                </a:lnTo>
                                <a:lnTo>
                                  <a:pt x="6357558" y="3122434"/>
                                </a:lnTo>
                                <a:lnTo>
                                  <a:pt x="6369534" y="3122434"/>
                                </a:lnTo>
                                <a:lnTo>
                                  <a:pt x="6370333" y="3121634"/>
                                </a:lnTo>
                                <a:cubicBezTo>
                                  <a:pt x="6372329" y="3120836"/>
                                  <a:pt x="6374724" y="3121634"/>
                                  <a:pt x="6375523" y="3124029"/>
                                </a:cubicBezTo>
                                <a:cubicBezTo>
                                  <a:pt x="6376321" y="3126025"/>
                                  <a:pt x="6375523" y="3128421"/>
                                  <a:pt x="6373128" y="3129220"/>
                                </a:cubicBezTo>
                                <a:lnTo>
                                  <a:pt x="6373070" y="3129278"/>
                                </a:lnTo>
                                <a:lnTo>
                                  <a:pt x="6372728" y="3130018"/>
                                </a:lnTo>
                                <a:lnTo>
                                  <a:pt x="6372196" y="3130151"/>
                                </a:lnTo>
                                <a:lnTo>
                                  <a:pt x="6364345" y="3138002"/>
                                </a:lnTo>
                                <a:lnTo>
                                  <a:pt x="6364345" y="3149973"/>
                                </a:lnTo>
                                <a:lnTo>
                                  <a:pt x="6364744" y="3150377"/>
                                </a:lnTo>
                                <a:cubicBezTo>
                                  <a:pt x="6365144" y="3152772"/>
                                  <a:pt x="6364345" y="3155168"/>
                                  <a:pt x="6361950" y="3155966"/>
                                </a:cubicBezTo>
                                <a:cubicBezTo>
                                  <a:pt x="6359954" y="3156764"/>
                                  <a:pt x="6357958" y="3155567"/>
                                  <a:pt x="6357160" y="3153571"/>
                                </a:cubicBezTo>
                                <a:lnTo>
                                  <a:pt x="6356789" y="3153187"/>
                                </a:lnTo>
                                <a:lnTo>
                                  <a:pt x="6356759" y="3153172"/>
                                </a:lnTo>
                                <a:lnTo>
                                  <a:pt x="6356760" y="3153157"/>
                                </a:lnTo>
                                <a:lnTo>
                                  <a:pt x="6348527" y="3144639"/>
                                </a:lnTo>
                                <a:lnTo>
                                  <a:pt x="6336015" y="3144389"/>
                                </a:lnTo>
                                <a:lnTo>
                                  <a:pt x="6335603" y="3144789"/>
                                </a:lnTo>
                                <a:cubicBezTo>
                                  <a:pt x="6333606" y="3145588"/>
                                  <a:pt x="6331610" y="3144390"/>
                                  <a:pt x="6330811" y="3142394"/>
                                </a:cubicBezTo>
                                <a:lnTo>
                                  <a:pt x="6330964" y="3142064"/>
                                </a:lnTo>
                                <a:lnTo>
                                  <a:pt x="6330811" y="3141994"/>
                                </a:lnTo>
                                <a:cubicBezTo>
                                  <a:pt x="6330013" y="3139998"/>
                                  <a:pt x="6330811" y="3137602"/>
                                  <a:pt x="6333207" y="3136803"/>
                                </a:cubicBezTo>
                                <a:lnTo>
                                  <a:pt x="6333601" y="3136811"/>
                                </a:lnTo>
                                <a:lnTo>
                                  <a:pt x="6341990" y="3128422"/>
                                </a:lnTo>
                                <a:lnTo>
                                  <a:pt x="6341990" y="3117245"/>
                                </a:lnTo>
                                <a:lnTo>
                                  <a:pt x="6341190" y="3116446"/>
                                </a:lnTo>
                                <a:cubicBezTo>
                                  <a:pt x="6340392" y="3114449"/>
                                  <a:pt x="6341190" y="3112053"/>
                                  <a:pt x="6343585" y="3111255"/>
                                </a:cubicBezTo>
                                <a:lnTo>
                                  <a:pt x="6344093" y="3111490"/>
                                </a:lnTo>
                                <a:close/>
                                <a:moveTo>
                                  <a:pt x="6282748" y="3100818"/>
                                </a:moveTo>
                                <a:lnTo>
                                  <a:pt x="6282509" y="3118043"/>
                                </a:lnTo>
                                <a:lnTo>
                                  <a:pt x="6269666" y="3130172"/>
                                </a:lnTo>
                                <a:lnTo>
                                  <a:pt x="6287300" y="3130417"/>
                                </a:lnTo>
                                <a:lnTo>
                                  <a:pt x="6299831" y="3143450"/>
                                </a:lnTo>
                                <a:lnTo>
                                  <a:pt x="6300073" y="3126026"/>
                                </a:lnTo>
                                <a:lnTo>
                                  <a:pt x="6312731" y="3113854"/>
                                </a:lnTo>
                                <a:lnTo>
                                  <a:pt x="6293686" y="3112454"/>
                                </a:lnTo>
                                <a:close/>
                                <a:moveTo>
                                  <a:pt x="6277719" y="3086904"/>
                                </a:moveTo>
                                <a:cubicBezTo>
                                  <a:pt x="6279715" y="3086106"/>
                                  <a:pt x="6282110" y="3086904"/>
                                  <a:pt x="6282908" y="3089300"/>
                                </a:cubicBezTo>
                                <a:lnTo>
                                  <a:pt x="6282897" y="3090101"/>
                                </a:lnTo>
                                <a:lnTo>
                                  <a:pt x="6298227" y="3105967"/>
                                </a:lnTo>
                                <a:lnTo>
                                  <a:pt x="6320832" y="3106066"/>
                                </a:lnTo>
                                <a:lnTo>
                                  <a:pt x="6320832" y="3106065"/>
                                </a:lnTo>
                                <a:cubicBezTo>
                                  <a:pt x="6322828" y="3105267"/>
                                  <a:pt x="6325223" y="3106065"/>
                                  <a:pt x="6326022" y="3108460"/>
                                </a:cubicBezTo>
                                <a:lnTo>
                                  <a:pt x="6326022" y="3108462"/>
                                </a:lnTo>
                                <a:lnTo>
                                  <a:pt x="6326022" y="3108462"/>
                                </a:lnTo>
                                <a:cubicBezTo>
                                  <a:pt x="6326820" y="3110458"/>
                                  <a:pt x="6326022" y="3112853"/>
                                  <a:pt x="6323627" y="3113651"/>
                                </a:cubicBezTo>
                                <a:lnTo>
                                  <a:pt x="6323624" y="3113652"/>
                                </a:lnTo>
                                <a:lnTo>
                                  <a:pt x="6307259" y="3129619"/>
                                </a:lnTo>
                                <a:lnTo>
                                  <a:pt x="6306888" y="3150789"/>
                                </a:lnTo>
                                <a:lnTo>
                                  <a:pt x="6307260" y="3151176"/>
                                </a:lnTo>
                                <a:lnTo>
                                  <a:pt x="6306865" y="3152099"/>
                                </a:lnTo>
                                <a:lnTo>
                                  <a:pt x="6306860" y="3152373"/>
                                </a:lnTo>
                                <a:lnTo>
                                  <a:pt x="6306069" y="3153956"/>
                                </a:lnTo>
                                <a:lnTo>
                                  <a:pt x="6304864" y="3156765"/>
                                </a:lnTo>
                                <a:lnTo>
                                  <a:pt x="6304704" y="3156685"/>
                                </a:lnTo>
                                <a:lnTo>
                                  <a:pt x="6304465" y="3157164"/>
                                </a:lnTo>
                                <a:cubicBezTo>
                                  <a:pt x="6302468" y="3157962"/>
                                  <a:pt x="6300472" y="3156764"/>
                                  <a:pt x="6299674" y="3154768"/>
                                </a:cubicBezTo>
                                <a:lnTo>
                                  <a:pt x="6299685" y="3153972"/>
                                </a:lnTo>
                                <a:lnTo>
                                  <a:pt x="6284106" y="3138002"/>
                                </a:lnTo>
                                <a:lnTo>
                                  <a:pt x="6261790" y="3137610"/>
                                </a:lnTo>
                                <a:lnTo>
                                  <a:pt x="6260951" y="3138402"/>
                                </a:lnTo>
                                <a:cubicBezTo>
                                  <a:pt x="6258955" y="3139200"/>
                                  <a:pt x="6256959" y="3138003"/>
                                  <a:pt x="6256161" y="3136007"/>
                                </a:cubicBezTo>
                                <a:lnTo>
                                  <a:pt x="6256465" y="3135348"/>
                                </a:lnTo>
                                <a:lnTo>
                                  <a:pt x="6256161" y="3135208"/>
                                </a:lnTo>
                                <a:cubicBezTo>
                                  <a:pt x="6255363" y="3133211"/>
                                  <a:pt x="6256161" y="3130816"/>
                                  <a:pt x="6258556" y="3130017"/>
                                </a:cubicBezTo>
                                <a:lnTo>
                                  <a:pt x="6259365" y="3130029"/>
                                </a:lnTo>
                                <a:lnTo>
                                  <a:pt x="6274924" y="3114849"/>
                                </a:lnTo>
                                <a:lnTo>
                                  <a:pt x="6275310" y="3092904"/>
                                </a:lnTo>
                                <a:lnTo>
                                  <a:pt x="6274923" y="3092493"/>
                                </a:lnTo>
                                <a:cubicBezTo>
                                  <a:pt x="6274125" y="3090497"/>
                                  <a:pt x="6274923" y="3088101"/>
                                  <a:pt x="6277319" y="3087303"/>
                                </a:cubicBezTo>
                                <a:lnTo>
                                  <a:pt x="6277497" y="3087385"/>
                                </a:lnTo>
                                <a:close/>
                                <a:moveTo>
                                  <a:pt x="2135153" y="3066246"/>
                                </a:moveTo>
                                <a:cubicBezTo>
                                  <a:pt x="2131660" y="3065946"/>
                                  <a:pt x="2128067" y="3066945"/>
                                  <a:pt x="2125273" y="3069340"/>
                                </a:cubicBezTo>
                                <a:cubicBezTo>
                                  <a:pt x="2119684" y="3074130"/>
                                  <a:pt x="2118886" y="3082913"/>
                                  <a:pt x="2123676" y="3088502"/>
                                </a:cubicBezTo>
                                <a:lnTo>
                                  <a:pt x="2130862" y="3096885"/>
                                </a:lnTo>
                                <a:lnTo>
                                  <a:pt x="2142439" y="3086905"/>
                                </a:lnTo>
                                <a:cubicBezTo>
                                  <a:pt x="2144036" y="3085707"/>
                                  <a:pt x="2146033" y="3085707"/>
                                  <a:pt x="2147229" y="3087304"/>
                                </a:cubicBezTo>
                                <a:cubicBezTo>
                                  <a:pt x="2148427" y="3088901"/>
                                  <a:pt x="2148427" y="3090897"/>
                                  <a:pt x="2146830" y="3092094"/>
                                </a:cubicBezTo>
                                <a:lnTo>
                                  <a:pt x="2135253" y="3102074"/>
                                </a:lnTo>
                                <a:lnTo>
                                  <a:pt x="2143636" y="3112054"/>
                                </a:lnTo>
                                <a:cubicBezTo>
                                  <a:pt x="2144036" y="3112454"/>
                                  <a:pt x="2144834" y="3112454"/>
                                  <a:pt x="2145632" y="3112054"/>
                                </a:cubicBezTo>
                                <a:lnTo>
                                  <a:pt x="2169585" y="3092094"/>
                                </a:lnTo>
                                <a:cubicBezTo>
                                  <a:pt x="2175174" y="3086905"/>
                                  <a:pt x="2175973" y="3078522"/>
                                  <a:pt x="2170783" y="3072933"/>
                                </a:cubicBezTo>
                                <a:cubicBezTo>
                                  <a:pt x="2165993" y="3067344"/>
                                  <a:pt x="2157210" y="3066546"/>
                                  <a:pt x="2151621" y="3071336"/>
                                </a:cubicBezTo>
                                <a:lnTo>
                                  <a:pt x="2150423" y="3072534"/>
                                </a:lnTo>
                                <a:cubicBezTo>
                                  <a:pt x="2149624" y="3072933"/>
                                  <a:pt x="2148827" y="3073332"/>
                                  <a:pt x="2148028" y="3073332"/>
                                </a:cubicBezTo>
                                <a:cubicBezTo>
                                  <a:pt x="2147229" y="3073332"/>
                                  <a:pt x="2146033" y="3072933"/>
                                  <a:pt x="2145632" y="3072134"/>
                                </a:cubicBezTo>
                                <a:lnTo>
                                  <a:pt x="2144435" y="3070937"/>
                                </a:lnTo>
                                <a:cubicBezTo>
                                  <a:pt x="2142040" y="3068142"/>
                                  <a:pt x="2138647" y="3066545"/>
                                  <a:pt x="2135153" y="3066246"/>
                                </a:cubicBezTo>
                                <a:close/>
                                <a:moveTo>
                                  <a:pt x="4392503" y="3059110"/>
                                </a:moveTo>
                                <a:cubicBezTo>
                                  <a:pt x="4397493" y="3060258"/>
                                  <a:pt x="4402084" y="3063352"/>
                                  <a:pt x="4405078" y="3068143"/>
                                </a:cubicBezTo>
                                <a:lnTo>
                                  <a:pt x="4399489" y="3071736"/>
                                </a:lnTo>
                                <a:cubicBezTo>
                                  <a:pt x="4395497" y="3065349"/>
                                  <a:pt x="4387114" y="3063352"/>
                                  <a:pt x="4380726" y="3067345"/>
                                </a:cubicBezTo>
                                <a:cubicBezTo>
                                  <a:pt x="4374737" y="3071337"/>
                                  <a:pt x="4372741" y="3079720"/>
                                  <a:pt x="4376734" y="3085708"/>
                                </a:cubicBezTo>
                                <a:lnTo>
                                  <a:pt x="4371145" y="3089301"/>
                                </a:lnTo>
                                <a:cubicBezTo>
                                  <a:pt x="4365157" y="3080119"/>
                                  <a:pt x="4367951" y="3067744"/>
                                  <a:pt x="4377533" y="3061755"/>
                                </a:cubicBezTo>
                                <a:cubicBezTo>
                                  <a:pt x="4382123" y="3058761"/>
                                  <a:pt x="4387513" y="3057963"/>
                                  <a:pt x="4392503" y="3059110"/>
                                </a:cubicBezTo>
                                <a:close/>
                                <a:moveTo>
                                  <a:pt x="2175573" y="3046585"/>
                                </a:moveTo>
                                <a:lnTo>
                                  <a:pt x="2190344" y="3047782"/>
                                </a:lnTo>
                                <a:cubicBezTo>
                                  <a:pt x="2192341" y="3047782"/>
                                  <a:pt x="2193537" y="3049379"/>
                                  <a:pt x="2194336" y="3051774"/>
                                </a:cubicBezTo>
                                <a:lnTo>
                                  <a:pt x="2193138" y="3066546"/>
                                </a:lnTo>
                                <a:cubicBezTo>
                                  <a:pt x="2193138" y="3068542"/>
                                  <a:pt x="2191541" y="3069739"/>
                                  <a:pt x="2189545" y="3069739"/>
                                </a:cubicBezTo>
                                <a:cubicBezTo>
                                  <a:pt x="2187549" y="3069739"/>
                                  <a:pt x="2186352" y="3068142"/>
                                  <a:pt x="2186352" y="3066146"/>
                                </a:cubicBezTo>
                                <a:lnTo>
                                  <a:pt x="2186751" y="3059359"/>
                                </a:lnTo>
                                <a:lnTo>
                                  <a:pt x="2175973" y="3068542"/>
                                </a:lnTo>
                                <a:lnTo>
                                  <a:pt x="2176372" y="3068941"/>
                                </a:lnTo>
                                <a:cubicBezTo>
                                  <a:pt x="2183557" y="3077723"/>
                                  <a:pt x="2182360" y="3090498"/>
                                  <a:pt x="2173977" y="3097683"/>
                                </a:cubicBezTo>
                                <a:lnTo>
                                  <a:pt x="2150423" y="3117643"/>
                                </a:lnTo>
                                <a:cubicBezTo>
                                  <a:pt x="2148827" y="3119240"/>
                                  <a:pt x="2146431" y="3119639"/>
                                  <a:pt x="2144435" y="3119639"/>
                                </a:cubicBezTo>
                                <a:cubicBezTo>
                                  <a:pt x="2142439" y="3119639"/>
                                  <a:pt x="2140443" y="3118442"/>
                                  <a:pt x="2138846" y="3116845"/>
                                </a:cubicBezTo>
                                <a:lnTo>
                                  <a:pt x="2130463" y="3106865"/>
                                </a:lnTo>
                                <a:lnTo>
                                  <a:pt x="2121281" y="3114849"/>
                                </a:lnTo>
                                <a:lnTo>
                                  <a:pt x="2120882" y="3122034"/>
                                </a:lnTo>
                                <a:cubicBezTo>
                                  <a:pt x="2120882" y="3124030"/>
                                  <a:pt x="2119285" y="3125228"/>
                                  <a:pt x="2117289" y="3125228"/>
                                </a:cubicBezTo>
                                <a:cubicBezTo>
                                  <a:pt x="2115293" y="3125228"/>
                                  <a:pt x="2114096" y="3123631"/>
                                  <a:pt x="2114096" y="3121635"/>
                                </a:cubicBezTo>
                                <a:lnTo>
                                  <a:pt x="2114495" y="3116446"/>
                                </a:lnTo>
                                <a:lnTo>
                                  <a:pt x="2109305" y="3116046"/>
                                </a:lnTo>
                                <a:cubicBezTo>
                                  <a:pt x="2107309" y="3116046"/>
                                  <a:pt x="2106111" y="3114450"/>
                                  <a:pt x="2106111" y="3112454"/>
                                </a:cubicBezTo>
                                <a:cubicBezTo>
                                  <a:pt x="2106111" y="3110458"/>
                                  <a:pt x="2107707" y="3109260"/>
                                  <a:pt x="2109704" y="3109260"/>
                                </a:cubicBezTo>
                                <a:lnTo>
                                  <a:pt x="2116890" y="3109659"/>
                                </a:lnTo>
                                <a:lnTo>
                                  <a:pt x="2126072" y="3101675"/>
                                </a:lnTo>
                                <a:lnTo>
                                  <a:pt x="2118487" y="3092893"/>
                                </a:lnTo>
                                <a:cubicBezTo>
                                  <a:pt x="2111300" y="3084110"/>
                                  <a:pt x="2112499" y="3071336"/>
                                  <a:pt x="2120882" y="3064149"/>
                                </a:cubicBezTo>
                                <a:cubicBezTo>
                                  <a:pt x="2128866" y="3056964"/>
                                  <a:pt x="2140842" y="3057762"/>
                                  <a:pt x="2148427" y="3065347"/>
                                </a:cubicBezTo>
                                <a:cubicBezTo>
                                  <a:pt x="2154815" y="3060557"/>
                                  <a:pt x="2163198" y="3060157"/>
                                  <a:pt x="2169985" y="3063750"/>
                                </a:cubicBezTo>
                                <a:lnTo>
                                  <a:pt x="2181961" y="3053770"/>
                                </a:lnTo>
                                <a:lnTo>
                                  <a:pt x="2175174" y="3053371"/>
                                </a:lnTo>
                                <a:cubicBezTo>
                                  <a:pt x="2173178" y="3053371"/>
                                  <a:pt x="2171981" y="3051774"/>
                                  <a:pt x="2171981" y="3049778"/>
                                </a:cubicBezTo>
                                <a:cubicBezTo>
                                  <a:pt x="2171981" y="3047782"/>
                                  <a:pt x="2173577" y="3046585"/>
                                  <a:pt x="2175573" y="3046585"/>
                                </a:cubicBezTo>
                                <a:close/>
                                <a:moveTo>
                                  <a:pt x="3451168" y="2987258"/>
                                </a:moveTo>
                                <a:lnTo>
                                  <a:pt x="3451017" y="2994290"/>
                                </a:lnTo>
                                <a:lnTo>
                                  <a:pt x="3445468" y="2999677"/>
                                </a:lnTo>
                                <a:lnTo>
                                  <a:pt x="3453510" y="2999829"/>
                                </a:lnTo>
                                <a:lnTo>
                                  <a:pt x="3458829" y="3005210"/>
                                </a:lnTo>
                                <a:lnTo>
                                  <a:pt x="3458997" y="2997485"/>
                                </a:lnTo>
                                <a:lnTo>
                                  <a:pt x="3463824" y="2992657"/>
                                </a:lnTo>
                                <a:lnTo>
                                  <a:pt x="3456204" y="2992294"/>
                                </a:lnTo>
                                <a:close/>
                                <a:moveTo>
                                  <a:pt x="3446226" y="2973531"/>
                                </a:moveTo>
                                <a:cubicBezTo>
                                  <a:pt x="3448222" y="2972733"/>
                                  <a:pt x="3450617" y="2973531"/>
                                  <a:pt x="3451416" y="2975926"/>
                                </a:cubicBezTo>
                                <a:lnTo>
                                  <a:pt x="3451390" y="2977099"/>
                                </a:lnTo>
                                <a:lnTo>
                                  <a:pt x="3459399" y="2985109"/>
                                </a:lnTo>
                                <a:lnTo>
                                  <a:pt x="3471373" y="2985109"/>
                                </a:lnTo>
                                <a:lnTo>
                                  <a:pt x="3472170" y="2984310"/>
                                </a:lnTo>
                                <a:cubicBezTo>
                                  <a:pt x="3474167" y="2983512"/>
                                  <a:pt x="3476562" y="2984310"/>
                                  <a:pt x="3477361" y="2986705"/>
                                </a:cubicBezTo>
                                <a:cubicBezTo>
                                  <a:pt x="3478158" y="2988701"/>
                                  <a:pt x="3477361" y="2991097"/>
                                  <a:pt x="3474965" y="2991896"/>
                                </a:cubicBezTo>
                                <a:lnTo>
                                  <a:pt x="3474909" y="2991952"/>
                                </a:lnTo>
                                <a:lnTo>
                                  <a:pt x="3474565" y="2992694"/>
                                </a:lnTo>
                                <a:lnTo>
                                  <a:pt x="3474033" y="2992827"/>
                                </a:lnTo>
                                <a:lnTo>
                                  <a:pt x="3466183" y="3000678"/>
                                </a:lnTo>
                                <a:lnTo>
                                  <a:pt x="3466183" y="3012649"/>
                                </a:lnTo>
                                <a:lnTo>
                                  <a:pt x="3466582" y="3013053"/>
                                </a:lnTo>
                                <a:cubicBezTo>
                                  <a:pt x="3466981" y="3015448"/>
                                  <a:pt x="3466183" y="3017843"/>
                                  <a:pt x="3463789" y="3018642"/>
                                </a:cubicBezTo>
                                <a:cubicBezTo>
                                  <a:pt x="3461794" y="3019440"/>
                                  <a:pt x="3459796" y="3018243"/>
                                  <a:pt x="3458997" y="3016247"/>
                                </a:cubicBezTo>
                                <a:lnTo>
                                  <a:pt x="3458624" y="3015862"/>
                                </a:lnTo>
                                <a:lnTo>
                                  <a:pt x="3458599" y="3015848"/>
                                </a:lnTo>
                                <a:lnTo>
                                  <a:pt x="3458599" y="3015834"/>
                                </a:lnTo>
                                <a:lnTo>
                                  <a:pt x="3450368" y="3007314"/>
                                </a:lnTo>
                                <a:lnTo>
                                  <a:pt x="3437855" y="3007065"/>
                                </a:lnTo>
                                <a:lnTo>
                                  <a:pt x="3437445" y="3007464"/>
                                </a:lnTo>
                                <a:cubicBezTo>
                                  <a:pt x="3435450" y="3008262"/>
                                  <a:pt x="3433452" y="3007065"/>
                                  <a:pt x="3432654" y="3005069"/>
                                </a:cubicBezTo>
                                <a:lnTo>
                                  <a:pt x="3432807" y="3004740"/>
                                </a:lnTo>
                                <a:lnTo>
                                  <a:pt x="3432654" y="3004670"/>
                                </a:lnTo>
                                <a:cubicBezTo>
                                  <a:pt x="3431857" y="3002674"/>
                                  <a:pt x="3432654" y="3000278"/>
                                  <a:pt x="3435049" y="2999479"/>
                                </a:cubicBezTo>
                                <a:lnTo>
                                  <a:pt x="3435442" y="2999487"/>
                                </a:lnTo>
                                <a:lnTo>
                                  <a:pt x="3443832" y="2991097"/>
                                </a:lnTo>
                                <a:lnTo>
                                  <a:pt x="3443832" y="2979921"/>
                                </a:lnTo>
                                <a:lnTo>
                                  <a:pt x="3443032" y="2979121"/>
                                </a:lnTo>
                                <a:cubicBezTo>
                                  <a:pt x="3442234" y="2977124"/>
                                  <a:pt x="3443032" y="2974729"/>
                                  <a:pt x="3445428" y="2973930"/>
                                </a:cubicBezTo>
                                <a:lnTo>
                                  <a:pt x="3445934" y="2974164"/>
                                </a:lnTo>
                                <a:close/>
                                <a:moveTo>
                                  <a:pt x="3384601" y="2963494"/>
                                </a:moveTo>
                                <a:lnTo>
                                  <a:pt x="3384360" y="2980718"/>
                                </a:lnTo>
                                <a:lnTo>
                                  <a:pt x="3371518" y="2992848"/>
                                </a:lnTo>
                                <a:lnTo>
                                  <a:pt x="3389150" y="2993093"/>
                                </a:lnTo>
                                <a:lnTo>
                                  <a:pt x="3401680" y="3006127"/>
                                </a:lnTo>
                                <a:lnTo>
                                  <a:pt x="3401922" y="2988702"/>
                                </a:lnTo>
                                <a:lnTo>
                                  <a:pt x="3414578" y="2976531"/>
                                </a:lnTo>
                                <a:lnTo>
                                  <a:pt x="3395534" y="2975130"/>
                                </a:lnTo>
                                <a:close/>
                                <a:moveTo>
                                  <a:pt x="3379572" y="2949579"/>
                                </a:moveTo>
                                <a:cubicBezTo>
                                  <a:pt x="3381567" y="2948781"/>
                                  <a:pt x="3383961" y="2949579"/>
                                  <a:pt x="3384761" y="2951974"/>
                                </a:cubicBezTo>
                                <a:lnTo>
                                  <a:pt x="3384750" y="2952777"/>
                                </a:lnTo>
                                <a:lnTo>
                                  <a:pt x="3400076" y="2968643"/>
                                </a:lnTo>
                                <a:lnTo>
                                  <a:pt x="3422675" y="2968743"/>
                                </a:lnTo>
                                <a:lnTo>
                                  <a:pt x="3422678" y="2968741"/>
                                </a:lnTo>
                                <a:cubicBezTo>
                                  <a:pt x="3424674" y="2967943"/>
                                  <a:pt x="3427068" y="2968741"/>
                                  <a:pt x="3427866" y="2971136"/>
                                </a:cubicBezTo>
                                <a:lnTo>
                                  <a:pt x="3427866" y="2971138"/>
                                </a:lnTo>
                                <a:lnTo>
                                  <a:pt x="3427866" y="2971138"/>
                                </a:lnTo>
                                <a:cubicBezTo>
                                  <a:pt x="3428663" y="2973134"/>
                                  <a:pt x="3427866" y="2975529"/>
                                  <a:pt x="3425471" y="2976327"/>
                                </a:cubicBezTo>
                                <a:lnTo>
                                  <a:pt x="3425470" y="2976328"/>
                                </a:lnTo>
                                <a:lnTo>
                                  <a:pt x="3409107" y="2992295"/>
                                </a:lnTo>
                                <a:lnTo>
                                  <a:pt x="3408736" y="3013465"/>
                                </a:lnTo>
                                <a:lnTo>
                                  <a:pt x="3409107" y="3013852"/>
                                </a:lnTo>
                                <a:lnTo>
                                  <a:pt x="3408710" y="3014775"/>
                                </a:lnTo>
                                <a:lnTo>
                                  <a:pt x="3408708" y="3015049"/>
                                </a:lnTo>
                                <a:lnTo>
                                  <a:pt x="3407920" y="3016624"/>
                                </a:lnTo>
                                <a:lnTo>
                                  <a:pt x="3406712" y="3019441"/>
                                </a:lnTo>
                                <a:lnTo>
                                  <a:pt x="3406552" y="3019361"/>
                                </a:lnTo>
                                <a:lnTo>
                                  <a:pt x="3406312" y="3019840"/>
                                </a:lnTo>
                                <a:cubicBezTo>
                                  <a:pt x="3404317" y="3020638"/>
                                  <a:pt x="3402321" y="3019441"/>
                                  <a:pt x="3401523" y="3017445"/>
                                </a:cubicBezTo>
                                <a:lnTo>
                                  <a:pt x="3401535" y="3016648"/>
                                </a:lnTo>
                                <a:lnTo>
                                  <a:pt x="3385956" y="3000679"/>
                                </a:lnTo>
                                <a:lnTo>
                                  <a:pt x="3363644" y="3000286"/>
                                </a:lnTo>
                                <a:lnTo>
                                  <a:pt x="3362806" y="3001077"/>
                                </a:lnTo>
                                <a:cubicBezTo>
                                  <a:pt x="3360811" y="3001875"/>
                                  <a:pt x="3358815" y="3000678"/>
                                  <a:pt x="3358018" y="2998682"/>
                                </a:cubicBezTo>
                                <a:lnTo>
                                  <a:pt x="3358319" y="2998024"/>
                                </a:lnTo>
                                <a:lnTo>
                                  <a:pt x="3358015" y="2997884"/>
                                </a:lnTo>
                                <a:cubicBezTo>
                                  <a:pt x="3357218" y="2995887"/>
                                  <a:pt x="3358015" y="2993492"/>
                                  <a:pt x="3360410" y="2992694"/>
                                </a:cubicBezTo>
                                <a:lnTo>
                                  <a:pt x="3361217" y="2992705"/>
                                </a:lnTo>
                                <a:lnTo>
                                  <a:pt x="3376779" y="2977524"/>
                                </a:lnTo>
                                <a:lnTo>
                                  <a:pt x="3377162" y="2955581"/>
                                </a:lnTo>
                                <a:lnTo>
                                  <a:pt x="3376776" y="2955169"/>
                                </a:lnTo>
                                <a:cubicBezTo>
                                  <a:pt x="3375979" y="2953173"/>
                                  <a:pt x="3376776" y="2950778"/>
                                  <a:pt x="3379171" y="2949979"/>
                                </a:cubicBezTo>
                                <a:lnTo>
                                  <a:pt x="3379348" y="2950061"/>
                                </a:lnTo>
                                <a:close/>
                                <a:moveTo>
                                  <a:pt x="5912751" y="2932515"/>
                                </a:moveTo>
                                <a:cubicBezTo>
                                  <a:pt x="5909258" y="2932215"/>
                                  <a:pt x="5905665" y="2933214"/>
                                  <a:pt x="5902871" y="2935609"/>
                                </a:cubicBezTo>
                                <a:cubicBezTo>
                                  <a:pt x="5897282" y="2940399"/>
                                  <a:pt x="5896483" y="2949182"/>
                                  <a:pt x="5901274" y="2954771"/>
                                </a:cubicBezTo>
                                <a:lnTo>
                                  <a:pt x="5908460" y="2963154"/>
                                </a:lnTo>
                                <a:lnTo>
                                  <a:pt x="5920037" y="2953174"/>
                                </a:lnTo>
                                <a:cubicBezTo>
                                  <a:pt x="5921634" y="2951976"/>
                                  <a:pt x="5923630" y="2951976"/>
                                  <a:pt x="5924827" y="2953573"/>
                                </a:cubicBezTo>
                                <a:cubicBezTo>
                                  <a:pt x="5926025" y="2955170"/>
                                  <a:pt x="5926025" y="2957166"/>
                                  <a:pt x="5924428" y="2958363"/>
                                </a:cubicBezTo>
                                <a:lnTo>
                                  <a:pt x="5912852" y="2968343"/>
                                </a:lnTo>
                                <a:lnTo>
                                  <a:pt x="5921235" y="2978323"/>
                                </a:lnTo>
                                <a:cubicBezTo>
                                  <a:pt x="5921634" y="2978723"/>
                                  <a:pt x="5922432" y="2978723"/>
                                  <a:pt x="5923231" y="2978323"/>
                                </a:cubicBezTo>
                                <a:lnTo>
                                  <a:pt x="5947183" y="2958363"/>
                                </a:lnTo>
                                <a:cubicBezTo>
                                  <a:pt x="5952771" y="2953573"/>
                                  <a:pt x="5953570" y="2944791"/>
                                  <a:pt x="5948380" y="2939202"/>
                                </a:cubicBezTo>
                                <a:cubicBezTo>
                                  <a:pt x="5943590" y="2933613"/>
                                  <a:pt x="5934807" y="2932815"/>
                                  <a:pt x="5929219" y="2937605"/>
                                </a:cubicBezTo>
                                <a:lnTo>
                                  <a:pt x="5928021" y="2938803"/>
                                </a:lnTo>
                                <a:cubicBezTo>
                                  <a:pt x="5927223" y="2939202"/>
                                  <a:pt x="5926424" y="2939601"/>
                                  <a:pt x="5925626" y="2939601"/>
                                </a:cubicBezTo>
                                <a:cubicBezTo>
                                  <a:pt x="5924428" y="2939601"/>
                                  <a:pt x="5923630" y="2939202"/>
                                  <a:pt x="5923231" y="2938403"/>
                                </a:cubicBezTo>
                                <a:lnTo>
                                  <a:pt x="5922033" y="2937206"/>
                                </a:lnTo>
                                <a:cubicBezTo>
                                  <a:pt x="5919638" y="2934411"/>
                                  <a:pt x="5916244" y="2932814"/>
                                  <a:pt x="5912751" y="2932515"/>
                                </a:cubicBezTo>
                                <a:close/>
                                <a:moveTo>
                                  <a:pt x="1494341" y="2921785"/>
                                </a:moveTo>
                                <a:cubicBezTo>
                                  <a:pt x="1499331" y="2922933"/>
                                  <a:pt x="1503922" y="2926027"/>
                                  <a:pt x="1506916" y="2930818"/>
                                </a:cubicBezTo>
                                <a:lnTo>
                                  <a:pt x="1501326" y="2934411"/>
                                </a:lnTo>
                                <a:cubicBezTo>
                                  <a:pt x="1497334" y="2928024"/>
                                  <a:pt x="1488951" y="2926027"/>
                                  <a:pt x="1482564" y="2930020"/>
                                </a:cubicBezTo>
                                <a:cubicBezTo>
                                  <a:pt x="1476576" y="2934012"/>
                                  <a:pt x="1474579" y="2942395"/>
                                  <a:pt x="1478572" y="2948383"/>
                                </a:cubicBezTo>
                                <a:lnTo>
                                  <a:pt x="1472983" y="2951976"/>
                                </a:lnTo>
                                <a:cubicBezTo>
                                  <a:pt x="1466995" y="2942794"/>
                                  <a:pt x="1469789" y="2930419"/>
                                  <a:pt x="1479370" y="2924430"/>
                                </a:cubicBezTo>
                                <a:cubicBezTo>
                                  <a:pt x="1483961" y="2921436"/>
                                  <a:pt x="1489350" y="2920638"/>
                                  <a:pt x="1494341" y="2921785"/>
                                </a:cubicBezTo>
                                <a:close/>
                                <a:moveTo>
                                  <a:pt x="5953170" y="2912854"/>
                                </a:moveTo>
                                <a:lnTo>
                                  <a:pt x="5967941" y="2914051"/>
                                </a:lnTo>
                                <a:cubicBezTo>
                                  <a:pt x="5969937" y="2914051"/>
                                  <a:pt x="5971134" y="2915648"/>
                                  <a:pt x="5971933" y="2918043"/>
                                </a:cubicBezTo>
                                <a:lnTo>
                                  <a:pt x="5970735" y="2932815"/>
                                </a:lnTo>
                                <a:cubicBezTo>
                                  <a:pt x="5970735" y="2934811"/>
                                  <a:pt x="5969138" y="2936008"/>
                                  <a:pt x="5967142" y="2936008"/>
                                </a:cubicBezTo>
                                <a:cubicBezTo>
                                  <a:pt x="5965146" y="2936008"/>
                                  <a:pt x="5963949" y="2934411"/>
                                  <a:pt x="5963949" y="2932415"/>
                                </a:cubicBezTo>
                                <a:lnTo>
                                  <a:pt x="5964348" y="2925628"/>
                                </a:lnTo>
                                <a:lnTo>
                                  <a:pt x="5953570" y="2934811"/>
                                </a:lnTo>
                                <a:lnTo>
                                  <a:pt x="5953969" y="2935210"/>
                                </a:lnTo>
                                <a:cubicBezTo>
                                  <a:pt x="5961154" y="2943992"/>
                                  <a:pt x="5959957" y="2956767"/>
                                  <a:pt x="5951574" y="2963952"/>
                                </a:cubicBezTo>
                                <a:lnTo>
                                  <a:pt x="5928021" y="2983912"/>
                                </a:lnTo>
                                <a:cubicBezTo>
                                  <a:pt x="5926424" y="2985509"/>
                                  <a:pt x="5924029" y="2985908"/>
                                  <a:pt x="5922033" y="2985908"/>
                                </a:cubicBezTo>
                                <a:cubicBezTo>
                                  <a:pt x="5920037" y="2985908"/>
                                  <a:pt x="5918041" y="2984711"/>
                                  <a:pt x="5916444" y="2983114"/>
                                </a:cubicBezTo>
                                <a:lnTo>
                                  <a:pt x="5908061" y="2973134"/>
                                </a:lnTo>
                                <a:lnTo>
                                  <a:pt x="5898879" y="2981118"/>
                                </a:lnTo>
                                <a:lnTo>
                                  <a:pt x="5898479" y="2988303"/>
                                </a:lnTo>
                                <a:cubicBezTo>
                                  <a:pt x="5898479" y="2990299"/>
                                  <a:pt x="5896883" y="2991497"/>
                                  <a:pt x="5894887" y="2991497"/>
                                </a:cubicBezTo>
                                <a:cubicBezTo>
                                  <a:pt x="5892891" y="2991497"/>
                                  <a:pt x="5891693" y="2989900"/>
                                  <a:pt x="5891693" y="2987904"/>
                                </a:cubicBezTo>
                                <a:lnTo>
                                  <a:pt x="5892092" y="2982715"/>
                                </a:lnTo>
                                <a:lnTo>
                                  <a:pt x="5886903" y="2982315"/>
                                </a:lnTo>
                                <a:cubicBezTo>
                                  <a:pt x="5884907" y="2982315"/>
                                  <a:pt x="5883709" y="2980719"/>
                                  <a:pt x="5883709" y="2978723"/>
                                </a:cubicBezTo>
                                <a:cubicBezTo>
                                  <a:pt x="5883709" y="2976727"/>
                                  <a:pt x="5885306" y="2975529"/>
                                  <a:pt x="5887302" y="2975529"/>
                                </a:cubicBezTo>
                                <a:lnTo>
                                  <a:pt x="5894487" y="2975928"/>
                                </a:lnTo>
                                <a:lnTo>
                                  <a:pt x="5903669" y="2967944"/>
                                </a:lnTo>
                                <a:lnTo>
                                  <a:pt x="5896084" y="2959162"/>
                                </a:lnTo>
                                <a:cubicBezTo>
                                  <a:pt x="5888899" y="2950379"/>
                                  <a:pt x="5890096" y="2937605"/>
                                  <a:pt x="5898479" y="2930418"/>
                                </a:cubicBezTo>
                                <a:cubicBezTo>
                                  <a:pt x="5906464" y="2923233"/>
                                  <a:pt x="5918440" y="2924031"/>
                                  <a:pt x="5926025" y="2931616"/>
                                </a:cubicBezTo>
                                <a:cubicBezTo>
                                  <a:pt x="5932412" y="2926826"/>
                                  <a:pt x="5940795" y="2926426"/>
                                  <a:pt x="5947582" y="2930019"/>
                                </a:cubicBezTo>
                                <a:lnTo>
                                  <a:pt x="5959558" y="2920039"/>
                                </a:lnTo>
                                <a:lnTo>
                                  <a:pt x="5952771" y="2919640"/>
                                </a:lnTo>
                                <a:cubicBezTo>
                                  <a:pt x="5950775" y="2919640"/>
                                  <a:pt x="5949578" y="2918043"/>
                                  <a:pt x="5949578" y="2916047"/>
                                </a:cubicBezTo>
                                <a:cubicBezTo>
                                  <a:pt x="5949578" y="2914051"/>
                                  <a:pt x="5951174" y="2912854"/>
                                  <a:pt x="5953170" y="2912854"/>
                                </a:cubicBezTo>
                                <a:close/>
                                <a:moveTo>
                                  <a:pt x="525833" y="2866700"/>
                                </a:moveTo>
                                <a:lnTo>
                                  <a:pt x="525680" y="2873733"/>
                                </a:lnTo>
                                <a:lnTo>
                                  <a:pt x="520123" y="2879126"/>
                                </a:lnTo>
                                <a:lnTo>
                                  <a:pt x="527776" y="2879271"/>
                                </a:lnTo>
                                <a:lnTo>
                                  <a:pt x="533495" y="2885056"/>
                                </a:lnTo>
                                <a:lnTo>
                                  <a:pt x="533663" y="2877326"/>
                                </a:lnTo>
                                <a:lnTo>
                                  <a:pt x="538871" y="2872118"/>
                                </a:lnTo>
                                <a:lnTo>
                                  <a:pt x="530870" y="2871737"/>
                                </a:lnTo>
                                <a:close/>
                                <a:moveTo>
                                  <a:pt x="7228763" y="2853527"/>
                                </a:moveTo>
                                <a:lnTo>
                                  <a:pt x="7228610" y="2860559"/>
                                </a:lnTo>
                                <a:lnTo>
                                  <a:pt x="7223060" y="2865946"/>
                                </a:lnTo>
                                <a:lnTo>
                                  <a:pt x="7231105" y="2866098"/>
                                </a:lnTo>
                                <a:lnTo>
                                  <a:pt x="7236434" y="2871488"/>
                                </a:lnTo>
                                <a:lnTo>
                                  <a:pt x="7236593" y="2864152"/>
                                </a:lnTo>
                                <a:lnTo>
                                  <a:pt x="7241801" y="2858945"/>
                                </a:lnTo>
                                <a:lnTo>
                                  <a:pt x="7233800" y="2858563"/>
                                </a:lnTo>
                                <a:close/>
                                <a:moveTo>
                                  <a:pt x="520890" y="2852973"/>
                                </a:moveTo>
                                <a:cubicBezTo>
                                  <a:pt x="522886" y="2852175"/>
                                  <a:pt x="525281" y="2852973"/>
                                  <a:pt x="526080" y="2855368"/>
                                </a:cubicBezTo>
                                <a:lnTo>
                                  <a:pt x="526054" y="2856542"/>
                                </a:lnTo>
                                <a:lnTo>
                                  <a:pt x="534063" y="2864551"/>
                                </a:lnTo>
                                <a:lnTo>
                                  <a:pt x="546438" y="2864551"/>
                                </a:lnTo>
                                <a:lnTo>
                                  <a:pt x="546837" y="2864151"/>
                                </a:lnTo>
                                <a:cubicBezTo>
                                  <a:pt x="548834" y="2863353"/>
                                  <a:pt x="551229" y="2864151"/>
                                  <a:pt x="552028" y="2866546"/>
                                </a:cubicBezTo>
                                <a:cubicBezTo>
                                  <a:pt x="552826" y="2868542"/>
                                  <a:pt x="552028" y="2870938"/>
                                  <a:pt x="549632" y="2871737"/>
                                </a:cubicBezTo>
                                <a:lnTo>
                                  <a:pt x="549235" y="2872133"/>
                                </a:lnTo>
                                <a:lnTo>
                                  <a:pt x="549234" y="2872136"/>
                                </a:lnTo>
                                <a:lnTo>
                                  <a:pt x="549232" y="2872137"/>
                                </a:lnTo>
                                <a:lnTo>
                                  <a:pt x="540849" y="2880519"/>
                                </a:lnTo>
                                <a:lnTo>
                                  <a:pt x="540849" y="2892495"/>
                                </a:lnTo>
                                <a:lnTo>
                                  <a:pt x="540850" y="2892495"/>
                                </a:lnTo>
                                <a:lnTo>
                                  <a:pt x="540849" y="2892496"/>
                                </a:lnTo>
                                <a:lnTo>
                                  <a:pt x="540849" y="2892895"/>
                                </a:lnTo>
                                <a:lnTo>
                                  <a:pt x="538061" y="2898073"/>
                                </a:lnTo>
                                <a:lnTo>
                                  <a:pt x="538055" y="2898084"/>
                                </a:lnTo>
                                <a:lnTo>
                                  <a:pt x="538055" y="2898084"/>
                                </a:lnTo>
                                <a:lnTo>
                                  <a:pt x="538055" y="2898084"/>
                                </a:lnTo>
                                <a:cubicBezTo>
                                  <a:pt x="536059" y="2898883"/>
                                  <a:pt x="534063" y="2897685"/>
                                  <a:pt x="533264" y="2895689"/>
                                </a:cubicBezTo>
                                <a:lnTo>
                                  <a:pt x="533264" y="2895689"/>
                                </a:lnTo>
                                <a:lnTo>
                                  <a:pt x="524632" y="2886756"/>
                                </a:lnTo>
                                <a:lnTo>
                                  <a:pt x="512511" y="2886515"/>
                                </a:lnTo>
                                <a:lnTo>
                                  <a:pt x="512107" y="2886906"/>
                                </a:lnTo>
                                <a:cubicBezTo>
                                  <a:pt x="510111" y="2887705"/>
                                  <a:pt x="508115" y="2886507"/>
                                  <a:pt x="507316" y="2884511"/>
                                </a:cubicBezTo>
                                <a:lnTo>
                                  <a:pt x="507398" y="2884334"/>
                                </a:lnTo>
                                <a:lnTo>
                                  <a:pt x="506917" y="2884112"/>
                                </a:lnTo>
                                <a:cubicBezTo>
                                  <a:pt x="506119" y="2882116"/>
                                  <a:pt x="506917" y="2879720"/>
                                  <a:pt x="509312" y="2878921"/>
                                </a:cubicBezTo>
                                <a:lnTo>
                                  <a:pt x="510096" y="2878936"/>
                                </a:lnTo>
                                <a:lnTo>
                                  <a:pt x="518495" y="2870539"/>
                                </a:lnTo>
                                <a:lnTo>
                                  <a:pt x="518495" y="2859361"/>
                                </a:lnTo>
                                <a:lnTo>
                                  <a:pt x="517696" y="2858563"/>
                                </a:lnTo>
                                <a:cubicBezTo>
                                  <a:pt x="516898" y="2856566"/>
                                  <a:pt x="517696" y="2854171"/>
                                  <a:pt x="520091" y="2853372"/>
                                </a:cubicBezTo>
                                <a:lnTo>
                                  <a:pt x="520598" y="2853606"/>
                                </a:lnTo>
                                <a:close/>
                                <a:moveTo>
                                  <a:pt x="459254" y="2843360"/>
                                </a:moveTo>
                                <a:lnTo>
                                  <a:pt x="459014" y="2860559"/>
                                </a:lnTo>
                                <a:lnTo>
                                  <a:pt x="446165" y="2872694"/>
                                </a:lnTo>
                                <a:lnTo>
                                  <a:pt x="463406" y="2872934"/>
                                </a:lnTo>
                                <a:lnTo>
                                  <a:pt x="476326" y="2886371"/>
                                </a:lnTo>
                                <a:lnTo>
                                  <a:pt x="476579" y="2868144"/>
                                </a:lnTo>
                                <a:lnTo>
                                  <a:pt x="489210" y="2855999"/>
                                </a:lnTo>
                                <a:lnTo>
                                  <a:pt x="469792" y="2854571"/>
                                </a:lnTo>
                                <a:close/>
                                <a:moveTo>
                                  <a:pt x="7223820" y="2839800"/>
                                </a:moveTo>
                                <a:cubicBezTo>
                                  <a:pt x="7225816" y="2839002"/>
                                  <a:pt x="7228211" y="2839800"/>
                                  <a:pt x="7229009" y="2842195"/>
                                </a:cubicBezTo>
                                <a:lnTo>
                                  <a:pt x="7228984" y="2843367"/>
                                </a:lnTo>
                                <a:lnTo>
                                  <a:pt x="7236993" y="2851378"/>
                                </a:lnTo>
                                <a:lnTo>
                                  <a:pt x="7249368" y="2851378"/>
                                </a:lnTo>
                                <a:lnTo>
                                  <a:pt x="7249768" y="2850977"/>
                                </a:lnTo>
                                <a:cubicBezTo>
                                  <a:pt x="7251764" y="2850179"/>
                                  <a:pt x="7254159" y="2850977"/>
                                  <a:pt x="7254957" y="2853372"/>
                                </a:cubicBezTo>
                                <a:cubicBezTo>
                                  <a:pt x="7255756" y="2855368"/>
                                  <a:pt x="7254957" y="2857764"/>
                                  <a:pt x="7252562" y="2858563"/>
                                </a:cubicBezTo>
                                <a:lnTo>
                                  <a:pt x="7252165" y="2858960"/>
                                </a:lnTo>
                                <a:lnTo>
                                  <a:pt x="7252163" y="2858963"/>
                                </a:lnTo>
                                <a:lnTo>
                                  <a:pt x="7252161" y="2858964"/>
                                </a:lnTo>
                                <a:lnTo>
                                  <a:pt x="7243780" y="2867345"/>
                                </a:lnTo>
                                <a:lnTo>
                                  <a:pt x="7243780" y="2878918"/>
                                </a:lnTo>
                                <a:lnTo>
                                  <a:pt x="7244179" y="2879322"/>
                                </a:lnTo>
                                <a:cubicBezTo>
                                  <a:pt x="7244578" y="2881717"/>
                                  <a:pt x="7243381" y="2884112"/>
                                  <a:pt x="7241385" y="2884911"/>
                                </a:cubicBezTo>
                                <a:lnTo>
                                  <a:pt x="7241069" y="2884753"/>
                                </a:lnTo>
                                <a:lnTo>
                                  <a:pt x="7240985" y="2884910"/>
                                </a:lnTo>
                                <a:cubicBezTo>
                                  <a:pt x="7238989" y="2885709"/>
                                  <a:pt x="7236992" y="2884511"/>
                                  <a:pt x="7236194" y="2882515"/>
                                </a:cubicBezTo>
                                <a:lnTo>
                                  <a:pt x="7236203" y="2882111"/>
                                </a:lnTo>
                                <a:lnTo>
                                  <a:pt x="7227962" y="2873583"/>
                                </a:lnTo>
                                <a:lnTo>
                                  <a:pt x="7215448" y="2873334"/>
                                </a:lnTo>
                                <a:lnTo>
                                  <a:pt x="7215037" y="2873733"/>
                                </a:lnTo>
                                <a:cubicBezTo>
                                  <a:pt x="7213040" y="2874531"/>
                                  <a:pt x="7211044" y="2873334"/>
                                  <a:pt x="7210246" y="2871338"/>
                                </a:cubicBezTo>
                                <a:lnTo>
                                  <a:pt x="7210398" y="2871009"/>
                                </a:lnTo>
                                <a:lnTo>
                                  <a:pt x="7210246" y="2870939"/>
                                </a:lnTo>
                                <a:cubicBezTo>
                                  <a:pt x="7209448" y="2868943"/>
                                  <a:pt x="7210246" y="2866547"/>
                                  <a:pt x="7212641" y="2865748"/>
                                </a:cubicBezTo>
                                <a:lnTo>
                                  <a:pt x="7213034" y="2865756"/>
                                </a:lnTo>
                                <a:lnTo>
                                  <a:pt x="7221425" y="2857366"/>
                                </a:lnTo>
                                <a:lnTo>
                                  <a:pt x="7221425" y="2846189"/>
                                </a:lnTo>
                                <a:lnTo>
                                  <a:pt x="7220625" y="2845390"/>
                                </a:lnTo>
                                <a:cubicBezTo>
                                  <a:pt x="7219827" y="2843393"/>
                                  <a:pt x="7220625" y="2840998"/>
                                  <a:pt x="7223020" y="2840199"/>
                                </a:cubicBezTo>
                                <a:lnTo>
                                  <a:pt x="7223528" y="2840434"/>
                                </a:lnTo>
                                <a:close/>
                                <a:moveTo>
                                  <a:pt x="7162183" y="2830186"/>
                                </a:moveTo>
                                <a:lnTo>
                                  <a:pt x="7161944" y="2847386"/>
                                </a:lnTo>
                                <a:lnTo>
                                  <a:pt x="7149096" y="2859520"/>
                                </a:lnTo>
                                <a:lnTo>
                                  <a:pt x="7166335" y="2859760"/>
                                </a:lnTo>
                                <a:lnTo>
                                  <a:pt x="7179255" y="2873197"/>
                                </a:lnTo>
                                <a:lnTo>
                                  <a:pt x="7179508" y="2854970"/>
                                </a:lnTo>
                                <a:lnTo>
                                  <a:pt x="7192138" y="2842826"/>
                                </a:lnTo>
                                <a:lnTo>
                                  <a:pt x="7172722" y="2841398"/>
                                </a:lnTo>
                                <a:close/>
                                <a:moveTo>
                                  <a:pt x="453424" y="2829420"/>
                                </a:moveTo>
                                <a:lnTo>
                                  <a:pt x="454084" y="2829725"/>
                                </a:lnTo>
                                <a:lnTo>
                                  <a:pt x="454224" y="2829420"/>
                                </a:lnTo>
                                <a:cubicBezTo>
                                  <a:pt x="456220" y="2828622"/>
                                  <a:pt x="458615" y="2829420"/>
                                  <a:pt x="459414" y="2831816"/>
                                </a:cubicBezTo>
                                <a:lnTo>
                                  <a:pt x="459403" y="2832632"/>
                                </a:lnTo>
                                <a:lnTo>
                                  <a:pt x="474333" y="2848084"/>
                                </a:lnTo>
                                <a:cubicBezTo>
                                  <a:pt x="481269" y="2851078"/>
                                  <a:pt x="489353" y="2851378"/>
                                  <a:pt x="496938" y="2848184"/>
                                </a:cubicBezTo>
                                <a:lnTo>
                                  <a:pt x="497208" y="2848308"/>
                                </a:lnTo>
                                <a:lnTo>
                                  <a:pt x="497338" y="2848183"/>
                                </a:lnTo>
                                <a:cubicBezTo>
                                  <a:pt x="499334" y="2847385"/>
                                  <a:pt x="501729" y="2848183"/>
                                  <a:pt x="502528" y="2850578"/>
                                </a:cubicBezTo>
                                <a:cubicBezTo>
                                  <a:pt x="503326" y="2852574"/>
                                  <a:pt x="502528" y="2854970"/>
                                  <a:pt x="500132" y="2855768"/>
                                </a:cubicBezTo>
                                <a:cubicBezTo>
                                  <a:pt x="492947" y="2858562"/>
                                  <a:pt x="486959" y="2864152"/>
                                  <a:pt x="483765" y="2871737"/>
                                </a:cubicBezTo>
                                <a:cubicBezTo>
                                  <a:pt x="480571" y="2878923"/>
                                  <a:pt x="480571" y="2886907"/>
                                  <a:pt x="483366" y="2894491"/>
                                </a:cubicBezTo>
                                <a:cubicBezTo>
                                  <a:pt x="484164" y="2896088"/>
                                  <a:pt x="482967" y="2898483"/>
                                  <a:pt x="480971" y="2899282"/>
                                </a:cubicBezTo>
                                <a:lnTo>
                                  <a:pt x="480970" y="2899282"/>
                                </a:lnTo>
                                <a:lnTo>
                                  <a:pt x="480970" y="2899282"/>
                                </a:lnTo>
                                <a:lnTo>
                                  <a:pt x="479054" y="2898324"/>
                                </a:lnTo>
                                <a:lnTo>
                                  <a:pt x="476179" y="2896887"/>
                                </a:lnTo>
                                <a:lnTo>
                                  <a:pt x="476179" y="2896887"/>
                                </a:lnTo>
                                <a:lnTo>
                                  <a:pt x="460212" y="2880519"/>
                                </a:lnTo>
                                <a:lnTo>
                                  <a:pt x="438288" y="2880134"/>
                                </a:lnTo>
                                <a:lnTo>
                                  <a:pt x="437458" y="2880918"/>
                                </a:lnTo>
                                <a:cubicBezTo>
                                  <a:pt x="435462" y="2881716"/>
                                  <a:pt x="433466" y="2880519"/>
                                  <a:pt x="432667" y="2878523"/>
                                </a:cubicBezTo>
                                <a:lnTo>
                                  <a:pt x="432900" y="2878017"/>
                                </a:lnTo>
                                <a:lnTo>
                                  <a:pt x="432267" y="2877725"/>
                                </a:lnTo>
                                <a:cubicBezTo>
                                  <a:pt x="431469" y="2875728"/>
                                  <a:pt x="432267" y="2873333"/>
                                  <a:pt x="434662" y="2872534"/>
                                </a:cubicBezTo>
                                <a:lnTo>
                                  <a:pt x="435863" y="2872551"/>
                                </a:lnTo>
                                <a:lnTo>
                                  <a:pt x="451430" y="2857365"/>
                                </a:lnTo>
                                <a:lnTo>
                                  <a:pt x="451814" y="2835445"/>
                                </a:lnTo>
                                <a:lnTo>
                                  <a:pt x="451029" y="2834610"/>
                                </a:lnTo>
                                <a:cubicBezTo>
                                  <a:pt x="450231" y="2832614"/>
                                  <a:pt x="451029" y="2830219"/>
                                  <a:pt x="453424" y="2829420"/>
                                </a:cubicBezTo>
                                <a:close/>
                                <a:moveTo>
                                  <a:pt x="7156354" y="2816247"/>
                                </a:moveTo>
                                <a:lnTo>
                                  <a:pt x="7157013" y="2816551"/>
                                </a:lnTo>
                                <a:lnTo>
                                  <a:pt x="7157154" y="2816247"/>
                                </a:lnTo>
                                <a:cubicBezTo>
                                  <a:pt x="7159150" y="2815449"/>
                                  <a:pt x="7161545" y="2816247"/>
                                  <a:pt x="7162343" y="2818642"/>
                                </a:cubicBezTo>
                                <a:lnTo>
                                  <a:pt x="7162332" y="2819457"/>
                                </a:lnTo>
                                <a:lnTo>
                                  <a:pt x="7177263" y="2834911"/>
                                </a:lnTo>
                                <a:cubicBezTo>
                                  <a:pt x="7184199" y="2837905"/>
                                  <a:pt x="7192283" y="2838205"/>
                                  <a:pt x="7199868" y="2835011"/>
                                </a:cubicBezTo>
                                <a:lnTo>
                                  <a:pt x="7200137" y="2835135"/>
                                </a:lnTo>
                                <a:lnTo>
                                  <a:pt x="7200267" y="2835009"/>
                                </a:lnTo>
                                <a:cubicBezTo>
                                  <a:pt x="7202263" y="2834211"/>
                                  <a:pt x="7204658" y="2835009"/>
                                  <a:pt x="7205457" y="2837404"/>
                                </a:cubicBezTo>
                                <a:cubicBezTo>
                                  <a:pt x="7206255" y="2839400"/>
                                  <a:pt x="7205457" y="2841796"/>
                                  <a:pt x="7203061" y="2842594"/>
                                </a:cubicBezTo>
                                <a:cubicBezTo>
                                  <a:pt x="7195876" y="2845388"/>
                                  <a:pt x="7189888" y="2850978"/>
                                  <a:pt x="7186694" y="2858563"/>
                                </a:cubicBezTo>
                                <a:cubicBezTo>
                                  <a:pt x="7183501" y="2865749"/>
                                  <a:pt x="7183501" y="2873733"/>
                                  <a:pt x="7186295" y="2881317"/>
                                </a:cubicBezTo>
                                <a:lnTo>
                                  <a:pt x="7183904" y="2886101"/>
                                </a:lnTo>
                                <a:lnTo>
                                  <a:pt x="7183900" y="2886108"/>
                                </a:lnTo>
                                <a:lnTo>
                                  <a:pt x="7183900" y="2886108"/>
                                </a:lnTo>
                                <a:lnTo>
                                  <a:pt x="7183900" y="2886108"/>
                                </a:lnTo>
                                <a:cubicBezTo>
                                  <a:pt x="7181903" y="2886906"/>
                                  <a:pt x="7179907" y="2885709"/>
                                  <a:pt x="7179108" y="2883713"/>
                                </a:cubicBezTo>
                                <a:lnTo>
                                  <a:pt x="7179108" y="2883712"/>
                                </a:lnTo>
                                <a:lnTo>
                                  <a:pt x="7163141" y="2867345"/>
                                </a:lnTo>
                                <a:lnTo>
                                  <a:pt x="7141218" y="2866960"/>
                                </a:lnTo>
                                <a:lnTo>
                                  <a:pt x="7140387" y="2867745"/>
                                </a:lnTo>
                                <a:cubicBezTo>
                                  <a:pt x="7138391" y="2868543"/>
                                  <a:pt x="7136395" y="2867346"/>
                                  <a:pt x="7135596" y="2865350"/>
                                </a:cubicBezTo>
                                <a:lnTo>
                                  <a:pt x="7135830" y="2864843"/>
                                </a:lnTo>
                                <a:lnTo>
                                  <a:pt x="7135196" y="2864551"/>
                                </a:lnTo>
                                <a:cubicBezTo>
                                  <a:pt x="7134398" y="2862554"/>
                                  <a:pt x="7135196" y="2860159"/>
                                  <a:pt x="7137592" y="2859360"/>
                                </a:cubicBezTo>
                                <a:lnTo>
                                  <a:pt x="7138794" y="2859377"/>
                                </a:lnTo>
                                <a:lnTo>
                                  <a:pt x="7154359" y="2844192"/>
                                </a:lnTo>
                                <a:lnTo>
                                  <a:pt x="7154744" y="2822272"/>
                                </a:lnTo>
                                <a:lnTo>
                                  <a:pt x="7153959" y="2821437"/>
                                </a:lnTo>
                                <a:cubicBezTo>
                                  <a:pt x="7153161" y="2819441"/>
                                  <a:pt x="7153959" y="2817046"/>
                                  <a:pt x="7156354" y="2816247"/>
                                </a:cubicBezTo>
                                <a:close/>
                                <a:moveTo>
                                  <a:pt x="3014592" y="2795190"/>
                                </a:moveTo>
                                <a:cubicBezTo>
                                  <a:pt x="3011096" y="2794890"/>
                                  <a:pt x="3007504" y="2795889"/>
                                  <a:pt x="3004718" y="2798284"/>
                                </a:cubicBezTo>
                                <a:cubicBezTo>
                                  <a:pt x="2999128" y="2803075"/>
                                  <a:pt x="2998328" y="2811857"/>
                                  <a:pt x="3003118" y="2817446"/>
                                </a:cubicBezTo>
                                <a:lnTo>
                                  <a:pt x="3010297" y="2825829"/>
                                </a:lnTo>
                                <a:lnTo>
                                  <a:pt x="3021878" y="2815849"/>
                                </a:lnTo>
                                <a:cubicBezTo>
                                  <a:pt x="3023476" y="2814651"/>
                                  <a:pt x="3025472" y="2814651"/>
                                  <a:pt x="3026667" y="2816248"/>
                                </a:cubicBezTo>
                                <a:cubicBezTo>
                                  <a:pt x="3027866" y="2817845"/>
                                  <a:pt x="3027866" y="2819841"/>
                                  <a:pt x="3026269" y="2821039"/>
                                </a:cubicBezTo>
                                <a:lnTo>
                                  <a:pt x="3014693" y="2831019"/>
                                </a:lnTo>
                                <a:lnTo>
                                  <a:pt x="3023075" y="2840998"/>
                                </a:lnTo>
                                <a:cubicBezTo>
                                  <a:pt x="3023476" y="2841398"/>
                                  <a:pt x="3024276" y="2841398"/>
                                  <a:pt x="3025072" y="2840998"/>
                                </a:cubicBezTo>
                                <a:lnTo>
                                  <a:pt x="3049023" y="2821039"/>
                                </a:lnTo>
                                <a:cubicBezTo>
                                  <a:pt x="3054613" y="2816248"/>
                                  <a:pt x="3055410" y="2807466"/>
                                  <a:pt x="3050220" y="2801877"/>
                                </a:cubicBezTo>
                                <a:cubicBezTo>
                                  <a:pt x="3045432" y="2796288"/>
                                  <a:pt x="3036648" y="2795490"/>
                                  <a:pt x="3031059" y="2800280"/>
                                </a:cubicBezTo>
                                <a:lnTo>
                                  <a:pt x="3029863" y="2801478"/>
                                </a:lnTo>
                                <a:cubicBezTo>
                                  <a:pt x="3029063" y="2801877"/>
                                  <a:pt x="3028264" y="2802276"/>
                                  <a:pt x="3027467" y="2802276"/>
                                </a:cubicBezTo>
                                <a:cubicBezTo>
                                  <a:pt x="3026667" y="2802276"/>
                                  <a:pt x="3025472" y="2801877"/>
                                  <a:pt x="3025072" y="2801079"/>
                                </a:cubicBezTo>
                                <a:lnTo>
                                  <a:pt x="3023875" y="2799881"/>
                                </a:lnTo>
                                <a:cubicBezTo>
                                  <a:pt x="3021478" y="2797086"/>
                                  <a:pt x="3018086" y="2795489"/>
                                  <a:pt x="3014592" y="2795190"/>
                                </a:cubicBezTo>
                                <a:close/>
                                <a:moveTo>
                                  <a:pt x="5271937" y="2788453"/>
                                </a:moveTo>
                                <a:cubicBezTo>
                                  <a:pt x="5276927" y="2789601"/>
                                  <a:pt x="5281518" y="2792695"/>
                                  <a:pt x="5284512" y="2797486"/>
                                </a:cubicBezTo>
                                <a:lnTo>
                                  <a:pt x="5278923" y="2801079"/>
                                </a:lnTo>
                                <a:cubicBezTo>
                                  <a:pt x="5274931" y="2794692"/>
                                  <a:pt x="5266548" y="2792695"/>
                                  <a:pt x="5260161" y="2796688"/>
                                </a:cubicBezTo>
                                <a:cubicBezTo>
                                  <a:pt x="5253773" y="2800280"/>
                                  <a:pt x="5252176" y="2808663"/>
                                  <a:pt x="5256169" y="2815051"/>
                                </a:cubicBezTo>
                                <a:lnTo>
                                  <a:pt x="5250579" y="2818643"/>
                                </a:lnTo>
                                <a:cubicBezTo>
                                  <a:pt x="5244591" y="2809462"/>
                                  <a:pt x="5247386" y="2797087"/>
                                  <a:pt x="5256967" y="2791098"/>
                                </a:cubicBezTo>
                                <a:cubicBezTo>
                                  <a:pt x="5261558" y="2788104"/>
                                  <a:pt x="5266947" y="2787306"/>
                                  <a:pt x="5271937" y="2788453"/>
                                </a:cubicBezTo>
                                <a:close/>
                                <a:moveTo>
                                  <a:pt x="3055010" y="2775529"/>
                                </a:moveTo>
                                <a:lnTo>
                                  <a:pt x="3069780" y="2776726"/>
                                </a:lnTo>
                                <a:cubicBezTo>
                                  <a:pt x="3071777" y="2777126"/>
                                  <a:pt x="3072975" y="2778722"/>
                                  <a:pt x="3073773" y="2780718"/>
                                </a:cubicBezTo>
                                <a:lnTo>
                                  <a:pt x="3072575" y="2795490"/>
                                </a:lnTo>
                                <a:cubicBezTo>
                                  <a:pt x="3072575" y="2797486"/>
                                  <a:pt x="3070977" y="2798683"/>
                                  <a:pt x="3068983" y="2798683"/>
                                </a:cubicBezTo>
                                <a:cubicBezTo>
                                  <a:pt x="3066987" y="2798683"/>
                                  <a:pt x="3065789" y="2797087"/>
                                  <a:pt x="3065789" y="2795091"/>
                                </a:cubicBezTo>
                                <a:lnTo>
                                  <a:pt x="3066187" y="2788303"/>
                                </a:lnTo>
                                <a:lnTo>
                                  <a:pt x="3055410" y="2797486"/>
                                </a:lnTo>
                                <a:lnTo>
                                  <a:pt x="3055810" y="2797885"/>
                                </a:lnTo>
                                <a:cubicBezTo>
                                  <a:pt x="3062994" y="2806667"/>
                                  <a:pt x="3061797" y="2819442"/>
                                  <a:pt x="3053415" y="2826627"/>
                                </a:cubicBezTo>
                                <a:lnTo>
                                  <a:pt x="3029863" y="2846587"/>
                                </a:lnTo>
                                <a:cubicBezTo>
                                  <a:pt x="3028264" y="2848184"/>
                                  <a:pt x="3025870" y="2848583"/>
                                  <a:pt x="3023875" y="2848583"/>
                                </a:cubicBezTo>
                                <a:cubicBezTo>
                                  <a:pt x="3021878" y="2848583"/>
                                  <a:pt x="3019883" y="2847386"/>
                                  <a:pt x="3018282" y="2845789"/>
                                </a:cubicBezTo>
                                <a:lnTo>
                                  <a:pt x="3009900" y="2835809"/>
                                </a:lnTo>
                                <a:lnTo>
                                  <a:pt x="3000728" y="2843793"/>
                                </a:lnTo>
                                <a:lnTo>
                                  <a:pt x="3000329" y="2850978"/>
                                </a:lnTo>
                                <a:cubicBezTo>
                                  <a:pt x="3000329" y="2852974"/>
                                  <a:pt x="2998729" y="2854172"/>
                                  <a:pt x="2996731" y="2854172"/>
                                </a:cubicBezTo>
                                <a:cubicBezTo>
                                  <a:pt x="2994733" y="2854172"/>
                                  <a:pt x="2993539" y="2852575"/>
                                  <a:pt x="2993539" y="2850579"/>
                                </a:cubicBezTo>
                                <a:lnTo>
                                  <a:pt x="2993935" y="2845390"/>
                                </a:lnTo>
                                <a:lnTo>
                                  <a:pt x="2988747" y="2844990"/>
                                </a:lnTo>
                                <a:cubicBezTo>
                                  <a:pt x="2986748" y="2844990"/>
                                  <a:pt x="2985552" y="2843394"/>
                                  <a:pt x="2985552" y="2841398"/>
                                </a:cubicBezTo>
                                <a:cubicBezTo>
                                  <a:pt x="2985552" y="2839402"/>
                                  <a:pt x="2987147" y="2838204"/>
                                  <a:pt x="2989144" y="2838204"/>
                                </a:cubicBezTo>
                                <a:lnTo>
                                  <a:pt x="2996332" y="2838603"/>
                                </a:lnTo>
                                <a:lnTo>
                                  <a:pt x="3005517" y="2830619"/>
                                </a:lnTo>
                                <a:lnTo>
                                  <a:pt x="2997928" y="2821837"/>
                                </a:lnTo>
                                <a:cubicBezTo>
                                  <a:pt x="2990742" y="2813055"/>
                                  <a:pt x="2991942" y="2800280"/>
                                  <a:pt x="3000329" y="2793094"/>
                                </a:cubicBezTo>
                                <a:cubicBezTo>
                                  <a:pt x="3008306" y="2785908"/>
                                  <a:pt x="3020282" y="2786706"/>
                                  <a:pt x="3027866" y="2794291"/>
                                </a:cubicBezTo>
                                <a:cubicBezTo>
                                  <a:pt x="3034253" y="2789501"/>
                                  <a:pt x="3042635" y="2789102"/>
                                  <a:pt x="3049423" y="2792694"/>
                                </a:cubicBezTo>
                                <a:lnTo>
                                  <a:pt x="3061398" y="2782714"/>
                                </a:lnTo>
                                <a:lnTo>
                                  <a:pt x="3054613" y="2782315"/>
                                </a:lnTo>
                                <a:cubicBezTo>
                                  <a:pt x="3052615" y="2782315"/>
                                  <a:pt x="3051418" y="2780718"/>
                                  <a:pt x="3051418" y="2778722"/>
                                </a:cubicBezTo>
                                <a:cubicBezTo>
                                  <a:pt x="3051418" y="2776726"/>
                                  <a:pt x="3053015" y="2775529"/>
                                  <a:pt x="3055010" y="2775529"/>
                                </a:cubicBezTo>
                                <a:close/>
                                <a:moveTo>
                                  <a:pt x="4303435" y="2733368"/>
                                </a:moveTo>
                                <a:lnTo>
                                  <a:pt x="4303282" y="2740401"/>
                                </a:lnTo>
                                <a:lnTo>
                                  <a:pt x="4297725" y="2745794"/>
                                </a:lnTo>
                                <a:lnTo>
                                  <a:pt x="4305378" y="2745939"/>
                                </a:lnTo>
                                <a:lnTo>
                                  <a:pt x="4311088" y="2751716"/>
                                </a:lnTo>
                                <a:lnTo>
                                  <a:pt x="4311265" y="2743594"/>
                                </a:lnTo>
                                <a:lnTo>
                                  <a:pt x="4316091" y="2738767"/>
                                </a:lnTo>
                                <a:lnTo>
                                  <a:pt x="4308472" y="2738404"/>
                                </a:lnTo>
                                <a:close/>
                                <a:moveTo>
                                  <a:pt x="4298491" y="2719641"/>
                                </a:moveTo>
                                <a:cubicBezTo>
                                  <a:pt x="4300487" y="2718843"/>
                                  <a:pt x="4302882" y="2719641"/>
                                  <a:pt x="4303681" y="2722037"/>
                                </a:cubicBezTo>
                                <a:lnTo>
                                  <a:pt x="4303656" y="2723208"/>
                                </a:lnTo>
                                <a:lnTo>
                                  <a:pt x="4311665" y="2731219"/>
                                </a:lnTo>
                                <a:lnTo>
                                  <a:pt x="4323640" y="2731219"/>
                                </a:lnTo>
                                <a:lnTo>
                                  <a:pt x="4324439" y="2730419"/>
                                </a:lnTo>
                                <a:cubicBezTo>
                                  <a:pt x="4326435" y="2729621"/>
                                  <a:pt x="4328830" y="2730419"/>
                                  <a:pt x="4329629" y="2732814"/>
                                </a:cubicBezTo>
                                <a:cubicBezTo>
                                  <a:pt x="4330427" y="2734810"/>
                                  <a:pt x="4329629" y="2737206"/>
                                  <a:pt x="4327234" y="2738005"/>
                                </a:cubicBezTo>
                                <a:lnTo>
                                  <a:pt x="4327178" y="2738061"/>
                                </a:lnTo>
                                <a:lnTo>
                                  <a:pt x="4326835" y="2738803"/>
                                </a:lnTo>
                                <a:lnTo>
                                  <a:pt x="4326302" y="2738937"/>
                                </a:lnTo>
                                <a:lnTo>
                                  <a:pt x="4318451" y="2746787"/>
                                </a:lnTo>
                                <a:lnTo>
                                  <a:pt x="4318451" y="2759163"/>
                                </a:lnTo>
                                <a:lnTo>
                                  <a:pt x="4318451" y="2759163"/>
                                </a:lnTo>
                                <a:cubicBezTo>
                                  <a:pt x="4319250" y="2761558"/>
                                  <a:pt x="4318052" y="2763954"/>
                                  <a:pt x="4315657" y="2764752"/>
                                </a:cubicBezTo>
                                <a:cubicBezTo>
                                  <a:pt x="4313661" y="2765550"/>
                                  <a:pt x="4311665" y="2764353"/>
                                  <a:pt x="4310866" y="2762357"/>
                                </a:cubicBezTo>
                                <a:cubicBezTo>
                                  <a:pt x="4309269" y="2758165"/>
                                  <a:pt x="4306076" y="2755072"/>
                                  <a:pt x="4302234" y="2753425"/>
                                </a:cubicBezTo>
                                <a:lnTo>
                                  <a:pt x="4290112" y="2753183"/>
                                </a:lnTo>
                                <a:lnTo>
                                  <a:pt x="4289709" y="2753574"/>
                                </a:lnTo>
                                <a:cubicBezTo>
                                  <a:pt x="4287712" y="2754373"/>
                                  <a:pt x="4285716" y="2753175"/>
                                  <a:pt x="4284917" y="2751179"/>
                                </a:cubicBezTo>
                                <a:lnTo>
                                  <a:pt x="4284999" y="2751002"/>
                                </a:lnTo>
                                <a:lnTo>
                                  <a:pt x="4284518" y="2750780"/>
                                </a:lnTo>
                                <a:cubicBezTo>
                                  <a:pt x="4283720" y="2748784"/>
                                  <a:pt x="4284518" y="2746388"/>
                                  <a:pt x="4286913" y="2745589"/>
                                </a:cubicBezTo>
                                <a:lnTo>
                                  <a:pt x="4287698" y="2745604"/>
                                </a:lnTo>
                                <a:lnTo>
                                  <a:pt x="4296096" y="2737207"/>
                                </a:lnTo>
                                <a:lnTo>
                                  <a:pt x="4296096" y="2726029"/>
                                </a:lnTo>
                                <a:lnTo>
                                  <a:pt x="4295297" y="2725231"/>
                                </a:lnTo>
                                <a:cubicBezTo>
                                  <a:pt x="4294499" y="2723234"/>
                                  <a:pt x="4295297" y="2720838"/>
                                  <a:pt x="4297692" y="2720040"/>
                                </a:cubicBezTo>
                                <a:lnTo>
                                  <a:pt x="4298199" y="2720274"/>
                                </a:lnTo>
                                <a:close/>
                                <a:moveTo>
                                  <a:pt x="4236849" y="2710021"/>
                                </a:moveTo>
                                <a:lnTo>
                                  <a:pt x="4236615" y="2726828"/>
                                </a:lnTo>
                                <a:lnTo>
                                  <a:pt x="4223766" y="2738962"/>
                                </a:lnTo>
                                <a:lnTo>
                                  <a:pt x="4241007" y="2739202"/>
                                </a:lnTo>
                                <a:lnTo>
                                  <a:pt x="4253538" y="2752236"/>
                                </a:lnTo>
                                <a:lnTo>
                                  <a:pt x="4253780" y="2734812"/>
                                </a:lnTo>
                                <a:lnTo>
                                  <a:pt x="4266439" y="2722640"/>
                                </a:lnTo>
                                <a:lnTo>
                                  <a:pt x="4247393" y="2721239"/>
                                </a:lnTo>
                                <a:close/>
                                <a:moveTo>
                                  <a:pt x="4231825" y="2695689"/>
                                </a:moveTo>
                                <a:cubicBezTo>
                                  <a:pt x="4233821" y="2694891"/>
                                  <a:pt x="4236216" y="2695689"/>
                                  <a:pt x="4237014" y="2698085"/>
                                </a:cubicBezTo>
                                <a:lnTo>
                                  <a:pt x="4236997" y="2699293"/>
                                </a:lnTo>
                                <a:lnTo>
                                  <a:pt x="4251934" y="2714752"/>
                                </a:lnTo>
                                <a:cubicBezTo>
                                  <a:pt x="4258871" y="2717746"/>
                                  <a:pt x="4266954" y="2718045"/>
                                  <a:pt x="4274539" y="2714851"/>
                                </a:cubicBezTo>
                                <a:lnTo>
                                  <a:pt x="4276269" y="2715650"/>
                                </a:lnTo>
                                <a:lnTo>
                                  <a:pt x="4279729" y="2717246"/>
                                </a:lnTo>
                                <a:lnTo>
                                  <a:pt x="4279729" y="2717247"/>
                                </a:lnTo>
                                <a:lnTo>
                                  <a:pt x="4279729" y="2717247"/>
                                </a:lnTo>
                                <a:cubicBezTo>
                                  <a:pt x="4280527" y="2719243"/>
                                  <a:pt x="4279729" y="2721638"/>
                                  <a:pt x="4277334" y="2722436"/>
                                </a:cubicBezTo>
                                <a:lnTo>
                                  <a:pt x="4277333" y="2722437"/>
                                </a:lnTo>
                                <a:lnTo>
                                  <a:pt x="4260966" y="2738405"/>
                                </a:lnTo>
                                <a:lnTo>
                                  <a:pt x="4260595" y="2759575"/>
                                </a:lnTo>
                                <a:lnTo>
                                  <a:pt x="4260966" y="2759961"/>
                                </a:lnTo>
                                <a:lnTo>
                                  <a:pt x="4260572" y="2760882"/>
                                </a:lnTo>
                                <a:lnTo>
                                  <a:pt x="4260567" y="2761159"/>
                                </a:lnTo>
                                <a:lnTo>
                                  <a:pt x="4259769" y="2762755"/>
                                </a:lnTo>
                                <a:lnTo>
                                  <a:pt x="4258571" y="2765550"/>
                                </a:lnTo>
                                <a:lnTo>
                                  <a:pt x="4258412" y="2765470"/>
                                </a:lnTo>
                                <a:lnTo>
                                  <a:pt x="4258172" y="2765950"/>
                                </a:lnTo>
                                <a:cubicBezTo>
                                  <a:pt x="4256175" y="2766748"/>
                                  <a:pt x="4254179" y="2765550"/>
                                  <a:pt x="4253381" y="2763554"/>
                                </a:cubicBezTo>
                                <a:lnTo>
                                  <a:pt x="4253392" y="2762757"/>
                                </a:lnTo>
                                <a:lnTo>
                                  <a:pt x="4237813" y="2746787"/>
                                </a:lnTo>
                                <a:lnTo>
                                  <a:pt x="4215888" y="2746402"/>
                                </a:lnTo>
                                <a:lnTo>
                                  <a:pt x="4215057" y="2747187"/>
                                </a:lnTo>
                                <a:cubicBezTo>
                                  <a:pt x="4213061" y="2747985"/>
                                  <a:pt x="4211065" y="2746788"/>
                                  <a:pt x="4210267" y="2744792"/>
                                </a:cubicBezTo>
                                <a:lnTo>
                                  <a:pt x="4210501" y="2744285"/>
                                </a:lnTo>
                                <a:lnTo>
                                  <a:pt x="4209868" y="2743993"/>
                                </a:lnTo>
                                <a:cubicBezTo>
                                  <a:pt x="4209070" y="2741996"/>
                                  <a:pt x="4209868" y="2739601"/>
                                  <a:pt x="4212263" y="2738802"/>
                                </a:cubicBezTo>
                                <a:lnTo>
                                  <a:pt x="4213465" y="2738819"/>
                                </a:lnTo>
                                <a:lnTo>
                                  <a:pt x="4229030" y="2723634"/>
                                </a:lnTo>
                                <a:lnTo>
                                  <a:pt x="4229408" y="2702106"/>
                                </a:lnTo>
                                <a:lnTo>
                                  <a:pt x="4228630" y="2701278"/>
                                </a:lnTo>
                                <a:cubicBezTo>
                                  <a:pt x="4227832" y="2699282"/>
                                  <a:pt x="4228630" y="2696886"/>
                                  <a:pt x="4231025" y="2696088"/>
                                </a:cubicBezTo>
                                <a:lnTo>
                                  <a:pt x="4231533" y="2696322"/>
                                </a:lnTo>
                                <a:close/>
                                <a:moveTo>
                                  <a:pt x="6792186" y="2661858"/>
                                </a:moveTo>
                                <a:cubicBezTo>
                                  <a:pt x="6788693" y="2661558"/>
                                  <a:pt x="6785101" y="2662556"/>
                                  <a:pt x="6782306" y="2664952"/>
                                </a:cubicBezTo>
                                <a:cubicBezTo>
                                  <a:pt x="6776717" y="2669742"/>
                                  <a:pt x="6775918" y="2678525"/>
                                  <a:pt x="6780709" y="2684114"/>
                                </a:cubicBezTo>
                                <a:lnTo>
                                  <a:pt x="6787895" y="2692497"/>
                                </a:lnTo>
                                <a:lnTo>
                                  <a:pt x="6799472" y="2682517"/>
                                </a:lnTo>
                                <a:cubicBezTo>
                                  <a:pt x="6801069" y="2681319"/>
                                  <a:pt x="6803065" y="2681319"/>
                                  <a:pt x="6804262" y="2682916"/>
                                </a:cubicBezTo>
                                <a:cubicBezTo>
                                  <a:pt x="6805460" y="2684513"/>
                                  <a:pt x="6805460" y="2686509"/>
                                  <a:pt x="6803863" y="2687706"/>
                                </a:cubicBezTo>
                                <a:lnTo>
                                  <a:pt x="6792287" y="2697686"/>
                                </a:lnTo>
                                <a:lnTo>
                                  <a:pt x="6800670" y="2707666"/>
                                </a:lnTo>
                                <a:cubicBezTo>
                                  <a:pt x="6801069" y="2708066"/>
                                  <a:pt x="6801867" y="2708066"/>
                                  <a:pt x="6802666" y="2707666"/>
                                </a:cubicBezTo>
                                <a:lnTo>
                                  <a:pt x="6826618" y="2687706"/>
                                </a:lnTo>
                                <a:cubicBezTo>
                                  <a:pt x="6832206" y="2682517"/>
                                  <a:pt x="6832605" y="2674134"/>
                                  <a:pt x="6827815" y="2668545"/>
                                </a:cubicBezTo>
                                <a:cubicBezTo>
                                  <a:pt x="6823025" y="2662956"/>
                                  <a:pt x="6814242" y="2662158"/>
                                  <a:pt x="6808654" y="2666948"/>
                                </a:cubicBezTo>
                                <a:lnTo>
                                  <a:pt x="6807456" y="2668146"/>
                                </a:lnTo>
                                <a:cubicBezTo>
                                  <a:pt x="6806658" y="2668545"/>
                                  <a:pt x="6805859" y="2668944"/>
                                  <a:pt x="6805061" y="2668944"/>
                                </a:cubicBezTo>
                                <a:cubicBezTo>
                                  <a:pt x="6804262" y="2668944"/>
                                  <a:pt x="6803065" y="2668545"/>
                                  <a:pt x="6802666" y="2667746"/>
                                </a:cubicBezTo>
                                <a:lnTo>
                                  <a:pt x="6801468" y="2666549"/>
                                </a:lnTo>
                                <a:cubicBezTo>
                                  <a:pt x="6799073" y="2663754"/>
                                  <a:pt x="6795679" y="2662157"/>
                                  <a:pt x="6792186" y="2661858"/>
                                </a:cubicBezTo>
                                <a:close/>
                                <a:moveTo>
                                  <a:pt x="2373781" y="2651128"/>
                                </a:moveTo>
                                <a:cubicBezTo>
                                  <a:pt x="2378771" y="2652276"/>
                                  <a:pt x="2383362" y="2655370"/>
                                  <a:pt x="2386356" y="2660161"/>
                                </a:cubicBezTo>
                                <a:lnTo>
                                  <a:pt x="2380767" y="2663754"/>
                                </a:lnTo>
                                <a:cubicBezTo>
                                  <a:pt x="2376774" y="2657367"/>
                                  <a:pt x="2368391" y="2655370"/>
                                  <a:pt x="2362004" y="2659363"/>
                                </a:cubicBezTo>
                                <a:cubicBezTo>
                                  <a:pt x="2355617" y="2663355"/>
                                  <a:pt x="2354020" y="2671738"/>
                                  <a:pt x="2358012" y="2677726"/>
                                </a:cubicBezTo>
                                <a:lnTo>
                                  <a:pt x="2352423" y="2681319"/>
                                </a:lnTo>
                                <a:cubicBezTo>
                                  <a:pt x="2346434" y="2672137"/>
                                  <a:pt x="2349228" y="2659762"/>
                                  <a:pt x="2358810" y="2653773"/>
                                </a:cubicBezTo>
                                <a:cubicBezTo>
                                  <a:pt x="2363401" y="2650779"/>
                                  <a:pt x="2368791" y="2649981"/>
                                  <a:pt x="2373781" y="2651128"/>
                                </a:cubicBezTo>
                                <a:close/>
                                <a:moveTo>
                                  <a:pt x="6832605" y="2642197"/>
                                </a:moveTo>
                                <a:lnTo>
                                  <a:pt x="6847376" y="2643394"/>
                                </a:lnTo>
                                <a:cubicBezTo>
                                  <a:pt x="6849372" y="2643394"/>
                                  <a:pt x="6850569" y="2644991"/>
                                  <a:pt x="6851368" y="2647386"/>
                                </a:cubicBezTo>
                                <a:lnTo>
                                  <a:pt x="6850170" y="2662158"/>
                                </a:lnTo>
                                <a:cubicBezTo>
                                  <a:pt x="6850170" y="2664154"/>
                                  <a:pt x="6848573" y="2665351"/>
                                  <a:pt x="6846577" y="2665351"/>
                                </a:cubicBezTo>
                                <a:cubicBezTo>
                                  <a:pt x="6844581" y="2665351"/>
                                  <a:pt x="6843384" y="2663754"/>
                                  <a:pt x="6843384" y="2661758"/>
                                </a:cubicBezTo>
                                <a:lnTo>
                                  <a:pt x="6843783" y="2654971"/>
                                </a:lnTo>
                                <a:lnTo>
                                  <a:pt x="6833005" y="2664154"/>
                                </a:lnTo>
                                <a:lnTo>
                                  <a:pt x="6833404" y="2664553"/>
                                </a:lnTo>
                                <a:cubicBezTo>
                                  <a:pt x="6840589" y="2673335"/>
                                  <a:pt x="6839392" y="2686110"/>
                                  <a:pt x="6831009" y="2693295"/>
                                </a:cubicBezTo>
                                <a:lnTo>
                                  <a:pt x="6807456" y="2713255"/>
                                </a:lnTo>
                                <a:cubicBezTo>
                                  <a:pt x="6805859" y="2714852"/>
                                  <a:pt x="6803464" y="2715251"/>
                                  <a:pt x="6801468" y="2715251"/>
                                </a:cubicBezTo>
                                <a:cubicBezTo>
                                  <a:pt x="6799472" y="2715251"/>
                                  <a:pt x="6797476" y="2714054"/>
                                  <a:pt x="6795879" y="2712457"/>
                                </a:cubicBezTo>
                                <a:lnTo>
                                  <a:pt x="6787496" y="2702477"/>
                                </a:lnTo>
                                <a:lnTo>
                                  <a:pt x="6778314" y="2710461"/>
                                </a:lnTo>
                                <a:lnTo>
                                  <a:pt x="6777914" y="2717646"/>
                                </a:lnTo>
                                <a:cubicBezTo>
                                  <a:pt x="6777914" y="2719642"/>
                                  <a:pt x="6776318" y="2720840"/>
                                  <a:pt x="6774322" y="2720840"/>
                                </a:cubicBezTo>
                                <a:cubicBezTo>
                                  <a:pt x="6772326" y="2720840"/>
                                  <a:pt x="6771128" y="2719243"/>
                                  <a:pt x="6771128" y="2717247"/>
                                </a:cubicBezTo>
                                <a:lnTo>
                                  <a:pt x="6771527" y="2712058"/>
                                </a:lnTo>
                                <a:lnTo>
                                  <a:pt x="6766338" y="2711658"/>
                                </a:lnTo>
                                <a:cubicBezTo>
                                  <a:pt x="6764342" y="2711658"/>
                                  <a:pt x="6763144" y="2710062"/>
                                  <a:pt x="6763144" y="2708066"/>
                                </a:cubicBezTo>
                                <a:cubicBezTo>
                                  <a:pt x="6763144" y="2706070"/>
                                  <a:pt x="6764741" y="2704872"/>
                                  <a:pt x="6766737" y="2704872"/>
                                </a:cubicBezTo>
                                <a:lnTo>
                                  <a:pt x="6773922" y="2705271"/>
                                </a:lnTo>
                                <a:lnTo>
                                  <a:pt x="6783104" y="2697287"/>
                                </a:lnTo>
                                <a:lnTo>
                                  <a:pt x="6775519" y="2688505"/>
                                </a:lnTo>
                                <a:cubicBezTo>
                                  <a:pt x="6768334" y="2679722"/>
                                  <a:pt x="6769531" y="2666948"/>
                                  <a:pt x="6777914" y="2659761"/>
                                </a:cubicBezTo>
                                <a:cubicBezTo>
                                  <a:pt x="6785899" y="2652576"/>
                                  <a:pt x="6797875" y="2653374"/>
                                  <a:pt x="6805460" y="2660959"/>
                                </a:cubicBezTo>
                                <a:cubicBezTo>
                                  <a:pt x="6811847" y="2656169"/>
                                  <a:pt x="6820230" y="2655769"/>
                                  <a:pt x="6827017" y="2659362"/>
                                </a:cubicBezTo>
                                <a:lnTo>
                                  <a:pt x="6838993" y="2649382"/>
                                </a:lnTo>
                                <a:lnTo>
                                  <a:pt x="6832206" y="2648983"/>
                                </a:lnTo>
                                <a:cubicBezTo>
                                  <a:pt x="6830210" y="2648983"/>
                                  <a:pt x="6829013" y="2647386"/>
                                  <a:pt x="6829013" y="2645390"/>
                                </a:cubicBezTo>
                                <a:cubicBezTo>
                                  <a:pt x="6829013" y="2643394"/>
                                  <a:pt x="6830609" y="2642197"/>
                                  <a:pt x="6832605" y="2642197"/>
                                </a:cubicBezTo>
                                <a:close/>
                                <a:moveTo>
                                  <a:pt x="72904" y="2622736"/>
                                </a:moveTo>
                                <a:cubicBezTo>
                                  <a:pt x="69411" y="2622436"/>
                                  <a:pt x="65819" y="2623435"/>
                                  <a:pt x="63024" y="2625830"/>
                                </a:cubicBezTo>
                                <a:cubicBezTo>
                                  <a:pt x="57435" y="2630621"/>
                                  <a:pt x="56637" y="2639403"/>
                                  <a:pt x="61427" y="2644992"/>
                                </a:cubicBezTo>
                                <a:lnTo>
                                  <a:pt x="68613" y="2653375"/>
                                </a:lnTo>
                                <a:lnTo>
                                  <a:pt x="80190" y="2643395"/>
                                </a:lnTo>
                                <a:cubicBezTo>
                                  <a:pt x="81786" y="2642197"/>
                                  <a:pt x="83782" y="2642197"/>
                                  <a:pt x="84980" y="2643794"/>
                                </a:cubicBezTo>
                                <a:cubicBezTo>
                                  <a:pt x="86178" y="2645391"/>
                                  <a:pt x="86178" y="2647387"/>
                                  <a:pt x="84581" y="2648585"/>
                                </a:cubicBezTo>
                                <a:lnTo>
                                  <a:pt x="73004" y="2658565"/>
                                </a:lnTo>
                                <a:lnTo>
                                  <a:pt x="81387" y="2668544"/>
                                </a:lnTo>
                                <a:cubicBezTo>
                                  <a:pt x="81786" y="2668944"/>
                                  <a:pt x="82585" y="2668944"/>
                                  <a:pt x="83383" y="2668544"/>
                                </a:cubicBezTo>
                                <a:lnTo>
                                  <a:pt x="107335" y="2648585"/>
                                </a:lnTo>
                                <a:cubicBezTo>
                                  <a:pt x="112924" y="2643794"/>
                                  <a:pt x="113722" y="2635012"/>
                                  <a:pt x="108533" y="2629423"/>
                                </a:cubicBezTo>
                                <a:cubicBezTo>
                                  <a:pt x="103742" y="2623834"/>
                                  <a:pt x="94960" y="2623036"/>
                                  <a:pt x="89371" y="2627826"/>
                                </a:cubicBezTo>
                                <a:lnTo>
                                  <a:pt x="88174" y="2629024"/>
                                </a:lnTo>
                                <a:cubicBezTo>
                                  <a:pt x="87375" y="2629423"/>
                                  <a:pt x="86577" y="2629822"/>
                                  <a:pt x="85778" y="2629822"/>
                                </a:cubicBezTo>
                                <a:cubicBezTo>
                                  <a:pt x="84581" y="2629822"/>
                                  <a:pt x="83782" y="2629423"/>
                                  <a:pt x="83383" y="2628625"/>
                                </a:cubicBezTo>
                                <a:lnTo>
                                  <a:pt x="82186" y="2627427"/>
                                </a:lnTo>
                                <a:cubicBezTo>
                                  <a:pt x="79791" y="2624632"/>
                                  <a:pt x="76397" y="2623035"/>
                                  <a:pt x="72904" y="2622736"/>
                                </a:cubicBezTo>
                                <a:close/>
                                <a:moveTo>
                                  <a:pt x="113722" y="2603075"/>
                                </a:moveTo>
                                <a:lnTo>
                                  <a:pt x="128493" y="2604273"/>
                                </a:lnTo>
                                <a:cubicBezTo>
                                  <a:pt x="130091" y="2604273"/>
                                  <a:pt x="131687" y="2605869"/>
                                  <a:pt x="132486" y="2608265"/>
                                </a:cubicBezTo>
                                <a:lnTo>
                                  <a:pt x="131287" y="2623036"/>
                                </a:lnTo>
                                <a:cubicBezTo>
                                  <a:pt x="131287" y="2625032"/>
                                  <a:pt x="129691" y="2626230"/>
                                  <a:pt x="127695" y="2626230"/>
                                </a:cubicBezTo>
                                <a:cubicBezTo>
                                  <a:pt x="125698" y="2626230"/>
                                  <a:pt x="124502" y="2624633"/>
                                  <a:pt x="124502" y="2622637"/>
                                </a:cubicBezTo>
                                <a:lnTo>
                                  <a:pt x="124901" y="2615849"/>
                                </a:lnTo>
                                <a:lnTo>
                                  <a:pt x="114122" y="2625032"/>
                                </a:lnTo>
                                <a:lnTo>
                                  <a:pt x="114521" y="2625431"/>
                                </a:lnTo>
                                <a:cubicBezTo>
                                  <a:pt x="121706" y="2634213"/>
                                  <a:pt x="120509" y="2646988"/>
                                  <a:pt x="112126" y="2654173"/>
                                </a:cubicBezTo>
                                <a:lnTo>
                                  <a:pt x="88573" y="2674133"/>
                                </a:lnTo>
                                <a:cubicBezTo>
                                  <a:pt x="86976" y="2675730"/>
                                  <a:pt x="84581" y="2676129"/>
                                  <a:pt x="82585" y="2676129"/>
                                </a:cubicBezTo>
                                <a:cubicBezTo>
                                  <a:pt x="80589" y="2676129"/>
                                  <a:pt x="78593" y="2674932"/>
                                  <a:pt x="76996" y="2673335"/>
                                </a:cubicBezTo>
                                <a:lnTo>
                                  <a:pt x="68613" y="2663355"/>
                                </a:lnTo>
                                <a:lnTo>
                                  <a:pt x="59431" y="2671339"/>
                                </a:lnTo>
                                <a:lnTo>
                                  <a:pt x="59032" y="2678524"/>
                                </a:lnTo>
                                <a:cubicBezTo>
                                  <a:pt x="59032" y="2680520"/>
                                  <a:pt x="57435" y="2681718"/>
                                  <a:pt x="55439" y="2681718"/>
                                </a:cubicBezTo>
                                <a:cubicBezTo>
                                  <a:pt x="53443" y="2681718"/>
                                  <a:pt x="52246" y="2680121"/>
                                  <a:pt x="52246" y="2678125"/>
                                </a:cubicBezTo>
                                <a:lnTo>
                                  <a:pt x="52645" y="2672936"/>
                                </a:lnTo>
                                <a:lnTo>
                                  <a:pt x="47455" y="2672536"/>
                                </a:lnTo>
                                <a:cubicBezTo>
                                  <a:pt x="45459" y="2672536"/>
                                  <a:pt x="44262" y="2670940"/>
                                  <a:pt x="44262" y="2668944"/>
                                </a:cubicBezTo>
                                <a:cubicBezTo>
                                  <a:pt x="44262" y="2666948"/>
                                  <a:pt x="45859" y="2665750"/>
                                  <a:pt x="47855" y="2665750"/>
                                </a:cubicBezTo>
                                <a:lnTo>
                                  <a:pt x="55040" y="2666149"/>
                                </a:lnTo>
                                <a:lnTo>
                                  <a:pt x="64222" y="2658165"/>
                                </a:lnTo>
                                <a:lnTo>
                                  <a:pt x="56637" y="2649383"/>
                                </a:lnTo>
                                <a:cubicBezTo>
                                  <a:pt x="49451" y="2640601"/>
                                  <a:pt x="50649" y="2627826"/>
                                  <a:pt x="59032" y="2620640"/>
                                </a:cubicBezTo>
                                <a:cubicBezTo>
                                  <a:pt x="67016" y="2613454"/>
                                  <a:pt x="78992" y="2614253"/>
                                  <a:pt x="86577" y="2621837"/>
                                </a:cubicBezTo>
                                <a:cubicBezTo>
                                  <a:pt x="92964" y="2617047"/>
                                  <a:pt x="101347" y="2616648"/>
                                  <a:pt x="108134" y="2620241"/>
                                </a:cubicBezTo>
                                <a:lnTo>
                                  <a:pt x="120111" y="2610261"/>
                                </a:lnTo>
                                <a:lnTo>
                                  <a:pt x="113323" y="2609861"/>
                                </a:lnTo>
                                <a:cubicBezTo>
                                  <a:pt x="111327" y="2609861"/>
                                  <a:pt x="110130" y="2608265"/>
                                  <a:pt x="110130" y="2606269"/>
                                </a:cubicBezTo>
                                <a:cubicBezTo>
                                  <a:pt x="110130" y="2604273"/>
                                  <a:pt x="111726" y="2603075"/>
                                  <a:pt x="113722" y="2603075"/>
                                </a:cubicBezTo>
                                <a:close/>
                                <a:moveTo>
                                  <a:pt x="1405273" y="2596044"/>
                                </a:moveTo>
                                <a:lnTo>
                                  <a:pt x="1405120" y="2603076"/>
                                </a:lnTo>
                                <a:lnTo>
                                  <a:pt x="1399564" y="2608469"/>
                                </a:lnTo>
                                <a:lnTo>
                                  <a:pt x="1407216" y="2608614"/>
                                </a:lnTo>
                                <a:lnTo>
                                  <a:pt x="1412927" y="2614390"/>
                                </a:lnTo>
                                <a:lnTo>
                                  <a:pt x="1413103" y="2606270"/>
                                </a:lnTo>
                                <a:lnTo>
                                  <a:pt x="1417930" y="2601443"/>
                                </a:lnTo>
                                <a:lnTo>
                                  <a:pt x="1410309" y="2601080"/>
                                </a:lnTo>
                                <a:close/>
                                <a:moveTo>
                                  <a:pt x="1400329" y="2582317"/>
                                </a:moveTo>
                                <a:cubicBezTo>
                                  <a:pt x="1402326" y="2581519"/>
                                  <a:pt x="1404721" y="2582317"/>
                                  <a:pt x="1405519" y="2584712"/>
                                </a:cubicBezTo>
                                <a:lnTo>
                                  <a:pt x="1405494" y="2585885"/>
                                </a:lnTo>
                                <a:lnTo>
                                  <a:pt x="1413503" y="2593895"/>
                                </a:lnTo>
                                <a:lnTo>
                                  <a:pt x="1425478" y="2593895"/>
                                </a:lnTo>
                                <a:lnTo>
                                  <a:pt x="1426278" y="2593095"/>
                                </a:lnTo>
                                <a:cubicBezTo>
                                  <a:pt x="1428274" y="2592297"/>
                                  <a:pt x="1430669" y="2593095"/>
                                  <a:pt x="1431467" y="2595490"/>
                                </a:cubicBezTo>
                                <a:cubicBezTo>
                                  <a:pt x="1432267" y="2597486"/>
                                  <a:pt x="1431467" y="2599882"/>
                                  <a:pt x="1429073" y="2600681"/>
                                </a:cubicBezTo>
                                <a:lnTo>
                                  <a:pt x="1429017" y="2600737"/>
                                </a:lnTo>
                                <a:lnTo>
                                  <a:pt x="1428673" y="2601480"/>
                                </a:lnTo>
                                <a:lnTo>
                                  <a:pt x="1428140" y="2601614"/>
                                </a:lnTo>
                                <a:lnTo>
                                  <a:pt x="1420289" y="2609463"/>
                                </a:lnTo>
                                <a:lnTo>
                                  <a:pt x="1420289" y="2621838"/>
                                </a:lnTo>
                                <a:lnTo>
                                  <a:pt x="1420289" y="2621838"/>
                                </a:lnTo>
                                <a:cubicBezTo>
                                  <a:pt x="1421088" y="2624233"/>
                                  <a:pt x="1419890" y="2626628"/>
                                  <a:pt x="1417496" y="2627427"/>
                                </a:cubicBezTo>
                                <a:cubicBezTo>
                                  <a:pt x="1415500" y="2628225"/>
                                  <a:pt x="1413503" y="2627028"/>
                                  <a:pt x="1412705" y="2625032"/>
                                </a:cubicBezTo>
                                <a:cubicBezTo>
                                  <a:pt x="1411109" y="2620840"/>
                                  <a:pt x="1407915" y="2617746"/>
                                  <a:pt x="1404072" y="2616099"/>
                                </a:cubicBezTo>
                                <a:lnTo>
                                  <a:pt x="1391952" y="2615858"/>
                                </a:lnTo>
                                <a:lnTo>
                                  <a:pt x="1391547" y="2616250"/>
                                </a:lnTo>
                                <a:cubicBezTo>
                                  <a:pt x="1389551" y="2617048"/>
                                  <a:pt x="1387555" y="2615851"/>
                                  <a:pt x="1386756" y="2613855"/>
                                </a:cubicBezTo>
                                <a:lnTo>
                                  <a:pt x="1386838" y="2613677"/>
                                </a:lnTo>
                                <a:lnTo>
                                  <a:pt x="1386357" y="2613455"/>
                                </a:lnTo>
                                <a:cubicBezTo>
                                  <a:pt x="1385559" y="2611459"/>
                                  <a:pt x="1386357" y="2609063"/>
                                  <a:pt x="1388752" y="2608264"/>
                                </a:cubicBezTo>
                                <a:lnTo>
                                  <a:pt x="1389538" y="2608279"/>
                                </a:lnTo>
                                <a:lnTo>
                                  <a:pt x="1397935" y="2599883"/>
                                </a:lnTo>
                                <a:lnTo>
                                  <a:pt x="1397935" y="2588706"/>
                                </a:lnTo>
                                <a:lnTo>
                                  <a:pt x="1397135" y="2587907"/>
                                </a:lnTo>
                                <a:cubicBezTo>
                                  <a:pt x="1396337" y="2585910"/>
                                  <a:pt x="1397135" y="2583515"/>
                                  <a:pt x="1399531" y="2582716"/>
                                </a:cubicBezTo>
                                <a:lnTo>
                                  <a:pt x="1400037" y="2582950"/>
                                </a:lnTo>
                                <a:close/>
                                <a:moveTo>
                                  <a:pt x="1338689" y="2572698"/>
                                </a:moveTo>
                                <a:lnTo>
                                  <a:pt x="1338455" y="2589504"/>
                                </a:lnTo>
                                <a:lnTo>
                                  <a:pt x="1325607" y="2601639"/>
                                </a:lnTo>
                                <a:lnTo>
                                  <a:pt x="1342847" y="2601878"/>
                                </a:lnTo>
                                <a:lnTo>
                                  <a:pt x="1355378" y="2614911"/>
                                </a:lnTo>
                                <a:lnTo>
                                  <a:pt x="1355620" y="2597487"/>
                                </a:lnTo>
                                <a:lnTo>
                                  <a:pt x="1368278" y="2585316"/>
                                </a:lnTo>
                                <a:lnTo>
                                  <a:pt x="1349233" y="2583915"/>
                                </a:lnTo>
                                <a:close/>
                                <a:moveTo>
                                  <a:pt x="1333665" y="2558365"/>
                                </a:moveTo>
                                <a:cubicBezTo>
                                  <a:pt x="1335661" y="2557567"/>
                                  <a:pt x="1338056" y="2558365"/>
                                  <a:pt x="1338855" y="2560760"/>
                                </a:cubicBezTo>
                                <a:lnTo>
                                  <a:pt x="1338838" y="2561970"/>
                                </a:lnTo>
                                <a:lnTo>
                                  <a:pt x="1353774" y="2577428"/>
                                </a:lnTo>
                                <a:lnTo>
                                  <a:pt x="1376377" y="2577528"/>
                                </a:lnTo>
                                <a:lnTo>
                                  <a:pt x="1376378" y="2577526"/>
                                </a:lnTo>
                                <a:cubicBezTo>
                                  <a:pt x="1378375" y="2576728"/>
                                  <a:pt x="1380769" y="2577526"/>
                                  <a:pt x="1381569" y="2579921"/>
                                </a:cubicBezTo>
                                <a:lnTo>
                                  <a:pt x="1381568" y="2579923"/>
                                </a:lnTo>
                                <a:lnTo>
                                  <a:pt x="1381569" y="2579923"/>
                                </a:lnTo>
                                <a:cubicBezTo>
                                  <a:pt x="1382366" y="2581919"/>
                                  <a:pt x="1381569" y="2584314"/>
                                  <a:pt x="1379173" y="2585112"/>
                                </a:cubicBezTo>
                                <a:lnTo>
                                  <a:pt x="1379171" y="2585113"/>
                                </a:lnTo>
                                <a:lnTo>
                                  <a:pt x="1362805" y="2601080"/>
                                </a:lnTo>
                                <a:lnTo>
                                  <a:pt x="1362434" y="2622250"/>
                                </a:lnTo>
                                <a:lnTo>
                                  <a:pt x="1362807" y="2622637"/>
                                </a:lnTo>
                                <a:lnTo>
                                  <a:pt x="1362411" y="2623560"/>
                                </a:lnTo>
                                <a:lnTo>
                                  <a:pt x="1362407" y="2623834"/>
                                </a:lnTo>
                                <a:lnTo>
                                  <a:pt x="1361616" y="2625415"/>
                                </a:lnTo>
                                <a:lnTo>
                                  <a:pt x="1360411" y="2628226"/>
                                </a:lnTo>
                                <a:lnTo>
                                  <a:pt x="1360250" y="2628146"/>
                                </a:lnTo>
                                <a:lnTo>
                                  <a:pt x="1360011" y="2628625"/>
                                </a:lnTo>
                                <a:cubicBezTo>
                                  <a:pt x="1358015" y="2629423"/>
                                  <a:pt x="1356019" y="2628226"/>
                                  <a:pt x="1355220" y="2626230"/>
                                </a:cubicBezTo>
                                <a:lnTo>
                                  <a:pt x="1355231" y="2625432"/>
                                </a:lnTo>
                                <a:lnTo>
                                  <a:pt x="1339652" y="2609464"/>
                                </a:lnTo>
                                <a:lnTo>
                                  <a:pt x="1317730" y="2609078"/>
                                </a:lnTo>
                                <a:lnTo>
                                  <a:pt x="1316899" y="2609863"/>
                                </a:lnTo>
                                <a:cubicBezTo>
                                  <a:pt x="1314903" y="2610661"/>
                                  <a:pt x="1312907" y="2609464"/>
                                  <a:pt x="1312108" y="2607468"/>
                                </a:cubicBezTo>
                                <a:lnTo>
                                  <a:pt x="1312342" y="2606961"/>
                                </a:lnTo>
                                <a:lnTo>
                                  <a:pt x="1311709" y="2606669"/>
                                </a:lnTo>
                                <a:cubicBezTo>
                                  <a:pt x="1310910" y="2604672"/>
                                  <a:pt x="1311709" y="2602277"/>
                                  <a:pt x="1314104" y="2601479"/>
                                </a:cubicBezTo>
                                <a:lnTo>
                                  <a:pt x="1315305" y="2601496"/>
                                </a:lnTo>
                                <a:lnTo>
                                  <a:pt x="1330871" y="2586310"/>
                                </a:lnTo>
                                <a:lnTo>
                                  <a:pt x="1331249" y="2564782"/>
                                </a:lnTo>
                                <a:lnTo>
                                  <a:pt x="1330470" y="2563954"/>
                                </a:lnTo>
                                <a:cubicBezTo>
                                  <a:pt x="1329672" y="2561958"/>
                                  <a:pt x="1330470" y="2559563"/>
                                  <a:pt x="1332866" y="2558764"/>
                                </a:cubicBezTo>
                                <a:lnTo>
                                  <a:pt x="1333373" y="2558998"/>
                                </a:lnTo>
                                <a:close/>
                                <a:moveTo>
                                  <a:pt x="3894003" y="2524533"/>
                                </a:moveTo>
                                <a:cubicBezTo>
                                  <a:pt x="3890510" y="2524233"/>
                                  <a:pt x="3886917" y="2525231"/>
                                  <a:pt x="3884123" y="2527627"/>
                                </a:cubicBezTo>
                                <a:cubicBezTo>
                                  <a:pt x="3878534" y="2532418"/>
                                  <a:pt x="3877735" y="2541200"/>
                                  <a:pt x="3882526" y="2546789"/>
                                </a:cubicBezTo>
                                <a:lnTo>
                                  <a:pt x="3889711" y="2555172"/>
                                </a:lnTo>
                                <a:lnTo>
                                  <a:pt x="3901289" y="2545192"/>
                                </a:lnTo>
                                <a:cubicBezTo>
                                  <a:pt x="3902886" y="2543994"/>
                                  <a:pt x="3904882" y="2543994"/>
                                  <a:pt x="3906079" y="2545591"/>
                                </a:cubicBezTo>
                                <a:cubicBezTo>
                                  <a:pt x="3907277" y="2547188"/>
                                  <a:pt x="3907277" y="2549184"/>
                                  <a:pt x="3905680" y="2550382"/>
                                </a:cubicBezTo>
                                <a:lnTo>
                                  <a:pt x="3894103" y="2560362"/>
                                </a:lnTo>
                                <a:lnTo>
                                  <a:pt x="3902487" y="2570341"/>
                                </a:lnTo>
                                <a:cubicBezTo>
                                  <a:pt x="3902886" y="2570741"/>
                                  <a:pt x="3903684" y="2570741"/>
                                  <a:pt x="3904483" y="2570341"/>
                                </a:cubicBezTo>
                                <a:lnTo>
                                  <a:pt x="3928435" y="2550382"/>
                                </a:lnTo>
                                <a:cubicBezTo>
                                  <a:pt x="3934023" y="2545192"/>
                                  <a:pt x="3934822" y="2536809"/>
                                  <a:pt x="3929632" y="2531220"/>
                                </a:cubicBezTo>
                                <a:cubicBezTo>
                                  <a:pt x="3924842" y="2525631"/>
                                  <a:pt x="3916059" y="2524833"/>
                                  <a:pt x="3910471" y="2529623"/>
                                </a:cubicBezTo>
                                <a:lnTo>
                                  <a:pt x="3909273" y="2530821"/>
                                </a:lnTo>
                                <a:cubicBezTo>
                                  <a:pt x="3908475" y="2531220"/>
                                  <a:pt x="3907676" y="2531619"/>
                                  <a:pt x="3906878" y="2531619"/>
                                </a:cubicBezTo>
                                <a:cubicBezTo>
                                  <a:pt x="3906079" y="2531619"/>
                                  <a:pt x="3904882" y="2531220"/>
                                  <a:pt x="3904483" y="2530422"/>
                                </a:cubicBezTo>
                                <a:lnTo>
                                  <a:pt x="3903285" y="2529224"/>
                                </a:lnTo>
                                <a:cubicBezTo>
                                  <a:pt x="3900890" y="2526429"/>
                                  <a:pt x="3897496" y="2524832"/>
                                  <a:pt x="3894003" y="2524533"/>
                                </a:cubicBezTo>
                                <a:close/>
                                <a:moveTo>
                                  <a:pt x="6151372" y="2517397"/>
                                </a:moveTo>
                                <a:cubicBezTo>
                                  <a:pt x="6156362" y="2518545"/>
                                  <a:pt x="6160953" y="2521639"/>
                                  <a:pt x="6163947" y="2526430"/>
                                </a:cubicBezTo>
                                <a:lnTo>
                                  <a:pt x="6158358" y="2530023"/>
                                </a:lnTo>
                                <a:cubicBezTo>
                                  <a:pt x="6154366" y="2523636"/>
                                  <a:pt x="6145983" y="2521639"/>
                                  <a:pt x="6139596" y="2525632"/>
                                </a:cubicBezTo>
                                <a:cubicBezTo>
                                  <a:pt x="6133207" y="2529624"/>
                                  <a:pt x="6131211" y="2538007"/>
                                  <a:pt x="6135604" y="2543995"/>
                                </a:cubicBezTo>
                                <a:lnTo>
                                  <a:pt x="6130014" y="2547588"/>
                                </a:lnTo>
                                <a:cubicBezTo>
                                  <a:pt x="6124026" y="2538406"/>
                                  <a:pt x="6126820" y="2526031"/>
                                  <a:pt x="6136402" y="2520042"/>
                                </a:cubicBezTo>
                                <a:cubicBezTo>
                                  <a:pt x="6140993" y="2517048"/>
                                  <a:pt x="6146382" y="2516250"/>
                                  <a:pt x="6151372" y="2517397"/>
                                </a:cubicBezTo>
                                <a:close/>
                                <a:moveTo>
                                  <a:pt x="3934422" y="2504872"/>
                                </a:moveTo>
                                <a:lnTo>
                                  <a:pt x="3949193" y="2506069"/>
                                </a:lnTo>
                                <a:cubicBezTo>
                                  <a:pt x="3951189" y="2506069"/>
                                  <a:pt x="3952386" y="2507666"/>
                                  <a:pt x="3953185" y="2510061"/>
                                </a:cubicBezTo>
                                <a:lnTo>
                                  <a:pt x="3951987" y="2524833"/>
                                </a:lnTo>
                                <a:cubicBezTo>
                                  <a:pt x="3951987" y="2526829"/>
                                  <a:pt x="3950390" y="2528026"/>
                                  <a:pt x="3948394" y="2528026"/>
                                </a:cubicBezTo>
                                <a:cubicBezTo>
                                  <a:pt x="3946398" y="2528026"/>
                                  <a:pt x="3945201" y="2526430"/>
                                  <a:pt x="3945201" y="2524434"/>
                                </a:cubicBezTo>
                                <a:lnTo>
                                  <a:pt x="3945600" y="2517646"/>
                                </a:lnTo>
                                <a:lnTo>
                                  <a:pt x="3934822" y="2526829"/>
                                </a:lnTo>
                                <a:lnTo>
                                  <a:pt x="3935221" y="2527228"/>
                                </a:lnTo>
                                <a:cubicBezTo>
                                  <a:pt x="3942406" y="2536010"/>
                                  <a:pt x="3941209" y="2548785"/>
                                  <a:pt x="3932826" y="2555970"/>
                                </a:cubicBezTo>
                                <a:lnTo>
                                  <a:pt x="3909273" y="2575930"/>
                                </a:lnTo>
                                <a:cubicBezTo>
                                  <a:pt x="3907676" y="2577527"/>
                                  <a:pt x="3905281" y="2577926"/>
                                  <a:pt x="3903285" y="2577926"/>
                                </a:cubicBezTo>
                                <a:cubicBezTo>
                                  <a:pt x="3901289" y="2577926"/>
                                  <a:pt x="3899293" y="2576729"/>
                                  <a:pt x="3897696" y="2575132"/>
                                </a:cubicBezTo>
                                <a:lnTo>
                                  <a:pt x="3889312" y="2565152"/>
                                </a:lnTo>
                                <a:lnTo>
                                  <a:pt x="3880131" y="2573136"/>
                                </a:lnTo>
                                <a:lnTo>
                                  <a:pt x="3879731" y="2580321"/>
                                </a:lnTo>
                                <a:cubicBezTo>
                                  <a:pt x="3879731" y="2582317"/>
                                  <a:pt x="3878135" y="2583515"/>
                                  <a:pt x="3876139" y="2583515"/>
                                </a:cubicBezTo>
                                <a:cubicBezTo>
                                  <a:pt x="3874143" y="2583515"/>
                                  <a:pt x="3872945" y="2581918"/>
                                  <a:pt x="3872945" y="2579922"/>
                                </a:cubicBezTo>
                                <a:lnTo>
                                  <a:pt x="3873344" y="2574733"/>
                                </a:lnTo>
                                <a:lnTo>
                                  <a:pt x="3868155" y="2574333"/>
                                </a:lnTo>
                                <a:cubicBezTo>
                                  <a:pt x="3866159" y="2574333"/>
                                  <a:pt x="3864961" y="2572737"/>
                                  <a:pt x="3864961" y="2570741"/>
                                </a:cubicBezTo>
                                <a:cubicBezTo>
                                  <a:pt x="3864961" y="2568745"/>
                                  <a:pt x="3866558" y="2567547"/>
                                  <a:pt x="3868554" y="2567547"/>
                                </a:cubicBezTo>
                                <a:lnTo>
                                  <a:pt x="3875739" y="2567946"/>
                                </a:lnTo>
                                <a:lnTo>
                                  <a:pt x="3884921" y="2559962"/>
                                </a:lnTo>
                                <a:lnTo>
                                  <a:pt x="3877336" y="2551180"/>
                                </a:lnTo>
                                <a:cubicBezTo>
                                  <a:pt x="3870151" y="2542398"/>
                                  <a:pt x="3871348" y="2529623"/>
                                  <a:pt x="3879731" y="2522437"/>
                                </a:cubicBezTo>
                                <a:cubicBezTo>
                                  <a:pt x="3887715" y="2515251"/>
                                  <a:pt x="3899692" y="2516049"/>
                                  <a:pt x="3907277" y="2523634"/>
                                </a:cubicBezTo>
                                <a:cubicBezTo>
                                  <a:pt x="3913664" y="2518844"/>
                                  <a:pt x="3922047" y="2518445"/>
                                  <a:pt x="3928834" y="2522037"/>
                                </a:cubicBezTo>
                                <a:lnTo>
                                  <a:pt x="3940810" y="2512057"/>
                                </a:lnTo>
                                <a:lnTo>
                                  <a:pt x="3934023" y="2511658"/>
                                </a:lnTo>
                                <a:cubicBezTo>
                                  <a:pt x="3932027" y="2511658"/>
                                  <a:pt x="3930830" y="2510061"/>
                                  <a:pt x="3930830" y="2508065"/>
                                </a:cubicBezTo>
                                <a:cubicBezTo>
                                  <a:pt x="3930830" y="2506069"/>
                                  <a:pt x="3932426" y="2504872"/>
                                  <a:pt x="3934422" y="2504872"/>
                                </a:cubicBezTo>
                                <a:close/>
                                <a:moveTo>
                                  <a:pt x="5182479" y="2461921"/>
                                </a:moveTo>
                                <a:lnTo>
                                  <a:pt x="5182317" y="2469344"/>
                                </a:lnTo>
                                <a:lnTo>
                                  <a:pt x="5176364" y="2475122"/>
                                </a:lnTo>
                                <a:lnTo>
                                  <a:pt x="5184812" y="2475282"/>
                                </a:lnTo>
                                <a:lnTo>
                                  <a:pt x="5190523" y="2481059"/>
                                </a:lnTo>
                                <a:lnTo>
                                  <a:pt x="5190699" y="2472938"/>
                                </a:lnTo>
                                <a:lnTo>
                                  <a:pt x="5195908" y="2467730"/>
                                </a:lnTo>
                                <a:lnTo>
                                  <a:pt x="5187906" y="2467348"/>
                                </a:lnTo>
                                <a:close/>
                                <a:moveTo>
                                  <a:pt x="5177527" y="2448585"/>
                                </a:moveTo>
                                <a:cubicBezTo>
                                  <a:pt x="5179523" y="2447787"/>
                                  <a:pt x="5181918" y="2448585"/>
                                  <a:pt x="5182716" y="2450980"/>
                                </a:cubicBezTo>
                                <a:lnTo>
                                  <a:pt x="5182699" y="2451762"/>
                                </a:lnTo>
                                <a:lnTo>
                                  <a:pt x="5191099" y="2460163"/>
                                </a:lnTo>
                                <a:lnTo>
                                  <a:pt x="5203475" y="2460163"/>
                                </a:lnTo>
                                <a:lnTo>
                                  <a:pt x="5203874" y="2459763"/>
                                </a:lnTo>
                                <a:cubicBezTo>
                                  <a:pt x="5205870" y="2458965"/>
                                  <a:pt x="5208265" y="2459763"/>
                                  <a:pt x="5209063" y="2462158"/>
                                </a:cubicBezTo>
                                <a:cubicBezTo>
                                  <a:pt x="5209862" y="2464154"/>
                                  <a:pt x="5209063" y="2466550"/>
                                  <a:pt x="5206668" y="2467349"/>
                                </a:cubicBezTo>
                                <a:lnTo>
                                  <a:pt x="5206270" y="2467747"/>
                                </a:lnTo>
                                <a:lnTo>
                                  <a:pt x="5206269" y="2467748"/>
                                </a:lnTo>
                                <a:lnTo>
                                  <a:pt x="5206268" y="2467748"/>
                                </a:lnTo>
                                <a:lnTo>
                                  <a:pt x="5197886" y="2476131"/>
                                </a:lnTo>
                                <a:lnTo>
                                  <a:pt x="5197886" y="2488506"/>
                                </a:lnTo>
                                <a:lnTo>
                                  <a:pt x="5197886" y="2488506"/>
                                </a:lnTo>
                                <a:lnTo>
                                  <a:pt x="5197886" y="2488507"/>
                                </a:lnTo>
                                <a:lnTo>
                                  <a:pt x="5197885" y="2488508"/>
                                </a:lnTo>
                                <a:lnTo>
                                  <a:pt x="5195092" y="2494095"/>
                                </a:lnTo>
                                <a:cubicBezTo>
                                  <a:pt x="5193096" y="2494893"/>
                                  <a:pt x="5191100" y="2493696"/>
                                  <a:pt x="5190301" y="2491700"/>
                                </a:cubicBezTo>
                                <a:cubicBezTo>
                                  <a:pt x="5187108" y="2483316"/>
                                  <a:pt x="5177527" y="2479325"/>
                                  <a:pt x="5169143" y="2482518"/>
                                </a:cubicBezTo>
                                <a:lnTo>
                                  <a:pt x="5168874" y="2482393"/>
                                </a:lnTo>
                                <a:lnTo>
                                  <a:pt x="5168745" y="2482518"/>
                                </a:lnTo>
                                <a:cubicBezTo>
                                  <a:pt x="5166748" y="2483316"/>
                                  <a:pt x="5164752" y="2482119"/>
                                  <a:pt x="5163953" y="2480123"/>
                                </a:cubicBezTo>
                                <a:lnTo>
                                  <a:pt x="5163953" y="2480123"/>
                                </a:lnTo>
                                <a:cubicBezTo>
                                  <a:pt x="5163155" y="2478127"/>
                                  <a:pt x="5163953" y="2475731"/>
                                  <a:pt x="5166348" y="2474932"/>
                                </a:cubicBezTo>
                                <a:lnTo>
                                  <a:pt x="5166349" y="2474932"/>
                                </a:lnTo>
                                <a:lnTo>
                                  <a:pt x="5175132" y="2466151"/>
                                </a:lnTo>
                                <a:lnTo>
                                  <a:pt x="5175132" y="2454575"/>
                                </a:lnTo>
                                <a:lnTo>
                                  <a:pt x="5174731" y="2454175"/>
                                </a:lnTo>
                                <a:cubicBezTo>
                                  <a:pt x="5173933" y="2452178"/>
                                  <a:pt x="5174731" y="2449783"/>
                                  <a:pt x="5177126" y="2448984"/>
                                </a:cubicBezTo>
                                <a:lnTo>
                                  <a:pt x="5177305" y="2449067"/>
                                </a:lnTo>
                                <a:close/>
                                <a:moveTo>
                                  <a:pt x="5115897" y="2438554"/>
                                </a:moveTo>
                                <a:lnTo>
                                  <a:pt x="5115652" y="2456171"/>
                                </a:lnTo>
                                <a:lnTo>
                                  <a:pt x="5102808" y="2468301"/>
                                </a:lnTo>
                                <a:lnTo>
                                  <a:pt x="5120442" y="2468546"/>
                                </a:lnTo>
                                <a:lnTo>
                                  <a:pt x="5132968" y="2481574"/>
                                </a:lnTo>
                                <a:lnTo>
                                  <a:pt x="5133215" y="2463756"/>
                                </a:lnTo>
                                <a:lnTo>
                                  <a:pt x="5145874" y="2451584"/>
                                </a:lnTo>
                                <a:lnTo>
                                  <a:pt x="5126828" y="2450183"/>
                                </a:lnTo>
                                <a:close/>
                                <a:moveTo>
                                  <a:pt x="5110460" y="2425032"/>
                                </a:moveTo>
                                <a:lnTo>
                                  <a:pt x="5110790" y="2425185"/>
                                </a:lnTo>
                                <a:lnTo>
                                  <a:pt x="5110861" y="2425032"/>
                                </a:lnTo>
                                <a:cubicBezTo>
                                  <a:pt x="5112857" y="2424234"/>
                                  <a:pt x="5115252" y="2425032"/>
                                  <a:pt x="5116051" y="2427427"/>
                                </a:cubicBezTo>
                                <a:lnTo>
                                  <a:pt x="5116046" y="2427836"/>
                                </a:lnTo>
                                <a:lnTo>
                                  <a:pt x="5131369" y="2443696"/>
                                </a:lnTo>
                                <a:lnTo>
                                  <a:pt x="5153974" y="2443796"/>
                                </a:lnTo>
                                <a:lnTo>
                                  <a:pt x="5153974" y="2443795"/>
                                </a:lnTo>
                                <a:cubicBezTo>
                                  <a:pt x="5155970" y="2442997"/>
                                  <a:pt x="5158365" y="2443795"/>
                                  <a:pt x="5159164" y="2446190"/>
                                </a:cubicBezTo>
                                <a:cubicBezTo>
                                  <a:pt x="5159962" y="2448186"/>
                                  <a:pt x="5159164" y="2450582"/>
                                  <a:pt x="5156768" y="2451380"/>
                                </a:cubicBezTo>
                                <a:cubicBezTo>
                                  <a:pt x="5149583" y="2454174"/>
                                  <a:pt x="5143595" y="2459764"/>
                                  <a:pt x="5140401" y="2467349"/>
                                </a:cubicBezTo>
                                <a:lnTo>
                                  <a:pt x="5140023" y="2488911"/>
                                </a:lnTo>
                                <a:lnTo>
                                  <a:pt x="5140402" y="2489305"/>
                                </a:lnTo>
                                <a:cubicBezTo>
                                  <a:pt x="5141200" y="2491700"/>
                                  <a:pt x="5140402" y="2494095"/>
                                  <a:pt x="5138007" y="2494894"/>
                                </a:cubicBezTo>
                                <a:lnTo>
                                  <a:pt x="5137687" y="2494734"/>
                                </a:lnTo>
                                <a:lnTo>
                                  <a:pt x="5137607" y="2494894"/>
                                </a:lnTo>
                                <a:cubicBezTo>
                                  <a:pt x="5135610" y="2495692"/>
                                  <a:pt x="5133614" y="2494495"/>
                                  <a:pt x="5132816" y="2492499"/>
                                </a:cubicBezTo>
                                <a:lnTo>
                                  <a:pt x="5132822" y="2492095"/>
                                </a:lnTo>
                                <a:lnTo>
                                  <a:pt x="5117248" y="2476131"/>
                                </a:lnTo>
                                <a:lnTo>
                                  <a:pt x="5094932" y="2475739"/>
                                </a:lnTo>
                                <a:lnTo>
                                  <a:pt x="5094094" y="2476530"/>
                                </a:lnTo>
                                <a:cubicBezTo>
                                  <a:pt x="5092098" y="2477328"/>
                                  <a:pt x="5090102" y="2476131"/>
                                  <a:pt x="5089303" y="2474135"/>
                                </a:cubicBezTo>
                                <a:lnTo>
                                  <a:pt x="5089607" y="2473477"/>
                                </a:lnTo>
                                <a:lnTo>
                                  <a:pt x="5089303" y="2473337"/>
                                </a:lnTo>
                                <a:cubicBezTo>
                                  <a:pt x="5088505" y="2471340"/>
                                  <a:pt x="5089303" y="2468945"/>
                                  <a:pt x="5091699" y="2468146"/>
                                </a:cubicBezTo>
                                <a:lnTo>
                                  <a:pt x="5092507" y="2468158"/>
                                </a:lnTo>
                                <a:lnTo>
                                  <a:pt x="5108067" y="2452977"/>
                                </a:lnTo>
                                <a:lnTo>
                                  <a:pt x="5108458" y="2430641"/>
                                </a:lnTo>
                                <a:lnTo>
                                  <a:pt x="5108065" y="2430222"/>
                                </a:lnTo>
                                <a:cubicBezTo>
                                  <a:pt x="5107267" y="2428226"/>
                                  <a:pt x="5108065" y="2425831"/>
                                  <a:pt x="5110460" y="2425032"/>
                                </a:cubicBezTo>
                                <a:close/>
                                <a:moveTo>
                                  <a:pt x="3253220" y="2380073"/>
                                </a:moveTo>
                                <a:cubicBezTo>
                                  <a:pt x="3258209" y="2381221"/>
                                  <a:pt x="3262798" y="2384315"/>
                                  <a:pt x="3265794" y="2389106"/>
                                </a:cubicBezTo>
                                <a:lnTo>
                                  <a:pt x="3260204" y="2392699"/>
                                </a:lnTo>
                                <a:cubicBezTo>
                                  <a:pt x="3256213" y="2386312"/>
                                  <a:pt x="3247827" y="2384315"/>
                                  <a:pt x="3241442" y="2388308"/>
                                </a:cubicBezTo>
                                <a:cubicBezTo>
                                  <a:pt x="3235053" y="2392300"/>
                                  <a:pt x="3233459" y="2400683"/>
                                  <a:pt x="3237450" y="2406671"/>
                                </a:cubicBezTo>
                                <a:lnTo>
                                  <a:pt x="3231863" y="2410264"/>
                                </a:lnTo>
                                <a:cubicBezTo>
                                  <a:pt x="3225874" y="2401082"/>
                                  <a:pt x="3228667" y="2388707"/>
                                  <a:pt x="3238246" y="2382718"/>
                                </a:cubicBezTo>
                                <a:cubicBezTo>
                                  <a:pt x="3242839" y="2379724"/>
                                  <a:pt x="3248227" y="2378926"/>
                                  <a:pt x="3253220" y="2380073"/>
                                </a:cubicBezTo>
                                <a:close/>
                                <a:moveTo>
                                  <a:pt x="952343" y="2351680"/>
                                </a:moveTo>
                                <a:cubicBezTo>
                                  <a:pt x="948850" y="2351380"/>
                                  <a:pt x="945254" y="2352379"/>
                                  <a:pt x="942459" y="2354774"/>
                                </a:cubicBezTo>
                                <a:cubicBezTo>
                                  <a:pt x="936873" y="2359564"/>
                                  <a:pt x="936074" y="2368347"/>
                                  <a:pt x="940864" y="2373936"/>
                                </a:cubicBezTo>
                                <a:lnTo>
                                  <a:pt x="948050" y="2382319"/>
                                </a:lnTo>
                                <a:lnTo>
                                  <a:pt x="959628" y="2372339"/>
                                </a:lnTo>
                                <a:cubicBezTo>
                                  <a:pt x="961225" y="2371141"/>
                                  <a:pt x="963222" y="2371141"/>
                                  <a:pt x="964419" y="2372738"/>
                                </a:cubicBezTo>
                                <a:cubicBezTo>
                                  <a:pt x="965617" y="2374335"/>
                                  <a:pt x="965617" y="2376331"/>
                                  <a:pt x="964018" y="2377528"/>
                                </a:cubicBezTo>
                                <a:lnTo>
                                  <a:pt x="952443" y="2387508"/>
                                </a:lnTo>
                                <a:lnTo>
                                  <a:pt x="960825" y="2397488"/>
                                </a:lnTo>
                                <a:cubicBezTo>
                                  <a:pt x="961225" y="2397888"/>
                                  <a:pt x="962022" y="2397888"/>
                                  <a:pt x="962821" y="2397488"/>
                                </a:cubicBezTo>
                                <a:lnTo>
                                  <a:pt x="986773" y="2377528"/>
                                </a:lnTo>
                                <a:cubicBezTo>
                                  <a:pt x="992361" y="2372738"/>
                                  <a:pt x="993160" y="2364355"/>
                                  <a:pt x="987971" y="2358367"/>
                                </a:cubicBezTo>
                                <a:cubicBezTo>
                                  <a:pt x="983181" y="2352778"/>
                                  <a:pt x="974398" y="2351980"/>
                                  <a:pt x="968809" y="2356770"/>
                                </a:cubicBezTo>
                                <a:lnTo>
                                  <a:pt x="967612" y="2357968"/>
                                </a:lnTo>
                                <a:cubicBezTo>
                                  <a:pt x="966813" y="2358367"/>
                                  <a:pt x="966015" y="2358766"/>
                                  <a:pt x="965218" y="2358766"/>
                                </a:cubicBezTo>
                                <a:cubicBezTo>
                                  <a:pt x="964018" y="2358766"/>
                                  <a:pt x="963222" y="2358367"/>
                                  <a:pt x="962821" y="2357568"/>
                                </a:cubicBezTo>
                                <a:lnTo>
                                  <a:pt x="961623" y="2356371"/>
                                </a:lnTo>
                                <a:cubicBezTo>
                                  <a:pt x="959229" y="2353576"/>
                                  <a:pt x="955835" y="2351979"/>
                                  <a:pt x="952343" y="2351680"/>
                                </a:cubicBezTo>
                                <a:close/>
                                <a:moveTo>
                                  <a:pt x="992760" y="2332019"/>
                                </a:moveTo>
                                <a:lnTo>
                                  <a:pt x="1007532" y="2333216"/>
                                </a:lnTo>
                                <a:cubicBezTo>
                                  <a:pt x="1009528" y="2333615"/>
                                  <a:pt x="1010724" y="2335212"/>
                                  <a:pt x="1011524" y="2337208"/>
                                </a:cubicBezTo>
                                <a:lnTo>
                                  <a:pt x="1010325" y="2351980"/>
                                </a:lnTo>
                                <a:cubicBezTo>
                                  <a:pt x="1010325" y="2353976"/>
                                  <a:pt x="1008729" y="2355173"/>
                                  <a:pt x="1006734" y="2355173"/>
                                </a:cubicBezTo>
                                <a:cubicBezTo>
                                  <a:pt x="1004738" y="2355173"/>
                                  <a:pt x="1003541" y="2353576"/>
                                  <a:pt x="1003541" y="2351580"/>
                                </a:cubicBezTo>
                                <a:lnTo>
                                  <a:pt x="1003940" y="2344793"/>
                                </a:lnTo>
                                <a:lnTo>
                                  <a:pt x="993160" y="2353976"/>
                                </a:lnTo>
                                <a:lnTo>
                                  <a:pt x="993559" y="2354375"/>
                                </a:lnTo>
                                <a:cubicBezTo>
                                  <a:pt x="1000744" y="2363157"/>
                                  <a:pt x="999547" y="2375932"/>
                                  <a:pt x="991164" y="2383117"/>
                                </a:cubicBezTo>
                                <a:lnTo>
                                  <a:pt x="967612" y="2403077"/>
                                </a:lnTo>
                                <a:cubicBezTo>
                                  <a:pt x="966015" y="2404674"/>
                                  <a:pt x="963621" y="2405073"/>
                                  <a:pt x="961623" y="2405073"/>
                                </a:cubicBezTo>
                                <a:cubicBezTo>
                                  <a:pt x="959628" y="2405073"/>
                                  <a:pt x="957632" y="2403876"/>
                                  <a:pt x="956036" y="2402279"/>
                                </a:cubicBezTo>
                                <a:lnTo>
                                  <a:pt x="947651" y="2392299"/>
                                </a:lnTo>
                                <a:lnTo>
                                  <a:pt x="938469" y="2400283"/>
                                </a:lnTo>
                                <a:lnTo>
                                  <a:pt x="938070" y="2407468"/>
                                </a:lnTo>
                                <a:cubicBezTo>
                                  <a:pt x="938070" y="2409464"/>
                                  <a:pt x="936473" y="2410662"/>
                                  <a:pt x="934477" y="2410662"/>
                                </a:cubicBezTo>
                                <a:cubicBezTo>
                                  <a:pt x="932481" y="2410662"/>
                                  <a:pt x="931284" y="2409065"/>
                                  <a:pt x="931284" y="2407069"/>
                                </a:cubicBezTo>
                                <a:lnTo>
                                  <a:pt x="931683" y="2401880"/>
                                </a:lnTo>
                                <a:lnTo>
                                  <a:pt x="926493" y="2401480"/>
                                </a:lnTo>
                                <a:cubicBezTo>
                                  <a:pt x="924498" y="2401480"/>
                                  <a:pt x="923301" y="2399884"/>
                                  <a:pt x="923301" y="2397888"/>
                                </a:cubicBezTo>
                                <a:cubicBezTo>
                                  <a:pt x="923301" y="2395892"/>
                                  <a:pt x="924898" y="2394694"/>
                                  <a:pt x="926894" y="2394694"/>
                                </a:cubicBezTo>
                                <a:lnTo>
                                  <a:pt x="934079" y="2395093"/>
                                </a:lnTo>
                                <a:lnTo>
                                  <a:pt x="943258" y="2387109"/>
                                </a:lnTo>
                                <a:lnTo>
                                  <a:pt x="935675" y="2378327"/>
                                </a:lnTo>
                                <a:cubicBezTo>
                                  <a:pt x="928490" y="2369544"/>
                                  <a:pt x="929688" y="2356770"/>
                                  <a:pt x="938070" y="2349583"/>
                                </a:cubicBezTo>
                                <a:cubicBezTo>
                                  <a:pt x="946052" y="2342398"/>
                                  <a:pt x="958031" y="2343196"/>
                                  <a:pt x="965617" y="2350781"/>
                                </a:cubicBezTo>
                                <a:cubicBezTo>
                                  <a:pt x="972004" y="2345991"/>
                                  <a:pt x="980386" y="2345591"/>
                                  <a:pt x="987173" y="2349184"/>
                                </a:cubicBezTo>
                                <a:lnTo>
                                  <a:pt x="999148" y="2339204"/>
                                </a:lnTo>
                                <a:lnTo>
                                  <a:pt x="992361" y="2338805"/>
                                </a:lnTo>
                                <a:cubicBezTo>
                                  <a:pt x="990366" y="2338805"/>
                                  <a:pt x="989169" y="2337208"/>
                                  <a:pt x="989169" y="2335212"/>
                                </a:cubicBezTo>
                                <a:cubicBezTo>
                                  <a:pt x="989169" y="2333216"/>
                                  <a:pt x="990764" y="2332019"/>
                                  <a:pt x="992760" y="2332019"/>
                                </a:cubicBezTo>
                                <a:close/>
                                <a:moveTo>
                                  <a:pt x="2284313" y="2324988"/>
                                </a:moveTo>
                                <a:lnTo>
                                  <a:pt x="2284160" y="2332021"/>
                                </a:lnTo>
                                <a:lnTo>
                                  <a:pt x="2278207" y="2337798"/>
                                </a:lnTo>
                                <a:lnTo>
                                  <a:pt x="2286654" y="2337958"/>
                                </a:lnTo>
                                <a:lnTo>
                                  <a:pt x="2292366" y="2343735"/>
                                </a:lnTo>
                                <a:lnTo>
                                  <a:pt x="2292542" y="2335613"/>
                                </a:lnTo>
                                <a:lnTo>
                                  <a:pt x="2297368" y="2330786"/>
                                </a:lnTo>
                                <a:lnTo>
                                  <a:pt x="2289749" y="2330423"/>
                                </a:lnTo>
                                <a:close/>
                                <a:moveTo>
                                  <a:pt x="2279370" y="2311261"/>
                                </a:moveTo>
                                <a:cubicBezTo>
                                  <a:pt x="2281366" y="2310463"/>
                                  <a:pt x="2283761" y="2311261"/>
                                  <a:pt x="2284559" y="2313656"/>
                                </a:cubicBezTo>
                                <a:lnTo>
                                  <a:pt x="2284534" y="2314829"/>
                                </a:lnTo>
                                <a:lnTo>
                                  <a:pt x="2292942" y="2323238"/>
                                </a:lnTo>
                                <a:lnTo>
                                  <a:pt x="2304917" y="2323238"/>
                                </a:lnTo>
                                <a:lnTo>
                                  <a:pt x="2305717" y="2322438"/>
                                </a:lnTo>
                                <a:cubicBezTo>
                                  <a:pt x="2307713" y="2321640"/>
                                  <a:pt x="2310109" y="2322438"/>
                                  <a:pt x="2310907" y="2324834"/>
                                </a:cubicBezTo>
                                <a:cubicBezTo>
                                  <a:pt x="2311705" y="2326830"/>
                                  <a:pt x="2310907" y="2329225"/>
                                  <a:pt x="2308511" y="2330024"/>
                                </a:cubicBezTo>
                                <a:lnTo>
                                  <a:pt x="2308455" y="2330080"/>
                                </a:lnTo>
                                <a:lnTo>
                                  <a:pt x="2308112" y="2330823"/>
                                </a:lnTo>
                                <a:lnTo>
                                  <a:pt x="2307578" y="2330957"/>
                                </a:lnTo>
                                <a:lnTo>
                                  <a:pt x="2299728" y="2338807"/>
                                </a:lnTo>
                                <a:lnTo>
                                  <a:pt x="2299728" y="2351182"/>
                                </a:lnTo>
                                <a:lnTo>
                                  <a:pt x="2299729" y="2351182"/>
                                </a:lnTo>
                                <a:cubicBezTo>
                                  <a:pt x="2300527" y="2353178"/>
                                  <a:pt x="2299330" y="2355573"/>
                                  <a:pt x="2296935" y="2356771"/>
                                </a:cubicBezTo>
                                <a:cubicBezTo>
                                  <a:pt x="2294939" y="2357569"/>
                                  <a:pt x="2292943" y="2356372"/>
                                  <a:pt x="2292144" y="2354376"/>
                                </a:cubicBezTo>
                                <a:cubicBezTo>
                                  <a:pt x="2288951" y="2345993"/>
                                  <a:pt x="2279369" y="2342001"/>
                                  <a:pt x="2270986" y="2345194"/>
                                </a:cubicBezTo>
                                <a:lnTo>
                                  <a:pt x="2270715" y="2345069"/>
                                </a:lnTo>
                                <a:lnTo>
                                  <a:pt x="2270586" y="2345194"/>
                                </a:lnTo>
                                <a:cubicBezTo>
                                  <a:pt x="2268590" y="2345993"/>
                                  <a:pt x="2266594" y="2344795"/>
                                  <a:pt x="2265796" y="2342799"/>
                                </a:cubicBezTo>
                                <a:lnTo>
                                  <a:pt x="2265796" y="2342799"/>
                                </a:lnTo>
                                <a:lnTo>
                                  <a:pt x="2265796" y="2342799"/>
                                </a:lnTo>
                                <a:cubicBezTo>
                                  <a:pt x="2264998" y="2340803"/>
                                  <a:pt x="2265796" y="2338407"/>
                                  <a:pt x="2268191" y="2337608"/>
                                </a:cubicBezTo>
                                <a:lnTo>
                                  <a:pt x="2268192" y="2337608"/>
                                </a:lnTo>
                                <a:lnTo>
                                  <a:pt x="2276975" y="2328827"/>
                                </a:lnTo>
                                <a:lnTo>
                                  <a:pt x="2276975" y="2317651"/>
                                </a:lnTo>
                                <a:lnTo>
                                  <a:pt x="2276574" y="2317250"/>
                                </a:lnTo>
                                <a:cubicBezTo>
                                  <a:pt x="2275776" y="2315253"/>
                                  <a:pt x="2276574" y="2312858"/>
                                  <a:pt x="2278969" y="2312059"/>
                                </a:cubicBezTo>
                                <a:lnTo>
                                  <a:pt x="2278996" y="2312072"/>
                                </a:lnTo>
                                <a:close/>
                                <a:moveTo>
                                  <a:pt x="2217739" y="2301229"/>
                                </a:moveTo>
                                <a:lnTo>
                                  <a:pt x="2217494" y="2318847"/>
                                </a:lnTo>
                                <a:lnTo>
                                  <a:pt x="2204650" y="2330977"/>
                                </a:lnTo>
                                <a:lnTo>
                                  <a:pt x="2222284" y="2331221"/>
                                </a:lnTo>
                                <a:lnTo>
                                  <a:pt x="2234810" y="2344248"/>
                                </a:lnTo>
                                <a:lnTo>
                                  <a:pt x="2235058" y="2326431"/>
                                </a:lnTo>
                                <a:lnTo>
                                  <a:pt x="2247716" y="2314260"/>
                                </a:lnTo>
                                <a:lnTo>
                                  <a:pt x="2228671" y="2312859"/>
                                </a:lnTo>
                                <a:close/>
                                <a:moveTo>
                                  <a:pt x="2212302" y="2287708"/>
                                </a:moveTo>
                                <a:lnTo>
                                  <a:pt x="2212633" y="2287861"/>
                                </a:lnTo>
                                <a:lnTo>
                                  <a:pt x="2212704" y="2287708"/>
                                </a:lnTo>
                                <a:cubicBezTo>
                                  <a:pt x="2214700" y="2286910"/>
                                  <a:pt x="2217095" y="2287708"/>
                                  <a:pt x="2217894" y="2290103"/>
                                </a:cubicBezTo>
                                <a:lnTo>
                                  <a:pt x="2217888" y="2290512"/>
                                </a:lnTo>
                                <a:lnTo>
                                  <a:pt x="2233212" y="2306372"/>
                                </a:lnTo>
                                <a:lnTo>
                                  <a:pt x="2255816" y="2306472"/>
                                </a:lnTo>
                                <a:lnTo>
                                  <a:pt x="2255817" y="2306470"/>
                                </a:lnTo>
                                <a:cubicBezTo>
                                  <a:pt x="2257813" y="2305672"/>
                                  <a:pt x="2260208" y="2306470"/>
                                  <a:pt x="2261007" y="2308866"/>
                                </a:cubicBezTo>
                                <a:lnTo>
                                  <a:pt x="2261007" y="2308867"/>
                                </a:lnTo>
                                <a:lnTo>
                                  <a:pt x="2261008" y="2308867"/>
                                </a:lnTo>
                                <a:cubicBezTo>
                                  <a:pt x="2261806" y="2310863"/>
                                  <a:pt x="2261008" y="2313258"/>
                                  <a:pt x="2258611" y="2314056"/>
                                </a:cubicBezTo>
                                <a:lnTo>
                                  <a:pt x="2258610" y="2314057"/>
                                </a:lnTo>
                                <a:lnTo>
                                  <a:pt x="2242244" y="2330024"/>
                                </a:lnTo>
                                <a:lnTo>
                                  <a:pt x="2241865" y="2351586"/>
                                </a:lnTo>
                                <a:lnTo>
                                  <a:pt x="2242245" y="2351980"/>
                                </a:lnTo>
                                <a:cubicBezTo>
                                  <a:pt x="2243043" y="2354375"/>
                                  <a:pt x="2242245" y="2356770"/>
                                  <a:pt x="2239850" y="2357569"/>
                                </a:cubicBezTo>
                                <a:lnTo>
                                  <a:pt x="2239529" y="2357409"/>
                                </a:lnTo>
                                <a:lnTo>
                                  <a:pt x="2239449" y="2357569"/>
                                </a:lnTo>
                                <a:cubicBezTo>
                                  <a:pt x="2237453" y="2358367"/>
                                  <a:pt x="2235457" y="2357170"/>
                                  <a:pt x="2234658" y="2355174"/>
                                </a:cubicBezTo>
                                <a:lnTo>
                                  <a:pt x="2234664" y="2354769"/>
                                </a:lnTo>
                                <a:lnTo>
                                  <a:pt x="2219090" y="2338807"/>
                                </a:lnTo>
                                <a:lnTo>
                                  <a:pt x="2196775" y="2338415"/>
                                </a:lnTo>
                                <a:lnTo>
                                  <a:pt x="2195937" y="2339206"/>
                                </a:lnTo>
                                <a:cubicBezTo>
                                  <a:pt x="2193941" y="2340004"/>
                                  <a:pt x="2191944" y="2338807"/>
                                  <a:pt x="2191146" y="2336811"/>
                                </a:cubicBezTo>
                                <a:lnTo>
                                  <a:pt x="2191450" y="2336152"/>
                                </a:lnTo>
                                <a:lnTo>
                                  <a:pt x="2191145" y="2336012"/>
                                </a:lnTo>
                                <a:cubicBezTo>
                                  <a:pt x="2190347" y="2334015"/>
                                  <a:pt x="2191145" y="2331620"/>
                                  <a:pt x="2193540" y="2330822"/>
                                </a:cubicBezTo>
                                <a:lnTo>
                                  <a:pt x="2194348" y="2330834"/>
                                </a:lnTo>
                                <a:lnTo>
                                  <a:pt x="2209910" y="2315653"/>
                                </a:lnTo>
                                <a:lnTo>
                                  <a:pt x="2210301" y="2293317"/>
                                </a:lnTo>
                                <a:lnTo>
                                  <a:pt x="2209908" y="2292898"/>
                                </a:lnTo>
                                <a:cubicBezTo>
                                  <a:pt x="2209109" y="2290902"/>
                                  <a:pt x="2209908" y="2288507"/>
                                  <a:pt x="2212302" y="2287708"/>
                                </a:cubicBezTo>
                                <a:close/>
                                <a:moveTo>
                                  <a:pt x="4745893" y="2270643"/>
                                </a:moveTo>
                                <a:cubicBezTo>
                                  <a:pt x="4742400" y="2270343"/>
                                  <a:pt x="4738807" y="2271342"/>
                                  <a:pt x="4736012" y="2273737"/>
                                </a:cubicBezTo>
                                <a:cubicBezTo>
                                  <a:pt x="4730424" y="2278527"/>
                                  <a:pt x="4729625" y="2287310"/>
                                  <a:pt x="4734416" y="2292899"/>
                                </a:cubicBezTo>
                                <a:lnTo>
                                  <a:pt x="4741602" y="2301282"/>
                                </a:lnTo>
                                <a:lnTo>
                                  <a:pt x="4753179" y="2291302"/>
                                </a:lnTo>
                                <a:cubicBezTo>
                                  <a:pt x="4754776" y="2290104"/>
                                  <a:pt x="4756772" y="2290104"/>
                                  <a:pt x="4757969" y="2291701"/>
                                </a:cubicBezTo>
                                <a:cubicBezTo>
                                  <a:pt x="4759167" y="2293298"/>
                                  <a:pt x="4759167" y="2295294"/>
                                  <a:pt x="4757570" y="2296491"/>
                                </a:cubicBezTo>
                                <a:lnTo>
                                  <a:pt x="4745993" y="2306471"/>
                                </a:lnTo>
                                <a:lnTo>
                                  <a:pt x="4754376" y="2316451"/>
                                </a:lnTo>
                                <a:cubicBezTo>
                                  <a:pt x="4754776" y="2316851"/>
                                  <a:pt x="4755574" y="2316851"/>
                                  <a:pt x="4756372" y="2316451"/>
                                </a:cubicBezTo>
                                <a:lnTo>
                                  <a:pt x="4780324" y="2296491"/>
                                </a:lnTo>
                                <a:cubicBezTo>
                                  <a:pt x="4785913" y="2291701"/>
                                  <a:pt x="4786711" y="2282919"/>
                                  <a:pt x="4781522" y="2277330"/>
                                </a:cubicBezTo>
                                <a:cubicBezTo>
                                  <a:pt x="4776732" y="2271741"/>
                                  <a:pt x="4767949" y="2270943"/>
                                  <a:pt x="4762360" y="2275733"/>
                                </a:cubicBezTo>
                                <a:lnTo>
                                  <a:pt x="4761163" y="2276931"/>
                                </a:lnTo>
                                <a:cubicBezTo>
                                  <a:pt x="4760364" y="2277330"/>
                                  <a:pt x="4759566" y="2277729"/>
                                  <a:pt x="4758768" y="2277729"/>
                                </a:cubicBezTo>
                                <a:cubicBezTo>
                                  <a:pt x="4757570" y="2277729"/>
                                  <a:pt x="4756772" y="2277330"/>
                                  <a:pt x="4756372" y="2276531"/>
                                </a:cubicBezTo>
                                <a:lnTo>
                                  <a:pt x="4755175" y="2275334"/>
                                </a:lnTo>
                                <a:cubicBezTo>
                                  <a:pt x="4752779" y="2272539"/>
                                  <a:pt x="4749386" y="2270942"/>
                                  <a:pt x="4745893" y="2270643"/>
                                </a:cubicBezTo>
                                <a:close/>
                                <a:moveTo>
                                  <a:pt x="4786711" y="2250982"/>
                                </a:moveTo>
                                <a:lnTo>
                                  <a:pt x="4801482" y="2252179"/>
                                </a:lnTo>
                                <a:cubicBezTo>
                                  <a:pt x="4803079" y="2252179"/>
                                  <a:pt x="4804675" y="2253776"/>
                                  <a:pt x="4805474" y="2256171"/>
                                </a:cubicBezTo>
                                <a:lnTo>
                                  <a:pt x="4804276" y="2270943"/>
                                </a:lnTo>
                                <a:cubicBezTo>
                                  <a:pt x="4804276" y="2272939"/>
                                  <a:pt x="4802679" y="2274136"/>
                                  <a:pt x="4800683" y="2274136"/>
                                </a:cubicBezTo>
                                <a:cubicBezTo>
                                  <a:pt x="4798687" y="2274136"/>
                                  <a:pt x="4797490" y="2272539"/>
                                  <a:pt x="4797490" y="2270543"/>
                                </a:cubicBezTo>
                                <a:lnTo>
                                  <a:pt x="4797889" y="2263756"/>
                                </a:lnTo>
                                <a:lnTo>
                                  <a:pt x="4787111" y="2272939"/>
                                </a:lnTo>
                                <a:lnTo>
                                  <a:pt x="4787510" y="2273338"/>
                                </a:lnTo>
                                <a:cubicBezTo>
                                  <a:pt x="4794695" y="2282120"/>
                                  <a:pt x="4793498" y="2294895"/>
                                  <a:pt x="4785115" y="2302080"/>
                                </a:cubicBezTo>
                                <a:lnTo>
                                  <a:pt x="4761562" y="2322040"/>
                                </a:lnTo>
                                <a:cubicBezTo>
                                  <a:pt x="4759965" y="2323637"/>
                                  <a:pt x="4757570" y="2324036"/>
                                  <a:pt x="4755574" y="2324036"/>
                                </a:cubicBezTo>
                                <a:cubicBezTo>
                                  <a:pt x="4753578" y="2324036"/>
                                  <a:pt x="4751582" y="2322839"/>
                                  <a:pt x="4749985" y="2321242"/>
                                </a:cubicBezTo>
                                <a:lnTo>
                                  <a:pt x="4741602" y="2311262"/>
                                </a:lnTo>
                                <a:lnTo>
                                  <a:pt x="4732420" y="2319246"/>
                                </a:lnTo>
                                <a:lnTo>
                                  <a:pt x="4732020" y="2326431"/>
                                </a:lnTo>
                                <a:cubicBezTo>
                                  <a:pt x="4732020" y="2328427"/>
                                  <a:pt x="4730424" y="2329625"/>
                                  <a:pt x="4728428" y="2329625"/>
                                </a:cubicBezTo>
                                <a:cubicBezTo>
                                  <a:pt x="4726432" y="2329625"/>
                                  <a:pt x="4725234" y="2328028"/>
                                  <a:pt x="4725234" y="2326032"/>
                                </a:cubicBezTo>
                                <a:lnTo>
                                  <a:pt x="4725633" y="2320843"/>
                                </a:lnTo>
                                <a:lnTo>
                                  <a:pt x="4720444" y="2320443"/>
                                </a:lnTo>
                                <a:cubicBezTo>
                                  <a:pt x="4718448" y="2320443"/>
                                  <a:pt x="4717250" y="2318847"/>
                                  <a:pt x="4717250" y="2316851"/>
                                </a:cubicBezTo>
                                <a:cubicBezTo>
                                  <a:pt x="4717250" y="2314855"/>
                                  <a:pt x="4718847" y="2313657"/>
                                  <a:pt x="4720843" y="2313657"/>
                                </a:cubicBezTo>
                                <a:lnTo>
                                  <a:pt x="4728028" y="2314056"/>
                                </a:lnTo>
                                <a:lnTo>
                                  <a:pt x="4737210" y="2306072"/>
                                </a:lnTo>
                                <a:lnTo>
                                  <a:pt x="4729625" y="2297290"/>
                                </a:lnTo>
                                <a:cubicBezTo>
                                  <a:pt x="4722440" y="2288507"/>
                                  <a:pt x="4723637" y="2275733"/>
                                  <a:pt x="4732020" y="2268546"/>
                                </a:cubicBezTo>
                                <a:cubicBezTo>
                                  <a:pt x="4740005" y="2261361"/>
                                  <a:pt x="4751981" y="2262159"/>
                                  <a:pt x="4759566" y="2269744"/>
                                </a:cubicBezTo>
                                <a:cubicBezTo>
                                  <a:pt x="4765953" y="2264954"/>
                                  <a:pt x="4774336" y="2264554"/>
                                  <a:pt x="4781123" y="2268147"/>
                                </a:cubicBezTo>
                                <a:lnTo>
                                  <a:pt x="4793099" y="2258167"/>
                                </a:lnTo>
                                <a:lnTo>
                                  <a:pt x="4786312" y="2257768"/>
                                </a:lnTo>
                                <a:cubicBezTo>
                                  <a:pt x="4784316" y="2257768"/>
                                  <a:pt x="4783119" y="2256171"/>
                                  <a:pt x="4783119" y="2254175"/>
                                </a:cubicBezTo>
                                <a:cubicBezTo>
                                  <a:pt x="4783119" y="2252179"/>
                                  <a:pt x="4784715" y="2250982"/>
                                  <a:pt x="4786711" y="2250982"/>
                                </a:cubicBezTo>
                                <a:close/>
                                <a:moveTo>
                                  <a:pt x="7030807" y="2246741"/>
                                </a:moveTo>
                                <a:cubicBezTo>
                                  <a:pt x="7035797" y="2247888"/>
                                  <a:pt x="7040388" y="2250982"/>
                                  <a:pt x="7043382" y="2255773"/>
                                </a:cubicBezTo>
                                <a:lnTo>
                                  <a:pt x="7037793" y="2259366"/>
                                </a:lnTo>
                                <a:cubicBezTo>
                                  <a:pt x="7033801" y="2252979"/>
                                  <a:pt x="7025418" y="2250982"/>
                                  <a:pt x="7019031" y="2254975"/>
                                </a:cubicBezTo>
                                <a:cubicBezTo>
                                  <a:pt x="7012643" y="2258967"/>
                                  <a:pt x="7010647" y="2267350"/>
                                  <a:pt x="7015039" y="2273338"/>
                                </a:cubicBezTo>
                                <a:lnTo>
                                  <a:pt x="7009449" y="2276931"/>
                                </a:lnTo>
                                <a:cubicBezTo>
                                  <a:pt x="7003461" y="2267749"/>
                                  <a:pt x="7006256" y="2255374"/>
                                  <a:pt x="7015837" y="2249385"/>
                                </a:cubicBezTo>
                                <a:cubicBezTo>
                                  <a:pt x="7020428" y="2246391"/>
                                  <a:pt x="7025817" y="2245593"/>
                                  <a:pt x="7030807" y="2246741"/>
                                </a:cubicBezTo>
                                <a:close/>
                                <a:moveTo>
                                  <a:pt x="311525" y="2207619"/>
                                </a:moveTo>
                                <a:cubicBezTo>
                                  <a:pt x="316515" y="2208767"/>
                                  <a:pt x="321106" y="2211861"/>
                                  <a:pt x="324100" y="2216652"/>
                                </a:cubicBezTo>
                                <a:lnTo>
                                  <a:pt x="318511" y="2220245"/>
                                </a:lnTo>
                                <a:cubicBezTo>
                                  <a:pt x="314519" y="2213858"/>
                                  <a:pt x="306135" y="2211861"/>
                                  <a:pt x="299748" y="2215854"/>
                                </a:cubicBezTo>
                                <a:cubicBezTo>
                                  <a:pt x="293760" y="2219846"/>
                                  <a:pt x="291764" y="2228229"/>
                                  <a:pt x="295756" y="2234217"/>
                                </a:cubicBezTo>
                                <a:lnTo>
                                  <a:pt x="290167" y="2237809"/>
                                </a:lnTo>
                                <a:cubicBezTo>
                                  <a:pt x="284179" y="2228628"/>
                                  <a:pt x="286973" y="2216253"/>
                                  <a:pt x="296554" y="2210264"/>
                                </a:cubicBezTo>
                                <a:cubicBezTo>
                                  <a:pt x="301145" y="2207270"/>
                                  <a:pt x="306535" y="2206472"/>
                                  <a:pt x="311525" y="2207619"/>
                                </a:cubicBezTo>
                                <a:close/>
                                <a:moveTo>
                                  <a:pt x="6061915" y="2191266"/>
                                </a:moveTo>
                                <a:lnTo>
                                  <a:pt x="6061753" y="2198687"/>
                                </a:lnTo>
                                <a:lnTo>
                                  <a:pt x="6056203" y="2204074"/>
                                </a:lnTo>
                                <a:lnTo>
                                  <a:pt x="6064248" y="2204226"/>
                                </a:lnTo>
                                <a:lnTo>
                                  <a:pt x="6069958" y="2210003"/>
                                </a:lnTo>
                                <a:lnTo>
                                  <a:pt x="6070135" y="2201882"/>
                                </a:lnTo>
                                <a:lnTo>
                                  <a:pt x="6074962" y="2197055"/>
                                </a:lnTo>
                                <a:lnTo>
                                  <a:pt x="6067341" y="2196691"/>
                                </a:lnTo>
                                <a:close/>
                                <a:moveTo>
                                  <a:pt x="6056962" y="2177928"/>
                                </a:moveTo>
                                <a:cubicBezTo>
                                  <a:pt x="6058958" y="2177130"/>
                                  <a:pt x="6061353" y="2177928"/>
                                  <a:pt x="6062152" y="2180323"/>
                                </a:cubicBezTo>
                                <a:lnTo>
                                  <a:pt x="6062135" y="2181106"/>
                                </a:lnTo>
                                <a:lnTo>
                                  <a:pt x="6070534" y="2189506"/>
                                </a:lnTo>
                                <a:lnTo>
                                  <a:pt x="6082511" y="2189506"/>
                                </a:lnTo>
                                <a:lnTo>
                                  <a:pt x="6083309" y="2188707"/>
                                </a:lnTo>
                                <a:cubicBezTo>
                                  <a:pt x="6085305" y="2187909"/>
                                  <a:pt x="6087700" y="2188707"/>
                                  <a:pt x="6088499" y="2191103"/>
                                </a:cubicBezTo>
                                <a:cubicBezTo>
                                  <a:pt x="6089297" y="2193099"/>
                                  <a:pt x="6088499" y="2195494"/>
                                  <a:pt x="6086104" y="2196293"/>
                                </a:cubicBezTo>
                                <a:lnTo>
                                  <a:pt x="6086046" y="2196351"/>
                                </a:lnTo>
                                <a:lnTo>
                                  <a:pt x="6085704" y="2197091"/>
                                </a:lnTo>
                                <a:lnTo>
                                  <a:pt x="6085173" y="2197224"/>
                                </a:lnTo>
                                <a:lnTo>
                                  <a:pt x="6077321" y="2205076"/>
                                </a:lnTo>
                                <a:lnTo>
                                  <a:pt x="6077321" y="2217450"/>
                                </a:lnTo>
                                <a:lnTo>
                                  <a:pt x="6077321" y="2217450"/>
                                </a:lnTo>
                                <a:lnTo>
                                  <a:pt x="6077321" y="2217451"/>
                                </a:lnTo>
                                <a:lnTo>
                                  <a:pt x="6077320" y="2217453"/>
                                </a:lnTo>
                                <a:lnTo>
                                  <a:pt x="6074527" y="2223039"/>
                                </a:lnTo>
                                <a:cubicBezTo>
                                  <a:pt x="6072531" y="2223837"/>
                                  <a:pt x="6070535" y="2222640"/>
                                  <a:pt x="6069737" y="2220644"/>
                                </a:cubicBezTo>
                                <a:cubicBezTo>
                                  <a:pt x="6068140" y="2216453"/>
                                  <a:pt x="6064946" y="2213359"/>
                                  <a:pt x="6061104" y="2211712"/>
                                </a:cubicBezTo>
                                <a:lnTo>
                                  <a:pt x="6048591" y="2211462"/>
                                </a:lnTo>
                                <a:lnTo>
                                  <a:pt x="6048180" y="2211861"/>
                                </a:lnTo>
                                <a:cubicBezTo>
                                  <a:pt x="6046183" y="2212659"/>
                                  <a:pt x="6044187" y="2211462"/>
                                  <a:pt x="6043388" y="2209466"/>
                                </a:cubicBezTo>
                                <a:lnTo>
                                  <a:pt x="6043540" y="2209137"/>
                                </a:lnTo>
                                <a:lnTo>
                                  <a:pt x="6043388" y="2209067"/>
                                </a:lnTo>
                                <a:cubicBezTo>
                                  <a:pt x="6042590" y="2207071"/>
                                  <a:pt x="6043388" y="2204675"/>
                                  <a:pt x="6045784" y="2203876"/>
                                </a:cubicBezTo>
                                <a:lnTo>
                                  <a:pt x="6046177" y="2203884"/>
                                </a:lnTo>
                                <a:lnTo>
                                  <a:pt x="6054567" y="2195494"/>
                                </a:lnTo>
                                <a:lnTo>
                                  <a:pt x="6054567" y="2183918"/>
                                </a:lnTo>
                                <a:lnTo>
                                  <a:pt x="6054166" y="2183518"/>
                                </a:lnTo>
                                <a:cubicBezTo>
                                  <a:pt x="6053368" y="2181521"/>
                                  <a:pt x="6054166" y="2179126"/>
                                  <a:pt x="6056561" y="2178327"/>
                                </a:cubicBezTo>
                                <a:lnTo>
                                  <a:pt x="6056740" y="2178410"/>
                                </a:lnTo>
                                <a:close/>
                                <a:moveTo>
                                  <a:pt x="5995325" y="2167891"/>
                                </a:moveTo>
                                <a:lnTo>
                                  <a:pt x="5995086" y="2185115"/>
                                </a:lnTo>
                                <a:lnTo>
                                  <a:pt x="5981825" y="2197639"/>
                                </a:lnTo>
                                <a:lnTo>
                                  <a:pt x="5999877" y="2197889"/>
                                </a:lnTo>
                                <a:lnTo>
                                  <a:pt x="6012403" y="2210917"/>
                                </a:lnTo>
                                <a:lnTo>
                                  <a:pt x="6012650" y="2193099"/>
                                </a:lnTo>
                                <a:lnTo>
                                  <a:pt x="6025308" y="2180928"/>
                                </a:lnTo>
                                <a:lnTo>
                                  <a:pt x="6006263" y="2179527"/>
                                </a:lnTo>
                                <a:close/>
                                <a:moveTo>
                                  <a:pt x="5990296" y="2153976"/>
                                </a:moveTo>
                                <a:cubicBezTo>
                                  <a:pt x="5992292" y="2153178"/>
                                  <a:pt x="5994687" y="2153976"/>
                                  <a:pt x="5995485" y="2156371"/>
                                </a:cubicBezTo>
                                <a:lnTo>
                                  <a:pt x="5995474" y="2157174"/>
                                </a:lnTo>
                                <a:lnTo>
                                  <a:pt x="6010804" y="2173040"/>
                                </a:lnTo>
                                <a:lnTo>
                                  <a:pt x="6033408" y="2173140"/>
                                </a:lnTo>
                                <a:lnTo>
                                  <a:pt x="6033409" y="2173138"/>
                                </a:lnTo>
                                <a:cubicBezTo>
                                  <a:pt x="6035405" y="2172340"/>
                                  <a:pt x="6037800" y="2173138"/>
                                  <a:pt x="6038599" y="2175533"/>
                                </a:cubicBezTo>
                                <a:lnTo>
                                  <a:pt x="6038598" y="2175535"/>
                                </a:lnTo>
                                <a:lnTo>
                                  <a:pt x="6038599" y="2175535"/>
                                </a:lnTo>
                                <a:cubicBezTo>
                                  <a:pt x="6039397" y="2177531"/>
                                  <a:pt x="6038599" y="2179926"/>
                                  <a:pt x="6036204" y="2180724"/>
                                </a:cubicBezTo>
                                <a:lnTo>
                                  <a:pt x="6036201" y="2180725"/>
                                </a:lnTo>
                                <a:lnTo>
                                  <a:pt x="6019836" y="2196692"/>
                                </a:lnTo>
                                <a:lnTo>
                                  <a:pt x="6019458" y="2218254"/>
                                </a:lnTo>
                                <a:lnTo>
                                  <a:pt x="6019837" y="2218648"/>
                                </a:lnTo>
                                <a:cubicBezTo>
                                  <a:pt x="6020635" y="2220644"/>
                                  <a:pt x="6019837" y="2223039"/>
                                  <a:pt x="6017441" y="2224237"/>
                                </a:cubicBezTo>
                                <a:lnTo>
                                  <a:pt x="6017122" y="2224078"/>
                                </a:lnTo>
                                <a:lnTo>
                                  <a:pt x="6017042" y="2224237"/>
                                </a:lnTo>
                                <a:cubicBezTo>
                                  <a:pt x="6015045" y="2225035"/>
                                  <a:pt x="6013049" y="2223837"/>
                                  <a:pt x="6012251" y="2221841"/>
                                </a:cubicBezTo>
                                <a:lnTo>
                                  <a:pt x="6012257" y="2221438"/>
                                </a:lnTo>
                                <a:lnTo>
                                  <a:pt x="5996683" y="2205475"/>
                                </a:lnTo>
                                <a:lnTo>
                                  <a:pt x="5973951" y="2205075"/>
                                </a:lnTo>
                                <a:lnTo>
                                  <a:pt x="5973528" y="2205474"/>
                                </a:lnTo>
                                <a:cubicBezTo>
                                  <a:pt x="5971532" y="2206272"/>
                                  <a:pt x="5969536" y="2205075"/>
                                  <a:pt x="5968738" y="2203079"/>
                                </a:cubicBezTo>
                                <a:lnTo>
                                  <a:pt x="5968890" y="2202750"/>
                                </a:lnTo>
                                <a:lnTo>
                                  <a:pt x="5968738" y="2202680"/>
                                </a:lnTo>
                                <a:cubicBezTo>
                                  <a:pt x="5967940" y="2200683"/>
                                  <a:pt x="5968738" y="2198288"/>
                                  <a:pt x="5971133" y="2197490"/>
                                </a:cubicBezTo>
                                <a:lnTo>
                                  <a:pt x="5971537" y="2197496"/>
                                </a:lnTo>
                                <a:lnTo>
                                  <a:pt x="5987501" y="2181921"/>
                                </a:lnTo>
                                <a:lnTo>
                                  <a:pt x="5987886" y="2159977"/>
                                </a:lnTo>
                                <a:lnTo>
                                  <a:pt x="5987500" y="2159566"/>
                                </a:lnTo>
                                <a:cubicBezTo>
                                  <a:pt x="5986702" y="2157570"/>
                                  <a:pt x="5987500" y="2155175"/>
                                  <a:pt x="5989896" y="2154376"/>
                                </a:cubicBezTo>
                                <a:lnTo>
                                  <a:pt x="5990073" y="2154458"/>
                                </a:lnTo>
                                <a:close/>
                                <a:moveTo>
                                  <a:pt x="4105479" y="2126183"/>
                                </a:moveTo>
                                <a:cubicBezTo>
                                  <a:pt x="4110469" y="2127330"/>
                                  <a:pt x="4115060" y="2130424"/>
                                  <a:pt x="4118054" y="2135215"/>
                                </a:cubicBezTo>
                                <a:lnTo>
                                  <a:pt x="4112465" y="2138808"/>
                                </a:lnTo>
                                <a:cubicBezTo>
                                  <a:pt x="4108473" y="2132421"/>
                                  <a:pt x="4100090" y="2130424"/>
                                  <a:pt x="4093703" y="2134417"/>
                                </a:cubicBezTo>
                                <a:cubicBezTo>
                                  <a:pt x="4087314" y="2138409"/>
                                  <a:pt x="4085318" y="2146792"/>
                                  <a:pt x="4089711" y="2152780"/>
                                </a:cubicBezTo>
                                <a:lnTo>
                                  <a:pt x="4084121" y="2156373"/>
                                </a:lnTo>
                                <a:cubicBezTo>
                                  <a:pt x="4078133" y="2147191"/>
                                  <a:pt x="4080927" y="2134816"/>
                                  <a:pt x="4090509" y="2128827"/>
                                </a:cubicBezTo>
                                <a:cubicBezTo>
                                  <a:pt x="4095100" y="2125833"/>
                                  <a:pt x="4100489" y="2125035"/>
                                  <a:pt x="4105479" y="2126183"/>
                                </a:cubicBezTo>
                                <a:close/>
                                <a:moveTo>
                                  <a:pt x="1831778" y="2081024"/>
                                </a:moveTo>
                                <a:cubicBezTo>
                                  <a:pt x="1828284" y="2080724"/>
                                  <a:pt x="1824692" y="2081723"/>
                                  <a:pt x="1821898" y="2084118"/>
                                </a:cubicBezTo>
                                <a:cubicBezTo>
                                  <a:pt x="1816309" y="2088908"/>
                                  <a:pt x="1815510" y="2097691"/>
                                  <a:pt x="1820302" y="2103280"/>
                                </a:cubicBezTo>
                                <a:lnTo>
                                  <a:pt x="1827486" y="2111663"/>
                                </a:lnTo>
                                <a:lnTo>
                                  <a:pt x="1839064" y="2101683"/>
                                </a:lnTo>
                                <a:cubicBezTo>
                                  <a:pt x="1840661" y="2100485"/>
                                  <a:pt x="1842657" y="2100485"/>
                                  <a:pt x="1843854" y="2102082"/>
                                </a:cubicBezTo>
                                <a:cubicBezTo>
                                  <a:pt x="1845052" y="2103679"/>
                                  <a:pt x="1845052" y="2105675"/>
                                  <a:pt x="1843455" y="2106872"/>
                                </a:cubicBezTo>
                                <a:lnTo>
                                  <a:pt x="1831877" y="2116852"/>
                                </a:lnTo>
                                <a:lnTo>
                                  <a:pt x="1840261" y="2126832"/>
                                </a:lnTo>
                                <a:cubicBezTo>
                                  <a:pt x="1840661" y="2127232"/>
                                  <a:pt x="1841459" y="2127232"/>
                                  <a:pt x="1842257" y="2126832"/>
                                </a:cubicBezTo>
                                <a:lnTo>
                                  <a:pt x="1866209" y="2106872"/>
                                </a:lnTo>
                                <a:cubicBezTo>
                                  <a:pt x="1871792" y="2102082"/>
                                  <a:pt x="1872591" y="2093300"/>
                                  <a:pt x="1867407" y="2087711"/>
                                </a:cubicBezTo>
                                <a:cubicBezTo>
                                  <a:pt x="1862617" y="2082122"/>
                                  <a:pt x="1853833" y="2081324"/>
                                  <a:pt x="1848245" y="2086114"/>
                                </a:cubicBezTo>
                                <a:lnTo>
                                  <a:pt x="1847048" y="2087312"/>
                                </a:lnTo>
                                <a:cubicBezTo>
                                  <a:pt x="1846248" y="2087711"/>
                                  <a:pt x="1845450" y="2088110"/>
                                  <a:pt x="1844653" y="2088110"/>
                                </a:cubicBezTo>
                                <a:cubicBezTo>
                                  <a:pt x="1843854" y="2088110"/>
                                  <a:pt x="1842657" y="2087711"/>
                                  <a:pt x="1842257" y="2086912"/>
                                </a:cubicBezTo>
                                <a:lnTo>
                                  <a:pt x="1841060" y="2085715"/>
                                </a:lnTo>
                                <a:cubicBezTo>
                                  <a:pt x="1838664" y="2082920"/>
                                  <a:pt x="1835270" y="2081323"/>
                                  <a:pt x="1831778" y="2081024"/>
                                </a:cubicBezTo>
                                <a:close/>
                                <a:moveTo>
                                  <a:pt x="1872191" y="2061363"/>
                                </a:moveTo>
                                <a:lnTo>
                                  <a:pt x="1886962" y="2062560"/>
                                </a:lnTo>
                                <a:cubicBezTo>
                                  <a:pt x="1888958" y="2062560"/>
                                  <a:pt x="1890155" y="2064157"/>
                                  <a:pt x="1890954" y="2066552"/>
                                </a:cubicBezTo>
                                <a:lnTo>
                                  <a:pt x="1889756" y="2081324"/>
                                </a:lnTo>
                                <a:cubicBezTo>
                                  <a:pt x="1889756" y="2083320"/>
                                  <a:pt x="1888159" y="2084517"/>
                                  <a:pt x="1886163" y="2084517"/>
                                </a:cubicBezTo>
                                <a:cubicBezTo>
                                  <a:pt x="1884167" y="2084517"/>
                                  <a:pt x="1882970" y="2082920"/>
                                  <a:pt x="1882970" y="2080924"/>
                                </a:cubicBezTo>
                                <a:lnTo>
                                  <a:pt x="1883369" y="2074137"/>
                                </a:lnTo>
                                <a:lnTo>
                                  <a:pt x="1872591" y="2083320"/>
                                </a:lnTo>
                                <a:lnTo>
                                  <a:pt x="1872990" y="2083719"/>
                                </a:lnTo>
                                <a:cubicBezTo>
                                  <a:pt x="1880175" y="2092501"/>
                                  <a:pt x="1878978" y="2105276"/>
                                  <a:pt x="1870595" y="2112461"/>
                                </a:cubicBezTo>
                                <a:lnTo>
                                  <a:pt x="1847048" y="2132421"/>
                                </a:lnTo>
                                <a:cubicBezTo>
                                  <a:pt x="1845450" y="2134018"/>
                                  <a:pt x="1843055" y="2134417"/>
                                  <a:pt x="1841060" y="2134417"/>
                                </a:cubicBezTo>
                                <a:cubicBezTo>
                                  <a:pt x="1839064" y="2134417"/>
                                  <a:pt x="1837068" y="2133220"/>
                                  <a:pt x="1835471" y="2131623"/>
                                </a:cubicBezTo>
                                <a:lnTo>
                                  <a:pt x="1827087" y="2121643"/>
                                </a:lnTo>
                                <a:lnTo>
                                  <a:pt x="1817906" y="2129627"/>
                                </a:lnTo>
                                <a:lnTo>
                                  <a:pt x="1817507" y="2136812"/>
                                </a:lnTo>
                                <a:cubicBezTo>
                                  <a:pt x="1817507" y="2138808"/>
                                  <a:pt x="1815910" y="2140006"/>
                                  <a:pt x="1813913" y="2140006"/>
                                </a:cubicBezTo>
                                <a:cubicBezTo>
                                  <a:pt x="1811917" y="2140006"/>
                                  <a:pt x="1810720" y="2138409"/>
                                  <a:pt x="1810720" y="2136413"/>
                                </a:cubicBezTo>
                                <a:lnTo>
                                  <a:pt x="1811119" y="2131224"/>
                                </a:lnTo>
                                <a:lnTo>
                                  <a:pt x="1805929" y="2130824"/>
                                </a:lnTo>
                                <a:cubicBezTo>
                                  <a:pt x="1803933" y="2130824"/>
                                  <a:pt x="1802736" y="2129228"/>
                                  <a:pt x="1802736" y="2127232"/>
                                </a:cubicBezTo>
                                <a:cubicBezTo>
                                  <a:pt x="1802736" y="2125236"/>
                                  <a:pt x="1804333" y="2124038"/>
                                  <a:pt x="1806329" y="2124038"/>
                                </a:cubicBezTo>
                                <a:lnTo>
                                  <a:pt x="1813515" y="2124437"/>
                                </a:lnTo>
                                <a:lnTo>
                                  <a:pt x="1822697" y="2116453"/>
                                </a:lnTo>
                                <a:lnTo>
                                  <a:pt x="1815111" y="2107671"/>
                                </a:lnTo>
                                <a:cubicBezTo>
                                  <a:pt x="1807925" y="2098888"/>
                                  <a:pt x="1809123" y="2086114"/>
                                  <a:pt x="1817507" y="2078927"/>
                                </a:cubicBezTo>
                                <a:cubicBezTo>
                                  <a:pt x="1825490" y="2071742"/>
                                  <a:pt x="1837466" y="2072540"/>
                                  <a:pt x="1845052" y="2080125"/>
                                </a:cubicBezTo>
                                <a:cubicBezTo>
                                  <a:pt x="1851438" y="2075335"/>
                                  <a:pt x="1859822" y="2074935"/>
                                  <a:pt x="1866609" y="2078528"/>
                                </a:cubicBezTo>
                                <a:lnTo>
                                  <a:pt x="1878579" y="2068548"/>
                                </a:lnTo>
                                <a:lnTo>
                                  <a:pt x="1871792" y="2068149"/>
                                </a:lnTo>
                                <a:cubicBezTo>
                                  <a:pt x="1869801" y="2068149"/>
                                  <a:pt x="1868605" y="2066552"/>
                                  <a:pt x="1868605" y="2064556"/>
                                </a:cubicBezTo>
                                <a:cubicBezTo>
                                  <a:pt x="1868605" y="2062560"/>
                                  <a:pt x="1870201" y="2061363"/>
                                  <a:pt x="1872191" y="2061363"/>
                                </a:cubicBezTo>
                                <a:close/>
                                <a:moveTo>
                                  <a:pt x="3163762" y="2053942"/>
                                </a:moveTo>
                                <a:lnTo>
                                  <a:pt x="3163601" y="2061364"/>
                                </a:lnTo>
                                <a:lnTo>
                                  <a:pt x="3158050" y="2066750"/>
                                </a:lnTo>
                                <a:lnTo>
                                  <a:pt x="3166096" y="2066902"/>
                                </a:lnTo>
                                <a:lnTo>
                                  <a:pt x="3171806" y="2072679"/>
                                </a:lnTo>
                                <a:lnTo>
                                  <a:pt x="3171982" y="2064557"/>
                                </a:lnTo>
                                <a:lnTo>
                                  <a:pt x="3176807" y="2059731"/>
                                </a:lnTo>
                                <a:lnTo>
                                  <a:pt x="3169189" y="2059368"/>
                                </a:lnTo>
                                <a:close/>
                                <a:moveTo>
                                  <a:pt x="3158808" y="2040604"/>
                                </a:moveTo>
                                <a:cubicBezTo>
                                  <a:pt x="3160805" y="2039806"/>
                                  <a:pt x="3163200" y="2040604"/>
                                  <a:pt x="3164001" y="2042999"/>
                                </a:cubicBezTo>
                                <a:lnTo>
                                  <a:pt x="3163982" y="2043783"/>
                                </a:lnTo>
                                <a:lnTo>
                                  <a:pt x="3172381" y="2052182"/>
                                </a:lnTo>
                                <a:lnTo>
                                  <a:pt x="3184358" y="2052182"/>
                                </a:lnTo>
                                <a:lnTo>
                                  <a:pt x="3185158" y="2051382"/>
                                </a:lnTo>
                                <a:cubicBezTo>
                                  <a:pt x="3187152" y="2050584"/>
                                  <a:pt x="3189549" y="2051382"/>
                                  <a:pt x="3190345" y="2053777"/>
                                </a:cubicBezTo>
                                <a:cubicBezTo>
                                  <a:pt x="3191146" y="2055773"/>
                                  <a:pt x="3190345" y="2058168"/>
                                  <a:pt x="3187952" y="2058968"/>
                                </a:cubicBezTo>
                                <a:lnTo>
                                  <a:pt x="3187894" y="2059023"/>
                                </a:lnTo>
                                <a:lnTo>
                                  <a:pt x="3187552" y="2059767"/>
                                </a:lnTo>
                                <a:lnTo>
                                  <a:pt x="3187019" y="2059901"/>
                                </a:lnTo>
                                <a:lnTo>
                                  <a:pt x="3179170" y="2067750"/>
                                </a:lnTo>
                                <a:cubicBezTo>
                                  <a:pt x="3177572" y="2071742"/>
                                  <a:pt x="3177572" y="2076133"/>
                                  <a:pt x="3179170" y="2080125"/>
                                </a:cubicBezTo>
                                <a:lnTo>
                                  <a:pt x="3179168" y="2080126"/>
                                </a:lnTo>
                                <a:lnTo>
                                  <a:pt x="3179170" y="2080126"/>
                                </a:lnTo>
                                <a:cubicBezTo>
                                  <a:pt x="3179566" y="2082521"/>
                                  <a:pt x="3178771" y="2084916"/>
                                  <a:pt x="3176377" y="2085715"/>
                                </a:cubicBezTo>
                                <a:cubicBezTo>
                                  <a:pt x="3174380" y="2086513"/>
                                  <a:pt x="3172384" y="2085316"/>
                                  <a:pt x="3171583" y="2083320"/>
                                </a:cubicBezTo>
                                <a:cubicBezTo>
                                  <a:pt x="3169987" y="2079128"/>
                                  <a:pt x="3166793" y="2076034"/>
                                  <a:pt x="3162951" y="2074387"/>
                                </a:cubicBezTo>
                                <a:lnTo>
                                  <a:pt x="3150436" y="2074138"/>
                                </a:lnTo>
                                <a:lnTo>
                                  <a:pt x="3150026" y="2074537"/>
                                </a:lnTo>
                                <a:cubicBezTo>
                                  <a:pt x="3148028" y="2075336"/>
                                  <a:pt x="3146034" y="2074138"/>
                                  <a:pt x="3145234" y="2072142"/>
                                </a:cubicBezTo>
                                <a:lnTo>
                                  <a:pt x="3145386" y="2071813"/>
                                </a:lnTo>
                                <a:lnTo>
                                  <a:pt x="3145234" y="2071743"/>
                                </a:lnTo>
                                <a:cubicBezTo>
                                  <a:pt x="3144435" y="2069747"/>
                                  <a:pt x="3145234" y="2067351"/>
                                  <a:pt x="3147628" y="2066552"/>
                                </a:cubicBezTo>
                                <a:lnTo>
                                  <a:pt x="3148023" y="2066560"/>
                                </a:lnTo>
                                <a:lnTo>
                                  <a:pt x="3156413" y="2058170"/>
                                </a:lnTo>
                                <a:lnTo>
                                  <a:pt x="3156413" y="2046594"/>
                                </a:lnTo>
                                <a:lnTo>
                                  <a:pt x="3156013" y="2046194"/>
                                </a:lnTo>
                                <a:cubicBezTo>
                                  <a:pt x="3155213" y="2044197"/>
                                  <a:pt x="3156013" y="2041802"/>
                                  <a:pt x="3158408" y="2041003"/>
                                </a:cubicBezTo>
                                <a:lnTo>
                                  <a:pt x="3158587" y="2041086"/>
                                </a:lnTo>
                                <a:close/>
                                <a:moveTo>
                                  <a:pt x="3097171" y="2030567"/>
                                </a:moveTo>
                                <a:lnTo>
                                  <a:pt x="3096930" y="2047791"/>
                                </a:lnTo>
                                <a:lnTo>
                                  <a:pt x="3083671" y="2060313"/>
                                </a:lnTo>
                                <a:lnTo>
                                  <a:pt x="3101719" y="2060564"/>
                                </a:lnTo>
                                <a:lnTo>
                                  <a:pt x="3114248" y="2073592"/>
                                </a:lnTo>
                                <a:lnTo>
                                  <a:pt x="3114494" y="2055774"/>
                                </a:lnTo>
                                <a:lnTo>
                                  <a:pt x="3127153" y="2043603"/>
                                </a:lnTo>
                                <a:lnTo>
                                  <a:pt x="3108107" y="2042202"/>
                                </a:lnTo>
                                <a:close/>
                                <a:moveTo>
                                  <a:pt x="3092140" y="2016652"/>
                                </a:moveTo>
                                <a:cubicBezTo>
                                  <a:pt x="3094136" y="2015854"/>
                                  <a:pt x="3096530" y="2016652"/>
                                  <a:pt x="3097329" y="2019047"/>
                                </a:cubicBezTo>
                                <a:lnTo>
                                  <a:pt x="3097318" y="2019850"/>
                                </a:lnTo>
                                <a:lnTo>
                                  <a:pt x="3112648" y="2035715"/>
                                </a:lnTo>
                                <a:lnTo>
                                  <a:pt x="3135252" y="2035815"/>
                                </a:lnTo>
                                <a:lnTo>
                                  <a:pt x="3135254" y="2035813"/>
                                </a:lnTo>
                                <a:cubicBezTo>
                                  <a:pt x="3137251" y="2035015"/>
                                  <a:pt x="3139646" y="2035813"/>
                                  <a:pt x="3140445" y="2038208"/>
                                </a:cubicBezTo>
                                <a:lnTo>
                                  <a:pt x="3140445" y="2038210"/>
                                </a:lnTo>
                                <a:lnTo>
                                  <a:pt x="3140445" y="2038210"/>
                                </a:lnTo>
                                <a:cubicBezTo>
                                  <a:pt x="3141241" y="2040206"/>
                                  <a:pt x="3140445" y="2042601"/>
                                  <a:pt x="3138049" y="2043399"/>
                                </a:cubicBezTo>
                                <a:lnTo>
                                  <a:pt x="3138047" y="2043400"/>
                                </a:lnTo>
                                <a:lnTo>
                                  <a:pt x="3121679" y="2059367"/>
                                </a:lnTo>
                                <a:lnTo>
                                  <a:pt x="3121301" y="2080929"/>
                                </a:lnTo>
                                <a:lnTo>
                                  <a:pt x="3121682" y="2081323"/>
                                </a:lnTo>
                                <a:cubicBezTo>
                                  <a:pt x="3122479" y="2083319"/>
                                  <a:pt x="3121682" y="2085714"/>
                                  <a:pt x="3119285" y="2086912"/>
                                </a:cubicBezTo>
                                <a:lnTo>
                                  <a:pt x="3118965" y="2086752"/>
                                </a:lnTo>
                                <a:lnTo>
                                  <a:pt x="3118885" y="2086912"/>
                                </a:lnTo>
                                <a:cubicBezTo>
                                  <a:pt x="3116888" y="2087710"/>
                                  <a:pt x="3114893" y="2086513"/>
                                  <a:pt x="3114094" y="2084517"/>
                                </a:cubicBezTo>
                                <a:lnTo>
                                  <a:pt x="3114101" y="2084113"/>
                                </a:lnTo>
                                <a:lnTo>
                                  <a:pt x="3098527" y="2068149"/>
                                </a:lnTo>
                                <a:lnTo>
                                  <a:pt x="3075799" y="2067750"/>
                                </a:lnTo>
                                <a:lnTo>
                                  <a:pt x="3075374" y="2068150"/>
                                </a:lnTo>
                                <a:cubicBezTo>
                                  <a:pt x="3073379" y="2068948"/>
                                  <a:pt x="3071382" y="2067751"/>
                                  <a:pt x="3070583" y="2065755"/>
                                </a:cubicBezTo>
                                <a:lnTo>
                                  <a:pt x="3070734" y="2065425"/>
                                </a:lnTo>
                                <a:lnTo>
                                  <a:pt x="3070583" y="2065355"/>
                                </a:lnTo>
                                <a:cubicBezTo>
                                  <a:pt x="3069784" y="2063358"/>
                                  <a:pt x="3070583" y="2060963"/>
                                  <a:pt x="3072978" y="2060164"/>
                                </a:cubicBezTo>
                                <a:lnTo>
                                  <a:pt x="3073383" y="2060170"/>
                                </a:lnTo>
                                <a:lnTo>
                                  <a:pt x="3089346" y="2044597"/>
                                </a:lnTo>
                                <a:lnTo>
                                  <a:pt x="3089732" y="2022652"/>
                                </a:lnTo>
                                <a:lnTo>
                                  <a:pt x="3089346" y="2022241"/>
                                </a:lnTo>
                                <a:cubicBezTo>
                                  <a:pt x="3088548" y="2020245"/>
                                  <a:pt x="3089346" y="2017850"/>
                                  <a:pt x="3091739" y="2017051"/>
                                </a:cubicBezTo>
                                <a:lnTo>
                                  <a:pt x="3091920" y="2017134"/>
                                </a:lnTo>
                                <a:close/>
                                <a:moveTo>
                                  <a:pt x="5625328" y="1999986"/>
                                </a:moveTo>
                                <a:cubicBezTo>
                                  <a:pt x="5621835" y="1999687"/>
                                  <a:pt x="5618242" y="2000685"/>
                                  <a:pt x="5615447" y="2003080"/>
                                </a:cubicBezTo>
                                <a:cubicBezTo>
                                  <a:pt x="5609858" y="2007871"/>
                                  <a:pt x="5609060" y="2016653"/>
                                  <a:pt x="5613850" y="2022242"/>
                                </a:cubicBezTo>
                                <a:lnTo>
                                  <a:pt x="5621037" y="2030625"/>
                                </a:lnTo>
                                <a:lnTo>
                                  <a:pt x="5632614" y="2020645"/>
                                </a:lnTo>
                                <a:cubicBezTo>
                                  <a:pt x="5634210" y="2019448"/>
                                  <a:pt x="5636206" y="2019448"/>
                                  <a:pt x="5637404" y="2021044"/>
                                </a:cubicBezTo>
                                <a:cubicBezTo>
                                  <a:pt x="5638602" y="2022641"/>
                                  <a:pt x="5638602" y="2024637"/>
                                  <a:pt x="5637005" y="2025835"/>
                                </a:cubicBezTo>
                                <a:lnTo>
                                  <a:pt x="5625428" y="2035815"/>
                                </a:lnTo>
                                <a:lnTo>
                                  <a:pt x="5633811" y="2045795"/>
                                </a:lnTo>
                                <a:cubicBezTo>
                                  <a:pt x="5634210" y="2046194"/>
                                  <a:pt x="5635009" y="2046194"/>
                                  <a:pt x="5635807" y="2045795"/>
                                </a:cubicBezTo>
                                <a:lnTo>
                                  <a:pt x="5659759" y="2025835"/>
                                </a:lnTo>
                                <a:cubicBezTo>
                                  <a:pt x="5665348" y="2020645"/>
                                  <a:pt x="5666146" y="2012262"/>
                                  <a:pt x="5660957" y="2006673"/>
                                </a:cubicBezTo>
                                <a:cubicBezTo>
                                  <a:pt x="5656166" y="2001084"/>
                                  <a:pt x="5647384" y="2000286"/>
                                  <a:pt x="5641795" y="2005076"/>
                                </a:cubicBezTo>
                                <a:lnTo>
                                  <a:pt x="5640598" y="2006274"/>
                                </a:lnTo>
                                <a:cubicBezTo>
                                  <a:pt x="5639799" y="2006673"/>
                                  <a:pt x="5639001" y="2007072"/>
                                  <a:pt x="5638202" y="2007072"/>
                                </a:cubicBezTo>
                                <a:cubicBezTo>
                                  <a:pt x="5637005" y="2007072"/>
                                  <a:pt x="5636206" y="2006673"/>
                                  <a:pt x="5635807" y="2005875"/>
                                </a:cubicBezTo>
                                <a:lnTo>
                                  <a:pt x="5634610" y="2004677"/>
                                </a:lnTo>
                                <a:cubicBezTo>
                                  <a:pt x="5632214" y="2001882"/>
                                  <a:pt x="5628821" y="2000285"/>
                                  <a:pt x="5625328" y="1999986"/>
                                </a:cubicBezTo>
                                <a:close/>
                                <a:moveTo>
                                  <a:pt x="5666146" y="1979926"/>
                                </a:moveTo>
                                <a:lnTo>
                                  <a:pt x="5680917" y="1981123"/>
                                </a:lnTo>
                                <a:cubicBezTo>
                                  <a:pt x="5682514" y="1981523"/>
                                  <a:pt x="5684110" y="1983119"/>
                                  <a:pt x="5684909" y="1985115"/>
                                </a:cubicBezTo>
                                <a:lnTo>
                                  <a:pt x="5683711" y="1999887"/>
                                </a:lnTo>
                                <a:cubicBezTo>
                                  <a:pt x="5683711" y="2001883"/>
                                  <a:pt x="5682114" y="2003080"/>
                                  <a:pt x="5680118" y="2003080"/>
                                </a:cubicBezTo>
                                <a:cubicBezTo>
                                  <a:pt x="5678122" y="2003080"/>
                                  <a:pt x="5676925" y="2001484"/>
                                  <a:pt x="5676925" y="1999488"/>
                                </a:cubicBezTo>
                                <a:lnTo>
                                  <a:pt x="5677324" y="1992700"/>
                                </a:lnTo>
                                <a:lnTo>
                                  <a:pt x="5666546" y="2001883"/>
                                </a:lnTo>
                                <a:lnTo>
                                  <a:pt x="5666945" y="2002282"/>
                                </a:lnTo>
                                <a:cubicBezTo>
                                  <a:pt x="5674130" y="2011064"/>
                                  <a:pt x="5672933" y="2023839"/>
                                  <a:pt x="5664550" y="2031024"/>
                                </a:cubicBezTo>
                                <a:lnTo>
                                  <a:pt x="5640997" y="2050984"/>
                                </a:lnTo>
                                <a:cubicBezTo>
                                  <a:pt x="5639400" y="2052581"/>
                                  <a:pt x="5637005" y="2052980"/>
                                  <a:pt x="5635009" y="2052980"/>
                                </a:cubicBezTo>
                                <a:cubicBezTo>
                                  <a:pt x="5633013" y="2052980"/>
                                  <a:pt x="5631017" y="2051783"/>
                                  <a:pt x="5629420" y="2050186"/>
                                </a:cubicBezTo>
                                <a:lnTo>
                                  <a:pt x="5621037" y="2040206"/>
                                </a:lnTo>
                                <a:lnTo>
                                  <a:pt x="5611854" y="2048190"/>
                                </a:lnTo>
                                <a:lnTo>
                                  <a:pt x="5611455" y="2055375"/>
                                </a:lnTo>
                                <a:cubicBezTo>
                                  <a:pt x="5611455" y="2057371"/>
                                  <a:pt x="5609858" y="2058569"/>
                                  <a:pt x="5607862" y="2058569"/>
                                </a:cubicBezTo>
                                <a:cubicBezTo>
                                  <a:pt x="5605866" y="2058569"/>
                                  <a:pt x="5604669" y="2056972"/>
                                  <a:pt x="5604669" y="2054976"/>
                                </a:cubicBezTo>
                                <a:lnTo>
                                  <a:pt x="5605068" y="2049787"/>
                                </a:lnTo>
                                <a:lnTo>
                                  <a:pt x="5599878" y="2049387"/>
                                </a:lnTo>
                                <a:cubicBezTo>
                                  <a:pt x="5597882" y="2049387"/>
                                  <a:pt x="5596685" y="2047791"/>
                                  <a:pt x="5596685" y="2045795"/>
                                </a:cubicBezTo>
                                <a:cubicBezTo>
                                  <a:pt x="5596685" y="2043799"/>
                                  <a:pt x="5598281" y="2042601"/>
                                  <a:pt x="5600277" y="2042601"/>
                                </a:cubicBezTo>
                                <a:lnTo>
                                  <a:pt x="5607463" y="2043000"/>
                                </a:lnTo>
                                <a:lnTo>
                                  <a:pt x="5616645" y="2035016"/>
                                </a:lnTo>
                                <a:lnTo>
                                  <a:pt x="5609060" y="2026234"/>
                                </a:lnTo>
                                <a:cubicBezTo>
                                  <a:pt x="5601874" y="2017452"/>
                                  <a:pt x="5603072" y="2004677"/>
                                  <a:pt x="5611455" y="1997491"/>
                                </a:cubicBezTo>
                                <a:cubicBezTo>
                                  <a:pt x="5619440" y="1990305"/>
                                  <a:pt x="5631416" y="1991103"/>
                                  <a:pt x="5639001" y="1998688"/>
                                </a:cubicBezTo>
                                <a:cubicBezTo>
                                  <a:pt x="5645388" y="1993898"/>
                                  <a:pt x="5653771" y="1993499"/>
                                  <a:pt x="5660558" y="1997091"/>
                                </a:cubicBezTo>
                                <a:lnTo>
                                  <a:pt x="5672534" y="1987111"/>
                                </a:lnTo>
                                <a:lnTo>
                                  <a:pt x="5665747" y="1986712"/>
                                </a:lnTo>
                                <a:cubicBezTo>
                                  <a:pt x="5663751" y="1986712"/>
                                  <a:pt x="5662554" y="1985115"/>
                                  <a:pt x="5662554" y="1983119"/>
                                </a:cubicBezTo>
                                <a:cubicBezTo>
                                  <a:pt x="5662554" y="1981123"/>
                                  <a:pt x="5664150" y="1979926"/>
                                  <a:pt x="5666146" y="1979926"/>
                                </a:cubicBezTo>
                                <a:close/>
                                <a:moveTo>
                                  <a:pt x="1190967" y="1936563"/>
                                </a:moveTo>
                                <a:cubicBezTo>
                                  <a:pt x="1195957" y="1937711"/>
                                  <a:pt x="1200548" y="1940805"/>
                                  <a:pt x="1203542" y="1945596"/>
                                </a:cubicBezTo>
                                <a:lnTo>
                                  <a:pt x="1197953" y="1949189"/>
                                </a:lnTo>
                                <a:cubicBezTo>
                                  <a:pt x="1193960" y="1942802"/>
                                  <a:pt x="1185577" y="1940805"/>
                                  <a:pt x="1179190" y="1944798"/>
                                </a:cubicBezTo>
                                <a:cubicBezTo>
                                  <a:pt x="1172803" y="1948790"/>
                                  <a:pt x="1171205" y="1957173"/>
                                  <a:pt x="1175197" y="1963161"/>
                                </a:cubicBezTo>
                                <a:lnTo>
                                  <a:pt x="1169608" y="1966754"/>
                                </a:lnTo>
                                <a:cubicBezTo>
                                  <a:pt x="1163620" y="1957572"/>
                                  <a:pt x="1166414" y="1945197"/>
                                  <a:pt x="1175995" y="1939208"/>
                                </a:cubicBezTo>
                                <a:cubicBezTo>
                                  <a:pt x="1180587" y="1936214"/>
                                  <a:pt x="1185976" y="1935416"/>
                                  <a:pt x="1190967" y="1936563"/>
                                </a:cubicBezTo>
                                <a:close/>
                                <a:moveTo>
                                  <a:pt x="6941340" y="1920600"/>
                                </a:moveTo>
                                <a:lnTo>
                                  <a:pt x="6941187" y="1927632"/>
                                </a:lnTo>
                                <a:lnTo>
                                  <a:pt x="6935235" y="1933409"/>
                                </a:lnTo>
                                <a:lnTo>
                                  <a:pt x="6943682" y="1933569"/>
                                </a:lnTo>
                                <a:lnTo>
                                  <a:pt x="6949393" y="1939346"/>
                                </a:lnTo>
                                <a:lnTo>
                                  <a:pt x="6949569" y="1931225"/>
                                </a:lnTo>
                                <a:lnTo>
                                  <a:pt x="6954396" y="1926398"/>
                                </a:lnTo>
                                <a:lnTo>
                                  <a:pt x="6946776" y="1926035"/>
                                </a:lnTo>
                                <a:close/>
                                <a:moveTo>
                                  <a:pt x="6936397" y="1906872"/>
                                </a:moveTo>
                                <a:cubicBezTo>
                                  <a:pt x="6938393" y="1906074"/>
                                  <a:pt x="6940788" y="1906872"/>
                                  <a:pt x="6941586" y="1909267"/>
                                </a:cubicBezTo>
                                <a:lnTo>
                                  <a:pt x="6941561" y="1910440"/>
                                </a:lnTo>
                                <a:lnTo>
                                  <a:pt x="6949970" y="1918850"/>
                                </a:lnTo>
                                <a:lnTo>
                                  <a:pt x="6961945" y="1918850"/>
                                </a:lnTo>
                                <a:lnTo>
                                  <a:pt x="6962744" y="1918050"/>
                                </a:lnTo>
                                <a:cubicBezTo>
                                  <a:pt x="6964740" y="1917252"/>
                                  <a:pt x="6967135" y="1918050"/>
                                  <a:pt x="6967934" y="1920445"/>
                                </a:cubicBezTo>
                                <a:cubicBezTo>
                                  <a:pt x="6968732" y="1922441"/>
                                  <a:pt x="6967934" y="1924837"/>
                                  <a:pt x="6965538" y="1925636"/>
                                </a:cubicBezTo>
                                <a:lnTo>
                                  <a:pt x="6965482" y="1925692"/>
                                </a:lnTo>
                                <a:lnTo>
                                  <a:pt x="6965139" y="1926434"/>
                                </a:lnTo>
                                <a:lnTo>
                                  <a:pt x="6964606" y="1926568"/>
                                </a:lnTo>
                                <a:lnTo>
                                  <a:pt x="6956756" y="1934418"/>
                                </a:lnTo>
                                <a:lnTo>
                                  <a:pt x="6956756" y="1946793"/>
                                </a:lnTo>
                                <a:lnTo>
                                  <a:pt x="6956756" y="1946793"/>
                                </a:lnTo>
                                <a:cubicBezTo>
                                  <a:pt x="6957155" y="1949188"/>
                                  <a:pt x="6956357" y="1951184"/>
                                  <a:pt x="6953962" y="1952382"/>
                                </a:cubicBezTo>
                                <a:cubicBezTo>
                                  <a:pt x="6951966" y="1953180"/>
                                  <a:pt x="6949970" y="1951983"/>
                                  <a:pt x="6949171" y="1949987"/>
                                </a:cubicBezTo>
                                <a:cubicBezTo>
                                  <a:pt x="6945978" y="1941604"/>
                                  <a:pt x="6936397" y="1937612"/>
                                  <a:pt x="6928013" y="1940805"/>
                                </a:cubicBezTo>
                                <a:lnTo>
                                  <a:pt x="6927743" y="1940680"/>
                                </a:lnTo>
                                <a:lnTo>
                                  <a:pt x="6927614" y="1940805"/>
                                </a:lnTo>
                                <a:cubicBezTo>
                                  <a:pt x="6925617" y="1941604"/>
                                  <a:pt x="6923621" y="1940406"/>
                                  <a:pt x="6922823" y="1938410"/>
                                </a:cubicBezTo>
                                <a:lnTo>
                                  <a:pt x="6922823" y="1938410"/>
                                </a:lnTo>
                                <a:cubicBezTo>
                                  <a:pt x="6922025" y="1936414"/>
                                  <a:pt x="6922823" y="1934018"/>
                                  <a:pt x="6925218" y="1933219"/>
                                </a:cubicBezTo>
                                <a:lnTo>
                                  <a:pt x="6925219" y="1933219"/>
                                </a:lnTo>
                                <a:lnTo>
                                  <a:pt x="6934002" y="1924438"/>
                                </a:lnTo>
                                <a:lnTo>
                                  <a:pt x="6934002" y="1913262"/>
                                </a:lnTo>
                                <a:lnTo>
                                  <a:pt x="6933601" y="1912862"/>
                                </a:lnTo>
                                <a:cubicBezTo>
                                  <a:pt x="6932803" y="1910865"/>
                                  <a:pt x="6933601" y="1908469"/>
                                  <a:pt x="6935997" y="1907671"/>
                                </a:cubicBezTo>
                                <a:lnTo>
                                  <a:pt x="6936023" y="1907683"/>
                                </a:lnTo>
                                <a:close/>
                                <a:moveTo>
                                  <a:pt x="6874766" y="1896840"/>
                                </a:moveTo>
                                <a:lnTo>
                                  <a:pt x="6874521" y="1914458"/>
                                </a:lnTo>
                                <a:lnTo>
                                  <a:pt x="6861678" y="1926588"/>
                                </a:lnTo>
                                <a:lnTo>
                                  <a:pt x="6879312" y="1926833"/>
                                </a:lnTo>
                                <a:lnTo>
                                  <a:pt x="6891837" y="1939861"/>
                                </a:lnTo>
                                <a:lnTo>
                                  <a:pt x="6892085" y="1922043"/>
                                </a:lnTo>
                                <a:lnTo>
                                  <a:pt x="6904744" y="1909871"/>
                                </a:lnTo>
                                <a:lnTo>
                                  <a:pt x="6885698" y="1908470"/>
                                </a:lnTo>
                                <a:close/>
                                <a:moveTo>
                                  <a:pt x="6869330" y="1883319"/>
                                </a:moveTo>
                                <a:lnTo>
                                  <a:pt x="6869660" y="1883472"/>
                                </a:lnTo>
                                <a:lnTo>
                                  <a:pt x="6869731" y="1883319"/>
                                </a:lnTo>
                                <a:cubicBezTo>
                                  <a:pt x="6871727" y="1882521"/>
                                  <a:pt x="6874122" y="1883319"/>
                                  <a:pt x="6874920" y="1885715"/>
                                </a:cubicBezTo>
                                <a:lnTo>
                                  <a:pt x="6874915" y="1886123"/>
                                </a:lnTo>
                                <a:lnTo>
                                  <a:pt x="6890239" y="1901983"/>
                                </a:lnTo>
                                <a:lnTo>
                                  <a:pt x="6912844" y="1902083"/>
                                </a:lnTo>
                                <a:lnTo>
                                  <a:pt x="6912844" y="1902082"/>
                                </a:lnTo>
                                <a:cubicBezTo>
                                  <a:pt x="6914840" y="1901284"/>
                                  <a:pt x="6917235" y="1902082"/>
                                  <a:pt x="6918034" y="1904477"/>
                                </a:cubicBezTo>
                                <a:lnTo>
                                  <a:pt x="6918034" y="1904478"/>
                                </a:lnTo>
                                <a:lnTo>
                                  <a:pt x="6918034" y="1904478"/>
                                </a:lnTo>
                                <a:cubicBezTo>
                                  <a:pt x="6918832" y="1906474"/>
                                  <a:pt x="6918034" y="1908869"/>
                                  <a:pt x="6915638" y="1909667"/>
                                </a:cubicBezTo>
                                <a:cubicBezTo>
                                  <a:pt x="6908453" y="1912461"/>
                                  <a:pt x="6902465" y="1918051"/>
                                  <a:pt x="6899271" y="1925636"/>
                                </a:cubicBezTo>
                                <a:lnTo>
                                  <a:pt x="6898893" y="1947199"/>
                                </a:lnTo>
                                <a:lnTo>
                                  <a:pt x="6899271" y="1947592"/>
                                </a:lnTo>
                                <a:cubicBezTo>
                                  <a:pt x="6900070" y="1949987"/>
                                  <a:pt x="6899271" y="1952382"/>
                                  <a:pt x="6896876" y="1953181"/>
                                </a:cubicBezTo>
                                <a:lnTo>
                                  <a:pt x="6896557" y="1953022"/>
                                </a:lnTo>
                                <a:lnTo>
                                  <a:pt x="6896477" y="1953181"/>
                                </a:lnTo>
                                <a:cubicBezTo>
                                  <a:pt x="6894480" y="1953979"/>
                                  <a:pt x="6892484" y="1952782"/>
                                  <a:pt x="6891685" y="1950786"/>
                                </a:cubicBezTo>
                                <a:lnTo>
                                  <a:pt x="6891691" y="1950381"/>
                                </a:lnTo>
                                <a:lnTo>
                                  <a:pt x="6876118" y="1934418"/>
                                </a:lnTo>
                                <a:lnTo>
                                  <a:pt x="6853802" y="1934027"/>
                                </a:lnTo>
                                <a:lnTo>
                                  <a:pt x="6852964" y="1934817"/>
                                </a:lnTo>
                                <a:cubicBezTo>
                                  <a:pt x="6850968" y="1935615"/>
                                  <a:pt x="6848972" y="1934418"/>
                                  <a:pt x="6848173" y="1932422"/>
                                </a:cubicBezTo>
                                <a:lnTo>
                                  <a:pt x="6848477" y="1931764"/>
                                </a:lnTo>
                                <a:lnTo>
                                  <a:pt x="6848173" y="1931624"/>
                                </a:lnTo>
                                <a:cubicBezTo>
                                  <a:pt x="6847375" y="1929627"/>
                                  <a:pt x="6848173" y="1927232"/>
                                  <a:pt x="6850568" y="1926433"/>
                                </a:cubicBezTo>
                                <a:lnTo>
                                  <a:pt x="6851376" y="1926445"/>
                                </a:lnTo>
                                <a:lnTo>
                                  <a:pt x="6866936" y="1911264"/>
                                </a:lnTo>
                                <a:lnTo>
                                  <a:pt x="6867328" y="1888928"/>
                                </a:lnTo>
                                <a:lnTo>
                                  <a:pt x="6866935" y="1888509"/>
                                </a:lnTo>
                                <a:cubicBezTo>
                                  <a:pt x="6866137" y="1886513"/>
                                  <a:pt x="6866935" y="1884118"/>
                                  <a:pt x="6869330" y="1883319"/>
                                </a:cubicBezTo>
                                <a:close/>
                                <a:moveTo>
                                  <a:pt x="222449" y="1881869"/>
                                </a:moveTo>
                                <a:lnTo>
                                  <a:pt x="222304" y="1888510"/>
                                </a:lnTo>
                                <a:lnTo>
                                  <a:pt x="216344" y="1894295"/>
                                </a:lnTo>
                                <a:lnTo>
                                  <a:pt x="224401" y="1894448"/>
                                </a:lnTo>
                                <a:lnTo>
                                  <a:pt x="230111" y="1900224"/>
                                </a:lnTo>
                                <a:lnTo>
                                  <a:pt x="230288" y="1892103"/>
                                </a:lnTo>
                                <a:lnTo>
                                  <a:pt x="235114" y="1887276"/>
                                </a:lnTo>
                                <a:lnTo>
                                  <a:pt x="227494" y="1886913"/>
                                </a:lnTo>
                                <a:close/>
                                <a:moveTo>
                                  <a:pt x="217514" y="1867751"/>
                                </a:moveTo>
                                <a:cubicBezTo>
                                  <a:pt x="219510" y="1866953"/>
                                  <a:pt x="221905" y="1867751"/>
                                  <a:pt x="222704" y="1870146"/>
                                </a:cubicBezTo>
                                <a:lnTo>
                                  <a:pt x="222670" y="1871710"/>
                                </a:lnTo>
                                <a:lnTo>
                                  <a:pt x="230687" y="1879728"/>
                                </a:lnTo>
                                <a:lnTo>
                                  <a:pt x="242663" y="1879728"/>
                                </a:lnTo>
                                <a:lnTo>
                                  <a:pt x="243462" y="1878928"/>
                                </a:lnTo>
                                <a:cubicBezTo>
                                  <a:pt x="245458" y="1878130"/>
                                  <a:pt x="247853" y="1878928"/>
                                  <a:pt x="248652" y="1881323"/>
                                </a:cubicBezTo>
                                <a:cubicBezTo>
                                  <a:pt x="249450" y="1883319"/>
                                  <a:pt x="248652" y="1885715"/>
                                  <a:pt x="246256" y="1886514"/>
                                </a:cubicBezTo>
                                <a:lnTo>
                                  <a:pt x="246200" y="1886570"/>
                                </a:lnTo>
                                <a:lnTo>
                                  <a:pt x="245857" y="1887313"/>
                                </a:lnTo>
                                <a:lnTo>
                                  <a:pt x="245323" y="1887447"/>
                                </a:lnTo>
                                <a:lnTo>
                                  <a:pt x="237474" y="1895296"/>
                                </a:lnTo>
                                <a:lnTo>
                                  <a:pt x="237474" y="1907672"/>
                                </a:lnTo>
                                <a:lnTo>
                                  <a:pt x="237474" y="1907672"/>
                                </a:lnTo>
                                <a:cubicBezTo>
                                  <a:pt x="238272" y="1910067"/>
                                  <a:pt x="237075" y="1912063"/>
                                  <a:pt x="234680" y="1913261"/>
                                </a:cubicBezTo>
                                <a:cubicBezTo>
                                  <a:pt x="232684" y="1914059"/>
                                  <a:pt x="230688" y="1912862"/>
                                  <a:pt x="229889" y="1910866"/>
                                </a:cubicBezTo>
                                <a:cubicBezTo>
                                  <a:pt x="228292" y="1906674"/>
                                  <a:pt x="225099" y="1903580"/>
                                  <a:pt x="221257" y="1901933"/>
                                </a:cubicBezTo>
                                <a:lnTo>
                                  <a:pt x="208732" y="1901684"/>
                                </a:lnTo>
                                <a:lnTo>
                                  <a:pt x="208732" y="1901684"/>
                                </a:lnTo>
                                <a:lnTo>
                                  <a:pt x="208722" y="1901679"/>
                                </a:lnTo>
                                <a:lnTo>
                                  <a:pt x="203541" y="1899289"/>
                                </a:lnTo>
                                <a:cubicBezTo>
                                  <a:pt x="202743" y="1897293"/>
                                  <a:pt x="203541" y="1894897"/>
                                  <a:pt x="205937" y="1894098"/>
                                </a:cubicBezTo>
                                <a:lnTo>
                                  <a:pt x="206333" y="1894106"/>
                                </a:lnTo>
                                <a:lnTo>
                                  <a:pt x="206336" y="1894099"/>
                                </a:lnTo>
                                <a:cubicBezTo>
                                  <a:pt x="210328" y="1892502"/>
                                  <a:pt x="213522" y="1889309"/>
                                  <a:pt x="215119" y="1885317"/>
                                </a:cubicBezTo>
                                <a:lnTo>
                                  <a:pt x="215119" y="1874539"/>
                                </a:lnTo>
                                <a:lnTo>
                                  <a:pt x="214319" y="1873740"/>
                                </a:lnTo>
                                <a:cubicBezTo>
                                  <a:pt x="213521" y="1871743"/>
                                  <a:pt x="214319" y="1869348"/>
                                  <a:pt x="216714" y="1868549"/>
                                </a:cubicBezTo>
                                <a:lnTo>
                                  <a:pt x="217070" y="1868713"/>
                                </a:lnTo>
                                <a:close/>
                                <a:moveTo>
                                  <a:pt x="155873" y="1858531"/>
                                </a:moveTo>
                                <a:lnTo>
                                  <a:pt x="155639" y="1875337"/>
                                </a:lnTo>
                                <a:lnTo>
                                  <a:pt x="142791" y="1887471"/>
                                </a:lnTo>
                                <a:lnTo>
                                  <a:pt x="160030" y="1887711"/>
                                </a:lnTo>
                                <a:lnTo>
                                  <a:pt x="172561" y="1900744"/>
                                </a:lnTo>
                                <a:lnTo>
                                  <a:pt x="172804" y="1883321"/>
                                </a:lnTo>
                                <a:lnTo>
                                  <a:pt x="185463" y="1871149"/>
                                </a:lnTo>
                                <a:lnTo>
                                  <a:pt x="166417" y="1869748"/>
                                </a:lnTo>
                                <a:close/>
                                <a:moveTo>
                                  <a:pt x="4984913" y="1855526"/>
                                </a:moveTo>
                                <a:cubicBezTo>
                                  <a:pt x="4989903" y="1856673"/>
                                  <a:pt x="4994494" y="1859767"/>
                                  <a:pt x="4997488" y="1864558"/>
                                </a:cubicBezTo>
                                <a:lnTo>
                                  <a:pt x="4991899" y="1868151"/>
                                </a:lnTo>
                                <a:cubicBezTo>
                                  <a:pt x="4987907" y="1861764"/>
                                  <a:pt x="4979524" y="1859767"/>
                                  <a:pt x="4973137" y="1863760"/>
                                </a:cubicBezTo>
                                <a:cubicBezTo>
                                  <a:pt x="4966749" y="1867752"/>
                                  <a:pt x="4964753" y="1876135"/>
                                  <a:pt x="4969145" y="1882123"/>
                                </a:cubicBezTo>
                                <a:lnTo>
                                  <a:pt x="4963555" y="1885716"/>
                                </a:lnTo>
                                <a:cubicBezTo>
                                  <a:pt x="4957567" y="1876534"/>
                                  <a:pt x="4960362" y="1864159"/>
                                  <a:pt x="4969943" y="1858170"/>
                                </a:cubicBezTo>
                                <a:cubicBezTo>
                                  <a:pt x="4974534" y="1855176"/>
                                  <a:pt x="4979923" y="1854378"/>
                                  <a:pt x="4984913" y="1855526"/>
                                </a:cubicBezTo>
                                <a:close/>
                                <a:moveTo>
                                  <a:pt x="150849" y="1844198"/>
                                </a:moveTo>
                                <a:cubicBezTo>
                                  <a:pt x="152845" y="1843400"/>
                                  <a:pt x="155240" y="1844198"/>
                                  <a:pt x="156039" y="1846593"/>
                                </a:cubicBezTo>
                                <a:lnTo>
                                  <a:pt x="156022" y="1847803"/>
                                </a:lnTo>
                                <a:lnTo>
                                  <a:pt x="170958" y="1863261"/>
                                </a:lnTo>
                                <a:lnTo>
                                  <a:pt x="193562" y="1863361"/>
                                </a:lnTo>
                                <a:lnTo>
                                  <a:pt x="193562" y="1863360"/>
                                </a:lnTo>
                                <a:cubicBezTo>
                                  <a:pt x="195559" y="1862562"/>
                                  <a:pt x="197954" y="1863360"/>
                                  <a:pt x="198753" y="1865756"/>
                                </a:cubicBezTo>
                                <a:cubicBezTo>
                                  <a:pt x="199551" y="1867752"/>
                                  <a:pt x="198753" y="1870147"/>
                                  <a:pt x="196357" y="1870945"/>
                                </a:cubicBezTo>
                                <a:cubicBezTo>
                                  <a:pt x="189171" y="1873740"/>
                                  <a:pt x="183183" y="1879329"/>
                                  <a:pt x="179989" y="1886914"/>
                                </a:cubicBezTo>
                                <a:lnTo>
                                  <a:pt x="179618" y="1908083"/>
                                </a:lnTo>
                                <a:lnTo>
                                  <a:pt x="179991" y="1908470"/>
                                </a:lnTo>
                                <a:lnTo>
                                  <a:pt x="179595" y="1909393"/>
                                </a:lnTo>
                                <a:lnTo>
                                  <a:pt x="179590" y="1909668"/>
                                </a:lnTo>
                                <a:lnTo>
                                  <a:pt x="178796" y="1911256"/>
                                </a:lnTo>
                                <a:lnTo>
                                  <a:pt x="177595" y="1914059"/>
                                </a:lnTo>
                                <a:lnTo>
                                  <a:pt x="177435" y="1913979"/>
                                </a:lnTo>
                                <a:lnTo>
                                  <a:pt x="177195" y="1914459"/>
                                </a:lnTo>
                                <a:cubicBezTo>
                                  <a:pt x="175199" y="1915257"/>
                                  <a:pt x="173203" y="1914060"/>
                                  <a:pt x="172404" y="1912064"/>
                                </a:cubicBezTo>
                                <a:lnTo>
                                  <a:pt x="172415" y="1911265"/>
                                </a:lnTo>
                                <a:lnTo>
                                  <a:pt x="156836" y="1895296"/>
                                </a:lnTo>
                                <a:lnTo>
                                  <a:pt x="134913" y="1894911"/>
                                </a:lnTo>
                                <a:lnTo>
                                  <a:pt x="134082" y="1895696"/>
                                </a:lnTo>
                                <a:cubicBezTo>
                                  <a:pt x="132086" y="1896494"/>
                                  <a:pt x="130090" y="1895297"/>
                                  <a:pt x="129291" y="1893301"/>
                                </a:cubicBezTo>
                                <a:lnTo>
                                  <a:pt x="129525" y="1892794"/>
                                </a:lnTo>
                                <a:lnTo>
                                  <a:pt x="128892" y="1892502"/>
                                </a:lnTo>
                                <a:cubicBezTo>
                                  <a:pt x="128094" y="1890505"/>
                                  <a:pt x="128892" y="1888110"/>
                                  <a:pt x="131287" y="1887311"/>
                                </a:cubicBezTo>
                                <a:lnTo>
                                  <a:pt x="132489" y="1887328"/>
                                </a:lnTo>
                                <a:lnTo>
                                  <a:pt x="148055" y="1872143"/>
                                </a:lnTo>
                                <a:lnTo>
                                  <a:pt x="148432" y="1850615"/>
                                </a:lnTo>
                                <a:lnTo>
                                  <a:pt x="147654" y="1849787"/>
                                </a:lnTo>
                                <a:cubicBezTo>
                                  <a:pt x="146856" y="1847791"/>
                                  <a:pt x="147654" y="1845396"/>
                                  <a:pt x="150049" y="1844597"/>
                                </a:cubicBezTo>
                                <a:lnTo>
                                  <a:pt x="150556" y="1844831"/>
                                </a:lnTo>
                                <a:close/>
                                <a:moveTo>
                                  <a:pt x="2711215" y="1810367"/>
                                </a:moveTo>
                                <a:cubicBezTo>
                                  <a:pt x="2707724" y="1810067"/>
                                  <a:pt x="2704129" y="1811066"/>
                                  <a:pt x="2701333" y="1813461"/>
                                </a:cubicBezTo>
                                <a:cubicBezTo>
                                  <a:pt x="2695745" y="1818252"/>
                                  <a:pt x="2694947" y="1827034"/>
                                  <a:pt x="2699738" y="1832623"/>
                                </a:cubicBezTo>
                                <a:lnTo>
                                  <a:pt x="2706925" y="1841006"/>
                                </a:lnTo>
                                <a:lnTo>
                                  <a:pt x="2718501" y="1831026"/>
                                </a:lnTo>
                                <a:cubicBezTo>
                                  <a:pt x="2720097" y="1829828"/>
                                  <a:pt x="2722091" y="1829828"/>
                                  <a:pt x="2723289" y="1831425"/>
                                </a:cubicBezTo>
                                <a:cubicBezTo>
                                  <a:pt x="2724486" y="1833022"/>
                                  <a:pt x="2724486" y="1835018"/>
                                  <a:pt x="2722890" y="1836216"/>
                                </a:cubicBezTo>
                                <a:lnTo>
                                  <a:pt x="2711316" y="1846196"/>
                                </a:lnTo>
                                <a:lnTo>
                                  <a:pt x="2719697" y="1856175"/>
                                </a:lnTo>
                                <a:cubicBezTo>
                                  <a:pt x="2720097" y="1856575"/>
                                  <a:pt x="2720894" y="1856575"/>
                                  <a:pt x="2721691" y="1856175"/>
                                </a:cubicBezTo>
                                <a:lnTo>
                                  <a:pt x="2745644" y="1836216"/>
                                </a:lnTo>
                                <a:cubicBezTo>
                                  <a:pt x="2751233" y="1831026"/>
                                  <a:pt x="2752033" y="1822643"/>
                                  <a:pt x="2746842" y="1817054"/>
                                </a:cubicBezTo>
                                <a:cubicBezTo>
                                  <a:pt x="2742050" y="1811465"/>
                                  <a:pt x="2733269" y="1810667"/>
                                  <a:pt x="2727680" y="1815457"/>
                                </a:cubicBezTo>
                                <a:lnTo>
                                  <a:pt x="2726482" y="1816655"/>
                                </a:lnTo>
                                <a:cubicBezTo>
                                  <a:pt x="2725683" y="1817054"/>
                                  <a:pt x="2724885" y="1817453"/>
                                  <a:pt x="2724087" y="1817453"/>
                                </a:cubicBezTo>
                                <a:cubicBezTo>
                                  <a:pt x="2723289" y="1817453"/>
                                  <a:pt x="2722091" y="1817054"/>
                                  <a:pt x="2721691" y="1816256"/>
                                </a:cubicBezTo>
                                <a:lnTo>
                                  <a:pt x="2720496" y="1815058"/>
                                </a:lnTo>
                                <a:cubicBezTo>
                                  <a:pt x="2718101" y="1812263"/>
                                  <a:pt x="2714708" y="1810666"/>
                                  <a:pt x="2711215" y="1810367"/>
                                </a:cubicBezTo>
                                <a:close/>
                                <a:moveTo>
                                  <a:pt x="4016012" y="1800442"/>
                                </a:moveTo>
                                <a:lnTo>
                                  <a:pt x="4015859" y="1807472"/>
                                </a:lnTo>
                                <a:lnTo>
                                  <a:pt x="4010309" y="1812859"/>
                                </a:lnTo>
                                <a:lnTo>
                                  <a:pt x="4018354" y="1813011"/>
                                </a:lnTo>
                                <a:lnTo>
                                  <a:pt x="4023682" y="1818401"/>
                                </a:lnTo>
                                <a:lnTo>
                                  <a:pt x="4023842" y="1811066"/>
                                </a:lnTo>
                                <a:lnTo>
                                  <a:pt x="4029049" y="1805859"/>
                                </a:lnTo>
                                <a:lnTo>
                                  <a:pt x="4021048" y="1805477"/>
                                </a:lnTo>
                                <a:close/>
                                <a:moveTo>
                                  <a:pt x="2751634" y="1790706"/>
                                </a:moveTo>
                                <a:lnTo>
                                  <a:pt x="2766405" y="1791904"/>
                                </a:lnTo>
                                <a:cubicBezTo>
                                  <a:pt x="2768401" y="1791904"/>
                                  <a:pt x="2769598" y="1793500"/>
                                  <a:pt x="2770398" y="1795896"/>
                                </a:cubicBezTo>
                                <a:lnTo>
                                  <a:pt x="2769196" y="1810667"/>
                                </a:lnTo>
                                <a:cubicBezTo>
                                  <a:pt x="2769196" y="1812663"/>
                                  <a:pt x="2767603" y="1813861"/>
                                  <a:pt x="2765605" y="1813861"/>
                                </a:cubicBezTo>
                                <a:cubicBezTo>
                                  <a:pt x="2763611" y="1813861"/>
                                  <a:pt x="2762416" y="1812264"/>
                                  <a:pt x="2762416" y="1810268"/>
                                </a:cubicBezTo>
                                <a:lnTo>
                                  <a:pt x="2762814" y="1803480"/>
                                </a:lnTo>
                                <a:lnTo>
                                  <a:pt x="2752033" y="1812663"/>
                                </a:lnTo>
                                <a:lnTo>
                                  <a:pt x="2752433" y="1813062"/>
                                </a:lnTo>
                                <a:cubicBezTo>
                                  <a:pt x="2759619" y="1821844"/>
                                  <a:pt x="2758423" y="1834619"/>
                                  <a:pt x="2750037" y="1841804"/>
                                </a:cubicBezTo>
                                <a:lnTo>
                                  <a:pt x="2726482" y="1861764"/>
                                </a:lnTo>
                                <a:cubicBezTo>
                                  <a:pt x="2724885" y="1863361"/>
                                  <a:pt x="2722491" y="1863760"/>
                                  <a:pt x="2720496" y="1863760"/>
                                </a:cubicBezTo>
                                <a:cubicBezTo>
                                  <a:pt x="2718501" y="1863760"/>
                                  <a:pt x="2716505" y="1862563"/>
                                  <a:pt x="2714909" y="1860966"/>
                                </a:cubicBezTo>
                                <a:lnTo>
                                  <a:pt x="2706524" y="1850986"/>
                                </a:lnTo>
                                <a:lnTo>
                                  <a:pt x="2697341" y="1858970"/>
                                </a:lnTo>
                                <a:lnTo>
                                  <a:pt x="2696942" y="1866155"/>
                                </a:lnTo>
                                <a:cubicBezTo>
                                  <a:pt x="2696942" y="1868151"/>
                                  <a:pt x="2695346" y="1869349"/>
                                  <a:pt x="2693349" y="1869349"/>
                                </a:cubicBezTo>
                                <a:cubicBezTo>
                                  <a:pt x="2691352" y="1869349"/>
                                  <a:pt x="2690156" y="1867752"/>
                                  <a:pt x="2690156" y="1865756"/>
                                </a:cubicBezTo>
                                <a:lnTo>
                                  <a:pt x="2690555" y="1860567"/>
                                </a:lnTo>
                                <a:lnTo>
                                  <a:pt x="2685367" y="1860167"/>
                                </a:lnTo>
                                <a:cubicBezTo>
                                  <a:pt x="2683369" y="1860167"/>
                                  <a:pt x="2682173" y="1858571"/>
                                  <a:pt x="2682173" y="1856575"/>
                                </a:cubicBezTo>
                                <a:cubicBezTo>
                                  <a:pt x="2682173" y="1854579"/>
                                  <a:pt x="2683770" y="1853381"/>
                                  <a:pt x="2685765" y="1853381"/>
                                </a:cubicBezTo>
                                <a:lnTo>
                                  <a:pt x="2692952" y="1853780"/>
                                </a:lnTo>
                                <a:lnTo>
                                  <a:pt x="2702134" y="1845796"/>
                                </a:lnTo>
                                <a:lnTo>
                                  <a:pt x="2694548" y="1837014"/>
                                </a:lnTo>
                                <a:cubicBezTo>
                                  <a:pt x="2687363" y="1828232"/>
                                  <a:pt x="2688558" y="1815457"/>
                                  <a:pt x="2696942" y="1808271"/>
                                </a:cubicBezTo>
                                <a:cubicBezTo>
                                  <a:pt x="2704928" y="1801085"/>
                                  <a:pt x="2716904" y="1801884"/>
                                  <a:pt x="2724486" y="1809468"/>
                                </a:cubicBezTo>
                                <a:cubicBezTo>
                                  <a:pt x="2730873" y="1804678"/>
                                  <a:pt x="2739256" y="1804279"/>
                                  <a:pt x="2746043" y="1807872"/>
                                </a:cubicBezTo>
                                <a:lnTo>
                                  <a:pt x="2758024" y="1797892"/>
                                </a:lnTo>
                                <a:lnTo>
                                  <a:pt x="2751233" y="1797492"/>
                                </a:lnTo>
                                <a:cubicBezTo>
                                  <a:pt x="2749238" y="1797492"/>
                                  <a:pt x="2748041" y="1795896"/>
                                  <a:pt x="2748041" y="1793900"/>
                                </a:cubicBezTo>
                                <a:cubicBezTo>
                                  <a:pt x="2748041" y="1791904"/>
                                  <a:pt x="2749636" y="1790706"/>
                                  <a:pt x="2751634" y="1790706"/>
                                </a:cubicBezTo>
                                <a:close/>
                                <a:moveTo>
                                  <a:pt x="4011068" y="1786713"/>
                                </a:moveTo>
                                <a:cubicBezTo>
                                  <a:pt x="4013064" y="1785915"/>
                                  <a:pt x="4015459" y="1786713"/>
                                  <a:pt x="4016258" y="1789108"/>
                                </a:cubicBezTo>
                                <a:lnTo>
                                  <a:pt x="4016233" y="1790282"/>
                                </a:lnTo>
                                <a:lnTo>
                                  <a:pt x="4024241" y="1798292"/>
                                </a:lnTo>
                                <a:lnTo>
                                  <a:pt x="4036616" y="1798292"/>
                                </a:lnTo>
                                <a:lnTo>
                                  <a:pt x="4037016" y="1797891"/>
                                </a:lnTo>
                                <a:cubicBezTo>
                                  <a:pt x="4039012" y="1797093"/>
                                  <a:pt x="4041407" y="1797891"/>
                                  <a:pt x="4042206" y="1800286"/>
                                </a:cubicBezTo>
                                <a:cubicBezTo>
                                  <a:pt x="4043004" y="1802282"/>
                                  <a:pt x="4042206" y="1804677"/>
                                  <a:pt x="4039811" y="1805477"/>
                                </a:cubicBezTo>
                                <a:lnTo>
                                  <a:pt x="4039412" y="1805876"/>
                                </a:lnTo>
                                <a:lnTo>
                                  <a:pt x="4039411" y="1805877"/>
                                </a:lnTo>
                                <a:lnTo>
                                  <a:pt x="4039410" y="1805878"/>
                                </a:lnTo>
                                <a:lnTo>
                                  <a:pt x="4031028" y="1814259"/>
                                </a:lnTo>
                                <a:lnTo>
                                  <a:pt x="4031028" y="1825831"/>
                                </a:lnTo>
                                <a:lnTo>
                                  <a:pt x="4031427" y="1826235"/>
                                </a:lnTo>
                                <a:cubicBezTo>
                                  <a:pt x="4031827" y="1828630"/>
                                  <a:pt x="4030629" y="1831026"/>
                                  <a:pt x="4028633" y="1831824"/>
                                </a:cubicBezTo>
                                <a:lnTo>
                                  <a:pt x="4028318" y="1831667"/>
                                </a:lnTo>
                                <a:lnTo>
                                  <a:pt x="4028234" y="1831824"/>
                                </a:lnTo>
                                <a:cubicBezTo>
                                  <a:pt x="4026238" y="1832622"/>
                                  <a:pt x="4024241" y="1831425"/>
                                  <a:pt x="4023442" y="1829429"/>
                                </a:cubicBezTo>
                                <a:lnTo>
                                  <a:pt x="4023451" y="1829024"/>
                                </a:lnTo>
                                <a:lnTo>
                                  <a:pt x="4015210" y="1820497"/>
                                </a:lnTo>
                                <a:lnTo>
                                  <a:pt x="4002697" y="1820247"/>
                                </a:lnTo>
                                <a:lnTo>
                                  <a:pt x="4002286" y="1820646"/>
                                </a:lnTo>
                                <a:cubicBezTo>
                                  <a:pt x="4000289" y="1821444"/>
                                  <a:pt x="3998293" y="1820247"/>
                                  <a:pt x="3997494" y="1818251"/>
                                </a:cubicBezTo>
                                <a:lnTo>
                                  <a:pt x="3997646" y="1817922"/>
                                </a:lnTo>
                                <a:lnTo>
                                  <a:pt x="3997494" y="1817852"/>
                                </a:lnTo>
                                <a:cubicBezTo>
                                  <a:pt x="3996696" y="1815856"/>
                                  <a:pt x="3997494" y="1813460"/>
                                  <a:pt x="3999890" y="1812661"/>
                                </a:cubicBezTo>
                                <a:lnTo>
                                  <a:pt x="4000283" y="1812669"/>
                                </a:lnTo>
                                <a:lnTo>
                                  <a:pt x="4008673" y="1804279"/>
                                </a:lnTo>
                                <a:lnTo>
                                  <a:pt x="4008673" y="1793103"/>
                                </a:lnTo>
                                <a:lnTo>
                                  <a:pt x="4007873" y="1792304"/>
                                </a:lnTo>
                                <a:cubicBezTo>
                                  <a:pt x="4007075" y="1790307"/>
                                  <a:pt x="4007873" y="1787912"/>
                                  <a:pt x="4010268" y="1787113"/>
                                </a:cubicBezTo>
                                <a:lnTo>
                                  <a:pt x="4010776" y="1787347"/>
                                </a:lnTo>
                                <a:close/>
                                <a:moveTo>
                                  <a:pt x="3949437" y="1776682"/>
                                </a:moveTo>
                                <a:lnTo>
                                  <a:pt x="3949192" y="1794300"/>
                                </a:lnTo>
                                <a:lnTo>
                                  <a:pt x="3936343" y="1806435"/>
                                </a:lnTo>
                                <a:lnTo>
                                  <a:pt x="3953584" y="1806674"/>
                                </a:lnTo>
                                <a:lnTo>
                                  <a:pt x="3966503" y="1820111"/>
                                </a:lnTo>
                                <a:lnTo>
                                  <a:pt x="3966756" y="1801884"/>
                                </a:lnTo>
                                <a:lnTo>
                                  <a:pt x="3979414" y="1789713"/>
                                </a:lnTo>
                                <a:lnTo>
                                  <a:pt x="3960369" y="1788312"/>
                                </a:lnTo>
                                <a:close/>
                                <a:moveTo>
                                  <a:pt x="3944002" y="1763161"/>
                                </a:moveTo>
                                <a:lnTo>
                                  <a:pt x="3944332" y="1763313"/>
                                </a:lnTo>
                                <a:lnTo>
                                  <a:pt x="3944402" y="1763161"/>
                                </a:lnTo>
                                <a:cubicBezTo>
                                  <a:pt x="3946398" y="1762363"/>
                                  <a:pt x="3948793" y="1763161"/>
                                  <a:pt x="3949591" y="1765556"/>
                                </a:cubicBezTo>
                                <a:lnTo>
                                  <a:pt x="3949585" y="1765964"/>
                                </a:lnTo>
                                <a:lnTo>
                                  <a:pt x="3964910" y="1781825"/>
                                </a:lnTo>
                                <a:lnTo>
                                  <a:pt x="3987514" y="1781925"/>
                                </a:lnTo>
                                <a:lnTo>
                                  <a:pt x="3987515" y="1781923"/>
                                </a:lnTo>
                                <a:cubicBezTo>
                                  <a:pt x="3989511" y="1781125"/>
                                  <a:pt x="3991906" y="1781923"/>
                                  <a:pt x="3992705" y="1784318"/>
                                </a:cubicBezTo>
                                <a:lnTo>
                                  <a:pt x="3992705" y="1784320"/>
                                </a:lnTo>
                                <a:lnTo>
                                  <a:pt x="3992705" y="1784320"/>
                                </a:lnTo>
                                <a:cubicBezTo>
                                  <a:pt x="3993503" y="1786316"/>
                                  <a:pt x="3992705" y="1788711"/>
                                  <a:pt x="3990310" y="1789509"/>
                                </a:cubicBezTo>
                                <a:lnTo>
                                  <a:pt x="3990307" y="1789510"/>
                                </a:lnTo>
                                <a:lnTo>
                                  <a:pt x="3973942" y="1805477"/>
                                </a:lnTo>
                                <a:cubicBezTo>
                                  <a:pt x="3970749" y="1812662"/>
                                  <a:pt x="3970749" y="1820646"/>
                                  <a:pt x="3973543" y="1828231"/>
                                </a:cubicBezTo>
                                <a:lnTo>
                                  <a:pt x="3971152" y="1833015"/>
                                </a:lnTo>
                                <a:lnTo>
                                  <a:pt x="3971148" y="1833022"/>
                                </a:lnTo>
                                <a:lnTo>
                                  <a:pt x="3971148" y="1833022"/>
                                </a:lnTo>
                                <a:lnTo>
                                  <a:pt x="3969689" y="1832293"/>
                                </a:lnTo>
                                <a:lnTo>
                                  <a:pt x="3966358" y="1830627"/>
                                </a:lnTo>
                                <a:cubicBezTo>
                                  <a:pt x="3963564" y="1823042"/>
                                  <a:pt x="3957975" y="1817453"/>
                                  <a:pt x="3950390" y="1814260"/>
                                </a:cubicBezTo>
                                <a:lnTo>
                                  <a:pt x="3928466" y="1813874"/>
                                </a:lnTo>
                                <a:lnTo>
                                  <a:pt x="3927634" y="1814659"/>
                                </a:lnTo>
                                <a:cubicBezTo>
                                  <a:pt x="3925638" y="1815457"/>
                                  <a:pt x="3923642" y="1814260"/>
                                  <a:pt x="3922844" y="1812264"/>
                                </a:cubicBezTo>
                                <a:lnTo>
                                  <a:pt x="3923078" y="1811757"/>
                                </a:lnTo>
                                <a:lnTo>
                                  <a:pt x="3922445" y="1811465"/>
                                </a:lnTo>
                                <a:cubicBezTo>
                                  <a:pt x="3921647" y="1809468"/>
                                  <a:pt x="3922445" y="1807073"/>
                                  <a:pt x="3924840" y="1806275"/>
                                </a:cubicBezTo>
                                <a:lnTo>
                                  <a:pt x="3926041" y="1806292"/>
                                </a:lnTo>
                                <a:lnTo>
                                  <a:pt x="3941607" y="1791106"/>
                                </a:lnTo>
                                <a:lnTo>
                                  <a:pt x="3941999" y="1768770"/>
                                </a:lnTo>
                                <a:lnTo>
                                  <a:pt x="3941606" y="1768351"/>
                                </a:lnTo>
                                <a:cubicBezTo>
                                  <a:pt x="3940808" y="1766355"/>
                                  <a:pt x="3941606" y="1763960"/>
                                  <a:pt x="3944002" y="1763161"/>
                                </a:cubicBezTo>
                                <a:close/>
                                <a:moveTo>
                                  <a:pt x="6504763" y="1728930"/>
                                </a:moveTo>
                                <a:cubicBezTo>
                                  <a:pt x="6501270" y="1728630"/>
                                  <a:pt x="6497677" y="1729629"/>
                                  <a:pt x="6494882" y="1732024"/>
                                </a:cubicBezTo>
                                <a:cubicBezTo>
                                  <a:pt x="6489294" y="1736814"/>
                                  <a:pt x="6488495" y="1745597"/>
                                  <a:pt x="6493286" y="1751186"/>
                                </a:cubicBezTo>
                                <a:lnTo>
                                  <a:pt x="6500472" y="1759569"/>
                                </a:lnTo>
                                <a:lnTo>
                                  <a:pt x="6512049" y="1749589"/>
                                </a:lnTo>
                                <a:cubicBezTo>
                                  <a:pt x="6513646" y="1748391"/>
                                  <a:pt x="6515642" y="1748391"/>
                                  <a:pt x="6516839" y="1749988"/>
                                </a:cubicBezTo>
                                <a:cubicBezTo>
                                  <a:pt x="6518037" y="1751585"/>
                                  <a:pt x="6518037" y="1753581"/>
                                  <a:pt x="6516440" y="1754778"/>
                                </a:cubicBezTo>
                                <a:lnTo>
                                  <a:pt x="6504863" y="1764758"/>
                                </a:lnTo>
                                <a:lnTo>
                                  <a:pt x="6513246" y="1774738"/>
                                </a:lnTo>
                                <a:cubicBezTo>
                                  <a:pt x="6513646" y="1775138"/>
                                  <a:pt x="6514444" y="1775138"/>
                                  <a:pt x="6515242" y="1774738"/>
                                </a:cubicBezTo>
                                <a:lnTo>
                                  <a:pt x="6539194" y="1754778"/>
                                </a:lnTo>
                                <a:cubicBezTo>
                                  <a:pt x="6544783" y="1749988"/>
                                  <a:pt x="6545581" y="1741206"/>
                                  <a:pt x="6540392" y="1735617"/>
                                </a:cubicBezTo>
                                <a:cubicBezTo>
                                  <a:pt x="6535602" y="1730028"/>
                                  <a:pt x="6526819" y="1729230"/>
                                  <a:pt x="6521230" y="1734020"/>
                                </a:cubicBezTo>
                                <a:lnTo>
                                  <a:pt x="6520033" y="1735218"/>
                                </a:lnTo>
                                <a:cubicBezTo>
                                  <a:pt x="6519234" y="1735617"/>
                                  <a:pt x="6518436" y="1736016"/>
                                  <a:pt x="6517638" y="1736016"/>
                                </a:cubicBezTo>
                                <a:cubicBezTo>
                                  <a:pt x="6516839" y="1736016"/>
                                  <a:pt x="6515642" y="1735617"/>
                                  <a:pt x="6515242" y="1734818"/>
                                </a:cubicBezTo>
                                <a:lnTo>
                                  <a:pt x="6514045" y="1733621"/>
                                </a:lnTo>
                                <a:cubicBezTo>
                                  <a:pt x="6511649" y="1730826"/>
                                  <a:pt x="6508256" y="1729229"/>
                                  <a:pt x="6504763" y="1728930"/>
                                </a:cubicBezTo>
                                <a:close/>
                                <a:moveTo>
                                  <a:pt x="6545581" y="1709269"/>
                                </a:moveTo>
                                <a:lnTo>
                                  <a:pt x="6560352" y="1710466"/>
                                </a:lnTo>
                                <a:cubicBezTo>
                                  <a:pt x="6561949" y="1710466"/>
                                  <a:pt x="6563545" y="1712063"/>
                                  <a:pt x="6564344" y="1714458"/>
                                </a:cubicBezTo>
                                <a:lnTo>
                                  <a:pt x="6563146" y="1729230"/>
                                </a:lnTo>
                                <a:cubicBezTo>
                                  <a:pt x="6563146" y="1731226"/>
                                  <a:pt x="6561549" y="1732423"/>
                                  <a:pt x="6559553" y="1732423"/>
                                </a:cubicBezTo>
                                <a:cubicBezTo>
                                  <a:pt x="6557557" y="1732423"/>
                                  <a:pt x="6556360" y="1730827"/>
                                  <a:pt x="6556360" y="1728831"/>
                                </a:cubicBezTo>
                                <a:lnTo>
                                  <a:pt x="6556759" y="1722043"/>
                                </a:lnTo>
                                <a:lnTo>
                                  <a:pt x="6545981" y="1731226"/>
                                </a:lnTo>
                                <a:lnTo>
                                  <a:pt x="6546380" y="1731625"/>
                                </a:lnTo>
                                <a:cubicBezTo>
                                  <a:pt x="6553565" y="1740407"/>
                                  <a:pt x="6552368" y="1753182"/>
                                  <a:pt x="6543985" y="1760367"/>
                                </a:cubicBezTo>
                                <a:lnTo>
                                  <a:pt x="6520432" y="1780327"/>
                                </a:lnTo>
                                <a:cubicBezTo>
                                  <a:pt x="6518835" y="1781924"/>
                                  <a:pt x="6516440" y="1782323"/>
                                  <a:pt x="6514444" y="1782323"/>
                                </a:cubicBezTo>
                                <a:cubicBezTo>
                                  <a:pt x="6512448" y="1782323"/>
                                  <a:pt x="6510452" y="1781126"/>
                                  <a:pt x="6508855" y="1779529"/>
                                </a:cubicBezTo>
                                <a:lnTo>
                                  <a:pt x="6500472" y="1769549"/>
                                </a:lnTo>
                                <a:lnTo>
                                  <a:pt x="6491290" y="1777533"/>
                                </a:lnTo>
                                <a:lnTo>
                                  <a:pt x="6490890" y="1784718"/>
                                </a:lnTo>
                                <a:cubicBezTo>
                                  <a:pt x="6490890" y="1786714"/>
                                  <a:pt x="6489294" y="1787912"/>
                                  <a:pt x="6487298" y="1787912"/>
                                </a:cubicBezTo>
                                <a:cubicBezTo>
                                  <a:pt x="6485302" y="1787912"/>
                                  <a:pt x="6484104" y="1786315"/>
                                  <a:pt x="6484104" y="1784319"/>
                                </a:cubicBezTo>
                                <a:lnTo>
                                  <a:pt x="6484503" y="1779130"/>
                                </a:lnTo>
                                <a:lnTo>
                                  <a:pt x="6479314" y="1778730"/>
                                </a:lnTo>
                                <a:cubicBezTo>
                                  <a:pt x="6477318" y="1778730"/>
                                  <a:pt x="6476120" y="1777134"/>
                                  <a:pt x="6476120" y="1775138"/>
                                </a:cubicBezTo>
                                <a:cubicBezTo>
                                  <a:pt x="6476120" y="1773142"/>
                                  <a:pt x="6477717" y="1771944"/>
                                  <a:pt x="6479713" y="1771944"/>
                                </a:cubicBezTo>
                                <a:lnTo>
                                  <a:pt x="6486898" y="1772343"/>
                                </a:lnTo>
                                <a:lnTo>
                                  <a:pt x="6496080" y="1764359"/>
                                </a:lnTo>
                                <a:lnTo>
                                  <a:pt x="6488495" y="1755577"/>
                                </a:lnTo>
                                <a:cubicBezTo>
                                  <a:pt x="6481310" y="1746794"/>
                                  <a:pt x="6482507" y="1734020"/>
                                  <a:pt x="6490890" y="1726834"/>
                                </a:cubicBezTo>
                                <a:cubicBezTo>
                                  <a:pt x="6498875" y="1719648"/>
                                  <a:pt x="6510851" y="1720446"/>
                                  <a:pt x="6518436" y="1728031"/>
                                </a:cubicBezTo>
                                <a:cubicBezTo>
                                  <a:pt x="6524823" y="1723241"/>
                                  <a:pt x="6533206" y="1722842"/>
                                  <a:pt x="6539993" y="1726434"/>
                                </a:cubicBezTo>
                                <a:lnTo>
                                  <a:pt x="6551969" y="1716454"/>
                                </a:lnTo>
                                <a:lnTo>
                                  <a:pt x="6545182" y="1716055"/>
                                </a:lnTo>
                                <a:cubicBezTo>
                                  <a:pt x="6543186" y="1716055"/>
                                  <a:pt x="6541989" y="1714458"/>
                                  <a:pt x="6541989" y="1712462"/>
                                </a:cubicBezTo>
                                <a:cubicBezTo>
                                  <a:pt x="6541989" y="1710466"/>
                                  <a:pt x="6543585" y="1709269"/>
                                  <a:pt x="6545581" y="1709269"/>
                                </a:cubicBezTo>
                                <a:close/>
                                <a:moveTo>
                                  <a:pt x="2070396" y="1665906"/>
                                </a:moveTo>
                                <a:cubicBezTo>
                                  <a:pt x="2075386" y="1667054"/>
                                  <a:pt x="2079977" y="1670148"/>
                                  <a:pt x="2082971" y="1674939"/>
                                </a:cubicBezTo>
                                <a:lnTo>
                                  <a:pt x="2077382" y="1678532"/>
                                </a:lnTo>
                                <a:cubicBezTo>
                                  <a:pt x="2073390" y="1672145"/>
                                  <a:pt x="2065006" y="1670148"/>
                                  <a:pt x="2058619" y="1674141"/>
                                </a:cubicBezTo>
                                <a:cubicBezTo>
                                  <a:pt x="2052232" y="1678133"/>
                                  <a:pt x="2050635" y="1686516"/>
                                  <a:pt x="2054627" y="1692504"/>
                                </a:cubicBezTo>
                                <a:lnTo>
                                  <a:pt x="2049037" y="1696097"/>
                                </a:lnTo>
                                <a:cubicBezTo>
                                  <a:pt x="2043049" y="1686915"/>
                                  <a:pt x="2045843" y="1674540"/>
                                  <a:pt x="2055425" y="1668551"/>
                                </a:cubicBezTo>
                                <a:cubicBezTo>
                                  <a:pt x="2060016" y="1665557"/>
                                  <a:pt x="2065405" y="1664759"/>
                                  <a:pt x="2070396" y="1665906"/>
                                </a:cubicBezTo>
                                <a:close/>
                                <a:moveTo>
                                  <a:pt x="1101506" y="1610431"/>
                                </a:moveTo>
                                <a:lnTo>
                                  <a:pt x="1101344" y="1617853"/>
                                </a:lnTo>
                                <a:lnTo>
                                  <a:pt x="1095795" y="1623240"/>
                                </a:lnTo>
                                <a:lnTo>
                                  <a:pt x="1103839" y="1623392"/>
                                </a:lnTo>
                                <a:lnTo>
                                  <a:pt x="1109559" y="1629177"/>
                                </a:lnTo>
                                <a:lnTo>
                                  <a:pt x="1109727" y="1621447"/>
                                </a:lnTo>
                                <a:lnTo>
                                  <a:pt x="1114935" y="1616239"/>
                                </a:lnTo>
                                <a:lnTo>
                                  <a:pt x="1106933" y="1615857"/>
                                </a:lnTo>
                                <a:close/>
                                <a:moveTo>
                                  <a:pt x="1096554" y="1597094"/>
                                </a:moveTo>
                                <a:cubicBezTo>
                                  <a:pt x="1098551" y="1596296"/>
                                  <a:pt x="1100946" y="1597094"/>
                                  <a:pt x="1101744" y="1599489"/>
                                </a:cubicBezTo>
                                <a:lnTo>
                                  <a:pt x="1101727" y="1600271"/>
                                </a:lnTo>
                                <a:lnTo>
                                  <a:pt x="1110126" y="1608672"/>
                                </a:lnTo>
                                <a:lnTo>
                                  <a:pt x="1122502" y="1608672"/>
                                </a:lnTo>
                                <a:lnTo>
                                  <a:pt x="1122902" y="1608272"/>
                                </a:lnTo>
                                <a:cubicBezTo>
                                  <a:pt x="1124898" y="1607474"/>
                                  <a:pt x="1127293" y="1608272"/>
                                  <a:pt x="1128092" y="1610667"/>
                                </a:cubicBezTo>
                                <a:cubicBezTo>
                                  <a:pt x="1128891" y="1612663"/>
                                  <a:pt x="1128092" y="1615059"/>
                                  <a:pt x="1125696" y="1615858"/>
                                </a:cubicBezTo>
                                <a:cubicBezTo>
                                  <a:pt x="1121704" y="1617455"/>
                                  <a:pt x="1118511" y="1620648"/>
                                  <a:pt x="1116914" y="1624640"/>
                                </a:cubicBezTo>
                                <a:lnTo>
                                  <a:pt x="1116914" y="1636616"/>
                                </a:lnTo>
                                <a:lnTo>
                                  <a:pt x="1116914" y="1636616"/>
                                </a:lnTo>
                                <a:lnTo>
                                  <a:pt x="1116914" y="1636617"/>
                                </a:lnTo>
                                <a:lnTo>
                                  <a:pt x="1116914" y="1637016"/>
                                </a:lnTo>
                                <a:lnTo>
                                  <a:pt x="1114126" y="1642192"/>
                                </a:lnTo>
                                <a:lnTo>
                                  <a:pt x="1114120" y="1642205"/>
                                </a:lnTo>
                                <a:lnTo>
                                  <a:pt x="1114119" y="1642205"/>
                                </a:lnTo>
                                <a:lnTo>
                                  <a:pt x="1114119" y="1642205"/>
                                </a:lnTo>
                                <a:cubicBezTo>
                                  <a:pt x="1112123" y="1643004"/>
                                  <a:pt x="1110127" y="1641806"/>
                                  <a:pt x="1109328" y="1639810"/>
                                </a:cubicBezTo>
                                <a:lnTo>
                                  <a:pt x="1109328" y="1639810"/>
                                </a:lnTo>
                                <a:lnTo>
                                  <a:pt x="1100696" y="1630878"/>
                                </a:lnTo>
                                <a:lnTo>
                                  <a:pt x="1088184" y="1630628"/>
                                </a:lnTo>
                                <a:lnTo>
                                  <a:pt x="1087772" y="1631027"/>
                                </a:lnTo>
                                <a:cubicBezTo>
                                  <a:pt x="1085776" y="1631825"/>
                                  <a:pt x="1083780" y="1630628"/>
                                  <a:pt x="1082981" y="1628632"/>
                                </a:cubicBezTo>
                                <a:lnTo>
                                  <a:pt x="1083133" y="1628303"/>
                                </a:lnTo>
                                <a:lnTo>
                                  <a:pt x="1082981" y="1628233"/>
                                </a:lnTo>
                                <a:cubicBezTo>
                                  <a:pt x="1082183" y="1626237"/>
                                  <a:pt x="1082981" y="1623841"/>
                                  <a:pt x="1085376" y="1623042"/>
                                </a:cubicBezTo>
                                <a:lnTo>
                                  <a:pt x="1085769" y="1623050"/>
                                </a:lnTo>
                                <a:lnTo>
                                  <a:pt x="1094159" y="1614660"/>
                                </a:lnTo>
                                <a:lnTo>
                                  <a:pt x="1094159" y="1603084"/>
                                </a:lnTo>
                                <a:lnTo>
                                  <a:pt x="1093759" y="1602684"/>
                                </a:lnTo>
                                <a:cubicBezTo>
                                  <a:pt x="1092961" y="1600687"/>
                                  <a:pt x="1093759" y="1598292"/>
                                  <a:pt x="1096154" y="1597493"/>
                                </a:cubicBezTo>
                                <a:lnTo>
                                  <a:pt x="1096332" y="1597576"/>
                                </a:lnTo>
                                <a:close/>
                                <a:moveTo>
                                  <a:pt x="1034923" y="1587062"/>
                                </a:moveTo>
                                <a:lnTo>
                                  <a:pt x="1034677" y="1604680"/>
                                </a:lnTo>
                                <a:lnTo>
                                  <a:pt x="1021834" y="1616810"/>
                                </a:lnTo>
                                <a:lnTo>
                                  <a:pt x="1039468" y="1617055"/>
                                </a:lnTo>
                                <a:lnTo>
                                  <a:pt x="1051994" y="1630082"/>
                                </a:lnTo>
                                <a:lnTo>
                                  <a:pt x="1052242" y="1612265"/>
                                </a:lnTo>
                                <a:lnTo>
                                  <a:pt x="1064902" y="1600093"/>
                                </a:lnTo>
                                <a:lnTo>
                                  <a:pt x="1045855" y="1598692"/>
                                </a:lnTo>
                                <a:close/>
                                <a:moveTo>
                                  <a:pt x="5864348" y="1584470"/>
                                </a:moveTo>
                                <a:cubicBezTo>
                                  <a:pt x="5869338" y="1585617"/>
                                  <a:pt x="5873929" y="1588711"/>
                                  <a:pt x="5876923" y="1593502"/>
                                </a:cubicBezTo>
                                <a:lnTo>
                                  <a:pt x="5871334" y="1597095"/>
                                </a:lnTo>
                                <a:cubicBezTo>
                                  <a:pt x="5867342" y="1590708"/>
                                  <a:pt x="5858959" y="1588711"/>
                                  <a:pt x="5852572" y="1592704"/>
                                </a:cubicBezTo>
                                <a:cubicBezTo>
                                  <a:pt x="5846184" y="1596696"/>
                                  <a:pt x="5844188" y="1605079"/>
                                  <a:pt x="5848580" y="1611067"/>
                                </a:cubicBezTo>
                                <a:lnTo>
                                  <a:pt x="5842990" y="1614660"/>
                                </a:lnTo>
                                <a:cubicBezTo>
                                  <a:pt x="5837002" y="1605478"/>
                                  <a:pt x="5839796" y="1593103"/>
                                  <a:pt x="5849378" y="1587114"/>
                                </a:cubicBezTo>
                                <a:cubicBezTo>
                                  <a:pt x="5853969" y="1584120"/>
                                  <a:pt x="5859358" y="1583322"/>
                                  <a:pt x="5864348" y="1584470"/>
                                </a:cubicBezTo>
                                <a:close/>
                                <a:moveTo>
                                  <a:pt x="1029487" y="1573541"/>
                                </a:moveTo>
                                <a:lnTo>
                                  <a:pt x="1029817" y="1573694"/>
                                </a:lnTo>
                                <a:lnTo>
                                  <a:pt x="1029887" y="1573541"/>
                                </a:lnTo>
                                <a:cubicBezTo>
                                  <a:pt x="1031883" y="1572743"/>
                                  <a:pt x="1034278" y="1573541"/>
                                  <a:pt x="1035078" y="1575936"/>
                                </a:cubicBezTo>
                                <a:lnTo>
                                  <a:pt x="1035072" y="1576345"/>
                                </a:lnTo>
                                <a:lnTo>
                                  <a:pt x="1050395" y="1592205"/>
                                </a:lnTo>
                                <a:cubicBezTo>
                                  <a:pt x="1057332" y="1595199"/>
                                  <a:pt x="1065416" y="1595498"/>
                                  <a:pt x="1073001" y="1592304"/>
                                </a:cubicBezTo>
                                <a:lnTo>
                                  <a:pt x="1074691" y="1593084"/>
                                </a:lnTo>
                                <a:lnTo>
                                  <a:pt x="1078192" y="1594699"/>
                                </a:lnTo>
                                <a:lnTo>
                                  <a:pt x="1078192" y="1594700"/>
                                </a:lnTo>
                                <a:lnTo>
                                  <a:pt x="1078192" y="1594700"/>
                                </a:lnTo>
                                <a:cubicBezTo>
                                  <a:pt x="1078990" y="1596696"/>
                                  <a:pt x="1078192" y="1599091"/>
                                  <a:pt x="1075796" y="1599889"/>
                                </a:cubicBezTo>
                                <a:cubicBezTo>
                                  <a:pt x="1068610" y="1602683"/>
                                  <a:pt x="1062622" y="1608273"/>
                                  <a:pt x="1059427" y="1615858"/>
                                </a:cubicBezTo>
                                <a:lnTo>
                                  <a:pt x="1059049" y="1637419"/>
                                </a:lnTo>
                                <a:lnTo>
                                  <a:pt x="1059429" y="1637814"/>
                                </a:lnTo>
                                <a:cubicBezTo>
                                  <a:pt x="1060227" y="1640209"/>
                                  <a:pt x="1059429" y="1642604"/>
                                  <a:pt x="1057033" y="1643403"/>
                                </a:cubicBezTo>
                                <a:lnTo>
                                  <a:pt x="1056713" y="1643243"/>
                                </a:lnTo>
                                <a:lnTo>
                                  <a:pt x="1056633" y="1643403"/>
                                </a:lnTo>
                                <a:cubicBezTo>
                                  <a:pt x="1054637" y="1644201"/>
                                  <a:pt x="1052641" y="1643003"/>
                                  <a:pt x="1051842" y="1641007"/>
                                </a:cubicBezTo>
                                <a:lnTo>
                                  <a:pt x="1051848" y="1640603"/>
                                </a:lnTo>
                                <a:lnTo>
                                  <a:pt x="1036274" y="1624640"/>
                                </a:lnTo>
                                <a:lnTo>
                                  <a:pt x="1013959" y="1624248"/>
                                </a:lnTo>
                                <a:lnTo>
                                  <a:pt x="1013121" y="1625039"/>
                                </a:lnTo>
                                <a:cubicBezTo>
                                  <a:pt x="1011124" y="1625837"/>
                                  <a:pt x="1009129" y="1624640"/>
                                  <a:pt x="1008330" y="1622644"/>
                                </a:cubicBezTo>
                                <a:lnTo>
                                  <a:pt x="1008634" y="1621986"/>
                                </a:lnTo>
                                <a:lnTo>
                                  <a:pt x="1008330" y="1621846"/>
                                </a:lnTo>
                                <a:cubicBezTo>
                                  <a:pt x="1007532" y="1619849"/>
                                  <a:pt x="1008330" y="1617454"/>
                                  <a:pt x="1010724" y="1616655"/>
                                </a:cubicBezTo>
                                <a:lnTo>
                                  <a:pt x="1011532" y="1616666"/>
                                </a:lnTo>
                                <a:lnTo>
                                  <a:pt x="1027093" y="1601486"/>
                                </a:lnTo>
                                <a:lnTo>
                                  <a:pt x="1027485" y="1579150"/>
                                </a:lnTo>
                                <a:lnTo>
                                  <a:pt x="1027092" y="1578731"/>
                                </a:lnTo>
                                <a:cubicBezTo>
                                  <a:pt x="1026293" y="1576735"/>
                                  <a:pt x="1027092" y="1574340"/>
                                  <a:pt x="1029487" y="1573541"/>
                                </a:cubicBezTo>
                                <a:close/>
                                <a:moveTo>
                                  <a:pt x="3590623" y="1539311"/>
                                </a:moveTo>
                                <a:cubicBezTo>
                                  <a:pt x="3587132" y="1539011"/>
                                  <a:pt x="3583533" y="1540009"/>
                                  <a:pt x="3580741" y="1542404"/>
                                </a:cubicBezTo>
                                <a:cubicBezTo>
                                  <a:pt x="3575155" y="1547194"/>
                                  <a:pt x="3574356" y="1555978"/>
                                  <a:pt x="3579149" y="1561567"/>
                                </a:cubicBezTo>
                                <a:lnTo>
                                  <a:pt x="3586333" y="1569950"/>
                                </a:lnTo>
                                <a:lnTo>
                                  <a:pt x="3597907" y="1559970"/>
                                </a:lnTo>
                                <a:cubicBezTo>
                                  <a:pt x="3599505" y="1558772"/>
                                  <a:pt x="3601500" y="1558772"/>
                                  <a:pt x="3602701" y="1560369"/>
                                </a:cubicBezTo>
                                <a:cubicBezTo>
                                  <a:pt x="3603897" y="1561966"/>
                                  <a:pt x="3603897" y="1563962"/>
                                  <a:pt x="3602299" y="1565159"/>
                                </a:cubicBezTo>
                                <a:lnTo>
                                  <a:pt x="3590717" y="1575139"/>
                                </a:lnTo>
                                <a:lnTo>
                                  <a:pt x="3599104" y="1585119"/>
                                </a:lnTo>
                                <a:cubicBezTo>
                                  <a:pt x="3599505" y="1585519"/>
                                  <a:pt x="3600304" y="1585519"/>
                                  <a:pt x="3601104" y="1585119"/>
                                </a:cubicBezTo>
                                <a:lnTo>
                                  <a:pt x="3625059" y="1565159"/>
                                </a:lnTo>
                                <a:cubicBezTo>
                                  <a:pt x="3630650" y="1560369"/>
                                  <a:pt x="3631048" y="1551587"/>
                                  <a:pt x="3626255" y="1545997"/>
                                </a:cubicBezTo>
                                <a:cubicBezTo>
                                  <a:pt x="3621467" y="1540408"/>
                                  <a:pt x="3612681" y="1539610"/>
                                  <a:pt x="3607093" y="1544400"/>
                                </a:cubicBezTo>
                                <a:lnTo>
                                  <a:pt x="3605891" y="1545598"/>
                                </a:lnTo>
                                <a:cubicBezTo>
                                  <a:pt x="3605093" y="1545997"/>
                                  <a:pt x="3604294" y="1546396"/>
                                  <a:pt x="3603500" y="1546396"/>
                                </a:cubicBezTo>
                                <a:cubicBezTo>
                                  <a:pt x="3602701" y="1546396"/>
                                  <a:pt x="3601500" y="1545997"/>
                                  <a:pt x="3601104" y="1545198"/>
                                </a:cubicBezTo>
                                <a:lnTo>
                                  <a:pt x="3599903" y="1544001"/>
                                </a:lnTo>
                                <a:cubicBezTo>
                                  <a:pt x="3597507" y="1541207"/>
                                  <a:pt x="3594114" y="1539610"/>
                                  <a:pt x="3590623" y="1539311"/>
                                </a:cubicBezTo>
                                <a:close/>
                                <a:moveTo>
                                  <a:pt x="4895446" y="1529784"/>
                                </a:moveTo>
                                <a:lnTo>
                                  <a:pt x="4895293" y="1536817"/>
                                </a:lnTo>
                                <a:lnTo>
                                  <a:pt x="4889737" y="1542209"/>
                                </a:lnTo>
                                <a:lnTo>
                                  <a:pt x="4897389" y="1542354"/>
                                </a:lnTo>
                                <a:lnTo>
                                  <a:pt x="4903100" y="1548130"/>
                                </a:lnTo>
                                <a:lnTo>
                                  <a:pt x="4903276" y="1540010"/>
                                </a:lnTo>
                                <a:lnTo>
                                  <a:pt x="4908103" y="1535183"/>
                                </a:lnTo>
                                <a:lnTo>
                                  <a:pt x="4900483" y="1534820"/>
                                </a:lnTo>
                                <a:close/>
                                <a:moveTo>
                                  <a:pt x="3631048" y="1519650"/>
                                </a:moveTo>
                                <a:lnTo>
                                  <a:pt x="3645823" y="1520847"/>
                                </a:lnTo>
                                <a:cubicBezTo>
                                  <a:pt x="3647818" y="1520847"/>
                                  <a:pt x="3649016" y="1522444"/>
                                  <a:pt x="3649815" y="1524839"/>
                                </a:cubicBezTo>
                                <a:lnTo>
                                  <a:pt x="3648617" y="1539610"/>
                                </a:lnTo>
                                <a:cubicBezTo>
                                  <a:pt x="3648617" y="1541606"/>
                                  <a:pt x="3647018" y="1542803"/>
                                  <a:pt x="3645023" y="1542803"/>
                                </a:cubicBezTo>
                                <a:cubicBezTo>
                                  <a:pt x="3643027" y="1542803"/>
                                  <a:pt x="3641829" y="1541207"/>
                                  <a:pt x="3641829" y="1539211"/>
                                </a:cubicBezTo>
                                <a:lnTo>
                                  <a:pt x="3642226" y="1532424"/>
                                </a:lnTo>
                                <a:lnTo>
                                  <a:pt x="3631450" y="1541606"/>
                                </a:lnTo>
                                <a:lnTo>
                                  <a:pt x="3631848" y="1542005"/>
                                </a:lnTo>
                                <a:cubicBezTo>
                                  <a:pt x="3639035" y="1550788"/>
                                  <a:pt x="3637838" y="1563563"/>
                                  <a:pt x="3629451" y="1570748"/>
                                </a:cubicBezTo>
                                <a:lnTo>
                                  <a:pt x="3605891" y="1590708"/>
                                </a:lnTo>
                                <a:cubicBezTo>
                                  <a:pt x="3604294" y="1592305"/>
                                  <a:pt x="3601902" y="1592704"/>
                                  <a:pt x="3599903" y="1592704"/>
                                </a:cubicBezTo>
                                <a:cubicBezTo>
                                  <a:pt x="3597907" y="1592704"/>
                                  <a:pt x="3595913" y="1591507"/>
                                  <a:pt x="3594316" y="1589910"/>
                                </a:cubicBezTo>
                                <a:lnTo>
                                  <a:pt x="3585930" y="1579930"/>
                                </a:lnTo>
                                <a:lnTo>
                                  <a:pt x="3576753" y="1587914"/>
                                </a:lnTo>
                                <a:lnTo>
                                  <a:pt x="3576350" y="1595099"/>
                                </a:lnTo>
                                <a:cubicBezTo>
                                  <a:pt x="3576350" y="1597095"/>
                                  <a:pt x="3574752" y="1598293"/>
                                  <a:pt x="3572758" y="1598293"/>
                                </a:cubicBezTo>
                                <a:cubicBezTo>
                                  <a:pt x="3570764" y="1598293"/>
                                  <a:pt x="3569569" y="1596696"/>
                                  <a:pt x="3569569" y="1594700"/>
                                </a:cubicBezTo>
                                <a:lnTo>
                                  <a:pt x="3569965" y="1589511"/>
                                </a:lnTo>
                                <a:lnTo>
                                  <a:pt x="3564776" y="1589111"/>
                                </a:lnTo>
                                <a:cubicBezTo>
                                  <a:pt x="3562782" y="1589111"/>
                                  <a:pt x="3561586" y="1587515"/>
                                  <a:pt x="3561586" y="1585519"/>
                                </a:cubicBezTo>
                                <a:cubicBezTo>
                                  <a:pt x="3561586" y="1583523"/>
                                  <a:pt x="3563178" y="1582325"/>
                                  <a:pt x="3565179" y="1582325"/>
                                </a:cubicBezTo>
                                <a:lnTo>
                                  <a:pt x="3572362" y="1582724"/>
                                </a:lnTo>
                                <a:lnTo>
                                  <a:pt x="3581539" y="1574740"/>
                                </a:lnTo>
                                <a:lnTo>
                                  <a:pt x="3573960" y="1565958"/>
                                </a:lnTo>
                                <a:cubicBezTo>
                                  <a:pt x="3566776" y="1557175"/>
                                  <a:pt x="3567971" y="1544400"/>
                                  <a:pt x="3576350" y="1537215"/>
                                </a:cubicBezTo>
                                <a:cubicBezTo>
                                  <a:pt x="3584332" y="1530029"/>
                                  <a:pt x="3596309" y="1530827"/>
                                  <a:pt x="3603897" y="1538412"/>
                                </a:cubicBezTo>
                                <a:cubicBezTo>
                                  <a:pt x="3610284" y="1533622"/>
                                  <a:pt x="3618672" y="1533223"/>
                                  <a:pt x="3625461" y="1536815"/>
                                </a:cubicBezTo>
                                <a:lnTo>
                                  <a:pt x="3637439" y="1526835"/>
                                </a:lnTo>
                                <a:lnTo>
                                  <a:pt x="3630650" y="1526436"/>
                                </a:lnTo>
                                <a:cubicBezTo>
                                  <a:pt x="3628651" y="1526436"/>
                                  <a:pt x="3627456" y="1524839"/>
                                  <a:pt x="3627456" y="1522843"/>
                                </a:cubicBezTo>
                                <a:cubicBezTo>
                                  <a:pt x="3627456" y="1520847"/>
                                  <a:pt x="3629052" y="1519650"/>
                                  <a:pt x="3631048" y="1519650"/>
                                </a:cubicBezTo>
                                <a:close/>
                                <a:moveTo>
                                  <a:pt x="4890503" y="1516057"/>
                                </a:moveTo>
                                <a:cubicBezTo>
                                  <a:pt x="4892499" y="1515259"/>
                                  <a:pt x="4894894" y="1516057"/>
                                  <a:pt x="4895692" y="1518452"/>
                                </a:cubicBezTo>
                                <a:lnTo>
                                  <a:pt x="4895667" y="1519625"/>
                                </a:lnTo>
                                <a:lnTo>
                                  <a:pt x="4903676" y="1527635"/>
                                </a:lnTo>
                                <a:lnTo>
                                  <a:pt x="4915651" y="1527635"/>
                                </a:lnTo>
                                <a:lnTo>
                                  <a:pt x="4916451" y="1526835"/>
                                </a:lnTo>
                                <a:cubicBezTo>
                                  <a:pt x="4918447" y="1526037"/>
                                  <a:pt x="4920842" y="1526835"/>
                                  <a:pt x="4921640" y="1529230"/>
                                </a:cubicBezTo>
                                <a:cubicBezTo>
                                  <a:pt x="4922439" y="1531226"/>
                                  <a:pt x="4921640" y="1533622"/>
                                  <a:pt x="4919245" y="1534420"/>
                                </a:cubicBezTo>
                                <a:lnTo>
                                  <a:pt x="4919190" y="1534476"/>
                                </a:lnTo>
                                <a:lnTo>
                                  <a:pt x="4918846" y="1535220"/>
                                </a:lnTo>
                                <a:lnTo>
                                  <a:pt x="4918312" y="1535354"/>
                                </a:lnTo>
                                <a:lnTo>
                                  <a:pt x="4910463" y="1543203"/>
                                </a:lnTo>
                                <a:lnTo>
                                  <a:pt x="4910463" y="1555577"/>
                                </a:lnTo>
                                <a:lnTo>
                                  <a:pt x="4910463" y="1555578"/>
                                </a:lnTo>
                                <a:cubicBezTo>
                                  <a:pt x="4911261" y="1557973"/>
                                  <a:pt x="4910064" y="1560369"/>
                                  <a:pt x="4907669" y="1561167"/>
                                </a:cubicBezTo>
                                <a:cubicBezTo>
                                  <a:pt x="4905673" y="1561965"/>
                                  <a:pt x="4903677" y="1560768"/>
                                  <a:pt x="4902878" y="1558772"/>
                                </a:cubicBezTo>
                                <a:cubicBezTo>
                                  <a:pt x="4901281" y="1554580"/>
                                  <a:pt x="4898088" y="1551487"/>
                                  <a:pt x="4894245" y="1549840"/>
                                </a:cubicBezTo>
                                <a:lnTo>
                                  <a:pt x="4882124" y="1549598"/>
                                </a:lnTo>
                                <a:lnTo>
                                  <a:pt x="4881720" y="1549990"/>
                                </a:lnTo>
                                <a:cubicBezTo>
                                  <a:pt x="4879723" y="1550789"/>
                                  <a:pt x="4877727" y="1549591"/>
                                  <a:pt x="4876929" y="1547595"/>
                                </a:cubicBezTo>
                                <a:lnTo>
                                  <a:pt x="4877012" y="1547417"/>
                                </a:lnTo>
                                <a:lnTo>
                                  <a:pt x="4876530" y="1547195"/>
                                </a:lnTo>
                                <a:cubicBezTo>
                                  <a:pt x="4875732" y="1545198"/>
                                  <a:pt x="4876530" y="1542803"/>
                                  <a:pt x="4878925" y="1542004"/>
                                </a:cubicBezTo>
                                <a:lnTo>
                                  <a:pt x="4879710" y="1542019"/>
                                </a:lnTo>
                                <a:lnTo>
                                  <a:pt x="4888108" y="1533623"/>
                                </a:lnTo>
                                <a:lnTo>
                                  <a:pt x="4888108" y="1522446"/>
                                </a:lnTo>
                                <a:lnTo>
                                  <a:pt x="4887308" y="1521646"/>
                                </a:lnTo>
                                <a:cubicBezTo>
                                  <a:pt x="4886510" y="1519650"/>
                                  <a:pt x="4887308" y="1517255"/>
                                  <a:pt x="4889703" y="1516456"/>
                                </a:cubicBezTo>
                                <a:lnTo>
                                  <a:pt x="4890211" y="1516690"/>
                                </a:lnTo>
                                <a:close/>
                                <a:moveTo>
                                  <a:pt x="4828861" y="1506437"/>
                                </a:moveTo>
                                <a:lnTo>
                                  <a:pt x="4828627" y="1523244"/>
                                </a:lnTo>
                                <a:lnTo>
                                  <a:pt x="4815779" y="1535378"/>
                                </a:lnTo>
                                <a:lnTo>
                                  <a:pt x="4833019" y="1535618"/>
                                </a:lnTo>
                                <a:lnTo>
                                  <a:pt x="4845943" y="1549059"/>
                                </a:lnTo>
                                <a:lnTo>
                                  <a:pt x="4846191" y="1531227"/>
                                </a:lnTo>
                                <a:lnTo>
                                  <a:pt x="4858821" y="1519083"/>
                                </a:lnTo>
                                <a:lnTo>
                                  <a:pt x="4839405" y="1517655"/>
                                </a:lnTo>
                                <a:close/>
                                <a:moveTo>
                                  <a:pt x="4823837" y="1492105"/>
                                </a:moveTo>
                                <a:cubicBezTo>
                                  <a:pt x="4825833" y="1491307"/>
                                  <a:pt x="4828228" y="1492105"/>
                                  <a:pt x="4829026" y="1494500"/>
                                </a:cubicBezTo>
                                <a:lnTo>
                                  <a:pt x="4829009" y="1495709"/>
                                </a:lnTo>
                                <a:lnTo>
                                  <a:pt x="4843946" y="1511168"/>
                                </a:lnTo>
                                <a:cubicBezTo>
                                  <a:pt x="4850882" y="1514162"/>
                                  <a:pt x="4858966" y="1514462"/>
                                  <a:pt x="4866551" y="1511268"/>
                                </a:cubicBezTo>
                                <a:lnTo>
                                  <a:pt x="4866820" y="1511392"/>
                                </a:lnTo>
                                <a:lnTo>
                                  <a:pt x="4866950" y="1511266"/>
                                </a:lnTo>
                                <a:cubicBezTo>
                                  <a:pt x="4868946" y="1510468"/>
                                  <a:pt x="4871341" y="1511266"/>
                                  <a:pt x="4872140" y="1513661"/>
                                </a:cubicBezTo>
                                <a:cubicBezTo>
                                  <a:pt x="4872938" y="1515657"/>
                                  <a:pt x="4872140" y="1518053"/>
                                  <a:pt x="4869744" y="1518851"/>
                                </a:cubicBezTo>
                                <a:cubicBezTo>
                                  <a:pt x="4862559" y="1521645"/>
                                  <a:pt x="4856571" y="1527234"/>
                                  <a:pt x="4853377" y="1534820"/>
                                </a:cubicBezTo>
                                <a:cubicBezTo>
                                  <a:pt x="4850184" y="1542005"/>
                                  <a:pt x="4850184" y="1549989"/>
                                  <a:pt x="4852978" y="1557574"/>
                                </a:cubicBezTo>
                                <a:cubicBezTo>
                                  <a:pt x="4853776" y="1558772"/>
                                  <a:pt x="4852978" y="1561167"/>
                                  <a:pt x="4850583" y="1562365"/>
                                </a:cubicBezTo>
                                <a:cubicBezTo>
                                  <a:pt x="4848586" y="1563163"/>
                                  <a:pt x="4846590" y="1561965"/>
                                  <a:pt x="4845791" y="1559969"/>
                                </a:cubicBezTo>
                                <a:lnTo>
                                  <a:pt x="4845797" y="1559573"/>
                                </a:lnTo>
                                <a:lnTo>
                                  <a:pt x="4845793" y="1559571"/>
                                </a:lnTo>
                                <a:cubicBezTo>
                                  <a:pt x="4842999" y="1551986"/>
                                  <a:pt x="4837410" y="1546397"/>
                                  <a:pt x="4829825" y="1543202"/>
                                </a:cubicBezTo>
                                <a:lnTo>
                                  <a:pt x="4807902" y="1542818"/>
                                </a:lnTo>
                                <a:lnTo>
                                  <a:pt x="4807070" y="1543603"/>
                                </a:lnTo>
                                <a:cubicBezTo>
                                  <a:pt x="4805074" y="1544401"/>
                                  <a:pt x="4803078" y="1543204"/>
                                  <a:pt x="4802279" y="1541208"/>
                                </a:cubicBezTo>
                                <a:lnTo>
                                  <a:pt x="4802513" y="1540701"/>
                                </a:lnTo>
                                <a:lnTo>
                                  <a:pt x="4801880" y="1540408"/>
                                </a:lnTo>
                                <a:cubicBezTo>
                                  <a:pt x="4801082" y="1538412"/>
                                  <a:pt x="4801880" y="1536017"/>
                                  <a:pt x="4804276" y="1535218"/>
                                </a:cubicBezTo>
                                <a:lnTo>
                                  <a:pt x="4805477" y="1535235"/>
                                </a:lnTo>
                                <a:lnTo>
                                  <a:pt x="4821042" y="1520050"/>
                                </a:lnTo>
                                <a:lnTo>
                                  <a:pt x="4821420" y="1498522"/>
                                </a:lnTo>
                                <a:lnTo>
                                  <a:pt x="4820642" y="1497694"/>
                                </a:lnTo>
                                <a:cubicBezTo>
                                  <a:pt x="4819844" y="1495698"/>
                                  <a:pt x="4820642" y="1493303"/>
                                  <a:pt x="4823037" y="1492504"/>
                                </a:cubicBezTo>
                                <a:lnTo>
                                  <a:pt x="4823545" y="1492738"/>
                                </a:lnTo>
                                <a:close/>
                                <a:moveTo>
                                  <a:pt x="664914" y="1419152"/>
                                </a:moveTo>
                                <a:cubicBezTo>
                                  <a:pt x="661421" y="1418852"/>
                                  <a:pt x="657829" y="1419850"/>
                                  <a:pt x="655034" y="1422245"/>
                                </a:cubicBezTo>
                                <a:cubicBezTo>
                                  <a:pt x="649445" y="1427035"/>
                                  <a:pt x="648647" y="1435819"/>
                                  <a:pt x="653437" y="1441408"/>
                                </a:cubicBezTo>
                                <a:lnTo>
                                  <a:pt x="660623" y="1449791"/>
                                </a:lnTo>
                                <a:lnTo>
                                  <a:pt x="672200" y="1439811"/>
                                </a:lnTo>
                                <a:cubicBezTo>
                                  <a:pt x="673797" y="1438613"/>
                                  <a:pt x="675793" y="1438613"/>
                                  <a:pt x="676990" y="1440210"/>
                                </a:cubicBezTo>
                                <a:cubicBezTo>
                                  <a:pt x="678188" y="1441807"/>
                                  <a:pt x="678188" y="1443803"/>
                                  <a:pt x="676591" y="1445000"/>
                                </a:cubicBezTo>
                                <a:lnTo>
                                  <a:pt x="665014" y="1454980"/>
                                </a:lnTo>
                                <a:lnTo>
                                  <a:pt x="673397" y="1464960"/>
                                </a:lnTo>
                                <a:cubicBezTo>
                                  <a:pt x="673797" y="1465360"/>
                                  <a:pt x="674595" y="1465360"/>
                                  <a:pt x="675393" y="1464960"/>
                                </a:cubicBezTo>
                                <a:lnTo>
                                  <a:pt x="699345" y="1445000"/>
                                </a:lnTo>
                                <a:cubicBezTo>
                                  <a:pt x="704934" y="1439811"/>
                                  <a:pt x="705732" y="1431428"/>
                                  <a:pt x="700543" y="1425838"/>
                                </a:cubicBezTo>
                                <a:cubicBezTo>
                                  <a:pt x="695752" y="1420249"/>
                                  <a:pt x="686970" y="1419451"/>
                                  <a:pt x="681381" y="1424241"/>
                                </a:cubicBezTo>
                                <a:lnTo>
                                  <a:pt x="680184" y="1425439"/>
                                </a:lnTo>
                                <a:cubicBezTo>
                                  <a:pt x="679385" y="1425838"/>
                                  <a:pt x="678587" y="1426237"/>
                                  <a:pt x="677789" y="1426237"/>
                                </a:cubicBezTo>
                                <a:cubicBezTo>
                                  <a:pt x="676591" y="1426237"/>
                                  <a:pt x="675793" y="1425838"/>
                                  <a:pt x="675393" y="1425039"/>
                                </a:cubicBezTo>
                                <a:lnTo>
                                  <a:pt x="674196" y="1423842"/>
                                </a:lnTo>
                                <a:cubicBezTo>
                                  <a:pt x="671801" y="1421048"/>
                                  <a:pt x="668407" y="1419451"/>
                                  <a:pt x="664914" y="1419152"/>
                                </a:cubicBezTo>
                                <a:close/>
                                <a:moveTo>
                                  <a:pt x="705732" y="1399491"/>
                                </a:moveTo>
                                <a:lnTo>
                                  <a:pt x="720504" y="1400688"/>
                                </a:lnTo>
                                <a:cubicBezTo>
                                  <a:pt x="722100" y="1400688"/>
                                  <a:pt x="723697" y="1402285"/>
                                  <a:pt x="724495" y="1404680"/>
                                </a:cubicBezTo>
                                <a:lnTo>
                                  <a:pt x="723297" y="1419451"/>
                                </a:lnTo>
                                <a:cubicBezTo>
                                  <a:pt x="723297" y="1421447"/>
                                  <a:pt x="721700" y="1422644"/>
                                  <a:pt x="719705" y="1422644"/>
                                </a:cubicBezTo>
                                <a:cubicBezTo>
                                  <a:pt x="717708" y="1422644"/>
                                  <a:pt x="716511" y="1421048"/>
                                  <a:pt x="716511" y="1419052"/>
                                </a:cubicBezTo>
                                <a:lnTo>
                                  <a:pt x="716910" y="1412265"/>
                                </a:lnTo>
                                <a:lnTo>
                                  <a:pt x="706132" y="1421447"/>
                                </a:lnTo>
                                <a:lnTo>
                                  <a:pt x="706531" y="1421846"/>
                                </a:lnTo>
                                <a:cubicBezTo>
                                  <a:pt x="713716" y="1430629"/>
                                  <a:pt x="712519" y="1443404"/>
                                  <a:pt x="704136" y="1450589"/>
                                </a:cubicBezTo>
                                <a:lnTo>
                                  <a:pt x="680583" y="1470549"/>
                                </a:lnTo>
                                <a:cubicBezTo>
                                  <a:pt x="678986" y="1472146"/>
                                  <a:pt x="676591" y="1472545"/>
                                  <a:pt x="674595" y="1472545"/>
                                </a:cubicBezTo>
                                <a:cubicBezTo>
                                  <a:pt x="672599" y="1472545"/>
                                  <a:pt x="670603" y="1471348"/>
                                  <a:pt x="669006" y="1469751"/>
                                </a:cubicBezTo>
                                <a:lnTo>
                                  <a:pt x="660623" y="1459771"/>
                                </a:lnTo>
                                <a:lnTo>
                                  <a:pt x="651441" y="1467755"/>
                                </a:lnTo>
                                <a:lnTo>
                                  <a:pt x="651042" y="1474940"/>
                                </a:lnTo>
                                <a:cubicBezTo>
                                  <a:pt x="651042" y="1476936"/>
                                  <a:pt x="649445" y="1478134"/>
                                  <a:pt x="647449" y="1478134"/>
                                </a:cubicBezTo>
                                <a:cubicBezTo>
                                  <a:pt x="645453" y="1478134"/>
                                  <a:pt x="644256" y="1476537"/>
                                  <a:pt x="644256" y="1474541"/>
                                </a:cubicBezTo>
                                <a:lnTo>
                                  <a:pt x="644655" y="1469352"/>
                                </a:lnTo>
                                <a:lnTo>
                                  <a:pt x="639465" y="1468952"/>
                                </a:lnTo>
                                <a:cubicBezTo>
                                  <a:pt x="637469" y="1468952"/>
                                  <a:pt x="636272" y="1467356"/>
                                  <a:pt x="636272" y="1465360"/>
                                </a:cubicBezTo>
                                <a:cubicBezTo>
                                  <a:pt x="636272" y="1463364"/>
                                  <a:pt x="637869" y="1462166"/>
                                  <a:pt x="639865" y="1462166"/>
                                </a:cubicBezTo>
                                <a:lnTo>
                                  <a:pt x="647050" y="1462565"/>
                                </a:lnTo>
                                <a:lnTo>
                                  <a:pt x="656232" y="1454581"/>
                                </a:lnTo>
                                <a:lnTo>
                                  <a:pt x="648647" y="1445799"/>
                                </a:lnTo>
                                <a:cubicBezTo>
                                  <a:pt x="641461" y="1437016"/>
                                  <a:pt x="642659" y="1424241"/>
                                  <a:pt x="651042" y="1417056"/>
                                </a:cubicBezTo>
                                <a:cubicBezTo>
                                  <a:pt x="659026" y="1409870"/>
                                  <a:pt x="671002" y="1410668"/>
                                  <a:pt x="678587" y="1418253"/>
                                </a:cubicBezTo>
                                <a:cubicBezTo>
                                  <a:pt x="684974" y="1413463"/>
                                  <a:pt x="693357" y="1413064"/>
                                  <a:pt x="700144" y="1416656"/>
                                </a:cubicBezTo>
                                <a:lnTo>
                                  <a:pt x="712120" y="1406676"/>
                                </a:lnTo>
                                <a:lnTo>
                                  <a:pt x="705333" y="1406277"/>
                                </a:lnTo>
                                <a:cubicBezTo>
                                  <a:pt x="703337" y="1406277"/>
                                  <a:pt x="702140" y="1404680"/>
                                  <a:pt x="702140" y="1402684"/>
                                </a:cubicBezTo>
                                <a:cubicBezTo>
                                  <a:pt x="702140" y="1400688"/>
                                  <a:pt x="703736" y="1399491"/>
                                  <a:pt x="705732" y="1399491"/>
                                </a:cubicBezTo>
                                <a:close/>
                                <a:moveTo>
                                  <a:pt x="2949833" y="1395249"/>
                                </a:moveTo>
                                <a:cubicBezTo>
                                  <a:pt x="2954822" y="1396397"/>
                                  <a:pt x="2959413" y="1399491"/>
                                  <a:pt x="2962408" y="1404281"/>
                                </a:cubicBezTo>
                                <a:lnTo>
                                  <a:pt x="2956820" y="1407875"/>
                                </a:lnTo>
                                <a:cubicBezTo>
                                  <a:pt x="2952826" y="1401487"/>
                                  <a:pt x="2944444" y="1399491"/>
                                  <a:pt x="2938055" y="1403483"/>
                                </a:cubicBezTo>
                                <a:cubicBezTo>
                                  <a:pt x="2931668" y="1407076"/>
                                  <a:pt x="2929674" y="1415460"/>
                                  <a:pt x="2934064" y="1421847"/>
                                </a:cubicBezTo>
                                <a:lnTo>
                                  <a:pt x="2928474" y="1425440"/>
                                </a:lnTo>
                                <a:cubicBezTo>
                                  <a:pt x="2922490" y="1416258"/>
                                  <a:pt x="2925283" y="1403882"/>
                                  <a:pt x="2934863" y="1397894"/>
                                </a:cubicBezTo>
                                <a:cubicBezTo>
                                  <a:pt x="2939453" y="1394900"/>
                                  <a:pt x="2944843" y="1394102"/>
                                  <a:pt x="2949833" y="1395249"/>
                                </a:cubicBezTo>
                                <a:close/>
                                <a:moveTo>
                                  <a:pt x="1980936" y="1339774"/>
                                </a:moveTo>
                                <a:lnTo>
                                  <a:pt x="1980774" y="1347197"/>
                                </a:lnTo>
                                <a:lnTo>
                                  <a:pt x="1975224" y="1352583"/>
                                </a:lnTo>
                                <a:lnTo>
                                  <a:pt x="1983269" y="1352735"/>
                                </a:lnTo>
                                <a:lnTo>
                                  <a:pt x="1988980" y="1358512"/>
                                </a:lnTo>
                                <a:lnTo>
                                  <a:pt x="1989157" y="1350391"/>
                                </a:lnTo>
                                <a:lnTo>
                                  <a:pt x="1993984" y="1345564"/>
                                </a:lnTo>
                                <a:lnTo>
                                  <a:pt x="1986363" y="1345201"/>
                                </a:lnTo>
                                <a:close/>
                                <a:moveTo>
                                  <a:pt x="1975984" y="1326437"/>
                                </a:moveTo>
                                <a:cubicBezTo>
                                  <a:pt x="1977980" y="1325639"/>
                                  <a:pt x="1980375" y="1326437"/>
                                  <a:pt x="1981173" y="1328832"/>
                                </a:cubicBezTo>
                                <a:lnTo>
                                  <a:pt x="1981156" y="1329615"/>
                                </a:lnTo>
                                <a:lnTo>
                                  <a:pt x="1989556" y="1338016"/>
                                </a:lnTo>
                                <a:lnTo>
                                  <a:pt x="2001532" y="1338016"/>
                                </a:lnTo>
                                <a:lnTo>
                                  <a:pt x="2002331" y="1337216"/>
                                </a:lnTo>
                                <a:cubicBezTo>
                                  <a:pt x="2004328" y="1336418"/>
                                  <a:pt x="2006723" y="1337216"/>
                                  <a:pt x="2007522" y="1339611"/>
                                </a:cubicBezTo>
                                <a:cubicBezTo>
                                  <a:pt x="2008320" y="1341607"/>
                                  <a:pt x="2007522" y="1344003"/>
                                  <a:pt x="2005125" y="1344801"/>
                                </a:cubicBezTo>
                                <a:lnTo>
                                  <a:pt x="2005070" y="1344857"/>
                                </a:lnTo>
                                <a:lnTo>
                                  <a:pt x="2004727" y="1345601"/>
                                </a:lnTo>
                                <a:lnTo>
                                  <a:pt x="2004192" y="1345735"/>
                                </a:lnTo>
                                <a:lnTo>
                                  <a:pt x="1996343" y="1353584"/>
                                </a:lnTo>
                                <a:lnTo>
                                  <a:pt x="1996343" y="1365958"/>
                                </a:lnTo>
                                <a:lnTo>
                                  <a:pt x="1996343" y="1365959"/>
                                </a:lnTo>
                                <a:lnTo>
                                  <a:pt x="1996343" y="1365960"/>
                                </a:lnTo>
                                <a:lnTo>
                                  <a:pt x="1996343" y="1365960"/>
                                </a:lnTo>
                                <a:lnTo>
                                  <a:pt x="1993549" y="1371548"/>
                                </a:lnTo>
                                <a:cubicBezTo>
                                  <a:pt x="1991553" y="1372346"/>
                                  <a:pt x="1989557" y="1371149"/>
                                  <a:pt x="1988758" y="1369153"/>
                                </a:cubicBezTo>
                                <a:cubicBezTo>
                                  <a:pt x="1987162" y="1364961"/>
                                  <a:pt x="1983968" y="1361867"/>
                                  <a:pt x="1980126" y="1360221"/>
                                </a:cubicBezTo>
                                <a:lnTo>
                                  <a:pt x="1967612" y="1359971"/>
                                </a:lnTo>
                                <a:lnTo>
                                  <a:pt x="1967200" y="1360370"/>
                                </a:lnTo>
                                <a:cubicBezTo>
                                  <a:pt x="1965205" y="1361169"/>
                                  <a:pt x="1963208" y="1359971"/>
                                  <a:pt x="1962410" y="1357975"/>
                                </a:cubicBezTo>
                                <a:lnTo>
                                  <a:pt x="1962562" y="1357646"/>
                                </a:lnTo>
                                <a:lnTo>
                                  <a:pt x="1962410" y="1357576"/>
                                </a:lnTo>
                                <a:cubicBezTo>
                                  <a:pt x="1961612" y="1355579"/>
                                  <a:pt x="1962410" y="1353184"/>
                                  <a:pt x="1964805" y="1352385"/>
                                </a:cubicBezTo>
                                <a:lnTo>
                                  <a:pt x="1965198" y="1352393"/>
                                </a:lnTo>
                                <a:lnTo>
                                  <a:pt x="1973589" y="1344003"/>
                                </a:lnTo>
                                <a:lnTo>
                                  <a:pt x="1973589" y="1332428"/>
                                </a:lnTo>
                                <a:lnTo>
                                  <a:pt x="1973188" y="1332027"/>
                                </a:lnTo>
                                <a:cubicBezTo>
                                  <a:pt x="1972390" y="1330031"/>
                                  <a:pt x="1973188" y="1327636"/>
                                  <a:pt x="1975583" y="1326837"/>
                                </a:cubicBezTo>
                                <a:lnTo>
                                  <a:pt x="1975762" y="1326919"/>
                                </a:lnTo>
                                <a:close/>
                                <a:moveTo>
                                  <a:pt x="1914347" y="1316400"/>
                                </a:moveTo>
                                <a:lnTo>
                                  <a:pt x="1914107" y="1333624"/>
                                </a:lnTo>
                                <a:lnTo>
                                  <a:pt x="1901264" y="1345754"/>
                                </a:lnTo>
                                <a:lnTo>
                                  <a:pt x="1918899" y="1345999"/>
                                </a:lnTo>
                                <a:lnTo>
                                  <a:pt x="1931429" y="1359032"/>
                                </a:lnTo>
                                <a:lnTo>
                                  <a:pt x="1931672" y="1341608"/>
                                </a:lnTo>
                                <a:lnTo>
                                  <a:pt x="1944330" y="1329436"/>
                                </a:lnTo>
                                <a:lnTo>
                                  <a:pt x="1925285" y="1328036"/>
                                </a:lnTo>
                                <a:close/>
                                <a:moveTo>
                                  <a:pt x="6743783" y="1313813"/>
                                </a:moveTo>
                                <a:cubicBezTo>
                                  <a:pt x="6748773" y="1314961"/>
                                  <a:pt x="6753364" y="1318055"/>
                                  <a:pt x="6756358" y="1322845"/>
                                </a:cubicBezTo>
                                <a:lnTo>
                                  <a:pt x="6750769" y="1326439"/>
                                </a:lnTo>
                                <a:cubicBezTo>
                                  <a:pt x="6746777" y="1320051"/>
                                  <a:pt x="6738394" y="1318055"/>
                                  <a:pt x="6732007" y="1322047"/>
                                </a:cubicBezTo>
                                <a:cubicBezTo>
                                  <a:pt x="6725618" y="1326040"/>
                                  <a:pt x="6723622" y="1334423"/>
                                  <a:pt x="6728015" y="1340411"/>
                                </a:cubicBezTo>
                                <a:lnTo>
                                  <a:pt x="6722425" y="1344004"/>
                                </a:lnTo>
                                <a:cubicBezTo>
                                  <a:pt x="6716437" y="1334822"/>
                                  <a:pt x="6719630" y="1322446"/>
                                  <a:pt x="6728813" y="1316458"/>
                                </a:cubicBezTo>
                                <a:cubicBezTo>
                                  <a:pt x="6733404" y="1313464"/>
                                  <a:pt x="6738793" y="1312666"/>
                                  <a:pt x="6743783" y="1313813"/>
                                </a:cubicBezTo>
                                <a:close/>
                                <a:moveTo>
                                  <a:pt x="1909317" y="1302485"/>
                                </a:moveTo>
                                <a:cubicBezTo>
                                  <a:pt x="1911313" y="1301687"/>
                                  <a:pt x="1913708" y="1302485"/>
                                  <a:pt x="1914508" y="1304880"/>
                                </a:cubicBezTo>
                                <a:lnTo>
                                  <a:pt x="1914496" y="1305684"/>
                                </a:lnTo>
                                <a:lnTo>
                                  <a:pt x="1929825" y="1321549"/>
                                </a:lnTo>
                                <a:lnTo>
                                  <a:pt x="1952429" y="1321649"/>
                                </a:lnTo>
                                <a:lnTo>
                                  <a:pt x="1952431" y="1321647"/>
                                </a:lnTo>
                                <a:cubicBezTo>
                                  <a:pt x="1954427" y="1320849"/>
                                  <a:pt x="1956822" y="1321647"/>
                                  <a:pt x="1957621" y="1324042"/>
                                </a:cubicBezTo>
                                <a:lnTo>
                                  <a:pt x="1957620" y="1324044"/>
                                </a:lnTo>
                                <a:lnTo>
                                  <a:pt x="1957621" y="1324044"/>
                                </a:lnTo>
                                <a:cubicBezTo>
                                  <a:pt x="1958419" y="1326040"/>
                                  <a:pt x="1957621" y="1328435"/>
                                  <a:pt x="1955225" y="1329233"/>
                                </a:cubicBezTo>
                                <a:lnTo>
                                  <a:pt x="1955224" y="1329233"/>
                                </a:lnTo>
                                <a:lnTo>
                                  <a:pt x="1938857" y="1345201"/>
                                </a:lnTo>
                                <a:lnTo>
                                  <a:pt x="1938486" y="1366370"/>
                                </a:lnTo>
                                <a:lnTo>
                                  <a:pt x="1938859" y="1366758"/>
                                </a:lnTo>
                                <a:lnTo>
                                  <a:pt x="1938463" y="1367681"/>
                                </a:lnTo>
                                <a:lnTo>
                                  <a:pt x="1938458" y="1367955"/>
                                </a:lnTo>
                                <a:lnTo>
                                  <a:pt x="1937671" y="1369530"/>
                                </a:lnTo>
                                <a:lnTo>
                                  <a:pt x="1936464" y="1372347"/>
                                </a:lnTo>
                                <a:lnTo>
                                  <a:pt x="1936303" y="1372267"/>
                                </a:lnTo>
                                <a:lnTo>
                                  <a:pt x="1936063" y="1372746"/>
                                </a:lnTo>
                                <a:cubicBezTo>
                                  <a:pt x="1934067" y="1373544"/>
                                  <a:pt x="1932071" y="1372346"/>
                                  <a:pt x="1931272" y="1370350"/>
                                </a:cubicBezTo>
                                <a:lnTo>
                                  <a:pt x="1931283" y="1369553"/>
                                </a:lnTo>
                                <a:lnTo>
                                  <a:pt x="1915704" y="1353583"/>
                                </a:lnTo>
                                <a:lnTo>
                                  <a:pt x="1893388" y="1353192"/>
                                </a:lnTo>
                                <a:lnTo>
                                  <a:pt x="1892550" y="1353983"/>
                                </a:lnTo>
                                <a:cubicBezTo>
                                  <a:pt x="1890554" y="1354781"/>
                                  <a:pt x="1888558" y="1353584"/>
                                  <a:pt x="1887759" y="1351588"/>
                                </a:cubicBezTo>
                                <a:lnTo>
                                  <a:pt x="1888063" y="1350930"/>
                                </a:lnTo>
                                <a:lnTo>
                                  <a:pt x="1887759" y="1350789"/>
                                </a:lnTo>
                                <a:cubicBezTo>
                                  <a:pt x="1886961" y="1348793"/>
                                  <a:pt x="1887759" y="1346398"/>
                                  <a:pt x="1890154" y="1345599"/>
                                </a:cubicBezTo>
                                <a:lnTo>
                                  <a:pt x="1890962" y="1345610"/>
                                </a:lnTo>
                                <a:lnTo>
                                  <a:pt x="1906523" y="1330430"/>
                                </a:lnTo>
                                <a:lnTo>
                                  <a:pt x="1906908" y="1308487"/>
                                </a:lnTo>
                                <a:lnTo>
                                  <a:pt x="1906521" y="1308075"/>
                                </a:lnTo>
                                <a:cubicBezTo>
                                  <a:pt x="1905723" y="1306079"/>
                                  <a:pt x="1906521" y="1303684"/>
                                  <a:pt x="1908916" y="1302885"/>
                                </a:cubicBezTo>
                                <a:lnTo>
                                  <a:pt x="1909095" y="1302967"/>
                                </a:lnTo>
                                <a:close/>
                                <a:moveTo>
                                  <a:pt x="4442502" y="1285421"/>
                                </a:moveTo>
                                <a:cubicBezTo>
                                  <a:pt x="4439009" y="1285121"/>
                                  <a:pt x="4435416" y="1286119"/>
                                  <a:pt x="4432621" y="1288514"/>
                                </a:cubicBezTo>
                                <a:cubicBezTo>
                                  <a:pt x="4427033" y="1293304"/>
                                  <a:pt x="4426234" y="1302088"/>
                                  <a:pt x="4431025" y="1307677"/>
                                </a:cubicBezTo>
                                <a:lnTo>
                                  <a:pt x="4438211" y="1316060"/>
                                </a:lnTo>
                                <a:lnTo>
                                  <a:pt x="4449788" y="1306080"/>
                                </a:lnTo>
                                <a:cubicBezTo>
                                  <a:pt x="4451385" y="1304882"/>
                                  <a:pt x="4453381" y="1304882"/>
                                  <a:pt x="4454578" y="1306479"/>
                                </a:cubicBezTo>
                                <a:cubicBezTo>
                                  <a:pt x="4455776" y="1308076"/>
                                  <a:pt x="4455776" y="1310072"/>
                                  <a:pt x="4454179" y="1311269"/>
                                </a:cubicBezTo>
                                <a:lnTo>
                                  <a:pt x="4442602" y="1321249"/>
                                </a:lnTo>
                                <a:lnTo>
                                  <a:pt x="4450985" y="1331229"/>
                                </a:lnTo>
                                <a:cubicBezTo>
                                  <a:pt x="4451385" y="1331629"/>
                                  <a:pt x="4452183" y="1331629"/>
                                  <a:pt x="4452981" y="1331229"/>
                                </a:cubicBezTo>
                                <a:lnTo>
                                  <a:pt x="4476933" y="1311269"/>
                                </a:lnTo>
                                <a:cubicBezTo>
                                  <a:pt x="4482522" y="1306479"/>
                                  <a:pt x="4483320" y="1297697"/>
                                  <a:pt x="4478131" y="1292107"/>
                                </a:cubicBezTo>
                                <a:cubicBezTo>
                                  <a:pt x="4473341" y="1286518"/>
                                  <a:pt x="4464558" y="1285720"/>
                                  <a:pt x="4458969" y="1290510"/>
                                </a:cubicBezTo>
                                <a:lnTo>
                                  <a:pt x="4457772" y="1291708"/>
                                </a:lnTo>
                                <a:cubicBezTo>
                                  <a:pt x="4456973" y="1292107"/>
                                  <a:pt x="4456175" y="1292506"/>
                                  <a:pt x="4455377" y="1292506"/>
                                </a:cubicBezTo>
                                <a:cubicBezTo>
                                  <a:pt x="4454179" y="1292506"/>
                                  <a:pt x="4453381" y="1292107"/>
                                  <a:pt x="4452981" y="1291308"/>
                                </a:cubicBezTo>
                                <a:lnTo>
                                  <a:pt x="4451784" y="1290111"/>
                                </a:lnTo>
                                <a:cubicBezTo>
                                  <a:pt x="4449388" y="1287317"/>
                                  <a:pt x="4445995" y="1285720"/>
                                  <a:pt x="4442502" y="1285421"/>
                                </a:cubicBezTo>
                                <a:close/>
                                <a:moveTo>
                                  <a:pt x="24504" y="1274691"/>
                                </a:moveTo>
                                <a:cubicBezTo>
                                  <a:pt x="29494" y="1275839"/>
                                  <a:pt x="34085" y="1278933"/>
                                  <a:pt x="37079" y="1283723"/>
                                </a:cubicBezTo>
                                <a:lnTo>
                                  <a:pt x="31490" y="1287317"/>
                                </a:lnTo>
                                <a:cubicBezTo>
                                  <a:pt x="27497" y="1280929"/>
                                  <a:pt x="19114" y="1278933"/>
                                  <a:pt x="12727" y="1282925"/>
                                </a:cubicBezTo>
                                <a:cubicBezTo>
                                  <a:pt x="6340" y="1286918"/>
                                  <a:pt x="4344" y="1295301"/>
                                  <a:pt x="8735" y="1301289"/>
                                </a:cubicBezTo>
                                <a:lnTo>
                                  <a:pt x="3146" y="1304882"/>
                                </a:lnTo>
                                <a:cubicBezTo>
                                  <a:pt x="-2842" y="1295700"/>
                                  <a:pt x="-48" y="1283324"/>
                                  <a:pt x="9533" y="1277336"/>
                                </a:cubicBezTo>
                                <a:cubicBezTo>
                                  <a:pt x="14124" y="1274342"/>
                                  <a:pt x="19514" y="1273544"/>
                                  <a:pt x="24504" y="1274691"/>
                                </a:cubicBezTo>
                                <a:close/>
                                <a:moveTo>
                                  <a:pt x="4483320" y="1265760"/>
                                </a:moveTo>
                                <a:lnTo>
                                  <a:pt x="4498091" y="1266957"/>
                                </a:lnTo>
                                <a:cubicBezTo>
                                  <a:pt x="4499688" y="1267357"/>
                                  <a:pt x="4501284" y="1268953"/>
                                  <a:pt x="4502083" y="1270949"/>
                                </a:cubicBezTo>
                                <a:lnTo>
                                  <a:pt x="4500885" y="1285720"/>
                                </a:lnTo>
                                <a:cubicBezTo>
                                  <a:pt x="4500885" y="1287716"/>
                                  <a:pt x="4499288" y="1288913"/>
                                  <a:pt x="4497292" y="1288913"/>
                                </a:cubicBezTo>
                                <a:cubicBezTo>
                                  <a:pt x="4495296" y="1288913"/>
                                  <a:pt x="4494099" y="1287317"/>
                                  <a:pt x="4494099" y="1285321"/>
                                </a:cubicBezTo>
                                <a:lnTo>
                                  <a:pt x="4494498" y="1278534"/>
                                </a:lnTo>
                                <a:lnTo>
                                  <a:pt x="4483720" y="1287716"/>
                                </a:lnTo>
                                <a:lnTo>
                                  <a:pt x="4484119" y="1288115"/>
                                </a:lnTo>
                                <a:cubicBezTo>
                                  <a:pt x="4491304" y="1296898"/>
                                  <a:pt x="4490107" y="1309673"/>
                                  <a:pt x="4481724" y="1316858"/>
                                </a:cubicBezTo>
                                <a:lnTo>
                                  <a:pt x="4458171" y="1336818"/>
                                </a:lnTo>
                                <a:cubicBezTo>
                                  <a:pt x="4456574" y="1338415"/>
                                  <a:pt x="4454179" y="1338814"/>
                                  <a:pt x="4452183" y="1338814"/>
                                </a:cubicBezTo>
                                <a:cubicBezTo>
                                  <a:pt x="4450187" y="1338814"/>
                                  <a:pt x="4448191" y="1337617"/>
                                  <a:pt x="4446594" y="1336020"/>
                                </a:cubicBezTo>
                                <a:lnTo>
                                  <a:pt x="4438211" y="1326040"/>
                                </a:lnTo>
                                <a:lnTo>
                                  <a:pt x="4429029" y="1334024"/>
                                </a:lnTo>
                                <a:lnTo>
                                  <a:pt x="4428629" y="1341209"/>
                                </a:lnTo>
                                <a:cubicBezTo>
                                  <a:pt x="4428629" y="1343205"/>
                                  <a:pt x="4427033" y="1344403"/>
                                  <a:pt x="4425037" y="1344403"/>
                                </a:cubicBezTo>
                                <a:cubicBezTo>
                                  <a:pt x="4423041" y="1344403"/>
                                  <a:pt x="4421843" y="1342806"/>
                                  <a:pt x="4421843" y="1340810"/>
                                </a:cubicBezTo>
                                <a:lnTo>
                                  <a:pt x="4422242" y="1335621"/>
                                </a:lnTo>
                                <a:lnTo>
                                  <a:pt x="4417053" y="1335221"/>
                                </a:lnTo>
                                <a:cubicBezTo>
                                  <a:pt x="4415057" y="1335221"/>
                                  <a:pt x="4413859" y="1333625"/>
                                  <a:pt x="4413859" y="1331629"/>
                                </a:cubicBezTo>
                                <a:cubicBezTo>
                                  <a:pt x="4413859" y="1329633"/>
                                  <a:pt x="4415456" y="1328435"/>
                                  <a:pt x="4417452" y="1328435"/>
                                </a:cubicBezTo>
                                <a:lnTo>
                                  <a:pt x="4424637" y="1328834"/>
                                </a:lnTo>
                                <a:lnTo>
                                  <a:pt x="4433819" y="1320850"/>
                                </a:lnTo>
                                <a:lnTo>
                                  <a:pt x="4426234" y="1312068"/>
                                </a:lnTo>
                                <a:cubicBezTo>
                                  <a:pt x="4419049" y="1303285"/>
                                  <a:pt x="4420246" y="1290510"/>
                                  <a:pt x="4428629" y="1283325"/>
                                </a:cubicBezTo>
                                <a:cubicBezTo>
                                  <a:pt x="4436614" y="1276139"/>
                                  <a:pt x="4448590" y="1276937"/>
                                  <a:pt x="4456175" y="1284522"/>
                                </a:cubicBezTo>
                                <a:cubicBezTo>
                                  <a:pt x="4462562" y="1279732"/>
                                  <a:pt x="4470945" y="1279333"/>
                                  <a:pt x="4477732" y="1282925"/>
                                </a:cubicBezTo>
                                <a:lnTo>
                                  <a:pt x="4489708" y="1272945"/>
                                </a:lnTo>
                                <a:lnTo>
                                  <a:pt x="4482921" y="1272546"/>
                                </a:lnTo>
                                <a:cubicBezTo>
                                  <a:pt x="4480925" y="1272546"/>
                                  <a:pt x="4479728" y="1270949"/>
                                  <a:pt x="4479728" y="1268953"/>
                                </a:cubicBezTo>
                                <a:cubicBezTo>
                                  <a:pt x="4479728" y="1266957"/>
                                  <a:pt x="4481324" y="1265760"/>
                                  <a:pt x="4483320" y="1265760"/>
                                </a:cubicBezTo>
                                <a:close/>
                                <a:moveTo>
                                  <a:pt x="5774881" y="1258728"/>
                                </a:moveTo>
                                <a:lnTo>
                                  <a:pt x="5774728" y="1265761"/>
                                </a:lnTo>
                                <a:lnTo>
                                  <a:pt x="5769171" y="1271154"/>
                                </a:lnTo>
                                <a:lnTo>
                                  <a:pt x="5776825" y="1271299"/>
                                </a:lnTo>
                                <a:lnTo>
                                  <a:pt x="5782544" y="1277084"/>
                                </a:lnTo>
                                <a:lnTo>
                                  <a:pt x="5782712" y="1269353"/>
                                </a:lnTo>
                                <a:lnTo>
                                  <a:pt x="5787919" y="1264145"/>
                                </a:lnTo>
                                <a:lnTo>
                                  <a:pt x="5779918" y="1263764"/>
                                </a:lnTo>
                                <a:close/>
                                <a:moveTo>
                                  <a:pt x="5769938" y="1245001"/>
                                </a:moveTo>
                                <a:cubicBezTo>
                                  <a:pt x="5771934" y="1244203"/>
                                  <a:pt x="5774329" y="1245001"/>
                                  <a:pt x="5775127" y="1247396"/>
                                </a:cubicBezTo>
                                <a:lnTo>
                                  <a:pt x="5775102" y="1248569"/>
                                </a:lnTo>
                                <a:lnTo>
                                  <a:pt x="5783111" y="1256579"/>
                                </a:lnTo>
                                <a:lnTo>
                                  <a:pt x="5795486" y="1256579"/>
                                </a:lnTo>
                                <a:lnTo>
                                  <a:pt x="5795886" y="1256178"/>
                                </a:lnTo>
                                <a:cubicBezTo>
                                  <a:pt x="5797882" y="1255380"/>
                                  <a:pt x="5800277" y="1256178"/>
                                  <a:pt x="5801076" y="1258573"/>
                                </a:cubicBezTo>
                                <a:cubicBezTo>
                                  <a:pt x="5801874" y="1260569"/>
                                  <a:pt x="5801076" y="1262965"/>
                                  <a:pt x="5798681" y="1263763"/>
                                </a:cubicBezTo>
                                <a:lnTo>
                                  <a:pt x="5798282" y="1264163"/>
                                </a:lnTo>
                                <a:lnTo>
                                  <a:pt x="5798281" y="1264164"/>
                                </a:lnTo>
                                <a:lnTo>
                                  <a:pt x="5798280" y="1264165"/>
                                </a:lnTo>
                                <a:lnTo>
                                  <a:pt x="5789898" y="1272546"/>
                                </a:lnTo>
                                <a:lnTo>
                                  <a:pt x="5789898" y="1284523"/>
                                </a:lnTo>
                                <a:lnTo>
                                  <a:pt x="5789898" y="1284523"/>
                                </a:lnTo>
                                <a:lnTo>
                                  <a:pt x="5789898" y="1284524"/>
                                </a:lnTo>
                                <a:lnTo>
                                  <a:pt x="5789898" y="1284921"/>
                                </a:lnTo>
                                <a:lnTo>
                                  <a:pt x="5787118" y="1290084"/>
                                </a:lnTo>
                                <a:lnTo>
                                  <a:pt x="5787104" y="1290112"/>
                                </a:lnTo>
                                <a:lnTo>
                                  <a:pt x="5782538" y="1287829"/>
                                </a:lnTo>
                                <a:lnTo>
                                  <a:pt x="5782312" y="1287716"/>
                                </a:lnTo>
                                <a:lnTo>
                                  <a:pt x="5782312" y="1287715"/>
                                </a:lnTo>
                                <a:lnTo>
                                  <a:pt x="5773681" y="1278785"/>
                                </a:lnTo>
                                <a:lnTo>
                                  <a:pt x="5761559" y="1278543"/>
                                </a:lnTo>
                                <a:lnTo>
                                  <a:pt x="5761156" y="1278934"/>
                                </a:lnTo>
                                <a:cubicBezTo>
                                  <a:pt x="5759159" y="1279733"/>
                                  <a:pt x="5757163" y="1278535"/>
                                  <a:pt x="5756364" y="1276539"/>
                                </a:cubicBezTo>
                                <a:lnTo>
                                  <a:pt x="5756446" y="1276362"/>
                                </a:lnTo>
                                <a:lnTo>
                                  <a:pt x="5755965" y="1276140"/>
                                </a:lnTo>
                                <a:cubicBezTo>
                                  <a:pt x="5755167" y="1274143"/>
                                  <a:pt x="5755965" y="1271748"/>
                                  <a:pt x="5758361" y="1270949"/>
                                </a:cubicBezTo>
                                <a:lnTo>
                                  <a:pt x="5759144" y="1270964"/>
                                </a:lnTo>
                                <a:lnTo>
                                  <a:pt x="5767543" y="1262567"/>
                                </a:lnTo>
                                <a:lnTo>
                                  <a:pt x="5767543" y="1251390"/>
                                </a:lnTo>
                                <a:lnTo>
                                  <a:pt x="5766743" y="1250590"/>
                                </a:lnTo>
                                <a:cubicBezTo>
                                  <a:pt x="5765945" y="1248594"/>
                                  <a:pt x="5766743" y="1246199"/>
                                  <a:pt x="5769138" y="1245400"/>
                                </a:cubicBezTo>
                                <a:lnTo>
                                  <a:pt x="5769646" y="1245634"/>
                                </a:lnTo>
                                <a:close/>
                                <a:moveTo>
                                  <a:pt x="5708302" y="1235388"/>
                                </a:moveTo>
                                <a:lnTo>
                                  <a:pt x="5708062" y="1252587"/>
                                </a:lnTo>
                                <a:lnTo>
                                  <a:pt x="5695214" y="1264721"/>
                                </a:lnTo>
                                <a:lnTo>
                                  <a:pt x="5712454" y="1264961"/>
                                </a:lnTo>
                                <a:lnTo>
                                  <a:pt x="5725373" y="1278397"/>
                                </a:lnTo>
                                <a:lnTo>
                                  <a:pt x="5725626" y="1260171"/>
                                </a:lnTo>
                                <a:lnTo>
                                  <a:pt x="5738256" y="1248027"/>
                                </a:lnTo>
                                <a:lnTo>
                                  <a:pt x="5718840" y="1246599"/>
                                </a:lnTo>
                                <a:close/>
                                <a:moveTo>
                                  <a:pt x="5702473" y="1221448"/>
                                </a:moveTo>
                                <a:lnTo>
                                  <a:pt x="5703132" y="1221752"/>
                                </a:lnTo>
                                <a:lnTo>
                                  <a:pt x="5703272" y="1221448"/>
                                </a:lnTo>
                                <a:cubicBezTo>
                                  <a:pt x="5705268" y="1220650"/>
                                  <a:pt x="5707663" y="1221448"/>
                                  <a:pt x="5708462" y="1223843"/>
                                </a:cubicBezTo>
                                <a:lnTo>
                                  <a:pt x="5708451" y="1224660"/>
                                </a:lnTo>
                                <a:lnTo>
                                  <a:pt x="5723381" y="1240112"/>
                                </a:lnTo>
                                <a:cubicBezTo>
                                  <a:pt x="5730318" y="1243106"/>
                                  <a:pt x="5738401" y="1243406"/>
                                  <a:pt x="5745986" y="1240212"/>
                                </a:cubicBezTo>
                                <a:lnTo>
                                  <a:pt x="5746255" y="1240336"/>
                                </a:lnTo>
                                <a:lnTo>
                                  <a:pt x="5746385" y="1240210"/>
                                </a:lnTo>
                                <a:cubicBezTo>
                                  <a:pt x="5748381" y="1239412"/>
                                  <a:pt x="5750776" y="1240210"/>
                                  <a:pt x="5751575" y="1242605"/>
                                </a:cubicBezTo>
                                <a:cubicBezTo>
                                  <a:pt x="5752373" y="1244601"/>
                                  <a:pt x="5751575" y="1246997"/>
                                  <a:pt x="5749179" y="1247795"/>
                                </a:cubicBezTo>
                                <a:cubicBezTo>
                                  <a:pt x="5741994" y="1250589"/>
                                  <a:pt x="5736006" y="1256178"/>
                                  <a:pt x="5732812" y="1263764"/>
                                </a:cubicBezTo>
                                <a:cubicBezTo>
                                  <a:pt x="5729619" y="1270949"/>
                                  <a:pt x="5729619" y="1278933"/>
                                  <a:pt x="5732413" y="1286518"/>
                                </a:cubicBezTo>
                                <a:lnTo>
                                  <a:pt x="5730021" y="1291303"/>
                                </a:lnTo>
                                <a:lnTo>
                                  <a:pt x="5730018" y="1291309"/>
                                </a:lnTo>
                                <a:lnTo>
                                  <a:pt x="5730018" y="1291309"/>
                                </a:lnTo>
                                <a:lnTo>
                                  <a:pt x="5728615" y="1290607"/>
                                </a:lnTo>
                                <a:lnTo>
                                  <a:pt x="5725228" y="1288914"/>
                                </a:lnTo>
                                <a:cubicBezTo>
                                  <a:pt x="5722434" y="1281329"/>
                                  <a:pt x="5716845" y="1275740"/>
                                  <a:pt x="5709260" y="1272545"/>
                                </a:cubicBezTo>
                                <a:lnTo>
                                  <a:pt x="5687337" y="1272161"/>
                                </a:lnTo>
                                <a:lnTo>
                                  <a:pt x="5686505" y="1272946"/>
                                </a:lnTo>
                                <a:cubicBezTo>
                                  <a:pt x="5684509" y="1273744"/>
                                  <a:pt x="5682513" y="1272547"/>
                                  <a:pt x="5681714" y="1270551"/>
                                </a:cubicBezTo>
                                <a:lnTo>
                                  <a:pt x="5681949" y="1270044"/>
                                </a:lnTo>
                                <a:lnTo>
                                  <a:pt x="5681315" y="1269751"/>
                                </a:lnTo>
                                <a:cubicBezTo>
                                  <a:pt x="5680517" y="1267755"/>
                                  <a:pt x="5681315" y="1265360"/>
                                  <a:pt x="5683710" y="1264561"/>
                                </a:cubicBezTo>
                                <a:lnTo>
                                  <a:pt x="5684912" y="1264578"/>
                                </a:lnTo>
                                <a:lnTo>
                                  <a:pt x="5700478" y="1249393"/>
                                </a:lnTo>
                                <a:lnTo>
                                  <a:pt x="5700862" y="1227473"/>
                                </a:lnTo>
                                <a:lnTo>
                                  <a:pt x="5700077" y="1226638"/>
                                </a:lnTo>
                                <a:cubicBezTo>
                                  <a:pt x="5699279" y="1224642"/>
                                  <a:pt x="5700077" y="1222247"/>
                                  <a:pt x="5702473" y="1221448"/>
                                </a:cubicBezTo>
                                <a:close/>
                                <a:moveTo>
                                  <a:pt x="1544352" y="1148096"/>
                                </a:moveTo>
                                <a:cubicBezTo>
                                  <a:pt x="1540860" y="1147796"/>
                                  <a:pt x="1537267" y="1148794"/>
                                  <a:pt x="1534473" y="1151189"/>
                                </a:cubicBezTo>
                                <a:cubicBezTo>
                                  <a:pt x="1528886" y="1155979"/>
                                  <a:pt x="1528087" y="1164763"/>
                                  <a:pt x="1532877" y="1170352"/>
                                </a:cubicBezTo>
                                <a:lnTo>
                                  <a:pt x="1540062" y="1178735"/>
                                </a:lnTo>
                                <a:lnTo>
                                  <a:pt x="1551637" y="1168755"/>
                                </a:lnTo>
                                <a:cubicBezTo>
                                  <a:pt x="1553231" y="1167557"/>
                                  <a:pt x="1555228" y="1167557"/>
                                  <a:pt x="1556426" y="1169154"/>
                                </a:cubicBezTo>
                                <a:cubicBezTo>
                                  <a:pt x="1557623" y="1170751"/>
                                  <a:pt x="1557623" y="1172747"/>
                                  <a:pt x="1556027" y="1173944"/>
                                </a:cubicBezTo>
                                <a:lnTo>
                                  <a:pt x="1544451" y="1183924"/>
                                </a:lnTo>
                                <a:lnTo>
                                  <a:pt x="1552833" y="1193904"/>
                                </a:lnTo>
                                <a:cubicBezTo>
                                  <a:pt x="1553231" y="1194304"/>
                                  <a:pt x="1554031" y="1194304"/>
                                  <a:pt x="1554829" y="1193904"/>
                                </a:cubicBezTo>
                                <a:lnTo>
                                  <a:pt x="1578784" y="1173944"/>
                                </a:lnTo>
                                <a:cubicBezTo>
                                  <a:pt x="1584372" y="1169154"/>
                                  <a:pt x="1585172" y="1160372"/>
                                  <a:pt x="1579982" y="1154782"/>
                                </a:cubicBezTo>
                                <a:cubicBezTo>
                                  <a:pt x="1575189" y="1149193"/>
                                  <a:pt x="1566405" y="1148395"/>
                                  <a:pt x="1560816" y="1153185"/>
                                </a:cubicBezTo>
                                <a:lnTo>
                                  <a:pt x="1559619" y="1154383"/>
                                </a:lnTo>
                                <a:cubicBezTo>
                                  <a:pt x="1558821" y="1154782"/>
                                  <a:pt x="1558023" y="1155181"/>
                                  <a:pt x="1557224" y="1155181"/>
                                </a:cubicBezTo>
                                <a:cubicBezTo>
                                  <a:pt x="1556426" y="1155181"/>
                                  <a:pt x="1555228" y="1154782"/>
                                  <a:pt x="1554829" y="1153983"/>
                                </a:cubicBezTo>
                                <a:lnTo>
                                  <a:pt x="1553632" y="1152786"/>
                                </a:lnTo>
                                <a:cubicBezTo>
                                  <a:pt x="1551237" y="1149992"/>
                                  <a:pt x="1547844" y="1148395"/>
                                  <a:pt x="1544352" y="1148096"/>
                                </a:cubicBezTo>
                                <a:close/>
                                <a:moveTo>
                                  <a:pt x="3802088" y="1141359"/>
                                </a:moveTo>
                                <a:cubicBezTo>
                                  <a:pt x="3807078" y="1142507"/>
                                  <a:pt x="3811669" y="1145601"/>
                                  <a:pt x="3814663" y="1150391"/>
                                </a:cubicBezTo>
                                <a:lnTo>
                                  <a:pt x="3809074" y="1153985"/>
                                </a:lnTo>
                                <a:cubicBezTo>
                                  <a:pt x="3805082" y="1147597"/>
                                  <a:pt x="3796699" y="1145601"/>
                                  <a:pt x="3790312" y="1149593"/>
                                </a:cubicBezTo>
                                <a:cubicBezTo>
                                  <a:pt x="3783923" y="1153586"/>
                                  <a:pt x="3781928" y="1161969"/>
                                  <a:pt x="3786319" y="1167957"/>
                                </a:cubicBezTo>
                                <a:lnTo>
                                  <a:pt x="3780730" y="1171550"/>
                                </a:lnTo>
                                <a:cubicBezTo>
                                  <a:pt x="3774742" y="1162368"/>
                                  <a:pt x="3777536" y="1149992"/>
                                  <a:pt x="3787117" y="1144004"/>
                                </a:cubicBezTo>
                                <a:cubicBezTo>
                                  <a:pt x="3791709" y="1141010"/>
                                  <a:pt x="3797098" y="1140212"/>
                                  <a:pt x="3802088" y="1141359"/>
                                </a:cubicBezTo>
                                <a:close/>
                                <a:moveTo>
                                  <a:pt x="1585172" y="1128435"/>
                                </a:moveTo>
                                <a:lnTo>
                                  <a:pt x="1599940" y="1129632"/>
                                </a:lnTo>
                                <a:cubicBezTo>
                                  <a:pt x="1601537" y="1130032"/>
                                  <a:pt x="1603133" y="1131628"/>
                                  <a:pt x="1603933" y="1133624"/>
                                </a:cubicBezTo>
                                <a:lnTo>
                                  <a:pt x="1602734" y="1148395"/>
                                </a:lnTo>
                                <a:cubicBezTo>
                                  <a:pt x="1602734" y="1150391"/>
                                  <a:pt x="1601137" y="1151588"/>
                                  <a:pt x="1599142" y="1151588"/>
                                </a:cubicBezTo>
                                <a:cubicBezTo>
                                  <a:pt x="1597145" y="1151588"/>
                                  <a:pt x="1595948" y="1149992"/>
                                  <a:pt x="1595948" y="1147996"/>
                                </a:cubicBezTo>
                                <a:lnTo>
                                  <a:pt x="1596348" y="1141209"/>
                                </a:lnTo>
                                <a:lnTo>
                                  <a:pt x="1585572" y="1150391"/>
                                </a:lnTo>
                                <a:lnTo>
                                  <a:pt x="1585971" y="1150790"/>
                                </a:lnTo>
                                <a:cubicBezTo>
                                  <a:pt x="1593155" y="1159573"/>
                                  <a:pt x="1591957" y="1172348"/>
                                  <a:pt x="1583576" y="1179533"/>
                                </a:cubicBezTo>
                                <a:lnTo>
                                  <a:pt x="1560018" y="1199493"/>
                                </a:lnTo>
                                <a:cubicBezTo>
                                  <a:pt x="1558422" y="1201090"/>
                                  <a:pt x="1556027" y="1201489"/>
                                  <a:pt x="1554031" y="1201489"/>
                                </a:cubicBezTo>
                                <a:cubicBezTo>
                                  <a:pt x="1552035" y="1201489"/>
                                  <a:pt x="1550040" y="1200292"/>
                                  <a:pt x="1548443" y="1198695"/>
                                </a:cubicBezTo>
                                <a:lnTo>
                                  <a:pt x="1540062" y="1188715"/>
                                </a:lnTo>
                                <a:lnTo>
                                  <a:pt x="1530881" y="1196699"/>
                                </a:lnTo>
                                <a:lnTo>
                                  <a:pt x="1530482" y="1203884"/>
                                </a:lnTo>
                                <a:cubicBezTo>
                                  <a:pt x="1530482" y="1205880"/>
                                  <a:pt x="1528886" y="1207078"/>
                                  <a:pt x="1526889" y="1207078"/>
                                </a:cubicBezTo>
                                <a:cubicBezTo>
                                  <a:pt x="1524894" y="1207078"/>
                                  <a:pt x="1523698" y="1205481"/>
                                  <a:pt x="1523698" y="1203485"/>
                                </a:cubicBezTo>
                                <a:lnTo>
                                  <a:pt x="1524096" y="1198296"/>
                                </a:lnTo>
                                <a:lnTo>
                                  <a:pt x="1518907" y="1197896"/>
                                </a:lnTo>
                                <a:cubicBezTo>
                                  <a:pt x="1516910" y="1197896"/>
                                  <a:pt x="1515714" y="1196300"/>
                                  <a:pt x="1515714" y="1194304"/>
                                </a:cubicBezTo>
                                <a:cubicBezTo>
                                  <a:pt x="1515714" y="1192308"/>
                                  <a:pt x="1517311" y="1191110"/>
                                  <a:pt x="1519307" y="1191110"/>
                                </a:cubicBezTo>
                                <a:lnTo>
                                  <a:pt x="1526491" y="1191509"/>
                                </a:lnTo>
                                <a:lnTo>
                                  <a:pt x="1535671" y="1183525"/>
                                </a:lnTo>
                                <a:lnTo>
                                  <a:pt x="1528087" y="1174743"/>
                                </a:lnTo>
                                <a:cubicBezTo>
                                  <a:pt x="1520902" y="1165960"/>
                                  <a:pt x="1522100" y="1153185"/>
                                  <a:pt x="1530482" y="1146000"/>
                                </a:cubicBezTo>
                                <a:cubicBezTo>
                                  <a:pt x="1538464" y="1138814"/>
                                  <a:pt x="1550438" y="1139612"/>
                                  <a:pt x="1558023" y="1147197"/>
                                </a:cubicBezTo>
                                <a:cubicBezTo>
                                  <a:pt x="1564409" y="1142407"/>
                                  <a:pt x="1572793" y="1142008"/>
                                  <a:pt x="1579583" y="1145600"/>
                                </a:cubicBezTo>
                                <a:lnTo>
                                  <a:pt x="1591558" y="1135620"/>
                                </a:lnTo>
                                <a:lnTo>
                                  <a:pt x="1584772" y="1135221"/>
                                </a:lnTo>
                                <a:cubicBezTo>
                                  <a:pt x="1582777" y="1135221"/>
                                  <a:pt x="1581580" y="1133624"/>
                                  <a:pt x="1581580" y="1131628"/>
                                </a:cubicBezTo>
                                <a:cubicBezTo>
                                  <a:pt x="1581580" y="1129632"/>
                                  <a:pt x="1583175" y="1128435"/>
                                  <a:pt x="1585172" y="1128435"/>
                                </a:cubicBezTo>
                                <a:close/>
                                <a:moveTo>
                                  <a:pt x="2860376" y="1068719"/>
                                </a:moveTo>
                                <a:lnTo>
                                  <a:pt x="2860215" y="1076141"/>
                                </a:lnTo>
                                <a:lnTo>
                                  <a:pt x="2854264" y="1081918"/>
                                </a:lnTo>
                                <a:lnTo>
                                  <a:pt x="2862711" y="1082078"/>
                                </a:lnTo>
                                <a:lnTo>
                                  <a:pt x="2868422" y="1087854"/>
                                </a:lnTo>
                                <a:lnTo>
                                  <a:pt x="2868597" y="1079734"/>
                                </a:lnTo>
                                <a:lnTo>
                                  <a:pt x="2873804" y="1074526"/>
                                </a:lnTo>
                                <a:lnTo>
                                  <a:pt x="2865803" y="1074145"/>
                                </a:lnTo>
                                <a:close/>
                                <a:moveTo>
                                  <a:pt x="2855424" y="1055381"/>
                                </a:moveTo>
                                <a:cubicBezTo>
                                  <a:pt x="2857422" y="1054583"/>
                                  <a:pt x="2859816" y="1055381"/>
                                  <a:pt x="2860613" y="1057776"/>
                                </a:cubicBezTo>
                                <a:lnTo>
                                  <a:pt x="2860598" y="1058560"/>
                                </a:lnTo>
                                <a:lnTo>
                                  <a:pt x="2868998" y="1066960"/>
                                </a:lnTo>
                                <a:lnTo>
                                  <a:pt x="2881371" y="1066960"/>
                                </a:lnTo>
                                <a:lnTo>
                                  <a:pt x="2881772" y="1066559"/>
                                </a:lnTo>
                                <a:cubicBezTo>
                                  <a:pt x="2883767" y="1065761"/>
                                  <a:pt x="2886162" y="1066559"/>
                                  <a:pt x="2886960" y="1068954"/>
                                </a:cubicBezTo>
                                <a:cubicBezTo>
                                  <a:pt x="2887759" y="1070950"/>
                                  <a:pt x="2886960" y="1073346"/>
                                  <a:pt x="2884566" y="1074144"/>
                                </a:cubicBezTo>
                                <a:lnTo>
                                  <a:pt x="2884169" y="1074542"/>
                                </a:lnTo>
                                <a:lnTo>
                                  <a:pt x="2884167" y="1074545"/>
                                </a:lnTo>
                                <a:lnTo>
                                  <a:pt x="2884164" y="1074546"/>
                                </a:lnTo>
                                <a:lnTo>
                                  <a:pt x="2875785" y="1082927"/>
                                </a:lnTo>
                                <a:lnTo>
                                  <a:pt x="2875785" y="1095301"/>
                                </a:lnTo>
                                <a:lnTo>
                                  <a:pt x="2875785" y="1095302"/>
                                </a:lnTo>
                                <a:cubicBezTo>
                                  <a:pt x="2876183" y="1097298"/>
                                  <a:pt x="2875384" y="1099693"/>
                                  <a:pt x="2872990" y="1100891"/>
                                </a:cubicBezTo>
                                <a:cubicBezTo>
                                  <a:pt x="2870994" y="1101689"/>
                                  <a:pt x="2868998" y="1100492"/>
                                  <a:pt x="2868198" y="1098496"/>
                                </a:cubicBezTo>
                                <a:cubicBezTo>
                                  <a:pt x="2865004" y="1090113"/>
                                  <a:pt x="2855424" y="1086120"/>
                                  <a:pt x="2847046" y="1089314"/>
                                </a:cubicBezTo>
                                <a:lnTo>
                                  <a:pt x="2846776" y="1089189"/>
                                </a:lnTo>
                                <a:lnTo>
                                  <a:pt x="2846646" y="1089314"/>
                                </a:lnTo>
                                <a:cubicBezTo>
                                  <a:pt x="2844649" y="1090113"/>
                                  <a:pt x="2842653" y="1088915"/>
                                  <a:pt x="2841851" y="1086919"/>
                                </a:cubicBezTo>
                                <a:lnTo>
                                  <a:pt x="2841851" y="1086919"/>
                                </a:lnTo>
                                <a:cubicBezTo>
                                  <a:pt x="2841056" y="1084922"/>
                                  <a:pt x="2841851" y="1082527"/>
                                  <a:pt x="2844248" y="1081728"/>
                                </a:cubicBezTo>
                                <a:lnTo>
                                  <a:pt x="2853031" y="1072947"/>
                                </a:lnTo>
                                <a:lnTo>
                                  <a:pt x="2853031" y="1061372"/>
                                </a:lnTo>
                                <a:lnTo>
                                  <a:pt x="2852631" y="1060971"/>
                                </a:lnTo>
                                <a:cubicBezTo>
                                  <a:pt x="2851833" y="1058975"/>
                                  <a:pt x="2852631" y="1056580"/>
                                  <a:pt x="2855023" y="1055781"/>
                                </a:cubicBezTo>
                                <a:lnTo>
                                  <a:pt x="2855202" y="1055863"/>
                                </a:lnTo>
                                <a:close/>
                                <a:moveTo>
                                  <a:pt x="2793794" y="1045350"/>
                                </a:moveTo>
                                <a:lnTo>
                                  <a:pt x="2793547" y="1062968"/>
                                </a:lnTo>
                                <a:lnTo>
                                  <a:pt x="2780707" y="1075097"/>
                                </a:lnTo>
                                <a:lnTo>
                                  <a:pt x="2798339" y="1075342"/>
                                </a:lnTo>
                                <a:lnTo>
                                  <a:pt x="2810866" y="1088369"/>
                                </a:lnTo>
                                <a:lnTo>
                                  <a:pt x="2811114" y="1070552"/>
                                </a:lnTo>
                                <a:lnTo>
                                  <a:pt x="2823768" y="1058380"/>
                                </a:lnTo>
                                <a:lnTo>
                                  <a:pt x="2804727" y="1056980"/>
                                </a:lnTo>
                                <a:close/>
                                <a:moveTo>
                                  <a:pt x="2788358" y="1031829"/>
                                </a:moveTo>
                                <a:lnTo>
                                  <a:pt x="2788688" y="1031982"/>
                                </a:lnTo>
                                <a:lnTo>
                                  <a:pt x="2788759" y="1031829"/>
                                </a:lnTo>
                                <a:cubicBezTo>
                                  <a:pt x="2790755" y="1031031"/>
                                  <a:pt x="2793149" y="1031829"/>
                                  <a:pt x="2793948" y="1034224"/>
                                </a:cubicBezTo>
                                <a:lnTo>
                                  <a:pt x="2793941" y="1034633"/>
                                </a:lnTo>
                                <a:lnTo>
                                  <a:pt x="2809265" y="1050493"/>
                                </a:lnTo>
                                <a:lnTo>
                                  <a:pt x="2831866" y="1050593"/>
                                </a:lnTo>
                                <a:lnTo>
                                  <a:pt x="2831868" y="1050591"/>
                                </a:lnTo>
                                <a:cubicBezTo>
                                  <a:pt x="2833866" y="1049793"/>
                                  <a:pt x="2836261" y="1050591"/>
                                  <a:pt x="2837061" y="1052986"/>
                                </a:cubicBezTo>
                                <a:lnTo>
                                  <a:pt x="2837061" y="1052988"/>
                                </a:lnTo>
                                <a:lnTo>
                                  <a:pt x="2837061" y="1052988"/>
                                </a:lnTo>
                                <a:cubicBezTo>
                                  <a:pt x="2837861" y="1054984"/>
                                  <a:pt x="2837061" y="1057379"/>
                                  <a:pt x="2834666" y="1058177"/>
                                </a:cubicBezTo>
                                <a:lnTo>
                                  <a:pt x="2834662" y="1058178"/>
                                </a:lnTo>
                                <a:lnTo>
                                  <a:pt x="2818295" y="1074145"/>
                                </a:lnTo>
                                <a:lnTo>
                                  <a:pt x="2817918" y="1095706"/>
                                </a:lnTo>
                                <a:lnTo>
                                  <a:pt x="2818299" y="1096101"/>
                                </a:lnTo>
                                <a:cubicBezTo>
                                  <a:pt x="2819095" y="1098496"/>
                                  <a:pt x="2818299" y="1100891"/>
                                  <a:pt x="2815903" y="1101690"/>
                                </a:cubicBezTo>
                                <a:lnTo>
                                  <a:pt x="2815583" y="1101530"/>
                                </a:lnTo>
                                <a:lnTo>
                                  <a:pt x="2815502" y="1101690"/>
                                </a:lnTo>
                                <a:cubicBezTo>
                                  <a:pt x="2813507" y="1102488"/>
                                  <a:pt x="2811510" y="1101290"/>
                                  <a:pt x="2810715" y="1099294"/>
                                </a:cubicBezTo>
                                <a:lnTo>
                                  <a:pt x="2810717" y="1098891"/>
                                </a:lnTo>
                                <a:lnTo>
                                  <a:pt x="2795145" y="1082926"/>
                                </a:lnTo>
                                <a:lnTo>
                                  <a:pt x="2772832" y="1082535"/>
                                </a:lnTo>
                                <a:lnTo>
                                  <a:pt x="2771988" y="1083327"/>
                                </a:lnTo>
                                <a:cubicBezTo>
                                  <a:pt x="2769994" y="1084125"/>
                                  <a:pt x="2768002" y="1082928"/>
                                  <a:pt x="2767204" y="1080932"/>
                                </a:cubicBezTo>
                                <a:lnTo>
                                  <a:pt x="2767507" y="1080273"/>
                                </a:lnTo>
                                <a:lnTo>
                                  <a:pt x="2767204" y="1080132"/>
                                </a:lnTo>
                                <a:cubicBezTo>
                                  <a:pt x="2766405" y="1078136"/>
                                  <a:pt x="2767204" y="1075741"/>
                                  <a:pt x="2769598" y="1074942"/>
                                </a:cubicBezTo>
                                <a:lnTo>
                                  <a:pt x="2770405" y="1074953"/>
                                </a:lnTo>
                                <a:lnTo>
                                  <a:pt x="2785964" y="1059774"/>
                                </a:lnTo>
                                <a:lnTo>
                                  <a:pt x="2786357" y="1037438"/>
                                </a:lnTo>
                                <a:lnTo>
                                  <a:pt x="2785963" y="1037019"/>
                                </a:lnTo>
                                <a:cubicBezTo>
                                  <a:pt x="2785165" y="1035023"/>
                                  <a:pt x="2785963" y="1032628"/>
                                  <a:pt x="2788358" y="1031829"/>
                                </a:cubicBezTo>
                                <a:close/>
                                <a:moveTo>
                                  <a:pt x="5321937" y="1014764"/>
                                </a:moveTo>
                                <a:cubicBezTo>
                                  <a:pt x="5318444" y="1014464"/>
                                  <a:pt x="5314851" y="1015462"/>
                                  <a:pt x="5312056" y="1017857"/>
                                </a:cubicBezTo>
                                <a:cubicBezTo>
                                  <a:pt x="5306467" y="1022648"/>
                                  <a:pt x="5305669" y="1031431"/>
                                  <a:pt x="5310459" y="1037020"/>
                                </a:cubicBezTo>
                                <a:lnTo>
                                  <a:pt x="5317646" y="1045403"/>
                                </a:lnTo>
                                <a:lnTo>
                                  <a:pt x="5329223" y="1035423"/>
                                </a:lnTo>
                                <a:cubicBezTo>
                                  <a:pt x="5330819" y="1034225"/>
                                  <a:pt x="5332815" y="1034225"/>
                                  <a:pt x="5334013" y="1035822"/>
                                </a:cubicBezTo>
                                <a:cubicBezTo>
                                  <a:pt x="5335211" y="1037419"/>
                                  <a:pt x="5335211" y="1039415"/>
                                  <a:pt x="5333614" y="1040613"/>
                                </a:cubicBezTo>
                                <a:lnTo>
                                  <a:pt x="5322037" y="1050593"/>
                                </a:lnTo>
                                <a:lnTo>
                                  <a:pt x="5330420" y="1060572"/>
                                </a:lnTo>
                                <a:cubicBezTo>
                                  <a:pt x="5330819" y="1060972"/>
                                  <a:pt x="5331618" y="1060972"/>
                                  <a:pt x="5332416" y="1060572"/>
                                </a:cubicBezTo>
                                <a:lnTo>
                                  <a:pt x="5356368" y="1040613"/>
                                </a:lnTo>
                                <a:cubicBezTo>
                                  <a:pt x="5361957" y="1035822"/>
                                  <a:pt x="5362755" y="1027040"/>
                                  <a:pt x="5357566" y="1021450"/>
                                </a:cubicBezTo>
                                <a:cubicBezTo>
                                  <a:pt x="5352775" y="1015861"/>
                                  <a:pt x="5343993" y="1015063"/>
                                  <a:pt x="5338404" y="1019853"/>
                                </a:cubicBezTo>
                                <a:lnTo>
                                  <a:pt x="5337207" y="1021051"/>
                                </a:lnTo>
                                <a:cubicBezTo>
                                  <a:pt x="5336408" y="1021450"/>
                                  <a:pt x="5335610" y="1021849"/>
                                  <a:pt x="5334811" y="1021849"/>
                                </a:cubicBezTo>
                                <a:cubicBezTo>
                                  <a:pt x="5333614" y="1021849"/>
                                  <a:pt x="5332815" y="1021450"/>
                                  <a:pt x="5332416" y="1020652"/>
                                </a:cubicBezTo>
                                <a:lnTo>
                                  <a:pt x="5331219" y="1019454"/>
                                </a:lnTo>
                                <a:cubicBezTo>
                                  <a:pt x="5328823" y="1016660"/>
                                  <a:pt x="5325430" y="1015063"/>
                                  <a:pt x="5321937" y="1014764"/>
                                </a:cubicBezTo>
                                <a:close/>
                                <a:moveTo>
                                  <a:pt x="903940" y="1004034"/>
                                </a:moveTo>
                                <a:cubicBezTo>
                                  <a:pt x="908930" y="1005182"/>
                                  <a:pt x="913520" y="1008276"/>
                                  <a:pt x="916515" y="1013066"/>
                                </a:cubicBezTo>
                                <a:lnTo>
                                  <a:pt x="910925" y="1016660"/>
                                </a:lnTo>
                                <a:cubicBezTo>
                                  <a:pt x="906933" y="1010272"/>
                                  <a:pt x="898549" y="1008276"/>
                                  <a:pt x="892162" y="1012268"/>
                                </a:cubicBezTo>
                                <a:cubicBezTo>
                                  <a:pt x="885777" y="1016261"/>
                                  <a:pt x="883780" y="1024644"/>
                                  <a:pt x="888171" y="1030632"/>
                                </a:cubicBezTo>
                                <a:lnTo>
                                  <a:pt x="882582" y="1034225"/>
                                </a:lnTo>
                                <a:cubicBezTo>
                                  <a:pt x="876593" y="1025043"/>
                                  <a:pt x="879388" y="1012667"/>
                                  <a:pt x="888969" y="1006679"/>
                                </a:cubicBezTo>
                                <a:cubicBezTo>
                                  <a:pt x="893560" y="1003685"/>
                                  <a:pt x="898949" y="1002887"/>
                                  <a:pt x="903940" y="1004034"/>
                                </a:cubicBezTo>
                                <a:close/>
                                <a:moveTo>
                                  <a:pt x="5362755" y="995103"/>
                                </a:moveTo>
                                <a:lnTo>
                                  <a:pt x="5377526" y="996300"/>
                                </a:lnTo>
                                <a:cubicBezTo>
                                  <a:pt x="5379123" y="996300"/>
                                  <a:pt x="5380719" y="997897"/>
                                  <a:pt x="5381518" y="1000292"/>
                                </a:cubicBezTo>
                                <a:lnTo>
                                  <a:pt x="5380320" y="1015063"/>
                                </a:lnTo>
                                <a:cubicBezTo>
                                  <a:pt x="5380320" y="1017059"/>
                                  <a:pt x="5378723" y="1018256"/>
                                  <a:pt x="5376727" y="1018256"/>
                                </a:cubicBezTo>
                                <a:cubicBezTo>
                                  <a:pt x="5374731" y="1018256"/>
                                  <a:pt x="5373534" y="1016660"/>
                                  <a:pt x="5373534" y="1014664"/>
                                </a:cubicBezTo>
                                <a:lnTo>
                                  <a:pt x="5373933" y="1007877"/>
                                </a:lnTo>
                                <a:lnTo>
                                  <a:pt x="5363155" y="1017059"/>
                                </a:lnTo>
                                <a:lnTo>
                                  <a:pt x="5363554" y="1017458"/>
                                </a:lnTo>
                                <a:cubicBezTo>
                                  <a:pt x="5370739" y="1026241"/>
                                  <a:pt x="5369542" y="1039016"/>
                                  <a:pt x="5361159" y="1046201"/>
                                </a:cubicBezTo>
                                <a:lnTo>
                                  <a:pt x="5337606" y="1066161"/>
                                </a:lnTo>
                                <a:cubicBezTo>
                                  <a:pt x="5336009" y="1067758"/>
                                  <a:pt x="5333614" y="1068157"/>
                                  <a:pt x="5331618" y="1068157"/>
                                </a:cubicBezTo>
                                <a:cubicBezTo>
                                  <a:pt x="5329622" y="1068157"/>
                                  <a:pt x="5327626" y="1066960"/>
                                  <a:pt x="5326029" y="1065363"/>
                                </a:cubicBezTo>
                                <a:lnTo>
                                  <a:pt x="5317646" y="1055383"/>
                                </a:lnTo>
                                <a:lnTo>
                                  <a:pt x="5308463" y="1063367"/>
                                </a:lnTo>
                                <a:lnTo>
                                  <a:pt x="5308064" y="1070552"/>
                                </a:lnTo>
                                <a:cubicBezTo>
                                  <a:pt x="5308064" y="1072548"/>
                                  <a:pt x="5306467" y="1073746"/>
                                  <a:pt x="5304471" y="1073746"/>
                                </a:cubicBezTo>
                                <a:cubicBezTo>
                                  <a:pt x="5302475" y="1073746"/>
                                  <a:pt x="5301278" y="1072149"/>
                                  <a:pt x="5301278" y="1070153"/>
                                </a:cubicBezTo>
                                <a:lnTo>
                                  <a:pt x="5301677" y="1064964"/>
                                </a:lnTo>
                                <a:lnTo>
                                  <a:pt x="5296487" y="1064564"/>
                                </a:lnTo>
                                <a:cubicBezTo>
                                  <a:pt x="5294491" y="1064564"/>
                                  <a:pt x="5293294" y="1062968"/>
                                  <a:pt x="5293294" y="1060972"/>
                                </a:cubicBezTo>
                                <a:cubicBezTo>
                                  <a:pt x="5293294" y="1058976"/>
                                  <a:pt x="5294890" y="1057778"/>
                                  <a:pt x="5296886" y="1057778"/>
                                </a:cubicBezTo>
                                <a:lnTo>
                                  <a:pt x="5304072" y="1058177"/>
                                </a:lnTo>
                                <a:lnTo>
                                  <a:pt x="5313254" y="1050193"/>
                                </a:lnTo>
                                <a:lnTo>
                                  <a:pt x="5305669" y="1041411"/>
                                </a:lnTo>
                                <a:cubicBezTo>
                                  <a:pt x="5298483" y="1032629"/>
                                  <a:pt x="5299681" y="1019853"/>
                                  <a:pt x="5308064" y="1012668"/>
                                </a:cubicBezTo>
                                <a:cubicBezTo>
                                  <a:pt x="5316049" y="1005482"/>
                                  <a:pt x="5328025" y="1006280"/>
                                  <a:pt x="5335610" y="1013865"/>
                                </a:cubicBezTo>
                                <a:cubicBezTo>
                                  <a:pt x="5341997" y="1009075"/>
                                  <a:pt x="5350380" y="1008676"/>
                                  <a:pt x="5357167" y="1012268"/>
                                </a:cubicBezTo>
                                <a:lnTo>
                                  <a:pt x="5369143" y="1002288"/>
                                </a:lnTo>
                                <a:lnTo>
                                  <a:pt x="5362356" y="1001889"/>
                                </a:lnTo>
                                <a:cubicBezTo>
                                  <a:pt x="5360360" y="1001889"/>
                                  <a:pt x="5359163" y="1000292"/>
                                  <a:pt x="5359163" y="998296"/>
                                </a:cubicBezTo>
                                <a:cubicBezTo>
                                  <a:pt x="5359163" y="996300"/>
                                  <a:pt x="5360759" y="995103"/>
                                  <a:pt x="5362755" y="995103"/>
                                </a:cubicBezTo>
                                <a:close/>
                                <a:moveTo>
                                  <a:pt x="6654316" y="988071"/>
                                </a:moveTo>
                                <a:lnTo>
                                  <a:pt x="6654163" y="995103"/>
                                </a:lnTo>
                                <a:lnTo>
                                  <a:pt x="6648606" y="1000497"/>
                                </a:lnTo>
                                <a:lnTo>
                                  <a:pt x="6656259" y="1000642"/>
                                </a:lnTo>
                                <a:lnTo>
                                  <a:pt x="6661970" y="1006418"/>
                                </a:lnTo>
                                <a:lnTo>
                                  <a:pt x="6662146" y="998297"/>
                                </a:lnTo>
                                <a:lnTo>
                                  <a:pt x="6666973" y="993470"/>
                                </a:lnTo>
                                <a:lnTo>
                                  <a:pt x="6659353" y="993107"/>
                                </a:lnTo>
                                <a:close/>
                                <a:moveTo>
                                  <a:pt x="6649373" y="974344"/>
                                </a:moveTo>
                                <a:cubicBezTo>
                                  <a:pt x="6651369" y="973546"/>
                                  <a:pt x="6653764" y="974344"/>
                                  <a:pt x="6654563" y="976739"/>
                                </a:cubicBezTo>
                                <a:lnTo>
                                  <a:pt x="6654538" y="977912"/>
                                </a:lnTo>
                                <a:lnTo>
                                  <a:pt x="6662547" y="985922"/>
                                </a:lnTo>
                                <a:lnTo>
                                  <a:pt x="6674521" y="985922"/>
                                </a:lnTo>
                                <a:lnTo>
                                  <a:pt x="6675321" y="985122"/>
                                </a:lnTo>
                                <a:cubicBezTo>
                                  <a:pt x="6677317" y="984324"/>
                                  <a:pt x="6679712" y="985122"/>
                                  <a:pt x="6680511" y="987517"/>
                                </a:cubicBezTo>
                                <a:cubicBezTo>
                                  <a:pt x="6681309" y="989513"/>
                                  <a:pt x="6680511" y="991909"/>
                                  <a:pt x="6678115" y="992707"/>
                                </a:cubicBezTo>
                                <a:lnTo>
                                  <a:pt x="6678059" y="992764"/>
                                </a:lnTo>
                                <a:lnTo>
                                  <a:pt x="6677716" y="993506"/>
                                </a:lnTo>
                                <a:lnTo>
                                  <a:pt x="6677183" y="993640"/>
                                </a:lnTo>
                                <a:lnTo>
                                  <a:pt x="6669333" y="1001490"/>
                                </a:lnTo>
                                <a:lnTo>
                                  <a:pt x="6669333" y="1013865"/>
                                </a:lnTo>
                                <a:lnTo>
                                  <a:pt x="6669333" y="1013866"/>
                                </a:lnTo>
                                <a:cubicBezTo>
                                  <a:pt x="6670131" y="1016261"/>
                                  <a:pt x="6668934" y="1018657"/>
                                  <a:pt x="6666539" y="1019455"/>
                                </a:cubicBezTo>
                                <a:cubicBezTo>
                                  <a:pt x="6664543" y="1020253"/>
                                  <a:pt x="6662547" y="1019056"/>
                                  <a:pt x="6661748" y="1017060"/>
                                </a:cubicBezTo>
                                <a:cubicBezTo>
                                  <a:pt x="6660151" y="1012868"/>
                                  <a:pt x="6656958" y="1009775"/>
                                  <a:pt x="6653116" y="1008128"/>
                                </a:cubicBezTo>
                                <a:lnTo>
                                  <a:pt x="6640994" y="1007886"/>
                                </a:lnTo>
                                <a:lnTo>
                                  <a:pt x="6640591" y="1008277"/>
                                </a:lnTo>
                                <a:cubicBezTo>
                                  <a:pt x="6638594" y="1009075"/>
                                  <a:pt x="6636598" y="1007878"/>
                                  <a:pt x="6635799" y="1005882"/>
                                </a:cubicBezTo>
                                <a:lnTo>
                                  <a:pt x="6635881" y="1005705"/>
                                </a:lnTo>
                                <a:lnTo>
                                  <a:pt x="6635400" y="1005483"/>
                                </a:lnTo>
                                <a:cubicBezTo>
                                  <a:pt x="6634602" y="1003486"/>
                                  <a:pt x="6635400" y="1001091"/>
                                  <a:pt x="6637795" y="1000292"/>
                                </a:cubicBezTo>
                                <a:lnTo>
                                  <a:pt x="6638579" y="1000307"/>
                                </a:lnTo>
                                <a:lnTo>
                                  <a:pt x="6646978" y="991910"/>
                                </a:lnTo>
                                <a:lnTo>
                                  <a:pt x="6646978" y="980733"/>
                                </a:lnTo>
                                <a:lnTo>
                                  <a:pt x="6646178" y="979933"/>
                                </a:lnTo>
                                <a:cubicBezTo>
                                  <a:pt x="6645380" y="977937"/>
                                  <a:pt x="6646178" y="975542"/>
                                  <a:pt x="6648574" y="974743"/>
                                </a:cubicBezTo>
                                <a:lnTo>
                                  <a:pt x="6649081" y="974977"/>
                                </a:lnTo>
                                <a:close/>
                                <a:moveTo>
                                  <a:pt x="6587731" y="964724"/>
                                </a:moveTo>
                                <a:lnTo>
                                  <a:pt x="6587497" y="981531"/>
                                </a:lnTo>
                                <a:lnTo>
                                  <a:pt x="6574649" y="993665"/>
                                </a:lnTo>
                                <a:lnTo>
                                  <a:pt x="6591889" y="993905"/>
                                </a:lnTo>
                                <a:lnTo>
                                  <a:pt x="6604420" y="1006938"/>
                                </a:lnTo>
                                <a:lnTo>
                                  <a:pt x="6604662" y="989515"/>
                                </a:lnTo>
                                <a:lnTo>
                                  <a:pt x="6617321" y="977343"/>
                                </a:lnTo>
                                <a:lnTo>
                                  <a:pt x="6598275" y="975942"/>
                                </a:lnTo>
                                <a:close/>
                                <a:moveTo>
                                  <a:pt x="6582707" y="950392"/>
                                </a:moveTo>
                                <a:cubicBezTo>
                                  <a:pt x="6584703" y="949594"/>
                                  <a:pt x="6587098" y="950392"/>
                                  <a:pt x="6587896" y="952787"/>
                                </a:cubicBezTo>
                                <a:lnTo>
                                  <a:pt x="6587879" y="953996"/>
                                </a:lnTo>
                                <a:lnTo>
                                  <a:pt x="6602816" y="969455"/>
                                </a:lnTo>
                                <a:cubicBezTo>
                                  <a:pt x="6609752" y="972449"/>
                                  <a:pt x="6617836" y="972748"/>
                                  <a:pt x="6625421" y="969554"/>
                                </a:cubicBezTo>
                                <a:lnTo>
                                  <a:pt x="6626533" y="970067"/>
                                </a:lnTo>
                                <a:lnTo>
                                  <a:pt x="6630611" y="971949"/>
                                </a:lnTo>
                                <a:lnTo>
                                  <a:pt x="6630611" y="971950"/>
                                </a:lnTo>
                                <a:lnTo>
                                  <a:pt x="6630611" y="971950"/>
                                </a:lnTo>
                                <a:lnTo>
                                  <a:pt x="6628854" y="975755"/>
                                </a:lnTo>
                                <a:lnTo>
                                  <a:pt x="6628215" y="977139"/>
                                </a:lnTo>
                                <a:cubicBezTo>
                                  <a:pt x="6621030" y="979933"/>
                                  <a:pt x="6615042" y="985522"/>
                                  <a:pt x="6611848" y="993108"/>
                                </a:cubicBezTo>
                                <a:lnTo>
                                  <a:pt x="6611477" y="1014277"/>
                                </a:lnTo>
                                <a:lnTo>
                                  <a:pt x="6611848" y="1014664"/>
                                </a:lnTo>
                                <a:lnTo>
                                  <a:pt x="6611454" y="1015585"/>
                                </a:lnTo>
                                <a:lnTo>
                                  <a:pt x="6611449" y="1015862"/>
                                </a:lnTo>
                                <a:lnTo>
                                  <a:pt x="6610651" y="1017459"/>
                                </a:lnTo>
                                <a:lnTo>
                                  <a:pt x="6609453" y="1020253"/>
                                </a:lnTo>
                                <a:lnTo>
                                  <a:pt x="6609294" y="1020173"/>
                                </a:lnTo>
                                <a:lnTo>
                                  <a:pt x="6609054" y="1020653"/>
                                </a:lnTo>
                                <a:cubicBezTo>
                                  <a:pt x="6607057" y="1021451"/>
                                  <a:pt x="6605061" y="1020253"/>
                                  <a:pt x="6604262" y="1018257"/>
                                </a:cubicBezTo>
                                <a:lnTo>
                                  <a:pt x="6604273" y="1017459"/>
                                </a:lnTo>
                                <a:lnTo>
                                  <a:pt x="6588695" y="1001489"/>
                                </a:lnTo>
                                <a:lnTo>
                                  <a:pt x="6566772" y="1001105"/>
                                </a:lnTo>
                                <a:lnTo>
                                  <a:pt x="6565940" y="1001890"/>
                                </a:lnTo>
                                <a:cubicBezTo>
                                  <a:pt x="6563944" y="1002688"/>
                                  <a:pt x="6561948" y="1001491"/>
                                  <a:pt x="6561149" y="999495"/>
                                </a:cubicBezTo>
                                <a:lnTo>
                                  <a:pt x="6561383" y="998988"/>
                                </a:lnTo>
                                <a:lnTo>
                                  <a:pt x="6560750" y="998695"/>
                                </a:lnTo>
                                <a:cubicBezTo>
                                  <a:pt x="6559952" y="996699"/>
                                  <a:pt x="6560750" y="994304"/>
                                  <a:pt x="6563145" y="993505"/>
                                </a:cubicBezTo>
                                <a:lnTo>
                                  <a:pt x="6564347" y="993522"/>
                                </a:lnTo>
                                <a:lnTo>
                                  <a:pt x="6579912" y="978337"/>
                                </a:lnTo>
                                <a:lnTo>
                                  <a:pt x="6580290" y="956809"/>
                                </a:lnTo>
                                <a:lnTo>
                                  <a:pt x="6579512" y="955981"/>
                                </a:lnTo>
                                <a:cubicBezTo>
                                  <a:pt x="6578714" y="953985"/>
                                  <a:pt x="6579512" y="951590"/>
                                  <a:pt x="6581907" y="950791"/>
                                </a:cubicBezTo>
                                <a:lnTo>
                                  <a:pt x="6582415" y="951025"/>
                                </a:lnTo>
                                <a:close/>
                                <a:moveTo>
                                  <a:pt x="2423791" y="877439"/>
                                </a:moveTo>
                                <a:cubicBezTo>
                                  <a:pt x="2420298" y="877139"/>
                                  <a:pt x="2416705" y="878137"/>
                                  <a:pt x="2413911" y="880532"/>
                                </a:cubicBezTo>
                                <a:cubicBezTo>
                                  <a:pt x="2408321" y="885322"/>
                                  <a:pt x="2407524" y="894106"/>
                                  <a:pt x="2412313" y="899695"/>
                                </a:cubicBezTo>
                                <a:lnTo>
                                  <a:pt x="2419499" y="908078"/>
                                </a:lnTo>
                                <a:lnTo>
                                  <a:pt x="2431077" y="898098"/>
                                </a:lnTo>
                                <a:cubicBezTo>
                                  <a:pt x="2432674" y="896900"/>
                                  <a:pt x="2434670" y="896900"/>
                                  <a:pt x="2435867" y="898497"/>
                                </a:cubicBezTo>
                                <a:cubicBezTo>
                                  <a:pt x="2437065" y="900094"/>
                                  <a:pt x="2437065" y="902090"/>
                                  <a:pt x="2435468" y="903287"/>
                                </a:cubicBezTo>
                                <a:lnTo>
                                  <a:pt x="2423891" y="913267"/>
                                </a:lnTo>
                                <a:lnTo>
                                  <a:pt x="2432274" y="923247"/>
                                </a:lnTo>
                                <a:cubicBezTo>
                                  <a:pt x="2432674" y="923647"/>
                                  <a:pt x="2433471" y="923647"/>
                                  <a:pt x="2434270" y="923247"/>
                                </a:cubicBezTo>
                                <a:lnTo>
                                  <a:pt x="2458222" y="903287"/>
                                </a:lnTo>
                                <a:cubicBezTo>
                                  <a:pt x="2463812" y="898497"/>
                                  <a:pt x="2464610" y="889715"/>
                                  <a:pt x="2459421" y="884125"/>
                                </a:cubicBezTo>
                                <a:cubicBezTo>
                                  <a:pt x="2454630" y="878536"/>
                                  <a:pt x="2445847" y="877738"/>
                                  <a:pt x="2440257" y="882528"/>
                                </a:cubicBezTo>
                                <a:lnTo>
                                  <a:pt x="2439060" y="883726"/>
                                </a:lnTo>
                                <a:cubicBezTo>
                                  <a:pt x="2438262" y="884125"/>
                                  <a:pt x="2437464" y="884524"/>
                                  <a:pt x="2436666" y="884524"/>
                                </a:cubicBezTo>
                                <a:cubicBezTo>
                                  <a:pt x="2435867" y="884524"/>
                                  <a:pt x="2434670" y="884125"/>
                                  <a:pt x="2434270" y="883326"/>
                                </a:cubicBezTo>
                                <a:lnTo>
                                  <a:pt x="2433073" y="882129"/>
                                </a:lnTo>
                                <a:cubicBezTo>
                                  <a:pt x="2430677" y="879335"/>
                                  <a:pt x="2427284" y="877738"/>
                                  <a:pt x="2423791" y="877439"/>
                                </a:cubicBezTo>
                                <a:close/>
                                <a:moveTo>
                                  <a:pt x="4681522" y="870303"/>
                                </a:moveTo>
                                <a:cubicBezTo>
                                  <a:pt x="4686512" y="871451"/>
                                  <a:pt x="4691103" y="874545"/>
                                  <a:pt x="4694097" y="879335"/>
                                </a:cubicBezTo>
                                <a:lnTo>
                                  <a:pt x="4688508" y="882929"/>
                                </a:lnTo>
                                <a:cubicBezTo>
                                  <a:pt x="4684516" y="876541"/>
                                  <a:pt x="4676133" y="874545"/>
                                  <a:pt x="4669746" y="878537"/>
                                </a:cubicBezTo>
                                <a:cubicBezTo>
                                  <a:pt x="4663358" y="882530"/>
                                  <a:pt x="4661362" y="890913"/>
                                  <a:pt x="4665754" y="896901"/>
                                </a:cubicBezTo>
                                <a:lnTo>
                                  <a:pt x="4660164" y="900494"/>
                                </a:lnTo>
                                <a:cubicBezTo>
                                  <a:pt x="4654176" y="891312"/>
                                  <a:pt x="4656971" y="878936"/>
                                  <a:pt x="4666552" y="872948"/>
                                </a:cubicBezTo>
                                <a:cubicBezTo>
                                  <a:pt x="4671143" y="869954"/>
                                  <a:pt x="4676532" y="869156"/>
                                  <a:pt x="4681522" y="870303"/>
                                </a:cubicBezTo>
                                <a:close/>
                                <a:moveTo>
                                  <a:pt x="2464610" y="857778"/>
                                </a:moveTo>
                                <a:lnTo>
                                  <a:pt x="2479381" y="858975"/>
                                </a:lnTo>
                                <a:cubicBezTo>
                                  <a:pt x="2480979" y="858975"/>
                                  <a:pt x="2482575" y="860572"/>
                                  <a:pt x="2483373" y="862967"/>
                                </a:cubicBezTo>
                                <a:lnTo>
                                  <a:pt x="2482175" y="877738"/>
                                </a:lnTo>
                                <a:cubicBezTo>
                                  <a:pt x="2482175" y="879734"/>
                                  <a:pt x="2480579" y="880931"/>
                                  <a:pt x="2478582" y="880931"/>
                                </a:cubicBezTo>
                                <a:cubicBezTo>
                                  <a:pt x="2476586" y="880931"/>
                                  <a:pt x="2475389" y="879335"/>
                                  <a:pt x="2475389" y="877339"/>
                                </a:cubicBezTo>
                                <a:lnTo>
                                  <a:pt x="2475788" y="870552"/>
                                </a:lnTo>
                                <a:lnTo>
                                  <a:pt x="2465010" y="879734"/>
                                </a:lnTo>
                                <a:lnTo>
                                  <a:pt x="2465409" y="880133"/>
                                </a:lnTo>
                                <a:cubicBezTo>
                                  <a:pt x="2472594" y="888916"/>
                                  <a:pt x="2471397" y="901691"/>
                                  <a:pt x="2463014" y="908876"/>
                                </a:cubicBezTo>
                                <a:lnTo>
                                  <a:pt x="2439460" y="928836"/>
                                </a:lnTo>
                                <a:cubicBezTo>
                                  <a:pt x="2437862" y="930433"/>
                                  <a:pt x="2435468" y="930832"/>
                                  <a:pt x="2433471" y="930832"/>
                                </a:cubicBezTo>
                                <a:cubicBezTo>
                                  <a:pt x="2431475" y="930832"/>
                                  <a:pt x="2429480" y="929635"/>
                                  <a:pt x="2427882" y="928038"/>
                                </a:cubicBezTo>
                                <a:lnTo>
                                  <a:pt x="2419499" y="918058"/>
                                </a:lnTo>
                                <a:lnTo>
                                  <a:pt x="2410318" y="926042"/>
                                </a:lnTo>
                                <a:lnTo>
                                  <a:pt x="2409918" y="933227"/>
                                </a:lnTo>
                                <a:cubicBezTo>
                                  <a:pt x="2409918" y="935223"/>
                                  <a:pt x="2408321" y="936421"/>
                                  <a:pt x="2406325" y="936421"/>
                                </a:cubicBezTo>
                                <a:cubicBezTo>
                                  <a:pt x="2404329" y="936421"/>
                                  <a:pt x="2403133" y="934824"/>
                                  <a:pt x="2403133" y="932828"/>
                                </a:cubicBezTo>
                                <a:lnTo>
                                  <a:pt x="2403531" y="927639"/>
                                </a:lnTo>
                                <a:lnTo>
                                  <a:pt x="2398341" y="927239"/>
                                </a:lnTo>
                                <a:cubicBezTo>
                                  <a:pt x="2396345" y="927239"/>
                                  <a:pt x="2395148" y="925643"/>
                                  <a:pt x="2395148" y="923647"/>
                                </a:cubicBezTo>
                                <a:cubicBezTo>
                                  <a:pt x="2395148" y="921651"/>
                                  <a:pt x="2396746" y="920453"/>
                                  <a:pt x="2398741" y="920453"/>
                                </a:cubicBezTo>
                                <a:lnTo>
                                  <a:pt x="2405927" y="920852"/>
                                </a:lnTo>
                                <a:lnTo>
                                  <a:pt x="2415109" y="912868"/>
                                </a:lnTo>
                                <a:lnTo>
                                  <a:pt x="2407524" y="904086"/>
                                </a:lnTo>
                                <a:cubicBezTo>
                                  <a:pt x="2400337" y="895303"/>
                                  <a:pt x="2401535" y="882528"/>
                                  <a:pt x="2409918" y="875343"/>
                                </a:cubicBezTo>
                                <a:cubicBezTo>
                                  <a:pt x="2417903" y="868157"/>
                                  <a:pt x="2429879" y="868955"/>
                                  <a:pt x="2437464" y="876540"/>
                                </a:cubicBezTo>
                                <a:cubicBezTo>
                                  <a:pt x="2443851" y="871750"/>
                                  <a:pt x="2452235" y="871351"/>
                                  <a:pt x="2459022" y="874943"/>
                                </a:cubicBezTo>
                                <a:lnTo>
                                  <a:pt x="2470998" y="864963"/>
                                </a:lnTo>
                                <a:lnTo>
                                  <a:pt x="2464211" y="864564"/>
                                </a:lnTo>
                                <a:cubicBezTo>
                                  <a:pt x="2462215" y="864564"/>
                                  <a:pt x="2461018" y="862967"/>
                                  <a:pt x="2461018" y="860971"/>
                                </a:cubicBezTo>
                                <a:cubicBezTo>
                                  <a:pt x="2461018" y="858975"/>
                                  <a:pt x="2462614" y="857778"/>
                                  <a:pt x="2464610" y="857778"/>
                                </a:cubicBezTo>
                                <a:close/>
                                <a:moveTo>
                                  <a:pt x="3712617" y="815609"/>
                                </a:moveTo>
                                <a:lnTo>
                                  <a:pt x="3712473" y="822251"/>
                                </a:lnTo>
                                <a:lnTo>
                                  <a:pt x="3706512" y="828035"/>
                                </a:lnTo>
                                <a:lnTo>
                                  <a:pt x="3714563" y="828188"/>
                                </a:lnTo>
                                <a:lnTo>
                                  <a:pt x="3720274" y="833964"/>
                                </a:lnTo>
                                <a:lnTo>
                                  <a:pt x="3720450" y="825844"/>
                                </a:lnTo>
                                <a:lnTo>
                                  <a:pt x="3725278" y="821016"/>
                                </a:lnTo>
                                <a:lnTo>
                                  <a:pt x="3717657" y="820653"/>
                                </a:lnTo>
                                <a:close/>
                                <a:moveTo>
                                  <a:pt x="3707681" y="801491"/>
                                </a:moveTo>
                                <a:cubicBezTo>
                                  <a:pt x="3709680" y="800693"/>
                                  <a:pt x="3712073" y="801491"/>
                                  <a:pt x="3712873" y="803886"/>
                                </a:cubicBezTo>
                                <a:lnTo>
                                  <a:pt x="3712838" y="805450"/>
                                </a:lnTo>
                                <a:lnTo>
                                  <a:pt x="3720851" y="813468"/>
                                </a:lnTo>
                                <a:lnTo>
                                  <a:pt x="3732826" y="813468"/>
                                </a:lnTo>
                                <a:lnTo>
                                  <a:pt x="3733625" y="812669"/>
                                </a:lnTo>
                                <a:cubicBezTo>
                                  <a:pt x="3735621" y="811871"/>
                                  <a:pt x="3738016" y="812669"/>
                                  <a:pt x="3738815" y="815064"/>
                                </a:cubicBezTo>
                                <a:cubicBezTo>
                                  <a:pt x="3739613" y="817060"/>
                                  <a:pt x="3738815" y="819456"/>
                                  <a:pt x="3736419" y="820254"/>
                                </a:cubicBezTo>
                                <a:lnTo>
                                  <a:pt x="3736363" y="820311"/>
                                </a:lnTo>
                                <a:lnTo>
                                  <a:pt x="3736020" y="821053"/>
                                </a:lnTo>
                                <a:lnTo>
                                  <a:pt x="3735487" y="821186"/>
                                </a:lnTo>
                                <a:lnTo>
                                  <a:pt x="3727637" y="829037"/>
                                </a:lnTo>
                                <a:lnTo>
                                  <a:pt x="3727637" y="841411"/>
                                </a:lnTo>
                                <a:lnTo>
                                  <a:pt x="3727637" y="841412"/>
                                </a:lnTo>
                                <a:cubicBezTo>
                                  <a:pt x="3728435" y="843807"/>
                                  <a:pt x="3727238" y="845803"/>
                                  <a:pt x="3724843" y="847001"/>
                                </a:cubicBezTo>
                                <a:cubicBezTo>
                                  <a:pt x="3722847" y="847799"/>
                                  <a:pt x="3720851" y="846602"/>
                                  <a:pt x="3720052" y="844606"/>
                                </a:cubicBezTo>
                                <a:cubicBezTo>
                                  <a:pt x="3718455" y="840414"/>
                                  <a:pt x="3715262" y="837320"/>
                                  <a:pt x="3711424" y="835674"/>
                                </a:cubicBezTo>
                                <a:lnTo>
                                  <a:pt x="3698901" y="835424"/>
                                </a:lnTo>
                                <a:lnTo>
                                  <a:pt x="3698901" y="835424"/>
                                </a:lnTo>
                                <a:lnTo>
                                  <a:pt x="3698887" y="835417"/>
                                </a:lnTo>
                                <a:lnTo>
                                  <a:pt x="3693711" y="833029"/>
                                </a:lnTo>
                                <a:cubicBezTo>
                                  <a:pt x="3692912" y="831032"/>
                                  <a:pt x="3693711" y="828637"/>
                                  <a:pt x="3696106" y="827838"/>
                                </a:cubicBezTo>
                                <a:lnTo>
                                  <a:pt x="3696501" y="827846"/>
                                </a:lnTo>
                                <a:lnTo>
                                  <a:pt x="3696505" y="827839"/>
                                </a:lnTo>
                                <a:cubicBezTo>
                                  <a:pt x="3700497" y="826243"/>
                                  <a:pt x="3703689" y="823049"/>
                                  <a:pt x="3705287" y="819057"/>
                                </a:cubicBezTo>
                                <a:lnTo>
                                  <a:pt x="3705287" y="808279"/>
                                </a:lnTo>
                                <a:lnTo>
                                  <a:pt x="3704488" y="807479"/>
                                </a:lnTo>
                                <a:cubicBezTo>
                                  <a:pt x="3703689" y="805483"/>
                                  <a:pt x="3704488" y="803088"/>
                                  <a:pt x="3706884" y="802289"/>
                                </a:cubicBezTo>
                                <a:lnTo>
                                  <a:pt x="3707239" y="802453"/>
                                </a:lnTo>
                                <a:close/>
                                <a:moveTo>
                                  <a:pt x="3646058" y="791878"/>
                                </a:moveTo>
                                <a:lnTo>
                                  <a:pt x="3645818" y="809077"/>
                                </a:lnTo>
                                <a:lnTo>
                                  <a:pt x="3632969" y="821212"/>
                                </a:lnTo>
                                <a:lnTo>
                                  <a:pt x="3650211" y="821451"/>
                                </a:lnTo>
                                <a:lnTo>
                                  <a:pt x="3663134" y="834888"/>
                                </a:lnTo>
                                <a:lnTo>
                                  <a:pt x="3663385" y="816662"/>
                                </a:lnTo>
                                <a:lnTo>
                                  <a:pt x="3676001" y="804517"/>
                                </a:lnTo>
                                <a:lnTo>
                                  <a:pt x="3656599" y="803089"/>
                                </a:lnTo>
                                <a:close/>
                                <a:moveTo>
                                  <a:pt x="3640230" y="777938"/>
                                </a:moveTo>
                                <a:lnTo>
                                  <a:pt x="3640888" y="778243"/>
                                </a:lnTo>
                                <a:lnTo>
                                  <a:pt x="3641030" y="777938"/>
                                </a:lnTo>
                                <a:cubicBezTo>
                                  <a:pt x="3643024" y="777140"/>
                                  <a:pt x="3645420" y="777938"/>
                                  <a:pt x="3646220" y="780333"/>
                                </a:cubicBezTo>
                                <a:lnTo>
                                  <a:pt x="3646208" y="781149"/>
                                </a:lnTo>
                                <a:lnTo>
                                  <a:pt x="3661139" y="796602"/>
                                </a:lnTo>
                                <a:cubicBezTo>
                                  <a:pt x="3668060" y="799596"/>
                                  <a:pt x="3676145" y="799896"/>
                                  <a:pt x="3683731" y="796702"/>
                                </a:cubicBezTo>
                                <a:lnTo>
                                  <a:pt x="3684000" y="796826"/>
                                </a:lnTo>
                                <a:lnTo>
                                  <a:pt x="3684129" y="796701"/>
                                </a:lnTo>
                                <a:cubicBezTo>
                                  <a:pt x="3686125" y="795903"/>
                                  <a:pt x="3688521" y="796701"/>
                                  <a:pt x="3689320" y="799096"/>
                                </a:cubicBezTo>
                                <a:cubicBezTo>
                                  <a:pt x="3690118" y="801092"/>
                                  <a:pt x="3689320" y="803488"/>
                                  <a:pt x="3686923" y="804286"/>
                                </a:cubicBezTo>
                                <a:cubicBezTo>
                                  <a:pt x="3679738" y="807080"/>
                                  <a:pt x="3673750" y="812669"/>
                                  <a:pt x="3670556" y="820255"/>
                                </a:cubicBezTo>
                                <a:cubicBezTo>
                                  <a:pt x="3667361" y="827440"/>
                                  <a:pt x="3667361" y="835424"/>
                                  <a:pt x="3670156" y="843009"/>
                                </a:cubicBezTo>
                                <a:lnTo>
                                  <a:pt x="3667763" y="847795"/>
                                </a:lnTo>
                                <a:lnTo>
                                  <a:pt x="3667762" y="847799"/>
                                </a:lnTo>
                                <a:lnTo>
                                  <a:pt x="3667762" y="847799"/>
                                </a:lnTo>
                                <a:lnTo>
                                  <a:pt x="3667762" y="847800"/>
                                </a:lnTo>
                                <a:cubicBezTo>
                                  <a:pt x="3665777" y="848598"/>
                                  <a:pt x="3663782" y="847400"/>
                                  <a:pt x="3662987" y="845404"/>
                                </a:cubicBezTo>
                                <a:lnTo>
                                  <a:pt x="3662987" y="845403"/>
                                </a:lnTo>
                                <a:lnTo>
                                  <a:pt x="3647017" y="829036"/>
                                </a:lnTo>
                                <a:lnTo>
                                  <a:pt x="3625091" y="828651"/>
                                </a:lnTo>
                                <a:lnTo>
                                  <a:pt x="3624259" y="829436"/>
                                </a:lnTo>
                                <a:cubicBezTo>
                                  <a:pt x="3622265" y="830234"/>
                                  <a:pt x="3620266" y="829037"/>
                                  <a:pt x="3619465" y="827041"/>
                                </a:cubicBezTo>
                                <a:lnTo>
                                  <a:pt x="3619701" y="826534"/>
                                </a:lnTo>
                                <a:lnTo>
                                  <a:pt x="3619068" y="826241"/>
                                </a:lnTo>
                                <a:cubicBezTo>
                                  <a:pt x="3618270" y="824245"/>
                                  <a:pt x="3619068" y="821850"/>
                                  <a:pt x="3621465" y="821052"/>
                                </a:cubicBezTo>
                                <a:lnTo>
                                  <a:pt x="3622664" y="821069"/>
                                </a:lnTo>
                                <a:lnTo>
                                  <a:pt x="3638234" y="805883"/>
                                </a:lnTo>
                                <a:lnTo>
                                  <a:pt x="3638618" y="783964"/>
                                </a:lnTo>
                                <a:lnTo>
                                  <a:pt x="3637831" y="783128"/>
                                </a:lnTo>
                                <a:cubicBezTo>
                                  <a:pt x="3637035" y="781132"/>
                                  <a:pt x="3637831" y="778737"/>
                                  <a:pt x="3640230" y="777938"/>
                                </a:cubicBezTo>
                                <a:close/>
                                <a:moveTo>
                                  <a:pt x="6201371" y="744107"/>
                                </a:moveTo>
                                <a:cubicBezTo>
                                  <a:pt x="6197878" y="743807"/>
                                  <a:pt x="6194286" y="744805"/>
                                  <a:pt x="6191491" y="747200"/>
                                </a:cubicBezTo>
                                <a:cubicBezTo>
                                  <a:pt x="6185902" y="751991"/>
                                  <a:pt x="6185103" y="760774"/>
                                  <a:pt x="6189894" y="766363"/>
                                </a:cubicBezTo>
                                <a:lnTo>
                                  <a:pt x="6197080" y="774746"/>
                                </a:lnTo>
                                <a:lnTo>
                                  <a:pt x="6208657" y="764766"/>
                                </a:lnTo>
                                <a:cubicBezTo>
                                  <a:pt x="6210254" y="763568"/>
                                  <a:pt x="6212250" y="763568"/>
                                  <a:pt x="6213447" y="765165"/>
                                </a:cubicBezTo>
                                <a:cubicBezTo>
                                  <a:pt x="6214645" y="766762"/>
                                  <a:pt x="6214645" y="768758"/>
                                  <a:pt x="6213048" y="769956"/>
                                </a:cubicBezTo>
                                <a:lnTo>
                                  <a:pt x="6201472" y="779936"/>
                                </a:lnTo>
                                <a:lnTo>
                                  <a:pt x="6209855" y="789916"/>
                                </a:lnTo>
                                <a:cubicBezTo>
                                  <a:pt x="6210254" y="790315"/>
                                  <a:pt x="6211052" y="790315"/>
                                  <a:pt x="6211851" y="789916"/>
                                </a:cubicBezTo>
                                <a:lnTo>
                                  <a:pt x="6235803" y="769956"/>
                                </a:lnTo>
                                <a:cubicBezTo>
                                  <a:pt x="6241391" y="764766"/>
                                  <a:pt x="6242190" y="756383"/>
                                  <a:pt x="6237000" y="750793"/>
                                </a:cubicBezTo>
                                <a:cubicBezTo>
                                  <a:pt x="6232210" y="745204"/>
                                  <a:pt x="6223427" y="744406"/>
                                  <a:pt x="6217839" y="749196"/>
                                </a:cubicBezTo>
                                <a:lnTo>
                                  <a:pt x="6216641" y="750394"/>
                                </a:lnTo>
                                <a:cubicBezTo>
                                  <a:pt x="6215843" y="750793"/>
                                  <a:pt x="6215044" y="751192"/>
                                  <a:pt x="6214246" y="751192"/>
                                </a:cubicBezTo>
                                <a:cubicBezTo>
                                  <a:pt x="6213447" y="751192"/>
                                  <a:pt x="6212250" y="750793"/>
                                  <a:pt x="6211851" y="749995"/>
                                </a:cubicBezTo>
                                <a:lnTo>
                                  <a:pt x="6210653" y="748797"/>
                                </a:lnTo>
                                <a:cubicBezTo>
                                  <a:pt x="6208258" y="746003"/>
                                  <a:pt x="6204865" y="744406"/>
                                  <a:pt x="6201371" y="744107"/>
                                </a:cubicBezTo>
                                <a:close/>
                                <a:moveTo>
                                  <a:pt x="1783376" y="732978"/>
                                </a:moveTo>
                                <a:cubicBezTo>
                                  <a:pt x="1788366" y="734126"/>
                                  <a:pt x="1792957" y="737220"/>
                                  <a:pt x="1795951" y="742010"/>
                                </a:cubicBezTo>
                                <a:lnTo>
                                  <a:pt x="1790362" y="745604"/>
                                </a:lnTo>
                                <a:cubicBezTo>
                                  <a:pt x="1786370" y="739216"/>
                                  <a:pt x="1777986" y="737220"/>
                                  <a:pt x="1771599" y="741212"/>
                                </a:cubicBezTo>
                                <a:cubicBezTo>
                                  <a:pt x="1765211" y="745205"/>
                                  <a:pt x="1763215" y="753588"/>
                                  <a:pt x="1767607" y="759576"/>
                                </a:cubicBezTo>
                                <a:lnTo>
                                  <a:pt x="1762018" y="763169"/>
                                </a:lnTo>
                                <a:cubicBezTo>
                                  <a:pt x="1756030" y="753987"/>
                                  <a:pt x="1758824" y="741611"/>
                                  <a:pt x="1768405" y="735623"/>
                                </a:cubicBezTo>
                                <a:cubicBezTo>
                                  <a:pt x="1772996" y="732629"/>
                                  <a:pt x="1778386" y="731831"/>
                                  <a:pt x="1783376" y="732978"/>
                                </a:cubicBezTo>
                                <a:close/>
                                <a:moveTo>
                                  <a:pt x="6241790" y="724047"/>
                                </a:moveTo>
                                <a:lnTo>
                                  <a:pt x="6256561" y="725244"/>
                                </a:lnTo>
                                <a:cubicBezTo>
                                  <a:pt x="6258557" y="725644"/>
                                  <a:pt x="6259754" y="727240"/>
                                  <a:pt x="6260553" y="729236"/>
                                </a:cubicBezTo>
                                <a:lnTo>
                                  <a:pt x="6259355" y="744007"/>
                                </a:lnTo>
                                <a:cubicBezTo>
                                  <a:pt x="6259355" y="746003"/>
                                  <a:pt x="6257758" y="747200"/>
                                  <a:pt x="6255762" y="747200"/>
                                </a:cubicBezTo>
                                <a:cubicBezTo>
                                  <a:pt x="6253766" y="747200"/>
                                  <a:pt x="6252569" y="745604"/>
                                  <a:pt x="6252569" y="743608"/>
                                </a:cubicBezTo>
                                <a:lnTo>
                                  <a:pt x="6252968" y="736821"/>
                                </a:lnTo>
                                <a:lnTo>
                                  <a:pt x="6242190" y="746003"/>
                                </a:lnTo>
                                <a:lnTo>
                                  <a:pt x="6242589" y="746402"/>
                                </a:lnTo>
                                <a:cubicBezTo>
                                  <a:pt x="6249774" y="755185"/>
                                  <a:pt x="6248577" y="767960"/>
                                  <a:pt x="6240194" y="775145"/>
                                </a:cubicBezTo>
                                <a:lnTo>
                                  <a:pt x="6216641" y="795105"/>
                                </a:lnTo>
                                <a:cubicBezTo>
                                  <a:pt x="6215044" y="796702"/>
                                  <a:pt x="6212649" y="797101"/>
                                  <a:pt x="6210653" y="797101"/>
                                </a:cubicBezTo>
                                <a:cubicBezTo>
                                  <a:pt x="6208657" y="797101"/>
                                  <a:pt x="6206661" y="795904"/>
                                  <a:pt x="6205064" y="794307"/>
                                </a:cubicBezTo>
                                <a:lnTo>
                                  <a:pt x="6196681" y="784327"/>
                                </a:lnTo>
                                <a:lnTo>
                                  <a:pt x="6187499" y="792311"/>
                                </a:lnTo>
                                <a:lnTo>
                                  <a:pt x="6187099" y="799496"/>
                                </a:lnTo>
                                <a:cubicBezTo>
                                  <a:pt x="6187099" y="801492"/>
                                  <a:pt x="6185503" y="802690"/>
                                  <a:pt x="6183507" y="802690"/>
                                </a:cubicBezTo>
                                <a:cubicBezTo>
                                  <a:pt x="6181511" y="802690"/>
                                  <a:pt x="6180313" y="801093"/>
                                  <a:pt x="6180313" y="799097"/>
                                </a:cubicBezTo>
                                <a:lnTo>
                                  <a:pt x="6180712" y="793908"/>
                                </a:lnTo>
                                <a:lnTo>
                                  <a:pt x="6175523" y="793508"/>
                                </a:lnTo>
                                <a:cubicBezTo>
                                  <a:pt x="6173527" y="793508"/>
                                  <a:pt x="6172329" y="791912"/>
                                  <a:pt x="6172329" y="789916"/>
                                </a:cubicBezTo>
                                <a:cubicBezTo>
                                  <a:pt x="6172329" y="787920"/>
                                  <a:pt x="6173926" y="786722"/>
                                  <a:pt x="6175922" y="786722"/>
                                </a:cubicBezTo>
                                <a:lnTo>
                                  <a:pt x="6183107" y="787121"/>
                                </a:lnTo>
                                <a:lnTo>
                                  <a:pt x="6192289" y="779137"/>
                                </a:lnTo>
                                <a:lnTo>
                                  <a:pt x="6184704" y="770355"/>
                                </a:lnTo>
                                <a:cubicBezTo>
                                  <a:pt x="6177519" y="761572"/>
                                  <a:pt x="6178716" y="748797"/>
                                  <a:pt x="6187099" y="741612"/>
                                </a:cubicBezTo>
                                <a:cubicBezTo>
                                  <a:pt x="6195084" y="734426"/>
                                  <a:pt x="6207060" y="735224"/>
                                  <a:pt x="6214645" y="742809"/>
                                </a:cubicBezTo>
                                <a:cubicBezTo>
                                  <a:pt x="6221032" y="738019"/>
                                  <a:pt x="6229415" y="737620"/>
                                  <a:pt x="6236202" y="741212"/>
                                </a:cubicBezTo>
                                <a:lnTo>
                                  <a:pt x="6248178" y="731232"/>
                                </a:lnTo>
                                <a:lnTo>
                                  <a:pt x="6241391" y="730833"/>
                                </a:lnTo>
                                <a:cubicBezTo>
                                  <a:pt x="6239395" y="730833"/>
                                  <a:pt x="6238198" y="729236"/>
                                  <a:pt x="6238198" y="727240"/>
                                </a:cubicBezTo>
                                <a:cubicBezTo>
                                  <a:pt x="6238198" y="725244"/>
                                  <a:pt x="6239794" y="724047"/>
                                  <a:pt x="6241790" y="724047"/>
                                </a:cubicBezTo>
                                <a:close/>
                                <a:moveTo>
                                  <a:pt x="814459" y="678284"/>
                                </a:moveTo>
                                <a:lnTo>
                                  <a:pt x="814315" y="684927"/>
                                </a:lnTo>
                                <a:lnTo>
                                  <a:pt x="808363" y="690704"/>
                                </a:lnTo>
                                <a:lnTo>
                                  <a:pt x="816810" y="690864"/>
                                </a:lnTo>
                                <a:lnTo>
                                  <a:pt x="822134" y="696245"/>
                                </a:lnTo>
                                <a:lnTo>
                                  <a:pt x="822303" y="688519"/>
                                </a:lnTo>
                                <a:lnTo>
                                  <a:pt x="827129" y="683692"/>
                                </a:lnTo>
                                <a:lnTo>
                                  <a:pt x="819504" y="683329"/>
                                </a:lnTo>
                                <a:close/>
                                <a:moveTo>
                                  <a:pt x="809525" y="664167"/>
                                </a:moveTo>
                                <a:cubicBezTo>
                                  <a:pt x="811521" y="663369"/>
                                  <a:pt x="813916" y="664167"/>
                                  <a:pt x="814714" y="666562"/>
                                </a:cubicBezTo>
                                <a:lnTo>
                                  <a:pt x="814680" y="668125"/>
                                </a:lnTo>
                                <a:lnTo>
                                  <a:pt x="822701" y="676144"/>
                                </a:lnTo>
                                <a:lnTo>
                                  <a:pt x="834677" y="676144"/>
                                </a:lnTo>
                                <a:lnTo>
                                  <a:pt x="835477" y="675344"/>
                                </a:lnTo>
                                <a:cubicBezTo>
                                  <a:pt x="837473" y="674546"/>
                                  <a:pt x="839869" y="675344"/>
                                  <a:pt x="840668" y="677739"/>
                                </a:cubicBezTo>
                                <a:cubicBezTo>
                                  <a:pt x="841469" y="679735"/>
                                  <a:pt x="840668" y="682131"/>
                                  <a:pt x="838272" y="682929"/>
                                </a:cubicBezTo>
                                <a:lnTo>
                                  <a:pt x="838216" y="682985"/>
                                </a:lnTo>
                                <a:lnTo>
                                  <a:pt x="837873" y="683729"/>
                                </a:lnTo>
                                <a:lnTo>
                                  <a:pt x="837340" y="683863"/>
                                </a:lnTo>
                                <a:lnTo>
                                  <a:pt x="829489" y="691712"/>
                                </a:lnTo>
                                <a:lnTo>
                                  <a:pt x="829489" y="703684"/>
                                </a:lnTo>
                                <a:lnTo>
                                  <a:pt x="829889" y="704088"/>
                                </a:lnTo>
                                <a:cubicBezTo>
                                  <a:pt x="830287" y="706483"/>
                                  <a:pt x="829090" y="708479"/>
                                  <a:pt x="827094" y="709677"/>
                                </a:cubicBezTo>
                                <a:cubicBezTo>
                                  <a:pt x="825098" y="710475"/>
                                  <a:pt x="823101" y="709278"/>
                                  <a:pt x="822303" y="707282"/>
                                </a:cubicBezTo>
                                <a:lnTo>
                                  <a:pt x="821929" y="706895"/>
                                </a:lnTo>
                                <a:lnTo>
                                  <a:pt x="821903" y="706882"/>
                                </a:lnTo>
                                <a:lnTo>
                                  <a:pt x="821904" y="706869"/>
                                </a:lnTo>
                                <a:lnTo>
                                  <a:pt x="813666" y="698350"/>
                                </a:lnTo>
                                <a:cubicBezTo>
                                  <a:pt x="809824" y="696703"/>
                                  <a:pt x="805333" y="696503"/>
                                  <a:pt x="801141" y="698100"/>
                                </a:cubicBezTo>
                                <a:lnTo>
                                  <a:pt x="800871" y="697975"/>
                                </a:lnTo>
                                <a:lnTo>
                                  <a:pt x="800742" y="698100"/>
                                </a:lnTo>
                                <a:cubicBezTo>
                                  <a:pt x="798746" y="698899"/>
                                  <a:pt x="796750" y="697701"/>
                                  <a:pt x="795951" y="695705"/>
                                </a:cubicBezTo>
                                <a:lnTo>
                                  <a:pt x="795951" y="695705"/>
                                </a:lnTo>
                                <a:lnTo>
                                  <a:pt x="795951" y="695705"/>
                                </a:lnTo>
                                <a:cubicBezTo>
                                  <a:pt x="795153" y="693708"/>
                                  <a:pt x="795951" y="691313"/>
                                  <a:pt x="798346" y="690514"/>
                                </a:cubicBezTo>
                                <a:lnTo>
                                  <a:pt x="798347" y="690514"/>
                                </a:lnTo>
                                <a:lnTo>
                                  <a:pt x="807130" y="681733"/>
                                </a:lnTo>
                                <a:lnTo>
                                  <a:pt x="807130" y="670955"/>
                                </a:lnTo>
                                <a:lnTo>
                                  <a:pt x="806330" y="670155"/>
                                </a:lnTo>
                                <a:cubicBezTo>
                                  <a:pt x="805532" y="668159"/>
                                  <a:pt x="806330" y="665764"/>
                                  <a:pt x="808725" y="664965"/>
                                </a:cubicBezTo>
                                <a:lnTo>
                                  <a:pt x="809081" y="665129"/>
                                </a:lnTo>
                                <a:close/>
                                <a:moveTo>
                                  <a:pt x="747889" y="654554"/>
                                </a:moveTo>
                                <a:lnTo>
                                  <a:pt x="747649" y="671753"/>
                                </a:lnTo>
                                <a:lnTo>
                                  <a:pt x="734801" y="683887"/>
                                </a:lnTo>
                                <a:lnTo>
                                  <a:pt x="752041" y="684127"/>
                                </a:lnTo>
                                <a:lnTo>
                                  <a:pt x="764960" y="697563"/>
                                </a:lnTo>
                                <a:lnTo>
                                  <a:pt x="765214" y="679337"/>
                                </a:lnTo>
                                <a:lnTo>
                                  <a:pt x="777843" y="667193"/>
                                </a:lnTo>
                                <a:lnTo>
                                  <a:pt x="758427" y="665765"/>
                                </a:lnTo>
                                <a:close/>
                                <a:moveTo>
                                  <a:pt x="742060" y="640614"/>
                                </a:moveTo>
                                <a:lnTo>
                                  <a:pt x="742719" y="640918"/>
                                </a:lnTo>
                                <a:lnTo>
                                  <a:pt x="742859" y="640614"/>
                                </a:lnTo>
                                <a:cubicBezTo>
                                  <a:pt x="744855" y="639816"/>
                                  <a:pt x="747251" y="640614"/>
                                  <a:pt x="748049" y="643009"/>
                                </a:cubicBezTo>
                                <a:lnTo>
                                  <a:pt x="748038" y="643825"/>
                                </a:lnTo>
                                <a:lnTo>
                                  <a:pt x="762968" y="659278"/>
                                </a:lnTo>
                                <a:cubicBezTo>
                                  <a:pt x="769905" y="662272"/>
                                  <a:pt x="777989" y="662572"/>
                                  <a:pt x="785573" y="659378"/>
                                </a:cubicBezTo>
                                <a:lnTo>
                                  <a:pt x="785842" y="659502"/>
                                </a:lnTo>
                                <a:lnTo>
                                  <a:pt x="785972" y="659376"/>
                                </a:lnTo>
                                <a:cubicBezTo>
                                  <a:pt x="787968" y="658578"/>
                                  <a:pt x="790363" y="659376"/>
                                  <a:pt x="791162" y="661771"/>
                                </a:cubicBezTo>
                                <a:cubicBezTo>
                                  <a:pt x="791960" y="663767"/>
                                  <a:pt x="791162" y="666163"/>
                                  <a:pt x="788766" y="666961"/>
                                </a:cubicBezTo>
                                <a:cubicBezTo>
                                  <a:pt x="781581" y="669755"/>
                                  <a:pt x="775593" y="675344"/>
                                  <a:pt x="772399" y="682930"/>
                                </a:cubicBezTo>
                                <a:cubicBezTo>
                                  <a:pt x="769206" y="690115"/>
                                  <a:pt x="769206" y="698099"/>
                                  <a:pt x="772000" y="705684"/>
                                </a:cubicBezTo>
                                <a:lnTo>
                                  <a:pt x="769609" y="710466"/>
                                </a:lnTo>
                                <a:lnTo>
                                  <a:pt x="769605" y="710475"/>
                                </a:lnTo>
                                <a:lnTo>
                                  <a:pt x="769605" y="710475"/>
                                </a:lnTo>
                                <a:lnTo>
                                  <a:pt x="769604" y="710475"/>
                                </a:lnTo>
                                <a:lnTo>
                                  <a:pt x="766515" y="708930"/>
                                </a:lnTo>
                                <a:lnTo>
                                  <a:pt x="764815" y="708080"/>
                                </a:lnTo>
                                <a:lnTo>
                                  <a:pt x="764815" y="708080"/>
                                </a:lnTo>
                                <a:lnTo>
                                  <a:pt x="764814" y="708079"/>
                                </a:lnTo>
                                <a:lnTo>
                                  <a:pt x="764814" y="708078"/>
                                </a:lnTo>
                                <a:lnTo>
                                  <a:pt x="748847" y="691711"/>
                                </a:lnTo>
                                <a:lnTo>
                                  <a:pt x="726924" y="691327"/>
                                </a:lnTo>
                                <a:lnTo>
                                  <a:pt x="726093" y="692112"/>
                                </a:lnTo>
                                <a:cubicBezTo>
                                  <a:pt x="724097" y="692910"/>
                                  <a:pt x="722101" y="691713"/>
                                  <a:pt x="721302" y="689717"/>
                                </a:cubicBezTo>
                                <a:lnTo>
                                  <a:pt x="721536" y="689210"/>
                                </a:lnTo>
                                <a:lnTo>
                                  <a:pt x="720903" y="688917"/>
                                </a:lnTo>
                                <a:cubicBezTo>
                                  <a:pt x="720105" y="686921"/>
                                  <a:pt x="720903" y="684526"/>
                                  <a:pt x="723298" y="683727"/>
                                </a:cubicBezTo>
                                <a:lnTo>
                                  <a:pt x="724500" y="683744"/>
                                </a:lnTo>
                                <a:lnTo>
                                  <a:pt x="740065" y="668559"/>
                                </a:lnTo>
                                <a:lnTo>
                                  <a:pt x="740450" y="646640"/>
                                </a:lnTo>
                                <a:lnTo>
                                  <a:pt x="739665" y="645804"/>
                                </a:lnTo>
                                <a:cubicBezTo>
                                  <a:pt x="738867" y="643808"/>
                                  <a:pt x="739665" y="641413"/>
                                  <a:pt x="742060" y="640614"/>
                                </a:cubicBezTo>
                                <a:close/>
                                <a:moveTo>
                                  <a:pt x="3303226" y="606782"/>
                                </a:moveTo>
                                <a:cubicBezTo>
                                  <a:pt x="3299732" y="606482"/>
                                  <a:pt x="3296137" y="607480"/>
                                  <a:pt x="3293344" y="609875"/>
                                </a:cubicBezTo>
                                <a:cubicBezTo>
                                  <a:pt x="3287754" y="614666"/>
                                  <a:pt x="3286956" y="623449"/>
                                  <a:pt x="3291749" y="629038"/>
                                </a:cubicBezTo>
                                <a:lnTo>
                                  <a:pt x="3298932" y="637421"/>
                                </a:lnTo>
                                <a:lnTo>
                                  <a:pt x="3310514" y="627441"/>
                                </a:lnTo>
                                <a:cubicBezTo>
                                  <a:pt x="3312110" y="626243"/>
                                  <a:pt x="3314105" y="626243"/>
                                  <a:pt x="3315303" y="627840"/>
                                </a:cubicBezTo>
                                <a:cubicBezTo>
                                  <a:pt x="3316503" y="629437"/>
                                  <a:pt x="3316503" y="631433"/>
                                  <a:pt x="3314903" y="632631"/>
                                </a:cubicBezTo>
                                <a:lnTo>
                                  <a:pt x="3303325" y="642611"/>
                                </a:lnTo>
                                <a:lnTo>
                                  <a:pt x="3311708" y="652591"/>
                                </a:lnTo>
                                <a:cubicBezTo>
                                  <a:pt x="3312110" y="652990"/>
                                  <a:pt x="3312910" y="652990"/>
                                  <a:pt x="3313706" y="652591"/>
                                </a:cubicBezTo>
                                <a:lnTo>
                                  <a:pt x="3337657" y="632631"/>
                                </a:lnTo>
                                <a:cubicBezTo>
                                  <a:pt x="3343248" y="627441"/>
                                  <a:pt x="3344046" y="619058"/>
                                  <a:pt x="3338857" y="613468"/>
                                </a:cubicBezTo>
                                <a:cubicBezTo>
                                  <a:pt x="3334068" y="607879"/>
                                  <a:pt x="3325284" y="607081"/>
                                  <a:pt x="3319694" y="611871"/>
                                </a:cubicBezTo>
                                <a:lnTo>
                                  <a:pt x="3318497" y="613069"/>
                                </a:lnTo>
                                <a:cubicBezTo>
                                  <a:pt x="3317699" y="613468"/>
                                  <a:pt x="3316900" y="613867"/>
                                  <a:pt x="3316105" y="613867"/>
                                </a:cubicBezTo>
                                <a:cubicBezTo>
                                  <a:pt x="3315303" y="613867"/>
                                  <a:pt x="3314105" y="613468"/>
                                  <a:pt x="3313706" y="612670"/>
                                </a:cubicBezTo>
                                <a:lnTo>
                                  <a:pt x="3312509" y="611472"/>
                                </a:lnTo>
                                <a:cubicBezTo>
                                  <a:pt x="3310112" y="608678"/>
                                  <a:pt x="3306719" y="607081"/>
                                  <a:pt x="3303226" y="606782"/>
                                </a:cubicBezTo>
                                <a:close/>
                                <a:moveTo>
                                  <a:pt x="5560558" y="599646"/>
                                </a:moveTo>
                                <a:cubicBezTo>
                                  <a:pt x="5565548" y="600794"/>
                                  <a:pt x="5570139" y="603888"/>
                                  <a:pt x="5573133" y="608678"/>
                                </a:cubicBezTo>
                                <a:lnTo>
                                  <a:pt x="5567544" y="612272"/>
                                </a:lnTo>
                                <a:cubicBezTo>
                                  <a:pt x="5563552" y="605884"/>
                                  <a:pt x="5555169" y="603888"/>
                                  <a:pt x="5548782" y="607880"/>
                                </a:cubicBezTo>
                                <a:cubicBezTo>
                                  <a:pt x="5542793" y="611873"/>
                                  <a:pt x="5540797" y="620256"/>
                                  <a:pt x="5544790" y="626244"/>
                                </a:cubicBezTo>
                                <a:lnTo>
                                  <a:pt x="5539200" y="629837"/>
                                </a:lnTo>
                                <a:cubicBezTo>
                                  <a:pt x="5533212" y="620655"/>
                                  <a:pt x="5536006" y="608279"/>
                                  <a:pt x="5545588" y="602291"/>
                                </a:cubicBezTo>
                                <a:cubicBezTo>
                                  <a:pt x="5550179" y="599297"/>
                                  <a:pt x="5555568" y="598499"/>
                                  <a:pt x="5560558" y="599646"/>
                                </a:cubicBezTo>
                                <a:close/>
                                <a:moveTo>
                                  <a:pt x="3344046" y="586722"/>
                                </a:moveTo>
                                <a:lnTo>
                                  <a:pt x="3358823" y="587919"/>
                                </a:lnTo>
                                <a:cubicBezTo>
                                  <a:pt x="3360419" y="588319"/>
                                  <a:pt x="3362015" y="589915"/>
                                  <a:pt x="3362816" y="591911"/>
                                </a:cubicBezTo>
                                <a:lnTo>
                                  <a:pt x="3361617" y="606682"/>
                                </a:lnTo>
                                <a:cubicBezTo>
                                  <a:pt x="3361617" y="608678"/>
                                  <a:pt x="3360020" y="609875"/>
                                  <a:pt x="3358024" y="609875"/>
                                </a:cubicBezTo>
                                <a:cubicBezTo>
                                  <a:pt x="3356028" y="609875"/>
                                  <a:pt x="3354829" y="608279"/>
                                  <a:pt x="3354829" y="606283"/>
                                </a:cubicBezTo>
                                <a:lnTo>
                                  <a:pt x="3355230" y="599496"/>
                                </a:lnTo>
                                <a:lnTo>
                                  <a:pt x="3344447" y="608678"/>
                                </a:lnTo>
                                <a:lnTo>
                                  <a:pt x="3344845" y="609077"/>
                                </a:lnTo>
                                <a:cubicBezTo>
                                  <a:pt x="3352034" y="617860"/>
                                  <a:pt x="3350836" y="630635"/>
                                  <a:pt x="3342452" y="637820"/>
                                </a:cubicBezTo>
                                <a:lnTo>
                                  <a:pt x="3318898" y="657780"/>
                                </a:lnTo>
                                <a:cubicBezTo>
                                  <a:pt x="3317300" y="659377"/>
                                  <a:pt x="3314903" y="659776"/>
                                  <a:pt x="3312910" y="659776"/>
                                </a:cubicBezTo>
                                <a:cubicBezTo>
                                  <a:pt x="3310912" y="659776"/>
                                  <a:pt x="3308914" y="658579"/>
                                  <a:pt x="3307318" y="656982"/>
                                </a:cubicBezTo>
                                <a:lnTo>
                                  <a:pt x="3298932" y="647002"/>
                                </a:lnTo>
                                <a:lnTo>
                                  <a:pt x="3289750" y="654986"/>
                                </a:lnTo>
                                <a:lnTo>
                                  <a:pt x="3289353" y="662171"/>
                                </a:lnTo>
                                <a:cubicBezTo>
                                  <a:pt x="3289353" y="664167"/>
                                  <a:pt x="3287754" y="665365"/>
                                  <a:pt x="3285759" y="665365"/>
                                </a:cubicBezTo>
                                <a:cubicBezTo>
                                  <a:pt x="3283762" y="665365"/>
                                  <a:pt x="3282565" y="663768"/>
                                  <a:pt x="3282565" y="661772"/>
                                </a:cubicBezTo>
                                <a:lnTo>
                                  <a:pt x="3282965" y="656583"/>
                                </a:lnTo>
                                <a:lnTo>
                                  <a:pt x="3277775" y="656183"/>
                                </a:lnTo>
                                <a:cubicBezTo>
                                  <a:pt x="3275779" y="656183"/>
                                  <a:pt x="3274580" y="654587"/>
                                  <a:pt x="3274580" y="652591"/>
                                </a:cubicBezTo>
                                <a:cubicBezTo>
                                  <a:pt x="3274580" y="650595"/>
                                  <a:pt x="3276176" y="649397"/>
                                  <a:pt x="3278173" y="649397"/>
                                </a:cubicBezTo>
                                <a:lnTo>
                                  <a:pt x="3285359" y="649796"/>
                                </a:lnTo>
                                <a:lnTo>
                                  <a:pt x="3294541" y="641812"/>
                                </a:lnTo>
                                <a:lnTo>
                                  <a:pt x="3286956" y="633030"/>
                                </a:lnTo>
                                <a:cubicBezTo>
                                  <a:pt x="3279770" y="624247"/>
                                  <a:pt x="3280967" y="611472"/>
                                  <a:pt x="3289353" y="604287"/>
                                </a:cubicBezTo>
                                <a:cubicBezTo>
                                  <a:pt x="3297335" y="597101"/>
                                  <a:pt x="3309313" y="597899"/>
                                  <a:pt x="3316900" y="605484"/>
                                </a:cubicBezTo>
                                <a:cubicBezTo>
                                  <a:pt x="3323286" y="600694"/>
                                  <a:pt x="3331667" y="600295"/>
                                  <a:pt x="3338458" y="603887"/>
                                </a:cubicBezTo>
                                <a:lnTo>
                                  <a:pt x="3350437" y="593907"/>
                                </a:lnTo>
                                <a:lnTo>
                                  <a:pt x="3343646" y="593508"/>
                                </a:lnTo>
                                <a:cubicBezTo>
                                  <a:pt x="3341650" y="593508"/>
                                  <a:pt x="3340453" y="591911"/>
                                  <a:pt x="3340453" y="589915"/>
                                </a:cubicBezTo>
                                <a:cubicBezTo>
                                  <a:pt x="3340453" y="587919"/>
                                  <a:pt x="3342050" y="586722"/>
                                  <a:pt x="3344046" y="586722"/>
                                </a:cubicBezTo>
                                <a:close/>
                                <a:moveTo>
                                  <a:pt x="4592055" y="544561"/>
                                </a:moveTo>
                                <a:lnTo>
                                  <a:pt x="4591902" y="551594"/>
                                </a:lnTo>
                                <a:lnTo>
                                  <a:pt x="4586345" y="556987"/>
                                </a:lnTo>
                                <a:lnTo>
                                  <a:pt x="4593998" y="557132"/>
                                </a:lnTo>
                                <a:lnTo>
                                  <a:pt x="4599717" y="562917"/>
                                </a:lnTo>
                                <a:lnTo>
                                  <a:pt x="4599885" y="555187"/>
                                </a:lnTo>
                                <a:lnTo>
                                  <a:pt x="4605094" y="549978"/>
                                </a:lnTo>
                                <a:lnTo>
                                  <a:pt x="4597092" y="549597"/>
                                </a:lnTo>
                                <a:close/>
                                <a:moveTo>
                                  <a:pt x="4587112" y="530834"/>
                                </a:moveTo>
                                <a:cubicBezTo>
                                  <a:pt x="4589108" y="530036"/>
                                  <a:pt x="4591503" y="530834"/>
                                  <a:pt x="4592301" y="533229"/>
                                </a:cubicBezTo>
                                <a:lnTo>
                                  <a:pt x="4592276" y="534402"/>
                                </a:lnTo>
                                <a:lnTo>
                                  <a:pt x="4600285" y="542412"/>
                                </a:lnTo>
                                <a:lnTo>
                                  <a:pt x="4612661" y="542412"/>
                                </a:lnTo>
                                <a:lnTo>
                                  <a:pt x="4613060" y="542012"/>
                                </a:lnTo>
                                <a:cubicBezTo>
                                  <a:pt x="4615056" y="541214"/>
                                  <a:pt x="4617451" y="542012"/>
                                  <a:pt x="4618249" y="544407"/>
                                </a:cubicBezTo>
                                <a:cubicBezTo>
                                  <a:pt x="4619048" y="546403"/>
                                  <a:pt x="4618249" y="548799"/>
                                  <a:pt x="4615854" y="549597"/>
                                </a:cubicBezTo>
                                <a:lnTo>
                                  <a:pt x="4615456" y="549996"/>
                                </a:lnTo>
                                <a:lnTo>
                                  <a:pt x="4615455" y="549997"/>
                                </a:lnTo>
                                <a:lnTo>
                                  <a:pt x="4615454" y="549997"/>
                                </a:lnTo>
                                <a:lnTo>
                                  <a:pt x="4607072" y="558380"/>
                                </a:lnTo>
                                <a:lnTo>
                                  <a:pt x="4607072" y="570355"/>
                                </a:lnTo>
                                <a:lnTo>
                                  <a:pt x="4607072" y="570356"/>
                                </a:lnTo>
                                <a:lnTo>
                                  <a:pt x="4607072" y="570357"/>
                                </a:lnTo>
                                <a:lnTo>
                                  <a:pt x="4607072" y="570755"/>
                                </a:lnTo>
                                <a:lnTo>
                                  <a:pt x="4604298" y="575906"/>
                                </a:lnTo>
                                <a:lnTo>
                                  <a:pt x="4604278" y="575945"/>
                                </a:lnTo>
                                <a:lnTo>
                                  <a:pt x="4604277" y="575945"/>
                                </a:lnTo>
                                <a:lnTo>
                                  <a:pt x="4604277" y="575945"/>
                                </a:lnTo>
                                <a:cubicBezTo>
                                  <a:pt x="4602281" y="576743"/>
                                  <a:pt x="4600284" y="575546"/>
                                  <a:pt x="4599486" y="573550"/>
                                </a:cubicBezTo>
                                <a:lnTo>
                                  <a:pt x="4599486" y="573549"/>
                                </a:lnTo>
                                <a:lnTo>
                                  <a:pt x="4590855" y="564618"/>
                                </a:lnTo>
                                <a:lnTo>
                                  <a:pt x="4578732" y="564376"/>
                                </a:lnTo>
                                <a:lnTo>
                                  <a:pt x="4578329" y="564767"/>
                                </a:lnTo>
                                <a:cubicBezTo>
                                  <a:pt x="4576332" y="565565"/>
                                  <a:pt x="4574336" y="564368"/>
                                  <a:pt x="4573538" y="562372"/>
                                </a:cubicBezTo>
                                <a:lnTo>
                                  <a:pt x="4573620" y="562195"/>
                                </a:lnTo>
                                <a:lnTo>
                                  <a:pt x="4573139" y="561973"/>
                                </a:lnTo>
                                <a:cubicBezTo>
                                  <a:pt x="4572341" y="559976"/>
                                  <a:pt x="4573139" y="557581"/>
                                  <a:pt x="4575534" y="556782"/>
                                </a:cubicBezTo>
                                <a:lnTo>
                                  <a:pt x="4576318" y="556797"/>
                                </a:lnTo>
                                <a:lnTo>
                                  <a:pt x="4584717" y="548400"/>
                                </a:lnTo>
                                <a:lnTo>
                                  <a:pt x="4584717" y="537223"/>
                                </a:lnTo>
                                <a:lnTo>
                                  <a:pt x="4583917" y="536423"/>
                                </a:lnTo>
                                <a:cubicBezTo>
                                  <a:pt x="4583119" y="534427"/>
                                  <a:pt x="4583917" y="532032"/>
                                  <a:pt x="4586312" y="531233"/>
                                </a:cubicBezTo>
                                <a:lnTo>
                                  <a:pt x="4586820" y="531467"/>
                                </a:lnTo>
                                <a:close/>
                                <a:moveTo>
                                  <a:pt x="4525475" y="521220"/>
                                </a:moveTo>
                                <a:lnTo>
                                  <a:pt x="4525236" y="538420"/>
                                </a:lnTo>
                                <a:lnTo>
                                  <a:pt x="4512387" y="550555"/>
                                </a:lnTo>
                                <a:lnTo>
                                  <a:pt x="4529628" y="550795"/>
                                </a:lnTo>
                                <a:lnTo>
                                  <a:pt x="4542547" y="564231"/>
                                </a:lnTo>
                                <a:lnTo>
                                  <a:pt x="4542800" y="546005"/>
                                </a:lnTo>
                                <a:lnTo>
                                  <a:pt x="4555431" y="533860"/>
                                </a:lnTo>
                                <a:lnTo>
                                  <a:pt x="4536014" y="532432"/>
                                </a:lnTo>
                                <a:close/>
                                <a:moveTo>
                                  <a:pt x="4519646" y="507281"/>
                                </a:moveTo>
                                <a:lnTo>
                                  <a:pt x="4520305" y="507585"/>
                                </a:lnTo>
                                <a:lnTo>
                                  <a:pt x="4520446" y="507281"/>
                                </a:lnTo>
                                <a:cubicBezTo>
                                  <a:pt x="4522442" y="506483"/>
                                  <a:pt x="4524837" y="507281"/>
                                  <a:pt x="4525635" y="509676"/>
                                </a:cubicBezTo>
                                <a:lnTo>
                                  <a:pt x="4525624" y="510492"/>
                                </a:lnTo>
                                <a:lnTo>
                                  <a:pt x="4540555" y="525945"/>
                                </a:lnTo>
                                <a:cubicBezTo>
                                  <a:pt x="4547491" y="528939"/>
                                  <a:pt x="4555575" y="529239"/>
                                  <a:pt x="4563160" y="526045"/>
                                </a:cubicBezTo>
                                <a:lnTo>
                                  <a:pt x="4563429" y="526169"/>
                                </a:lnTo>
                                <a:lnTo>
                                  <a:pt x="4563559" y="526044"/>
                                </a:lnTo>
                                <a:cubicBezTo>
                                  <a:pt x="4565555" y="525246"/>
                                  <a:pt x="4567950" y="526044"/>
                                  <a:pt x="4568749" y="528439"/>
                                </a:cubicBezTo>
                                <a:cubicBezTo>
                                  <a:pt x="4569547" y="530435"/>
                                  <a:pt x="4568749" y="532831"/>
                                  <a:pt x="4566353" y="533629"/>
                                </a:cubicBezTo>
                                <a:cubicBezTo>
                                  <a:pt x="4559168" y="536423"/>
                                  <a:pt x="4553180" y="542012"/>
                                  <a:pt x="4549986" y="549598"/>
                                </a:cubicBezTo>
                                <a:cubicBezTo>
                                  <a:pt x="4546793" y="556783"/>
                                  <a:pt x="4546793" y="564767"/>
                                  <a:pt x="4549587" y="572352"/>
                                </a:cubicBezTo>
                                <a:lnTo>
                                  <a:pt x="4547202" y="577123"/>
                                </a:lnTo>
                                <a:lnTo>
                                  <a:pt x="4547193" y="577143"/>
                                </a:lnTo>
                                <a:lnTo>
                                  <a:pt x="4547192" y="577143"/>
                                </a:lnTo>
                                <a:lnTo>
                                  <a:pt x="4547192" y="577143"/>
                                </a:lnTo>
                                <a:lnTo>
                                  <a:pt x="4542505" y="574800"/>
                                </a:lnTo>
                                <a:lnTo>
                                  <a:pt x="4542402" y="574748"/>
                                </a:lnTo>
                                <a:lnTo>
                                  <a:pt x="4542400" y="574747"/>
                                </a:lnTo>
                                <a:lnTo>
                                  <a:pt x="4542400" y="574746"/>
                                </a:lnTo>
                                <a:lnTo>
                                  <a:pt x="4526434" y="558379"/>
                                </a:lnTo>
                                <a:lnTo>
                                  <a:pt x="4504510" y="557995"/>
                                </a:lnTo>
                                <a:lnTo>
                                  <a:pt x="4503679" y="558779"/>
                                </a:lnTo>
                                <a:cubicBezTo>
                                  <a:pt x="4501683" y="559577"/>
                                  <a:pt x="4499687" y="558380"/>
                                  <a:pt x="4498888" y="556384"/>
                                </a:cubicBezTo>
                                <a:lnTo>
                                  <a:pt x="4499122" y="555877"/>
                                </a:lnTo>
                                <a:lnTo>
                                  <a:pt x="4498489" y="555585"/>
                                </a:lnTo>
                                <a:cubicBezTo>
                                  <a:pt x="4497691" y="553589"/>
                                  <a:pt x="4498489" y="551194"/>
                                  <a:pt x="4500885" y="550395"/>
                                </a:cubicBezTo>
                                <a:lnTo>
                                  <a:pt x="4502085" y="550412"/>
                                </a:lnTo>
                                <a:lnTo>
                                  <a:pt x="4517651" y="535226"/>
                                </a:lnTo>
                                <a:lnTo>
                                  <a:pt x="4518036" y="513306"/>
                                </a:lnTo>
                                <a:lnTo>
                                  <a:pt x="4517251" y="512471"/>
                                </a:lnTo>
                                <a:cubicBezTo>
                                  <a:pt x="4516453" y="510475"/>
                                  <a:pt x="4517251" y="508080"/>
                                  <a:pt x="4519646" y="507281"/>
                                </a:cubicBezTo>
                                <a:close/>
                                <a:moveTo>
                                  <a:pt x="377892" y="486225"/>
                                </a:moveTo>
                                <a:cubicBezTo>
                                  <a:pt x="374399" y="485925"/>
                                  <a:pt x="370806" y="486923"/>
                                  <a:pt x="368012" y="489318"/>
                                </a:cubicBezTo>
                                <a:cubicBezTo>
                                  <a:pt x="362423" y="494109"/>
                                  <a:pt x="361625" y="502892"/>
                                  <a:pt x="366415" y="508481"/>
                                </a:cubicBezTo>
                                <a:lnTo>
                                  <a:pt x="373600" y="516864"/>
                                </a:lnTo>
                                <a:lnTo>
                                  <a:pt x="385178" y="506884"/>
                                </a:lnTo>
                                <a:cubicBezTo>
                                  <a:pt x="386775" y="505686"/>
                                  <a:pt x="388771" y="505686"/>
                                  <a:pt x="389968" y="507283"/>
                                </a:cubicBezTo>
                                <a:cubicBezTo>
                                  <a:pt x="391166" y="508880"/>
                                  <a:pt x="391166" y="510876"/>
                                  <a:pt x="389569" y="512073"/>
                                </a:cubicBezTo>
                                <a:lnTo>
                                  <a:pt x="377991" y="522053"/>
                                </a:lnTo>
                                <a:lnTo>
                                  <a:pt x="386376" y="532033"/>
                                </a:lnTo>
                                <a:cubicBezTo>
                                  <a:pt x="386775" y="532433"/>
                                  <a:pt x="387573" y="532433"/>
                                  <a:pt x="388372" y="532033"/>
                                </a:cubicBezTo>
                                <a:lnTo>
                                  <a:pt x="412324" y="512073"/>
                                </a:lnTo>
                                <a:cubicBezTo>
                                  <a:pt x="417912" y="507283"/>
                                  <a:pt x="418312" y="498501"/>
                                  <a:pt x="413521" y="492911"/>
                                </a:cubicBezTo>
                                <a:cubicBezTo>
                                  <a:pt x="408731" y="487322"/>
                                  <a:pt x="399948" y="486524"/>
                                  <a:pt x="394360" y="491314"/>
                                </a:cubicBezTo>
                                <a:lnTo>
                                  <a:pt x="393162" y="492512"/>
                                </a:lnTo>
                                <a:cubicBezTo>
                                  <a:pt x="392364" y="492911"/>
                                  <a:pt x="391564" y="493310"/>
                                  <a:pt x="390767" y="493310"/>
                                </a:cubicBezTo>
                                <a:cubicBezTo>
                                  <a:pt x="389569" y="493310"/>
                                  <a:pt x="388771" y="492911"/>
                                  <a:pt x="388372" y="492113"/>
                                </a:cubicBezTo>
                                <a:lnTo>
                                  <a:pt x="387173" y="490915"/>
                                </a:lnTo>
                                <a:cubicBezTo>
                                  <a:pt x="384778" y="488121"/>
                                  <a:pt x="381385" y="486524"/>
                                  <a:pt x="377892" y="486225"/>
                                </a:cubicBezTo>
                                <a:close/>
                                <a:moveTo>
                                  <a:pt x="7080807" y="473051"/>
                                </a:moveTo>
                                <a:cubicBezTo>
                                  <a:pt x="7077314" y="472751"/>
                                  <a:pt x="7073721" y="473749"/>
                                  <a:pt x="7070926" y="476144"/>
                                </a:cubicBezTo>
                                <a:cubicBezTo>
                                  <a:pt x="7065337" y="480934"/>
                                  <a:pt x="7064539" y="489718"/>
                                  <a:pt x="7069329" y="495307"/>
                                </a:cubicBezTo>
                                <a:lnTo>
                                  <a:pt x="7076516" y="503690"/>
                                </a:lnTo>
                                <a:lnTo>
                                  <a:pt x="7088093" y="493710"/>
                                </a:lnTo>
                                <a:cubicBezTo>
                                  <a:pt x="7089690" y="492512"/>
                                  <a:pt x="7091686" y="492512"/>
                                  <a:pt x="7092883" y="494109"/>
                                </a:cubicBezTo>
                                <a:cubicBezTo>
                                  <a:pt x="7094081" y="495706"/>
                                  <a:pt x="7094081" y="497702"/>
                                  <a:pt x="7092484" y="498899"/>
                                </a:cubicBezTo>
                                <a:lnTo>
                                  <a:pt x="7080907" y="508879"/>
                                </a:lnTo>
                                <a:lnTo>
                                  <a:pt x="7089290" y="518859"/>
                                </a:lnTo>
                                <a:cubicBezTo>
                                  <a:pt x="7089690" y="519259"/>
                                  <a:pt x="7090488" y="519259"/>
                                  <a:pt x="7091286" y="518859"/>
                                </a:cubicBezTo>
                                <a:lnTo>
                                  <a:pt x="7115238" y="498899"/>
                                </a:lnTo>
                                <a:cubicBezTo>
                                  <a:pt x="7120827" y="494109"/>
                                  <a:pt x="7121626" y="485327"/>
                                  <a:pt x="7116436" y="479737"/>
                                </a:cubicBezTo>
                                <a:cubicBezTo>
                                  <a:pt x="7111646" y="474148"/>
                                  <a:pt x="7102863" y="473350"/>
                                  <a:pt x="7097274" y="478140"/>
                                </a:cubicBezTo>
                                <a:lnTo>
                                  <a:pt x="7096077" y="479338"/>
                                </a:lnTo>
                                <a:cubicBezTo>
                                  <a:pt x="7095278" y="479737"/>
                                  <a:pt x="7094480" y="480136"/>
                                  <a:pt x="7093682" y="480136"/>
                                </a:cubicBezTo>
                                <a:cubicBezTo>
                                  <a:pt x="7092883" y="480136"/>
                                  <a:pt x="7091686" y="479737"/>
                                  <a:pt x="7091286" y="478938"/>
                                </a:cubicBezTo>
                                <a:lnTo>
                                  <a:pt x="7090089" y="477741"/>
                                </a:lnTo>
                                <a:cubicBezTo>
                                  <a:pt x="7087693" y="474947"/>
                                  <a:pt x="7084300" y="473350"/>
                                  <a:pt x="7080807" y="473051"/>
                                </a:cubicBezTo>
                                <a:close/>
                                <a:moveTo>
                                  <a:pt x="418312" y="466564"/>
                                </a:moveTo>
                                <a:lnTo>
                                  <a:pt x="433082" y="467761"/>
                                </a:lnTo>
                                <a:cubicBezTo>
                                  <a:pt x="435078" y="467761"/>
                                  <a:pt x="436276" y="469358"/>
                                  <a:pt x="436675" y="471354"/>
                                </a:cubicBezTo>
                                <a:lnTo>
                                  <a:pt x="435477" y="486125"/>
                                </a:lnTo>
                                <a:cubicBezTo>
                                  <a:pt x="435477" y="488121"/>
                                  <a:pt x="433880" y="489318"/>
                                  <a:pt x="431884" y="489318"/>
                                </a:cubicBezTo>
                                <a:cubicBezTo>
                                  <a:pt x="429888" y="489318"/>
                                  <a:pt x="428691" y="487721"/>
                                  <a:pt x="428691" y="485725"/>
                                </a:cubicBezTo>
                                <a:lnTo>
                                  <a:pt x="429090" y="478939"/>
                                </a:lnTo>
                                <a:lnTo>
                                  <a:pt x="418312" y="488121"/>
                                </a:lnTo>
                                <a:lnTo>
                                  <a:pt x="418711" y="488520"/>
                                </a:lnTo>
                                <a:cubicBezTo>
                                  <a:pt x="425896" y="497303"/>
                                  <a:pt x="424699" y="510078"/>
                                  <a:pt x="416316" y="517263"/>
                                </a:cubicBezTo>
                                <a:lnTo>
                                  <a:pt x="392763" y="537223"/>
                                </a:lnTo>
                                <a:cubicBezTo>
                                  <a:pt x="391166" y="538820"/>
                                  <a:pt x="388771" y="539219"/>
                                  <a:pt x="386775" y="539219"/>
                                </a:cubicBezTo>
                                <a:cubicBezTo>
                                  <a:pt x="384778" y="539219"/>
                                  <a:pt x="382783" y="538021"/>
                                  <a:pt x="381185" y="536425"/>
                                </a:cubicBezTo>
                                <a:lnTo>
                                  <a:pt x="372803" y="526445"/>
                                </a:lnTo>
                                <a:lnTo>
                                  <a:pt x="363620" y="534429"/>
                                </a:lnTo>
                                <a:lnTo>
                                  <a:pt x="363221" y="541614"/>
                                </a:lnTo>
                                <a:cubicBezTo>
                                  <a:pt x="363221" y="543610"/>
                                  <a:pt x="361625" y="544808"/>
                                  <a:pt x="359628" y="544808"/>
                                </a:cubicBezTo>
                                <a:cubicBezTo>
                                  <a:pt x="357632" y="544808"/>
                                  <a:pt x="356435" y="543211"/>
                                  <a:pt x="356435" y="541215"/>
                                </a:cubicBezTo>
                                <a:lnTo>
                                  <a:pt x="356834" y="536025"/>
                                </a:lnTo>
                                <a:lnTo>
                                  <a:pt x="351644" y="535626"/>
                                </a:lnTo>
                                <a:cubicBezTo>
                                  <a:pt x="349648" y="535626"/>
                                  <a:pt x="348451" y="534029"/>
                                  <a:pt x="348451" y="532033"/>
                                </a:cubicBezTo>
                                <a:cubicBezTo>
                                  <a:pt x="348451" y="530037"/>
                                  <a:pt x="350048" y="528840"/>
                                  <a:pt x="352044" y="528840"/>
                                </a:cubicBezTo>
                                <a:lnTo>
                                  <a:pt x="359628" y="529638"/>
                                </a:lnTo>
                                <a:lnTo>
                                  <a:pt x="368810" y="521654"/>
                                </a:lnTo>
                                <a:lnTo>
                                  <a:pt x="361226" y="512872"/>
                                </a:lnTo>
                                <a:cubicBezTo>
                                  <a:pt x="354040" y="504090"/>
                                  <a:pt x="355237" y="491314"/>
                                  <a:pt x="363620" y="484129"/>
                                </a:cubicBezTo>
                                <a:cubicBezTo>
                                  <a:pt x="371604" y="476943"/>
                                  <a:pt x="383580" y="477741"/>
                                  <a:pt x="391166" y="485326"/>
                                </a:cubicBezTo>
                                <a:cubicBezTo>
                                  <a:pt x="397553" y="480536"/>
                                  <a:pt x="405936" y="480137"/>
                                  <a:pt x="412723" y="483729"/>
                                </a:cubicBezTo>
                                <a:lnTo>
                                  <a:pt x="424699" y="473749"/>
                                </a:lnTo>
                                <a:lnTo>
                                  <a:pt x="417912" y="473350"/>
                                </a:lnTo>
                                <a:cubicBezTo>
                                  <a:pt x="415916" y="473350"/>
                                  <a:pt x="414719" y="471753"/>
                                  <a:pt x="414719" y="469757"/>
                                </a:cubicBezTo>
                                <a:cubicBezTo>
                                  <a:pt x="414719" y="467761"/>
                                  <a:pt x="416316" y="466564"/>
                                  <a:pt x="418312" y="466564"/>
                                </a:cubicBezTo>
                                <a:close/>
                                <a:moveTo>
                                  <a:pt x="2662811" y="462322"/>
                                </a:moveTo>
                                <a:cubicBezTo>
                                  <a:pt x="2667800" y="463470"/>
                                  <a:pt x="2672391" y="466564"/>
                                  <a:pt x="2675387" y="471354"/>
                                </a:cubicBezTo>
                                <a:lnTo>
                                  <a:pt x="2669797" y="474948"/>
                                </a:lnTo>
                                <a:cubicBezTo>
                                  <a:pt x="2665805" y="468560"/>
                                  <a:pt x="2657422" y="466564"/>
                                  <a:pt x="2651035" y="470556"/>
                                </a:cubicBezTo>
                                <a:cubicBezTo>
                                  <a:pt x="2644645" y="474549"/>
                                  <a:pt x="2642653" y="482932"/>
                                  <a:pt x="2647042" y="488920"/>
                                </a:cubicBezTo>
                                <a:lnTo>
                                  <a:pt x="2641454" y="492513"/>
                                </a:lnTo>
                                <a:cubicBezTo>
                                  <a:pt x="2635467" y="483331"/>
                                  <a:pt x="2638261" y="470955"/>
                                  <a:pt x="2647840" y="464967"/>
                                </a:cubicBezTo>
                                <a:cubicBezTo>
                                  <a:pt x="2652432" y="461973"/>
                                  <a:pt x="2657821" y="461175"/>
                                  <a:pt x="2662811" y="462322"/>
                                </a:cubicBezTo>
                                <a:close/>
                                <a:moveTo>
                                  <a:pt x="7121226" y="453390"/>
                                </a:moveTo>
                                <a:lnTo>
                                  <a:pt x="7135997" y="454587"/>
                                </a:lnTo>
                                <a:cubicBezTo>
                                  <a:pt x="7137993" y="454587"/>
                                  <a:pt x="7139190" y="456184"/>
                                  <a:pt x="7139989" y="458579"/>
                                </a:cubicBezTo>
                                <a:lnTo>
                                  <a:pt x="7138791" y="473350"/>
                                </a:lnTo>
                                <a:cubicBezTo>
                                  <a:pt x="7138791" y="475346"/>
                                  <a:pt x="7137194" y="476543"/>
                                  <a:pt x="7135198" y="476543"/>
                                </a:cubicBezTo>
                                <a:cubicBezTo>
                                  <a:pt x="7133202" y="476543"/>
                                  <a:pt x="7132005" y="474947"/>
                                  <a:pt x="7132005" y="472951"/>
                                </a:cubicBezTo>
                                <a:lnTo>
                                  <a:pt x="7132404" y="466164"/>
                                </a:lnTo>
                                <a:lnTo>
                                  <a:pt x="7121626" y="475346"/>
                                </a:lnTo>
                                <a:lnTo>
                                  <a:pt x="7122025" y="475745"/>
                                </a:lnTo>
                                <a:cubicBezTo>
                                  <a:pt x="7129210" y="484528"/>
                                  <a:pt x="7128013" y="497303"/>
                                  <a:pt x="7119630" y="504488"/>
                                </a:cubicBezTo>
                                <a:lnTo>
                                  <a:pt x="7096077" y="524448"/>
                                </a:lnTo>
                                <a:cubicBezTo>
                                  <a:pt x="7094480" y="526045"/>
                                  <a:pt x="7092085" y="526444"/>
                                  <a:pt x="7090089" y="526444"/>
                                </a:cubicBezTo>
                                <a:cubicBezTo>
                                  <a:pt x="7088093" y="526444"/>
                                  <a:pt x="7086097" y="525247"/>
                                  <a:pt x="7084500" y="523650"/>
                                </a:cubicBezTo>
                                <a:lnTo>
                                  <a:pt x="7076117" y="513670"/>
                                </a:lnTo>
                                <a:lnTo>
                                  <a:pt x="7066934" y="521654"/>
                                </a:lnTo>
                                <a:lnTo>
                                  <a:pt x="7066535" y="528839"/>
                                </a:lnTo>
                                <a:cubicBezTo>
                                  <a:pt x="7066535" y="530835"/>
                                  <a:pt x="7064938" y="532033"/>
                                  <a:pt x="7062942" y="532033"/>
                                </a:cubicBezTo>
                                <a:cubicBezTo>
                                  <a:pt x="7060946" y="532033"/>
                                  <a:pt x="7059749" y="530436"/>
                                  <a:pt x="7059749" y="528440"/>
                                </a:cubicBezTo>
                                <a:lnTo>
                                  <a:pt x="7060148" y="523251"/>
                                </a:lnTo>
                                <a:lnTo>
                                  <a:pt x="7054958" y="522851"/>
                                </a:lnTo>
                                <a:cubicBezTo>
                                  <a:pt x="7052962" y="522851"/>
                                  <a:pt x="7051765" y="521255"/>
                                  <a:pt x="7051765" y="519259"/>
                                </a:cubicBezTo>
                                <a:cubicBezTo>
                                  <a:pt x="7051765" y="517263"/>
                                  <a:pt x="7053361" y="516065"/>
                                  <a:pt x="7055357" y="516065"/>
                                </a:cubicBezTo>
                                <a:lnTo>
                                  <a:pt x="7062543" y="516464"/>
                                </a:lnTo>
                                <a:lnTo>
                                  <a:pt x="7071725" y="508480"/>
                                </a:lnTo>
                                <a:lnTo>
                                  <a:pt x="7064140" y="499698"/>
                                </a:lnTo>
                                <a:cubicBezTo>
                                  <a:pt x="7056954" y="490915"/>
                                  <a:pt x="7058152" y="478140"/>
                                  <a:pt x="7066535" y="470955"/>
                                </a:cubicBezTo>
                                <a:cubicBezTo>
                                  <a:pt x="7074520" y="463769"/>
                                  <a:pt x="7086496" y="464567"/>
                                  <a:pt x="7094081" y="472152"/>
                                </a:cubicBezTo>
                                <a:cubicBezTo>
                                  <a:pt x="7100468" y="467362"/>
                                  <a:pt x="7108851" y="466963"/>
                                  <a:pt x="7115638" y="470555"/>
                                </a:cubicBezTo>
                                <a:lnTo>
                                  <a:pt x="7127614" y="460575"/>
                                </a:lnTo>
                                <a:lnTo>
                                  <a:pt x="7120827" y="460176"/>
                                </a:lnTo>
                                <a:cubicBezTo>
                                  <a:pt x="7118831" y="460176"/>
                                  <a:pt x="7117634" y="458579"/>
                                  <a:pt x="7117634" y="456583"/>
                                </a:cubicBezTo>
                                <a:cubicBezTo>
                                  <a:pt x="7117634" y="454587"/>
                                  <a:pt x="7119230" y="453390"/>
                                  <a:pt x="7121226" y="453390"/>
                                </a:cubicBezTo>
                                <a:close/>
                                <a:moveTo>
                                  <a:pt x="1693910" y="407237"/>
                                </a:moveTo>
                                <a:lnTo>
                                  <a:pt x="1693756" y="414270"/>
                                </a:lnTo>
                                <a:lnTo>
                                  <a:pt x="1688199" y="419663"/>
                                </a:lnTo>
                                <a:lnTo>
                                  <a:pt x="1695852" y="419808"/>
                                </a:lnTo>
                                <a:lnTo>
                                  <a:pt x="1701572" y="425593"/>
                                </a:lnTo>
                                <a:lnTo>
                                  <a:pt x="1701740" y="417862"/>
                                </a:lnTo>
                                <a:lnTo>
                                  <a:pt x="1706947" y="412654"/>
                                </a:lnTo>
                                <a:lnTo>
                                  <a:pt x="1698945" y="412273"/>
                                </a:lnTo>
                                <a:close/>
                                <a:moveTo>
                                  <a:pt x="1688965" y="393510"/>
                                </a:moveTo>
                                <a:cubicBezTo>
                                  <a:pt x="1690962" y="392712"/>
                                  <a:pt x="1693357" y="393510"/>
                                  <a:pt x="1694156" y="395905"/>
                                </a:cubicBezTo>
                                <a:lnTo>
                                  <a:pt x="1694131" y="397079"/>
                                </a:lnTo>
                                <a:lnTo>
                                  <a:pt x="1702140" y="405088"/>
                                </a:lnTo>
                                <a:lnTo>
                                  <a:pt x="1714514" y="405088"/>
                                </a:lnTo>
                                <a:lnTo>
                                  <a:pt x="1714915" y="404687"/>
                                </a:lnTo>
                                <a:cubicBezTo>
                                  <a:pt x="1716911" y="403889"/>
                                  <a:pt x="1719306" y="404687"/>
                                  <a:pt x="1720105" y="407082"/>
                                </a:cubicBezTo>
                                <a:cubicBezTo>
                                  <a:pt x="1720902" y="409078"/>
                                  <a:pt x="1720105" y="411474"/>
                                  <a:pt x="1717709" y="412272"/>
                                </a:cubicBezTo>
                                <a:lnTo>
                                  <a:pt x="1717312" y="412670"/>
                                </a:lnTo>
                                <a:lnTo>
                                  <a:pt x="1717310" y="412673"/>
                                </a:lnTo>
                                <a:lnTo>
                                  <a:pt x="1717308" y="412674"/>
                                </a:lnTo>
                                <a:lnTo>
                                  <a:pt x="1708927" y="421055"/>
                                </a:lnTo>
                                <a:lnTo>
                                  <a:pt x="1708927" y="433031"/>
                                </a:lnTo>
                                <a:lnTo>
                                  <a:pt x="1708928" y="433032"/>
                                </a:lnTo>
                                <a:lnTo>
                                  <a:pt x="1708927" y="433033"/>
                                </a:lnTo>
                                <a:lnTo>
                                  <a:pt x="1708927" y="433431"/>
                                </a:lnTo>
                                <a:lnTo>
                                  <a:pt x="1706147" y="438594"/>
                                </a:lnTo>
                                <a:lnTo>
                                  <a:pt x="1706133" y="438621"/>
                                </a:lnTo>
                                <a:cubicBezTo>
                                  <a:pt x="1704137" y="439419"/>
                                  <a:pt x="1702141" y="438222"/>
                                  <a:pt x="1701342" y="436226"/>
                                </a:cubicBezTo>
                                <a:cubicBezTo>
                                  <a:pt x="1699745" y="432034"/>
                                  <a:pt x="1696551" y="428940"/>
                                  <a:pt x="1692708" y="427294"/>
                                </a:cubicBezTo>
                                <a:lnTo>
                                  <a:pt x="1680586" y="427052"/>
                                </a:lnTo>
                                <a:lnTo>
                                  <a:pt x="1680183" y="427443"/>
                                </a:lnTo>
                                <a:cubicBezTo>
                                  <a:pt x="1678186" y="428242"/>
                                  <a:pt x="1676189" y="427044"/>
                                  <a:pt x="1675390" y="425048"/>
                                </a:cubicBezTo>
                                <a:lnTo>
                                  <a:pt x="1675473" y="424871"/>
                                </a:lnTo>
                                <a:lnTo>
                                  <a:pt x="1674991" y="424649"/>
                                </a:lnTo>
                                <a:cubicBezTo>
                                  <a:pt x="1674193" y="422652"/>
                                  <a:pt x="1674991" y="420257"/>
                                  <a:pt x="1677387" y="419458"/>
                                </a:cubicBezTo>
                                <a:lnTo>
                                  <a:pt x="1678171" y="419473"/>
                                </a:lnTo>
                                <a:lnTo>
                                  <a:pt x="1686571" y="411076"/>
                                </a:lnTo>
                                <a:lnTo>
                                  <a:pt x="1686571" y="399899"/>
                                </a:lnTo>
                                <a:lnTo>
                                  <a:pt x="1685770" y="399099"/>
                                </a:lnTo>
                                <a:cubicBezTo>
                                  <a:pt x="1684972" y="397103"/>
                                  <a:pt x="1685770" y="394708"/>
                                  <a:pt x="1688166" y="393909"/>
                                </a:cubicBezTo>
                                <a:lnTo>
                                  <a:pt x="1688673" y="394143"/>
                                </a:lnTo>
                                <a:close/>
                                <a:moveTo>
                                  <a:pt x="1627326" y="383896"/>
                                </a:moveTo>
                                <a:lnTo>
                                  <a:pt x="1627087" y="401096"/>
                                </a:lnTo>
                                <a:lnTo>
                                  <a:pt x="1614238" y="413230"/>
                                </a:lnTo>
                                <a:lnTo>
                                  <a:pt x="1631478" y="413470"/>
                                </a:lnTo>
                                <a:lnTo>
                                  <a:pt x="1644398" y="426906"/>
                                </a:lnTo>
                                <a:lnTo>
                                  <a:pt x="1644653" y="408680"/>
                                </a:lnTo>
                                <a:lnTo>
                                  <a:pt x="1657283" y="396536"/>
                                </a:lnTo>
                                <a:lnTo>
                                  <a:pt x="1637866" y="395108"/>
                                </a:lnTo>
                                <a:close/>
                                <a:moveTo>
                                  <a:pt x="1621496" y="369957"/>
                                </a:moveTo>
                                <a:lnTo>
                                  <a:pt x="1622155" y="370261"/>
                                </a:lnTo>
                                <a:lnTo>
                                  <a:pt x="1622295" y="369957"/>
                                </a:lnTo>
                                <a:cubicBezTo>
                                  <a:pt x="1624292" y="369159"/>
                                  <a:pt x="1626687" y="369957"/>
                                  <a:pt x="1627486" y="372352"/>
                                </a:cubicBezTo>
                                <a:lnTo>
                                  <a:pt x="1627475" y="373168"/>
                                </a:lnTo>
                                <a:lnTo>
                                  <a:pt x="1642407" y="388621"/>
                                </a:lnTo>
                                <a:cubicBezTo>
                                  <a:pt x="1649344" y="391615"/>
                                  <a:pt x="1657427" y="391915"/>
                                  <a:pt x="1665011" y="388721"/>
                                </a:cubicBezTo>
                                <a:lnTo>
                                  <a:pt x="1665279" y="388845"/>
                                </a:lnTo>
                                <a:lnTo>
                                  <a:pt x="1665410" y="388719"/>
                                </a:lnTo>
                                <a:cubicBezTo>
                                  <a:pt x="1667408" y="387921"/>
                                  <a:pt x="1669803" y="388719"/>
                                  <a:pt x="1670601" y="391114"/>
                                </a:cubicBezTo>
                                <a:cubicBezTo>
                                  <a:pt x="1671400" y="393110"/>
                                  <a:pt x="1670601" y="395506"/>
                                  <a:pt x="1668204" y="396304"/>
                                </a:cubicBezTo>
                                <a:cubicBezTo>
                                  <a:pt x="1661019" y="399098"/>
                                  <a:pt x="1655030" y="404687"/>
                                  <a:pt x="1651838" y="412273"/>
                                </a:cubicBezTo>
                                <a:cubicBezTo>
                                  <a:pt x="1648645" y="419459"/>
                                  <a:pt x="1648645" y="427443"/>
                                  <a:pt x="1651439" y="435027"/>
                                </a:cubicBezTo>
                                <a:lnTo>
                                  <a:pt x="1649048" y="439807"/>
                                </a:lnTo>
                                <a:lnTo>
                                  <a:pt x="1649045" y="439818"/>
                                </a:lnTo>
                                <a:lnTo>
                                  <a:pt x="1649045" y="439818"/>
                                </a:lnTo>
                                <a:lnTo>
                                  <a:pt x="1649044" y="439818"/>
                                </a:lnTo>
                                <a:lnTo>
                                  <a:pt x="1647225" y="438908"/>
                                </a:lnTo>
                                <a:lnTo>
                                  <a:pt x="1644254" y="437423"/>
                                </a:lnTo>
                                <a:cubicBezTo>
                                  <a:pt x="1641459" y="430237"/>
                                  <a:pt x="1635869" y="424249"/>
                                  <a:pt x="1628284" y="421054"/>
                                </a:cubicBezTo>
                                <a:lnTo>
                                  <a:pt x="1606360" y="420670"/>
                                </a:lnTo>
                                <a:lnTo>
                                  <a:pt x="1605528" y="421455"/>
                                </a:lnTo>
                                <a:cubicBezTo>
                                  <a:pt x="1603532" y="422253"/>
                                  <a:pt x="1601536" y="421056"/>
                                  <a:pt x="1600737" y="419060"/>
                                </a:cubicBezTo>
                                <a:lnTo>
                                  <a:pt x="1600972" y="418553"/>
                                </a:lnTo>
                                <a:lnTo>
                                  <a:pt x="1600338" y="418260"/>
                                </a:lnTo>
                                <a:cubicBezTo>
                                  <a:pt x="1599540" y="416264"/>
                                  <a:pt x="1600338" y="413869"/>
                                  <a:pt x="1602733" y="413070"/>
                                </a:cubicBezTo>
                                <a:lnTo>
                                  <a:pt x="1603935" y="413087"/>
                                </a:lnTo>
                                <a:lnTo>
                                  <a:pt x="1619501" y="397902"/>
                                </a:lnTo>
                                <a:lnTo>
                                  <a:pt x="1619887" y="375982"/>
                                </a:lnTo>
                                <a:lnTo>
                                  <a:pt x="1619101" y="375147"/>
                                </a:lnTo>
                                <a:cubicBezTo>
                                  <a:pt x="1618302" y="373151"/>
                                  <a:pt x="1619101" y="370756"/>
                                  <a:pt x="1621496" y="369957"/>
                                </a:cubicBezTo>
                                <a:close/>
                                <a:moveTo>
                                  <a:pt x="4155079" y="352892"/>
                                </a:moveTo>
                                <a:cubicBezTo>
                                  <a:pt x="4151586" y="352592"/>
                                  <a:pt x="4147993" y="353590"/>
                                  <a:pt x="4145198" y="355985"/>
                                </a:cubicBezTo>
                                <a:cubicBezTo>
                                  <a:pt x="4139610" y="360775"/>
                                  <a:pt x="4138811" y="369559"/>
                                  <a:pt x="4143602" y="375148"/>
                                </a:cubicBezTo>
                                <a:lnTo>
                                  <a:pt x="4150788" y="383531"/>
                                </a:lnTo>
                                <a:lnTo>
                                  <a:pt x="4162365" y="373551"/>
                                </a:lnTo>
                                <a:cubicBezTo>
                                  <a:pt x="4163962" y="372353"/>
                                  <a:pt x="4165958" y="372353"/>
                                  <a:pt x="4167155" y="373950"/>
                                </a:cubicBezTo>
                                <a:cubicBezTo>
                                  <a:pt x="4168353" y="375547"/>
                                  <a:pt x="4168353" y="377543"/>
                                  <a:pt x="4166756" y="378740"/>
                                </a:cubicBezTo>
                                <a:lnTo>
                                  <a:pt x="4155179" y="388720"/>
                                </a:lnTo>
                                <a:lnTo>
                                  <a:pt x="4163562" y="398700"/>
                                </a:lnTo>
                                <a:cubicBezTo>
                                  <a:pt x="4163962" y="399100"/>
                                  <a:pt x="4164760" y="399100"/>
                                  <a:pt x="4165558" y="398700"/>
                                </a:cubicBezTo>
                                <a:lnTo>
                                  <a:pt x="4189510" y="378740"/>
                                </a:lnTo>
                                <a:cubicBezTo>
                                  <a:pt x="4195498" y="373551"/>
                                  <a:pt x="4195897" y="365168"/>
                                  <a:pt x="4190708" y="359578"/>
                                </a:cubicBezTo>
                                <a:cubicBezTo>
                                  <a:pt x="4185918" y="353989"/>
                                  <a:pt x="4177135" y="353191"/>
                                  <a:pt x="4171546" y="357981"/>
                                </a:cubicBezTo>
                                <a:lnTo>
                                  <a:pt x="4170349" y="359179"/>
                                </a:lnTo>
                                <a:cubicBezTo>
                                  <a:pt x="4169550" y="359578"/>
                                  <a:pt x="4168752" y="359977"/>
                                  <a:pt x="4167954" y="359977"/>
                                </a:cubicBezTo>
                                <a:cubicBezTo>
                                  <a:pt x="4166756" y="359977"/>
                                  <a:pt x="4165958" y="359578"/>
                                  <a:pt x="4165558" y="358779"/>
                                </a:cubicBezTo>
                                <a:lnTo>
                                  <a:pt x="4164361" y="357582"/>
                                </a:lnTo>
                                <a:cubicBezTo>
                                  <a:pt x="4161965" y="354788"/>
                                  <a:pt x="4158572" y="353191"/>
                                  <a:pt x="4155079" y="352892"/>
                                </a:cubicBezTo>
                                <a:close/>
                                <a:moveTo>
                                  <a:pt x="4195897" y="333231"/>
                                </a:moveTo>
                                <a:lnTo>
                                  <a:pt x="4210668" y="334428"/>
                                </a:lnTo>
                                <a:cubicBezTo>
                                  <a:pt x="4212664" y="334428"/>
                                  <a:pt x="4213861" y="336025"/>
                                  <a:pt x="4214660" y="338420"/>
                                </a:cubicBezTo>
                                <a:lnTo>
                                  <a:pt x="4213462" y="353191"/>
                                </a:lnTo>
                                <a:cubicBezTo>
                                  <a:pt x="4213462" y="355187"/>
                                  <a:pt x="4211865" y="356384"/>
                                  <a:pt x="4209869" y="356384"/>
                                </a:cubicBezTo>
                                <a:cubicBezTo>
                                  <a:pt x="4207873" y="356384"/>
                                  <a:pt x="4206676" y="354788"/>
                                  <a:pt x="4206676" y="352792"/>
                                </a:cubicBezTo>
                                <a:lnTo>
                                  <a:pt x="4207075" y="346005"/>
                                </a:lnTo>
                                <a:lnTo>
                                  <a:pt x="4196297" y="355187"/>
                                </a:lnTo>
                                <a:lnTo>
                                  <a:pt x="4196696" y="355586"/>
                                </a:lnTo>
                                <a:cubicBezTo>
                                  <a:pt x="4203881" y="364369"/>
                                  <a:pt x="4202684" y="377144"/>
                                  <a:pt x="4194301" y="384329"/>
                                </a:cubicBezTo>
                                <a:lnTo>
                                  <a:pt x="4170748" y="404289"/>
                                </a:lnTo>
                                <a:cubicBezTo>
                                  <a:pt x="4169151" y="405886"/>
                                  <a:pt x="4166756" y="406285"/>
                                  <a:pt x="4164760" y="406285"/>
                                </a:cubicBezTo>
                                <a:cubicBezTo>
                                  <a:pt x="4162764" y="406285"/>
                                  <a:pt x="4160768" y="405088"/>
                                  <a:pt x="4159171" y="403491"/>
                                </a:cubicBezTo>
                                <a:lnTo>
                                  <a:pt x="4150788" y="393511"/>
                                </a:lnTo>
                                <a:lnTo>
                                  <a:pt x="4141606" y="401495"/>
                                </a:lnTo>
                                <a:lnTo>
                                  <a:pt x="4141206" y="408680"/>
                                </a:lnTo>
                                <a:cubicBezTo>
                                  <a:pt x="4141206" y="410676"/>
                                  <a:pt x="4139610" y="411874"/>
                                  <a:pt x="4137614" y="411874"/>
                                </a:cubicBezTo>
                                <a:cubicBezTo>
                                  <a:pt x="4135618" y="411874"/>
                                  <a:pt x="4134420" y="410277"/>
                                  <a:pt x="4134420" y="408281"/>
                                </a:cubicBezTo>
                                <a:lnTo>
                                  <a:pt x="4134819" y="403092"/>
                                </a:lnTo>
                                <a:lnTo>
                                  <a:pt x="4129630" y="402692"/>
                                </a:lnTo>
                                <a:cubicBezTo>
                                  <a:pt x="4127634" y="402692"/>
                                  <a:pt x="4126436" y="401096"/>
                                  <a:pt x="4126436" y="399100"/>
                                </a:cubicBezTo>
                                <a:cubicBezTo>
                                  <a:pt x="4126436" y="397104"/>
                                  <a:pt x="4128033" y="395906"/>
                                  <a:pt x="4130029" y="395906"/>
                                </a:cubicBezTo>
                                <a:lnTo>
                                  <a:pt x="4137214" y="396305"/>
                                </a:lnTo>
                                <a:lnTo>
                                  <a:pt x="4146396" y="388321"/>
                                </a:lnTo>
                                <a:lnTo>
                                  <a:pt x="4138811" y="379539"/>
                                </a:lnTo>
                                <a:cubicBezTo>
                                  <a:pt x="4131626" y="370756"/>
                                  <a:pt x="4132823" y="357981"/>
                                  <a:pt x="4141206" y="350796"/>
                                </a:cubicBezTo>
                                <a:cubicBezTo>
                                  <a:pt x="4149191" y="343610"/>
                                  <a:pt x="4161167" y="344408"/>
                                  <a:pt x="4168752" y="351993"/>
                                </a:cubicBezTo>
                                <a:cubicBezTo>
                                  <a:pt x="4175139" y="347203"/>
                                  <a:pt x="4183522" y="346804"/>
                                  <a:pt x="4190309" y="350396"/>
                                </a:cubicBezTo>
                                <a:lnTo>
                                  <a:pt x="4202285" y="340416"/>
                                </a:lnTo>
                                <a:lnTo>
                                  <a:pt x="4195498" y="340017"/>
                                </a:lnTo>
                                <a:cubicBezTo>
                                  <a:pt x="4193502" y="340017"/>
                                  <a:pt x="4192305" y="338420"/>
                                  <a:pt x="4192305" y="336424"/>
                                </a:cubicBezTo>
                                <a:cubicBezTo>
                                  <a:pt x="4192305" y="334428"/>
                                  <a:pt x="4193901" y="333231"/>
                                  <a:pt x="4195897" y="333231"/>
                                </a:cubicBezTo>
                                <a:close/>
                                <a:moveTo>
                                  <a:pt x="6439993" y="328590"/>
                                </a:moveTo>
                                <a:cubicBezTo>
                                  <a:pt x="6444983" y="329738"/>
                                  <a:pt x="6449574" y="332832"/>
                                  <a:pt x="6452568" y="337622"/>
                                </a:cubicBezTo>
                                <a:lnTo>
                                  <a:pt x="6446979" y="341216"/>
                                </a:lnTo>
                                <a:cubicBezTo>
                                  <a:pt x="6442987" y="334828"/>
                                  <a:pt x="6434604" y="332832"/>
                                  <a:pt x="6428217" y="336824"/>
                                </a:cubicBezTo>
                                <a:cubicBezTo>
                                  <a:pt x="6421829" y="340817"/>
                                  <a:pt x="6420232" y="349200"/>
                                  <a:pt x="6424225" y="355188"/>
                                </a:cubicBezTo>
                                <a:lnTo>
                                  <a:pt x="6418635" y="358781"/>
                                </a:lnTo>
                                <a:cubicBezTo>
                                  <a:pt x="6412647" y="349599"/>
                                  <a:pt x="6415442" y="337223"/>
                                  <a:pt x="6425023" y="331235"/>
                                </a:cubicBezTo>
                                <a:cubicBezTo>
                                  <a:pt x="6429614" y="328241"/>
                                  <a:pt x="6435003" y="327443"/>
                                  <a:pt x="6439993" y="328590"/>
                                </a:cubicBezTo>
                                <a:close/>
                                <a:moveTo>
                                  <a:pt x="5471482" y="273896"/>
                                </a:moveTo>
                                <a:lnTo>
                                  <a:pt x="5471337" y="280538"/>
                                </a:lnTo>
                                <a:lnTo>
                                  <a:pt x="5465377" y="286322"/>
                                </a:lnTo>
                                <a:lnTo>
                                  <a:pt x="5473434" y="286475"/>
                                </a:lnTo>
                                <a:lnTo>
                                  <a:pt x="5479144" y="292251"/>
                                </a:lnTo>
                                <a:lnTo>
                                  <a:pt x="5479321" y="284131"/>
                                </a:lnTo>
                                <a:lnTo>
                                  <a:pt x="5484147" y="279304"/>
                                </a:lnTo>
                                <a:lnTo>
                                  <a:pt x="5476527" y="278941"/>
                                </a:lnTo>
                                <a:close/>
                                <a:moveTo>
                                  <a:pt x="5466547" y="259778"/>
                                </a:moveTo>
                                <a:cubicBezTo>
                                  <a:pt x="5468543" y="258980"/>
                                  <a:pt x="5470938" y="259778"/>
                                  <a:pt x="5471736" y="262173"/>
                                </a:cubicBezTo>
                                <a:lnTo>
                                  <a:pt x="5471702" y="263737"/>
                                </a:lnTo>
                                <a:lnTo>
                                  <a:pt x="5479720" y="271756"/>
                                </a:lnTo>
                                <a:lnTo>
                                  <a:pt x="5491696" y="271756"/>
                                </a:lnTo>
                                <a:lnTo>
                                  <a:pt x="5492495" y="270956"/>
                                </a:lnTo>
                                <a:cubicBezTo>
                                  <a:pt x="5494491" y="270158"/>
                                  <a:pt x="5496886" y="270956"/>
                                  <a:pt x="5497685" y="273351"/>
                                </a:cubicBezTo>
                                <a:cubicBezTo>
                                  <a:pt x="5498483" y="275347"/>
                                  <a:pt x="5497685" y="277743"/>
                                  <a:pt x="5495290" y="278541"/>
                                </a:cubicBezTo>
                                <a:lnTo>
                                  <a:pt x="5495233" y="278599"/>
                                </a:lnTo>
                                <a:lnTo>
                                  <a:pt x="5494890" y="279341"/>
                                </a:lnTo>
                                <a:lnTo>
                                  <a:pt x="5494357" y="279474"/>
                                </a:lnTo>
                                <a:lnTo>
                                  <a:pt x="5486507" y="287324"/>
                                </a:lnTo>
                                <a:lnTo>
                                  <a:pt x="5486507" y="299698"/>
                                </a:lnTo>
                                <a:lnTo>
                                  <a:pt x="5486507" y="299699"/>
                                </a:lnTo>
                                <a:lnTo>
                                  <a:pt x="5486507" y="299700"/>
                                </a:lnTo>
                                <a:lnTo>
                                  <a:pt x="5486506" y="299702"/>
                                </a:lnTo>
                                <a:lnTo>
                                  <a:pt x="5483713" y="305288"/>
                                </a:lnTo>
                                <a:cubicBezTo>
                                  <a:pt x="5481717" y="306086"/>
                                  <a:pt x="5479721" y="304889"/>
                                  <a:pt x="5478923" y="302893"/>
                                </a:cubicBezTo>
                                <a:cubicBezTo>
                                  <a:pt x="5477326" y="298701"/>
                                  <a:pt x="5474132" y="295607"/>
                                  <a:pt x="5470290" y="293961"/>
                                </a:cubicBezTo>
                                <a:lnTo>
                                  <a:pt x="5457765" y="293711"/>
                                </a:lnTo>
                                <a:lnTo>
                                  <a:pt x="5457765" y="293711"/>
                                </a:lnTo>
                                <a:lnTo>
                                  <a:pt x="5457757" y="293708"/>
                                </a:lnTo>
                                <a:lnTo>
                                  <a:pt x="5452574" y="291316"/>
                                </a:lnTo>
                                <a:cubicBezTo>
                                  <a:pt x="5451776" y="289319"/>
                                  <a:pt x="5452574" y="286924"/>
                                  <a:pt x="5454970" y="286125"/>
                                </a:cubicBezTo>
                                <a:lnTo>
                                  <a:pt x="5455365" y="286133"/>
                                </a:lnTo>
                                <a:lnTo>
                                  <a:pt x="5455368" y="286126"/>
                                </a:lnTo>
                                <a:cubicBezTo>
                                  <a:pt x="5459361" y="284530"/>
                                  <a:pt x="5462555" y="281336"/>
                                  <a:pt x="5464152" y="277344"/>
                                </a:cubicBezTo>
                                <a:lnTo>
                                  <a:pt x="5464152" y="266567"/>
                                </a:lnTo>
                                <a:lnTo>
                                  <a:pt x="5463352" y="265767"/>
                                </a:lnTo>
                                <a:cubicBezTo>
                                  <a:pt x="5462554" y="263771"/>
                                  <a:pt x="5463352" y="261376"/>
                                  <a:pt x="5465747" y="260577"/>
                                </a:cubicBezTo>
                                <a:lnTo>
                                  <a:pt x="5466103" y="260741"/>
                                </a:lnTo>
                                <a:close/>
                                <a:moveTo>
                                  <a:pt x="5404905" y="250559"/>
                                </a:moveTo>
                                <a:lnTo>
                                  <a:pt x="5404671" y="267365"/>
                                </a:lnTo>
                                <a:lnTo>
                                  <a:pt x="5391823" y="279499"/>
                                </a:lnTo>
                                <a:lnTo>
                                  <a:pt x="5409063" y="279739"/>
                                </a:lnTo>
                                <a:lnTo>
                                  <a:pt x="5421594" y="292772"/>
                                </a:lnTo>
                                <a:lnTo>
                                  <a:pt x="5421836" y="275348"/>
                                </a:lnTo>
                                <a:lnTo>
                                  <a:pt x="5434494" y="263176"/>
                                </a:lnTo>
                                <a:lnTo>
                                  <a:pt x="5415449" y="261776"/>
                                </a:lnTo>
                                <a:close/>
                                <a:moveTo>
                                  <a:pt x="5399881" y="236226"/>
                                </a:moveTo>
                                <a:cubicBezTo>
                                  <a:pt x="5401877" y="235428"/>
                                  <a:pt x="5404272" y="236226"/>
                                  <a:pt x="5405071" y="238621"/>
                                </a:cubicBezTo>
                                <a:lnTo>
                                  <a:pt x="5405054" y="239831"/>
                                </a:lnTo>
                                <a:lnTo>
                                  <a:pt x="5419990" y="255289"/>
                                </a:lnTo>
                                <a:lnTo>
                                  <a:pt x="5442593" y="255389"/>
                                </a:lnTo>
                                <a:lnTo>
                                  <a:pt x="5442595" y="255387"/>
                                </a:lnTo>
                                <a:cubicBezTo>
                                  <a:pt x="5444591" y="254589"/>
                                  <a:pt x="5446986" y="255387"/>
                                  <a:pt x="5447785" y="257782"/>
                                </a:cubicBezTo>
                                <a:lnTo>
                                  <a:pt x="5447785" y="257784"/>
                                </a:lnTo>
                                <a:lnTo>
                                  <a:pt x="5447785" y="257784"/>
                                </a:lnTo>
                                <a:cubicBezTo>
                                  <a:pt x="5448583" y="259780"/>
                                  <a:pt x="5447785" y="262175"/>
                                  <a:pt x="5445390" y="262973"/>
                                </a:cubicBezTo>
                                <a:lnTo>
                                  <a:pt x="5445388" y="262974"/>
                                </a:lnTo>
                                <a:lnTo>
                                  <a:pt x="5429022" y="278941"/>
                                </a:lnTo>
                                <a:lnTo>
                                  <a:pt x="5428651" y="300110"/>
                                </a:lnTo>
                                <a:lnTo>
                                  <a:pt x="5429023" y="300498"/>
                                </a:lnTo>
                                <a:lnTo>
                                  <a:pt x="5428628" y="301421"/>
                                </a:lnTo>
                                <a:lnTo>
                                  <a:pt x="5428623" y="301695"/>
                                </a:lnTo>
                                <a:lnTo>
                                  <a:pt x="5427832" y="303278"/>
                                </a:lnTo>
                                <a:lnTo>
                                  <a:pt x="5426627" y="306087"/>
                                </a:lnTo>
                                <a:lnTo>
                                  <a:pt x="5426467" y="306007"/>
                                </a:lnTo>
                                <a:lnTo>
                                  <a:pt x="5426228" y="306486"/>
                                </a:lnTo>
                                <a:cubicBezTo>
                                  <a:pt x="5424231" y="307284"/>
                                  <a:pt x="5422235" y="306086"/>
                                  <a:pt x="5421437" y="304090"/>
                                </a:cubicBezTo>
                                <a:lnTo>
                                  <a:pt x="5421448" y="303294"/>
                                </a:lnTo>
                                <a:lnTo>
                                  <a:pt x="5405869" y="287323"/>
                                </a:lnTo>
                                <a:lnTo>
                                  <a:pt x="5383946" y="286939"/>
                                </a:lnTo>
                                <a:lnTo>
                                  <a:pt x="5383114" y="287724"/>
                                </a:lnTo>
                                <a:cubicBezTo>
                                  <a:pt x="5381118" y="288522"/>
                                  <a:pt x="5379122" y="287325"/>
                                  <a:pt x="5378323" y="285329"/>
                                </a:cubicBezTo>
                                <a:lnTo>
                                  <a:pt x="5378557" y="284822"/>
                                </a:lnTo>
                                <a:lnTo>
                                  <a:pt x="5377924" y="284529"/>
                                </a:lnTo>
                                <a:cubicBezTo>
                                  <a:pt x="5377126" y="282533"/>
                                  <a:pt x="5377924" y="280138"/>
                                  <a:pt x="5380319" y="279339"/>
                                </a:cubicBezTo>
                                <a:lnTo>
                                  <a:pt x="5381521" y="279356"/>
                                </a:lnTo>
                                <a:lnTo>
                                  <a:pt x="5397087" y="264171"/>
                                </a:lnTo>
                                <a:lnTo>
                                  <a:pt x="5397464" y="242643"/>
                                </a:lnTo>
                                <a:lnTo>
                                  <a:pt x="5396686" y="241815"/>
                                </a:lnTo>
                                <a:cubicBezTo>
                                  <a:pt x="5395888" y="239819"/>
                                  <a:pt x="5396686" y="237424"/>
                                  <a:pt x="5399082" y="236625"/>
                                </a:cubicBezTo>
                                <a:lnTo>
                                  <a:pt x="5399589" y="236859"/>
                                </a:lnTo>
                                <a:close/>
                                <a:moveTo>
                                  <a:pt x="1257332" y="215568"/>
                                </a:moveTo>
                                <a:cubicBezTo>
                                  <a:pt x="1253840" y="215268"/>
                                  <a:pt x="1250246" y="216266"/>
                                  <a:pt x="1247453" y="218661"/>
                                </a:cubicBezTo>
                                <a:cubicBezTo>
                                  <a:pt x="1241865" y="223452"/>
                                  <a:pt x="1241065" y="232235"/>
                                  <a:pt x="1245857" y="237824"/>
                                </a:cubicBezTo>
                                <a:lnTo>
                                  <a:pt x="1253042" y="246207"/>
                                </a:lnTo>
                                <a:lnTo>
                                  <a:pt x="1264618" y="236227"/>
                                </a:lnTo>
                                <a:cubicBezTo>
                                  <a:pt x="1266215" y="235029"/>
                                  <a:pt x="1268211" y="235029"/>
                                  <a:pt x="1269409" y="236626"/>
                                </a:cubicBezTo>
                                <a:cubicBezTo>
                                  <a:pt x="1270606" y="238223"/>
                                  <a:pt x="1270606" y="240219"/>
                                  <a:pt x="1269009" y="241416"/>
                                </a:cubicBezTo>
                                <a:lnTo>
                                  <a:pt x="1257432" y="251396"/>
                                </a:lnTo>
                                <a:lnTo>
                                  <a:pt x="1265816" y="261376"/>
                                </a:lnTo>
                                <a:cubicBezTo>
                                  <a:pt x="1266215" y="261776"/>
                                  <a:pt x="1267014" y="261776"/>
                                  <a:pt x="1267811" y="261376"/>
                                </a:cubicBezTo>
                                <a:lnTo>
                                  <a:pt x="1291763" y="241416"/>
                                </a:lnTo>
                                <a:cubicBezTo>
                                  <a:pt x="1297352" y="236227"/>
                                  <a:pt x="1297751" y="227844"/>
                                  <a:pt x="1292961" y="222254"/>
                                </a:cubicBezTo>
                                <a:cubicBezTo>
                                  <a:pt x="1288171" y="216665"/>
                                  <a:pt x="1279388" y="215867"/>
                                  <a:pt x="1273799" y="220657"/>
                                </a:cubicBezTo>
                                <a:lnTo>
                                  <a:pt x="1272602" y="221855"/>
                                </a:lnTo>
                                <a:cubicBezTo>
                                  <a:pt x="1271803" y="222254"/>
                                  <a:pt x="1271006" y="222653"/>
                                  <a:pt x="1270207" y="222653"/>
                                </a:cubicBezTo>
                                <a:cubicBezTo>
                                  <a:pt x="1269409" y="222653"/>
                                  <a:pt x="1268211" y="222254"/>
                                  <a:pt x="1267811" y="221456"/>
                                </a:cubicBezTo>
                                <a:lnTo>
                                  <a:pt x="1266614" y="220258"/>
                                </a:lnTo>
                                <a:cubicBezTo>
                                  <a:pt x="1264219" y="217464"/>
                                  <a:pt x="1260826" y="215867"/>
                                  <a:pt x="1257332" y="215568"/>
                                </a:cubicBezTo>
                                <a:close/>
                                <a:moveTo>
                                  <a:pt x="3514679" y="208431"/>
                                </a:moveTo>
                                <a:cubicBezTo>
                                  <a:pt x="3519671" y="209579"/>
                                  <a:pt x="3524258" y="212673"/>
                                  <a:pt x="3527253" y="217463"/>
                                </a:cubicBezTo>
                                <a:lnTo>
                                  <a:pt x="3521665" y="221057"/>
                                </a:lnTo>
                                <a:cubicBezTo>
                                  <a:pt x="3517672" y="214669"/>
                                  <a:pt x="3509292" y="212673"/>
                                  <a:pt x="3502905" y="216665"/>
                                </a:cubicBezTo>
                                <a:cubicBezTo>
                                  <a:pt x="3496518" y="220658"/>
                                  <a:pt x="3494523" y="229041"/>
                                  <a:pt x="3498913" y="235029"/>
                                </a:cubicBezTo>
                                <a:lnTo>
                                  <a:pt x="3493326" y="238622"/>
                                </a:lnTo>
                                <a:cubicBezTo>
                                  <a:pt x="3487338" y="229440"/>
                                  <a:pt x="3490132" y="217064"/>
                                  <a:pt x="3499712" y="211076"/>
                                </a:cubicBezTo>
                                <a:cubicBezTo>
                                  <a:pt x="3504302" y="208082"/>
                                  <a:pt x="3509690" y="207284"/>
                                  <a:pt x="3514679" y="208431"/>
                                </a:cubicBezTo>
                                <a:close/>
                                <a:moveTo>
                                  <a:pt x="1297751" y="195907"/>
                                </a:moveTo>
                                <a:lnTo>
                                  <a:pt x="1312522" y="197104"/>
                                </a:lnTo>
                                <a:cubicBezTo>
                                  <a:pt x="1314518" y="197104"/>
                                  <a:pt x="1315715" y="198701"/>
                                  <a:pt x="1316514" y="201096"/>
                                </a:cubicBezTo>
                                <a:lnTo>
                                  <a:pt x="1315316" y="215867"/>
                                </a:lnTo>
                                <a:cubicBezTo>
                                  <a:pt x="1315316" y="217863"/>
                                  <a:pt x="1313719" y="219060"/>
                                  <a:pt x="1311723" y="219060"/>
                                </a:cubicBezTo>
                                <a:cubicBezTo>
                                  <a:pt x="1309727" y="219060"/>
                                  <a:pt x="1308530" y="217464"/>
                                  <a:pt x="1308530" y="215468"/>
                                </a:cubicBezTo>
                                <a:lnTo>
                                  <a:pt x="1308929" y="208681"/>
                                </a:lnTo>
                                <a:lnTo>
                                  <a:pt x="1298151" y="217863"/>
                                </a:lnTo>
                                <a:lnTo>
                                  <a:pt x="1298550" y="218262"/>
                                </a:lnTo>
                                <a:cubicBezTo>
                                  <a:pt x="1305735" y="227045"/>
                                  <a:pt x="1304538" y="239820"/>
                                  <a:pt x="1296155" y="247005"/>
                                </a:cubicBezTo>
                                <a:lnTo>
                                  <a:pt x="1272602" y="266965"/>
                                </a:lnTo>
                                <a:cubicBezTo>
                                  <a:pt x="1271006" y="268562"/>
                                  <a:pt x="1268610" y="268961"/>
                                  <a:pt x="1266614" y="268961"/>
                                </a:cubicBezTo>
                                <a:cubicBezTo>
                                  <a:pt x="1264618" y="268961"/>
                                  <a:pt x="1262622" y="267764"/>
                                  <a:pt x="1261025" y="266167"/>
                                </a:cubicBezTo>
                                <a:lnTo>
                                  <a:pt x="1252642" y="256187"/>
                                </a:lnTo>
                                <a:lnTo>
                                  <a:pt x="1243460" y="264171"/>
                                </a:lnTo>
                                <a:lnTo>
                                  <a:pt x="1243062" y="271356"/>
                                </a:lnTo>
                                <a:cubicBezTo>
                                  <a:pt x="1243062" y="273352"/>
                                  <a:pt x="1241465" y="274550"/>
                                  <a:pt x="1239469" y="274550"/>
                                </a:cubicBezTo>
                                <a:cubicBezTo>
                                  <a:pt x="1237472" y="274550"/>
                                  <a:pt x="1236276" y="272953"/>
                                  <a:pt x="1236276" y="270957"/>
                                </a:cubicBezTo>
                                <a:lnTo>
                                  <a:pt x="1236675" y="265768"/>
                                </a:lnTo>
                                <a:lnTo>
                                  <a:pt x="1231485" y="265368"/>
                                </a:lnTo>
                                <a:cubicBezTo>
                                  <a:pt x="1229489" y="265368"/>
                                  <a:pt x="1228291" y="263772"/>
                                  <a:pt x="1228291" y="261776"/>
                                </a:cubicBezTo>
                                <a:cubicBezTo>
                                  <a:pt x="1228291" y="259780"/>
                                  <a:pt x="1229889" y="258582"/>
                                  <a:pt x="1231884" y="258582"/>
                                </a:cubicBezTo>
                                <a:lnTo>
                                  <a:pt x="1239070" y="258981"/>
                                </a:lnTo>
                                <a:lnTo>
                                  <a:pt x="1248251" y="250997"/>
                                </a:lnTo>
                                <a:lnTo>
                                  <a:pt x="1240666" y="242215"/>
                                </a:lnTo>
                                <a:cubicBezTo>
                                  <a:pt x="1233481" y="233432"/>
                                  <a:pt x="1234678" y="220657"/>
                                  <a:pt x="1243062" y="213472"/>
                                </a:cubicBezTo>
                                <a:cubicBezTo>
                                  <a:pt x="1251046" y="206286"/>
                                  <a:pt x="1263021" y="207084"/>
                                  <a:pt x="1270606" y="214669"/>
                                </a:cubicBezTo>
                                <a:cubicBezTo>
                                  <a:pt x="1276993" y="209879"/>
                                  <a:pt x="1285376" y="209480"/>
                                  <a:pt x="1292163" y="213072"/>
                                </a:cubicBezTo>
                                <a:lnTo>
                                  <a:pt x="1304139" y="203092"/>
                                </a:lnTo>
                                <a:lnTo>
                                  <a:pt x="1297352" y="202693"/>
                                </a:lnTo>
                                <a:cubicBezTo>
                                  <a:pt x="1295356" y="202693"/>
                                  <a:pt x="1294159" y="201096"/>
                                  <a:pt x="1294159" y="199100"/>
                                </a:cubicBezTo>
                                <a:cubicBezTo>
                                  <a:pt x="1294159" y="197104"/>
                                  <a:pt x="1295755" y="195907"/>
                                  <a:pt x="1297751" y="195907"/>
                                </a:cubicBezTo>
                                <a:close/>
                                <a:moveTo>
                                  <a:pt x="2573346" y="136581"/>
                                </a:moveTo>
                                <a:lnTo>
                                  <a:pt x="2573193" y="143613"/>
                                </a:lnTo>
                                <a:lnTo>
                                  <a:pt x="2567635" y="149006"/>
                                </a:lnTo>
                                <a:lnTo>
                                  <a:pt x="2575288" y="149151"/>
                                </a:lnTo>
                                <a:lnTo>
                                  <a:pt x="2581000" y="154927"/>
                                </a:lnTo>
                                <a:lnTo>
                                  <a:pt x="2581175" y="146806"/>
                                </a:lnTo>
                                <a:lnTo>
                                  <a:pt x="2586000" y="141979"/>
                                </a:lnTo>
                                <a:lnTo>
                                  <a:pt x="2578382" y="141616"/>
                                </a:lnTo>
                                <a:close/>
                                <a:moveTo>
                                  <a:pt x="2568401" y="122853"/>
                                </a:moveTo>
                                <a:cubicBezTo>
                                  <a:pt x="2570397" y="122055"/>
                                  <a:pt x="2572793" y="122853"/>
                                  <a:pt x="2573592" y="125248"/>
                                </a:cubicBezTo>
                                <a:lnTo>
                                  <a:pt x="2573567" y="126422"/>
                                </a:lnTo>
                                <a:lnTo>
                                  <a:pt x="2581576" y="134431"/>
                                </a:lnTo>
                                <a:lnTo>
                                  <a:pt x="2593550" y="134431"/>
                                </a:lnTo>
                                <a:lnTo>
                                  <a:pt x="2594350" y="133631"/>
                                </a:lnTo>
                                <a:cubicBezTo>
                                  <a:pt x="2596346" y="132833"/>
                                  <a:pt x="2598741" y="133631"/>
                                  <a:pt x="2599539" y="136026"/>
                                </a:cubicBezTo>
                                <a:cubicBezTo>
                                  <a:pt x="2600339" y="138022"/>
                                  <a:pt x="2599539" y="140418"/>
                                  <a:pt x="2597145" y="141216"/>
                                </a:cubicBezTo>
                                <a:lnTo>
                                  <a:pt x="2597088" y="141272"/>
                                </a:lnTo>
                                <a:lnTo>
                                  <a:pt x="2596744" y="142016"/>
                                </a:lnTo>
                                <a:lnTo>
                                  <a:pt x="2596211" y="142150"/>
                                </a:lnTo>
                                <a:lnTo>
                                  <a:pt x="2588362" y="149999"/>
                                </a:lnTo>
                                <a:cubicBezTo>
                                  <a:pt x="2586764" y="153991"/>
                                  <a:pt x="2586764" y="158383"/>
                                  <a:pt x="2588362" y="162374"/>
                                </a:cubicBezTo>
                                <a:lnTo>
                                  <a:pt x="2588362" y="162374"/>
                                </a:lnTo>
                                <a:lnTo>
                                  <a:pt x="2588362" y="162375"/>
                                </a:lnTo>
                                <a:cubicBezTo>
                                  <a:pt x="2589161" y="164770"/>
                                  <a:pt x="2587962" y="167166"/>
                                  <a:pt x="2585568" y="167964"/>
                                </a:cubicBezTo>
                                <a:cubicBezTo>
                                  <a:pt x="2583573" y="168762"/>
                                  <a:pt x="2581577" y="167565"/>
                                  <a:pt x="2580778" y="165569"/>
                                </a:cubicBezTo>
                                <a:cubicBezTo>
                                  <a:pt x="2579182" y="161377"/>
                                  <a:pt x="2575987" y="158283"/>
                                  <a:pt x="2572144" y="156637"/>
                                </a:cubicBezTo>
                                <a:lnTo>
                                  <a:pt x="2560023" y="156395"/>
                                </a:lnTo>
                                <a:lnTo>
                                  <a:pt x="2559619" y="156786"/>
                                </a:lnTo>
                                <a:cubicBezTo>
                                  <a:pt x="2557623" y="157584"/>
                                  <a:pt x="2555627" y="156387"/>
                                  <a:pt x="2554828" y="154391"/>
                                </a:cubicBezTo>
                                <a:lnTo>
                                  <a:pt x="2554910" y="154214"/>
                                </a:lnTo>
                                <a:lnTo>
                                  <a:pt x="2554429" y="153992"/>
                                </a:lnTo>
                                <a:cubicBezTo>
                                  <a:pt x="2553631" y="151995"/>
                                  <a:pt x="2554429" y="149600"/>
                                  <a:pt x="2556824" y="148801"/>
                                </a:cubicBezTo>
                                <a:lnTo>
                                  <a:pt x="2557609" y="148816"/>
                                </a:lnTo>
                                <a:lnTo>
                                  <a:pt x="2566006" y="140419"/>
                                </a:lnTo>
                                <a:lnTo>
                                  <a:pt x="2566006" y="129242"/>
                                </a:lnTo>
                                <a:lnTo>
                                  <a:pt x="2565208" y="128442"/>
                                </a:lnTo>
                                <a:cubicBezTo>
                                  <a:pt x="2564410" y="126446"/>
                                  <a:pt x="2565208" y="124051"/>
                                  <a:pt x="2567602" y="123252"/>
                                </a:cubicBezTo>
                                <a:lnTo>
                                  <a:pt x="2568110" y="123486"/>
                                </a:lnTo>
                                <a:close/>
                                <a:moveTo>
                                  <a:pt x="2506758" y="113233"/>
                                </a:moveTo>
                                <a:lnTo>
                                  <a:pt x="2506527" y="130040"/>
                                </a:lnTo>
                                <a:lnTo>
                                  <a:pt x="2493678" y="142174"/>
                                </a:lnTo>
                                <a:lnTo>
                                  <a:pt x="2510916" y="142414"/>
                                </a:lnTo>
                                <a:lnTo>
                                  <a:pt x="2523843" y="155857"/>
                                </a:lnTo>
                                <a:lnTo>
                                  <a:pt x="2524090" y="138024"/>
                                </a:lnTo>
                                <a:lnTo>
                                  <a:pt x="2536721" y="125879"/>
                                </a:lnTo>
                                <a:lnTo>
                                  <a:pt x="2517303" y="124451"/>
                                </a:lnTo>
                                <a:close/>
                                <a:moveTo>
                                  <a:pt x="2501736" y="98901"/>
                                </a:moveTo>
                                <a:cubicBezTo>
                                  <a:pt x="2503732" y="98103"/>
                                  <a:pt x="2506127" y="98901"/>
                                  <a:pt x="2506925" y="101296"/>
                                </a:cubicBezTo>
                                <a:lnTo>
                                  <a:pt x="2506908" y="102505"/>
                                </a:lnTo>
                                <a:lnTo>
                                  <a:pt x="2521845" y="117964"/>
                                </a:lnTo>
                                <a:cubicBezTo>
                                  <a:pt x="2528780" y="120958"/>
                                  <a:pt x="2536865" y="121258"/>
                                  <a:pt x="2544451" y="118064"/>
                                </a:cubicBezTo>
                                <a:lnTo>
                                  <a:pt x="2544720" y="118188"/>
                                </a:lnTo>
                                <a:lnTo>
                                  <a:pt x="2544849" y="118063"/>
                                </a:lnTo>
                                <a:cubicBezTo>
                                  <a:pt x="2546845" y="117265"/>
                                  <a:pt x="2549240" y="118063"/>
                                  <a:pt x="2550039" y="120458"/>
                                </a:cubicBezTo>
                                <a:cubicBezTo>
                                  <a:pt x="2550837" y="122454"/>
                                  <a:pt x="2550039" y="124850"/>
                                  <a:pt x="2547643" y="125648"/>
                                </a:cubicBezTo>
                                <a:cubicBezTo>
                                  <a:pt x="2540457" y="128442"/>
                                  <a:pt x="2534470" y="134031"/>
                                  <a:pt x="2531275" y="141617"/>
                                </a:cubicBezTo>
                                <a:cubicBezTo>
                                  <a:pt x="2528082" y="148803"/>
                                  <a:pt x="2528082" y="156786"/>
                                  <a:pt x="2530877" y="164371"/>
                                </a:cubicBezTo>
                                <a:cubicBezTo>
                                  <a:pt x="2531676" y="165569"/>
                                  <a:pt x="2530478" y="167964"/>
                                  <a:pt x="2528482" y="169162"/>
                                </a:cubicBezTo>
                                <a:cubicBezTo>
                                  <a:pt x="2526485" y="169960"/>
                                  <a:pt x="2524490" y="168762"/>
                                  <a:pt x="2523691" y="166766"/>
                                </a:cubicBezTo>
                                <a:lnTo>
                                  <a:pt x="2523697" y="166370"/>
                                </a:lnTo>
                                <a:lnTo>
                                  <a:pt x="2523691" y="166367"/>
                                </a:lnTo>
                                <a:cubicBezTo>
                                  <a:pt x="2520897" y="159181"/>
                                  <a:pt x="2515308" y="153193"/>
                                  <a:pt x="2507723" y="149998"/>
                                </a:cubicBezTo>
                                <a:lnTo>
                                  <a:pt x="2485801" y="149614"/>
                                </a:lnTo>
                                <a:lnTo>
                                  <a:pt x="2484969" y="150399"/>
                                </a:lnTo>
                                <a:cubicBezTo>
                                  <a:pt x="2482973" y="151197"/>
                                  <a:pt x="2480977" y="150000"/>
                                  <a:pt x="2480178" y="148004"/>
                                </a:cubicBezTo>
                                <a:lnTo>
                                  <a:pt x="2480413" y="147497"/>
                                </a:lnTo>
                                <a:lnTo>
                                  <a:pt x="2479778" y="147204"/>
                                </a:lnTo>
                                <a:cubicBezTo>
                                  <a:pt x="2478980" y="145208"/>
                                  <a:pt x="2479778" y="142813"/>
                                  <a:pt x="2482173" y="142014"/>
                                </a:cubicBezTo>
                                <a:lnTo>
                                  <a:pt x="2483376" y="142031"/>
                                </a:lnTo>
                                <a:lnTo>
                                  <a:pt x="2498942" y="126846"/>
                                </a:lnTo>
                                <a:lnTo>
                                  <a:pt x="2499319" y="105318"/>
                                </a:lnTo>
                                <a:lnTo>
                                  <a:pt x="2498541" y="104490"/>
                                </a:lnTo>
                                <a:cubicBezTo>
                                  <a:pt x="2497743" y="102494"/>
                                  <a:pt x="2498541" y="100099"/>
                                  <a:pt x="2500936" y="99300"/>
                                </a:cubicBezTo>
                                <a:lnTo>
                                  <a:pt x="2501444" y="99534"/>
                                </a:lnTo>
                                <a:close/>
                                <a:moveTo>
                                  <a:pt x="5034514" y="81836"/>
                                </a:moveTo>
                                <a:cubicBezTo>
                                  <a:pt x="5031021" y="81536"/>
                                  <a:pt x="5027428" y="82534"/>
                                  <a:pt x="5024633" y="84929"/>
                                </a:cubicBezTo>
                                <a:cubicBezTo>
                                  <a:pt x="5019044" y="89720"/>
                                  <a:pt x="5018246" y="98503"/>
                                  <a:pt x="5023036" y="104092"/>
                                </a:cubicBezTo>
                                <a:lnTo>
                                  <a:pt x="5030223" y="112475"/>
                                </a:lnTo>
                                <a:lnTo>
                                  <a:pt x="5041800" y="102495"/>
                                </a:lnTo>
                                <a:cubicBezTo>
                                  <a:pt x="5043396" y="101297"/>
                                  <a:pt x="5045392" y="101297"/>
                                  <a:pt x="5046590" y="102894"/>
                                </a:cubicBezTo>
                                <a:cubicBezTo>
                                  <a:pt x="5047788" y="104491"/>
                                  <a:pt x="5047788" y="106487"/>
                                  <a:pt x="5046191" y="107684"/>
                                </a:cubicBezTo>
                                <a:lnTo>
                                  <a:pt x="5034614" y="117664"/>
                                </a:lnTo>
                                <a:lnTo>
                                  <a:pt x="5042997" y="127644"/>
                                </a:lnTo>
                                <a:cubicBezTo>
                                  <a:pt x="5043396" y="128044"/>
                                  <a:pt x="5044195" y="128044"/>
                                  <a:pt x="5044993" y="127644"/>
                                </a:cubicBezTo>
                                <a:lnTo>
                                  <a:pt x="5068945" y="107684"/>
                                </a:lnTo>
                                <a:cubicBezTo>
                                  <a:pt x="5074534" y="102894"/>
                                  <a:pt x="5075332" y="94111"/>
                                  <a:pt x="5070143" y="88522"/>
                                </a:cubicBezTo>
                                <a:cubicBezTo>
                                  <a:pt x="5065352" y="82933"/>
                                  <a:pt x="5056570" y="82135"/>
                                  <a:pt x="5050981" y="86925"/>
                                </a:cubicBezTo>
                                <a:lnTo>
                                  <a:pt x="5049784" y="88123"/>
                                </a:lnTo>
                                <a:cubicBezTo>
                                  <a:pt x="5048985" y="88522"/>
                                  <a:pt x="5048187" y="88921"/>
                                  <a:pt x="5047388" y="88921"/>
                                </a:cubicBezTo>
                                <a:cubicBezTo>
                                  <a:pt x="5046191" y="88921"/>
                                  <a:pt x="5045392" y="88522"/>
                                  <a:pt x="5044993" y="87724"/>
                                </a:cubicBezTo>
                                <a:lnTo>
                                  <a:pt x="5043796" y="86526"/>
                                </a:lnTo>
                                <a:cubicBezTo>
                                  <a:pt x="5041400" y="83732"/>
                                  <a:pt x="5038007" y="82135"/>
                                  <a:pt x="5034514" y="81836"/>
                                </a:cubicBezTo>
                                <a:close/>
                                <a:moveTo>
                                  <a:pt x="616513" y="71107"/>
                                </a:moveTo>
                                <a:cubicBezTo>
                                  <a:pt x="621503" y="72255"/>
                                  <a:pt x="626094" y="75349"/>
                                  <a:pt x="629088" y="80139"/>
                                </a:cubicBezTo>
                                <a:lnTo>
                                  <a:pt x="623499" y="83732"/>
                                </a:lnTo>
                                <a:cubicBezTo>
                                  <a:pt x="619507" y="77345"/>
                                  <a:pt x="611124" y="75349"/>
                                  <a:pt x="604736" y="79341"/>
                                </a:cubicBezTo>
                                <a:cubicBezTo>
                                  <a:pt x="598348" y="83333"/>
                                  <a:pt x="596353" y="91717"/>
                                  <a:pt x="600745" y="97705"/>
                                </a:cubicBezTo>
                                <a:lnTo>
                                  <a:pt x="595155" y="101298"/>
                                </a:lnTo>
                                <a:cubicBezTo>
                                  <a:pt x="589167" y="92116"/>
                                  <a:pt x="591961" y="79740"/>
                                  <a:pt x="601542" y="73752"/>
                                </a:cubicBezTo>
                                <a:cubicBezTo>
                                  <a:pt x="606134" y="70758"/>
                                  <a:pt x="611523" y="69959"/>
                                  <a:pt x="616513" y="71107"/>
                                </a:cubicBezTo>
                                <a:close/>
                                <a:moveTo>
                                  <a:pt x="5075332" y="62175"/>
                                </a:moveTo>
                                <a:lnTo>
                                  <a:pt x="5090103" y="63372"/>
                                </a:lnTo>
                                <a:cubicBezTo>
                                  <a:pt x="5092099" y="63372"/>
                                  <a:pt x="5093296" y="64969"/>
                                  <a:pt x="5094095" y="67364"/>
                                </a:cubicBezTo>
                                <a:lnTo>
                                  <a:pt x="5092897" y="82135"/>
                                </a:lnTo>
                                <a:cubicBezTo>
                                  <a:pt x="5092897" y="84131"/>
                                  <a:pt x="5091300" y="85328"/>
                                  <a:pt x="5089304" y="85328"/>
                                </a:cubicBezTo>
                                <a:cubicBezTo>
                                  <a:pt x="5087308" y="85328"/>
                                  <a:pt x="5086111" y="83732"/>
                                  <a:pt x="5086111" y="81736"/>
                                </a:cubicBezTo>
                                <a:lnTo>
                                  <a:pt x="5086510" y="74949"/>
                                </a:lnTo>
                                <a:lnTo>
                                  <a:pt x="5075732" y="84131"/>
                                </a:lnTo>
                                <a:lnTo>
                                  <a:pt x="5076131" y="84530"/>
                                </a:lnTo>
                                <a:cubicBezTo>
                                  <a:pt x="5083316" y="93312"/>
                                  <a:pt x="5082119" y="106088"/>
                                  <a:pt x="5073736" y="113273"/>
                                </a:cubicBezTo>
                                <a:lnTo>
                                  <a:pt x="5050183" y="133233"/>
                                </a:lnTo>
                                <a:cubicBezTo>
                                  <a:pt x="5048586" y="134830"/>
                                  <a:pt x="5046191" y="135229"/>
                                  <a:pt x="5044195" y="135229"/>
                                </a:cubicBezTo>
                                <a:cubicBezTo>
                                  <a:pt x="5042199" y="135229"/>
                                  <a:pt x="5040203" y="134032"/>
                                  <a:pt x="5038606" y="132435"/>
                                </a:cubicBezTo>
                                <a:lnTo>
                                  <a:pt x="5030223" y="122455"/>
                                </a:lnTo>
                                <a:lnTo>
                                  <a:pt x="5021040" y="130439"/>
                                </a:lnTo>
                                <a:lnTo>
                                  <a:pt x="5020641" y="137624"/>
                                </a:lnTo>
                                <a:cubicBezTo>
                                  <a:pt x="5020641" y="139620"/>
                                  <a:pt x="5019044" y="140818"/>
                                  <a:pt x="5017048" y="140818"/>
                                </a:cubicBezTo>
                                <a:cubicBezTo>
                                  <a:pt x="5015052" y="140818"/>
                                  <a:pt x="5013855" y="139221"/>
                                  <a:pt x="5013855" y="137225"/>
                                </a:cubicBezTo>
                                <a:lnTo>
                                  <a:pt x="5014254" y="132036"/>
                                </a:lnTo>
                                <a:lnTo>
                                  <a:pt x="5009064" y="131636"/>
                                </a:lnTo>
                                <a:cubicBezTo>
                                  <a:pt x="5007068" y="131636"/>
                                  <a:pt x="5005871" y="130040"/>
                                  <a:pt x="5005871" y="128044"/>
                                </a:cubicBezTo>
                                <a:cubicBezTo>
                                  <a:pt x="5005871" y="126048"/>
                                  <a:pt x="5007467" y="124850"/>
                                  <a:pt x="5009463" y="124850"/>
                                </a:cubicBezTo>
                                <a:lnTo>
                                  <a:pt x="5016649" y="125249"/>
                                </a:lnTo>
                                <a:lnTo>
                                  <a:pt x="5025831" y="117265"/>
                                </a:lnTo>
                                <a:lnTo>
                                  <a:pt x="5018246" y="108483"/>
                                </a:lnTo>
                                <a:cubicBezTo>
                                  <a:pt x="5011060" y="99700"/>
                                  <a:pt x="5012258" y="86925"/>
                                  <a:pt x="5020641" y="79740"/>
                                </a:cubicBezTo>
                                <a:cubicBezTo>
                                  <a:pt x="5028626" y="72554"/>
                                  <a:pt x="5040602" y="73352"/>
                                  <a:pt x="5048187" y="80937"/>
                                </a:cubicBezTo>
                                <a:cubicBezTo>
                                  <a:pt x="5054574" y="76147"/>
                                  <a:pt x="5062957" y="75748"/>
                                  <a:pt x="5069744" y="79340"/>
                                </a:cubicBezTo>
                                <a:lnTo>
                                  <a:pt x="5081720" y="69360"/>
                                </a:lnTo>
                                <a:lnTo>
                                  <a:pt x="5074933" y="68961"/>
                                </a:lnTo>
                                <a:cubicBezTo>
                                  <a:pt x="5072937" y="68961"/>
                                  <a:pt x="5071740" y="67364"/>
                                  <a:pt x="5071740" y="65368"/>
                                </a:cubicBezTo>
                                <a:cubicBezTo>
                                  <a:pt x="5071740" y="63372"/>
                                  <a:pt x="5073336" y="62175"/>
                                  <a:pt x="5075332" y="62175"/>
                                </a:cubicBezTo>
                                <a:close/>
                                <a:moveTo>
                                  <a:pt x="7319428" y="57933"/>
                                </a:moveTo>
                                <a:cubicBezTo>
                                  <a:pt x="7324418" y="59081"/>
                                  <a:pt x="7329009" y="62175"/>
                                  <a:pt x="7332003" y="66965"/>
                                </a:cubicBezTo>
                                <a:lnTo>
                                  <a:pt x="7326414" y="70558"/>
                                </a:lnTo>
                                <a:cubicBezTo>
                                  <a:pt x="7322422" y="64171"/>
                                  <a:pt x="7314039" y="62175"/>
                                  <a:pt x="7307652" y="66167"/>
                                </a:cubicBezTo>
                                <a:cubicBezTo>
                                  <a:pt x="7301264" y="70159"/>
                                  <a:pt x="7299667" y="78543"/>
                                  <a:pt x="7303660" y="84531"/>
                                </a:cubicBezTo>
                                <a:lnTo>
                                  <a:pt x="7298070" y="88124"/>
                                </a:lnTo>
                                <a:cubicBezTo>
                                  <a:pt x="7292082" y="78942"/>
                                  <a:pt x="7294876" y="66566"/>
                                  <a:pt x="7304458" y="60578"/>
                                </a:cubicBezTo>
                                <a:cubicBezTo>
                                  <a:pt x="7309049" y="57584"/>
                                  <a:pt x="7314438" y="56785"/>
                                  <a:pt x="7319428" y="57933"/>
                                </a:cubicBezTo>
                                <a:close/>
                                <a:moveTo>
                                  <a:pt x="6259753" y="8682"/>
                                </a:moveTo>
                                <a:cubicBezTo>
                                  <a:pt x="6268936" y="5090"/>
                                  <a:pt x="6279315" y="5090"/>
                                  <a:pt x="6288497" y="9082"/>
                                </a:cubicBezTo>
                                <a:cubicBezTo>
                                  <a:pt x="6297678" y="13074"/>
                                  <a:pt x="6304864" y="20259"/>
                                  <a:pt x="6308456" y="29841"/>
                                </a:cubicBezTo>
                                <a:cubicBezTo>
                                  <a:pt x="6309255" y="32236"/>
                                  <a:pt x="6308456" y="34631"/>
                                  <a:pt x="6306061" y="35430"/>
                                </a:cubicBezTo>
                                <a:cubicBezTo>
                                  <a:pt x="6304065" y="36228"/>
                                  <a:pt x="6302069" y="35031"/>
                                  <a:pt x="6301271" y="33035"/>
                                </a:cubicBezTo>
                                <a:cubicBezTo>
                                  <a:pt x="6298477" y="25849"/>
                                  <a:pt x="6292888" y="19860"/>
                                  <a:pt x="6285303" y="16666"/>
                                </a:cubicBezTo>
                                <a:cubicBezTo>
                                  <a:pt x="6278117" y="13473"/>
                                  <a:pt x="6270133" y="13473"/>
                                  <a:pt x="6262548" y="16267"/>
                                </a:cubicBezTo>
                                <a:cubicBezTo>
                                  <a:pt x="6260552" y="17066"/>
                                  <a:pt x="6258157" y="16267"/>
                                  <a:pt x="6257358" y="13872"/>
                                </a:cubicBezTo>
                                <a:cubicBezTo>
                                  <a:pt x="6256560" y="11876"/>
                                  <a:pt x="6257358" y="9481"/>
                                  <a:pt x="6259753" y="8682"/>
                                </a:cubicBezTo>
                                <a:close/>
                                <a:moveTo>
                                  <a:pt x="6371930" y="299"/>
                                </a:moveTo>
                                <a:cubicBezTo>
                                  <a:pt x="6373926" y="-499"/>
                                  <a:pt x="6376321" y="299"/>
                                  <a:pt x="6377120" y="2694"/>
                                </a:cubicBezTo>
                                <a:cubicBezTo>
                                  <a:pt x="6377918" y="4690"/>
                                  <a:pt x="6377120" y="7086"/>
                                  <a:pt x="6374724" y="7884"/>
                                </a:cubicBezTo>
                                <a:cubicBezTo>
                                  <a:pt x="6370732" y="9481"/>
                                  <a:pt x="6367539" y="12674"/>
                                  <a:pt x="6365942" y="16666"/>
                                </a:cubicBezTo>
                                <a:lnTo>
                                  <a:pt x="6365942" y="28642"/>
                                </a:lnTo>
                                <a:lnTo>
                                  <a:pt x="6365942" y="28643"/>
                                </a:lnTo>
                                <a:lnTo>
                                  <a:pt x="6365942" y="28644"/>
                                </a:lnTo>
                                <a:lnTo>
                                  <a:pt x="6365942" y="29043"/>
                                </a:lnTo>
                                <a:lnTo>
                                  <a:pt x="6363155" y="34218"/>
                                </a:lnTo>
                                <a:lnTo>
                                  <a:pt x="6363148" y="34232"/>
                                </a:lnTo>
                                <a:lnTo>
                                  <a:pt x="6363148" y="34232"/>
                                </a:lnTo>
                                <a:lnTo>
                                  <a:pt x="6363148" y="34232"/>
                                </a:lnTo>
                                <a:cubicBezTo>
                                  <a:pt x="6361152" y="35031"/>
                                  <a:pt x="6359155" y="33833"/>
                                  <a:pt x="6358356" y="31837"/>
                                </a:cubicBezTo>
                                <a:lnTo>
                                  <a:pt x="6358356" y="31836"/>
                                </a:lnTo>
                                <a:lnTo>
                                  <a:pt x="6349725" y="22904"/>
                                </a:lnTo>
                                <a:cubicBezTo>
                                  <a:pt x="6345882" y="21258"/>
                                  <a:pt x="6341391" y="21058"/>
                                  <a:pt x="6337199" y="22654"/>
                                </a:cubicBezTo>
                                <a:cubicBezTo>
                                  <a:pt x="6335203" y="23453"/>
                                  <a:pt x="6332807" y="22654"/>
                                  <a:pt x="6332009" y="20259"/>
                                </a:cubicBezTo>
                                <a:cubicBezTo>
                                  <a:pt x="6331211" y="18263"/>
                                  <a:pt x="6332009" y="15868"/>
                                  <a:pt x="6334404" y="15069"/>
                                </a:cubicBezTo>
                                <a:cubicBezTo>
                                  <a:pt x="6340592" y="12674"/>
                                  <a:pt x="6347179" y="12974"/>
                                  <a:pt x="6352868" y="15419"/>
                                </a:cubicBezTo>
                                <a:lnTo>
                                  <a:pt x="6358587" y="21204"/>
                                </a:lnTo>
                                <a:lnTo>
                                  <a:pt x="6358755" y="13473"/>
                                </a:lnTo>
                                <a:cubicBezTo>
                                  <a:pt x="6361152" y="7485"/>
                                  <a:pt x="6365942" y="2694"/>
                                  <a:pt x="6371930" y="299"/>
                                </a:cubicBezTo>
                                <a:close/>
                              </a:path>
                            </a:pathLst>
                          </a:custGeom>
                          <a:solidFill>
                            <a:schemeClr val="accent3"/>
                          </a:solidFill>
                          <a:ln w="3992" cap="flat">
                            <a:noFill/>
                            <a:prstDash val="solid"/>
                            <a:miter/>
                          </a:ln>
                        </wps:spPr>
                        <wps:bodyPr rtlCol="0" anchor="ctr"/>
                      </wps:wsp>
                      <wps:wsp>
                        <wps:cNvPr id="25" name="Freihandform: Form 25">
                          <a:extLst/>
                        </wps:cNvPr>
                        <wps:cNvSpPr/>
                        <wps:spPr>
                          <a:xfrm>
                            <a:off x="499595" y="306284"/>
                            <a:ext cx="7107027" cy="4811638"/>
                          </a:xfrm>
                          <a:custGeom>
                            <a:avLst/>
                            <a:gdLst>
                              <a:gd name="connsiteX0" fmla="*/ 1802474 w 7107027"/>
                              <a:gd name="connsiteY0" fmla="*/ 4730363 h 4811638"/>
                              <a:gd name="connsiteX1" fmla="*/ 1856367 w 7107027"/>
                              <a:gd name="connsiteY1" fmla="*/ 4754951 h 4811638"/>
                              <a:gd name="connsiteX2" fmla="*/ 1850778 w 7107027"/>
                              <a:gd name="connsiteY2" fmla="*/ 4758544 h 4811638"/>
                              <a:gd name="connsiteX3" fmla="*/ 1785708 w 7107027"/>
                              <a:gd name="connsiteY3" fmla="*/ 4743373 h 4811638"/>
                              <a:gd name="connsiteX4" fmla="*/ 1770938 w 7107027"/>
                              <a:gd name="connsiteY4" fmla="*/ 4808045 h 4811638"/>
                              <a:gd name="connsiteX5" fmla="*/ 1765349 w 7107027"/>
                              <a:gd name="connsiteY5" fmla="*/ 4811638 h 4811638"/>
                              <a:gd name="connsiteX6" fmla="*/ 1782514 w 7107027"/>
                              <a:gd name="connsiteY6" fmla="*/ 4737785 h 4811638"/>
                              <a:gd name="connsiteX7" fmla="*/ 1802474 w 7107027"/>
                              <a:gd name="connsiteY7" fmla="*/ 4730363 h 4811638"/>
                              <a:gd name="connsiteX8" fmla="*/ 5580091 w 7107027"/>
                              <a:gd name="connsiteY8" fmla="*/ 4596631 h 4811638"/>
                              <a:gd name="connsiteX9" fmla="*/ 5633983 w 7107027"/>
                              <a:gd name="connsiteY9" fmla="*/ 4621219 h 4811638"/>
                              <a:gd name="connsiteX10" fmla="*/ 5628394 w 7107027"/>
                              <a:gd name="connsiteY10" fmla="*/ 4624812 h 4811638"/>
                              <a:gd name="connsiteX11" fmla="*/ 5563325 w 7107027"/>
                              <a:gd name="connsiteY11" fmla="*/ 4609641 h 4811638"/>
                              <a:gd name="connsiteX12" fmla="*/ 5548554 w 7107027"/>
                              <a:gd name="connsiteY12" fmla="*/ 4674313 h 4811638"/>
                              <a:gd name="connsiteX13" fmla="*/ 5542965 w 7107027"/>
                              <a:gd name="connsiteY13" fmla="*/ 4677906 h 4811638"/>
                              <a:gd name="connsiteX14" fmla="*/ 5560131 w 7107027"/>
                              <a:gd name="connsiteY14" fmla="*/ 4604053 h 4811638"/>
                              <a:gd name="connsiteX15" fmla="*/ 5580091 w 7107027"/>
                              <a:gd name="connsiteY15" fmla="*/ 4596631 h 4811638"/>
                              <a:gd name="connsiteX16" fmla="*/ 2681910 w 7107027"/>
                              <a:gd name="connsiteY16" fmla="*/ 4459307 h 4811638"/>
                              <a:gd name="connsiteX17" fmla="*/ 2735802 w 7107027"/>
                              <a:gd name="connsiteY17" fmla="*/ 4483895 h 4811638"/>
                              <a:gd name="connsiteX18" fmla="*/ 2730214 w 7107027"/>
                              <a:gd name="connsiteY18" fmla="*/ 4487488 h 4811638"/>
                              <a:gd name="connsiteX19" fmla="*/ 2665144 w 7107027"/>
                              <a:gd name="connsiteY19" fmla="*/ 4472318 h 4811638"/>
                              <a:gd name="connsiteX20" fmla="*/ 2650372 w 7107027"/>
                              <a:gd name="connsiteY20" fmla="*/ 4536989 h 4811638"/>
                              <a:gd name="connsiteX21" fmla="*/ 2644783 w 7107027"/>
                              <a:gd name="connsiteY21" fmla="*/ 4540582 h 4811638"/>
                              <a:gd name="connsiteX22" fmla="*/ 2661949 w 7107027"/>
                              <a:gd name="connsiteY22" fmla="*/ 4466729 h 4811638"/>
                              <a:gd name="connsiteX23" fmla="*/ 2681910 w 7107027"/>
                              <a:gd name="connsiteY23" fmla="*/ 4459307 h 4811638"/>
                              <a:gd name="connsiteX24" fmla="*/ 6459526 w 7107027"/>
                              <a:gd name="connsiteY24" fmla="*/ 4325975 h 4811638"/>
                              <a:gd name="connsiteX25" fmla="*/ 6513418 w 7107027"/>
                              <a:gd name="connsiteY25" fmla="*/ 4350564 h 4811638"/>
                              <a:gd name="connsiteX26" fmla="*/ 6507829 w 7107027"/>
                              <a:gd name="connsiteY26" fmla="*/ 4354156 h 4811638"/>
                              <a:gd name="connsiteX27" fmla="*/ 6442760 w 7107027"/>
                              <a:gd name="connsiteY27" fmla="*/ 4338986 h 4811638"/>
                              <a:gd name="connsiteX28" fmla="*/ 6427988 w 7107027"/>
                              <a:gd name="connsiteY28" fmla="*/ 4403657 h 4811638"/>
                              <a:gd name="connsiteX29" fmla="*/ 6422400 w 7107027"/>
                              <a:gd name="connsiteY29" fmla="*/ 4407250 h 4811638"/>
                              <a:gd name="connsiteX30" fmla="*/ 6439566 w 7107027"/>
                              <a:gd name="connsiteY30" fmla="*/ 4333397 h 4811638"/>
                              <a:gd name="connsiteX31" fmla="*/ 6459526 w 7107027"/>
                              <a:gd name="connsiteY31" fmla="*/ 4325975 h 4811638"/>
                              <a:gd name="connsiteX32" fmla="*/ 3561343 w 7107027"/>
                              <a:gd name="connsiteY32" fmla="*/ 4188650 h 4811638"/>
                              <a:gd name="connsiteX33" fmla="*/ 3615235 w 7107027"/>
                              <a:gd name="connsiteY33" fmla="*/ 4213239 h 4811638"/>
                              <a:gd name="connsiteX34" fmla="*/ 3609646 w 7107027"/>
                              <a:gd name="connsiteY34" fmla="*/ 4216831 h 4811638"/>
                              <a:gd name="connsiteX35" fmla="*/ 3544578 w 7107027"/>
                              <a:gd name="connsiteY35" fmla="*/ 4201661 h 4811638"/>
                              <a:gd name="connsiteX36" fmla="*/ 3529807 w 7107027"/>
                              <a:gd name="connsiteY36" fmla="*/ 4266332 h 4811638"/>
                              <a:gd name="connsiteX37" fmla="*/ 3524218 w 7107027"/>
                              <a:gd name="connsiteY37" fmla="*/ 4269925 h 4811638"/>
                              <a:gd name="connsiteX38" fmla="*/ 3541384 w 7107027"/>
                              <a:gd name="connsiteY38" fmla="*/ 4196072 h 4811638"/>
                              <a:gd name="connsiteX39" fmla="*/ 3561343 w 7107027"/>
                              <a:gd name="connsiteY39" fmla="*/ 4188650 h 4811638"/>
                              <a:gd name="connsiteX40" fmla="*/ 636016 w 7107027"/>
                              <a:gd name="connsiteY40" fmla="*/ 4068491 h 4811638"/>
                              <a:gd name="connsiteX41" fmla="*/ 689909 w 7107027"/>
                              <a:gd name="connsiteY41" fmla="*/ 4093080 h 4811638"/>
                              <a:gd name="connsiteX42" fmla="*/ 684320 w 7107027"/>
                              <a:gd name="connsiteY42" fmla="*/ 4096672 h 4811638"/>
                              <a:gd name="connsiteX43" fmla="*/ 619250 w 7107027"/>
                              <a:gd name="connsiteY43" fmla="*/ 4081502 h 4811638"/>
                              <a:gd name="connsiteX44" fmla="*/ 604480 w 7107027"/>
                              <a:gd name="connsiteY44" fmla="*/ 4146173 h 4811638"/>
                              <a:gd name="connsiteX45" fmla="*/ 598891 w 7107027"/>
                              <a:gd name="connsiteY45" fmla="*/ 4149766 h 4811638"/>
                              <a:gd name="connsiteX46" fmla="*/ 616056 w 7107027"/>
                              <a:gd name="connsiteY46" fmla="*/ 4075913 h 4811638"/>
                              <a:gd name="connsiteX47" fmla="*/ 636016 w 7107027"/>
                              <a:gd name="connsiteY47" fmla="*/ 4068491 h 4811638"/>
                              <a:gd name="connsiteX48" fmla="*/ 4413233 w 7107027"/>
                              <a:gd name="connsiteY48" fmla="*/ 3934760 h 4811638"/>
                              <a:gd name="connsiteX49" fmla="*/ 4467125 w 7107027"/>
                              <a:gd name="connsiteY49" fmla="*/ 3959349 h 4811638"/>
                              <a:gd name="connsiteX50" fmla="*/ 4461536 w 7107027"/>
                              <a:gd name="connsiteY50" fmla="*/ 3962941 h 4811638"/>
                              <a:gd name="connsiteX51" fmla="*/ 4396467 w 7107027"/>
                              <a:gd name="connsiteY51" fmla="*/ 3947771 h 4811638"/>
                              <a:gd name="connsiteX52" fmla="*/ 4381696 w 7107027"/>
                              <a:gd name="connsiteY52" fmla="*/ 4012442 h 4811638"/>
                              <a:gd name="connsiteX53" fmla="*/ 4376107 w 7107027"/>
                              <a:gd name="connsiteY53" fmla="*/ 4016035 h 4811638"/>
                              <a:gd name="connsiteX54" fmla="*/ 4393274 w 7107027"/>
                              <a:gd name="connsiteY54" fmla="*/ 3942182 h 4811638"/>
                              <a:gd name="connsiteX55" fmla="*/ 4413233 w 7107027"/>
                              <a:gd name="connsiteY55" fmla="*/ 3934760 h 4811638"/>
                              <a:gd name="connsiteX56" fmla="*/ 1515051 w 7107027"/>
                              <a:gd name="connsiteY56" fmla="*/ 3797435 h 4811638"/>
                              <a:gd name="connsiteX57" fmla="*/ 1568944 w 7107027"/>
                              <a:gd name="connsiteY57" fmla="*/ 3822024 h 4811638"/>
                              <a:gd name="connsiteX58" fmla="*/ 1563355 w 7107027"/>
                              <a:gd name="connsiteY58" fmla="*/ 3825616 h 4811638"/>
                              <a:gd name="connsiteX59" fmla="*/ 1498285 w 7107027"/>
                              <a:gd name="connsiteY59" fmla="*/ 3810446 h 4811638"/>
                              <a:gd name="connsiteX60" fmla="*/ 1483515 w 7107027"/>
                              <a:gd name="connsiteY60" fmla="*/ 3875117 h 4811638"/>
                              <a:gd name="connsiteX61" fmla="*/ 1477926 w 7107027"/>
                              <a:gd name="connsiteY61" fmla="*/ 3878710 h 4811638"/>
                              <a:gd name="connsiteX62" fmla="*/ 1495091 w 7107027"/>
                              <a:gd name="connsiteY62" fmla="*/ 3804857 h 4811638"/>
                              <a:gd name="connsiteX63" fmla="*/ 1515051 w 7107027"/>
                              <a:gd name="connsiteY63" fmla="*/ 3797435 h 4811638"/>
                              <a:gd name="connsiteX64" fmla="*/ 5292668 w 7107027"/>
                              <a:gd name="connsiteY64" fmla="*/ 3664103 h 4811638"/>
                              <a:gd name="connsiteX65" fmla="*/ 5346560 w 7107027"/>
                              <a:gd name="connsiteY65" fmla="*/ 3688691 h 4811638"/>
                              <a:gd name="connsiteX66" fmla="*/ 5340971 w 7107027"/>
                              <a:gd name="connsiteY66" fmla="*/ 3692284 h 4811638"/>
                              <a:gd name="connsiteX67" fmla="*/ 5275902 w 7107027"/>
                              <a:gd name="connsiteY67" fmla="*/ 3677113 h 4811638"/>
                              <a:gd name="connsiteX68" fmla="*/ 5261131 w 7107027"/>
                              <a:gd name="connsiteY68" fmla="*/ 3741785 h 4811638"/>
                              <a:gd name="connsiteX69" fmla="*/ 5255542 w 7107027"/>
                              <a:gd name="connsiteY69" fmla="*/ 3745378 h 4811638"/>
                              <a:gd name="connsiteX70" fmla="*/ 5272708 w 7107027"/>
                              <a:gd name="connsiteY70" fmla="*/ 3671525 h 4811638"/>
                              <a:gd name="connsiteX71" fmla="*/ 5292668 w 7107027"/>
                              <a:gd name="connsiteY71" fmla="*/ 3664103 h 4811638"/>
                              <a:gd name="connsiteX72" fmla="*/ 2394487 w 7107027"/>
                              <a:gd name="connsiteY72" fmla="*/ 3526779 h 4811638"/>
                              <a:gd name="connsiteX73" fmla="*/ 2448380 w 7107027"/>
                              <a:gd name="connsiteY73" fmla="*/ 3551367 h 4811638"/>
                              <a:gd name="connsiteX74" fmla="*/ 2442791 w 7107027"/>
                              <a:gd name="connsiteY74" fmla="*/ 3554960 h 4811638"/>
                              <a:gd name="connsiteX75" fmla="*/ 2377721 w 7107027"/>
                              <a:gd name="connsiteY75" fmla="*/ 3539790 h 4811638"/>
                              <a:gd name="connsiteX76" fmla="*/ 2362950 w 7107027"/>
                              <a:gd name="connsiteY76" fmla="*/ 3604461 h 4811638"/>
                              <a:gd name="connsiteX77" fmla="*/ 2357361 w 7107027"/>
                              <a:gd name="connsiteY77" fmla="*/ 3608053 h 4811638"/>
                              <a:gd name="connsiteX78" fmla="*/ 2374527 w 7107027"/>
                              <a:gd name="connsiteY78" fmla="*/ 3534201 h 4811638"/>
                              <a:gd name="connsiteX79" fmla="*/ 2394487 w 7107027"/>
                              <a:gd name="connsiteY79" fmla="*/ 3526779 h 4811638"/>
                              <a:gd name="connsiteX80" fmla="*/ 6172103 w 7107027"/>
                              <a:gd name="connsiteY80" fmla="*/ 3393047 h 4811638"/>
                              <a:gd name="connsiteX81" fmla="*/ 6225995 w 7107027"/>
                              <a:gd name="connsiteY81" fmla="*/ 3417635 h 4811638"/>
                              <a:gd name="connsiteX82" fmla="*/ 6220406 w 7107027"/>
                              <a:gd name="connsiteY82" fmla="*/ 3421228 h 4811638"/>
                              <a:gd name="connsiteX83" fmla="*/ 6155337 w 7107027"/>
                              <a:gd name="connsiteY83" fmla="*/ 3406058 h 4811638"/>
                              <a:gd name="connsiteX84" fmla="*/ 6140565 w 7107027"/>
                              <a:gd name="connsiteY84" fmla="*/ 3470729 h 4811638"/>
                              <a:gd name="connsiteX85" fmla="*/ 6134977 w 7107027"/>
                              <a:gd name="connsiteY85" fmla="*/ 3474321 h 4811638"/>
                              <a:gd name="connsiteX86" fmla="*/ 6152143 w 7107027"/>
                              <a:gd name="connsiteY86" fmla="*/ 3400469 h 4811638"/>
                              <a:gd name="connsiteX87" fmla="*/ 6172103 w 7107027"/>
                              <a:gd name="connsiteY87" fmla="*/ 3393047 h 4811638"/>
                              <a:gd name="connsiteX88" fmla="*/ 3273921 w 7107027"/>
                              <a:gd name="connsiteY88" fmla="*/ 3255723 h 4811638"/>
                              <a:gd name="connsiteX89" fmla="*/ 3327813 w 7107027"/>
                              <a:gd name="connsiteY89" fmla="*/ 3280311 h 4811638"/>
                              <a:gd name="connsiteX90" fmla="*/ 3322223 w 7107027"/>
                              <a:gd name="connsiteY90" fmla="*/ 3283904 h 4811638"/>
                              <a:gd name="connsiteX91" fmla="*/ 3257154 w 7107027"/>
                              <a:gd name="connsiteY91" fmla="*/ 3268733 h 4811638"/>
                              <a:gd name="connsiteX92" fmla="*/ 3242384 w 7107027"/>
                              <a:gd name="connsiteY92" fmla="*/ 3333405 h 4811638"/>
                              <a:gd name="connsiteX93" fmla="*/ 3236795 w 7107027"/>
                              <a:gd name="connsiteY93" fmla="*/ 3336998 h 4811638"/>
                              <a:gd name="connsiteX94" fmla="*/ 3253961 w 7107027"/>
                              <a:gd name="connsiteY94" fmla="*/ 3263145 h 4811638"/>
                              <a:gd name="connsiteX95" fmla="*/ 3273921 w 7107027"/>
                              <a:gd name="connsiteY95" fmla="*/ 3255723 h 4811638"/>
                              <a:gd name="connsiteX96" fmla="*/ 348593 w 7107027"/>
                              <a:gd name="connsiteY96" fmla="*/ 3135564 h 4811638"/>
                              <a:gd name="connsiteX97" fmla="*/ 402485 w 7107027"/>
                              <a:gd name="connsiteY97" fmla="*/ 3160152 h 4811638"/>
                              <a:gd name="connsiteX98" fmla="*/ 396896 w 7107027"/>
                              <a:gd name="connsiteY98" fmla="*/ 3163745 h 4811638"/>
                              <a:gd name="connsiteX99" fmla="*/ 331827 w 7107027"/>
                              <a:gd name="connsiteY99" fmla="*/ 3148575 h 4811638"/>
                              <a:gd name="connsiteX100" fmla="*/ 317057 w 7107027"/>
                              <a:gd name="connsiteY100" fmla="*/ 3213246 h 4811638"/>
                              <a:gd name="connsiteX101" fmla="*/ 311468 w 7107027"/>
                              <a:gd name="connsiteY101" fmla="*/ 3216838 h 4811638"/>
                              <a:gd name="connsiteX102" fmla="*/ 328633 w 7107027"/>
                              <a:gd name="connsiteY102" fmla="*/ 3142986 h 4811638"/>
                              <a:gd name="connsiteX103" fmla="*/ 348593 w 7107027"/>
                              <a:gd name="connsiteY103" fmla="*/ 3135564 h 4811638"/>
                              <a:gd name="connsiteX104" fmla="*/ 7051538 w 7107027"/>
                              <a:gd name="connsiteY104" fmla="*/ 3122390 h 4811638"/>
                              <a:gd name="connsiteX105" fmla="*/ 7105430 w 7107027"/>
                              <a:gd name="connsiteY105" fmla="*/ 3146978 h 4811638"/>
                              <a:gd name="connsiteX106" fmla="*/ 7099841 w 7107027"/>
                              <a:gd name="connsiteY106" fmla="*/ 3150571 h 4811638"/>
                              <a:gd name="connsiteX107" fmla="*/ 7034772 w 7107027"/>
                              <a:gd name="connsiteY107" fmla="*/ 3135401 h 4811638"/>
                              <a:gd name="connsiteX108" fmla="*/ 7020001 w 7107027"/>
                              <a:gd name="connsiteY108" fmla="*/ 3200072 h 4811638"/>
                              <a:gd name="connsiteX109" fmla="*/ 7014412 w 7107027"/>
                              <a:gd name="connsiteY109" fmla="*/ 3203665 h 4811638"/>
                              <a:gd name="connsiteX110" fmla="*/ 7031579 w 7107027"/>
                              <a:gd name="connsiteY110" fmla="*/ 3129812 h 4811638"/>
                              <a:gd name="connsiteX111" fmla="*/ 7051538 w 7107027"/>
                              <a:gd name="connsiteY111" fmla="*/ 3122390 h 4811638"/>
                              <a:gd name="connsiteX112" fmla="*/ 4126210 w 7107027"/>
                              <a:gd name="connsiteY112" fmla="*/ 3001832 h 4811638"/>
                              <a:gd name="connsiteX113" fmla="*/ 4180102 w 7107027"/>
                              <a:gd name="connsiteY113" fmla="*/ 3026420 h 4811638"/>
                              <a:gd name="connsiteX114" fmla="*/ 4174513 w 7107027"/>
                              <a:gd name="connsiteY114" fmla="*/ 3030013 h 4811638"/>
                              <a:gd name="connsiteX115" fmla="*/ 4109444 w 7107027"/>
                              <a:gd name="connsiteY115" fmla="*/ 3014843 h 4811638"/>
                              <a:gd name="connsiteX116" fmla="*/ 4094672 w 7107027"/>
                              <a:gd name="connsiteY116" fmla="*/ 3079514 h 4811638"/>
                              <a:gd name="connsiteX117" fmla="*/ 4089084 w 7107027"/>
                              <a:gd name="connsiteY117" fmla="*/ 3083106 h 4811638"/>
                              <a:gd name="connsiteX118" fmla="*/ 4106250 w 7107027"/>
                              <a:gd name="connsiteY118" fmla="*/ 3009254 h 4811638"/>
                              <a:gd name="connsiteX119" fmla="*/ 4126210 w 7107027"/>
                              <a:gd name="connsiteY119" fmla="*/ 3001832 h 4811638"/>
                              <a:gd name="connsiteX120" fmla="*/ 1228028 w 7107027"/>
                              <a:gd name="connsiteY120" fmla="*/ 2864508 h 4811638"/>
                              <a:gd name="connsiteX121" fmla="*/ 1281920 w 7107027"/>
                              <a:gd name="connsiteY121" fmla="*/ 2889096 h 4811638"/>
                              <a:gd name="connsiteX122" fmla="*/ 1276331 w 7107027"/>
                              <a:gd name="connsiteY122" fmla="*/ 2892689 h 4811638"/>
                              <a:gd name="connsiteX123" fmla="*/ 1211262 w 7107027"/>
                              <a:gd name="connsiteY123" fmla="*/ 2877518 h 4811638"/>
                              <a:gd name="connsiteX124" fmla="*/ 1196491 w 7107027"/>
                              <a:gd name="connsiteY124" fmla="*/ 2942190 h 4811638"/>
                              <a:gd name="connsiteX125" fmla="*/ 1190902 w 7107027"/>
                              <a:gd name="connsiteY125" fmla="*/ 2945783 h 4811638"/>
                              <a:gd name="connsiteX126" fmla="*/ 1208067 w 7107027"/>
                              <a:gd name="connsiteY126" fmla="*/ 2871930 h 4811638"/>
                              <a:gd name="connsiteX127" fmla="*/ 1228028 w 7107027"/>
                              <a:gd name="connsiteY127" fmla="*/ 2864508 h 4811638"/>
                              <a:gd name="connsiteX128" fmla="*/ 5005644 w 7107027"/>
                              <a:gd name="connsiteY128" fmla="*/ 2731176 h 4811638"/>
                              <a:gd name="connsiteX129" fmla="*/ 5059536 w 7107027"/>
                              <a:gd name="connsiteY129" fmla="*/ 2755764 h 4811638"/>
                              <a:gd name="connsiteX130" fmla="*/ 5053947 w 7107027"/>
                              <a:gd name="connsiteY130" fmla="*/ 2759357 h 4811638"/>
                              <a:gd name="connsiteX131" fmla="*/ 4988878 w 7107027"/>
                              <a:gd name="connsiteY131" fmla="*/ 2744187 h 4811638"/>
                              <a:gd name="connsiteX132" fmla="*/ 4974107 w 7107027"/>
                              <a:gd name="connsiteY132" fmla="*/ 2808858 h 4811638"/>
                              <a:gd name="connsiteX133" fmla="*/ 4968518 w 7107027"/>
                              <a:gd name="connsiteY133" fmla="*/ 2812451 h 4811638"/>
                              <a:gd name="connsiteX134" fmla="*/ 4985685 w 7107027"/>
                              <a:gd name="connsiteY134" fmla="*/ 2738598 h 4811638"/>
                              <a:gd name="connsiteX135" fmla="*/ 5005644 w 7107027"/>
                              <a:gd name="connsiteY135" fmla="*/ 2731176 h 4811638"/>
                              <a:gd name="connsiteX136" fmla="*/ 2107463 w 7107027"/>
                              <a:gd name="connsiteY136" fmla="*/ 2593851 h 4811638"/>
                              <a:gd name="connsiteX137" fmla="*/ 2161355 w 7107027"/>
                              <a:gd name="connsiteY137" fmla="*/ 2618439 h 4811638"/>
                              <a:gd name="connsiteX138" fmla="*/ 2155767 w 7107027"/>
                              <a:gd name="connsiteY138" fmla="*/ 2622032 h 4811638"/>
                              <a:gd name="connsiteX139" fmla="*/ 2090697 w 7107027"/>
                              <a:gd name="connsiteY139" fmla="*/ 2606862 h 4811638"/>
                              <a:gd name="connsiteX140" fmla="*/ 2075927 w 7107027"/>
                              <a:gd name="connsiteY140" fmla="*/ 2671533 h 4811638"/>
                              <a:gd name="connsiteX141" fmla="*/ 2070337 w 7107027"/>
                              <a:gd name="connsiteY141" fmla="*/ 2675125 h 4811638"/>
                              <a:gd name="connsiteX142" fmla="*/ 2087503 w 7107027"/>
                              <a:gd name="connsiteY142" fmla="*/ 2601273 h 4811638"/>
                              <a:gd name="connsiteX143" fmla="*/ 2107463 w 7107027"/>
                              <a:gd name="connsiteY143" fmla="*/ 2593851 h 4811638"/>
                              <a:gd name="connsiteX144" fmla="*/ 5885079 w 7107027"/>
                              <a:gd name="connsiteY144" fmla="*/ 2460519 h 4811638"/>
                              <a:gd name="connsiteX145" fmla="*/ 5938971 w 7107027"/>
                              <a:gd name="connsiteY145" fmla="*/ 2485107 h 4811638"/>
                              <a:gd name="connsiteX146" fmla="*/ 5933382 w 7107027"/>
                              <a:gd name="connsiteY146" fmla="*/ 2488700 h 4811638"/>
                              <a:gd name="connsiteX147" fmla="*/ 5868313 w 7107027"/>
                              <a:gd name="connsiteY147" fmla="*/ 2473529 h 4811638"/>
                              <a:gd name="connsiteX148" fmla="*/ 5853541 w 7107027"/>
                              <a:gd name="connsiteY148" fmla="*/ 2538201 h 4811638"/>
                              <a:gd name="connsiteX149" fmla="*/ 5847953 w 7107027"/>
                              <a:gd name="connsiteY149" fmla="*/ 2541794 h 4811638"/>
                              <a:gd name="connsiteX150" fmla="*/ 5865119 w 7107027"/>
                              <a:gd name="connsiteY150" fmla="*/ 2467941 h 4811638"/>
                              <a:gd name="connsiteX151" fmla="*/ 5885079 w 7107027"/>
                              <a:gd name="connsiteY151" fmla="*/ 2460519 h 4811638"/>
                              <a:gd name="connsiteX152" fmla="*/ 2986898 w 7107027"/>
                              <a:gd name="connsiteY152" fmla="*/ 2323195 h 4811638"/>
                              <a:gd name="connsiteX153" fmla="*/ 3040790 w 7107027"/>
                              <a:gd name="connsiteY153" fmla="*/ 2347783 h 4811638"/>
                              <a:gd name="connsiteX154" fmla="*/ 3035201 w 7107027"/>
                              <a:gd name="connsiteY154" fmla="*/ 2351376 h 4811638"/>
                              <a:gd name="connsiteX155" fmla="*/ 2970132 w 7107027"/>
                              <a:gd name="connsiteY155" fmla="*/ 2336206 h 4811638"/>
                              <a:gd name="connsiteX156" fmla="*/ 2955362 w 7107027"/>
                              <a:gd name="connsiteY156" fmla="*/ 2400877 h 4811638"/>
                              <a:gd name="connsiteX157" fmla="*/ 2949773 w 7107027"/>
                              <a:gd name="connsiteY157" fmla="*/ 2404469 h 4811638"/>
                              <a:gd name="connsiteX158" fmla="*/ 2966938 w 7107027"/>
                              <a:gd name="connsiteY158" fmla="*/ 2330617 h 4811638"/>
                              <a:gd name="connsiteX159" fmla="*/ 2986898 w 7107027"/>
                              <a:gd name="connsiteY159" fmla="*/ 2323195 h 4811638"/>
                              <a:gd name="connsiteX160" fmla="*/ 6764115 w 7107027"/>
                              <a:gd name="connsiteY160" fmla="*/ 2189463 h 4811638"/>
                              <a:gd name="connsiteX161" fmla="*/ 6818007 w 7107027"/>
                              <a:gd name="connsiteY161" fmla="*/ 2214051 h 4811638"/>
                              <a:gd name="connsiteX162" fmla="*/ 6812418 w 7107027"/>
                              <a:gd name="connsiteY162" fmla="*/ 2217644 h 4811638"/>
                              <a:gd name="connsiteX163" fmla="*/ 6747349 w 7107027"/>
                              <a:gd name="connsiteY163" fmla="*/ 2202474 h 4811638"/>
                              <a:gd name="connsiteX164" fmla="*/ 6732578 w 7107027"/>
                              <a:gd name="connsiteY164" fmla="*/ 2267145 h 4811638"/>
                              <a:gd name="connsiteX165" fmla="*/ 6726989 w 7107027"/>
                              <a:gd name="connsiteY165" fmla="*/ 2270737 h 4811638"/>
                              <a:gd name="connsiteX166" fmla="*/ 6744156 w 7107027"/>
                              <a:gd name="connsiteY166" fmla="*/ 2196885 h 4811638"/>
                              <a:gd name="connsiteX167" fmla="*/ 6764115 w 7107027"/>
                              <a:gd name="connsiteY167" fmla="*/ 2189463 h 4811638"/>
                              <a:gd name="connsiteX168" fmla="*/ 45204 w 7107027"/>
                              <a:gd name="connsiteY168" fmla="*/ 2150341 h 4811638"/>
                              <a:gd name="connsiteX169" fmla="*/ 99096 w 7107027"/>
                              <a:gd name="connsiteY169" fmla="*/ 2174929 h 4811638"/>
                              <a:gd name="connsiteX170" fmla="*/ 93507 w 7107027"/>
                              <a:gd name="connsiteY170" fmla="*/ 2178522 h 4811638"/>
                              <a:gd name="connsiteX171" fmla="*/ 28437 w 7107027"/>
                              <a:gd name="connsiteY171" fmla="*/ 2163352 h 4811638"/>
                              <a:gd name="connsiteX172" fmla="*/ 13667 w 7107027"/>
                              <a:gd name="connsiteY172" fmla="*/ 2228023 h 4811638"/>
                              <a:gd name="connsiteX173" fmla="*/ 8078 w 7107027"/>
                              <a:gd name="connsiteY173" fmla="*/ 2231616 h 4811638"/>
                              <a:gd name="connsiteX174" fmla="*/ 25243 w 7107027"/>
                              <a:gd name="connsiteY174" fmla="*/ 2157763 h 4811638"/>
                              <a:gd name="connsiteX175" fmla="*/ 45204 w 7107027"/>
                              <a:gd name="connsiteY175" fmla="*/ 2150341 h 4811638"/>
                              <a:gd name="connsiteX176" fmla="*/ 3838786 w 7107027"/>
                              <a:gd name="connsiteY176" fmla="*/ 2069304 h 4811638"/>
                              <a:gd name="connsiteX177" fmla="*/ 3892678 w 7107027"/>
                              <a:gd name="connsiteY177" fmla="*/ 2093892 h 4811638"/>
                              <a:gd name="connsiteX178" fmla="*/ 3887089 w 7107027"/>
                              <a:gd name="connsiteY178" fmla="*/ 2097485 h 4811638"/>
                              <a:gd name="connsiteX179" fmla="*/ 3822020 w 7107027"/>
                              <a:gd name="connsiteY179" fmla="*/ 2082314 h 4811638"/>
                              <a:gd name="connsiteX180" fmla="*/ 3807248 w 7107027"/>
                              <a:gd name="connsiteY180" fmla="*/ 2146986 h 4811638"/>
                              <a:gd name="connsiteX181" fmla="*/ 3801660 w 7107027"/>
                              <a:gd name="connsiteY181" fmla="*/ 2150579 h 4811638"/>
                              <a:gd name="connsiteX182" fmla="*/ 3818826 w 7107027"/>
                              <a:gd name="connsiteY182" fmla="*/ 2076726 h 4811638"/>
                              <a:gd name="connsiteX183" fmla="*/ 3838786 w 7107027"/>
                              <a:gd name="connsiteY183" fmla="*/ 2069304 h 4811638"/>
                              <a:gd name="connsiteX184" fmla="*/ 924638 w 7107027"/>
                              <a:gd name="connsiteY184" fmla="*/ 1879685 h 4811638"/>
                              <a:gd name="connsiteX185" fmla="*/ 978530 w 7107027"/>
                              <a:gd name="connsiteY185" fmla="*/ 1904273 h 4811638"/>
                              <a:gd name="connsiteX186" fmla="*/ 972941 w 7107027"/>
                              <a:gd name="connsiteY186" fmla="*/ 1907866 h 4811638"/>
                              <a:gd name="connsiteX187" fmla="*/ 907871 w 7107027"/>
                              <a:gd name="connsiteY187" fmla="*/ 1892695 h 4811638"/>
                              <a:gd name="connsiteX188" fmla="*/ 893101 w 7107027"/>
                              <a:gd name="connsiteY188" fmla="*/ 1957367 h 4811638"/>
                              <a:gd name="connsiteX189" fmla="*/ 887512 w 7107027"/>
                              <a:gd name="connsiteY189" fmla="*/ 1960960 h 4811638"/>
                              <a:gd name="connsiteX190" fmla="*/ 904678 w 7107027"/>
                              <a:gd name="connsiteY190" fmla="*/ 1887107 h 4811638"/>
                              <a:gd name="connsiteX191" fmla="*/ 924638 w 7107027"/>
                              <a:gd name="connsiteY191" fmla="*/ 1879685 h 4811638"/>
                              <a:gd name="connsiteX192" fmla="*/ 4718221 w 7107027"/>
                              <a:gd name="connsiteY192" fmla="*/ 1798248 h 4811638"/>
                              <a:gd name="connsiteX193" fmla="*/ 4772113 w 7107027"/>
                              <a:gd name="connsiteY193" fmla="*/ 1822836 h 4811638"/>
                              <a:gd name="connsiteX194" fmla="*/ 4766524 w 7107027"/>
                              <a:gd name="connsiteY194" fmla="*/ 1826429 h 4811638"/>
                              <a:gd name="connsiteX195" fmla="*/ 4701455 w 7107027"/>
                              <a:gd name="connsiteY195" fmla="*/ 1811259 h 4811638"/>
                              <a:gd name="connsiteX196" fmla="*/ 4686684 w 7107027"/>
                              <a:gd name="connsiteY196" fmla="*/ 1875930 h 4811638"/>
                              <a:gd name="connsiteX197" fmla="*/ 4681095 w 7107027"/>
                              <a:gd name="connsiteY197" fmla="*/ 1879522 h 4811638"/>
                              <a:gd name="connsiteX198" fmla="*/ 4698262 w 7107027"/>
                              <a:gd name="connsiteY198" fmla="*/ 1805670 h 4811638"/>
                              <a:gd name="connsiteX199" fmla="*/ 4718221 w 7107027"/>
                              <a:gd name="connsiteY199" fmla="*/ 1798248 h 4811638"/>
                              <a:gd name="connsiteX200" fmla="*/ 1804073 w 7107027"/>
                              <a:gd name="connsiteY200" fmla="*/ 1608629 h 4811638"/>
                              <a:gd name="connsiteX201" fmla="*/ 1857966 w 7107027"/>
                              <a:gd name="connsiteY201" fmla="*/ 1633217 h 4811638"/>
                              <a:gd name="connsiteX202" fmla="*/ 1852377 w 7107027"/>
                              <a:gd name="connsiteY202" fmla="*/ 1636810 h 4811638"/>
                              <a:gd name="connsiteX203" fmla="*/ 1787306 w 7107027"/>
                              <a:gd name="connsiteY203" fmla="*/ 1621640 h 4811638"/>
                              <a:gd name="connsiteX204" fmla="*/ 1772537 w 7107027"/>
                              <a:gd name="connsiteY204" fmla="*/ 1686311 h 4811638"/>
                              <a:gd name="connsiteX205" fmla="*/ 1766948 w 7107027"/>
                              <a:gd name="connsiteY205" fmla="*/ 1689904 h 4811638"/>
                              <a:gd name="connsiteX206" fmla="*/ 1784113 w 7107027"/>
                              <a:gd name="connsiteY206" fmla="*/ 1616051 h 4811638"/>
                              <a:gd name="connsiteX207" fmla="*/ 1804073 w 7107027"/>
                              <a:gd name="connsiteY207" fmla="*/ 1608629 h 4811638"/>
                              <a:gd name="connsiteX208" fmla="*/ 5597656 w 7107027"/>
                              <a:gd name="connsiteY208" fmla="*/ 1527591 h 4811638"/>
                              <a:gd name="connsiteX209" fmla="*/ 5651548 w 7107027"/>
                              <a:gd name="connsiteY209" fmla="*/ 1552179 h 4811638"/>
                              <a:gd name="connsiteX210" fmla="*/ 5645959 w 7107027"/>
                              <a:gd name="connsiteY210" fmla="*/ 1555772 h 4811638"/>
                              <a:gd name="connsiteX211" fmla="*/ 5580890 w 7107027"/>
                              <a:gd name="connsiteY211" fmla="*/ 1540602 h 4811638"/>
                              <a:gd name="connsiteX212" fmla="*/ 5566118 w 7107027"/>
                              <a:gd name="connsiteY212" fmla="*/ 1605273 h 4811638"/>
                              <a:gd name="connsiteX213" fmla="*/ 5560530 w 7107027"/>
                              <a:gd name="connsiteY213" fmla="*/ 1608866 h 4811638"/>
                              <a:gd name="connsiteX214" fmla="*/ 5577696 w 7107027"/>
                              <a:gd name="connsiteY214" fmla="*/ 1535013 h 4811638"/>
                              <a:gd name="connsiteX215" fmla="*/ 5597656 w 7107027"/>
                              <a:gd name="connsiteY215" fmla="*/ 1527591 h 4811638"/>
                              <a:gd name="connsiteX216" fmla="*/ 2683508 w 7107027"/>
                              <a:gd name="connsiteY216" fmla="*/ 1337971 h 4811638"/>
                              <a:gd name="connsiteX217" fmla="*/ 2704068 w 7107027"/>
                              <a:gd name="connsiteY217" fmla="*/ 1338707 h 4811638"/>
                              <a:gd name="connsiteX218" fmla="*/ 2737402 w 7107027"/>
                              <a:gd name="connsiteY218" fmla="*/ 1362559 h 4811638"/>
                              <a:gd name="connsiteX219" fmla="*/ 2731812 w 7107027"/>
                              <a:gd name="connsiteY219" fmla="*/ 1366152 h 4811638"/>
                              <a:gd name="connsiteX220" fmla="*/ 2666741 w 7107027"/>
                              <a:gd name="connsiteY220" fmla="*/ 1350983 h 4811638"/>
                              <a:gd name="connsiteX221" fmla="*/ 2651972 w 7107027"/>
                              <a:gd name="connsiteY221" fmla="*/ 1415654 h 4811638"/>
                              <a:gd name="connsiteX222" fmla="*/ 2646382 w 7107027"/>
                              <a:gd name="connsiteY222" fmla="*/ 1419247 h 4811638"/>
                              <a:gd name="connsiteX223" fmla="*/ 2663548 w 7107027"/>
                              <a:gd name="connsiteY223" fmla="*/ 1345394 h 4811638"/>
                              <a:gd name="connsiteX224" fmla="*/ 2683508 w 7107027"/>
                              <a:gd name="connsiteY224" fmla="*/ 1337971 h 4811638"/>
                              <a:gd name="connsiteX225" fmla="*/ 6477091 w 7107027"/>
                              <a:gd name="connsiteY225" fmla="*/ 1256934 h 4811638"/>
                              <a:gd name="connsiteX226" fmla="*/ 6530983 w 7107027"/>
                              <a:gd name="connsiteY226" fmla="*/ 1281522 h 4811638"/>
                              <a:gd name="connsiteX227" fmla="*/ 6525394 w 7107027"/>
                              <a:gd name="connsiteY227" fmla="*/ 1285115 h 4811638"/>
                              <a:gd name="connsiteX228" fmla="*/ 6460325 w 7107027"/>
                              <a:gd name="connsiteY228" fmla="*/ 1269946 h 4811638"/>
                              <a:gd name="connsiteX229" fmla="*/ 6445554 w 7107027"/>
                              <a:gd name="connsiteY229" fmla="*/ 1334617 h 4811638"/>
                              <a:gd name="connsiteX230" fmla="*/ 6439965 w 7107027"/>
                              <a:gd name="connsiteY230" fmla="*/ 1338210 h 4811638"/>
                              <a:gd name="connsiteX231" fmla="*/ 6457132 w 7107027"/>
                              <a:gd name="connsiteY231" fmla="*/ 1264357 h 4811638"/>
                              <a:gd name="connsiteX232" fmla="*/ 6477091 w 7107027"/>
                              <a:gd name="connsiteY232" fmla="*/ 1256934 h 4811638"/>
                              <a:gd name="connsiteX233" fmla="*/ 3535396 w 7107027"/>
                              <a:gd name="connsiteY233" fmla="*/ 1084081 h 4811638"/>
                              <a:gd name="connsiteX234" fmla="*/ 3589287 w 7107027"/>
                              <a:gd name="connsiteY234" fmla="*/ 1108669 h 4811638"/>
                              <a:gd name="connsiteX235" fmla="*/ 3583698 w 7107027"/>
                              <a:gd name="connsiteY235" fmla="*/ 1112262 h 4811638"/>
                              <a:gd name="connsiteX236" fmla="*/ 3518630 w 7107027"/>
                              <a:gd name="connsiteY236" fmla="*/ 1097093 h 4811638"/>
                              <a:gd name="connsiteX237" fmla="*/ 3503859 w 7107027"/>
                              <a:gd name="connsiteY237" fmla="*/ 1161764 h 4811638"/>
                              <a:gd name="connsiteX238" fmla="*/ 3498270 w 7107027"/>
                              <a:gd name="connsiteY238" fmla="*/ 1165357 h 4811638"/>
                              <a:gd name="connsiteX239" fmla="*/ 3515436 w 7107027"/>
                              <a:gd name="connsiteY239" fmla="*/ 1091504 h 4811638"/>
                              <a:gd name="connsiteX240" fmla="*/ 3535396 w 7107027"/>
                              <a:gd name="connsiteY240" fmla="*/ 1084081 h 4811638"/>
                              <a:gd name="connsiteX241" fmla="*/ 637215 w 7107027"/>
                              <a:gd name="connsiteY241" fmla="*/ 946756 h 4811638"/>
                              <a:gd name="connsiteX242" fmla="*/ 691108 w 7107027"/>
                              <a:gd name="connsiteY242" fmla="*/ 971344 h 4811638"/>
                              <a:gd name="connsiteX243" fmla="*/ 685519 w 7107027"/>
                              <a:gd name="connsiteY243" fmla="*/ 974937 h 4811638"/>
                              <a:gd name="connsiteX244" fmla="*/ 620449 w 7107027"/>
                              <a:gd name="connsiteY244" fmla="*/ 959768 h 4811638"/>
                              <a:gd name="connsiteX245" fmla="*/ 605679 w 7107027"/>
                              <a:gd name="connsiteY245" fmla="*/ 1024439 h 4811638"/>
                              <a:gd name="connsiteX246" fmla="*/ 600090 w 7107027"/>
                              <a:gd name="connsiteY246" fmla="*/ 1028032 h 4811638"/>
                              <a:gd name="connsiteX247" fmla="*/ 617255 w 7107027"/>
                              <a:gd name="connsiteY247" fmla="*/ 954179 h 4811638"/>
                              <a:gd name="connsiteX248" fmla="*/ 637215 w 7107027"/>
                              <a:gd name="connsiteY248" fmla="*/ 946756 h 4811638"/>
                              <a:gd name="connsiteX249" fmla="*/ 4414830 w 7107027"/>
                              <a:gd name="connsiteY249" fmla="*/ 813424 h 4811638"/>
                              <a:gd name="connsiteX250" fmla="*/ 4468722 w 7107027"/>
                              <a:gd name="connsiteY250" fmla="*/ 838012 h 4811638"/>
                              <a:gd name="connsiteX251" fmla="*/ 4463133 w 7107027"/>
                              <a:gd name="connsiteY251" fmla="*/ 841605 h 4811638"/>
                              <a:gd name="connsiteX252" fmla="*/ 4398064 w 7107027"/>
                              <a:gd name="connsiteY252" fmla="*/ 826436 h 4811638"/>
                              <a:gd name="connsiteX253" fmla="*/ 4383293 w 7107027"/>
                              <a:gd name="connsiteY253" fmla="*/ 891107 h 4811638"/>
                              <a:gd name="connsiteX254" fmla="*/ 4377704 w 7107027"/>
                              <a:gd name="connsiteY254" fmla="*/ 894700 h 4811638"/>
                              <a:gd name="connsiteX255" fmla="*/ 4394871 w 7107027"/>
                              <a:gd name="connsiteY255" fmla="*/ 820847 h 4811638"/>
                              <a:gd name="connsiteX256" fmla="*/ 4414830 w 7107027"/>
                              <a:gd name="connsiteY256" fmla="*/ 813424 h 4811638"/>
                              <a:gd name="connsiteX257" fmla="*/ 1516650 w 7107027"/>
                              <a:gd name="connsiteY257" fmla="*/ 676099 h 4811638"/>
                              <a:gd name="connsiteX258" fmla="*/ 1570542 w 7107027"/>
                              <a:gd name="connsiteY258" fmla="*/ 700687 h 4811638"/>
                              <a:gd name="connsiteX259" fmla="*/ 1564953 w 7107027"/>
                              <a:gd name="connsiteY259" fmla="*/ 704280 h 4811638"/>
                              <a:gd name="connsiteX260" fmla="*/ 1499884 w 7107027"/>
                              <a:gd name="connsiteY260" fmla="*/ 689111 h 4811638"/>
                              <a:gd name="connsiteX261" fmla="*/ 1485113 w 7107027"/>
                              <a:gd name="connsiteY261" fmla="*/ 753782 h 4811638"/>
                              <a:gd name="connsiteX262" fmla="*/ 1479524 w 7107027"/>
                              <a:gd name="connsiteY262" fmla="*/ 757375 h 4811638"/>
                              <a:gd name="connsiteX263" fmla="*/ 1496689 w 7107027"/>
                              <a:gd name="connsiteY263" fmla="*/ 683522 h 4811638"/>
                              <a:gd name="connsiteX264" fmla="*/ 1516650 w 7107027"/>
                              <a:gd name="connsiteY264" fmla="*/ 676099 h 4811638"/>
                              <a:gd name="connsiteX265" fmla="*/ 5294265 w 7107027"/>
                              <a:gd name="connsiteY265" fmla="*/ 542368 h 4811638"/>
                              <a:gd name="connsiteX266" fmla="*/ 5348157 w 7107027"/>
                              <a:gd name="connsiteY266" fmla="*/ 566956 h 4811638"/>
                              <a:gd name="connsiteX267" fmla="*/ 5342568 w 7107027"/>
                              <a:gd name="connsiteY267" fmla="*/ 570549 h 4811638"/>
                              <a:gd name="connsiteX268" fmla="*/ 5277499 w 7107027"/>
                              <a:gd name="connsiteY268" fmla="*/ 555380 h 4811638"/>
                              <a:gd name="connsiteX269" fmla="*/ 5262727 w 7107027"/>
                              <a:gd name="connsiteY269" fmla="*/ 620051 h 4811638"/>
                              <a:gd name="connsiteX270" fmla="*/ 5257139 w 7107027"/>
                              <a:gd name="connsiteY270" fmla="*/ 623644 h 4811638"/>
                              <a:gd name="connsiteX271" fmla="*/ 5274305 w 7107027"/>
                              <a:gd name="connsiteY271" fmla="*/ 549791 h 4811638"/>
                              <a:gd name="connsiteX272" fmla="*/ 5294265 w 7107027"/>
                              <a:gd name="connsiteY272" fmla="*/ 542368 h 4811638"/>
                              <a:gd name="connsiteX273" fmla="*/ 2396084 w 7107027"/>
                              <a:gd name="connsiteY273" fmla="*/ 405044 h 4811638"/>
                              <a:gd name="connsiteX274" fmla="*/ 2416644 w 7107027"/>
                              <a:gd name="connsiteY274" fmla="*/ 405780 h 4811638"/>
                              <a:gd name="connsiteX275" fmla="*/ 2449979 w 7107027"/>
                              <a:gd name="connsiteY275" fmla="*/ 429632 h 4811638"/>
                              <a:gd name="connsiteX276" fmla="*/ 2444388 w 7107027"/>
                              <a:gd name="connsiteY276" fmla="*/ 433225 h 4811638"/>
                              <a:gd name="connsiteX277" fmla="*/ 2379319 w 7107027"/>
                              <a:gd name="connsiteY277" fmla="*/ 418056 h 4811638"/>
                              <a:gd name="connsiteX278" fmla="*/ 2364549 w 7107027"/>
                              <a:gd name="connsiteY278" fmla="*/ 482727 h 4811638"/>
                              <a:gd name="connsiteX279" fmla="*/ 2358959 w 7107027"/>
                              <a:gd name="connsiteY279" fmla="*/ 486320 h 4811638"/>
                              <a:gd name="connsiteX280" fmla="*/ 2376124 w 7107027"/>
                              <a:gd name="connsiteY280" fmla="*/ 412467 h 4811638"/>
                              <a:gd name="connsiteX281" fmla="*/ 2396084 w 7107027"/>
                              <a:gd name="connsiteY281" fmla="*/ 405044 h 4811638"/>
                              <a:gd name="connsiteX282" fmla="*/ 6173700 w 7107027"/>
                              <a:gd name="connsiteY282" fmla="*/ 271711 h 4811638"/>
                              <a:gd name="connsiteX283" fmla="*/ 6227592 w 7107027"/>
                              <a:gd name="connsiteY283" fmla="*/ 296299 h 4811638"/>
                              <a:gd name="connsiteX284" fmla="*/ 6222003 w 7107027"/>
                              <a:gd name="connsiteY284" fmla="*/ 299892 h 4811638"/>
                              <a:gd name="connsiteX285" fmla="*/ 6156934 w 7107027"/>
                              <a:gd name="connsiteY285" fmla="*/ 284723 h 4811638"/>
                              <a:gd name="connsiteX286" fmla="*/ 6142163 w 7107027"/>
                              <a:gd name="connsiteY286" fmla="*/ 349394 h 4811638"/>
                              <a:gd name="connsiteX287" fmla="*/ 6136574 w 7107027"/>
                              <a:gd name="connsiteY287" fmla="*/ 352987 h 4811638"/>
                              <a:gd name="connsiteX288" fmla="*/ 6153741 w 7107027"/>
                              <a:gd name="connsiteY288" fmla="*/ 279134 h 4811638"/>
                              <a:gd name="connsiteX289" fmla="*/ 6173700 w 7107027"/>
                              <a:gd name="connsiteY289" fmla="*/ 271711 h 4811638"/>
                              <a:gd name="connsiteX290" fmla="*/ 3247974 w 7107027"/>
                              <a:gd name="connsiteY290" fmla="*/ 151153 h 4811638"/>
                              <a:gd name="connsiteX291" fmla="*/ 3301864 w 7107027"/>
                              <a:gd name="connsiteY291" fmla="*/ 175741 h 4811638"/>
                              <a:gd name="connsiteX292" fmla="*/ 3296276 w 7107027"/>
                              <a:gd name="connsiteY292" fmla="*/ 179334 h 4811638"/>
                              <a:gd name="connsiteX293" fmla="*/ 3231207 w 7107027"/>
                              <a:gd name="connsiteY293" fmla="*/ 164165 h 4811638"/>
                              <a:gd name="connsiteX294" fmla="*/ 3216437 w 7107027"/>
                              <a:gd name="connsiteY294" fmla="*/ 228836 h 4811638"/>
                              <a:gd name="connsiteX295" fmla="*/ 3210848 w 7107027"/>
                              <a:gd name="connsiteY295" fmla="*/ 232429 h 4811638"/>
                              <a:gd name="connsiteX296" fmla="*/ 3228012 w 7107027"/>
                              <a:gd name="connsiteY296" fmla="*/ 158576 h 4811638"/>
                              <a:gd name="connsiteX297" fmla="*/ 3247974 w 7107027"/>
                              <a:gd name="connsiteY297" fmla="*/ 151153 h 4811638"/>
                              <a:gd name="connsiteX298" fmla="*/ 349792 w 7107027"/>
                              <a:gd name="connsiteY298" fmla="*/ 13829 h 4811638"/>
                              <a:gd name="connsiteX299" fmla="*/ 403684 w 7107027"/>
                              <a:gd name="connsiteY299" fmla="*/ 38417 h 4811638"/>
                              <a:gd name="connsiteX300" fmla="*/ 398095 w 7107027"/>
                              <a:gd name="connsiteY300" fmla="*/ 42010 h 4811638"/>
                              <a:gd name="connsiteX301" fmla="*/ 333025 w 7107027"/>
                              <a:gd name="connsiteY301" fmla="*/ 26841 h 4811638"/>
                              <a:gd name="connsiteX302" fmla="*/ 318255 w 7107027"/>
                              <a:gd name="connsiteY302" fmla="*/ 91512 h 4811638"/>
                              <a:gd name="connsiteX303" fmla="*/ 312666 w 7107027"/>
                              <a:gd name="connsiteY303" fmla="*/ 95105 h 4811638"/>
                              <a:gd name="connsiteX304" fmla="*/ 329831 w 7107027"/>
                              <a:gd name="connsiteY304" fmla="*/ 21252 h 4811638"/>
                              <a:gd name="connsiteX305" fmla="*/ 349792 w 7107027"/>
                              <a:gd name="connsiteY305" fmla="*/ 13829 h 4811638"/>
                              <a:gd name="connsiteX306" fmla="*/ 7053135 w 7107027"/>
                              <a:gd name="connsiteY306" fmla="*/ 655 h 4811638"/>
                              <a:gd name="connsiteX307" fmla="*/ 7107027 w 7107027"/>
                              <a:gd name="connsiteY307" fmla="*/ 25243 h 4811638"/>
                              <a:gd name="connsiteX308" fmla="*/ 7101438 w 7107027"/>
                              <a:gd name="connsiteY308" fmla="*/ 28836 h 4811638"/>
                              <a:gd name="connsiteX309" fmla="*/ 7036369 w 7107027"/>
                              <a:gd name="connsiteY309" fmla="*/ 13667 h 4811638"/>
                              <a:gd name="connsiteX310" fmla="*/ 7021598 w 7107027"/>
                              <a:gd name="connsiteY310" fmla="*/ 78338 h 4811638"/>
                              <a:gd name="connsiteX311" fmla="*/ 7016009 w 7107027"/>
                              <a:gd name="connsiteY311" fmla="*/ 81931 h 4811638"/>
                              <a:gd name="connsiteX312" fmla="*/ 7033175 w 7107027"/>
                              <a:gd name="connsiteY312" fmla="*/ 8078 h 4811638"/>
                              <a:gd name="connsiteX313" fmla="*/ 7053135 w 7107027"/>
                              <a:gd name="connsiteY313" fmla="*/ 655 h 48116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Lst>
                            <a:rect l="l" t="t" r="r" b="b"/>
                            <a:pathLst>
                              <a:path w="7107027" h="4811638">
                                <a:moveTo>
                                  <a:pt x="1802474" y="4730363"/>
                                </a:moveTo>
                                <a:cubicBezTo>
                                  <a:pt x="1823133" y="4727107"/>
                                  <a:pt x="1844690" y="4736089"/>
                                  <a:pt x="1856367" y="4754951"/>
                                </a:cubicBezTo>
                                <a:lnTo>
                                  <a:pt x="1850778" y="4758544"/>
                                </a:lnTo>
                                <a:cubicBezTo>
                                  <a:pt x="1836806" y="4736188"/>
                                  <a:pt x="1807664" y="4729401"/>
                                  <a:pt x="1785708" y="4743373"/>
                                </a:cubicBezTo>
                                <a:cubicBezTo>
                                  <a:pt x="1763752" y="4757346"/>
                                  <a:pt x="1756966" y="4786488"/>
                                  <a:pt x="1770938" y="4808045"/>
                                </a:cubicBezTo>
                                <a:lnTo>
                                  <a:pt x="1765349" y="4811638"/>
                                </a:lnTo>
                                <a:cubicBezTo>
                                  <a:pt x="1749780" y="4786488"/>
                                  <a:pt x="1757365" y="4753354"/>
                                  <a:pt x="1782514" y="4737785"/>
                                </a:cubicBezTo>
                                <a:cubicBezTo>
                                  <a:pt x="1788802" y="4733893"/>
                                  <a:pt x="1795588" y="4731448"/>
                                  <a:pt x="1802474" y="4730363"/>
                                </a:cubicBezTo>
                                <a:close/>
                                <a:moveTo>
                                  <a:pt x="5580091" y="4596631"/>
                                </a:moveTo>
                                <a:cubicBezTo>
                                  <a:pt x="5600750" y="4593375"/>
                                  <a:pt x="5622306" y="4602357"/>
                                  <a:pt x="5633983" y="4621219"/>
                                </a:cubicBezTo>
                                <a:lnTo>
                                  <a:pt x="5628394" y="4624812"/>
                                </a:lnTo>
                                <a:cubicBezTo>
                                  <a:pt x="5614422" y="4602456"/>
                                  <a:pt x="5585281" y="4595669"/>
                                  <a:pt x="5563325" y="4609641"/>
                                </a:cubicBezTo>
                                <a:cubicBezTo>
                                  <a:pt x="5541368" y="4623614"/>
                                  <a:pt x="5534582" y="4652756"/>
                                  <a:pt x="5548554" y="4674313"/>
                                </a:cubicBezTo>
                                <a:lnTo>
                                  <a:pt x="5542965" y="4677906"/>
                                </a:lnTo>
                                <a:cubicBezTo>
                                  <a:pt x="5527396" y="4652756"/>
                                  <a:pt x="5534981" y="4619622"/>
                                  <a:pt x="5560131" y="4604053"/>
                                </a:cubicBezTo>
                                <a:cubicBezTo>
                                  <a:pt x="5566418" y="4600161"/>
                                  <a:pt x="5573205" y="4597716"/>
                                  <a:pt x="5580091" y="4596631"/>
                                </a:cubicBezTo>
                                <a:close/>
                                <a:moveTo>
                                  <a:pt x="2681910" y="4459307"/>
                                </a:moveTo>
                                <a:cubicBezTo>
                                  <a:pt x="2702570" y="4456051"/>
                                  <a:pt x="2724126" y="4465033"/>
                                  <a:pt x="2735802" y="4483895"/>
                                </a:cubicBezTo>
                                <a:lnTo>
                                  <a:pt x="2730214" y="4487488"/>
                                </a:lnTo>
                                <a:cubicBezTo>
                                  <a:pt x="2716241" y="4465132"/>
                                  <a:pt x="2687100" y="4458346"/>
                                  <a:pt x="2665144" y="4472318"/>
                                </a:cubicBezTo>
                                <a:cubicBezTo>
                                  <a:pt x="2643187" y="4486291"/>
                                  <a:pt x="2636400" y="4515432"/>
                                  <a:pt x="2650372" y="4536989"/>
                                </a:cubicBezTo>
                                <a:lnTo>
                                  <a:pt x="2644783" y="4540582"/>
                                </a:lnTo>
                                <a:cubicBezTo>
                                  <a:pt x="2629215" y="4515432"/>
                                  <a:pt x="2636799" y="4482299"/>
                                  <a:pt x="2661949" y="4466729"/>
                                </a:cubicBezTo>
                                <a:cubicBezTo>
                                  <a:pt x="2668237" y="4462837"/>
                                  <a:pt x="2675023" y="4460392"/>
                                  <a:pt x="2681910" y="4459307"/>
                                </a:cubicBezTo>
                                <a:close/>
                                <a:moveTo>
                                  <a:pt x="6459526" y="4325975"/>
                                </a:moveTo>
                                <a:cubicBezTo>
                                  <a:pt x="6480185" y="4322719"/>
                                  <a:pt x="6501741" y="4331701"/>
                                  <a:pt x="6513418" y="4350564"/>
                                </a:cubicBezTo>
                                <a:lnTo>
                                  <a:pt x="6507829" y="4354156"/>
                                </a:lnTo>
                                <a:cubicBezTo>
                                  <a:pt x="6493857" y="4331800"/>
                                  <a:pt x="6464716" y="4325014"/>
                                  <a:pt x="6442760" y="4338986"/>
                                </a:cubicBezTo>
                                <a:cubicBezTo>
                                  <a:pt x="6420404" y="4352959"/>
                                  <a:pt x="6414017" y="4382100"/>
                                  <a:pt x="6427988" y="4403657"/>
                                </a:cubicBezTo>
                                <a:lnTo>
                                  <a:pt x="6422400" y="4407250"/>
                                </a:lnTo>
                                <a:cubicBezTo>
                                  <a:pt x="6406831" y="4382100"/>
                                  <a:pt x="6414416" y="4348967"/>
                                  <a:pt x="6439566" y="4333397"/>
                                </a:cubicBezTo>
                                <a:cubicBezTo>
                                  <a:pt x="6445853" y="4329505"/>
                                  <a:pt x="6452640" y="4327060"/>
                                  <a:pt x="6459526" y="4325975"/>
                                </a:cubicBezTo>
                                <a:close/>
                                <a:moveTo>
                                  <a:pt x="3561343" y="4188650"/>
                                </a:moveTo>
                                <a:cubicBezTo>
                                  <a:pt x="3582002" y="4185394"/>
                                  <a:pt x="3603558" y="4194376"/>
                                  <a:pt x="3615235" y="4213239"/>
                                </a:cubicBezTo>
                                <a:lnTo>
                                  <a:pt x="3609646" y="4216831"/>
                                </a:lnTo>
                                <a:cubicBezTo>
                                  <a:pt x="3595674" y="4194475"/>
                                  <a:pt x="3566533" y="4187689"/>
                                  <a:pt x="3544578" y="4201661"/>
                                </a:cubicBezTo>
                                <a:cubicBezTo>
                                  <a:pt x="3522222" y="4215634"/>
                                  <a:pt x="3515834" y="4244775"/>
                                  <a:pt x="3529807" y="4266332"/>
                                </a:cubicBezTo>
                                <a:lnTo>
                                  <a:pt x="3524218" y="4269925"/>
                                </a:lnTo>
                                <a:cubicBezTo>
                                  <a:pt x="3508649" y="4244775"/>
                                  <a:pt x="3516234" y="4211642"/>
                                  <a:pt x="3541384" y="4196072"/>
                                </a:cubicBezTo>
                                <a:cubicBezTo>
                                  <a:pt x="3547671" y="4192180"/>
                                  <a:pt x="3554456" y="4189735"/>
                                  <a:pt x="3561343" y="4188650"/>
                                </a:cubicBezTo>
                                <a:close/>
                                <a:moveTo>
                                  <a:pt x="636016" y="4068491"/>
                                </a:moveTo>
                                <a:cubicBezTo>
                                  <a:pt x="656675" y="4065235"/>
                                  <a:pt x="678232" y="4074217"/>
                                  <a:pt x="689909" y="4093080"/>
                                </a:cubicBezTo>
                                <a:lnTo>
                                  <a:pt x="684320" y="4096672"/>
                                </a:lnTo>
                                <a:cubicBezTo>
                                  <a:pt x="670348" y="4074316"/>
                                  <a:pt x="641206" y="4067530"/>
                                  <a:pt x="619250" y="4081502"/>
                                </a:cubicBezTo>
                                <a:cubicBezTo>
                                  <a:pt x="596895" y="4095076"/>
                                  <a:pt x="590108" y="4124217"/>
                                  <a:pt x="604480" y="4146173"/>
                                </a:cubicBezTo>
                                <a:lnTo>
                                  <a:pt x="598891" y="4149766"/>
                                </a:lnTo>
                                <a:cubicBezTo>
                                  <a:pt x="583322" y="4124616"/>
                                  <a:pt x="590907" y="4091483"/>
                                  <a:pt x="616056" y="4075913"/>
                                </a:cubicBezTo>
                                <a:cubicBezTo>
                                  <a:pt x="622344" y="4072021"/>
                                  <a:pt x="629130" y="4069576"/>
                                  <a:pt x="636016" y="4068491"/>
                                </a:cubicBezTo>
                                <a:close/>
                                <a:moveTo>
                                  <a:pt x="4413233" y="3934760"/>
                                </a:moveTo>
                                <a:cubicBezTo>
                                  <a:pt x="4433892" y="3931504"/>
                                  <a:pt x="4455449" y="3940486"/>
                                  <a:pt x="4467125" y="3959349"/>
                                </a:cubicBezTo>
                                <a:lnTo>
                                  <a:pt x="4461536" y="3962941"/>
                                </a:lnTo>
                                <a:cubicBezTo>
                                  <a:pt x="4447564" y="3940585"/>
                                  <a:pt x="4418423" y="3933799"/>
                                  <a:pt x="4396467" y="3947771"/>
                                </a:cubicBezTo>
                                <a:cubicBezTo>
                                  <a:pt x="4374510" y="3961744"/>
                                  <a:pt x="4367724" y="3990885"/>
                                  <a:pt x="4381696" y="4012442"/>
                                </a:cubicBezTo>
                                <a:lnTo>
                                  <a:pt x="4376107" y="4016035"/>
                                </a:lnTo>
                                <a:cubicBezTo>
                                  <a:pt x="4360538" y="3990885"/>
                                  <a:pt x="4368123" y="3957752"/>
                                  <a:pt x="4393274" y="3942182"/>
                                </a:cubicBezTo>
                                <a:cubicBezTo>
                                  <a:pt x="4399561" y="3938290"/>
                                  <a:pt x="4406347" y="3935845"/>
                                  <a:pt x="4413233" y="3934760"/>
                                </a:cubicBezTo>
                                <a:close/>
                                <a:moveTo>
                                  <a:pt x="1515051" y="3797435"/>
                                </a:moveTo>
                                <a:cubicBezTo>
                                  <a:pt x="1535710" y="3794179"/>
                                  <a:pt x="1557267" y="3803161"/>
                                  <a:pt x="1568944" y="3822024"/>
                                </a:cubicBezTo>
                                <a:lnTo>
                                  <a:pt x="1563355" y="3825616"/>
                                </a:lnTo>
                                <a:cubicBezTo>
                                  <a:pt x="1549383" y="3803260"/>
                                  <a:pt x="1520241" y="3796474"/>
                                  <a:pt x="1498285" y="3810446"/>
                                </a:cubicBezTo>
                                <a:cubicBezTo>
                                  <a:pt x="1476329" y="3824419"/>
                                  <a:pt x="1469543" y="3853560"/>
                                  <a:pt x="1483515" y="3875117"/>
                                </a:cubicBezTo>
                                <a:lnTo>
                                  <a:pt x="1477926" y="3878710"/>
                                </a:lnTo>
                                <a:cubicBezTo>
                                  <a:pt x="1462357" y="3853560"/>
                                  <a:pt x="1469942" y="3820427"/>
                                  <a:pt x="1495091" y="3804857"/>
                                </a:cubicBezTo>
                                <a:cubicBezTo>
                                  <a:pt x="1501379" y="3800965"/>
                                  <a:pt x="1508166" y="3798520"/>
                                  <a:pt x="1515051" y="3797435"/>
                                </a:cubicBezTo>
                                <a:close/>
                                <a:moveTo>
                                  <a:pt x="5292668" y="3664103"/>
                                </a:moveTo>
                                <a:cubicBezTo>
                                  <a:pt x="5313327" y="3660847"/>
                                  <a:pt x="5334884" y="3669829"/>
                                  <a:pt x="5346560" y="3688691"/>
                                </a:cubicBezTo>
                                <a:lnTo>
                                  <a:pt x="5340971" y="3692284"/>
                                </a:lnTo>
                                <a:cubicBezTo>
                                  <a:pt x="5326999" y="3669928"/>
                                  <a:pt x="5297858" y="3663141"/>
                                  <a:pt x="5275902" y="3677113"/>
                                </a:cubicBezTo>
                                <a:cubicBezTo>
                                  <a:pt x="5253945" y="3690687"/>
                                  <a:pt x="5247159" y="3719829"/>
                                  <a:pt x="5261131" y="3741785"/>
                                </a:cubicBezTo>
                                <a:lnTo>
                                  <a:pt x="5255542" y="3745378"/>
                                </a:lnTo>
                                <a:cubicBezTo>
                                  <a:pt x="5239973" y="3720228"/>
                                  <a:pt x="5247558" y="3687094"/>
                                  <a:pt x="5272708" y="3671525"/>
                                </a:cubicBezTo>
                                <a:cubicBezTo>
                                  <a:pt x="5278995" y="3667633"/>
                                  <a:pt x="5285782" y="3665188"/>
                                  <a:pt x="5292668" y="3664103"/>
                                </a:cubicBezTo>
                                <a:close/>
                                <a:moveTo>
                                  <a:pt x="2394487" y="3526779"/>
                                </a:moveTo>
                                <a:cubicBezTo>
                                  <a:pt x="2415145" y="3523523"/>
                                  <a:pt x="2436703" y="3532505"/>
                                  <a:pt x="2448380" y="3551367"/>
                                </a:cubicBezTo>
                                <a:lnTo>
                                  <a:pt x="2442791" y="3554960"/>
                                </a:lnTo>
                                <a:cubicBezTo>
                                  <a:pt x="2428818" y="3532604"/>
                                  <a:pt x="2399678" y="3525818"/>
                                  <a:pt x="2377721" y="3539790"/>
                                </a:cubicBezTo>
                                <a:cubicBezTo>
                                  <a:pt x="2355764" y="3553363"/>
                                  <a:pt x="2348977" y="3582505"/>
                                  <a:pt x="2362950" y="3604461"/>
                                </a:cubicBezTo>
                                <a:lnTo>
                                  <a:pt x="2357361" y="3608053"/>
                                </a:lnTo>
                                <a:cubicBezTo>
                                  <a:pt x="2341792" y="3582904"/>
                                  <a:pt x="2349377" y="3549771"/>
                                  <a:pt x="2374527" y="3534201"/>
                                </a:cubicBezTo>
                                <a:cubicBezTo>
                                  <a:pt x="2380815" y="3530309"/>
                                  <a:pt x="2387601" y="3527864"/>
                                  <a:pt x="2394487" y="3526779"/>
                                </a:cubicBezTo>
                                <a:close/>
                                <a:moveTo>
                                  <a:pt x="6172103" y="3393047"/>
                                </a:moveTo>
                                <a:cubicBezTo>
                                  <a:pt x="6192762" y="3389791"/>
                                  <a:pt x="6214318" y="3398773"/>
                                  <a:pt x="6225995" y="3417635"/>
                                </a:cubicBezTo>
                                <a:lnTo>
                                  <a:pt x="6220406" y="3421228"/>
                                </a:lnTo>
                                <a:cubicBezTo>
                                  <a:pt x="6206434" y="3398872"/>
                                  <a:pt x="6177293" y="3392086"/>
                                  <a:pt x="6155337" y="3406058"/>
                                </a:cubicBezTo>
                                <a:cubicBezTo>
                                  <a:pt x="6133380" y="3420031"/>
                                  <a:pt x="6126594" y="3449172"/>
                                  <a:pt x="6140565" y="3470729"/>
                                </a:cubicBezTo>
                                <a:lnTo>
                                  <a:pt x="6134977" y="3474321"/>
                                </a:lnTo>
                                <a:cubicBezTo>
                                  <a:pt x="6119408" y="3449172"/>
                                  <a:pt x="6126993" y="3416039"/>
                                  <a:pt x="6152143" y="3400469"/>
                                </a:cubicBezTo>
                                <a:cubicBezTo>
                                  <a:pt x="6158430" y="3396577"/>
                                  <a:pt x="6165217" y="3394132"/>
                                  <a:pt x="6172103" y="3393047"/>
                                </a:cubicBezTo>
                                <a:close/>
                                <a:moveTo>
                                  <a:pt x="3273921" y="3255723"/>
                                </a:moveTo>
                                <a:cubicBezTo>
                                  <a:pt x="3294579" y="3252467"/>
                                  <a:pt x="3316136" y="3261449"/>
                                  <a:pt x="3327813" y="3280311"/>
                                </a:cubicBezTo>
                                <a:lnTo>
                                  <a:pt x="3322223" y="3283904"/>
                                </a:lnTo>
                                <a:cubicBezTo>
                                  <a:pt x="3308251" y="3261548"/>
                                  <a:pt x="3279110" y="3254761"/>
                                  <a:pt x="3257154" y="3268733"/>
                                </a:cubicBezTo>
                                <a:cubicBezTo>
                                  <a:pt x="3235199" y="3282706"/>
                                  <a:pt x="3228411" y="3311848"/>
                                  <a:pt x="3242384" y="3333405"/>
                                </a:cubicBezTo>
                                <a:lnTo>
                                  <a:pt x="3236795" y="3336998"/>
                                </a:lnTo>
                                <a:cubicBezTo>
                                  <a:pt x="3221226" y="3311848"/>
                                  <a:pt x="3228811" y="3278714"/>
                                  <a:pt x="3253961" y="3263145"/>
                                </a:cubicBezTo>
                                <a:cubicBezTo>
                                  <a:pt x="3260249" y="3259253"/>
                                  <a:pt x="3267034" y="3256808"/>
                                  <a:pt x="3273921" y="3255723"/>
                                </a:cubicBezTo>
                                <a:close/>
                                <a:moveTo>
                                  <a:pt x="348593" y="3135564"/>
                                </a:moveTo>
                                <a:cubicBezTo>
                                  <a:pt x="369252" y="3132308"/>
                                  <a:pt x="390809" y="3141290"/>
                                  <a:pt x="402485" y="3160152"/>
                                </a:cubicBezTo>
                                <a:lnTo>
                                  <a:pt x="396896" y="3163745"/>
                                </a:lnTo>
                                <a:cubicBezTo>
                                  <a:pt x="382924" y="3141389"/>
                                  <a:pt x="353783" y="3134603"/>
                                  <a:pt x="331827" y="3148575"/>
                                </a:cubicBezTo>
                                <a:cubicBezTo>
                                  <a:pt x="309871" y="3162548"/>
                                  <a:pt x="303085" y="3191689"/>
                                  <a:pt x="317057" y="3213246"/>
                                </a:cubicBezTo>
                                <a:lnTo>
                                  <a:pt x="311468" y="3216838"/>
                                </a:lnTo>
                                <a:cubicBezTo>
                                  <a:pt x="295898" y="3191689"/>
                                  <a:pt x="303483" y="3158556"/>
                                  <a:pt x="328633" y="3142986"/>
                                </a:cubicBezTo>
                                <a:cubicBezTo>
                                  <a:pt x="334920" y="3139094"/>
                                  <a:pt x="341707" y="3136649"/>
                                  <a:pt x="348593" y="3135564"/>
                                </a:cubicBezTo>
                                <a:close/>
                                <a:moveTo>
                                  <a:pt x="7051538" y="3122390"/>
                                </a:moveTo>
                                <a:cubicBezTo>
                                  <a:pt x="7072197" y="3119134"/>
                                  <a:pt x="7093753" y="3128116"/>
                                  <a:pt x="7105430" y="3146978"/>
                                </a:cubicBezTo>
                                <a:lnTo>
                                  <a:pt x="7099841" y="3150571"/>
                                </a:lnTo>
                                <a:cubicBezTo>
                                  <a:pt x="7085869" y="3128215"/>
                                  <a:pt x="7056728" y="3121429"/>
                                  <a:pt x="7034772" y="3135401"/>
                                </a:cubicBezTo>
                                <a:cubicBezTo>
                                  <a:pt x="7012815" y="3149374"/>
                                  <a:pt x="7006029" y="3178515"/>
                                  <a:pt x="7020001" y="3200072"/>
                                </a:cubicBezTo>
                                <a:lnTo>
                                  <a:pt x="7014412" y="3203665"/>
                                </a:lnTo>
                                <a:cubicBezTo>
                                  <a:pt x="6998843" y="3178515"/>
                                  <a:pt x="7006428" y="3145382"/>
                                  <a:pt x="7031579" y="3129812"/>
                                </a:cubicBezTo>
                                <a:cubicBezTo>
                                  <a:pt x="7037866" y="3125920"/>
                                  <a:pt x="7044652" y="3123475"/>
                                  <a:pt x="7051538" y="3122390"/>
                                </a:cubicBezTo>
                                <a:close/>
                                <a:moveTo>
                                  <a:pt x="4126210" y="3001832"/>
                                </a:moveTo>
                                <a:cubicBezTo>
                                  <a:pt x="4146869" y="2998576"/>
                                  <a:pt x="4168426" y="3007558"/>
                                  <a:pt x="4180102" y="3026420"/>
                                </a:cubicBezTo>
                                <a:lnTo>
                                  <a:pt x="4174513" y="3030013"/>
                                </a:lnTo>
                                <a:cubicBezTo>
                                  <a:pt x="4160541" y="3007657"/>
                                  <a:pt x="4131400" y="3000871"/>
                                  <a:pt x="4109444" y="3014843"/>
                                </a:cubicBezTo>
                                <a:cubicBezTo>
                                  <a:pt x="4087088" y="3028816"/>
                                  <a:pt x="4080701" y="3057957"/>
                                  <a:pt x="4094672" y="3079514"/>
                                </a:cubicBezTo>
                                <a:lnTo>
                                  <a:pt x="4089084" y="3083106"/>
                                </a:lnTo>
                                <a:cubicBezTo>
                                  <a:pt x="4073515" y="3057957"/>
                                  <a:pt x="4081100" y="3024824"/>
                                  <a:pt x="4106250" y="3009254"/>
                                </a:cubicBezTo>
                                <a:cubicBezTo>
                                  <a:pt x="4112537" y="3005362"/>
                                  <a:pt x="4119324" y="3002917"/>
                                  <a:pt x="4126210" y="3001832"/>
                                </a:cubicBezTo>
                                <a:close/>
                                <a:moveTo>
                                  <a:pt x="1228028" y="2864508"/>
                                </a:moveTo>
                                <a:cubicBezTo>
                                  <a:pt x="1248687" y="2861252"/>
                                  <a:pt x="1270243" y="2870234"/>
                                  <a:pt x="1281920" y="2889096"/>
                                </a:cubicBezTo>
                                <a:lnTo>
                                  <a:pt x="1276331" y="2892689"/>
                                </a:lnTo>
                                <a:cubicBezTo>
                                  <a:pt x="1262359" y="2870333"/>
                                  <a:pt x="1233217" y="2863546"/>
                                  <a:pt x="1211262" y="2877518"/>
                                </a:cubicBezTo>
                                <a:cubicBezTo>
                                  <a:pt x="1188906" y="2891491"/>
                                  <a:pt x="1182519" y="2920633"/>
                                  <a:pt x="1196491" y="2942190"/>
                                </a:cubicBezTo>
                                <a:lnTo>
                                  <a:pt x="1190902" y="2945783"/>
                                </a:lnTo>
                                <a:cubicBezTo>
                                  <a:pt x="1175333" y="2920633"/>
                                  <a:pt x="1182918" y="2887499"/>
                                  <a:pt x="1208067" y="2871930"/>
                                </a:cubicBezTo>
                                <a:cubicBezTo>
                                  <a:pt x="1214355" y="2868038"/>
                                  <a:pt x="1221142" y="2865593"/>
                                  <a:pt x="1228028" y="2864508"/>
                                </a:cubicBezTo>
                                <a:close/>
                                <a:moveTo>
                                  <a:pt x="5005644" y="2731176"/>
                                </a:moveTo>
                                <a:cubicBezTo>
                                  <a:pt x="5026303" y="2727920"/>
                                  <a:pt x="5047859" y="2736902"/>
                                  <a:pt x="5059536" y="2755764"/>
                                </a:cubicBezTo>
                                <a:lnTo>
                                  <a:pt x="5053947" y="2759357"/>
                                </a:lnTo>
                                <a:cubicBezTo>
                                  <a:pt x="5039975" y="2737001"/>
                                  <a:pt x="5010834" y="2730215"/>
                                  <a:pt x="4988878" y="2744187"/>
                                </a:cubicBezTo>
                                <a:cubicBezTo>
                                  <a:pt x="4966522" y="2758160"/>
                                  <a:pt x="4959736" y="2787301"/>
                                  <a:pt x="4974107" y="2808858"/>
                                </a:cubicBezTo>
                                <a:lnTo>
                                  <a:pt x="4968518" y="2812451"/>
                                </a:lnTo>
                                <a:cubicBezTo>
                                  <a:pt x="4952949" y="2787301"/>
                                  <a:pt x="4960534" y="2754168"/>
                                  <a:pt x="4985685" y="2738598"/>
                                </a:cubicBezTo>
                                <a:cubicBezTo>
                                  <a:pt x="4991972" y="2734706"/>
                                  <a:pt x="4998758" y="2732261"/>
                                  <a:pt x="5005644" y="2731176"/>
                                </a:cubicBezTo>
                                <a:close/>
                                <a:moveTo>
                                  <a:pt x="2107463" y="2593851"/>
                                </a:moveTo>
                                <a:cubicBezTo>
                                  <a:pt x="2128122" y="2590595"/>
                                  <a:pt x="2149678" y="2599577"/>
                                  <a:pt x="2161355" y="2618439"/>
                                </a:cubicBezTo>
                                <a:lnTo>
                                  <a:pt x="2155767" y="2622032"/>
                                </a:lnTo>
                                <a:cubicBezTo>
                                  <a:pt x="2141794" y="2599676"/>
                                  <a:pt x="2112653" y="2592890"/>
                                  <a:pt x="2090697" y="2606862"/>
                                </a:cubicBezTo>
                                <a:cubicBezTo>
                                  <a:pt x="2068342" y="2620835"/>
                                  <a:pt x="2061555" y="2649976"/>
                                  <a:pt x="2075927" y="2671533"/>
                                </a:cubicBezTo>
                                <a:lnTo>
                                  <a:pt x="2070337" y="2675125"/>
                                </a:lnTo>
                                <a:cubicBezTo>
                                  <a:pt x="2054768" y="2649976"/>
                                  <a:pt x="2062354" y="2616843"/>
                                  <a:pt x="2087503" y="2601273"/>
                                </a:cubicBezTo>
                                <a:cubicBezTo>
                                  <a:pt x="2093790" y="2597381"/>
                                  <a:pt x="2100577" y="2594936"/>
                                  <a:pt x="2107463" y="2593851"/>
                                </a:cubicBezTo>
                                <a:close/>
                                <a:moveTo>
                                  <a:pt x="5885079" y="2460519"/>
                                </a:moveTo>
                                <a:cubicBezTo>
                                  <a:pt x="5905738" y="2457263"/>
                                  <a:pt x="5927295" y="2466245"/>
                                  <a:pt x="5938971" y="2485107"/>
                                </a:cubicBezTo>
                                <a:lnTo>
                                  <a:pt x="5933382" y="2488700"/>
                                </a:lnTo>
                                <a:cubicBezTo>
                                  <a:pt x="5919410" y="2466344"/>
                                  <a:pt x="5890269" y="2459557"/>
                                  <a:pt x="5868313" y="2473529"/>
                                </a:cubicBezTo>
                                <a:cubicBezTo>
                                  <a:pt x="5845957" y="2487103"/>
                                  <a:pt x="5839170" y="2516245"/>
                                  <a:pt x="5853541" y="2538201"/>
                                </a:cubicBezTo>
                                <a:lnTo>
                                  <a:pt x="5847953" y="2541794"/>
                                </a:lnTo>
                                <a:cubicBezTo>
                                  <a:pt x="5832384" y="2516644"/>
                                  <a:pt x="5839969" y="2483510"/>
                                  <a:pt x="5865119" y="2467941"/>
                                </a:cubicBezTo>
                                <a:cubicBezTo>
                                  <a:pt x="5871406" y="2464049"/>
                                  <a:pt x="5878193" y="2461604"/>
                                  <a:pt x="5885079" y="2460519"/>
                                </a:cubicBezTo>
                                <a:close/>
                                <a:moveTo>
                                  <a:pt x="2986898" y="2323195"/>
                                </a:moveTo>
                                <a:cubicBezTo>
                                  <a:pt x="3007557" y="2319939"/>
                                  <a:pt x="3029114" y="2328921"/>
                                  <a:pt x="3040790" y="2347783"/>
                                </a:cubicBezTo>
                                <a:lnTo>
                                  <a:pt x="3035201" y="2351376"/>
                                </a:lnTo>
                                <a:cubicBezTo>
                                  <a:pt x="3021229" y="2329020"/>
                                  <a:pt x="2992088" y="2322234"/>
                                  <a:pt x="2970132" y="2336206"/>
                                </a:cubicBezTo>
                                <a:cubicBezTo>
                                  <a:pt x="2947777" y="2349779"/>
                                  <a:pt x="2940990" y="2378921"/>
                                  <a:pt x="2955362" y="2400877"/>
                                </a:cubicBezTo>
                                <a:lnTo>
                                  <a:pt x="2949773" y="2404469"/>
                                </a:lnTo>
                                <a:cubicBezTo>
                                  <a:pt x="2934204" y="2379320"/>
                                  <a:pt x="2941789" y="2346187"/>
                                  <a:pt x="2966938" y="2330617"/>
                                </a:cubicBezTo>
                                <a:cubicBezTo>
                                  <a:pt x="2973226" y="2326725"/>
                                  <a:pt x="2980012" y="2324280"/>
                                  <a:pt x="2986898" y="2323195"/>
                                </a:cubicBezTo>
                                <a:close/>
                                <a:moveTo>
                                  <a:pt x="6764115" y="2189463"/>
                                </a:moveTo>
                                <a:cubicBezTo>
                                  <a:pt x="6784774" y="2186207"/>
                                  <a:pt x="6806330" y="2195189"/>
                                  <a:pt x="6818007" y="2214051"/>
                                </a:cubicBezTo>
                                <a:lnTo>
                                  <a:pt x="6812418" y="2217644"/>
                                </a:lnTo>
                                <a:cubicBezTo>
                                  <a:pt x="6798446" y="2195288"/>
                                  <a:pt x="6769305" y="2188502"/>
                                  <a:pt x="6747349" y="2202474"/>
                                </a:cubicBezTo>
                                <a:cubicBezTo>
                                  <a:pt x="6725392" y="2216447"/>
                                  <a:pt x="6718606" y="2245588"/>
                                  <a:pt x="6732578" y="2267145"/>
                                </a:cubicBezTo>
                                <a:lnTo>
                                  <a:pt x="6726989" y="2270737"/>
                                </a:lnTo>
                                <a:cubicBezTo>
                                  <a:pt x="6711420" y="2245588"/>
                                  <a:pt x="6719005" y="2212455"/>
                                  <a:pt x="6744156" y="2196885"/>
                                </a:cubicBezTo>
                                <a:cubicBezTo>
                                  <a:pt x="6750443" y="2192993"/>
                                  <a:pt x="6757229" y="2190548"/>
                                  <a:pt x="6764115" y="2189463"/>
                                </a:cubicBezTo>
                                <a:close/>
                                <a:moveTo>
                                  <a:pt x="45204" y="2150341"/>
                                </a:moveTo>
                                <a:cubicBezTo>
                                  <a:pt x="65863" y="2147085"/>
                                  <a:pt x="87419" y="2156067"/>
                                  <a:pt x="99096" y="2174929"/>
                                </a:cubicBezTo>
                                <a:lnTo>
                                  <a:pt x="93507" y="2178522"/>
                                </a:lnTo>
                                <a:cubicBezTo>
                                  <a:pt x="79535" y="2156166"/>
                                  <a:pt x="50394" y="2149380"/>
                                  <a:pt x="28437" y="2163352"/>
                                </a:cubicBezTo>
                                <a:cubicBezTo>
                                  <a:pt x="6082" y="2177325"/>
                                  <a:pt x="-305" y="2206466"/>
                                  <a:pt x="13667" y="2228023"/>
                                </a:cubicBezTo>
                                <a:lnTo>
                                  <a:pt x="8078" y="2231616"/>
                                </a:lnTo>
                                <a:cubicBezTo>
                                  <a:pt x="-7491" y="2206466"/>
                                  <a:pt x="94" y="2173333"/>
                                  <a:pt x="25243" y="2157763"/>
                                </a:cubicBezTo>
                                <a:cubicBezTo>
                                  <a:pt x="31531" y="2153871"/>
                                  <a:pt x="38317" y="2151426"/>
                                  <a:pt x="45204" y="2150341"/>
                                </a:cubicBezTo>
                                <a:close/>
                                <a:moveTo>
                                  <a:pt x="3838786" y="2069304"/>
                                </a:moveTo>
                                <a:cubicBezTo>
                                  <a:pt x="3859445" y="2066048"/>
                                  <a:pt x="3881001" y="2075030"/>
                                  <a:pt x="3892678" y="2093892"/>
                                </a:cubicBezTo>
                                <a:lnTo>
                                  <a:pt x="3887089" y="2097485"/>
                                </a:lnTo>
                                <a:cubicBezTo>
                                  <a:pt x="3873117" y="2075129"/>
                                  <a:pt x="3843976" y="2068342"/>
                                  <a:pt x="3822020" y="2082314"/>
                                </a:cubicBezTo>
                                <a:cubicBezTo>
                                  <a:pt x="3800063" y="2095888"/>
                                  <a:pt x="3793277" y="2125030"/>
                                  <a:pt x="3807248" y="2146986"/>
                                </a:cubicBezTo>
                                <a:lnTo>
                                  <a:pt x="3801660" y="2150579"/>
                                </a:lnTo>
                                <a:cubicBezTo>
                                  <a:pt x="3786091" y="2125429"/>
                                  <a:pt x="3793676" y="2092295"/>
                                  <a:pt x="3818826" y="2076726"/>
                                </a:cubicBezTo>
                                <a:cubicBezTo>
                                  <a:pt x="3825113" y="2072834"/>
                                  <a:pt x="3831900" y="2070389"/>
                                  <a:pt x="3838786" y="2069304"/>
                                </a:cubicBezTo>
                                <a:close/>
                                <a:moveTo>
                                  <a:pt x="924638" y="1879685"/>
                                </a:moveTo>
                                <a:cubicBezTo>
                                  <a:pt x="945297" y="1876429"/>
                                  <a:pt x="966853" y="1885411"/>
                                  <a:pt x="978530" y="1904273"/>
                                </a:cubicBezTo>
                                <a:lnTo>
                                  <a:pt x="972941" y="1907866"/>
                                </a:lnTo>
                                <a:cubicBezTo>
                                  <a:pt x="958969" y="1885510"/>
                                  <a:pt x="929828" y="1878723"/>
                                  <a:pt x="907871" y="1892695"/>
                                </a:cubicBezTo>
                                <a:cubicBezTo>
                                  <a:pt x="885516" y="1906269"/>
                                  <a:pt x="878729" y="1935411"/>
                                  <a:pt x="893101" y="1957367"/>
                                </a:cubicBezTo>
                                <a:lnTo>
                                  <a:pt x="887512" y="1960960"/>
                                </a:lnTo>
                                <a:cubicBezTo>
                                  <a:pt x="871943" y="1935810"/>
                                  <a:pt x="879528" y="1902676"/>
                                  <a:pt x="904678" y="1887107"/>
                                </a:cubicBezTo>
                                <a:cubicBezTo>
                                  <a:pt x="910965" y="1883215"/>
                                  <a:pt x="917751" y="1880770"/>
                                  <a:pt x="924638" y="1879685"/>
                                </a:cubicBezTo>
                                <a:close/>
                                <a:moveTo>
                                  <a:pt x="4718221" y="1798248"/>
                                </a:moveTo>
                                <a:cubicBezTo>
                                  <a:pt x="4738880" y="1794992"/>
                                  <a:pt x="4760436" y="1803974"/>
                                  <a:pt x="4772113" y="1822836"/>
                                </a:cubicBezTo>
                                <a:lnTo>
                                  <a:pt x="4766524" y="1826429"/>
                                </a:lnTo>
                                <a:cubicBezTo>
                                  <a:pt x="4752552" y="1804073"/>
                                  <a:pt x="4723411" y="1797287"/>
                                  <a:pt x="4701455" y="1811259"/>
                                </a:cubicBezTo>
                                <a:cubicBezTo>
                                  <a:pt x="4679498" y="1825232"/>
                                  <a:pt x="4672712" y="1854373"/>
                                  <a:pt x="4686684" y="1875930"/>
                                </a:cubicBezTo>
                                <a:lnTo>
                                  <a:pt x="4681095" y="1879522"/>
                                </a:lnTo>
                                <a:cubicBezTo>
                                  <a:pt x="4665526" y="1854373"/>
                                  <a:pt x="4673111" y="1821240"/>
                                  <a:pt x="4698262" y="1805670"/>
                                </a:cubicBezTo>
                                <a:cubicBezTo>
                                  <a:pt x="4704549" y="1801778"/>
                                  <a:pt x="4711335" y="1799333"/>
                                  <a:pt x="4718221" y="1798248"/>
                                </a:cubicBezTo>
                                <a:close/>
                                <a:moveTo>
                                  <a:pt x="1804073" y="1608629"/>
                                </a:moveTo>
                                <a:cubicBezTo>
                                  <a:pt x="1824732" y="1605373"/>
                                  <a:pt x="1846288" y="1614355"/>
                                  <a:pt x="1857966" y="1633217"/>
                                </a:cubicBezTo>
                                <a:lnTo>
                                  <a:pt x="1852377" y="1636810"/>
                                </a:lnTo>
                                <a:cubicBezTo>
                                  <a:pt x="1838404" y="1614454"/>
                                  <a:pt x="1809263" y="1607668"/>
                                  <a:pt x="1787306" y="1621640"/>
                                </a:cubicBezTo>
                                <a:cubicBezTo>
                                  <a:pt x="1764951" y="1635613"/>
                                  <a:pt x="1758164" y="1664754"/>
                                  <a:pt x="1772537" y="1686311"/>
                                </a:cubicBezTo>
                                <a:lnTo>
                                  <a:pt x="1766948" y="1689904"/>
                                </a:lnTo>
                                <a:cubicBezTo>
                                  <a:pt x="1751379" y="1664754"/>
                                  <a:pt x="1758963" y="1631621"/>
                                  <a:pt x="1784113" y="1616051"/>
                                </a:cubicBezTo>
                                <a:cubicBezTo>
                                  <a:pt x="1790400" y="1612159"/>
                                  <a:pt x="1797187" y="1609714"/>
                                  <a:pt x="1804073" y="1608629"/>
                                </a:cubicBezTo>
                                <a:close/>
                                <a:moveTo>
                                  <a:pt x="5597656" y="1527591"/>
                                </a:moveTo>
                                <a:cubicBezTo>
                                  <a:pt x="5618315" y="1524334"/>
                                  <a:pt x="5639872" y="1533317"/>
                                  <a:pt x="5651548" y="1552179"/>
                                </a:cubicBezTo>
                                <a:lnTo>
                                  <a:pt x="5645959" y="1555772"/>
                                </a:lnTo>
                                <a:cubicBezTo>
                                  <a:pt x="5631987" y="1533416"/>
                                  <a:pt x="5602846" y="1526630"/>
                                  <a:pt x="5580890" y="1540602"/>
                                </a:cubicBezTo>
                                <a:cubicBezTo>
                                  <a:pt x="5558933" y="1554574"/>
                                  <a:pt x="5552146" y="1583716"/>
                                  <a:pt x="5566118" y="1605273"/>
                                </a:cubicBezTo>
                                <a:lnTo>
                                  <a:pt x="5560530" y="1608866"/>
                                </a:lnTo>
                                <a:cubicBezTo>
                                  <a:pt x="5544961" y="1583716"/>
                                  <a:pt x="5552546" y="1550582"/>
                                  <a:pt x="5577696" y="1535013"/>
                                </a:cubicBezTo>
                                <a:cubicBezTo>
                                  <a:pt x="5583983" y="1531121"/>
                                  <a:pt x="5590770" y="1528676"/>
                                  <a:pt x="5597656" y="1527591"/>
                                </a:cubicBezTo>
                                <a:close/>
                                <a:moveTo>
                                  <a:pt x="2683508" y="1337971"/>
                                </a:moveTo>
                                <a:cubicBezTo>
                                  <a:pt x="2690395" y="1336886"/>
                                  <a:pt x="2697381" y="1337160"/>
                                  <a:pt x="2704068" y="1338707"/>
                                </a:cubicBezTo>
                                <a:cubicBezTo>
                                  <a:pt x="2717441" y="1341801"/>
                                  <a:pt x="2729616" y="1349985"/>
                                  <a:pt x="2737402" y="1362559"/>
                                </a:cubicBezTo>
                                <a:lnTo>
                                  <a:pt x="2731812" y="1366152"/>
                                </a:lnTo>
                                <a:cubicBezTo>
                                  <a:pt x="2717840" y="1343797"/>
                                  <a:pt x="2688699" y="1337011"/>
                                  <a:pt x="2666741" y="1350983"/>
                                </a:cubicBezTo>
                                <a:cubicBezTo>
                                  <a:pt x="2644385" y="1364954"/>
                                  <a:pt x="2637599" y="1394097"/>
                                  <a:pt x="2651972" y="1415654"/>
                                </a:cubicBezTo>
                                <a:lnTo>
                                  <a:pt x="2646382" y="1419247"/>
                                </a:lnTo>
                                <a:cubicBezTo>
                                  <a:pt x="2630812" y="1394097"/>
                                  <a:pt x="2638398" y="1360962"/>
                                  <a:pt x="2663548" y="1345394"/>
                                </a:cubicBezTo>
                                <a:cubicBezTo>
                                  <a:pt x="2669835" y="1341502"/>
                                  <a:pt x="2676622" y="1339057"/>
                                  <a:pt x="2683508" y="1337971"/>
                                </a:cubicBezTo>
                                <a:close/>
                                <a:moveTo>
                                  <a:pt x="6477091" y="1256934"/>
                                </a:moveTo>
                                <a:cubicBezTo>
                                  <a:pt x="6497750" y="1253678"/>
                                  <a:pt x="6519307" y="1262661"/>
                                  <a:pt x="6530983" y="1281522"/>
                                </a:cubicBezTo>
                                <a:lnTo>
                                  <a:pt x="6525394" y="1285115"/>
                                </a:lnTo>
                                <a:cubicBezTo>
                                  <a:pt x="6511422" y="1262760"/>
                                  <a:pt x="6482281" y="1255974"/>
                                  <a:pt x="6460325" y="1269946"/>
                                </a:cubicBezTo>
                                <a:cubicBezTo>
                                  <a:pt x="6437969" y="1283518"/>
                                  <a:pt x="6431582" y="1312661"/>
                                  <a:pt x="6445554" y="1334617"/>
                                </a:cubicBezTo>
                                <a:lnTo>
                                  <a:pt x="6439965" y="1338210"/>
                                </a:lnTo>
                                <a:cubicBezTo>
                                  <a:pt x="6424396" y="1313060"/>
                                  <a:pt x="6431981" y="1279926"/>
                                  <a:pt x="6457132" y="1264357"/>
                                </a:cubicBezTo>
                                <a:cubicBezTo>
                                  <a:pt x="6463419" y="1260465"/>
                                  <a:pt x="6470205" y="1258020"/>
                                  <a:pt x="6477091" y="1256934"/>
                                </a:cubicBezTo>
                                <a:close/>
                                <a:moveTo>
                                  <a:pt x="3535396" y="1084081"/>
                                </a:moveTo>
                                <a:cubicBezTo>
                                  <a:pt x="3556054" y="1080825"/>
                                  <a:pt x="3577610" y="1089807"/>
                                  <a:pt x="3589287" y="1108669"/>
                                </a:cubicBezTo>
                                <a:lnTo>
                                  <a:pt x="3583698" y="1112262"/>
                                </a:lnTo>
                                <a:cubicBezTo>
                                  <a:pt x="3569726" y="1089907"/>
                                  <a:pt x="3540586" y="1083121"/>
                                  <a:pt x="3518630" y="1097093"/>
                                </a:cubicBezTo>
                                <a:cubicBezTo>
                                  <a:pt x="3496673" y="1111064"/>
                                  <a:pt x="3489886" y="1140207"/>
                                  <a:pt x="3503859" y="1161764"/>
                                </a:cubicBezTo>
                                <a:lnTo>
                                  <a:pt x="3498270" y="1165357"/>
                                </a:lnTo>
                                <a:cubicBezTo>
                                  <a:pt x="3482702" y="1140207"/>
                                  <a:pt x="3490286" y="1107072"/>
                                  <a:pt x="3515436" y="1091504"/>
                                </a:cubicBezTo>
                                <a:cubicBezTo>
                                  <a:pt x="3521723" y="1087612"/>
                                  <a:pt x="3528510" y="1085167"/>
                                  <a:pt x="3535396" y="1084081"/>
                                </a:cubicBezTo>
                                <a:close/>
                                <a:moveTo>
                                  <a:pt x="637215" y="946756"/>
                                </a:moveTo>
                                <a:cubicBezTo>
                                  <a:pt x="657874" y="943500"/>
                                  <a:pt x="679431" y="952482"/>
                                  <a:pt x="691108" y="971344"/>
                                </a:cubicBezTo>
                                <a:lnTo>
                                  <a:pt x="685519" y="974937"/>
                                </a:lnTo>
                                <a:cubicBezTo>
                                  <a:pt x="671547" y="952582"/>
                                  <a:pt x="642405" y="945796"/>
                                  <a:pt x="620449" y="959768"/>
                                </a:cubicBezTo>
                                <a:cubicBezTo>
                                  <a:pt x="598493" y="973739"/>
                                  <a:pt x="591707" y="1002882"/>
                                  <a:pt x="605679" y="1024439"/>
                                </a:cubicBezTo>
                                <a:lnTo>
                                  <a:pt x="600090" y="1028032"/>
                                </a:lnTo>
                                <a:cubicBezTo>
                                  <a:pt x="584520" y="1002882"/>
                                  <a:pt x="592106" y="969747"/>
                                  <a:pt x="617255" y="954179"/>
                                </a:cubicBezTo>
                                <a:cubicBezTo>
                                  <a:pt x="623542" y="950287"/>
                                  <a:pt x="630329" y="947842"/>
                                  <a:pt x="637215" y="946756"/>
                                </a:cubicBezTo>
                                <a:close/>
                                <a:moveTo>
                                  <a:pt x="4414830" y="813424"/>
                                </a:moveTo>
                                <a:cubicBezTo>
                                  <a:pt x="4435489" y="810168"/>
                                  <a:pt x="4457045" y="819150"/>
                                  <a:pt x="4468722" y="838012"/>
                                </a:cubicBezTo>
                                <a:lnTo>
                                  <a:pt x="4463133" y="841605"/>
                                </a:lnTo>
                                <a:cubicBezTo>
                                  <a:pt x="4449161" y="819250"/>
                                  <a:pt x="4420020" y="812464"/>
                                  <a:pt x="4398064" y="826436"/>
                                </a:cubicBezTo>
                                <a:cubicBezTo>
                                  <a:pt x="4376107" y="840008"/>
                                  <a:pt x="4369321" y="869151"/>
                                  <a:pt x="4383293" y="891107"/>
                                </a:cubicBezTo>
                                <a:lnTo>
                                  <a:pt x="4377704" y="894700"/>
                                </a:lnTo>
                                <a:cubicBezTo>
                                  <a:pt x="4362135" y="869550"/>
                                  <a:pt x="4369720" y="836415"/>
                                  <a:pt x="4394871" y="820847"/>
                                </a:cubicBezTo>
                                <a:cubicBezTo>
                                  <a:pt x="4401158" y="816955"/>
                                  <a:pt x="4407944" y="814510"/>
                                  <a:pt x="4414830" y="813424"/>
                                </a:cubicBezTo>
                                <a:close/>
                                <a:moveTo>
                                  <a:pt x="1516650" y="676099"/>
                                </a:moveTo>
                                <a:cubicBezTo>
                                  <a:pt x="1537309" y="672843"/>
                                  <a:pt x="1558866" y="681825"/>
                                  <a:pt x="1570542" y="700687"/>
                                </a:cubicBezTo>
                                <a:lnTo>
                                  <a:pt x="1564953" y="704280"/>
                                </a:lnTo>
                                <a:cubicBezTo>
                                  <a:pt x="1550981" y="681925"/>
                                  <a:pt x="1521840" y="675139"/>
                                  <a:pt x="1499884" y="689111"/>
                                </a:cubicBezTo>
                                <a:cubicBezTo>
                                  <a:pt x="1477928" y="702683"/>
                                  <a:pt x="1471141" y="731826"/>
                                  <a:pt x="1485113" y="753782"/>
                                </a:cubicBezTo>
                                <a:lnTo>
                                  <a:pt x="1479524" y="757375"/>
                                </a:lnTo>
                                <a:cubicBezTo>
                                  <a:pt x="1463955" y="732225"/>
                                  <a:pt x="1471540" y="699091"/>
                                  <a:pt x="1496689" y="683522"/>
                                </a:cubicBezTo>
                                <a:cubicBezTo>
                                  <a:pt x="1502977" y="679630"/>
                                  <a:pt x="1509764" y="677185"/>
                                  <a:pt x="1516650" y="676099"/>
                                </a:cubicBezTo>
                                <a:close/>
                                <a:moveTo>
                                  <a:pt x="5294265" y="542368"/>
                                </a:moveTo>
                                <a:cubicBezTo>
                                  <a:pt x="5314924" y="539112"/>
                                  <a:pt x="5336480" y="548094"/>
                                  <a:pt x="5348157" y="566956"/>
                                </a:cubicBezTo>
                                <a:lnTo>
                                  <a:pt x="5342568" y="570549"/>
                                </a:lnTo>
                                <a:cubicBezTo>
                                  <a:pt x="5328596" y="548194"/>
                                  <a:pt x="5299455" y="541408"/>
                                  <a:pt x="5277499" y="555380"/>
                                </a:cubicBezTo>
                                <a:cubicBezTo>
                                  <a:pt x="5255143" y="569352"/>
                                  <a:pt x="5248755" y="598494"/>
                                  <a:pt x="5262727" y="620051"/>
                                </a:cubicBezTo>
                                <a:lnTo>
                                  <a:pt x="5257139" y="623644"/>
                                </a:lnTo>
                                <a:cubicBezTo>
                                  <a:pt x="5241570" y="598494"/>
                                  <a:pt x="5249155" y="565360"/>
                                  <a:pt x="5274305" y="549791"/>
                                </a:cubicBezTo>
                                <a:cubicBezTo>
                                  <a:pt x="5280592" y="545899"/>
                                  <a:pt x="5287379" y="543454"/>
                                  <a:pt x="5294265" y="542368"/>
                                </a:cubicBezTo>
                                <a:close/>
                                <a:moveTo>
                                  <a:pt x="2396084" y="405044"/>
                                </a:moveTo>
                                <a:cubicBezTo>
                                  <a:pt x="2402971" y="403959"/>
                                  <a:pt x="2409958" y="404234"/>
                                  <a:pt x="2416644" y="405780"/>
                                </a:cubicBezTo>
                                <a:cubicBezTo>
                                  <a:pt x="2430018" y="408874"/>
                                  <a:pt x="2442193" y="417058"/>
                                  <a:pt x="2449979" y="429632"/>
                                </a:cubicBezTo>
                                <a:lnTo>
                                  <a:pt x="2444388" y="433225"/>
                                </a:lnTo>
                                <a:cubicBezTo>
                                  <a:pt x="2430417" y="410870"/>
                                  <a:pt x="2401274" y="404084"/>
                                  <a:pt x="2379319" y="418056"/>
                                </a:cubicBezTo>
                                <a:cubicBezTo>
                                  <a:pt x="2356963" y="432027"/>
                                  <a:pt x="2350577" y="461170"/>
                                  <a:pt x="2364549" y="482727"/>
                                </a:cubicBezTo>
                                <a:lnTo>
                                  <a:pt x="2358959" y="486320"/>
                                </a:lnTo>
                                <a:cubicBezTo>
                                  <a:pt x="2343389" y="461170"/>
                                  <a:pt x="2350975" y="428036"/>
                                  <a:pt x="2376124" y="412467"/>
                                </a:cubicBezTo>
                                <a:cubicBezTo>
                                  <a:pt x="2382411" y="408575"/>
                                  <a:pt x="2389199" y="406130"/>
                                  <a:pt x="2396084" y="405044"/>
                                </a:cubicBezTo>
                                <a:close/>
                                <a:moveTo>
                                  <a:pt x="6173700" y="271711"/>
                                </a:moveTo>
                                <a:cubicBezTo>
                                  <a:pt x="6194359" y="268455"/>
                                  <a:pt x="6215915" y="277437"/>
                                  <a:pt x="6227592" y="296299"/>
                                </a:cubicBezTo>
                                <a:lnTo>
                                  <a:pt x="6222003" y="299892"/>
                                </a:lnTo>
                                <a:cubicBezTo>
                                  <a:pt x="6208031" y="277537"/>
                                  <a:pt x="6178890" y="270751"/>
                                  <a:pt x="6156934" y="284723"/>
                                </a:cubicBezTo>
                                <a:cubicBezTo>
                                  <a:pt x="6134578" y="298295"/>
                                  <a:pt x="6127792" y="327438"/>
                                  <a:pt x="6142163" y="349394"/>
                                </a:cubicBezTo>
                                <a:lnTo>
                                  <a:pt x="6136574" y="352987"/>
                                </a:lnTo>
                                <a:cubicBezTo>
                                  <a:pt x="6121005" y="327837"/>
                                  <a:pt x="6128590" y="294703"/>
                                  <a:pt x="6153741" y="279134"/>
                                </a:cubicBezTo>
                                <a:cubicBezTo>
                                  <a:pt x="6160028" y="275242"/>
                                  <a:pt x="6166814" y="272797"/>
                                  <a:pt x="6173700" y="271711"/>
                                </a:cubicBezTo>
                                <a:close/>
                                <a:moveTo>
                                  <a:pt x="3247974" y="151153"/>
                                </a:moveTo>
                                <a:cubicBezTo>
                                  <a:pt x="3268631" y="147897"/>
                                  <a:pt x="3290188" y="156879"/>
                                  <a:pt x="3301864" y="175741"/>
                                </a:cubicBezTo>
                                <a:lnTo>
                                  <a:pt x="3296276" y="179334"/>
                                </a:lnTo>
                                <a:cubicBezTo>
                                  <a:pt x="3282304" y="156979"/>
                                  <a:pt x="3253163" y="150193"/>
                                  <a:pt x="3231207" y="164165"/>
                                </a:cubicBezTo>
                                <a:cubicBezTo>
                                  <a:pt x="3209251" y="178136"/>
                                  <a:pt x="3202464" y="207279"/>
                                  <a:pt x="3216437" y="228836"/>
                                </a:cubicBezTo>
                                <a:lnTo>
                                  <a:pt x="3210848" y="232429"/>
                                </a:lnTo>
                                <a:cubicBezTo>
                                  <a:pt x="3195279" y="207279"/>
                                  <a:pt x="3202863" y="174145"/>
                                  <a:pt x="3228012" y="158576"/>
                                </a:cubicBezTo>
                                <a:cubicBezTo>
                                  <a:pt x="3234300" y="154684"/>
                                  <a:pt x="3241087" y="152239"/>
                                  <a:pt x="3247974" y="151153"/>
                                </a:cubicBezTo>
                                <a:close/>
                                <a:moveTo>
                                  <a:pt x="349792" y="13829"/>
                                </a:moveTo>
                                <a:cubicBezTo>
                                  <a:pt x="370451" y="10573"/>
                                  <a:pt x="392007" y="19555"/>
                                  <a:pt x="403684" y="38417"/>
                                </a:cubicBezTo>
                                <a:lnTo>
                                  <a:pt x="398095" y="42010"/>
                                </a:lnTo>
                                <a:cubicBezTo>
                                  <a:pt x="384123" y="19655"/>
                                  <a:pt x="354982" y="12869"/>
                                  <a:pt x="333025" y="26841"/>
                                </a:cubicBezTo>
                                <a:cubicBezTo>
                                  <a:pt x="311069" y="40812"/>
                                  <a:pt x="304283" y="69955"/>
                                  <a:pt x="318255" y="91512"/>
                                </a:cubicBezTo>
                                <a:lnTo>
                                  <a:pt x="312666" y="95105"/>
                                </a:lnTo>
                                <a:cubicBezTo>
                                  <a:pt x="297097" y="69955"/>
                                  <a:pt x="304682" y="36820"/>
                                  <a:pt x="329831" y="21252"/>
                                </a:cubicBezTo>
                                <a:cubicBezTo>
                                  <a:pt x="336119" y="17360"/>
                                  <a:pt x="342905" y="14915"/>
                                  <a:pt x="349792" y="13829"/>
                                </a:cubicBezTo>
                                <a:close/>
                                <a:moveTo>
                                  <a:pt x="7053135" y="655"/>
                                </a:moveTo>
                                <a:cubicBezTo>
                                  <a:pt x="7073794" y="-2601"/>
                                  <a:pt x="7095351" y="6381"/>
                                  <a:pt x="7107027" y="25243"/>
                                </a:cubicBezTo>
                                <a:lnTo>
                                  <a:pt x="7101438" y="28836"/>
                                </a:lnTo>
                                <a:cubicBezTo>
                                  <a:pt x="7087466" y="6481"/>
                                  <a:pt x="7058325" y="-305"/>
                                  <a:pt x="7036369" y="13667"/>
                                </a:cubicBezTo>
                                <a:cubicBezTo>
                                  <a:pt x="7014013" y="27639"/>
                                  <a:pt x="7007226" y="56781"/>
                                  <a:pt x="7021598" y="78338"/>
                                </a:cubicBezTo>
                                <a:lnTo>
                                  <a:pt x="7016009" y="81931"/>
                                </a:lnTo>
                                <a:cubicBezTo>
                                  <a:pt x="7000440" y="56781"/>
                                  <a:pt x="7008025" y="23647"/>
                                  <a:pt x="7033175" y="8078"/>
                                </a:cubicBezTo>
                                <a:cubicBezTo>
                                  <a:pt x="7039462" y="4186"/>
                                  <a:pt x="7046249" y="1741"/>
                                  <a:pt x="7053135" y="655"/>
                                </a:cubicBezTo>
                                <a:close/>
                              </a:path>
                            </a:pathLst>
                          </a:custGeom>
                          <a:solidFill>
                            <a:schemeClr val="accent2"/>
                          </a:solidFill>
                          <a:ln w="3992" cap="flat">
                            <a:noFill/>
                            <a:prstDash val="solid"/>
                            <a:miter/>
                          </a:ln>
                        </wps:spPr>
                        <wps:bodyPr rtlCol="0" anchor="ctr"/>
                      </wps:wsp>
                    </wpg:grpSp>
                    <wps:wsp>
                      <wps:cNvPr id="27" name="Gerader Verbinder 27" descr="Mittelfalte">
                        <a:extLst/>
                      </wps:cNvPr>
                      <wps:cNvCnPr/>
                      <wps:spPr>
                        <a:xfrm>
                          <a:off x="0" y="5029200"/>
                          <a:ext cx="7772400" cy="0"/>
                        </a:xfrm>
                        <a:prstGeom prst="line">
                          <a:avLst/>
                        </a:prstGeom>
                        <a:ln>
                          <a:solidFill>
                            <a:schemeClr val="tx1">
                              <a:lumMod val="75000"/>
                              <a:lumOff val="25000"/>
                              <a:alpha val="56000"/>
                            </a:schemeClr>
                          </a:solidFill>
                        </a:ln>
                      </wps:spPr>
                      <wps:style>
                        <a:lnRef idx="1">
                          <a:schemeClr val="accent1"/>
                        </a:lnRef>
                        <a:fillRef idx="0">
                          <a:schemeClr val="accent1"/>
                        </a:fillRef>
                        <a:effectRef idx="0">
                          <a:schemeClr val="accent1"/>
                        </a:effectRef>
                        <a:fontRef idx="minor">
                          <a:schemeClr val="tx1"/>
                        </a:fontRef>
                      </wps:style>
                      <wps:bodyPr/>
                    </wps:wsp>
                    <wps:wsp>
                      <wps:cNvPr id="28" name="Gerader Verbinder 28" descr="Mittelfalte">
                        <a:extLst/>
                      </wps:cNvPr>
                      <wps:cNvCnPr>
                        <a:cxnSpLocks/>
                      </wps:cNvCnPr>
                      <wps:spPr>
                        <a:xfrm>
                          <a:off x="3814950" y="0"/>
                          <a:ext cx="0" cy="10058400"/>
                        </a:xfrm>
                        <a:prstGeom prst="line">
                          <a:avLst/>
                        </a:prstGeom>
                        <a:ln>
                          <a:solidFill>
                            <a:schemeClr val="tx1">
                              <a:lumMod val="75000"/>
                              <a:lumOff val="25000"/>
                              <a:alpha val="56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100000</wp14:pctWidth>
              </wp14:sizeRelH>
              <wp14:sizeRelV relativeFrom="page">
                <wp14:pctHeight>100000</wp14:pctHeight>
              </wp14:sizeRelV>
            </wp:anchor>
          </w:drawing>
        </mc:Choice>
        <mc:Fallback>
          <w:pict>
            <v:group w14:anchorId="12D9404C" id="Gruppe 2" o:spid="_x0000_s1026" style="position:absolute;margin-left:0;margin-top:0;width:612pt;height:11in;z-index:251661312;mso-width-percent:1000;mso-height-percent:1000;mso-position-horizontal:center;mso-position-horizontal-relative:page;mso-position-vertical:center;mso-position-vertical-relative:page;mso-width-percent:1000;mso-height-percent:1000" coordsize="7772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">
              <v:rect id="Rechteck 14" o:spid="_x0000_s1027" style="position:absolute;left:2339;top:50413;width:73044;height:47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" fillcolor="#321647 [1605]" stroked="f" strokeweight="1pt"/>
              <v:group id="Gruppe 15" o:spid="_x0000_s1028" style="position:absolute;left:2458;top:50618;width:72423;height:47790" coordorigin="2458,50618" coordsize="74262,49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ihandform: Form 16" o:spid="_x0000_s1029" style="position:absolute;left:3041;top:50618;width:73621;height:49004;visibility:visible;mso-wrap-style:square;v-text-anchor:middle" coordsize="7362098,490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" path="m2958484,4882890v797,399,797,1996,797,2795l2948500,4899658v-400,399,-1198,798,-1597,798c2946502,4900456,2945702,4900456,2945305,4900057v-798,-399,-1195,-1996,-400,-2795l2955687,4883289v399,-798,1998,-1197,2797,-399xm3001992,4876902r14368,10780c3017160,4888081,3017561,4889678,3016761,4890476v-401,399,-1199,798,-1597,798c3014762,4891274,3013962,4891274,3013562,4890875r-13963,-10778c2998797,4879698,2998401,4878100,2999198,4877301v401,-798,1995,-1197,2794,-399xm2948101,4873310v803,-400,2395,-400,2795,798c2951295,4874907,2950896,4876504,2950098,4876903r-15172,8783l2934129,4886085v-801,,-1597,-399,-2000,-1198c2931731,4884089,2931731,4882492,2932928,4882093r15173,-8783xm3006778,4866124r16768,4791c3024744,4870915,3025542,4872113,3024744,4873709v,799,-797,1598,-1594,1598l3022354,4875307r-16777,-4791c3004382,4870117,3003581,4868919,3003985,4867722v397,-1199,1592,-1997,2793,-1598xm2944907,4861334v1198,,2396,799,2396,1997c2947303,4864528,2946505,4865726,2945308,4865726r-17568,2395c2926540,4868121,2925344,4867323,2925344,4866125v,-1198,799,-2395,1998,-2395l2944907,4861334xm3023947,4851354v1197,,2396,799,2396,1997c3026343,4854548,3025544,4855746,3024346,4855746r-17568,2395c3005577,4858141,3004382,4857343,3004382,4856145v,-1198,799,-2395,1998,-2395l3023947,4851354xm2929337,4844168r16768,4791c2947302,4849358,2948101,4850556,2947701,4851753v,799,-798,1598,-1596,1598l2945305,4853351r-16768,-4791c2927338,4848560,2926540,4847362,2926540,4845766v397,-1199,1599,-1997,2797,-1598xm3017160,4833788v800,-399,2397,-399,2799,799c3020358,4835386,3020358,4836983,3019159,4837382r-15174,8783l3003189,4846564v-797,,-1597,-399,-1996,-1198c3000792,4844568,3001193,4842971,3001989,4842572r15171,-8784xm2938917,4828599r13975,10780c2953692,4839778,2954091,4841375,2953294,4842173v-402,399,-1198,798,-1599,798c2951295,4842971,2950498,4842971,2950098,4842572r-13575,-10778c2935725,4831395,2935324,4829797,2936124,4828998v399,-798,1995,-1197,2793,-399xm3007175,4819417v795,399,1191,1996,410,2794l2996801,4836184v-400,399,-1198,799,-1598,799c2994801,4836983,2994004,4836983,2993603,4836583v-797,-399,-797,-1996,,-2794l3004382,4819816v399,-798,1998,-1197,2793,-399xm2950895,4815824v797,-399,2394,-399,2793,799l2962475,4831793v399,799,399,2396,-799,2795l2960876,4834987v-796,,-1595,-399,-1993,-1198l2950097,4818619v-400,-799,-400,-2395,798,-2795xm2989215,4810635v1195,399,1993,1597,1599,2794l2986020,4830196v,799,-801,1597,-1596,1597l2983623,4831793v-797,-399,-1596,-1597,-1995,-2794l2986418,4812232v399,-1198,1598,-1996,2797,-1597xm2969658,4809038v1195,,2395,798,2395,1996l2974446,4828600v,1197,-797,2395,-1995,2395c2971254,4830995,2970057,4830197,2970057,4828999r-2393,-17566c2967664,4810236,2968461,4809038,2969658,4809038xm2014013,4784438v7734,1946,14720,6837,19112,14222l2027536,4802253v-7585,-11578,-22755,-15170,-34332,-7984c1981626,4801455,1978033,4816624,1986018,4828201r-5589,3593c1980029,4831395,1980029,4830995,1979630,4830596v-8782,-14770,-3992,-33932,10779,-42715c1997794,4783490,2006277,4782492,2014013,4784438xm54291,4768321v1197,-400,2395,399,2395,1995l59082,4787882v,1198,-798,2395,-1997,2395c55888,4790277,54690,4789479,54690,4788281r-2395,-17565c52295,4769518,53093,4768321,54291,4768321xm42714,4767522v1198,,1996,1197,1198,2794l39121,4787083v,799,-799,1597,-1597,1597l36725,4788680v-1197,-399,-1996,-1597,-1596,-2794l39919,4769118v399,-1197,1597,-1996,2795,-1596xm65068,4764727v798,-399,2395,-399,2794,799l76646,4780696v399,799,399,2396,-799,2795l75049,4783890v-798,,-1597,-399,-1996,-1198l64270,4767522v-400,-799,-400,-2395,798,-2795xm32734,4762332v1197,798,1197,1996,798,2794l22754,4779099v-399,400,-1198,799,-1597,799c20758,4779898,19959,4779898,19560,4779499v-799,-400,-1198,-1996,-400,-2795l29939,4762731v400,-798,1996,-1197,2795,-399xm76645,4756743r14373,10780c91816,4767922,92215,4769519,91417,4770317v-399,399,-1198,798,-1597,798c89421,4771115,88622,4771115,88223,4770716l74250,4759938v-798,-399,-1197,-1997,-399,-2796c74250,4756344,75847,4755945,76645,4756743xm6757209,4755146v1198,-399,2395,400,2395,1996l6761999,4774708v,1198,-798,2395,-1996,2395c6758806,4777103,6757608,4776305,6757608,4775107r-2396,-17565c6755212,4756344,6756011,4755146,6757209,4755146xm6745631,4754348v1199,,1997,1197,1199,2794l6742039,4773909v,799,-799,1597,-1597,1597l6739643,4775506v-1198,-399,-1997,-1597,-1597,-2794l6742837,4755945v399,-1198,1597,-1996,2794,-1597xm22355,4752751v799,-399,2396,-399,2795,799c25948,4754748,25549,4755946,24351,4756345r-15170,8783l8383,4765527v-799,,-1597,-399,-1996,-1198c5987,4763531,5987,4761934,7185,4761535r15170,-8784xm6767986,4751554v799,-400,2396,-400,2795,798l6779564,4767523v399,798,399,2395,-799,2794l6777967,4770716v-799,,-1597,-399,-1996,-1197l6767187,4754348v-399,-798,-399,-2395,799,-2794xm6736051,4749158v798,799,798,1996,798,2795l6726071,4765926v-400,399,-1198,798,-1598,798c6724074,4766724,6723275,4766724,6722876,4766325v-798,-399,-1198,-1996,-399,-2795l6733256,4749557v399,-798,1996,-1197,2795,-399xm5412906,4748859v2594,-598,5988,-698,9381,1098c5429872,4753949,5429473,4761534,5429473,4761933v,,,2795,3593,4791c5436659,4768321,5439054,4766724,5439054,4766724r399,l5439852,4766325v1996,-1198,6787,-3593,13174,-399c5459812,4769519,5460211,4777103,5460211,4777503r,399c5460211,4777902,5460211,4780696,5463804,4782692v3593,1996,6387,,6387,l5470591,4782692v399,-399,7584,-4391,13972,-798c5492147,4785886,5491748,4793470,5491748,4793870v,,,2794,3593,4790c5496539,4799059,5497337,4799458,5498535,4799458r4391,400c5504922,4799858,5506519,4801854,5506519,4803850v,2395,-1996,3992,-5589,4391l5494942,4807842v-1597,-400,-3194,-799,-4791,-1597c5482567,4802253,5482966,4794668,5482966,4794269v,,399,-2795,-3194,-4791c5476978,4787882,5473385,4789478,5472986,4789878v-1198,798,-6787,3992,-13573,399c5452627,4786684,5452227,4780297,5452227,4778700v-399,-399,-798,-3593,-3592,-5189c5445441,4771914,5443445,4773111,5442647,4773511r-400,c5441050,4774309,5435860,4777503,5428675,4773910v-7585,-3992,-7186,-11178,-7186,-11977c5421888,4761933,5421489,4758739,5418294,4757142v-2794,-1596,-6387,,-6786,400c5410310,4758340,5404722,4761534,5397935,4757941r-2395,-1597c5393544,4755546,5392746,4753150,5393943,4751154v799,-1996,3194,-2794,5190,-1596l5401528,4750755v3593,1996,6387,,6387,l5408314,4750755v200,-199,1997,-1297,4592,-1896xm81435,4745566r16766,4791c99399,4750756,99798,4751954,99399,4753151v,799,-798,1598,-1597,1598l97004,4754749r-16767,-4791c79040,4749559,78240,4748361,78641,4747162v399,-1197,1596,-1996,2794,-1596xm6779562,4743570r14373,10779c6794733,4754749,6795132,4756345,6794334,4757144v-399,399,-1198,798,-1597,798c6792338,4757942,6791539,4757942,6791140,4757543r-13973,-10779c6776369,4746364,6775970,4744768,6776768,4743969v399,-798,1996,-1197,2794,-399xm3288614,4742772v1195,-399,2394,399,2794,1597c3293004,4751953,3300993,4757143,3308973,4755147v1198,,2396,798,3196,1597c3312563,4757942,3311767,4759140,3310971,4759539r-402,c3306179,4760737,3301790,4760337,3297795,4758341v-5190,14372,-15164,25549,-28743,32335c3255485,4797463,3240312,4798660,3225939,4793870v-797,4391,-3194,8383,-6786,11178l3218755,4805447v-799,399,-1995,,-2796,-799c3215163,4803850,3215163,4802253,3216356,4801455v5993,-5190,7189,-14371,2000,-20759c3217557,4779898,3217557,4778301,3218755,4777503v799,-798,2395,-798,3194,399c3224743,4781495,3226341,4785487,3226341,4789479r404,c3240312,4793870,3254288,4793072,3267056,4786684v12377,-6387,21958,-17165,26350,-30340l3293406,4755945v-3198,-2395,-5190,-5988,-6390,-10379c3286617,4744369,3287417,4743171,3288614,4742772xm19562,4741175v1197,,2395,798,2395,1996c21957,4744369,21158,4745566,19961,4745566r-17566,2396c1197,4747962,,4747164,,4745966v,-1198,798,-2396,1996,-2396l19562,4741175xm6725671,4739578v799,-400,2396,-400,2795,798c6728865,4741574,6728466,4742771,6727667,4743170r-15170,8784l6711698,4752353v-798,,-1596,-399,-1996,-1198c6709303,4750357,6709303,4748760,6710501,4748361r15170,-8783xm4211517,4739578v2395,-400,4790,1197,4790,3592l4219900,4767523r24352,-3593c4246647,4763531,4248643,4765127,4249043,4767523v399,2395,-1198,4391,-3593,4790l4221098,4775906r3592,24351c4225090,4802652,4223493,4804648,4221098,4805047v-2396,400,-4392,-1197,-4791,-3592l4212714,4777103r-24351,3593c4185968,4781095,4183972,4779499,4183573,4777103v-399,-2395,1197,-4391,3593,-4790l4211517,4768720r-3593,-24352c4207525,4741973,4209122,4739977,4211517,4739578xm6784353,4732393r16767,4791c6802318,4737583,6802717,4738781,6802318,4739978v,799,-798,1597,-1597,1597l6799923,4741575r-16768,-4791c6781958,4736385,6781159,4735187,6781559,4733990v399,-1198,1596,-1996,2794,-1597xm98602,4730795v1197,,2395,798,2395,1996c100997,4733989,100198,4735186,99001,4735186r-17565,2396c80238,4737582,79041,4736784,79041,4735586v,-1198,798,-2396,1996,-2396l98602,4730795xm6722479,4728001v1197,,2395,798,2395,1996c6724874,4731194,6724076,4732392,6722878,4732392r-17566,2396c6704115,4734788,6702917,4733990,6702917,4732792v,-1198,798,-2396,1996,-2396l6722479,4728001xm3991,4724009r16768,4791c21956,4729199,22755,4730397,22355,4731594v,799,-798,1597,-1596,1597l19960,4733191,3193,4728400v-1198,-399,-1996,-1597,-1996,-2794c1596,4724408,2794,4723610,3991,4724009xm6801519,4717622v1198,,2396,798,2396,1996c6803915,4720815,6803116,4722013,6801919,4722013r-17566,2396c6783155,4724409,6781958,4723611,6781958,4722413v,-1199,798,-2396,1996,-2396l6801519,4717622xm5430072,4716923v2595,-599,5988,-699,9382,1098c5447038,4722013,5446639,4729598,5446639,4729997v,,,2794,3593,4790c5453825,4736384,5456220,4734787,5456220,4734787r399,l5457018,4734388v1996,-1198,6787,-3593,13174,-399c5476978,4737582,5477377,4745166,5477377,4745566r,399c5477377,4745965,5477377,4748760,5480970,4750756v3593,1996,6387,,6387,l5487757,4750756v399,-399,7584,-4392,13971,-798c5509313,4753950,5508914,4761534,5508914,4761934v,,,2794,3593,4790c5513704,4767123,5514503,4767522,5515700,4767522r4392,400c5522088,4767922,5523684,4769918,5523684,4771914v-399,1996,-1996,3592,-5588,3992l5512108,4775506v-1597,-399,-3194,-798,-4791,-1596c5499732,4769918,5500132,4762333,5500132,4761934v,,399,-2795,-3194,-4791c5494144,4755546,5490551,4757143,5490152,4757542v-1198,799,-6787,3992,-13573,400c5469793,4754349,5469393,4747962,5469393,4746364v-399,-399,-798,-3593,-3592,-5190c5462607,4739578,5460611,4740775,5459813,4741174r-399,c5458216,4741973,5453026,4745166,5445841,4741574v-7585,-3992,-7186,-11178,-7186,-11976c5439054,4729598,5438655,4726404,5435461,4724807v-2795,-1597,-6388,,-6787,399c5427477,4726005,5421888,4729198,5415102,4725606r-2396,-1597c5410710,4723210,5409912,4720815,5411110,4718819v798,-1996,3193,-2794,5189,-1597l5418694,4718819v3593,1996,6388,,6388,l5425481,4718819v200,-200,1996,-1298,4591,-1896xm91814,4713630v799,-400,2397,-400,2796,798c95009,4715226,95009,4716823,93810,4717222r-15169,8784l77843,4726405v-799,,-1597,-399,-1996,-1198c75447,4724010,75447,4722812,76645,4722413r15169,-8783xm6706908,4710836r16767,4791c6724873,4716026,6725671,4717224,6725272,4718421v,799,-798,1597,-1597,1597l6722877,4720018r-16767,-4791c6704912,4714828,6704114,4713630,6704114,4712433v399,-1198,1596,-1996,2794,-1597xm13572,4708041r13973,10779c28344,4719219,28743,4720816,27945,4721615v-400,399,-1199,798,-1598,798c25948,4722413,25149,4722413,24750,4722014l11177,4711234v-798,-399,-1197,-1996,-399,-2794c11177,4707642,12774,4707242,13572,4708041xm6794733,4700456v799,-399,2395,-399,2795,799c6797927,4702053,6797927,4703650,6796729,4704049r-15170,8784l6780760,4713232v-798,,-1597,-399,-1996,-1198c6778365,4710837,6778764,4709639,6779563,4709240r15170,-8784xm81835,4699259v799,399,1198,1996,400,2795l71455,4716027v-399,399,-1197,798,-1597,798c69459,4716825,68661,4716825,68262,4716426v-799,-799,-1198,-1996,,-2795l79041,4699658v399,-798,1996,-1197,2794,-399xm25548,4695266v798,-399,2396,-399,2795,799l37126,4711235v399,799,399,2396,-799,2795l35529,4714429v-798,,-1597,-399,-1996,-1198l24750,4698061v-400,-799,-400,-2395,798,-2795xm6716490,4694868r13973,10780c6731261,4706047,6731660,4707644,6730862,4708442v-399,399,-1198,798,-1597,798c6728866,4709240,6728067,4709240,6727668,4708841r-13574,-10779c6713296,4697663,6712897,4696066,6713695,4695267v399,-798,1996,-1197,2795,-399xm63871,4690477v1198,399,1997,1597,1597,2794l60677,4710038v,799,-798,1597,-1597,1597l58282,4711635v-1198,-399,-1597,-1597,-1997,-2794l61076,4692074v399,-1198,1597,-1996,2795,-1597xm43912,4688481v1198,,2396,798,2396,1996l48703,4708043v,1197,-798,2395,-1996,2395c45510,4710837,44710,4710039,44311,4708442r-2395,-17566c41916,4689679,42714,4688481,43912,4688481xm6784753,4686085v799,399,1198,1996,399,2794l6774374,4702852v-399,399,-1198,799,-1598,799c6772377,4703651,6771579,4703651,6771179,4703251v-798,-798,-1197,-1996,,-2794l6781959,4686484v399,-798,1996,-1198,2794,-399xm6728465,4682093v799,-399,2396,-399,2795,799l6740043,4698062v399,799,399,2396,-799,2795l6738446,4701256v-799,,-1597,-399,-1996,-1198l6727666,4684888v-399,-799,-399,-2395,799,-2795xm6766790,4677303v1198,399,1997,1596,1598,2794l6763596,4696864v,799,-798,1597,-1597,1597l6761201,4698461v-798,-399,-1598,-1597,-1997,-2794l6763995,4678899v400,-1197,1597,-1996,2795,-1596xm6746829,4675307v1198,,2395,798,2395,1996l6751619,4694869v,1197,-798,2395,-1996,2395c6748825,4697663,6747627,4696865,6747228,4695268r-2396,-17566c6744832,4676505,6745631,4675307,6746829,4675307xm5791596,4650706v7735,1946,14721,6836,19112,14221l5805119,4668520v-7585,-11577,-22754,-15169,-34331,-7984c5759210,4667722,5755617,4683290,5763601,4694469r-5588,3593c5757613,4697663,5757613,4697263,5757214,4696864v-8782,-14771,-3992,-33933,10780,-42715c5775379,4649758,5783862,4648760,5791596,4650706xm363267,4622613v1199,-399,2397,399,2796,1597c367660,4631794,375644,4636984,383628,4634988v1197,-399,2395,399,3193,1597c387220,4637782,386422,4638980,385624,4639379r-400,c380833,4640577,376442,4640177,372450,4638181v-5190,14372,-15170,25549,-28743,32336c330134,4677304,314964,4678501,300593,4673711v-798,4391,-3193,8383,-6786,11178l293408,4685288v-799,399,-1996,,-2795,-799c289815,4683691,289815,4682094,291012,4681296v5988,-5190,7186,-14372,1996,-20760c292210,4659738,292210,4658141,293408,4657343v798,-798,2395,-798,3193,399c299396,4661335,300992,4665327,300992,4669320r400,c314964,4673711,328936,4672913,341711,4666524v12375,-6387,21957,-17165,26348,-30339l368059,4635786v-3194,-2395,-5190,-5988,-6387,-10379c361272,4624210,362071,4623012,363267,4622613xm1286223,4619419v2395,-399,4790,1198,4790,3593l1294607,4647363r24351,-3593c1321353,4643371,1323348,4644968,1323748,4647363v399,2395,-1197,4391,-3592,4790l1295804,4655746r3592,24352c1299795,4682494,1298199,4684489,1295804,4684889v-2396,399,-4392,-1198,-4791,-3593l1287420,4656944r-24351,3593c1260674,4660936,1258679,4659339,1258279,4656944v-399,-2395,1197,-4391,3593,-4791l1286223,4648561r-3593,-24351c1282231,4621814,1283829,4619818,1286223,4619419xm3859025,4617823v1198,-400,2396,399,2396,1996l3863816,4637384v,1198,-798,2396,-1996,2396c3860622,4639780,3859424,4638981,3859424,4637784r-2395,-17566c3857029,4619020,3857827,4617823,3859025,4617823xm3847448,4617024v1198,,1996,1197,1198,2794l3843856,4636585v,799,-800,1597,-1598,1597l3841459,4638182v-1197,-399,-1996,-1597,-1596,-2794l3844654,4618621v399,-1198,1597,-1996,2794,-1597xm3869803,4614229v798,-399,2395,-399,2794,799l3881381,4630198v399,799,399,2396,-799,2795l3879784,4633392v-799,,-1597,-399,-1996,-1198l3869004,4617024v-399,-799,-399,-2395,799,-2795xm3837868,4611834v798,798,798,1996,798,2794l3827887,4628601v-400,399,-1198,799,-1597,799c3825891,4629400,3825092,4629400,3824693,4629000v-798,-399,-1198,-1996,-399,-2794l3835073,4612233v399,-798,1996,-1197,2795,-399xm2514762,4611535v2595,-599,5988,-699,9382,1098c2531727,4616625,2531328,4624210,2531328,4624609v,,,2794,3593,4790c2538514,4630996,2540909,4629399,2540909,4629399r400,l2541707,4629000v1996,-1198,6787,-3593,13173,-399c2561666,4632194,2562067,4639778,2562067,4640178r,399c2562067,4640577,2562067,4643371,2565660,4645367v3593,1996,6387,,6387,l2572446,4645367v398,-399,7585,-4391,13972,-798c2594003,4648561,2593603,4656146,2593603,4656546v,,,2794,3593,4790c2598393,4661735,2599191,4662134,2600389,4662134r4393,400c2606778,4662534,2608375,4664530,2608375,4666526v,2395,-1995,3992,-5589,3992l2596797,4670118v-1597,-399,-3194,-798,-4790,-1596c2584422,4664530,2584821,4656945,2584821,4656546v,,399,-2796,-3193,-4792c2578833,4650157,2575240,4651754,2574840,4652153v-1197,799,-6784,3993,-13572,400c2554481,4648960,2554083,4642573,2554083,4640976v-400,-399,-799,-3593,-3593,-5190c2547296,4634190,2545300,4635387,2544502,4635786r-399,c2542905,4636585,2537715,4639778,2530531,4636186v-7586,-3992,-7186,-11178,-7186,-11976c2523744,4624210,2523345,4621016,2520152,4619419v-2795,-1597,-6389,,-6787,399c2512168,4620617,2506579,4623810,2499792,4620218r-2395,-1597c2495401,4617822,2494603,4615427,2495800,4613431v800,-1996,3194,-2794,5190,-1597l2503385,4613431v3593,1996,6387,,6387,l2510172,4613431v199,-200,1996,-1297,4590,-1896xm7066188,4609439v1198,-400,2396,399,2795,1596c7070580,4618620,7078564,4623810,7086547,4621814v1198,-399,2396,399,3194,1597c7090140,4624608,7089342,4625806,7088543,4626205r-399,c7083753,4627403,7079362,4627003,7075370,4625007v-5190,14371,-15170,25549,-28742,32336c7033055,4664130,7017885,4665327,7003513,4660537v-798,4391,-3193,8383,-6786,11178l6996328,4672114v-799,399,-1996,,-2795,-799c6992735,4670517,6992735,4668920,6993933,4668122v5988,-5190,7185,-14372,1996,-20760c6995130,4646564,6995130,4644967,6996328,4644169v798,-799,2395,-799,3193,399c7002316,4648161,7003913,4652153,7003913,4656146r399,c7017885,4660537,7031857,4659739,7044632,4653350v12375,-6387,21956,-17165,26347,-30339l7070979,4622612v-3194,-2395,-5190,-5988,-6387,-10379c7064192,4611035,7064991,4609838,7066188,4609439xm3881379,4606245r14373,10779c3896550,4617423,3896949,4619020,3896151,4619819v-399,399,-1198,798,-1597,798c3894155,4620617,3893356,4620617,3892957,4620218r-13973,-10780c3878186,4609039,3877787,4607442,3878585,4606644v399,-798,1996,-1198,2794,-399xm3827488,4602253v799,-399,2396,-399,2795,799c3830682,4604249,3830283,4605447,3829484,4605846r-15170,8784l3813515,4615029v-798,,-1596,-399,-1996,-1198c3811120,4613033,3811120,4611436,3812318,4611037r15170,-8784xm3886170,4595068r16767,4791c3904135,4600258,3904534,4601456,3904135,4602653v,799,-798,1597,-1597,1597l3901740,4604250r-16768,-4791c3883775,4599060,3882976,4597862,3883376,4596665v399,-1198,1596,-1996,2794,-1597xm3824296,4590677v1197,,2395,798,2395,1996c3826691,4593871,3825893,4595068,3824695,4595068r-17566,2396c3805932,4597464,3804734,4596666,3804734,4595468v,-1198,798,-2396,1996,-2396l3824296,4590677xm3903336,4580298v1198,,2396,798,2396,1996c3905732,4583491,3904933,4584689,3903736,4584689r-17566,2396c3884972,4587085,3883775,4586287,3883775,4585089v,-1198,798,-2396,1996,-2396l3903336,4580298xm2531928,4579599v2594,-599,5988,-699,9381,1098c2548894,4584689,2548494,4592274,2548494,4592673v,,,2794,3592,4790c2555680,4599060,2558075,4597463,2558075,4597463r399,l2558872,4597064v1997,-1198,6788,-3593,13175,-399c2578833,4600258,2579232,4607842,2579232,4608242r,399c2579232,4608641,2579232,4611435,2582826,4613431v3593,1996,6385,,6385,l2589612,4613431v399,-399,7584,-4391,13971,-798c2611167,4616625,2610770,4624210,2610770,4624610v,,,2794,3593,4790c2615560,4629799,2616357,4630198,2617554,4630198r4391,400c2623942,4630598,2625538,4632594,2625538,4634590v-399,1996,-1997,3592,-5589,3992l2613962,4638182v-1596,-399,-3192,-798,-4790,-1596c2601587,4632594,2601988,4625009,2601988,4624610v,,396,-2796,-3195,-4792c2595999,4618221,2592406,4619818,2592007,4620217v-1198,799,-6787,3993,-13572,400c2571648,4617024,2571248,4610637,2571248,4609040v-398,-399,-799,-3593,-3589,-5190c2564462,4602254,2562466,4603451,2561667,4603850r-398,c2560070,4604649,2554880,4607842,2547696,4604250v-7585,-3992,-7186,-11178,-7186,-11976c2540910,4592274,2540510,4589080,2537318,4587483v-2796,-1597,-6388,,-6787,399c2529333,4588681,2523744,4591874,2516959,4588282r-2396,-1597c2512567,4585886,2511769,4583491,2512966,4581495v799,-1996,3194,-2794,5190,-1597l2520550,4581495v3593,1996,6389,,6389,l2527338,4581495v199,-200,1995,-1297,4590,-1896xm3808725,4573511r16767,4791c3826690,4578701,3827488,4579899,3827089,4581096v,799,-798,1597,-1597,1597l3824694,4582693r-16767,-4791c3806729,4577503,3805931,4576305,3805931,4575107v399,-1197,1596,-1996,2794,-1596xm3896550,4563131v799,-399,2395,-399,2795,799c3899744,4564728,3899744,4566325,3898546,4566724r-15170,8784l3882577,4575907v-798,,-1597,-399,-1996,-1198c3880182,4573512,3880581,4572314,3881380,4571915r15170,-8784xm3818307,4557543r13973,10780c3833078,4568722,3833477,4570319,3832679,4571117v-399,399,-1198,798,-1597,798c3830683,4571915,3829884,4571915,3829485,4571516r-13574,-10779c3815113,4560338,3814714,4558741,3815512,4557942v399,-798,1996,-1197,2795,-399xm3886570,4548761v799,399,1198,1996,399,2794l3876190,4565528v-399,400,-1198,799,-1597,799c3874194,4566327,3873396,4566327,3872996,4565928v-798,-799,-1197,-1996,,-2795l3883776,4549160v399,-798,1996,-1197,2794,-399xm3830282,4544768v798,-399,2395,-399,2794,799l3841860,4560737v399,799,399,2396,-799,2795l3840263,4563931v-799,,-1597,-399,-1996,-1198l3829483,4547563v-399,-799,-399,-2395,799,-2795xm3868606,4539979v1197,399,1996,1596,1597,2794l3865412,4559540v,799,-799,1597,-1598,1597l3863016,4561137v-798,-399,-1597,-1597,-1996,-2794l3865811,4541575v400,-1197,1597,-1996,2795,-1596xm3848645,4537983v1198,,2396,798,2396,1996l3853436,4557544v,1198,-798,2396,-1996,2396c3850642,4560339,3849443,4559540,3849044,4557944r-2395,-17566c3846649,4539180,3847447,4537983,3848645,4537983xm2893457,4513382v7737,1946,14721,6836,19116,14221l2906981,4531196v-7585,-11577,-22752,-15169,-34331,-7984c2861073,4530398,2857479,4545967,2865465,4557145r-5591,3593c2859476,4560339,2859476,4559940,2859076,4559540v-8782,-14771,-3992,-33933,10778,-42715c2877241,4512434,2885724,4511436,2893457,4513382xm933732,4497264v1196,,2394,798,2394,1996l938521,4516826v,1197,-799,2395,-1997,2395c935328,4519221,934130,4518423,934130,4517225r-2395,-17566c931735,4498462,932533,4497264,933732,4497264xm922154,4496466v1199,399,1997,1597,1199,2794l918562,4516027v,799,-799,1597,-1597,1597l916165,4517624v-1197,-399,-1996,-1597,-1596,-2794l919360,4498063v399,-1198,1597,-1996,2794,-1597xm944507,4493671v798,-399,2396,-399,2794,799l956085,4509640v400,799,400,2396,-799,2795l954488,4512834v-799,,-1597,-399,-1995,-1198l943709,4496466v-401,-799,-401,-2395,798,-2795xm912175,4491675v1196,799,1196,1996,797,2795l902194,4508443v-400,399,-1198,798,-1597,798c900198,4509241,899398,4509241,898999,4508842v-797,-399,-1197,-1996,-398,-2795l909380,4492074v400,-798,1995,-1197,2795,-399xm5063807,4485687v2395,-399,4391,1198,4790,3593l5072190,4513631r24352,-3593c5098937,4509639,5100933,4511236,5101333,4513631v399,2395,-1198,4391,-3593,4790l5073388,4522014r3592,24352c5077380,4548762,5075783,4550757,5073388,4551157v-2396,399,-4392,-1198,-4791,-3593l5065004,4523212r-24351,3593c5038258,4527204,5036262,4525607,5035863,4523212v-399,-2395,1197,-4391,3593,-4791l5063807,4514829r-3593,-24351c5059815,4488082,5061412,4486086,5063807,4485687xm956085,4485687r14373,10780c971256,4496866,971655,4498463,970857,4499261v-399,399,-1198,798,-1597,798c968860,4500059,968061,4500059,967661,4499660r-13970,-10779c952892,4488482,952493,4486885,953291,4486086v400,-798,1996,-1197,2794,-399xm901794,4482095v799,-400,2396,-400,2794,798c905386,4483691,904987,4485288,903790,4485687r-15170,8784l887821,4494870v-798,,-1596,-399,-1995,-1198c885426,4492874,885426,4491277,886624,4490878r15170,-8783xm6292341,4478202v2595,-599,5988,-699,9382,1098c6309307,4483292,6308908,4490877,6308908,4491276v,,,2794,3593,4790c6316094,4497663,6318489,4496066,6318489,4496066r399,l6319287,4495667v1996,-1198,6787,-3593,13174,-399c6339247,4498861,6339646,4506445,6339646,4506844r,400c6339646,4507244,6339646,4510038,6343239,4512034v3593,1996,6387,,6387,l6350026,4512034v399,-399,7584,-4391,13971,-798c6371582,4515228,6371183,4522813,6371183,4523213v,,,2794,3593,4790c6375973,4528402,6376772,4528801,6377969,4528801r4392,400c6384357,4529201,6385953,4531197,6385953,4533193v,1996,-1996,3592,-5588,4391l6374377,4537184v-1597,-399,-3194,-798,-4791,-1596c6362001,4531596,6362401,4524011,6362401,4523612v,,399,-2796,-3194,-4792c6356413,4517224,6352820,4518820,6352421,4519220v-1198,798,-6787,3993,-13573,399c6332062,4516026,6331662,4509639,6331662,4508042v-399,-399,-798,-3593,-3592,-5189c6324876,4501256,6322880,4502453,6322082,4502853r-399,c6320485,4503651,6315295,4506844,6308110,4503252v-7585,-3992,-7186,-11178,-7186,-11976c6301323,4491276,6300924,4488082,6297730,4486485v-2795,-1596,-6388,,-6787,400c6289746,4487683,6284157,4490877,6277371,4487284r-2396,-1597c6272979,4484889,6272181,4482493,6273379,4480497v798,-1996,3193,-2794,5189,-1596l6280963,4480098v3593,1996,6388,,6388,l6287750,4480098v200,-200,1996,-1297,4591,-1896xm960874,4474909r16767,4791c978440,4480099,979238,4480898,978839,4482494v,799,-798,1597,-1597,1597l976444,4484091r-16768,-4791c958479,4478901,957680,4477703,958080,4476506v399,-1198,1596,-1996,2794,-1597xm4168005,4472115v1198,-400,2396,399,2795,1596c4172397,4481296,4180381,4486486,4188364,4484490v1198,-399,2396,399,3194,1597c4191957,4487284,4191159,4488482,4190360,4488881r-399,c4185570,4490079,4181179,4489679,4177187,4487683v-5190,14372,-15171,25549,-28743,32337c4134871,4526806,4119701,4528004,4105330,4523213v-798,4391,-3193,8383,-6786,11178l4098145,4534790v-799,399,-1996,,-2795,-798c4094552,4533193,4094552,4531596,4095750,4530798v5988,-5190,7185,-14372,1996,-20759c4096947,4509240,4096947,4507643,4098145,4506845v798,-798,2395,-798,3193,399c4104133,4510837,4105730,4514829,4105730,4518822r399,c4119701,4523213,4133673,4522415,4146448,4516027v12375,-6388,21957,-17166,26348,-30340l4172796,4485288v-3194,-2395,-5190,-5988,-6387,-10379c4166009,4473711,4166808,4472514,4168005,4472115xm898603,4470518v1196,,2395,798,2395,1996c901397,4473312,900599,4474510,899002,4474909r-17566,2396c880238,4477305,879040,4476507,879040,4475309v,-1198,799,-2396,1997,-2396l898603,4470518xm978042,4460139v1197,,2395,798,2395,1996c980437,4463332,979638,4464530,978441,4464530r-17566,2396c959678,4466926,958480,4466128,958480,4464930v,-1199,798,-2396,1996,-2396l978042,4460139xm883031,4453353r16768,4791c900996,4458543,901795,4459741,901395,4460938v,799,-798,1597,-1596,1597l899000,4462535r-16767,-4791c881434,4457345,880636,4456147,880237,4454950v399,-1198,1597,-1996,2794,-1597xm6309107,4445867v2594,-599,5988,-699,9381,1098c6326073,4450957,6325674,4458542,6325674,4458941v,,,2794,3593,4790c6332860,4465328,6335255,4463731,6335255,4463731r399,l6336053,4463332v1996,-1198,6787,-3593,13174,-399c6356013,4466526,6356412,4474110,6356412,4474510r,399c6356412,4474909,6356412,4477703,6360005,4479699v3593,1996,6387,,6387,l6366792,4479699v399,-399,7584,-4391,13972,-798c6388348,4482893,6387949,4490478,6387949,4490878v,,,2794,3593,4790c6392740,4496067,6393538,4496466,6394736,4496466r4391,400c6401123,4496866,6402720,4498862,6402720,4500858v,2395,-1597,3992,-5589,3992l6391143,4504450v-1597,-399,-3194,-798,-4791,-1596c6378768,4498862,6379167,4491277,6379167,4490878v,,399,-2796,-3194,-4792c6373179,4484489,6369586,4486086,6369187,4486485v-1198,799,-6787,3993,-13573,400c6348828,4483292,6348428,4476905,6348428,4475308v-399,-399,-798,-3593,-3592,-5190c6341642,4468522,6339646,4469719,6338848,4470118r-400,c6337251,4470917,6332061,4474110,6324876,4470518v-7585,-3992,-7186,-11178,-7186,-11976c6318089,4458542,6317690,4455348,6314495,4453751v-2794,-1597,-6387,,-6786,399c6306511,4454949,6300923,4458142,6294136,4454550r-2395,-1597c6289745,4452154,6288947,4449759,6290144,4447763v799,-1996,3194,-2794,5190,-1597l6297729,4447763v3593,1996,6387,,6387,l6304515,4447763v200,-200,1997,-1297,4592,-1896xm971254,4442574v798,-399,2395,-399,2795,799c974448,4444171,974448,4445768,973250,4446167r-15170,8784l957282,4455350v-799,,-1597,-399,-1996,-1198c954488,4453354,954886,4452156,956085,4451358r15169,-8784xm892613,4437384r13972,10780c907385,4448563,907783,4450160,906986,4450958v-401,399,-1197,798,-1599,798c904989,4451756,904190,4451756,903792,4451357r-13574,-10779c889420,4440179,889021,4438582,889819,4437783v399,-798,1996,-1197,2794,-399xm961275,4428602v798,399,1198,1996,399,2794l950895,4445369v-399,399,-1197,799,-1597,799c948898,4446168,948100,4446168,947701,4445768v-798,-798,-1197,-2395,,-2794l958480,4429001v400,-798,1996,-1198,2795,-399xm904988,4424610v797,-399,2395,-399,2795,799l916567,4440579v399,799,399,2396,-800,2795l914969,4443773v-798,,-1597,-399,-1995,-1198l904190,4427405v-400,-799,-400,-2395,798,-2795xm943309,4419421v1198,399,1998,1597,1597,2794l940115,4438982v,799,-798,1597,-1597,1597l937721,4440579v-1198,-399,-1598,-1597,-1996,-2794l940514,4421018v399,-1198,1597,-1996,2795,-1597xm923353,4417824v1197,,2396,798,2396,1996l928145,4437386v,1197,-798,2395,-1997,2395c924951,4439781,924151,4438983,923753,4437785r-2396,-17566c921357,4419022,922155,4417824,923353,4417824xm6671031,4380049v7735,1946,14721,6836,19112,14222l6684554,4397863v-7585,-11576,-22755,-15169,-34331,-7984c6638645,4397065,6635052,4412235,6643036,4423812r-5589,3593c6637048,4427006,6637048,4426607,6636649,4426208v-8782,-14772,-3992,-33933,10779,-42716c6654813,4379101,6663296,4378103,6671031,4380049xm4711314,4363931v1198,-399,1996,400,2395,1996l4716105,4383493v,1198,-798,2395,-1996,2395c4712911,4385888,4711713,4385090,4711713,4383892r-2395,-17565c4709318,4365129,4710116,4363931,4711314,4363931xm4699738,4363134v1198,399,1597,1197,1198,2794l4696145,4382695v,799,-799,1597,-1597,1597l4693749,4384292v-1197,-399,-1996,-1597,-1596,-2794l4696944,4364731v399,-1198,1597,-1996,2794,-1597xm4721693,4360339v798,-400,2395,-400,2794,798l4733271,4376308v399,798,399,2395,-799,2794l4731674,4379501v-799,,-1597,-399,-1996,-1197l4720894,4363133v-399,-798,-399,-2395,799,-2794xm4689758,4357944v798,799,1197,1996,798,2795l4679777,4374712v-399,399,-1198,798,-1597,798c4677781,4375510,4676982,4375510,4676583,4375111v-798,-399,-1197,-1996,-399,-2795l4686963,4358343v400,-798,1996,-1197,2795,-399xm4733269,4352355r14372,10779c4748440,4363534,4748839,4365130,4748041,4365929v-400,399,-1198,798,-1597,798c4746045,4366727,4745246,4366727,4744847,4366328r-13973,-10779c4730076,4355149,4729676,4353553,4730475,4352754v399,-798,1996,-1197,2794,-399xm1242711,4351956v1197,-400,2395,399,2794,1596c1247102,4361137,1255086,4366327,1263071,4364331v1197,-399,2394,399,3192,1597c1266662,4367125,1265864,4368323,1265066,4368722r-400,c1260275,4369920,1255885,4369520,1251892,4367524v-5190,14371,-15168,25549,-28741,32336c1209578,4406647,1194409,4407844,1180037,4403054v-798,4391,-3193,8383,-6786,11178l1172851,4414631v-798,399,-1995,,-2794,-799c1169259,4413034,1169259,4411437,1170456,4410639v5988,-5190,7186,-14372,1996,-20760c1171654,4389081,1171654,4387484,1172851,4386686v799,-799,2396,-799,3194,399c1178840,4390678,1180436,4394670,1180436,4398663r400,c1194409,4403054,1208380,4402256,1221155,4395867v12375,-6387,21956,-17165,26347,-30339l1247502,4365129v-3195,-2395,-5190,-5988,-6387,-10379c1240716,4353552,1241514,4352355,1242711,4351956xm4679378,4348363v799,-400,2396,-400,2795,798c4682971,4350359,4682572,4351556,4681374,4351955r-15170,8784l4665405,4361138v-798,,-1596,-399,-1996,-1198c4663010,4359142,4663010,4357545,4664208,4357146r15170,-8783xm2165659,4348363v2396,-400,4790,1197,4790,3592l2174043,4376307r24351,-3593c2200790,4372315,2202785,4373911,2203184,4376307v400,2395,-1198,4391,-3593,4790l2175240,4384690r3592,24352c2179229,4411437,2177634,4413433,2175240,4413832v-2395,400,-4392,-1197,-4791,-3592l2166857,4385887r-24352,3593c2140110,4389879,2138114,4388283,2137715,4385887v-400,-2395,1198,-4391,3593,-4790l2165659,4377504r-3593,-24351c2161667,4350758,2163265,4348762,2165659,4348363xm4738060,4341178r16767,4791c4756025,4346368,4756823,4347566,4756025,4348763v,799,-798,1597,-1597,1597l4753630,4350360r-16767,-4791c4735665,4345170,4734867,4343972,4735266,4342775v399,-1198,1597,-1996,2794,-1597xm3394195,4340878v2597,-599,5995,-699,9390,1097c3411177,4345967,3410779,4353552,3410779,4353951v,,,2795,3590,4791c3417961,4360339,3420354,4358742,3420354,4358742r401,l3421153,4358343v1995,-1198,6785,-3593,13168,-400c3441105,4361536,3441503,4369121,3441503,4369520r,399c3441503,4369919,3441503,4372714,3445096,4374710v3590,1996,6385,,6385,l3451880,4374710v398,-399,7581,-4391,13967,-799c3473428,4377903,3473027,4385489,3473027,4385888v,,,2795,3593,4791c3477817,4391078,3478617,4391477,3479813,4391477r4390,399c3486197,4391876,3487793,4393872,3487793,4395868v,1996,-1992,3593,-5587,3992l3476224,4399461v-1599,-399,-3197,-798,-4793,-1597c3463853,4393872,3464251,4386288,3464251,4385888v,,398,-2795,-3194,-4791c3458266,4379500,3454674,4381097,3454273,4381496v-1195,799,-6782,3993,-13567,399c3433923,4378303,3433526,4371915,3433526,4370319v-402,-400,-801,-3593,-3592,-5190c3426740,4363532,3424743,4364730,3423946,4365129r-398,c3422351,4365927,3417160,4369121,3409979,4365528v-7585,-3992,-7193,-11177,-7193,-11976c3403189,4353552,3402786,4350359,3399590,4348762v-2798,-1597,-6391,,-6789,399c3391602,4349959,3386011,4353153,3379222,4349560r-2396,-1597c3374830,4347165,3374031,4344770,3375231,4342774v795,-1996,3194,-2795,5189,-1597l3382816,4342774v3592,1996,6391,,6391,l3389603,4342774v201,-200,1999,-1298,4592,-1896xm4676186,4336787v1197,,2395,798,2395,1996c4678980,4339980,4678182,4341178,4676585,4341178r-17566,2396c4657821,4343574,4656624,4342776,4656624,4341578v,-1198,798,-2396,1996,-2396l4676186,4336787xm4755625,4326807v1198,-400,1996,399,2396,1995c4758021,4330000,4757222,4331198,4756025,4331198r-17566,2396c4737261,4333594,4736064,4332795,4736064,4331598v,-1199,798,-2396,1996,-2396l4755625,4326807xm4660615,4319621r16768,4791c4678580,4324811,4679379,4326009,4678980,4327206v,799,-799,1597,-1597,1597l4676584,4328803r-16767,-4791c4658619,4323613,4658220,4322415,4657821,4321218v399,-1198,1597,-1996,2794,-1597xm4748839,4309241v798,-399,2395,-399,2794,799c4752033,4310838,4752033,4312435,4750835,4312834r-15171,8784l4734866,4322017v-798,,-1597,-399,-1996,-1198c4732072,4319622,4732471,4318424,4733668,4318025r15171,-8784xm3411376,4308543v2594,-599,5987,-699,9379,1098c3428336,4313633,3427938,4321218,3427938,4321617v,,,2794,3592,4790c3435122,4328004,3437515,4326407,3437515,4326407r399,l3438312,4326008v1996,-1198,6784,-3593,13169,-399c3458266,4329202,3458662,4336786,3458662,4337185r,400c3458662,4337585,3458662,4340379,3462255,4342375v3592,1996,6385,,6385,l3469041,4342375v396,-399,7579,-4391,13965,-798c3490593,4345569,3490192,4353154,3490192,4353554v,,,2794,3593,4790c3494980,4358743,3495779,4359142,3496977,4359142r4386,400c3503364,4359542,3504963,4361538,3504963,4363534v-396,2395,-2001,3991,-5593,3991l3493380,4367126v-1594,-399,-3188,-798,-4788,-1596c3481009,4361538,3481410,4353953,3481410,4353554v,,398,-2796,-3194,-4792c3475422,4347165,3471832,4348762,3471434,4349161v-1200,799,-6785,3993,-13569,400c3451083,4345968,3450683,4339581,3450683,4337984v-398,-399,-799,-3593,-3591,-5190c3443899,4331198,3441904,4332395,3441105,4332794r-399,c3439511,4333593,3434321,4336786,3427138,4333194v-7581,-3992,-7183,-11178,-7183,-11976c3420354,4321218,3419955,4318024,3416764,4316427v-2794,-1597,-6386,,-6785,399c3408782,4317625,3403189,4320818,3396394,4317226r-2396,-1597c3392004,4314830,3391203,4312435,3392402,4310439v797,-1996,3195,-2794,5192,-1597l3399997,4310439v3588,1996,6390,,6390,l3406788,4310439v197,-200,1994,-1298,4588,-1896xm4670197,4303653r13973,10780c4684968,4314832,4685367,4316429,4684569,4317227v-399,399,-1198,798,-1597,798c4682573,4318025,4681774,4318025,4681375,4317626r-13574,-10779c4667003,4306448,4666604,4304851,4667402,4304052v399,-798,1996,-1197,2795,-399xm4738860,4294870v798,399,1197,1996,399,2794l4728480,4311637v-400,399,-1198,799,-1597,799c4726484,4312436,4725685,4312436,4725286,4312036v-1198,-798,-1198,-1996,,-2794l4736065,4295269v400,-798,1996,-1198,2795,-399xm4682172,4290878v798,-399,2395,-399,2794,799l4693750,4306847v399,799,399,2396,-799,2795l4692153,4310041v-799,,-1597,-399,-1996,-1198l4681373,4293673v-399,-799,-399,-2395,799,-2795xm4720896,4286088v1197,399,1996,1596,1597,2794l4717701,4305649v,799,-798,1597,-1597,1597l4715306,4307246v-1198,-399,-1996,-1597,-1996,-2794l4718101,4287684v400,-1197,1597,-1996,2795,-1596xm4700935,4284492v1198,,2395,798,2395,1996l4705726,4304053v,1198,-798,2396,-1996,2396c4702532,4306449,4701334,4305650,4701334,4304453r-2395,-17566c4698939,4285689,4699737,4284492,4700935,4284492xm3772847,4242725v7735,1946,14721,6837,19113,14222l3786371,4260540v-7585,-11577,-22755,-15170,-34332,-7984c3740462,4259741,3736869,4274911,3744853,4286488r-5589,3593c3738865,4289682,3738865,4289283,3738466,4288884v-8782,-14772,-3992,-33933,10778,-42716c3756630,4241777,3765113,4240779,3772847,4242725xm1813165,4226607v1198,-399,1996,798,2395,1996l1817955,4246169v,1197,-797,2395,-1996,2395c1814762,4248564,1813564,4247765,1813564,4246568r-2388,-17566c1811176,4227805,1811974,4226607,1813165,4226607xm1801594,4225809v1198,399,1597,1197,1198,2794l1798001,4245370v,799,-799,1597,-1596,1597l1795605,4246967v-1197,-399,-1996,-1597,-1596,-2794l1798799,4227406v400,-1198,1598,-1996,2795,-1597xm1823543,4223014v798,-399,2395,-399,2794,799l1835121,4238983v399,799,399,2396,-799,2795l1833524,4242177v-799,,-1597,-399,-1996,-1198l1822744,4225809v-399,-799,-399,-2395,799,-2795xm468855,4220719v2595,-599,5988,-699,9382,1098c485821,4225809,485422,4233394,485422,4233793v,,,2794,3593,4790c492608,4240180,495003,4238583,495003,4238583r399,l495801,4238184v1996,-1198,6787,-3593,13174,-399c515761,4241378,516160,4248962,516160,4249361r,400c516160,4249761,516160,4252555,519753,4254551v3593,1996,6387,,6387,l526540,4254551v399,-399,7584,-4391,13972,-798c548096,4257745,547697,4265330,547697,4265730v,,,2794,3593,4790c552488,4270919,553286,4271318,554484,4271318r4391,400c560871,4271718,562468,4273714,562468,4275710v-400,1996,-1996,3592,-5589,3991l550891,4279302v-1597,-399,-3194,-798,-4791,-1596c538516,4273714,538915,4266129,538915,4265730v,,399,-2796,-3194,-4792c532927,4259341,529334,4260938,528935,4261337v-1198,799,-6787,3993,-13573,400c508576,4258144,508176,4251757,508176,4250160v-399,-399,-798,-3593,-3592,-5190c501390,4243374,499394,4244571,498596,4244970r-399,c496999,4245769,491809,4248962,484624,4245370v-7585,-3992,-7186,-11178,-7186,-11976c477837,4233394,477438,4230200,474245,4228603v-2795,-1597,-6388,,-6787,399c466261,4229801,460672,4232994,453885,4229402r-2395,-1597c449494,4227006,448696,4224611,449893,4222615v799,-1996,3194,-2794,5190,-1597l457478,4222615v3593,1996,6387,,6387,l464265,4222615v199,-200,1995,-1298,4590,-1896xm1791615,4220619v798,798,1197,2395,798,2794l1781635,4237386v-399,399,-1198,799,-1597,799c1779639,4238185,1778840,4238185,1778441,4237785v-798,-399,-1197,-1996,-399,-2794l1788820,4221018v399,-798,1996,-1197,2795,-399xm5019896,4218224v1197,-400,2395,399,2794,1596c5024287,4227405,5032271,4232595,5040255,4230599v1596,-399,2794,399,3193,1597c5043847,4233393,5043049,4234591,5042251,4234990r-400,c5037460,4236188,5033069,4235788,5029077,4233792v-5189,14371,-15170,25549,-28743,32336c4986761,4272915,4971592,4274112,4957220,4269322v-798,4391,-3193,8383,-6786,11178l4950035,4280899v-799,399,-1996,,-2795,-799c4946442,4279302,4946442,4277705,4947640,4276907v5988,-5190,7185,-14372,1996,-20760c4948837,4255349,4948837,4253752,4950035,4252954v798,-799,2395,-799,3193,399c4956023,4256946,4957620,4260938,4957620,4264931r399,c4971592,4269322,4985564,4268524,4998338,4262135v12375,-6387,21957,-17165,26348,-30339l5024686,4231397v-3194,-2395,-5190,-5988,-6387,-10379c5017900,4219820,5018698,4218623,5019896,4218224xm5943242,4215031v2395,-399,4391,1197,4790,3593l5951625,4242975r24351,-3593c5978372,4238983,5980368,4240580,5980767,4242975v399,2395,-1198,4391,-3593,4790l5952823,4251358r3593,24352c5956815,4278105,5955218,4280101,5952823,4280501v-2395,399,-4391,-1198,-4791,-3593l5944440,4252556r-24352,3592c5917692,4256548,5915696,4254951,5915297,4252556v-399,-2396,1198,-4392,3593,-4791l5943242,4244172r-3593,-24351c5939250,4217426,5940847,4215430,5943242,4215031xm1835519,4215031r14372,10779c1850689,4226209,1851089,4227806,1850291,4228605v-400,399,-1198,798,-1597,798c1848294,4229403,1847496,4229403,1847097,4229004r-13974,-10780c1832325,4217825,1831926,4216228,1832724,4215430v399,-798,1997,-1198,2795,-399xm1781235,4211038v799,-399,2396,-399,2795,799c1784828,4213034,1784429,4214232,1783231,4214631r-15169,8784l1767263,4223814v-798,,-1596,-399,-1996,-1198c1764868,4221818,1764868,4220221,1766066,4219822r15169,-8784xm7171776,4207147v2595,-599,5988,-699,9382,1097c7188742,4212236,7188343,4219821,7188343,4220220v,,,2795,3593,4791c7195529,4226608,7197924,4225011,7197924,4225011r399,l7198722,4224612v1996,-1198,6787,-3593,13174,-400c7218682,4227805,7219082,4235390,7219082,4235789r,399c7219082,4236188,7219082,4238983,7222674,4240979v3593,1996,6388,,6388,l7229461,4240979v399,-399,7585,-4391,13972,-799c7251018,4244172,7250618,4251758,7250618,4252157v,,,2795,3593,4791c7255409,4257347,7256207,4257746,7257405,4257746r4391,399c7263792,4258145,7265389,4260141,7265389,4262137v-399,2396,-1996,3992,-5589,4392l7253812,4266129v-1597,-399,-3194,-798,-4790,-1596c7241437,4260541,7241836,4252956,7241836,4252557v,,399,-2796,-3194,-4792c7235848,4246168,7232255,4247765,7231856,4248164v-1198,799,-6786,3993,-13573,400c7211497,4244971,7211098,4238584,7211098,4236987v-400,-399,-799,-3593,-3593,-5190c7204311,4230200,7202315,4231398,7201517,4231797r-399,c7199920,4232596,7194730,4235789,7187545,4232196v-7585,-3992,-7186,-11177,-7186,-11976c7180758,4220220,7180359,4217027,7177165,4215430v-2795,-1597,-6388,,-6787,399c7169181,4216628,7163592,4219821,7156805,4216228r-2395,-1596c7152414,4213833,7151616,4211438,7152813,4209442v799,-1996,3194,-2794,5190,-1597l7160398,4209043v3593,1996,6387,,6387,l7167185,4209043v200,-200,1996,-1297,4591,-1896xm1840309,4203853r16767,4791c1857875,4209043,1858673,4210241,1858274,4211438v,799,-798,1597,-1597,1597l1855879,4213035r-16768,-4791c1837914,4207845,1837115,4206647,1837515,4205450v399,-1198,1596,-1996,2794,-1597xm1778044,4199462v1197,,2395,798,2395,1996c1780838,4202656,1780040,4203853,1778443,4203853r-17565,2396c1759680,4206249,1758483,4205451,1758483,4204253v,-1198,798,-2396,1996,-2396l1778044,4199462xm1857477,4189482v1197,-400,1996,399,2395,1995c1859872,4192675,1859073,4193873,1857876,4193873r-17566,2396c1839112,4196269,1837915,4195470,1837915,4194273v,-1199,798,-2396,1996,-2396l1857477,4189482xm485622,4188384v2595,-599,5988,-699,9382,1098c502588,4193474,502189,4201059,502189,4201458v,,,2794,3593,4790c509375,4207845,511770,4206248,511770,4206248r399,l512568,4205849v1996,-1198,6787,-3593,13174,-399c532528,4209043,532927,4216627,532927,4217027r,399c532927,4217426,532927,4220220,536520,4222216v3593,1996,6387,,6387,l543307,4222216v399,-399,7584,-4391,13972,-798c564863,4225410,564464,4232995,564464,4233395v,,,2794,3593,4790c569255,4238584,570053,4238983,571251,4238983r4391,400c577638,4239383,579235,4241379,579235,4243375v,1996,-1996,3592,-5589,3992l567658,4246967v-1597,-399,-3194,-798,-4791,-1596c555283,4241379,555682,4233794,555682,4233395v,,399,-2796,-3194,-4792c549694,4227006,546101,4228603,545702,4229002v-1198,799,-6787,3993,-13573,400c525343,4225809,524943,4219422,524943,4217825v-399,-399,-798,-3593,-3592,-5190c518157,4211039,516161,4212236,515363,4212635r-399,c513766,4213434,508576,4216627,501391,4213035v-7585,-3992,-7186,-11178,-7186,-11976c494604,4201059,494205,4197865,491012,4196268v-2795,-1597,-6388,,-6787,399c483028,4197466,477439,4200659,470652,4197067r-2395,-1597c466261,4194671,465463,4192276,466660,4190280v799,-1996,3194,-2794,5190,-1597l474245,4190280v3593,1996,6387,,6387,l481032,4190280v199,-200,1996,-1298,4590,-1896xm1762473,4182297r16766,4791c1780437,4187487,1781235,4188685,1780836,4189882v,799,-798,1597,-1597,1597l1778441,4191479r-16766,-4791c1760876,4186289,1760078,4185091,1759679,4183893v399,-1197,1596,-1996,2794,-1596xm7188542,4175211v2595,-599,5988,-699,9382,1097c7205508,4180300,7205109,4187885,7205109,4188284v,,,2795,3593,4791c7212295,4194672,7214690,4193075,7214690,4193075r399,l7215488,4192676v1996,-1198,6787,-3593,13174,-400c7235448,4195869,7235847,4203454,7235847,4203853r,399c7235847,4204252,7235847,4207047,7239440,4209043v3593,1996,6387,,6387,l7246227,4209043v399,-399,7584,-4391,13971,-799c7267783,4212236,7267384,4219822,7267384,4220221v,,,2795,3593,4791c7272174,4225411,7272973,4225810,7274170,4225810r4392,399c7280558,4226209,7282154,4228205,7282154,4230201v,1996,-1596,3593,-5588,3992l7270578,4233794v-1597,-399,-3194,-798,-4791,-1597c7258202,4228205,7258602,4220621,7258602,4220221v,,399,-2795,-3194,-4791c7252614,4213833,7249021,4215430,7248622,4215829v-1198,799,-6787,3993,-13573,399c7228263,4212636,7227863,4206248,7227863,4204652v-399,-400,-798,-3593,-3592,-5190c7221077,4197865,7219081,4199063,7218283,4199462r-399,c7216686,4200260,7211496,4203454,7204311,4199861v-7585,-3992,-7186,-11177,-7186,-11976c7197524,4187885,7197125,4184692,7193931,4183095v-2795,-1597,-6388,,-6787,399c7185947,4184292,7180358,4187486,7173572,4183893r-2396,-1597c7169180,4181498,7168382,4179103,7169580,4177107v798,-1996,3193,-2795,5189,-1597l7177164,4177107v3593,1996,6388,,6388,l7183951,4177107v200,-200,1996,-1297,4591,-1896xm1850689,4171917v799,-399,2395,-399,2795,799c1853883,4173514,1853883,4175111,1852685,4175510r-15170,8784l1836716,4184693v-798,,-1597,-399,-1996,-1198c1833922,4182298,1834321,4181100,1835519,4180701r15170,-8784xm1772054,4166328r13973,10780c1786826,4177507,1787224,4179104,1786427,4179902v-400,399,-1199,798,-1598,798c1784430,4180700,1783631,4180700,1783233,4180301r-13574,-10779c1768861,4169123,1768462,4167526,1769260,4166727v399,-798,1996,-1197,2794,-399xm1840710,4157546v798,399,1197,1996,399,2794l1830330,4174313v-399,400,-1198,799,-1597,799c1828334,4175112,1827535,4175112,1827136,4174713v-1198,-799,-1198,-1996,,-2795l1837915,4157945v400,-798,1996,-1197,2795,-399xm1784030,4153554v797,-399,2394,-399,2794,799l1795607,4169523v399,799,399,2396,-799,2795l1794010,4172717v-799,,-1597,-399,-1996,-1198l1783230,4156349v-399,-799,-399,-2395,800,-2795xm1822745,4148764v1198,399,1997,1596,1598,2794l1819551,4168325v,799,-798,1597,-1597,1597l1817156,4169922v-1199,-399,-1997,-1597,-1997,-2794l1819950,4150360v400,-1197,1597,-1996,2795,-1596xm1802793,4147167v1197,,2395,798,2395,1996l1807583,4166729v,1197,-798,2395,-1995,2395c1804390,4169124,1803192,4168325,1803192,4167128r-2395,-17566c1800797,4148364,1801595,4147167,1802793,4147167xm847156,4122167v7735,1946,14721,6836,19113,14221l860679,4139981v-7585,-11577,-22754,-15169,-34335,-7984c814770,4139183,811177,4154752,819160,4165930r-5587,3593c813172,4169124,813172,4168725,812774,4168325v-8782,-14771,-3992,-33933,10776,-42715c830940,4121219,839422,4120221,847156,4122167xm5590750,4092876v1197,,1996,798,2395,1996l5595540,4112437v,1198,-798,2396,-1996,2396c5592347,4114833,5591149,4114034,5591149,4112837r-2396,-17566c5588753,4094073,5589552,4092876,5590750,4092876xm5579172,4092078v1199,399,1598,1597,1199,2794l5575580,4111639v,799,-799,1597,-1597,1597l5573185,4113236v-1199,-399,-1997,-1597,-1598,-2794l5576378,4093675v399,-1198,1597,-1996,2794,-1597xm5601128,4089682v799,-399,2396,-399,2795,799l5612706,4105651v399,799,399,2396,-799,2795l5611109,4108845v-798,,-1597,-399,-1996,-1198l5600330,4092477v-400,-799,-400,-2395,798,-2795xm5569193,4087287v798,798,1198,1996,798,2794l5559213,4104054v-399,399,-1198,799,-1598,799c5557216,4104853,5556418,4104853,5556018,4104453v-798,-399,-1197,-1996,-399,-2794l5566399,4087686v399,-798,1996,-1198,2794,-399xm5612705,4081698r14372,10779c5627875,4092877,5628274,4094473,5627476,4095272v-399,399,-1198,798,-1597,798c5625480,4096070,5624682,4096070,5624282,4095671r-13973,-10779c5609511,4084492,5609112,4082896,5609910,4082097v399,-798,1996,-1197,2795,-399xm2122147,4080900v1198,-400,2396,399,2794,1596c2126538,4090081,2134524,4095271,2142507,4093275v1197,-399,2396,399,3193,1597c2146100,4096069,2145301,4097267,2144503,4097666r-400,c2139713,4098864,2135321,4098464,2131330,4096468v-5191,14372,-15170,25549,-28743,32337c2089013,4135591,2073844,4136789,2059471,4131998v-797,4391,-3192,8383,-6786,11178l2052286,4143575v-799,399,-1995,,-2795,-798c2048693,4141978,2048693,4140381,2049892,4139583v5987,-5190,7184,-14372,1995,-20759c2051089,4118025,2051089,4116428,2052286,4115630v799,-798,2395,-798,3194,399c2058275,4119622,2059871,4123614,2059871,4127607r400,c2073844,4131998,2087815,4131200,2100590,4124812v12375,-6388,21957,-17166,26347,-30340l2126937,4094073v-3193,-2395,-5189,-5988,-6388,-10379c2120150,4082496,2120950,4081299,2122147,4080900xm5558813,4077706v799,-399,2396,-399,2795,799c5562007,4079702,5562007,4080900,5560809,4081299r-15170,8784l5544840,4090482v-798,,-1596,-399,-1996,-1198c5542445,4088486,5542445,4086889,5543643,4086490r15170,-8784xm3045104,4077706v2391,-399,4389,1198,4788,3593l3053486,4105650r24354,-3593c3080234,4101658,3082230,4103255,3082626,4105650v404,2395,-1192,4391,-3588,4790l3054684,4114033r3590,24352c3058676,4140781,3057077,4142776,3054684,4143176v-2398,399,-4395,-1198,-4792,-3593l3046298,4115231r-24345,3593c3019557,4119223,3017561,4117626,3017160,4115231v-399,-2395,1201,-4391,3599,-4791l3045104,4106848r-3590,-24352c3041111,4080101,3042707,4078105,3045104,4077706xm5617495,4070521r16767,4791c5635460,4075711,5636258,4076909,5635460,4078106v,799,-798,1597,-1597,1597l5633065,4079703r-16767,-4791c5615100,4074513,5614302,4073315,5614701,4072117v399,-1197,1597,-1996,2794,-1596xm4273592,4070221v2595,-599,5989,-699,9382,1098c4290558,4075311,4290159,4082896,4290159,4083295v,,,2794,3593,4790c4297345,4089682,4299740,4088085,4299740,4088085r399,l4300538,4087686v1996,-1198,6787,-3593,13174,-399c4320498,4090880,4320898,4098464,4320898,4098864r,399c4320898,4099263,4320898,4102057,4324490,4104053v3593,1996,6388,,6388,l4331277,4104053v399,-399,7586,-4391,13973,-798c4352835,4107247,4352435,4114832,4352435,4115232v,,,2794,3593,4790c4357226,4120421,4358024,4120820,4359222,4120820r4391,400c4365609,4121220,4367206,4123216,4367206,4125212v,1996,-1996,3592,-5589,3992l4355629,4128804v-1597,-399,-3194,-798,-4790,-1596c4343254,4123216,4343653,4115631,4343653,4115232v,,399,-2796,-3194,-4792c4337665,4108843,4334071,4110440,4333672,4110839v-1198,799,-6786,3993,-13573,400c4313313,4107646,4312914,4101259,4312914,4099662v-400,-399,-799,-3593,-3593,-5190c4306127,4092876,4304131,4094073,4303333,4094472r-399,c4301736,4095271,4296546,4098464,4289361,4094872v-7585,-3992,-7186,-11178,-7186,-11976c4282574,4082896,4282175,4079702,4278982,4078105v-2795,-1597,-6388,,-6787,399c4270998,4079303,4265409,4082496,4258622,4078904r-2395,-1597c4254231,4076508,4253433,4074113,4254630,4072117v799,-1996,3194,-2794,5190,-1597l4262215,4072117v3593,1996,6387,,6387,l4269002,4072117v199,-200,1995,-1297,4590,-1896xm5555620,4066130v1197,,2395,798,2395,1996c5558414,4069324,5557616,4070122,5556019,4070521r-17566,2396c5537256,4072917,5536058,4072119,5536058,4070921v,-1198,798,-2396,1996,-2396l5555620,4066130xm5635061,4055751v1197,,1996,798,2395,1996c5637456,4058945,5636658,4060142,5635460,4060142r-17566,2396c5616697,4062538,5615499,4061740,5615499,4060542v,-1198,798,-2396,1996,-2396l5635061,4055751xm5540050,4048964r16768,4791c5558015,4054154,5558814,4055352,5558415,4056549v,799,-799,1597,-1597,1597l5556019,4058146r-16767,-4791c5538054,4052956,5537655,4051758,5537256,4050560v399,-1197,1597,-1996,2794,-1596xm5628274,4038584v799,-399,2395,-399,2795,799c5631468,4040181,5631468,4041778,5630270,4042177r-15170,8784l5614301,4051360v-798,,-1596,-399,-1996,-1198c5611507,4048965,5611906,4047767,5613104,4047368r15170,-8784xm4290358,4037886v2595,-599,5988,-699,9382,1098c4307324,4042976,4306925,4050560,4306925,4050960v,,,2794,3593,4790c4314111,4057347,4316506,4055750,4316506,4055750r399,l4317304,4055351v1996,-1198,6787,-3593,13174,-399c4337264,4058544,4337663,4066129,4337663,4066528r,400c4337663,4066928,4337663,4069722,4341256,4071718v3593,1996,6387,,6387,l4348043,4071718v399,-399,7585,-4391,13972,-798c4369600,4074912,4369201,4082497,4369201,4082897v,,,2794,3593,4790c4373991,4088086,4374790,4088485,4375987,4088485r4392,400c4382375,4088885,4383971,4090881,4383971,4092877v,1996,-1596,3592,-5588,3992l4372395,4096469v-1597,-399,-3194,-798,-4791,-1596c4360019,4090881,4360419,4083296,4360419,4082897v,,399,-2796,-3194,-4792c4354431,4076508,4350837,4078105,4350438,4078504v-1198,799,-6787,3993,-13573,400c4330079,4075311,4329679,4068924,4329679,4067327v-399,-399,-798,-3593,-3592,-5190c4322893,4060540,4320897,4061738,4320099,4062137r-399,c4318502,4062936,4313312,4066129,4306127,4062536v-7585,-3992,-7186,-11177,-7186,-11976c4299340,4050560,4298941,4047367,4295748,4045770v-2795,-1597,-6388,,-6787,399c4287764,4046968,4282175,4050161,4275389,4046568r-2396,-1596c4270997,4044173,4270199,4041778,4271397,4039782v798,-1996,3193,-2794,5189,-1597l4278981,4039782v3593,1996,6388,,6388,l4285768,4039782v199,-200,1995,-1297,4590,-1896xm5549631,4032996r13973,10779c5564403,4044175,5564802,4045771,5564003,4046570v-399,399,-1197,798,-1596,798c5562007,4047368,5561209,4047368,5560810,4046969r-13574,-10779c5546438,4035790,5546038,4034194,5546837,4033395v399,-798,1996,-1197,2794,-399xm5618295,4024214v798,399,1197,1996,399,2795l5607915,4040982v-399,399,-1197,798,-1597,798c5605918,4041780,5605120,4041780,5604721,4041381v-1198,-799,-1198,-2395,,-2795l5615500,4024613v399,-798,1996,-798,2795,-399xm5561607,4020221v799,-399,2396,-399,2795,799l5573185,4036190v399,799,399,2396,-799,2795l5571588,4039384v-799,,-1597,-399,-1996,-1198l5560808,4023016v-399,-799,-399,-2395,799,-2795xm5600331,4015032v1198,399,1997,1596,1597,2794l5597137,4034593v,799,-798,1597,-1597,1597l5594742,4036190v-1198,-399,-1997,-1197,-1997,-2794l5597536,4016628v399,-1197,1597,-1996,2795,-1596xm5580371,4013436v1197,,2395,798,2395,1996l5585161,4032998v,1197,-798,2395,-1996,2395c5581967,4035792,5580770,4034994,5580770,4033397r-2396,-17566c5578374,4014633,5579173,4013436,5580371,4013436xm4624738,3988835v7735,1946,14721,6836,19112,14222l4638262,4006649v-7585,-11576,-22756,-15169,-34332,-7984c4592353,4005851,4588760,4021021,4596744,4032598r-5589,3593c4590756,4035792,4590756,4035393,4590357,4034994v-8782,-14772,-3992,-33933,10778,-42716c4608521,3987887,4617004,3986889,4624738,3988835xm119760,3957148v2395,-399,4391,1597,4790,3593l128143,3985092r24351,-3593c154890,3981100,156886,3982697,157286,3985092v399,2395,-1199,4391,-3593,4790l129341,3993475r3592,24352c133333,4020222,131736,4022218,129341,4022617v-2396,400,-4392,-1197,-4791,-3592l120957,3994673r-24351,3592c94211,3998665,92215,3997068,91816,3994673v-399,-2396,1198,-4392,3593,-4791l119760,3986289r-3593,-24351c115768,3959543,117365,3957547,119760,3957148xm2692619,3955552v1200,,1995,798,2391,1996l2697411,3975114v,1197,-799,2395,-1996,2395c2694215,3977509,2693017,3976710,2693017,3975513r-2396,-17566c2690621,3956749,2691419,3955552,2692619,3955552xm2681038,3954753v1198,399,1595,1596,1198,2794l2677444,3974314v,799,-800,1597,-1598,1597l2675046,3975911v-1196,-399,-1995,-1597,-1596,-2794l2678241,3956349v399,-1197,1600,-1996,2797,-1596xm2702996,3952357v797,-399,2393,-399,2791,799l2714570,3968326v396,799,396,2396,-801,2795l2712970,3971520v-797,,-1594,-399,-1993,-1198l2702194,3955152v-396,-799,-396,-2395,802,-2795xm2671058,3949963v797,798,1198,1996,797,2794l2661077,3966730v-399,400,-1198,799,-1597,799c2659082,3967529,2658282,3967529,2657882,3967130v-797,-400,-1196,-1996,-398,-2795l2668262,3950362v399,-798,1996,-1197,2796,-399xm1347896,3949663v2596,-599,5989,-699,9384,1097c1364863,3954752,1364464,3962337,1364464,3962736v,,,2795,3593,4791c1371650,3969124,1374044,3967527,1374044,3967527r399,l1374842,3967128v1997,-1198,6787,-3593,13174,-400c1394802,3970321,1395202,3977906,1395202,3978305r,399c1395202,3978704,1395202,3981499,1398794,3983495v3593,1996,6387,,6387,l1405581,3983495v399,-399,7584,-4391,13972,-799c1427138,3986688,1426740,3994274,1426740,3994673v,,,2795,3591,4791c1431530,3999863,1432327,4000262,1433527,4000262r4391,399c1439915,4000661,1441511,4002657,1441511,4004653v,1996,-1596,3992,-5587,3992l1429932,4008246v-1596,-399,-3192,-798,-4790,-1597c1417557,4002657,1417957,3995073,1417957,3994673v,,399,-2795,-3195,-4791c1411968,3988285,1408375,3989882,1407976,3990281v-1197,799,-6787,3993,-13573,399c1387617,3987088,1387217,3980700,1387217,3979104v-398,-400,-798,-3593,-3592,-5190c1380431,3972317,1378435,3973515,1377637,3973914r-399,c1376040,3974712,1370850,3977906,1363665,3974313v-7584,-3992,-7184,-11177,-7184,-11976c1356879,3962337,1356481,3959144,1353286,3957547v-2794,-1597,-6389,,-6787,399c1345302,3958744,1339714,3961938,1332927,3958345r-2395,-1597c1328536,3955950,1327737,3953555,1328935,3951559v799,-1996,3194,-2795,5190,-1597l1336520,3951559v3593,1996,6386,,6386,l1343306,3951559v200,-200,1996,-1297,4590,-1896xm5899330,3947568v1198,-399,2396,399,2795,1597c5903722,3956749,5911706,3961939,5919690,3959943v1596,-399,2794,399,3193,1597c5923282,3962737,5922484,3963935,5921686,3964334r-400,c5916895,3965532,5912504,3965132,5908512,3963136v-5190,14372,-15170,25549,-28742,32336c5866197,4002259,5851027,4003456,5836655,3998666v-798,4391,-3194,8383,-6786,11178l5829469,4010243v-798,399,-1996,,-2794,-799c5825877,4008646,5825877,4007049,5827074,4006251v5988,-5190,7186,-14372,1996,-20760c5828272,3984693,5828272,3983096,5829469,3982298v799,-798,2396,-798,3194,399c5835457,3986290,5837054,3990282,5837054,3994275r399,c5851027,3998666,5864999,3997868,5877774,3991479v12375,-6387,21956,-17165,26347,-30339l5904121,3960741v-3194,-2395,-5190,-5988,-6387,-10379c5897334,3949165,5898133,3947967,5899330,3947568xm2714568,3944374r14368,10780c2729733,3955553,2730131,3957150,2729332,3957948v-396,399,-1196,798,-1596,798c2727337,3958746,2726538,3958746,2726140,3958347r-13969,-10779c2711374,3947169,2710977,3945572,2711774,3944773v397,-798,1995,-1197,2794,-399xm6822677,3943975v2395,-399,4391,1597,4790,3593l6831060,3971919r24351,-3593c6857807,3967927,6859803,3969524,6860202,3971919v399,2395,-1198,4391,-3593,4790l6832258,3980302r3593,24352c6836250,4007050,6834653,4009046,6832258,4009445v-2395,399,-4391,-1198,-4791,-3593l6823875,3981500r-24353,3593c6797127,3985492,6795131,3983895,6794732,3981500v-399,-2395,1198,-4391,3593,-4791l6822677,3973117r-3593,-24352c6818685,3946370,6820282,3944374,6822677,3943975xm2660678,3940381v797,-399,2394,-399,2793,799c2663870,3942377,2663870,3943575,2662675,3943974r-15171,8784l2646705,3953157v-797,,-1597,-399,-1994,-1198c2644309,3951161,2644309,3949564,2645508,3949165r15170,-8784xm2719353,3933197r16767,4791c2737318,3938387,2738119,3939585,2737318,3940782v,799,-797,1597,-1596,1597l2734921,3942379r-16763,-4791c2716961,3937189,2716161,3935991,2716560,3934793v401,-1197,1598,-1996,2793,-1596xm2657485,3928805v1199,,2396,798,2396,1996c2660280,3931999,2659481,3932797,2657885,3933196r-17565,2396c2639122,3935592,2637924,3934794,2637924,3933596v,-1198,798,-2396,1998,-2396l2657485,3928805xm2736920,3918426v1199,,1996,798,2397,1996c2739317,3921620,2738517,3922817,2737320,3922817r-17564,2396c2718559,3925213,2717361,3924415,2717361,3923217v,-1198,797,-2396,1995,-2396l2736920,3918426xm1365063,3917728v2595,-599,5988,-699,9381,1097c1382028,3922817,1381629,3930402,1381629,3930801v,,,2795,3593,4791c1388815,3937189,1391210,3935592,1391210,3935592r400,l1392008,3935193v1996,-1198,6788,-3593,13174,-400c1411968,3938386,1412369,3945971,1412369,3946370r,399c1412369,3946769,1412369,3949564,1415960,3951560v3593,1996,6390,,6390,l1422749,3951560v398,-399,7582,-4391,13972,-799c1444306,3954753,1443907,3962339,1443907,3962738v,,,2795,3591,4791c1448696,3967928,1449494,3968327,1450690,3968327r4392,399c1457078,3968726,1458676,3970722,1458676,3972718v,1996,-1998,3593,-5590,3992l1447099,3976311v-1597,-399,-3192,-798,-4791,-1597c1434726,3970722,1435125,3963138,1435125,3962738v,,399,-2795,-3196,-4791c1429134,3956350,1425542,3957947,1425143,3958346v-1197,799,-6786,3993,-13575,399c1404783,3955153,1404383,3948765,1404383,3947169v-400,-400,-799,-3593,-3592,-5190c1397598,3940382,1395600,3941580,1394802,3941979r-397,c1393206,3942777,1388016,3945971,1380831,3942378v-7585,-3992,-7186,-11177,-7186,-11976c1374044,3930402,1373645,3927209,1370452,3925612v-2794,-1597,-6388,,-6787,399c1362469,3926809,1356879,3930003,1350092,3926410r-2394,-1597c1345701,3924015,1344903,3921620,1346101,3919624v798,-1996,3193,-2795,5189,-1597l1353685,3919624v3595,1996,6388,,6388,l1360474,3919624v198,-200,1995,-1297,4589,-1896xm2641913,3911640r16769,4791c2659879,3916830,2660678,3918028,2660278,3919225v,799,-798,1597,-1596,1597l2657882,3920822r-16765,-4791c2639917,3915632,2639518,3914434,2639119,3913237v399,-1198,1597,-1996,2794,-1597xm2730129,3901261v803,-400,2399,-400,2798,798c2733325,3902857,2733325,3904454,2732128,3904853r-15167,8784l2716164,3914036v-799,,-1596,-399,-1996,-1198c2713371,3911641,2713769,3910443,2714964,3910044r15165,-8783xm2651496,3895672r13971,10779c2666267,3906850,2666666,3908447,2665868,3909246v-401,399,-1198,798,-1597,798c2663871,3910044,2663073,3910044,2662675,3909645r-13575,-10780c2648304,3898466,2647904,3896869,2648701,3896071v399,-798,1997,-1198,2795,-399xm2720157,3886889v794,399,1195,1996,398,2795l2709780,3903657v-401,399,-1199,798,-1596,798c2707784,3904455,2706984,3904455,2706586,3904056v-1197,-799,-1197,-1996,,-2795l2717361,3887288v401,-798,1995,-1197,2796,-399xm2663471,3882897v799,-399,2395,-399,2795,799l2675049,3898866v399,799,399,2396,-799,2795l2673452,3902060v-797,,-1597,-399,-1996,-1198l2662673,3885692v-400,-799,-400,-2395,798,-2795xm2702194,3877708v1200,399,1997,1597,1599,2794l2699005,3897269v,799,-799,1597,-1596,1597l2696610,3898866v-1202,-399,-1999,-1197,-1999,-2794l2699401,3879305v401,-1198,1598,-1996,2793,-1597xm2682236,3876111v1196,,2395,798,2395,1996l2687027,3895673v,1197,-798,2395,-1997,2395c2683834,3898467,2682636,3897669,2682636,3896072r-2394,-17566c2680242,3877309,2681040,3876111,2682236,3876111xm1726597,3851510v7735,1946,14721,6836,19112,14222l1740120,3869325v-7585,-11577,-22753,-15170,-34330,-7984c1694212,3868526,1690620,3883696,1698604,3895273r-5589,3593c1692616,3898467,1692616,3898068,1692217,3897669v-8783,-14772,-3993,-33933,10778,-42716c1710381,3850562,1718863,3849564,1726597,3851510xm6470185,3822219v1198,,1996,798,2395,1996l6474975,3841781v,1197,-798,2395,-1996,2395c6471782,3844176,6470584,3843378,6470584,3842180r-2396,-17566c6468188,3823417,6468987,3822219,6470185,3822219xm6458607,3821421v1199,399,1598,1596,1199,2794l6455015,3840982v,799,-799,1597,-1597,1597l6452620,3842579v-1199,-399,-1997,-1597,-1598,-2794l6455813,3823017v399,-1197,1597,-1996,2794,-1596xm6480563,3818626v799,-399,2396,-399,2795,799l6492141,3834595v399,799,399,2396,-799,2795l6490544,3837789v-799,,-1597,-399,-1996,-1198l6479764,3821421v-399,-799,-399,-2395,799,-2795xm5125482,3816331v2595,-599,5988,-699,9381,1098c5142448,3821421,5142049,3829005,5142049,3829405v,,,2794,3593,4790c5149235,3835792,5151630,3834195,5151630,3834195r399,l5152428,3833796v1996,-1198,6787,-3593,13174,-399c5172388,3836989,5172787,3844574,5172787,3844973r,400c5172787,3845373,5172787,3848167,5176380,3850163v3593,1996,6387,,6387,l5183167,3850163v399,-399,7585,-4391,13973,-798c5204724,3853357,5204325,3860942,5204325,3861342v,,,2794,3593,4790c5209116,3866531,5209914,3866930,5211112,3866930r4391,400c5217499,3867330,5219096,3869326,5219096,3871322v,1996,-1996,3592,-5589,3992l5207519,3874914v-1597,-399,-3194,-798,-4791,-1596c5195144,3869326,5195543,3861741,5195543,3861342v,,399,-2796,-3194,-4792c5189555,3854953,5185961,3856550,5185562,3856949v-1198,799,-6787,3993,-13573,400c5165203,3853756,5164803,3847369,5164803,3845772v-399,-399,-798,-3593,-3592,-5190c5158017,3838985,5156021,3840183,5155223,3840582r-400,c5153626,3841381,5148436,3844574,5141251,3840981v-7585,-3992,-7186,-11177,-7186,-11976c5134464,3829005,5134065,3825812,5130871,3824215v-2794,-1597,-6387,,-6786,399c5122887,3825413,5117299,3828606,5110512,3825013r-2395,-1596c5106121,3822618,5105323,3820223,5106520,3818227v799,-1996,3194,-2794,5190,-1597l5114105,3818227v3593,1996,6387,,6387,l5120891,3818227v200,-200,1996,-1298,4591,-1896xm6448628,3816231v798,798,1197,2395,798,2794l6438648,3832998v-400,400,-1198,799,-1598,799c6436651,3833797,6435852,3833797,6435453,3833398v-798,-400,-1198,-1996,-399,-2795l6445833,3816630v399,-798,1996,-1197,2795,-399xm6492139,3810642r14373,10780c6507310,3821821,6507709,3823418,6506911,3824216v-399,399,-1198,798,-1597,798c6504915,3825014,6504116,3825014,6503717,3824615r-13973,-10779c6488946,3813437,6488547,3811840,6489345,3811041v399,-798,1996,-1197,2794,-399xm3001196,3810243v1196,-399,2393,399,2792,1597c3005582,3819424,3013563,3824614,3021557,3822618v1593,-399,2789,399,3188,1597c3025144,3825412,3024346,3826610,3023550,3827009r-400,c3018762,3828207,3014363,3827807,3010363,3825811v-5182,14372,-15157,25549,-28735,32336c2968062,3864934,2952892,3866131,2938519,3861341v-797,4391,-3193,8383,-6786,11178l2931335,3872918v-798,399,-1997,,-2796,-799c2927740,3871321,2927740,3869724,2928937,3868926v5989,-5190,7187,-14372,1998,-20760c2930136,3847368,2930136,3845771,2931335,3844973v796,-798,2395,-798,3192,399c2937321,3848965,2938917,3852957,2938917,3856950r400,c2952892,3861341,2966865,3860543,2979636,3854154v12371,-6387,21956,-17165,26346,-30339l3005982,3823416v-3194,-2395,-5188,-5988,-6383,-10379c2999201,3811840,2999995,3810642,3001196,3810243xm6438248,3807049v799,-399,2396,-399,2795,799c6441442,3808646,6441043,3809844,6440244,3810642r-15170,8784l6424275,3819825v-798,,-1596,-399,-1996,-1198c6421880,3817829,6421880,3816232,6423078,3815833r15170,-8784xm3924493,3806650v2395,-399,4391,1597,4790,3593l3932876,3834594r24352,-3593c3959624,3830602,3961620,3832199,3962019,3834594v399,2395,-1198,4391,-3593,4791l3934074,3842977r3593,24353c3938066,3869725,3936469,3871721,3934074,3872120v-2395,399,-4391,-1198,-4791,-3593l3925691,3844175r-24352,3593c3898944,3848167,3896948,3846570,3896549,3844175v-399,-2395,1198,-4391,3593,-4790l3924493,3835792r-3593,-24351c3920501,3809045,3922098,3807049,3924493,3806650xm6496930,3799465r16767,4791c6514895,3804655,6515693,3805853,6514895,3807050v,799,-798,1597,-1597,1597l6512500,3808647r-16768,-4791c6494535,3803457,6493736,3802259,6494136,3801061v399,-1197,1596,-1996,2794,-1596xm6435056,3795074v1197,,2395,798,2395,1996c6437451,3798267,6436653,3799465,6435455,3799465r-17566,2396c6416692,3801861,6415494,3801063,6415494,3799865v,-1199,798,-2396,1996,-2396l6435056,3795074xm6514496,3785094v1197,-400,1996,399,2395,1996c6516891,3788287,6516092,3789485,6514895,3789485r-17566,2396c6496131,3791881,6494934,3791083,6494934,3789885v,-1199,798,-2396,1996,-2396l6514496,3785094xm5142648,3783996v2595,-599,5989,-699,9382,1098c5159614,3789086,5159215,3796670,5159215,3797070v,,,2794,3593,4790c5166401,3803457,5168796,3801860,5168796,3801860r399,l5169594,3801461v1996,-1198,6787,-3593,13174,-399c5189554,3804654,5189953,3812239,5189953,3812638r,399c5189953,3813037,5189953,3815832,5193546,3817828v3593,1996,6387,,6387,l5200333,3817828v399,-399,7585,-4391,13972,-799c5221890,3821021,5221491,3828607,5221491,3829006v,,,2795,3593,4791c5226281,3834196,5227080,3834595,5228277,3834595r4392,399c5234665,3834994,5236261,3836990,5236261,3838986v,1996,-1996,3992,-5588,3992l5224685,3842579v-1597,-399,-3194,-798,-4791,-1597c5212309,3836990,5212709,3829406,5212709,3829006v,,399,-2795,-3194,-4791c5206721,3822618,5203127,3824215,5202728,3824614v-1198,799,-6787,3993,-13573,399c5182369,3821421,5181969,3815033,5181969,3813437v-399,-400,-798,-3593,-3592,-5190c5175183,3806650,5173187,3807848,5172389,3808247r-399,c5170792,3809045,5165602,3812239,5158417,3808646v-7585,-3992,-7186,-11177,-7186,-11976c5151630,3796670,5151231,3793477,5148038,3791880v-2795,-1597,-6388,,-6787,399c5140054,3793078,5134465,3796271,5127679,3792678r-2396,-1596c5123287,3790283,5122489,3787888,5123687,3785892v798,-1996,3193,-2794,5189,-1597l5131271,3785892v3593,1996,6388,,6388,l5138058,3785892v199,-200,1995,-1298,4590,-1896xm6419485,3777908r16767,4791c6437450,3783098,6438248,3784296,6437849,3785493v,799,-798,1597,-1597,1597l6435454,3787090r-16767,-4791c6417489,3781900,6417090,3781101,6416691,3779504v399,-1197,1596,-1996,2794,-1596xm6507709,3767528v799,-399,2395,-399,2795,799c6510903,3769125,6510903,3770722,6509705,3771121r-15170,8784l6493736,3780304v-798,,-1597,-399,-1996,-1198c6490942,3778308,6491341,3776711,6492539,3776312r15170,-8784xm6429067,3762339r13973,10779c6443838,3773518,6444237,3775114,6443439,3775913v-399,399,-1198,798,-1597,798c6441443,3776711,6440644,3776711,6440245,3776312r-13574,-10779c6425873,3765133,6425474,3763537,6426272,3762738v399,-798,1996,-1197,2795,-399xm6497730,3753158v798,399,1197,1996,399,2795l6487351,3769925v-400,400,-1198,799,-1598,799c6485354,3770724,6484555,3770724,6484156,3770325v-1198,-799,-1198,-1996,,-2795l6494935,3753557v400,-798,1996,-1197,2795,-399xm6441042,3749564v799,-399,2396,-399,2795,799l6452620,3765533v399,799,399,2396,-799,2795l6451023,3768727v-799,,-1597,-399,-1996,-1198l6440243,3752359v-399,-799,-399,-2395,799,-2795xm6479766,3744376v1198,399,1997,1597,1598,2794l6476572,3763937v,799,-798,1597,-1597,1597l6474177,3765534v-1198,-399,-1997,-1597,-1997,-2794l6476971,3745973v400,-1198,1597,-1996,2795,-1597xm6459805,3742779v1198,,2395,798,2395,1996l6464595,3762341v,1197,-798,2395,-1996,2395c6461402,3764736,6460204,3763938,6460204,3762740r-2396,-17566c6457808,3743977,6458607,3742779,6459805,3742779xm5504173,3717779v7735,1946,14721,6836,19112,14221l5517696,3735593v-7585,-11576,-22754,-15169,-34331,-7984c5471787,3735194,5468194,3750364,5476178,3761542r-5588,3593c5470190,3764736,5470190,3764336,5469791,3763937v-8782,-14771,-3992,-33932,10780,-42715c5487956,3716831,5496439,3715833,5504173,3717779xm75848,3689685v1198,-400,2396,399,2795,1596c80240,3698866,88224,3704056,96208,3702060v1197,,2794,798,3193,1597c99800,3704854,99002,3706052,98204,3706451r-400,c93413,3707649,89022,3707249,85030,3705253v-5190,14372,-15170,25549,-28742,32336c42714,3744376,27544,3745573,13173,3740783v-798,4391,-3193,8383,-6786,11178l5988,3752360v-799,399,-1996,,-2795,-799c2395,3750763,2395,3749166,3592,3748368v5988,-5190,7186,-14372,1996,-20760c4790,3726810,4790,3725213,5988,3724415v798,-799,2395,-799,3193,399c11976,3728407,13572,3732399,13572,3736392r400,c27544,3740783,41517,3739985,54292,3733596v12375,-6387,21956,-17165,26347,-30339l80639,3702858v-3194,-2395,-5190,-5988,-6387,-10379c73852,3691281,74651,3690084,75848,3689685xm999202,3686492v1995,-399,4390,1197,4789,3593l1007584,3714436r24351,-3593c1034329,3710444,1036326,3712041,1036726,3714436v399,2395,-1198,4391,-3593,4790l1008782,3722819r3591,24352c1012773,3749566,1011176,3751562,1008782,3751962v-2396,399,-4392,-1198,-4791,-3593l1000399,3724017r-24354,3592c973651,3728009,971654,3726412,971255,3724017v-398,-2396,1197,-4392,3594,-4791l999202,3715633r-3595,-24351c995208,3688887,996805,3686891,999202,3686492xm3572043,3684895v1194,,1997,798,2393,1996l3576834,3704457v,1197,-798,2395,-1996,2395c3573638,3706852,3572439,3706054,3572439,3704856r-2402,-17566c3570037,3686093,3570839,3684895,3572043,3684895xm3560468,3684097v1199,399,1593,1596,1199,2794l3556873,3703658v,799,-801,1597,-1601,1597l3554472,3705255v-1200,-399,-1999,-1597,-1596,-2794l3557672,3685693v397,-1197,1601,-1996,2796,-1596xm3582425,3681302v798,-400,2393,-400,2794,798l3594000,3697271v397,798,397,2395,-798,2794l3592401,3700464v-796,,-1592,-399,-1992,-1197l3581628,3684096v-401,-798,-401,-2395,797,-2794xm3550481,3679306v806,399,1191,1996,806,2795l3540500,3696073v-395,400,-1200,799,-1595,799c3538504,3696872,3537701,3696872,3537299,3696473v-793,-400,-1192,-1996,-396,-2795l3547690,3679705v396,-798,1996,-1197,2791,-399xm2227337,3679007v2595,-599,5988,-699,9382,1098c2244303,3684097,2243904,3691681,2243904,3692081v,,,2794,3593,4790c2251091,3698468,2253487,3696871,2253487,3696871r398,l2254284,3696472v1994,-1198,6784,-3593,13169,-399c2274238,3699665,2274636,3707250,2274636,3707649r,400c2274636,3708049,2274636,3710843,2278228,3712839v3592,1996,6393,,6393,l2285017,3712839v401,-399,7583,-4391,13975,-798c2306579,3716033,2306181,3723618,2306181,3724018v,,,2794,3590,4790c2310965,3729207,2311762,3729606,2312957,3729606r4386,400c2319344,3730006,2320932,3732002,2320932,3733998v,1996,-1588,3592,-5581,3992l2309368,3737590v-1593,-399,-3187,-798,-4789,-1596c2296995,3732002,2297395,3724417,2297395,3724018v,,397,-2796,-3193,-4792c2291403,3717629,2287813,3719226,2287414,3719625v-1197,799,-6789,3993,-13577,400c2267055,3716432,2266654,3710045,2266654,3708448v-398,-399,-798,-3593,-3592,-5190c2259870,3701661,2257876,3702859,2257077,3703258r-398,c2255481,3704057,2250291,3707250,2243105,3703657v-7585,-3992,-7185,-11177,-7185,-11976c2236317,3691681,2235920,3688488,2232726,3686891v-2795,-1597,-6388,,-6787,399c2224742,3688089,2219153,3691282,2212365,3687689r-2394,-1596c2207974,3685294,2207177,3682899,2208373,3680903v799,-1996,3194,-2794,5190,-1597l2215958,3680903v3594,1996,6388,,6388,l2222747,3680903v199,-200,1994,-1297,4590,-1896xm6778765,3676512v1198,-399,2396,399,2795,1597c6783157,3685693,6791141,3690883,6799124,3688887v1198,,2795,798,3194,1597c6802717,3691681,6801919,3692879,6801120,3693278r-399,c6796330,3694476,6791939,3694076,6787947,3692080v-5190,14372,-15170,25549,-28742,32336c6745632,3731203,6730462,3732400,6716090,3727610v-798,4391,-3193,8383,-6786,11178l6708905,3739187v-799,399,-1996,,-2795,-799c6705312,3737590,6705312,3735993,6706510,3735195v5988,-5190,7185,-14372,1996,-20760c6707707,3713637,6707707,3712040,6708905,3711242v798,-798,2395,-798,3193,399c6714893,3715234,6716490,3719226,6716490,3723219r399,c6730462,3727610,6744434,3726812,6757209,3720423v12375,-6387,21956,-17165,26347,-30339l6783556,3689685v-3194,-2395,-5190,-5988,-6387,-10379c6776769,3678109,6777568,3676911,6778765,3676512xm3593999,3673318r14367,10779c3609165,3684497,3609562,3686093,3608762,3686892v-396,399,-1197,798,-1593,798c3606773,3687690,3605972,3687690,3605576,3687291r-13972,-10779c3590809,3676113,3590408,3674516,3591204,3673717v400,-798,1998,-1197,2795,-399xm3540105,3669725v797,-399,2397,-399,2793,799c3543289,3671322,3542898,3672520,3542090,3673318r-15166,8784l3526127,3682501v-799,,-1595,-399,-2005,-1198c3523728,3680505,3523728,3678908,3524930,3678509r15175,-8784xm3598790,3662540r16760,4791c3616748,3667331,3617550,3668529,3616748,3670125v,799,-796,1597,-1593,1597l3614352,3671722r-16760,-4791c3596394,3666532,3595593,3665334,3595995,3664137v399,-1198,1597,-1996,2795,-1597xm3536903,3657749v1203,,2397,798,2397,1996c3539703,3660942,3538504,3662140,3537299,3662140r-17556,2396c3518538,3664536,3517339,3663738,3517339,3662540v,-1198,800,-2396,2006,-2396l3536903,3657749xm3616353,3647769v1197,-399,1995,400,2393,1996c3618746,3650963,3617948,3652161,3616748,3652161r-17558,2396c3597992,3654557,3596795,3653758,3596795,3652561v,-1199,798,-2396,1996,-2396l3616353,3647769xm2244503,3646672v2596,-599,5989,-699,9382,1098c2261468,3651762,2261068,3659346,2261068,3659745v,,,2795,3590,4791c2268252,3666133,2270647,3664536,2270647,3664536r397,l2271444,3664137v1995,-1198,6784,-3593,13177,-400c2291403,3667330,2291809,3674915,2291809,3675314r,399c2291809,3675713,2291809,3678508,2295400,3680504v3592,1996,6386,,6386,l2302185,3680504v401,-399,7580,-4391,13961,-799c2323725,3683697,2323327,3691283,2323327,3691682v,,,2795,3599,4791c2328120,3696872,2328922,3697271,2330121,3697271r4400,399c2336517,3697670,2338117,3699666,2338117,3701662v,1996,-2001,3992,-5598,3992l2326525,3705255v-1596,-399,-3198,-798,-4796,-1597c2314154,3699666,2314554,3692082,2314554,3691682v,,397,-2795,-3193,-4791c2308576,3685294,2304982,3686891,2304579,3687290v-1197,799,-6787,3993,-13573,399c2284221,3684097,2283820,3677709,2283820,3676113v-400,-400,-800,-3593,-3595,-5190c2277031,3669326,2275037,3670524,2274238,3670923r-399,c2272642,3671721,2267453,3674915,2260271,3671322v-7584,-3992,-7185,-11177,-7185,-11976c2253487,3659346,2253086,3656153,2249894,3654556v-2796,-1597,-6389,,-6789,399c2241908,3655754,2236319,3658947,2229534,3655354r-2397,-1596c2225141,3652959,2224342,3650564,2225541,3648568v798,-1996,3193,-2794,5189,-1597l2233125,3648568v3594,1996,6389,,6389,l2239913,3648568v199,-200,1995,-1297,4590,-1896xm3521338,3640584r16768,4791c3539300,3645774,3540105,3646972,3539703,3648169v,799,-798,1597,-1597,1597l3537299,3649766r-16763,-4791c3519343,3644576,3518942,3643777,3518538,3642181v404,-1198,1600,-1996,2800,-1597xm3609559,3630205v800,-400,2400,-400,2800,798c3612762,3631801,3612762,3633398,3611562,3633797r-15168,8784l3595594,3642980v-798,,-1595,-399,-1993,-1198c3592801,3640984,3593200,3639387,3594397,3638988r15162,-8783xm3530921,3625015r13973,10779c3545686,3636194,3546090,3637790,3545295,3638589v-401,399,-1200,798,-1604,798c3543294,3639387,3542502,3639387,3542090,3638988r-13570,-10779c3527725,3627809,3527325,3626213,3528124,3625414v396,-798,2000,-1197,2797,-399xm3599590,3615833v799,399,1196,1996,399,2794l3589208,3632600v-398,399,-1195,799,-1594,799c3587216,3633399,3586411,3633399,3586015,3632999v-1198,-798,-1198,-1996,,-2794l3596795,3616232v398,-798,1996,-1197,2795,-399xm3542898,3612241v793,-400,2397,-400,2788,798l3554472,3628210v404,798,404,2395,-800,2794l3552880,3631403v-797,,-1593,-399,-2003,-1197l3542090,3615035v-391,-798,-391,-2395,808,-2794xm3581628,3607051v1195,399,1993,1596,1595,2794l3578434,3626612v,799,-803,1597,-1600,1597l3576036,3628209v-1204,-399,-1996,-1597,-1996,-2794l3578834,3608647v397,-1197,1596,-1996,2794,-1596xm3561667,3605454v1194,,2390,798,2390,1996l3566450,3625015v,1198,-802,2396,-1999,2396c3563255,3627411,3562061,3626612,3562061,3625415r-2392,-17566c3559669,3606651,3560468,3605454,3561667,3605454xm2606038,3580454v7733,1946,14719,6836,19112,14221l2619559,3598268v-7583,-11576,-22753,-15169,-34330,-7984c2573652,3597869,2570061,3613039,2578043,3624217r-5589,3593c2572055,3627411,2572055,3627011,2571655,3626612v-8781,-14771,-3991,-33932,10778,-42715c2589819,3579506,2598304,3578508,2606038,3580454xm646305,3564736v1197,-400,2395,399,2395,1995l651096,3584297v,1198,-798,2395,-1997,2395c647902,3586692,646704,3585894,646704,3584696r-2395,-17565c644309,3565933,645107,3564736,646305,3564736xm634728,3563539v1198,399,1996,1596,1198,2794l631135,3583100v,799,-799,1597,-1597,1597l628739,3584697v-1197,-399,-1996,-1597,-1596,-2794l631933,3565135v399,-1197,1598,-1996,2795,-1596xm657082,3561142v798,-399,2395,-399,2794,799l668660,3577111v399,799,399,2396,-799,2795l667063,3580305v-798,,-1597,-399,-1996,-1198l656284,3563937v-400,-799,-400,-2395,798,-2795xm625147,3558748v798,798,798,1996,798,2794l615167,3575515v-399,399,-1198,799,-1597,799c613170,3576314,612371,3576314,611973,3575914v-799,-399,-1198,-1996,-399,-2794l622352,3559147v400,-798,1996,-1197,2795,-399xm668658,3553159r14373,10779c683829,3564338,684228,3565934,683430,3566733v-399,399,-1198,798,-1597,798c681434,3567531,680635,3567531,680236,3567132r-13973,-10779c665465,3555953,665066,3554357,665864,3553558v399,-798,1996,-1197,2794,-399xm4776383,3552760v2395,,4790,1597,4790,3593l4784766,3580704r24352,-3593c4811513,3576712,4813509,3578309,4813909,3580704v399,2395,-1198,4391,-3593,4790l4785964,3589087r3592,24352c4789956,3615834,4788359,3617830,4785964,3618229v-2396,400,-4392,-1197,-4791,-3592l4777580,3590285r-24351,3592c4750834,3594277,4748838,3592680,4748439,3590285v-399,-2396,1197,-4392,3593,-4791l4776383,3581901r-3593,-24351c4772391,3555155,4773988,3553159,4776383,3552760xm7349620,3551563v798,-400,1996,399,2395,1996l7354410,3571124v,1198,-798,2396,-1996,2396c7351217,3573520,7350019,3572721,7350019,3571524r-2396,-17566c7347623,3552760,7348422,3551563,7349620,3551563xm7338042,3550365v799,399,1598,1596,1199,2794l7334450,3569926v,799,-799,1597,-1597,1597l7332054,3571523v-1198,-399,-1997,-1597,-1597,-2794l7335248,3551961v399,-1197,1597,-1996,2794,-1596xm614768,3549167v799,-399,2396,-399,2795,799c617962,3551163,617563,3552361,616764,3552760r-15170,8784l600796,3561943v-799,,-1597,-399,-1996,-1198c598400,3559947,598400,3558350,599598,3557951r15170,-8784xm7328063,3545574v798,799,1198,1996,798,2795l7318083,3562341v-399,400,-1198,799,-1598,799c7316086,3563140,7315288,3563140,7314888,3562741v-798,-400,-1197,-1996,-399,-2795l7325269,3545973v399,-798,1996,-1197,2794,-399xm6004918,3545275v2595,-599,5988,-699,9382,1098c6021884,3550365,6021485,3557949,6021485,3558349v,,,2794,3593,4790c6028671,3564736,6031066,3563139,6031066,3563139r399,l6031864,3562740v1996,-1198,6787,-3593,13174,-399c6051824,3565933,6052223,3573518,6052223,3573917r,400c6052223,3574317,6052223,3577111,6055816,3579107v3593,1996,6387,,6387,l6062603,3579107v399,-399,7584,-4391,13971,-798c6084159,3582301,6083760,3589886,6083760,3590286v,,,2794,3593,4790c6088550,3595475,6089349,3595874,6090546,3595874r4392,400c6096934,3596274,6098530,3598270,6098530,3600266v,2395,-1996,3992,-5588,3992l6086954,3603858v-1597,-399,-3194,-798,-4791,-1596c6074578,3598270,6074978,3590685,6074978,3590286v,,399,-2796,-3194,-4792c6068990,3583897,6065397,3585494,6064998,3585893v-1198,799,-6787,3993,-13573,400c6044639,3582700,6044239,3576313,6044239,3574716v-399,-399,-798,-3593,-3592,-5190c6037453,3567929,6035457,3569127,6034659,3569526r-399,c6033062,3570325,6027872,3573518,6020687,3569925v-7585,-3992,-7186,-11177,-7186,-11976c6013900,3557949,6013501,3554756,6010307,3553159v-2795,-1597,-6388,,-6787,399c6002323,3554357,5996734,3557550,5989948,3553957r-2396,-1596c5985556,3551562,5984758,3549167,5985956,3547171v798,-1996,3193,-2794,5189,-1597l5993540,3547171v3593,1996,6388,,6388,l6000327,3547171v200,-200,1996,-1297,4591,-1896xm673449,3541982r16766,4791c691413,3547172,691813,3548370,691413,3549567v,799,-798,1597,-1597,1597l689018,3551164r-16768,-4791c671054,3545974,670254,3544776,670655,3543578v399,-1197,1595,-1996,2794,-1596xm3880582,3539187v1198,-400,2396,399,2795,1596c3884974,3548368,3892958,3553558,3900941,3551562v1597,,2795,798,3194,1597c3904534,3554356,3903736,3555554,3902937,3555953r-399,c3898147,3557151,3893756,3556751,3889764,3554755v-5190,14372,-15170,25549,-28743,32336c3847448,3593878,3832278,3595075,3817907,3590285v-798,4391,-3193,8383,-6786,11178l3810722,3601862v-799,399,-1996,,-2795,-799c3807129,3600265,3807129,3598668,3808327,3597870v5988,-5190,7185,-14372,1996,-20760c3809524,3576312,3809524,3574715,3810722,3573917v798,-799,2395,-799,3193,399c3816710,3577909,3818307,3581901,3818307,3585894r399,c3832278,3590285,3846250,3589487,3859025,3583098v12376,-6387,21957,-17165,26348,-30339l3885373,3552360v-3194,-2395,-5190,-5988,-6387,-10379c3878586,3540783,3879385,3539586,3880582,3539187xm611576,3537591v1197,,2395,798,2395,1996c613971,3540784,613172,3541583,611975,3541982r-17566,2396c593211,3544378,592014,3543580,592014,3542382v,-1199,798,-2396,1996,-2396l611576,3537591xm7317683,3535993v799,-399,2396,-399,2795,799c7320877,3537989,7320478,3539187,7319679,3539586r-15170,8784l7303710,3548769v-798,,-1596,-399,-1996,-1198c7301315,3546773,7301315,3545176,7302513,3544777r15170,-8784xm690616,3527211v1197,,2395,798,2395,1996c693011,3530405,692212,3531602,691015,3531602r-17565,2396c672251,3533998,671054,3533200,671054,3532002v,-1198,798,-2396,1996,-2396l690616,3527211xm7314490,3524417v1198,,2396,798,2396,1996c7316886,3527610,7316087,3528409,7314890,3528808r-17566,2396c7296126,3531204,7294929,3530406,7294929,3529208v,-1199,798,-2396,1996,-2396l7314490,3524417xm596004,3520425r16768,4791c613969,3525615,614768,3526813,614368,3528010v,799,-798,1597,-1596,1597l611973,3529607r-16767,-4791c594008,3524417,593210,3523219,593210,3522021v399,-1197,1597,-1996,2794,-1596xm6022083,3513339v2595,-599,5988,-699,9382,1098c6039049,3518429,6038650,3526013,6038650,3526413v,,,2794,3593,4790c6045836,3532800,6048231,3531203,6048231,3531203r399,l6049029,3530804v1996,-1198,6787,-3593,13174,-399c6068989,3533997,6069389,3541582,6069389,3541981r,400c6069389,3542381,6069389,3545175,6072981,3547171v3593,1996,6388,,6388,l6079768,3547171v399,-399,7585,-4391,13972,-798c6101325,3550365,6100925,3557950,6100925,3558350v,,,2794,3593,4790c6105716,3563539,6106514,3563938,6107712,3563938r4391,400c6114099,3564338,6115696,3566334,6115696,3568330v,1996,-1996,3592,-5589,3992l6104119,3571922v-1597,-399,-3194,-798,-4790,-1596c6091744,3566334,6092143,3558749,6092143,3558350v,,399,-2796,-3194,-4792c6086155,3551961,6082562,3553558,6082163,3553957v-1198,799,-6786,3993,-13573,400c6061804,3550764,6061405,3544377,6061405,3542780v-400,-399,-799,-3593,-3593,-5190c6054618,3535993,6052622,3537191,6051824,3537590r-399,c6050227,3538389,6045037,3541582,6037852,3537989v-7585,-3992,-7186,-11177,-7186,-11976c6031065,3526013,6030666,3522820,6027472,3521223v-2795,-1597,-6388,,-6787,399c6019488,3522421,6013899,3525614,6007112,3522021r-2395,-1596c6002721,3519626,6001923,3517231,6003120,3515235v799,-1996,3194,-2794,5190,-1597l6010705,3515235v3593,1996,6387,,6387,l6017492,3515235v200,-200,1996,-1297,4591,-1896xm683828,3510045v799,-399,2397,-399,2796,799c687023,3511642,687023,3513239,685825,3513638r-15170,8784l669856,3522821v-798,,-1596,-399,-1996,-1198c667461,3520426,667860,3519228,668659,3518829r15169,-8784xm7298920,3507252r16768,4791c7316885,3512442,7317684,3513640,7317285,3514837v,799,-799,1597,-1597,1597l7314889,3516434r-16767,-4791c7296924,3511244,7296525,3510046,7296126,3508848v399,-1197,1597,-1996,2794,-1596xm605586,3504457r13973,10779c620357,3515636,620757,3517232,619959,3518031v-400,399,-1199,798,-1598,798c617962,3518829,617163,3518829,616764,3518430r-13573,-10779c602393,3507251,601994,3505655,602792,3504856v399,-798,1996,-1197,2794,-399xm673849,3495674v799,399,1198,1996,400,2795l663469,3512441v-399,400,-1197,799,-1597,799c661473,3513240,660675,3513240,660276,3512841v-799,-799,-1198,-1996,,-2795l671055,3496073v399,-798,1996,-1197,2794,-399xm617561,3491683v798,-400,2396,-400,2795,798l629139,3507652v399,798,399,2395,-799,2794l627542,3510845v-799,,-1597,-399,-1996,-1197l616763,3494477v-400,-798,-400,-2395,798,-2794xm7308501,3491283r13973,10779c7323273,3502462,7323672,3504058,7322874,3504857v-400,399,-1198,798,-1597,798c7320878,3505655,7320079,3505655,7319680,3505256r-13574,-10779c7305308,3494077,7304909,3492481,7305707,3491682v399,-798,1996,-1197,2794,-399xm655885,3486493v1198,399,1997,1596,1597,2794l652691,3506054v,799,-798,1597,-1597,1597l650296,3507651v-799,,-1597,-1197,-1996,-2794l653090,3488089v399,-1197,1597,-1996,2795,-1596xm636325,3484896v1197,,2396,798,2396,1996l641116,3504458v,1197,-798,2395,-1997,2395c637922,3507252,636724,3506454,636724,3504857r-2395,-17566c634329,3486093,635127,3484896,636325,3484896xm7320477,3478509v799,-400,2396,-400,2795,798l7332055,3494478v399,798,399,2395,-799,2794l7330458,3497671v-799,,-1597,-399,-1996,-1197l7319678,3481303v-399,-798,-399,-2395,799,-2794xm7359201,3473320v1198,399,1997,1596,1598,2794l7356007,3492881v,799,-798,1597,-1597,1597l7353612,3494478v-1198,,-1997,-1197,-1997,-2794l7356406,3474916v400,-1197,1597,-1996,2795,-1596xm7339241,3471723v1197,,2395,798,2395,1996l7344031,3491284v,1198,-798,2396,-1996,2396c7340838,3494079,7339640,3493280,7339640,3491684r-2396,-17566c7337244,3472920,7338043,3471723,7339241,3471723xm6383608,3447122v7735,1946,14721,6836,19112,14221l6397131,3464936v-7585,-11577,-22755,-15169,-34331,-7984c6351222,3464138,6347629,3479307,6355613,3490885r-5589,3593c6349625,3494079,6349625,3493680,6349226,3493280v-8782,-14771,-3992,-33933,10779,-42715c6367390,3446174,6375873,3445176,6383608,3447122xm4423891,3431004v1198,,2395,798,2395,1996l4428682,3450566v,1197,-798,2395,-1996,2395c4425488,3452961,4424290,3452162,4424290,3450965r-2395,-17566c4421895,3432201,4422693,3431004,4423891,3431004xm4412315,3430206v1198,399,1996,1596,1198,2794l4408722,3449767v,799,-799,1597,-1597,1597l4406326,3451364v-1197,-399,-1996,-1597,-1596,-2794l4409521,3431802v399,-1197,1597,-1996,2794,-1596xm4434669,3427411v798,-399,2395,-399,2794,799l4446247,3443380v399,799,399,2396,-799,2795l4444650,3446574v-799,,-1597,-399,-1996,-1198l4433870,3430206v-399,-799,-399,-2395,799,-2795xm4402335,3425416v1197,399,1197,1996,798,2794l4392354,3442183v-399,400,-1198,799,-1597,799c4390358,3442982,4389559,3442982,4389160,3442583v-798,-400,-1197,-1996,-399,-2795l4399540,3425815v400,-798,1996,-1197,2795,-399xm4446246,3419428r14373,10779c4461417,3430607,4461816,3432203,4461018,3433002v-399,399,-1198,798,-1597,798c4459022,3433800,4458223,3433800,4457824,3433401r-13973,-10779c4443053,3422222,4442654,3420626,4443452,3419827v399,-798,1996,-1197,2794,-399xm955288,3419029v1198,-399,2395,399,2795,1597c959680,3428210,967663,3433400,975648,3431404v1197,-399,2394,399,3193,1597c979240,3434198,978442,3435396,977644,3435795r-400,c972853,3436993,968461,3436593,964469,3434597v-5188,14372,-15168,25549,-28742,32336c922155,3473720,906984,3474917,892614,3470127v-798,4391,-3194,8383,-6787,11178l885429,3481704v-799,399,-1997,,-2795,-799c881835,3480107,881835,3478510,883033,3477712v5988,-5190,7185,-14372,1996,-20760c884231,3456154,884231,3454557,885429,3453759v797,-798,2394,-798,3193,399c891417,3457751,893013,3461743,893013,3465736r400,c906984,3470127,920957,3469329,933732,3462940v12373,-6387,21956,-17165,26346,-30339l960078,3432202v-3194,-2395,-5189,-5988,-6387,-10379c953293,3420626,954091,3419428,955288,3419029xm4391955,3415835v799,-400,2396,-400,2795,798c4395548,3417431,4395149,3419028,4393951,3419427r-15170,8784l4377982,3428610v-798,,-1596,-399,-1996,-1198c4375587,3426614,4375587,3425017,4376785,3424618r15170,-8783xm1878235,3415436v2395,,4790,1597,4790,3593l1886618,3443380r24352,-3593c1913365,3439388,1915361,3440985,1915760,3443380v400,2395,-1197,4391,-3592,4790l1887817,3451763r3592,24352c1891809,3478510,1890211,3480506,1887817,3480905v-2397,400,-4393,-1197,-4792,-3592l1879432,3452961r-24352,3592c1852686,3456953,1850689,3455356,1850290,3452961v-399,-2396,1199,-4392,3593,-4791l1878235,3444578r-3593,-24352c1874243,3417831,1875840,3415835,1878235,3415436xm4451036,3408650r16767,4791c4469001,3413441,4469400,3414639,4469001,3416235v,799,-798,1597,-1597,1597l4466606,3417832r-16768,-4791c4448641,3412642,4447842,3411444,4448242,3410246v399,-1197,1596,-1996,2794,-1596xm3106783,3407951v2599,-599,5988,-699,9380,1098c3123744,3413041,3123341,3420626,3123341,3421025v,,,2794,3598,4790c3130529,3427412,3132926,3425815,3132926,3425815r398,l3133723,3425416v1996,-1198,6791,-3593,13183,-399c3153695,3428610,3154095,3436194,3154095,3436593r,400c3154095,3436993,3154095,3439787,3157687,3441783v3598,1996,6391,,6391,l3164474,3441783v400,-399,7579,-4391,13968,-798c3186024,3444977,3185625,3452562,3185625,3452962v,,,2794,3592,4790c3190417,3458151,3191216,3458550,3192406,3458550r4399,400c3198800,3458950,3200395,3460946,3200395,3462942v,2395,-1995,3992,-5587,3992l3188818,3466534v-1597,-399,-3193,-798,-4791,-1596c3176446,3460946,3176842,3453361,3176842,3452962v,,398,-2796,-3200,-4792c3170855,3446573,3167263,3448170,3166867,3448569v-1197,799,-6783,3993,-13571,400c3146506,3445376,3146107,3438989,3146107,3437392v-401,-399,-799,-3593,-3595,-5190c3139316,3430606,3137318,3431803,3136520,3432202r-398,c3134923,3433001,3129733,3436194,3122543,3432602v-7578,-3992,-7180,-11178,-7180,-11976c3115763,3420626,3115363,3417432,3112173,3415835v-2791,-1597,-6382,,-6784,399c3104192,3417033,3098602,3420226,3091810,3416634r-2398,-1597c3087416,3414238,3086618,3411843,3087817,3409847v798,-1996,3192,-2794,5191,-1597l3095408,3409847v3590,1996,6389,,6389,l3102196,3409847v200,-200,1996,-1298,4587,-1896xm4389162,3403859v1197,,2395,798,2395,1996c4391557,3407052,4390759,3408250,4389561,3408250r-17566,2396c4370798,3410646,4369600,3409848,4369600,3408650v,-1199,798,-2396,1996,-2396l4389162,3403859xm4468202,3393879v1198,,2396,798,2396,1996c4470598,3397072,4469799,3398270,4468602,3398270r-17566,2396c4449838,3400666,4448641,3399868,4448641,3398670v,-1199,798,-2396,1996,-2396l4468202,3393879xm4373592,3386694r16767,4791c4391557,3391884,4392355,3393082,4391956,3394279v,799,-798,1597,-1597,1597l4389561,3395876r-16767,-4791c4371596,3391085,4370798,3389887,4370798,3388290v399,-1197,1596,-1996,2794,-1596xm4461416,3376314v799,-399,2395,-399,2795,799c4464610,3377911,4464610,3379508,4463412,3379907r-15170,8784l4447443,3389090v-798,,-1597,-399,-1996,-1198c4445048,3387094,4445447,3385497,4446246,3385098r15170,-8784xm3123941,3376015v2593,-599,5988,-699,9383,1098c3140913,3381105,3140513,3388690,3140513,3389089v,,,2794,3596,4790c3147703,3395476,3150102,3393879,3150102,3393879r397,l3150900,3393480v1993,-1198,6787,-3593,13178,-399c3170855,3396674,3171256,3404258,3171256,3404657r,400c3171256,3405057,3171256,3407851,3174842,3409847v3593,1996,6390,,6390,l3181635,3409847v396,-399,7582,-4391,13971,-798c3203187,3413041,3202789,3420626,3202789,3421026v,,,2794,3592,4790c3207579,3426215,3208376,3426614,3209575,3426614r4392,400c3215965,3427014,3217559,3429010,3217559,3431006v,1996,-1994,3592,-5587,3992l3205983,3434598v-1598,-399,-3194,-798,-4790,-1596c3193610,3429010,3194009,3421425,3194009,3421026v,,398,-2796,-3194,-4792c3188020,3414637,3184429,3416234,3184027,3416633v-1200,799,-6788,3993,-13574,400c3163677,3413440,3163278,3407053,3163278,3405456v-397,-399,-797,-3593,-3595,-5190c3156489,3398670,3154492,3399867,3153695,3400266r-402,c3152098,3401065,3146906,3404258,3139714,3400666v-7588,-3992,-7190,-11178,-7190,-11976c3132924,3388690,3132524,3385496,3129332,3383899v-2798,-1597,-6391,,-6789,399c3121347,3385097,3115763,3388290,3108983,3384698r-2398,-1597c3104591,3382302,3103791,3379907,3104992,3377911v795,-1996,3190,-2794,5186,-1597l3112570,3377911v3593,1996,6385,,6385,l3119352,3377911v201,-200,1995,-1297,4589,-1896xm4383173,3371124r13973,10779c4397944,3382303,4398343,3383899,4397545,3384698v-399,399,-1198,798,-1597,798c4395549,3385496,4394750,3385496,4394351,3385097r-13574,-10779c4379979,3373918,4379580,3372322,4380378,3371523v399,-798,1996,-1197,2795,-399xm4451436,3361943v799,399,1198,1996,399,2795l4441056,3378710v-399,400,-1198,799,-1597,799c4439060,3379509,4438262,3379509,4437862,3379110v-798,-400,-1197,-1996,,-2795l4448642,3362342v399,-798,1996,-1197,2794,-399xm4395148,3358350v798,-399,2395,-399,2794,799l4406726,3374319v399,799,399,2396,-799,2795l4405129,3377513v-799,,-1597,-399,-1996,-1198l4394349,3361145v-399,-799,-399,-2395,799,-2795xm4433473,3353161v1197,399,1996,1597,1597,2794l4430278,3372722v,799,-798,1597,-1597,1597l4427883,3374319v-1198,-399,-1597,-1597,-1996,-2794l4430678,3354758v400,-1198,1597,-1996,2795,-1597xm4413512,3351564v1198,,2395,798,2395,1996l4418303,3371126v,1197,-798,2395,-1996,2395c4415109,3373521,4414310,3372723,4413911,3371525r-2395,-17566c4411516,3352762,4412314,3351564,4413512,3351564xm3485455,3309798v7732,1946,14718,6836,19112,14221l3498973,3327612v-7583,-11576,-22745,-15169,-34315,-7984c3453084,3326814,3449496,3341983,3457475,3353561r-5587,3593c3451490,3356755,3451490,3356355,3451092,3355956v-8778,-14771,-3993,-33932,10771,-42715c3469245,3308850,3477724,3307852,3485455,3309798xm1525751,3293680v1197,,2396,798,2396,1996l1530541,3313242v,1197,-797,2395,-1995,2395c1527349,3315637,1526152,3314839,1526152,3313641r-2395,-17566c1523757,3294878,1524554,3293680,1525751,3293680xm1514174,3292882v1199,399,1997,1596,1199,2794l1510582,3312443v,799,-799,1597,-1600,1597l1508184,3314040v-1198,-399,-1996,-1597,-1596,-2794l1511379,3294478v400,-1197,1598,-1996,2795,-1596xm1536525,3290088v800,-400,2396,-400,2795,798l1548102,3306057v401,798,401,2395,-797,2794l1546508,3309250v-798,,-1599,-399,-1998,-1197l1535729,3292882v-401,-798,-401,-2395,796,-2794xm1504593,3288091v799,399,799,1996,799,2795l1494612,3304858v-398,400,-1198,799,-1597,799c1492617,3305657,1491817,3305657,1491419,3305258v-798,-400,-1198,-1996,-400,-2795l1501797,3288490v401,-798,1996,-1197,2796,-399xm181435,3287792v2595,-599,5988,-699,9382,1098c198401,3292882,198002,3300466,198002,3300866v,,,2794,3593,4790c205188,3307253,207583,3305656,207583,3305656r399,l208381,3305257v1996,-1198,6787,-3593,13174,-399c228341,3308450,228740,3316035,228740,3316434r,400c228740,3316834,228740,3319628,232333,3321624v3593,1996,6387,,6387,l239120,3321624v399,-399,7584,-4391,13972,-798c260676,3324818,260277,3332403,260277,3332803v,,,2794,3593,4790c265068,3337992,265866,3338391,267064,3338391r4391,400c273451,3338791,275048,3340787,275048,3342783v,1996,-1996,3592,-5589,3992l263471,3346375v-1597,-399,-3194,-798,-4791,-1596c251096,3340787,251495,3333202,251495,3332803v,,399,-2796,-3194,-4792c245507,3326414,241914,3328011,241515,3328410v-1198,799,-6787,3993,-13573,400c221156,3325217,220756,3318830,220756,3317233v-399,-399,-798,-3593,-3592,-5190c213970,3310446,211974,3311644,211176,3312043r-399,c209579,3312842,204389,3316035,197204,3312442v-7585,-3992,-7186,-11177,-7186,-11976c190417,3300466,190018,3297273,186825,3295676v-2795,-1597,-6388,,-6787,399c178841,3296874,173252,3300067,166465,3296474r-2395,-1596c162074,3294079,161276,3291684,162473,3289688v799,-1996,3194,-2794,5190,-1597l170058,3289688v3593,1996,6387,,6387,l176845,3289688v199,-200,1995,-1298,4590,-1896xm4732871,3285297v1198,-399,2396,399,2795,1597c4737263,3294478,4745247,3299668,4753230,3297672v1198,,2396,798,3194,1597c4756823,3300466,4756025,3301664,4755226,3302063r-399,c4750436,3303261,4746045,3302861,4742053,3300865v-5190,14372,-15171,25549,-28743,32336c4699737,3339988,4684567,3341185,4670196,3336395v-798,4391,-3193,8383,-6786,11178l4663011,3347972v-799,399,-1996,,-2795,-799c4659418,3346375,4659418,3344778,4660616,3343980v5988,-5190,7185,-14372,1996,-20760c4661813,3322422,4661813,3320825,4663011,3320027v798,-798,2395,-798,3193,399c4668999,3324019,4670596,3328011,4670596,3332004r399,c4684567,3336395,4698539,3335597,4711314,3329208v12375,-6387,21957,-17165,26348,-30339l4737662,3298470v-3194,-2395,-5190,-5988,-6387,-10379c4730875,3286894,4731674,3285696,4732871,3285297xm5655819,3282103v2395,-399,4790,1198,4790,3593l5664202,3310047r24351,-3593c5690949,3306055,5692945,3307652,5693344,3310047v399,2395,-1198,4391,-3593,4790l5665400,3318430r3593,24352c5669392,3345177,5667795,3347173,5665400,3347572v-2395,400,-4391,-1197,-4791,-3592l5657017,3319628r-24352,3592c5630269,3323619,5628273,3322023,5627874,3319628v-399,-2396,1198,-4392,3593,-4791l5655819,3311244r-3593,-24351c5651827,3284498,5653424,3282502,5655819,3282103xm1548102,3282103r14373,10779c1563272,3293282,1563671,3294878,1562874,3295677v-399,399,-1199,798,-1597,798c1560875,3296475,1560077,3296475,1559680,3296076r-13972,-10779c1544909,3284898,1544510,3283301,1545308,3282502v400,-798,1997,-1197,2794,-399xm1494214,3278510v798,-399,2395,-399,2794,799c1497406,3280107,1497008,3281704,1496210,3282103r-15172,8784l1480239,3291286v-799,,-1596,-399,-1996,-1198c1477843,3289290,1477843,3287693,1479041,3287294r15173,-8784xm6884353,3274618v2595,-599,5988,-699,9382,1098c6901319,3279708,6900920,3287292,6900920,3287691v,,,2795,3593,4791c6908106,3294079,6910501,3292482,6910501,3292482r399,l6911299,3292083v1996,-1198,6787,-3593,13174,-400c6931259,3295276,6931659,3302861,6931659,3303260r,399c6931659,3303659,6931659,3306454,6935251,3308450v3593,1996,6388,,6388,l6942038,3308450v399,-399,7585,-4391,13972,-799c6963595,3311643,6963195,3319229,6963195,3319628v,,,2795,3593,4791c6967986,3324818,6968784,3325217,6969982,3325217r4391,399c6976369,3325616,6977966,3327612,6977966,3329608v,1996,-1996,3593,-5589,3992l6966389,3333201v-1597,-399,-3194,-798,-4790,-1597c6954014,3327612,6954413,3320028,6954413,3319628v,,399,-2795,-3194,-4791c6948425,3313240,6944832,3314837,6944433,3315236v-1198,799,-6786,3993,-13573,399c6924074,3312043,6923675,3305655,6923675,3304059v-400,-400,-799,-3593,-3593,-5190c6916888,3297272,6914892,3298470,6914094,3298869r-399,c6912497,3299667,6907307,3302861,6900122,3299268v-7585,-3992,-7186,-11177,-7186,-11976c6893335,3287292,6892936,3284099,6889742,3282502v-2795,-1597,-6388,,-6787,399c6881758,3283700,6876169,3286893,6869382,3283300r-2395,-1596c6864991,3280905,6864193,3278510,6865390,3276514v799,-1996,3194,-2794,5190,-1597l6872975,3276514v3593,1996,6387,,6387,l6879762,3276514v200,-200,1996,-1298,4591,-1896xm1552891,3271325r16767,4791c1570856,3276116,1571255,3277314,1570856,3278910v,799,-797,1597,-1596,1597l1568462,3280507r-16769,-4791c1550500,3275317,1549697,3274119,1550098,3272922v402,-1198,1595,-1996,2793,-1597xm1491022,3266535v1197,,2395,798,2395,1996c1493417,3269728,1492617,3270926,1491420,3270926r-17567,2396c1472656,3273322,1471459,3272524,1471459,3271326v,-1198,798,-2396,1995,-2396l1491022,3266535xm1570060,3256555v1196,,2393,798,2393,1996c1572453,3259748,1571655,3260946,1570457,3260946r-17566,2396c1551693,3263342,1550500,3262544,1550500,3261346v,-1198,797,-2396,1995,-2396l1570060,3256555xm198601,3255457v2595,-599,5988,-699,9382,1098c215567,3260547,215168,3268131,215168,3268530v,,,2795,3593,4791c222354,3274918,224749,3273321,224749,3273321r399,l225547,3272922v1996,-1198,6787,-3593,13174,-400c245507,3276115,245906,3283700,245906,3284099r,399c245906,3284498,245906,3287293,249499,3289289v3593,1996,6387,,6387,l256286,3289289v399,-399,7584,-4391,13972,-799c277842,3292482,277443,3300068,277443,3300467v,,,2795,3593,4791c282234,3305657,283032,3306056,284230,3306056r4391,399c290617,3306455,292214,3308451,292214,3310447v-400,2396,-1996,3992,-5589,3992l280637,3314040v-1597,-399,-3194,-798,-4791,-1597c268262,3308451,268661,3300867,268661,3300467v,,399,-2795,-3194,-4791c262673,3294079,259080,3295676,258681,3296075v-1198,799,-6787,3993,-13573,399c238322,3292882,237923,3286494,237923,3284898v-400,-400,-799,-3593,-3593,-5190c231136,3278111,229140,3279309,228342,3279708r-399,c226745,3280506,221555,3283700,214370,3280107v-7585,-3992,-7186,-11177,-7186,-11976c207583,3268131,207184,3264938,203991,3263341v-2795,-1597,-6388,,-6787,399c196007,3264539,190418,3267732,183631,3264139r-2395,-1596c179240,3261744,178442,3259349,179639,3257353v799,-1996,3194,-2794,5190,-1597l187224,3257353v3593,1996,6387,,6387,l194011,3257353v199,-200,1996,-1298,4590,-1896xm1475449,3249369r16768,4791c1493414,3254559,1494214,3255757,1493814,3256954v,799,-798,1597,-1597,1597l1491419,3258551r-16769,-4791c1473453,3253760,1472653,3252562,1472653,3250966v401,-1198,1598,-1996,2796,-1597xm6901518,3242283v2595,-599,5988,-699,9382,1098c6918484,3247373,6918085,3254958,6918085,3255357v,,,2794,3593,4790c6925271,3261744,6927666,3260147,6927666,3260147r399,l6928464,3259748v1996,-1198,6787,-3593,13174,-399c6948424,3262942,6948823,3270526,6948823,3270925r,400c6948823,3271325,6948823,3274119,6952416,3276115v3593,1996,6387,,6387,l6959203,3276115v399,-399,7584,-4391,13971,-798c6980759,3279309,6980360,3286894,6980360,3287294v,,,2794,3593,4790c6985150,3292483,6985949,3292882,6987146,3292882r4392,400c6993534,3293282,6995130,3295278,6995130,3297274v-399,2395,-1996,3992,-5588,3992l6983554,3300866v-1597,-399,-3194,-798,-4791,-1596c6971178,3295278,6971578,3287693,6971578,3287294v,,399,-2796,-3194,-4792c6965590,3280905,6961997,3282502,6961598,3282901v-1198,799,-6787,3993,-13573,400c6941239,3279708,6940839,3273321,6940839,3271724v-399,-399,-798,-3593,-3592,-5190c6934053,3264938,6932057,3266135,6931259,3266534r-399,c6929662,3267333,6924472,3270526,6917287,3266934v-7585,-3992,-7186,-11178,-7186,-11976c6910500,3254958,6910101,3251764,6906907,3250167v-2795,-1597,-6388,,-6787,399c6898923,3251365,6893334,3254558,6886548,3250966r-2396,-1597c6882156,3248570,6881358,3246175,6882556,3244179v798,-1996,3193,-2794,5189,-1597l6890140,3244179v3593,1996,6388,,6388,l6896927,3244179v200,-200,1996,-1298,4591,-1896xm1563272,3238990v800,-400,2395,-400,2797,798c1566466,3240586,1566466,3242183,1565268,3242582r-15169,8784l1549301,3251765v-798,,-1598,-399,-1996,-1198c1546906,3249769,1547305,3248172,1548102,3247773r15170,-8783xm1485031,3233800r13972,10779c1499803,3244979,1500203,3246575,1499405,3247374v-402,399,-1199,798,-1598,798c1497409,3248172,1496609,3248172,1496210,3247773r-13574,-10779c1481838,3236594,1481439,3234998,1482237,3234199v399,-798,1996,-1197,2794,-399xm1553293,3224619v799,399,1199,1996,401,2794l1542912,3241386v-400,399,-1197,799,-1595,799c1540917,3242185,1540119,3242185,1539719,3241785v-798,-399,-1197,-1996,,-2794l1550500,3225018v400,-798,1995,-1197,2793,-399xm1497008,3221026v797,-400,2393,-400,2793,798l1508586,3236995v398,798,398,2395,-800,2794l1506987,3240188v-797,,-1596,-399,-1995,-1197l1496209,3223820v-400,-798,-400,-2395,799,-2794xm1535330,3215836v1198,399,1995,1596,1597,2794l1532137,3235397v,799,-798,1597,-1598,1597l1529741,3236994v-799,-399,-1596,-1597,-1995,-2794l1532536,3217432v397,-1197,1596,-1996,2794,-1596xm1515374,3214240v1198,,2397,798,2397,1996l1520166,3233801v,1198,-798,2396,-1996,2396c1517371,3236197,1516173,3235398,1515774,3234201r-2396,-17566c1513378,3215437,1514176,3214240,1515374,3214240xm560129,3189639v7735,1946,14721,6836,19112,14221l573652,3207453v-7585,-11577,-22754,-15169,-34331,-7984c527744,3206655,524151,3221824,532135,3233402r-5589,3593c526147,3236596,526147,3236197,525748,3235797v-8782,-14771,-3992,-33933,10778,-42715c543911,3188691,552394,3187693,560129,3189639xm7263044,3176465v7734,1946,14720,6836,19111,14221l7276566,3194279v-7585,-11577,-22754,-15169,-34331,-7984c7230657,3193481,7227065,3208650,7235049,3220228r-5589,3593c7229061,3223422,7229061,3223023,7228661,3222623v-8782,-14771,-3992,-33933,10780,-42715c7246826,3175517,7255309,3174519,7263044,3176465xm5303326,3160348v1197,-400,2395,399,2395,1996l5308117,3179909v,1198,-798,2396,-1996,2396c5304923,3182305,5303725,3181506,5303725,3180309r-2395,-17566c5301330,3161545,5302128,3160348,5303326,3160348xm5291749,3159550v1198,,1996,1197,1198,2794l5288156,3179111v,799,-799,1597,-1597,1597l5285761,3180708v-1198,-399,-1996,-1597,-1597,-2794l5288955,3161147v399,-1198,1597,-1996,2794,-1597xm5314104,3156754v798,-399,2395,-399,2794,799l5325682,3172723v399,799,399,2396,-799,2795l5324085,3175917v-799,,-1597,-399,-1996,-1198l5313305,3159549v-399,-799,-399,-2395,799,-2795xm5281770,3154360v1198,799,1198,1996,798,2795l5271789,3171127v-399,400,-1198,799,-1597,799c5269793,3171926,5268995,3171926,5268595,3171527v-798,-400,-1197,-1996,-399,-2795l5278976,3154759v399,-798,1996,-1197,2794,-399xm5325680,3148771r14372,10779c5340851,3159949,5341250,3161546,5340452,3162345v-400,399,-1198,798,-1597,798c5338456,3163143,5337657,3163143,5337258,3162744r-13973,-10779c5322487,3151565,5322088,3149969,5322886,3149170v399,-798,1996,-1197,2794,-399xm1834722,3148372v1198,-400,2396,399,2795,1596c1839114,3157553,1847099,3162743,1855083,3160747v1197,-399,2395,399,3193,1597c1858674,3163541,1857877,3164739,1857079,3165138r-400,c1852288,3166336,1847896,3165936,1843904,3163940v-5190,14372,-15169,25549,-28742,32337c1801595,3203063,1786427,3204261,1772055,3199470v-798,4391,-3193,8383,-6786,11178l1764870,3211047v-799,399,-1996,,-2795,-798c1761277,3209450,1761277,3207853,1762475,3207055v5988,-5190,7185,-14372,1996,-20759c1763672,3185497,1763672,3183900,1764870,3183102v798,-798,2395,-798,3193,399c1770858,3187094,1772455,3191086,1772455,3195079r399,c1786427,3199470,1800397,3198672,1813165,3192284v12376,-6388,21957,-17166,26348,-30340l1839513,3161545v-3194,-2395,-5190,-5988,-6387,-10379c1832726,3149968,1833525,3148771,1834722,3148372xm2757682,3144779v2394,-399,4788,1197,4788,3593l2766063,3172723r24353,-3593c2792811,3168731,2794806,3170328,2795204,3172723v402,2395,-1196,4391,-3591,4790l2767261,3181106r3592,24352c2771254,3207853,2769658,3209849,2767261,3210249v-2395,399,-4390,-1198,-4791,-3593l2758876,3182304r-24353,3592c2732128,3186296,2730131,3184699,2729733,3182304v-401,-2396,1199,-4392,3592,-4791l2757682,3173920r-3594,-24351c2753686,3147174,2755286,3145178,2757682,3144779xm5271390,3144778v799,-399,2396,-399,2795,799c5274983,3146774,5274584,3147972,5273386,3148371r-15170,8784l5257417,3157554v-798,,-1596,-399,-1996,-1198c5255022,3155558,5255022,3153961,5256220,3153562r15170,-8784xm5330471,3137594r16767,4791c5348436,3142784,5348835,3143982,5348436,3145179v,799,-798,1597,-1597,1597l5346041,3146776r-16767,-4791c5328076,3141586,5327278,3140388,5327677,3139191v399,-1198,1597,-1996,2794,-1597xm3986169,3137294v2595,-599,5988,-699,9382,1098c4003135,3142384,4002736,3149968,4002736,3150368v,,,2794,3593,4790c4009922,3156755,4012317,3155158,4012317,3155158r399,l4013115,3154759v1996,-1198,6787,-3593,13174,-399c4033075,3157952,4033475,3165537,4033475,3165936r,400c4033475,3166336,4033475,3169130,4037067,3171126v3593,1996,6388,,6388,l4043854,3171126v399,-399,7586,-4391,13973,-798c4065412,3174320,4065012,3181905,4065012,3182305v,,,2794,3593,4790c4069803,3187494,4070601,3187893,4071799,3187893r4391,400c4078186,3188293,4079783,3190289,4079783,3192285v,1996,-1996,3592,-5589,3992l4068206,3195877v-1597,-399,-3194,-798,-4790,-1596c4055831,3190289,4056230,3182704,4056230,3182305v,,399,-2796,-3194,-4792c4050242,3175916,4046648,3177513,4046249,3177912v-1198,799,-6786,3993,-13573,400c4025890,3174719,4025491,3168332,4025491,3166735v-400,-399,-799,-3593,-3593,-5190c4018704,3159948,4016708,3161146,4015910,3161545r-399,c4014313,3162344,4009123,3165537,4001938,3161944v-7585,-3992,-7186,-11177,-7186,-11976c3995151,3149968,3994752,3146775,3991559,3145178v-2795,-1597,-6388,,-6787,399c3983575,3146376,3977986,3149569,3971199,3145976r-2395,-1596c3966808,3143581,3966010,3141186,3967207,3139190v799,-1996,3194,-2794,5190,-1597l3974792,3139190v3593,1996,6387,,6387,l3981579,3139190v199,-200,1995,-1298,4590,-1896xm5268596,3133202v1198,,2396,798,2396,1996c5270992,3136395,5270193,3137593,5268996,3137593r-17566,2396c5250232,3139989,5249035,3139191,5249035,3137993v,-1199,798,-2396,1996,-2396l5268596,3133202xm5347638,3122823v1197,,2395,798,2395,1996c5350033,3126016,5349235,3127214,5348037,3127214r-17566,2396c5329274,3129610,5328076,3128812,5328076,3127614v,-1198,798,-2396,1996,-2396l5347638,3122823xm5253026,3116037r16768,4791c5270991,3121227,5271790,3122425,5271391,3123622v,799,-799,1597,-1597,1597l5268995,3125219r-16767,-4791c5251030,3120029,5250232,3118831,5250232,3117633v399,-1197,1597,-1996,2794,-1596xm5340852,3105657v798,-399,2395,-399,2794,799c5344045,3107254,5344045,3108851,5342848,3109250r-15171,8784l5326879,3118433v-799,,-1597,-399,-1996,-1198c5324483,3116038,5324483,3114840,5325681,3114441r15171,-8784xm4003334,3104959v2595,-599,5989,-699,9382,1098c4020300,3110049,4019901,3117633,4019901,3118032v,,,2795,3593,4791c4027087,3124420,4029482,3122823,4029482,3122823r399,l4030280,3122424v1996,-1198,6787,-3593,13174,-400c4050240,3125617,4050639,3133202,4050639,3133601r,399c4050639,3134000,4050639,3136795,4054232,3138791v3593,1996,6387,,6387,l4061019,3138791v399,-399,7585,-4391,13972,-799c4082576,3141984,4082177,3149570,4082177,3149969v,,,2795,3593,4791c4086967,3155159,4087766,3155558,4088963,3155558r4392,399c4095351,3155957,4096947,3157953,4096947,3159949v,2396,-1996,3992,-5588,3992l4085371,3163542v-1597,-399,-3194,-798,-4791,-1597c4072995,3157953,4073395,3150369,4073395,3149969v,,399,-2795,-3194,-4791c4067407,3143581,4063813,3145178,4063414,3145577v-1198,799,-6787,3993,-13573,399c4043055,3142384,4042655,3135996,4042655,3134400v-399,-400,-798,-3593,-3592,-5190c4035869,3127613,4033873,3128811,4033075,3129210r-399,c4031478,3130008,4026288,3133202,4019103,3129609v-7585,-3992,-7186,-11177,-7186,-11976c4012316,3117633,4011917,3114440,4008724,3112843v-2795,-1597,-6388,,-6787,399c4000740,3114041,3995151,3117234,3988365,3113641r-2396,-1596c3983973,3111246,3983175,3108851,3984373,3106855v798,-1996,3193,-2794,5189,-1597l3991957,3106855v3593,1996,6388,,6388,l3998744,3106855v199,-200,1995,-1298,4590,-1896xm5262607,3100069r13973,10779c5277379,3111248,5277778,3112844,5276980,3113643v-400,399,-1198,798,-1597,798c5274984,3114441,5274185,3114441,5273786,3114042r-13574,-10779c5259414,3102863,5259015,3101267,5259813,3100468v399,-798,1996,-1197,2794,-399xm5330872,3091286v798,399,1197,1996,399,2794l5320491,3108053v-399,400,-1197,799,-1596,799c5318495,3108852,5317697,3108852,5317298,3108453v-799,-799,-1198,-1996,,-2795l5328077,3091685v399,-798,1996,-1197,2795,-399xm5274583,3087295v798,-400,2395,-400,2794,798l5286161,3103264v399,798,399,2395,-799,2794l5284564,3106457v-799,,-1597,-399,-1996,-1197l5273784,3090089v-399,-798,-399,-2395,799,-2794xm5312908,3082504v1197,399,1996,1596,1596,2794l5309713,3102065v,799,-798,1597,-1597,1597l5307318,3103662v-1198,-399,-1597,-1597,-1996,-2794l5310113,3084100v399,-1197,1597,-1996,2795,-1596xm5292947,3080508v1197,,2395,798,2395,1996l5297738,3100069v,1198,-798,2396,-1996,2396c5294543,3102864,5293745,3102065,5293346,3100469r-2395,-17566c5290951,3081705,5291749,3080508,5292947,3080508xm4337714,3055907v7735,1946,14721,6836,19113,14221l4351238,3073721v-7585,-11577,-22756,-15169,-34332,-7984c4304930,3072923,4301736,3088492,4309720,3099670r-5589,3593c4303732,3102864,4303732,3102465,4303333,3102065v-8782,-14771,-3992,-33933,10778,-42715c4321497,3054959,4329980,3053961,4337714,3055907xm2405188,3023023v1194,-399,2394,400,2394,1996l2409981,3042585v,1198,-800,2395,-1999,2395c2406785,3044980,2405589,3044182,2405589,3042984r-2396,-17565c2403193,3024221,2403993,3023023,2405188,3023023xm2393612,3022225v1200,,1996,1197,1200,2794l2390019,3041786v,799,-799,1597,-1597,1597l2387624,3043383v-1198,-399,-1996,-1597,-1595,-2794l2390818,3023821v399,-1197,1597,-1996,2794,-1596xm2415960,3019431v801,-400,2399,-400,2795,798l2427542,3035400v400,798,400,2395,-800,2794l2425945,3038593v-799,,-1599,-399,-1998,-1197l2415163,3022225v-397,-798,-397,-2395,797,-2794xm2383635,3017035v1197,798,1197,1996,797,2794l2373656,3033802v-400,399,-1199,799,-1598,799c2371658,3034601,2370859,3034601,2370461,3034201v-800,-399,-1199,-1996,-401,-2794l2380840,3017434v400,-798,1996,-1197,2795,-399xm1060876,3016736v2595,-599,5988,-699,9382,1098c1077842,3021826,1077443,3029411,1077443,3029810v,,,2794,3593,4790c1084629,3036197,1087024,3034600,1087024,3034600r400,l1087823,3034201v1996,-1198,6787,-3593,13174,-399c1107783,3037395,1108183,3044979,1108183,3045378r,400c1108183,3045778,1108183,3048572,1111775,3050568v3594,1996,6388,,6388,l1118563,3050568v399,-399,7584,-4391,13972,-798c1140120,3053762,1139720,3061347,1139720,3061747v,,,2794,3594,4790c1144512,3066936,1145310,3067335,1146508,3067335r4391,400c1152895,3067735,1154492,3069731,1154492,3071727v,2395,-1996,3992,-5589,3992l1142914,3075319v-1597,-399,-3194,-798,-4791,-1596c1130539,3069731,1130938,3062146,1130938,3061747v,,399,-2796,-3194,-4792c1124950,3055358,1121357,3056955,1120958,3057354v-1198,799,-6787,3993,-13574,400c1100598,3054161,1100199,3047774,1100199,3046177v-400,-399,-799,-3593,-3593,-5190c1093412,3039391,1091416,3040588,1090618,3040987r-399,c1089021,3041786,1083830,3044979,1076645,3041387v-7585,-3992,-7186,-11178,-7186,-11976c1069858,3029411,1069459,3026217,1066266,3024620v-2795,-1597,-6388,,-6787,399c1058282,3025818,1052692,3029011,1045905,3025419r-2395,-1597c1041514,3023023,1040716,3020628,1041913,3018632v799,-1996,3194,-2794,5190,-1597l1049498,3018632v3593,1996,6388,,6388,l1056286,3018632v199,-200,1995,-1297,4590,-1896xm5612307,3014640v1197,-400,2395,399,2794,1596c5616698,3023821,5624682,3029011,5632666,3027015v1197,-399,2395,399,3193,1597c5636258,3029809,5635460,3031007,5634662,3031406r-399,c5629871,3032604,5625480,3032204,5621488,3030208v-5189,14372,-15169,25549,-28742,32337c5579173,3069331,5564003,3070529,5549631,3065738v-798,4391,-3193,8383,-6786,11178l5542446,3077315v-799,399,-1996,,-2795,-798c5538853,3075718,5538853,3074121,5540050,3073323v5988,-5190,7186,-14372,1996,-20759c5541248,3051765,5541248,3050168,5542446,3049370v798,-798,2395,-798,3193,399c5548434,3053362,5550030,3057354,5550030,3061347r400,c5564003,3065738,5577975,3064940,5590750,3058552v12375,-6388,21956,-17166,26347,-30340l5617097,3027813v-3194,-2395,-5190,-5988,-6387,-10379c5610311,3016236,5611109,3015039,5612307,3014640xm6535254,3011447v2395,-399,4790,1198,4790,3593l6543637,3039391r24351,-3593c6570384,3035399,6572380,3036996,6572779,3039391v399,2395,-1198,4391,-3593,4790l6544835,3047774r3593,24352c6548827,3074521,6547230,3076517,6544835,3076916v-2395,400,-4391,-1197,-4791,-3592l6536452,3048972r-24353,3592c6509704,3052963,6507708,3051367,6507309,3048972v-399,-2396,1198,-4392,3593,-4791l6535254,3040588r-3593,-24351c6531262,3013842,6532859,3011846,6535254,3011447xm2427541,3011446r14375,10779c2442716,3022625,2443114,3024221,2442317,3025020v-401,399,-1200,798,-1599,798c2440320,3025818,2439520,3025818,2439121,3025419r-13976,-10779c2424346,3014240,2423947,3012644,2424746,3011845v399,-798,1996,-1197,2795,-399xm2373256,3007455v800,-400,2397,-400,2796,798c2376851,3009451,2376451,3010648,2375254,3011047r-15174,8784l2359281,3020230v-796,,-1596,-399,-1997,-1198c2356886,3018234,2356886,3016637,2358084,3016238r15172,-8783xm2432332,3000269r16771,4791c2450303,3005459,2450700,3006657,2450303,3007854v,799,-801,1597,-1599,1597l2447907,3009451r-16772,-4791c2429937,3004261,2429138,3003063,2429537,3001865v400,-1197,1598,-1996,2795,-1596xm2370462,2995878v1198,,2396,798,2396,1996c2372858,2999071,2372059,3000269,2370861,3000269r-17570,2396c2352096,3002665,2350899,3001867,2350899,3000669v,-1198,797,-2396,1995,-2396l2370462,2995878xm2449504,2985898v1196,-400,2396,399,2396,1995c2451900,2989091,2451101,2990289,2449903,2990289r-17571,2396c2431135,2992685,2429937,2991886,2429937,2990689v,-1199,797,-2396,1996,-2396l2449504,2985898xm1077644,2984800v2595,-599,5988,-699,9382,1098c1094610,2989890,1094211,2997475,1094211,2997874v,,,2794,3593,4790c1101397,3004261,1103792,3002664,1103792,3002664r399,l1104590,3002265v1996,-1198,6787,-3593,13174,-399c1124551,3005459,1124951,3013043,1124951,3013442r,400c1124951,3013842,1124951,3016636,1128543,3018632v3593,1996,6388,,6388,l1135330,3018632v399,-399,7584,-4391,13973,-798c1156887,3021826,1156488,3029411,1156488,3029811v,,,2794,3593,4790c1161279,3035000,1162077,3035399,1163275,3035399r4391,400c1169662,3035799,1171260,3037795,1171260,3039791v,1996,-1598,3592,-5590,3992l1159682,3043383v-1597,-399,-3194,-798,-4791,-1596c1147307,3037795,1147706,3030210,1147706,3029811v,,399,-2796,-3194,-4792c1141718,3023422,1138124,3025019,1137725,3025418v-1198,799,-6786,3993,-13573,400c1117365,3022225,1116967,3015838,1116967,3014241v-400,-399,-800,-3593,-3593,-5190c1110179,3007455,1108183,3008652,1107385,3009051r-399,c1105789,3009850,1100598,3013043,1093413,3009451v-7586,-3992,-7186,-11178,-7186,-11976c1086625,2997475,1086227,2994281,1083034,2992684v-2796,-1597,-6389,,-6788,399c1075049,2993882,1069460,2997075,1062674,2993483r-2396,-1597c1058282,2991087,1057484,2988692,1058682,2986696v798,-1996,3193,-2794,5189,-1597l1066266,2986696v3593,1996,6387,,6387,l1073053,2986696v200,-200,1996,-1297,4591,-1896xm2354889,2978712r16769,4791c2372856,2983902,2373656,2985100,2373256,2986297v,799,-799,1597,-1598,1597l2370859,2987894r-16769,-4791c2352892,2982704,2352094,2981506,2352094,2980308v399,-1197,1596,-1996,2795,-1596xm2442713,2968332v800,-399,2399,-399,2798,799c2445909,2969929,2445909,2971526,2444711,2971925r-15174,8784l2428737,2981108v-797,,-1595,-399,-1996,-1198c2426341,2978713,2426741,2977515,2427541,2977116r15172,-8784xm2364468,2962744r13980,10779c2379247,2973923,2379645,2975519,2378846,2976318v-398,399,-1196,798,-1596,798c2376851,2977116,2376052,2977116,2375654,2976717r-13578,-10779c2361275,2965539,2361275,2963942,2361679,2963143v397,-798,1991,-1197,2789,-399xm2432733,2953962v797,399,1197,1996,400,2794l2422350,2970729v-399,399,-1197,799,-1597,799c2420353,2971528,2419555,2971528,2419156,2971128v-799,-798,-1198,-1996,,-2794l2429938,2954361v400,-798,1995,-1197,2795,-399xm2376451,2949969v797,-399,2394,-399,2793,799l2388026,2965938v398,799,398,2396,-800,2795l2386428,2969132v-798,,-1596,-399,-1997,-1198l2375651,2952764v-399,-799,-399,-2395,800,-2795xm2414766,2945180v1198,399,1995,1596,1594,2794l2411572,2964741v,799,-796,1597,-1599,1597l2409181,2966338v-1199,-399,-1604,-1597,-2002,-2794l2411968,2946776v401,-1197,1601,-1996,2798,-1596xm2394812,2943583v1189,,2391,798,2391,1996l2399602,2963144v,1198,-800,2396,-2004,2396c2396408,2965540,2395610,2964741,2395207,2963544r-2393,-17566c2392814,2944780,2393612,2943583,2394812,2943583xm1439575,2918583v7734,1946,14717,6836,19109,14221l1453096,2936397v-7585,-11576,-22755,-15169,-34331,-7984c1407187,2935599,1403593,2951168,1411578,2962346r-5590,3593c1405590,2965540,1405590,2965140,1405190,2964741v-8779,-14771,-3991,-33932,10779,-42715c1423356,2917635,1431839,2916637,1439575,2918583xm6182761,2889292v1198,,2395,798,2395,1996l6187551,2908854v,1197,-798,2395,-1996,2395c6184358,2911249,6183160,2910450,6183160,2909253r-2396,-17566c6180764,2890489,6181563,2889292,6182761,2889292xm6171184,2888494v1199,399,1997,1596,1199,2794l6167592,2908055v,799,-799,1597,-1597,1597l6165197,2909652v-1199,-399,-1997,-1597,-1598,-2794l6168390,2890090v399,-1197,1597,-1996,2794,-1596xm6193539,2886098v799,-399,2396,-399,2795,799l6205117,2902067v399,799,399,2396,-799,2795l6203520,2905261v-799,,-1597,-399,-1996,-1198l6192740,2888893v-399,-799,-399,-2395,799,-2795xm6161205,2883703v1197,798,1197,1996,798,2794l6151225,2900470v-400,400,-1198,799,-1598,799c6149228,2901269,6148429,2901269,6148030,2900870v-798,-400,-1198,-1996,-399,-2795l6158410,2884102v399,-798,1996,-1197,2795,-399xm4838458,2883404v2595,-599,5989,-699,9382,1098c4855424,2888494,4855025,2896078,4855025,2896477v,,,2795,3593,4791c4862211,2902865,4864606,2901268,4864606,2901268r399,l4865404,2900869v1996,-1198,6787,-3593,13174,-400c4885364,2904062,4885764,2911647,4885764,2912046r,399c4885764,2912445,4885764,2915240,4889356,2917236v3593,1996,6388,,6388,l4896143,2917236v399,-399,7586,-4391,13973,-799c4917701,2920429,4917301,2928015,4917301,2928414v,,,2795,3593,4791c4922092,2933604,4922890,2934003,4924088,2934003r4391,399c4930475,2934402,4932072,2936398,4932072,2938394v-399,1996,-1996,3593,-5589,3992l4920495,2941987v-1597,-399,-3194,-798,-4790,-1597c4908120,2936398,4908519,2928814,4908519,2928414v,,399,-2795,-3194,-4791c4902531,2922026,4898937,2923623,4898538,2924022v-1198,799,-6786,3993,-13573,399c4878179,2920829,4877780,2914441,4877780,2912845v-400,-400,-799,-3593,-3593,-5190c4870993,2906058,4868997,2907256,4868199,2907655r-399,c4866602,2908453,4861412,2911647,4854227,2908054v-7585,-3992,-7186,-11177,-7186,-11976c4847440,2896078,4847041,2892885,4843848,2891288v-2795,-1597,-6388,,-6787,399c4835864,2892486,4830275,2895679,4823488,2892086r-2395,-1596c4819097,2889691,4818299,2887296,4819496,2885300v799,-1996,3194,-2794,5190,-1597l4827081,2885300v3593,1996,6387,,6387,l4833868,2885300v199,-200,1995,-1298,4590,-1896xm6205116,2878114r14372,10779c6220286,2889293,6220685,2890889,6219887,2891688v-399,399,-1198,798,-1597,798c6217891,2892486,6217093,2892486,6216693,2892087r-13973,-10779c6201922,2880908,6201523,2879312,6202321,2878513v399,-798,1996,-1197,2795,-399xm2714169,2877316v1198,-400,2395,399,2794,1596c2718559,2886497,2726541,2891687,2734527,2889691v1197,-399,2395,399,3192,1597c2738119,2892485,2737321,2893683,2736523,2894082r-400,c2731731,2895280,2727339,2894880,2723349,2892884v-5188,14372,-15165,25549,-28735,32336c2681040,2932007,2665868,2933204,2651497,2928414v-799,4391,-3193,8383,-6786,11178l2644313,2939991v-801,399,-2000,,-2797,-799c2640719,2938394,2640719,2936797,2641916,2935999v5988,-5190,7186,-14372,1997,-20760c2643115,2914441,2643115,2912844,2644313,2912046v798,-799,2394,-799,3191,399c2650299,2916038,2651897,2920030,2651897,2924023r399,c2665868,2928414,2679841,2927616,2692619,2921227v12373,-6387,21951,-17165,26340,-30339l2718959,2890489v-3194,-2395,-5190,-5988,-6385,-10379c2712173,2878912,2712972,2877715,2714169,2877316xm6150825,2874122v799,-399,2396,-399,2795,799c6154418,2875719,6154019,2877316,6152821,2877715r-15170,8784l6136852,2886898v-798,,-1596,-399,-1996,-1198c6134457,2884902,6134457,2883305,6135655,2882906r15170,-8784xm3637113,2874122v2393,-399,4788,1197,4788,3593l3645494,2902066r24349,-3593c3672237,2898074,3674231,2899671,3674634,2902066v401,2395,-1200,4391,-3592,4790l3646695,2910449r3593,24352c3650688,2937196,3649088,2939192,3646695,2939592v-2399,399,-4395,-1198,-4794,-3593l3638310,2911647r-24359,3592c3611562,2915639,3609559,2914042,3609165,2911647v-403,-2396,1194,-4392,3597,-4791l3637113,2903263r-3593,-24351c3633123,2876517,3634721,2874521,3637113,2874122xm6209906,2866937r16767,4791c6227472,2872127,6228270,2873325,6227871,2874522v,799,-798,1597,-1597,1597l6225476,2876119r-16768,-4791c6207511,2870929,6206712,2869731,6207112,2868533v399,-1197,1596,-1996,2794,-1596xm6147632,2862545v1197,,2395,798,2395,1996c6150426,2865339,6149628,2866537,6148031,2866936r-17566,2396c6129268,2869332,6128070,2868534,6128070,2867336v,-1198,798,-2396,1996,-2396l6147632,2862545xm6227073,2852166v1197,,2395,798,2395,1996c6229468,2855359,6228669,2856557,6227472,2856557r-17566,2396c6208708,2858953,6207511,2858155,6207511,2856957v,-1198,798,-2396,1996,-2396l6227073,2852166xm4855225,2851068v2595,-599,5989,-699,9382,1098c4872191,2856158,4871792,2863743,4871792,2864142v,,,2794,3593,4790c4878978,2870529,4881373,2868932,4881373,2868932r399,l4882171,2868533v1996,-1198,6787,-3593,13174,-399c4902131,2871727,4902530,2879311,4902530,2879710r,400c4902530,2880110,4902530,2882904,4906123,2884900v3593,1996,6387,,6387,l4912910,2884900v399,-399,7585,-4391,13972,-798c4934467,2888094,4934068,2895679,4934068,2896079v,,,2794,3593,4790c4938858,2901268,4939657,2901667,4940854,2901667r4392,400c4947242,2902067,4948838,2904063,4948838,2906059v,2395,-1996,3992,-5588,3992l4937262,2909651v-1597,-399,-3194,-798,-4791,-1596c4924886,2904063,4925286,2896478,4925286,2896079v,,399,-2796,-3194,-4792c4919298,2889690,4915704,2891287,4915305,2891686v-1198,799,-6787,3993,-13573,400c4894946,2888493,4894546,2882106,4894546,2880509v-399,-399,-798,-3593,-3592,-5190c4887760,2873723,4885764,2874920,4884966,2875319r-399,c4883369,2876118,4878179,2879311,4870994,2875719v-7585,-3992,-7186,-11178,-7186,-11976c4864207,2863743,4863808,2860549,4860615,2858952v-2795,-1597,-6388,,-6787,399c4852631,2860150,4847042,2863343,4840256,2859751r-2396,-1597c4835864,2857355,4835066,2854960,4836264,2852964v798,-1996,3193,-2794,5189,-1597l4843848,2852964v3593,1996,6388,,6388,l4850635,2852964v199,-200,1995,-1297,4590,-1896xm6132461,2845380r16768,4791c6150426,2850570,6151225,2851768,6150825,2852965v,799,-798,1597,-1596,1597l6148430,2854562r-16767,-4791c6130465,2849372,6129667,2848174,6129667,2846976v399,-1197,1597,-1996,2794,-1596xm6220286,2834601v799,-399,2395,-399,2795,799c6223480,2836198,6223480,2837795,6222282,2838194r-15170,8784l6206313,2847377v-798,,-1597,-399,-1996,-1198c6203519,2845381,6203918,2844183,6205116,2843385r15170,-8784xm6141644,2829412r13973,10779c6156415,2840590,6156814,2842187,6156016,2842986v-399,399,-1198,798,-1597,798c6154020,2843784,6153221,2843784,6152822,2843385r-13574,-10779c6138450,2832206,6138051,2830610,6138849,2829811v399,-798,1996,-1197,2795,-399xm6210306,2820629v799,399,1198,1996,399,2794l6199927,2837396v-399,400,-1198,799,-1598,799c6197930,2838195,6197132,2838195,6196732,2837796v-798,-799,-1197,-2396,,-2795l6207512,2821028v399,-798,1996,-1197,2794,-399xm6154018,2816637v799,-399,2396,-399,2795,799l6165596,2832606v399,799,399,2396,-799,2795l6163999,2835800v-798,,-1597,-399,-1996,-1198l6153220,2819432v-400,-799,-400,-2395,798,-2795xm6192342,2811448v1198,399,1997,1596,1598,2794l6189148,2831009v,799,-798,1597,-1597,1597l6186753,2832606v-1198,-399,-1598,-1597,-1997,-2794l6189547,2813044v400,-1197,1597,-1996,2795,-1596xm6172382,2809851v1198,,2395,798,2395,1996l6177172,2829412v,1198,-798,2396,-1996,2396c6173979,2831808,6173180,2831009,6172781,2829812r-2396,-17566c6170385,2811048,6171184,2809851,6172382,2809851xm5216750,2785250v7735,1946,14721,6836,19112,14221l5230273,2803064v-7585,-11577,-22755,-15169,-34332,-7984c5184364,2802266,5181171,2817435,5188755,2829013r-5588,3593c5182767,2832207,5182767,2831808,5182368,2831408v-8782,-14771,-3992,-33933,10779,-42715c5200532,2784302,5209015,2783304,5216750,2785250xm711773,2753564v2395,-399,4391,1197,4790,3593l720156,2781508r24351,-3593c746902,2777516,748898,2779113,749298,2781508v399,2395,-1198,4391,-3593,4790l721354,2789891r3592,24352c725346,2816638,723749,2818634,721354,2819034v-2396,399,-4392,-1198,-4791,-3593l712970,2791089r-24351,3592c686224,2795081,684228,2793484,683829,2791089v-399,-2396,1198,-4392,3593,-4791l711773,2782705r-3593,-24351c707781,2755959,709378,2753963,711773,2753564xm3284640,2751968v1195,,2390,798,2390,1996l3289424,2771529v,1198,-797,2396,-1995,2396c3286235,2773925,3285039,2773126,3285039,2771929r-2397,-17566c3282642,2753165,3283439,2751968,3284640,2751968xm3273060,2751169v1197,399,1995,1596,1197,2794l3269466,2770730v,799,-799,1597,-1595,1597l3267069,2772327v-1198,-399,-1992,-1597,-1594,-2794l3270263,2752765v398,-1197,1594,-1996,2797,-1596xm3295409,2748773v799,-399,2399,-399,2798,799l3306988,2764742v401,799,401,2396,-797,2795l3305394,2767936v-796,,-1594,-399,-1999,-1198l3294615,2751568v-401,-799,-401,-2395,794,-2795xm3263080,2746378v1201,798,1201,1996,801,2794l3253107,2763145v-401,399,-1201,799,-1598,799c3251106,2763944,3250309,2763944,3249911,2763544v-799,-399,-1201,-1996,-399,-2794l3260291,2746777v400,-798,1993,-1197,2789,-399xm1940312,2746079v2594,-599,5988,-699,9381,1098c1957277,2751169,1956879,2758753,1956879,2759153v,,,2794,3593,4790c1964065,2765540,1966460,2763943,1966460,2763943r399,l1967258,2763544v1996,-1198,6787,-3593,13175,-399c1987218,2766737,1987617,2774322,1987617,2774721r,400c1987617,2775121,1987617,2777915,1991211,2779911v3593,1996,6386,,6386,l1997998,2779911v399,-399,7584,-4391,13972,-798c2019554,2783105,2019155,2790690,2019155,2791090v,,,2794,3593,4790c2023946,2796279,2024744,2796678,2025943,2796678r4391,400c2032329,2797078,2033926,2799074,2033926,2801070v-400,1996,-1996,3592,-5589,3992l2022349,2804662v-1596,-399,-3194,-798,-4791,-1596c2009974,2799074,2010373,2791489,2010373,2791090v,,399,-2796,-3194,-4792c2004385,2784701,2000792,2786298,2000393,2786697v-1198,799,-6787,3993,-13574,400c1980033,2783504,1979633,2777117,1979633,2775520v-399,-399,-798,-3593,-3592,-5190c1972847,2768733,1970851,2769931,1970053,2770330r-400,c1968456,2771129,1963266,2774322,1956080,2770729v-7585,-3992,-7186,-11177,-7186,-11976c1949294,2758753,1948894,2755560,1945701,2753963v-2795,-1597,-6388,,-6787,399c1937717,2755161,1932128,2758354,1925341,2754761r-2395,-1596c1920950,2752366,1920152,2749971,1921350,2747975v798,-1996,3193,-2794,5189,-1597l1928934,2747975v3593,1996,6387,,6387,l1935721,2747975v200,-200,1996,-1298,4591,-1896xm6491741,2743984v1198,-400,2396,399,2795,1596c6496133,2753165,6504117,2758355,6512100,2756359v1198,-399,2396,399,3194,1597c6515693,2759153,6514895,2760351,6514096,2760750r-399,c6509306,2761948,6504915,2761548,6500923,2759552v-5190,14372,-15170,25549,-28742,32337c6458608,2798675,6443438,2799873,6429066,2795082v-798,4391,-3193,8383,-6786,11178l6421881,2806659v-799,399,-1996,,-2795,-798c6418288,2805062,6418288,2803465,6419486,2802667v5988,-5190,7185,-14372,1996,-20759c6420683,2781109,6420683,2779512,6421881,2778714v798,-798,2395,-798,3193,399c6427869,2782706,6429466,2786698,6429466,2790691r399,c6443438,2795082,6457410,2794284,6470185,2787896v12375,-6388,21956,-17166,26347,-30340l6496532,2757157v-3194,-2395,-5190,-5988,-6387,-10379c6489745,2745580,6490544,2744383,6491741,2743984xm3306988,2740790r14371,10779c3322162,2751969,3322556,2753565,3321752,2754364v-393,399,-1192,798,-1590,798c3319765,2755162,3318963,2755162,3318565,2754763r-13967,-10779c3303800,2743584,3303394,2741988,3304193,2741189v405,-798,1998,-1197,2795,-399xm3252706,2736797v799,-399,2395,-399,2794,799c3256298,2738394,3255900,2739991,3254702,2740390r-15177,8784l3238729,2749573v-800,,-1595,-399,-1994,-1198c3236336,2747577,3236336,2745980,3237533,2745581r15173,-8784xm3311778,2729612r16768,4791c3329745,2734802,3330145,2736000,3329745,2737197v,799,-797,1597,-1597,1597l3327349,2738794r-16769,-4791c3309385,2733604,3308587,2732406,3308984,2731208v401,-1197,1596,-1996,2794,-1596xm3249911,2725221v1195,,2396,798,2396,1996c3252307,2728414,3251509,2729213,3250309,2729612r-17564,2396c3231546,2732008,3230354,2731210,3230354,2730012v,-1199,795,-2396,1994,-2396l3249911,2725221xm3328948,2714842v1197,,2394,798,2394,1996c3331342,2718036,3330543,2719233,3329348,2719233r-17570,2396c3310584,2721629,3309385,2720831,3309385,2719633v,-1198,799,-2396,1995,-2396l3328948,2714842xm1957078,2713744v2595,-599,5988,-699,9382,1098c1974045,2718834,1973645,2726418,1973645,2726817v,,,2795,3593,4791c1980831,2733205,1983226,2731608,1983226,2731608r399,l1984024,2731209v1996,-1198,6788,-3593,13174,-400c2003985,2734402,2004385,2741987,2004385,2742386r,399c2004385,2742785,2004385,2745580,2007977,2747576v3593,1996,6387,,6387,l2014764,2747576v399,-399,7584,-4391,13972,-799c2036321,2750769,2035922,2758355,2035922,2758754v,,,2795,3593,4791c2040713,2763944,2041511,2764343,2042708,2764343r4392,399c2049096,2764742,2050692,2766738,2050692,2768734v,2396,-1596,3992,-5588,3992l2039116,2772327v-1597,-399,-3194,-798,-4791,-1597c2026740,2766738,2027139,2759154,2027139,2758754v,,399,-2795,-3194,-4791c2021151,2752366,2017558,2753963,2017159,2754362v-1198,799,-6787,3993,-13573,399c1996800,2751169,1996401,2744781,1996401,2743185v-401,-400,-799,-3593,-3594,-5190c1989613,2736398,1987617,2737596,1986819,2737995r-399,c1985223,2738793,1980032,2741987,1972847,2738394v-7585,-3992,-7186,-11177,-7186,-11976c1966061,2726418,1965661,2723225,1962468,2721628v-2795,-1597,-6387,,-6787,399c1954484,2722826,1948894,2726019,1942108,2722426r-2396,-1596c1937716,2720031,1936918,2717636,1938116,2715640v798,-1996,3193,-2794,5189,-1597l1945700,2715640v3594,1996,6389,,6389,l1952487,2715640v200,-200,1996,-1298,4591,-1896xm3234339,2708056r16767,4791c3252306,2713246,3253102,2714444,3252705,2715641v,799,-799,1597,-1599,1597l3250309,2717238r-16766,-4791c3232348,2712048,3231546,2710850,3231546,2709652v403,-1197,1598,-1996,2793,-1596xm3322159,2697277v797,-400,2395,-400,2795,798c3325350,2698873,3325350,2700470,3324152,2700869r-15167,8784l3308187,2710052v-798,,-1600,-399,-2000,-1198c3305791,2708056,3305791,2706858,3306988,2706060r15171,-8783xm3243924,2692087r13973,10779c3258698,2703266,3259095,2704862,3258296,2705661v-399,399,-1197,798,-1598,798c3256300,2706459,3255500,2706459,3255101,2706060r-13575,-10779c3240729,2694881,3240327,2693285,3241130,2692486v396,-798,1989,-1197,2794,-399xm3312179,2683305v801,399,1197,1996,397,2795l3301801,2700072v-397,400,-1196,799,-1598,799c3299807,2700871,3299007,2700871,3298608,2700472v-800,-799,-1198,-2396,,-2795l3309385,2683704v400,-798,1995,-1197,2794,-399xm3255900,2679313v798,-400,2396,-400,2794,798l3267475,2695282v396,798,396,2395,-805,2794l3265874,2698475v-797,,-1593,-399,-1993,-1197l3255099,2682107v-399,-798,-399,-2395,801,-2794xm3294215,2674124v1194,399,1993,1596,1594,2794l3291021,2693685v,799,-802,1597,-1597,1597l3288627,2695282v-1199,-399,-1597,-1597,-1996,-2794l3291418,2675720v400,-1197,1597,-1996,2797,-1596xm3274257,2672527v1197,,2393,798,2393,1996l3279048,2692089v,1197,-797,2395,-1995,2395c3275853,2694484,3275057,2693685,3274657,2692488r-2399,-17566c3272258,2673724,3273060,2672527,3274257,2672527xm2318997,2647926v7736,1946,14737,6836,19131,14221l2332530,2665740v-7595,-11576,-22754,-15169,-34328,-7984c2286228,2664942,2283029,2680111,2291019,2691689r-5593,3593c2285028,2694883,2285028,2694483,2284627,2694084v-8787,-14771,-3997,-33932,10782,-42715c2302795,2646978,2311268,2645980,2318997,2647926xm4489359,2620232v2395,-399,4391,1198,4790,3593l4497742,2648176r24352,-3593c4524490,2644184,4526486,2645781,4526885,2648176v399,2395,-1198,4391,-3593,4790l4498940,2656559r3593,24352c4502932,2683306,4501335,2685302,4498940,2685701v-2395,400,-4391,-1197,-4791,-3592l4490557,2657757r-24352,3592c4463810,2661748,4461814,2660152,4461415,2657757v-399,-2396,1198,-4392,3593,-4791l4489359,2649373r-3593,-24351c4485367,2622627,4486964,2620631,4489359,2620232xm7062197,2618635v1198,-399,1996,799,2395,1996l7066987,2638197v,1197,-798,2395,-1996,2395c7063794,2640592,7062596,2639794,7062596,2638596r-2396,-17566c7060200,2619833,7060999,2618635,7062197,2618635xm7050619,2617837v1199,399,1598,1596,1199,2794l7047027,2637398v,799,-799,1597,-1597,1597l7044631,2638995v-1198,-399,-1997,-1597,-1597,-2794l7047825,2619433v399,-1197,1597,-1996,2794,-1596xm7072575,2615041v799,-399,2396,-399,2795,799l7084153,2631010v399,799,399,2396,-799,2795l7082556,2634204v-799,,-1597,-399,-1996,-1198l7071776,2617836v-399,-799,-399,-2395,799,-2795xm5717894,2612747v2595,-599,5988,-699,9382,1098c5734860,2617837,5734461,2625421,5734461,2625820v,,,2795,3593,4791c5741647,2632208,5744042,2630611,5744042,2630611r399,l5744840,2630212v1996,-1198,6787,-3593,13174,-400c5764800,2633405,5765199,2640990,5765199,2641389r,399c5765199,2641788,5765199,2644583,5768792,2646579v3593,1996,6387,,6387,l5775579,2646579v399,-399,7584,-4391,13971,-799c5797135,2649772,5796736,2657358,5796736,2657757v,,,2795,3593,4791c5801526,2662947,5802325,2663346,5803522,2663346r4392,399c5809910,2663745,5811506,2665741,5811506,2667737v-399,1996,-1996,3593,-5588,3992l5799930,2671330v-1597,-399,-3194,-798,-4791,-1597c5787554,2665741,5787954,2658157,5787954,2657757v,,399,-2795,-3194,-4791c5781966,2651369,5778373,2652966,5777974,2653365v-1198,799,-6787,3993,-13573,399c5757615,2650172,5757215,2643784,5757215,2642188v-399,-400,-798,-3593,-3592,-5190c5750429,2635401,5748433,2636599,5747635,2636998r-399,c5746038,2637796,5740848,2640990,5733663,2637397v-7585,-3992,-7186,-11177,-7186,-11976c5726876,2625421,5726477,2622228,5723283,2620631v-2795,-1597,-6388,,-6787,399c5715299,2621829,5709710,2625022,5702924,2621429r-2396,-1596c5698532,2619034,5697734,2616639,5698932,2614643v798,-1996,3193,-2794,5189,-1597l5706516,2614643v3593,1996,6388,,6388,l5713303,2614643v200,-200,1996,-1297,4591,-1896xm7040640,2612647v798,798,1198,2395,798,2794l7030660,2629414v-399,399,-1198,799,-1598,799c7028663,2630213,7027865,2630213,7027465,2629813v-798,-399,-1197,-1996,-399,-2794l7037846,2613046v399,-798,1996,-1197,2794,-399xm7084550,2607058r14372,10779c7099721,2618237,7100120,2619833,7099322,2620632v-400,399,-1198,798,-1597,798c7097326,2621430,7096527,2621430,7096128,2621031r-13973,-10779c7081357,2609852,7080957,2608256,7081756,2607457v399,-798,1996,-1197,2794,-399xm3593601,2606659v1197,-399,2395,399,2795,1597c3597994,2615840,3605977,2621030,3613955,2619034v1200,-399,2398,399,3195,1597c3617550,2621828,3616748,2623026,3615952,2623425r-396,c3611165,2624623,3606773,2624223,3602786,2622227v-5192,14372,-15172,25549,-28746,32336c3560468,2661350,3545295,2662547,3530921,2657757v-797,4391,-3196,8383,-6799,11178l3523728,2669334v-797,399,-1988,,-2792,-799c3520138,2667737,3520138,2666140,3521338,2665342v5982,-5190,7182,-14372,1987,-20760c3522529,2643784,3522529,2642187,3523728,2641389v804,-798,2399,-798,3196,399c3529721,2645381,3531322,2649373,3531322,2653366r403,c3545295,2657757,3559275,2656959,3572043,2650570v12379,-6387,21958,-17165,26349,-30339l3598392,2619832v-3195,-2395,-5190,-5988,-6389,-10379c3591605,2608256,3592403,2607058,3593601,2606659xm7030260,2603066v799,-399,2396,-399,2795,799c7033853,2605062,7033454,2606260,7032256,2606659r-15170,8784l7016287,2615842v-798,,-1596,-399,-1996,-1198c7013892,2613846,7013892,2612249,7015090,2611850r15170,-8784xm7089341,2595881r16767,4791c7106907,2601071,7107705,2602269,7107306,2603466v,799,-798,1597,-1597,1597l7104911,2605063r-16767,-4791c7086946,2599873,7086148,2598675,7086547,2597477v399,-1197,1597,-1996,2794,-1596xm7027066,2591490v1198,,2396,798,2396,1996c7029861,2594683,7029062,2595881,7027466,2595881r-17566,2396c7008702,2598277,7007505,2597479,7007505,2596281v,-1199,798,-2396,1996,-2396l7027066,2591490xm7106508,2581510v1197,-400,1996,399,2395,1996c7108903,2584703,7108105,2585901,7106907,2585901r-17566,2396c7088144,2588297,7086946,2587499,7086946,2586301v,-1199,798,-2396,1996,-2396l7106508,2581510xm5734660,2580412v2595,-599,5988,-699,9382,1098c5751626,2585502,5751227,2593086,5751227,2593486v,,,2794,3593,4790c5758413,2599873,5760808,2598276,5760808,2598276r399,l5761606,2597877v1996,-1198,6787,-3593,13174,-399c5781566,2601070,5781966,2608655,5781966,2609054r,400c5781966,2609454,5781966,2612248,5785558,2614244v3593,1996,6388,,6388,l5792345,2614244v399,-399,7585,-4391,13972,-798c5813902,2617438,5813502,2625023,5813502,2625423v,,,2794,3593,4790c5818293,2630612,5819091,2631011,5820289,2631011r4391,400c5826676,2631411,5828273,2633407,5828273,2635403v,1996,-1996,3592,-5589,3992l5816696,2638995v-1597,-399,-3194,-798,-4790,-1596c5804321,2633407,5804720,2625822,5804720,2625423v,,399,-2796,-3194,-4792c5798732,2619034,5795139,2620631,5794740,2621030v-1198,799,-6786,3993,-13573,400c5774381,2617837,5773982,2611450,5773982,2609853v-400,-399,-799,-3593,-3593,-5190c5767195,2603066,5765199,2604264,5764401,2604663r-399,c5762804,2605462,5757614,2608655,5750429,2605062v-7585,-3992,-7186,-11177,-7186,-11976c5743642,2593086,5743243,2589893,5740049,2588296v-2795,-1597,-6388,,-6787,399c5732065,2589494,5726476,2592687,5719689,2589094r-2395,-1596c5715298,2586699,5714500,2584304,5715697,2582308v799,-1996,3194,-2794,5190,-1597l5723282,2582308v3593,1996,6387,,6387,l5730069,2582308v200,-200,1996,-1297,4591,-1896xm342949,2579514v1197,,2395,798,2395,1996l347739,2599075v,1198,-798,2396,-1996,2396c344545,2601471,343347,2600672,343347,2599475r-2395,-17566c340952,2580711,341750,2579514,342949,2579514xm331370,2578715v1198,399,1996,1597,1198,2794l327778,2598276v,799,-799,1597,-1597,1597l325382,2599873v-1198,-399,-1997,-1597,-1597,-2794l328576,2580312v399,-1198,1597,-1996,2794,-1597xm353725,2575920v799,-399,2396,-399,2795,799l365303,2591889v399,799,399,2396,-799,2795l363706,2595083v-798,,-1597,-399,-1996,-1198l352927,2578715v-400,-799,-400,-2395,798,-2795xm7011497,2574324r16768,4791c7029462,2579514,7030261,2580712,7029862,2581909v,799,-799,1597,-1597,1597l7027466,2583506r-16767,-4791c7009901,2578316,7009102,2577118,7008703,2575920v399,-1197,1597,-1996,2794,-1596xm321791,2573525v798,799,798,2395,798,2795l311810,2590292v-399,400,-1198,799,-1597,799c309814,2591091,309015,2591091,308616,2590692v-798,-400,-1197,-1996,-399,-2795l318996,2573924v400,-798,1996,-1197,2795,-399xm365302,2567937r14372,10779c380472,2579115,380871,2580712,380073,2581511v-399,399,-1198,798,-1597,798c378077,2582309,377278,2582309,376879,2581910r-13972,-10779c362108,2570731,361709,2569135,362508,2568336v399,-798,1996,-1197,2794,-399xm311012,2564344v799,-400,2396,-400,2795,798c314605,2565940,314206,2567138,313009,2567936r-15171,8784l297040,2577119v-799,,-1597,-399,-1996,-1198c294644,2575123,294644,2573526,295842,2573127r15170,-8783xm7099721,2563944v798,-399,2395,-399,2794,799c7102915,2565541,7102915,2567138,7101717,2567537r-15171,8784l7085748,2576720v-798,,-1597,-399,-1996,-1198c7082954,2574325,7083353,2573127,7084550,2572728r15171,-8784xm7021078,2558356r13973,10779c7035850,2569535,7036249,2571131,7035451,2571930v-400,399,-1198,798,-1597,798c7033455,2572728,7032656,2572728,7032257,2572329r-13574,-10779c7017885,2561150,7017486,2559554,7018284,2558755v399,-798,1996,-1197,2794,-399xm370092,2556759r16767,4791c388057,2561949,388456,2563147,388057,2564344v,799,-798,1597,-1597,1597l385662,2565941r-16768,-4791c367697,2560751,366898,2559553,367298,2558356v399,-1198,1596,-1996,2794,-1597xm308219,2552368v1197,,2395,798,2395,1996c310614,2555561,309815,2556759,308618,2556759r-17565,2396c289854,2559155,288657,2558357,288657,2557159v,-1199,798,-2396,1997,-2396l308219,2552368xm7089741,2549573v798,399,1197,1996,399,2795l7079362,2566340v-400,400,-1198,799,-1598,799c7077365,2567139,7076566,2567139,7076167,2566740v-1198,-799,-1198,-1996,,-2795l7086946,2549972v400,-798,1996,-1197,2795,-399xm7033054,2545582v799,-400,2396,-400,2795,798l7044632,2561551v399,798,399,2395,-799,2794l7043035,2564744v-799,,-1597,-399,-1996,-1197l7032255,2548376v-399,-798,-399,-2395,799,-2794xm387259,2542388v1197,-400,2395,399,2395,1996c389654,2545581,388855,2546779,387658,2546779r-17565,2396c368895,2549175,367698,2548377,367698,2547179v,-1199,798,-2396,1996,-2396l387259,2542388xm7071778,2540791v1198,399,1997,1597,1598,2794l7068584,2560352v,799,-798,1597,-1597,1597l7066189,2561949v-1198,-399,-1997,-1597,-1997,-2794l7068983,2542388v400,-1198,1597,-1996,2795,-1597xm7051817,2539194v1197,,2395,798,2395,1996l7056607,2558756v,1197,-798,2395,-1996,2395c7053414,2561151,7052216,2560353,7052216,2559155r-2396,-17566c7049820,2540392,7050619,2539194,7051817,2539194xm292648,2535203r16767,4791c310613,2540393,311412,2541591,311012,2542788v,799,-798,1597,-1597,1597l308617,2544385r-16767,-4791c290652,2539195,289854,2538396,289854,2536799v399,-1197,1597,-1996,2794,-1596xm380472,2524823v799,-399,2396,-399,2795,799c383666,2526420,383666,2528017,382468,2528416r-15170,8784l366499,2537599v-798,,-1596,-399,-1996,-1198c364104,2535603,364503,2534006,365302,2533607r15170,-8784xm302229,2519234r13973,10779c317001,2530413,317400,2532009,316602,2532808v-400,399,-1198,798,-1597,798c314606,2533606,313807,2533606,313408,2533207r-13574,-10779c299036,2522028,298637,2520432,299435,2519633v399,-798,1996,-1197,2794,-399xm6096185,2514195v7735,1946,14721,6836,19112,14221l6109708,2532009v-7585,-11576,-22755,-15169,-34331,-7984c6063799,2531211,6060206,2546780,6068190,2557958r-5589,3593c6062202,2561152,6062202,2560752,6061803,2560353v-8782,-14771,-3992,-33932,10779,-42715c6079967,2513247,6088450,2512249,6096185,2514195xm370492,2510452v799,399,1198,1996,400,2794l360113,2527219v-399,400,-1197,799,-1597,799c358117,2528018,357319,2528018,356919,2527619v-798,-799,-1198,-1996,,-2795l367698,2510851v399,-798,1996,-798,2794,-399xm314205,2506460v798,-400,2395,-400,2794,798l325783,2522429v399,798,399,2395,-799,2794l324186,2525622v-799,,-1597,-399,-1997,-1197l313407,2509254v-400,-798,-400,-2395,798,-2794xm352529,2501670v1197,399,1996,1596,1596,2794l349335,2521231v,799,-799,1597,-1598,1597l346940,2522828v-1199,-399,-1598,-1597,-1997,-2794l349734,2503266v399,-1197,1597,-1996,2795,-1596xm332569,2500073v1198,,2396,798,2396,1996l337360,2519635v,1197,-798,2395,-1996,2395c334566,2522030,333368,2521231,332969,2520034r-2396,-17566c330573,2501270,331371,2500073,332569,2500073xm4136867,2498077v798,,1996,798,2395,1996l4141658,2517639v,1197,-798,2395,-1996,2395c4138464,2520034,4137266,2519235,4137266,2518038r-2395,-17566c4134871,2499274,4135669,2498077,4136867,2498077xm4125291,2497279v799,399,1597,1596,1198,2794l4121698,2516840v,799,-799,1597,-1597,1597l4119303,2518437v-1198,-399,-1996,-1597,-1597,-2794l4122497,2498875v399,-1197,1597,-1996,2794,-1596xm4147246,2494883v798,-399,2395,-399,2794,799l4158824,2510852v399,799,399,2396,-799,2795l4157227,2514046v-799,,-1597,-399,-1996,-1198l4146447,2497678v-399,-799,-399,-2395,799,-2795xm4115311,2492488v798,798,1197,1996,798,2794l4105330,2509255v-400,400,-1198,799,-1597,799c4103334,2510054,4102535,2510054,4102136,2509655v-798,-400,-1198,-1996,-399,-2795l4112516,2492887v399,-798,1996,-1197,2795,-399xm4158822,2486899r14373,10779c4173993,2498078,4174392,2499674,4173594,2500473v-399,399,-1198,798,-1597,798c4171598,2501271,4170799,2501271,4170400,2500872r-13973,-10779c4155629,2489693,4155230,2488097,4156028,2487298v399,-798,1996,-1197,2794,-399xm4104931,2482907v799,-399,2396,-399,2795,799c4108125,2484903,4107726,2486101,4106927,2486500r-15170,8784l4090958,2495683v-798,,-1596,-399,-1996,-1198c4088563,2493687,4088563,2492090,4089761,2491691r15170,-8784xm1591218,2482907v2395,-399,4391,1197,4789,3593l1599601,2510851r24353,-3593c1626348,2506859,1628343,2508456,1628742,2510851v402,2395,-1197,4391,-3591,4790l1600798,2519234r3593,24352c1604792,2545981,1603193,2547977,1600798,2548377v-2396,399,-4391,-1198,-4791,-3593l1592416,2520432r-24353,3592c1565667,2524424,1563671,2522827,1563272,2520432v-398,-2396,1199,-4392,3593,-4791l1591218,2512048r-3595,-24351c1587227,2485302,1588821,2483306,1591218,2482907xm4163613,2475722r16767,4791c4181578,2480912,4182376,2482110,4181578,2483307v,799,-798,1597,-1597,1597l4179183,2484904r-16768,-4791c4161218,2479714,4160419,2478516,4160819,2477318v399,-1197,1596,-1996,2794,-1596xm2819756,2475423v2595,-599,5988,-699,9381,1098c2836723,2480513,2836323,2488097,2836323,2488497v,,,2794,3594,4790c2843510,2494884,2845906,2493287,2845906,2493287r399,l2846703,2492888v1997,-1198,6787,-3593,13175,-399c2866664,2496081,2867063,2503666,2867063,2504065r,400c2867063,2504465,2867063,2507259,2870656,2509255v3595,1996,6389,,6389,l2877446,2509255v398,-399,7582,-4391,13971,-798c2899002,2512449,2898600,2520034,2898600,2520434v,,,2794,3594,4790c2903394,2525623,2904192,2526022,2905389,2526022r4391,400c2911777,2526422,2913375,2528418,2913375,2530414v-400,1996,-1999,3592,-5594,3992l2901796,2534006v-1599,-399,-3196,-798,-4789,-1596c2889419,2528418,2889818,2520833,2889818,2520434v,,401,-2796,-3192,-4792c2883832,2514045,2880239,2515642,2879841,2516041v-1199,799,-6789,3993,-13575,400c2859479,2512848,2859079,2506461,2859079,2504864v-398,-399,-799,-3593,-3592,-5190c2852293,2498077,2850297,2499275,2849498,2499674r-399,c2847902,2500473,2842711,2503666,2835525,2500073v-7586,-3992,-7186,-11177,-7186,-11976c2828738,2488097,2828339,2484904,2825145,2483307v-2794,-1597,-6387,,-6786,399c2817161,2484505,2811572,2487698,2804785,2484105r-2394,-1596c2800395,2481710,2799598,2479315,2800794,2477319v800,-1996,3194,-2794,5189,-1597l2808378,2477319v3595,1996,6388,,6388,l2815165,2477319v201,-200,1996,-1298,4591,-1896xm4101739,2471331v1197,,2395,798,2395,1996c4104134,2474525,4103336,2475323,4102138,2475722r-17566,2396c4083375,2478118,4082177,2477320,4082177,2476122v,-1198,798,-2396,1996,-2396l4101739,2471331xm4181179,2460952v798,,1996,798,2395,1996c4183574,2464145,4182775,2465343,4181578,2465343r-17566,2396c4162814,2467739,4161617,2466941,4161617,2465743v,-1198,798,-2396,1996,-2396l4181179,2460952xm4086169,2454165r16767,4791c4104134,2459355,4104932,2460553,4104533,2461750v,799,-798,1597,-1597,1597l4102138,2463347r-16767,-4791c4084173,2458157,4083774,2456959,4083375,2455761v399,-1197,1596,-1996,2794,-1596xm4173993,2443786v799,-400,2395,-400,2795,798c4177187,2445382,4177187,2446979,4175989,2447378r-15170,8784l4160020,2456561v-798,,-1597,-399,-1996,-1198c4157625,2454166,4158024,2452968,4158823,2452569r15170,-8783xm2836523,2443087v2595,-599,5989,-699,9383,1098c2853490,2448177,2853091,2455761,2853091,2456160v,,,2795,3594,4791c2860278,2462548,2862672,2460951,2862672,2460951r400,l2863471,2460552v1996,-1198,6788,-3593,13174,-400c2883431,2463745,2883830,2471330,2883830,2471729r,399c2883830,2472128,2883830,2474923,2887424,2476919v3592,1996,6387,,6387,l2894209,2476919v401,-399,7585,-4391,13973,-799c2915768,2480112,2915369,2487698,2915369,2488097v,,,2795,3593,4791c2920155,2493287,2920958,2493686,2922154,2493686r4391,399c2928544,2494085,2930141,2496081,2930141,2498077v,1996,-2000,3593,-5592,3992l2918563,2501670v-1599,-399,-3194,-798,-4790,-1597c2906184,2496081,2906584,2488497,2906584,2488097v,,399,-2795,-3194,-4791c2900595,2481709,2897007,2483306,2896607,2483705v-1200,799,-6789,3993,-13573,399c2876247,2480512,2875846,2474124,2875846,2472528v-399,-400,-798,-3593,-3593,-5190c2869058,2465741,2867063,2466939,2866266,2467338r-400,c2864669,2468136,2859479,2471330,2852293,2467737v-7586,-3992,-7187,-11177,-7187,-11976c2845505,2455761,2845106,2452568,2841914,2450971v-2796,-1597,-6389,,-6788,399c2833928,2452169,2828339,2455362,2821551,2451769r-2395,-1596c2817161,2449374,2816363,2446979,2817561,2444983v798,-1996,3192,-2794,5188,-1597l2825145,2444983v3593,1996,6388,,6388,l2831932,2444983v199,-200,1995,-1298,4591,-1896xm4095750,2438197r13973,10779c4110521,2449375,4110920,2450972,4110122,2451771v-399,399,-1198,798,-1597,798c4108126,2452569,4107327,2452569,4106928,2452170r-13574,-10779c4092556,2440991,4092157,2439395,4092955,2438596v399,-798,1996,-1197,2795,-399xm651924,2433806v1198,-400,2396,399,2795,1596c656316,2442987,664300,2448177,672284,2446181v1197,,2395,798,3193,1597c675876,2448975,675078,2450173,674280,2450572r-400,c669489,2451770,665098,2451370,661106,2449374v-5190,14372,-15170,25549,-28742,32337c618791,2488497,603621,2489695,589250,2484904v-798,4391,-3193,8383,-6786,11178l582065,2496481v-799,399,-1996,,-2795,-798c578472,2494884,578472,2493287,579669,2492489v5988,-5190,7186,-14372,1996,-20759c580867,2470931,580867,2469334,582065,2468536v798,-798,2395,-798,3193,399c588053,2472528,589649,2476520,589649,2480513r400,c603621,2484904,617593,2484106,630368,2477718v12375,-6388,21956,-17166,26347,-30340l656715,2446979v-3194,-2395,-5190,-5988,-6387,-10379c649928,2435402,650727,2434205,651924,2433806xm4164013,2429415v799,399,1198,1996,399,2794l4153633,2446182v-399,400,-1198,799,-1597,799c4151637,2446981,4150839,2446981,4150439,2446582v-798,-799,-798,-1996,,-2795l4161219,2429814v399,-798,1996,-1197,2794,-399xm4107725,2425422v798,-399,2395,-399,2794,799l4119303,2441391v399,799,399,2396,-799,2795l4117706,2444585v-799,,-1597,-399,-1996,-1198l4106926,2428217v-399,-799,-399,-2395,799,-2795xm4146449,2420233v1197,399,1996,1596,1597,2794l4143254,2439794v,799,-798,1597,-1597,1597l4140859,2441391v-1198,-399,-1996,-1197,-1996,-2794l4143654,2421829v400,-1197,1597,-1996,2795,-1596xm4126488,2418637v1198,,2395,798,2395,1996l4131279,2438198v,1198,-798,2396,-1996,2396c4128085,2440993,4126887,2440194,4126887,2438598r-2395,-17566c4124492,2419834,4125290,2418637,4126488,2418637xm3198062,2376870v7731,1946,14721,6836,19110,14221l3211583,2394684v-7585,-11576,-22754,-15169,-34330,-7984c3165686,2394285,3162496,2409455,3170068,2420633r-5578,3593c3164092,2423827,3164092,2423427,3163689,2423028v-8782,-14771,-3989,-33932,10768,-42715c3181843,2375922,3190329,2374924,3198062,2376870xm4445448,2352769v1198,-400,2396,399,2795,1596c4449840,2361950,4457824,2367140,4465807,2365144v1198,-399,2795,399,3194,1597c4469400,2367938,4468602,2369136,4467803,2369535r-399,c4463013,2370733,4458622,2370333,4454630,2368337v-5190,14372,-15171,25549,-28743,32337c4412314,2407460,4397144,2408658,4382773,2403867v-798,4391,-3193,8383,-6786,11178l4375588,2415444v-799,399,-1996,,-2795,-798c4371995,2413847,4371995,2412250,4373193,2411452v5988,-5190,7185,-14372,1996,-20759c4374390,2389894,4374390,2388297,4375588,2387499v798,-798,2395,-798,3193,399c4381576,2391491,4383173,2395483,4383173,2399476r399,c4397144,2403867,4411116,2403069,4423891,2396681v12375,-6388,21957,-17166,26348,-30340l4450239,2365942v-3194,-2395,-5190,-5988,-6387,-10379c4443452,2354365,4444251,2353168,4445448,2352769xm5368794,2349176v2395,-399,4391,1597,4790,3593l5377177,2377120r24352,-3593c5403924,2373128,5405920,2374725,5406319,2377120v400,2395,-1197,4391,-3592,4791l5378374,2385503r3593,24352c5382366,2412251,5380770,2414247,5378374,2414646v-2395,399,-4391,-1198,-4790,-3593l5369991,2386701r-24351,3593c5343245,2390693,5341249,2389096,5340850,2386701v-400,-2395,1197,-4391,3592,-4790l5368794,2378318r-3593,-24351c5364802,2351571,5366398,2349575,5368794,2349176xm6597329,2341691v2595,-599,5988,-699,9382,1098c6614296,2346781,6613896,2354365,6613896,2354765v,,,2794,3593,4790c6621082,2361152,6623477,2359555,6623477,2359555r399,l6624276,2359156v1996,-1198,6786,-3593,13173,-399c6644235,2362349,6644635,2369934,6644635,2370333r,400c6644635,2370733,6644635,2373527,6648227,2375523v3593,1996,6388,,6388,l6655014,2375523v399,-399,7585,-4391,13972,-798c6676570,2378717,6676171,2386302,6676171,2386702v,,,2794,3593,4790c6680962,2391891,6681760,2392290,6682958,2392290r4391,400c6689345,2392690,6690942,2394686,6690942,2396682v-400,1996,-1996,3992,-5589,3992l6679365,2400274v-1597,-399,-3194,-798,-4791,-1596c6666990,2394686,6667389,2387101,6667389,2386702v,,399,-2796,-3194,-4792c6661401,2380313,6657808,2381910,6657409,2382309v-1198,799,-6786,3993,-13573,400c6637050,2379116,6636651,2372729,6636651,2371132v-400,-399,-799,-3593,-3593,-5190c6629864,2364345,6627868,2365543,6627070,2365942r-399,c6625473,2366741,6620284,2369934,6613098,2366341v-7585,-3992,-7186,-11177,-7186,-11976c6606312,2354365,6605912,2351172,6602718,2349575v-2795,-1597,-6387,,-6787,399c6594734,2350773,6589145,2353966,6582359,2350373r-2396,-1596c6577967,2347978,6577169,2345583,6578367,2343587v798,-1996,3193,-2794,5189,-1597l6585951,2343587v3593,1996,6388,,6388,l6592738,2343587v200,-200,1996,-1297,4591,-1896xm6614095,2309755v2595,-599,5988,-699,9382,1098c6631061,2314845,6630662,2322429,6630662,2322829v,,,2794,3593,4790c6637848,2329216,6640243,2327619,6640243,2327619r399,l6641041,2327220v1996,-1198,6787,-3593,13174,-399c6661001,2330413,6661400,2337998,6661400,2338397r,400c6661400,2338797,6661400,2341591,6664993,2343587v3593,1996,6387,,6387,l6671780,2343587v399,-399,7584,-4391,13971,-798c6693336,2346781,6692937,2354366,6692937,2354766v,,,2794,3593,4790c6697727,2359955,6698526,2360354,6699723,2360354r4392,400c6706111,2360754,6707707,2362750,6707707,2364746v,1996,-1996,3592,-5588,3992l6696131,2368338v-1597,-399,-3194,-798,-4791,-1596c6683755,2362750,6684155,2355165,6684155,2354766v,,399,-2796,-3194,-4792c6678167,2348377,6674574,2349974,6674175,2350373v-1198,799,-6787,3993,-13573,400c6653816,2347180,6653416,2340793,6653416,2339196v-399,-399,-798,-3593,-3592,-5190c6646630,2332409,6644634,2333607,6643836,2334006r-399,c6642239,2334805,6637049,2337998,6629864,2334405v-7585,-3992,-7186,-11177,-7186,-11976c6623077,2322429,6622678,2319236,6619484,2317639v-2795,-1597,-6388,,-6787,399c6611500,2318837,6605911,2322030,6599125,2318437r-2396,-1596c6594733,2316042,6593935,2313647,6595133,2311651v798,-1996,3193,-2794,5189,-1597l6602717,2311651v3593,1996,6388,,6388,l6609504,2311651v200,-200,1996,-1297,4591,-1896xm1222401,2308458v1198,,2395,798,2395,1996l1227191,2328020v,1197,-798,2395,-1996,2395c1223998,2330415,1222800,2329616,1222800,2328419r-2396,-17566c1220404,2309655,1221203,2308458,1222401,2308458xm1210823,2307659v1198,399,1996,1596,1198,2794l1207231,2327220v,799,-799,1597,-1597,1597l1204835,2328817v-1197,-399,-1995,-1597,-1596,-2794l1208029,2309255v399,-1197,1597,-1996,2794,-1596xm1233177,2305263v798,-399,2395,-399,2794,799l1244754,2321232v399,799,399,2396,-799,2795l1243157,2324426v-798,,-1597,-399,-1996,-1198l1232379,2308058v-399,-799,-399,-2395,798,-2795xm1200845,2302869v1198,798,1198,1996,798,2794l1190865,2319636v-400,400,-1198,799,-1598,799c1188868,2320435,1188070,2320435,1187670,2320036v-798,-400,-1197,-1996,-398,-2795l1198050,2303268v400,-798,1996,-1197,2795,-399xm1244752,2297280r14372,10779c1259924,2308459,1260322,2310055,1259524,2310854v-400,399,-1198,798,-1597,798c1257527,2311652,1256729,2311652,1256330,2311253r-13972,-10779c1241560,2300074,1241161,2298478,1241959,2297679v399,-798,1995,-1197,2793,-399xm1190466,2293287v798,-399,2395,-399,2794,799c1194058,2295283,1193659,2296481,1192462,2296880r-15172,8784l1176492,2306063v-799,,-1597,-399,-1996,-1198c1174096,2304067,1174096,2302470,1175294,2302071r15172,-8784xm1249543,2286103r16765,4791c1267506,2291293,1267906,2292491,1267506,2293688v,799,-798,1597,-1596,1597l1265111,2295285r-16766,-4791c1247147,2290095,1246348,2288897,1246748,2287699v399,-1197,1597,-1996,2795,-1596xm1187672,2281711v1198,,2396,798,2396,1996c1190068,2284905,1189269,2285703,1188072,2286102r-17567,2396c1169307,2288498,1168110,2287700,1168110,2286502v,-1198,797,-2396,1996,-2396l1187672,2281711xm1266710,2271332v1196,,2394,798,2394,1996c1269104,2274525,1268305,2275723,1267109,2275723r-17565,2396c1248345,2278119,1247149,2277321,1247149,2276123v,-1198,798,-2396,1996,-2396l1266710,2271332xm1172100,2264546r16768,4791c1190066,2269736,1190865,2270934,1190465,2272131v,799,-798,1597,-1597,1597l1188070,2273728r-16768,-4791c1170104,2268538,1169305,2267340,1169305,2266142v399,-1197,1598,-1996,2795,-1596xm1259924,2254167v797,-400,2394,-400,2793,798c1263116,2255763,1263116,2257360,1261919,2257759r-15170,8784l1245951,2266942v-799,,-1597,-399,-1996,-1198c1243555,2264547,1243555,2263349,1244752,2262950r15172,-8783xm1181682,2248578r13974,10779c1196455,2259756,1196853,2261353,1196056,2262152v-400,399,-1198,798,-1598,798c1194060,2262950,1193260,2262950,1192862,2262551r-13575,-10779c1178489,2251372,1178090,2249776,1178888,2248977v399,-798,1996,-1197,2794,-399xm6975621,2243538v7734,1946,14720,6836,19111,14221l6989143,2261352v-7585,-11577,-22754,-15169,-34331,-7984c6943234,2260554,6939642,2275723,6947626,2287301r-5589,3593c6941638,2290495,6941638,2290096,6941238,2289696v-8782,-14771,-3992,-33933,10780,-42715c6959403,2242590,6967886,2241592,6975621,2243538xm1249943,2239795v799,399,1198,1996,400,2794l1239564,2256562v-399,400,-1197,799,-1597,799c1237568,2257361,1236770,2257361,1236371,2256962v-799,-799,-1198,-1996,,-2795l1247149,2240194v399,-798,1996,-1197,2794,-399xm1193658,2235803v798,-399,2396,-399,2795,799l1205236,2251772v399,799,399,2396,-799,2795l1203639,2254966v-798,,-1597,-399,-1996,-1198l1192861,2238598v-401,-799,-401,-2395,797,-2795xm1231980,2230614v1198,399,1996,1596,1596,2794l1228786,2250175v,799,-798,1597,-1597,1597l1226391,2251772v-1198,,-1597,-1197,-1996,-2794l1229185,2232210v399,-1197,1597,-1996,2795,-1596xm1212022,2229017v1198,,2396,798,2396,1996l1216813,2248578v,1198,-798,2396,-1996,2396c1213620,2251373,1212821,2250574,1212422,2248978r-2396,-17566c1210026,2230214,1210824,2229017,1212022,2229017xm5015903,2227420v1197,,2395,798,2395,1996l5020694,2246982v,1197,-798,2395,-1996,2395c5017500,2249377,5016302,2248578,5016302,2247381r-2395,-17566c5013907,2228617,5014705,2227420,5015903,2227420xm5004725,2226622v799,399,1597,1596,1198,2794l5001132,2246183v,799,-799,1597,-1597,1597l4998736,2247780v-1197,-399,-1996,-1597,-1596,-2794l5001931,2228218v399,-1197,1597,-1996,2794,-1596xm5026681,2223827v798,-399,2395,-399,2794,799l5038259,2239796v399,799,399,2396,-799,2795l5036662,2242990v-799,,-1597,-399,-1996,-1198l5025882,2226622v-399,-799,-399,-2395,799,-2795xm4994746,2221831v798,399,798,1996,798,2794l4984765,2238598v-399,400,-1198,799,-1597,799c4982769,2239397,4981971,2239397,4981571,2238998v-798,-400,-1197,-1996,-399,-2795l4991952,2222230v399,-798,1996,-1197,2794,-399xm5038257,2215843r14372,10779c5053428,2227022,5053827,2228618,5053029,2229417v-400,399,-1198,798,-1597,798c5051033,2230215,5050234,2230215,5049835,2229816r-13973,-10779c5035064,2218637,5034665,2217041,5035463,2216242v399,-798,1996,-1197,2794,-399xm4984366,2212251v799,-400,2396,-400,2795,798c4987560,2213847,4987161,2215045,4986362,2215843r-15170,8784l4970393,2225026v-798,,-1596,-399,-1996,-1198c4967998,2223030,4967998,2221433,4969196,2221034r15170,-8783xm2470665,2211851v2396,-399,4392,1597,4790,3593l2479048,2239795r24351,-3593c2505793,2235803,2507790,2237400,2508190,2239795v398,2395,-1198,4391,-3594,4791l2480246,2248178r3592,24352c2484239,2274926,2482641,2276922,2480246,2277321v-2396,399,-4391,-1198,-4791,-3593l2471863,2249376r-24357,3593c2445112,2253368,2443114,2251771,2442716,2249376v-401,-2395,1196,-4391,3592,-4790l2470665,2240993r-3593,-24351c2466672,2214246,2468271,2212251,2470665,2211851xm5043048,2205065r16767,4791c5061013,2209856,5061811,2211054,5061013,2212650v,799,-798,1597,-1597,1597l5058618,2214247r-16767,-4791c5040653,2209057,5039855,2207859,5040254,2206661v399,-1197,1597,-1996,2794,-1596xm256773,2204416v7734,1946,14720,6836,19112,14221l270296,2222230v-7585,-11577,-22754,-15169,-34331,-7984c224387,2221432,220795,2236601,228779,2248179r-5589,3593c222790,2251373,222790,2250974,222392,2250574v-8783,-14771,-3993,-33933,10778,-42715c240555,2203468,249038,2202470,256773,2204416xm3699146,2204366v2594,-599,5988,-699,9381,1098c3716111,2209456,3715712,2217041,3715712,2217440v,,,2794,3593,4790c3722898,2223827,3725293,2222230,3725293,2222230r399,l3726091,2221831v1996,-1198,6787,-3593,13174,-399c3746051,2225025,3746451,2232609,3746451,2233008r,400c3746451,2233408,3746451,2236202,3750044,2238198v3593,1996,6388,,6388,l3756831,2238198v399,-399,7585,-4391,13972,-798c3778387,2241392,3777988,2248977,3777988,2249377v,,,2794,3593,4790c3782779,2254566,3783577,2254965,3784775,2254965r4391,400c3791162,2255365,3792759,2257361,3792759,2259357v-400,1996,-1996,3992,-5589,3992l3781182,2262949v-1597,-399,-3194,-798,-4791,-1596c3768807,2257361,3769206,2249776,3769206,2249377v,,399,-2796,-3194,-4792c3763218,2242988,3759625,2244585,3759226,2244984v-1198,799,-6786,3993,-13574,400c3738866,2241791,3738467,2235404,3738467,2233807v-400,-399,-799,-3593,-3593,-5190c3731680,2227021,3729684,2228218,3728886,2228617r-399,c3727289,2229416,3722099,2232609,3714914,2229017v-7585,-3992,-7186,-11178,-7186,-11976c3708127,2217041,3707728,2213847,3704535,2212250v-2795,-1597,-6388,,-6787,399c3696551,2213448,3690962,2216641,3684175,2213049r-2395,-1597c3679822,2210653,3679022,2208258,3680218,2206262v804,-1996,3159,-2794,5155,-1597l3687768,2206262v3593,1996,6387,,6387,l3694555,2206262v200,-200,1996,-1297,4591,-1896xm4981173,2200275v1198,,2396,798,2396,1996c4983569,2203468,4982770,2204666,4981573,2204666r-17566,2396c4962809,2207062,4961612,2206264,4961612,2205066v,-1199,798,-2396,1996,-2396l4981173,2200275xm5060215,2190295v1197,-400,2395,399,2395,1996c5062610,2193488,5061812,2194686,5060614,2194686r-17566,2396c5041851,2197082,5040653,2196284,5040653,2195086v,-1199,798,-2396,1996,-2396l5060215,2190295xm4965603,2183109r16768,4791c4983568,2188299,4984367,2189497,4983968,2190694v,799,-799,1597,-1597,1597l4981572,2192291r-16767,-4791c4963607,2187101,4963208,2186302,4962809,2184705v399,-1197,1597,-1996,2794,-1596xm5053429,2172729v798,-399,2395,-399,2794,799c5056622,2174326,5056622,2175923,5055425,2176322r-15171,8784l5039456,2185505v-799,,-1597,-399,-1996,-1198c5037060,2183509,5037460,2181912,5038258,2181513r15171,-8784xm3715912,2172431v2594,-599,5987,-699,9380,1098c3732877,2177521,3732478,2185106,3732478,2185505v,,,2794,3593,4790c3739664,2191892,3742059,2190295,3742059,2190295r399,l3742857,2189896v1996,-1198,6787,-3593,13174,-399c3762817,2193090,3763216,2200674,3763216,2201073r,400c3763216,2201473,3763216,2204267,3766810,2206263v3593,1996,6387,,6387,l3773597,2206263v399,-399,7584,-4391,13972,-798c3795153,2209457,3794754,2217042,3794754,2217442v,,,2794,3593,4790c3799545,2222631,3800343,2223030,3801541,2223030r4391,400c3807928,2223430,3809524,2225426,3809524,2227422v,1996,-1996,3592,-5588,3992l3797948,2231014v-1597,-399,-3194,-798,-4791,-1596c3785573,2225426,3785972,2217841,3785972,2217442v,,399,-2796,-3194,-4792c3779984,2211053,3776391,2212650,3775992,2213049v-1198,799,-6787,3993,-13574,400c3755632,2209856,3755232,2203469,3755232,2201872v-399,-399,-798,-3593,-3592,-5190c3748446,2195086,3746450,2196283,3745652,2196682r-400,c3744055,2197481,3738865,2200674,3731680,2197082v-7585,-3992,-7186,-11178,-7186,-11976c3724893,2185106,3724494,2181912,3721300,2180315v-2794,-1597,-6387,,-6786,399c3713316,2181513,3707728,2184706,3700941,2181114r-2395,-1597c3696550,2178718,3695752,2176323,3696949,2174327v799,-1996,3194,-2794,5190,-1597l3704534,2174327v3593,1996,6387,,6387,l3711321,2174327v200,-200,1996,-1297,4591,-1896xm4975184,2167540r13973,10779c4989956,2178719,4990355,2180315,4989557,2181114v-400,399,-1198,798,-1597,798c4987561,2181912,4986762,2181912,4986363,2181513r-13574,-10779c4971991,2170334,4971592,2168738,4972390,2167939v399,-798,1996,-1197,2794,-399xm1531371,2163149v1199,-400,2396,399,2792,1596c1535762,2172330,1543747,2177520,1551727,2175524v1199,-399,2399,399,3193,1597c1555324,2178318,1554525,2179516,1553727,2179915r-402,c1548936,2181113,1544545,2180713,1540555,2178717v-5195,14372,-15168,25549,-28738,32337c1498239,2217840,1483069,2219038,1468696,2214247v-798,4391,-3191,8383,-6784,11178l1461513,2225824v-800,399,-1997,,-2798,-798c1457916,2224227,1457916,2222630,1459115,2221832v5992,-5190,7188,-14372,1996,-20759c1460314,2200274,1460314,2198677,1461513,2197879v798,-798,2395,-798,3192,399c1467500,2201871,1469095,2205863,1469095,2209856r402,c1483069,2214247,1497042,2213449,1509821,2207061v12374,-6388,21951,-17166,26340,-30340l1536161,2176322v-3192,-2395,-5190,-5988,-6383,-10379c1529376,2164745,1530176,2163548,1531371,2163149xm5043449,2158359v798,399,1197,1996,399,2795l5033068,2175126v-399,400,-1197,799,-1596,799c5031072,2175925,5030274,2175925,5029875,2175526v-799,-799,-799,-1996,,-2795l5040654,2158758v399,-798,1996,-1197,2795,-399xm4987160,2154765v798,-399,2395,-399,2794,799l4998738,2170734v399,799,399,2396,-799,2795l4997141,2173928v-799,,-1597,-399,-1996,-1198l4986361,2157560v-399,-799,-399,-2395,799,-2795xm5025884,2149577v1197,399,1996,1597,1597,2794l5022689,2169138v,799,-798,1597,-1597,1597l5020294,2170735v-1198,-399,-1996,-1597,-1996,-2794l5023089,2151174v400,-1198,1597,-1996,2795,-1597xm5005923,2147980v1197,,2395,798,2395,1996l5010714,2167542v,1197,-798,2395,-1996,2395c5007520,2169937,5006322,2169139,5006322,2167941r-2395,-17566c5003927,2149178,5004725,2147980,5005923,2147980xm4050290,2122980v7735,1946,14721,6836,19113,14221l4063814,2140794v-7585,-11576,-22756,-15169,-34332,-7984c4017905,2140395,4014312,2155565,4022296,2166743r-5589,3593c4016308,2169937,4016308,2169537,4015909,2169138v-8782,-14771,-3992,-33932,10778,-42715c4034073,2122032,4042556,2121034,4050290,2122980xm5324884,2081713v1197,-399,2395,399,2794,1597c5329275,2090894,5337259,2096084,5345243,2094088v1197,,2794,798,3193,1597c5348835,2096882,5348037,2098080,5347239,2098479r-399,c5342448,2099677,5338057,2099277,5334065,2097281v-5189,14372,-15170,25549,-28743,32336c5291749,2136404,5276579,2137601,5262208,2132811v-798,4391,-3193,8383,-6786,11178l5255023,2144388v-799,399,-1996,,-2795,-799c5251430,2142791,5251430,2141194,5252627,2140396v5988,-5190,7186,-14372,1996,-20760c5253825,2118838,5253825,2117241,5255023,2116443v798,-798,2395,-798,3193,399c5261011,2120435,5262607,2124427,5262607,2128420r400,c5276579,2132811,5290551,2132013,5303326,2125624v12375,-6387,21957,-17165,26348,-30339l5329674,2094886v-3194,-2395,-5190,-5988,-6387,-10379c5322888,2083310,5323686,2082112,5324884,2081713xm6248230,2078519v2395,-399,4391,1198,4790,3593l6256613,2106463r24351,-3593c6283360,2102471,6285356,2104068,6285755,2106463v399,2395,-1198,4391,-3593,4790l6257811,2114846r3593,24352c6261803,2141593,6260206,2143589,6257811,2143988v-2395,400,-4391,-1197,-4791,-3592l6249428,2116044r-24352,3592c6222680,2120035,6220684,2118439,6220285,2116044v-399,-2396,1198,-4392,3593,-4791l6248230,2107660r-3593,-24351c6244238,2080914,6245835,2078918,6248230,2078519xm2101821,2037801v1193,,2394,798,2394,1996l2106611,2057363v,1197,-797,2395,-1998,2395c2103414,2059758,2102220,2058959,2102220,2057762r-2396,-17566c2099824,2038998,2100622,2037801,2101821,2037801xm2090241,2037003v1201,399,1999,1596,1201,2794l2086651,2056564v,799,-799,1597,-1598,1597l2084255,2058161v-1199,-399,-1996,-1597,-1597,-2794l2087448,2038599v399,-1197,1597,-1996,2793,-1596xm2112599,2034207v797,-399,2394,-399,2794,799l2124177,2050176v398,799,398,2396,-798,2795l2122581,2053370v-800,,-1600,-399,-1997,-1198l2111801,2037002v-400,-799,-400,-2395,798,-2795xm2080263,2032212v1199,399,1199,1996,799,2794l2070282,2048979v-398,400,-1196,799,-1597,799c2068286,2049778,2067488,2049778,2067089,2049379v-798,-400,-1197,-1996,-399,-2795l2077469,2032611v401,-798,1995,-1197,2794,-399xm757511,2031913v2594,-599,5988,-699,9394,1098c774488,2037003,774090,2044587,774090,2044986v,,,2795,3591,4791c781274,2051374,783669,2049777,783669,2049777r399,l784466,2049378v1996,-1198,6787,-3593,13174,-400c804428,2052571,804827,2060156,804827,2060555r,399c804827,2060954,804827,2063749,808421,2065745v3592,1996,6385,,6385,l815207,2065745v398,-399,7582,-4391,13972,-799c836766,2068938,836367,2076524,836367,2076923v,,,2795,3592,4791c841156,2082113,841954,2082512,843151,2082512r4392,399c849539,2082911,851136,2084907,851136,2086903v-400,1996,-1996,3593,-5590,4392l839560,2090895v-1598,-399,-3193,-798,-4789,-1596c827172,2085307,827579,2077722,827579,2077323v,,396,-2796,-3195,-4792c821590,2070934,818000,2072531,817600,2072930v-1197,799,-6785,3993,-13572,400c797241,2069737,796843,2063350,796843,2061753v-400,-399,-799,-3593,-3595,-5190c790055,2054966,788060,2056164,787262,2056563r-400,c785664,2057362,780476,2060555,773292,2056962v-7585,-3992,-7185,-11177,-7185,-11976c766505,2044986,766107,2041793,762900,2040196v-2795,-1597,-6388,,-6787,399c754916,2041394,749327,2044587,742540,2040995r-2395,-1597c738149,2038599,737351,2036204,738548,2034208v799,-1996,3194,-2794,5190,-1597l746133,2033809v3593,1996,6387,,6387,l752920,2033809v200,-200,1996,-1297,4591,-1896xm2124175,2026224r14372,10779c2139347,2037403,2139745,2038999,2138947,2039798v-400,399,-1199,798,-1597,798c2136951,2040596,2136152,2040596,2135754,2040197r-13975,-10779c2120981,2029018,2120582,2027422,2121380,2026623v399,-798,1997,-1197,2795,-399xm2069884,2022632v797,-400,2396,-400,2794,798c2073475,2024228,2073078,2025825,2071882,2026224r-15173,8784l2055912,2035407v-799,,-1597,-399,-1997,-1198c2053516,2033411,2053516,2031814,2054713,2031415r15171,-8783xm2128967,2015446r16767,4791c2146931,2020237,2147329,2021435,2146931,2023031v,799,-798,1597,-1598,1597l2144537,2024628r-16770,-4791c2126570,2019438,2125772,2018240,2126171,2017042v399,-1197,1596,-1996,2796,-1596xm2067091,2010655v1197,,2395,798,2395,1996c2069486,2013848,2068685,2015046,2067489,2015046r-17565,2396c2048725,2017442,2047529,2016644,2047529,2015446v,-1199,797,-2396,1996,-2396l2067091,2010655xm2146133,2000675v1196,,2395,798,2395,1996c2148528,2003868,2147729,2005066,2146532,2005066r-17565,2396c2127767,2007462,2126570,2006664,2126570,2005466v,-1199,799,-2396,1996,-2396l2146133,2000675xm774289,1999578v2594,-599,5987,-699,9380,1098c791252,2004668,790853,2012252,790853,2012652v,,,2794,3593,4790c798040,2019039,800435,2017442,800435,2017442r399,l801233,2017043v1996,-1198,6788,-3593,13174,-399c821190,2020236,821590,2027821,821590,2028220r,400c821590,2028620,821590,2031414,825181,2033410v3591,1996,6396,,6396,l831973,2033410v406,-399,7585,-4391,13973,-798c853529,2036604,853131,2044189,853131,2044589v,,,2794,3593,4790c857922,2049778,858719,2050177,859917,2050177r4392,400c866306,2050577,867903,2052573,867903,2054569v,2395,-1597,3992,-5591,3992l856325,2058161v-1598,-399,-3194,-798,-4792,-1596c843950,2052573,844348,2044988,844348,2044589v,,400,-2796,-3192,-4792c838362,2038200,834771,2039797,834370,2040196v-1194,799,-6791,3993,-13578,400c814008,2037003,813609,2030616,813609,2029019v-401,-399,-799,-3593,-3592,-5190c806824,2022232,804827,2023430,804028,2023829r-399,c802431,2024628,797241,2027821,790055,2024228v-7583,-3992,-7185,-11177,-7185,-11976c783268,2012252,782870,2009059,779677,2007462v-2794,-1597,-6386,,-6785,399c771696,2008660,766107,2011853,759307,2008260r-2396,-1596c754915,2005865,754117,2003470,755315,2001474v798,-1996,3193,-2794,5189,-1597l762899,2001474v3606,1996,6400,,6400,l769699,2001474v199,-200,1997,-1297,4590,-1896xm2051520,1993490r16768,4791c2069485,1998680,2070285,1999878,2069884,2001075v,799,-798,1597,-1596,1597l2067489,2002672r-16767,-4791c2049523,1997881,2048725,1996683,2048725,1995086v399,-1197,1598,-1996,2795,-1596xm2139347,1983110v798,-399,2396,-399,2794,799c2142540,1984707,2142540,1986304,2141342,1986703r-15171,8784l2125372,1995886v-798,,-1595,-399,-1995,-1198c2122977,1993890,2122977,1992293,2124176,1991894r15171,-8784xm2061101,1977921r13973,10779c2075874,1989100,2076272,1990696,2075474,1991495v-400,399,-1198,798,-1598,798c2073477,1992293,2072678,1992293,2072280,1991894r-13575,-10779c2057907,1980715,2057509,1979119,2058305,1978320v400,-798,1998,-1197,2796,-399xm2129367,1968739v798,399,1198,1996,400,2795l2118985,1985506v-399,400,-1195,799,-1597,799c2116989,1986305,2116189,1986305,2115792,1985906v-799,-400,-1199,-1996,,-2795l2126572,1969138v397,-798,1997,-1197,2795,-399xm2073078,1965146v798,-399,2395,-399,2793,799l2084654,1981115v401,799,401,2396,-797,2795l2083058,1984309v-798,,-1596,-399,-1996,-1198l2072277,1967941v-399,-799,-399,-2395,801,-2795xm2111401,1959957v1199,399,1995,1597,1597,2794l2108209,1979518v,799,-800,1597,-1598,1597l2105814,1981115v-1201,-399,-1599,-1597,-1997,-2794l2108606,1961554v400,-1198,1599,-1996,2795,-1597xm2091441,1958360v1196,,2395,798,2395,1996l2096232,1977922v,1197,-799,2395,-1997,2395c2093037,1980317,2092239,1979519,2091839,1978321r-2395,-17566c2089444,1959558,2090240,1958360,2091441,1958360xm5895338,1956764v1198,-400,2395,399,2395,1996l5900128,1976325v,1198,-798,2396,-1996,2396c5896935,1978721,5895737,1977922,5895737,1976725r-2396,-17566c5893341,1957961,5894140,1956764,5895338,1956764xm5883761,1955566v1199,399,1997,1596,1199,2794l5880169,1975127v,799,-799,1597,-1597,1597l5877774,1976724v-1199,-399,-1997,-1597,-1598,-2794l5880967,1957162v399,-1197,1597,-1996,2794,-1596xm5906116,1953170v799,-399,2396,-399,2795,799l5917694,1969139v399,799,399,2396,-799,2795l5916097,1972333v-799,,-1597,-399,-1996,-1198l5905317,1955965v-399,-799,-399,-2395,799,-2795xm5874181,1950775v798,799,798,1996,798,2795l5864201,1967542v-399,400,-1198,799,-1598,799c5862204,1968341,5861405,1968341,5861006,1967942v-798,-400,-1197,-1996,-399,-2795l5871386,1951174v400,-798,1996,-1197,2795,-399xm4551035,1950476v2595,-599,5989,-699,9382,1098c4568001,1955566,4567602,1963150,4567602,1963550v,,,2794,3593,4790c4574788,1969937,4577183,1968340,4577183,1968340r399,l4577981,1967941v1996,-1198,6787,-3593,13174,-399c4597941,1971134,4598341,1978719,4598341,1979118r,400c4598341,1979518,4598341,1982312,4601933,1984308v3593,1996,6388,,6388,l4608720,1984308v399,-399,7586,-4391,13973,-798c4630278,1987502,4629878,1995087,4629878,1995487v,,,2794,3593,4790c4634669,2000676,4635467,2001075,4636665,2001075r4391,400c4643052,2001475,4644649,2003471,4644649,2005467v,2395,-1996,3992,-5589,3992l4633072,2009059v-1597,-399,-3194,-798,-4790,-1596c4620697,2003471,4621096,1995886,4621096,1995487v,,399,-2796,-3194,-4792c4615108,1989098,4611514,1990695,4611115,1991094v-1198,799,-6786,3993,-13573,400c4590756,1987901,4590357,1981514,4590357,1979917v-400,-399,-799,-3593,-3593,-5190c4583570,1973130,4581574,1974328,4580776,1974727r-399,c4579179,1975526,4573989,1978719,4566804,1975126v-7585,-3992,-7186,-11177,-7186,-11976c4560017,1963150,4559618,1959957,4556425,1958360v-2795,-1597,-6388,,-6787,399c4548441,1959558,4542852,1962751,4536065,1959158r-2395,-1596c4531674,1956763,4530876,1954368,4532073,1952372v799,-1996,3194,-2794,5190,-1597l4539658,1952372v3593,1996,6387,,6387,l4546445,1952372v199,-200,1996,-1297,4590,-1896xm5917693,1945187r14372,10779c5932863,1956365,5933262,1957962,5932464,1958761v-399,399,-1198,798,-1597,798c5930468,1959559,5929670,1959559,5929270,1959160r-13973,-10779c5914499,1947981,5914100,1946385,5914898,1945586v399,-798,1996,-1197,2795,-399xm3350098,1941195v2391,-399,4386,1197,4779,3593l3358474,1969139r24352,-3593c3385222,1965147,3387221,1966744,3387621,1969139v397,2395,-1198,4391,-3596,4790l3359670,1977522r3595,24352c3363666,2004269,3362071,2006265,3359670,2006665v-2397,399,-4390,-1198,-4793,-3593l3351294,1978720r-24344,3592c3324554,1982712,3322556,1981115,3322159,1978720v-407,-2396,1194,-4392,3593,-4791l3350098,1970336r-3594,-24351c3346114,1943590,3347707,1941594,3350098,1941195xm5863802,1941194v798,-399,2395,-399,2794,799c5866995,1943190,5866596,1944388,5865798,1944787r-15171,8784l5849829,1953970v-799,,-1597,-399,-1996,-1198c5847433,1951974,5847433,1950377,5848631,1949978r15171,-8784xm5922483,1934009r16767,4791c5940448,1939199,5941246,1940397,5940448,1941594v,799,-798,1597,-1597,1597l5938053,1943191r-16768,-4791c5920088,1938001,5919289,1936803,5919689,1935606v399,-1198,1596,-1996,2794,-1597xm1135823,1933759v7735,1946,14721,6836,19113,14221l1149347,1951573v-7586,-11576,-22756,-15169,-34334,-7984c1103435,1950775,1100241,1965944,1107827,1977522r-5589,3593c1101838,1980716,1101838,1980316,1101440,1979917v-8784,-14771,-3993,-33932,10778,-42715c1119604,1932811,1128088,1931813,1135823,1933759xm5860608,1929618v1197,,2395,798,2395,1996c5863003,1932811,5862205,1933610,5861007,1934009r-17566,2396c5842244,1936405,5841046,1935607,5841046,1934409v,-1199,798,-2396,1996,-2396l5860608,1929618xm5939650,1919239v1197,,2395,798,2395,1996c5942045,1922432,5941246,1923630,5940049,1923630r-17566,2396c5921285,1926026,5920088,1925228,5920088,1924030v,-1198,798,-2396,1996,-2396l5939650,1919239xm4568201,1918540v2595,-599,5989,-699,9382,1098c4585167,1923630,4584768,1931214,4584768,1931614v,,,2794,3593,4790c4591954,1938001,4594349,1936404,4594349,1936404r399,l4595147,1936005v1996,-1198,6787,-3593,13174,-399c4615107,1939198,4615506,1946783,4615506,1947182r,400c4615506,1947582,4615506,1950376,4619099,1952372v3593,1996,6387,,6387,l4625886,1952372v399,-399,7585,-4391,13972,-798c4647443,1955566,4647044,1963151,4647044,1963551v,,,2794,3593,4790c4651834,1968740,4652633,1969139,4653830,1969139r4392,400c4660218,1969539,4661814,1971535,4661814,1973531v-399,1996,-1996,3592,-5588,3992l4650238,1977123v-1597,-399,-3194,-798,-4791,-1596c4637862,1971535,4638262,1963950,4638262,1963551v,,399,-2796,-3194,-4792c4632274,1957162,4628680,1958759,4628281,1959158v-1198,799,-6787,3993,-13573,400c4607922,1955965,4607522,1949578,4607522,1947981v-399,-399,-798,-3593,-3592,-5190c4600736,1941194,4598740,1942392,4597942,1942791r-399,c4596345,1943590,4591155,1946783,4583970,1943190v-7585,-3992,-7186,-11177,-7186,-11976c4577183,1931214,4576784,1928021,4573591,1926424v-2795,-1597,-6388,,-6787,399c4565607,1927622,4560018,1930815,4553232,1927222r-2396,-1596c4548840,1924827,4548042,1922432,4549240,1920436v798,-1996,3193,-2794,5189,-1597l4556824,1920436v3593,1996,6388,,6388,l4563611,1920436v199,-200,1996,-1297,4590,-1896xm5845038,1912453r16768,4791c5863003,1917643,5863802,1918841,5863402,1920038v,799,-798,1597,-1596,1597l5861007,1921635r-16767,-4791c5843042,1916445,5842244,1915247,5842244,1914049v399,-1197,1597,-1996,2794,-1596xm5932863,1902073v799,-399,2395,-399,2795,799c5936057,1903670,5936057,1905267,5934859,1905666r-15170,8784l5918890,1914849v-798,,-1597,-399,-1996,-1198c5916495,1912454,5916894,1911256,5917693,1910857r15170,-8784xm5854619,1896484r13973,10779c5869391,1907663,5869790,1909259,5868991,1910058v-399,399,-1197,798,-1596,798c5866995,1910856,5866197,1910856,5865798,1910457r-13574,-10779c5851426,1899278,5851027,1897682,5851825,1896883v399,-798,1996,-1197,2794,-399xm2410793,1892094v1196,-399,2397,399,2802,1597c2415185,1901275,2423171,1906465,2431157,1904469v1199,,2396,798,3195,1597c2434751,1907263,2433953,1908461,2433155,1908860r-400,c2428363,1910058,2423970,1909658,2419975,1907662v-5192,14372,-15164,25549,-28734,32336c2377674,1946785,2362494,1947982,2348126,1943192v-799,4391,-3193,8383,-6783,11178l2340943,1954769v-798,399,-1991,,-2790,-799c2337352,1953172,2337352,1951575,2338550,1950777v5982,-5190,7183,-14372,1996,-20760c2339748,1929219,2339748,1927622,2340943,1926824v800,-798,2392,-798,3191,399c2346927,1930816,2348525,1934808,2348525,1938801r399,c2362494,1943192,2376477,1942394,2389247,1936005v12373,-6387,21950,-17165,26339,-30339l2415586,1905267v-3195,-2395,-5187,-5988,-6387,-10379c2408801,1893691,2409597,1892493,2410793,1892094xm5922883,1887702v799,399,1198,1996,399,2794l5912504,1904469v-399,400,-1199,799,-1598,799c5910507,1905268,5909709,1905268,5909309,1904869v-798,-799,-798,-1996,,-2795l5920089,1888101v399,-798,1996,-1197,2794,-399xm5866595,1883710v799,-400,2396,-400,2795,798l5878173,1899679v399,798,399,2395,-799,2794l5876576,1902872v-798,,-1597,-399,-1996,-1197l5865797,1886504v-400,-798,-400,-2395,798,-2794xm5904919,1878521v1198,399,1997,1596,1598,2794l5901725,1898082v,799,-798,1597,-1597,1597l5899330,1899679v-798,,-1598,-1197,-1997,-2794l5902124,1880117v400,-1197,1597,-1996,2795,-1596xm5885358,1876924v1198,,2395,798,2395,1996l5890148,1896485v,1198,-798,2396,-1996,2396c5886955,1899280,5885757,1898481,5885757,1896885r-2396,-17566c5883361,1878121,5884160,1876924,5885358,1876924xm4929726,1852323v7735,1946,14721,6836,19112,14221l4943249,1870137v-7585,-11577,-22755,-15169,-34332,-7984c4897340,1869339,4893748,1884508,4901732,1896086r-5589,3593c4895744,1899280,4895744,1898881,4895344,1898481v-8782,-14771,-3992,-33933,10779,-42715c4913508,1851375,4921991,1850377,4929726,1852323xm6204318,1811056v1198,-400,2396,399,2795,1596c6208710,1820237,6216694,1825427,6224677,1823431v1198,-399,2396,399,3194,1597c6228270,1826225,6227472,1827423,6226673,1827822r-399,c6221883,1829020,6217492,1828620,6213500,1826624v-5190,14372,-15170,25549,-28742,32337c6171185,1865747,6156015,1866945,6141643,1862154v-798,4391,-3193,8383,-6786,11178l6134458,1873731v-799,399,-1996,,-2795,-798c6130865,1872134,6130865,1870537,6132063,1869739v5988,-5190,7185,-14372,1996,-20759c6133260,1848181,6133260,1846584,6134458,1845786v798,-798,2395,-798,3193,399c6140446,1849778,6142043,1853770,6142043,1857763r399,c6156015,1862154,6169987,1861356,6182762,1854968v12375,-6388,21956,-17166,26347,-30340l6209109,1824229v-3194,-2395,-5190,-5988,-6387,-10379c6202322,1812652,6203121,1811455,6204318,1811056xm7127266,1807463v2395,,4790,1597,4790,3593l7135649,1835407r24351,-3593c7162395,1831415,7164391,1833012,7164790,1835407v400,2395,-1197,4391,-3592,4790l7136846,1843790r3593,24352c7140838,1870537,7139242,1872533,7136846,1872932v-2395,400,-4391,-1197,-4790,-3592l7128463,1844988r-24352,3592c7101716,1848980,7099720,1847383,7099321,1844988v-400,-2396,1197,-4392,3592,-4791l7127266,1836604r-3593,-24351c7123274,1809858,7124870,1807862,7127266,1807463xm408416,1768741v2395,-399,4391,1198,4790,3593l416799,1796685r24351,-3593c443545,1792693,445541,1794290,445941,1796685v399,2395,-1198,4391,-3593,4790l417997,1805068r3592,24352c421989,1831816,420392,1833811,417997,1834211v-2396,399,-4392,-1198,-4791,-3593l409613,1806266r-24351,3593c382867,1810258,380871,1808661,380472,1806266v-399,-2395,1198,-4391,3593,-4791l408416,1797883r-3593,-24352c404424,1771136,406021,1769140,408416,1768741xm2981256,1767144v1200,-400,2393,399,2393,1996l2986050,1786705v,1198,-803,2396,-2001,2396c2982852,1789101,2981654,1788302,2981654,1787105r-2392,-17566c2979262,1768341,2980059,1767144,2981256,1767144xm2969688,1766346v1196,,1596,1197,1196,2794l2966096,1785907v,799,-799,1597,-1596,1597l2963701,1787504v-1198,-399,-1997,-1597,-1594,-2794l2966895,1767943v398,-1198,1596,-1996,2793,-1597xm2992039,1763551v796,-399,2396,-399,2794,799l3003618,1779520v396,799,396,2396,-799,2795l3002018,1782714v-797,,-1596,-399,-1993,-1198l2991237,1766346v-396,-799,-396,-2395,802,-2795xm2959714,1761156v1195,798,1195,1996,797,2794l2949732,1777923v-401,400,-1202,799,-1598,799c2947731,1778722,2946939,1778722,2946533,1778323v-794,-400,-1196,-1996,-395,-2795l2956919,1761555v397,-798,1992,-1197,2795,-399xm1636960,1760857v2596,-599,5989,-699,9382,1098c1653926,1765947,1653528,1773531,1653528,1773931v,,,2794,3592,4790c1660714,1780318,1663110,1778721,1663110,1778721r399,l1663909,1778322v1996,-1198,6789,-3593,13178,-399c1683872,1781515,1684270,1789100,1684270,1789499r,400c1684270,1789899,1684270,1792693,1687864,1794689v3594,1996,6388,,6388,l1694652,1794689v399,-399,7585,-4391,13973,-798c1716208,1797883,1715809,1805468,1715809,1805868v,,,2794,3592,4790c1720600,1811057,1721396,1811456,1722594,1811456r4391,400c1728982,1811856,1730580,1813852,1730580,1815848v-401,2395,-1998,3992,-5590,4391l1719003,1819840v-1597,-400,-3194,-799,-4791,-1597c1706630,1814251,1707029,1806666,1707029,1806267v,,399,-2796,-3195,-4792c1701040,1799879,1697447,1801475,1697047,1801875v-1197,798,-6788,3993,-13574,399c1676685,1798681,1676286,1792294,1676286,1790697v-398,-399,-797,-3593,-3592,-5190c1669499,1783911,1667503,1785108,1666705,1785507r-400,c1665107,1786306,1659915,1789499,1652730,1785907v-7586,-3992,-7186,-11178,-7186,-11976c1645943,1773931,1645544,1770737,1642350,1769140v-2794,-1597,-6388,,-6787,399c1634365,1770338,1628776,1773531,1621992,1769939r-2397,-1597c1617599,1767543,1616801,1765148,1617997,1763152v801,-1996,3194,-2794,5192,-1597l1625584,1762753v3591,1996,6384,,6384,l1632370,1762753v201,-200,1995,-1297,4590,-1896xm3003618,1755567r14376,10779c3018794,1766745,3019195,1768342,3018395,1769141v-401,399,-1201,798,-1600,798c3016394,1769939,3015590,1769939,3015190,1769540r-13969,-10779c3000422,1758361,3000025,1756765,3000820,1755966v401,-798,1999,-1197,2798,-399xm2949331,1751575v799,-399,2396,-399,2794,799c2952925,1753571,2952527,1754769,2951328,1755168r-15175,8784l2935355,1764351v-798,,-1596,-399,-1994,-1198c2932961,1762355,2932961,1760758,2934159,1760359r15172,-8784xm3008392,1744390r16780,4791c3025972,1749580,3026765,1750778,3026365,1751975v,799,-792,1597,-1592,1597l3023973,1753572r-16773,-4791c3006009,1748382,3005212,1747184,3005611,1745986v398,-1197,1589,-1996,2781,-1596xm2946138,1739999v1198,,2392,798,2392,1996c2948932,1743192,2948134,1744390,2946533,1744390r-17565,2396c2927767,1746786,2926571,1745988,2926571,1744790v,-1198,797,-2396,1997,-2396l2946138,1739999xm3025568,1729619v1197,,2400,798,2400,1996c3027968,1732812,3027169,1734010,3025972,1734010r-17580,2396c3007200,1736406,3006009,1735608,3006009,1734410v,-1198,794,-2396,1986,-2396l3025568,1729619xm1653727,1728921v2595,-599,5988,-699,9383,1098c1670697,1734011,1670298,1741595,1670298,1741995v,,,2794,3594,4790c1677485,1748382,1679879,1746785,1679879,1746785r400,l1680677,1746386v1997,-1198,6788,-3593,13177,-399c1700640,1749579,1701039,1757164,1701039,1757563r,400c1701039,1757963,1701039,1760757,1704633,1762753v3592,1996,6385,,6385,l1711418,1762753v400,-399,7584,-4391,13971,-798c1732973,1765947,1732574,1773532,1732574,1773932v,,,2794,3592,4790c1737365,1779121,1738163,1779520,1739361,1779520r4390,400c1745748,1779920,1747345,1781916,1747345,1783912v,1996,-1996,3592,-5589,3992l1735766,1787504v-1596,-399,-3192,-798,-4789,-1596c1723392,1781916,1723792,1774331,1723792,1773932v,,398,-2796,-3194,-4792c1717804,1767543,1714212,1769140,1713813,1769539v-1197,799,-6786,3993,-13572,400c1693455,1766346,1693055,1759959,1693055,1758362v-400,-399,-799,-3593,-3593,-5190c1686268,1751575,1684270,1752773,1683473,1753172r-399,c1681876,1753971,1676685,1757164,1669499,1753571v-7587,-3992,-7189,-11177,-7189,-11976c1662709,1741595,1662310,1738402,1659117,1736805v-2797,-1597,-6389,,-6788,399c1651132,1738003,1645544,1741196,1638756,1737603r-2394,-1596c1634365,1735208,1633566,1732813,1634764,1730817v799,-1996,3194,-2794,5191,-1597l1642350,1730817v3593,1996,6386,,6386,l1649137,1730817v199,-200,1995,-1297,4590,-1896xm2930564,1722833r16772,4791c2948530,1728023,2949333,1729221,2948932,1730418v,799,-798,1597,-1596,1597l2946533,1732015r-16769,-4791c2928968,1726825,2928167,1725627,2927767,1724429v400,-1197,1601,-1996,2797,-1596xm3018794,1712454v800,-400,2395,-400,2794,798c3021984,1714050,3021984,1715647,3020791,1716046r-15180,8784l3004815,1725229v-801,,-1600,-399,-1996,-1198c3002018,1722834,3002418,1721636,3003618,1721237r15176,-8783xm2940146,1706865r13974,10779c2954925,1718044,2955321,1719640,2954522,1720439v-402,399,-1199,798,-1597,798c2952527,1721237,2951723,1721237,2951328,1720838r-13580,-10779c2936952,1709659,2936551,1708063,2937351,1707264v397,-798,1996,-1197,2795,-399xm3008789,1698083v797,399,1199,1996,398,2794l2998428,1714850v-397,400,-1196,799,-1594,799c2996434,1715649,2995632,1715649,2995237,1715250v-802,-799,-1202,-1996,,-2795l3006009,1698482v396,-798,1986,-1197,2780,-399xm2952527,1694091v796,-400,2395,-400,2794,798l2964104,1710060v396,798,396,2395,-800,2794l2962508,1713253v-802,,-1599,-399,-1997,-1197l2951723,1696885v-398,-798,-398,-2395,804,-2794xm2990843,1689301v1196,399,1996,1596,1594,2794l2987644,1708862v,799,-799,1597,-1594,1597l2985247,1710459v-1198,-399,-1598,-1597,-1995,-2794l2988040,1690897v401,-1197,1605,-1996,2803,-1596xm4201936,1687304v2395,-399,4790,1197,4790,3593l4210319,1715248r24352,-3593c4237067,1711256,4239063,1712853,4239462,1715248v399,2395,-1198,4391,-3593,4790l4211517,1723631r3593,24352c4215509,1750378,4213912,1752374,4211517,1752774v-2395,399,-4391,-1198,-4791,-3593l4203134,1724829r-24352,3592c4176387,1728821,4174391,1727224,4173992,1724829v-399,-2396,1198,-4392,3593,-4791l4201936,1716445r-3593,-24351c4197944,1689699,4199541,1687703,4201936,1687304xm2970884,1687304v1197,,2393,798,2393,1996l2975671,1706866v,1197,-797,2395,-1996,2395c2972480,1709660,2971680,1708862,2971284,1707265r-2397,-17566c2968887,1688501,2969688,1687304,2970884,1687304xm6774773,1685708v1198,,2395,798,2395,1996l6779563,1705270v,1197,-798,2395,-1996,2395c6776370,1707665,6775172,1706866,6775172,1705669r-2396,-17566c6772776,1686905,6773575,1685708,6774773,1685708xm6763196,1684909v1199,399,1997,1596,1199,2794l6759604,1704470v,799,-799,1597,-1597,1597l6757208,1706067v-1198,-399,-1997,-1597,-1597,-2794l6760402,1686505v399,-1197,1597,-1996,2794,-1596xm6785551,1682115v799,-400,2396,-400,2795,798l6797129,1698084v399,798,399,2395,-799,2794l6795532,1701277v-799,,-1597,-399,-1996,-1197l6784752,1684909v-399,-798,-399,-2395,799,-2794xm6753616,1680119v798,399,798,1996,798,2794l6743636,1696886v-399,400,-1198,799,-1598,799c6741639,1697685,6740840,1697685,6740441,1697286v-798,-400,-1197,-1996,-399,-2795l6750821,1680518v400,-798,1996,-1197,2795,-399xm5430471,1679819v2595,-599,5988,-699,9382,1098c5447437,1684909,5447038,1692493,5447038,1692893v,,,2794,3593,4790c5454224,1699280,5456619,1697683,5456619,1697683r399,l5457417,1697284v1996,-1198,6787,-3593,13174,-399c5477377,1700477,5477776,1708062,5477776,1708461r,400c5477776,1708861,5477776,1711655,5481369,1713651v3593,1996,6387,,6387,l5488156,1713651v399,-399,7584,-4391,13971,-798c5509712,1716844,5509313,1724430,5509313,1724829v,,,2795,3593,4791c5514103,1730019,5514902,1730418,5516099,1730418r4392,399c5522487,1730817,5524083,1732813,5524083,1734809v,1996,-1996,3593,-5588,3992l5512507,1738402v-1597,-399,-3194,-798,-4791,-1597c5500131,1732813,5500531,1725229,5500531,1724829v,,399,-2795,-3194,-4791c5494543,1718441,5490950,1720038,5490551,1720437v-1198,799,-6787,3993,-13573,399c5470192,1717244,5469792,1710857,5469792,1709260v-399,-399,-798,-3593,-3592,-5190c5463006,1702473,5461010,1703671,5460212,1704070r-399,c5458615,1704869,5453425,1708062,5446240,1704469v-7585,-3992,-7186,-11177,-7186,-11976c5439453,1692493,5439054,1689300,5435860,1687703v-2795,-1597,-6388,,-6787,399c5427876,1688901,5422287,1692094,5415501,1688501r-2396,-1596c5411109,1686106,5410311,1683711,5411509,1681715v798,-1996,3193,-2794,5189,-1597l5419093,1681715v3593,1996,6388,,6388,l5425880,1681715v200,-200,1996,-1297,4591,-1896xm6797127,1674131r14372,10779c6812298,1685310,6812697,1686906,6811899,1687705v-400,399,-1198,798,-1597,798c6809903,1688503,6809104,1688503,6808705,1688104r-13973,-10779c6793934,1676925,6793534,1675329,6794333,1674530v399,-798,1996,-1197,2794,-399xm6743236,1670538v799,-400,2396,-400,2795,798c6746430,1672134,6746031,1673731,6745232,1674130r-15170,8784l6729263,1683313v-798,,-1596,-399,-1996,-1198c6726868,1681317,6726868,1679720,6728066,1679321r15170,-8783xm6801918,1663353r16767,4791c6819883,1668144,6820282,1669342,6819883,1670938v,799,-798,1597,-1597,1597l6817488,1672535r-16767,-4791c6799523,1667345,6798725,1666147,6799124,1664949v399,-1197,1597,-1996,2794,-1596xm2015242,1662704v7736,1946,14722,6836,19113,14221l2028766,1680518v-7586,-11577,-22755,-15169,-34333,-7984c1982856,1679720,1979662,1695289,1987248,1706467r-5590,3593c1981259,1709661,1981259,1709262,1980860,1708862v-8782,-14771,-3992,-33933,10779,-42715c1999024,1661756,2007508,1660758,2015242,1662704xm6740043,1658562v1197,,2395,798,2395,1996c6742438,1661755,6741639,1662953,6740442,1662953r-17566,2396c6721678,1665349,6720481,1664551,6720481,1663353v,-1198,798,-2396,1996,-2396l6740043,1658562xm6819085,1648582v1197,,2395,798,2395,1996c6821480,1651775,6820682,1652973,6819484,1652973r-17566,2396c6800721,1655369,6799523,1654571,6799523,1653373v,-1198,798,-2396,1996,-2396l6819085,1648582xm5447636,1647484v2595,-599,5988,-699,9382,1098c5464603,1652574,5464203,1660158,5464203,1660558v,,,2794,3593,4790c5471389,1666945,5473784,1665348,5473784,1665348r399,l5474583,1664949v1996,-1198,6786,-3593,13173,-399c5494542,1668142,5494942,1675727,5494942,1676126r,400c5494942,1676526,5494942,1679320,5498534,1681316v3593,1996,6388,,6388,l5505321,1681316v399,-399,7585,-4391,13972,-798c5526877,1684509,5526478,1692095,5526478,1692494v,,,2795,3593,4791c5531269,1697684,5532067,1698083,5533265,1698083r4391,399c5539652,1698482,5541249,1700478,5541249,1702474v-400,2396,-1996,3992,-5589,3992l5529672,1706067v-1597,-399,-3194,-798,-4791,-1597c5517297,1700478,5517696,1692894,5517696,1692494v,,399,-2795,-3194,-4791c5511708,1686106,5508115,1687703,5507716,1688102v-1198,799,-6786,3993,-13573,399c5487357,1684909,5486958,1678522,5486958,1676925v-400,-399,-799,-3593,-3593,-5190c5480171,1670138,5478175,1671336,5477377,1671735r-399,c5475780,1672534,5470591,1675727,5463405,1672134v-7585,-3992,-7186,-11177,-7186,-11976c5456619,1660158,5456219,1656965,5453025,1655368v-2795,-1597,-6387,,-6787,399c5445041,1656566,5439452,1659759,5432666,1656166r-2396,-1596c5428274,1653771,5427476,1651376,5428674,1649380v798,-1996,3193,-2794,5189,-1597l5436258,1649380v3593,1996,6388,,6388,l5443045,1649380v200,-200,1996,-1297,4591,-1896xm55929,1646586v1197,,1996,798,2395,1996l60719,1666148v,1197,-798,2395,-1996,2395c57526,1668543,56328,1667744,56328,1666547r-2396,-17566c53932,1647783,54730,1646586,55929,1646586xm44352,1645788v1198,399,1597,1596,1198,2794l40759,1665349v,799,-799,1597,-1597,1597l38363,1666946v-1197,-399,-1996,-1597,-1596,-2794l41557,1647384v399,-1197,1597,-1995,2795,-1596xm66307,1642994v798,-400,2395,-400,2794,798l77885,1658963v399,798,399,2395,-799,2794l76288,1662156v-799,,-1597,-399,-1997,-1197l65509,1645788v-400,-798,-400,-2395,798,-2794xm6724473,1641397r16768,4791c6742438,1646587,6743237,1647785,6742838,1648982v,799,-799,1597,-1597,1597l6740442,1650579r-16767,-4791c6722477,1645788,6721679,1644590,6721679,1642993v399,-1197,1597,-1996,2794,-1596xm34372,1640997v798,798,1197,1996,798,2794l24391,1657764v-398,400,-1198,799,-1597,799c22395,1658563,21596,1658563,21197,1658164v-798,-400,-1197,-1996,-399,-2795l31577,1641396v400,-798,1996,-1197,2795,-399xm77883,1635009r14373,10779c93054,1646188,93453,1647784,92655,1648583v-399,399,-1198,798,-1597,798c90659,1649381,89859,1649381,89461,1648982l75488,1638203v-798,-400,-1197,-1996,-399,-2795c75488,1634610,77085,1634211,77883,1635009xm23992,1631417v799,-400,2396,-400,2795,798c27186,1633013,26787,1634610,25988,1635009r-15170,8784l10020,1644192v-799,,-1597,-399,-1996,-1198c7624,1642196,7624,1640599,8822,1640200r15170,-8783xm6812298,1631018v799,-400,2395,-400,2795,798c6815492,1632614,6815492,1634211,6814294,1634610r-15170,8784l6798325,1643793v-798,,-1597,-399,-1996,-1198c6795930,1641797,6796329,1640599,6797128,1639801r15170,-8783xm6734055,1625828r13973,10779c6748826,1637007,6749225,1638603,6748427,1639402v-399,399,-1198,798,-1597,798c6746431,1640200,6745632,1640200,6745233,1639801r-13574,-10779c6730861,1628622,6730462,1627026,6731260,1626227v399,-798,1996,-1197,2795,-399xm82673,1624231r16767,4791c100638,1629421,101436,1630220,100638,1631816v,799,-798,1597,-1597,1597l98243,1633413r-16768,-4791c80278,1628223,79479,1627025,79879,1625827v399,-1197,1596,-1996,2794,-1596xm3290238,1621437v1199,-400,2397,399,2796,1596c3294631,1630618,3302616,1635808,3310601,1633812v1196,-399,2395,399,3189,1597c3314195,1636606,3313389,1637804,3312594,1638203r-398,c3307807,1639401,3303414,1639001,3299428,1637005v-5201,14372,-15175,25549,-28744,32337c3257120,1676128,3241941,1677325,3227579,1672535v-801,4391,-3203,8383,-6795,11178l3220381,1684112v-795,399,-1992,,-2791,-799c3216791,1682515,3216791,1680918,3217988,1680120v5987,-5190,7190,-14372,1999,-20759c3219184,1658562,3219184,1656965,3220381,1656167v802,-798,2397,-798,3194,399c3226377,1660159,3227980,1664151,3227980,1668144r396,c3241941,1672535,3255916,1671737,3268688,1665349v12371,-6388,21952,-17166,26342,-30340l3295030,1634610v-3193,-2395,-5190,-5988,-6388,-10379c3288244,1623033,3289040,1621836,3290238,1621437xm20800,1619840v1197,,2396,798,2396,1996c23196,1622634,22396,1623832,21199,1624231r-17565,2396c2436,1626627,1239,1625829,1239,1624631v,-1198,798,-2396,1996,-2396l20800,1619840xm6802319,1616646v798,399,1197,1996,399,2794l6791939,1633413v-399,400,-1197,799,-1597,799c6789942,1634212,6789144,1634212,6788745,1633813v-799,-400,-1198,-1996,,-2795l6799524,1617045v399,-798,1996,-1197,2795,-399xm6746030,1613054v799,-400,2396,-400,2795,798l6757608,1629023v399,798,399,2395,-799,2794l6756011,1632216v-799,,-1597,-399,-1996,-1197l6745231,1615848v-399,-798,-399,-2395,799,-2794xm100240,1609461v1197,,1996,798,2395,1996c102635,1612654,101836,1613852,100639,1613852r-17566,2396c81875,1616248,80678,1615450,80678,1614252v,-1198,798,-2396,1996,-2396l100240,1609461xm6784354,1607864v1198,399,1997,1596,1598,2794l6781160,1627425v,799,-798,1597,-1597,1597l6778765,1629022v-798,-399,-1598,-1597,-1997,-2794l6781559,1609460v400,-1197,1597,-1995,2795,-1596xm6764394,1606267v1197,,2395,798,2395,1996l6769184,1625829v,1197,-798,2395,-1996,2395c6766390,1628224,6765192,1627425,6764793,1626228r-2396,-17566c6762397,1607464,6763196,1606267,6764394,1606267xm5229,1602275r16768,4791c23194,1607465,23993,1608663,23593,1609860v,799,-798,1597,-1596,1597l21198,1611457,4431,1606666v-1198,,-1597,-1198,-1996,-2795c2834,1602674,4032,1601875,5229,1602275xm93452,1591895v799,-399,2395,-399,2795,799c96646,1593492,96646,1595089,95448,1595488r-15169,8784l79480,1604671v-798,,-1598,-399,-1997,-1198c76685,1602675,77084,1601477,78283,1600679r15169,-8784xm14811,1586706r13972,10779c29582,1597885,29981,1599481,29183,1600280v-400,399,-1198,798,-1597,798c27187,1601078,26388,1601078,25989,1600679l12416,1589900v-798,-400,-1197,-1996,-399,-2795c12416,1586307,14013,1585908,14811,1586706xm5809161,1581666v7735,1946,14721,6836,19112,14221l5822684,1599480v-7585,-11577,-22754,-15169,-34331,-7984c5776775,1598682,5773182,1613851,5781166,1625429r-5589,3593c5775178,1628623,5775178,1628224,5774779,1627824v-8782,-14771,-3992,-33933,10779,-42715c5792943,1580718,5801426,1579720,5809161,1581666xm83474,1577924v798,399,1197,1996,399,2794l73094,1594691v-400,400,-1198,799,-1597,799c71098,1595490,70299,1595490,69900,1595091v-1198,-799,-1198,-2396,,-2795l80678,1578323v400,-798,1997,-1197,2796,-399xm26786,1573931v798,-399,2395,-399,2794,799l38364,1589900v399,799,399,2396,-799,2795l36767,1593094v-798,,-1597,-399,-1996,-1198l25988,1576726v-400,-799,-400,-2395,798,-2795xm65509,1568743v1197,399,1996,1596,1596,2794l62315,1588304v,799,-798,1597,-1597,1597l59920,1589901v-1198,-399,-1997,-1597,-1997,-2794l62714,1570339v399,-1197,1597,-1996,2795,-1596xm45550,1567146v1197,,2395,798,2395,1996l50341,1586708v,1197,-799,2395,-1997,2395c47147,1589103,45949,1588304,45949,1587107r-2395,-17566c43554,1568343,44352,1567146,45550,1567146xm7083754,1540399v1197,-400,2395,399,2794,1596c7088145,1549580,7096129,1554770,7104113,1552774v1197,-399,2395,399,3193,1597c7107705,1555568,7106907,1556766,7106109,1557165r-400,c7101318,1558363,7096927,1557963,7092935,1555967v-5189,14372,-15169,25549,-28742,32337c7050620,1595090,7035451,1596287,7021078,1591497v-798,4391,-3193,8383,-6786,11178l7013893,1603074v-799,399,-1996,,-2795,-799c7010300,1601477,7010300,1599880,7011498,1599082v5988,-5190,7185,-14372,1996,-20759c7012695,1577524,7012695,1575927,7013893,1575129v798,-798,2395,-798,3193,399c7019881,1579121,7021478,1583113,7021478,1587106r399,c7035451,1591497,7049423,1590699,7062197,1584311v12375,-6388,21956,-17166,26347,-30340l7088544,1553572v-3194,-2395,-5190,-5988,-6387,-10379c7081758,1541995,7082556,1540798,7083754,1540399xm3833077,1513254v1198,-400,2396,399,2396,1996l3837868,1532815v,1198,-798,2395,-1996,2395c3834674,1535210,3833476,1534412,3833476,1533214r-2395,-17565c3831081,1514451,3831879,1513254,3833077,1513254xm3821900,1512455v799,399,1597,1197,1198,2794l3818308,1532016v,799,-800,1597,-1598,1597l3815912,1533613v-1198,-399,-1996,-1597,-1597,-2794l3819106,1514051v399,-1197,1597,-1996,2794,-1596xm3843855,1509661v798,-400,2395,-400,2794,798l3855433,1525630v399,798,399,2395,-799,2794l3853836,1528823v-799,,-1597,-399,-1996,-1197l3843056,1512455v-399,-798,-399,-2395,799,-2794xm3811920,1507266v798,798,798,1996,798,2794l3801939,1524033v-399,400,-1198,799,-1597,799c3799943,1524832,3799144,1524832,3798745,1524433v-798,-400,-1197,-1996,-399,-2795l3809125,1507665v399,-798,1996,-1197,2795,-399xm3855431,1501677r14373,10779c3870602,1512856,3871001,1514452,3870203,1515251v-399,399,-1198,798,-1597,798c3868207,1516049,3867408,1516049,3867009,1515650r-13973,-10779c3852238,1504471,3851839,1502875,3852637,1502076v399,-798,1996,-1197,2794,-399xm364505,1501278v1198,-400,2396,399,2795,1596c368897,1510459,376881,1515649,384865,1513653v1197,-399,2794,399,3193,1597c388457,1516447,387659,1517645,386861,1518044r-400,c382070,1519242,377679,1518842,373687,1516846v-5190,14372,-15170,25550,-28742,32337c331372,1555969,316202,1557166,301831,1552376v-798,4391,-3193,8383,-6786,11178l294646,1563953v-799,399,-1996,,-2795,-799c291053,1562356,291053,1560759,292250,1559961v5988,-5190,7186,-14371,1996,-20759c293448,1538403,293448,1536806,294646,1536008v798,-798,2395,-798,3193,399c300634,1540001,302230,1543993,302230,1547985r400,c316202,1552376,330174,1551578,342949,1545191v12375,-6389,21956,-17167,26347,-30341l369296,1514451v-3194,-2395,-5190,-5988,-6387,-10379c362509,1502874,363308,1501677,364505,1501278xm3801541,1497685v798,-400,2395,-400,2794,798c3804734,1499681,3804335,1500878,3803536,1501277r-15170,8784l3787568,1510460v-799,,-1597,-399,-1996,-1198c3785172,1508464,3785172,1506867,3786370,1506468r15171,-8783xm1287865,1497685v2396,-399,4391,1197,4790,3593l1296247,1525629r24353,-3593c1322997,1521637,1324989,1523234,1325389,1525629v398,2395,-1197,4391,-3591,4790l1297445,1534012r3593,24352c1301437,1560759,1299841,1562755,1297445,1563155v-2396,399,-4391,-1198,-4790,-3593l1289063,1535210r-24351,3592c1262318,1539203,1260321,1537605,1259922,1535210v-398,-2396,1198,-4392,3593,-4791l1287865,1526826r-3592,-24351c1283876,1500080,1285469,1498084,1287865,1497685xm3860222,1490500r16767,4791c3878187,1495690,3878985,1496888,3878187,1498085v,799,-798,1597,-1597,1597l3875792,1499682r-16768,-4790c3857827,1494493,3857028,1493294,3857428,1492096v399,-1197,1596,-1996,2794,-1596xm2516396,1490200v2594,-599,5988,-699,9380,1098c2533360,1495290,2532962,1502874,2532962,1503274v,,,2794,3592,4790c2540147,1509661,2542542,1508064,2542542,1508064r399,l2543340,1507665v1996,-1198,6787,-3593,13174,-399c2563299,1510858,2563699,1518443,2563699,1518842r,400c2563699,1519242,2563699,1522036,2567291,1524032v3593,1996,6387,,6387,l2574078,1524032v399,-399,7584,-4391,13973,-798c2595634,1527226,2595236,1534811,2595236,1535210v,,,2795,3591,4791c2600024,1540400,2600822,1540799,2602024,1540799r4390,399c2608407,1541198,2610005,1543194,2610005,1545190v-400,1996,-1996,3593,-5584,4392l2598428,1549182v-1595,-399,-3192,-798,-4789,-1596c2586055,1543594,2586453,1536009,2586453,1535610v,,399,-2795,-3192,-4791c2580466,1529222,2576873,1530819,2576473,1531218v-1197,799,-6787,3992,-13573,400c2556115,1528025,2555714,1521637,2555714,1520040v-399,-399,-797,-3593,-3592,-5190c2548928,1513254,2546933,1514451,2546135,1514850r-400,c2544538,1515649,2539348,1518842,2532164,1515250v-7585,-3992,-7186,-11178,-7186,-11976c2525377,1503274,2524978,1500080,2521784,1498483v-2794,-1597,-6386,,-6785,399c2513802,1499681,2508213,1502874,2501427,1499282r-2396,-1597c2497036,1496886,2496238,1494491,2497435,1492495v798,-1996,3193,-2794,5190,-1597l2505020,1492096v3592,1996,6386,,6386,l2511807,1492096v198,-200,1995,-1297,4589,-1896xm3798348,1486108v1197,,2395,798,2395,1996c3800743,1489301,3799944,1490500,3798747,1490500r-17566,2395c3779983,1492895,3778786,1492097,3778786,1490899v,-1198,798,-2396,1996,-2396l3798348,1486108xm3877388,1476128v1198,-399,2396,400,2396,1996c3879784,1479322,3878985,1480521,3877788,1480521r-17566,2395c3859024,1482916,3857827,1482117,3857827,1480920v,-1199,798,-2396,1996,-2396l3877388,1476128xm3782777,1468943r16768,4791c3800742,1474133,3801541,1475331,3801141,1476528v,799,-798,1597,-1596,1597l3798746,1478125r-16767,-4790c3780781,1472936,3779983,1471737,3779983,1470539v399,-1197,1597,-1996,2794,-1596xm3870602,1458564v799,-400,2395,-400,2795,798c3873796,1460160,3873796,1461757,3872598,1462156r-15170,8784l3856629,1471339v-798,,-1597,-399,-1996,-1198c3854234,1468944,3854633,1467746,3855432,1467347r15170,-8783xm2533161,1457865v2594,-599,5987,-699,9380,1098c2550125,1462955,2549727,1470539,2549727,1470939v,,,2794,3592,4790c2556912,1477326,2559308,1475729,2559308,1475729r398,l2560105,1475330v1996,-1198,6788,-3593,13175,-399c2580067,1478523,2580466,1486108,2580466,1486507r,400c2580466,1486907,2580466,1489701,2584058,1491697v3592,1996,6387,,6387,l2590844,1491697v401,-399,7584,-4391,13974,-798c2612401,1494891,2612001,1502476,2612001,1502875v,,,2795,3592,4791c2616790,1508065,2617589,1508464,2618787,1508464r4391,399c2625175,1508863,2626770,1510859,2626770,1512855v,2396,-1996,3992,-5588,3992l2615193,1516448v-1596,-399,-3192,-798,-4790,-1597c2602822,1510859,2603223,1503275,2603223,1502875v,,397,-2794,-3199,-4790c2597230,1496488,2593639,1498085,2593239,1498484v-1197,799,-6786,3992,-13573,399c2572880,1495291,2572481,1488903,2572481,1487306v-400,-399,-798,-3593,-3594,-5190c2565696,1480519,2563699,1481717,2562900,1482116r-400,c2561304,1482915,2556113,1486108,2548928,1482515v-7584,-3992,-7185,-11177,-7185,-11976c2542142,1470539,2541743,1467346,2538548,1465749v-2793,-1597,-6385,,-6784,399c2530565,1466947,2524978,1470140,2518191,1466547r-2395,-1596c2513800,1464152,2513401,1461757,2514199,1459761v799,-1996,3194,-2794,5191,-1597l2521784,1459761v3593,1996,6387,,6387,l2528570,1459761v199,-200,1996,-1297,4591,-1896xm3792359,1452975r13972,10779c3807130,1464154,3807529,1465750,3806731,1466549v-400,399,-1198,798,-1597,798c3804735,1467347,3803936,1467347,3803537,1466948r-13574,-10779c3789165,1455769,3788766,1454173,3789564,1453374v399,-798,1996,-1197,2795,-399xm3860622,1444192v799,399,1198,1996,399,2794l3850242,1460959v-399,400,-1198,799,-1597,799c3848246,1461758,3847448,1461758,3847048,1461359v-798,-799,-798,-1996,,-2795l3857828,1444591v399,-798,1996,-1197,2794,-399xm3804334,1440200v798,-399,2395,-399,2794,799l3815912,1456169v399,799,399,2396,-799,2795l3814315,1459363v-799,,-1597,-399,-1996,-1198l3803535,1442995v-399,-799,-399,-2395,799,-2795xm3843058,1435410v1197,399,1996,1596,1597,2794l3839864,1454971v,799,-799,1597,-1598,1597l3837468,1456568v-1198,-399,-1996,-1597,-1996,-2794l3840263,1437006v400,-1197,1597,-1996,2795,-1596xm3823097,1433813v1198,,2396,798,2396,1996l3827888,1453375v,1197,-798,2395,-1996,2395c3824694,1455770,3823496,1454971,3823496,1453774r-2395,-17566c3821101,1435010,3821899,1433813,3823097,1433813xm5081371,1416647v2395,-399,4790,1198,4790,3593l5089754,1444591r24352,-3593c5116501,1440599,5118497,1442196,5118896,1444591v400,2395,-1197,4391,-3592,4790l5090951,1452974r3593,24352c5094943,1479721,5093347,1481717,5090951,1482117v-2395,399,-4391,-1198,-4790,-3593l5082568,1454172r-24351,3592c5055822,1458165,5053826,1456567,5053427,1454172v-400,-2395,1197,-4391,3592,-4791l5081371,1445789r-3593,-24352c5077379,1419042,5078975,1417046,5081371,1416647xm6309906,1408763v2595,-599,5988,-699,9382,1098c6326873,1413853,6326473,1421437,6326473,1421837v,,,2794,3593,4790c6333659,1428224,6336054,1426627,6336054,1426627r399,l6336853,1426228v1996,-1198,6786,-3593,13173,-399c6356812,1429421,6357212,1437006,6357212,1437405r,400c6357212,1437805,6357212,1440599,6360804,1442595v3593,1996,6388,,6388,l6367591,1442595v399,-399,7585,-4391,13972,-798c6389147,1445790,6388748,1453374,6388748,1453774v,,,2794,3593,4790c6393539,1458963,6394337,1459362,6395535,1459362r4391,400c6401922,1459762,6403519,1461758,6403519,1463754v,2395,-1996,3992,-5589,3992l6391942,1467346v-1597,-399,-3194,-798,-4791,-1596c6379567,1461758,6379966,1454173,6379966,1453774v,,399,-2795,-3194,-4791c6373978,1447386,6370385,1448983,6369986,1449382v-1198,799,-6786,3992,-13573,400c6349627,1446189,6349228,1439801,6349228,1438204v-400,-399,-799,-3593,-3593,-5190c6342441,1431417,6340445,1432615,6339647,1433014r-399,c6338050,1433813,6332861,1437006,6325675,1433413v-7585,-3992,-7186,-11177,-7186,-11976c6318889,1421437,6318489,1418244,6315295,1416647v-2795,-1597,-6387,,-6787,399c6307311,1417845,6301722,1421038,6294936,1417445r-2396,-1596c6290544,1415050,6289746,1412655,6290944,1410659v798,-1996,3193,-2794,5189,-1597l6298528,1410659v3593,1996,6388,,6388,l6305315,1410659v200,-200,1996,-1297,4591,-1896xm2894685,1392047v7736,1946,14721,6836,19115,14221l2908206,1409861v-7582,-11577,-22751,-15169,-34328,-7984c2862300,1409063,2858705,1424233,2866690,1435810r-5590,3593c2860701,1439004,2860701,1438605,2860302,1438205v-8783,-14770,-3992,-33933,10781,-42715c2878468,1391099,2886950,1390101,2894685,1392047xm6327071,1376828v2594,-599,5987,-699,9381,1098c6344037,1381918,6343638,1389502,6343638,1389902v,,,2794,3593,4790c6350824,1396289,6353219,1394692,6353219,1394692r399,l6354017,1394293v1996,-1198,6787,-3593,13174,-399c6373977,1397486,6374376,1405071,6374376,1405470r,400c6374376,1405870,6374376,1408664,6377969,1410660v3593,1996,6387,,6387,l6384756,1410660v399,-399,7584,-4391,13972,-798c6406312,1413855,6405913,1421439,6405913,1421839v,,,2794,3593,4790c6410704,1427028,6411502,1427427,6412700,1427427r4391,400c6419087,1427827,6420684,1429823,6420684,1431819v-400,1996,-1996,3592,-5589,3992l6409107,1435411v-1597,-399,-3194,-798,-4791,-1596c6396732,1429823,6397131,1422238,6397131,1421839v,,399,-2795,-3194,-4791c6391143,1415451,6387550,1417048,6387151,1417447v-1198,799,-6787,3992,-13573,400c6366792,1414254,6366392,1407866,6366392,1406269v-399,-399,-798,-3593,-3592,-5190c6359606,1399482,6357610,1400680,6356812,1401079r-400,c6355215,1401878,6350025,1405071,6342840,1401478v-7585,-3992,-7186,-11177,-7186,-11976c6336053,1389502,6335654,1386309,6332459,1384712v-2794,-1597,-6387,,-6786,399c6324475,1385910,6318887,1389103,6312100,1385510r-2395,-1596c6307709,1383115,6306911,1380720,6308108,1378724v799,-1996,3194,-2794,5190,-1597l6315693,1378724v3593,1996,6387,,6387,l6322479,1378724v200,-200,1997,-1297,4592,-1896xm934974,1375930v1195,-400,2391,399,2391,1996l939760,1395491v,1198,-797,2395,-1995,2395c936569,1397886,935372,1397088,935372,1395890r-2395,-17565c932977,1377127,933775,1375930,934974,1375930xm923797,1375131v800,399,1598,1197,1199,2794l920202,1394692v,799,-798,1597,-1597,1597l917806,1396289v-1196,-399,-1996,-1597,-1596,-2794l921000,1376727v400,-1197,1599,-1996,2797,-1596xm945750,1372336v798,-399,2396,-399,2794,799l957328,1388305v399,799,399,2396,-800,2795l955731,1391499v-798,,-1597,-399,-1996,-1198l944951,1375131v-401,-799,-401,-2395,799,-2795xm913817,1369941v797,798,1197,1996,797,2794l903833,1386708v-398,400,-1197,799,-1594,799c901839,1387507,901040,1387507,900641,1387108v-797,-400,-1198,-1996,-398,-2795l911021,1370340v400,-798,1997,-1197,2796,-399xm4142057,1367546v1198,-400,2396,399,2795,1596c4146449,1376727,4154433,1381917,4162416,1379921v1198,-399,2795,399,3194,1597c4166009,1382715,4165211,1383913,4164412,1384312r-399,c4159622,1385510,4155231,1385110,4151239,1383114v-5190,14372,-15171,25550,-28743,32337c4108923,1422237,4093753,1423434,4079382,1418644v-798,4391,-3193,8383,-6786,11178l4072197,1430221v-799,399,-1996,,-2795,-799c4068604,1428624,4068604,1427027,4069802,1426229v5988,-5190,7185,-14371,1996,-20759c4070999,1404671,4070999,1403074,4072197,1402276v798,-798,2395,-798,3193,399c4078185,1406269,4079782,1410261,4079782,1414253r399,c4093753,1418644,4107725,1417846,4120500,1411459v12375,-6389,21957,-17167,26348,-30341l4146848,1380719v-3194,-2395,-5190,-5988,-6387,-10379c4140061,1369142,4140860,1367945,4142057,1367546xm957326,1364352r14374,10779c972497,1375531,972897,1377127,972097,1377926v-397,399,-1197,798,-1597,798c970102,1378724,969303,1378724,968905,1378325r-13973,-10779c954133,1367146,953734,1365550,954532,1364751v400,-798,1995,-1197,2794,-399xm903435,1360360v799,-399,2397,-399,2795,799c906629,1362356,906230,1363554,905431,1363953r-15169,8784l889465,1373136v-801,,-1599,-399,-1998,-1198c887067,1371140,887067,1369543,888266,1369144r15169,-8784xm962116,1353175r16767,4791c980081,1358365,980879,1359563,980081,1360760v,799,-798,1597,-1598,1597l977685,1362357r-16767,-4790c959721,1357168,958923,1355969,959321,1354771v400,-1197,1597,-1996,2795,-1596xm900244,1348784v1197,,2395,798,2395,1996c902639,1351977,901841,1353176,900643,1353176r-17565,2395c881880,1355571,880682,1354773,880682,1353575v,-1198,799,-2396,1996,-2396l900244,1348784xm979683,1338804v798,-400,1997,399,2396,1996c982079,1341997,981279,1343196,980081,1343196r-17565,2395c961318,1345591,960121,1344793,960121,1343595v,-1199,798,-2396,1996,-2396l979683,1338804xm884672,1331618r16768,4791c902638,1336808,903435,1338006,903037,1339203v,799,-798,1597,-1597,1597l900642,1340800r-16767,-4790c882678,1335611,882278,1334412,881879,1333214v399,-1197,1597,-1996,2793,-1596xm972496,1321239v799,-400,2397,-400,2795,798c975690,1322835,975690,1324432,974493,1324831r-15172,8784l958523,1334014v-797,,-1596,-399,-1996,-1198c956128,1331619,956527,1330421,957327,1330022r15169,-8783xm894255,1315650r13972,10779c909026,1326829,909426,1328425,908627,1329224v-400,399,-1198,798,-1598,798c906629,1330022,905832,1330022,905431,1329623r-13572,-10779c891062,1318444,890662,1316848,891460,1316049v399,-798,1997,-1197,2795,-399xm6688596,1310610v7734,1946,14720,6836,19111,14221l6702119,1328424v-7585,-11577,-22755,-15169,-34331,-7984c6656210,1327626,6652617,1343196,6660601,1354373r-5589,3593c6654613,1357567,6654613,1357168,6654214,1356768v-8782,-14770,-3992,-33933,10779,-42715c6672378,1309662,6680861,1308664,6688596,1310610xm962516,1306868v799,399,1198,1996,400,2794l952138,1323635v-399,400,-1197,799,-1597,799c950141,1324434,949343,1324434,948944,1324035v-798,-799,-798,-1996,,-2795l959722,1307267v399,-798,1997,-1197,2794,-399xm906230,1302876v798,-400,2396,-400,2794,798l917809,1318845v399,798,399,2395,-799,2794l916212,1322038v-798,,-1598,-399,-1997,-1197l905431,1305670v-400,-798,-400,-2395,799,-2794xm944953,1298086v1197,399,1996,1596,1595,2794l941755,1317647v,799,-798,1597,-1599,1597l939359,1319244v-1198,-399,-1995,-1597,-1995,-2794l942154,1299682v399,-1197,1598,-1996,2799,-1596xm924997,1296489v1198,,2394,798,2394,1996l929785,1316051v,1197,-797,2395,-1994,2395c926594,1318446,925396,1317647,925396,1316450r-2396,-17566c923000,1297686,923799,1296489,924997,1296489xm4712512,1242198v1197,,2395,798,2395,1996l4717303,1261760v,1197,-798,2395,-1996,2395c4714109,1264155,4712911,1263356,4712911,1262159r-2395,-17566c4710516,1243395,4711314,1242198,4712512,1242198xm4700935,1241400v1198,399,1996,1596,1198,2794l4697342,1260961v,799,-799,1597,-1597,1597l4694947,1262558v-1198,-399,-1996,-1597,-1597,-2794l4698141,1242996v399,-1197,1597,-1996,2794,-1596xm4723290,1239004v798,-400,2395,-400,2794,798l4734868,1254973v399,798,399,2395,-799,2794l4733271,1258166v-799,,-1597,-399,-1996,-1197l4722491,1241798v-399,-798,-399,-2395,799,-2794xm4691355,1236609v798,798,798,1996,798,2794l4681374,1253376v-399,400,-1198,799,-1597,799c4679378,1254175,4678580,1254175,4678180,1253776v-798,-400,-1197,-1996,-399,-2795l4688561,1237008v399,-798,1996,-1197,2794,-399xm4734866,1231020r14372,10779c4750037,1242199,4750436,1243795,4749638,1244594v-400,399,-1198,798,-1597,798c4747642,1245392,4746843,1245392,4746444,1244993r-13973,-10779c4731673,1233814,4731274,1232218,4732072,1231419v399,-798,1996,-1197,2794,-399xm1243956,1230222v1198,-400,2396,399,2795,1596c1248348,1239403,1256333,1244593,1264315,1242597v1197,-399,2794,399,3193,1597c1267907,1245391,1267109,1246589,1266312,1246988r-401,c1261520,1248186,1257130,1247786,1253138,1245790v-5190,14372,-15169,25550,-28741,32337c1210825,1284913,1195656,1286110,1181284,1281320v-798,4391,-3193,8383,-6786,11178l1174099,1292897v-800,399,-1997,,-2796,-799c1170505,1291300,1170505,1289703,1171702,1288905v5989,-5190,7187,-14371,1996,-20759c1172900,1267347,1172900,1265750,1174099,1264952v798,-798,2394,-798,3193,399c1180087,1268945,1181682,1272937,1181682,1276929r401,c1195656,1281320,1209627,1280522,1222401,1274135v12375,-6389,21955,-17167,26346,-30341l1248747,1243395v-3194,-2395,-5190,-5988,-6387,-10379c1241960,1231818,1242759,1230621,1243956,1230222xm4680975,1227028v799,-400,2396,-400,2795,798c4684169,1229024,4683770,1230221,4682971,1230620r-15170,8784l4667002,1239803v-798,,-1596,-399,-1996,-1198c4664607,1237807,4664607,1236210,4665805,1235811r15170,-8783xm2167290,1227028v2394,-399,4391,1198,4790,3593l2175670,1254972r24356,-3593c2202420,1250980,2204416,1252577,2204815,1254972v399,2395,-1198,4391,-3592,4790l2176870,1263355r3591,24352c2180862,1290102,2179263,1292098,2176870,1292498v-2397,399,-4391,-1198,-4790,-3593l2168486,1264553r-24350,3592c2141739,1268546,2139744,1266948,2139345,1264553v-399,-2395,1197,-4391,3593,-4791l2167290,1256170r-3592,-24352c2163298,1229423,2164895,1227427,2167290,1227028xm4739657,1219843r16767,4791c4757622,1225033,4758021,1226231,4757622,1227428v,799,-798,1597,-1597,1597l4755227,1229025r-16767,-4790c4737262,1223836,4736464,1222637,4736863,1221439v399,-1197,1597,-1996,2794,-1596xm3395425,1219144v2597,-599,5995,-699,9396,1098c3412409,1224234,3412013,1231818,3412013,1232218v,,,2794,3588,4790c3419193,1238605,3421586,1237008,3421586,1237008r399,l3422385,1236609v1993,-1198,6780,-3593,13164,-399c3442331,1239802,3442729,1247387,3442729,1247786r,400c3442729,1248186,3442729,1250980,3446319,1252976v3593,1996,6384,,6384,l3453101,1252976v399,-399,7581,-4391,13965,-798c3474642,1256171,3474244,1263755,3474244,1264155v,,,2794,3593,4790c3479034,1269344,3479829,1269743,3481028,1269743r4392,400c3487414,1270143,3489010,1272139,3489010,1274135v,2395,-1596,3992,-5589,4391l3477439,1278127v-1597,-400,-3195,-799,-4790,-1597c3465071,1272538,3465470,1264953,3465470,1264554v,,398,-2795,-3192,-4791c3459483,1258167,3455895,1259763,3455496,1260163v-1197,798,-6784,3992,-13564,399c3435153,1256969,3434752,1250581,3434752,1248984v-398,-399,-797,-3593,-3591,-5190c3427970,1242198,3425975,1243395,3425176,1243794r-398,c3423581,1244593,3418394,1247786,3411212,1244194v-7584,-3992,-7183,-11178,-7183,-11976c3404427,1232218,3404029,1229024,3400824,1227427v-2802,-1597,-6401,,-6797,399c3392830,1228625,3387234,1231818,3380446,1228226r-2399,-1597c3376050,1225830,3375253,1223435,3376451,1221439v799,-1996,3195,-2794,5192,-1597l3384036,1221040v3596,1996,6396,,6396,l3390833,1221040v201,-200,1997,-1297,4592,-1896xm4677782,1215451v1198,,2396,798,2396,1996c4680178,1218644,4679379,1219444,4678182,1219843r-17566,2395c4659418,1222238,4658221,1221440,4658221,1220242v,-1198,798,-2396,1996,-2396l4677782,1215451xm4756824,1205072v1197,,2395,798,2395,1996c4759219,1208265,4758421,1209464,4757223,1209464r-17566,2395c4738460,1211859,4737262,1211061,4737262,1209863v,-1198,798,-2396,1996,-2396l4756824,1205072xm4662212,1198286r16768,4791c4680177,1203476,4680976,1204674,4680577,1205871v,799,-799,1597,-1597,1597l4678181,1207468r-16767,-4790c4660216,1202279,4659418,1201080,4659418,1199882v399,-1197,1597,-1996,2794,-1596xm4750038,1187907v798,-400,2395,-400,2794,798c4753231,1189503,4753231,1191100,4752034,1191499r-15171,8784l4736065,1200682v-799,,-1597,-399,-1996,-1198c4733669,1198287,4734069,1197089,4734867,1196690r15171,-8783xm3412610,1187208v2595,-599,5983,-699,9372,1098c3429564,1192298,3429165,1199882,3429165,1200282v,,,2794,3590,4790c3436348,1206669,3438740,1205072,3438740,1205072r399,l3439537,1204673v1995,-1198,6782,-3593,13166,-399c3459483,1207866,3459883,1215451,3459883,1215850r,400c3459883,1216250,3459883,1219044,3463474,1221040v3590,1996,6383,,6383,l3470256,1221040v401,-399,7581,-4391,13962,-798c3491799,1224235,3491403,1231819,3491403,1232219v,,,2794,3593,4790c3496195,1237408,3496992,1237807,3498187,1237807r4387,400c3504577,1238207,3506178,1240203,3506178,1242199v,1996,-2006,3592,-5600,3992l3494595,1245791v-1594,-399,-3192,-798,-4784,-1596c3482224,1240203,3482620,1232618,3482620,1232219v,,401,-2795,-3189,-4791c3476639,1225831,3473049,1227428,3472649,1227827v-1196,799,-6782,3992,-13563,400c3452304,1224634,3451904,1218246,3451904,1216649v-397,-399,-797,-3593,-3588,-5190c3445122,1209862,3443128,1211060,3442331,1211459r-399,c3440735,1212258,3435549,1215451,3428368,1211858v-7581,-3992,-7183,-11177,-7183,-11976c3421586,1199882,3421185,1196689,3417994,1195092v-2789,-1597,-6382,,-6782,399c3410012,1196290,3404427,1199483,3397620,1195890r-2398,-1596c3393225,1193495,3392428,1191100,3393624,1189104v799,-1996,3194,-2794,5195,-1597l3401218,1189104v3603,1996,6397,,6397,l3408022,1189104v195,-200,1990,-1297,4588,-1896xm4671793,1182318r13973,10779c4686565,1193497,4686964,1195093,4686166,1195892v-400,399,-1198,798,-1597,798c4684170,1196690,4683371,1196690,4682972,1196291r-13574,-10779c4668600,1185112,4668201,1183516,4668999,1182717v399,-798,1996,-1197,2794,-399xm4740058,1173535v798,399,1197,1996,399,2794l4729677,1190302v-399,400,-1197,799,-1596,799c4727681,1191101,4726883,1191101,4726484,1190702v-799,-799,-1198,-2396,,-2795l4737263,1173934v399,-798,1996,-1197,2795,-399xm4683769,1169544v798,-400,2395,-400,2794,798l4695347,1185513v399,798,399,2395,-799,2794l4693750,1188706v-799,,-1597,-399,-1996,-1197l4682970,1172338v-399,-798,-399,-2395,799,-2794xm4722094,1164354v1197,399,1996,1596,1596,2794l4718899,1183915v,799,-798,1597,-1597,1597l4716504,1185512v-799,-399,-1597,-1597,-1996,-2794l4719299,1165950v399,-1197,1597,-1996,2795,-1596xm4702532,1162757v1197,,2395,798,2395,1996l4707323,1182319v,1197,-798,2395,-1996,2395c4704129,1185113,4702931,1183915,4702931,1182718r-2395,-17566c4700536,1163954,4701334,1162757,4702532,1162757xm5960807,1145592v2395,-399,4391,1197,4790,3593l5969190,1173536r24351,-3593c5995937,1169544,5997933,1171141,5998332,1173536v399,2395,-1198,4391,-3593,4790l5970388,1181919r3593,24352c5974380,1208666,5972783,1210662,5970388,1211062v-2395,399,-4391,-1198,-4791,-3593l5962005,1183117r-24352,3592c5935257,1187110,5933261,1185512,5932862,1183117v-399,-2396,1198,-4392,3593,-4791l5960807,1174733r-3593,-24351c5956815,1147987,5958412,1145991,5960807,1145592xm3746899,1138156v7735,1946,14721,6836,19113,14221l3760423,1155970v-7585,-11576,-22755,-15169,-34332,-7984c3714514,1155172,3710921,1170342,3718905,1181919r-5589,3593c3712917,1185113,3712917,1184713,3712518,1184314v-8782,-14770,-3992,-33932,10778,-42715c3730682,1137208,3739165,1136210,3746899,1138156xm7189341,1138107v2594,-599,5988,-699,9381,1098c7206307,1143197,7205908,1150781,7205908,1151181v,,,2794,3593,4790c7213094,1157568,7215489,1155971,7215489,1155971r399,l7216287,1155572v1996,-1198,6787,-3593,13174,-399c7236247,1158765,7236646,1166350,7236646,1166749r,400c7236646,1167149,7236646,1169943,7240239,1171939v3593,1996,6387,,6387,l7247026,1171939v399,-399,7584,-4391,13972,-798c7268582,1175133,7268183,1182718,7268183,1183117v,,,2795,3593,4791c7272974,1188307,7273772,1188706,7274970,1188706r4391,399c7281357,1189105,7282954,1191101,7282954,1193097v-400,1996,-1996,3593,-5589,3992l7271377,1196690v-1597,-399,-3194,-798,-4791,-1597c7259002,1191101,7259401,1183517,7259401,1183117v,,399,-2794,-3194,-4790c7253413,1176730,7249820,1178327,7249421,1178726v-1198,799,-6787,3992,-13573,399c7229062,1175533,7228662,1169145,7228662,1167548v-399,-399,-798,-3593,-3592,-5190c7221876,1160761,7219880,1161959,7219082,1162358r-400,c7217485,1163157,7212295,1166350,7205110,1162757v-7585,-3992,-7186,-11177,-7186,-11976c7198323,1150781,7197924,1147588,7194729,1145991v-2794,-1597,-6387,,-6786,399c7186745,1147189,7181157,1150382,7174370,1146789r-2395,-1596c7169979,1144394,7169181,1141999,7170378,1140003v799,-1996,3194,-2794,5190,-1597l7177963,1140003v3593,1996,6387,,6387,l7184749,1140003v200,-200,1997,-1297,4592,-1896xm7206107,1105772v2595,-599,5988,-699,9382,1098c7223074,1110862,7222674,1118446,7222674,1118846v,,,2794,3593,4790c7229860,1125233,7232255,1123636,7232255,1123636r399,l7233054,1123237v1996,-1198,6786,-3593,13173,-399c7253013,1126430,7253413,1134015,7253413,1134414r,400c7253413,1134814,7253413,1137608,7257005,1139604v3593,1996,6388,,6388,l7263792,1139604v399,-399,7585,-4391,13972,-798c7285348,1142798,7284949,1150383,7284949,1150782v,,,2795,3593,4791c7289740,1155972,7290538,1156371,7291736,1156371r4391,399c7298123,1156770,7299720,1158766,7299720,1160762v,2396,-1597,3992,-5589,3992l7288143,1164355v-1597,-399,-3194,-798,-4791,-1597c7275768,1158766,7276167,1151182,7276167,1150782v,,399,-2794,-3194,-4790c7270179,1144395,7266586,1145992,7266187,1146391v-1198,799,-6786,3992,-13573,399c7245828,1143198,7245429,1136810,7245429,1135213v-400,-399,-799,-3593,-3593,-5190c7238642,1128426,7236646,1129624,7235848,1130023r-399,c7234251,1130822,7229062,1134015,7221876,1130422v-7585,-3992,-7186,-11177,-7186,-11976c7215090,1118446,7214690,1115253,7211496,1113656v-2795,-1597,-6387,,-6787,399c7203512,1114854,7197923,1118047,7191137,1114454r-2396,-1596c7186745,1112059,7185947,1109664,7187145,1107668v798,-1996,3193,-2794,5189,-1597l7194729,1107668v3593,1996,6388,,6388,l7201516,1107668v200,-200,1996,-1297,4591,-1896xm1814391,1104873v1197,,2395,798,2395,1996l1819181,1124435v,1197,-798,2395,-1996,2395c1815987,1126830,1814790,1126031,1814790,1124834r-2396,-17566c1812394,1106070,1813192,1104873,1814391,1104873xm1802837,1104075v1197,399,1996,1596,1197,2794l1799244,1123636v,799,-799,1597,-1597,1597l1796848,1125233v-1197,-399,-1996,-1597,-1596,-2794l1800042,1105671v400,-1197,1597,-1996,2795,-1596xm1825169,1101680v797,-400,2395,-400,2794,798l1836747,1117649v399,798,399,2395,-799,2794l1835149,1120842v-798,,-1597,-399,-1995,-1197l1824370,1104474v-399,-798,-399,-2395,799,-2794xm1793257,1099284v799,798,799,1996,799,2794l1783277,1116051v-399,400,-1198,799,-1597,799c1781281,1116850,1780483,1116850,1780083,1116451v-798,-400,-1197,-1996,-398,-2795l1790462,1099683v400,-798,1996,-1197,2795,-399xm470092,1098985v2595,-599,5988,-699,9381,1098c487057,1104075,486658,1111659,486658,1112059v,,,2794,3593,4790c493844,1118446,496239,1116849,496239,1116849r399,l497037,1116450v1996,-1198,6787,-3593,13174,-399c516997,1119643,517396,1127228,517396,1127627r,400c517396,1128027,517396,1130821,520989,1132817v3593,1996,6387,,6387,l527776,1132817v399,-399,7584,-4391,13973,-798c549332,1136011,548933,1143596,548933,1143995v,,,2795,3593,4791c553724,1149185,554522,1149584,555721,1149584r4390,399c562107,1149983,563704,1151979,563704,1153975v,1996,-1996,3593,-5589,4392l552128,1157967v-1598,-399,-3195,-798,-4792,-1596c539753,1152379,540151,1144794,540151,1144395v,,399,-2795,-3194,-4791c534163,1138007,530570,1139604,530171,1140003v-1198,799,-6787,3992,-13573,400c509812,1136810,509413,1130422,509413,1128825v-400,-399,-798,-3593,-3593,-5190c502626,1122039,500630,1123236,499832,1123635r-399,c498235,1124434,493045,1127627,485860,1124035v-7585,-3992,-7186,-11178,-7186,-11976c479073,1112059,478674,1108865,475481,1107268v-2795,-1597,-6388,,-6787,399c467497,1108466,461908,1111659,455121,1108067r-2395,-1597c450730,1105671,449932,1103276,451130,1101280v798,-1996,3193,-2794,5189,-1597l458714,1100881v3593,1996,6387,,6387,l465501,1100881v200,-200,1996,-1297,4591,-1896xm5021493,1096890v1197,-399,2395,399,2794,1596c5025884,1106071,5033868,1111261,5041852,1109265v1197,-399,2395,399,3193,1597c5045444,1112059,5044646,1113257,5043848,1113656r-399,c5039057,1114854,5034666,1114454,5030674,1112458v-5189,14372,-15170,25550,-28743,32336c4988358,1151581,4973188,1152778,4958817,1147988v-798,4391,-3193,8383,-6786,11178l4951632,1159565v-799,399,-1996,,-2795,-799c4948039,1157968,4948039,1156371,4949236,1155573v5988,-5190,7186,-14371,1996,-20760c4950434,1134015,4950434,1132418,4951632,1131620v798,-798,2395,-798,3193,399c4957620,1135613,4959216,1139605,4959216,1143597r400,c4973188,1147988,4987160,1147190,4999935,1140802v12375,-6388,21957,-17166,26348,-30340l5026283,1110063v-3194,-2395,-5190,-5988,-6387,-10379c5019497,1098486,5020295,1097289,5021493,1096890xm1836745,1093696r14372,10779c1851916,1104875,1852315,1106471,1851517,1107270v-400,399,-1198,798,-1597,798c1849521,1108068,1848721,1108068,1848323,1107669r-13973,-10779c1833552,1096490,1833153,1094894,1833951,1094095v399,-798,1996,-1197,2794,-399xm1782878,1089704v798,-400,2395,-400,2795,798c1786072,1091700,1785673,1092897,1784874,1093296r-15168,8784l1768906,1102479v-798,,-1595,-399,-1996,-1198c1766511,1100483,1766511,1098886,1767710,1098487r15168,-8783xm1841536,1082518r16767,4791c1859501,1087708,1860300,1088906,1859501,1090103v,799,-798,1597,-1597,1597l1857106,1091700r-16767,-4790c1839141,1086511,1838343,1085312,1838742,1084114v399,-1197,1597,-1996,2794,-1596xm1779685,1078127v1197,,2395,798,2395,1996c1782080,1081320,1781281,1082120,1780084,1082519r-17564,2395c1761321,1084914,1760125,1084116,1760125,1082918v,-1198,798,-2396,1996,-2396l1779685,1078127xm1858703,1067748v1197,,2396,798,2396,1996c1861099,1070941,1860301,1072140,1859102,1072140r-17566,2395c1840338,1074535,1839141,1073737,1839141,1072539v,-1198,798,-2396,1995,-2396l1858703,1067748xm487258,1067049v2595,-599,5988,-699,9381,1098c504223,1072139,503824,1079723,503824,1080123v,,,2794,3593,4790c511010,1086510,513405,1084913,513405,1084913r399,l514203,1084514v1996,-1198,6787,-3593,13174,-399c534163,1087707,534563,1095292,534563,1095691r,400c534563,1096091,534563,1098885,538155,1100881v3593,1996,6387,,6387,l544942,1100881v399,-399,7584,-4391,13972,-798c566498,1104075,566099,1111660,566099,1112059v,,,2795,3594,4791c570890,1117249,571688,1117648,572886,1117648r4391,399c579273,1118047,580870,1120043,580870,1122039v-400,1996,-1996,3593,-5589,3992l569293,1125632v-1597,-399,-3194,-798,-4791,-1597c556918,1120043,557317,1112459,557317,1112059v,,399,-2794,-3194,-4790c551329,1105672,547736,1107269,547337,1107668v-1198,799,-6787,3992,-13573,399c526978,1104475,526579,1098087,526579,1096490v-399,-399,-799,-3593,-3593,-5190c519792,1089703,517796,1090901,516998,1091300r-399,c515401,1092099,510211,1095292,503026,1091699v-7585,-3992,-7186,-11177,-7186,-11976c496239,1079723,495840,1076530,492647,1074933v-2795,-1597,-6388,,-6787,399c484664,1076131,479074,1079324,472287,1075731r-2395,-1596c467896,1073336,467098,1070941,468295,1068945v799,-1996,3194,-2794,5190,-1597l475880,1068945v3593,1996,6387,,6387,l482667,1068945v200,-200,1996,-1297,4591,-1896xm1764117,1060962r16767,4791c1782080,1066152,1782879,1067350,1782480,1068547v,799,-799,1597,-1596,1597l1780084,1070144r-16766,-4790c1762120,1064955,1761322,1063756,1761322,1062558v399,-1197,1598,-1995,2795,-1596xm1851916,1050583v799,-400,2396,-400,2795,798c1855110,1052179,1855110,1053776,1853912,1054175r-15170,8784l1837943,1063358v-798,,-1597,-399,-1996,-1198c1835548,1060963,1835947,1059765,1836745,1059366r15171,-8783xm1773697,1044993r13972,10779c1788467,1056172,1788866,1057768,1788068,1058567v-399,399,-1198,798,-1597,798c1786072,1059365,1785273,1059365,1784874,1058966r-13572,-10779c1770504,1047787,1770105,1046191,1770903,1045392v399,-798,1996,-1197,2794,-399xm1841936,1036211v799,399,1198,1996,400,2794l1831556,1052978v-400,400,-1198,799,-1597,799c1829560,1053777,1828762,1053777,1828363,1053378v-800,-799,-800,-2396,,-2795l1839142,1036610v399,-798,1996,-1197,2794,-399xm1785672,1032220v798,-400,2395,-400,2794,798l1797249,1048189v400,798,400,2395,-799,2794l1795653,1051382v-800,,-1598,-399,-1997,-1197l1784873,1035014v-400,-798,-400,-2395,799,-2794xm1824371,1027030v1198,399,1996,1596,1596,2794l1821177,1046591v,799,-798,1597,-1598,1597l1818781,1048188v-1198,-399,-1996,-1197,-1996,-2794l1821576,1028626v399,-1197,1597,-1995,2795,-1596xm1804434,1025433v1197,,2396,798,2396,1996l1809225,1044995v,1197,-798,2395,-1996,2395c1806030,1047789,1804833,1046991,1804833,1045394r-2395,-17566c1802438,1026630,1803237,1025433,1804434,1025433xm848796,1000832v7734,1946,14720,6836,19112,14221l862319,1018646v-7586,-11577,-22753,-15169,-34339,-7984c816408,1017848,812816,1033018,820797,1044595r-5586,3593c814810,1047789,814810,1047390,814413,1046990v-8781,-14770,-3992,-33933,10773,-42715c832582,999884,841062,998886,848796,1000832xm5591947,971541v1198,,2395,798,2395,1996l5596737,991103v,1197,-798,2395,-1996,2395c5593544,993498,5592346,992699,5592346,991502r-2396,-17566c5589950,972738,5590749,971541,5591947,971541xm5580370,970743v1199,399,1997,1596,1199,2794l5576778,990304v,799,-799,1597,-1597,1597l5574383,991901v-1199,-399,-1997,-1597,-1598,-2794l5577576,972339v399,-1197,1597,-1996,2794,-1596xm5602725,967948v799,-400,2396,-400,2795,798l5614303,983917v399,798,399,2395,-799,2794l5612706,987110v-799,,-1597,-399,-1996,-1197l5601926,970742v-399,-798,-399,-2395,799,-2794xm4247644,965653v2595,-599,5988,-699,9382,1098c4264610,970743,4264211,978327,4264211,978727v,,,2794,3593,4790c4271397,985114,4273792,983517,4273792,983517r399,l4274590,983118v1996,-1198,6787,-3593,13174,-399c4294550,986311,4294950,993896,4294950,994295r,400c4294950,994695,4294950,997489,4298542,999485v3593,1996,6388,,6388,l4305329,999485v399,-399,7586,-4391,13973,-798c4326887,1002680,4326487,1010264,4326487,1010664v,,,2794,3593,4790c4331278,1015853,4332076,1016252,4333274,1016252r4391,400c4339661,1016652,4341258,1018648,4341258,1020644v,1996,-1996,3592,-5589,4391l4329681,1024636v-1597,-400,-3194,-799,-4790,-1597c4317306,1019047,4317705,1011462,4317705,1011063v,,399,-2795,-3194,-4791c4311717,1004676,4308123,1006272,4307724,1006672v-1198,798,-6786,3992,-13573,399c4287365,1003478,4286966,997090,4286966,995493v-400,-399,-799,-3593,-3593,-5190c4280179,988707,4278183,989904,4277385,990303r-399,c4275788,991102,4270598,994295,4263413,990703v-7585,-3992,-7186,-11178,-7186,-11976c4256626,978727,4256227,975533,4253034,973936v-2795,-1597,-6388,,-6787,399c4245050,975134,4239461,978327,4232674,974735r-2395,-1597c4228283,972339,4227485,969944,4228682,967948v799,-1996,3194,-2794,5190,-1597l4236267,967549v3593,1996,6387,,6387,l4243054,967549v199,-200,1996,-1297,4590,-1896xm5570790,965553v798,798,798,2395,798,2794l5560810,982320v-399,400,-1198,799,-1598,799c5558813,983119,5558014,983119,5557615,982720v-798,-400,-1197,-1996,-399,-2795l5567995,965952v400,-798,1996,-1197,2795,-399xm5614302,959964r14372,10779c5629472,971143,5629871,972739,5629073,973538v-399,399,-1198,798,-1597,798c5627077,974336,5626279,974336,5625879,973937r-13973,-10779c5611108,962758,5610709,961162,5611507,960363v399,-798,1996,-1197,2795,-399xm2123377,959565v1198,-400,2395,399,2794,1596c2127767,968746,2135754,973936,2143738,971940v1198,-399,2395,399,3193,1597c2147329,974734,2146532,975932,2145734,976331r-401,c2140944,977529,2136553,977129,2132559,975133v-5190,14372,-15170,25550,-28742,32337c2090241,1014256,2075074,1015453,2060702,1010663v-799,4391,-3193,8383,-6787,11178l2053517,1022240v-799,399,-1996,,-2796,-799c2049924,1020643,2049924,1019046,2051120,1018248v5989,-5190,7185,-14371,1997,-20759c2052319,996690,2052319,995093,2053517,994295v798,-798,2394,-798,3192,399c2059504,998288,2061101,1002280,2061101,1006272r399,c2075074,1010663,2089045,1009865,2101821,1003478v12372,-6389,21957,-17167,26347,-30341l2128168,972738v-3194,-2395,-5191,-5988,-6387,-10379c2121380,961161,2122180,959964,2123377,959565xm5560411,956372v798,-400,2395,-400,2794,798c5563604,957968,5563205,959166,5562407,959964r-15171,8784l5546438,969147v-799,,-1597,-399,-1996,-1198c5544042,967151,5544042,965554,5545240,965155r15171,-8783xm3046325,955972v2397,-399,4788,1597,4788,3593l3054712,983916r24355,-3593c3081460,979924,3083460,981521,3083855,983916v400,2395,-1195,4391,-3590,4791l3055905,992299r3595,24352c3059902,1019047,3058302,1021043,3055905,1021442v-2396,399,-4392,-1198,-4792,-3593l3047523,993497r-24345,3593c3020791,997490,3018791,995892,3018392,993497v-398,-2395,1197,-4391,3592,-4790l3046325,985114r-3590,-24351c3042335,958367,3043933,956371,3046325,955972xm5619092,948787r16767,4791c5637057,953977,5637456,955175,5637057,956372v,799,-798,1597,-1597,1597l5634662,957969r-16768,-4790c5616697,952780,5615898,951581,5616298,950383v399,-1197,1596,-1996,2794,-1596xm5557217,944396v1197,,2395,798,2395,1996c5559612,947589,5558814,948788,5557616,948788r-17566,2395c5538853,951183,5537655,950385,5537655,949187v,-1198,798,-2396,1996,-2396l5557217,944396xm5636259,934416v1197,-400,2395,399,2395,1996c5638654,937609,5637855,938808,5636658,938808r-17566,2395c5617894,941203,5616697,940405,5616697,939207v,-1199,798,-2396,1996,-2396l5636259,934416xm4264809,933318v2595,-599,5988,-699,9382,1098c4281775,938408,4281376,945992,4281376,946392v,,,2794,3593,4790c4288562,952779,4290957,951182,4290957,951182r399,l4291755,950783v1996,-1198,6787,-3593,13174,-399c4311715,953976,4312114,961561,4312114,961960r,400c4312114,962360,4312114,965154,4315707,967150v3593,1996,6387,,6387,l4322494,967150v399,-399,7585,-4391,13972,-798c4344051,970344,4343652,977929,4343652,978328v,,,2795,3593,4791c4348442,983518,4349241,983917,4350438,983917r4392,399c4356826,984316,4358422,986312,4358422,988308v-399,1996,-1996,3992,-5588,3992l4346846,991901v-1597,-399,-3194,-798,-4791,-1597c4334470,986312,4334870,978728,4334870,978328v,,399,-2794,-3194,-4790c4328882,971941,4325288,973538,4324889,973937v-1198,799,-6787,3992,-13573,399c4304530,970744,4304130,964356,4304130,962759v-399,-399,-798,-3593,-3592,-5190c4297344,955972,4295348,957170,4294550,957569r-399,c4292953,958368,4287763,961561,4280578,957968v-7585,-3992,-7186,-11177,-7186,-11976c4273791,945992,4273392,942799,4270199,941202v-2795,-1597,-6388,,-6787,399c4262215,942400,4256626,945593,4249840,942000r-2396,-1596c4245448,939605,4244650,937210,4245848,935214v798,-1996,3193,-2794,5189,-1597l4253432,935214v3593,1996,6388,,6388,l4260219,935214v199,-200,1995,-1297,4590,-1896xm5541647,927230r16768,4791c5559612,932420,5560411,933618,5560011,934815v,799,-798,1597,-1596,1597l5557616,936412r-16767,-4790c5539651,931223,5538853,930423,5538853,928826v399,-1197,1597,-1995,2794,-1596xm5629472,916851v799,-400,2395,-400,2795,798c5632666,918447,5632666,920044,5631468,920443r-15170,8784l5615499,929626v-798,,-1597,-399,-1996,-1198c5613104,927630,5613503,926033,5614302,925634r15170,-8783xm5551228,911262r13973,10779c5566000,922441,5566399,924037,5565600,924836v-399,399,-1197,798,-1596,798c5563604,925634,5562806,925634,5562407,925235r-13574,-10779c5548035,914056,5547636,912460,5548434,911661v399,-798,1996,-1197,2794,-399xm5619492,902479v799,399,1198,1996,399,2794l5609113,919246v-399,400,-1198,799,-1598,799c5607116,920045,5606318,920045,5605918,919646v-798,-799,-1197,-1996,,-2795l5616698,902878v399,-798,1996,-1197,2794,-399xm5563204,898488v799,-400,2396,-400,2795,798l5574782,914457v399,798,399,2395,-799,2794l5573185,917650v-798,,-1597,-399,-1996,-1197l5562406,901282v-400,-798,-400,-2395,798,-2794xm5601528,893697v1198,399,1997,1596,1598,2794l5598334,913258v,799,-798,1597,-1597,1597l5595939,914855v-798,-399,-1598,-1597,-1997,-2794l5598733,895293v400,-1197,1597,-1996,2795,-1596xm5581568,892100v1198,,2395,798,2395,1996l5586358,911662v,1197,-798,2395,-1996,2395c5583564,914057,5582366,913258,5581967,912061r-2396,-17566c5579571,893297,5580370,892100,5581568,892100xm6840242,874935v2395,-399,4391,1197,4790,3593l6848625,902879r24351,-3593c6875371,898887,6877367,900484,6877767,902879v399,2395,-1198,4391,-3593,4790l6849823,911262r3592,24352c6853815,938009,6852218,940005,6849823,940405v-2396,399,-4392,-1198,-4791,-3593l6841439,912460r-24352,3592c6814692,916453,6812696,914855,6812297,912460v-399,-2396,1197,-4392,3593,-4791l6840242,904076r-3593,-24351c6836250,877330,6837847,875334,6840242,874935xm4626335,867101v7735,1946,14721,6836,19112,14221l4639858,884915v-7585,-11577,-22755,-15169,-34332,-7984c4593949,884516,4590357,899687,4598341,910864r-5589,3593c4592353,914058,4592353,913659,4591953,913259v-8782,-14770,-3992,-33933,10779,-42715c4610117,866153,4618600,865155,4626335,867101xm120997,835813v2395,-399,4790,1198,4790,3593l129380,863757r24351,-3593c156126,859765,158122,861362,158522,863757v399,2395,-1198,4391,-3593,4790l130578,872140r3592,24352c134570,898887,132973,900883,130578,901283v-2396,399,-4392,-1198,-4791,-3593l122194,873338r-24351,3592c95448,877331,93452,875733,93053,873338v-399,-2395,1198,-4391,3593,-4791l120997,864955r-3593,-24352c117005,838208,118602,836212,120997,835813xm2693845,834217v1197,,2391,798,2391,1996l2698633,853779v,1197,-797,2395,-1993,2395c2695436,856174,2694243,855375,2694243,854178r-2396,-17566c2691847,835414,2692645,834217,2693845,834217xm2682265,833418v1194,399,1994,1596,1194,2794l2678671,852979v,799,-797,1597,-1597,1597l2676273,854576v-1197,-399,-1997,-1597,-1597,-2794l2679471,835014v399,-1197,1595,-1995,2794,-1596xm2704622,830624v795,-400,2393,-400,2789,798l2716192,846593v396,798,396,2395,-799,2794l2714594,849786v-797,,-1596,-399,-1994,-1197l2703821,833418v-399,-798,-399,-2395,801,-2794xm1349539,828328v2594,-599,5989,-699,9382,1098c1366505,833418,1366105,841002,1366105,841402v,,,2794,3593,4790c1373291,847789,1375685,846192,1375685,846192r399,l1376483,845793v1997,-1198,6786,-3593,13174,-399c1396443,848986,1396844,856571,1396844,856970r,400c1396844,857370,1396844,860164,1400435,862160v3593,1996,6387,,6387,l1407223,862160v397,-399,7585,-4391,13972,-798c1428779,865354,1428380,872939,1428380,873338v,,,2795,3594,4791c1433174,878528,1433973,878927,1435172,878927r4391,399c1441556,879326,1443153,881322,1443153,883318v,1996,-1995,3593,-5586,4392l1431575,887310v-1598,-399,-3195,-798,-4790,-1596c1419197,881722,1419599,874137,1419599,873738v,,397,-2795,-3194,-4791c1413608,867350,1410016,868947,1409617,869346v-1198,799,-6789,3992,-13571,400c1389259,866153,1388858,859765,1388858,858168v-400,-399,-799,-3593,-3591,-5190c1382072,851382,1380076,852579,1379278,852978r-400,c1377681,853777,1372491,856970,1365307,853378v-7584,-3992,-7184,-11178,-7184,-11976c1358520,841402,1358123,838208,1354929,836611v-2796,-1597,-6389,,-6789,399c1346944,837809,1341355,841002,1334571,837410r-2397,-1597c1330178,835014,1329380,832619,1330578,830623v799,-1996,3194,-2794,5189,-1596l1338161,830224v3593,1996,6388,,6388,l1344948,830224v199,-200,1995,-1297,4591,-1896xm2672682,828228v798,798,798,2395,798,2794l2662701,844995v-401,400,-1198,799,-1598,799c2660704,845794,2659907,845794,2659506,845395v-796,-400,-1196,-1996,-398,-2795l2669886,828627v401,-798,1998,-1197,2796,-399xm5900927,825834v1198,-400,2396,399,2795,1596c5905319,835015,5913303,840205,5921286,838209v1198,,2396,798,3194,1597c5924879,841003,5924081,842201,5923282,842600r-399,c5918492,843798,5914101,843398,5910109,841402v-5190,14372,-15170,25550,-28742,32337c5867794,880525,5852624,881722,5838252,876932v-798,4391,-3193,8383,-6786,11178l5831067,888509v-799,399,-1996,,-2795,-799c5827474,886912,5827474,885315,5828672,884517v5988,-5190,7185,-14371,1996,-20759c5829869,862959,5829869,861362,5831067,860564v798,-798,2395,-798,3193,399c5837055,864557,5838652,868549,5838652,872541r399,c5852624,876932,5866596,876134,5879371,869747v12375,-6389,21956,-17167,26347,-30341l5905718,839007v-3194,-2395,-5190,-5988,-6387,-10379c5898931,827430,5899730,826233,5900927,825834xm2716190,822640r14363,10779c2731352,833819,2731753,835415,2730954,836214v-401,399,-1200,798,-1598,798c2728957,837012,2728158,837012,2727759,836613r-13966,-10779c2712996,825434,2712600,823838,2713397,823039v396,-798,1996,-1197,2793,-399xm2662300,819047v800,-400,2395,-400,2797,798c2665495,820643,2665097,821841,2664298,822639r-15169,8784l2648331,831822v-801,,-1598,-399,-1997,-1198c2645934,829826,2645934,828229,2647132,827830r15168,-8783xm2720976,811462r16767,4791c2738942,816652,2739339,817850,2738942,819047v,799,-799,1597,-1596,1597l2736545,820644r-16765,-4790c2718583,815455,2717783,814256,2718184,813058v399,-1197,1596,-1995,2792,-1596xm2659109,807071v1197,,2394,798,2394,1996c2661503,810264,2660704,811463,2659507,811463r-17565,2395c2640746,813858,2639548,813060,2639548,811862v,-1198,797,-2396,1994,-2396l2659109,807071xm2738143,797092v1196,-400,2393,399,2393,1996c2740536,800285,2739739,801484,2738543,801484r-17567,2395c2719780,803879,2718583,803081,2718583,801883v,-1199,796,-2396,1996,-2396l2738143,797092xm1366703,795993v2595,-599,5988,-699,9381,1098c1383668,801083,1383269,808667,1383269,809067v,,,2794,3593,4790c1390455,815454,1392851,813857,1392851,813857r398,l1393648,813458v1997,-1198,6787,-3593,13174,-399c1413608,816651,1414008,824236,1414008,824635r,400c1414008,825035,1414008,827829,1417601,829825v3594,1996,6389,,6389,l1424389,829825v400,-399,7585,-4391,13973,-798c1445945,833020,1445547,840604,1445547,841004v,,,2794,3591,4790c1450334,846193,1451133,846592,1452331,846592r4390,400c1458719,846992,1460318,848988,1460318,850984v-401,1996,-1998,3992,-5594,3992l1448739,854576v-1596,-399,-3192,-798,-4788,-1596c1436368,848988,1436767,841403,1436767,841004v,,399,-2795,-3193,-4791c1430774,834616,1427184,836213,1426785,836612v-1199,799,-6791,3992,-13575,400c1406423,833419,1406023,827031,1406023,825434v-399,-399,-799,-3593,-3593,-5190c1399237,818647,1397242,819845,1396443,820244r-398,c1394846,821043,1389657,824236,1382472,820643v-7585,-3992,-7188,-11177,-7188,-11976c1375683,808667,1375284,805474,1372092,803877v-2794,-1597,-6386,,-6786,399c1364109,805075,1358520,808268,1351733,804675r-2394,-1596c1347342,802280,1346544,799885,1347740,797889v800,-1996,3195,-2794,5191,-1597l1355327,797889v3594,1996,6387,,6387,l1362115,797889v199,-200,1994,-1297,4588,-1896xm2643538,789906r16768,4791c2661503,795096,2662300,796294,2661903,797491v,799,-798,1597,-1597,1597l2659507,799088r-16766,-4790c2641542,793899,2640746,793099,2640746,791502v399,-1197,1593,-1996,2792,-1596xm2731352,779526v799,-399,2397,-399,2796,799c2734548,781123,2734548,782720,2733351,783119r-15167,8784l2717385,792302v-797,,-1596,-399,-1996,-1198c2714990,790306,2715389,788709,2716190,788310r15162,-8784xm2653120,774337r13973,10779c2667891,785516,2668290,787112,2667491,787911v-398,399,-1197,798,-1597,798c2665495,788709,2664695,788709,2664298,788310r-13573,-10779c2649927,777131,2649528,775535,2650326,774736v399,-798,1996,-1197,2794,-399xm2721376,765155v799,399,1195,1996,401,2794l2711001,781922v-398,400,-1195,799,-1596,799c2709009,782721,2708210,782721,2707812,782322v-799,-799,-1198,-1996,,-2795l2718583,765554v400,-798,1996,-1197,2793,-399xm2665097,761562v797,-399,2394,-399,2792,799l2676674,777531v400,799,400,2396,-799,2795l2675076,780725v-797,,-1596,-399,-1995,-1198l2664297,764357v-399,-799,-399,-2395,800,-2795xm2703422,756373v1200,399,1995,1596,1596,2794l2700231,775934v,799,-800,1597,-1598,1597l2697836,777531v-799,-399,-1600,-1597,-1995,-2794l2700631,757969v397,-1197,1594,-1996,2791,-1596xm2683459,754776v1200,,2398,798,2398,1996l2688254,774338v,1197,-801,2395,-1999,2395c2685456,776733,2684259,775934,2683860,774737r-2395,-17566c2681465,755973,2682262,754776,2683459,754776xm1728240,729776v7734,1946,14721,6836,19112,14221l1741763,747590v-7586,-11577,-22754,-15169,-34329,-7984c1695856,747191,1692263,762362,1700247,773539r-5589,3593c1694259,776733,1694259,776334,1693861,775934v-8785,-14770,-3993,-33933,10778,-42715c1712024,728828,1720504,727830,1728240,729776xm3898545,702082v2395,,4790,1597,4790,3593l3906928,730026r24352,-3593c3933676,726034,3935672,727631,3936071,730026v399,2395,-1198,4391,-3593,4790l3908126,738409r3593,24352c3912118,765156,3910521,767152,3908126,767551v-2395,400,-4391,-1197,-4791,-3592l3899743,739607r-24352,3592c3872996,743599,3871000,742002,3870601,739607v-399,-2396,1198,-4392,3593,-4791l3898545,731223r-3593,-24351c3894553,704477,3896150,702481,3898545,702082xm6471382,700885v1198,-400,2395,399,2395,1996l6476172,720446v,1198,-798,2395,-1996,2395c6472979,722841,6471781,722043,6471781,720845r-2396,-17565c6469385,702082,6470184,700885,6471382,700885xm6459805,699687v1199,399,1997,1596,1199,2794l6456213,719248v,799,-799,1597,-1597,1597l6453817,720845v-1198,-399,-1997,-1597,-1597,-2794l6457011,701283v399,-1197,1597,-1996,2794,-1596xm6482160,697292v799,-400,2396,-400,2795,798l6493738,713260v399,799,399,2396,-799,2795l6492141,716454v-799,,-1597,-399,-1996,-1198l6481361,700086v-399,-798,-399,-2395,799,-2794xm6449826,694896v1198,798,1198,1996,798,2794l6439846,711663v-399,400,-1198,799,-1598,799c6437849,712462,6437051,712462,6436651,712063v-798,-400,-1197,-1996,-399,-2795l6447032,695295v399,-798,1996,-1197,2794,-399xm5127079,694597v2595,-599,5989,-699,9382,1098c5144045,699687,5143646,707271,5143646,707671v,,,2794,3593,4790c5150832,714058,5153227,712461,5153227,712461r399,l5154025,712062v1996,-1198,6787,-3593,13174,-399c5173985,715255,5174384,722840,5174384,723239r,400c5174384,723639,5174384,726433,5177977,728429v3593,1996,6387,,6387,l5184764,728429v399,-399,7585,-4391,13972,-798c5206321,731624,5205922,739208,5205922,739608v,,,2794,3593,4790c5210712,744797,5211511,745196,5212708,745196r4392,399c5219096,745595,5220692,747591,5220692,749587v,2396,-1996,3992,-5588,4392l5209116,753579v-1597,-399,-3194,-798,-4791,-1596c5196740,747991,5197140,740406,5197140,740007v,,399,-2795,-3194,-4791c5191152,733620,5187558,735216,5187159,735616v-1198,798,-6787,3992,-13573,399c5166800,732422,5166400,726034,5166400,724437v-399,-399,-798,-3593,-3592,-5190c5159614,717651,5157618,718848,5156820,719247r-399,c5155223,720046,5150033,723239,5142848,719647v-7585,-3992,-7186,-11178,-7186,-11976c5136061,707671,5135662,704477,5132469,702880v-2795,-1597,-6388,,-6787,399c5124485,704078,5118896,707271,5112110,703679r-2396,-1597c5107718,701283,5106920,698888,5108118,696892v798,-1996,3193,-2794,5189,-1597l5115702,696493v3593,1996,6388,,6388,l5122489,696493v199,-200,1995,-1297,4590,-1896xm6493736,689307r14372,10779c6508907,700486,6509306,702082,6508508,702881v-400,399,-1198,798,-1597,798c6506512,703679,6505713,703679,6505314,703280r-13973,-10779c6490543,692101,6490143,690505,6490942,689706v399,-798,1996,-1197,2794,-399xm3002819,688509v1195,-400,2393,399,2792,1596c3007200,697690,3015192,702880,3023178,700884v1194,,2395,798,3187,1597c3026765,703678,3025972,704876,3025172,705275r-399,c3020389,706473,3015993,706073,3011989,704077v-5186,14372,-15155,25550,-28737,32337c2969688,743200,2954519,744397,2940146,739607v-799,4391,-3194,8383,-6785,11178l2932961,751184v-801,399,-1996,,-2798,-799c2929366,749587,2929366,747990,2930564,747192v5987,-5190,7186,-14371,1997,-20759c2931764,725634,2931764,724037,2932961,723239v798,-798,2394,-798,3192,399c2938947,727232,2940545,731224,2940545,735216r399,c2954519,739607,2968491,738809,2981256,732422v12373,-6389,21963,-17167,26341,-30341l3007597,701682v-3182,-2395,-5179,-5988,-6376,-10379c3000820,690105,3001618,688908,3002819,688509xm6439446,685316v799,-400,2396,-400,2795,798c6443039,687312,6442640,688509,6441442,688908r-15170,8784l6425473,698091v-798,,-1596,-399,-1996,-1198c6423078,696095,6423078,694498,6424276,694099r15170,-8783xm6498527,678130r16767,4791c6516492,683320,6516891,684518,6516492,685715v,799,-798,1597,-1597,1597l6514097,687312r-16767,-4790c6496132,682123,6495334,680924,6495733,679726v399,-1197,1597,-1996,2794,-1596xm6436652,673739v1197,,2395,798,2395,1996c6439047,676932,6438248,677732,6437051,678131r-17566,2395c6418287,680526,6417090,679728,6417090,678530v,-1198,798,-2396,1996,-2396l6436652,673739xm6515693,663360v1197,,2395,798,2395,1996c6518088,666553,6517290,667752,6516092,667752r-17566,2395c6497329,670147,6496131,669349,6496131,668151v,-1198,798,-2396,1996,-2396l6515693,663360xm5143845,662661v2595,-599,5989,-699,9382,1098c5160811,667751,5160412,675335,5160412,675735v,,,2794,3593,4790c5167598,682122,5169993,680525,5169993,680525r399,l5170791,680126v1996,-1198,6787,-3593,13174,-399c5190751,683319,5191151,690904,5191151,691303r,400c5191151,691703,5191151,694497,5194743,696493v3593,1996,6388,,6388,l5201530,696493v399,-399,7586,-4391,13973,-798c5223088,699688,5222688,707272,5222688,707672v,,,2794,3593,4790c5227479,712861,5228277,713260,5229475,713260r4391,399c5235862,713659,5237459,715655,5237459,717651v,1996,-1597,3593,-5589,3992l5225882,721244v-1597,-399,-3194,-798,-4790,-1597c5213507,715655,5213906,708071,5213906,707672v,,399,-2795,-3194,-4791c5207918,701284,5204324,702881,5203925,703280v-1198,799,-6786,3992,-13573,400c5183566,700087,5183167,693699,5183167,692102v-400,-399,-799,-3593,-3593,-5190c5176380,685315,5174384,686513,5173586,686912r-399,c5171989,687711,5166799,690904,5159614,687311v-7585,-3992,-7186,-11177,-7186,-11976c5152827,675335,5152428,672142,5149235,670545v-2795,-1597,-6388,,-6787,399c5141251,671743,5135662,674936,5128875,671343r-2395,-1596c5124484,668948,5123686,666553,5124883,664557v799,-1996,3194,-2794,5190,-1597l5132468,664557v3593,1996,6387,,6387,l5139255,664557v199,-200,1995,-1297,4590,-1896xm6421082,656573r16768,4791c6439047,661763,6439846,662961,6439447,664158v,799,-799,1597,-1597,1597l6437051,665755r-16767,-4790c6419086,660566,6418288,659367,6418288,658169v399,-1197,1597,-1996,2794,-1596xm6508907,646194v799,-400,2395,-400,2795,798c6512101,647790,6512101,649387,6510903,649786r-15170,8784l6494934,658969v-798,,-1597,-399,-1996,-1198c6492539,656574,6492938,655376,6493737,654977r15170,-8783xm6430663,640605r13973,10779c6445434,651784,6445833,653380,6445035,654179v-399,399,-1198,798,-1597,798c6443039,654977,6442240,654977,6441841,654578r-13574,-10779c6427469,643399,6427070,641803,6427868,641004v399,-798,1996,-1197,2795,-399xm6498927,631823v798,399,1197,1996,399,2794l6488547,648590v-399,400,-1197,799,-1597,799c6486550,649389,6485752,649389,6485353,648990v-799,-799,-1198,-1996,,-2795l6496132,632222v399,-798,1996,-1197,2795,-399xm6442639,627831v799,-400,2396,-400,2795,798l6454217,643800v399,798,399,2395,-799,2794l6452620,646993v-799,,-1597,-399,-1996,-1197l6441840,630625v-399,-798,-399,-2395,799,-2794xm6480963,622641v1198,399,1997,1596,1598,2794l6477769,642202v,799,-798,1597,-1597,1597l6475374,643799v-1198,,-1598,-1197,-1997,-2794l6478168,624237v400,-1197,1597,-1996,2795,-1596xm6461003,621045v1197,,2395,798,2395,1996l6465793,640607v,1197,-798,2395,-1996,2395c6462600,643401,6461801,642603,6461402,641006r-2396,-17566c6459006,622242,6459805,621045,6461003,621045xm5505770,596444v7735,1946,14721,6836,19112,14221l5519293,614258v-7585,-11577,-22754,-15169,-34331,-7984c5473384,613460,5469791,628630,5477775,640207r-5589,3593c5471787,643401,5471787,643002,5471388,642602v-8782,-14770,-3992,-33933,10779,-42715c5489552,595496,5498035,594498,5505770,596444xm3546090,580326v1213,,2004,798,2406,1996l3550888,599888v,1197,-801,2395,-1997,2395c3547690,602283,3546496,601484,3546496,600287r-2401,-17566c3544095,581523,3544903,580326,3546090,580326xm3534521,579528v1194,399,1589,1596,1194,2794l3530928,599089v,799,-802,1597,-1604,1597l3528526,600686v-1201,-399,-1994,-1597,-1602,-2794l3531726,581124v402,-1197,1600,-1996,2795,-1596xm3556478,576734v801,-400,2398,-400,2799,798l3568046,592703v400,798,400,2395,-787,2794l3566450,595896v-797,,-1590,-399,-1999,-1197l3555679,579528v-402,-798,-402,-2395,799,-2794xm3524532,574737v800,399,1199,1996,800,2794l3514543,591504v-384,400,-1187,799,-1590,799c3512557,592303,3511760,592303,3511357,591904v-793,-400,-1197,-1996,-401,-2795l3521747,575136v389,-798,1985,-1197,2785,-399xm3568046,568749r14386,10779c3583230,579928,3583626,581524,3582830,582323v-398,399,-1197,798,-1594,798c3580835,583121,3580034,583121,3579637,582722r-13984,-10779c3564860,571543,3564451,569947,3565257,569148v396,-798,2002,-1197,2789,-399xm77485,568350v1198,-400,2396,399,2795,1596c81877,577531,89861,582721,97845,580725v1197,-399,2395,399,3193,1597c101437,583519,100639,584717,99841,585116r-400,c95050,586314,90659,585914,86667,583918v-5190,14372,-15170,25550,-28742,32336c44352,623041,29182,624238,14811,619448v-798,4391,-3193,8383,-6786,11178l7626,631025v-799,399,-1996,,-2795,-799c4033,629428,4033,627831,5230,627033v5988,-5190,7186,-14371,1996,-20759c6428,605475,6428,603878,7626,603080v798,-798,2395,-798,3193,399c13614,607073,15210,611065,15210,615057r400,c29182,619448,43154,618650,55929,612262v12375,-6388,21956,-17166,26347,-30340l82276,581523v-3194,-2395,-5190,-5988,-6387,-10379c75489,569946,76288,568749,77485,568350xm3514159,565157v782,-400,2382,-400,2791,798c3517751,566753,3517339,568350,3516143,568749r-15173,8784l3500173,577932v-802,,-1596,-399,-1992,-1198c3497776,575936,3497776,574339,3498973,573940r15186,-8783xm1000443,564758v2395,,4790,1597,4790,3593l1008826,592702r24350,-3593c1035571,588710,1037566,590306,1037967,592702v399,2395,-1197,4391,-3593,4790l1010022,601085r3591,24352c1014015,627832,1012417,629828,1010022,630227v-2394,400,-4390,-1197,-4789,-3592l1001640,602282r-24354,3593c974891,606275,972896,604678,972497,602282v-400,-2395,1196,-4391,3592,-4790l1000443,593899r-3591,-24351c996451,567153,998049,565157,1000443,564758xm3572841,557971r16773,4791c3590811,562762,3591610,563960,3590811,565556v,799,-796,1597,-1595,1597l3588419,567153r-16777,-4790c3570443,561964,3569641,560765,3570047,559567v396,-1197,1595,-1996,2794,-1596xm2228968,557273v2594,-599,5987,-699,9380,1098c2245935,562363,2245535,569947,2245535,570347v,,,2794,3595,4790c2252722,576734,2255115,575137,2255115,575137r399,l2255912,574738v1996,-1198,6784,-3593,13163,-399c2275860,577931,2276256,585516,2276256,585915r,400c2276256,586315,2276256,589109,2279855,591105v3594,1996,6393,,6393,l2286650,591105v398,-399,7583,-4391,13966,-798c2308201,594299,2307805,601884,2307805,602283v,,,2795,3582,4791c2312580,607473,2313379,607872,2314577,607872r4389,399c2320958,608271,2322547,610267,2322547,612263v,2396,-1999,3992,-5573,4392l2310991,616255v-1593,-399,-3186,-798,-4779,-1596c2298621,610667,2299018,603082,2299018,602683v,,403,-2795,-3192,-4791c2293039,596295,2289442,597892,2289046,598291v-1199,799,-6796,3992,-13587,400c2268679,595098,2268278,588710,2268278,587113v-398,-399,-799,-3593,-3590,-5190c2261496,580327,2259502,581524,2258705,581923r-398,c2257109,582722,2251922,585915,2244738,582323v-7587,-3992,-7187,-11178,-7187,-11976c2237949,570347,2237551,567153,2234355,565556v-2793,-1597,-6385,,-6785,399c2226372,566754,2220784,569947,2213995,566355r-2395,-1597c2209604,563959,2208806,561564,2210003,559568v800,-1996,3194,-2794,5191,-1597l2217588,559169v3595,1996,6388,,6388,l2224376,559169v200,-200,1997,-1297,4592,-1896xm6780363,555177v1197,-400,2395,399,2794,1596c6784754,564358,6792738,569548,6800722,567552v1197,-399,2395,399,3193,1597c6804314,570346,6803516,571544,6802718,571943r-400,c6797927,573141,6793536,572741,6789544,570745v-5189,14372,-15169,25550,-28742,32337c6747229,609868,6732060,611065,6717687,606275v-798,4391,-3193,8383,-6786,11178l6710502,617852v-799,399,-1996,,-2795,-799c6706909,616255,6706909,614658,6708107,613860v5988,-5190,7185,-14371,1996,-20759c6709304,592302,6709304,590705,6710502,589907v798,-798,2395,-798,3193,399c6716490,593900,6718087,597892,6718087,601884r399,c6732060,606275,6746032,605477,6758806,599090v12375,-6389,21956,-17167,26347,-30341l6785153,568350v-3194,-2395,-5190,-5988,-6387,-10379c6778367,556773,6779165,555576,6780363,555177xm3510963,553181v1200,,2393,798,2393,1996c3513756,556374,3512956,557573,3511368,557573r-17581,2395c3492592,559968,3491394,559170,3491394,557972v,-1198,799,-2396,1995,-2396l3510963,553181xm3590412,543201v1198,,1999,798,2397,1996c3592809,546394,3592011,547593,3590814,547593r-17571,2395c3572043,549988,3570845,549190,3570845,547992v,-1198,797,-2396,1996,-2396l3590412,543201xm3495387,536015r16776,4791c3513356,541205,3514159,542403,3513756,543600v,799,-803,1597,-1593,1597l3511357,545197r-16773,-4790c3493785,540407,3492990,539208,3492588,537611v402,-1197,1602,-1996,2799,-1596xm3583626,525636v801,-400,2396,-400,2796,798c3586819,527232,3586819,528829,3585625,529228r-15182,8784l3569641,538411v-788,,-1595,-399,-1992,-1198c3566846,536415,3567259,534818,3568446,534419r15180,-8783xm2246134,525337v2595,-599,5986,-699,9380,1098c2263093,530427,2262694,538011,2262694,538411v,,,2794,3590,4790c2269875,544798,2272267,543201,2272267,543201r401,l2273066,542802v1994,-1198,6789,-3593,13182,-399c2293036,545995,2293435,553580,2293435,553979r,400c2293435,554379,2293435,557173,2297026,559169v3590,1996,6390,,6390,l2303819,559169v399,-399,7568,-4391,13958,-798c2325347,562363,2324945,569948,2324945,570347v,,,2795,3603,4791c2329746,575537,2330549,575936,2331748,575936r4405,399c2338154,576335,2339748,578331,2339748,580327v-400,1996,-1995,3593,-5597,3992l2328146,583920v-1601,-399,-3201,-798,-4802,-1597c2315773,578331,2316177,570747,2316177,570347v,,402,-2794,-3197,-4790c2310190,563960,2306608,565557,2306208,565956v-1196,799,-6787,3992,-13575,399c2285851,562763,2285450,556375,2285450,554778v-403,-399,-801,-3593,-3595,-5190c2278653,547991,2276661,549189,2275860,549588r-401,c2274264,550387,2269075,553580,2261895,549987v-7579,-3992,-7181,-11177,-7181,-11976c2255113,538011,2254714,534818,2251523,533221v-2794,-1597,-6388,,-6787,399c2243538,534419,2237949,537612,2231162,534019r-2396,-1596c2226771,531624,2225972,529229,2227170,527233v800,-1996,3193,-2794,5188,-1597l2234755,527233v3593,1996,6388,,6388,l2241542,527233v201,-200,1996,-1297,4592,-1896xm3504963,520446r13986,10779c3519750,531625,3520143,533221,3519352,534020v-403,399,-1202,798,-1601,798c3517339,534818,3516541,534818,3516143,534419r-13569,-10779c3501769,523240,3501370,521644,3502169,520845v405,-798,1997,-1197,2794,-399xm3573643,511265v798,399,1199,1996,402,2794l3563265,528032v-404,400,-1202,799,-1593,799c3561269,528831,3560474,528831,3560070,528432v-1194,-400,-1194,-1996,,-2795l3570845,511664v401,-798,2001,-798,2798,-399xm3516950,507672v801,-400,2395,-400,2793,798l3528529,523640v403,799,403,2396,-804,2795l3526929,526834v-795,,-1597,-399,-1989,-1198l3516143,510466v-394,-798,-394,-2395,807,-2794xm3555679,502483v1201,399,1998,1596,1600,2794l3552480,522044v,799,-795,1597,-1592,1597l3550086,523641v-1199,-399,-1992,-1597,-1992,-2794l3552880,504079v397,-1197,1596,-1996,2799,-1596xm3535715,500886v1194,,2393,798,2393,1996l3540500,520448v,1197,-786,2395,-1996,2395c3537313,522843,3536110,522044,3536110,520847r-2384,-17566c3533726,502083,3534521,500886,3535715,500886xm2607659,459119v7734,1946,14721,6836,19111,14221l2621182,476933v-7585,-11577,-22754,-15169,-34331,-7984c2575274,476135,2571681,491305,2579666,502882r-5588,3593c2573678,506076,2573678,505677,2573279,505277v-8783,-14770,-3993,-33933,10779,-42715c2591443,458171,2599924,457173,2607659,459119xm647939,443002v1197,,1997,798,2396,1996l652730,462564v,1197,-798,2395,-1997,2395c649536,464959,648338,464160,648338,462963r-2395,-17566c645943,444199,646741,443002,647939,443002xm636361,442204v1199,399,1598,1596,1199,2794l632769,461765v,799,-799,1597,-1597,1597l630372,463362v-1197,-399,-1996,-1597,-1595,-2794l633567,443800v399,-1197,1597,-1996,2794,-1596xm658318,439409v798,-400,2395,-400,2794,798l669896,455378v398,798,398,2395,-800,2794l668298,458571v-798,,-1597,-399,-1996,-1197l657520,442203v-401,-798,-401,-2395,798,-2794xm626383,437413v798,399,1197,1996,798,2794l616402,454180v-399,400,-1198,799,-1597,799c614406,454979,613607,454979,613208,454580v-798,-400,-1197,-1996,-399,-2795l623587,437812v400,-798,1996,-1197,2796,-399xm3854634,434619v1198,-400,2396,399,2795,1596c3859026,443800,3867010,448990,3874994,446994v1596,,2794,798,3193,1597c3878586,449788,3877788,450986,3876990,451385r-400,c3872199,452583,3867808,452183,3863816,450187v-5190,14372,-15169,25550,-28743,32336c3821500,489310,3806331,490507,3791959,485717v-798,4391,-3193,8383,-6786,11178l3784774,497294v-799,399,-1996,,-2795,-799c3781181,495697,3781181,494100,3782379,493302v5988,-5190,7185,-14371,1996,-20759c3783576,471744,3783576,470147,3784774,469349v798,-798,2395,-798,3193,399c3790762,473342,3792359,477334,3792359,481326r399,c3806331,485717,3820302,484919,3833077,478531v12376,-6388,21957,-17166,26348,-30340l3859425,447792v-3194,-2395,-5190,-5988,-6387,-10379c3852638,436215,3853437,435018,3854634,434619xm4777980,431425v2395,-399,4391,1197,4790,3593l4786363,459369r24352,-3593c4813110,455377,4815106,456974,4815505,459369v400,2395,-1197,4391,-3592,4790l4787560,467752r3593,24352c4791552,494499,4789956,496495,4787560,496895v-2395,399,-4391,-1198,-4790,-3593l4779177,468950r-24351,3592c4752431,472943,4750435,471345,4750036,468950v-400,-2396,1197,-4392,3592,-4791l4777980,460566r-3593,-24351c4773988,433820,4775584,431824,4777980,431425xm670293,431425r14373,10779c685464,442604,685862,444200,685064,444999v-398,399,-1198,798,-1597,798c683068,445797,682269,445797,681871,445398l667898,434619v-798,-400,-1197,-1996,-399,-2795c667898,431026,669495,430627,670293,431425xm7350817,429828v1197,,2395,798,2395,1996l7355607,449390v,1197,-798,2395,-1996,2395c7352413,451785,7351216,450986,7351216,449789r-2396,-17566c7348820,431025,7349619,429828,7350817,429828xm7339240,429030v1199,399,1997,1596,1199,2794l7335648,448591v,799,-799,1597,-1597,1597l7333253,450188v-1199,-399,-1997,-1597,-1598,-2794l7336446,430626v399,-1197,1597,-1996,2794,-1596xm616002,427833v799,-400,2397,-400,2796,798c619596,429429,619196,431026,617998,431425r-15169,8784l602031,440608v-799,,-1597,-399,-1996,-1198c599635,438612,599635,437015,600833,436616r15169,-8783xm7329261,424239v1197,399,1197,1996,798,2794l7319281,441006v-399,400,-1198,799,-1598,799c7317284,441805,7316485,441805,7316086,441406v-798,-400,-1197,-1996,-399,-2795l7326466,424638v400,-798,1996,-1197,2795,-399xm6006515,423940v2595,-599,5988,-699,9382,1098c6023482,429030,6023082,436614,6023082,437014v,,,2794,3593,4790c6030268,443401,6032663,441804,6032663,441804r399,l6033462,441405v1996,-1198,6786,-3593,13173,-399c6053421,444598,6053821,452183,6053821,452582r,400c6053821,452982,6053821,455776,6057413,457772v3593,1996,6388,,6388,l6064200,457772v399,-399,7585,-4391,13972,-798c6085756,460966,6085357,468551,6085357,468950v,,,2795,3593,4791c6090148,474140,6090946,474539,6092144,474539r4391,399c6098531,474938,6100128,476934,6100128,478930v-400,1996,-1996,3593,-5589,4392l6088551,482922v-1597,-399,-3194,-798,-4791,-1596c6076176,477334,6076575,469749,6076575,469350v,,399,-2795,-3194,-4791c6070587,462962,6066994,464559,6066595,464958v-1198,799,-6786,3992,-13573,400c6046236,461765,6045837,455377,6045837,453780v-400,-399,-799,-3593,-3593,-5190c6039050,446994,6037054,448191,6036256,448590r-399,c6034659,449389,6029470,452582,6022284,448990v-7585,-3992,-7186,-11178,-7186,-11976c6015498,437014,6015098,433820,6011904,432223v-2795,-1597,-6387,,-6787,399c6003920,433421,5998331,436614,5991545,433022r-2396,-1597c5987153,430626,5986355,428231,5987553,426235v798,-1996,3193,-2794,5189,-1597l5995137,425836v3593,1996,6388,,6388,l6001924,425836v200,-200,1996,-1297,4591,-1896xm675083,420647r16767,4791c692649,425438,693447,426636,693048,428232v,799,-798,1597,-1597,1597l690653,429829r-16768,-4790c672688,424640,671889,423441,672289,422243v399,-1197,1596,-1996,2794,-1596xm612810,415856v1197,,2395,798,2395,1996c615604,419049,614806,420248,613209,420248r-17566,2395c594446,422643,593248,421845,593248,420647v,-1198,798,-2396,1996,-2396l612810,415856xm7318882,414659v798,-400,2395,-400,2794,798c7322474,416255,7322075,417852,7320878,418251r-15171,8784l7304909,427434v-799,,-1597,-399,-1996,-1198c7302513,425438,7302513,423841,7303711,423442r15171,-8783xm692251,405876v1196,,1995,798,2395,1996c694646,409069,693846,410268,692649,410268r-17565,2395c673886,412663,672689,411865,672689,410667v,-1198,798,-2396,1996,-2396l692251,405876xm7316087,402683v1197,,2395,798,2395,1996c7318482,405876,7317684,407075,7316486,407075r-17566,2395c7297723,409470,7296525,408672,7296525,407474v,-1198,798,-2396,1996,-2396l7316087,402683xm597240,398691r16768,4791c615204,403881,616004,405079,615603,406276v,799,-798,1597,-1595,1597l613208,407873r-16767,-4790c595643,403083,594845,401884,594446,400287v399,-1197,1597,-1996,2794,-1596xm6023281,391605v2595,-599,5988,-699,9382,1098c6040247,396695,6039848,404279,6039848,404679v,,,2794,3593,4790c6047034,411066,6049429,409469,6049429,409469r399,l6050227,409070v1996,-1198,6787,-3593,13174,-399c6070187,412263,6070586,419848,6070586,420247r,400c6070586,420647,6070586,423441,6074179,425437v3593,1996,6387,,6387,l6080966,425437v399,-399,7584,-4391,13971,-798c6102522,428631,6102123,436216,6102123,436615v,,,2795,3593,4791c6106913,441805,6107712,442204,6108909,442204r4392,399c6115297,442603,6116893,444599,6116893,446595v,2396,-1596,3992,-5588,3992l6105317,450188v-1597,-399,-3194,-798,-4791,-1597c6092941,444599,6093341,437015,6093341,436615v,,399,-2794,-3194,-4790c6087353,430228,6083760,431825,6083361,432224v-1198,799,-6787,3992,-13573,399c6063002,429031,6062602,422643,6062602,421046v-399,-399,-798,-3593,-3592,-5190c6055816,414259,6053820,415457,6053022,415856r-399,c6051425,416655,6046235,419848,6039050,416255v-7585,-3992,-7186,-11177,-7186,-11976c6032263,404279,6031864,401086,6028670,399489v-2795,-1597,-6388,,-6787,399c6020686,400687,6015097,403880,6008311,400287r-2396,-1596c6003919,397892,6003121,395497,6004319,393501v798,-1996,3193,-2794,5189,-1597l6011903,393501v3593,1996,6388,,6388,l6018690,393501v200,-200,1996,-1297,4591,-1896xm685463,388312v799,-400,2395,-400,2794,798c688657,389908,688657,391505,687459,391904r-15170,8784l671490,401087v-798,,-1597,-399,-1996,-1198c668696,399091,669095,397494,670293,397095r15170,-8783xm7300517,385517r16768,4791c7318482,390707,7319281,391905,7318882,393102v,799,-799,1597,-1597,1597l7316486,394699r-16767,-4790c7298521,389909,7297723,388710,7297723,387113v399,-1197,1597,-1996,2794,-1596xm606821,383122r13973,10779c621593,394301,621992,395897,621194,396696v-400,399,-1198,798,-1597,798c619198,397494,618399,397494,618000,397095l604426,386316v-798,-400,-1197,-1996,-399,-2795c604426,382723,606023,382324,606821,383122xm675483,373940v798,399,1197,1996,399,2794l665104,390707v-400,400,-1198,799,-1597,799c663107,391506,662309,391506,661909,391107v-1198,-400,-1198,-1996,,-2795l672688,374339v400,-798,1996,-798,2795,-399xm618797,370348v798,-400,2395,-400,2794,798l630375,386317v399,798,399,2395,-799,2794l628778,389510v-799,,-1597,-399,-1997,-1197l617999,373142v-400,-798,-400,-2395,798,-2794xm7310097,369948r13973,10779c7324869,381127,7325268,382723,7324469,383522v-399,399,-1197,798,-1596,798c7322473,384320,7321675,384320,7321276,383921r-13574,-10779c7306904,372742,7306504,371146,7307303,370347v399,-798,1996,-1197,2794,-399xm657520,365158v1197,399,1996,1596,1596,2794l654326,384719v,799,-798,1597,-1597,1597l651930,386316v-1198,-399,-1996,-1597,-1996,-2794l654724,366754v400,-1197,1598,-1996,2796,-1596xm637561,363561v1197,,2395,798,2395,1996l642351,383123v,1197,-798,2395,-1997,2395c639158,385518,637959,384719,637959,383522r-2395,-17566c635564,364758,636362,363561,637561,363561xm7322074,357174v799,-400,2396,-400,2795,798l7333652,373143v399,798,399,2395,-799,2794l7332055,376336v-799,,-1597,-399,-1996,-1197l7321275,359968v-399,-798,-399,-2395,799,-2794xm7360397,351985v1199,399,1997,1596,1598,2794l7357204,371546v,799,-799,1597,-1597,1597l7354809,373143v-1198,-399,-1598,-1597,-1997,-2794l7357603,353581v399,-1197,1597,-1996,2794,-1596xm7340438,350388v1198,,2395,798,2395,1996l7345228,369950v,1197,-798,2395,-1996,2395c7342035,372345,7341236,371546,7340837,370349r-2396,-17566c7338441,351585,7339240,350388,7340438,350388xm6385205,325787v7734,1946,14720,6836,19111,14221l6398728,343601v-7585,-11577,-22755,-15169,-34331,-7984c6352420,342803,6349226,357973,6357210,369550r-5589,3593c6351222,372744,6351222,372345,6350823,371945v-8782,-14770,-3992,-33933,10779,-42715c6368987,324839,6377470,323841,6385205,325787xm4425488,309670v1198,-400,1996,399,2395,1996l4430279,329231v,1198,-798,2395,-1996,2395c4427085,331626,4425887,330828,4425887,329630r-2395,-17565c4423492,310867,4424290,309670,4425488,309670xm4413911,308871v1198,,1597,1197,1198,2794l4410318,328432v,799,-799,1597,-1597,1597l4407922,330029v-1197,-399,-1996,-1597,-1596,-2794l4411117,310467v399,-1197,1597,-1996,2794,-1596xm4435867,306077v798,-400,2395,-400,2794,798l4447445,322045v399,799,399,2396,-799,2795l4445848,325239v-799,,-1597,-399,-1996,-1198l4435068,308871v-399,-798,-399,-2395,799,-2794xm4403932,303681v798,798,1198,1996,798,2794l4393951,320448v-399,400,-1198,799,-1597,799c4391955,321247,4391157,321247,4390757,320848v-798,-400,-1197,-1996,-399,-2795l4401138,304080v399,-798,1996,-1197,2794,-399xm4447443,298093r14372,10779c4462614,309272,4463013,310868,4462215,311667v-400,399,-1198,798,-1597,798c4460219,312465,4459420,312465,4459021,312066r-13973,-10779c4444250,300887,4443851,299291,4444649,298492v399,-798,1996,-1197,2794,-399xm956929,297295v1198,-400,2395,399,2793,1596c961321,306476,969305,311666,977288,309670v1199,,2396,798,3193,1597c980880,312464,980083,313662,979286,314061r-402,c974494,315259,970103,314859,966109,312863v-5189,14372,-15168,25550,-28743,32337c923799,351986,908626,353183,894255,348393v-798,4391,-3192,8383,-6787,11178l887069,359970v-799,399,-1995,,-2795,-799c883477,358373,883477,356776,884674,355978v5988,-5190,7186,-14371,1995,-20759c885871,334420,885871,332823,887069,332025v798,-798,2396,-798,3194,399c893057,336018,894654,340010,894654,344002r400,c908626,348393,922601,347595,935372,341208v12375,-6389,21957,-17167,26348,-30341l961720,310468v-3195,-2395,-5190,-5988,-6388,-10379c954932,298891,955731,297694,956929,297295xm4393552,294101v799,-400,2396,-400,2795,798c4396746,296097,4396746,297294,4395548,297693r-15170,8784l4379579,306876v-798,,-1596,-399,-1996,-1198c4377184,304880,4377184,303283,4378382,302884r15170,-8783xm1879860,294101v2396,-399,4391,1198,4790,3593l1888244,322045r24352,-3593c1914991,318053,1916987,319650,1917387,322045v399,2395,-1198,4391,-3593,4790l1889442,330428r3592,24352c1893434,357175,1891837,359171,1889442,359571v-2397,399,-4393,-1198,-4792,-3593l1881057,331626r-24352,3592c1854310,335619,1852315,334021,1851915,331626v-398,-2396,1197,-4392,3593,-4791l1879860,323242r-3593,-24351c1875868,296496,1877465,294500,1879860,294101xm4452234,286915r16767,4791c4470199,292105,4470997,293303,4470199,294500v,799,-798,1597,-1597,1597l4467804,296097r-16767,-4790c4449839,290908,4449041,289709,4449440,288511v399,-1197,1597,-1996,2794,-1596xm3108409,286616v2589,-599,5985,-699,9377,1098c3125362,291706,3124966,299290,3124966,299690v,,,2794,3591,4790c3132153,306077,3134550,304480,3134550,304480r400,l3135349,304081v1999,-1198,6794,-3593,13187,-399c3155321,307274,3155725,314859,3155725,315258r,400c3155725,315658,3155725,318452,3159320,320448v3594,1996,6380,,6380,l3166104,320448v393,-399,7566,-4391,13958,-798c3187654,323643,3187249,331227,3187249,331627v,,,2794,3597,4790c3192037,336816,3192842,337215,3194042,337215r4389,399c3200423,337614,3202020,339610,3202020,341606v,1996,-1995,3593,-5585,4392l3190442,345598v-1596,-399,-3193,-798,-4789,-1596c3178065,340010,3178468,332425,3178468,332026v,,403,-2795,-3203,-4791c3172481,325639,3168897,327235,3168490,327635v-1193,798,-6772,3992,-13564,399c3148136,324441,3147737,318053,3147737,316456v-401,-399,-801,-3593,-3597,-5190c3140943,309670,3138947,310867,3138146,311266r-397,c3136549,312065,3131354,315258,3124162,311666v-7573,-3992,-7174,-11178,-7174,-11976c3117386,299690,3116988,296496,3113800,294899v-2802,-1597,-6381,,-6784,399c3105822,296097,3100231,299290,3093441,295698r-2398,-1597c3089039,293302,3088241,290907,3089438,288911v805,-1996,3203,-2794,5205,-1597l3097037,288512v3594,1996,6387,,6387,l3103825,288512v200,-200,1997,-1297,4584,-1896xm4390359,282524v1198,,2396,798,2396,1996c4393154,285717,4392355,286916,4390759,286916r-17566,2395c4371995,289311,4370798,288513,4370798,287315v,-1198,798,-2396,1996,-2396l4390359,282524xm4469800,272145v1197,,1996,798,2395,1996c4472195,275338,4471397,276537,4470199,276537r-17566,2395c4451436,278932,4450238,278134,4450238,276936v,-1198,798,-2396,1996,-2396l4469800,272145xm4374789,265359r16768,4791c4392754,270549,4393553,271747,4393154,272944v,799,-799,1597,-1597,1597l4390758,274541r-16767,-4790c4372793,269352,4372394,268153,4371995,266955v399,-1197,1597,-1996,2794,-1596xm4463013,254980v798,-400,2395,-400,2794,798c4466207,256576,4466207,258173,4465009,258572r-15171,8784l4449040,267755v-798,,-1597,-399,-1996,-1198c4446246,265360,4446645,264162,4447842,263763r15171,-8783xm3125164,254281v2593,-599,5991,-699,9384,1098c3142140,259371,3141742,266955,3141742,267355v,,,2794,3597,4790c3148935,273742,3151333,272145,3151333,272145r399,l3152130,271746v1998,-1198,6791,-3593,13174,-399c3172085,274939,3172481,282524,3172481,282923r,400c3172481,283323,3172481,286117,3176067,288113v3598,1996,6391,,6391,l3182860,288113v398,-399,7582,-4391,13973,-798c3204414,291307,3204014,298892,3204014,299291v,,,2795,3592,4791c3208803,304481,3209604,304880,3210802,304880r4391,399c3217191,305279,3218788,307275,3218788,309271v,2396,-1597,3992,-5591,3992l3207209,312864v-1596,-399,-3195,-798,-4791,-1597c3194838,307275,3195238,299691,3195238,299291v,,399,-2794,-3201,-4790c3189247,292904,3185653,294501,3185253,294900v-1195,799,-6785,3992,-13564,399c3164912,291707,3164508,285319,3164508,283722v-400,-399,-797,-3593,-3587,-5190c3157718,276935,3155725,278133,3154926,278532r-397,c3153328,279331,3148136,282524,3140943,278931v-7592,-3992,-7193,-11177,-7193,-11976c3134149,266955,3133750,263762,3130553,262165v-2796,-1597,-6391,,-6790,399c3122566,263363,3116988,266556,3110204,262963r-2388,-1596c3105822,260568,3105423,258173,3106217,256177v799,-1996,3180,-2794,5186,-1597l3113793,256177v3593,1996,6382,,6382,l3120574,256177v201,-200,1995,-1297,4590,-1896xm4384370,249390r13973,10779c4399142,260569,4399541,262165,4398743,262964v-400,399,-1198,798,-1597,798c4396747,263762,4395948,263762,4395549,263363r-13574,-10779c4381177,252184,4380778,250588,4381576,249789v399,-798,1996,-1197,2794,-399xm4453033,240608v798,399,1197,1996,399,2794l4442653,257375v-400,400,-1198,799,-1597,799c4440657,258174,4439858,258174,4439459,257775v-1198,-799,-1198,-1996,,-2795l4450238,241007v400,-798,1996,-1197,2795,-399xm4396346,236616v798,-400,2395,-400,2794,798l4407924,252585v399,798,399,2395,-799,2794l4406327,255778v-799,,-1597,-399,-1996,-1197l4395547,239410v-399,-798,-399,-2395,799,-2794xm4435070,231826v1197,399,1996,1596,1597,2794l4431875,251387v,799,-798,1597,-1597,1597l4429480,252984v-1198,-399,-1996,-1597,-1996,-2794l4432275,233422v400,-1197,1597,-1996,2795,-1596xm4415109,229830v1197,,2395,798,2395,1996l4419900,249392v,1197,-798,2395,-1996,2395c4416706,252186,4415508,251388,4415508,249791r-2395,-17566c4413113,231027,4413911,229830,4415109,229830xm3459527,205229v7730,1946,14711,6836,19100,14221l3473040,223043v-7580,-11577,-22740,-15169,-34310,-7984c3427160,222245,3423567,237815,3431547,248992r-5584,3593c3425562,252186,3425562,251787,3425163,251387v-8778,-14770,-3990,-33933,10773,-42715c3443316,204281,3451793,203283,3459527,205229xm1527394,172345v1193,-400,1993,399,2394,1996l1532183,191906v,1198,-798,2395,-1999,2395c1528989,194301,1527793,193503,1527793,192305r-2393,-17565c1525400,173542,1526193,172345,1527394,172345xm1515818,171547v1200,,1600,1197,1200,2794l1512224,191108v,799,-799,1597,-1596,1597l1509826,192705v-1198,-399,-1996,-1597,-1598,-2794l1513024,173143v397,-1197,1598,-1996,2794,-1596xm1537767,168753v798,-400,2396,-400,2793,798l1549344,184722v400,798,400,2395,-799,2794l1547748,187915v-797,,-1597,-399,-1996,-1197l1536970,171547v-399,-798,-399,-2395,797,-2794xm1505835,166357v798,798,1198,1996,798,2794l1495855,183124v-399,400,-1198,799,-1597,799c1493858,183923,1493060,183923,1492661,183524v-799,-400,-1196,-1996,-400,-2795l1503039,166756v402,-798,1998,-1197,2796,-399xm183072,166058v2595,-599,5988,-699,9382,1098c200038,171148,199638,178732,199638,179132v,,,2794,3593,4790c206824,185519,209220,183922,209220,183922r399,l210018,183523v1996,-1198,6786,-3593,13174,-399c229978,186716,230378,194301,230378,194700r,400c230378,195100,230378,197894,233969,199890v3593,1996,6387,,6387,l240756,199890v400,-399,7584,-4391,13973,-798c262313,203085,261913,210669,261913,211068v,,,2795,3594,4791c266704,216258,267502,216657,268701,216657r4391,399c275087,217056,276684,219052,276684,221048v-400,2396,-1996,3992,-5589,3992l265108,224641v-1597,-399,-3195,-798,-4792,-1597c252732,219052,253132,211468,253132,211068v,,399,-2794,-3194,-4790c247144,204681,243550,206278,243151,206677v-1198,799,-6786,3992,-13573,400c222793,203484,222394,197096,222394,195499v-401,-399,-799,-3593,-3594,-5190c215607,188712,213611,189910,212812,190309r-399,c211215,191108,206026,194301,198841,190708v-7586,-3992,-7186,-11177,-7186,-11976c192053,178732,191655,175539,188462,173942v-2795,-1597,-6388,,-6787,399c180477,175140,174889,178333,168102,174740r-2395,-1596c163711,172345,162913,169950,164110,167954v799,-1996,3193,-2794,5190,-1597l171694,167954v3594,1996,6388,,6388,l178482,167954v199,-200,1995,-1297,4590,-1896xm4734070,163962v1197,-400,2395,399,2794,1596c4738461,173143,4746445,178333,4754429,176337v1597,-399,2794,399,3193,1597c4758021,179131,4757223,180329,4756425,180728r-399,c4751634,181926,4747243,181526,4743251,179530v-5189,14372,-15170,25550,-28743,32336c4700935,218653,4685765,219850,4671394,215060v-798,4391,-3193,8383,-6786,11178l4664209,226637v-799,399,-1996,,-2795,-799c4660616,225040,4660616,223443,4661813,222645v5988,-5190,7186,-14371,1996,-20759c4663011,201087,4663011,199490,4664209,198692v798,-798,2395,-798,3193,399c4670197,202685,4671793,206677,4671793,210669r400,c4685765,215060,4699737,214262,4712512,207875v12375,-6389,21957,-17167,26348,-30341l4738860,177135v-3194,-2395,-5190,-5988,-6387,-10379c4732074,165558,4732872,164361,4734070,163962xm5657416,160768v2395,-399,4391,1198,4790,3593l5665799,188712r24351,-3593c5692546,184720,5694542,186317,5694941,188712v399,2395,-1198,4391,-3593,4790l5666997,197095r3593,24352c5670989,223842,5669392,225838,5666997,226238v-2395,399,-4391,-1198,-4791,-3593l5658614,198293r-24352,3592c5631866,202286,5629870,200688,5629471,198293v-399,-2396,1198,-4392,3593,-4791l5657416,189909r-3593,-24351c5653424,163163,5655021,161167,5657416,160768xm1549342,160768r14371,10779c1564512,171947,1564910,173543,1564114,174342v-401,399,-1199,798,-1600,798c1562116,175140,1561317,175140,1560920,174741r-13969,-10779c1546151,163562,1545752,161966,1546550,161167v401,-798,1995,-1197,2792,-399xm1495457,156777v795,-400,2394,-400,2792,798c1498649,158773,1498649,159970,1497453,160369r-15173,8784l1481482,169552v-800,,-1598,-399,-1997,-1198c1479084,167556,1479084,165959,1480283,165560r15174,-8783xm6885950,152884v2594,-599,5987,-699,9381,1098c6902916,157974,6902517,165558,6902517,165958v,,,2794,3593,4790c6909703,172345,6912098,170748,6912098,170748r399,l6912896,170349v1996,-1198,6787,-3593,13174,-399c6932856,173542,6933255,181127,6933255,181526r,400c6933255,181926,6933255,184720,6936848,186716v3593,1996,6387,,6387,l6943635,186716v399,-399,7584,-4391,13972,-798c6965191,189911,6964792,197495,6964792,197894v,,,2795,3593,4791c6969583,203084,6970381,203483,6971579,203483r4391,399c6977966,203882,6979563,205878,6979563,207874v-400,2396,-1996,3992,-5589,4392l6967986,211866v-1597,-399,-3194,-798,-4791,-1596c6955611,206278,6956010,198693,6956010,198294v,,399,-2795,-3194,-4791c6950022,191907,6946429,193503,6946030,193903v-1198,798,-6787,3991,-13573,399c6925671,190709,6925271,184321,6925271,182724v-399,-399,-798,-3593,-3592,-5190c6918485,175938,6916489,177135,6915691,177534r-400,c6914094,178333,6908904,181526,6901719,177934v-7585,-3992,-7186,-11178,-7186,-11976c6894932,165958,6894533,162764,6891338,161167v-2794,-1597,-6387,,-6786,399c6883354,162365,6877766,165558,6870979,161966r-2395,-1597c6866588,159570,6865790,157175,6866987,155179v799,-1996,3194,-2794,5190,-1597l6874572,154780v3593,1996,6387,,6387,l6881358,154780v200,-200,1997,-1297,4592,-1896xm1554134,149591r16764,4791c1572099,154781,1572899,155979,1572099,157176v,799,-800,1597,-1599,1597l1569702,158773r-16764,-4790c1551736,153584,1550937,152385,1551339,151187v397,-1197,1599,-1996,2795,-1596xm1492262,145200v1199,,2396,798,2396,1996c1495058,148393,1494258,149592,1492662,149592r-17569,2395c1473895,151987,1472698,151189,1472698,149991v,-1198,797,-2396,1997,-2396l1492262,145200xm1571703,134820v1196,,1994,798,2392,1996c1574095,138013,1573295,139212,1572099,139212r-17567,2395c1553334,141607,1552136,140809,1552136,139611v,-1198,802,-2396,1998,-2396l1571703,134820xm199838,134122v2595,-599,5988,-699,9382,1098c216803,139212,216405,146796,216405,147196v,,,2794,3593,4790c223591,153583,225985,151986,225985,151986r400,l226784,151587v1996,-1198,6786,-3593,13174,-399c246743,154780,247144,162365,247144,162764r,400c247144,163164,247144,165958,250735,167954v3593,1996,6387,,6387,l257522,167954v399,-399,7584,-4391,13972,-798c279079,171149,278680,178733,278680,179132v,,,2795,3593,4791c283471,184322,284268,184721,285466,184721r4392,399c291853,185120,293450,187116,293450,189112v,1996,-1996,3593,-5589,3992l281874,192705v-1598,-399,-3194,-798,-4792,-1597c269498,187116,269897,179532,269897,179132v,,399,-2794,-3194,-4790c263909,172745,260316,174342,259917,174741v-1198,799,-6786,3992,-13573,400c239558,171548,239159,165160,239159,163563v-400,-399,-798,-3593,-3593,-5190c232372,156776,230376,157974,229578,158373r-399,c227981,159172,222791,162365,215606,158772v-7585,-3992,-7186,-11177,-7186,-11976c208819,146796,208420,143603,205227,142006v-2794,-1597,-6387,,-6786,399c197243,143204,191655,146397,184868,142804r-2396,-1596c180476,140409,179679,138014,180875,136018v800,-1996,3195,-2794,5190,-1597l188461,136018v3592,1996,6387,,6387,l195247,136018v200,-200,1996,-1297,4591,-1896xm1476691,128034r16770,4791c1494657,133224,1495457,134422,1495058,135619v,799,-800,1597,-1597,1597l1492661,137216r-16769,-4790c1474695,132027,1474295,130828,1473895,129630v400,-1197,1597,-1996,2796,-1596xm6902716,120948v2595,-599,5988,-699,9382,1098c6919682,126038,6919283,133622,6919283,134022v,,,2794,3593,4790c6926469,140409,6928864,138812,6928864,138812r399,l6929662,138413v1996,-1198,6787,-3593,13174,-399c6949622,141606,6950021,149191,6950021,149590r,400c6950021,149990,6950021,152784,6953614,154780v3593,1996,6387,,6387,l6960401,154780v399,-399,7584,-4391,13971,-798c6981957,157975,6981558,165559,6981558,165958v,,,2795,3593,4791c6986348,171148,6987147,171547,6988344,171547r4392,399c6994732,171946,6996328,173942,6996328,175938v,1996,-1996,3593,-5588,3992l6984752,179531v-1597,-399,-3194,-798,-4791,-1597c6972376,173942,6972776,166358,6972776,165958v,,399,-2794,-3194,-4790c6966788,159571,6963195,161168,6962796,161567v-1198,799,-6787,3992,-13573,400c6942437,158374,6942037,151986,6942037,150389v-399,-399,-798,-3593,-3592,-5190c6935251,143602,6933255,144800,6932457,145199r-399,c6930860,145998,6925670,149191,6918485,145598v-7585,-3992,-7186,-11177,-7186,-11976c6911698,133622,6911299,130429,6908105,128832v-2795,-1597,-6388,,-6787,399c6900121,130030,6894532,133223,6887746,129630r-2396,-1596c6883354,127235,6882955,124840,6883754,122844v798,-1996,3193,-2794,5189,-1597l6891338,122844v3593,1996,6388,,6388,l6898125,122844v200,-200,1996,-1297,4591,-1896xm1564910,117655v799,-400,2395,-400,2793,798c1568103,119251,1568103,120848,1566904,121247r-15168,8784l1550937,130430v-797,,-1595,-399,-1991,-1198c1548141,128035,1548545,126837,1549744,126438r15166,-8783xm1486274,112066r13972,10779c1501046,123245,1501445,124841,1500647,125640v-401,399,-1200,798,-1596,798c1498650,126438,1497853,126438,1497453,126039r-13575,-10779c1483079,114860,1482681,113264,1483479,112465v399,-798,1995,-1197,2795,-399xm1554933,103284v796,399,1199,1996,397,2794l1544556,120051v-407,400,-1204,799,-1602,799c1542556,120850,1541756,120850,1541361,120451v-1201,-799,-1201,-1996,,-2795l1552136,103683v397,-798,1998,-1197,2797,-399xm1498249,99292v799,-400,2398,-400,2795,798l1509831,115260v397,799,397,2396,-802,2795l1508232,118454v-798,,-1599,-399,-1997,-1198l1497452,102086v-399,-798,-399,-2395,797,-2794xm1536970,94502v1196,399,1998,1596,1595,2794l1533775,114063v,799,-798,1597,-1595,1597l1531383,115660v-1200,-399,-1996,-1597,-1996,-2794l1534173,96098v399,-1197,1599,-1996,2797,-1596xm1517018,92505v1197,,2394,798,2394,1996l1521807,112067v,1197,-798,2395,-1995,2395c1518614,114861,1517418,114063,1517418,112466r-2397,-17566c1515021,93702,1515820,92505,1517018,92505xm561363,67905v7735,1946,14721,6836,19113,14221l574887,85719c567301,74142,552132,70550,540555,77735v-11577,7186,-15170,22756,-7186,33933l527780,115261v-399,-399,-399,-798,-798,-1198c518200,99293,522990,80130,537760,71348v7386,-4391,15869,-5389,23603,-3443xm7264241,54731v7735,1946,14721,6836,19112,14221l7277764,72545v-7585,-11577,-22754,-15169,-34331,-7984c7231855,71747,7228661,87317,7236246,98494r-5589,3593c7230258,101688,7230258,101289,7229859,100889v-8782,-14770,-3992,-33933,10779,-42715c7248023,53783,7256506,52785,7264241,54731xm5304923,38614v1197,,1996,798,2395,1996l5309714,58176v,1197,-798,2395,-1996,2395c5306519,60571,5305322,59772,5305322,58575r-2395,-17566c5302927,39811,5303725,38614,5304923,38614xm5293346,37815v1198,399,1597,1596,1198,2794l5289753,57376v,799,-799,1597,-1597,1597l5287358,58973v-1198,-399,-1996,-1597,-1597,-2794l5290552,39411v399,-1197,1597,-1996,2794,-1596xm5315301,35021v798,-400,2395,-400,2794,798l5326879,50990v399,798,399,2395,-799,2794l5325282,54183v-799,,-1597,-399,-1996,-1197l5314502,37815v-399,-798,-399,-2395,799,-2794xm5283367,33025v798,798,1197,1996,798,2794l5273386,49792v-399,400,-1198,799,-1597,799c5271390,50591,5270591,50591,5270192,50192v-798,-400,-1197,-1996,-399,-2795l5280572,33424v400,-798,1996,-1197,2795,-399xm3960221,32725v2595,-599,5989,-699,9382,1098c3977187,37815,3976788,45399,3976788,45799v,,,2794,3593,4790c3983974,52186,3986369,50589,3986369,50589r399,l3987167,50190v1996,-1198,6787,-3593,13174,-399c4007127,53383,4007527,60968,4007527,61367r,400c4007527,61767,4007527,64561,4011119,66557v3593,1996,6388,,6388,l4017906,66557v399,-399,7586,-4391,13973,-798c4039464,69752,4039064,77336,4039064,77735v,,,2795,3593,4791c4043855,82925,4044653,83324,4045851,83324r4391,399c4052238,83723,4053835,85719,4053835,87715v,1996,-1996,3593,-5589,4392l4042258,91707v-1597,-399,-3194,-798,-4790,-1596c4029883,86119,4030282,78534,4030282,78135v,,399,-2795,-3194,-4791c4024294,71748,4020700,73344,4020301,73744v-1198,798,-6786,3991,-13573,399c3999942,70550,3999543,64162,3999543,62565v-400,-399,-799,-3593,-3593,-5190c3992756,55779,3990760,56976,3989962,57375r-399,c3988365,58174,3983175,61367,3975990,57775v-7585,-3992,-7186,-11178,-7186,-11976c3969203,45799,3968804,42605,3965611,41008v-2795,-1597,-6388,,-6787,399c3957627,42206,3952038,45399,3945251,41807r-2395,-1597c3940860,39411,3940062,37016,3941259,35020v799,-1996,3194,-2794,5190,-1597l3948844,34621v3593,1996,6387,,6387,l3955631,34621v199,-200,1995,-1297,4590,-1896xm5326879,27037r14372,10779c5342049,38216,5342448,39812,5341650,40611v-399,399,-1198,798,-1597,798c5339654,41409,5338856,41409,5338456,41010l5324483,30231v-798,-400,-1197,-1996,-399,-2795c5324483,26638,5326080,26239,5326879,27037xm1835948,26638v1198,-400,2396,399,2794,1596c1840339,35819,1848324,41009,1856308,39013v1596,-399,2794,399,3193,1597c1859900,41807,1859102,43005,1858304,43404r-400,c1853513,44602,1849122,44202,1845129,42206v-5190,14372,-15170,25550,-28743,32336c1802837,81329,1787669,82526,1773298,77736v-798,4391,-3193,8383,-6785,11178l1766113,89313v-799,399,-1995,,-2795,-799c1762520,87716,1762520,86119,1763718,85321v5988,-5190,7185,-14371,1995,-20759c1764915,63763,1764915,62166,1766113,61368v798,-798,2395,-798,3193,399c1772100,65361,1773697,69353,1773697,73345r399,c1787669,77736,1801639,76938,1814391,70551v12375,-6389,21956,-17167,26347,-30341l1840738,39811v-3193,-2395,-5189,-5988,-6387,-10379c1833951,28234,1834751,27037,1835948,26638xm5272988,23444v798,-400,2395,-400,2794,798c5276181,25040,5275782,26637,5274984,27036r-15171,8784l5259015,36219v-799,,-1597,-399,-1996,-1198c5256619,34223,5256619,32626,5257817,32227r15171,-8783xm2759302,23444v2396,-399,4391,1198,4790,3593l2767686,51388r24351,-3593c2794433,47396,2796431,48993,2796829,51388v399,2395,-1197,4391,-3594,4790l2768885,59771r3590,24352c2772874,86518,2771278,88514,2768885,88914v-2396,399,-4393,-1198,-4793,-3593l2760501,60969r-24355,3592c2733749,64962,2731753,63364,2731352,60969v-398,-2396,1200,-4392,3595,-4791l2759302,52585r-3593,-24351c2755310,25839,2756908,23843,2759302,23444xm5331669,16259r16767,4791c5349634,21449,5350432,22248,5349634,23844v,799,-798,1597,-1597,1597l5347239,25441r-16768,-4790c5329274,20252,5328475,19053,5328875,17855v399,-1197,1596,-1996,2794,-1596xm5269794,11867v1197,,2395,798,2395,1996c5272189,14661,5271391,15860,5270193,16259r-17566,2395c5251430,18654,5250232,17856,5250232,16658v,-1198,798,-2396,1996,-2396l5269794,11867xm5349235,1488v1197,,1996,798,2395,1996c5351630,4681,5350832,5880,5349634,5880r-17566,2395c5330871,8275,5329673,7477,5329673,6279v,-1198,798,-2396,1996,-2396l5349235,1488xm3977386,390v2595,-599,5989,-699,9382,1098c3994352,5480,3993953,13064,3993953,13464v,,,2794,3593,4790c4001139,19851,4003534,18254,4003534,18254r399,l4004332,17855v1996,-1198,6787,-3593,13174,-399c4024292,21048,4024691,28633,4024691,29032r,400c4024691,29432,4024691,32226,4028284,34222v3593,1996,6387,,6387,l4035071,34222v399,-399,7585,-4391,13972,-798c4056628,37417,4056229,45001,4056229,45400v,,,2795,3593,4791c4061019,50590,4061818,50989,4063015,50989r4392,399c4069403,51388,4070999,53384,4070999,55380v,2396,-1996,3992,-5588,3992l4059423,58973v-1597,-399,-3194,-798,-4791,-1597c4047047,53384,4047447,45800,4047447,45400v,,399,-2794,-3194,-4790c4041459,39013,4037865,40610,4037466,41009v-1198,799,-6787,3992,-13573,400c4017107,37816,4016707,31428,4016707,29831v-399,-399,-798,-3593,-3592,-5190c4009921,23044,4007925,24242,4007127,24641r-399,c4005530,25440,4000340,28633,3993155,25040v-7585,-3992,-7186,-11177,-7186,-11976c3986368,13064,3985969,9871,3982776,8274v-2795,-1597,-6388,,-6787,399c3974792,9472,3969203,12665,3962417,9072r-2396,-1596c3958025,6677,3957227,4282,3958425,2286v798,-1996,3193,-2794,5189,-1597l3966009,2286v3593,1996,6388,,6388,l3972796,2286v199,-200,1996,-1297,4590,-1896xe" fillcolor="#d7df23 [3207]" stroked="f" strokeweight=".1109mm">
                  <v:stroke joinstyle="miter"/>
                  <v:path arrowok="t" o:connecttype="custom" o:connectlocs="2958484,4882890;2959281,4885685;2948500,4899658;2946903,4900456;2945305,4900057;2944905,4897262;2955687,4883289;2958484,4882890;3001992,4876902;3016360,4887682;3016761,4890476;3015164,4891274;3013562,4890875;2999599,4880097;2999198,4877301;3001992,4876902;2948101,4873310;2950896,4874108;2950098,4876903;2934926,4885686;2934129,4886085;2932129,4884887;2932928,4882093;3006778,4866124;3023546,4870915;3024744,4873709;3023150,4875307;3022354,4875307;3005577,4870516;3003985,4867722;3006778,4866124;2944907,4861334;2947303,4863331;2945308,4865726;2927740,4868121;2925344,4866125;2927342,4863730;3023947,4851354;3026343,4853351;3024346,4855746;3006778,4858141;3004382,4856145;3006380,4853750;2929337,4844168;2946105,4848959;2947701,4851753;2946105,4853351;2945305,4853351;2928537,4848560;2926540,4845766;2929337,4844168;3017160,4833788;3019959,4834587;3019159,4837382;3003985,4846165;3003189,4846564;3001193,4845366;3001989,4842572;2938917,4828599;2952892,4839379;2953294,4842173;2951695,4842971;2950098,4842572;2936523,4831794;2936124,4828998;2938917,4828599;3007175,4819417;3007585,4822211;2996801,4836184;2995203,4836983;2993603,4836583;2993603,4833789;3004382,4819816;3007175,4819417;2950895,4815824;2953688,4816623;2962475,4831793;2961676,4834588;2960876,4834987;2958883,4833789;2950097,4818619;2950895,4815824;2989215,4810635;2990814,4813429;2986020,4830196;2984424,4831793;2983623,4831793;2981628,4828999;2986418,4812232;2989215,4810635;2969658,4809038;2972053,4811034;2974446,4828600;2972451,4830995;2970057,4828999;2967664,4811433;2969658,4809038;2014013,4784438;2033125,4798660;2027536,4802253;1993204,4794269;1986018,4828201;1980429,4831794;1979630,4830596;1990409,4787881;2014013,4784438;54291,4768321;56686,4770316;59082,4787882;57085,4790277;54690,4788281;52295,4770716;54291,4768321;42714,4767522;43912,4770316;39121,4787083;37524,4788680;36725,4788680;35129,4785886;39919,4769118;42714,4767522;65068,4764727;67862,4765526;76646,4780696;75847,4783491;75049,4783890;73053,4782692;64270,4767522;65068,4764727;32734,4762332;33532,4765126;22754,4779099;21157,4779898;19560,4779499;19160,4776704;29939,4762731;32734,4762332;76645,4756743;91018,4767523;91417,4770317;89820,4771115;88223,4770716;74250,4759938;73851,4757142;76645,4756743;6757209,4755146;6759604,4757142;6761999,4774708;6760003,4777103;6757608,4775107;6755212,4757542;6757209,4755146;6745631,4754348;6746830,4757142;6742039,4773909;6740442,4775506;6739643,4775506;6738046,4772712;6742837,4755945;6745631,4754348;22355,4752751;25150,4753550;24351,4756345;9181,4765128;8383,4765527;6387,4764329;7185,4761535;6767986,4751554;6770781,4752352;6779564,4767523;6778765,4770317;6777967,4770716;6775971,4769519;6767187,4754348;6767986,4751554;6736051,4749158;6736849,4751953;6726071,4765926;6724473,4766724;6722876,4766325;6722477,4763530;6733256,4749557;6736051,4749158;5412906,4748859;5422287,4749957;5429473,4761933;5433066,4766724;5439054,4766724;5439453,4766724;5439852,4766325;5453026,4765926;5460211,4777503;5460211,4777902;5463804,4782692;5470191,4782692;5470591,4782692;5484563,4781894;5491748,4793870;5495341,4798660;5498535,4799458;5502926,4799858;5506519,4803850;5500930,4808241;5494942,4807842;5490151,4806245;5482966,4794269;5479772,4789478;5472986,4789878;5459413,4790277;5452227,4778700;5448635,4773511;5442647,4773511;5442247,4773511;5428675,4773910;5421489,4761933;5418294,4757142;5411508,4757542;5397935,4757941;5395540,4756344;5393943,4751154;5399133,4749558;5401528,4750755;5407915,4750755;5408314,4750755;5412906,4748859;81435,4745566;98201,4750357;99399,4753151;97802,4754749;97004,4754749;80237,4749958;78641,4747162;81435,4745566;6779562,4743570;6793935,4754349;6794334,4757144;6792737,4757942;6791140,4757543;6777167,4746764;6776768,4743969;6779562,4743570;3288614,4742772;3291408,4744369;3308973,4755147;3312169,4756744;3310971,4759539;3310569,4759539;3297795,4758341;3269052,4790676;3225939,4793870;3219153,4805048;3218755,4805447;3215959,4804648;3216356,4801455;3218356,4780696;3218755,4777503;3221949,4777902;3226341,4789479;3226745,4789479;3267056,4786684;3293406,4756344;3293406,4755945;3287016,4745566;3288614,4742772;19562,4741175;21957,4743171;19961,4745566;2395,4747962;0,4745966;1996,4743570;6725671,4739578;6728466,4740376;6727667,4743170;6712497,4751954;6711698,4752353;6709702,4751155;6710501,4748361;4211517,4739578;4216307,4743170;4219900,4767523;4244252,4763930;4249043,4767523;4245450,4772313;4221098,4775906;4224690,4800257;4221098,4805047;4216307,4801455;4212714,4777103;4188363,4780696;4183573,4777103;4187166,4772313;4211517,4768720;4207924,4744368;4211517,4739578;6784353,4732393;6801120,4737184;6802318,4739978;6800721,4741575;6799923,4741575;6783155,4736784;6781559,4733990;6784353,4732393;98602,4730795;100997,4732791;99001,4735186;81436,4737582;79041,4735586;81037,4733190;6722479,4728001;6724874,4729997;6722878,4732392;6705312,4734788;6702917,4732792;6704913,4730396;3991,4724009;20759,4728800;22355,4731594;20759,4733191;19960,4733191;3193,4728400;1197,4725606;3991,4724009;6801519,4717622;6803915,4719618;6801919,4722013;6784353,4724409;6781958,4722413;6783954,4720017;5430072,4716923;5439454,4718021;5446639,4729997;5450232,4734787;5456220,4734787;5456619,4734787;5457018,4734388;5470192,4733989;5477377,4745566;5477377,4745965;5480970,4750756;5487357,4750756;5487757,4750756;5501728,4749958;5508914,4761934;5512507,4766724;5515700,4767522;5520092,4767922;5523684,4771914;5518096,4775906;5512108,4775506;5507317,4773910;5500132,4761934;5496938,4757143;5490152,4757542;5476579,4757942;5469393,4746364;5465801,4741174;5459813,4741174;5459414,4741174;5445841,4741574;5438655,4729598;5435461,4724807;5428674,4725206;5415102,4725606;5412706,4724009;5411110,4718819;5416299,4717222;5418694,4718819;5425082,4718819;5425481,4718819;5430072,4716923;91814,4713630;94610,4714428;93810,4717222;78641,4726006;77843,4726405;75847,4725207;76645,4722413;6706908,4710836;6723675,4715627;6725272,4718421;6723675,4720018;6722877,4720018;6706110,4715227;6704114,4712433;6706908,4710836;13572,4708041;27545,4718820;27945,4721615;26347,4722413;24750,4722014;11177,4711234;10778,4708440;13572,4708041;6794733,4700456;6797528,4701255;6796729,4704049;6781559,4712833;6780760,4713232;6778764,4712034;6779563,4709240;81835,4699259;82235,4702054;71455,4716027;69858,4716825;68262,4716426;68262,4713631;79041,4699658;81835,4699259;25548,4695266;28343,4696065;37126,4711235;36327,4714030;35529,4714429;33533,4713231;24750,4698061;25548,4695266;6716490,4694868;6730463,4705648;6730862,4708442;6729265,4709240;6727668,4708841;6714094,4698062;6713695,4695267;6716490,4694868;63871,4690477;65468,4693271;60677,4710038;59080,4711635;58282,4711635;56285,4708841;61076,4692074;63871,4690477;43912,4688481;46308,4690477;48703,4708043;46707,4710438;44311,4708442;41916,4690876;43912,4688481;6784753,4686085;6785152,4688879;6774374,4702852;6772776,4703651;6771179,4703251;6771179,4700457;6781959,4686484;6784753,4686085;6728465,4682093;6731260,4682892;6740043,4698062;6739244,4700857;6738446,4701256;6736450,4700058;6727666,4684888;6728465,4682093;6766790,4677303;6768388,4680097;6763596,4696864;6761999,4698461;6761201,4698461;6759204,4695667;6763995,4678899;6766790,4677303;6746829,4675307;6749224,4677303;6751619,4694869;6749623,4697264;6747228,4695268;6744832,4677702;6746829,4675307;5791596,4650706;5810708,4664927;5805119,4668520;5770788,4660536;5763601,4694469;5758013,4698062;5757214,4696864;5767994,4654149;5791596,4650706;363267,4622613;366063,4624210;383628,4634988;386821,4636585;385624,4639379;385224,4639379;372450,4638181;343707,4670517;300593,4673711;293807,4684889;293408,4685288;290613,4684489;291012,4681296;293008,4660536;293408,4657343;296601,4657742;300992,4669320;301392,4669320;341711,4666524;368059,4636185;368059,4635786;361672,4625407;363267,4622613;1286223,4619419;1291013,4623012;1294607,4647363;1318958,4643770;1323748,4647363;1320156,4652153;1295804,4655746;1299396,4680098;1295804,4684889;1291013,4681296;1287420,4656944;1263069,4660537;1258279,4656944;1261872,4652153;1286223,4648561;1282630,4624210;1286223,4619419;3859025,4617823;3861421,4619819;3863816,4637384;3861820,4639780;3859424,4637784;3857029,4620218;3859025,4617823;3847448,4617024;3848646,4619818;3843856,4636585;3842258,4638182;3841459,4638182;3839863,4635388;3844654,4618621;3847448,4617024;3869803,4614229;3872597,4615028;3881381,4630198;3880582,4632993;3879784,4633392;3877788,4632194;3869004,4617024;3869803,4614229;3837868,4611834;3838666,4614628;3827887,4628601;3826290,4629400;3824693,4629000;3824294,4626206;3835073,4612233;3837868,4611834;2514762,4611535;2524144,4612633;2531328,4624609;2534921,4629399;2540909,4629399;2541309,4629399;2541707,4629000;2554880,4628601;2562067,4640178;2562067,4640577;2565660,4645367;2572047,4645367;2572446,4645367;2586418,4644569;2593603,4656546;2597196,4661336;2600389,4662134;2604782,4662534;2608375,4666526;2602786,4670518;2596797,4670118;2592007,4668522;2584821,4656546;2581628,4651754;2574840,4652153;2561268,4652553;2554083,4640976;2550490,4635786;2544502,4635786;2544103,4635786;2530531,4636186;2523345,4624210;2520152,4619419;2513365,4619818;2499792,4620218;2497397,4618621;2495800,4613431;2500990,4611834;2503385,4613431;2509772,4613431;2510172,4613431;2514762,4611535;7066188,4609439;7068983,4611035;7086547,4621814;7089741,4623411;7088543,4626205;7088144,4626205;7075370,4625007;7046628,4657343;7003513,4660537;6996727,4671715;6996328,4672114;6993533,4671315;6993933,4668122;6995929,4647362;6996328,4644169;6999521,4644568;7003913,4656146;7004312,4656146;7044632,4653350;7070979,4623011;7070979,4622612;7064592,4612233;7066188,4609439;3881379,4606245;3895752,4617024;3896151,4619819;3894554,4620617;3892957,4620218;3878984,4609438;3878585,4606644;3881379,4606245;3827488,4602253;3830283,4603052;3829484,4605846;3814314,4614630;3813515,4615029;3811519,4613831;3812318,4611037;3886170,4595068;3902937,4599859;3904135,4602653;3902538,4604250;3901740,4604250;3884972,4599459;3883376,4596665;3886170,4595068;3824296,4590677;3826691,4592673;3824695,4595068;3807129,4597464;3804734,4595468;3806730,4593072;3903336,4580298;3905732,4582294;3903736,4584689;3886170,4587085;3883775,4585089;3885771,4582693;2531928,4579599;2541309,4580697;2548494,4592673;2552086,4597463;2558075,4597463;2558474,4597463;2558872,4597064;2572047,4596665;2579232,4608242;2579232,4608641;2582826,4613431;2589211,4613431;2589612,4613431;2603583,4612633;2610770,4624610;2614363,4629400;2617554,4630198;2621945,4630598;2625538,4634590;2619949,4638582;2613962,4638182;2609172,4636586;2601988,4624610;2598793,4619818;2592007,4620217;2578435,4620617;2571248,4609040;2567659,4603850;2561667,4603850;2561269,4603850;2547696,4604250;2540510,4592274;2537318,4587483;2530531,4587882;2516959,4588282;2514563,4586685;2512966,4581495;2518156,4579898;2520550,4581495;2526939,4581495;2527338,4581495;2531928,4579599;3808725,4573511;3825492,4578302;3827089,4581096;3825492,4582693;3824694,4582693;3807927,4577902;3805931,4575107;3808725,4573511;3896550,4563131;3899345,4563930;3898546,4566724;3883376,4575508;3882577,4575907;3880581,4574709;3881380,4571915;3818307,4557543;3832280,4568323;3832679,4571117;3831082,4571915;3829485,4571516;3815911,4560737;3815512,4557942;3818307,4557543;3886570,4548761;3886969,4551555;3876190,4565528;3874593,4566327;3872996,4565928;3872996,4563133;3883776,4549160;3886570,4548761;3830282,4544768;3833076,4545567;3841860,4560737;3841061,4563532;3840263,4563931;3838267,4562733;3829483,4547563;3830282,4544768;3868606,4539979;3870203,4542773;3865412,4559540;3863814,4561137;3863016,4561137;3861020,4558343;3865811,4541575;3868606,4539979;3848645,4537983;3851041,4539979;3853436,4557544;3851440,4559940;3849044,4557944;3846649,4540378;3848645,4537983;2893457,4513382;2912573,4527603;2906981,4531196;2872650,4523212;2865465,4557145;2859874,4560738;2859076,4559540;2869854,4516825;2893457,4513382;933732,4497264;936126,4499260;938521,4516826;936524,4519221;934130,4517225;931735,4499659;933732,4497264;922154,4496466;923353,4499260;918562,4516027;916965,4517624;916165,4517624;914569,4514830;919360,4498063;922154,4496466;944507,4493671;947301,4494470;956085,4509640;955286,4512435;954488,4512834;952493,4511636;943709,4496466;944507,4493671;912175,4491675;912972,4494470;902194,4508443;900597,4509241;898999,4508842;898601,4506047;909380,4492074;912175,4491675;5063807,4485687;5068597,4489280;5072190,4513631;5096542,4510038;5101333,4513631;5097740,4518421;5073388,4522014;5076980,4546366;5073388,4551157;5068597,4547564;5065004,4523212;5040653,4526805;5035863,4523212;5039456,4518421;5063807,4514829;5060214,4490478;5063807,4485687;956085,4485687;970458,4496467;970857,4499261;969260,4500059;967661,4499660;953691,4488881;953291,4486086;956085,4485687;901794,4482095;904588,4482893;903790,4485687;888620,4494471;887821,4494870;885826,4493672;886624,4490878;6292341,4478202;6301723,4479300;6308908,4491276;6312501,4496066;6318489,4496066;6318888,4496066;6319287,4495667;6332461,4495268;6339646,4506844;6339646,4507244;6343239,4512034;6349626,4512034;6350026,4512034;6363997,4511236;6371183,4523213;6374776,4528003;6377969,4528801;6382361,4529201;6385953,4533193;6380365,4537584;6374377,4537184;6369586,4535588;6362401,4523612;6359207,4518820;6352421,4519220;6338848,4519619;6331662,4508042;6328070,4502853;6322082,4502853;6321683,4502853;6308110,4503252;6300924,4491276;6297730,4486485;6290943,4486885;6277371,4487284;6274975,4485687;6273379,4480497;6278568,4478901;6280963,4480098;6287351,4480098;6287750,4480098;6292341,4478202;960874,4474909;977641,4479700;978839,4482494;977242,4484091;976444,4484091;959676,4479300;958080,4476506;960874,4474909;4168005,4472115;4170800,4473711;4188364,4484490;4191558,4486087;4190360,4488881;4189961,4488881;4177187,4487683;4148444,4520020;4105330,4523213;4098544,4534391;4098145,4534790;4095350,4533992;4095750,4530798;4097746,4510039;4098145,4506845;4101338,4507244;4105730,4518822;4106129,4518822;4146448,4516027;4172796,4485687;4172796,4485288;4166409,4474909;4168005,4472115;898603,4470518;900998,4472514;899002,4474909;881436,4477305;879040,4475309;881037,4472913;978042,4460139;980437,4462135;978441,4464530;960875,4466926;958480,4464930;960476,4462534;883031,4453353;899799,4458144;901395,4460938;899799,4462535;899000,4462535;882233,4457744;880237,4454950;883031,4453353;6309107,4445867;6318488,4446965;6325674,4458941;6329267,4463731;6335255,4463731;6335654,4463731;6336053,4463332;6349227,4462933;6356412,4474510;6356412,4474909;6360005,4479699;6366392,4479699;6366792,4479699;6380764,4478901;6387949,4490878;6391542,4495668;6394736,4496466;6399127,4496866;6402720,4500858;6397131,4504850;6391143,4504450;6386352,4502854;6379167,4490878;6375973,4486086;6369187,4486485;6355614,4486885;6348428,4475308;6344836,4470118;6338848,4470118;6338448,4470118;6324876,4470518;6317690,4458542;6314495,4453751;6307709,4454150;6294136,4454550;6291741,4452953;6290144,4447763;6295334,4446166;6297729,4447763;6304116,4447763;6304515,4447763;6309107,4445867;971254,4442574;974049,4443373;973250,4446167;958080,4454951;957282,4455350;955286,4454152;956085,4451358;892613,4437384;906585,4448164;906986,4450958;905387,4451756;903792,4451357;890218,4440578;889819,4437783;892613,4437384;961275,4428602;961674,4431396;950895,4445369;949298,4446168;947701,4445768;947701,4442974;958480,4429001;961275,4428602;904988,4424610;907783,4425409;916567,4440579;915767,4443374;914969,4443773;912974,4442575;904190,4427405;904988,4424610;943309,4419421;944906,4422215;940115,4438982;938518,4440579;937721,4440579;935725,4437785;940514,4421018;943309,4419421;923353,4417824;925749,4419820;928145,4437386;926148,4439781;923753,4437785;921357,4420219;923353,4417824;6671031,4380049;6690143,4394271;6684554,4397863;6650223,4389879;6643036,4423812;6637447,4427405;6636649,4426208;6647428,4383492;6671031,4380049;4711314,4363931;4713709,4365927;4716105,4383493;4714109,4385888;4711713,4383892;4709318,4366327;4711314,4363931;4699738,4363134;4700936,4365928;4696145,4382695;4694548,4384292;4693749,4384292;4692153,4381498;4696944,4364731;4699738,4363134;4721693,4360339;4724487,4361137;4733271,4376308;4732472,4379102;4731674,4379501;4729678,4378304;4720894,4363133;4721693,4360339;4689758,4357944;4690556,4360739;4679777,4374712;4678180,4375510;4676583,4375111;4676184,4372316;4686963,4358343;4689758,4357944;4733269,4352355;4747641,4363134;4748041,4365929;4746444,4366727;4744847,4366328;4730874,4355549;4730475,4352754;4733269,4352355;1242711,4351956;1245505,4353552;1263071,4364331;1266263,4365928;1265066,4368722;1264666,4368722;1251892,4367524;1223151,4399860;1180037,4403054;1173251,4414232;1172851,4414631;1170057,4413832;1170456,4410639;1172452,4389879;1172851,4386686;1176045,4387085;1180436,4398663;1180836,4398663;1221155,4395867;1247502,4365528;1247502,4365129;1241115,4354750;1242711,4351956;4679378,4348363;4682173,4349161;4681374,4351955;4666204,4360739;4665405,4361138;4663409,4359940;4664208,4357146;2165659,4348363;2170449,4351955;2174043,4376307;2198394,4372714;2203184,4376307;2199591,4381097;2175240,4384690;2178832,4409042;2175240,4413832;2170449,4410240;2166857,4385887;2142505,4389480;2137715,4385887;2141308,4381097;2165659,4377504;2162066,4353153;2165659,4348363;4738060,4341178;4754827,4345969;4756025,4348763;4754428,4350360;4753630,4350360;4736863,4345569;4735266,4342775;4738060,4341178;3394195,4340878;3403585,4341975;3410779,4353951;3414369,4358742;3420354,4358742;3420755,4358742;3421153,4358343;3434321,4357943;3441503,4369520;3441503,4369919;3445096,4374710;3451481,4374710;3451880,4374710;3465847,4373911;3473027,4385888;3476620,4390679;3479813,4391477;3484203,4391876;3487793,4395868;3482206,4399860;3476224,4399461;3471431,4397864;3464251,4385888;3461057,4381097;3454273,4381496;3440706,4381895;3433526,4370319;3429934,4365129;3423946,4365129;3423548,4365129;3409979,4365528;3402786,4353552;3399590,4348762;3392801,4349161;3379222,4349560;3376826,4347963;3375231,4342774;3380420,4341177;3382816,4342774;3389207,4342774;3389603,4342774;3394195,4340878;4676186,4336787;4678581,4338783;4676585,4341178;4659019,4343574;4656624,4341578;4658620,4339182;4755625,4326807;4758021,4328802;4756025,4331198;4738459,4333594;4736064,4331598;4738060,4329202;4660615,4319621;4677383,4324412;4678980,4327206;4677383,4328803;4676584,4328803;4659817,4324012;4657821,4321218;4660615,4319621;4748839,4309241;4751633,4310040;4750835,4312834;4735664,4321618;4734866,4322017;4732870,4320819;4733668,4318025;3411376,4308543;3420755,4309641;3427938,4321617;3431530,4326407;3437515,4326407;3437914,4326407;3438312,4326008;3451481,4325609;3458662,4337185;3458662,4337585;3462255,4342375;3468640,4342375;3469041,4342375;3483006,4341577;3490192,4353554;3493785,4358344;3496977,4359142;3501363,4359542;3504963,4363534;3499370,4367525;3493380,4367126;3488592,4365530;3481410,4353554;3478216,4348762;3471434,4349161;3457865,4349561;3450683,4337984;3447092,4332794;3441105,4332794;3440706,4332794;3427138,4333194;3419955,4321218;3416764,4316427;3409979,4316826;3396394,4317226;3393998,4315629;3392402,4310439;3397594,4308842;3399997,4310439;3406387,4310439;3406788,4310439;3411376,4308543;4670197,4303653;4684170,4314433;4684569,4317227;4682972,4318025;4681375,4317626;4667801,4306847;4667402,4304052;4670197,4303653;4738860,4294870;4739259,4297664;4728480,4311637;4726883,4312436;4725286,4312036;4725286,4309242;4736065,4295269;4738860,4294870;4682172,4290878;4684966,4291677;4693750,4306847;4692951,4309642;4692153,4310041;4690157,4308843;4681373,4293673;4682172,4290878;4720896,4286088;4722493,4288882;4717701,4305649;4716104,4307246;4715306,4307246;4713310,4304452;4718101,4287684;4720896,4286088;4700935,4284492;4703330,4286488;4705726,4304053;4703730,4306449;4701334,4304453;4698939,4286887;4700935,4284492;3772847,4242725;3791960,4256947;3786371,4260540;3752039,4252556;3744853,4286488;3739264,4290081;3738466,4288884;3749244,4246168;3772847,4242725;1813165,4226607;1815560,4228603;1817955,4246169;1815959,4248564;1813564,4246568;1811176,4229002;1813165,4226607;1801594,4225809;1802792,4228603;1798001,4245370;1796405,4246967;1795605,4246967;1794009,4244173;1798799,4227406;1801594,4225809;1823543,4223014;1826337,4223813;1835121,4238983;1834322,4241778;1833524,4242177;1831528,4240979;1822744,4225809;1823543,4223014;468855,4220719;478237,4221817;485422,4233793;489015,4238583;495003,4238583;495402,4238583;495801,4238184;508975,4237785;516160,4249361;516160,4249761;519753,4254551;526140,4254551;526540,4254551;540512,4253753;547697,4265730;551290,4270520;554484,4271318;558875,4271718;562468,4275710;556879,4279701;550891,4279302;546100,4277706;538915,4265730;535721,4260938;528935,4261337;515362,4261737;508176,4250160;504584,4244970;498596,4244970;498197,4244970;484624,4245370;477438,4233394;474245,4228603;467458,4229002;453885,4229402;451490,4227805;449893,4222615;455083,4221018;457478,4222615;463865,4222615;464265,4222615;468855,4220719;1791615,4220619;1792413,4223413;1781635,4237386;1780038,4238185;1778441,4237785;1778042,4234991;1788820,4221018;1791615,4220619;5019896,4218224;5022690,4219820;5040255,4230599;5043448,4232196;5042251,4234990;5041851,4234990;5029077,4233792;5000334,4266128;4957220,4269322;4950434,4280500;4950035,4280899;4947240,4280100;4947640,4276907;4949636,4256147;4950035,4252954;4953228,4253353;4957620,4264931;4958019,4264931;4998338,4262135;5024686,4231796;5024686,4231397;5018299,4221018;5019896,4218224;5943242,4215031;5948032,4218624;5951625,4242975;5975976,4239382;5980767,4242975;5977174,4247765;5952823,4251358;5956416,4275710;5952823,4280501;5948032,4276908;5944440,4252556;5920088,4256148;5915297,4252556;5918890,4247765;5943242,4244172;5939649,4219821;5943242,4215031;1835519,4215031;1849891,4225810;1850291,4228605;1848694,4229403;1847097,4229004;1833123,4218224;1832724,4215430;1835519,4215031;1781235,4211038;1784030,4211837;1783231,4214631;1768062,4223415;1767263,4223814;1765267,4222616;1766066,4219822;7171776,4207147;7181158,4208244;7188343,4220220;7191936,4225011;7197924,4225011;7198323,4225011;7198722,4224612;7211896,4224212;7219082,4235789;7219082,4236188;7222674,4240979;7229062,4240979;7229461,4240979;7243433,4240180;7250618,4252157;7254211,4256948;7257405,4257746;7261796,4258145;7265389,4262137;7259800,4266529;7253812,4266129;7249022,4264533;7241836,4252557;7238642,4247765;7231856,4248164;7218283,4248564;7211098,4236987;7207505,4231797;7201517,4231797;7201118,4231797;7187545,4232196;7180359,4220220;7177165,4215430;7170378,4215829;7156805,4216228;7154410,4214632;7152813,4209442;7158003,4207845;7160398,4209043;7166785,4209043;7167185,4209043;7171776,4207147;1840309,4203853;1857076,4208644;1858274,4211438;1856677,4213035;1855879,4213035;1839111,4208244;1837515,4205450;1840309,4203853;1778044,4199462;1780439,4201458;1778443,4203853;1760878,4206249;1758483,4204253;1760479,4201857;1857477,4189482;1859872,4191477;1857876,4193873;1840310,4196269;1837915,4194273;1839911,4191877;485622,4188384;495004,4189482;502189,4201458;505782,4206248;511770,4206248;512169,4206248;512568,4205849;525742,4205450;532927,4217027;532927,4217426;536520,4222216;542907,4222216;543307,4222216;557279,4221418;564464,4233395;568057,4238185;571251,4238983;575642,4239383;579235,4243375;573646,4247367;567658,4246967;562867,4245371;555682,4233395;552488,4228603;545702,4229002;532129,4229402;524943,4217825;521351,4212635;515363,4212635;514964,4212635;501391,4213035;494205,4201059;491012,4196268;484225,4196667;470652,4197067;468257,4195470;466660,4190280;471850,4188683;474245,4190280;480632,4190280;481032,4190280;485622,4188384;1762473,4182297;1779239,4187088;1780836,4189882;1779239,4191479;1778441,4191479;1761675,4186688;1759679,4183893;1762473,4182297;7188542,4175211;7197924,4176308;7205109,4188284;7208702,4193075;7214690,4193075;7215089,4193075;7215488,4192676;7228662,4192276;7235847,4203853;7235847,4204252;7239440,4209043;7245827,4209043;7246227,4209043;7260198,4208244;7267384,4220221;7270977,4225012;7274170,4225810;7278562,4226209;7282154,4230201;7276566,4234193;7270578,4233794;7265787,4232197;7258602,4220221;7255408,4215430;7248622,4215829;7235049,4216228;7227863,4204652;7224271,4199462;7218283,4199462;7217884,4199462;7204311,4199861;7197125,4187885;7193931,4183095;7187144,4183494;7173572,4183893;7171176,4182296;7169580,4177107;7174769,4175510;7177164,4177107;7183552,4177107;7183951,4177107;7188542,4175211;1850689,4171917;1853484,4172716;1852685,4175510;1837515,4184294;1836716,4184693;1834720,4183495;1835519,4180701;1772054,4166328;1786027,4177108;1786427,4179902;1784829,4180700;1783233,4180301;1769659,4169522;1769260,4166727;1772054,4166328;1840710,4157546;1841109,4160340;1830330,4174313;1828733,4175112;1827136,4174713;1827136,4171918;1837915,4157945;1840710,4157546;1784030,4153554;1786824,4154353;1795607,4169523;1794808,4172318;1794010,4172717;1792014,4171519;1783230,4156349;1784030,4153554;1822745,4148764;1824343,4151558;1819551,4168325;1817954,4169922;1817156,4169922;1815159,4167128;1819950,4150360;1822745,4148764;1802793,4147167;1805188,4149163;1807583,4166729;1805588,4169124;1803192,4167128;1800797,4149562;1802793,4147167;847156,4122167;866269,4136388;860679,4139981;826344,4131997;819160,4165930;813573,4169523;812774,4168325;823550,4125610;847156,4122167;5590750,4092876;5593145,4094872;5595540,4112437;5593544,4114833;5591149,4112837;5588753,4095271;5590750,4092876;5579172,4092078;5580371,4094872;5575580,4111639;5573983,4113236;5573185,4113236;5571587,4110442;5576378,4093675;5579172,4092078;5601128,4089682;5603923,4090481;5612706,4105651;5611907,4108446;5611109,4108845;5609113,4107647;5600330,4092477;5601128,4089682;5569193,4087287;5569991,4090081;5559213,4104054;5557615,4104853;5556018,4104453;5555619,4101659;5566399,4087686;5569193,4087287;5612705,4081698;5627077,4092477;5627476,4095272;5625879,4096070;5624282,4095671;5610309,4084892;5609910,4082097;5612705,4081698;2122147,4080900;2124941,4082496;2142507,4093275;2145700,4094872;2144503,4097666;2144103,4097666;2131330,4096468;2102587,4128805;2059471,4131998;2052685,4143176;2052286,4143575;2049491,4142777;2049892,4139583;2051887,4118824;2052286,4115630;2055480,4116029;2059871,4127607;2060271,4127607;2100590,4124812;2126937,4094472;2126937,4094073;2120549,4083694;2122147,4080900;5558813,4077706;5561608,4078505;5560809,4081299;5545639,4090083;5544840,4090482;5542844,4089284;5543643,4086490;3045104,4077706;3049892,4081299;3053486,4105650;3077840,4102057;3082626,4105650;3079038,4110440;3054684,4114033;3058274,4138385;3054684,4143176;3049892,4139583;3046298,4115231;3021953,4118824;3017160,4115231;3020759,4110440;3045104,4106848;3041514,4082496;3045104,4077706;5617495,4070521;5634262,4075312;5635460,4078106;5633863,4079703;5633065,4079703;5616298,4074912;5614701,4072117;5617495,4070521;4273592,4070221;4282974,4071319;4290159,4083295;4293752,4088085;4299740,4088085;4300139,4088085;4300538,4087686;4313712,4087287;4320898,4098864;4320898,4099263;4324490,4104053;4330878,4104053;4331277,4104053;4345250,4103255;4352435,4115232;4356028,4120022;4359222,4120820;4363613,4121220;4367206,4125212;4361617,4129204;4355629,4128804;4350839,4127208;4343653,4115232;4340459,4110440;4333672,4110839;4320099,4111239;4312914,4099662;4309321,4094472;4303333,4094472;4302934,4094472;4289361,4094872;4282175,4082896;4278982,4078105;4272195,4078504;4258622,4078904;4256227,4077307;4254630,4072117;4259820,4070520;4262215,4072117;4268602,4072117;4269002,4072117;4273592,4070221;5555620,4066130;5558015,4068126;5556019,4070521;5538453,4072917;5536058,4070921;5538054,4068525;5635061,4055751;5637456,4057747;5635460,4060142;5617894,4062538;5615499,4060542;5617495,4058146;5540050,4048964;5556818,4053755;5558415,4056549;5556818,4058146;5556019,4058146;5539252,4053355;5537256,4050560;5540050,4048964;5628274,4038584;5631069,4039383;5630270,4042177;5615100,4050961;5614301,4051360;5612305,4050162;5613104,4047368;4290358,4037886;4299740,4038984;4306925,4050960;4310518,4055750;4316506,4055750;4316905,4055750;4317304,4055351;4330478,4054952;4337663,4066528;4337663,4066928;4341256,4071718;4347643,4071718;4348043,4071718;4362015,4070920;4369201,4082897;4372794,4087687;4375987,4088485;4380379,4088885;4383971,4092877;4378383,4096869;4372395,4096469;4367604,4094873;4360419,4082897;4357225,4078105;4350438,4078504;4336865,4078904;4329679,4067327;4326087,4062137;4320099,4062137;4319700,4062137;4306127,4062536;4298941,4050560;4295748,4045770;4288961,4046169;4275389,4046568;4272993,4044972;4271397,4039782;4276586,4038185;4278981,4039782;4285369,4039782;4285768,4039782;4290358,4037886;5549631,4032996;5563604,4043775;5564003,4046570;5562407,4047368;5560810,4046969;5547236,4036190;5546837,4033395;5549631,4032996;5618295,4024214;5618694,4027009;5607915,4040982;5606318,4041780;5604721,4041381;5604721,4038586;5615500,4024613;5618295,4024214;5561607,4020221;5564402,4021020;5573185,4036190;5572386,4038985;5571588,4039384;5569592,4038186;5560808,4023016;5561607,4020221;5600331,4015032;5601928,4017826;5597137,4034593;5595540,4036190;5594742,4036190;5592745,4033396;5597536,4016628;5600331,4015032;5580371,4013436;5582766,4015432;5585161,4032998;5583165,4035393;5580770,4033397;5578374,4015831;5580371,4013436;4624738,3988835;4643850,4003057;4638262,4006649;4603930,3998665;4596744,4032598;4591155,4036191;4590357,4034994;4601135,3992278;4624738,3988835;119760,3957148;124550,3960741;128143,3985092;152494,3981499;157286,3985092;153693,3989882;129341,3993475;132933,4017827;129341,4022617;124550,4019025;120957,3994673;96606,3998265;91816,3994673;95409,3989882;119760,3986289;116167,3961938;119760,3957148;2692619,3955552;2695010,3957548;2697411,3975114;2695415,3977509;2693017,3975513;2690621,3957947;2692619,3955552;2681038,3954753;2682236,3957547;2677444,3974314;2675846,3975911;2675046,3975911;2673450,3973117;2678241,3956349;2681038,3954753;2702996,3952357;2705787,3953156;2714570,3968326;2713769,3971121;2712970,3971520;2710977,3970322;2702194,3955152;2702996,3952357;2671058,3949963;2671855,3952757;2661077,3966730;2659480,3967529;2657882,3967130;2657484,3964335;2668262,3950362;2671058,3949963;1347896,3949663;1357280,3950760;1364464,3962736;1368057,3967527;1374044,3967527;1374443,3967527;1374842,3967128;1388016,3966728;1395202,3978305;1395202,3978704;1398794,3983495;1405181,3983495;1405581,3983495;1419553,3982696;1426740,3994673;1430331,3999464;1433527,4000262;1437918,4000661;1441511,4004653;1435924,4008645;1429932,4008246;1425142,4006649;1417957,3994673;1414762,3989882;1407976,3990281;1394403,3990680;1387217,3979104;1383625,3973914;1377637,3973914;1377238,3973914;1363665,3974313;1356481,3962337;1353286,3957547;1346499,3957946;1332927,3958345;1330532,3956748;1328935,3951559;1334125,3949962;1336520,3951559;1342906,3951559;1343306,3951559;1347896,3949663;5899330,3947568;5902125,3949165;5919690,3959943;5922883,3961540;5921686,3964334;5921286,3964334;5908512,3963136;5879770,3995472;5836655,3998666;5829869,4009844;5829469,4010243;5826675,4009444;5827074,4006251;5829070,3985491;5829469,3982298;5832663,3982697;5837054,3994275;5837453,3994275;5877774,3991479;5904121,3961140;5904121,3960741;5897734,3950362;5899330,3947568;2714568,3944374;2728936,3955154;2729332,3957948;2727736,3958746;2726140,3958347;2712171,3947568;2711774,3944773;2714568,3944374;6822677,3943975;6827467,3947568;6831060,3971919;6855411,3968326;6860202,3971919;6856609,3976709;6832258,3980302;6835851,4004654;6832258,4009445;6827467,4005852;6823875,3981500;6799522,3985093;6794732,3981500;6798325,3976709;6822677,3973117;6819084,3948765;6822677,3943975;2660678,3940381;2663471,3941180;2662675,3943974;2647504,3952758;2646705,3953157;2644711,3951959;2645508,3949165;2719353,3933197;2736120,3937988;2737318,3940782;2735722,3942379;2734921,3942379;2718158,3937588;2716560,3934793;2719353,3933197;2657485,3928805;2659881,3930801;2657885,3933196;2640320,3935592;2637924,3933596;2639922,3931200;2736920,3918426;2739317,3920422;2737320,3922817;2719756,3925213;2717361,3923217;2719356,3920821;1365063,3917728;1374444,3918825;1381629,3930801;1385222,3935592;1391210,3935592;1391610,3935592;1392008,3935193;1405182,3934793;1412369,3946370;1412369,3946769;1415960,3951560;1422350,3951560;1422749,3951560;1436721,3950761;1443907,3962738;1447498,3967529;1450690,3968327;1455082,3968726;1458676,3972718;1453086,3976710;1447099,3976311;1442308,3974714;1435125,3962738;1431929,3957947;1425143,3958346;1411568,3958745;1404383,3947169;1400791,3941979;1394802,3941979;1394405,3941979;1380831,3942378;1373645,3930402;1370452,3925612;1363665,3926011;1350092,3926410;1347698,3924813;1346101,3919624;1351290,3918027;1353685,3919624;1360073,3919624;1360474,3919624;1365063,3917728;2641913,3911640;2658682,3916431;2660278,3919225;2658682,3920822;2657882,3920822;2641117,3916031;2639119,3913237;2641913,3911640;2730129,3901261;2732927,3902059;2732128,3904853;2716961,3913637;2716164,3914036;2714168,3912838;2714964,3910044;2651496,3895672;2665467,3906451;2665868,3909246;2664271,3910044;2662675,3909645;2649100,3898865;2648701,3896071;2651496,3895672;2720157,3886889;2720555,3889684;2709780,3903657;2708184,3904455;2706586,3904056;2706586,3901261;2717361,3887288;2720157,3886889;2663471,3882897;2666266,3883696;2675049,3898866;2674250,3901661;2673452,3902060;2671456,3900862;2662673,3885692;2663471,3882897;2702194,3877708;2703793,3880502;2699005,3897269;2697409,3898866;2696610,3898866;2694611,3896072;2699401,3879305;2702194,3877708;2682236,3876111;2684631,3878107;2687027,3895673;2685030,3898068;2682636,3896072;2680242,3878506;2682236,3876111;1726597,3851510;1745709,3865732;1740120,3869325;1705790,3861341;1698604,3895273;1693015,3898866;1692217,3897669;1702995,3854953;1726597,3851510;6470185,3822219;6472580,3824215;6474975,3841781;6472979,3844176;6470584,3842180;6468188,3824614;6470185,3822219;6458607,3821421;6459806,3824215;6455015,3840982;6453418,3842579;6452620,3842579;6451022,3839785;6455813,3823017;6458607,3821421;6480563,3818626;6483358,3819425;6492141,3834595;6491342,3837390;6490544,3837789;6488548,3836591;6479764,3821421;6480563,3818626;5125482,3816331;5134863,3817429;5142049,3829405;5145642,3834195;5151630,3834195;5152029,3834195;5152428,3833796;5165602,3833397;5172787,3844973;5172787,3845373;5176380,3850163;5182767,3850163;5183167,3850163;5197140,3849365;5204325,3861342;5207918,3866132;5211112,3866930;5215503,3867330;5219096,3871322;5213507,3875314;5207519,3874914;5202728,3873318;5195543,3861342;5192349,3856550;5185562,3856949;5171989,3857349;5164803,3845772;5161211,3840582;5155223,3840582;5154823,3840582;5141251,3840981;5134065,3829005;5130871,3824215;5124085,3824614;5110512,3825013;5108117,3823417;5106520,3818227;5111710,3816630;5114105,3818227;5120492,3818227;5120891,3818227;5125482,3816331;6448628,3816231;6449426,3819025;6438648,3832998;6437050,3833797;6435453,3833398;6435054,3830603;6445833,3816630;6448628,3816231;6492139,3810642;6506512,3821422;6506911,3824216;6505314,3825014;6503717,3824615;6489744,3813836;6489345,3811041;6492139,3810642;3001196,3810243;3003988,3811840;3021557,3822618;3024745,3824215;3023550,3827009;3023150,3827009;3010363,3825811;2981628,3858147;2938519,3861341;2931733,3872519;2931335,3872918;2928539,3872119;2928937,3868926;2930935,3848166;2931335,3844973;2934527,3845372;2938917,3856950;2939317,3856950;2979636,3854154;3005982,3823815;3005982,3823416;2999599,3813037;3001196,3810243;6438248,3807049;6441043,3807848;6440244,3810642;6425074,3819426;6424275,3819825;6422279,3818627;6423078,3815833;3924493,3806650;3929283,3810243;3932876,3834594;3957228,3831001;3962019,3834594;3958426,3839385;3934074,3842977;3937667,3867330;3934074,3872120;3929283,3868527;3925691,3844175;3901339,3847768;3896549,3844175;3900142,3839385;3924493,3835792;3920900,3811441;3924493,3806650;6496930,3799465;6513697,3804256;6514895,3807050;6513298,3808647;6512500,3808647;6495732,3803856;6494136,3801061;6496930,3799465;6435056,3795074;6437451,3797070;6435455,3799465;6417889,3801861;6415494,3799865;6417490,3797469;6514496,3785094;6516891,3787090;6514895,3789485;6497329,3791881;6494934,3789885;6496930,3787489;5142648,3783996;5152030,3785094;5159215,3797070;5162808,3801860;5168796,3801860;5169195,3801860;5169594,3801461;5182768,3801062;5189953,3812638;5189953,3813037;5193546,3817828;5199933,3817828;5200333,3817828;5214305,3817029;5221491,3829006;5225084,3833797;5228277,3834595;5232669,3834994;5236261,3838986;5230673,3842978;5224685,3842579;5219894,3840982;5212709,3829006;5209515,3824215;5202728,3824614;5189155,3825013;5181969,3813437;5178377,3808247;5172389,3808247;5171990,3808247;5158417,3808646;5151231,3796670;5148038,3791880;5141251,3792279;5127679,3792678;5125283,3791082;5123687,3785892;5128876,3784295;5131271,3785892;5137659,3785892;5138058,3785892;5142648,3783996;6419485,3777908;6436252,3782699;6437849,3785493;6436252,3787090;6435454,3787090;6418687,3782299;6416691,3779504;6419485,3777908;6507709,3767528;6510504,3768327;6509705,3771121;6494535,3779905;6493736,3780304;6491740,3779106;6492539,3776312;6429067,3762339;6443040,3773118;6443439,3775913;6441842,3776711;6440245,3776312;6426671,3765533;6426272,3762738;6429067,3762339;6497730,3753158;6498129,3755953;6487351,3769925;6485753,3770724;6484156,3770325;6484156,3767530;6494935,3753557;6497730,3753158;6441042,3749564;6443837,3750363;6452620,3765533;6451821,3768328;6451023,3768727;6449027,3767529;6440243,3752359;6441042,3749564;6479766,3744376;6481364,3747170;6476572,3763937;6474975,3765534;6474177,3765534;6472180,3762740;6476971,3745973;6479766,3744376;6459805,3742779;6462200,3744775;6464595,3762341;6462599,3764736;6460204,3762740;6457808,3745174;6459805,3742779;5504173,3717779;5523285,3732000;5517696,3735593;5483365,3727609;5476178,3761542;5470590,3765135;5469791,3763937;5480571,3721222;5504173,3717779;75848,3689685;78643,3691281;96208,3702060;99401,3703657;98204,3706451;97804,3706451;85030,3705253;56288,3737589;13173,3740783;6387,3751961;5988,3752360;3193,3751561;3592,3748368;5588,3727608;5988,3724415;9181,3724814;13572,3736392;13972,3736392;54292,3733596;80639,3703257;80639,3702858;74252,3692479;75848,3689685;999202,3686492;1003991,3690085;1007584,3714436;1031935,3710843;1036726,3714436;1033133,3719226;1008782,3722819;1012373,3747171;1008782,3751962;1003991,3748369;1000399,3724017;976045,3727609;971255,3724017;974849,3719226;999202,3715633;995607,3691282;999202,3686492;3572043,3684895;3574436,3686891;3576834,3704457;3574838,3706852;3572439,3704856;3570037,3687290;3572043,3684895;3560468,3684097;3561667,3686891;3556873,3703658;3555272,3705255;3554472,3705255;3552876,3702461;3557672,3685693;3560468,3684097;3582425,3681302;3585219,3682100;3594000,3697271;3593202,3700065;3592401,3700464;3590409,3699267;3581628,3684096;3582425,3681302;3550481,3679306;3551287,3682101;3540500,3696073;3538905,3696872;3537299,3696473;3536903,3693678;3547690,3679705;3550481,3679306;2227337,3679007;2236719,3680105;2243904,3692081;2247497,3696871;2253487,3696871;2253885,3696871;2254284,3696472;2267453,3696073;2274636,3707649;2274636,3708049;2278228,3712839;2284621,3712839;2285017,3712839;2298992,3712041;2306181,3724018;2309771,3728808;2312957,3729606;2317343,3730006;2320932,3733998;2315351,3737990;2309368,3737590;2304579,3735994;2297395,3724018;2294202,3719226;2287414,3719625;2273837,3720025;2266654,3708448;2263062,3703258;2257077,3703258;2256679,3703258;2243105,3703657;2235920,3691681;2232726,3686891;2225939,3687290;2212365,3687689;2209971,3686093;2208373,3680903;2213563,3679306;2215958,3680903;2222346,3680903;2222747,3680903;2227337,3679007;6778765,3676512;6781560,3678109;6799124,3688887;6802318,3690484;6801120,3693278;6800721,3693278;6787947,3692080;6759205,3724416;6716090,3727610;6709304,3738788;6708905,3739187;6706110,3738388;6706510,3735195;6708506,3714435;6708905,3711242;6712098,3711641;6716490,3723219;6716889,3723219;6757209,3720423;6783556,3690084;6783556,3689685;6777169,3679306;6778765,3676512;3593999,3673318;3608366,3684097;3608762,3686892;3607169,3687690;3605576,3687291;3591604,3676512;3591204,3673717;3593999,3673318;3540105,3669725;3542898,3670524;3542090,3673318;3526924,3682102;3526127,3682501;3524122,3681303;3524930,3678509;3598790,3662540;3615550,3667331;3616748,3670125;3615155,3671722;3614352,3671722;3597592,3666931;3595995,3664137;3598790,3662540;3536903,3657749;3539300,3659745;3537299,3662140;3519743,3664536;3517339,3662540;3519345,3660144;3616353,3647769;3618746,3649765;3616748,3652161;3599190,3654557;3596795,3652561;3598791,3650165;2244503,3646672;2253885,3647770;2261068,3659745;2264658,3664536;2270647,3664536;2271044,3664536;2271444,3664137;2284621,3663737;2291809,3675314;2291809,3675713;2295400,3680504;2301786,3680504;2302185,3680504;2316146,3679705;2323327,3691682;2326926,3696473;2330121,3697271;2334521,3697670;2338117,3701662;2332519,3705654;2326525,3705255;2321729,3703658;2314554,3691682;2311361,3686891;2304579,3687290;2291006,3687689;2283820,3676113;2280225,3670923;2274238,3670923;2273839,3670923;2260271,3671322;2253086,3659346;2249894,3654556;2243105,3654955;2229534,3655354;2227137,3653758;2225541,3648568;2230730,3646971;2233125,3648568;2239514,3648568;2239913,3648568;2244503,3646672;3521338,3640584;3538106,3645375;3539703,3648169;3538106,3649766;3537299,3649766;3520536,3644975;3518538,3642181;3521338,3640584;3609559,3630205;3612359,3631003;3611562,3633797;3596394,3642581;3595594,3642980;3593601,3641782;3594397,3638988;3530921,3625015;3544894,3635794;3545295,3638589;3543691,3639387;3542090,3638988;3528520,3628209;3528124,3625414;3530921,3625015;3599590,3615833;3599989,3618627;3589208,3632600;3587614,3633399;3586015,3632999;3586015,3630205;3596795,3616232;3599590,3615833;3542898,3612241;3545686,3613039;3554472,3628210;3553672,3631004;3552880,3631403;3550877,3630206;3542090,3615035;3542898,3612241;3581628,3607051;3583223,3609845;3578434,3626612;3576834,3628209;3576036,3628209;3574040,3625415;3578834,3608647;3581628,3607051;3561667,3605454;3564057,3607450;3566450,3625015;3564451,3627411;3562061,3625415;3559669,3607849;3561667,3605454;2606038,3580454;2625150,3594675;2619559,3598268;2585229,3590284;2578043,3624217;2572454,3627810;2571655,3626612;2582433,3583897;2606038,3580454;646305,3564736;648700,3566731;651096,3584297;649099,3586692;646704,3584696;644309,3567131;646305,3564736;634728,3563539;635926,3566333;631135,3583100;629538,3584697;628739,3584697;627143,3581903;631933,3565135;634728,3563539;657082,3561142;659876,3561941;668660,3577111;667861,3579906;667063,3580305;665067,3579107;656284,3563937;657082,3561142;625147,3558748;625945,3561542;615167,3575515;613570,3576314;611973,3575914;611574,3573120;622352,3559147;625147,3558748;668658,3553159;683031,3563938;683430,3566733;681833,3567531;680236,3567132;666263,3556353;665864,3553558;668658,3553159;4776383,3552760;4781173,3556353;4784766,3580704;4809118,3577111;4813909,3580704;4810316,3585494;4785964,3589087;4789556,3613439;4785964,3618229;4781173,3614637;4777580,3590285;4753229,3593877;4748439,3590285;4752032,3585494;4776383,3581901;4772790,3557550;4776383,3552760;7349620,3551563;7352015,3553559;7354410,3571124;7352414,3573520;7350019,3571524;7347623,3553958;7349620,3551563;7338042,3550365;7339241,3553159;7334450,3569926;7332853,3571523;7332054,3571523;7330457,3568729;7335248,3551961;7338042,3550365;614768,3549167;617563,3549966;616764,3552760;601594,3561544;600796,3561943;598800,3560745;599598,3557951;7328063,3545574;7328861,3548369;7318083,3562341;7316485,3563140;7314888,3562741;7314489,3559946;7325269,3545973;7328063,3545574;6004918,3545275;6014300,3546373;6021485,3558349;6025078,3563139;6031066,3563139;6031465,3563139;6031864,3562740;6045038,3562341;6052223,3573917;6052223,3574317;6055816,3579107;6062203,3579107;6062603,3579107;6076574,3578309;6083760,3590286;6087353,3595076;6090546,3595874;6094938,3596274;6098530,3600266;6092942,3604258;6086954,3603858;6082163,3602262;6074978,3590286;6071784,3585494;6064998,3585893;6051425,3586293;6044239,3574716;6040647,3569526;6034659,3569526;6034260,3569526;6020687,3569925;6013501,3557949;6010307,3553159;6003520,3553558;5989948,3553957;5987552,3552361;5985956,3547171;5991145,3545574;5993540,3547171;5999928,3547171;6000327,3547171;6004918,3545275;673449,3541982;690215,3546773;691413,3549567;689816,3551164;689018,3551164;672250,3546373;670655,3543578;673449,3541982;3880582,3539187;3883377,3540783;3900941,3551562;3904135,3553159;3902937,3555953;3902538,3555953;3889764,3554755;3861021,3587091;3817907,3590285;3811121,3601463;3810722,3601862;3807927,3601063;3808327,3597870;3810323,3577110;3810722,3573917;3813915,3574316;3818307,3585894;3818706,3585894;3859025,3583098;3885373,3552759;3885373,3552360;3878986,3541981;3880582,3539187;611576,3537591;613971,3539587;611975,3541982;594409,3544378;592014,3542382;594010,3539986;7317683,3535993;7320478,3536792;7319679,3539586;7304509,3548370;7303710,3548769;7301714,3547571;7302513,3544777;690616,3527211;693011,3529207;691015,3531602;673450,3533998;671054,3532002;673050,3529606;7314490,3524417;7316886,3526413;7314890,3528808;7297324,3531204;7294929,3529208;7296925,3526812;596004,3520425;612772,3525216;614368,3528010;612772,3529607;611973,3529607;595206,3524816;593210,3522021;596004,3520425;6022083,3513339;6031465,3514437;6038650,3526413;6042243,3531203;6048231,3531203;6048630,3531203;6049029,3530804;6062203,3530405;6069389,3541981;6069389,3542381;6072981,3547171;6079369,3547171;6079768,3547171;6093740,3546373;6100925,3558350;6104518,3563140;6107712,3563938;6112103,3564338;6115696,3568330;6110107,3572322;6104119,3571922;6099329,3570326;6092143,3558350;6088949,3553558;6082163,3553957;6068590,3554357;6061405,3542780;6057812,3537590;6051824,3537590;6051425,3537590;6037852,3537989;6030666,3526013;6027472,3521223;6020685,3521622;6007112,3522021;6004717,3520425;6003120,3515235;6008310,3513638;6010705,3515235;6017092,3515235;6017492,3515235;6022083,3513339;683828,3510045;686624,3510844;685825,3513638;670655,3522422;669856,3522821;667860,3521623;668659,3518829;7298920,3507252;7315688,3512043;7317285,3514837;7315688,3516434;7314889,3516434;7298122,3511643;7296126,3508848;7298920,3507252;605586,3504457;619559,3515236;619959,3518031;618361,3518829;616764,3518430;603191,3507651;602792,3504856;605586,3504457;673849,3495674;674249,3498469;663469,3512441;661872,3513240;660276,3512841;660276,3510046;671055,3496073;673849,3495674;617561,3491683;620356,3492481;629139,3507652;628340,3510446;627542,3510845;625546,3509648;616763,3494477;617561,3491683;7308501,3491283;7322474,3502062;7322874,3504857;7321277,3505655;7319680,3505256;7306106,3494477;7305707,3491682;7308501,3491283;655885,3486493;657482,3489287;652691,3506054;651094,3507651;650296,3507651;648300,3504857;653090,3488089;655885,3486493;636325,3484896;638721,3486892;641116,3504458;639119,3506853;636724,3504857;634329,3487291;636325,3484896;7320477,3478509;7323272,3479307;7332055,3494478;7331256,3497272;7330458,3497671;7328462,3496474;7319678,3481303;7320477,3478509;7359201,3473320;7360799,3476114;7356007,3492881;7354410,3494478;7353612,3494478;7351615,3491684;7356406,3474916;7359201,3473320;7339241,3471723;7341636,3473719;7344031,3491284;7342035,3493680;7339640,3491684;7337244,3474118;7339241,3471723;6383608,3447122;6402720,3461343;6397131,3464936;6362800,3456952;6355613,3490885;6350024,3494478;6349226,3493280;6360005,3450565;6383608,3447122;4423891,3431004;4426286,3433000;4428682,3450566;4426686,3452961;4424290,3450965;4421895,3433399;4423891,3431004;4412315,3430206;4413513,3433000;4408722,3449767;4407125,3451364;4406326,3451364;4404730,3448570;4409521,3431802;4412315,3430206;4434669,3427411;4437463,3428210;4446247,3443380;4445448,3446175;4444650,3446574;4442654,3445376;4433870,3430206;4434669,3427411;4402335,3425416;4403133,3428210;4392354,3442183;4390757,3442982;4389160,3442583;4388761,3439788;4399540,3425815;4402335,3425416;4446246,3419428;4460619,3430207;4461018,3433002;4459421,3433800;4457824,3433401;4443851,3422622;4443452,3419827;4446246,3419428;955288,3419029;958083,3420626;975648,3431404;978841,3433001;977644,3435795;977244,3435795;964469,3434597;935727,3466933;892614,3470127;885827,3481305;885429,3481704;882634,3480905;883033,3477712;885029,3456952;885429,3453759;888622,3454158;893013,3465736;893413,3465736;933732,3462940;960078,3432601;960078,3432202;953691,3421823;955288,3419029;4391955,3415835;4394750,3416633;4393951,3419427;4378781,3428211;4377982,3428610;4375986,3427412;4376785,3424618;1878235,3415436;1883025,3419029;1886618,3443380;1910970,3439787;1915760,3443380;1912168,3448170;1887817,3451763;1891409,3476115;1887817,3480905;1883025,3477313;1879432,3452961;1855080,3456553;1850290,3452961;1853883,3448170;1878235,3444578;1874642,3420226;1878235,3415436;4451036,3408650;4467803,3413441;4469001,3416235;4467404,3417832;4466606,3417832;4449838,3413041;4448242,3410246;4451036,3408650;3106783,3407951;3116163,3409049;3123341,3421025;3126939,3425815;3132926,3425815;3133324,3425815;3133723,3425416;3146906,3425017;3154095,3436593;3154095,3436993;3157687,3441783;3164078,3441783;3164474,3441783;3178442,3440985;3185625,3452962;3189217,3457752;3192406,3458550;3196805,3458950;3200395,3462942;3194808,3466934;3188818,3466534;3184027,3464938;3176842,3452962;3173642,3448170;3166867,3448569;3153296,3448969;3146107,3437392;3142512,3432202;3136520,3432202;3136122,3432202;3122543,3432602;3115363,3420626;3112173,3415835;3105389,3416234;3091810,3416634;3089412,3415037;3087817,3409847;3093008,3408250;3095408,3409847;3101797,3409847;3102196,3409847;3106783,3407951;4389162,3403859;4391557,3405855;4389561,3408250;4371995,3410646;4369600,3408650;4371596,3406254;4468202,3393879;4470598,3395875;4468602,3398270;4451036,3400666;4448641,3398670;4450637,3396274;4373592,3386694;4390359,3391485;4391956,3394279;4390359,3395876;4389561,3395876;4372794,3391085;4370798,3388290;4373592,3386694;4461416,3376314;4464211,3377113;4463412,3379907;4448242,3388691;4447443,3389090;4445447,3387892;4446246,3385098;3123941,3376015;3133324,3377113;3140513,3389089;3144109,3393879;3150102,3393879;3150499,3393879;3150900,3393480;3164078,3393081;3171256,3404657;3171256,3405057;3174842,3409847;3181232,3409847;3181635,3409847;3195606,3409049;3202789,3421026;3206381,3425816;3209575,3426614;3213967,3427014;3217559,3431006;3211972,3434998;3205983,3434598;3201193,3433002;3194009,3421026;3190815,3416234;3184027,3416633;3170453,3417033;3163278,3405456;3159683,3400266;3153695,3400266;3153293,3400266;3139714,3400666;3132524,3388690;3129332,3383899;3122543,3384298;3108983,3384698;3106585,3383101;3104992,3377911;3110178,3376314;3112570,3377911;3118955,3377911;3119352,3377911;3123941,3376015;4383173,3371124;4397146,3381903;4397545,3384698;4395948,3385496;4394351,3385097;4380777,3374318;4380378,3371523;4383173,3371124;4451436,3361943;4451835,3364738;4441056,3378710;4439459,3379509;4437862,3379110;4437862,3376315;4448642,3362342;4451436,3361943;4395148,3358350;4397942,3359149;4406726,3374319;4405927,3377114;4405129,3377513;4403133,3376315;4394349,3361145;4395148,3358350;4433473,3353161;4435070,3355955;4430278,3372722;4428681,3374319;4427883,3374319;4425887,3371525;4430678,3354758;4433473,3353161;4413512,3351564;4415907,3353560;4418303,3371126;4416307,3373521;4413911,3371525;4411516,3353959;4413512,3351564;3485455,3309798;3504567,3324019;3498973,3327612;3464658,3319628;3457475,3353561;3451888,3357154;3451092,3355956;3461863,3313241;3485455,3309798;1525751,3293680;1528147,3295676;1530541,3313242;1528546,3315637;1526152,3313641;1523757,3296075;1525751,3293680;1514174,3292882;1515373,3295676;1510582,3312443;1508982,3314040;1508184,3314040;1506588,3311246;1511379,3294478;1514174,3292882;1536525,3290088;1539320,3290886;1548102,3306057;1547305,3308851;1546508,3309250;1544510,3308053;1535729,3292882;1536525,3290088;1504593,3288091;1505392,3290886;1494612,3304858;1493015,3305657;1491419,3305258;1491019,3302463;1501797,3288490;1504593,3288091;181435,3287792;190817,3288890;198002,3300866;201595,3305656;207583,3305656;207982,3305656;208381,3305257;221555,3304858;228740,3316434;228740,3316834;232333,3321624;238720,3321624;239120,3321624;253092,3320826;260277,3332803;263870,3337593;267064,3338391;271455,3338791;275048,3342783;269459,3346775;263471,3346375;258680,3344779;251495,3332803;248301,3328011;241515,3328410;227942,3328810;220756,3317233;217164,3312043;211176,3312043;210777,3312043;197204,3312442;190018,3300466;186825,3295676;180038,3296075;166465,3296474;164070,3294878;162473,3289688;167663,3288091;170058,3289688;176445,3289688;176845,3289688;181435,3287792;4732871,3285297;4735666,3286894;4753230,3297672;4756424,3299269;4755226,3302063;4754827,3302063;4742053,3300865;4713310,3333201;4670196,3336395;4663410,3347573;4663011,3347972;4660216,3347173;4660616,3343980;4662612,3323220;4663011,3320027;4666204,3320426;4670596,3332004;4670995,3332004;4711314,3329208;4737662,3298869;4737662,3298470;4731275,3288091;4732871,3285297;5655819,3282103;5660609,3285696;5664202,3310047;5688553,3306454;5693344,3310047;5689751,3314837;5665400,3318430;5668993,3342782;5665400,3347572;5660609,3343980;5657017,3319628;5632665,3323220;5627874,3319628;5631467,3314837;5655819,3311244;5652226,3286893;5655819,3282103;1548102,3282103;1562475,3292882;1562874,3295677;1561277,3296475;1559680,3296076;1545708,3285297;1545308,3282502;1548102,3282103;1494214,3278510;1497008,3279309;1496210,3282103;1481038,3290887;1480239,3291286;1478243,3290088;1479041,3287294;6884353,3274618;6893735,3275716;6900920,3287691;6904513,3292482;6910501,3292482;6910900,3292482;6911299,3292083;6924473,3291683;6931659,3303260;6931659,3303659;6935251,3308450;6941639,3308450;6942038,3308450;6956010,3307651;6963195,3319628;6966788,3324419;6969982,3325217;6974373,3325616;6977966,3329608;6972377,3333600;6966389,3333201;6961599,3331604;6954413,3319628;6951219,3314837;6944433,3315236;6930860,3315635;6923675,3304059;6920082,3298869;6914094,3298869;6913695,3298869;6900122,3299268;6892936,3287292;6889742,3282502;6882955,3282901;6869382,3283300;6866987,3281704;6865390,3276514;6870580,3274917;6872975,3276514;6879362,3276514;6879762,3276514;6884353,3274618;1552891,3271325;1569658,3276116;1570856,3278910;1569260,3280507;1568462,3280507;1551693,3275716;1550098,3272922;1552891,3271325;1491022,3266535;1493417,3268531;1491420,3270926;1473853,3273322;1471459,3271326;1473454,3268930;1570060,3256555;1572453,3258551;1570457,3260946;1552891,3263342;1550500,3261346;1552495,3258950;198601,3255457;207983,3256555;215168,3268530;218761,3273321;224749,3273321;225148,3273321;225547,3272922;238721,3272522;245906,3284099;245906,3284498;249499,3289289;255886,3289289;256286,3289289;270258,3288490;277443,3300467;281036,3305258;284230,3306056;288621,3306455;292214,3310447;286625,3314439;280637,3314040;275846,3312443;268661,3300467;265467,3295676;258681,3296075;245108,3296474;237923,3284898;234330,3279708;228342,3279708;227943,3279708;214370,3280107;207184,3268131;203991,3263341;197204,3263740;183631,3264139;181236,3262543;179639,3257353;184829,3255756;187224,3257353;193611,3257353;194011,3257353;198601,3255457;1475449,3249369;1492217,3254160;1493814,3256954;1492217,3258551;1491419,3258551;1474650,3253760;1472653,3250966;1475449,3249369;6901518,3242283;6910900,3243381;6918085,3255357;6921678,3260147;6927666,3260147;6928065,3260147;6928464,3259748;6941638,3259349;6948823,3270925;6948823,3271325;6952416,3276115;6958803,3276115;6959203,3276115;6973174,3275317;6980360,3287294;6983953,3292084;6987146,3292882;6991538,3293282;6995130,3297274;6989542,3301266;6983554,3300866;6978763,3299270;6971578,3287294;6968384,3282502;6961598,3282901;6948025,3283301;6940839,3271724;6937247,3266534;6931259,3266534;6930860,3266534;6917287,3266934;6910101,3254958;6906907,3250167;6900120,3250566;6886548,3250966;6884152,3249369;6882556,3244179;6887745,3242582;6890140,3244179;6896528,3244179;6896927,3244179;6901518,3242283;1563272,3238990;1566069,3239788;1565268,3242582;1550099,3251366;1549301,3251765;1547305,3250567;1548102,3247773;1485031,3233800;1499003,3244579;1499405,3247374;1497807,3248172;1496210,3247773;1482636,3236994;1482237,3234199;1485031,3233800;1553293,3224619;1553694,3227413;1542912,3241386;1541317,3242185;1539719,3241785;1539719,3238991;1550500,3225018;1553293,3224619;1497008,3221026;1499801,3221824;1508586,3236995;1507786,3239789;1506987,3240188;1504992,3238991;1496209,3223820;1497008,3221026;1535330,3215836;1536927,3218630;1532137,3235397;1530539,3236994;1529741,3236994;1527746,3234200;1532536,3217432;1535330,3215836;1515374,3214240;1517771,3216236;1520166,3233801;1518170,3236197;1515774,3234201;1513378,3216635;1515374,3214240;560129,3189639;579241,3203860;573652,3207453;539321,3199469;532135,3233402;526546,3236995;525748,3235797;536526,3193082;560129,3189639;7263044,3176465;7282155,3190686;7276566,3194279;7242235,3186295;7235049,3220228;7229460,3223821;7228661,3222623;7239441,3179908;7263044,3176465;5303326,3160348;5305721,3162344;5308117,3179909;5306121,3182305;5303725,3180309;5301330,3162743;5303326,3160348;5291749,3159550;5292947,3162344;5288156,3179111;5286559,3180708;5285761,3180708;5284164,3177914;5288955,3161147;5291749,3159550;5314104,3156754;5316898,3157553;5325682,3172723;5324883,3175518;5324085,3175917;5322089,3174719;5313305,3159549;5314104,3156754;5281770,3154360;5282568,3157155;5271789,3171127;5270192,3171926;5268595,3171527;5268196,3168732;5278976,3154759;5281770,3154360;5325680,3148771;5340052,3159550;5340452,3162345;5338855,3163143;5337258,3162744;5323285,3151965;5322886,3149170;5325680,3148771;1834722,3148372;1837517,3149968;1855083,3160747;1858276,3162344;1857079,3165138;1856679,3165138;1843904,3163940;1815162,3196277;1772055,3199470;1765269,3210648;1764870,3211047;1762075,3210249;1762475,3207055;1764471,3186296;1764870,3183102;1768063,3183501;1772455,3195079;1772854,3195079;1813165,3192284;1839513,3161944;1839513,3161545;1833126,3151166;1834722,3148372;2757682,3144779;2762470,3148372;2766063,3172723;2790416,3169130;2795204,3172723;2791613,3177513;2767261,3181106;2770853,3205458;2767261,3210249;2762470,3206656;2758876,3182304;2734523,3185896;2729733,3182304;2733325,3177513;2757682,3173920;2754088,3149569;2757682,3144779;5271390,3144778;5274185,3145577;5273386,3148371;5258216,3157155;5257417,3157554;5255421,3156356;5256220,3153562;5330471,3137594;5347238,3142385;5348436,3145179;5346839,3146776;5346041,3146776;5329274,3141985;5327677,3139191;5330471,3137594;3986169,3137294;3995551,3138392;4002736,3150368;4006329,3155158;4012317,3155158;4012716,3155158;4013115,3154759;4026289,3154360;4033475,3165936;4033475,3166336;4037067,3171126;4043455,3171126;4043854,3171126;4057827,3170328;4065012,3182305;4068605,3187095;4071799,3187893;4076190,3188293;4079783,3192285;4074194,3196277;4068206,3195877;4063416,3194281;4056230,3182305;4053036,3177513;4046249,3177912;4032676,3178312;4025491,3166735;4021898,3161545;4015910,3161545;4015511,3161545;4001938,3161944;3994752,3149968;3991559,3145178;3984772,3145577;3971199,3145976;3968804,3144380;3967207,3139190;3972397,3137593;3974792,3139190;3981179,3139190;3981579,3139190;3986169,3137294;5268596,3133202;5270992,3135198;5268996,3137593;5251430,3139989;5249035,3137993;5251031,3135597;5347638,3122823;5350033,3124819;5348037,3127214;5330471,3129610;5328076,3127614;5330072,3125218;5253026,3116037;5269794,3120828;5271391,3123622;5269794,3125219;5268995,3125219;5252228,3120428;5250232,3117633;5253026,3116037;5340852,3105657;5343646,3106456;5342848,3109250;5327677,3118034;5326879,3118433;5324883,3117235;5325681,3114441;4003334,3104959;4012716,3106057;4019901,3118032;4023494,3122823;4029482,3122823;4029881,3122823;4030280,3122424;4043454,3122024;4050639,3133601;4050639,3134000;4054232,3138791;4060619,3138791;4061019,3138791;4074991,3137992;4082177,3149969;4085770,3154760;4088963,3155558;4093355,3155957;4096947,3159949;4091359,3163941;4085371,3163542;4080580,3161945;4073395,3149969;4070201,3145178;4063414,3145577;4049841,3145976;4042655,3134400;4039063,3129210;4033075,3129210;4032676,3129210;4019103,3129609;4011917,3117633;4008724,3112843;4001937,3113242;3988365,3113641;3985969,3112045;3984373,3106855;3989562,3105258;3991957,3106855;3998345,3106855;3998744,3106855;4003334,3104959;5262607,3100069;5276580,3110848;5276980,3113643;5275383,3114441;5273786,3114042;5260212,3103263;5259813,3100468;5262607,3100069;5330872,3091286;5331271,3094080;5320491,3108053;5318895,3108852;5317298,3108453;5317298,3105658;5328077,3091685;5330872,3091286;5274583,3087295;5277377,3088093;5286161,3103264;5285362,3106058;5284564,3106457;5282568,3105260;5273784,3090089;5274583,3087295;5312908,3082504;5314504,3085298;5309713,3102065;5308116,3103662;5307318,3103662;5305322,3100868;5310113,3084100;5312908,3082504;5292947,3080508;5295342,3082504;5297738,3100069;5295742,3102465;5293346,3100469;5290951,3082903;5292947,3080508;4337714,3055907;4356827,3070128;4351238,3073721;4316906,3065737;4309720,3099670;4304131,3103263;4303333,3102065;4314111,3059350;4337714,3055907;2405188,3023023;2407582,3025019;2409981,3042585;2407982,3044980;2405589,3042984;2403193,3025419;2405188,3023023;2393612,3022225;2394812,3025019;2390019,3041786;2388422,3043383;2387624,3043383;2386029,3040589;2390818,3023821;2393612,3022225;2415960,3019431;2418755,3020229;2427542,3035400;2426742,3038194;2425945,3038593;2423947,3037396;2415163,3022225;2415960,3019431;2383635,3017035;2384432,3019829;2373656,3033802;2372058,3034601;2370461,3034201;2370060,3031407;2380840,3017434;2383635,3017035;1060876,3016736;1070258,3017834;1077443,3029810;1081036,3034600;1087024,3034600;1087424,3034600;1087823,3034201;1100997,3033802;1108183,3045378;1108183,3045778;1111775,3050568;1118163,3050568;1118563,3050568;1132535,3049770;1139720,3061747;1143314,3066537;1146508,3067335;1150899,3067735;1154492,3071727;1148903,3075719;1142914,3075319;1138123,3073723;1130938,3061747;1127744,3056955;1120958,3057354;1107384,3057754;1100199,3046177;1096606,3040987;1090618,3040987;1090219,3040987;1076645,3041387;1069459,3029411;1066266,3024620;1059479,3025019;1045905,3025419;1043510,3023822;1041913,3018632;1047103,3017035;1049498,3018632;1055886,3018632;1056286,3018632;1060876,3016736;5612307,3014640;5615101,3016236;5632666,3027015;5635859,3028612;5634662,3031406;5634263,3031406;5621488,3030208;5592746,3062545;5549631,3065738;5542845,3076916;5542446,3077315;5539651,3076517;5540050,3073323;5542046,3052564;5542446,3049370;5545639,3049769;5550030,3061347;5550430,3061347;5590750,3058552;5617097,3028212;5617097,3027813;5610710,3017434;5612307,3014640;6535254,3011447;6540044,3015040;6543637,3039391;6567988,3035798;6572779,3039391;6569186,3044181;6544835,3047774;6548428,3072126;6544835,3076916;6540044,3073324;6536452,3048972;6512099,3052564;6507309,3048972;6510902,3044181;6535254,3040588;6531661,3016237;6535254,3011447;2427541,3011446;2441916,3022225;2442317,3025020;2440718,3025818;2439121,3025419;2425145,3014640;2424746,3011845;2427541,3011446;2373256,3007455;2376052,3008253;2375254,3011047;2360080,3019831;2359281,3020230;2357284,3019032;2358084,3016238;2432332,3000269;2449103,3005060;2450303,3007854;2448704,3009451;2447907,3009451;2431135,3004660;2429537,3001865;2432332,3000269;2370462,2995878;2372858,2997874;2370861,3000269;2353291,3002665;2350899,3000669;2352894,2998273;2449504,2985898;2451900,2987893;2449903,2990289;2432332,2992685;2429937,2990689;2431933,2988293;1077644,2984800;1087026,2985898;1094211,2997874;1097804,3002664;1103792,3002664;1104191,3002664;1104590,3002265;1117764,3001866;1124951,3013442;1124951,3013842;1128543,3018632;1134931,3018632;1135330,3018632;1149303,3017834;1156488,3029811;1160081,3034601;1163275,3035399;1167666,3035799;1171260,3039791;1165670,3043783;1159682,3043383;1154891,3041787;1147706,3029811;1144512,3025019;1137725,3025418;1124152,3025818;1116967,3014241;1113374,3009051;1107385,3009051;1106986,3009051;1093413,3009451;1086227,2997475;1083034,2992684;1076246,2993083;1062674,2993483;1060278,2991886;1058682,2986696;1063871,2985099;1066266,2986696;1072653,2986696;1073053,2986696;1077644,2984800;2354889,2978712;2371658,2983503;2373256,2986297;2371658,2987894;2370859,2987894;2354090,2983103;2352094,2980308;2354889,2978712;2442713,2968332;2445511,2969131;2444711,2971925;2429537,2980709;2428737,2981108;2426741,2979910;2427541,2977116;2364468,2962744;2378448,2973523;2378846,2976318;2377250,2977116;2375654,2976717;2362076,2965938;2361679,2963143;2364468,2962744;2432733,2953962;2433133,2956756;2422350,2970729;2420753,2971528;2419156,2971128;2419156,2968334;2429938,2954361;2432733,2953962;2376451,2949969;2379244,2950768;2388026,2965938;2387226,2968733;2386428,2969132;2384431,2967934;2375651,2952764;2376451,2949969;2414766,2945180;2416360,2947974;2411572,2964741;2409973,2966338;2409181,2966338;2407179,2963544;2411968,2946776;2414766,2945180;2394812,2943583;2397203,2945579;2399602,2963144;2397598,2965540;2395207,2963544;2392814,2945978;2394812,2943583;1439575,2918583;1458684,2932804;1453096,2936397;1418765,2928413;1411578,2962346;1405988,2965939;1405190,2964741;1415969,2922026;1439575,2918583;6182761,2889292;6185156,2891288;6187551,2908854;6185555,2911249;6183160,2909253;6180764,2891687;6182761,2889292;6171184,2888494;6172383,2891288;6167592,2908055;6165995,2909652;6165197,2909652;6163599,2906858;6168390,2890090;6171184,2888494;6193539,2886098;6196334,2886897;6205117,2902067;6204318,2904862;6203520,2905261;6201524,2904063;6192740,2888893;6193539,2886098;6161205,2883703;6162003,2886497;6151225,2900470;6149627,2901269;6148030,2900870;6147631,2898075;6158410,2884102;6161205,2883703;4838458,2883404;4847840,2884502;4855025,2896477;4858618,2901268;4864606,2901268;4865005,2901268;4865404,2900869;4878578,2900469;4885764,2912046;4885764,2912445;4889356,2917236;4895744,2917236;4896143,2917236;4910116,2916437;4917301,2928414;4920894,2933205;4924088,2934003;4928479,2934402;4932072,2938394;4926483,2942386;4920495,2941987;4915705,2940390;4908519,2928414;4905325,2923623;4898538,2924022;4884965,2924421;4877780,2912845;4874187,2907655;4868199,2907655;4867800,2907655;4854227,2908054;4847041,2896078;4843848,2891288;4837061,2891687;4823488,2892086;4821093,2890490;4819496,2885300;4824686,2883703;4827081,2885300;4833468,2885300;4833868,2885300;4838458,2883404;6205116,2878114;6219488,2888893;6219887,2891688;6218290,2892486;6216693,2892087;6202720,2881308;6202321,2878513;6205116,2878114;2714169,2877316;2716963,2878912;2734527,2889691;2737719,2891288;2736523,2894082;2736123,2894082;2723349,2892884;2694614,2925220;2651497,2928414;2644711,2939592;2644313,2939991;2641516,2939192;2641916,2935999;2643913,2915239;2644313,2912046;2647504,2912445;2651897,2924023;2652296,2924023;2692619,2921227;2718959,2890888;2718959,2890489;2712574,2880110;2714169,2877316;6150825,2874122;6153620,2874921;6152821,2877715;6137651,2886499;6136852,2886898;6134856,2885700;6135655,2882906;3637113,2874122;3641901,2877715;3645494,2902066;3669843,2898473;3674634,2902066;3671042,2906856;3646695,2910449;3650288,2934801;3646695,2939592;3641901,2935999;3638310,2911647;3613951,2915239;3609165,2911647;3612762,2906856;3637113,2903263;3633520,2878912;3637113,2874122;6209906,2866937;6226673,2871728;6227871,2874522;6226274,2876119;6225476,2876119;6208708,2871328;6207112,2868533;6209906,2866937;6147632,2862545;6150027,2864541;6148031,2866936;6130465,2869332;6128070,2867336;6130066,2864940;6227073,2852166;6229468,2854162;6227472,2856557;6209906,2858953;6207511,2856957;6209507,2854561;4855225,2851068;4864607,2852166;4871792,2864142;4875385,2868932;4881373,2868932;4881772,2868932;4882171,2868533;4895345,2868134;4902530,2879710;4902530,2880110;4906123,2884900;4912510,2884900;4912910,2884900;4926882,2884102;4934068,2896079;4937661,2900869;4940854,2901667;4945246,2902067;4948838,2906059;4943250,2910051;4937262,2909651;4932471,2908055;4925286,2896079;4922092,2891287;4915305,2891686;4901732,2892086;4894546,2880509;4890954,2875319;4884966,2875319;4884567,2875319;4870994,2875719;4863808,2863743;4860615,2858952;4853828,2859351;4840256,2859751;4837860,2858154;4836264,2852964;4841453,2851367;4843848,2852964;4850236,2852964;4850635,2852964;4855225,2851068;6132461,2845380;6149229,2850171;6150825,2852965;6149229,2854562;6148430,2854562;6131663,2849771;6129667,2846976;6132461,2845380;6220286,2834601;6223081,2835400;6222282,2838194;6207112,2846978;6206313,2847377;6204317,2846179;6205116,2843385;6141644,2829412;6155617,2840191;6156016,2842986;6154419,2843784;6152822,2843385;6139248,2832606;6138849,2829811;6141644,2829412;6210306,2820629;6210705,2823423;6199927,2837396;6198329,2838195;6196732,2837796;6196732,2835001;6207512,2821028;6210306,2820629;6154018,2816637;6156813,2817436;6165596,2832606;6164797,2835401;6163999,2835800;6162003,2834602;6153220,2819432;6154018,2816637;6192342,2811448;6193940,2814242;6189148,2831009;6187551,2832606;6186753,2832606;6184756,2829812;6189547,2813044;6192342,2811448;6172382,2809851;6174777,2811847;6177172,2829412;6175176,2831808;6172781,2829812;6170385,2812246;6172382,2809851;5216750,2785250;5235862,2799471;5230273,2803064;5195941,2795080;5188755,2829013;5183167,2832606;5182368,2831408;5193147,2788693;5216750,2785250;711773,2753564;716563,2757157;720156,2781508;744507,2777915;749298,2781508;745705,2786298;721354,2789891;724946,2814243;721354,2819034;716563,2815441;712970,2791089;688619,2794681;683829,2791089;687422,2786298;711773,2782705;708180,2758354;711773,2753564;3284640,2751968;3287030,2753964;3289424,2771529;3287429,2773925;3285039,2771929;3282642,2754363;3284640,2751968;3273060,2751169;3274257,2753963;3269466,2770730;3267871,2772327;3267069,2772327;3265475,2769533;3270263,2752765;3273060,2751169;3295409,2748773;3298207,2749572;3306988,2764742;3306191,2767537;3305394,2767936;3303395,2766738;3294615,2751568;3295409,2748773;3263080,2746378;3263881,2749172;3253107,2763145;3251509,2763944;3249911,2763544;3249512,2760750;3260291,2746777;3263080,2746378;1940312,2746079;1949693,2747177;1956879,2759153;1960472,2763943;1966460,2763943;1966859,2763943;1967258,2763544;1980433,2763145;1987617,2774721;1987617,2775121;1991211,2779911;1997597,2779911;1997998,2779911;2011970,2779113;2019155,2791090;2022748,2795880;2025943,2796678;2030334,2797078;2033926,2801070;2028337,2805062;2022349,2804662;2017558,2803066;2010373,2791090;2007179,2786298;2000393,2786697;1986819,2787097;1979633,2775520;1976041,2770330;1970053,2770330;1969653,2770330;1956080,2770729;1948894,2758753;1945701,2753963;1938914,2754362;1925341,2754761;1922946,2753165;1921350,2747975;1926539,2746378;1928934,2747975;1935321,2747975;1935721,2747975;1940312,2746079;6491741,2743984;6494536,2745580;6512100,2756359;6515294,2757956;6514096,2760750;6513697,2760750;6500923,2759552;6472181,2791889;6429066,2795082;6422280,2806260;6421881,2806659;6419086,2805861;6419486,2802667;6421482,2781908;6421881,2778714;6425074,2779113;6429466,2790691;6429865,2790691;6470185,2787896;6496532,2757556;6496532,2757157;6490145,2746778;6491741,2743984;3306988,2740790;3321359,2751569;3321752,2754364;3320162,2755162;3318565,2754763;3304598,2743984;3304193,2741189;3306988,2740790;3252706,2736797;3255500,2737596;3254702,2740390;3239525,2749174;3238729,2749573;3236735,2748375;3237533,2745581;3311778,2729612;3328546,2734403;3329745,2737197;3328148,2738794;3327349,2738794;3310580,2734003;3308984,2731208;3311778,2729612;3249911,2725221;3252307,2727217;3250309,2729612;3232745,2732008;3230354,2730012;3232348,2727616;3328948,2714842;3331342,2716838;3329348,2719233;3311778,2721629;3309385,2719633;3311380,2717237;1957078,2713744;1966460,2714842;1973645,2726817;1977238,2731608;1983226,2731608;1983625,2731608;1984024,2731209;1997198,2730809;2004385,2742386;2004385,2742785;2007977,2747576;2014364,2747576;2014764,2747576;2028736,2746777;2035922,2758754;2039515,2763545;2042708,2764343;2047100,2764742;2050692,2768734;2045104,2772726;2039116,2772327;2034325,2770730;2027139,2758754;2023945,2753963;2017159,2754362;2003586,2754761;1996401,2743185;1992807,2737995;1986819,2737995;1986420,2737995;1972847,2738394;1965661,2726418;1962468,2721628;1955681,2722027;1942108,2722426;1939712,2720830;1938116,2715640;1943305,2714043;1945700,2715640;1952089,2715640;1952487,2715640;1957078,2713744;3234339,2708056;3251106,2712847;3252705,2715641;3251106,2717238;3250309,2717238;3233543,2712447;3231546,2709652;3234339,2708056;3322159,2697277;3324954,2698075;3324152,2700869;3308985,2709653;3308187,2710052;3306187,2708854;3306988,2706060;3243924,2692087;3257897,2702866;3258296,2705661;3256698,2706459;3255101,2706060;3241526,2695281;3241130,2692486;3243924,2692087;3312179,2683305;3312576,2686100;3301801,2700072;3300203,2700871;3298608,2700472;3298608,2697677;3309385,2683704;3312179,2683305;3255900,2679313;3258694,2680111;3267475,2695282;3266670,2698076;3265874,2698475;3263881,2697278;3255099,2682107;3255900,2679313;3294215,2674124;3295809,2676918;3291021,2693685;3289424,2695282;3288627,2695282;3286631,2692488;3291418,2675720;3294215,2674124;3274257,2672527;3276650,2674523;3279048,2692089;3277053,2694484;3274657,2692488;3272258,2674922;3274257,2672527;2318997,2647926;2338128,2662147;2332530,2665740;2298202,2657756;2291019,2691689;2285426,2695282;2284627,2694084;2295409,2651369;2318997,2647926;4489359,2620232;4494149,2623825;4497742,2648176;4522094,2644583;4526885,2648176;4523292,2652966;4498940,2656559;4502533,2680911;4498940,2685701;4494149,2682109;4490557,2657757;4466205,2661349;4461415,2657757;4465008,2652966;4489359,2649373;4485766,2625022;4489359,2620232;7062197,2618635;7064592,2620631;7066987,2638197;7064991,2640592;7062596,2638596;7060200,2621030;7062197,2618635;7050619,2617837;7051818,2620631;7047027,2637398;7045430,2638995;7044631,2638995;7043034,2636201;7047825,2619433;7050619,2617837;7072575,2615041;7075370,2615840;7084153,2631010;7083354,2633805;7082556,2634204;7080560,2633006;7071776,2617836;7072575,2615041;5717894,2612747;5727276,2613845;5734461,2625820;5738054,2630611;5744042,2630611;5744441,2630611;5744840,2630212;5758014,2629812;5765199,2641389;5765199,2641788;5768792,2646579;5775179,2646579;5775579,2646579;5789550,2645780;5796736,2657757;5800329,2662548;5803522,2663346;5807914,2663745;5811506,2667737;5805918,2671729;5799930,2671330;5795139,2669733;5787954,2657757;5784760,2652966;5777974,2653365;5764401,2653764;5757215,2642188;5753623,2636998;5747635,2636998;5747236,2636998;5733663,2637397;5726477,2625421;5723283,2620631;5716496,2621030;5702924,2621429;5700528,2619833;5698932,2614643;5704121,2613046;5706516,2614643;5712904,2614643;5713303,2614643;5717894,2612747;7040640,2612647;7041438,2615441;7030660,2629414;7029062,2630213;7027465,2629813;7027066,2627019;7037846,2613046;7040640,2612647;7084550,2607058;7098922,2617837;7099322,2620632;7097725,2621430;7096128,2621031;7082155,2610252;7081756,2607457;7084550,2607058;3593601,2606659;3596396,2608256;3613955,2619034;3617150,2620631;3615952,2623425;3615556,2623425;3602786,2622227;3574040,2654563;3530921,2657757;3524122,2668935;3523728,2669334;3520936,2668535;3521338,2665342;3523325,2644582;3523728,2641389;3526924,2641788;3531322,2653366;3531725,2653366;3572043,2650570;3598392,2620231;3598392,2619832;3592003,2609453;3593601,2606659;7030260,2603066;7033055,2603865;7032256,2606659;7017086,2615443;7016287,2615842;7014291,2614644;7015090,2611850;7089341,2595881;7106108,2600672;7107306,2603466;7105709,2605063;7104911,2605063;7088144,2600272;7086547,2597477;7089341,2595881;7027066,2591490;7029462,2593486;7027466,2595881;7009900,2598277;7007505,2596281;7009501,2593885;7106508,2581510;7108903,2583506;7106907,2585901;7089341,2588297;7086946,2586301;7088942,2583905;5734660,2580412;5744042,2581510;5751227,2593486;5754820,2598276;5760808,2598276;5761207,2598276;5761606,2597877;5774780,2597478;5781966,2609054;5781966,2609454;5785558,2614244;5791946,2614244;5792345,2614244;5806317,2613446;5813502,2625423;5817095,2630213;5820289,2631011;5824680,2631411;5828273,2635403;5822684,2639395;5816696,2638995;5811906,2637399;5804720,2625423;5801526,2620631;5794740,2621030;5781167,2621430;5773982,2609853;5770389,2604663;5764401,2604663;5764002,2604663;5750429,2605062;5743243,2593086;5740049,2588296;5733262,2588695;5719689,2589094;5717294,2587498;5715697,2582308;5720887,2580711;5723282,2582308;5729669,2582308;5730069,2582308;5734660,2580412;342949,2579514;345344,2581510;347739,2599075;345743,2601471;343347,2599475;340952,2581909;342949,2579514;331370,2578715;332568,2581509;327778,2598276;326181,2599873;325382,2599873;323785,2597079;328576,2580312;331370,2578715;353725,2575920;356520,2576719;365303,2591889;364504,2594684;363706,2595083;361710,2593885;352927,2578715;353725,2575920;7011497,2574324;7028265,2579115;7029862,2581909;7028265,2583506;7027466,2583506;7010699,2578715;7008703,2575920;7011497,2574324;321791,2573525;322589,2576320;311810,2590292;310213,2591091;308616,2590692;308217,2587897;318996,2573924;321791,2573525;365302,2567937;379674,2578716;380073,2581511;378476,2582309;376879,2581910;362907,2571131;362508,2568336;365302,2567937;311012,2564344;313807,2565142;313009,2567936;297838,2576720;297040,2577119;295044,2575921;295842,2573127;7099721,2563944;7102515,2564743;7101717,2567537;7086546,2576321;7085748,2576720;7083752,2575522;7084550,2572728;7021078,2558356;7035051,2569135;7035451,2571930;7033854,2572728;7032257,2572329;7018683,2561550;7018284,2558755;7021078,2558356;370092,2556759;386859,2561550;388057,2564344;386460,2565941;385662,2565941;368894,2561150;367298,2558356;370092,2556759;308219,2552368;310614,2554364;308618,2556759;291053,2559155;288657,2557159;290654,2554763;7089741,2549573;7090140,2552368;7079362,2566340;7077764,2567139;7076167,2566740;7076167,2563945;7086946,2549972;7089741,2549573;7033054,2545582;7035849,2546380;7044632,2561551;7043833,2564345;7043035,2564744;7041039,2563547;7032255,2548376;7033054,2545582;387259,2542388;389654,2544384;387658,2546779;370093,2549175;367698,2547179;369694,2544783;7071778,2540791;7073376,2543585;7068584,2560352;7066987,2561949;7066189,2561949;7064192,2559155;7068983,2542388;7071778,2540791;7051817,2539194;7054212,2541190;7056607,2558756;7054611,2561151;7052216,2559155;7049820,2541589;7051817,2539194;292648,2535203;309415,2539994;311012,2542788;309415,2544385;308617,2544385;291850,2539594;289854,2536799;292648,2535203;380472,2524823;383267,2525622;382468,2528416;367298,2537200;366499,2537599;364503,2536401;365302,2533607;302229,2519234;316202,2530013;316602,2532808;315005,2533606;313408,2533207;299834,2522428;299435,2519633;302229,2519234;6096185,2514195;6115297,2528416;6109708,2532009;6075377,2524025;6068190,2557958;6062601,2561551;6061803,2560353;6072582,2517638;6096185,2514195;370492,2510452;370892,2513246;360113,2527219;358516,2528018;356919,2527619;356919,2524824;367698,2510851;370492,2510452;314205,2506460;316999,2507258;325783,2522429;324984,2525223;324186,2525622;322189,2524425;313407,2509254;314205,2506460;352529,2501670;354125,2504464;349335,2521231;347737,2522828;346940,2522828;344943,2520034;349734,2503266;352529,2501670;332569,2500073;334965,2502069;337360,2519635;335364,2522030;332969,2520034;330573,2502468;332569,2500073;4136867,2498077;4139262,2500073;4141658,2517639;4139662,2520034;4137266,2518038;4134871,2500472;4136867,2498077;4125291,2497279;4126489,2500073;4121698,2516840;4120101,2518437;4119303,2518437;4117706,2515643;4122497,2498875;4125291,2497279;4147246,2494883;4150040,2495682;4158824,2510852;4158025,2513647;4157227,2514046;4155231,2512848;4146447,2497678;4147246,2494883;4115311,2492488;4116109,2495282;4105330,2509255;4103733,2510054;4102136,2509655;4101737,2506860;4112516,2492887;4115311,2492488;4158822,2486899;4173195,2497678;4173594,2500473;4171997,2501271;4170400,2500872;4156427,2490093;4156028,2487298;4158822,2486899;4104931,2482907;4107726,2483706;4106927,2486500;4091757,2495284;4090958,2495683;4088962,2494485;4089761,2491691;1591218,2482907;1596007,2486500;1599601,2510851;1623954,2507258;1628742,2510851;1625151,2515641;1600798,2519234;1604391,2543586;1600798,2548377;1596007,2544784;1592416,2520432;1568063,2524024;1563272,2520432;1566865,2515641;1591218,2512048;1587623,2487697;1591218,2482907;4163613,2475722;4180380,2480513;4181578,2483307;4179981,2484904;4179183,2484904;4162415,2480113;4160819,2477318;4163613,2475722;2819756,2475423;2829137,2476521;2836323,2488497;2839917,2493287;2845906,2493287;2846305,2493287;2846703,2492888;2859878,2492489;2867063,2504065;2867063,2504465;2870656,2509255;2877045,2509255;2877446,2509255;2891417,2508457;2898600,2520434;2902194,2525224;2905389,2526022;2909780,2526422;2913375,2530414;2907781,2534406;2901796,2534006;2897007,2532410;2889818,2520434;2886626,2515642;2879841,2516041;2866266,2516441;2859079,2504864;2855487,2499674;2849498,2499674;2849099,2499674;2835525,2500073;2828339,2488097;2825145,2483307;2818359,2483706;2804785,2484105;2802391,2482509;2800794,2477319;2805983,2475722;2808378,2477319;2814766,2477319;2815165,2477319;2819756,2475423;4101739,2471331;4104134,2473327;4102138,2475722;4084572,2478118;4082177,2476122;4084173,2473726;4181179,2460952;4183574,2462948;4181578,2465343;4164012,2467739;4161617,2465743;4163613,2463347;4086169,2454165;4102936,2458956;4104533,2461750;4102936,2463347;4102138,2463347;4085371,2458556;4083375,2455761;4086169,2454165;4173993,2443786;4176788,2444584;4175989,2447378;4160819,2456162;4160020,2456561;4158024,2455363;4158823,2452569;2836523,2443087;2845906,2444185;2853091,2456160;2856685,2460951;2862672,2460951;2863072,2460951;2863471,2460552;2876645,2460152;2883830,2471729;2883830,2472128;2887424,2476919;2893811,2476919;2894209,2476919;2908182,2476120;2915369,2488097;2918962,2492888;2922154,2493686;2926545,2494085;2930141,2498077;2924549,2502069;2918563,2501670;2913773,2500073;2906584,2488097;2903390,2483306;2896607,2483705;2883034,2484104;2875846,2472528;2872253,2467338;2866266,2467338;2865866,2467338;2852293,2467737;2845106,2455761;2841914,2450971;2835126,2451370;2821551,2451769;2819156,2450173;2817561,2444983;2822749,2443386;2825145,2444983;2831533,2444983;2831932,2444983;2836523,2443087;4095750,2438197;4109723,2448976;4110122,2451771;4108525,2452569;4106928,2452170;4093354,2441391;4092955,2438596;4095750,2438197;651924,2433806;654719,2435402;672284,2446181;675477,2447778;674280,2450572;673880,2450572;661106,2449374;632364,2481711;589250,2484904;582464,2496082;582065,2496481;579270,2495683;579669,2492489;581665,2471730;582065,2468536;585258,2468935;589649,2480513;590049,2480513;630368,2477718;656715,2447378;656715,2446979;650328,2436600;651924,2433806;4164013,2429415;4164412,2432209;4153633,2446182;4152036,2446981;4150439,2446582;4150439,2443787;4161219,2429814;4164013,2429415;4107725,2425422;4110519,2426221;4119303,2441391;4118504,2444186;4117706,2444585;4115710,2443387;4106926,2428217;4107725,2425422;4146449,2420233;4148046,2423027;4143254,2439794;4141657,2441391;4140859,2441391;4138863,2438597;4143654,2421829;4146449,2420233;4126488,2418637;4128883,2420633;4131279,2438198;4129283,2440594;4126887,2438598;4124492,2421032;4126488,2418637;3198062,2376870;3217172,2391091;3211583,2394684;3177253,2386700;3170068,2420633;3164490,2424226;3163689,2423028;3174457,2380313;3198062,2376870;4445448,2352769;4448243,2354365;4465807,2365144;4469001,2366741;4467803,2369535;4467404,2369535;4454630,2368337;4425887,2400674;4382773,2403867;4375987,2415045;4375588,2415444;4372793,2414646;4373193,2411452;4375189,2390693;4375588,2387499;4378781,2387898;4383173,2399476;4383572,2399476;4423891,2396681;4450239,2366341;4450239,2365942;4443852,2355563;4445448,2352769;5368794,2349176;5373584,2352769;5377177,2377120;5401529,2373527;5406319,2377120;5402727,2381911;5378374,2385503;5381967,2409855;5378374,2414646;5373584,2411053;5369991,2386701;5345640,2390294;5340850,2386701;5344442,2381911;5368794,2378318;5365201,2353967;5368794,2349176;6597329,2341691;6606711,2342789;6613896,2354765;6617489,2359555;6623477,2359555;6623876,2359555;6624276,2359156;6637449,2358757;6644635,2370333;6644635,2370733;6648227,2375523;6654615,2375523;6655014,2375523;6668986,2374725;6676171,2386702;6679764,2391492;6682958,2392290;6687349,2392690;6690942,2396682;6685353,2400674;6679365,2400274;6674574,2398678;6667389,2386702;6664195,2381910;6657409,2382309;6643836,2382709;6636651,2371132;6633058,2365942;6627070,2365942;6626671,2365942;6613098,2366341;6605912,2354365;6602718,2349575;6595931,2349974;6582359,2350373;6579963,2348777;6578367,2343587;6583556,2341990;6585951,2343587;6592339,2343587;6592738,2343587;6597329,2341691;6614095,2309755;6623477,2310853;6630662,2322829;6634255,2327619;6640243,2327619;6640642,2327619;6641041,2327220;6654215,2326821;6661400,2338397;6661400,2338797;6664993,2343587;6671380,2343587;6671780,2343587;6685751,2342789;6692937,2354766;6696530,2359556;6699723,2360354;6704115,2360754;6707707,2364746;6702119,2368738;6696131,2368338;6691340,2366742;6684155,2354766;6680961,2349974;6674175,2350373;6660602,2350773;6653416,2339196;6649824,2334006;6643836,2334006;6643437,2334006;6629864,2334405;6622678,2322429;6619484,2317639;6612697,2318038;6599125,2318437;6596729,2316841;6595133,2311651;6600322,2310054;6602717,2311651;6609105,2311651;6609504,2311651;6614095,2309755;1222401,2308458;1224796,2310454;1227191,2328020;1225195,2330415;1222800,2328419;1220404,2310853;1222401,2308458;1210823,2307659;1212021,2310453;1207231,2327220;1205634,2328817;1204835,2328817;1203239,2326023;1208029,2309255;1210823,2307659;1233177,2305263;1235971,2306062;1244754,2321232;1243955,2324027;1243157,2324426;1241161,2323228;1232379,2308058;1233177,2305263;1200845,2302869;1201643,2305663;1190865,2319636;1189267,2320435;1187670,2320036;1187272,2317241;1198050,2303268;1200845,2302869;1244752,2297280;1259124,2308059;1259524,2310854;1257927,2311652;1256330,2311253;1242358,2300474;1241959,2297679;1244752,2297280;1190466,2293287;1193260,2294086;1192462,2296880;1177290,2305664;1176492,2306063;1174496,2304865;1175294,2302071;1249543,2286103;1266308,2290894;1267506,2293688;1265910,2295285;1265111,2295285;1248345,2290494;1246748,2287699;1249543,2286103;1187672,2281711;1190068,2283707;1188072,2286102;1170505,2288498;1168110,2286502;1170106,2284106;1266710,2271332;1269104,2273328;1267109,2275723;1249544,2278119;1247149,2276123;1249145,2273727;1172100,2264546;1188868,2269337;1190465,2272131;1188868,2273728;1188070,2273728;1171302,2268937;1169305,2266142;1172100,2264546;1259924,2254167;1262717,2254965;1261919,2257759;1246749,2266543;1245951,2266942;1243955,2265744;1244752,2262950;1181682,2248578;1195656,2259357;1196056,2262152;1194458,2262950;1192862,2262551;1179287,2251772;1178888,2248977;1181682,2248578;6975621,2243538;6994732,2257759;6989143,2261352;6954812,2253368;6947626,2287301;6942037,2290894;6941238,2289696;6952018,2246981;6975621,2243538;1249943,2239795;1250343,2242589;1239564,2256562;1237967,2257361;1236371,2256962;1236371,2254167;1247149,2240194;1249943,2239795;1193658,2235803;1196453,2236602;1205236,2251772;1204437,2254567;1203639,2254966;1201643,2253768;1192861,2238598;1193658,2235803;1231980,2230614;1233576,2233408;1228786,2250175;1227189,2251772;1226391,2251772;1224395,2248978;1229185,2232210;1231980,2230614;1212022,2229017;1214418,2231013;1216813,2248578;1214817,2250974;1212422,2248978;1210026,2231412;1212022,2229017;5015903,2227420;5018298,2229416;5020694,2246982;5018698,2249377;5016302,2247381;5013907,2229815;5015903,2227420;5004725,2226622;5005923,2229416;5001132,2246183;4999535,2247780;4998736,2247780;4997140,2244986;5001931,2228218;5004725,2226622;5026681,2223827;5029475,2224626;5038259,2239796;5037460,2242591;5036662,2242990;5034666,2241792;5025882,2226622;5026681,2223827;4994746,2221831;4995544,2224625;4984765,2238598;4983168,2239397;4981571,2238998;4981172,2236203;4991952,2222230;4994746,2221831;5038257,2215843;5052629,2226622;5053029,2229417;5051432,2230215;5049835,2229816;5035862,2219037;5035463,2216242;5038257,2215843;4984366,2212251;4987161,2213049;4986362,2215843;4971192,2224627;4970393,2225026;4968397,2223828;4969196,2221034;2470665,2211851;2475455,2215444;2479048,2239795;2503399,2236202;2508190,2239795;2504596,2244586;2480246,2248178;2483838,2272530;2480246,2277321;2475455,2273728;2471863,2249376;2447506,2252969;2442716,2249376;2446308,2244586;2470665,2240993;2467072,2216642;2470665,2211851;5043048,2205065;5059815,2209856;5061013,2212650;5059416,2214247;5058618,2214247;5041851,2209456;5040254,2206661;5043048,2205065;256773,2204416;275885,2218637;270296,2222230;235965,2214246;228779,2248179;223190,2251772;222392,2250574;233170,2207859;256773,2204416;3699146,2204366;3708527,2205464;3715712,2217440;3719305,2222230;3725293,2222230;3725692,2222230;3726091,2221831;3739265,2221432;3746451,2233008;3746451,2233408;3750044,2238198;3756432,2238198;3756831,2238198;3770803,2237400;3777988,2249377;3781581,2254167;3784775,2254965;3789166,2255365;3792759,2259357;3787170,2263349;3781182,2262949;3776391,2261353;3769206,2249377;3766012,2244585;3759226,2244984;3745652,2245384;3738467,2233807;3734874,2228617;3728886,2228617;3728487,2228617;3714914,2229017;3707728,2217041;3704535,2212250;3697748,2212649;3684175,2213049;3681780,2211452;3680218,2206262;3685373,2204665;3687768,2206262;3694155,2206262;3694555,2206262;3699146,2204366;4981173,2200275;4983569,2202271;4981573,2204666;4964007,2207062;4961612,2205066;4963608,2202670;5060215,2190295;5062610,2192291;5060614,2194686;5043048,2197082;5040653,2195086;5042649,2192690;4965603,2183109;4982371,2187900;4983968,2190694;4982371,2192291;4981572,2192291;4964805,2187500;4962809,2184705;4965603,2183109;5053429,2172729;5056223,2173528;5055425,2176322;5040254,2185106;5039456,2185505;5037460,2184307;5038258,2181513;3715912,2172431;3725292,2173529;3732478,2185505;3736071,2190295;3742059,2190295;3742458,2190295;3742857,2189896;3756031,2189497;3763216,2201073;3763216,2201473;3766810,2206263;3773197,2206263;3773597,2206263;3787569,2205465;3794754,2217442;3798347,2222232;3801541,2223030;3805932,2223430;3809524,2227422;3803936,2231414;3797948,2231014;3793157,2229418;3785972,2217442;3782778,2212650;3775992,2213049;3762418,2213449;3755232,2201872;3751640,2196682;3745652,2196682;3745252,2196682;3731680,2197082;3724494,2185106;3721300,2180315;3714514,2180714;3700941,2181114;3698546,2179517;3696949,2174327;3702139,2172730;3704534,2174327;3710921,2174327;3711321,2174327;3715912,2172431;4975184,2167540;4989157,2178319;4989557,2181114;4987960,2181912;4986363,2181513;4972789,2170734;4972390,2167939;4975184,2167540;1531371,2163149;1534163,2164745;1551727,2175524;1554920,2177121;1553727,2179915;1553325,2179915;1540555,2178717;1511817,2211054;1468696,2214247;1461912,2225425;1461513,2225824;1458715,2225026;1459115,2221832;1461111,2201073;1461513,2197879;1464705,2198278;1469095,2209856;1469497,2209856;1509821,2207061;1536161,2176721;1536161,2176322;1529778,2165943;1531371,2163149;5043449,2158359;5043848,2161154;5033068,2175126;5031472,2175925;5029875,2175526;5029875,2172731;5040654,2158758;5043449,2158359;4987160,2154765;4989954,2155564;4998738,2170734;4997939,2173529;4997141,2173928;4995145,2172730;4986361,2157560;4987160,2154765;5025884,2149577;5027481,2152371;5022689,2169138;5021092,2170735;5020294,2170735;5018298,2167941;5023089,2151174;5025884,2149577;5005923,2147980;5008318,2149976;5010714,2167542;5008718,2169937;5006322,2167941;5003927,2150375;5005923,2147980;4050290,2122980;4069403,2137201;4063814,2140794;4029482,2132810;4022296,2166743;4016707,2170336;4015909,2169138;4026687,2126423;4050290,2122980;5324884,2081713;5327678,2083310;5345243,2094088;5348436,2095685;5347239,2098479;5346840,2098479;5334065,2097281;5305322,2129617;5262208,2132811;5255422,2143989;5255023,2144388;5252228,2143589;5252627,2140396;5254623,2119636;5255023,2116443;5258216,2116842;5262607,2128420;5263007,2128420;5303326,2125624;5329674,2095285;5329674,2094886;5323287,2084507;5324884,2081713;6248230,2078519;6253020,2082112;6256613,2106463;6280964,2102870;6285755,2106463;6282162,2111253;6257811,2114846;6261404,2139198;6257811,2143988;6253020,2140396;6249428,2116044;6225076,2119636;6220285,2116044;6223878,2111253;6248230,2107660;6244637,2083309;6248230,2078519;2101821,2037801;2104215,2039797;2106611,2057363;2104613,2059758;2102220,2057762;2099824,2040196;2101821,2037801;2090241,2037003;2091442,2039797;2086651,2056564;2085053,2058161;2084255,2058161;2082658,2055367;2087448,2038599;2090241,2037003;2112599,2034207;2115393,2035006;2124177,2050176;2123379,2052971;2122581,2053370;2120584,2052172;2111801,2037002;2112599,2034207;2080263,2032212;2081062,2035006;2070282,2048979;2068685,2049778;2067089,2049379;2066690,2046584;2077469,2032611;2080263,2032212;757511,2031913;766905,2033011;774090,2044986;777681,2049777;783669,2049777;784068,2049777;784466,2049378;797640,2048978;804827,2060555;804827,2060954;808421,2065745;814806,2065745;815207,2065745;829179,2064946;836367,2076923;839959,2081714;843151,2082512;847543,2082911;851136,2086903;845546,2091295;839560,2090895;834771,2089299;827579,2077323;824384,2072531;817600,2072930;804028,2073330;796843,2061753;793248,2056563;787262,2056563;786862,2056563;773292,2056962;766107,2044986;762900,2040196;756113,2040595;742540,2040995;740145,2039398;738548,2034208;743738,2032611;746133,2033809;752520,2033809;752920,2033809;757511,2031913;2124175,2026224;2138547,2037003;2138947,2039798;2137350,2040596;2135754,2040197;2121779,2029418;2121380,2026623;2124175,2026224;2069884,2022632;2072678,2023430;2071882,2026224;2056709,2035008;2055912,2035407;2053915,2034209;2054713,2031415;2128967,2015446;2145734,2020237;2146931,2023031;2145333,2024628;2144537,2024628;2127767,2019837;2126171,2017042;2128967,2015446;2067091,2010655;2069486,2012651;2067489,2015046;2049924,2017442;2047529,2015446;2049525,2013050;2146133,2000675;2148528,2002671;2146532,2005066;2128967,2007462;2126570,2005466;2128566,2003070;774289,1999578;783669,2000676;790853,2012652;794446,2017442;800435,2017442;800834,2017442;801233,2017043;814407,2016644;821590,2028220;821590,2028620;825181,2033410;831577,2033410;831973,2033410;845946,2032612;853131,2044589;856724,2049379;859917,2050177;864309,2050577;867903,2054569;862312,2058561;856325,2058161;851533,2056565;844348,2044589;841156,2039797;834370,2040196;820792,2040596;813609,2029019;810017,2023829;804028,2023829;803629,2023829;790055,2024228;782870,2012252;779677,2007462;772892,2007861;759307,2008260;756911,2006664;755315,2001474;760504,1999877;762899,2001474;769299,2001474;769699,2001474;774289,1999578;2051520,1993490;2068288,1998281;2069884,2001075;2068288,2002672;2067489,2002672;2050722,1997881;2048725,1995086;2051520,1993490;2139347,1983110;2142141,1983909;2141342,1986703;2126171,1995487;2125372,1995886;2123377,1994688;2124176,1991894;2061101,1977921;2075074,1988700;2075474,1991495;2073876,1992293;2072280,1991894;2058705,1981115;2058305,1978320;2061101,1977921;2129367,1968739;2129767,1971534;2118985,1985506;2117388,1986305;2115792,1985906;2115792,1983111;2126572,1969138;2129367,1968739;2073078,1965146;2075871,1965945;2084654,1981115;2083857,1983910;2083058,1984309;2081062,1983111;2072277,1967941;2073078,1965146;2111401,1959957;2112998,1962751;2108209,1979518;2106611,1981115;2105814,1981115;2103817,1978321;2108606,1961554;2111401,1959957;2091441,1958360;2093836,1960356;2096232,1977922;2094235,1980317;2091839,1978321;2089444,1960755;2091441,1958360;5895338,1956764;5897733,1958760;5900128,1976325;5898132,1978721;5895737,1976725;5893341,1959159;5895338,1956764;5883761,1955566;5884960,1958360;5880169,1975127;5878572,1976724;5877774,1976724;5876176,1973930;5880967,1957162;5883761,1955566;5906116,1953170;5908911,1953969;5917694,1969139;5916895,1971934;5916097,1972333;5914101,1971135;5905317,1955965;5906116,1953170;5874181,1950775;5874979,1953570;5864201,1967542;5862603,1968341;5861006,1967942;5860607,1965147;5871386,1951174;5874181,1950775;4551035,1950476;4560417,1951574;4567602,1963550;4571195,1968340;4577183,1968340;4577582,1968340;4577981,1967941;4591155,1967542;4598341,1979118;4598341,1979518;4601933,1984308;4608321,1984308;4608720,1984308;4622693,1983510;4629878,1995487;4633471,2000277;4636665,2001075;4641056,2001475;4644649,2005467;4639060,2009459;4633072,2009059;4628282,2007463;4621096,1995487;4617902,1990695;4611115,1991094;4597542,1991494;4590357,1979917;4586764,1974727;4580776,1974727;4580377,1974727;4566804,1975126;4559618,1963150;4556425,1958360;4549638,1958759;4536065,1959158;4533670,1957562;4532073,1952372;4537263,1950775;4539658,1952372;4546045,1952372;4546445,1952372;4551035,1950476;5917693,1945187;5932065,1955966;5932464,1958761;5930867,1959559;5929270,1959160;5915297,1948381;5914898,1945586;5917693,1945187;3350098,1941195;3354877,1944788;3358474,1969139;3382826,1965546;3387621,1969139;3384025,1973929;3359670,1977522;3363265,2001874;3359670,2006665;3354877,2003072;3351294,1978720;3326950,1982312;3322159,1978720;3325752,1973929;3350098,1970336;3346504,1945985;3350098,1941195;5863802,1941194;5866596,1941993;5865798,1944787;5850627,1953571;5849829,1953970;5847833,1952772;5848631,1949978;5922483,1934009;5939250,1938800;5940448,1941594;5938851,1943191;5938053,1943191;5921285,1938400;5919689,1935606;5922483,1934009;1135823,1933759;1154936,1947980;1149347,1951573;1115013,1943589;1107827,1977522;1102238,1981115;1101440,1979917;1112218,1937202;1135823,1933759;5860608,1929618;5863003,1931614;5861007,1934009;5843441,1936405;5841046,1934409;5843042,1932013;5939650,1919239;5942045,1921235;5940049,1923630;5922483,1926026;5920088,1924030;5922084,1921634;4568201,1918540;4577583,1919638;4584768,1931614;4588361,1936404;4594349,1936404;4594748,1936404;4595147,1936005;4608321,1935606;4615506,1947182;4615506,1947582;4619099,1952372;4625486,1952372;4625886,1952372;4639858,1951574;4647044,1963551;4650637,1968341;4653830,1969139;4658222,1969539;4661814,1973531;4656226,1977523;4650238,1977123;4645447,1975527;4638262,1963551;4635068,1958759;4628281,1959158;4614708,1959558;4607522,1947981;4603930,1942791;4597942,1942791;4597543,1942791;4583970,1943190;4576784,1931214;4573591,1926424;4566804,1926823;4553232,1927222;4550836,1925626;4549240,1920436;4554429,1918839;4556824,1920436;4563212,1920436;4563611,1920436;4568201,1918540;5845038,1912453;5861806,1917244;5863402,1920038;5861806,1921635;5861007,1921635;5844240,1916844;5842244,1914049;5845038,1912453;5932863,1902073;5935658,1902872;5934859,1905666;5919689,1914450;5918890,1914849;5916894,1913651;5917693,1910857;5854619,1896484;5868592,1907263;5868991,1910058;5867395,1910856;5865798,1910457;5852224,1899678;5851825,1896883;5854619,1896484;2410793,1892094;2413595,1893691;2431157,1904469;2434352,1906066;2433155,1908860;2432755,1908860;2419975,1907662;2391241,1939998;2348126,1943192;2341343,1954370;2340943,1954769;2338153,1953970;2338550,1950777;2340546,1930017;2340943,1926824;2344134,1927223;2348525,1938801;2348924,1938801;2389247,1936005;2415586,1905666;2415586,1905267;2409199,1894888;2410793,1892094;5922883,1887702;5923282,1890496;5912504,1904469;5910906,1905268;5909309,1904869;5909309,1902074;5920089,1888101;5922883,1887702;5866595,1883710;5869390,1884508;5878173,1899679;5877374,1902473;5876576,1902872;5874580,1901675;5865797,1886504;5866595,1883710;5904919,1878521;5906517,1881315;5901725,1898082;5900128,1899679;5899330,1899679;5897333,1896885;5902124,1880117;5904919,1878521;5885358,1876924;5887753,1878920;5890148,1896485;5888152,1898881;5885757,1896885;5883361,1879319;5885358,1876924;4929726,1852323;4948838,1866544;4943249,1870137;4908917,1862153;4901732,1896086;4896143,1899679;4895344,1898481;4906123,1855766;4929726,1852323;6204318,1811056;6207113,1812652;6224677,1823431;6227871,1825028;6226673,1827822;6226274,1827822;6213500,1826624;6184758,1858961;6141643,1862154;6134857,1873332;6134458,1873731;6131663,1872933;6132063,1869739;6134059,1848980;6134458,1845786;6137651,1846185;6142043,1857763;6142442,1857763;6182762,1854968;6209109,1824628;6209109,1824229;6202722,1813850;6204318,1811056;7127266,1807463;7132056,1811056;7135649,1835407;7160000,1831814;7164790,1835407;7161198,1840197;7136846,1843790;7140439,1868142;7136846,1872932;7132056,1869340;7128463,1844988;7104111,1848580;7099321,1844988;7102913,1840197;7127266,1836604;7123673,1812253;7127266,1807463;408416,1768741;413206,1772334;416799,1796685;441150,1793092;445941,1796685;442348,1801475;417997,1805068;421589,1829420;417997,1834211;413206,1830618;409613,1806266;385262,1809859;380472,1806266;384065,1801475;408416,1797883;404823,1773531;408416,1768741;2981256,1767144;2983649,1769140;2986050,1786705;2984049,1789101;2981654,1787105;2979262,1769539;2981256,1767144;2969688,1766346;2970884,1769140;2966096,1785907;2964500,1787504;2963701,1787504;2962107,1784710;2966895,1767943;2969688,1766346;2992039,1763551;2994833,1764350;3003618,1779520;3002819,1782315;3002018,1782714;3000025,1781516;2991237,1766346;2992039,1763551;2959714,1761156;2960511,1763950;2949732,1777923;2948134,1778722;2946533,1778323;2946138,1775528;2956919,1761555;2959714,1761156;1636960,1760857;1646342,1761955;1653528,1773931;1657120,1778721;1663110,1778721;1663509,1778721;1663909,1778322;1677087,1777923;1684270,1789499;1684270,1789899;1687864,1794689;1694252,1794689;1694652,1794689;1708625,1793891;1715809,1805868;1719401,1810658;1722594,1811456;1726985,1811856;1730580,1815848;1724990,1820239;1719003,1819840;1714212,1818243;1707029,1806267;1703834,1801475;1697047,1801875;1683473,1802274;1676286,1790697;1672694,1785507;1666705,1785507;1666305,1785507;1652730,1785907;1645544,1773931;1642350,1769140;1635563,1769539;1621992,1769939;1619595,1768342;1617997,1763152;1623189,1761555;1625584,1762753;1631968,1762753;1632370,1762753;1636960,1760857;3003618,1755567;3017994,1766346;3018395,1769141;3016795,1769939;3015190,1769540;3001221,1758761;3000820,1755966;3003618,1755567;2949331,1751575;2952125,1752374;2951328,1755168;2936153,1763952;2935355,1764351;2933361,1763153;2934159,1760359;3008392,1744390;3025172,1749181;3026365,1751975;3024773,1753572;3023973,1753572;3007200,1748781;3005611,1745986;3008392,1744390;2946138,1739999;2948530,1741995;2946533,1744390;2928968,1746786;2926571,1744790;2928568,1742394;3025568,1729619;3027968,1731615;3025972,1734010;3008392,1736406;3006009,1734410;3007995,1732014;1653727,1728921;1663110,1730019;1670298,1741995;1673892,1746785;1679879,1746785;1680279,1746785;1680677,1746386;1693854,1745987;1701039,1757563;1701039,1757963;1704633,1762753;1711018,1762753;1711418,1762753;1725389,1761955;1732574,1773932;1736166,1778722;1739361,1779520;1743751,1779920;1747345,1783912;1741756,1787904;1735766,1787504;1730977,1785908;1723792,1773932;1720598,1769140;1713813,1769539;1700241,1769939;1693055,1758362;1689462,1753172;1683473,1753172;1683074,1753172;1669499,1753571;1662310,1741595;1659117,1736805;1652329,1737204;1638756,1737603;1636362,1736007;1634764,1730817;1639955,1729220;1642350,1730817;1648736,1730817;1649137,1730817;1653727,1728921;2930564,1722833;2947336,1727624;2948932,1730418;2947336,1732015;2946533,1732015;2929764,1727224;2927767,1724429;2930564,1722833;3018794,1712454;3021588,1713252;3020791,1716046;3005611,1724830;3004815,1725229;3002819,1724031;3003618,1721237;2940146,1706865;2954120,1717644;2954522,1720439;2952925,1721237;2951328,1720838;2937748,1710059;2937351,1707264;2940146,1706865;3008789,1698083;3009187,1700877;2998428,1714850;2996834,1715649;2995237,1715250;2995237,1712455;3006009,1698482;3008789,1698083;2952527,1694091;2955321,1694889;2964104,1710060;2963304,1712854;2962508,1713253;2960511,1712056;2951723,1696885;2952527,1694091;2990843,1689301;2992437,1692095;2987644,1708862;2986050,1710459;2985247,1710459;2983252,1707665;2988040,1690897;2990843,1689301;4201936,1687304;4206726,1690897;4210319,1715248;4234671,1711655;4239462,1715248;4235869,1720038;4211517,1723631;4215110,1747983;4211517,1752774;4206726,1749181;4203134,1724829;4178782,1728421;4173992,1724829;4177585,1720038;4201936,1716445;4198343,1692094;4201936,1687304;2970884,1687304;2973277,1689300;2975671,1706866;2973675,1709261;2971284,1707265;2968887,1689699;2970884,1687304;6774773,1685708;6777168,1687704;6779563,1705270;6777567,1707665;6775172,1705669;6772776,1688103;6774773,1685708;6763196,1684909;6764395,1687703;6759604,1704470;6758007,1706067;6757208,1706067;6755611,1703273;6760402,1686505;6763196,1684909;6785551,1682115;6788346,1682913;6797129,1698084;6796330,1700878;6795532,1701277;6793536,1700080;6784752,1684909;6785551,1682115;6753616,1680119;6754414,1682913;6743636,1696886;6742038,1697685;6740441,1697286;6740042,1694491;6750821,1680518;6753616,1680119;5430471,1679819;5439853,1680917;5447038,1692893;5450631,1697683;5456619,1697683;5457018,1697683;5457417,1697284;5470591,1696885;5477776,1708461;5477776,1708861;5481369,1713651;5487756,1713651;5488156,1713651;5502127,1712853;5509313,1724829;5512906,1729620;5516099,1730418;5520491,1730817;5524083,1734809;5518495,1738801;5512507,1738402;5507716,1736805;5500531,1724829;5497337,1720038;5490551,1720437;5476978,1720836;5469792,1709260;5466200,1704070;5460212,1704070;5459813,1704070;5446240,1704469;5439054,1692493;5435860,1687703;5429073,1688102;5415501,1688501;5413105,1686905;5411509,1681715;5416698,1680118;5419093,1681715;5425481,1681715;5425880,1681715;5430471,1679819;6797127,1674131;6811499,1684910;6811899,1687705;6810302,1688503;6808705,1688104;6794732,1677325;6794333,1674530;6797127,1674131;6743236,1670538;6746031,1671336;6745232,1674130;6730062,1682914;6729263,1683313;6727267,1682115;6728066,1679321;6801918,1663353;6818685,1668144;6819883,1670938;6818286,1672535;6817488,1672535;6800721,1667744;6799124,1664949;6801918,1663353;2015242,1662704;2034355,1676925;2028766,1680518;1994433,1672534;1987248,1706467;1981658,1710060;1980860,1708862;1991639,1666147;2015242,1662704;6740043,1658562;6742438,1660558;6740442,1662953;6722876,1665349;6720481,1663353;6722477,1660957;6819085,1648582;6821480,1650578;6819484,1652973;6801918,1655369;6799523,1653373;6801519,1650977;5447636,1647484;5457018,1648582;5464203,1660558;5467796,1665348;5473784,1665348;5474183,1665348;5474583,1664949;5487756,1664550;5494942,1676126;5494942,1676526;5498534,1681316;5504922,1681316;5505321,1681316;5519293,1680518;5526478,1692494;5530071,1697285;5533265,1698083;5537656,1698482;5541249,1702474;5535660,1706466;5529672,1706067;5524881,1704470;5517696,1692494;5514502,1687703;5507716,1688102;5494143,1688501;5486958,1676925;5483365,1671735;5477377,1671735;5476978,1671735;5463405,1672134;5456219,1660158;5453025,1655368;5446238,1655767;5432666,1656166;5430270,1654570;5428674,1649380;5433863,1647783;5436258,1649380;5442646,1649380;5443045,1649380;5447636,1647484;55929,1646586;58324,1648582;60719,1666148;58723,1668543;56328,1666547;53932,1648981;55929,1646586;44352,1645788;45550,1648582;40759,1665349;39162,1666946;38363,1666946;36767,1664152;41557,1647384;44352,1645788;66307,1642994;69101,1643792;77885,1658963;77086,1661757;76288,1662156;74291,1660959;65509,1645788;66307,1642994;6724473,1641397;6741241,1646188;6742838,1648982;6741241,1650579;6740442,1650579;6723675,1645788;6721679,1642993;6724473,1641397;34372,1640997;35170,1643791;24391,1657764;22794,1658563;21197,1658164;20798,1655369;31577,1641396;34372,1640997;77883,1635009;92256,1645788;92655,1648583;91058,1649381;89461,1648982;75488,1638203;75089,1635408;77883,1635009;23992,1631417;26787,1632215;25988,1635009;10818,1643793;10020,1644192;8024,1642994;8822,1640200;6812298,1631018;6815093,1631816;6814294,1634610;6799124,1643394;6798325,1643793;6796329,1642595;6797128,1639801;6734055,1625828;6748028,1636607;6748427,1639402;6746830,1640200;6745233,1639801;6731659,1629022;6731260,1626227;6734055,1625828;82673,1624231;99440,1629022;100638,1631816;99041,1633413;98243,1633413;81475,1628622;79879,1625827;82673,1624231;3290238,1621437;3293034,1623033;3310601,1633812;3313790,1635409;3312594,1638203;3312196,1638203;3299428,1637005;3270684,1669342;3227579,1672535;3220784,1683713;3220381,1684112;3217590,1683313;3217988,1680120;3219987,1659361;3220381,1656167;3223575,1656566;3227980,1668144;3228376,1668144;3268688,1665349;3295030,1635009;3295030,1634610;3288642,1624231;3290238,1621437;20800,1619840;23196,1621836;21199,1624231;3634,1626627;1239,1624631;3235,1622235;6802319,1616646;6802718,1619440;6791939,1633413;6790342,1634212;6788745,1633813;6788745,1631018;6799524,1617045;6802319,1616646;6746030,1613054;6748825,1613852;6757608,1629023;6756809,1631817;6756011,1632216;6754015,1631019;6745231,1615848;6746030,1613054;100240,1609461;102635,1611457;100639,1613852;83073,1616248;80678,1614252;82674,1611856;6784354,1607864;6785952,1610658;6781160,1627425;6779563,1629022;6778765,1629022;6776768,1626228;6781559,1609460;6784354,1607864;6764394,1606267;6766789,1608263;6769184,1625829;6767188,1628224;6764793,1626228;6762397,1608662;6764394,1606267;5229,1602275;21997,1607066;23593,1609860;21997,1611457;21198,1611457;4431,1606666;2435,1603871;5229,1602275;93452,1591895;96247,1592694;95448,1595488;80279,1604272;79480,1604671;77483,1603473;78283,1600679;14811,1586706;28783,1597485;29183,1600280;27586,1601078;25989,1600679;12416,1589900;12017,1587105;14811,1586706;5809161,1581666;5828273,1595887;5822684,1599480;5788353,1591496;5781166,1625429;5775577,1629022;5774779,1627824;5785558,1585109;5809161,1581666;83474,1577924;83873,1580718;73094,1594691;71497,1595490;69900,1595091;69900,1592296;80678,1578323;83474,1577924;26786,1573931;29580,1574730;38364,1589900;37565,1592695;36767,1593094;34771,1591896;25988,1576726;26786,1573931;65509,1568743;67105,1571537;62315,1588304;60718,1589901;59920,1589901;57923,1587107;62714,1570339;65509,1568743;45550,1567146;47945,1569142;50341,1586708;48344,1589103;45949,1587107;43554,1569541;45550,1567146;7083754,1540399;7086548,1541995;7104113,1552774;7107306,1554371;7106109,1557165;7105709,1557165;7092935,1555967;7064193,1588304;7021078,1591497;7014292,1602675;7013893,1603074;7011098,1602275;7011498,1599082;7013494,1578323;7013893,1575129;7017086,1575528;7021478,1587106;7021877,1587106;7062197,1584311;7088544,1553971;7088544,1553572;7082157,1543193;7083754,1540399;3833077,1513254;3835473,1515250;3837868,1532815;3835872,1535210;3833476,1533214;3831081,1515649;3833077,1513254;3821900,1512455;3823098,1515249;3818308,1532016;3816710,1533613;3815912,1533613;3814315,1530819;3819106,1514051;3821900,1512455;3843855,1509661;3846649,1510459;3855433,1525630;3854634,1528424;3853836,1528823;3851840,1527626;3843056,1512455;3843855,1509661;3811920,1507266;3812718,1510060;3801939,1524033;3800342,1524832;3798745,1524433;3798346,1521638;3809125,1507665;3811920,1507266;3855431,1501677;3869804,1512456;3870203,1515251;3868606,1516049;3867009,1515650;3853036,1504871;3852637,1502076;3855431,1501677;364505,1501278;367300,1502874;384865,1513653;388058,1515250;386861,1518044;386461,1518044;373687,1516846;344945,1549183;301831,1552376;295045,1563554;294646,1563953;291851,1563154;292250,1559961;294246,1539202;294646,1536008;297839,1536407;302230,1547985;302630,1547985;342949,1545191;369296,1514850;369296,1514451;362909,1504072;364505,1501278;3801541,1497685;3804335,1498483;3803536,1501277;3788366,1510061;3787568,1510460;3785572,1509262;3786370,1506468;1287865,1497685;1292655,1501278;1296247,1525629;1320600,1522036;1325389,1525629;1321798,1530419;1297445,1534012;1301038,1558364;1297445,1563155;1292655,1559562;1289063,1535210;1264712,1538802;1259922,1535210;1263515,1530419;1287865,1526826;1284273,1502475;1287865,1497685;3860222,1490500;3876989,1495291;3878187,1498085;3876590,1499682;3875792,1499682;3859024,1494892;3857428,1492096;3860222,1490500;2516396,1490200;2525776,1491298;2532962,1503274;2536554,1508064;2542542,1508064;2542941,1508064;2543340,1507665;2556514,1507266;2563699,1518842;2563699,1519242;2567291,1524032;2573678,1524032;2574078,1524032;2588051,1523234;2595236,1535210;2598827,1540001;2602024,1540799;2606414,1541198;2610005,1545190;2604421,1549582;2598428,1549182;2593639,1547586;2586453,1535610;2583261,1530819;2576473,1531218;2562900,1531618;2555714,1520040;2552122,1514850;2546135,1514850;2545735,1514850;2532164,1515250;2524978,1503274;2521784,1498483;2514999,1498882;2501427,1499282;2499031,1497685;2497435,1492495;2502625,1490898;2505020,1492096;2511406,1492096;2511807,1492096;2516396,1490200;3798348,1486108;3800743,1488104;3798747,1490500;3781181,1492895;3778786,1490899;3780782,1488503;3877388,1476128;3879784,1478124;3877788,1480521;3860222,1482916;3857827,1480920;3859823,1478524;3782777,1468943;3799545,1473734;3801141,1476528;3799545,1478125;3798746,1478125;3781979,1473335;3779983,1470539;3782777,1468943;3870602,1458564;3873397,1459362;3872598,1462156;3857428,1470940;3856629,1471339;3854633,1470141;3855432,1467347;2533161,1457865;2542541,1458963;2549727,1470939;2553319,1475729;2559308,1475729;2559706,1475729;2560105,1475330;2573280,1474931;2580466,1486507;2580466,1486907;2584058,1491697;2590445,1491697;2590844,1491697;2604818,1490899;2612001,1502875;2615593,1507666;2618787,1508464;2623178,1508863;2626770,1512855;2621182,1516847;2615193,1516448;2610403,1514851;2603223,1502875;2600024,1498085;2593239,1498484;2579666,1498883;2572481,1487306;2568887,1482116;2562900,1482116;2562500,1482116;2548928,1482515;2541743,1470539;2538548,1465749;2531764,1466148;2518191,1466547;2515796,1464951;2514199,1459761;2519390,1458164;2521784,1459761;2528171,1459761;2528570,1459761;2533161,1457865;3792359,1452975;3806331,1463754;3806731,1466549;3805134,1467347;3803537,1466948;3789963,1456169;3789564,1453374;3792359,1452975;3860622,1444192;3861021,1446986;3850242,1460959;3848645,1461758;3847048,1461359;3847048,1458564;3857828,1444591;3860622,1444192;3804334,1440200;3807128,1440999;3815912,1456169;3815113,1458964;3814315,1459363;3812319,1458165;3803535,1442995;3804334,1440200;3843058,1435410;3844655,1438204;3839864,1454971;3838266,1456568;3837468,1456568;3835472,1453774;3840263,1437006;3843058,1435410;3823097,1433813;3825493,1435809;3827888,1453375;3825892,1455770;3823496,1453774;3821101,1436208;3823097,1433813;5081371,1416647;5086161,1420240;5089754,1444591;5114106,1440998;5118896,1444591;5115304,1449381;5090951,1452974;5094544,1477326;5090951,1482117;5086161,1478524;5082568,1454172;5058217,1457764;5053427,1454172;5057019,1449381;5081371,1445789;5077778,1421437;5081371,1416647;6309906,1408763;6319288,1409861;6326473,1421837;6330066,1426627;6336054,1426627;6336453,1426627;6336853,1426228;6350026,1425829;6357212,1437405;6357212,1437805;6360804,1442595;6367192,1442595;6367591,1442595;6381563,1441797;6388748,1453774;6392341,1458564;6395535,1459362;6399926,1459762;6403519,1463754;6397930,1467746;6391942,1467346;6387151,1465750;6379966,1453774;6376772,1448983;6369986,1449382;6356413,1449782;6349228,1438204;6345635,1433014;6339647,1433014;6339248,1433014;6325675,1433413;6318489,1421437;6315295,1416647;6308508,1417046;6294936,1417445;6292540,1415849;6290944,1410659;6296133,1409062;6298528,1410659;6304916,1410659;6305315,1410659;6309906,1408763;2894685,1392047;2913800,1406268;2908206,1409861;2873878,1401877;2866690,1435810;2861100,1439403;2860302,1438205;2871083,1395490;2894685,1392047;6327071,1376828;6336452,1377926;6343638,1389902;6347231,1394692;6353219,1394692;6353618,1394692;6354017,1394293;6367191,1393894;6374376,1405470;6374376,1405870;6377969,1410660;6384356,1410660;6384756,1410660;6398728,1409862;6405913,1421839;6409506,1426629;6412700,1427427;6417091,1427827;6420684,1431819;6415095,1435811;6409107,1435411;6404316,1433815;6397131,1421839;6393937,1417048;6387151,1417447;6373578,1417847;6366392,1406269;6362800,1401079;6356812,1401079;6356412,1401079;6342840,1401478;6335654,1389502;6332459,1384712;6325673,1385111;6312100,1385510;6309705,1383914;6308108,1378724;6313298,1377127;6315693,1378724;6322080,1378724;6322479,1378724;6327071,1376828;934974,1375930;937365,1377926;939760,1395491;937765,1397886;935372,1395890;932977,1378325;934974,1375930;923797,1375131;924996,1377925;920202,1394692;918605,1396289;917806,1396289;916210,1393495;921000,1376727;923797,1375131;945750,1372336;948544,1373135;957328,1388305;956528,1391100;955731,1391499;953735,1390301;944951,1375131;945750,1372336;913817,1369941;914614,1372735;903833,1386708;902239,1387507;900641,1387108;900243,1384313;911021,1370340;913817,1369941;4142057,1367546;4144852,1369142;4162416,1379921;4165610,1381518;4164412,1384312;4164013,1384312;4151239,1383114;4122496,1415451;4079382,1418644;4072596,1429822;4072197,1430221;4069402,1429422;4069802,1426229;4071798,1405470;4072197,1402276;4075390,1402675;4079782,1414253;4080181,1414253;4120500,1411459;4146848,1381118;4146848,1380719;4140461,1370340;4142057,1367546;957326,1364352;971700,1375131;972097,1377926;970500,1378724;968905,1378325;954932,1367546;954532,1364751;957326,1364352;903435,1360360;906230,1361159;905431,1363953;890262,1372737;889465,1373136;887467,1371938;888266,1369144;962116,1353175;978883,1357966;980081,1360760;978483,1362357;977685,1362357;960918,1357567;959321,1354771;962116,1353175;900244,1348784;902639,1350780;900643,1353176;883078,1355571;880682,1353575;882678,1351179;979683,1338804;982079,1340800;980081,1343196;962516,1345591;960121,1343595;962117,1341199;884672,1331618;901440,1336409;903037,1339203;901440,1340800;900642,1340800;883875,1336010;881879,1333214;884672,1331618;972496,1321239;975291,1322037;974493,1324831;959321,1333615;958523,1334014;956527,1332816;957327,1330022;894255,1315650;908227,1326429;908627,1329224;907029,1330022;905431,1329623;891859,1318844;891460,1316049;894255,1315650;6688596,1310610;6707707,1324831;6702119,1328424;6667788,1320440;6660601,1354373;6655012,1357966;6654214,1356768;6664993,1314053;6688596,1310610;962516,1306868;962916,1309662;952138,1323635;950541,1324434;948944,1324035;948944,1321240;959722,1307267;962516,1306868;906230,1302876;909024,1303674;917809,1318845;917010,1321639;916212,1322038;914215,1320841;905431,1305670;906230,1302876;944953,1298086;946548,1300880;941755,1317647;940156,1319244;939359,1319244;937364,1316450;942154,1299682;944953,1298086;924997,1296489;927391,1298485;929785,1316051;927791,1318446;925396,1316450;923000,1298884;924997,1296489;4712512,1242198;4714907,1244194;4717303,1261760;4715307,1264155;4712911,1262159;4710516,1244593;4712512,1242198;4700935,1241400;4702133,1244194;4697342,1260961;4695745,1262558;4694947,1262558;4693350,1259764;4698141,1242996;4700935,1241400;4723290,1239004;4726084,1239802;4734868,1254973;4734069,1257767;4733271,1258166;4731275,1256969;4722491,1241798;4723290,1239004;4691355,1236609;4692153,1239403;4681374,1253376;4679777,1254175;4678180,1253776;4677781,1250981;4688561,1237008;4691355,1236609;4734866,1231020;4749238,1241799;4749638,1244594;4748041,1245392;4746444,1244993;4732471,1234214;4732072,1231419;4734866,1231020;1243956,1230222;1246751,1231818;1264315,1242597;1267508,1244194;1266312,1246988;1265911,1246988;1253138,1245790;1224397,1278127;1181284,1281320;1174498,1292498;1174099,1292897;1171303,1292098;1171702,1288905;1173698,1268146;1174099,1264952;1177292,1265351;1181682,1276929;1182083,1276929;1222401,1274135;1248747,1243794;1248747,1243395;1242360,1233016;1243956,1230222;4680975,1227028;4683770,1227826;4682971,1230620;4667801,1239404;4667002,1239803;4665006,1238605;4665805,1235811;2167290,1227028;2172080,1230621;2175670,1254972;2200026,1251379;2204815,1254972;2201223,1259762;2176870,1263355;2180461,1287707;2176870,1292498;2172080,1288905;2168486,1264553;2144136,1268145;2139345,1264553;2142938,1259762;2167290,1256170;2163698,1231818;2167290,1227028;4739657,1219843;4756424,1224634;4757622,1227428;4756025,1229025;4755227,1229025;4738460,1224235;4736863,1221439;4739657,1219843;3395425,1219144;3404821,1220242;3412013,1232218;3415601,1237008;3421586,1237008;3421985,1237008;3422385,1236609;3435549,1236210;3442729,1247786;3442729,1248186;3446319,1252976;3452703,1252976;3453101,1252976;3467066,1252178;3474244,1264155;3477837,1268945;3481028,1269743;3485420,1270143;3489010,1274135;3483421,1278526;3477439,1278127;3472649,1276530;3465470,1264554;3462278,1259763;3455496,1260163;3441932,1260562;3434752,1248984;3431161,1243794;3425176,1243794;3424778,1243794;3411212,1244194;3404029,1232218;3400824,1227427;3394027,1227826;3380446,1228226;3378047,1226629;3376451,1221439;3381643,1219842;3384036,1221040;3390432,1221040;3390833,1221040;3395425,1219144;4677782,1215451;4680178,1217447;4678182,1219843;4660616,1222238;4658221,1220242;4660217,1217846;4756824,1205072;4759219,1207068;4757223,1209464;4739657,1211859;4737262,1209863;4739258,1207467;4662212,1198286;4678980,1203077;4680577,1205871;4678980,1207468;4678181,1207468;4661414,1202678;4659418,1199882;4662212,1198286;4750038,1187907;4752832,1188705;4752034,1191499;4736863,1200283;4736065,1200682;4734069,1199484;4734867,1196690;3412610,1187208;3421982,1188306;3429165,1200282;3432755,1205072;3438740,1205072;3439139,1205072;3439537,1204673;3452703,1204274;3459883,1215850;3459883,1216250;3463474,1221040;3469857,1221040;3470256,1221040;3484218,1220242;3491403,1232219;3494996,1237009;3498187,1237807;3502574,1238207;3506178,1242199;3500578,1246191;3494595,1245791;3489811,1244195;3482620,1232219;3479431,1227428;3472649,1227827;3459086,1228227;3451904,1216649;3448316,1211459;3442331,1211459;3441932,1211459;3428368,1211858;3421185,1199882;3417994,1195092;3411212,1195491;3397620,1195890;3395222,1194294;3393624,1189104;3398819,1187507;3401218,1189104;3407615,1189104;3408022,1189104;3412610,1187208;4671793,1182318;4685766,1193097;4686166,1195892;4684569,1196690;4682972,1196291;4669398,1185512;4668999,1182717;4671793,1182318;4740058,1173535;4740457,1176329;4729677,1190302;4728081,1191101;4726484,1190702;4726484,1187907;4737263,1173934;4740058,1173535;4683769,1169544;4686563,1170342;4695347,1185513;4694548,1188307;4693750,1188706;4691754,1187509;4682970,1172338;4683769,1169544;4722094,1164354;4723690,1167148;4718899,1183915;4717302,1185512;4716504,1185512;4714508,1182718;4719299,1165950;4722094,1164354;4702532,1162757;4704927,1164753;4707323,1182319;4705327,1184714;4702931,1182718;4700536,1165152;4702532,1162757;5960807,1145592;5965597,1149185;5969190,1173536;5993541,1169943;5998332,1173536;5994739,1178326;5970388,1181919;5973981,1206271;5970388,1211062;5965597,1207469;5962005,1183117;5937653,1186709;5932862,1183117;5936455,1178326;5960807,1174733;5957214,1150382;5960807,1145592;3746899,1138156;3766012,1152377;3760423,1155970;3726091,1147986;3718905,1181919;3713316,1185512;3712518,1184314;3723296,1141599;3746899,1138156;7189341,1138107;7198722,1139205;7205908,1151181;7209501,1155971;7215489,1155971;7215888,1155971;7216287,1155572;7229461,1155173;7236646,1166749;7236646,1167149;7240239,1171939;7246626,1171939;7247026,1171939;7260998,1171141;7268183,1183117;7271776,1187908;7274970,1188706;7279361,1189105;7282954,1193097;7277365,1197089;7271377,1196690;7266586,1195093;7259401,1183117;7256207,1178327;7249421,1178726;7235848,1179125;7228662,1167548;7225070,1162358;7219082,1162358;7218682,1162358;7205110,1162757;7197924,1150781;7194729,1145991;7187943,1146390;7174370,1146789;7171975,1145193;7170378,1140003;7175568,1138406;7177963,1140003;7184350,1140003;7184749,1140003;7189341,1138107;7206107,1105772;7215489,1106870;7222674,1118846;7226267,1123636;7232255,1123636;7232654,1123636;7233054,1123237;7246227,1122838;7253413,1134414;7253413,1134814;7257005,1139604;7263393,1139604;7263792,1139604;7277764,1138806;7284949,1150782;7288542,1155573;7291736,1156371;7296127,1156770;7299720,1160762;7294131,1164754;7288143,1164355;7283352,1162758;7276167,1150782;7272973,1145992;7266187,1146391;7252614,1146790;7245429,1135213;7241836,1130023;7235848,1130023;7235449,1130023;7221876,1130422;7214690,1118446;7211496,1113656;7204709,1114055;7191137,1114454;7188741,1112858;7187145,1107668;7192334,1106071;7194729,1107668;7201117,1107668;7201516,1107668;7206107,1105772;1814391,1104873;1816786,1106869;1819181,1124435;1817185,1126830;1814790,1124834;1812394,1107268;1814391,1104873;1802837,1104075;1804034,1106869;1799244,1123636;1797647,1125233;1796848,1125233;1795252,1122439;1800042,1105671;1802837,1104075;1825169,1101680;1827963,1102478;1836747,1117649;1835948,1120443;1835149,1120842;1833154,1119645;1824370,1104474;1825169,1101680;1793257,1099284;1794056,1102078;1783277,1116051;1781680,1116850;1780083,1116451;1779685,1113656;1790462,1099683;1793257,1099284;470092,1098985;479473,1100083;486658,1112059;490251,1116849;496239,1116849;496638,1116849;497037,1116450;510211,1116051;517396,1127627;517396,1128027;520989,1132817;527376,1132817;527776,1132817;541749,1132019;548933,1143995;552526,1148786;555721,1149584;560111,1149983;563704,1153975;558115,1158367;552128,1157967;547336,1156371;540151,1144395;536957,1139604;530171,1140003;516598,1140403;509413,1128825;505820,1123635;499832,1123635;499433,1123635;485860,1124035;478674,1112059;475481,1107268;468694,1107667;455121,1108067;452726,1106470;451130,1101280;456319,1099683;458714,1100881;465101,1100881;465501,1100881;470092,1098985;5021493,1096890;5024287,1098486;5041852,1109265;5045045,1110862;5043848,1113656;5043449,1113656;5030674,1112458;5001931,1144794;4958817,1147988;4952031,1159166;4951632,1159565;4948837,1158766;4949236,1155573;4951232,1134813;4951632,1131620;4954825,1132019;4959216,1143597;4959616,1143597;4999935,1140802;5026283,1110462;5026283,1110063;5019896,1099684;5021493,1096890;1836745,1093696;1851117,1104475;1851517,1107270;1849920,1108068;1848323,1107669;1834350,1096890;1833951,1094095;1836745,1093696;1782878,1089704;1785673,1090502;1784874,1093296;1769706,1102080;1768906,1102479;1766910,1101281;1767710,1098487;1841536,1082518;1858303,1087309;1859501,1090103;1857904,1091700;1857106,1091700;1840339,1086910;1838742,1084114;1841536,1082518;1779685,1078127;1782080,1080123;1780084,1082519;1762520,1084914;1760125,1082918;1762121,1080522;1858703,1067748;1861099,1069744;1859102,1072140;1841536,1074535;1839141,1072539;1841136,1070143;487258,1067049;496639,1068147;503824,1080123;507417,1084913;513405,1084913;513804,1084913;514203,1084514;527377,1084115;534563,1095691;534563,1096091;538155,1100881;544542,1100881;544942,1100881;558914,1100083;566099,1112059;569693,1116850;572886,1117648;577277,1118047;580870,1122039;575281,1126031;569293,1125632;564502,1124035;557317,1112059;554123,1107269;547337,1107668;533764,1108067;526579,1096490;522986,1091300;516998,1091300;516599,1091300;503026,1091699;495840,1079723;492647,1074933;485860,1075332;472287,1075731;469892,1074135;468295,1068945;473485,1067348;475880,1068945;482267,1068945;482667,1068945;487258,1067049;1764117,1060962;1780884,1065753;1782480,1068547;1780884,1070144;1780084,1070144;1763318,1065354;1761322,1062558;1764117,1060962;1851916,1050583;1854711,1051381;1853912,1054175;1838742,1062959;1837943,1063358;1835947,1062160;1836745,1059366;1773697,1044993;1787669,1055772;1788068,1058567;1786471,1059365;1784874,1058966;1771302,1048187;1770903,1045392;1773697,1044993;1841936,1036211;1842336,1039005;1831556,1052978;1829959,1053777;1828363,1053378;1828363,1050583;1839142,1036610;1841936,1036211;1785672,1032220;1788466,1033018;1797249,1048189;1796450,1050983;1795653,1051382;1793656,1050185;1784873,1035014;1785672,1032220;1824371,1027030;1825967,1029824;1821177,1046591;1819579,1048188;1818781,1048188;1816785,1045394;1821576,1028626;1824371,1027030;1804434,1025433;1806830,1027429;1809225,1044995;1807229,1047390;1804833,1045394;1802438,1027828;1804434,1025433;848796,1000832;867908,1015053;862319,1018646;827980,1010662;820797,1044595;815211,1048188;814413,1046990;825186,1004275;848796,1000832;5591947,971541;5594342,973537;5596737,991103;5594741,993498;5592346,991502;5589950,973936;5591947,971541;5580370,970743;5581569,973537;5576778,990304;5575181,991901;5574383,991901;5572785,989107;5577576,972339;5580370,970743;5602725,967948;5605520,968746;5614303,983917;5613504,986711;5612706,987110;5610710,985913;5601926,970742;5602725,967948;4247644,965653;4257026,966751;4264211,978727;4267804,983517;4273792,983517;4274191,983517;4274590,983118;4287764,982719;4294950,994295;4294950,994695;4298542,999485;4304930,999485;4305329,999485;4319302,998687;4326487,1010664;4330080,1015454;4333274,1016252;4337665,1016652;4341258,1020644;4335669,1025035;4329681,1024636;4324891,1023039;4317705,1011063;4314511,1006272;4307724,1006672;4294151,1007071;4286966,995493;4283373,990303;4277385,990303;4276986,990303;4263413,990703;4256227,978727;4253034,973936;4246247,974335;4232674,974735;4230279,973138;4228682,967948;4233872,966351;4236267,967549;4242654,967549;4243054,967549;4247644,965653;5570790,965553;5571588,968347;5560810,982320;5559212,983119;5557615,982720;5557216,979925;5567995,965952;5570790,965553;5614302,959964;5628674,970743;5629073,973538;5627476,974336;5625879,973937;5611906,963158;5611507,960363;5614302,959964;2123377,959565;2126171,961161;2143738,971940;2146931,973537;2145734,976331;2145333,976331;2132559,975133;2103817,1007470;2060702,1010663;2053915,1021841;2053517,1022240;2050721,1021441;2051120,1018248;2053117,997489;2053517,994295;2056709,994694;2061101,1006272;2061500,1006272;2101821,1003478;2128168,973137;2128168,972738;2121781,962359;2123377,959565;5560411,956372;5563205,957170;5562407,959964;5547236,968748;5546438,969147;5544442,967949;5545240,965155;3046325,955972;3051113,959565;3054712,983916;3079067,980323;3083855,983916;3080265,988707;3055905,992299;3059500,1016651;3055905,1021442;3051113,1017849;3047523,993497;3023178,997090;3018392,993497;3021984,988707;3046325,985114;3042735,960763;3046325,955972;5619092,948787;5635859,953578;5637057,956372;5635460,957969;5634662,957969;5617894,953179;5616298,950383;5619092,948787;5557217,944396;5559612,946392;5557616,948788;5540050,951183;5537655,949187;5539651,946791;5636259,934416;5638654,936412;5636658,938808;5619092,941203;5616697,939207;5618693,936811;4264809,933318;4274191,934416;4281376,946392;4284969,951182;4290957,951182;4291356,951182;4291755,950783;4304929,950384;4312114,961960;4312114,962360;4315707,967150;4322094,967150;4322494,967150;4336466,966352;4343652,978328;4347245,983119;4350438,983917;4354830,984316;4358422,988308;4352834,992300;4346846,991901;4342055,990304;4334870,978328;4331676,973538;4324889,973937;4311316,974336;4304130,962759;4300538,957569;4294550,957569;4294151,957569;4280578,957968;4273392,945992;4270199,941202;4263412,941601;4249840,942000;4247444,940404;4245848,935214;4251037,933617;4253432,935214;4259820,935214;4260219,935214;4264809,933318;5541647,927230;5558415,932021;5560011,934815;5558415,936412;5557616,936412;5540849,931622;5538853,928826;5541647,927230;5629472,916851;5632267,917649;5631468,920443;5616298,929227;5615499,929626;5613503,928428;5614302,925634;5551228,911262;5565201,922041;5565600,924836;5564004,925634;5562407,925235;5548833,914456;5548434,911661;5551228,911262;5619492,902479;5619891,905273;5609113,919246;5607515,920045;5605918,919646;5605918,916851;5616698,902878;5619492,902479;5563204,898488;5565999,899286;5574782,914457;5573983,917251;5573185,917650;5571189,916453;5562406,901282;5563204,898488;5601528,893697;5603126,896491;5598334,913258;5596737,914855;5595939,914855;5593942,912061;5598733,895293;5601528,893697;5581568,892100;5583963,894096;5586358,911662;5584362,914057;5581967,912061;5579571,894495;5581568,892100;6840242,874935;6845032,878528;6848625,902879;6872976,899286;6877767,902879;6874174,907669;6849823,911262;6853415,935614;6849823,940405;6845032,936812;6841439,912460;6817087,916052;6812297,912460;6815890,907669;6840242,904076;6836649,879725;6840242,874935;4626335,867101;4645447,881322;4639858,884915;4605526,876931;4598341,910864;4592752,914457;4591953,913259;4602732,870544;4626335,867101;120997,835813;125787,839406;129380,863757;153731,860164;158522,863757;154929,868547;130578,872140;134170,896492;130578,901283;125787,897690;122194,873338;97843,876930;93053,873338;96646,868547;120997,864955;117404,840603;120997,835813;2693845,834217;2696236,836213;2698633,853779;2696640,856174;2694243,854178;2691847,836612;2693845,834217;2682265,833418;2683459,836212;2678671,852979;2677074,854576;2676273,854576;2674676,851782;2679471,835014;2682265,833418;2704622,830624;2707411,831422;2716192,846593;2715393,849387;2714594,849786;2712600,848589;2703821,833418;2704622,830624;1349539,828328;1358921,829426;1366105,841402;1369698,846192;1375685,846192;1376084,846192;1376483,845793;1389657,845394;1396844,856970;1396844,857370;1400435,862160;1406822,862160;1407223,862160;1421195,861362;1428380,873338;1431974,878129;1435172,878927;1439563,879326;1443153,883318;1437567,887710;1431575,887310;1426785,885714;1419599,873738;1416405,868947;1409617,869346;1396046,869746;1388858,858168;1385267,852978;1379278,852978;1378878,852978;1365307,853378;1358123,841402;1354929,836611;1348140,837010;1334571,837410;1332174,835813;1330578,830623;1335767,829027;1338161,830224;1344549,830224;1344948,830224;1349539,828328;2672682,828228;2673480,831022;2662701,844995;2661103,845794;2659506,845395;2659108,842600;2669886,828627;2672682,828228;5900927,825834;5903722,827430;5921286,838209;5924480,839806;5923282,842600;5922883,842600;5910109,841402;5881367,873739;5838252,876932;5831466,888110;5831067,888509;5828272,887710;5828672,884517;5830668,863758;5831067,860564;5834260,860963;5838652,872541;5839051,872541;5879371,869747;5905718,839406;5905718,839007;5899331,828628;5900927,825834;2716190,822640;2730553,833419;2730954,836214;2729356,837012;2727759,836613;2713793,825834;2713397,823039;2716190,822640;2662300,819047;2665097,819845;2664298,822639;2649129,831423;2648331,831822;2646334,830624;2647132,827830;2720976,811462;2737743,816253;2738942,819047;2737346,820644;2736545,820644;2719780,815854;2718184,813058;2720976,811462;2659109,807071;2661503,809067;2659507,811463;2641942,813858;2639548,811862;2641542,809466;2738143,797092;2740536,799088;2738543,801484;2720976,803879;2718583,801883;2720579,799487;1366703,795993;1376084,797091;1383269,809067;1386862,813857;1392851,813857;1393249,813857;1393648,813458;1406822,813059;1414008,824635;1414008,825035;1417601,829825;1423990,829825;1424389,829825;1438362,829027;1445547,841004;1449138,845794;1452331,846592;1456721,846992;1460318,850984;1454724,854976;1448739,854576;1443951,852980;1436767,841004;1433574,836213;1426785,836612;1413210,837012;1406023,825434;1402430,820244;1396443,820244;1396045,820244;1382472,820643;1375284,808667;1372092,803877;1365306,804276;1351733,804675;1349339,803079;1347740,797889;1352931,796292;1355327,797889;1361714,797889;1362115,797889;1366703,795993;2643538,789906;2660306,794697;2661903,797491;2660306,799088;2659507,799088;2642741,794298;2640746,791502;2643538,789906;2731352,779526;2734148,780325;2733351,783119;2718184,791903;2717385,792302;2715389,791104;2716190,788310;2653120,774337;2667093,785116;2667491,787911;2665894,788709;2664298,788310;2650725,777531;2650326,774736;2653120,774337;2721376,765155;2721777,767949;2711001,781922;2709405,782721;2707812,782322;2707812,779527;2718583,765554;2721376,765155;2665097,761562;2667889,762361;2676674,777531;2675875,780326;2675076,780725;2673081,779527;2664297,764357;2665097,761562;2703422,756373;2705018,759167;2700231,775934;2698633,777531;2697836,777531;2695841,774737;2700631,757969;2703422,756373;2683459,754776;2685857,756772;2688254,774338;2686255,776733;2683860,774737;2681465,757171;2683459,754776;1728240,729776;1747352,743997;1741763,747590;1707434,739606;1700247,773539;1694658,777132;1693861,775934;1704639,733219;1728240,729776;3898545,702082;3903335,705675;3906928,730026;3931280,726433;3936071,730026;3932478,734816;3908126,738409;3911719,762761;3908126,767551;3903335,763959;3899743,739607;3875391,743199;3870601,739607;3874194,734816;3898545,731223;3894952,706872;3898545,702082;6471382,700885;6473777,702881;6476172,720446;6474176,722841;6471781,720845;6469385,703280;6471382,700885;6459805,699687;6461004,702481;6456213,719248;6454616,720845;6453817,720845;6452220,718051;6457011,701283;6459805,699687;6482160,697292;6484955,698090;6493738,713260;6492939,716055;6492141,716454;6490145,715256;6481361,700086;6482160,697292;6449826,694896;6450624,697690;6439846,711663;6438248,712462;6436651,712063;6436252,709268;6447032,695295;6449826,694896;5127079,694597;5136461,695695;5143646,707671;5147239,712461;5153227,712461;5153626,712461;5154025,712062;5167199,711663;5174384,723239;5174384,723639;5177977,728429;5184364,728429;5184764,728429;5198736,727631;5205922,739608;5209515,744398;5212708,745196;5217100,745595;5220692,749587;5215104,753979;5209116,753579;5204325,751983;5197140,740007;5193946,735216;5187159,735616;5173586,736015;5166400,724437;5162808,719247;5156820,719247;5156421,719247;5142848,719647;5135662,707671;5132469,702880;5125682,703279;5112110,703679;5109714,702082;5108118,696892;5113307,695295;5115702,696493;5122090,696493;5122489,696493;5127079,694597;6493736,689307;6508108,700086;6508508,702881;6506911,703679;6505314,703280;6491341,692501;6490942,689706;6493736,689307;3002819,688509;3005611,690105;3023178,700884;3026365,702481;3025172,705275;3024773,705275;3011989,704077;2983252,736414;2940146,739607;2933361,750785;2932961,751184;2930163,750385;2930564,747192;2932561,726433;2932961,723239;2936153,723638;2940545,735216;2940944,735216;2981256,732422;3007597,702081;3007597,701682;3001221,691303;3002819,688509;6439446,685316;6442241,686114;6441442,688908;6426272,697692;6425473,698091;6423477,696893;6424276,694099;6498527,678130;6515294,682921;6516492,685715;6514895,687312;6514097,687312;6497330,682522;6495733,679726;6498527,678130;6436652,673739;6439047,675735;6437051,678131;6419485,680526;6417090,678530;6419086,676134;6515693,663360;6518088,665356;6516092,667752;6498526,670147;6496131,668151;6498127,665755;5143845,662661;5153227,663759;5160412,675735;5164005,680525;5169993,680525;5170392,680525;5170791,680126;5183965,679727;5191151,691303;5191151,691703;5194743,696493;5201131,696493;5201530,696493;5215503,695695;5222688,707672;5226281,712462;5229475,713260;5233866,713659;5237459,717651;5231870,721643;5225882,721244;5221092,719647;5213906,707672;5210712,702881;5203925,703280;5190352,703680;5183167,692102;5179574,686912;5173586,686912;5173187,686912;5159614,687311;5152428,675335;5149235,670545;5142448,670944;5128875,671343;5126480,669747;5124883,664557;5130073,662960;5132468,664557;5138855,664557;5139255,664557;5143845,662661;6421082,656573;6437850,661364;6439447,664158;6437850,665755;6437051,665755;6420284,660965;6418288,658169;6421082,656573;6508907,646194;6511702,646992;6510903,649786;6495733,658570;6494934,658969;6492938,657771;6493737,654977;6430663,640605;6444636,651384;6445035,654179;6443438,654977;6441841,654578;6428267,643799;6427868,641004;6430663,640605;6498927,631823;6499326,634617;6488547,648590;6486950,649389;6485353,648990;6485353,646195;6496132,632222;6498927,631823;6442639,627831;6445434,628629;6454217,643800;6453418,646594;6452620,646993;6450624,645796;6441840,630625;6442639,627831;6480963,622641;6482561,625435;6477769,642202;6476172,643799;6475374,643799;6473377,641005;6478168,624237;6480963,622641;6461003,621045;6463398,623041;6465793,640607;6463797,643002;6461402,641006;6459006,623440;6461003,621045;5505770,596444;5524882,610665;5519293,614258;5484962,606274;5477775,640207;5472186,643800;5471388,642602;5482167,599887;5505770,596444;3546090,580326;3548496,582322;3550888,599888;3548891,602283;3546496,600287;3544095,582721;3546090,580326;3534521,579528;3535715,582322;3530928,599089;3529324,600686;3528526,600686;3526924,597892;3531726,581124;3534521,579528;3556478,576734;3559277,577532;3568046,592703;3567259,595497;3566450,595896;3564451,594699;3555679,579528;3556478,576734;3524532,574737;3525332,577531;3514543,591504;3512953,592303;3511357,591904;3510956,589109;3521747,575136;3524532,574737;3568046,568749;3582432,579528;3582830,582323;3581236,583121;3579637,582722;3565653,571943;3565257,569148;3568046,568749;77485,568350;80280,569946;97845,580725;101038,582322;99841,585116;99441,585116;86667,583918;57925,616254;14811,619448;8025,630626;7626,631025;4831,630226;5230,627033;7226,606274;7626,603080;10819,603479;15210,615057;15610,615057;55929,612262;82276,581922;82276,581523;75889,571144;77485,568350;3514159,565157;3516950,565955;3516143,568749;3500970,577533;3500173,577932;3498181,576734;3498973,573940;1000443,564758;1005233,568351;1008826,592702;1033176,589109;1037967,592702;1034374,597492;1010022,601085;1013613,625437;1010022,630227;1005233,626635;1001640,602282;977286,605875;972497,602282;976089,597492;1000443,593899;996852,569548;1000443,564758;3572841,557971;3589614,562762;3590811,565556;3589216,567153;3588419,567153;3571642,562363;3570047,559567;3572841,557971;2228968,557273;2238348,558371;2245535,570347;2249130,575137;2255115,575137;2255514,575137;2255912,574738;2269075,574339;2276256,585915;2276256,586315;2279855,591105;2286248,591105;2286650,591105;2300616,590307;2307805,602283;2311387,607074;2314577,607872;2318966,608271;2322547,612263;2316974,616655;2310991,616255;2306212,614659;2299018,602683;2295826,597892;2289046,598291;2275459,598691;2268278,587113;2264688,581923;2258705,581923;2258307,581923;2244738,582323;2237551,570347;2234355,565556;2227570,565955;2213995,566355;2211600,564758;2210003,559568;2215194,557971;2217588,559169;2223976,559169;2224376,559169;2228968,557273;6780363,555177;6783157,556773;6800722,567552;6803915,569149;6802718,571943;6802318,571943;6789544,570745;6760802,603082;6717687,606275;6710901,617453;6710502,617852;6707707,617053;6708107,613860;6710103,593101;6710502,589907;6713695,590306;6718087,601884;6718486,601884;6758806,599090;6785153,568749;6785153,568350;6778766,557971;6780363,555177;3510963,553181;3513356,555177;3511368,557573;3493787,559968;3491394,557972;3493389,555576;3590412,543201;3592809,545197;3590814,547593;3573243,549988;3570845,547992;3572841,545596;3495387,536015;3512163,540806;3513756,543600;3512163,545197;3511357,545197;3494584,540407;3492588,537611;3495387,536015;3583626,525636;3586422,526434;3585625,529228;3570443,538012;3569641,538411;3567649,537213;3568446,534419;2246134,525337;2255514,526435;2262694,538411;2266284,543201;2272267,543201;2272668,543201;2273066,542802;2286248,542403;2293435,553979;2293435,554379;2297026,559169;2303416,559169;2303819,559169;2317777,558371;2324945,570347;2328548,575138;2331748,575936;2336153,576335;2339748,580327;2334151,584319;2328146,583920;2323344,582323;2316177,570347;2312980,565557;2306208,565956;2292633,566355;2285450,554778;2281855,549588;2275860,549588;2275459,549588;2261895,549987;2254714,538011;2251523,533221;2244736,533620;2231162,534019;2228766,532423;2227170,527233;2232358,525636;2234755,527233;2241143,527233;2241542,527233;2246134,525337;3504963,520446;3518949,531225;3519352,534020;3517751,534818;3516143,534419;3502574,523640;3502169,520845;3504963,520446;3573643,511265;3574045,514059;3563265,528032;3561672,528831;3560070,528432;3560070,525637;3570845,511664;3573643,511265;3516950,507672;3519743,508470;3528529,523640;3527725,526435;3526929,526834;3524940,525636;3516143,510466;3516950,507672;3555679,502483;3557279,505277;3552480,522044;3550888,523641;3550086,523641;3548094,520847;3552880,504079;3555679,502483;3535715,500886;3538108,502882;3540500,520448;3538504,522843;3536110,520847;3533726,503281;3535715,500886;2607659,459119;2626770,473340;2621182,476933;2586851,468949;2579666,502882;2574078,506475;2573279,505277;2584058,462562;2607659,459119;647939,443002;650335,444998;652730,462564;650733,464959;648338,462963;645943,445397;647939,443002;636361,442204;637560,444998;632769,461765;631172,463362;630372,463362;628777,460568;633567,443800;636361,442204;658318,439409;661112,440207;669896,455378;669096,458172;668298,458571;666302,457374;657520,442203;658318,439409;626383,437413;627181,440207;616402,454180;614805,454979;613208,454580;612809,451785;623587,437812;626383,437413;3854634,434619;3857429,436215;3874994,446994;3878187,448591;3876990,451385;3876590,451385;3863816,450187;3835073,482523;3791959,485717;3785173,496895;3784774,497294;3781979,496495;3782379,493302;3784375,472543;3784774,469349;3787967,469748;3792359,481326;3792758,481326;3833077,478531;3859425,448191;3859425,447792;3853038,437413;3854634,434619;4777980,431425;4782770,435018;4786363,459369;4810715,455776;4815505,459369;4811913,464159;4787560,467752;4791153,492104;4787560,496895;4782770,493302;4779177,468950;4754826,472542;4750036,468950;4753628,464159;4777980,460566;4774387,436215;4777980,431425;670293,431425;684666,442204;685064,444999;683467,445797;681871,445398;667898,434619;667499,431824;670293,431425;7350817,429828;7353212,431824;7355607,449390;7353611,451785;7351216,449789;7348820,432223;7350817,429828;7339240,429030;7340439,431824;7335648,448591;7334051,450188;7333253,450188;7331655,447394;7336446,430626;7339240,429030;616002,427833;618798,428631;617998,431425;602829,440209;602031,440608;600035,439410;600833,436616;7329261,424239;7330059,427033;7319281,441006;7317683,441805;7316086,441406;7315687,438611;7326466,424638;7329261,424239;6006515,423940;6015897,425038;6023082,437014;6026675,441804;6032663,441804;6033062,441804;6033462,441405;6046635,441006;6053821,452582;6053821,452982;6057413,457772;6063801,457772;6064200,457772;6078172,456974;6085357,468950;6088950,473741;6092144,474539;6096535,474938;6100128,478930;6094539,483322;6088551,482922;6083760,481326;6076575,469350;6073381,464559;6066595,464958;6053022,465358;6045837,453780;6042244,448590;6036256,448590;6035857,448590;6022284,448990;6015098,437014;6011904,432223;6005117,432622;5991545,433022;5989149,431425;5987553,426235;5992742,424638;5995137,425836;6001525,425836;6001924,425836;6006515,423940;675083,420647;691850,425438;693048,428232;691451,429829;690653,429829;673885,425039;672289,422243;675083,420647;612810,415856;615205,417852;613209,420248;595643,422643;593248,420647;595244,418251;7318882,414659;7321676,415457;7320878,418251;7305707,427035;7304909,427434;7302913,426236;7303711,423442;692251,405876;694646,407872;692649,410268;675084,412663;672689,410667;674685,408271;7316087,402683;7318482,404679;7316486,407075;7298920,409470;7296525,407474;7298521,405078;597240,398691;614008,403482;615603,406276;614008,407873;613208,407873;596441,403083;594446,400287;597240,398691;6023281,391605;6032663,392703;6039848,404679;6043441,409469;6049429,409469;6049828,409469;6050227,409070;6063401,408671;6070586,420247;6070586,420647;6074179,425437;6080566,425437;6080966,425437;6094937,424639;6102123,436615;6105716,441406;6108909,442204;6113301,442603;6116893,446595;6111305,450587;6105317,450188;6100526,448591;6093341,436615;6090147,431825;6083361,432224;6069788,432623;6062602,421046;6059010,415856;6053022,415856;6052623,415856;6039050,416255;6031864,404279;6028670,399489;6021883,399888;6008311,400287;6005915,398691;6004319,393501;6009508,391904;6011903,393501;6018291,393501;6018690,393501;6023281,391605;685463,388312;688257,389110;687459,391904;672289,400688;671490,401087;669494,399889;670293,397095;7300517,385517;7317285,390308;7318882,393102;7317285,394699;7316486,394699;7299719,389909;7297723,387113;7300517,385517;606821,383122;620794,393901;621194,396696;619597,397494;618000,397095;604426,386316;604027,383521;606821,383122;675483,373940;675882,376734;665104,390707;663507,391506;661909,391107;661909,388312;672688,374339;675483,373940;618797,370348;621591,371146;630375,386317;629576,389111;628778,389510;626781,388313;617999,373142;618797,370348;7310097,369948;7324070,380727;7324469,383522;7322873,384320;7321276,383921;7307702,373142;7307303,370347;7310097,369948;657520,365158;659116,367952;654326,384719;652729,386316;651930,386316;649934,383522;654724,366754;657520,365158;637561,363561;639956,365557;642351,383123;640354,385518;637959,383522;635564,365956;637561,363561;7322074,357174;7324869,357972;7333652,373143;7332853,375937;7332055,376336;7330059,375139;7321275,359968;7322074,357174;7360397,351985;7361995,354779;7357204,371546;7355607,373143;7354809,373143;7352812,370349;7357603,353581;7360397,351985;7340438,350388;7342833,352384;7345228,369950;7343232,372345;7340837,370349;7338441,352783;7340438,350388;6385205,325787;6404316,340008;6398728,343601;6364397,335617;6357210,369550;6351621,373143;6350823,371945;6361602,329230;6385205,325787;4425488,309670;4427883,311666;4430279,329231;4428283,331626;4425887,329630;4423492,312065;4425488,309670;4413911,308871;4415109,311665;4410318,328432;4408721,330029;4407922,330029;4406326,327235;4411117,310467;4413911,308871;4435867,306077;4438661,306875;4447445,322045;4446646,324840;4445848,325239;4443852,324041;4435068,308871;4435867,306077;4403932,303681;4404730,306475;4393951,320448;4392354,321247;4390757,320848;4390358,318053;4401138,304080;4403932,303681;4447443,298093;4461815,308872;4462215,311667;4460618,312465;4459021,312066;4445048,301287;4444649,298492;4447443,298093;956929,297295;959722,298891;977288,309670;980481,311267;979286,314061;978884,314061;966109,312863;937366,345200;894255,348393;887468,359571;887069,359970;884274,359171;884674,355978;886669,335219;887069,332025;890263,332424;894654,344002;895054,344002;935372,341208;961720,310867;961720,310468;955332,300089;956929,297295;4393552,294101;4396347,294899;4395548,297693;4380378,306477;4379579,306876;4377583,305678;4378382,302884;1879860,294101;1884650,297694;1888244,322045;1912596,318452;1917387,322045;1913794,326835;1889442,330428;1893034,354780;1889442,359571;1884650,355978;1881057,331626;1856705,335218;1851915,331626;1855508,326835;1879860,323242;1876267,298891;1879860,294101;4452234,286915;4469001,291706;4470199,294500;4468602,296097;4467804,296097;4451037,291307;4449440,288511;4452234,286915;3108409,286616;3117786,287714;3124966,299690;3128557,304480;3134550,304480;3134950,304480;3135349,304081;3148536,303682;3155725,315258;3155725,315658;3159320,320448;3165700,320448;3166104,320448;3180062,319650;3187249,331627;3190846,336417;3194042,337215;3198431,337614;3202020,341606;3196435,345998;3190442,345598;3185653,344002;3178468,332026;3175265,327235;3168490,327635;3154926,328034;3147737,316456;3144140,311266;3138146,311266;3137749,311266;3124162,311666;3116988,299690;3113800,294899;3107016,295298;3093441,295698;3091043,294101;3089438,288911;3094643,287314;3097037,288512;3103424,288512;3103825,288512;3108409,286616;4390359,282524;4392755,284520;4390759,286916;4373193,289311;4370798,287315;4372794,284919;4469800,272145;4472195,274141;4470199,276537;4452633,278932;4450238,276936;4452234,274540;4374789,265359;4391557,270150;4393154,272944;4391557,274541;4390758,274541;4373991,269751;4371995,266955;4374789,265359;4463013,254980;4465807,255778;4465009,258572;4449838,267356;4449040,267755;4447044,266557;4447842,263763;3125164,254281;3134548,255379;3141742,267355;3145339,272145;3151333,272145;3151732,272145;3152130,271746;3165304,271347;3172481,282923;3172481,283323;3176067,288113;3182458,288113;3182860,288113;3196833,287315;3204014,299291;3207606,304082;3210802,304880;3215193,305279;3218788,309271;3213197,313263;3207209,312864;3202418,311267;3195238,299291;3192037,294501;3185253,294900;3171689,295299;3164508,283722;3160921,278532;3154926,278532;3154529,278532;3140943,278931;3133750,266955;3130553,262165;3123763,262564;3110204,262963;3107816,261367;3106217,256177;3111403,254580;3113793,256177;3120175,256177;3120574,256177;3125164,254281;4384370,249390;4398343,260169;4398743,262964;4397146,263762;4395549,263363;4381975,252584;4381576,249789;4384370,249390;4453033,240608;4453432,243402;4442653,257375;4441056,258174;4439459,257775;4439459,254980;4450238,241007;4453033,240608;4396346,236616;4399140,237414;4407924,252585;4407125,255379;4406327,255778;4404331,254581;4395547,239410;4396346,236616;4435070,231826;4436667,234620;4431875,251387;4430278,252984;4429480,252984;4427484,250190;4432275,233422;4435070,231826;4415109,229830;4417504,231826;4419900,249392;4417904,251787;4415508,249791;4413113,232225;4415109,229830;3459527,205229;3478627,219450;3473040,223043;3438730,215059;3431547,248992;3425963,252585;3425163,251387;3435936,208672;3459527,205229;1527394,172345;1529788,174341;1532183,191906;1530184,194301;1527793,192305;1525400,174740;1527394,172345;1515818,171547;1517018,174341;1512224,191108;1510628,192705;1509826,192705;1508228,189911;1513024,173143;1515818,171547;1537767,168753;1540560,169551;1549344,184722;1548545,187516;1547748,187915;1545752,186718;1536970,171547;1537767,168753;1505835,166357;1506633,169151;1495855,183124;1494258,183923;1492661,183524;1492261,180729;1503039,166756;1505835,166357;183072,166058;192454,167156;199638,179132;203231,183922;209220,183922;209619,183922;210018,183523;223192,183124;230378,194700;230378,195100;233969,199890;240356,199890;240756,199890;254729,199092;261913,211068;265507,215859;268701,216657;273092,217056;276684,221048;271095,225040;265108,224641;260316,223044;253132,211068;249938,206278;243151,206677;229578,207077;222394,195499;218800,190309;212812,190309;212413,190309;198841,190708;191655,178732;188462,173942;181675,174341;168102,174740;165707,173144;164110,167954;169300,166357;171694,167954;178082,167954;178482,167954;183072,166058;4734070,163962;4736864,165558;4754429,176337;4757622,177934;4756425,180728;4756026,180728;4743251,179530;4714508,211866;4671394,215060;4664608,226238;4664209,226637;4661414,225838;4661813,222645;4663809,201886;4664209,198692;4667402,199091;4671793,210669;4672193,210669;4712512,207875;4738860,177534;4738860,177135;4732473,166756;4734070,163962;5657416,160768;5662206,164361;5665799,188712;5690150,185119;5694941,188712;5691348,193502;5666997,197095;5670590,221447;5666997,226238;5662206,222645;5658614,198293;5634262,201885;5629471,198293;5633064,193502;5657416,189909;5653823,165558;5657416,160768;1549342,160768;1563713,171547;1564114,174342;1562514,175140;1560920,174741;1546951,163962;1546550,161167;1549342,160768;1495457,156777;1498249,157575;1497453,160369;1482280,169153;1481482,169552;1479485,168354;1480283,165560;6885950,152884;6895331,153982;6902517,165958;6906110,170748;6912098,170748;6912497,170748;6912896,170349;6926070,169950;6933255,181526;6933255,181926;6936848,186716;6943235,186716;6943635,186716;6957607,185918;6964792,197894;6968385,202685;6971579,203483;6975970,203882;6979563,207874;6973974,212266;6967986,211866;6963195,210270;6956010,198294;6952816,193503;6946030,193903;6932457,194302;6925271,182724;6921679,177534;6915691,177534;6915291,177534;6901719,177934;6894533,165958;6891338,161167;6884552,161566;6870979,161966;6868584,160369;6866987,155179;6872177,153582;6874572,154780;6880959,154780;6881358,154780;6885950,152884;1554134,149591;1570898,154382;1572099,157176;1570500,158773;1569702,158773;1552938,153983;1551339,151187;1554134,149591;1492262,145200;1494658,147196;1492662,149592;1475093,151987;1472698,149991;1474695,147595;1571703,134820;1574095,136816;1572099,139212;1554532,141607;1552136,139611;1554134,137215;199838,134122;209220,135220;216405,147196;219998,151986;225985,151986;226385,151986;226784,151587;239958,151188;247144,162764;247144,163164;250735,167954;257122,167954;257522,167954;271494,167156;278680,179132;282273,183923;285466,184721;289858,185120;293450,189112;287861,193104;281874,192705;277082,191108;269897,179132;266703,174342;259917,174741;246344,175141;239159,163563;235566,158373;229578,158373;229179,158373;215606,158772;208420,146796;205227,142006;198441,142405;184868,142804;182472,141208;180875,136018;186065,134421;188461,136018;194848,136018;195247,136018;199838,134122;1476691,128034;1493461,132825;1495058,135619;1493461,137216;1492661,137216;1475892,132426;1473895,129630;1476691,128034;6902716,120948;6912098,122046;6919283,134022;6922876,138812;6928864,138812;6929263,138812;6929662,138413;6942836,138014;6950021,149590;6950021,149990;6953614,154780;6960001,154780;6960401,154780;6974372,153982;6981558,165958;6985151,170749;6988344,171547;6992736,171946;6996328,175938;6990740,179930;6984752,179531;6979961,177934;6972776,165958;6969582,161168;6962796,161567;6949223,161967;6942037,150389;6938445,145199;6932457,145199;6932058,145199;6918485,145598;6911299,133622;6908105,128832;6901318,129231;6887746,129630;6885350,128034;6883754,122844;6888943,121247;6891338,122844;6897726,122844;6898125,122844;6902716,120948;1564910,117655;1567703,118453;1566904,121247;1551736,130031;1550937,130430;1548946,129232;1549744,126438;1486274,112066;1500246,122845;1500647,125640;1499051,126438;1497453,126039;1483878,115260;1483479,112465;1486274,112066;1554933,103284;1555330,106078;1544556,120051;1542954,120850;1541361,120451;1541361,117656;1552136,103683;1554933,103284;1498249,99292;1501044,100090;1509831,115260;1509029,118055;1508232,118454;1506235,117256;1497452,102086;1498249,99292;1536970,94502;1538565,97296;1533775,114063;1532180,115660;1531383,115660;1529387,112866;1534173,96098;1536970,94502;1517018,92505;1519412,94501;1521807,112067;1519812,114462;1517418,112466;1515021,94900;1517018,92505;561363,67905;580476,82126;574887,85719;540555,77735;533369,111668;527780,115261;526982,114063;537760,71348;561363,67905;7264241,54731;7283353,68952;7277764,72545;7243433,64561;7236246,98494;7230657,102087;7229859,100889;7240638,58174;7264241,54731;5304923,38614;5307318,40610;5309714,58176;5307718,60571;5305322,58575;5302927,41009;5304923,38614;5293346,37815;5294544,40609;5289753,57376;5288156,58973;5287358,58973;5285761,56179;5290552,39411;5293346,37815;5315301,35021;5318095,35819;5326879,50990;5326080,53784;5325282,54183;5323286,52986;5314502,37815;5315301,35021;5283367,33025;5284165,35819;5273386,49792;5271789,50591;5270192,50192;5269793,47397;5280572,33424;5283367,33025;3960221,32725;3969603,33823;3976788,45799;3980381,50589;3986369,50589;3986768,50589;3987167,50190;4000341,49791;4007527,61367;4007527,61767;4011119,66557;4017507,66557;4017906,66557;4031879,65759;4039064,77735;4042657,82526;4045851,83324;4050242,83723;4053835,87715;4048246,92107;4042258,91707;4037468,90111;4030282,78135;4027088,73344;4020301,73744;4006728,74143;3999543,62565;3995950,57375;3989962,57375;3989563,57375;3975990,57775;3968804,45799;3965611,41008;3958824,41407;3945251,41807;3942856,40210;3941259,35020;3946449,33423;3948844,34621;3955231,34621;3955631,34621;3960221,32725;5326879,27037;5341251,37816;5341650,40611;5340053,41409;5338456,41010;5324483,30231;5324084,27436;5326879,27037;1835948,26638;1838742,28234;1856308,39013;1859501,40610;1858304,43404;1857904,43404;1845129,42206;1816386,74542;1773298,77736;1766513,88914;1766113,89313;1763318,88514;1763718,85321;1765713,64562;1766113,61368;1769306,61767;1773697,73345;1774096,73345;1814391,70551;1840738,40210;1840738,39811;1834351,29432;1835948,26638;5272988,23444;5275782,24242;5274984,27036;5259813,35820;5259015,36219;5257019,35021;5257817,32227;2759302,23444;2764092,27037;2767686,51388;2792037,47795;2796829,51388;2793235,56178;2768885,59771;2772475,84123;2768885,88914;2764092,85321;2760501,60969;2736146,64561;2731352,60969;2734947,56178;2759302,52585;2755709,28234;2759302,23444;5331669,16259;5348436,21050;5349634,23844;5348037,25441;5347239,25441;5330471,20651;5328875,17855;5331669,16259;5269794,11867;5272189,13863;5270193,16259;5252627,18654;5250232,16658;5252228,14262;5349235,1488;5351630,3484;5349634,5880;5332068,8275;5329673,6279;5331669,3883;3977386,390;3986768,1488;3993953,13464;3997546,18254;4003534,18254;4003933,18254;4004332,17855;4017506,17456;4024691,29032;4024691,29432;4028284,34222;4034671,34222;4035071,34222;4049043,33424;4056229,45400;4059822,50191;4063015,50989;4067407,51388;4070999,55380;4065411,59372;4059423,58973;4054632,57376;4047447,45400;4044253,40610;4037466,41009;4023893,41409;4016707,29831;4013115,24641;4007127,24641;4006728,24641;3993155,25040;3985969,13064;3982776,8274;3975989,8673;3962417,9072;3960021,7476;3958425,2286;3963614,689;3966009,2286;3972397,2286;3972796,2286;3977386,39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ihandform: Form 17" o:spid="_x0000_s1030" style="position:absolute;left:3317;top:51047;width:73404;height:48507;visibility:visible;mso-wrap-style:square;v-text-anchor:middle" coordsize="7340435,485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" path="m2955587,4800810v-2793,,-5188,1597,-7585,3992l2946804,4806000r-1596,-798c2942414,4803604,2939620,4802806,2937224,4803205v-2396,,-4791,1597,-5988,3993c2929639,4809593,2929639,4812787,2930836,4815980v3193,8384,13973,13972,18363,15968c2949998,4832348,2950796,4831948,2951595,4831549v3593,-3193,12773,-11577,13572,-19561c2965568,4808396,2964368,4805202,2962372,4803205v-1994,-1996,-4392,-2794,-6785,-2395xm2955188,4796419v3993,-400,7584,798,10380,3592c2968362,4802806,2969958,4807597,2969559,4811988v-796,4392,-2793,8783,-6787,13972c2959577,4829553,2956386,4832747,2953990,4834743v-798,798,-1997,1597,-3194,1597c2949598,4836739,2948401,4836340,2947202,4835940v-5987,-2794,-16764,-8782,-20357,-17964c2925246,4813585,2925246,4808795,2927641,4805202v1998,-3594,5191,-5989,9183,-6388c2940016,4798415,2943212,4799213,2946406,4800810v2793,-2395,5987,-3992,8782,-4391xm5142386,4794023v-7585,2397,-11578,9981,-9182,17566c5135600,4819174,5143185,4823166,5150769,4820771v7585,-2395,11577,-9980,9182,-17565c5157556,4795621,5149572,4791628,5142386,4794023xm5139592,4786439v11577,-3593,23952,2794,27544,14372c5170729,4812388,5164342,4824763,5152765,4828356v-11576,3592,-23953,-2795,-27545,-14372c5121627,4802408,5128014,4790031,5139592,4786439xm5135999,4773664v-18763,5588,-29142,25549,-23554,44312c5118034,4836738,5137995,4847117,5156757,4841528v18763,-5589,29142,-25548,23553,-44311c5174322,4778454,5154362,4767676,5135999,4773664xm5150676,4763940v16785,1740,31830,13417,37219,30483c5194681,4817177,5181907,4841528,5159153,4848714v-22755,7185,-47107,-5988,-54292,-28742c5097675,4797217,5110849,4772865,5133604,4765680v5688,-1796,11477,-2320,17072,-1740xm687285,4752007v-5340,499,-10529,3094,-14322,7685l665777,4768475v-1197,1597,-3593,1597,-5189,399l651805,4761688v-4790,-3593,-10379,-5190,-15568,-4791c630648,4757296,625458,4759692,622265,4764482v-7585,9183,-6388,22356,2794,29941l668971,4831149v11976,-14770,24351,-29541,36327,-44311c712883,4777657,711685,4764482,702504,4756897v-4391,-3792,-9880,-5389,-15219,-4890xm686187,4745271v7235,-649,14720,1447,20709,6437c718872,4761688,720468,4779653,710487,4791628v-12774,15968,-25947,31537,-38722,47106c670568,4840331,668172,4840331,666576,4839133r-46707,-39121c607893,4790032,606297,4772068,616277,4760091v4790,-6387,11976,-9581,19161,-10379c642624,4748913,650209,4750909,656196,4756498r5988,4790l666975,4755300v4990,-5987,11976,-9380,19212,-10029xm1988176,4730801v10628,2445,20309,8932,26497,18912l2009084,4753306v-10379,-16767,-32734,-21957,-49502,-11577c1942816,4752109,1937626,4774464,1948005,4791230r-5588,3593c1930041,4774863,1936029,4748516,1955989,4736140v9981,-6187,21558,-7784,32187,-5339xm29855,4680252v-2794,,-5190,1597,-7585,3992l21073,4685442r-1597,-798c16681,4683046,13887,4682248,11492,4682647v-2395,399,-4791,1597,-5988,3993c3907,4689035,3907,4692229,5105,4695422v3193,8384,13972,13972,18363,15968c24266,4711789,25065,4711390,25863,4710991v3992,-3193,12774,-11577,13573,-19561c39835,4687838,38637,4684644,36641,4682647v-1996,-1996,-4391,-2794,-6786,-2395xm29456,4675861v3992,-399,7585,798,10379,3592c42629,4682248,44226,4687039,43827,4691430v-399,4392,-2395,9182,-6786,13972c33847,4708995,30653,4712189,28258,4714185v-798,798,-1996,1596,-3193,1596c23867,4716181,22669,4715781,21472,4715382v-5988,-2794,-16767,-8782,-20360,-17964c-485,4693027,-485,4688237,1911,4684644v1996,-3594,5190,-5989,9182,-6388c14286,4677857,17480,4678655,20673,4680252v2795,-2395,5988,-3992,8783,-4391xm6733193,4667078v-2794,,-5190,1597,-7585,3992l6724411,4672268r-1597,-798c6720019,4669872,6717225,4669074,6714830,4669473v-2396,,-4792,1597,-5989,3993c6707244,4675861,6707244,4679055,6708442,4682248v3193,8384,13973,13972,18364,15968c6727604,4698616,6728403,4698216,6729201,4697817v3593,-3193,12774,-11577,13573,-19561c6743173,4674664,6741975,4671470,6739979,4669473v-1996,-1996,-4391,-2794,-6786,-2395xm6732794,4662687v3992,-400,7585,798,10379,3592c6745967,4669074,6747564,4673865,6747165,4678256v-798,4392,-2794,9182,-6786,13972c6737185,4695821,6733991,4699015,6731596,4701011v-798,798,-1996,1597,-3193,1597c6727205,4703007,6726007,4702608,6724810,4702208v-5988,-2794,-16768,-8782,-20360,-17964c6702853,4679853,6702853,4675063,6705248,4671470v1996,-3594,5190,-5989,9183,-6388c6717624,4664683,6720818,4665481,6724011,4667078v2795,-2395,5988,-3992,8783,-4391xm2244212,4656699v-7585,2396,-11577,9981,-9181,17565c2237425,4681849,2245011,4685841,2252595,4683446v7585,-2395,11578,-9980,9183,-17565c2259383,4658296,2251398,4654303,2244212,4656699xm2241418,4649114v11577,-3593,23952,2794,27544,14372c2272556,4675063,2266167,4687438,2254591,4691031v-11578,3593,-23952,-2795,-27544,-14371c2223454,4665083,2229841,4652707,2241418,4649114xm2237826,4636340v-18763,5588,-29142,25549,-23553,44312c2219861,4699414,2239821,4709793,2258583,4704204v18763,-5588,29143,-25548,23553,-44311c2276149,4641130,2256588,4630352,2237826,4636340xm2252501,4626616v16785,1740,31831,13417,37220,30483c2296508,4680252,2283734,4704204,2260980,4711390v-22756,7186,-47107,-5988,-54292,-28742c2199502,4659893,2212676,4635541,2235430,4628356v5689,-1796,11477,-2320,17071,-1740xm4492041,4601510v-5339,499,-10529,3094,-14321,7685l4470534,4617978v-1197,1597,-3592,1597,-5189,399l4456562,4611191v-4790,-3593,-10379,-5190,-15568,-4791c4435404,4606799,4430613,4609195,4427021,4613985v-7585,9183,-6388,22356,2794,29941l4473728,4680652v11976,-14770,24351,-29541,36327,-44311c4517640,4627160,4516442,4613985,4507261,4606400v-4391,-3792,-9880,-5389,-15220,-4890xm5765784,4597069v10629,2445,20310,8932,26498,18912l5786693,4619574v-10379,-16767,-32734,-21957,-49501,-11577c5720425,4618776,5715235,4640732,5725615,4657498r-5589,3593c5707651,4641131,5713639,4614784,5733599,4602408v9980,-6187,21557,-7784,32185,-5339xm4490944,4594774v7235,-648,14720,1447,20708,6437c4523628,4611191,4525225,4629156,4515245,4641131v-12775,15968,-25948,31537,-38723,47106c4475325,4689834,4472930,4689834,4471333,4688636r-46708,-39121c4412649,4639535,4411053,4621571,4421033,4609594v4790,-6387,11976,-9581,19161,-10379c4447381,4598416,4454966,4600412,4460954,4606001r5988,4790l4471732,4604803v4990,-5987,11976,-9380,19212,-10029xm3835010,4529754v-2794,,-5190,1597,-7585,3992l3826228,4534944r-1597,-798c3821836,4532548,3819041,4531750,3816646,4532149v-2395,,-4791,1597,-5988,3993c3809061,4538537,3809061,4541731,3810259,4544924v3193,8384,13973,13972,18364,15968c3829421,4561292,3830220,4560892,3831018,4560493v3593,-3193,12774,-11577,13573,-19561c3844990,4537340,3843792,4534146,3841796,4532149v-1996,-1996,-4391,-2794,-6786,-2395xm3834611,4525363v3992,-399,7585,798,10379,3593c3847784,4531750,3849381,4536541,3848982,4540932v-798,4392,-2794,9182,-6786,13972c3839002,4558497,3835808,4561691,3833413,4563687v-798,798,-1996,1597,-3193,1597c3829022,4565683,3827824,4565284,3826627,4564884v-5988,-2794,-16768,-8782,-20360,-17964c3804670,4542529,3804670,4537739,3807065,4534146v1996,-3594,5190,-5989,9182,-6388c3819440,4527359,3822635,4528157,3825828,4529754v2795,-2395,5988,-3992,8783,-4391xm6021422,4522968v-7584,2396,-11577,9981,-9182,17565c6014636,4548118,6022221,4552110,6029806,4549715v7584,-2395,11576,-9980,9181,-17565c6036991,4524965,6029007,4520972,6021422,4522968xm6019027,4515782v11577,-3593,23952,2794,27545,14372c6050165,4541731,6043778,4554106,6032201,4557699v-11577,3593,-23953,-2794,-27546,-14371c6001062,4531751,6007449,4519375,6019027,4515782xm6015434,4502608v-18763,5588,-29142,25549,-23553,44312c5997469,4565682,6017430,4576061,6036193,4570472v18762,-5588,29141,-25548,23552,-44311c6053757,4507398,6033798,4497019,6015434,4502608xm6030111,4492884v16785,1740,31830,13417,37219,30483c6074116,4546520,6061342,4570872,6038588,4577658v-22754,7186,-47107,-5988,-54292,-28742c5977110,4526161,5990284,4501809,6013039,4494624v5688,-1796,11477,-2320,17072,-1740xm1566321,4480951v-5339,499,-10529,3094,-14321,7685l1544814,4497419v-1198,1597,-3593,1597,-5190,399l1530842,4490632v-4790,-3593,-10379,-5190,-15570,-4791c1510083,4486640,1504893,4489035,1501301,4493426v-7584,9183,-6388,22356,2795,29941l1548007,4560093v11977,-14770,24352,-29541,36329,-44311c1591921,4506601,1590723,4493426,1581541,4485841v-4391,-3792,-9880,-5389,-15220,-4890xm1565623,4474215v7236,-649,14721,1447,20709,6437c1598309,4490632,1599905,4508597,1589925,4520572v-12775,15968,-25948,31537,-38724,47106c1550004,4569275,1547608,4569275,1546012,4568077r-46707,-39121c1487329,4518976,1485733,4501012,1495712,4489035v4791,-6387,11977,-9581,19162,-10379c1522060,4478256,1529644,4480252,1535633,4485442r5988,4790l1546410,4484244v4991,-5987,11977,-9380,19213,-10029xm2867612,4459744v10629,2445,20310,8932,26499,18913l2888519,4482250v-10377,-16767,-32731,-21957,-49497,-11578c2822254,4481452,2817064,4503408,2827443,4520174r-5588,3593c2809479,4503807,2815468,4477460,2835427,4465084v9979,-6188,21556,-7785,32185,-5340xm909291,4409595v-2795,,-5191,1597,-7586,3992l900508,4414785r-1597,-798c896116,4412389,893322,4411591,890928,4411990v-2396,399,-4793,1597,-5989,3993c883342,4418378,883342,4421572,884540,4424765v3193,8384,13972,13972,18363,15968c903701,4441133,904500,4440733,905298,4440334v3993,-3193,12774,-11577,13573,-19561c919270,4417181,918072,4413987,916076,4411990v-1995,-1996,-4391,-2794,-6785,-2395xm908891,4405204v3993,-400,7585,798,10379,3592c922065,4411591,923661,4416382,923262,4420773v-398,4392,-2394,9182,-6786,13972c913282,4438338,910088,4441532,907693,4443528v-798,798,-1996,1597,-3193,1597c903302,4445524,902104,4445125,900907,4444725v-5988,-2794,-16767,-8782,-20360,-17964c878951,4422370,878951,4417580,881346,4413987v1996,-3594,5190,-5989,9183,-6388c893721,4407200,896915,4407998,900108,4409595v2795,-2395,5988,-3992,8783,-4391xm3123648,4385643v-7583,2396,-11575,9981,-9179,17565c3116864,4410793,3124449,4414785,3132034,4412390v7585,-2395,11575,-9980,9181,-17565c3138818,4387640,3130834,4383647,3123648,4385643xm3120856,4378457v11578,-3593,23953,2794,27545,14372c3152393,4404406,3145605,4416781,3134029,4420374v-11577,3593,-23951,-2795,-27545,-14371c3102892,4394426,3109278,4382050,3120856,4378457xm3117262,4365284v-18762,5588,-29141,25549,-23553,44312c3099299,4428358,3119257,4438737,3138021,4433148v18763,-5588,29142,-25548,23554,-44311c3155586,4370074,3135626,4359695,3117262,4365284xm3131940,4355959v16786,1740,31831,13417,37219,30483c3176345,4409196,3163172,4433548,3140418,4440733v-22757,7186,-47107,-5988,-54292,-28742c3078939,4389237,3092114,4364884,3114867,4357699v5689,-1796,11477,-2320,17073,-1740xm5343932,4347619v-5339,499,-10529,3094,-14321,7685l5322425,4364087v-1197,1597,-3593,1597,-5189,399l5308453,4357300v-4790,-3593,-10379,-5190,-15569,-4791c5287694,4352908,5282504,4355703,5278911,4360094v-7584,9183,-6387,22356,2795,29941l5325619,4426761v11976,-14770,24351,-29540,36327,-44311c5369531,4373269,5368333,4360094,5359152,4352509v-4391,-3792,-9880,-5389,-15220,-4890xm5343233,4340883v7236,-649,14721,1447,20709,6437c5375918,4357300,5377515,4375265,5367535,4387241v-12775,15968,-25948,31536,-38723,47105c5327615,4435943,5325220,4435943,5323623,4434745r-46708,-39121c5264939,4385644,5263343,4367680,5273323,4355703v4790,-6387,11976,-9581,19161,-10379c5299671,4344525,5307256,4346521,5313244,4352110r5988,4790l5324022,4350912v4990,-5988,11976,-9381,19211,-10029xm6645219,4326413v10629,2445,20310,8932,26498,18912l6666128,4348918v-10379,-16767,-32734,-21957,-49501,-11577c6599860,4347721,6594670,4370076,6605050,4386842r-5589,3593c6587086,4370475,6593074,4344128,6613034,4331752v9980,-6187,21557,-7784,32185,-5339xm4686901,4275864v-2795,,-5190,1597,-7585,3992l4678118,4281054r-1596,-798c4673727,4278658,4670933,4277860,4668538,4278259v-2397,,-4792,1597,-5989,3993c4660952,4284647,4660952,4287841,4662149,4291034v3194,8384,13973,13972,18365,15968c4681312,4307402,4682110,4307002,4682909,4306603v3992,-3193,12774,-11177,13573,-19561c4696881,4283450,4695683,4280256,4693687,4278259v-1996,-1996,-4391,-2794,-6786,-2395xm4686502,4271473v3992,-400,7584,798,10379,3592c4699675,4277860,4701272,4282651,4700873,4287042v-399,4392,-2795,9182,-6787,13972c4690893,4304607,4687699,4307801,4685304,4309797v-798,798,-1996,1597,-3194,1597c4680913,4311793,4679715,4311394,4678518,4310994v-5988,-2794,-16768,-8782,-20361,-17964c4656561,4288639,4656561,4283849,4658956,4280256v1996,-3594,5189,-5989,9182,-6388c4671332,4273469,4674526,4274267,4677719,4275864v2795,-2395,5988,-3992,8783,-4391xm197917,4265485v-7585,2396,-11577,9981,-9181,17565c191131,4290635,198716,4294627,206300,4292232v7585,-2395,11577,-9980,9182,-17565c213087,4267482,205502,4263089,197917,4265485xm195522,4257900v11577,-3593,23952,2794,27545,14372c226659,4283849,220272,4296224,208696,4299817v-11577,3593,-23953,-2795,-27546,-14371c177557,4273869,183945,4261493,195522,4257900xm6900857,4252311v-7585,2396,-11578,9981,-9183,17566c6894071,4277461,6901655,4281453,6909240,4279058v7585,-2395,11577,-9980,9182,-17565c6916426,4254308,6908442,4249916,6900857,4252311xm191929,4245125v-18762,5588,-29142,25549,-23552,44312c173965,4308199,193925,4318578,212688,4312989v18762,-5588,29141,-25548,23552,-44311c230252,4249915,210293,4239536,191929,4245125xm6898462,4244726v11577,-3593,23952,2794,27545,14372c6929599,4270675,6923212,4283050,6911635,4286643v-11576,3593,-23953,-2795,-27545,-14371c6880497,4260695,6886884,4248319,6898462,4244726xm206207,4235401v16785,1740,31830,13417,37219,30483c250612,4289037,237837,4312989,214684,4320175v-22755,7186,-47106,-5988,-54292,-28742c153206,4268678,166381,4244326,189135,4237141v5688,-1796,11477,-2320,17072,-1740xm6894868,4231952v-18763,5589,-29142,25550,-23554,44312c6876903,4295026,6896864,4305405,6915626,4299817v18763,-5589,29142,-25549,23553,-44311c6933191,4236742,6913231,4226363,6894868,4231952xm6909545,4222228v16785,1740,31830,13417,37219,30483c6953550,4275865,6940776,4299817,6918022,4307002v-22755,7186,-47107,-5988,-54292,-28742c6856544,4255506,6869718,4231153,6892473,4223968v5688,-1796,11477,-2320,17072,-1740xm2445759,4210295v-5339,499,-10529,3094,-14321,7685l2424252,4226763v-1198,1597,-3593,1597,-5190,399l2410280,4219976v-4791,-3593,-10380,-5190,-15569,-4791c2389520,4215584,2384329,4218379,2380737,4222770v-7583,9183,-6388,22356,2795,29941l2427446,4289437v11976,-14770,24351,-29541,36327,-44311c2471358,4235945,2470160,4222770,2460977,4215185v-4390,-3792,-9879,-5389,-15218,-4890xm2445061,4203559v7235,-649,14720,1447,20708,6437c2477745,4219976,2479342,4237941,2469362,4249916v-12775,15968,-25948,31537,-38723,47106c2429442,4298619,2427046,4298619,2425450,4297421r-46709,-39121c2366766,4248320,2365169,4230356,2375149,4218379v4791,-6387,11976,-9581,19162,-10379c2401497,4207201,2409082,4209197,2415070,4214786r5988,4790l2425848,4213588v4991,-5987,11977,-9380,19213,-10029xm3747036,4189088v10629,2445,20310,8932,26498,18912l3767945,4211593v-10379,-16767,-32734,-21957,-49502,-11577c3701677,4210396,3696487,4232751,3706867,4249517r-5589,3593c3688903,4233150,3694891,4206803,3714850,4194427v9981,-6187,21557,-7784,32186,-5339xm1788725,4138539v-2794,,-5188,1597,-7583,3992l1779945,4143729r-1597,-798c1775553,4141333,1772759,4140535,1770364,4140934v-2395,399,-4791,1597,-5988,3993c1762778,4147322,1762778,4150516,1763977,4153709v3193,8384,13972,13972,18363,15968c1783138,4170077,1783937,4169677,1784733,4169278v3992,-3193,12775,-11177,13574,-19561c1798706,4146125,1797508,4142931,1795511,4140934v-1996,-1996,-4391,-2794,-6786,-2395xm1788326,4134148v3992,-399,7585,798,10380,3593c1801500,4140535,1803097,4145326,1802698,4149717v-400,4392,-2795,9182,-6787,13972c1792717,4167282,1789523,4170476,1787128,4172472v-798,798,-1996,1597,-3191,1597c1782739,4174468,1781541,4174069,1780344,4173669v-5988,-2794,-16768,-8782,-20360,-17964c1758387,4151314,1758387,4146524,1760783,4142931v1995,-3594,5190,-5989,9182,-6388c1773158,4136144,1776352,4136942,1779545,4138539v2795,-2395,5986,-3992,8781,-4391xm4002674,4114986v-7585,2397,-11578,9981,-9183,17566c3995888,4140137,4003472,4144129,4011057,4141734v7585,-2395,11577,-9980,9182,-17565c4018243,4116983,4010259,4112591,4002674,4114986xm4000279,4107402v11577,-3593,23952,2794,27545,14372c4031416,4133351,4025029,4145726,4013452,4149318v-11576,3593,-23953,-2794,-27545,-14371c3982314,4123371,3988701,4110994,4000279,4107402xm3996685,4094627v-18763,5589,-29142,25550,-23554,44312c3978720,4157701,3998681,4168080,4017443,4162492v18763,-5589,29142,-25549,23553,-44311c4035407,4099417,4015048,4089038,3996685,4094627xm4011362,4084903v16785,1740,31830,13417,37219,30483c4055367,4138540,4042593,4162492,4019839,4169677v-22755,7186,-47107,-5988,-54292,-28742c3958361,4118181,3971535,4093829,3994290,4086643v5688,-1796,11477,-2320,17072,-1740xm6223367,4076563v-5340,499,-10529,3094,-14321,7685l6201860,4093031v-1198,1597,-3593,1597,-5190,399l6187888,4086244v-4790,-3593,-10379,-5190,-15569,-4791c6167129,4082252,6161939,4084647,6158346,4089038v-7584,9183,-6387,22356,2795,29941l6205054,4155705v11975,-14770,24351,-29541,36327,-44311c6248965,4102213,6247768,4089038,6238586,4081453v-4391,-3792,-9880,-5389,-15219,-4890xm6222668,4069827v7236,-648,14721,1447,20709,6437c6255353,4086244,6256949,4104209,6246969,4116184v-12774,15968,-25948,31537,-38722,47106c6207050,4164887,6204654,4164887,6203058,4163689r-46708,-39121c6144375,4114588,6142778,4096624,6152758,4084647v4790,-6387,11976,-9581,19161,-10379c6179106,4073868,6186291,4075864,6192678,4081054r5988,4790l6203457,4079856v4990,-5987,11976,-9380,19211,-10029xm821317,4068529v10630,2445,20311,8933,26498,18913l842226,4091035v-10379,-16767,-32735,-21957,-49502,-11578c775958,4090237,770768,4112193,781148,4128959r-5590,3593c763184,4112592,769172,4086245,789130,4073869v9981,-6188,21558,-7785,32187,-5340xm5566335,4005207v-2794,,-5189,1597,-7585,3992l5557553,4010397r-1597,-798c5553162,4008001,5550367,4007203,5547972,4007602v-2396,,-4791,1597,-5989,3993c5540386,4013990,5540386,4017184,5541584,4020377v3194,8384,13973,13972,18364,15968c5560746,4036745,5561545,4036345,5562343,4035946v3992,-3193,12775,-11577,13573,-19561c5576315,4012793,5575118,4009599,5573122,4007602v-1996,-1996,-4392,-2794,-6787,-2395xm5565936,4000816v3992,-399,7585,798,10379,3593c5579110,4007203,5580706,4011994,5580307,4016385v-399,4392,-2794,9182,-6786,13972c5570327,4033950,5567134,4037144,5564738,4039140v-798,798,-1996,1597,-3193,1597c5560347,4041136,5559150,4040737,5557952,4040337v-5988,-2794,-16767,-8782,-20360,-17964c5535995,4017982,5535995,4013192,5538390,4009599v1996,-3594,5190,-5989,9183,-6388c5550767,4002812,5553960,4003610,5557154,4005207v2794,-2395,5988,-3992,8782,-4391xm1077354,3994429v-7585,2396,-11578,9981,-9182,17565c1070567,4019579,1078152,4023571,1085737,4021176v7585,-2395,11577,-9980,9182,-17565c1092524,3996426,1084939,3992433,1077354,3994429xm1074959,3987243v11577,-3593,23952,2794,27545,14372c1106096,4013192,1099709,4025567,1088132,4029160v-11576,3593,-23952,-2795,-27545,-14371c1056994,4003212,1063381,3990836,1074959,3987243xm1070967,3974070v-18763,5588,-29142,25549,-23553,44312c1053003,4037144,1072963,4047523,1091726,4041934v18762,-5588,29142,-25548,23552,-44311c1109689,3978860,1089730,3968481,1070967,3974070xm1085644,3964745v16785,1740,31830,13417,37220,30483c1130050,4017982,1117274,4042334,1094121,4049519v-22755,7186,-47107,-5988,-54292,-28742c1032643,3998023,1045817,3973670,1068571,3966485v5689,-1796,11478,-2320,17073,-1740xm3325196,3939239v-5341,499,-10530,3094,-14321,7685l3303689,3955707v-1199,1597,-3594,1597,-5192,399l3289716,3948920v-4791,-3593,-10381,-5190,-15569,-4791c3268956,3944928,3263767,3947323,3260172,3951714v-7581,9183,-6385,22356,2797,29941l3306881,4018381v11979,-14770,24354,-29541,36330,-44311c3350797,3964889,3349599,3951714,3340416,3944129v-4391,-3792,-9879,-5389,-15220,-4890xm4598927,3935198v10628,2445,20309,8932,26497,18912l4619835,3957703v-10379,-16767,-32734,-21957,-49501,-11577c4553567,3956506,4548377,3978861,4558757,3995627r-5589,3593c4540793,3979260,4546781,3952913,4566741,3940537v9980,-6187,21557,-7784,32186,-5339xm3324497,3932503v7238,-649,14724,1447,20711,6437c3357184,3948920,3358778,3966885,3348800,3978860v-12775,15968,-25950,31537,-38725,47106c3308878,4027563,3306483,4027563,3304888,4026365r-46710,-39121c3246201,3977264,3244605,3959300,3254585,3947323v4789,-6387,11977,-9581,19161,-10379c3280931,3936544,3288516,3938540,3294506,3943730r5989,4790l3305286,3942532v4989,-5987,11976,-9380,19211,-10029xm2668165,3867882v-2793,,-5190,1597,-7585,3992l2659383,3873072r-1597,-798c2654992,3870676,2652197,3869878,2649801,3870277v-2395,399,-4791,1597,-5988,3993c2642215,3876665,2642215,3879859,2643414,3883052v3193,8384,13973,13972,18363,15968c2662576,3899419,2663374,3899020,2664173,3898621v3992,-3193,12774,-11577,13571,-19561c2678144,3875468,2676947,3872274,2674952,3870277v-1996,-1996,-4392,-2794,-6787,-2395xm2667766,3863491v3991,-399,7585,798,10378,3592c2680941,3869878,2682536,3874669,2682137,3879060v-399,4392,-2794,9182,-6786,13972c2672158,3896625,2668963,3899819,2666568,3901815v-799,798,-1997,1596,-3194,1596c2662176,3903811,2660978,3903411,2659782,3903012v-5988,-2794,-16767,-8782,-20361,-17964c2637825,3880657,2637825,3875867,2640220,3872274v1995,-3594,5190,-5989,9182,-6388c2652594,3865487,2655790,3866285,2658983,3867882v2794,-2395,5989,-3992,8783,-4391xm4854963,3861096v-7585,2396,-11578,9981,-9183,17566c4848177,3886246,4855761,3890238,4863346,3887843v7585,-2395,11577,-9980,9182,-17565c4870133,3863093,4862149,3858701,4854963,3861096xm4852568,3853511v11577,-3593,23952,2794,27545,14372c4883705,3879460,4877318,3891835,4865741,3895428v-11576,3593,-23953,-2795,-27545,-14371c4834603,3869480,4840990,3857104,4852568,3853511xm4848576,3840737v-18763,5589,-29142,25550,-23554,44312c4830611,3903811,4850572,3914190,4869334,3908602v18763,-5589,29142,-25549,23553,-44311c4887298,3845527,4867338,3835148,4848576,3840737xm4863253,3831013v16785,1740,31830,13417,37219,30483c4907657,3884650,4894484,3909001,4871730,3915787v-22755,7186,-47107,-5988,-54292,-28742c4810252,3864291,4823426,3839938,4846181,3832753v5688,-1796,11477,-2320,17072,-1740xm399862,3819080v-5339,499,-10529,3094,-14321,7685l378354,3835548v-1197,1597,-3593,1597,-5189,399l364382,3828761v-4790,-3593,-10379,-5190,-15568,-4791c343624,3824369,338434,3827164,334842,3831555v-7585,9183,-6388,22356,2794,29941l381549,3898222v11976,-14770,24351,-29541,36327,-44311c425461,3844730,424263,3831555,415082,3823970v-4392,-3792,-9881,-5389,-15220,-4890xm398764,3812344v7236,-648,14721,1447,20709,6437c431449,3828761,433046,3846726,423066,3858701v-12775,15968,-25948,31537,-38724,47106c383146,3907404,380750,3907404,379154,3906206r-46708,-39121c320470,3857105,318874,3839141,328854,3827164v4790,-6387,11976,-9581,19161,-10379c355201,3815986,362786,3818381,368773,3823571r5988,4790l379553,3822373v4990,-5987,11976,-9380,19211,-10029xm7102801,3805906v-5339,499,-10529,3094,-14321,7685l7081294,3822374v-1197,1597,-3592,1597,-5189,399l7067322,3815587v-4790,-3593,-10379,-5190,-15568,-4791c7046563,3811195,7041373,3813990,7037781,3818381v-7585,9183,-6388,22356,2794,29941l7084488,3885048v11976,-14770,24351,-29541,36327,-44311c7128400,3831556,7127202,3818381,7118021,3810796v-4391,-3792,-9880,-5389,-15220,-4890xm7101703,3799170v7236,-649,14721,1447,20709,6437c7134388,3815587,7135985,3833552,7126005,3845527v-12775,15968,-25948,31537,-38723,47106c7086085,3894230,7083690,3894230,7082093,3893032r-46708,-39121c7023409,3843931,7021813,3825967,7031793,3813990v4790,-6387,11976,-9581,19161,-10379c7058540,3802812,7065726,3804808,7071714,3810397r5988,4790l7082492,3809199v4990,-5987,11976,-9380,19211,-10029xm1700755,3797873v10629,2445,20309,8932,26497,18912l1721663,3820378v-10379,-16767,-32734,-21957,-49502,-11577c1655395,3819181,1650205,3841536,1660585,3858302r-5589,3593c1642621,3841935,1648609,3815588,1668568,3803212v9980,-6187,21558,-7784,32187,-5339xm6445770,3734151v-2794,,-5190,1596,-7585,3992l6436988,3739341r-1597,-799c6432596,3736945,6429802,3736147,6427407,3736546v-2396,,-4792,1597,-5989,3993c6419821,3742934,6419821,3746128,6421019,3749321v3193,8383,13973,13972,18364,15968c6440181,3765688,6440980,3765289,6441778,3764890v3992,-3194,12774,-11178,13573,-19561c6455750,3741736,6454552,3738542,6452556,3736546v-1996,-1996,-4391,-2795,-6786,-2395xm6445371,3730159v3992,-400,7585,798,10379,3592c6458544,3736546,6460141,3741337,6459742,3745728v-399,4392,-2794,8783,-6786,13972c6449762,3763293,6446568,3766487,6444173,3768483v-798,798,-1996,1596,-3193,1596c6439782,3770479,6438584,3770079,6437387,3769680v-5988,-2794,-16768,-8782,-20360,-17964c6415430,3747325,6415430,3742535,6417825,3738942v1996,-3594,5190,-5989,9183,-6388c6430201,3732155,6433395,3732953,6436588,3734550v2795,-2395,5988,-3992,8783,-4391xm1956789,3723771v-7586,2397,-11578,9981,-9182,17566c1950003,3748922,1957588,3752914,1965172,3750519v7585,-2395,11577,-9980,9182,-17565c1971959,3725369,1964374,3721376,1956789,3723771xm1954394,3716187v11577,-3593,23952,2794,27545,14372c1985532,3742136,1979145,3754511,1967568,3758104v-11577,3592,-23952,-2795,-27545,-14372c1936429,3732156,1942816,3719779,1954394,3716187xm1950402,3703413v-18762,5589,-29142,25549,-23553,44312c1932437,3766487,1952398,3776866,1971161,3771277v18762,-5588,29142,-25548,23553,-44311c1989124,3708203,1969165,3697824,1950402,3703413xm1965079,3693689v16785,1740,31830,13417,37220,30483c2009485,3746926,1996310,3771677,1973556,3778463v-22755,7185,-47107,-5988,-54292,-28742c1912078,3726966,1925252,3702614,1948007,3695429v5688,-1796,11476,-2320,17072,-1740xm4204618,3668582v-5339,499,-10529,3094,-14321,7685l4183111,3685050v-1197,1597,-3592,1597,-5189,399l4169139,3678263v-4790,-3593,-10379,-5190,-15568,-4791c4148380,3673871,4143190,3676666,4139598,3681057v-7585,9183,-6388,22356,2794,29941l4186305,3747724v11976,-14770,24351,-29540,36327,-44311c4230217,3694232,4229019,3681057,4219838,3673472v-4391,-3792,-9880,-5389,-15220,-4890xm5478361,3664541v10629,2445,20310,8932,26498,18912l5499270,3687046v-10379,-16767,-32734,-21957,-49501,-11577c5433002,3685849,5427812,3708204,5438192,3724970r-5589,3593c5420228,3708603,5426216,3682256,5446176,3669880v9980,-6187,21557,-7784,32185,-5339xm4203520,3661846v7236,-649,14721,1447,20709,6437c4236205,3678263,4237802,3696228,4227822,3708204v-12775,15968,-25948,31536,-38723,47105c4187902,3756906,4185507,3756906,4183910,3755708r-46708,-39121c4125226,3706607,4123630,3688643,4133610,3676666v4790,-6387,11976,-9581,19161,-10379c4160357,3665488,4167543,3667883,4173531,3673073r5988,4790l4184309,3671875v4990,-5988,11976,-9381,19211,-10029xm3547595,3596827v-2796,,-5192,1597,-7586,3992l3538810,3602017r-1595,-799c3534418,3599621,3531624,3598823,3529228,3599222v-2394,399,-4791,1597,-5985,3993c3521643,3605610,3521643,3608804,3522841,3611997v3194,8383,13975,13972,18366,15968c3542006,3628364,3542802,3627965,3543602,3627566v3993,-3194,12777,-11178,13574,-19561c3557577,3604412,3556379,3601218,3554380,3599222v-1992,-1996,-4388,-2794,-6785,-2395xm3547198,3592835v3991,-399,7583,798,10379,3593c3560373,3599222,3561967,3604013,3561570,3608404v-400,4392,-2795,8783,-6789,13972c3551588,3625969,3548393,3629163,3546000,3631159v-801,798,-1997,1596,-3198,1596c3541609,3633155,3540406,3632755,3539212,3632356v-5990,-2794,-16770,-8782,-20365,-17964c3517252,3610001,3517252,3605211,3519651,3601618v1992,-3594,5188,-5989,9180,-6388c3532022,3594831,3535218,3595629,3538411,3597226v2796,-2395,5991,-3992,8787,-4391xm5734399,3590440v-7585,2396,-11578,9981,-9183,17565c5727612,3615590,5735197,3619582,5742782,3617187v7585,-2395,11577,-9980,9181,-17565c5749568,3592037,5741584,3588044,5734399,3590440xm5731604,3582855v11577,-3593,23952,2794,27545,14372c5763141,3608804,5756355,3621179,5744778,3624772v-11577,3592,-23953,-2795,-27546,-14371c5713639,3598824,5720026,3586448,5731604,3582855xm5728011,3570080v-18763,5589,-29142,25549,-23553,44312c5710046,3633154,5730007,3643533,5748770,3637944v18762,-5588,29141,-25548,23552,-44311c5766734,3574870,5746774,3564092,5728011,3570080xm5742688,3560356v16785,1740,31830,13417,37219,30483c5786693,3613593,5773919,3637944,5751165,3645130v-22754,7186,-47107,-5988,-54292,-28742c5689687,3593633,5702861,3569281,5725616,3562096v5688,-1796,11477,-2320,17072,-1740xm1279298,3548423v-5339,499,-10528,3094,-14321,7685l1257791,3564891v-1197,1597,-3592,1597,-5189,399l1243819,3558104v-4790,-3593,-10379,-5190,-15568,-4791c1222662,3553712,1217871,3556108,1214279,3560898v-7585,9183,-6388,22356,2794,29941l1260985,3627565v11976,-14770,24351,-29541,36327,-44311c1304897,3574073,1303700,3560898,1294518,3553313v-4391,-3792,-9880,-5389,-15220,-4890xm1278200,3541687v7236,-648,14721,1447,20709,6437c1310885,3558104,1312482,3576069,1302502,3588044v-12775,15968,-25948,31537,-38723,47106c1262582,3636747,1260186,3636747,1258590,3635549r-46707,-39121c1199907,3586448,1198311,3568484,1208291,3556507v4790,-6387,11976,-9581,19161,-10379c1234638,3545329,1242223,3547325,1248211,3552914r5988,4790l1258989,3551716v4990,-5987,11976,-9380,19211,-10029xm2580191,3527215v10630,2445,20310,8932,26498,18913l2601101,3549721v-10381,-16767,-32735,-21957,-49503,-11578c2534831,3548524,2529641,3570879,2540021,3587645r-5588,3593c2522057,3571278,2528044,3544931,2548006,3532555v9979,-6188,21556,-7785,32185,-5340xm622267,3476668v-2794,,-5191,1597,-7585,3992l613484,3481858r-1597,-798c609092,3479462,606298,3478664,603903,3479063v-2395,399,-4791,1597,-5988,3993c596318,3485451,596318,3488645,597516,3491838v3193,8384,13972,13972,18363,15968c616677,3508206,617477,3507806,618274,3507407v3594,-3193,12775,-11577,13574,-19561c632247,3484254,631049,3481060,629053,3479063v-1996,-1996,-4391,-2794,-6786,-2395xm621868,3472277v3992,-399,7585,798,10379,3593c635041,3478664,636638,3483455,636239,3487846v-798,4392,-2794,9182,-6786,13972c626259,3505411,623065,3508605,620670,3510601v-799,798,-1996,1596,-3193,1596c616278,3512597,615080,3512197,613883,3511798v-5988,-2794,-16767,-8782,-20359,-17964c591927,3489443,591927,3484653,594322,3481060v1996,-3594,5190,-5989,9182,-6388c606697,3474273,609891,3475071,613084,3476668v2795,-2395,5989,-3992,8784,-4391xm7325205,3463494v-2794,,-5189,1597,-7585,3992l7316423,3468684r-1597,-798c7312032,3466288,7309237,3465490,7306842,3465889v-2396,,-4791,1597,-5989,3993c7299256,3472277,7299256,3475471,7300454,3478664v3193,8384,13973,13972,18364,15968c7319616,3495032,7320415,3494632,7321213,3494233v3593,-3193,12774,-11577,13573,-19561c7335185,3471080,7333987,3467886,7331992,3465889v-1996,-1996,-4392,-2794,-6787,-2395xm7324806,3459103v3992,-399,7585,798,10379,3593c7337979,3465490,7339576,3470281,7339177,3474672v-399,4392,-2794,9182,-6786,13972c7329197,3492237,7326004,3495431,7323608,3497427v-798,798,-1996,1596,-3193,1596c7319217,3499423,7318020,3499023,7316822,3498624v-5988,-2794,-16767,-8782,-20360,-17964c7294865,3476269,7294865,3471479,7297260,3467886v1996,-3594,5190,-5989,9183,-6388c7309636,3461099,7312830,3461897,7316024,3463494v2794,-2395,5988,-3992,8782,-4391xm2836228,3453114v-7586,2397,-11577,9981,-9182,17566c2829440,3478265,2837026,3482257,2844610,3479862v7584,-2395,11576,-9980,9182,-17565c2851396,3454712,2843413,3450719,2836228,3453114xm2833434,3445530v11577,-3593,23950,2794,27543,14372c2864571,3471479,2858583,3483854,2846607,3487447v-11577,3592,-23951,-2795,-27544,-14372c2815470,3461499,2821855,3449122,2833434,3445530xm2829840,3432756v-18761,5588,-29142,25549,-23554,44312c2811876,3495830,2831837,3506209,2850599,3500620v18761,-5588,29141,-25548,23552,-44311c2868562,3437546,2848602,3426768,2829840,3432756xm2844517,3423032v16783,1740,31831,13417,37218,30483c2888920,3476269,2875748,3500620,2852995,3507806v-22755,7185,-47109,-5988,-54292,-28742c2791516,3456309,2804690,3431957,2827445,3424772v5688,-1796,11477,-2320,17072,-1740xm5056908,3414692v-5339,499,-10529,3094,-14321,7685l5035401,3431160v-1197,1597,-3592,1597,-5189,399l5021429,3424373v-4790,-3593,-10379,-5190,-15568,-4791c5000271,3419981,4995081,3422776,4991888,3427167v-7585,9183,-6388,22356,2794,29941l5038595,3493834v11976,-14770,24351,-29541,36327,-44311c5082507,3440342,5081309,3427167,5072128,3419582v-4391,-3792,-9880,-5389,-15220,-4890xm5055810,3407956v7236,-648,14721,1447,20709,6437c5088495,3424373,5090092,3442338,5080112,3454313v-12775,15968,-25948,31537,-38723,47106c5040192,3503016,5037797,3503016,5036200,3501818r-46708,-39121c4977516,3452717,4975920,3434753,4985900,3422776v4790,-6387,11976,-9581,19161,-10379c5012248,3411598,5019833,3413993,5025821,3419183r5988,4790l5036599,3417985v4990,-5987,11976,-9380,19211,-10029xm6357797,3393484v10628,2445,20309,8933,26497,18913l6378705,3415990v-10379,-16767,-32734,-21957,-49501,-11578c6312437,3415192,6307247,3437148,6317627,3453914r-5589,3593c6299663,3437547,6305651,3411200,6325611,3398824v9980,-6188,21557,-7785,32186,-5340xm4399876,3343335v-2794,,-5190,1597,-7585,3992l4391094,3348525r-1597,-798c4386702,3346129,4383908,3345331,4381513,3345730v-2396,399,-4792,1597,-5989,3993c4373927,3352118,4373927,3355312,4375125,3358505v3193,8384,13973,13972,18364,15968c4394287,3374873,4395086,3374473,4395884,3374074v3593,-3193,12774,-11577,13573,-19561c4409856,3350921,4408658,3347727,4406662,3345730v-1996,-1996,-4391,-2794,-6786,-2395xm4399078,3338944v3992,-400,7584,798,10379,3592c4412251,3345331,4413848,3350122,4413449,3354513v-399,4392,-2395,8783,-6787,13972c4403469,3372078,4400275,3375272,4397880,3377268v-798,798,-1996,1597,-3194,1597c4393489,3379264,4392291,3378865,4391094,3378465v-5988,-2794,-16768,-8782,-20361,-17964c4369137,3356110,4369137,3351320,4371532,3347727v1996,-3594,5189,-5989,9182,-6388c4383908,3340940,4387102,3341738,4390295,3343335v2795,-2395,5988,-3992,8783,-4391xm6613833,3319383v-7585,2397,-11578,9981,-9182,17566c6607047,3344534,6614632,3348526,6622216,3346131v7585,-2395,11577,-9980,9182,-17565c6629003,3320981,6621019,3316988,6613833,3319383xm6611039,3311799v11577,-3593,23952,2794,27545,14372c6642576,3338147,6635789,3350123,6624212,3353716v-11576,3592,-23953,-2795,-27545,-14372c6593074,3327768,6599461,3315391,6611039,3311799xm6607445,3299024v-18763,5588,-29142,25549,-23554,44312c6589480,3362098,6609441,3372477,6628203,3366888v18763,-5588,29142,-25548,23553,-44311c6645768,3303814,6626207,3293435,6607445,3299024xm6622122,3289300v16785,1740,31830,13417,37219,30483c6666127,3342937,6653353,3367288,6630599,3374074v-22755,7185,-47107,-5988,-54292,-28742c6569121,3322577,6582295,3298225,6605050,3291040v5688,-1796,11477,-2320,17072,-1740xm2158735,3277367v-5339,499,-10529,3094,-14322,7685l2137227,3293835v-1197,1597,-3593,1597,-5188,399l2123255,3287048v-4790,-3593,-10379,-5190,-15568,-4791c2102098,3282656,2097307,3285451,2093715,3289842v-7585,9183,-6388,22356,2794,29941l2140422,3356509v11976,-14770,24351,-29540,36327,-44311c2184334,3303017,2183136,3289842,2173955,3282257v-4392,-3792,-9881,-5389,-15220,-4890xm2157637,3270631v7236,-649,14721,1447,20709,6437c2190322,3287048,2191919,3305013,2181939,3316989v-12775,15968,-25949,31536,-38724,47105c2142018,3365691,2139622,3365691,2138026,3364493r-46707,-39121c2079343,3315392,2077747,3297428,2087727,3285451v4790,-6387,11976,-9581,19161,-10379c2114074,3274273,2121658,3276668,2127646,3281858r5988,4790l2138426,3280660v4989,-5988,11975,-9381,19211,-10029xm3459619,3256161v10629,2445,20309,8932,26496,18912l3480527,3278666v-10377,-16767,-32730,-21957,-49497,-11577c3414266,3277868,3409078,3299824,3419455,3316590r-5588,3593c3401493,3300223,3407481,3273876,3427439,3261500v9979,-6187,21554,-7784,32180,-5339xm1501703,3206011v-2795,,-5191,1597,-7586,3992l1492920,3211201r-1596,-798c1488529,3208805,1485735,3208007,1483339,3208406v-2395,399,-4789,1597,-5987,3993c1475755,3214794,1475755,3217988,1476953,3221181v3192,8384,13972,13972,18363,15968c1496114,3237549,1496912,3237149,1497709,3236750v3594,-3193,12776,-11577,13573,-19561c1511682,3213597,1510485,3210403,1508488,3208406v-1996,-1996,-4390,-2794,-6785,-2395xm1501303,3201620v3991,-399,7586,798,10379,3593c1514476,3208007,1516073,3212798,1515675,3217189v-799,4392,-2796,8783,-6786,13972c1505694,3234754,1502500,3237948,1500105,3239944v-798,798,-1996,1596,-3193,1596c1495714,3241940,1494516,3241540,1493320,3241141v-5989,-2794,-16767,-8782,-20359,-17964c1471364,3218786,1471364,3213996,1473759,3210403v1996,-3594,5190,-5989,9181,-6388c1486134,3203616,1489328,3204414,1492520,3206011v2796,-2395,5988,-3992,8783,-4391xm3715649,3182059v-7585,2396,-11577,9981,-9182,17565c3708862,3207209,3716448,3211201,3724033,3208806v7584,-2395,11576,-9980,9181,-17565c3730819,3183656,3722835,3179663,3715649,3182059xm3712855,3174474v11577,-3593,23952,2794,27545,14372c3744392,3200822,3737605,3213197,3726029,3216391v-11577,3593,-23953,-2795,-27546,-14371c3694890,3190443,3701277,3178067,3712855,3174474xm3709262,3161700v-18763,5589,-29142,25549,-23554,44312c3691297,3224774,3711258,3235153,3730021,3229564v18762,-5588,29141,-25548,23552,-44311c3747585,3166490,3728025,3156111,3709262,3161700xm3723938,3151976v16786,1740,31831,13417,37220,30483c3767944,3205613,3755170,3229964,3732416,3236750v-22755,7186,-47107,-5988,-54292,-28742c3670940,3185253,3684112,3160901,3706866,3153716v5689,-1796,11477,-2320,17072,-1740xm5936342,3144035v-5340,499,-10529,3094,-14321,7685l5914835,3160503v-1197,1597,-3593,1597,-5189,399l5900863,3153716v-4790,-3593,-10379,-5190,-15568,-4791c5879705,3149324,5874515,3151720,5871322,3156510v-7585,9183,-6388,22356,2794,29941l5918029,3223177v11976,-14770,24351,-29541,36327,-44311c5961941,3169685,5960743,3156510,5951561,3148925v-4391,-3792,-9880,-5389,-15219,-4890xm5935244,3137299v7236,-649,14721,1447,20709,6437c5967929,3153716,5969525,3171681,5959545,3183656v-12774,15968,-25948,31537,-38722,47106c5919626,3232359,5917230,3232359,5915634,3231161r-46708,-39121c5856951,3182060,5855354,3164096,5865334,3152119v4790,-6387,11976,-9581,19161,-10379c5891682,3140941,5899266,3142937,5905254,3148526r5988,4790l5916033,3147328v4990,-5987,11976,-9380,19211,-10029xm534292,3136001v10629,2445,20310,8932,26498,18913l555201,3158507v-10379,-16767,-32734,-21957,-49501,-11578c488933,3157310,483743,3179665,494123,3196431r-5589,3593c476159,3180064,482147,3153717,502107,3141341v9980,-6188,21557,-7785,32185,-5340xm7237232,3122827v10629,2445,20310,8933,26497,18913l7258140,3145333v-10379,-16767,-32734,-21957,-49501,-11578c7191872,3144136,7186682,3166491,7197061,3183257r-5588,3593c7179097,3166890,7185085,3140543,7205046,3128167v9980,-6188,21557,-7785,32186,-5340xm5279311,3072279v-2794,,-5189,1597,-7584,3992l5270529,3077469r-1597,-798c5266138,3075073,5263344,3074275,5260948,3074674v-2396,399,-4791,1597,-5989,3993c5253363,3081062,5253363,3084256,5254560,3087449v3194,8384,13973,13972,18364,15968c5273723,3103817,5274521,3103417,5275319,3103018v3593,-3193,12376,-11577,13573,-19561c5289291,3079865,5288094,3076671,5286098,3074674v-1996,-1996,-4391,-2794,-6787,-2395xm5278513,3067888v3992,-399,7585,798,10379,3593c5291687,3074275,5293283,3079066,5292884,3083457v-399,4392,-2395,9182,-6786,13972c5282904,3101022,5279711,3104216,5277315,3106212v-798,798,-1996,1596,-3193,1596c5272924,3108208,5271727,3107808,5270529,3107409v-5988,-2794,-16767,-8782,-20360,-17964c5248572,3085054,5248572,3080264,5250967,3076671v1996,-3594,5190,-5989,9183,-6388c5263344,3069884,5266537,3070682,5269731,3072279v2794,-2395,5988,-3992,8782,-4391xm789930,3061899v-7586,2397,-11577,9981,-9180,17566c783144,3087050,790729,3091042,798314,3088647v7585,-2395,11577,-9980,9182,-17565c805500,3063497,797516,3059504,789930,3061899xm787537,3054315v11575,-3593,23951,2794,27544,14372c818673,3080264,812286,3092639,800709,3096232v-11577,3592,-23953,-2795,-27545,-14372c769572,3070284,775958,3057907,787537,3054315xm783943,3041541v-18763,5588,-29142,25549,-23554,44312c765979,3104615,785939,3114994,804701,3109405v18763,-5588,29143,-25548,23553,-44311c822266,3046331,802306,3035553,783943,3041541xm798620,3031817v16785,1740,31830,13417,37219,30483c842625,3085454,829851,3109405,807097,3116591v-22756,7185,-47107,-5988,-54292,-28742c745619,3065094,758794,3040742,781546,3033557v5691,-1796,11479,-2320,17074,-1740xm3038172,3006711v-5340,499,-10532,3094,-14323,7685l3016663,3023179v-1196,1597,-3595,1597,-5190,399l3002691,3016392v-4791,-3593,-10380,-5190,-15568,-4791c2981534,3012000,2976344,3014795,2973150,3019186v-7583,9183,-6386,22356,2794,29941l3019856,3085853v11977,-14770,24349,-29540,36328,-44311c3063769,3032361,3062571,3019186,3053390,3011601v-4395,-3792,-9879,-5389,-15218,-4890xm4311902,3002269v10629,2445,20310,8932,26498,18913l4332811,3024775v-10379,-16767,-32734,-21957,-49501,-11578c4266144,3023977,4261353,3045933,4271733,3062699r-5589,3593c4253769,3046332,4259757,3019985,4279717,3007609v9980,-6188,21557,-7785,32185,-5340xm3037074,2999975v7235,-649,14718,1447,20707,6437c3069759,3016392,3071355,3034357,3061374,3046333v-12776,15968,-25948,31536,-38724,47105c3021455,3095035,3019058,3095035,3017463,3093837r-46708,-39121c2958780,3044736,2957182,3026772,2967163,3014795v4788,-6387,11977,-9581,19161,-10379c2993509,3003617,3001094,3005613,3007082,3011202r5986,4790l3017861,3010004v4990,-5988,11975,-9381,19213,-10029xm2381141,2934955v-2795,,-5189,1597,-7586,3992l2372358,2940145r-1598,-798c2367966,2937749,2365171,2936951,2362775,2937350v-2394,399,-4787,1597,-5986,3993c2355192,2943738,2355192,2946932,2356389,2950125v3196,8384,13973,13972,18363,15968c2375553,2966493,2376349,2966093,2377149,2965694v3592,-3193,12376,-11577,13572,-19561c2391121,2942541,2389923,2939347,2387927,2937350v-1995,-1996,-4392,-2794,-6786,-2395xm2380343,2930564v3990,-400,7584,798,10378,3592c2393517,2936951,2395112,2941742,2394714,2946133v-399,4392,-2394,9182,-6787,13972c2384733,2963698,2381540,2966892,2379142,2968888v-796,798,-1993,1597,-3190,1597c2374752,2970884,2373555,2970485,2372358,2970085v-5989,-2794,-16766,-8782,-20359,-17964c2350401,2947730,2350401,2942940,2352797,2939347v1995,-3594,5191,-5989,9181,-6388c2365171,2932560,2368364,2933358,2371558,2934955v2795,-2395,5991,-3992,8785,-4391xm4567540,2928168v-7585,2397,-11578,9981,-9183,17566c4560754,2953319,4568338,2957311,4575923,2954916v7585,-2395,11577,-9980,9182,-17565c4582710,2929766,4575125,2926172,4567540,2928168xm4565145,2920983v11577,-3593,23952,2794,27545,14372c4596282,2946932,4589895,2959307,4578318,2962900v-11576,3593,-23953,-2795,-27545,-14371c4547180,2936952,4553567,2924576,4565145,2920983xm4561552,2907810v-18763,5588,-29142,25549,-23554,44312c4543587,2970884,4563548,2981263,4582310,2975674v18763,-5589,29142,-25548,23553,-44311c4599875,2912600,4579915,2902221,4561552,2907810xm4576229,2898485v16785,1740,31830,13417,37219,30483c4620234,2951722,4607460,2976073,4584706,2983259v-22755,7186,-47107,-5988,-54292,-28742c4523228,2931762,4536402,2907410,4559157,2900225v5688,-1796,11477,-2320,17072,-1740xm112439,2886153v-5339,499,-10529,3094,-14321,7685l90932,2902621v-1198,1597,-3593,1597,-5189,399l76960,2895834v-4790,-3593,-10379,-5190,-15569,-4791c56202,2891842,51012,2894237,47419,2898628v-7584,9183,-6387,22356,2795,29941l94126,2965295v11976,-14770,24351,-29540,36328,-44311c138039,2911803,136841,2898628,127659,2891043v-4392,-3792,-9881,-5389,-15220,-4890xm111741,2879417v7235,-649,14721,1447,20709,6437c144426,2895834,146023,2913799,136043,2925775v-12776,15968,-25949,31536,-38724,47105c96122,2974477,93726,2974477,92130,2973279l45423,2934158v-11976,-9980,-13572,-27944,-3592,-39921c46621,2887850,53807,2884656,60992,2883858v7186,-400,14771,1596,20759,6786l87739,2895434r4790,-5988c97519,2883458,104505,2880065,111741,2879417xm6815778,2872979v-5340,499,-10529,3094,-14321,7685l6794271,2889447v-1197,1597,-3593,1597,-5189,399l6780299,2882660v-4790,-3593,-10379,-5190,-15568,-4791c6759141,2878668,6753951,2881063,6750758,2885454v-7585,9183,-6388,22356,2794,29941l6797465,2952121v11976,-14770,24351,-29540,36327,-44311c6841377,2898629,6840179,2885454,6830997,2877869v-4391,-3792,-9880,-5389,-15219,-4890xm6814680,2866243v7236,-649,14721,1447,20709,6437c6847364,2882660,6848961,2900625,6838981,2912601v-12774,15968,-25948,31536,-38722,47105c6799062,2961303,6796666,2961303,6795070,2960105r-46708,-39121c6736387,2911004,6734790,2893040,6744770,2881063v4790,-6387,11976,-9581,19161,-10379c6771118,2870284,6778702,2872280,6784690,2877470r5988,4790l6795469,2876272v4990,-5988,11976,-9381,19211,-10029xm1413730,2864946v10630,2445,20311,8932,26498,18912l1434639,2887451v-10379,-16767,-32735,-21957,-49502,-11577c1368371,2886653,1363181,2908609,1373560,2925375r-5588,3593c1355597,2909008,1361585,2882661,1381545,2870285v9978,-6187,21557,-7784,32185,-5339xm6158347,2801623v-2794,,-5190,1597,-7585,3992l6149565,2806813r-1597,-798c6145173,2804417,6142379,2803619,6139984,2804018v-2396,399,-4792,1597,-5989,3993c6132398,2810406,6132398,2813600,6133596,2816793v3193,8384,13973,13972,18364,15968c6152758,2833161,6153557,2832761,6154355,2832362v3992,-3193,12774,-11577,13573,-19561c6168327,2809209,6167129,2806015,6165133,2804018v-1996,-1996,-4391,-2794,-6786,-2395xm6157948,2797232v3992,-399,7585,798,10379,3593c6171121,2803619,6172718,2808410,6172319,2812801v-399,4392,-2395,9182,-6786,13972c6162339,2830366,6159145,2833560,6156750,2835556v-798,798,-1996,1596,-3193,1596c6152359,2837552,6151161,2837152,6149964,2836753v-5988,-2794,-16768,-8782,-20360,-17964c6128007,2814398,6128007,2809608,6130402,2806015v1996,-3594,5190,-5989,9183,-6388c6142778,2799228,6145972,2800026,6149165,2801623v2795,-2395,5988,-3992,8783,-4391xm1669368,2790844v-7585,2397,-11577,9981,-9181,17566c1662582,2815995,1670167,2819987,1677751,2817592v7585,-2395,11577,-9980,9182,-17565c1684538,2792442,1676953,2788848,1669368,2790844xm1666973,2783659v11577,-3593,23952,2794,27545,14372c1698111,2809608,1691723,2821983,1680147,2825576v-11577,3592,-23952,-2795,-27545,-14371c1649008,2799628,1655396,2787252,1666973,2783659xm1663381,2770484v-18763,5589,-29142,25550,-23554,44313c1645416,2833559,1665376,2843938,1684139,2838349v18762,-5588,29142,-25548,23552,-44311c1701703,2775275,1681743,2764896,1663381,2770484xm1678057,2761160v16785,1740,31830,13417,37220,30483c1722063,2814397,1709288,2838749,1686534,2845934v-22754,7186,-47106,-5988,-54291,-28742c1625056,2794437,1638231,2770085,1660985,2762900v5689,-1796,11477,-2320,17072,-1740xm3917594,2735655v-5340,499,-10529,3094,-14321,7685l3896087,2752123v-1197,1597,-3593,1597,-5189,399l3882115,2745336v-4791,-3593,-10380,-5190,-15569,-4791c3860957,2741344,3855767,2743739,3852574,2748130v-7585,9183,-6388,22356,2794,29941l3899281,2814797v11976,-14770,24351,-29541,36327,-44311c3943193,2761305,3941995,2748130,3932813,2740545v-4391,-3792,-9880,-5389,-15219,-4890xm5191338,2731612v10629,2445,20310,8932,26497,18913l5212246,2754118v-10379,-16767,-32734,-21957,-49501,-11578c5145579,2752921,5140788,2775276,5151167,2792042r-5588,3593c5133203,2775675,5139191,2749328,5159152,2736952v9980,-6188,21557,-7785,32186,-5340xm3916496,2728919v7236,-648,14721,1447,20709,6437c3949180,2745336,3950777,2763301,3940797,2775276v-12774,15968,-25948,31537,-38722,47106c3900878,2823979,3898482,2823979,3896886,2822781r-46708,-39121c3838203,2773680,3836606,2755716,3846586,2743739v4790,-6387,11976,-9581,19161,-10379c3872933,2732960,3880518,2734956,3886506,2740146r5988,4790l3897285,2738948v4990,-5987,11976,-9380,19211,-10029xm3260179,2664298v-2795,,-5190,1597,-7584,3992l3251395,2669488r-1595,-798c3247004,2667092,3244210,2666294,3241816,2666693v-2396,399,-4793,1597,-5989,3993c3234230,2673081,3234230,2676275,3235427,2679468v3195,8384,13973,13972,18365,15968c3254588,2695836,3255387,2695436,3256186,2695037v3993,-3193,12775,-11577,13574,-19561c3270159,2671884,3268961,2668690,3266965,2666693v-1997,-1996,-4392,-2794,-6786,-2395xm3259779,2659907v3993,-399,7585,798,10380,3593c3272954,2666294,3274551,2671085,3274150,2675476v-398,4392,-2393,9182,-6786,13972c3264170,2693041,3260976,2696235,3258582,2698231v-798,798,-1999,1596,-3195,1596c3254191,2700227,3252992,2699827,3251795,2699428v-5988,-2794,-16767,-8782,-20360,-17964c3229839,2677073,3229839,2672283,3232233,2668690v1997,-3594,5191,-5989,9183,-6388c3244610,2661903,3247803,2662701,3250997,2664298v2795,-2395,5987,-3992,8782,-4391xm5446975,2657512v-7584,2396,-11577,9981,-9182,17565c5440189,2682662,5447774,2686654,5455359,2684259v7584,-2395,11576,-9980,9181,-17565c5462145,2659509,5454560,2655116,5446975,2657512xm5444580,2649927v11577,-3593,23952,2794,27545,14372c5475718,2675876,5469330,2688251,5457754,2691844v-11577,3592,-23953,-2795,-27546,-14371c5426615,2665896,5433002,2653520,5444580,2649927xm5440987,2637153v-18764,5588,-29143,25549,-23554,44312c5423022,2700227,5442983,2710606,5461745,2705018v18762,-5589,29141,-25549,23553,-44312c5479310,2641943,5459350,2631564,5440987,2637153xm5455264,2627429v16785,1740,31831,13417,37219,30483c5499669,2681066,5486894,2705018,5463741,2712203v-22754,7186,-47107,-5988,-54292,-28742c5402263,2660706,5415437,2636354,5438192,2629169v5688,-1796,11477,-2320,17072,-1740xm991876,2615496v-5340,499,-10529,3094,-14321,7685l970368,2631964v-1197,1597,-3592,1597,-5189,399l956397,2625177v-4791,-3593,-10380,-5190,-15570,-4791c935638,2620785,930448,2623580,926855,2627971v-7584,9183,-6387,22356,2795,29941l973563,2694638v11976,-14770,24351,-29540,36327,-44311c1017475,2641146,1016277,2627971,1007095,2620386v-4391,-3792,-9880,-5389,-15219,-4890xm991178,2608760v7235,-649,14720,1447,20708,6437c1023862,2625177,1025459,2643142,1015479,2655118v-12775,15968,-25948,31536,-38723,47105c975559,2703820,973162,2703820,971566,2702622r-46707,-39121c912883,2653521,911287,2635557,921267,2623580v4790,-6387,11976,-9581,19161,-10379c947615,2612402,954799,2614398,961188,2619987r5987,4790l971965,2618789v4991,-5988,11977,-9381,19213,-10029xm2293167,2594289v10629,2445,20310,8932,26498,18912l2314076,2616794v-10379,-16767,-32735,-21957,-49501,-11577c2247407,2615597,2242617,2637952,2252997,2654718r-5590,3593c2235033,2638351,2241022,2612004,2260982,2599628v9977,-6187,21557,-7784,32185,-5339xm7037782,2530567v-2794,,-5189,1596,-7585,3992l7029000,2535757r-1597,-799c7024609,2533361,7021814,2532563,7019419,2532962v-2396,399,-4791,1597,-5989,3993c7011833,2539350,7011833,2542544,7013031,2545737v3193,8383,13973,13972,18364,15968c7032193,2562104,7032992,2561705,7033790,2561306v3992,-3194,12774,-11178,13573,-19561c7047762,2538152,7046564,2534958,7044569,2532962v-1996,-1996,-4392,-2795,-6787,-2395xm7037383,2526575v3992,-400,7585,798,10379,3592c7050556,2532962,7052153,2537753,7051754,2542144v-399,3992,-2794,8783,-6786,13972c7041774,2559709,7038581,2562903,7036185,2564899v-798,798,-1996,1597,-3193,1597c7031794,2566895,7030597,2566496,7029399,2566096v-5988,-2794,-16767,-8782,-20360,-17964c7007442,2543741,7007442,2538951,7009837,2535358v1996,-3594,5190,-5989,9183,-6388c7022213,2528571,7025407,2529369,7028601,2530966v2794,-2395,5988,-3992,8782,-4391xm2548805,2520187v-7586,2397,-11578,9981,-9182,17566c2542018,2545338,2549604,2549330,2557188,2546935v7585,-2395,11577,-9980,9182,-17565c2563975,2521785,2556390,2517792,2548805,2520187xm2546410,2512603v11577,-3593,23953,2794,27545,14372c2577546,2538552,2571160,2550927,2559584,2554520v-11576,3592,-23952,-2795,-27546,-14372c2528445,2528572,2534831,2516195,2546410,2512603xm2542817,2499828v-18762,5589,-29142,25549,-23553,44312c2524853,2562902,2544813,2573281,2563577,2567692v18762,-5588,29141,-25548,23553,-44311c2581140,2504618,2561180,2494239,2542817,2499828xm318882,2491445v-2794,,-5189,1596,-7585,3992l310100,2496635r-1597,-799c305709,2494239,302914,2493441,300519,2493840v-2395,,-4790,1597,-5988,3993c292934,2500228,292934,2503422,294132,2506615v3193,8383,13972,13972,18363,15968c313293,2522982,314092,2522583,314890,2522184v3593,-3194,12776,-11178,13574,-19561c328863,2499030,327666,2495836,325669,2493840v-1995,-1996,-4391,-2795,-6787,-2395xm2557493,2490104v16785,1740,31831,13417,37221,30483c2601500,2543741,2588725,2568092,2565971,2574878v-22754,7185,-47107,-5988,-54292,-28742c2504493,2523381,2517667,2499029,2540422,2491844v5689,-1796,11476,-2320,17071,-1740xm318085,2487453v3992,-400,7584,798,10379,3592c331258,2493840,332855,2498631,332456,2503022v-399,4392,-2395,8783,-6787,13972c322476,2520587,319282,2523781,316886,2525777v-798,798,-1996,1597,-3193,1597c312495,2527773,311297,2527374,310100,2526974v-5988,-2794,-16767,-8782,-20359,-17964c288144,2504619,288144,2499829,290539,2496236v1996,-3594,5190,-5989,9182,-6388c302914,2489449,306108,2490247,309301,2491844v2795,-2395,5988,-3992,8784,-4391xm4769485,2481764v-5339,499,-10529,3094,-14321,7685l4747978,2498232v-1197,1597,-3592,1597,-5189,399l4734006,2491445v-4790,-3593,-10379,-5190,-15568,-4791c4713247,2487453,4708057,2489848,4704465,2494239v-7585,9183,-6388,22356,2794,29941l4751172,2560906v11976,-14770,24351,-29540,36327,-44311c4795084,2507414,4793886,2494239,4784705,2486654v-4391,-3792,-9880,-5389,-15220,-4890xm4768387,2475028v7236,-649,14721,1447,20709,6437c4801072,2491445,4802669,2509410,4792689,2521386v-12775,15968,-25948,31536,-38723,47105c4752769,2570088,4750374,2570088,4748777,2568890r-46708,-39121c4690093,2519789,4688497,2501825,4698477,2489848v4790,-6387,11976,-9581,19161,-10379c4724825,2479069,4732410,2481065,4738398,2486255r5988,4790l4749176,2485057v4990,-5988,11976,-9381,19211,-10029xm6070373,2460558v10629,2445,20310,8932,26498,18912l6091282,2483063v-10379,-16767,-32734,-21957,-49501,-11577c6025014,2482265,6019824,2504221,6030204,2520987r-5589,3593c6012240,2504620,6018228,2478273,6038188,2465897v9980,-6187,21557,-7784,32185,-5339xm4112453,2410408v-2794,,-5190,1597,-7585,3992l4103671,2415598r-1597,-798c4099279,2413202,4096485,2412404,4094090,2412803v-2396,399,-4792,1597,-5989,3993c4086504,2419191,4086504,2422385,4087702,2425578v3193,8384,13973,13972,18364,15968c4106864,2441946,4107663,2441546,4108461,2441147v3593,-3193,12774,-11577,13573,-19561c4122433,2417994,4121235,2414800,4119239,2412803v-1996,-1996,-4391,-2794,-6786,-2395xm4112054,2406017v3992,-399,7585,798,10379,3593c4125227,2412404,4126824,2417195,4126425,2421586v-399,4392,-2794,9182,-6786,13972c4116445,2439151,4113251,2442345,4110856,2444341v-798,798,-1996,1596,-3193,1596c4106465,2446337,4105267,2445937,4104070,2445538v-5988,-2794,-16768,-8782,-20360,-17964c4082113,2423183,4082113,2418393,4084508,2414800v1996,-3594,5190,-5989,9183,-6388c4096884,2408013,4100078,2408811,4103271,2410408v2795,-2395,5988,-3992,8783,-4391xm6326410,2386455v-7585,2397,-11578,9981,-9182,17566c6319624,2411606,6327209,2415598,6334793,2413203v7585,-2395,11577,-9980,9182,-17565c6341580,2388053,6333995,2384459,6326410,2386455xm6324015,2379270v11577,-3593,23952,2794,27545,14372c6355153,2405219,6348765,2417594,6337189,2421187v-11577,3592,-23953,-2795,-27546,-14371c6306050,2395239,6312437,2382863,6324015,2379270xm6320022,2366097v-18763,5588,-29142,25549,-23554,44312c6302057,2429171,6322018,2439550,6340780,2433961v18763,-5589,29142,-25548,23553,-44311c6358744,2370887,6338784,2360508,6320022,2366097xm6334699,2356772v16785,1740,31830,13417,37219,30483c6379104,2410009,6366329,2434360,6343176,2441546v-22755,7186,-47107,-5988,-54292,-28742c6281698,2390049,6294872,2365697,6317627,2358512v5688,-1796,11477,-2320,17072,-1740xm1871310,2344440v-5339,499,-10528,3094,-14322,7685l1849802,2360908v-1196,1597,-3592,1597,-5188,399l1835830,2354121v-4789,-3593,-10379,-5190,-15568,-4791c1815072,2350129,1809883,2352524,1806290,2356915v-7585,9183,-6388,22356,2794,29941l1852997,2423582v11976,-14770,24351,-29541,36327,-44311c1896909,2370090,1895711,2356915,1886531,2349330v-4392,-3792,-9881,-5389,-15221,-4890xm1870213,2337704v7235,-648,14720,1447,20709,6437c1902897,2354121,1904495,2372086,1894514,2384061v-12775,15968,-25948,31537,-38723,47106c1854594,2432764,1852198,2432764,1850602,2431566r-46708,-39121c1791919,2382465,1790322,2364501,1800302,2352524v4790,-6387,11976,-9581,19162,-10379c1827048,2341745,1834234,2343741,1840221,2348931r5989,4790l1851001,2347733v4990,-5987,11976,-9380,19212,-10029xm3172605,2323233v10628,2445,20308,8932,26495,18912l3193513,2345738v-10380,-16767,-32733,-21957,-49502,-11577c3126846,2344940,3121656,2367295,3132436,2383662r-5590,3593c3114471,2367295,3120459,2340948,3140419,2328572v9979,-6187,21555,-7784,32186,-5339xm3428236,2249131v-7583,2396,-11573,9981,-9179,17566c3421450,2274282,3429035,2278274,3436619,2275879v7586,-2396,11576,-9980,9183,-17565c3443406,2250729,3435823,2247135,3428236,2249131xm3425843,2241946v11576,-3593,23950,2794,27542,14372c3456976,2267895,3450591,2280270,3439014,2283863v-11573,3592,-23951,-2795,-27543,-14372c3407880,2257915,3414267,2245538,3425843,2241946xm3421849,2229172v-18760,5588,-29137,25549,-23550,44312c3403888,2292246,3423846,2302625,3442607,2297036v18760,-5588,29137,-25548,23551,-44311c3460569,2233563,3440610,2223184,3421849,2229172xm1198320,2220788v-2793,,-5189,1597,-7584,3992l1189538,2225978r-1596,-798c1185147,2223582,1182353,2222784,1179957,2223183v-2394,,-4790,1597,-5988,3993c1172373,2229571,1172373,2232765,1173571,2235958v3193,8384,13972,13972,18362,15968c1192732,2252326,1193530,2251926,1194328,2251527v3594,-3193,12376,-11577,13574,-19561c1208300,2228374,1207104,2225180,1205108,2223183v-1996,-1996,-4392,-2794,-6788,-2395xm3436526,2219448v16784,1740,31825,13417,37217,30483c3480926,2272685,3468153,2297036,3445001,2304222v-22752,7185,-47102,-5988,-54286,-28742c3383531,2252725,3396702,2228373,3419453,2221188v5690,-1796,11477,-2320,17073,-1740xm1197523,2216397v3992,-399,7585,798,10379,3593c1210696,2222784,1212293,2227575,1211894,2231966v-399,4392,-2395,9182,-6786,13972c1201914,2249531,1198719,2252725,1196325,2254721v-798,798,-1997,1596,-3194,1596c1191933,2256717,1190736,2256317,1189538,2255918v-5988,-2794,-16765,-8782,-20359,-17964c1167583,2233563,1167583,2228773,1169977,2225180v1997,-3594,5190,-5989,9182,-6388c1182353,2218393,1185547,2219191,1188740,2220788v2795,-2395,5988,-3992,8783,-4391xm5648919,2211108v-5340,499,-10529,3094,-14321,7685l5627412,2227576v-1197,1597,-3593,1597,-5189,399l5613440,2220789v-4790,-3593,-10379,-5190,-15568,-4791c5592681,2216397,5587491,2219192,5583899,2223583v-7585,9183,-6388,22356,2794,29941l5630606,2290250v11976,-14770,24351,-29541,36327,-44311c5674518,2236758,5673320,2223583,5664138,2215998v-4391,-3792,-9880,-5389,-15219,-4890xm5647821,2204372v7236,-648,14721,1447,20709,6437c5680506,2220789,5682102,2238754,5672122,2250729v-12774,15968,-25948,31537,-38722,47106c5632203,2299432,5629807,2299432,5628211,2298234r-46708,-39121c5569528,2249133,5567931,2231169,5577911,2219192v4790,-6387,11976,-9581,19161,-10379c5604259,2208014,5611843,2210409,5617831,2215599r5988,4790l5628610,2214401v4990,-5987,11976,-9380,19211,-10029xm6949809,2189900v10629,2445,20310,8933,26497,18913l6970717,2212406v-10379,-16767,-32734,-21957,-49501,-11578c6904449,2211209,6899259,2233564,6909638,2250330r-5588,3593c6891674,2233963,6897662,2207616,6917623,2195240v9980,-6188,21557,-7785,32186,-5340xm230910,2150778v10629,2445,20310,8932,26497,18913l251818,2173284v-10379,-16767,-32734,-21957,-49502,-11578c185151,2172486,180360,2194442,190739,2211208r-5588,3593c172776,2194841,178764,2168494,198723,2156118v9981,-6188,21558,-7785,32187,-5340xm4991888,2139352v-2794,,-5189,1596,-7585,3992l4983106,2144542r-1597,-799c4978715,2142146,4975920,2141348,4973525,2141747v-2396,399,-4791,1597,-5989,3993c4965939,2148135,4965939,2151329,4967137,2154522v3193,8383,13973,13972,18364,15968c4986299,2170889,4987098,2170490,4987896,2170091v3593,-3194,12774,-11178,13573,-19561c5001868,2146937,5000670,2143743,4998675,2141747v-1996,-1996,-4392,-2795,-6787,-2395xm4991489,2135360v3992,-400,7585,798,10379,3592c5004662,2141747,5006259,2146538,5005860,2150929v-798,4392,-2794,8783,-6786,13972c4995880,2168494,4992687,2171688,4990291,2173684v-798,798,-1996,1597,-3193,1597c4985900,2175680,4984703,2175281,4983505,2174881v-5988,-2794,-16767,-8782,-20360,-17964c4961548,2152526,4961548,2147736,4963943,2144143v1996,-3594,5190,-5989,9183,-6388c4976319,2137356,4979513,2138154,4982707,2139751v2794,-2395,5988,-3992,8782,-4391xm7205844,2115798v-7585,2397,-11578,9981,-9183,17566c7199058,2140949,7206642,2144941,7214227,2142546v7585,-2395,11577,-9980,9182,-17565c7221014,2117396,7213429,2113403,7205844,2115798xm7203449,2108214v11577,-3593,23952,2794,27544,14372c7234586,2134163,7228199,2146538,7216622,2150131v-11576,3592,-23953,-2795,-27545,-14372c7185484,2124183,7191871,2111806,7203449,2108214xm7199457,2095440v-18763,5588,-29142,25549,-23553,44312c7181493,2158514,7201453,2168893,7220216,2163304v18762,-5588,29141,-25548,23552,-44311c7238180,2100230,7218220,2089851,7199457,2095440xm7214134,2085716v16785,1740,31830,13417,37219,30483c7258539,2139353,7245365,2163704,7222611,2170490v-22754,7185,-47106,-5988,-54292,-28742c7161133,2118993,7174307,2094641,7197062,2087456v5688,-1796,11477,-2320,17072,-1740xm486546,2076678v-7585,2396,-11577,9981,-9181,17565c479760,2101828,487344,2105820,494929,2103425v7585,-2395,11577,-9980,9182,-17565c502115,2078675,494131,2074282,486546,2076678xm2750747,2073783v-5338,499,-10528,3094,-14319,7685l2729241,2090251v-1197,1597,-3594,1597,-5188,399l2715270,2083464v-4791,-3593,-10381,-5190,-15569,-4791c2694511,2079072,2689322,2081867,2685730,2086258v-7586,9183,-6389,22356,2794,29941l2732433,2152925v11977,-14770,24353,-29540,36329,-44311c2776348,2099433,2775149,2086258,2765970,2078673v-4393,-3792,-9883,-5389,-15223,-4890xm4024479,2069742v10629,2445,20310,8932,26498,18912l4045388,2092247v-10379,-16767,-32734,-21957,-49501,-11577c3979120,2091050,3973930,2113405,3984310,2130171r-5589,3593c3966346,2113804,3972334,2087457,3992294,2075081v9980,-6187,21557,-7784,32185,-5339xm484151,2069093v11577,-3593,23952,2794,27545,14372c515288,2095441,508901,2107417,497324,2111010v-11576,3592,-23951,-2795,-27544,-14371c466186,2085062,472574,2072686,484151,2069093xm2749651,2067047v7236,-649,14721,1447,20709,6437c2782336,2083464,2783934,2101429,2773952,2113405v-12774,15968,-25947,31536,-38722,47105c2734032,2162107,2731637,2162107,2730039,2160909r-46705,-39121c2671358,2111808,2669762,2093844,2679742,2081867v4790,-6387,11975,-9581,19160,-10379c2706088,2070689,2713673,2073084,2719660,2078274r5987,4790l2730438,2077076v4989,-5988,11976,-9381,19213,-10029xm480558,2056319v-18762,5588,-29141,25549,-23553,44312c462594,2119393,482554,2129772,501317,2124184v18762,-5589,29141,-25549,23552,-44312c518881,2061109,498921,2050730,480558,2056319xm495235,2046595v16785,1740,31830,13417,37219,30483c539241,2100232,526466,2124583,503712,2131369v-22755,7186,-47106,-5988,-54291,-28742c442234,2079872,455409,2055520,478163,2048335v5688,-1796,11477,-2320,17072,-1740xm4280516,1995641v-7585,2396,-11578,9981,-9182,17565c4273730,2020791,4281315,2024783,4288899,2022388v7585,-2395,11577,-9980,9182,-17565c4295686,1997238,4287702,1993245,4280516,1995641xm4277722,1988056v11577,-3593,23952,2794,27545,14372c4309259,2014005,4302472,2026380,4290895,2029973v-11576,3592,-23953,-2795,-27545,-14371c4259757,2004025,4266144,1991649,4277722,1988056xm4274129,1975281v-18763,5589,-29142,25549,-23554,44312c4256164,2038355,4276125,2048734,4294887,2043145v18763,-5588,29142,-25548,23553,-44311c4312851,1980071,4292891,1969293,4274129,1975281xm4288806,1965557v16785,1740,31830,13417,37219,30483c4332811,2018794,4320037,2043145,4297283,2050331v-22755,7186,-47107,-5988,-54292,-28742c4235805,1998834,4248979,1974482,4271734,1967297v5688,-1796,11477,-2320,17072,-1740xm2077355,1950132v-2795,,-5189,1597,-7586,3992l2068572,1955322r-1597,-798c2064181,1952926,2061386,1952128,2058991,1952527v-2395,,-4790,1597,-5988,3993c2051405,1958915,2051405,1962109,2052604,1965302v3193,8384,13972,13972,18364,15968c2071765,1981670,2072564,1981270,2073363,1980871v3992,-3193,12775,-11577,13573,-19561c2087335,1957718,2086138,1954524,2084141,1952527v-1996,-1996,-4391,-2794,-6786,-2395xm2076955,1945741v3992,-400,7586,798,10380,3592c2090130,1952128,2091726,1956919,2091327,1961310v-399,4392,-2395,8783,-6786,13972c2081346,1978875,2078154,1982069,2075757,1984065v-798,798,-1996,1597,-3193,1597c2071366,1986061,2070169,1985662,2068972,1985262v-5989,-2794,-16767,-8782,-20360,-17964c2047015,1962907,2047015,1958117,2049409,1954524v1996,-3594,5191,-5989,9183,-6388c2061785,1947737,2064979,1948535,2068173,1950132v2795,-2395,5989,-3992,8782,-4391xm6528354,1940451v-5340,499,-10529,3094,-14321,7685l6506847,1956919v-1197,1597,-3593,1597,-5189,399l6492875,1950132v-4790,-3593,-10379,-5190,-15568,-4791c6472116,1945740,6466926,1948136,6463334,1952926v-7585,9183,-6388,22356,2794,29941l6510041,2019593v11976,-14770,24351,-29541,36327,-44311c6553953,1966101,6552755,1952926,6543573,1945341v-4391,-3792,-9880,-5389,-15219,-4890xm6527257,1933715v7235,-648,14720,1447,20708,6437c6559940,1950132,6561537,1968097,6551557,1980072v-12774,15968,-25948,31537,-38722,47106c6511638,2028775,6509242,2028775,6507646,2027577r-46708,-39121c6448963,1978476,6447366,1960512,6457346,1948535v4790,-6387,11976,-9581,19161,-10379c6483694,1937357,6491278,1939353,6497266,1944942r5988,4790l6508045,1943744v4990,-5987,11976,-9380,19212,-10029xm1110348,1880123v10629,2445,20310,8932,26498,18912l1131257,1902628v-10380,-16767,-32735,-21957,-49503,-11577c1064589,1901431,1059798,1923786,1070177,1940552r-5588,3593c1052214,1924185,1058202,1897838,1078161,1885462v9980,-6187,21558,-7784,32187,-5339xm5871323,1868695v-2794,,-5189,1597,-7585,3992l5862541,1873885r-1597,-798c5858150,1871489,5855355,1870691,5852960,1871090v-2396,399,-4791,1597,-5989,3993c5845374,1877478,5845374,1880672,5846572,1883865v3193,8384,13973,13972,18364,15968c5865734,1900233,5866533,1899833,5867331,1899434v3593,-3193,12775,-11577,13573,-19561c5881303,1876281,5880106,1873087,5878110,1871090v-1996,-1996,-4392,-2794,-6787,-2395xm5870924,1864304v3992,-399,7585,798,10379,3593c5884098,1870691,5885694,1875482,5885295,1879873v-798,4392,-2794,9182,-6786,13972c5875315,1897438,5872122,1900632,5869726,1902628v-798,798,-1996,1596,-3193,1596c5865335,1904624,5864138,1904224,5862940,1903825v-5988,-2794,-16767,-8782,-20360,-17964c5840983,1881470,5840983,1876680,5843378,1873087v1996,-3594,5190,-5989,9183,-6388c5855754,1866300,5858948,1867098,5862142,1868695v2794,-2395,5988,-3992,8782,-4391xm1365982,1806021v-7585,2396,-11577,9981,-9180,17565c1359196,1831171,1366782,1835163,1374367,1832768v7585,-2395,11576,-9980,9181,-17565c1381552,1807618,1373569,1803625,1365982,1806021xm3630180,1803126v-5339,499,-10530,3094,-14321,7685l3608674,1819594v-1196,1597,-3591,1597,-5189,399l3594699,1812807v-4791,-3593,-10377,-5190,-15567,-4791c3573941,1808415,3568755,1810811,3565160,1815601v-7585,9183,-6385,22356,2796,29941l3611869,1882268v11974,-14770,24350,-29540,36326,-44311c3655781,1828776,3654583,1815601,3645402,1808016v-4392,-3792,-9881,-5389,-15222,-4890xm4903915,1798685v10629,2445,20310,8933,26497,18913l4924823,1821191v-10379,-16767,-32734,-21957,-49501,-11578c4858555,1820393,4853365,1842349,4863744,1859115r-5588,3593c4845780,1842748,4851768,1816401,4871729,1804025v9980,-6188,21557,-7785,32186,-5340xm1363587,1798436v11579,-3593,23953,2794,27545,14372c1394725,1824385,1388339,1836760,1376762,1840353v-11577,3592,-23953,-2795,-27547,-14371c1345623,1814405,1352010,1802029,1363587,1798436xm3629083,1796390v7236,-649,14722,1447,20708,6437c3661771,1812807,3663365,1830772,3653385,1842748v-12776,15968,-25947,31536,-38723,47105c3613463,1891450,3611068,1891450,3609471,1890252r-46708,-39121c3550789,1841151,3549189,1823187,3559171,1811210v4789,-6387,11978,-9581,19161,-10379c3585518,1800032,3593103,1802028,3599093,1807617r5990,4790l3609871,1806419v4990,-5988,11977,-9381,19212,-10029xm1359995,1785662v-18763,5589,-29141,25549,-23554,44312c1342031,1848736,1361991,1859115,1380755,1853526v18761,-5588,29140,-25548,23552,-44311c1398318,1790452,1378359,1779674,1359995,1785662xm1374674,1775938v16782,1740,31828,13417,37218,30483c1418678,1829175,1405904,1853526,1383150,1860712v-22756,7186,-47108,-5988,-54293,-28742c1321673,1809215,1334845,1784863,1357600,1777678v5688,-1796,11477,-2320,17074,-1740xm5159951,1724585v-7585,2396,-11578,9980,-9183,17565c5153164,1749735,5160749,1753727,5168334,1751332v7584,-2395,11576,-9980,9181,-17565c5175120,1726582,5167136,1722189,5159951,1724585xm5157156,1717000v11577,-3593,23952,2794,27545,14372c5188294,1742949,5181906,1755723,5170330,1758917v-11577,3592,-23953,-2795,-27546,-14372c5139191,1732969,5145578,1720593,5157156,1717000xm5153563,1704225v-18763,5588,-29142,25549,-23553,44312c5135599,1767299,5155559,1777678,5174322,1772089v18762,-5588,29141,-25548,23552,-44311c5191886,1709015,5172326,1698636,5153563,1704225xm5168240,1694501v16785,1740,31830,13417,37219,30483c5212245,1748138,5199471,1772489,5176717,1779275v-22754,7186,-47106,-5988,-54292,-28742c5115239,1727778,5128413,1703426,5151168,1696241v5688,-1796,11477,-2320,17072,-1740xm2956791,1679076v-2795,,-5189,1597,-7585,3992l2948007,1684266r-1596,-798c2943616,1681870,2940822,1681072,2938427,1681471v-2393,,-4789,1597,-5985,3993c2930841,1687859,2930841,1691053,2932042,1694246v3192,8384,13971,13972,18362,15968c2951202,1710614,2951999,1710214,2952799,1709815v3992,-3193,12775,-11577,13572,-19561c2966773,1686662,2965574,1683468,2963576,1681471v-1997,-1996,-4390,-2794,-6785,-2395xm2956393,1674685v3993,-399,7584,798,10380,3593c2969566,1681072,2971161,1685863,2970761,1690254v-398,4392,-2392,9182,-6784,13972c2960784,1707819,2957590,1711013,2955195,1713009v-798,798,-1996,1596,-3196,1596c2950803,1715005,2949603,1714605,2948408,1714206v-5989,-2794,-16766,-8782,-20359,-17964c2926450,1691851,2926450,1687061,2928846,1683468v1995,-3594,5192,-5989,9182,-6388c2941220,1676681,2944416,1677479,2947608,1679076v2796,-2395,5989,-3992,8785,-4391xm688490,1630273v-5339,499,-10529,3094,-14321,7685l666982,1646741v-1197,1597,-3592,1597,-5188,399l653010,1639954v-4790,-3593,-10379,-5190,-15568,-4791c632252,1635962,627062,1638357,623470,1642748v-7585,9183,-6388,22356,2794,29941l670177,1709415v11976,-14770,24351,-29541,36327,-44311c714089,1655923,712891,1642748,703710,1635163v-4392,-3792,-9881,-5389,-15220,-4890xm687392,1623537v7236,-649,14721,1447,20709,6437c720077,1639954,721674,1657919,711694,1669895v-12775,15967,-25948,31536,-38723,47105c671774,1718597,669377,1718597,667782,1717399r-46708,-39121c609098,1668298,607502,1650334,617482,1638357v4790,-6387,11976,-9581,19161,-10379c644228,1627179,651414,1629574,657402,1634764r5988,4790l668181,1633566v4990,-5988,11975,-9381,19211,-10029xm1989779,1609067v10629,2445,20310,8932,26498,18912l2010688,1631572v-10379,-16767,-32734,-21957,-49502,-11578c1944021,1630774,1938831,1652730,1949610,1669496r-5589,3593c1931646,1653129,1937634,1626782,1957593,1614406v9980,-6187,21557,-7784,32186,-5339xm6750758,1598038v-2795,,-5190,1597,-7585,3992l6741975,1603228r-1596,-798c6737584,1600832,6734790,1600034,6732395,1600433v-2397,399,-4792,1597,-5989,3993c6724809,1606821,6724809,1610015,6726006,1613208v3194,8384,13973,13972,18365,15968c6745169,1629576,6745967,1629176,6746766,1628777v3593,-3193,12774,-11577,13573,-19561c6760738,1605624,6759540,1602430,6757544,1600433v-1996,-1996,-4391,-2794,-6786,-2395xm6750359,1593647v3992,-400,7584,798,10379,3592c6763532,1600034,6765129,1604825,6764730,1609216v-799,4392,-2795,8783,-6787,13972c6754750,1626781,6751556,1629975,6749161,1631971v-798,798,-1996,1597,-3194,1597c6744770,1633967,6743572,1633568,6742375,1633168v-5988,-2794,-16768,-8782,-20361,-17964c6720418,1610813,6720418,1606023,6722813,1602430v1996,-3594,5189,-5989,9182,-6388c6735189,1595643,6738383,1596441,6741576,1598038v2795,-2395,5988,-3992,8783,-4391xm31460,1558917v-2794,,-5190,1597,-7585,3992l22678,1564107r-1597,-798c18286,1561711,15492,1560913,13097,1561312v-2395,,-4791,1597,-5988,3993c5512,1567700,5512,1570894,6710,1574087v3193,8384,13972,13972,18363,15968c25871,1590455,26670,1590055,27468,1589656v3992,-3193,12774,-11577,13574,-19561c41441,1566503,40242,1563309,38246,1561312v-1996,-1996,-4391,-2794,-6786,-2395xm31061,1554526v3992,-400,7585,798,10380,3592c44235,1560913,45832,1565704,45433,1570095v-399,4392,-2794,9182,-6787,13972c35452,1587660,32258,1590854,29863,1592850v-798,798,-1996,1597,-3193,1597c25472,1594846,24274,1594447,23077,1594047v-5988,-2794,-16767,-8782,-20359,-17964c1121,1571692,1121,1566902,3516,1563309v1996,-3594,5190,-5989,9182,-6388c15891,1556522,19085,1557320,22278,1558917v2795,-2395,5988,-3992,8783,-4391xm4482062,1549236v-5340,499,-10529,3094,-14321,7685l4460555,1565704v-1198,1597,-3593,1597,-5190,399l4446583,1558917v-4790,-3593,-10379,-5190,-15569,-4791c4425824,1554525,4420634,1557320,4417041,1561711v-7584,9183,-6387,22356,2795,29941l4463749,1628378v11975,-14770,24351,-29541,36327,-44311c4507660,1574886,4506463,1561711,4497281,1554126v-4391,-3792,-9880,-5389,-15219,-4890xm4481364,1542500v7235,-648,14720,1447,20708,6437c4514047,1558917,4515644,1576882,4505664,1588857v-12774,15968,-25948,31537,-38722,47106c4465745,1637560,4463349,1637560,4461753,1636362r-46708,-39121c4403070,1587261,4401473,1569297,4411453,1557320v4790,-6387,11976,-9581,19161,-10379c4437801,1546142,4445385,1548138,4451373,1553727r5988,4790l4462152,1552529v4990,-5987,11976,-9380,19212,-10029xm2245418,1534964v-7586,2397,-11578,9981,-9181,17566c2238631,1560115,2246216,1564107,2253800,1561712v7584,-2396,11577,-9980,9177,-17565c2260584,1536961,2253002,1532968,2245418,1534964xm5783349,1528029v10629,2445,20310,8932,26498,18912l5804258,1550534v-10379,-16767,-32734,-21957,-49501,-11578c5737990,1549337,5732800,1571692,5743180,1588458r-5589,3593c5725216,1572091,5731204,1545744,5751164,1533368v9980,-6187,21557,-7784,32185,-5339xm2243023,1527779v11575,-3593,23953,2794,27545,14372c2274159,1553728,2267774,1566103,2256198,1569696v-11580,3592,-23953,-2795,-27546,-14372c2225058,1543748,2231444,1531372,2243023,1527779xm2239029,1514606v-18761,5588,-29140,25549,-23553,44312c2221066,1577680,2241025,1588059,2259789,1582470v18761,-5588,29141,-25548,23551,-44311c2277754,1519396,2257791,1509017,2239029,1514606xm2253707,1504882v16785,1740,31831,13417,37220,30483c2298113,1558519,2285338,1582870,2262185,1589656v-22756,7186,-47107,-5988,-54292,-28742c2200706,1538159,2213881,1513807,2236634,1506622v5689,-1796,11476,-2320,17073,-1740xm6038987,1453928v-7585,2395,-11578,9980,-9182,17565c6032201,1479078,6039786,1483070,6047370,1480675v7585,-2395,11577,-9980,9182,-17565c6054157,1455524,6046572,1451532,6038987,1453928xm6036592,1446343v11577,-3593,23952,2794,27545,14372c6067730,1472292,6061342,1484667,6049766,1488260v-11577,3592,-23953,-2795,-27546,-14372c6018627,1462312,6025014,1449936,6036592,1446343xm6032999,1433569v-18763,5588,-29142,25549,-23554,44312c6015034,1496643,6034995,1507022,6053758,1501433v18762,-5588,29141,-25548,23552,-44311c6071322,1438359,6051362,1427581,6032999,1433569xm3809062,1425185v-2794,,-5190,1597,-7585,3992l3800280,1430374r-1597,-798c3795888,1427979,3793093,1427181,3790698,1427580v-2395,,-4791,1597,-5988,3992c3783113,1433967,3783113,1437162,3784311,1440355v3193,8384,13973,13972,18364,15968c3803473,1456723,3804272,1456323,3805070,1455924v3593,-3193,12774,-11577,13573,-19561c3819042,1432770,3817844,1429576,3815848,1427580v-1996,-1996,-4391,-2794,-6786,-2395xm6047676,1423845v16785,1740,31830,13417,37219,30482c6091681,1477482,6078907,1501433,6056153,1508619v-22755,7186,-47107,-5988,-54292,-28742c5994675,1457122,6007849,1432770,6030604,1425585v5688,-1796,11477,-2320,17072,-1740xm3808663,1420794v3992,-400,7585,798,10379,3592c3821836,1427181,3823433,1431971,3823034,1436363v-798,4392,-2794,9182,-6786,13972c3813054,1453928,3809860,1457122,3807465,1459118v-798,798,-1996,1597,-3193,1597c3803074,1461114,3801876,1460715,3800679,1460315v-5988,-2794,-16768,-8782,-20360,-17964c3778722,1437960,3778722,1433169,3781117,1429576v1996,-3593,5190,-5988,9182,-6387c3793492,1422790,3796687,1423588,3799880,1425185v2795,-2395,5988,-3992,8783,-4391xm1567926,1359617v-5340,499,-10529,3094,-14321,7685l1546418,1376084v-1197,1597,-3593,1597,-5189,399l1532447,1369298v-4791,-3593,-10380,-5190,-15569,-4791c1511687,1364906,1506497,1367701,1502905,1372092v-7584,9182,-6387,22356,2796,29941l1549612,1438759v11976,-14770,24353,-29541,36329,-44311c1593527,1385266,1592329,1372092,1583148,1364507v-4392,-3792,-9882,-5389,-15222,-4890xm1566829,1352881v7237,-649,14721,1447,20710,6437c1599515,1369298,1601111,1387263,1591132,1399238v-12776,15968,-25950,31537,-38725,47106c1551209,1447941,1548814,1447941,1547217,1446743r-46707,-39121c1488536,1397642,1486939,1379677,1496918,1367701v4790,-6387,11975,-9581,19159,-10379c1523266,1356523,1530849,1358519,1536838,1364108r5987,4790l1547617,1362910v4989,-5987,11975,-9380,19212,-10029xm2868816,1338410v10627,2445,20309,8932,26496,18911l2889722,1360915v-10377,-16767,-32731,-21957,-49499,-11578c2823457,1359717,2818267,1382073,2828647,1398839r-5587,3593c2810686,1382472,2816672,1356124,2836630,1343749v9981,-6187,21556,-7784,32186,-5339xm910897,1287861v-2794,,-5190,1597,-7586,3992l902114,1293050r-1597,-798c897722,1290655,894928,1289857,892533,1290256v-2394,,-4789,1597,-5987,3992c884947,1296643,884947,1299838,886146,1303031v3194,8384,13972,13972,18363,15968c905307,1319399,906107,1318999,906905,1318600v3593,-3193,12773,-11177,13573,-19561c920877,1295446,919678,1292252,917683,1290256v-1997,-1996,-4392,-2794,-6786,-2395xm910498,1283470v3992,-399,7585,798,10379,3593c923671,1289857,925268,1294647,924869,1299039v-399,4392,-2794,9182,-6786,13972c914889,1316604,911694,1319798,909299,1321794v-798,798,-1997,1596,-3192,1596c904908,1323790,903711,1323390,902514,1322991v-5988,-2794,-16767,-8782,-20360,-17964c880556,1300636,880556,1295845,882952,1292252v1995,-3593,5191,-5988,9184,-6387c895327,1285466,898521,1286264,901714,1287861v2795,-2395,5989,-3992,8784,-4391xm5361496,1278180v-5340,499,-10529,3094,-14321,7685l5339989,1294647v-1198,1597,-3593,1597,-5190,399l5326017,1287861v-4790,-3593,-10379,-5190,-15569,-4791c5305258,1283869,5300068,1286264,5296475,1290655v-7584,9182,-6387,22356,2795,29941l5343183,1357322v11976,-14770,24351,-29541,36327,-44311c5387095,1303829,5385897,1290655,5376715,1283070v-4391,-3792,-9880,-5389,-15219,-4890xm5360798,1271444v7235,-649,14720,1447,20708,6437c5393482,1287861,5395079,1305826,5385099,1317802v-12775,15967,-25948,31536,-38723,47105c5345179,1366504,5342783,1366504,5341187,1365306r-46708,-39121c5282504,1316205,5280907,1298240,5290887,1286264v4790,-6387,11976,-9581,19161,-10379c5317235,1275485,5324819,1277481,5330807,1282671r5988,4790l5341586,1281473v4990,-5988,11976,-9381,19212,-10029xm3124852,1264308v-7585,2395,-11576,9980,-9181,17565c3118067,1289458,3125650,1293450,3133237,1291055v7585,-2395,11577,-9980,9183,-17565c3140025,1266304,3132440,1261912,3124852,1264308xm6662785,1256973v10628,2445,20309,8932,26497,18911l6683693,1279478v-10379,-16767,-32734,-21957,-49501,-11578c6617425,1278680,6612235,1300636,6622615,1317402r-5589,3593c6604651,1301035,6610639,1274687,6630599,1262312v9980,-6187,21557,-7784,32186,-5339xm3122459,1256723v11576,-3593,23952,2794,27545,14372c3153595,1282672,3147209,1295047,3135631,1298640v-11577,3592,-23952,-2795,-27544,-14372c3104495,1272692,3110882,1260316,3122459,1256723xm3118466,1243949v-18763,5588,-29140,25549,-23553,44312c3100503,1307023,3120461,1317402,3139225,1311813v18763,-5588,29142,-25548,23552,-44311c3157188,1248739,3137229,1238360,3118466,1243949xm3133141,1234225v16786,1740,31831,13417,37221,30482c3177548,1287862,3164375,1311813,3141619,1318999v-22754,7186,-47104,-5988,-54291,-28742c3080145,1267502,3093318,1243150,3116071,1235965v5686,-1796,11476,-2320,17070,-1740xm6918421,1182871v-7585,2396,-11578,9981,-9183,17566c6911635,1208022,6919219,1212014,6926804,1209619v7585,-2395,11577,-9980,9182,-17565c6933591,1184468,6926006,1180875,6918421,1182871xm6916026,1175686v11577,-3593,23952,2794,27544,14372c6947163,1201635,6940776,1214010,6929199,1217603v-11576,3593,-23953,-2795,-27545,-14371c6898061,1191655,6904448,1179279,6916026,1175686xm6912433,1162512v-18763,5589,-29142,25550,-23554,44313c6894468,1225587,6914429,1235966,6933191,1230377v18763,-5589,29142,-25548,23553,-44311c6950756,1167303,6930796,1156924,6912433,1162512xm4688497,1154528v-2794,,-5189,1597,-7585,3992l4679715,1159717r-1597,-798c4675324,1157322,4672529,1156524,4670134,1156923v-2396,,-4791,1597,-5989,3992c4662548,1163310,4662548,1166505,4663746,1169698v3193,8384,13973,13972,18364,15968c4682908,1186066,4683707,1185666,4684505,1185267v3593,-3193,12774,-11577,13573,-19561c4698477,1162113,4697279,1158919,4695284,1156923v-1996,-1996,-4392,-2794,-6787,-2395xm6927110,1153188v16785,1740,31830,13417,37219,30482c6971115,1206425,6958341,1230776,6935587,1237962v-22755,7186,-47107,-5988,-54292,-28742c6874109,1186465,6887283,1162113,6910038,1154928v5688,-1796,11477,-2320,17072,-1740xm4688098,1150137v3992,-400,7585,798,10379,3592c4701271,1156524,4702868,1161314,4702469,1165706v-798,4392,-2794,9182,-6786,13972c4692489,1183271,4689296,1186465,4686900,1188461v-798,798,-1996,1597,-3193,1597c4682509,1190457,4681312,1190058,4680114,1189658v-5988,-2794,-16767,-8782,-20360,-17964c4658157,1167303,4658157,1162512,4660552,1158919v1996,-3593,5190,-5988,9183,-6387c4672928,1152133,4676122,1152931,4679316,1154528v2794,-2395,5988,-3992,8782,-4391xm199523,1143750v-7584,2396,-11577,9981,-9181,17566c192736,1168901,200322,1172893,207906,1170498v7585,-2396,11577,-9980,9182,-17565c214693,1145746,206709,1141754,199523,1143750xm196729,1136565v11577,-3593,23952,2794,27545,14372c228266,1162514,221479,1174889,209902,1178482v-11576,3592,-23952,-2795,-27545,-14372c178764,1152534,185151,1140158,196729,1136565xm193136,1123391v-18762,5588,-29141,25549,-23554,44312c175172,1186465,195132,1196844,213895,1191255v18762,-5589,29141,-25548,23552,-44311c231459,1128181,211899,1117802,193136,1123391xm207813,1114066v16785,1740,31830,13417,37219,30482c251818,1167303,239044,1191654,216290,1198840v-22755,7186,-47107,-5988,-54292,-28742c154812,1147343,167986,1122991,190741,1115806v5688,-1796,11477,-2320,17072,-1740xm2447363,1088561v-5338,499,-10528,3094,-14320,7685l2425857,1105028v-1197,1597,-3594,1597,-5189,399l2411885,1098242v-4791,-3593,-10380,-5190,-15570,-4791c2391124,1094250,2385933,1096645,2382343,1101036v-7585,9182,-6388,22356,2793,29941l2429051,1167703v11976,-14770,24351,-29541,36326,-44311c2472962,1114210,2471764,1101036,2462583,1093451v-4391,-3792,-9880,-5389,-15220,-4890xm3721088,1084519v10629,2445,20310,8932,26498,18911l3741997,1107024v-10379,-16767,-32734,-21957,-49502,-11577c3675729,1105826,3670542,1128182,3680919,1144948r-5589,3593c3662964,1128581,3668954,1102233,3688902,1089858v9981,-6187,21557,-7784,32186,-5339xm2446267,1081825v7234,-649,14719,1447,20708,6437c2478951,1098242,2480547,1116207,2470568,1128183v-12776,15967,-25948,31536,-38723,47105c2430648,1176885,2428252,1176885,2426656,1175687r-46711,-39121c2367970,1126586,2366375,1108621,2376353,1096645v4791,-6387,11979,-9581,19163,-10379c2402703,1085866,2410287,1087862,2416276,1093052r5987,4790l2427054,1091854v4990,-5988,11976,-9381,19213,-10029xm1790328,1017204v-2794,,-5190,1597,-7582,3992l1781548,1022393r-1596,-798c1777158,1019998,1774363,1019200,1771968,1019599v-2395,,-4791,1597,-5989,3992c1764383,1025986,1764383,1029181,1765581,1032374v3193,8384,13973,13972,18363,15968c1784739,1048742,1785537,1048342,1786336,1047943v3594,-3193,12775,-11577,13574,-19561c1800309,1024789,1799111,1021595,1797115,1019599v-1996,-1996,-4391,-2794,-6787,-2395xm1789930,1012813v3992,-400,7584,798,10379,3592c1803103,1019200,1804700,1023990,1804301,1028382v-799,4392,-2795,9182,-6787,13972c1794321,1045947,1791127,1049141,1788731,1051137v-797,798,-1995,1597,-3194,1597c1784343,1053133,1783145,1052734,1781948,1052334v-5988,-2794,-16767,-8782,-20359,-17964c1759992,1029979,1759992,1025188,1762387,1021595v1996,-3593,5190,-5988,9182,-6387c1774762,1014809,1777956,1015607,1781149,1017204v2795,-2395,5985,-3992,8781,-4391xm3977125,1010418v-7585,2395,-11578,9980,-9182,17565c3970339,1035568,3977924,1039560,3985508,1037165v7585,-2395,11577,-9980,9182,-17565c3992295,1012414,3984311,1008022,3977125,1010418xm6240931,1007523v-5340,499,-10529,3094,-14321,7685l6219424,1023990v-1198,1597,-3593,1597,-5190,399l6205452,1017204v-4790,-3593,-10379,-5190,-15569,-4791c6184693,1012812,6179503,1015607,6175910,1019998v-7584,9182,-6387,22356,2795,29941l6222618,1086665v11975,-14770,24351,-29541,36327,-44311c6266529,1033172,6265332,1019998,6256150,1012413v-4391,-3792,-9880,-5389,-15219,-4890xm3974331,1002833v11577,-3593,23952,2794,27545,14372c4005868,1028782,3999081,1041157,3987504,1044750v-11576,3592,-23953,-2795,-27545,-14372c3956366,1018802,3962753,1006426,3974331,1002833xm6240232,1000787v7236,-649,14721,1447,20709,6437c6272916,1017204,6274513,1035169,6264533,1047145v-12774,15967,-25948,31536,-38722,47105c6224614,1095847,6222218,1095847,6220622,1094649r-46708,-39121c6161939,1045548,6160342,1027583,6170322,1015607v4790,-6387,11976,-9581,19161,-10379c6196670,1004429,6204254,1006425,6210242,1012014r5988,4790l6221021,1010816v4990,-5988,11976,-9381,19211,-10029xm3970737,990059v-18763,5589,-29142,25549,-23554,44312c3952772,1053133,3972733,1063512,3991495,1057923v18763,-5588,29142,-25548,23553,-44311c4009060,994849,3989100,984470,3970737,990059xm3985414,980335v16785,1740,31830,13417,37219,30482c4029419,1033972,4016645,1058323,3993891,1065109v-22755,7186,-47107,-5988,-54292,-28742c3932413,1013612,3945587,989260,3968342,982075v5688,-1796,11477,-2320,17072,-1740xm822924,947195v10629,2445,20309,8932,26498,18911l843832,969700c833453,952933,811097,947743,794330,958122v-16767,10380,-21956,32736,-11575,49502l777167,1011217v-12378,-19960,-6389,-46308,13570,-58683c800717,946347,812294,944750,822924,947195xm5567932,883473v-2794,,-5189,1596,-7585,3992l5559150,888662r-1597,-798c5554759,886267,5551964,885469,5549569,885868v-2396,,-4791,1597,-5989,3992c5541983,892255,5541983,895450,5543181,898643v3193,8383,13973,13972,18364,15968c5562343,915010,5563142,914611,5563940,914212v3593,-3194,12775,-11178,13573,-19561c5577912,891057,5576715,887864,5574719,885868v-1996,-1996,-4392,-2795,-6787,-2395xm5567533,879481v3992,-400,7585,798,10379,3592c5580707,885868,5582303,890658,5581904,895050v-798,4392,-2794,8783,-6786,13972c5571924,912615,5568731,915809,5566335,917805v-798,798,-1996,1597,-3193,1597c5561944,919801,5560747,919402,5559549,919002v-5988,-2794,-16767,-8782,-20360,-17964c5537592,896647,5537592,891856,5539987,888263v1996,-3593,5190,-5988,9183,-6387c5552363,881477,5555557,882275,5558751,883872v2794,-2395,5988,-3992,8782,-4391xm1078960,873094v-7584,2395,-11576,9980,-9181,17565c1072174,898244,1079759,902236,1087345,899841v7584,-2395,11576,-9980,9181,-17565c1094131,875090,1086147,870698,1078960,873094xm1076166,865509v11578,-3593,23953,2794,27547,14372c1107704,891458,1100917,903833,1089341,907426v-11577,3592,-23953,-2795,-27546,-14372c1058202,881478,1064589,869102,1076166,865509xm1072574,852734v-18763,5588,-29142,25549,-23554,44312c1054609,915808,1074570,926187,1093333,920598v18762,-5588,29141,-25548,23552,-44311c1110897,857524,1091337,847145,1072574,852734xm1087250,843010v16786,1740,31831,13417,37221,30482c1131257,896647,1118482,920998,1095728,927784v-22756,7186,-47108,-5988,-54292,-28742c1034249,876287,1047424,851935,1070178,844750v5689,-1796,11477,-2320,17072,-1740xm3326802,817904v-5341,499,-10532,3094,-14323,7685l3305293,834371v-1199,1597,-3593,1597,-5191,399l3291318,827585v-4790,-3593,-10378,-5190,-15567,-4791c3270161,823193,3265371,825988,3261778,830379v-7586,9182,-6387,22356,2793,29941l3308486,897046v11977,-14770,24355,-29541,36331,-44311c3352402,843553,3351204,830379,3342023,822794v-4391,-3792,-9879,-5389,-15221,-4890xm4600524,813863v10629,2445,20310,8932,26497,18911l4621432,836368v-10379,-16767,-32734,-21957,-49501,-11578c4555164,835170,4549974,857526,4560353,874292r-5588,3593c4542389,857925,4548377,831577,4568338,819202v9980,-6187,21557,-7784,32186,-5339xm3325704,811168v7238,-649,14722,1447,20709,6437c3358389,827585,3359985,845550,3350008,857526v-12775,15967,-25952,31536,-38728,47105c3310082,906228,3307689,906228,3306091,905030r-46707,-39121c3247406,855929,3245811,837964,3255791,825988v4790,-6387,11974,-9581,19160,-10379c3282136,814810,3289723,816806,3295711,822395r5989,4790l3306491,821197v4988,-5988,11974,-9381,19213,-10029xm2669769,746148v-2794,,-5191,1596,-7586,3992l2660985,751337r-1596,-798c2656594,748942,2653800,748144,2651404,748543v-2394,,-4791,1597,-5988,3992c2643818,754930,2643818,758125,2645017,761318v3193,8383,13972,13972,18364,15968c2664178,777685,2664978,777286,2665775,776887v3594,-3194,12775,-11178,13574,-19561c2679749,753732,2678550,750539,2676554,748543v-1998,-1996,-4390,-2795,-6785,-2395xm2669369,742156v3992,-400,7585,798,10380,3592c2682543,748543,2684139,753333,2683741,757725v-799,4392,-2793,8783,-6787,13972c2673760,775290,2670566,778484,2668170,780480v-796,798,-1995,1597,-3192,1597c2663779,782476,2662581,782077,2661386,781677v-5989,-2794,-16770,-8782,-20361,-17964c2639428,759322,2639428,754531,2641822,750938v1996,-3593,5191,-5988,9184,-6387c2654199,744152,2657393,744950,2660586,746547v2795,-2395,5987,-3992,8783,-4391xm4856160,739761v-7584,2395,-11577,9981,-9182,17565c4849374,764911,4856959,768903,4864544,766508v7584,-2395,11576,-9980,9181,-17565c4871729,741357,4863745,737365,4856160,739761xm7120366,736867v-5339,499,-10529,3093,-14321,7684l7098859,753333v-1197,1597,-3593,1597,-5189,399l7084887,746547v-4790,-3593,-10379,-5190,-15568,-4791c7064128,742156,7058938,744551,7055346,749341v-7585,9182,-6388,22356,2794,29941l7102053,816008v11976,-14770,24351,-29540,36327,-44311c7145965,762515,7144767,749341,7135586,741756v-4391,-3792,-9880,-5388,-15220,-4889xm4853765,732176v11577,-3593,23952,2794,27545,14372c4885302,758125,4878515,770500,4866939,774093v-11577,3592,-23953,-2795,-27546,-14371c4835800,748145,4842187,735769,4853765,732176xm7119269,729731v7235,-649,14720,1447,20708,6437c7151953,746148,7153550,764113,7143570,776089v-12775,15967,-25948,31536,-38723,47105c7103650,824791,7101254,824791,7099658,823593r-46708,-39121c7040975,774492,7039378,756527,7049358,744551v4790,-6387,11976,-9581,19161,-10379c7076105,733772,7083290,735768,7089278,740958r5988,4790l7100057,739760v4990,-5988,11976,-9381,19212,-10029xm4850172,719402v-18763,5588,-29142,25549,-23553,44312c4832208,782476,4852168,792855,4870931,787266v18762,-5588,29141,-25548,23552,-44311c4888495,723793,4868536,713414,4850172,719402xm4864849,709678v16785,1740,31830,13417,37219,30482c4908854,762915,4896080,787266,4873326,794452v-22754,7186,-47106,-5988,-54292,-28742c4811848,742955,4825022,718603,4847777,711418v5688,-1796,11477,-2320,17072,-1740xm401068,697745v-5339,499,-10529,3094,-14321,7685l379561,714212v-1198,1597,-3593,1597,-5189,399l365589,707426v-4790,-3593,-10379,-5190,-15569,-4791c344831,703035,339641,705430,336048,710220v-7584,9182,-6387,22356,2795,29941l382755,776887v11977,-14770,24351,-29540,36328,-44311c426668,723394,425470,710220,416288,702635v-4391,-3792,-9880,-5389,-15220,-4890xm400370,690610v7236,-649,14721,1447,20709,6437c433055,707027,434651,724992,424672,736967v-12775,15968,-25949,31537,-38723,47106c384751,785670,382355,785670,380759,784472l334052,745351v-11976,-9980,-13572,-27945,-3592,-39921c335250,699043,342436,695849,349621,695051v7186,-400,14771,1596,20759,6786l376368,706627r4790,-5988c386148,694651,393135,691258,400370,690610xm1702359,676538v10628,2445,20310,8932,26497,18911l1723267,699043v-10379,-16767,-32734,-21957,-49501,-11578c1657001,697845,1651811,720201,1662191,736967r-5589,3593c1644227,720600,1650214,694252,1670174,681877v9979,-6187,21556,-7784,32185,-5339xm6447367,612816v-2794,,-5189,1597,-7584,3992l6438585,618005r-1597,-798c6434194,615610,6431399,614812,6429004,615211v-2396,,-4791,1597,-5989,3992c6421418,621598,6421418,624793,6422616,627986v3194,8384,13973,13972,18364,15968c6441779,644354,6442577,643954,6443375,643555v3593,-3193,12375,-11577,13573,-19561c6457347,620401,6456150,617207,6454154,615211v-1996,-1996,-4391,-2794,-6787,-2395xm6446569,608425v3992,-400,7585,798,10379,3592c6459742,614812,6461339,619602,6460940,623994v-399,4392,-2395,9182,-6786,13972c6450960,641559,6447767,644753,6445371,646749v-798,798,-1996,1597,-3193,1597c6440980,648745,6439783,648346,6438585,647946v-5988,-2794,-16767,-8782,-20360,-17964c6416628,625591,6416628,620800,6419023,617207v1996,-3593,5190,-5988,9183,-6387c6431399,610421,6434593,611219,6437787,612816v2794,-2395,5988,-3992,8782,-4391xm1958391,602437v-7584,2395,-11576,9981,-9181,17565c1951605,627587,1959190,631579,1966776,629184v7584,-2395,11576,-9980,9181,-17565c1973562,604033,1965577,600041,1958391,602437xm1955598,594852v11577,-3593,23952,2794,27545,14372c1987135,620801,1980348,633176,1968772,636769v-11577,3592,-23953,-2795,-27546,-14372c1937633,610821,1944020,598445,1955598,594852xm1952005,582078v-18763,5588,-29142,25549,-23553,44312c1934040,645152,1954001,655531,1972764,649942v18762,-5588,29141,-25548,23552,-44311c1990328,586469,1970367,576090,1952005,582078xm1966682,572354v16785,1740,31830,13417,37220,30482c2010687,625591,1997913,649942,1975159,657128v-22756,7186,-47107,-5988,-54292,-28742c1913681,605631,1926855,581279,1949609,574094v5689,-1796,11477,-2320,17073,-1740xm4178671,564014v-5340,499,-10529,3094,-14321,7685l4157164,580481v-1198,1597,-3593,1597,-5190,399l4143192,573695v-4790,-3593,-10379,-5190,-15569,-4791c4122433,569303,4117243,572098,4113650,576489v-7584,9182,-6387,22356,2795,29941l4160358,643156v11975,-14770,24351,-29541,36327,-44311c4204269,589663,4203072,576489,4193890,568904v-4391,-3792,-9880,-5389,-15219,-4890xm4177972,557278v7236,-649,14721,1447,20709,6437c4210656,573695,4212253,591660,4202273,603636v-12774,15967,-25948,31536,-38722,47105c4162354,652338,4159958,652338,4158362,651140r-46708,-39121c4099679,602039,4098082,584074,4108062,572098v4790,-6387,11976,-9581,19161,-10379c4134410,560920,4141994,563315,4147982,568505r5988,4790l4158761,567307v4990,-5988,11976,-9381,19211,-10029xm5479959,542807v10628,2445,20309,8932,26497,18911l5500867,565312v-10379,-16767,-32734,-21957,-49501,-11578c5434599,564514,5429409,586470,5439789,603236r-5589,3593c5421825,586869,5427813,560521,5447773,548146v9980,-6187,21557,-7784,32186,-5339xm3521645,492657v-2798,,-5191,1597,-7585,3992l3512864,497846r-1598,-798c3508471,495451,3505676,494653,3503280,495052v-2397,,-4791,1597,-5988,3992c3495693,501439,3495693,504634,3496895,507827v3191,8384,13967,13972,18359,15968c3516053,524195,3516857,523795,3517651,523396v3994,-3193,12776,-11577,13576,-19561c3531625,500242,3530427,497048,3528431,495052v-1999,-1996,-4391,-2794,-6786,-2395xm3521244,488266v3992,-400,7587,798,10381,3592c3534420,494653,3536016,499443,3535619,503835v-399,4392,-2796,8783,-6788,13972c3525637,521400,3522444,524594,3520047,526590v-798,798,-1999,1597,-3190,1597c3515654,528586,3514464,528187,3513257,527787v-5981,-2794,-16766,-8782,-20358,-17964c3491303,505432,3491303,500641,3493698,497048v1995,-3593,5190,-5988,9182,-6387c3506074,490262,3509267,491060,3512458,492657v2796,-2395,5992,-3992,8786,-4391xm5735595,468705v-7585,2395,-11578,9981,-9182,17565c5728809,493855,5736394,497847,5743978,495452v7585,-2395,11577,-9980,9182,-17565c5751164,470701,5743180,466309,5735595,468705xm5733200,461120v11577,-3593,23952,2794,27545,14372c5764338,487468,5757950,499444,5746374,503037v-11577,3592,-23953,-2795,-27546,-14372c5715235,477089,5721622,464713,5733200,461120xm5729607,448346v-18763,5588,-29142,25549,-23554,44312c5711642,511420,5731603,521799,5750366,516210v18762,-5588,29141,-25548,23552,-44311c5767930,453136,5747970,442757,5729607,448346xm5744284,438622v16785,1740,31830,13417,37219,30482c5788689,491859,5775515,516610,5752761,523396v-22755,7186,-47107,-5988,-54292,-28742c5691283,471899,5704457,447547,5727212,440362v5688,-1796,11477,-2320,17072,-1740xm1280504,426689v-5339,499,-10528,3094,-14321,7685l1258997,443156v-1198,1597,-3592,1597,-5189,399l1245026,436370v-4790,-3593,-10380,-5190,-15569,-4791c1224268,431978,1219078,434773,1215485,439164v-7584,9182,-6387,22356,2795,29941l1262192,505831v11976,-14770,24351,-29541,36327,-44311c1306104,452338,1304906,439164,1295724,431579v-4392,-3792,-9881,-5389,-15220,-4890xm1279806,419953v7236,-649,14721,1447,20709,6437c1312490,436370,1314087,454335,1304108,466311v-12776,15967,-25949,31536,-38724,47105c1264188,515013,1261792,515013,1260195,513815r-46706,-39121c1201513,464714,1199917,446749,1209897,434773v4790,-6387,11976,-9581,19161,-10379c1236244,423595,1243828,425990,1249817,431180r5987,4790l1260595,429982v4990,-5988,11975,-9381,19211,-10029xm2581792,405482v10629,2445,20311,8932,26500,18911l2602703,427987v-10379,-16767,-32735,-21957,-49502,-11578c2536434,427189,2531245,449145,2541624,465911r-5588,3593c2523659,449544,2529647,423196,2549608,410821v9980,-6187,21556,-7784,32184,-5339xm623472,355333v-2795,,-5191,1597,-7585,3992l614690,360522r-1597,-798c610297,358127,607503,357329,605109,357728v-2396,,-4792,1597,-5989,3992c597523,364115,597523,367309,598721,370502v3193,8385,13972,13973,18364,15969c617883,386871,618682,386471,619480,386072v3992,-3193,12774,-11578,13573,-19562c633452,362918,632254,359724,630258,357728v-1996,-1996,-4391,-2794,-6786,-2395xm623073,350942v3992,-400,7585,798,10379,3592c636246,357329,637843,362119,637444,366510v-399,4392,-2794,8784,-6786,13973c627464,384076,624270,387270,621875,389266v-798,798,-1996,1597,-3193,1597c617483,391262,616286,390863,615089,390463v-5988,-2794,-16768,-8782,-20360,-17965c593132,368107,593132,363317,595527,359724v1996,-3593,5190,-5988,9182,-6387c607902,352938,611097,353736,614290,355333v2795,-2395,5988,-3992,8783,-4391xm7326403,342159v-2794,,-5189,1597,-7585,3992l7317621,347348r-1597,-798c7313230,344953,7310435,344155,7308040,344554v-2396,,-4791,1597,-5989,3992c7300454,350941,7300454,354135,7301652,357328v3193,8385,13973,13973,18364,15969c7320814,373697,7321613,373297,7322411,372898v3992,-3193,12775,-11578,13573,-19562c7336383,349744,7335186,346550,7333190,344554v-1996,-1996,-4392,-2794,-6787,-2395xm7326004,337768v3992,-400,7585,798,10379,3592c7339178,344155,7340774,348945,7340375,353336v-399,4392,-2395,8784,-6786,13973c7330395,370902,7327202,374096,7324806,376092v-798,798,-1996,1597,-3193,1597c7320415,378088,7319218,377689,7318020,377289v-5988,-2794,-16767,-8782,-20360,-17965c7296063,354933,7296063,350143,7298458,346550v1996,-3593,5190,-5988,9183,-6387c7310834,339764,7314028,340562,7317222,342159v2794,-2395,5988,-3992,8782,-4391xm2837429,331381v-7585,2395,-11577,9980,-9181,17564c2830643,356531,2838228,360523,2845812,358128v7585,-2395,11576,-9981,9182,-17566c2852998,333377,2845014,328985,2837429,331381xm2835034,323796v11577,-3593,23952,2794,27544,14371c2866171,350144,2859785,362120,2848207,365713v-11577,3592,-23952,-2795,-27544,-14371c2817071,339764,2823457,327389,2835034,323796xm2831442,311022v-18761,5588,-29140,25548,-23552,44312c2813478,374096,2833437,384475,2852199,378886v18763,-5588,29142,-25549,23553,-44312c2869763,315812,2849805,305433,2831442,311022xm2846119,301297v16783,1741,31828,13417,37220,30483c2890521,354534,2877348,379286,2854596,386072v-22755,7186,-47105,-5988,-54292,-28742c2793118,334574,2806294,310223,2829047,303038v5688,-1797,11474,-2321,17072,-1741xm5058105,293357v-5340,499,-10529,3094,-14321,7685l5036598,309824v-1198,1597,-3593,1597,-5190,399l5022626,303038v-4790,-3593,-10379,-5190,-15569,-4791c5001867,298646,4996677,301042,4993084,305832v-7584,9182,-6387,22355,2795,29940l5039792,372499v11976,-14770,24351,-29542,36327,-44312c5083704,319006,5082506,305832,5073324,298247v-4391,-3792,-9880,-5389,-15219,-4890xm5057406,286620v7236,-648,14721,1448,20709,6438c5090091,303038,5091688,321002,5081708,332977v-12775,15969,-25948,31538,-38723,47107c5041788,381681,5039392,381681,5037796,380483r-46708,-39122c4979113,331381,4977516,313417,4987496,301441v4790,-6387,11976,-9581,19161,-10379c5013844,290263,5021029,292259,5027416,297848r5988,4790l5038195,296650v4990,-5988,11976,-9381,19211,-10030xm6359393,272150v10629,2445,20310,8932,26498,18911l6380302,294654v-10379,-16766,-32734,-21956,-49501,-11577c6313635,293457,6308844,315813,6319224,332579r-5589,3593c6301260,316212,6307248,289864,6327208,277489v9980,-6188,21557,-7784,32185,-5339xm4401074,221601v-2794,,-5189,1597,-7585,3992l4392292,226790r-1597,-798c4387901,224395,4385106,223597,4382711,223996v-2396,,-4791,1597,-5989,3992c4375125,230383,4375125,233577,4376323,236770v3193,8385,13973,13973,18364,15969c4395485,253139,4396284,252739,4397082,252340v3992,-3193,12774,-11578,13573,-19562c4411054,229186,4409856,225992,4407861,223996v-1996,-1996,-4392,-2794,-6787,-2395xm4400675,217210v3992,-400,7585,798,10379,3592c4413848,223597,4415445,228387,4415046,232778v-399,4392,-2794,9183,-6786,13973c4405066,250344,4401873,253538,4399477,255534v-798,798,-1996,1597,-3193,1597c4395086,257530,4393889,257131,4392691,256731v-5988,-2794,-16767,-8782,-20360,-17965c4370734,234375,4370734,229585,4373129,225992v1996,-3593,5190,-5988,9183,-6387c4385505,219206,4388699,220004,4391893,221601v2794,-2395,5988,-3992,8782,-4391xm6615030,198049v-7585,2395,-11578,9979,-9183,17564c6608244,223199,6615828,227191,6623413,224796v7585,-2395,11577,-9981,9182,-17566c6630599,199645,6622615,195653,6615030,198049xm6612635,190464v11577,-3593,23952,2794,27544,14371c6643772,216413,6637385,228788,6625808,232381v-11576,3592,-23953,-2795,-27545,-14372c6594670,206432,6601057,194057,6612635,190464xm6609042,177689v-18763,5588,-29142,25548,-23554,44312c6591077,240763,6611038,251142,6629800,245553v18763,-5588,29142,-25549,23553,-44312c6647365,182479,6627405,171701,6609042,177689xm6623719,167964v16785,1741,31830,13417,37219,30483c6667724,221602,6654950,245553,6632196,252739v-22755,7186,-47107,-5988,-54292,-28742c6570718,201241,6583892,176890,6606647,169705v5688,-1797,11477,-2321,17072,-1741xm2159939,156032v-5340,499,-10529,3094,-14321,7685l2138432,172499v-1198,1597,-3593,1597,-5189,399l2124460,165713v-4790,-3593,-10380,-5190,-15570,-4791c2103701,161321,2098511,163717,2094918,168507v-7584,9182,-6387,22355,2795,29940l2141626,235174v11976,-14770,24351,-29542,36326,-44312c2185538,181681,2184340,168507,2175158,160922v-4391,-3792,-9880,-5389,-15219,-4890xm3433677,151592v10625,2445,20305,8932,26494,18911l3454581,174096v-10376,-16766,-32728,-21956,-49495,-11577c3388322,173298,3383133,195255,3393511,212021r-5588,3593c3375551,195654,3381536,169306,3401495,156931v9976,-6188,21552,-7784,32182,-5339xm2159241,149295v7235,-648,14721,1448,20708,6438c2191925,165713,2193522,183677,2183542,195653v-12775,15968,-25948,31537,-38723,47106c2143622,244356,2141227,244356,2139630,243158r-46708,-39122c2080946,194056,2079349,176092,2089330,164116v4790,-6387,11976,-9581,19161,-10379c2115677,152938,2123262,154934,2129251,160523r5987,4790l2140028,159325v4991,-5988,11977,-9381,19213,-10030xm1502906,84277v-2793,,-5191,1597,-7584,3992l1494125,89466r-1597,-798c1489732,87071,1486939,86273,1484545,86672v-2396,,-4792,1597,-5988,3992c1476961,93059,1476961,96253,1478158,99446v3193,8385,13971,13973,18361,15969c1497317,115815,1498117,115415,1498914,115016v3992,-3193,12773,-11578,13574,-19562c1512885,91862,1511687,88668,1509691,86672v-1994,-1996,-4391,-2794,-6785,-2395xm1502508,79886v3991,-400,7583,798,10377,3592c1515680,86273,1517277,91063,1516879,95454v-399,4392,-2796,9183,-6788,13973c1506898,113020,1503704,116214,1501309,118210v-798,798,-1996,1597,-3192,1597c1496918,120206,1495720,119807,1494523,119407v-5987,-2794,-16766,-8782,-20357,-17965c1472569,97051,1472569,92261,1474964,88668v1997,-3593,5190,-5988,9180,-6387c1487337,81882,1490531,82680,1493724,84277v2795,-2395,5987,-3992,8784,-4391xm3689702,77490v-7586,2396,-11578,9980,-9183,17565c3682915,102641,3690500,106633,3698085,104238v7585,-2396,11577,-9981,9182,-17566c3704872,79486,3696888,75494,3689702,77490xm3687307,70305v11577,-3593,23952,2794,27545,14371c3718444,96254,3712057,108629,3700480,112222v-11576,3592,-23953,-2795,-27545,-14372c3669356,86273,3675729,73898,3687307,70305xm3683315,57131v-18751,5588,-29130,25548,-23543,44312c3665360,120205,3685311,130584,3704074,124995v18762,-5588,29141,-25549,23552,-44312c3721638,61921,3702078,51542,3683315,57131xm3697991,47407v16786,1740,31831,13416,37220,30482c3742396,101044,3729223,125395,3706469,132181v-22755,7186,-47099,-5988,-54281,-28742c3645000,80683,3658175,56332,3680919,49147v5689,-1797,11477,-2321,17072,-1740xm5937540,22301v-5340,499,-10529,3094,-14321,7685l5916033,38768v-1197,1597,-3593,1597,-5189,399l5902061,31982v-4790,-3593,-10379,-5190,-15568,-4791c5881302,27990,5876112,30385,5872520,34776v-7585,9182,-6388,22355,2794,29940l5919227,101443v11976,-14770,24351,-29542,36327,-44312c5963139,47950,5961941,34776,5952759,27191v-4391,-3792,-9880,-5389,-15219,-4890xm5936443,15564v7235,-648,14720,1448,20708,6438c5969126,31982,5970723,49946,5960743,61922v-12774,15968,-25948,31537,-38722,47106c5920824,110625,5918428,110625,5916832,109427l5870124,70305v-11975,-9980,-13572,-27944,-3592,-39920c5871322,23998,5878508,20804,5885693,20006v7586,-799,14771,1596,20759,6786l5912440,31582r4791,-5988c5922221,19606,5929207,16213,5936443,15564xm535499,14268v10629,2445,20310,8932,26497,18911l556407,36772c546028,20006,523673,14816,506906,25195,490139,35974,484949,57931,495329,74697r-5588,3593c477365,58330,483353,31982,503313,19607v9980,-6188,21557,-7784,32186,-5339xm7238827,1094v10629,2445,20310,8932,26498,18911l7259736,23598c7249357,6832,7227002,1642,7210235,12021v-17166,10779,-22356,32736,-11577,49502l7193069,65116v-12375,-19960,-6387,-46308,13573,-58683c7216622,245,7228199,-1351,7238827,1094xe" fillcolor="#da1c5c [3204]" stroked="f" strokeweight=".1109mm">
                  <v:stroke joinstyle="miter"/>
                  <v:path arrowok="t" o:connecttype="custom" o:connectlocs="2955587,4800810;2948002,4804802;2946804,4806000;2945208,4805202;2937224,4803205;2931236,4807198;2930836,4815980;2949199,4831948;2951595,4831549;2965167,4811988;2962372,4803205;2955587,4800810;2955188,4796419;2965568,4800011;2969559,4811988;2962772,4825960;2953990,4834743;2950796,4836340;2947202,4835940;2926845,4817976;2927641,4805202;2936824,4798814;2946406,4800810;2955188,4796419;5142386,4794023;5133204,4811589;5150769,4820771;5159951,4803206;5142386,4794023;5139592,4786439;5167136,4800811;5152765,4828356;5125220,4813984;5139592,4786439;5135999,4773664;5112445,4817976;5156757,4841528;5180310,4797217;5135999,4773664;5150676,4763940;5187895,4794423;5159153,4848714;5104861,4819972;5133604,4765680;5150676,4763940;687285,4752007;672963,4759692;665777,4768475;660588,4768874;651805,4761688;636237,4756897;622265,4764482;625059,4794423;668971,4831149;705298,4786838;702504,4756897;687285,4752007;686187,4745271;706896,4751708;710487,4791628;671765,4838734;666576,4839133;619869,4800012;616277,4760091;635438,4749712;656196,4756498;662184,4761288;666975,4755300;686187,4745271;1988176,4730801;2014673,4749713;2009084,4753306;1959582,4741729;1948005,4791230;1942417,4794823;1955989,4736140;1988176,4730801;29855,4680252;22270,4684244;21073,4685442;19476,4684644;11492,4682647;5504,4686640;5105,4695422;23468,4711390;25863,4710991;39436,4691430;36641,4682647;29855,4680252;29456,4675861;39835,4679453;43827,4691430;37041,4705402;28258,4714185;25065,4715781;21472,4715382;1112,4697418;1911,4684644;11093,4678256;20673,4680252;29456,4675861;6733193,4667078;6725608,4671070;6724411,4672268;6722814,4671470;6714830,4669473;6708841,4673466;6708442,4682248;6726806,4698216;6729201,4697817;6742774,4678256;6739979,4669473;6733193,4667078;6732794,4662687;6743173,4666279;6747165,4678256;6740379,4692228;6731596,4701011;6728403,4702608;6724810,4702208;6704450,4684244;6705248,4671470;6714431,4665082;6724011,4667078;6732794,4662687;2244212,4656699;2235031,4674264;2252595,4683446;2261778,4665881;2244212,4656699;2241418,4649114;2268962,4663486;2254591,4691031;2227047,4676660;2241418,4649114;2237826,4636340;2214273,4680652;2258583,4704204;2282136,4659893;2237826,4636340;2252501,4626616;2289721,4657099;2260980,4711390;2206688,4682648;2235430,4628356;2252501,4626616;4492041,4601510;4477720,4609195;4470534,4617978;4465345,4618377;4456562,4611191;4440994,4606400;4427021,4613985;4429815,4643926;4473728,4680652;4510055,4636341;4507261,4606400;4492041,4601510;5765784,4597069;5792282,4615981;5786693,4619574;5737192,4607997;5725615,4657498;5720026,4661091;5733599,4602408;5765784,4597069;4490944,4594774;4511652,4601211;4515245,4641131;4476522,4688237;4471333,4688636;4424625,4649515;4421033,4609594;4440194,4599215;4460954,4606001;4466942,4610791;4471732,4604803;4490944,4594774;3835010,4529754;3827425,4533746;3826228,4534944;3824631,4534146;3816646,4532149;3810658,4536142;3810259,4544924;3828623,4560892;3831018,4560493;3844591,4540932;3841796,4532149;3835010,4529754;3834611,4525363;3844990,4528956;3848982,4540932;3842196,4554904;3833413,4563687;3830220,4565284;3826627,4564884;3806267,4546920;3807065,4534146;3816247,4527758;3825828,4529754;3834611,4525363;6021422,4522968;6012240,4540533;6029806,4549715;6038987,4532150;6021422,4522968;6019027,4515782;6046572,4530154;6032201,4557699;6004655,4543328;6019027,4515782;6015434,4502608;5991881,4546920;6036193,4570472;6059745,4526161;6015434,4502608;6030111,4492884;6067330,4523367;6038588,4577658;5984296,4548916;6013039,4494624;6030111,4492884;1566321,4480951;1552000,4488636;1544814,4497419;1539624,4497818;1530842,4490632;1515272,4485841;1501301,4493426;1504096,4523367;1548007,4560093;1584336,4515782;1581541,4485841;1566321,4480951;1565623,4474215;1586332,4480652;1589925,4520572;1551201,4567678;1546012,4568077;1499305,4528956;1495712,4489035;1514874,4478656;1535633,4485442;1541621,4490232;1546410,4484244;1565623,4474215;2867612,4459744;2894111,4478657;2888519,4482250;2839022,4470672;2827443,4520174;2821855,4523767;2835427,4465084;2867612,4459744;909291,4409595;901705,4413587;900508,4414785;898911,4413987;890928,4411990;884939,4415983;884540,4424765;902903,4440733;905298,4440334;918871,4420773;916076,4411990;909291,4409595;908891,4405204;919270,4408796;923262,4420773;916476,4434745;907693,4443528;904500,4445125;900907,4444725;880547,4426761;881346,4413987;890529,4407599;900108,4409595;908891,4405204;3123648,4385643;3114469,4403208;3132034,4412390;3141215,4394825;3123648,4385643;3120856,4378457;3148401,4392829;3134029,4420374;3106484,4406003;3120856,4378457;3117262,4365284;3093709,4409596;3138021,4433148;3161575,4388837;3117262,4365284;3131940,4355959;3169159,4386442;3140418,4440733;3086126,4411991;3114867,4357699;3131940,4355959;5343932,4347619;5329611,4355304;5322425,4364087;5317236,4364486;5308453,4357300;5292884,4352509;5278911,4360094;5281706,4390035;5325619,4426761;5361946,4382450;5359152,4352509;5343932,4347619;5343233,4340883;5363942,4347320;5367535,4387241;5328812,4434346;5323623,4434745;5276915,4395624;5273323,4355703;5292484,4345324;5313244,4352110;5319232,4356900;5324022,4350912;5343233,4340883;6645219,4326413;6671717,4345325;6666128,4348918;6616627,4337341;6605050,4386842;6599461,4390435;6613034,4331752;6645219,4326413;4686901,4275864;4679316,4279856;4678118,4281054;4676522,4280256;4668538,4278259;4662549,4282252;4662149,4291034;4680514,4307002;4682909,4306603;4696482,4287042;4693687,4278259;4686901,4275864;4686502,4271473;4696881,4275065;4700873,4287042;4694086,4301014;4685304,4309797;4682110,4311394;4678518,4310994;4658157,4293030;4658956,4280256;4668138,4273868;4677719,4275864;4686502,4271473;197917,4265485;188736,4283050;206300,4292232;215482,4274667;197917,4265485;195522,4257900;223067,4272272;208696,4299817;181150,4285446;195522,4257900;6900857,4252311;6891674,4269877;6909240,4279058;6918422,4261493;6900857,4252311;191929,4245125;168377,4289437;212688,4312989;236240,4268678;191929,4245125;6898462,4244726;6926007,4259098;6911635,4286643;6884090,4272272;6898462,4244726;206207,4235401;243426,4265884;214684,4320175;160392,4291433;189135,4237141;206207,4235401;6894868,4231952;6871314,4276264;6915626,4299817;6939179,4255506;6894868,4231952;6909545,4222228;6946764,4252711;6918022,4307002;6863730,4278260;6892473,4223968;6909545,4222228;2445759,4210295;2431438,4217980;2424252,4226763;2419062,4227162;2410280,4219976;2394711,4215185;2380737,4222770;2383532,4252711;2427446,4289437;2463773,4245126;2460977,4215185;2445759,4210295;2445061,4203559;2465769,4209996;2469362,4249916;2430639,4297022;2425450,4297421;2378741,4258300;2375149,4218379;2394311,4208000;2415070,4214786;2421058,4219576;2425848,4213588;2445061,4203559;3747036,4189088;3773534,4208000;3767945,4211593;3718443,4200016;3706867,4249517;3701278,4253110;3714850,4194427;3747036,4189088;1788725,4138539;1781142,4142531;1779945,4143729;1778348,4142931;1770364,4140934;1764376,4144927;1763977,4153709;1782340,4169677;1784733,4169278;1798307,4149717;1795511,4140934;1788725,4138539;1788326,4134148;1798706,4137741;1802698,4149717;1795911,4163689;1787128,4172472;1783937,4174069;1780344,4173669;1759984,4155705;1760783,4142931;1769965,4136543;1779545,4138539;1788326,4134148;4002674,4114986;3993491,4132552;4011057,4141734;4020239,4124169;4002674,4114986;4000279,4107402;4027824,4121774;4013452,4149318;3985907,4134947;4000279,4107402;3996685,4094627;3973131,4138939;4017443,4162492;4040996,4118181;3996685,4094627;4011362,4084903;4048581,4115386;4019839,4169677;3965547,4140935;3994290,4086643;4011362,4084903;6223367,4076563;6209046,4084248;6201860,4093031;6196670,4093430;6187888,4086244;6172319,4081453;6158346,4089038;6161141,4118979;6205054,4155705;6241381,4111394;6238586,4081453;6223367,4076563;6222668,4069827;6243377,4076264;6246969,4116184;6208247,4163290;6203058,4163689;6156350,4124568;6152758,4084647;6171919,4074268;6192678,4081054;6198666,4085844;6203457,4079856;6222668,4069827;821317,4068529;847815,4087442;842226,4091035;792724,4079457;781148,4128959;775558,4132552;789130,4073869;821317,4068529;5566335,4005207;5558750,4009199;5557553,4010397;5555956,4009599;5547972,4007602;5541983,4011595;5541584,4020377;5559948,4036345;5562343,4035946;5575916,4016385;5573122,4007602;5566335,4005207;5565936,4000816;5576315,4004409;5580307,4016385;5573521,4030357;5564738,4039140;5561545,4040737;5557952,4040337;5537592,4022373;5538390,4009599;5547573,4003211;5557154,4005207;5565936,4000816;1077354,3994429;1068172,4011994;1085737,4021176;1094919,4003611;1077354,3994429;1074959,3987243;1102504,4001615;1088132,4029160;1060587,4014789;1074959,3987243;1070967,3974070;1047414,4018382;1091726,4041934;1115278,3997623;1070967,3974070;1085644,3964745;1122864,3995228;1094121,4049519;1039829,4020777;1068571,3966485;1085644,3964745;3325196,3939239;3310875,3946924;3303689,3955707;3298497,3956106;3289716,3948920;3274147,3944129;3260172,3951714;3262969,3981655;3306881,4018381;3343211,3974070;3340416,3944129;3325196,3939239;4598927,3935198;4625424,3954110;4619835,3957703;4570334,3946126;4558757,3995627;4553168,3999220;4566741,3940537;4598927,3935198;3324497,3932503;3345208,3938940;3348800,3978860;3310075,4025966;3304888,4026365;3258178,3987244;3254585,3947323;3273746,3936944;3294506,3943730;3300495,3948520;3305286,3942532;3324497,3932503;2668165,3867882;2660580,3871874;2659383,3873072;2657786,3872274;2649801,3870277;2643813,3874270;2643414,3883052;2661777,3899020;2664173,3898621;2677744,3879060;2674952,3870277;2668165,3867882;2667766,3863491;2678144,3867083;2682137,3879060;2675351,3893032;2666568,3901815;2663374,3903411;2659782,3903012;2639421,3885048;2640220,3872274;2649402,3865886;2658983,3867882;2667766,3863491;4854963,3861096;4845780,3878662;4863346,3887843;4872528,3870278;4854963,3861096;4852568,3853511;4880113,3867883;4865741,3895428;4838196,3881057;4852568,3853511;4848576,3840737;4825022,3885049;4869334,3908602;4892887,3864291;4848576,3840737;4863253,3831013;4900472,3861496;4871730,3915787;4817438,3887045;4846181,3832753;4863253,3831013;399862,3819080;385541,3826765;378354,3835548;373165,3835947;364382,3828761;348814,3823970;334842,3831555;337636,3861496;381549,3898222;417876,3853911;415082,3823970;399862,3819080;398764,3812344;419473,3818781;423066,3858701;384342,3905807;379154,3906206;332446,3867085;328854,3827164;348015,3816785;368773,3823571;374761,3828361;379553,3822373;398764,3812344;7102801,3805906;7088480,3813591;7081294,3822374;7076105,3822773;7067322,3815587;7051754,3810796;7037781,3818381;7040575,3848322;7084488,3885048;7120815,3840737;7118021,3810796;7102801,3805906;7101703,3799170;7122412,3805607;7126005,3845527;7087282,3892633;7082093,3893032;7035385,3853911;7031793,3813990;7050954,3803611;7071714,3810397;7077702,3815187;7082492,3809199;7101703,3799170;1700755,3797873;1727252,3816785;1721663,3820378;1672161,3808801;1660585,3858302;1654996,3861895;1668568,3803212;1700755,3797873;6445770,3734151;6438185,3738143;6436988,3739341;6435391,3738542;6427407,3736546;6421418,3740539;6421019,3749321;6439383,3765289;6441778,3764890;6455351,3745329;6452556,3736546;6445770,3734151;6445371,3730159;6455750,3733751;6459742,3745728;6452956,3759700;6444173,3768483;6440980,3770079;6437387,3769680;6417027,3751716;6417825,3738942;6427008,3732554;6436588,3734550;6445371,3730159;1956789,3723771;1947607,3741337;1965172,3750519;1974354,3732954;1956789,3723771;1954394,3716187;1981939,3730559;1967568,3758104;1940023,3743732;1954394,3716187;1950402,3703413;1926849,3747725;1971161,3771277;1994714,3726966;1950402,3703413;1965079,3693689;2002299,3724172;1973556,3778463;1919264,3749721;1948007,3695429;1965079,3693689;4204618,3668582;4190297,3676267;4183111,3685050;4177922,3685449;4169139,3678263;4153571,3673472;4139598,3681057;4142392,3710998;4186305,3747724;4222632,3703413;4219838,3673472;4204618,3668582;5478361,3664541;5504859,3683453;5499270,3687046;5449769,3675469;5438192,3724970;5432603,3728563;5446176,3669880;5478361,3664541;4203520,3661846;4224229,3668283;4227822,3708204;4189099,3755309;4183910,3755708;4137202,3716587;4133610,3676666;4152771,3666287;4173531,3673073;4179519,3677863;4184309,3671875;4203520,3661846;3547595,3596827;3540009,3600819;3538810,3602017;3537215,3601218;3529228,3599222;3523243,3603215;3522841,3611997;3541207,3627965;3543602,3627566;3557176,3608005;3554380,3599222;3547595,3596827;3547198,3592835;3557577,3596428;3561570,3608404;3554781,3622376;3546000,3631159;3542802,3632755;3539212,3632356;3518847,3614392;3519651,3601618;3528831,3595230;3538411,3597226;3547198,3592835;5734399,3590440;5725216,3608005;5742782,3617187;5751963,3599622;5734399,3590440;5731604,3582855;5759149,3597227;5744778,3624772;5717232,3610401;5731604,3582855;5728011,3570080;5704458,3614392;5748770,3637944;5772322,3593633;5728011,3570080;5742688,3560356;5779907,3590839;5751165,3645130;5696873,3616388;5725616,3562096;5742688,3560356;1279298,3548423;1264977,3556108;1257791,3564891;1252602,3565290;1243819,3558104;1228251,3553313;1214279,3560898;1217073,3590839;1260985,3627565;1297312,3583254;1294518,3553313;1279298,3548423;1278200,3541687;1298909,3548124;1302502,3588044;1263779,3635150;1258590,3635549;1211883,3596428;1208291,3556507;1227452,3546128;1248211,3552914;1254199,3557704;1258989,3551716;1278200,3541687;2580191,3527215;2606689,3546128;2601101,3549721;2551598,3538143;2540021,3587645;2534433,3591238;2548006,3532555;2580191,3527215;622267,3476668;614682,3480660;613484,3481858;611887,3481060;603903,3479063;597915,3483056;597516,3491838;615879,3507806;618274,3507407;631848,3487846;629053,3479063;622267,3476668;621868,3472277;632247,3475870;636239,3487846;629453,3501818;620670,3510601;617477,3512197;613883,3511798;593524,3493834;594322,3481060;603504,3474672;613084,3476668;621868,3472277;7325205,3463494;7317620,3467486;7316423,3468684;7314826,3467886;7306842,3465889;7300853,3469882;7300454,3478664;7318818,3494632;7321213,3494233;7334786,3474672;7331992,3465889;7325205,3463494;7324806,3459103;7335185,3462696;7339177,3474672;7332391,3488644;7323608,3497427;7320415,3499023;7316822,3498624;7296462,3480660;7297260,3467886;7306443,3461498;7316024,3463494;7324806,3459103;2836228,3453114;2827046,3470680;2844610,3479862;2853792,3462297;2836228,3453114;2833434,3445530;2860977,3459902;2846607,3487447;2819063,3473075;2833434,3445530;2829840,3432756;2806286,3477068;2850599,3500620;2874151,3456309;2829840,3432756;2844517,3423032;2881735,3453515;2852995,3507806;2798703,3479064;2827445,3424772;2844517,3423032;5056908,3414692;5042587,3422377;5035401,3431160;5030212,3431559;5021429,3424373;5005861,3419582;4991888,3427167;4994682,3457108;5038595,3493834;5074922,3449523;5072128,3419582;5056908,3414692;5055810,3407956;5076519,3414393;5080112,3454313;5041389,3501419;5036200,3501818;4989492,3462697;4985900,3422776;5005061,3412397;5025821,3419183;5031809,3423973;5036599,3417985;5055810,3407956;6357797,3393484;6384294,3412397;6378705,3415990;6329204,3404412;6317627,3453914;6312038,3457507;6325611,3398824;6357797,3393484;4399876,3343335;4392291,3347327;4391094,3348525;4389497,3347727;4381513,3345730;4375524,3349723;4375125,3358505;4393489,3374473;4395884,3374074;4409457,3354513;4406662,3345730;4399876,3343335;4399078,3338944;4409457,3342536;4413449,3354513;4406662,3368485;4397880,3377268;4394686,3378865;4391094,3378465;4370733,3360501;4371532,3347727;4380714,3341339;4390295,3343335;4399078,3338944;6613833,3319383;6604651,3336949;6622216,3346131;6631398,3328566;6613833,3319383;6611039,3311799;6638584,3326171;6624212,3353716;6596667,3339344;6611039,3311799;6607445,3299024;6583891,3343336;6628203,3366888;6651756,3322577;6607445,3299024;6622122,3289300;6659341,3319783;6630599,3374074;6576307,3345332;6605050,3291040;6622122,3289300;2158735,3277367;2144413,3285052;2137227,3293835;2132039,3294234;2123255,3287048;2107687,3282257;2093715,3289842;2096509,3319783;2140422,3356509;2176749,3312198;2173955,3282257;2158735,3277367;2157637,3270631;2178346,3277068;2181939,3316989;2143215,3364094;2138026,3364493;2091319,3325372;2087727,3285451;2106888,3275072;2127646,3281858;2133634,3286648;2138426,3280660;2157637,3270631;3459619,3256161;3486115,3275073;3480527,3278666;3431030,3267089;3419455,3316590;3413867,3320183;3427439,3261500;3459619,3256161;1501703,3206011;1494117,3210003;1492920,3211201;1491324,3210403;1483339,3208406;1477352,3212399;1476953,3221181;1495316,3237149;1497709,3236750;1511282,3217189;1508488,3208406;1501703,3206011;1501303,3201620;1511682,3205213;1515675,3217189;1508889,3231161;1500105,3239944;1496912,3241540;1493320,3241141;1472961,3223177;1473759,3210403;1482940,3204015;1492520,3206011;1501303,3201620;3715649,3182059;3706467,3199624;3724033,3208806;3733214,3191241;3715649,3182059;3712855,3174474;3740400,3188846;3726029,3216391;3698483,3202020;3712855,3174474;3709262,3161700;3685708,3206012;3730021,3229564;3753573,3185253;3709262,3161700;3723938,3151976;3761158,3182459;3732416,3236750;3678124,3208008;3706866,3153716;3723938,3151976;5936342,3144035;5922021,3151720;5914835,3160503;5909646,3160902;5900863,3153716;5885295,3148925;5871322,3156510;5874116,3186451;5918029,3223177;5954356,3178866;5951561,3148925;5936342,3144035;5935244,3137299;5955953,3143736;5959545,3183656;5920823,3230762;5915634,3231161;5868926,3192040;5865334,3152119;5884495,3141740;5905254,3148526;5911242,3153316;5916033,3147328;5935244,3137299;534292,3136001;560790,3154914;555201,3158507;505700,3146929;494123,3196431;488534,3200024;502107,3141341;534292,3136001;7237232,3122827;7263729,3141740;7258140,3145333;7208639,3133755;7197061,3183257;7191473,3186850;7205046,3128167;7237232,3122827;5279311,3072279;5271727,3076271;5270529,3077469;5268932,3076671;5260948,3074674;5254959,3078667;5254560,3087449;5272924,3103417;5275319,3103018;5288892,3083457;5286098,3074674;5279311,3072279;5278513,3067888;5288892,3071481;5292884,3083457;5286098,3097429;5277315,3106212;5274122,3107808;5270529,3107409;5250169,3089445;5250967,3076671;5260150,3070283;5269731,3072279;5278513,3067888;789930,3061899;780750,3079465;798314,3088647;807496,3071082;789930,3061899;787537,3054315;815081,3068687;800709,3096232;773164,3081860;787537,3054315;783943,3041541;760389,3085853;804701,3109405;828254,3065094;783943,3041541;798620,3031817;835839,3062300;807097,3116591;752805,3087849;781546,3033557;798620,3031817;3038172,3006711;3023849,3014396;3016663,3023179;3011473,3023578;3002691,3016392;2987123,3011601;2973150,3019186;2975944,3049127;3019856,3085853;3056184,3041542;3053390,3011601;3038172,3006711;4311902,3002269;4338400,3021182;4332811,3024775;4283310,3013197;4271733,3062699;4266144,3066292;4279717,3007609;4311902,3002269;3037074,2999975;3057781,3006412;3061374,3046333;3022650,3093438;3017463,3093837;2970755,3054716;2967163,3014795;2986324,3004416;3007082,3011202;3013068,3015992;3017861,3010004;3037074,2999975;2381141,2934955;2373555,2938947;2372358,2940145;2370760,2939347;2362775,2937350;2356789,2941343;2356389,2950125;2374752,2966093;2377149,2965694;2390721,2946133;2387927,2937350;2381141,2934955;2380343,2930564;2390721,2934156;2394714,2946133;2387927,2960105;2379142,2968888;2375952,2970485;2372358,2970085;2351999,2952121;2352797,2939347;2361978,2932959;2371558,2934955;2380343,2930564;4567540,2928168;4558357,2945734;4575923,2954916;4585105,2937351;4567540,2928168;4565145,2920983;4592690,2935355;4578318,2962900;4550773,2948529;4565145,2920983;4561552,2907810;4537998,2952122;4582310,2975674;4605863,2931363;4561552,2907810;4576229,2898485;4613448,2928968;4584706,2983259;4530414,2954517;4559157,2900225;4576229,2898485;112439,2886153;98118,2893838;90932,2902621;85743,2903020;76960,2895834;61391,2891043;47419,2898628;50214,2928569;94126,2965295;130454,2920984;127659,2891043;112439,2886153;111741,2879417;132450,2885854;136043,2925775;97319,2972880;92130,2973279;45423,2934158;41831,2894237;60992,2883858;81751,2890644;87739,2895434;92529,2889446;111741,2879417;6815778,2872979;6801457,2880664;6794271,2889447;6789082,2889846;6780299,2882660;6764731,2877869;6750758,2885454;6753552,2915395;6797465,2952121;6833792,2907810;6830997,2877869;6815778,2872979;6814680,2866243;6835389,2872680;6838981,2912601;6800259,2959706;6795070,2960105;6748362,2920984;6744770,2881063;6763931,2870684;6784690,2877470;6790678,2882260;6795469,2876272;6814680,2866243;1413730,2864946;1440228,2883858;1434639,2887451;1385137,2875874;1373560,2925375;1367972,2928968;1381545,2870285;1413730,2864946;6158347,2801623;6150762,2805615;6149565,2806813;6147968,2806015;6139984,2804018;6133995,2808011;6133596,2816793;6151960,2832761;6154355,2832362;6167928,2812801;6165133,2804018;6158347,2801623;6157948,2797232;6168327,2800825;6172319,2812801;6165533,2826773;6156750,2835556;6153557,2837152;6149964,2836753;6129604,2818789;6130402,2806015;6139585,2799627;6149165,2801623;6157948,2797232;1669368,2790844;1660187,2808410;1677751,2817592;1686933,2800027;1669368,2790844;1666973,2783659;1694518,2798031;1680147,2825576;1652602,2811205;1666973,2783659;1663381,2770484;1639827,2814797;1684139,2838349;1707691,2794038;1663381,2770484;1678057,2761160;1715277,2791643;1686534,2845934;1632243,2817192;1660985,2762900;1678057,2761160;3917594,2735655;3903273,2743340;3896087,2752123;3890898,2752522;3882115,2745336;3866546,2740545;3852574,2748130;3855368,2778071;3899281,2814797;3935608,2770486;3932813,2740545;3917594,2735655;5191338,2731612;5217835,2750525;5212246,2754118;5162745,2742540;5151167,2792042;5145579,2795635;5159152,2736952;5191338,2731612;3916496,2728919;3937205,2735356;3940797,2775276;3902075,2822382;3896886,2822781;3850178,2783660;3846586,2743739;3865747,2733360;3886506,2740146;3892494,2744936;3897285,2738948;3916496,2728919;3260179,2664298;3252595,2668290;3251395,2669488;3249800,2668690;3241816,2666693;3235827,2670686;3235427,2679468;3253792,2695436;3256186,2695037;3269760,2675476;3266965,2666693;3260179,2664298;3259779,2659907;3270159,2663500;3274150,2675476;3267364,2689448;3258582,2698231;3255387,2699827;3251795,2699428;3231435,2681464;3232233,2668690;3241416,2662302;3250997,2664298;3259779,2659907;5446975,2657512;5437793,2675077;5455359,2684259;5464540,2666694;5446975,2657512;5444580,2649927;5472125,2664299;5457754,2691844;5430208,2677473;5444580,2649927;5440987,2637153;5417433,2681465;5461745,2705018;5485298,2660706;5440987,2637153;5455264,2627429;5492483,2657912;5463741,2712203;5409449,2683461;5438192,2629169;5455264,2627429;991876,2615496;977555,2623181;970368,2631964;965179,2632363;956397,2625177;940827,2620386;926855,2627971;929650,2657912;973563,2694638;1009890,2650327;1007095,2620386;991876,2615496;991178,2608760;1011886,2615197;1015479,2655118;976756,2702223;971566,2702622;924859,2663501;921267,2623580;940428,2613201;961188,2619987;967175,2624777;971965,2618789;991178,2608760;2293167,2594289;2319665,2613201;2314076,2616794;2264575,2605217;2252997,2654718;2247407,2658311;2260982,2599628;2293167,2594289;7037782,2530567;7030197,2534559;7029000,2535757;7027403,2534958;7019419,2532962;7013430,2536955;7013031,2545737;7031395,2561705;7033790,2561306;7047363,2541745;7044569,2532962;7037782,2530567;7037383,2526575;7047762,2530167;7051754,2542144;7044968,2556116;7036185,2564899;7032992,2566496;7029399,2566096;7009039,2548132;7009837,2535358;7019020,2528970;7028601,2530966;7037383,2526575;2548805,2520187;2539623,2537753;2557188,2546935;2566370,2529370;2548805,2520187;2546410,2512603;2573955,2526975;2559584,2554520;2532038,2540148;2546410,2512603;2542817,2499828;2519264,2544140;2563577,2567692;2587130,2523381;2542817,2499828;318882,2491445;311297,2495437;310100,2496635;308503,2495836;300519,2493840;294531,2497833;294132,2506615;312495,2522583;314890,2522184;328464,2502623;325669,2493840;318882,2491445;2557493,2490104;2594714,2520587;2565971,2574878;2511679,2546136;2540422,2491844;2557493,2490104;318085,2487453;328464,2491045;332456,2503022;325669,2516994;316886,2525777;313693,2527374;310100,2526974;289741,2509010;290539,2496236;299721,2489848;309301,2491844;318085,2487453;4769485,2481764;4755164,2489449;4747978,2498232;4742789,2498631;4734006,2491445;4718438,2486654;4704465,2494239;4707259,2524180;4751172,2560906;4787499,2516595;4784705,2486654;4769485,2481764;4768387,2475028;4789096,2481465;4792689,2521386;4753966,2568491;4748777,2568890;4702069,2529769;4698477,2489848;4717638,2479469;4738398,2486255;4744386,2491045;4749176,2485057;4768387,2475028;6070373,2460558;6096871,2479470;6091282,2483063;6041781,2471486;6030204,2520987;6024615,2524580;6038188,2465897;6070373,2460558;4112453,2410408;4104868,2414400;4103671,2415598;4102074,2414800;4094090,2412803;4088101,2416796;4087702,2425578;4106066,2441546;4108461,2441147;4122034,2421586;4119239,2412803;4112453,2410408;4112054,2406017;4122433,2409610;4126425,2421586;4119639,2435558;4110856,2444341;4107663,2445937;4104070,2445538;4083710,2427574;4084508,2414800;4093691,2408412;4103271,2410408;4112054,2406017;6326410,2386455;6317228,2404021;6334793,2413203;6343975,2395638;6326410,2386455;6324015,2379270;6351560,2393642;6337189,2421187;6309643,2406816;6324015,2379270;6320022,2366097;6296468,2410409;6340780,2433961;6364333,2389650;6320022,2366097;6334699,2356772;6371918,2387255;6343176,2441546;6288884,2412804;6317627,2358512;6334699,2356772;1871310,2344440;1856988,2352125;1849802,2360908;1844614,2361307;1835830,2354121;1820262,2349330;1806290,2356915;1809084,2386856;1852997,2423582;1889324,2379271;1886531,2349330;1871310,2344440;1870213,2337704;1890922,2344141;1894514,2384061;1855791,2431167;1850602,2431566;1803894,2392445;1800302,2352524;1819464,2342145;1840221,2348931;1846210,2353721;1851001,2347733;1870213,2337704;3172605,2323233;3199100,2342145;3193513,2345738;3144011,2334161;3132436,2383662;3126846,2387255;3140419,2328572;3172605,2323233;3428236,2249131;3419057,2266697;3436619,2275879;3445802,2258314;3428236,2249131;3425843,2241946;3453385,2256318;3439014,2283863;3411471,2269491;3425843,2241946;3421849,2229172;3398299,2273484;3442607,2297036;3466158,2252725;3421849,2229172;1198320,2220788;1190736,2224780;1189538,2225978;1187942,2225180;1179957,2223183;1173969,2227176;1173571,2235958;1191933,2251926;1194328,2251527;1207902,2231966;1205108,2223183;1198320,2220788;3436526,2219448;3473743,2249931;3445001,2304222;3390715,2275480;3419453,2221188;3436526,2219448;1197523,2216397;1207902,2219990;1211894,2231966;1205108,2245938;1196325,2254721;1193131,2256317;1189538,2255918;1169179,2237954;1169977,2225180;1179159,2218792;1188740,2220788;1197523,2216397;5648919,2211108;5634598,2218793;5627412,2227576;5622223,2227975;5613440,2220789;5597872,2215998;5583899,2223583;5586693,2253524;5630606,2290250;5666933,2245939;5664138,2215998;5648919,2211108;5647821,2204372;5668530,2210809;5672122,2250729;5633400,2297835;5628211,2298234;5581503,2259113;5577911,2219192;5597072,2208813;5617831,2215599;5623819,2220389;5628610,2214401;5647821,2204372;6949809,2189900;6976306,2208813;6970717,2212406;6921216,2200828;6909638,2250330;6904050,2253923;6917623,2195240;6949809,2189900;230910,2150778;257407,2169691;251818,2173284;202316,2161706;190739,2211208;185151,2214801;198723,2156118;230910,2150778;4991888,2139352;4984303,2143344;4983106,2144542;4981509,2143743;4973525,2141747;4967536,2145740;4967137,2154522;4985501,2170490;4987896,2170091;5001469,2150530;4998675,2141747;4991888,2139352;4991489,2135360;5001868,2138952;5005860,2150929;4999074,2164901;4990291,2173684;4987098,2175281;4983505,2174881;4963145,2156917;4963943,2144143;4973126,2137755;4982707,2139751;4991489,2135360;7205844,2115798;7196661,2133364;7214227,2142546;7223409,2124981;7205844,2115798;7203449,2108214;7230993,2122586;7216622,2150131;7189077,2135759;7203449,2108214;7199457,2095440;7175904,2139752;7220216,2163304;7243768,2118993;7199457,2095440;7214134,2085716;7251353,2116199;7222611,2170490;7168319,2141748;7197062,2087456;7214134,2085716;486546,2076678;477365,2094243;494929,2103425;504111,2085860;486546,2076678;2750747,2073783;2736428,2081468;2729241,2090251;2724053,2090650;2715270,2083464;2699701,2078673;2685730,2086258;2688524,2116199;2732433,2152925;2768762,2108614;2765970,2078673;2750747,2073783;4024479,2069742;4050977,2088654;4045388,2092247;3995887,2080670;3984310,2130171;3978721,2133764;3992294,2075081;4024479,2069742;484151,2069093;511696,2083465;497324,2111010;469780,2096639;484151,2069093;2749651,2067047;2770360,2073484;2773952,2113405;2735230,2160510;2730039,2160909;2683334,2121788;2679742,2081867;2698902,2071488;2719660,2078274;2725647,2083064;2730438,2077076;2749651,2067047;480558,2056319;457005,2100631;501317,2124184;524869,2079872;480558,2056319;495235,2046595;532454,2077078;503712,2131369;449421,2102627;478163,2048335;495235,2046595;4280516,1995641;4271334,2013206;4288899,2022388;4298081,2004823;4280516,1995641;4277722,1988056;4305267,2002428;4290895,2029973;4263350,2015602;4277722,1988056;4274129,1975281;4250575,2019593;4294887,2043145;4318440,1998834;4274129,1975281;4288806,1965557;4326025,1996040;4297283,2050331;4242991,2021589;4271734,1967297;4288806,1965557;2077355,1950132;2069769,1954124;2068572,1955322;2066975,1954524;2058991,1952527;2053003,1956520;2052604,1965302;2070968,1981270;2073363,1980871;2086936,1961310;2084141,1952527;2077355,1950132;2076955,1945741;2087335,1949333;2091327,1961310;2084541,1975282;2075757,1984065;2072564,1985662;2068972,1985262;2048612,1967298;2049409,1954524;2058592,1948136;2068173,1950132;2076955,1945741;6528354,1940451;6514033,1948136;6506847,1956919;6501658,1957318;6492875,1950132;6477307,1945341;6463334,1952926;6466128,1982867;6510041,2019593;6546368,1975282;6543573,1945341;6528354,1940451;6527257,1933715;6547965,1940152;6551557,1980072;6512835,2027178;6507646,2027577;6460938,1988456;6457346,1948535;6476507,1938156;6497266,1944942;6503254,1949732;6508045,1943744;6527257,1933715;1110348,1880123;1136846,1899035;1131257,1902628;1081754,1891051;1070177,1940552;1064589,1944145;1078161,1885462;1110348,1880123;5871323,1868695;5863738,1872687;5862541,1873885;5860944,1873087;5852960,1871090;5846971,1875083;5846572,1883865;5864936,1899833;5867331,1899434;5880904,1879873;5878110,1871090;5871323,1868695;5870924,1864304;5881303,1867897;5885295,1879873;5878509,1893845;5869726,1902628;5866533,1904224;5862940,1903825;5842580,1885861;5843378,1873087;5852561,1866699;5862142,1868695;5870924,1864304;1365982,1806021;1356802,1823586;1374367,1832768;1383548,1815203;1365982,1806021;3630180,1803126;3615859,1810811;3608674,1819594;3603485,1819993;3594699,1812807;3579132,1808016;3565160,1815601;3567956,1845542;3611869,1882268;3648195,1837957;3645402,1808016;3630180,1803126;4903915,1798685;4930412,1817598;4924823,1821191;4875322,1809613;4863744,1859115;4858156,1862708;4871729,1804025;4903915,1798685;1363587,1798436;1391132,1812808;1376762,1840353;1349215,1825982;1363587,1798436;3629083,1796390;3649791,1802827;3653385,1842748;3614662,1889853;3609471,1890252;3562763,1851131;3559171,1811210;3578332,1800831;3599093,1807617;3605083,1812407;3609871,1806419;3629083,1796390;1359995,1785662;1336441,1829974;1380755,1853526;1404307,1809215;1359995,1785662;1374674,1775938;1411892,1806421;1383150,1860712;1328857,1831970;1357600,1777678;1374674,1775938;5159951,1724585;5150768,1742150;5168334,1751332;5177515,1733767;5159951,1724585;5157156,1717000;5184701,1731372;5170330,1758917;5142784,1744545;5157156,1717000;5153563,1704225;5130010,1748537;5174322,1772089;5197874,1727778;5153563,1704225;5168240,1694501;5205459,1724984;5176717,1779275;5122425,1750533;5151168,1696241;5168240,1694501;2956791,1679076;2949206,1683068;2948007,1684266;2946411,1683468;2938427,1681471;2932442,1685464;2932042,1694246;2950404,1710214;2952799,1709815;2966371,1690254;2963576,1681471;2956791,1679076;2956393,1674685;2966773,1678278;2970761,1690254;2963977,1704226;2955195,1713009;2951999,1714605;2948408,1714206;2928049,1696242;2928846,1683468;2938028,1677080;2947608,1679076;2956393,1674685;688490,1630273;674169,1637958;666982,1646741;661794,1647140;653010,1639954;637442,1635163;623470,1642748;626264,1672689;670177,1709415;706504,1665104;703710,1635163;688490,1630273;687392,1623537;708101,1629974;711694,1669895;672971,1717000;667782,1717399;621074,1678278;617482,1638357;636643,1627978;657402,1634764;663390,1639554;668181,1633566;687392,1623537;1989779,1609067;2016277,1627979;2010688,1631572;1961186,1619994;1949610,1669496;1944021,1673089;1957593,1614406;1989779,1609067;6750758,1598038;6743173,1602030;6741975,1603228;6740379,1602430;6732395,1600433;6726406,1604426;6726006,1613208;6744371,1629176;6746766,1628777;6760339,1609216;6757544,1600433;6750758,1598038;6750359,1593647;6760738,1597239;6764730,1609216;6757943,1623188;6749161,1631971;6745967,1633568;6742375,1633168;6722014,1615204;6722813,1602430;6731995,1596042;6741576,1598038;6750359,1593647;31460,1558917;23875,1562909;22678,1564107;21081,1563309;13097,1561312;7109,1565305;6710,1574087;25073,1590055;27468,1589656;41042,1570095;38246,1561312;31460,1558917;31061,1554526;41441,1558118;45433,1570095;38646,1584067;29863,1592850;26670,1594447;23077,1594047;2718,1576083;3516,1563309;12698,1556921;22278,1558917;31061,1554526;4482062,1549236;4467741,1556921;4460555,1565704;4455365,1566103;4446583,1558917;4431014,1554126;4417041,1561711;4419836,1591652;4463749,1628378;4500076,1584067;4497281,1554126;4482062,1549236;4481364,1542500;4502072,1548937;4505664,1588857;4466942,1635963;4461753,1636362;4415045,1597241;4411453,1557320;4430614,1546941;4451373,1553727;4457361,1558517;4462152,1552529;4481364,1542500;2245418,1534964;2236237,1552530;2253800,1561712;2262977,1544147;2245418,1534964;5783349,1528029;5809847,1546941;5804258,1550534;5754757,1538956;5743180,1588458;5737591,1592051;5751164,1533368;5783349,1528029;2243023,1527779;2270568,1542151;2256198,1569696;2228652,1555324;2243023,1527779;2239029,1514606;2215476,1558918;2259789,1582470;2283340,1538159;2239029,1514606;2253707,1504882;2290927,1535365;2262185,1589656;2207893,1560914;2236634,1506622;2253707,1504882;6038987,1453928;6029805,1471493;6047370,1480675;6056552,1463110;6038987,1453928;6036592,1446343;6064137,1460715;6049766,1488260;6022220,1473888;6036592,1446343;6032999,1433569;6009445,1477881;6053758,1501433;6077310,1457122;6032999,1433569;3809062,1425185;3801477,1429177;3800280,1430374;3798683,1429576;3790698,1427580;3784710,1431572;3784311,1440355;3802675,1456323;3805070,1455924;3818643,1436363;3815848,1427580;3809062,1425185;6047676,1423845;6084895,1454327;6056153,1508619;6001861,1479877;6030604,1425585;6047676,1423845;3808663,1420794;3819042,1424386;3823034,1436363;3816248,1450335;3807465,1459118;3804272,1460715;3800679,1460315;3780319,1442351;3781117,1429576;3790299,1423189;3799880,1425185;3808663,1420794;1567926,1359617;1553605,1367302;1546418,1376084;1541229,1376483;1532447,1369298;1516878,1364507;1502905,1372092;1505701,1402033;1549612,1438759;1585941,1394448;1583148,1364507;1567926,1359617;1566829,1352881;1587539,1359318;1591132,1399238;1552407,1446344;1547217,1446743;1500510,1407622;1496918,1367701;1516077,1357322;1536838,1364108;1542825,1368898;1547617,1362910;1566829,1352881;2868816,1338410;2895312,1357321;2889722,1360915;2840223,1349337;2828647,1398839;2823060,1402432;2836630,1343749;2868816,1338410;910897,1287861;903311,1291853;902114,1293050;900517,1292252;892533,1290256;886546,1294248;886146,1303031;904509,1318999;906905,1318600;920478,1299039;917683,1290256;910897,1287861;910498,1283470;920877,1287063;924869,1299039;918083,1313011;909299,1321794;906107,1323390;902514,1322991;882154,1305027;882952,1292252;892136,1285865;901714,1287861;910498,1283470;5361496,1278180;5347175,1285865;5339989,1294647;5334799,1295046;5326017,1287861;5310448,1283070;5296475,1290655;5299270,1320596;5343183,1357322;5379510,1313011;5376715,1283070;5361496,1278180;5360798,1271444;5381506,1277881;5385099,1317802;5346376,1364907;5341187,1365306;5294479,1326185;5290887,1286264;5310048,1275885;5330807,1282671;5336795,1287461;5341586,1281473;5360798,1271444;3124852,1264308;3115671,1281873;3133237,1291055;3142420,1273490;3124852,1264308;6662785,1256973;6689282,1275884;6683693,1279478;6634192,1267900;6622615,1317402;6617026,1320995;6630599,1262312;6662785,1256973;3122459,1256723;3150004,1271095;3135631,1298640;3108087,1284268;3122459,1256723;3118466,1243949;3094913,1288261;3139225,1311813;3162777,1267502;3118466,1243949;3133141,1234225;3170362,1264707;3141619,1318999;3087328,1290257;3116071,1235965;3133141,1234225;6918421,1182871;6909238,1200437;6926804,1209619;6935986,1192054;6918421,1182871;6916026,1175686;6943570,1190058;6929199,1217603;6901654,1203232;6916026,1175686;6912433,1162512;6888879,1206825;6933191,1230377;6956744,1186066;6912433,1162512;4688497,1154528;4680912,1158520;4679715,1159717;4678118,1158919;4670134,1156923;4664145,1160915;4663746,1169698;4682110,1185666;4684505,1185267;4698078,1165706;4695284,1156923;4688497,1154528;6927110,1153188;6964329,1183670;6935587,1237962;6881295,1209220;6910038,1154928;6927110,1153188;4688098,1150137;4698477,1153729;4702469,1165706;4695683,1179678;4686900,1188461;4683707,1190058;4680114,1189658;4659754,1171694;4660552,1158919;4669735,1152532;4679316,1154528;4688098,1150137;199523,1143750;190342,1161316;207906,1170498;217088,1152933;199523,1143750;196729,1136565;224274,1150937;209902,1178482;182357,1164110;196729,1136565;193136,1123391;169582,1167703;213895,1191255;237447,1146944;193136,1123391;207813,1114066;245032,1144548;216290,1198840;161998,1170098;190741,1115806;207813,1114066;2447363,1088561;2433043,1096246;2425857,1105028;2420668,1105427;2411885,1098242;2396315,1093451;2382343,1101036;2385136,1130977;2429051,1167703;2465377,1123392;2462583,1093451;2447363,1088561;3721088,1084519;3747586,1103430;3741997,1107024;3692495,1095447;3680919,1144948;3675330,1148541;3688902,1089858;3721088,1084519;2446267,1081825;2466975,1088262;2470568,1128183;2431845,1175288;2426656,1175687;2379945,1136566;2376353,1096645;2395516,1086266;2416276,1093052;2422263,1097842;2427054,1091854;2446267,1081825;1790328,1017204;1782746,1021196;1781548,1022393;1779952,1021595;1771968,1019599;1765979,1023591;1765581,1032374;1783944,1048342;1786336,1047943;1799910,1028382;1797115,1019599;1790328,1017204;1789930,1012813;1800309,1016405;1804301,1028382;1797514,1042354;1788731,1051137;1785537,1052734;1781948,1052334;1761589,1034370;1762387,1021595;1771569,1015208;1781149,1017204;1789930,1012813;3977125,1010418;3967943,1027983;3985508,1037165;3994690,1019600;3977125,1010418;6240931,1007523;6226610,1015208;6219424,1023990;6214234,1024389;6205452,1017204;6189883,1012413;6175910,1019998;6178705,1049939;6222618,1086665;6258945,1042354;6256150,1012413;6240931,1007523;3974331,1002833;4001876,1017205;3987504,1044750;3959959,1030378;3974331,1002833;6240232,1000787;6260941,1007224;6264533,1047145;6225811,1094250;6220622,1094649;6173914,1055528;6170322,1015607;6189483,1005228;6210242,1012014;6216230,1016804;6221021,1010816;6240232,1000787;3970737,990059;3947183,1034371;3991495,1057923;4015048,1013612;3970737,990059;3985414,980335;4022633,1010817;3993891,1065109;3939599,1036367;3968342,982075;3985414,980335;822924,947195;849422,966106;843832,969700;794330,958122;782755,1007624;777167,1011217;790737,952534;822924,947195;5567932,883473;5560347,887465;5559150,888662;5557553,887864;5549569,885868;5543580,889860;5543181,898643;5561545,914611;5563940,914212;5577513,894651;5574719,885868;5567932,883473;5567533,879481;5577912,883073;5581904,895050;5575118,909022;5566335,917805;5563142,919402;5559549,919002;5539189,901038;5539987,888263;5549170,881876;5558751,883872;5567533,879481;1078960,873094;1069779,890659;1087345,899841;1096526,882276;1078960,873094;1076166,865509;1103713,879881;1089341,907426;1061795,893054;1076166,865509;1072574,852734;1049020,897046;1093333,920598;1116885,876287;1072574,852734;1087250,843010;1124471,873492;1095728,927784;1041436,899042;1070178,844750;1087250,843010;3326802,817904;3312479,825589;3305293,834371;3300102,834770;3291318,827585;3275751,822794;3261778,830379;3264571,860320;3308486,897046;3344817,852735;3342023,822794;3326802,817904;4600524,813863;4627021,832774;4621432,836368;4571931,824790;4560353,874292;4554765,877885;4568338,819202;4600524,813863;3325704,811168;3346413,817605;3350008,857526;3311280,904631;3306091,905030;3259384,865909;3255791,825988;3274951,815609;3295711,822395;3301700,827185;3306491,821197;3325704,811168;2669769,746148;2662183,750140;2660985,751337;2659389,750539;2651404,748543;2645416,752535;2645017,761318;2663381,777286;2665775,776887;2679349,757326;2676554,748543;2669769,746148;2669369,742156;2679749,745748;2683741,757725;2676954,771697;2668170,780480;2664978,782077;2661386,781677;2641025,763713;2641822,750938;2651006,744551;2660586,746547;2669369,742156;4856160,739761;4846978,757326;4864544,766508;4873725,748943;4856160,739761;7120366,736867;7106045,744551;7098859,753333;7093670,753732;7084887,746547;7069319,741756;7055346,749341;7058140,779282;7102053,816008;7138380,771697;7135586,741756;7120366,736867;4853765,732176;4881310,746548;4866939,774093;4839393,759722;4853765,732176;7119269,729731;7139977,736168;7143570,776089;7104847,823194;7099658,823593;7052950,784472;7049358,744551;7068519,734172;7089278,740958;7095266,745748;7100057,739760;7119269,729731;4850172,719402;4826619,763714;4870931,787266;4894483,742955;4850172,719402;4864849,709678;4902068,740160;4873326,794452;4819034,765710;4847777,711418;4864849,709678;401068,697745;386747,705430;379561,714212;374372,714611;365589,707426;350020,702635;336048,710220;338843,740161;382755,776887;419083,732576;416288,702635;401068,697745;400370,690610;421079,697047;424672,736967;385949,784073;380759,784472;334052,745351;330460,705430;349621,695051;370380,701837;376368,706627;381158,700639;400370,690610;1702359,676538;1728856,695449;1723267,699043;1673766,687465;1662191,736967;1656602,740560;1670174,681877;1702359,676538;6447367,612816;6439783,616808;6438585,618005;6436988,617207;6429004,615211;6423015,619203;6422616,627986;6440980,643954;6443375,643555;6456948,623994;6454154,615211;6447367,612816;6446569,608425;6456948,612017;6460940,623994;6454154,637966;6445371,646749;6442178,648346;6438585,647946;6418225,629982;6419023,617207;6428206,610820;6437787,612816;6446569,608425;1958391,602437;1949210,620002;1966776,629184;1975957,611619;1958391,602437;1955598,594852;1983143,609224;1968772,636769;1941226,622397;1955598,594852;1952005,582078;1928452,626390;1972764,649942;1996316,605631;1952005,582078;1966682,572354;2003902,602836;1975159,657128;1920867,628386;1949609,574094;1966682,572354;4178671,564014;4164350,571699;4157164,580481;4151974,580880;4143192,573695;4127623,568904;4113650,576489;4116445,606430;4160358,643156;4196685,598845;4193890,568904;4178671,564014;4177972,557278;4198681,563715;4202273,603636;4163551,650741;4158362,651140;4111654,612019;4108062,572098;4127223,561719;4147982,568505;4153970,573295;4158761,567307;4177972,557278;5479959,542807;5506456,561718;5500867,565312;5451366,553734;5439789,603236;5434200,606829;5447773,548146;5479959,542807;3521645,492657;3514060,496649;3512864,497846;3511266,497048;3503280,495052;3497292,499044;3496895,507827;3515254,523795;3517651,523396;3531227,503835;3528431,495052;3521645,492657;3521244,488266;3531625,491858;3535619,503835;3528831,517807;3520047,526590;3516857,528187;3513257,527787;3492899,509823;3493698,497048;3502880,490661;3512458,492657;3521244,488266;5735595,468705;5726413,486270;5743978,495452;5753160,477887;5735595,468705;5733200,461120;5760745,475492;5746374,503037;5718828,488665;5733200,461120;5729607,448346;5706053,492658;5750366,516210;5773918,471899;5729607,448346;5744284,438622;5781503,469104;5752761,523396;5698469,494654;5727212,440362;5744284,438622;1280504,426689;1266183,434374;1258997,443156;1253808,443555;1245026,436370;1229457,431579;1215485,439164;1218280,469105;1262192,505831;1298519,461520;1295724,431579;1280504,426689;1279806,419953;1300515,426390;1304108,466311;1265384,513416;1260195,513815;1213489,474694;1209897,434773;1229058,424394;1249817,431180;1255804,435970;1260595,429982;1279806,419953;2581792,405482;2608292,424393;2602703,427987;2553201,416409;2541624,465911;2536036,469504;2549608,410821;2581792,405482;623472,355333;615887,359325;614690,360522;613093,359724;605109,357728;599120,361720;598721,370502;617085,386471;619480,386072;633053,366510;630258,357728;623472,355333;623073,350942;633452,354534;637444,366510;630658,380483;621875,389266;618682,390863;615089,390463;594729,372498;595527,359724;604709,353337;614290,355333;623073,350942;7326403,342159;7318818,346151;7317621,347348;7316024,346550;7308040,344554;7302051,348546;7301652,357328;7320016,373297;7322411,372898;7335984,353336;7333190,344554;7326403,342159;7326004,337768;7336383,341360;7340375,353336;7333589,367309;7324806,376092;7321613,377689;7318020,377289;7297660,359324;7298458,346550;7307641,340163;7317222,342159;7326004,337768;2837429,331381;2828248,348945;2845812,358128;2854994,340562;2837429,331381;2835034,323796;2862578,338167;2848207,365713;2820663,351342;2835034,323796;2831442,311022;2807890,355334;2852199,378886;2875752,334574;2831442,311022;2846119,301297;2883339,331780;2854596,386072;2800304,357330;2829047,303038;2846119,301297;5058105,293357;5043784,301042;5036598,309824;5031408,310223;5022626,303038;5007057,298247;4993084,305832;4995879,335772;5039792,372499;5076119,328187;5073324,298247;5058105,293357;5057406,286620;5078115,293058;5081708,332977;5042985,380084;5037796,380483;4991088,341361;4987496,301441;5006657,291062;5027416,297848;5033404,302638;5038195,296650;5057406,286620;6359393,272150;6385891,291061;6380302,294654;6330801,283077;6319224,332579;6313635,336172;6327208,277489;6359393,272150;4401074,221601;4393489,225593;4392292,226790;4390695,225992;4382711,223996;4376722,227988;4376323,236770;4394687,252739;4397082,252340;4410655,232778;4407861,223996;4401074,221601;4400675,217210;4411054,220802;4415046,232778;4408260,246751;4399477,255534;4396284,257131;4392691,256731;4372331,238766;4373129,225992;4382312,219605;4391893,221601;4400675,217210;6615030,198049;6605847,215613;6623413,224796;6632595,207230;6615030,198049;6612635,190464;6640179,204835;6625808,232381;6598263,218009;6612635,190464;6609042,177689;6585488,222001;6629800,245553;6653353,201241;6609042,177689;6623719,167964;6660938,198447;6632196,252739;6577904,223997;6606647,169705;6623719,167964;2159939,156032;2145618,163717;2138432,172499;2133243,172898;2124460,165713;2108890,160922;2094918,168507;2097713,198447;2141626,235174;2177952,190862;2175158,160922;2159939,156032;3433677,151592;3460171,170503;3454581,174096;3405086,162519;3393511,212021;3387923,215614;3401495,156931;3433677,151592;2159241,149295;2179949,155733;2183542,195653;2144819,242759;2139630,243158;2092922,204036;2089330,164116;2108491,153737;2129251,160523;2135238,165313;2140028,159325;2159241,149295;1502906,84277;1495322,88269;1494125,89466;1492528,88668;1484545,86672;1478557,90664;1478158,99446;1496519,115415;1498914,115016;1512488,95454;1509691,86672;1502906,84277;1502508,79886;1512885,83478;1516879,95454;1510091,109427;1501309,118210;1498117,119807;1494523,119407;1474166,101442;1474964,88668;1484144,82281;1493724,84277;1502508,79886;3689702,77490;3680519,95055;3698085,104238;3707267,86672;3689702,77490;3687307,70305;3714852,84676;3700480,112222;3672935,97850;3687307,70305;3683315,57131;3659772,101443;3704074,124995;3727626,80683;3683315,57131;3697991,47407;3735211,77889;3706469,132181;3652188,103439;3680919,49147;3697991,47407;5937540,22301;5923219,29986;5916033,38768;5910844,39167;5902061,31982;5886493,27191;5872520,34776;5875314,64716;5919227,101443;5955554,57131;5952759,27191;5937540,22301;5936443,15564;5957151,22002;5960743,61922;5922021,109028;5916832,109427;5870124,70305;5866532,30385;5885693,20006;5906452,26792;5912440,31582;5917231,25594;5936443,15564;535499,14268;561996,33179;556407,36772;506906,25195;495329,74697;489741,78290;503313,19607;535499,14268;7238827,1094;7265325,20005;7259736,23598;7210235,12021;7198658,61523;7193069,65116;7206642,6433;7238827,109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ihandform: Form 18" o:spid="_x0000_s1031" style="position:absolute;left:2458;top:50697;width:74258;height:48856;visibility:visible;mso-wrap-style:square;v-text-anchor:middle" coordsize="7425815,4885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" path="m4025601,4852324r-162,7423l4019890,4865133r8045,152l4033654,4871070r168,-7730l4039030,4858132r-8002,-382l4025601,4852324xm4020649,4838987v1996,-798,4391,,5190,2396l4025822,4842165r8399,8400c4038213,4852161,4042604,4852161,4046596,4850565r1,l4046996,4850165v1996,-798,4391,,5190,2395c4052984,4854556,4052186,4856951,4049791,4857751v-3992,1597,-7186,4790,-8783,8782l4041008,4878509r,l4041008,4878510r,398l4038221,4884084r-7,14l4038214,4884098v-1996,798,-3993,-399,-4792,-2395l4033422,4881702r-8632,-8931l4012278,4872521r-411,399c4009870,4873719,4007874,4872521,4007075,4870525r152,-329l4007075,4870126v-798,-1996,,-4392,2395,-5191l4009864,4864943r8390,-8390l4018254,4844977r-401,-400c4017055,4842580,4017853,4840185,4020248,4839386r179,83l4020649,4838987xm3959018,4828955r-245,17618l3945930,4858702r17634,245l3976090,4871975r247,-17817l3988996,4841986r-19046,-1401l3959018,4828955xm3953582,4815434r330,153l3953983,4815434v1996,-798,4391,,5189,2395l3959166,4818237r15325,15861c3981428,4837092,3989512,4837391,3997096,4834197r1730,799l4002286,4836592r,1l4002286,4836593v798,1996,,4391,-2395,5189l3999890,4841783r-16367,15968l3983145,4879312r378,394c3984322,4882101,3983523,4884097,3981128,4885295r-319,-159l3980729,4885296v-1997,798,-3993,-400,-4791,-2396l3975944,4882496r-15574,-15963l3938055,4866141r-839,791c3935220,4867730,3933224,4866532,3932425,4864536r304,-658l3932425,4863738v-798,-1997,,-4392,2395,-5190l3935628,4858559r15560,-15180l3951580,4821043r-393,-419c3950389,4818628,3951187,4816233,3953582,4815434xm6487198,4798369v-3493,-300,-7086,698,-9881,3094c6471729,4806254,6470930,4815036,6475721,4820625r7186,8383l6494484,4819028v1597,-1198,3593,-1198,4790,399c6500472,4821024,6500472,4823020,6498875,4824218r-11577,9980l6495681,4844177v400,400,1198,400,1996,l6521629,4824218v5589,-5190,6387,-13573,1198,-19162c6518037,4799467,6509254,4798669,6503665,4803459r-1197,1198c6501669,4805056,6500871,4805455,6500073,4805455v-1198,,-1996,-399,-2396,-1197l6496480,4803060v-2396,-2795,-5789,-4392,-9282,-4691xm2069184,4787241v4990,1148,9581,4242,12575,9033l2076170,4799867v-3992,-6387,-12375,-8384,-18763,-4391c2051019,4799468,2049023,4807851,2053415,4813839r-5589,3593c2041838,4808250,2044632,4795875,2054213,4789886v4591,-2994,9981,-3792,14971,-2645xm6528016,4778708r14771,1198c6544384,4779906,6545980,4781502,6546779,4783898r-1198,14771c6545581,4800665,6543984,4801863,6541988,4801863v-1996,,-3193,-1597,-3193,-3593l6539194,4791482r-10778,9183l6528815,4801064v7185,8782,5988,21557,-2395,28742l6502867,4849766v-1597,1597,-3992,1996,-5988,1996c6494883,4851762,6492887,4850565,6491290,4848968r-8383,-9980l6473725,4846972r-400,7185c6473325,4856153,6471729,4857351,6469733,4857351v-1996,,-3194,-1597,-3194,-3593l6466938,4848569r-5189,-400c6459753,4848169,6458555,4846573,6458555,4844577v,-1996,1597,-3194,3593,-3194l6469333,4841782r9182,-7984l6470930,4825016v-7185,-8782,-5988,-21557,2395,-28743c6481310,4789087,6493286,4789886,6500871,4797470v6387,-4790,14770,-5189,21557,-1596l6534404,4785894r-6787,-400c6525621,4785494,6524424,4783898,6524424,4781902v,-1996,1596,-3194,3592,-3194xm1100272,4732547r-145,6641l1094174,4744966r8448,160l1107942,4750507r168,-7725l1112937,4737955r-7620,-363l1100272,4732547xm1095337,4718429v1996,-798,4391,,5190,2395l1100493,4722388r8017,8018l1120486,4730406r799,-799c1123281,4728809,1125677,4729607,1126475,4732002v799,1996,,4392,-2395,5191l1124025,4737248r-344,743l1123147,4738125r-7851,7850l1115296,4757946r400,404c1116095,4760745,1115297,4763140,1112902,4763939v-1997,798,-3993,-399,-4792,-2395l1107738,4761159r-27,-14l1107711,4761131r-8233,-8520c1095636,4750964,1091145,4750765,1086953,4752362r-269,-125l1086555,4752362v-1996,798,-3992,-399,-4791,-2395l1081763,4749967v-798,-1996,,-4392,2395,-5191l1084160,4744776r8782,-8781l1092942,4725217r-799,-799c1091345,4722421,1092143,4720026,1094539,4719227r354,164l1095337,4718429xm1033700,4708789r-239,17226l1020612,4738150r17241,239l1050778,4751832r248,-17833l1063685,4721827r-19045,-1401l1033700,4708789xm1028671,4694876v1996,-798,4391,,5189,2395l1033849,4698073r15332,15866l1071785,4714039r1,-1c1073782,4713240,1076177,4714038,1076976,4716433r,1l1076976,4716434v798,1996,,4391,-2396,5190l1074578,4721625r-16366,15967c1055019,4744777,1055019,4752761,1057813,4760346v798,1198,,3593,-2395,4790c1053422,4765935,1051425,4764737,1050626,4762741r6,-396l1050627,4762342v-2794,-7585,-8383,-13174,-15968,-16367l1012736,4745589r-831,785c1009909,4747172,1007912,4745975,1007113,4743979r235,-507l1006715,4743180v-799,-1997,,-4392,2394,-5190l1010310,4738007r15566,-15186l1026262,4700875r-386,-410c1025078,4698469,1025876,4696074,1028271,4695275r178,82l1028671,4694876xm3589019,4661045v-3485,-300,-7083,699,-9876,3094c3573557,4668930,3572758,4677712,3577545,4683301r7184,8383l3596304,4681704v1597,-1198,3593,-1198,4793,399c3602294,4683700,3602294,4685696,3600696,4686894r-11577,9980l3597505,4706853v396,400,1196,400,1994,l3623455,4686894v5591,-5190,6389,-13573,1201,-19162c3619862,4662143,3611078,4661345,3605488,4666135r-1195,1198c3603494,4667732,3602695,4668131,3601896,4668131v-799,,-1999,-399,-2397,-1197l3598303,4665736v-2396,-2795,-5786,-4392,-9284,-4691xm5846784,4653908v4990,1148,9581,4242,12575,9033l5853770,4666534v-3992,-6387,-12375,-8384,-18762,-4391c5828620,4666135,5826624,4674518,5831016,4680506r-5590,3593c5819438,4674917,5822233,4662542,5831814,4656553v4591,-2994,9980,-3792,14970,-2645xm3629844,4641384r14772,1198c3646214,4642582,3647811,4644178,3648610,4646574r-1197,14771c3647413,4663341,3645814,4664539,3643817,4664539v-1996,,-3193,-1597,-3193,-3593l3641024,4654158r-10780,9183l3630643,4663740v7186,8782,5989,21557,-2395,28742l3604690,4712442v-1598,1597,-3994,1996,-5989,1996c3596706,4714438,3594712,4713241,3593114,4711644r-8385,-9980l3575551,4709648r-403,7185c3575148,4718829,3573557,4720027,3571556,4720027v-1994,,-3188,-1597,-3188,-3593l3568763,4711245r-5189,-400c3561580,4710845,3560385,4709249,3560385,4707253v,-1996,1598,-3194,3591,-3194l3571160,4704458r9178,-7984l3572758,4687692v-7183,-8782,-5989,-21557,2390,-28743c3583131,4651763,3595108,4652562,3602695,4660146v6386,-4790,14771,-5189,21561,-1596l3636234,4648570r-6789,-400c3627449,4648170,3626252,4646574,3626252,4644578v,-1996,1596,-3194,3592,-3194xm4877881,4598825r-153,7032l4872173,4611249r7651,145l4885543,4617179r168,-7730l4890918,4604242r-8000,-381l4877881,4598825xm4872938,4585097v1996,-798,4391,,5190,2395l4878103,4588666r8009,8009l4898486,4596675r400,-401c4900882,4595476,4903277,4596274,4904076,4598669v798,1996,,4392,-2396,5191l4901283,4604257r-2,3l4901279,4604261r-8381,8381l4892898,4624618r,l4892898,4624619r,398l4890112,4630193r-8,14l4890104,4630207r,c4888108,4631005,4886111,4629808,4885312,4627812r,-1l4876681,4618879r-12121,-241l4864156,4619030v-1997,799,-3993,-399,-4792,-2395l4859447,4616457r-482,-222c4858167,4614239,4858965,4611843,4861360,4611044r785,15l4870543,4602663r,-11177l4869743,4590687v-798,-1997,,-4392,2396,-5191l4872646,4585730r292,-633xm4811301,4575483r-239,17200l4798213,4604818r17241,239l4828374,4618495r253,-18228l4841257,4588123r-19417,-1428l4811301,4575483xm4805472,4561544r659,304l4806272,4561544v1996,-798,4391,,5189,2396l4811450,4564755r14931,15453c4833317,4583202,4841401,4583502,4848986,4580308r269,124l4849386,4580306v1996,-798,4391,,5190,2395c4855374,4584697,4854576,4587093,4852180,4587891v-7185,2794,-13173,8384,-16367,15969c4832620,4611045,4832620,4619029,4835414,4626614v799,1597,,3992,-2395,4790l4833018,4631405v-1996,798,-3992,-399,-4790,-2395c4825434,4621425,4819845,4615836,4812260,4612643r-21924,-386l4789505,4613042v-1996,799,-3992,-399,-4791,-2395l4784948,4610140r-633,-292c4783517,4607851,4784315,4605456,4786710,4604658r1201,17l4803477,4589489r385,-21920l4803077,4566734v-798,-1996,,-4391,2395,-5190xm663700,4540487v-3493,-300,-7086,699,-9881,3094c648231,4548372,647432,4557154,652223,4562743r7186,8383l670986,4561146v1597,-1198,3593,-1198,4790,399c676974,4563142,676974,4565138,675377,4566336r-11577,9980l672183,4586295v400,400,1198,400,1996,l698131,4566336v5589,-4791,6388,-13573,1198,-19162c694539,4541585,685756,4540787,680167,4545577r-1197,1198c678171,4547174,677373,4547573,676575,4547573v-1198,,-1996,-399,-2396,-1197l672982,4545178v-2396,-2795,-5789,-4392,-9282,-4691xm7366633,4527313v-3493,-300,-7086,698,-9881,3094c7351164,4535198,7350365,4543980,7355156,4549569r7186,8383l7373919,4547972v1597,-1198,3593,-1198,4790,399c7379907,4549968,7379907,4551964,7378310,4553162r-11577,9980l7375117,4573121v399,400,1197,400,1996,l7401065,4553162v5588,-4791,6387,-13573,1197,-19162c7397472,4528411,7388689,4527613,7383101,4532403r-1198,1198c7381105,4534000,7380306,4534399,7379508,4534399v-799,,-1996,-399,-2395,-1197l7375915,4532004v-2395,-2795,-5789,-4392,-9282,-4691xm704119,4520826r14771,1198c720886,4522024,722083,4523620,722882,4526016r-1198,14771c721684,4542783,720087,4543981,718091,4543981v-1996,,-3193,-1597,-3193,-3593l715297,4533600r-10778,9183l704918,4543182v7185,8782,5988,21557,-2395,28742l678970,4591884v-1597,1597,-3992,1996,-5988,1996c670986,4593880,668990,4592683,667393,4591086r-8383,-9980l649827,4589090r-399,7185c649428,4598271,647831,4599469,645835,4599469v-1996,,-3193,-1597,-3193,-3593l643041,4590687r-5190,-400c635855,4590287,634658,4588691,634658,4586695v,-1996,1597,-3194,3593,-3194l645436,4583900r9182,-7984l647033,4567134v-7186,-8782,-5988,-21557,2395,-28743c657412,4531205,669389,4532004,676974,4539588v6387,-4790,14770,-5189,21557,-1596l710507,4528012r-6787,-400c701724,4527612,700527,4526016,700527,4524020v,-1996,1596,-3194,3592,-3194xm2948622,4516585v4991,1148,9581,4241,12576,9032l2955609,4529210v-3993,-6387,-12375,-8384,-18763,-4391c2930459,4528811,2928466,4537194,2932854,4543182r-5591,3593c2921277,4537593,2924072,4525218,2933651,4519229v4592,-2994,9981,-3792,14971,-2644xm7407052,4507652r14771,1198c7423819,4508850,7425016,4510446,7425815,4512842r-1198,14771c7424617,4529609,7423020,4530807,7421024,4530807v-1996,,-3193,-1597,-3193,-3593l7418230,4520426r-10778,9183l7407851,4530008v7185,8782,5988,21557,-2395,28742l7381903,4578710v-1597,1597,-3992,1996,-5988,1996c7373919,4580706,7371923,4579509,7370326,4577912r-8383,-9980l7352760,4575916r-399,7185c7352361,4585097,7350764,4586295,7348768,4586295v-1996,,-3193,-1597,-3193,-3593l7345974,4577513r-5190,-400c7338788,4577113,7337591,4575517,7337591,4573521v,-1996,1597,-3194,3593,-3194l7348369,4570726r9182,-7984l7349966,4553960v-7186,-8782,-5988,-21557,2395,-28743c7360346,4518031,7372322,4518830,7379907,4526414v6387,-4790,14770,-5189,21557,-1596l7413440,4514838r-6787,-400c7404657,4514438,7403460,4512842,7403460,4510846v,-1996,1596,-3194,3592,-3194xm1979716,4461500r-153,7032l1974014,4473918r8043,152l1987387,4479460r159,-7335l1992753,4466918r-8001,-382l1979716,4461500xm1974773,4447772v1996,-798,4391,,5190,2396l1979937,4451342r8008,8009l2000320,4459351r400,-401c2002717,4458152,2005112,4458950,2005910,4461345v799,1996,,4391,-2395,5191l2003117,4466934r-1,1l2003116,4466935r-8384,8383l1994732,4486890r400,404c1995531,4489689,1994334,4492085,1992338,4492883r-315,-157l1991938,4492883v-1996,798,-3992,-399,-4791,-2395l1987155,4490084r-8241,-8528l1966401,4481306r-411,399c1963994,4482504,1961998,4481306,1961199,4479310r151,-329l1961199,4478911v-799,-1996,,-4392,2395,-5191l1963988,4473728r8390,-8390l1972378,4454163r-801,-800c1970779,4451366,1971577,4448971,1973972,4448172r508,234l1974773,4447772xm1913135,4438159r-239,17200l1900047,4467494r17241,239l1930208,4481170r254,-18227l1943092,4450799r-19418,-1428l1913135,4438159xm1907307,4424220r659,305l1908106,4424220v1996,-798,4391,,5190,2395l1913284,4427430r14932,15454c1935152,4445878,1943236,4446177,1950821,4442983r270,124l1951221,4442982v1996,-798,4391,,5190,2395c1957209,4447373,1956411,4449768,1954015,4450567v-7185,2794,-13173,8384,-16367,15969c1934454,4473721,1934454,4481705,1937248,4489290r-2390,4781l1934854,4494081r-1,l1934853,4494081r-1797,-899l1930062,4491686v-2794,-7585,-8383,-13174,-15968,-16367l1892170,4474933r-831,785c1889343,4476516,1887347,4475318,1886549,4473322r233,-506l1886149,4472524v-798,-1997,,-4392,2396,-5190l1889746,4467351r15565,-15186l1905697,4430245r-785,-835c1904114,4427414,1904912,4425019,1907307,4424220xm4468450,4389989v-3493,-300,-7086,698,-9881,3094c4452981,4397873,4452182,4406656,4456973,4412245r7186,8383l4475736,4410648v1597,-1198,3593,-1198,4790,399c4481724,4412644,4481724,4414640,4480127,4415837r-11577,9980l4476933,4435797v400,400,1198,400,1996,l4502881,4415837v5589,-4790,6387,-13572,1198,-19161c4499289,4391087,4490506,4390289,4484917,4395079r-1197,1198c4482921,4396676,4482123,4397075,4481325,4397075v-799,,-1996,-399,-2396,-1198l4477732,4394680v-2396,-2795,-5789,-4392,-9282,-4691xm6725819,4383253v4990,1148,9581,4241,12575,9032l6732805,4395878v-3992,-6387,-12375,-8384,-18763,-4391c6708053,4395080,6706057,4403463,6710050,4409850r-5589,3593c6698473,4404261,6701267,4391886,6710849,4385897v4590,-2994,9980,-3792,14970,-2644xm4509268,4370328r14771,1197c4525636,4371924,4526833,4373122,4528031,4375517r-1198,14772c4526833,4392285,4525236,4393482,4523240,4393482v-1996,,-3193,-1597,-3193,-3593l4520446,4383102r-10778,9183l4510067,4392684v7185,8782,5988,21557,-2395,28742l4484119,4441386v-1597,1597,-3992,1996,-5988,1996c4476135,4443382,4474139,4442185,4472542,4440588r-8383,-9980l4454977,4438592r-400,7185c4454577,4447773,4452981,4448971,4450985,4448971v-1996,,-3194,-1597,-3194,-3593l4448190,4440189r-5189,-400c4441005,4439789,4439807,4438193,4439807,4436197v,-1996,1597,-3194,3593,-3194l4450585,4433402r9182,-7984l4452182,4416636v-7185,-8783,-5988,-21557,2395,-28744c4462562,4380707,4474538,4381505,4482123,4389090v6387,-4790,14770,-5190,21557,-1597l4515656,4377513r-6787,-399c4506873,4377114,4505676,4375517,4505676,4373521v,-1996,1596,-3193,3592,-3193xm5757316,4328167r-153,7032l5751606,4340594r7653,144l5764970,4346514r176,-8121l5769973,4333566r-7620,-363l5757316,4328167xm5752373,4314440v1996,-798,4391,,5189,2395l5757537,4318007r8009,8011l5777522,4326018r799,-800c5780317,4324420,5782712,4325218,5783510,4327613v799,1996,,4391,-2395,5191l5781059,4332860r-343,742l5780183,4333736r-7850,7850c5770736,4345578,5770736,4349969,5772333,4353961r,1l5772333,4353962v798,2396,-399,4791,-2794,5589c5767543,4360349,5765547,4359152,5764748,4357156v-1597,-4192,-4790,-7285,-8633,-8932l5743994,4347982r-403,391c5741594,4349171,5739598,4347974,5738799,4345978r82,-177l5738400,4345579v-798,-1996,,-4392,2395,-5190l5741578,4340404r8400,-8398l5749978,4320829r-800,-799c5748380,4318033,5749178,4315638,5751573,4314839r508,235l5752373,4314440xm5690732,4304821r-234,16806l5677649,4333762r17240,239l5707814,4347443r247,-17833l5720691,4317466r-19416,-1428l5690732,4304821xm5685707,4290488v1996,-798,4391,,5190,2395l5690880,4294093r14936,15458c5712752,4312545,5720836,4312844,5728421,4309650r269,124l5728820,4309649v1996,-798,4391,,5190,2395c5734808,4314040,5734010,4316436,5731614,4317234v-7185,2794,-13173,8384,-16367,15969c5712054,4340389,5712054,4348373,5714848,4355957v799,1597,-399,3593,-2395,4791c5710456,4361546,5708460,4360349,5707662,4358353r6,-397l5707663,4357954v-2794,-7585,-8383,-13174,-15968,-16367l5669771,4341201r-831,785c5666944,4342784,5664948,4341586,5664149,4339590r234,-506l5663750,4338792v-798,-1997,,-4392,2395,-5190l5667347,4333619r15566,-15186l5683290,4296905r-778,-828c5681714,4294081,5682512,4291686,5684907,4290887r508,234l5685707,4290488xm1543138,4269830v-3494,-300,-7087,699,-9881,3094c1527669,4277715,1526871,4286497,1531662,4292086r7184,8383l1550423,4290489v1596,-1198,3592,-1198,4789,399c1556411,4292485,1556411,4294481,1554813,4295679r-11575,9980l1551619,4315638v400,400,1199,400,1996,l1577569,4295679v5588,-5190,5988,-13573,1197,-19162c1573976,4270928,1565192,4270130,1559603,4274920r-1197,1198c1557608,4276517,1556810,4276916,1556012,4276916v-1199,,-1997,-399,-2397,-1197l1552419,4274521v-2396,-2795,-5789,-4392,-9281,-4691xm1583557,4250169r14770,1198c1600323,4251367,1601520,4252963,1602319,4255359r-1198,14771c1601121,4272126,1599524,4273324,1597529,4273324v-1997,,-3194,-1597,-3194,-3593l1594735,4262943r-10778,9183l1584355,4272525v7186,8782,5988,21557,-2394,28742l1558406,4321227v-1596,1597,-3992,1996,-5987,1996c1550423,4323223,1548427,4322026,1546830,4320429r-8382,-9980l1529266,4318433r-400,7185c1528866,4327614,1527269,4328812,1525273,4328812v-1994,,-3192,-1597,-3192,-3593l1522480,4320030r-5191,-400c1515294,4319630,1514097,4318034,1514097,4316038v,-1996,1597,-3194,3593,-3194l1524874,4313243r9182,-7984l1526472,4296477v-7186,-8782,-5988,-21557,2394,-28743c1536851,4260548,1548826,4261347,1556411,4268931v6387,-4790,14770,-5189,21558,-1596l1589944,4257355r-6787,-400c1581161,4256955,1579965,4255359,1579965,4253363v,-1996,1597,-3194,3592,-3194xm3828035,4245928v4990,1148,9581,4242,12575,9033l3835021,4258554v-3992,-6388,-12375,-8385,-18762,-4392c3809870,4257755,3807875,4266138,3812266,4272526r-5589,3592c3800689,4266937,3803483,4254562,3813064,4248573v4591,-2994,9981,-3792,14971,-2645xm2859157,4190843r-152,7031l2853445,4203269r7658,144l2866811,4209189r179,-8120l2871815,4196242r-7620,-363l2859157,4190843xm2854215,4177115v1997,-798,4389,,5189,2395l2859379,4180684r8008,8010l2879362,4188694r801,-800c2882159,4187096,2884553,4187894,2885352,4190289v799,1996,,4392,-2396,5191l2882900,4195536r-344,742l2882024,4196412r-7849,7850l2874175,4216637r1,l2874175,4216638r,l2874172,4216643r-2790,5583c2869384,4223024,2867389,4221827,2866591,4219831v-1599,-4192,-4790,-7285,-8635,-8932l2845836,4210657r-403,391c2843437,4211846,2841440,4210649,2840641,4208653r82,-177l2840243,4208254v-799,-1996,,-4392,2396,-5190l2843422,4203079r8398,-8398l2851820,4183505r-798,-799c2850221,4180709,2851022,4178313,2853416,4177515r505,234l2854215,4177115xm2792573,4167497r-233,16806l2779491,4196437r17240,240l2809653,4210119r250,-17833l2822530,4180142r-19413,-1428l2792573,4167497xm2787549,4153164v1996,-798,4390,,5191,2395l2792722,4156768r14935,15459c2814593,4175221,2822677,4175520,2830262,4172326r268,124l2830659,4172325v1998,-798,4392,,5193,2396c2836649,4176717,2835852,4179112,2833455,4179910v-7188,2795,-13174,8384,-16368,15969c2813895,4203065,2813895,4211049,2816688,4218634v798,1596,,3592,-2394,4790c2812297,4224222,2810302,4223025,2809503,4221029r5,-397l2809505,4220630v-2795,-7186,-8384,-13174,-15968,-16368l2771616,4203877r-834,785c2768788,4205460,2766792,4204262,2765993,4202266r233,-506l2765595,4201468v-798,-1997,,-4392,2393,-5191l2769190,4196294r15565,-15185l2785133,4159581r-779,-828c2783556,4156757,2784354,4154361,2786751,4153563r505,234l2787549,4153164xm5320340,4136099v-3493,-300,-7086,698,-9881,3094c5304870,4143984,5304072,4152766,5308862,4158355r7187,8383l5327626,4156758v1597,-1198,3593,-1198,4790,399c5333614,4158754,5333614,4160750,5332017,4161948r-11577,9980l5328823,4181907v400,400,1198,400,1996,l5354771,4161948v5988,-4791,6387,-13573,1198,-19162c5351179,4137197,5342396,4136399,5336807,4141189r-1197,1198c5334811,4142786,5334013,4143185,5333215,4143185v-1198,,-1996,-399,-2396,-1197l5329622,4140790v-2396,-2795,-5789,-4392,-9282,-4691xm902325,4125370v4990,1148,9582,4242,12575,9032l909311,4137995v-3992,-6387,-12375,-8384,-18762,-4391c884161,4137596,882165,4145979,886557,4151967r-5589,3593c874979,4146378,877774,4134003,887355,4128014v4591,-2994,9980,-3792,14970,-2644xm5361158,4116438r14771,1198c5377925,4118035,5379122,4119632,5379921,4121628r-1198,14771c5378723,4138395,5377126,4139593,5375130,4139593v-1996,,-3193,-1597,-3193,-3593l5372336,4129212r-10778,9183l5361957,4138794v7185,8782,5988,21557,-2395,28742l5336009,4187496v-1597,1597,-3992,1996,-5988,1996c5328025,4189492,5326029,4188295,5324432,4186698r-8383,-9980l5306866,4184702r-399,7185c5306467,4193883,5304870,4195081,5302874,4195081v-1996,,-3193,-1597,-3193,-3593l5300080,4186299r-5190,-400c5292894,4185899,5291697,4184303,5291697,4182307v,-1996,1597,-3194,3593,-3194l5302475,4179512r9182,-7984l5304072,4162746v-7186,-8782,-5988,-21557,2395,-28743c5314452,4126817,5326428,4127616,5334013,4135200v6387,-4790,14770,-5189,21557,-1596l5367546,4123624r-6787,-400c5358763,4123224,5357566,4121628,5357566,4119632v,-1996,1596,-3194,3592,-3194xm6636752,4057112r-153,7031l6630638,4069928r8057,153l6644405,4075857r177,-8121l6649789,4062529r-8001,-382l6636752,4057112xm6631808,4043384v1996,-798,4391,,5190,2395l6636973,4046952r8008,8010l6657356,4054962r400,-401c6659752,4053763,6662147,4054561,6662946,4056957v798,1996,,4391,-2395,5190c6656559,4063744,6653365,4066938,6651768,4070930r,12375l6651768,4083305v799,1996,-399,4391,-2794,5589c6646978,4089692,6644982,4088494,6644183,4086498v-1597,-4191,-4790,-7285,-8632,-8932l6623026,4077317r,l6623019,4077314r-5184,-2392c6617037,4072926,6617835,4070529,6620230,4069731r397,8l6620630,4069732v3993,-1597,7186,-4790,8783,-8782l6629413,4049773r-800,-799c6627815,4046977,6628613,4044581,6631008,4043783r508,235l6631808,4043384xm6570171,4033770r-239,17200l6557082,4063106r17242,239l6586850,4076373r247,-17819l6599755,4046382r-19045,-1400l6570171,4033770xm6564342,4019831r659,304l6565142,4019831v1996,-798,4391,,5189,2395l6570320,4023041r14931,15454l6607856,4038594r,-1c6609852,4037795,6612247,4038593,6613046,4040989r,1l6613046,4040990v798,1996,,4391,-2395,5189l6610648,4046180r-16365,15967l6593905,4083710r378,394c6595481,4086499,6594283,4088894,6591888,4089693r-320,-160l6591489,4089692v-1997,798,-3993,-399,-4791,-2395l6586704,4086894r-15574,-15963l6549204,4070545r-830,784c6546378,4072127,6544382,4070930,6543584,4068934r234,-506l6543185,4068136v-798,-1997,,-4392,2395,-5190l6546780,4062963r15567,-15187l6562732,4025856r-785,-835c6561149,4023025,6561947,4020629,6564342,4019831xm2422577,3998775v-3492,-300,-7086,699,-9880,3094c2407108,4006659,2406310,4015442,2411100,4021031r7186,8383l2429864,4019434v1596,-1198,3593,-1198,4790,399c2435852,4021430,2435852,4023426,2434254,4024623r-11577,9980l2431061,4044583v399,400,1197,400,1995,l2457009,4024623v5589,-4790,5988,-13173,1198,-19161c2453416,3999873,2444634,3999075,2439045,4003865r-1197,1198c2437049,4005462,2436251,4005861,2435453,4005861v-799,,-1996,-399,-2397,-1198l2431860,4003466v-2396,-2795,-5790,-4392,-9283,-4691xm4679926,3992038v4990,1148,9581,4242,12575,9032l4686912,4004663v-3992,-6387,-12375,-8384,-18763,-4391c4661761,4004264,4659765,4012647,4664157,4018635r-5589,3593c4652580,4013046,4655374,4000671,4664956,3994682v4590,-2994,9980,-3792,14970,-2644xm2462997,3979114r14771,1197c2479765,3980710,2480962,3982307,2481760,3984303r-1197,14772c2480563,4001071,2478965,4002268,2476969,4002268v-1995,,-3193,-1597,-3193,-3593l2474175,3991888r-10778,9183l2463796,4001470v7185,8782,5988,21557,-2395,28742l2437848,4050172v-1597,1597,-3992,1996,-5988,1996c2429864,4052168,2427868,4050971,2426270,4049374r-8383,-9980l2408705,4047378r-400,7185c2408305,4056559,2406709,4057757,2404713,4057757v-1996,,-3193,-1597,-3193,-3593l2401919,4048975r-5190,-400c2394733,4048575,2393536,4046979,2393536,4044983v,-1996,1596,-3194,3592,-3194l2404314,4042188r9182,-7984l2405911,4025422v-7186,-8783,-5988,-21557,2394,-28744c2416290,3989493,2428267,3990291,2435852,3997876v6387,-4790,14770,-5190,21557,-1597l2469385,3986299r-6787,-399c2460602,3985900,2459405,3984303,2459405,3982307v,-1996,1596,-3193,3592,-3193xm3738560,3920178r-145,6641l3732455,3932604r8056,153l3746222,3938533r176,-8121l3751224,3925586r-7619,-363l3738560,3920178xm3733625,3906060v1996,-798,4391,,5190,2395l3738781,3910020r8018,8017l3758773,3918037r800,-800c3761569,3916439,3763964,3917237,3764763,3919632v798,1996,,4392,-2396,5191l3762311,3924879r-343,743l3761434,3925756r-7849,7849c3751988,3937597,3751988,3941988,3753585,3945980r-1,1l3753585,3945981v798,1996,-399,4391,-2794,5589c3748795,3952368,3746799,3951171,3746000,3949175v-1597,-4192,-4790,-7286,-8633,-8933l3724843,3939993r-1,l3724830,3939987r-5178,-2389c3718854,3935602,3719652,3933206,3722047,3932407r396,8l3722446,3932408v3993,-1597,7187,-4790,8784,-8782l3731230,3912848r-800,-799c3729632,3910052,3730430,3907657,3732826,3906858r355,164l3733625,3906060xm3671993,3896447r-240,17199l3658918,3925781r17228,239l3689066,3939457r253,-18227l3701949,3909086r-19417,-1428l3671993,3896447xm3666164,3882507r659,305l3666964,3882507v1995,-798,4391,,5190,2395l3672142,3885718r14931,15453c3694010,3904165,3702094,3904465,3709680,3901271r267,124l3710078,3901269v1995,-798,4385,,5184,2395c3716060,3905660,3715262,3908056,3712873,3908854v-7187,2794,-13175,8384,-16368,15969c3693311,3932008,3693311,3939992,3696106,3947577r-2388,4774l3693712,3952368v-1997,798,-3993,-399,-4792,-2395c3686126,3942787,3680537,3936799,3672952,3933606r-21911,-386l3650209,3934005v-1997,798,-3991,-399,-4793,-2395l3645654,3931103r-635,-292c3644219,3928814,3645019,3926419,3647414,3925621r1201,17l3664184,3910452r382,-21920l3663781,3887697v-798,-1996,,-4391,2383,-5190xm6199775,3865442v-3493,-300,-7086,698,-9881,3094c6184306,3873327,6183507,3882109,6188298,3887698r7186,8383l6207061,3886101v1597,-1198,3593,-1198,4790,399c6213049,3888097,6213049,3890093,6211452,3891291r-11577,9980l6208258,3911250v400,400,1198,400,1996,l6234206,3891291v5589,-4791,6387,-13573,1198,-19162c6230614,3866540,6221831,3865742,6216242,3870532r-1197,1198c6214246,3872129,6213448,3872528,6212650,3872528v-1198,,-1996,-399,-2396,-1197l6209057,3870133v-2396,-2795,-5789,-4392,-9282,-4691xm1781764,3854713v4990,1148,9581,4242,12575,9033l1788750,3867339v-3992,-6388,-12375,-8385,-18762,-4392c1763600,3866939,1761604,3875323,1765996,3881311r-5590,3592c1754418,3875722,1757212,3863347,1766793,3857358v4592,-2994,9981,-3792,14971,-2645xm6240593,3845781r14771,1197c6257360,3846978,6258557,3848575,6259356,3850970r-1198,14772c6258158,3867738,6256561,3868935,6254565,3868935v-1996,,-3193,-1596,-3193,-3592l6251771,3858555r-10778,9183l6241392,3868137v7185,8782,5988,21557,-2395,28742l6215444,3916839v-1597,1597,-3992,1996,-5988,1996c6207460,3918835,6205464,3917638,6203867,3916041r-8383,-9980l6186302,3914045r-400,7185c6185902,3923226,6184306,3924424,6182310,3924424v-1996,,-3194,-1597,-3194,-3593l6179515,3915642r-5189,-400c6172330,3915242,6171132,3913646,6171132,3911650v,-1996,1597,-3194,3593,-3194l6181910,3908855r9182,-7984l6183507,3892089v-7185,-8782,-5988,-21557,2395,-28743c6193887,3856160,6205863,3856958,6213448,3864543v6387,-4790,14770,-5189,21557,-1597l6246981,3852966r-6787,-399c6238198,3852567,6237001,3850970,6237001,3848974v,-1996,1596,-3193,3592,-3193xm812864,3799237r-162,7423l807153,3812046r8044,152l820908,3817975r176,-8121l825914,3805027r-7622,-363l812864,3799237xm807912,3785901v1996,-798,4391,,5190,2395l813085,3789078r8400,8401l833462,3797479r799,-800c836257,3795881,838654,3796679,839453,3799074v796,1996,,4392,-2397,5191l837001,3804319r-344,744l836124,3805197r-7851,7850l828273,3825422r1,l828273,3825423r-1,2l825479,3831011v-1995,798,-3994,-399,-4793,-2395c819089,3824424,815896,3821331,812053,3819684r-12511,-250l799130,3819834v-1996,798,-3993,-399,-4792,-2395l794491,3817109r-153,-70c793540,3815043,794338,3812647,796733,3811849r393,8l805517,3803467r,-11577l805117,3791491v-798,-1997,,-4392,2395,-5191l807690,3786382r222,-481xm746276,3775864r-239,17224l732777,3805611r18050,250l763354,3818889r248,-17818l776260,3788900r-19046,-1401l746276,3775864xm741247,3761949v1996,-798,4391,,5190,2395l746426,3765147r15329,15865l784359,3781112r1,-2c786357,3780312,788752,3781110,789551,3783505v798,1996,,4392,-2396,5190l787154,3788696r,l770787,3804664r-378,21562l770787,3826620v799,1996,,4391,-2395,5589l768073,3832050r-80,159c765997,3833007,764001,3831810,763202,3829814r6,-404l747633,3813447r-22729,-400l724480,3813447v-1996,798,-3992,-400,-4791,-2396l719841,3810722r-152,-70c718891,3808655,719689,3806260,722084,3805462r404,6l738452,3789894r385,-21945l738451,3767538v-798,-1996,,-4391,2395,-5190l741024,3762431r223,-482xm3301618,3728118v-3495,-300,-7088,698,-9882,3094c3286146,3736003,3285350,3744785,3290139,3750374r7188,8383l3308905,3748777v1597,-1198,3590,-1198,4791,399c3314892,3750773,3314892,3752769,3313295,3753967r-11579,9980l3310103,3773926v399,400,1195,400,1994,l3336049,3753967v5989,-4791,6387,-13573,1197,-19162c3332457,3729216,3323675,3728418,3318087,3733208r-1197,1198c3316092,3734805,3315294,3735204,3314491,3735204v-795,,-1996,-399,-2394,-1197l3310899,3732809v-2395,-2795,-5789,-4392,-9281,-4691xm5559360,3720981v4990,1148,9581,4242,12575,9033l5566346,3733607v-3992,-6387,-12375,-8384,-18762,-4391c5541196,3733208,5539200,3741591,5543592,3747579r-5590,3593c5532014,3741990,5534809,3729615,5544390,3723626v4591,-2994,9980,-3792,14970,-2645xm3342436,3708457r14776,1197c3359207,3709654,3360403,3711251,3361201,3713646r-1196,14772c3360005,3730414,3358409,3731611,3356411,3731611v-1995,,-3193,-1596,-3193,-3592l3353617,3721231r-10781,9183l3343234,3730813v7189,8782,5992,21557,-2394,28742l3317287,3779515v-1597,1597,-3992,1996,-5989,1996c3309303,3781511,3307307,3780314,3305709,3778717r-8382,-9980l3288144,3776721r-401,7185c3287743,3785902,3286146,3787100,3284151,3787100v-1996,,-3194,-1597,-3194,-3593l3281356,3778318r-5189,-400c3274170,3777918,3272975,3776322,3272975,3774326v,-1996,1596,-3194,3591,-3194l3283752,3771531r9181,-7984l3285350,3754765v-7187,-8782,-5990,-21557,2393,-28743c3295728,3718836,3307705,3719634,3315294,3727219v6385,-4790,14767,-5189,21554,-1597l3348827,3715642r-6789,-399c3340043,3715243,3338846,3713646,3338846,3711650v,-1996,1595,-3193,3590,-3193xm4590458,3665896r-153,7032l4584352,3678706r8449,160l4598511,3684643r177,-8121l4603514,3671695r-7619,-363l4590458,3665896xm4585515,3652169v1996,-798,4391,,5190,2395l4590680,3655737r8408,8410l4611063,3664147r799,-800c4613858,3662549,4616253,3663347,4617052,3665742v798,1996,,4392,-2395,5191l4614602,3670988r-344,744l4613724,3671866r-7850,7849l4605874,3692090r,c4606273,3694485,4605475,3696481,4603080,3697679v-1996,798,-3992,-399,-4791,-2395c4595096,3686900,4585515,3682909,4577131,3686102r-270,-125l4576733,3686102v-1997,798,-3993,-399,-4792,-2395l4571941,3683707v-798,-1996,,-4392,2395,-5191l4574337,3678516r8783,-8781l4583120,3658558r-400,-399c4581922,3656162,4582720,3653767,4585115,3652968r26,12l4585515,3652169xm4523884,3642137r-245,17618l4510796,3671885r17634,245l4540957,3685159r247,-17819l4553863,3655168r-19047,-1401l4523884,3642137xm4518448,3628616r330,153l4518849,3628616v1996,-798,4391,,5189,2395l4524033,3631419r15324,15861c4546294,3650274,4554378,3650573,4561962,3647380r1,l4561963,3647379v1996,-798,4391,,5190,2395c4567951,3651770,4567153,3654166,4564757,3654964v-7185,2794,-13173,8384,-16367,15969l4548012,3692497r377,392c4549188,3695284,4548389,3697679,4545994,3698478r-319,-159l4545596,3698478v-1997,798,-3993,-399,-4791,-2395l4540811,3695680r-15575,-15965l4502920,3679323r-838,791c4500086,3680912,4498090,3679715,4497291,3677719r304,-658l4497291,3676921v-798,-1997,,-4392,2395,-5191l4500494,3671742r15560,-15181l4516446,3634224r-393,-418c4515255,3631810,4516053,3629415,4518448,3628616xm376277,3607959v-3493,-299,-7085,699,-9880,3094c360808,3615844,360010,3624626,364800,3630215r7186,8383l383563,3628618v1597,-1197,3593,-1197,4790,399c389551,3630614,389551,3632610,387954,3633808r-11577,9980l384760,3653768v400,399,1198,399,1996,l410709,3633808v5589,-5190,6387,-13573,1197,-19162c407115,3609057,398333,3608259,392744,3613049r-1197,1198c390748,3614646,389950,3615045,389152,3615045v-1198,,-1996,-399,-2396,-1197l385559,3612650v-2395,-2795,-5789,-4392,-9282,-4691xm7079210,3594785v-3493,-300,-7086,698,-9881,3094c7063741,3602670,7062942,3611452,7067733,3617041r7186,8383l7086496,3615444v1597,-1197,3593,-1197,4790,399c7092484,3617440,7092484,3619436,7090887,3620634r-11577,9980l7087693,3640594v400,399,1198,399,1996,l7113641,3620634v5589,-5190,6387,-13573,1198,-19162c7110049,3595883,7101266,3595085,7095677,3599875r-1197,1198c7093681,3601472,7092883,3601871,7092085,3601871v-799,,-1996,-399,-2396,-1197l7088492,3599476v-2396,-2795,-5789,-4392,-9282,-4691xm417096,3587899r14771,1197c433464,3589496,435060,3591092,435859,3593088r-1198,14772c434661,3609856,433064,3611053,431068,3611053v-1996,,-3193,-1596,-3193,-3592l428274,3600673r-10778,9183l417895,3610255v7185,8782,5988,21557,-2395,28742l391946,3658957v-1597,1597,-3992,1996,-5988,1996c383962,3660953,381966,3659756,380369,3658159r-8383,-9980l362804,3656163r-399,7185c362405,3665344,360808,3666542,358812,3666542v-1996,,-3193,-1597,-3193,-3593l356018,3657760r-5190,-400c348832,3657360,347635,3655764,347635,3653768v,-1996,1597,-3194,3593,-3194l358413,3650973r9182,-7984l360010,3634207v-7186,-8782,-5988,-21557,2395,-28743c370389,3598278,382365,3599076,389950,3606661v6387,-4790,14770,-5189,21557,-1597l423484,3595084r-6787,-399c414700,3594685,413503,3593088,413503,3591092v,-1996,1597,-3193,3593,-3193xm2661203,3583657v4991,1148,9581,4242,12575,9033l2668189,3596283v-3992,-6387,-12375,-8384,-18762,-4391c2643039,3595884,2641044,3604267,2645436,3610255r-5591,3593c2633857,3604666,2636652,3592291,2646233,3586302v4590,-2994,9980,-3792,14970,-2645xm7120028,3574725r14771,1197c7136396,3576322,7137992,3577918,7138791,3579914r-1198,14772c7137593,3596682,7135996,3597879,7134000,3597879v-1996,,-3193,-1596,-3193,-3592l7131206,3587499r-10778,9183l7120827,3597081v7185,8782,5988,21557,-2395,28742l7094879,3645783v-1597,1597,-3992,1996,-5988,1996c7086895,3647779,7084899,3646582,7083302,3644985r-8383,-9980l7065737,3642989r-400,7185c7065337,3652170,7063741,3653368,7061745,3653368v-1996,,-3194,-1597,-3194,-3593l7058950,3644586r-5189,-400c7051765,3644186,7050567,3642590,7050567,3640594v,-1996,1597,-3194,3593,-3194l7061345,3637799r9182,-7984l7062942,3621033v-7185,-8782,-5988,-21557,2395,-28743c7073322,3585104,7085298,3585902,7092883,3593487v6387,-4790,14770,-5189,21557,-1597l7126416,3581910r-6787,-399c7117633,3581511,7116436,3579914,7116436,3577918v,-1996,1596,-3193,3592,-3193xm1692296,3528572r-152,7033l1686192,3541382r8446,160l1700349,3547318r177,-8121l1705353,3534370r-7621,-363l1692296,3528572xm1687353,3514845v1997,-798,4392,,5190,2395l1692517,3518413r8408,8409l1712902,3526822r799,-800c1715697,3525224,1718092,3526022,1718890,3528418v799,1996,,4391,-2394,5190l1716440,3533664r-344,743l1715563,3534541r-7850,7850l1707713,3554766r,c1708112,3557161,1707314,3559157,1704919,3560355v-1996,798,-3993,-399,-4791,-2395c1696934,3549577,1687352,3545585,1678969,3548778r-270,-125l1678570,3548778v-1995,799,-3992,-399,-4791,-2395l1673778,3546383v-798,-1996,,-4392,2395,-5191l1676175,3541192r8784,-8781l1684959,3521234r-401,-400c1683759,3518837,1684558,3516442,1686952,3515643r27,13l1687353,3514845xm1625721,3504813r-245,17618l1612633,3534560r17634,245l1642793,3547832r248,-17817l1655698,3517843r-19044,-1400l1625721,3504813xm1620286,3491292r330,153l1620686,3491292v1996,-798,4391,,5190,2395l1625871,3494096r15323,15860l1663799,3510056r,-2c1665796,3509256,1668190,3510054,1668989,3512450r,1c1669788,3514447,1668989,3516842,1666594,3517640r-2,1l1650227,3533608r-377,21561l1650229,3555564v797,2395,,4790,-2396,5589l1647513,3560993r-80,160c1645436,3561951,1643440,3560754,1642641,3558758r6,-405l1627072,3542391r-22314,-393l1603919,3542790v-1996,798,-3992,-399,-4791,-2395l1599432,3539736r-305,-140c1598329,3537599,1599127,3535204,1601523,3534406r807,11l1617892,3519237r392,-22336l1617889,3496482v-797,-1996,,-4391,2397,-5190xm4181027,3457461v-3493,-299,-7086,699,-9881,3095c4165558,3465346,4164759,3474128,4169550,3479717r7186,8383l4188313,3478120v1597,-1197,3593,-1197,4790,399c4194301,3480116,4194301,3482112,4192704,3483310r-11577,9980l4189510,3503270v400,399,1198,399,1996,l4215458,3483310v5589,-5190,6387,-13573,1198,-19162c4211866,3458560,4203083,3457761,4197494,3462552r-1197,1197c4195498,3464148,4194700,3464548,4193902,3464548v-799,,-1996,-400,-2396,-1198l4190309,3462152v-2396,-2794,-5789,-4391,-9282,-4691xm6438795,3450324v4990,1148,9581,4242,12575,9033l6445781,3462950v-3992,-6387,-12375,-8384,-18762,-4391c6420630,3462551,6418634,3470934,6423027,3476922r-5590,3593c6411449,3471333,6414243,3458958,6423825,3452969v4591,-2994,9980,-3792,14970,-2645xm4221845,3437401r14771,1198c4238213,3438998,4239809,3440595,4240608,3442591r-1198,14771c4239410,3459358,4237813,3460556,4235817,3460556v-1996,,-3193,-1597,-3193,-3593l4233023,3450175r-10778,9183l4222644,3459757v7185,8782,5988,21557,-2395,28742l4196696,3508459v-1597,1597,-3992,1996,-5988,1996c4188712,3510455,4186716,3509258,4185119,3507661r-8383,-9980l4167554,3505665r-400,7185c4167154,3514846,4165558,3516044,4163562,3516044v-1996,,-3194,-1597,-3194,-3593l4160767,3507262r-5189,-400c4153582,3506862,4152384,3505266,4152384,3503270v,-1996,1597,-3194,3593,-3194l4163162,3500475r9182,-7984l4164759,3483709v-7185,-8782,-5988,-21557,2395,-28743c4175139,3447780,4187115,3448579,4194700,3456163v6387,-4790,14770,-5189,21557,-1596l4228233,3444587r-6787,-400c4219450,3444187,4218253,3442591,4218253,3440595v,-1996,1596,-3194,3592,-3194xm5469901,3394849r-161,7422l5464191,3407658r8044,152l5477564,3413200r159,-7335l5482949,3400639r-7620,-363l5469901,3394849xm5464950,3381512v1996,-798,4391,,5189,2395l5470122,3384690r8400,8401l5490498,3393091r400,-401c5492894,3391892,5495289,3392690,5496087,3395085r-152,331l5496087,3395486v799,1996,,4391,-2395,5190l5493158,3400810r-8248,8248l5484910,3420630r399,404c5485708,3423429,5484910,3425825,5482515,3426623r-315,-157l5482115,3426623v-1996,798,-3993,-399,-4791,-2395l5477333,3423823r-8242,-8527l5456579,3415046r-411,399c5454171,3416243,5452175,3415046,5451376,3413050r152,-329l5451376,3412651v-798,-1996,,-4392,2395,-5191l5454164,3407468r8391,-8390l5462555,3387503r-401,-400c5461356,3385106,5462154,3382711,5464549,3381912r179,83l5464950,3381512xm5403320,3371482r-245,17617l5390231,3401228r17634,245l5420391,3414501r247,-17818l5433296,3384512r-19045,-1401l5403320,3371482xm5397883,3357960r330,153l5398284,3357960v1996,-798,4391,,5190,2395l5403469,3360764r15323,15860l5441396,3376724r1,-2c5443393,3375924,5445788,3376722,5446587,3379117r-251,544l5444191,3384308r-1,1l5427824,3400276r-378,21562l5427825,3422232v798,2395,,4391,-2395,5589l5425110,3427661r-80,160c5423033,3428619,5421037,3427421,5420239,3425425r6,-403l5404671,3409059r-22315,-393l5381517,3409458v-1996,798,-3992,-399,-4791,-2395l5377031,3406404r-305,-140c5375928,3404267,5376726,3401872,5379122,3401074r808,11l5395490,3385905r391,-22337l5395488,3363150v-798,-1996,,-4391,2395,-5190xm1255717,3336903v-3493,-300,-7086,699,-9880,3094c1240248,3344788,1239450,3353570,1244240,3359159r7186,8383l1263003,3357562v1596,-1198,3592,-1198,4790,399c1268991,3359558,1268991,3361554,1267394,3362752r-11577,9980l1264200,3382711v399,400,1198,400,1996,l1290148,3362752v5589,-4791,6387,-13573,1198,-19162c1286555,3338001,1277773,3337203,1272184,3341993r-1197,1198c1270188,3343590,1269390,3343989,1268591,3343989v-1197,,-1996,-399,-2395,-1197l1264999,3341594v-2395,-2795,-5788,-4392,-9282,-4691xm1296535,3317242r14772,1197c1312903,3318439,1314499,3320036,1315298,3322431r-1198,14772c1314100,3339199,1312503,3340396,1310508,3340396v-1997,,-3194,-1596,-3194,-3592l1307713,3330016r-10778,9183l1297334,3339598v7186,8782,5989,21557,-2395,28742l1271386,3388300v-1597,1597,-3992,1996,-5988,1996c1263402,3390296,1261406,3389099,1259809,3387502r-8383,-9980l1242244,3385506r-399,7185c1241845,3394687,1240248,3395885,1238252,3395885v-1996,,-3193,-1597,-3193,-3593l1235458,3387103r-5190,-400c1228272,3386703,1227075,3385107,1227075,3383111v,-1996,1597,-3194,3593,-3194l1237853,3380316r9182,-7984l1239450,3363550v-7186,-8782,-5988,-21557,2395,-28743c1249829,3327621,1261805,3328419,1269390,3336004v6387,-4790,14770,-5189,21557,-1597l1302923,3324427r-6787,-399c1294140,3324028,1292943,3322431,1292943,3320435v,-1996,1597,-3193,3592,-3193xm3540625,3313000v4989,1148,9581,4242,12575,9033l3547613,3325626v-3994,-6387,-12377,-8384,-18764,-4391c3522463,3325227,3520466,3333610,3524856,3339598r-5587,3593c3513281,3334009,3516075,3321634,3525654,3315645v4592,-2994,9982,-3792,14971,-2645xm2571745,3257525r-161,7423l2566034,3270334r8044,152l2579798,3276271r169,-7730l2585173,3263333r-8001,-381l2571745,3257525xm2566794,3244188v1996,-798,4392,,5189,2395l2571966,3247366r8401,8400c2584358,3257363,2588749,3257363,2592740,3255766r1,l2593141,3255366v1995,-798,4390,,5190,2395c2599129,3259757,2598331,3262153,2595934,3262952r-398,398l2595535,3263351r-8383,8383l2587152,3283710r1,l2587152,3283711r,399l2584366,3289285r-7,14l2584358,3289299v-1995,799,-3991,-399,-4791,-2395l2579567,3286904r-8632,-8933l2558422,3277722r-412,399c2556014,3278920,2554018,3277722,2553220,3275726r152,-329l2553220,3275327v-798,-1996,,-4392,2395,-5191l2556008,3270144r8391,-8390l2564399,3250179r-400,-401c2563200,3247781,2563999,3245386,2566392,3244587r180,83l2566794,3244188xm2505163,3234156r-245,17618l2492075,3263904r17633,245l2522234,3277176r248,-17817l2535142,3247187r-19047,-1401l2505163,3234156xm2499727,3220635r330,153l2500128,3220635v1997,-798,4391,,5191,2396l2505312,3223440r15324,15859l2543242,3239399r,-1c2545237,3238600,2547632,3239398,2548431,3241793r,1c2549229,3243790,2548431,3246185,2546036,3246983v-7186,2794,-13175,8384,-16369,15969l2529289,3284513r380,395c2530467,3287303,2529669,3289299,2527274,3290497r-320,-160l2526873,3290497v-1996,798,-3991,-399,-4790,-2395l2522088,3287697r-15573,-15963l2484198,3271342r-836,791c2481366,3272931,2479369,3271734,2478570,3269738r305,-658l2478570,3268940v-798,-1997,,-4392,2395,-5191l2481773,3263761r15561,-15181l2497726,3226244r-393,-419c2496534,3223829,2497333,3221434,2499727,3220635xm5033316,3203570v-3493,-300,-7086,698,-9881,3094c5017847,3211455,5017048,3220237,5021839,3225826r7186,8383l5040602,3224229v1597,-1198,3593,-1198,4790,399c5046590,3226225,5046590,3228221,5044993,3229419r-11577,9980l5041800,3249378v399,400,1197,400,1996,l5067748,3229419v5588,-5190,6387,-13573,1197,-19162c5064155,3204668,5055372,3203870,5049784,3208660r-1198,1198c5047788,3210257,5046989,3210656,5046191,3210656v-1198,,-1996,-399,-2395,-1197l5042598,3208261v-2395,-2795,-5788,-4392,-9282,-4691xm615300,3192442v4990,1148,9581,4242,12575,9033l622286,3205068v-3992,-6387,-12375,-8384,-18762,-4391c597136,3204669,595139,3213052,599532,3219040r-5589,3593c587954,3213451,590748,3201076,600330,3195087v4591,-2994,9980,-3792,14970,-2645xm5073735,3183909r14771,1198c5090502,3185107,5091699,3186703,5092498,3189099r-1198,14771c5091300,3205866,5089703,3207064,5087707,3207064v-1996,,-3193,-1597,-3193,-3593l5084913,3196683r-10778,9183l5074534,3206265v7185,8782,5988,21557,-2395,28742l5048586,3254967v-1597,1597,-3992,1996,-5988,1996c5040602,3256963,5038606,3255766,5037009,3254169r-8383,-9980l5019443,3252173r-399,7185c5019044,3261354,5017447,3262552,5015451,3262552v-1996,,-3193,-1597,-3193,-3593l5012657,3253770r-5190,-400c5005471,3253370,5004274,3251774,5004274,3249778v,-1996,1597,-3194,3593,-3194l5015052,3246983r9182,-7984l5016649,3230217v-7186,-8782,-5988,-21557,2395,-28743c5027029,3194288,5039005,3195087,5046590,3202671v6387,-4790,14770,-5189,21557,-1596l5080123,3191095r-6787,-400c5071340,3190695,5070143,3189099,5070143,3187103v,-1996,1596,-3194,3592,-3194xm7318230,3179268v4990,1148,9581,4242,12575,9033l7325216,3191894v-3992,-6387,-12375,-8384,-18762,-4391c7300066,3191495,7298070,3199878,7302462,3205866r-5590,3593c7290884,3200277,7293679,3187902,7303260,3181913v4591,-2994,9980,-3792,14970,-2645xm6349329,3124584r-153,7032l6343628,3137001r8043,152l6356991,3142535r168,-7726l6361985,3129982r-7620,-363l6349329,3124584xm6344385,3110856v1996,-798,4391,,5190,2396l6349550,3114424r8008,8010l6369534,3122434r799,-800c6372329,3120836,6374724,3121634,6375523,3124029v798,1996,,4392,-2395,5191l6373070,3129278r-342,740l6372196,3130151r-7851,7851l6364345,3149973r399,404c6365144,3152772,6364345,3155168,6361950,3155966v-1996,798,-3992,-399,-4790,-2395l6356789,3153187r-30,-15l6356760,3153157r-8233,-8518l6336015,3144389r-412,400c6333606,3145588,6331610,3144390,6330811,3142394r153,-330l6330811,3141994v-798,-1996,,-4392,2396,-5191l6333601,3136811r8389,-8389l6341990,3117245r-800,-799c6340392,3114449,6341190,3112053,6343585,3111255r508,235l6344385,3110856xm6282748,3100818r-239,17225l6269666,3130172r17634,245l6299831,3143450r242,-17424l6312731,3113854r-19045,-1400l6282748,3100818xm6277719,3086904v1996,-798,4391,,5189,2396l6282897,3090101r15330,15866l6320832,3106066r,-1c6322828,3105267,6325223,3106065,6326022,3108460r,2l6326022,3108462v798,1996,,4391,-2395,5189l6323624,3113652r-16365,15967l6306888,3150789r372,387l6306865,3152099r-5,274l6306069,3153956r-1205,2809l6304704,3156685r-239,479c6302468,3157962,6300472,3156764,6299674,3154768r11,-796l6284106,3138002r-22316,-392l6260951,3138402v-1996,798,-3992,-399,-4790,-2395l6256465,3135348r-304,-140c6255363,3133211,6256161,3130816,6258556,3130017r809,12l6274924,3114849r386,-21945l6274923,3092493v-798,-1996,,-4392,2396,-5190l6277497,3087385r222,-481xm2135153,3066246v-3493,-300,-7086,699,-9880,3094c2119684,3074130,2118886,3082913,2123676,3088502r7186,8383l2142439,3086905v1597,-1198,3594,-1198,4790,399c2148427,3088901,2148427,3090897,2146830,3092094r-11577,9980l2143636,3112054v400,400,1198,400,1996,l2169585,3092094v5589,-5189,6388,-13572,1198,-19161c2165993,3067344,2157210,3066546,2151621,3071336r-1198,1198c2149624,3072933,2148827,3073332,2148028,3073332v-799,,-1995,-399,-2396,-1198l2144435,3070937v-2395,-2795,-5788,-4392,-9282,-4691xm4392503,3059110v4990,1148,9581,4242,12575,9033l4399489,3071736v-3992,-6387,-12375,-8384,-18763,-4391c4374737,3071337,4372741,3079720,4376734,3085708r-5589,3593c4365157,3080119,4367951,3067744,4377533,3061755v4590,-2994,9980,-3792,14970,-2645xm2175573,3046585r14771,1197c2192341,3047782,2193537,3049379,2194336,3051774r-1198,14772c2193138,3068542,2191541,3069739,2189545,3069739v-1996,,-3193,-1597,-3193,-3593l2186751,3059359r-10778,9183l2176372,3068941v7185,8782,5988,21557,-2395,28742l2150423,3117643v-1596,1597,-3992,1996,-5988,1996c2142439,3119639,2140443,3118442,2138846,3116845r-8383,-9980l2121281,3114849r-399,7185c2120882,3124030,2119285,3125228,2117289,3125228v-1996,,-3193,-1597,-3193,-3593l2114495,3116446r-5190,-400c2107309,3116046,2106111,3114450,2106111,3112454v,-1996,1596,-3194,3593,-3194l2116890,3109659r9182,-7984l2118487,3092893v-7187,-8783,-5988,-21557,2395,-28744c2128866,3056964,2140842,3057762,2148427,3065347v6388,-4790,14771,-5190,21558,-1597l2181961,3053770r-6787,-399c2173178,3053371,2171981,3051774,2171981,3049778v,-1996,1596,-3193,3592,-3193xm3451168,2987258r-151,7032l3445468,2999677r8042,152l3458829,3005210r168,-7725l3463824,2992657r-7620,-363l3451168,2987258xm3446226,2973531v1996,-798,4391,,5190,2395l3451390,2977099r8009,8010l3471373,2985109r797,-799c3474167,2983512,3476562,2984310,3477361,2986705v797,1996,,4392,-2396,5191l3474909,2991952r-344,742l3474033,2992827r-7850,7851l3466183,3012649r399,404c3466981,3015448,3466183,3017843,3463789,3018642v-1995,798,-3993,-399,-4792,-2395l3458624,3015862r-25,-14l3458599,3015834r-8231,-8520l3437855,3007065r-410,399c3435450,3008262,3433452,3007065,3432654,3005069r153,-329l3432654,3004670v-797,-1996,,-4392,2395,-5191l3435442,2999487r8390,-8390l3443832,2979921r-800,-800c3442234,2977124,3443032,2974729,3445428,2973930r506,234l3446226,2973531xm3384601,2963494r-241,17224l3371518,2992848r17632,245l3401680,3006127r242,-17425l3414578,2976531r-19044,-1401l3384601,2963494xm3379572,2949579v1995,-798,4389,,5189,2395l3384750,2952777r15326,15866l3422675,2968743r3,-2c3424674,2967943,3427068,2968741,3427866,2971136r,2l3427866,2971138v797,1996,,4391,-2395,5189l3425470,2976328r-16363,15967l3408736,3013465r371,387l3408710,3014775r-2,274l3407920,3016624r-1208,2817l3406552,3019361r-240,479c3404317,3020638,3402321,3019441,3401523,3017445r12,-797l3385956,3000679r-22312,-393l3362806,3001077v-1995,798,-3991,-399,-4788,-2395l3358319,2998024r-304,-140c3357218,2995887,3358015,2993492,3360410,2992694r807,11l3376779,2977524r383,-21943l3376776,2955169v-797,-1996,,-4391,2395,-5190l3379348,2950061r224,-482xm5912751,2932515v-3493,-300,-7086,699,-9880,3094c5897282,2940399,5896483,2949182,5901274,2954771r7186,8383l5920037,2953174v1597,-1198,3593,-1198,4790,399c5926025,2955170,5926025,2957166,5924428,2958363r-11576,9980l5921235,2978323v399,400,1197,400,1996,l5947183,2958363v5588,-4790,6387,-13572,1197,-19161c5943590,2933613,5934807,2932815,5929219,2937605r-1198,1198c5927223,2939202,5926424,2939601,5925626,2939601v-1198,,-1996,-399,-2395,-1198l5922033,2937206v-2395,-2795,-5789,-4392,-9282,-4691xm1494341,2921785v4990,1148,9581,4242,12575,9033l1501326,2934411v-3992,-6387,-12375,-8384,-18762,-4391c1476576,2934012,1474579,2942395,1478572,2948383r-5589,3593c1466995,2942794,1469789,2930419,1479370,2924430v4591,-2994,9980,-3792,14971,-2645xm5953170,2912854r14771,1197c5969937,2914051,5971134,2915648,5971933,2918043r-1198,14772c5970735,2934811,5969138,2936008,5967142,2936008v-1996,,-3193,-1597,-3193,-3593l5964348,2925628r-10778,9183l5953969,2935210v7185,8782,5988,21557,-2395,28742l5928021,2983912v-1597,1597,-3992,1996,-5988,1996c5920037,2985908,5918041,2984711,5916444,2983114r-8383,-9980l5898879,2981118r-400,7185c5898479,2990299,5896883,2991497,5894887,2991497v-1996,,-3194,-1597,-3194,-3593l5892092,2982715r-5189,-400c5884907,2982315,5883709,2980719,5883709,2978723v,-1996,1597,-3194,3593,-3194l5894487,2975928r9182,-7984l5896084,2959162v-7185,-8783,-5988,-21557,2395,-28744c5906464,2923233,5918440,2924031,5926025,2931616v6387,-4790,14770,-5190,21557,-1597l5959558,2920039r-6787,-399c5950775,2919640,5949578,2918043,5949578,2916047v,-1996,1596,-3193,3592,-3193xm525833,2866700r-153,7033l520123,2879126r7653,145l533495,2885056r168,-7730l538871,2872118r-8001,-381l525833,2866700xm7228763,2853527r-153,7032l7223060,2865946r8045,152l7236434,2871488r159,-7336l7241801,2858945r-8001,-382l7228763,2853527xm520890,2852973v1996,-798,4391,,5190,2395l526054,2856542r8009,8009l546438,2864551r399,-400c548834,2863353,551229,2864151,552028,2866546v798,1996,,4392,-2396,5191l549235,2872133r-1,3l549232,2872137r-8383,8382l540849,2892495r1,l540849,2892496r,399l538061,2898073r-6,11l538055,2898084r,c536059,2898883,534063,2897685,533264,2895689r,l524632,2886756r-12121,-241l512107,2886906v-1996,799,-3992,-399,-4791,-2395l507398,2884334r-481,-222c506119,2882116,506917,2879720,509312,2878921r784,15l518495,2870539r,-11178l517696,2858563v-798,-1997,,-4392,2395,-5191l520598,2853606r292,-633xm459254,2843360r-240,17199l446165,2872694r17241,240l476326,2886371r253,-18227l489210,2855999r-19418,-1428l459254,2843360xm7223820,2839800v1996,-798,4391,,5189,2395l7228984,2843367r8009,8011l7249368,2851378r400,-401c7251764,2850179,7254159,2850977,7254957,2853372v799,1996,,4392,-2395,5191l7252165,2858960r-2,3l7252161,2858964r-8381,8381l7243780,2878918r399,404c7244578,2881717,7243381,2884112,7241385,2884911r-316,-158l7240985,2884910v-1996,799,-3993,-399,-4791,-2395l7236203,2882111r-8241,-8528l7215448,2873334r-411,399c7213040,2874531,7211044,2873334,7210246,2871338r152,-329l7210246,2870939v-798,-1996,,-4392,2395,-5191l7213034,2865756r8391,-8390l7221425,2846189r-800,-799c7219827,2843393,7220625,2840998,7223020,2840199r508,235l7223820,2839800xm7162183,2830186r-239,17200l7149096,2859520r17239,240l7179255,2873197r253,-18227l7192138,2842826r-19416,-1428l7162183,2830186xm453424,2829420r660,305l454224,2829420v1996,-798,4391,,5190,2396l459403,2832632r14930,15452c481269,2851078,489353,2851378,496938,2848184r270,124l497338,2848183v1996,-798,4391,,5190,2395c503326,2852574,502528,2854970,500132,2855768v-7185,2794,-13173,8384,-16367,15969c480571,2878923,480571,2886907,483366,2894491v798,1597,-399,3992,-2395,4791l480970,2899282r,l479054,2898324r-2875,-1437l476179,2896887r-15967,-16368l438288,2880134r-830,784c435462,2881716,433466,2880519,432667,2878523r233,-506l432267,2877725v-798,-1997,,-4392,2395,-5191l435863,2872551r15567,-15186l451814,2835445r-785,-835c450231,2832614,451029,2830219,453424,2829420xm7156354,2816247r659,304l7157154,2816247v1996,-798,4391,,5189,2395l7162332,2819457r14931,15454c7184199,2837905,7192283,2838205,7199868,2835011r269,124l7200267,2835009v1996,-798,4391,,5190,2395c7206255,2839400,7205457,2841796,7203061,2842594v-7185,2794,-13173,8384,-16367,15969c7183501,2865749,7183501,2873733,7186295,2881317r-2391,4784l7183900,2886108r,l7183900,2886108v-1997,798,-3993,-399,-4792,-2395l7179108,2883712r-15967,-16367l7141218,2866960r-831,785c7138391,2868543,7136395,2867346,7135596,2865350r234,-507l7135196,2864551v-798,-1997,,-4392,2396,-5191l7138794,2859377r15565,-15185l7154744,2822272r-785,-835c7153161,2819441,7153959,2817046,7156354,2816247xm3014592,2795190v-3496,-300,-7088,699,-9874,3094c2999128,2803075,2998328,2811857,3003118,2817446r7179,8383l3021878,2815849v1598,-1198,3594,-1198,4789,399c3027866,2817845,3027866,2819841,3026269,2821039r-11576,9980l3023075,2840998v401,400,1201,400,1997,l3049023,2821039v5590,-4791,6387,-13573,1197,-19162c3045432,2796288,3036648,2795490,3031059,2800280r-1196,1198c3029063,2801877,3028264,2802276,3027467,2802276v-800,,-1995,-399,-2395,-1197l3023875,2799881v-2397,-2795,-5789,-4392,-9283,-4691xm5271937,2788453v4990,1148,9581,4242,12575,9033l5278923,2801079v-3992,-6387,-12375,-8384,-18762,-4391c5253773,2800280,5252176,2808663,5256169,2815051r-5590,3592c5244591,2809462,5247386,2797087,5256967,2791098v4591,-2994,9980,-3792,14970,-2645xm3055010,2775529r14770,1197c3071777,2777126,3072975,2778722,3073773,2780718r-1198,14772c3072575,2797486,3070977,2798683,3068983,2798683v-1996,,-3194,-1596,-3194,-3592l3066187,2788303r-10777,9183l3055810,2797885v7184,8782,5987,21557,-2395,28742l3029863,2846587v-1599,1597,-3993,1996,-5988,1996c3021878,2848583,3019883,2847386,3018282,2845789r-8382,-9980l3000728,2843793r-399,7185c3000329,2852974,2998729,2854172,2996731,2854172v-1998,,-3192,-1597,-3192,-3593l2993935,2845390r-5188,-400c2986748,2844990,2985552,2843394,2985552,2841398v,-1996,1595,-3194,3592,-3194l2996332,2838603r9185,-7984l2997928,2821837v-7186,-8782,-5986,-21557,2401,-28743c3008306,2785908,3020282,2786706,3027866,2794291v6387,-4790,14769,-5189,21557,-1597l3061398,2782714r-6785,-399c3052615,2782315,3051418,2780718,3051418,2778722v,-1996,1597,-3193,3592,-3193xm4303435,2733368r-153,7033l4297725,2745794r7653,145l4311088,2751716r177,-8122l4316091,2738767r-7619,-363l4303435,2733368xm4298491,2719641v1996,-798,4391,,5190,2396l4303656,2723208r8009,8011l4323640,2731219r799,-800c4326435,2729621,4328830,2730419,4329629,2732814v798,1996,,4392,-2395,5191l4327178,2738061r-343,742l4326302,2738937r-7851,7850l4318451,2759163r,c4319250,2761558,4318052,2763954,4315657,2764752v-1996,798,-3992,-399,-4791,-2395c4309269,2758165,4306076,2755072,4302234,2753425r-12122,-242l4289709,2753574v-1997,799,-3993,-399,-4792,-2395l4284999,2751002r-481,-222c4283720,2748784,4284518,2746388,4286913,2745589r785,15l4296096,2737207r,-11178l4295297,2725231v-798,-1997,,-4393,2395,-5191l4298199,2720274r292,-633xm4236849,2710021r-234,16807l4223766,2738962r17241,240l4253538,2752236r242,-17424l4266439,2722640r-19046,-1401l4236849,2710021xm4231825,2695689v1996,-798,4391,,5189,2396l4236997,2699293r14937,15459c4258871,2717746,4266954,2718045,4274539,2714851r1730,799l4279729,2717246r,1l4279729,2717247v798,1996,,4391,-2395,5189l4277333,2722437r-16367,15968l4260595,2759575r371,386l4260572,2760882r-5,277l4259769,2762755r-1198,2795l4258412,2765470r-240,480c4256175,2766748,4254179,2765550,4253381,2763554r11,-797l4237813,2746787r-21925,-385l4215057,2747187v-1996,798,-3992,-399,-4790,-2395l4210501,2744285r-633,-292c4209070,2741996,4209868,2739601,4212263,2738802r1202,17l4229030,2723634r378,-21528l4228630,2701278v-798,-1996,,-4392,2395,-5190l4231533,2696322r292,-633xm6792186,2661858v-3493,-300,-7085,698,-9880,3094c6776717,2669742,6775918,2678525,6780709,2684114r7186,8383l6799472,2682517v1597,-1198,3593,-1198,4790,399c6805460,2684513,6805460,2686509,6803863,2687706r-11576,9980l6800670,2707666v399,400,1197,400,1996,l6826618,2687706v5588,-5189,5987,-13572,1197,-19161c6823025,2662956,6814242,2662158,6808654,2666948r-1198,1198c6806658,2668545,6805859,2668944,6805061,2668944v-799,,-1996,-399,-2395,-1198l6801468,2666549v-2395,-2795,-5789,-4392,-9282,-4691xm2373781,2651128v4990,1148,9581,4242,12575,9033l2380767,2663754v-3993,-6387,-12376,-8384,-18763,-4391c2355617,2663355,2354020,2671738,2358012,2677726r-5589,3593c2346434,2672137,2349228,2659762,2358810,2653773v4591,-2994,9981,-3792,14971,-2645xm6832605,2642197r14771,1197c6849372,2643394,6850569,2644991,6851368,2647386r-1198,14772c6850170,2664154,6848573,2665351,6846577,2665351v-1996,,-3193,-1597,-3193,-3593l6843783,2654971r-10778,9183l6833404,2664553v7185,8782,5988,21557,-2395,28742l6807456,2713255v-1597,1597,-3992,1996,-5988,1996c6799472,2715251,6797476,2714054,6795879,2712457r-8383,-9980l6778314,2710461r-400,7185c6777914,2719642,6776318,2720840,6774322,2720840v-1996,,-3194,-1597,-3194,-3593l6771527,2712058r-5189,-400c6764342,2711658,6763144,2710062,6763144,2708066v,-1996,1597,-3194,3593,-3194l6773922,2705271r9182,-7984l6775519,2688505v-7185,-8783,-5988,-21557,2395,-28744c6785899,2652576,6797875,2653374,6805460,2660959v6387,-4790,14770,-5190,21557,-1597l6838993,2649382r-6787,-399c6830210,2648983,6829013,2647386,6829013,2645390v,-1996,1596,-3193,3592,-3193xm72904,2622736v-3493,-300,-7085,699,-9880,3094c57435,2630621,56637,2639403,61427,2644992r7186,8383l80190,2643395v1596,-1198,3592,-1198,4790,399c86178,2645391,86178,2647387,84581,2648585r-11577,9980l81387,2668544v399,400,1198,400,1996,l107335,2648585v5589,-4791,6387,-13573,1198,-19162c103742,2623834,94960,2623036,89371,2627826r-1197,1198c87375,2629423,86577,2629822,85778,2629822v-1197,,-1996,-399,-2395,-1197l82186,2627427v-2395,-2795,-5789,-4392,-9282,-4691xm113722,2603075r14771,1198c130091,2604273,131687,2605869,132486,2608265r-1199,14771c131287,2625032,129691,2626230,127695,2626230v-1997,,-3193,-1597,-3193,-3593l124901,2615849r-10779,9183l114521,2625431v7185,8782,5988,21557,-2395,28742l88573,2674133v-1597,1597,-3992,1996,-5988,1996c80589,2676129,78593,2674932,76996,2673335r-8383,-9980l59431,2671339r-399,7185c59032,2680520,57435,2681718,55439,2681718v-1996,,-3193,-1597,-3193,-3593l52645,2672936r-5190,-400c45459,2672536,44262,2670940,44262,2668944v,-1996,1597,-3194,3593,-3194l55040,2666149r9182,-7984l56637,2649383v-7186,-8782,-5988,-21557,2395,-28743c67016,2613454,78992,2614253,86577,2621837v6387,-4790,14770,-5189,21557,-1596l120111,2610261r-6788,-400c111327,2609861,110130,2608265,110130,2606269v,-1996,1596,-3194,3592,-3194xm1405273,2596044r-153,7032l1399564,2608469r7652,145l1412927,2614390r176,-8120l1417930,2601443r-7621,-363l1405273,2596044xm1400329,2582317v1997,-798,4392,,5190,2395l1405494,2585885r8009,8010l1425478,2593895r800,-800c1428274,2592297,1430669,2593095,1431467,2595490v800,1996,,4392,-2394,5191l1429017,2600737r-344,743l1428140,2601614r-7851,7849l1420289,2621838r,c1421088,2624233,1419890,2626628,1417496,2627427v-1996,798,-3993,-399,-4791,-2395c1411109,2620840,1407915,2617746,1404072,2616099r-12120,-241l1391547,2616250v-1996,798,-3992,-399,-4791,-2395l1386838,2613677r-481,-222c1385559,2611459,1386357,2609063,1388752,2608264r786,15l1397935,2599883r,-11177l1397135,2587907v-798,-1997,,-4392,2396,-5191l1400037,2582950r292,-633xm1338689,2572698r-234,16806l1325607,2601639r17240,239l1355378,2614911r242,-17424l1368278,2585316r-19045,-1401l1338689,2572698xm1333665,2558365v1996,-798,4391,,5190,2395l1338838,2561970r14936,15458l1376377,2577528r1,-2c1378375,2576728,1380769,2577526,1381569,2579921r-1,2l1381569,2579923v797,1996,,4391,-2396,5189l1379171,2585113r-16366,15967l1362434,2622250r373,387l1362411,2623560r-4,274l1361616,2625415r-1205,2811l1360250,2628146r-239,479c1358015,2629423,1356019,2628226,1355220,2626230r11,-798l1339652,2609464r-21922,-386l1316899,2609863v-1996,798,-3992,-399,-4791,-2395l1312342,2606961r-633,-292c1310910,2604672,1311709,2602277,1314104,2601479r1201,17l1330871,2586310r378,-21528l1330470,2563954v-798,-1996,,-4391,2396,-5190l1333373,2558998r292,-633xm3894003,2524533v-3493,-300,-7086,698,-9880,3094c3878534,2532418,3877735,2541200,3882526,2546789r7185,8383l3901289,2545192v1597,-1198,3593,-1198,4790,399c3907277,2547188,3907277,2549184,3905680,2550382r-11577,9980l3902487,2570341v399,400,1197,400,1996,l3928435,2550382v5588,-5190,6387,-13573,1197,-19162c3924842,2525631,3916059,2524833,3910471,2529623r-1198,1198c3908475,2531220,3907676,2531619,3906878,2531619v-799,,-1996,-399,-2395,-1197l3903285,2529224v-2395,-2795,-5789,-4392,-9282,-4691xm6151372,2517397v4990,1148,9581,4242,12575,9033l6158358,2530023v-3992,-6387,-12375,-8384,-18762,-4391c6133207,2529624,6131211,2538007,6135604,2543995r-5590,3593c6124026,2538406,6126820,2526031,6136402,2520042v4591,-2994,9980,-3792,14970,-2645xm3934422,2504872r14771,1197c3951189,2506069,3952386,2507666,3953185,2510061r-1198,14772c3951987,2526829,3950390,2528026,3948394,2528026v-1996,,-3193,-1596,-3193,-3592l3945600,2517646r-10778,9183l3935221,2527228v7185,8782,5988,21557,-2395,28742l3909273,2575930v-1597,1597,-3992,1996,-5988,1996c3901289,2577926,3899293,2576729,3897696,2575132r-8384,-9980l3880131,2573136r-400,7185c3879731,2582317,3878135,2583515,3876139,2583515v-1996,,-3194,-1597,-3194,-3593l3873344,2574733r-5189,-400c3866159,2574333,3864961,2572737,3864961,2570741v,-1996,1597,-3194,3593,-3194l3875739,2567946r9182,-7984l3877336,2551180v-7185,-8782,-5988,-21557,2395,-28743c3887715,2515251,3899692,2516049,3907277,2523634v6387,-4790,14770,-5189,21557,-1597l3940810,2512057r-6787,-399c3932027,2511658,3930830,2510061,3930830,2508065v,-1996,1596,-3193,3592,-3193xm5182479,2461921r-162,7423l5176364,2475122r8448,160l5190523,2481059r176,-8121l5195908,2467730r-8002,-382l5182479,2461921xm5177527,2448585v1996,-798,4391,,5189,2395l5182699,2451762r8400,8401l5203475,2460163r399,-400c5205870,2458965,5208265,2459763,5209063,2462158v799,1996,,4392,-2395,5191l5206270,2467747r-1,1l5206268,2467748r-8382,8383l5197886,2488506r,l5197886,2488507r-1,1l5195092,2494095v-1996,798,-3992,-399,-4791,-2395c5187108,2483316,5177527,2479325,5169143,2482518r-269,-125l5168745,2482518v-1997,798,-3993,-399,-4792,-2395l5163953,2480123v-798,-1996,,-4392,2395,-5191l5166349,2474932r8783,-8781l5175132,2454575r-401,-400c5173933,2452178,5174731,2449783,5177126,2448984r179,83l5177527,2448585xm5115897,2438554r-245,17617l5102808,2468301r17634,245l5132968,2481574r247,-17818l5145874,2451584r-19046,-1401l5115897,2438554xm5110460,2425032r330,153l5110861,2425032v1996,-798,4391,,5190,2395l5116046,2427836r15323,15860l5153974,2443796r,-1c5155970,2442997,5158365,2443795,5159164,2446190v798,1996,,4392,-2396,5190c5149583,2454174,5143595,2459764,5140401,2467349r-378,21562l5140402,2489305v798,2395,,4790,-2395,5589l5137687,2494734r-80,160c5135610,2495692,5133614,2494495,5132816,2492499r6,-404l5117248,2476131r-22316,-392l5094094,2476530v-1996,798,-3992,-399,-4791,-2395l5089607,2473477r-304,-140c5088505,2471340,5089303,2468945,5091699,2468146r808,12l5108067,2452977r391,-22336l5108065,2430222v-798,-1996,,-4391,2395,-5190xm3253220,2380073v4989,1148,9578,4242,12574,9033l3260204,2392699v-3991,-6387,-12377,-8384,-18762,-4391c3235053,2392300,3233459,2400683,3237450,2406671r-5587,3593c3225874,2401082,3228667,2388707,3238246,2382718v4593,-2994,9981,-3792,14974,-2645xm952343,2351680v-3493,-300,-7089,699,-9884,3094c936873,2359564,936074,2368347,940864,2373936r7186,8383l959628,2372339v1597,-1198,3594,-1198,4791,399c965617,2374335,965617,2376331,964018,2377528r-11575,9980l960825,2397488v400,400,1197,400,1996,l986773,2377528v5588,-4790,6387,-13173,1198,-19161c983181,2352778,974398,2351980,968809,2356770r-1197,1198c966813,2358367,966015,2358766,965218,2358766v-1200,,-1996,-399,-2397,-1198l961623,2356371v-2394,-2795,-5788,-4392,-9280,-4691xm992760,2332019r14772,1197c1009528,2333615,1010724,2335212,1011524,2337208r-1199,14772c1010325,2353976,1008729,2355173,1006734,2355173v-1996,,-3193,-1597,-3193,-3593l1003940,2344793r-10780,9183l993559,2354375v7185,8782,5988,21557,-2395,28742l967612,2403077v-1597,1597,-3991,1996,-5989,1996c959628,2405073,957632,2403876,956036,2402279r-8385,-9980l938469,2400283r-399,7185c938070,2409464,936473,2410662,934477,2410662v-1996,,-3193,-1597,-3193,-3593l931683,2401880r-5190,-400c924498,2401480,923301,2399884,923301,2397888v,-1996,1597,-3194,3593,-3194l934079,2395093r9179,-7984l935675,2378327v-7185,-8783,-5987,-21557,2395,-28744c946052,2342398,958031,2343196,965617,2350781v6387,-4790,14769,-5190,21556,-1597l999148,2339204r-6787,-399c990366,2338805,989169,2337208,989169,2335212v,-1996,1595,-3193,3591,-3193xm2284313,2324988r-153,7033l2278207,2337798r8447,160l2292366,2343735r176,-8122l2297368,2330786r-7619,-363l2284313,2324988xm2279370,2311261v1996,-798,4391,,5189,2395l2284534,2314829r8408,8409l2304917,2323238r800,-800c2307713,2321640,2310109,2322438,2310907,2324834v798,1996,,4391,-2396,5190l2308455,2330080r-343,743l2307578,2330957r-7850,7850l2299728,2351182r1,c2300527,2353178,2299330,2355573,2296935,2356771v-1996,798,-3992,-399,-4791,-2395c2288951,2345993,2279369,2342001,2270986,2345194r-271,-125l2270586,2345194v-1996,799,-3992,-399,-4790,-2395l2265796,2342799r,c2264998,2340803,2265796,2338407,2268191,2337608r1,l2276975,2328827r,-11176l2276574,2317250v-798,-1997,,-4392,2395,-5191l2278996,2312072r374,-811xm2217739,2301229r-245,17618l2204650,2330977r17634,244l2234810,2344248r248,-17817l2247716,2314260r-19045,-1401l2217739,2301229xm2212302,2287708r331,153l2212704,2287708v1996,-798,4391,,5190,2395l2217888,2290512r15324,15860l2255816,2306472r1,-2c2257813,2305672,2260208,2306470,2261007,2308866r,1l2261008,2308867v798,1996,,4391,-2397,5189l2258610,2314057r-16366,15967l2241865,2351586r380,394c2243043,2354375,2242245,2356770,2239850,2357569r-321,-160l2239449,2357569v-1996,798,-3992,-399,-4791,-2395l2234664,2354769r-15574,-15962l2196775,2338415r-838,791c2193941,2340004,2191944,2338807,2191146,2336811r304,-659l2191145,2336012v-798,-1997,,-4392,2395,-5190l2194348,2330834r15562,-15181l2210301,2293317r-393,-419c2209109,2290902,2209908,2288507,2212302,2287708xm4745893,2270643v-3493,-300,-7086,699,-9881,3094c4730424,2278527,4729625,2287310,4734416,2292899r7186,8383l4753179,2291302v1597,-1198,3593,-1198,4790,399c4759167,2293298,4759167,2295294,4757570,2296491r-11577,9980l4754376,2316451v400,400,1198,400,1996,l4780324,2296491v5589,-4790,6387,-13572,1198,-19161c4776732,2271741,4767949,2270943,4762360,2275733r-1197,1198c4760364,2277330,4759566,2277729,4758768,2277729v-1198,,-1996,-399,-2396,-1198l4755175,2275334v-2396,-2795,-5789,-4392,-9282,-4691xm4786711,2250982r14771,1197c4803079,2252179,4804675,2253776,4805474,2256171r-1198,14772c4804276,2272939,4802679,2274136,4800683,2274136v-1996,,-3193,-1597,-3193,-3593l4797889,2263756r-10778,9183l4787510,2273338v7185,8782,5988,21557,-2395,28742l4761562,2322040v-1597,1597,-3992,1996,-5988,1996c4753578,2324036,4751582,2322839,4749985,2321242r-8383,-9980l4732420,2319246r-400,7185c4732020,2328427,4730424,2329625,4728428,2329625v-1996,,-3194,-1597,-3194,-3593l4725633,2320843r-5189,-400c4718448,2320443,4717250,2318847,4717250,2316851v,-1996,1597,-3194,3593,-3194l4728028,2314056r9182,-7984l4729625,2297290v-7185,-8783,-5988,-21557,2395,-28744c4740005,2261361,4751981,2262159,4759566,2269744v6387,-4790,14770,-5190,21557,-1597l4793099,2258167r-6787,-399c4784316,2257768,4783119,2256171,4783119,2254175v,-1996,1596,-3193,3592,-3193xm7030807,2246741v4990,1147,9581,4241,12575,9032l7037793,2259366v-3992,-6387,-12375,-8384,-18762,-4391c7012643,2258967,7010647,2267350,7015039,2273338r-5590,3593c7003461,2267749,7006256,2255374,7015837,2249385v4591,-2994,9980,-3792,14970,-2644xm311525,2207619v4990,1148,9581,4242,12575,9033l318511,2220245v-3992,-6387,-12376,-8384,-18763,-4391c293760,2219846,291764,2228229,295756,2234217r-5589,3592c284179,2228628,286973,2216253,296554,2210264v4591,-2994,9981,-3792,14971,-2645xm6061915,2191266r-162,7421l6056203,2204074r8045,152l6069958,2210003r177,-8121l6074962,2197055r-7621,-364l6061915,2191266xm6056962,2177928v1996,-798,4391,,5190,2395l6062135,2181106r8399,8400l6082511,2189506r798,-799c6085305,2187909,6087700,2188707,6088499,2191103v798,1996,,4391,-2395,5190l6086046,2196351r-342,740l6085173,2197224r-7852,7852l6077321,2217450r,l6077321,2217451r-1,2l6074527,2223039v-1996,798,-3992,-399,-4790,-2395c6068140,2216453,6064946,2213359,6061104,2211712r-12513,-250l6048180,2211861v-1997,798,-3993,-399,-4792,-2395l6043540,2209137r-152,-70c6042590,2207071,6043388,2204675,6045784,2203876r393,8l6054567,2195494r,-11576l6054166,2183518v-798,-1997,,-4392,2395,-5191l6056740,2178410r222,-482xm5995325,2167891r-239,17224l5981825,2197639r18052,250l6012403,2210917r247,-17818l6025308,2180928r-19045,-1401l5995325,2167891xm5990296,2153976v1996,-798,4391,,5189,2395l5995474,2157174r15330,15866l6033408,2173140r1,-2c6035405,2172340,6037800,2173138,6038599,2175533r-1,2l6038599,2175535v798,1996,,4391,-2395,5189l6036201,2180725r-16365,15967l6019458,2218254r379,394c6020635,2220644,6019837,2223039,6017441,2224237r-319,-159l6017042,2224237v-1997,798,-3993,-400,-4791,-2396l6012257,2221438r-15574,-15963l5973951,2205075r-423,399c5971532,2206272,5969536,2205075,5968738,2203079r152,-329l5968738,2202680v-798,-1997,,-4392,2395,-5190l5971537,2197496r15964,-15575l5987886,2159977r-386,-411c5986702,2157570,5987500,2155175,5989896,2154376r177,82l5990296,2153976xm4105479,2126183v4990,1147,9581,4241,12575,9032l4112465,2138808v-3992,-6387,-12375,-8384,-18762,-4391c4087314,2138409,4085318,2146792,4089711,2152780r-5590,3593c4078133,2147191,4080927,2134816,4090509,2128827v4591,-2994,9980,-3792,14970,-2644xm1831778,2081024v-3494,-300,-7086,699,-9880,3094c1816309,2088908,1815510,2097691,1820302,2103280r7184,8383l1839064,2101683v1597,-1198,3593,-1198,4790,399c1845052,2103679,1845052,2105675,1843455,2106872r-11578,9980l1840261,2126832v400,400,1198,400,1996,l1866209,2106872v5583,-4790,6382,-13572,1198,-19161c1862617,2082122,1853833,2081324,1848245,2086114r-1197,1198c1846248,2087711,1845450,2088110,1844653,2088110v-799,,-1996,-399,-2396,-1198l1841060,2085715v-2396,-2795,-5790,-4392,-9282,-4691xm1872191,2061363r14771,1197c1888958,2062560,1890155,2064157,1890954,2066552r-1198,14772c1889756,2083320,1888159,2084517,1886163,2084517v-1996,,-3193,-1597,-3193,-3593l1883369,2074137r-10778,9183l1872990,2083719v7185,8782,5988,21557,-2395,28742l1847048,2132421v-1598,1597,-3993,1996,-5988,1996c1839064,2134417,1837068,2133220,1835471,2131623r-8384,-9980l1817906,2129627r-399,7185c1817507,2138808,1815910,2140006,1813913,2140006v-1996,,-3193,-1597,-3193,-3593l1811119,2131224r-5190,-400c1803933,2130824,1802736,2129228,1802736,2127232v,-1996,1597,-3194,3593,-3194l1813515,2124437r9182,-7984l1815111,2107671v-7186,-8783,-5988,-21557,2396,-28744c1825490,2071742,1837466,2072540,1845052,2080125v6386,-4790,14770,-5190,21557,-1597l1878579,2068548r-6787,-399c1869801,2068149,1868605,2066552,1868605,2064556v,-1996,1596,-3193,3586,-3193xm3163762,2053942r-161,7422l3158050,2066750r8046,152l3171806,2072679r176,-8122l3176807,2059731r-7618,-363l3163762,2053942xm3158808,2040604v1997,-798,4392,,5193,2395l3163982,2043783r8399,8399l3184358,2052182r800,-800c3187152,2050584,3189549,2051382,3190345,2053777v801,1996,,4391,-2393,5191l3187894,2059023r-342,744l3187019,2059901r-7849,7849c3177572,2071742,3177572,2076133,3179170,2080125r-2,1l3179170,2080126v396,2395,-399,4790,-2793,5589c3174380,2086513,3172384,2085316,3171583,2083320v-1596,-4192,-4790,-7286,-8632,-8933l3150436,2074138r-410,399c3148028,2075336,3146034,2074138,3145234,2072142r152,-329l3145234,2071743v-799,-1996,,-4392,2394,-5191l3148023,2066560r8390,-8390l3156413,2046594r-400,-400c3155213,2044197,3156013,2041802,3158408,2041003r179,83l3158808,2040604xm3097171,2030567r-241,17224l3083671,2060313r18048,251l3114248,2073592r246,-17818l3127153,2043603r-19046,-1401l3097171,2030567xm3092140,2016652v1996,-798,4390,,5189,2395l3097318,2019850r15330,15865l3135252,2035815r2,-2c3137251,2035015,3139646,2035813,3140445,2038208r,2l3140445,2038210v796,1996,,4391,-2396,5189l3138047,2043400r-16368,15967l3121301,2080929r381,394c3122479,2083319,3121682,2085714,3119285,2086912r-320,-160l3118885,2086912v-1997,798,-3992,-399,-4791,-2395l3114101,2084113r-15574,-15964l3075799,2067750r-425,400c3073379,2068948,3071382,2067751,3070583,2065755r151,-330l3070583,2065355v-799,-1997,,-4392,2395,-5191l3073383,2060170r15963,-15573l3089732,2022652r-386,-411c3088548,2020245,3089346,2017850,3091739,2017051r181,83l3092140,2016652xm5625328,1999986v-3493,-299,-7086,699,-9881,3094c5609858,2007871,5609060,2016653,5613850,2022242r7187,8383l5632614,2020645v1596,-1197,3592,-1197,4790,399c5638602,2022641,5638602,2024637,5637005,2025835r-11577,9980l5633811,2045795v399,399,1198,399,1996,l5659759,2025835v5589,-5190,6387,-13573,1198,-19162c5656166,2001084,5647384,2000286,5641795,2005076r-1197,1198c5639799,2006673,5639001,2007072,5638202,2007072v-1197,,-1996,-399,-2395,-1197l5634610,2004677v-2396,-2795,-5789,-4392,-9282,-4691xm5666146,1979926r14771,1197c5682514,1981523,5684110,1983119,5684909,1985115r-1198,14772c5683711,2001883,5682114,2003080,5680118,2003080v-1996,,-3193,-1596,-3193,-3592l5677324,1992700r-10778,9183l5666945,2002282v7185,8782,5988,21557,-2395,28742l5640997,2050984v-1597,1597,-3992,1996,-5988,1996c5633013,2052980,5631017,2051783,5629420,2050186r-8383,-9980l5611854,2048190r-399,7185c5611455,2057371,5609858,2058569,5607862,2058569v-1996,,-3193,-1597,-3193,-3593l5605068,2049787r-5190,-400c5597882,2049387,5596685,2047791,5596685,2045795v,-1996,1596,-3194,3592,-3194l5607463,2043000r9182,-7984l5609060,2026234v-7186,-8782,-5988,-21557,2395,-28743c5619440,1990305,5631416,1991103,5639001,1998688v6387,-4790,14770,-5189,21557,-1597l5672534,1987111r-6787,-399c5663751,1986712,5662554,1985115,5662554,1983119v,-1996,1596,-3193,3592,-3193xm1190967,1936563v4990,1148,9581,4242,12575,9033l1197953,1949189v-3993,-6387,-12376,-8384,-18763,-4391c1172803,1948790,1171205,1957173,1175197,1963161r-5589,3593c1163620,1957572,1166414,1945197,1175995,1939208v4592,-2994,9981,-3792,14972,-2645xm6941340,1920600r-153,7032l6935235,1933409r8447,160l6949393,1939346r176,-8121l6954396,1926398r-7620,-363l6941340,1920600xm6936397,1906872v1996,-798,4391,,5189,2395l6941561,1910440r8409,8410l6961945,1918850r799,-800c6964740,1917252,6967135,1918050,6967934,1920445v798,1996,,4392,-2396,5191l6965482,1925692r-343,742l6964606,1926568r-7850,7850l6956756,1946793r,c6957155,1949188,6956357,1951184,6953962,1952382v-1996,798,-3992,-399,-4791,-2395c6945978,1941604,6936397,1937612,6928013,1940805r-270,-125l6927614,1940805v-1997,799,-3993,-399,-4791,-2395l6922823,1938410v-798,-1996,,-4392,2395,-5191l6925219,1933219r8783,-8781l6934002,1913262r-401,-400c6932803,1910865,6933601,1908469,6935997,1907671r26,12l6936397,1906872xm6874766,1896840r-245,17618l6861678,1926588r17634,245l6891837,1939861r248,-17818l6904744,1909871r-19046,-1401l6874766,1896840xm6869330,1883319r330,153l6869731,1883319v1996,-798,4391,,5189,2396l6874915,1886123r15324,15860l6912844,1902083r,-1c6914840,1901284,6917235,1902082,6918034,1904477r,1l6918034,1904478v798,1996,,4391,-2396,5189c6908453,1912461,6902465,1918051,6899271,1925636r-378,21563l6899271,1947592v799,2395,,4790,-2395,5589l6896557,1953022r-80,159c6894480,1953979,6892484,1952782,6891685,1950786r6,-405l6876118,1934418r-22316,-391l6852964,1934817v-1996,798,-3992,-399,-4791,-2395l6848477,1931764r-304,-140c6847375,1929627,6848173,1927232,6850568,1926433r808,12l6866936,1911264r392,-22336l6866935,1888509v-798,-1996,,-4391,2395,-5190xm222449,1881869r-145,6641l216344,1894295r8057,153l230111,1900224r177,-8121l235114,1887276r-7620,-363l222449,1881869xm217514,1867751v1996,-798,4391,,5190,2395l222670,1871710r8017,8018l242663,1879728r799,-800c245458,1878130,247853,1878928,248652,1881323v798,1996,,4392,-2396,5191l246200,1886570r-343,743l245323,1887447r-7849,7849l237474,1907672r,c238272,1910067,237075,1912063,234680,1913261v-1996,798,-3992,-399,-4791,-2395c228292,1906674,225099,1903580,221257,1901933r-12525,-249l208732,1901684r-10,-5l203541,1899289v-798,-1996,,-4392,2396,-5191l206333,1894106r3,-7c210328,1892502,213522,1889309,215119,1885317r,-10778l214319,1873740v-798,-1997,,-4392,2395,-5191l217070,1868713r444,-962xm155873,1858531r-234,16806l142791,1887471r17239,240l172561,1900744r243,-17423l185463,1871149r-19046,-1401l155873,1858531xm4984913,1855526v4990,1147,9581,4241,12575,9032l4991899,1868151v-3992,-6387,-12375,-8384,-18762,-4391c4966749,1867752,4964753,1876135,4969145,1882123r-5590,3593c4957567,1876534,4960362,1864159,4969943,1858170v4591,-2994,9980,-3792,14970,-2644xm150849,1844198v1996,-798,4391,,5190,2395l156022,1847803r14936,15458l193562,1863361r,-1c195559,1862562,197954,1863360,198753,1865756v798,1996,,4391,-2396,5189c189171,1873740,183183,1879329,179989,1886914r-371,21169l179991,1908470r-396,923l179590,1909668r-794,1588l177595,1914059r-160,-80l177195,1914459v-1996,798,-3992,-399,-4791,-2395l172415,1911265r-15579,-15969l134913,1894911r-831,785c132086,1896494,130090,1895297,129291,1893301r234,-507l128892,1892502v-798,-1997,,-4392,2395,-5191l132489,1887328r15566,-15185l148432,1850615r-778,-828c146856,1847791,147654,1845396,150049,1844597r507,234l150849,1844198xm2711215,1810367v-3491,-300,-7086,699,-9882,3094c2695745,1818252,2694947,1827034,2699738,1832623r7187,8383l2718501,1831026v1596,-1198,3590,-1198,4788,399c2724486,1833022,2724486,1835018,2722890,1836216r-11574,9980l2719697,1856175v400,400,1197,400,1994,l2745644,1836216v5589,-5190,6389,-13573,1198,-19162c2742050,1811465,2733269,1810667,2727680,1815457r-1198,1198c2725683,1817054,2724885,1817453,2724087,1817453v-798,,-1996,-399,-2396,-1197l2720496,1815058v-2395,-2795,-5788,-4392,-9281,-4691xm4016012,1800442r-153,7030l4010309,1812859r8045,152l4023682,1818401r160,-7335l4029049,1805859r-8001,-382l4016012,1800442xm2751634,1790706r14771,1198c2768401,1791904,2769598,1793500,2770398,1795896r-1202,14771c2769196,1812663,2767603,1813861,2765605,1813861v-1994,,-3189,-1597,-3189,-3593l2762814,1803480r-10781,9183l2752433,1813062v7186,8782,5990,21557,-2396,28742l2726482,1861764v-1597,1597,-3991,1996,-5986,1996c2718501,1863760,2716505,1862563,2714909,1860966r-8385,-9980l2697341,1858970r-399,7185c2696942,1868151,2695346,1869349,2693349,1869349v-1997,,-3193,-1597,-3193,-3593l2690555,1860567r-5188,-400c2683369,1860167,2682173,1858571,2682173,1856575v,-1996,1597,-3194,3592,-3194l2692952,1853780r9182,-7984l2694548,1837014v-7185,-8782,-5990,-21557,2394,-28743c2704928,1801085,2716904,1801884,2724486,1809468v6387,-4790,14770,-5189,21557,-1596l2758024,1797892r-6791,-400c2749238,1797492,2748041,1795896,2748041,1793900v,-1996,1595,-3194,3593,-3194xm4011068,1786713v1996,-798,4391,,5190,2395l4016233,1790282r8008,8010l4036616,1798292r400,-401c4039012,1797093,4041407,1797891,4042206,1800286v798,1996,,4391,-2395,5191l4039412,1805876r-1,1l4039410,1805878r-8382,8381l4031028,1825831r399,404c4031827,1828630,4030629,1831026,4028633,1831824r-315,-157l4028234,1831824v-1996,798,-3993,-399,-4792,-2395l4023451,1829024r-8241,-8527l4002697,1820247r-411,399c4000289,1821444,3998293,1820247,3997494,1818251r152,-329l3997494,1817852v-798,-1996,,-4392,2396,-5191l4000283,1812669r8390,-8390l4008673,1793103r-800,-799c4007075,1790307,4007873,1787912,4010268,1787113r508,234l4011068,1786713xm3949437,1776682r-245,17618l3936343,1806435r17241,239l3966503,1820111r253,-18227l3979414,1789713r-19045,-1401l3949437,1776682xm3944002,1763161r330,152l3944402,1763161v1996,-798,4391,,5189,2395l3949585,1765964r15325,15861l3987514,1781925r1,-2c3989511,1781125,3991906,1781923,3992705,1784318r,2l3992705,1784320v798,1996,,4391,-2395,5189l3990307,1789510r-16365,15967c3970749,1812662,3970749,1820646,3973543,1828231r-2391,4784l3971148,1833022r,l3969689,1832293r-3331,-1666c3963564,1823042,3957975,1817453,3950390,1814260r-21924,-386l3927634,1814659v-1996,798,-3992,-399,-4790,-2395l3923078,1811757r-633,-292c3921647,1809468,3922445,1807073,3924840,1806275r1201,17l3941607,1791106r392,-22336l3941606,1768351v-798,-1996,,-4391,2396,-5190xm6504763,1728930v-3493,-300,-7086,699,-9881,3094c6489294,1736814,6488495,1745597,6493286,1751186r7186,8383l6512049,1749589v1597,-1198,3593,-1198,4790,399c6518037,1751585,6518037,1753581,6516440,1754778r-11577,9980l6513246,1774738v400,400,1198,400,1996,l6539194,1754778v5589,-4790,6387,-13572,1198,-19161c6535602,1730028,6526819,1729230,6521230,1734020r-1197,1198c6519234,1735617,6518436,1736016,6517638,1736016v-799,,-1996,-399,-2396,-1198l6514045,1733621v-2396,-2795,-5789,-4392,-9282,-4691xm6545581,1709269r14771,1197c6561949,1710466,6563545,1712063,6564344,1714458r-1198,14772c6563146,1731226,6561549,1732423,6559553,1732423v-1996,,-3193,-1596,-3193,-3592l6556759,1722043r-10778,9183l6546380,1731625v7185,8782,5988,21557,-2395,28742l6520432,1780327v-1597,1597,-3992,1996,-5988,1996c6512448,1782323,6510452,1781126,6508855,1779529r-8383,-9980l6491290,1777533r-400,7185c6490890,1786714,6489294,1787912,6487298,1787912v-1996,,-3194,-1597,-3194,-3593l6484503,1779130r-5189,-400c6477318,1778730,6476120,1777134,6476120,1775138v,-1996,1597,-3194,3593,-3194l6486898,1772343r9182,-7984l6488495,1755577v-7185,-8783,-5988,-21557,2395,-28743c6498875,1719648,6510851,1720446,6518436,1728031v6387,-4790,14770,-5189,21557,-1597l6551969,1716454r-6787,-399c6543186,1716055,6541989,1714458,6541989,1712462v,-1996,1596,-3193,3592,-3193xm2070396,1665906v4990,1148,9581,4242,12575,9033l2077382,1678532v-3992,-6387,-12376,-8384,-18763,-4391c2052232,1678133,2050635,1686516,2054627,1692504r-5590,3593c2043049,1686915,2045843,1674540,2055425,1668551v4591,-2994,9980,-3792,14971,-2645xm1101506,1610431r-162,7422l1095795,1623240r8044,152l1109559,1629177r168,-7730l1114935,1616239r-8002,-382l1101506,1610431xm1096554,1597094v1997,-798,4392,,5190,2395l1101727,1600271r8399,8401l1122502,1608672r400,-400c1124898,1607474,1127293,1608272,1128092,1610667v799,1996,,4392,-2396,5191c1121704,1617455,1118511,1620648,1116914,1624640r,11976l1116914,1636616r,1l1116914,1637016r-2788,5176l1114120,1642205r-1,l1114119,1642205v-1996,799,-3992,-399,-4791,-2395l1109328,1639810r-8632,-8932l1088184,1630628r-412,399c1085776,1631825,1083780,1630628,1082981,1628632r152,-329l1082981,1628233v-798,-1996,,-4392,2395,-5191l1085769,1623050r8390,-8390l1094159,1603084r-400,-400c1092961,1600687,1093759,1598292,1096154,1597493r178,83l1096554,1597094xm1034923,1587062r-246,17618l1021834,1616810r17634,245l1051994,1630082r248,-17817l1064902,1600093r-19047,-1401l1034923,1587062xm5864348,1584470v4990,1147,9581,4241,12575,9032l5871334,1597095v-3992,-6387,-12375,-8384,-18762,-4391c5846184,1596696,5844188,1605079,5848580,1611067r-5590,3593c5837002,1605478,5839796,1593103,5849378,1587114v4591,-2994,9980,-3792,14970,-2644xm1029487,1573541r330,153l1029887,1573541v1996,-798,4391,,5191,2395l1035072,1576345r15323,15860c1057332,1595199,1065416,1595498,1073001,1592304r1690,780l1078192,1594699r,1l1078192,1594700v798,1996,,4391,-2396,5189c1068610,1602683,1062622,1608273,1059427,1615858r-378,21561l1059429,1637814v798,2395,,4790,-2396,5589l1056713,1643243r-80,160c1054637,1644201,1052641,1643003,1051842,1641007r6,-404l1036274,1624640r-22315,-392l1013121,1625039v-1997,798,-3992,-399,-4791,-2395l1008634,1621986r-304,-140c1007532,1619849,1008330,1617454,1010724,1616655r808,11l1027093,1601486r392,-22336l1027092,1578731v-799,-1996,,-4391,2395,-5190xm3590623,1539311v-3491,-300,-7090,698,-9882,3093c3575155,1547194,3574356,1555978,3579149,1561567r7184,8383l3597907,1559970v1598,-1198,3593,-1198,4794,399c3603897,1561966,3603897,1563962,3602299,1565159r-11582,9980l3599104,1585119v401,400,1200,400,2000,l3625059,1565159v5591,-4790,5989,-13572,1196,-19162c3621467,1540408,3612681,1539610,3607093,1544400r-1202,1198c3605093,1545997,3604294,1546396,3603500,1546396v-799,,-2000,-399,-2396,-1198l3599903,1544001v-2396,-2794,-5789,-4391,-9280,-4690xm4895446,1529784r-153,7033l4889737,1542209r7652,145l4903100,1548130r176,-8120l4908103,1535183r-7620,-363l4895446,1529784xm3631048,1519650r14775,1197c3647818,1520847,3649016,1522444,3649815,1524839r-1198,14771c3648617,1541606,3647018,1542803,3645023,1542803v-1996,,-3194,-1596,-3194,-3592l3642226,1532424r-10776,9182l3631848,1542005v7187,8783,5990,21558,-2397,28743l3605891,1590708v-1597,1597,-3989,1996,-5988,1996c3597907,1592704,3595913,1591507,3594316,1589910r-8386,-9980l3576753,1587914r-403,7185c3576350,1597095,3574752,1598293,3572758,1598293v-1994,,-3189,-1597,-3189,-3593l3569965,1589511r-5189,-400c3562782,1589111,3561586,1587515,3561586,1585519v,-1996,1592,-3194,3593,-3194l3572362,1582724r9177,-7984l3573960,1565958v-7184,-8783,-5989,-21558,2390,-28743c3584332,1530029,3596309,1530827,3603897,1538412v6387,-4790,14775,-5189,21564,-1597l3637439,1526835r-6789,-399c3628651,1526436,3627456,1524839,3627456,1522843v,-1996,1596,-3193,3592,-3193xm4890503,1516057v1996,-798,4391,,5189,2395l4895667,1519625r8009,8010l4915651,1527635r800,-800c4918447,1526037,4920842,1526835,4921640,1529230v799,1996,,4392,-2395,5190l4919190,1534476r-344,744l4918312,1535354r-7849,7849l4910463,1555577r,1c4911261,1557973,4910064,1560369,4907669,1561167v-1996,798,-3992,-399,-4791,-2395c4901281,1554580,4898088,1551487,4894245,1549840r-12121,-242l4881720,1549990v-1997,799,-3993,-399,-4791,-2395l4877012,1547417r-482,-222c4875732,1545198,4876530,1542803,4878925,1542004r785,15l4888108,1533623r,-11177l4887308,1521646v-798,-1996,,-4391,2395,-5190l4890211,1516690r292,-633xm4828861,1506437r-234,16807l4815779,1535378r17240,240l4845943,1549059r248,-17832l4858821,1519083r-19416,-1428l4828861,1506437xm4823837,1492105v1996,-798,4391,,5189,2395l4829009,1495709r14937,15459c4850882,1514162,4858966,1514462,4866551,1511268r269,124l4866950,1511266v1996,-798,4391,,5190,2395c4872938,1515657,4872140,1518053,4869744,1518851v-7185,2794,-13173,8383,-16367,15969c4850184,1542005,4850184,1549989,4852978,1557574v798,1198,,3593,-2395,4791c4848586,1563163,4846590,1561965,4845791,1559969r6,-396l4845793,1559571v-2794,-7585,-8383,-13174,-15968,-16369l4807902,1542818r-832,785c4805074,1544401,4803078,1543204,4802279,1541208r234,-507l4801880,1540408v-798,-1996,,-4391,2396,-5190l4805477,1535235r15565,-15185l4821420,1498522r-778,-828c4819844,1495698,4820642,1493303,4823037,1492504r508,234l4823837,1492105xm664914,1419152v-3493,-300,-7085,698,-9880,3093c649445,1427035,648647,1435819,653437,1441408r7186,8383l672200,1439811v1597,-1198,3593,-1198,4790,399c678188,1441807,678188,1443803,676591,1445000r-11577,9980l673397,1464960v400,400,1198,400,1996,l699345,1445000v5589,-5189,6387,-13572,1198,-19162c695752,1420249,686970,1419451,681381,1424241r-1197,1198c679385,1425838,678587,1426237,677789,1426237v-1198,,-1996,-399,-2396,-1198l674196,1423842v-2395,-2794,-5789,-4391,-9282,-4690xm705732,1399491r14772,1197c722100,1400688,723697,1402285,724495,1404680r-1198,14771c723297,1421447,721700,1422644,719705,1422644v-1997,,-3194,-1596,-3194,-3592l716910,1412265r-10778,9182l706531,1421846v7185,8783,5988,21558,-2395,28743l680583,1470549v-1597,1597,-3992,1996,-5988,1996c672599,1472545,670603,1471348,669006,1469751r-8383,-9980l651441,1467755r-399,7185c651042,1476936,649445,1478134,647449,1478134v-1996,,-3193,-1597,-3193,-3593l644655,1469352r-5190,-400c637469,1468952,636272,1467356,636272,1465360v,-1996,1597,-3194,3593,-3194l647050,1462565r9182,-7984l648647,1445799v-7186,-8783,-5988,-21558,2395,-28743c659026,1409870,671002,1410668,678587,1418253v6387,-4790,14770,-5189,21557,-1597l712120,1406676r-6787,-399c703337,1406277,702140,1404680,702140,1402684v,-1996,1596,-3193,3592,-3193xm2949833,1395249v4989,1148,9580,4242,12575,9032l2956820,1407875v-3994,-6388,-12376,-8384,-18765,-4392c2931668,1407076,2929674,1415460,2934064,1421847r-5590,3593c2922490,1416258,2925283,1403882,2934863,1397894v4590,-2994,9980,-3792,14970,-2645xm1980936,1339774r-162,7423l1975224,1352583r8045,152l1988980,1358512r177,-8121l1993984,1345564r-7621,-363l1980936,1339774xm1975984,1326437v1996,-798,4391,,5189,2395l1981156,1329615r8400,8401l2001532,1338016r799,-800c2004328,1336418,2006723,1337216,2007522,1339611v798,1996,,4392,-2397,5190l2005070,1344857r-343,744l2004192,1345735r-7849,7849l1996343,1365958r,1l1996343,1365960r,l1993549,1371548v-1996,798,-3992,-399,-4791,-2395c1987162,1364961,1983968,1361867,1980126,1360221r-12514,-250l1967200,1360370v-1995,799,-3992,-399,-4790,-2395l1962562,1357646r-152,-70c1961612,1355579,1962410,1353184,1964805,1352385r393,8l1973589,1344003r,-11575l1973188,1332027v-798,-1996,,-4391,2395,-5190l1975762,1326919r222,-482xm1914347,1316400r-240,17224l1901264,1345754r17635,245l1931429,1359032r243,-17424l1944330,1329436r-19045,-1400l1914347,1316400xm6743783,1313813v4990,1148,9581,4242,12575,9032l6750769,1326439v-3992,-6388,-12375,-8384,-18762,-4392c6725618,1326040,6723622,1334423,6728015,1340411r-5590,3593c6716437,1334822,6719630,1322446,6728813,1316458v4591,-2994,9980,-3792,14970,-2645xm1909317,1302485v1996,-798,4391,,5191,2395l1914496,1305684r15329,15865l1952429,1321649r2,-2c1954427,1320849,1956822,1321647,1957621,1324042r-1,2l1957621,1324044v798,1996,,4391,-2396,5189l1955224,1329233r-16367,15968l1938486,1366370r373,388l1938463,1367681r-5,274l1937671,1369530r-1207,2817l1936303,1372267r-240,479c1934067,1373544,1932071,1372346,1931272,1370350r11,-797l1915704,1353583r-22316,-391l1892550,1353983v-1996,798,-3992,-399,-4791,-2395l1888063,1350930r-304,-141c1886961,1348793,1887759,1346398,1890154,1345599r808,11l1906523,1330430r385,-21943l1906521,1308075v-798,-1996,,-4391,2395,-5190l1909095,1302967r222,-482xm4442502,1285421v-3493,-300,-7086,698,-9881,3093c4427033,1293304,4426234,1302088,4431025,1307677r7186,8383l4449788,1306080v1597,-1198,3593,-1198,4790,399c4455776,1308076,4455776,1310072,4454179,1311269r-11577,9980l4450985,1331229v400,400,1198,400,1996,l4476933,1311269v5589,-4790,6387,-13572,1198,-19162c4473341,1286518,4464558,1285720,4458969,1290510r-1197,1198c4456973,1292107,4456175,1292506,4455377,1292506v-1198,,-1996,-399,-2396,-1198l4451784,1290111v-2396,-2794,-5789,-4391,-9282,-4690xm24504,1274691v4990,1148,9581,4242,12575,9032l31490,1287317v-3993,-6388,-12376,-8384,-18763,-4392c6340,1286918,4344,1295301,8735,1301289r-5589,3593c-2842,1295700,-48,1283324,9533,1277336v4591,-2994,9981,-3792,14971,-2645xm4483320,1265760r14771,1197c4499688,1267357,4501284,1268953,4502083,1270949r-1198,14771c4500885,1287716,4499288,1288913,4497292,1288913v-1996,,-3193,-1596,-3193,-3592l4494498,1278534r-10778,9182l4484119,1288115v7185,8783,5988,21558,-2395,28743l4458171,1336818v-1597,1597,-3992,1996,-5988,1996c4450187,1338814,4448191,1337617,4446594,1336020r-8383,-9980l4429029,1334024r-400,7185c4428629,1343205,4427033,1344403,4425037,1344403v-1996,,-3194,-1597,-3194,-3593l4422242,1335621r-5189,-400c4415057,1335221,4413859,1333625,4413859,1331629v,-1996,1597,-3194,3593,-3194l4424637,1328834r9182,-7984l4426234,1312068v-7185,-8783,-5988,-21558,2395,-28743c4436614,1276139,4448590,1276937,4456175,1284522v6387,-4790,14770,-5189,21557,-1597l4489708,1272945r-6787,-399c4480925,1272546,4479728,1270949,4479728,1268953v,-1996,1596,-3193,3592,-3193xm5774881,1258728r-153,7033l5769171,1271154r7654,145l5782544,1277084r168,-7731l5787919,1264145r-8001,-381l5774881,1258728xm5769938,1245001v1996,-798,4391,,5189,2395l5775102,1248569r8009,8010l5795486,1256579r400,-401c5797882,1255380,5800277,1256178,5801076,1258573v798,1996,,4392,-2395,5190l5798282,1264163r-1,1l5798280,1264165r-8382,8381l5789898,1284523r,l5789898,1284524r,397l5787118,1290084r-14,28l5782538,1287829r-226,-113l5782312,1287715r-8631,-8930l5761559,1278543r-403,391c5759159,1279733,5757163,1278535,5756364,1276539r82,-177l5755965,1276140v-798,-1997,,-4392,2396,-5191l5759144,1270964r8399,-8397l5767543,1251390r-800,-800c5765945,1248594,5766743,1246199,5769138,1245400r508,234l5769938,1245001xm5708302,1235388r-240,17199l5695214,1264721r17240,240l5725373,1278397r253,-18226l5738256,1248027r-19416,-1428l5708302,1235388xm5702473,1221448r659,304l5703272,1221448v1996,-798,4391,,5190,2395l5708451,1224660r14930,15452c5730318,1243106,5738401,1243406,5745986,1240212r269,124l5746385,1240210v1996,-798,4391,,5190,2395c5752373,1244601,5751575,1246997,5749179,1247795v-7185,2794,-13173,8383,-16367,15969c5729619,1270949,5729619,1278933,5732413,1286518r-2392,4785l5730018,1291309r,l5728615,1290607r-3387,-1693c5722434,1281329,5716845,1275740,5709260,1272545r-21923,-384l5686505,1272946v-1996,798,-3992,-399,-4791,-2395l5681949,1270044r-634,-293c5680517,1267755,5681315,1265360,5683710,1264561r1202,17l5700478,1249393r384,-21920l5700077,1226638v-798,-1996,,-4391,2396,-5190xm1544352,1148096v-3492,-300,-7085,698,-9879,3093c1528886,1155979,1528087,1164763,1532877,1170352r7185,8383l1551637,1168755v1594,-1198,3591,-1198,4789,399c1557623,1170751,1557623,1172747,1556027,1173944r-11576,9980l1552833,1193904v398,400,1198,400,1996,l1578784,1173944v5588,-4790,6388,-13572,1198,-19162c1575189,1149193,1566405,1148395,1560816,1153185r-1197,1198c1558821,1154782,1558023,1155181,1557224,1155181v-798,,-1996,-399,-2395,-1198l1553632,1152786v-2395,-2794,-5788,-4391,-9280,-4690xm3802088,1141359v4990,1148,9581,4242,12575,9032l3809074,1153985v-3992,-6388,-12375,-8384,-18762,-4392c3783923,1153586,3781928,1161969,3786319,1167957r-5589,3593c3774742,1162368,3777536,1149992,3787117,1144004v4592,-2994,9981,-3792,14971,-2645xm1585172,1128435r14768,1197c1601537,1130032,1603133,1131628,1603933,1133624r-1199,14771c1602734,1150391,1601137,1151588,1599142,1151588v-1997,,-3194,-1596,-3194,-3592l1596348,1141209r-10776,9182l1585971,1150790v7184,8783,5986,21558,-2395,28743l1560018,1199493v-1596,1597,-3991,1996,-5987,1996c1552035,1201489,1550040,1200292,1548443,1198695r-8381,-9980l1530881,1196699r-399,7185c1530482,1205880,1528886,1207078,1526889,1207078v-1995,,-3191,-1597,-3191,-3593l1524096,1198296r-5189,-400c1516910,1197896,1515714,1196300,1515714,1194304v,-1996,1597,-3194,3593,-3194l1526491,1191509r9180,-7984l1528087,1174743v-7185,-8783,-5987,-21558,2395,-28743c1538464,1138814,1550438,1139612,1558023,1147197v6386,-4790,14770,-5189,21560,-1597l1591558,1135620r-6786,-399c1582777,1135221,1581580,1133624,1581580,1131628v,-1996,1595,-3193,3592,-3193xm2860376,1068719r-161,7422l2854264,1081918r8447,160l2868422,1087854r175,-8120l2873804,1074526r-8001,-381l2860376,1068719xm2855424,1055381v1998,-798,4392,,5189,2395l2860598,1058560r8400,8400l2881371,1066960r401,-401c2883767,1065761,2886162,1066559,2886960,1068954v799,1996,,4392,-2394,5190l2884169,1074542r-2,3l2884164,1074546r-8379,8381l2875785,1095301r,1c2876183,1097298,2875384,1099693,2872990,1100891v-1996,798,-3992,-399,-4792,-2395c2865004,1090113,2855424,1086120,2847046,1089314r-270,-125l2846646,1089314v-1997,799,-3993,-399,-4795,-2395l2841851,1086919v-795,-1997,,-4392,2397,-5191l2853031,1072947r,-11575l2852631,1060971v-798,-1996,,-4391,2392,-5190l2855202,1055863r222,-482xm2793794,1045350r-247,17618l2780707,1075097r17632,245l2810866,1088369r248,-17817l2823768,1058380r-19041,-1400l2793794,1045350xm2788358,1031829r330,153l2788759,1031829v1996,-798,4390,,5189,2395l2793941,1034633r15324,15860l2831866,1050593r2,-2c2833866,1049793,2836261,1050591,2837061,1052986r,2l2837061,1052988v800,1996,,4391,-2395,5189l2834662,1058178r-16367,15967l2817918,1095706r381,395c2819095,1098496,2818299,1100891,2815903,1101690r-320,-160l2815502,1101690v-1995,798,-3992,-400,-4787,-2396l2810717,1098891r-15572,-15965l2772832,1082535r-844,792c2769994,1084125,2768002,1082928,2767204,1080932r303,-659l2767204,1080132v-799,-1996,,-4391,2394,-5190l2770405,1074953r15559,-15179l2786357,1037438r-394,-419c2785165,1035023,2785963,1032628,2788358,1031829xm5321937,1014764v-3493,-300,-7086,698,-9881,3093c5306467,1022648,5305669,1031431,5310459,1037020r7187,8383l5329223,1035423v1596,-1198,3592,-1198,4790,399c5335211,1037419,5335211,1039415,5333614,1040613r-11577,9980l5330420,1060572v399,400,1198,400,1996,l5356368,1040613v5589,-4791,6387,-13573,1198,-19163c5352775,1015861,5343993,1015063,5338404,1019853r-1197,1198c5336408,1021450,5335610,1021849,5334811,1021849v-1197,,-1996,-399,-2395,-1197l5331219,1019454v-2396,-2794,-5789,-4391,-9282,-4690xm903940,1004034v4990,1148,9580,4242,12575,9032l910925,1016660v-3992,-6388,-12376,-8384,-18763,-4392c885777,1016261,883780,1024644,888171,1030632r-5589,3593c876593,1025043,879388,1012667,888969,1006679v4591,-2994,9980,-3792,14971,-2645xm5362755,995103r14771,1197c5379123,996300,5380719,997897,5381518,1000292r-1198,14771c5380320,1017059,5378723,1018256,5376727,1018256v-1996,,-3193,-1596,-3193,-3592l5373933,1007877r-10778,9182l5363554,1017458v7185,8783,5988,21558,-2395,28743l5337606,1066161v-1597,1597,-3992,1996,-5988,1996c5329622,1068157,5327626,1066960,5326029,1065363r-8383,-9980l5308463,1063367r-399,7185c5308064,1072548,5306467,1073746,5304471,1073746v-1996,,-3193,-1597,-3193,-3593l5301677,1064964r-5190,-400c5294491,1064564,5293294,1062968,5293294,1060972v,-1996,1596,-3194,3592,-3194l5304072,1058177r9182,-7984l5305669,1041411v-7186,-8782,-5988,-21558,2395,-28743c5316049,1005482,5328025,1006280,5335610,1013865v6387,-4790,14770,-5189,21557,-1597l5369143,1002288r-6787,-399c5360360,1001889,5359163,1000292,5359163,998296v,-1996,1596,-3193,3592,-3193xm6654316,988071r-153,7032l6648606,1000497r7653,145l6661970,1006418r176,-8121l6666973,993470r-7620,-363l6654316,988071xm6649373,974344v1996,-798,4391,,5190,2395l6654538,977912r8009,8010l6674521,985922r800,-800c6677317,984324,6679712,985122,6680511,987517v798,1996,,4392,-2396,5190l6678059,992764r-343,742l6677183,993640r-7850,7850l6669333,1013865r,1c6670131,1016261,6668934,1018657,6666539,1019455v-1996,798,-3992,-399,-4791,-2395c6660151,1012868,6656958,1009775,6653116,1008128r-12122,-242l6640591,1008277v-1997,798,-3993,-399,-4792,-2395l6635881,1005705r-481,-222c6634602,1003486,6635400,1001091,6637795,1000292r784,15l6646978,991910r,-11177l6646178,979933v-798,-1996,,-4391,2396,-5190l6649081,974977r292,-633xm6587731,964724r-234,16807l6574649,993665r17240,240l6604420,1006938r242,-17423l6617321,977343r-19046,-1401l6587731,964724xm6582707,950392v1996,-798,4391,,5189,2395l6587879,953996r14937,15459c6609752,972449,6617836,972748,6625421,969554r1112,513l6630611,971949r,1l6630611,971950r-1757,3805l6628215,977139v-7185,2794,-13173,8383,-16367,15969l6611477,1014277r371,387l6611454,1015585r-5,277l6610651,1017459r-1198,2794l6609294,1020173r-240,480c6607057,1021451,6605061,1020253,6604262,1018257r11,-798l6588695,1001489r-21923,-384l6565940,1001890v-1996,798,-3992,-399,-4791,-2395l6561383,998988r-633,-293c6559952,996699,6560750,994304,6563145,993505r1202,17l6579912,978337r378,-21528l6579512,955981v-798,-1996,,-4391,2395,-5190l6582415,951025r292,-633xm2423791,877439v-3493,-300,-7086,698,-9880,3093c2408321,885322,2407524,894106,2412313,899695r7186,8383l2431077,898098v1597,-1198,3593,-1198,4790,399c2437065,900094,2437065,902090,2435468,903287r-11577,9980l2432274,923247v400,400,1197,400,1996,l2458222,903287v5590,-4790,6388,-13572,1199,-19162c2454630,878536,2445847,877738,2440257,882528r-1197,1198c2438262,884125,2437464,884524,2436666,884524v-799,,-1996,-399,-2396,-1198l2433073,882129v-2396,-2794,-5789,-4391,-9282,-4690xm4681522,870303v4990,1148,9581,4242,12575,9032l4688508,882929v-3992,-6388,-12375,-8384,-18762,-4392c4663358,882530,4661362,890913,4665754,896901r-5590,3593c4654176,891312,4656971,878936,4666552,872948v4591,-2994,9980,-3792,14970,-2645xm2464610,857778r14771,1197c2480979,858975,2482575,860572,2483373,862967r-1198,14771c2482175,879734,2480579,880931,2478582,880931v-1996,,-3193,-1596,-3193,-3592l2475788,870552r-10778,9182l2465409,880133v7185,8783,5988,21558,-2395,28743l2439460,928836v-1598,1597,-3992,1996,-5989,1996c2431475,930832,2429480,929635,2427882,928038r-8383,-9980l2410318,926042r-400,7185c2409918,935223,2408321,936421,2406325,936421v-1996,,-3192,-1597,-3192,-3593l2403531,927639r-5190,-400c2396345,927239,2395148,925643,2395148,923647v,-1996,1598,-3194,3593,-3194l2405927,920852r9182,-7984l2407524,904086v-7187,-8783,-5989,-21558,2394,-28743c2417903,868157,2429879,868955,2437464,876540v6387,-4790,14771,-5189,21558,-1597l2470998,864963r-6787,-399c2462215,864564,2461018,862967,2461018,860971v,-1996,1596,-3193,3592,-3193xm3712617,815609r-144,6642l3706512,828035r8051,153l3720274,833964r176,-8120l3725278,821016r-7621,-363l3712617,815609xm3707681,801491v1999,-798,4392,,5192,2395l3712838,805450r8013,8018l3732826,813468r799,-799c3735621,811871,3738016,812669,3738815,815064v798,1996,,4392,-2396,5190l3736363,820311r-343,742l3735487,821186r-7850,7851l3727637,841411r,1c3728435,843807,3727238,845803,3724843,847001v-1996,798,-3992,-399,-4791,-2395c3718455,840414,3715262,837320,3711424,835674r-12523,-250l3698901,835424r-14,-7l3693711,833029v-799,-1997,,-4392,2395,-5191l3696501,827846r4,-7c3700497,826243,3703689,823049,3705287,819057r,-10778l3704488,807479v-799,-1996,,-4391,2396,-5190l3707239,802453r442,-962xm3646058,791878r-240,17199l3632969,821212r17242,239l3663134,834888r251,-18226l3676001,804517r-19402,-1428l3646058,791878xm3640230,777938r658,305l3641030,777938v1994,-798,4390,,5190,2395l3646208,781149r14931,15453c3668060,799596,3676145,799896,3683731,796702r269,124l3684129,796701v1996,-798,4392,,5191,2395c3690118,801092,3689320,803488,3686923,804286v-7185,2794,-13173,8383,-16367,15969c3667361,827440,3667361,835424,3670156,843009r-2393,4786l3667762,847799r,l3667762,847800v-1985,798,-3980,-400,-4775,-2396l3662987,845403r-15970,-16367l3625091,828651r-832,785c3622265,830234,3620266,829037,3619465,827041r236,-507l3619068,826241v-798,-1996,,-4391,2397,-5189l3622664,821069r15570,-15186l3638618,783964r-787,-836c3637035,781132,3637831,778737,3640230,777938xm6201371,744107v-3493,-300,-7085,698,-9880,3093c6185902,751991,6185103,760774,6189894,766363r7186,8383l6208657,764766v1597,-1198,3593,-1198,4790,399c6214645,766762,6214645,768758,6213048,769956r-11576,9980l6209855,789916v399,399,1197,399,1996,l6235803,769956v5588,-5190,6387,-13573,1197,-19163c6232210,745204,6223427,744406,6217839,749196r-1198,1198c6215843,750793,6215044,751192,6214246,751192v-799,,-1996,-399,-2395,-1197l6210653,748797v-2395,-2794,-5788,-4391,-9282,-4690xm1783376,732978v4990,1148,9581,4242,12575,9032l1790362,745604v-3992,-6388,-12376,-8384,-18763,-4392c1765211,745205,1763215,753588,1767607,759576r-5589,3593c1756030,753987,1758824,741611,1768405,735623v4591,-2994,9981,-3792,14971,-2645xm6241790,724047r14771,1197c6258557,725644,6259754,727240,6260553,729236r-1198,14771c6259355,746003,6257758,747200,6255762,747200v-1996,,-3193,-1596,-3193,-3592l6252968,736821r-10778,9182l6242589,746402v7185,8783,5988,21558,-2395,28743l6216641,795105v-1597,1597,-3992,1996,-5988,1996c6208657,797101,6206661,795904,6205064,794307r-8383,-9980l6187499,792311r-400,7185c6187099,801492,6185503,802690,6183507,802690v-1996,,-3194,-1597,-3194,-3593l6180712,793908r-5189,-400c6173527,793508,6172329,791912,6172329,789916v,-1996,1597,-3194,3593,-3194l6183107,787121r9182,-7984l6184704,770355v-7185,-8783,-5988,-21558,2395,-28743c6195084,734426,6207060,735224,6214645,742809v6387,-4790,14770,-5189,21557,-1597l6248178,731232r-6787,-399c6239395,730833,6238198,729236,6238198,727240v,-1996,1596,-3193,3592,-3193xm814459,678284r-144,6643l808363,690704r8447,160l822134,696245r169,-7726l827129,683692r-7625,-363l814459,678284xm809525,664167v1996,-798,4391,,5189,2395l814680,668125r8021,8019l834677,676144r800,-800c837473,674546,839869,675344,840668,677739v801,1996,,4392,-2396,5190l838216,682985r-343,744l837340,683863r-7851,7849l829489,703684r400,404c830287,706483,829090,708479,827094,709677v-1996,798,-3993,-399,-4791,-2395l821929,706895r-26,-13l821904,706869r-8238,-8519c809824,696703,805333,696503,801141,698100r-270,-125l800742,698100v-1996,799,-3992,-399,-4791,-2395l795951,695705r,c795153,693708,795951,691313,798346,690514r1,l807130,681733r,-10778l806330,670155v-798,-1996,,-4391,2395,-5190l809081,665129r444,-962xm747889,654554r-240,17199l734801,683887r17240,240l764960,697563r254,-18226l777843,667193r-19416,-1428l747889,654554xm742060,640614r659,304l742859,640614v1996,-798,4392,,5190,2395l748038,643825r14930,15453c769905,662272,777989,662572,785573,659378r269,124l785972,659376v1996,-798,4391,,5190,2395c791960,663767,791162,666163,788766,666961v-7185,2794,-13173,8383,-16367,15969c769206,690115,769206,698099,772000,705684r-2391,4782l769605,710475r,l769604,710475r-3089,-1545l764815,708080r,l764814,708079r,-1l748847,691711r-21923,-384l726093,692112v-1996,798,-3992,-399,-4791,-2395l721536,689210r-633,-293c720105,686921,720903,684526,723298,683727r1202,17l740065,668559r385,-21919l739665,645804v-798,-1996,,-4391,2395,-5190xm3303226,606782v-3494,-300,-7089,698,-9882,3093c3287754,614666,3286956,623449,3291749,629038r7183,8383l3310514,627441v1596,-1198,3591,-1198,4789,399c3316503,629437,3316503,631433,3314903,632631r-11578,9980l3311708,652591v402,399,1202,399,1998,l3337657,632631v5591,-5190,6389,-13573,1200,-19163c3334068,607879,3325284,607081,3319694,611871r-1197,1198c3317699,613468,3316900,613867,3316105,613867v-802,,-2000,-399,-2399,-1197l3312509,611472v-2397,-2794,-5790,-4391,-9283,-4690xm5560558,599646v4990,1148,9581,4242,12575,9032l5567544,612272v-3992,-6388,-12375,-8384,-18762,-4392c5542793,611873,5540797,620256,5544790,626244r-5590,3593c5533212,620655,5536006,608279,5545588,602291v4591,-2994,9980,-3792,14970,-2645xm3344046,586722r14777,1197c3360419,588319,3362015,589915,3362816,591911r-1199,14771c3361617,608678,3360020,609875,3358024,609875v-1996,,-3195,-1596,-3195,-3592l3355230,599496r-10783,9182l3344845,609077v7189,8783,5991,21558,-2393,28743l3318898,657780v-1598,1597,-3995,1996,-5988,1996c3310912,659776,3308914,658579,3307318,656982r-8386,-9980l3289750,654986r-397,7185c3289353,664167,3287754,665365,3285759,665365v-1997,,-3194,-1597,-3194,-3593l3282965,656583r-5190,-400c3275779,656183,3274580,654587,3274580,652591v,-1996,1596,-3194,3593,-3194l3285359,649796r9182,-7984l3286956,633030v-7186,-8783,-5989,-21558,2397,-28743c3297335,597101,3309313,597899,3316900,605484v6386,-4790,14767,-5189,21558,-1597l3350437,593907r-6791,-399c3341650,593508,3340453,591911,3340453,589915v,-1996,1597,-3193,3593,-3193xm4592055,544561r-153,7033l4586345,556987r7653,145l4599717,562917r168,-7730l4605094,549978r-8002,-381l4592055,544561xm4587112,530834v1996,-798,4391,,5189,2395l4592276,534402r8009,8010l4612661,542412r399,-400c4615056,541214,4617451,542012,4618249,544407v799,1996,,4392,-2395,5190l4615456,549996r-1,1l4615454,549997r-8382,8383l4607072,570355r,1l4607072,570357r,398l4604298,575906r-20,39l4604277,575945r,c4602281,576743,4600284,575546,4599486,573550r,-1l4590855,564618r-12123,-242l4578329,564767v-1997,798,-3993,-399,-4791,-2395l4573620,562195r-481,-222c4572341,559976,4573139,557581,4575534,556782r784,15l4584717,548400r,-11177l4583917,536423v-798,-1996,,-4391,2395,-5190l4586820,531467r292,-633xm4525475,521220r-239,17200l4512387,550555r17241,240l4542547,564231r253,-18226l4555431,533860r-19417,-1428l4525475,521220xm4519646,507281r659,304l4520446,507281v1996,-798,4391,,5189,2395l4525624,510492r14931,15453c4547491,528939,4555575,529239,4563160,526045r269,124l4563559,526044v1996,-798,4391,,5190,2395c4569547,530435,4568749,532831,4566353,533629v-7185,2794,-13173,8383,-16367,15969c4546793,556783,4546793,564767,4549587,572352r-2385,4771l4547193,577143r-1,l4547192,577143r-4687,-2343l4542402,574748r-2,-1l4542400,574746r-15966,-16367l4504510,557995r-831,784c4501683,559577,4499687,558380,4498888,556384r234,-507l4498489,555585v-798,-1996,,-4391,2396,-5190l4502085,550412r15566,-15186l4518036,513306r-785,-835c4516453,510475,4517251,508080,4519646,507281xm377892,486225v-3493,-300,-7086,698,-9880,3093c362423,494109,361625,502892,366415,508481r7185,8383l385178,506884v1597,-1198,3593,-1198,4790,399c391166,508880,391166,510876,389569,512073r-11578,9980l386376,532033v399,400,1197,400,1996,l412324,512073v5588,-4790,5988,-13572,1197,-19162c408731,487322,399948,486524,394360,491314r-1198,1198c392364,492911,391564,493310,390767,493310v-1198,,-1996,-399,-2395,-1197l387173,490915v-2395,-2794,-5788,-4391,-9281,-4690xm7080807,473051v-3493,-300,-7086,698,-9881,3093c7065337,480934,7064539,489718,7069329,495307r7187,8383l7088093,493710v1597,-1198,3593,-1198,4790,399c7094081,495706,7094081,497702,7092484,498899r-11577,9980l7089290,518859v400,400,1198,400,1996,l7115238,498899v5589,-4790,6388,-13572,1198,-19162c7111646,474148,7102863,473350,7097274,478140r-1197,1198c7095278,479737,7094480,480136,7093682,480136v-799,,-1996,-399,-2396,-1198l7090089,477741v-2396,-2794,-5789,-4391,-9282,-4690xm418312,466564r14770,1197c435078,467761,436276,469358,436675,471354r-1198,14771c435477,488121,433880,489318,431884,489318v-1996,,-3193,-1597,-3193,-3593l429090,478939r-10778,9182l418711,488520v7185,8783,5988,21558,-2395,28743l392763,537223v-1597,1597,-3992,1996,-5988,1996c384778,539219,382783,538021,381185,536425r-8382,-9980l363620,534429r-399,7185c363221,543610,361625,544808,359628,544808v-1996,,-3193,-1597,-3193,-3593l356834,536025r-5190,-399c349648,535626,348451,534029,348451,532033v,-1996,1597,-3193,3593,-3193l359628,529638r9182,-7984l361226,512872v-7186,-8782,-5989,-21558,2394,-28743c371604,476943,383580,477741,391166,485326v6387,-4790,14770,-5189,21557,-1597l424699,473749r-6787,-399c415916,473350,414719,471753,414719,469757v,-1996,1597,-3193,3593,-3193xm2662811,462322v4989,1148,9580,4242,12576,9032l2669797,474948v-3992,-6388,-12375,-8384,-18762,-4392c2644645,474549,2642653,482932,2647042,488920r-5588,3593c2635467,483331,2638261,470955,2647840,464967v4592,-2994,9981,-3792,14971,-2645xm7121226,453390r14771,1197c7137993,454587,7139190,456184,7139989,458579r-1198,14771c7138791,475346,7137194,476543,7135198,476543v-1996,,-3193,-1596,-3193,-3592l7132404,466164r-10778,9182l7122025,475745v7185,8783,5988,21558,-2395,28743l7096077,524448v-1597,1597,-3992,1996,-5988,1996c7088093,526444,7086097,525247,7084500,523650r-8383,-9980l7066934,521654r-399,7185c7066535,530835,7064938,532033,7062942,532033v-1996,,-3193,-1597,-3193,-3593l7060148,523251r-5190,-400c7052962,522851,7051765,521255,7051765,519259v,-1996,1596,-3194,3592,-3194l7062543,516464r9182,-7984l7064140,499698v-7186,-8783,-5988,-21558,2395,-28743c7074520,463769,7086496,464567,7094081,472152v6387,-4790,14770,-5189,21557,-1597l7127614,460575r-6787,-399c7118831,460176,7117634,458579,7117634,456583v,-1996,1596,-3193,3592,-3193xm1693910,407237r-154,7033l1688199,419663r7653,145l1701572,425593r168,-7731l1706947,412654r-8002,-381l1693910,407237xm1688965,393510v1997,-798,4392,,5191,2395l1694131,397079r8009,8009l1714514,405088r401,-401c1716911,403889,1719306,404687,1720105,407082v797,1996,,4392,-2396,5190l1717312,412670r-2,3l1717308,412674r-8381,8381l1708927,433031r1,1l1708927,433033r,398l1706147,438594r-14,27c1704137,439419,1702141,438222,1701342,436226v-1597,-4192,-4791,-7286,-8634,-8932l1680586,427052r-403,391c1678186,428242,1676189,427044,1675390,425048r83,-177l1674991,424649v-798,-1997,,-4392,2396,-5191l1678171,419473r8400,-8397l1686571,399899r-801,-800c1684972,397103,1685770,394708,1688166,393909r507,234l1688965,393510xm1627326,383896r-239,17200l1614238,413230r17240,240l1644398,426906r255,-18226l1657283,396536r-19417,-1428l1627326,383896xm1621496,369957r659,304l1622295,369957v1997,-798,4392,,5191,2395l1627475,373168r14932,15453c1649344,391615,1657427,391915,1665011,388721r268,124l1665410,388719v1998,-798,4393,,5191,2395c1671400,393110,1670601,395506,1668204,396304v-7185,2794,-13174,8383,-16366,15969c1648645,419459,1648645,427443,1651439,435027r-2391,4780l1649045,439818r,l1649044,439818r-1819,-910l1644254,437423v-2795,-7186,-8385,-13174,-15970,-16369l1606360,420670r-832,785c1603532,422253,1601536,421056,1600737,419060r235,-507l1600338,418260v-798,-1996,,-4391,2395,-5190l1603935,413087r15566,-15185l1619887,375982r-786,-835c1618302,373151,1619101,370756,1621496,369957xm4155079,352892v-3493,-300,-7086,698,-9881,3093c4139610,360775,4138811,369559,4143602,375148r7186,8383l4162365,373551v1597,-1198,3593,-1198,4790,399c4168353,375547,4168353,377543,4166756,378740r-11577,9980l4163562,398700v400,400,1198,400,1996,l4189510,378740v5988,-5189,6387,-13572,1198,-19162c4185918,353989,4177135,353191,4171546,357981r-1197,1198c4169550,359578,4168752,359977,4167954,359977v-1198,,-1996,-399,-2396,-1198l4164361,357582v-2396,-2794,-5789,-4391,-9282,-4690xm4195897,333231r14771,1197c4212664,334428,4213861,336025,4214660,338420r-1198,14771c4213462,355187,4211865,356384,4209869,356384v-1996,,-3193,-1596,-3193,-3592l4207075,346005r-10778,9182l4196696,355586v7185,8783,5988,21558,-2395,28743l4170748,404289v-1597,1597,-3992,1996,-5988,1996c4162764,406285,4160768,405088,4159171,403491r-8383,-9980l4141606,401495r-400,7185c4141206,410676,4139610,411874,4137614,411874v-1996,,-3194,-1597,-3194,-3593l4134819,403092r-5189,-400c4127634,402692,4126436,401096,4126436,399100v,-1996,1597,-3194,3593,-3194l4137214,396305r9182,-7984l4138811,379539v-7185,-8783,-5988,-21558,2395,-28743c4149191,343610,4161167,344408,4168752,351993v6387,-4790,14770,-5189,21557,-1597l4202285,340416r-6787,-399c4193502,340017,4192305,338420,4192305,336424v,-1996,1596,-3193,3592,-3193xm6439993,328590v4990,1148,9581,4242,12575,9032l6446979,341216v-3992,-6388,-12375,-8384,-18762,-4392c6421829,340817,6420232,349200,6424225,355188r-5590,3593c6412647,349599,6415442,337223,6425023,331235v4591,-2994,9980,-3792,14970,-2645xm5471482,273896r-145,6642l5465377,286322r8057,153l5479144,292251r177,-8120l5484147,279304r-7620,-363l5471482,273896xm5466547,259778v1996,-798,4391,,5189,2395l5471702,263737r8018,8019l5491696,271756r799,-800c5494491,270158,5496886,270956,5497685,273351v798,1996,,4392,-2395,5190l5495233,278599r-343,742l5494357,279474r-7850,7850l5486507,299698r,1l5486507,299700r-1,2l5483713,305288v-1996,798,-3992,-399,-4790,-2395c5477326,298701,5474132,295607,5470290,293961r-12525,-250l5457765,293711r-8,-3l5452574,291316v-798,-1997,,-4392,2396,-5191l5455365,286133r3,-7c5459361,284530,5462555,281336,5464152,277344r,-10777l5463352,265767v-798,-1996,,-4391,2395,-5190l5466103,260741r444,-963xm5404905,250559r-234,16806l5391823,279499r17240,240l5421594,292772r242,-17424l5434494,263176r-19045,-1400l5404905,250559xm5399881,236226v1996,-798,4391,,5190,2395l5405054,239831r14936,15458l5442593,255389r2,-2c5444591,254589,5446986,255387,5447785,257782r,2l5447785,257784v798,1996,,4391,-2395,5189l5445388,262974r-16366,15967l5428651,300110r372,388l5428628,301421r-5,274l5427832,303278r-1205,2809l5426467,306007r-239,479c5424231,307284,5422235,306086,5421437,304090r11,-796l5405869,287323r-21923,-384l5383114,287724v-1996,798,-3992,-399,-4791,-2395l5378557,284822r-633,-293c5377126,282533,5377924,280138,5380319,279339r1202,17l5397087,264171r377,-21528l5396686,241815v-798,-1996,,-4391,2396,-5190l5399589,236859r292,-633xm1257332,215568v-3492,-300,-7086,698,-9879,3093c1241865,223452,1241065,232235,1245857,237824r7185,8383l1264618,236227v1597,-1198,3593,-1198,4791,399c1270606,238223,1270606,240219,1269009,241416r-11577,9980l1265816,261376v399,400,1198,400,1995,l1291763,241416v5589,-5189,5988,-13572,1198,-19162c1288171,216665,1279388,215867,1273799,220657r-1197,1198c1271803,222254,1271006,222653,1270207,222653v-798,,-1996,-399,-2396,-1197l1266614,220258v-2395,-2794,-5788,-4391,-9282,-4690xm3514679,208431v4992,1148,9579,4242,12574,9032l3521665,221057v-3993,-6388,-12373,-8384,-18760,-4392c3496518,220658,3494523,229041,3498913,235029r-5587,3593c3487338,229440,3490132,217064,3499712,211076v4590,-2994,9978,-3792,14967,-2645xm1297751,195907r14771,1197c1314518,197104,1315715,198701,1316514,201096r-1198,14771c1315316,217863,1313719,219060,1311723,219060v-1996,,-3193,-1596,-3193,-3592l1308929,208681r-10778,9182l1298550,218262v7185,8783,5988,21558,-2395,28743l1272602,266965v-1596,1597,-3992,1996,-5988,1996c1264618,268961,1262622,267764,1261025,266167r-8383,-9980l1243460,264171r-398,7185c1243062,273352,1241465,274550,1239469,274550v-1997,,-3193,-1597,-3193,-3593l1236675,265768r-5190,-400c1229489,265368,1228291,263772,1228291,261776v,-1996,1598,-3194,3593,-3194l1239070,258981r9181,-7984l1240666,242215v-7185,-8783,-5988,-21558,2396,-28743c1251046,206286,1263021,207084,1270606,214669v6387,-4790,14770,-5189,21557,-1597l1304139,203092r-6787,-399c1295356,202693,1294159,201096,1294159,199100v,-1996,1596,-3193,3592,-3193xm2573346,136581r-153,7032l2567635,149006r7653,145l2581000,154927r175,-8121l2586000,141979r-7618,-363l2573346,136581xm2568401,122853v1996,-798,4392,,5191,2395l2573567,126422r8009,8009l2593550,134431r800,-800c2596346,132833,2598741,133631,2599539,136026v800,1996,,4392,-2394,5190l2597088,141272r-344,744l2596211,142150r-7849,7849c2586764,153991,2586764,158383,2588362,162374r,l2588362,162375v799,2395,-400,4791,-2794,5589c2583573,168762,2581577,167565,2580778,165569v-1596,-4192,-4791,-7286,-8634,-8932l2560023,156395r-404,391c2557623,157584,2555627,156387,2554828,154391r82,-177l2554429,153992v-798,-1997,,-4392,2395,-5191l2557609,148816r8397,-8397l2566006,129242r-798,-800c2564410,126446,2565208,124051,2567602,123252r508,234l2568401,122853xm2506758,113233r-231,16807l2493678,142174r17238,240l2523843,155857r247,-17833l2536721,125879r-19418,-1428l2506758,113233xm2501736,98901v1996,-798,4391,,5189,2395l2506908,102505r14937,15459c2528780,120958,2536865,121258,2544451,118064r269,124l2544849,118063v1996,-798,4391,,5190,2395c2550837,122454,2550039,124850,2547643,125648v-7186,2794,-13173,8383,-16368,15969c2528082,148803,2528082,156786,2530877,164371v799,1198,-399,3593,-2395,4791c2526485,169960,2524490,168762,2523691,166766r6,-396l2523691,166367v-2794,-7186,-8383,-13174,-15968,-16369l2485801,149614r-832,785c2482973,151197,2480977,150000,2480178,148004r235,-507l2479778,147204v-798,-1996,,-4391,2395,-5190l2483376,142031r15566,-15185l2499319,105318r-778,-828c2497743,102494,2498541,100099,2500936,99300r508,234l2501736,98901xm5034514,81836v-3493,-300,-7086,698,-9881,3093c5019044,89720,5018246,98503,5023036,104092r7187,8383l5041800,102495v1596,-1198,3592,-1198,4790,399c5047788,104491,5047788,106487,5046191,107684r-11577,9980l5042997,127644v399,400,1198,400,1996,l5068945,107684v5589,-4790,6387,-13573,1198,-19162c5065352,82933,5056570,82135,5050981,86925r-1197,1198c5048985,88522,5048187,88921,5047388,88921v-1197,,-1996,-399,-2395,-1197l5043796,86526v-2396,-2794,-5789,-4391,-9282,-4690xm616513,71107v4990,1148,9581,4242,12575,9032l623499,83732v-3992,-6387,-12375,-8383,-18763,-4391c598348,83333,596353,91717,600745,97705r-5590,3593c589167,92116,591961,79740,601542,73752v4592,-2994,9981,-3793,14971,-2645xm5075332,62175r14771,1197c5092099,63372,5093296,64969,5094095,67364r-1198,14771c5092897,84131,5091300,85328,5089304,85328v-1996,,-3193,-1596,-3193,-3592l5086510,74949r-10778,9182l5076131,84530v7185,8782,5988,21558,-2395,28743l5050183,133233v-1597,1597,-3992,1996,-5988,1996c5042199,135229,5040203,134032,5038606,132435r-8383,-9980l5021040,130439r-399,7185c5020641,139620,5019044,140818,5017048,140818v-1996,,-3193,-1597,-3193,-3593l5014254,132036r-5190,-400c5007068,131636,5005871,130040,5005871,128044v,-1996,1596,-3194,3592,-3194l5016649,125249r9182,-7984l5018246,108483v-7186,-8783,-5988,-21558,2395,-28743c5028626,72554,5040602,73352,5048187,80937v6387,-4790,14770,-5189,21557,-1597l5081720,69360r-6787,-399c5072937,68961,5071740,67364,5071740,65368v,-1996,1596,-3193,3592,-3193xm7319428,57933v4990,1148,9581,4242,12575,9032l7326414,70558v-3992,-6387,-12375,-8383,-18762,-4391c7301264,70159,7299667,78543,7303660,84531r-5590,3593c7292082,78942,7294876,66566,7304458,60578v4591,-2994,9980,-3793,14970,-2645xm6259753,8682v9183,-3592,19562,-3592,28744,400c6297678,13074,6304864,20259,6308456,29841v799,2395,,4790,-2395,5589c6304065,36228,6302069,35031,6301271,33035v-2794,-7186,-8383,-13175,-15968,-16369c6278117,13473,6270133,13473,6262548,16267v-1996,799,-4391,,-5190,-2395c6256560,11876,6257358,9481,6259753,8682xm6371930,299v1996,-798,4391,,5190,2395c6377918,4690,6377120,7086,6374724,7884v-3992,1597,-7185,4790,-8782,8782l6365942,28642r,1l6365942,28644r,399l6363155,34218r-7,14l6363148,34232r,c6361152,35031,6359155,33833,6358356,31837r,-1l6349725,22904v-3843,-1646,-8334,-1846,-12526,-250c6335203,23453,6332807,22654,6332009,20259v-798,-1996,,-4391,2395,-5190c6340592,12674,6347179,12974,6352868,15419r5719,5785l6358755,13473v2397,-5988,7187,-10779,13175,-13174xe" fillcolor="#27aae1 [3206]" stroked="f" strokeweight=".1109mm">
                  <v:stroke joinstyle="miter"/>
                  <v:path arrowok="t" o:connecttype="custom" o:connectlocs="4025601,4852324;4025439,4859747;4019890,4865133;4027935,4865285;4033654,4871070;4033822,4863340;4039030,4858132;4031028,4857750;4020649,4838987;4025839,4841383;4025822,4842165;4034221,4850565;4046596,4850565;4046597,4850565;4046996,4850165;4052186,4852560;4049791,4857751;4041008,4866533;4041008,4878509;4041008,4878509;4041008,4878510;4041008,4878908;4038221,4884084;4038214,4884098;4038214,4884098;4033422,4881703;4033422,4881702;4024790,4872771;4012278,4872521;4011867,4872920;4007075,4870525;4007227,4870196;4007075,4870126;4009470,4864935;4009864,4864943;4018254,4856553;4018254,4844977;4017853,4844577;4020248,4839386;4020427,4839469;3959018,4828955;3958773,4846573;3945930,4858702;3963564,4858947;3976090,4871975;3976337,4854158;3988996,4841986;3969950,4840585;3953582,4815434;3953912,4815587;3953983,4815434;3959172,4817829;3959166,4818237;3974491,4834098;3997096,4834197;3998826,4834996;4002286,4836592;4002286,4836593;4002286,4836593;3999891,4841782;3999890,4841783;3983523,4857751;3983145,4879312;3983523,4879706;3981128,4885295;3980809,4885136;3980729,4885296;3975938,4882900;3975944,4882496;3960370,4866533;3938055,4866141;3937216,4866932;3932425,4864536;3932729,4863878;3932425,4863738;3934820,4858548;3935628,4858559;3951188,4843379;3951580,4821043;3951187,4820624;3953582,4815434;6487198,4798369;6477317,4801463;6475721,4820625;6482907,4829008;6494484,4819028;6499274,4819427;6498875,4824218;6487298,4834198;6495681,4844177;6497677,4844177;6521629,4824218;6522827,4805056;6503665,4803459;6502468,4804657;6500073,4805455;6497677,4804258;6496480,4803060;6487198,4798369;2069184,4787241;2081759,4796274;2076170,4799867;2057407,4795476;2053415,4813839;2047826,4817432;2054213,4789886;2069184,4787241;6528016,4778708;6542787,4779906;6546779,4783898;6545581,4798669;6541988,4801863;6538795,4798270;6539194,4791482;6528416,4800665;6528815,4801064;6526420,4829806;6502867,4849766;6496879,4851762;6491290,4848968;6482907,4838988;6473725,4846972;6473325,4854157;6469733,4857351;6466539,4853758;6466938,4848569;6461749,4848169;6458555,4844577;6462148,4841383;6469333,4841782;6478515,4833798;6470930,4825016;6473325,4796273;6500871,4797470;6522428,4795874;6534404,4785894;6527617,4785494;6524424,4781902;6528016,4778708;1100272,4732547;1100127,4739188;1094174,4744966;1102622,4745126;1107942,4750507;1108110,4742782;1112937,4737955;1105317,4737592;1095337,4718429;1100527,4720824;1100493,4722388;1108510,4730406;1120486,4730406;1121285,4729607;1126475,4732002;1124080,4737193;1124025,4737248;1123681,4737991;1123147,4738125;1115296,4745975;1115296,4757946;1115696,4758350;1112902,4763939;1108110,4761544;1107738,4761159;1107711,4761145;1107711,4761131;1099478,4752611;1086953,4752362;1086684,4752237;1086555,4752362;1081764,4749967;1081763,4749967;1084158,4744776;1084160,4744776;1092942,4735995;1092942,4725217;1092143,4724418;1094539,4719227;1094893,4719391;1033700,4708789;1033461,4726015;1020612,4738150;1037853,4738389;1050778,4751832;1051026,4733999;1063685,4721827;1044640,4720426;1028671,4694876;1033860,4697271;1033849,4698073;1049181,4713939;1071785,4714039;1071786,4714038;1076976,4716433;1076976,4716434;1076976,4716434;1074580,4721624;1074578,4721625;1058212,4737592;1057813,4760346;1055418,4765136;1050626,4762741;1050632,4762345;1050627,4762342;1034659,4745975;1012736,4745589;1011905,4746374;1007113,4743979;1007348,4743472;1006715,4743180;1009109,4737990;1010310,4738007;1025876,4722821;1026262,4700875;1025876,4700465;1028271,4695275;1028449,4695357;3589019,4661045;3579143,4664139;3577545,4683301;3584729,4691684;3596304,4681704;3601097,4682103;3600696,4686894;3589119,4696874;3597505,4706853;3599499,4706853;3623455,4686894;3624656,4667732;3605488,4666135;3604293,4667333;3601896,4668131;3599499,4666934;3598303,4665736;3589019,4661045;5846784,4653908;5859359,4662941;5853770,4666534;5835008,4662143;5831016,4680506;5825426,4684099;5831814,4656553;5846784,4653908;3629844,4641384;3644616,4642582;3648610,4646574;3647413,4661345;3643817,4664539;3640624,4660946;3641024,4654158;3630244,4663341;3630643,4663740;3628248,4692482;3604690,4712442;3598701,4714438;3593114,4711644;3584729,4701664;3575551,4709648;3575148,4716833;3571556,4720027;3568368,4716434;3568763,4711245;3563574,4710845;3560385,4707253;3563976,4704059;3571160,4704458;3580338,4696474;3572758,4687692;3575148,4658949;3602695,4660146;3624256,4658550;3636234,4648570;3629445,4648170;3626252,4644578;3629844,4641384;4877881,4598825;4877728,4605857;4872173,4611249;4879824,4611394;4885543,4617179;4885711,4609449;4890918,4604242;4882918,4603861;4872938,4585097;4878128,4587492;4878103,4588666;4886112,4596675;4898486,4596675;4898886,4596274;4904076,4598669;4901680,4603860;4901283,4604257;4901281,4604260;4901279,4604261;4892898,4612642;4892898,4624618;4892898,4624618;4892898,4624619;4892898,4625017;4890112,4630193;4890104,4630207;4890104,4630207;4890104,4630207;4885312,4627812;4885312,4627811;4876681,4618879;4864560,4618638;4864156,4619030;4859364,4616635;4859447,4616457;4858965,4616235;4861360,4611044;4862145,4611059;4870543,4602663;4870543,4591486;4869743,4590687;4872139,4585496;4872646,4585730;4811301,4575483;4811062,4592683;4798213,4604818;4815454,4605057;4828374,4618495;4828627,4600267;4841257,4588123;4821840,4586695;4805472,4561544;4806131,4561848;4806272,4561544;4811461,4563940;4811450,4564755;4826381,4580208;4848986,4580308;4849255,4580432;4849386,4580306;4854576,4582701;4852180,4587891;4835813,4603860;4835414,4626614;4833019,4631404;4833018,4631405;4828228,4629010;4812260,4612643;4790336,4612257;4789505,4613042;4784714,4610647;4784948,4610140;4784315,4609848;4786710,4604658;4787911,4604675;4803477,4589489;4803862,4567569;4803077,4566734;4805472,4561544;663700,4540487;653819,4543581;652223,4562743;659409,4571126;670986,4561146;675776,4561545;675377,4566336;663800,4576316;672183,4586295;674179,4586295;698131,4566336;699329,4547174;680167,4545577;678970,4546775;676575,4547573;674179,4546376;672982,4545178;663700,4540487;7366633,4527313;7356752,4530407;7355156,4549569;7362342,4557952;7373919,4547972;7378709,4548371;7378310,4553162;7366733,4563142;7375117,4573121;7377113,4573121;7401065,4553162;7402262,4534000;7383101,4532403;7381903,4533601;7379508,4534399;7377113,4533202;7375915,4532004;7366633,4527313;704119,4520826;718890,4522024;722882,4526016;721684,4540787;718091,4543981;714898,4540388;715297,4533600;704519,4542783;704918,4543182;702523,4571924;678970,4591884;672982,4593880;667393,4591086;659010,4581106;649827,4589090;649428,4596275;645835,4599469;642642,4595876;643041,4590687;637851,4590287;634658,4586695;638251,4583501;645436,4583900;654618,4575916;647033,4567134;649428,4538391;676974,4539588;698531,4537992;710507,4528012;703720,4527612;700527,4524020;704119,4520826;2948622,4516585;2961198,4525617;2955609,4529210;2936846,4524819;2932854,4543182;2927263,4546775;2933651,4519229;2948622,4516585;7407052,4507652;7421823,4508850;7425815,4512842;7424617,4527613;7421024,4530807;7417831,4527214;7418230,4520426;7407452,4529609;7407851,4530008;7405456,4558750;7381903,4578710;7375915,4580706;7370326,4577912;7361943,4567932;7352760,4575916;7352361,4583101;7348768,4586295;7345575,4582702;7345974,4577513;7340784,4577113;7337591,4573521;7341184,4570327;7348369,4570726;7357551,4562742;7349966,4553960;7352361,4525217;7379907,4526414;7401464,4524818;7413440,4514838;7406653,4514438;7403460,4510846;7407052,4507652;1979716,4461500;1979563,4468532;1974014,4473918;1982057,4474070;1987387,4479460;1987546,4472125;1992753,4466918;1984752,4466536;1974773,4447772;1979963,4450168;1979937,4451342;1987945,4459351;2000320,4459351;2000720,4458950;2005910,4461345;2003515,4466536;2003117,4466934;2003116,4466935;2003116,4466935;1994732,4475318;1994732,4486890;1995132,4487294;1992338,4492883;1992023,4492726;1991938,4492883;1987147,4490488;1987155,4490084;1978914,4481556;1966401,4481306;1965990,4481705;1961199,4479310;1961350,4478981;1961199,4478911;1963594,4473720;1963988,4473728;1972378,4465338;1972378,4454163;1971577,4453363;1973972,4448172;1974480,4448406;1913135,4438159;1912896,4455359;1900047,4467494;1917288,4467733;1930208,4481170;1930462,4462943;1943092,4450799;1923674,4449371;1907307,4424220;1907966,4424525;1908106,4424220;1913296,4426615;1913284,4427430;1928216,4442884;1950821,4442983;1951091,4443107;1951221,4442982;1956411,4445377;1954015,4450567;1937648,4466536;1937248,4489290;1934858,4494071;1934854,4494081;1934853,4494081;1934853,4494081;1933056,4493182;1930062,4491686;1914094,4475319;1892170,4474933;1891339,4475718;1886549,4473322;1886782,4472816;1886149,4472524;1888545,4467334;1889746,4467351;1905311,4452165;1905697,4430245;1904912,4429410;1907307,4424220;4468450,4389989;4458569,4393083;4456973,4412245;4464159,4420628;4475736,4410648;4480526,4411047;4480127,4415837;4468550,4425817;4476933,4435797;4478929,4435797;4502881,4415837;4504079,4396676;4484917,4395079;4483720,4396277;4481325,4397075;4478929,4395877;4477732,4394680;4468450,4389989;6725819,4383253;6738394,4392285;6732805,4395878;6714042,4391487;6710050,4409850;6704461,4413443;6710849,4385897;6725819,4383253;4509268,4370328;4524039,4371525;4528031,4375517;4526833,4390289;4523240,4393482;4520047,4389889;4520446,4383102;4509668,4392285;4510067,4392684;4507672,4421426;4484119,4441386;4478131,4443382;4472542,4440588;4464159,4430608;4454977,4438592;4454577,4445777;4450985,4448971;4447791,4445378;4448190,4440189;4443001,4439789;4439807,4436197;4443400,4433003;4450585,4433402;4459767,4425418;4452182,4416636;4454577,4387892;4482123,4389090;4503680,4387493;4515656,4377513;4508869,4377114;4505676,4373521;4509268,4370328;5757316,4328167;5757163,4335199;5751606,4340594;5759259,4340738;5764970,4346514;5765146,4338393;5769973,4333566;5762353,4333203;5752373,4314440;5757562,4316835;5757537,4318007;5765546,4326018;5777522,4326018;5778321,4325218;5783510,4327613;5781115,4332804;5781059,4332860;5780716,4333602;5780183,4333736;5772333,4341586;5772333,4353961;5772333,4353962;5772333,4353962;5769539,4359551;5764748,4357156;5756115,4348224;5743994,4347982;5743591,4348373;5738799,4345978;5738881,4345801;5738400,4345579;5740795,4340389;5741578,4340404;5749978,4332006;5749978,4320829;5749178,4320030;5751573,4314839;5752081,4315074;5690732,4304821;5690498,4321627;5677649,4333762;5694889,4334001;5707814,4347443;5708061,4329610;5720691,4317466;5701275,4316038;5685707,4290488;5690897,4292883;5690880,4294093;5705816,4309551;5728421,4309650;5728690,4309774;5728820,4309649;5734010,4312044;5731614,4317234;5715247,4333203;5714848,4355957;5712453,4360748;5707662,4358353;5707668,4357956;5707663,4357954;5691695,4341587;5669771,4341201;5668940,4341986;5664149,4339590;5664383,4339084;5663750,4338792;5666145,4333602;5667347,4333619;5682913,4318433;5683290,4296905;5682512,4296077;5684907,4290887;5685415,4291121;1543138,4269830;1533257,4272924;1531662,4292086;1538846,4300469;1550423,4290489;1555212,4290888;1554813,4295679;1543238,4305659;1551619,4315638;1553615,4315638;1577569,4295679;1578766,4276517;1559603,4274920;1558406,4276118;1556012,4276916;1553615,4275719;1552419,4274521;1543138,4269830;1583557,4250169;1598327,4251367;1602319,4255359;1601121,4270130;1597529,4273324;1594335,4269731;1594735,4262943;1583957,4272126;1584355,4272525;1581961,4301267;1558406,4321227;1552419,4323223;1546830,4320429;1538448,4310449;1529266,4318433;1528866,4325618;1525273,4328812;1522081,4325219;1522480,4320030;1517289,4319630;1514097,4316038;1517690,4312844;1524874,4313243;1534056,4305259;1526472,4296477;1528866,4267734;1556411,4268931;1577969,4267335;1589944,4257355;1583157,4256955;1579965,4253363;1583557,4250169;3828035,4245928;3840610,4254961;3835021,4258554;3816259,4254162;3812266,4272526;3806677,4276118;3813064,4248573;3828035,4245928;2859157,4190843;2859005,4197874;2853445,4203269;2861103,4203413;2866811,4209189;2866990,4201069;2871815,4196242;2864195,4195879;2854215,4177115;2859404,4179510;2859379,4180684;2867387,4188694;2879362,4188694;2880163,4187894;2885352,4190289;2882956,4195480;2882900,4195536;2882556,4196278;2882024,4196412;2874175,4204262;2874175,4216637;2874176,4216637;2874175,4216638;2874175,4216638;2874172,4216643;2871382,4222226;2866591,4219831;2857956,4210899;2845836,4210657;2845433,4211048;2840641,4208653;2840723,4208476;2840243,4208254;2842639,4203064;2843422,4203079;2851820,4194681;2851820,4183505;2851022,4182706;2853416,4177515;2853921,4177749;2792573,4167497;2792340,4184303;2779491,4196437;2796731,4196677;2809653,4210119;2809903,4192286;2822530,4180142;2803117,4178714;2787549,4153164;2792740,4155559;2792722,4156768;2807657,4172227;2830262,4172326;2830530,4172450;2830659,4172325;2835852,4174721;2833455,4179910;2817087,4195879;2816688,4218634;2814294,4223424;2809503,4221029;2809508,4220632;2809505,4220630;2793537,4204262;2771616,4203877;2770782,4204662;2765993,4202266;2766226,4201760;2765595,4201468;2767988,4196277;2769190,4196294;2784755,4181109;2785133,4159581;2784354,4158753;2786751,4153563;2787256,4153797;5320340,4136099;5310459,4139193;5308862,4158355;5316049,4166738;5327626,4156758;5332416,4157157;5332017,4161948;5320440,4171928;5328823,4181907;5330819,4181907;5354771,4161948;5355969,4142786;5336807,4141189;5335610,4142387;5333215,4143185;5330819,4141988;5329622,4140790;5320340,4136099;902325,4125370;914900,4134402;909311,4137995;890549,4133604;886557,4151967;880968,4155560;887355,4128014;902325,4125370;5361158,4116438;5375929,4117636;5379921,4121628;5378723,4136399;5375130,4139593;5371937,4136000;5372336,4129212;5361558,4138395;5361957,4138794;5359562,4167536;5336009,4187496;5330021,4189492;5324432,4186698;5316049,4176718;5306866,4184702;5306467,4191887;5302874,4195081;5299681,4191488;5300080,4186299;5294890,4185899;5291697,4182307;5295290,4179113;5302475,4179512;5311657,4171528;5304072,4162746;5306467,4134003;5334013,4135200;5355570,4133604;5367546,4123624;5360759,4123224;5357566,4119632;5361158,4116438;6636752,4057112;6636599,4064143;6630638,4069928;6638695,4070081;6644405,4075857;6644582,4067736;6649789,4062529;6641788,4062147;6631808,4043384;6636998,4045779;6636973,4046952;6644981,4054962;6657356,4054962;6657756,4054561;6662946,4056957;6660551,4062147;6651768,4070930;6651768,4083305;6651768,4083305;6648974,4088894;6644183,4086498;6635551,4077566;6623026,4077317;6623026,4077317;6623019,4077314;6617835,4074922;6620230,4069731;6620627,4069739;6620630,4069732;6629413,4060950;6629413,4049773;6628613,4048974;6631008,4043783;6631516,4044018;6570171,4033770;6569932,4050970;6557082,4063106;6574324,4063345;6586850,4076373;6587097,4058554;6599755,4046382;6580710,4044982;6564342,4019831;6565001,4020135;6565142,4019831;6570331,4022226;6570320,4023041;6585251,4038495;6607856,4038594;6607856,4038593;6613046,4040989;6613046,4040990;6613046,4040990;6610651,4046179;6610648,4046180;6594283,4062147;6593905,4083710;6594283,4084104;6591888,4089693;6591568,4089533;6591489,4089692;6586698,4087297;6586704,4086894;6571130,4070931;6549204,4070545;6548374,4071329;6543584,4068934;6543818,4068428;6543185,4068136;6545580,4062946;6546780,4062963;6562347,4047776;6562732,4025856;6561947,4025021;6564342,4019831;2422577,3998775;2412697,4001869;2411100,4021031;2418286,4029414;2429864,4019434;2434654,4019833;2434254,4024623;2422677,4034603;2431061,4044583;2433056,4044583;2457009,4024623;2458207,4005462;2439045,4003865;2437848,4005063;2435453,4005861;2433056,4004663;2431860,4003466;2422577,3998775;4679926,3992038;4692501,4001070;4686912,4004663;4668149,4000272;4664157,4018635;4658568,4022228;4664956,3994682;4679926,3992038;2462997,3979114;2477768,3980311;2481760,3984303;2480563,3999075;2476969,4002268;2473776,3998675;2474175,3991888;2463397,4001071;2463796,4001470;2461401,4030212;2437848,4050172;2431860,4052168;2426270,4049374;2417887,4039394;2408705,4047378;2408305,4054563;2404713,4057757;2401520,4054164;2401919,4048975;2396729,4048575;2393536,4044983;2397128,4041789;2404314,4042188;2413496,4034204;2405911,4025422;2408305,3996678;2435852,3997876;2457409,3996279;2469385,3986299;2462598,3985900;2459405,3982307;2462997,3979114;3738560,3920178;3738415,3926819;3732455,3932604;3740511,3932757;3746222,3938533;3746398,3930412;3751224,3925586;3743605,3925223;3733625,3906060;3738815,3908455;3738781,3910020;3746799,3918037;3758773,3918037;3759573,3917237;3764763,3919632;3762367,3924823;3762311,3924879;3761968,3925622;3761434,3925756;3753585,3933605;3753585,3945980;3753584,3945981;3753585,3945981;3750791,3951570;3746000,3949175;3737367,3940242;3724843,3939993;3724842,3939993;3724830,3939987;3719652,3937598;3722047,3932407;3722443,3932415;3722446,3932408;3731230,3923626;3731230,3912848;3730430,3912049;3732826,3906858;3733181,3907022;3671993,3896447;3671753,3913646;3658918,3925781;3676146,3926020;3689066,3939457;3689319,3921230;3701949,3909086;3682532,3907658;3666164,3882507;3666823,3882812;3666964,3882507;3672154,3884902;3672142,3885718;3687073,3901171;3709680,3901271;3709947,3901395;3710078,3901269;3715262,3903664;3712873,3908854;3696505,3924823;3696106,3947577;3693718,3952351;3693712,3952368;3688920,3949973;3672952,3933606;3651041,3933220;3650209,3934005;3645416,3931610;3645654,3931103;3645019,3930811;3647414,3925621;3648615,3925638;3664184,3910452;3664566,3888532;3663781,3887697;3666164,3882507;6199775,3865442;6189894,3868536;6188298,3887698;6195484,3896081;6207061,3886101;6211851,3886500;6211452,3891291;6199875,3901271;6208258,3911250;6210254,3911250;6234206,3891291;6235404,3872129;6216242,3870532;6215045,3871730;6212650,3872528;6210254,3871331;6209057,3870133;6199775,3865442;1781764,3854713;1794339,3863746;1788750,3867339;1769988,3862947;1765996,3881311;1760406,3884903;1766793,3857358;1781764,3854713;6240593,3845781;6255364,3846978;6259356,3850970;6258158,3865742;6254565,3868935;6251372,3865343;6251771,3858555;6240993,3867738;6241392,3868137;6238997,3896879;6215444,3916839;6209456,3918835;6203867,3916041;6195484,3906061;6186302,3914045;6185902,3921230;6182310,3924424;6179116,3920831;6179515,3915642;6174326,3915242;6171132,3911650;6174725,3908456;6181910,3908855;6191092,3900871;6183507,3892089;6185902,3863346;6213448,3864543;6235005,3862946;6246981,3852966;6240194,3852567;6237001,3848974;6240593,3845781;812864,3799237;812702,3806660;807153,3812046;815197,3812198;820908,3817975;821084,3809854;825914,3805027;818292,3804664;807912,3785901;813102,3788296;813085,3789078;821485,3797479;833462,3797479;834261,3796679;839453,3799074;837056,3804265;837001,3804319;836657,3805063;836124,3805197;828273,3813047;828273,3825422;828274,3825422;828273,3825423;828272,3825425;825479,3831011;820686,3828616;812053,3819684;799542,3819434;799130,3819834;794338,3817439;794491,3817109;794338,3817039;796733,3811849;797126,3811857;805517,3803467;805517,3791890;805117,3791491;807512,3786300;807690,3786382;746276,3775864;746037,3793088;732777,3805611;750827,3805861;763354,3818889;763602,3801071;776260,3788900;757214,3787499;741247,3761949;746437,3764344;746426,3765147;761755,3781012;784359,3781112;784360,3781110;789551,3783505;787155,3788695;787154,3788696;787154,3788696;770787,3804664;770409,3826226;770787,3826620;768392,3832209;768073,3832050;767993,3832209;763202,3829814;763208,3829410;747633,3813447;724904,3813047;724480,3813447;719689,3811051;719841,3810722;719689,3810652;722084,3805462;722488,3805468;738452,3789894;738837,3767949;738451,3767538;740846,3762348;741024,3762431;3301618,3728118;3291736,3731212;3290139,3750374;3297327,3758757;3308905,3748777;3313696,3749176;3313295,3753967;3301716,3763947;3310103,3773926;3312097,3773926;3336049,3753967;3337246,3734805;3318087,3733208;3316890,3734406;3314491,3735204;3312097,3734007;3310899,3732809;3301618,3728118;5559360,3720981;5571935,3730014;5566346,3733607;5547584,3729216;5543592,3747579;5538002,3751172;5544390,3723626;5559360,3720981;3342436,3708457;3357212,3709654;3361201,3713646;3360005,3728418;3356411,3731611;3353218,3728019;3353617,3721231;3342836,3730414;3343234,3730813;3340840,3759555;3317287,3779515;3311298,3781511;3305709,3778717;3297327,3768737;3288144,3776721;3287743,3783906;3284151,3787100;3280957,3783507;3281356,3778318;3276167,3777918;3272975,3774326;3276566,3771132;3283752,3771531;3292933,3763547;3285350,3754765;3287743,3726022;3315294,3727219;3336848,3725622;3348827,3715642;3342038,3715243;3338846,3711650;3342436,3708457;4590458,3665896;4590305,3672928;4584352,3678706;4592801,3678866;4598511,3684643;4598688,3676522;4603514,3671695;4595895,3671332;4585515,3652169;4590705,3654564;4590680,3655737;4599088,3664147;4611063,3664147;4611862,3663347;4617052,3665742;4614657,3670933;4614602,3670988;4614258,3671732;4613724,3671866;4605874,3679715;4605874,3692090;4605874,3692090;4603080,3697679;4598289,3695284;4577131,3686102;4576861,3685977;4576733,3686102;4571941,3683707;4571941,3683707;4574336,3678516;4574337,3678516;4583120,3669735;4583120,3658558;4582720,3658159;4585115,3652968;4585141,3652980;4523884,3642137;4523639,3659755;4510796,3671885;4528430,3672130;4540957,3685159;4541204,3667340;4553863,3655168;4534816,3653767;4518448,3628616;4518778,3628769;4518849,3628616;4524038,3631011;4524033,3631419;4539357,3647280;4561962,3647380;4561963,3647380;4561963,3647379;4567153,3649774;4564757,3654964;4548390,3670933;4548012,3692497;4548389,3692889;4545994,3698478;4545675,3698319;4545596,3698478;4540805,3696083;4540811,3695680;4525236,3679715;4502920,3679323;4502082,3680114;4497291,3677719;4497595,3677061;4497291,3676921;4499686,3671730;4500494,3671742;4516054,3656561;4516446,3634224;4516053,3633806;4518448,3628616;376277,3607959;366397,3611053;364800,3630215;371986,3638598;383563,3628618;388353,3629017;387954,3633808;376377,3643788;384760,3653768;386756,3653768;410709,3633808;411906,3614646;392744,3613049;391547,3614247;389152,3615045;386756,3613848;385559,3612650;376277,3607959;7079210,3594785;7069329,3597879;7067733,3617041;7074919,3625424;7086496,3615444;7091286,3615843;7090887,3620634;7079310,3630614;7087693,3640594;7089689,3640594;7113641,3620634;7114839,3601472;7095677,3599875;7094480,3601073;7092085,3601871;7089689,3600674;7088492,3599476;7079210,3594785;417096,3587899;431867,3589096;435859,3593088;434661,3607860;431068,3611053;427875,3607461;428274,3600673;417496,3609856;417895,3610255;415500,3638997;391946,3658957;385958,3660953;380369,3658159;371986,3648179;362804,3656163;362405,3663348;358812,3666542;355619,3662949;356018,3657760;350828,3657360;347635,3653768;351228,3650574;358413,3650973;367595,3642989;360010,3634207;362405,3605464;389950,3606661;411507,3605064;423484,3595084;416697,3594685;413503,3591092;417096,3587899;2661203,3583657;2673778,3592690;2668189,3596283;2649427,3591892;2645436,3610255;2639845,3613848;2646233,3586302;2661203,3583657;7120028,3574725;7134799,3575922;7138791,3579914;7137593,3594686;7134000,3597879;7130807,3594287;7131206,3587499;7120428,3596682;7120827,3597081;7118432,3625823;7094879,3645783;7088891,3647779;7083302,3644985;7074919,3635005;7065737,3642989;7065337,3650174;7061745,3653368;7058551,3649775;7058950,3644586;7053761,3644186;7050567,3640594;7054160,3637400;7061345,3637799;7070527,3629815;7062942,3621033;7065337,3592290;7092883,3593487;7114440,3591890;7126416,3581910;7119629,3581511;7116436,3577918;7120028,3574725;1692296,3528572;1692144,3535605;1686192,3541382;1694638,3541542;1700349,3547318;1700526,3539197;1705353,3534370;1697732,3534007;1687353,3514845;1692543,3517240;1692517,3518413;1700925,3526822;1712902,3526822;1713701,3526022;1718890,3528418;1716496,3533608;1716440,3533664;1716096,3534407;1715563,3534541;1707713,3542391;1707713,3554766;1707713,3554766;1704919,3560355;1700128,3557960;1678969,3548778;1678699,3548653;1678570,3548778;1673779,3546383;1673778,3546383;1676173,3541192;1676175,3541192;1684959,3532411;1684959,3521234;1684558,3520834;1686952,3515643;1686979,3515656;1625721,3504813;1625476,3522431;1612633,3534560;1630267,3534805;1642793,3547832;1643041,3530015;1655698,3517843;1636654,3516443;1620286,3491292;1620616,3491445;1620686,3491292;1625876,3493687;1625871,3494096;1641194,3509956;1663799,3510056;1663799,3510054;1668989,3512450;1668989,3512451;1666594,3517640;1666592,3517641;1650227,3533608;1649850,3555169;1650229,3555564;1647833,3561153;1647513,3560993;1647433,3561153;1642641,3558758;1642647,3558353;1627072,3542391;1604758,3541998;1603919,3542790;1599128,3540395;1599432,3539736;1599127,3539596;1601523,3534406;1602330,3534417;1617892,3519237;1618284,3496901;1617889,3496482;1620286,3491292;4181027,3457461;4171146,3460556;4169550,3479717;4176736,3488100;4188313,3478120;4193103,3478519;4192704,3483310;4181127,3493290;4189510,3503270;4191506,3503270;4215458,3483310;4216656,3464148;4197494,3462552;4196297,3463749;4193902,3464548;4191506,3463350;4190309,3462152;4181027,3457461;6438795,3450324;6451370,3459357;6445781,3462950;6427019,3458559;6423027,3476922;6417437,3480515;6423825,3452969;6438795,3450324;4221845,3437401;4236616,3438599;4240608,3442591;4239410,3457362;4235817,3460556;4232624,3456963;4233023,3450175;4222245,3459358;4222644,3459757;4220249,3488499;4196696,3508459;4190708,3510455;4185119,3507661;4176736,3497681;4167554,3505665;4167154,3512850;4163562,3516044;4160368,3512451;4160767,3507262;4155578,3506862;4152384,3503270;4155977,3500076;4163162,3500475;4172344,3492491;4164759,3483709;4167154,3454966;4194700,3456163;4216257,3454567;4228233,3444587;4221446,3444187;4218253,3440595;4221845,3437401;5469901,3394849;5469740,3402271;5464191,3407658;5472235,3407810;5477564,3413200;5477723,3405865;5482949,3400639;5475329,3400276;5464950,3381512;5470139,3383907;5470122,3384690;5478522,3393091;5490498,3393091;5490898,3392690;5496087,3395085;5495935,3395416;5496087,3395486;5493692,3400676;5493158,3400810;5484910,3409058;5484910,3420630;5485309,3421034;5482515,3426623;5482200,3426466;5482115,3426623;5477324,3424228;5477333,3423823;5469091,3415296;5456579,3415046;5456168,3415445;5451376,3413050;5451528,3412721;5451376,3412651;5453771,3407460;5454164,3407468;5462555,3399078;5462555,3387503;5462154,3387103;5464549,3381912;5464728,3381995;5403320,3371482;5403075,3389099;5390231,3401228;5407865,3401473;5420391,3414501;5420638,3396683;5433296,3384512;5414251,3383111;5397883,3357960;5398213,3358113;5398284,3357960;5403474,3360355;5403469,3360764;5418792,3376624;5441396,3376724;5441397,3376722;5446587,3379117;5446336,3379661;5444191,3384308;5444190,3384309;5427824,3400276;5427446,3421838;5427825,3422232;5425430,3427821;5425110,3427661;5425030,3427821;5420239,3425425;5420245,3425022;5404671,3409059;5382356,3408666;5381517,3409458;5376726,3407063;5377031,3406404;5376726,3406264;5379122,3401074;5379930,3401085;5395490,3385905;5395881,3363568;5395488,3363150;5397883,3357960;1255717,3336903;1245837,3339997;1244240,3359159;1251426,3367542;1263003,3357562;1267793,3357961;1267394,3362752;1255817,3372732;1264200,3382711;1266196,3382711;1290148,3362752;1291346,3343590;1272184,3341993;1270987,3343191;1268591,3343989;1266196,3342792;1264999,3341594;1255717,3336903;1296535,3317242;1311307,3318439;1315298,3322431;1314100,3337203;1310508,3340396;1307314,3336804;1307713,3330016;1296935,3339199;1297334,3339598;1294939,3368340;1271386,3388300;1265398,3390296;1259809,3387502;1251426,3377522;1242244,3385506;1241845,3392691;1238252,3395885;1235059,3392292;1235458,3387103;1230268,3386703;1227075,3383111;1230668,3379917;1237853,3380316;1247035,3372332;1239450,3363550;1241845,3334807;1269390,3336004;1290947,3334407;1302923,3324427;1296136,3324028;1292943,3320435;1296535,3317242;3540625,3313000;3553200,3322033;3547613,3325626;3528849,3321235;3524856,3339598;3519269,3343191;3525654,3315645;3540625,3313000;2571745,3257525;2571584,3264948;2566034,3270334;2574078,3270486;2579798,3276271;2579967,3268541;2585173,3263333;2577172,3262952;2566794,3244188;2571983,3246583;2571966,3247366;2580367,3255766;2592740,3255766;2592741,3255766;2593141,3255366;2598331,3257761;2595934,3262952;2595536,3263350;2595535,3263351;2587152,3271734;2587152,3283710;2587153,3283710;2587152,3283711;2587152,3284110;2584366,3289285;2584359,3289299;2584358,3289299;2579567,3286904;2579567,3286904;2570935,3277971;2558422,3277722;2558010,3278121;2553220,3275726;2553372,3275397;2553220,3275327;2555615,3270136;2556008,3270144;2564399,3261754;2564399,3250179;2563999,3249778;2566392,3244587;2566572,3244670;2505163,3234156;2504918,3251774;2492075,3263904;2509708,3264149;2522234,3277176;2522482,3259359;2535142,3247187;2516095,3245786;2499727,3220635;2500057,3220788;2500128,3220635;2505319,3223031;2505312,3223440;2520636,3239299;2543242,3239399;2543242,3239398;2548431,3241793;2548431,3241794;2546036,3246983;2529667,3262952;2529289,3284513;2529669,3284908;2527274,3290497;2526954,3290337;2526873,3290497;2522083,3288102;2522088,3287697;2506515,3271734;2484198,3271342;2483362,3272133;2478570,3269738;2478875,3269080;2478570,3268940;2480965,3263749;2481773,3263761;2497334,3248580;2497726,3226244;2497333,3225825;2499727,3220635;5033316,3203570;5023435,3206664;5021839,3225826;5029025,3234209;5040602,3224229;5045392,3224628;5044993,3229419;5033416,3239399;5041800,3249378;5043796,3249378;5067748,3229419;5068945,3210257;5049784,3208660;5048586,3209858;5046191,3210656;5043796,3209459;5042598,3208261;5033316,3203570;615300,3192442;627875,3201475;622286,3205068;603524,3200677;599532,3219040;593943,3222633;600330,3195087;615300,3192442;5073735,3183909;5088506,3185107;5092498,3189099;5091300,3203870;5087707,3207064;5084514,3203471;5084913,3196683;5074135,3205866;5074534,3206265;5072139,3235007;5048586,3254967;5042598,3256963;5037009,3254169;5028626,3244189;5019443,3252173;5019044,3259358;5015451,3262552;5012258,3258959;5012657,3253770;5007467,3253370;5004274,3249778;5007867,3246584;5015052,3246983;5024234,3238999;5016649,3230217;5019044,3201474;5046590,3202671;5068147,3201075;5080123,3191095;5073336,3190695;5070143,3187103;5073735,3183909;7318230,3179268;7330805,3188301;7325216,3191894;7306454,3187503;7302462,3205866;7296872,3209459;7303260,3181913;7318230,3179268;6349329,3124584;6349176,3131616;6343628,3137001;6351671,3137153;6356991,3142535;6357159,3134809;6361985,3129982;6354365,3129619;6344385,3110856;6349575,3113252;6349550,3114424;6357558,3122434;6369534,3122434;6370333,3121634;6375523,3124029;6373128,3129220;6373070,3129278;6372728,3130018;6372196,3130151;6364345,3138002;6364345,3149973;6364744,3150377;6361950,3155966;6357160,3153571;6356789,3153187;6356759,3153172;6356760,3153157;6348527,3144639;6336015,3144389;6335603,3144789;6330811,3142394;6330964,3142064;6330811,3141994;6333207,3136803;6333601,3136811;6341990,3128422;6341990,3117245;6341190,3116446;6343585,3111255;6344093,3111490;6282748,3100818;6282509,3118043;6269666,3130172;6287300,3130417;6299831,3143450;6300073,3126026;6312731,3113854;6293686,3112454;6277719,3086904;6282908,3089300;6282897,3090101;6298227,3105967;6320832,3106066;6320832,3106065;6326022,3108460;6326022,3108462;6326022,3108462;6323627,3113651;6323624,3113652;6307259,3129619;6306888,3150789;6307260,3151176;6306865,3152099;6306860,3152373;6306069,3153956;6304864,3156765;6304704,3156685;6304465,3157164;6299674,3154768;6299685,3153972;6284106,3138002;6261790,3137610;6260951,3138402;6256161,3136007;6256465,3135348;6256161,3135208;6258556,3130017;6259365,3130029;6274924,3114849;6275310,3092904;6274923,3092493;6277319,3087303;6277497,3087385;2135153,3066246;2125273,3069340;2123676,3088502;2130862,3096885;2142439,3086905;2147229,3087304;2146830,3092094;2135253,3102074;2143636,3112054;2145632,3112054;2169585,3092094;2170783,3072933;2151621,3071336;2150423,3072534;2148028,3073332;2145632,3072134;2144435,3070937;2135153,3066246;4392503,3059110;4405078,3068143;4399489,3071736;4380726,3067345;4376734,3085708;4371145,3089301;4377533,3061755;4392503,3059110;2175573,3046585;2190344,3047782;2194336,3051774;2193138,3066546;2189545,3069739;2186352,3066146;2186751,3059359;2175973,3068542;2176372,3068941;2173977,3097683;2150423,3117643;2144435,3119639;2138846,3116845;2130463,3106865;2121281,3114849;2120882,3122034;2117289,3125228;2114096,3121635;2114495,3116446;2109305,3116046;2106111,3112454;2109704,3109260;2116890,3109659;2126072,3101675;2118487,3092893;2120882,3064149;2148427,3065347;2169985,3063750;2181961,3053770;2175174,3053371;2171981,3049778;2175573,3046585;3451168,2987258;3451017,2994290;3445468,2999677;3453510,2999829;3458829,3005210;3458997,2997485;3463824,2992657;3456204,2992294;3446226,2973531;3451416,2975926;3451390,2977099;3459399,2985109;3471373,2985109;3472170,2984310;3477361,2986705;3474965,2991896;3474909,2991952;3474565,2992694;3474033,2992827;3466183,3000678;3466183,3012649;3466582,3013053;3463789,3018642;3458997,3016247;3458624,3015862;3458599,3015848;3458599,3015834;3450368,3007314;3437855,3007065;3437445,3007464;3432654,3005069;3432807,3004740;3432654,3004670;3435049,2999479;3435442,2999487;3443832,2991097;3443832,2979921;3443032,2979121;3445428,2973930;3445934,2974164;3384601,2963494;3384360,2980718;3371518,2992848;3389150,2993093;3401680,3006127;3401922,2988702;3414578,2976531;3395534,2975130;3379572,2949579;3384761,2951974;3384750,2952777;3400076,2968643;3422675,2968743;3422678,2968741;3427866,2971136;3427866,2971138;3427866,2971138;3425471,2976327;3425470,2976328;3409107,2992295;3408736,3013465;3409107,3013852;3408710,3014775;3408708,3015049;3407920,3016624;3406712,3019441;3406552,3019361;3406312,3019840;3401523,3017445;3401535,3016648;3385956,3000679;3363644,3000286;3362806,3001077;3358018,2998682;3358319,2998024;3358015,2997884;3360410,2992694;3361217,2992705;3376779,2977524;3377162,2955581;3376776,2955169;3379171,2949979;3379348,2950061;5912751,2932515;5902871,2935609;5901274,2954771;5908460,2963154;5920037,2953174;5924827,2953573;5924428,2958363;5912852,2968343;5921235,2978323;5923231,2978323;5947183,2958363;5948380,2939202;5929219,2937605;5928021,2938803;5925626,2939601;5923231,2938403;5922033,2937206;5912751,2932515;1494341,2921785;1506916,2930818;1501326,2934411;1482564,2930020;1478572,2948383;1472983,2951976;1479370,2924430;1494341,2921785;5953170,2912854;5967941,2914051;5971933,2918043;5970735,2932815;5967142,2936008;5963949,2932415;5964348,2925628;5953570,2934811;5953969,2935210;5951574,2963952;5928021,2983912;5922033,2985908;5916444,2983114;5908061,2973134;5898879,2981118;5898479,2988303;5894887,2991497;5891693,2987904;5892092,2982715;5886903,2982315;5883709,2978723;5887302,2975529;5894487,2975928;5903669,2967944;5896084,2959162;5898479,2930418;5926025,2931616;5947582,2930019;5959558,2920039;5952771,2919640;5949578,2916047;5953170,2912854;525833,2866700;525680,2873733;520123,2879126;527776,2879271;533495,2885056;533663,2877326;538871,2872118;530870,2871737;7228763,2853527;7228610,2860559;7223060,2865946;7231105,2866098;7236434,2871488;7236593,2864152;7241801,2858945;7233800,2858563;520890,2852973;526080,2855368;526054,2856542;534063,2864551;546438,2864551;546837,2864151;552028,2866546;549632,2871737;549235,2872133;549234,2872136;549232,2872137;540849,2880519;540849,2892495;540850,2892495;540849,2892496;540849,2892895;538061,2898073;538055,2898084;538055,2898084;538055,2898084;533264,2895689;533264,2895689;524632,2886756;512511,2886515;512107,2886906;507316,2884511;507398,2884334;506917,2884112;509312,2878921;510096,2878936;518495,2870539;518495,2859361;517696,2858563;520091,2853372;520598,2853606;459254,2843360;459014,2860559;446165,2872694;463406,2872934;476326,2886371;476579,2868144;489210,2855999;469792,2854571;7223820,2839800;7229009,2842195;7228984,2843367;7236993,2851378;7249368,2851378;7249768,2850977;7254957,2853372;7252562,2858563;7252165,2858960;7252163,2858963;7252161,2858964;7243780,2867345;7243780,2878918;7244179,2879322;7241385,2884911;7241069,2884753;7240985,2884910;7236194,2882515;7236203,2882111;7227962,2873583;7215448,2873334;7215037,2873733;7210246,2871338;7210398,2871009;7210246,2870939;7212641,2865748;7213034,2865756;7221425,2857366;7221425,2846189;7220625,2845390;7223020,2840199;7223528,2840434;7162183,2830186;7161944,2847386;7149096,2859520;7166335,2859760;7179255,2873197;7179508,2854970;7192138,2842826;7172722,2841398;453424,2829420;454084,2829725;454224,2829420;459414,2831816;459403,2832632;474333,2848084;496938,2848184;497208,2848308;497338,2848183;502528,2850578;500132,2855768;483765,2871737;483366,2894491;480971,2899282;480970,2899282;480970,2899282;479054,2898324;476179,2896887;476179,2896887;460212,2880519;438288,2880134;437458,2880918;432667,2878523;432900,2878017;432267,2877725;434662,2872534;435863,2872551;451430,2857365;451814,2835445;451029,2834610;453424,2829420;7156354,2816247;7157013,2816551;7157154,2816247;7162343,2818642;7162332,2819457;7177263,2834911;7199868,2835011;7200137,2835135;7200267,2835009;7205457,2837404;7203061,2842594;7186694,2858563;7186295,2881317;7183904,2886101;7183900,2886108;7183900,2886108;7183900,2886108;7179108,2883713;7179108,2883712;7163141,2867345;7141218,2866960;7140387,2867745;7135596,2865350;7135830,2864843;7135196,2864551;7137592,2859360;7138794,2859377;7154359,2844192;7154744,2822272;7153959,2821437;7156354,2816247;3014592,2795190;3004718,2798284;3003118,2817446;3010297,2825829;3021878,2815849;3026667,2816248;3026269,2821039;3014693,2831019;3023075,2840998;3025072,2840998;3049023,2821039;3050220,2801877;3031059,2800280;3029863,2801478;3027467,2802276;3025072,2801079;3023875,2799881;3014592,2795190;5271937,2788453;5284512,2797486;5278923,2801079;5260161,2796688;5256169,2815051;5250579,2818643;5256967,2791098;5271937,2788453;3055010,2775529;3069780,2776726;3073773,2780718;3072575,2795490;3068983,2798683;3065789,2795091;3066187,2788303;3055410,2797486;3055810,2797885;3053415,2826627;3029863,2846587;3023875,2848583;3018282,2845789;3009900,2835809;3000728,2843793;3000329,2850978;2996731,2854172;2993539,2850579;2993935,2845390;2988747,2844990;2985552,2841398;2989144,2838204;2996332,2838603;3005517,2830619;2997928,2821837;3000329,2793094;3027866,2794291;3049423,2792694;3061398,2782714;3054613,2782315;3051418,2778722;3055010,2775529;4303435,2733368;4303282,2740401;4297725,2745794;4305378,2745939;4311088,2751716;4311265,2743594;4316091,2738767;4308472,2738404;4298491,2719641;4303681,2722037;4303656,2723208;4311665,2731219;4323640,2731219;4324439,2730419;4329629,2732814;4327234,2738005;4327178,2738061;4326835,2738803;4326302,2738937;4318451,2746787;4318451,2759163;4318451,2759163;4315657,2764752;4310866,2762357;4302234,2753425;4290112,2753183;4289709,2753574;4284917,2751179;4284999,2751002;4284518,2750780;4286913,2745589;4287698,2745604;4296096,2737207;4296096,2726029;4295297,2725231;4297692,2720040;4298199,2720274;4236849,2710021;4236615,2726828;4223766,2738962;4241007,2739202;4253538,2752236;4253780,2734812;4266439,2722640;4247393,2721239;4231825,2695689;4237014,2698085;4236997,2699293;4251934,2714752;4274539,2714851;4276269,2715650;4279729,2717246;4279729,2717247;4279729,2717247;4277334,2722436;4277333,2722437;4260966,2738405;4260595,2759575;4260966,2759961;4260572,2760882;4260567,2761159;4259769,2762755;4258571,2765550;4258412,2765470;4258172,2765950;4253381,2763554;4253392,2762757;4237813,2746787;4215888,2746402;4215057,2747187;4210267,2744792;4210501,2744285;4209868,2743993;4212263,2738802;4213465,2738819;4229030,2723634;4229408,2702106;4228630,2701278;4231025,2696088;4231533,2696322;6792186,2661858;6782306,2664952;6780709,2684114;6787895,2692497;6799472,2682517;6804262,2682916;6803863,2687706;6792287,2697686;6800670,2707666;6802666,2707666;6826618,2687706;6827815,2668545;6808654,2666948;6807456,2668146;6805061,2668944;6802666,2667746;6801468,2666549;6792186,2661858;2373781,2651128;2386356,2660161;2380767,2663754;2362004,2659363;2358012,2677726;2352423,2681319;2358810,2653773;2373781,2651128;6832605,2642197;6847376,2643394;6851368,2647386;6850170,2662158;6846577,2665351;6843384,2661758;6843783,2654971;6833005,2664154;6833404,2664553;6831009,2693295;6807456,2713255;6801468,2715251;6795879,2712457;6787496,2702477;6778314,2710461;6777914,2717646;6774322,2720840;6771128,2717247;6771527,2712058;6766338,2711658;6763144,2708066;6766737,2704872;6773922,2705271;6783104,2697287;6775519,2688505;6777914,2659761;6805460,2660959;6827017,2659362;6838993,2649382;6832206,2648983;6829013,2645390;6832605,2642197;72904,2622736;63024,2625830;61427,2644992;68613,2653375;80190,2643395;84980,2643794;84581,2648585;73004,2658565;81387,2668544;83383,2668544;107335,2648585;108533,2629423;89371,2627826;88174,2629024;85778,2629822;83383,2628625;82186,2627427;72904,2622736;113722,2603075;128493,2604273;132486,2608265;131287,2623036;127695,2626230;124502,2622637;124901,2615849;114122,2625032;114521,2625431;112126,2654173;88573,2674133;82585,2676129;76996,2673335;68613,2663355;59431,2671339;59032,2678524;55439,2681718;52246,2678125;52645,2672936;47455,2672536;44262,2668944;47855,2665750;55040,2666149;64222,2658165;56637,2649383;59032,2620640;86577,2621837;108134,2620241;120111,2610261;113323,2609861;110130,2606269;113722,2603075;1405273,2596044;1405120,2603076;1399564,2608469;1407216,2608614;1412927,2614390;1413103,2606270;1417930,2601443;1410309,2601080;1400329,2582317;1405519,2584712;1405494,2585885;1413503,2593895;1425478,2593895;1426278,2593095;1431467,2595490;1429073,2600681;1429017,2600737;1428673,2601480;1428140,2601614;1420289,2609463;1420289,2621838;1420289,2621838;1417496,2627427;1412705,2625032;1404072,2616099;1391952,2615858;1391547,2616250;1386756,2613855;1386838,2613677;1386357,2613455;1388752,2608264;1389538,2608279;1397935,2599883;1397935,2588706;1397135,2587907;1399531,2582716;1400037,2582950;1338689,2572698;1338455,2589504;1325607,2601639;1342847,2601878;1355378,2614911;1355620,2597487;1368278,2585316;1349233,2583915;1333665,2558365;1338855,2560760;1338838,2561970;1353774,2577428;1376377,2577528;1376378,2577526;1381569,2579921;1381568,2579923;1381569,2579923;1379173,2585112;1379171,2585113;1362805,2601080;1362434,2622250;1362807,2622637;1362411,2623560;1362407,2623834;1361616,2625415;1360411,2628226;1360250,2628146;1360011,2628625;1355220,2626230;1355231,2625432;1339652,2609464;1317730,2609078;1316899,2609863;1312108,2607468;1312342,2606961;1311709,2606669;1314104,2601479;1315305,2601496;1330871,2586310;1331249,2564782;1330470,2563954;1332866,2558764;1333373,2558998;3894003,2524533;3884123,2527627;3882526,2546789;3889711,2555172;3901289,2545192;3906079,2545591;3905680,2550382;3894103,2560362;3902487,2570341;3904483,2570341;3928435,2550382;3929632,2531220;3910471,2529623;3909273,2530821;3906878,2531619;3904483,2530422;3903285,2529224;3894003,2524533;6151372,2517397;6163947,2526430;6158358,2530023;6139596,2525632;6135604,2543995;6130014,2547588;6136402,2520042;6151372,2517397;3934422,2504872;3949193,2506069;3953185,2510061;3951987,2524833;3948394,2528026;3945201,2524434;3945600,2517646;3934822,2526829;3935221,2527228;3932826,2555970;3909273,2575930;3903285,2577926;3897696,2575132;3889312,2565152;3880131,2573136;3879731,2580321;3876139,2583515;3872945,2579922;3873344,2574733;3868155,2574333;3864961,2570741;3868554,2567547;3875739,2567946;3884921,2559962;3877336,2551180;3879731,2522437;3907277,2523634;3928834,2522037;3940810,2512057;3934023,2511658;3930830,2508065;3934422,2504872;5182479,2461921;5182317,2469344;5176364,2475122;5184812,2475282;5190523,2481059;5190699,2472938;5195908,2467730;5187906,2467348;5177527,2448585;5182716,2450980;5182699,2451762;5191099,2460163;5203475,2460163;5203874,2459763;5209063,2462158;5206668,2467349;5206270,2467747;5206269,2467748;5206268,2467748;5197886,2476131;5197886,2488506;5197886,2488506;5197886,2488507;5197885,2488508;5195092,2494095;5190301,2491700;5169143,2482518;5168874,2482393;5168745,2482518;5163953,2480123;5163953,2480123;5166348,2474932;5166349,2474932;5175132,2466151;5175132,2454575;5174731,2454175;5177126,2448984;5177305,2449067;5115897,2438554;5115652,2456171;5102808,2468301;5120442,2468546;5132968,2481574;5133215,2463756;5145874,2451584;5126828,2450183;5110460,2425032;5110790,2425185;5110861,2425032;5116051,2427427;5116046,2427836;5131369,2443696;5153974,2443796;5153974,2443795;5159164,2446190;5156768,2451380;5140401,2467349;5140023,2488911;5140402,2489305;5138007,2494894;5137687,2494734;5137607,2494894;5132816,2492499;5132822,2492095;5117248,2476131;5094932,2475739;5094094,2476530;5089303,2474135;5089607,2473477;5089303,2473337;5091699,2468146;5092507,2468158;5108067,2452977;5108458,2430641;5108065,2430222;5110460,2425032;3253220,2380073;3265794,2389106;3260204,2392699;3241442,2388308;3237450,2406671;3231863,2410264;3238246,2382718;3253220,2380073;952343,2351680;942459,2354774;940864,2373936;948050,2382319;959628,2372339;964419,2372738;964018,2377528;952443,2387508;960825,2397488;962821,2397488;986773,2377528;987971,2358367;968809,2356770;967612,2357968;965218,2358766;962821,2357568;961623,2356371;952343,2351680;992760,2332019;1007532,2333216;1011524,2337208;1010325,2351980;1006734,2355173;1003541,2351580;1003940,2344793;993160,2353976;993559,2354375;991164,2383117;967612,2403077;961623,2405073;956036,2402279;947651,2392299;938469,2400283;938070,2407468;934477,2410662;931284,2407069;931683,2401880;926493,2401480;923301,2397888;926894,2394694;934079,2395093;943258,2387109;935675,2378327;938070,2349583;965617,2350781;987173,2349184;999148,2339204;992361,2338805;989169,2335212;992760,2332019;2284313,2324988;2284160,2332021;2278207,2337798;2286654,2337958;2292366,2343735;2292542,2335613;2297368,2330786;2289749,2330423;2279370,2311261;2284559,2313656;2284534,2314829;2292942,2323238;2304917,2323238;2305717,2322438;2310907,2324834;2308511,2330024;2308455,2330080;2308112,2330823;2307578,2330957;2299728,2338807;2299728,2351182;2299729,2351182;2296935,2356771;2292144,2354376;2270986,2345194;2270715,2345069;2270586,2345194;2265796,2342799;2265796,2342799;2265796,2342799;2268191,2337608;2268192,2337608;2276975,2328827;2276975,2317651;2276574,2317250;2278969,2312059;2278996,2312072;2217739,2301229;2217494,2318847;2204650,2330977;2222284,2331221;2234810,2344248;2235058,2326431;2247716,2314260;2228671,2312859;2212302,2287708;2212633,2287861;2212704,2287708;2217894,2290103;2217888,2290512;2233212,2306372;2255816,2306472;2255817,2306470;2261007,2308866;2261007,2308867;2261008,2308867;2258611,2314056;2258610,2314057;2242244,2330024;2241865,2351586;2242245,2351980;2239850,2357569;2239529,2357409;2239449,2357569;2234658,2355174;2234664,2354769;2219090,2338807;2196775,2338415;2195937,2339206;2191146,2336811;2191450,2336152;2191145,2336012;2193540,2330822;2194348,2330834;2209910,2315653;2210301,2293317;2209908,2292898;2212302,2287708;4745893,2270643;4736012,2273737;4734416,2292899;4741602,2301282;4753179,2291302;4757969,2291701;4757570,2296491;4745993,2306471;4754376,2316451;4756372,2316451;4780324,2296491;4781522,2277330;4762360,2275733;4761163,2276931;4758768,2277729;4756372,2276531;4755175,2275334;4745893,2270643;4786711,2250982;4801482,2252179;4805474,2256171;4804276,2270943;4800683,2274136;4797490,2270543;4797889,2263756;4787111,2272939;4787510,2273338;4785115,2302080;4761562,2322040;4755574,2324036;4749985,2321242;4741602,2311262;4732420,2319246;4732020,2326431;4728428,2329625;4725234,2326032;4725633,2320843;4720444,2320443;4717250,2316851;4720843,2313657;4728028,2314056;4737210,2306072;4729625,2297290;4732020,2268546;4759566,2269744;4781123,2268147;4793099,2258167;4786312,2257768;4783119,2254175;4786711,2250982;7030807,2246741;7043382,2255773;7037793,2259366;7019031,2254975;7015039,2273338;7009449,2276931;7015837,2249385;7030807,2246741;311525,2207619;324100,2216652;318511,2220245;299748,2215854;295756,2234217;290167,2237809;296554,2210264;311525,2207619;6061915,2191266;6061753,2198687;6056203,2204074;6064248,2204226;6069958,2210003;6070135,2201882;6074962,2197055;6067341,2196691;6056962,2177928;6062152,2180323;6062135,2181106;6070534,2189506;6082511,2189506;6083309,2188707;6088499,2191103;6086104,2196293;6086046,2196351;6085704,2197091;6085173,2197224;6077321,2205076;6077321,2217450;6077321,2217450;6077321,2217451;6077320,2217453;6074527,2223039;6069737,2220644;6061104,2211712;6048591,2211462;6048180,2211861;6043388,2209466;6043540,2209137;6043388,2209067;6045784,2203876;6046177,2203884;6054567,2195494;6054567,2183918;6054166,2183518;6056561,2178327;6056740,2178410;5995325,2167891;5995086,2185115;5981825,2197639;5999877,2197889;6012403,2210917;6012650,2193099;6025308,2180928;6006263,2179527;5990296,2153976;5995485,2156371;5995474,2157174;6010804,2173040;6033408,2173140;6033409,2173138;6038599,2175533;6038598,2175535;6038599,2175535;6036204,2180724;6036201,2180725;6019836,2196692;6019458,2218254;6019837,2218648;6017441,2224237;6017122,2224078;6017042,2224237;6012251,2221841;6012257,2221438;5996683,2205475;5973951,2205075;5973528,2205474;5968738,2203079;5968890,2202750;5968738,2202680;5971133,2197490;5971537,2197496;5987501,2181921;5987886,2159977;5987500,2159566;5989896,2154376;5990073,2154458;4105479,2126183;4118054,2135215;4112465,2138808;4093703,2134417;4089711,2152780;4084121,2156373;4090509,2128827;4105479,2126183;1831778,2081024;1821898,2084118;1820302,2103280;1827486,2111663;1839064,2101683;1843854,2102082;1843455,2106872;1831877,2116852;1840261,2126832;1842257,2126832;1866209,2106872;1867407,2087711;1848245,2086114;1847048,2087312;1844653,2088110;1842257,2086912;1841060,2085715;1831778,2081024;1872191,2061363;1886962,2062560;1890954,2066552;1889756,2081324;1886163,2084517;1882970,2080924;1883369,2074137;1872591,2083320;1872990,2083719;1870595,2112461;1847048,2132421;1841060,2134417;1835471,2131623;1827087,2121643;1817906,2129627;1817507,2136812;1813913,2140006;1810720,2136413;1811119,2131224;1805929,2130824;1802736,2127232;1806329,2124038;1813515,2124437;1822697,2116453;1815111,2107671;1817507,2078927;1845052,2080125;1866609,2078528;1878579,2068548;1871792,2068149;1868605,2064556;1872191,2061363;3163762,2053942;3163601,2061364;3158050,2066750;3166096,2066902;3171806,2072679;3171982,2064557;3176807,2059731;3169189,2059368;3158808,2040604;3164001,2042999;3163982,2043783;3172381,2052182;3184358,2052182;3185158,2051382;3190345,2053777;3187952,2058968;3187894,2059023;3187552,2059767;3187019,2059901;3179170,2067750;3179170,2080125;3179168,2080126;3179170,2080126;3176377,2085715;3171583,2083320;3162951,2074387;3150436,2074138;3150026,2074537;3145234,2072142;3145386,2071813;3145234,2071743;3147628,2066552;3148023,2066560;3156413,2058170;3156413,2046594;3156013,2046194;3158408,2041003;3158587,2041086;3097171,2030567;3096930,2047791;3083671,2060313;3101719,2060564;3114248,2073592;3114494,2055774;3127153,2043603;3108107,2042202;3092140,2016652;3097329,2019047;3097318,2019850;3112648,2035715;3135252,2035815;3135254,2035813;3140445,2038208;3140445,2038210;3140445,2038210;3138049,2043399;3138047,2043400;3121679,2059367;3121301,2080929;3121682,2081323;3119285,2086912;3118965,2086752;3118885,2086912;3114094,2084517;3114101,2084113;3098527,2068149;3075799,2067750;3075374,2068150;3070583,2065755;3070734,2065425;3070583,2065355;3072978,2060164;3073383,2060170;3089346,2044597;3089732,2022652;3089346,2022241;3091739,2017051;3091920,2017134;5625328,1999986;5615447,2003080;5613850,2022242;5621037,2030625;5632614,2020645;5637404,2021044;5637005,2025835;5625428,2035815;5633811,2045795;5635807,2045795;5659759,2025835;5660957,2006673;5641795,2005076;5640598,2006274;5638202,2007072;5635807,2005875;5634610,2004677;5625328,1999986;5666146,1979926;5680917,1981123;5684909,1985115;5683711,1999887;5680118,2003080;5676925,1999488;5677324,1992700;5666546,2001883;5666945,2002282;5664550,2031024;5640997,2050984;5635009,2052980;5629420,2050186;5621037,2040206;5611854,2048190;5611455,2055375;5607862,2058569;5604669,2054976;5605068,2049787;5599878,2049387;5596685,2045795;5600277,2042601;5607463,2043000;5616645,2035016;5609060,2026234;5611455,1997491;5639001,1998688;5660558,1997091;5672534,1987111;5665747,1986712;5662554,1983119;5666146,1979926;1190967,1936563;1203542,1945596;1197953,1949189;1179190,1944798;1175197,1963161;1169608,1966754;1175995,1939208;1190967,1936563;6941340,1920600;6941187,1927632;6935235,1933409;6943682,1933569;6949393,1939346;6949569,1931225;6954396,1926398;6946776,1926035;6936397,1906872;6941586,1909267;6941561,1910440;6949970,1918850;6961945,1918850;6962744,1918050;6967934,1920445;6965538,1925636;6965482,1925692;6965139,1926434;6964606,1926568;6956756,1934418;6956756,1946793;6956756,1946793;6953962,1952382;6949171,1949987;6928013,1940805;6927743,1940680;6927614,1940805;6922823,1938410;6922823,1938410;6925218,1933219;6925219,1933219;6934002,1924438;6934002,1913262;6933601,1912862;6935997,1907671;6936023,1907683;6874766,1896840;6874521,1914458;6861678,1926588;6879312,1926833;6891837,1939861;6892085,1922043;6904744,1909871;6885698,1908470;6869330,1883319;6869660,1883472;6869731,1883319;6874920,1885715;6874915,1886123;6890239,1901983;6912844,1902083;6912844,1902082;6918034,1904477;6918034,1904478;6918034,1904478;6915638,1909667;6899271,1925636;6898893,1947199;6899271,1947592;6896876,1953181;6896557,1953022;6896477,1953181;6891685,1950786;6891691,1950381;6876118,1934418;6853802,1934027;6852964,1934817;6848173,1932422;6848477,1931764;6848173,1931624;6850568,1926433;6851376,1926445;6866936,1911264;6867328,1888928;6866935,1888509;6869330,1883319;222449,1881869;222304,1888510;216344,1894295;224401,1894448;230111,1900224;230288,1892103;235114,1887276;227494,1886913;217514,1867751;222704,1870146;222670,1871710;230687,1879728;242663,1879728;243462,1878928;248652,1881323;246256,1886514;246200,1886570;245857,1887313;245323,1887447;237474,1895296;237474,1907672;237474,1907672;234680,1913261;229889,1910866;221257,1901933;208732,1901684;208732,1901684;208722,1901679;203541,1899289;205937,1894098;206333,1894106;206336,1894099;215119,1885317;215119,1874539;214319,1873740;216714,1868549;217070,1868713;155873,1858531;155639,1875337;142791,1887471;160030,1887711;172561,1900744;172804,1883321;185463,1871149;166417,1869748;4984913,1855526;4997488,1864558;4991899,1868151;4973137,1863760;4969145,1882123;4963555,1885716;4969943,1858170;4984913,1855526;150849,1844198;156039,1846593;156022,1847803;170958,1863261;193562,1863361;193562,1863360;198753,1865756;196357,1870945;179989,1886914;179618,1908083;179991,1908470;179595,1909393;179590,1909668;178796,1911256;177595,1914059;177435,1913979;177195,1914459;172404,1912064;172415,1911265;156836,1895296;134913,1894911;134082,1895696;129291,1893301;129525,1892794;128892,1892502;131287,1887311;132489,1887328;148055,1872143;148432,1850615;147654,1849787;150049,1844597;150556,1844831;2711215,1810367;2701333,1813461;2699738,1832623;2706925,1841006;2718501,1831026;2723289,1831425;2722890,1836216;2711316,1846196;2719697,1856175;2721691,1856175;2745644,1836216;2746842,1817054;2727680,1815457;2726482,1816655;2724087,1817453;2721691,1816256;2720496,1815058;2711215,1810367;4016012,1800442;4015859,1807472;4010309,1812859;4018354,1813011;4023682,1818401;4023842,1811066;4029049,1805859;4021048,1805477;2751634,1790706;2766405,1791904;2770398,1795896;2769196,1810667;2765605,1813861;2762416,1810268;2762814,1803480;2752033,1812663;2752433,1813062;2750037,1841804;2726482,1861764;2720496,1863760;2714909,1860966;2706524,1850986;2697341,1858970;2696942,1866155;2693349,1869349;2690156,1865756;2690555,1860567;2685367,1860167;2682173,1856575;2685765,1853381;2692952,1853780;2702134,1845796;2694548,1837014;2696942,1808271;2724486,1809468;2746043,1807872;2758024,1797892;2751233,1797492;2748041,1793900;2751634,1790706;4011068,1786713;4016258,1789108;4016233,1790282;4024241,1798292;4036616,1798292;4037016,1797891;4042206,1800286;4039811,1805477;4039412,1805876;4039411,1805877;4039410,1805878;4031028,1814259;4031028,1825831;4031427,1826235;4028633,1831824;4028318,1831667;4028234,1831824;4023442,1829429;4023451,1829024;4015210,1820497;4002697,1820247;4002286,1820646;3997494,1818251;3997646,1817922;3997494,1817852;3999890,1812661;4000283,1812669;4008673,1804279;4008673,1793103;4007873,1792304;4010268,1787113;4010776,1787347;3949437,1776682;3949192,1794300;3936343,1806435;3953584,1806674;3966503,1820111;3966756,1801884;3979414,1789713;3960369,1788312;3944002,1763161;3944332,1763313;3944402,1763161;3949591,1765556;3949585,1765964;3964910,1781825;3987514,1781925;3987515,1781923;3992705,1784318;3992705,1784320;3992705,1784320;3990310,1789509;3990307,1789510;3973942,1805477;3973543,1828231;3971152,1833015;3971148,1833022;3971148,1833022;3969689,1832293;3966358,1830627;3950390,1814260;3928466,1813874;3927634,1814659;3922844,1812264;3923078,1811757;3922445,1811465;3924840,1806275;3926041,1806292;3941607,1791106;3941999,1768770;3941606,1768351;3944002,1763161;6504763,1728930;6494882,1732024;6493286,1751186;6500472,1759569;6512049,1749589;6516839,1749988;6516440,1754778;6504863,1764758;6513246,1774738;6515242,1774738;6539194,1754778;6540392,1735617;6521230,1734020;6520033,1735218;6517638,1736016;6515242,1734818;6514045,1733621;6504763,1728930;6545581,1709269;6560352,1710466;6564344,1714458;6563146,1729230;6559553,1732423;6556360,1728831;6556759,1722043;6545981,1731226;6546380,1731625;6543985,1760367;6520432,1780327;6514444,1782323;6508855,1779529;6500472,1769549;6491290,1777533;6490890,1784718;6487298,1787912;6484104,1784319;6484503,1779130;6479314,1778730;6476120,1775138;6479713,1771944;6486898,1772343;6496080,1764359;6488495,1755577;6490890,1726834;6518436,1728031;6539993,1726434;6551969,1716454;6545182,1716055;6541989,1712462;6545581,1709269;2070396,1665906;2082971,1674939;2077382,1678532;2058619,1674141;2054627,1692504;2049037,1696097;2055425,1668551;2070396,1665906;1101506,1610431;1101344,1617853;1095795,1623240;1103839,1623392;1109559,1629177;1109727,1621447;1114935,1616239;1106933,1615857;1096554,1597094;1101744,1599489;1101727,1600271;1110126,1608672;1122502,1608672;1122902,1608272;1128092,1610667;1125696,1615858;1116914,1624640;1116914,1636616;1116914,1636616;1116914,1636617;1116914,1637016;1114126,1642192;1114120,1642205;1114119,1642205;1114119,1642205;1109328,1639810;1109328,1639810;1100696,1630878;1088184,1630628;1087772,1631027;1082981,1628632;1083133,1628303;1082981,1628233;1085376,1623042;1085769,1623050;1094159,1614660;1094159,1603084;1093759,1602684;1096154,1597493;1096332,1597576;1034923,1587062;1034677,1604680;1021834,1616810;1039468,1617055;1051994,1630082;1052242,1612265;1064902,1600093;1045855,1598692;5864348,1584470;5876923,1593502;5871334,1597095;5852572,1592704;5848580,1611067;5842990,1614660;5849378,1587114;5864348,1584470;1029487,1573541;1029817,1573694;1029887,1573541;1035078,1575936;1035072,1576345;1050395,1592205;1073001,1592304;1074691,1593084;1078192,1594699;1078192,1594700;1078192,1594700;1075796,1599889;1059427,1615858;1059049,1637419;1059429,1637814;1057033,1643403;1056713,1643243;1056633,1643403;1051842,1641007;1051848,1640603;1036274,1624640;1013959,1624248;1013121,1625039;1008330,1622644;1008634,1621986;1008330,1621846;1010724,1616655;1011532,1616666;1027093,1601486;1027485,1579150;1027092,1578731;1029487,1573541;3590623,1539311;3580741,1542404;3579149,1561567;3586333,1569950;3597907,1559970;3602701,1560369;3602299,1565159;3590717,1575139;3599104,1585119;3601104,1585119;3625059,1565159;3626255,1545997;3607093,1544400;3605891,1545598;3603500,1546396;3601104,1545198;3599903,1544001;3590623,1539311;4895446,1529784;4895293,1536817;4889737,1542209;4897389,1542354;4903100,1548130;4903276,1540010;4908103,1535183;4900483,1534820;3631048,1519650;3645823,1520847;3649815,1524839;3648617,1539610;3645023,1542803;3641829,1539211;3642226,1532424;3631450,1541606;3631848,1542005;3629451,1570748;3605891,1590708;3599903,1592704;3594316,1589910;3585930,1579930;3576753,1587914;3576350,1595099;3572758,1598293;3569569,1594700;3569965,1589511;3564776,1589111;3561586,1585519;3565179,1582325;3572362,1582724;3581539,1574740;3573960,1565958;3576350,1537215;3603897,1538412;3625461,1536815;3637439,1526835;3630650,1526436;3627456,1522843;3631048,1519650;4890503,1516057;4895692,1518452;4895667,1519625;4903676,1527635;4915651,1527635;4916451,1526835;4921640,1529230;4919245,1534420;4919190,1534476;4918846,1535220;4918312,1535354;4910463,1543203;4910463,1555577;4910463,1555578;4907669,1561167;4902878,1558772;4894245,1549840;4882124,1549598;4881720,1549990;4876929,1547595;4877012,1547417;4876530,1547195;4878925,1542004;4879710,1542019;4888108,1533623;4888108,1522446;4887308,1521646;4889703,1516456;4890211,1516690;4828861,1506437;4828627,1523244;4815779,1535378;4833019,1535618;4845943,1549059;4846191,1531227;4858821,1519083;4839405,1517655;4823837,1492105;4829026,1494500;4829009,1495709;4843946,1511168;4866551,1511268;4866820,1511392;4866950,1511266;4872140,1513661;4869744,1518851;4853377,1534820;4852978,1557574;4850583,1562365;4845791,1559969;4845797,1559573;4845793,1559571;4829825,1543202;4807902,1542818;4807070,1543603;4802279,1541208;4802513,1540701;4801880,1540408;4804276,1535218;4805477,1535235;4821042,1520050;4821420,1498522;4820642,1497694;4823037,1492504;4823545,1492738;664914,1419152;655034,1422245;653437,1441408;660623,1449791;672200,1439811;676990,1440210;676591,1445000;665014,1454980;673397,1464960;675393,1464960;699345,1445000;700543,1425838;681381,1424241;680184,1425439;677789,1426237;675393,1425039;674196,1423842;664914,1419152;705732,1399491;720504,1400688;724495,1404680;723297,1419451;719705,1422644;716511,1419052;716910,1412265;706132,1421447;706531,1421846;704136,1450589;680583,1470549;674595,1472545;669006,1469751;660623,1459771;651441,1467755;651042,1474940;647449,1478134;644256,1474541;644655,1469352;639465,1468952;636272,1465360;639865,1462166;647050,1462565;656232,1454581;648647,1445799;651042,1417056;678587,1418253;700144,1416656;712120,1406676;705333,1406277;702140,1402684;705732,1399491;2949833,1395249;2962408,1404281;2956820,1407875;2938055,1403483;2934064,1421847;2928474,1425440;2934863,1397894;2949833,1395249;1980936,1339774;1980774,1347197;1975224,1352583;1983269,1352735;1988980,1358512;1989157,1350391;1993984,1345564;1986363,1345201;1975984,1326437;1981173,1328832;1981156,1329615;1989556,1338016;2001532,1338016;2002331,1337216;2007522,1339611;2005125,1344801;2005070,1344857;2004727,1345601;2004192,1345735;1996343,1353584;1996343,1365958;1996343,1365959;1996343,1365960;1996343,1365960;1993549,1371548;1988758,1369153;1980126,1360221;1967612,1359971;1967200,1360370;1962410,1357975;1962562,1357646;1962410,1357576;1964805,1352385;1965198,1352393;1973589,1344003;1973589,1332428;1973188,1332027;1975583,1326837;1975762,1326919;1914347,1316400;1914107,1333624;1901264,1345754;1918899,1345999;1931429,1359032;1931672,1341608;1944330,1329436;1925285,1328036;6743783,1313813;6756358,1322845;6750769,1326439;6732007,1322047;6728015,1340411;6722425,1344004;6728813,1316458;6743783,1313813;1909317,1302485;1914508,1304880;1914496,1305684;1929825,1321549;1952429,1321649;1952431,1321647;1957621,1324042;1957620,1324044;1957621,1324044;1955225,1329233;1955224,1329233;1938857,1345201;1938486,1366370;1938859,1366758;1938463,1367681;1938458,1367955;1937671,1369530;1936464,1372347;1936303,1372267;1936063,1372746;1931272,1370350;1931283,1369553;1915704,1353583;1893388,1353192;1892550,1353983;1887759,1351588;1888063,1350930;1887759,1350789;1890154,1345599;1890962,1345610;1906523,1330430;1906908,1308487;1906521,1308075;1908916,1302885;1909095,1302967;4442502,1285421;4432621,1288514;4431025,1307677;4438211,1316060;4449788,1306080;4454578,1306479;4454179,1311269;4442602,1321249;4450985,1331229;4452981,1331229;4476933,1311269;4478131,1292107;4458969,1290510;4457772,1291708;4455377,1292506;4452981,1291308;4451784,1290111;4442502,1285421;24504,1274691;37079,1283723;31490,1287317;12727,1282925;8735,1301289;3146,1304882;9533,1277336;24504,1274691;4483320,1265760;4498091,1266957;4502083,1270949;4500885,1285720;4497292,1288913;4494099,1285321;4494498,1278534;4483720,1287716;4484119,1288115;4481724,1316858;4458171,1336818;4452183,1338814;4446594,1336020;4438211,1326040;4429029,1334024;4428629,1341209;4425037,1344403;4421843,1340810;4422242,1335621;4417053,1335221;4413859,1331629;4417452,1328435;4424637,1328834;4433819,1320850;4426234,1312068;4428629,1283325;4456175,1284522;4477732,1282925;4489708,1272945;4482921,1272546;4479728,1268953;4483320,1265760;5774881,1258728;5774728,1265761;5769171,1271154;5776825,1271299;5782544,1277084;5782712,1269353;5787919,1264145;5779918,1263764;5769938,1245001;5775127,1247396;5775102,1248569;5783111,1256579;5795486,1256579;5795886,1256178;5801076,1258573;5798681,1263763;5798282,1264163;5798281,1264164;5798280,1264165;5789898,1272546;5789898,1284523;5789898,1284523;5789898,1284524;5789898,1284921;5787118,1290084;5787104,1290112;5782538,1287829;5782312,1287716;5782312,1287715;5773681,1278785;5761559,1278543;5761156,1278934;5756364,1276539;5756446,1276362;5755965,1276140;5758361,1270949;5759144,1270964;5767543,1262567;5767543,1251390;5766743,1250590;5769138,1245400;5769646,1245634;5708302,1235388;5708062,1252587;5695214,1264721;5712454,1264961;5725373,1278397;5725626,1260171;5738256,1248027;5718840,1246599;5702473,1221448;5703132,1221752;5703272,1221448;5708462,1223843;5708451,1224660;5723381,1240112;5745986,1240212;5746255,1240336;5746385,1240210;5751575,1242605;5749179,1247795;5732812,1263764;5732413,1286518;5730021,1291303;5730018,1291309;5730018,1291309;5728615,1290607;5725228,1288914;5709260,1272545;5687337,1272161;5686505,1272946;5681714,1270551;5681949,1270044;5681315,1269751;5683710,1264561;5684912,1264578;5700478,1249393;5700862,1227473;5700077,1226638;5702473,1221448;1544352,1148096;1534473,1151189;1532877,1170352;1540062,1178735;1551637,1168755;1556426,1169154;1556027,1173944;1544451,1183924;1552833,1193904;1554829,1193904;1578784,1173944;1579982,1154782;1560816,1153185;1559619,1154383;1557224,1155181;1554829,1153983;1553632,1152786;1544352,1148096;3802088,1141359;3814663,1150391;3809074,1153985;3790312,1149593;3786319,1167957;3780730,1171550;3787117,1144004;3802088,1141359;1585172,1128435;1599940,1129632;1603933,1133624;1602734,1148395;1599142,1151588;1595948,1147996;1596348,1141209;1585572,1150391;1585971,1150790;1583576,1179533;1560018,1199493;1554031,1201489;1548443,1198695;1540062,1188715;1530881,1196699;1530482,1203884;1526889,1207078;1523698,1203485;1524096,1198296;1518907,1197896;1515714,1194304;1519307,1191110;1526491,1191509;1535671,1183525;1528087,1174743;1530482,1146000;1558023,1147197;1579583,1145600;1591558,1135620;1584772,1135221;1581580,1131628;1585172,1128435;2860376,1068719;2860215,1076141;2854264,1081918;2862711,1082078;2868422,1087854;2868597,1079734;2873804,1074526;2865803,1074145;2855424,1055381;2860613,1057776;2860598,1058560;2868998,1066960;2881371,1066960;2881772,1066559;2886960,1068954;2884566,1074144;2884169,1074542;2884167,1074545;2884164,1074546;2875785,1082927;2875785,1095301;2875785,1095302;2872990,1100891;2868198,1098496;2847046,1089314;2846776,1089189;2846646,1089314;2841851,1086919;2841851,1086919;2844248,1081728;2853031,1072947;2853031,1061372;2852631,1060971;2855023,1055781;2855202,1055863;2793794,1045350;2793547,1062968;2780707,1075097;2798339,1075342;2810866,1088369;2811114,1070552;2823768,1058380;2804727,1056980;2788358,1031829;2788688,1031982;2788759,1031829;2793948,1034224;2793941,1034633;2809265,1050493;2831866,1050593;2831868,1050591;2837061,1052986;2837061,1052988;2837061,1052988;2834666,1058177;2834662,1058178;2818295,1074145;2817918,1095706;2818299,1096101;2815903,1101690;2815583,1101530;2815502,1101690;2810715,1099294;2810717,1098891;2795145,1082926;2772832,1082535;2771988,1083327;2767204,1080932;2767507,1080273;2767204,1080132;2769598,1074942;2770405,1074953;2785964,1059774;2786357,1037438;2785963,1037019;2788358,1031829;5321937,1014764;5312056,1017857;5310459,1037020;5317646,1045403;5329223,1035423;5334013,1035822;5333614,1040613;5322037,1050593;5330420,1060572;5332416,1060572;5356368,1040613;5357566,1021450;5338404,1019853;5337207,1021051;5334811,1021849;5332416,1020652;5331219,1019454;5321937,1014764;903940,1004034;916515,1013066;910925,1016660;892162,1012268;888171,1030632;882582,1034225;888969,1006679;903940,1004034;5362755,995103;5377526,996300;5381518,1000292;5380320,1015063;5376727,1018256;5373534,1014664;5373933,1007877;5363155,1017059;5363554,1017458;5361159,1046201;5337606,1066161;5331618,1068157;5326029,1065363;5317646,1055383;5308463,1063367;5308064,1070552;5304471,1073746;5301278,1070153;5301677,1064964;5296487,1064564;5293294,1060972;5296886,1057778;5304072,1058177;5313254,1050193;5305669,1041411;5308064,1012668;5335610,1013865;5357167,1012268;5369143,1002288;5362356,1001889;5359163,998296;5362755,995103;6654316,988071;6654163,995103;6648606,1000497;6656259,1000642;6661970,1006418;6662146,998297;6666973,993470;6659353,993107;6649373,974344;6654563,976739;6654538,977912;6662547,985922;6674521,985922;6675321,985122;6680511,987517;6678115,992707;6678059,992764;6677716,993506;6677183,993640;6669333,1001490;6669333,1013865;6669333,1013866;6666539,1019455;6661748,1017060;6653116,1008128;6640994,1007886;6640591,1008277;6635799,1005882;6635881,1005705;6635400,1005483;6637795,1000292;6638579,1000307;6646978,991910;6646978,980733;6646178,979933;6648574,974743;6649081,974977;6587731,964724;6587497,981531;6574649,993665;6591889,993905;6604420,1006938;6604662,989515;6617321,977343;6598275,975942;6582707,950392;6587896,952787;6587879,953996;6602816,969455;6625421,969554;6626533,970067;6630611,971949;6630611,971950;6630611,971950;6628854,975755;6628215,977139;6611848,993108;6611477,1014277;6611848,1014664;6611454,1015585;6611449,1015862;6610651,1017459;6609453,1020253;6609294,1020173;6609054,1020653;6604262,1018257;6604273,1017459;6588695,1001489;6566772,1001105;6565940,1001890;6561149,999495;6561383,998988;6560750,998695;6563145,993505;6564347,993522;6579912,978337;6580290,956809;6579512,955981;6581907,950791;6582415,951025;2423791,877439;2413911,880532;2412313,899695;2419499,908078;2431077,898098;2435867,898497;2435468,903287;2423891,913267;2432274,923247;2434270,923247;2458222,903287;2459421,884125;2440257,882528;2439060,883726;2436666,884524;2434270,883326;2433073,882129;2423791,877439;4681522,870303;4694097,879335;4688508,882929;4669746,878537;4665754,896901;4660164,900494;4666552,872948;4681522,870303;2464610,857778;2479381,858975;2483373,862967;2482175,877738;2478582,880931;2475389,877339;2475788,870552;2465010,879734;2465409,880133;2463014,908876;2439460,928836;2433471,930832;2427882,928038;2419499,918058;2410318,926042;2409918,933227;2406325,936421;2403133,932828;2403531,927639;2398341,927239;2395148,923647;2398741,920453;2405927,920852;2415109,912868;2407524,904086;2409918,875343;2437464,876540;2459022,874943;2470998,864963;2464211,864564;2461018,860971;2464610,857778;3712617,815609;3712473,822251;3706512,828035;3714563,828188;3720274,833964;3720450,825844;3725278,821016;3717657,820653;3707681,801491;3712873,803886;3712838,805450;3720851,813468;3732826,813468;3733625,812669;3738815,815064;3736419,820254;3736363,820311;3736020,821053;3735487,821186;3727637,829037;3727637,841411;3727637,841412;3724843,847001;3720052,844606;3711424,835674;3698901,835424;3698901,835424;3698887,835417;3693711,833029;3696106,827838;3696501,827846;3696505,827839;3705287,819057;3705287,808279;3704488,807479;3706884,802289;3707239,802453;3646058,791878;3645818,809077;3632969,821212;3650211,821451;3663134,834888;3663385,816662;3676001,804517;3656599,803089;3640230,777938;3640888,778243;3641030,777938;3646220,780333;3646208,781149;3661139,796602;3683731,796702;3684000,796826;3684129,796701;3689320,799096;3686923,804286;3670556,820255;3670156,843009;3667763,847795;3667762,847799;3667762,847799;3667762,847800;3662987,845404;3662987,845403;3647017,829036;3625091,828651;3624259,829436;3619465,827041;3619701,826534;3619068,826241;3621465,821052;3622664,821069;3638234,805883;3638618,783964;3637831,783128;3640230,777938;6201371,744107;6191491,747200;6189894,766363;6197080,774746;6208657,764766;6213447,765165;6213048,769956;6201472,779936;6209855,789916;6211851,789916;6235803,769956;6237000,750793;6217839,749196;6216641,750394;6214246,751192;6211851,749995;6210653,748797;6201371,744107;1783376,732978;1795951,742010;1790362,745604;1771599,741212;1767607,759576;1762018,763169;1768405,735623;1783376,732978;6241790,724047;6256561,725244;6260553,729236;6259355,744007;6255762,747200;6252569,743608;6252968,736821;6242190,746003;6242589,746402;6240194,775145;6216641,795105;6210653,797101;6205064,794307;6196681,784327;6187499,792311;6187099,799496;6183507,802690;6180313,799097;6180712,793908;6175523,793508;6172329,789916;6175922,786722;6183107,787121;6192289,779137;6184704,770355;6187099,741612;6214645,742809;6236202,741212;6248178,731232;6241391,730833;6238198,727240;6241790,724047;814459,678284;814315,684927;808363,690704;816810,690864;822134,696245;822303,688519;827129,683692;819504,683329;809525,664167;814714,666562;814680,668125;822701,676144;834677,676144;835477,675344;840668,677739;838272,682929;838216,682985;837873,683729;837340,683863;829489,691712;829489,703684;829889,704088;827094,709677;822303,707282;821929,706895;821903,706882;821904,706869;813666,698350;801141,698100;800871,697975;800742,698100;795951,695705;795951,695705;795951,695705;798346,690514;798347,690514;807130,681733;807130,670955;806330,670155;808725,664965;809081,665129;747889,654554;747649,671753;734801,683887;752041,684127;764960,697563;765214,679337;777843,667193;758427,665765;742060,640614;742719,640918;742859,640614;748049,643009;748038,643825;762968,659278;785573,659378;785842,659502;785972,659376;791162,661771;788766,666961;772399,682930;772000,705684;769609,710466;769605,710475;769605,710475;769604,710475;766515,708930;764815,708080;764815,708080;764814,708079;764814,708078;748847,691711;726924,691327;726093,692112;721302,689717;721536,689210;720903,688917;723298,683727;724500,683744;740065,668559;740450,646640;739665,645804;742060,640614;3303226,606782;3293344,609875;3291749,629038;3298932,637421;3310514,627441;3315303,627840;3314903,632631;3303325,642611;3311708,652591;3313706,652591;3337657,632631;3338857,613468;3319694,611871;3318497,613069;3316105,613867;3313706,612670;3312509,611472;3303226,606782;5560558,599646;5573133,608678;5567544,612272;5548782,607880;5544790,626244;5539200,629837;5545588,602291;5560558,599646;3344046,586722;3358823,587919;3362816,591911;3361617,606682;3358024,609875;3354829,606283;3355230,599496;3344447,608678;3344845,609077;3342452,637820;3318898,657780;3312910,659776;3307318,656982;3298932,647002;3289750,654986;3289353,662171;3285759,665365;3282565,661772;3282965,656583;3277775,656183;3274580,652591;3278173,649397;3285359,649796;3294541,641812;3286956,633030;3289353,604287;3316900,605484;3338458,603887;3350437,593907;3343646,593508;3340453,589915;3344046,586722;4592055,544561;4591902,551594;4586345,556987;4593998,557132;4599717,562917;4599885,555187;4605094,549978;4597092,549597;4587112,530834;4592301,533229;4592276,534402;4600285,542412;4612661,542412;4613060,542012;4618249,544407;4615854,549597;4615456,549996;4615455,549997;4615454,549997;4607072,558380;4607072,570355;4607072,570356;4607072,570357;4607072,570755;4604298,575906;4604278,575945;4604277,575945;4604277,575945;4599486,573550;4599486,573549;4590855,564618;4578732,564376;4578329,564767;4573538,562372;4573620,562195;4573139,561973;4575534,556782;4576318,556797;4584717,548400;4584717,537223;4583917,536423;4586312,531233;4586820,531467;4525475,521220;4525236,538420;4512387,550555;4529628,550795;4542547,564231;4542800,546005;4555431,533860;4536014,532432;4519646,507281;4520305,507585;4520446,507281;4525635,509676;4525624,510492;4540555,525945;4563160,526045;4563429,526169;4563559,526044;4568749,528439;4566353,533629;4549986,549598;4549587,572352;4547202,577123;4547193,577143;4547192,577143;4547192,577143;4542505,574800;4542402,574748;4542400,574747;4542400,574746;4526434,558379;4504510,557995;4503679,558779;4498888,556384;4499122,555877;4498489,555585;4500885,550395;4502085,550412;4517651,535226;4518036,513306;4517251,512471;4519646,507281;377892,486225;368012,489318;366415,508481;373600,516864;385178,506884;389968,507283;389569,512073;377991,522053;386376,532033;388372,532033;412324,512073;413521,492911;394360,491314;393162,492512;390767,493310;388372,492113;387173,490915;377892,486225;7080807,473051;7070926,476144;7069329,495307;7076516,503690;7088093,493710;7092883,494109;7092484,498899;7080907,508879;7089290,518859;7091286,518859;7115238,498899;7116436,479737;7097274,478140;7096077,479338;7093682,480136;7091286,478938;7090089,477741;7080807,473051;418312,466564;433082,467761;436675,471354;435477,486125;431884,489318;428691,485725;429090,478939;418312,488121;418711,488520;416316,517263;392763,537223;386775,539219;381185,536425;372803,526445;363620,534429;363221,541614;359628,544808;356435,541215;356834,536025;351644,535626;348451,532033;352044,528840;359628,529638;368810,521654;361226,512872;363620,484129;391166,485326;412723,483729;424699,473749;417912,473350;414719,469757;418312,466564;2662811,462322;2675387,471354;2669797,474948;2651035,470556;2647042,488920;2641454,492513;2647840,464967;2662811,462322;7121226,453390;7135997,454587;7139989,458579;7138791,473350;7135198,476543;7132005,472951;7132404,466164;7121626,475346;7122025,475745;7119630,504488;7096077,524448;7090089,526444;7084500,523650;7076117,513670;7066934,521654;7066535,528839;7062942,532033;7059749,528440;7060148,523251;7054958,522851;7051765,519259;7055357,516065;7062543,516464;7071725,508480;7064140,499698;7066535,470955;7094081,472152;7115638,470555;7127614,460575;7120827,460176;7117634,456583;7121226,453390;1693910,407237;1693756,414270;1688199,419663;1695852,419808;1701572,425593;1701740,417862;1706947,412654;1698945,412273;1688965,393510;1694156,395905;1694131,397079;1702140,405088;1714514,405088;1714915,404687;1720105,407082;1717709,412272;1717312,412670;1717310,412673;1717308,412674;1708927,421055;1708927,433031;1708928,433032;1708927,433033;1708927,433431;1706147,438594;1706133,438621;1701342,436226;1692708,427294;1680586,427052;1680183,427443;1675390,425048;1675473,424871;1674991,424649;1677387,419458;1678171,419473;1686571,411076;1686571,399899;1685770,399099;1688166,393909;1688673,394143;1627326,383896;1627087,401096;1614238,413230;1631478,413470;1644398,426906;1644653,408680;1657283,396536;1637866,395108;1621496,369957;1622155,370261;1622295,369957;1627486,372352;1627475,373168;1642407,388621;1665011,388721;1665279,388845;1665410,388719;1670601,391114;1668204,396304;1651838,412273;1651439,435027;1649048,439807;1649045,439818;1649045,439818;1649044,439818;1647225,438908;1644254,437423;1628284,421054;1606360,420670;1605528,421455;1600737,419060;1600972,418553;1600338,418260;1602733,413070;1603935,413087;1619501,397902;1619887,375982;1619101,375147;1621496,369957;4155079,352892;4145198,355985;4143602,375148;4150788,383531;4162365,373551;4167155,373950;4166756,378740;4155179,388720;4163562,398700;4165558,398700;4189510,378740;4190708,359578;4171546,357981;4170349,359179;4167954,359977;4165558,358779;4164361,357582;4155079,352892;4195897,333231;4210668,334428;4214660,338420;4213462,353191;4209869,356384;4206676,352792;4207075,346005;4196297,355187;4196696,355586;4194301,384329;4170748,404289;4164760,406285;4159171,403491;4150788,393511;4141606,401495;4141206,408680;4137614,411874;4134420,408281;4134819,403092;4129630,402692;4126436,399100;4130029,395906;4137214,396305;4146396,388321;4138811,379539;4141206,350796;4168752,351993;4190309,350396;4202285,340416;4195498,340017;4192305,336424;4195897,333231;6439993,328590;6452568,337622;6446979,341216;6428217,336824;6424225,355188;6418635,358781;6425023,331235;6439993,328590;5471482,273896;5471337,280538;5465377,286322;5473434,286475;5479144,292251;5479321,284131;5484147,279304;5476527,278941;5466547,259778;5471736,262173;5471702,263737;5479720,271756;5491696,271756;5492495,270956;5497685,273351;5495290,278541;5495233,278599;5494890,279341;5494357,279474;5486507,287324;5486507,299698;5486507,299699;5486507,299700;5486506,299702;5483713,305288;5478923,302893;5470290,293961;5457765,293711;5457765,293711;5457757,293708;5452574,291316;5454970,286125;5455365,286133;5455368,286126;5464152,277344;5464152,266567;5463352,265767;5465747,260577;5466103,260741;5404905,250559;5404671,267365;5391823,279499;5409063,279739;5421594,292772;5421836,275348;5434494,263176;5415449,261776;5399881,236226;5405071,238621;5405054,239831;5419990,255289;5442593,255389;5442595,255387;5447785,257782;5447785,257784;5447785,257784;5445390,262973;5445388,262974;5429022,278941;5428651,300110;5429023,300498;5428628,301421;5428623,301695;5427832,303278;5426627,306087;5426467,306007;5426228,306486;5421437,304090;5421448,303294;5405869,287323;5383946,286939;5383114,287724;5378323,285329;5378557,284822;5377924,284529;5380319,279339;5381521,279356;5397087,264171;5397464,242643;5396686,241815;5399082,236625;5399589,236859;1257332,215568;1247453,218661;1245857,237824;1253042,246207;1264618,236227;1269409,236626;1269009,241416;1257432,251396;1265816,261376;1267811,261376;1291763,241416;1292961,222254;1273799,220657;1272602,221855;1270207,222653;1267811,221456;1266614,220258;1257332,215568;3514679,208431;3527253,217463;3521665,221057;3502905,216665;3498913,235029;3493326,238622;3499712,211076;3514679,208431;1297751,195907;1312522,197104;1316514,201096;1315316,215867;1311723,219060;1308530,215468;1308929,208681;1298151,217863;1298550,218262;1296155,247005;1272602,266965;1266614,268961;1261025,266167;1252642,256187;1243460,264171;1243062,271356;1239469,274550;1236276,270957;1236675,265768;1231485,265368;1228291,261776;1231884,258582;1239070,258981;1248251,250997;1240666,242215;1243062,213472;1270606,214669;1292163,213072;1304139,203092;1297352,202693;1294159,199100;1297751,195907;2573346,136581;2573193,143613;2567635,149006;2575288,149151;2581000,154927;2581175,146806;2586000,141979;2578382,141616;2568401,122853;2573592,125248;2573567,126422;2581576,134431;2593550,134431;2594350,133631;2599539,136026;2597145,141216;2597088,141272;2596744,142016;2596211,142150;2588362,149999;2588362,162374;2588362,162374;2588362,162375;2585568,167964;2580778,165569;2572144,156637;2560023,156395;2559619,156786;2554828,154391;2554910,154214;2554429,153992;2556824,148801;2557609,148816;2566006,140419;2566006,129242;2565208,128442;2567602,123252;2568110,123486;2506758,113233;2506527,130040;2493678,142174;2510916,142414;2523843,155857;2524090,138024;2536721,125879;2517303,124451;2501736,98901;2506925,101296;2506908,102505;2521845,117964;2544451,118064;2544720,118188;2544849,118063;2550039,120458;2547643,125648;2531275,141617;2530877,164371;2528482,169162;2523691,166766;2523697,166370;2523691,166367;2507723,149998;2485801,149614;2484969,150399;2480178,148004;2480413,147497;2479778,147204;2482173,142014;2483376,142031;2498942,126846;2499319,105318;2498541,104490;2500936,99300;2501444,99534;5034514,81836;5024633,84929;5023036,104092;5030223,112475;5041800,102495;5046590,102894;5046191,107684;5034614,117664;5042997,127644;5044993,127644;5068945,107684;5070143,88522;5050981,86925;5049784,88123;5047388,88921;5044993,87724;5043796,86526;5034514,81836;616513,71107;629088,80139;623499,83732;604736,79341;600745,97705;595155,101298;601542,73752;616513,71107;5075332,62175;5090103,63372;5094095,67364;5092897,82135;5089304,85328;5086111,81736;5086510,74949;5075732,84131;5076131,84530;5073736,113273;5050183,133233;5044195,135229;5038606,132435;5030223,122455;5021040,130439;5020641,137624;5017048,140818;5013855,137225;5014254,132036;5009064,131636;5005871,128044;5009463,124850;5016649,125249;5025831,117265;5018246,108483;5020641,79740;5048187,80937;5069744,79340;5081720,69360;5074933,68961;5071740,65368;5075332,62175;7319428,57933;7332003,66965;7326414,70558;7307652,66167;7303660,84531;7298070,88124;7304458,60578;7319428,57933;6259753,8682;6288497,9082;6308456,29841;6306061,35430;6301271,33035;6285303,16666;6262548,16267;6257358,13872;6259753,8682;6371930,299;6377120,2694;6374724,7884;6365942,16666;6365942,28642;6365942,28643;6365942,28644;6365942,29043;6363155,34218;6363148,34232;6363148,34232;6363148,34232;6358356,31837;6358356,31836;6349725,22904;6337199,22654;6332009,20259;6334404,15069;6352868,15419;6358587,21204;6358755,13473;6371930,29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ihandform: Form 19" o:spid="_x0000_s1032" style="position:absolute;left:4995;top:50935;width:71071;height:48116;visibility:visible;mso-wrap-style:square;v-text-anchor:middle" coordsize="7107027,4811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" path="m1802474,4730363v20659,-3256,42216,5726,53893,24588l1850778,4758544v-13972,-22356,-43114,-29143,-65070,-15171c1763752,4757346,1756966,4786488,1770938,4808045r-5589,3593c1749780,4786488,1757365,4753354,1782514,4737785v6288,-3892,13074,-6337,19960,-7422xm5580091,4596631v20659,-3256,42215,5726,53892,24588l5628394,4624812v-13972,-22356,-43113,-29143,-65069,-15171c5541368,4623614,5534582,4652756,5548554,4674313r-5589,3593c5527396,4652756,5534981,4619622,5560131,4604053v6287,-3892,13074,-6337,19960,-7422xm2681910,4459307v20660,-3256,42216,5726,53892,24588l2730214,4487488v-13973,-22356,-43114,-29142,-65070,-15170c2643187,4486291,2636400,4515432,2650372,4536989r-5589,3593c2629215,4515432,2636799,4482299,2661949,4466729v6288,-3892,13074,-6337,19961,-7422xm6459526,4325975v20659,-3256,42215,5726,53892,24589l6507829,4354156v-13972,-22356,-43113,-29142,-65069,-15170c6420404,4352959,6414017,4382100,6427988,4403657r-5588,3593c6406831,4382100,6414416,4348967,6439566,4333397v6287,-3892,13074,-6337,19960,-7422xm3561343,4188650v20659,-3256,42215,5726,53892,24589l3609646,4216831v-13972,-22356,-43113,-29142,-65068,-15170c3522222,4215634,3515834,4244775,3529807,4266332r-5589,3593c3508649,4244775,3516234,4211642,3541384,4196072v6287,-3892,13072,-6337,19959,-7422xm636016,4068491v20659,-3256,42216,5726,53893,24589l684320,4096672v-13972,-22356,-43114,-29142,-65070,-15170c596895,4095076,590108,4124217,604480,4146173r-5589,3593c583322,4124616,590907,4091483,616056,4075913v6288,-3892,13074,-6337,19960,-7422xm4413233,3934760v20659,-3256,42216,5726,53892,24589l4461536,3962941v-13972,-22356,-43113,-29142,-65069,-15170c4374510,3961744,4367724,3990885,4381696,4012442r-5589,3593c4360538,3990885,4368123,3957752,4393274,3942182v6287,-3892,13073,-6337,19959,-7422xm1515051,3797435v20659,-3256,42216,5726,53893,24589l1563355,3825616v-13972,-22356,-43114,-29142,-65070,-15170c1476329,3824419,1469543,3853560,1483515,3875117r-5589,3593c1462357,3853560,1469942,3820427,1495091,3804857v6288,-3892,13075,-6337,19960,-7422xm5292668,3664103v20659,-3256,42216,5726,53892,24588l5340971,3692284v-13972,-22356,-43113,-29143,-65069,-15171c5253945,3690687,5247159,3719829,5261131,3741785r-5589,3593c5239973,3720228,5247558,3687094,5272708,3671525v6287,-3892,13074,-6337,19960,-7422xm2394487,3526779v20658,-3256,42216,5726,53893,24588l2442791,3554960v-13973,-22356,-43113,-29142,-65070,-15170c2355764,3553363,2348977,3582505,2362950,3604461r-5589,3592c2341792,3582904,2349377,3549771,2374527,3534201v6288,-3892,13074,-6337,19960,-7422xm6172103,3393047v20659,-3256,42215,5726,53892,24588l6220406,3421228v-13972,-22356,-43113,-29142,-65069,-15170c6133380,3420031,6126594,3449172,6140565,3470729r-5588,3592c6119408,3449172,6126993,3416039,6152143,3400469v6287,-3892,13074,-6337,19960,-7422xm3273921,3255723v20658,-3256,42215,5726,53892,24588l3322223,3283904v-13972,-22356,-43113,-29143,-65069,-15171c3235199,3282706,3228411,3311848,3242384,3333405r-5589,3593c3221226,3311848,3228811,3278714,3253961,3263145v6288,-3892,13073,-6337,19960,-7422xm348593,3135564v20659,-3256,42216,5726,53892,24588l396896,3163745v-13972,-22356,-43113,-29142,-65069,-15170c309871,3162548,303085,3191689,317057,3213246r-5589,3592c295898,3191689,303483,3158556,328633,3142986v6287,-3892,13074,-6337,19960,-7422xm7051538,3122390v20659,-3256,42215,5726,53892,24588l7099841,3150571v-13972,-22356,-43113,-29142,-65069,-15170c7012815,3149374,7006029,3178515,7020001,3200072r-5589,3593c6998843,3178515,7006428,3145382,7031579,3129812v6287,-3892,13073,-6337,19959,-7422xm4126210,3001832v20659,-3256,42216,5726,53892,24588l4174513,3030013v-13972,-22356,-43113,-29142,-65069,-15170c4087088,3028816,4080701,3057957,4094672,3079514r-5588,3592c4073515,3057957,4081100,3024824,4106250,3009254v6287,-3892,13074,-6337,19960,-7422xm1228028,2864508v20659,-3256,42215,5726,53892,24588l1276331,2892689v-13972,-22356,-43114,-29143,-65069,-15171c1188906,2891491,1182519,2920633,1196491,2942190r-5589,3593c1175333,2920633,1182918,2887499,1208067,2871930v6288,-3892,13075,-6337,19961,-7422xm5005644,2731176v20659,-3256,42215,5726,53892,24588l5053947,2759357v-13972,-22356,-43113,-29142,-65069,-15170c4966522,2758160,4959736,2787301,4974107,2808858r-5589,3593c4952949,2787301,4960534,2754168,4985685,2738598v6287,-3892,13073,-6337,19959,-7422xm2107463,2593851v20659,-3256,42215,5726,53892,24588l2155767,2622032v-13973,-22356,-43114,-29142,-65070,-15170c2068342,2620835,2061555,2649976,2075927,2671533r-5590,3592c2054768,2649976,2062354,2616843,2087503,2601273v6287,-3892,13074,-6337,19960,-7422xm5885079,2460519v20659,-3256,42216,5726,53892,24588l5933382,2488700v-13972,-22356,-43113,-29143,-65069,-15171c5845957,2487103,5839170,2516245,5853541,2538201r-5588,3593c5832384,2516644,5839969,2483510,5865119,2467941v6287,-3892,13074,-6337,19960,-7422xm2986898,2323195v20659,-3256,42216,5726,53892,24588l3035201,2351376v-13972,-22356,-43113,-29142,-65069,-15170c2947777,2349779,2940990,2378921,2955362,2400877r-5589,3592c2934204,2379320,2941789,2346187,2966938,2330617v6288,-3892,13074,-6337,19960,-7422xm6764115,2189463v20659,-3256,42215,5726,53892,24588l6812418,2217644v-13972,-22356,-43113,-29142,-65069,-15170c6725392,2216447,6718606,2245588,6732578,2267145r-5589,3592c6711420,2245588,6719005,2212455,6744156,2196885v6287,-3892,13073,-6337,19959,-7422xm45204,2150341v20659,-3256,42215,5726,53892,24588l93507,2178522c79535,2156166,50394,2149380,28437,2163352v-22355,13973,-28742,43114,-14770,64671l8078,2231616c-7491,2206466,94,2173333,25243,2157763v6288,-3892,13074,-6337,19961,-7422xm3838786,2069304v20659,-3256,42215,5726,53892,24588l3887089,2097485v-13972,-22356,-43113,-29143,-65069,-15171c3800063,2095888,3793277,2125030,3807248,2146986r-5588,3593c3786091,2125429,3793676,2092295,3818826,2076726v6287,-3892,13074,-6337,19960,-7422xm924638,1879685v20659,-3256,42215,5726,53892,24588l972941,1907866v-13972,-22356,-43113,-29143,-65070,-15171c885516,1906269,878729,1935411,893101,1957367r-5589,3593c871943,1935810,879528,1902676,904678,1887107v6287,-3892,13073,-6337,19960,-7422xm4718221,1798248v20659,-3256,42215,5726,53892,24588l4766524,1826429v-13972,-22356,-43113,-29142,-65069,-15170c4679498,1825232,4672712,1854373,4686684,1875930r-5589,3592c4665526,1854373,4673111,1821240,4698262,1805670v6287,-3892,13073,-6337,19959,-7422xm1804073,1608629v20659,-3256,42215,5726,53893,24588l1852377,1636810v-13973,-22356,-43114,-29142,-65071,-15170c1764951,1635613,1758164,1664754,1772537,1686311r-5589,3593c1751379,1664754,1758963,1631621,1784113,1616051v6287,-3892,13074,-6337,19960,-7422xm5597656,1527591v20659,-3257,42216,5726,53892,24588l5645959,1555772v-13972,-22356,-43113,-29142,-65069,-15170c5558933,1554574,5552146,1583716,5566118,1605273r-5588,3593c5544961,1583716,5552546,1550582,5577696,1535013v6287,-3892,13074,-6337,19960,-7422xm2683508,1337971v6887,-1085,13873,-811,20560,736c2717441,1341801,2729616,1349985,2737402,1362559r-5590,3593c2717840,1343797,2688699,1337011,2666741,1350983v-22356,13971,-29142,43114,-14769,64671l2646382,1419247v-15570,-25150,-7984,-58285,17166,-73853c2669835,1341502,2676622,1339057,2683508,1337971xm6477091,1256934v20659,-3256,42216,5727,53892,24588l6525394,1285115v-13972,-22355,-43113,-29141,-65069,-15169c6437969,1283518,6431582,1312661,6445554,1334617r-5589,3593c6424396,1313060,6431981,1279926,6457132,1264357v6287,-3892,13073,-6337,19959,-7423xm3535396,1084081v20658,-3256,42214,5726,53891,24588l3583698,1112262v-13972,-22355,-43112,-29141,-65068,-15169c3496673,1111064,3489886,1140207,3503859,1161764r-5589,3593c3482702,1140207,3490286,1107072,3515436,1091504v6287,-3892,13074,-6337,19960,-7423xm637215,946756v20659,-3256,42216,5726,53893,24588l685519,974937c671547,952582,642405,945796,620449,959768v-21956,13971,-28742,43114,-14770,64671l600090,1028032v-15570,-25150,-7984,-58285,17165,-73853c623542,950287,630329,947842,637215,946756xm4414830,813424v20659,-3256,42215,5726,53892,24588l4463133,841605v-13972,-22355,-43113,-29141,-65069,-15169c4376107,840008,4369321,869151,4383293,891107r-5589,3593c4362135,869550,4369720,836415,4394871,820847v6287,-3892,13073,-6337,19959,-7423xm1516650,676099v20659,-3256,42216,5726,53892,24588l1564953,704280v-13972,-22355,-43113,-29141,-65069,-15169c1477928,702683,1471141,731826,1485113,753782r-5589,3593c1463955,732225,1471540,699091,1496689,683522v6288,-3892,13075,-6337,19961,-7423xm5294265,542368v20659,-3256,42215,5726,53892,24588l5342568,570549v-13972,-22355,-43113,-29141,-65069,-15169c5255143,569352,5248755,598494,5262727,620051r-5588,3593c5241570,598494,5249155,565360,5274305,549791v6287,-3892,13074,-6337,19960,-7423xm2396084,405044v6887,-1085,13874,-810,20560,736c2430018,408874,2442193,417058,2449979,429632r-5591,3593c2430417,410870,2401274,404084,2379319,418056v-22356,13971,-28742,43114,-14770,64671l2358959,486320v-15570,-25150,-7984,-58284,17165,-73853c2382411,408575,2389199,406130,2396084,405044xm6173700,271711v20659,-3256,42215,5726,53892,24588l6222003,299892v-13972,-22355,-43113,-29141,-65069,-15169c6134578,298295,6127792,327438,6142163,349394r-5589,3593c6121005,327837,6128590,294703,6153741,279134v6287,-3892,13073,-6337,19959,-7423xm3247974,151153v20657,-3256,42214,5726,53890,24588l3296276,179334v-13972,-22355,-43113,-29141,-65069,-15169c3209251,178136,3202464,207279,3216437,228836r-5589,3593c3195279,207279,3202863,174145,3228012,158576v6288,-3892,13075,-6337,19962,-7423xm349792,13829v20659,-3256,42215,5726,53892,24588l398095,42010c384123,19655,354982,12869,333025,26841,311069,40812,304283,69955,318255,91512r-5589,3593c297097,69955,304682,36820,329831,21252v6288,-3892,13074,-6337,19961,-7423xm7053135,655v20659,-3256,42216,5726,53892,24588l7101438,28836c7087466,6481,7058325,-305,7036369,13667v-22356,13972,-29143,43114,-14771,64671l7016009,81931v-15569,-25150,-7984,-58284,17166,-73853c7039462,4186,7046249,1741,7053135,655xe" fillcolor="#662d91 [3205]" stroked="f" strokeweight=".1109mm">
                  <v:stroke joinstyle="miter"/>
                  <v:path arrowok="t" o:connecttype="custom" o:connectlocs="1802474,4730363;1856367,4754951;1850778,4758544;1785708,4743373;1770938,4808045;1765349,4811638;1782514,4737785;1802474,4730363;5580091,4596631;5633983,4621219;5628394,4624812;5563325,4609641;5548554,4674313;5542965,4677906;5560131,4604053;5580091,4596631;2681910,4459307;2735802,4483895;2730214,4487488;2665144,4472318;2650372,4536989;2644783,4540582;2661949,4466729;2681910,4459307;6459526,4325975;6513418,4350564;6507829,4354156;6442760,4338986;6427988,4403657;6422400,4407250;6439566,4333397;6459526,4325975;3561343,4188650;3615235,4213239;3609646,4216831;3544578,4201661;3529807,4266332;3524218,4269925;3541384,4196072;3561343,4188650;636016,4068491;689909,4093080;684320,4096672;619250,4081502;604480,4146173;598891,4149766;616056,4075913;636016,4068491;4413233,3934760;4467125,3959349;4461536,3962941;4396467,3947771;4381696,4012442;4376107,4016035;4393274,3942182;4413233,3934760;1515051,3797435;1568944,3822024;1563355,3825616;1498285,3810446;1483515,3875117;1477926,3878710;1495091,3804857;1515051,3797435;5292668,3664103;5346560,3688691;5340971,3692284;5275902,3677113;5261131,3741785;5255542,3745378;5272708,3671525;5292668,3664103;2394487,3526779;2448380,3551367;2442791,3554960;2377721,3539790;2362950,3604461;2357361,3608053;2374527,3534201;2394487,3526779;6172103,3393047;6225995,3417635;6220406,3421228;6155337,3406058;6140565,3470729;6134977,3474321;6152143,3400469;6172103,3393047;3273921,3255723;3327813,3280311;3322223,3283904;3257154,3268733;3242384,3333405;3236795,3336998;3253961,3263145;3273921,3255723;348593,3135564;402485,3160152;396896,3163745;331827,3148575;317057,3213246;311468,3216838;328633,3142986;348593,3135564;7051538,3122390;7105430,3146978;7099841,3150571;7034772,3135401;7020001,3200072;7014412,3203665;7031579,3129812;7051538,3122390;4126210,3001832;4180102,3026420;4174513,3030013;4109444,3014843;4094672,3079514;4089084,3083106;4106250,3009254;4126210,3001832;1228028,2864508;1281920,2889096;1276331,2892689;1211262,2877518;1196491,2942190;1190902,2945783;1208067,2871930;1228028,2864508;5005644,2731176;5059536,2755764;5053947,2759357;4988878,2744187;4974107,2808858;4968518,2812451;4985685,2738598;5005644,2731176;2107463,2593851;2161355,2618439;2155767,2622032;2090697,2606862;2075927,2671533;2070337,2675125;2087503,2601273;2107463,2593851;5885079,2460519;5938971,2485107;5933382,2488700;5868313,2473529;5853541,2538201;5847953,2541794;5865119,2467941;5885079,2460519;2986898,2323195;3040790,2347783;3035201,2351376;2970132,2336206;2955362,2400877;2949773,2404469;2966938,2330617;2986898,2323195;6764115,2189463;6818007,2214051;6812418,2217644;6747349,2202474;6732578,2267145;6726989,2270737;6744156,2196885;6764115,2189463;45204,2150341;99096,2174929;93507,2178522;28437,2163352;13667,2228023;8078,2231616;25243,2157763;45204,2150341;3838786,2069304;3892678,2093892;3887089,2097485;3822020,2082314;3807248,2146986;3801660,2150579;3818826,2076726;3838786,2069304;924638,1879685;978530,1904273;972941,1907866;907871,1892695;893101,1957367;887512,1960960;904678,1887107;924638,1879685;4718221,1798248;4772113,1822836;4766524,1826429;4701455,1811259;4686684,1875930;4681095,1879522;4698262,1805670;4718221,1798248;1804073,1608629;1857966,1633217;1852377,1636810;1787306,1621640;1772537,1686311;1766948,1689904;1784113,1616051;1804073,1608629;5597656,1527591;5651548,1552179;5645959,1555772;5580890,1540602;5566118,1605273;5560530,1608866;5577696,1535013;5597656,1527591;2683508,1337971;2704068,1338707;2737402,1362559;2731812,1366152;2666741,1350983;2651972,1415654;2646382,1419247;2663548,1345394;2683508,1337971;6477091,1256934;6530983,1281522;6525394,1285115;6460325,1269946;6445554,1334617;6439965,1338210;6457132,1264357;6477091,1256934;3535396,1084081;3589287,1108669;3583698,1112262;3518630,1097093;3503859,1161764;3498270,1165357;3515436,1091504;3535396,1084081;637215,946756;691108,971344;685519,974937;620449,959768;605679,1024439;600090,1028032;617255,954179;637215,946756;4414830,813424;4468722,838012;4463133,841605;4398064,826436;4383293,891107;4377704,894700;4394871,820847;4414830,813424;1516650,676099;1570542,700687;1564953,704280;1499884,689111;1485113,753782;1479524,757375;1496689,683522;1516650,676099;5294265,542368;5348157,566956;5342568,570549;5277499,555380;5262727,620051;5257139,623644;5274305,549791;5294265,542368;2396084,405044;2416644,405780;2449979,429632;2444388,433225;2379319,418056;2364549,482727;2358959,486320;2376124,412467;2396084,405044;6173700,271711;6227592,296299;6222003,299892;6156934,284723;6142163,349394;6136574,352987;6153741,279134;6173700,271711;3247974,151153;3301864,175741;3296276,179334;3231207,164165;3216437,228836;3210848,232429;3228012,158576;3247974,151153;349792,13829;403684,38417;398095,42010;333025,26841;318255,91512;312666,95105;329831,21252;349792,13829;7053135,655;7107027,25243;7101438,28836;7036369,13667;7021598,78338;7016009,81931;7033175,8078;7053135,65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v:rect id="Rechteck 20" o:spid="_x0000_s1033" style="position:absolute;left:2339;top:2541;width:73044;height:47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" fillcolor="#321647 [1605]" stroked="f" strokeweight="1pt"/>
              <v:group id="Gruppe 21" o:spid="_x0000_s1034" style="position:absolute;left:2458;top:2745;width:72423;height:47790" coordorigin="2458,2745" coordsize="74262,49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ihandform: Form 22" o:spid="_x0000_s1035" style="position:absolute;left:3041;top:2745;width:73621;height:49005;visibility:visible;mso-wrap-style:square;v-text-anchor:middle" coordsize="7362098,490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" path="m2958484,4882890v797,399,797,1996,797,2795l2948500,4899658v-400,399,-1198,798,-1597,798c2946502,4900456,2945702,4900456,2945305,4900057v-798,-399,-1195,-1996,-400,-2795l2955687,4883289v399,-798,1998,-1197,2797,-399xm3001992,4876902r14368,10780c3017160,4888081,3017561,4889678,3016761,4890476v-401,399,-1199,798,-1597,798c3014762,4891274,3013962,4891274,3013562,4890875r-13963,-10778c2998797,4879698,2998401,4878100,2999198,4877301v401,-798,1995,-1197,2794,-399xm2948101,4873310v803,-400,2395,-400,2795,798c2951295,4874907,2950896,4876504,2950098,4876903r-15172,8783l2934129,4886085v-801,,-1597,-399,-2000,-1198c2931731,4884089,2931731,4882492,2932928,4882093r15173,-8783xm3006778,4866124r16768,4791c3024744,4870915,3025542,4872113,3024744,4873709v,799,-797,1598,-1594,1598l3022354,4875307r-16777,-4791c3004382,4870117,3003581,4868919,3003985,4867722v397,-1199,1592,-1997,2793,-1598xm2944907,4861334v1198,,2396,799,2396,1997c2947303,4864528,2946505,4865726,2945308,4865726r-17568,2395c2926540,4868121,2925344,4867323,2925344,4866125v,-1198,799,-2395,1998,-2395l2944907,4861334xm3023947,4851354v1197,,2396,799,2396,1997c3026343,4854548,3025544,4855746,3024346,4855746r-17568,2395c3005577,4858141,3004382,4857343,3004382,4856145v,-1198,799,-2395,1998,-2395l3023947,4851354xm2929337,4844168r16768,4791c2947302,4849358,2948101,4850556,2947701,4851753v,799,-798,1598,-1596,1598l2945305,4853351r-16768,-4791c2927338,4848560,2926540,4847362,2926540,4845766v397,-1199,1599,-1997,2797,-1598xm3017160,4833788v800,-399,2397,-399,2799,799c3020358,4835386,3020358,4836983,3019159,4837382r-15174,8783l3003189,4846564v-797,,-1597,-399,-1996,-1198c3000792,4844568,3001193,4842971,3001989,4842572r15171,-8784xm2938917,4828599r13975,10780c2953692,4839778,2954091,4841375,2953294,4842173v-402,399,-1198,798,-1599,798c2951295,4842971,2950498,4842971,2950098,4842572r-13575,-10778c2935725,4831395,2935324,4829797,2936124,4828998v399,-798,1995,-1197,2793,-399xm3007175,4819417v795,399,1191,1996,410,2794l2996801,4836184v-400,399,-1198,799,-1598,799c2994801,4836983,2994004,4836983,2993603,4836583v-797,-399,-797,-1996,,-2794l3004382,4819816v399,-798,1998,-1197,2793,-399xm2950895,4815824v797,-399,2394,-399,2793,799l2962475,4831793v399,799,399,2396,-799,2795l2960876,4834987v-796,,-1595,-399,-1993,-1198l2950097,4818619v-400,-799,-400,-2395,798,-2795xm2989215,4810635v1195,399,1993,1597,1599,2794l2986020,4830196v,799,-801,1597,-1596,1597l2983623,4831793v-797,-399,-1596,-1597,-1995,-2794l2986418,4812232v399,-1198,1598,-1996,2797,-1597xm2969658,4809038v1195,,2395,798,2395,1996l2974446,4828600v,1197,-797,2395,-1995,2395c2971254,4830995,2970057,4830197,2970057,4828999r-2393,-17566c2967664,4810236,2968461,4809038,2969658,4809038xm2014013,4784438v7734,1946,14720,6837,19112,14222l2027536,4802253v-7585,-11578,-22755,-15170,-34332,-7984c1981626,4801455,1978033,4816624,1986018,4828201r-5589,3593c1980029,4831395,1980029,4830995,1979630,4830596v-8782,-14770,-3992,-33932,10779,-42715c1997794,4783490,2006277,4782492,2014013,4784438xm54291,4768321v1197,-400,2395,399,2395,1995l59082,4787882v,1198,-798,2395,-1997,2395c55888,4790277,54690,4789479,54690,4788281r-2395,-17565c52295,4769518,53093,4768321,54291,4768321xm42714,4767522v1198,,1996,1197,1198,2794l39121,4787083v,799,-799,1597,-1597,1597l36725,4788680v-1197,-399,-1996,-1597,-1596,-2794l39919,4769118v399,-1197,1597,-1996,2795,-1596xm65068,4764727v798,-399,2395,-399,2794,799l76646,4780696v399,799,399,2396,-799,2795l75049,4783890v-798,,-1597,-399,-1996,-1198l64270,4767522v-400,-799,-400,-2395,798,-2795xm32734,4762332v1197,798,1197,1996,798,2794l22754,4779099v-399,400,-1198,799,-1597,799c20758,4779898,19959,4779898,19560,4779499v-799,-400,-1198,-1996,-400,-2795l29939,4762731v400,-798,1996,-1197,2795,-399xm76645,4756743r14373,10780c91816,4767922,92215,4769519,91417,4770317v-399,399,-1198,798,-1597,798c89421,4771115,88622,4771115,88223,4770716l74250,4759938v-798,-399,-1197,-1997,-399,-2796c74250,4756344,75847,4755945,76645,4756743xm6757209,4755146v1198,-399,2395,400,2395,1996l6761999,4774708v,1198,-798,2395,-1996,2395c6758806,4777103,6757608,4776305,6757608,4775107r-2396,-17565c6755212,4756344,6756011,4755146,6757209,4755146xm6745631,4754348v1199,,1997,1197,1199,2794l6742039,4773909v,799,-799,1597,-1597,1597l6739643,4775506v-1198,-399,-1997,-1597,-1597,-2794l6742837,4755945v399,-1198,1597,-1996,2794,-1597xm22355,4752751v799,-399,2396,-399,2795,799c25948,4754748,25549,4755946,24351,4756345r-15170,8783l8383,4765527v-799,,-1597,-399,-1996,-1198c5987,4763531,5987,4761934,7185,4761535r15170,-8784xm6767986,4751554v799,-400,2396,-400,2795,798l6779564,4767523v399,798,399,2395,-799,2794l6777967,4770716v-799,,-1597,-399,-1996,-1197l6767187,4754348v-399,-798,-399,-2395,799,-2794xm6736051,4749158v798,799,798,1996,798,2795l6726071,4765926v-400,399,-1198,798,-1598,798c6724074,4766724,6723275,4766724,6722876,4766325v-798,-399,-1198,-1996,-399,-2795l6733256,4749557v399,-798,1996,-1197,2795,-399xm5412906,4748859v2594,-598,5988,-698,9381,1098c5429872,4753949,5429473,4761534,5429473,4761933v,,,2795,3593,4791c5436659,4768321,5439054,4766724,5439054,4766724r399,l5439852,4766325v1996,-1198,6787,-3593,13174,-399c5459812,4769519,5460211,4777103,5460211,4777503r,399c5460211,4777902,5460211,4780696,5463804,4782692v3593,1996,6387,,6387,l5470591,4782692v399,-399,7584,-4391,13972,-798c5492147,4785886,5491748,4793470,5491748,4793870v,,,2794,3593,4790c5496539,4799059,5497337,4799458,5498535,4799458r4391,400c5504922,4799858,5506519,4801854,5506519,4803850v,2395,-1996,3992,-5589,4391l5494942,4807842v-1597,-400,-3194,-799,-4791,-1597c5482567,4802253,5482966,4794668,5482966,4794269v,,399,-2795,-3194,-4791c5476978,4787882,5473385,4789478,5472986,4789878v-1198,798,-6787,3992,-13573,399c5452627,4786684,5452227,4780297,5452227,4778700v-399,-399,-798,-3593,-3592,-5189c5445441,4771914,5443445,4773111,5442647,4773511r-400,c5441050,4774309,5435860,4777503,5428675,4773910v-7585,-3992,-7186,-11178,-7186,-11977c5421888,4761933,5421489,4758739,5418294,4757142v-2794,-1596,-6387,,-6786,400c5410310,4758340,5404722,4761534,5397935,4757941r-2395,-1597c5393544,4755546,5392746,4753150,5393943,4751154v799,-1996,3194,-2794,5190,-1596l5401528,4750755v3593,1996,6387,,6387,l5408314,4750755v200,-199,1997,-1297,4592,-1896xm81435,4745566r16766,4791c99399,4750756,99798,4751954,99399,4753151v,799,-798,1598,-1597,1598l97004,4754749r-16767,-4791c79040,4749559,78240,4748361,78641,4747162v399,-1197,1596,-1996,2794,-1596xm6779562,4743570r14373,10779c6794733,4754749,6795132,4756345,6794334,4757144v-399,399,-1198,798,-1597,798c6792338,4757942,6791539,4757942,6791140,4757543r-13973,-10779c6776369,4746364,6775970,4744768,6776768,4743969v399,-798,1996,-1197,2794,-399xm3288614,4742772v1195,-399,2394,399,2794,1597c3293004,4751953,3300993,4757143,3308973,4755147v1198,,2396,798,3196,1597c3312563,4757942,3311767,4759140,3310971,4759539r-402,c3306179,4760737,3301790,4760337,3297795,4758341v-5190,14372,-15164,25549,-28743,32335c3255485,4797463,3240312,4798660,3225939,4793870v-797,4391,-3194,8383,-6786,11178l3218755,4805447v-799,399,-1995,,-2796,-799c3215163,4803850,3215163,4802253,3216356,4801455v5993,-5190,7189,-14371,2000,-20759c3217557,4779898,3217557,4778301,3218755,4777503v799,-798,2395,-798,3194,399c3224743,4781495,3226341,4785487,3226341,4789479r404,c3240312,4793870,3254288,4793072,3267056,4786684v12377,-6387,21958,-17165,26350,-30340l3293406,4755945v-3198,-2395,-5190,-5988,-6390,-10379c3286617,4744369,3287417,4743171,3288614,4742772xm19562,4741175v1197,,2395,798,2395,1996c21957,4744369,21158,4745566,19961,4745566r-17566,2396c1197,4747962,,4747164,,4745966v,-1198,798,-2396,1996,-2396l19562,4741175xm6725671,4739578v799,-400,2396,-400,2795,798c6728865,4741574,6728466,4742771,6727667,4743170r-15170,8784l6711698,4752353v-798,,-1596,-399,-1996,-1198c6709303,4750357,6709303,4748760,6710501,4748361r15170,-8783xm4211517,4739578v2395,-400,4790,1197,4790,3592l4219900,4767523r24352,-3593c4246647,4763531,4248643,4765127,4249043,4767523v399,2395,-1198,4391,-3593,4790l4221098,4775906r3592,24351c4225090,4802652,4223493,4804648,4221098,4805047v-2396,400,-4392,-1197,-4791,-3592l4212714,4777103r-24351,3593c4185968,4781095,4183972,4779499,4183573,4777103v-399,-2395,1197,-4391,3593,-4790l4211517,4768720r-3593,-24352c4207525,4741973,4209122,4739977,4211517,4739578xm6784353,4732393r16767,4791c6802318,4737583,6802717,4738781,6802318,4739978v,799,-798,1597,-1597,1597l6799923,4741575r-16768,-4791c6781958,4736385,6781159,4735187,6781559,4733990v399,-1198,1596,-1996,2794,-1597xm98602,4730795v1197,,2395,798,2395,1996c100997,4733989,100198,4735186,99001,4735186r-17565,2396c80238,4737582,79041,4736784,79041,4735586v,-1198,798,-2396,1996,-2396l98602,4730795xm6722479,4728001v1197,,2395,798,2395,1996c6724874,4731194,6724076,4732392,6722878,4732392r-17566,2396c6704115,4734788,6702917,4733990,6702917,4732792v,-1198,798,-2396,1996,-2396l6722479,4728001xm3991,4724009r16768,4791c21956,4729199,22755,4730397,22355,4731594v,799,-798,1597,-1596,1597l19960,4733191,3193,4728400v-1198,-399,-1996,-1597,-1996,-2794c1596,4724408,2794,4723610,3991,4724009xm6801519,4717622v1198,,2396,798,2396,1996c6803915,4720815,6803116,4722013,6801919,4722013r-17566,2396c6783155,4724409,6781958,4723611,6781958,4722413v,-1199,798,-2396,1996,-2396l6801519,4717622xm5430072,4716923v2595,-599,5988,-699,9382,1098c5447038,4722013,5446639,4729598,5446639,4729997v,,,2794,3593,4790c5453825,4736384,5456220,4734787,5456220,4734787r399,l5457018,4734388v1996,-1198,6787,-3593,13174,-399c5476978,4737582,5477377,4745166,5477377,4745566r,399c5477377,4745965,5477377,4748760,5480970,4750756v3593,1996,6387,,6387,l5487757,4750756v399,-399,7584,-4392,13971,-798c5509313,4753950,5508914,4761534,5508914,4761934v,,,2794,3593,4790c5513704,4767123,5514503,4767522,5515700,4767522r4392,400c5522088,4767922,5523684,4769918,5523684,4771914v-399,1996,-1996,3592,-5588,3992l5512108,4775506v-1597,-399,-3194,-798,-4791,-1596c5499732,4769918,5500132,4762333,5500132,4761934v,,399,-2795,-3194,-4791c5494144,4755546,5490551,4757143,5490152,4757542v-1198,799,-6787,3992,-13573,400c5469793,4754349,5469393,4747962,5469393,4746364v-399,-399,-798,-3593,-3592,-5190c5462607,4739578,5460611,4740775,5459813,4741174r-399,c5458216,4741973,5453026,4745166,5445841,4741574v-7585,-3992,-7186,-11178,-7186,-11976c5439054,4729598,5438655,4726404,5435461,4724807v-2795,-1597,-6388,,-6787,399c5427477,4726005,5421888,4729198,5415102,4725606r-2396,-1597c5410710,4723210,5409912,4720815,5411110,4718819v798,-1996,3193,-2794,5189,-1597l5418694,4718819v3593,1996,6388,,6388,l5425481,4718819v200,-200,1996,-1298,4591,-1896xm91814,4713630v799,-400,2397,-400,2796,798c95009,4715226,95009,4716823,93810,4717222r-15169,8784l77843,4726405v-799,,-1597,-399,-1996,-1198c75447,4724010,75447,4722812,76645,4722413r15169,-8783xm6706908,4710836r16767,4791c6724873,4716026,6725671,4717224,6725272,4718421v,799,-798,1597,-1597,1597l6722877,4720018r-16767,-4791c6704912,4714828,6704114,4713630,6704114,4712433v399,-1198,1596,-1996,2794,-1597xm13572,4708041r13973,10779c28344,4719219,28743,4720816,27945,4721615v-400,399,-1199,798,-1598,798c25948,4722413,25149,4722413,24750,4722014l11177,4711234v-798,-399,-1197,-1996,-399,-2794c11177,4707642,12774,4707242,13572,4708041xm6794733,4700456v799,-399,2395,-399,2795,799c6797927,4702053,6797927,4703650,6796729,4704049r-15170,8784l6780760,4713232v-798,,-1597,-399,-1996,-1198c6778365,4710837,6778764,4709639,6779563,4709240r15170,-8784xm81835,4699259v799,399,1198,1996,400,2795l71455,4716027v-399,399,-1197,798,-1597,798c69459,4716825,68661,4716825,68262,4716426v-799,-799,-1198,-1996,,-2795l79041,4699658v399,-798,1996,-1197,2794,-399xm25548,4695266v798,-399,2396,-399,2795,799l37126,4711235v399,799,399,2396,-799,2795l35529,4714429v-798,,-1597,-399,-1996,-1198l24750,4698061v-400,-799,-400,-2395,798,-2795xm6716490,4694868r13973,10780c6731261,4706047,6731660,4707644,6730862,4708442v-399,399,-1198,798,-1597,798c6728866,4709240,6728067,4709240,6727668,4708841r-13574,-10779c6713296,4697663,6712897,4696066,6713695,4695267v399,-798,1996,-1197,2795,-399xm63871,4690477v1198,399,1997,1597,1597,2794l60677,4710038v,799,-798,1597,-1597,1597l58282,4711635v-1198,-399,-1597,-1597,-1997,-2794l61076,4692074v399,-1198,1597,-1996,2795,-1597xm43912,4688481v1198,,2396,798,2396,1996l48703,4708043v,1197,-798,2395,-1996,2395c45510,4710837,44710,4710039,44311,4708442r-2395,-17566c41916,4689679,42714,4688481,43912,4688481xm6784753,4686085v799,399,1198,1996,399,2794l6774374,4702852v-399,399,-1198,799,-1598,799c6772377,4703651,6771579,4703651,6771179,4703251v-798,-798,-1197,-1996,,-2794l6781959,4686484v399,-798,1996,-1198,2794,-399xm6728465,4682093v799,-399,2396,-399,2795,799l6740043,4698062v399,799,399,2396,-799,2795l6738446,4701256v-799,,-1597,-399,-1996,-1198l6727666,4684888v-399,-799,-399,-2395,799,-2795xm6766790,4677303v1198,399,1997,1596,1598,2794l6763596,4696864v,799,-798,1597,-1597,1597l6761201,4698461v-798,-399,-1598,-1597,-1997,-2794l6763995,4678899v400,-1197,1597,-1996,2795,-1596xm6746829,4675307v1198,,2395,798,2395,1996l6751619,4694869v,1197,-798,2395,-1996,2395c6748825,4697663,6747627,4696865,6747228,4695268r-2396,-17566c6744832,4676505,6745631,4675307,6746829,4675307xm5791596,4650706v7735,1946,14721,6836,19112,14221l5805119,4668520v-7585,-11577,-22754,-15169,-34331,-7984c5759210,4667722,5755617,4683290,5763601,4694469r-5588,3593c5757613,4697663,5757613,4697263,5757214,4696864v-8782,-14771,-3992,-33933,10780,-42715c5775379,4649758,5783862,4648760,5791596,4650706xm363267,4622613v1199,-399,2397,399,2796,1597c367660,4631794,375644,4636984,383628,4634988v1197,-399,2395,399,3193,1597c387220,4637782,386422,4638980,385624,4639379r-400,c380833,4640577,376442,4640177,372450,4638181v-5190,14372,-15170,25549,-28743,32336c330134,4677304,314964,4678501,300593,4673711v-798,4391,-3193,8383,-6786,11178l293408,4685288v-799,399,-1996,,-2795,-799c289815,4683691,289815,4682094,291012,4681296v5988,-5190,7186,-14372,1996,-20760c292210,4659738,292210,4658141,293408,4657343v798,-798,2395,-798,3193,399c299396,4661335,300992,4665327,300992,4669320r400,c314964,4673711,328936,4672913,341711,4666524v12375,-6387,21957,-17165,26348,-30339l368059,4635786v-3194,-2395,-5190,-5988,-6387,-10379c361272,4624210,362071,4623012,363267,4622613xm1286223,4619419v2395,-399,4790,1198,4790,3593l1294607,4647363r24351,-3593c1321353,4643371,1323348,4644968,1323748,4647363v399,2395,-1197,4391,-3592,4790l1295804,4655746r3592,24352c1299795,4682494,1298199,4684489,1295804,4684889v-2396,399,-4392,-1198,-4791,-3593l1287420,4656944r-24351,3593c1260674,4660936,1258679,4659339,1258279,4656944v-399,-2395,1197,-4391,3593,-4791l1286223,4648561r-3593,-24351c1282231,4621814,1283829,4619818,1286223,4619419xm3859025,4617823v1198,-400,2396,399,2396,1996l3863816,4637384v,1198,-798,2396,-1996,2396c3860622,4639780,3859424,4638981,3859424,4637784r-2395,-17566c3857029,4619020,3857827,4617823,3859025,4617823xm3847448,4617024v1198,,1996,1197,1198,2794l3843856,4636585v,799,-800,1597,-1598,1597l3841459,4638182v-1197,-399,-1996,-1597,-1596,-2794l3844654,4618621v399,-1198,1597,-1996,2794,-1597xm3869803,4614229v798,-399,2395,-399,2794,799l3881381,4630198v399,799,399,2396,-799,2795l3879784,4633392v-799,,-1597,-399,-1996,-1198l3869004,4617024v-399,-799,-399,-2395,799,-2795xm3837868,4611834v798,798,798,1996,798,2794l3827887,4628601v-400,399,-1198,799,-1597,799c3825891,4629400,3825092,4629400,3824693,4629000v-798,-399,-1198,-1996,-399,-2794l3835073,4612233v399,-798,1996,-1197,2795,-399xm2514762,4611535v2595,-599,5988,-699,9382,1098c2531727,4616625,2531328,4624210,2531328,4624609v,,,2794,3593,4790c2538514,4630996,2540909,4629399,2540909,4629399r400,l2541707,4629000v1996,-1198,6787,-3593,13173,-399c2561666,4632194,2562067,4639778,2562067,4640178r,399c2562067,4640577,2562067,4643371,2565660,4645367v3593,1996,6387,,6387,l2572446,4645367v398,-399,7585,-4391,13972,-798c2594003,4648561,2593603,4656146,2593603,4656546v,,,2794,3593,4790c2598393,4661735,2599191,4662134,2600389,4662134r4393,400c2606778,4662534,2608375,4664530,2608375,4666526v,2395,-1995,3992,-5589,3992l2596797,4670118v-1597,-399,-3194,-798,-4790,-1596c2584422,4664530,2584821,4656945,2584821,4656546v,,399,-2796,-3193,-4792c2578833,4650157,2575240,4651754,2574840,4652153v-1197,799,-6784,3993,-13572,400c2554481,4648960,2554083,4642573,2554083,4640976v-400,-399,-799,-3593,-3593,-5190c2547296,4634190,2545300,4635387,2544502,4635786r-399,c2542905,4636585,2537715,4639778,2530531,4636186v-7586,-3992,-7186,-11178,-7186,-11976c2523744,4624210,2523345,4621016,2520152,4619419v-2795,-1597,-6389,,-6787,399c2512168,4620617,2506579,4623810,2499792,4620218r-2395,-1597c2495401,4617822,2494603,4615427,2495800,4613431v800,-1996,3194,-2794,5190,-1597l2503385,4613431v3593,1996,6387,,6387,l2510172,4613431v199,-200,1996,-1297,4590,-1896xm7066188,4609439v1198,-400,2396,399,2795,1596c7070580,4618620,7078564,4623810,7086547,4621814v1198,-399,2396,399,3194,1597c7090140,4624608,7089342,4625806,7088543,4626205r-399,c7083753,4627403,7079362,4627003,7075370,4625007v-5190,14371,-15170,25549,-28742,32336c7033055,4664130,7017885,4665327,7003513,4660537v-798,4391,-3193,8383,-6786,11178l6996328,4672114v-799,399,-1996,,-2795,-799c6992735,4670517,6992735,4668920,6993933,4668122v5988,-5190,7185,-14372,1996,-20760c6995130,4646564,6995130,4644967,6996328,4644169v798,-799,2395,-799,3193,399c7002316,4648161,7003913,4652153,7003913,4656146r399,c7017885,4660537,7031857,4659739,7044632,4653350v12375,-6387,21956,-17165,26347,-30339l7070979,4622612v-3194,-2395,-5190,-5988,-6387,-10379c7064192,4611035,7064991,4609838,7066188,4609439xm3881379,4606245r14373,10779c3896550,4617423,3896949,4619020,3896151,4619819v-399,399,-1198,798,-1597,798c3894155,4620617,3893356,4620617,3892957,4620218r-13973,-10780c3878186,4609039,3877787,4607442,3878585,4606644v399,-798,1996,-1198,2794,-399xm3827488,4602253v799,-399,2396,-399,2795,799c3830682,4604249,3830283,4605447,3829484,4605846r-15170,8784l3813515,4615029v-798,,-1596,-399,-1996,-1198c3811120,4613033,3811120,4611436,3812318,4611037r15170,-8784xm3886170,4595068r16767,4791c3904135,4600258,3904534,4601456,3904135,4602653v,799,-798,1597,-1597,1597l3901740,4604250r-16768,-4791c3883775,4599060,3882976,4597862,3883376,4596665v399,-1198,1596,-1996,2794,-1597xm3824296,4590677v1197,,2395,798,2395,1996c3826691,4593871,3825893,4595068,3824695,4595068r-17566,2396c3805932,4597464,3804734,4596666,3804734,4595468v,-1198,798,-2396,1996,-2396l3824296,4590677xm3903336,4580298v1198,,2396,798,2396,1996c3905732,4583491,3904933,4584689,3903736,4584689r-17566,2396c3884972,4587085,3883775,4586287,3883775,4585089v,-1198,798,-2396,1996,-2396l3903336,4580298xm2531928,4579599v2594,-599,5988,-699,9381,1098c2548894,4584689,2548494,4592274,2548494,4592673v,,,2794,3592,4790c2555680,4599060,2558075,4597463,2558075,4597463r399,l2558872,4597064v1997,-1198,6788,-3593,13175,-399c2578833,4600258,2579232,4607842,2579232,4608242r,399c2579232,4608641,2579232,4611435,2582826,4613431v3593,1996,6385,,6385,l2589612,4613431v399,-399,7584,-4391,13971,-798c2611167,4616625,2610770,4624210,2610770,4624610v,,,2794,3593,4790c2615560,4629799,2616357,4630198,2617554,4630198r4391,400c2623942,4630598,2625538,4632594,2625538,4634590v-399,1996,-1997,3592,-5589,3992l2613962,4638182v-1596,-399,-3192,-798,-4790,-1596c2601587,4632594,2601988,4625009,2601988,4624610v,,396,-2796,-3195,-4792c2595999,4618221,2592406,4619818,2592007,4620217v-1198,799,-6787,3993,-13572,400c2571648,4617024,2571248,4610637,2571248,4609040v-398,-399,-799,-3593,-3589,-5190c2564462,4602254,2562466,4603451,2561667,4603850r-398,c2560070,4604649,2554880,4607842,2547696,4604250v-7585,-3992,-7186,-11178,-7186,-11976c2540910,4592274,2540510,4589080,2537318,4587483v-2796,-1597,-6388,,-6787,399c2529333,4588681,2523744,4591874,2516959,4588282r-2396,-1597c2512567,4585886,2511769,4583491,2512966,4581495v799,-1996,3194,-2794,5190,-1597l2520550,4581495v3593,1996,6389,,6389,l2527338,4581495v199,-200,1995,-1297,4590,-1896xm3808725,4573511r16767,4791c3826690,4578701,3827488,4579899,3827089,4581096v,799,-798,1597,-1597,1597l3824694,4582693r-16767,-4791c3806729,4577503,3805931,4576305,3805931,4575107v399,-1197,1596,-1996,2794,-1596xm3896550,4563131v799,-399,2395,-399,2795,799c3899744,4564728,3899744,4566325,3898546,4566724r-15170,8784l3882577,4575907v-798,,-1597,-399,-1996,-1198c3880182,4573512,3880581,4572314,3881380,4571915r15170,-8784xm3818307,4557543r13973,10780c3833078,4568722,3833477,4570319,3832679,4571117v-399,399,-1198,798,-1597,798c3830683,4571915,3829884,4571915,3829485,4571516r-13574,-10779c3815113,4560338,3814714,4558741,3815512,4557942v399,-798,1996,-1197,2795,-399xm3886570,4548761v799,399,1198,1996,399,2794l3876190,4565528v-399,400,-1198,799,-1597,799c3874194,4566327,3873396,4566327,3872996,4565928v-798,-799,-1197,-1996,,-2795l3883776,4549160v399,-798,1996,-1197,2794,-399xm3830282,4544768v798,-399,2395,-399,2794,799l3841860,4560737v399,799,399,2396,-799,2795l3840263,4563931v-799,,-1597,-399,-1996,-1198l3829483,4547563v-399,-799,-399,-2395,799,-2795xm3868606,4539979v1197,399,1996,1596,1597,2794l3865412,4559540v,799,-799,1597,-1598,1597l3863016,4561137v-798,-399,-1597,-1597,-1996,-2794l3865811,4541575v400,-1197,1597,-1996,2795,-1596xm3848645,4537983v1198,,2396,798,2396,1996l3853436,4557544v,1198,-798,2396,-1996,2396c3850642,4560339,3849443,4559540,3849044,4557944r-2395,-17566c3846649,4539180,3847447,4537983,3848645,4537983xm2893457,4513382v7737,1946,14721,6836,19116,14221l2906981,4531196v-7585,-11577,-22752,-15169,-34331,-7984c2861073,4530398,2857479,4545967,2865465,4557145r-5591,3593c2859476,4560339,2859476,4559940,2859076,4559540v-8782,-14771,-3992,-33933,10778,-42715c2877241,4512434,2885724,4511436,2893457,4513382xm933732,4497264v1196,,2394,798,2394,1996l938521,4516826v,1197,-799,2395,-1997,2395c935328,4519221,934130,4518423,934130,4517225r-2395,-17566c931735,4498462,932533,4497264,933732,4497264xm922154,4496466v1199,399,1997,1597,1199,2794l918562,4516027v,799,-799,1597,-1597,1597l916165,4517624v-1197,-399,-1996,-1597,-1596,-2794l919360,4498063v399,-1198,1597,-1996,2794,-1597xm944507,4493671v798,-399,2396,-399,2794,799l956085,4509640v400,799,400,2396,-799,2795l954488,4512834v-799,,-1597,-399,-1995,-1198l943709,4496466v-401,-799,-401,-2395,798,-2795xm912175,4491675v1196,799,1196,1996,797,2795l902194,4508443v-400,399,-1198,798,-1597,798c900198,4509241,899398,4509241,898999,4508842v-797,-399,-1197,-1996,-398,-2795l909380,4492074v400,-798,1995,-1197,2795,-399xm5063807,4485687v2395,-399,4391,1198,4790,3593l5072190,4513631r24352,-3593c5098937,4509639,5100933,4511236,5101333,4513631v399,2395,-1198,4391,-3593,4790l5073388,4522014r3592,24352c5077380,4548762,5075783,4550757,5073388,4551157v-2396,399,-4392,-1198,-4791,-3593l5065004,4523212r-24351,3593c5038258,4527204,5036262,4525607,5035863,4523212v-399,-2395,1197,-4391,3593,-4791l5063807,4514829r-3593,-24351c5059815,4488082,5061412,4486086,5063807,4485687xm956085,4485687r14373,10780c971256,4496866,971655,4498463,970857,4499261v-399,399,-1198,798,-1597,798c968860,4500059,968061,4500059,967661,4499660r-13970,-10779c952892,4488482,952493,4486885,953291,4486086v400,-798,1996,-1197,2794,-399xm901794,4482095v799,-400,2396,-400,2794,798c905386,4483691,904987,4485288,903790,4485687r-15170,8784l887821,4494870v-798,,-1596,-399,-1995,-1198c885426,4492874,885426,4491277,886624,4490878r15170,-8783xm6292341,4478202v2595,-599,5988,-699,9382,1098c6309307,4483292,6308908,4490877,6308908,4491276v,,,2794,3593,4790c6316094,4497663,6318489,4496066,6318489,4496066r399,l6319287,4495667v1996,-1198,6787,-3593,13174,-399c6339247,4498861,6339646,4506445,6339646,4506844r,400c6339646,4507244,6339646,4510038,6343239,4512034v3593,1996,6387,,6387,l6350026,4512034v399,-399,7584,-4391,13971,-798c6371582,4515228,6371183,4522813,6371183,4523213v,,,2794,3593,4790c6375973,4528402,6376772,4528801,6377969,4528801r4392,400c6384357,4529201,6385953,4531197,6385953,4533193v,1996,-1996,3592,-5588,4391l6374377,4537184v-1597,-399,-3194,-798,-4791,-1596c6362001,4531596,6362401,4524011,6362401,4523612v,,399,-2796,-3194,-4792c6356413,4517224,6352820,4518820,6352421,4519220v-1198,798,-6787,3993,-13573,399c6332062,4516026,6331662,4509639,6331662,4508042v-399,-399,-798,-3593,-3592,-5189c6324876,4501256,6322880,4502453,6322082,4502853r-399,c6320485,4503651,6315295,4506844,6308110,4503252v-7585,-3992,-7186,-11178,-7186,-11976c6301323,4491276,6300924,4488082,6297730,4486485v-2795,-1596,-6388,,-6787,400c6289746,4487683,6284157,4490877,6277371,4487284r-2396,-1597c6272979,4484889,6272181,4482493,6273379,4480497v798,-1996,3193,-2794,5189,-1596l6280963,4480098v3593,1996,6388,,6388,l6287750,4480098v200,-200,1996,-1297,4591,-1896xm960874,4474909r16767,4791c978440,4480099,979238,4480898,978839,4482494v,799,-798,1597,-1597,1597l976444,4484091r-16768,-4791c958479,4478901,957680,4477703,958080,4476506v399,-1198,1596,-1996,2794,-1597xm4168005,4472115v1198,-400,2396,399,2795,1596c4172397,4481296,4180381,4486486,4188364,4484490v1198,-399,2396,399,3194,1597c4191957,4487284,4191159,4488482,4190360,4488881r-399,c4185570,4490079,4181179,4489679,4177187,4487683v-5190,14372,-15171,25549,-28743,32337c4134871,4526806,4119701,4528004,4105330,4523213v-798,4391,-3193,8383,-6786,11178l4098145,4534790v-799,399,-1996,,-2795,-798c4094552,4533193,4094552,4531596,4095750,4530798v5988,-5190,7185,-14372,1996,-20759c4096947,4509240,4096947,4507643,4098145,4506845v798,-798,2395,-798,3193,399c4104133,4510837,4105730,4514829,4105730,4518822r399,c4119701,4523213,4133673,4522415,4146448,4516027v12375,-6388,21957,-17166,26348,-30340l4172796,4485288v-3194,-2395,-5190,-5988,-6387,-10379c4166009,4473711,4166808,4472514,4168005,4472115xm898603,4470518v1196,,2395,798,2395,1996c901397,4473312,900599,4474510,899002,4474909r-17566,2396c880238,4477305,879040,4476507,879040,4475309v,-1198,799,-2396,1997,-2396l898603,4470518xm978042,4460139v1197,,2395,798,2395,1996c980437,4463332,979638,4464530,978441,4464530r-17566,2396c959678,4466926,958480,4466128,958480,4464930v,-1199,798,-2396,1996,-2396l978042,4460139xm883031,4453353r16768,4791c900996,4458543,901795,4459741,901395,4460938v,799,-798,1597,-1596,1597l899000,4462535r-16767,-4791c881434,4457345,880636,4456147,880237,4454950v399,-1198,1597,-1996,2794,-1597xm6309107,4445867v2594,-599,5988,-699,9381,1098c6326073,4450957,6325674,4458542,6325674,4458941v,,,2794,3593,4790c6332860,4465328,6335255,4463731,6335255,4463731r399,l6336053,4463332v1996,-1198,6787,-3593,13174,-399c6356013,4466526,6356412,4474110,6356412,4474510r,399c6356412,4474909,6356412,4477703,6360005,4479699v3593,1996,6387,,6387,l6366792,4479699v399,-399,7584,-4391,13972,-798c6388348,4482893,6387949,4490478,6387949,4490878v,,,2794,3593,4790c6392740,4496067,6393538,4496466,6394736,4496466r4391,400c6401123,4496866,6402720,4498862,6402720,4500858v,2395,-1597,3992,-5589,3992l6391143,4504450v-1597,-399,-3194,-798,-4791,-1596c6378768,4498862,6379167,4491277,6379167,4490878v,,399,-2796,-3194,-4792c6373179,4484489,6369586,4486086,6369187,4486485v-1198,799,-6787,3993,-13573,400c6348828,4483292,6348428,4476905,6348428,4475308v-399,-399,-798,-3593,-3592,-5190c6341642,4468522,6339646,4469719,6338848,4470118r-400,c6337251,4470917,6332061,4474110,6324876,4470518v-7585,-3992,-7186,-11178,-7186,-11976c6318089,4458542,6317690,4455348,6314495,4453751v-2794,-1597,-6387,,-6786,399c6306511,4454949,6300923,4458142,6294136,4454550r-2395,-1597c6289745,4452154,6288947,4449759,6290144,4447763v799,-1996,3194,-2794,5190,-1597l6297729,4447763v3593,1996,6387,,6387,l6304515,4447763v200,-200,1997,-1297,4592,-1896xm971254,4442574v798,-399,2395,-399,2795,799c974448,4444171,974448,4445768,973250,4446167r-15170,8784l957282,4455350v-799,,-1597,-399,-1996,-1198c954488,4453354,954886,4452156,956085,4451358r15169,-8784xm892613,4437384r13972,10780c907385,4448563,907783,4450160,906986,4450958v-401,399,-1197,798,-1599,798c904989,4451756,904190,4451756,903792,4451357r-13574,-10779c889420,4440179,889021,4438582,889819,4437783v399,-798,1996,-1197,2794,-399xm961275,4428602v798,399,1198,1996,399,2794l950895,4445369v-399,399,-1197,799,-1597,799c948898,4446168,948100,4446168,947701,4445768v-798,-798,-1197,-2395,,-2794l958480,4429001v400,-798,1996,-1198,2795,-399xm904988,4424610v797,-399,2395,-399,2795,799l916567,4440579v399,799,399,2396,-800,2795l914969,4443773v-798,,-1597,-399,-1995,-1198l904190,4427405v-400,-799,-400,-2395,798,-2795xm943309,4419421v1198,399,1998,1597,1597,2794l940115,4438982v,799,-798,1597,-1597,1597l937721,4440579v-1198,-399,-1598,-1597,-1996,-2794l940514,4421018v399,-1198,1597,-1996,2795,-1597xm923353,4417824v1197,,2396,798,2396,1996l928145,4437386v,1197,-798,2395,-1997,2395c924951,4439781,924151,4438983,923753,4437785r-2396,-17566c921357,4419022,922155,4417824,923353,4417824xm6671031,4380049v7735,1946,14721,6836,19112,14222l6684554,4397863v-7585,-11576,-22755,-15169,-34331,-7984c6638645,4397065,6635052,4412235,6643036,4423812r-5589,3593c6637048,4427006,6637048,4426607,6636649,4426208v-8782,-14772,-3992,-33933,10779,-42716c6654813,4379101,6663296,4378103,6671031,4380049xm4711314,4363931v1198,-399,1996,400,2395,1996l4716105,4383493v,1198,-798,2395,-1996,2395c4712911,4385888,4711713,4385090,4711713,4383892r-2395,-17565c4709318,4365129,4710116,4363931,4711314,4363931xm4699738,4363134v1198,399,1597,1197,1198,2794l4696145,4382695v,799,-799,1597,-1597,1597l4693749,4384292v-1197,-399,-1996,-1597,-1596,-2794l4696944,4364731v399,-1198,1597,-1996,2794,-1597xm4721693,4360339v798,-400,2395,-400,2794,798l4733271,4376308v399,798,399,2395,-799,2794l4731674,4379501v-799,,-1597,-399,-1996,-1197l4720894,4363133v-399,-798,-399,-2395,799,-2794xm4689758,4357944v798,799,1197,1996,798,2795l4679777,4374712v-399,399,-1198,798,-1597,798c4677781,4375510,4676982,4375510,4676583,4375111v-798,-399,-1197,-1996,-399,-2795l4686963,4358343v400,-798,1996,-1197,2795,-399xm4733269,4352355r14372,10779c4748440,4363534,4748839,4365130,4748041,4365929v-400,399,-1198,798,-1597,798c4746045,4366727,4745246,4366727,4744847,4366328r-13973,-10779c4730076,4355149,4729676,4353553,4730475,4352754v399,-798,1996,-1197,2794,-399xm1242711,4351956v1197,-400,2395,399,2794,1596c1247102,4361137,1255086,4366327,1263071,4364331v1197,-399,2394,399,3192,1597c1266662,4367125,1265864,4368323,1265066,4368722r-400,c1260275,4369920,1255885,4369520,1251892,4367524v-5190,14371,-15168,25549,-28741,32336c1209578,4406647,1194409,4407844,1180037,4403054v-798,4391,-3193,8383,-6786,11178l1172851,4414631v-798,399,-1995,,-2794,-799c1169259,4413034,1169259,4411437,1170456,4410639v5988,-5190,7186,-14372,1996,-20760c1171654,4389081,1171654,4387484,1172851,4386686v799,-799,2396,-799,3194,399c1178840,4390678,1180436,4394670,1180436,4398663r400,c1194409,4403054,1208380,4402256,1221155,4395867v12375,-6387,21956,-17165,26347,-30339l1247502,4365129v-3195,-2395,-5190,-5988,-6387,-10379c1240716,4353552,1241514,4352355,1242711,4351956xm4679378,4348363v799,-400,2396,-400,2795,798c4682971,4350359,4682572,4351556,4681374,4351955r-15170,8784l4665405,4361138v-798,,-1596,-399,-1996,-1198c4663010,4359142,4663010,4357545,4664208,4357146r15170,-8783xm2165659,4348363v2396,-400,4790,1197,4790,3592l2174043,4376307r24351,-3593c2200790,4372315,2202785,4373911,2203184,4376307v400,2395,-1198,4391,-3593,4790l2175240,4384690r3592,24352c2179229,4411437,2177634,4413433,2175240,4413832v-2395,400,-4392,-1197,-4791,-3592l2166857,4385887r-24352,3593c2140110,4389879,2138114,4388283,2137715,4385887v-400,-2395,1198,-4391,3593,-4790l2165659,4377504r-3593,-24351c2161667,4350758,2163265,4348762,2165659,4348363xm4738060,4341178r16767,4791c4756025,4346368,4756823,4347566,4756025,4348763v,799,-798,1597,-1597,1597l4753630,4350360r-16767,-4791c4735665,4345170,4734867,4343972,4735266,4342775v399,-1198,1597,-1996,2794,-1597xm3394195,4340878v2597,-599,5995,-699,9390,1097c3411177,4345967,3410779,4353552,3410779,4353951v,,,2795,3590,4791c3417961,4360339,3420354,4358742,3420354,4358742r401,l3421153,4358343v1995,-1198,6785,-3593,13168,-400c3441105,4361536,3441503,4369121,3441503,4369520r,399c3441503,4369919,3441503,4372714,3445096,4374710v3590,1996,6385,,6385,l3451880,4374710v398,-399,7581,-4391,13967,-799c3473428,4377903,3473027,4385489,3473027,4385888v,,,2795,3593,4791c3477817,4391078,3478617,4391477,3479813,4391477r4390,399c3486197,4391876,3487793,4393872,3487793,4395868v,1996,-1992,3593,-5587,3992l3476224,4399461v-1599,-399,-3197,-798,-4793,-1597c3463853,4393872,3464251,4386288,3464251,4385888v,,398,-2795,-3194,-4791c3458266,4379500,3454674,4381097,3454273,4381496v-1195,799,-6782,3993,-13567,399c3433923,4378303,3433526,4371915,3433526,4370319v-402,-400,-801,-3593,-3592,-5190c3426740,4363532,3424743,4364730,3423946,4365129r-398,c3422351,4365927,3417160,4369121,3409979,4365528v-7585,-3992,-7193,-11177,-7193,-11976c3403189,4353552,3402786,4350359,3399590,4348762v-2798,-1597,-6391,,-6789,399c3391602,4349959,3386011,4353153,3379222,4349560r-2396,-1597c3374830,4347165,3374031,4344770,3375231,4342774v795,-1996,3194,-2795,5189,-1597l3382816,4342774v3592,1996,6391,,6391,l3389603,4342774v201,-200,1999,-1298,4592,-1896xm4676186,4336787v1197,,2395,798,2395,1996c4678980,4339980,4678182,4341178,4676585,4341178r-17566,2396c4657821,4343574,4656624,4342776,4656624,4341578v,-1198,798,-2396,1996,-2396l4676186,4336787xm4755625,4326807v1198,-400,1996,399,2396,1995c4758021,4330000,4757222,4331198,4756025,4331198r-17566,2396c4737261,4333594,4736064,4332795,4736064,4331598v,-1199,798,-2396,1996,-2396l4755625,4326807xm4660615,4319621r16768,4791c4678580,4324811,4679379,4326009,4678980,4327206v,799,-799,1597,-1597,1597l4676584,4328803r-16767,-4791c4658619,4323613,4658220,4322415,4657821,4321218v399,-1198,1597,-1996,2794,-1597xm4748839,4309241v798,-399,2395,-399,2794,799c4752033,4310838,4752033,4312435,4750835,4312834r-15171,8784l4734866,4322017v-798,,-1597,-399,-1996,-1198c4732072,4319622,4732471,4318424,4733668,4318025r15171,-8784xm3411376,4308543v2594,-599,5987,-699,9379,1098c3428336,4313633,3427938,4321218,3427938,4321617v,,,2794,3592,4790c3435122,4328004,3437515,4326407,3437515,4326407r399,l3438312,4326008v1996,-1198,6784,-3593,13169,-399c3458266,4329202,3458662,4336786,3458662,4337185r,400c3458662,4337585,3458662,4340379,3462255,4342375v3592,1996,6385,,6385,l3469041,4342375v396,-399,7579,-4391,13965,-798c3490593,4345569,3490192,4353154,3490192,4353554v,,,2794,3593,4790c3494980,4358743,3495779,4359142,3496977,4359142r4386,400c3503364,4359542,3504963,4361538,3504963,4363534v-396,2395,-2001,3991,-5593,3991l3493380,4367126v-1594,-399,-3188,-798,-4788,-1596c3481009,4361538,3481410,4353953,3481410,4353554v,,398,-2796,-3194,-4792c3475422,4347165,3471832,4348762,3471434,4349161v-1200,799,-6785,3993,-13569,400c3451083,4345968,3450683,4339581,3450683,4337984v-398,-399,-799,-3593,-3591,-5190c3443899,4331198,3441904,4332395,3441105,4332794r-399,c3439511,4333593,3434321,4336786,3427138,4333194v-7581,-3992,-7183,-11178,-7183,-11976c3420354,4321218,3419955,4318024,3416764,4316427v-2794,-1597,-6386,,-6785,399c3408782,4317625,3403189,4320818,3396394,4317226r-2396,-1597c3392004,4314830,3391203,4312435,3392402,4310439v797,-1996,3195,-2794,5192,-1597l3399997,4310439v3588,1996,6390,,6390,l3406788,4310439v197,-200,1994,-1298,4588,-1896xm4670197,4303653r13973,10780c4684968,4314832,4685367,4316429,4684569,4317227v-399,399,-1198,798,-1597,798c4682573,4318025,4681774,4318025,4681375,4317626r-13574,-10779c4667003,4306448,4666604,4304851,4667402,4304052v399,-798,1996,-1197,2795,-399xm4738860,4294870v798,399,1197,1996,399,2794l4728480,4311637v-400,399,-1198,799,-1597,799c4726484,4312436,4725685,4312436,4725286,4312036v-1198,-798,-1198,-1996,,-2794l4736065,4295269v400,-798,1996,-1198,2795,-399xm4682172,4290878v798,-399,2395,-399,2794,799l4693750,4306847v399,799,399,2396,-799,2795l4692153,4310041v-799,,-1597,-399,-1996,-1198l4681373,4293673v-399,-799,-399,-2395,799,-2795xm4720896,4286088v1197,399,1996,1596,1597,2794l4717701,4305649v,799,-798,1597,-1597,1597l4715306,4307246v-1198,-399,-1996,-1597,-1996,-2794l4718101,4287684v400,-1197,1597,-1996,2795,-1596xm4700935,4284492v1198,,2395,798,2395,1996l4705726,4304053v,1198,-798,2396,-1996,2396c4702532,4306449,4701334,4305650,4701334,4304453r-2395,-17566c4698939,4285689,4699737,4284492,4700935,4284492xm3772847,4242725v7735,1946,14721,6837,19113,14222l3786371,4260540v-7585,-11577,-22755,-15170,-34332,-7984c3740462,4259741,3736869,4274911,3744853,4286488r-5589,3593c3738865,4289682,3738865,4289283,3738466,4288884v-8782,-14772,-3992,-33933,10778,-42716c3756630,4241777,3765113,4240779,3772847,4242725xm1813165,4226607v1198,-399,1996,798,2395,1996l1817955,4246169v,1197,-797,2395,-1996,2395c1814762,4248564,1813564,4247765,1813564,4246568r-2388,-17566c1811176,4227805,1811974,4226607,1813165,4226607xm1801594,4225809v1198,399,1597,1197,1198,2794l1798001,4245370v,799,-799,1597,-1596,1597l1795605,4246967v-1197,-399,-1996,-1597,-1596,-2794l1798799,4227406v400,-1198,1598,-1996,2795,-1597xm1823543,4223014v798,-399,2395,-399,2794,799l1835121,4238983v399,799,399,2396,-799,2795l1833524,4242177v-799,,-1597,-399,-1996,-1198l1822744,4225809v-399,-799,-399,-2395,799,-2795xm468855,4220719v2595,-599,5988,-699,9382,1098c485821,4225809,485422,4233394,485422,4233793v,,,2794,3593,4790c492608,4240180,495003,4238583,495003,4238583r399,l495801,4238184v1996,-1198,6787,-3593,13174,-399c515761,4241378,516160,4248962,516160,4249361r,400c516160,4249761,516160,4252555,519753,4254551v3593,1996,6387,,6387,l526540,4254551v399,-399,7584,-4391,13972,-798c548096,4257745,547697,4265330,547697,4265730v,,,2794,3593,4790c552488,4270919,553286,4271318,554484,4271318r4391,400c560871,4271718,562468,4273714,562468,4275710v-400,1996,-1996,3592,-5589,3991l550891,4279302v-1597,-399,-3194,-798,-4791,-1596c538516,4273714,538915,4266129,538915,4265730v,,399,-2796,-3194,-4792c532927,4259341,529334,4260938,528935,4261337v-1198,799,-6787,3993,-13573,400c508576,4258144,508176,4251757,508176,4250160v-399,-399,-798,-3593,-3592,-5190c501390,4243374,499394,4244571,498596,4244970r-399,c496999,4245769,491809,4248962,484624,4245370v-7585,-3992,-7186,-11178,-7186,-11976c477837,4233394,477438,4230200,474245,4228603v-2795,-1597,-6388,,-6787,399c466261,4229801,460672,4232994,453885,4229402r-2395,-1597c449494,4227006,448696,4224611,449893,4222615v799,-1996,3194,-2794,5190,-1597l457478,4222615v3593,1996,6387,,6387,l464265,4222615v199,-200,1995,-1298,4590,-1896xm1791615,4220619v798,798,1197,2395,798,2794l1781635,4237386v-399,399,-1198,799,-1597,799c1779639,4238185,1778840,4238185,1778441,4237785v-798,-399,-1197,-1996,-399,-2794l1788820,4221018v399,-798,1996,-1197,2795,-399xm5019896,4218224v1197,-400,2395,399,2794,1596c5024287,4227405,5032271,4232595,5040255,4230599v1596,-399,2794,399,3193,1597c5043847,4233393,5043049,4234591,5042251,4234990r-400,c5037460,4236188,5033069,4235788,5029077,4233792v-5189,14371,-15170,25549,-28743,32336c4986761,4272915,4971592,4274112,4957220,4269322v-798,4391,-3193,8383,-6786,11178l4950035,4280899v-799,399,-1996,,-2795,-799c4946442,4279302,4946442,4277705,4947640,4276907v5988,-5190,7185,-14372,1996,-20760c4948837,4255349,4948837,4253752,4950035,4252954v798,-799,2395,-799,3193,399c4956023,4256946,4957620,4260938,4957620,4264931r399,c4971592,4269322,4985564,4268524,4998338,4262135v12375,-6387,21957,-17165,26348,-30339l5024686,4231397v-3194,-2395,-5190,-5988,-6387,-10379c5017900,4219820,5018698,4218623,5019896,4218224xm5943242,4215031v2395,-399,4391,1197,4790,3593l5951625,4242975r24351,-3593c5978372,4238983,5980368,4240580,5980767,4242975v399,2395,-1198,4391,-3593,4790l5952823,4251358r3593,24352c5956815,4278105,5955218,4280101,5952823,4280501v-2395,399,-4391,-1198,-4791,-3593l5944440,4252556r-24352,3592c5917692,4256548,5915696,4254951,5915297,4252556v-399,-2396,1198,-4392,3593,-4791l5943242,4244172r-3593,-24351c5939250,4217426,5940847,4215430,5943242,4215031xm1835519,4215031r14372,10779c1850689,4226209,1851089,4227806,1850291,4228605v-400,399,-1198,798,-1597,798c1848294,4229403,1847496,4229403,1847097,4229004r-13974,-10780c1832325,4217825,1831926,4216228,1832724,4215430v399,-798,1997,-1198,2795,-399xm1781235,4211038v799,-399,2396,-399,2795,799c1784828,4213034,1784429,4214232,1783231,4214631r-15169,8784l1767263,4223814v-798,,-1596,-399,-1996,-1198c1764868,4221818,1764868,4220221,1766066,4219822r15169,-8784xm7171776,4207147v2595,-599,5988,-699,9382,1097c7188742,4212236,7188343,4219821,7188343,4220220v,,,2795,3593,4791c7195529,4226608,7197924,4225011,7197924,4225011r399,l7198722,4224612v1996,-1198,6787,-3593,13174,-400c7218682,4227805,7219082,4235390,7219082,4235789r,399c7219082,4236188,7219082,4238983,7222674,4240979v3593,1996,6388,,6388,l7229461,4240979v399,-399,7585,-4391,13972,-799c7251018,4244172,7250618,4251758,7250618,4252157v,,,2795,3593,4791c7255409,4257347,7256207,4257746,7257405,4257746r4391,399c7263792,4258145,7265389,4260141,7265389,4262137v-399,2396,-1996,3992,-5589,4392l7253812,4266129v-1597,-399,-3194,-798,-4790,-1596c7241437,4260541,7241836,4252956,7241836,4252557v,,399,-2796,-3194,-4792c7235848,4246168,7232255,4247765,7231856,4248164v-1198,799,-6786,3993,-13573,400c7211497,4244971,7211098,4238584,7211098,4236987v-400,-399,-799,-3593,-3593,-5190c7204311,4230200,7202315,4231398,7201517,4231797r-399,c7199920,4232596,7194730,4235789,7187545,4232196v-7585,-3992,-7186,-11177,-7186,-11976c7180758,4220220,7180359,4217027,7177165,4215430v-2795,-1597,-6388,,-6787,399c7169181,4216628,7163592,4219821,7156805,4216228r-2395,-1596c7152414,4213833,7151616,4211438,7152813,4209442v799,-1996,3194,-2794,5190,-1597l7160398,4209043v3593,1996,6387,,6387,l7167185,4209043v200,-200,1996,-1297,4591,-1896xm1840309,4203853r16767,4791c1857875,4209043,1858673,4210241,1858274,4211438v,799,-798,1597,-1597,1597l1855879,4213035r-16768,-4791c1837914,4207845,1837115,4206647,1837515,4205450v399,-1198,1596,-1996,2794,-1597xm1778044,4199462v1197,,2395,798,2395,1996c1780838,4202656,1780040,4203853,1778443,4203853r-17565,2396c1759680,4206249,1758483,4205451,1758483,4204253v,-1198,798,-2396,1996,-2396l1778044,4199462xm1857477,4189482v1197,-400,1996,399,2395,1995c1859872,4192675,1859073,4193873,1857876,4193873r-17566,2396c1839112,4196269,1837915,4195470,1837915,4194273v,-1199,798,-2396,1996,-2396l1857477,4189482xm485622,4188384v2595,-599,5988,-699,9382,1098c502588,4193474,502189,4201059,502189,4201458v,,,2794,3593,4790c509375,4207845,511770,4206248,511770,4206248r399,l512568,4205849v1996,-1198,6787,-3593,13174,-399c532528,4209043,532927,4216627,532927,4217027r,399c532927,4217426,532927,4220220,536520,4222216v3593,1996,6387,,6387,l543307,4222216v399,-399,7584,-4391,13972,-798c564863,4225410,564464,4232995,564464,4233395v,,,2794,3593,4790c569255,4238584,570053,4238983,571251,4238983r4391,400c577638,4239383,579235,4241379,579235,4243375v,1996,-1996,3592,-5589,3992l567658,4246967v-1597,-399,-3194,-798,-4791,-1596c555283,4241379,555682,4233794,555682,4233395v,,399,-2796,-3194,-4792c549694,4227006,546101,4228603,545702,4229002v-1198,799,-6787,3993,-13573,400c525343,4225809,524943,4219422,524943,4217825v-399,-399,-798,-3593,-3592,-5190c518157,4211039,516161,4212236,515363,4212635r-399,c513766,4213434,508576,4216627,501391,4213035v-7585,-3992,-7186,-11178,-7186,-11976c494604,4201059,494205,4197865,491012,4196268v-2795,-1597,-6388,,-6787,399c483028,4197466,477439,4200659,470652,4197067r-2395,-1597c466261,4194671,465463,4192276,466660,4190280v799,-1996,3194,-2794,5190,-1597l474245,4190280v3593,1996,6387,,6387,l481032,4190280v199,-200,1996,-1298,4590,-1896xm1762473,4182297r16766,4791c1780437,4187487,1781235,4188685,1780836,4189882v,799,-798,1597,-1597,1597l1778441,4191479r-16766,-4791c1760876,4186289,1760078,4185091,1759679,4183893v399,-1197,1596,-1996,2794,-1596xm7188542,4175211v2595,-599,5988,-699,9382,1097c7205508,4180300,7205109,4187885,7205109,4188284v,,,2795,3593,4791c7212295,4194672,7214690,4193075,7214690,4193075r399,l7215488,4192676v1996,-1198,6787,-3593,13174,-400c7235448,4195869,7235847,4203454,7235847,4203853r,399c7235847,4204252,7235847,4207047,7239440,4209043v3593,1996,6387,,6387,l7246227,4209043v399,-399,7584,-4391,13971,-799c7267783,4212236,7267384,4219822,7267384,4220221v,,,2795,3593,4791c7272174,4225411,7272973,4225810,7274170,4225810r4392,399c7280558,4226209,7282154,4228205,7282154,4230201v,1996,-1596,3593,-5588,3992l7270578,4233794v-1597,-399,-3194,-798,-4791,-1597c7258202,4228205,7258602,4220621,7258602,4220221v,,399,-2795,-3194,-4791c7252614,4213833,7249021,4215430,7248622,4215829v-1198,799,-6787,3993,-13573,399c7228263,4212636,7227863,4206248,7227863,4204652v-399,-400,-798,-3593,-3592,-5190c7221077,4197865,7219081,4199063,7218283,4199462r-399,c7216686,4200260,7211496,4203454,7204311,4199861v-7585,-3992,-7186,-11177,-7186,-11976c7197524,4187885,7197125,4184692,7193931,4183095v-2795,-1597,-6388,,-6787,399c7185947,4184292,7180358,4187486,7173572,4183893r-2396,-1597c7169180,4181498,7168382,4179103,7169580,4177107v798,-1996,3193,-2795,5189,-1597l7177164,4177107v3593,1996,6388,,6388,l7183951,4177107v200,-200,1996,-1297,4591,-1896xm1850689,4171917v799,-399,2395,-399,2795,799c1853883,4173514,1853883,4175111,1852685,4175510r-15170,8784l1836716,4184693v-798,,-1597,-399,-1996,-1198c1833922,4182298,1834321,4181100,1835519,4180701r15170,-8784xm1772054,4166328r13973,10780c1786826,4177507,1787224,4179104,1786427,4179902v-400,399,-1199,798,-1598,798c1784430,4180700,1783631,4180700,1783233,4180301r-13574,-10779c1768861,4169123,1768462,4167526,1769260,4166727v399,-798,1996,-1197,2794,-399xm1840710,4157546v798,399,1197,1996,399,2794l1830330,4174313v-399,400,-1198,799,-1597,799c1828334,4175112,1827535,4175112,1827136,4174713v-1198,-799,-1198,-1996,,-2795l1837915,4157945v400,-798,1996,-1197,2795,-399xm1784030,4153554v797,-399,2394,-399,2794,799l1795607,4169523v399,799,399,2396,-799,2795l1794010,4172717v-799,,-1597,-399,-1996,-1198l1783230,4156349v-399,-799,-399,-2395,800,-2795xm1822745,4148764v1198,399,1997,1596,1598,2794l1819551,4168325v,799,-798,1597,-1597,1597l1817156,4169922v-1199,-399,-1997,-1597,-1997,-2794l1819950,4150360v400,-1197,1597,-1996,2795,-1596xm1802793,4147167v1197,,2395,798,2395,1996l1807583,4166729v,1197,-798,2395,-1995,2395c1804390,4169124,1803192,4168325,1803192,4167128r-2395,-17566c1800797,4148364,1801595,4147167,1802793,4147167xm847156,4122167v7735,1946,14721,6836,19113,14221l860679,4139981v-7585,-11577,-22754,-15169,-34335,-7984c814770,4139183,811177,4154752,819160,4165930r-5587,3593c813172,4169124,813172,4168725,812774,4168325v-8782,-14771,-3992,-33933,10776,-42715c830940,4121219,839422,4120221,847156,4122167xm5590750,4092876v1197,,1996,798,2395,1996l5595540,4112437v,1198,-798,2396,-1996,2396c5592347,4114833,5591149,4114034,5591149,4112837r-2396,-17566c5588753,4094073,5589552,4092876,5590750,4092876xm5579172,4092078v1199,399,1598,1597,1199,2794l5575580,4111639v,799,-799,1597,-1597,1597l5573185,4113236v-1199,-399,-1997,-1597,-1598,-2794l5576378,4093675v399,-1198,1597,-1996,2794,-1597xm5601128,4089682v799,-399,2396,-399,2795,799l5612706,4105651v399,799,399,2396,-799,2795l5611109,4108845v-798,,-1597,-399,-1996,-1198l5600330,4092477v-400,-799,-400,-2395,798,-2795xm5569193,4087287v798,798,1198,1996,798,2794l5559213,4104054v-399,399,-1198,799,-1598,799c5557216,4104853,5556418,4104853,5556018,4104453v-798,-399,-1197,-1996,-399,-2794l5566399,4087686v399,-798,1996,-1198,2794,-399xm5612705,4081698r14372,10779c5627875,4092877,5628274,4094473,5627476,4095272v-399,399,-1198,798,-1597,798c5625480,4096070,5624682,4096070,5624282,4095671r-13973,-10779c5609511,4084492,5609112,4082896,5609910,4082097v399,-798,1996,-1197,2795,-399xm2122147,4080900v1198,-400,2396,399,2794,1596c2126538,4090081,2134524,4095271,2142507,4093275v1197,-399,2396,399,3193,1597c2146100,4096069,2145301,4097267,2144503,4097666r-400,c2139713,4098864,2135321,4098464,2131330,4096468v-5191,14372,-15170,25549,-28743,32337c2089013,4135591,2073844,4136789,2059471,4131998v-797,4391,-3192,8383,-6786,11178l2052286,4143575v-799,399,-1995,,-2795,-798c2048693,4141978,2048693,4140381,2049892,4139583v5987,-5190,7184,-14372,1995,-20759c2051089,4118025,2051089,4116428,2052286,4115630v799,-798,2395,-798,3194,399c2058275,4119622,2059871,4123614,2059871,4127607r400,c2073844,4131998,2087815,4131200,2100590,4124812v12375,-6388,21957,-17166,26347,-30340l2126937,4094073v-3193,-2395,-5189,-5988,-6388,-10379c2120150,4082496,2120950,4081299,2122147,4080900xm5558813,4077706v799,-399,2396,-399,2795,799c5562007,4079702,5562007,4080900,5560809,4081299r-15170,8784l5544840,4090482v-798,,-1596,-399,-1996,-1198c5542445,4088486,5542445,4086889,5543643,4086490r15170,-8784xm3045104,4077706v2391,-399,4389,1198,4788,3593l3053486,4105650r24354,-3593c3080234,4101658,3082230,4103255,3082626,4105650v404,2395,-1192,4391,-3588,4790l3054684,4114033r3590,24352c3058676,4140781,3057077,4142776,3054684,4143176v-2398,399,-4395,-1198,-4792,-3593l3046298,4115231r-24345,3593c3019557,4119223,3017561,4117626,3017160,4115231v-399,-2395,1201,-4391,3599,-4791l3045104,4106848r-3590,-24352c3041111,4080101,3042707,4078105,3045104,4077706xm5617495,4070521r16767,4791c5635460,4075711,5636258,4076909,5635460,4078106v,799,-798,1597,-1597,1597l5633065,4079703r-16767,-4791c5615100,4074513,5614302,4073315,5614701,4072117v399,-1197,1597,-1996,2794,-1596xm4273592,4070221v2595,-599,5989,-699,9382,1098c4290558,4075311,4290159,4082896,4290159,4083295v,,,2794,3593,4790c4297345,4089682,4299740,4088085,4299740,4088085r399,l4300538,4087686v1996,-1198,6787,-3593,13174,-399c4320498,4090880,4320898,4098464,4320898,4098864r,399c4320898,4099263,4320898,4102057,4324490,4104053v3593,1996,6388,,6388,l4331277,4104053v399,-399,7586,-4391,13973,-798c4352835,4107247,4352435,4114832,4352435,4115232v,,,2794,3593,4790c4357226,4120421,4358024,4120820,4359222,4120820r4391,400c4365609,4121220,4367206,4123216,4367206,4125212v,1996,-1996,3592,-5589,3992l4355629,4128804v-1597,-399,-3194,-798,-4790,-1596c4343254,4123216,4343653,4115631,4343653,4115232v,,399,-2796,-3194,-4792c4337665,4108843,4334071,4110440,4333672,4110839v-1198,799,-6786,3993,-13573,400c4313313,4107646,4312914,4101259,4312914,4099662v-400,-399,-799,-3593,-3593,-5190c4306127,4092876,4304131,4094073,4303333,4094472r-399,c4301736,4095271,4296546,4098464,4289361,4094872v-7585,-3992,-7186,-11178,-7186,-11976c4282574,4082896,4282175,4079702,4278982,4078105v-2795,-1597,-6388,,-6787,399c4270998,4079303,4265409,4082496,4258622,4078904r-2395,-1597c4254231,4076508,4253433,4074113,4254630,4072117v799,-1996,3194,-2794,5190,-1597l4262215,4072117v3593,1996,6387,,6387,l4269002,4072117v199,-200,1995,-1297,4590,-1896xm5555620,4066130v1197,,2395,798,2395,1996c5558414,4069324,5557616,4070122,5556019,4070521r-17566,2396c5537256,4072917,5536058,4072119,5536058,4070921v,-1198,798,-2396,1996,-2396l5555620,4066130xm5635061,4055751v1197,,1996,798,2395,1996c5637456,4058945,5636658,4060142,5635460,4060142r-17566,2396c5616697,4062538,5615499,4061740,5615499,4060542v,-1198,798,-2396,1996,-2396l5635061,4055751xm5540050,4048964r16768,4791c5558015,4054154,5558814,4055352,5558415,4056549v,799,-799,1597,-1597,1597l5556019,4058146r-16767,-4791c5538054,4052956,5537655,4051758,5537256,4050560v399,-1197,1597,-1996,2794,-1596xm5628274,4038584v799,-399,2395,-399,2795,799c5631468,4040181,5631468,4041778,5630270,4042177r-15170,8784l5614301,4051360v-798,,-1596,-399,-1996,-1198c5611507,4048965,5611906,4047767,5613104,4047368r15170,-8784xm4290358,4037886v2595,-599,5988,-699,9382,1098c4307324,4042976,4306925,4050560,4306925,4050960v,,,2794,3593,4790c4314111,4057347,4316506,4055750,4316506,4055750r399,l4317304,4055351v1996,-1198,6787,-3593,13174,-399c4337264,4058544,4337663,4066129,4337663,4066528r,400c4337663,4066928,4337663,4069722,4341256,4071718v3593,1996,6387,,6387,l4348043,4071718v399,-399,7585,-4391,13972,-798c4369600,4074912,4369201,4082497,4369201,4082897v,,,2794,3593,4790c4373991,4088086,4374790,4088485,4375987,4088485r4392,400c4382375,4088885,4383971,4090881,4383971,4092877v,1996,-1596,3592,-5588,3992l4372395,4096469v-1597,-399,-3194,-798,-4791,-1596c4360019,4090881,4360419,4083296,4360419,4082897v,,399,-2796,-3194,-4792c4354431,4076508,4350837,4078105,4350438,4078504v-1198,799,-6787,3993,-13573,400c4330079,4075311,4329679,4068924,4329679,4067327v-399,-399,-798,-3593,-3592,-5190c4322893,4060540,4320897,4061738,4320099,4062137r-399,c4318502,4062936,4313312,4066129,4306127,4062536v-7585,-3992,-7186,-11177,-7186,-11976c4299340,4050560,4298941,4047367,4295748,4045770v-2795,-1597,-6388,,-6787,399c4287764,4046968,4282175,4050161,4275389,4046568r-2396,-1596c4270997,4044173,4270199,4041778,4271397,4039782v798,-1996,3193,-2794,5189,-1597l4278981,4039782v3593,1996,6388,,6388,l4285768,4039782v199,-200,1995,-1297,4590,-1896xm5549631,4032996r13973,10779c5564403,4044175,5564802,4045771,5564003,4046570v-399,399,-1197,798,-1596,798c5562007,4047368,5561209,4047368,5560810,4046969r-13574,-10779c5546438,4035790,5546038,4034194,5546837,4033395v399,-798,1996,-1197,2794,-399xm5618295,4024214v798,399,1197,1996,399,2795l5607915,4040982v-399,399,-1197,798,-1597,798c5605918,4041780,5605120,4041780,5604721,4041381v-1198,-799,-1198,-2395,,-2795l5615500,4024613v399,-798,1996,-798,2795,-399xm5561607,4020221v799,-399,2396,-399,2795,799l5573185,4036190v399,799,399,2396,-799,2795l5571588,4039384v-799,,-1597,-399,-1996,-1198l5560808,4023016v-399,-799,-399,-2395,799,-2795xm5600331,4015032v1198,399,1997,1596,1597,2794l5597137,4034593v,799,-798,1597,-1597,1597l5594742,4036190v-1198,-399,-1997,-1197,-1997,-2794l5597536,4016628v399,-1197,1597,-1996,2795,-1596xm5580371,4013436v1197,,2395,798,2395,1996l5585161,4032998v,1197,-798,2395,-1996,2395c5581967,4035792,5580770,4034994,5580770,4033397r-2396,-17566c5578374,4014633,5579173,4013436,5580371,4013436xm4624738,3988835v7735,1946,14721,6836,19112,14222l4638262,4006649v-7585,-11576,-22756,-15169,-34332,-7984c4592353,4005851,4588760,4021021,4596744,4032598r-5589,3593c4590756,4035792,4590756,4035393,4590357,4034994v-8782,-14772,-3992,-33933,10778,-42716c4608521,3987887,4617004,3986889,4624738,3988835xm119760,3957148v2395,-399,4391,1597,4790,3593l128143,3985092r24351,-3593c154890,3981100,156886,3982697,157286,3985092v399,2395,-1199,4391,-3593,4790l129341,3993475r3592,24352c133333,4020222,131736,4022218,129341,4022617v-2396,400,-4392,-1197,-4791,-3592l120957,3994673r-24351,3592c94211,3998665,92215,3997068,91816,3994673v-399,-2396,1198,-4392,3593,-4791l119760,3986289r-3593,-24351c115768,3959543,117365,3957547,119760,3957148xm2692619,3955552v1200,,1995,798,2391,1996l2697411,3975114v,1197,-799,2395,-1996,2395c2694215,3977509,2693017,3976710,2693017,3975513r-2396,-17566c2690621,3956749,2691419,3955552,2692619,3955552xm2681038,3954753v1198,399,1595,1596,1198,2794l2677444,3974314v,799,-800,1597,-1598,1597l2675046,3975911v-1196,-399,-1995,-1597,-1596,-2794l2678241,3956349v399,-1197,1600,-1996,2797,-1596xm2702996,3952357v797,-399,2393,-399,2791,799l2714570,3968326v396,799,396,2396,-801,2795l2712970,3971520v-797,,-1594,-399,-1993,-1198l2702194,3955152v-396,-799,-396,-2395,802,-2795xm2671058,3949963v797,798,1198,1996,797,2794l2661077,3966730v-399,400,-1198,799,-1597,799c2659082,3967529,2658282,3967529,2657882,3967130v-797,-400,-1196,-1996,-398,-2795l2668262,3950362v399,-798,1996,-1197,2796,-399xm1347896,3949663v2596,-599,5989,-699,9384,1097c1364863,3954752,1364464,3962337,1364464,3962736v,,,2795,3593,4791c1371650,3969124,1374044,3967527,1374044,3967527r399,l1374842,3967128v1997,-1198,6787,-3593,13174,-400c1394802,3970321,1395202,3977906,1395202,3978305r,399c1395202,3978704,1395202,3981499,1398794,3983495v3593,1996,6387,,6387,l1405581,3983495v399,-399,7584,-4391,13972,-799c1427138,3986688,1426740,3994274,1426740,3994673v,,,2795,3591,4791c1431530,3999863,1432327,4000262,1433527,4000262r4391,399c1439915,4000661,1441511,4002657,1441511,4004653v,1996,-1596,3992,-5587,3992l1429932,4008246v-1596,-399,-3192,-798,-4790,-1597c1417557,4002657,1417957,3995073,1417957,3994673v,,399,-2795,-3195,-4791c1411968,3988285,1408375,3989882,1407976,3990281v-1197,799,-6787,3993,-13573,399c1387617,3987088,1387217,3980700,1387217,3979104v-398,-400,-798,-3593,-3592,-5190c1380431,3972317,1378435,3973515,1377637,3973914r-399,c1376040,3974712,1370850,3977906,1363665,3974313v-7584,-3992,-7184,-11177,-7184,-11976c1356879,3962337,1356481,3959144,1353286,3957547v-2794,-1597,-6389,,-6787,399c1345302,3958744,1339714,3961938,1332927,3958345r-2395,-1597c1328536,3955950,1327737,3953555,1328935,3951559v799,-1996,3194,-2795,5190,-1597l1336520,3951559v3593,1996,6386,,6386,l1343306,3951559v200,-200,1996,-1297,4590,-1896xm5899330,3947568v1198,-399,2396,399,2795,1597c5903722,3956749,5911706,3961939,5919690,3959943v1596,-399,2794,399,3193,1597c5923282,3962737,5922484,3963935,5921686,3964334r-400,c5916895,3965532,5912504,3965132,5908512,3963136v-5190,14372,-15170,25549,-28742,32336c5866197,4002259,5851027,4003456,5836655,3998666v-798,4391,-3194,8383,-6786,11178l5829469,4010243v-798,399,-1996,,-2794,-799c5825877,4008646,5825877,4007049,5827074,4006251v5988,-5190,7186,-14372,1996,-20760c5828272,3984693,5828272,3983096,5829469,3982298v799,-798,2396,-798,3194,399c5835457,3986290,5837054,3990282,5837054,3994275r399,c5851027,3998666,5864999,3997868,5877774,3991479v12375,-6387,21956,-17165,26347,-30339l5904121,3960741v-3194,-2395,-5190,-5988,-6387,-10379c5897334,3949165,5898133,3947967,5899330,3947568xm2714568,3944374r14368,10780c2729733,3955553,2730131,3957150,2729332,3957948v-396,399,-1196,798,-1596,798c2727337,3958746,2726538,3958746,2726140,3958347r-13969,-10779c2711374,3947169,2710977,3945572,2711774,3944773v397,-798,1995,-1197,2794,-399xm6822677,3943975v2395,-399,4391,1597,4790,3593l6831060,3971919r24351,-3593c6857807,3967927,6859803,3969524,6860202,3971919v399,2395,-1198,4391,-3593,4790l6832258,3980302r3593,24352c6836250,4007050,6834653,4009046,6832258,4009445v-2395,399,-4391,-1198,-4791,-3593l6823875,3981500r-24353,3593c6797127,3985492,6795131,3983895,6794732,3981500v-399,-2395,1198,-4391,3593,-4791l6822677,3973117r-3593,-24352c6818685,3946370,6820282,3944374,6822677,3943975xm2660678,3940381v797,-399,2394,-399,2793,799c2663870,3942377,2663870,3943575,2662675,3943974r-15171,8784l2646705,3953157v-797,,-1597,-399,-1994,-1198c2644309,3951161,2644309,3949564,2645508,3949165r15170,-8784xm2719353,3933197r16767,4791c2737318,3938387,2738119,3939585,2737318,3940782v,799,-797,1597,-1596,1597l2734921,3942379r-16763,-4791c2716961,3937189,2716161,3935991,2716560,3934793v401,-1197,1598,-1996,2793,-1596xm2657485,3928805v1199,,2396,798,2396,1996c2660280,3931999,2659481,3932797,2657885,3933196r-17565,2396c2639122,3935592,2637924,3934794,2637924,3933596v,-1198,798,-2396,1998,-2396l2657485,3928805xm2736920,3918426v1199,,1996,798,2397,1996c2739317,3921620,2738517,3922817,2737320,3922817r-17564,2396c2718559,3925213,2717361,3924415,2717361,3923217v,-1198,797,-2396,1995,-2396l2736920,3918426xm1365063,3917728v2595,-599,5988,-699,9381,1097c1382028,3922817,1381629,3930402,1381629,3930801v,,,2795,3593,4791c1388815,3937189,1391210,3935592,1391210,3935592r400,l1392008,3935193v1996,-1198,6788,-3593,13174,-400c1411968,3938386,1412369,3945971,1412369,3946370r,399c1412369,3946769,1412369,3949564,1415960,3951560v3593,1996,6390,,6390,l1422749,3951560v398,-399,7582,-4391,13972,-799c1444306,3954753,1443907,3962339,1443907,3962738v,,,2795,3591,4791c1448696,3967928,1449494,3968327,1450690,3968327r4392,399c1457078,3968726,1458676,3970722,1458676,3972718v,1996,-1998,3593,-5590,3992l1447099,3976311v-1597,-399,-3192,-798,-4791,-1597c1434726,3970722,1435125,3963138,1435125,3962738v,,399,-2795,-3196,-4791c1429134,3956350,1425542,3957947,1425143,3958346v-1197,799,-6786,3993,-13575,399c1404783,3955153,1404383,3948765,1404383,3947169v-400,-400,-799,-3593,-3592,-5190c1397598,3940382,1395600,3941580,1394802,3941979r-397,c1393206,3942777,1388016,3945971,1380831,3942378v-7585,-3992,-7186,-11177,-7186,-11976c1374044,3930402,1373645,3927209,1370452,3925612v-2794,-1597,-6388,,-6787,399c1362469,3926809,1356879,3930003,1350092,3926410r-2394,-1597c1345701,3924015,1344903,3921620,1346101,3919624v798,-1996,3193,-2795,5189,-1597l1353685,3919624v3595,1996,6388,,6388,l1360474,3919624v198,-200,1995,-1297,4589,-1896xm2641913,3911640r16769,4791c2659879,3916830,2660678,3918028,2660278,3919225v,799,-798,1597,-1596,1597l2657882,3920822r-16765,-4791c2639917,3915632,2639518,3914434,2639119,3913237v399,-1198,1597,-1996,2794,-1597xm2730129,3901261v803,-400,2399,-400,2798,798c2733325,3902857,2733325,3904454,2732128,3904853r-15167,8784l2716164,3914036v-799,,-1596,-399,-1996,-1198c2713371,3911641,2713769,3910443,2714964,3910044r15165,-8783xm2651496,3895672r13971,10779c2666267,3906850,2666666,3908447,2665868,3909246v-401,399,-1198,798,-1597,798c2663871,3910044,2663073,3910044,2662675,3909645r-13575,-10780c2648304,3898466,2647904,3896869,2648701,3896071v399,-798,1997,-1198,2795,-399xm2720157,3886889v794,399,1195,1996,398,2795l2709780,3903657v-401,399,-1199,798,-1596,798c2707784,3904455,2706984,3904455,2706586,3904056v-1197,-799,-1197,-1996,,-2795l2717361,3887288v401,-798,1995,-1197,2796,-399xm2663471,3882897v799,-399,2395,-399,2795,799l2675049,3898866v399,799,399,2396,-799,2795l2673452,3902060v-797,,-1597,-399,-1996,-1198l2662673,3885692v-400,-799,-400,-2395,798,-2795xm2702194,3877708v1200,399,1997,1597,1599,2794l2699005,3897269v,799,-799,1597,-1596,1597l2696610,3898866v-1202,-399,-1999,-1197,-1999,-2794l2699401,3879305v401,-1198,1598,-1996,2793,-1597xm2682236,3876111v1196,,2395,798,2395,1996l2687027,3895673v,1197,-798,2395,-1997,2395c2683834,3898467,2682636,3897669,2682636,3896072r-2394,-17566c2680242,3877309,2681040,3876111,2682236,3876111xm1726597,3851510v7735,1946,14721,6836,19112,14222l1740120,3869325v-7585,-11577,-22753,-15170,-34330,-7984c1694212,3868526,1690620,3883696,1698604,3895273r-5589,3593c1692616,3898467,1692616,3898068,1692217,3897669v-8783,-14772,-3993,-33933,10778,-42716c1710381,3850562,1718863,3849564,1726597,3851510xm6470185,3822219v1198,,1996,798,2395,1996l6474975,3841781v,1197,-798,2395,-1996,2395c6471782,3844176,6470584,3843378,6470584,3842180r-2396,-17566c6468188,3823417,6468987,3822219,6470185,3822219xm6458607,3821421v1199,399,1598,1596,1199,2794l6455015,3840982v,799,-799,1597,-1597,1597l6452620,3842579v-1199,-399,-1997,-1597,-1598,-2794l6455813,3823017v399,-1197,1597,-1996,2794,-1596xm6480563,3818626v799,-399,2396,-399,2795,799l6492141,3834595v399,799,399,2396,-799,2795l6490544,3837789v-799,,-1597,-399,-1996,-1198l6479764,3821421v-399,-799,-399,-2395,799,-2795xm5125482,3816331v2595,-599,5988,-699,9381,1098c5142448,3821421,5142049,3829005,5142049,3829405v,,,2794,3593,4790c5149235,3835792,5151630,3834195,5151630,3834195r399,l5152428,3833796v1996,-1198,6787,-3593,13174,-399c5172388,3836989,5172787,3844574,5172787,3844973r,400c5172787,3845373,5172787,3848167,5176380,3850163v3593,1996,6387,,6387,l5183167,3850163v399,-399,7585,-4391,13973,-798c5204724,3853357,5204325,3860942,5204325,3861342v,,,2794,3593,4790c5209116,3866531,5209914,3866930,5211112,3866930r4391,400c5217499,3867330,5219096,3869326,5219096,3871322v,1996,-1996,3592,-5589,3992l5207519,3874914v-1597,-399,-3194,-798,-4791,-1596c5195144,3869326,5195543,3861741,5195543,3861342v,,399,-2796,-3194,-4792c5189555,3854953,5185961,3856550,5185562,3856949v-1198,799,-6787,3993,-13573,400c5165203,3853756,5164803,3847369,5164803,3845772v-399,-399,-798,-3593,-3592,-5190c5158017,3838985,5156021,3840183,5155223,3840582r-400,c5153626,3841381,5148436,3844574,5141251,3840981v-7585,-3992,-7186,-11177,-7186,-11976c5134464,3829005,5134065,3825812,5130871,3824215v-2794,-1597,-6387,,-6786,399c5122887,3825413,5117299,3828606,5110512,3825013r-2395,-1596c5106121,3822618,5105323,3820223,5106520,3818227v799,-1996,3194,-2794,5190,-1597l5114105,3818227v3593,1996,6387,,6387,l5120891,3818227v200,-200,1996,-1298,4591,-1896xm6448628,3816231v798,798,1197,2395,798,2794l6438648,3832998v-400,400,-1198,799,-1598,799c6436651,3833797,6435852,3833797,6435453,3833398v-798,-400,-1198,-1996,-399,-2795l6445833,3816630v399,-798,1996,-1197,2795,-399xm6492139,3810642r14373,10780c6507310,3821821,6507709,3823418,6506911,3824216v-399,399,-1198,798,-1597,798c6504915,3825014,6504116,3825014,6503717,3824615r-13973,-10779c6488946,3813437,6488547,3811840,6489345,3811041v399,-798,1996,-1197,2794,-399xm3001196,3810243v1196,-399,2393,399,2792,1597c3005582,3819424,3013563,3824614,3021557,3822618v1593,-399,2789,399,3188,1597c3025144,3825412,3024346,3826610,3023550,3827009r-400,c3018762,3828207,3014363,3827807,3010363,3825811v-5182,14372,-15157,25549,-28735,32336c2968062,3864934,2952892,3866131,2938519,3861341v-797,4391,-3193,8383,-6786,11178l2931335,3872918v-798,399,-1997,,-2796,-799c2927740,3871321,2927740,3869724,2928937,3868926v5989,-5190,7187,-14372,1998,-20760c2930136,3847368,2930136,3845771,2931335,3844973v796,-798,2395,-798,3192,399c2937321,3848965,2938917,3852957,2938917,3856950r400,c2952892,3861341,2966865,3860543,2979636,3854154v12371,-6387,21956,-17165,26346,-30339l3005982,3823416v-3194,-2395,-5188,-5988,-6383,-10379c2999201,3811840,2999995,3810642,3001196,3810243xm6438248,3807049v799,-399,2396,-399,2795,799c6441442,3808646,6441043,3809844,6440244,3810642r-15170,8784l6424275,3819825v-798,,-1596,-399,-1996,-1198c6421880,3817829,6421880,3816232,6423078,3815833r15170,-8784xm3924493,3806650v2395,-399,4391,1597,4790,3593l3932876,3834594r24352,-3593c3959624,3830602,3961620,3832199,3962019,3834594v399,2395,-1198,4391,-3593,4791l3934074,3842977r3593,24353c3938066,3869725,3936469,3871721,3934074,3872120v-2395,399,-4391,-1198,-4791,-3593l3925691,3844175r-24352,3593c3898944,3848167,3896948,3846570,3896549,3844175v-399,-2395,1198,-4391,3593,-4790l3924493,3835792r-3593,-24351c3920501,3809045,3922098,3807049,3924493,3806650xm6496930,3799465r16767,4791c6514895,3804655,6515693,3805853,6514895,3807050v,799,-798,1597,-1597,1597l6512500,3808647r-16768,-4791c6494535,3803457,6493736,3802259,6494136,3801061v399,-1197,1596,-1996,2794,-1596xm6435056,3795074v1197,,2395,798,2395,1996c6437451,3798267,6436653,3799465,6435455,3799465r-17566,2396c6416692,3801861,6415494,3801063,6415494,3799865v,-1199,798,-2396,1996,-2396l6435056,3795074xm6514496,3785094v1197,-400,1996,399,2395,1996c6516891,3788287,6516092,3789485,6514895,3789485r-17566,2396c6496131,3791881,6494934,3791083,6494934,3789885v,-1199,798,-2396,1996,-2396l6514496,3785094xm5142648,3783996v2595,-599,5989,-699,9382,1098c5159614,3789086,5159215,3796670,5159215,3797070v,,,2794,3593,4790c5166401,3803457,5168796,3801860,5168796,3801860r399,l5169594,3801461v1996,-1198,6787,-3593,13174,-399c5189554,3804654,5189953,3812239,5189953,3812638r,399c5189953,3813037,5189953,3815832,5193546,3817828v3593,1996,6387,,6387,l5200333,3817828v399,-399,7585,-4391,13972,-799c5221890,3821021,5221491,3828607,5221491,3829006v,,,2795,3593,4791c5226281,3834196,5227080,3834595,5228277,3834595r4392,399c5234665,3834994,5236261,3836990,5236261,3838986v,1996,-1996,3992,-5588,3992l5224685,3842579v-1597,-399,-3194,-798,-4791,-1597c5212309,3836990,5212709,3829406,5212709,3829006v,,399,-2795,-3194,-4791c5206721,3822618,5203127,3824215,5202728,3824614v-1198,799,-6787,3993,-13573,399c5182369,3821421,5181969,3815033,5181969,3813437v-399,-400,-798,-3593,-3592,-5190c5175183,3806650,5173187,3807848,5172389,3808247r-399,c5170792,3809045,5165602,3812239,5158417,3808646v-7585,-3992,-7186,-11177,-7186,-11976c5151630,3796670,5151231,3793477,5148038,3791880v-2795,-1597,-6388,,-6787,399c5140054,3793078,5134465,3796271,5127679,3792678r-2396,-1596c5123287,3790283,5122489,3787888,5123687,3785892v798,-1996,3193,-2794,5189,-1597l5131271,3785892v3593,1996,6388,,6388,l5138058,3785892v199,-200,1995,-1298,4590,-1896xm6419485,3777908r16767,4791c6437450,3783098,6438248,3784296,6437849,3785493v,799,-798,1597,-1597,1597l6435454,3787090r-16767,-4791c6417489,3781900,6417090,3781101,6416691,3779504v399,-1197,1596,-1996,2794,-1596xm6507709,3767528v799,-399,2395,-399,2795,799c6510903,3769125,6510903,3770722,6509705,3771121r-15170,8784l6493736,3780304v-798,,-1597,-399,-1996,-1198c6490942,3778308,6491341,3776711,6492539,3776312r15170,-8784xm6429067,3762339r13973,10779c6443838,3773518,6444237,3775114,6443439,3775913v-399,399,-1198,798,-1597,798c6441443,3776711,6440644,3776711,6440245,3776312r-13574,-10779c6425873,3765133,6425474,3763537,6426272,3762738v399,-798,1996,-1197,2795,-399xm6497730,3753158v798,399,1197,1996,399,2795l6487351,3769925v-400,400,-1198,799,-1598,799c6485354,3770724,6484555,3770724,6484156,3770325v-1198,-799,-1198,-1996,,-2795l6494935,3753557v400,-798,1996,-1197,2795,-399xm6441042,3749564v799,-399,2396,-399,2795,799l6452620,3765533v399,799,399,2396,-799,2795l6451023,3768727v-799,,-1597,-399,-1996,-1198l6440243,3752359v-399,-799,-399,-2395,799,-2795xm6479766,3744376v1198,399,1997,1597,1598,2794l6476572,3763937v,799,-798,1597,-1597,1597l6474177,3765534v-1198,-399,-1997,-1597,-1997,-2794l6476971,3745973v400,-1198,1597,-1996,2795,-1597xm6459805,3742779v1198,,2395,798,2395,1996l6464595,3762341v,1197,-798,2395,-1996,2395c6461402,3764736,6460204,3763938,6460204,3762740r-2396,-17566c6457808,3743977,6458607,3742779,6459805,3742779xm5504173,3717779v7735,1946,14721,6836,19112,14221l5517696,3735593v-7585,-11576,-22754,-15169,-34331,-7984c5471787,3735194,5468194,3750364,5476178,3761542r-5588,3593c5470190,3764736,5470190,3764336,5469791,3763937v-8782,-14771,-3992,-33932,10780,-42715c5487956,3716831,5496439,3715833,5504173,3717779xm75848,3689685v1198,-400,2396,399,2795,1596c80240,3698866,88224,3704056,96208,3702060v1197,,2794,798,3193,1597c99800,3704854,99002,3706052,98204,3706451r-400,c93413,3707649,89022,3707249,85030,3705253v-5190,14372,-15170,25549,-28742,32336c42714,3744376,27544,3745573,13173,3740783v-798,4391,-3193,8383,-6786,11178l5988,3752360v-799,399,-1996,,-2795,-799c2395,3750763,2395,3749166,3592,3748368v5988,-5190,7186,-14372,1996,-20760c4790,3726810,4790,3725213,5988,3724415v798,-799,2395,-799,3193,399c11976,3728407,13572,3732399,13572,3736392r400,c27544,3740783,41517,3739985,54292,3733596v12375,-6387,21956,-17165,26347,-30339l80639,3702858v-3194,-2395,-5190,-5988,-6387,-10379c73852,3691281,74651,3690084,75848,3689685xm999202,3686492v1995,-399,4390,1197,4789,3593l1007584,3714436r24351,-3593c1034329,3710444,1036326,3712041,1036726,3714436v399,2395,-1198,4391,-3593,4790l1008782,3722819r3591,24352c1012773,3749566,1011176,3751562,1008782,3751962v-2396,399,-4392,-1198,-4791,-3593l1000399,3724017r-24354,3592c973651,3728009,971654,3726412,971255,3724017v-398,-2396,1197,-4392,3594,-4791l999202,3715633r-3595,-24351c995208,3688887,996805,3686891,999202,3686492xm3572043,3684895v1194,,1997,798,2393,1996l3576834,3704457v,1197,-798,2395,-1996,2395c3573638,3706852,3572439,3706054,3572439,3704856r-2402,-17566c3570037,3686093,3570839,3684895,3572043,3684895xm3560468,3684097v1199,399,1593,1596,1199,2794l3556873,3703658v,799,-801,1597,-1601,1597l3554472,3705255v-1200,-399,-1999,-1597,-1596,-2794l3557672,3685693v397,-1197,1601,-1996,2796,-1596xm3582425,3681302v798,-400,2393,-400,2794,798l3594000,3697271v397,798,397,2395,-798,2794l3592401,3700464v-796,,-1592,-399,-1992,-1197l3581628,3684096v-401,-798,-401,-2395,797,-2794xm3550481,3679306v806,399,1191,1996,806,2795l3540500,3696073v-395,400,-1200,799,-1595,799c3538504,3696872,3537701,3696872,3537299,3696473v-793,-400,-1192,-1996,-396,-2795l3547690,3679705v396,-798,1996,-1197,2791,-399xm2227337,3679007v2595,-599,5988,-699,9382,1098c2244303,3684097,2243904,3691681,2243904,3692081v,,,2794,3593,4790c2251091,3698468,2253487,3696871,2253487,3696871r398,l2254284,3696472v1994,-1198,6784,-3593,13169,-399c2274238,3699665,2274636,3707250,2274636,3707649r,400c2274636,3708049,2274636,3710843,2278228,3712839v3592,1996,6393,,6393,l2285017,3712839v401,-399,7583,-4391,13975,-798c2306579,3716033,2306181,3723618,2306181,3724018v,,,2794,3590,4790c2310965,3729207,2311762,3729606,2312957,3729606r4386,400c2319344,3730006,2320932,3732002,2320932,3733998v,1996,-1588,3592,-5581,3992l2309368,3737590v-1593,-399,-3187,-798,-4789,-1596c2296995,3732002,2297395,3724417,2297395,3724018v,,397,-2796,-3193,-4792c2291403,3717629,2287813,3719226,2287414,3719625v-1197,799,-6789,3993,-13577,400c2267055,3716432,2266654,3710045,2266654,3708448v-398,-399,-798,-3593,-3592,-5190c2259870,3701661,2257876,3702859,2257077,3703258r-398,c2255481,3704057,2250291,3707250,2243105,3703657v-7585,-3992,-7185,-11177,-7185,-11976c2236317,3691681,2235920,3688488,2232726,3686891v-2795,-1597,-6388,,-6787,399c2224742,3688089,2219153,3691282,2212365,3687689r-2394,-1596c2207974,3685294,2207177,3682899,2208373,3680903v799,-1996,3194,-2794,5190,-1597l2215958,3680903v3594,1996,6388,,6388,l2222747,3680903v199,-200,1994,-1297,4590,-1896xm6778765,3676512v1198,-399,2396,399,2795,1597c6783157,3685693,6791141,3690883,6799124,3688887v1198,,2795,798,3194,1597c6802717,3691681,6801919,3692879,6801120,3693278r-399,c6796330,3694476,6791939,3694076,6787947,3692080v-5190,14372,-15170,25549,-28742,32336c6745632,3731203,6730462,3732400,6716090,3727610v-798,4391,-3193,8383,-6786,11178l6708905,3739187v-799,399,-1996,,-2795,-799c6705312,3737590,6705312,3735993,6706510,3735195v5988,-5190,7185,-14372,1996,-20760c6707707,3713637,6707707,3712040,6708905,3711242v798,-798,2395,-798,3193,399c6714893,3715234,6716490,3719226,6716490,3723219r399,c6730462,3727610,6744434,3726812,6757209,3720423v12375,-6387,21956,-17165,26347,-30339l6783556,3689685v-3194,-2395,-5190,-5988,-6387,-10379c6776769,3678109,6777568,3676911,6778765,3676512xm3593999,3673318r14367,10779c3609165,3684497,3609562,3686093,3608762,3686892v-396,399,-1197,798,-1593,798c3606773,3687690,3605972,3687690,3605576,3687291r-13972,-10779c3590809,3676113,3590408,3674516,3591204,3673717v400,-798,1998,-1197,2795,-399xm3540105,3669725v797,-399,2397,-399,2793,799c3543289,3671322,3542898,3672520,3542090,3673318r-15166,8784l3526127,3682501v-799,,-1595,-399,-2005,-1198c3523728,3680505,3523728,3678908,3524930,3678509r15175,-8784xm3598790,3662540r16760,4791c3616748,3667331,3617550,3668529,3616748,3670125v,799,-796,1597,-1593,1597l3614352,3671722r-16760,-4791c3596394,3666532,3595593,3665334,3595995,3664137v399,-1198,1597,-1996,2795,-1597xm3536903,3657749v1203,,2397,798,2397,1996c3539703,3660942,3538504,3662140,3537299,3662140r-17556,2396c3518538,3664536,3517339,3663738,3517339,3662540v,-1198,800,-2396,2006,-2396l3536903,3657749xm3616353,3647769v1197,-399,1995,400,2393,1996c3618746,3650963,3617948,3652161,3616748,3652161r-17558,2396c3597992,3654557,3596795,3653758,3596795,3652561v,-1199,798,-2396,1996,-2396l3616353,3647769xm2244503,3646672v2596,-599,5989,-699,9382,1098c2261468,3651762,2261068,3659346,2261068,3659745v,,,2795,3590,4791c2268252,3666133,2270647,3664536,2270647,3664536r397,l2271444,3664137v1995,-1198,6784,-3593,13177,-400c2291403,3667330,2291809,3674915,2291809,3675314r,399c2291809,3675713,2291809,3678508,2295400,3680504v3592,1996,6386,,6386,l2302185,3680504v401,-399,7580,-4391,13961,-799c2323725,3683697,2323327,3691283,2323327,3691682v,,,2795,3599,4791c2328120,3696872,2328922,3697271,2330121,3697271r4400,399c2336517,3697670,2338117,3699666,2338117,3701662v,1996,-2001,3992,-5598,3992l2326525,3705255v-1596,-399,-3198,-798,-4796,-1597c2314154,3699666,2314554,3692082,2314554,3691682v,,397,-2795,-3193,-4791c2308576,3685294,2304982,3686891,2304579,3687290v-1197,799,-6787,3993,-13573,399c2284221,3684097,2283820,3677709,2283820,3676113v-400,-400,-800,-3593,-3595,-5190c2277031,3669326,2275037,3670524,2274238,3670923r-399,c2272642,3671721,2267453,3674915,2260271,3671322v-7584,-3992,-7185,-11177,-7185,-11976c2253487,3659346,2253086,3656153,2249894,3654556v-2796,-1597,-6389,,-6789,399c2241908,3655754,2236319,3658947,2229534,3655354r-2397,-1596c2225141,3652959,2224342,3650564,2225541,3648568v798,-1996,3193,-2794,5189,-1597l2233125,3648568v3594,1996,6389,,6389,l2239913,3648568v199,-200,1995,-1297,4590,-1896xm3521338,3640584r16768,4791c3539300,3645774,3540105,3646972,3539703,3648169v,799,-798,1597,-1597,1597l3537299,3649766r-16763,-4791c3519343,3644576,3518942,3643777,3518538,3642181v404,-1198,1600,-1996,2800,-1597xm3609559,3630205v800,-400,2400,-400,2800,798c3612762,3631801,3612762,3633398,3611562,3633797r-15168,8784l3595594,3642980v-798,,-1595,-399,-1993,-1198c3592801,3640984,3593200,3639387,3594397,3638988r15162,-8783xm3530921,3625015r13973,10779c3545686,3636194,3546090,3637790,3545295,3638589v-401,399,-1200,798,-1604,798c3543294,3639387,3542502,3639387,3542090,3638988r-13570,-10779c3527725,3627809,3527325,3626213,3528124,3625414v396,-798,2000,-1197,2797,-399xm3599590,3615833v799,399,1196,1996,399,2794l3589208,3632600v-398,399,-1195,799,-1594,799c3587216,3633399,3586411,3633399,3586015,3632999v-1198,-798,-1198,-1996,,-2794l3596795,3616232v398,-798,1996,-1197,2795,-399xm3542898,3612241v793,-400,2397,-400,2788,798l3554472,3628210v404,798,404,2395,-800,2794l3552880,3631403v-797,,-1593,-399,-2003,-1197l3542090,3615035v-391,-798,-391,-2395,808,-2794xm3581628,3607051v1195,399,1993,1596,1595,2794l3578434,3626612v,799,-803,1597,-1600,1597l3576036,3628209v-1204,-399,-1996,-1597,-1996,-2794l3578834,3608647v397,-1197,1596,-1996,2794,-1596xm3561667,3605454v1194,,2390,798,2390,1996l3566450,3625015v,1198,-802,2396,-1999,2396c3563255,3627411,3562061,3626612,3562061,3625415r-2392,-17566c3559669,3606651,3560468,3605454,3561667,3605454xm2606038,3580454v7733,1946,14719,6836,19112,14221l2619559,3598268v-7583,-11576,-22753,-15169,-34330,-7984c2573652,3597869,2570061,3613039,2578043,3624217r-5589,3593c2572055,3627411,2572055,3627011,2571655,3626612v-8781,-14771,-3991,-33932,10778,-42715c2589819,3579506,2598304,3578508,2606038,3580454xm646305,3564736v1197,-400,2395,399,2395,1995l651096,3584297v,1198,-798,2395,-1997,2395c647902,3586692,646704,3585894,646704,3584696r-2395,-17565c644309,3565933,645107,3564736,646305,3564736xm634728,3563539v1198,399,1996,1596,1198,2794l631135,3583100v,799,-799,1597,-1597,1597l628739,3584697v-1197,-399,-1996,-1597,-1596,-2794l631933,3565135v399,-1197,1598,-1996,2795,-1596xm657082,3561142v798,-399,2395,-399,2794,799l668660,3577111v399,799,399,2396,-799,2795l667063,3580305v-798,,-1597,-399,-1996,-1198l656284,3563937v-400,-799,-400,-2395,798,-2795xm625147,3558748v798,798,798,1996,798,2794l615167,3575515v-399,399,-1198,799,-1597,799c613170,3576314,612371,3576314,611973,3575914v-799,-399,-1198,-1996,-399,-2794l622352,3559147v400,-798,1996,-1197,2795,-399xm668658,3553159r14373,10779c683829,3564338,684228,3565934,683430,3566733v-399,399,-1198,798,-1597,798c681434,3567531,680635,3567531,680236,3567132r-13973,-10779c665465,3555953,665066,3554357,665864,3553558v399,-798,1996,-1197,2794,-399xm4776383,3552760v2395,,4790,1597,4790,3593l4784766,3580704r24352,-3593c4811513,3576712,4813509,3578309,4813909,3580704v399,2395,-1198,4391,-3593,4790l4785964,3589087r3592,24352c4789956,3615834,4788359,3617830,4785964,3618229v-2396,400,-4392,-1197,-4791,-3592l4777580,3590285r-24351,3592c4750834,3594277,4748838,3592680,4748439,3590285v-399,-2396,1197,-4392,3593,-4791l4776383,3581901r-3593,-24351c4772391,3555155,4773988,3553159,4776383,3552760xm7349620,3551563v798,-400,1996,399,2395,1996l7354410,3571124v,1198,-798,2396,-1996,2396c7351217,3573520,7350019,3572721,7350019,3571524r-2396,-17566c7347623,3552760,7348422,3551563,7349620,3551563xm7338042,3550365v799,399,1598,1596,1199,2794l7334450,3569926v,799,-799,1597,-1597,1597l7332054,3571523v-1198,-399,-1997,-1597,-1597,-2794l7335248,3551961v399,-1197,1597,-1996,2794,-1596xm614768,3549167v799,-399,2396,-399,2795,799c617962,3551163,617563,3552361,616764,3552760r-15170,8784l600796,3561943v-799,,-1597,-399,-1996,-1198c598400,3559947,598400,3558350,599598,3557951r15170,-8784xm7328063,3545574v798,799,1198,1996,798,2795l7318083,3562341v-399,400,-1198,799,-1598,799c7316086,3563140,7315288,3563140,7314888,3562741v-798,-400,-1197,-1996,-399,-2795l7325269,3545973v399,-798,1996,-1197,2794,-399xm6004918,3545275v2595,-599,5988,-699,9382,1098c6021884,3550365,6021485,3557949,6021485,3558349v,,,2794,3593,4790c6028671,3564736,6031066,3563139,6031066,3563139r399,l6031864,3562740v1996,-1198,6787,-3593,13174,-399c6051824,3565933,6052223,3573518,6052223,3573917r,400c6052223,3574317,6052223,3577111,6055816,3579107v3593,1996,6387,,6387,l6062603,3579107v399,-399,7584,-4391,13971,-798c6084159,3582301,6083760,3589886,6083760,3590286v,,,2794,3593,4790c6088550,3595475,6089349,3595874,6090546,3595874r4392,400c6096934,3596274,6098530,3598270,6098530,3600266v,2395,-1996,3992,-5588,3992l6086954,3603858v-1597,-399,-3194,-798,-4791,-1596c6074578,3598270,6074978,3590685,6074978,3590286v,,399,-2796,-3194,-4792c6068990,3583897,6065397,3585494,6064998,3585893v-1198,799,-6787,3993,-13573,400c6044639,3582700,6044239,3576313,6044239,3574716v-399,-399,-798,-3593,-3592,-5190c6037453,3567929,6035457,3569127,6034659,3569526r-399,c6033062,3570325,6027872,3573518,6020687,3569925v-7585,-3992,-7186,-11177,-7186,-11976c6013900,3557949,6013501,3554756,6010307,3553159v-2795,-1597,-6388,,-6787,399c6002323,3554357,5996734,3557550,5989948,3553957r-2396,-1596c5985556,3551562,5984758,3549167,5985956,3547171v798,-1996,3193,-2794,5189,-1597l5993540,3547171v3593,1996,6388,,6388,l6000327,3547171v200,-200,1996,-1297,4591,-1896xm673449,3541982r16766,4791c691413,3547172,691813,3548370,691413,3549567v,799,-798,1597,-1597,1597l689018,3551164r-16768,-4791c671054,3545974,670254,3544776,670655,3543578v399,-1197,1595,-1996,2794,-1596xm3880582,3539187v1198,-400,2396,399,2795,1596c3884974,3548368,3892958,3553558,3900941,3551562v1597,,2795,798,3194,1597c3904534,3554356,3903736,3555554,3902937,3555953r-399,c3898147,3557151,3893756,3556751,3889764,3554755v-5190,14372,-15170,25549,-28743,32336c3847448,3593878,3832278,3595075,3817907,3590285v-798,4391,-3193,8383,-6786,11178l3810722,3601862v-799,399,-1996,,-2795,-799c3807129,3600265,3807129,3598668,3808327,3597870v5988,-5190,7185,-14372,1996,-20760c3809524,3576312,3809524,3574715,3810722,3573917v798,-799,2395,-799,3193,399c3816710,3577909,3818307,3581901,3818307,3585894r399,c3832278,3590285,3846250,3589487,3859025,3583098v12376,-6387,21957,-17165,26348,-30339l3885373,3552360v-3194,-2395,-5190,-5988,-6387,-10379c3878586,3540783,3879385,3539586,3880582,3539187xm611576,3537591v1197,,2395,798,2395,1996c613971,3540784,613172,3541583,611975,3541982r-17566,2396c593211,3544378,592014,3543580,592014,3542382v,-1199,798,-2396,1996,-2396l611576,3537591xm7317683,3535993v799,-399,2396,-399,2795,799c7320877,3537989,7320478,3539187,7319679,3539586r-15170,8784l7303710,3548769v-798,,-1596,-399,-1996,-1198c7301315,3546773,7301315,3545176,7302513,3544777r15170,-8784xm690616,3527211v1197,,2395,798,2395,1996c693011,3530405,692212,3531602,691015,3531602r-17565,2396c672251,3533998,671054,3533200,671054,3532002v,-1198,798,-2396,1996,-2396l690616,3527211xm7314490,3524417v1198,,2396,798,2396,1996c7316886,3527610,7316087,3528409,7314890,3528808r-17566,2396c7296126,3531204,7294929,3530406,7294929,3529208v,-1199,798,-2396,1996,-2396l7314490,3524417xm596004,3520425r16768,4791c613969,3525615,614768,3526813,614368,3528010v,799,-798,1597,-1596,1597l611973,3529607r-16767,-4791c594008,3524417,593210,3523219,593210,3522021v399,-1197,1597,-1996,2794,-1596xm6022083,3513339v2595,-599,5988,-699,9382,1098c6039049,3518429,6038650,3526013,6038650,3526413v,,,2794,3593,4790c6045836,3532800,6048231,3531203,6048231,3531203r399,l6049029,3530804v1996,-1198,6787,-3593,13174,-399c6068989,3533997,6069389,3541582,6069389,3541981r,400c6069389,3542381,6069389,3545175,6072981,3547171v3593,1996,6388,,6388,l6079768,3547171v399,-399,7585,-4391,13972,-798c6101325,3550365,6100925,3557950,6100925,3558350v,,,2794,3593,4790c6105716,3563539,6106514,3563938,6107712,3563938r4391,400c6114099,3564338,6115696,3566334,6115696,3568330v,1996,-1996,3592,-5589,3992l6104119,3571922v-1597,-399,-3194,-798,-4790,-1596c6091744,3566334,6092143,3558749,6092143,3558350v,,399,-2796,-3194,-4792c6086155,3551961,6082562,3553558,6082163,3553957v-1198,799,-6786,3993,-13573,400c6061804,3550764,6061405,3544377,6061405,3542780v-400,-399,-799,-3593,-3593,-5190c6054618,3535993,6052622,3537191,6051824,3537590r-399,c6050227,3538389,6045037,3541582,6037852,3537989v-7585,-3992,-7186,-11177,-7186,-11976c6031065,3526013,6030666,3522820,6027472,3521223v-2795,-1597,-6388,,-6787,399c6019488,3522421,6013899,3525614,6007112,3522021r-2395,-1596c6002721,3519626,6001923,3517231,6003120,3515235v799,-1996,3194,-2794,5190,-1597l6010705,3515235v3593,1996,6387,,6387,l6017492,3515235v200,-200,1996,-1297,4591,-1896xm683828,3510045v799,-399,2397,-399,2796,799c687023,3511642,687023,3513239,685825,3513638r-15170,8784l669856,3522821v-798,,-1596,-399,-1996,-1198c667461,3520426,667860,3519228,668659,3518829r15169,-8784xm7298920,3507252r16768,4791c7316885,3512442,7317684,3513640,7317285,3514837v,799,-799,1597,-1597,1597l7314889,3516434r-16767,-4791c7296924,3511244,7296525,3510046,7296126,3508848v399,-1197,1597,-1996,2794,-1596xm605586,3504457r13973,10779c620357,3515636,620757,3517232,619959,3518031v-400,399,-1199,798,-1598,798c617962,3518829,617163,3518829,616764,3518430r-13573,-10779c602393,3507251,601994,3505655,602792,3504856v399,-798,1996,-1197,2794,-399xm673849,3495674v799,399,1198,1996,400,2795l663469,3512441v-399,400,-1197,799,-1597,799c661473,3513240,660675,3513240,660276,3512841v-799,-799,-1198,-1996,,-2795l671055,3496073v399,-798,1996,-1197,2794,-399xm617561,3491683v798,-400,2396,-400,2795,798l629139,3507652v399,798,399,2395,-799,2794l627542,3510845v-799,,-1597,-399,-1996,-1197l616763,3494477v-400,-798,-400,-2395,798,-2794xm7308501,3491283r13973,10779c7323273,3502462,7323672,3504058,7322874,3504857v-400,399,-1198,798,-1597,798c7320878,3505655,7320079,3505655,7319680,3505256r-13574,-10779c7305308,3494077,7304909,3492481,7305707,3491682v399,-798,1996,-1197,2794,-399xm655885,3486493v1198,399,1997,1596,1597,2794l652691,3506054v,799,-798,1597,-1597,1597l650296,3507651v-799,,-1597,-1197,-1996,-2794l653090,3488089v399,-1197,1597,-1996,2795,-1596xm636325,3484896v1197,,2396,798,2396,1996l641116,3504458v,1197,-798,2395,-1997,2395c637922,3507252,636724,3506454,636724,3504857r-2395,-17566c634329,3486093,635127,3484896,636325,3484896xm7320477,3478509v799,-400,2396,-400,2795,798l7332055,3494478v399,798,399,2395,-799,2794l7330458,3497671v-799,,-1597,-399,-1996,-1197l7319678,3481303v-399,-798,-399,-2395,799,-2794xm7359201,3473320v1198,399,1997,1596,1598,2794l7356007,3492881v,799,-798,1597,-1597,1597l7353612,3494478v-1198,,-1997,-1197,-1997,-2794l7356406,3474916v400,-1197,1597,-1996,2795,-1596xm7339241,3471723v1197,,2395,798,2395,1996l7344031,3491284v,1198,-798,2396,-1996,2396c7340838,3494079,7339640,3493280,7339640,3491684r-2396,-17566c7337244,3472920,7338043,3471723,7339241,3471723xm6383608,3447122v7735,1946,14721,6836,19112,14221l6397131,3464936v-7585,-11577,-22755,-15169,-34331,-7984c6351222,3464138,6347629,3479307,6355613,3490885r-5589,3593c6349625,3494079,6349625,3493680,6349226,3493280v-8782,-14771,-3992,-33933,10779,-42715c6367390,3446174,6375873,3445176,6383608,3447122xm4423891,3431004v1198,,2395,798,2395,1996l4428682,3450566v,1197,-798,2395,-1996,2395c4425488,3452961,4424290,3452162,4424290,3450965r-2395,-17566c4421895,3432201,4422693,3431004,4423891,3431004xm4412315,3430206v1198,399,1996,1596,1198,2794l4408722,3449767v,799,-799,1597,-1597,1597l4406326,3451364v-1197,-399,-1996,-1597,-1596,-2794l4409521,3431802v399,-1197,1597,-1996,2794,-1596xm4434669,3427411v798,-399,2395,-399,2794,799l4446247,3443380v399,799,399,2396,-799,2795l4444650,3446574v-799,,-1597,-399,-1996,-1198l4433870,3430206v-399,-799,-399,-2395,799,-2795xm4402335,3425416v1197,399,1197,1996,798,2794l4392354,3442183v-399,400,-1198,799,-1597,799c4390358,3442982,4389559,3442982,4389160,3442583v-798,-400,-1197,-1996,-399,-2795l4399540,3425815v400,-798,1996,-1197,2795,-399xm4446246,3419428r14373,10779c4461417,3430607,4461816,3432203,4461018,3433002v-399,399,-1198,798,-1597,798c4459022,3433800,4458223,3433800,4457824,3433401r-13973,-10779c4443053,3422222,4442654,3420626,4443452,3419827v399,-798,1996,-1197,2794,-399xm955288,3419029v1198,-399,2395,399,2795,1597c959680,3428210,967663,3433400,975648,3431404v1197,-399,2394,399,3193,1597c979240,3434198,978442,3435396,977644,3435795r-400,c972853,3436993,968461,3436593,964469,3434597v-5188,14372,-15168,25549,-28742,32336c922155,3473720,906984,3474917,892614,3470127v-798,4391,-3194,8383,-6787,11178l885429,3481704v-799,399,-1997,,-2795,-799c881835,3480107,881835,3478510,883033,3477712v5988,-5190,7185,-14372,1996,-20760c884231,3456154,884231,3454557,885429,3453759v797,-798,2394,-798,3193,399c891417,3457751,893013,3461743,893013,3465736r400,c906984,3470127,920957,3469329,933732,3462940v12373,-6387,21956,-17165,26346,-30339l960078,3432202v-3194,-2395,-5189,-5988,-6387,-10379c953293,3420626,954091,3419428,955288,3419029xm4391955,3415835v799,-400,2396,-400,2795,798c4395548,3417431,4395149,3419028,4393951,3419427r-15170,8784l4377982,3428610v-798,,-1596,-399,-1996,-1198c4375587,3426614,4375587,3425017,4376785,3424618r15170,-8783xm1878235,3415436v2395,,4790,1597,4790,3593l1886618,3443380r24352,-3593c1913365,3439388,1915361,3440985,1915760,3443380v400,2395,-1197,4391,-3592,4790l1887817,3451763r3592,24352c1891809,3478510,1890211,3480506,1887817,3480905v-2397,400,-4393,-1197,-4792,-3592l1879432,3452961r-24352,3592c1852686,3456953,1850689,3455356,1850290,3452961v-399,-2396,1199,-4392,3593,-4791l1878235,3444578r-3593,-24352c1874243,3417831,1875840,3415835,1878235,3415436xm4451036,3408650r16767,4791c4469001,3413441,4469400,3414639,4469001,3416235v,799,-798,1597,-1597,1597l4466606,3417832r-16768,-4791c4448641,3412642,4447842,3411444,4448242,3410246v399,-1197,1596,-1996,2794,-1596xm3106783,3407951v2599,-599,5988,-699,9380,1098c3123744,3413041,3123341,3420626,3123341,3421025v,,,2794,3598,4790c3130529,3427412,3132926,3425815,3132926,3425815r398,l3133723,3425416v1996,-1198,6791,-3593,13183,-399c3153695,3428610,3154095,3436194,3154095,3436593r,400c3154095,3436993,3154095,3439787,3157687,3441783v3598,1996,6391,,6391,l3164474,3441783v400,-399,7579,-4391,13968,-798c3186024,3444977,3185625,3452562,3185625,3452962v,,,2794,3592,4790c3190417,3458151,3191216,3458550,3192406,3458550r4399,400c3198800,3458950,3200395,3460946,3200395,3462942v,2395,-1995,3992,-5587,3992l3188818,3466534v-1597,-399,-3193,-798,-4791,-1596c3176446,3460946,3176842,3453361,3176842,3452962v,,398,-2796,-3200,-4792c3170855,3446573,3167263,3448170,3166867,3448569v-1197,799,-6783,3993,-13571,400c3146506,3445376,3146107,3438989,3146107,3437392v-401,-399,-799,-3593,-3595,-5190c3139316,3430606,3137318,3431803,3136520,3432202r-398,c3134923,3433001,3129733,3436194,3122543,3432602v-7578,-3992,-7180,-11178,-7180,-11976c3115763,3420626,3115363,3417432,3112173,3415835v-2791,-1597,-6382,,-6784,399c3104192,3417033,3098602,3420226,3091810,3416634r-2398,-1597c3087416,3414238,3086618,3411843,3087817,3409847v798,-1996,3192,-2794,5191,-1597l3095408,3409847v3590,1996,6389,,6389,l3102196,3409847v200,-200,1996,-1298,4587,-1896xm4389162,3403859v1197,,2395,798,2395,1996c4391557,3407052,4390759,3408250,4389561,3408250r-17566,2396c4370798,3410646,4369600,3409848,4369600,3408650v,-1199,798,-2396,1996,-2396l4389162,3403859xm4468202,3393879v1198,,2396,798,2396,1996c4470598,3397072,4469799,3398270,4468602,3398270r-17566,2396c4449838,3400666,4448641,3399868,4448641,3398670v,-1199,798,-2396,1996,-2396l4468202,3393879xm4373592,3386694r16767,4791c4391557,3391884,4392355,3393082,4391956,3394279v,799,-798,1597,-1597,1597l4389561,3395876r-16767,-4791c4371596,3391085,4370798,3389887,4370798,3388290v399,-1197,1596,-1996,2794,-1596xm4461416,3376314v799,-399,2395,-399,2795,799c4464610,3377911,4464610,3379508,4463412,3379907r-15170,8784l4447443,3389090v-798,,-1597,-399,-1996,-1198c4445048,3387094,4445447,3385497,4446246,3385098r15170,-8784xm3123941,3376015v2593,-599,5988,-699,9383,1098c3140913,3381105,3140513,3388690,3140513,3389089v,,,2794,3596,4790c3147703,3395476,3150102,3393879,3150102,3393879r397,l3150900,3393480v1993,-1198,6787,-3593,13178,-399c3170855,3396674,3171256,3404258,3171256,3404657r,400c3171256,3405057,3171256,3407851,3174842,3409847v3593,1996,6390,,6390,l3181635,3409847v396,-399,7582,-4391,13971,-798c3203187,3413041,3202789,3420626,3202789,3421026v,,,2794,3592,4790c3207579,3426215,3208376,3426614,3209575,3426614r4392,400c3215965,3427014,3217559,3429010,3217559,3431006v,1996,-1994,3592,-5587,3992l3205983,3434598v-1598,-399,-3194,-798,-4790,-1596c3193610,3429010,3194009,3421425,3194009,3421026v,,398,-2796,-3194,-4792c3188020,3414637,3184429,3416234,3184027,3416633v-1200,799,-6788,3993,-13574,400c3163677,3413440,3163278,3407053,3163278,3405456v-397,-399,-797,-3593,-3595,-5190c3156489,3398670,3154492,3399867,3153695,3400266r-402,c3152098,3401065,3146906,3404258,3139714,3400666v-7588,-3992,-7190,-11178,-7190,-11976c3132924,3388690,3132524,3385496,3129332,3383899v-2798,-1597,-6391,,-6789,399c3121347,3385097,3115763,3388290,3108983,3384698r-2398,-1597c3104591,3382302,3103791,3379907,3104992,3377911v795,-1996,3190,-2794,5186,-1597l3112570,3377911v3593,1996,6385,,6385,l3119352,3377911v201,-200,1995,-1297,4589,-1896xm4383173,3371124r13973,10779c4397944,3382303,4398343,3383899,4397545,3384698v-399,399,-1198,798,-1597,798c4395549,3385496,4394750,3385496,4394351,3385097r-13574,-10779c4379979,3373918,4379580,3372322,4380378,3371523v399,-798,1996,-1197,2795,-399xm4451436,3361943v799,399,1198,1996,399,2795l4441056,3378710v-399,400,-1198,799,-1597,799c4439060,3379509,4438262,3379509,4437862,3379110v-798,-400,-1197,-1996,,-2795l4448642,3362342v399,-798,1996,-1197,2794,-399xm4395148,3358350v798,-399,2395,-399,2794,799l4406726,3374319v399,799,399,2396,-799,2795l4405129,3377513v-799,,-1597,-399,-1996,-1198l4394349,3361145v-399,-799,-399,-2395,799,-2795xm4433473,3353161v1197,399,1996,1597,1597,2794l4430278,3372722v,799,-798,1597,-1597,1597l4427883,3374319v-1198,-399,-1597,-1597,-1996,-2794l4430678,3354758v400,-1198,1597,-1996,2795,-1597xm4413512,3351564v1198,,2395,798,2395,1996l4418303,3371126v,1197,-798,2395,-1996,2395c4415109,3373521,4414310,3372723,4413911,3371525r-2395,-17566c4411516,3352762,4412314,3351564,4413512,3351564xm3485455,3309798v7732,1946,14718,6836,19112,14221l3498973,3327612v-7583,-11576,-22745,-15169,-34315,-7984c3453084,3326814,3449496,3341983,3457475,3353561r-5587,3593c3451490,3356755,3451490,3356355,3451092,3355956v-8778,-14771,-3993,-33932,10771,-42715c3469245,3308850,3477724,3307852,3485455,3309798xm1525751,3293680v1197,,2396,798,2396,1996l1530541,3313242v,1197,-797,2395,-1995,2395c1527349,3315637,1526152,3314839,1526152,3313641r-2395,-17566c1523757,3294878,1524554,3293680,1525751,3293680xm1514174,3292882v1199,399,1997,1596,1199,2794l1510582,3312443v,799,-799,1597,-1600,1597l1508184,3314040v-1198,-399,-1996,-1597,-1596,-2794l1511379,3294478v400,-1197,1598,-1996,2795,-1596xm1536525,3290088v800,-400,2396,-400,2795,798l1548102,3306057v401,798,401,2395,-797,2794l1546508,3309250v-798,,-1599,-399,-1998,-1197l1535729,3292882v-401,-798,-401,-2395,796,-2794xm1504593,3288091v799,399,799,1996,799,2795l1494612,3304858v-398,400,-1198,799,-1597,799c1492617,3305657,1491817,3305657,1491419,3305258v-798,-400,-1198,-1996,-400,-2795l1501797,3288490v401,-798,1996,-1197,2796,-399xm181435,3287792v2595,-599,5988,-699,9382,1098c198401,3292882,198002,3300466,198002,3300866v,,,2794,3593,4790c205188,3307253,207583,3305656,207583,3305656r399,l208381,3305257v1996,-1198,6787,-3593,13174,-399c228341,3308450,228740,3316035,228740,3316434r,400c228740,3316834,228740,3319628,232333,3321624v3593,1996,6387,,6387,l239120,3321624v399,-399,7584,-4391,13972,-798c260676,3324818,260277,3332403,260277,3332803v,,,2794,3593,4790c265068,3337992,265866,3338391,267064,3338391r4391,400c273451,3338791,275048,3340787,275048,3342783v,1996,-1996,3592,-5589,3992l263471,3346375v-1597,-399,-3194,-798,-4791,-1596c251096,3340787,251495,3333202,251495,3332803v,,399,-2796,-3194,-4792c245507,3326414,241914,3328011,241515,3328410v-1198,799,-6787,3993,-13573,400c221156,3325217,220756,3318830,220756,3317233v-399,-399,-798,-3593,-3592,-5190c213970,3310446,211974,3311644,211176,3312043r-399,c209579,3312842,204389,3316035,197204,3312442v-7585,-3992,-7186,-11177,-7186,-11976c190417,3300466,190018,3297273,186825,3295676v-2795,-1597,-6388,,-6787,399c178841,3296874,173252,3300067,166465,3296474r-2395,-1596c162074,3294079,161276,3291684,162473,3289688v799,-1996,3194,-2794,5190,-1597l170058,3289688v3593,1996,6387,,6387,l176845,3289688v199,-200,1995,-1298,4590,-1896xm4732871,3285297v1198,-399,2396,399,2795,1597c4737263,3294478,4745247,3299668,4753230,3297672v1198,,2396,798,3194,1597c4756823,3300466,4756025,3301664,4755226,3302063r-399,c4750436,3303261,4746045,3302861,4742053,3300865v-5190,14372,-15171,25549,-28743,32336c4699737,3339988,4684567,3341185,4670196,3336395v-798,4391,-3193,8383,-6786,11178l4663011,3347972v-799,399,-1996,,-2795,-799c4659418,3346375,4659418,3344778,4660616,3343980v5988,-5190,7185,-14372,1996,-20760c4661813,3322422,4661813,3320825,4663011,3320027v798,-798,2395,-798,3193,399c4668999,3324019,4670596,3328011,4670596,3332004r399,c4684567,3336395,4698539,3335597,4711314,3329208v12375,-6387,21957,-17165,26348,-30339l4737662,3298470v-3194,-2395,-5190,-5988,-6387,-10379c4730875,3286894,4731674,3285696,4732871,3285297xm5655819,3282103v2395,-399,4790,1198,4790,3593l5664202,3310047r24351,-3593c5690949,3306055,5692945,3307652,5693344,3310047v399,2395,-1198,4391,-3593,4790l5665400,3318430r3593,24352c5669392,3345177,5667795,3347173,5665400,3347572v-2395,400,-4391,-1197,-4791,-3592l5657017,3319628r-24352,3592c5630269,3323619,5628273,3322023,5627874,3319628v-399,-2396,1198,-4392,3593,-4791l5655819,3311244r-3593,-24351c5651827,3284498,5653424,3282502,5655819,3282103xm1548102,3282103r14373,10779c1563272,3293282,1563671,3294878,1562874,3295677v-399,399,-1199,798,-1597,798c1560875,3296475,1560077,3296475,1559680,3296076r-13972,-10779c1544909,3284898,1544510,3283301,1545308,3282502v400,-798,1997,-1197,2794,-399xm1494214,3278510v798,-399,2395,-399,2794,799c1497406,3280107,1497008,3281704,1496210,3282103r-15172,8784l1480239,3291286v-799,,-1596,-399,-1996,-1198c1477843,3289290,1477843,3287693,1479041,3287294r15173,-8784xm6884353,3274618v2595,-599,5988,-699,9382,1098c6901319,3279708,6900920,3287292,6900920,3287691v,,,2795,3593,4791c6908106,3294079,6910501,3292482,6910501,3292482r399,l6911299,3292083v1996,-1198,6787,-3593,13174,-400c6931259,3295276,6931659,3302861,6931659,3303260r,399c6931659,3303659,6931659,3306454,6935251,3308450v3593,1996,6388,,6388,l6942038,3308450v399,-399,7585,-4391,13972,-799c6963595,3311643,6963195,3319229,6963195,3319628v,,,2795,3593,4791c6967986,3324818,6968784,3325217,6969982,3325217r4391,399c6976369,3325616,6977966,3327612,6977966,3329608v,1996,-1996,3593,-5589,3992l6966389,3333201v-1597,-399,-3194,-798,-4790,-1597c6954014,3327612,6954413,3320028,6954413,3319628v,,399,-2795,-3194,-4791c6948425,3313240,6944832,3314837,6944433,3315236v-1198,799,-6786,3993,-13573,399c6924074,3312043,6923675,3305655,6923675,3304059v-400,-400,-799,-3593,-3593,-5190c6916888,3297272,6914892,3298470,6914094,3298869r-399,c6912497,3299667,6907307,3302861,6900122,3299268v-7585,-3992,-7186,-11177,-7186,-11976c6893335,3287292,6892936,3284099,6889742,3282502v-2795,-1597,-6388,,-6787,399c6881758,3283700,6876169,3286893,6869382,3283300r-2395,-1596c6864991,3280905,6864193,3278510,6865390,3276514v799,-1996,3194,-2794,5190,-1597l6872975,3276514v3593,1996,6387,,6387,l6879762,3276514v200,-200,1996,-1298,4591,-1896xm1552891,3271325r16767,4791c1570856,3276116,1571255,3277314,1570856,3278910v,799,-797,1597,-1596,1597l1568462,3280507r-16769,-4791c1550500,3275317,1549697,3274119,1550098,3272922v402,-1198,1595,-1996,2793,-1597xm1491022,3266535v1197,,2395,798,2395,1996c1493417,3269728,1492617,3270926,1491420,3270926r-17567,2396c1472656,3273322,1471459,3272524,1471459,3271326v,-1198,798,-2396,1995,-2396l1491022,3266535xm1570060,3256555v1196,,2393,798,2393,1996c1572453,3259748,1571655,3260946,1570457,3260946r-17566,2396c1551693,3263342,1550500,3262544,1550500,3261346v,-1198,797,-2396,1995,-2396l1570060,3256555xm198601,3255457v2595,-599,5988,-699,9382,1098c215567,3260547,215168,3268131,215168,3268530v,,,2795,3593,4791c222354,3274918,224749,3273321,224749,3273321r399,l225547,3272922v1996,-1198,6787,-3593,13174,-400c245507,3276115,245906,3283700,245906,3284099r,399c245906,3284498,245906,3287293,249499,3289289v3593,1996,6387,,6387,l256286,3289289v399,-399,7584,-4391,13972,-799c277842,3292482,277443,3300068,277443,3300467v,,,2795,3593,4791c282234,3305657,283032,3306056,284230,3306056r4391,399c290617,3306455,292214,3308451,292214,3310447v-400,2396,-1996,3992,-5589,3992l280637,3314040v-1597,-399,-3194,-798,-4791,-1597c268262,3308451,268661,3300867,268661,3300467v,,399,-2795,-3194,-4791c262673,3294079,259080,3295676,258681,3296075v-1198,799,-6787,3993,-13573,399c238322,3292882,237923,3286494,237923,3284898v-400,-400,-799,-3593,-3593,-5190c231136,3278111,229140,3279309,228342,3279708r-399,c226745,3280506,221555,3283700,214370,3280107v-7585,-3992,-7186,-11177,-7186,-11976c207583,3268131,207184,3264938,203991,3263341v-2795,-1597,-6388,,-6787,399c196007,3264539,190418,3267732,183631,3264139r-2395,-1596c179240,3261744,178442,3259349,179639,3257353v799,-1996,3194,-2794,5190,-1597l187224,3257353v3593,1996,6387,,6387,l194011,3257353v199,-200,1996,-1298,4590,-1896xm1475449,3249369r16768,4791c1493414,3254559,1494214,3255757,1493814,3256954v,799,-798,1597,-1597,1597l1491419,3258551r-16769,-4791c1473453,3253760,1472653,3252562,1472653,3250966v401,-1198,1598,-1996,2796,-1597xm6901518,3242283v2595,-599,5988,-699,9382,1098c6918484,3247373,6918085,3254958,6918085,3255357v,,,2794,3593,4790c6925271,3261744,6927666,3260147,6927666,3260147r399,l6928464,3259748v1996,-1198,6787,-3593,13174,-399c6948424,3262942,6948823,3270526,6948823,3270925r,400c6948823,3271325,6948823,3274119,6952416,3276115v3593,1996,6387,,6387,l6959203,3276115v399,-399,7584,-4391,13971,-798c6980759,3279309,6980360,3286894,6980360,3287294v,,,2794,3593,4790c6985150,3292483,6985949,3292882,6987146,3292882r4392,400c6993534,3293282,6995130,3295278,6995130,3297274v-399,2395,-1996,3992,-5588,3992l6983554,3300866v-1597,-399,-3194,-798,-4791,-1596c6971178,3295278,6971578,3287693,6971578,3287294v,,399,-2796,-3194,-4792c6965590,3280905,6961997,3282502,6961598,3282901v-1198,799,-6787,3993,-13573,400c6941239,3279708,6940839,3273321,6940839,3271724v-399,-399,-798,-3593,-3592,-5190c6934053,3264938,6932057,3266135,6931259,3266534r-399,c6929662,3267333,6924472,3270526,6917287,3266934v-7585,-3992,-7186,-11178,-7186,-11976c6910500,3254958,6910101,3251764,6906907,3250167v-2795,-1597,-6388,,-6787,399c6898923,3251365,6893334,3254558,6886548,3250966r-2396,-1597c6882156,3248570,6881358,3246175,6882556,3244179v798,-1996,3193,-2794,5189,-1597l6890140,3244179v3593,1996,6388,,6388,l6896927,3244179v200,-200,1996,-1298,4591,-1896xm1563272,3238990v800,-400,2395,-400,2797,798c1566466,3240586,1566466,3242183,1565268,3242582r-15169,8784l1549301,3251765v-798,,-1598,-399,-1996,-1198c1546906,3249769,1547305,3248172,1548102,3247773r15170,-8783xm1485031,3233800r13972,10779c1499803,3244979,1500203,3246575,1499405,3247374v-402,399,-1199,798,-1598,798c1497409,3248172,1496609,3248172,1496210,3247773r-13574,-10779c1481838,3236594,1481439,3234998,1482237,3234199v399,-798,1996,-1197,2794,-399xm1553293,3224619v799,399,1199,1996,401,2794l1542912,3241386v-400,399,-1197,799,-1595,799c1540917,3242185,1540119,3242185,1539719,3241785v-798,-399,-1197,-1996,,-2794l1550500,3225018v400,-798,1995,-1197,2793,-399xm1497008,3221026v797,-400,2393,-400,2793,798l1508586,3236995v398,798,398,2395,-800,2794l1506987,3240188v-797,,-1596,-399,-1995,-1197l1496209,3223820v-400,-798,-400,-2395,799,-2794xm1535330,3215836v1198,399,1995,1596,1597,2794l1532137,3235397v,799,-798,1597,-1598,1597l1529741,3236994v-799,-399,-1596,-1597,-1995,-2794l1532536,3217432v397,-1197,1596,-1996,2794,-1596xm1515374,3214240v1198,,2397,798,2397,1996l1520166,3233801v,1198,-798,2396,-1996,2396c1517371,3236197,1516173,3235398,1515774,3234201r-2396,-17566c1513378,3215437,1514176,3214240,1515374,3214240xm560129,3189639v7735,1946,14721,6836,19112,14221l573652,3207453v-7585,-11577,-22754,-15169,-34331,-7984c527744,3206655,524151,3221824,532135,3233402r-5589,3593c526147,3236596,526147,3236197,525748,3235797v-8782,-14771,-3992,-33933,10778,-42715c543911,3188691,552394,3187693,560129,3189639xm7263044,3176465v7734,1946,14720,6836,19111,14221l7276566,3194279v-7585,-11577,-22754,-15169,-34331,-7984c7230657,3193481,7227065,3208650,7235049,3220228r-5589,3593c7229061,3223422,7229061,3223023,7228661,3222623v-8782,-14771,-3992,-33933,10780,-42715c7246826,3175517,7255309,3174519,7263044,3176465xm5303326,3160348v1197,-400,2395,399,2395,1996l5308117,3179909v,1198,-798,2396,-1996,2396c5304923,3182305,5303725,3181506,5303725,3180309r-2395,-17566c5301330,3161545,5302128,3160348,5303326,3160348xm5291749,3159550v1198,,1996,1197,1198,2794l5288156,3179111v,799,-799,1597,-1597,1597l5285761,3180708v-1198,-399,-1996,-1597,-1597,-2794l5288955,3161147v399,-1198,1597,-1996,2794,-1597xm5314104,3156754v798,-399,2395,-399,2794,799l5325682,3172723v399,799,399,2396,-799,2795l5324085,3175917v-799,,-1597,-399,-1996,-1198l5313305,3159549v-399,-799,-399,-2395,799,-2795xm5281770,3154360v1198,799,1198,1996,798,2795l5271789,3171127v-399,400,-1198,799,-1597,799c5269793,3171926,5268995,3171926,5268595,3171527v-798,-400,-1197,-1996,-399,-2795l5278976,3154759v399,-798,1996,-1197,2794,-399xm5325680,3148771r14372,10779c5340851,3159949,5341250,3161546,5340452,3162345v-400,399,-1198,798,-1597,798c5338456,3163143,5337657,3163143,5337258,3162744r-13973,-10779c5322487,3151565,5322088,3149969,5322886,3149170v399,-798,1996,-1197,2794,-399xm1834722,3148372v1198,-400,2396,399,2795,1596c1839114,3157553,1847099,3162743,1855083,3160747v1197,-399,2395,399,3193,1597c1858674,3163541,1857877,3164739,1857079,3165138r-400,c1852288,3166336,1847896,3165936,1843904,3163940v-5190,14372,-15169,25549,-28742,32337c1801595,3203063,1786427,3204261,1772055,3199470v-798,4391,-3193,8383,-6786,11178l1764870,3211047v-799,399,-1996,,-2795,-798c1761277,3209450,1761277,3207853,1762475,3207055v5988,-5190,7185,-14372,1996,-20759c1763672,3185497,1763672,3183900,1764870,3183102v798,-798,2395,-798,3193,399c1770858,3187094,1772455,3191086,1772455,3195079r399,c1786427,3199470,1800397,3198672,1813165,3192284v12376,-6388,21957,-17166,26348,-30340l1839513,3161545v-3194,-2395,-5190,-5988,-6387,-10379c1832726,3149968,1833525,3148771,1834722,3148372xm2757682,3144779v2394,-399,4788,1197,4788,3593l2766063,3172723r24353,-3593c2792811,3168731,2794806,3170328,2795204,3172723v402,2395,-1196,4391,-3591,4790l2767261,3181106r3592,24352c2771254,3207853,2769658,3209849,2767261,3210249v-2395,399,-4390,-1198,-4791,-3593l2758876,3182304r-24353,3592c2732128,3186296,2730131,3184699,2729733,3182304v-401,-2396,1199,-4392,3592,-4791l2757682,3173920r-3594,-24351c2753686,3147174,2755286,3145178,2757682,3144779xm5271390,3144778v799,-399,2396,-399,2795,799c5274983,3146774,5274584,3147972,5273386,3148371r-15170,8784l5257417,3157554v-798,,-1596,-399,-1996,-1198c5255022,3155558,5255022,3153961,5256220,3153562r15170,-8784xm5330471,3137594r16767,4791c5348436,3142784,5348835,3143982,5348436,3145179v,799,-798,1597,-1597,1597l5346041,3146776r-16767,-4791c5328076,3141586,5327278,3140388,5327677,3139191v399,-1198,1597,-1996,2794,-1597xm3986169,3137294v2595,-599,5988,-699,9382,1098c4003135,3142384,4002736,3149968,4002736,3150368v,,,2794,3593,4790c4009922,3156755,4012317,3155158,4012317,3155158r399,l4013115,3154759v1996,-1198,6787,-3593,13174,-399c4033075,3157952,4033475,3165537,4033475,3165936r,400c4033475,3166336,4033475,3169130,4037067,3171126v3593,1996,6388,,6388,l4043854,3171126v399,-399,7586,-4391,13973,-798c4065412,3174320,4065012,3181905,4065012,3182305v,,,2794,3593,4790c4069803,3187494,4070601,3187893,4071799,3187893r4391,400c4078186,3188293,4079783,3190289,4079783,3192285v,1996,-1996,3592,-5589,3992l4068206,3195877v-1597,-399,-3194,-798,-4790,-1596c4055831,3190289,4056230,3182704,4056230,3182305v,,399,-2796,-3194,-4792c4050242,3175916,4046648,3177513,4046249,3177912v-1198,799,-6786,3993,-13573,400c4025890,3174719,4025491,3168332,4025491,3166735v-400,-399,-799,-3593,-3593,-5190c4018704,3159948,4016708,3161146,4015910,3161545r-399,c4014313,3162344,4009123,3165537,4001938,3161944v-7585,-3992,-7186,-11177,-7186,-11976c3995151,3149968,3994752,3146775,3991559,3145178v-2795,-1597,-6388,,-6787,399c3983575,3146376,3977986,3149569,3971199,3145976r-2395,-1596c3966808,3143581,3966010,3141186,3967207,3139190v799,-1996,3194,-2794,5190,-1597l3974792,3139190v3593,1996,6387,,6387,l3981579,3139190v199,-200,1995,-1298,4590,-1896xm5268596,3133202v1198,,2396,798,2396,1996c5270992,3136395,5270193,3137593,5268996,3137593r-17566,2396c5250232,3139989,5249035,3139191,5249035,3137993v,-1199,798,-2396,1996,-2396l5268596,3133202xm5347638,3122823v1197,,2395,798,2395,1996c5350033,3126016,5349235,3127214,5348037,3127214r-17566,2396c5329274,3129610,5328076,3128812,5328076,3127614v,-1198,798,-2396,1996,-2396l5347638,3122823xm5253026,3116037r16768,4791c5270991,3121227,5271790,3122425,5271391,3123622v,799,-799,1597,-1597,1597l5268995,3125219r-16767,-4791c5251030,3120029,5250232,3118831,5250232,3117633v399,-1197,1597,-1996,2794,-1596xm5340852,3105657v798,-399,2395,-399,2794,799c5344045,3107254,5344045,3108851,5342848,3109250r-15171,8784l5326879,3118433v-799,,-1597,-399,-1996,-1198c5324483,3116038,5324483,3114840,5325681,3114441r15171,-8784xm4003334,3104959v2595,-599,5989,-699,9382,1098c4020300,3110049,4019901,3117633,4019901,3118032v,,,2795,3593,4791c4027087,3124420,4029482,3122823,4029482,3122823r399,l4030280,3122424v1996,-1198,6787,-3593,13174,-400c4050240,3125617,4050639,3133202,4050639,3133601r,399c4050639,3134000,4050639,3136795,4054232,3138791v3593,1996,6387,,6387,l4061019,3138791v399,-399,7585,-4391,13972,-799c4082576,3141984,4082177,3149570,4082177,3149969v,,,2795,3593,4791c4086967,3155159,4087766,3155558,4088963,3155558r4392,399c4095351,3155957,4096947,3157953,4096947,3159949v,2396,-1996,3992,-5588,3992l4085371,3163542v-1597,-399,-3194,-798,-4791,-1597c4072995,3157953,4073395,3150369,4073395,3149969v,,399,-2795,-3194,-4791c4067407,3143581,4063813,3145178,4063414,3145577v-1198,799,-6787,3993,-13573,399c4043055,3142384,4042655,3135996,4042655,3134400v-399,-400,-798,-3593,-3592,-5190c4035869,3127613,4033873,3128811,4033075,3129210r-399,c4031478,3130008,4026288,3133202,4019103,3129609v-7585,-3992,-7186,-11177,-7186,-11976c4012316,3117633,4011917,3114440,4008724,3112843v-2795,-1597,-6388,,-6787,399c4000740,3114041,3995151,3117234,3988365,3113641r-2396,-1596c3983973,3111246,3983175,3108851,3984373,3106855v798,-1996,3193,-2794,5189,-1597l3991957,3106855v3593,1996,6388,,6388,l3998744,3106855v199,-200,1995,-1298,4590,-1896xm5262607,3100069r13973,10779c5277379,3111248,5277778,3112844,5276980,3113643v-400,399,-1198,798,-1597,798c5274984,3114441,5274185,3114441,5273786,3114042r-13574,-10779c5259414,3102863,5259015,3101267,5259813,3100468v399,-798,1996,-1197,2794,-399xm5330872,3091286v798,399,1197,1996,399,2794l5320491,3108053v-399,400,-1197,799,-1596,799c5318495,3108852,5317697,3108852,5317298,3108453v-799,-799,-1198,-1996,,-2795l5328077,3091685v399,-798,1996,-1197,2795,-399xm5274583,3087295v798,-400,2395,-400,2794,798l5286161,3103264v399,798,399,2395,-799,2794l5284564,3106457v-799,,-1597,-399,-1996,-1197l5273784,3090089v-399,-798,-399,-2395,799,-2794xm5312908,3082504v1197,399,1996,1596,1596,2794l5309713,3102065v,799,-798,1597,-1597,1597l5307318,3103662v-1198,-399,-1597,-1597,-1996,-2794l5310113,3084100v399,-1197,1597,-1996,2795,-1596xm5292947,3080508v1197,,2395,798,2395,1996l5297738,3100069v,1198,-798,2396,-1996,2396c5294543,3102864,5293745,3102065,5293346,3100469r-2395,-17566c5290951,3081705,5291749,3080508,5292947,3080508xm4337714,3055907v7735,1946,14721,6836,19113,14221l4351238,3073721v-7585,-11577,-22756,-15169,-34332,-7984c4304930,3072923,4301736,3088492,4309720,3099670r-5589,3593c4303732,3102864,4303732,3102465,4303333,3102065v-8782,-14771,-3992,-33933,10778,-42715c4321497,3054959,4329980,3053961,4337714,3055907xm2405188,3023023v1194,-399,2394,400,2394,1996l2409981,3042585v,1198,-800,2395,-1999,2395c2406785,3044980,2405589,3044182,2405589,3042984r-2396,-17565c2403193,3024221,2403993,3023023,2405188,3023023xm2393612,3022225v1200,,1996,1197,1200,2794l2390019,3041786v,799,-799,1597,-1597,1597l2387624,3043383v-1198,-399,-1996,-1597,-1595,-2794l2390818,3023821v399,-1197,1597,-1996,2794,-1596xm2415960,3019431v801,-400,2399,-400,2795,798l2427542,3035400v400,798,400,2395,-800,2794l2425945,3038593v-799,,-1599,-399,-1998,-1197l2415163,3022225v-397,-798,-397,-2395,797,-2794xm2383635,3017035v1197,798,1197,1996,797,2794l2373656,3033802v-400,399,-1199,799,-1598,799c2371658,3034601,2370859,3034601,2370461,3034201v-800,-399,-1199,-1996,-401,-2794l2380840,3017434v400,-798,1996,-1197,2795,-399xm1060876,3016736v2595,-599,5988,-699,9382,1098c1077842,3021826,1077443,3029411,1077443,3029810v,,,2794,3593,4790c1084629,3036197,1087024,3034600,1087024,3034600r400,l1087823,3034201v1996,-1198,6787,-3593,13174,-399c1107783,3037395,1108183,3044979,1108183,3045378r,400c1108183,3045778,1108183,3048572,1111775,3050568v3594,1996,6388,,6388,l1118563,3050568v399,-399,7584,-4391,13972,-798c1140120,3053762,1139720,3061347,1139720,3061747v,,,2794,3594,4790c1144512,3066936,1145310,3067335,1146508,3067335r4391,400c1152895,3067735,1154492,3069731,1154492,3071727v,2395,-1996,3992,-5589,3992l1142914,3075319v-1597,-399,-3194,-798,-4791,-1596c1130539,3069731,1130938,3062146,1130938,3061747v,,399,-2796,-3194,-4792c1124950,3055358,1121357,3056955,1120958,3057354v-1198,799,-6787,3993,-13574,400c1100598,3054161,1100199,3047774,1100199,3046177v-400,-399,-799,-3593,-3593,-5190c1093412,3039391,1091416,3040588,1090618,3040987r-399,c1089021,3041786,1083830,3044979,1076645,3041387v-7585,-3992,-7186,-11178,-7186,-11976c1069858,3029411,1069459,3026217,1066266,3024620v-2795,-1597,-6388,,-6787,399c1058282,3025818,1052692,3029011,1045905,3025419r-2395,-1597c1041514,3023023,1040716,3020628,1041913,3018632v799,-1996,3194,-2794,5190,-1597l1049498,3018632v3593,1996,6388,,6388,l1056286,3018632v199,-200,1995,-1297,4590,-1896xm5612307,3014640v1197,-400,2395,399,2794,1596c5616698,3023821,5624682,3029011,5632666,3027015v1197,-399,2395,399,3193,1597c5636258,3029809,5635460,3031007,5634662,3031406r-399,c5629871,3032604,5625480,3032204,5621488,3030208v-5189,14372,-15169,25549,-28742,32337c5579173,3069331,5564003,3070529,5549631,3065738v-798,4391,-3193,8383,-6786,11178l5542446,3077315v-799,399,-1996,,-2795,-798c5538853,3075718,5538853,3074121,5540050,3073323v5988,-5190,7186,-14372,1996,-20759c5541248,3051765,5541248,3050168,5542446,3049370v798,-798,2395,-798,3193,399c5548434,3053362,5550030,3057354,5550030,3061347r400,c5564003,3065738,5577975,3064940,5590750,3058552v12375,-6388,21956,-17166,26347,-30340l5617097,3027813v-3194,-2395,-5190,-5988,-6387,-10379c5610311,3016236,5611109,3015039,5612307,3014640xm6535254,3011447v2395,-399,4790,1198,4790,3593l6543637,3039391r24351,-3593c6570384,3035399,6572380,3036996,6572779,3039391v399,2395,-1198,4391,-3593,4790l6544835,3047774r3593,24352c6548827,3074521,6547230,3076517,6544835,3076916v-2395,400,-4391,-1197,-4791,-3592l6536452,3048972r-24353,3592c6509704,3052963,6507708,3051367,6507309,3048972v-399,-2396,1198,-4392,3593,-4791l6535254,3040588r-3593,-24351c6531262,3013842,6532859,3011846,6535254,3011447xm2427541,3011446r14375,10779c2442716,3022625,2443114,3024221,2442317,3025020v-401,399,-1200,798,-1599,798c2440320,3025818,2439520,3025818,2439121,3025419r-13976,-10779c2424346,3014240,2423947,3012644,2424746,3011845v399,-798,1996,-1197,2795,-399xm2373256,3007455v800,-400,2397,-400,2796,798c2376851,3009451,2376451,3010648,2375254,3011047r-15174,8784l2359281,3020230v-796,,-1596,-399,-1997,-1198c2356886,3018234,2356886,3016637,2358084,3016238r15172,-8783xm2432332,3000269r16771,4791c2450303,3005459,2450700,3006657,2450303,3007854v,799,-801,1597,-1599,1597l2447907,3009451r-16772,-4791c2429937,3004261,2429138,3003063,2429537,3001865v400,-1197,1598,-1996,2795,-1596xm2370462,2995878v1198,,2396,798,2396,1996c2372858,2999071,2372059,3000269,2370861,3000269r-17570,2396c2352096,3002665,2350899,3001867,2350899,3000669v,-1198,797,-2396,1995,-2396l2370462,2995878xm2449504,2985898v1196,-400,2396,399,2396,1995c2451900,2989091,2451101,2990289,2449903,2990289r-17571,2396c2431135,2992685,2429937,2991886,2429937,2990689v,-1199,797,-2396,1996,-2396l2449504,2985898xm1077644,2984800v2595,-599,5988,-699,9382,1098c1094610,2989890,1094211,2997475,1094211,2997874v,,,2794,3593,4790c1101397,3004261,1103792,3002664,1103792,3002664r399,l1104590,3002265v1996,-1198,6787,-3593,13174,-399c1124551,3005459,1124951,3013043,1124951,3013442r,400c1124951,3013842,1124951,3016636,1128543,3018632v3593,1996,6388,,6388,l1135330,3018632v399,-399,7584,-4391,13973,-798c1156887,3021826,1156488,3029411,1156488,3029811v,,,2794,3593,4790c1161279,3035000,1162077,3035399,1163275,3035399r4391,400c1169662,3035799,1171260,3037795,1171260,3039791v,1996,-1598,3592,-5590,3992l1159682,3043383v-1597,-399,-3194,-798,-4791,-1596c1147307,3037795,1147706,3030210,1147706,3029811v,,399,-2796,-3194,-4792c1141718,3023422,1138124,3025019,1137725,3025418v-1198,799,-6786,3993,-13573,400c1117365,3022225,1116967,3015838,1116967,3014241v-400,-399,-800,-3593,-3593,-5190c1110179,3007455,1108183,3008652,1107385,3009051r-399,c1105789,3009850,1100598,3013043,1093413,3009451v-7586,-3992,-7186,-11178,-7186,-11976c1086625,2997475,1086227,2994281,1083034,2992684v-2796,-1597,-6389,,-6788,399c1075049,2993882,1069460,2997075,1062674,2993483r-2396,-1597c1058282,2991087,1057484,2988692,1058682,2986696v798,-1996,3193,-2794,5189,-1597l1066266,2986696v3593,1996,6387,,6387,l1073053,2986696v200,-200,1996,-1297,4591,-1896xm2354889,2978712r16769,4791c2372856,2983902,2373656,2985100,2373256,2986297v,799,-799,1597,-1598,1597l2370859,2987894r-16769,-4791c2352892,2982704,2352094,2981506,2352094,2980308v399,-1197,1596,-1996,2795,-1596xm2442713,2968332v800,-399,2399,-399,2798,799c2445909,2969929,2445909,2971526,2444711,2971925r-15174,8784l2428737,2981108v-797,,-1595,-399,-1996,-1198c2426341,2978713,2426741,2977515,2427541,2977116r15172,-8784xm2364468,2962744r13980,10779c2379247,2973923,2379645,2975519,2378846,2976318v-398,399,-1196,798,-1596,798c2376851,2977116,2376052,2977116,2375654,2976717r-13578,-10779c2361275,2965539,2361275,2963942,2361679,2963143v397,-798,1991,-1197,2789,-399xm2432733,2953962v797,399,1197,1996,400,2794l2422350,2970729v-399,399,-1197,799,-1597,799c2420353,2971528,2419555,2971528,2419156,2971128v-799,-798,-1198,-1996,,-2794l2429938,2954361v400,-798,1995,-1197,2795,-399xm2376451,2949969v797,-399,2394,-399,2793,799l2388026,2965938v398,799,398,2396,-800,2795l2386428,2969132v-798,,-1596,-399,-1997,-1198l2375651,2952764v-399,-799,-399,-2395,800,-2795xm2414766,2945180v1198,399,1995,1596,1594,2794l2411572,2964741v,799,-796,1597,-1599,1597l2409181,2966338v-1199,-399,-1604,-1597,-2002,-2794l2411968,2946776v401,-1197,1601,-1996,2798,-1596xm2394812,2943583v1189,,2391,798,2391,1996l2399602,2963144v,1198,-800,2396,-2004,2396c2396408,2965540,2395610,2964741,2395207,2963544r-2393,-17566c2392814,2944780,2393612,2943583,2394812,2943583xm1439575,2918583v7734,1946,14717,6836,19109,14221l1453096,2936397v-7585,-11576,-22755,-15169,-34331,-7984c1407187,2935599,1403593,2951168,1411578,2962346r-5590,3593c1405590,2965540,1405590,2965140,1405190,2964741v-8779,-14771,-3991,-33932,10779,-42715c1423356,2917635,1431839,2916637,1439575,2918583xm6182761,2889292v1198,,2395,798,2395,1996l6187551,2908854v,1197,-798,2395,-1996,2395c6184358,2911249,6183160,2910450,6183160,2909253r-2396,-17566c6180764,2890489,6181563,2889292,6182761,2889292xm6171184,2888494v1199,399,1997,1596,1199,2794l6167592,2908055v,799,-799,1597,-1597,1597l6165197,2909652v-1199,-399,-1997,-1597,-1598,-2794l6168390,2890090v399,-1197,1597,-1996,2794,-1596xm6193539,2886098v799,-399,2396,-399,2795,799l6205117,2902067v399,799,399,2396,-799,2795l6203520,2905261v-799,,-1597,-399,-1996,-1198l6192740,2888893v-399,-799,-399,-2395,799,-2795xm6161205,2883703v1197,798,1197,1996,798,2794l6151225,2900470v-400,400,-1198,799,-1598,799c6149228,2901269,6148429,2901269,6148030,2900870v-798,-400,-1198,-1996,-399,-2795l6158410,2884102v399,-798,1996,-1197,2795,-399xm4838458,2883404v2595,-599,5989,-699,9382,1098c4855424,2888494,4855025,2896078,4855025,2896477v,,,2795,3593,4791c4862211,2902865,4864606,2901268,4864606,2901268r399,l4865404,2900869v1996,-1198,6787,-3593,13174,-400c4885364,2904062,4885764,2911647,4885764,2912046r,399c4885764,2912445,4885764,2915240,4889356,2917236v3593,1996,6388,,6388,l4896143,2917236v399,-399,7586,-4391,13973,-799c4917701,2920429,4917301,2928015,4917301,2928414v,,,2795,3593,4791c4922092,2933604,4922890,2934003,4924088,2934003r4391,399c4930475,2934402,4932072,2936398,4932072,2938394v-399,1996,-1996,3593,-5589,3992l4920495,2941987v-1597,-399,-3194,-798,-4790,-1597c4908120,2936398,4908519,2928814,4908519,2928414v,,399,-2795,-3194,-4791c4902531,2922026,4898937,2923623,4898538,2924022v-1198,799,-6786,3993,-13573,399c4878179,2920829,4877780,2914441,4877780,2912845v-400,-400,-799,-3593,-3593,-5190c4870993,2906058,4868997,2907256,4868199,2907655r-399,c4866602,2908453,4861412,2911647,4854227,2908054v-7585,-3992,-7186,-11177,-7186,-11976c4847440,2896078,4847041,2892885,4843848,2891288v-2795,-1597,-6388,,-6787,399c4835864,2892486,4830275,2895679,4823488,2892086r-2395,-1596c4819097,2889691,4818299,2887296,4819496,2885300v799,-1996,3194,-2794,5190,-1597l4827081,2885300v3593,1996,6387,,6387,l4833868,2885300v199,-200,1995,-1298,4590,-1896xm6205116,2878114r14372,10779c6220286,2889293,6220685,2890889,6219887,2891688v-399,399,-1198,798,-1597,798c6217891,2892486,6217093,2892486,6216693,2892087r-13973,-10779c6201922,2880908,6201523,2879312,6202321,2878513v399,-798,1996,-1197,2795,-399xm2714169,2877316v1198,-400,2395,399,2794,1596c2718559,2886497,2726541,2891687,2734527,2889691v1197,-399,2395,399,3192,1597c2738119,2892485,2737321,2893683,2736523,2894082r-400,c2731731,2895280,2727339,2894880,2723349,2892884v-5188,14372,-15165,25549,-28735,32336c2681040,2932007,2665868,2933204,2651497,2928414v-799,4391,-3193,8383,-6786,11178l2644313,2939991v-801,399,-2000,,-2797,-799c2640719,2938394,2640719,2936797,2641916,2935999v5988,-5190,7186,-14372,1997,-20760c2643115,2914441,2643115,2912844,2644313,2912046v798,-799,2394,-799,3191,399c2650299,2916038,2651897,2920030,2651897,2924023r399,c2665868,2928414,2679841,2927616,2692619,2921227v12373,-6387,21951,-17165,26340,-30339l2718959,2890489v-3194,-2395,-5190,-5988,-6385,-10379c2712173,2878912,2712972,2877715,2714169,2877316xm6150825,2874122v799,-399,2396,-399,2795,799c6154418,2875719,6154019,2877316,6152821,2877715r-15170,8784l6136852,2886898v-798,,-1596,-399,-1996,-1198c6134457,2884902,6134457,2883305,6135655,2882906r15170,-8784xm3637113,2874122v2393,-399,4788,1197,4788,3593l3645494,2902066r24349,-3593c3672237,2898074,3674231,2899671,3674634,2902066v401,2395,-1200,4391,-3592,4790l3646695,2910449r3593,24352c3650688,2937196,3649088,2939192,3646695,2939592v-2399,399,-4395,-1198,-4794,-3593l3638310,2911647r-24359,3592c3611562,2915639,3609559,2914042,3609165,2911647v-403,-2396,1194,-4392,3597,-4791l3637113,2903263r-3593,-24351c3633123,2876517,3634721,2874521,3637113,2874122xm6209906,2866937r16767,4791c6227472,2872127,6228270,2873325,6227871,2874522v,799,-798,1597,-1597,1597l6225476,2876119r-16768,-4791c6207511,2870929,6206712,2869731,6207112,2868533v399,-1197,1596,-1996,2794,-1596xm6147632,2862545v1197,,2395,798,2395,1996c6150426,2865339,6149628,2866537,6148031,2866936r-17566,2396c6129268,2869332,6128070,2868534,6128070,2867336v,-1198,798,-2396,1996,-2396l6147632,2862545xm6227073,2852166v1197,,2395,798,2395,1996c6229468,2855359,6228669,2856557,6227472,2856557r-17566,2396c6208708,2858953,6207511,2858155,6207511,2856957v,-1198,798,-2396,1996,-2396l6227073,2852166xm4855225,2851068v2595,-599,5989,-699,9382,1098c4872191,2856158,4871792,2863743,4871792,2864142v,,,2794,3593,4790c4878978,2870529,4881373,2868932,4881373,2868932r399,l4882171,2868533v1996,-1198,6787,-3593,13174,-399c4902131,2871727,4902530,2879311,4902530,2879710r,400c4902530,2880110,4902530,2882904,4906123,2884900v3593,1996,6387,,6387,l4912910,2884900v399,-399,7585,-4391,13972,-798c4934467,2888094,4934068,2895679,4934068,2896079v,,,2794,3593,4790c4938858,2901268,4939657,2901667,4940854,2901667r4392,400c4947242,2902067,4948838,2904063,4948838,2906059v,2395,-1996,3992,-5588,3992l4937262,2909651v-1597,-399,-3194,-798,-4791,-1596c4924886,2904063,4925286,2896478,4925286,2896079v,,399,-2796,-3194,-4792c4919298,2889690,4915704,2891287,4915305,2891686v-1198,799,-6787,3993,-13573,400c4894946,2888493,4894546,2882106,4894546,2880509v-399,-399,-798,-3593,-3592,-5190c4887760,2873723,4885764,2874920,4884966,2875319r-399,c4883369,2876118,4878179,2879311,4870994,2875719v-7585,-3992,-7186,-11178,-7186,-11976c4864207,2863743,4863808,2860549,4860615,2858952v-2795,-1597,-6388,,-6787,399c4852631,2860150,4847042,2863343,4840256,2859751r-2396,-1597c4835864,2857355,4835066,2854960,4836264,2852964v798,-1996,3193,-2794,5189,-1597l4843848,2852964v3593,1996,6388,,6388,l4850635,2852964v199,-200,1995,-1297,4590,-1896xm6132461,2845380r16768,4791c6150426,2850570,6151225,2851768,6150825,2852965v,799,-798,1597,-1596,1597l6148430,2854562r-16767,-4791c6130465,2849372,6129667,2848174,6129667,2846976v399,-1197,1597,-1996,2794,-1596xm6220286,2834601v799,-399,2395,-399,2795,799c6223480,2836198,6223480,2837795,6222282,2838194r-15170,8784l6206313,2847377v-798,,-1597,-399,-1996,-1198c6203519,2845381,6203918,2844183,6205116,2843385r15170,-8784xm6141644,2829412r13973,10779c6156415,2840590,6156814,2842187,6156016,2842986v-399,399,-1198,798,-1597,798c6154020,2843784,6153221,2843784,6152822,2843385r-13574,-10779c6138450,2832206,6138051,2830610,6138849,2829811v399,-798,1996,-1197,2795,-399xm6210306,2820629v799,399,1198,1996,399,2794l6199927,2837396v-399,400,-1198,799,-1598,799c6197930,2838195,6197132,2838195,6196732,2837796v-798,-799,-1197,-2396,,-2795l6207512,2821028v399,-798,1996,-1197,2794,-399xm6154018,2816637v799,-399,2396,-399,2795,799l6165596,2832606v399,799,399,2396,-799,2795l6163999,2835800v-798,,-1597,-399,-1996,-1198l6153220,2819432v-400,-799,-400,-2395,798,-2795xm6192342,2811448v1198,399,1997,1596,1598,2794l6189148,2831009v,799,-798,1597,-1597,1597l6186753,2832606v-1198,-399,-1598,-1597,-1997,-2794l6189547,2813044v400,-1197,1597,-1996,2795,-1596xm6172382,2809851v1198,,2395,798,2395,1996l6177172,2829412v,1198,-798,2396,-1996,2396c6173979,2831808,6173180,2831009,6172781,2829812r-2396,-17566c6170385,2811048,6171184,2809851,6172382,2809851xm5216750,2785250v7735,1946,14721,6836,19112,14221l5230273,2803064v-7585,-11577,-22755,-15169,-34332,-7984c5184364,2802266,5181171,2817435,5188755,2829013r-5588,3593c5182767,2832207,5182767,2831808,5182368,2831408v-8782,-14771,-3992,-33933,10779,-42715c5200532,2784302,5209015,2783304,5216750,2785250xm711773,2753564v2395,-399,4391,1197,4790,3593l720156,2781508r24351,-3593c746902,2777516,748898,2779113,749298,2781508v399,2395,-1198,4391,-3593,4790l721354,2789891r3592,24352c725346,2816638,723749,2818634,721354,2819034v-2396,399,-4392,-1198,-4791,-3593l712970,2791089r-24351,3592c686224,2795081,684228,2793484,683829,2791089v-399,-2396,1198,-4392,3593,-4791l711773,2782705r-3593,-24351c707781,2755959,709378,2753963,711773,2753564xm3284640,2751968v1195,,2390,798,2390,1996l3289424,2771529v,1198,-797,2396,-1995,2396c3286235,2773925,3285039,2773126,3285039,2771929r-2397,-17566c3282642,2753165,3283439,2751968,3284640,2751968xm3273060,2751169v1197,399,1995,1596,1197,2794l3269466,2770730v,799,-799,1597,-1595,1597l3267069,2772327v-1198,-399,-1992,-1597,-1594,-2794l3270263,2752765v398,-1197,1594,-1996,2797,-1596xm3295409,2748773v799,-399,2399,-399,2798,799l3306988,2764742v401,799,401,2396,-797,2795l3305394,2767936v-796,,-1594,-399,-1999,-1198l3294615,2751568v-401,-799,-401,-2395,794,-2795xm3263080,2746378v1201,798,1201,1996,801,2794l3253107,2763145v-401,399,-1201,799,-1598,799c3251106,2763944,3250309,2763944,3249911,2763544v-799,-399,-1201,-1996,-399,-2794l3260291,2746777v400,-798,1993,-1197,2789,-399xm1940312,2746079v2594,-599,5988,-699,9381,1098c1957277,2751169,1956879,2758753,1956879,2759153v,,,2794,3593,4790c1964065,2765540,1966460,2763943,1966460,2763943r399,l1967258,2763544v1996,-1198,6787,-3593,13175,-399c1987218,2766737,1987617,2774322,1987617,2774721r,400c1987617,2775121,1987617,2777915,1991211,2779911v3593,1996,6386,,6386,l1997998,2779911v399,-399,7584,-4391,13972,-798c2019554,2783105,2019155,2790690,2019155,2791090v,,,2794,3593,4790c2023946,2796279,2024744,2796678,2025943,2796678r4391,400c2032329,2797078,2033926,2799074,2033926,2801070v-400,1996,-1996,3592,-5589,3992l2022349,2804662v-1596,-399,-3194,-798,-4791,-1596c2009974,2799074,2010373,2791489,2010373,2791090v,,399,-2796,-3194,-4792c2004385,2784701,2000792,2786298,2000393,2786697v-1198,799,-6787,3993,-13574,400c1980033,2783504,1979633,2777117,1979633,2775520v-399,-399,-798,-3593,-3592,-5190c1972847,2768733,1970851,2769931,1970053,2770330r-400,c1968456,2771129,1963266,2774322,1956080,2770729v-7585,-3992,-7186,-11177,-7186,-11976c1949294,2758753,1948894,2755560,1945701,2753963v-2795,-1597,-6388,,-6787,399c1937717,2755161,1932128,2758354,1925341,2754761r-2395,-1596c1920950,2752366,1920152,2749971,1921350,2747975v798,-1996,3193,-2794,5189,-1597l1928934,2747975v3593,1996,6387,,6387,l1935721,2747975v200,-200,1996,-1298,4591,-1896xm6491741,2743984v1198,-400,2396,399,2795,1596c6496133,2753165,6504117,2758355,6512100,2756359v1198,-399,2396,399,3194,1597c6515693,2759153,6514895,2760351,6514096,2760750r-399,c6509306,2761948,6504915,2761548,6500923,2759552v-5190,14372,-15170,25549,-28742,32337c6458608,2798675,6443438,2799873,6429066,2795082v-798,4391,-3193,8383,-6786,11178l6421881,2806659v-799,399,-1996,,-2795,-798c6418288,2805062,6418288,2803465,6419486,2802667v5988,-5190,7185,-14372,1996,-20759c6420683,2781109,6420683,2779512,6421881,2778714v798,-798,2395,-798,3193,399c6427869,2782706,6429466,2786698,6429466,2790691r399,c6443438,2795082,6457410,2794284,6470185,2787896v12375,-6388,21956,-17166,26347,-30340l6496532,2757157v-3194,-2395,-5190,-5988,-6387,-10379c6489745,2745580,6490544,2744383,6491741,2743984xm3306988,2740790r14371,10779c3322162,2751969,3322556,2753565,3321752,2754364v-393,399,-1192,798,-1590,798c3319765,2755162,3318963,2755162,3318565,2754763r-13967,-10779c3303800,2743584,3303394,2741988,3304193,2741189v405,-798,1998,-1197,2795,-399xm3252706,2736797v799,-399,2395,-399,2794,799c3256298,2738394,3255900,2739991,3254702,2740390r-15177,8784l3238729,2749573v-800,,-1595,-399,-1994,-1198c3236336,2747577,3236336,2745980,3237533,2745581r15173,-8784xm3311778,2729612r16768,4791c3329745,2734802,3330145,2736000,3329745,2737197v,799,-797,1597,-1597,1597l3327349,2738794r-16769,-4791c3309385,2733604,3308587,2732406,3308984,2731208v401,-1197,1596,-1996,2794,-1596xm3249911,2725221v1195,,2396,798,2396,1996c3252307,2728414,3251509,2729213,3250309,2729612r-17564,2396c3231546,2732008,3230354,2731210,3230354,2730012v,-1199,795,-2396,1994,-2396l3249911,2725221xm3328948,2714842v1197,,2394,798,2394,1996c3331342,2718036,3330543,2719233,3329348,2719233r-17570,2396c3310584,2721629,3309385,2720831,3309385,2719633v,-1198,799,-2396,1995,-2396l3328948,2714842xm1957078,2713744v2595,-599,5988,-699,9382,1098c1974045,2718834,1973645,2726418,1973645,2726817v,,,2795,3593,4791c1980831,2733205,1983226,2731608,1983226,2731608r399,l1984024,2731209v1996,-1198,6788,-3593,13174,-400c2003985,2734402,2004385,2741987,2004385,2742386r,399c2004385,2742785,2004385,2745580,2007977,2747576v3593,1996,6387,,6387,l2014764,2747576v399,-399,7584,-4391,13972,-799c2036321,2750769,2035922,2758355,2035922,2758754v,,,2795,3593,4791c2040713,2763944,2041511,2764343,2042708,2764343r4392,399c2049096,2764742,2050692,2766738,2050692,2768734v,2396,-1596,3992,-5588,3992l2039116,2772327v-1597,-399,-3194,-798,-4791,-1597c2026740,2766738,2027139,2759154,2027139,2758754v,,399,-2795,-3194,-4791c2021151,2752366,2017558,2753963,2017159,2754362v-1198,799,-6787,3993,-13573,399c1996800,2751169,1996401,2744781,1996401,2743185v-401,-400,-799,-3593,-3594,-5190c1989613,2736398,1987617,2737596,1986819,2737995r-399,c1985223,2738793,1980032,2741987,1972847,2738394v-7585,-3992,-7186,-11177,-7186,-11976c1966061,2726418,1965661,2723225,1962468,2721628v-2795,-1597,-6387,,-6787,399c1954484,2722826,1948894,2726019,1942108,2722426r-2396,-1596c1937716,2720031,1936918,2717636,1938116,2715640v798,-1996,3193,-2794,5189,-1597l1945700,2715640v3594,1996,6389,,6389,l1952487,2715640v200,-200,1996,-1298,4591,-1896xm3234339,2708056r16767,4791c3252306,2713246,3253102,2714444,3252705,2715641v,799,-799,1597,-1599,1597l3250309,2717238r-16766,-4791c3232348,2712048,3231546,2710850,3231546,2709652v403,-1197,1598,-1996,2793,-1596xm3322159,2697277v797,-400,2395,-400,2795,798c3325350,2698873,3325350,2700470,3324152,2700869r-15167,8784l3308187,2710052v-798,,-1600,-399,-2000,-1198c3305791,2708056,3305791,2706858,3306988,2706060r15171,-8783xm3243924,2692087r13973,10779c3258698,2703266,3259095,2704862,3258296,2705661v-399,399,-1197,798,-1598,798c3256300,2706459,3255500,2706459,3255101,2706060r-13575,-10779c3240729,2694881,3240327,2693285,3241130,2692486v396,-798,1989,-1197,2794,-399xm3312179,2683305v801,399,1197,1996,397,2795l3301801,2700072v-397,400,-1196,799,-1598,799c3299807,2700871,3299007,2700871,3298608,2700472v-800,-799,-1198,-2396,,-2795l3309385,2683704v400,-798,1995,-1197,2794,-399xm3255900,2679313v798,-400,2396,-400,2794,798l3267475,2695282v396,798,396,2395,-805,2794l3265874,2698475v-797,,-1593,-399,-1993,-1197l3255099,2682107v-399,-798,-399,-2395,801,-2794xm3294215,2674124v1194,399,1993,1596,1594,2794l3291021,2693685v,799,-802,1597,-1597,1597l3288627,2695282v-1199,-399,-1597,-1597,-1996,-2794l3291418,2675720v400,-1197,1597,-1996,2797,-1596xm3274257,2672527v1197,,2393,798,2393,1996l3279048,2692089v,1197,-797,2395,-1995,2395c3275853,2694484,3275057,2693685,3274657,2692488r-2399,-17566c3272258,2673724,3273060,2672527,3274257,2672527xm2318997,2647926v7736,1946,14737,6836,19131,14221l2332530,2665740v-7595,-11576,-22754,-15169,-34328,-7984c2286228,2664942,2283029,2680111,2291019,2691689r-5593,3593c2285028,2694883,2285028,2694483,2284627,2694084v-8787,-14771,-3997,-33932,10782,-42715c2302795,2646978,2311268,2645980,2318997,2647926xm4489359,2620232v2395,-399,4391,1198,4790,3593l4497742,2648176r24352,-3593c4524490,2644184,4526486,2645781,4526885,2648176v399,2395,-1198,4391,-3593,4790l4498940,2656559r3593,24352c4502932,2683306,4501335,2685302,4498940,2685701v-2395,400,-4391,-1197,-4791,-3592l4490557,2657757r-24352,3592c4463810,2661748,4461814,2660152,4461415,2657757v-399,-2396,1198,-4392,3593,-4791l4489359,2649373r-3593,-24351c4485367,2622627,4486964,2620631,4489359,2620232xm7062197,2618635v1198,-399,1996,799,2395,1996l7066987,2638197v,1197,-798,2395,-1996,2395c7063794,2640592,7062596,2639794,7062596,2638596r-2396,-17566c7060200,2619833,7060999,2618635,7062197,2618635xm7050619,2617837v1199,399,1598,1596,1199,2794l7047027,2637398v,799,-799,1597,-1597,1597l7044631,2638995v-1198,-399,-1997,-1597,-1597,-2794l7047825,2619433v399,-1197,1597,-1996,2794,-1596xm7072575,2615041v799,-399,2396,-399,2795,799l7084153,2631010v399,799,399,2396,-799,2795l7082556,2634204v-799,,-1597,-399,-1996,-1198l7071776,2617836v-399,-799,-399,-2395,799,-2795xm5717894,2612747v2595,-599,5988,-699,9382,1098c5734860,2617837,5734461,2625421,5734461,2625820v,,,2795,3593,4791c5741647,2632208,5744042,2630611,5744042,2630611r399,l5744840,2630212v1996,-1198,6787,-3593,13174,-400c5764800,2633405,5765199,2640990,5765199,2641389r,399c5765199,2641788,5765199,2644583,5768792,2646579v3593,1996,6387,,6387,l5775579,2646579v399,-399,7584,-4391,13971,-799c5797135,2649772,5796736,2657358,5796736,2657757v,,,2795,3593,4791c5801526,2662947,5802325,2663346,5803522,2663346r4392,399c5809910,2663745,5811506,2665741,5811506,2667737v-399,1996,-1996,3593,-5588,3992l5799930,2671330v-1597,-399,-3194,-798,-4791,-1597c5787554,2665741,5787954,2658157,5787954,2657757v,,399,-2795,-3194,-4791c5781966,2651369,5778373,2652966,5777974,2653365v-1198,799,-6787,3993,-13573,399c5757615,2650172,5757215,2643784,5757215,2642188v-399,-400,-798,-3593,-3592,-5190c5750429,2635401,5748433,2636599,5747635,2636998r-399,c5746038,2637796,5740848,2640990,5733663,2637397v-7585,-3992,-7186,-11177,-7186,-11976c5726876,2625421,5726477,2622228,5723283,2620631v-2795,-1597,-6388,,-6787,399c5715299,2621829,5709710,2625022,5702924,2621429r-2396,-1596c5698532,2619034,5697734,2616639,5698932,2614643v798,-1996,3193,-2794,5189,-1597l5706516,2614643v3593,1996,6388,,6388,l5713303,2614643v200,-200,1996,-1297,4591,-1896xm7040640,2612647v798,798,1198,2395,798,2794l7030660,2629414v-399,399,-1198,799,-1598,799c7028663,2630213,7027865,2630213,7027465,2629813v-798,-399,-1197,-1996,-399,-2794l7037846,2613046v399,-798,1996,-1197,2794,-399xm7084550,2607058r14372,10779c7099721,2618237,7100120,2619833,7099322,2620632v-400,399,-1198,798,-1597,798c7097326,2621430,7096527,2621430,7096128,2621031r-13973,-10779c7081357,2609852,7080957,2608256,7081756,2607457v399,-798,1996,-1197,2794,-399xm3593601,2606659v1197,-399,2395,399,2795,1597c3597994,2615840,3605977,2621030,3613955,2619034v1200,-399,2398,399,3195,1597c3617550,2621828,3616748,2623026,3615952,2623425r-396,c3611165,2624623,3606773,2624223,3602786,2622227v-5192,14372,-15172,25549,-28746,32336c3560468,2661350,3545295,2662547,3530921,2657757v-797,4391,-3196,8383,-6799,11178l3523728,2669334v-797,399,-1988,,-2792,-799c3520138,2667737,3520138,2666140,3521338,2665342v5982,-5190,7182,-14372,1987,-20760c3522529,2643784,3522529,2642187,3523728,2641389v804,-798,2399,-798,3196,399c3529721,2645381,3531322,2649373,3531322,2653366r403,c3545295,2657757,3559275,2656959,3572043,2650570v12379,-6387,21958,-17165,26349,-30339l3598392,2619832v-3195,-2395,-5190,-5988,-6389,-10379c3591605,2608256,3592403,2607058,3593601,2606659xm7030260,2603066v799,-399,2396,-399,2795,799c7033853,2605062,7033454,2606260,7032256,2606659r-15170,8784l7016287,2615842v-798,,-1596,-399,-1996,-1198c7013892,2613846,7013892,2612249,7015090,2611850r15170,-8784xm7089341,2595881r16767,4791c7106907,2601071,7107705,2602269,7107306,2603466v,799,-798,1597,-1597,1597l7104911,2605063r-16767,-4791c7086946,2599873,7086148,2598675,7086547,2597477v399,-1197,1597,-1996,2794,-1596xm7027066,2591490v1198,,2396,798,2396,1996c7029861,2594683,7029062,2595881,7027466,2595881r-17566,2396c7008702,2598277,7007505,2597479,7007505,2596281v,-1199,798,-2396,1996,-2396l7027066,2591490xm7106508,2581510v1197,-400,1996,399,2395,1996c7108903,2584703,7108105,2585901,7106907,2585901r-17566,2396c7088144,2588297,7086946,2587499,7086946,2586301v,-1199,798,-2396,1996,-2396l7106508,2581510xm5734660,2580412v2595,-599,5988,-699,9382,1098c5751626,2585502,5751227,2593086,5751227,2593486v,,,2794,3593,4790c5758413,2599873,5760808,2598276,5760808,2598276r399,l5761606,2597877v1996,-1198,6787,-3593,13174,-399c5781566,2601070,5781966,2608655,5781966,2609054r,400c5781966,2609454,5781966,2612248,5785558,2614244v3593,1996,6388,,6388,l5792345,2614244v399,-399,7585,-4391,13972,-798c5813902,2617438,5813502,2625023,5813502,2625423v,,,2794,3593,4790c5818293,2630612,5819091,2631011,5820289,2631011r4391,400c5826676,2631411,5828273,2633407,5828273,2635403v,1996,-1996,3592,-5589,3992l5816696,2638995v-1597,-399,-3194,-798,-4790,-1596c5804321,2633407,5804720,2625822,5804720,2625423v,,399,-2796,-3194,-4792c5798732,2619034,5795139,2620631,5794740,2621030v-1198,799,-6786,3993,-13573,400c5774381,2617837,5773982,2611450,5773982,2609853v-400,-399,-799,-3593,-3593,-5190c5767195,2603066,5765199,2604264,5764401,2604663r-399,c5762804,2605462,5757614,2608655,5750429,2605062v-7585,-3992,-7186,-11177,-7186,-11976c5743642,2593086,5743243,2589893,5740049,2588296v-2795,-1597,-6388,,-6787,399c5732065,2589494,5726476,2592687,5719689,2589094r-2395,-1596c5715298,2586699,5714500,2584304,5715697,2582308v799,-1996,3194,-2794,5190,-1597l5723282,2582308v3593,1996,6387,,6387,l5730069,2582308v200,-200,1996,-1297,4591,-1896xm342949,2579514v1197,,2395,798,2395,1996l347739,2599075v,1198,-798,2396,-1996,2396c344545,2601471,343347,2600672,343347,2599475r-2395,-17566c340952,2580711,341750,2579514,342949,2579514xm331370,2578715v1198,399,1996,1597,1198,2794l327778,2598276v,799,-799,1597,-1597,1597l325382,2599873v-1198,-399,-1997,-1597,-1597,-2794l328576,2580312v399,-1198,1597,-1996,2794,-1597xm353725,2575920v799,-399,2396,-399,2795,799l365303,2591889v399,799,399,2396,-799,2795l363706,2595083v-798,,-1597,-399,-1996,-1198l352927,2578715v-400,-799,-400,-2395,798,-2795xm7011497,2574324r16768,4791c7029462,2579514,7030261,2580712,7029862,2581909v,799,-799,1597,-1597,1597l7027466,2583506r-16767,-4791c7009901,2578316,7009102,2577118,7008703,2575920v399,-1197,1597,-1996,2794,-1596xm321791,2573525v798,799,798,2395,798,2795l311810,2590292v-399,400,-1198,799,-1597,799c309814,2591091,309015,2591091,308616,2590692v-798,-400,-1197,-1996,-399,-2795l318996,2573924v400,-798,1996,-1197,2795,-399xm365302,2567937r14372,10779c380472,2579115,380871,2580712,380073,2581511v-399,399,-1198,798,-1597,798c378077,2582309,377278,2582309,376879,2581910r-13972,-10779c362108,2570731,361709,2569135,362508,2568336v399,-798,1996,-1197,2794,-399xm311012,2564344v799,-400,2396,-400,2795,798c314605,2565940,314206,2567138,313009,2567936r-15171,8784l297040,2577119v-799,,-1597,-399,-1996,-1198c294644,2575123,294644,2573526,295842,2573127r15170,-8783xm7099721,2563944v798,-399,2395,-399,2794,799c7102915,2565541,7102915,2567138,7101717,2567537r-15171,8784l7085748,2576720v-798,,-1597,-399,-1996,-1198c7082954,2574325,7083353,2573127,7084550,2572728r15171,-8784xm7021078,2558356r13973,10779c7035850,2569535,7036249,2571131,7035451,2571930v-400,399,-1198,798,-1597,798c7033455,2572728,7032656,2572728,7032257,2572329r-13574,-10779c7017885,2561150,7017486,2559554,7018284,2558755v399,-798,1996,-1197,2794,-399xm370092,2556759r16767,4791c388057,2561949,388456,2563147,388057,2564344v,799,-798,1597,-1597,1597l385662,2565941r-16768,-4791c367697,2560751,366898,2559553,367298,2558356v399,-1198,1596,-1996,2794,-1597xm308219,2552368v1197,,2395,798,2395,1996c310614,2555561,309815,2556759,308618,2556759r-17565,2396c289854,2559155,288657,2558357,288657,2557159v,-1199,798,-2396,1997,-2396l308219,2552368xm7089741,2549573v798,399,1197,1996,399,2795l7079362,2566340v-400,400,-1198,799,-1598,799c7077365,2567139,7076566,2567139,7076167,2566740v-1198,-799,-1198,-1996,,-2795l7086946,2549972v400,-798,1996,-1197,2795,-399xm7033054,2545582v799,-400,2396,-400,2795,798l7044632,2561551v399,798,399,2395,-799,2794l7043035,2564744v-799,,-1597,-399,-1996,-1197l7032255,2548376v-399,-798,-399,-2395,799,-2794xm387259,2542388v1197,-400,2395,399,2395,1996c389654,2545581,388855,2546779,387658,2546779r-17565,2396c368895,2549175,367698,2548377,367698,2547179v,-1199,798,-2396,1996,-2396l387259,2542388xm7071778,2540791v1198,399,1997,1597,1598,2794l7068584,2560352v,799,-798,1597,-1597,1597l7066189,2561949v-1198,-399,-1997,-1597,-1997,-2794l7068983,2542388v400,-1198,1597,-1996,2795,-1597xm7051817,2539194v1197,,2395,798,2395,1996l7056607,2558756v,1197,-798,2395,-1996,2395c7053414,2561151,7052216,2560353,7052216,2559155r-2396,-17566c7049820,2540392,7050619,2539194,7051817,2539194xm292648,2535203r16767,4791c310613,2540393,311412,2541591,311012,2542788v,799,-798,1597,-1597,1597l308617,2544385r-16767,-4791c290652,2539195,289854,2538396,289854,2536799v399,-1197,1597,-1996,2794,-1596xm380472,2524823v799,-399,2396,-399,2795,799c383666,2526420,383666,2528017,382468,2528416r-15170,8784l366499,2537599v-798,,-1596,-399,-1996,-1198c364104,2535603,364503,2534006,365302,2533607r15170,-8784xm302229,2519234r13973,10779c317001,2530413,317400,2532009,316602,2532808v-400,399,-1198,798,-1597,798c314606,2533606,313807,2533606,313408,2533207r-13574,-10779c299036,2522028,298637,2520432,299435,2519633v399,-798,1996,-1197,2794,-399xm6096185,2514195v7735,1946,14721,6836,19112,14221l6109708,2532009v-7585,-11576,-22755,-15169,-34331,-7984c6063799,2531211,6060206,2546780,6068190,2557958r-5589,3593c6062202,2561152,6062202,2560752,6061803,2560353v-8782,-14771,-3992,-33932,10779,-42715c6079967,2513247,6088450,2512249,6096185,2514195xm370492,2510452v799,399,1198,1996,400,2794l360113,2527219v-399,400,-1197,799,-1597,799c358117,2528018,357319,2528018,356919,2527619v-798,-799,-1198,-1996,,-2795l367698,2510851v399,-798,1996,-798,2794,-399xm314205,2506460v798,-400,2395,-400,2794,798l325783,2522429v399,798,399,2395,-799,2794l324186,2525622v-799,,-1597,-399,-1997,-1197l313407,2509254v-400,-798,-400,-2395,798,-2794xm352529,2501670v1197,399,1996,1596,1596,2794l349335,2521231v,799,-799,1597,-1598,1597l346940,2522828v-1199,-399,-1598,-1597,-1997,-2794l349734,2503266v399,-1197,1597,-1996,2795,-1596xm332569,2500073v1198,,2396,798,2396,1996l337360,2519635v,1197,-798,2395,-1996,2395c334566,2522030,333368,2521231,332969,2520034r-2396,-17566c330573,2501270,331371,2500073,332569,2500073xm4136867,2498077v798,,1996,798,2395,1996l4141658,2517639v,1197,-798,2395,-1996,2395c4138464,2520034,4137266,2519235,4137266,2518038r-2395,-17566c4134871,2499274,4135669,2498077,4136867,2498077xm4125291,2497279v799,399,1597,1596,1198,2794l4121698,2516840v,799,-799,1597,-1597,1597l4119303,2518437v-1198,-399,-1996,-1597,-1597,-2794l4122497,2498875v399,-1197,1597,-1996,2794,-1596xm4147246,2494883v798,-399,2395,-399,2794,799l4158824,2510852v399,799,399,2396,-799,2795l4157227,2514046v-799,,-1597,-399,-1996,-1198l4146447,2497678v-399,-799,-399,-2395,799,-2795xm4115311,2492488v798,798,1197,1996,798,2794l4105330,2509255v-400,400,-1198,799,-1597,799c4103334,2510054,4102535,2510054,4102136,2509655v-798,-400,-1198,-1996,-399,-2795l4112516,2492887v399,-798,1996,-1197,2795,-399xm4158822,2486899r14373,10779c4173993,2498078,4174392,2499674,4173594,2500473v-399,399,-1198,798,-1597,798c4171598,2501271,4170799,2501271,4170400,2500872r-13973,-10779c4155629,2489693,4155230,2488097,4156028,2487298v399,-798,1996,-1197,2794,-399xm4104931,2482907v799,-399,2396,-399,2795,799c4108125,2484903,4107726,2486101,4106927,2486500r-15170,8784l4090958,2495683v-798,,-1596,-399,-1996,-1198c4088563,2493687,4088563,2492090,4089761,2491691r15170,-8784xm1591218,2482907v2395,-399,4391,1197,4789,3593l1599601,2510851r24353,-3593c1626348,2506859,1628343,2508456,1628742,2510851v402,2395,-1197,4391,-3591,4790l1600798,2519234r3593,24352c1604792,2545981,1603193,2547977,1600798,2548377v-2396,399,-4391,-1198,-4791,-3593l1592416,2520432r-24353,3592c1565667,2524424,1563671,2522827,1563272,2520432v-398,-2396,1199,-4392,3593,-4791l1591218,2512048r-3595,-24351c1587227,2485302,1588821,2483306,1591218,2482907xm4163613,2475722r16767,4791c4181578,2480912,4182376,2482110,4181578,2483307v,799,-798,1597,-1597,1597l4179183,2484904r-16768,-4791c4161218,2479714,4160419,2478516,4160819,2477318v399,-1197,1596,-1996,2794,-1596xm2819756,2475423v2595,-599,5988,-699,9381,1098c2836723,2480513,2836323,2488097,2836323,2488497v,,,2794,3594,4790c2843510,2494884,2845906,2493287,2845906,2493287r399,l2846703,2492888v1997,-1198,6787,-3593,13175,-399c2866664,2496081,2867063,2503666,2867063,2504065r,400c2867063,2504465,2867063,2507259,2870656,2509255v3595,1996,6389,,6389,l2877446,2509255v398,-399,7582,-4391,13971,-798c2899002,2512449,2898600,2520034,2898600,2520434v,,,2794,3594,4790c2903394,2525623,2904192,2526022,2905389,2526022r4391,400c2911777,2526422,2913375,2528418,2913375,2530414v-400,1996,-1999,3592,-5594,3992l2901796,2534006v-1599,-399,-3196,-798,-4789,-1596c2889419,2528418,2889818,2520833,2889818,2520434v,,401,-2796,-3192,-4792c2883832,2514045,2880239,2515642,2879841,2516041v-1199,799,-6789,3993,-13575,400c2859479,2512848,2859079,2506461,2859079,2504864v-398,-399,-799,-3593,-3592,-5190c2852293,2498077,2850297,2499275,2849498,2499674r-399,c2847902,2500473,2842711,2503666,2835525,2500073v-7586,-3992,-7186,-11177,-7186,-11976c2828738,2488097,2828339,2484904,2825145,2483307v-2794,-1597,-6387,,-6786,399c2817161,2484505,2811572,2487698,2804785,2484105r-2394,-1596c2800395,2481710,2799598,2479315,2800794,2477319v800,-1996,3194,-2794,5189,-1597l2808378,2477319v3595,1996,6388,,6388,l2815165,2477319v201,-200,1996,-1298,4591,-1896xm4101739,2471331v1197,,2395,798,2395,1996c4104134,2474525,4103336,2475323,4102138,2475722r-17566,2396c4083375,2478118,4082177,2477320,4082177,2476122v,-1198,798,-2396,1996,-2396l4101739,2471331xm4181179,2460952v798,,1996,798,2395,1996c4183574,2464145,4182775,2465343,4181578,2465343r-17566,2396c4162814,2467739,4161617,2466941,4161617,2465743v,-1198,798,-2396,1996,-2396l4181179,2460952xm4086169,2454165r16767,4791c4104134,2459355,4104932,2460553,4104533,2461750v,799,-798,1597,-1597,1597l4102138,2463347r-16767,-4791c4084173,2458157,4083774,2456959,4083375,2455761v399,-1197,1596,-1996,2794,-1596xm4173993,2443786v799,-400,2395,-400,2795,798c4177187,2445382,4177187,2446979,4175989,2447378r-15170,8784l4160020,2456561v-798,,-1597,-399,-1996,-1198c4157625,2454166,4158024,2452968,4158823,2452569r15170,-8783xm2836523,2443087v2595,-599,5989,-699,9383,1098c2853490,2448177,2853091,2455761,2853091,2456160v,,,2795,3594,4791c2860278,2462548,2862672,2460951,2862672,2460951r400,l2863471,2460552v1996,-1198,6788,-3593,13174,-400c2883431,2463745,2883830,2471330,2883830,2471729r,399c2883830,2472128,2883830,2474923,2887424,2476919v3592,1996,6387,,6387,l2894209,2476919v401,-399,7585,-4391,13973,-799c2915768,2480112,2915369,2487698,2915369,2488097v,,,2795,3593,4791c2920155,2493287,2920958,2493686,2922154,2493686r4391,399c2928544,2494085,2930141,2496081,2930141,2498077v,1996,-2000,3593,-5592,3992l2918563,2501670v-1599,-399,-3194,-798,-4790,-1597c2906184,2496081,2906584,2488497,2906584,2488097v,,399,-2795,-3194,-4791c2900595,2481709,2897007,2483306,2896607,2483705v-1200,799,-6789,3993,-13573,399c2876247,2480512,2875846,2474124,2875846,2472528v-399,-400,-798,-3593,-3593,-5190c2869058,2465741,2867063,2466939,2866266,2467338r-400,c2864669,2468136,2859479,2471330,2852293,2467737v-7586,-3992,-7187,-11177,-7187,-11976c2845505,2455761,2845106,2452568,2841914,2450971v-2796,-1597,-6389,,-6788,399c2833928,2452169,2828339,2455362,2821551,2451769r-2395,-1596c2817161,2449374,2816363,2446979,2817561,2444983v798,-1996,3192,-2794,5188,-1597l2825145,2444983v3593,1996,6388,,6388,l2831932,2444983v199,-200,1995,-1298,4591,-1896xm4095750,2438197r13973,10779c4110521,2449375,4110920,2450972,4110122,2451771v-399,399,-1198,798,-1597,798c4108126,2452569,4107327,2452569,4106928,2452170r-13574,-10779c4092556,2440991,4092157,2439395,4092955,2438596v399,-798,1996,-1197,2795,-399xm651924,2433806v1198,-400,2396,399,2795,1596c656316,2442987,664300,2448177,672284,2446181v1197,,2395,798,3193,1597c675876,2448975,675078,2450173,674280,2450572r-400,c669489,2451770,665098,2451370,661106,2449374v-5190,14372,-15170,25549,-28742,32337c618791,2488497,603621,2489695,589250,2484904v-798,4391,-3193,8383,-6786,11178l582065,2496481v-799,399,-1996,,-2795,-798c578472,2494884,578472,2493287,579669,2492489v5988,-5190,7186,-14372,1996,-20759c580867,2470931,580867,2469334,582065,2468536v798,-798,2395,-798,3193,399c588053,2472528,589649,2476520,589649,2480513r400,c603621,2484904,617593,2484106,630368,2477718v12375,-6388,21956,-17166,26347,-30340l656715,2446979v-3194,-2395,-5190,-5988,-6387,-10379c649928,2435402,650727,2434205,651924,2433806xm4164013,2429415v799,399,1198,1996,399,2794l4153633,2446182v-399,400,-1198,799,-1597,799c4151637,2446981,4150839,2446981,4150439,2446582v-798,-799,-798,-1996,,-2795l4161219,2429814v399,-798,1996,-1197,2794,-399xm4107725,2425422v798,-399,2395,-399,2794,799l4119303,2441391v399,799,399,2396,-799,2795l4117706,2444585v-799,,-1597,-399,-1996,-1198l4106926,2428217v-399,-799,-399,-2395,799,-2795xm4146449,2420233v1197,399,1996,1596,1597,2794l4143254,2439794v,799,-798,1597,-1597,1597l4140859,2441391v-1198,-399,-1996,-1197,-1996,-2794l4143654,2421829v400,-1197,1597,-1996,2795,-1596xm4126488,2418637v1198,,2395,798,2395,1996l4131279,2438198v,1198,-798,2396,-1996,2396c4128085,2440993,4126887,2440194,4126887,2438598r-2395,-17566c4124492,2419834,4125290,2418637,4126488,2418637xm3198062,2376870v7731,1946,14721,6836,19110,14221l3211583,2394684v-7585,-11576,-22754,-15169,-34330,-7984c3165686,2394285,3162496,2409455,3170068,2420633r-5578,3593c3164092,2423827,3164092,2423427,3163689,2423028v-8782,-14771,-3989,-33932,10768,-42715c3181843,2375922,3190329,2374924,3198062,2376870xm4445448,2352769v1198,-400,2396,399,2795,1596c4449840,2361950,4457824,2367140,4465807,2365144v1198,-399,2795,399,3194,1597c4469400,2367938,4468602,2369136,4467803,2369535r-399,c4463013,2370733,4458622,2370333,4454630,2368337v-5190,14372,-15171,25549,-28743,32337c4412314,2407460,4397144,2408658,4382773,2403867v-798,4391,-3193,8383,-6786,11178l4375588,2415444v-799,399,-1996,,-2795,-798c4371995,2413847,4371995,2412250,4373193,2411452v5988,-5190,7185,-14372,1996,-20759c4374390,2389894,4374390,2388297,4375588,2387499v798,-798,2395,-798,3193,399c4381576,2391491,4383173,2395483,4383173,2399476r399,c4397144,2403867,4411116,2403069,4423891,2396681v12375,-6388,21957,-17166,26348,-30340l4450239,2365942v-3194,-2395,-5190,-5988,-6387,-10379c4443452,2354365,4444251,2353168,4445448,2352769xm5368794,2349176v2395,-399,4391,1597,4790,3593l5377177,2377120r24352,-3593c5403924,2373128,5405920,2374725,5406319,2377120v400,2395,-1197,4391,-3592,4791l5378374,2385503r3593,24352c5382366,2412251,5380770,2414247,5378374,2414646v-2395,399,-4391,-1198,-4790,-3593l5369991,2386701r-24351,3593c5343245,2390693,5341249,2389096,5340850,2386701v-400,-2395,1197,-4391,3592,-4790l5368794,2378318r-3593,-24351c5364802,2351571,5366398,2349575,5368794,2349176xm6597329,2341691v2595,-599,5988,-699,9382,1098c6614296,2346781,6613896,2354365,6613896,2354765v,,,2794,3593,4790c6621082,2361152,6623477,2359555,6623477,2359555r399,l6624276,2359156v1996,-1198,6786,-3593,13173,-399c6644235,2362349,6644635,2369934,6644635,2370333r,400c6644635,2370733,6644635,2373527,6648227,2375523v3593,1996,6388,,6388,l6655014,2375523v399,-399,7585,-4391,13972,-798c6676570,2378717,6676171,2386302,6676171,2386702v,,,2794,3593,4790c6680962,2391891,6681760,2392290,6682958,2392290r4391,400c6689345,2392690,6690942,2394686,6690942,2396682v-400,1996,-1996,3992,-5589,3992l6679365,2400274v-1597,-399,-3194,-798,-4791,-1596c6666990,2394686,6667389,2387101,6667389,2386702v,,399,-2796,-3194,-4792c6661401,2380313,6657808,2381910,6657409,2382309v-1198,799,-6786,3993,-13573,400c6637050,2379116,6636651,2372729,6636651,2371132v-400,-399,-799,-3593,-3593,-5190c6629864,2364345,6627868,2365543,6627070,2365942r-399,c6625473,2366741,6620284,2369934,6613098,2366341v-7585,-3992,-7186,-11177,-7186,-11976c6606312,2354365,6605912,2351172,6602718,2349575v-2795,-1597,-6387,,-6787,399c6594734,2350773,6589145,2353966,6582359,2350373r-2396,-1596c6577967,2347978,6577169,2345583,6578367,2343587v798,-1996,3193,-2794,5189,-1597l6585951,2343587v3593,1996,6388,,6388,l6592738,2343587v200,-200,1996,-1297,4591,-1896xm6614095,2309755v2595,-599,5988,-699,9382,1098c6631061,2314845,6630662,2322429,6630662,2322829v,,,2794,3593,4790c6637848,2329216,6640243,2327619,6640243,2327619r399,l6641041,2327220v1996,-1198,6787,-3593,13174,-399c6661001,2330413,6661400,2337998,6661400,2338397r,400c6661400,2338797,6661400,2341591,6664993,2343587v3593,1996,6387,,6387,l6671780,2343587v399,-399,7584,-4391,13971,-798c6693336,2346781,6692937,2354366,6692937,2354766v,,,2794,3593,4790c6697727,2359955,6698526,2360354,6699723,2360354r4392,400c6706111,2360754,6707707,2362750,6707707,2364746v,1996,-1996,3592,-5588,3992l6696131,2368338v-1597,-399,-3194,-798,-4791,-1596c6683755,2362750,6684155,2355165,6684155,2354766v,,399,-2796,-3194,-4792c6678167,2348377,6674574,2349974,6674175,2350373v-1198,799,-6787,3993,-13573,400c6653816,2347180,6653416,2340793,6653416,2339196v-399,-399,-798,-3593,-3592,-5190c6646630,2332409,6644634,2333607,6643836,2334006r-399,c6642239,2334805,6637049,2337998,6629864,2334405v-7585,-3992,-7186,-11177,-7186,-11976c6623077,2322429,6622678,2319236,6619484,2317639v-2795,-1597,-6388,,-6787,399c6611500,2318837,6605911,2322030,6599125,2318437r-2396,-1596c6594733,2316042,6593935,2313647,6595133,2311651v798,-1996,3193,-2794,5189,-1597l6602717,2311651v3593,1996,6388,,6388,l6609504,2311651v200,-200,1996,-1297,4591,-1896xm1222401,2308458v1198,,2395,798,2395,1996l1227191,2328020v,1197,-798,2395,-1996,2395c1223998,2330415,1222800,2329616,1222800,2328419r-2396,-17566c1220404,2309655,1221203,2308458,1222401,2308458xm1210823,2307659v1198,399,1996,1596,1198,2794l1207231,2327220v,799,-799,1597,-1597,1597l1204835,2328817v-1197,-399,-1995,-1597,-1596,-2794l1208029,2309255v399,-1197,1597,-1996,2794,-1596xm1233177,2305263v798,-399,2395,-399,2794,799l1244754,2321232v399,799,399,2396,-799,2795l1243157,2324426v-798,,-1597,-399,-1996,-1198l1232379,2308058v-399,-799,-399,-2395,798,-2795xm1200845,2302869v1198,798,1198,1996,798,2794l1190865,2319636v-400,400,-1198,799,-1598,799c1188868,2320435,1188070,2320435,1187670,2320036v-798,-400,-1197,-1996,-398,-2795l1198050,2303268v400,-798,1996,-1197,2795,-399xm1244752,2297280r14372,10779c1259924,2308459,1260322,2310055,1259524,2310854v-400,399,-1198,798,-1597,798c1257527,2311652,1256729,2311652,1256330,2311253r-13972,-10779c1241560,2300074,1241161,2298478,1241959,2297679v399,-798,1995,-1197,2793,-399xm1190466,2293287v798,-399,2395,-399,2794,799c1194058,2295283,1193659,2296481,1192462,2296880r-15172,8784l1176492,2306063v-799,,-1597,-399,-1996,-1198c1174096,2304067,1174096,2302470,1175294,2302071r15172,-8784xm1249543,2286103r16765,4791c1267506,2291293,1267906,2292491,1267506,2293688v,799,-798,1597,-1596,1597l1265111,2295285r-16766,-4791c1247147,2290095,1246348,2288897,1246748,2287699v399,-1197,1597,-1996,2795,-1596xm1187672,2281711v1198,,2396,798,2396,1996c1190068,2284905,1189269,2285703,1188072,2286102r-17567,2396c1169307,2288498,1168110,2287700,1168110,2286502v,-1198,797,-2396,1996,-2396l1187672,2281711xm1266710,2271332v1196,,2394,798,2394,1996c1269104,2274525,1268305,2275723,1267109,2275723r-17565,2396c1248345,2278119,1247149,2277321,1247149,2276123v,-1198,798,-2396,1996,-2396l1266710,2271332xm1172100,2264546r16768,4791c1190066,2269736,1190865,2270934,1190465,2272131v,799,-798,1597,-1597,1597l1188070,2273728r-16768,-4791c1170104,2268538,1169305,2267340,1169305,2266142v399,-1197,1598,-1996,2795,-1596xm1259924,2254167v797,-400,2394,-400,2793,798c1263116,2255763,1263116,2257360,1261919,2257759r-15170,8784l1245951,2266942v-799,,-1597,-399,-1996,-1198c1243555,2264547,1243555,2263349,1244752,2262950r15172,-8783xm1181682,2248578r13974,10779c1196455,2259756,1196853,2261353,1196056,2262152v-400,399,-1198,798,-1598,798c1194060,2262950,1193260,2262950,1192862,2262551r-13575,-10779c1178489,2251372,1178090,2249776,1178888,2248977v399,-798,1996,-1197,2794,-399xm6975621,2243538v7734,1946,14720,6836,19111,14221l6989143,2261352v-7585,-11577,-22754,-15169,-34331,-7984c6943234,2260554,6939642,2275723,6947626,2287301r-5589,3593c6941638,2290495,6941638,2290096,6941238,2289696v-8782,-14771,-3992,-33933,10780,-42715c6959403,2242590,6967886,2241592,6975621,2243538xm1249943,2239795v799,399,1198,1996,400,2794l1239564,2256562v-399,400,-1197,799,-1597,799c1237568,2257361,1236770,2257361,1236371,2256962v-799,-799,-1198,-1996,,-2795l1247149,2240194v399,-798,1996,-1197,2794,-399xm1193658,2235803v798,-399,2396,-399,2795,799l1205236,2251772v399,799,399,2396,-799,2795l1203639,2254966v-798,,-1597,-399,-1996,-1198l1192861,2238598v-401,-799,-401,-2395,797,-2795xm1231980,2230614v1198,399,1996,1596,1596,2794l1228786,2250175v,799,-798,1597,-1597,1597l1226391,2251772v-1198,,-1597,-1197,-1996,-2794l1229185,2232210v399,-1197,1597,-1996,2795,-1596xm1212022,2229017v1198,,2396,798,2396,1996l1216813,2248578v,1198,-798,2396,-1996,2396c1213620,2251373,1212821,2250574,1212422,2248978r-2396,-17566c1210026,2230214,1210824,2229017,1212022,2229017xm5015903,2227420v1197,,2395,798,2395,1996l5020694,2246982v,1197,-798,2395,-1996,2395c5017500,2249377,5016302,2248578,5016302,2247381r-2395,-17566c5013907,2228617,5014705,2227420,5015903,2227420xm5004725,2226622v799,399,1597,1596,1198,2794l5001132,2246183v,799,-799,1597,-1597,1597l4998736,2247780v-1197,-399,-1996,-1597,-1596,-2794l5001931,2228218v399,-1197,1597,-1996,2794,-1596xm5026681,2223827v798,-399,2395,-399,2794,799l5038259,2239796v399,799,399,2396,-799,2795l5036662,2242990v-799,,-1597,-399,-1996,-1198l5025882,2226622v-399,-799,-399,-2395,799,-2795xm4994746,2221831v798,399,798,1996,798,2794l4984765,2238598v-399,400,-1198,799,-1597,799c4982769,2239397,4981971,2239397,4981571,2238998v-798,-400,-1197,-1996,-399,-2795l4991952,2222230v399,-798,1996,-1197,2794,-399xm5038257,2215843r14372,10779c5053428,2227022,5053827,2228618,5053029,2229417v-400,399,-1198,798,-1597,798c5051033,2230215,5050234,2230215,5049835,2229816r-13973,-10779c5035064,2218637,5034665,2217041,5035463,2216242v399,-798,1996,-1197,2794,-399xm4984366,2212251v799,-400,2396,-400,2795,798c4987560,2213847,4987161,2215045,4986362,2215843r-15170,8784l4970393,2225026v-798,,-1596,-399,-1996,-1198c4967998,2223030,4967998,2221433,4969196,2221034r15170,-8783xm2470665,2211851v2396,-399,4392,1597,4790,3593l2479048,2239795r24351,-3593c2505793,2235803,2507790,2237400,2508190,2239795v398,2395,-1198,4391,-3594,4791l2480246,2248178r3592,24352c2484239,2274926,2482641,2276922,2480246,2277321v-2396,399,-4391,-1198,-4791,-3593l2471863,2249376r-24357,3593c2445112,2253368,2443114,2251771,2442716,2249376v-401,-2395,1196,-4391,3592,-4790l2470665,2240993r-3593,-24351c2466672,2214246,2468271,2212251,2470665,2211851xm5043048,2205065r16767,4791c5061013,2209856,5061811,2211054,5061013,2212650v,799,-798,1597,-1597,1597l5058618,2214247r-16767,-4791c5040653,2209057,5039855,2207859,5040254,2206661v399,-1197,1597,-1996,2794,-1596xm256773,2204416v7734,1946,14720,6836,19112,14221l270296,2222230v-7585,-11577,-22754,-15169,-34331,-7984c224387,2221432,220795,2236601,228779,2248179r-5589,3593c222790,2251373,222790,2250974,222392,2250574v-8783,-14771,-3993,-33933,10778,-42715c240555,2203468,249038,2202470,256773,2204416xm3699146,2204366v2594,-599,5988,-699,9381,1098c3716111,2209456,3715712,2217041,3715712,2217440v,,,2794,3593,4790c3722898,2223827,3725293,2222230,3725293,2222230r399,l3726091,2221831v1996,-1198,6787,-3593,13174,-399c3746051,2225025,3746451,2232609,3746451,2233008r,400c3746451,2233408,3746451,2236202,3750044,2238198v3593,1996,6388,,6388,l3756831,2238198v399,-399,7585,-4391,13972,-798c3778387,2241392,3777988,2248977,3777988,2249377v,,,2794,3593,4790c3782779,2254566,3783577,2254965,3784775,2254965r4391,400c3791162,2255365,3792759,2257361,3792759,2259357v-400,1996,-1996,3992,-5589,3992l3781182,2262949v-1597,-399,-3194,-798,-4791,-1596c3768807,2257361,3769206,2249776,3769206,2249377v,,399,-2796,-3194,-4792c3763218,2242988,3759625,2244585,3759226,2244984v-1198,799,-6786,3993,-13574,400c3738866,2241791,3738467,2235404,3738467,2233807v-400,-399,-799,-3593,-3593,-5190c3731680,2227021,3729684,2228218,3728886,2228617r-399,c3727289,2229416,3722099,2232609,3714914,2229017v-7585,-3992,-7186,-11178,-7186,-11976c3708127,2217041,3707728,2213847,3704535,2212250v-2795,-1597,-6388,,-6787,399c3696551,2213448,3690962,2216641,3684175,2213049r-2395,-1597c3679822,2210653,3679022,2208258,3680218,2206262v804,-1996,3159,-2794,5155,-1597l3687768,2206262v3593,1996,6387,,6387,l3694555,2206262v200,-200,1996,-1297,4591,-1896xm4981173,2200275v1198,,2396,798,2396,1996c4983569,2203468,4982770,2204666,4981573,2204666r-17566,2396c4962809,2207062,4961612,2206264,4961612,2205066v,-1199,798,-2396,1996,-2396l4981173,2200275xm5060215,2190295v1197,-400,2395,399,2395,1996c5062610,2193488,5061812,2194686,5060614,2194686r-17566,2396c5041851,2197082,5040653,2196284,5040653,2195086v,-1199,798,-2396,1996,-2396l5060215,2190295xm4965603,2183109r16768,4791c4983568,2188299,4984367,2189497,4983968,2190694v,799,-799,1597,-1597,1597l4981572,2192291r-16767,-4791c4963607,2187101,4963208,2186302,4962809,2184705v399,-1197,1597,-1996,2794,-1596xm5053429,2172729v798,-399,2395,-399,2794,799c5056622,2174326,5056622,2175923,5055425,2176322r-15171,8784l5039456,2185505v-799,,-1597,-399,-1996,-1198c5037060,2183509,5037460,2181912,5038258,2181513r15171,-8784xm3715912,2172431v2594,-599,5987,-699,9380,1098c3732877,2177521,3732478,2185106,3732478,2185505v,,,2794,3593,4790c3739664,2191892,3742059,2190295,3742059,2190295r399,l3742857,2189896v1996,-1198,6787,-3593,13174,-399c3762817,2193090,3763216,2200674,3763216,2201073r,400c3763216,2201473,3763216,2204267,3766810,2206263v3593,1996,6387,,6387,l3773597,2206263v399,-399,7584,-4391,13972,-798c3795153,2209457,3794754,2217042,3794754,2217442v,,,2794,3593,4790c3799545,2222631,3800343,2223030,3801541,2223030r4391,400c3807928,2223430,3809524,2225426,3809524,2227422v,1996,-1996,3592,-5588,3992l3797948,2231014v-1597,-399,-3194,-798,-4791,-1596c3785573,2225426,3785972,2217841,3785972,2217442v,,399,-2796,-3194,-4792c3779984,2211053,3776391,2212650,3775992,2213049v-1198,799,-6787,3993,-13574,400c3755632,2209856,3755232,2203469,3755232,2201872v-399,-399,-798,-3593,-3592,-5190c3748446,2195086,3746450,2196283,3745652,2196682r-400,c3744055,2197481,3738865,2200674,3731680,2197082v-7585,-3992,-7186,-11178,-7186,-11976c3724893,2185106,3724494,2181912,3721300,2180315v-2794,-1597,-6387,,-6786,399c3713316,2181513,3707728,2184706,3700941,2181114r-2395,-1597c3696550,2178718,3695752,2176323,3696949,2174327v799,-1996,3194,-2794,5190,-1597l3704534,2174327v3593,1996,6387,,6387,l3711321,2174327v200,-200,1996,-1297,4591,-1896xm4975184,2167540r13973,10779c4989956,2178719,4990355,2180315,4989557,2181114v-400,399,-1198,798,-1597,798c4987561,2181912,4986762,2181912,4986363,2181513r-13574,-10779c4971991,2170334,4971592,2168738,4972390,2167939v399,-798,1996,-1197,2794,-399xm1531371,2163149v1199,-400,2396,399,2792,1596c1535762,2172330,1543747,2177520,1551727,2175524v1199,-399,2399,399,3193,1597c1555324,2178318,1554525,2179516,1553727,2179915r-402,c1548936,2181113,1544545,2180713,1540555,2178717v-5195,14372,-15168,25549,-28738,32337c1498239,2217840,1483069,2219038,1468696,2214247v-798,4391,-3191,8383,-6784,11178l1461513,2225824v-800,399,-1997,,-2798,-798c1457916,2224227,1457916,2222630,1459115,2221832v5992,-5190,7188,-14372,1996,-20759c1460314,2200274,1460314,2198677,1461513,2197879v798,-798,2395,-798,3192,399c1467500,2201871,1469095,2205863,1469095,2209856r402,c1483069,2214247,1497042,2213449,1509821,2207061v12374,-6388,21951,-17166,26340,-30340l1536161,2176322v-3192,-2395,-5190,-5988,-6383,-10379c1529376,2164745,1530176,2163548,1531371,2163149xm5043449,2158359v798,399,1197,1996,399,2795l5033068,2175126v-399,400,-1197,799,-1596,799c5031072,2175925,5030274,2175925,5029875,2175526v-799,-799,-799,-1996,,-2795l5040654,2158758v399,-798,1996,-1197,2795,-399xm4987160,2154765v798,-399,2395,-399,2794,799l4998738,2170734v399,799,399,2396,-799,2795l4997141,2173928v-799,,-1597,-399,-1996,-1198l4986361,2157560v-399,-799,-399,-2395,799,-2795xm5025884,2149577v1197,399,1996,1597,1597,2794l5022689,2169138v,799,-798,1597,-1597,1597l5020294,2170735v-1198,-399,-1996,-1597,-1996,-2794l5023089,2151174v400,-1198,1597,-1996,2795,-1597xm5005923,2147980v1197,,2395,798,2395,1996l5010714,2167542v,1197,-798,2395,-1996,2395c5007520,2169937,5006322,2169139,5006322,2167941r-2395,-17566c5003927,2149178,5004725,2147980,5005923,2147980xm4050290,2122980v7735,1946,14721,6836,19113,14221l4063814,2140794v-7585,-11576,-22756,-15169,-34332,-7984c4017905,2140395,4014312,2155565,4022296,2166743r-5589,3593c4016308,2169937,4016308,2169537,4015909,2169138v-8782,-14771,-3992,-33932,10778,-42715c4034073,2122032,4042556,2121034,4050290,2122980xm5324884,2081713v1197,-399,2395,399,2794,1597c5329275,2090894,5337259,2096084,5345243,2094088v1197,,2794,798,3193,1597c5348835,2096882,5348037,2098080,5347239,2098479r-399,c5342448,2099677,5338057,2099277,5334065,2097281v-5189,14372,-15170,25549,-28743,32336c5291749,2136404,5276579,2137601,5262208,2132811v-798,4391,-3193,8383,-6786,11178l5255023,2144388v-799,399,-1996,,-2795,-799c5251430,2142791,5251430,2141194,5252627,2140396v5988,-5190,7186,-14372,1996,-20760c5253825,2118838,5253825,2117241,5255023,2116443v798,-798,2395,-798,3193,399c5261011,2120435,5262607,2124427,5262607,2128420r400,c5276579,2132811,5290551,2132013,5303326,2125624v12375,-6387,21957,-17165,26348,-30339l5329674,2094886v-3194,-2395,-5190,-5988,-6387,-10379c5322888,2083310,5323686,2082112,5324884,2081713xm6248230,2078519v2395,-399,4391,1198,4790,3593l6256613,2106463r24351,-3593c6283360,2102471,6285356,2104068,6285755,2106463v399,2395,-1198,4391,-3593,4790l6257811,2114846r3593,24352c6261803,2141593,6260206,2143589,6257811,2143988v-2395,400,-4391,-1197,-4791,-3592l6249428,2116044r-24352,3592c6222680,2120035,6220684,2118439,6220285,2116044v-399,-2396,1198,-4392,3593,-4791l6248230,2107660r-3593,-24351c6244238,2080914,6245835,2078918,6248230,2078519xm2101821,2037801v1193,,2394,798,2394,1996l2106611,2057363v,1197,-797,2395,-1998,2395c2103414,2059758,2102220,2058959,2102220,2057762r-2396,-17566c2099824,2038998,2100622,2037801,2101821,2037801xm2090241,2037003v1201,399,1999,1596,1201,2794l2086651,2056564v,799,-799,1597,-1598,1597l2084255,2058161v-1199,-399,-1996,-1597,-1597,-2794l2087448,2038599v399,-1197,1597,-1996,2793,-1596xm2112599,2034207v797,-399,2394,-399,2794,799l2124177,2050176v398,799,398,2396,-798,2795l2122581,2053370v-800,,-1600,-399,-1997,-1198l2111801,2037002v-400,-799,-400,-2395,798,-2795xm2080263,2032212v1199,399,1199,1996,799,2794l2070282,2048979v-398,400,-1196,799,-1597,799c2068286,2049778,2067488,2049778,2067089,2049379v-798,-400,-1197,-1996,-399,-2795l2077469,2032611v401,-798,1995,-1197,2794,-399xm757511,2031913v2594,-599,5988,-699,9394,1098c774488,2037003,774090,2044587,774090,2044986v,,,2795,3591,4791c781274,2051374,783669,2049777,783669,2049777r399,l784466,2049378v1996,-1198,6787,-3593,13174,-400c804428,2052571,804827,2060156,804827,2060555r,399c804827,2060954,804827,2063749,808421,2065745v3592,1996,6385,,6385,l815207,2065745v398,-399,7582,-4391,13972,-799c836766,2068938,836367,2076524,836367,2076923v,,,2795,3592,4791c841156,2082113,841954,2082512,843151,2082512r4392,399c849539,2082911,851136,2084907,851136,2086903v-400,1996,-1996,3593,-5590,4392l839560,2090895v-1598,-399,-3193,-798,-4789,-1596c827172,2085307,827579,2077722,827579,2077323v,,396,-2796,-3195,-4792c821590,2070934,818000,2072531,817600,2072930v-1197,799,-6785,3993,-13572,400c797241,2069737,796843,2063350,796843,2061753v-400,-399,-799,-3593,-3595,-5190c790055,2054966,788060,2056164,787262,2056563r-400,c785664,2057362,780476,2060555,773292,2056962v-7585,-3992,-7185,-11177,-7185,-11976c766505,2044986,766107,2041793,762900,2040196v-2795,-1597,-6388,,-6787,399c754916,2041394,749327,2044587,742540,2040995r-2395,-1597c738149,2038599,737351,2036204,738548,2034208v799,-1996,3194,-2794,5190,-1597l746133,2033809v3593,1996,6387,,6387,l752920,2033809v200,-200,1996,-1297,4591,-1896xm2124175,2026224r14372,10779c2139347,2037403,2139745,2038999,2138947,2039798v-400,399,-1199,798,-1597,798c2136951,2040596,2136152,2040596,2135754,2040197r-13975,-10779c2120981,2029018,2120582,2027422,2121380,2026623v399,-798,1997,-1197,2795,-399xm2069884,2022632v797,-400,2396,-400,2794,798c2073475,2024228,2073078,2025825,2071882,2026224r-15173,8784l2055912,2035407v-799,,-1597,-399,-1997,-1198c2053516,2033411,2053516,2031814,2054713,2031415r15171,-8783xm2128967,2015446r16767,4791c2146931,2020237,2147329,2021435,2146931,2023031v,799,-798,1597,-1598,1597l2144537,2024628r-16770,-4791c2126570,2019438,2125772,2018240,2126171,2017042v399,-1197,1596,-1996,2796,-1596xm2067091,2010655v1197,,2395,798,2395,1996c2069486,2013848,2068685,2015046,2067489,2015046r-17565,2396c2048725,2017442,2047529,2016644,2047529,2015446v,-1199,797,-2396,1996,-2396l2067091,2010655xm2146133,2000675v1196,,2395,798,2395,1996c2148528,2003868,2147729,2005066,2146532,2005066r-17565,2396c2127767,2007462,2126570,2006664,2126570,2005466v,-1199,799,-2396,1996,-2396l2146133,2000675xm774289,1999578v2594,-599,5987,-699,9380,1098c791252,2004668,790853,2012252,790853,2012652v,,,2794,3593,4790c798040,2019039,800435,2017442,800435,2017442r399,l801233,2017043v1996,-1198,6788,-3593,13174,-399c821190,2020236,821590,2027821,821590,2028220r,400c821590,2028620,821590,2031414,825181,2033410v3591,1996,6396,,6396,l831973,2033410v406,-399,7585,-4391,13973,-798c853529,2036604,853131,2044189,853131,2044589v,,,2794,3593,4790c857922,2049778,858719,2050177,859917,2050177r4392,400c866306,2050577,867903,2052573,867903,2054569v,2395,-1597,3992,-5591,3992l856325,2058161v-1598,-399,-3194,-798,-4792,-1596c843950,2052573,844348,2044988,844348,2044589v,,400,-2796,-3192,-4792c838362,2038200,834771,2039797,834370,2040196v-1194,799,-6791,3993,-13578,400c814008,2037003,813609,2030616,813609,2029019v-401,-399,-799,-3593,-3592,-5190c806824,2022232,804827,2023430,804028,2023829r-399,c802431,2024628,797241,2027821,790055,2024228v-7583,-3992,-7185,-11177,-7185,-11976c783268,2012252,782870,2009059,779677,2007462v-2794,-1597,-6386,,-6785,399c771696,2008660,766107,2011853,759307,2008260r-2396,-1596c754915,2005865,754117,2003470,755315,2001474v798,-1996,3193,-2794,5189,-1597l762899,2001474v3606,1996,6400,,6400,l769699,2001474v199,-200,1997,-1297,4590,-1896xm2051520,1993490r16768,4791c2069485,1998680,2070285,1999878,2069884,2001075v,799,-798,1597,-1596,1597l2067489,2002672r-16767,-4791c2049523,1997881,2048725,1996683,2048725,1995086v399,-1197,1598,-1996,2795,-1596xm2139347,1983110v798,-399,2396,-399,2794,799c2142540,1984707,2142540,1986304,2141342,1986703r-15171,8784l2125372,1995886v-798,,-1595,-399,-1995,-1198c2122977,1993890,2122977,1992293,2124176,1991894r15171,-8784xm2061101,1977921r13973,10779c2075874,1989100,2076272,1990696,2075474,1991495v-400,399,-1198,798,-1598,798c2073477,1992293,2072678,1992293,2072280,1991894r-13575,-10779c2057907,1980715,2057509,1979119,2058305,1978320v400,-798,1998,-1197,2796,-399xm2129367,1968739v798,399,1198,1996,400,2795l2118985,1985506v-399,400,-1195,799,-1597,799c2116989,1986305,2116189,1986305,2115792,1985906v-799,-400,-1199,-1996,,-2795l2126572,1969138v397,-798,1997,-1197,2795,-399xm2073078,1965146v798,-399,2395,-399,2793,799l2084654,1981115v401,799,401,2396,-797,2795l2083058,1984309v-798,,-1596,-399,-1996,-1198l2072277,1967941v-399,-799,-399,-2395,801,-2795xm2111401,1959957v1199,399,1995,1597,1597,2794l2108209,1979518v,799,-800,1597,-1598,1597l2105814,1981115v-1201,-399,-1599,-1597,-1997,-2794l2108606,1961554v400,-1198,1599,-1996,2795,-1597xm2091441,1958360v1196,,2395,798,2395,1996l2096232,1977922v,1197,-799,2395,-1997,2395c2093037,1980317,2092239,1979519,2091839,1978321r-2395,-17566c2089444,1959558,2090240,1958360,2091441,1958360xm5895338,1956764v1198,-400,2395,399,2395,1996l5900128,1976325v,1198,-798,2396,-1996,2396c5896935,1978721,5895737,1977922,5895737,1976725r-2396,-17566c5893341,1957961,5894140,1956764,5895338,1956764xm5883761,1955566v1199,399,1997,1596,1199,2794l5880169,1975127v,799,-799,1597,-1597,1597l5877774,1976724v-1199,-399,-1997,-1597,-1598,-2794l5880967,1957162v399,-1197,1597,-1996,2794,-1596xm5906116,1953170v799,-399,2396,-399,2795,799l5917694,1969139v399,799,399,2396,-799,2795l5916097,1972333v-799,,-1597,-399,-1996,-1198l5905317,1955965v-399,-799,-399,-2395,799,-2795xm5874181,1950775v798,799,798,1996,798,2795l5864201,1967542v-399,400,-1198,799,-1598,799c5862204,1968341,5861405,1968341,5861006,1967942v-798,-400,-1197,-1996,-399,-2795l5871386,1951174v400,-798,1996,-1197,2795,-399xm4551035,1950476v2595,-599,5989,-699,9382,1098c4568001,1955566,4567602,1963150,4567602,1963550v,,,2794,3593,4790c4574788,1969937,4577183,1968340,4577183,1968340r399,l4577981,1967941v1996,-1198,6787,-3593,13174,-399c4597941,1971134,4598341,1978719,4598341,1979118r,400c4598341,1979518,4598341,1982312,4601933,1984308v3593,1996,6388,,6388,l4608720,1984308v399,-399,7586,-4391,13973,-798c4630278,1987502,4629878,1995087,4629878,1995487v,,,2794,3593,4790c4634669,2000676,4635467,2001075,4636665,2001075r4391,400c4643052,2001475,4644649,2003471,4644649,2005467v,2395,-1996,3992,-5589,3992l4633072,2009059v-1597,-399,-3194,-798,-4790,-1596c4620697,2003471,4621096,1995886,4621096,1995487v,,399,-2796,-3194,-4792c4615108,1989098,4611514,1990695,4611115,1991094v-1198,799,-6786,3993,-13573,400c4590756,1987901,4590357,1981514,4590357,1979917v-400,-399,-799,-3593,-3593,-5190c4583570,1973130,4581574,1974328,4580776,1974727r-399,c4579179,1975526,4573989,1978719,4566804,1975126v-7585,-3992,-7186,-11177,-7186,-11976c4560017,1963150,4559618,1959957,4556425,1958360v-2795,-1597,-6388,,-6787,399c4548441,1959558,4542852,1962751,4536065,1959158r-2395,-1596c4531674,1956763,4530876,1954368,4532073,1952372v799,-1996,3194,-2794,5190,-1597l4539658,1952372v3593,1996,6387,,6387,l4546445,1952372v199,-200,1996,-1297,4590,-1896xm5917693,1945187r14372,10779c5932863,1956365,5933262,1957962,5932464,1958761v-399,399,-1198,798,-1597,798c5930468,1959559,5929670,1959559,5929270,1959160r-13973,-10779c5914499,1947981,5914100,1946385,5914898,1945586v399,-798,1996,-1197,2795,-399xm3350098,1941195v2391,-399,4386,1197,4779,3593l3358474,1969139r24352,-3593c3385222,1965147,3387221,1966744,3387621,1969139v397,2395,-1198,4391,-3596,4790l3359670,1977522r3595,24352c3363666,2004269,3362071,2006265,3359670,2006665v-2397,399,-4390,-1198,-4793,-3593l3351294,1978720r-24344,3592c3324554,1982712,3322556,1981115,3322159,1978720v-407,-2396,1194,-4392,3593,-4791l3350098,1970336r-3594,-24351c3346114,1943590,3347707,1941594,3350098,1941195xm5863802,1941194v798,-399,2395,-399,2794,799c5866995,1943190,5866596,1944388,5865798,1944787r-15171,8784l5849829,1953970v-799,,-1597,-399,-1996,-1198c5847433,1951974,5847433,1950377,5848631,1949978r15171,-8784xm5922483,1934009r16767,4791c5940448,1939199,5941246,1940397,5940448,1941594v,799,-798,1597,-1597,1597l5938053,1943191r-16768,-4791c5920088,1938001,5919289,1936803,5919689,1935606v399,-1198,1596,-1996,2794,-1597xm1135823,1933759v7735,1946,14721,6836,19113,14221l1149347,1951573v-7586,-11576,-22756,-15169,-34334,-7984c1103435,1950775,1100241,1965944,1107827,1977522r-5589,3593c1101838,1980716,1101838,1980316,1101440,1979917v-8784,-14771,-3993,-33932,10778,-42715c1119604,1932811,1128088,1931813,1135823,1933759xm5860608,1929618v1197,,2395,798,2395,1996c5863003,1932811,5862205,1933610,5861007,1934009r-17566,2396c5842244,1936405,5841046,1935607,5841046,1934409v,-1199,798,-2396,1996,-2396l5860608,1929618xm5939650,1919239v1197,,2395,798,2395,1996c5942045,1922432,5941246,1923630,5940049,1923630r-17566,2396c5921285,1926026,5920088,1925228,5920088,1924030v,-1198,798,-2396,1996,-2396l5939650,1919239xm4568201,1918540v2595,-599,5989,-699,9382,1098c4585167,1923630,4584768,1931214,4584768,1931614v,,,2794,3593,4790c4591954,1938001,4594349,1936404,4594349,1936404r399,l4595147,1936005v1996,-1198,6787,-3593,13174,-399c4615107,1939198,4615506,1946783,4615506,1947182r,400c4615506,1947582,4615506,1950376,4619099,1952372v3593,1996,6387,,6387,l4625886,1952372v399,-399,7585,-4391,13972,-798c4647443,1955566,4647044,1963151,4647044,1963551v,,,2794,3593,4790c4651834,1968740,4652633,1969139,4653830,1969139r4392,400c4660218,1969539,4661814,1971535,4661814,1973531v-399,1996,-1996,3592,-5588,3992l4650238,1977123v-1597,-399,-3194,-798,-4791,-1596c4637862,1971535,4638262,1963950,4638262,1963551v,,399,-2796,-3194,-4792c4632274,1957162,4628680,1958759,4628281,1959158v-1198,799,-6787,3993,-13573,400c4607922,1955965,4607522,1949578,4607522,1947981v-399,-399,-798,-3593,-3592,-5190c4600736,1941194,4598740,1942392,4597942,1942791r-399,c4596345,1943590,4591155,1946783,4583970,1943190v-7585,-3992,-7186,-11177,-7186,-11976c4577183,1931214,4576784,1928021,4573591,1926424v-2795,-1597,-6388,,-6787,399c4565607,1927622,4560018,1930815,4553232,1927222r-2396,-1596c4548840,1924827,4548042,1922432,4549240,1920436v798,-1996,3193,-2794,5189,-1597l4556824,1920436v3593,1996,6388,,6388,l4563611,1920436v199,-200,1996,-1297,4590,-1896xm5845038,1912453r16768,4791c5863003,1917643,5863802,1918841,5863402,1920038v,799,-798,1597,-1596,1597l5861007,1921635r-16767,-4791c5843042,1916445,5842244,1915247,5842244,1914049v399,-1197,1597,-1996,2794,-1596xm5932863,1902073v799,-399,2395,-399,2795,799c5936057,1903670,5936057,1905267,5934859,1905666r-15170,8784l5918890,1914849v-798,,-1597,-399,-1996,-1198c5916495,1912454,5916894,1911256,5917693,1910857r15170,-8784xm5854619,1896484r13973,10779c5869391,1907663,5869790,1909259,5868991,1910058v-399,399,-1197,798,-1596,798c5866995,1910856,5866197,1910856,5865798,1910457r-13574,-10779c5851426,1899278,5851027,1897682,5851825,1896883v399,-798,1996,-1197,2794,-399xm2410793,1892094v1196,-399,2397,399,2802,1597c2415185,1901275,2423171,1906465,2431157,1904469v1199,,2396,798,3195,1597c2434751,1907263,2433953,1908461,2433155,1908860r-400,c2428363,1910058,2423970,1909658,2419975,1907662v-5192,14372,-15164,25549,-28734,32336c2377674,1946785,2362494,1947982,2348126,1943192v-799,4391,-3193,8383,-6783,11178l2340943,1954769v-798,399,-1991,,-2790,-799c2337352,1953172,2337352,1951575,2338550,1950777v5982,-5190,7183,-14372,1996,-20760c2339748,1929219,2339748,1927622,2340943,1926824v800,-798,2392,-798,3191,399c2346927,1930816,2348525,1934808,2348525,1938801r399,c2362494,1943192,2376477,1942394,2389247,1936005v12373,-6387,21950,-17165,26339,-30339l2415586,1905267v-3195,-2395,-5187,-5988,-6387,-10379c2408801,1893691,2409597,1892493,2410793,1892094xm5922883,1887702v799,399,1198,1996,399,2794l5912504,1904469v-399,400,-1199,799,-1598,799c5910507,1905268,5909709,1905268,5909309,1904869v-798,-799,-798,-1996,,-2795l5920089,1888101v399,-798,1996,-1197,2794,-399xm5866595,1883710v799,-400,2396,-400,2795,798l5878173,1899679v399,798,399,2395,-799,2794l5876576,1902872v-798,,-1597,-399,-1996,-1197l5865797,1886504v-400,-798,-400,-2395,798,-2794xm5904919,1878521v1198,399,1997,1596,1598,2794l5901725,1898082v,799,-798,1597,-1597,1597l5899330,1899679v-798,,-1598,-1197,-1997,-2794l5902124,1880117v400,-1197,1597,-1996,2795,-1596xm5885358,1876924v1198,,2395,798,2395,1996l5890148,1896485v,1198,-798,2396,-1996,2396c5886955,1899280,5885757,1898481,5885757,1896885r-2396,-17566c5883361,1878121,5884160,1876924,5885358,1876924xm4929726,1852323v7735,1946,14721,6836,19112,14221l4943249,1870137v-7585,-11577,-22755,-15169,-34332,-7984c4897340,1869339,4893748,1884508,4901732,1896086r-5589,3593c4895744,1899280,4895744,1898881,4895344,1898481v-8782,-14771,-3992,-33933,10779,-42715c4913508,1851375,4921991,1850377,4929726,1852323xm6204318,1811056v1198,-400,2396,399,2795,1596c6208710,1820237,6216694,1825427,6224677,1823431v1198,-399,2396,399,3194,1597c6228270,1826225,6227472,1827423,6226673,1827822r-399,c6221883,1829020,6217492,1828620,6213500,1826624v-5190,14372,-15170,25549,-28742,32337c6171185,1865747,6156015,1866945,6141643,1862154v-798,4391,-3193,8383,-6786,11178l6134458,1873731v-799,399,-1996,,-2795,-798c6130865,1872134,6130865,1870537,6132063,1869739v5988,-5190,7185,-14372,1996,-20759c6133260,1848181,6133260,1846584,6134458,1845786v798,-798,2395,-798,3193,399c6140446,1849778,6142043,1853770,6142043,1857763r399,c6156015,1862154,6169987,1861356,6182762,1854968v12375,-6388,21956,-17166,26347,-30340l6209109,1824229v-3194,-2395,-5190,-5988,-6387,-10379c6202322,1812652,6203121,1811455,6204318,1811056xm7127266,1807463v2395,,4790,1597,4790,3593l7135649,1835407r24351,-3593c7162395,1831415,7164391,1833012,7164790,1835407v400,2395,-1197,4391,-3592,4790l7136846,1843790r3593,24352c7140838,1870537,7139242,1872533,7136846,1872932v-2395,400,-4391,-1197,-4790,-3592l7128463,1844988r-24352,3592c7101716,1848980,7099720,1847383,7099321,1844988v-400,-2396,1197,-4392,3592,-4791l7127266,1836604r-3593,-24351c7123274,1809858,7124870,1807862,7127266,1807463xm408416,1768741v2395,-399,4391,1198,4790,3593l416799,1796685r24351,-3593c443545,1792693,445541,1794290,445941,1796685v399,2395,-1198,4391,-3593,4790l417997,1805068r3592,24352c421989,1831816,420392,1833811,417997,1834211v-2396,399,-4392,-1198,-4791,-3593l409613,1806266r-24351,3593c382867,1810258,380871,1808661,380472,1806266v-399,-2395,1198,-4391,3593,-4791l408416,1797883r-3593,-24352c404424,1771136,406021,1769140,408416,1768741xm2981256,1767144v1200,-400,2393,399,2393,1996l2986050,1786705v,1198,-803,2396,-2001,2396c2982852,1789101,2981654,1788302,2981654,1787105r-2392,-17566c2979262,1768341,2980059,1767144,2981256,1767144xm2969688,1766346v1196,,1596,1197,1196,2794l2966096,1785907v,799,-799,1597,-1596,1597l2963701,1787504v-1198,-399,-1997,-1597,-1594,-2794l2966895,1767943v398,-1198,1596,-1996,2793,-1597xm2992039,1763551v796,-399,2396,-399,2794,799l3003618,1779520v396,799,396,2396,-799,2795l3002018,1782714v-797,,-1596,-399,-1993,-1198l2991237,1766346v-396,-799,-396,-2395,802,-2795xm2959714,1761156v1195,798,1195,1996,797,2794l2949732,1777923v-401,400,-1202,799,-1598,799c2947731,1778722,2946939,1778722,2946533,1778323v-794,-400,-1196,-1996,-395,-2795l2956919,1761555v397,-798,1992,-1197,2795,-399xm1636960,1760857v2596,-599,5989,-699,9382,1098c1653926,1765947,1653528,1773531,1653528,1773931v,,,2794,3592,4790c1660714,1780318,1663110,1778721,1663110,1778721r399,l1663909,1778322v1996,-1198,6789,-3593,13178,-399c1683872,1781515,1684270,1789100,1684270,1789499r,400c1684270,1789899,1684270,1792693,1687864,1794689v3594,1996,6388,,6388,l1694652,1794689v399,-399,7585,-4391,13973,-798c1716208,1797883,1715809,1805468,1715809,1805868v,,,2794,3592,4790c1720600,1811057,1721396,1811456,1722594,1811456r4391,400c1728982,1811856,1730580,1813852,1730580,1815848v-401,2395,-1998,3992,-5590,4391l1719003,1819840v-1597,-400,-3194,-799,-4791,-1597c1706630,1814251,1707029,1806666,1707029,1806267v,,399,-2796,-3195,-4792c1701040,1799879,1697447,1801475,1697047,1801875v-1197,798,-6788,3993,-13574,399c1676685,1798681,1676286,1792294,1676286,1790697v-398,-399,-797,-3593,-3592,-5190c1669499,1783911,1667503,1785108,1666705,1785507r-400,c1665107,1786306,1659915,1789499,1652730,1785907v-7586,-3992,-7186,-11178,-7186,-11976c1645943,1773931,1645544,1770737,1642350,1769140v-2794,-1597,-6388,,-6787,399c1634365,1770338,1628776,1773531,1621992,1769939r-2397,-1597c1617599,1767543,1616801,1765148,1617997,1763152v801,-1996,3194,-2794,5192,-1597l1625584,1762753v3591,1996,6384,,6384,l1632370,1762753v201,-200,1995,-1297,4590,-1896xm3003618,1755567r14376,10779c3018794,1766745,3019195,1768342,3018395,1769141v-401,399,-1201,798,-1600,798c3016394,1769939,3015590,1769939,3015190,1769540r-13969,-10779c3000422,1758361,3000025,1756765,3000820,1755966v401,-798,1999,-1197,2798,-399xm2949331,1751575v799,-399,2396,-399,2794,799c2952925,1753571,2952527,1754769,2951328,1755168r-15175,8784l2935355,1764351v-798,,-1596,-399,-1994,-1198c2932961,1762355,2932961,1760758,2934159,1760359r15172,-8784xm3008392,1744390r16780,4791c3025972,1749580,3026765,1750778,3026365,1751975v,799,-792,1597,-1592,1597l3023973,1753572r-16773,-4791c3006009,1748382,3005212,1747184,3005611,1745986v398,-1197,1589,-1996,2781,-1596xm2946138,1739999v1198,,2392,798,2392,1996c2948932,1743192,2948134,1744390,2946533,1744390r-17565,2396c2927767,1746786,2926571,1745988,2926571,1744790v,-1198,797,-2396,1997,-2396l2946138,1739999xm3025568,1729619v1197,,2400,798,2400,1996c3027968,1732812,3027169,1734010,3025972,1734010r-17580,2396c3007200,1736406,3006009,1735608,3006009,1734410v,-1198,794,-2396,1986,-2396l3025568,1729619xm1653727,1728921v2595,-599,5988,-699,9383,1098c1670697,1734011,1670298,1741595,1670298,1741995v,,,2794,3594,4790c1677485,1748382,1679879,1746785,1679879,1746785r400,l1680677,1746386v1997,-1198,6788,-3593,13177,-399c1700640,1749579,1701039,1757164,1701039,1757563r,400c1701039,1757963,1701039,1760757,1704633,1762753v3592,1996,6385,,6385,l1711418,1762753v400,-399,7584,-4391,13971,-798c1732973,1765947,1732574,1773532,1732574,1773932v,,,2794,3592,4790c1737365,1779121,1738163,1779520,1739361,1779520r4390,400c1745748,1779920,1747345,1781916,1747345,1783912v,1996,-1996,3592,-5589,3992l1735766,1787504v-1596,-399,-3192,-798,-4789,-1596c1723392,1781916,1723792,1774331,1723792,1773932v,,398,-2796,-3194,-4792c1717804,1767543,1714212,1769140,1713813,1769539v-1197,799,-6786,3993,-13572,400c1693455,1766346,1693055,1759959,1693055,1758362v-400,-399,-799,-3593,-3593,-5190c1686268,1751575,1684270,1752773,1683473,1753172r-399,c1681876,1753971,1676685,1757164,1669499,1753571v-7587,-3992,-7189,-11177,-7189,-11976c1662709,1741595,1662310,1738402,1659117,1736805v-2797,-1597,-6389,,-6788,399c1651132,1738003,1645544,1741196,1638756,1737603r-2394,-1596c1634365,1735208,1633566,1732813,1634764,1730817v799,-1996,3194,-2794,5191,-1597l1642350,1730817v3593,1996,6386,,6386,l1649137,1730817v199,-200,1995,-1297,4590,-1896xm2930564,1722833r16772,4791c2948530,1728023,2949333,1729221,2948932,1730418v,799,-798,1597,-1596,1597l2946533,1732015r-16769,-4791c2928968,1726825,2928167,1725627,2927767,1724429v400,-1197,1601,-1996,2797,-1596xm3018794,1712454v800,-400,2395,-400,2794,798c3021984,1714050,3021984,1715647,3020791,1716046r-15180,8784l3004815,1725229v-801,,-1600,-399,-1996,-1198c3002018,1722834,3002418,1721636,3003618,1721237r15176,-8783xm2940146,1706865r13974,10779c2954925,1718044,2955321,1719640,2954522,1720439v-402,399,-1199,798,-1597,798c2952527,1721237,2951723,1721237,2951328,1720838r-13580,-10779c2936952,1709659,2936551,1708063,2937351,1707264v397,-798,1996,-1197,2795,-399xm3008789,1698083v797,399,1199,1996,398,2794l2998428,1714850v-397,400,-1196,799,-1594,799c2996434,1715649,2995632,1715649,2995237,1715250v-802,-799,-1202,-1996,,-2795l3006009,1698482v396,-798,1986,-1197,2780,-399xm2952527,1694091v796,-400,2395,-400,2794,798l2964104,1710060v396,798,396,2395,-800,2794l2962508,1713253v-802,,-1599,-399,-1997,-1197l2951723,1696885v-398,-798,-398,-2395,804,-2794xm2990843,1689301v1196,399,1996,1596,1594,2794l2987644,1708862v,799,-799,1597,-1594,1597l2985247,1710459v-1198,-399,-1598,-1597,-1995,-2794l2988040,1690897v401,-1197,1605,-1996,2803,-1596xm4201936,1687304v2395,-399,4790,1197,4790,3593l4210319,1715248r24352,-3593c4237067,1711256,4239063,1712853,4239462,1715248v399,2395,-1198,4391,-3593,4790l4211517,1723631r3593,24352c4215509,1750378,4213912,1752374,4211517,1752774v-2395,399,-4391,-1198,-4791,-3593l4203134,1724829r-24352,3592c4176387,1728821,4174391,1727224,4173992,1724829v-399,-2396,1198,-4392,3593,-4791l4201936,1716445r-3593,-24351c4197944,1689699,4199541,1687703,4201936,1687304xm2970884,1687304v1197,,2393,798,2393,1996l2975671,1706866v,1197,-797,2395,-1996,2395c2972480,1709660,2971680,1708862,2971284,1707265r-2397,-17566c2968887,1688501,2969688,1687304,2970884,1687304xm6774773,1685708v1198,,2395,798,2395,1996l6779563,1705270v,1197,-798,2395,-1996,2395c6776370,1707665,6775172,1706866,6775172,1705669r-2396,-17566c6772776,1686905,6773575,1685708,6774773,1685708xm6763196,1684909v1199,399,1997,1596,1199,2794l6759604,1704470v,799,-799,1597,-1597,1597l6757208,1706067v-1198,-399,-1997,-1597,-1597,-2794l6760402,1686505v399,-1197,1597,-1996,2794,-1596xm6785551,1682115v799,-400,2396,-400,2795,798l6797129,1698084v399,798,399,2395,-799,2794l6795532,1701277v-799,,-1597,-399,-1996,-1197l6784752,1684909v-399,-798,-399,-2395,799,-2794xm6753616,1680119v798,399,798,1996,798,2794l6743636,1696886v-399,400,-1198,799,-1598,799c6741639,1697685,6740840,1697685,6740441,1697286v-798,-400,-1197,-1996,-399,-2795l6750821,1680518v400,-798,1996,-1197,2795,-399xm5430471,1679819v2595,-599,5988,-699,9382,1098c5447437,1684909,5447038,1692493,5447038,1692893v,,,2794,3593,4790c5454224,1699280,5456619,1697683,5456619,1697683r399,l5457417,1697284v1996,-1198,6787,-3593,13174,-399c5477377,1700477,5477776,1708062,5477776,1708461r,400c5477776,1708861,5477776,1711655,5481369,1713651v3593,1996,6387,,6387,l5488156,1713651v399,-399,7584,-4391,13971,-798c5509712,1716844,5509313,1724430,5509313,1724829v,,,2795,3593,4791c5514103,1730019,5514902,1730418,5516099,1730418r4392,399c5522487,1730817,5524083,1732813,5524083,1734809v,1996,-1996,3593,-5588,3992l5512507,1738402v-1597,-399,-3194,-798,-4791,-1597c5500131,1732813,5500531,1725229,5500531,1724829v,,399,-2795,-3194,-4791c5494543,1718441,5490950,1720038,5490551,1720437v-1198,799,-6787,3993,-13573,399c5470192,1717244,5469792,1710857,5469792,1709260v-399,-399,-798,-3593,-3592,-5190c5463006,1702473,5461010,1703671,5460212,1704070r-399,c5458615,1704869,5453425,1708062,5446240,1704469v-7585,-3992,-7186,-11177,-7186,-11976c5439453,1692493,5439054,1689300,5435860,1687703v-2795,-1597,-6388,,-6787,399c5427876,1688901,5422287,1692094,5415501,1688501r-2396,-1596c5411109,1686106,5410311,1683711,5411509,1681715v798,-1996,3193,-2794,5189,-1597l5419093,1681715v3593,1996,6388,,6388,l5425880,1681715v200,-200,1996,-1297,4591,-1896xm6797127,1674131r14372,10779c6812298,1685310,6812697,1686906,6811899,1687705v-400,399,-1198,798,-1597,798c6809903,1688503,6809104,1688503,6808705,1688104r-13973,-10779c6793934,1676925,6793534,1675329,6794333,1674530v399,-798,1996,-1197,2794,-399xm6743236,1670538v799,-400,2396,-400,2795,798c6746430,1672134,6746031,1673731,6745232,1674130r-15170,8784l6729263,1683313v-798,,-1596,-399,-1996,-1198c6726868,1681317,6726868,1679720,6728066,1679321r15170,-8783xm6801918,1663353r16767,4791c6819883,1668144,6820282,1669342,6819883,1670938v,799,-798,1597,-1597,1597l6817488,1672535r-16767,-4791c6799523,1667345,6798725,1666147,6799124,1664949v399,-1197,1597,-1996,2794,-1596xm2015242,1662704v7736,1946,14722,6836,19113,14221l2028766,1680518v-7586,-11577,-22755,-15169,-34333,-7984c1982856,1679720,1979662,1695289,1987248,1706467r-5590,3593c1981259,1709661,1981259,1709262,1980860,1708862v-8782,-14771,-3992,-33933,10779,-42715c1999024,1661756,2007508,1660758,2015242,1662704xm6740043,1658562v1197,,2395,798,2395,1996c6742438,1661755,6741639,1662953,6740442,1662953r-17566,2396c6721678,1665349,6720481,1664551,6720481,1663353v,-1198,798,-2396,1996,-2396l6740043,1658562xm6819085,1648582v1197,,2395,798,2395,1996c6821480,1651775,6820682,1652973,6819484,1652973r-17566,2396c6800721,1655369,6799523,1654571,6799523,1653373v,-1198,798,-2396,1996,-2396l6819085,1648582xm5447636,1647484v2595,-599,5988,-699,9382,1098c5464603,1652574,5464203,1660158,5464203,1660558v,,,2794,3593,4790c5471389,1666945,5473784,1665348,5473784,1665348r399,l5474583,1664949v1996,-1198,6786,-3593,13173,-399c5494542,1668142,5494942,1675727,5494942,1676126r,400c5494942,1676526,5494942,1679320,5498534,1681316v3593,1996,6388,,6388,l5505321,1681316v399,-399,7585,-4391,13972,-798c5526877,1684509,5526478,1692095,5526478,1692494v,,,2795,3593,4791c5531269,1697684,5532067,1698083,5533265,1698083r4391,399c5539652,1698482,5541249,1700478,5541249,1702474v-400,2396,-1996,3992,-5589,3992l5529672,1706067v-1597,-399,-3194,-798,-4791,-1597c5517297,1700478,5517696,1692894,5517696,1692494v,,399,-2795,-3194,-4791c5511708,1686106,5508115,1687703,5507716,1688102v-1198,799,-6786,3993,-13573,399c5487357,1684909,5486958,1678522,5486958,1676925v-400,-399,-799,-3593,-3593,-5190c5480171,1670138,5478175,1671336,5477377,1671735r-399,c5475780,1672534,5470591,1675727,5463405,1672134v-7585,-3992,-7186,-11177,-7186,-11976c5456619,1660158,5456219,1656965,5453025,1655368v-2795,-1597,-6387,,-6787,399c5445041,1656566,5439452,1659759,5432666,1656166r-2396,-1596c5428274,1653771,5427476,1651376,5428674,1649380v798,-1996,3193,-2794,5189,-1597l5436258,1649380v3593,1996,6388,,6388,l5443045,1649380v200,-200,1996,-1297,4591,-1896xm55929,1646586v1197,,1996,798,2395,1996l60719,1666148v,1197,-798,2395,-1996,2395c57526,1668543,56328,1667744,56328,1666547r-2396,-17566c53932,1647783,54730,1646586,55929,1646586xm44352,1645788v1198,399,1597,1596,1198,2794l40759,1665349v,799,-799,1597,-1597,1597l38363,1666946v-1197,-399,-1996,-1597,-1596,-2794l41557,1647384v399,-1197,1597,-1995,2795,-1596xm66307,1642994v798,-400,2395,-400,2794,798l77885,1658963v399,798,399,2395,-799,2794l76288,1662156v-799,,-1597,-399,-1997,-1197l65509,1645788v-400,-798,-400,-2395,798,-2794xm6724473,1641397r16768,4791c6742438,1646587,6743237,1647785,6742838,1648982v,799,-799,1597,-1597,1597l6740442,1650579r-16767,-4791c6722477,1645788,6721679,1644590,6721679,1642993v399,-1197,1597,-1996,2794,-1596xm34372,1640997v798,798,1197,1996,798,2794l24391,1657764v-398,400,-1198,799,-1597,799c22395,1658563,21596,1658563,21197,1658164v-798,-400,-1197,-1996,-399,-2795l31577,1641396v400,-798,1996,-1197,2795,-399xm77883,1635009r14373,10779c93054,1646188,93453,1647784,92655,1648583v-399,399,-1198,798,-1597,798c90659,1649381,89859,1649381,89461,1648982l75488,1638203v-798,-400,-1197,-1996,-399,-2795c75488,1634610,77085,1634211,77883,1635009xm23992,1631417v799,-400,2396,-400,2795,798c27186,1633013,26787,1634610,25988,1635009r-15170,8784l10020,1644192v-799,,-1597,-399,-1996,-1198c7624,1642196,7624,1640599,8822,1640200r15170,-8783xm6812298,1631018v799,-400,2395,-400,2795,798c6815492,1632614,6815492,1634211,6814294,1634610r-15170,8784l6798325,1643793v-798,,-1597,-399,-1996,-1198c6795930,1641797,6796329,1640599,6797128,1639801r15170,-8783xm6734055,1625828r13973,10779c6748826,1637007,6749225,1638603,6748427,1639402v-399,399,-1198,798,-1597,798c6746431,1640200,6745632,1640200,6745233,1639801r-13574,-10779c6730861,1628622,6730462,1627026,6731260,1626227v399,-798,1996,-1197,2795,-399xm82673,1624231r16767,4791c100638,1629421,101436,1630220,100638,1631816v,799,-798,1597,-1597,1597l98243,1633413r-16768,-4791c80278,1628223,79479,1627025,79879,1625827v399,-1197,1596,-1996,2794,-1596xm3290238,1621437v1199,-400,2397,399,2796,1596c3294631,1630618,3302616,1635808,3310601,1633812v1196,-399,2395,399,3189,1597c3314195,1636606,3313389,1637804,3312594,1638203r-398,c3307807,1639401,3303414,1639001,3299428,1637005v-5201,14372,-15175,25549,-28744,32337c3257120,1676128,3241941,1677325,3227579,1672535v-801,4391,-3203,8383,-6795,11178l3220381,1684112v-795,399,-1992,,-2791,-799c3216791,1682515,3216791,1680918,3217988,1680120v5987,-5190,7190,-14372,1999,-20759c3219184,1658562,3219184,1656965,3220381,1656167v802,-798,2397,-798,3194,399c3226377,1660159,3227980,1664151,3227980,1668144r396,c3241941,1672535,3255916,1671737,3268688,1665349v12371,-6388,21952,-17166,26342,-30340l3295030,1634610v-3193,-2395,-5190,-5988,-6388,-10379c3288244,1623033,3289040,1621836,3290238,1621437xm20800,1619840v1197,,2396,798,2396,1996c23196,1622634,22396,1623832,21199,1624231r-17565,2396c2436,1626627,1239,1625829,1239,1624631v,-1198,798,-2396,1996,-2396l20800,1619840xm6802319,1616646v798,399,1197,1996,399,2794l6791939,1633413v-399,400,-1197,799,-1597,799c6789942,1634212,6789144,1634212,6788745,1633813v-799,-400,-1198,-1996,,-2795l6799524,1617045v399,-798,1996,-1197,2795,-399xm6746030,1613054v799,-400,2396,-400,2795,798l6757608,1629023v399,798,399,2395,-799,2794l6756011,1632216v-799,,-1597,-399,-1996,-1197l6745231,1615848v-399,-798,-399,-2395,799,-2794xm100240,1609461v1197,,1996,798,2395,1996c102635,1612654,101836,1613852,100639,1613852r-17566,2396c81875,1616248,80678,1615450,80678,1614252v,-1198,798,-2396,1996,-2396l100240,1609461xm6784354,1607864v1198,399,1997,1596,1598,2794l6781160,1627425v,799,-798,1597,-1597,1597l6778765,1629022v-798,-399,-1598,-1597,-1997,-2794l6781559,1609460v400,-1197,1597,-1995,2795,-1596xm6764394,1606267v1197,,2395,798,2395,1996l6769184,1625829v,1197,-798,2395,-1996,2395c6766390,1628224,6765192,1627425,6764793,1626228r-2396,-17566c6762397,1607464,6763196,1606267,6764394,1606267xm5229,1602275r16768,4791c23194,1607465,23993,1608663,23593,1609860v,799,-798,1597,-1596,1597l21198,1611457,4431,1606666v-1198,,-1597,-1198,-1996,-2795c2834,1602674,4032,1601875,5229,1602275xm93452,1591895v799,-399,2395,-399,2795,799c96646,1593492,96646,1595089,95448,1595488r-15169,8784l79480,1604671v-798,,-1598,-399,-1997,-1198c76685,1602675,77084,1601477,78283,1600679r15169,-8784xm14811,1586706r13972,10779c29582,1597885,29981,1599481,29183,1600280v-400,399,-1198,798,-1597,798c27187,1601078,26388,1601078,25989,1600679l12416,1589900v-798,-400,-1197,-1996,-399,-2795c12416,1586307,14013,1585908,14811,1586706xm5809161,1581666v7735,1946,14721,6836,19112,14221l5822684,1599480v-7585,-11577,-22754,-15169,-34331,-7984c5776775,1598682,5773182,1613851,5781166,1625429r-5589,3593c5775178,1628623,5775178,1628224,5774779,1627824v-8782,-14771,-3992,-33933,10779,-42715c5792943,1580718,5801426,1579720,5809161,1581666xm83474,1577924v798,399,1197,1996,399,2794l73094,1594691v-400,400,-1198,799,-1597,799c71098,1595490,70299,1595490,69900,1595091v-1198,-799,-1198,-2396,,-2795l80678,1578323v400,-798,1997,-1197,2796,-399xm26786,1573931v798,-399,2395,-399,2794,799l38364,1589900v399,799,399,2396,-799,2795l36767,1593094v-798,,-1597,-399,-1996,-1198l25988,1576726v-400,-799,-400,-2395,798,-2795xm65509,1568743v1197,399,1996,1596,1596,2794l62315,1588304v,799,-798,1597,-1597,1597l59920,1589901v-1198,-399,-1997,-1597,-1997,-2794l62714,1570339v399,-1197,1597,-1996,2795,-1596xm45550,1567146v1197,,2395,798,2395,1996l50341,1586708v,1197,-799,2395,-1997,2395c47147,1589103,45949,1588304,45949,1587107r-2395,-17566c43554,1568343,44352,1567146,45550,1567146xm7083754,1540399v1197,-400,2395,399,2794,1596c7088145,1549580,7096129,1554770,7104113,1552774v1197,-399,2395,399,3193,1597c7107705,1555568,7106907,1556766,7106109,1557165r-400,c7101318,1558363,7096927,1557963,7092935,1555967v-5189,14372,-15169,25549,-28742,32337c7050620,1595090,7035451,1596287,7021078,1591497v-798,4391,-3193,8383,-6786,11178l7013893,1603074v-799,399,-1996,,-2795,-799c7010300,1601477,7010300,1599880,7011498,1599082v5988,-5190,7185,-14372,1996,-20759c7012695,1577524,7012695,1575927,7013893,1575129v798,-798,2395,-798,3193,399c7019881,1579121,7021478,1583113,7021478,1587106r399,c7035451,1591497,7049423,1590699,7062197,1584311v12375,-6388,21956,-17166,26347,-30340l7088544,1553572v-3194,-2395,-5190,-5988,-6387,-10379c7081758,1541995,7082556,1540798,7083754,1540399xm3833077,1513254v1198,-400,2396,399,2396,1996l3837868,1532815v,1198,-798,2395,-1996,2395c3834674,1535210,3833476,1534412,3833476,1533214r-2395,-17565c3831081,1514451,3831879,1513254,3833077,1513254xm3821900,1512455v799,399,1597,1197,1198,2794l3818308,1532016v,799,-800,1597,-1598,1597l3815912,1533613v-1198,-399,-1996,-1597,-1597,-2794l3819106,1514051v399,-1197,1597,-1996,2794,-1596xm3843855,1509661v798,-400,2395,-400,2794,798l3855433,1525630v399,798,399,2395,-799,2794l3853836,1528823v-799,,-1597,-399,-1996,-1197l3843056,1512455v-399,-798,-399,-2395,799,-2794xm3811920,1507266v798,798,798,1996,798,2794l3801939,1524033v-399,400,-1198,799,-1597,799c3799943,1524832,3799144,1524832,3798745,1524433v-798,-400,-1197,-1996,-399,-2795l3809125,1507665v399,-798,1996,-1197,2795,-399xm3855431,1501677r14373,10779c3870602,1512856,3871001,1514452,3870203,1515251v-399,399,-1198,798,-1597,798c3868207,1516049,3867408,1516049,3867009,1515650r-13973,-10779c3852238,1504471,3851839,1502875,3852637,1502076v399,-798,1996,-1197,2794,-399xm364505,1501278v1198,-400,2396,399,2795,1596c368897,1510459,376881,1515649,384865,1513653v1197,-399,2794,399,3193,1597c388457,1516447,387659,1517645,386861,1518044r-400,c382070,1519242,377679,1518842,373687,1516846v-5190,14372,-15170,25550,-28742,32337c331372,1555969,316202,1557166,301831,1552376v-798,4391,-3193,8383,-6786,11178l294646,1563953v-799,399,-1996,,-2795,-799c291053,1562356,291053,1560759,292250,1559961v5988,-5190,7186,-14371,1996,-20759c293448,1538403,293448,1536806,294646,1536008v798,-798,2395,-798,3193,399c300634,1540001,302230,1543993,302230,1547985r400,c316202,1552376,330174,1551578,342949,1545191v12375,-6389,21956,-17167,26347,-30341l369296,1514451v-3194,-2395,-5190,-5988,-6387,-10379c362509,1502874,363308,1501677,364505,1501278xm3801541,1497685v798,-400,2395,-400,2794,798c3804734,1499681,3804335,1500878,3803536,1501277r-15170,8784l3787568,1510460v-799,,-1597,-399,-1996,-1198c3785172,1508464,3785172,1506867,3786370,1506468r15171,-8783xm1287865,1497685v2396,-399,4391,1197,4790,3593l1296247,1525629r24353,-3593c1322997,1521637,1324989,1523234,1325389,1525629v398,2395,-1197,4391,-3591,4790l1297445,1534012r3593,24352c1301437,1560759,1299841,1562755,1297445,1563155v-2396,399,-4391,-1198,-4790,-3593l1289063,1535210r-24351,3592c1262318,1539203,1260321,1537605,1259922,1535210v-398,-2396,1198,-4392,3593,-4791l1287865,1526826r-3592,-24351c1283876,1500080,1285469,1498084,1287865,1497685xm3860222,1490500r16767,4791c3878187,1495690,3878985,1496888,3878187,1498085v,799,-798,1597,-1597,1597l3875792,1499682r-16768,-4790c3857827,1494493,3857028,1493294,3857428,1492096v399,-1197,1596,-1996,2794,-1596xm2516396,1490200v2594,-599,5988,-699,9380,1098c2533360,1495290,2532962,1502874,2532962,1503274v,,,2794,3592,4790c2540147,1509661,2542542,1508064,2542542,1508064r399,l2543340,1507665v1996,-1198,6787,-3593,13174,-399c2563299,1510858,2563699,1518443,2563699,1518842r,400c2563699,1519242,2563699,1522036,2567291,1524032v3593,1996,6387,,6387,l2574078,1524032v399,-399,7584,-4391,13973,-798c2595634,1527226,2595236,1534811,2595236,1535210v,,,2795,3591,4791c2600024,1540400,2600822,1540799,2602024,1540799r4390,399c2608407,1541198,2610005,1543194,2610005,1545190v-400,1996,-1996,3593,-5584,4392l2598428,1549182v-1595,-399,-3192,-798,-4789,-1596c2586055,1543594,2586453,1536009,2586453,1535610v,,399,-2795,-3192,-4791c2580466,1529222,2576873,1530819,2576473,1531218v-1197,799,-6787,3992,-13573,400c2556115,1528025,2555714,1521637,2555714,1520040v-399,-399,-797,-3593,-3592,-5190c2548928,1513254,2546933,1514451,2546135,1514850r-400,c2544538,1515649,2539348,1518842,2532164,1515250v-7585,-3992,-7186,-11178,-7186,-11976c2525377,1503274,2524978,1500080,2521784,1498483v-2794,-1597,-6386,,-6785,399c2513802,1499681,2508213,1502874,2501427,1499282r-2396,-1597c2497036,1496886,2496238,1494491,2497435,1492495v798,-1996,3193,-2794,5190,-1597l2505020,1492096v3592,1996,6386,,6386,l2511807,1492096v198,-200,1995,-1297,4589,-1896xm3798348,1486108v1197,,2395,798,2395,1996c3800743,1489301,3799944,1490500,3798747,1490500r-17566,2395c3779983,1492895,3778786,1492097,3778786,1490899v,-1198,798,-2396,1996,-2396l3798348,1486108xm3877388,1476128v1198,-399,2396,400,2396,1996c3879784,1479322,3878985,1480521,3877788,1480521r-17566,2395c3859024,1482916,3857827,1482117,3857827,1480920v,-1199,798,-2396,1996,-2396l3877388,1476128xm3782777,1468943r16768,4791c3800742,1474133,3801541,1475331,3801141,1476528v,799,-798,1597,-1596,1597l3798746,1478125r-16767,-4790c3780781,1472936,3779983,1471737,3779983,1470539v399,-1197,1597,-1996,2794,-1596xm3870602,1458564v799,-400,2395,-400,2795,798c3873796,1460160,3873796,1461757,3872598,1462156r-15170,8784l3856629,1471339v-798,,-1597,-399,-1996,-1198c3854234,1468944,3854633,1467746,3855432,1467347r15170,-8783xm2533161,1457865v2594,-599,5987,-699,9380,1098c2550125,1462955,2549727,1470539,2549727,1470939v,,,2794,3592,4790c2556912,1477326,2559308,1475729,2559308,1475729r398,l2560105,1475330v1996,-1198,6788,-3593,13175,-399c2580067,1478523,2580466,1486108,2580466,1486507r,400c2580466,1486907,2580466,1489701,2584058,1491697v3592,1996,6387,,6387,l2590844,1491697v401,-399,7584,-4391,13974,-798c2612401,1494891,2612001,1502476,2612001,1502875v,,,2795,3592,4791c2616790,1508065,2617589,1508464,2618787,1508464r4391,399c2625175,1508863,2626770,1510859,2626770,1512855v,2396,-1996,3992,-5588,3992l2615193,1516448v-1596,-399,-3192,-798,-4790,-1597c2602822,1510859,2603223,1503275,2603223,1502875v,,397,-2794,-3199,-4790c2597230,1496488,2593639,1498085,2593239,1498484v-1197,799,-6786,3992,-13573,399c2572880,1495291,2572481,1488903,2572481,1487306v-400,-399,-798,-3593,-3594,-5190c2565696,1480519,2563699,1481717,2562900,1482116r-400,c2561304,1482915,2556113,1486108,2548928,1482515v-7584,-3992,-7185,-11177,-7185,-11976c2542142,1470539,2541743,1467346,2538548,1465749v-2793,-1597,-6385,,-6784,399c2530565,1466947,2524978,1470140,2518191,1466547r-2395,-1596c2513800,1464152,2513401,1461757,2514199,1459761v799,-1996,3194,-2794,5191,-1597l2521784,1459761v3593,1996,6387,,6387,l2528570,1459761v199,-200,1996,-1297,4591,-1896xm3792359,1452975r13972,10779c3807130,1464154,3807529,1465750,3806731,1466549v-400,399,-1198,798,-1597,798c3804735,1467347,3803936,1467347,3803537,1466948r-13574,-10779c3789165,1455769,3788766,1454173,3789564,1453374v399,-798,1996,-1197,2795,-399xm3860622,1444192v799,399,1198,1996,399,2794l3850242,1460959v-399,400,-1198,799,-1597,799c3848246,1461758,3847448,1461758,3847048,1461359v-798,-799,-798,-1996,,-2795l3857828,1444591v399,-798,1996,-1197,2794,-399xm3804334,1440200v798,-399,2395,-399,2794,799l3815912,1456169v399,799,399,2396,-799,2795l3814315,1459363v-799,,-1597,-399,-1996,-1198l3803535,1442995v-399,-799,-399,-2395,799,-2795xm3843058,1435410v1197,399,1996,1596,1597,2794l3839864,1454971v,799,-799,1597,-1598,1597l3837468,1456568v-1198,-399,-1996,-1597,-1996,-2794l3840263,1437006v400,-1197,1597,-1996,2795,-1596xm3823097,1433813v1198,,2396,798,2396,1996l3827888,1453375v,1197,-798,2395,-1996,2395c3824694,1455770,3823496,1454971,3823496,1453774r-2395,-17566c3821101,1435010,3821899,1433813,3823097,1433813xm5081371,1416647v2395,-399,4790,1198,4790,3593l5089754,1444591r24352,-3593c5116501,1440599,5118497,1442196,5118896,1444591v400,2395,-1197,4391,-3592,4790l5090951,1452974r3593,24352c5094943,1479721,5093347,1481717,5090951,1482117v-2395,399,-4391,-1198,-4790,-3593l5082568,1454172r-24351,3592c5055822,1458165,5053826,1456567,5053427,1454172v-400,-2395,1197,-4391,3592,-4791l5081371,1445789r-3593,-24352c5077379,1419042,5078975,1417046,5081371,1416647xm6309906,1408763v2595,-599,5988,-699,9382,1098c6326873,1413853,6326473,1421437,6326473,1421837v,,,2794,3593,4790c6333659,1428224,6336054,1426627,6336054,1426627r399,l6336853,1426228v1996,-1198,6786,-3593,13173,-399c6356812,1429421,6357212,1437006,6357212,1437405r,400c6357212,1437805,6357212,1440599,6360804,1442595v3593,1996,6388,,6388,l6367591,1442595v399,-399,7585,-4391,13972,-798c6389147,1445790,6388748,1453374,6388748,1453774v,,,2794,3593,4790c6393539,1458963,6394337,1459362,6395535,1459362r4391,400c6401922,1459762,6403519,1461758,6403519,1463754v,2395,-1996,3992,-5589,3992l6391942,1467346v-1597,-399,-3194,-798,-4791,-1596c6379567,1461758,6379966,1454173,6379966,1453774v,,399,-2795,-3194,-4791c6373978,1447386,6370385,1448983,6369986,1449382v-1198,799,-6786,3992,-13573,400c6349627,1446189,6349228,1439801,6349228,1438204v-400,-399,-799,-3593,-3593,-5190c6342441,1431417,6340445,1432615,6339647,1433014r-399,c6338050,1433813,6332861,1437006,6325675,1433413v-7585,-3992,-7186,-11177,-7186,-11976c6318889,1421437,6318489,1418244,6315295,1416647v-2795,-1597,-6387,,-6787,399c6307311,1417845,6301722,1421038,6294936,1417445r-2396,-1596c6290544,1415050,6289746,1412655,6290944,1410659v798,-1996,3193,-2794,5189,-1597l6298528,1410659v3593,1996,6388,,6388,l6305315,1410659v200,-200,1996,-1297,4591,-1896xm2894685,1392047v7736,1946,14721,6836,19115,14221l2908206,1409861v-7582,-11577,-22751,-15169,-34328,-7984c2862300,1409063,2858705,1424233,2866690,1435810r-5590,3593c2860701,1439004,2860701,1438605,2860302,1438205v-8783,-14770,-3992,-33933,10781,-42715c2878468,1391099,2886950,1390101,2894685,1392047xm6327071,1376828v2594,-599,5987,-699,9381,1098c6344037,1381918,6343638,1389502,6343638,1389902v,,,2794,3593,4790c6350824,1396289,6353219,1394692,6353219,1394692r399,l6354017,1394293v1996,-1198,6787,-3593,13174,-399c6373977,1397486,6374376,1405071,6374376,1405470r,400c6374376,1405870,6374376,1408664,6377969,1410660v3593,1996,6387,,6387,l6384756,1410660v399,-399,7584,-4391,13972,-798c6406312,1413855,6405913,1421439,6405913,1421839v,,,2794,3593,4790c6410704,1427028,6411502,1427427,6412700,1427427r4391,400c6419087,1427827,6420684,1429823,6420684,1431819v-400,1996,-1996,3592,-5589,3992l6409107,1435411v-1597,-399,-3194,-798,-4791,-1596c6396732,1429823,6397131,1422238,6397131,1421839v,,399,-2795,-3194,-4791c6391143,1415451,6387550,1417048,6387151,1417447v-1198,799,-6787,3992,-13573,400c6366792,1414254,6366392,1407866,6366392,1406269v-399,-399,-798,-3593,-3592,-5190c6359606,1399482,6357610,1400680,6356812,1401079r-400,c6355215,1401878,6350025,1405071,6342840,1401478v-7585,-3992,-7186,-11177,-7186,-11976c6336053,1389502,6335654,1386309,6332459,1384712v-2794,-1597,-6387,,-6786,399c6324475,1385910,6318887,1389103,6312100,1385510r-2395,-1596c6307709,1383115,6306911,1380720,6308108,1378724v799,-1996,3194,-2794,5190,-1597l6315693,1378724v3593,1996,6387,,6387,l6322479,1378724v200,-200,1997,-1297,4592,-1896xm934974,1375930v1195,-400,2391,399,2391,1996l939760,1395491v,1198,-797,2395,-1995,2395c936569,1397886,935372,1397088,935372,1395890r-2395,-17565c932977,1377127,933775,1375930,934974,1375930xm923797,1375131v800,399,1598,1197,1199,2794l920202,1394692v,799,-798,1597,-1597,1597l917806,1396289v-1196,-399,-1996,-1597,-1596,-2794l921000,1376727v400,-1197,1599,-1996,2797,-1596xm945750,1372336v798,-399,2396,-399,2794,799l957328,1388305v399,799,399,2396,-800,2795l955731,1391499v-798,,-1597,-399,-1996,-1198l944951,1375131v-401,-799,-401,-2395,799,-2795xm913817,1369941v797,798,1197,1996,797,2794l903833,1386708v-398,400,-1197,799,-1594,799c901839,1387507,901040,1387507,900641,1387108v-797,-400,-1198,-1996,-398,-2795l911021,1370340v400,-798,1997,-1197,2796,-399xm4142057,1367546v1198,-400,2396,399,2795,1596c4146449,1376727,4154433,1381917,4162416,1379921v1198,-399,2795,399,3194,1597c4166009,1382715,4165211,1383913,4164412,1384312r-399,c4159622,1385510,4155231,1385110,4151239,1383114v-5190,14372,-15171,25550,-28743,32337c4108923,1422237,4093753,1423434,4079382,1418644v-798,4391,-3193,8383,-6786,11178l4072197,1430221v-799,399,-1996,,-2795,-799c4068604,1428624,4068604,1427027,4069802,1426229v5988,-5190,7185,-14371,1996,-20759c4070999,1404671,4070999,1403074,4072197,1402276v798,-798,2395,-798,3193,399c4078185,1406269,4079782,1410261,4079782,1414253r399,c4093753,1418644,4107725,1417846,4120500,1411459v12375,-6389,21957,-17167,26348,-30341l4146848,1380719v-3194,-2395,-5190,-5988,-6387,-10379c4140061,1369142,4140860,1367945,4142057,1367546xm957326,1364352r14374,10779c972497,1375531,972897,1377127,972097,1377926v-397,399,-1197,798,-1597,798c970102,1378724,969303,1378724,968905,1378325r-13973,-10779c954133,1367146,953734,1365550,954532,1364751v400,-798,1995,-1197,2794,-399xm903435,1360360v799,-399,2397,-399,2795,799c906629,1362356,906230,1363554,905431,1363953r-15169,8784l889465,1373136v-801,,-1599,-399,-1998,-1198c887067,1371140,887067,1369543,888266,1369144r15169,-8784xm962116,1353175r16767,4791c980081,1358365,980879,1359563,980081,1360760v,799,-798,1597,-1598,1597l977685,1362357r-16767,-4790c959721,1357168,958923,1355969,959321,1354771v400,-1197,1597,-1996,2795,-1596xm900244,1348784v1197,,2395,798,2395,1996c902639,1351977,901841,1353176,900643,1353176r-17565,2395c881880,1355571,880682,1354773,880682,1353575v,-1198,799,-2396,1996,-2396l900244,1348784xm979683,1338804v798,-400,1997,399,2396,1996c982079,1341997,981279,1343196,980081,1343196r-17565,2395c961318,1345591,960121,1344793,960121,1343595v,-1199,798,-2396,1996,-2396l979683,1338804xm884672,1331618r16768,4791c902638,1336808,903435,1338006,903037,1339203v,799,-798,1597,-1597,1597l900642,1340800r-16767,-4790c882678,1335611,882278,1334412,881879,1333214v399,-1197,1597,-1996,2793,-1596xm972496,1321239v799,-400,2397,-400,2795,798c975690,1322835,975690,1324432,974493,1324831r-15172,8784l958523,1334014v-797,,-1596,-399,-1996,-1198c956128,1331619,956527,1330421,957327,1330022r15169,-8783xm894255,1315650r13972,10779c909026,1326829,909426,1328425,908627,1329224v-400,399,-1198,798,-1598,798c906629,1330022,905832,1330022,905431,1329623r-13572,-10779c891062,1318444,890662,1316848,891460,1316049v399,-798,1997,-1197,2795,-399xm6688596,1310610v7734,1946,14720,6836,19111,14221l6702119,1328424v-7585,-11577,-22755,-15169,-34331,-7984c6656210,1327626,6652617,1343196,6660601,1354373r-5589,3593c6654613,1357567,6654613,1357168,6654214,1356768v-8782,-14770,-3992,-33933,10779,-42715c6672378,1309662,6680861,1308664,6688596,1310610xm962516,1306868v799,399,1198,1996,400,2794l952138,1323635v-399,400,-1197,799,-1597,799c950141,1324434,949343,1324434,948944,1324035v-798,-799,-798,-1996,,-2795l959722,1307267v399,-798,1997,-1197,2794,-399xm906230,1302876v798,-400,2396,-400,2794,798l917809,1318845v399,798,399,2395,-799,2794l916212,1322038v-798,,-1598,-399,-1997,-1197l905431,1305670v-400,-798,-400,-2395,799,-2794xm944953,1298086v1197,399,1996,1596,1595,2794l941755,1317647v,799,-798,1597,-1599,1597l939359,1319244v-1198,-399,-1995,-1597,-1995,-2794l942154,1299682v399,-1197,1598,-1996,2799,-1596xm924997,1296489v1198,,2394,798,2394,1996l929785,1316051v,1197,-797,2395,-1994,2395c926594,1318446,925396,1317647,925396,1316450r-2396,-17566c923000,1297686,923799,1296489,924997,1296489xm4712512,1242198v1197,,2395,798,2395,1996l4717303,1261760v,1197,-798,2395,-1996,2395c4714109,1264155,4712911,1263356,4712911,1262159r-2395,-17566c4710516,1243395,4711314,1242198,4712512,1242198xm4700935,1241400v1198,399,1996,1596,1198,2794l4697342,1260961v,799,-799,1597,-1597,1597l4694947,1262558v-1198,-399,-1996,-1597,-1597,-2794l4698141,1242996v399,-1197,1597,-1996,2794,-1596xm4723290,1239004v798,-400,2395,-400,2794,798l4734868,1254973v399,798,399,2395,-799,2794l4733271,1258166v-799,,-1597,-399,-1996,-1197l4722491,1241798v-399,-798,-399,-2395,799,-2794xm4691355,1236609v798,798,798,1996,798,2794l4681374,1253376v-399,400,-1198,799,-1597,799c4679378,1254175,4678580,1254175,4678180,1253776v-798,-400,-1197,-1996,-399,-2795l4688561,1237008v399,-798,1996,-1197,2794,-399xm4734866,1231020r14372,10779c4750037,1242199,4750436,1243795,4749638,1244594v-400,399,-1198,798,-1597,798c4747642,1245392,4746843,1245392,4746444,1244993r-13973,-10779c4731673,1233814,4731274,1232218,4732072,1231419v399,-798,1996,-1197,2794,-399xm1243956,1230222v1198,-400,2396,399,2795,1596c1248348,1239403,1256333,1244593,1264315,1242597v1197,-399,2794,399,3193,1597c1267907,1245391,1267109,1246589,1266312,1246988r-401,c1261520,1248186,1257130,1247786,1253138,1245790v-5190,14372,-15169,25550,-28741,32337c1210825,1284913,1195656,1286110,1181284,1281320v-798,4391,-3193,8383,-6786,11178l1174099,1292897v-800,399,-1997,,-2796,-799c1170505,1291300,1170505,1289703,1171702,1288905v5989,-5190,7187,-14371,1996,-20759c1172900,1267347,1172900,1265750,1174099,1264952v798,-798,2394,-798,3193,399c1180087,1268945,1181682,1272937,1181682,1276929r401,c1195656,1281320,1209627,1280522,1222401,1274135v12375,-6389,21955,-17167,26346,-30341l1248747,1243395v-3194,-2395,-5190,-5988,-6387,-10379c1241960,1231818,1242759,1230621,1243956,1230222xm4680975,1227028v799,-400,2396,-400,2795,798c4684169,1229024,4683770,1230221,4682971,1230620r-15170,8784l4667002,1239803v-798,,-1596,-399,-1996,-1198c4664607,1237807,4664607,1236210,4665805,1235811r15170,-8783xm2167290,1227028v2394,-399,4391,1198,4790,3593l2175670,1254972r24356,-3593c2202420,1250980,2204416,1252577,2204815,1254972v399,2395,-1198,4391,-3592,4790l2176870,1263355r3591,24352c2180862,1290102,2179263,1292098,2176870,1292498v-2397,399,-4391,-1198,-4790,-3593l2168486,1264553r-24350,3592c2141739,1268546,2139744,1266948,2139345,1264553v-399,-2395,1197,-4391,3593,-4791l2167290,1256170r-3592,-24352c2163298,1229423,2164895,1227427,2167290,1227028xm4739657,1219843r16767,4791c4757622,1225033,4758021,1226231,4757622,1227428v,799,-798,1597,-1597,1597l4755227,1229025r-16767,-4790c4737262,1223836,4736464,1222637,4736863,1221439v399,-1197,1597,-1996,2794,-1596xm3395425,1219144v2597,-599,5995,-699,9396,1098c3412409,1224234,3412013,1231818,3412013,1232218v,,,2794,3588,4790c3419193,1238605,3421586,1237008,3421586,1237008r399,l3422385,1236609v1993,-1198,6780,-3593,13164,-399c3442331,1239802,3442729,1247387,3442729,1247786r,400c3442729,1248186,3442729,1250980,3446319,1252976v3593,1996,6384,,6384,l3453101,1252976v399,-399,7581,-4391,13965,-798c3474642,1256171,3474244,1263755,3474244,1264155v,,,2794,3593,4790c3479034,1269344,3479829,1269743,3481028,1269743r4392,400c3487414,1270143,3489010,1272139,3489010,1274135v,2395,-1596,3992,-5589,4391l3477439,1278127v-1597,-400,-3195,-799,-4790,-1597c3465071,1272538,3465470,1264953,3465470,1264554v,,398,-2795,-3192,-4791c3459483,1258167,3455895,1259763,3455496,1260163v-1197,798,-6784,3992,-13564,399c3435153,1256969,3434752,1250581,3434752,1248984v-398,-399,-797,-3593,-3591,-5190c3427970,1242198,3425975,1243395,3425176,1243794r-398,c3423581,1244593,3418394,1247786,3411212,1244194v-7584,-3992,-7183,-11178,-7183,-11976c3404427,1232218,3404029,1229024,3400824,1227427v-2802,-1597,-6401,,-6797,399c3392830,1228625,3387234,1231818,3380446,1228226r-2399,-1597c3376050,1225830,3375253,1223435,3376451,1221439v799,-1996,3195,-2794,5192,-1597l3384036,1221040v3596,1996,6396,,6396,l3390833,1221040v201,-200,1997,-1297,4592,-1896xm4677782,1215451v1198,,2396,798,2396,1996c4680178,1218644,4679379,1219444,4678182,1219843r-17566,2395c4659418,1222238,4658221,1221440,4658221,1220242v,-1198,798,-2396,1996,-2396l4677782,1215451xm4756824,1205072v1197,,2395,798,2395,1996c4759219,1208265,4758421,1209464,4757223,1209464r-17566,2395c4738460,1211859,4737262,1211061,4737262,1209863v,-1198,798,-2396,1996,-2396l4756824,1205072xm4662212,1198286r16768,4791c4680177,1203476,4680976,1204674,4680577,1205871v,799,-799,1597,-1597,1597l4678181,1207468r-16767,-4790c4660216,1202279,4659418,1201080,4659418,1199882v399,-1197,1597,-1996,2794,-1596xm4750038,1187907v798,-400,2395,-400,2794,798c4753231,1189503,4753231,1191100,4752034,1191499r-15171,8784l4736065,1200682v-799,,-1597,-399,-1996,-1198c4733669,1198287,4734069,1197089,4734867,1196690r15171,-8783xm3412610,1187208v2595,-599,5983,-699,9372,1098c3429564,1192298,3429165,1199882,3429165,1200282v,,,2794,3590,4790c3436348,1206669,3438740,1205072,3438740,1205072r399,l3439537,1204673v1995,-1198,6782,-3593,13166,-399c3459483,1207866,3459883,1215451,3459883,1215850r,400c3459883,1216250,3459883,1219044,3463474,1221040v3590,1996,6383,,6383,l3470256,1221040v401,-399,7581,-4391,13962,-798c3491799,1224235,3491403,1231819,3491403,1232219v,,,2794,3593,4790c3496195,1237408,3496992,1237807,3498187,1237807r4387,400c3504577,1238207,3506178,1240203,3506178,1242199v,1996,-2006,3592,-5600,3992l3494595,1245791v-1594,-399,-3192,-798,-4784,-1596c3482224,1240203,3482620,1232618,3482620,1232219v,,401,-2795,-3189,-4791c3476639,1225831,3473049,1227428,3472649,1227827v-1196,799,-6782,3992,-13563,400c3452304,1224634,3451904,1218246,3451904,1216649v-397,-399,-797,-3593,-3588,-5190c3445122,1209862,3443128,1211060,3442331,1211459r-399,c3440735,1212258,3435549,1215451,3428368,1211858v-7581,-3992,-7183,-11177,-7183,-11976c3421586,1199882,3421185,1196689,3417994,1195092v-2789,-1597,-6382,,-6782,399c3410012,1196290,3404427,1199483,3397620,1195890r-2398,-1596c3393225,1193495,3392428,1191100,3393624,1189104v799,-1996,3194,-2794,5195,-1597l3401218,1189104v3603,1996,6397,,6397,l3408022,1189104v195,-200,1990,-1297,4588,-1896xm4671793,1182318r13973,10779c4686565,1193497,4686964,1195093,4686166,1195892v-400,399,-1198,798,-1597,798c4684170,1196690,4683371,1196690,4682972,1196291r-13574,-10779c4668600,1185112,4668201,1183516,4668999,1182717v399,-798,1996,-1197,2794,-399xm4740058,1173535v798,399,1197,1996,399,2794l4729677,1190302v-399,400,-1197,799,-1596,799c4727681,1191101,4726883,1191101,4726484,1190702v-799,-799,-1198,-2396,,-2795l4737263,1173934v399,-798,1996,-1197,2795,-399xm4683769,1169544v798,-400,2395,-400,2794,798l4695347,1185513v399,798,399,2395,-799,2794l4693750,1188706v-799,,-1597,-399,-1996,-1197l4682970,1172338v-399,-798,-399,-2395,799,-2794xm4722094,1164354v1197,399,1996,1596,1596,2794l4718899,1183915v,799,-798,1597,-1597,1597l4716504,1185512v-799,-399,-1597,-1597,-1996,-2794l4719299,1165950v399,-1197,1597,-1996,2795,-1596xm4702532,1162757v1197,,2395,798,2395,1996l4707323,1182319v,1197,-798,2395,-1996,2395c4704129,1185113,4702931,1183915,4702931,1182718r-2395,-17566c4700536,1163954,4701334,1162757,4702532,1162757xm5960807,1145592v2395,-399,4391,1197,4790,3593l5969190,1173536r24351,-3593c5995937,1169544,5997933,1171141,5998332,1173536v399,2395,-1198,4391,-3593,4790l5970388,1181919r3593,24352c5974380,1208666,5972783,1210662,5970388,1211062v-2395,399,-4391,-1198,-4791,-3593l5962005,1183117r-24352,3592c5935257,1187110,5933261,1185512,5932862,1183117v-399,-2396,1198,-4392,3593,-4791l5960807,1174733r-3593,-24351c5956815,1147987,5958412,1145991,5960807,1145592xm3746899,1138156v7735,1946,14721,6836,19113,14221l3760423,1155970v-7585,-11576,-22755,-15169,-34332,-7984c3714514,1155172,3710921,1170342,3718905,1181919r-5589,3593c3712917,1185113,3712917,1184713,3712518,1184314v-8782,-14770,-3992,-33932,10778,-42715c3730682,1137208,3739165,1136210,3746899,1138156xm7189341,1138107v2594,-599,5988,-699,9381,1098c7206307,1143197,7205908,1150781,7205908,1151181v,,,2794,3593,4790c7213094,1157568,7215489,1155971,7215489,1155971r399,l7216287,1155572v1996,-1198,6787,-3593,13174,-399c7236247,1158765,7236646,1166350,7236646,1166749r,400c7236646,1167149,7236646,1169943,7240239,1171939v3593,1996,6387,,6387,l7247026,1171939v399,-399,7584,-4391,13972,-798c7268582,1175133,7268183,1182718,7268183,1183117v,,,2795,3593,4791c7272974,1188307,7273772,1188706,7274970,1188706r4391,399c7281357,1189105,7282954,1191101,7282954,1193097v-400,1996,-1996,3593,-5589,3992l7271377,1196690v-1597,-399,-3194,-798,-4791,-1597c7259002,1191101,7259401,1183517,7259401,1183117v,,399,-2794,-3194,-4790c7253413,1176730,7249820,1178327,7249421,1178726v-1198,799,-6787,3992,-13573,399c7229062,1175533,7228662,1169145,7228662,1167548v-399,-399,-798,-3593,-3592,-5190c7221876,1160761,7219880,1161959,7219082,1162358r-400,c7217485,1163157,7212295,1166350,7205110,1162757v-7585,-3992,-7186,-11177,-7186,-11976c7198323,1150781,7197924,1147588,7194729,1145991v-2794,-1597,-6387,,-6786,399c7186745,1147189,7181157,1150382,7174370,1146789r-2395,-1596c7169979,1144394,7169181,1141999,7170378,1140003v799,-1996,3194,-2794,5190,-1597l7177963,1140003v3593,1996,6387,,6387,l7184749,1140003v200,-200,1997,-1297,4592,-1896xm7206107,1105772v2595,-599,5988,-699,9382,1098c7223074,1110862,7222674,1118446,7222674,1118846v,,,2794,3593,4790c7229860,1125233,7232255,1123636,7232255,1123636r399,l7233054,1123237v1996,-1198,6786,-3593,13173,-399c7253013,1126430,7253413,1134015,7253413,1134414r,400c7253413,1134814,7253413,1137608,7257005,1139604v3593,1996,6388,,6388,l7263792,1139604v399,-399,7585,-4391,13972,-798c7285348,1142798,7284949,1150383,7284949,1150782v,,,2795,3593,4791c7289740,1155972,7290538,1156371,7291736,1156371r4391,399c7298123,1156770,7299720,1158766,7299720,1160762v,2396,-1597,3992,-5589,3992l7288143,1164355v-1597,-399,-3194,-798,-4791,-1597c7275768,1158766,7276167,1151182,7276167,1150782v,,399,-2794,-3194,-4790c7270179,1144395,7266586,1145992,7266187,1146391v-1198,799,-6786,3992,-13573,399c7245828,1143198,7245429,1136810,7245429,1135213v-400,-399,-799,-3593,-3593,-5190c7238642,1128426,7236646,1129624,7235848,1130023r-399,c7234251,1130822,7229062,1134015,7221876,1130422v-7585,-3992,-7186,-11177,-7186,-11976c7215090,1118446,7214690,1115253,7211496,1113656v-2795,-1597,-6387,,-6787,399c7203512,1114854,7197923,1118047,7191137,1114454r-2396,-1596c7186745,1112059,7185947,1109664,7187145,1107668v798,-1996,3193,-2794,5189,-1597l7194729,1107668v3593,1996,6388,,6388,l7201516,1107668v200,-200,1996,-1297,4591,-1896xm1814391,1104873v1197,,2395,798,2395,1996l1819181,1124435v,1197,-798,2395,-1996,2395c1815987,1126830,1814790,1126031,1814790,1124834r-2396,-17566c1812394,1106070,1813192,1104873,1814391,1104873xm1802837,1104075v1197,399,1996,1596,1197,2794l1799244,1123636v,799,-799,1597,-1597,1597l1796848,1125233v-1197,-399,-1996,-1597,-1596,-2794l1800042,1105671v400,-1197,1597,-1996,2795,-1596xm1825169,1101680v797,-400,2395,-400,2794,798l1836747,1117649v399,798,399,2395,-799,2794l1835149,1120842v-798,,-1597,-399,-1995,-1197l1824370,1104474v-399,-798,-399,-2395,799,-2794xm1793257,1099284v799,798,799,1996,799,2794l1783277,1116051v-399,400,-1198,799,-1597,799c1781281,1116850,1780483,1116850,1780083,1116451v-798,-400,-1197,-1996,-398,-2795l1790462,1099683v400,-798,1996,-1197,2795,-399xm470092,1098985v2595,-599,5988,-699,9381,1098c487057,1104075,486658,1111659,486658,1112059v,,,2794,3593,4790c493844,1118446,496239,1116849,496239,1116849r399,l497037,1116450v1996,-1198,6787,-3593,13174,-399c516997,1119643,517396,1127228,517396,1127627r,400c517396,1128027,517396,1130821,520989,1132817v3593,1996,6387,,6387,l527776,1132817v399,-399,7584,-4391,13973,-798c549332,1136011,548933,1143596,548933,1143995v,,,2795,3593,4791c553724,1149185,554522,1149584,555721,1149584r4390,399c562107,1149983,563704,1151979,563704,1153975v,1996,-1996,3593,-5589,4392l552128,1157967v-1598,-399,-3195,-798,-4792,-1596c539753,1152379,540151,1144794,540151,1144395v,,399,-2795,-3194,-4791c534163,1138007,530570,1139604,530171,1140003v-1198,799,-6787,3992,-13573,400c509812,1136810,509413,1130422,509413,1128825v-400,-399,-798,-3593,-3593,-5190c502626,1122039,500630,1123236,499832,1123635r-399,c498235,1124434,493045,1127627,485860,1124035v-7585,-3992,-7186,-11178,-7186,-11976c479073,1112059,478674,1108865,475481,1107268v-2795,-1597,-6388,,-6787,399c467497,1108466,461908,1111659,455121,1108067r-2395,-1597c450730,1105671,449932,1103276,451130,1101280v798,-1996,3193,-2794,5189,-1597l458714,1100881v3593,1996,6387,,6387,l465501,1100881v200,-200,1996,-1297,4591,-1896xm5021493,1096890v1197,-399,2395,399,2794,1596c5025884,1106071,5033868,1111261,5041852,1109265v1197,-399,2395,399,3193,1597c5045444,1112059,5044646,1113257,5043848,1113656r-399,c5039057,1114854,5034666,1114454,5030674,1112458v-5189,14372,-15170,25550,-28743,32336c4988358,1151581,4973188,1152778,4958817,1147988v-798,4391,-3193,8383,-6786,11178l4951632,1159565v-799,399,-1996,,-2795,-799c4948039,1157968,4948039,1156371,4949236,1155573v5988,-5190,7186,-14371,1996,-20760c4950434,1134015,4950434,1132418,4951632,1131620v798,-798,2395,-798,3193,399c4957620,1135613,4959216,1139605,4959216,1143597r400,c4973188,1147988,4987160,1147190,4999935,1140802v12375,-6388,21957,-17166,26348,-30340l5026283,1110063v-3194,-2395,-5190,-5988,-6387,-10379c5019497,1098486,5020295,1097289,5021493,1096890xm1836745,1093696r14372,10779c1851916,1104875,1852315,1106471,1851517,1107270v-400,399,-1198,798,-1597,798c1849521,1108068,1848721,1108068,1848323,1107669r-13973,-10779c1833552,1096490,1833153,1094894,1833951,1094095v399,-798,1996,-1197,2794,-399xm1782878,1089704v798,-400,2395,-400,2795,798c1786072,1091700,1785673,1092897,1784874,1093296r-15168,8784l1768906,1102479v-798,,-1595,-399,-1996,-1198c1766511,1100483,1766511,1098886,1767710,1098487r15168,-8783xm1841536,1082518r16767,4791c1859501,1087708,1860300,1088906,1859501,1090103v,799,-798,1597,-1597,1597l1857106,1091700r-16767,-4790c1839141,1086511,1838343,1085312,1838742,1084114v399,-1197,1597,-1996,2794,-1596xm1779685,1078127v1197,,2395,798,2395,1996c1782080,1081320,1781281,1082120,1780084,1082519r-17564,2395c1761321,1084914,1760125,1084116,1760125,1082918v,-1198,798,-2396,1996,-2396l1779685,1078127xm1858703,1067748v1197,,2396,798,2396,1996c1861099,1070941,1860301,1072140,1859102,1072140r-17566,2395c1840338,1074535,1839141,1073737,1839141,1072539v,-1198,798,-2396,1995,-2396l1858703,1067748xm487258,1067049v2595,-599,5988,-699,9381,1098c504223,1072139,503824,1079723,503824,1080123v,,,2794,3593,4790c511010,1086510,513405,1084913,513405,1084913r399,l514203,1084514v1996,-1198,6787,-3593,13174,-399c534163,1087707,534563,1095292,534563,1095691r,400c534563,1096091,534563,1098885,538155,1100881v3593,1996,6387,,6387,l544942,1100881v399,-399,7584,-4391,13972,-798c566498,1104075,566099,1111660,566099,1112059v,,,2795,3594,4791c570890,1117249,571688,1117648,572886,1117648r4391,399c579273,1118047,580870,1120043,580870,1122039v-400,1996,-1996,3593,-5589,3992l569293,1125632v-1597,-399,-3194,-798,-4791,-1597c556918,1120043,557317,1112459,557317,1112059v,,399,-2794,-3194,-4790c551329,1105672,547736,1107269,547337,1107668v-1198,799,-6787,3992,-13573,399c526978,1104475,526579,1098087,526579,1096490v-399,-399,-799,-3593,-3593,-5190c519792,1089703,517796,1090901,516998,1091300r-399,c515401,1092099,510211,1095292,503026,1091699v-7585,-3992,-7186,-11177,-7186,-11976c496239,1079723,495840,1076530,492647,1074933v-2795,-1597,-6388,,-6787,399c484664,1076131,479074,1079324,472287,1075731r-2395,-1596c467896,1073336,467098,1070941,468295,1068945v799,-1996,3194,-2794,5190,-1597l475880,1068945v3593,1996,6387,,6387,l482667,1068945v200,-200,1996,-1297,4591,-1896xm1764117,1060962r16767,4791c1782080,1066152,1782879,1067350,1782480,1068547v,799,-799,1597,-1596,1597l1780084,1070144r-16766,-4790c1762120,1064955,1761322,1063756,1761322,1062558v399,-1197,1598,-1995,2795,-1596xm1851916,1050583v799,-400,2396,-400,2795,798c1855110,1052179,1855110,1053776,1853912,1054175r-15170,8784l1837943,1063358v-798,,-1597,-399,-1996,-1198c1835548,1060963,1835947,1059765,1836745,1059366r15171,-8783xm1773697,1044993r13972,10779c1788467,1056172,1788866,1057768,1788068,1058567v-399,399,-1198,798,-1597,798c1786072,1059365,1785273,1059365,1784874,1058966r-13572,-10779c1770504,1047787,1770105,1046191,1770903,1045392v399,-798,1996,-1197,2794,-399xm1841936,1036211v799,399,1198,1996,400,2794l1831556,1052978v-400,400,-1198,799,-1597,799c1829560,1053777,1828762,1053777,1828363,1053378v-800,-799,-800,-2396,,-2795l1839142,1036610v399,-798,1996,-1197,2794,-399xm1785672,1032220v798,-400,2395,-400,2794,798l1797249,1048189v400,798,400,2395,-799,2794l1795653,1051382v-800,,-1598,-399,-1997,-1197l1784873,1035014v-400,-798,-400,-2395,799,-2794xm1824371,1027030v1198,399,1996,1596,1596,2794l1821177,1046591v,799,-798,1597,-1598,1597l1818781,1048188v-1198,-399,-1996,-1197,-1996,-2794l1821576,1028626v399,-1197,1597,-1995,2795,-1596xm1804434,1025433v1197,,2396,798,2396,1996l1809225,1044995v,1197,-798,2395,-1996,2395c1806030,1047789,1804833,1046991,1804833,1045394r-2395,-17566c1802438,1026630,1803237,1025433,1804434,1025433xm848796,1000832v7734,1946,14720,6836,19112,14221l862319,1018646v-7586,-11577,-22753,-15169,-34339,-7984c816408,1017848,812816,1033018,820797,1044595r-5586,3593c814810,1047789,814810,1047390,814413,1046990v-8781,-14770,-3992,-33933,10773,-42715c832582,999884,841062,998886,848796,1000832xm5591947,971541v1198,,2395,798,2395,1996l5596737,991103v,1197,-798,2395,-1996,2395c5593544,993498,5592346,992699,5592346,991502r-2396,-17566c5589950,972738,5590749,971541,5591947,971541xm5580370,970743v1199,399,1997,1596,1199,2794l5576778,990304v,799,-799,1597,-1597,1597l5574383,991901v-1199,-399,-1997,-1597,-1598,-2794l5577576,972339v399,-1197,1597,-1996,2794,-1596xm5602725,967948v799,-400,2396,-400,2795,798l5614303,983917v399,798,399,2395,-799,2794l5612706,987110v-799,,-1597,-399,-1996,-1197l5601926,970742v-399,-798,-399,-2395,799,-2794xm4247644,965653v2595,-599,5988,-699,9382,1098c4264610,970743,4264211,978327,4264211,978727v,,,2794,3593,4790c4271397,985114,4273792,983517,4273792,983517r399,l4274590,983118v1996,-1198,6787,-3593,13174,-399c4294550,986311,4294950,993896,4294950,994295r,400c4294950,994695,4294950,997489,4298542,999485v3593,1996,6388,,6388,l4305329,999485v399,-399,7586,-4391,13973,-798c4326887,1002680,4326487,1010264,4326487,1010664v,,,2794,3593,4790c4331278,1015853,4332076,1016252,4333274,1016252r4391,400c4339661,1016652,4341258,1018648,4341258,1020644v,1996,-1996,3592,-5589,4391l4329681,1024636v-1597,-400,-3194,-799,-4790,-1597c4317306,1019047,4317705,1011462,4317705,1011063v,,399,-2795,-3194,-4791c4311717,1004676,4308123,1006272,4307724,1006672v-1198,798,-6786,3992,-13573,399c4287365,1003478,4286966,997090,4286966,995493v-400,-399,-799,-3593,-3593,-5190c4280179,988707,4278183,989904,4277385,990303r-399,c4275788,991102,4270598,994295,4263413,990703v-7585,-3992,-7186,-11178,-7186,-11976c4256626,978727,4256227,975533,4253034,973936v-2795,-1597,-6388,,-6787,399c4245050,975134,4239461,978327,4232674,974735r-2395,-1597c4228283,972339,4227485,969944,4228682,967948v799,-1996,3194,-2794,5190,-1597l4236267,967549v3593,1996,6387,,6387,l4243054,967549v199,-200,1996,-1297,4590,-1896xm5570790,965553v798,798,798,2395,798,2794l5560810,982320v-399,400,-1198,799,-1598,799c5558813,983119,5558014,983119,5557615,982720v-798,-400,-1197,-1996,-399,-2795l5567995,965952v400,-798,1996,-1197,2795,-399xm5614302,959964r14372,10779c5629472,971143,5629871,972739,5629073,973538v-399,399,-1198,798,-1597,798c5627077,974336,5626279,974336,5625879,973937r-13973,-10779c5611108,962758,5610709,961162,5611507,960363v399,-798,1996,-1197,2795,-399xm2123377,959565v1198,-400,2395,399,2794,1596c2127767,968746,2135754,973936,2143738,971940v1198,-399,2395,399,3193,1597c2147329,974734,2146532,975932,2145734,976331r-401,c2140944,977529,2136553,977129,2132559,975133v-5190,14372,-15170,25550,-28742,32337c2090241,1014256,2075074,1015453,2060702,1010663v-799,4391,-3193,8383,-6787,11178l2053517,1022240v-799,399,-1996,,-2796,-799c2049924,1020643,2049924,1019046,2051120,1018248v5989,-5190,7185,-14371,1997,-20759c2052319,996690,2052319,995093,2053517,994295v798,-798,2394,-798,3192,399c2059504,998288,2061101,1002280,2061101,1006272r399,c2075074,1010663,2089045,1009865,2101821,1003478v12372,-6389,21957,-17167,26347,-30341l2128168,972738v-3194,-2395,-5191,-5988,-6387,-10379c2121380,961161,2122180,959964,2123377,959565xm5560411,956372v798,-400,2395,-400,2794,798c5563604,957968,5563205,959166,5562407,959964r-15171,8784l5546438,969147v-799,,-1597,-399,-1996,-1198c5544042,967151,5544042,965554,5545240,965155r15171,-8783xm3046325,955972v2397,-399,4788,1597,4788,3593l3054712,983916r24355,-3593c3081460,979924,3083460,981521,3083855,983916v400,2395,-1195,4391,-3590,4791l3055905,992299r3595,24352c3059902,1019047,3058302,1021043,3055905,1021442v-2396,399,-4392,-1198,-4792,-3593l3047523,993497r-24345,3593c3020791,997490,3018791,995892,3018392,993497v-398,-2395,1197,-4391,3592,-4790l3046325,985114r-3590,-24351c3042335,958367,3043933,956371,3046325,955972xm5619092,948787r16767,4791c5637057,953977,5637456,955175,5637057,956372v,799,-798,1597,-1597,1597l5634662,957969r-16768,-4790c5616697,952780,5615898,951581,5616298,950383v399,-1197,1596,-1996,2794,-1596xm5557217,944396v1197,,2395,798,2395,1996c5559612,947589,5558814,948788,5557616,948788r-17566,2395c5538853,951183,5537655,950385,5537655,949187v,-1198,798,-2396,1996,-2396l5557217,944396xm5636259,934416v1197,-400,2395,399,2395,1996c5638654,937609,5637855,938808,5636658,938808r-17566,2395c5617894,941203,5616697,940405,5616697,939207v,-1199,798,-2396,1996,-2396l5636259,934416xm4264809,933318v2595,-599,5988,-699,9382,1098c4281775,938408,4281376,945992,4281376,946392v,,,2794,3593,4790c4288562,952779,4290957,951182,4290957,951182r399,l4291755,950783v1996,-1198,6787,-3593,13174,-399c4311715,953976,4312114,961561,4312114,961960r,400c4312114,962360,4312114,965154,4315707,967150v3593,1996,6387,,6387,l4322494,967150v399,-399,7585,-4391,13972,-798c4344051,970344,4343652,977929,4343652,978328v,,,2795,3593,4791c4348442,983518,4349241,983917,4350438,983917r4392,399c4356826,984316,4358422,986312,4358422,988308v-399,1996,-1996,3992,-5588,3992l4346846,991901v-1597,-399,-3194,-798,-4791,-1597c4334470,986312,4334870,978728,4334870,978328v,,399,-2794,-3194,-4790c4328882,971941,4325288,973538,4324889,973937v-1198,799,-6787,3992,-13573,399c4304530,970744,4304130,964356,4304130,962759v-399,-399,-798,-3593,-3592,-5190c4297344,955972,4295348,957170,4294550,957569r-399,c4292953,958368,4287763,961561,4280578,957968v-7585,-3992,-7186,-11177,-7186,-11976c4273791,945992,4273392,942799,4270199,941202v-2795,-1597,-6388,,-6787,399c4262215,942400,4256626,945593,4249840,942000r-2396,-1596c4245448,939605,4244650,937210,4245848,935214v798,-1996,3193,-2794,5189,-1597l4253432,935214v3593,1996,6388,,6388,l4260219,935214v199,-200,1995,-1297,4590,-1896xm5541647,927230r16768,4791c5559612,932420,5560411,933618,5560011,934815v,799,-798,1597,-1596,1597l5557616,936412r-16767,-4790c5539651,931223,5538853,930423,5538853,928826v399,-1197,1597,-1995,2794,-1596xm5629472,916851v799,-400,2395,-400,2795,798c5632666,918447,5632666,920044,5631468,920443r-15170,8784l5615499,929626v-798,,-1597,-399,-1996,-1198c5613104,927630,5613503,926033,5614302,925634r15170,-8783xm5551228,911262r13973,10779c5566000,922441,5566399,924037,5565600,924836v-399,399,-1197,798,-1596,798c5563604,925634,5562806,925634,5562407,925235r-13574,-10779c5548035,914056,5547636,912460,5548434,911661v399,-798,1996,-1197,2794,-399xm5619492,902479v799,399,1198,1996,399,2794l5609113,919246v-399,400,-1198,799,-1598,799c5607116,920045,5606318,920045,5605918,919646v-798,-799,-1197,-1996,,-2795l5616698,902878v399,-798,1996,-1197,2794,-399xm5563204,898488v799,-400,2396,-400,2795,798l5574782,914457v399,798,399,2395,-799,2794l5573185,917650v-798,,-1597,-399,-1996,-1197l5562406,901282v-400,-798,-400,-2395,798,-2794xm5601528,893697v1198,399,1997,1596,1598,2794l5598334,913258v,799,-798,1597,-1597,1597l5595939,914855v-798,-399,-1598,-1597,-1997,-2794l5598733,895293v400,-1197,1597,-1996,2795,-1596xm5581568,892100v1198,,2395,798,2395,1996l5586358,911662v,1197,-798,2395,-1996,2395c5583564,914057,5582366,913258,5581967,912061r-2396,-17566c5579571,893297,5580370,892100,5581568,892100xm6840242,874935v2395,-399,4391,1197,4790,3593l6848625,902879r24351,-3593c6875371,898887,6877367,900484,6877767,902879v399,2395,-1198,4391,-3593,4790l6849823,911262r3592,24352c6853815,938009,6852218,940005,6849823,940405v-2396,399,-4392,-1198,-4791,-3593l6841439,912460r-24352,3592c6814692,916453,6812696,914855,6812297,912460v-399,-2396,1197,-4392,3593,-4791l6840242,904076r-3593,-24351c6836250,877330,6837847,875334,6840242,874935xm4626335,867101v7735,1946,14721,6836,19112,14221l4639858,884915v-7585,-11577,-22755,-15169,-34332,-7984c4593949,884516,4590357,899687,4598341,910864r-5589,3593c4592353,914058,4592353,913659,4591953,913259v-8782,-14770,-3992,-33933,10779,-42715c4610117,866153,4618600,865155,4626335,867101xm120997,835813v2395,-399,4790,1198,4790,3593l129380,863757r24351,-3593c156126,859765,158122,861362,158522,863757v399,2395,-1198,4391,-3593,4790l130578,872140r3592,24352c134570,898887,132973,900883,130578,901283v-2396,399,-4392,-1198,-4791,-3593l122194,873338r-24351,3592c95448,877331,93452,875733,93053,873338v-399,-2395,1198,-4391,3593,-4791l120997,864955r-3593,-24352c117005,838208,118602,836212,120997,835813xm2693845,834217v1197,,2391,798,2391,1996l2698633,853779v,1197,-797,2395,-1993,2395c2695436,856174,2694243,855375,2694243,854178r-2396,-17566c2691847,835414,2692645,834217,2693845,834217xm2682265,833418v1194,399,1994,1596,1194,2794l2678671,852979v,799,-797,1597,-1597,1597l2676273,854576v-1197,-399,-1997,-1597,-1597,-2794l2679471,835014v399,-1197,1595,-1995,2794,-1596xm2704622,830624v795,-400,2393,-400,2789,798l2716192,846593v396,798,396,2395,-799,2794l2714594,849786v-797,,-1596,-399,-1994,-1197l2703821,833418v-399,-798,-399,-2395,801,-2794xm1349539,828328v2594,-599,5989,-699,9382,1098c1366505,833418,1366105,841002,1366105,841402v,,,2794,3593,4790c1373291,847789,1375685,846192,1375685,846192r399,l1376483,845793v1997,-1198,6786,-3593,13174,-399c1396443,848986,1396844,856571,1396844,856970r,400c1396844,857370,1396844,860164,1400435,862160v3593,1996,6387,,6387,l1407223,862160v397,-399,7585,-4391,13972,-798c1428779,865354,1428380,872939,1428380,873338v,,,2795,3594,4791c1433174,878528,1433973,878927,1435172,878927r4391,399c1441556,879326,1443153,881322,1443153,883318v,1996,-1995,3593,-5586,4392l1431575,887310v-1598,-399,-3195,-798,-4790,-1596c1419197,881722,1419599,874137,1419599,873738v,,397,-2795,-3194,-4791c1413608,867350,1410016,868947,1409617,869346v-1198,799,-6789,3992,-13571,400c1389259,866153,1388858,859765,1388858,858168v-400,-399,-799,-3593,-3591,-5190c1382072,851382,1380076,852579,1379278,852978r-400,c1377681,853777,1372491,856970,1365307,853378v-7584,-3992,-7184,-11178,-7184,-11976c1358520,841402,1358123,838208,1354929,836611v-2796,-1597,-6389,,-6789,399c1346944,837809,1341355,841002,1334571,837410r-2397,-1597c1330178,835014,1329380,832619,1330578,830623v799,-1996,3194,-2794,5189,-1596l1338161,830224v3593,1996,6388,,6388,l1344948,830224v199,-200,1995,-1297,4591,-1896xm2672682,828228v798,798,798,2395,798,2794l2662701,844995v-401,400,-1198,799,-1598,799c2660704,845794,2659907,845794,2659506,845395v-796,-400,-1196,-1996,-398,-2795l2669886,828627v401,-798,1998,-1197,2796,-399xm5900927,825834v1198,-400,2396,399,2795,1596c5905319,835015,5913303,840205,5921286,838209v1198,,2396,798,3194,1597c5924879,841003,5924081,842201,5923282,842600r-399,c5918492,843798,5914101,843398,5910109,841402v-5190,14372,-15170,25550,-28742,32337c5867794,880525,5852624,881722,5838252,876932v-798,4391,-3193,8383,-6786,11178l5831067,888509v-799,399,-1996,,-2795,-799c5827474,886912,5827474,885315,5828672,884517v5988,-5190,7185,-14371,1996,-20759c5829869,862959,5829869,861362,5831067,860564v798,-798,2395,-798,3193,399c5837055,864557,5838652,868549,5838652,872541r399,c5852624,876932,5866596,876134,5879371,869747v12375,-6389,21956,-17167,26347,-30341l5905718,839007v-3194,-2395,-5190,-5988,-6387,-10379c5898931,827430,5899730,826233,5900927,825834xm2716190,822640r14363,10779c2731352,833819,2731753,835415,2730954,836214v-401,399,-1200,798,-1598,798c2728957,837012,2728158,837012,2727759,836613r-13966,-10779c2712996,825434,2712600,823838,2713397,823039v396,-798,1996,-1197,2793,-399xm2662300,819047v800,-400,2395,-400,2797,798c2665495,820643,2665097,821841,2664298,822639r-15169,8784l2648331,831822v-801,,-1598,-399,-1997,-1198c2645934,829826,2645934,828229,2647132,827830r15168,-8783xm2720976,811462r16767,4791c2738942,816652,2739339,817850,2738942,819047v,799,-799,1597,-1596,1597l2736545,820644r-16765,-4790c2718583,815455,2717783,814256,2718184,813058v399,-1197,1596,-1995,2792,-1596xm2659109,807071v1197,,2394,798,2394,1996c2661503,810264,2660704,811463,2659507,811463r-17565,2395c2640746,813858,2639548,813060,2639548,811862v,-1198,797,-2396,1994,-2396l2659109,807071xm2738143,797092v1196,-400,2393,399,2393,1996c2740536,800285,2739739,801484,2738543,801484r-17567,2395c2719780,803879,2718583,803081,2718583,801883v,-1199,796,-2396,1996,-2396l2738143,797092xm1366703,795993v2595,-599,5988,-699,9381,1098c1383668,801083,1383269,808667,1383269,809067v,,,2794,3593,4790c1390455,815454,1392851,813857,1392851,813857r398,l1393648,813458v1997,-1198,6787,-3593,13174,-399c1413608,816651,1414008,824236,1414008,824635r,400c1414008,825035,1414008,827829,1417601,829825v3594,1996,6389,,6389,l1424389,829825v400,-399,7585,-4391,13973,-798c1445945,833020,1445547,840604,1445547,841004v,,,2794,3591,4790c1450334,846193,1451133,846592,1452331,846592r4390,400c1458719,846992,1460318,848988,1460318,850984v-401,1996,-1998,3992,-5594,3992l1448739,854576v-1596,-399,-3192,-798,-4788,-1596c1436368,848988,1436767,841403,1436767,841004v,,399,-2795,-3193,-4791c1430774,834616,1427184,836213,1426785,836612v-1199,799,-6791,3992,-13575,400c1406423,833419,1406023,827031,1406023,825434v-399,-399,-799,-3593,-3593,-5190c1399237,818647,1397242,819845,1396443,820244r-398,c1394846,821043,1389657,824236,1382472,820643v-7585,-3992,-7188,-11177,-7188,-11976c1375683,808667,1375284,805474,1372092,803877v-2794,-1597,-6386,,-6786,399c1364109,805075,1358520,808268,1351733,804675r-2394,-1596c1347342,802280,1346544,799885,1347740,797889v800,-1996,3195,-2794,5191,-1597l1355327,797889v3594,1996,6387,,6387,l1362115,797889v199,-200,1994,-1297,4588,-1896xm2643538,789906r16768,4791c2661503,795096,2662300,796294,2661903,797491v,799,-798,1597,-1597,1597l2659507,799088r-16766,-4790c2641542,793899,2640746,793099,2640746,791502v399,-1197,1593,-1996,2792,-1596xm2731352,779526v799,-399,2397,-399,2796,799c2734548,781123,2734548,782720,2733351,783119r-15167,8784l2717385,792302v-797,,-1596,-399,-1996,-1198c2714990,790306,2715389,788709,2716190,788310r15162,-8784xm2653120,774337r13973,10779c2667891,785516,2668290,787112,2667491,787911v-398,399,-1197,798,-1597,798c2665495,788709,2664695,788709,2664298,788310r-13573,-10779c2649927,777131,2649528,775535,2650326,774736v399,-798,1996,-1197,2794,-399xm2721376,765155v799,399,1195,1996,401,2794l2711001,781922v-398,400,-1195,799,-1596,799c2709009,782721,2708210,782721,2707812,782322v-799,-799,-1198,-1996,,-2795l2718583,765554v400,-798,1996,-1197,2793,-399xm2665097,761562v797,-399,2394,-399,2792,799l2676674,777531v400,799,400,2396,-799,2795l2675076,780725v-797,,-1596,-399,-1995,-1198l2664297,764357v-399,-799,-399,-2395,800,-2795xm2703422,756373v1200,399,1995,1596,1596,2794l2700231,775934v,799,-800,1597,-1598,1597l2697836,777531v-799,-399,-1600,-1597,-1995,-2794l2700631,757969v397,-1197,1594,-1996,2791,-1596xm2683459,754776v1200,,2398,798,2398,1996l2688254,774338v,1197,-801,2395,-1999,2395c2685456,776733,2684259,775934,2683860,774737r-2395,-17566c2681465,755973,2682262,754776,2683459,754776xm1728240,729776v7734,1946,14721,6836,19112,14221l1741763,747590v-7586,-11577,-22754,-15169,-34329,-7984c1695856,747191,1692263,762362,1700247,773539r-5589,3593c1694259,776733,1694259,776334,1693861,775934v-8785,-14770,-3993,-33933,10778,-42715c1712024,728828,1720504,727830,1728240,729776xm3898545,702082v2395,,4790,1597,4790,3593l3906928,730026r24352,-3593c3933676,726034,3935672,727631,3936071,730026v399,2395,-1198,4391,-3593,4790l3908126,738409r3593,24352c3912118,765156,3910521,767152,3908126,767551v-2395,400,-4391,-1197,-4791,-3592l3899743,739607r-24352,3592c3872996,743599,3871000,742002,3870601,739607v-399,-2396,1198,-4392,3593,-4791l3898545,731223r-3593,-24351c3894553,704477,3896150,702481,3898545,702082xm6471382,700885v1198,-400,2395,399,2395,1996l6476172,720446v,1198,-798,2395,-1996,2395c6472979,722841,6471781,722043,6471781,720845r-2396,-17565c6469385,702082,6470184,700885,6471382,700885xm6459805,699687v1199,399,1997,1596,1199,2794l6456213,719248v,799,-799,1597,-1597,1597l6453817,720845v-1198,-399,-1997,-1597,-1597,-2794l6457011,701283v399,-1197,1597,-1996,2794,-1596xm6482160,697292v799,-400,2396,-400,2795,798l6493738,713260v399,799,399,2396,-799,2795l6492141,716454v-799,,-1597,-399,-1996,-1198l6481361,700086v-399,-798,-399,-2395,799,-2794xm6449826,694896v1198,798,1198,1996,798,2794l6439846,711663v-399,400,-1198,799,-1598,799c6437849,712462,6437051,712462,6436651,712063v-798,-400,-1197,-1996,-399,-2795l6447032,695295v399,-798,1996,-1197,2794,-399xm5127079,694597v2595,-599,5989,-699,9382,1098c5144045,699687,5143646,707271,5143646,707671v,,,2794,3593,4790c5150832,714058,5153227,712461,5153227,712461r399,l5154025,712062v1996,-1198,6787,-3593,13174,-399c5173985,715255,5174384,722840,5174384,723239r,400c5174384,723639,5174384,726433,5177977,728429v3593,1996,6387,,6387,l5184764,728429v399,-399,7585,-4391,13972,-798c5206321,731624,5205922,739208,5205922,739608v,,,2794,3593,4790c5210712,744797,5211511,745196,5212708,745196r4392,399c5219096,745595,5220692,747591,5220692,749587v,2396,-1996,3992,-5588,4392l5209116,753579v-1597,-399,-3194,-798,-4791,-1596c5196740,747991,5197140,740406,5197140,740007v,,399,-2795,-3194,-4791c5191152,733620,5187558,735216,5187159,735616v-1198,798,-6787,3992,-13573,399c5166800,732422,5166400,726034,5166400,724437v-399,-399,-798,-3593,-3592,-5190c5159614,717651,5157618,718848,5156820,719247r-399,c5155223,720046,5150033,723239,5142848,719647v-7585,-3992,-7186,-11178,-7186,-11976c5136061,707671,5135662,704477,5132469,702880v-2795,-1597,-6388,,-6787,399c5124485,704078,5118896,707271,5112110,703679r-2396,-1597c5107718,701283,5106920,698888,5108118,696892v798,-1996,3193,-2794,5189,-1597l5115702,696493v3593,1996,6388,,6388,l5122489,696493v199,-200,1995,-1297,4590,-1896xm6493736,689307r14372,10779c6508907,700486,6509306,702082,6508508,702881v-400,399,-1198,798,-1597,798c6506512,703679,6505713,703679,6505314,703280r-13973,-10779c6490543,692101,6490143,690505,6490942,689706v399,-798,1996,-1197,2794,-399xm3002819,688509v1195,-400,2393,399,2792,1596c3007200,697690,3015192,702880,3023178,700884v1194,,2395,798,3187,1597c3026765,703678,3025972,704876,3025172,705275r-399,c3020389,706473,3015993,706073,3011989,704077v-5186,14372,-15155,25550,-28737,32337c2969688,743200,2954519,744397,2940146,739607v-799,4391,-3194,8383,-6785,11178l2932961,751184v-801,399,-1996,,-2798,-799c2929366,749587,2929366,747990,2930564,747192v5987,-5190,7186,-14371,1997,-20759c2931764,725634,2931764,724037,2932961,723239v798,-798,2394,-798,3192,399c2938947,727232,2940545,731224,2940545,735216r399,c2954519,739607,2968491,738809,2981256,732422v12373,-6389,21963,-17167,26341,-30341l3007597,701682v-3182,-2395,-5179,-5988,-6376,-10379c3000820,690105,3001618,688908,3002819,688509xm6439446,685316v799,-400,2396,-400,2795,798c6443039,687312,6442640,688509,6441442,688908r-15170,8784l6425473,698091v-798,,-1596,-399,-1996,-1198c6423078,696095,6423078,694498,6424276,694099r15170,-8783xm6498527,678130r16767,4791c6516492,683320,6516891,684518,6516492,685715v,799,-798,1597,-1597,1597l6514097,687312r-16767,-4790c6496132,682123,6495334,680924,6495733,679726v399,-1197,1597,-1996,2794,-1596xm6436652,673739v1197,,2395,798,2395,1996c6439047,676932,6438248,677732,6437051,678131r-17566,2395c6418287,680526,6417090,679728,6417090,678530v,-1198,798,-2396,1996,-2396l6436652,673739xm6515693,663360v1197,,2395,798,2395,1996c6518088,666553,6517290,667752,6516092,667752r-17566,2395c6497329,670147,6496131,669349,6496131,668151v,-1198,798,-2396,1996,-2396l6515693,663360xm5143845,662661v2595,-599,5989,-699,9382,1098c5160811,667751,5160412,675335,5160412,675735v,,,2794,3593,4790c5167598,682122,5169993,680525,5169993,680525r399,l5170791,680126v1996,-1198,6787,-3593,13174,-399c5190751,683319,5191151,690904,5191151,691303r,400c5191151,691703,5191151,694497,5194743,696493v3593,1996,6388,,6388,l5201530,696493v399,-399,7586,-4391,13973,-798c5223088,699688,5222688,707272,5222688,707672v,,,2794,3593,4790c5227479,712861,5228277,713260,5229475,713260r4391,399c5235862,713659,5237459,715655,5237459,717651v,1996,-1597,3593,-5589,3992l5225882,721244v-1597,-399,-3194,-798,-4790,-1597c5213507,715655,5213906,708071,5213906,707672v,,399,-2795,-3194,-4791c5207918,701284,5204324,702881,5203925,703280v-1198,799,-6786,3992,-13573,400c5183566,700087,5183167,693699,5183167,692102v-400,-399,-799,-3593,-3593,-5190c5176380,685315,5174384,686513,5173586,686912r-399,c5171989,687711,5166799,690904,5159614,687311v-7585,-3992,-7186,-11177,-7186,-11976c5152827,675335,5152428,672142,5149235,670545v-2795,-1597,-6388,,-6787,399c5141251,671743,5135662,674936,5128875,671343r-2395,-1596c5124484,668948,5123686,666553,5124883,664557v799,-1996,3194,-2794,5190,-1597l5132468,664557v3593,1996,6387,,6387,l5139255,664557v199,-200,1995,-1297,4590,-1896xm6421082,656573r16768,4791c6439047,661763,6439846,662961,6439447,664158v,799,-799,1597,-1597,1597l6437051,665755r-16767,-4790c6419086,660566,6418288,659367,6418288,658169v399,-1197,1597,-1996,2794,-1596xm6508907,646194v799,-400,2395,-400,2795,798c6512101,647790,6512101,649387,6510903,649786r-15170,8784l6494934,658969v-798,,-1597,-399,-1996,-1198c6492539,656574,6492938,655376,6493737,654977r15170,-8783xm6430663,640605r13973,10779c6445434,651784,6445833,653380,6445035,654179v-399,399,-1198,798,-1597,798c6443039,654977,6442240,654977,6441841,654578r-13574,-10779c6427469,643399,6427070,641803,6427868,641004v399,-798,1996,-1197,2795,-399xm6498927,631823v798,399,1197,1996,399,2794l6488547,648590v-399,400,-1197,799,-1597,799c6486550,649389,6485752,649389,6485353,648990v-799,-799,-1198,-1996,,-2795l6496132,632222v399,-798,1996,-1197,2795,-399xm6442639,627831v799,-400,2396,-400,2795,798l6454217,643800v399,798,399,2395,-799,2794l6452620,646993v-799,,-1597,-399,-1996,-1197l6441840,630625v-399,-798,-399,-2395,799,-2794xm6480963,622641v1198,399,1997,1596,1598,2794l6477769,642202v,799,-798,1597,-1597,1597l6475374,643799v-1198,,-1598,-1197,-1997,-2794l6478168,624237v400,-1197,1597,-1996,2795,-1596xm6461003,621045v1197,,2395,798,2395,1996l6465793,640607v,1197,-798,2395,-1996,2395c6462600,643401,6461801,642603,6461402,641006r-2396,-17566c6459006,622242,6459805,621045,6461003,621045xm5505770,596444v7735,1946,14721,6836,19112,14221l5519293,614258v-7585,-11577,-22754,-15169,-34331,-7984c5473384,613460,5469791,628630,5477775,640207r-5589,3593c5471787,643401,5471787,643002,5471388,642602v-8782,-14770,-3992,-33933,10779,-42715c5489552,595496,5498035,594498,5505770,596444xm3546090,580326v1213,,2004,798,2406,1996l3550888,599888v,1197,-801,2395,-1997,2395c3547690,602283,3546496,601484,3546496,600287r-2401,-17566c3544095,581523,3544903,580326,3546090,580326xm3534521,579528v1194,399,1589,1596,1194,2794l3530928,599089v,799,-802,1597,-1604,1597l3528526,600686v-1201,-399,-1994,-1597,-1602,-2794l3531726,581124v402,-1197,1600,-1996,2795,-1596xm3556478,576734v801,-400,2398,-400,2799,798l3568046,592703v400,798,400,2395,-787,2794l3566450,595896v-797,,-1590,-399,-1999,-1197l3555679,579528v-402,-798,-402,-2395,799,-2794xm3524532,574737v800,399,1199,1996,800,2794l3514543,591504v-384,400,-1187,799,-1590,799c3512557,592303,3511760,592303,3511357,591904v-793,-400,-1197,-1996,-401,-2795l3521747,575136v389,-798,1985,-1197,2785,-399xm3568046,568749r14386,10779c3583230,579928,3583626,581524,3582830,582323v-398,399,-1197,798,-1594,798c3580835,583121,3580034,583121,3579637,582722r-13984,-10779c3564860,571543,3564451,569947,3565257,569148v396,-798,2002,-1197,2789,-399xm77485,568350v1198,-400,2396,399,2795,1596c81877,577531,89861,582721,97845,580725v1197,-399,2395,399,3193,1597c101437,583519,100639,584717,99841,585116r-400,c95050,586314,90659,585914,86667,583918v-5190,14372,-15170,25550,-28742,32336c44352,623041,29182,624238,14811,619448v-798,4391,-3193,8383,-6786,11178l7626,631025v-799,399,-1996,,-2795,-799c4033,629428,4033,627831,5230,627033v5988,-5190,7186,-14371,1996,-20759c6428,605475,6428,603878,7626,603080v798,-798,2395,-798,3193,399c13614,607073,15210,611065,15210,615057r400,c29182,619448,43154,618650,55929,612262v12375,-6388,21956,-17166,26347,-30340l82276,581523v-3194,-2395,-5190,-5988,-6387,-10379c75489,569946,76288,568749,77485,568350xm3514159,565157v782,-400,2382,-400,2791,798c3517751,566753,3517339,568350,3516143,568749r-15173,8784l3500173,577932v-802,,-1596,-399,-1992,-1198c3497776,575936,3497776,574339,3498973,573940r15186,-8783xm1000443,564758v2395,,4790,1597,4790,3593l1008826,592702r24350,-3593c1035571,588710,1037566,590306,1037967,592702v399,2395,-1197,4391,-3593,4790l1010022,601085r3591,24352c1014015,627832,1012417,629828,1010022,630227v-2394,400,-4390,-1197,-4789,-3592l1001640,602282r-24354,3593c974891,606275,972896,604678,972497,602282v-400,-2395,1196,-4391,3592,-4790l1000443,593899r-3591,-24351c996451,567153,998049,565157,1000443,564758xm3572841,557971r16773,4791c3590811,562762,3591610,563960,3590811,565556v,799,-796,1597,-1595,1597l3588419,567153r-16777,-4790c3570443,561964,3569641,560765,3570047,559567v396,-1197,1595,-1996,2794,-1596xm2228968,557273v2594,-599,5987,-699,9380,1098c2245935,562363,2245535,569947,2245535,570347v,,,2794,3595,4790c2252722,576734,2255115,575137,2255115,575137r399,l2255912,574738v1996,-1198,6784,-3593,13163,-399c2275860,577931,2276256,585516,2276256,585915r,400c2276256,586315,2276256,589109,2279855,591105v3594,1996,6393,,6393,l2286650,591105v398,-399,7583,-4391,13966,-798c2308201,594299,2307805,601884,2307805,602283v,,,2795,3582,4791c2312580,607473,2313379,607872,2314577,607872r4389,399c2320958,608271,2322547,610267,2322547,612263v,2396,-1999,3992,-5573,4392l2310991,616255v-1593,-399,-3186,-798,-4779,-1596c2298621,610667,2299018,603082,2299018,602683v,,403,-2795,-3192,-4791c2293039,596295,2289442,597892,2289046,598291v-1199,799,-6796,3992,-13587,400c2268679,595098,2268278,588710,2268278,587113v-398,-399,-799,-3593,-3590,-5190c2261496,580327,2259502,581524,2258705,581923r-398,c2257109,582722,2251922,585915,2244738,582323v-7587,-3992,-7187,-11178,-7187,-11976c2237949,570347,2237551,567153,2234355,565556v-2793,-1597,-6385,,-6785,399c2226372,566754,2220784,569947,2213995,566355r-2395,-1597c2209604,563959,2208806,561564,2210003,559568v800,-1996,3194,-2794,5191,-1597l2217588,559169v3595,1996,6388,,6388,l2224376,559169v200,-200,1997,-1297,4592,-1896xm6780363,555177v1197,-400,2395,399,2794,1596c6784754,564358,6792738,569548,6800722,567552v1197,-399,2395,399,3193,1597c6804314,570346,6803516,571544,6802718,571943r-400,c6797927,573141,6793536,572741,6789544,570745v-5189,14372,-15169,25550,-28742,32337c6747229,609868,6732060,611065,6717687,606275v-798,4391,-3193,8383,-6786,11178l6710502,617852v-799,399,-1996,,-2795,-799c6706909,616255,6706909,614658,6708107,613860v5988,-5190,7185,-14371,1996,-20759c6709304,592302,6709304,590705,6710502,589907v798,-798,2395,-798,3193,399c6716490,593900,6718087,597892,6718087,601884r399,c6732060,606275,6746032,605477,6758806,599090v12375,-6389,21956,-17167,26347,-30341l6785153,568350v-3194,-2395,-5190,-5988,-6387,-10379c6778367,556773,6779165,555576,6780363,555177xm3510963,553181v1200,,2393,798,2393,1996c3513756,556374,3512956,557573,3511368,557573r-17581,2395c3492592,559968,3491394,559170,3491394,557972v,-1198,799,-2396,1995,-2396l3510963,553181xm3590412,543201v1198,,1999,798,2397,1996c3592809,546394,3592011,547593,3590814,547593r-17571,2395c3572043,549988,3570845,549190,3570845,547992v,-1198,797,-2396,1996,-2396l3590412,543201xm3495387,536015r16776,4791c3513356,541205,3514159,542403,3513756,543600v,799,-803,1597,-1593,1597l3511357,545197r-16773,-4790c3493785,540407,3492990,539208,3492588,537611v402,-1197,1602,-1996,2799,-1596xm3583626,525636v801,-400,2396,-400,2796,798c3586819,527232,3586819,528829,3585625,529228r-15182,8784l3569641,538411v-788,,-1595,-399,-1992,-1198c3566846,536415,3567259,534818,3568446,534419r15180,-8783xm2246134,525337v2595,-599,5986,-699,9380,1098c2263093,530427,2262694,538011,2262694,538411v,,,2794,3590,4790c2269875,544798,2272267,543201,2272267,543201r401,l2273066,542802v1994,-1198,6789,-3593,13182,-399c2293036,545995,2293435,553580,2293435,553979r,400c2293435,554379,2293435,557173,2297026,559169v3590,1996,6390,,6390,l2303819,559169v399,-399,7568,-4391,13958,-798c2325347,562363,2324945,569948,2324945,570347v,,,2795,3603,4791c2329746,575537,2330549,575936,2331748,575936r4405,399c2338154,576335,2339748,578331,2339748,580327v-400,1996,-1995,3593,-5597,3992l2328146,583920v-1601,-399,-3201,-798,-4802,-1597c2315773,578331,2316177,570747,2316177,570347v,,402,-2794,-3197,-4790c2310190,563960,2306608,565557,2306208,565956v-1196,799,-6787,3992,-13575,399c2285851,562763,2285450,556375,2285450,554778v-403,-399,-801,-3593,-3595,-5190c2278653,547991,2276661,549189,2275860,549588r-401,c2274264,550387,2269075,553580,2261895,549987v-7579,-3992,-7181,-11177,-7181,-11976c2255113,538011,2254714,534818,2251523,533221v-2794,-1597,-6388,,-6787,399c2243538,534419,2237949,537612,2231162,534019r-2396,-1596c2226771,531624,2225972,529229,2227170,527233v800,-1996,3193,-2794,5188,-1597l2234755,527233v3593,1996,6388,,6388,l2241542,527233v201,-200,1996,-1297,4592,-1896xm3504963,520446r13986,10779c3519750,531625,3520143,533221,3519352,534020v-403,399,-1202,798,-1601,798c3517339,534818,3516541,534818,3516143,534419r-13569,-10779c3501769,523240,3501370,521644,3502169,520845v405,-798,1997,-1197,2794,-399xm3573643,511265v798,399,1199,1996,402,2794l3563265,528032v-404,400,-1202,799,-1593,799c3561269,528831,3560474,528831,3560070,528432v-1194,-400,-1194,-1996,,-2795l3570845,511664v401,-798,2001,-798,2798,-399xm3516950,507672v801,-400,2395,-400,2793,798l3528529,523640v403,799,403,2396,-804,2795l3526929,526834v-795,,-1597,-399,-1989,-1198l3516143,510466v-394,-798,-394,-2395,807,-2794xm3555679,502483v1201,399,1998,1596,1600,2794l3552480,522044v,799,-795,1597,-1592,1597l3550086,523641v-1199,-399,-1992,-1597,-1992,-2794l3552880,504079v397,-1197,1596,-1996,2799,-1596xm3535715,500886v1194,,2393,798,2393,1996l3540500,520448v,1197,-786,2395,-1996,2395c3537313,522843,3536110,522044,3536110,520847r-2384,-17566c3533726,502083,3534521,500886,3535715,500886xm2607659,459119v7734,1946,14721,6836,19111,14221l2621182,476933v-7585,-11577,-22754,-15169,-34331,-7984c2575274,476135,2571681,491305,2579666,502882r-5588,3593c2573678,506076,2573678,505677,2573279,505277v-8783,-14770,-3993,-33933,10779,-42715c2591443,458171,2599924,457173,2607659,459119xm647939,443002v1197,,1997,798,2396,1996l652730,462564v,1197,-798,2395,-1997,2395c649536,464959,648338,464160,648338,462963r-2395,-17566c645943,444199,646741,443002,647939,443002xm636361,442204v1199,399,1598,1596,1199,2794l632769,461765v,799,-799,1597,-1597,1597l630372,463362v-1197,-399,-1996,-1597,-1595,-2794l633567,443800v399,-1197,1597,-1996,2794,-1596xm658318,439409v798,-400,2395,-400,2794,798l669896,455378v398,798,398,2395,-800,2794l668298,458571v-798,,-1597,-399,-1996,-1197l657520,442203v-401,-798,-401,-2395,798,-2794xm626383,437413v798,399,1197,1996,798,2794l616402,454180v-399,400,-1198,799,-1597,799c614406,454979,613607,454979,613208,454580v-798,-400,-1197,-1996,-399,-2795l623587,437812v400,-798,1996,-1197,2796,-399xm3854634,434619v1198,-400,2396,399,2795,1596c3859026,443800,3867010,448990,3874994,446994v1596,,2794,798,3193,1597c3878586,449788,3877788,450986,3876990,451385r-400,c3872199,452583,3867808,452183,3863816,450187v-5190,14372,-15169,25550,-28743,32336c3821500,489310,3806331,490507,3791959,485717v-798,4391,-3193,8383,-6786,11178l3784774,497294v-799,399,-1996,,-2795,-799c3781181,495697,3781181,494100,3782379,493302v5988,-5190,7185,-14371,1996,-20759c3783576,471744,3783576,470147,3784774,469349v798,-798,2395,-798,3193,399c3790762,473342,3792359,477334,3792359,481326r399,c3806331,485717,3820302,484919,3833077,478531v12376,-6388,21957,-17166,26348,-30340l3859425,447792v-3194,-2395,-5190,-5988,-6387,-10379c3852638,436215,3853437,435018,3854634,434619xm4777980,431425v2395,-399,4391,1197,4790,3593l4786363,459369r24352,-3593c4813110,455377,4815106,456974,4815505,459369v400,2395,-1197,4391,-3592,4790l4787560,467752r3593,24352c4791552,494499,4789956,496495,4787560,496895v-2395,399,-4391,-1198,-4790,-3593l4779177,468950r-24351,3592c4752431,472943,4750435,471345,4750036,468950v-400,-2396,1197,-4392,3592,-4791l4777980,460566r-3593,-24351c4773988,433820,4775584,431824,4777980,431425xm670293,431425r14373,10779c685464,442604,685862,444200,685064,444999v-398,399,-1198,798,-1597,798c683068,445797,682269,445797,681871,445398l667898,434619v-798,-400,-1197,-1996,-399,-2795c667898,431026,669495,430627,670293,431425xm7350817,429828v1197,,2395,798,2395,1996l7355607,449390v,1197,-798,2395,-1996,2395c7352413,451785,7351216,450986,7351216,449789r-2396,-17566c7348820,431025,7349619,429828,7350817,429828xm7339240,429030v1199,399,1997,1596,1199,2794l7335648,448591v,799,-799,1597,-1597,1597l7333253,450188v-1199,-399,-1997,-1597,-1598,-2794l7336446,430626v399,-1197,1597,-1996,2794,-1596xm616002,427833v799,-400,2397,-400,2796,798c619596,429429,619196,431026,617998,431425r-15169,8784l602031,440608v-799,,-1597,-399,-1996,-1198c599635,438612,599635,437015,600833,436616r15169,-8783xm7329261,424239v1197,399,1197,1996,798,2794l7319281,441006v-399,400,-1198,799,-1598,799c7317284,441805,7316485,441805,7316086,441406v-798,-400,-1197,-1996,-399,-2795l7326466,424638v400,-798,1996,-1197,2795,-399xm6006515,423940v2595,-599,5988,-699,9382,1098c6023482,429030,6023082,436614,6023082,437014v,,,2794,3593,4790c6030268,443401,6032663,441804,6032663,441804r399,l6033462,441405v1996,-1198,6786,-3593,13173,-399c6053421,444598,6053821,452183,6053821,452582r,400c6053821,452982,6053821,455776,6057413,457772v3593,1996,6388,,6388,l6064200,457772v399,-399,7585,-4391,13972,-798c6085756,460966,6085357,468551,6085357,468950v,,,2795,3593,4791c6090148,474140,6090946,474539,6092144,474539r4391,399c6098531,474938,6100128,476934,6100128,478930v-400,1996,-1996,3593,-5589,4392l6088551,482922v-1597,-399,-3194,-798,-4791,-1596c6076176,477334,6076575,469749,6076575,469350v,,399,-2795,-3194,-4791c6070587,462962,6066994,464559,6066595,464958v-1198,799,-6786,3992,-13573,400c6046236,461765,6045837,455377,6045837,453780v-400,-399,-799,-3593,-3593,-5190c6039050,446994,6037054,448191,6036256,448590r-399,c6034659,449389,6029470,452582,6022284,448990v-7585,-3992,-7186,-11178,-7186,-11976c6015498,437014,6015098,433820,6011904,432223v-2795,-1597,-6387,,-6787,399c6003920,433421,5998331,436614,5991545,433022r-2396,-1597c5987153,430626,5986355,428231,5987553,426235v798,-1996,3193,-2794,5189,-1597l5995137,425836v3593,1996,6388,,6388,l6001924,425836v200,-200,1996,-1297,4591,-1896xm675083,420647r16767,4791c692649,425438,693447,426636,693048,428232v,799,-798,1597,-1597,1597l690653,429829r-16768,-4790c672688,424640,671889,423441,672289,422243v399,-1197,1596,-1996,2794,-1596xm612810,415856v1197,,2395,798,2395,1996c615604,419049,614806,420248,613209,420248r-17566,2395c594446,422643,593248,421845,593248,420647v,-1198,798,-2396,1996,-2396l612810,415856xm7318882,414659v798,-400,2395,-400,2794,798c7322474,416255,7322075,417852,7320878,418251r-15171,8784l7304909,427434v-799,,-1597,-399,-1996,-1198c7302513,425438,7302513,423841,7303711,423442r15171,-8783xm692251,405876v1196,,1995,798,2395,1996c694646,409069,693846,410268,692649,410268r-17565,2395c673886,412663,672689,411865,672689,410667v,-1198,798,-2396,1996,-2396l692251,405876xm7316087,402683v1197,,2395,798,2395,1996c7318482,405876,7317684,407075,7316486,407075r-17566,2395c7297723,409470,7296525,408672,7296525,407474v,-1198,798,-2396,1996,-2396l7316087,402683xm597240,398691r16768,4791c615204,403881,616004,405079,615603,406276v,799,-798,1597,-1595,1597l613208,407873r-16767,-4790c595643,403083,594845,401884,594446,400287v399,-1197,1597,-1996,2794,-1596xm6023281,391605v2595,-599,5988,-699,9382,1098c6040247,396695,6039848,404279,6039848,404679v,,,2794,3593,4790c6047034,411066,6049429,409469,6049429,409469r399,l6050227,409070v1996,-1198,6787,-3593,13174,-399c6070187,412263,6070586,419848,6070586,420247r,400c6070586,420647,6070586,423441,6074179,425437v3593,1996,6387,,6387,l6080966,425437v399,-399,7584,-4391,13971,-798c6102522,428631,6102123,436216,6102123,436615v,,,2795,3593,4791c6106913,441805,6107712,442204,6108909,442204r4392,399c6115297,442603,6116893,444599,6116893,446595v,2396,-1596,3992,-5588,3992l6105317,450188v-1597,-399,-3194,-798,-4791,-1597c6092941,444599,6093341,437015,6093341,436615v,,399,-2794,-3194,-4790c6087353,430228,6083760,431825,6083361,432224v-1198,799,-6787,3992,-13573,399c6063002,429031,6062602,422643,6062602,421046v-399,-399,-798,-3593,-3592,-5190c6055816,414259,6053820,415457,6053022,415856r-399,c6051425,416655,6046235,419848,6039050,416255v-7585,-3992,-7186,-11177,-7186,-11976c6032263,404279,6031864,401086,6028670,399489v-2795,-1597,-6388,,-6787,399c6020686,400687,6015097,403880,6008311,400287r-2396,-1596c6003919,397892,6003121,395497,6004319,393501v798,-1996,3193,-2794,5189,-1597l6011903,393501v3593,1996,6388,,6388,l6018690,393501v200,-200,1996,-1297,4591,-1896xm685463,388312v799,-400,2395,-400,2794,798c688657,389908,688657,391505,687459,391904r-15170,8784l671490,401087v-798,,-1597,-399,-1996,-1198c668696,399091,669095,397494,670293,397095r15170,-8783xm7300517,385517r16768,4791c7318482,390707,7319281,391905,7318882,393102v,799,-799,1597,-1597,1597l7316486,394699r-16767,-4790c7298521,389909,7297723,388710,7297723,387113v399,-1197,1597,-1996,2794,-1596xm606821,383122r13973,10779c621593,394301,621992,395897,621194,396696v-400,399,-1198,798,-1597,798c619198,397494,618399,397494,618000,397095l604426,386316v-798,-400,-1197,-1996,-399,-2795c604426,382723,606023,382324,606821,383122xm675483,373940v798,399,1197,1996,399,2794l665104,390707v-400,400,-1198,799,-1597,799c663107,391506,662309,391506,661909,391107v-1198,-400,-1198,-1996,,-2795l672688,374339v400,-798,1996,-798,2795,-399xm618797,370348v798,-400,2395,-400,2794,798l630375,386317v399,798,399,2395,-799,2794l628778,389510v-799,,-1597,-399,-1997,-1197l617999,373142v-400,-798,-400,-2395,798,-2794xm7310097,369948r13973,10779c7324869,381127,7325268,382723,7324469,383522v-399,399,-1197,798,-1596,798c7322473,384320,7321675,384320,7321276,383921r-13574,-10779c7306904,372742,7306504,371146,7307303,370347v399,-798,1996,-1197,2794,-399xm657520,365158v1197,399,1996,1596,1596,2794l654326,384719v,799,-798,1597,-1597,1597l651930,386316v-1198,-399,-1996,-1597,-1996,-2794l654724,366754v400,-1197,1598,-1996,2796,-1596xm637561,363561v1197,,2395,798,2395,1996l642351,383123v,1197,-798,2395,-1997,2395c639158,385518,637959,384719,637959,383522r-2395,-17566c635564,364758,636362,363561,637561,363561xm7322074,357174v799,-400,2396,-400,2795,798l7333652,373143v399,798,399,2395,-799,2794l7332055,376336v-799,,-1597,-399,-1996,-1197l7321275,359968v-399,-798,-399,-2395,799,-2794xm7360397,351985v1199,399,1997,1596,1598,2794l7357204,371546v,799,-799,1597,-1597,1597l7354809,373143v-1198,-399,-1598,-1597,-1997,-2794l7357603,353581v399,-1197,1597,-1996,2794,-1596xm7340438,350388v1198,,2395,798,2395,1996l7345228,369950v,1197,-798,2395,-1996,2395c7342035,372345,7341236,371546,7340837,370349r-2396,-17566c7338441,351585,7339240,350388,7340438,350388xm6385205,325787v7734,1946,14720,6836,19111,14221l6398728,343601v-7585,-11577,-22755,-15169,-34331,-7984c6352420,342803,6349226,357973,6357210,369550r-5589,3593c6351222,372744,6351222,372345,6350823,371945v-8782,-14770,-3992,-33933,10779,-42715c6368987,324839,6377470,323841,6385205,325787xm4425488,309670v1198,-400,1996,399,2395,1996l4430279,329231v,1198,-798,2395,-1996,2395c4427085,331626,4425887,330828,4425887,329630r-2395,-17565c4423492,310867,4424290,309670,4425488,309670xm4413911,308871v1198,,1597,1197,1198,2794l4410318,328432v,799,-799,1597,-1597,1597l4407922,330029v-1197,-399,-1996,-1597,-1596,-2794l4411117,310467v399,-1197,1597,-1996,2794,-1596xm4435867,306077v798,-400,2395,-400,2794,798l4447445,322045v399,799,399,2396,-799,2795l4445848,325239v-799,,-1597,-399,-1996,-1198l4435068,308871v-399,-798,-399,-2395,799,-2794xm4403932,303681v798,798,1198,1996,798,2794l4393951,320448v-399,400,-1198,799,-1597,799c4391955,321247,4391157,321247,4390757,320848v-798,-400,-1197,-1996,-399,-2795l4401138,304080v399,-798,1996,-1197,2794,-399xm4447443,298093r14372,10779c4462614,309272,4463013,310868,4462215,311667v-400,399,-1198,798,-1597,798c4460219,312465,4459420,312465,4459021,312066r-13973,-10779c4444250,300887,4443851,299291,4444649,298492v399,-798,1996,-1197,2794,-399xm956929,297295v1198,-400,2395,399,2793,1596c961321,306476,969305,311666,977288,309670v1199,,2396,798,3193,1597c980880,312464,980083,313662,979286,314061r-402,c974494,315259,970103,314859,966109,312863v-5189,14372,-15168,25550,-28743,32337c923799,351986,908626,353183,894255,348393v-798,4391,-3192,8383,-6787,11178l887069,359970v-799,399,-1995,,-2795,-799c883477,358373,883477,356776,884674,355978v5988,-5190,7186,-14371,1995,-20759c885871,334420,885871,332823,887069,332025v798,-798,2396,-798,3194,399c893057,336018,894654,340010,894654,344002r400,c908626,348393,922601,347595,935372,341208v12375,-6389,21957,-17167,26348,-30341l961720,310468v-3195,-2395,-5190,-5988,-6388,-10379c954932,298891,955731,297694,956929,297295xm4393552,294101v799,-400,2396,-400,2795,798c4396746,296097,4396746,297294,4395548,297693r-15170,8784l4379579,306876v-798,,-1596,-399,-1996,-1198c4377184,304880,4377184,303283,4378382,302884r15170,-8783xm1879860,294101v2396,-399,4391,1198,4790,3593l1888244,322045r24352,-3593c1914991,318053,1916987,319650,1917387,322045v399,2395,-1198,4391,-3593,4790l1889442,330428r3592,24352c1893434,357175,1891837,359171,1889442,359571v-2397,399,-4393,-1198,-4792,-3593l1881057,331626r-24352,3592c1854310,335619,1852315,334021,1851915,331626v-398,-2396,1197,-4392,3593,-4791l1879860,323242r-3593,-24351c1875868,296496,1877465,294500,1879860,294101xm4452234,286915r16767,4791c4470199,292105,4470997,293303,4470199,294500v,799,-798,1597,-1597,1597l4467804,296097r-16767,-4790c4449839,290908,4449041,289709,4449440,288511v399,-1197,1597,-1996,2794,-1596xm3108409,286616v2589,-599,5985,-699,9377,1098c3125362,291706,3124966,299290,3124966,299690v,,,2794,3591,4790c3132153,306077,3134550,304480,3134550,304480r400,l3135349,304081v1999,-1198,6794,-3593,13187,-399c3155321,307274,3155725,314859,3155725,315258r,400c3155725,315658,3155725,318452,3159320,320448v3594,1996,6380,,6380,l3166104,320448v393,-399,7566,-4391,13958,-798c3187654,323643,3187249,331227,3187249,331627v,,,2794,3597,4790c3192037,336816,3192842,337215,3194042,337215r4389,399c3200423,337614,3202020,339610,3202020,341606v,1996,-1995,3593,-5585,4392l3190442,345598v-1596,-399,-3193,-798,-4789,-1596c3178065,340010,3178468,332425,3178468,332026v,,403,-2795,-3203,-4791c3172481,325639,3168897,327235,3168490,327635v-1193,798,-6772,3992,-13564,399c3148136,324441,3147737,318053,3147737,316456v-401,-399,-801,-3593,-3597,-5190c3140943,309670,3138947,310867,3138146,311266r-397,c3136549,312065,3131354,315258,3124162,311666v-7573,-3992,-7174,-11178,-7174,-11976c3117386,299690,3116988,296496,3113800,294899v-2802,-1597,-6381,,-6784,399c3105822,296097,3100231,299290,3093441,295698r-2398,-1597c3089039,293302,3088241,290907,3089438,288911v805,-1996,3203,-2794,5205,-1597l3097037,288512v3594,1996,6387,,6387,l3103825,288512v200,-200,1997,-1297,4584,-1896xm4390359,282524v1198,,2396,798,2396,1996c4393154,285717,4392355,286916,4390759,286916r-17566,2395c4371995,289311,4370798,288513,4370798,287315v,-1198,798,-2396,1996,-2396l4390359,282524xm4469800,272145v1197,,1996,798,2395,1996c4472195,275338,4471397,276537,4470199,276537r-17566,2395c4451436,278932,4450238,278134,4450238,276936v,-1198,798,-2396,1996,-2396l4469800,272145xm4374789,265359r16768,4791c4392754,270549,4393553,271747,4393154,272944v,799,-799,1597,-1597,1597l4390758,274541r-16767,-4790c4372793,269352,4372394,268153,4371995,266955v399,-1197,1597,-1996,2794,-1596xm4463013,254980v798,-400,2395,-400,2794,798c4466207,256576,4466207,258173,4465009,258572r-15171,8784l4449040,267755v-798,,-1597,-399,-1996,-1198c4446246,265360,4446645,264162,4447842,263763r15171,-8783xm3125164,254281v2593,-599,5991,-699,9384,1098c3142140,259371,3141742,266955,3141742,267355v,,,2794,3597,4790c3148935,273742,3151333,272145,3151333,272145r399,l3152130,271746v1998,-1198,6791,-3593,13174,-399c3172085,274939,3172481,282524,3172481,282923r,400c3172481,283323,3172481,286117,3176067,288113v3598,1996,6391,,6391,l3182860,288113v398,-399,7582,-4391,13973,-798c3204414,291307,3204014,298892,3204014,299291v,,,2795,3592,4791c3208803,304481,3209604,304880,3210802,304880r4391,399c3217191,305279,3218788,307275,3218788,309271v,2396,-1597,3992,-5591,3992l3207209,312864v-1596,-399,-3195,-798,-4791,-1597c3194838,307275,3195238,299691,3195238,299291v,,399,-2794,-3201,-4790c3189247,292904,3185653,294501,3185253,294900v-1195,799,-6785,3992,-13564,399c3164912,291707,3164508,285319,3164508,283722v-400,-399,-797,-3593,-3587,-5190c3157718,276935,3155725,278133,3154926,278532r-397,c3153328,279331,3148136,282524,3140943,278931v-7592,-3992,-7193,-11177,-7193,-11976c3134149,266955,3133750,263762,3130553,262165v-2796,-1597,-6391,,-6790,399c3122566,263363,3116988,266556,3110204,262963r-2388,-1596c3105822,260568,3105423,258173,3106217,256177v799,-1996,3180,-2794,5186,-1597l3113793,256177v3593,1996,6382,,6382,l3120574,256177v201,-200,1995,-1297,4590,-1896xm4384370,249390r13973,10779c4399142,260569,4399541,262165,4398743,262964v-400,399,-1198,798,-1597,798c4396747,263762,4395948,263762,4395549,263363r-13574,-10779c4381177,252184,4380778,250588,4381576,249789v399,-798,1996,-1197,2794,-399xm4453033,240608v798,399,1197,1996,399,2794l4442653,257375v-400,400,-1198,799,-1597,799c4440657,258174,4439858,258174,4439459,257775v-1198,-799,-1198,-1996,,-2795l4450238,241007v400,-798,1996,-1197,2795,-399xm4396346,236616v798,-400,2395,-400,2794,798l4407924,252585v399,798,399,2395,-799,2794l4406327,255778v-799,,-1597,-399,-1996,-1197l4395547,239410v-399,-798,-399,-2395,799,-2794xm4435070,231826v1197,399,1996,1596,1597,2794l4431875,251387v,799,-798,1597,-1597,1597l4429480,252984v-1198,-399,-1996,-1597,-1996,-2794l4432275,233422v400,-1197,1597,-1996,2795,-1596xm4415109,229830v1197,,2395,798,2395,1996l4419900,249392v,1197,-798,2395,-1996,2395c4416706,252186,4415508,251388,4415508,249791r-2395,-17566c4413113,231027,4413911,229830,4415109,229830xm3459527,205229v7730,1946,14711,6836,19100,14221l3473040,223043v-7580,-11577,-22740,-15169,-34310,-7984c3427160,222245,3423567,237815,3431547,248992r-5584,3593c3425562,252186,3425562,251787,3425163,251387v-8778,-14770,-3990,-33933,10773,-42715c3443316,204281,3451793,203283,3459527,205229xm1527394,172345v1193,-400,1993,399,2394,1996l1532183,191906v,1198,-798,2395,-1999,2395c1528989,194301,1527793,193503,1527793,192305r-2393,-17565c1525400,173542,1526193,172345,1527394,172345xm1515818,171547v1200,,1600,1197,1200,2794l1512224,191108v,799,-799,1597,-1596,1597l1509826,192705v-1198,-399,-1996,-1597,-1598,-2794l1513024,173143v397,-1197,1598,-1996,2794,-1596xm1537767,168753v798,-400,2396,-400,2793,798l1549344,184722v400,798,400,2395,-799,2794l1547748,187915v-797,,-1597,-399,-1996,-1197l1536970,171547v-399,-798,-399,-2395,797,-2794xm1505835,166357v798,798,1198,1996,798,2794l1495855,183124v-399,400,-1198,799,-1597,799c1493858,183923,1493060,183923,1492661,183524v-799,-400,-1196,-1996,-400,-2795l1503039,166756v402,-798,1998,-1197,2796,-399xm183072,166058v2595,-599,5988,-699,9382,1098c200038,171148,199638,178732,199638,179132v,,,2794,3593,4790c206824,185519,209220,183922,209220,183922r399,l210018,183523v1996,-1198,6786,-3593,13174,-399c229978,186716,230378,194301,230378,194700r,400c230378,195100,230378,197894,233969,199890v3593,1996,6387,,6387,l240756,199890v400,-399,7584,-4391,13973,-798c262313,203085,261913,210669,261913,211068v,,,2795,3594,4791c266704,216258,267502,216657,268701,216657r4391,399c275087,217056,276684,219052,276684,221048v-400,2396,-1996,3992,-5589,3992l265108,224641v-1597,-399,-3195,-798,-4792,-1597c252732,219052,253132,211468,253132,211068v,,399,-2794,-3194,-4790c247144,204681,243550,206278,243151,206677v-1198,799,-6786,3992,-13573,400c222793,203484,222394,197096,222394,195499v-401,-399,-799,-3593,-3594,-5190c215607,188712,213611,189910,212812,190309r-399,c211215,191108,206026,194301,198841,190708v-7586,-3992,-7186,-11177,-7186,-11976c192053,178732,191655,175539,188462,173942v-2795,-1597,-6388,,-6787,399c180477,175140,174889,178333,168102,174740r-2395,-1596c163711,172345,162913,169950,164110,167954v799,-1996,3193,-2794,5190,-1597l171694,167954v3594,1996,6388,,6388,l178482,167954v199,-200,1995,-1297,4590,-1896xm4734070,163962v1197,-400,2395,399,2794,1596c4738461,173143,4746445,178333,4754429,176337v1597,-399,2794,399,3193,1597c4758021,179131,4757223,180329,4756425,180728r-399,c4751634,181926,4747243,181526,4743251,179530v-5189,14372,-15170,25550,-28743,32336c4700935,218653,4685765,219850,4671394,215060v-798,4391,-3193,8383,-6786,11178l4664209,226637v-799,399,-1996,,-2795,-799c4660616,225040,4660616,223443,4661813,222645v5988,-5190,7186,-14371,1996,-20759c4663011,201087,4663011,199490,4664209,198692v798,-798,2395,-798,3193,399c4670197,202685,4671793,206677,4671793,210669r400,c4685765,215060,4699737,214262,4712512,207875v12375,-6389,21957,-17167,26348,-30341l4738860,177135v-3194,-2395,-5190,-5988,-6387,-10379c4732074,165558,4732872,164361,4734070,163962xm5657416,160768v2395,-399,4391,1198,4790,3593l5665799,188712r24351,-3593c5692546,184720,5694542,186317,5694941,188712v399,2395,-1198,4391,-3593,4790l5666997,197095r3593,24352c5670989,223842,5669392,225838,5666997,226238v-2395,399,-4391,-1198,-4791,-3593l5658614,198293r-24352,3592c5631866,202286,5629870,200688,5629471,198293v-399,-2396,1198,-4392,3593,-4791l5657416,189909r-3593,-24351c5653424,163163,5655021,161167,5657416,160768xm1549342,160768r14371,10779c1564512,171947,1564910,173543,1564114,174342v-401,399,-1199,798,-1600,798c1562116,175140,1561317,175140,1560920,174741r-13969,-10779c1546151,163562,1545752,161966,1546550,161167v401,-798,1995,-1197,2792,-399xm1495457,156777v795,-400,2394,-400,2792,798c1498649,158773,1498649,159970,1497453,160369r-15173,8784l1481482,169552v-800,,-1598,-399,-1997,-1198c1479084,167556,1479084,165959,1480283,165560r15174,-8783xm6885950,152884v2594,-599,5987,-699,9381,1098c6902916,157974,6902517,165558,6902517,165958v,,,2794,3593,4790c6909703,172345,6912098,170748,6912098,170748r399,l6912896,170349v1996,-1198,6787,-3593,13174,-399c6932856,173542,6933255,181127,6933255,181526r,400c6933255,181926,6933255,184720,6936848,186716v3593,1996,6387,,6387,l6943635,186716v399,-399,7584,-4391,13972,-798c6965191,189911,6964792,197495,6964792,197894v,,,2795,3593,4791c6969583,203084,6970381,203483,6971579,203483r4391,399c6977966,203882,6979563,205878,6979563,207874v-400,2396,-1996,3992,-5589,4392l6967986,211866v-1597,-399,-3194,-798,-4791,-1596c6955611,206278,6956010,198693,6956010,198294v,,399,-2795,-3194,-4791c6950022,191907,6946429,193503,6946030,193903v-1198,798,-6787,3991,-13573,399c6925671,190709,6925271,184321,6925271,182724v-399,-399,-798,-3593,-3592,-5190c6918485,175938,6916489,177135,6915691,177534r-400,c6914094,178333,6908904,181526,6901719,177934v-7585,-3992,-7186,-11178,-7186,-11976c6894932,165958,6894533,162764,6891338,161167v-2794,-1597,-6387,,-6786,399c6883354,162365,6877766,165558,6870979,161966r-2395,-1597c6866588,159570,6865790,157175,6866987,155179v799,-1996,3194,-2794,5190,-1597l6874572,154780v3593,1996,6387,,6387,l6881358,154780v200,-200,1997,-1297,4592,-1896xm1554134,149591r16764,4791c1572099,154781,1572899,155979,1572099,157176v,799,-800,1597,-1599,1597l1569702,158773r-16764,-4790c1551736,153584,1550937,152385,1551339,151187v397,-1197,1599,-1996,2795,-1596xm1492262,145200v1199,,2396,798,2396,1996c1495058,148393,1494258,149592,1492662,149592r-17569,2395c1473895,151987,1472698,151189,1472698,149991v,-1198,797,-2396,1997,-2396l1492262,145200xm1571703,134820v1196,,1994,798,2392,1996c1574095,138013,1573295,139212,1572099,139212r-17567,2395c1553334,141607,1552136,140809,1552136,139611v,-1198,802,-2396,1998,-2396l1571703,134820xm199838,134122v2595,-599,5988,-699,9382,1098c216803,139212,216405,146796,216405,147196v,,,2794,3593,4790c223591,153583,225985,151986,225985,151986r400,l226784,151587v1996,-1198,6786,-3593,13174,-399c246743,154780,247144,162365,247144,162764r,400c247144,163164,247144,165958,250735,167954v3593,1996,6387,,6387,l257522,167954v399,-399,7584,-4391,13972,-798c279079,171149,278680,178733,278680,179132v,,,2795,3593,4791c283471,184322,284268,184721,285466,184721r4392,399c291853,185120,293450,187116,293450,189112v,1996,-1996,3593,-5589,3992l281874,192705v-1598,-399,-3194,-798,-4792,-1597c269498,187116,269897,179532,269897,179132v,,399,-2794,-3194,-4790c263909,172745,260316,174342,259917,174741v-1198,799,-6786,3992,-13573,400c239558,171548,239159,165160,239159,163563v-400,-399,-798,-3593,-3593,-5190c232372,156776,230376,157974,229578,158373r-399,c227981,159172,222791,162365,215606,158772v-7585,-3992,-7186,-11177,-7186,-11976c208819,146796,208420,143603,205227,142006v-2794,-1597,-6387,,-6786,399c197243,143204,191655,146397,184868,142804r-2396,-1596c180476,140409,179679,138014,180875,136018v800,-1996,3195,-2794,5190,-1597l188461,136018v3592,1996,6387,,6387,l195247,136018v200,-200,1996,-1297,4591,-1896xm1476691,128034r16770,4791c1494657,133224,1495457,134422,1495058,135619v,799,-800,1597,-1597,1597l1492661,137216r-16769,-4790c1474695,132027,1474295,130828,1473895,129630v400,-1197,1597,-1996,2796,-1596xm6902716,120948v2595,-599,5988,-699,9382,1098c6919682,126038,6919283,133622,6919283,134022v,,,2794,3593,4790c6926469,140409,6928864,138812,6928864,138812r399,l6929662,138413v1996,-1198,6787,-3593,13174,-399c6949622,141606,6950021,149191,6950021,149590r,400c6950021,149990,6950021,152784,6953614,154780v3593,1996,6387,,6387,l6960401,154780v399,-399,7584,-4391,13971,-798c6981957,157975,6981558,165559,6981558,165958v,,,2795,3593,4791c6986348,171148,6987147,171547,6988344,171547r4392,399c6994732,171946,6996328,173942,6996328,175938v,1996,-1996,3593,-5588,3992l6984752,179531v-1597,-399,-3194,-798,-4791,-1597c6972376,173942,6972776,166358,6972776,165958v,,399,-2794,-3194,-4790c6966788,159571,6963195,161168,6962796,161567v-1198,799,-6787,3992,-13573,400c6942437,158374,6942037,151986,6942037,150389v-399,-399,-798,-3593,-3592,-5190c6935251,143602,6933255,144800,6932457,145199r-399,c6930860,145998,6925670,149191,6918485,145598v-7585,-3992,-7186,-11177,-7186,-11976c6911698,133622,6911299,130429,6908105,128832v-2795,-1597,-6388,,-6787,399c6900121,130030,6894532,133223,6887746,129630r-2396,-1596c6883354,127235,6882955,124840,6883754,122844v798,-1996,3193,-2794,5189,-1597l6891338,122844v3593,1996,6388,,6388,l6898125,122844v200,-200,1996,-1297,4591,-1896xm1564910,117655v799,-400,2395,-400,2793,798c1568103,119251,1568103,120848,1566904,121247r-15168,8784l1550937,130430v-797,,-1595,-399,-1991,-1198c1548141,128035,1548545,126837,1549744,126438r15166,-8783xm1486274,112066r13972,10779c1501046,123245,1501445,124841,1500647,125640v-401,399,-1200,798,-1596,798c1498650,126438,1497853,126438,1497453,126039r-13575,-10779c1483079,114860,1482681,113264,1483479,112465v399,-798,1995,-1197,2795,-399xm1554933,103284v796,399,1199,1996,397,2794l1544556,120051v-407,400,-1204,799,-1602,799c1542556,120850,1541756,120850,1541361,120451v-1201,-799,-1201,-1996,,-2795l1552136,103683v397,-798,1998,-1197,2797,-399xm1498249,99292v799,-400,2398,-400,2795,798l1509831,115260v397,799,397,2396,-802,2795l1508232,118454v-798,,-1599,-399,-1997,-1198l1497452,102086v-399,-798,-399,-2395,797,-2794xm1536970,94502v1196,399,1998,1596,1595,2794l1533775,114063v,799,-798,1597,-1595,1597l1531383,115660v-1200,-399,-1996,-1597,-1996,-2794l1534173,96098v399,-1197,1599,-1996,2797,-1596xm1517018,92505v1197,,2394,798,2394,1996l1521807,112067v,1197,-798,2395,-1995,2395c1518614,114861,1517418,114063,1517418,112466r-2397,-17566c1515021,93702,1515820,92505,1517018,92505xm561363,67905v7735,1946,14721,6836,19113,14221l574887,85719c567301,74142,552132,70550,540555,77735v-11577,7186,-15170,22756,-7186,33933l527780,115261v-399,-399,-399,-798,-798,-1198c518200,99293,522990,80130,537760,71348v7386,-4391,15869,-5389,23603,-3443xm7264241,54731v7735,1946,14721,6836,19112,14221l7277764,72545v-7585,-11577,-22754,-15169,-34331,-7984c7231855,71747,7228661,87317,7236246,98494r-5589,3593c7230258,101688,7230258,101289,7229859,100889v-8782,-14770,-3992,-33933,10779,-42715c7248023,53783,7256506,52785,7264241,54731xm5304923,38614v1197,,1996,798,2395,1996l5309714,58176v,1197,-798,2395,-1996,2395c5306519,60571,5305322,59772,5305322,58575r-2395,-17566c5302927,39811,5303725,38614,5304923,38614xm5293346,37815v1198,399,1597,1596,1198,2794l5289753,57376v,799,-799,1597,-1597,1597l5287358,58973v-1198,-399,-1996,-1597,-1597,-2794l5290552,39411v399,-1197,1597,-1996,2794,-1596xm5315301,35021v798,-400,2395,-400,2794,798l5326879,50990v399,798,399,2395,-799,2794l5325282,54183v-799,,-1597,-399,-1996,-1197l5314502,37815v-399,-798,-399,-2395,799,-2794xm5283367,33025v798,798,1197,1996,798,2794l5273386,49792v-399,400,-1198,799,-1597,799c5271390,50591,5270591,50591,5270192,50192v-798,-400,-1197,-1996,-399,-2795l5280572,33424v400,-798,1996,-1197,2795,-399xm3960221,32725v2595,-599,5989,-699,9382,1098c3977187,37815,3976788,45399,3976788,45799v,,,2794,3593,4790c3983974,52186,3986369,50589,3986369,50589r399,l3987167,50190v1996,-1198,6787,-3593,13174,-399c4007127,53383,4007527,60968,4007527,61367r,400c4007527,61767,4007527,64561,4011119,66557v3593,1996,6388,,6388,l4017906,66557v399,-399,7586,-4391,13973,-798c4039464,69752,4039064,77336,4039064,77735v,,,2795,3593,4791c4043855,82925,4044653,83324,4045851,83324r4391,399c4052238,83723,4053835,85719,4053835,87715v,1996,-1996,3593,-5589,4392l4042258,91707v-1597,-399,-3194,-798,-4790,-1596c4029883,86119,4030282,78534,4030282,78135v,,399,-2795,-3194,-4791c4024294,71748,4020700,73344,4020301,73744v-1198,798,-6786,3991,-13573,399c3999942,70550,3999543,64162,3999543,62565v-400,-399,-799,-3593,-3593,-5190c3992756,55779,3990760,56976,3989962,57375r-399,c3988365,58174,3983175,61367,3975990,57775v-7585,-3992,-7186,-11178,-7186,-11976c3969203,45799,3968804,42605,3965611,41008v-2795,-1597,-6388,,-6787,399c3957627,42206,3952038,45399,3945251,41807r-2395,-1597c3940860,39411,3940062,37016,3941259,35020v799,-1996,3194,-2794,5190,-1597l3948844,34621v3593,1996,6387,,6387,l3955631,34621v199,-200,1995,-1297,4590,-1896xm5326879,27037r14372,10779c5342049,38216,5342448,39812,5341650,40611v-399,399,-1198,798,-1597,798c5339654,41409,5338856,41409,5338456,41010l5324483,30231v-798,-400,-1197,-1996,-399,-2795c5324483,26638,5326080,26239,5326879,27037xm1835948,26638v1198,-400,2396,399,2794,1596c1840339,35819,1848324,41009,1856308,39013v1596,-399,2794,399,3193,1597c1859900,41807,1859102,43005,1858304,43404r-400,c1853513,44602,1849122,44202,1845129,42206v-5190,14372,-15170,25550,-28743,32336c1802837,81329,1787669,82526,1773298,77736v-798,4391,-3193,8383,-6785,11178l1766113,89313v-799,399,-1995,,-2795,-799c1762520,87716,1762520,86119,1763718,85321v5988,-5190,7185,-14371,1995,-20759c1764915,63763,1764915,62166,1766113,61368v798,-798,2395,-798,3193,399c1772100,65361,1773697,69353,1773697,73345r399,c1787669,77736,1801639,76938,1814391,70551v12375,-6389,21956,-17167,26347,-30341l1840738,39811v-3193,-2395,-5189,-5988,-6387,-10379c1833951,28234,1834751,27037,1835948,26638xm5272988,23444v798,-400,2395,-400,2794,798c5276181,25040,5275782,26637,5274984,27036r-15171,8784l5259015,36219v-799,,-1597,-399,-1996,-1198c5256619,34223,5256619,32626,5257817,32227r15171,-8783xm2759302,23444v2396,-399,4391,1198,4790,3593l2767686,51388r24351,-3593c2794433,47396,2796431,48993,2796829,51388v399,2395,-1197,4391,-3594,4790l2768885,59771r3590,24352c2772874,86518,2771278,88514,2768885,88914v-2396,399,-4393,-1198,-4793,-3593l2760501,60969r-24355,3592c2733749,64962,2731753,63364,2731352,60969v-398,-2396,1200,-4392,3595,-4791l2759302,52585r-3593,-24351c2755310,25839,2756908,23843,2759302,23444xm5331669,16259r16767,4791c5349634,21449,5350432,22248,5349634,23844v,799,-798,1597,-1597,1597l5347239,25441r-16768,-4790c5329274,20252,5328475,19053,5328875,17855v399,-1197,1596,-1996,2794,-1596xm5269794,11867v1197,,2395,798,2395,1996c5272189,14661,5271391,15860,5270193,16259r-17566,2395c5251430,18654,5250232,17856,5250232,16658v,-1198,798,-2396,1996,-2396l5269794,11867xm5349235,1488v1197,,1996,798,2395,1996c5351630,4681,5350832,5880,5349634,5880r-17566,2395c5330871,8275,5329673,7477,5329673,6279v,-1198,798,-2396,1996,-2396l5349235,1488xm3977386,390v2595,-599,5989,-699,9382,1098c3994352,5480,3993953,13064,3993953,13464v,,,2794,3593,4790c4001139,19851,4003534,18254,4003534,18254r399,l4004332,17855v1996,-1198,6787,-3593,13174,-399c4024292,21048,4024691,28633,4024691,29032r,400c4024691,29432,4024691,32226,4028284,34222v3593,1996,6387,,6387,l4035071,34222v399,-399,7585,-4391,13972,-798c4056628,37417,4056229,45001,4056229,45400v,,,2795,3593,4791c4061019,50590,4061818,50989,4063015,50989r4392,399c4069403,51388,4070999,53384,4070999,55380v,2396,-1996,3992,-5588,3992l4059423,58973v-1597,-399,-3194,-798,-4791,-1597c4047047,53384,4047447,45800,4047447,45400v,,399,-2794,-3194,-4790c4041459,39013,4037865,40610,4037466,41009v-1198,799,-6787,3992,-13573,400c4017107,37816,4016707,31428,4016707,29831v-399,-399,-798,-3593,-3592,-5190c4009921,23044,4007925,24242,4007127,24641r-399,c4005530,25440,4000340,28633,3993155,25040v-7585,-3992,-7186,-11177,-7186,-11976c3986368,13064,3985969,9871,3982776,8274v-2795,-1597,-6388,,-6787,399c3974792,9472,3969203,12665,3962417,9072r-2396,-1596c3958025,6677,3957227,4282,3958425,2286v798,-1996,3193,-2794,5189,-1597l3966009,2286v3593,1996,6388,,6388,l3972796,2286v199,-200,1996,-1297,4590,-1896xe" fillcolor="#d7df23 [3207]" stroked="f" strokeweight=".1109mm">
                  <v:stroke joinstyle="miter"/>
                  <v:path arrowok="t" o:connecttype="custom" o:connectlocs="2958484,4882890;2959281,4885685;2948500,4899658;2946903,4900456;2945305,4900057;2944905,4897262;2955687,4883289;2958484,4882890;3001992,4876902;3016360,4887682;3016761,4890476;3015164,4891274;3013562,4890875;2999599,4880097;2999198,4877301;3001992,4876902;2948101,4873310;2950896,4874108;2950098,4876903;2934926,4885686;2934129,4886085;2932129,4884887;2932928,4882093;3006778,4866124;3023546,4870915;3024744,4873709;3023150,4875307;3022354,4875307;3005577,4870516;3003985,4867722;3006778,4866124;2944907,4861334;2947303,4863331;2945308,4865726;2927740,4868121;2925344,4866125;2927342,4863730;3023947,4851354;3026343,4853351;3024346,4855746;3006778,4858141;3004382,4856145;3006380,4853750;2929337,4844168;2946105,4848959;2947701,4851753;2946105,4853351;2945305,4853351;2928537,4848560;2926540,4845766;2929337,4844168;3017160,4833788;3019959,4834587;3019159,4837382;3003985,4846165;3003189,4846564;3001193,4845366;3001989,4842572;2938917,4828599;2952892,4839379;2953294,4842173;2951695,4842971;2950098,4842572;2936523,4831794;2936124,4828998;2938917,4828599;3007175,4819417;3007585,4822211;2996801,4836184;2995203,4836983;2993603,4836583;2993603,4833789;3004382,4819816;3007175,4819417;2950895,4815824;2953688,4816623;2962475,4831793;2961676,4834588;2960876,4834987;2958883,4833789;2950097,4818619;2950895,4815824;2989215,4810635;2990814,4813429;2986020,4830196;2984424,4831793;2983623,4831793;2981628,4828999;2986418,4812232;2989215,4810635;2969658,4809038;2972053,4811034;2974446,4828600;2972451,4830995;2970057,4828999;2967664,4811433;2969658,4809038;2014013,4784438;2033125,4798660;2027536,4802253;1993204,4794269;1986018,4828201;1980429,4831794;1979630,4830596;1990409,4787881;2014013,4784438;54291,4768321;56686,4770316;59082,4787882;57085,4790277;54690,4788281;52295,4770716;54291,4768321;42714,4767522;43912,4770316;39121,4787083;37524,4788680;36725,4788680;35129,4785886;39919,4769118;42714,4767522;65068,4764727;67862,4765526;76646,4780696;75847,4783491;75049,4783890;73053,4782692;64270,4767522;65068,4764727;32734,4762332;33532,4765126;22754,4779099;21157,4779898;19560,4779499;19160,4776704;29939,4762731;32734,4762332;76645,4756743;91018,4767523;91417,4770317;89820,4771115;88223,4770716;74250,4759938;73851,4757142;76645,4756743;6757209,4755146;6759604,4757142;6761999,4774708;6760003,4777103;6757608,4775107;6755212,4757542;6757209,4755146;6745631,4754348;6746830,4757142;6742039,4773909;6740442,4775506;6739643,4775506;6738046,4772712;6742837,4755945;6745631,4754348;22355,4752751;25150,4753550;24351,4756345;9181,4765128;8383,4765527;6387,4764329;7185,4761535;6767986,4751554;6770781,4752352;6779564,4767523;6778765,4770317;6777967,4770716;6775971,4769519;6767187,4754348;6767986,4751554;6736051,4749158;6736849,4751953;6726071,4765926;6724473,4766724;6722876,4766325;6722477,4763530;6733256,4749557;6736051,4749158;5412906,4748859;5422287,4749957;5429473,4761933;5433066,4766724;5439054,4766724;5439453,4766724;5439852,4766325;5453026,4765926;5460211,4777503;5460211,4777902;5463804,4782692;5470191,4782692;5470591,4782692;5484563,4781894;5491748,4793870;5495341,4798660;5498535,4799458;5502926,4799858;5506519,4803850;5500930,4808241;5494942,4807842;5490151,4806245;5482966,4794269;5479772,4789478;5472986,4789878;5459413,4790277;5452227,4778700;5448635,4773511;5442647,4773511;5442247,4773511;5428675,4773910;5421489,4761933;5418294,4757142;5411508,4757542;5397935,4757941;5395540,4756344;5393943,4751154;5399133,4749558;5401528,4750755;5407915,4750755;5408314,4750755;5412906,4748859;81435,4745566;98201,4750357;99399,4753151;97802,4754749;97004,4754749;80237,4749958;78641,4747162;81435,4745566;6779562,4743570;6793935,4754349;6794334,4757144;6792737,4757942;6791140,4757543;6777167,4746764;6776768,4743969;6779562,4743570;3288614,4742772;3291408,4744369;3308973,4755147;3312169,4756744;3310971,4759539;3310569,4759539;3297795,4758341;3269052,4790676;3225939,4793870;3219153,4805048;3218755,4805447;3215959,4804648;3216356,4801455;3218356,4780696;3218755,4777503;3221949,4777902;3226341,4789479;3226745,4789479;3267056,4786684;3293406,4756344;3293406,4755945;3287016,4745566;3288614,4742772;19562,4741175;21957,4743171;19961,4745566;2395,4747962;0,4745966;1996,4743570;6725671,4739578;6728466,4740376;6727667,4743170;6712497,4751954;6711698,4752353;6709702,4751155;6710501,4748361;4211517,4739578;4216307,4743170;4219900,4767523;4244252,4763930;4249043,4767523;4245450,4772313;4221098,4775906;4224690,4800257;4221098,4805047;4216307,4801455;4212714,4777103;4188363,4780696;4183573,4777103;4187166,4772313;4211517,4768720;4207924,4744368;4211517,4739578;6784353,4732393;6801120,4737184;6802318,4739978;6800721,4741575;6799923,4741575;6783155,4736784;6781559,4733990;6784353,4732393;98602,4730795;100997,4732791;99001,4735186;81436,4737582;79041,4735586;81037,4733190;6722479,4728001;6724874,4729997;6722878,4732392;6705312,4734788;6702917,4732792;6704913,4730396;3991,4724009;20759,4728800;22355,4731594;20759,4733191;19960,4733191;3193,4728400;1197,4725606;3991,4724009;6801519,4717622;6803915,4719618;6801919,4722013;6784353,4724409;6781958,4722413;6783954,4720017;5430072,4716923;5439454,4718021;5446639,4729997;5450232,4734787;5456220,4734787;5456619,4734787;5457018,4734388;5470192,4733989;5477377,4745566;5477377,4745965;5480970,4750756;5487357,4750756;5487757,4750756;5501728,4749958;5508914,4761934;5512507,4766724;5515700,4767522;5520092,4767922;5523684,4771914;5518096,4775906;5512108,4775506;5507317,4773910;5500132,4761934;5496938,4757143;5490152,4757542;5476579,4757942;5469393,4746364;5465801,4741174;5459813,4741174;5459414,4741174;5445841,4741574;5438655,4729598;5435461,4724807;5428674,4725206;5415102,4725606;5412706,4724009;5411110,4718819;5416299,4717222;5418694,4718819;5425082,4718819;5425481,4718819;5430072,4716923;91814,4713630;94610,4714428;93810,4717222;78641,4726006;77843,4726405;75847,4725207;76645,4722413;6706908,4710836;6723675,4715627;6725272,4718421;6723675,4720018;6722877,4720018;6706110,4715227;6704114,4712433;6706908,4710836;13572,4708041;27545,4718820;27945,4721615;26347,4722413;24750,4722014;11177,4711234;10778,4708440;13572,4708041;6794733,4700456;6797528,4701255;6796729,4704049;6781559,4712833;6780760,4713232;6778764,4712034;6779563,4709240;81835,4699259;82235,4702054;71455,4716027;69858,4716825;68262,4716426;68262,4713631;79041,4699658;81835,4699259;25548,4695266;28343,4696065;37126,4711235;36327,4714030;35529,4714429;33533,4713231;24750,4698061;25548,4695266;6716490,4694868;6730463,4705648;6730862,4708442;6729265,4709240;6727668,4708841;6714094,4698062;6713695,4695267;6716490,4694868;63871,4690477;65468,4693271;60677,4710038;59080,4711635;58282,4711635;56285,4708841;61076,4692074;63871,4690477;43912,4688481;46308,4690477;48703,4708043;46707,4710438;44311,4708442;41916,4690876;43912,4688481;6784753,4686085;6785152,4688879;6774374,4702852;6772776,4703651;6771179,4703251;6771179,4700457;6781959,4686484;6784753,4686085;6728465,4682093;6731260,4682892;6740043,4698062;6739244,4700857;6738446,4701256;6736450,4700058;6727666,4684888;6728465,4682093;6766790,4677303;6768388,4680097;6763596,4696864;6761999,4698461;6761201,4698461;6759204,4695667;6763995,4678899;6766790,4677303;6746829,4675307;6749224,4677303;6751619,4694869;6749623,4697264;6747228,4695268;6744832,4677702;6746829,4675307;5791596,4650706;5810708,4664927;5805119,4668520;5770788,4660536;5763601,4694469;5758013,4698062;5757214,4696864;5767994,4654149;5791596,4650706;363267,4622613;366063,4624210;383628,4634988;386821,4636585;385624,4639379;385224,4639379;372450,4638181;343707,4670517;300593,4673711;293807,4684889;293408,4685288;290613,4684489;291012,4681296;293008,4660536;293408,4657343;296601,4657742;300992,4669320;301392,4669320;341711,4666524;368059,4636185;368059,4635786;361672,4625407;363267,4622613;1286223,4619419;1291013,4623012;1294607,4647363;1318958,4643770;1323748,4647363;1320156,4652153;1295804,4655746;1299396,4680098;1295804,4684889;1291013,4681296;1287420,4656944;1263069,4660537;1258279,4656944;1261872,4652153;1286223,4648561;1282630,4624210;1286223,4619419;3859025,4617823;3861421,4619819;3863816,4637384;3861820,4639780;3859424,4637784;3857029,4620218;3859025,4617823;3847448,4617024;3848646,4619818;3843856,4636585;3842258,4638182;3841459,4638182;3839863,4635388;3844654,4618621;3847448,4617024;3869803,4614229;3872597,4615028;3881381,4630198;3880582,4632993;3879784,4633392;3877788,4632194;3869004,4617024;3869803,4614229;3837868,4611834;3838666,4614628;3827887,4628601;3826290,4629400;3824693,4629000;3824294,4626206;3835073,4612233;3837868,4611834;2514762,4611535;2524144,4612633;2531328,4624609;2534921,4629399;2540909,4629399;2541309,4629399;2541707,4629000;2554880,4628601;2562067,4640178;2562067,4640577;2565660,4645367;2572047,4645367;2572446,4645367;2586418,4644569;2593603,4656546;2597196,4661336;2600389,4662134;2604782,4662534;2608375,4666526;2602786,4670518;2596797,4670118;2592007,4668522;2584821,4656546;2581628,4651754;2574840,4652153;2561268,4652553;2554083,4640976;2550490,4635786;2544502,4635786;2544103,4635786;2530531,4636186;2523345,4624210;2520152,4619419;2513365,4619818;2499792,4620218;2497397,4618621;2495800,4613431;2500990,4611834;2503385,4613431;2509772,4613431;2510172,4613431;2514762,4611535;7066188,4609439;7068983,4611035;7086547,4621814;7089741,4623411;7088543,4626205;7088144,4626205;7075370,4625007;7046628,4657343;7003513,4660537;6996727,4671715;6996328,4672114;6993533,4671315;6993933,4668122;6995929,4647362;6996328,4644169;6999521,4644568;7003913,4656146;7004312,4656146;7044632,4653350;7070979,4623011;7070979,4622612;7064592,4612233;7066188,4609439;3881379,4606245;3895752,4617024;3896151,4619819;3894554,4620617;3892957,4620218;3878984,4609438;3878585,4606644;3881379,4606245;3827488,4602253;3830283,4603052;3829484,4605846;3814314,4614630;3813515,4615029;3811519,4613831;3812318,4611037;3886170,4595068;3902937,4599859;3904135,4602653;3902538,4604250;3901740,4604250;3884972,4599459;3883376,4596665;3886170,4595068;3824296,4590677;3826691,4592673;3824695,4595068;3807129,4597464;3804734,4595468;3806730,4593072;3903336,4580298;3905732,4582294;3903736,4584689;3886170,4587085;3883775,4585089;3885771,4582693;2531928,4579599;2541309,4580697;2548494,4592673;2552086,4597463;2558075,4597463;2558474,4597463;2558872,4597064;2572047,4596665;2579232,4608242;2579232,4608641;2582826,4613431;2589211,4613431;2589612,4613431;2603583,4612633;2610770,4624610;2614363,4629400;2617554,4630198;2621945,4630598;2625538,4634590;2619949,4638582;2613962,4638182;2609172,4636586;2601988,4624610;2598793,4619818;2592007,4620217;2578435,4620617;2571248,4609040;2567659,4603850;2561667,4603850;2561269,4603850;2547696,4604250;2540510,4592274;2537318,4587483;2530531,4587882;2516959,4588282;2514563,4586685;2512966,4581495;2518156,4579898;2520550,4581495;2526939,4581495;2527338,4581495;2531928,4579599;3808725,4573511;3825492,4578302;3827089,4581096;3825492,4582693;3824694,4582693;3807927,4577902;3805931,4575107;3808725,4573511;3896550,4563131;3899345,4563930;3898546,4566724;3883376,4575508;3882577,4575907;3880581,4574709;3881380,4571915;3818307,4557543;3832280,4568323;3832679,4571117;3831082,4571915;3829485,4571516;3815911,4560737;3815512,4557942;3818307,4557543;3886570,4548761;3886969,4551555;3876190,4565528;3874593,4566327;3872996,4565928;3872996,4563133;3883776,4549160;3886570,4548761;3830282,4544768;3833076,4545567;3841860,4560737;3841061,4563532;3840263,4563931;3838267,4562733;3829483,4547563;3830282,4544768;3868606,4539979;3870203,4542773;3865412,4559540;3863814,4561137;3863016,4561137;3861020,4558343;3865811,4541575;3868606,4539979;3848645,4537983;3851041,4539979;3853436,4557544;3851440,4559940;3849044,4557944;3846649,4540378;3848645,4537983;2893457,4513382;2912573,4527603;2906981,4531196;2872650,4523212;2865465,4557145;2859874,4560738;2859076,4559540;2869854,4516825;2893457,4513382;933732,4497264;936126,4499260;938521,4516826;936524,4519221;934130,4517225;931735,4499659;933732,4497264;922154,4496466;923353,4499260;918562,4516027;916965,4517624;916165,4517624;914569,4514830;919360,4498063;922154,4496466;944507,4493671;947301,4494470;956085,4509640;955286,4512435;954488,4512834;952493,4511636;943709,4496466;944507,4493671;912175,4491675;912972,4494470;902194,4508443;900597,4509241;898999,4508842;898601,4506047;909380,4492074;912175,4491675;5063807,4485687;5068597,4489280;5072190,4513631;5096542,4510038;5101333,4513631;5097740,4518421;5073388,4522014;5076980,4546366;5073388,4551157;5068597,4547564;5065004,4523212;5040653,4526805;5035863,4523212;5039456,4518421;5063807,4514829;5060214,4490478;5063807,4485687;956085,4485687;970458,4496467;970857,4499261;969260,4500059;967661,4499660;953691,4488881;953291,4486086;956085,4485687;901794,4482095;904588,4482893;903790,4485687;888620,4494471;887821,4494870;885826,4493672;886624,4490878;6292341,4478202;6301723,4479300;6308908,4491276;6312501,4496066;6318489,4496066;6318888,4496066;6319287,4495667;6332461,4495268;6339646,4506844;6339646,4507244;6343239,4512034;6349626,4512034;6350026,4512034;6363997,4511236;6371183,4523213;6374776,4528003;6377969,4528801;6382361,4529201;6385953,4533193;6380365,4537584;6374377,4537184;6369586,4535588;6362401,4523612;6359207,4518820;6352421,4519220;6338848,4519619;6331662,4508042;6328070,4502853;6322082,4502853;6321683,4502853;6308110,4503252;6300924,4491276;6297730,4486485;6290943,4486885;6277371,4487284;6274975,4485687;6273379,4480497;6278568,4478901;6280963,4480098;6287351,4480098;6287750,4480098;6292341,4478202;960874,4474909;977641,4479700;978839,4482494;977242,4484091;976444,4484091;959676,4479300;958080,4476506;960874,4474909;4168005,4472115;4170800,4473711;4188364,4484490;4191558,4486087;4190360,4488881;4189961,4488881;4177187,4487683;4148444,4520020;4105330,4523213;4098544,4534391;4098145,4534790;4095350,4533992;4095750,4530798;4097746,4510039;4098145,4506845;4101338,4507244;4105730,4518822;4106129,4518822;4146448,4516027;4172796,4485687;4172796,4485288;4166409,4474909;4168005,4472115;898603,4470518;900998,4472514;899002,4474909;881436,4477305;879040,4475309;881037,4472913;978042,4460139;980437,4462135;978441,4464530;960875,4466926;958480,4464930;960476,4462534;883031,4453353;899799,4458144;901395,4460938;899799,4462535;899000,4462535;882233,4457744;880237,4454950;883031,4453353;6309107,4445867;6318488,4446965;6325674,4458941;6329267,4463731;6335255,4463731;6335654,4463731;6336053,4463332;6349227,4462933;6356412,4474510;6356412,4474909;6360005,4479699;6366392,4479699;6366792,4479699;6380764,4478901;6387949,4490878;6391542,4495668;6394736,4496466;6399127,4496866;6402720,4500858;6397131,4504850;6391143,4504450;6386352,4502854;6379167,4490878;6375973,4486086;6369187,4486485;6355614,4486885;6348428,4475308;6344836,4470118;6338848,4470118;6338448,4470118;6324876,4470518;6317690,4458542;6314495,4453751;6307709,4454150;6294136,4454550;6291741,4452953;6290144,4447763;6295334,4446166;6297729,4447763;6304116,4447763;6304515,4447763;6309107,4445867;971254,4442574;974049,4443373;973250,4446167;958080,4454951;957282,4455350;955286,4454152;956085,4451358;892613,4437384;906585,4448164;906986,4450958;905387,4451756;903792,4451357;890218,4440578;889819,4437783;892613,4437384;961275,4428602;961674,4431396;950895,4445369;949298,4446168;947701,4445768;947701,4442974;958480,4429001;961275,4428602;904988,4424610;907783,4425409;916567,4440579;915767,4443374;914969,4443773;912974,4442575;904190,4427405;904988,4424610;943309,4419421;944906,4422215;940115,4438982;938518,4440579;937721,4440579;935725,4437785;940514,4421018;943309,4419421;923353,4417824;925749,4419820;928145,4437386;926148,4439781;923753,4437785;921357,4420219;923353,4417824;6671031,4380049;6690143,4394271;6684554,4397863;6650223,4389879;6643036,4423812;6637447,4427405;6636649,4426208;6647428,4383492;6671031,4380049;4711314,4363931;4713709,4365927;4716105,4383493;4714109,4385888;4711713,4383892;4709318,4366327;4711314,4363931;4699738,4363134;4700936,4365928;4696145,4382695;4694548,4384292;4693749,4384292;4692153,4381498;4696944,4364731;4699738,4363134;4721693,4360339;4724487,4361137;4733271,4376308;4732472,4379102;4731674,4379501;4729678,4378304;4720894,4363133;4721693,4360339;4689758,4357944;4690556,4360739;4679777,4374712;4678180,4375510;4676583,4375111;4676184,4372316;4686963,4358343;4689758,4357944;4733269,4352355;4747641,4363134;4748041,4365929;4746444,4366727;4744847,4366328;4730874,4355549;4730475,4352754;4733269,4352355;1242711,4351956;1245505,4353552;1263071,4364331;1266263,4365928;1265066,4368722;1264666,4368722;1251892,4367524;1223151,4399860;1180037,4403054;1173251,4414232;1172851,4414631;1170057,4413832;1170456,4410639;1172452,4389879;1172851,4386686;1176045,4387085;1180436,4398663;1180836,4398663;1221155,4395867;1247502,4365528;1247502,4365129;1241115,4354750;1242711,4351956;4679378,4348363;4682173,4349161;4681374,4351955;4666204,4360739;4665405,4361138;4663409,4359940;4664208,4357146;2165659,4348363;2170449,4351955;2174043,4376307;2198394,4372714;2203184,4376307;2199591,4381097;2175240,4384690;2178832,4409042;2175240,4413832;2170449,4410240;2166857,4385887;2142505,4389480;2137715,4385887;2141308,4381097;2165659,4377504;2162066,4353153;2165659,4348363;4738060,4341178;4754827,4345969;4756025,4348763;4754428,4350360;4753630,4350360;4736863,4345569;4735266,4342775;4738060,4341178;3394195,4340878;3403585,4341975;3410779,4353951;3414369,4358742;3420354,4358742;3420755,4358742;3421153,4358343;3434321,4357943;3441503,4369520;3441503,4369919;3445096,4374710;3451481,4374710;3451880,4374710;3465847,4373911;3473027,4385888;3476620,4390679;3479813,4391477;3484203,4391876;3487793,4395868;3482206,4399860;3476224,4399461;3471431,4397864;3464251,4385888;3461057,4381097;3454273,4381496;3440706,4381895;3433526,4370319;3429934,4365129;3423946,4365129;3423548,4365129;3409979,4365528;3402786,4353552;3399590,4348762;3392801,4349161;3379222,4349560;3376826,4347963;3375231,4342774;3380420,4341177;3382816,4342774;3389207,4342774;3389603,4342774;3394195,4340878;4676186,4336787;4678581,4338783;4676585,4341178;4659019,4343574;4656624,4341578;4658620,4339182;4755625,4326807;4758021,4328802;4756025,4331198;4738459,4333594;4736064,4331598;4738060,4329202;4660615,4319621;4677383,4324412;4678980,4327206;4677383,4328803;4676584,4328803;4659817,4324012;4657821,4321218;4660615,4319621;4748839,4309241;4751633,4310040;4750835,4312834;4735664,4321618;4734866,4322017;4732870,4320819;4733668,4318025;3411376,4308543;3420755,4309641;3427938,4321617;3431530,4326407;3437515,4326407;3437914,4326407;3438312,4326008;3451481,4325609;3458662,4337185;3458662,4337585;3462255,4342375;3468640,4342375;3469041,4342375;3483006,4341577;3490192,4353554;3493785,4358344;3496977,4359142;3501363,4359542;3504963,4363534;3499370,4367525;3493380,4367126;3488592,4365530;3481410,4353554;3478216,4348762;3471434,4349161;3457865,4349561;3450683,4337984;3447092,4332794;3441105,4332794;3440706,4332794;3427138,4333194;3419955,4321218;3416764,4316427;3409979,4316826;3396394,4317226;3393998,4315629;3392402,4310439;3397594,4308842;3399997,4310439;3406387,4310439;3406788,4310439;3411376,4308543;4670197,4303653;4684170,4314433;4684569,4317227;4682972,4318025;4681375,4317626;4667801,4306847;4667402,4304052;4670197,4303653;4738860,4294870;4739259,4297664;4728480,4311637;4726883,4312436;4725286,4312036;4725286,4309242;4736065,4295269;4738860,4294870;4682172,4290878;4684966,4291677;4693750,4306847;4692951,4309642;4692153,4310041;4690157,4308843;4681373,4293673;4682172,4290878;4720896,4286088;4722493,4288882;4717701,4305649;4716104,4307246;4715306,4307246;4713310,4304452;4718101,4287684;4720896,4286088;4700935,4284492;4703330,4286488;4705726,4304053;4703730,4306449;4701334,4304453;4698939,4286887;4700935,4284492;3772847,4242725;3791960,4256947;3786371,4260540;3752039,4252556;3744853,4286488;3739264,4290081;3738466,4288884;3749244,4246168;3772847,4242725;1813165,4226607;1815560,4228603;1817955,4246169;1815959,4248564;1813564,4246568;1811176,4229002;1813165,4226607;1801594,4225809;1802792,4228603;1798001,4245370;1796405,4246967;1795605,4246967;1794009,4244173;1798799,4227406;1801594,4225809;1823543,4223014;1826337,4223813;1835121,4238983;1834322,4241778;1833524,4242177;1831528,4240979;1822744,4225809;1823543,4223014;468855,4220719;478237,4221817;485422,4233793;489015,4238583;495003,4238583;495402,4238583;495801,4238184;508975,4237785;516160,4249361;516160,4249761;519753,4254551;526140,4254551;526540,4254551;540512,4253753;547697,4265730;551290,4270520;554484,4271318;558875,4271718;562468,4275710;556879,4279701;550891,4279302;546100,4277706;538915,4265730;535721,4260938;528935,4261337;515362,4261737;508176,4250160;504584,4244970;498596,4244970;498197,4244970;484624,4245370;477438,4233394;474245,4228603;467458,4229002;453885,4229402;451490,4227805;449893,4222615;455083,4221018;457478,4222615;463865,4222615;464265,4222615;468855,4220719;1791615,4220619;1792413,4223413;1781635,4237386;1780038,4238185;1778441,4237785;1778042,4234991;1788820,4221018;1791615,4220619;5019896,4218224;5022690,4219820;5040255,4230599;5043448,4232196;5042251,4234990;5041851,4234990;5029077,4233792;5000334,4266128;4957220,4269322;4950434,4280500;4950035,4280899;4947240,4280100;4947640,4276907;4949636,4256147;4950035,4252954;4953228,4253353;4957620,4264931;4958019,4264931;4998338,4262135;5024686,4231796;5024686,4231397;5018299,4221018;5019896,4218224;5943242,4215031;5948032,4218624;5951625,4242975;5975976,4239382;5980767,4242975;5977174,4247765;5952823,4251358;5956416,4275710;5952823,4280501;5948032,4276908;5944440,4252556;5920088,4256148;5915297,4252556;5918890,4247765;5943242,4244172;5939649,4219821;5943242,4215031;1835519,4215031;1849891,4225810;1850291,4228605;1848694,4229403;1847097,4229004;1833123,4218224;1832724,4215430;1835519,4215031;1781235,4211038;1784030,4211837;1783231,4214631;1768062,4223415;1767263,4223814;1765267,4222616;1766066,4219822;7171776,4207147;7181158,4208244;7188343,4220220;7191936,4225011;7197924,4225011;7198323,4225011;7198722,4224612;7211896,4224212;7219082,4235789;7219082,4236188;7222674,4240979;7229062,4240979;7229461,4240979;7243433,4240180;7250618,4252157;7254211,4256948;7257405,4257746;7261796,4258145;7265389,4262137;7259800,4266529;7253812,4266129;7249022,4264533;7241836,4252557;7238642,4247765;7231856,4248164;7218283,4248564;7211098,4236987;7207505,4231797;7201517,4231797;7201118,4231797;7187545,4232196;7180359,4220220;7177165,4215430;7170378,4215829;7156805,4216228;7154410,4214632;7152813,4209442;7158003,4207845;7160398,4209043;7166785,4209043;7167185,4209043;7171776,4207147;1840309,4203853;1857076,4208644;1858274,4211438;1856677,4213035;1855879,4213035;1839111,4208244;1837515,4205450;1840309,4203853;1778044,4199462;1780439,4201458;1778443,4203853;1760878,4206249;1758483,4204253;1760479,4201857;1857477,4189482;1859872,4191477;1857876,4193873;1840310,4196269;1837915,4194273;1839911,4191877;485622,4188384;495004,4189482;502189,4201458;505782,4206248;511770,4206248;512169,4206248;512568,4205849;525742,4205450;532927,4217027;532927,4217426;536520,4222216;542907,4222216;543307,4222216;557279,4221418;564464,4233395;568057,4238185;571251,4238983;575642,4239383;579235,4243375;573646,4247367;567658,4246967;562867,4245371;555682,4233395;552488,4228603;545702,4229002;532129,4229402;524943,4217825;521351,4212635;515363,4212635;514964,4212635;501391,4213035;494205,4201059;491012,4196268;484225,4196667;470652,4197067;468257,4195470;466660,4190280;471850,4188683;474245,4190280;480632,4190280;481032,4190280;485622,4188384;1762473,4182297;1779239,4187088;1780836,4189882;1779239,4191479;1778441,4191479;1761675,4186688;1759679,4183893;1762473,4182297;7188542,4175211;7197924,4176308;7205109,4188284;7208702,4193075;7214690,4193075;7215089,4193075;7215488,4192676;7228662,4192276;7235847,4203853;7235847,4204252;7239440,4209043;7245827,4209043;7246227,4209043;7260198,4208244;7267384,4220221;7270977,4225012;7274170,4225810;7278562,4226209;7282154,4230201;7276566,4234193;7270578,4233794;7265787,4232197;7258602,4220221;7255408,4215430;7248622,4215829;7235049,4216228;7227863,4204652;7224271,4199462;7218283,4199462;7217884,4199462;7204311,4199861;7197125,4187885;7193931,4183095;7187144,4183494;7173572,4183893;7171176,4182296;7169580,4177107;7174769,4175510;7177164,4177107;7183552,4177107;7183951,4177107;7188542,4175211;1850689,4171917;1853484,4172716;1852685,4175510;1837515,4184294;1836716,4184693;1834720,4183495;1835519,4180701;1772054,4166328;1786027,4177108;1786427,4179902;1784829,4180700;1783233,4180301;1769659,4169522;1769260,4166727;1772054,4166328;1840710,4157546;1841109,4160340;1830330,4174313;1828733,4175112;1827136,4174713;1827136,4171918;1837915,4157945;1840710,4157546;1784030,4153554;1786824,4154353;1795607,4169523;1794808,4172318;1794010,4172717;1792014,4171519;1783230,4156349;1784030,4153554;1822745,4148764;1824343,4151558;1819551,4168325;1817954,4169922;1817156,4169922;1815159,4167128;1819950,4150360;1822745,4148764;1802793,4147167;1805188,4149163;1807583,4166729;1805588,4169124;1803192,4167128;1800797,4149562;1802793,4147167;847156,4122167;866269,4136388;860679,4139981;826344,4131997;819160,4165930;813573,4169523;812774,4168325;823550,4125610;847156,4122167;5590750,4092876;5593145,4094872;5595540,4112437;5593544,4114833;5591149,4112837;5588753,4095271;5590750,4092876;5579172,4092078;5580371,4094872;5575580,4111639;5573983,4113236;5573185,4113236;5571587,4110442;5576378,4093675;5579172,4092078;5601128,4089682;5603923,4090481;5612706,4105651;5611907,4108446;5611109,4108845;5609113,4107647;5600330,4092477;5601128,4089682;5569193,4087287;5569991,4090081;5559213,4104054;5557615,4104853;5556018,4104453;5555619,4101659;5566399,4087686;5569193,4087287;5612705,4081698;5627077,4092477;5627476,4095272;5625879,4096070;5624282,4095671;5610309,4084892;5609910,4082097;5612705,4081698;2122147,4080900;2124941,4082496;2142507,4093275;2145700,4094872;2144503,4097666;2144103,4097666;2131330,4096468;2102587,4128805;2059471,4131998;2052685,4143176;2052286,4143575;2049491,4142777;2049892,4139583;2051887,4118824;2052286,4115630;2055480,4116029;2059871,4127607;2060271,4127607;2100590,4124812;2126937,4094472;2126937,4094073;2120549,4083694;2122147,4080900;5558813,4077706;5561608,4078505;5560809,4081299;5545639,4090083;5544840,4090482;5542844,4089284;5543643,4086490;3045104,4077706;3049892,4081299;3053486,4105650;3077840,4102057;3082626,4105650;3079038,4110440;3054684,4114033;3058274,4138385;3054684,4143176;3049892,4139583;3046298,4115231;3021953,4118824;3017160,4115231;3020759,4110440;3045104,4106848;3041514,4082496;3045104,4077706;5617495,4070521;5634262,4075312;5635460,4078106;5633863,4079703;5633065,4079703;5616298,4074912;5614701,4072117;5617495,4070521;4273592,4070221;4282974,4071319;4290159,4083295;4293752,4088085;4299740,4088085;4300139,4088085;4300538,4087686;4313712,4087287;4320898,4098864;4320898,4099263;4324490,4104053;4330878,4104053;4331277,4104053;4345250,4103255;4352435,4115232;4356028,4120022;4359222,4120820;4363613,4121220;4367206,4125212;4361617,4129204;4355629,4128804;4350839,4127208;4343653,4115232;4340459,4110440;4333672,4110839;4320099,4111239;4312914,4099662;4309321,4094472;4303333,4094472;4302934,4094472;4289361,4094872;4282175,4082896;4278982,4078105;4272195,4078504;4258622,4078904;4256227,4077307;4254630,4072117;4259820,4070520;4262215,4072117;4268602,4072117;4269002,4072117;4273592,4070221;5555620,4066130;5558015,4068126;5556019,4070521;5538453,4072917;5536058,4070921;5538054,4068525;5635061,4055751;5637456,4057747;5635460,4060142;5617894,4062538;5615499,4060542;5617495,4058146;5540050,4048964;5556818,4053755;5558415,4056549;5556818,4058146;5556019,4058146;5539252,4053355;5537256,4050560;5540050,4048964;5628274,4038584;5631069,4039383;5630270,4042177;5615100,4050961;5614301,4051360;5612305,4050162;5613104,4047368;4290358,4037886;4299740,4038984;4306925,4050960;4310518,4055750;4316506,4055750;4316905,4055750;4317304,4055351;4330478,4054952;4337663,4066528;4337663,4066928;4341256,4071718;4347643,4071718;4348043,4071718;4362015,4070920;4369201,4082897;4372794,4087687;4375987,4088485;4380379,4088885;4383971,4092877;4378383,4096869;4372395,4096469;4367604,4094873;4360419,4082897;4357225,4078105;4350438,4078504;4336865,4078904;4329679,4067327;4326087,4062137;4320099,4062137;4319700,4062137;4306127,4062536;4298941,4050560;4295748,4045770;4288961,4046169;4275389,4046568;4272993,4044972;4271397,4039782;4276586,4038185;4278981,4039782;4285369,4039782;4285768,4039782;4290358,4037886;5549631,4032996;5563604,4043775;5564003,4046570;5562407,4047368;5560810,4046969;5547236,4036190;5546837,4033395;5549631,4032996;5618295,4024214;5618694,4027009;5607915,4040982;5606318,4041780;5604721,4041381;5604721,4038586;5615500,4024613;5618295,4024214;5561607,4020221;5564402,4021020;5573185,4036190;5572386,4038985;5571588,4039384;5569592,4038186;5560808,4023016;5561607,4020221;5600331,4015032;5601928,4017826;5597137,4034593;5595540,4036190;5594742,4036190;5592745,4033396;5597536,4016628;5600331,4015032;5580371,4013436;5582766,4015432;5585161,4032998;5583165,4035393;5580770,4033397;5578374,4015831;5580371,4013436;4624738,3988835;4643850,4003057;4638262,4006649;4603930,3998665;4596744,4032598;4591155,4036191;4590357,4034994;4601135,3992278;4624738,3988835;119760,3957148;124550,3960741;128143,3985092;152494,3981499;157286,3985092;153693,3989882;129341,3993475;132933,4017827;129341,4022617;124550,4019025;120957,3994673;96606,3998265;91816,3994673;95409,3989882;119760,3986289;116167,3961938;119760,3957148;2692619,3955552;2695010,3957548;2697411,3975114;2695415,3977509;2693017,3975513;2690621,3957947;2692619,3955552;2681038,3954753;2682236,3957547;2677444,3974314;2675846,3975911;2675046,3975911;2673450,3973117;2678241,3956349;2681038,3954753;2702996,3952357;2705787,3953156;2714570,3968326;2713769,3971121;2712970,3971520;2710977,3970322;2702194,3955152;2702996,3952357;2671058,3949963;2671855,3952757;2661077,3966730;2659480,3967529;2657882,3967130;2657484,3964335;2668262,3950362;2671058,3949963;1347896,3949663;1357280,3950760;1364464,3962736;1368057,3967527;1374044,3967527;1374443,3967527;1374842,3967128;1388016,3966728;1395202,3978305;1395202,3978704;1398794,3983495;1405181,3983495;1405581,3983495;1419553,3982696;1426740,3994673;1430331,3999464;1433527,4000262;1437918,4000661;1441511,4004653;1435924,4008645;1429932,4008246;1425142,4006649;1417957,3994673;1414762,3989882;1407976,3990281;1394403,3990680;1387217,3979104;1383625,3973914;1377637,3973914;1377238,3973914;1363665,3974313;1356481,3962337;1353286,3957547;1346499,3957946;1332927,3958345;1330532,3956748;1328935,3951559;1334125,3949962;1336520,3951559;1342906,3951559;1343306,3951559;1347896,3949663;5899330,3947568;5902125,3949165;5919690,3959943;5922883,3961540;5921686,3964334;5921286,3964334;5908512,3963136;5879770,3995472;5836655,3998666;5829869,4009844;5829469,4010243;5826675,4009444;5827074,4006251;5829070,3985491;5829469,3982298;5832663,3982697;5837054,3994275;5837453,3994275;5877774,3991479;5904121,3961140;5904121,3960741;5897734,3950362;5899330,3947568;2714568,3944374;2728936,3955154;2729332,3957948;2727736,3958746;2726140,3958347;2712171,3947568;2711774,3944773;2714568,3944374;6822677,3943975;6827467,3947568;6831060,3971919;6855411,3968326;6860202,3971919;6856609,3976709;6832258,3980302;6835851,4004654;6832258,4009445;6827467,4005852;6823875,3981500;6799522,3985093;6794732,3981500;6798325,3976709;6822677,3973117;6819084,3948765;6822677,3943975;2660678,3940381;2663471,3941180;2662675,3943974;2647504,3952758;2646705,3953157;2644711,3951959;2645508,3949165;2719353,3933197;2736120,3937988;2737318,3940782;2735722,3942379;2734921,3942379;2718158,3937588;2716560,3934793;2719353,3933197;2657485,3928805;2659881,3930801;2657885,3933196;2640320,3935592;2637924,3933596;2639922,3931200;2736920,3918426;2739317,3920422;2737320,3922817;2719756,3925213;2717361,3923217;2719356,3920821;1365063,3917728;1374444,3918825;1381629,3930801;1385222,3935592;1391210,3935592;1391610,3935592;1392008,3935193;1405182,3934793;1412369,3946370;1412369,3946769;1415960,3951560;1422350,3951560;1422749,3951560;1436721,3950761;1443907,3962738;1447498,3967529;1450690,3968327;1455082,3968726;1458676,3972718;1453086,3976710;1447099,3976311;1442308,3974714;1435125,3962738;1431929,3957947;1425143,3958346;1411568,3958745;1404383,3947169;1400791,3941979;1394802,3941979;1394405,3941979;1380831,3942378;1373645,3930402;1370452,3925612;1363665,3926011;1350092,3926410;1347698,3924813;1346101,3919624;1351290,3918027;1353685,3919624;1360073,3919624;1360474,3919624;1365063,3917728;2641913,3911640;2658682,3916431;2660278,3919225;2658682,3920822;2657882,3920822;2641117,3916031;2639119,3913237;2641913,3911640;2730129,3901261;2732927,3902059;2732128,3904853;2716961,3913637;2716164,3914036;2714168,3912838;2714964,3910044;2651496,3895672;2665467,3906451;2665868,3909246;2664271,3910044;2662675,3909645;2649100,3898865;2648701,3896071;2651496,3895672;2720157,3886889;2720555,3889684;2709780,3903657;2708184,3904455;2706586,3904056;2706586,3901261;2717361,3887288;2720157,3886889;2663471,3882897;2666266,3883696;2675049,3898866;2674250,3901661;2673452,3902060;2671456,3900862;2662673,3885692;2663471,3882897;2702194,3877708;2703793,3880502;2699005,3897269;2697409,3898866;2696610,3898866;2694611,3896072;2699401,3879305;2702194,3877708;2682236,3876111;2684631,3878107;2687027,3895673;2685030,3898068;2682636,3896072;2680242,3878506;2682236,3876111;1726597,3851510;1745709,3865732;1740120,3869325;1705790,3861341;1698604,3895273;1693015,3898866;1692217,3897669;1702995,3854953;1726597,3851510;6470185,3822219;6472580,3824215;6474975,3841781;6472979,3844176;6470584,3842180;6468188,3824614;6470185,3822219;6458607,3821421;6459806,3824215;6455015,3840982;6453418,3842579;6452620,3842579;6451022,3839785;6455813,3823017;6458607,3821421;6480563,3818626;6483358,3819425;6492141,3834595;6491342,3837390;6490544,3837789;6488548,3836591;6479764,3821421;6480563,3818626;5125482,3816331;5134863,3817429;5142049,3829405;5145642,3834195;5151630,3834195;5152029,3834195;5152428,3833796;5165602,3833397;5172787,3844973;5172787,3845373;5176380,3850163;5182767,3850163;5183167,3850163;5197140,3849365;5204325,3861342;5207918,3866132;5211112,3866930;5215503,3867330;5219096,3871322;5213507,3875314;5207519,3874914;5202728,3873318;5195543,3861342;5192349,3856550;5185562,3856949;5171989,3857349;5164803,3845772;5161211,3840582;5155223,3840582;5154823,3840582;5141251,3840981;5134065,3829005;5130871,3824215;5124085,3824614;5110512,3825013;5108117,3823417;5106520,3818227;5111710,3816630;5114105,3818227;5120492,3818227;5120891,3818227;5125482,3816331;6448628,3816231;6449426,3819025;6438648,3832998;6437050,3833797;6435453,3833398;6435054,3830603;6445833,3816630;6448628,3816231;6492139,3810642;6506512,3821422;6506911,3824216;6505314,3825014;6503717,3824615;6489744,3813836;6489345,3811041;6492139,3810642;3001196,3810243;3003988,3811840;3021557,3822618;3024745,3824215;3023550,3827009;3023150,3827009;3010363,3825811;2981628,3858147;2938519,3861341;2931733,3872519;2931335,3872918;2928539,3872119;2928937,3868926;2930935,3848166;2931335,3844973;2934527,3845372;2938917,3856950;2939317,3856950;2979636,3854154;3005982,3823815;3005982,3823416;2999599,3813037;3001196,3810243;6438248,3807049;6441043,3807848;6440244,3810642;6425074,3819426;6424275,3819825;6422279,3818627;6423078,3815833;3924493,3806650;3929283,3810243;3932876,3834594;3957228,3831001;3962019,3834594;3958426,3839385;3934074,3842977;3937667,3867330;3934074,3872120;3929283,3868527;3925691,3844175;3901339,3847768;3896549,3844175;3900142,3839385;3924493,3835792;3920900,3811441;3924493,3806650;6496930,3799465;6513697,3804256;6514895,3807050;6513298,3808647;6512500,3808647;6495732,3803856;6494136,3801061;6496930,3799465;6435056,3795074;6437451,3797070;6435455,3799465;6417889,3801861;6415494,3799865;6417490,3797469;6514496,3785094;6516891,3787090;6514895,3789485;6497329,3791881;6494934,3789885;6496930,3787489;5142648,3783996;5152030,3785094;5159215,3797070;5162808,3801860;5168796,3801860;5169195,3801860;5169594,3801461;5182768,3801062;5189953,3812638;5189953,3813037;5193546,3817828;5199933,3817828;5200333,3817828;5214305,3817029;5221491,3829006;5225084,3833797;5228277,3834595;5232669,3834994;5236261,3838986;5230673,3842978;5224685,3842579;5219894,3840982;5212709,3829006;5209515,3824215;5202728,3824614;5189155,3825013;5181969,3813437;5178377,3808247;5172389,3808247;5171990,3808247;5158417,3808646;5151231,3796670;5148038,3791880;5141251,3792279;5127679,3792678;5125283,3791082;5123687,3785892;5128876,3784295;5131271,3785892;5137659,3785892;5138058,3785892;5142648,3783996;6419485,3777908;6436252,3782699;6437849,3785493;6436252,3787090;6435454,3787090;6418687,3782299;6416691,3779504;6419485,3777908;6507709,3767528;6510504,3768327;6509705,3771121;6494535,3779905;6493736,3780304;6491740,3779106;6492539,3776312;6429067,3762339;6443040,3773118;6443439,3775913;6441842,3776711;6440245,3776312;6426671,3765533;6426272,3762738;6429067,3762339;6497730,3753158;6498129,3755953;6487351,3769925;6485753,3770724;6484156,3770325;6484156,3767530;6494935,3753557;6497730,3753158;6441042,3749564;6443837,3750363;6452620,3765533;6451821,3768328;6451023,3768727;6449027,3767529;6440243,3752359;6441042,3749564;6479766,3744376;6481364,3747170;6476572,3763937;6474975,3765534;6474177,3765534;6472180,3762740;6476971,3745973;6479766,3744376;6459805,3742779;6462200,3744775;6464595,3762341;6462599,3764736;6460204,3762740;6457808,3745174;6459805,3742779;5504173,3717779;5523285,3732000;5517696,3735593;5483365,3727609;5476178,3761542;5470590,3765135;5469791,3763937;5480571,3721222;5504173,3717779;75848,3689685;78643,3691281;96208,3702060;99401,3703657;98204,3706451;97804,3706451;85030,3705253;56288,3737589;13173,3740783;6387,3751961;5988,3752360;3193,3751561;3592,3748368;5588,3727608;5988,3724415;9181,3724814;13572,3736392;13972,3736392;54292,3733596;80639,3703257;80639,3702858;74252,3692479;75848,3689685;999202,3686492;1003991,3690085;1007584,3714436;1031935,3710843;1036726,3714436;1033133,3719226;1008782,3722819;1012373,3747171;1008782,3751962;1003991,3748369;1000399,3724017;976045,3727609;971255,3724017;974849,3719226;999202,3715633;995607,3691282;999202,3686492;3572043,3684895;3574436,3686891;3576834,3704457;3574838,3706852;3572439,3704856;3570037,3687290;3572043,3684895;3560468,3684097;3561667,3686891;3556873,3703658;3555272,3705255;3554472,3705255;3552876,3702461;3557672,3685693;3560468,3684097;3582425,3681302;3585219,3682100;3594000,3697271;3593202,3700065;3592401,3700464;3590409,3699267;3581628,3684096;3582425,3681302;3550481,3679306;3551287,3682101;3540500,3696073;3538905,3696872;3537299,3696473;3536903,3693678;3547690,3679705;3550481,3679306;2227337,3679007;2236719,3680105;2243904,3692081;2247497,3696871;2253487,3696871;2253885,3696871;2254284,3696472;2267453,3696073;2274636,3707649;2274636,3708049;2278228,3712839;2284621,3712839;2285017,3712839;2298992,3712041;2306181,3724018;2309771,3728808;2312957,3729606;2317343,3730006;2320932,3733998;2315351,3737990;2309368,3737590;2304579,3735994;2297395,3724018;2294202,3719226;2287414,3719625;2273837,3720025;2266654,3708448;2263062,3703258;2257077,3703258;2256679,3703258;2243105,3703657;2235920,3691681;2232726,3686891;2225939,3687290;2212365,3687689;2209971,3686093;2208373,3680903;2213563,3679306;2215958,3680903;2222346,3680903;2222747,3680903;2227337,3679007;6778765,3676512;6781560,3678109;6799124,3688887;6802318,3690484;6801120,3693278;6800721,3693278;6787947,3692080;6759205,3724416;6716090,3727610;6709304,3738788;6708905,3739187;6706110,3738388;6706510,3735195;6708506,3714435;6708905,3711242;6712098,3711641;6716490,3723219;6716889,3723219;6757209,3720423;6783556,3690084;6783556,3689685;6777169,3679306;6778765,3676512;3593999,3673318;3608366,3684097;3608762,3686892;3607169,3687690;3605576,3687291;3591604,3676512;3591204,3673717;3593999,3673318;3540105,3669725;3542898,3670524;3542090,3673318;3526924,3682102;3526127,3682501;3524122,3681303;3524930,3678509;3598790,3662540;3615550,3667331;3616748,3670125;3615155,3671722;3614352,3671722;3597592,3666931;3595995,3664137;3598790,3662540;3536903,3657749;3539300,3659745;3537299,3662140;3519743,3664536;3517339,3662540;3519345,3660144;3616353,3647769;3618746,3649765;3616748,3652161;3599190,3654557;3596795,3652561;3598791,3650165;2244503,3646672;2253885,3647770;2261068,3659745;2264658,3664536;2270647,3664536;2271044,3664536;2271444,3664137;2284621,3663737;2291809,3675314;2291809,3675713;2295400,3680504;2301786,3680504;2302185,3680504;2316146,3679705;2323327,3691682;2326926,3696473;2330121,3697271;2334521,3697670;2338117,3701662;2332519,3705654;2326525,3705255;2321729,3703658;2314554,3691682;2311361,3686891;2304579,3687290;2291006,3687689;2283820,3676113;2280225,3670923;2274238,3670923;2273839,3670923;2260271,3671322;2253086,3659346;2249894,3654556;2243105,3654955;2229534,3655354;2227137,3653758;2225541,3648568;2230730,3646971;2233125,3648568;2239514,3648568;2239913,3648568;2244503,3646672;3521338,3640584;3538106,3645375;3539703,3648169;3538106,3649766;3537299,3649766;3520536,3644975;3518538,3642181;3521338,3640584;3609559,3630205;3612359,3631003;3611562,3633797;3596394,3642581;3595594,3642980;3593601,3641782;3594397,3638988;3530921,3625015;3544894,3635794;3545295,3638589;3543691,3639387;3542090,3638988;3528520,3628209;3528124,3625414;3530921,3625015;3599590,3615833;3599989,3618627;3589208,3632600;3587614,3633399;3586015,3632999;3586015,3630205;3596795,3616232;3599590,3615833;3542898,3612241;3545686,3613039;3554472,3628210;3553672,3631004;3552880,3631403;3550877,3630206;3542090,3615035;3542898,3612241;3581628,3607051;3583223,3609845;3578434,3626612;3576834,3628209;3576036,3628209;3574040,3625415;3578834,3608647;3581628,3607051;3561667,3605454;3564057,3607450;3566450,3625015;3564451,3627411;3562061,3625415;3559669,3607849;3561667,3605454;2606038,3580454;2625150,3594675;2619559,3598268;2585229,3590284;2578043,3624217;2572454,3627810;2571655,3626612;2582433,3583897;2606038,3580454;646305,3564736;648700,3566731;651096,3584297;649099,3586692;646704,3584696;644309,3567131;646305,3564736;634728,3563539;635926,3566333;631135,3583100;629538,3584697;628739,3584697;627143,3581903;631933,3565135;634728,3563539;657082,3561142;659876,3561941;668660,3577111;667861,3579906;667063,3580305;665067,3579107;656284,3563937;657082,3561142;625147,3558748;625945,3561542;615167,3575515;613570,3576314;611973,3575914;611574,3573120;622352,3559147;625147,3558748;668658,3553159;683031,3563938;683430,3566733;681833,3567531;680236,3567132;666263,3556353;665864,3553558;668658,3553159;4776383,3552760;4781173,3556353;4784766,3580704;4809118,3577111;4813909,3580704;4810316,3585494;4785964,3589087;4789556,3613439;4785964,3618229;4781173,3614637;4777580,3590285;4753229,3593877;4748439,3590285;4752032,3585494;4776383,3581901;4772790,3557550;4776383,3552760;7349620,3551563;7352015,3553559;7354410,3571124;7352414,3573520;7350019,3571524;7347623,3553958;7349620,3551563;7338042,3550365;7339241,3553159;7334450,3569926;7332853,3571523;7332054,3571523;7330457,3568729;7335248,3551961;7338042,3550365;614768,3549167;617563,3549966;616764,3552760;601594,3561544;600796,3561943;598800,3560745;599598,3557951;7328063,3545574;7328861,3548369;7318083,3562341;7316485,3563140;7314888,3562741;7314489,3559946;7325269,3545973;7328063,3545574;6004918,3545275;6014300,3546373;6021485,3558349;6025078,3563139;6031066,3563139;6031465,3563139;6031864,3562740;6045038,3562341;6052223,3573917;6052223,3574317;6055816,3579107;6062203,3579107;6062603,3579107;6076574,3578309;6083760,3590286;6087353,3595076;6090546,3595874;6094938,3596274;6098530,3600266;6092942,3604258;6086954,3603858;6082163,3602262;6074978,3590286;6071784,3585494;6064998,3585893;6051425,3586293;6044239,3574716;6040647,3569526;6034659,3569526;6034260,3569526;6020687,3569925;6013501,3557949;6010307,3553159;6003520,3553558;5989948,3553957;5987552,3552361;5985956,3547171;5991145,3545574;5993540,3547171;5999928,3547171;6000327,3547171;6004918,3545275;673449,3541982;690215,3546773;691413,3549567;689816,3551164;689018,3551164;672250,3546373;670655,3543578;673449,3541982;3880582,3539187;3883377,3540783;3900941,3551562;3904135,3553159;3902937,3555953;3902538,3555953;3889764,3554755;3861021,3587091;3817907,3590285;3811121,3601463;3810722,3601862;3807927,3601063;3808327,3597870;3810323,3577110;3810722,3573917;3813915,3574316;3818307,3585894;3818706,3585894;3859025,3583098;3885373,3552759;3885373,3552360;3878986,3541981;3880582,3539187;611576,3537591;613971,3539587;611975,3541982;594409,3544378;592014,3542382;594010,3539986;7317683,3535993;7320478,3536792;7319679,3539586;7304509,3548370;7303710,3548769;7301714,3547571;7302513,3544777;690616,3527211;693011,3529207;691015,3531602;673450,3533998;671054,3532002;673050,3529606;7314490,3524417;7316886,3526413;7314890,3528808;7297324,3531204;7294929,3529208;7296925,3526812;596004,3520425;612772,3525216;614368,3528010;612772,3529607;611973,3529607;595206,3524816;593210,3522021;596004,3520425;6022083,3513339;6031465,3514437;6038650,3526413;6042243,3531203;6048231,3531203;6048630,3531203;6049029,3530804;6062203,3530405;6069389,3541981;6069389,3542381;6072981,3547171;6079369,3547171;6079768,3547171;6093740,3546373;6100925,3558350;6104518,3563140;6107712,3563938;6112103,3564338;6115696,3568330;6110107,3572322;6104119,3571922;6099329,3570326;6092143,3558350;6088949,3553558;6082163,3553957;6068590,3554357;6061405,3542780;6057812,3537590;6051824,3537590;6051425,3537590;6037852,3537989;6030666,3526013;6027472,3521223;6020685,3521622;6007112,3522021;6004717,3520425;6003120,3515235;6008310,3513638;6010705,3515235;6017092,3515235;6017492,3515235;6022083,3513339;683828,3510045;686624,3510844;685825,3513638;670655,3522422;669856,3522821;667860,3521623;668659,3518829;7298920,3507252;7315688,3512043;7317285,3514837;7315688,3516434;7314889,3516434;7298122,3511643;7296126,3508848;7298920,3507252;605586,3504457;619559,3515236;619959,3518031;618361,3518829;616764,3518430;603191,3507651;602792,3504856;605586,3504457;673849,3495674;674249,3498469;663469,3512441;661872,3513240;660276,3512841;660276,3510046;671055,3496073;673849,3495674;617561,3491683;620356,3492481;629139,3507652;628340,3510446;627542,3510845;625546,3509648;616763,3494477;617561,3491683;7308501,3491283;7322474,3502062;7322874,3504857;7321277,3505655;7319680,3505256;7306106,3494477;7305707,3491682;7308501,3491283;655885,3486493;657482,3489287;652691,3506054;651094,3507651;650296,3507651;648300,3504857;653090,3488089;655885,3486493;636325,3484896;638721,3486892;641116,3504458;639119,3506853;636724,3504857;634329,3487291;636325,3484896;7320477,3478509;7323272,3479307;7332055,3494478;7331256,3497272;7330458,3497671;7328462,3496474;7319678,3481303;7320477,3478509;7359201,3473320;7360799,3476114;7356007,3492881;7354410,3494478;7353612,3494478;7351615,3491684;7356406,3474916;7359201,3473320;7339241,3471723;7341636,3473719;7344031,3491284;7342035,3493680;7339640,3491684;7337244,3474118;7339241,3471723;6383608,3447122;6402720,3461343;6397131,3464936;6362800,3456952;6355613,3490885;6350024,3494478;6349226,3493280;6360005,3450565;6383608,3447122;4423891,3431004;4426286,3433000;4428682,3450566;4426686,3452961;4424290,3450965;4421895,3433399;4423891,3431004;4412315,3430206;4413513,3433000;4408722,3449767;4407125,3451364;4406326,3451364;4404730,3448570;4409521,3431802;4412315,3430206;4434669,3427411;4437463,3428210;4446247,3443380;4445448,3446175;4444650,3446574;4442654,3445376;4433870,3430206;4434669,3427411;4402335,3425416;4403133,3428210;4392354,3442183;4390757,3442982;4389160,3442583;4388761,3439788;4399540,3425815;4402335,3425416;4446246,3419428;4460619,3430207;4461018,3433002;4459421,3433800;4457824,3433401;4443851,3422622;4443452,3419827;4446246,3419428;955288,3419029;958083,3420626;975648,3431404;978841,3433001;977644,3435795;977244,3435795;964469,3434597;935727,3466933;892614,3470127;885827,3481305;885429,3481704;882634,3480905;883033,3477712;885029,3456952;885429,3453759;888622,3454158;893013,3465736;893413,3465736;933732,3462940;960078,3432601;960078,3432202;953691,3421823;955288,3419029;4391955,3415835;4394750,3416633;4393951,3419427;4378781,3428211;4377982,3428610;4375986,3427412;4376785,3424618;1878235,3415436;1883025,3419029;1886618,3443380;1910970,3439787;1915760,3443380;1912168,3448170;1887817,3451763;1891409,3476115;1887817,3480905;1883025,3477313;1879432,3452961;1855080,3456553;1850290,3452961;1853883,3448170;1878235,3444578;1874642,3420226;1878235,3415436;4451036,3408650;4467803,3413441;4469001,3416235;4467404,3417832;4466606,3417832;4449838,3413041;4448242,3410246;4451036,3408650;3106783,3407951;3116163,3409049;3123341,3421025;3126939,3425815;3132926,3425815;3133324,3425815;3133723,3425416;3146906,3425017;3154095,3436593;3154095,3436993;3157687,3441783;3164078,3441783;3164474,3441783;3178442,3440985;3185625,3452962;3189217,3457752;3192406,3458550;3196805,3458950;3200395,3462942;3194808,3466934;3188818,3466534;3184027,3464938;3176842,3452962;3173642,3448170;3166867,3448569;3153296,3448969;3146107,3437392;3142512,3432202;3136520,3432202;3136122,3432202;3122543,3432602;3115363,3420626;3112173,3415835;3105389,3416234;3091810,3416634;3089412,3415037;3087817,3409847;3093008,3408250;3095408,3409847;3101797,3409847;3102196,3409847;3106783,3407951;4389162,3403859;4391557,3405855;4389561,3408250;4371995,3410646;4369600,3408650;4371596,3406254;4468202,3393879;4470598,3395875;4468602,3398270;4451036,3400666;4448641,3398670;4450637,3396274;4373592,3386694;4390359,3391485;4391956,3394279;4390359,3395876;4389561,3395876;4372794,3391085;4370798,3388290;4373592,3386694;4461416,3376314;4464211,3377113;4463412,3379907;4448242,3388691;4447443,3389090;4445447,3387892;4446246,3385098;3123941,3376015;3133324,3377113;3140513,3389089;3144109,3393879;3150102,3393879;3150499,3393879;3150900,3393480;3164078,3393081;3171256,3404657;3171256,3405057;3174842,3409847;3181232,3409847;3181635,3409847;3195606,3409049;3202789,3421026;3206381,3425816;3209575,3426614;3213967,3427014;3217559,3431006;3211972,3434998;3205983,3434598;3201193,3433002;3194009,3421026;3190815,3416234;3184027,3416633;3170453,3417033;3163278,3405456;3159683,3400266;3153695,3400266;3153293,3400266;3139714,3400666;3132524,3388690;3129332,3383899;3122543,3384298;3108983,3384698;3106585,3383101;3104992,3377911;3110178,3376314;3112570,3377911;3118955,3377911;3119352,3377911;3123941,3376015;4383173,3371124;4397146,3381903;4397545,3384698;4395948,3385496;4394351,3385097;4380777,3374318;4380378,3371523;4383173,3371124;4451436,3361943;4451835,3364738;4441056,3378710;4439459,3379509;4437862,3379110;4437862,3376315;4448642,3362342;4451436,3361943;4395148,3358350;4397942,3359149;4406726,3374319;4405927,3377114;4405129,3377513;4403133,3376315;4394349,3361145;4395148,3358350;4433473,3353161;4435070,3355955;4430278,3372722;4428681,3374319;4427883,3374319;4425887,3371525;4430678,3354758;4433473,3353161;4413512,3351564;4415907,3353560;4418303,3371126;4416307,3373521;4413911,3371525;4411516,3353959;4413512,3351564;3485455,3309798;3504567,3324019;3498973,3327612;3464658,3319628;3457475,3353561;3451888,3357154;3451092,3355956;3461863,3313241;3485455,3309798;1525751,3293680;1528147,3295676;1530541,3313242;1528546,3315637;1526152,3313641;1523757,3296075;1525751,3293680;1514174,3292882;1515373,3295676;1510582,3312443;1508982,3314040;1508184,3314040;1506588,3311246;1511379,3294478;1514174,3292882;1536525,3290088;1539320,3290886;1548102,3306057;1547305,3308851;1546508,3309250;1544510,3308053;1535729,3292882;1536525,3290088;1504593,3288091;1505392,3290886;1494612,3304858;1493015,3305657;1491419,3305258;1491019,3302463;1501797,3288490;1504593,3288091;181435,3287792;190817,3288890;198002,3300866;201595,3305656;207583,3305656;207982,3305656;208381,3305257;221555,3304858;228740,3316434;228740,3316834;232333,3321624;238720,3321624;239120,3321624;253092,3320826;260277,3332803;263870,3337593;267064,3338391;271455,3338791;275048,3342783;269459,3346775;263471,3346375;258680,3344779;251495,3332803;248301,3328011;241515,3328410;227942,3328810;220756,3317233;217164,3312043;211176,3312043;210777,3312043;197204,3312442;190018,3300466;186825,3295676;180038,3296075;166465,3296474;164070,3294878;162473,3289688;167663,3288091;170058,3289688;176445,3289688;176845,3289688;181435,3287792;4732871,3285297;4735666,3286894;4753230,3297672;4756424,3299269;4755226,3302063;4754827,3302063;4742053,3300865;4713310,3333201;4670196,3336395;4663410,3347573;4663011,3347972;4660216,3347173;4660616,3343980;4662612,3323220;4663011,3320027;4666204,3320426;4670596,3332004;4670995,3332004;4711314,3329208;4737662,3298869;4737662,3298470;4731275,3288091;4732871,3285297;5655819,3282103;5660609,3285696;5664202,3310047;5688553,3306454;5693344,3310047;5689751,3314837;5665400,3318430;5668993,3342782;5665400,3347572;5660609,3343980;5657017,3319628;5632665,3323220;5627874,3319628;5631467,3314837;5655819,3311244;5652226,3286893;5655819,3282103;1548102,3282103;1562475,3292882;1562874,3295677;1561277,3296475;1559680,3296076;1545708,3285297;1545308,3282502;1548102,3282103;1494214,3278510;1497008,3279309;1496210,3282103;1481038,3290887;1480239,3291286;1478243,3290088;1479041,3287294;6884353,3274618;6893735,3275716;6900920,3287691;6904513,3292482;6910501,3292482;6910900,3292482;6911299,3292083;6924473,3291683;6931659,3303260;6931659,3303659;6935251,3308450;6941639,3308450;6942038,3308450;6956010,3307651;6963195,3319628;6966788,3324419;6969982,3325217;6974373,3325616;6977966,3329608;6972377,3333600;6966389,3333201;6961599,3331604;6954413,3319628;6951219,3314837;6944433,3315236;6930860,3315635;6923675,3304059;6920082,3298869;6914094,3298869;6913695,3298869;6900122,3299268;6892936,3287292;6889742,3282502;6882955,3282901;6869382,3283300;6866987,3281704;6865390,3276514;6870580,3274917;6872975,3276514;6879362,3276514;6879762,3276514;6884353,3274618;1552891,3271325;1569658,3276116;1570856,3278910;1569260,3280507;1568462,3280507;1551693,3275716;1550098,3272922;1552891,3271325;1491022,3266535;1493417,3268531;1491420,3270926;1473853,3273322;1471459,3271326;1473454,3268930;1570060,3256555;1572453,3258551;1570457,3260946;1552891,3263342;1550500,3261346;1552495,3258950;198601,3255457;207983,3256555;215168,3268530;218761,3273321;224749,3273321;225148,3273321;225547,3272922;238721,3272522;245906,3284099;245906,3284498;249499,3289289;255886,3289289;256286,3289289;270258,3288490;277443,3300467;281036,3305258;284230,3306056;288621,3306455;292214,3310447;286625,3314439;280637,3314040;275846,3312443;268661,3300467;265467,3295676;258681,3296075;245108,3296474;237923,3284898;234330,3279708;228342,3279708;227943,3279708;214370,3280107;207184,3268131;203991,3263341;197204,3263740;183631,3264139;181236,3262543;179639,3257353;184829,3255756;187224,3257353;193611,3257353;194011,3257353;198601,3255457;1475449,3249369;1492217,3254160;1493814,3256954;1492217,3258551;1491419,3258551;1474650,3253760;1472653,3250966;1475449,3249369;6901518,3242283;6910900,3243381;6918085,3255357;6921678,3260147;6927666,3260147;6928065,3260147;6928464,3259748;6941638,3259349;6948823,3270925;6948823,3271325;6952416,3276115;6958803,3276115;6959203,3276115;6973174,3275317;6980360,3287294;6983953,3292084;6987146,3292882;6991538,3293282;6995130,3297274;6989542,3301266;6983554,3300866;6978763,3299270;6971578,3287294;6968384,3282502;6961598,3282901;6948025,3283301;6940839,3271724;6937247,3266534;6931259,3266534;6930860,3266534;6917287,3266934;6910101,3254958;6906907,3250167;6900120,3250566;6886548,3250966;6884152,3249369;6882556,3244179;6887745,3242582;6890140,3244179;6896528,3244179;6896927,3244179;6901518,3242283;1563272,3238990;1566069,3239788;1565268,3242582;1550099,3251366;1549301,3251765;1547305,3250567;1548102,3247773;1485031,3233800;1499003,3244579;1499405,3247374;1497807,3248172;1496210,3247773;1482636,3236994;1482237,3234199;1485031,3233800;1553293,3224619;1553694,3227413;1542912,3241386;1541317,3242185;1539719,3241785;1539719,3238991;1550500,3225018;1553293,3224619;1497008,3221026;1499801,3221824;1508586,3236995;1507786,3239789;1506987,3240188;1504992,3238991;1496209,3223820;1497008,3221026;1535330,3215836;1536927,3218630;1532137,3235397;1530539,3236994;1529741,3236994;1527746,3234200;1532536,3217432;1535330,3215836;1515374,3214240;1517771,3216236;1520166,3233801;1518170,3236197;1515774,3234201;1513378,3216635;1515374,3214240;560129,3189639;579241,3203860;573652,3207453;539321,3199469;532135,3233402;526546,3236995;525748,3235797;536526,3193082;560129,3189639;7263044,3176465;7282155,3190686;7276566,3194279;7242235,3186295;7235049,3220228;7229460,3223821;7228661,3222623;7239441,3179908;7263044,3176465;5303326,3160348;5305721,3162344;5308117,3179909;5306121,3182305;5303725,3180309;5301330,3162743;5303326,3160348;5291749,3159550;5292947,3162344;5288156,3179111;5286559,3180708;5285761,3180708;5284164,3177914;5288955,3161147;5291749,3159550;5314104,3156754;5316898,3157553;5325682,3172723;5324883,3175518;5324085,3175917;5322089,3174719;5313305,3159549;5314104,3156754;5281770,3154360;5282568,3157155;5271789,3171127;5270192,3171926;5268595,3171527;5268196,3168732;5278976,3154759;5281770,3154360;5325680,3148771;5340052,3159550;5340452,3162345;5338855,3163143;5337258,3162744;5323285,3151965;5322886,3149170;5325680,3148771;1834722,3148372;1837517,3149968;1855083,3160747;1858276,3162344;1857079,3165138;1856679,3165138;1843904,3163940;1815162,3196277;1772055,3199470;1765269,3210648;1764870,3211047;1762075,3210249;1762475,3207055;1764471,3186296;1764870,3183102;1768063,3183501;1772455,3195079;1772854,3195079;1813165,3192284;1839513,3161944;1839513,3161545;1833126,3151166;1834722,3148372;2757682,3144779;2762470,3148372;2766063,3172723;2790416,3169130;2795204,3172723;2791613,3177513;2767261,3181106;2770853,3205458;2767261,3210249;2762470,3206656;2758876,3182304;2734523,3185896;2729733,3182304;2733325,3177513;2757682,3173920;2754088,3149569;2757682,3144779;5271390,3144778;5274185,3145577;5273386,3148371;5258216,3157155;5257417,3157554;5255421,3156356;5256220,3153562;5330471,3137594;5347238,3142385;5348436,3145179;5346839,3146776;5346041,3146776;5329274,3141985;5327677,3139191;5330471,3137594;3986169,3137294;3995551,3138392;4002736,3150368;4006329,3155158;4012317,3155158;4012716,3155158;4013115,3154759;4026289,3154360;4033475,3165936;4033475,3166336;4037067,3171126;4043455,3171126;4043854,3171126;4057827,3170328;4065012,3182305;4068605,3187095;4071799,3187893;4076190,3188293;4079783,3192285;4074194,3196277;4068206,3195877;4063416,3194281;4056230,3182305;4053036,3177513;4046249,3177912;4032676,3178312;4025491,3166735;4021898,3161545;4015910,3161545;4015511,3161545;4001938,3161944;3994752,3149968;3991559,3145178;3984772,3145577;3971199,3145976;3968804,3144380;3967207,3139190;3972397,3137593;3974792,3139190;3981179,3139190;3981579,3139190;3986169,3137294;5268596,3133202;5270992,3135198;5268996,3137593;5251430,3139989;5249035,3137993;5251031,3135597;5347638,3122823;5350033,3124819;5348037,3127214;5330471,3129610;5328076,3127614;5330072,3125218;5253026,3116037;5269794,3120828;5271391,3123622;5269794,3125219;5268995,3125219;5252228,3120428;5250232,3117633;5253026,3116037;5340852,3105657;5343646,3106456;5342848,3109250;5327677,3118034;5326879,3118433;5324883,3117235;5325681,3114441;4003334,3104959;4012716,3106057;4019901,3118032;4023494,3122823;4029482,3122823;4029881,3122823;4030280,3122424;4043454,3122024;4050639,3133601;4050639,3134000;4054232,3138791;4060619,3138791;4061019,3138791;4074991,3137992;4082177,3149969;4085770,3154760;4088963,3155558;4093355,3155957;4096947,3159949;4091359,3163941;4085371,3163542;4080580,3161945;4073395,3149969;4070201,3145178;4063414,3145577;4049841,3145976;4042655,3134400;4039063,3129210;4033075,3129210;4032676,3129210;4019103,3129609;4011917,3117633;4008724,3112843;4001937,3113242;3988365,3113641;3985969,3112045;3984373,3106855;3989562,3105258;3991957,3106855;3998345,3106855;3998744,3106855;4003334,3104959;5262607,3100069;5276580,3110848;5276980,3113643;5275383,3114441;5273786,3114042;5260212,3103263;5259813,3100468;5262607,3100069;5330872,3091286;5331271,3094080;5320491,3108053;5318895,3108852;5317298,3108453;5317298,3105658;5328077,3091685;5330872,3091286;5274583,3087295;5277377,3088093;5286161,3103264;5285362,3106058;5284564,3106457;5282568,3105260;5273784,3090089;5274583,3087295;5312908,3082504;5314504,3085298;5309713,3102065;5308116,3103662;5307318,3103662;5305322,3100868;5310113,3084100;5312908,3082504;5292947,3080508;5295342,3082504;5297738,3100069;5295742,3102465;5293346,3100469;5290951,3082903;5292947,3080508;4337714,3055907;4356827,3070128;4351238,3073721;4316906,3065737;4309720,3099670;4304131,3103263;4303333,3102065;4314111,3059350;4337714,3055907;2405188,3023023;2407582,3025019;2409981,3042585;2407982,3044980;2405589,3042984;2403193,3025419;2405188,3023023;2393612,3022225;2394812,3025019;2390019,3041786;2388422,3043383;2387624,3043383;2386029,3040589;2390818,3023821;2393612,3022225;2415960,3019431;2418755,3020229;2427542,3035400;2426742,3038194;2425945,3038593;2423947,3037396;2415163,3022225;2415960,3019431;2383635,3017035;2384432,3019829;2373656,3033802;2372058,3034601;2370461,3034201;2370060,3031407;2380840,3017434;2383635,3017035;1060876,3016736;1070258,3017834;1077443,3029810;1081036,3034600;1087024,3034600;1087424,3034600;1087823,3034201;1100997,3033802;1108183,3045378;1108183,3045778;1111775,3050568;1118163,3050568;1118563,3050568;1132535,3049770;1139720,3061747;1143314,3066537;1146508,3067335;1150899,3067735;1154492,3071727;1148903,3075719;1142914,3075319;1138123,3073723;1130938,3061747;1127744,3056955;1120958,3057354;1107384,3057754;1100199,3046177;1096606,3040987;1090618,3040987;1090219,3040987;1076645,3041387;1069459,3029411;1066266,3024620;1059479,3025019;1045905,3025419;1043510,3023822;1041913,3018632;1047103,3017035;1049498,3018632;1055886,3018632;1056286,3018632;1060876,3016736;5612307,3014640;5615101,3016236;5632666,3027015;5635859,3028612;5634662,3031406;5634263,3031406;5621488,3030208;5592746,3062545;5549631,3065738;5542845,3076916;5542446,3077315;5539651,3076517;5540050,3073323;5542046,3052564;5542446,3049370;5545639,3049769;5550030,3061347;5550430,3061347;5590750,3058552;5617097,3028212;5617097,3027813;5610710,3017434;5612307,3014640;6535254,3011447;6540044,3015040;6543637,3039391;6567988,3035798;6572779,3039391;6569186,3044181;6544835,3047774;6548428,3072126;6544835,3076916;6540044,3073324;6536452,3048972;6512099,3052564;6507309,3048972;6510902,3044181;6535254,3040588;6531661,3016237;6535254,3011447;2427541,3011446;2441916,3022225;2442317,3025020;2440718,3025818;2439121,3025419;2425145,3014640;2424746,3011845;2427541,3011446;2373256,3007455;2376052,3008253;2375254,3011047;2360080,3019831;2359281,3020230;2357284,3019032;2358084,3016238;2432332,3000269;2449103,3005060;2450303,3007854;2448704,3009451;2447907,3009451;2431135,3004660;2429537,3001865;2432332,3000269;2370462,2995878;2372858,2997874;2370861,3000269;2353291,3002665;2350899,3000669;2352894,2998273;2449504,2985898;2451900,2987893;2449903,2990289;2432332,2992685;2429937,2990689;2431933,2988293;1077644,2984800;1087026,2985898;1094211,2997874;1097804,3002664;1103792,3002664;1104191,3002664;1104590,3002265;1117764,3001866;1124951,3013442;1124951,3013842;1128543,3018632;1134931,3018632;1135330,3018632;1149303,3017834;1156488,3029811;1160081,3034601;1163275,3035399;1167666,3035799;1171260,3039791;1165670,3043783;1159682,3043383;1154891,3041787;1147706,3029811;1144512,3025019;1137725,3025418;1124152,3025818;1116967,3014241;1113374,3009051;1107385,3009051;1106986,3009051;1093413,3009451;1086227,2997475;1083034,2992684;1076246,2993083;1062674,2993483;1060278,2991886;1058682,2986696;1063871,2985099;1066266,2986696;1072653,2986696;1073053,2986696;1077644,2984800;2354889,2978712;2371658,2983503;2373256,2986297;2371658,2987894;2370859,2987894;2354090,2983103;2352094,2980308;2354889,2978712;2442713,2968332;2445511,2969131;2444711,2971925;2429537,2980709;2428737,2981108;2426741,2979910;2427541,2977116;2364468,2962744;2378448,2973523;2378846,2976318;2377250,2977116;2375654,2976717;2362076,2965938;2361679,2963143;2364468,2962744;2432733,2953962;2433133,2956756;2422350,2970729;2420753,2971528;2419156,2971128;2419156,2968334;2429938,2954361;2432733,2953962;2376451,2949969;2379244,2950768;2388026,2965938;2387226,2968733;2386428,2969132;2384431,2967934;2375651,2952764;2376451,2949969;2414766,2945180;2416360,2947974;2411572,2964741;2409973,2966338;2409181,2966338;2407179,2963544;2411968,2946776;2414766,2945180;2394812,2943583;2397203,2945579;2399602,2963144;2397598,2965540;2395207,2963544;2392814,2945978;2394812,2943583;1439575,2918583;1458684,2932804;1453096,2936397;1418765,2928413;1411578,2962346;1405988,2965939;1405190,2964741;1415969,2922026;1439575,2918583;6182761,2889292;6185156,2891288;6187551,2908854;6185555,2911249;6183160,2909253;6180764,2891687;6182761,2889292;6171184,2888494;6172383,2891288;6167592,2908055;6165995,2909652;6165197,2909652;6163599,2906858;6168390,2890090;6171184,2888494;6193539,2886098;6196334,2886897;6205117,2902067;6204318,2904862;6203520,2905261;6201524,2904063;6192740,2888893;6193539,2886098;6161205,2883703;6162003,2886497;6151225,2900470;6149627,2901269;6148030,2900870;6147631,2898075;6158410,2884102;6161205,2883703;4838458,2883404;4847840,2884502;4855025,2896477;4858618,2901268;4864606,2901268;4865005,2901268;4865404,2900869;4878578,2900469;4885764,2912046;4885764,2912445;4889356,2917236;4895744,2917236;4896143,2917236;4910116,2916437;4917301,2928414;4920894,2933205;4924088,2934003;4928479,2934402;4932072,2938394;4926483,2942386;4920495,2941987;4915705,2940390;4908519,2928414;4905325,2923623;4898538,2924022;4884965,2924421;4877780,2912845;4874187,2907655;4868199,2907655;4867800,2907655;4854227,2908054;4847041,2896078;4843848,2891288;4837061,2891687;4823488,2892086;4821093,2890490;4819496,2885300;4824686,2883703;4827081,2885300;4833468,2885300;4833868,2885300;4838458,2883404;6205116,2878114;6219488,2888893;6219887,2891688;6218290,2892486;6216693,2892087;6202720,2881308;6202321,2878513;6205116,2878114;2714169,2877316;2716963,2878912;2734527,2889691;2737719,2891288;2736523,2894082;2736123,2894082;2723349,2892884;2694614,2925220;2651497,2928414;2644711,2939592;2644313,2939991;2641516,2939192;2641916,2935999;2643913,2915239;2644313,2912046;2647504,2912445;2651897,2924023;2652296,2924023;2692619,2921227;2718959,2890888;2718959,2890489;2712574,2880110;2714169,2877316;6150825,2874122;6153620,2874921;6152821,2877715;6137651,2886499;6136852,2886898;6134856,2885700;6135655,2882906;3637113,2874122;3641901,2877715;3645494,2902066;3669843,2898473;3674634,2902066;3671042,2906856;3646695,2910449;3650288,2934801;3646695,2939592;3641901,2935999;3638310,2911647;3613951,2915239;3609165,2911647;3612762,2906856;3637113,2903263;3633520,2878912;3637113,2874122;6209906,2866937;6226673,2871728;6227871,2874522;6226274,2876119;6225476,2876119;6208708,2871328;6207112,2868533;6209906,2866937;6147632,2862545;6150027,2864541;6148031,2866936;6130465,2869332;6128070,2867336;6130066,2864940;6227073,2852166;6229468,2854162;6227472,2856557;6209906,2858953;6207511,2856957;6209507,2854561;4855225,2851068;4864607,2852166;4871792,2864142;4875385,2868932;4881373,2868932;4881772,2868932;4882171,2868533;4895345,2868134;4902530,2879710;4902530,2880110;4906123,2884900;4912510,2884900;4912910,2884900;4926882,2884102;4934068,2896079;4937661,2900869;4940854,2901667;4945246,2902067;4948838,2906059;4943250,2910051;4937262,2909651;4932471,2908055;4925286,2896079;4922092,2891287;4915305,2891686;4901732,2892086;4894546,2880509;4890954,2875319;4884966,2875319;4884567,2875319;4870994,2875719;4863808,2863743;4860615,2858952;4853828,2859351;4840256,2859751;4837860,2858154;4836264,2852964;4841453,2851367;4843848,2852964;4850236,2852964;4850635,2852964;4855225,2851068;6132461,2845380;6149229,2850171;6150825,2852965;6149229,2854562;6148430,2854562;6131663,2849771;6129667,2846976;6132461,2845380;6220286,2834601;6223081,2835400;6222282,2838194;6207112,2846978;6206313,2847377;6204317,2846179;6205116,2843385;6141644,2829412;6155617,2840191;6156016,2842986;6154419,2843784;6152822,2843385;6139248,2832606;6138849,2829811;6141644,2829412;6210306,2820629;6210705,2823423;6199927,2837396;6198329,2838195;6196732,2837796;6196732,2835001;6207512,2821028;6210306,2820629;6154018,2816637;6156813,2817436;6165596,2832606;6164797,2835401;6163999,2835800;6162003,2834602;6153220,2819432;6154018,2816637;6192342,2811448;6193940,2814242;6189148,2831009;6187551,2832606;6186753,2832606;6184756,2829812;6189547,2813044;6192342,2811448;6172382,2809851;6174777,2811847;6177172,2829412;6175176,2831808;6172781,2829812;6170385,2812246;6172382,2809851;5216750,2785250;5235862,2799471;5230273,2803064;5195941,2795080;5188755,2829013;5183167,2832606;5182368,2831408;5193147,2788693;5216750,2785250;711773,2753564;716563,2757157;720156,2781508;744507,2777915;749298,2781508;745705,2786298;721354,2789891;724946,2814243;721354,2819034;716563,2815441;712970,2791089;688619,2794681;683829,2791089;687422,2786298;711773,2782705;708180,2758354;711773,2753564;3284640,2751968;3287030,2753964;3289424,2771529;3287429,2773925;3285039,2771929;3282642,2754363;3284640,2751968;3273060,2751169;3274257,2753963;3269466,2770730;3267871,2772327;3267069,2772327;3265475,2769533;3270263,2752765;3273060,2751169;3295409,2748773;3298207,2749572;3306988,2764742;3306191,2767537;3305394,2767936;3303395,2766738;3294615,2751568;3295409,2748773;3263080,2746378;3263881,2749172;3253107,2763145;3251509,2763944;3249911,2763544;3249512,2760750;3260291,2746777;3263080,2746378;1940312,2746079;1949693,2747177;1956879,2759153;1960472,2763943;1966460,2763943;1966859,2763943;1967258,2763544;1980433,2763145;1987617,2774721;1987617,2775121;1991211,2779911;1997597,2779911;1997998,2779911;2011970,2779113;2019155,2791090;2022748,2795880;2025943,2796678;2030334,2797078;2033926,2801070;2028337,2805062;2022349,2804662;2017558,2803066;2010373,2791090;2007179,2786298;2000393,2786697;1986819,2787097;1979633,2775520;1976041,2770330;1970053,2770330;1969653,2770330;1956080,2770729;1948894,2758753;1945701,2753963;1938914,2754362;1925341,2754761;1922946,2753165;1921350,2747975;1926539,2746378;1928934,2747975;1935321,2747975;1935721,2747975;1940312,2746079;6491741,2743984;6494536,2745580;6512100,2756359;6515294,2757956;6514096,2760750;6513697,2760750;6500923,2759552;6472181,2791889;6429066,2795082;6422280,2806260;6421881,2806659;6419086,2805861;6419486,2802667;6421482,2781908;6421881,2778714;6425074,2779113;6429466,2790691;6429865,2790691;6470185,2787896;6496532,2757556;6496532,2757157;6490145,2746778;6491741,2743984;3306988,2740790;3321359,2751569;3321752,2754364;3320162,2755162;3318565,2754763;3304598,2743984;3304193,2741189;3306988,2740790;3252706,2736797;3255500,2737596;3254702,2740390;3239525,2749174;3238729,2749573;3236735,2748375;3237533,2745581;3311778,2729612;3328546,2734403;3329745,2737197;3328148,2738794;3327349,2738794;3310580,2734003;3308984,2731208;3311778,2729612;3249911,2725221;3252307,2727217;3250309,2729612;3232745,2732008;3230354,2730012;3232348,2727616;3328948,2714842;3331342,2716838;3329348,2719233;3311778,2721629;3309385,2719633;3311380,2717237;1957078,2713744;1966460,2714842;1973645,2726817;1977238,2731608;1983226,2731608;1983625,2731608;1984024,2731209;1997198,2730809;2004385,2742386;2004385,2742785;2007977,2747576;2014364,2747576;2014764,2747576;2028736,2746777;2035922,2758754;2039515,2763545;2042708,2764343;2047100,2764742;2050692,2768734;2045104,2772726;2039116,2772327;2034325,2770730;2027139,2758754;2023945,2753963;2017159,2754362;2003586,2754761;1996401,2743185;1992807,2737995;1986819,2737995;1986420,2737995;1972847,2738394;1965661,2726418;1962468,2721628;1955681,2722027;1942108,2722426;1939712,2720830;1938116,2715640;1943305,2714043;1945700,2715640;1952089,2715640;1952487,2715640;1957078,2713744;3234339,2708056;3251106,2712847;3252705,2715641;3251106,2717238;3250309,2717238;3233543,2712447;3231546,2709652;3234339,2708056;3322159,2697277;3324954,2698075;3324152,2700869;3308985,2709653;3308187,2710052;3306187,2708854;3306988,2706060;3243924,2692087;3257897,2702866;3258296,2705661;3256698,2706459;3255101,2706060;3241526,2695281;3241130,2692486;3243924,2692087;3312179,2683305;3312576,2686100;3301801,2700072;3300203,2700871;3298608,2700472;3298608,2697677;3309385,2683704;3312179,2683305;3255900,2679313;3258694,2680111;3267475,2695282;3266670,2698076;3265874,2698475;3263881,2697278;3255099,2682107;3255900,2679313;3294215,2674124;3295809,2676918;3291021,2693685;3289424,2695282;3288627,2695282;3286631,2692488;3291418,2675720;3294215,2674124;3274257,2672527;3276650,2674523;3279048,2692089;3277053,2694484;3274657,2692488;3272258,2674922;3274257,2672527;2318997,2647926;2338128,2662147;2332530,2665740;2298202,2657756;2291019,2691689;2285426,2695282;2284627,2694084;2295409,2651369;2318997,2647926;4489359,2620232;4494149,2623825;4497742,2648176;4522094,2644583;4526885,2648176;4523292,2652966;4498940,2656559;4502533,2680911;4498940,2685701;4494149,2682109;4490557,2657757;4466205,2661349;4461415,2657757;4465008,2652966;4489359,2649373;4485766,2625022;4489359,2620232;7062197,2618635;7064592,2620631;7066987,2638197;7064991,2640592;7062596,2638596;7060200,2621030;7062197,2618635;7050619,2617837;7051818,2620631;7047027,2637398;7045430,2638995;7044631,2638995;7043034,2636201;7047825,2619433;7050619,2617837;7072575,2615041;7075370,2615840;7084153,2631010;7083354,2633805;7082556,2634204;7080560,2633006;7071776,2617836;7072575,2615041;5717894,2612747;5727276,2613845;5734461,2625820;5738054,2630611;5744042,2630611;5744441,2630611;5744840,2630212;5758014,2629812;5765199,2641389;5765199,2641788;5768792,2646579;5775179,2646579;5775579,2646579;5789550,2645780;5796736,2657757;5800329,2662548;5803522,2663346;5807914,2663745;5811506,2667737;5805918,2671729;5799930,2671330;5795139,2669733;5787954,2657757;5784760,2652966;5777974,2653365;5764401,2653764;5757215,2642188;5753623,2636998;5747635,2636998;5747236,2636998;5733663,2637397;5726477,2625421;5723283,2620631;5716496,2621030;5702924,2621429;5700528,2619833;5698932,2614643;5704121,2613046;5706516,2614643;5712904,2614643;5713303,2614643;5717894,2612747;7040640,2612647;7041438,2615441;7030660,2629414;7029062,2630213;7027465,2629813;7027066,2627019;7037846,2613046;7040640,2612647;7084550,2607058;7098922,2617837;7099322,2620632;7097725,2621430;7096128,2621031;7082155,2610252;7081756,2607457;7084550,2607058;3593601,2606659;3596396,2608256;3613955,2619034;3617150,2620631;3615952,2623425;3615556,2623425;3602786,2622227;3574040,2654563;3530921,2657757;3524122,2668935;3523728,2669334;3520936,2668535;3521338,2665342;3523325,2644582;3523728,2641389;3526924,2641788;3531322,2653366;3531725,2653366;3572043,2650570;3598392,2620231;3598392,2619832;3592003,2609453;3593601,2606659;7030260,2603066;7033055,2603865;7032256,2606659;7017086,2615443;7016287,2615842;7014291,2614644;7015090,2611850;7089341,2595881;7106108,2600672;7107306,2603466;7105709,2605063;7104911,2605063;7088144,2600272;7086547,2597477;7089341,2595881;7027066,2591490;7029462,2593486;7027466,2595881;7009900,2598277;7007505,2596281;7009501,2593885;7106508,2581510;7108903,2583506;7106907,2585901;7089341,2588297;7086946,2586301;7088942,2583905;5734660,2580412;5744042,2581510;5751227,2593486;5754820,2598276;5760808,2598276;5761207,2598276;5761606,2597877;5774780,2597478;5781966,2609054;5781966,2609454;5785558,2614244;5791946,2614244;5792345,2614244;5806317,2613446;5813502,2625423;5817095,2630213;5820289,2631011;5824680,2631411;5828273,2635403;5822684,2639395;5816696,2638995;5811906,2637399;5804720,2625423;5801526,2620631;5794740,2621030;5781167,2621430;5773982,2609853;5770389,2604663;5764401,2604663;5764002,2604663;5750429,2605062;5743243,2593086;5740049,2588296;5733262,2588695;5719689,2589094;5717294,2587498;5715697,2582308;5720887,2580711;5723282,2582308;5729669,2582308;5730069,2582308;5734660,2580412;342949,2579514;345344,2581510;347739,2599075;345743,2601471;343347,2599475;340952,2581909;342949,2579514;331370,2578715;332568,2581509;327778,2598276;326181,2599873;325382,2599873;323785,2597079;328576,2580312;331370,2578715;353725,2575920;356520,2576719;365303,2591889;364504,2594684;363706,2595083;361710,2593885;352927,2578715;353725,2575920;7011497,2574324;7028265,2579115;7029862,2581909;7028265,2583506;7027466,2583506;7010699,2578715;7008703,2575920;7011497,2574324;321791,2573525;322589,2576320;311810,2590292;310213,2591091;308616,2590692;308217,2587897;318996,2573924;321791,2573525;365302,2567937;379674,2578716;380073,2581511;378476,2582309;376879,2581910;362907,2571131;362508,2568336;365302,2567937;311012,2564344;313807,2565142;313009,2567936;297838,2576720;297040,2577119;295044,2575921;295842,2573127;7099721,2563944;7102515,2564743;7101717,2567537;7086546,2576321;7085748,2576720;7083752,2575522;7084550,2572728;7021078,2558356;7035051,2569135;7035451,2571930;7033854,2572728;7032257,2572329;7018683,2561550;7018284,2558755;7021078,2558356;370092,2556759;386859,2561550;388057,2564344;386460,2565941;385662,2565941;368894,2561150;367298,2558356;370092,2556759;308219,2552368;310614,2554364;308618,2556759;291053,2559155;288657,2557159;290654,2554763;7089741,2549573;7090140,2552368;7079362,2566340;7077764,2567139;7076167,2566740;7076167,2563945;7086946,2549972;7089741,2549573;7033054,2545582;7035849,2546380;7044632,2561551;7043833,2564345;7043035,2564744;7041039,2563547;7032255,2548376;7033054,2545582;387259,2542388;389654,2544384;387658,2546779;370093,2549175;367698,2547179;369694,2544783;7071778,2540791;7073376,2543585;7068584,2560352;7066987,2561949;7066189,2561949;7064192,2559155;7068983,2542388;7071778,2540791;7051817,2539194;7054212,2541190;7056607,2558756;7054611,2561151;7052216,2559155;7049820,2541589;7051817,2539194;292648,2535203;309415,2539994;311012,2542788;309415,2544385;308617,2544385;291850,2539594;289854,2536799;292648,2535203;380472,2524823;383267,2525622;382468,2528416;367298,2537200;366499,2537599;364503,2536401;365302,2533607;302229,2519234;316202,2530013;316602,2532808;315005,2533606;313408,2533207;299834,2522428;299435,2519633;302229,2519234;6096185,2514195;6115297,2528416;6109708,2532009;6075377,2524025;6068190,2557958;6062601,2561551;6061803,2560353;6072582,2517638;6096185,2514195;370492,2510452;370892,2513246;360113,2527219;358516,2528018;356919,2527619;356919,2524824;367698,2510851;370492,2510452;314205,2506460;316999,2507258;325783,2522429;324984,2525223;324186,2525622;322189,2524425;313407,2509254;314205,2506460;352529,2501670;354125,2504464;349335,2521231;347737,2522828;346940,2522828;344943,2520034;349734,2503266;352529,2501670;332569,2500073;334965,2502069;337360,2519635;335364,2522030;332969,2520034;330573,2502468;332569,2500073;4136867,2498077;4139262,2500073;4141658,2517639;4139662,2520034;4137266,2518038;4134871,2500472;4136867,2498077;4125291,2497279;4126489,2500073;4121698,2516840;4120101,2518437;4119303,2518437;4117706,2515643;4122497,2498875;4125291,2497279;4147246,2494883;4150040,2495682;4158824,2510852;4158025,2513647;4157227,2514046;4155231,2512848;4146447,2497678;4147246,2494883;4115311,2492488;4116109,2495282;4105330,2509255;4103733,2510054;4102136,2509655;4101737,2506860;4112516,2492887;4115311,2492488;4158822,2486899;4173195,2497678;4173594,2500473;4171997,2501271;4170400,2500872;4156427,2490093;4156028,2487298;4158822,2486899;4104931,2482907;4107726,2483706;4106927,2486500;4091757,2495284;4090958,2495683;4088962,2494485;4089761,2491691;1591218,2482907;1596007,2486500;1599601,2510851;1623954,2507258;1628742,2510851;1625151,2515641;1600798,2519234;1604391,2543586;1600798,2548377;1596007,2544784;1592416,2520432;1568063,2524024;1563272,2520432;1566865,2515641;1591218,2512048;1587623,2487697;1591218,2482907;4163613,2475722;4180380,2480513;4181578,2483307;4179981,2484904;4179183,2484904;4162415,2480113;4160819,2477318;4163613,2475722;2819756,2475423;2829137,2476521;2836323,2488497;2839917,2493287;2845906,2493287;2846305,2493287;2846703,2492888;2859878,2492489;2867063,2504065;2867063,2504465;2870656,2509255;2877045,2509255;2877446,2509255;2891417,2508457;2898600,2520434;2902194,2525224;2905389,2526022;2909780,2526422;2913375,2530414;2907781,2534406;2901796,2534006;2897007,2532410;2889818,2520434;2886626,2515642;2879841,2516041;2866266,2516441;2859079,2504864;2855487,2499674;2849498,2499674;2849099,2499674;2835525,2500073;2828339,2488097;2825145,2483307;2818359,2483706;2804785,2484105;2802391,2482509;2800794,2477319;2805983,2475722;2808378,2477319;2814766,2477319;2815165,2477319;2819756,2475423;4101739,2471331;4104134,2473327;4102138,2475722;4084572,2478118;4082177,2476122;4084173,2473726;4181179,2460952;4183574,2462948;4181578,2465343;4164012,2467739;4161617,2465743;4163613,2463347;4086169,2454165;4102936,2458956;4104533,2461750;4102936,2463347;4102138,2463347;4085371,2458556;4083375,2455761;4086169,2454165;4173993,2443786;4176788,2444584;4175989,2447378;4160819,2456162;4160020,2456561;4158024,2455363;4158823,2452569;2836523,2443087;2845906,2444185;2853091,2456160;2856685,2460951;2862672,2460951;2863072,2460951;2863471,2460552;2876645,2460152;2883830,2471729;2883830,2472128;2887424,2476919;2893811,2476919;2894209,2476919;2908182,2476120;2915369,2488097;2918962,2492888;2922154,2493686;2926545,2494085;2930141,2498077;2924549,2502069;2918563,2501670;2913773,2500073;2906584,2488097;2903390,2483306;2896607,2483705;2883034,2484104;2875846,2472528;2872253,2467338;2866266,2467338;2865866,2467338;2852293,2467737;2845106,2455761;2841914,2450971;2835126,2451370;2821551,2451769;2819156,2450173;2817561,2444983;2822749,2443386;2825145,2444983;2831533,2444983;2831932,2444983;2836523,2443087;4095750,2438197;4109723,2448976;4110122,2451771;4108525,2452569;4106928,2452170;4093354,2441391;4092955,2438596;4095750,2438197;651924,2433806;654719,2435402;672284,2446181;675477,2447778;674280,2450572;673880,2450572;661106,2449374;632364,2481711;589250,2484904;582464,2496082;582065,2496481;579270,2495683;579669,2492489;581665,2471730;582065,2468536;585258,2468935;589649,2480513;590049,2480513;630368,2477718;656715,2447378;656715,2446979;650328,2436600;651924,2433806;4164013,2429415;4164412,2432209;4153633,2446182;4152036,2446981;4150439,2446582;4150439,2443787;4161219,2429814;4164013,2429415;4107725,2425422;4110519,2426221;4119303,2441391;4118504,2444186;4117706,2444585;4115710,2443387;4106926,2428217;4107725,2425422;4146449,2420233;4148046,2423027;4143254,2439794;4141657,2441391;4140859,2441391;4138863,2438597;4143654,2421829;4146449,2420233;4126488,2418637;4128883,2420633;4131279,2438198;4129283,2440594;4126887,2438598;4124492,2421032;4126488,2418637;3198062,2376870;3217172,2391091;3211583,2394684;3177253,2386700;3170068,2420633;3164490,2424226;3163689,2423028;3174457,2380313;3198062,2376870;4445448,2352769;4448243,2354365;4465807,2365144;4469001,2366741;4467803,2369535;4467404,2369535;4454630,2368337;4425887,2400674;4382773,2403867;4375987,2415045;4375588,2415444;4372793,2414646;4373193,2411452;4375189,2390693;4375588,2387499;4378781,2387898;4383173,2399476;4383572,2399476;4423891,2396681;4450239,2366341;4450239,2365942;4443852,2355563;4445448,2352769;5368794,2349176;5373584,2352769;5377177,2377120;5401529,2373527;5406319,2377120;5402727,2381911;5378374,2385503;5381967,2409855;5378374,2414646;5373584,2411053;5369991,2386701;5345640,2390294;5340850,2386701;5344442,2381911;5368794,2378318;5365201,2353967;5368794,2349176;6597329,2341691;6606711,2342789;6613896,2354765;6617489,2359555;6623477,2359555;6623876,2359555;6624276,2359156;6637449,2358757;6644635,2370333;6644635,2370733;6648227,2375523;6654615,2375523;6655014,2375523;6668986,2374725;6676171,2386702;6679764,2391492;6682958,2392290;6687349,2392690;6690942,2396682;6685353,2400674;6679365,2400274;6674574,2398678;6667389,2386702;6664195,2381910;6657409,2382309;6643836,2382709;6636651,2371132;6633058,2365942;6627070,2365942;6626671,2365942;6613098,2366341;6605912,2354365;6602718,2349575;6595931,2349974;6582359,2350373;6579963,2348777;6578367,2343587;6583556,2341990;6585951,2343587;6592339,2343587;6592738,2343587;6597329,2341691;6614095,2309755;6623477,2310853;6630662,2322829;6634255,2327619;6640243,2327619;6640642,2327619;6641041,2327220;6654215,2326821;6661400,2338397;6661400,2338797;6664993,2343587;6671380,2343587;6671780,2343587;6685751,2342789;6692937,2354766;6696530,2359556;6699723,2360354;6704115,2360754;6707707,2364746;6702119,2368738;6696131,2368338;6691340,2366742;6684155,2354766;6680961,2349974;6674175,2350373;6660602,2350773;6653416,2339196;6649824,2334006;6643836,2334006;6643437,2334006;6629864,2334405;6622678,2322429;6619484,2317639;6612697,2318038;6599125,2318437;6596729,2316841;6595133,2311651;6600322,2310054;6602717,2311651;6609105,2311651;6609504,2311651;6614095,2309755;1222401,2308458;1224796,2310454;1227191,2328020;1225195,2330415;1222800,2328419;1220404,2310853;1222401,2308458;1210823,2307659;1212021,2310453;1207231,2327220;1205634,2328817;1204835,2328817;1203239,2326023;1208029,2309255;1210823,2307659;1233177,2305263;1235971,2306062;1244754,2321232;1243955,2324027;1243157,2324426;1241161,2323228;1232379,2308058;1233177,2305263;1200845,2302869;1201643,2305663;1190865,2319636;1189267,2320435;1187670,2320036;1187272,2317241;1198050,2303268;1200845,2302869;1244752,2297280;1259124,2308059;1259524,2310854;1257927,2311652;1256330,2311253;1242358,2300474;1241959,2297679;1244752,2297280;1190466,2293287;1193260,2294086;1192462,2296880;1177290,2305664;1176492,2306063;1174496,2304865;1175294,2302071;1249543,2286103;1266308,2290894;1267506,2293688;1265910,2295285;1265111,2295285;1248345,2290494;1246748,2287699;1249543,2286103;1187672,2281711;1190068,2283707;1188072,2286102;1170505,2288498;1168110,2286502;1170106,2284106;1266710,2271332;1269104,2273328;1267109,2275723;1249544,2278119;1247149,2276123;1249145,2273727;1172100,2264546;1188868,2269337;1190465,2272131;1188868,2273728;1188070,2273728;1171302,2268937;1169305,2266142;1172100,2264546;1259924,2254167;1262717,2254965;1261919,2257759;1246749,2266543;1245951,2266942;1243955,2265744;1244752,2262950;1181682,2248578;1195656,2259357;1196056,2262152;1194458,2262950;1192862,2262551;1179287,2251772;1178888,2248977;1181682,2248578;6975621,2243538;6994732,2257759;6989143,2261352;6954812,2253368;6947626,2287301;6942037,2290894;6941238,2289696;6952018,2246981;6975621,2243538;1249943,2239795;1250343,2242589;1239564,2256562;1237967,2257361;1236371,2256962;1236371,2254167;1247149,2240194;1249943,2239795;1193658,2235803;1196453,2236602;1205236,2251772;1204437,2254567;1203639,2254966;1201643,2253768;1192861,2238598;1193658,2235803;1231980,2230614;1233576,2233408;1228786,2250175;1227189,2251772;1226391,2251772;1224395,2248978;1229185,2232210;1231980,2230614;1212022,2229017;1214418,2231013;1216813,2248578;1214817,2250974;1212422,2248978;1210026,2231412;1212022,2229017;5015903,2227420;5018298,2229416;5020694,2246982;5018698,2249377;5016302,2247381;5013907,2229815;5015903,2227420;5004725,2226622;5005923,2229416;5001132,2246183;4999535,2247780;4998736,2247780;4997140,2244986;5001931,2228218;5004725,2226622;5026681,2223827;5029475,2224626;5038259,2239796;5037460,2242591;5036662,2242990;5034666,2241792;5025882,2226622;5026681,2223827;4994746,2221831;4995544,2224625;4984765,2238598;4983168,2239397;4981571,2238998;4981172,2236203;4991952,2222230;4994746,2221831;5038257,2215843;5052629,2226622;5053029,2229417;5051432,2230215;5049835,2229816;5035862,2219037;5035463,2216242;5038257,2215843;4984366,2212251;4987161,2213049;4986362,2215843;4971192,2224627;4970393,2225026;4968397,2223828;4969196,2221034;2470665,2211851;2475455,2215444;2479048,2239795;2503399,2236202;2508190,2239795;2504596,2244586;2480246,2248178;2483838,2272530;2480246,2277321;2475455,2273728;2471863,2249376;2447506,2252969;2442716,2249376;2446308,2244586;2470665,2240993;2467072,2216642;2470665,2211851;5043048,2205065;5059815,2209856;5061013,2212650;5059416,2214247;5058618,2214247;5041851,2209456;5040254,2206661;5043048,2205065;256773,2204416;275885,2218637;270296,2222230;235965,2214246;228779,2248179;223190,2251772;222392,2250574;233170,2207859;256773,2204416;3699146,2204366;3708527,2205464;3715712,2217440;3719305,2222230;3725293,2222230;3725692,2222230;3726091,2221831;3739265,2221432;3746451,2233008;3746451,2233408;3750044,2238198;3756432,2238198;3756831,2238198;3770803,2237400;3777988,2249377;3781581,2254167;3784775,2254965;3789166,2255365;3792759,2259357;3787170,2263349;3781182,2262949;3776391,2261353;3769206,2249377;3766012,2244585;3759226,2244984;3745652,2245384;3738467,2233807;3734874,2228617;3728886,2228617;3728487,2228617;3714914,2229017;3707728,2217041;3704535,2212250;3697748,2212649;3684175,2213049;3681780,2211452;3680218,2206262;3685373,2204665;3687768,2206262;3694155,2206262;3694555,2206262;3699146,2204366;4981173,2200275;4983569,2202271;4981573,2204666;4964007,2207062;4961612,2205066;4963608,2202670;5060215,2190295;5062610,2192291;5060614,2194686;5043048,2197082;5040653,2195086;5042649,2192690;4965603,2183109;4982371,2187900;4983968,2190694;4982371,2192291;4981572,2192291;4964805,2187500;4962809,2184705;4965603,2183109;5053429,2172729;5056223,2173528;5055425,2176322;5040254,2185106;5039456,2185505;5037460,2184307;5038258,2181513;3715912,2172431;3725292,2173529;3732478,2185505;3736071,2190295;3742059,2190295;3742458,2190295;3742857,2189896;3756031,2189497;3763216,2201073;3763216,2201473;3766810,2206263;3773197,2206263;3773597,2206263;3787569,2205465;3794754,2217442;3798347,2222232;3801541,2223030;3805932,2223430;3809524,2227422;3803936,2231414;3797948,2231014;3793157,2229418;3785972,2217442;3782778,2212650;3775992,2213049;3762418,2213449;3755232,2201872;3751640,2196682;3745652,2196682;3745252,2196682;3731680,2197082;3724494,2185106;3721300,2180315;3714514,2180714;3700941,2181114;3698546,2179517;3696949,2174327;3702139,2172730;3704534,2174327;3710921,2174327;3711321,2174327;3715912,2172431;4975184,2167540;4989157,2178319;4989557,2181114;4987960,2181912;4986363,2181513;4972789,2170734;4972390,2167939;4975184,2167540;1531371,2163149;1534163,2164745;1551727,2175524;1554920,2177121;1553727,2179915;1553325,2179915;1540555,2178717;1511817,2211054;1468696,2214247;1461912,2225425;1461513,2225824;1458715,2225026;1459115,2221832;1461111,2201073;1461513,2197879;1464705,2198278;1469095,2209856;1469497,2209856;1509821,2207061;1536161,2176721;1536161,2176322;1529778,2165943;1531371,2163149;5043449,2158359;5043848,2161154;5033068,2175126;5031472,2175925;5029875,2175526;5029875,2172731;5040654,2158758;5043449,2158359;4987160,2154765;4989954,2155564;4998738,2170734;4997939,2173529;4997141,2173928;4995145,2172730;4986361,2157560;4987160,2154765;5025884,2149577;5027481,2152371;5022689,2169138;5021092,2170735;5020294,2170735;5018298,2167941;5023089,2151174;5025884,2149577;5005923,2147980;5008318,2149976;5010714,2167542;5008718,2169937;5006322,2167941;5003927,2150375;5005923,2147980;4050290,2122980;4069403,2137201;4063814,2140794;4029482,2132810;4022296,2166743;4016707,2170336;4015909,2169138;4026687,2126423;4050290,2122980;5324884,2081713;5327678,2083310;5345243,2094088;5348436,2095685;5347239,2098479;5346840,2098479;5334065,2097281;5305322,2129617;5262208,2132811;5255422,2143989;5255023,2144388;5252228,2143589;5252627,2140396;5254623,2119636;5255023,2116443;5258216,2116842;5262607,2128420;5263007,2128420;5303326,2125624;5329674,2095285;5329674,2094886;5323287,2084507;5324884,2081713;6248230,2078519;6253020,2082112;6256613,2106463;6280964,2102870;6285755,2106463;6282162,2111253;6257811,2114846;6261404,2139198;6257811,2143988;6253020,2140396;6249428,2116044;6225076,2119636;6220285,2116044;6223878,2111253;6248230,2107660;6244637,2083309;6248230,2078519;2101821,2037801;2104215,2039797;2106611,2057363;2104613,2059758;2102220,2057762;2099824,2040196;2101821,2037801;2090241,2037003;2091442,2039797;2086651,2056564;2085053,2058161;2084255,2058161;2082658,2055367;2087448,2038599;2090241,2037003;2112599,2034207;2115393,2035006;2124177,2050176;2123379,2052971;2122581,2053370;2120584,2052172;2111801,2037002;2112599,2034207;2080263,2032212;2081062,2035006;2070282,2048979;2068685,2049778;2067089,2049379;2066690,2046584;2077469,2032611;2080263,2032212;757511,2031913;766905,2033011;774090,2044986;777681,2049777;783669,2049777;784068,2049777;784466,2049378;797640,2048978;804827,2060555;804827,2060954;808421,2065745;814806,2065745;815207,2065745;829179,2064946;836367,2076923;839959,2081714;843151,2082512;847543,2082911;851136,2086903;845546,2091295;839560,2090895;834771,2089299;827579,2077323;824384,2072531;817600,2072930;804028,2073330;796843,2061753;793248,2056563;787262,2056563;786862,2056563;773292,2056962;766107,2044986;762900,2040196;756113,2040595;742540,2040995;740145,2039398;738548,2034208;743738,2032611;746133,2033809;752520,2033809;752920,2033809;757511,2031913;2124175,2026224;2138547,2037003;2138947,2039798;2137350,2040596;2135754,2040197;2121779,2029418;2121380,2026623;2124175,2026224;2069884,2022632;2072678,2023430;2071882,2026224;2056709,2035008;2055912,2035407;2053915,2034209;2054713,2031415;2128967,2015446;2145734,2020237;2146931,2023031;2145333,2024628;2144537,2024628;2127767,2019837;2126171,2017042;2128967,2015446;2067091,2010655;2069486,2012651;2067489,2015046;2049924,2017442;2047529,2015446;2049525,2013050;2146133,2000675;2148528,2002671;2146532,2005066;2128967,2007462;2126570,2005466;2128566,2003070;774289,1999578;783669,2000676;790853,2012652;794446,2017442;800435,2017442;800834,2017442;801233,2017043;814407,2016644;821590,2028220;821590,2028620;825181,2033410;831577,2033410;831973,2033410;845946,2032612;853131,2044589;856724,2049379;859917,2050177;864309,2050577;867903,2054569;862312,2058561;856325,2058161;851533,2056565;844348,2044589;841156,2039797;834370,2040196;820792,2040596;813609,2029019;810017,2023829;804028,2023829;803629,2023829;790055,2024228;782870,2012252;779677,2007462;772892,2007861;759307,2008260;756911,2006664;755315,2001474;760504,1999877;762899,2001474;769299,2001474;769699,2001474;774289,1999578;2051520,1993490;2068288,1998281;2069884,2001075;2068288,2002672;2067489,2002672;2050722,1997881;2048725,1995086;2051520,1993490;2139347,1983110;2142141,1983909;2141342,1986703;2126171,1995487;2125372,1995886;2123377,1994688;2124176,1991894;2061101,1977921;2075074,1988700;2075474,1991495;2073876,1992293;2072280,1991894;2058705,1981115;2058305,1978320;2061101,1977921;2129367,1968739;2129767,1971534;2118985,1985506;2117388,1986305;2115792,1985906;2115792,1983111;2126572,1969138;2129367,1968739;2073078,1965146;2075871,1965945;2084654,1981115;2083857,1983910;2083058,1984309;2081062,1983111;2072277,1967941;2073078,1965146;2111401,1959957;2112998,1962751;2108209,1979518;2106611,1981115;2105814,1981115;2103817,1978321;2108606,1961554;2111401,1959957;2091441,1958360;2093836,1960356;2096232,1977922;2094235,1980317;2091839,1978321;2089444,1960755;2091441,1958360;5895338,1956764;5897733,1958760;5900128,1976325;5898132,1978721;5895737,1976725;5893341,1959159;5895338,1956764;5883761,1955566;5884960,1958360;5880169,1975127;5878572,1976724;5877774,1976724;5876176,1973930;5880967,1957162;5883761,1955566;5906116,1953170;5908911,1953969;5917694,1969139;5916895,1971934;5916097,1972333;5914101,1971135;5905317,1955965;5906116,1953170;5874181,1950775;5874979,1953570;5864201,1967542;5862603,1968341;5861006,1967942;5860607,1965147;5871386,1951174;5874181,1950775;4551035,1950476;4560417,1951574;4567602,1963550;4571195,1968340;4577183,1968340;4577582,1968340;4577981,1967941;4591155,1967542;4598341,1979118;4598341,1979518;4601933,1984308;4608321,1984308;4608720,1984308;4622693,1983510;4629878,1995487;4633471,2000277;4636665,2001075;4641056,2001475;4644649,2005467;4639060,2009459;4633072,2009059;4628282,2007463;4621096,1995487;4617902,1990695;4611115,1991094;4597542,1991494;4590357,1979917;4586764,1974727;4580776,1974727;4580377,1974727;4566804,1975126;4559618,1963150;4556425,1958360;4549638,1958759;4536065,1959158;4533670,1957562;4532073,1952372;4537263,1950775;4539658,1952372;4546045,1952372;4546445,1952372;4551035,1950476;5917693,1945187;5932065,1955966;5932464,1958761;5930867,1959559;5929270,1959160;5915297,1948381;5914898,1945586;5917693,1945187;3350098,1941195;3354877,1944788;3358474,1969139;3382826,1965546;3387621,1969139;3384025,1973929;3359670,1977522;3363265,2001874;3359670,2006665;3354877,2003072;3351294,1978720;3326950,1982312;3322159,1978720;3325752,1973929;3350098,1970336;3346504,1945985;3350098,1941195;5863802,1941194;5866596,1941993;5865798,1944787;5850627,1953571;5849829,1953970;5847833,1952772;5848631,1949978;5922483,1934009;5939250,1938800;5940448,1941594;5938851,1943191;5938053,1943191;5921285,1938400;5919689,1935606;5922483,1934009;1135823,1933759;1154936,1947980;1149347,1951573;1115013,1943589;1107827,1977522;1102238,1981115;1101440,1979917;1112218,1937202;1135823,1933759;5860608,1929618;5863003,1931614;5861007,1934009;5843441,1936405;5841046,1934409;5843042,1932013;5939650,1919239;5942045,1921235;5940049,1923630;5922483,1926026;5920088,1924030;5922084,1921634;4568201,1918540;4577583,1919638;4584768,1931614;4588361,1936404;4594349,1936404;4594748,1936404;4595147,1936005;4608321,1935606;4615506,1947182;4615506,1947582;4619099,1952372;4625486,1952372;4625886,1952372;4639858,1951574;4647044,1963551;4650637,1968341;4653830,1969139;4658222,1969539;4661814,1973531;4656226,1977523;4650238,1977123;4645447,1975527;4638262,1963551;4635068,1958759;4628281,1959158;4614708,1959558;4607522,1947981;4603930,1942791;4597942,1942791;4597543,1942791;4583970,1943190;4576784,1931214;4573591,1926424;4566804,1926823;4553232,1927222;4550836,1925626;4549240,1920436;4554429,1918839;4556824,1920436;4563212,1920436;4563611,1920436;4568201,1918540;5845038,1912453;5861806,1917244;5863402,1920038;5861806,1921635;5861007,1921635;5844240,1916844;5842244,1914049;5845038,1912453;5932863,1902073;5935658,1902872;5934859,1905666;5919689,1914450;5918890,1914849;5916894,1913651;5917693,1910857;5854619,1896484;5868592,1907263;5868991,1910058;5867395,1910856;5865798,1910457;5852224,1899678;5851825,1896883;5854619,1896484;2410793,1892094;2413595,1893691;2431157,1904469;2434352,1906066;2433155,1908860;2432755,1908860;2419975,1907662;2391241,1939998;2348126,1943192;2341343,1954370;2340943,1954769;2338153,1953970;2338550,1950777;2340546,1930017;2340943,1926824;2344134,1927223;2348525,1938801;2348924,1938801;2389247,1936005;2415586,1905666;2415586,1905267;2409199,1894888;2410793,1892094;5922883,1887702;5923282,1890496;5912504,1904469;5910906,1905268;5909309,1904869;5909309,1902074;5920089,1888101;5922883,1887702;5866595,1883710;5869390,1884508;5878173,1899679;5877374,1902473;5876576,1902872;5874580,1901675;5865797,1886504;5866595,1883710;5904919,1878521;5906517,1881315;5901725,1898082;5900128,1899679;5899330,1899679;5897333,1896885;5902124,1880117;5904919,1878521;5885358,1876924;5887753,1878920;5890148,1896485;5888152,1898881;5885757,1896885;5883361,1879319;5885358,1876924;4929726,1852323;4948838,1866544;4943249,1870137;4908917,1862153;4901732,1896086;4896143,1899679;4895344,1898481;4906123,1855766;4929726,1852323;6204318,1811056;6207113,1812652;6224677,1823431;6227871,1825028;6226673,1827822;6226274,1827822;6213500,1826624;6184758,1858961;6141643,1862154;6134857,1873332;6134458,1873731;6131663,1872933;6132063,1869739;6134059,1848980;6134458,1845786;6137651,1846185;6142043,1857763;6142442,1857763;6182762,1854968;6209109,1824628;6209109,1824229;6202722,1813850;6204318,1811056;7127266,1807463;7132056,1811056;7135649,1835407;7160000,1831814;7164790,1835407;7161198,1840197;7136846,1843790;7140439,1868142;7136846,1872932;7132056,1869340;7128463,1844988;7104111,1848580;7099321,1844988;7102913,1840197;7127266,1836604;7123673,1812253;7127266,1807463;408416,1768741;413206,1772334;416799,1796685;441150,1793092;445941,1796685;442348,1801475;417997,1805068;421589,1829420;417997,1834211;413206,1830618;409613,1806266;385262,1809859;380472,1806266;384065,1801475;408416,1797883;404823,1773531;408416,1768741;2981256,1767144;2983649,1769140;2986050,1786705;2984049,1789101;2981654,1787105;2979262,1769539;2981256,1767144;2969688,1766346;2970884,1769140;2966096,1785907;2964500,1787504;2963701,1787504;2962107,1784710;2966895,1767943;2969688,1766346;2992039,1763551;2994833,1764350;3003618,1779520;3002819,1782315;3002018,1782714;3000025,1781516;2991237,1766346;2992039,1763551;2959714,1761156;2960511,1763950;2949732,1777923;2948134,1778722;2946533,1778323;2946138,1775528;2956919,1761555;2959714,1761156;1636960,1760857;1646342,1761955;1653528,1773931;1657120,1778721;1663110,1778721;1663509,1778721;1663909,1778322;1677087,1777923;1684270,1789499;1684270,1789899;1687864,1794689;1694252,1794689;1694652,1794689;1708625,1793891;1715809,1805868;1719401,1810658;1722594,1811456;1726985,1811856;1730580,1815848;1724990,1820239;1719003,1819840;1714212,1818243;1707029,1806267;1703834,1801475;1697047,1801875;1683473,1802274;1676286,1790697;1672694,1785507;1666705,1785507;1666305,1785507;1652730,1785907;1645544,1773931;1642350,1769140;1635563,1769539;1621992,1769939;1619595,1768342;1617997,1763152;1623189,1761555;1625584,1762753;1631968,1762753;1632370,1762753;1636960,1760857;3003618,1755567;3017994,1766346;3018395,1769141;3016795,1769939;3015190,1769540;3001221,1758761;3000820,1755966;3003618,1755567;2949331,1751575;2952125,1752374;2951328,1755168;2936153,1763952;2935355,1764351;2933361,1763153;2934159,1760359;3008392,1744390;3025172,1749181;3026365,1751975;3024773,1753572;3023973,1753572;3007200,1748781;3005611,1745986;3008392,1744390;2946138,1739999;2948530,1741995;2946533,1744390;2928968,1746786;2926571,1744790;2928568,1742394;3025568,1729619;3027968,1731615;3025972,1734010;3008392,1736406;3006009,1734410;3007995,1732014;1653727,1728921;1663110,1730019;1670298,1741995;1673892,1746785;1679879,1746785;1680279,1746785;1680677,1746386;1693854,1745987;1701039,1757563;1701039,1757963;1704633,1762753;1711018,1762753;1711418,1762753;1725389,1761955;1732574,1773932;1736166,1778722;1739361,1779520;1743751,1779920;1747345,1783912;1741756,1787904;1735766,1787504;1730977,1785908;1723792,1773932;1720598,1769140;1713813,1769539;1700241,1769939;1693055,1758362;1689462,1753172;1683473,1753172;1683074,1753172;1669499,1753571;1662310,1741595;1659117,1736805;1652329,1737204;1638756,1737603;1636362,1736007;1634764,1730817;1639955,1729220;1642350,1730817;1648736,1730817;1649137,1730817;1653727,1728921;2930564,1722833;2947336,1727624;2948932,1730418;2947336,1732015;2946533,1732015;2929764,1727224;2927767,1724429;2930564,1722833;3018794,1712454;3021588,1713252;3020791,1716046;3005611,1724830;3004815,1725229;3002819,1724031;3003618,1721237;2940146,1706865;2954120,1717644;2954522,1720439;2952925,1721237;2951328,1720838;2937748,1710059;2937351,1707264;2940146,1706865;3008789,1698083;3009187,1700877;2998428,1714850;2996834,1715649;2995237,1715250;2995237,1712455;3006009,1698482;3008789,1698083;2952527,1694091;2955321,1694889;2964104,1710060;2963304,1712854;2962508,1713253;2960511,1712056;2951723,1696885;2952527,1694091;2990843,1689301;2992437,1692095;2987644,1708862;2986050,1710459;2985247,1710459;2983252,1707665;2988040,1690897;2990843,1689301;4201936,1687304;4206726,1690897;4210319,1715248;4234671,1711655;4239462,1715248;4235869,1720038;4211517,1723631;4215110,1747983;4211517,1752774;4206726,1749181;4203134,1724829;4178782,1728421;4173992,1724829;4177585,1720038;4201936,1716445;4198343,1692094;4201936,1687304;2970884,1687304;2973277,1689300;2975671,1706866;2973675,1709261;2971284,1707265;2968887,1689699;2970884,1687304;6774773,1685708;6777168,1687704;6779563,1705270;6777567,1707665;6775172,1705669;6772776,1688103;6774773,1685708;6763196,1684909;6764395,1687703;6759604,1704470;6758007,1706067;6757208,1706067;6755611,1703273;6760402,1686505;6763196,1684909;6785551,1682115;6788346,1682913;6797129,1698084;6796330,1700878;6795532,1701277;6793536,1700080;6784752,1684909;6785551,1682115;6753616,1680119;6754414,1682913;6743636,1696886;6742038,1697685;6740441,1697286;6740042,1694491;6750821,1680518;6753616,1680119;5430471,1679819;5439853,1680917;5447038,1692893;5450631,1697683;5456619,1697683;5457018,1697683;5457417,1697284;5470591,1696885;5477776,1708461;5477776,1708861;5481369,1713651;5487756,1713651;5488156,1713651;5502127,1712853;5509313,1724829;5512906,1729620;5516099,1730418;5520491,1730817;5524083,1734809;5518495,1738801;5512507,1738402;5507716,1736805;5500531,1724829;5497337,1720038;5490551,1720437;5476978,1720836;5469792,1709260;5466200,1704070;5460212,1704070;5459813,1704070;5446240,1704469;5439054,1692493;5435860,1687703;5429073,1688102;5415501,1688501;5413105,1686905;5411509,1681715;5416698,1680118;5419093,1681715;5425481,1681715;5425880,1681715;5430471,1679819;6797127,1674131;6811499,1684910;6811899,1687705;6810302,1688503;6808705,1688104;6794732,1677325;6794333,1674530;6797127,1674131;6743236,1670538;6746031,1671336;6745232,1674130;6730062,1682914;6729263,1683313;6727267,1682115;6728066,1679321;6801918,1663353;6818685,1668144;6819883,1670938;6818286,1672535;6817488,1672535;6800721,1667744;6799124,1664949;6801918,1663353;2015242,1662704;2034355,1676925;2028766,1680518;1994433,1672534;1987248,1706467;1981658,1710060;1980860,1708862;1991639,1666147;2015242,1662704;6740043,1658562;6742438,1660558;6740442,1662953;6722876,1665349;6720481,1663353;6722477,1660957;6819085,1648582;6821480,1650578;6819484,1652973;6801918,1655369;6799523,1653373;6801519,1650977;5447636,1647484;5457018,1648582;5464203,1660558;5467796,1665348;5473784,1665348;5474183,1665348;5474583,1664949;5487756,1664550;5494942,1676126;5494942,1676526;5498534,1681316;5504922,1681316;5505321,1681316;5519293,1680518;5526478,1692494;5530071,1697285;5533265,1698083;5537656,1698482;5541249,1702474;5535660,1706466;5529672,1706067;5524881,1704470;5517696,1692494;5514502,1687703;5507716,1688102;5494143,1688501;5486958,1676925;5483365,1671735;5477377,1671735;5476978,1671735;5463405,1672134;5456219,1660158;5453025,1655368;5446238,1655767;5432666,1656166;5430270,1654570;5428674,1649380;5433863,1647783;5436258,1649380;5442646,1649380;5443045,1649380;5447636,1647484;55929,1646586;58324,1648582;60719,1666148;58723,1668543;56328,1666547;53932,1648981;55929,1646586;44352,1645788;45550,1648582;40759,1665349;39162,1666946;38363,1666946;36767,1664152;41557,1647384;44352,1645788;66307,1642994;69101,1643792;77885,1658963;77086,1661757;76288,1662156;74291,1660959;65509,1645788;66307,1642994;6724473,1641397;6741241,1646188;6742838,1648982;6741241,1650579;6740442,1650579;6723675,1645788;6721679,1642993;6724473,1641397;34372,1640997;35170,1643791;24391,1657764;22794,1658563;21197,1658164;20798,1655369;31577,1641396;34372,1640997;77883,1635009;92256,1645788;92655,1648583;91058,1649381;89461,1648982;75488,1638203;75089,1635408;77883,1635009;23992,1631417;26787,1632215;25988,1635009;10818,1643793;10020,1644192;8024,1642994;8822,1640200;6812298,1631018;6815093,1631816;6814294,1634610;6799124,1643394;6798325,1643793;6796329,1642595;6797128,1639801;6734055,1625828;6748028,1636607;6748427,1639402;6746830,1640200;6745233,1639801;6731659,1629022;6731260,1626227;6734055,1625828;82673,1624231;99440,1629022;100638,1631816;99041,1633413;98243,1633413;81475,1628622;79879,1625827;82673,1624231;3290238,1621437;3293034,1623033;3310601,1633812;3313790,1635409;3312594,1638203;3312196,1638203;3299428,1637005;3270684,1669342;3227579,1672535;3220784,1683713;3220381,1684112;3217590,1683313;3217988,1680120;3219987,1659361;3220381,1656167;3223575,1656566;3227980,1668144;3228376,1668144;3268688,1665349;3295030,1635009;3295030,1634610;3288642,1624231;3290238,1621437;20800,1619840;23196,1621836;21199,1624231;3634,1626627;1239,1624631;3235,1622235;6802319,1616646;6802718,1619440;6791939,1633413;6790342,1634212;6788745,1633813;6788745,1631018;6799524,1617045;6802319,1616646;6746030,1613054;6748825,1613852;6757608,1629023;6756809,1631817;6756011,1632216;6754015,1631019;6745231,1615848;6746030,1613054;100240,1609461;102635,1611457;100639,1613852;83073,1616248;80678,1614252;82674,1611856;6784354,1607864;6785952,1610658;6781160,1627425;6779563,1629022;6778765,1629022;6776768,1626228;6781559,1609460;6784354,1607864;6764394,1606267;6766789,1608263;6769184,1625829;6767188,1628224;6764793,1626228;6762397,1608662;6764394,1606267;5229,1602275;21997,1607066;23593,1609860;21997,1611457;21198,1611457;4431,1606666;2435,1603871;5229,1602275;93452,1591895;96247,1592694;95448,1595488;80279,1604272;79480,1604671;77483,1603473;78283,1600679;14811,1586706;28783,1597485;29183,1600280;27586,1601078;25989,1600679;12416,1589900;12017,1587105;14811,1586706;5809161,1581666;5828273,1595887;5822684,1599480;5788353,1591496;5781166,1625429;5775577,1629022;5774779,1627824;5785558,1585109;5809161,1581666;83474,1577924;83873,1580718;73094,1594691;71497,1595490;69900,1595091;69900,1592296;80678,1578323;83474,1577924;26786,1573931;29580,1574730;38364,1589900;37565,1592695;36767,1593094;34771,1591896;25988,1576726;26786,1573931;65509,1568743;67105,1571537;62315,1588304;60718,1589901;59920,1589901;57923,1587107;62714,1570339;65509,1568743;45550,1567146;47945,1569142;50341,1586708;48344,1589103;45949,1587107;43554,1569541;45550,1567146;7083754,1540399;7086548,1541995;7104113,1552774;7107306,1554371;7106109,1557165;7105709,1557165;7092935,1555967;7064193,1588304;7021078,1591497;7014292,1602675;7013893,1603074;7011098,1602275;7011498,1599082;7013494,1578323;7013893,1575129;7017086,1575528;7021478,1587106;7021877,1587106;7062197,1584311;7088544,1553971;7088544,1553572;7082157,1543193;7083754,1540399;3833077,1513254;3835473,1515250;3837868,1532815;3835872,1535210;3833476,1533214;3831081,1515649;3833077,1513254;3821900,1512455;3823098,1515249;3818308,1532016;3816710,1533613;3815912,1533613;3814315,1530819;3819106,1514051;3821900,1512455;3843855,1509661;3846649,1510459;3855433,1525630;3854634,1528424;3853836,1528823;3851840,1527626;3843056,1512455;3843855,1509661;3811920,1507266;3812718,1510060;3801939,1524033;3800342,1524832;3798745,1524433;3798346,1521638;3809125,1507665;3811920,1507266;3855431,1501677;3869804,1512456;3870203,1515251;3868606,1516049;3867009,1515650;3853036,1504871;3852637,1502076;3855431,1501677;364505,1501278;367300,1502874;384865,1513653;388058,1515250;386861,1518044;386461,1518044;373687,1516846;344945,1549183;301831,1552376;295045,1563554;294646,1563953;291851,1563154;292250,1559961;294246,1539202;294646,1536008;297839,1536407;302230,1547985;302630,1547985;342949,1545191;369296,1514850;369296,1514451;362909,1504072;364505,1501278;3801541,1497685;3804335,1498483;3803536,1501277;3788366,1510061;3787568,1510460;3785572,1509262;3786370,1506468;1287865,1497685;1292655,1501278;1296247,1525629;1320600,1522036;1325389,1525629;1321798,1530419;1297445,1534012;1301038,1558364;1297445,1563155;1292655,1559562;1289063,1535210;1264712,1538802;1259922,1535210;1263515,1530419;1287865,1526826;1284273,1502475;1287865,1497685;3860222,1490500;3876989,1495291;3878187,1498085;3876590,1499682;3875792,1499682;3859024,1494892;3857428,1492096;3860222,1490500;2516396,1490200;2525776,1491298;2532962,1503274;2536554,1508064;2542542,1508064;2542941,1508064;2543340,1507665;2556514,1507266;2563699,1518842;2563699,1519242;2567291,1524032;2573678,1524032;2574078,1524032;2588051,1523234;2595236,1535210;2598827,1540001;2602024,1540799;2606414,1541198;2610005,1545190;2604421,1549582;2598428,1549182;2593639,1547586;2586453,1535610;2583261,1530819;2576473,1531218;2562900,1531618;2555714,1520040;2552122,1514850;2546135,1514850;2545735,1514850;2532164,1515250;2524978,1503274;2521784,1498483;2514999,1498882;2501427,1499282;2499031,1497685;2497435,1492495;2502625,1490898;2505020,1492096;2511406,1492096;2511807,1492096;2516396,1490200;3798348,1486108;3800743,1488104;3798747,1490500;3781181,1492895;3778786,1490899;3780782,1488503;3877388,1476128;3879784,1478124;3877788,1480521;3860222,1482916;3857827,1480920;3859823,1478524;3782777,1468943;3799545,1473734;3801141,1476528;3799545,1478125;3798746,1478125;3781979,1473335;3779983,1470539;3782777,1468943;3870602,1458564;3873397,1459362;3872598,1462156;3857428,1470940;3856629,1471339;3854633,1470141;3855432,1467347;2533161,1457865;2542541,1458963;2549727,1470939;2553319,1475729;2559308,1475729;2559706,1475729;2560105,1475330;2573280,1474931;2580466,1486507;2580466,1486907;2584058,1491697;2590445,1491697;2590844,1491697;2604818,1490899;2612001,1502875;2615593,1507666;2618787,1508464;2623178,1508863;2626770,1512855;2621182,1516847;2615193,1516448;2610403,1514851;2603223,1502875;2600024,1498085;2593239,1498484;2579666,1498883;2572481,1487306;2568887,1482116;2562900,1482116;2562500,1482116;2548928,1482515;2541743,1470539;2538548,1465749;2531764,1466148;2518191,1466547;2515796,1464951;2514199,1459761;2519390,1458164;2521784,1459761;2528171,1459761;2528570,1459761;2533161,1457865;3792359,1452975;3806331,1463754;3806731,1466549;3805134,1467347;3803537,1466948;3789963,1456169;3789564,1453374;3792359,1452975;3860622,1444192;3861021,1446986;3850242,1460959;3848645,1461758;3847048,1461359;3847048,1458564;3857828,1444591;3860622,1444192;3804334,1440200;3807128,1440999;3815912,1456169;3815113,1458964;3814315,1459363;3812319,1458165;3803535,1442995;3804334,1440200;3843058,1435410;3844655,1438204;3839864,1454971;3838266,1456568;3837468,1456568;3835472,1453774;3840263,1437006;3843058,1435410;3823097,1433813;3825493,1435809;3827888,1453375;3825892,1455770;3823496,1453774;3821101,1436208;3823097,1433813;5081371,1416647;5086161,1420240;5089754,1444591;5114106,1440998;5118896,1444591;5115304,1449381;5090951,1452974;5094544,1477326;5090951,1482117;5086161,1478524;5082568,1454172;5058217,1457764;5053427,1454172;5057019,1449381;5081371,1445789;5077778,1421437;5081371,1416647;6309906,1408763;6319288,1409861;6326473,1421837;6330066,1426627;6336054,1426627;6336453,1426627;6336853,1426228;6350026,1425829;6357212,1437405;6357212,1437805;6360804,1442595;6367192,1442595;6367591,1442595;6381563,1441797;6388748,1453774;6392341,1458564;6395535,1459362;6399926,1459762;6403519,1463754;6397930,1467746;6391942,1467346;6387151,1465750;6379966,1453774;6376772,1448983;6369986,1449382;6356413,1449782;6349228,1438204;6345635,1433014;6339647,1433014;6339248,1433014;6325675,1433413;6318489,1421437;6315295,1416647;6308508,1417046;6294936,1417445;6292540,1415849;6290944,1410659;6296133,1409062;6298528,1410659;6304916,1410659;6305315,1410659;6309906,1408763;2894685,1392047;2913800,1406268;2908206,1409861;2873878,1401877;2866690,1435810;2861100,1439403;2860302,1438205;2871083,1395490;2894685,1392047;6327071,1376828;6336452,1377926;6343638,1389902;6347231,1394692;6353219,1394692;6353618,1394692;6354017,1394293;6367191,1393894;6374376,1405470;6374376,1405870;6377969,1410660;6384356,1410660;6384756,1410660;6398728,1409862;6405913,1421839;6409506,1426629;6412700,1427427;6417091,1427827;6420684,1431819;6415095,1435811;6409107,1435411;6404316,1433815;6397131,1421839;6393937,1417048;6387151,1417447;6373578,1417847;6366392,1406269;6362800,1401079;6356812,1401079;6356412,1401079;6342840,1401478;6335654,1389502;6332459,1384712;6325673,1385111;6312100,1385510;6309705,1383914;6308108,1378724;6313298,1377127;6315693,1378724;6322080,1378724;6322479,1378724;6327071,1376828;934974,1375930;937365,1377926;939760,1395491;937765,1397886;935372,1395890;932977,1378325;934974,1375930;923797,1375131;924996,1377925;920202,1394692;918605,1396289;917806,1396289;916210,1393495;921000,1376727;923797,1375131;945750,1372336;948544,1373135;957328,1388305;956528,1391100;955731,1391499;953735,1390301;944951,1375131;945750,1372336;913817,1369941;914614,1372735;903833,1386708;902239,1387507;900641,1387108;900243,1384313;911021,1370340;913817,1369941;4142057,1367546;4144852,1369142;4162416,1379921;4165610,1381518;4164412,1384312;4164013,1384312;4151239,1383114;4122496,1415451;4079382,1418644;4072596,1429822;4072197,1430221;4069402,1429422;4069802,1426229;4071798,1405470;4072197,1402276;4075390,1402675;4079782,1414253;4080181,1414253;4120500,1411459;4146848,1381118;4146848,1380719;4140461,1370340;4142057,1367546;957326,1364352;971700,1375131;972097,1377926;970500,1378724;968905,1378325;954932,1367546;954532,1364751;957326,1364352;903435,1360360;906230,1361159;905431,1363953;890262,1372737;889465,1373136;887467,1371938;888266,1369144;962116,1353175;978883,1357966;980081,1360760;978483,1362357;977685,1362357;960918,1357567;959321,1354771;962116,1353175;900244,1348784;902639,1350780;900643,1353176;883078,1355571;880682,1353575;882678,1351179;979683,1338804;982079,1340800;980081,1343196;962516,1345591;960121,1343595;962117,1341199;884672,1331618;901440,1336409;903037,1339203;901440,1340800;900642,1340800;883875,1336010;881879,1333214;884672,1331618;972496,1321239;975291,1322037;974493,1324831;959321,1333615;958523,1334014;956527,1332816;957327,1330022;894255,1315650;908227,1326429;908627,1329224;907029,1330022;905431,1329623;891859,1318844;891460,1316049;894255,1315650;6688596,1310610;6707707,1324831;6702119,1328424;6667788,1320440;6660601,1354373;6655012,1357966;6654214,1356768;6664993,1314053;6688596,1310610;962516,1306868;962916,1309662;952138,1323635;950541,1324434;948944,1324035;948944,1321240;959722,1307267;962516,1306868;906230,1302876;909024,1303674;917809,1318845;917010,1321639;916212,1322038;914215,1320841;905431,1305670;906230,1302876;944953,1298086;946548,1300880;941755,1317647;940156,1319244;939359,1319244;937364,1316450;942154,1299682;944953,1298086;924997,1296489;927391,1298485;929785,1316051;927791,1318446;925396,1316450;923000,1298884;924997,1296489;4712512,1242198;4714907,1244194;4717303,1261760;4715307,1264155;4712911,1262159;4710516,1244593;4712512,1242198;4700935,1241400;4702133,1244194;4697342,1260961;4695745,1262558;4694947,1262558;4693350,1259764;4698141,1242996;4700935,1241400;4723290,1239004;4726084,1239802;4734868,1254973;4734069,1257767;4733271,1258166;4731275,1256969;4722491,1241798;4723290,1239004;4691355,1236609;4692153,1239403;4681374,1253376;4679777,1254175;4678180,1253776;4677781,1250981;4688561,1237008;4691355,1236609;4734866,1231020;4749238,1241799;4749638,1244594;4748041,1245392;4746444,1244993;4732471,1234214;4732072,1231419;4734866,1231020;1243956,1230222;1246751,1231818;1264315,1242597;1267508,1244194;1266312,1246988;1265911,1246988;1253138,1245790;1224397,1278127;1181284,1281320;1174498,1292498;1174099,1292897;1171303,1292098;1171702,1288905;1173698,1268146;1174099,1264952;1177292,1265351;1181682,1276929;1182083,1276929;1222401,1274135;1248747,1243794;1248747,1243395;1242360,1233016;1243956,1230222;4680975,1227028;4683770,1227826;4682971,1230620;4667801,1239404;4667002,1239803;4665006,1238605;4665805,1235811;2167290,1227028;2172080,1230621;2175670,1254972;2200026,1251379;2204815,1254972;2201223,1259762;2176870,1263355;2180461,1287707;2176870,1292498;2172080,1288905;2168486,1264553;2144136,1268145;2139345,1264553;2142938,1259762;2167290,1256170;2163698,1231818;2167290,1227028;4739657,1219843;4756424,1224634;4757622,1227428;4756025,1229025;4755227,1229025;4738460,1224235;4736863,1221439;4739657,1219843;3395425,1219144;3404821,1220242;3412013,1232218;3415601,1237008;3421586,1237008;3421985,1237008;3422385,1236609;3435549,1236210;3442729,1247786;3442729,1248186;3446319,1252976;3452703,1252976;3453101,1252976;3467066,1252178;3474244,1264155;3477837,1268945;3481028,1269743;3485420,1270143;3489010,1274135;3483421,1278526;3477439,1278127;3472649,1276530;3465470,1264554;3462278,1259763;3455496,1260163;3441932,1260562;3434752,1248984;3431161,1243794;3425176,1243794;3424778,1243794;3411212,1244194;3404029,1232218;3400824,1227427;3394027,1227826;3380446,1228226;3378047,1226629;3376451,1221439;3381643,1219842;3384036,1221040;3390432,1221040;3390833,1221040;3395425,1219144;4677782,1215451;4680178,1217447;4678182,1219843;4660616,1222238;4658221,1220242;4660217,1217846;4756824,1205072;4759219,1207068;4757223,1209464;4739657,1211859;4737262,1209863;4739258,1207467;4662212,1198286;4678980,1203077;4680577,1205871;4678980,1207468;4678181,1207468;4661414,1202678;4659418,1199882;4662212,1198286;4750038,1187907;4752832,1188705;4752034,1191499;4736863,1200283;4736065,1200682;4734069,1199484;4734867,1196690;3412610,1187208;3421982,1188306;3429165,1200282;3432755,1205072;3438740,1205072;3439139,1205072;3439537,1204673;3452703,1204274;3459883,1215850;3459883,1216250;3463474,1221040;3469857,1221040;3470256,1221040;3484218,1220242;3491403,1232219;3494996,1237009;3498187,1237807;3502574,1238207;3506178,1242199;3500578,1246191;3494595,1245791;3489811,1244195;3482620,1232219;3479431,1227428;3472649,1227827;3459086,1228227;3451904,1216649;3448316,1211459;3442331,1211459;3441932,1211459;3428368,1211858;3421185,1199882;3417994,1195092;3411212,1195491;3397620,1195890;3395222,1194294;3393624,1189104;3398819,1187507;3401218,1189104;3407615,1189104;3408022,1189104;3412610,1187208;4671793,1182318;4685766,1193097;4686166,1195892;4684569,1196690;4682972,1196291;4669398,1185512;4668999,1182717;4671793,1182318;4740058,1173535;4740457,1176329;4729677,1190302;4728081,1191101;4726484,1190702;4726484,1187907;4737263,1173934;4740058,1173535;4683769,1169544;4686563,1170342;4695347,1185513;4694548,1188307;4693750,1188706;4691754,1187509;4682970,1172338;4683769,1169544;4722094,1164354;4723690,1167148;4718899,1183915;4717302,1185512;4716504,1185512;4714508,1182718;4719299,1165950;4722094,1164354;4702532,1162757;4704927,1164753;4707323,1182319;4705327,1184714;4702931,1182718;4700536,1165152;4702532,1162757;5960807,1145592;5965597,1149185;5969190,1173536;5993541,1169943;5998332,1173536;5994739,1178326;5970388,1181919;5973981,1206271;5970388,1211062;5965597,1207469;5962005,1183117;5937653,1186709;5932862,1183117;5936455,1178326;5960807,1174733;5957214,1150382;5960807,1145592;3746899,1138156;3766012,1152377;3760423,1155970;3726091,1147986;3718905,1181919;3713316,1185512;3712518,1184314;3723296,1141599;3746899,1138156;7189341,1138107;7198722,1139205;7205908,1151181;7209501,1155971;7215489,1155971;7215888,1155971;7216287,1155572;7229461,1155173;7236646,1166749;7236646,1167149;7240239,1171939;7246626,1171939;7247026,1171939;7260998,1171141;7268183,1183117;7271776,1187908;7274970,1188706;7279361,1189105;7282954,1193097;7277365,1197089;7271377,1196690;7266586,1195093;7259401,1183117;7256207,1178327;7249421,1178726;7235848,1179125;7228662,1167548;7225070,1162358;7219082,1162358;7218682,1162358;7205110,1162757;7197924,1150781;7194729,1145991;7187943,1146390;7174370,1146789;7171975,1145193;7170378,1140003;7175568,1138406;7177963,1140003;7184350,1140003;7184749,1140003;7189341,1138107;7206107,1105772;7215489,1106870;7222674,1118846;7226267,1123636;7232255,1123636;7232654,1123636;7233054,1123237;7246227,1122838;7253413,1134414;7253413,1134814;7257005,1139604;7263393,1139604;7263792,1139604;7277764,1138806;7284949,1150782;7288542,1155573;7291736,1156371;7296127,1156770;7299720,1160762;7294131,1164754;7288143,1164355;7283352,1162758;7276167,1150782;7272973,1145992;7266187,1146391;7252614,1146790;7245429,1135213;7241836,1130023;7235848,1130023;7235449,1130023;7221876,1130422;7214690,1118446;7211496,1113656;7204709,1114055;7191137,1114454;7188741,1112858;7187145,1107668;7192334,1106071;7194729,1107668;7201117,1107668;7201516,1107668;7206107,1105772;1814391,1104873;1816786,1106869;1819181,1124435;1817185,1126830;1814790,1124834;1812394,1107268;1814391,1104873;1802837,1104075;1804034,1106869;1799244,1123636;1797647,1125233;1796848,1125233;1795252,1122439;1800042,1105671;1802837,1104075;1825169,1101680;1827963,1102478;1836747,1117649;1835948,1120443;1835149,1120842;1833154,1119645;1824370,1104474;1825169,1101680;1793257,1099284;1794056,1102078;1783277,1116051;1781680,1116850;1780083,1116451;1779685,1113656;1790462,1099683;1793257,1099284;470092,1098985;479473,1100083;486658,1112059;490251,1116849;496239,1116849;496638,1116849;497037,1116450;510211,1116051;517396,1127627;517396,1128027;520989,1132817;527376,1132817;527776,1132817;541749,1132019;548933,1143995;552526,1148786;555721,1149584;560111,1149983;563704,1153975;558115,1158367;552128,1157967;547336,1156371;540151,1144395;536957,1139604;530171,1140003;516598,1140403;509413,1128825;505820,1123635;499832,1123635;499433,1123635;485860,1124035;478674,1112059;475481,1107268;468694,1107667;455121,1108067;452726,1106470;451130,1101280;456319,1099683;458714,1100881;465101,1100881;465501,1100881;470092,1098985;5021493,1096890;5024287,1098486;5041852,1109265;5045045,1110862;5043848,1113656;5043449,1113656;5030674,1112458;5001931,1144794;4958817,1147988;4952031,1159166;4951632,1159565;4948837,1158766;4949236,1155573;4951232,1134813;4951632,1131620;4954825,1132019;4959216,1143597;4959616,1143597;4999935,1140802;5026283,1110462;5026283,1110063;5019896,1099684;5021493,1096890;1836745,1093696;1851117,1104475;1851517,1107270;1849920,1108068;1848323,1107669;1834350,1096890;1833951,1094095;1836745,1093696;1782878,1089704;1785673,1090502;1784874,1093296;1769706,1102080;1768906,1102479;1766910,1101281;1767710,1098487;1841536,1082518;1858303,1087309;1859501,1090103;1857904,1091700;1857106,1091700;1840339,1086910;1838742,1084114;1841536,1082518;1779685,1078127;1782080,1080123;1780084,1082519;1762520,1084914;1760125,1082918;1762121,1080522;1858703,1067748;1861099,1069744;1859102,1072140;1841536,1074535;1839141,1072539;1841136,1070143;487258,1067049;496639,1068147;503824,1080123;507417,1084913;513405,1084913;513804,1084913;514203,1084514;527377,1084115;534563,1095691;534563,1096091;538155,1100881;544542,1100881;544942,1100881;558914,1100083;566099,1112059;569693,1116850;572886,1117648;577277,1118047;580870,1122039;575281,1126031;569293,1125632;564502,1124035;557317,1112059;554123,1107269;547337,1107668;533764,1108067;526579,1096490;522986,1091300;516998,1091300;516599,1091300;503026,1091699;495840,1079723;492647,1074933;485860,1075332;472287,1075731;469892,1074135;468295,1068945;473485,1067348;475880,1068945;482267,1068945;482667,1068945;487258,1067049;1764117,1060962;1780884,1065753;1782480,1068547;1780884,1070144;1780084,1070144;1763318,1065354;1761322,1062558;1764117,1060962;1851916,1050583;1854711,1051381;1853912,1054175;1838742,1062959;1837943,1063358;1835947,1062160;1836745,1059366;1773697,1044993;1787669,1055772;1788068,1058567;1786471,1059365;1784874,1058966;1771302,1048187;1770903,1045392;1773697,1044993;1841936,1036211;1842336,1039005;1831556,1052978;1829959,1053777;1828363,1053378;1828363,1050583;1839142,1036610;1841936,1036211;1785672,1032220;1788466,1033018;1797249,1048189;1796450,1050983;1795653,1051382;1793656,1050185;1784873,1035014;1785672,1032220;1824371,1027030;1825967,1029824;1821177,1046591;1819579,1048188;1818781,1048188;1816785,1045394;1821576,1028626;1824371,1027030;1804434,1025433;1806830,1027429;1809225,1044995;1807229,1047390;1804833,1045394;1802438,1027828;1804434,1025433;848796,1000832;867908,1015053;862319,1018646;827980,1010662;820797,1044595;815211,1048188;814413,1046990;825186,1004275;848796,1000832;5591947,971541;5594342,973537;5596737,991103;5594741,993498;5592346,991502;5589950,973936;5591947,971541;5580370,970743;5581569,973537;5576778,990304;5575181,991901;5574383,991901;5572785,989107;5577576,972339;5580370,970743;5602725,967948;5605520,968746;5614303,983917;5613504,986711;5612706,987110;5610710,985913;5601926,970742;5602725,967948;4247644,965653;4257026,966751;4264211,978727;4267804,983517;4273792,983517;4274191,983517;4274590,983118;4287764,982719;4294950,994295;4294950,994695;4298542,999485;4304930,999485;4305329,999485;4319302,998687;4326487,1010664;4330080,1015454;4333274,1016252;4337665,1016652;4341258,1020644;4335669,1025035;4329681,1024636;4324891,1023039;4317705,1011063;4314511,1006272;4307724,1006672;4294151,1007071;4286966,995493;4283373,990303;4277385,990303;4276986,990303;4263413,990703;4256227,978727;4253034,973936;4246247,974335;4232674,974735;4230279,973138;4228682,967948;4233872,966351;4236267,967549;4242654,967549;4243054,967549;4247644,965653;5570790,965553;5571588,968347;5560810,982320;5559212,983119;5557615,982720;5557216,979925;5567995,965952;5570790,965553;5614302,959964;5628674,970743;5629073,973538;5627476,974336;5625879,973937;5611906,963158;5611507,960363;5614302,959964;2123377,959565;2126171,961161;2143738,971940;2146931,973537;2145734,976331;2145333,976331;2132559,975133;2103817,1007470;2060702,1010663;2053915,1021841;2053517,1022240;2050721,1021441;2051120,1018248;2053117,997489;2053517,994295;2056709,994694;2061101,1006272;2061500,1006272;2101821,1003478;2128168,973137;2128168,972738;2121781,962359;2123377,959565;5560411,956372;5563205,957170;5562407,959964;5547236,968748;5546438,969147;5544442,967949;5545240,965155;3046325,955972;3051113,959565;3054712,983916;3079067,980323;3083855,983916;3080265,988707;3055905,992299;3059500,1016651;3055905,1021442;3051113,1017849;3047523,993497;3023178,997090;3018392,993497;3021984,988707;3046325,985114;3042735,960763;3046325,955972;5619092,948787;5635859,953578;5637057,956372;5635460,957969;5634662,957969;5617894,953179;5616298,950383;5619092,948787;5557217,944396;5559612,946392;5557616,948788;5540050,951183;5537655,949187;5539651,946791;5636259,934416;5638654,936412;5636658,938808;5619092,941203;5616697,939207;5618693,936811;4264809,933318;4274191,934416;4281376,946392;4284969,951182;4290957,951182;4291356,951182;4291755,950783;4304929,950384;4312114,961960;4312114,962360;4315707,967150;4322094,967150;4322494,967150;4336466,966352;4343652,978328;4347245,983119;4350438,983917;4354830,984316;4358422,988308;4352834,992300;4346846,991901;4342055,990304;4334870,978328;4331676,973538;4324889,973937;4311316,974336;4304130,962759;4300538,957569;4294550,957569;4294151,957569;4280578,957968;4273392,945992;4270199,941202;4263412,941601;4249840,942000;4247444,940404;4245848,935214;4251037,933617;4253432,935214;4259820,935214;4260219,935214;4264809,933318;5541647,927230;5558415,932021;5560011,934815;5558415,936412;5557616,936412;5540849,931622;5538853,928826;5541647,927230;5629472,916851;5632267,917649;5631468,920443;5616298,929227;5615499,929626;5613503,928428;5614302,925634;5551228,911262;5565201,922041;5565600,924836;5564004,925634;5562407,925235;5548833,914456;5548434,911661;5551228,911262;5619492,902479;5619891,905273;5609113,919246;5607515,920045;5605918,919646;5605918,916851;5616698,902878;5619492,902479;5563204,898488;5565999,899286;5574782,914457;5573983,917251;5573185,917650;5571189,916453;5562406,901282;5563204,898488;5601528,893697;5603126,896491;5598334,913258;5596737,914855;5595939,914855;5593942,912061;5598733,895293;5601528,893697;5581568,892100;5583963,894096;5586358,911662;5584362,914057;5581967,912061;5579571,894495;5581568,892100;6840242,874935;6845032,878528;6848625,902879;6872976,899286;6877767,902879;6874174,907669;6849823,911262;6853415,935614;6849823,940405;6845032,936812;6841439,912460;6817087,916052;6812297,912460;6815890,907669;6840242,904076;6836649,879725;6840242,874935;4626335,867101;4645447,881322;4639858,884915;4605526,876931;4598341,910864;4592752,914457;4591953,913259;4602732,870544;4626335,867101;120997,835813;125787,839406;129380,863757;153731,860164;158522,863757;154929,868547;130578,872140;134170,896492;130578,901283;125787,897690;122194,873338;97843,876930;93053,873338;96646,868547;120997,864955;117404,840603;120997,835813;2693845,834217;2696236,836213;2698633,853779;2696640,856174;2694243,854178;2691847,836612;2693845,834217;2682265,833418;2683459,836212;2678671,852979;2677074,854576;2676273,854576;2674676,851782;2679471,835014;2682265,833418;2704622,830624;2707411,831422;2716192,846593;2715393,849387;2714594,849786;2712600,848589;2703821,833418;2704622,830624;1349539,828328;1358921,829426;1366105,841402;1369698,846192;1375685,846192;1376084,846192;1376483,845793;1389657,845394;1396844,856970;1396844,857370;1400435,862160;1406822,862160;1407223,862160;1421195,861362;1428380,873338;1431974,878129;1435172,878927;1439563,879326;1443153,883318;1437567,887710;1431575,887310;1426785,885714;1419599,873738;1416405,868947;1409617,869346;1396046,869746;1388858,858168;1385267,852978;1379278,852978;1378878,852978;1365307,853378;1358123,841402;1354929,836611;1348140,837010;1334571,837410;1332174,835813;1330578,830623;1335767,829027;1338161,830224;1344549,830224;1344948,830224;1349539,828328;2672682,828228;2673480,831022;2662701,844995;2661103,845794;2659506,845395;2659108,842600;2669886,828627;2672682,828228;5900927,825834;5903722,827430;5921286,838209;5924480,839806;5923282,842600;5922883,842600;5910109,841402;5881367,873739;5838252,876932;5831466,888110;5831067,888509;5828272,887710;5828672,884517;5830668,863758;5831067,860564;5834260,860963;5838652,872541;5839051,872541;5879371,869747;5905718,839406;5905718,839007;5899331,828628;5900927,825834;2716190,822640;2730553,833419;2730954,836214;2729356,837012;2727759,836613;2713793,825834;2713397,823039;2716190,822640;2662300,819047;2665097,819845;2664298,822639;2649129,831423;2648331,831822;2646334,830624;2647132,827830;2720976,811462;2737743,816253;2738942,819047;2737346,820644;2736545,820644;2719780,815854;2718184,813058;2720976,811462;2659109,807071;2661503,809067;2659507,811463;2641942,813858;2639548,811862;2641542,809466;2738143,797092;2740536,799088;2738543,801484;2720976,803879;2718583,801883;2720579,799487;1366703,795993;1376084,797091;1383269,809067;1386862,813857;1392851,813857;1393249,813857;1393648,813458;1406822,813059;1414008,824635;1414008,825035;1417601,829825;1423990,829825;1424389,829825;1438362,829027;1445547,841004;1449138,845794;1452331,846592;1456721,846992;1460318,850984;1454724,854976;1448739,854576;1443951,852980;1436767,841004;1433574,836213;1426785,836612;1413210,837012;1406023,825434;1402430,820244;1396443,820244;1396045,820244;1382472,820643;1375284,808667;1372092,803877;1365306,804276;1351733,804675;1349339,803079;1347740,797889;1352931,796292;1355327,797889;1361714,797889;1362115,797889;1366703,795993;2643538,789906;2660306,794697;2661903,797491;2660306,799088;2659507,799088;2642741,794298;2640746,791502;2643538,789906;2731352,779526;2734148,780325;2733351,783119;2718184,791903;2717385,792302;2715389,791104;2716190,788310;2653120,774337;2667093,785116;2667491,787911;2665894,788709;2664298,788310;2650725,777531;2650326,774736;2653120,774337;2721376,765155;2721777,767949;2711001,781922;2709405,782721;2707812,782322;2707812,779527;2718583,765554;2721376,765155;2665097,761562;2667889,762361;2676674,777531;2675875,780326;2675076,780725;2673081,779527;2664297,764357;2665097,761562;2703422,756373;2705018,759167;2700231,775934;2698633,777531;2697836,777531;2695841,774737;2700631,757969;2703422,756373;2683459,754776;2685857,756772;2688254,774338;2686255,776733;2683860,774737;2681465,757171;2683459,754776;1728240,729776;1747352,743997;1741763,747590;1707434,739606;1700247,773539;1694658,777132;1693861,775934;1704639,733219;1728240,729776;3898545,702082;3903335,705675;3906928,730026;3931280,726433;3936071,730026;3932478,734816;3908126,738409;3911719,762761;3908126,767551;3903335,763959;3899743,739607;3875391,743199;3870601,739607;3874194,734816;3898545,731223;3894952,706872;3898545,702082;6471382,700885;6473777,702881;6476172,720446;6474176,722841;6471781,720845;6469385,703280;6471382,700885;6459805,699687;6461004,702481;6456213,719248;6454616,720845;6453817,720845;6452220,718051;6457011,701283;6459805,699687;6482160,697292;6484955,698090;6493738,713260;6492939,716055;6492141,716454;6490145,715256;6481361,700086;6482160,697292;6449826,694896;6450624,697690;6439846,711663;6438248,712462;6436651,712063;6436252,709268;6447032,695295;6449826,694896;5127079,694597;5136461,695695;5143646,707671;5147239,712461;5153227,712461;5153626,712461;5154025,712062;5167199,711663;5174384,723239;5174384,723639;5177977,728429;5184364,728429;5184764,728429;5198736,727631;5205922,739608;5209515,744398;5212708,745196;5217100,745595;5220692,749587;5215104,753979;5209116,753579;5204325,751983;5197140,740007;5193946,735216;5187159,735616;5173586,736015;5166400,724437;5162808,719247;5156820,719247;5156421,719247;5142848,719647;5135662,707671;5132469,702880;5125682,703279;5112110,703679;5109714,702082;5108118,696892;5113307,695295;5115702,696493;5122090,696493;5122489,696493;5127079,694597;6493736,689307;6508108,700086;6508508,702881;6506911,703679;6505314,703280;6491341,692501;6490942,689706;6493736,689307;3002819,688509;3005611,690105;3023178,700884;3026365,702481;3025172,705275;3024773,705275;3011989,704077;2983252,736414;2940146,739607;2933361,750785;2932961,751184;2930163,750385;2930564,747192;2932561,726433;2932961,723239;2936153,723638;2940545,735216;2940944,735216;2981256,732422;3007597,702081;3007597,701682;3001221,691303;3002819,688509;6439446,685316;6442241,686114;6441442,688908;6426272,697692;6425473,698091;6423477,696893;6424276,694099;6498527,678130;6515294,682921;6516492,685715;6514895,687312;6514097,687312;6497330,682522;6495733,679726;6498527,678130;6436652,673739;6439047,675735;6437051,678131;6419485,680526;6417090,678530;6419086,676134;6515693,663360;6518088,665356;6516092,667752;6498526,670147;6496131,668151;6498127,665755;5143845,662661;5153227,663759;5160412,675735;5164005,680525;5169993,680525;5170392,680525;5170791,680126;5183965,679727;5191151,691303;5191151,691703;5194743,696493;5201131,696493;5201530,696493;5215503,695695;5222688,707672;5226281,712462;5229475,713260;5233866,713659;5237459,717651;5231870,721643;5225882,721244;5221092,719647;5213906,707672;5210712,702881;5203925,703280;5190352,703680;5183167,692102;5179574,686912;5173586,686912;5173187,686912;5159614,687311;5152428,675335;5149235,670545;5142448,670944;5128875,671343;5126480,669747;5124883,664557;5130073,662960;5132468,664557;5138855,664557;5139255,664557;5143845,662661;6421082,656573;6437850,661364;6439447,664158;6437850,665755;6437051,665755;6420284,660965;6418288,658169;6421082,656573;6508907,646194;6511702,646992;6510903,649786;6495733,658570;6494934,658969;6492938,657771;6493737,654977;6430663,640605;6444636,651384;6445035,654179;6443438,654977;6441841,654578;6428267,643799;6427868,641004;6430663,640605;6498927,631823;6499326,634617;6488547,648590;6486950,649389;6485353,648990;6485353,646195;6496132,632222;6498927,631823;6442639,627831;6445434,628629;6454217,643800;6453418,646594;6452620,646993;6450624,645796;6441840,630625;6442639,627831;6480963,622641;6482561,625435;6477769,642202;6476172,643799;6475374,643799;6473377,641005;6478168,624237;6480963,622641;6461003,621045;6463398,623041;6465793,640607;6463797,643002;6461402,641006;6459006,623440;6461003,621045;5505770,596444;5524882,610665;5519293,614258;5484962,606274;5477775,640207;5472186,643800;5471388,642602;5482167,599887;5505770,596444;3546090,580326;3548496,582322;3550888,599888;3548891,602283;3546496,600287;3544095,582721;3546090,580326;3534521,579528;3535715,582322;3530928,599089;3529324,600686;3528526,600686;3526924,597892;3531726,581124;3534521,579528;3556478,576734;3559277,577532;3568046,592703;3567259,595497;3566450,595896;3564451,594699;3555679,579528;3556478,576734;3524532,574737;3525332,577531;3514543,591504;3512953,592303;3511357,591904;3510956,589109;3521747,575136;3524532,574737;3568046,568749;3582432,579528;3582830,582323;3581236,583121;3579637,582722;3565653,571943;3565257,569148;3568046,568749;77485,568350;80280,569946;97845,580725;101038,582322;99841,585116;99441,585116;86667,583918;57925,616254;14811,619448;8025,630626;7626,631025;4831,630226;5230,627033;7226,606274;7626,603080;10819,603479;15210,615057;15610,615057;55929,612262;82276,581922;82276,581523;75889,571144;77485,568350;3514159,565157;3516950,565955;3516143,568749;3500970,577533;3500173,577932;3498181,576734;3498973,573940;1000443,564758;1005233,568351;1008826,592702;1033176,589109;1037967,592702;1034374,597492;1010022,601085;1013613,625437;1010022,630227;1005233,626635;1001640,602282;977286,605875;972497,602282;976089,597492;1000443,593899;996852,569548;1000443,564758;3572841,557971;3589614,562762;3590811,565556;3589216,567153;3588419,567153;3571642,562363;3570047,559567;3572841,557971;2228968,557273;2238348,558371;2245535,570347;2249130,575137;2255115,575137;2255514,575137;2255912,574738;2269075,574339;2276256,585915;2276256,586315;2279855,591105;2286248,591105;2286650,591105;2300616,590307;2307805,602283;2311387,607074;2314577,607872;2318966,608271;2322547,612263;2316974,616655;2310991,616255;2306212,614659;2299018,602683;2295826,597892;2289046,598291;2275459,598691;2268278,587113;2264688,581923;2258705,581923;2258307,581923;2244738,582323;2237551,570347;2234355,565556;2227570,565955;2213995,566355;2211600,564758;2210003,559568;2215194,557971;2217588,559169;2223976,559169;2224376,559169;2228968,557273;6780363,555177;6783157,556773;6800722,567552;6803915,569149;6802718,571943;6802318,571943;6789544,570745;6760802,603082;6717687,606275;6710901,617453;6710502,617852;6707707,617053;6708107,613860;6710103,593101;6710502,589907;6713695,590306;6718087,601884;6718486,601884;6758806,599090;6785153,568749;6785153,568350;6778766,557971;6780363,555177;3510963,553181;3513356,555177;3511368,557573;3493787,559968;3491394,557972;3493389,555576;3590412,543201;3592809,545197;3590814,547593;3573243,549988;3570845,547992;3572841,545596;3495387,536015;3512163,540806;3513756,543600;3512163,545197;3511357,545197;3494584,540407;3492588,537611;3495387,536015;3583626,525636;3586422,526434;3585625,529228;3570443,538012;3569641,538411;3567649,537213;3568446,534419;2246134,525337;2255514,526435;2262694,538411;2266284,543201;2272267,543201;2272668,543201;2273066,542802;2286248,542403;2293435,553979;2293435,554379;2297026,559169;2303416,559169;2303819,559169;2317777,558371;2324945,570347;2328548,575138;2331748,575936;2336153,576335;2339748,580327;2334151,584319;2328146,583920;2323344,582323;2316177,570347;2312980,565557;2306208,565956;2292633,566355;2285450,554778;2281855,549588;2275860,549588;2275459,549588;2261895,549987;2254714,538011;2251523,533221;2244736,533620;2231162,534019;2228766,532423;2227170,527233;2232358,525636;2234755,527233;2241143,527233;2241542,527233;2246134,525337;3504963,520446;3518949,531225;3519352,534020;3517751,534818;3516143,534419;3502574,523640;3502169,520845;3504963,520446;3573643,511265;3574045,514059;3563265,528032;3561672,528831;3560070,528432;3560070,525637;3570845,511664;3573643,511265;3516950,507672;3519743,508470;3528529,523640;3527725,526435;3526929,526834;3524940,525636;3516143,510466;3516950,507672;3555679,502483;3557279,505277;3552480,522044;3550888,523641;3550086,523641;3548094,520847;3552880,504079;3555679,502483;3535715,500886;3538108,502882;3540500,520448;3538504,522843;3536110,520847;3533726,503281;3535715,500886;2607659,459119;2626770,473340;2621182,476933;2586851,468949;2579666,502882;2574078,506475;2573279,505277;2584058,462562;2607659,459119;647939,443002;650335,444998;652730,462564;650733,464959;648338,462963;645943,445397;647939,443002;636361,442204;637560,444998;632769,461765;631172,463362;630372,463362;628777,460568;633567,443800;636361,442204;658318,439409;661112,440207;669896,455378;669096,458172;668298,458571;666302,457374;657520,442203;658318,439409;626383,437413;627181,440207;616402,454180;614805,454979;613208,454580;612809,451785;623587,437812;626383,437413;3854634,434619;3857429,436215;3874994,446994;3878187,448591;3876990,451385;3876590,451385;3863816,450187;3835073,482523;3791959,485717;3785173,496895;3784774,497294;3781979,496495;3782379,493302;3784375,472543;3784774,469349;3787967,469748;3792359,481326;3792758,481326;3833077,478531;3859425,448191;3859425,447792;3853038,437413;3854634,434619;4777980,431425;4782770,435018;4786363,459369;4810715,455776;4815505,459369;4811913,464159;4787560,467752;4791153,492104;4787560,496895;4782770,493302;4779177,468950;4754826,472542;4750036,468950;4753628,464159;4777980,460566;4774387,436215;4777980,431425;670293,431425;684666,442204;685064,444999;683467,445797;681871,445398;667898,434619;667499,431824;670293,431425;7350817,429828;7353212,431824;7355607,449390;7353611,451785;7351216,449789;7348820,432223;7350817,429828;7339240,429030;7340439,431824;7335648,448591;7334051,450188;7333253,450188;7331655,447394;7336446,430626;7339240,429030;616002,427833;618798,428631;617998,431425;602829,440209;602031,440608;600035,439410;600833,436616;7329261,424239;7330059,427033;7319281,441006;7317683,441805;7316086,441406;7315687,438611;7326466,424638;7329261,424239;6006515,423940;6015897,425038;6023082,437014;6026675,441804;6032663,441804;6033062,441804;6033462,441405;6046635,441006;6053821,452582;6053821,452982;6057413,457772;6063801,457772;6064200,457772;6078172,456974;6085357,468950;6088950,473741;6092144,474539;6096535,474938;6100128,478930;6094539,483322;6088551,482922;6083760,481326;6076575,469350;6073381,464559;6066595,464958;6053022,465358;6045837,453780;6042244,448590;6036256,448590;6035857,448590;6022284,448990;6015098,437014;6011904,432223;6005117,432622;5991545,433022;5989149,431425;5987553,426235;5992742,424638;5995137,425836;6001525,425836;6001924,425836;6006515,423940;675083,420647;691850,425438;693048,428232;691451,429829;690653,429829;673885,425039;672289,422243;675083,420647;612810,415856;615205,417852;613209,420248;595643,422643;593248,420647;595244,418251;7318882,414659;7321676,415457;7320878,418251;7305707,427035;7304909,427434;7302913,426236;7303711,423442;692251,405876;694646,407872;692649,410268;675084,412663;672689,410667;674685,408271;7316087,402683;7318482,404679;7316486,407075;7298920,409470;7296525,407474;7298521,405078;597240,398691;614008,403482;615603,406276;614008,407873;613208,407873;596441,403083;594446,400287;597240,398691;6023281,391605;6032663,392703;6039848,404679;6043441,409469;6049429,409469;6049828,409469;6050227,409070;6063401,408671;6070586,420247;6070586,420647;6074179,425437;6080566,425437;6080966,425437;6094937,424639;6102123,436615;6105716,441406;6108909,442204;6113301,442603;6116893,446595;6111305,450587;6105317,450188;6100526,448591;6093341,436615;6090147,431825;6083361,432224;6069788,432623;6062602,421046;6059010,415856;6053022,415856;6052623,415856;6039050,416255;6031864,404279;6028670,399489;6021883,399888;6008311,400287;6005915,398691;6004319,393501;6009508,391904;6011903,393501;6018291,393501;6018690,393501;6023281,391605;685463,388312;688257,389110;687459,391904;672289,400688;671490,401087;669494,399889;670293,397095;7300517,385517;7317285,390308;7318882,393102;7317285,394699;7316486,394699;7299719,389909;7297723,387113;7300517,385517;606821,383122;620794,393901;621194,396696;619597,397494;618000,397095;604426,386316;604027,383521;606821,383122;675483,373940;675882,376734;665104,390707;663507,391506;661909,391107;661909,388312;672688,374339;675483,373940;618797,370348;621591,371146;630375,386317;629576,389111;628778,389510;626781,388313;617999,373142;618797,370348;7310097,369948;7324070,380727;7324469,383522;7322873,384320;7321276,383921;7307702,373142;7307303,370347;7310097,369948;657520,365158;659116,367952;654326,384719;652729,386316;651930,386316;649934,383522;654724,366754;657520,365158;637561,363561;639956,365557;642351,383123;640354,385518;637959,383522;635564,365956;637561,363561;7322074,357174;7324869,357972;7333652,373143;7332853,375937;7332055,376336;7330059,375139;7321275,359968;7322074,357174;7360397,351985;7361995,354779;7357204,371546;7355607,373143;7354809,373143;7352812,370349;7357603,353581;7360397,351985;7340438,350388;7342833,352384;7345228,369950;7343232,372345;7340837,370349;7338441,352783;7340438,350388;6385205,325787;6404316,340008;6398728,343601;6364397,335617;6357210,369550;6351621,373143;6350823,371945;6361602,329230;6385205,325787;4425488,309670;4427883,311666;4430279,329231;4428283,331626;4425887,329630;4423492,312065;4425488,309670;4413911,308871;4415109,311665;4410318,328432;4408721,330029;4407922,330029;4406326,327235;4411117,310467;4413911,308871;4435867,306077;4438661,306875;4447445,322045;4446646,324840;4445848,325239;4443852,324041;4435068,308871;4435867,306077;4403932,303681;4404730,306475;4393951,320448;4392354,321247;4390757,320848;4390358,318053;4401138,304080;4403932,303681;4447443,298093;4461815,308872;4462215,311667;4460618,312465;4459021,312066;4445048,301287;4444649,298492;4447443,298093;956929,297295;959722,298891;977288,309670;980481,311267;979286,314061;978884,314061;966109,312863;937366,345200;894255,348393;887468,359571;887069,359970;884274,359171;884674,355978;886669,335219;887069,332025;890263,332424;894654,344002;895054,344002;935372,341208;961720,310867;961720,310468;955332,300089;956929,297295;4393552,294101;4396347,294899;4395548,297693;4380378,306477;4379579,306876;4377583,305678;4378382,302884;1879860,294101;1884650,297694;1888244,322045;1912596,318452;1917387,322045;1913794,326835;1889442,330428;1893034,354780;1889442,359571;1884650,355978;1881057,331626;1856705,335218;1851915,331626;1855508,326835;1879860,323242;1876267,298891;1879860,294101;4452234,286915;4469001,291706;4470199,294500;4468602,296097;4467804,296097;4451037,291307;4449440,288511;4452234,286915;3108409,286616;3117786,287714;3124966,299690;3128557,304480;3134550,304480;3134950,304480;3135349,304081;3148536,303682;3155725,315258;3155725,315658;3159320,320448;3165700,320448;3166104,320448;3180062,319650;3187249,331627;3190846,336417;3194042,337215;3198431,337614;3202020,341606;3196435,345998;3190442,345598;3185653,344002;3178468,332026;3175265,327235;3168490,327635;3154926,328034;3147737,316456;3144140,311266;3138146,311266;3137749,311266;3124162,311666;3116988,299690;3113800,294899;3107016,295298;3093441,295698;3091043,294101;3089438,288911;3094643,287314;3097037,288512;3103424,288512;3103825,288512;3108409,286616;4390359,282524;4392755,284520;4390759,286916;4373193,289311;4370798,287315;4372794,284919;4469800,272145;4472195,274141;4470199,276537;4452633,278932;4450238,276936;4452234,274540;4374789,265359;4391557,270150;4393154,272944;4391557,274541;4390758,274541;4373991,269751;4371995,266955;4374789,265359;4463013,254980;4465807,255778;4465009,258572;4449838,267356;4449040,267755;4447044,266557;4447842,263763;3125164,254281;3134548,255379;3141742,267355;3145339,272145;3151333,272145;3151732,272145;3152130,271746;3165304,271347;3172481,282923;3172481,283323;3176067,288113;3182458,288113;3182860,288113;3196833,287315;3204014,299291;3207606,304082;3210802,304880;3215193,305279;3218788,309271;3213197,313263;3207209,312864;3202418,311267;3195238,299291;3192037,294501;3185253,294900;3171689,295299;3164508,283722;3160921,278532;3154926,278532;3154529,278532;3140943,278931;3133750,266955;3130553,262165;3123763,262564;3110204,262963;3107816,261367;3106217,256177;3111403,254580;3113793,256177;3120175,256177;3120574,256177;3125164,254281;4384370,249390;4398343,260169;4398743,262964;4397146,263762;4395549,263363;4381975,252584;4381576,249789;4384370,249390;4453033,240608;4453432,243402;4442653,257375;4441056,258174;4439459,257775;4439459,254980;4450238,241007;4453033,240608;4396346,236616;4399140,237414;4407924,252585;4407125,255379;4406327,255778;4404331,254581;4395547,239410;4396346,236616;4435070,231826;4436667,234620;4431875,251387;4430278,252984;4429480,252984;4427484,250190;4432275,233422;4435070,231826;4415109,229830;4417504,231826;4419900,249392;4417904,251787;4415508,249791;4413113,232225;4415109,229830;3459527,205229;3478627,219450;3473040,223043;3438730,215059;3431547,248992;3425963,252585;3425163,251387;3435936,208672;3459527,205229;1527394,172345;1529788,174341;1532183,191906;1530184,194301;1527793,192305;1525400,174740;1527394,172345;1515818,171547;1517018,174341;1512224,191108;1510628,192705;1509826,192705;1508228,189911;1513024,173143;1515818,171547;1537767,168753;1540560,169551;1549344,184722;1548545,187516;1547748,187915;1545752,186718;1536970,171547;1537767,168753;1505835,166357;1506633,169151;1495855,183124;1494258,183923;1492661,183524;1492261,180729;1503039,166756;1505835,166357;183072,166058;192454,167156;199638,179132;203231,183922;209220,183922;209619,183922;210018,183523;223192,183124;230378,194700;230378,195100;233969,199890;240356,199890;240756,199890;254729,199092;261913,211068;265507,215859;268701,216657;273092,217056;276684,221048;271095,225040;265108,224641;260316,223044;253132,211068;249938,206278;243151,206677;229578,207077;222394,195499;218800,190309;212812,190309;212413,190309;198841,190708;191655,178732;188462,173942;181675,174341;168102,174740;165707,173144;164110,167954;169300,166357;171694,167954;178082,167954;178482,167954;183072,166058;4734070,163962;4736864,165558;4754429,176337;4757622,177934;4756425,180728;4756026,180728;4743251,179530;4714508,211866;4671394,215060;4664608,226238;4664209,226637;4661414,225838;4661813,222645;4663809,201886;4664209,198692;4667402,199091;4671793,210669;4672193,210669;4712512,207875;4738860,177534;4738860,177135;4732473,166756;4734070,163962;5657416,160768;5662206,164361;5665799,188712;5690150,185119;5694941,188712;5691348,193502;5666997,197095;5670590,221447;5666997,226238;5662206,222645;5658614,198293;5634262,201885;5629471,198293;5633064,193502;5657416,189909;5653823,165558;5657416,160768;1549342,160768;1563713,171547;1564114,174342;1562514,175140;1560920,174741;1546951,163962;1546550,161167;1549342,160768;1495457,156777;1498249,157575;1497453,160369;1482280,169153;1481482,169552;1479485,168354;1480283,165560;6885950,152884;6895331,153982;6902517,165958;6906110,170748;6912098,170748;6912497,170748;6912896,170349;6926070,169950;6933255,181526;6933255,181926;6936848,186716;6943235,186716;6943635,186716;6957607,185918;6964792,197894;6968385,202685;6971579,203483;6975970,203882;6979563,207874;6973974,212266;6967986,211866;6963195,210270;6956010,198294;6952816,193503;6946030,193903;6932457,194302;6925271,182724;6921679,177534;6915691,177534;6915291,177534;6901719,177934;6894533,165958;6891338,161167;6884552,161566;6870979,161966;6868584,160369;6866987,155179;6872177,153582;6874572,154780;6880959,154780;6881358,154780;6885950,152884;1554134,149591;1570898,154382;1572099,157176;1570500,158773;1569702,158773;1552938,153983;1551339,151187;1554134,149591;1492262,145200;1494658,147196;1492662,149592;1475093,151987;1472698,149991;1474695,147595;1571703,134820;1574095,136816;1572099,139212;1554532,141607;1552136,139611;1554134,137215;199838,134122;209220,135220;216405,147196;219998,151986;225985,151986;226385,151986;226784,151587;239958,151188;247144,162764;247144,163164;250735,167954;257122,167954;257522,167954;271494,167156;278680,179132;282273,183923;285466,184721;289858,185120;293450,189112;287861,193104;281874,192705;277082,191108;269897,179132;266703,174342;259917,174741;246344,175141;239159,163563;235566,158373;229578,158373;229179,158373;215606,158772;208420,146796;205227,142006;198441,142405;184868,142804;182472,141208;180875,136018;186065,134421;188461,136018;194848,136018;195247,136018;199838,134122;1476691,128034;1493461,132825;1495058,135619;1493461,137216;1492661,137216;1475892,132426;1473895,129630;1476691,128034;6902716,120948;6912098,122046;6919283,134022;6922876,138812;6928864,138812;6929263,138812;6929662,138413;6942836,138014;6950021,149590;6950021,149990;6953614,154780;6960001,154780;6960401,154780;6974372,153982;6981558,165958;6985151,170749;6988344,171547;6992736,171946;6996328,175938;6990740,179930;6984752,179531;6979961,177934;6972776,165958;6969582,161168;6962796,161567;6949223,161967;6942037,150389;6938445,145199;6932457,145199;6932058,145199;6918485,145598;6911299,133622;6908105,128832;6901318,129231;6887746,129630;6885350,128034;6883754,122844;6888943,121247;6891338,122844;6897726,122844;6898125,122844;6902716,120948;1564910,117655;1567703,118453;1566904,121247;1551736,130031;1550937,130430;1548946,129232;1549744,126438;1486274,112066;1500246,122845;1500647,125640;1499051,126438;1497453,126039;1483878,115260;1483479,112465;1486274,112066;1554933,103284;1555330,106078;1544556,120051;1542954,120850;1541361,120451;1541361,117656;1552136,103683;1554933,103284;1498249,99292;1501044,100090;1509831,115260;1509029,118055;1508232,118454;1506235,117256;1497452,102086;1498249,99292;1536970,94502;1538565,97296;1533775,114063;1532180,115660;1531383,115660;1529387,112866;1534173,96098;1536970,94502;1517018,92505;1519412,94501;1521807,112067;1519812,114462;1517418,112466;1515021,94900;1517018,92505;561363,67905;580476,82126;574887,85719;540555,77735;533369,111668;527780,115261;526982,114063;537760,71348;561363,67905;7264241,54731;7283353,68952;7277764,72545;7243433,64561;7236246,98494;7230657,102087;7229859,100889;7240638,58174;7264241,54731;5304923,38614;5307318,40610;5309714,58176;5307718,60571;5305322,58575;5302927,41009;5304923,38614;5293346,37815;5294544,40609;5289753,57376;5288156,58973;5287358,58973;5285761,56179;5290552,39411;5293346,37815;5315301,35021;5318095,35819;5326879,50990;5326080,53784;5325282,54183;5323286,52986;5314502,37815;5315301,35021;5283367,33025;5284165,35819;5273386,49792;5271789,50591;5270192,50192;5269793,47397;5280572,33424;5283367,33025;3960221,32725;3969603,33823;3976788,45799;3980381,50589;3986369,50589;3986768,50589;3987167,50190;4000341,49791;4007527,61367;4007527,61767;4011119,66557;4017507,66557;4017906,66557;4031879,65759;4039064,77735;4042657,82526;4045851,83324;4050242,83723;4053835,87715;4048246,92107;4042258,91707;4037468,90111;4030282,78135;4027088,73344;4020301,73744;4006728,74143;3999543,62565;3995950,57375;3989962,57375;3989563,57375;3975990,57775;3968804,45799;3965611,41008;3958824,41407;3945251,41807;3942856,40210;3941259,35020;3946449,33423;3948844,34621;3955231,34621;3955631,34621;3960221,32725;5326879,27037;5341251,37816;5341650,40611;5340053,41409;5338456,41010;5324483,30231;5324084,27436;5326879,27037;1835948,26638;1838742,28234;1856308,39013;1859501,40610;1858304,43404;1857904,43404;1845129,42206;1816386,74542;1773298,77736;1766513,88914;1766113,89313;1763318,88514;1763718,85321;1765713,64562;1766113,61368;1769306,61767;1773697,73345;1774096,73345;1814391,70551;1840738,40210;1840738,39811;1834351,29432;1835948,26638;5272988,23444;5275782,24242;5274984,27036;5259813,35820;5259015,36219;5257019,35021;5257817,32227;2759302,23444;2764092,27037;2767686,51388;2792037,47795;2796829,51388;2793235,56178;2768885,59771;2772475,84123;2768885,88914;2764092,85321;2760501,60969;2736146,64561;2731352,60969;2734947,56178;2759302,52585;2755709,28234;2759302,23444;5331669,16259;5348436,21050;5349634,23844;5348037,25441;5347239,25441;5330471,20651;5328875,17855;5331669,16259;5269794,11867;5272189,13863;5270193,16259;5252627,18654;5250232,16658;5252228,14262;5349235,1488;5351630,3484;5349634,5880;5332068,8275;5329673,6279;5331669,3883;3977386,390;3986768,1488;3993953,13464;3997546,18254;4003534,18254;4003933,18254;4004332,17855;4017506,17456;4024691,29032;4024691,29432;4028284,34222;4034671,34222;4035071,34222;4049043,33424;4056229,45400;4059822,50191;4063015,50989;4067407,51388;4070999,55380;4065411,59372;4059423,58973;4054632,57376;4047447,45400;4044253,40610;4037466,41009;4023893,41409;4016707,29831;4013115,24641;4007127,24641;4006728,24641;3993155,25040;3985969,13064;3982776,8274;3975989,8673;3962417,9072;3960021,7476;3958425,2286;3963614,689;3966009,2286;3972397,2286;3972796,2286;3977386,39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ihandform: Form 23" o:spid="_x0000_s1036" style="position:absolute;left:3317;top:3175;width:73404;height:48506;visibility:visible;mso-wrap-style:square;v-text-anchor:middle" coordsize="7340435,4850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" path="m2955587,4800810v-2793,,-5188,1597,-7585,3992l2946804,4806000r-1596,-798c2942414,4803604,2939620,4802806,2937224,4803205v-2396,,-4791,1597,-5988,3993c2929639,4809593,2929639,4812787,2930836,4815980v3193,8384,13973,13972,18363,15968c2949998,4832348,2950796,4831948,2951595,4831549v3593,-3193,12773,-11577,13572,-19561c2965568,4808396,2964368,4805202,2962372,4803205v-1994,-1996,-4392,-2794,-6785,-2395xm2955188,4796419v3993,-400,7584,798,10380,3592c2968362,4802806,2969958,4807597,2969559,4811988v-796,4392,-2793,8783,-6787,13972c2959577,4829553,2956386,4832747,2953990,4834743v-798,798,-1997,1597,-3194,1597c2949598,4836739,2948401,4836340,2947202,4835940v-5987,-2794,-16764,-8782,-20357,-17964c2925246,4813585,2925246,4808795,2927641,4805202v1998,-3594,5191,-5989,9183,-6388c2940016,4798415,2943212,4799213,2946406,4800810v2793,-2395,5987,-3992,8782,-4391xm5142386,4794023v-7585,2397,-11578,9981,-9182,17566c5135600,4819174,5143185,4823166,5150769,4820771v7585,-2395,11577,-9980,9182,-17565c5157556,4795621,5149572,4791628,5142386,4794023xm5139592,4786439v11577,-3593,23952,2794,27544,14372c5170729,4812388,5164342,4824763,5152765,4828356v-11576,3592,-23953,-2795,-27545,-14372c5121627,4802408,5128014,4790031,5139592,4786439xm5135999,4773664v-18763,5588,-29142,25549,-23554,44312c5118034,4836738,5137995,4847117,5156757,4841528v18763,-5589,29142,-25548,23553,-44311c5174322,4778454,5154362,4767676,5135999,4773664xm5150676,4763940v16785,1740,31830,13417,37219,30483c5194681,4817177,5181907,4841528,5159153,4848714v-22755,7185,-47107,-5988,-54292,-28742c5097675,4797217,5110849,4772865,5133604,4765680v5688,-1796,11477,-2320,17072,-1740xm687285,4752007v-5340,499,-10529,3094,-14322,7685l665777,4768475v-1197,1597,-3593,1597,-5189,399l651805,4761688v-4790,-3593,-10379,-5190,-15568,-4791c630648,4757296,625458,4759692,622265,4764482v-7585,9183,-6388,22356,2794,29941l668971,4831149v11976,-14770,24351,-29541,36327,-44311c712883,4777657,711685,4764482,702504,4756897v-4391,-3792,-9880,-5389,-15219,-4890xm686187,4745271v7235,-649,14720,1447,20709,6437c718872,4761688,720468,4779653,710487,4791628v-12774,15968,-25947,31537,-38722,47106c670568,4840331,668172,4840331,666576,4839133r-46707,-39121c607893,4790032,606297,4772068,616277,4760091v4790,-6387,11976,-9581,19161,-10379c642624,4748913,650209,4750909,656196,4756498r5988,4790l666975,4755300v4990,-5987,11976,-9380,19212,-10029xm1988176,4730801v10628,2445,20309,8932,26497,18912l2009084,4753306v-10379,-16767,-32734,-21957,-49502,-11577c1942816,4752109,1937626,4774464,1948005,4791230r-5588,3593c1930041,4774863,1936029,4748516,1955989,4736140v9981,-6187,21558,-7784,32187,-5339xm29855,4680252v-2794,,-5190,1597,-7585,3992l21073,4685442r-1597,-798c16681,4683046,13887,4682248,11492,4682647v-2395,399,-4791,1597,-5988,3993c3907,4689035,3907,4692229,5105,4695422v3193,8384,13972,13972,18363,15968c24266,4711789,25065,4711390,25863,4710991v3992,-3193,12774,-11577,13573,-19561c39835,4687838,38637,4684644,36641,4682647v-1996,-1996,-4391,-2794,-6786,-2395xm29456,4675861v3992,-399,7585,798,10379,3592c42629,4682248,44226,4687039,43827,4691430v-399,4392,-2395,9182,-6786,13972c33847,4708995,30653,4712189,28258,4714185v-798,798,-1996,1596,-3193,1596c23867,4716181,22669,4715781,21472,4715382v-5988,-2794,-16767,-8782,-20360,-17964c-485,4693027,-485,4688237,1911,4684644v1996,-3594,5190,-5989,9182,-6388c14286,4677857,17480,4678655,20673,4680252v2795,-2395,5988,-3992,8783,-4391xm6733193,4667078v-2794,,-5190,1597,-7585,3992l6724411,4672268r-1597,-798c6720019,4669872,6717225,4669074,6714830,4669473v-2396,,-4792,1597,-5989,3993c6707244,4675861,6707244,4679055,6708442,4682248v3193,8384,13973,13972,18364,15968c6727604,4698616,6728403,4698216,6729201,4697817v3593,-3193,12774,-11577,13573,-19561c6743173,4674664,6741975,4671470,6739979,4669473v-1996,-1996,-4391,-2794,-6786,-2395xm6732794,4662687v3992,-400,7585,798,10379,3592c6745967,4669074,6747564,4673865,6747165,4678256v-798,4392,-2794,9182,-6786,13972c6737185,4695821,6733991,4699015,6731596,4701011v-798,798,-1996,1597,-3193,1597c6727205,4703007,6726007,4702608,6724810,4702208v-5988,-2794,-16768,-8782,-20360,-17964c6702853,4679853,6702853,4675063,6705248,4671470v1996,-3594,5190,-5989,9183,-6388c6717624,4664683,6720818,4665481,6724011,4667078v2795,-2395,5988,-3992,8783,-4391xm2244212,4656699v-7585,2396,-11577,9981,-9181,17565c2237425,4681849,2245011,4685841,2252595,4683446v7585,-2395,11578,-9980,9183,-17565c2259383,4658296,2251398,4654303,2244212,4656699xm2241418,4649114v11577,-3593,23952,2794,27544,14372c2272556,4675063,2266167,4687438,2254591,4691031v-11578,3593,-23952,-2795,-27544,-14371c2223454,4665083,2229841,4652707,2241418,4649114xm2237826,4636340v-18763,5588,-29142,25549,-23553,44312c2219861,4699414,2239821,4709793,2258583,4704204v18763,-5588,29143,-25548,23553,-44311c2276149,4641130,2256588,4630352,2237826,4636340xm2252501,4626616v16785,1740,31831,13417,37220,30483c2296508,4680252,2283734,4704204,2260980,4711390v-22756,7186,-47107,-5988,-54292,-28742c2199502,4659893,2212676,4635541,2235430,4628356v5689,-1796,11477,-2320,17071,-1740xm4492041,4601510v-5339,499,-10529,3094,-14321,7685l4470534,4617978v-1197,1597,-3592,1597,-5189,399l4456562,4611191v-4790,-3593,-10379,-5190,-15568,-4791c4435404,4606799,4430613,4609195,4427021,4613985v-7585,9183,-6388,22356,2794,29941l4473728,4680652v11976,-14770,24351,-29541,36327,-44311c4517640,4627160,4516442,4613985,4507261,4606400v-4391,-3792,-9880,-5389,-15220,-4890xm5765784,4597069v10629,2445,20310,8932,26498,18912l5786693,4619574v-10379,-16767,-32734,-21957,-49501,-11577c5720425,4618776,5715235,4640732,5725615,4657498r-5589,3593c5707651,4641131,5713639,4614784,5733599,4602408v9980,-6187,21557,-7784,32185,-5339xm4490944,4594774v7235,-648,14720,1447,20708,6437c4523628,4611191,4525225,4629156,4515245,4641131v-12775,15968,-25948,31537,-38723,47106c4475325,4689834,4472930,4689834,4471333,4688636r-46708,-39121c4412649,4639535,4411053,4621571,4421033,4609594v4790,-6387,11976,-9581,19161,-10379c4447381,4598416,4454966,4600412,4460954,4606001r5988,4790l4471732,4604803v4990,-5987,11976,-9380,19212,-10029xm3835010,4529754v-2794,,-5190,1597,-7585,3992l3826228,4534944r-1597,-798c3821836,4532548,3819041,4531750,3816646,4532149v-2395,,-4791,1597,-5988,3993c3809061,4538537,3809061,4541731,3810259,4544924v3193,8384,13973,13972,18364,15968c3829421,4561292,3830220,4560892,3831018,4560493v3593,-3193,12774,-11577,13573,-19561c3844990,4537340,3843792,4534146,3841796,4532149v-1996,-1996,-4391,-2794,-6786,-2395xm3834611,4525363v3992,-399,7585,798,10379,3593c3847784,4531750,3849381,4536541,3848982,4540932v-798,4392,-2794,9182,-6786,13972c3839002,4558497,3835808,4561691,3833413,4563687v-798,798,-1996,1597,-3193,1597c3829022,4565683,3827824,4565284,3826627,4564884v-5988,-2794,-16768,-8782,-20360,-17964c3804670,4542529,3804670,4537739,3807065,4534146v1996,-3594,5190,-5989,9182,-6388c3819440,4527359,3822635,4528157,3825828,4529754v2795,-2395,5988,-3992,8783,-4391xm6021422,4522968v-7584,2396,-11577,9981,-9182,17565c6014636,4548118,6022221,4552110,6029806,4549715v7584,-2395,11576,-9980,9181,-17565c6036991,4524965,6029007,4520972,6021422,4522968xm6019027,4515782v11577,-3593,23952,2794,27545,14372c6050165,4541731,6043778,4554106,6032201,4557699v-11577,3593,-23953,-2794,-27546,-14371c6001062,4531751,6007449,4519375,6019027,4515782xm6015434,4502608v-18763,5588,-29142,25549,-23553,44312c5997469,4565682,6017430,4576061,6036193,4570472v18762,-5588,29141,-25548,23552,-44311c6053757,4507398,6033798,4497019,6015434,4502608xm6030111,4492884v16785,1740,31830,13417,37219,30483c6074116,4546520,6061342,4570872,6038588,4577658v-22754,7186,-47107,-5988,-54292,-28742c5977110,4526161,5990284,4501809,6013039,4494624v5688,-1796,11477,-2320,17072,-1740xm1566321,4480951v-5339,499,-10529,3094,-14321,7685l1544814,4497419v-1198,1597,-3593,1597,-5190,399l1530842,4490632v-4790,-3593,-10379,-5190,-15570,-4791c1510083,4486640,1504893,4489035,1501301,4493426v-7584,9183,-6388,22356,2795,29941l1548007,4560093v11977,-14770,24352,-29541,36329,-44311c1591921,4506601,1590723,4493426,1581541,4485841v-4391,-3792,-9880,-5389,-15220,-4890xm1565623,4474215v7236,-649,14721,1447,20709,6437c1598309,4490632,1599905,4508597,1589925,4520572v-12775,15968,-25948,31537,-38724,47106c1550004,4569275,1547608,4569275,1546012,4568077r-46707,-39121c1487329,4518976,1485733,4501012,1495712,4489035v4791,-6387,11977,-9581,19162,-10379c1522060,4478256,1529644,4480252,1535633,4485442r5988,4790l1546410,4484244v4991,-5987,11977,-9380,19213,-10029xm2867612,4459744v10629,2445,20310,8932,26499,18913l2888519,4482250v-10377,-16767,-32731,-21957,-49497,-11578c2822254,4481452,2817064,4503408,2827443,4520174r-5588,3593c2809479,4503807,2815468,4477460,2835427,4465084v9979,-6188,21556,-7785,32185,-5340xm909291,4409595v-2795,,-5191,1597,-7586,3992l900508,4414785r-1597,-798c896116,4412389,893322,4411591,890928,4411990v-2396,399,-4793,1597,-5989,3993c883342,4418378,883342,4421572,884540,4424765v3193,8384,13972,13972,18363,15968c903701,4441133,904500,4440733,905298,4440334v3993,-3193,12774,-11577,13573,-19561c919270,4417181,918072,4413987,916076,4411990v-1995,-1996,-4391,-2794,-6785,-2395xm908891,4405204v3993,-400,7585,798,10379,3592c922065,4411591,923661,4416382,923262,4420773v-398,4392,-2394,9182,-6786,13972c913282,4438338,910088,4441532,907693,4443528v-798,798,-1996,1597,-3193,1597c903302,4445524,902104,4445125,900907,4444725v-5988,-2794,-16767,-8782,-20360,-17964c878951,4422370,878951,4417580,881346,4413987v1996,-3594,5190,-5989,9183,-6388c893721,4407200,896915,4407998,900108,4409595v2795,-2395,5988,-3992,8783,-4391xm3123648,4385643v-7583,2396,-11575,9981,-9179,17565c3116864,4410793,3124449,4414785,3132034,4412390v7585,-2395,11575,-9980,9181,-17565c3138818,4387640,3130834,4383647,3123648,4385643xm3120856,4378457v11578,-3593,23953,2794,27545,14372c3152393,4404406,3145605,4416781,3134029,4420374v-11577,3593,-23951,-2795,-27545,-14371c3102892,4394426,3109278,4382050,3120856,4378457xm3117262,4365284v-18762,5588,-29141,25549,-23553,44312c3099299,4428358,3119257,4438737,3138021,4433148v18763,-5588,29142,-25548,23554,-44311c3155586,4370074,3135626,4359695,3117262,4365284xm3131940,4355959v16786,1740,31831,13417,37219,30483c3176345,4409196,3163172,4433548,3140418,4440733v-22757,7186,-47107,-5988,-54292,-28742c3078939,4389237,3092114,4364884,3114867,4357699v5689,-1796,11477,-2320,17073,-1740xm5343932,4347619v-5339,499,-10529,3094,-14321,7685l5322425,4364087v-1197,1597,-3593,1597,-5189,399l5308453,4357300v-4790,-3593,-10379,-5190,-15569,-4791c5287694,4352908,5282504,4355703,5278911,4360094v-7584,9183,-6387,22356,2795,29941l5325619,4426761v11976,-14770,24351,-29540,36327,-44311c5369531,4373269,5368333,4360094,5359152,4352509v-4391,-3792,-9880,-5389,-15220,-4890xm5343233,4340883v7236,-649,14721,1447,20709,6437c5375918,4357300,5377515,4375265,5367535,4387241v-12775,15968,-25948,31536,-38723,47105c5327615,4435943,5325220,4435943,5323623,4434745r-46708,-39121c5264939,4385644,5263343,4367680,5273323,4355703v4790,-6387,11976,-9581,19161,-10379c5299671,4344525,5307256,4346521,5313244,4352110r5988,4790l5324022,4350912v4990,-5988,11976,-9381,19211,-10029xm6645219,4326413v10629,2445,20310,8932,26498,18912l6666128,4348918v-10379,-16767,-32734,-21957,-49501,-11577c6599860,4347721,6594670,4370076,6605050,4386842r-5589,3593c6587086,4370475,6593074,4344128,6613034,4331752v9980,-6187,21557,-7784,32185,-5339xm4686901,4275864v-2795,,-5190,1597,-7585,3992l4678118,4281054r-1596,-798c4673727,4278658,4670933,4277860,4668538,4278259v-2397,,-4792,1597,-5989,3993c4660952,4284647,4660952,4287841,4662149,4291034v3194,8384,13973,13972,18365,15968c4681312,4307402,4682110,4307002,4682909,4306603v3992,-3193,12774,-11177,13573,-19561c4696881,4283450,4695683,4280256,4693687,4278259v-1996,-1996,-4391,-2794,-6786,-2395xm4686502,4271473v3992,-400,7584,798,10379,3592c4699675,4277860,4701272,4282651,4700873,4287042v-399,4392,-2795,9182,-6787,13972c4690893,4304607,4687699,4307801,4685304,4309797v-798,798,-1996,1597,-3194,1597c4680913,4311793,4679715,4311394,4678518,4310994v-5988,-2794,-16768,-8782,-20361,-17964c4656561,4288639,4656561,4283849,4658956,4280256v1996,-3594,5189,-5989,9182,-6388c4671332,4273469,4674526,4274267,4677719,4275864v2795,-2395,5988,-3992,8783,-4391xm197917,4265485v-7585,2396,-11577,9981,-9181,17565c191131,4290635,198716,4294627,206300,4292232v7585,-2395,11577,-9980,9182,-17565c213087,4267482,205502,4263089,197917,4265485xm195522,4257900v11577,-3593,23952,2794,27545,14372c226659,4283849,220272,4296224,208696,4299817v-11577,3593,-23953,-2795,-27546,-14371c177557,4273869,183945,4261493,195522,4257900xm6900857,4252311v-7585,2396,-11578,9981,-9183,17566c6894071,4277461,6901655,4281453,6909240,4279058v7585,-2395,11577,-9980,9182,-17565c6916426,4254308,6908442,4249916,6900857,4252311xm191929,4245125v-18762,5588,-29142,25549,-23552,44312c173965,4308199,193925,4318578,212688,4312989v18762,-5588,29141,-25548,23552,-44311c230252,4249915,210293,4239536,191929,4245125xm6898462,4244726v11577,-3593,23952,2794,27545,14372c6929599,4270675,6923212,4283050,6911635,4286643v-11576,3593,-23953,-2795,-27545,-14371c6880497,4260695,6886884,4248319,6898462,4244726xm206207,4235401v16785,1740,31830,13417,37219,30483c250612,4289037,237837,4312989,214684,4320175v-22755,7186,-47106,-5988,-54292,-28742c153206,4268678,166381,4244326,189135,4237141v5688,-1796,11477,-2320,17072,-1740xm6894868,4231952v-18763,5589,-29142,25550,-23554,44312c6876903,4295026,6896864,4305405,6915626,4299817v18763,-5589,29142,-25549,23553,-44311c6933191,4236742,6913231,4226363,6894868,4231952xm6909545,4222228v16785,1740,31830,13417,37219,30483c6953550,4275865,6940776,4299817,6918022,4307002v-22755,7186,-47107,-5988,-54292,-28742c6856544,4255506,6869718,4231153,6892473,4223968v5688,-1796,11477,-2320,17072,-1740xm2445759,4210295v-5339,499,-10529,3094,-14321,7685l2424252,4226763v-1198,1597,-3593,1597,-5190,399l2410280,4219976v-4791,-3593,-10380,-5190,-15569,-4791c2389520,4215584,2384329,4218379,2380737,4222770v-7583,9183,-6388,22356,2795,29941l2427446,4289437v11976,-14770,24351,-29541,36327,-44311c2471358,4235945,2470160,4222770,2460977,4215185v-4390,-3792,-9879,-5389,-15218,-4890xm2445061,4203559v7235,-649,14720,1447,20708,6437c2477745,4219976,2479342,4237941,2469362,4249916v-12775,15968,-25948,31537,-38723,47106c2429442,4298619,2427046,4298619,2425450,4297421r-46709,-39121c2366766,4248320,2365169,4230356,2375149,4218379v4791,-6387,11976,-9581,19162,-10379c2401497,4207201,2409082,4209197,2415070,4214786r5988,4790l2425848,4213588v4991,-5987,11977,-9380,19213,-10029xm3747036,4189088v10629,2445,20310,8932,26498,18912l3767945,4211593v-10379,-16767,-32734,-21957,-49502,-11577c3701677,4210396,3696487,4232751,3706867,4249517r-5589,3593c3688903,4233150,3694891,4206803,3714850,4194427v9981,-6187,21557,-7784,32186,-5339xm1788725,4138539v-2794,,-5188,1597,-7583,3992l1779945,4143729r-1597,-798c1775553,4141333,1772759,4140535,1770364,4140934v-2395,399,-4791,1597,-5988,3993c1762778,4147322,1762778,4150516,1763977,4153709v3193,8384,13972,13972,18363,15968c1783138,4170077,1783937,4169677,1784733,4169278v3992,-3193,12775,-11177,13574,-19561c1798706,4146125,1797508,4142931,1795511,4140934v-1996,-1996,-4391,-2794,-6786,-2395xm1788326,4134148v3992,-399,7585,798,10380,3593c1801500,4140535,1803097,4145326,1802698,4149717v-400,4392,-2795,9182,-6787,13972c1792717,4167282,1789523,4170476,1787128,4172472v-798,798,-1996,1597,-3191,1597c1782739,4174468,1781541,4174069,1780344,4173669v-5988,-2794,-16768,-8782,-20360,-17964c1758387,4151314,1758387,4146524,1760783,4142931v1995,-3594,5190,-5989,9182,-6388c1773158,4136144,1776352,4136942,1779545,4138539v2795,-2395,5986,-3992,8781,-4391xm4002674,4114986v-7585,2397,-11578,9981,-9183,17566c3995888,4140137,4003472,4144129,4011057,4141734v7585,-2395,11577,-9980,9182,-17565c4018243,4116983,4010259,4112591,4002674,4114986xm4000279,4107402v11577,-3593,23952,2794,27545,14372c4031416,4133351,4025029,4145726,4013452,4149318v-11576,3593,-23953,-2794,-27545,-14371c3982314,4123371,3988701,4110994,4000279,4107402xm3996685,4094627v-18763,5589,-29142,25550,-23554,44312c3978720,4157701,3998681,4168080,4017443,4162492v18763,-5589,29142,-25549,23553,-44311c4035407,4099417,4015048,4089038,3996685,4094627xm4011362,4084903v16785,1740,31830,13417,37219,30483c4055367,4138540,4042593,4162492,4019839,4169677v-22755,7186,-47107,-5988,-54292,-28742c3958361,4118181,3971535,4093829,3994290,4086643v5688,-1796,11477,-2320,17072,-1740xm6223367,4076563v-5340,499,-10529,3094,-14321,7685l6201860,4093031v-1198,1597,-3593,1597,-5190,399l6187888,4086244v-4790,-3593,-10379,-5190,-15569,-4791c6167129,4082252,6161939,4084647,6158346,4089038v-7584,9183,-6387,22356,2795,29941l6205054,4155705v11975,-14770,24351,-29541,36327,-44311c6248965,4102213,6247768,4089038,6238586,4081453v-4391,-3792,-9880,-5389,-15219,-4890xm6222668,4069827v7236,-648,14721,1447,20709,6437c6255353,4086244,6256949,4104209,6246969,4116184v-12774,15968,-25948,31537,-38722,47106c6207050,4164887,6204654,4164887,6203058,4163689r-46708,-39121c6144375,4114588,6142778,4096624,6152758,4084647v4790,-6387,11976,-9581,19161,-10379c6179106,4073868,6186291,4075864,6192678,4081054r5988,4790l6203457,4079856v4990,-5987,11976,-9380,19211,-10029xm821317,4068529v10630,2445,20311,8933,26498,18913l842226,4091035v-10379,-16767,-32735,-21957,-49502,-11578c775958,4090237,770768,4112193,781148,4128959r-5590,3593c763184,4112592,769172,4086245,789130,4073869v9981,-6188,21558,-7785,32187,-5340xm5566335,4005207v-2794,,-5189,1597,-7585,3992l5557553,4010397r-1597,-798c5553162,4008001,5550367,4007203,5547972,4007602v-2396,,-4791,1597,-5989,3993c5540386,4013990,5540386,4017184,5541584,4020377v3194,8384,13973,13972,18364,15968c5560746,4036745,5561545,4036345,5562343,4035946v3992,-3193,12775,-11577,13573,-19561c5576315,4012793,5575118,4009599,5573122,4007602v-1996,-1996,-4392,-2794,-6787,-2395xm5565936,4000816v3992,-399,7585,798,10379,3593c5579110,4007203,5580706,4011994,5580307,4016385v-399,4392,-2794,9182,-6786,13972c5570327,4033950,5567134,4037144,5564738,4039140v-798,798,-1996,1597,-3193,1597c5560347,4041136,5559150,4040737,5557952,4040337v-5988,-2794,-16767,-8782,-20360,-17964c5535995,4017982,5535995,4013192,5538390,4009599v1996,-3594,5190,-5989,9183,-6388c5550767,4002812,5553960,4003610,5557154,4005207v2794,-2395,5988,-3992,8782,-4391xm1077354,3994429v-7585,2396,-11578,9981,-9182,17565c1070567,4019579,1078152,4023571,1085737,4021176v7585,-2395,11577,-9980,9182,-17565c1092524,3996426,1084939,3992433,1077354,3994429xm1074959,3987243v11577,-3593,23952,2794,27545,14372c1106096,4013192,1099709,4025567,1088132,4029160v-11576,3593,-23952,-2795,-27545,-14371c1056994,4003212,1063381,3990836,1074959,3987243xm1070967,3974070v-18763,5588,-29142,25549,-23553,44312c1053003,4037144,1072963,4047523,1091726,4041934v18762,-5588,29142,-25548,23552,-44311c1109689,3978860,1089730,3968481,1070967,3974070xm1085644,3964745v16785,1740,31830,13417,37220,30483c1130050,4017982,1117274,4042334,1094121,4049519v-22755,7186,-47107,-5988,-54292,-28742c1032643,3998023,1045817,3973670,1068571,3966485v5689,-1796,11478,-2320,17073,-1740xm3325196,3939239v-5341,499,-10530,3094,-14321,7685l3303689,3955707v-1199,1597,-3594,1597,-5192,399l3289716,3948920v-4791,-3593,-10381,-5190,-15569,-4791c3268956,3944928,3263767,3947323,3260172,3951714v-7581,9183,-6385,22356,2797,29941l3306881,4018381v11979,-14770,24354,-29541,36330,-44311c3350797,3964889,3349599,3951714,3340416,3944129v-4391,-3792,-9879,-5389,-15220,-4890xm4598927,3935198v10628,2445,20309,8932,26497,18912l4619835,3957703v-10379,-16767,-32734,-21957,-49501,-11577c4553567,3956506,4548377,3978861,4558757,3995627r-5589,3593c4540793,3979260,4546781,3952913,4566741,3940537v9980,-6187,21557,-7784,32186,-5339xm3324497,3932503v7238,-649,14724,1447,20711,6437c3357184,3948920,3358778,3966885,3348800,3978860v-12775,15968,-25950,31537,-38725,47106c3308878,4027563,3306483,4027563,3304888,4026365r-46710,-39121c3246201,3977264,3244605,3959300,3254585,3947323v4789,-6387,11977,-9581,19161,-10379c3280931,3936544,3288516,3938540,3294506,3943730r5989,4790l3305286,3942532v4989,-5987,11976,-9380,19211,-10029xm2668165,3867882v-2793,,-5190,1597,-7585,3992l2659383,3873072r-1597,-798c2654992,3870676,2652197,3869878,2649801,3870277v-2395,399,-4791,1597,-5988,3993c2642215,3876665,2642215,3879859,2643414,3883052v3193,8384,13973,13972,18363,15968c2662576,3899419,2663374,3899020,2664173,3898621v3992,-3193,12774,-11577,13571,-19561c2678144,3875468,2676947,3872274,2674952,3870277v-1996,-1996,-4392,-2794,-6787,-2395xm2667766,3863491v3991,-399,7585,798,10378,3592c2680941,3869878,2682536,3874669,2682137,3879060v-399,4392,-2794,9182,-6786,13972c2672158,3896625,2668963,3899819,2666568,3901815v-799,798,-1997,1596,-3194,1596c2662176,3903811,2660978,3903411,2659782,3903012v-5988,-2794,-16767,-8782,-20361,-17964c2637825,3880657,2637825,3875867,2640220,3872274v1995,-3594,5190,-5989,9182,-6388c2652594,3865487,2655790,3866285,2658983,3867882v2794,-2395,5989,-3992,8783,-4391xm4854963,3861096v-7585,2396,-11578,9981,-9183,17566c4848177,3886246,4855761,3890238,4863346,3887843v7585,-2395,11577,-9980,9182,-17565c4870133,3863093,4862149,3858701,4854963,3861096xm4852568,3853511v11577,-3593,23952,2794,27545,14372c4883705,3879460,4877318,3891835,4865741,3895428v-11576,3593,-23953,-2795,-27545,-14371c4834603,3869480,4840990,3857104,4852568,3853511xm4848576,3840737v-18763,5589,-29142,25550,-23554,44312c4830611,3903811,4850572,3914190,4869334,3908602v18763,-5589,29142,-25549,23553,-44311c4887298,3845527,4867338,3835148,4848576,3840737xm4863253,3831013v16785,1740,31830,13417,37219,30483c4907657,3884650,4894484,3909001,4871730,3915787v-22755,7186,-47107,-5988,-54292,-28742c4810252,3864291,4823426,3839938,4846181,3832753v5688,-1796,11477,-2320,17072,-1740xm399862,3819080v-5339,499,-10529,3094,-14321,7685l378354,3835548v-1197,1597,-3593,1597,-5189,399l364382,3828761v-4790,-3593,-10379,-5190,-15568,-4791c343624,3824369,338434,3827164,334842,3831555v-7585,9183,-6388,22356,2794,29941l381549,3898222v11976,-14770,24351,-29541,36327,-44311c425461,3844730,424263,3831555,415082,3823970v-4392,-3792,-9881,-5389,-15220,-4890xm398764,3812344v7236,-648,14721,1447,20709,6437c431449,3828761,433046,3846726,423066,3858701v-12775,15968,-25948,31537,-38724,47106c383146,3907404,380750,3907404,379154,3906206r-46708,-39121c320470,3857105,318874,3839141,328854,3827164v4790,-6387,11976,-9581,19161,-10379c355201,3815986,362786,3818381,368773,3823571r5988,4790l379553,3822373v4990,-5987,11976,-9380,19211,-10029xm7102801,3805906v-5339,499,-10529,3094,-14321,7685l7081294,3822374v-1197,1597,-3592,1597,-5189,399l7067322,3815587v-4790,-3593,-10379,-5190,-15568,-4791c7046563,3811195,7041373,3813990,7037781,3818381v-7585,9183,-6388,22356,2794,29941l7084488,3885048v11976,-14770,24351,-29541,36327,-44311c7128400,3831556,7127202,3818381,7118021,3810796v-4391,-3792,-9880,-5389,-15220,-4890xm7101703,3799170v7236,-649,14721,1447,20709,6437c7134388,3815587,7135985,3833552,7126005,3845527v-12775,15968,-25948,31537,-38723,47106c7086085,3894230,7083690,3894230,7082093,3893032r-46708,-39121c7023409,3843931,7021813,3825967,7031793,3813990v4790,-6387,11976,-9581,19161,-10379c7058540,3802812,7065726,3804808,7071714,3810397r5988,4790l7082492,3809199v4990,-5987,11976,-9380,19211,-10029xm1700755,3797873v10629,2445,20309,8932,26497,18912l1721663,3820378v-10379,-16767,-32734,-21957,-49502,-11577c1655395,3819181,1650205,3841536,1660585,3858302r-5589,3593c1642621,3841935,1648609,3815588,1668568,3803212v9980,-6187,21558,-7784,32187,-5339xm6445770,3734151v-2794,,-5190,1596,-7585,3992l6436988,3739341r-1597,-799c6432596,3736945,6429802,3736147,6427407,3736546v-2396,,-4792,1597,-5989,3993c6419821,3742934,6419821,3746128,6421019,3749321v3193,8383,13973,13972,18364,15968c6440181,3765688,6440980,3765289,6441778,3764890v3992,-3194,12774,-11178,13573,-19561c6455750,3741736,6454552,3738542,6452556,3736546v-1996,-1996,-4391,-2795,-6786,-2395xm6445371,3730159v3992,-400,7585,798,10379,3592c6458544,3736546,6460141,3741337,6459742,3745728v-399,4392,-2794,8783,-6786,13972c6449762,3763293,6446568,3766487,6444173,3768483v-798,798,-1996,1596,-3193,1596c6439782,3770479,6438584,3770079,6437387,3769680v-5988,-2794,-16768,-8782,-20360,-17964c6415430,3747325,6415430,3742535,6417825,3738942v1996,-3594,5190,-5989,9183,-6388c6430201,3732155,6433395,3732953,6436588,3734550v2795,-2395,5988,-3992,8783,-4391xm1956789,3723771v-7586,2397,-11578,9981,-9182,17566c1950003,3748922,1957588,3752914,1965172,3750519v7585,-2395,11577,-9980,9182,-17565c1971959,3725369,1964374,3721376,1956789,3723771xm1954394,3716187v11577,-3593,23952,2794,27545,14372c1985532,3742136,1979145,3754511,1967568,3758104v-11577,3592,-23952,-2795,-27545,-14372c1936429,3732156,1942816,3719779,1954394,3716187xm1950402,3703413v-18762,5589,-29142,25549,-23553,44312c1932437,3766487,1952398,3776866,1971161,3771277v18762,-5588,29142,-25548,23553,-44311c1989124,3708203,1969165,3697824,1950402,3703413xm1965079,3693689v16785,1740,31830,13417,37220,30483c2009485,3746926,1996310,3771677,1973556,3778463v-22755,7185,-47107,-5988,-54292,-28742c1912078,3726966,1925252,3702614,1948007,3695429v5688,-1796,11476,-2320,17072,-1740xm4204618,3668582v-5339,499,-10529,3094,-14321,7685l4183111,3685050v-1197,1597,-3592,1597,-5189,399l4169139,3678263v-4790,-3593,-10379,-5190,-15568,-4791c4148380,3673871,4143190,3676666,4139598,3681057v-7585,9183,-6388,22356,2794,29941l4186305,3747724v11976,-14770,24351,-29540,36327,-44311c4230217,3694232,4229019,3681057,4219838,3673472v-4391,-3792,-9880,-5389,-15220,-4890xm5478361,3664541v10629,2445,20310,8932,26498,18912l5499270,3687046v-10379,-16767,-32734,-21957,-49501,-11577c5433002,3685849,5427812,3708204,5438192,3724970r-5589,3593c5420228,3708603,5426216,3682256,5446176,3669880v9980,-6187,21557,-7784,32185,-5339xm4203520,3661846v7236,-649,14721,1447,20709,6437c4236205,3678263,4237802,3696228,4227822,3708204v-12775,15968,-25948,31536,-38723,47105c4187902,3756906,4185507,3756906,4183910,3755708r-46708,-39121c4125226,3706607,4123630,3688643,4133610,3676666v4790,-6387,11976,-9581,19161,-10379c4160357,3665488,4167543,3667883,4173531,3673073r5988,4790l4184309,3671875v4990,-5988,11976,-9381,19211,-10029xm3547595,3596827v-2796,,-5192,1597,-7586,3992l3538810,3602017r-1595,-799c3534418,3599621,3531624,3598823,3529228,3599222v-2394,399,-4791,1597,-5985,3993c3521643,3605610,3521643,3608804,3522841,3611997v3194,8383,13975,13972,18366,15968c3542006,3628364,3542802,3627965,3543602,3627566v3993,-3194,12777,-11178,13574,-19561c3557577,3604412,3556379,3601218,3554380,3599222v-1992,-1996,-4388,-2794,-6785,-2395xm3547198,3592835v3991,-399,7583,798,10379,3593c3560373,3599222,3561967,3604013,3561570,3608404v-400,4392,-2795,8783,-6789,13972c3551588,3625969,3548393,3629163,3546000,3631159v-801,798,-1997,1596,-3198,1596c3541609,3633155,3540406,3632755,3539212,3632356v-5990,-2794,-16770,-8782,-20365,-17964c3517252,3610001,3517252,3605211,3519651,3601618v1992,-3594,5188,-5989,9180,-6388c3532022,3594831,3535218,3595629,3538411,3597226v2796,-2395,5991,-3992,8787,-4391xm5734399,3590440v-7585,2396,-11578,9981,-9183,17565c5727612,3615590,5735197,3619582,5742782,3617187v7585,-2395,11577,-9980,9181,-17565c5749568,3592037,5741584,3588044,5734399,3590440xm5731604,3582855v11577,-3593,23952,2794,27545,14372c5763141,3608804,5756355,3621179,5744778,3624772v-11577,3592,-23953,-2795,-27546,-14371c5713639,3598824,5720026,3586448,5731604,3582855xm5728011,3570080v-18763,5589,-29142,25549,-23553,44312c5710046,3633154,5730007,3643533,5748770,3637944v18762,-5588,29141,-25548,23552,-44311c5766734,3574870,5746774,3564092,5728011,3570080xm5742688,3560356v16785,1740,31830,13417,37219,30483c5786693,3613593,5773919,3637944,5751165,3645130v-22754,7186,-47107,-5988,-54292,-28742c5689687,3593633,5702861,3569281,5725616,3562096v5688,-1796,11477,-2320,17072,-1740xm1279298,3548423v-5339,499,-10528,3094,-14321,7685l1257791,3564891v-1197,1597,-3592,1597,-5189,399l1243819,3558104v-4790,-3593,-10379,-5190,-15568,-4791c1222662,3553712,1217871,3556108,1214279,3560898v-7585,9183,-6388,22356,2794,29941l1260985,3627565v11976,-14770,24351,-29541,36327,-44311c1304897,3574073,1303700,3560898,1294518,3553313v-4391,-3792,-9880,-5389,-15220,-4890xm1278200,3541687v7236,-648,14721,1447,20709,6437c1310885,3558104,1312482,3576069,1302502,3588044v-12775,15968,-25948,31537,-38723,47106c1262582,3636747,1260186,3636747,1258590,3635549r-46707,-39121c1199907,3586448,1198311,3568484,1208291,3556507v4790,-6387,11976,-9581,19161,-10379c1234638,3545329,1242223,3547325,1248211,3552914r5988,4790l1258989,3551716v4990,-5987,11976,-9380,19211,-10029xm2580191,3527215v10630,2445,20310,8932,26498,18913l2601101,3549721v-10381,-16767,-32735,-21957,-49503,-11578c2534831,3548524,2529641,3570879,2540021,3587645r-5588,3593c2522057,3571278,2528044,3544931,2548006,3532555v9979,-6188,21556,-7785,32185,-5340xm622267,3476668v-2794,,-5191,1597,-7585,3992l613484,3481858r-1597,-798c609092,3479462,606298,3478664,603903,3479063v-2395,399,-4791,1597,-5988,3993c596318,3485451,596318,3488645,597516,3491838v3193,8384,13972,13972,18363,15968c616677,3508206,617477,3507806,618274,3507407v3594,-3193,12775,-11577,13574,-19561c632247,3484254,631049,3481060,629053,3479063v-1996,-1996,-4391,-2794,-6786,-2395xm621868,3472277v3992,-399,7585,798,10379,3593c635041,3478664,636638,3483455,636239,3487846v-798,4392,-2794,9182,-6786,13972c626259,3505411,623065,3508605,620670,3510601v-799,798,-1996,1596,-3193,1596c616278,3512597,615080,3512197,613883,3511798v-5988,-2794,-16767,-8782,-20359,-17964c591927,3489443,591927,3484653,594322,3481060v1996,-3594,5190,-5989,9182,-6388c606697,3474273,609891,3475071,613084,3476668v2795,-2395,5989,-3992,8784,-4391xm7325205,3463494v-2794,,-5189,1597,-7585,3992l7316423,3468684r-1597,-798c7312032,3466288,7309237,3465490,7306842,3465889v-2396,,-4791,1597,-5989,3993c7299256,3472277,7299256,3475471,7300454,3478664v3193,8384,13973,13972,18364,15968c7319616,3495032,7320415,3494632,7321213,3494233v3593,-3193,12774,-11577,13573,-19561c7335185,3471080,7333987,3467886,7331992,3465889v-1996,-1996,-4392,-2794,-6787,-2395xm7324806,3459103v3992,-399,7585,798,10379,3593c7337979,3465490,7339576,3470281,7339177,3474672v-399,4392,-2794,9182,-6786,13972c7329197,3492237,7326004,3495431,7323608,3497427v-798,798,-1996,1596,-3193,1596c7319217,3499423,7318020,3499023,7316822,3498624v-5988,-2794,-16767,-8782,-20360,-17964c7294865,3476269,7294865,3471479,7297260,3467886v1996,-3594,5190,-5989,9183,-6388c7309636,3461099,7312830,3461897,7316024,3463494v2794,-2395,5988,-3992,8782,-4391xm2836228,3453114v-7586,2397,-11577,9981,-9182,17566c2829440,3478265,2837026,3482257,2844610,3479862v7584,-2395,11576,-9980,9182,-17565c2851396,3454712,2843413,3450719,2836228,3453114xm2833434,3445530v11577,-3593,23950,2794,27543,14372c2864571,3471479,2858583,3483854,2846607,3487447v-11577,3592,-23951,-2795,-27544,-14372c2815470,3461499,2821855,3449122,2833434,3445530xm2829840,3432756v-18761,5588,-29142,25549,-23554,44312c2811876,3495830,2831837,3506209,2850599,3500620v18761,-5588,29141,-25548,23552,-44311c2868562,3437546,2848602,3426768,2829840,3432756xm2844517,3423032v16783,1740,31831,13417,37218,30483c2888920,3476269,2875748,3500620,2852995,3507806v-22755,7185,-47109,-5988,-54292,-28742c2791516,3456309,2804690,3431957,2827445,3424772v5688,-1796,11477,-2320,17072,-1740xm5056908,3414692v-5339,499,-10529,3094,-14321,7685l5035401,3431160v-1197,1597,-3592,1597,-5189,399l5021429,3424373v-4790,-3593,-10379,-5190,-15568,-4791c5000271,3419981,4995081,3422776,4991888,3427167v-7585,9183,-6388,22356,2794,29941l5038595,3493834v11976,-14770,24351,-29541,36327,-44311c5082507,3440342,5081309,3427167,5072128,3419582v-4391,-3792,-9880,-5389,-15220,-4890xm5055810,3407956v7236,-648,14721,1447,20709,6437c5088495,3424373,5090092,3442338,5080112,3454313v-12775,15968,-25948,31537,-38723,47106c5040192,3503016,5037797,3503016,5036200,3501818r-46708,-39121c4977516,3452717,4975920,3434753,4985900,3422776v4790,-6387,11976,-9581,19161,-10379c5012248,3411598,5019833,3413993,5025821,3419183r5988,4790l5036599,3417985v4990,-5987,11976,-9380,19211,-10029xm6357797,3393484v10628,2445,20309,8933,26497,18913l6378705,3415990v-10379,-16767,-32734,-21957,-49501,-11578c6312437,3415192,6307247,3437148,6317627,3453914r-5589,3593c6299663,3437547,6305651,3411200,6325611,3398824v9980,-6188,21557,-7785,32186,-5340xm4399876,3343335v-2794,,-5190,1597,-7585,3992l4391094,3348525r-1597,-798c4386702,3346129,4383908,3345331,4381513,3345730v-2396,399,-4792,1597,-5989,3993c4373927,3352118,4373927,3355312,4375125,3358505v3193,8384,13973,13972,18364,15968c4394287,3374873,4395086,3374473,4395884,3374074v3593,-3193,12774,-11577,13573,-19561c4409856,3350921,4408658,3347727,4406662,3345730v-1996,-1996,-4391,-2794,-6786,-2395xm4399078,3338944v3992,-400,7584,798,10379,3592c4412251,3345331,4413848,3350122,4413449,3354513v-399,4392,-2395,8783,-6787,13972c4403469,3372078,4400275,3375272,4397880,3377268v-798,798,-1996,1597,-3194,1597c4393489,3379264,4392291,3378865,4391094,3378465v-5988,-2794,-16768,-8782,-20361,-17964c4369137,3356110,4369137,3351320,4371532,3347727v1996,-3594,5189,-5989,9182,-6388c4383908,3340940,4387102,3341738,4390295,3343335v2795,-2395,5988,-3992,8783,-4391xm6613833,3319383v-7585,2397,-11578,9981,-9182,17566c6607047,3344534,6614632,3348526,6622216,3346131v7585,-2395,11577,-9980,9182,-17565c6629003,3320981,6621019,3316988,6613833,3319383xm6611039,3311799v11577,-3593,23952,2794,27545,14372c6642576,3338147,6635789,3350123,6624212,3353716v-11576,3592,-23953,-2795,-27545,-14372c6593074,3327768,6599461,3315391,6611039,3311799xm6607445,3299024v-18763,5588,-29142,25549,-23554,44312c6589480,3362098,6609441,3372477,6628203,3366888v18763,-5588,29142,-25548,23553,-44311c6645768,3303814,6626207,3293435,6607445,3299024xm6622122,3289300v16785,1740,31830,13417,37219,30483c6666127,3342937,6653353,3367288,6630599,3374074v-22755,7185,-47107,-5988,-54292,-28742c6569121,3322577,6582295,3298225,6605050,3291040v5688,-1796,11477,-2320,17072,-1740xm2158735,3277367v-5339,499,-10529,3094,-14322,7685l2137227,3293835v-1197,1597,-3593,1597,-5188,399l2123255,3287048v-4790,-3593,-10379,-5190,-15568,-4791c2102098,3282656,2097307,3285451,2093715,3289842v-7585,9183,-6388,22356,2794,29941l2140422,3356509v11976,-14770,24351,-29540,36327,-44311c2184334,3303017,2183136,3289842,2173955,3282257v-4392,-3792,-9881,-5389,-15220,-4890xm2157637,3270631v7236,-649,14721,1447,20709,6437c2190322,3287048,2191919,3305013,2181939,3316989v-12775,15968,-25949,31536,-38724,47105c2142018,3365691,2139622,3365691,2138026,3364493r-46707,-39121c2079343,3315392,2077747,3297428,2087727,3285451v4790,-6387,11976,-9581,19161,-10379c2114074,3274273,2121658,3276668,2127646,3281858r5988,4790l2138426,3280660v4989,-5988,11975,-9381,19211,-10029xm3459619,3256161v10629,2445,20309,8932,26496,18912l3480527,3278666v-10377,-16767,-32730,-21957,-49497,-11577c3414266,3277868,3409078,3299824,3419455,3316590r-5588,3593c3401493,3300223,3407481,3273876,3427439,3261500v9979,-6187,21554,-7784,32180,-5339xm1501703,3206011v-2795,,-5191,1597,-7586,3992l1492920,3211201r-1596,-798c1488529,3208805,1485735,3208007,1483339,3208406v-2395,399,-4789,1597,-5987,3993c1475755,3214794,1475755,3217988,1476953,3221181v3192,8384,13972,13972,18363,15968c1496114,3237549,1496912,3237149,1497709,3236750v3594,-3193,12776,-11577,13573,-19561c1511682,3213597,1510485,3210403,1508488,3208406v-1996,-1996,-4390,-2794,-6785,-2395xm1501303,3201620v3991,-399,7586,798,10379,3593c1514476,3208007,1516073,3212798,1515675,3217189v-799,4392,-2796,8783,-6786,13972c1505694,3234754,1502500,3237948,1500105,3239944v-798,798,-1996,1596,-3193,1596c1495714,3241940,1494516,3241540,1493320,3241141v-5989,-2794,-16767,-8782,-20359,-17964c1471364,3218786,1471364,3213996,1473759,3210403v1996,-3594,5190,-5989,9181,-6388c1486134,3203616,1489328,3204414,1492520,3206011v2796,-2395,5988,-3992,8783,-4391xm3715649,3182059v-7585,2396,-11577,9981,-9182,17565c3708862,3207209,3716448,3211201,3724033,3208806v7584,-2395,11576,-9980,9181,-17565c3730819,3183656,3722835,3179663,3715649,3182059xm3712855,3174474v11577,-3593,23952,2794,27545,14372c3744392,3200822,3737605,3213197,3726029,3216391v-11577,3593,-23953,-2795,-27546,-14371c3694890,3190443,3701277,3178067,3712855,3174474xm3709262,3161700v-18763,5589,-29142,25549,-23554,44312c3691297,3224774,3711258,3235153,3730021,3229564v18762,-5588,29141,-25548,23552,-44311c3747585,3166490,3728025,3156111,3709262,3161700xm3723938,3151976v16786,1740,31831,13417,37220,30483c3767944,3205613,3755170,3229964,3732416,3236750v-22755,7186,-47107,-5988,-54292,-28742c3670940,3185253,3684112,3160901,3706866,3153716v5689,-1796,11477,-2320,17072,-1740xm5936342,3144035v-5340,499,-10529,3094,-14321,7685l5914835,3160503v-1197,1597,-3593,1597,-5189,399l5900863,3153716v-4790,-3593,-10379,-5190,-15568,-4791c5879705,3149324,5874515,3151720,5871322,3156510v-7585,9183,-6388,22356,2794,29941l5918029,3223177v11976,-14770,24351,-29541,36327,-44311c5961941,3169685,5960743,3156510,5951561,3148925v-4391,-3792,-9880,-5389,-15219,-4890xm5935244,3137299v7236,-649,14721,1447,20709,6437c5967929,3153716,5969525,3171681,5959545,3183656v-12774,15968,-25948,31537,-38722,47106c5919626,3232359,5917230,3232359,5915634,3231161r-46708,-39121c5856951,3182060,5855354,3164096,5865334,3152119v4790,-6387,11976,-9581,19161,-10379c5891682,3140941,5899266,3142937,5905254,3148526r5988,4790l5916033,3147328v4990,-5987,11976,-9380,19211,-10029xm534292,3136001v10629,2445,20310,8932,26498,18913l555201,3158507v-10379,-16767,-32734,-21957,-49501,-11578c488933,3157310,483743,3179665,494123,3196431r-5589,3593c476159,3180064,482147,3153717,502107,3141341v9980,-6188,21557,-7785,32185,-5340xm7237232,3122827v10629,2445,20310,8933,26497,18913l7258140,3145333v-10379,-16767,-32734,-21957,-49501,-11578c7191872,3144136,7186682,3166491,7197061,3183257r-5588,3593c7179097,3166890,7185085,3140543,7205046,3128167v9980,-6188,21557,-7785,32186,-5340xm5279311,3072279v-2794,,-5189,1597,-7584,3992l5270529,3077469r-1597,-798c5266138,3075073,5263344,3074275,5260948,3074674v-2396,399,-4791,1597,-5989,3993c5253363,3081062,5253363,3084256,5254560,3087449v3194,8384,13973,13972,18364,15968c5273723,3103817,5274521,3103417,5275319,3103018v3593,-3193,12376,-11577,13573,-19561c5289291,3079865,5288094,3076671,5286098,3074674v-1996,-1996,-4391,-2794,-6787,-2395xm5278513,3067888v3992,-399,7585,798,10379,3593c5291687,3074275,5293283,3079066,5292884,3083457v-399,4392,-2395,9182,-6786,13972c5282904,3101022,5279711,3104216,5277315,3106212v-798,798,-1996,1596,-3193,1596c5272924,3108208,5271727,3107808,5270529,3107409v-5988,-2794,-16767,-8782,-20360,-17964c5248572,3085054,5248572,3080264,5250967,3076671v1996,-3594,5190,-5989,9183,-6388c5263344,3069884,5266537,3070682,5269731,3072279v2794,-2395,5988,-3992,8782,-4391xm789930,3061899v-7586,2397,-11577,9981,-9180,17566c783144,3087050,790729,3091042,798314,3088647v7585,-2395,11577,-9980,9182,-17565c805500,3063497,797516,3059504,789930,3061899xm787537,3054315v11575,-3593,23951,2794,27544,14372c818673,3080264,812286,3092639,800709,3096232v-11577,3592,-23953,-2795,-27545,-14372c769572,3070284,775958,3057907,787537,3054315xm783943,3041541v-18763,5588,-29142,25549,-23554,44312c765979,3104615,785939,3114994,804701,3109405v18763,-5588,29143,-25548,23553,-44311c822266,3046331,802306,3035553,783943,3041541xm798620,3031817v16785,1740,31830,13417,37219,30483c842625,3085454,829851,3109405,807097,3116591v-22756,7185,-47107,-5988,-54292,-28742c745619,3065094,758794,3040742,781546,3033557v5691,-1796,11479,-2320,17074,-1740xm3038172,3006711v-5340,499,-10532,3094,-14323,7685l3016663,3023179v-1196,1597,-3595,1597,-5190,399l3002691,3016392v-4791,-3593,-10380,-5190,-15568,-4791c2981534,3012000,2976344,3014795,2973150,3019186v-7583,9183,-6386,22356,2794,29941l3019856,3085853v11977,-14770,24349,-29540,36328,-44311c3063769,3032361,3062571,3019186,3053390,3011601v-4395,-3792,-9879,-5389,-15218,-4890xm4311902,3002269v10629,2445,20310,8932,26498,18913l4332811,3024775v-10379,-16767,-32734,-21957,-49501,-11578c4266144,3023977,4261353,3045933,4271733,3062699r-5589,3593c4253769,3046332,4259757,3019985,4279717,3007609v9980,-6188,21557,-7785,32185,-5340xm3037074,2999975v7235,-649,14718,1447,20707,6437c3069759,3016392,3071355,3034357,3061374,3046333v-12776,15968,-25948,31536,-38724,47105c3021455,3095035,3019058,3095035,3017463,3093837r-46708,-39121c2958780,3044736,2957182,3026772,2967163,3014795v4788,-6387,11977,-9581,19161,-10379c2993509,3003617,3001094,3005613,3007082,3011202r5986,4790l3017861,3010004v4990,-5988,11975,-9381,19213,-10029xm2381141,2934955v-2795,,-5189,1597,-7586,3992l2372358,2940145r-1598,-798c2367966,2937749,2365171,2936951,2362775,2937350v-2394,399,-4787,1597,-5986,3993c2355192,2943738,2355192,2946932,2356389,2950125v3196,8384,13973,13972,18363,15968c2375553,2966493,2376349,2966093,2377149,2965694v3592,-3193,12376,-11577,13572,-19561c2391121,2942541,2389923,2939347,2387927,2937350v-1995,-1996,-4392,-2794,-6786,-2395xm2380343,2930564v3990,-400,7584,798,10378,3592c2393517,2936951,2395112,2941742,2394714,2946133v-399,4392,-2394,9182,-6787,13972c2384733,2963698,2381540,2966892,2379142,2968888v-796,798,-1993,1597,-3190,1597c2374752,2970884,2373555,2970485,2372358,2970085v-5989,-2794,-16766,-8782,-20359,-17964c2350401,2947730,2350401,2942940,2352797,2939347v1995,-3594,5191,-5989,9181,-6388c2365171,2932560,2368364,2933358,2371558,2934955v2795,-2395,5991,-3992,8785,-4391xm4567540,2928168v-7585,2397,-11578,9981,-9183,17566c4560754,2953319,4568338,2957311,4575923,2954916v7585,-2395,11577,-9980,9182,-17565c4582710,2929766,4575125,2926172,4567540,2928168xm4565145,2920983v11577,-3593,23952,2794,27545,14372c4596282,2946932,4589895,2959307,4578318,2962900v-11576,3593,-23953,-2795,-27545,-14371c4547180,2936952,4553567,2924576,4565145,2920983xm4561552,2907810v-18763,5588,-29142,25549,-23554,44312c4543587,2970884,4563548,2981263,4582310,2975674v18763,-5589,29142,-25548,23553,-44311c4599875,2912600,4579915,2902221,4561552,2907810xm4576229,2898485v16785,1740,31830,13417,37219,30483c4620234,2951722,4607460,2976073,4584706,2983259v-22755,7186,-47107,-5988,-54292,-28742c4523228,2931762,4536402,2907410,4559157,2900225v5688,-1796,11477,-2320,17072,-1740xm112439,2886153v-5339,499,-10529,3094,-14321,7685l90932,2902621v-1198,1597,-3593,1597,-5189,399l76960,2895834v-4790,-3593,-10379,-5190,-15569,-4791c56202,2891842,51012,2894237,47419,2898628v-7584,9183,-6387,22356,2795,29941l94126,2965295v11976,-14770,24351,-29540,36328,-44311c138039,2911803,136841,2898628,127659,2891043v-4392,-3792,-9881,-5389,-15220,-4890xm111741,2879417v7235,-649,14721,1447,20709,6437c144426,2895834,146023,2913799,136043,2925775v-12776,15968,-25949,31536,-38724,47105c96122,2974477,93726,2974477,92130,2973279l45423,2934158v-11976,-9980,-13572,-27944,-3592,-39921c46621,2887850,53807,2884656,60992,2883858v7186,-400,14771,1596,20759,6786l87739,2895434r4790,-5988c97519,2883458,104505,2880065,111741,2879417xm6815778,2872979v-5340,499,-10529,3094,-14321,7685l6794271,2889447v-1197,1597,-3593,1597,-5189,399l6780299,2882660v-4790,-3593,-10379,-5190,-15568,-4791c6759141,2878668,6753951,2881063,6750758,2885454v-7585,9183,-6388,22356,2794,29941l6797465,2952121v11976,-14770,24351,-29540,36327,-44311c6841377,2898629,6840179,2885454,6830997,2877869v-4391,-3792,-9880,-5389,-15219,-4890xm6814680,2866243v7236,-649,14721,1447,20709,6437c6847364,2882660,6848961,2900625,6838981,2912601v-12774,15968,-25948,31536,-38722,47105c6799062,2961303,6796666,2961303,6795070,2960105r-46708,-39121c6736387,2911004,6734790,2893040,6744770,2881063v4790,-6387,11976,-9581,19161,-10379c6771118,2870284,6778702,2872280,6784690,2877470r5988,4790l6795469,2876272v4990,-5988,11976,-9381,19211,-10029xm1413730,2864946v10630,2445,20311,8932,26498,18912l1434639,2887451v-10379,-16767,-32735,-21957,-49502,-11577c1368371,2886653,1363181,2908609,1373560,2925375r-5588,3593c1355597,2909008,1361585,2882661,1381545,2870285v9978,-6187,21557,-7784,32185,-5339xm6158347,2801623v-2794,,-5190,1597,-7585,3992l6149565,2806813r-1597,-798c6145173,2804417,6142379,2803619,6139984,2804018v-2396,399,-4792,1597,-5989,3993c6132398,2810406,6132398,2813600,6133596,2816793v3193,8384,13973,13972,18364,15968c6152758,2833161,6153557,2832761,6154355,2832362v3992,-3193,12774,-11577,13573,-19561c6168327,2809209,6167129,2806015,6165133,2804018v-1996,-1996,-4391,-2794,-6786,-2395xm6157948,2797232v3992,-399,7585,798,10379,3593c6171121,2803619,6172718,2808410,6172319,2812801v-399,4392,-2395,9182,-6786,13972c6162339,2830366,6159145,2833560,6156750,2835556v-798,798,-1996,1596,-3193,1596c6152359,2837552,6151161,2837152,6149964,2836753v-5988,-2794,-16768,-8782,-20360,-17964c6128007,2814398,6128007,2809608,6130402,2806015v1996,-3594,5190,-5989,9183,-6388c6142778,2799228,6145972,2800026,6149165,2801623v2795,-2395,5988,-3992,8783,-4391xm1669368,2790844v-7585,2397,-11577,9981,-9181,17566c1662582,2815995,1670167,2819987,1677751,2817592v7585,-2395,11577,-9980,9182,-17565c1684538,2792442,1676953,2788848,1669368,2790844xm1666973,2783659v11577,-3593,23952,2794,27545,14372c1698111,2809608,1691723,2821983,1680147,2825576v-11577,3592,-23952,-2795,-27545,-14371c1649008,2799628,1655396,2787252,1666973,2783659xm1663381,2770484v-18763,5589,-29142,25550,-23554,44313c1645416,2833559,1665376,2843938,1684139,2838349v18762,-5588,29142,-25548,23552,-44311c1701703,2775275,1681743,2764896,1663381,2770484xm1678057,2761160v16785,1740,31830,13417,37220,30483c1722063,2814397,1709288,2838749,1686534,2845934v-22754,7186,-47106,-5988,-54291,-28742c1625056,2794437,1638231,2770085,1660985,2762900v5689,-1796,11477,-2320,17072,-1740xm3917594,2735655v-5340,499,-10529,3094,-14321,7685l3896087,2752123v-1197,1597,-3593,1597,-5189,399l3882115,2745336v-4791,-3593,-10380,-5190,-15569,-4791c3860957,2741344,3855767,2743739,3852574,2748130v-7585,9183,-6388,22356,2794,29941l3899281,2814797v11976,-14770,24351,-29541,36327,-44311c3943193,2761305,3941995,2748130,3932813,2740545v-4391,-3792,-9880,-5389,-15219,-4890xm5191338,2731612v10629,2445,20310,8932,26497,18913l5212246,2754118v-10379,-16767,-32734,-21957,-49501,-11578c5145579,2752921,5140788,2775276,5151167,2792042r-5588,3593c5133203,2775675,5139191,2749328,5159152,2736952v9980,-6188,21557,-7785,32186,-5340xm3916496,2728919v7236,-648,14721,1447,20709,6437c3949180,2745336,3950777,2763301,3940797,2775276v-12774,15968,-25948,31537,-38722,47106c3900878,2823979,3898482,2823979,3896886,2822781r-46708,-39121c3838203,2773680,3836606,2755716,3846586,2743739v4790,-6387,11976,-9581,19161,-10379c3872933,2732960,3880518,2734956,3886506,2740146r5988,4790l3897285,2738948v4990,-5987,11976,-9380,19211,-10029xm3260179,2664298v-2795,,-5190,1597,-7584,3992l3251395,2669488r-1595,-798c3247004,2667092,3244210,2666294,3241816,2666693v-2396,399,-4793,1597,-5989,3993c3234230,2673081,3234230,2676275,3235427,2679468v3195,8384,13973,13972,18365,15968c3254588,2695836,3255387,2695436,3256186,2695037v3993,-3193,12775,-11577,13574,-19561c3270159,2671884,3268961,2668690,3266965,2666693v-1997,-1996,-4392,-2794,-6786,-2395xm3259779,2659907v3993,-399,7585,798,10380,3593c3272954,2666294,3274551,2671085,3274150,2675476v-398,4392,-2393,9182,-6786,13972c3264170,2693041,3260976,2696235,3258582,2698231v-798,798,-1999,1596,-3195,1596c3254191,2700227,3252992,2699827,3251795,2699428v-5988,-2794,-16767,-8782,-20360,-17964c3229839,2677073,3229839,2672283,3232233,2668690v1997,-3594,5191,-5989,9183,-6388c3244610,2661903,3247803,2662701,3250997,2664298v2795,-2395,5987,-3992,8782,-4391xm5446975,2657512v-7584,2396,-11577,9981,-9182,17565c5440189,2682662,5447774,2686654,5455359,2684259v7584,-2395,11576,-9980,9181,-17565c5462145,2659509,5454560,2655116,5446975,2657512xm5444580,2649927v11577,-3593,23952,2794,27545,14372c5475718,2675876,5469330,2688251,5457754,2691844v-11577,3592,-23953,-2795,-27546,-14371c5426615,2665896,5433002,2653520,5444580,2649927xm5440987,2637153v-18764,5588,-29143,25549,-23554,44312c5423022,2700227,5442983,2710606,5461745,2705018v18762,-5589,29141,-25549,23553,-44312c5479310,2641943,5459350,2631564,5440987,2637153xm5455264,2627429v16785,1740,31831,13417,37219,30483c5499669,2681066,5486894,2705018,5463741,2712203v-22754,7186,-47107,-5988,-54292,-28742c5402263,2660706,5415437,2636354,5438192,2629169v5688,-1796,11477,-2320,17072,-1740xm991876,2615496v-5340,499,-10529,3094,-14321,7685l970368,2631964v-1197,1597,-3592,1597,-5189,399l956397,2625177v-4791,-3593,-10380,-5190,-15570,-4791c935638,2620785,930448,2623580,926855,2627971v-7584,9183,-6387,22356,2795,29941l973563,2694638v11976,-14770,24351,-29540,36327,-44311c1017475,2641146,1016277,2627971,1007095,2620386v-4391,-3792,-9880,-5389,-15219,-4890xm991178,2608760v7235,-649,14720,1447,20708,6437c1023862,2625177,1025459,2643142,1015479,2655118v-12775,15968,-25948,31536,-38723,47105c975559,2703820,973162,2703820,971566,2702622r-46707,-39121c912883,2653521,911287,2635557,921267,2623580v4790,-6387,11976,-9581,19161,-10379c947615,2612402,954799,2614398,961188,2619987r5987,4790l971965,2618789v4991,-5988,11977,-9381,19213,-10029xm2293167,2594289v10629,2445,20310,8932,26498,18912l2314076,2616794v-10379,-16767,-32735,-21957,-49501,-11577c2247407,2615597,2242617,2637952,2252997,2654718r-5590,3593c2235033,2638351,2241022,2612004,2260982,2599628v9977,-6187,21557,-7784,32185,-5339xm7037782,2530567v-2794,,-5189,1596,-7585,3992l7029000,2535757r-1597,-799c7024609,2533361,7021814,2532563,7019419,2532962v-2396,399,-4791,1597,-5989,3993c7011833,2539350,7011833,2542544,7013031,2545737v3193,8383,13973,13972,18364,15968c7032193,2562104,7032992,2561705,7033790,2561306v3992,-3194,12774,-11178,13573,-19561c7047762,2538152,7046564,2534958,7044569,2532962v-1996,-1996,-4392,-2795,-6787,-2395xm7037383,2526575v3992,-400,7585,798,10379,3592c7050556,2532962,7052153,2537753,7051754,2542144v-399,3992,-2794,8783,-6786,13972c7041774,2559709,7038581,2562903,7036185,2564899v-798,798,-1996,1597,-3193,1597c7031794,2566895,7030597,2566496,7029399,2566096v-5988,-2794,-16767,-8782,-20360,-17964c7007442,2543741,7007442,2538951,7009837,2535358v1996,-3594,5190,-5989,9183,-6388c7022213,2528571,7025407,2529369,7028601,2530966v2794,-2395,5988,-3992,8782,-4391xm2548805,2520187v-7586,2397,-11578,9981,-9182,17566c2542018,2545338,2549604,2549330,2557188,2546935v7585,-2395,11577,-9980,9182,-17565c2563975,2521785,2556390,2517792,2548805,2520187xm2546410,2512603v11577,-3593,23953,2794,27545,14372c2577546,2538552,2571160,2550927,2559584,2554520v-11576,3592,-23952,-2795,-27546,-14372c2528445,2528572,2534831,2516195,2546410,2512603xm2542817,2499828v-18762,5589,-29142,25549,-23553,44312c2524853,2562902,2544813,2573281,2563577,2567692v18762,-5588,29141,-25548,23553,-44311c2581140,2504618,2561180,2494239,2542817,2499828xm318882,2491445v-2794,,-5189,1596,-7585,3992l310100,2496635r-1597,-799c305709,2494239,302914,2493441,300519,2493840v-2395,,-4790,1597,-5988,3993c292934,2500228,292934,2503422,294132,2506615v3193,8383,13972,13972,18363,15968c313293,2522982,314092,2522583,314890,2522184v3593,-3194,12776,-11178,13574,-19561c328863,2499030,327666,2495836,325669,2493840v-1995,-1996,-4391,-2795,-6787,-2395xm2557493,2490104v16785,1740,31831,13417,37221,30483c2601500,2543741,2588725,2568092,2565971,2574878v-22754,7185,-47107,-5988,-54292,-28742c2504493,2523381,2517667,2499029,2540422,2491844v5689,-1796,11476,-2320,17071,-1740xm318085,2487453v3992,-400,7584,798,10379,3592c331258,2493840,332855,2498631,332456,2503022v-399,4392,-2395,8783,-6787,13972c322476,2520587,319282,2523781,316886,2525777v-798,798,-1996,1597,-3193,1597c312495,2527773,311297,2527374,310100,2526974v-5988,-2794,-16767,-8782,-20359,-17964c288144,2504619,288144,2499829,290539,2496236v1996,-3594,5190,-5989,9182,-6388c302914,2489449,306108,2490247,309301,2491844v2795,-2395,5988,-3992,8784,-4391xm4769485,2481764v-5339,499,-10529,3094,-14321,7685l4747978,2498232v-1197,1597,-3592,1597,-5189,399l4734006,2491445v-4790,-3593,-10379,-5190,-15568,-4791c4713247,2487453,4708057,2489848,4704465,2494239v-7585,9183,-6388,22356,2794,29941l4751172,2560906v11976,-14770,24351,-29540,36327,-44311c4795084,2507414,4793886,2494239,4784705,2486654v-4391,-3792,-9880,-5389,-15220,-4890xm4768387,2475028v7236,-649,14721,1447,20709,6437c4801072,2491445,4802669,2509410,4792689,2521386v-12775,15968,-25948,31536,-38723,47105c4752769,2570088,4750374,2570088,4748777,2568890r-46708,-39121c4690093,2519789,4688497,2501825,4698477,2489848v4790,-6387,11976,-9581,19161,-10379c4724825,2479069,4732410,2481065,4738398,2486255r5988,4790l4749176,2485057v4990,-5988,11976,-9381,19211,-10029xm6070373,2460558v10629,2445,20310,8932,26498,18912l6091282,2483063v-10379,-16767,-32734,-21957,-49501,-11577c6025014,2482265,6019824,2504221,6030204,2520987r-5589,3593c6012240,2504620,6018228,2478273,6038188,2465897v9980,-6187,21557,-7784,32185,-5339xm4112453,2410408v-2794,,-5190,1597,-7585,3992l4103671,2415598r-1597,-798c4099279,2413202,4096485,2412404,4094090,2412803v-2396,399,-4792,1597,-5989,3993c4086504,2419191,4086504,2422385,4087702,2425578v3193,8384,13973,13972,18364,15968c4106864,2441946,4107663,2441546,4108461,2441147v3593,-3193,12774,-11577,13573,-19561c4122433,2417994,4121235,2414800,4119239,2412803v-1996,-1996,-4391,-2794,-6786,-2395xm4112054,2406017v3992,-399,7585,798,10379,3593c4125227,2412404,4126824,2417195,4126425,2421586v-399,4392,-2794,9182,-6786,13972c4116445,2439151,4113251,2442345,4110856,2444341v-798,798,-1996,1596,-3193,1596c4106465,2446337,4105267,2445937,4104070,2445538v-5988,-2794,-16768,-8782,-20360,-17964c4082113,2423183,4082113,2418393,4084508,2414800v1996,-3594,5190,-5989,9183,-6388c4096884,2408013,4100078,2408811,4103271,2410408v2795,-2395,5988,-3992,8783,-4391xm6326410,2386455v-7585,2397,-11578,9981,-9182,17566c6319624,2411606,6327209,2415598,6334793,2413203v7585,-2395,11577,-9980,9182,-17565c6341580,2388053,6333995,2384459,6326410,2386455xm6324015,2379270v11577,-3593,23952,2794,27545,14372c6355153,2405219,6348765,2417594,6337189,2421187v-11577,3592,-23953,-2795,-27546,-14371c6306050,2395239,6312437,2382863,6324015,2379270xm6320022,2366097v-18763,5588,-29142,25549,-23554,44312c6302057,2429171,6322018,2439550,6340780,2433961v18763,-5589,29142,-25548,23553,-44311c6358744,2370887,6338784,2360508,6320022,2366097xm6334699,2356772v16785,1740,31830,13417,37219,30483c6379104,2410009,6366329,2434360,6343176,2441546v-22755,7186,-47107,-5988,-54292,-28742c6281698,2390049,6294872,2365697,6317627,2358512v5688,-1796,11477,-2320,17072,-1740xm1871310,2344440v-5339,499,-10528,3094,-14322,7685l1849802,2360908v-1196,1597,-3592,1597,-5188,399l1835830,2354121v-4789,-3593,-10379,-5190,-15568,-4791c1815072,2350129,1809883,2352524,1806290,2356915v-7585,9183,-6388,22356,2794,29941l1852997,2423582v11976,-14770,24351,-29541,36327,-44311c1896909,2370090,1895711,2356915,1886531,2349330v-4392,-3792,-9881,-5389,-15221,-4890xm1870213,2337704v7235,-648,14720,1447,20709,6437c1902897,2354121,1904495,2372086,1894514,2384061v-12775,15968,-25948,31537,-38723,47106c1854594,2432764,1852198,2432764,1850602,2431566r-46708,-39121c1791919,2382465,1790322,2364501,1800302,2352524v4790,-6387,11976,-9581,19162,-10379c1827048,2341745,1834234,2343741,1840221,2348931r5989,4790l1851001,2347733v4990,-5987,11976,-9380,19212,-10029xm3172605,2323233v10628,2445,20308,8932,26495,18912l3193513,2345738v-10380,-16767,-32733,-21957,-49502,-11577c3126846,2344940,3121656,2367295,3132436,2383662r-5590,3593c3114471,2367295,3120459,2340948,3140419,2328572v9979,-6187,21555,-7784,32186,-5339xm3428236,2249131v-7583,2396,-11573,9981,-9179,17566c3421450,2274282,3429035,2278274,3436619,2275879v7586,-2396,11576,-9980,9183,-17565c3443406,2250729,3435823,2247135,3428236,2249131xm3425843,2241946v11576,-3593,23950,2794,27542,14372c3456976,2267895,3450591,2280270,3439014,2283863v-11573,3592,-23951,-2795,-27543,-14372c3407880,2257915,3414267,2245538,3425843,2241946xm3421849,2229172v-18760,5588,-29137,25549,-23550,44312c3403888,2292246,3423846,2302625,3442607,2297036v18760,-5588,29137,-25548,23551,-44311c3460569,2233563,3440610,2223184,3421849,2229172xm1198320,2220788v-2793,,-5189,1597,-7584,3992l1189538,2225978r-1596,-798c1185147,2223582,1182353,2222784,1179957,2223183v-2394,,-4790,1597,-5988,3993c1172373,2229571,1172373,2232765,1173571,2235958v3193,8384,13972,13972,18362,15968c1192732,2252326,1193530,2251926,1194328,2251527v3594,-3193,12376,-11577,13574,-19561c1208300,2228374,1207104,2225180,1205108,2223183v-1996,-1996,-4392,-2794,-6788,-2395xm3436526,2219448v16784,1740,31825,13417,37217,30483c3480926,2272685,3468153,2297036,3445001,2304222v-22752,7185,-47102,-5988,-54286,-28742c3383531,2252725,3396702,2228373,3419453,2221188v5690,-1796,11477,-2320,17073,-1740xm1197523,2216397v3992,-399,7585,798,10379,3593c1210696,2222784,1212293,2227575,1211894,2231966v-399,4392,-2395,9182,-6786,13972c1201914,2249531,1198719,2252725,1196325,2254721v-798,798,-1997,1596,-3194,1596c1191933,2256717,1190736,2256317,1189538,2255918v-5988,-2794,-16765,-8782,-20359,-17964c1167583,2233563,1167583,2228773,1169977,2225180v1997,-3594,5190,-5989,9182,-6388c1182353,2218393,1185547,2219191,1188740,2220788v2795,-2395,5988,-3992,8783,-4391xm5648919,2211108v-5340,499,-10529,3094,-14321,7685l5627412,2227576v-1197,1597,-3593,1597,-5189,399l5613440,2220789v-4790,-3593,-10379,-5190,-15568,-4791c5592681,2216397,5587491,2219192,5583899,2223583v-7585,9183,-6388,22356,2794,29941l5630606,2290250v11976,-14770,24351,-29541,36327,-44311c5674518,2236758,5673320,2223583,5664138,2215998v-4391,-3792,-9880,-5389,-15219,-4890xm5647821,2204372v7236,-648,14721,1447,20709,6437c5680506,2220789,5682102,2238754,5672122,2250729v-12774,15968,-25948,31537,-38722,47106c5632203,2299432,5629807,2299432,5628211,2298234r-46708,-39121c5569528,2249133,5567931,2231169,5577911,2219192v4790,-6387,11976,-9581,19161,-10379c5604259,2208014,5611843,2210409,5617831,2215599r5988,4790l5628610,2214401v4990,-5987,11976,-9380,19211,-10029xm6949809,2189900v10629,2445,20310,8933,26497,18913l6970717,2212406v-10379,-16767,-32734,-21957,-49501,-11578c6904449,2211209,6899259,2233564,6909638,2250330r-5588,3593c6891674,2233963,6897662,2207616,6917623,2195240v9980,-6188,21557,-7785,32186,-5340xm230910,2150778v10629,2445,20310,8932,26497,18913l251818,2173284v-10379,-16767,-32734,-21957,-49502,-11578c185151,2172486,180360,2194442,190739,2211208r-5588,3593c172776,2194841,178764,2168494,198723,2156118v9981,-6188,21558,-7785,32187,-5340xm4991888,2139352v-2794,,-5189,1596,-7585,3992l4983106,2144542r-1597,-799c4978715,2142146,4975920,2141348,4973525,2141747v-2396,399,-4791,1597,-5989,3993c4965939,2148135,4965939,2151329,4967137,2154522v3193,8383,13973,13972,18364,15968c4986299,2170889,4987098,2170490,4987896,2170091v3593,-3194,12774,-11178,13573,-19561c5001868,2146937,5000670,2143743,4998675,2141747v-1996,-1996,-4392,-2795,-6787,-2395xm4991489,2135360v3992,-400,7585,798,10379,3592c5004662,2141747,5006259,2146538,5005860,2150929v-798,4392,-2794,8783,-6786,13972c4995880,2168494,4992687,2171688,4990291,2173684v-798,798,-1996,1597,-3193,1597c4985900,2175680,4984703,2175281,4983505,2174881v-5988,-2794,-16767,-8782,-20360,-17964c4961548,2152526,4961548,2147736,4963943,2144143v1996,-3594,5190,-5989,9183,-6388c4976319,2137356,4979513,2138154,4982707,2139751v2794,-2395,5988,-3992,8782,-4391xm7205844,2115798v-7585,2397,-11578,9981,-9183,17566c7199058,2140949,7206642,2144941,7214227,2142546v7585,-2395,11577,-9980,9182,-17565c7221014,2117396,7213429,2113403,7205844,2115798xm7203449,2108214v11577,-3593,23952,2794,27544,14372c7234586,2134163,7228199,2146538,7216622,2150131v-11576,3592,-23953,-2795,-27545,-14372c7185484,2124183,7191871,2111806,7203449,2108214xm7199457,2095440v-18763,5588,-29142,25549,-23553,44312c7181493,2158514,7201453,2168893,7220216,2163304v18762,-5588,29141,-25548,23552,-44311c7238180,2100230,7218220,2089851,7199457,2095440xm7214134,2085716v16785,1740,31830,13417,37219,30483c7258539,2139353,7245365,2163704,7222611,2170490v-22754,7185,-47106,-5988,-54292,-28742c7161133,2118993,7174307,2094641,7197062,2087456v5688,-1796,11477,-2320,17072,-1740xm486546,2076678v-7585,2396,-11577,9981,-9181,17565c479760,2101828,487344,2105820,494929,2103425v7585,-2395,11577,-9980,9182,-17565c502115,2078675,494131,2074282,486546,2076678xm2750747,2073783v-5338,499,-10528,3094,-14319,7685l2729241,2090251v-1197,1597,-3594,1597,-5188,399l2715270,2083464v-4791,-3593,-10381,-5190,-15569,-4791c2694511,2079072,2689322,2081867,2685730,2086258v-7586,9183,-6389,22356,2794,29941l2732433,2152925v11977,-14770,24353,-29540,36329,-44311c2776348,2099433,2775149,2086258,2765970,2078673v-4393,-3792,-9883,-5389,-15223,-4890xm4024479,2069742v10629,2445,20310,8932,26498,18912l4045388,2092247v-10379,-16767,-32734,-21957,-49501,-11577c3979120,2091050,3973930,2113405,3984310,2130171r-5589,3593c3966346,2113804,3972334,2087457,3992294,2075081v9980,-6187,21557,-7784,32185,-5339xm484151,2069093v11577,-3593,23952,2794,27545,14372c515288,2095441,508901,2107417,497324,2111010v-11576,3592,-23951,-2795,-27544,-14371c466186,2085062,472574,2072686,484151,2069093xm2749651,2067047v7236,-649,14721,1447,20709,6437c2782336,2083464,2783934,2101429,2773952,2113405v-12774,15968,-25947,31536,-38722,47105c2734032,2162107,2731637,2162107,2730039,2160909r-46705,-39121c2671358,2111808,2669762,2093844,2679742,2081867v4790,-6387,11975,-9581,19160,-10379c2706088,2070689,2713673,2073084,2719660,2078274r5987,4790l2730438,2077076v4989,-5988,11976,-9381,19213,-10029xm480558,2056319v-18762,5588,-29141,25549,-23553,44312c462594,2119393,482554,2129772,501317,2124184v18762,-5589,29141,-25549,23552,-44312c518881,2061109,498921,2050730,480558,2056319xm495235,2046595v16785,1740,31830,13417,37219,30483c539241,2100232,526466,2124583,503712,2131369v-22755,7186,-47106,-5988,-54291,-28742c442234,2079872,455409,2055520,478163,2048335v5688,-1796,11477,-2320,17072,-1740xm4280516,1995641v-7585,2396,-11578,9981,-9182,17565c4273730,2020791,4281315,2024783,4288899,2022388v7585,-2395,11577,-9980,9182,-17565c4295686,1997238,4287702,1993245,4280516,1995641xm4277722,1988056v11577,-3593,23952,2794,27545,14372c4309259,2014005,4302472,2026380,4290895,2029973v-11576,3592,-23953,-2795,-27545,-14371c4259757,2004025,4266144,1991649,4277722,1988056xm4274129,1975281v-18763,5589,-29142,25549,-23554,44312c4256164,2038355,4276125,2048734,4294887,2043145v18763,-5588,29142,-25548,23553,-44311c4312851,1980071,4292891,1969293,4274129,1975281xm4288806,1965557v16785,1740,31830,13417,37219,30483c4332811,2018794,4320037,2043145,4297283,2050331v-22755,7186,-47107,-5988,-54292,-28742c4235805,1998834,4248979,1974482,4271734,1967297v5688,-1796,11477,-2320,17072,-1740xm2077355,1950132v-2795,,-5189,1597,-7586,3992l2068572,1955322r-1597,-798c2064181,1952926,2061386,1952128,2058991,1952527v-2395,,-4790,1597,-5988,3993c2051405,1958915,2051405,1962109,2052604,1965302v3193,8384,13972,13972,18364,15968c2071765,1981670,2072564,1981270,2073363,1980871v3992,-3193,12775,-11577,13573,-19561c2087335,1957718,2086138,1954524,2084141,1952527v-1996,-1996,-4391,-2794,-6786,-2395xm2076955,1945741v3992,-400,7586,798,10380,3592c2090130,1952128,2091726,1956919,2091327,1961310v-399,4392,-2395,8783,-6786,13972c2081346,1978875,2078154,1982069,2075757,1984065v-798,798,-1996,1597,-3193,1597c2071366,1986061,2070169,1985662,2068972,1985262v-5989,-2794,-16767,-8782,-20360,-17964c2047015,1962907,2047015,1958117,2049409,1954524v1996,-3594,5191,-5989,9183,-6388c2061785,1947737,2064979,1948535,2068173,1950132v2795,-2395,5989,-3992,8782,-4391xm6528354,1940451v-5340,499,-10529,3094,-14321,7685l6506847,1956919v-1197,1597,-3593,1597,-5189,399l6492875,1950132v-4790,-3593,-10379,-5190,-15568,-4791c6472116,1945740,6466926,1948136,6463334,1952926v-7585,9183,-6388,22356,2794,29941l6510041,2019593v11976,-14770,24351,-29541,36327,-44311c6553953,1966101,6552755,1952926,6543573,1945341v-4391,-3792,-9880,-5389,-15219,-4890xm6527257,1933715v7235,-648,14720,1447,20708,6437c6559940,1950132,6561537,1968097,6551557,1980072v-12774,15968,-25948,31537,-38722,47106c6511638,2028775,6509242,2028775,6507646,2027577r-46708,-39121c6448963,1978476,6447366,1960512,6457346,1948535v4790,-6387,11976,-9581,19161,-10379c6483694,1937357,6491278,1939353,6497266,1944942r5988,4790l6508045,1943744v4990,-5987,11976,-9380,19212,-10029xm1110348,1880123v10629,2445,20310,8932,26498,18912l1131257,1902628v-10380,-16767,-32735,-21957,-49503,-11577c1064589,1901431,1059798,1923786,1070177,1940552r-5588,3593c1052214,1924185,1058202,1897838,1078161,1885462v9980,-6187,21558,-7784,32187,-5339xm5871323,1868695v-2794,,-5189,1597,-7585,3992l5862541,1873885r-1597,-798c5858150,1871489,5855355,1870691,5852960,1871090v-2396,399,-4791,1597,-5989,3993c5845374,1877478,5845374,1880672,5846572,1883865v3193,8384,13973,13972,18364,15968c5865734,1900233,5866533,1899833,5867331,1899434v3593,-3193,12775,-11577,13573,-19561c5881303,1876281,5880106,1873087,5878110,1871090v-1996,-1996,-4392,-2794,-6787,-2395xm5870924,1864304v3992,-399,7585,798,10379,3593c5884098,1870691,5885694,1875482,5885295,1879873v-798,4392,-2794,9182,-6786,13972c5875315,1897438,5872122,1900632,5869726,1902628v-798,798,-1996,1596,-3193,1596c5865335,1904624,5864138,1904224,5862940,1903825v-5988,-2794,-16767,-8782,-20360,-17964c5840983,1881470,5840983,1876680,5843378,1873087v1996,-3594,5190,-5989,9183,-6388c5855754,1866300,5858948,1867098,5862142,1868695v2794,-2395,5988,-3992,8782,-4391xm1365982,1806021v-7585,2396,-11577,9981,-9180,17565c1359196,1831171,1366782,1835163,1374367,1832768v7585,-2395,11576,-9980,9181,-17565c1381552,1807618,1373569,1803625,1365982,1806021xm3630180,1803126v-5339,499,-10530,3094,-14321,7685l3608674,1819594v-1196,1597,-3591,1597,-5189,399l3594699,1812807v-4791,-3593,-10377,-5190,-15567,-4791c3573941,1808415,3568755,1810811,3565160,1815601v-7585,9183,-6385,22356,2796,29941l3611869,1882268v11974,-14770,24350,-29540,36326,-44311c3655781,1828776,3654583,1815601,3645402,1808016v-4392,-3792,-9881,-5389,-15222,-4890xm4903915,1798685v10629,2445,20310,8933,26497,18913l4924823,1821191v-10379,-16767,-32734,-21957,-49501,-11578c4858555,1820393,4853365,1842349,4863744,1859115r-5588,3593c4845780,1842748,4851768,1816401,4871729,1804025v9980,-6188,21557,-7785,32186,-5340xm1363587,1798436v11579,-3593,23953,2794,27545,14372c1394725,1824385,1388339,1836760,1376762,1840353v-11577,3592,-23953,-2795,-27547,-14371c1345623,1814405,1352010,1802029,1363587,1798436xm3629083,1796390v7236,-649,14722,1447,20708,6437c3661771,1812807,3663365,1830772,3653385,1842748v-12776,15968,-25947,31536,-38723,47105c3613463,1891450,3611068,1891450,3609471,1890252r-46708,-39121c3550789,1841151,3549189,1823187,3559171,1811210v4789,-6387,11978,-9581,19161,-10379c3585518,1800032,3593103,1802028,3599093,1807617r5990,4790l3609871,1806419v4990,-5988,11977,-9381,19212,-10029xm1359995,1785662v-18763,5589,-29141,25549,-23554,44312c1342031,1848736,1361991,1859115,1380755,1853526v18761,-5588,29140,-25548,23552,-44311c1398318,1790452,1378359,1779674,1359995,1785662xm1374674,1775938v16782,1740,31828,13417,37218,30483c1418678,1829175,1405904,1853526,1383150,1860712v-22756,7186,-47108,-5988,-54293,-28742c1321673,1809215,1334845,1784863,1357600,1777678v5688,-1796,11477,-2320,17074,-1740xm5159951,1724585v-7585,2396,-11578,9980,-9183,17565c5153164,1749735,5160749,1753727,5168334,1751332v7584,-2395,11576,-9980,9181,-17565c5175120,1726582,5167136,1722189,5159951,1724585xm5157156,1717000v11577,-3593,23952,2794,27545,14372c5188294,1742949,5181906,1755723,5170330,1758917v-11577,3592,-23953,-2795,-27546,-14372c5139191,1732969,5145578,1720593,5157156,1717000xm5153563,1704225v-18763,5588,-29142,25549,-23553,44312c5135599,1767299,5155559,1777678,5174322,1772089v18762,-5588,29141,-25548,23552,-44311c5191886,1709015,5172326,1698636,5153563,1704225xm5168240,1694501v16785,1740,31830,13417,37219,30483c5212245,1748138,5199471,1772489,5176717,1779275v-22754,7186,-47106,-5988,-54292,-28742c5115239,1727778,5128413,1703426,5151168,1696241v5688,-1796,11477,-2320,17072,-1740xm2956791,1679076v-2795,,-5189,1597,-7585,3992l2948007,1684266r-1596,-798c2943616,1681870,2940822,1681072,2938427,1681471v-2393,,-4789,1597,-5985,3993c2930841,1687859,2930841,1691053,2932042,1694246v3192,8384,13971,13972,18362,15968c2951202,1710614,2951999,1710214,2952799,1709815v3992,-3193,12775,-11577,13572,-19561c2966773,1686662,2965574,1683468,2963576,1681471v-1997,-1996,-4390,-2794,-6785,-2395xm2956393,1674685v3993,-399,7584,798,10380,3593c2969566,1681072,2971161,1685863,2970761,1690254v-398,4392,-2392,9182,-6784,13972c2960784,1707819,2957590,1711013,2955195,1713009v-798,798,-1996,1596,-3196,1596c2950803,1715005,2949603,1714605,2948408,1714206v-5989,-2794,-16766,-8782,-20359,-17964c2926450,1691851,2926450,1687061,2928846,1683468v1995,-3594,5192,-5989,9182,-6388c2941220,1676681,2944416,1677479,2947608,1679076v2796,-2395,5989,-3992,8785,-4391xm688490,1630273v-5339,499,-10529,3094,-14321,7685l666982,1646741v-1197,1597,-3592,1597,-5188,399l653010,1639954v-4790,-3593,-10379,-5190,-15568,-4791c632252,1635962,627062,1638357,623470,1642748v-7585,9183,-6388,22356,2794,29941l670177,1709415v11976,-14770,24351,-29541,36327,-44311c714089,1655923,712891,1642748,703710,1635163v-4392,-3792,-9881,-5389,-15220,-4890xm687392,1623537v7236,-649,14721,1447,20709,6437c720077,1639954,721674,1657919,711694,1669895v-12775,15967,-25948,31536,-38723,47105c671774,1718597,669377,1718597,667782,1717399r-46708,-39121c609098,1668298,607502,1650334,617482,1638357v4790,-6387,11976,-9581,19161,-10379c644228,1627179,651414,1629574,657402,1634764r5988,4790l668181,1633566v4990,-5988,11975,-9381,19211,-10029xm1989779,1609067v10629,2445,20310,8932,26498,18912l2010688,1631572v-10379,-16767,-32734,-21957,-49502,-11578c1944021,1630774,1938831,1652730,1949610,1669496r-5589,3593c1931646,1653129,1937634,1626782,1957593,1614406v9980,-6187,21557,-7784,32186,-5339xm6750758,1598038v-2795,,-5190,1597,-7585,3992l6741975,1603228r-1596,-798c6737584,1600832,6734790,1600034,6732395,1600433v-2397,399,-4792,1597,-5989,3993c6724809,1606821,6724809,1610015,6726006,1613208v3194,8384,13973,13972,18365,15968c6745169,1629576,6745967,1629176,6746766,1628777v3593,-3193,12774,-11577,13573,-19561c6760738,1605624,6759540,1602430,6757544,1600433v-1996,-1996,-4391,-2794,-6786,-2395xm6750359,1593647v3992,-400,7584,798,10379,3592c6763532,1600034,6765129,1604825,6764730,1609216v-799,4392,-2795,8783,-6787,13972c6754750,1626781,6751556,1629975,6749161,1631971v-798,798,-1996,1597,-3194,1597c6744770,1633967,6743572,1633568,6742375,1633168v-5988,-2794,-16768,-8782,-20361,-17964c6720418,1610813,6720418,1606023,6722813,1602430v1996,-3594,5189,-5989,9182,-6388c6735189,1595643,6738383,1596441,6741576,1598038v2795,-2395,5988,-3992,8783,-4391xm31460,1558917v-2794,,-5190,1597,-7585,3992l22678,1564107r-1597,-798c18286,1561711,15492,1560913,13097,1561312v-2395,,-4791,1597,-5988,3993c5512,1567700,5512,1570894,6710,1574087v3193,8384,13972,13972,18363,15968c25871,1590455,26670,1590055,27468,1589656v3992,-3193,12774,-11577,13574,-19561c41441,1566503,40242,1563309,38246,1561312v-1996,-1996,-4391,-2794,-6786,-2395xm31061,1554526v3992,-400,7585,798,10380,3592c44235,1560913,45832,1565704,45433,1570095v-399,4392,-2794,9182,-6787,13972c35452,1587660,32258,1590854,29863,1592850v-798,798,-1996,1597,-3193,1597c25472,1594846,24274,1594447,23077,1594047v-5988,-2794,-16767,-8782,-20359,-17964c1121,1571692,1121,1566902,3516,1563309v1996,-3594,5190,-5989,9182,-6388c15891,1556522,19085,1557320,22278,1558917v2795,-2395,5988,-3992,8783,-4391xm4482062,1549236v-5340,499,-10529,3094,-14321,7685l4460555,1565704v-1198,1597,-3593,1597,-5190,399l4446583,1558917v-4790,-3593,-10379,-5190,-15569,-4791c4425824,1554525,4420634,1557320,4417041,1561711v-7584,9183,-6387,22356,2795,29941l4463749,1628378v11975,-14770,24351,-29541,36327,-44311c4507660,1574886,4506463,1561711,4497281,1554126v-4391,-3792,-9880,-5389,-15219,-4890xm4481364,1542500v7235,-648,14720,1447,20708,6437c4514047,1558917,4515644,1576882,4505664,1588857v-12774,15968,-25948,31537,-38722,47106c4465745,1637560,4463349,1637560,4461753,1636362r-46708,-39121c4403070,1587261,4401473,1569297,4411453,1557320v4790,-6387,11976,-9581,19161,-10379c4437801,1546142,4445385,1548138,4451373,1553727r5988,4790l4462152,1552529v4990,-5987,11976,-9380,19212,-10029xm2245418,1534964v-7586,2397,-11578,9981,-9181,17566c2238631,1560115,2246216,1564107,2253800,1561712v7584,-2396,11577,-9980,9177,-17565c2260584,1536961,2253002,1532968,2245418,1534964xm5783349,1528029v10629,2445,20310,8932,26498,18912l5804258,1550534v-10379,-16767,-32734,-21957,-49501,-11578c5737990,1549337,5732800,1571692,5743180,1588458r-5589,3593c5725216,1572091,5731204,1545744,5751164,1533368v9980,-6187,21557,-7784,32185,-5339xm2243023,1527779v11575,-3593,23953,2794,27545,14372c2274159,1553728,2267774,1566103,2256198,1569696v-11580,3592,-23953,-2795,-27546,-14372c2225058,1543748,2231444,1531372,2243023,1527779xm2239029,1514606v-18761,5588,-29140,25549,-23553,44312c2221066,1577680,2241025,1588059,2259789,1582470v18761,-5588,29141,-25548,23551,-44311c2277754,1519396,2257791,1509017,2239029,1514606xm2253707,1504882v16785,1740,31831,13417,37220,30483c2298113,1558519,2285338,1582870,2262185,1589656v-22756,7186,-47107,-5988,-54292,-28742c2200706,1538159,2213881,1513807,2236634,1506622v5689,-1796,11476,-2320,17073,-1740xm6038987,1453928v-7585,2395,-11578,9980,-9182,17565c6032201,1479078,6039786,1483070,6047370,1480675v7585,-2395,11577,-9980,9182,-17565c6054157,1455524,6046572,1451532,6038987,1453928xm6036592,1446343v11577,-3593,23952,2794,27545,14372c6067730,1472292,6061342,1484667,6049766,1488260v-11577,3592,-23953,-2795,-27546,-14372c6018627,1462312,6025014,1449936,6036592,1446343xm6032999,1433569v-18763,5588,-29142,25549,-23554,44312c6015034,1496643,6034995,1507022,6053758,1501433v18762,-5588,29141,-25548,23552,-44311c6071322,1438359,6051362,1427581,6032999,1433569xm3809062,1425185v-2794,,-5190,1597,-7585,3992l3800280,1430374r-1597,-798c3795888,1427979,3793093,1427181,3790698,1427580v-2395,,-4791,1597,-5988,3992c3783113,1433967,3783113,1437162,3784311,1440355v3193,8384,13973,13972,18364,15968c3803473,1456723,3804272,1456323,3805070,1455924v3593,-3193,12774,-11577,13573,-19561c3819042,1432770,3817844,1429576,3815848,1427580v-1996,-1996,-4391,-2794,-6786,-2395xm6047676,1423845v16785,1740,31830,13417,37219,30482c6091681,1477482,6078907,1501433,6056153,1508619v-22755,7186,-47107,-5988,-54292,-28742c5994675,1457122,6007849,1432770,6030604,1425585v5688,-1796,11477,-2320,17072,-1740xm3808663,1420794v3992,-400,7585,798,10379,3592c3821836,1427181,3823433,1431971,3823034,1436363v-798,4392,-2794,9182,-6786,13972c3813054,1453928,3809860,1457122,3807465,1459118v-798,798,-1996,1597,-3193,1597c3803074,1461114,3801876,1460715,3800679,1460315v-5988,-2794,-16768,-8782,-20360,-17964c3778722,1437960,3778722,1433169,3781117,1429576v1996,-3593,5190,-5988,9182,-6387c3793492,1422790,3796687,1423588,3799880,1425185v2795,-2395,5988,-3992,8783,-4391xm1567926,1359617v-5340,499,-10529,3094,-14321,7685l1546418,1376084v-1197,1597,-3593,1597,-5189,399l1532447,1369298v-4791,-3593,-10380,-5190,-15569,-4791c1511687,1364906,1506497,1367701,1502905,1372092v-7584,9182,-6387,22356,2796,29941l1549612,1438759v11976,-14770,24353,-29541,36329,-44311c1593527,1385266,1592329,1372092,1583148,1364507v-4392,-3792,-9882,-5389,-15222,-4890xm1566829,1352881v7237,-649,14721,1447,20710,6437c1599515,1369298,1601111,1387263,1591132,1399238v-12776,15968,-25950,31537,-38725,47106c1551209,1447941,1548814,1447941,1547217,1446743r-46707,-39121c1488536,1397642,1486939,1379677,1496918,1367701v4790,-6387,11975,-9581,19159,-10379c1523266,1356523,1530849,1358519,1536838,1364108r5987,4790l1547617,1362910v4989,-5987,11975,-9380,19212,-10029xm2868816,1338410v10627,2445,20309,8932,26496,18911l2889722,1360915v-10377,-16767,-32731,-21957,-49499,-11578c2823457,1359717,2818267,1382073,2828647,1398839r-5587,3593c2810686,1382472,2816672,1356124,2836630,1343749v9981,-6187,21556,-7784,32186,-5339xm910897,1287861v-2794,,-5190,1597,-7586,3992l902114,1293050r-1597,-798c897722,1290655,894928,1289857,892533,1290256v-2394,,-4789,1597,-5987,3992c884947,1296643,884947,1299838,886146,1303031v3194,8384,13972,13972,18363,15968c905307,1319399,906107,1318999,906905,1318600v3593,-3193,12773,-11177,13573,-19561c920877,1295446,919678,1292252,917683,1290256v-1997,-1996,-4392,-2794,-6786,-2395xm910498,1283470v3992,-399,7585,798,10379,3593c923671,1289857,925268,1294647,924869,1299039v-399,4392,-2794,9182,-6786,13972c914889,1316604,911694,1319798,909299,1321794v-798,798,-1997,1596,-3192,1596c904908,1323790,903711,1323390,902514,1322991v-5988,-2794,-16767,-8782,-20360,-17964c880556,1300636,880556,1295845,882952,1292252v1995,-3593,5191,-5988,9184,-6387c895327,1285466,898521,1286264,901714,1287861v2795,-2395,5989,-3992,8784,-4391xm5361496,1278180v-5340,499,-10529,3094,-14321,7685l5339989,1294647v-1198,1597,-3593,1597,-5190,399l5326017,1287861v-4790,-3593,-10379,-5190,-15569,-4791c5305258,1283869,5300068,1286264,5296475,1290655v-7584,9182,-6387,22356,2795,29941l5343183,1357322v11976,-14770,24351,-29541,36327,-44311c5387095,1303829,5385897,1290655,5376715,1283070v-4391,-3792,-9880,-5389,-15219,-4890xm5360798,1271444v7235,-649,14720,1447,20708,6437c5393482,1287861,5395079,1305826,5385099,1317802v-12775,15967,-25948,31536,-38723,47105c5345179,1366504,5342783,1366504,5341187,1365306r-46708,-39121c5282504,1316205,5280907,1298240,5290887,1286264v4790,-6387,11976,-9581,19161,-10379c5317235,1275485,5324819,1277481,5330807,1282671r5988,4790l5341586,1281473v4990,-5988,11976,-9381,19212,-10029xm3124852,1264308v-7585,2395,-11576,9980,-9181,17565c3118067,1289458,3125650,1293450,3133237,1291055v7585,-2395,11577,-9980,9183,-17565c3140025,1266304,3132440,1261912,3124852,1264308xm6662785,1256973v10628,2445,20309,8932,26497,18911l6683693,1279478v-10379,-16767,-32734,-21957,-49501,-11578c6617425,1278680,6612235,1300636,6622615,1317402r-5589,3593c6604651,1301035,6610639,1274687,6630599,1262312v9980,-6187,21557,-7784,32186,-5339xm3122459,1256723v11576,-3593,23952,2794,27545,14372c3153595,1282672,3147209,1295047,3135631,1298640v-11577,3592,-23952,-2795,-27544,-14372c3104495,1272692,3110882,1260316,3122459,1256723xm3118466,1243949v-18763,5588,-29140,25549,-23553,44312c3100503,1307023,3120461,1317402,3139225,1311813v18763,-5588,29142,-25548,23552,-44311c3157188,1248739,3137229,1238360,3118466,1243949xm3133141,1234225v16786,1740,31831,13417,37221,30482c3177548,1287862,3164375,1311813,3141619,1318999v-22754,7186,-47104,-5988,-54291,-28742c3080145,1267502,3093318,1243150,3116071,1235965v5686,-1796,11476,-2320,17070,-1740xm6918421,1182871v-7585,2396,-11578,9981,-9183,17566c6911635,1208022,6919219,1212014,6926804,1209619v7585,-2395,11577,-9980,9182,-17565c6933591,1184468,6926006,1180875,6918421,1182871xm6916026,1175686v11577,-3593,23952,2794,27544,14372c6947163,1201635,6940776,1214010,6929199,1217603v-11576,3593,-23953,-2795,-27545,-14371c6898061,1191655,6904448,1179279,6916026,1175686xm6912433,1162512v-18763,5589,-29142,25550,-23554,44313c6894468,1225587,6914429,1235966,6933191,1230377v18763,-5589,29142,-25548,23553,-44311c6950756,1167303,6930796,1156924,6912433,1162512xm4688497,1154528v-2794,,-5189,1597,-7585,3992l4679715,1159717r-1597,-798c4675324,1157322,4672529,1156524,4670134,1156923v-2396,,-4791,1597,-5989,3992c4662548,1163310,4662548,1166505,4663746,1169698v3193,8384,13973,13972,18364,15968c4682908,1186066,4683707,1185666,4684505,1185267v3593,-3193,12774,-11577,13573,-19561c4698477,1162113,4697279,1158919,4695284,1156923v-1996,-1996,-4392,-2794,-6787,-2395xm6927110,1153188v16785,1740,31830,13417,37219,30482c6971115,1206425,6958341,1230776,6935587,1237962v-22755,7186,-47107,-5988,-54292,-28742c6874109,1186465,6887283,1162113,6910038,1154928v5688,-1796,11477,-2320,17072,-1740xm4688098,1150137v3992,-400,7585,798,10379,3592c4701271,1156524,4702868,1161314,4702469,1165706v-798,4392,-2794,9182,-6786,13972c4692489,1183271,4689296,1186465,4686900,1188461v-798,798,-1996,1597,-3193,1597c4682509,1190457,4681312,1190058,4680114,1189658v-5988,-2794,-16767,-8782,-20360,-17964c4658157,1167303,4658157,1162512,4660552,1158919v1996,-3593,5190,-5988,9183,-6387c4672928,1152133,4676122,1152931,4679316,1154528v2794,-2395,5988,-3992,8782,-4391xm199523,1143750v-7584,2396,-11577,9981,-9181,17566c192736,1168901,200322,1172893,207906,1170498v7585,-2396,11577,-9980,9182,-17565c214693,1145746,206709,1141754,199523,1143750xm196729,1136565v11577,-3593,23952,2794,27545,14372c228266,1162514,221479,1174889,209902,1178482v-11576,3592,-23952,-2795,-27545,-14372c178764,1152534,185151,1140158,196729,1136565xm193136,1123391v-18762,5588,-29141,25549,-23554,44312c175172,1186465,195132,1196844,213895,1191255v18762,-5589,29141,-25548,23552,-44311c231459,1128181,211899,1117802,193136,1123391xm207813,1114066v16785,1740,31830,13417,37219,30482c251818,1167303,239044,1191654,216290,1198840v-22755,7186,-47107,-5988,-54292,-28742c154812,1147343,167986,1122991,190741,1115806v5688,-1796,11477,-2320,17072,-1740xm2447363,1088561v-5338,499,-10528,3094,-14320,7685l2425857,1105028v-1197,1597,-3594,1597,-5189,399l2411885,1098242v-4791,-3593,-10380,-5190,-15570,-4791c2391124,1094250,2385933,1096645,2382343,1101036v-7585,9182,-6388,22356,2793,29941l2429051,1167703v11976,-14770,24351,-29541,36326,-44311c2472962,1114210,2471764,1101036,2462583,1093451v-4391,-3792,-9880,-5389,-15220,-4890xm3721088,1084519v10629,2445,20310,8932,26498,18911l3741997,1107024v-10379,-16767,-32734,-21957,-49502,-11577c3675729,1105826,3670542,1128182,3680919,1144948r-5589,3593c3662964,1128581,3668954,1102233,3688902,1089858v9981,-6187,21557,-7784,32186,-5339xm2446267,1081825v7234,-649,14719,1447,20708,6437c2478951,1098242,2480547,1116207,2470568,1128183v-12776,15967,-25948,31536,-38723,47105c2430648,1176885,2428252,1176885,2426656,1175687r-46711,-39121c2367970,1126586,2366375,1108621,2376353,1096645v4791,-6387,11979,-9581,19163,-10379c2402703,1085866,2410287,1087862,2416276,1093052r5987,4790l2427054,1091854v4990,-5988,11976,-9381,19213,-10029xm1790328,1017204v-2794,,-5190,1597,-7582,3992l1781548,1022393r-1596,-798c1777158,1019998,1774363,1019200,1771968,1019599v-2395,,-4791,1597,-5989,3992c1764383,1025986,1764383,1029181,1765581,1032374v3193,8384,13973,13972,18363,15968c1784739,1048742,1785537,1048342,1786336,1047943v3594,-3193,12775,-11577,13574,-19561c1800309,1024789,1799111,1021595,1797115,1019599v-1996,-1996,-4391,-2794,-6787,-2395xm1789930,1012813v3992,-400,7584,798,10379,3592c1803103,1019200,1804700,1023990,1804301,1028382v-799,4392,-2795,9182,-6787,13972c1794321,1045947,1791127,1049141,1788731,1051137v-797,798,-1995,1597,-3194,1597c1784343,1053133,1783145,1052734,1781948,1052334v-5988,-2794,-16767,-8782,-20359,-17964c1759992,1029979,1759992,1025188,1762387,1021595v1996,-3593,5190,-5988,9182,-6387c1774762,1014809,1777956,1015607,1781149,1017204v2795,-2395,5985,-3992,8781,-4391xm3977125,1010418v-7585,2395,-11578,9980,-9182,17565c3970339,1035568,3977924,1039560,3985508,1037165v7585,-2395,11577,-9980,9182,-17565c3992295,1012414,3984311,1008022,3977125,1010418xm6240931,1007523v-5340,499,-10529,3094,-14321,7685l6219424,1023990v-1198,1597,-3593,1597,-5190,399l6205452,1017204v-4790,-3593,-10379,-5190,-15569,-4791c6184693,1012812,6179503,1015607,6175910,1019998v-7584,9182,-6387,22356,2795,29941l6222618,1086665v11975,-14770,24351,-29541,36327,-44311c6266529,1033172,6265332,1019998,6256150,1012413v-4391,-3792,-9880,-5389,-15219,-4890xm3974331,1002833v11577,-3593,23952,2794,27545,14372c4005868,1028782,3999081,1041157,3987504,1044750v-11576,3592,-23953,-2795,-27545,-14372c3956366,1018802,3962753,1006426,3974331,1002833xm6240232,1000787v7236,-649,14721,1447,20709,6437c6272916,1017204,6274513,1035169,6264533,1047145v-12774,15967,-25948,31536,-38722,47105c6224614,1095847,6222218,1095847,6220622,1094649r-46708,-39121c6161939,1045548,6160342,1027583,6170322,1015607v4790,-6387,11976,-9581,19161,-10379c6196670,1004429,6204254,1006425,6210242,1012014r5988,4790l6221021,1010816v4990,-5988,11976,-9381,19211,-10029xm3970737,990059v-18763,5589,-29142,25549,-23554,44312c3952772,1053133,3972733,1063512,3991495,1057923v18763,-5588,29142,-25548,23553,-44311c4009060,994849,3989100,984470,3970737,990059xm3985414,980335v16785,1740,31830,13417,37219,30482c4029419,1033972,4016645,1058323,3993891,1065109v-22755,7186,-47107,-5988,-54292,-28742c3932413,1013612,3945587,989260,3968342,982075v5688,-1796,11477,-2320,17072,-1740xm822924,947195v10629,2445,20309,8932,26498,18911l843832,969700c833453,952933,811097,947743,794330,958122v-16767,10380,-21956,32736,-11575,49502l777167,1011217v-12378,-19960,-6389,-46308,13570,-58683c800717,946347,812294,944750,822924,947195xm5567932,883473v-2794,,-5189,1596,-7585,3992l5559150,888662r-1597,-798c5554759,886267,5551964,885469,5549569,885868v-2396,,-4791,1597,-5989,3992c5541983,892255,5541983,895450,5543181,898643v3193,8383,13973,13972,18364,15968c5562343,915010,5563142,914611,5563940,914212v3593,-3194,12775,-11178,13573,-19561c5577912,891057,5576715,887864,5574719,885868v-1996,-1996,-4392,-2795,-6787,-2395xm5567533,879481v3992,-400,7585,798,10379,3592c5580707,885868,5582303,890658,5581904,895050v-798,4392,-2794,8783,-6786,13972c5571924,912615,5568731,915809,5566335,917805v-798,798,-1996,1597,-3193,1597c5561944,919801,5560747,919402,5559549,919002v-5988,-2794,-16767,-8782,-20360,-17964c5537592,896647,5537592,891856,5539987,888263v1996,-3593,5190,-5988,9183,-6387c5552363,881477,5555557,882275,5558751,883872v2794,-2395,5988,-3992,8782,-4391xm1078960,873094v-7584,2395,-11576,9980,-9181,17565c1072174,898244,1079759,902236,1087345,899841v7584,-2395,11576,-9980,9181,-17565c1094131,875090,1086147,870698,1078960,873094xm1076166,865509v11578,-3593,23953,2794,27547,14372c1107704,891458,1100917,903833,1089341,907426v-11577,3592,-23953,-2795,-27546,-14372c1058202,881478,1064589,869102,1076166,865509xm1072574,852734v-18763,5588,-29142,25549,-23554,44312c1054609,915808,1074570,926187,1093333,920598v18762,-5588,29141,-25548,23552,-44311c1110897,857524,1091337,847145,1072574,852734xm1087250,843010v16786,1740,31831,13417,37221,30482c1131257,896647,1118482,920998,1095728,927784v-22756,7186,-47108,-5988,-54292,-28742c1034249,876287,1047424,851935,1070178,844750v5689,-1796,11477,-2320,17072,-1740xm3326802,817904v-5341,499,-10532,3094,-14323,7685l3305293,834371v-1199,1597,-3593,1597,-5191,399l3291318,827585v-4790,-3593,-10378,-5190,-15567,-4791c3270161,823193,3265371,825988,3261778,830379v-7586,9182,-6387,22356,2793,29941l3308486,897046v11977,-14770,24355,-29541,36331,-44311c3352402,843553,3351204,830379,3342023,822794v-4391,-3792,-9879,-5389,-15221,-4890xm4600524,813863v10629,2445,20310,8932,26497,18911l4621432,836368v-10379,-16767,-32734,-21957,-49501,-11578c4555164,835170,4549974,857526,4560353,874292r-5588,3593c4542389,857925,4548377,831577,4568338,819202v9980,-6187,21557,-7784,32186,-5339xm3325704,811168v7238,-649,14722,1447,20709,6437c3358389,827585,3359985,845550,3350008,857526v-12775,15967,-25952,31536,-38728,47105c3310082,906228,3307689,906228,3306091,905030r-46707,-39121c3247406,855929,3245811,837964,3255791,825988v4790,-6387,11974,-9581,19160,-10379c3282136,814810,3289723,816806,3295711,822395r5989,4790l3306491,821197v4988,-5988,11974,-9381,19213,-10029xm2669769,746148v-2794,,-5191,1596,-7586,3992l2660985,751337r-1596,-798c2656594,748942,2653800,748144,2651404,748543v-2394,,-4791,1597,-5988,3992c2643818,754930,2643818,758125,2645017,761318v3193,8383,13972,13972,18364,15968c2664178,777685,2664978,777286,2665775,776887v3594,-3194,12775,-11178,13574,-19561c2679749,753732,2678550,750539,2676554,748543v-1998,-1996,-4390,-2795,-6785,-2395xm2669369,742156v3992,-400,7585,798,10380,3592c2682543,748543,2684139,753333,2683741,757725v-799,4392,-2793,8783,-6787,13972c2673760,775290,2670566,778484,2668170,780480v-796,798,-1995,1597,-3192,1597c2663779,782476,2662581,782077,2661386,781677v-5989,-2794,-16770,-8782,-20361,-17964c2639428,759322,2639428,754531,2641822,750938v1996,-3593,5191,-5988,9184,-6387c2654199,744152,2657393,744950,2660586,746547v2795,-2395,5987,-3992,8783,-4391xm4856160,739761v-7584,2395,-11577,9981,-9182,17565c4849374,764911,4856959,768903,4864544,766508v7584,-2395,11576,-9980,9181,-17565c4871729,741357,4863745,737365,4856160,739761xm7120366,736867v-5339,499,-10529,3093,-14321,7684l7098859,753333v-1197,1597,-3593,1597,-5189,399l7084887,746547v-4790,-3593,-10379,-5190,-15568,-4791c7064128,742156,7058938,744551,7055346,749341v-7585,9182,-6388,22356,2794,29941l7102053,816008v11976,-14770,24351,-29540,36327,-44311c7145965,762515,7144767,749341,7135586,741756v-4391,-3792,-9880,-5388,-15220,-4889xm4853765,732176v11577,-3593,23952,2794,27545,14372c4885302,758125,4878515,770500,4866939,774093v-11577,3592,-23953,-2795,-27546,-14371c4835800,748145,4842187,735769,4853765,732176xm7119269,729731v7235,-649,14720,1447,20708,6437c7151953,746148,7153550,764113,7143570,776089v-12775,15967,-25948,31536,-38723,47105c7103650,824791,7101254,824791,7099658,823593r-46708,-39121c7040975,774492,7039378,756527,7049358,744551v4790,-6387,11976,-9581,19161,-10379c7076105,733772,7083290,735768,7089278,740958r5988,4790l7100057,739760v4990,-5988,11976,-9381,19212,-10029xm4850172,719402v-18763,5588,-29142,25549,-23553,44312c4832208,782476,4852168,792855,4870931,787266v18762,-5588,29141,-25548,23552,-44311c4888495,723793,4868536,713414,4850172,719402xm4864849,709678v16785,1740,31830,13417,37219,30482c4908854,762915,4896080,787266,4873326,794452v-22754,7186,-47106,-5988,-54292,-28742c4811848,742955,4825022,718603,4847777,711418v5688,-1796,11477,-2320,17072,-1740xm401068,697745v-5339,499,-10529,3094,-14321,7685l379561,714212v-1198,1597,-3593,1597,-5189,399l365589,707426v-4790,-3593,-10379,-5190,-15569,-4791c344831,703035,339641,705430,336048,710220v-7584,9182,-6387,22356,2795,29941l382755,776887v11977,-14770,24351,-29540,36328,-44311c426668,723394,425470,710220,416288,702635v-4391,-3792,-9880,-5389,-15220,-4890xm400370,690610v7236,-649,14721,1447,20709,6437c433055,707027,434651,724992,424672,736967v-12775,15968,-25949,31537,-38723,47106c384751,785670,382355,785670,380759,784472l334052,745351v-11976,-9980,-13572,-27945,-3592,-39921c335250,699043,342436,695849,349621,695051v7186,-400,14771,1596,20759,6786l376368,706627r4790,-5988c386148,694651,393135,691258,400370,690610xm1702359,676538v10628,2445,20310,8932,26497,18911l1723267,699043v-10379,-16767,-32734,-21957,-49501,-11578c1657001,697845,1651811,720201,1662191,736967r-5589,3593c1644227,720600,1650214,694252,1670174,681877v9979,-6187,21556,-7784,32185,-5339xm6447367,612816v-2794,,-5189,1597,-7584,3992l6438585,618005r-1597,-798c6434194,615610,6431399,614812,6429004,615211v-2396,,-4791,1597,-5989,3992c6421418,621598,6421418,624793,6422616,627986v3194,8384,13973,13972,18364,15968c6441779,644354,6442577,643954,6443375,643555v3593,-3193,12375,-11577,13573,-19561c6457347,620401,6456150,617207,6454154,615211v-1996,-1996,-4391,-2794,-6787,-2395xm6446569,608425v3992,-400,7585,798,10379,3592c6459742,614812,6461339,619602,6460940,623994v-399,4392,-2395,9182,-6786,13972c6450960,641559,6447767,644753,6445371,646749v-798,798,-1996,1597,-3193,1597c6440980,648745,6439783,648346,6438585,647946v-5988,-2794,-16767,-8782,-20360,-17964c6416628,625591,6416628,620800,6419023,617207v1996,-3593,5190,-5988,9183,-6387c6431399,610421,6434593,611219,6437787,612816v2794,-2395,5988,-3992,8782,-4391xm1958391,602437v-7584,2395,-11576,9981,-9181,17565c1951605,627587,1959190,631579,1966776,629184v7584,-2395,11576,-9980,9181,-17565c1973562,604033,1965577,600041,1958391,602437xm1955598,594852v11577,-3593,23952,2794,27545,14372c1987135,620801,1980348,633176,1968772,636769v-11577,3592,-23953,-2795,-27546,-14372c1937633,610821,1944020,598445,1955598,594852xm1952005,582078v-18763,5588,-29142,25549,-23553,44312c1934040,645152,1954001,655531,1972764,649942v18762,-5588,29141,-25548,23552,-44311c1990328,586469,1970367,576090,1952005,582078xm1966682,572354v16785,1740,31830,13417,37220,30482c2010687,625591,1997913,649942,1975159,657128v-22756,7186,-47107,-5988,-54292,-28742c1913681,605631,1926855,581279,1949609,574094v5689,-1796,11477,-2320,17073,-1740xm4178671,564014v-5340,499,-10529,3094,-14321,7685l4157164,580481v-1198,1597,-3593,1597,-5190,399l4143192,573695v-4790,-3593,-10379,-5190,-15569,-4791c4122433,569303,4117243,572098,4113650,576489v-7584,9182,-6387,22356,2795,29941l4160358,643156v11975,-14770,24351,-29541,36327,-44311c4204269,589663,4203072,576489,4193890,568904v-4391,-3792,-9880,-5389,-15219,-4890xm4177972,557278v7236,-649,14721,1447,20709,6437c4210656,573695,4212253,591660,4202273,603636v-12774,15967,-25948,31536,-38722,47105c4162354,652338,4159958,652338,4158362,651140r-46708,-39121c4099679,602039,4098082,584074,4108062,572098v4790,-6387,11976,-9581,19161,-10379c4134410,560920,4141994,563315,4147982,568505r5988,4790l4158761,567307v4990,-5988,11976,-9381,19211,-10029xm5479959,542807v10628,2445,20309,8932,26497,18911l5500867,565312v-10379,-16767,-32734,-21957,-49501,-11578c5434599,564514,5429409,586470,5439789,603236r-5589,3593c5421825,586869,5427813,560521,5447773,548146v9980,-6187,21557,-7784,32186,-5339xm3521645,492657v-2798,,-5191,1597,-7585,3992l3512864,497846r-1598,-798c3508471,495451,3505676,494653,3503280,495052v-2397,,-4791,1597,-5988,3992c3495693,501439,3495693,504634,3496895,507827v3191,8384,13967,13972,18359,15968c3516053,524195,3516857,523795,3517651,523396v3994,-3193,12776,-11577,13576,-19561c3531625,500242,3530427,497048,3528431,495052v-1999,-1996,-4391,-2794,-6786,-2395xm3521244,488266v3992,-400,7587,798,10381,3592c3534420,494653,3536016,499443,3535619,503835v-399,4392,-2796,8783,-6788,13972c3525637,521400,3522444,524594,3520047,526590v-798,798,-1999,1597,-3190,1597c3515654,528586,3514464,528187,3513257,527787v-5981,-2794,-16766,-8782,-20358,-17964c3491303,505432,3491303,500641,3493698,497048v1995,-3593,5190,-5988,9182,-6387c3506074,490262,3509267,491060,3512458,492657v2796,-2395,5992,-3992,8786,-4391xm5735595,468705v-7585,2395,-11578,9981,-9182,17565c5728809,493855,5736394,497847,5743978,495452v7585,-2395,11577,-9980,9182,-17565c5751164,470701,5743180,466309,5735595,468705xm5733200,461120v11577,-3593,23952,2794,27545,14372c5764338,487468,5757950,499444,5746374,503037v-11577,3592,-23953,-2795,-27546,-14372c5715235,477089,5721622,464713,5733200,461120xm5729607,448346v-18763,5588,-29142,25549,-23554,44312c5711642,511420,5731603,521799,5750366,516210v18762,-5588,29141,-25548,23552,-44311c5767930,453136,5747970,442757,5729607,448346xm5744284,438622v16785,1740,31830,13417,37219,30482c5788689,491859,5775515,516610,5752761,523396v-22755,7186,-47107,-5988,-54292,-28742c5691283,471899,5704457,447547,5727212,440362v5688,-1796,11477,-2320,17072,-1740xm1280504,426689v-5339,499,-10528,3094,-14321,7685l1258997,443156v-1198,1597,-3592,1597,-5189,399l1245026,436370v-4790,-3593,-10380,-5190,-15569,-4791c1224268,431978,1219078,434773,1215485,439164v-7584,9182,-6387,22356,2795,29941l1262192,505831v11976,-14770,24351,-29541,36327,-44311c1306104,452338,1304906,439164,1295724,431579v-4392,-3792,-9881,-5389,-15220,-4890xm1279806,419953v7236,-649,14721,1447,20709,6437c1312490,436370,1314087,454335,1304108,466311v-12776,15967,-25949,31536,-38724,47105c1264188,515013,1261792,515013,1260195,513815r-46706,-39121c1201513,464714,1199917,446749,1209897,434773v4790,-6387,11976,-9581,19161,-10379c1236244,423595,1243828,425990,1249817,431180r5987,4790l1260595,429982v4990,-5988,11975,-9381,19211,-10029xm2581792,405482v10629,2445,20311,8932,26500,18911l2602703,427987v-10379,-16767,-32735,-21957,-49502,-11578c2536434,427189,2531245,449145,2541624,465911r-5588,3593c2523659,449544,2529647,423196,2549608,410821v9980,-6187,21556,-7784,32184,-5339xm623472,355333v-2795,,-5191,1597,-7585,3992l614690,360522r-1597,-798c610297,358127,607503,357329,605109,357728v-2396,,-4792,1597,-5989,3992c597523,364115,597523,367309,598721,370502v3193,8385,13972,13973,18364,15969c617883,386871,618682,386471,619480,386072v3992,-3193,12774,-11578,13573,-19562c633452,362918,632254,359724,630258,357728v-1996,-1996,-4391,-2794,-6786,-2395xm623073,350942v3992,-400,7585,798,10379,3592c636246,357329,637843,362119,637444,366510v-399,4392,-2794,8784,-6786,13973c627464,384076,624270,387270,621875,389266v-798,798,-1996,1597,-3193,1597c617483,391262,616286,390863,615089,390463v-5988,-2794,-16768,-8782,-20360,-17965c593132,368107,593132,363317,595527,359724v1996,-3593,5190,-5988,9182,-6387c607902,352938,611097,353736,614290,355333v2795,-2395,5988,-3992,8783,-4391xm7326403,342159v-2794,,-5189,1597,-7585,3992l7317621,347348r-1597,-798c7313230,344953,7310435,344155,7308040,344554v-2396,,-4791,1597,-5989,3992c7300454,350941,7300454,354135,7301652,357328v3193,8385,13973,13973,18364,15969c7320814,373697,7321613,373297,7322411,372898v3992,-3193,12775,-11578,13573,-19562c7336383,349744,7335186,346550,7333190,344554v-1996,-1996,-4392,-2794,-6787,-2395xm7326004,337768v3992,-400,7585,798,10379,3592c7339178,344155,7340774,348945,7340375,353336v-399,4392,-2395,8784,-6786,13973c7330395,370902,7327202,374096,7324806,376092v-798,798,-1996,1597,-3193,1597c7320415,378088,7319218,377689,7318020,377289v-5988,-2794,-16767,-8782,-20360,-17965c7296063,354933,7296063,350143,7298458,346550v1996,-3593,5190,-5988,9183,-6387c7310834,339764,7314028,340562,7317222,342159v2794,-2395,5988,-3992,8782,-4391xm2837429,331381v-7585,2395,-11577,9980,-9181,17564c2830643,356531,2838228,360523,2845812,358128v7585,-2395,11576,-9981,9182,-17566c2852998,333377,2845014,328985,2837429,331381xm2835034,323796v11577,-3593,23952,2794,27544,14371c2866171,350144,2859785,362120,2848207,365713v-11577,3592,-23952,-2795,-27544,-14371c2817071,339764,2823457,327389,2835034,323796xm2831442,311022v-18761,5588,-29140,25548,-23552,44312c2813478,374096,2833437,384475,2852199,378886v18763,-5588,29142,-25549,23553,-44312c2869763,315812,2849805,305433,2831442,311022xm2846119,301297v16783,1741,31828,13417,37220,30483c2890521,354534,2877348,379286,2854596,386072v-22755,7186,-47105,-5988,-54292,-28742c2793118,334574,2806294,310223,2829047,303038v5688,-1797,11474,-2321,17072,-1741xm5058105,293357v-5340,499,-10529,3094,-14321,7685l5036598,309824v-1198,1597,-3593,1597,-5190,399l5022626,303038v-4790,-3593,-10379,-5190,-15569,-4791c5001867,298646,4996677,301042,4993084,305832v-7584,9182,-6387,22355,2795,29940l5039792,372499v11976,-14770,24351,-29542,36327,-44312c5083704,319006,5082506,305832,5073324,298247v-4391,-3792,-9880,-5389,-15219,-4890xm5057406,286620v7236,-648,14721,1448,20709,6438c5090091,303038,5091688,321002,5081708,332977v-12775,15969,-25948,31538,-38723,47107c5041788,381681,5039392,381681,5037796,380483r-46708,-39122c4979113,331381,4977516,313417,4987496,301441v4790,-6387,11976,-9581,19161,-10379c5013844,290263,5021029,292259,5027416,297848r5988,4790l5038195,296650v4990,-5988,11976,-9381,19211,-10030xm6359393,272150v10629,2445,20310,8932,26498,18911l6380302,294654v-10379,-16766,-32734,-21956,-49501,-11577c6313635,293457,6308844,315813,6319224,332579r-5589,3593c6301260,316212,6307248,289864,6327208,277489v9980,-6188,21557,-7784,32185,-5339xm4401074,221601v-2794,,-5189,1597,-7585,3992l4392292,226790r-1597,-798c4387901,224395,4385106,223597,4382711,223996v-2396,,-4791,1597,-5989,3992c4375125,230383,4375125,233577,4376323,236770v3193,8385,13973,13973,18364,15969c4395485,253139,4396284,252739,4397082,252340v3992,-3193,12774,-11578,13573,-19562c4411054,229186,4409856,225992,4407861,223996v-1996,-1996,-4392,-2794,-6787,-2395xm4400675,217210v3992,-400,7585,798,10379,3592c4413848,223597,4415445,228387,4415046,232778v-399,4392,-2794,9183,-6786,13973c4405066,250344,4401873,253538,4399477,255534v-798,798,-1996,1597,-3193,1597c4395086,257530,4393889,257131,4392691,256731v-5988,-2794,-16767,-8782,-20360,-17965c4370734,234375,4370734,229585,4373129,225992v1996,-3593,5190,-5988,9183,-6387c4385505,219206,4388699,220004,4391893,221601v2794,-2395,5988,-3992,8782,-4391xm6615030,198049v-7585,2395,-11578,9979,-9183,17564c6608244,223199,6615828,227191,6623413,224796v7585,-2395,11577,-9981,9182,-17566c6630599,199645,6622615,195653,6615030,198049xm6612635,190464v11577,-3593,23952,2794,27544,14371c6643772,216413,6637385,228788,6625808,232381v-11576,3592,-23953,-2795,-27545,-14372c6594670,206432,6601057,194057,6612635,190464xm6609042,177689v-18763,5588,-29142,25548,-23554,44312c6591077,240763,6611038,251142,6629800,245553v18763,-5588,29142,-25549,23553,-44312c6647365,182479,6627405,171701,6609042,177689xm6623719,167964v16785,1741,31830,13417,37219,30483c6667724,221602,6654950,245553,6632196,252739v-22755,7186,-47107,-5988,-54292,-28742c6570718,201241,6583892,176890,6606647,169705v5688,-1797,11477,-2321,17072,-1741xm2159939,156032v-5340,499,-10529,3094,-14321,7685l2138432,172499v-1198,1597,-3593,1597,-5189,399l2124460,165713v-4790,-3593,-10380,-5190,-15570,-4791c2103701,161321,2098511,163717,2094918,168507v-7584,9182,-6387,22355,2795,29940l2141626,235174v11976,-14770,24351,-29542,36326,-44312c2185538,181681,2184340,168507,2175158,160922v-4391,-3792,-9880,-5389,-15219,-4890xm3433677,151592v10625,2445,20305,8932,26494,18911l3454581,174096v-10376,-16766,-32728,-21956,-49495,-11577c3388322,173298,3383133,195255,3393511,212021r-5588,3593c3375551,195654,3381536,169306,3401495,156931v9976,-6188,21552,-7784,32182,-5339xm2159241,149295v7235,-648,14721,1448,20708,6438c2191925,165713,2193522,183677,2183542,195653v-12775,15968,-25948,31537,-38723,47106c2143622,244356,2141227,244356,2139630,243158r-46708,-39122c2080946,194056,2079349,176092,2089330,164116v4790,-6387,11976,-9581,19161,-10379c2115677,152938,2123262,154934,2129251,160523r5987,4790l2140028,159325v4991,-5988,11977,-9381,19213,-10030xm1502906,84277v-2793,,-5191,1597,-7584,3992l1494125,89466r-1597,-798c1489732,87071,1486939,86273,1484545,86672v-2396,,-4792,1597,-5988,3992c1476961,93059,1476961,96253,1478158,99446v3193,8385,13971,13973,18361,15969c1497317,115815,1498117,115415,1498914,115016v3992,-3193,12773,-11578,13574,-19562c1512885,91862,1511687,88668,1509691,86672v-1994,-1996,-4391,-2794,-6785,-2395xm1502508,79886v3991,-400,7583,798,10377,3592c1515680,86273,1517277,91063,1516879,95454v-399,4392,-2796,9183,-6788,13973c1506898,113020,1503704,116214,1501309,118210v-798,798,-1996,1597,-3192,1597c1496918,120206,1495720,119807,1494523,119407v-5987,-2794,-16766,-8782,-20357,-17965c1472569,97051,1472569,92261,1474964,88668v1997,-3593,5190,-5988,9180,-6387c1487337,81882,1490531,82680,1493724,84277v2795,-2395,5987,-3992,8784,-4391xm3689702,77490v-7586,2396,-11578,9980,-9183,17565c3682915,102641,3690500,106633,3698085,104238v7585,-2396,11577,-9981,9182,-17566c3704872,79486,3696888,75494,3689702,77490xm3687307,70305v11577,-3593,23952,2794,27545,14371c3718444,96254,3712057,108629,3700480,112222v-11576,3592,-23953,-2795,-27545,-14372c3669356,86273,3675729,73898,3687307,70305xm3683315,57131v-18751,5588,-29130,25548,-23543,44312c3665360,120205,3685311,130584,3704074,124995v18762,-5588,29141,-25549,23552,-44312c3721638,61921,3702078,51542,3683315,57131xm3697991,47407v16786,1740,31831,13416,37220,30482c3742396,101044,3729223,125395,3706469,132181v-22755,7186,-47099,-5988,-54281,-28742c3645000,80683,3658175,56332,3680919,49147v5689,-1797,11477,-2321,17072,-1740xm5937540,22301v-5340,499,-10529,3094,-14321,7685l5916033,38768v-1197,1597,-3593,1597,-5189,399l5902061,31982v-4790,-3593,-10379,-5190,-15568,-4791c5881302,27990,5876112,30385,5872520,34776v-7585,9182,-6388,22355,2794,29940l5919227,101443v11976,-14770,24351,-29542,36327,-44312c5963139,47950,5961941,34776,5952759,27191v-4391,-3792,-9880,-5389,-15219,-4890xm5936443,15564v7235,-648,14720,1448,20708,6438c5969126,31982,5970723,49946,5960743,61922v-12774,15968,-25948,31537,-38722,47106c5920824,110625,5918428,110625,5916832,109427l5870124,70305v-11975,-9980,-13572,-27944,-3592,-39920c5871322,23998,5878508,20804,5885693,20006v7586,-799,14771,1596,20759,6786l5912440,31582r4791,-5988c5922221,19606,5929207,16213,5936443,15564xm535499,14268v10629,2445,20310,8932,26497,18911l556407,36772c546028,20006,523673,14816,506906,25195,490139,35974,484949,57931,495329,74697r-5588,3593c477365,58330,483353,31982,503313,19607v9980,-6188,21557,-7784,32186,-5339xm7238827,1094v10629,2445,20310,8932,26498,18911l7259736,23598c7249357,6832,7227002,1642,7210235,12021v-17166,10779,-22356,32736,-11577,49502l7193069,65116v-12375,-19960,-6387,-46308,13573,-58683c7216622,245,7228199,-1351,7238827,1094xe" fillcolor="#da1c5c [3204]" stroked="f" strokeweight=".1109mm">
                  <v:stroke joinstyle="miter"/>
                  <v:path arrowok="t" o:connecttype="custom" o:connectlocs="2955587,4800810;2948002,4804802;2946804,4806000;2945208,4805202;2937224,4803205;2931236,4807198;2930836,4815980;2949199,4831948;2951595,4831549;2965167,4811988;2962372,4803205;2955587,4800810;2955188,4796419;2965568,4800011;2969559,4811988;2962772,4825960;2953990,4834743;2950796,4836340;2947202,4835940;2926845,4817976;2927641,4805202;2936824,4798814;2946406,4800810;2955188,4796419;5142386,4794023;5133204,4811589;5150769,4820771;5159951,4803206;5142386,4794023;5139592,4786439;5167136,4800811;5152765,4828356;5125220,4813984;5139592,4786439;5135999,4773664;5112445,4817976;5156757,4841528;5180310,4797217;5135999,4773664;5150676,4763940;5187895,4794423;5159153,4848714;5104861,4819972;5133604,4765680;5150676,4763940;687285,4752007;672963,4759692;665777,4768475;660588,4768874;651805,4761688;636237,4756897;622265,4764482;625059,4794423;668971,4831149;705298,4786838;702504,4756897;687285,4752007;686187,4745271;706896,4751708;710487,4791628;671765,4838734;666576,4839133;619869,4800012;616277,4760091;635438,4749712;656196,4756498;662184,4761288;666975,4755300;686187,4745271;1988176,4730801;2014673,4749713;2009084,4753306;1959582,4741729;1948005,4791230;1942417,4794823;1955989,4736140;1988176,4730801;29855,4680252;22270,4684244;21073,4685442;19476,4684644;11492,4682647;5504,4686640;5105,4695422;23468,4711390;25863,4710991;39436,4691430;36641,4682647;29855,4680252;29456,4675861;39835,4679453;43827,4691430;37041,4705402;28258,4714185;25065,4715781;21472,4715382;1112,4697418;1911,4684644;11093,4678256;20673,4680252;29456,4675861;6733193,4667078;6725608,4671070;6724411,4672268;6722814,4671470;6714830,4669473;6708841,4673466;6708442,4682248;6726806,4698216;6729201,4697817;6742774,4678256;6739979,4669473;6733193,4667078;6732794,4662687;6743173,4666279;6747165,4678256;6740379,4692228;6731596,4701011;6728403,4702608;6724810,4702208;6704450,4684244;6705248,4671470;6714431,4665082;6724011,4667078;6732794,4662687;2244212,4656699;2235031,4674264;2252595,4683446;2261778,4665881;2244212,4656699;2241418,4649114;2268962,4663486;2254591,4691031;2227047,4676660;2241418,4649114;2237826,4636340;2214273,4680652;2258583,4704204;2282136,4659893;2237826,4636340;2252501,4626616;2289721,4657099;2260980,4711390;2206688,4682648;2235430,4628356;2252501,4626616;4492041,4601510;4477720,4609195;4470534,4617978;4465345,4618377;4456562,4611191;4440994,4606400;4427021,4613985;4429815,4643926;4473728,4680652;4510055,4636341;4507261,4606400;4492041,4601510;5765784,4597069;5792282,4615981;5786693,4619574;5737192,4607997;5725615,4657498;5720026,4661091;5733599,4602408;5765784,4597069;4490944,4594774;4511652,4601211;4515245,4641131;4476522,4688237;4471333,4688636;4424625,4649515;4421033,4609594;4440194,4599215;4460954,4606001;4466942,4610791;4471732,4604803;4490944,4594774;3835010,4529754;3827425,4533746;3826228,4534944;3824631,4534146;3816646,4532149;3810658,4536142;3810259,4544924;3828623,4560892;3831018,4560493;3844591,4540932;3841796,4532149;3835010,4529754;3834611,4525363;3844990,4528956;3848982,4540932;3842196,4554904;3833413,4563687;3830220,4565284;3826627,4564884;3806267,4546920;3807065,4534146;3816247,4527758;3825828,4529754;3834611,4525363;6021422,4522968;6012240,4540533;6029806,4549715;6038987,4532150;6021422,4522968;6019027,4515782;6046572,4530154;6032201,4557699;6004655,4543328;6019027,4515782;6015434,4502608;5991881,4546920;6036193,4570472;6059745,4526161;6015434,4502608;6030111,4492884;6067330,4523367;6038588,4577658;5984296,4548916;6013039,4494624;6030111,4492884;1566321,4480951;1552000,4488636;1544814,4497419;1539624,4497818;1530842,4490632;1515272,4485841;1501301,4493426;1504096,4523367;1548007,4560093;1584336,4515782;1581541,4485841;1566321,4480951;1565623,4474215;1586332,4480652;1589925,4520572;1551201,4567678;1546012,4568077;1499305,4528956;1495712,4489035;1514874,4478656;1535633,4485442;1541621,4490232;1546410,4484244;1565623,4474215;2867612,4459744;2894111,4478657;2888519,4482250;2839022,4470672;2827443,4520174;2821855,4523767;2835427,4465084;2867612,4459744;909291,4409595;901705,4413587;900508,4414785;898911,4413987;890928,4411990;884939,4415983;884540,4424765;902903,4440733;905298,4440334;918871,4420773;916076,4411990;909291,4409595;908891,4405204;919270,4408796;923262,4420773;916476,4434745;907693,4443528;904500,4445125;900907,4444725;880547,4426761;881346,4413987;890529,4407599;900108,4409595;908891,4405204;3123648,4385643;3114469,4403208;3132034,4412390;3141215,4394825;3123648,4385643;3120856,4378457;3148401,4392829;3134029,4420374;3106484,4406003;3120856,4378457;3117262,4365284;3093709,4409596;3138021,4433148;3161575,4388837;3117262,4365284;3131940,4355959;3169159,4386442;3140418,4440733;3086126,4411991;3114867,4357699;3131940,4355959;5343932,4347619;5329611,4355304;5322425,4364087;5317236,4364486;5308453,4357300;5292884,4352509;5278911,4360094;5281706,4390035;5325619,4426761;5361946,4382450;5359152,4352509;5343932,4347619;5343233,4340883;5363942,4347320;5367535,4387241;5328812,4434346;5323623,4434745;5276915,4395624;5273323,4355703;5292484,4345324;5313244,4352110;5319232,4356900;5324022,4350912;5343233,4340883;6645219,4326413;6671717,4345325;6666128,4348918;6616627,4337341;6605050,4386842;6599461,4390435;6613034,4331752;6645219,4326413;4686901,4275864;4679316,4279856;4678118,4281054;4676522,4280256;4668538,4278259;4662549,4282252;4662149,4291034;4680514,4307002;4682909,4306603;4696482,4287042;4693687,4278259;4686901,4275864;4686502,4271473;4696881,4275065;4700873,4287042;4694086,4301014;4685304,4309797;4682110,4311394;4678518,4310994;4658157,4293030;4658956,4280256;4668138,4273868;4677719,4275864;4686502,4271473;197917,4265485;188736,4283050;206300,4292232;215482,4274667;197917,4265485;195522,4257900;223067,4272272;208696,4299817;181150,4285446;195522,4257900;6900857,4252311;6891674,4269877;6909240,4279058;6918422,4261493;6900857,4252311;191929,4245125;168377,4289437;212688,4312989;236240,4268678;191929,4245125;6898462,4244726;6926007,4259098;6911635,4286643;6884090,4272272;6898462,4244726;206207,4235401;243426,4265884;214684,4320175;160392,4291433;189135,4237141;206207,4235401;6894868,4231952;6871314,4276264;6915626,4299817;6939179,4255506;6894868,4231952;6909545,4222228;6946764,4252711;6918022,4307002;6863730,4278260;6892473,4223968;6909545,4222228;2445759,4210295;2431438,4217980;2424252,4226763;2419062,4227162;2410280,4219976;2394711,4215185;2380737,4222770;2383532,4252711;2427446,4289437;2463773,4245126;2460977,4215185;2445759,4210295;2445061,4203559;2465769,4209996;2469362,4249916;2430639,4297022;2425450,4297421;2378741,4258300;2375149,4218379;2394311,4208000;2415070,4214786;2421058,4219576;2425848,4213588;2445061,4203559;3747036,4189088;3773534,4208000;3767945,4211593;3718443,4200016;3706867,4249517;3701278,4253110;3714850,4194427;3747036,4189088;1788725,4138539;1781142,4142531;1779945,4143729;1778348,4142931;1770364,4140934;1764376,4144927;1763977,4153709;1782340,4169677;1784733,4169278;1798307,4149717;1795511,4140934;1788725,4138539;1788326,4134148;1798706,4137741;1802698,4149717;1795911,4163689;1787128,4172472;1783937,4174069;1780344,4173669;1759984,4155705;1760783,4142931;1769965,4136543;1779545,4138539;1788326,4134148;4002674,4114986;3993491,4132552;4011057,4141734;4020239,4124169;4002674,4114986;4000279,4107402;4027824,4121774;4013452,4149318;3985907,4134947;4000279,4107402;3996685,4094627;3973131,4138939;4017443,4162492;4040996,4118181;3996685,4094627;4011362,4084903;4048581,4115386;4019839,4169677;3965547,4140935;3994290,4086643;4011362,4084903;6223367,4076563;6209046,4084248;6201860,4093031;6196670,4093430;6187888,4086244;6172319,4081453;6158346,4089038;6161141,4118979;6205054,4155705;6241381,4111394;6238586,4081453;6223367,4076563;6222668,4069827;6243377,4076264;6246969,4116184;6208247,4163290;6203058,4163689;6156350,4124568;6152758,4084647;6171919,4074268;6192678,4081054;6198666,4085844;6203457,4079856;6222668,4069827;821317,4068529;847815,4087442;842226,4091035;792724,4079457;781148,4128959;775558,4132552;789130,4073869;821317,4068529;5566335,4005207;5558750,4009199;5557553,4010397;5555956,4009599;5547972,4007602;5541983,4011595;5541584,4020377;5559948,4036345;5562343,4035946;5575916,4016385;5573122,4007602;5566335,4005207;5565936,4000816;5576315,4004409;5580307,4016385;5573521,4030357;5564738,4039140;5561545,4040737;5557952,4040337;5537592,4022373;5538390,4009599;5547573,4003211;5557154,4005207;5565936,4000816;1077354,3994429;1068172,4011994;1085737,4021176;1094919,4003611;1077354,3994429;1074959,3987243;1102504,4001615;1088132,4029160;1060587,4014789;1074959,3987243;1070967,3974070;1047414,4018382;1091726,4041934;1115278,3997623;1070967,3974070;1085644,3964745;1122864,3995228;1094121,4049519;1039829,4020777;1068571,3966485;1085644,3964745;3325196,3939239;3310875,3946924;3303689,3955707;3298497,3956106;3289716,3948920;3274147,3944129;3260172,3951714;3262969,3981655;3306881,4018381;3343211,3974070;3340416,3944129;3325196,3939239;4598927,3935198;4625424,3954110;4619835,3957703;4570334,3946126;4558757,3995627;4553168,3999220;4566741,3940537;4598927,3935198;3324497,3932503;3345208,3938940;3348800,3978860;3310075,4025966;3304888,4026365;3258178,3987244;3254585,3947323;3273746,3936944;3294506,3943730;3300495,3948520;3305286,3942532;3324497,3932503;2668165,3867882;2660580,3871874;2659383,3873072;2657786,3872274;2649801,3870277;2643813,3874270;2643414,3883052;2661777,3899020;2664173,3898621;2677744,3879060;2674952,3870277;2668165,3867882;2667766,3863491;2678144,3867083;2682137,3879060;2675351,3893032;2666568,3901815;2663374,3903411;2659782,3903012;2639421,3885048;2640220,3872274;2649402,3865886;2658983,3867882;2667766,3863491;4854963,3861096;4845780,3878662;4863346,3887843;4872528,3870278;4854963,3861096;4852568,3853511;4880113,3867883;4865741,3895428;4838196,3881057;4852568,3853511;4848576,3840737;4825022,3885049;4869334,3908602;4892887,3864291;4848576,3840737;4863253,3831013;4900472,3861496;4871730,3915787;4817438,3887045;4846181,3832753;4863253,3831013;399862,3819080;385541,3826765;378354,3835548;373165,3835947;364382,3828761;348814,3823970;334842,3831555;337636,3861496;381549,3898222;417876,3853911;415082,3823970;399862,3819080;398764,3812344;419473,3818781;423066,3858701;384342,3905807;379154,3906206;332446,3867085;328854,3827164;348015,3816785;368773,3823571;374761,3828361;379553,3822373;398764,3812344;7102801,3805906;7088480,3813591;7081294,3822374;7076105,3822773;7067322,3815587;7051754,3810796;7037781,3818381;7040575,3848322;7084488,3885048;7120815,3840737;7118021,3810796;7102801,3805906;7101703,3799170;7122412,3805607;7126005,3845527;7087282,3892633;7082093,3893032;7035385,3853911;7031793,3813990;7050954,3803611;7071714,3810397;7077702,3815187;7082492,3809199;7101703,3799170;1700755,3797873;1727252,3816785;1721663,3820378;1672161,3808801;1660585,3858302;1654996,3861895;1668568,3803212;1700755,3797873;6445770,3734151;6438185,3738143;6436988,3739341;6435391,3738542;6427407,3736546;6421418,3740539;6421019,3749321;6439383,3765289;6441778,3764890;6455351,3745329;6452556,3736546;6445770,3734151;6445371,3730159;6455750,3733751;6459742,3745728;6452956,3759700;6444173,3768483;6440980,3770079;6437387,3769680;6417027,3751716;6417825,3738942;6427008,3732554;6436588,3734550;6445371,3730159;1956789,3723771;1947607,3741337;1965172,3750519;1974354,3732954;1956789,3723771;1954394,3716187;1981939,3730559;1967568,3758104;1940023,3743732;1954394,3716187;1950402,3703413;1926849,3747725;1971161,3771277;1994714,3726966;1950402,3703413;1965079,3693689;2002299,3724172;1973556,3778463;1919264,3749721;1948007,3695429;1965079,3693689;4204618,3668582;4190297,3676267;4183111,3685050;4177922,3685449;4169139,3678263;4153571,3673472;4139598,3681057;4142392,3710998;4186305,3747724;4222632,3703413;4219838,3673472;4204618,3668582;5478361,3664541;5504859,3683453;5499270,3687046;5449769,3675469;5438192,3724970;5432603,3728563;5446176,3669880;5478361,3664541;4203520,3661846;4224229,3668283;4227822,3708204;4189099,3755309;4183910,3755708;4137202,3716587;4133610,3676666;4152771,3666287;4173531,3673073;4179519,3677863;4184309,3671875;4203520,3661846;3547595,3596827;3540009,3600819;3538810,3602017;3537215,3601218;3529228,3599222;3523243,3603215;3522841,3611997;3541207,3627965;3543602,3627566;3557176,3608005;3554380,3599222;3547595,3596827;3547198,3592835;3557577,3596428;3561570,3608404;3554781,3622376;3546000,3631159;3542802,3632755;3539212,3632356;3518847,3614392;3519651,3601618;3528831,3595230;3538411,3597226;3547198,3592835;5734399,3590440;5725216,3608005;5742782,3617187;5751963,3599622;5734399,3590440;5731604,3582855;5759149,3597227;5744778,3624772;5717232,3610401;5731604,3582855;5728011,3570080;5704458,3614392;5748770,3637944;5772322,3593633;5728011,3570080;5742688,3560356;5779907,3590839;5751165,3645130;5696873,3616388;5725616,3562096;5742688,3560356;1279298,3548423;1264977,3556108;1257791,3564891;1252602,3565290;1243819,3558104;1228251,3553313;1214279,3560898;1217073,3590839;1260985,3627565;1297312,3583254;1294518,3553313;1279298,3548423;1278200,3541687;1298909,3548124;1302502,3588044;1263779,3635150;1258590,3635549;1211883,3596428;1208291,3556507;1227452,3546128;1248211,3552914;1254199,3557704;1258989,3551716;1278200,3541687;2580191,3527215;2606689,3546128;2601101,3549721;2551598,3538143;2540021,3587645;2534433,3591238;2548006,3532555;2580191,3527215;622267,3476668;614682,3480660;613484,3481858;611887,3481060;603903,3479063;597915,3483056;597516,3491838;615879,3507806;618274,3507407;631848,3487846;629053,3479063;622267,3476668;621868,3472277;632247,3475870;636239,3487846;629453,3501818;620670,3510601;617477,3512197;613883,3511798;593524,3493834;594322,3481060;603504,3474672;613084,3476668;621868,3472277;7325205,3463494;7317620,3467486;7316423,3468684;7314826,3467886;7306842,3465889;7300853,3469882;7300454,3478664;7318818,3494632;7321213,3494233;7334786,3474672;7331992,3465889;7325205,3463494;7324806,3459103;7335185,3462696;7339177,3474672;7332391,3488644;7323608,3497427;7320415,3499023;7316822,3498624;7296462,3480660;7297260,3467886;7306443,3461498;7316024,3463494;7324806,3459103;2836228,3453114;2827046,3470680;2844610,3479862;2853792,3462297;2836228,3453114;2833434,3445530;2860977,3459902;2846607,3487447;2819063,3473075;2833434,3445530;2829840,3432756;2806286,3477068;2850599,3500620;2874151,3456309;2829840,3432756;2844517,3423032;2881735,3453515;2852995,3507806;2798703,3479064;2827445,3424772;2844517,3423032;5056908,3414692;5042587,3422377;5035401,3431160;5030212,3431559;5021429,3424373;5005861,3419582;4991888,3427167;4994682,3457108;5038595,3493834;5074922,3449523;5072128,3419582;5056908,3414692;5055810,3407956;5076519,3414393;5080112,3454313;5041389,3501419;5036200,3501818;4989492,3462697;4985900,3422776;5005061,3412397;5025821,3419183;5031809,3423973;5036599,3417985;5055810,3407956;6357797,3393484;6384294,3412397;6378705,3415990;6329204,3404412;6317627,3453914;6312038,3457507;6325611,3398824;6357797,3393484;4399876,3343335;4392291,3347327;4391094,3348525;4389497,3347727;4381513,3345730;4375524,3349723;4375125,3358505;4393489,3374473;4395884,3374074;4409457,3354513;4406662,3345730;4399876,3343335;4399078,3338944;4409457,3342536;4413449,3354513;4406662,3368485;4397880,3377268;4394686,3378865;4391094,3378465;4370733,3360501;4371532,3347727;4380714,3341339;4390295,3343335;4399078,3338944;6613833,3319383;6604651,3336949;6622216,3346131;6631398,3328566;6613833,3319383;6611039,3311799;6638584,3326171;6624212,3353716;6596667,3339344;6611039,3311799;6607445,3299024;6583891,3343336;6628203,3366888;6651756,3322577;6607445,3299024;6622122,3289300;6659341,3319783;6630599,3374074;6576307,3345332;6605050,3291040;6622122,3289300;2158735,3277367;2144413,3285052;2137227,3293835;2132039,3294234;2123255,3287048;2107687,3282257;2093715,3289842;2096509,3319783;2140422,3356509;2176749,3312198;2173955,3282257;2158735,3277367;2157637,3270631;2178346,3277068;2181939,3316989;2143215,3364094;2138026,3364493;2091319,3325372;2087727,3285451;2106888,3275072;2127646,3281858;2133634,3286648;2138426,3280660;2157637,3270631;3459619,3256161;3486115,3275073;3480527,3278666;3431030,3267089;3419455,3316590;3413867,3320183;3427439,3261500;3459619,3256161;1501703,3206011;1494117,3210003;1492920,3211201;1491324,3210403;1483339,3208406;1477352,3212399;1476953,3221181;1495316,3237149;1497709,3236750;1511282,3217189;1508488,3208406;1501703,3206011;1501303,3201620;1511682,3205213;1515675,3217189;1508889,3231161;1500105,3239944;1496912,3241540;1493320,3241141;1472961,3223177;1473759,3210403;1482940,3204015;1492520,3206011;1501303,3201620;3715649,3182059;3706467,3199624;3724033,3208806;3733214,3191241;3715649,3182059;3712855,3174474;3740400,3188846;3726029,3216391;3698483,3202020;3712855,3174474;3709262,3161700;3685708,3206012;3730021,3229564;3753573,3185253;3709262,3161700;3723938,3151976;3761158,3182459;3732416,3236750;3678124,3208008;3706866,3153716;3723938,3151976;5936342,3144035;5922021,3151720;5914835,3160503;5909646,3160902;5900863,3153716;5885295,3148925;5871322,3156510;5874116,3186451;5918029,3223177;5954356,3178866;5951561,3148925;5936342,3144035;5935244,3137299;5955953,3143736;5959545,3183656;5920823,3230762;5915634,3231161;5868926,3192040;5865334,3152119;5884495,3141740;5905254,3148526;5911242,3153316;5916033,3147328;5935244,3137299;534292,3136001;560790,3154914;555201,3158507;505700,3146929;494123,3196431;488534,3200024;502107,3141341;534292,3136001;7237232,3122827;7263729,3141740;7258140,3145333;7208639,3133755;7197061,3183257;7191473,3186850;7205046,3128167;7237232,3122827;5279311,3072279;5271727,3076271;5270529,3077469;5268932,3076671;5260948,3074674;5254959,3078667;5254560,3087449;5272924,3103417;5275319,3103018;5288892,3083457;5286098,3074674;5279311,3072279;5278513,3067888;5288892,3071481;5292884,3083457;5286098,3097429;5277315,3106212;5274122,3107808;5270529,3107409;5250169,3089445;5250967,3076671;5260150,3070283;5269731,3072279;5278513,3067888;789930,3061899;780750,3079465;798314,3088647;807496,3071082;789930,3061899;787537,3054315;815081,3068687;800709,3096232;773164,3081860;787537,3054315;783943,3041541;760389,3085853;804701,3109405;828254,3065094;783943,3041541;798620,3031817;835839,3062300;807097,3116591;752805,3087849;781546,3033557;798620,3031817;3038172,3006711;3023849,3014396;3016663,3023179;3011473,3023578;3002691,3016392;2987123,3011601;2973150,3019186;2975944,3049127;3019856,3085853;3056184,3041542;3053390,3011601;3038172,3006711;4311902,3002269;4338400,3021182;4332811,3024775;4283310,3013197;4271733,3062699;4266144,3066292;4279717,3007609;4311902,3002269;3037074,2999975;3057781,3006412;3061374,3046333;3022650,3093438;3017463,3093837;2970755,3054716;2967163,3014795;2986324,3004416;3007082,3011202;3013068,3015992;3017861,3010004;3037074,2999975;2381141,2934955;2373555,2938947;2372358,2940145;2370760,2939347;2362775,2937350;2356789,2941343;2356389,2950125;2374752,2966093;2377149,2965694;2390721,2946133;2387927,2937350;2381141,2934955;2380343,2930564;2390721,2934156;2394714,2946133;2387927,2960105;2379142,2968888;2375952,2970485;2372358,2970085;2351999,2952121;2352797,2939347;2361978,2932959;2371558,2934955;2380343,2930564;4567540,2928168;4558357,2945734;4575923,2954916;4585105,2937351;4567540,2928168;4565145,2920983;4592690,2935355;4578318,2962900;4550773,2948529;4565145,2920983;4561552,2907810;4537998,2952122;4582310,2975674;4605863,2931363;4561552,2907810;4576229,2898485;4613448,2928968;4584706,2983259;4530414,2954517;4559157,2900225;4576229,2898485;112439,2886153;98118,2893838;90932,2902621;85743,2903020;76960,2895834;61391,2891043;47419,2898628;50214,2928569;94126,2965295;130454,2920984;127659,2891043;112439,2886153;111741,2879417;132450,2885854;136043,2925775;97319,2972880;92130,2973279;45423,2934158;41831,2894237;60992,2883858;81751,2890644;87739,2895434;92529,2889446;111741,2879417;6815778,2872979;6801457,2880664;6794271,2889447;6789082,2889846;6780299,2882660;6764731,2877869;6750758,2885454;6753552,2915395;6797465,2952121;6833792,2907810;6830997,2877869;6815778,2872979;6814680,2866243;6835389,2872680;6838981,2912601;6800259,2959706;6795070,2960105;6748362,2920984;6744770,2881063;6763931,2870684;6784690,2877470;6790678,2882260;6795469,2876272;6814680,2866243;1413730,2864946;1440228,2883858;1434639,2887451;1385137,2875874;1373560,2925375;1367972,2928968;1381545,2870285;1413730,2864946;6158347,2801623;6150762,2805615;6149565,2806813;6147968,2806015;6139984,2804018;6133995,2808011;6133596,2816793;6151960,2832761;6154355,2832362;6167928,2812801;6165133,2804018;6158347,2801623;6157948,2797232;6168327,2800825;6172319,2812801;6165533,2826773;6156750,2835556;6153557,2837152;6149964,2836753;6129604,2818789;6130402,2806015;6139585,2799627;6149165,2801623;6157948,2797232;1669368,2790844;1660187,2808410;1677751,2817592;1686933,2800027;1669368,2790844;1666973,2783659;1694518,2798031;1680147,2825576;1652602,2811205;1666973,2783659;1663381,2770484;1639827,2814797;1684139,2838349;1707691,2794038;1663381,2770484;1678057,2761160;1715277,2791643;1686534,2845934;1632243,2817192;1660985,2762900;1678057,2761160;3917594,2735655;3903273,2743340;3896087,2752123;3890898,2752522;3882115,2745336;3866546,2740545;3852574,2748130;3855368,2778071;3899281,2814797;3935608,2770486;3932813,2740545;3917594,2735655;5191338,2731612;5217835,2750525;5212246,2754118;5162745,2742540;5151167,2792042;5145579,2795635;5159152,2736952;5191338,2731612;3916496,2728919;3937205,2735356;3940797,2775276;3902075,2822382;3896886,2822781;3850178,2783660;3846586,2743739;3865747,2733360;3886506,2740146;3892494,2744936;3897285,2738948;3916496,2728919;3260179,2664298;3252595,2668290;3251395,2669488;3249800,2668690;3241816,2666693;3235827,2670686;3235427,2679468;3253792,2695436;3256186,2695037;3269760,2675476;3266965,2666693;3260179,2664298;3259779,2659907;3270159,2663500;3274150,2675476;3267364,2689448;3258582,2698231;3255387,2699827;3251795,2699428;3231435,2681464;3232233,2668690;3241416,2662302;3250997,2664298;3259779,2659907;5446975,2657512;5437793,2675077;5455359,2684259;5464540,2666694;5446975,2657512;5444580,2649927;5472125,2664299;5457754,2691844;5430208,2677473;5444580,2649927;5440987,2637153;5417433,2681465;5461745,2705018;5485298,2660706;5440987,2637153;5455264,2627429;5492483,2657912;5463741,2712203;5409449,2683461;5438192,2629169;5455264,2627429;991876,2615496;977555,2623181;970368,2631964;965179,2632363;956397,2625177;940827,2620386;926855,2627971;929650,2657912;973563,2694638;1009890,2650327;1007095,2620386;991876,2615496;991178,2608760;1011886,2615197;1015479,2655118;976756,2702223;971566,2702622;924859,2663501;921267,2623580;940428,2613201;961188,2619987;967175,2624777;971965,2618789;991178,2608760;2293167,2594289;2319665,2613201;2314076,2616794;2264575,2605217;2252997,2654718;2247407,2658311;2260982,2599628;2293167,2594289;7037782,2530567;7030197,2534559;7029000,2535757;7027403,2534958;7019419,2532962;7013430,2536955;7013031,2545737;7031395,2561705;7033790,2561306;7047363,2541745;7044569,2532962;7037782,2530567;7037383,2526575;7047762,2530167;7051754,2542144;7044968,2556116;7036185,2564899;7032992,2566496;7029399,2566096;7009039,2548132;7009837,2535358;7019020,2528970;7028601,2530966;7037383,2526575;2548805,2520187;2539623,2537753;2557188,2546935;2566370,2529370;2548805,2520187;2546410,2512603;2573955,2526975;2559584,2554520;2532038,2540148;2546410,2512603;2542817,2499828;2519264,2544140;2563577,2567692;2587130,2523381;2542817,2499828;318882,2491445;311297,2495437;310100,2496635;308503,2495836;300519,2493840;294531,2497833;294132,2506615;312495,2522583;314890,2522184;328464,2502623;325669,2493840;318882,2491445;2557493,2490104;2594714,2520587;2565971,2574878;2511679,2546136;2540422,2491844;2557493,2490104;318085,2487453;328464,2491045;332456,2503022;325669,2516994;316886,2525777;313693,2527374;310100,2526974;289741,2509010;290539,2496236;299721,2489848;309301,2491844;318085,2487453;4769485,2481764;4755164,2489449;4747978,2498232;4742789,2498631;4734006,2491445;4718438,2486654;4704465,2494239;4707259,2524180;4751172,2560906;4787499,2516595;4784705,2486654;4769485,2481764;4768387,2475028;4789096,2481465;4792689,2521386;4753966,2568491;4748777,2568890;4702069,2529769;4698477,2489848;4717638,2479469;4738398,2486255;4744386,2491045;4749176,2485057;4768387,2475028;6070373,2460558;6096871,2479470;6091282,2483063;6041781,2471486;6030204,2520987;6024615,2524580;6038188,2465897;6070373,2460558;4112453,2410408;4104868,2414400;4103671,2415598;4102074,2414800;4094090,2412803;4088101,2416796;4087702,2425578;4106066,2441546;4108461,2441147;4122034,2421586;4119239,2412803;4112453,2410408;4112054,2406017;4122433,2409610;4126425,2421586;4119639,2435558;4110856,2444341;4107663,2445937;4104070,2445538;4083710,2427574;4084508,2414800;4093691,2408412;4103271,2410408;4112054,2406017;6326410,2386455;6317228,2404021;6334793,2413203;6343975,2395638;6326410,2386455;6324015,2379270;6351560,2393642;6337189,2421187;6309643,2406816;6324015,2379270;6320022,2366097;6296468,2410409;6340780,2433961;6364333,2389650;6320022,2366097;6334699,2356772;6371918,2387255;6343176,2441546;6288884,2412804;6317627,2358512;6334699,2356772;1871310,2344440;1856988,2352125;1849802,2360908;1844614,2361307;1835830,2354121;1820262,2349330;1806290,2356915;1809084,2386856;1852997,2423582;1889324,2379271;1886531,2349330;1871310,2344440;1870213,2337704;1890922,2344141;1894514,2384061;1855791,2431167;1850602,2431566;1803894,2392445;1800302,2352524;1819464,2342145;1840221,2348931;1846210,2353721;1851001,2347733;1870213,2337704;3172605,2323233;3199100,2342145;3193513,2345738;3144011,2334161;3132436,2383662;3126846,2387255;3140419,2328572;3172605,2323233;3428236,2249131;3419057,2266697;3436619,2275879;3445802,2258314;3428236,2249131;3425843,2241946;3453385,2256318;3439014,2283863;3411471,2269491;3425843,2241946;3421849,2229172;3398299,2273484;3442607,2297036;3466158,2252725;3421849,2229172;1198320,2220788;1190736,2224780;1189538,2225978;1187942,2225180;1179957,2223183;1173969,2227176;1173571,2235958;1191933,2251926;1194328,2251527;1207902,2231966;1205108,2223183;1198320,2220788;3436526,2219448;3473743,2249931;3445001,2304222;3390715,2275480;3419453,2221188;3436526,2219448;1197523,2216397;1207902,2219990;1211894,2231966;1205108,2245938;1196325,2254721;1193131,2256317;1189538,2255918;1169179,2237954;1169977,2225180;1179159,2218792;1188740,2220788;1197523,2216397;5648919,2211108;5634598,2218793;5627412,2227576;5622223,2227975;5613440,2220789;5597872,2215998;5583899,2223583;5586693,2253524;5630606,2290250;5666933,2245939;5664138,2215998;5648919,2211108;5647821,2204372;5668530,2210809;5672122,2250729;5633400,2297835;5628211,2298234;5581503,2259113;5577911,2219192;5597072,2208813;5617831,2215599;5623819,2220389;5628610,2214401;5647821,2204372;6949809,2189900;6976306,2208813;6970717,2212406;6921216,2200828;6909638,2250330;6904050,2253923;6917623,2195240;6949809,2189900;230910,2150778;257407,2169691;251818,2173284;202316,2161706;190739,2211208;185151,2214801;198723,2156118;230910,2150778;4991888,2139352;4984303,2143344;4983106,2144542;4981509,2143743;4973525,2141747;4967536,2145740;4967137,2154522;4985501,2170490;4987896,2170091;5001469,2150530;4998675,2141747;4991888,2139352;4991489,2135360;5001868,2138952;5005860,2150929;4999074,2164901;4990291,2173684;4987098,2175281;4983505,2174881;4963145,2156917;4963943,2144143;4973126,2137755;4982707,2139751;4991489,2135360;7205844,2115798;7196661,2133364;7214227,2142546;7223409,2124981;7205844,2115798;7203449,2108214;7230993,2122586;7216622,2150131;7189077,2135759;7203449,2108214;7199457,2095440;7175904,2139752;7220216,2163304;7243768,2118993;7199457,2095440;7214134,2085716;7251353,2116199;7222611,2170490;7168319,2141748;7197062,2087456;7214134,2085716;486546,2076678;477365,2094243;494929,2103425;504111,2085860;486546,2076678;2750747,2073783;2736428,2081468;2729241,2090251;2724053,2090650;2715270,2083464;2699701,2078673;2685730,2086258;2688524,2116199;2732433,2152925;2768762,2108614;2765970,2078673;2750747,2073783;4024479,2069742;4050977,2088654;4045388,2092247;3995887,2080670;3984310,2130171;3978721,2133764;3992294,2075081;4024479,2069742;484151,2069093;511696,2083465;497324,2111010;469780,2096639;484151,2069093;2749651,2067047;2770360,2073484;2773952,2113405;2735230,2160510;2730039,2160909;2683334,2121788;2679742,2081867;2698902,2071488;2719660,2078274;2725647,2083064;2730438,2077076;2749651,2067047;480558,2056319;457005,2100631;501317,2124184;524869,2079872;480558,2056319;495235,2046595;532454,2077078;503712,2131369;449421,2102627;478163,2048335;495235,2046595;4280516,1995641;4271334,2013206;4288899,2022388;4298081,2004823;4280516,1995641;4277722,1988056;4305267,2002428;4290895,2029973;4263350,2015602;4277722,1988056;4274129,1975281;4250575,2019593;4294887,2043145;4318440,1998834;4274129,1975281;4288806,1965557;4326025,1996040;4297283,2050331;4242991,2021589;4271734,1967297;4288806,1965557;2077355,1950132;2069769,1954124;2068572,1955322;2066975,1954524;2058991,1952527;2053003,1956520;2052604,1965302;2070968,1981270;2073363,1980871;2086936,1961310;2084141,1952527;2077355,1950132;2076955,1945741;2087335,1949333;2091327,1961310;2084541,1975282;2075757,1984065;2072564,1985662;2068972,1985262;2048612,1967298;2049409,1954524;2058592,1948136;2068173,1950132;2076955,1945741;6528354,1940451;6514033,1948136;6506847,1956919;6501658,1957318;6492875,1950132;6477307,1945341;6463334,1952926;6466128,1982867;6510041,2019593;6546368,1975282;6543573,1945341;6528354,1940451;6527257,1933715;6547965,1940152;6551557,1980072;6512835,2027178;6507646,2027577;6460938,1988456;6457346,1948535;6476507,1938156;6497266,1944942;6503254,1949732;6508045,1943744;6527257,1933715;1110348,1880123;1136846,1899035;1131257,1902628;1081754,1891051;1070177,1940552;1064589,1944145;1078161,1885462;1110348,1880123;5871323,1868695;5863738,1872687;5862541,1873885;5860944,1873087;5852960,1871090;5846971,1875083;5846572,1883865;5864936,1899833;5867331,1899434;5880904,1879873;5878110,1871090;5871323,1868695;5870924,1864304;5881303,1867897;5885295,1879873;5878509,1893845;5869726,1902628;5866533,1904224;5862940,1903825;5842580,1885861;5843378,1873087;5852561,1866699;5862142,1868695;5870924,1864304;1365982,1806021;1356802,1823586;1374367,1832768;1383548,1815203;1365982,1806021;3630180,1803126;3615859,1810811;3608674,1819594;3603485,1819993;3594699,1812807;3579132,1808016;3565160,1815601;3567956,1845542;3611869,1882268;3648195,1837957;3645402,1808016;3630180,1803126;4903915,1798685;4930412,1817598;4924823,1821191;4875322,1809613;4863744,1859115;4858156,1862708;4871729,1804025;4903915,1798685;1363587,1798436;1391132,1812808;1376762,1840353;1349215,1825982;1363587,1798436;3629083,1796390;3649791,1802827;3653385,1842748;3614662,1889853;3609471,1890252;3562763,1851131;3559171,1811210;3578332,1800831;3599093,1807617;3605083,1812407;3609871,1806419;3629083,1796390;1359995,1785662;1336441,1829974;1380755,1853526;1404307,1809215;1359995,1785662;1374674,1775938;1411892,1806421;1383150,1860712;1328857,1831970;1357600,1777678;1374674,1775938;5159951,1724585;5150768,1742150;5168334,1751332;5177515,1733767;5159951,1724585;5157156,1717000;5184701,1731372;5170330,1758917;5142784,1744545;5157156,1717000;5153563,1704225;5130010,1748537;5174322,1772089;5197874,1727778;5153563,1704225;5168240,1694501;5205459,1724984;5176717,1779275;5122425,1750533;5151168,1696241;5168240,1694501;2956791,1679076;2949206,1683068;2948007,1684266;2946411,1683468;2938427,1681471;2932442,1685464;2932042,1694246;2950404,1710214;2952799,1709815;2966371,1690254;2963576,1681471;2956791,1679076;2956393,1674685;2966773,1678278;2970761,1690254;2963977,1704226;2955195,1713009;2951999,1714605;2948408,1714206;2928049,1696242;2928846,1683468;2938028,1677080;2947608,1679076;2956393,1674685;688490,1630273;674169,1637958;666982,1646741;661794,1647140;653010,1639954;637442,1635163;623470,1642748;626264,1672689;670177,1709415;706504,1665104;703710,1635163;688490,1630273;687392,1623537;708101,1629974;711694,1669895;672971,1717000;667782,1717399;621074,1678278;617482,1638357;636643,1627978;657402,1634764;663390,1639554;668181,1633566;687392,1623537;1989779,1609067;2016277,1627979;2010688,1631572;1961186,1619994;1949610,1669496;1944021,1673089;1957593,1614406;1989779,1609067;6750758,1598038;6743173,1602030;6741975,1603228;6740379,1602430;6732395,1600433;6726406,1604426;6726006,1613208;6744371,1629176;6746766,1628777;6760339,1609216;6757544,1600433;6750758,1598038;6750359,1593647;6760738,1597239;6764730,1609216;6757943,1623188;6749161,1631971;6745967,1633568;6742375,1633168;6722014,1615204;6722813,1602430;6731995,1596042;6741576,1598038;6750359,1593647;31460,1558917;23875,1562909;22678,1564107;21081,1563309;13097,1561312;7109,1565305;6710,1574087;25073,1590055;27468,1589656;41042,1570095;38246,1561312;31460,1558917;31061,1554526;41441,1558118;45433,1570095;38646,1584067;29863,1592850;26670,1594447;23077,1594047;2718,1576083;3516,1563309;12698,1556921;22278,1558917;31061,1554526;4482062,1549236;4467741,1556921;4460555,1565704;4455365,1566103;4446583,1558917;4431014,1554126;4417041,1561711;4419836,1591652;4463749,1628378;4500076,1584067;4497281,1554126;4482062,1549236;4481364,1542500;4502072,1548937;4505664,1588857;4466942,1635963;4461753,1636362;4415045,1597241;4411453,1557320;4430614,1546941;4451373,1553727;4457361,1558517;4462152,1552529;4481364,1542500;2245418,1534964;2236237,1552530;2253800,1561712;2262977,1544147;2245418,1534964;5783349,1528029;5809847,1546941;5804258,1550534;5754757,1538956;5743180,1588458;5737591,1592051;5751164,1533368;5783349,1528029;2243023,1527779;2270568,1542151;2256198,1569696;2228652,1555324;2243023,1527779;2239029,1514606;2215476,1558918;2259789,1582470;2283340,1538159;2239029,1514606;2253707,1504882;2290927,1535365;2262185,1589656;2207893,1560914;2236634,1506622;2253707,1504882;6038987,1453928;6029805,1471493;6047370,1480675;6056552,1463110;6038987,1453928;6036592,1446343;6064137,1460715;6049766,1488260;6022220,1473888;6036592,1446343;6032999,1433569;6009445,1477881;6053758,1501433;6077310,1457122;6032999,1433569;3809062,1425185;3801477,1429177;3800280,1430374;3798683,1429576;3790698,1427580;3784710,1431572;3784311,1440355;3802675,1456323;3805070,1455924;3818643,1436363;3815848,1427580;3809062,1425185;6047676,1423845;6084895,1454327;6056153,1508619;6001861,1479877;6030604,1425585;6047676,1423845;3808663,1420794;3819042,1424386;3823034,1436363;3816248,1450335;3807465,1459118;3804272,1460715;3800679,1460315;3780319,1442351;3781117,1429576;3790299,1423189;3799880,1425185;3808663,1420794;1567926,1359617;1553605,1367302;1546418,1376084;1541229,1376483;1532447,1369298;1516878,1364507;1502905,1372092;1505701,1402033;1549612,1438759;1585941,1394448;1583148,1364507;1567926,1359617;1566829,1352881;1587539,1359318;1591132,1399238;1552407,1446344;1547217,1446743;1500510,1407622;1496918,1367701;1516077,1357322;1536838,1364108;1542825,1368898;1547617,1362910;1566829,1352881;2868816,1338410;2895312,1357321;2889722,1360915;2840223,1349337;2828647,1398839;2823060,1402432;2836630,1343749;2868816,1338410;910897,1287861;903311,1291853;902114,1293050;900517,1292252;892533,1290256;886546,1294248;886146,1303031;904509,1318999;906905,1318600;920478,1299039;917683,1290256;910897,1287861;910498,1283470;920877,1287063;924869,1299039;918083,1313011;909299,1321794;906107,1323390;902514,1322991;882154,1305027;882952,1292252;892136,1285865;901714,1287861;910498,1283470;5361496,1278180;5347175,1285865;5339989,1294647;5334799,1295046;5326017,1287861;5310448,1283070;5296475,1290655;5299270,1320596;5343183,1357322;5379510,1313011;5376715,1283070;5361496,1278180;5360798,1271444;5381506,1277881;5385099,1317802;5346376,1364907;5341187,1365306;5294479,1326185;5290887,1286264;5310048,1275885;5330807,1282671;5336795,1287461;5341586,1281473;5360798,1271444;3124852,1264308;3115671,1281873;3133237,1291055;3142420,1273490;3124852,1264308;6662785,1256973;6689282,1275884;6683693,1279478;6634192,1267900;6622615,1317402;6617026,1320995;6630599,1262312;6662785,1256973;3122459,1256723;3150004,1271095;3135631,1298640;3108087,1284268;3122459,1256723;3118466,1243949;3094913,1288261;3139225,1311813;3162777,1267502;3118466,1243949;3133141,1234225;3170362,1264707;3141619,1318999;3087328,1290257;3116071,1235965;3133141,1234225;6918421,1182871;6909238,1200437;6926804,1209619;6935986,1192054;6918421,1182871;6916026,1175686;6943570,1190058;6929199,1217603;6901654,1203232;6916026,1175686;6912433,1162512;6888879,1206825;6933191,1230377;6956744,1186066;6912433,1162512;4688497,1154528;4680912,1158520;4679715,1159717;4678118,1158919;4670134,1156923;4664145,1160915;4663746,1169698;4682110,1185666;4684505,1185267;4698078,1165706;4695284,1156923;4688497,1154528;6927110,1153188;6964329,1183670;6935587,1237962;6881295,1209220;6910038,1154928;6927110,1153188;4688098,1150137;4698477,1153729;4702469,1165706;4695683,1179678;4686900,1188461;4683707,1190058;4680114,1189658;4659754,1171694;4660552,1158919;4669735,1152532;4679316,1154528;4688098,1150137;199523,1143750;190342,1161316;207906,1170498;217088,1152933;199523,1143750;196729,1136565;224274,1150937;209902,1178482;182357,1164110;196729,1136565;193136,1123391;169582,1167703;213895,1191255;237447,1146944;193136,1123391;207813,1114066;245032,1144548;216290,1198840;161998,1170098;190741,1115806;207813,1114066;2447363,1088561;2433043,1096246;2425857,1105028;2420668,1105427;2411885,1098242;2396315,1093451;2382343,1101036;2385136,1130977;2429051,1167703;2465377,1123392;2462583,1093451;2447363,1088561;3721088,1084519;3747586,1103430;3741997,1107024;3692495,1095447;3680919,1144948;3675330,1148541;3688902,1089858;3721088,1084519;2446267,1081825;2466975,1088262;2470568,1128183;2431845,1175288;2426656,1175687;2379945,1136566;2376353,1096645;2395516,1086266;2416276,1093052;2422263,1097842;2427054,1091854;2446267,1081825;1790328,1017204;1782746,1021196;1781548,1022393;1779952,1021595;1771968,1019599;1765979,1023591;1765581,1032374;1783944,1048342;1786336,1047943;1799910,1028382;1797115,1019599;1790328,1017204;1789930,1012813;1800309,1016405;1804301,1028382;1797514,1042354;1788731,1051137;1785537,1052734;1781948,1052334;1761589,1034370;1762387,1021595;1771569,1015208;1781149,1017204;1789930,1012813;3977125,1010418;3967943,1027983;3985508,1037165;3994690,1019600;3977125,1010418;6240931,1007523;6226610,1015208;6219424,1023990;6214234,1024389;6205452,1017204;6189883,1012413;6175910,1019998;6178705,1049939;6222618,1086665;6258945,1042354;6256150,1012413;6240931,1007523;3974331,1002833;4001876,1017205;3987504,1044750;3959959,1030378;3974331,1002833;6240232,1000787;6260941,1007224;6264533,1047145;6225811,1094250;6220622,1094649;6173914,1055528;6170322,1015607;6189483,1005228;6210242,1012014;6216230,1016804;6221021,1010816;6240232,1000787;3970737,990059;3947183,1034371;3991495,1057923;4015048,1013612;3970737,990059;3985414,980335;4022633,1010817;3993891,1065109;3939599,1036367;3968342,982075;3985414,980335;822924,947195;849422,966106;843832,969700;794330,958122;782755,1007624;777167,1011217;790737,952534;822924,947195;5567932,883473;5560347,887465;5559150,888662;5557553,887864;5549569,885868;5543580,889860;5543181,898643;5561545,914611;5563940,914212;5577513,894651;5574719,885868;5567932,883473;5567533,879481;5577912,883073;5581904,895050;5575118,909022;5566335,917805;5563142,919402;5559549,919002;5539189,901038;5539987,888263;5549170,881876;5558751,883872;5567533,879481;1078960,873094;1069779,890659;1087345,899841;1096526,882276;1078960,873094;1076166,865509;1103713,879881;1089341,907426;1061795,893054;1076166,865509;1072574,852734;1049020,897046;1093333,920598;1116885,876287;1072574,852734;1087250,843010;1124471,873492;1095728,927784;1041436,899042;1070178,844750;1087250,843010;3326802,817904;3312479,825589;3305293,834371;3300102,834770;3291318,827585;3275751,822794;3261778,830379;3264571,860320;3308486,897046;3344817,852735;3342023,822794;3326802,817904;4600524,813863;4627021,832774;4621432,836368;4571931,824790;4560353,874292;4554765,877885;4568338,819202;4600524,813863;3325704,811168;3346413,817605;3350008,857526;3311280,904631;3306091,905030;3259384,865909;3255791,825988;3274951,815609;3295711,822395;3301700,827185;3306491,821197;3325704,811168;2669769,746148;2662183,750140;2660985,751337;2659389,750539;2651404,748543;2645416,752535;2645017,761318;2663381,777286;2665775,776887;2679349,757326;2676554,748543;2669769,746148;2669369,742156;2679749,745748;2683741,757725;2676954,771697;2668170,780480;2664978,782077;2661386,781677;2641025,763713;2641822,750938;2651006,744551;2660586,746547;2669369,742156;4856160,739761;4846978,757326;4864544,766508;4873725,748943;4856160,739761;7120366,736867;7106045,744551;7098859,753333;7093670,753732;7084887,746547;7069319,741756;7055346,749341;7058140,779282;7102053,816008;7138380,771697;7135586,741756;7120366,736867;4853765,732176;4881310,746548;4866939,774093;4839393,759722;4853765,732176;7119269,729731;7139977,736168;7143570,776089;7104847,823194;7099658,823593;7052950,784472;7049358,744551;7068519,734172;7089278,740958;7095266,745748;7100057,739760;7119269,729731;4850172,719402;4826619,763714;4870931,787266;4894483,742955;4850172,719402;4864849,709678;4902068,740160;4873326,794452;4819034,765710;4847777,711418;4864849,709678;401068,697745;386747,705430;379561,714212;374372,714611;365589,707426;350020,702635;336048,710220;338843,740161;382755,776887;419083,732576;416288,702635;401068,697745;400370,690610;421079,697047;424672,736967;385949,784073;380759,784472;334052,745351;330460,705430;349621,695051;370380,701837;376368,706627;381158,700639;400370,690610;1702359,676538;1728856,695449;1723267,699043;1673766,687465;1662191,736967;1656602,740560;1670174,681877;1702359,676538;6447367,612816;6439783,616808;6438585,618005;6436988,617207;6429004,615211;6423015,619203;6422616,627986;6440980,643954;6443375,643555;6456948,623994;6454154,615211;6447367,612816;6446569,608425;6456948,612017;6460940,623994;6454154,637966;6445371,646749;6442178,648346;6438585,647946;6418225,629982;6419023,617207;6428206,610820;6437787,612816;6446569,608425;1958391,602437;1949210,620002;1966776,629184;1975957,611619;1958391,602437;1955598,594852;1983143,609224;1968772,636769;1941226,622397;1955598,594852;1952005,582078;1928452,626390;1972764,649942;1996316,605631;1952005,582078;1966682,572354;2003902,602836;1975159,657128;1920867,628386;1949609,574094;1966682,572354;4178671,564014;4164350,571699;4157164,580481;4151974,580880;4143192,573695;4127623,568904;4113650,576489;4116445,606430;4160358,643156;4196685,598845;4193890,568904;4178671,564014;4177972,557278;4198681,563715;4202273,603636;4163551,650741;4158362,651140;4111654,612019;4108062,572098;4127223,561719;4147982,568505;4153970,573295;4158761,567307;4177972,557278;5479959,542807;5506456,561718;5500867,565312;5451366,553734;5439789,603236;5434200,606829;5447773,548146;5479959,542807;3521645,492657;3514060,496649;3512864,497846;3511266,497048;3503280,495052;3497292,499044;3496895,507827;3515254,523795;3517651,523396;3531227,503835;3528431,495052;3521645,492657;3521244,488266;3531625,491858;3535619,503835;3528831,517807;3520047,526590;3516857,528187;3513257,527787;3492899,509823;3493698,497048;3502880,490661;3512458,492657;3521244,488266;5735595,468705;5726413,486270;5743978,495452;5753160,477887;5735595,468705;5733200,461120;5760745,475492;5746374,503037;5718828,488665;5733200,461120;5729607,448346;5706053,492658;5750366,516210;5773918,471899;5729607,448346;5744284,438622;5781503,469104;5752761,523396;5698469,494654;5727212,440362;5744284,438622;1280504,426689;1266183,434374;1258997,443156;1253808,443555;1245026,436370;1229457,431579;1215485,439164;1218280,469105;1262192,505831;1298519,461520;1295724,431579;1280504,426689;1279806,419953;1300515,426390;1304108,466311;1265384,513416;1260195,513815;1213489,474694;1209897,434773;1229058,424394;1249817,431180;1255804,435970;1260595,429982;1279806,419953;2581792,405482;2608292,424393;2602703,427987;2553201,416409;2541624,465911;2536036,469504;2549608,410821;2581792,405482;623472,355333;615887,359325;614690,360522;613093,359724;605109,357728;599120,361720;598721,370502;617085,386471;619480,386072;633053,366510;630258,357728;623472,355333;623073,350942;633452,354534;637444,366510;630658,380483;621875,389266;618682,390863;615089,390463;594729,372498;595527,359724;604709,353337;614290,355333;623073,350942;7326403,342159;7318818,346151;7317621,347348;7316024,346550;7308040,344554;7302051,348546;7301652,357328;7320016,373297;7322411,372898;7335984,353336;7333190,344554;7326403,342159;7326004,337768;7336383,341360;7340375,353336;7333589,367309;7324806,376092;7321613,377689;7318020,377289;7297660,359324;7298458,346550;7307641,340163;7317222,342159;7326004,337768;2837429,331381;2828248,348945;2845812,358128;2854994,340562;2837429,331381;2835034,323796;2862578,338167;2848207,365713;2820663,351342;2835034,323796;2831442,311022;2807890,355334;2852199,378886;2875752,334574;2831442,311022;2846119,301297;2883339,331780;2854596,386072;2800304,357330;2829047,303038;2846119,301297;5058105,293357;5043784,301042;5036598,309824;5031408,310223;5022626,303038;5007057,298247;4993084,305832;4995879,335772;5039792,372499;5076119,328187;5073324,298247;5058105,293357;5057406,286620;5078115,293058;5081708,332977;5042985,380084;5037796,380483;4991088,341361;4987496,301441;5006657,291062;5027416,297848;5033404,302638;5038195,296650;5057406,286620;6359393,272150;6385891,291061;6380302,294654;6330801,283077;6319224,332579;6313635,336172;6327208,277489;6359393,272150;4401074,221601;4393489,225593;4392292,226790;4390695,225992;4382711,223996;4376722,227988;4376323,236770;4394687,252739;4397082,252340;4410655,232778;4407861,223996;4401074,221601;4400675,217210;4411054,220802;4415046,232778;4408260,246751;4399477,255534;4396284,257131;4392691,256731;4372331,238766;4373129,225992;4382312,219605;4391893,221601;4400675,217210;6615030,198049;6605847,215613;6623413,224796;6632595,207230;6615030,198049;6612635,190464;6640179,204835;6625808,232381;6598263,218009;6612635,190464;6609042,177689;6585488,222001;6629800,245553;6653353,201241;6609042,177689;6623719,167964;6660938,198447;6632196,252739;6577904,223997;6606647,169705;6623719,167964;2159939,156032;2145618,163717;2138432,172499;2133243,172898;2124460,165713;2108890,160922;2094918,168507;2097713,198447;2141626,235174;2177952,190862;2175158,160922;2159939,156032;3433677,151592;3460171,170503;3454581,174096;3405086,162519;3393511,212021;3387923,215614;3401495,156931;3433677,151592;2159241,149295;2179949,155733;2183542,195653;2144819,242759;2139630,243158;2092922,204036;2089330,164116;2108491,153737;2129251,160523;2135238,165313;2140028,159325;2159241,149295;1502906,84277;1495322,88269;1494125,89466;1492528,88668;1484545,86672;1478557,90664;1478158,99446;1496519,115415;1498914,115016;1512488,95454;1509691,86672;1502906,84277;1502508,79886;1512885,83478;1516879,95454;1510091,109427;1501309,118210;1498117,119807;1494523,119407;1474166,101442;1474964,88668;1484144,82281;1493724,84277;1502508,79886;3689702,77490;3680519,95055;3698085,104238;3707267,86672;3689702,77490;3687307,70305;3714852,84676;3700480,112222;3672935,97850;3687307,70305;3683315,57131;3659772,101443;3704074,124995;3727626,80683;3683315,57131;3697991,47407;3735211,77889;3706469,132181;3652188,103439;3680919,49147;3697991,47407;5937540,22301;5923219,29986;5916033,38768;5910844,39167;5902061,31982;5886493,27191;5872520,34776;5875314,64716;5919227,101443;5955554,57131;5952759,27191;5937540,22301;5936443,15564;5957151,22002;5960743,61922;5922021,109028;5916832,109427;5870124,70305;5866532,30385;5885693,20006;5906452,26792;5912440,31582;5917231,25594;5936443,15564;535499,14268;561996,33179;556407,36772;506906,25195;495329,74697;489741,78290;503313,19607;535499,14268;7238827,1094;7265325,20005;7259736,23598;7210235,12021;7198658,61523;7193069,65116;7206642,6433;7238827,109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ihandform: Form 24" o:spid="_x0000_s1037" style="position:absolute;left:2458;top:2825;width:74258;height:48855;visibility:visible;mso-wrap-style:square;v-text-anchor:middle" coordsize="7425815,4885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" path="m4025601,4852324r-162,7423l4019890,4865133r8045,152l4033654,4871070r168,-7730l4039030,4858132r-8002,-382l4025601,4852324xm4020649,4838987v1996,-798,4391,,5190,2396l4025822,4842165r8399,8400c4038213,4852161,4042604,4852161,4046596,4850565r1,l4046996,4850165v1996,-798,4391,,5190,2395c4052984,4854556,4052186,4856951,4049791,4857751v-3992,1597,-7186,4790,-8783,8782l4041008,4878509r,l4041008,4878510r,398l4038221,4884084r-7,14l4038214,4884098v-1996,798,-3993,-399,-4792,-2395l4033422,4881702r-8632,-8931l4012278,4872521r-411,399c4009870,4873719,4007874,4872521,4007075,4870525r152,-329l4007075,4870126v-798,-1996,,-4392,2395,-5191l4009864,4864943r8390,-8390l4018254,4844977r-401,-400c4017055,4842580,4017853,4840185,4020248,4839386r179,83l4020649,4838987xm3959018,4828955r-245,17618l3945930,4858702r17634,245l3976090,4871975r247,-17817l3988996,4841986r-19046,-1401l3959018,4828955xm3953582,4815434r330,153l3953983,4815434v1996,-798,4391,,5189,2395l3959166,4818237r15325,15861c3981428,4837092,3989512,4837391,3997096,4834197r1730,799l4002286,4836592r,1l4002286,4836593v798,1996,,4391,-2395,5189l3999890,4841783r-16367,15968l3983145,4879312r378,394c3984322,4882101,3983523,4884097,3981128,4885295r-319,-159l3980729,4885296v-1997,798,-3993,-400,-4791,-2396l3975944,4882496r-15574,-15963l3938055,4866141r-839,791c3935220,4867730,3933224,4866532,3932425,4864536r304,-658l3932425,4863738v-798,-1997,,-4392,2395,-5190l3935628,4858559r15560,-15180l3951580,4821043r-393,-419c3950389,4818628,3951187,4816233,3953582,4815434xm6487198,4798369v-3493,-300,-7086,698,-9881,3094c6471729,4806254,6470930,4815036,6475721,4820625r7186,8383l6494484,4819028v1597,-1198,3593,-1198,4790,399c6500472,4821024,6500472,4823020,6498875,4824218r-11577,9980l6495681,4844177v400,400,1198,400,1996,l6521629,4824218v5589,-5190,6387,-13573,1198,-19162c6518037,4799467,6509254,4798669,6503665,4803459r-1197,1198c6501669,4805056,6500871,4805455,6500073,4805455v-1198,,-1996,-399,-2396,-1197l6496480,4803060v-2396,-2795,-5789,-4392,-9282,-4691xm2069184,4787241v4990,1148,9581,4242,12575,9033l2076170,4799867v-3992,-6387,-12375,-8384,-18763,-4391c2051019,4799468,2049023,4807851,2053415,4813839r-5589,3593c2041838,4808250,2044632,4795875,2054213,4789886v4591,-2994,9981,-3792,14971,-2645xm6528016,4778708r14771,1198c6544384,4779906,6545980,4781502,6546779,4783898r-1198,14771c6545581,4800665,6543984,4801863,6541988,4801863v-1996,,-3193,-1597,-3193,-3593l6539194,4791482r-10778,9183l6528815,4801064v7185,8782,5988,21557,-2395,28742l6502867,4849766v-1597,1597,-3992,1996,-5988,1996c6494883,4851762,6492887,4850565,6491290,4848968r-8383,-9980l6473725,4846972r-400,7185c6473325,4856153,6471729,4857351,6469733,4857351v-1996,,-3194,-1597,-3194,-3593l6466938,4848569r-5189,-400c6459753,4848169,6458555,4846573,6458555,4844577v,-1996,1597,-3194,3593,-3194l6469333,4841782r9182,-7984l6470930,4825016v-7185,-8782,-5988,-21557,2395,-28743c6481310,4789087,6493286,4789886,6500871,4797470v6387,-4790,14770,-5189,21557,-1596l6534404,4785894r-6787,-400c6525621,4785494,6524424,4783898,6524424,4781902v,-1996,1596,-3194,3592,-3194xm1100272,4732547r-145,6641l1094174,4744966r8448,160l1107942,4750507r168,-7725l1112937,4737955r-7620,-363l1100272,4732547xm1095337,4718429v1996,-798,4391,,5190,2395l1100493,4722388r8017,8018l1120486,4730406r799,-799c1123281,4728809,1125677,4729607,1126475,4732002v799,1996,,4392,-2395,5191l1124025,4737248r-344,743l1123147,4738125r-7851,7850l1115296,4757946r400,404c1116095,4760745,1115297,4763140,1112902,4763939v-1997,798,-3993,-399,-4792,-2395l1107738,4761159r-27,-14l1107711,4761131r-8233,-8520c1095636,4750964,1091145,4750765,1086953,4752362r-269,-125l1086555,4752362v-1996,798,-3992,-399,-4791,-2395l1081763,4749967v-798,-1996,,-4392,2395,-5191l1084160,4744776r8782,-8781l1092942,4725217r-799,-799c1091345,4722421,1092143,4720026,1094539,4719227r354,164l1095337,4718429xm1033700,4708789r-239,17226l1020612,4738150r17241,239l1050778,4751832r248,-17833l1063685,4721827r-19045,-1401l1033700,4708789xm1028671,4694876v1996,-798,4391,,5189,2395l1033849,4698073r15332,15866l1071785,4714039r1,-1c1073782,4713240,1076177,4714038,1076976,4716433r,1l1076976,4716434v798,1996,,4391,-2396,5190l1074578,4721625r-16366,15967c1055019,4744777,1055019,4752761,1057813,4760346v798,1198,,3593,-2395,4790c1053422,4765935,1051425,4764737,1050626,4762741r6,-396l1050627,4762342v-2794,-7585,-8383,-13174,-15968,-16367l1012736,4745589r-831,785c1009909,4747172,1007912,4745975,1007113,4743979r235,-507l1006715,4743180v-799,-1997,,-4392,2394,-5190l1010310,4738007r15566,-15186l1026262,4700875r-386,-410c1025078,4698469,1025876,4696074,1028271,4695275r178,82l1028671,4694876xm3589019,4661045v-3485,-300,-7083,699,-9876,3094c3573557,4668930,3572758,4677712,3577545,4683301r7184,8383l3596304,4681704v1597,-1198,3593,-1198,4793,399c3602294,4683700,3602294,4685696,3600696,4686894r-11577,9980l3597505,4706853v396,400,1196,400,1994,l3623455,4686894v5591,-5190,6389,-13573,1201,-19162c3619862,4662143,3611078,4661345,3605488,4666135r-1195,1198c3603494,4667732,3602695,4668131,3601896,4668131v-799,,-1999,-399,-2397,-1197l3598303,4665736v-2396,-2795,-5786,-4392,-9284,-4691xm5846784,4653908v4990,1148,9581,4242,12575,9033l5853770,4666534v-3992,-6387,-12375,-8384,-18762,-4391c5828620,4666135,5826624,4674518,5831016,4680506r-5590,3593c5819438,4674917,5822233,4662542,5831814,4656553v4591,-2994,9980,-3792,14970,-2645xm3629844,4641384r14772,1198c3646214,4642582,3647811,4644178,3648610,4646574r-1197,14771c3647413,4663341,3645814,4664539,3643817,4664539v-1996,,-3193,-1597,-3193,-3593l3641024,4654158r-10780,9183l3630643,4663740v7186,8782,5989,21557,-2395,28742l3604690,4712442v-1598,1597,-3994,1996,-5989,1996c3596706,4714438,3594712,4713241,3593114,4711644r-8385,-9980l3575551,4709648r-403,7185c3575148,4718829,3573557,4720027,3571556,4720027v-1994,,-3188,-1597,-3188,-3593l3568763,4711245r-5189,-400c3561580,4710845,3560385,4709249,3560385,4707253v,-1996,1598,-3194,3591,-3194l3571160,4704458r9178,-7984l3572758,4687692v-7183,-8782,-5989,-21557,2390,-28743c3583131,4651763,3595108,4652562,3602695,4660146v6386,-4790,14771,-5189,21561,-1596l3636234,4648570r-6789,-400c3627449,4648170,3626252,4646574,3626252,4644578v,-1996,1596,-3194,3592,-3194xm4877881,4598825r-153,7032l4872173,4611249r7651,145l4885543,4617179r168,-7730l4890918,4604242r-8000,-381l4877881,4598825xm4872938,4585097v1996,-798,4391,,5190,2395l4878103,4588666r8009,8009l4898486,4596675r400,-401c4900882,4595476,4903277,4596274,4904076,4598669v798,1996,,4392,-2396,5191l4901283,4604257r-2,3l4901279,4604261r-8381,8381l4892898,4624618r,l4892898,4624619r,398l4890112,4630193r-8,14l4890104,4630207r,c4888108,4631005,4886111,4629808,4885312,4627812r,-1l4876681,4618879r-12121,-241l4864156,4619030v-1997,799,-3993,-399,-4792,-2395l4859447,4616457r-482,-222c4858167,4614239,4858965,4611843,4861360,4611044r785,15l4870543,4602663r,-11177l4869743,4590687v-798,-1997,,-4392,2396,-5191l4872646,4585730r292,-633xm4811301,4575483r-239,17200l4798213,4604818r17241,239l4828374,4618495r253,-18228l4841257,4588123r-19417,-1428l4811301,4575483xm4805472,4561544r659,304l4806272,4561544v1996,-798,4391,,5189,2396l4811450,4564755r14931,15453c4833317,4583202,4841401,4583502,4848986,4580308r269,124l4849386,4580306v1996,-798,4391,,5190,2395c4855374,4584697,4854576,4587093,4852180,4587891v-7185,2794,-13173,8384,-16367,15969c4832620,4611045,4832620,4619029,4835414,4626614v799,1597,,3992,-2395,4790l4833018,4631405v-1996,798,-3992,-399,-4790,-2395c4825434,4621425,4819845,4615836,4812260,4612643r-21924,-386l4789505,4613042v-1996,799,-3992,-399,-4791,-2395l4784948,4610140r-633,-292c4783517,4607851,4784315,4605456,4786710,4604658r1201,17l4803477,4589489r385,-21920l4803077,4566734v-798,-1996,,-4391,2395,-5190xm663700,4540487v-3493,-300,-7086,699,-9881,3094c648231,4548372,647432,4557154,652223,4562743r7186,8383l670986,4561146v1597,-1198,3593,-1198,4790,399c676974,4563142,676974,4565138,675377,4566336r-11577,9980l672183,4586295v400,400,1198,400,1996,l698131,4566336v5589,-4791,6388,-13573,1198,-19162c694539,4541585,685756,4540787,680167,4545577r-1197,1198c678171,4547174,677373,4547573,676575,4547573v-1198,,-1996,-399,-2396,-1197l672982,4545178v-2396,-2795,-5789,-4392,-9282,-4691xm7366633,4527313v-3493,-300,-7086,698,-9881,3094c7351164,4535198,7350365,4543980,7355156,4549569r7186,8383l7373919,4547972v1597,-1198,3593,-1198,4790,399c7379907,4549968,7379907,4551964,7378310,4553162r-11577,9980l7375117,4573121v399,400,1197,400,1996,l7401065,4553162v5588,-4791,6387,-13573,1197,-19162c7397472,4528411,7388689,4527613,7383101,4532403r-1198,1198c7381105,4534000,7380306,4534399,7379508,4534399v-799,,-1996,-399,-2395,-1197l7375915,4532004v-2395,-2795,-5789,-4392,-9282,-4691xm704119,4520826r14771,1198c720886,4522024,722083,4523620,722882,4526016r-1198,14771c721684,4542783,720087,4543981,718091,4543981v-1996,,-3193,-1597,-3193,-3593l715297,4533600r-10778,9183l704918,4543182v7185,8782,5988,21557,-2395,28742l678970,4591884v-1597,1597,-3992,1996,-5988,1996c670986,4593880,668990,4592683,667393,4591086r-8383,-9980l649827,4589090r-399,7185c649428,4598271,647831,4599469,645835,4599469v-1996,,-3193,-1597,-3193,-3593l643041,4590687r-5190,-400c635855,4590287,634658,4588691,634658,4586695v,-1996,1597,-3194,3593,-3194l645436,4583900r9182,-7984l647033,4567134v-7186,-8782,-5988,-21557,2395,-28743c657412,4531205,669389,4532004,676974,4539588v6387,-4790,14770,-5189,21557,-1596l710507,4528012r-6787,-400c701724,4527612,700527,4526016,700527,4524020v,-1996,1596,-3194,3592,-3194xm2948622,4516585v4991,1148,9581,4241,12576,9032l2955609,4529210v-3993,-6387,-12375,-8384,-18763,-4391c2930459,4528811,2928466,4537194,2932854,4543182r-5591,3593c2921277,4537593,2924072,4525218,2933651,4519229v4592,-2994,9981,-3792,14971,-2644xm7407052,4507652r14771,1198c7423819,4508850,7425016,4510446,7425815,4512842r-1198,14771c7424617,4529609,7423020,4530807,7421024,4530807v-1996,,-3193,-1597,-3193,-3593l7418230,4520426r-10778,9183l7407851,4530008v7185,8782,5988,21557,-2395,28742l7381903,4578710v-1597,1597,-3992,1996,-5988,1996c7373919,4580706,7371923,4579509,7370326,4577912r-8383,-9980l7352760,4575916r-399,7185c7352361,4585097,7350764,4586295,7348768,4586295v-1996,,-3193,-1597,-3193,-3593l7345974,4577513r-5190,-400c7338788,4577113,7337591,4575517,7337591,4573521v,-1996,1597,-3194,3593,-3194l7348369,4570726r9182,-7984l7349966,4553960v-7186,-8782,-5988,-21557,2395,-28743c7360346,4518031,7372322,4518830,7379907,4526414v6387,-4790,14770,-5189,21557,-1596l7413440,4514838r-6787,-400c7404657,4514438,7403460,4512842,7403460,4510846v,-1996,1596,-3194,3592,-3194xm1979716,4461500r-153,7032l1974014,4473918r8043,152l1987387,4479460r159,-7335l1992753,4466918r-8001,-382l1979716,4461500xm1974773,4447772v1996,-798,4391,,5190,2396l1979937,4451342r8008,8009l2000320,4459351r400,-401c2002717,4458152,2005112,4458950,2005910,4461345v799,1996,,4391,-2395,5191l2003117,4466934r-1,1l2003116,4466935r-8384,8383l1994732,4486890r400,404c1995531,4489689,1994334,4492085,1992338,4492883r-315,-157l1991938,4492883v-1996,798,-3992,-399,-4791,-2395l1987155,4490084r-8241,-8528l1966401,4481306r-411,399c1963994,4482504,1961998,4481306,1961199,4479310r151,-329l1961199,4478911v-799,-1996,,-4392,2395,-5191l1963988,4473728r8390,-8390l1972378,4454163r-801,-800c1970779,4451366,1971577,4448971,1973972,4448172r508,234l1974773,4447772xm1913135,4438159r-239,17200l1900047,4467494r17241,239l1930208,4481170r254,-18227l1943092,4450799r-19418,-1428l1913135,4438159xm1907307,4424220r659,305l1908106,4424220v1996,-798,4391,,5190,2395l1913284,4427430r14932,15454c1935152,4445878,1943236,4446177,1950821,4442983r270,124l1951221,4442982v1996,-798,4391,,5190,2395c1957209,4447373,1956411,4449768,1954015,4450567v-7185,2794,-13173,8384,-16367,15969c1934454,4473721,1934454,4481705,1937248,4489290r-2390,4781l1934854,4494081r-1,l1934853,4494081r-1797,-899l1930062,4491686v-2794,-7585,-8383,-13174,-15968,-16367l1892170,4474933r-831,785c1889343,4476516,1887347,4475318,1886549,4473322r233,-506l1886149,4472524v-798,-1997,,-4392,2396,-5190l1889746,4467351r15565,-15186l1905697,4430245r-785,-835c1904114,4427414,1904912,4425019,1907307,4424220xm4468450,4389989v-3493,-300,-7086,698,-9881,3094c4452981,4397873,4452182,4406656,4456973,4412245r7186,8383l4475736,4410648v1597,-1198,3593,-1198,4790,399c4481724,4412644,4481724,4414640,4480127,4415837r-11577,9980l4476933,4435797v400,400,1198,400,1996,l4502881,4415837v5589,-4790,6387,-13572,1198,-19161c4499289,4391087,4490506,4390289,4484917,4395079r-1197,1198c4482921,4396676,4482123,4397075,4481325,4397075v-799,,-1996,-399,-2396,-1198l4477732,4394680v-2396,-2795,-5789,-4392,-9282,-4691xm6725819,4383253v4990,1148,9581,4241,12575,9032l6732805,4395878v-3992,-6387,-12375,-8384,-18763,-4391c6708053,4395080,6706057,4403463,6710050,4409850r-5589,3593c6698473,4404261,6701267,4391886,6710849,4385897v4590,-2994,9980,-3792,14970,-2644xm4509268,4370328r14771,1197c4525636,4371924,4526833,4373122,4528031,4375517r-1198,14772c4526833,4392285,4525236,4393482,4523240,4393482v-1996,,-3193,-1597,-3193,-3593l4520446,4383102r-10778,9183l4510067,4392684v7185,8782,5988,21557,-2395,28742l4484119,4441386v-1597,1597,-3992,1996,-5988,1996c4476135,4443382,4474139,4442185,4472542,4440588r-8383,-9980l4454977,4438592r-400,7185c4454577,4447773,4452981,4448971,4450985,4448971v-1996,,-3194,-1597,-3194,-3593l4448190,4440189r-5189,-400c4441005,4439789,4439807,4438193,4439807,4436197v,-1996,1597,-3194,3593,-3194l4450585,4433402r9182,-7984l4452182,4416636v-7185,-8783,-5988,-21557,2395,-28744c4462562,4380707,4474538,4381505,4482123,4389090v6387,-4790,14770,-5190,21557,-1597l4515656,4377513r-6787,-399c4506873,4377114,4505676,4375517,4505676,4373521v,-1996,1596,-3193,3592,-3193xm5757316,4328167r-153,7032l5751606,4340594r7653,144l5764970,4346514r176,-8121l5769973,4333566r-7620,-363l5757316,4328167xm5752373,4314440v1996,-798,4391,,5189,2395l5757537,4318007r8009,8011l5777522,4326018r799,-800c5780317,4324420,5782712,4325218,5783510,4327613v799,1996,,4391,-2395,5191l5781059,4332860r-343,742l5780183,4333736r-7850,7850c5770736,4345578,5770736,4349969,5772333,4353961r,1l5772333,4353962v798,2396,-399,4791,-2794,5589c5767543,4360349,5765547,4359152,5764748,4357156v-1597,-4192,-4790,-7285,-8633,-8932l5743994,4347982r-403,391c5741594,4349171,5739598,4347974,5738799,4345978r82,-177l5738400,4345579v-798,-1996,,-4392,2395,-5190l5741578,4340404r8400,-8398l5749978,4320829r-800,-799c5748380,4318033,5749178,4315638,5751573,4314839r508,235l5752373,4314440xm5690732,4304821r-234,16806l5677649,4333762r17240,239l5707814,4347443r247,-17833l5720691,4317466r-19416,-1428l5690732,4304821xm5685707,4290488v1996,-798,4391,,5190,2395l5690880,4294093r14936,15458c5712752,4312545,5720836,4312844,5728421,4309650r269,124l5728820,4309649v1996,-798,4391,,5190,2395c5734808,4314040,5734010,4316436,5731614,4317234v-7185,2794,-13173,8384,-16367,15969c5712054,4340389,5712054,4348373,5714848,4355957v799,1597,-399,3593,-2395,4791c5710456,4361546,5708460,4360349,5707662,4358353r6,-397l5707663,4357954v-2794,-7585,-8383,-13174,-15968,-16367l5669771,4341201r-831,785c5666944,4342784,5664948,4341586,5664149,4339590r234,-506l5663750,4338792v-798,-1997,,-4392,2395,-5190l5667347,4333619r15566,-15186l5683290,4296905r-778,-828c5681714,4294081,5682512,4291686,5684907,4290887r508,234l5685707,4290488xm1543138,4269830v-3494,-300,-7087,699,-9881,3094c1527669,4277715,1526871,4286497,1531662,4292086r7184,8383l1550423,4290489v1596,-1198,3592,-1198,4789,399c1556411,4292485,1556411,4294481,1554813,4295679r-11575,9980l1551619,4315638v400,400,1199,400,1996,l1577569,4295679v5588,-5190,5988,-13573,1197,-19162c1573976,4270928,1565192,4270130,1559603,4274920r-1197,1198c1557608,4276517,1556810,4276916,1556012,4276916v-1199,,-1997,-399,-2397,-1197l1552419,4274521v-2396,-2795,-5789,-4392,-9281,-4691xm1583557,4250169r14770,1198c1600323,4251367,1601520,4252963,1602319,4255359r-1198,14771c1601121,4272126,1599524,4273324,1597529,4273324v-1997,,-3194,-1597,-3194,-3593l1594735,4262943r-10778,9183l1584355,4272525v7186,8782,5988,21557,-2394,28742l1558406,4321227v-1596,1597,-3992,1996,-5987,1996c1550423,4323223,1548427,4322026,1546830,4320429r-8382,-9980l1529266,4318433r-400,7185c1528866,4327614,1527269,4328812,1525273,4328812v-1994,,-3192,-1597,-3192,-3593l1522480,4320030r-5191,-400c1515294,4319630,1514097,4318034,1514097,4316038v,-1996,1597,-3194,3593,-3194l1524874,4313243r9182,-7984l1526472,4296477v-7186,-8782,-5988,-21557,2394,-28743c1536851,4260548,1548826,4261347,1556411,4268931v6387,-4790,14770,-5189,21558,-1596l1589944,4257355r-6787,-400c1581161,4256955,1579965,4255359,1579965,4253363v,-1996,1597,-3194,3592,-3194xm3828035,4245928v4990,1148,9581,4242,12575,9033l3835021,4258554v-3992,-6388,-12375,-8385,-18762,-4392c3809870,4257755,3807875,4266138,3812266,4272526r-5589,3592c3800689,4266937,3803483,4254562,3813064,4248573v4591,-2994,9981,-3792,14971,-2645xm2859157,4190843r-152,7031l2853445,4203269r7658,144l2866811,4209189r179,-8120l2871815,4196242r-7620,-363l2859157,4190843xm2854215,4177115v1997,-798,4389,,5189,2395l2859379,4180684r8008,8010l2879362,4188694r801,-800c2882159,4187096,2884553,4187894,2885352,4190289v799,1996,,4392,-2396,5191l2882900,4195536r-344,742l2882024,4196412r-7849,7850l2874175,4216637r1,l2874175,4216638r,l2874172,4216643r-2790,5583c2869384,4223024,2867389,4221827,2866591,4219831v-1599,-4192,-4790,-7285,-8635,-8932l2845836,4210657r-403,391c2843437,4211846,2841440,4210649,2840641,4208653r82,-177l2840243,4208254v-799,-1996,,-4392,2396,-5190l2843422,4203079r8398,-8398l2851820,4183505r-798,-799c2850221,4180709,2851022,4178313,2853416,4177515r505,234l2854215,4177115xm2792573,4167497r-233,16806l2779491,4196437r17240,240l2809653,4210119r250,-17833l2822530,4180142r-19413,-1428l2792573,4167497xm2787549,4153164v1996,-798,4390,,5191,2395l2792722,4156768r14935,15459c2814593,4175221,2822677,4175520,2830262,4172326r268,124l2830659,4172325v1998,-798,4392,,5193,2396c2836649,4176717,2835852,4179112,2833455,4179910v-7188,2795,-13174,8384,-16368,15969c2813895,4203065,2813895,4211049,2816688,4218634v798,1596,,3592,-2394,4790c2812297,4224222,2810302,4223025,2809503,4221029r5,-397l2809505,4220630v-2795,-7186,-8384,-13174,-15968,-16368l2771616,4203877r-834,785c2768788,4205460,2766792,4204262,2765993,4202266r233,-506l2765595,4201468v-798,-1997,,-4392,2393,-5191l2769190,4196294r15565,-15185l2785133,4159581r-779,-828c2783556,4156757,2784354,4154361,2786751,4153563r505,234l2787549,4153164xm5320340,4136099v-3493,-300,-7086,698,-9881,3094c5304870,4143984,5304072,4152766,5308862,4158355r7187,8383l5327626,4156758v1597,-1198,3593,-1198,4790,399c5333614,4158754,5333614,4160750,5332017,4161948r-11577,9980l5328823,4181907v400,400,1198,400,1996,l5354771,4161948v5988,-4791,6387,-13573,1198,-19162c5351179,4137197,5342396,4136399,5336807,4141189r-1197,1198c5334811,4142786,5334013,4143185,5333215,4143185v-1198,,-1996,-399,-2396,-1197l5329622,4140790v-2396,-2795,-5789,-4392,-9282,-4691xm902325,4125370v4990,1148,9582,4242,12575,9032l909311,4137995v-3992,-6387,-12375,-8384,-18762,-4391c884161,4137596,882165,4145979,886557,4151967r-5589,3593c874979,4146378,877774,4134003,887355,4128014v4591,-2994,9980,-3792,14970,-2644xm5361158,4116438r14771,1198c5377925,4118035,5379122,4119632,5379921,4121628r-1198,14771c5378723,4138395,5377126,4139593,5375130,4139593v-1996,,-3193,-1597,-3193,-3593l5372336,4129212r-10778,9183l5361957,4138794v7185,8782,5988,21557,-2395,28742l5336009,4187496v-1597,1597,-3992,1996,-5988,1996c5328025,4189492,5326029,4188295,5324432,4186698r-8383,-9980l5306866,4184702r-399,7185c5306467,4193883,5304870,4195081,5302874,4195081v-1996,,-3193,-1597,-3193,-3593l5300080,4186299r-5190,-400c5292894,4185899,5291697,4184303,5291697,4182307v,-1996,1597,-3194,3593,-3194l5302475,4179512r9182,-7984l5304072,4162746v-7186,-8782,-5988,-21557,2395,-28743c5314452,4126817,5326428,4127616,5334013,4135200v6387,-4790,14770,-5189,21557,-1596l5367546,4123624r-6787,-400c5358763,4123224,5357566,4121628,5357566,4119632v,-1996,1596,-3194,3592,-3194xm6636752,4057112r-153,7031l6630638,4069928r8057,153l6644405,4075857r177,-8121l6649789,4062529r-8001,-382l6636752,4057112xm6631808,4043384v1996,-798,4391,,5190,2395l6636973,4046952r8008,8010l6657356,4054962r400,-401c6659752,4053763,6662147,4054561,6662946,4056957v798,1996,,4391,-2395,5190c6656559,4063744,6653365,4066938,6651768,4070930r,12375l6651768,4083305v799,1996,-399,4391,-2794,5589c6646978,4089692,6644982,4088494,6644183,4086498v-1597,-4191,-4790,-7285,-8632,-8932l6623026,4077317r,l6623019,4077314r-5184,-2392c6617037,4072926,6617835,4070529,6620230,4069731r397,8l6620630,4069732v3993,-1597,7186,-4790,8783,-8782l6629413,4049773r-800,-799c6627815,4046977,6628613,4044581,6631008,4043783r508,235l6631808,4043384xm6570171,4033770r-239,17200l6557082,4063106r17242,239l6586850,4076373r247,-17819l6599755,4046382r-19045,-1400l6570171,4033770xm6564342,4019831r659,304l6565142,4019831v1996,-798,4391,,5189,2395l6570320,4023041r14931,15454l6607856,4038594r,-1c6609852,4037795,6612247,4038593,6613046,4040989r,1l6613046,4040990v798,1996,,4391,-2395,5189l6610648,4046180r-16365,15967l6593905,4083710r378,394c6595481,4086499,6594283,4088894,6591888,4089693r-320,-160l6591489,4089692v-1997,798,-3993,-399,-4791,-2395l6586704,4086894r-15574,-15963l6549204,4070545r-830,784c6546378,4072127,6544382,4070930,6543584,4068934r234,-506l6543185,4068136v-798,-1997,,-4392,2395,-5190l6546780,4062963r15567,-15187l6562732,4025856r-785,-835c6561149,4023025,6561947,4020629,6564342,4019831xm2422577,3998775v-3492,-300,-7086,699,-9880,3094c2407108,4006659,2406310,4015442,2411100,4021031r7186,8383l2429864,4019434v1596,-1198,3593,-1198,4790,399c2435852,4021430,2435852,4023426,2434254,4024623r-11577,9980l2431061,4044583v399,400,1197,400,1995,l2457009,4024623v5589,-4790,5988,-13173,1198,-19161c2453416,3999873,2444634,3999075,2439045,4003865r-1197,1198c2437049,4005462,2436251,4005861,2435453,4005861v-799,,-1996,-399,-2397,-1198l2431860,4003466v-2396,-2795,-5790,-4392,-9283,-4691xm4679926,3992038v4990,1148,9581,4242,12575,9032l4686912,4004663v-3992,-6387,-12375,-8384,-18763,-4391c4661761,4004264,4659765,4012647,4664157,4018635r-5589,3593c4652580,4013046,4655374,4000671,4664956,3994682v4590,-2994,9980,-3792,14970,-2644xm2462997,3979114r14771,1197c2479765,3980710,2480962,3982307,2481760,3984303r-1197,14772c2480563,4001071,2478965,4002268,2476969,4002268v-1995,,-3193,-1597,-3193,-3593l2474175,3991888r-10778,9183l2463796,4001470v7185,8782,5988,21557,-2395,28742l2437848,4050172v-1597,1597,-3992,1996,-5988,1996c2429864,4052168,2427868,4050971,2426270,4049374r-8383,-9980l2408705,4047378r-400,7185c2408305,4056559,2406709,4057757,2404713,4057757v-1996,,-3193,-1597,-3193,-3593l2401919,4048975r-5190,-400c2394733,4048575,2393536,4046979,2393536,4044983v,-1996,1596,-3194,3592,-3194l2404314,4042188r9182,-7984l2405911,4025422v-7186,-8783,-5988,-21557,2394,-28744c2416290,3989493,2428267,3990291,2435852,3997876v6387,-4790,14770,-5190,21557,-1597l2469385,3986299r-6787,-399c2460602,3985900,2459405,3984303,2459405,3982307v,-1996,1596,-3193,3592,-3193xm3738560,3920178r-145,6641l3732455,3932604r8056,153l3746222,3938533r176,-8121l3751224,3925586r-7619,-363l3738560,3920178xm3733625,3906060v1996,-798,4391,,5190,2395l3738781,3910020r8018,8017l3758773,3918037r800,-800c3761569,3916439,3763964,3917237,3764763,3919632v798,1996,,4392,-2396,5191l3762311,3924879r-343,743l3761434,3925756r-7849,7849c3751988,3937597,3751988,3941988,3753585,3945980r-1,1l3753585,3945981v798,1996,-399,4391,-2794,5589c3748795,3952368,3746799,3951171,3746000,3949175v-1597,-4192,-4790,-7286,-8633,-8933l3724843,3939993r-1,l3724830,3939987r-5178,-2389c3718854,3935602,3719652,3933206,3722047,3932407r396,8l3722446,3932408v3993,-1597,7187,-4790,8784,-8782l3731230,3912848r-800,-799c3729632,3910052,3730430,3907657,3732826,3906858r355,164l3733625,3906060xm3671993,3896447r-240,17199l3658918,3925781r17228,239l3689066,3939457r253,-18227l3701949,3909086r-19417,-1428l3671993,3896447xm3666164,3882507r659,305l3666964,3882507v1995,-798,4391,,5190,2395l3672142,3885718r14931,15453c3694010,3904165,3702094,3904465,3709680,3901271r267,124l3710078,3901269v1995,-798,4385,,5184,2395c3716060,3905660,3715262,3908056,3712873,3908854v-7187,2794,-13175,8384,-16368,15969c3693311,3932008,3693311,3939992,3696106,3947577r-2388,4774l3693712,3952368v-1997,798,-3993,-399,-4792,-2395c3686126,3942787,3680537,3936799,3672952,3933606r-21911,-386l3650209,3934005v-1997,798,-3991,-399,-4793,-2395l3645654,3931103r-635,-292c3644219,3928814,3645019,3926419,3647414,3925621r1201,17l3664184,3910452r382,-21920l3663781,3887697v-798,-1996,,-4391,2383,-5190xm6199775,3865442v-3493,-300,-7086,698,-9881,3094c6184306,3873327,6183507,3882109,6188298,3887698r7186,8383l6207061,3886101v1597,-1198,3593,-1198,4790,399c6213049,3888097,6213049,3890093,6211452,3891291r-11577,9980l6208258,3911250v400,400,1198,400,1996,l6234206,3891291v5589,-4791,6387,-13573,1198,-19162c6230614,3866540,6221831,3865742,6216242,3870532r-1197,1198c6214246,3872129,6213448,3872528,6212650,3872528v-1198,,-1996,-399,-2396,-1197l6209057,3870133v-2396,-2795,-5789,-4392,-9282,-4691xm1781764,3854713v4990,1148,9581,4242,12575,9033l1788750,3867339v-3992,-6388,-12375,-8385,-18762,-4392c1763600,3866939,1761604,3875323,1765996,3881311r-5590,3592c1754418,3875722,1757212,3863347,1766793,3857358v4592,-2994,9981,-3792,14971,-2645xm6240593,3845781r14771,1197c6257360,3846978,6258557,3848575,6259356,3850970r-1198,14772c6258158,3867738,6256561,3868935,6254565,3868935v-1996,,-3193,-1596,-3193,-3592l6251771,3858555r-10778,9183l6241392,3868137v7185,8782,5988,21557,-2395,28742l6215444,3916839v-1597,1597,-3992,1996,-5988,1996c6207460,3918835,6205464,3917638,6203867,3916041r-8383,-9980l6186302,3914045r-400,7185c6185902,3923226,6184306,3924424,6182310,3924424v-1996,,-3194,-1597,-3194,-3593l6179515,3915642r-5189,-400c6172330,3915242,6171132,3913646,6171132,3911650v,-1996,1597,-3194,3593,-3194l6181910,3908855r9182,-7984l6183507,3892089v-7185,-8782,-5988,-21557,2395,-28743c6193887,3856160,6205863,3856958,6213448,3864543v6387,-4790,14770,-5189,21557,-1597l6246981,3852966r-6787,-399c6238198,3852567,6237001,3850970,6237001,3848974v,-1996,1596,-3193,3592,-3193xm812864,3799237r-162,7423l807153,3812046r8044,152l820908,3817975r176,-8121l825914,3805027r-7622,-363l812864,3799237xm807912,3785901v1996,-798,4391,,5190,2395l813085,3789078r8400,8401l833462,3797479r799,-800c836257,3795881,838654,3796679,839453,3799074v796,1996,,4392,-2397,5191l837001,3804319r-344,744l836124,3805197r-7851,7850l828273,3825422r1,l828273,3825423r-1,2l825479,3831011v-1995,798,-3994,-399,-4793,-2395c819089,3824424,815896,3821331,812053,3819684r-12511,-250l799130,3819834v-1996,798,-3993,-399,-4792,-2395l794491,3817109r-153,-70c793540,3815043,794338,3812647,796733,3811849r393,8l805517,3803467r,-11577l805117,3791491v-798,-1997,,-4392,2395,-5191l807690,3786382r222,-481xm746276,3775864r-239,17224l732777,3805611r18050,250l763354,3818889r248,-17818l776260,3788900r-19046,-1401l746276,3775864xm741247,3761949v1996,-798,4391,,5190,2395l746426,3765147r15329,15865l784359,3781112r1,-2c786357,3780312,788752,3781110,789551,3783505v798,1996,,4392,-2396,5190l787154,3788696r,l770787,3804664r-378,21562l770787,3826620v799,1996,,4391,-2395,5589l768073,3832050r-80,159c765997,3833007,764001,3831810,763202,3829814r6,-404l747633,3813447r-22729,-400l724480,3813447v-1996,798,-3992,-400,-4791,-2396l719841,3810722r-152,-70c718891,3808655,719689,3806260,722084,3805462r404,6l738452,3789894r385,-21945l738451,3767538v-798,-1996,,-4391,2395,-5190l741024,3762431r223,-482xm3301618,3728118v-3495,-300,-7088,698,-9882,3094c3286146,3736003,3285350,3744785,3290139,3750374r7188,8383l3308905,3748777v1597,-1198,3590,-1198,4791,399c3314892,3750773,3314892,3752769,3313295,3753967r-11579,9980l3310103,3773926v399,400,1195,400,1994,l3336049,3753967v5989,-4791,6387,-13573,1197,-19162c3332457,3729216,3323675,3728418,3318087,3733208r-1197,1198c3316092,3734805,3315294,3735204,3314491,3735204v-795,,-1996,-399,-2394,-1197l3310899,3732809v-2395,-2795,-5789,-4392,-9281,-4691xm5559360,3720981v4990,1148,9581,4242,12575,9033l5566346,3733607v-3992,-6387,-12375,-8384,-18762,-4391c5541196,3733208,5539200,3741591,5543592,3747579r-5590,3593c5532014,3741990,5534809,3729615,5544390,3723626v4591,-2994,9980,-3792,14970,-2645xm3342436,3708457r14776,1197c3359207,3709654,3360403,3711251,3361201,3713646r-1196,14772c3360005,3730414,3358409,3731611,3356411,3731611v-1995,,-3193,-1596,-3193,-3592l3353617,3721231r-10781,9183l3343234,3730813v7189,8782,5992,21557,-2394,28742l3317287,3779515v-1597,1597,-3992,1996,-5989,1996c3309303,3781511,3307307,3780314,3305709,3778717r-8382,-9980l3288144,3776721r-401,7185c3287743,3785902,3286146,3787100,3284151,3787100v-1996,,-3194,-1597,-3194,-3593l3281356,3778318r-5189,-400c3274170,3777918,3272975,3776322,3272975,3774326v,-1996,1596,-3194,3591,-3194l3283752,3771531r9181,-7984l3285350,3754765v-7187,-8782,-5990,-21557,2393,-28743c3295728,3718836,3307705,3719634,3315294,3727219v6385,-4790,14767,-5189,21554,-1597l3348827,3715642r-6789,-399c3340043,3715243,3338846,3713646,3338846,3711650v,-1996,1595,-3193,3590,-3193xm4590458,3665896r-153,7032l4584352,3678706r8449,160l4598511,3684643r177,-8121l4603514,3671695r-7619,-363l4590458,3665896xm4585515,3652169v1996,-798,4391,,5190,2395l4590680,3655737r8408,8410l4611063,3664147r799,-800c4613858,3662549,4616253,3663347,4617052,3665742v798,1996,,4392,-2395,5191l4614602,3670988r-344,744l4613724,3671866r-7850,7849l4605874,3692090r,c4606273,3694485,4605475,3696481,4603080,3697679v-1996,798,-3992,-399,-4791,-2395c4595096,3686900,4585515,3682909,4577131,3686102r-270,-125l4576733,3686102v-1997,798,-3993,-399,-4792,-2395l4571941,3683707v-798,-1996,,-4392,2395,-5191l4574337,3678516r8783,-8781l4583120,3658558r-400,-399c4581922,3656162,4582720,3653767,4585115,3652968r26,12l4585515,3652169xm4523884,3642137r-245,17618l4510796,3671885r17634,245l4540957,3685159r247,-17819l4553863,3655168r-19047,-1401l4523884,3642137xm4518448,3628616r330,153l4518849,3628616v1996,-798,4391,,5189,2395l4524033,3631419r15324,15861c4546294,3650274,4554378,3650573,4561962,3647380r1,l4561963,3647379v1996,-798,4391,,5190,2395c4567951,3651770,4567153,3654166,4564757,3654964v-7185,2794,-13173,8384,-16367,15969l4548012,3692497r377,392c4549188,3695284,4548389,3697679,4545994,3698478r-319,-159l4545596,3698478v-1997,798,-3993,-399,-4791,-2395l4540811,3695680r-15575,-15965l4502920,3679323r-838,791c4500086,3680912,4498090,3679715,4497291,3677719r304,-658l4497291,3676921v-798,-1997,,-4392,2395,-5191l4500494,3671742r15560,-15181l4516446,3634224r-393,-418c4515255,3631810,4516053,3629415,4518448,3628616xm376277,3607959v-3493,-299,-7085,699,-9880,3094c360808,3615844,360010,3624626,364800,3630215r7186,8383l383563,3628618v1597,-1197,3593,-1197,4790,399c389551,3630614,389551,3632610,387954,3633808r-11577,9980l384760,3653768v400,399,1198,399,1996,l410709,3633808v5589,-5190,6387,-13573,1197,-19162c407115,3609057,398333,3608259,392744,3613049r-1197,1198c390748,3614646,389950,3615045,389152,3615045v-1198,,-1996,-399,-2396,-1197l385559,3612650v-2395,-2795,-5789,-4392,-9282,-4691xm7079210,3594785v-3493,-300,-7086,698,-9881,3094c7063741,3602670,7062942,3611452,7067733,3617041r7186,8383l7086496,3615444v1597,-1197,3593,-1197,4790,399c7092484,3617440,7092484,3619436,7090887,3620634r-11577,9980l7087693,3640594v400,399,1198,399,1996,l7113641,3620634v5589,-5190,6387,-13573,1198,-19162c7110049,3595883,7101266,3595085,7095677,3599875r-1197,1198c7093681,3601472,7092883,3601871,7092085,3601871v-799,,-1996,-399,-2396,-1197l7088492,3599476v-2396,-2795,-5789,-4392,-9282,-4691xm417096,3587899r14771,1197c433464,3589496,435060,3591092,435859,3593088r-1198,14772c434661,3609856,433064,3611053,431068,3611053v-1996,,-3193,-1596,-3193,-3592l428274,3600673r-10778,9183l417895,3610255v7185,8782,5988,21557,-2395,28742l391946,3658957v-1597,1597,-3992,1996,-5988,1996c383962,3660953,381966,3659756,380369,3658159r-8383,-9980l362804,3656163r-399,7185c362405,3665344,360808,3666542,358812,3666542v-1996,,-3193,-1597,-3193,-3593l356018,3657760r-5190,-400c348832,3657360,347635,3655764,347635,3653768v,-1996,1597,-3194,3593,-3194l358413,3650973r9182,-7984l360010,3634207v-7186,-8782,-5988,-21557,2395,-28743c370389,3598278,382365,3599076,389950,3606661v6387,-4790,14770,-5189,21557,-1597l423484,3595084r-6787,-399c414700,3594685,413503,3593088,413503,3591092v,-1996,1597,-3193,3593,-3193xm2661203,3583657v4991,1148,9581,4242,12575,9033l2668189,3596283v-3992,-6387,-12375,-8384,-18762,-4391c2643039,3595884,2641044,3604267,2645436,3610255r-5591,3593c2633857,3604666,2636652,3592291,2646233,3586302v4590,-2994,9980,-3792,14970,-2645xm7120028,3574725r14771,1197c7136396,3576322,7137992,3577918,7138791,3579914r-1198,14772c7137593,3596682,7135996,3597879,7134000,3597879v-1996,,-3193,-1596,-3193,-3592l7131206,3587499r-10778,9183l7120827,3597081v7185,8782,5988,21557,-2395,28742l7094879,3645783v-1597,1597,-3992,1996,-5988,1996c7086895,3647779,7084899,3646582,7083302,3644985r-8383,-9980l7065737,3642989r-400,7185c7065337,3652170,7063741,3653368,7061745,3653368v-1996,,-3194,-1597,-3194,-3593l7058950,3644586r-5189,-400c7051765,3644186,7050567,3642590,7050567,3640594v,-1996,1597,-3194,3593,-3194l7061345,3637799r9182,-7984l7062942,3621033v-7185,-8782,-5988,-21557,2395,-28743c7073322,3585104,7085298,3585902,7092883,3593487v6387,-4790,14770,-5189,21557,-1597l7126416,3581910r-6787,-399c7117633,3581511,7116436,3579914,7116436,3577918v,-1996,1596,-3193,3592,-3193xm1692296,3528572r-152,7033l1686192,3541382r8446,160l1700349,3547318r177,-8121l1705353,3534370r-7621,-363l1692296,3528572xm1687353,3514845v1997,-798,4392,,5190,2395l1692517,3518413r8408,8409l1712902,3526822r799,-800c1715697,3525224,1718092,3526022,1718890,3528418v799,1996,,4391,-2394,5190l1716440,3533664r-344,743l1715563,3534541r-7850,7850l1707713,3554766r,c1708112,3557161,1707314,3559157,1704919,3560355v-1996,798,-3993,-399,-4791,-2395c1696934,3549577,1687352,3545585,1678969,3548778r-270,-125l1678570,3548778v-1995,799,-3992,-399,-4791,-2395l1673778,3546383v-798,-1996,,-4392,2395,-5191l1676175,3541192r8784,-8781l1684959,3521234r-401,-400c1683759,3518837,1684558,3516442,1686952,3515643r27,13l1687353,3514845xm1625721,3504813r-245,17618l1612633,3534560r17634,245l1642793,3547832r248,-17817l1655698,3517843r-19044,-1400l1625721,3504813xm1620286,3491292r330,153l1620686,3491292v1996,-798,4391,,5190,2395l1625871,3494096r15323,15860l1663799,3510056r,-2c1665796,3509256,1668190,3510054,1668989,3512450r,1c1669788,3514447,1668989,3516842,1666594,3517640r-2,1l1650227,3533608r-377,21561l1650229,3555564v797,2395,,4790,-2396,5589l1647513,3560993r-80,160c1645436,3561951,1643440,3560754,1642641,3558758r6,-405l1627072,3542391r-22314,-393l1603919,3542790v-1996,798,-3992,-399,-4791,-2395l1599432,3539736r-305,-140c1598329,3537599,1599127,3535204,1601523,3534406r807,11l1617892,3519237r392,-22336l1617889,3496482v-797,-1996,,-4391,2397,-5190xm4181027,3457461v-3493,-299,-7086,699,-9881,3095c4165558,3465346,4164759,3474128,4169550,3479717r7186,8383l4188313,3478120v1597,-1197,3593,-1197,4790,399c4194301,3480116,4194301,3482112,4192704,3483310r-11577,9980l4189510,3503270v400,399,1198,399,1996,l4215458,3483310v5589,-5190,6387,-13573,1198,-19162c4211866,3458560,4203083,3457761,4197494,3462552r-1197,1197c4195498,3464148,4194700,3464548,4193902,3464548v-799,,-1996,-400,-2396,-1198l4190309,3462152v-2396,-2794,-5789,-4391,-9282,-4691xm6438795,3450324v4990,1148,9581,4242,12575,9033l6445781,3462950v-3992,-6387,-12375,-8384,-18762,-4391c6420630,3462551,6418634,3470934,6423027,3476922r-5590,3593c6411449,3471333,6414243,3458958,6423825,3452969v4591,-2994,9980,-3792,14970,-2645xm4221845,3437401r14771,1198c4238213,3438998,4239809,3440595,4240608,3442591r-1198,14771c4239410,3459358,4237813,3460556,4235817,3460556v-1996,,-3193,-1597,-3193,-3593l4233023,3450175r-10778,9183l4222644,3459757v7185,8782,5988,21557,-2395,28742l4196696,3508459v-1597,1597,-3992,1996,-5988,1996c4188712,3510455,4186716,3509258,4185119,3507661r-8383,-9980l4167554,3505665r-400,7185c4167154,3514846,4165558,3516044,4163562,3516044v-1996,,-3194,-1597,-3194,-3593l4160767,3507262r-5189,-400c4153582,3506862,4152384,3505266,4152384,3503270v,-1996,1597,-3194,3593,-3194l4163162,3500475r9182,-7984l4164759,3483709v-7185,-8782,-5988,-21557,2395,-28743c4175139,3447780,4187115,3448579,4194700,3456163v6387,-4790,14770,-5189,21557,-1596l4228233,3444587r-6787,-400c4219450,3444187,4218253,3442591,4218253,3440595v,-1996,1596,-3194,3592,-3194xm5469901,3394849r-161,7422l5464191,3407658r8044,152l5477564,3413200r159,-7335l5482949,3400639r-7620,-363l5469901,3394849xm5464950,3381512v1996,-798,4391,,5189,2395l5470122,3384690r8400,8401l5490498,3393091r400,-401c5492894,3391892,5495289,3392690,5496087,3395085r-152,331l5496087,3395486v799,1996,,4391,-2395,5190l5493158,3400810r-8248,8248l5484910,3420630r399,404c5485708,3423429,5484910,3425825,5482515,3426623r-315,-157l5482115,3426623v-1996,798,-3993,-399,-4791,-2395l5477333,3423823r-8242,-8527l5456579,3415046r-411,399c5454171,3416243,5452175,3415046,5451376,3413050r152,-329l5451376,3412651v-798,-1996,,-4392,2395,-5191l5454164,3407468r8391,-8390l5462555,3387503r-401,-400c5461356,3385106,5462154,3382711,5464549,3381912r179,83l5464950,3381512xm5403320,3371482r-245,17617l5390231,3401228r17634,245l5420391,3414501r247,-17818l5433296,3384512r-19045,-1401l5403320,3371482xm5397883,3357960r330,153l5398284,3357960v1996,-798,4391,,5190,2395l5403469,3360764r15323,15860l5441396,3376724r1,-2c5443393,3375924,5445788,3376722,5446587,3379117r-251,544l5444191,3384308r-1,1l5427824,3400276r-378,21562l5427825,3422232v798,2395,,4391,-2395,5589l5425110,3427661r-80,160c5423033,3428619,5421037,3427421,5420239,3425425r6,-403l5404671,3409059r-22315,-393l5381517,3409458v-1996,798,-3992,-399,-4791,-2395l5377031,3406404r-305,-140c5375928,3404267,5376726,3401872,5379122,3401074r808,11l5395490,3385905r391,-22337l5395488,3363150v-798,-1996,,-4391,2395,-5190xm1255717,3336903v-3493,-300,-7086,699,-9880,3094c1240248,3344788,1239450,3353570,1244240,3359159r7186,8383l1263003,3357562v1596,-1198,3592,-1198,4790,399c1268991,3359558,1268991,3361554,1267394,3362752r-11577,9980l1264200,3382711v399,400,1198,400,1996,l1290148,3362752v5589,-4791,6387,-13573,1198,-19162c1286555,3338001,1277773,3337203,1272184,3341993r-1197,1198c1270188,3343590,1269390,3343989,1268591,3343989v-1197,,-1996,-399,-2395,-1197l1264999,3341594v-2395,-2795,-5788,-4392,-9282,-4691xm1296535,3317242r14772,1197c1312903,3318439,1314499,3320036,1315298,3322431r-1198,14772c1314100,3339199,1312503,3340396,1310508,3340396v-1997,,-3194,-1596,-3194,-3592l1307713,3330016r-10778,9183l1297334,3339598v7186,8782,5989,21557,-2395,28742l1271386,3388300v-1597,1597,-3992,1996,-5988,1996c1263402,3390296,1261406,3389099,1259809,3387502r-8383,-9980l1242244,3385506r-399,7185c1241845,3394687,1240248,3395885,1238252,3395885v-1996,,-3193,-1597,-3193,-3593l1235458,3387103r-5190,-400c1228272,3386703,1227075,3385107,1227075,3383111v,-1996,1597,-3194,3593,-3194l1237853,3380316r9182,-7984l1239450,3363550v-7186,-8782,-5988,-21557,2395,-28743c1249829,3327621,1261805,3328419,1269390,3336004v6387,-4790,14770,-5189,21557,-1597l1302923,3324427r-6787,-399c1294140,3324028,1292943,3322431,1292943,3320435v,-1996,1597,-3193,3592,-3193xm3540625,3313000v4989,1148,9581,4242,12575,9033l3547613,3325626v-3994,-6387,-12377,-8384,-18764,-4391c3522463,3325227,3520466,3333610,3524856,3339598r-5587,3593c3513281,3334009,3516075,3321634,3525654,3315645v4592,-2994,9982,-3792,14971,-2645xm2571745,3257525r-161,7423l2566034,3270334r8044,152l2579798,3276271r169,-7730l2585173,3263333r-8001,-381l2571745,3257525xm2566794,3244188v1996,-798,4392,,5189,2395l2571966,3247366r8401,8400c2584358,3257363,2588749,3257363,2592740,3255766r1,l2593141,3255366v1995,-798,4390,,5190,2395c2599129,3259757,2598331,3262153,2595934,3262952r-398,398l2595535,3263351r-8383,8383l2587152,3283710r1,l2587152,3283711r,399l2584366,3289285r-7,14l2584358,3289299v-1995,799,-3991,-399,-4791,-2395l2579567,3286904r-8632,-8933l2558422,3277722r-412,399c2556014,3278920,2554018,3277722,2553220,3275726r152,-329l2553220,3275327v-798,-1996,,-4392,2395,-5191l2556008,3270144r8391,-8390l2564399,3250179r-400,-401c2563200,3247781,2563999,3245386,2566392,3244587r180,83l2566794,3244188xm2505163,3234156r-245,17618l2492075,3263904r17633,245l2522234,3277176r248,-17817l2535142,3247187r-19047,-1401l2505163,3234156xm2499727,3220635r330,153l2500128,3220635v1997,-798,4391,,5191,2396l2505312,3223440r15324,15859l2543242,3239399r,-1c2545237,3238600,2547632,3239398,2548431,3241793r,1c2549229,3243790,2548431,3246185,2546036,3246983v-7186,2794,-13175,8384,-16369,15969l2529289,3284513r380,395c2530467,3287303,2529669,3289299,2527274,3290497r-320,-160l2526873,3290497v-1996,798,-3991,-399,-4790,-2395l2522088,3287697r-15573,-15963l2484198,3271342r-836,791c2481366,3272931,2479369,3271734,2478570,3269738r305,-658l2478570,3268940v-798,-1997,,-4392,2395,-5191l2481773,3263761r15561,-15181l2497726,3226244r-393,-419c2496534,3223829,2497333,3221434,2499727,3220635xm5033316,3203570v-3493,-300,-7086,698,-9881,3094c5017847,3211455,5017048,3220237,5021839,3225826r7186,8383l5040602,3224229v1597,-1198,3593,-1198,4790,399c5046590,3226225,5046590,3228221,5044993,3229419r-11577,9980l5041800,3249378v399,400,1197,400,1996,l5067748,3229419v5588,-5190,6387,-13573,1197,-19162c5064155,3204668,5055372,3203870,5049784,3208660r-1198,1198c5047788,3210257,5046989,3210656,5046191,3210656v-1198,,-1996,-399,-2395,-1197l5042598,3208261v-2395,-2795,-5788,-4392,-9282,-4691xm615300,3192442v4990,1148,9581,4242,12575,9033l622286,3205068v-3992,-6387,-12375,-8384,-18762,-4391c597136,3204669,595139,3213052,599532,3219040r-5589,3593c587954,3213451,590748,3201076,600330,3195087v4591,-2994,9980,-3792,14970,-2645xm5073735,3183909r14771,1198c5090502,3185107,5091699,3186703,5092498,3189099r-1198,14771c5091300,3205866,5089703,3207064,5087707,3207064v-1996,,-3193,-1597,-3193,-3593l5084913,3196683r-10778,9183l5074534,3206265v7185,8782,5988,21557,-2395,28742l5048586,3254967v-1597,1597,-3992,1996,-5988,1996c5040602,3256963,5038606,3255766,5037009,3254169r-8383,-9980l5019443,3252173r-399,7185c5019044,3261354,5017447,3262552,5015451,3262552v-1996,,-3193,-1597,-3193,-3593l5012657,3253770r-5190,-400c5005471,3253370,5004274,3251774,5004274,3249778v,-1996,1597,-3194,3593,-3194l5015052,3246983r9182,-7984l5016649,3230217v-7186,-8782,-5988,-21557,2395,-28743c5027029,3194288,5039005,3195087,5046590,3202671v6387,-4790,14770,-5189,21557,-1596l5080123,3191095r-6787,-400c5071340,3190695,5070143,3189099,5070143,3187103v,-1996,1596,-3194,3592,-3194xm7318230,3179268v4990,1148,9581,4242,12575,9033l7325216,3191894v-3992,-6387,-12375,-8384,-18762,-4391c7300066,3191495,7298070,3199878,7302462,3205866r-5590,3593c7290884,3200277,7293679,3187902,7303260,3181913v4591,-2994,9980,-3792,14970,-2645xm6349329,3124584r-153,7032l6343628,3137001r8043,152l6356991,3142535r168,-7726l6361985,3129982r-7620,-363l6349329,3124584xm6344385,3110856v1996,-798,4391,,5190,2396l6349550,3114424r8008,8010l6369534,3122434r799,-800c6372329,3120836,6374724,3121634,6375523,3124029v798,1996,,4392,-2395,5191l6373070,3129278r-342,740l6372196,3130151r-7851,7851l6364345,3149973r399,404c6365144,3152772,6364345,3155168,6361950,3155966v-1996,798,-3992,-399,-4790,-2395l6356789,3153187r-30,-15l6356760,3153157r-8233,-8518l6336015,3144389r-412,400c6333606,3145588,6331610,3144390,6330811,3142394r153,-330l6330811,3141994v-798,-1996,,-4392,2396,-5191l6333601,3136811r8389,-8389l6341990,3117245r-800,-799c6340392,3114449,6341190,3112053,6343585,3111255r508,235l6344385,3110856xm6282748,3100818r-239,17225l6269666,3130172r17634,245l6299831,3143450r242,-17424l6312731,3113854r-19045,-1400l6282748,3100818xm6277719,3086904v1996,-798,4391,,5189,2396l6282897,3090101r15330,15866l6320832,3106066r,-1c6322828,3105267,6325223,3106065,6326022,3108460r,2l6326022,3108462v798,1996,,4391,-2395,5189l6323624,3113652r-16365,15967l6306888,3150789r372,387l6306865,3152099r-5,274l6306069,3153956r-1205,2809l6304704,3156685r-239,479c6302468,3157962,6300472,3156764,6299674,3154768r11,-796l6284106,3138002r-22316,-392l6260951,3138402v-1996,798,-3992,-399,-4790,-2395l6256465,3135348r-304,-140c6255363,3133211,6256161,3130816,6258556,3130017r809,12l6274924,3114849r386,-21945l6274923,3092493v-798,-1996,,-4392,2396,-5190l6277497,3087385r222,-481xm2135153,3066246v-3493,-300,-7086,699,-9880,3094c2119684,3074130,2118886,3082913,2123676,3088502r7186,8383l2142439,3086905v1597,-1198,3594,-1198,4790,399c2148427,3088901,2148427,3090897,2146830,3092094r-11577,9980l2143636,3112054v400,400,1198,400,1996,l2169585,3092094v5589,-5189,6388,-13572,1198,-19161c2165993,3067344,2157210,3066546,2151621,3071336r-1198,1198c2149624,3072933,2148827,3073332,2148028,3073332v-799,,-1995,-399,-2396,-1198l2144435,3070937v-2395,-2795,-5788,-4392,-9282,-4691xm4392503,3059110v4990,1148,9581,4242,12575,9033l4399489,3071736v-3992,-6387,-12375,-8384,-18763,-4391c4374737,3071337,4372741,3079720,4376734,3085708r-5589,3593c4365157,3080119,4367951,3067744,4377533,3061755v4590,-2994,9980,-3792,14970,-2645xm2175573,3046585r14771,1197c2192341,3047782,2193537,3049379,2194336,3051774r-1198,14772c2193138,3068542,2191541,3069739,2189545,3069739v-1996,,-3193,-1597,-3193,-3593l2186751,3059359r-10778,9183l2176372,3068941v7185,8782,5988,21557,-2395,28742l2150423,3117643v-1596,1597,-3992,1996,-5988,1996c2142439,3119639,2140443,3118442,2138846,3116845r-8383,-9980l2121281,3114849r-399,7185c2120882,3124030,2119285,3125228,2117289,3125228v-1996,,-3193,-1597,-3193,-3593l2114495,3116446r-5190,-400c2107309,3116046,2106111,3114450,2106111,3112454v,-1996,1596,-3194,3593,-3194l2116890,3109659r9182,-7984l2118487,3092893v-7187,-8783,-5988,-21557,2395,-28744c2128866,3056964,2140842,3057762,2148427,3065347v6388,-4790,14771,-5190,21558,-1597l2181961,3053770r-6787,-399c2173178,3053371,2171981,3051774,2171981,3049778v,-1996,1596,-3193,3592,-3193xm3451168,2987258r-151,7032l3445468,2999677r8042,152l3458829,3005210r168,-7725l3463824,2992657r-7620,-363l3451168,2987258xm3446226,2973531v1996,-798,4391,,5190,2395l3451390,2977099r8009,8010l3471373,2985109r797,-799c3474167,2983512,3476562,2984310,3477361,2986705v797,1996,,4392,-2396,5191l3474909,2991952r-344,742l3474033,2992827r-7850,7851l3466183,3012649r399,404c3466981,3015448,3466183,3017843,3463789,3018642v-1995,798,-3993,-399,-4792,-2395l3458624,3015862r-25,-14l3458599,3015834r-8231,-8520l3437855,3007065r-410,399c3435450,3008262,3433452,3007065,3432654,3005069r153,-329l3432654,3004670v-797,-1996,,-4392,2395,-5191l3435442,2999487r8390,-8390l3443832,2979921r-800,-800c3442234,2977124,3443032,2974729,3445428,2973930r506,234l3446226,2973531xm3384601,2963494r-241,17224l3371518,2992848r17632,245l3401680,3006127r242,-17425l3414578,2976531r-19044,-1401l3384601,2963494xm3379572,2949579v1995,-798,4389,,5189,2395l3384750,2952777r15326,15866l3422675,2968743r3,-2c3424674,2967943,3427068,2968741,3427866,2971136r,2l3427866,2971138v797,1996,,4391,-2395,5189l3425470,2976328r-16363,15967l3408736,3013465r371,387l3408710,3014775r-2,274l3407920,3016624r-1208,2817l3406552,3019361r-240,479c3404317,3020638,3402321,3019441,3401523,3017445r12,-797l3385956,3000679r-22312,-393l3362806,3001077v-1995,798,-3991,-399,-4788,-2395l3358319,2998024r-304,-140c3357218,2995887,3358015,2993492,3360410,2992694r807,11l3376779,2977524r383,-21943l3376776,2955169v-797,-1996,,-4391,2395,-5190l3379348,2950061r224,-482xm5912751,2932515v-3493,-300,-7086,699,-9880,3094c5897282,2940399,5896483,2949182,5901274,2954771r7186,8383l5920037,2953174v1597,-1198,3593,-1198,4790,399c5926025,2955170,5926025,2957166,5924428,2958363r-11576,9980l5921235,2978323v399,400,1197,400,1996,l5947183,2958363v5588,-4790,6387,-13572,1197,-19161c5943590,2933613,5934807,2932815,5929219,2937605r-1198,1198c5927223,2939202,5926424,2939601,5925626,2939601v-1198,,-1996,-399,-2395,-1198l5922033,2937206v-2395,-2795,-5789,-4392,-9282,-4691xm1494341,2921785v4990,1148,9581,4242,12575,9033l1501326,2934411v-3992,-6387,-12375,-8384,-18762,-4391c1476576,2934012,1474579,2942395,1478572,2948383r-5589,3593c1466995,2942794,1469789,2930419,1479370,2924430v4591,-2994,9980,-3792,14971,-2645xm5953170,2912854r14771,1197c5969937,2914051,5971134,2915648,5971933,2918043r-1198,14772c5970735,2934811,5969138,2936008,5967142,2936008v-1996,,-3193,-1597,-3193,-3593l5964348,2925628r-10778,9183l5953969,2935210v7185,8782,5988,21557,-2395,28742l5928021,2983912v-1597,1597,-3992,1996,-5988,1996c5920037,2985908,5918041,2984711,5916444,2983114r-8383,-9980l5898879,2981118r-400,7185c5898479,2990299,5896883,2991497,5894887,2991497v-1996,,-3194,-1597,-3194,-3593l5892092,2982715r-5189,-400c5884907,2982315,5883709,2980719,5883709,2978723v,-1996,1597,-3194,3593,-3194l5894487,2975928r9182,-7984l5896084,2959162v-7185,-8783,-5988,-21557,2395,-28744c5906464,2923233,5918440,2924031,5926025,2931616v6387,-4790,14770,-5190,21557,-1597l5959558,2920039r-6787,-399c5950775,2919640,5949578,2918043,5949578,2916047v,-1996,1596,-3193,3592,-3193xm525833,2866700r-153,7033l520123,2879126r7653,145l533495,2885056r168,-7730l538871,2872118r-8001,-381l525833,2866700xm7228763,2853527r-153,7032l7223060,2865946r8045,152l7236434,2871488r159,-7336l7241801,2858945r-8001,-382l7228763,2853527xm520890,2852973v1996,-798,4391,,5190,2395l526054,2856542r8009,8009l546438,2864551r399,-400c548834,2863353,551229,2864151,552028,2866546v798,1996,,4392,-2396,5191l549235,2872133r-1,3l549232,2872137r-8383,8382l540849,2892495r1,l540849,2892496r,399l538061,2898073r-6,11l538055,2898084r,c536059,2898883,534063,2897685,533264,2895689r,l524632,2886756r-12121,-241l512107,2886906v-1996,799,-3992,-399,-4791,-2395l507398,2884334r-481,-222c506119,2882116,506917,2879720,509312,2878921r784,15l518495,2870539r,-11178l517696,2858563v-798,-1997,,-4392,2395,-5191l520598,2853606r292,-633xm459254,2843360r-240,17199l446165,2872694r17241,240l476326,2886371r253,-18227l489210,2855999r-19418,-1428l459254,2843360xm7223820,2839800v1996,-798,4391,,5189,2395l7228984,2843367r8009,8011l7249368,2851378r400,-401c7251764,2850179,7254159,2850977,7254957,2853372v799,1996,,4392,-2395,5191l7252165,2858960r-2,3l7252161,2858964r-8381,8381l7243780,2878918r399,404c7244578,2881717,7243381,2884112,7241385,2884911r-316,-158l7240985,2884910v-1996,799,-3993,-399,-4791,-2395l7236203,2882111r-8241,-8528l7215448,2873334r-411,399c7213040,2874531,7211044,2873334,7210246,2871338r152,-329l7210246,2870939v-798,-1996,,-4392,2395,-5191l7213034,2865756r8391,-8390l7221425,2846189r-800,-799c7219827,2843393,7220625,2840998,7223020,2840199r508,235l7223820,2839800xm7162183,2830186r-239,17200l7149096,2859520r17239,240l7179255,2873197r253,-18227l7192138,2842826r-19416,-1428l7162183,2830186xm453424,2829420r660,305l454224,2829420v1996,-798,4391,,5190,2396l459403,2832632r14930,15452c481269,2851078,489353,2851378,496938,2848184r270,124l497338,2848183v1996,-798,4391,,5190,2395c503326,2852574,502528,2854970,500132,2855768v-7185,2794,-13173,8384,-16367,15969c480571,2878923,480571,2886907,483366,2894491v798,1597,-399,3992,-2395,4791l480970,2899282r,l479054,2898324r-2875,-1437l476179,2896887r-15967,-16368l438288,2880134r-830,784c435462,2881716,433466,2880519,432667,2878523r233,-506l432267,2877725v-798,-1997,,-4392,2395,-5191l435863,2872551r15567,-15186l451814,2835445r-785,-835c450231,2832614,451029,2830219,453424,2829420xm7156354,2816247r659,304l7157154,2816247v1996,-798,4391,,5189,2395l7162332,2819457r14931,15454c7184199,2837905,7192283,2838205,7199868,2835011r269,124l7200267,2835009v1996,-798,4391,,5190,2395c7206255,2839400,7205457,2841796,7203061,2842594v-7185,2794,-13173,8384,-16367,15969c7183501,2865749,7183501,2873733,7186295,2881317r-2391,4784l7183900,2886108r,l7183900,2886108v-1997,798,-3993,-399,-4792,-2395l7179108,2883712r-15967,-16367l7141218,2866960r-831,785c7138391,2868543,7136395,2867346,7135596,2865350r234,-507l7135196,2864551v-798,-1997,,-4392,2396,-5191l7138794,2859377r15565,-15185l7154744,2822272r-785,-835c7153161,2819441,7153959,2817046,7156354,2816247xm3014592,2795190v-3496,-300,-7088,699,-9874,3094c2999128,2803075,2998328,2811857,3003118,2817446r7179,8383l3021878,2815849v1598,-1198,3594,-1198,4789,399c3027866,2817845,3027866,2819841,3026269,2821039r-11576,9980l3023075,2840998v401,400,1201,400,1997,l3049023,2821039v5590,-4791,6387,-13573,1197,-19162c3045432,2796288,3036648,2795490,3031059,2800280r-1196,1198c3029063,2801877,3028264,2802276,3027467,2802276v-800,,-1995,-399,-2395,-1197l3023875,2799881v-2397,-2795,-5789,-4392,-9283,-4691xm5271937,2788453v4990,1148,9581,4242,12575,9033l5278923,2801079v-3992,-6387,-12375,-8384,-18762,-4391c5253773,2800280,5252176,2808663,5256169,2815051r-5590,3592c5244591,2809462,5247386,2797087,5256967,2791098v4591,-2994,9980,-3792,14970,-2645xm3055010,2775529r14770,1197c3071777,2777126,3072975,2778722,3073773,2780718r-1198,14772c3072575,2797486,3070977,2798683,3068983,2798683v-1996,,-3194,-1596,-3194,-3592l3066187,2788303r-10777,9183l3055810,2797885v7184,8782,5987,21557,-2395,28742l3029863,2846587v-1599,1597,-3993,1996,-5988,1996c3021878,2848583,3019883,2847386,3018282,2845789r-8382,-9980l3000728,2843793r-399,7185c3000329,2852974,2998729,2854172,2996731,2854172v-1998,,-3192,-1597,-3192,-3593l2993935,2845390r-5188,-400c2986748,2844990,2985552,2843394,2985552,2841398v,-1996,1595,-3194,3592,-3194l2996332,2838603r9185,-7984l2997928,2821837v-7186,-8782,-5986,-21557,2401,-28743c3008306,2785908,3020282,2786706,3027866,2794291v6387,-4790,14769,-5189,21557,-1597l3061398,2782714r-6785,-399c3052615,2782315,3051418,2780718,3051418,2778722v,-1996,1597,-3193,3592,-3193xm4303435,2733368r-153,7033l4297725,2745794r7653,145l4311088,2751716r177,-8122l4316091,2738767r-7619,-363l4303435,2733368xm4298491,2719641v1996,-798,4391,,5190,2396l4303656,2723208r8009,8011l4323640,2731219r799,-800c4326435,2729621,4328830,2730419,4329629,2732814v798,1996,,4392,-2395,5191l4327178,2738061r-343,742l4326302,2738937r-7851,7850l4318451,2759163r,c4319250,2761558,4318052,2763954,4315657,2764752v-1996,798,-3992,-399,-4791,-2395c4309269,2758165,4306076,2755072,4302234,2753425r-12122,-242l4289709,2753574v-1997,799,-3993,-399,-4792,-2395l4284999,2751002r-481,-222c4283720,2748784,4284518,2746388,4286913,2745589r785,15l4296096,2737207r,-11178l4295297,2725231v-798,-1997,,-4393,2395,-5191l4298199,2720274r292,-633xm4236849,2710021r-234,16807l4223766,2738962r17241,240l4253538,2752236r242,-17424l4266439,2722640r-19046,-1401l4236849,2710021xm4231825,2695689v1996,-798,4391,,5189,2396l4236997,2699293r14937,15459c4258871,2717746,4266954,2718045,4274539,2714851r1730,799l4279729,2717246r,1l4279729,2717247v798,1996,,4391,-2395,5189l4277333,2722437r-16367,15968l4260595,2759575r371,386l4260572,2760882r-5,277l4259769,2762755r-1198,2795l4258412,2765470r-240,480c4256175,2766748,4254179,2765550,4253381,2763554r11,-797l4237813,2746787r-21925,-385l4215057,2747187v-1996,798,-3992,-399,-4790,-2395l4210501,2744285r-633,-292c4209070,2741996,4209868,2739601,4212263,2738802r1202,17l4229030,2723634r378,-21528l4228630,2701278v-798,-1996,,-4392,2395,-5190l4231533,2696322r292,-633xm6792186,2661858v-3493,-300,-7085,698,-9880,3094c6776717,2669742,6775918,2678525,6780709,2684114r7186,8383l6799472,2682517v1597,-1198,3593,-1198,4790,399c6805460,2684513,6805460,2686509,6803863,2687706r-11576,9980l6800670,2707666v399,400,1197,400,1996,l6826618,2687706v5588,-5189,5987,-13572,1197,-19161c6823025,2662956,6814242,2662158,6808654,2666948r-1198,1198c6806658,2668545,6805859,2668944,6805061,2668944v-799,,-1996,-399,-2395,-1198l6801468,2666549v-2395,-2795,-5789,-4392,-9282,-4691xm2373781,2651128v4990,1148,9581,4242,12575,9033l2380767,2663754v-3993,-6387,-12376,-8384,-18763,-4391c2355617,2663355,2354020,2671738,2358012,2677726r-5589,3593c2346434,2672137,2349228,2659762,2358810,2653773v4591,-2994,9981,-3792,14971,-2645xm6832605,2642197r14771,1197c6849372,2643394,6850569,2644991,6851368,2647386r-1198,14772c6850170,2664154,6848573,2665351,6846577,2665351v-1996,,-3193,-1597,-3193,-3593l6843783,2654971r-10778,9183l6833404,2664553v7185,8782,5988,21557,-2395,28742l6807456,2713255v-1597,1597,-3992,1996,-5988,1996c6799472,2715251,6797476,2714054,6795879,2712457r-8383,-9980l6778314,2710461r-400,7185c6777914,2719642,6776318,2720840,6774322,2720840v-1996,,-3194,-1597,-3194,-3593l6771527,2712058r-5189,-400c6764342,2711658,6763144,2710062,6763144,2708066v,-1996,1597,-3194,3593,-3194l6773922,2705271r9182,-7984l6775519,2688505v-7185,-8783,-5988,-21557,2395,-28744c6785899,2652576,6797875,2653374,6805460,2660959v6387,-4790,14770,-5190,21557,-1597l6838993,2649382r-6787,-399c6830210,2648983,6829013,2647386,6829013,2645390v,-1996,1596,-3193,3592,-3193xm72904,2622736v-3493,-300,-7085,699,-9880,3094c57435,2630621,56637,2639403,61427,2644992r7186,8383l80190,2643395v1596,-1198,3592,-1198,4790,399c86178,2645391,86178,2647387,84581,2648585r-11577,9980l81387,2668544v399,400,1198,400,1996,l107335,2648585v5589,-4791,6387,-13573,1198,-19162c103742,2623834,94960,2623036,89371,2627826r-1197,1198c87375,2629423,86577,2629822,85778,2629822v-1197,,-1996,-399,-2395,-1197l82186,2627427v-2395,-2795,-5789,-4392,-9282,-4691xm113722,2603075r14771,1198c130091,2604273,131687,2605869,132486,2608265r-1199,14771c131287,2625032,129691,2626230,127695,2626230v-1997,,-3193,-1597,-3193,-3593l124901,2615849r-10779,9183l114521,2625431v7185,8782,5988,21557,-2395,28742l88573,2674133v-1597,1597,-3992,1996,-5988,1996c80589,2676129,78593,2674932,76996,2673335r-8383,-9980l59431,2671339r-399,7185c59032,2680520,57435,2681718,55439,2681718v-1996,,-3193,-1597,-3193,-3593l52645,2672936r-5190,-400c45459,2672536,44262,2670940,44262,2668944v,-1996,1597,-3194,3593,-3194l55040,2666149r9182,-7984l56637,2649383v-7186,-8782,-5988,-21557,2395,-28743c67016,2613454,78992,2614253,86577,2621837v6387,-4790,14770,-5189,21557,-1596l120111,2610261r-6788,-400c111327,2609861,110130,2608265,110130,2606269v,-1996,1596,-3194,3592,-3194xm1405273,2596044r-153,7032l1399564,2608469r7652,145l1412927,2614390r176,-8120l1417930,2601443r-7621,-363l1405273,2596044xm1400329,2582317v1997,-798,4392,,5190,2395l1405494,2585885r8009,8010l1425478,2593895r800,-800c1428274,2592297,1430669,2593095,1431467,2595490v800,1996,,4392,-2394,5191l1429017,2600737r-344,743l1428140,2601614r-7851,7849l1420289,2621838r,c1421088,2624233,1419890,2626628,1417496,2627427v-1996,798,-3993,-399,-4791,-2395c1411109,2620840,1407915,2617746,1404072,2616099r-12120,-241l1391547,2616250v-1996,798,-3992,-399,-4791,-2395l1386838,2613677r-481,-222c1385559,2611459,1386357,2609063,1388752,2608264r786,15l1397935,2599883r,-11177l1397135,2587907v-798,-1997,,-4392,2396,-5191l1400037,2582950r292,-633xm1338689,2572698r-234,16806l1325607,2601639r17240,239l1355378,2614911r242,-17424l1368278,2585316r-19045,-1401l1338689,2572698xm1333665,2558365v1996,-798,4391,,5190,2395l1338838,2561970r14936,15458l1376377,2577528r1,-2c1378375,2576728,1380769,2577526,1381569,2579921r-1,2l1381569,2579923v797,1996,,4391,-2396,5189l1379171,2585113r-16366,15967l1362434,2622250r373,387l1362411,2623560r-4,274l1361616,2625415r-1205,2811l1360250,2628146r-239,479c1358015,2629423,1356019,2628226,1355220,2626230r11,-798l1339652,2609464r-21922,-386l1316899,2609863v-1996,798,-3992,-399,-4791,-2395l1312342,2606961r-633,-292c1310910,2604672,1311709,2602277,1314104,2601479r1201,17l1330871,2586310r378,-21528l1330470,2563954v-798,-1996,,-4391,2396,-5190l1333373,2558998r292,-633xm3894003,2524533v-3493,-300,-7086,698,-9880,3094c3878534,2532418,3877735,2541200,3882526,2546789r7185,8383l3901289,2545192v1597,-1198,3593,-1198,4790,399c3907277,2547188,3907277,2549184,3905680,2550382r-11577,9980l3902487,2570341v399,400,1197,400,1996,l3928435,2550382v5588,-5190,6387,-13573,1197,-19162c3924842,2525631,3916059,2524833,3910471,2529623r-1198,1198c3908475,2531220,3907676,2531619,3906878,2531619v-799,,-1996,-399,-2395,-1197l3903285,2529224v-2395,-2795,-5789,-4392,-9282,-4691xm6151372,2517397v4990,1148,9581,4242,12575,9033l6158358,2530023v-3992,-6387,-12375,-8384,-18762,-4391c6133207,2529624,6131211,2538007,6135604,2543995r-5590,3593c6124026,2538406,6126820,2526031,6136402,2520042v4591,-2994,9980,-3792,14970,-2645xm3934422,2504872r14771,1197c3951189,2506069,3952386,2507666,3953185,2510061r-1198,14772c3951987,2526829,3950390,2528026,3948394,2528026v-1996,,-3193,-1596,-3193,-3592l3945600,2517646r-10778,9183l3935221,2527228v7185,8782,5988,21557,-2395,28742l3909273,2575930v-1597,1597,-3992,1996,-5988,1996c3901289,2577926,3899293,2576729,3897696,2575132r-8384,-9980l3880131,2573136r-400,7185c3879731,2582317,3878135,2583515,3876139,2583515v-1996,,-3194,-1597,-3194,-3593l3873344,2574733r-5189,-400c3866159,2574333,3864961,2572737,3864961,2570741v,-1996,1597,-3194,3593,-3194l3875739,2567946r9182,-7984l3877336,2551180v-7185,-8782,-5988,-21557,2395,-28743c3887715,2515251,3899692,2516049,3907277,2523634v6387,-4790,14770,-5189,21557,-1597l3940810,2512057r-6787,-399c3932027,2511658,3930830,2510061,3930830,2508065v,-1996,1596,-3193,3592,-3193xm5182479,2461921r-162,7423l5176364,2475122r8448,160l5190523,2481059r176,-8121l5195908,2467730r-8002,-382l5182479,2461921xm5177527,2448585v1996,-798,4391,,5189,2395l5182699,2451762r8400,8401l5203475,2460163r399,-400c5205870,2458965,5208265,2459763,5209063,2462158v799,1996,,4392,-2395,5191l5206270,2467747r-1,1l5206268,2467748r-8382,8383l5197886,2488506r,l5197886,2488507r-1,1l5195092,2494095v-1996,798,-3992,-399,-4791,-2395c5187108,2483316,5177527,2479325,5169143,2482518r-269,-125l5168745,2482518v-1997,798,-3993,-399,-4792,-2395l5163953,2480123v-798,-1996,,-4392,2395,-5191l5166349,2474932r8783,-8781l5175132,2454575r-401,-400c5173933,2452178,5174731,2449783,5177126,2448984r179,83l5177527,2448585xm5115897,2438554r-245,17617l5102808,2468301r17634,245l5132968,2481574r247,-17818l5145874,2451584r-19046,-1401l5115897,2438554xm5110460,2425032r330,153l5110861,2425032v1996,-798,4391,,5190,2395l5116046,2427836r15323,15860l5153974,2443796r,-1c5155970,2442997,5158365,2443795,5159164,2446190v798,1996,,4392,-2396,5190c5149583,2454174,5143595,2459764,5140401,2467349r-378,21562l5140402,2489305v798,2395,,4790,-2395,5589l5137687,2494734r-80,160c5135610,2495692,5133614,2494495,5132816,2492499r6,-404l5117248,2476131r-22316,-392l5094094,2476530v-1996,798,-3992,-399,-4791,-2395l5089607,2473477r-304,-140c5088505,2471340,5089303,2468945,5091699,2468146r808,12l5108067,2452977r391,-22336l5108065,2430222v-798,-1996,,-4391,2395,-5190xm3253220,2380073v4989,1148,9578,4242,12574,9033l3260204,2392699v-3991,-6387,-12377,-8384,-18762,-4391c3235053,2392300,3233459,2400683,3237450,2406671r-5587,3593c3225874,2401082,3228667,2388707,3238246,2382718v4593,-2994,9981,-3792,14974,-2645xm952343,2351680v-3493,-300,-7089,699,-9884,3094c936873,2359564,936074,2368347,940864,2373936r7186,8383l959628,2372339v1597,-1198,3594,-1198,4791,399c965617,2374335,965617,2376331,964018,2377528r-11575,9980l960825,2397488v400,400,1197,400,1996,l986773,2377528v5588,-4790,6387,-13173,1198,-19161c983181,2352778,974398,2351980,968809,2356770r-1197,1198c966813,2358367,966015,2358766,965218,2358766v-1200,,-1996,-399,-2397,-1198l961623,2356371v-2394,-2795,-5788,-4392,-9280,-4691xm992760,2332019r14772,1197c1009528,2333615,1010724,2335212,1011524,2337208r-1199,14772c1010325,2353976,1008729,2355173,1006734,2355173v-1996,,-3193,-1597,-3193,-3593l1003940,2344793r-10780,9183l993559,2354375v7185,8782,5988,21557,-2395,28742l967612,2403077v-1597,1597,-3991,1996,-5989,1996c959628,2405073,957632,2403876,956036,2402279r-8385,-9980l938469,2400283r-399,7185c938070,2409464,936473,2410662,934477,2410662v-1996,,-3193,-1597,-3193,-3593l931683,2401880r-5190,-400c924498,2401480,923301,2399884,923301,2397888v,-1996,1597,-3194,3593,-3194l934079,2395093r9179,-7984l935675,2378327v-7185,-8783,-5987,-21557,2395,-28744c946052,2342398,958031,2343196,965617,2350781v6387,-4790,14769,-5190,21556,-1597l999148,2339204r-6787,-399c990366,2338805,989169,2337208,989169,2335212v,-1996,1595,-3193,3591,-3193xm2284313,2324988r-153,7033l2278207,2337798r8447,160l2292366,2343735r176,-8122l2297368,2330786r-7619,-363l2284313,2324988xm2279370,2311261v1996,-798,4391,,5189,2395l2284534,2314829r8408,8409l2304917,2323238r800,-800c2307713,2321640,2310109,2322438,2310907,2324834v798,1996,,4391,-2396,5190l2308455,2330080r-343,743l2307578,2330957r-7850,7850l2299728,2351182r1,c2300527,2353178,2299330,2355573,2296935,2356771v-1996,798,-3992,-399,-4791,-2395c2288951,2345993,2279369,2342001,2270986,2345194r-271,-125l2270586,2345194v-1996,799,-3992,-399,-4790,-2395l2265796,2342799r,c2264998,2340803,2265796,2338407,2268191,2337608r1,l2276975,2328827r,-11176l2276574,2317250v-798,-1997,,-4392,2395,-5191l2278996,2312072r374,-811xm2217739,2301229r-245,17618l2204650,2330977r17634,244l2234810,2344248r248,-17817l2247716,2314260r-19045,-1401l2217739,2301229xm2212302,2287708r331,153l2212704,2287708v1996,-798,4391,,5190,2395l2217888,2290512r15324,15860l2255816,2306472r1,-2c2257813,2305672,2260208,2306470,2261007,2308866r,1l2261008,2308867v798,1996,,4391,-2397,5189l2258610,2314057r-16366,15967l2241865,2351586r380,394c2243043,2354375,2242245,2356770,2239850,2357569r-321,-160l2239449,2357569v-1996,798,-3992,-399,-4791,-2395l2234664,2354769r-15574,-15962l2196775,2338415r-838,791c2193941,2340004,2191944,2338807,2191146,2336811r304,-659l2191145,2336012v-798,-1997,,-4392,2395,-5190l2194348,2330834r15562,-15181l2210301,2293317r-393,-419c2209109,2290902,2209908,2288507,2212302,2287708xm4745893,2270643v-3493,-300,-7086,699,-9881,3094c4730424,2278527,4729625,2287310,4734416,2292899r7186,8383l4753179,2291302v1597,-1198,3593,-1198,4790,399c4759167,2293298,4759167,2295294,4757570,2296491r-11577,9980l4754376,2316451v400,400,1198,400,1996,l4780324,2296491v5589,-4790,6387,-13572,1198,-19161c4776732,2271741,4767949,2270943,4762360,2275733r-1197,1198c4760364,2277330,4759566,2277729,4758768,2277729v-1198,,-1996,-399,-2396,-1198l4755175,2275334v-2396,-2795,-5789,-4392,-9282,-4691xm4786711,2250982r14771,1197c4803079,2252179,4804675,2253776,4805474,2256171r-1198,14772c4804276,2272939,4802679,2274136,4800683,2274136v-1996,,-3193,-1597,-3193,-3593l4797889,2263756r-10778,9183l4787510,2273338v7185,8782,5988,21557,-2395,28742l4761562,2322040v-1597,1597,-3992,1996,-5988,1996c4753578,2324036,4751582,2322839,4749985,2321242r-8383,-9980l4732420,2319246r-400,7185c4732020,2328427,4730424,2329625,4728428,2329625v-1996,,-3194,-1597,-3194,-3593l4725633,2320843r-5189,-400c4718448,2320443,4717250,2318847,4717250,2316851v,-1996,1597,-3194,3593,-3194l4728028,2314056r9182,-7984l4729625,2297290v-7185,-8783,-5988,-21557,2395,-28744c4740005,2261361,4751981,2262159,4759566,2269744v6387,-4790,14770,-5190,21557,-1597l4793099,2258167r-6787,-399c4784316,2257768,4783119,2256171,4783119,2254175v,-1996,1596,-3193,3592,-3193xm7030807,2246741v4990,1147,9581,4241,12575,9032l7037793,2259366v-3992,-6387,-12375,-8384,-18762,-4391c7012643,2258967,7010647,2267350,7015039,2273338r-5590,3593c7003461,2267749,7006256,2255374,7015837,2249385v4591,-2994,9980,-3792,14970,-2644xm311525,2207619v4990,1148,9581,4242,12575,9033l318511,2220245v-3992,-6387,-12376,-8384,-18763,-4391c293760,2219846,291764,2228229,295756,2234217r-5589,3592c284179,2228628,286973,2216253,296554,2210264v4591,-2994,9981,-3792,14971,-2645xm6061915,2191266r-162,7421l6056203,2204074r8045,152l6069958,2210003r177,-8121l6074962,2197055r-7621,-364l6061915,2191266xm6056962,2177928v1996,-798,4391,,5190,2395l6062135,2181106r8399,8400l6082511,2189506r798,-799c6085305,2187909,6087700,2188707,6088499,2191103v798,1996,,4391,-2395,5190l6086046,2196351r-342,740l6085173,2197224r-7852,7852l6077321,2217450r,l6077321,2217451r-1,2l6074527,2223039v-1996,798,-3992,-399,-4790,-2395c6068140,2216453,6064946,2213359,6061104,2211712r-12513,-250l6048180,2211861v-1997,798,-3993,-399,-4792,-2395l6043540,2209137r-152,-70c6042590,2207071,6043388,2204675,6045784,2203876r393,8l6054567,2195494r,-11576l6054166,2183518v-798,-1997,,-4392,2395,-5191l6056740,2178410r222,-482xm5995325,2167891r-239,17224l5981825,2197639r18052,250l6012403,2210917r247,-17818l6025308,2180928r-19045,-1401l5995325,2167891xm5990296,2153976v1996,-798,4391,,5189,2395l5995474,2157174r15330,15866l6033408,2173140r1,-2c6035405,2172340,6037800,2173138,6038599,2175533r-1,2l6038599,2175535v798,1996,,4391,-2395,5189l6036201,2180725r-16365,15967l6019458,2218254r379,394c6020635,2220644,6019837,2223039,6017441,2224237r-319,-159l6017042,2224237v-1997,798,-3993,-400,-4791,-2396l6012257,2221438r-15574,-15963l5973951,2205075r-423,399c5971532,2206272,5969536,2205075,5968738,2203079r152,-329l5968738,2202680v-798,-1997,,-4392,2395,-5190l5971537,2197496r15964,-15575l5987886,2159977r-386,-411c5986702,2157570,5987500,2155175,5989896,2154376r177,82l5990296,2153976xm4105479,2126183v4990,1147,9581,4241,12575,9032l4112465,2138808v-3992,-6387,-12375,-8384,-18762,-4391c4087314,2138409,4085318,2146792,4089711,2152780r-5590,3593c4078133,2147191,4080927,2134816,4090509,2128827v4591,-2994,9980,-3792,14970,-2644xm1831778,2081024v-3494,-300,-7086,699,-9880,3094c1816309,2088908,1815510,2097691,1820302,2103280r7184,8383l1839064,2101683v1597,-1198,3593,-1198,4790,399c1845052,2103679,1845052,2105675,1843455,2106872r-11578,9980l1840261,2126832v400,400,1198,400,1996,l1866209,2106872v5583,-4790,6382,-13572,1198,-19161c1862617,2082122,1853833,2081324,1848245,2086114r-1197,1198c1846248,2087711,1845450,2088110,1844653,2088110v-799,,-1996,-399,-2396,-1198l1841060,2085715v-2396,-2795,-5790,-4392,-9282,-4691xm1872191,2061363r14771,1197c1888958,2062560,1890155,2064157,1890954,2066552r-1198,14772c1889756,2083320,1888159,2084517,1886163,2084517v-1996,,-3193,-1597,-3193,-3593l1883369,2074137r-10778,9183l1872990,2083719v7185,8782,5988,21557,-2395,28742l1847048,2132421v-1598,1597,-3993,1996,-5988,1996c1839064,2134417,1837068,2133220,1835471,2131623r-8384,-9980l1817906,2129627r-399,7185c1817507,2138808,1815910,2140006,1813913,2140006v-1996,,-3193,-1597,-3193,-3593l1811119,2131224r-5190,-400c1803933,2130824,1802736,2129228,1802736,2127232v,-1996,1597,-3194,3593,-3194l1813515,2124437r9182,-7984l1815111,2107671v-7186,-8783,-5988,-21557,2396,-28744c1825490,2071742,1837466,2072540,1845052,2080125v6386,-4790,14770,-5190,21557,-1597l1878579,2068548r-6787,-399c1869801,2068149,1868605,2066552,1868605,2064556v,-1996,1596,-3193,3586,-3193xm3163762,2053942r-161,7422l3158050,2066750r8046,152l3171806,2072679r176,-8122l3176807,2059731r-7618,-363l3163762,2053942xm3158808,2040604v1997,-798,4392,,5193,2395l3163982,2043783r8399,8399l3184358,2052182r800,-800c3187152,2050584,3189549,2051382,3190345,2053777v801,1996,,4391,-2393,5191l3187894,2059023r-342,744l3187019,2059901r-7849,7849c3177572,2071742,3177572,2076133,3179170,2080125r-2,1l3179170,2080126v396,2395,-399,4790,-2793,5589c3174380,2086513,3172384,2085316,3171583,2083320v-1596,-4192,-4790,-7286,-8632,-8933l3150436,2074138r-410,399c3148028,2075336,3146034,2074138,3145234,2072142r152,-329l3145234,2071743v-799,-1996,,-4392,2394,-5191l3148023,2066560r8390,-8390l3156413,2046594r-400,-400c3155213,2044197,3156013,2041802,3158408,2041003r179,83l3158808,2040604xm3097171,2030567r-241,17224l3083671,2060313r18048,251l3114248,2073592r246,-17818l3127153,2043603r-19046,-1401l3097171,2030567xm3092140,2016652v1996,-798,4390,,5189,2395l3097318,2019850r15330,15865l3135252,2035815r2,-2c3137251,2035015,3139646,2035813,3140445,2038208r,2l3140445,2038210v796,1996,,4391,-2396,5189l3138047,2043400r-16368,15967l3121301,2080929r381,394c3122479,2083319,3121682,2085714,3119285,2086912r-320,-160l3118885,2086912v-1997,798,-3992,-399,-4791,-2395l3114101,2084113r-15574,-15964l3075799,2067750r-425,400c3073379,2068948,3071382,2067751,3070583,2065755r151,-330l3070583,2065355v-799,-1997,,-4392,2395,-5191l3073383,2060170r15963,-15573l3089732,2022652r-386,-411c3088548,2020245,3089346,2017850,3091739,2017051r181,83l3092140,2016652xm5625328,1999986v-3493,-299,-7086,699,-9881,3094c5609858,2007871,5609060,2016653,5613850,2022242r7187,8383l5632614,2020645v1596,-1197,3592,-1197,4790,399c5638602,2022641,5638602,2024637,5637005,2025835r-11577,9980l5633811,2045795v399,399,1198,399,1996,l5659759,2025835v5589,-5190,6387,-13573,1198,-19162c5656166,2001084,5647384,2000286,5641795,2005076r-1197,1198c5639799,2006673,5639001,2007072,5638202,2007072v-1197,,-1996,-399,-2395,-1197l5634610,2004677v-2396,-2795,-5789,-4392,-9282,-4691xm5666146,1979926r14771,1197c5682514,1981523,5684110,1983119,5684909,1985115r-1198,14772c5683711,2001883,5682114,2003080,5680118,2003080v-1996,,-3193,-1596,-3193,-3592l5677324,1992700r-10778,9183l5666945,2002282v7185,8782,5988,21557,-2395,28742l5640997,2050984v-1597,1597,-3992,1996,-5988,1996c5633013,2052980,5631017,2051783,5629420,2050186r-8383,-9980l5611854,2048190r-399,7185c5611455,2057371,5609858,2058569,5607862,2058569v-1996,,-3193,-1597,-3193,-3593l5605068,2049787r-5190,-400c5597882,2049387,5596685,2047791,5596685,2045795v,-1996,1596,-3194,3592,-3194l5607463,2043000r9182,-7984l5609060,2026234v-7186,-8782,-5988,-21557,2395,-28743c5619440,1990305,5631416,1991103,5639001,1998688v6387,-4790,14770,-5189,21557,-1597l5672534,1987111r-6787,-399c5663751,1986712,5662554,1985115,5662554,1983119v,-1996,1596,-3193,3592,-3193xm1190967,1936563v4990,1148,9581,4242,12575,9033l1197953,1949189v-3993,-6387,-12376,-8384,-18763,-4391c1172803,1948790,1171205,1957173,1175197,1963161r-5589,3593c1163620,1957572,1166414,1945197,1175995,1939208v4592,-2994,9981,-3792,14972,-2645xm6941340,1920600r-153,7032l6935235,1933409r8447,160l6949393,1939346r176,-8121l6954396,1926398r-7620,-363l6941340,1920600xm6936397,1906872v1996,-798,4391,,5189,2395l6941561,1910440r8409,8410l6961945,1918850r799,-800c6964740,1917252,6967135,1918050,6967934,1920445v798,1996,,4392,-2396,5191l6965482,1925692r-343,742l6964606,1926568r-7850,7850l6956756,1946793r,c6957155,1949188,6956357,1951184,6953962,1952382v-1996,798,-3992,-399,-4791,-2395c6945978,1941604,6936397,1937612,6928013,1940805r-270,-125l6927614,1940805v-1997,799,-3993,-399,-4791,-2395l6922823,1938410v-798,-1996,,-4392,2395,-5191l6925219,1933219r8783,-8781l6934002,1913262r-401,-400c6932803,1910865,6933601,1908469,6935997,1907671r26,12l6936397,1906872xm6874766,1896840r-245,17618l6861678,1926588r17634,245l6891837,1939861r248,-17818l6904744,1909871r-19046,-1401l6874766,1896840xm6869330,1883319r330,153l6869731,1883319v1996,-798,4391,,5189,2396l6874915,1886123r15324,15860l6912844,1902083r,-1c6914840,1901284,6917235,1902082,6918034,1904477r,1l6918034,1904478v798,1996,,4391,-2396,5189c6908453,1912461,6902465,1918051,6899271,1925636r-378,21563l6899271,1947592v799,2395,,4790,-2395,5589l6896557,1953022r-80,159c6894480,1953979,6892484,1952782,6891685,1950786r6,-405l6876118,1934418r-22316,-391l6852964,1934817v-1996,798,-3992,-399,-4791,-2395l6848477,1931764r-304,-140c6847375,1929627,6848173,1927232,6850568,1926433r808,12l6866936,1911264r392,-22336l6866935,1888509v-798,-1996,,-4391,2395,-5190xm222449,1881869r-145,6641l216344,1894295r8057,153l230111,1900224r177,-8121l235114,1887276r-7620,-363l222449,1881869xm217514,1867751v1996,-798,4391,,5190,2395l222670,1871710r8017,8018l242663,1879728r799,-800c245458,1878130,247853,1878928,248652,1881323v798,1996,,4392,-2396,5191l246200,1886570r-343,743l245323,1887447r-7849,7849l237474,1907672r,c238272,1910067,237075,1912063,234680,1913261v-1996,798,-3992,-399,-4791,-2395c228292,1906674,225099,1903580,221257,1901933r-12525,-249l208732,1901684r-10,-5l203541,1899289v-798,-1996,,-4392,2396,-5191l206333,1894106r3,-7c210328,1892502,213522,1889309,215119,1885317r,-10778l214319,1873740v-798,-1997,,-4392,2395,-5191l217070,1868713r444,-962xm155873,1858531r-234,16806l142791,1887471r17239,240l172561,1900744r243,-17423l185463,1871149r-19046,-1401l155873,1858531xm4984913,1855526v4990,1147,9581,4241,12575,9032l4991899,1868151v-3992,-6387,-12375,-8384,-18762,-4391c4966749,1867752,4964753,1876135,4969145,1882123r-5590,3593c4957567,1876534,4960362,1864159,4969943,1858170v4591,-2994,9980,-3792,14970,-2644xm150849,1844198v1996,-798,4391,,5190,2395l156022,1847803r14936,15458l193562,1863361r,-1c195559,1862562,197954,1863360,198753,1865756v798,1996,,4391,-2396,5189c189171,1873740,183183,1879329,179989,1886914r-371,21169l179991,1908470r-396,923l179590,1909668r-794,1588l177595,1914059r-160,-80l177195,1914459v-1996,798,-3992,-399,-4791,-2395l172415,1911265r-15579,-15969l134913,1894911r-831,785c132086,1896494,130090,1895297,129291,1893301r234,-507l128892,1892502v-798,-1997,,-4392,2395,-5191l132489,1887328r15566,-15185l148432,1850615r-778,-828c146856,1847791,147654,1845396,150049,1844597r507,234l150849,1844198xm2711215,1810367v-3491,-300,-7086,699,-9882,3094c2695745,1818252,2694947,1827034,2699738,1832623r7187,8383l2718501,1831026v1596,-1198,3590,-1198,4788,399c2724486,1833022,2724486,1835018,2722890,1836216r-11574,9980l2719697,1856175v400,400,1197,400,1994,l2745644,1836216v5589,-5190,6389,-13573,1198,-19162c2742050,1811465,2733269,1810667,2727680,1815457r-1198,1198c2725683,1817054,2724885,1817453,2724087,1817453v-798,,-1996,-399,-2396,-1197l2720496,1815058v-2395,-2795,-5788,-4392,-9281,-4691xm4016012,1800442r-153,7030l4010309,1812859r8045,152l4023682,1818401r160,-7335l4029049,1805859r-8001,-382l4016012,1800442xm2751634,1790706r14771,1198c2768401,1791904,2769598,1793500,2770398,1795896r-1202,14771c2769196,1812663,2767603,1813861,2765605,1813861v-1994,,-3189,-1597,-3189,-3593l2762814,1803480r-10781,9183l2752433,1813062v7186,8782,5990,21557,-2396,28742l2726482,1861764v-1597,1597,-3991,1996,-5986,1996c2718501,1863760,2716505,1862563,2714909,1860966r-8385,-9980l2697341,1858970r-399,7185c2696942,1868151,2695346,1869349,2693349,1869349v-1997,,-3193,-1597,-3193,-3593l2690555,1860567r-5188,-400c2683369,1860167,2682173,1858571,2682173,1856575v,-1996,1597,-3194,3592,-3194l2692952,1853780r9182,-7984l2694548,1837014v-7185,-8782,-5990,-21557,2394,-28743c2704928,1801085,2716904,1801884,2724486,1809468v6387,-4790,14770,-5189,21557,-1596l2758024,1797892r-6791,-400c2749238,1797492,2748041,1795896,2748041,1793900v,-1996,1595,-3194,3593,-3194xm4011068,1786713v1996,-798,4391,,5190,2395l4016233,1790282r8008,8010l4036616,1798292r400,-401c4039012,1797093,4041407,1797891,4042206,1800286v798,1996,,4391,-2395,5191l4039412,1805876r-1,1l4039410,1805878r-8382,8381l4031028,1825831r399,404c4031827,1828630,4030629,1831026,4028633,1831824r-315,-157l4028234,1831824v-1996,798,-3993,-399,-4792,-2395l4023451,1829024r-8241,-8527l4002697,1820247r-411,399c4000289,1821444,3998293,1820247,3997494,1818251r152,-329l3997494,1817852v-798,-1996,,-4392,2396,-5191l4000283,1812669r8390,-8390l4008673,1793103r-800,-799c4007075,1790307,4007873,1787912,4010268,1787113r508,234l4011068,1786713xm3949437,1776682r-245,17618l3936343,1806435r17241,239l3966503,1820111r253,-18227l3979414,1789713r-19045,-1401l3949437,1776682xm3944002,1763161r330,152l3944402,1763161v1996,-798,4391,,5189,2395l3949585,1765964r15325,15861l3987514,1781925r1,-2c3989511,1781125,3991906,1781923,3992705,1784318r,2l3992705,1784320v798,1996,,4391,-2395,5189l3990307,1789510r-16365,15967c3970749,1812662,3970749,1820646,3973543,1828231r-2391,4784l3971148,1833022r,l3969689,1832293r-3331,-1666c3963564,1823042,3957975,1817453,3950390,1814260r-21924,-386l3927634,1814659v-1996,798,-3992,-399,-4790,-2395l3923078,1811757r-633,-292c3921647,1809468,3922445,1807073,3924840,1806275r1201,17l3941607,1791106r392,-22336l3941606,1768351v-798,-1996,,-4391,2396,-5190xm6504763,1728930v-3493,-300,-7086,699,-9881,3094c6489294,1736814,6488495,1745597,6493286,1751186r7186,8383l6512049,1749589v1597,-1198,3593,-1198,4790,399c6518037,1751585,6518037,1753581,6516440,1754778r-11577,9980l6513246,1774738v400,400,1198,400,1996,l6539194,1754778v5589,-4790,6387,-13572,1198,-19161c6535602,1730028,6526819,1729230,6521230,1734020r-1197,1198c6519234,1735617,6518436,1736016,6517638,1736016v-799,,-1996,-399,-2396,-1198l6514045,1733621v-2396,-2795,-5789,-4392,-9282,-4691xm6545581,1709269r14771,1197c6561949,1710466,6563545,1712063,6564344,1714458r-1198,14772c6563146,1731226,6561549,1732423,6559553,1732423v-1996,,-3193,-1596,-3193,-3592l6556759,1722043r-10778,9183l6546380,1731625v7185,8782,5988,21557,-2395,28742l6520432,1780327v-1597,1597,-3992,1996,-5988,1996c6512448,1782323,6510452,1781126,6508855,1779529r-8383,-9980l6491290,1777533r-400,7185c6490890,1786714,6489294,1787912,6487298,1787912v-1996,,-3194,-1597,-3194,-3593l6484503,1779130r-5189,-400c6477318,1778730,6476120,1777134,6476120,1775138v,-1996,1597,-3194,3593,-3194l6486898,1772343r9182,-7984l6488495,1755577v-7185,-8783,-5988,-21557,2395,-28743c6498875,1719648,6510851,1720446,6518436,1728031v6387,-4790,14770,-5189,21557,-1597l6551969,1716454r-6787,-399c6543186,1716055,6541989,1714458,6541989,1712462v,-1996,1596,-3193,3592,-3193xm2070396,1665906v4990,1148,9581,4242,12575,9033l2077382,1678532v-3992,-6387,-12376,-8384,-18763,-4391c2052232,1678133,2050635,1686516,2054627,1692504r-5590,3593c2043049,1686915,2045843,1674540,2055425,1668551v4591,-2994,9980,-3792,14971,-2645xm1101506,1610431r-162,7422l1095795,1623240r8044,152l1109559,1629177r168,-7730l1114935,1616239r-8002,-382l1101506,1610431xm1096554,1597094v1997,-798,4392,,5190,2395l1101727,1600271r8399,8401l1122502,1608672r400,-400c1124898,1607474,1127293,1608272,1128092,1610667v799,1996,,4392,-2396,5191c1121704,1617455,1118511,1620648,1116914,1624640r,11976l1116914,1636616r,1l1116914,1637016r-2788,5176l1114120,1642205r-1,l1114119,1642205v-1996,799,-3992,-399,-4791,-2395l1109328,1639810r-8632,-8932l1088184,1630628r-412,399c1085776,1631825,1083780,1630628,1082981,1628632r152,-329l1082981,1628233v-798,-1996,,-4392,2395,-5191l1085769,1623050r8390,-8390l1094159,1603084r-400,-400c1092961,1600687,1093759,1598292,1096154,1597493r178,83l1096554,1597094xm1034923,1587062r-246,17618l1021834,1616810r17634,245l1051994,1630082r248,-17817l1064902,1600093r-19047,-1401l1034923,1587062xm5864348,1584470v4990,1147,9581,4241,12575,9032l5871334,1597095v-3992,-6387,-12375,-8384,-18762,-4391c5846184,1596696,5844188,1605079,5848580,1611067r-5590,3593c5837002,1605478,5839796,1593103,5849378,1587114v4591,-2994,9980,-3792,14970,-2644xm1029487,1573541r330,153l1029887,1573541v1996,-798,4391,,5191,2395l1035072,1576345r15323,15860c1057332,1595199,1065416,1595498,1073001,1592304r1690,780l1078192,1594699r,1l1078192,1594700v798,1996,,4391,-2396,5189c1068610,1602683,1062622,1608273,1059427,1615858r-378,21561l1059429,1637814v798,2395,,4790,-2396,5589l1056713,1643243r-80,160c1054637,1644201,1052641,1643003,1051842,1641007r6,-404l1036274,1624640r-22315,-392l1013121,1625039v-1997,798,-3992,-399,-4791,-2395l1008634,1621986r-304,-140c1007532,1619849,1008330,1617454,1010724,1616655r808,11l1027093,1601486r392,-22336l1027092,1578731v-799,-1996,,-4391,2395,-5190xm3590623,1539311v-3491,-300,-7090,698,-9882,3093c3575155,1547194,3574356,1555978,3579149,1561567r7184,8383l3597907,1559970v1598,-1198,3593,-1198,4794,399c3603897,1561966,3603897,1563962,3602299,1565159r-11582,9980l3599104,1585119v401,400,1200,400,2000,l3625059,1565159v5591,-4790,5989,-13572,1196,-19162c3621467,1540408,3612681,1539610,3607093,1544400r-1202,1198c3605093,1545997,3604294,1546396,3603500,1546396v-799,,-2000,-399,-2396,-1198l3599903,1544001v-2396,-2794,-5789,-4391,-9280,-4690xm4895446,1529784r-153,7033l4889737,1542209r7652,145l4903100,1548130r176,-8120l4908103,1535183r-7620,-363l4895446,1529784xm3631048,1519650r14775,1197c3647818,1520847,3649016,1522444,3649815,1524839r-1198,14771c3648617,1541606,3647018,1542803,3645023,1542803v-1996,,-3194,-1596,-3194,-3592l3642226,1532424r-10776,9182l3631848,1542005v7187,8783,5990,21558,-2397,28743l3605891,1590708v-1597,1597,-3989,1996,-5988,1996c3597907,1592704,3595913,1591507,3594316,1589910r-8386,-9980l3576753,1587914r-403,7185c3576350,1597095,3574752,1598293,3572758,1598293v-1994,,-3189,-1597,-3189,-3593l3569965,1589511r-5189,-400c3562782,1589111,3561586,1587515,3561586,1585519v,-1996,1592,-3194,3593,-3194l3572362,1582724r9177,-7984l3573960,1565958v-7184,-8783,-5989,-21558,2390,-28743c3584332,1530029,3596309,1530827,3603897,1538412v6387,-4790,14775,-5189,21564,-1597l3637439,1526835r-6789,-399c3628651,1526436,3627456,1524839,3627456,1522843v,-1996,1596,-3193,3592,-3193xm4890503,1516057v1996,-798,4391,,5189,2395l4895667,1519625r8009,8010l4915651,1527635r800,-800c4918447,1526037,4920842,1526835,4921640,1529230v799,1996,,4392,-2395,5190l4919190,1534476r-344,744l4918312,1535354r-7849,7849l4910463,1555577r,1c4911261,1557973,4910064,1560369,4907669,1561167v-1996,798,-3992,-399,-4791,-2395c4901281,1554580,4898088,1551487,4894245,1549840r-12121,-242l4881720,1549990v-1997,799,-3993,-399,-4791,-2395l4877012,1547417r-482,-222c4875732,1545198,4876530,1542803,4878925,1542004r785,15l4888108,1533623r,-11177l4887308,1521646v-798,-1996,,-4391,2395,-5190l4890211,1516690r292,-633xm4828861,1506437r-234,16807l4815779,1535378r17240,240l4845943,1549059r248,-17832l4858821,1519083r-19416,-1428l4828861,1506437xm4823837,1492105v1996,-798,4391,,5189,2395l4829009,1495709r14937,15459c4850882,1514162,4858966,1514462,4866551,1511268r269,124l4866950,1511266v1996,-798,4391,,5190,2395c4872938,1515657,4872140,1518053,4869744,1518851v-7185,2794,-13173,8383,-16367,15969c4850184,1542005,4850184,1549989,4852978,1557574v798,1198,,3593,-2395,4791c4848586,1563163,4846590,1561965,4845791,1559969r6,-396l4845793,1559571v-2794,-7585,-8383,-13174,-15968,-16369l4807902,1542818r-832,785c4805074,1544401,4803078,1543204,4802279,1541208r234,-507l4801880,1540408v-798,-1996,,-4391,2396,-5190l4805477,1535235r15565,-15185l4821420,1498522r-778,-828c4819844,1495698,4820642,1493303,4823037,1492504r508,234l4823837,1492105xm664914,1419152v-3493,-300,-7085,698,-9880,3093c649445,1427035,648647,1435819,653437,1441408r7186,8383l672200,1439811v1597,-1198,3593,-1198,4790,399c678188,1441807,678188,1443803,676591,1445000r-11577,9980l673397,1464960v400,400,1198,400,1996,l699345,1445000v5589,-5189,6387,-13572,1198,-19162c695752,1420249,686970,1419451,681381,1424241r-1197,1198c679385,1425838,678587,1426237,677789,1426237v-1198,,-1996,-399,-2396,-1198l674196,1423842v-2395,-2794,-5789,-4391,-9282,-4690xm705732,1399491r14772,1197c722100,1400688,723697,1402285,724495,1404680r-1198,14771c723297,1421447,721700,1422644,719705,1422644v-1997,,-3194,-1596,-3194,-3592l716910,1412265r-10778,9182l706531,1421846v7185,8783,5988,21558,-2395,28743l680583,1470549v-1597,1597,-3992,1996,-5988,1996c672599,1472545,670603,1471348,669006,1469751r-8383,-9980l651441,1467755r-399,7185c651042,1476936,649445,1478134,647449,1478134v-1996,,-3193,-1597,-3193,-3593l644655,1469352r-5190,-400c637469,1468952,636272,1467356,636272,1465360v,-1996,1597,-3194,3593,-3194l647050,1462565r9182,-7984l648647,1445799v-7186,-8783,-5988,-21558,2395,-28743c659026,1409870,671002,1410668,678587,1418253v6387,-4790,14770,-5189,21557,-1597l712120,1406676r-6787,-399c703337,1406277,702140,1404680,702140,1402684v,-1996,1596,-3193,3592,-3193xm2949833,1395249v4989,1148,9580,4242,12575,9032l2956820,1407875v-3994,-6388,-12376,-8384,-18765,-4392c2931668,1407076,2929674,1415460,2934064,1421847r-5590,3593c2922490,1416258,2925283,1403882,2934863,1397894v4590,-2994,9980,-3792,14970,-2645xm1980936,1339774r-162,7423l1975224,1352583r8045,152l1988980,1358512r177,-8121l1993984,1345564r-7621,-363l1980936,1339774xm1975984,1326437v1996,-798,4391,,5189,2395l1981156,1329615r8400,8401l2001532,1338016r799,-800c2004328,1336418,2006723,1337216,2007522,1339611v798,1996,,4392,-2397,5190l2005070,1344857r-343,744l2004192,1345735r-7849,7849l1996343,1365958r,1l1996343,1365960r,l1993549,1371548v-1996,798,-3992,-399,-4791,-2395c1987162,1364961,1983968,1361867,1980126,1360221r-12514,-250l1967200,1360370v-1995,799,-3992,-399,-4790,-2395l1962562,1357646r-152,-70c1961612,1355579,1962410,1353184,1964805,1352385r393,8l1973589,1344003r,-11575l1973188,1332027v-798,-1996,,-4391,2395,-5190l1975762,1326919r222,-482xm1914347,1316400r-240,17224l1901264,1345754r17635,245l1931429,1359032r243,-17424l1944330,1329436r-19045,-1400l1914347,1316400xm6743783,1313813v4990,1148,9581,4242,12575,9032l6750769,1326439v-3992,-6388,-12375,-8384,-18762,-4392c6725618,1326040,6723622,1334423,6728015,1340411r-5590,3593c6716437,1334822,6719630,1322446,6728813,1316458v4591,-2994,9980,-3792,14970,-2645xm1909317,1302485v1996,-798,4391,,5191,2395l1914496,1305684r15329,15865l1952429,1321649r2,-2c1954427,1320849,1956822,1321647,1957621,1324042r-1,2l1957621,1324044v798,1996,,4391,-2396,5189l1955224,1329233r-16367,15968l1938486,1366370r373,388l1938463,1367681r-5,274l1937671,1369530r-1207,2817l1936303,1372267r-240,479c1934067,1373544,1932071,1372346,1931272,1370350r11,-797l1915704,1353583r-22316,-391l1892550,1353983v-1996,798,-3992,-399,-4791,-2395l1888063,1350930r-304,-141c1886961,1348793,1887759,1346398,1890154,1345599r808,11l1906523,1330430r385,-21943l1906521,1308075v-798,-1996,,-4391,2395,-5190l1909095,1302967r222,-482xm4442502,1285421v-3493,-300,-7086,698,-9881,3093c4427033,1293304,4426234,1302088,4431025,1307677r7186,8383l4449788,1306080v1597,-1198,3593,-1198,4790,399c4455776,1308076,4455776,1310072,4454179,1311269r-11577,9980l4450985,1331229v400,400,1198,400,1996,l4476933,1311269v5589,-4790,6387,-13572,1198,-19162c4473341,1286518,4464558,1285720,4458969,1290510r-1197,1198c4456973,1292107,4456175,1292506,4455377,1292506v-1198,,-1996,-399,-2396,-1198l4451784,1290111v-2396,-2794,-5789,-4391,-9282,-4690xm24504,1274691v4990,1148,9581,4242,12575,9032l31490,1287317v-3993,-6388,-12376,-8384,-18763,-4392c6340,1286918,4344,1295301,8735,1301289r-5589,3593c-2842,1295700,-48,1283324,9533,1277336v4591,-2994,9981,-3792,14971,-2645xm4483320,1265760r14771,1197c4499688,1267357,4501284,1268953,4502083,1270949r-1198,14771c4500885,1287716,4499288,1288913,4497292,1288913v-1996,,-3193,-1596,-3193,-3592l4494498,1278534r-10778,9182l4484119,1288115v7185,8783,5988,21558,-2395,28743l4458171,1336818v-1597,1597,-3992,1996,-5988,1996c4450187,1338814,4448191,1337617,4446594,1336020r-8383,-9980l4429029,1334024r-400,7185c4428629,1343205,4427033,1344403,4425037,1344403v-1996,,-3194,-1597,-3194,-3593l4422242,1335621r-5189,-400c4415057,1335221,4413859,1333625,4413859,1331629v,-1996,1597,-3194,3593,-3194l4424637,1328834r9182,-7984l4426234,1312068v-7185,-8783,-5988,-21558,2395,-28743c4436614,1276139,4448590,1276937,4456175,1284522v6387,-4790,14770,-5189,21557,-1597l4489708,1272945r-6787,-399c4480925,1272546,4479728,1270949,4479728,1268953v,-1996,1596,-3193,3592,-3193xm5774881,1258728r-153,7033l5769171,1271154r7654,145l5782544,1277084r168,-7731l5787919,1264145r-8001,-381l5774881,1258728xm5769938,1245001v1996,-798,4391,,5189,2395l5775102,1248569r8009,8010l5795486,1256579r400,-401c5797882,1255380,5800277,1256178,5801076,1258573v798,1996,,4392,-2395,5190l5798282,1264163r-1,1l5798280,1264165r-8382,8381l5789898,1284523r,l5789898,1284524r,397l5787118,1290084r-14,28l5782538,1287829r-226,-113l5782312,1287715r-8631,-8930l5761559,1278543r-403,391c5759159,1279733,5757163,1278535,5756364,1276539r82,-177l5755965,1276140v-798,-1997,,-4392,2396,-5191l5759144,1270964r8399,-8397l5767543,1251390r-800,-800c5765945,1248594,5766743,1246199,5769138,1245400r508,234l5769938,1245001xm5708302,1235388r-240,17199l5695214,1264721r17240,240l5725373,1278397r253,-18226l5738256,1248027r-19416,-1428l5708302,1235388xm5702473,1221448r659,304l5703272,1221448v1996,-798,4391,,5190,2395l5708451,1224660r14930,15452c5730318,1243106,5738401,1243406,5745986,1240212r269,124l5746385,1240210v1996,-798,4391,,5190,2395c5752373,1244601,5751575,1246997,5749179,1247795v-7185,2794,-13173,8383,-16367,15969c5729619,1270949,5729619,1278933,5732413,1286518r-2392,4785l5730018,1291309r,l5728615,1290607r-3387,-1693c5722434,1281329,5716845,1275740,5709260,1272545r-21923,-384l5686505,1272946v-1996,798,-3992,-399,-4791,-2395l5681949,1270044r-634,-293c5680517,1267755,5681315,1265360,5683710,1264561r1202,17l5700478,1249393r384,-21920l5700077,1226638v-798,-1996,,-4391,2396,-5190xm1544352,1148096v-3492,-300,-7085,698,-9879,3093c1528886,1155979,1528087,1164763,1532877,1170352r7185,8383l1551637,1168755v1594,-1198,3591,-1198,4789,399c1557623,1170751,1557623,1172747,1556027,1173944r-11576,9980l1552833,1193904v398,400,1198,400,1996,l1578784,1173944v5588,-4790,6388,-13572,1198,-19162c1575189,1149193,1566405,1148395,1560816,1153185r-1197,1198c1558821,1154782,1558023,1155181,1557224,1155181v-798,,-1996,-399,-2395,-1198l1553632,1152786v-2395,-2794,-5788,-4391,-9280,-4690xm3802088,1141359v4990,1148,9581,4242,12575,9032l3809074,1153985v-3992,-6388,-12375,-8384,-18762,-4392c3783923,1153586,3781928,1161969,3786319,1167957r-5589,3593c3774742,1162368,3777536,1149992,3787117,1144004v4592,-2994,9981,-3792,14971,-2645xm1585172,1128435r14768,1197c1601537,1130032,1603133,1131628,1603933,1133624r-1199,14771c1602734,1150391,1601137,1151588,1599142,1151588v-1997,,-3194,-1596,-3194,-3592l1596348,1141209r-10776,9182l1585971,1150790v7184,8783,5986,21558,-2395,28743l1560018,1199493v-1596,1597,-3991,1996,-5987,1996c1552035,1201489,1550040,1200292,1548443,1198695r-8381,-9980l1530881,1196699r-399,7185c1530482,1205880,1528886,1207078,1526889,1207078v-1995,,-3191,-1597,-3191,-3593l1524096,1198296r-5189,-400c1516910,1197896,1515714,1196300,1515714,1194304v,-1996,1597,-3194,3593,-3194l1526491,1191509r9180,-7984l1528087,1174743v-7185,-8783,-5987,-21558,2395,-28743c1538464,1138814,1550438,1139612,1558023,1147197v6386,-4790,14770,-5189,21560,-1597l1591558,1135620r-6786,-399c1582777,1135221,1581580,1133624,1581580,1131628v,-1996,1595,-3193,3592,-3193xm2860376,1068719r-161,7422l2854264,1081918r8447,160l2868422,1087854r175,-8120l2873804,1074526r-8001,-381l2860376,1068719xm2855424,1055381v1998,-798,4392,,5189,2395l2860598,1058560r8400,8400l2881371,1066960r401,-401c2883767,1065761,2886162,1066559,2886960,1068954v799,1996,,4392,-2394,5190l2884169,1074542r-2,3l2884164,1074546r-8379,8381l2875785,1095301r,1c2876183,1097298,2875384,1099693,2872990,1100891v-1996,798,-3992,-399,-4792,-2395c2865004,1090113,2855424,1086120,2847046,1089314r-270,-125l2846646,1089314v-1997,799,-3993,-399,-4795,-2395l2841851,1086919v-795,-1997,,-4392,2397,-5191l2853031,1072947r,-11575l2852631,1060971v-798,-1996,,-4391,2392,-5190l2855202,1055863r222,-482xm2793794,1045350r-247,17618l2780707,1075097r17632,245l2810866,1088369r248,-17817l2823768,1058380r-19041,-1400l2793794,1045350xm2788358,1031829r330,153l2788759,1031829v1996,-798,4390,,5189,2395l2793941,1034633r15324,15860l2831866,1050593r2,-2c2833866,1049793,2836261,1050591,2837061,1052986r,2l2837061,1052988v800,1996,,4391,-2395,5189l2834662,1058178r-16367,15967l2817918,1095706r381,395c2819095,1098496,2818299,1100891,2815903,1101690r-320,-160l2815502,1101690v-1995,798,-3992,-400,-4787,-2396l2810717,1098891r-15572,-15965l2772832,1082535r-844,792c2769994,1084125,2768002,1082928,2767204,1080932r303,-659l2767204,1080132v-799,-1996,,-4391,2394,-5190l2770405,1074953r15559,-15179l2786357,1037438r-394,-419c2785165,1035023,2785963,1032628,2788358,1031829xm5321937,1014764v-3493,-300,-7086,698,-9881,3093c5306467,1022648,5305669,1031431,5310459,1037020r7187,8383l5329223,1035423v1596,-1198,3592,-1198,4790,399c5335211,1037419,5335211,1039415,5333614,1040613r-11577,9980l5330420,1060572v399,400,1198,400,1996,l5356368,1040613v5589,-4791,6387,-13573,1198,-19163c5352775,1015861,5343993,1015063,5338404,1019853r-1197,1198c5336408,1021450,5335610,1021849,5334811,1021849v-1197,,-1996,-399,-2395,-1197l5331219,1019454v-2396,-2794,-5789,-4391,-9282,-4690xm903940,1004034v4990,1148,9580,4242,12575,9032l910925,1016660v-3992,-6388,-12376,-8384,-18763,-4392c885777,1016261,883780,1024644,888171,1030632r-5589,3593c876593,1025043,879388,1012667,888969,1006679v4591,-2994,9980,-3792,14971,-2645xm5362755,995103r14771,1197c5379123,996300,5380719,997897,5381518,1000292r-1198,14771c5380320,1017059,5378723,1018256,5376727,1018256v-1996,,-3193,-1596,-3193,-3592l5373933,1007877r-10778,9182l5363554,1017458v7185,8783,5988,21558,-2395,28743l5337606,1066161v-1597,1597,-3992,1996,-5988,1996c5329622,1068157,5327626,1066960,5326029,1065363r-8383,-9980l5308463,1063367r-399,7185c5308064,1072548,5306467,1073746,5304471,1073746v-1996,,-3193,-1597,-3193,-3593l5301677,1064964r-5190,-400c5294491,1064564,5293294,1062968,5293294,1060972v,-1996,1596,-3194,3592,-3194l5304072,1058177r9182,-7984l5305669,1041411v-7186,-8782,-5988,-21558,2395,-28743c5316049,1005482,5328025,1006280,5335610,1013865v6387,-4790,14770,-5189,21557,-1597l5369143,1002288r-6787,-399c5360360,1001889,5359163,1000292,5359163,998296v,-1996,1596,-3193,3592,-3193xm6654316,988071r-153,7032l6648606,1000497r7653,145l6661970,1006418r176,-8121l6666973,993470r-7620,-363l6654316,988071xm6649373,974344v1996,-798,4391,,5190,2395l6654538,977912r8009,8010l6674521,985922r800,-800c6677317,984324,6679712,985122,6680511,987517v798,1996,,4392,-2396,5190l6678059,992764r-343,742l6677183,993640r-7850,7850l6669333,1013865r,1c6670131,1016261,6668934,1018657,6666539,1019455v-1996,798,-3992,-399,-4791,-2395c6660151,1012868,6656958,1009775,6653116,1008128r-12122,-242l6640591,1008277v-1997,798,-3993,-399,-4792,-2395l6635881,1005705r-481,-222c6634602,1003486,6635400,1001091,6637795,1000292r784,15l6646978,991910r,-11177l6646178,979933v-798,-1996,,-4391,2396,-5190l6649081,974977r292,-633xm6587731,964724r-234,16807l6574649,993665r17240,240l6604420,1006938r242,-17423l6617321,977343r-19046,-1401l6587731,964724xm6582707,950392v1996,-798,4391,,5189,2395l6587879,953996r14937,15459c6609752,972449,6617836,972748,6625421,969554r1112,513l6630611,971949r,1l6630611,971950r-1757,3805l6628215,977139v-7185,2794,-13173,8383,-16367,15969l6611477,1014277r371,387l6611454,1015585r-5,277l6610651,1017459r-1198,2794l6609294,1020173r-240,480c6607057,1021451,6605061,1020253,6604262,1018257r11,-798l6588695,1001489r-21923,-384l6565940,1001890v-1996,798,-3992,-399,-4791,-2395l6561383,998988r-633,-293c6559952,996699,6560750,994304,6563145,993505r1202,17l6579912,978337r378,-21528l6579512,955981v-798,-1996,,-4391,2395,-5190l6582415,951025r292,-633xm2423791,877439v-3493,-300,-7086,698,-9880,3093c2408321,885322,2407524,894106,2412313,899695r7186,8383l2431077,898098v1597,-1198,3593,-1198,4790,399c2437065,900094,2437065,902090,2435468,903287r-11577,9980l2432274,923247v400,400,1197,400,1996,l2458222,903287v5590,-4790,6388,-13572,1199,-19162c2454630,878536,2445847,877738,2440257,882528r-1197,1198c2438262,884125,2437464,884524,2436666,884524v-799,,-1996,-399,-2396,-1198l2433073,882129v-2396,-2794,-5789,-4391,-9282,-4690xm4681522,870303v4990,1148,9581,4242,12575,9032l4688508,882929v-3992,-6388,-12375,-8384,-18762,-4392c4663358,882530,4661362,890913,4665754,896901r-5590,3593c4654176,891312,4656971,878936,4666552,872948v4591,-2994,9980,-3792,14970,-2645xm2464610,857778r14771,1197c2480979,858975,2482575,860572,2483373,862967r-1198,14771c2482175,879734,2480579,880931,2478582,880931v-1996,,-3193,-1596,-3193,-3592l2475788,870552r-10778,9182l2465409,880133v7185,8783,5988,21558,-2395,28743l2439460,928836v-1598,1597,-3992,1996,-5989,1996c2431475,930832,2429480,929635,2427882,928038r-8383,-9980l2410318,926042r-400,7185c2409918,935223,2408321,936421,2406325,936421v-1996,,-3192,-1597,-3192,-3593l2403531,927639r-5190,-400c2396345,927239,2395148,925643,2395148,923647v,-1996,1598,-3194,3593,-3194l2405927,920852r9182,-7984l2407524,904086v-7187,-8783,-5989,-21558,2394,-28743c2417903,868157,2429879,868955,2437464,876540v6387,-4790,14771,-5189,21558,-1597l2470998,864963r-6787,-399c2462215,864564,2461018,862967,2461018,860971v,-1996,1596,-3193,3592,-3193xm3712617,815609r-144,6642l3706512,828035r8051,153l3720274,833964r176,-8120l3725278,821016r-7621,-363l3712617,815609xm3707681,801491v1999,-798,4392,,5192,2395l3712838,805450r8013,8018l3732826,813468r799,-799c3735621,811871,3738016,812669,3738815,815064v798,1996,,4392,-2396,5190l3736363,820311r-343,742l3735487,821186r-7850,7851l3727637,841411r,1c3728435,843807,3727238,845803,3724843,847001v-1996,798,-3992,-399,-4791,-2395c3718455,840414,3715262,837320,3711424,835674r-12523,-250l3698901,835424r-14,-7l3693711,833029v-799,-1997,,-4392,2395,-5191l3696501,827846r4,-7c3700497,826243,3703689,823049,3705287,819057r,-10778l3704488,807479v-799,-1996,,-4391,2396,-5190l3707239,802453r442,-962xm3646058,791878r-240,17199l3632969,821212r17242,239l3663134,834888r251,-18226l3676001,804517r-19402,-1428l3646058,791878xm3640230,777938r658,305l3641030,777938v1994,-798,4390,,5190,2395l3646208,781149r14931,15453c3668060,799596,3676145,799896,3683731,796702r269,124l3684129,796701v1996,-798,4392,,5191,2395c3690118,801092,3689320,803488,3686923,804286v-7185,2794,-13173,8383,-16367,15969c3667361,827440,3667361,835424,3670156,843009r-2393,4786l3667762,847799r,l3667762,847800v-1985,798,-3980,-400,-4775,-2396l3662987,845403r-15970,-16367l3625091,828651r-832,785c3622265,830234,3620266,829037,3619465,827041r236,-507l3619068,826241v-798,-1996,,-4391,2397,-5189l3622664,821069r15570,-15186l3638618,783964r-787,-836c3637035,781132,3637831,778737,3640230,777938xm6201371,744107v-3493,-300,-7085,698,-9880,3093c6185902,751991,6185103,760774,6189894,766363r7186,8383l6208657,764766v1597,-1198,3593,-1198,4790,399c6214645,766762,6214645,768758,6213048,769956r-11576,9980l6209855,789916v399,399,1197,399,1996,l6235803,769956v5588,-5190,6387,-13573,1197,-19163c6232210,745204,6223427,744406,6217839,749196r-1198,1198c6215843,750793,6215044,751192,6214246,751192v-799,,-1996,-399,-2395,-1197l6210653,748797v-2395,-2794,-5788,-4391,-9282,-4690xm1783376,732978v4990,1148,9581,4242,12575,9032l1790362,745604v-3992,-6388,-12376,-8384,-18763,-4392c1765211,745205,1763215,753588,1767607,759576r-5589,3593c1756030,753987,1758824,741611,1768405,735623v4591,-2994,9981,-3792,14971,-2645xm6241790,724047r14771,1197c6258557,725644,6259754,727240,6260553,729236r-1198,14771c6259355,746003,6257758,747200,6255762,747200v-1996,,-3193,-1596,-3193,-3592l6252968,736821r-10778,9182l6242589,746402v7185,8783,5988,21558,-2395,28743l6216641,795105v-1597,1597,-3992,1996,-5988,1996c6208657,797101,6206661,795904,6205064,794307r-8383,-9980l6187499,792311r-400,7185c6187099,801492,6185503,802690,6183507,802690v-1996,,-3194,-1597,-3194,-3593l6180712,793908r-5189,-400c6173527,793508,6172329,791912,6172329,789916v,-1996,1597,-3194,3593,-3194l6183107,787121r9182,-7984l6184704,770355v-7185,-8783,-5988,-21558,2395,-28743c6195084,734426,6207060,735224,6214645,742809v6387,-4790,14770,-5189,21557,-1597l6248178,731232r-6787,-399c6239395,730833,6238198,729236,6238198,727240v,-1996,1596,-3193,3592,-3193xm814459,678284r-144,6643l808363,690704r8447,160l822134,696245r169,-7726l827129,683692r-7625,-363l814459,678284xm809525,664167v1996,-798,4391,,5189,2395l814680,668125r8021,8019l834677,676144r800,-800c837473,674546,839869,675344,840668,677739v801,1996,,4392,-2396,5190l838216,682985r-343,744l837340,683863r-7851,7849l829489,703684r400,404c830287,706483,829090,708479,827094,709677v-1996,798,-3993,-399,-4791,-2395l821929,706895r-26,-13l821904,706869r-8238,-8519c809824,696703,805333,696503,801141,698100r-270,-125l800742,698100v-1996,799,-3992,-399,-4791,-2395l795951,695705r,c795153,693708,795951,691313,798346,690514r1,l807130,681733r,-10778l806330,670155v-798,-1996,,-4391,2395,-5190l809081,665129r444,-962xm747889,654554r-240,17199l734801,683887r17240,240l764960,697563r254,-18226l777843,667193r-19416,-1428l747889,654554xm742060,640614r659,304l742859,640614v1996,-798,4392,,5190,2395l748038,643825r14930,15453c769905,662272,777989,662572,785573,659378r269,124l785972,659376v1996,-798,4391,,5190,2395c791960,663767,791162,666163,788766,666961v-7185,2794,-13173,8383,-16367,15969c769206,690115,769206,698099,772000,705684r-2391,4782l769605,710475r,l769604,710475r-3089,-1545l764815,708080r,l764814,708079r,-1l748847,691711r-21923,-384l726093,692112v-1996,798,-3992,-399,-4791,-2395l721536,689210r-633,-293c720105,686921,720903,684526,723298,683727r1202,17l740065,668559r385,-21919l739665,645804v-798,-1996,,-4391,2395,-5190xm3303226,606782v-3494,-300,-7089,698,-9882,3093c3287754,614666,3286956,623449,3291749,629038r7183,8383l3310514,627441v1596,-1198,3591,-1198,4789,399c3316503,629437,3316503,631433,3314903,632631r-11578,9980l3311708,652591v402,399,1202,399,1998,l3337657,632631v5591,-5190,6389,-13573,1200,-19163c3334068,607879,3325284,607081,3319694,611871r-1197,1198c3317699,613468,3316900,613867,3316105,613867v-802,,-2000,-399,-2399,-1197l3312509,611472v-2397,-2794,-5790,-4391,-9283,-4690xm5560558,599646v4990,1148,9581,4242,12575,9032l5567544,612272v-3992,-6388,-12375,-8384,-18762,-4392c5542793,611873,5540797,620256,5544790,626244r-5590,3593c5533212,620655,5536006,608279,5545588,602291v4591,-2994,9980,-3792,14970,-2645xm3344046,586722r14777,1197c3360419,588319,3362015,589915,3362816,591911r-1199,14771c3361617,608678,3360020,609875,3358024,609875v-1996,,-3195,-1596,-3195,-3592l3355230,599496r-10783,9182l3344845,609077v7189,8783,5991,21558,-2393,28743l3318898,657780v-1598,1597,-3995,1996,-5988,1996c3310912,659776,3308914,658579,3307318,656982r-8386,-9980l3289750,654986r-397,7185c3289353,664167,3287754,665365,3285759,665365v-1997,,-3194,-1597,-3194,-3593l3282965,656583r-5190,-400c3275779,656183,3274580,654587,3274580,652591v,-1996,1596,-3194,3593,-3194l3285359,649796r9182,-7984l3286956,633030v-7186,-8783,-5989,-21558,2397,-28743c3297335,597101,3309313,597899,3316900,605484v6386,-4790,14767,-5189,21558,-1597l3350437,593907r-6791,-399c3341650,593508,3340453,591911,3340453,589915v,-1996,1597,-3193,3593,-3193xm4592055,544561r-153,7033l4586345,556987r7653,145l4599717,562917r168,-7730l4605094,549978r-8002,-381l4592055,544561xm4587112,530834v1996,-798,4391,,5189,2395l4592276,534402r8009,8010l4612661,542412r399,-400c4615056,541214,4617451,542012,4618249,544407v799,1996,,4392,-2395,5190l4615456,549996r-1,1l4615454,549997r-8382,8383l4607072,570355r,1l4607072,570357r,398l4604298,575906r-20,39l4604277,575945r,c4602281,576743,4600284,575546,4599486,573550r,-1l4590855,564618r-12123,-242l4578329,564767v-1997,798,-3993,-399,-4791,-2395l4573620,562195r-481,-222c4572341,559976,4573139,557581,4575534,556782r784,15l4584717,548400r,-11177l4583917,536423v-798,-1996,,-4391,2395,-5190l4586820,531467r292,-633xm4525475,521220r-239,17200l4512387,550555r17241,240l4542547,564231r253,-18226l4555431,533860r-19417,-1428l4525475,521220xm4519646,507281r659,304l4520446,507281v1996,-798,4391,,5189,2395l4525624,510492r14931,15453c4547491,528939,4555575,529239,4563160,526045r269,124l4563559,526044v1996,-798,4391,,5190,2395c4569547,530435,4568749,532831,4566353,533629v-7185,2794,-13173,8383,-16367,15969c4546793,556783,4546793,564767,4549587,572352r-2385,4771l4547193,577143r-1,l4547192,577143r-4687,-2343l4542402,574748r-2,-1l4542400,574746r-15966,-16367l4504510,557995r-831,784c4501683,559577,4499687,558380,4498888,556384r234,-507l4498489,555585v-798,-1996,,-4391,2396,-5190l4502085,550412r15566,-15186l4518036,513306r-785,-835c4516453,510475,4517251,508080,4519646,507281xm377892,486225v-3493,-300,-7086,698,-9880,3093c362423,494109,361625,502892,366415,508481r7185,8383l385178,506884v1597,-1198,3593,-1198,4790,399c391166,508880,391166,510876,389569,512073r-11578,9980l386376,532033v399,400,1197,400,1996,l412324,512073v5588,-4790,5988,-13572,1197,-19162c408731,487322,399948,486524,394360,491314r-1198,1198c392364,492911,391564,493310,390767,493310v-1198,,-1996,-399,-2395,-1197l387173,490915v-2395,-2794,-5788,-4391,-9281,-4690xm7080807,473051v-3493,-300,-7086,698,-9881,3093c7065337,480934,7064539,489718,7069329,495307r7187,8383l7088093,493710v1597,-1198,3593,-1198,4790,399c7094081,495706,7094081,497702,7092484,498899r-11577,9980l7089290,518859v400,400,1198,400,1996,l7115238,498899v5589,-4790,6388,-13572,1198,-19162c7111646,474148,7102863,473350,7097274,478140r-1197,1198c7095278,479737,7094480,480136,7093682,480136v-799,,-1996,-399,-2396,-1198l7090089,477741v-2396,-2794,-5789,-4391,-9282,-4690xm418312,466564r14770,1197c435078,467761,436276,469358,436675,471354r-1198,14771c435477,488121,433880,489318,431884,489318v-1996,,-3193,-1597,-3193,-3593l429090,478939r-10778,9182l418711,488520v7185,8783,5988,21558,-2395,28743l392763,537223v-1597,1597,-3992,1996,-5988,1996c384778,539219,382783,538021,381185,536425r-8382,-9980l363620,534429r-399,7185c363221,543610,361625,544808,359628,544808v-1996,,-3193,-1597,-3193,-3593l356834,536025r-5190,-399c349648,535626,348451,534029,348451,532033v,-1996,1597,-3193,3593,-3193l359628,529638r9182,-7984l361226,512872v-7186,-8782,-5989,-21558,2394,-28743c371604,476943,383580,477741,391166,485326v6387,-4790,14770,-5189,21557,-1597l424699,473749r-6787,-399c415916,473350,414719,471753,414719,469757v,-1996,1597,-3193,3593,-3193xm2662811,462322v4989,1148,9580,4242,12576,9032l2669797,474948v-3992,-6388,-12375,-8384,-18762,-4392c2644645,474549,2642653,482932,2647042,488920r-5588,3593c2635467,483331,2638261,470955,2647840,464967v4592,-2994,9981,-3792,14971,-2645xm7121226,453390r14771,1197c7137993,454587,7139190,456184,7139989,458579r-1198,14771c7138791,475346,7137194,476543,7135198,476543v-1996,,-3193,-1596,-3193,-3592l7132404,466164r-10778,9182l7122025,475745v7185,8783,5988,21558,-2395,28743l7096077,524448v-1597,1597,-3992,1996,-5988,1996c7088093,526444,7086097,525247,7084500,523650r-8383,-9980l7066934,521654r-399,7185c7066535,530835,7064938,532033,7062942,532033v-1996,,-3193,-1597,-3193,-3593l7060148,523251r-5190,-400c7052962,522851,7051765,521255,7051765,519259v,-1996,1596,-3194,3592,-3194l7062543,516464r9182,-7984l7064140,499698v-7186,-8783,-5988,-21558,2395,-28743c7074520,463769,7086496,464567,7094081,472152v6387,-4790,14770,-5189,21557,-1597l7127614,460575r-6787,-399c7118831,460176,7117634,458579,7117634,456583v,-1996,1596,-3193,3592,-3193xm1693910,407237r-154,7033l1688199,419663r7653,145l1701572,425593r168,-7731l1706947,412654r-8002,-381l1693910,407237xm1688965,393510v1997,-798,4392,,5191,2395l1694131,397079r8009,8009l1714514,405088r401,-401c1716911,403889,1719306,404687,1720105,407082v797,1996,,4392,-2396,5190l1717312,412670r-2,3l1717308,412674r-8381,8381l1708927,433031r1,1l1708927,433033r,398l1706147,438594r-14,27c1704137,439419,1702141,438222,1701342,436226v-1597,-4192,-4791,-7286,-8634,-8932l1680586,427052r-403,391c1678186,428242,1676189,427044,1675390,425048r83,-177l1674991,424649v-798,-1997,,-4392,2396,-5191l1678171,419473r8400,-8397l1686571,399899r-801,-800c1684972,397103,1685770,394708,1688166,393909r507,234l1688965,393510xm1627326,383896r-239,17200l1614238,413230r17240,240l1644398,426906r255,-18226l1657283,396536r-19417,-1428l1627326,383896xm1621496,369957r659,304l1622295,369957v1997,-798,4392,,5191,2395l1627475,373168r14932,15453c1649344,391615,1657427,391915,1665011,388721r268,124l1665410,388719v1998,-798,4393,,5191,2395c1671400,393110,1670601,395506,1668204,396304v-7185,2794,-13174,8383,-16366,15969c1648645,419459,1648645,427443,1651439,435027r-2391,4780l1649045,439818r,l1649044,439818r-1819,-910l1644254,437423v-2795,-7186,-8385,-13174,-15970,-16369l1606360,420670r-832,785c1603532,422253,1601536,421056,1600737,419060r235,-507l1600338,418260v-798,-1996,,-4391,2395,-5190l1603935,413087r15566,-15185l1619887,375982r-786,-835c1618302,373151,1619101,370756,1621496,369957xm4155079,352892v-3493,-300,-7086,698,-9881,3093c4139610,360775,4138811,369559,4143602,375148r7186,8383l4162365,373551v1597,-1198,3593,-1198,4790,399c4168353,375547,4168353,377543,4166756,378740r-11577,9980l4163562,398700v400,400,1198,400,1996,l4189510,378740v5988,-5189,6387,-13572,1198,-19162c4185918,353989,4177135,353191,4171546,357981r-1197,1198c4169550,359578,4168752,359977,4167954,359977v-1198,,-1996,-399,-2396,-1198l4164361,357582v-2396,-2794,-5789,-4391,-9282,-4690xm4195897,333231r14771,1197c4212664,334428,4213861,336025,4214660,338420r-1198,14771c4213462,355187,4211865,356384,4209869,356384v-1996,,-3193,-1596,-3193,-3592l4207075,346005r-10778,9182l4196696,355586v7185,8783,5988,21558,-2395,28743l4170748,404289v-1597,1597,-3992,1996,-5988,1996c4162764,406285,4160768,405088,4159171,403491r-8383,-9980l4141606,401495r-400,7185c4141206,410676,4139610,411874,4137614,411874v-1996,,-3194,-1597,-3194,-3593l4134819,403092r-5189,-400c4127634,402692,4126436,401096,4126436,399100v,-1996,1597,-3194,3593,-3194l4137214,396305r9182,-7984l4138811,379539v-7185,-8783,-5988,-21558,2395,-28743c4149191,343610,4161167,344408,4168752,351993v6387,-4790,14770,-5189,21557,-1597l4202285,340416r-6787,-399c4193502,340017,4192305,338420,4192305,336424v,-1996,1596,-3193,3592,-3193xm6439993,328590v4990,1148,9581,4242,12575,9032l6446979,341216v-3992,-6388,-12375,-8384,-18762,-4392c6421829,340817,6420232,349200,6424225,355188r-5590,3593c6412647,349599,6415442,337223,6425023,331235v4591,-2994,9980,-3792,14970,-2645xm5471482,273896r-145,6642l5465377,286322r8057,153l5479144,292251r177,-8120l5484147,279304r-7620,-363l5471482,273896xm5466547,259778v1996,-798,4391,,5189,2395l5471702,263737r8018,8019l5491696,271756r799,-800c5494491,270158,5496886,270956,5497685,273351v798,1996,,4392,-2395,5190l5495233,278599r-343,742l5494357,279474r-7850,7850l5486507,299698r,1l5486507,299700r-1,2l5483713,305288v-1996,798,-3992,-399,-4790,-2395c5477326,298701,5474132,295607,5470290,293961r-12525,-250l5457765,293711r-8,-3l5452574,291316v-798,-1997,,-4392,2396,-5191l5455365,286133r3,-7c5459361,284530,5462555,281336,5464152,277344r,-10777l5463352,265767v-798,-1996,,-4391,2395,-5190l5466103,260741r444,-963xm5404905,250559r-234,16806l5391823,279499r17240,240l5421594,292772r242,-17424l5434494,263176r-19045,-1400l5404905,250559xm5399881,236226v1996,-798,4391,,5190,2395l5405054,239831r14936,15458l5442593,255389r2,-2c5444591,254589,5446986,255387,5447785,257782r,2l5447785,257784v798,1996,,4391,-2395,5189l5445388,262974r-16366,15967l5428651,300110r372,388l5428628,301421r-5,274l5427832,303278r-1205,2809l5426467,306007r-239,479c5424231,307284,5422235,306086,5421437,304090r11,-796l5405869,287323r-21923,-384l5383114,287724v-1996,798,-3992,-399,-4791,-2395l5378557,284822r-633,-293c5377126,282533,5377924,280138,5380319,279339r1202,17l5397087,264171r377,-21528l5396686,241815v-798,-1996,,-4391,2396,-5190l5399589,236859r292,-633xm1257332,215568v-3492,-300,-7086,698,-9879,3093c1241865,223452,1241065,232235,1245857,237824r7185,8383l1264618,236227v1597,-1198,3593,-1198,4791,399c1270606,238223,1270606,240219,1269009,241416r-11577,9980l1265816,261376v399,400,1198,400,1995,l1291763,241416v5589,-5189,5988,-13572,1198,-19162c1288171,216665,1279388,215867,1273799,220657r-1197,1198c1271803,222254,1271006,222653,1270207,222653v-798,,-1996,-399,-2396,-1197l1266614,220258v-2395,-2794,-5788,-4391,-9282,-4690xm3514679,208431v4992,1148,9579,4242,12574,9032l3521665,221057v-3993,-6388,-12373,-8384,-18760,-4392c3496518,220658,3494523,229041,3498913,235029r-5587,3593c3487338,229440,3490132,217064,3499712,211076v4590,-2994,9978,-3792,14967,-2645xm1297751,195907r14771,1197c1314518,197104,1315715,198701,1316514,201096r-1198,14771c1315316,217863,1313719,219060,1311723,219060v-1996,,-3193,-1596,-3193,-3592l1308929,208681r-10778,9182l1298550,218262v7185,8783,5988,21558,-2395,28743l1272602,266965v-1596,1597,-3992,1996,-5988,1996c1264618,268961,1262622,267764,1261025,266167r-8383,-9980l1243460,264171r-398,7185c1243062,273352,1241465,274550,1239469,274550v-1997,,-3193,-1597,-3193,-3593l1236675,265768r-5190,-400c1229489,265368,1228291,263772,1228291,261776v,-1996,1598,-3194,3593,-3194l1239070,258981r9181,-7984l1240666,242215v-7185,-8783,-5988,-21558,2396,-28743c1251046,206286,1263021,207084,1270606,214669v6387,-4790,14770,-5189,21557,-1597l1304139,203092r-6787,-399c1295356,202693,1294159,201096,1294159,199100v,-1996,1596,-3193,3592,-3193xm2573346,136581r-153,7032l2567635,149006r7653,145l2581000,154927r175,-8121l2586000,141979r-7618,-363l2573346,136581xm2568401,122853v1996,-798,4392,,5191,2395l2573567,126422r8009,8009l2593550,134431r800,-800c2596346,132833,2598741,133631,2599539,136026v800,1996,,4392,-2394,5190l2597088,141272r-344,744l2596211,142150r-7849,7849c2586764,153991,2586764,158383,2588362,162374r,l2588362,162375v799,2395,-400,4791,-2794,5589c2583573,168762,2581577,167565,2580778,165569v-1596,-4192,-4791,-7286,-8634,-8932l2560023,156395r-404,391c2557623,157584,2555627,156387,2554828,154391r82,-177l2554429,153992v-798,-1997,,-4392,2395,-5191l2557609,148816r8397,-8397l2566006,129242r-798,-800c2564410,126446,2565208,124051,2567602,123252r508,234l2568401,122853xm2506758,113233r-231,16807l2493678,142174r17238,240l2523843,155857r247,-17833l2536721,125879r-19418,-1428l2506758,113233xm2501736,98901v1996,-798,4391,,5189,2395l2506908,102505r14937,15459c2528780,120958,2536865,121258,2544451,118064r269,124l2544849,118063v1996,-798,4391,,5190,2395c2550837,122454,2550039,124850,2547643,125648v-7186,2794,-13173,8383,-16368,15969c2528082,148803,2528082,156786,2530877,164371v799,1198,-399,3593,-2395,4791c2526485,169960,2524490,168762,2523691,166766r6,-396l2523691,166367v-2794,-7186,-8383,-13174,-15968,-16369l2485801,149614r-832,785c2482973,151197,2480977,150000,2480178,148004r235,-507l2479778,147204v-798,-1996,,-4391,2395,-5190l2483376,142031r15566,-15185l2499319,105318r-778,-828c2497743,102494,2498541,100099,2500936,99300r508,234l2501736,98901xm5034514,81836v-3493,-300,-7086,698,-9881,3093c5019044,89720,5018246,98503,5023036,104092r7187,8383l5041800,102495v1596,-1198,3592,-1198,4790,399c5047788,104491,5047788,106487,5046191,107684r-11577,9980l5042997,127644v399,400,1198,400,1996,l5068945,107684v5589,-4790,6387,-13573,1198,-19162c5065352,82933,5056570,82135,5050981,86925r-1197,1198c5048985,88522,5048187,88921,5047388,88921v-1197,,-1996,-399,-2395,-1197l5043796,86526v-2396,-2794,-5789,-4391,-9282,-4690xm616513,71107v4990,1148,9581,4242,12575,9032l623499,83732v-3992,-6387,-12375,-8383,-18763,-4391c598348,83333,596353,91717,600745,97705r-5590,3593c589167,92116,591961,79740,601542,73752v4592,-2994,9981,-3793,14971,-2645xm5075332,62175r14771,1197c5092099,63372,5093296,64969,5094095,67364r-1198,14771c5092897,84131,5091300,85328,5089304,85328v-1996,,-3193,-1596,-3193,-3592l5086510,74949r-10778,9182l5076131,84530v7185,8782,5988,21558,-2395,28743l5050183,133233v-1597,1597,-3992,1996,-5988,1996c5042199,135229,5040203,134032,5038606,132435r-8383,-9980l5021040,130439r-399,7185c5020641,139620,5019044,140818,5017048,140818v-1996,,-3193,-1597,-3193,-3593l5014254,132036r-5190,-400c5007068,131636,5005871,130040,5005871,128044v,-1996,1596,-3194,3592,-3194l5016649,125249r9182,-7984l5018246,108483v-7186,-8783,-5988,-21558,2395,-28743c5028626,72554,5040602,73352,5048187,80937v6387,-4790,14770,-5189,21557,-1597l5081720,69360r-6787,-399c5072937,68961,5071740,67364,5071740,65368v,-1996,1596,-3193,3592,-3193xm7319428,57933v4990,1148,9581,4242,12575,9032l7326414,70558v-3992,-6387,-12375,-8383,-18762,-4391c7301264,70159,7299667,78543,7303660,84531r-5590,3593c7292082,78942,7294876,66566,7304458,60578v4591,-2994,9980,-3793,14970,-2645xm6259753,8682v9183,-3592,19562,-3592,28744,400c6297678,13074,6304864,20259,6308456,29841v799,2395,,4790,-2395,5589c6304065,36228,6302069,35031,6301271,33035v-2794,-7186,-8383,-13175,-15968,-16369c6278117,13473,6270133,13473,6262548,16267v-1996,799,-4391,,-5190,-2395c6256560,11876,6257358,9481,6259753,8682xm6371930,299v1996,-798,4391,,5190,2395c6377918,4690,6377120,7086,6374724,7884v-3992,1597,-7185,4790,-8782,8782l6365942,28642r,1l6365942,28644r,399l6363155,34218r-7,14l6363148,34232r,c6361152,35031,6359155,33833,6358356,31837r,-1l6349725,22904v-3843,-1646,-8334,-1846,-12526,-250c6335203,23453,6332807,22654,6332009,20259v-798,-1996,,-4391,2395,-5190c6340592,12674,6347179,12974,6352868,15419r5719,5785l6358755,13473v2397,-5988,7187,-10779,13175,-13174xe" fillcolor="#27aae1 [3206]" stroked="f" strokeweight=".1109mm">
                  <v:stroke joinstyle="miter"/>
                  <v:path arrowok="t" o:connecttype="custom" o:connectlocs="4025601,4852324;4025439,4859747;4019890,4865133;4027935,4865285;4033654,4871070;4033822,4863340;4039030,4858132;4031028,4857750;4020649,4838987;4025839,4841383;4025822,4842165;4034221,4850565;4046596,4850565;4046597,4850565;4046996,4850165;4052186,4852560;4049791,4857751;4041008,4866533;4041008,4878509;4041008,4878509;4041008,4878510;4041008,4878908;4038221,4884084;4038214,4884098;4038214,4884098;4033422,4881703;4033422,4881702;4024790,4872771;4012278,4872521;4011867,4872920;4007075,4870525;4007227,4870196;4007075,4870126;4009470,4864935;4009864,4864943;4018254,4856553;4018254,4844977;4017853,4844577;4020248,4839386;4020427,4839469;3959018,4828955;3958773,4846573;3945930,4858702;3963564,4858947;3976090,4871975;3976337,4854158;3988996,4841986;3969950,4840585;3953582,4815434;3953912,4815587;3953983,4815434;3959172,4817829;3959166,4818237;3974491,4834098;3997096,4834197;3998826,4834996;4002286,4836592;4002286,4836593;4002286,4836593;3999891,4841782;3999890,4841783;3983523,4857751;3983145,4879312;3983523,4879706;3981128,4885295;3980809,4885136;3980729,4885296;3975938,4882900;3975944,4882496;3960370,4866533;3938055,4866141;3937216,4866932;3932425,4864536;3932729,4863878;3932425,4863738;3934820,4858548;3935628,4858559;3951188,4843379;3951580,4821043;3951187,4820624;3953582,4815434;6487198,4798369;6477317,4801463;6475721,4820625;6482907,4829008;6494484,4819028;6499274,4819427;6498875,4824218;6487298,4834198;6495681,4844177;6497677,4844177;6521629,4824218;6522827,4805056;6503665,4803459;6502468,4804657;6500073,4805455;6497677,4804258;6496480,4803060;6487198,4798369;2069184,4787241;2081759,4796274;2076170,4799867;2057407,4795476;2053415,4813839;2047826,4817432;2054213,4789886;2069184,4787241;6528016,4778708;6542787,4779906;6546779,4783898;6545581,4798669;6541988,4801863;6538795,4798270;6539194,4791482;6528416,4800665;6528815,4801064;6526420,4829806;6502867,4849766;6496879,4851762;6491290,4848968;6482907,4838988;6473725,4846972;6473325,4854157;6469733,4857351;6466539,4853758;6466938,4848569;6461749,4848169;6458555,4844577;6462148,4841383;6469333,4841782;6478515,4833798;6470930,4825016;6473325,4796273;6500871,4797470;6522428,4795874;6534404,4785894;6527617,4785494;6524424,4781902;6528016,4778708;1100272,4732547;1100127,4739188;1094174,4744966;1102622,4745126;1107942,4750507;1108110,4742782;1112937,4737955;1105317,4737592;1095337,4718429;1100527,4720824;1100493,4722388;1108510,4730406;1120486,4730406;1121285,4729607;1126475,4732002;1124080,4737193;1124025,4737248;1123681,4737991;1123147,4738125;1115296,4745975;1115296,4757946;1115696,4758350;1112902,4763939;1108110,4761544;1107738,4761159;1107711,4761145;1107711,4761131;1099478,4752611;1086953,4752362;1086684,4752237;1086555,4752362;1081764,4749967;1081763,4749967;1084158,4744776;1084160,4744776;1092942,4735995;1092942,4725217;1092143,4724418;1094539,4719227;1094893,4719391;1033700,4708789;1033461,4726015;1020612,4738150;1037853,4738389;1050778,4751832;1051026,4733999;1063685,4721827;1044640,4720426;1028671,4694876;1033860,4697271;1033849,4698073;1049181,4713939;1071785,4714039;1071786,4714038;1076976,4716433;1076976,4716434;1076976,4716434;1074580,4721624;1074578,4721625;1058212,4737592;1057813,4760346;1055418,4765136;1050626,4762741;1050632,4762345;1050627,4762342;1034659,4745975;1012736,4745589;1011905,4746374;1007113,4743979;1007348,4743472;1006715,4743180;1009109,4737990;1010310,4738007;1025876,4722821;1026262,4700875;1025876,4700465;1028271,4695275;1028449,4695357;3589019,4661045;3579143,4664139;3577545,4683301;3584729,4691684;3596304,4681704;3601097,4682103;3600696,4686894;3589119,4696874;3597505,4706853;3599499,4706853;3623455,4686894;3624656,4667732;3605488,4666135;3604293,4667333;3601896,4668131;3599499,4666934;3598303,4665736;3589019,4661045;5846784,4653908;5859359,4662941;5853770,4666534;5835008,4662143;5831016,4680506;5825426,4684099;5831814,4656553;5846784,4653908;3629844,4641384;3644616,4642582;3648610,4646574;3647413,4661345;3643817,4664539;3640624,4660946;3641024,4654158;3630244,4663341;3630643,4663740;3628248,4692482;3604690,4712442;3598701,4714438;3593114,4711644;3584729,4701664;3575551,4709648;3575148,4716833;3571556,4720027;3568368,4716434;3568763,4711245;3563574,4710845;3560385,4707253;3563976,4704059;3571160,4704458;3580338,4696474;3572758,4687692;3575148,4658949;3602695,4660146;3624256,4658550;3636234,4648570;3629445,4648170;3626252,4644578;3629844,4641384;4877881,4598825;4877728,4605857;4872173,4611249;4879824,4611394;4885543,4617179;4885711,4609449;4890918,4604242;4882918,4603861;4872938,4585097;4878128,4587492;4878103,4588666;4886112,4596675;4898486,4596675;4898886,4596274;4904076,4598669;4901680,4603860;4901283,4604257;4901281,4604260;4901279,4604261;4892898,4612642;4892898,4624618;4892898,4624618;4892898,4624619;4892898,4625017;4890112,4630193;4890104,4630207;4890104,4630207;4890104,4630207;4885312,4627812;4885312,4627811;4876681,4618879;4864560,4618638;4864156,4619030;4859364,4616635;4859447,4616457;4858965,4616235;4861360,4611044;4862145,4611059;4870543,4602663;4870543,4591486;4869743,4590687;4872139,4585496;4872646,4585730;4811301,4575483;4811062,4592683;4798213,4604818;4815454,4605057;4828374,4618495;4828627,4600267;4841257,4588123;4821840,4586695;4805472,4561544;4806131,4561848;4806272,4561544;4811461,4563940;4811450,4564755;4826381,4580208;4848986,4580308;4849255,4580432;4849386,4580306;4854576,4582701;4852180,4587891;4835813,4603860;4835414,4626614;4833019,4631404;4833018,4631405;4828228,4629010;4812260,4612643;4790336,4612257;4789505,4613042;4784714,4610647;4784948,4610140;4784315,4609848;4786710,4604658;4787911,4604675;4803477,4589489;4803862,4567569;4803077,4566734;4805472,4561544;663700,4540487;653819,4543581;652223,4562743;659409,4571126;670986,4561146;675776,4561545;675377,4566336;663800,4576316;672183,4586295;674179,4586295;698131,4566336;699329,4547174;680167,4545577;678970,4546775;676575,4547573;674179,4546376;672982,4545178;663700,4540487;7366633,4527313;7356752,4530407;7355156,4549569;7362342,4557952;7373919,4547972;7378709,4548371;7378310,4553162;7366733,4563142;7375117,4573121;7377113,4573121;7401065,4553162;7402262,4534000;7383101,4532403;7381903,4533601;7379508,4534399;7377113,4533202;7375915,4532004;7366633,4527313;704119,4520826;718890,4522024;722882,4526016;721684,4540787;718091,4543981;714898,4540388;715297,4533600;704519,4542783;704918,4543182;702523,4571924;678970,4591884;672982,4593880;667393,4591086;659010,4581106;649827,4589090;649428,4596275;645835,4599469;642642,4595876;643041,4590687;637851,4590287;634658,4586695;638251,4583501;645436,4583900;654618,4575916;647033,4567134;649428,4538391;676974,4539588;698531,4537992;710507,4528012;703720,4527612;700527,4524020;704119,4520826;2948622,4516585;2961198,4525617;2955609,4529210;2936846,4524819;2932854,4543182;2927263,4546775;2933651,4519229;2948622,4516585;7407052,4507652;7421823,4508850;7425815,4512842;7424617,4527613;7421024,4530807;7417831,4527214;7418230,4520426;7407452,4529609;7407851,4530008;7405456,4558750;7381903,4578710;7375915,4580706;7370326,4577912;7361943,4567932;7352760,4575916;7352361,4583101;7348768,4586295;7345575,4582702;7345974,4577513;7340784,4577113;7337591,4573521;7341184,4570327;7348369,4570726;7357551,4562742;7349966,4553960;7352361,4525217;7379907,4526414;7401464,4524818;7413440,4514838;7406653,4514438;7403460,4510846;7407052,4507652;1979716,4461500;1979563,4468532;1974014,4473918;1982057,4474070;1987387,4479460;1987546,4472125;1992753,4466918;1984752,4466536;1974773,4447772;1979963,4450168;1979937,4451342;1987945,4459351;2000320,4459351;2000720,4458950;2005910,4461345;2003515,4466536;2003117,4466934;2003116,4466935;2003116,4466935;1994732,4475318;1994732,4486890;1995132,4487294;1992338,4492883;1992023,4492726;1991938,4492883;1987147,4490488;1987155,4490084;1978914,4481556;1966401,4481306;1965990,4481705;1961199,4479310;1961350,4478981;1961199,4478911;1963594,4473720;1963988,4473728;1972378,4465338;1972378,4454163;1971577,4453363;1973972,4448172;1974480,4448406;1913135,4438159;1912896,4455359;1900047,4467494;1917288,4467733;1930208,4481170;1930462,4462943;1943092,4450799;1923674,4449371;1907307,4424220;1907966,4424525;1908106,4424220;1913296,4426615;1913284,4427430;1928216,4442884;1950821,4442983;1951091,4443107;1951221,4442982;1956411,4445377;1954015,4450567;1937648,4466536;1937248,4489290;1934858,4494071;1934854,4494081;1934853,4494081;1934853,4494081;1933056,4493182;1930062,4491686;1914094,4475319;1892170,4474933;1891339,4475718;1886549,4473322;1886782,4472816;1886149,4472524;1888545,4467334;1889746,4467351;1905311,4452165;1905697,4430245;1904912,4429410;1907307,4424220;4468450,4389989;4458569,4393083;4456973,4412245;4464159,4420628;4475736,4410648;4480526,4411047;4480127,4415837;4468550,4425817;4476933,4435797;4478929,4435797;4502881,4415837;4504079,4396676;4484917,4395079;4483720,4396277;4481325,4397075;4478929,4395877;4477732,4394680;4468450,4389989;6725819,4383253;6738394,4392285;6732805,4395878;6714042,4391487;6710050,4409850;6704461,4413443;6710849,4385897;6725819,4383253;4509268,4370328;4524039,4371525;4528031,4375517;4526833,4390289;4523240,4393482;4520047,4389889;4520446,4383102;4509668,4392285;4510067,4392684;4507672,4421426;4484119,4441386;4478131,4443382;4472542,4440588;4464159,4430608;4454977,4438592;4454577,4445777;4450985,4448971;4447791,4445378;4448190,4440189;4443001,4439789;4439807,4436197;4443400,4433003;4450585,4433402;4459767,4425418;4452182,4416636;4454577,4387892;4482123,4389090;4503680,4387493;4515656,4377513;4508869,4377114;4505676,4373521;4509268,4370328;5757316,4328167;5757163,4335199;5751606,4340594;5759259,4340738;5764970,4346514;5765146,4338393;5769973,4333566;5762353,4333203;5752373,4314440;5757562,4316835;5757537,4318007;5765546,4326018;5777522,4326018;5778321,4325218;5783510,4327613;5781115,4332804;5781059,4332860;5780716,4333602;5780183,4333736;5772333,4341586;5772333,4353961;5772333,4353962;5772333,4353962;5769539,4359551;5764748,4357156;5756115,4348224;5743994,4347982;5743591,4348373;5738799,4345978;5738881,4345801;5738400,4345579;5740795,4340389;5741578,4340404;5749978,4332006;5749978,4320829;5749178,4320030;5751573,4314839;5752081,4315074;5690732,4304821;5690498,4321627;5677649,4333762;5694889,4334001;5707814,4347443;5708061,4329610;5720691,4317466;5701275,4316038;5685707,4290488;5690897,4292883;5690880,4294093;5705816,4309551;5728421,4309650;5728690,4309774;5728820,4309649;5734010,4312044;5731614,4317234;5715247,4333203;5714848,4355957;5712453,4360748;5707662,4358353;5707668,4357956;5707663,4357954;5691695,4341587;5669771,4341201;5668940,4341986;5664149,4339590;5664383,4339084;5663750,4338792;5666145,4333602;5667347,4333619;5682913,4318433;5683290,4296905;5682512,4296077;5684907,4290887;5685415,4291121;1543138,4269830;1533257,4272924;1531662,4292086;1538846,4300469;1550423,4290489;1555212,4290888;1554813,4295679;1543238,4305659;1551619,4315638;1553615,4315638;1577569,4295679;1578766,4276517;1559603,4274920;1558406,4276118;1556012,4276916;1553615,4275719;1552419,4274521;1543138,4269830;1583557,4250169;1598327,4251367;1602319,4255359;1601121,4270130;1597529,4273324;1594335,4269731;1594735,4262943;1583957,4272126;1584355,4272525;1581961,4301267;1558406,4321227;1552419,4323223;1546830,4320429;1538448,4310449;1529266,4318433;1528866,4325618;1525273,4328812;1522081,4325219;1522480,4320030;1517289,4319630;1514097,4316038;1517690,4312844;1524874,4313243;1534056,4305259;1526472,4296477;1528866,4267734;1556411,4268931;1577969,4267335;1589944,4257355;1583157,4256955;1579965,4253363;1583557,4250169;3828035,4245928;3840610,4254961;3835021,4258554;3816259,4254162;3812266,4272526;3806677,4276118;3813064,4248573;3828035,4245928;2859157,4190843;2859005,4197874;2853445,4203269;2861103,4203413;2866811,4209189;2866990,4201069;2871815,4196242;2864195,4195879;2854215,4177115;2859404,4179510;2859379,4180684;2867387,4188694;2879362,4188694;2880163,4187894;2885352,4190289;2882956,4195480;2882900,4195536;2882556,4196278;2882024,4196412;2874175,4204262;2874175,4216637;2874176,4216637;2874175,4216638;2874175,4216638;2874172,4216643;2871382,4222226;2866591,4219831;2857956,4210899;2845836,4210657;2845433,4211048;2840641,4208653;2840723,4208476;2840243,4208254;2842639,4203064;2843422,4203079;2851820,4194681;2851820,4183505;2851022,4182706;2853416,4177515;2853921,4177749;2792573,4167497;2792340,4184303;2779491,4196437;2796731,4196677;2809653,4210119;2809903,4192286;2822530,4180142;2803117,4178714;2787549,4153164;2792740,4155559;2792722,4156768;2807657,4172227;2830262,4172326;2830530,4172450;2830659,4172325;2835852,4174721;2833455,4179910;2817087,4195879;2816688,4218634;2814294,4223424;2809503,4221029;2809508,4220632;2809505,4220630;2793537,4204262;2771616,4203877;2770782,4204662;2765993,4202266;2766226,4201760;2765595,4201468;2767988,4196277;2769190,4196294;2784755,4181109;2785133,4159581;2784354,4158753;2786751,4153563;2787256,4153797;5320340,4136099;5310459,4139193;5308862,4158355;5316049,4166738;5327626,4156758;5332416,4157157;5332017,4161948;5320440,4171928;5328823,4181907;5330819,4181907;5354771,4161948;5355969,4142786;5336807,4141189;5335610,4142387;5333215,4143185;5330819,4141988;5329622,4140790;5320340,4136099;902325,4125370;914900,4134402;909311,4137995;890549,4133604;886557,4151967;880968,4155560;887355,4128014;902325,4125370;5361158,4116438;5375929,4117636;5379921,4121628;5378723,4136399;5375130,4139593;5371937,4136000;5372336,4129212;5361558,4138395;5361957,4138794;5359562,4167536;5336009,4187496;5330021,4189492;5324432,4186698;5316049,4176718;5306866,4184702;5306467,4191887;5302874,4195081;5299681,4191488;5300080,4186299;5294890,4185899;5291697,4182307;5295290,4179113;5302475,4179512;5311657,4171528;5304072,4162746;5306467,4134003;5334013,4135200;5355570,4133604;5367546,4123624;5360759,4123224;5357566,4119632;5361158,4116438;6636752,4057112;6636599,4064143;6630638,4069928;6638695,4070081;6644405,4075857;6644582,4067736;6649789,4062529;6641788,4062147;6631808,4043384;6636998,4045779;6636973,4046952;6644981,4054962;6657356,4054962;6657756,4054561;6662946,4056957;6660551,4062147;6651768,4070930;6651768,4083305;6651768,4083305;6648974,4088894;6644183,4086498;6635551,4077566;6623026,4077317;6623026,4077317;6623019,4077314;6617835,4074922;6620230,4069731;6620627,4069739;6620630,4069732;6629413,4060950;6629413,4049773;6628613,4048974;6631008,4043783;6631516,4044018;6570171,4033770;6569932,4050970;6557082,4063106;6574324,4063345;6586850,4076373;6587097,4058554;6599755,4046382;6580710,4044982;6564342,4019831;6565001,4020135;6565142,4019831;6570331,4022226;6570320,4023041;6585251,4038495;6607856,4038594;6607856,4038593;6613046,4040989;6613046,4040990;6613046,4040990;6610651,4046179;6610648,4046180;6594283,4062147;6593905,4083710;6594283,4084104;6591888,4089693;6591568,4089533;6591489,4089692;6586698,4087297;6586704,4086894;6571130,4070931;6549204,4070545;6548374,4071329;6543584,4068934;6543818,4068428;6543185,4068136;6545580,4062946;6546780,4062963;6562347,4047776;6562732,4025856;6561947,4025021;6564342,4019831;2422577,3998775;2412697,4001869;2411100,4021031;2418286,4029414;2429864,4019434;2434654,4019833;2434254,4024623;2422677,4034603;2431061,4044583;2433056,4044583;2457009,4024623;2458207,4005462;2439045,4003865;2437848,4005063;2435453,4005861;2433056,4004663;2431860,4003466;2422577,3998775;4679926,3992038;4692501,4001070;4686912,4004663;4668149,4000272;4664157,4018635;4658568,4022228;4664956,3994682;4679926,3992038;2462997,3979114;2477768,3980311;2481760,3984303;2480563,3999075;2476969,4002268;2473776,3998675;2474175,3991888;2463397,4001071;2463796,4001470;2461401,4030212;2437848,4050172;2431860,4052168;2426270,4049374;2417887,4039394;2408705,4047378;2408305,4054563;2404713,4057757;2401520,4054164;2401919,4048975;2396729,4048575;2393536,4044983;2397128,4041789;2404314,4042188;2413496,4034204;2405911,4025422;2408305,3996678;2435852,3997876;2457409,3996279;2469385,3986299;2462598,3985900;2459405,3982307;2462997,3979114;3738560,3920178;3738415,3926819;3732455,3932604;3740511,3932757;3746222,3938533;3746398,3930412;3751224,3925586;3743605,3925223;3733625,3906060;3738815,3908455;3738781,3910020;3746799,3918037;3758773,3918037;3759573,3917237;3764763,3919632;3762367,3924823;3762311,3924879;3761968,3925622;3761434,3925756;3753585,3933605;3753585,3945980;3753584,3945981;3753585,3945981;3750791,3951570;3746000,3949175;3737367,3940242;3724843,3939993;3724842,3939993;3724830,3939987;3719652,3937598;3722047,3932407;3722443,3932415;3722446,3932408;3731230,3923626;3731230,3912848;3730430,3912049;3732826,3906858;3733181,3907022;3671993,3896447;3671753,3913646;3658918,3925781;3676146,3926020;3689066,3939457;3689319,3921230;3701949,3909086;3682532,3907658;3666164,3882507;3666823,3882812;3666964,3882507;3672154,3884902;3672142,3885718;3687073,3901171;3709680,3901271;3709947,3901395;3710078,3901269;3715262,3903664;3712873,3908854;3696505,3924823;3696106,3947577;3693718,3952351;3693712,3952368;3688920,3949973;3672952,3933606;3651041,3933220;3650209,3934005;3645416,3931610;3645654,3931103;3645019,3930811;3647414,3925621;3648615,3925638;3664184,3910452;3664566,3888532;3663781,3887697;3666164,3882507;6199775,3865442;6189894,3868536;6188298,3887698;6195484,3896081;6207061,3886101;6211851,3886500;6211452,3891291;6199875,3901271;6208258,3911250;6210254,3911250;6234206,3891291;6235404,3872129;6216242,3870532;6215045,3871730;6212650,3872528;6210254,3871331;6209057,3870133;6199775,3865442;1781764,3854713;1794339,3863746;1788750,3867339;1769988,3862947;1765996,3881311;1760406,3884903;1766793,3857358;1781764,3854713;6240593,3845781;6255364,3846978;6259356,3850970;6258158,3865742;6254565,3868935;6251372,3865343;6251771,3858555;6240993,3867738;6241392,3868137;6238997,3896879;6215444,3916839;6209456,3918835;6203867,3916041;6195484,3906061;6186302,3914045;6185902,3921230;6182310,3924424;6179116,3920831;6179515,3915642;6174326,3915242;6171132,3911650;6174725,3908456;6181910,3908855;6191092,3900871;6183507,3892089;6185902,3863346;6213448,3864543;6235005,3862946;6246981,3852966;6240194,3852567;6237001,3848974;6240593,3845781;812864,3799237;812702,3806660;807153,3812046;815197,3812198;820908,3817975;821084,3809854;825914,3805027;818292,3804664;807912,3785901;813102,3788296;813085,3789078;821485,3797479;833462,3797479;834261,3796679;839453,3799074;837056,3804265;837001,3804319;836657,3805063;836124,3805197;828273,3813047;828273,3825422;828274,3825422;828273,3825423;828272,3825425;825479,3831011;820686,3828616;812053,3819684;799542,3819434;799130,3819834;794338,3817439;794491,3817109;794338,3817039;796733,3811849;797126,3811857;805517,3803467;805517,3791890;805117,3791491;807512,3786300;807690,3786382;746276,3775864;746037,3793088;732777,3805611;750827,3805861;763354,3818889;763602,3801071;776260,3788900;757214,3787499;741247,3761949;746437,3764344;746426,3765147;761755,3781012;784359,3781112;784360,3781110;789551,3783505;787155,3788695;787154,3788696;787154,3788696;770787,3804664;770409,3826226;770787,3826620;768392,3832209;768073,3832050;767993,3832209;763202,3829814;763208,3829410;747633,3813447;724904,3813047;724480,3813447;719689,3811051;719841,3810722;719689,3810652;722084,3805462;722488,3805468;738452,3789894;738837,3767949;738451,3767538;740846,3762348;741024,3762431;3301618,3728118;3291736,3731212;3290139,3750374;3297327,3758757;3308905,3748777;3313696,3749176;3313295,3753967;3301716,3763947;3310103,3773926;3312097,3773926;3336049,3753967;3337246,3734805;3318087,3733208;3316890,3734406;3314491,3735204;3312097,3734007;3310899,3732809;3301618,3728118;5559360,3720981;5571935,3730014;5566346,3733607;5547584,3729216;5543592,3747579;5538002,3751172;5544390,3723626;5559360,3720981;3342436,3708457;3357212,3709654;3361201,3713646;3360005,3728418;3356411,3731611;3353218,3728019;3353617,3721231;3342836,3730414;3343234,3730813;3340840,3759555;3317287,3779515;3311298,3781511;3305709,3778717;3297327,3768737;3288144,3776721;3287743,3783906;3284151,3787100;3280957,3783507;3281356,3778318;3276167,3777918;3272975,3774326;3276566,3771132;3283752,3771531;3292933,3763547;3285350,3754765;3287743,3726022;3315294,3727219;3336848,3725622;3348827,3715642;3342038,3715243;3338846,3711650;3342436,3708457;4590458,3665896;4590305,3672928;4584352,3678706;4592801,3678866;4598511,3684643;4598688,3676522;4603514,3671695;4595895,3671332;4585515,3652169;4590705,3654564;4590680,3655737;4599088,3664147;4611063,3664147;4611862,3663347;4617052,3665742;4614657,3670933;4614602,3670988;4614258,3671732;4613724,3671866;4605874,3679715;4605874,3692090;4605874,3692090;4603080,3697679;4598289,3695284;4577131,3686102;4576861,3685977;4576733,3686102;4571941,3683707;4571941,3683707;4574336,3678516;4574337,3678516;4583120,3669735;4583120,3658558;4582720,3658159;4585115,3652968;4585141,3652980;4523884,3642137;4523639,3659755;4510796,3671885;4528430,3672130;4540957,3685159;4541204,3667340;4553863,3655168;4534816,3653767;4518448,3628616;4518778,3628769;4518849,3628616;4524038,3631011;4524033,3631419;4539357,3647280;4561962,3647380;4561963,3647380;4561963,3647379;4567153,3649774;4564757,3654964;4548390,3670933;4548012,3692497;4548389,3692889;4545994,3698478;4545675,3698319;4545596,3698478;4540805,3696083;4540811,3695680;4525236,3679715;4502920,3679323;4502082,3680114;4497291,3677719;4497595,3677061;4497291,3676921;4499686,3671730;4500494,3671742;4516054,3656561;4516446,3634224;4516053,3633806;4518448,3628616;376277,3607959;366397,3611053;364800,3630215;371986,3638598;383563,3628618;388353,3629017;387954,3633808;376377,3643788;384760,3653768;386756,3653768;410709,3633808;411906,3614646;392744,3613049;391547,3614247;389152,3615045;386756,3613848;385559,3612650;376277,3607959;7079210,3594785;7069329,3597879;7067733,3617041;7074919,3625424;7086496,3615444;7091286,3615843;7090887,3620634;7079310,3630614;7087693,3640594;7089689,3640594;7113641,3620634;7114839,3601472;7095677,3599875;7094480,3601073;7092085,3601871;7089689,3600674;7088492,3599476;7079210,3594785;417096,3587899;431867,3589096;435859,3593088;434661,3607860;431068,3611053;427875,3607461;428274,3600673;417496,3609856;417895,3610255;415500,3638997;391946,3658957;385958,3660953;380369,3658159;371986,3648179;362804,3656163;362405,3663348;358812,3666542;355619,3662949;356018,3657760;350828,3657360;347635,3653768;351228,3650574;358413,3650973;367595,3642989;360010,3634207;362405,3605464;389950,3606661;411507,3605064;423484,3595084;416697,3594685;413503,3591092;417096,3587899;2661203,3583657;2673778,3592690;2668189,3596283;2649427,3591892;2645436,3610255;2639845,3613848;2646233,3586302;2661203,3583657;7120028,3574725;7134799,3575922;7138791,3579914;7137593,3594686;7134000,3597879;7130807,3594287;7131206,3587499;7120428,3596682;7120827,3597081;7118432,3625823;7094879,3645783;7088891,3647779;7083302,3644985;7074919,3635005;7065737,3642989;7065337,3650174;7061745,3653368;7058551,3649775;7058950,3644586;7053761,3644186;7050567,3640594;7054160,3637400;7061345,3637799;7070527,3629815;7062942,3621033;7065337,3592290;7092883,3593487;7114440,3591890;7126416,3581910;7119629,3581511;7116436,3577918;7120028,3574725;1692296,3528572;1692144,3535605;1686192,3541382;1694638,3541542;1700349,3547318;1700526,3539197;1705353,3534370;1697732,3534007;1687353,3514845;1692543,3517240;1692517,3518413;1700925,3526822;1712902,3526822;1713701,3526022;1718890,3528418;1716496,3533608;1716440,3533664;1716096,3534407;1715563,3534541;1707713,3542391;1707713,3554766;1707713,3554766;1704919,3560355;1700128,3557960;1678969,3548778;1678699,3548653;1678570,3548778;1673779,3546383;1673778,3546383;1676173,3541192;1676175,3541192;1684959,3532411;1684959,3521234;1684558,3520834;1686952,3515643;1686979,3515656;1625721,3504813;1625476,3522431;1612633,3534560;1630267,3534805;1642793,3547832;1643041,3530015;1655698,3517843;1636654,3516443;1620286,3491292;1620616,3491445;1620686,3491292;1625876,3493687;1625871,3494096;1641194,3509956;1663799,3510056;1663799,3510054;1668989,3512450;1668989,3512451;1666594,3517640;1666592,3517641;1650227,3533608;1649850,3555169;1650229,3555564;1647833,3561153;1647513,3560993;1647433,3561153;1642641,3558758;1642647,3558353;1627072,3542391;1604758,3541998;1603919,3542790;1599128,3540395;1599432,3539736;1599127,3539596;1601523,3534406;1602330,3534417;1617892,3519237;1618284,3496901;1617889,3496482;1620286,3491292;4181027,3457461;4171146,3460556;4169550,3479717;4176736,3488100;4188313,3478120;4193103,3478519;4192704,3483310;4181127,3493290;4189510,3503270;4191506,3503270;4215458,3483310;4216656,3464148;4197494,3462552;4196297,3463749;4193902,3464548;4191506,3463350;4190309,3462152;4181027,3457461;6438795,3450324;6451370,3459357;6445781,3462950;6427019,3458559;6423027,3476922;6417437,3480515;6423825,3452969;6438795,3450324;4221845,3437401;4236616,3438599;4240608,3442591;4239410,3457362;4235817,3460556;4232624,3456963;4233023,3450175;4222245,3459358;4222644,3459757;4220249,3488499;4196696,3508459;4190708,3510455;4185119,3507661;4176736,3497681;4167554,3505665;4167154,3512850;4163562,3516044;4160368,3512451;4160767,3507262;4155578,3506862;4152384,3503270;4155977,3500076;4163162,3500475;4172344,3492491;4164759,3483709;4167154,3454966;4194700,3456163;4216257,3454567;4228233,3444587;4221446,3444187;4218253,3440595;4221845,3437401;5469901,3394849;5469740,3402271;5464191,3407658;5472235,3407810;5477564,3413200;5477723,3405865;5482949,3400639;5475329,3400276;5464950,3381512;5470139,3383907;5470122,3384690;5478522,3393091;5490498,3393091;5490898,3392690;5496087,3395085;5495935,3395416;5496087,3395486;5493692,3400676;5493158,3400810;5484910,3409058;5484910,3420630;5485309,3421034;5482515,3426623;5482200,3426466;5482115,3426623;5477324,3424228;5477333,3423823;5469091,3415296;5456579,3415046;5456168,3415445;5451376,3413050;5451528,3412721;5451376,3412651;5453771,3407460;5454164,3407468;5462555,3399078;5462555,3387503;5462154,3387103;5464549,3381912;5464728,3381995;5403320,3371482;5403075,3389099;5390231,3401228;5407865,3401473;5420391,3414501;5420638,3396683;5433296,3384512;5414251,3383111;5397883,3357960;5398213,3358113;5398284,3357960;5403474,3360355;5403469,3360764;5418792,3376624;5441396,3376724;5441397,3376722;5446587,3379117;5446336,3379661;5444191,3384308;5444190,3384309;5427824,3400276;5427446,3421838;5427825,3422232;5425430,3427821;5425110,3427661;5425030,3427821;5420239,3425425;5420245,3425022;5404671,3409059;5382356,3408666;5381517,3409458;5376726,3407063;5377031,3406404;5376726,3406264;5379122,3401074;5379930,3401085;5395490,3385905;5395881,3363568;5395488,3363150;5397883,3357960;1255717,3336903;1245837,3339997;1244240,3359159;1251426,3367542;1263003,3357562;1267793,3357961;1267394,3362752;1255817,3372732;1264200,3382711;1266196,3382711;1290148,3362752;1291346,3343590;1272184,3341993;1270987,3343191;1268591,3343989;1266196,3342792;1264999,3341594;1255717,3336903;1296535,3317242;1311307,3318439;1315298,3322431;1314100,3337203;1310508,3340396;1307314,3336804;1307713,3330016;1296935,3339199;1297334,3339598;1294939,3368340;1271386,3388300;1265398,3390296;1259809,3387502;1251426,3377522;1242244,3385506;1241845,3392691;1238252,3395885;1235059,3392292;1235458,3387103;1230268,3386703;1227075,3383111;1230668,3379917;1237853,3380316;1247035,3372332;1239450,3363550;1241845,3334807;1269390,3336004;1290947,3334407;1302923,3324427;1296136,3324028;1292943,3320435;1296535,3317242;3540625,3313000;3553200,3322033;3547613,3325626;3528849,3321235;3524856,3339598;3519269,3343191;3525654,3315645;3540625,3313000;2571745,3257525;2571584,3264948;2566034,3270334;2574078,3270486;2579798,3276271;2579967,3268541;2585173,3263333;2577172,3262952;2566794,3244188;2571983,3246583;2571966,3247366;2580367,3255766;2592740,3255766;2592741,3255766;2593141,3255366;2598331,3257761;2595934,3262952;2595536,3263350;2595535,3263351;2587152,3271734;2587152,3283710;2587153,3283710;2587152,3283711;2587152,3284110;2584366,3289285;2584359,3289299;2584358,3289299;2579567,3286904;2579567,3286904;2570935,3277971;2558422,3277722;2558010,3278121;2553220,3275726;2553372,3275397;2553220,3275327;2555615,3270136;2556008,3270144;2564399,3261754;2564399,3250179;2563999,3249778;2566392,3244587;2566572,3244670;2505163,3234156;2504918,3251774;2492075,3263904;2509708,3264149;2522234,3277176;2522482,3259359;2535142,3247187;2516095,3245786;2499727,3220635;2500057,3220788;2500128,3220635;2505319,3223031;2505312,3223440;2520636,3239299;2543242,3239399;2543242,3239398;2548431,3241793;2548431,3241794;2546036,3246983;2529667,3262952;2529289,3284513;2529669,3284908;2527274,3290497;2526954,3290337;2526873,3290497;2522083,3288102;2522088,3287697;2506515,3271734;2484198,3271342;2483362,3272133;2478570,3269738;2478875,3269080;2478570,3268940;2480965,3263749;2481773,3263761;2497334,3248580;2497726,3226244;2497333,3225825;2499727,3220635;5033316,3203570;5023435,3206664;5021839,3225826;5029025,3234209;5040602,3224229;5045392,3224628;5044993,3229419;5033416,3239399;5041800,3249378;5043796,3249378;5067748,3229419;5068945,3210257;5049784,3208660;5048586,3209858;5046191,3210656;5043796,3209459;5042598,3208261;5033316,3203570;615300,3192442;627875,3201475;622286,3205068;603524,3200677;599532,3219040;593943,3222633;600330,3195087;615300,3192442;5073735,3183909;5088506,3185107;5092498,3189099;5091300,3203870;5087707,3207064;5084514,3203471;5084913,3196683;5074135,3205866;5074534,3206265;5072139,3235007;5048586,3254967;5042598,3256963;5037009,3254169;5028626,3244189;5019443,3252173;5019044,3259358;5015451,3262552;5012258,3258959;5012657,3253770;5007467,3253370;5004274,3249778;5007867,3246584;5015052,3246983;5024234,3238999;5016649,3230217;5019044,3201474;5046590,3202671;5068147,3201075;5080123,3191095;5073336,3190695;5070143,3187103;5073735,3183909;7318230,3179268;7330805,3188301;7325216,3191894;7306454,3187503;7302462,3205866;7296872,3209459;7303260,3181913;7318230,3179268;6349329,3124584;6349176,3131616;6343628,3137001;6351671,3137153;6356991,3142535;6357159,3134809;6361985,3129982;6354365,3129619;6344385,3110856;6349575,3113252;6349550,3114424;6357558,3122434;6369534,3122434;6370333,3121634;6375523,3124029;6373128,3129220;6373070,3129278;6372728,3130018;6372196,3130151;6364345,3138002;6364345,3149973;6364744,3150377;6361950,3155966;6357160,3153571;6356789,3153187;6356759,3153172;6356760,3153157;6348527,3144639;6336015,3144389;6335603,3144789;6330811,3142394;6330964,3142064;6330811,3141994;6333207,3136803;6333601,3136811;6341990,3128422;6341990,3117245;6341190,3116446;6343585,3111255;6344093,3111490;6282748,3100818;6282509,3118043;6269666,3130172;6287300,3130417;6299831,3143450;6300073,3126026;6312731,3113854;6293686,3112454;6277719,3086904;6282908,3089300;6282897,3090101;6298227,3105967;6320832,3106066;6320832,3106065;6326022,3108460;6326022,3108462;6326022,3108462;6323627,3113651;6323624,3113652;6307259,3129619;6306888,3150789;6307260,3151176;6306865,3152099;6306860,3152373;6306069,3153956;6304864,3156765;6304704,3156685;6304465,3157164;6299674,3154768;6299685,3153972;6284106,3138002;6261790,3137610;6260951,3138402;6256161,3136007;6256465,3135348;6256161,3135208;6258556,3130017;6259365,3130029;6274924,3114849;6275310,3092904;6274923,3092493;6277319,3087303;6277497,3087385;2135153,3066246;2125273,3069340;2123676,3088502;2130862,3096885;2142439,3086905;2147229,3087304;2146830,3092094;2135253,3102074;2143636,3112054;2145632,3112054;2169585,3092094;2170783,3072933;2151621,3071336;2150423,3072534;2148028,3073332;2145632,3072134;2144435,3070937;2135153,3066246;4392503,3059110;4405078,3068143;4399489,3071736;4380726,3067345;4376734,3085708;4371145,3089301;4377533,3061755;4392503,3059110;2175573,3046585;2190344,3047782;2194336,3051774;2193138,3066546;2189545,3069739;2186352,3066146;2186751,3059359;2175973,3068542;2176372,3068941;2173977,3097683;2150423,3117643;2144435,3119639;2138846,3116845;2130463,3106865;2121281,3114849;2120882,3122034;2117289,3125228;2114096,3121635;2114495,3116446;2109305,3116046;2106111,3112454;2109704,3109260;2116890,3109659;2126072,3101675;2118487,3092893;2120882,3064149;2148427,3065347;2169985,3063750;2181961,3053770;2175174,3053371;2171981,3049778;2175573,3046585;3451168,2987258;3451017,2994290;3445468,2999677;3453510,2999829;3458829,3005210;3458997,2997485;3463824,2992657;3456204,2992294;3446226,2973531;3451416,2975926;3451390,2977099;3459399,2985109;3471373,2985109;3472170,2984310;3477361,2986705;3474965,2991896;3474909,2991952;3474565,2992694;3474033,2992827;3466183,3000678;3466183,3012649;3466582,3013053;3463789,3018642;3458997,3016247;3458624,3015862;3458599,3015848;3458599,3015834;3450368,3007314;3437855,3007065;3437445,3007464;3432654,3005069;3432807,3004740;3432654,3004670;3435049,2999479;3435442,2999487;3443832,2991097;3443832,2979921;3443032,2979121;3445428,2973930;3445934,2974164;3384601,2963494;3384360,2980718;3371518,2992848;3389150,2993093;3401680,3006127;3401922,2988702;3414578,2976531;3395534,2975130;3379572,2949579;3384761,2951974;3384750,2952777;3400076,2968643;3422675,2968743;3422678,2968741;3427866,2971136;3427866,2971138;3427866,2971138;3425471,2976327;3425470,2976328;3409107,2992295;3408736,3013465;3409107,3013852;3408710,3014775;3408708,3015049;3407920,3016624;3406712,3019441;3406552,3019361;3406312,3019840;3401523,3017445;3401535,3016648;3385956,3000679;3363644,3000286;3362806,3001077;3358018,2998682;3358319,2998024;3358015,2997884;3360410,2992694;3361217,2992705;3376779,2977524;3377162,2955581;3376776,2955169;3379171,2949979;3379348,2950061;5912751,2932515;5902871,2935609;5901274,2954771;5908460,2963154;5920037,2953174;5924827,2953573;5924428,2958363;5912852,2968343;5921235,2978323;5923231,2978323;5947183,2958363;5948380,2939202;5929219,2937605;5928021,2938803;5925626,2939601;5923231,2938403;5922033,2937206;5912751,2932515;1494341,2921785;1506916,2930818;1501326,2934411;1482564,2930020;1478572,2948383;1472983,2951976;1479370,2924430;1494341,2921785;5953170,2912854;5967941,2914051;5971933,2918043;5970735,2932815;5967142,2936008;5963949,2932415;5964348,2925628;5953570,2934811;5953969,2935210;5951574,2963952;5928021,2983912;5922033,2985908;5916444,2983114;5908061,2973134;5898879,2981118;5898479,2988303;5894887,2991497;5891693,2987904;5892092,2982715;5886903,2982315;5883709,2978723;5887302,2975529;5894487,2975928;5903669,2967944;5896084,2959162;5898479,2930418;5926025,2931616;5947582,2930019;5959558,2920039;5952771,2919640;5949578,2916047;5953170,2912854;525833,2866700;525680,2873733;520123,2879126;527776,2879271;533495,2885056;533663,2877326;538871,2872118;530870,2871737;7228763,2853527;7228610,2860559;7223060,2865946;7231105,2866098;7236434,2871488;7236593,2864152;7241801,2858945;7233800,2858563;520890,2852973;526080,2855368;526054,2856542;534063,2864551;546438,2864551;546837,2864151;552028,2866546;549632,2871737;549235,2872133;549234,2872136;549232,2872137;540849,2880519;540849,2892495;540850,2892495;540849,2892496;540849,2892895;538061,2898073;538055,2898084;538055,2898084;538055,2898084;533264,2895689;533264,2895689;524632,2886756;512511,2886515;512107,2886906;507316,2884511;507398,2884334;506917,2884112;509312,2878921;510096,2878936;518495,2870539;518495,2859361;517696,2858563;520091,2853372;520598,2853606;459254,2843360;459014,2860559;446165,2872694;463406,2872934;476326,2886371;476579,2868144;489210,2855999;469792,2854571;7223820,2839800;7229009,2842195;7228984,2843367;7236993,2851378;7249368,2851378;7249768,2850977;7254957,2853372;7252562,2858563;7252165,2858960;7252163,2858963;7252161,2858964;7243780,2867345;7243780,2878918;7244179,2879322;7241385,2884911;7241069,2884753;7240985,2884910;7236194,2882515;7236203,2882111;7227962,2873583;7215448,2873334;7215037,2873733;7210246,2871338;7210398,2871009;7210246,2870939;7212641,2865748;7213034,2865756;7221425,2857366;7221425,2846189;7220625,2845390;7223020,2840199;7223528,2840434;7162183,2830186;7161944,2847386;7149096,2859520;7166335,2859760;7179255,2873197;7179508,2854970;7192138,2842826;7172722,2841398;453424,2829420;454084,2829725;454224,2829420;459414,2831816;459403,2832632;474333,2848084;496938,2848184;497208,2848308;497338,2848183;502528,2850578;500132,2855768;483765,2871737;483366,2894491;480971,2899282;480970,2899282;480970,2899282;479054,2898324;476179,2896887;476179,2896887;460212,2880519;438288,2880134;437458,2880918;432667,2878523;432900,2878017;432267,2877725;434662,2872534;435863,2872551;451430,2857365;451814,2835445;451029,2834610;453424,2829420;7156354,2816247;7157013,2816551;7157154,2816247;7162343,2818642;7162332,2819457;7177263,2834911;7199868,2835011;7200137,2835135;7200267,2835009;7205457,2837404;7203061,2842594;7186694,2858563;7186295,2881317;7183904,2886101;7183900,2886108;7183900,2886108;7183900,2886108;7179108,2883713;7179108,2883712;7163141,2867345;7141218,2866960;7140387,2867745;7135596,2865350;7135830,2864843;7135196,2864551;7137592,2859360;7138794,2859377;7154359,2844192;7154744,2822272;7153959,2821437;7156354,2816247;3014592,2795190;3004718,2798284;3003118,2817446;3010297,2825829;3021878,2815849;3026667,2816248;3026269,2821039;3014693,2831019;3023075,2840998;3025072,2840998;3049023,2821039;3050220,2801877;3031059,2800280;3029863,2801478;3027467,2802276;3025072,2801079;3023875,2799881;3014592,2795190;5271937,2788453;5284512,2797486;5278923,2801079;5260161,2796688;5256169,2815051;5250579,2818643;5256967,2791098;5271937,2788453;3055010,2775529;3069780,2776726;3073773,2780718;3072575,2795490;3068983,2798683;3065789,2795091;3066187,2788303;3055410,2797486;3055810,2797885;3053415,2826627;3029863,2846587;3023875,2848583;3018282,2845789;3009900,2835809;3000728,2843793;3000329,2850978;2996731,2854172;2993539,2850579;2993935,2845390;2988747,2844990;2985552,2841398;2989144,2838204;2996332,2838603;3005517,2830619;2997928,2821837;3000329,2793094;3027866,2794291;3049423,2792694;3061398,2782714;3054613,2782315;3051418,2778722;3055010,2775529;4303435,2733368;4303282,2740401;4297725,2745794;4305378,2745939;4311088,2751716;4311265,2743594;4316091,2738767;4308472,2738404;4298491,2719641;4303681,2722037;4303656,2723208;4311665,2731219;4323640,2731219;4324439,2730419;4329629,2732814;4327234,2738005;4327178,2738061;4326835,2738803;4326302,2738937;4318451,2746787;4318451,2759163;4318451,2759163;4315657,2764752;4310866,2762357;4302234,2753425;4290112,2753183;4289709,2753574;4284917,2751179;4284999,2751002;4284518,2750780;4286913,2745589;4287698,2745604;4296096,2737207;4296096,2726029;4295297,2725231;4297692,2720040;4298199,2720274;4236849,2710021;4236615,2726828;4223766,2738962;4241007,2739202;4253538,2752236;4253780,2734812;4266439,2722640;4247393,2721239;4231825,2695689;4237014,2698085;4236997,2699293;4251934,2714752;4274539,2714851;4276269,2715650;4279729,2717246;4279729,2717247;4279729,2717247;4277334,2722436;4277333,2722437;4260966,2738405;4260595,2759575;4260966,2759961;4260572,2760882;4260567,2761159;4259769,2762755;4258571,2765550;4258412,2765470;4258172,2765950;4253381,2763554;4253392,2762757;4237813,2746787;4215888,2746402;4215057,2747187;4210267,2744792;4210501,2744285;4209868,2743993;4212263,2738802;4213465,2738819;4229030,2723634;4229408,2702106;4228630,2701278;4231025,2696088;4231533,2696322;6792186,2661858;6782306,2664952;6780709,2684114;6787895,2692497;6799472,2682517;6804262,2682916;6803863,2687706;6792287,2697686;6800670,2707666;6802666,2707666;6826618,2687706;6827815,2668545;6808654,2666948;6807456,2668146;6805061,2668944;6802666,2667746;6801468,2666549;6792186,2661858;2373781,2651128;2386356,2660161;2380767,2663754;2362004,2659363;2358012,2677726;2352423,2681319;2358810,2653773;2373781,2651128;6832605,2642197;6847376,2643394;6851368,2647386;6850170,2662158;6846577,2665351;6843384,2661758;6843783,2654971;6833005,2664154;6833404,2664553;6831009,2693295;6807456,2713255;6801468,2715251;6795879,2712457;6787496,2702477;6778314,2710461;6777914,2717646;6774322,2720840;6771128,2717247;6771527,2712058;6766338,2711658;6763144,2708066;6766737,2704872;6773922,2705271;6783104,2697287;6775519,2688505;6777914,2659761;6805460,2660959;6827017,2659362;6838993,2649382;6832206,2648983;6829013,2645390;6832605,2642197;72904,2622736;63024,2625830;61427,2644992;68613,2653375;80190,2643395;84980,2643794;84581,2648585;73004,2658565;81387,2668544;83383,2668544;107335,2648585;108533,2629423;89371,2627826;88174,2629024;85778,2629822;83383,2628625;82186,2627427;72904,2622736;113722,2603075;128493,2604273;132486,2608265;131287,2623036;127695,2626230;124502,2622637;124901,2615849;114122,2625032;114521,2625431;112126,2654173;88573,2674133;82585,2676129;76996,2673335;68613,2663355;59431,2671339;59032,2678524;55439,2681718;52246,2678125;52645,2672936;47455,2672536;44262,2668944;47855,2665750;55040,2666149;64222,2658165;56637,2649383;59032,2620640;86577,2621837;108134,2620241;120111,2610261;113323,2609861;110130,2606269;113722,2603075;1405273,2596044;1405120,2603076;1399564,2608469;1407216,2608614;1412927,2614390;1413103,2606270;1417930,2601443;1410309,2601080;1400329,2582317;1405519,2584712;1405494,2585885;1413503,2593895;1425478,2593895;1426278,2593095;1431467,2595490;1429073,2600681;1429017,2600737;1428673,2601480;1428140,2601614;1420289,2609463;1420289,2621838;1420289,2621838;1417496,2627427;1412705,2625032;1404072,2616099;1391952,2615858;1391547,2616250;1386756,2613855;1386838,2613677;1386357,2613455;1388752,2608264;1389538,2608279;1397935,2599883;1397935,2588706;1397135,2587907;1399531,2582716;1400037,2582950;1338689,2572698;1338455,2589504;1325607,2601639;1342847,2601878;1355378,2614911;1355620,2597487;1368278,2585316;1349233,2583915;1333665,2558365;1338855,2560760;1338838,2561970;1353774,2577428;1376377,2577528;1376378,2577526;1381569,2579921;1381568,2579923;1381569,2579923;1379173,2585112;1379171,2585113;1362805,2601080;1362434,2622250;1362807,2622637;1362411,2623560;1362407,2623834;1361616,2625415;1360411,2628226;1360250,2628146;1360011,2628625;1355220,2626230;1355231,2625432;1339652,2609464;1317730,2609078;1316899,2609863;1312108,2607468;1312342,2606961;1311709,2606669;1314104,2601479;1315305,2601496;1330871,2586310;1331249,2564782;1330470,2563954;1332866,2558764;1333373,2558998;3894003,2524533;3884123,2527627;3882526,2546789;3889711,2555172;3901289,2545192;3906079,2545591;3905680,2550382;3894103,2560362;3902487,2570341;3904483,2570341;3928435,2550382;3929632,2531220;3910471,2529623;3909273,2530821;3906878,2531619;3904483,2530422;3903285,2529224;3894003,2524533;6151372,2517397;6163947,2526430;6158358,2530023;6139596,2525632;6135604,2543995;6130014,2547588;6136402,2520042;6151372,2517397;3934422,2504872;3949193,2506069;3953185,2510061;3951987,2524833;3948394,2528026;3945201,2524434;3945600,2517646;3934822,2526829;3935221,2527228;3932826,2555970;3909273,2575930;3903285,2577926;3897696,2575132;3889312,2565152;3880131,2573136;3879731,2580321;3876139,2583515;3872945,2579922;3873344,2574733;3868155,2574333;3864961,2570741;3868554,2567547;3875739,2567946;3884921,2559962;3877336,2551180;3879731,2522437;3907277,2523634;3928834,2522037;3940810,2512057;3934023,2511658;3930830,2508065;3934422,2504872;5182479,2461921;5182317,2469344;5176364,2475122;5184812,2475282;5190523,2481059;5190699,2472938;5195908,2467730;5187906,2467348;5177527,2448585;5182716,2450980;5182699,2451762;5191099,2460163;5203475,2460163;5203874,2459763;5209063,2462158;5206668,2467349;5206270,2467747;5206269,2467748;5206268,2467748;5197886,2476131;5197886,2488506;5197886,2488506;5197886,2488507;5197885,2488508;5195092,2494095;5190301,2491700;5169143,2482518;5168874,2482393;5168745,2482518;5163953,2480123;5163953,2480123;5166348,2474932;5166349,2474932;5175132,2466151;5175132,2454575;5174731,2454175;5177126,2448984;5177305,2449067;5115897,2438554;5115652,2456171;5102808,2468301;5120442,2468546;5132968,2481574;5133215,2463756;5145874,2451584;5126828,2450183;5110460,2425032;5110790,2425185;5110861,2425032;5116051,2427427;5116046,2427836;5131369,2443696;5153974,2443796;5153974,2443795;5159164,2446190;5156768,2451380;5140401,2467349;5140023,2488911;5140402,2489305;5138007,2494894;5137687,2494734;5137607,2494894;5132816,2492499;5132822,2492095;5117248,2476131;5094932,2475739;5094094,2476530;5089303,2474135;5089607,2473477;5089303,2473337;5091699,2468146;5092507,2468158;5108067,2452977;5108458,2430641;5108065,2430222;5110460,2425032;3253220,2380073;3265794,2389106;3260204,2392699;3241442,2388308;3237450,2406671;3231863,2410264;3238246,2382718;3253220,2380073;952343,2351680;942459,2354774;940864,2373936;948050,2382319;959628,2372339;964419,2372738;964018,2377528;952443,2387508;960825,2397488;962821,2397488;986773,2377528;987971,2358367;968809,2356770;967612,2357968;965218,2358766;962821,2357568;961623,2356371;952343,2351680;992760,2332019;1007532,2333216;1011524,2337208;1010325,2351980;1006734,2355173;1003541,2351580;1003940,2344793;993160,2353976;993559,2354375;991164,2383117;967612,2403077;961623,2405073;956036,2402279;947651,2392299;938469,2400283;938070,2407468;934477,2410662;931284,2407069;931683,2401880;926493,2401480;923301,2397888;926894,2394694;934079,2395093;943258,2387109;935675,2378327;938070,2349583;965617,2350781;987173,2349184;999148,2339204;992361,2338805;989169,2335212;992760,2332019;2284313,2324988;2284160,2332021;2278207,2337798;2286654,2337958;2292366,2343735;2292542,2335613;2297368,2330786;2289749,2330423;2279370,2311261;2284559,2313656;2284534,2314829;2292942,2323238;2304917,2323238;2305717,2322438;2310907,2324834;2308511,2330024;2308455,2330080;2308112,2330823;2307578,2330957;2299728,2338807;2299728,2351182;2299729,2351182;2296935,2356771;2292144,2354376;2270986,2345194;2270715,2345069;2270586,2345194;2265796,2342799;2265796,2342799;2265796,2342799;2268191,2337608;2268192,2337608;2276975,2328827;2276975,2317651;2276574,2317250;2278969,2312059;2278996,2312072;2217739,2301229;2217494,2318847;2204650,2330977;2222284,2331221;2234810,2344248;2235058,2326431;2247716,2314260;2228671,2312859;2212302,2287708;2212633,2287861;2212704,2287708;2217894,2290103;2217888,2290512;2233212,2306372;2255816,2306472;2255817,2306470;2261007,2308866;2261007,2308867;2261008,2308867;2258611,2314056;2258610,2314057;2242244,2330024;2241865,2351586;2242245,2351980;2239850,2357569;2239529,2357409;2239449,2357569;2234658,2355174;2234664,2354769;2219090,2338807;2196775,2338415;2195937,2339206;2191146,2336811;2191450,2336152;2191145,2336012;2193540,2330822;2194348,2330834;2209910,2315653;2210301,2293317;2209908,2292898;2212302,2287708;4745893,2270643;4736012,2273737;4734416,2292899;4741602,2301282;4753179,2291302;4757969,2291701;4757570,2296491;4745993,2306471;4754376,2316451;4756372,2316451;4780324,2296491;4781522,2277330;4762360,2275733;4761163,2276931;4758768,2277729;4756372,2276531;4755175,2275334;4745893,2270643;4786711,2250982;4801482,2252179;4805474,2256171;4804276,2270943;4800683,2274136;4797490,2270543;4797889,2263756;4787111,2272939;4787510,2273338;4785115,2302080;4761562,2322040;4755574,2324036;4749985,2321242;4741602,2311262;4732420,2319246;4732020,2326431;4728428,2329625;4725234,2326032;4725633,2320843;4720444,2320443;4717250,2316851;4720843,2313657;4728028,2314056;4737210,2306072;4729625,2297290;4732020,2268546;4759566,2269744;4781123,2268147;4793099,2258167;4786312,2257768;4783119,2254175;4786711,2250982;7030807,2246741;7043382,2255773;7037793,2259366;7019031,2254975;7015039,2273338;7009449,2276931;7015837,2249385;7030807,2246741;311525,2207619;324100,2216652;318511,2220245;299748,2215854;295756,2234217;290167,2237809;296554,2210264;311525,2207619;6061915,2191266;6061753,2198687;6056203,2204074;6064248,2204226;6069958,2210003;6070135,2201882;6074962,2197055;6067341,2196691;6056962,2177928;6062152,2180323;6062135,2181106;6070534,2189506;6082511,2189506;6083309,2188707;6088499,2191103;6086104,2196293;6086046,2196351;6085704,2197091;6085173,2197224;6077321,2205076;6077321,2217450;6077321,2217450;6077321,2217451;6077320,2217453;6074527,2223039;6069737,2220644;6061104,2211712;6048591,2211462;6048180,2211861;6043388,2209466;6043540,2209137;6043388,2209067;6045784,2203876;6046177,2203884;6054567,2195494;6054567,2183918;6054166,2183518;6056561,2178327;6056740,2178410;5995325,2167891;5995086,2185115;5981825,2197639;5999877,2197889;6012403,2210917;6012650,2193099;6025308,2180928;6006263,2179527;5990296,2153976;5995485,2156371;5995474,2157174;6010804,2173040;6033408,2173140;6033409,2173138;6038599,2175533;6038598,2175535;6038599,2175535;6036204,2180724;6036201,2180725;6019836,2196692;6019458,2218254;6019837,2218648;6017441,2224237;6017122,2224078;6017042,2224237;6012251,2221841;6012257,2221438;5996683,2205475;5973951,2205075;5973528,2205474;5968738,2203079;5968890,2202750;5968738,2202680;5971133,2197490;5971537,2197496;5987501,2181921;5987886,2159977;5987500,2159566;5989896,2154376;5990073,2154458;4105479,2126183;4118054,2135215;4112465,2138808;4093703,2134417;4089711,2152780;4084121,2156373;4090509,2128827;4105479,2126183;1831778,2081024;1821898,2084118;1820302,2103280;1827486,2111663;1839064,2101683;1843854,2102082;1843455,2106872;1831877,2116852;1840261,2126832;1842257,2126832;1866209,2106872;1867407,2087711;1848245,2086114;1847048,2087312;1844653,2088110;1842257,2086912;1841060,2085715;1831778,2081024;1872191,2061363;1886962,2062560;1890954,2066552;1889756,2081324;1886163,2084517;1882970,2080924;1883369,2074137;1872591,2083320;1872990,2083719;1870595,2112461;1847048,2132421;1841060,2134417;1835471,2131623;1827087,2121643;1817906,2129627;1817507,2136812;1813913,2140006;1810720,2136413;1811119,2131224;1805929,2130824;1802736,2127232;1806329,2124038;1813515,2124437;1822697,2116453;1815111,2107671;1817507,2078927;1845052,2080125;1866609,2078528;1878579,2068548;1871792,2068149;1868605,2064556;1872191,2061363;3163762,2053942;3163601,2061364;3158050,2066750;3166096,2066902;3171806,2072679;3171982,2064557;3176807,2059731;3169189,2059368;3158808,2040604;3164001,2042999;3163982,2043783;3172381,2052182;3184358,2052182;3185158,2051382;3190345,2053777;3187952,2058968;3187894,2059023;3187552,2059767;3187019,2059901;3179170,2067750;3179170,2080125;3179168,2080126;3179170,2080126;3176377,2085715;3171583,2083320;3162951,2074387;3150436,2074138;3150026,2074537;3145234,2072142;3145386,2071813;3145234,2071743;3147628,2066552;3148023,2066560;3156413,2058170;3156413,2046594;3156013,2046194;3158408,2041003;3158587,2041086;3097171,2030567;3096930,2047791;3083671,2060313;3101719,2060564;3114248,2073592;3114494,2055774;3127153,2043603;3108107,2042202;3092140,2016652;3097329,2019047;3097318,2019850;3112648,2035715;3135252,2035815;3135254,2035813;3140445,2038208;3140445,2038210;3140445,2038210;3138049,2043399;3138047,2043400;3121679,2059367;3121301,2080929;3121682,2081323;3119285,2086912;3118965,2086752;3118885,2086912;3114094,2084517;3114101,2084113;3098527,2068149;3075799,2067750;3075374,2068150;3070583,2065755;3070734,2065425;3070583,2065355;3072978,2060164;3073383,2060170;3089346,2044597;3089732,2022652;3089346,2022241;3091739,2017051;3091920,2017134;5625328,1999986;5615447,2003080;5613850,2022242;5621037,2030625;5632614,2020645;5637404,2021044;5637005,2025835;5625428,2035815;5633811,2045795;5635807,2045795;5659759,2025835;5660957,2006673;5641795,2005076;5640598,2006274;5638202,2007072;5635807,2005875;5634610,2004677;5625328,1999986;5666146,1979926;5680917,1981123;5684909,1985115;5683711,1999887;5680118,2003080;5676925,1999488;5677324,1992700;5666546,2001883;5666945,2002282;5664550,2031024;5640997,2050984;5635009,2052980;5629420,2050186;5621037,2040206;5611854,2048190;5611455,2055375;5607862,2058569;5604669,2054976;5605068,2049787;5599878,2049387;5596685,2045795;5600277,2042601;5607463,2043000;5616645,2035016;5609060,2026234;5611455,1997491;5639001,1998688;5660558,1997091;5672534,1987111;5665747,1986712;5662554,1983119;5666146,1979926;1190967,1936563;1203542,1945596;1197953,1949189;1179190,1944798;1175197,1963161;1169608,1966754;1175995,1939208;1190967,1936563;6941340,1920600;6941187,1927632;6935235,1933409;6943682,1933569;6949393,1939346;6949569,1931225;6954396,1926398;6946776,1926035;6936397,1906872;6941586,1909267;6941561,1910440;6949970,1918850;6961945,1918850;6962744,1918050;6967934,1920445;6965538,1925636;6965482,1925692;6965139,1926434;6964606,1926568;6956756,1934418;6956756,1946793;6956756,1946793;6953962,1952382;6949171,1949987;6928013,1940805;6927743,1940680;6927614,1940805;6922823,1938410;6922823,1938410;6925218,1933219;6925219,1933219;6934002,1924438;6934002,1913262;6933601,1912862;6935997,1907671;6936023,1907683;6874766,1896840;6874521,1914458;6861678,1926588;6879312,1926833;6891837,1939861;6892085,1922043;6904744,1909871;6885698,1908470;6869330,1883319;6869660,1883472;6869731,1883319;6874920,1885715;6874915,1886123;6890239,1901983;6912844,1902083;6912844,1902082;6918034,1904477;6918034,1904478;6918034,1904478;6915638,1909667;6899271,1925636;6898893,1947199;6899271,1947592;6896876,1953181;6896557,1953022;6896477,1953181;6891685,1950786;6891691,1950381;6876118,1934418;6853802,1934027;6852964,1934817;6848173,1932422;6848477,1931764;6848173,1931624;6850568,1926433;6851376,1926445;6866936,1911264;6867328,1888928;6866935,1888509;6869330,1883319;222449,1881869;222304,1888510;216344,1894295;224401,1894448;230111,1900224;230288,1892103;235114,1887276;227494,1886913;217514,1867751;222704,1870146;222670,1871710;230687,1879728;242663,1879728;243462,1878928;248652,1881323;246256,1886514;246200,1886570;245857,1887313;245323,1887447;237474,1895296;237474,1907672;237474,1907672;234680,1913261;229889,1910866;221257,1901933;208732,1901684;208732,1901684;208722,1901679;203541,1899289;205937,1894098;206333,1894106;206336,1894099;215119,1885317;215119,1874539;214319,1873740;216714,1868549;217070,1868713;155873,1858531;155639,1875337;142791,1887471;160030,1887711;172561,1900744;172804,1883321;185463,1871149;166417,1869748;4984913,1855526;4997488,1864558;4991899,1868151;4973137,1863760;4969145,1882123;4963555,1885716;4969943,1858170;4984913,1855526;150849,1844198;156039,1846593;156022,1847803;170958,1863261;193562,1863361;193562,1863360;198753,1865756;196357,1870945;179989,1886914;179618,1908083;179991,1908470;179595,1909393;179590,1909668;178796,1911256;177595,1914059;177435,1913979;177195,1914459;172404,1912064;172415,1911265;156836,1895296;134913,1894911;134082,1895696;129291,1893301;129525,1892794;128892,1892502;131287,1887311;132489,1887328;148055,1872143;148432,1850615;147654,1849787;150049,1844597;150556,1844831;2711215,1810367;2701333,1813461;2699738,1832623;2706925,1841006;2718501,1831026;2723289,1831425;2722890,1836216;2711316,1846196;2719697,1856175;2721691,1856175;2745644,1836216;2746842,1817054;2727680,1815457;2726482,1816655;2724087,1817453;2721691,1816256;2720496,1815058;2711215,1810367;4016012,1800442;4015859,1807472;4010309,1812859;4018354,1813011;4023682,1818401;4023842,1811066;4029049,1805859;4021048,1805477;2751634,1790706;2766405,1791904;2770398,1795896;2769196,1810667;2765605,1813861;2762416,1810268;2762814,1803480;2752033,1812663;2752433,1813062;2750037,1841804;2726482,1861764;2720496,1863760;2714909,1860966;2706524,1850986;2697341,1858970;2696942,1866155;2693349,1869349;2690156,1865756;2690555,1860567;2685367,1860167;2682173,1856575;2685765,1853381;2692952,1853780;2702134,1845796;2694548,1837014;2696942,1808271;2724486,1809468;2746043,1807872;2758024,1797892;2751233,1797492;2748041,1793900;2751634,1790706;4011068,1786713;4016258,1789108;4016233,1790282;4024241,1798292;4036616,1798292;4037016,1797891;4042206,1800286;4039811,1805477;4039412,1805876;4039411,1805877;4039410,1805878;4031028,1814259;4031028,1825831;4031427,1826235;4028633,1831824;4028318,1831667;4028234,1831824;4023442,1829429;4023451,1829024;4015210,1820497;4002697,1820247;4002286,1820646;3997494,1818251;3997646,1817922;3997494,1817852;3999890,1812661;4000283,1812669;4008673,1804279;4008673,1793103;4007873,1792304;4010268,1787113;4010776,1787347;3949437,1776682;3949192,1794300;3936343,1806435;3953584,1806674;3966503,1820111;3966756,1801884;3979414,1789713;3960369,1788312;3944002,1763161;3944332,1763313;3944402,1763161;3949591,1765556;3949585,1765964;3964910,1781825;3987514,1781925;3987515,1781923;3992705,1784318;3992705,1784320;3992705,1784320;3990310,1789509;3990307,1789510;3973942,1805477;3973543,1828231;3971152,1833015;3971148,1833022;3971148,1833022;3969689,1832293;3966358,1830627;3950390,1814260;3928466,1813874;3927634,1814659;3922844,1812264;3923078,1811757;3922445,1811465;3924840,1806275;3926041,1806292;3941607,1791106;3941999,1768770;3941606,1768351;3944002,1763161;6504763,1728930;6494882,1732024;6493286,1751186;6500472,1759569;6512049,1749589;6516839,1749988;6516440,1754778;6504863,1764758;6513246,1774738;6515242,1774738;6539194,1754778;6540392,1735617;6521230,1734020;6520033,1735218;6517638,1736016;6515242,1734818;6514045,1733621;6504763,1728930;6545581,1709269;6560352,1710466;6564344,1714458;6563146,1729230;6559553,1732423;6556360,1728831;6556759,1722043;6545981,1731226;6546380,1731625;6543985,1760367;6520432,1780327;6514444,1782323;6508855,1779529;6500472,1769549;6491290,1777533;6490890,1784718;6487298,1787912;6484104,1784319;6484503,1779130;6479314,1778730;6476120,1775138;6479713,1771944;6486898,1772343;6496080,1764359;6488495,1755577;6490890,1726834;6518436,1728031;6539993,1726434;6551969,1716454;6545182,1716055;6541989,1712462;6545581,1709269;2070396,1665906;2082971,1674939;2077382,1678532;2058619,1674141;2054627,1692504;2049037,1696097;2055425,1668551;2070396,1665906;1101506,1610431;1101344,1617853;1095795,1623240;1103839,1623392;1109559,1629177;1109727,1621447;1114935,1616239;1106933,1615857;1096554,1597094;1101744,1599489;1101727,1600271;1110126,1608672;1122502,1608672;1122902,1608272;1128092,1610667;1125696,1615858;1116914,1624640;1116914,1636616;1116914,1636616;1116914,1636617;1116914,1637016;1114126,1642192;1114120,1642205;1114119,1642205;1114119,1642205;1109328,1639810;1109328,1639810;1100696,1630878;1088184,1630628;1087772,1631027;1082981,1628632;1083133,1628303;1082981,1628233;1085376,1623042;1085769,1623050;1094159,1614660;1094159,1603084;1093759,1602684;1096154,1597493;1096332,1597576;1034923,1587062;1034677,1604680;1021834,1616810;1039468,1617055;1051994,1630082;1052242,1612265;1064902,1600093;1045855,1598692;5864348,1584470;5876923,1593502;5871334,1597095;5852572,1592704;5848580,1611067;5842990,1614660;5849378,1587114;5864348,1584470;1029487,1573541;1029817,1573694;1029887,1573541;1035078,1575936;1035072,1576345;1050395,1592205;1073001,1592304;1074691,1593084;1078192,1594699;1078192,1594700;1078192,1594700;1075796,1599889;1059427,1615858;1059049,1637419;1059429,1637814;1057033,1643403;1056713,1643243;1056633,1643403;1051842,1641007;1051848,1640603;1036274,1624640;1013959,1624248;1013121,1625039;1008330,1622644;1008634,1621986;1008330,1621846;1010724,1616655;1011532,1616666;1027093,1601486;1027485,1579150;1027092,1578731;1029487,1573541;3590623,1539311;3580741,1542404;3579149,1561567;3586333,1569950;3597907,1559970;3602701,1560369;3602299,1565159;3590717,1575139;3599104,1585119;3601104,1585119;3625059,1565159;3626255,1545997;3607093,1544400;3605891,1545598;3603500,1546396;3601104,1545198;3599903,1544001;3590623,1539311;4895446,1529784;4895293,1536817;4889737,1542209;4897389,1542354;4903100,1548130;4903276,1540010;4908103,1535183;4900483,1534820;3631048,1519650;3645823,1520847;3649815,1524839;3648617,1539610;3645023,1542803;3641829,1539211;3642226,1532424;3631450,1541606;3631848,1542005;3629451,1570748;3605891,1590708;3599903,1592704;3594316,1589910;3585930,1579930;3576753,1587914;3576350,1595099;3572758,1598293;3569569,1594700;3569965,1589511;3564776,1589111;3561586,1585519;3565179,1582325;3572362,1582724;3581539,1574740;3573960,1565958;3576350,1537215;3603897,1538412;3625461,1536815;3637439,1526835;3630650,1526436;3627456,1522843;3631048,1519650;4890503,1516057;4895692,1518452;4895667,1519625;4903676,1527635;4915651,1527635;4916451,1526835;4921640,1529230;4919245,1534420;4919190,1534476;4918846,1535220;4918312,1535354;4910463,1543203;4910463,1555577;4910463,1555578;4907669,1561167;4902878,1558772;4894245,1549840;4882124,1549598;4881720,1549990;4876929,1547595;4877012,1547417;4876530,1547195;4878925,1542004;4879710,1542019;4888108,1533623;4888108,1522446;4887308,1521646;4889703,1516456;4890211,1516690;4828861,1506437;4828627,1523244;4815779,1535378;4833019,1535618;4845943,1549059;4846191,1531227;4858821,1519083;4839405,1517655;4823837,1492105;4829026,1494500;4829009,1495709;4843946,1511168;4866551,1511268;4866820,1511392;4866950,1511266;4872140,1513661;4869744,1518851;4853377,1534820;4852978,1557574;4850583,1562365;4845791,1559969;4845797,1559573;4845793,1559571;4829825,1543202;4807902,1542818;4807070,1543603;4802279,1541208;4802513,1540701;4801880,1540408;4804276,1535218;4805477,1535235;4821042,1520050;4821420,1498522;4820642,1497694;4823037,1492504;4823545,1492738;664914,1419152;655034,1422245;653437,1441408;660623,1449791;672200,1439811;676990,1440210;676591,1445000;665014,1454980;673397,1464960;675393,1464960;699345,1445000;700543,1425838;681381,1424241;680184,1425439;677789,1426237;675393,1425039;674196,1423842;664914,1419152;705732,1399491;720504,1400688;724495,1404680;723297,1419451;719705,1422644;716511,1419052;716910,1412265;706132,1421447;706531,1421846;704136,1450589;680583,1470549;674595,1472545;669006,1469751;660623,1459771;651441,1467755;651042,1474940;647449,1478134;644256,1474541;644655,1469352;639465,1468952;636272,1465360;639865,1462166;647050,1462565;656232,1454581;648647,1445799;651042,1417056;678587,1418253;700144,1416656;712120,1406676;705333,1406277;702140,1402684;705732,1399491;2949833,1395249;2962408,1404281;2956820,1407875;2938055,1403483;2934064,1421847;2928474,1425440;2934863,1397894;2949833,1395249;1980936,1339774;1980774,1347197;1975224,1352583;1983269,1352735;1988980,1358512;1989157,1350391;1993984,1345564;1986363,1345201;1975984,1326437;1981173,1328832;1981156,1329615;1989556,1338016;2001532,1338016;2002331,1337216;2007522,1339611;2005125,1344801;2005070,1344857;2004727,1345601;2004192,1345735;1996343,1353584;1996343,1365958;1996343,1365959;1996343,1365960;1996343,1365960;1993549,1371548;1988758,1369153;1980126,1360221;1967612,1359971;1967200,1360370;1962410,1357975;1962562,1357646;1962410,1357576;1964805,1352385;1965198,1352393;1973589,1344003;1973589,1332428;1973188,1332027;1975583,1326837;1975762,1326919;1914347,1316400;1914107,1333624;1901264,1345754;1918899,1345999;1931429,1359032;1931672,1341608;1944330,1329436;1925285,1328036;6743783,1313813;6756358,1322845;6750769,1326439;6732007,1322047;6728015,1340411;6722425,1344004;6728813,1316458;6743783,1313813;1909317,1302485;1914508,1304880;1914496,1305684;1929825,1321549;1952429,1321649;1952431,1321647;1957621,1324042;1957620,1324044;1957621,1324044;1955225,1329233;1955224,1329233;1938857,1345201;1938486,1366370;1938859,1366758;1938463,1367681;1938458,1367955;1937671,1369530;1936464,1372347;1936303,1372267;1936063,1372746;1931272,1370350;1931283,1369553;1915704,1353583;1893388,1353192;1892550,1353983;1887759,1351588;1888063,1350930;1887759,1350789;1890154,1345599;1890962,1345610;1906523,1330430;1906908,1308487;1906521,1308075;1908916,1302885;1909095,1302967;4442502,1285421;4432621,1288514;4431025,1307677;4438211,1316060;4449788,1306080;4454578,1306479;4454179,1311269;4442602,1321249;4450985,1331229;4452981,1331229;4476933,1311269;4478131,1292107;4458969,1290510;4457772,1291708;4455377,1292506;4452981,1291308;4451784,1290111;4442502,1285421;24504,1274691;37079,1283723;31490,1287317;12727,1282925;8735,1301289;3146,1304882;9533,1277336;24504,1274691;4483320,1265760;4498091,1266957;4502083,1270949;4500885,1285720;4497292,1288913;4494099,1285321;4494498,1278534;4483720,1287716;4484119,1288115;4481724,1316858;4458171,1336818;4452183,1338814;4446594,1336020;4438211,1326040;4429029,1334024;4428629,1341209;4425037,1344403;4421843,1340810;4422242,1335621;4417053,1335221;4413859,1331629;4417452,1328435;4424637,1328834;4433819,1320850;4426234,1312068;4428629,1283325;4456175,1284522;4477732,1282925;4489708,1272945;4482921,1272546;4479728,1268953;4483320,1265760;5774881,1258728;5774728,1265761;5769171,1271154;5776825,1271299;5782544,1277084;5782712,1269353;5787919,1264145;5779918,1263764;5769938,1245001;5775127,1247396;5775102,1248569;5783111,1256579;5795486,1256579;5795886,1256178;5801076,1258573;5798681,1263763;5798282,1264163;5798281,1264164;5798280,1264165;5789898,1272546;5789898,1284523;5789898,1284523;5789898,1284524;5789898,1284921;5787118,1290084;5787104,1290112;5782538,1287829;5782312,1287716;5782312,1287715;5773681,1278785;5761559,1278543;5761156,1278934;5756364,1276539;5756446,1276362;5755965,1276140;5758361,1270949;5759144,1270964;5767543,1262567;5767543,1251390;5766743,1250590;5769138,1245400;5769646,1245634;5708302,1235388;5708062,1252587;5695214,1264721;5712454,1264961;5725373,1278397;5725626,1260171;5738256,1248027;5718840,1246599;5702473,1221448;5703132,1221752;5703272,1221448;5708462,1223843;5708451,1224660;5723381,1240112;5745986,1240212;5746255,1240336;5746385,1240210;5751575,1242605;5749179,1247795;5732812,1263764;5732413,1286518;5730021,1291303;5730018,1291309;5730018,1291309;5728615,1290607;5725228,1288914;5709260,1272545;5687337,1272161;5686505,1272946;5681714,1270551;5681949,1270044;5681315,1269751;5683710,1264561;5684912,1264578;5700478,1249393;5700862,1227473;5700077,1226638;5702473,1221448;1544352,1148096;1534473,1151189;1532877,1170352;1540062,1178735;1551637,1168755;1556426,1169154;1556027,1173944;1544451,1183924;1552833,1193904;1554829,1193904;1578784,1173944;1579982,1154782;1560816,1153185;1559619,1154383;1557224,1155181;1554829,1153983;1553632,1152786;1544352,1148096;3802088,1141359;3814663,1150391;3809074,1153985;3790312,1149593;3786319,1167957;3780730,1171550;3787117,1144004;3802088,1141359;1585172,1128435;1599940,1129632;1603933,1133624;1602734,1148395;1599142,1151588;1595948,1147996;1596348,1141209;1585572,1150391;1585971,1150790;1583576,1179533;1560018,1199493;1554031,1201489;1548443,1198695;1540062,1188715;1530881,1196699;1530482,1203884;1526889,1207078;1523698,1203485;1524096,1198296;1518907,1197896;1515714,1194304;1519307,1191110;1526491,1191509;1535671,1183525;1528087,1174743;1530482,1146000;1558023,1147197;1579583,1145600;1591558,1135620;1584772,1135221;1581580,1131628;1585172,1128435;2860376,1068719;2860215,1076141;2854264,1081918;2862711,1082078;2868422,1087854;2868597,1079734;2873804,1074526;2865803,1074145;2855424,1055381;2860613,1057776;2860598,1058560;2868998,1066960;2881371,1066960;2881772,1066559;2886960,1068954;2884566,1074144;2884169,1074542;2884167,1074545;2884164,1074546;2875785,1082927;2875785,1095301;2875785,1095302;2872990,1100891;2868198,1098496;2847046,1089314;2846776,1089189;2846646,1089314;2841851,1086919;2841851,1086919;2844248,1081728;2853031,1072947;2853031,1061372;2852631,1060971;2855023,1055781;2855202,1055863;2793794,1045350;2793547,1062968;2780707,1075097;2798339,1075342;2810866,1088369;2811114,1070552;2823768,1058380;2804727,1056980;2788358,1031829;2788688,1031982;2788759,1031829;2793948,1034224;2793941,1034633;2809265,1050493;2831866,1050593;2831868,1050591;2837061,1052986;2837061,1052988;2837061,1052988;2834666,1058177;2834662,1058178;2818295,1074145;2817918,1095706;2818299,1096101;2815903,1101690;2815583,1101530;2815502,1101690;2810715,1099294;2810717,1098891;2795145,1082926;2772832,1082535;2771988,1083327;2767204,1080932;2767507,1080273;2767204,1080132;2769598,1074942;2770405,1074953;2785964,1059774;2786357,1037438;2785963,1037019;2788358,1031829;5321937,1014764;5312056,1017857;5310459,1037020;5317646,1045403;5329223,1035423;5334013,1035822;5333614,1040613;5322037,1050593;5330420,1060572;5332416,1060572;5356368,1040613;5357566,1021450;5338404,1019853;5337207,1021051;5334811,1021849;5332416,1020652;5331219,1019454;5321937,1014764;903940,1004034;916515,1013066;910925,1016660;892162,1012268;888171,1030632;882582,1034225;888969,1006679;903940,1004034;5362755,995103;5377526,996300;5381518,1000292;5380320,1015063;5376727,1018256;5373534,1014664;5373933,1007877;5363155,1017059;5363554,1017458;5361159,1046201;5337606,1066161;5331618,1068157;5326029,1065363;5317646,1055383;5308463,1063367;5308064,1070552;5304471,1073746;5301278,1070153;5301677,1064964;5296487,1064564;5293294,1060972;5296886,1057778;5304072,1058177;5313254,1050193;5305669,1041411;5308064,1012668;5335610,1013865;5357167,1012268;5369143,1002288;5362356,1001889;5359163,998296;5362755,995103;6654316,988071;6654163,995103;6648606,1000497;6656259,1000642;6661970,1006418;6662146,998297;6666973,993470;6659353,993107;6649373,974344;6654563,976739;6654538,977912;6662547,985922;6674521,985922;6675321,985122;6680511,987517;6678115,992707;6678059,992764;6677716,993506;6677183,993640;6669333,1001490;6669333,1013865;6669333,1013866;6666539,1019455;6661748,1017060;6653116,1008128;6640994,1007886;6640591,1008277;6635799,1005882;6635881,1005705;6635400,1005483;6637795,1000292;6638579,1000307;6646978,991910;6646978,980733;6646178,979933;6648574,974743;6649081,974977;6587731,964724;6587497,981531;6574649,993665;6591889,993905;6604420,1006938;6604662,989515;6617321,977343;6598275,975942;6582707,950392;6587896,952787;6587879,953996;6602816,969455;6625421,969554;6626533,970067;6630611,971949;6630611,971950;6630611,971950;6628854,975755;6628215,977139;6611848,993108;6611477,1014277;6611848,1014664;6611454,1015585;6611449,1015862;6610651,1017459;6609453,1020253;6609294,1020173;6609054,1020653;6604262,1018257;6604273,1017459;6588695,1001489;6566772,1001105;6565940,1001890;6561149,999495;6561383,998988;6560750,998695;6563145,993505;6564347,993522;6579912,978337;6580290,956809;6579512,955981;6581907,950791;6582415,951025;2423791,877439;2413911,880532;2412313,899695;2419499,908078;2431077,898098;2435867,898497;2435468,903287;2423891,913267;2432274,923247;2434270,923247;2458222,903287;2459421,884125;2440257,882528;2439060,883726;2436666,884524;2434270,883326;2433073,882129;2423791,877439;4681522,870303;4694097,879335;4688508,882929;4669746,878537;4665754,896901;4660164,900494;4666552,872948;4681522,870303;2464610,857778;2479381,858975;2483373,862967;2482175,877738;2478582,880931;2475389,877339;2475788,870552;2465010,879734;2465409,880133;2463014,908876;2439460,928836;2433471,930832;2427882,928038;2419499,918058;2410318,926042;2409918,933227;2406325,936421;2403133,932828;2403531,927639;2398341,927239;2395148,923647;2398741,920453;2405927,920852;2415109,912868;2407524,904086;2409918,875343;2437464,876540;2459022,874943;2470998,864963;2464211,864564;2461018,860971;2464610,857778;3712617,815609;3712473,822251;3706512,828035;3714563,828188;3720274,833964;3720450,825844;3725278,821016;3717657,820653;3707681,801491;3712873,803886;3712838,805450;3720851,813468;3732826,813468;3733625,812669;3738815,815064;3736419,820254;3736363,820311;3736020,821053;3735487,821186;3727637,829037;3727637,841411;3727637,841412;3724843,847001;3720052,844606;3711424,835674;3698901,835424;3698901,835424;3698887,835417;3693711,833029;3696106,827838;3696501,827846;3696505,827839;3705287,819057;3705287,808279;3704488,807479;3706884,802289;3707239,802453;3646058,791878;3645818,809077;3632969,821212;3650211,821451;3663134,834888;3663385,816662;3676001,804517;3656599,803089;3640230,777938;3640888,778243;3641030,777938;3646220,780333;3646208,781149;3661139,796602;3683731,796702;3684000,796826;3684129,796701;3689320,799096;3686923,804286;3670556,820255;3670156,843009;3667763,847795;3667762,847799;3667762,847799;3667762,847800;3662987,845404;3662987,845403;3647017,829036;3625091,828651;3624259,829436;3619465,827041;3619701,826534;3619068,826241;3621465,821052;3622664,821069;3638234,805883;3638618,783964;3637831,783128;3640230,777938;6201371,744107;6191491,747200;6189894,766363;6197080,774746;6208657,764766;6213447,765165;6213048,769956;6201472,779936;6209855,789916;6211851,789916;6235803,769956;6237000,750793;6217839,749196;6216641,750394;6214246,751192;6211851,749995;6210653,748797;6201371,744107;1783376,732978;1795951,742010;1790362,745604;1771599,741212;1767607,759576;1762018,763169;1768405,735623;1783376,732978;6241790,724047;6256561,725244;6260553,729236;6259355,744007;6255762,747200;6252569,743608;6252968,736821;6242190,746003;6242589,746402;6240194,775145;6216641,795105;6210653,797101;6205064,794307;6196681,784327;6187499,792311;6187099,799496;6183507,802690;6180313,799097;6180712,793908;6175523,793508;6172329,789916;6175922,786722;6183107,787121;6192289,779137;6184704,770355;6187099,741612;6214645,742809;6236202,741212;6248178,731232;6241391,730833;6238198,727240;6241790,724047;814459,678284;814315,684927;808363,690704;816810,690864;822134,696245;822303,688519;827129,683692;819504,683329;809525,664167;814714,666562;814680,668125;822701,676144;834677,676144;835477,675344;840668,677739;838272,682929;838216,682985;837873,683729;837340,683863;829489,691712;829489,703684;829889,704088;827094,709677;822303,707282;821929,706895;821903,706882;821904,706869;813666,698350;801141,698100;800871,697975;800742,698100;795951,695705;795951,695705;795951,695705;798346,690514;798347,690514;807130,681733;807130,670955;806330,670155;808725,664965;809081,665129;747889,654554;747649,671753;734801,683887;752041,684127;764960,697563;765214,679337;777843,667193;758427,665765;742060,640614;742719,640918;742859,640614;748049,643009;748038,643825;762968,659278;785573,659378;785842,659502;785972,659376;791162,661771;788766,666961;772399,682930;772000,705684;769609,710466;769605,710475;769605,710475;769604,710475;766515,708930;764815,708080;764815,708080;764814,708079;764814,708078;748847,691711;726924,691327;726093,692112;721302,689717;721536,689210;720903,688917;723298,683727;724500,683744;740065,668559;740450,646640;739665,645804;742060,640614;3303226,606782;3293344,609875;3291749,629038;3298932,637421;3310514,627441;3315303,627840;3314903,632631;3303325,642611;3311708,652591;3313706,652591;3337657,632631;3338857,613468;3319694,611871;3318497,613069;3316105,613867;3313706,612670;3312509,611472;3303226,606782;5560558,599646;5573133,608678;5567544,612272;5548782,607880;5544790,626244;5539200,629837;5545588,602291;5560558,599646;3344046,586722;3358823,587919;3362816,591911;3361617,606682;3358024,609875;3354829,606283;3355230,599496;3344447,608678;3344845,609077;3342452,637820;3318898,657780;3312910,659776;3307318,656982;3298932,647002;3289750,654986;3289353,662171;3285759,665365;3282565,661772;3282965,656583;3277775,656183;3274580,652591;3278173,649397;3285359,649796;3294541,641812;3286956,633030;3289353,604287;3316900,605484;3338458,603887;3350437,593907;3343646,593508;3340453,589915;3344046,586722;4592055,544561;4591902,551594;4586345,556987;4593998,557132;4599717,562917;4599885,555187;4605094,549978;4597092,549597;4587112,530834;4592301,533229;4592276,534402;4600285,542412;4612661,542412;4613060,542012;4618249,544407;4615854,549597;4615456,549996;4615455,549997;4615454,549997;4607072,558380;4607072,570355;4607072,570356;4607072,570357;4607072,570755;4604298,575906;4604278,575945;4604277,575945;4604277,575945;4599486,573550;4599486,573549;4590855,564618;4578732,564376;4578329,564767;4573538,562372;4573620,562195;4573139,561973;4575534,556782;4576318,556797;4584717,548400;4584717,537223;4583917,536423;4586312,531233;4586820,531467;4525475,521220;4525236,538420;4512387,550555;4529628,550795;4542547,564231;4542800,546005;4555431,533860;4536014,532432;4519646,507281;4520305,507585;4520446,507281;4525635,509676;4525624,510492;4540555,525945;4563160,526045;4563429,526169;4563559,526044;4568749,528439;4566353,533629;4549986,549598;4549587,572352;4547202,577123;4547193,577143;4547192,577143;4547192,577143;4542505,574800;4542402,574748;4542400,574747;4542400,574746;4526434,558379;4504510,557995;4503679,558779;4498888,556384;4499122,555877;4498489,555585;4500885,550395;4502085,550412;4517651,535226;4518036,513306;4517251,512471;4519646,507281;377892,486225;368012,489318;366415,508481;373600,516864;385178,506884;389968,507283;389569,512073;377991,522053;386376,532033;388372,532033;412324,512073;413521,492911;394360,491314;393162,492512;390767,493310;388372,492113;387173,490915;377892,486225;7080807,473051;7070926,476144;7069329,495307;7076516,503690;7088093,493710;7092883,494109;7092484,498899;7080907,508879;7089290,518859;7091286,518859;7115238,498899;7116436,479737;7097274,478140;7096077,479338;7093682,480136;7091286,478938;7090089,477741;7080807,473051;418312,466564;433082,467761;436675,471354;435477,486125;431884,489318;428691,485725;429090,478939;418312,488121;418711,488520;416316,517263;392763,537223;386775,539219;381185,536425;372803,526445;363620,534429;363221,541614;359628,544808;356435,541215;356834,536025;351644,535626;348451,532033;352044,528840;359628,529638;368810,521654;361226,512872;363620,484129;391166,485326;412723,483729;424699,473749;417912,473350;414719,469757;418312,466564;2662811,462322;2675387,471354;2669797,474948;2651035,470556;2647042,488920;2641454,492513;2647840,464967;2662811,462322;7121226,453390;7135997,454587;7139989,458579;7138791,473350;7135198,476543;7132005,472951;7132404,466164;7121626,475346;7122025,475745;7119630,504488;7096077,524448;7090089,526444;7084500,523650;7076117,513670;7066934,521654;7066535,528839;7062942,532033;7059749,528440;7060148,523251;7054958,522851;7051765,519259;7055357,516065;7062543,516464;7071725,508480;7064140,499698;7066535,470955;7094081,472152;7115638,470555;7127614,460575;7120827,460176;7117634,456583;7121226,453390;1693910,407237;1693756,414270;1688199,419663;1695852,419808;1701572,425593;1701740,417862;1706947,412654;1698945,412273;1688965,393510;1694156,395905;1694131,397079;1702140,405088;1714514,405088;1714915,404687;1720105,407082;1717709,412272;1717312,412670;1717310,412673;1717308,412674;1708927,421055;1708927,433031;1708928,433032;1708927,433033;1708927,433431;1706147,438594;1706133,438621;1701342,436226;1692708,427294;1680586,427052;1680183,427443;1675390,425048;1675473,424871;1674991,424649;1677387,419458;1678171,419473;1686571,411076;1686571,399899;1685770,399099;1688166,393909;1688673,394143;1627326,383896;1627087,401096;1614238,413230;1631478,413470;1644398,426906;1644653,408680;1657283,396536;1637866,395108;1621496,369957;1622155,370261;1622295,369957;1627486,372352;1627475,373168;1642407,388621;1665011,388721;1665279,388845;1665410,388719;1670601,391114;1668204,396304;1651838,412273;1651439,435027;1649048,439807;1649045,439818;1649045,439818;1649044,439818;1647225,438908;1644254,437423;1628284,421054;1606360,420670;1605528,421455;1600737,419060;1600972,418553;1600338,418260;1602733,413070;1603935,413087;1619501,397902;1619887,375982;1619101,375147;1621496,369957;4155079,352892;4145198,355985;4143602,375148;4150788,383531;4162365,373551;4167155,373950;4166756,378740;4155179,388720;4163562,398700;4165558,398700;4189510,378740;4190708,359578;4171546,357981;4170349,359179;4167954,359977;4165558,358779;4164361,357582;4155079,352892;4195897,333231;4210668,334428;4214660,338420;4213462,353191;4209869,356384;4206676,352792;4207075,346005;4196297,355187;4196696,355586;4194301,384329;4170748,404289;4164760,406285;4159171,403491;4150788,393511;4141606,401495;4141206,408680;4137614,411874;4134420,408281;4134819,403092;4129630,402692;4126436,399100;4130029,395906;4137214,396305;4146396,388321;4138811,379539;4141206,350796;4168752,351993;4190309,350396;4202285,340416;4195498,340017;4192305,336424;4195897,333231;6439993,328590;6452568,337622;6446979,341216;6428217,336824;6424225,355188;6418635,358781;6425023,331235;6439993,328590;5471482,273896;5471337,280538;5465377,286322;5473434,286475;5479144,292251;5479321,284131;5484147,279304;5476527,278941;5466547,259778;5471736,262173;5471702,263737;5479720,271756;5491696,271756;5492495,270956;5497685,273351;5495290,278541;5495233,278599;5494890,279341;5494357,279474;5486507,287324;5486507,299698;5486507,299699;5486507,299700;5486506,299702;5483713,305288;5478923,302893;5470290,293961;5457765,293711;5457765,293711;5457757,293708;5452574,291316;5454970,286125;5455365,286133;5455368,286126;5464152,277344;5464152,266567;5463352,265767;5465747,260577;5466103,260741;5404905,250559;5404671,267365;5391823,279499;5409063,279739;5421594,292772;5421836,275348;5434494,263176;5415449,261776;5399881,236226;5405071,238621;5405054,239831;5419990,255289;5442593,255389;5442595,255387;5447785,257782;5447785,257784;5447785,257784;5445390,262973;5445388,262974;5429022,278941;5428651,300110;5429023,300498;5428628,301421;5428623,301695;5427832,303278;5426627,306087;5426467,306007;5426228,306486;5421437,304090;5421448,303294;5405869,287323;5383946,286939;5383114,287724;5378323,285329;5378557,284822;5377924,284529;5380319,279339;5381521,279356;5397087,264171;5397464,242643;5396686,241815;5399082,236625;5399589,236859;1257332,215568;1247453,218661;1245857,237824;1253042,246207;1264618,236227;1269409,236626;1269009,241416;1257432,251396;1265816,261376;1267811,261376;1291763,241416;1292961,222254;1273799,220657;1272602,221855;1270207,222653;1267811,221456;1266614,220258;1257332,215568;3514679,208431;3527253,217463;3521665,221057;3502905,216665;3498913,235029;3493326,238622;3499712,211076;3514679,208431;1297751,195907;1312522,197104;1316514,201096;1315316,215867;1311723,219060;1308530,215468;1308929,208681;1298151,217863;1298550,218262;1296155,247005;1272602,266965;1266614,268961;1261025,266167;1252642,256187;1243460,264171;1243062,271356;1239469,274550;1236276,270957;1236675,265768;1231485,265368;1228291,261776;1231884,258582;1239070,258981;1248251,250997;1240666,242215;1243062,213472;1270606,214669;1292163,213072;1304139,203092;1297352,202693;1294159,199100;1297751,195907;2573346,136581;2573193,143613;2567635,149006;2575288,149151;2581000,154927;2581175,146806;2586000,141979;2578382,141616;2568401,122853;2573592,125248;2573567,126422;2581576,134431;2593550,134431;2594350,133631;2599539,136026;2597145,141216;2597088,141272;2596744,142016;2596211,142150;2588362,149999;2588362,162374;2588362,162374;2588362,162375;2585568,167964;2580778,165569;2572144,156637;2560023,156395;2559619,156786;2554828,154391;2554910,154214;2554429,153992;2556824,148801;2557609,148816;2566006,140419;2566006,129242;2565208,128442;2567602,123252;2568110,123486;2506758,113233;2506527,130040;2493678,142174;2510916,142414;2523843,155857;2524090,138024;2536721,125879;2517303,124451;2501736,98901;2506925,101296;2506908,102505;2521845,117964;2544451,118064;2544720,118188;2544849,118063;2550039,120458;2547643,125648;2531275,141617;2530877,164371;2528482,169162;2523691,166766;2523697,166370;2523691,166367;2507723,149998;2485801,149614;2484969,150399;2480178,148004;2480413,147497;2479778,147204;2482173,142014;2483376,142031;2498942,126846;2499319,105318;2498541,104490;2500936,99300;2501444,99534;5034514,81836;5024633,84929;5023036,104092;5030223,112475;5041800,102495;5046590,102894;5046191,107684;5034614,117664;5042997,127644;5044993,127644;5068945,107684;5070143,88522;5050981,86925;5049784,88123;5047388,88921;5044993,87724;5043796,86526;5034514,81836;616513,71107;629088,80139;623499,83732;604736,79341;600745,97705;595155,101298;601542,73752;616513,71107;5075332,62175;5090103,63372;5094095,67364;5092897,82135;5089304,85328;5086111,81736;5086510,74949;5075732,84131;5076131,84530;5073736,113273;5050183,133233;5044195,135229;5038606,132435;5030223,122455;5021040,130439;5020641,137624;5017048,140818;5013855,137225;5014254,132036;5009064,131636;5005871,128044;5009463,124850;5016649,125249;5025831,117265;5018246,108483;5020641,79740;5048187,80937;5069744,79340;5081720,69360;5074933,68961;5071740,65368;5075332,62175;7319428,57933;7332003,66965;7326414,70558;7307652,66167;7303660,84531;7298070,88124;7304458,60578;7319428,57933;6259753,8682;6288497,9082;6308456,29841;6306061,35430;6301271,33035;6285303,16666;6262548,16267;6257358,13872;6259753,8682;6371930,299;6377120,2694;6374724,7884;6365942,16666;6365942,28642;6365942,28643;6365942,28644;6365942,29043;6363155,34218;6363148,34232;6363148,34232;6363148,34232;6358356,31837;6358356,31836;6349725,22904;6337199,22654;6332009,20259;6334404,15069;6352868,15419;6358587,21204;6358755,13473;6371930,29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ihandform: Form 25" o:spid="_x0000_s1038" style="position:absolute;left:4995;top:3062;width:71071;height:48117;visibility:visible;mso-wrap-style:square;v-text-anchor:middle" coordsize="7107027,4811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" path="m1802474,4730363v20659,-3256,42216,5726,53893,24588l1850778,4758544v-13972,-22356,-43114,-29143,-65070,-15171c1763752,4757346,1756966,4786488,1770938,4808045r-5589,3593c1749780,4786488,1757365,4753354,1782514,4737785v6288,-3892,13074,-6337,19960,-7422xm5580091,4596631v20659,-3256,42215,5726,53892,24588l5628394,4624812v-13972,-22356,-43113,-29143,-65069,-15171c5541368,4623614,5534582,4652756,5548554,4674313r-5589,3593c5527396,4652756,5534981,4619622,5560131,4604053v6287,-3892,13074,-6337,19960,-7422xm2681910,4459307v20660,-3256,42216,5726,53892,24588l2730214,4487488v-13973,-22356,-43114,-29142,-65070,-15170c2643187,4486291,2636400,4515432,2650372,4536989r-5589,3593c2629215,4515432,2636799,4482299,2661949,4466729v6288,-3892,13074,-6337,19961,-7422xm6459526,4325975v20659,-3256,42215,5726,53892,24589l6507829,4354156v-13972,-22356,-43113,-29142,-65069,-15170c6420404,4352959,6414017,4382100,6427988,4403657r-5588,3593c6406831,4382100,6414416,4348967,6439566,4333397v6287,-3892,13074,-6337,19960,-7422xm3561343,4188650v20659,-3256,42215,5726,53892,24589l3609646,4216831v-13972,-22356,-43113,-29142,-65068,-15170c3522222,4215634,3515834,4244775,3529807,4266332r-5589,3593c3508649,4244775,3516234,4211642,3541384,4196072v6287,-3892,13072,-6337,19959,-7422xm636016,4068491v20659,-3256,42216,5726,53893,24589l684320,4096672v-13972,-22356,-43114,-29142,-65070,-15170c596895,4095076,590108,4124217,604480,4146173r-5589,3593c583322,4124616,590907,4091483,616056,4075913v6288,-3892,13074,-6337,19960,-7422xm4413233,3934760v20659,-3256,42216,5726,53892,24589l4461536,3962941v-13972,-22356,-43113,-29142,-65069,-15170c4374510,3961744,4367724,3990885,4381696,4012442r-5589,3593c4360538,3990885,4368123,3957752,4393274,3942182v6287,-3892,13073,-6337,19959,-7422xm1515051,3797435v20659,-3256,42216,5726,53893,24589l1563355,3825616v-13972,-22356,-43114,-29142,-65070,-15170c1476329,3824419,1469543,3853560,1483515,3875117r-5589,3593c1462357,3853560,1469942,3820427,1495091,3804857v6288,-3892,13075,-6337,19960,-7422xm5292668,3664103v20659,-3256,42216,5726,53892,24588l5340971,3692284v-13972,-22356,-43113,-29143,-65069,-15171c5253945,3690687,5247159,3719829,5261131,3741785r-5589,3593c5239973,3720228,5247558,3687094,5272708,3671525v6287,-3892,13074,-6337,19960,-7422xm2394487,3526779v20658,-3256,42216,5726,53893,24588l2442791,3554960v-13973,-22356,-43113,-29142,-65070,-15170c2355764,3553363,2348977,3582505,2362950,3604461r-5589,3592c2341792,3582904,2349377,3549771,2374527,3534201v6288,-3892,13074,-6337,19960,-7422xm6172103,3393047v20659,-3256,42215,5726,53892,24588l6220406,3421228v-13972,-22356,-43113,-29142,-65069,-15170c6133380,3420031,6126594,3449172,6140565,3470729r-5588,3592c6119408,3449172,6126993,3416039,6152143,3400469v6287,-3892,13074,-6337,19960,-7422xm3273921,3255723v20658,-3256,42215,5726,53892,24588l3322223,3283904v-13972,-22356,-43113,-29143,-65069,-15171c3235199,3282706,3228411,3311848,3242384,3333405r-5589,3593c3221226,3311848,3228811,3278714,3253961,3263145v6288,-3892,13073,-6337,19960,-7422xm348593,3135564v20659,-3256,42216,5726,53892,24588l396896,3163745v-13972,-22356,-43113,-29142,-65069,-15170c309871,3162548,303085,3191689,317057,3213246r-5589,3592c295898,3191689,303483,3158556,328633,3142986v6287,-3892,13074,-6337,19960,-7422xm7051538,3122390v20659,-3256,42215,5726,53892,24588l7099841,3150571v-13972,-22356,-43113,-29142,-65069,-15170c7012815,3149374,7006029,3178515,7020001,3200072r-5589,3593c6998843,3178515,7006428,3145382,7031579,3129812v6287,-3892,13073,-6337,19959,-7422xm4126210,3001832v20659,-3256,42216,5726,53892,24588l4174513,3030013v-13972,-22356,-43113,-29142,-65069,-15170c4087088,3028816,4080701,3057957,4094672,3079514r-5588,3592c4073515,3057957,4081100,3024824,4106250,3009254v6287,-3892,13074,-6337,19960,-7422xm1228028,2864508v20659,-3256,42215,5726,53892,24588l1276331,2892689v-13972,-22356,-43114,-29143,-65069,-15171c1188906,2891491,1182519,2920633,1196491,2942190r-5589,3593c1175333,2920633,1182918,2887499,1208067,2871930v6288,-3892,13075,-6337,19961,-7422xm5005644,2731176v20659,-3256,42215,5726,53892,24588l5053947,2759357v-13972,-22356,-43113,-29142,-65069,-15170c4966522,2758160,4959736,2787301,4974107,2808858r-5589,3593c4952949,2787301,4960534,2754168,4985685,2738598v6287,-3892,13073,-6337,19959,-7422xm2107463,2593851v20659,-3256,42215,5726,53892,24588l2155767,2622032v-13973,-22356,-43114,-29142,-65070,-15170c2068342,2620835,2061555,2649976,2075927,2671533r-5590,3592c2054768,2649976,2062354,2616843,2087503,2601273v6287,-3892,13074,-6337,19960,-7422xm5885079,2460519v20659,-3256,42216,5726,53892,24588l5933382,2488700v-13972,-22356,-43113,-29143,-65069,-15171c5845957,2487103,5839170,2516245,5853541,2538201r-5588,3593c5832384,2516644,5839969,2483510,5865119,2467941v6287,-3892,13074,-6337,19960,-7422xm2986898,2323195v20659,-3256,42216,5726,53892,24588l3035201,2351376v-13972,-22356,-43113,-29142,-65069,-15170c2947777,2349779,2940990,2378921,2955362,2400877r-5589,3592c2934204,2379320,2941789,2346187,2966938,2330617v6288,-3892,13074,-6337,19960,-7422xm6764115,2189463v20659,-3256,42215,5726,53892,24588l6812418,2217644v-13972,-22356,-43113,-29142,-65069,-15170c6725392,2216447,6718606,2245588,6732578,2267145r-5589,3592c6711420,2245588,6719005,2212455,6744156,2196885v6287,-3892,13073,-6337,19959,-7422xm45204,2150341v20659,-3256,42215,5726,53892,24588l93507,2178522c79535,2156166,50394,2149380,28437,2163352v-22355,13973,-28742,43114,-14770,64671l8078,2231616c-7491,2206466,94,2173333,25243,2157763v6288,-3892,13074,-6337,19961,-7422xm3838786,2069304v20659,-3256,42215,5726,53892,24588l3887089,2097485v-13972,-22356,-43113,-29143,-65069,-15171c3800063,2095888,3793277,2125030,3807248,2146986r-5588,3593c3786091,2125429,3793676,2092295,3818826,2076726v6287,-3892,13074,-6337,19960,-7422xm924638,1879685v20659,-3256,42215,5726,53892,24588l972941,1907866v-13972,-22356,-43113,-29143,-65070,-15171c885516,1906269,878729,1935411,893101,1957367r-5589,3593c871943,1935810,879528,1902676,904678,1887107v6287,-3892,13073,-6337,19960,-7422xm4718221,1798248v20659,-3256,42215,5726,53892,24588l4766524,1826429v-13972,-22356,-43113,-29142,-65069,-15170c4679498,1825232,4672712,1854373,4686684,1875930r-5589,3592c4665526,1854373,4673111,1821240,4698262,1805670v6287,-3892,13073,-6337,19959,-7422xm1804073,1608629v20659,-3256,42215,5726,53893,24588l1852377,1636810v-13973,-22356,-43114,-29142,-65071,-15170c1764951,1635613,1758164,1664754,1772537,1686311r-5589,3593c1751379,1664754,1758963,1631621,1784113,1616051v6287,-3892,13074,-6337,19960,-7422xm5597656,1527591v20659,-3257,42216,5726,53892,24588l5645959,1555772v-13972,-22356,-43113,-29142,-65069,-15170c5558933,1554574,5552146,1583716,5566118,1605273r-5588,3593c5544961,1583716,5552546,1550582,5577696,1535013v6287,-3892,13074,-6337,19960,-7422xm2683508,1337971v6887,-1085,13873,-811,20560,736c2717441,1341801,2729616,1349985,2737402,1362559r-5590,3593c2717840,1343797,2688699,1337011,2666741,1350983v-22356,13971,-29142,43114,-14769,64671l2646382,1419247v-15570,-25150,-7984,-58285,17166,-73853c2669835,1341502,2676622,1339057,2683508,1337971xm6477091,1256934v20659,-3256,42216,5727,53892,24588l6525394,1285115v-13972,-22355,-43113,-29141,-65069,-15169c6437969,1283518,6431582,1312661,6445554,1334617r-5589,3593c6424396,1313060,6431981,1279926,6457132,1264357v6287,-3892,13073,-6337,19959,-7423xm3535396,1084081v20658,-3256,42214,5726,53891,24588l3583698,1112262v-13972,-22355,-43112,-29141,-65068,-15169c3496673,1111064,3489886,1140207,3503859,1161764r-5589,3593c3482702,1140207,3490286,1107072,3515436,1091504v6287,-3892,13074,-6337,19960,-7423xm637215,946756v20659,-3256,42216,5726,53893,24588l685519,974937c671547,952582,642405,945796,620449,959768v-21956,13971,-28742,43114,-14770,64671l600090,1028032v-15570,-25150,-7984,-58285,17165,-73853c623542,950287,630329,947842,637215,946756xm4414830,813424v20659,-3256,42215,5726,53892,24588l4463133,841605v-13972,-22355,-43113,-29141,-65069,-15169c4376107,840008,4369321,869151,4383293,891107r-5589,3593c4362135,869550,4369720,836415,4394871,820847v6287,-3892,13073,-6337,19959,-7423xm1516650,676099v20659,-3256,42216,5726,53892,24588l1564953,704280v-13972,-22355,-43113,-29141,-65069,-15169c1477928,702683,1471141,731826,1485113,753782r-5589,3593c1463955,732225,1471540,699091,1496689,683522v6288,-3892,13075,-6337,19961,-7423xm5294265,542368v20659,-3256,42215,5726,53892,24588l5342568,570549v-13972,-22355,-43113,-29141,-65069,-15169c5255143,569352,5248755,598494,5262727,620051r-5588,3593c5241570,598494,5249155,565360,5274305,549791v6287,-3892,13074,-6337,19960,-7423xm2396084,405044v6887,-1085,13874,-810,20560,736c2430018,408874,2442193,417058,2449979,429632r-5591,3593c2430417,410870,2401274,404084,2379319,418056v-22356,13971,-28742,43114,-14770,64671l2358959,486320v-15570,-25150,-7984,-58284,17165,-73853c2382411,408575,2389199,406130,2396084,405044xm6173700,271711v20659,-3256,42215,5726,53892,24588l6222003,299892v-13972,-22355,-43113,-29141,-65069,-15169c6134578,298295,6127792,327438,6142163,349394r-5589,3593c6121005,327837,6128590,294703,6153741,279134v6287,-3892,13073,-6337,19959,-7423xm3247974,151153v20657,-3256,42214,5726,53890,24588l3296276,179334v-13972,-22355,-43113,-29141,-65069,-15169c3209251,178136,3202464,207279,3216437,228836r-5589,3593c3195279,207279,3202863,174145,3228012,158576v6288,-3892,13075,-6337,19962,-7423xm349792,13829v20659,-3256,42215,5726,53892,24588l398095,42010c384123,19655,354982,12869,333025,26841,311069,40812,304283,69955,318255,91512r-5589,3593c297097,69955,304682,36820,329831,21252v6288,-3892,13074,-6337,19961,-7423xm7053135,655v20659,-3256,42216,5726,53892,24588l7101438,28836c7087466,6481,7058325,-305,7036369,13667v-22356,13972,-29143,43114,-14771,64671l7016009,81931v-15569,-25150,-7984,-58284,17166,-73853c7039462,4186,7046249,1741,7053135,655xe" fillcolor="#662d91 [3205]" stroked="f" strokeweight=".1109mm">
                  <v:stroke joinstyle="miter"/>
                  <v:path arrowok="t" o:connecttype="custom" o:connectlocs="1802474,4730363;1856367,4754951;1850778,4758544;1785708,4743373;1770938,4808045;1765349,4811638;1782514,4737785;1802474,4730363;5580091,4596631;5633983,4621219;5628394,4624812;5563325,4609641;5548554,4674313;5542965,4677906;5560131,4604053;5580091,4596631;2681910,4459307;2735802,4483895;2730214,4487488;2665144,4472318;2650372,4536989;2644783,4540582;2661949,4466729;2681910,4459307;6459526,4325975;6513418,4350564;6507829,4354156;6442760,4338986;6427988,4403657;6422400,4407250;6439566,4333397;6459526,4325975;3561343,4188650;3615235,4213239;3609646,4216831;3544578,4201661;3529807,4266332;3524218,4269925;3541384,4196072;3561343,4188650;636016,4068491;689909,4093080;684320,4096672;619250,4081502;604480,4146173;598891,4149766;616056,4075913;636016,4068491;4413233,3934760;4467125,3959349;4461536,3962941;4396467,3947771;4381696,4012442;4376107,4016035;4393274,3942182;4413233,3934760;1515051,3797435;1568944,3822024;1563355,3825616;1498285,3810446;1483515,3875117;1477926,3878710;1495091,3804857;1515051,3797435;5292668,3664103;5346560,3688691;5340971,3692284;5275902,3677113;5261131,3741785;5255542,3745378;5272708,3671525;5292668,3664103;2394487,3526779;2448380,3551367;2442791,3554960;2377721,3539790;2362950,3604461;2357361,3608053;2374527,3534201;2394487,3526779;6172103,3393047;6225995,3417635;6220406,3421228;6155337,3406058;6140565,3470729;6134977,3474321;6152143,3400469;6172103,3393047;3273921,3255723;3327813,3280311;3322223,3283904;3257154,3268733;3242384,3333405;3236795,3336998;3253961,3263145;3273921,3255723;348593,3135564;402485,3160152;396896,3163745;331827,3148575;317057,3213246;311468,3216838;328633,3142986;348593,3135564;7051538,3122390;7105430,3146978;7099841,3150571;7034772,3135401;7020001,3200072;7014412,3203665;7031579,3129812;7051538,3122390;4126210,3001832;4180102,3026420;4174513,3030013;4109444,3014843;4094672,3079514;4089084,3083106;4106250,3009254;4126210,3001832;1228028,2864508;1281920,2889096;1276331,2892689;1211262,2877518;1196491,2942190;1190902,2945783;1208067,2871930;1228028,2864508;5005644,2731176;5059536,2755764;5053947,2759357;4988878,2744187;4974107,2808858;4968518,2812451;4985685,2738598;5005644,2731176;2107463,2593851;2161355,2618439;2155767,2622032;2090697,2606862;2075927,2671533;2070337,2675125;2087503,2601273;2107463,2593851;5885079,2460519;5938971,2485107;5933382,2488700;5868313,2473529;5853541,2538201;5847953,2541794;5865119,2467941;5885079,2460519;2986898,2323195;3040790,2347783;3035201,2351376;2970132,2336206;2955362,2400877;2949773,2404469;2966938,2330617;2986898,2323195;6764115,2189463;6818007,2214051;6812418,2217644;6747349,2202474;6732578,2267145;6726989,2270737;6744156,2196885;6764115,2189463;45204,2150341;99096,2174929;93507,2178522;28437,2163352;13667,2228023;8078,2231616;25243,2157763;45204,2150341;3838786,2069304;3892678,2093892;3887089,2097485;3822020,2082314;3807248,2146986;3801660,2150579;3818826,2076726;3838786,2069304;924638,1879685;978530,1904273;972941,1907866;907871,1892695;893101,1957367;887512,1960960;904678,1887107;924638,1879685;4718221,1798248;4772113,1822836;4766524,1826429;4701455,1811259;4686684,1875930;4681095,1879522;4698262,1805670;4718221,1798248;1804073,1608629;1857966,1633217;1852377,1636810;1787306,1621640;1772537,1686311;1766948,1689904;1784113,1616051;1804073,1608629;5597656,1527591;5651548,1552179;5645959,1555772;5580890,1540602;5566118,1605273;5560530,1608866;5577696,1535013;5597656,1527591;2683508,1337971;2704068,1338707;2737402,1362559;2731812,1366152;2666741,1350983;2651972,1415654;2646382,1419247;2663548,1345394;2683508,1337971;6477091,1256934;6530983,1281522;6525394,1285115;6460325,1269946;6445554,1334617;6439965,1338210;6457132,1264357;6477091,1256934;3535396,1084081;3589287,1108669;3583698,1112262;3518630,1097093;3503859,1161764;3498270,1165357;3515436,1091504;3535396,1084081;637215,946756;691108,971344;685519,974937;620449,959768;605679,1024439;600090,1028032;617255,954179;637215,946756;4414830,813424;4468722,838012;4463133,841605;4398064,826436;4383293,891107;4377704,894700;4394871,820847;4414830,813424;1516650,676099;1570542,700687;1564953,704280;1499884,689111;1485113,753782;1479524,757375;1496689,683522;1516650,676099;5294265,542368;5348157,566956;5342568,570549;5277499,555380;5262727,620051;5257139,623644;5274305,549791;5294265,542368;2396084,405044;2416644,405780;2449979,429632;2444388,433225;2379319,418056;2364549,482727;2358959,486320;2376124,412467;2396084,405044;6173700,271711;6227592,296299;6222003,299892;6156934,284723;6142163,349394;6136574,352987;6153741,279134;6173700,271711;3247974,151153;3301864,175741;3296276,179334;3231207,164165;3216437,228836;3210848,232429;3228012,158576;3247974,151153;349792,13829;403684,38417;398095,42010;333025,26841;318255,91512;312666,95105;329831,21252;349792,13829;7053135,655;7107027,25243;7101438,28836;7036369,13667;7021598,78338;7016009,81931;7033175,8078;7053135,65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v:line id="Gerader Verbinder 27" o:spid="_x0000_s1039" alt="Mittelfalte" style="position:absolute;visibility:visible;mso-wrap-style:square" from="0,50292" to="77724,50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" strokecolor="#404040 [2429]" strokeweight=".5pt">
                <v:stroke opacity="36751f" joinstyle="miter"/>
              </v:line>
              <v:line id="Gerader Verbinder 28" o:spid="_x0000_s1040" alt="Mittelfalte" style="position:absolute;visibility:visible;mso-wrap-style:square" from="38149,0" to="38149,10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" strokecolor="#404040 [2429]" strokeweight=".5pt">
                <v:stroke opacity="36751f" joinstyle="miter"/>
                <o:lock v:ext="edit" shapetype="f"/>
              </v:lin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02AD8" w14:textId="266C1CCF" w:rsidR="00CF40E3" w:rsidRDefault="00CF40E3" w:rsidP="00D80668">
    <w:pPr>
      <w:pStyle w:val="Kopfzeile"/>
    </w:pPr>
    <w:r w:rsidRPr="00CF40E3">
      <w:rPr>
        <w:noProof/>
        <w:lang w:bidi="de-DE"/>
      </w:rPr>
      <mc:AlternateContent>
        <mc:Choice Requires="wpg">
          <w:drawing>
            <wp:anchor distT="0" distB="0" distL="114300" distR="114300" simplePos="0" relativeHeight="251659264" behindDoc="0" locked="0" layoutInCell="1" allowOverlap="1" wp14:anchorId="1C99F66F" wp14:editId="688319F0">
              <wp:simplePos x="0" y="0"/>
              <wp:positionH relativeFrom="page">
                <wp:posOffset>-106878</wp:posOffset>
              </wp:positionH>
              <wp:positionV relativeFrom="page">
                <wp:posOffset>23751</wp:posOffset>
              </wp:positionV>
              <wp:extent cx="7772400" cy="10640291"/>
              <wp:effectExtent l="0" t="0" r="19050" b="27940"/>
              <wp:wrapNone/>
              <wp:docPr id="5" name="Gruppe 4">
                <a:extLst xmlns:a="http://schemas.openxmlformats.org/drawingml/2006/main">
                  <a:ext uri="{FF2B5EF4-FFF2-40B4-BE49-F238E27FC236}">
                    <a16:creationId xmlns:a16="http://schemas.microsoft.com/office/drawing/2014/main" id="{FDA9A3FA-CEDD-4AE6-9F2E-55AF296FFB6F}"/>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640291"/>
                        <a:chOff x="0" y="-296883"/>
                        <a:chExt cx="7772400" cy="10640291"/>
                      </a:xfrm>
                    </wpg:grpSpPr>
                    <wps:wsp>
                      <wps:cNvPr id="1" name="Rechteck 2">
                        <a:extLst>
                          <a:ext uri="{FF2B5EF4-FFF2-40B4-BE49-F238E27FC236}">
                            <a16:creationId xmlns:a16="http://schemas.microsoft.com/office/drawing/2014/main" id="{A151AE91-540D-49E3-86F4-A1A9386FCF1B}"/>
                          </a:ext>
                          <a:ext uri="{C183D7F6-B498-43B3-948B-1728B52AA6E4}">
                            <adec:decorative xmlns:adec="http://schemas.microsoft.com/office/drawing/2017/decorative" val="1"/>
                          </a:ext>
                        </a:extLst>
                      </wps:cNvPr>
                      <wps:cNvSpPr/>
                      <wps:spPr>
                        <a:xfrm>
                          <a:off x="335478" y="5028899"/>
                          <a:ext cx="7086600" cy="5124398"/>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 name="Rechteck 3">
                        <a:extLst>
                          <a:ext uri="{FF2B5EF4-FFF2-40B4-BE49-F238E27FC236}">
                            <a16:creationId xmlns:a16="http://schemas.microsoft.com/office/drawing/2014/main" id="{4F9F7D2B-C453-477F-A0E3-7D23ED7171F0}"/>
                          </a:ext>
                          <a:ext uri="{C183D7F6-B498-43B3-948B-1728B52AA6E4}">
                            <adec:decorative xmlns:adec="http://schemas.microsoft.com/office/drawing/2017/decorative" val="1"/>
                          </a:ext>
                        </a:extLst>
                      </wps:cNvPr>
                      <wps:cNvSpPr>
                        <a:spLocks noChangeAspect="1"/>
                      </wps:cNvSpPr>
                      <wps:spPr>
                        <a:xfrm>
                          <a:off x="3927367" y="5295221"/>
                          <a:ext cx="3380006" cy="4400890"/>
                        </a:xfrm>
                        <a:prstGeom prst="rect">
                          <a:avLst/>
                        </a:prstGeom>
                        <a:solidFill>
                          <a:schemeClr val="bg1"/>
                        </a:solidFill>
                        <a:ln>
                          <a:noFill/>
                        </a:ln>
                        <a:effectLst>
                          <a:outerShdw blurRad="50800" dist="38100" dir="5400000" algn="t" rotWithShape="0">
                            <a:prstClr val="black">
                              <a:alpha val="15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Gerader Verbinder 4">
                        <a:extLst>
                          <a:ext uri="{FF2B5EF4-FFF2-40B4-BE49-F238E27FC236}">
                            <a16:creationId xmlns:a16="http://schemas.microsoft.com/office/drawing/2014/main" id="{EC93A61B-3C14-41B9-B028-34FBBBAC434A}"/>
                          </a:ext>
                          <a:ext uri="{C183D7F6-B498-43B3-948B-1728B52AA6E4}">
                            <adec:decorative xmlns:adec="http://schemas.microsoft.com/office/drawing/2017/decorative" val="1"/>
                          </a:ext>
                        </a:extLst>
                      </wps:cNvPr>
                      <wps:cNvCnPr>
                        <a:cxnSpLocks/>
                      </wps:cNvCnPr>
                      <wps:spPr>
                        <a:xfrm>
                          <a:off x="4022227" y="9309392"/>
                          <a:ext cx="3380146" cy="0"/>
                        </a:xfrm>
                        <a:prstGeom prst="line">
                          <a:avLst/>
                        </a:prstGeom>
                        <a:ln>
                          <a:solidFill>
                            <a:schemeClr val="bg1">
                              <a:lumMod val="85000"/>
                              <a:alpha val="20000"/>
                            </a:schemeClr>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6" name="Grafik 55" descr="Herz">
                          <a:extLst>
                            <a:ext uri="{FF2B5EF4-FFF2-40B4-BE49-F238E27FC236}">
                              <a16:creationId xmlns:a16="http://schemas.microsoft.com/office/drawing/2014/main" id="{CFD25F0F-515D-4E7A-A0A2-D9455437C4EB}"/>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1955505" y="8944253"/>
                          <a:ext cx="209189" cy="179303"/>
                        </a:xfrm>
                        <a:prstGeom prst="rect">
                          <a:avLst/>
                        </a:prstGeom>
                      </pic:spPr>
                    </pic:pic>
                    <wps:wsp>
                      <wps:cNvPr id="7" name="Rechteck 7">
                        <a:extLst>
                          <a:ext uri="{FF2B5EF4-FFF2-40B4-BE49-F238E27FC236}">
                            <a16:creationId xmlns:a16="http://schemas.microsoft.com/office/drawing/2014/main" id="{517CD8EF-5B17-45E0-8E70-E5820147827B}"/>
                          </a:ext>
                          <a:ext uri="{C183D7F6-B498-43B3-948B-1728B52AA6E4}">
                            <adec:decorative xmlns:adec="http://schemas.microsoft.com/office/drawing/2017/decorative" val="1"/>
                          </a:ext>
                        </a:extLst>
                      </wps:cNvPr>
                      <wps:cNvSpPr/>
                      <wps:spPr>
                        <a:xfrm>
                          <a:off x="335478" y="-95003"/>
                          <a:ext cx="7086600" cy="512420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 name="Gerader Verbinder 8" descr="Mittelfalte">
                        <a:extLst>
                          <a:ext uri="{FF2B5EF4-FFF2-40B4-BE49-F238E27FC236}">
                            <a16:creationId xmlns:a16="http://schemas.microsoft.com/office/drawing/2014/main" id="{6A8BB78A-713F-4A0E-912E-A6FBDD321780}"/>
                          </a:ext>
                        </a:extLst>
                      </wps:cNvPr>
                      <wps:cNvCnPr>
                        <a:cxnSpLocks/>
                      </wps:cNvCnPr>
                      <wps:spPr>
                        <a:xfrm>
                          <a:off x="3814950" y="-296883"/>
                          <a:ext cx="0" cy="10640291"/>
                        </a:xfrm>
                        <a:prstGeom prst="line">
                          <a:avLst/>
                        </a:prstGeom>
                        <a:ln>
                          <a:solidFill>
                            <a:schemeClr val="tx1">
                              <a:lumMod val="75000"/>
                              <a:lumOff val="25000"/>
                              <a:alpha val="14000"/>
                            </a:schemeClr>
                          </a:solidFill>
                        </a:ln>
                      </wps:spPr>
                      <wps:style>
                        <a:lnRef idx="1">
                          <a:schemeClr val="accent1"/>
                        </a:lnRef>
                        <a:fillRef idx="0">
                          <a:schemeClr val="accent1"/>
                        </a:fillRef>
                        <a:effectRef idx="0">
                          <a:schemeClr val="accent1"/>
                        </a:effectRef>
                        <a:fontRef idx="minor">
                          <a:schemeClr val="tx1"/>
                        </a:fontRef>
                      </wps:style>
                      <wps:bodyPr/>
                    </wps:wsp>
                    <wps:wsp>
                      <wps:cNvPr id="9" name="Rechteck 9">
                        <a:extLst>
                          <a:ext uri="{FF2B5EF4-FFF2-40B4-BE49-F238E27FC236}">
                            <a16:creationId xmlns:a16="http://schemas.microsoft.com/office/drawing/2014/main" id="{654BE013-B50C-4F45-A197-95DB6E561212}"/>
                          </a:ext>
                          <a:ext uri="{C183D7F6-B498-43B3-948B-1728B52AA6E4}">
                            <adec:decorative xmlns:adec="http://schemas.microsoft.com/office/drawing/2017/decorative" val="1"/>
                          </a:ext>
                        </a:extLst>
                      </wps:cNvPr>
                      <wps:cNvSpPr>
                        <a:spLocks noChangeAspect="1"/>
                      </wps:cNvSpPr>
                      <wps:spPr>
                        <a:xfrm>
                          <a:off x="3943655" y="267530"/>
                          <a:ext cx="3380006" cy="4400890"/>
                        </a:xfrm>
                        <a:prstGeom prst="rect">
                          <a:avLst/>
                        </a:prstGeom>
                        <a:solidFill>
                          <a:schemeClr val="bg1"/>
                        </a:solidFill>
                        <a:ln>
                          <a:noFill/>
                        </a:ln>
                        <a:effectLst>
                          <a:outerShdw blurRad="50800" dist="38100" dir="5400000" algn="t" rotWithShape="0">
                            <a:prstClr val="black">
                              <a:alpha val="15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 name="Gerader Verbinder 10">
                        <a:extLst>
                          <a:ext uri="{FF2B5EF4-FFF2-40B4-BE49-F238E27FC236}">
                            <a16:creationId xmlns:a16="http://schemas.microsoft.com/office/drawing/2014/main" id="{845A7720-6B96-4C48-A87F-06188E7623A3}"/>
                          </a:ext>
                          <a:ext uri="{C183D7F6-B498-43B3-948B-1728B52AA6E4}">
                            <adec:decorative xmlns:adec="http://schemas.microsoft.com/office/drawing/2017/decorative" val="1"/>
                          </a:ext>
                        </a:extLst>
                      </wps:cNvPr>
                      <wps:cNvCnPr>
                        <a:cxnSpLocks/>
                      </wps:cNvCnPr>
                      <wps:spPr>
                        <a:xfrm>
                          <a:off x="3962852" y="4312316"/>
                          <a:ext cx="3380146" cy="0"/>
                        </a:xfrm>
                        <a:prstGeom prst="line">
                          <a:avLst/>
                        </a:prstGeom>
                        <a:ln>
                          <a:solidFill>
                            <a:schemeClr val="bg1">
                              <a:lumMod val="85000"/>
                              <a:alpha val="20000"/>
                            </a:schemeClr>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1" name="Grafik 147" descr="Herz">
                          <a:extLst>
                            <a:ext uri="{FF2B5EF4-FFF2-40B4-BE49-F238E27FC236}">
                              <a16:creationId xmlns:a16="http://schemas.microsoft.com/office/drawing/2014/main" id="{0D526137-1355-4C11-B233-50C74F3C23E6}"/>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1955505" y="4149053"/>
                          <a:ext cx="209189" cy="179303"/>
                        </a:xfrm>
                        <a:prstGeom prst="rect">
                          <a:avLst/>
                        </a:prstGeom>
                      </pic:spPr>
                    </pic:pic>
                    <wps:wsp>
                      <wps:cNvPr id="12" name="Gerader Verbinder 12" descr="Mittelfalte">
                        <a:extLst>
                          <a:ext uri="{FF2B5EF4-FFF2-40B4-BE49-F238E27FC236}">
                            <a16:creationId xmlns:a16="http://schemas.microsoft.com/office/drawing/2014/main" id="{D927C901-5CEF-4BBA-903C-7C0A1B700E38}"/>
                          </a:ext>
                        </a:extLst>
                      </wps:cNvPr>
                      <wps:cNvCnPr/>
                      <wps:spPr>
                        <a:xfrm>
                          <a:off x="0" y="5029200"/>
                          <a:ext cx="7772400" cy="0"/>
                        </a:xfrm>
                        <a:prstGeom prst="line">
                          <a:avLst/>
                        </a:prstGeom>
                        <a:ln>
                          <a:solidFill>
                            <a:schemeClr val="tx1">
                              <a:lumMod val="75000"/>
                              <a:lumOff val="25000"/>
                              <a:alpha val="14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01661611" id="Gruppe 4" o:spid="_x0000_s1026" style="position:absolute;margin-left:-8.4pt;margin-top:1.85pt;width:612pt;height:837.8pt;z-index:251659264;mso-position-horizontal-relative:page;mso-position-vertical-relative:page;mso-height-relative:margin" coordorigin=",-2968" coordsize="77724,106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">
              <v:rect id="Rechteck 2" o:spid="_x0000_s1027" style="position:absolute;left:3354;top:50288;width:70866;height:51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" fillcolor="#f2f2f2 [3052]" stroked="f" strokeweight="1pt"/>
              <v:rect id="Rechteck 3" o:spid="_x0000_s1028" style="position:absolute;left:39273;top:52952;width:33800;height:440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" fillcolor="white [3212]" stroked="f" strokeweight="1pt">
                <v:shadow on="t" color="black" opacity="9830f" origin=",-.5" offset="0,3pt"/>
                <o:lock v:ext="edit" aspectratio="t"/>
              </v:rect>
              <v:line id="Gerader Verbinder 4" o:spid="_x0000_s1029" style="position:absolute;visibility:visible;mso-wrap-style:square" from="40222,93093" to="74023,93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" strokecolor="#d8d8d8 [2732]" strokeweight=".5pt">
                <v:stroke opacity="13107f" joinstyle="miter"/>
                <o:lock v:ext="edit" shapetype="f"/>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55" o:spid="_x0000_s1030" type="#_x0000_t75" alt="Herz" style="position:absolute;left:19555;top:89442;width:2091;height: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">
                <v:imagedata r:id="rId3" o:title="Herz"/>
              </v:shape>
              <v:rect id="Rechteck 7" o:spid="_x0000_s1031" style="position:absolute;left:3354;top:-950;width:70866;height:512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" fillcolor="#f2f2f2 [3052]" stroked="f" strokeweight="1pt"/>
              <v:line id="Gerader Verbinder 8" o:spid="_x0000_s1032" alt="Mittelfalte" style="position:absolute;visibility:visible;mso-wrap-style:square" from="38149,-2968" to="38149,103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" strokecolor="#404040 [2429]" strokeweight=".5pt">
                <v:stroke opacity="9252f" joinstyle="miter"/>
                <o:lock v:ext="edit" shapetype="f"/>
              </v:line>
              <v:rect id="Rechteck 9" o:spid="_x0000_s1033" style="position:absolute;left:39436;top:2675;width:33800;height:440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" fillcolor="white [3212]" stroked="f" strokeweight="1pt">
                <v:shadow on="t" color="black" opacity="9830f" origin=",-.5" offset="0,3pt"/>
                <o:lock v:ext="edit" aspectratio="t"/>
              </v:rect>
              <v:line id="Gerader Verbinder 10" o:spid="_x0000_s1034" style="position:absolute;visibility:visible;mso-wrap-style:square" from="39628,43123" to="73429,43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" strokecolor="#d8d8d8 [2732]" strokeweight=".5pt">
                <v:stroke opacity="13107f" joinstyle="miter"/>
                <o:lock v:ext="edit" shapetype="f"/>
              </v:line>
              <v:shape id="Grafik 147" o:spid="_x0000_s1035" type="#_x0000_t75" alt="Herz" style="position:absolute;left:19555;top:41490;width:2091;height: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">
                <v:imagedata r:id="rId3" o:title="Herz"/>
              </v:shape>
              <v:line id="Gerader Verbinder 12" o:spid="_x0000_s1036" alt="Mittelfalte" style="position:absolute;visibility:visible;mso-wrap-style:square" from="0,50292" to="77724,50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" strokecolor="#404040 [2429]" strokeweight=".5pt">
                <v:stroke opacity="9252f" joinstyle="miter"/>
              </v:line>
              <w10:wrap anchorx="page" anchory="pag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0NzM3NbMwszC2sDBQ0lEKTi0uzszPAykwrwUA5RB6SywAAAA="/>
  </w:docVars>
  <w:rsids>
    <w:rsidRoot w:val="00CF40E3"/>
    <w:rsid w:val="0000675F"/>
    <w:rsid w:val="00031C1C"/>
    <w:rsid w:val="001237C0"/>
    <w:rsid w:val="00193973"/>
    <w:rsid w:val="001B185E"/>
    <w:rsid w:val="001C093E"/>
    <w:rsid w:val="002831BA"/>
    <w:rsid w:val="002F58DD"/>
    <w:rsid w:val="003861F5"/>
    <w:rsid w:val="003D28CF"/>
    <w:rsid w:val="00422462"/>
    <w:rsid w:val="004279A1"/>
    <w:rsid w:val="004B4BD6"/>
    <w:rsid w:val="005317BB"/>
    <w:rsid w:val="005A20B8"/>
    <w:rsid w:val="00602024"/>
    <w:rsid w:val="00611D6C"/>
    <w:rsid w:val="006370E6"/>
    <w:rsid w:val="006641A9"/>
    <w:rsid w:val="006A2874"/>
    <w:rsid w:val="006D225E"/>
    <w:rsid w:val="006F6E77"/>
    <w:rsid w:val="00744889"/>
    <w:rsid w:val="007476A4"/>
    <w:rsid w:val="008305F4"/>
    <w:rsid w:val="008703F4"/>
    <w:rsid w:val="008B7C47"/>
    <w:rsid w:val="008F4DB4"/>
    <w:rsid w:val="009355E2"/>
    <w:rsid w:val="00954EC0"/>
    <w:rsid w:val="00A14E4E"/>
    <w:rsid w:val="00A5598F"/>
    <w:rsid w:val="00A94512"/>
    <w:rsid w:val="00AF625B"/>
    <w:rsid w:val="00B120BD"/>
    <w:rsid w:val="00B263AB"/>
    <w:rsid w:val="00B4097B"/>
    <w:rsid w:val="00B66397"/>
    <w:rsid w:val="00BB3156"/>
    <w:rsid w:val="00C2096E"/>
    <w:rsid w:val="00C57CCA"/>
    <w:rsid w:val="00CC04B0"/>
    <w:rsid w:val="00CF40E3"/>
    <w:rsid w:val="00D27274"/>
    <w:rsid w:val="00D65A25"/>
    <w:rsid w:val="00D80668"/>
    <w:rsid w:val="00D96115"/>
    <w:rsid w:val="00DE12FB"/>
    <w:rsid w:val="00E4087A"/>
    <w:rsid w:val="00EC5D65"/>
    <w:rsid w:val="00EF1000"/>
    <w:rsid w:val="00F56AC9"/>
    <w:rsid w:val="00F970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3A7C8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831BA"/>
    <w:pPr>
      <w:spacing w:after="0" w:line="240" w:lineRule="auto"/>
    </w:pPr>
    <w:rPr>
      <w:rFonts w:eastAsiaTheme="minorEastAsia" w:hAnsi="Calibri"/>
      <w:color w:val="404040" w:themeColor="text1" w:themeTint="BF"/>
      <w:kern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semiHidden/>
    <w:rsid w:val="00CF40E3"/>
    <w:pPr>
      <w:spacing w:before="100" w:beforeAutospacing="1" w:after="100" w:afterAutospacing="1"/>
    </w:pPr>
    <w:rPr>
      <w:rFonts w:ascii="Times New Roman" w:hAnsi="Times New Roman" w:cs="Times New Roman"/>
    </w:rPr>
  </w:style>
  <w:style w:type="paragraph" w:styleId="Kopfzeile">
    <w:name w:val="header"/>
    <w:basedOn w:val="Standard"/>
    <w:link w:val="KopfzeileZchn"/>
    <w:uiPriority w:val="99"/>
    <w:semiHidden/>
    <w:rsid w:val="00CF40E3"/>
    <w:pPr>
      <w:tabs>
        <w:tab w:val="center" w:pos="4680"/>
        <w:tab w:val="right" w:pos="9360"/>
      </w:tabs>
    </w:pPr>
  </w:style>
  <w:style w:type="character" w:customStyle="1" w:styleId="KopfzeileZchn">
    <w:name w:val="Kopfzeile Zchn"/>
    <w:basedOn w:val="Absatz-Standardschriftart"/>
    <w:link w:val="Kopfzeile"/>
    <w:uiPriority w:val="99"/>
    <w:semiHidden/>
    <w:rsid w:val="007476A4"/>
    <w:rPr>
      <w:rFonts w:eastAsiaTheme="minorEastAsia" w:hAnsi="Calibri"/>
      <w:color w:val="404040" w:themeColor="text1" w:themeTint="BF"/>
      <w:kern w:val="24"/>
      <w:sz w:val="24"/>
      <w:szCs w:val="24"/>
      <w:lang w:val="en-ZA"/>
    </w:rPr>
  </w:style>
  <w:style w:type="paragraph" w:styleId="Fuzeile">
    <w:name w:val="footer"/>
    <w:basedOn w:val="Standard"/>
    <w:link w:val="FuzeileZchn"/>
    <w:uiPriority w:val="99"/>
    <w:semiHidden/>
    <w:rsid w:val="00CF40E3"/>
    <w:pPr>
      <w:tabs>
        <w:tab w:val="center" w:pos="4680"/>
        <w:tab w:val="right" w:pos="9360"/>
      </w:tabs>
    </w:pPr>
  </w:style>
  <w:style w:type="character" w:customStyle="1" w:styleId="FuzeileZchn">
    <w:name w:val="Fußzeile Zchn"/>
    <w:basedOn w:val="Absatz-Standardschriftart"/>
    <w:link w:val="Fuzeile"/>
    <w:uiPriority w:val="99"/>
    <w:semiHidden/>
    <w:rsid w:val="007476A4"/>
    <w:rPr>
      <w:rFonts w:eastAsiaTheme="minorEastAsia" w:hAnsi="Calibri"/>
      <w:color w:val="404040" w:themeColor="text1" w:themeTint="BF"/>
      <w:kern w:val="24"/>
      <w:sz w:val="24"/>
      <w:szCs w:val="24"/>
      <w:lang w:val="en-ZA"/>
    </w:rPr>
  </w:style>
  <w:style w:type="table" w:styleId="Tabellenraster">
    <w:name w:val="Table Grid"/>
    <w:basedOn w:val="NormaleTabelle"/>
    <w:uiPriority w:val="39"/>
    <w:rsid w:val="008F4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8F4DB4"/>
    <w:rPr>
      <w:color w:val="808080"/>
    </w:rPr>
  </w:style>
  <w:style w:type="paragraph" w:styleId="Titel">
    <w:name w:val="Title"/>
    <w:basedOn w:val="StandardWeb"/>
    <w:next w:val="Standard"/>
    <w:link w:val="TitelZchn"/>
    <w:uiPriority w:val="10"/>
    <w:qFormat/>
    <w:rsid w:val="006F6E77"/>
    <w:pPr>
      <w:spacing w:before="0" w:beforeAutospacing="0" w:after="0" w:afterAutospacing="0"/>
    </w:pPr>
    <w:rPr>
      <w:rFonts w:asciiTheme="majorHAnsi" w:hAnsi="Calibri Light" w:cstheme="minorBidi"/>
      <w:color w:val="000000" w:themeColor="text1"/>
      <w:szCs w:val="22"/>
    </w:rPr>
  </w:style>
  <w:style w:type="character" w:customStyle="1" w:styleId="TitelZchn">
    <w:name w:val="Titel Zchn"/>
    <w:basedOn w:val="Absatz-Standardschriftart"/>
    <w:link w:val="Titel"/>
    <w:uiPriority w:val="10"/>
    <w:rsid w:val="006F6E77"/>
    <w:rPr>
      <w:rFonts w:asciiTheme="majorHAnsi" w:eastAsiaTheme="minorEastAsia" w:hAnsi="Calibri Light"/>
      <w:color w:val="000000" w:themeColor="text1"/>
      <w:kern w:val="24"/>
      <w:lang w:val="en-ZA"/>
    </w:rPr>
  </w:style>
  <w:style w:type="paragraph" w:styleId="Untertitel">
    <w:name w:val="Subtitle"/>
    <w:basedOn w:val="StandardWeb"/>
    <w:next w:val="Standard"/>
    <w:link w:val="UntertitelZchn"/>
    <w:uiPriority w:val="11"/>
    <w:qFormat/>
    <w:rsid w:val="006F6E77"/>
    <w:pPr>
      <w:spacing w:before="0" w:beforeAutospacing="0" w:after="0" w:afterAutospacing="0"/>
    </w:pPr>
    <w:rPr>
      <w:rFonts w:asciiTheme="majorHAnsi" w:hAnsi="Calibri Light" w:cstheme="minorBidi"/>
      <w:color w:val="000000" w:themeColor="text1"/>
      <w:sz w:val="21"/>
      <w:szCs w:val="21"/>
      <w14:textFill>
        <w14:solidFill>
          <w14:schemeClr w14:val="tx1">
            <w14:alpha w14:val="50000"/>
          </w14:schemeClr>
        </w14:solidFill>
      </w14:textFill>
    </w:rPr>
  </w:style>
  <w:style w:type="character" w:customStyle="1" w:styleId="UntertitelZchn">
    <w:name w:val="Untertitel Zchn"/>
    <w:basedOn w:val="Absatz-Standardschriftart"/>
    <w:link w:val="Untertitel"/>
    <w:uiPriority w:val="11"/>
    <w:rsid w:val="006F6E77"/>
    <w:rPr>
      <w:rFonts w:asciiTheme="majorHAnsi" w:eastAsiaTheme="minorEastAsia" w:hAnsi="Calibri Light"/>
      <w:color w:val="000000" w:themeColor="text1"/>
      <w:kern w:val="24"/>
      <w:sz w:val="21"/>
      <w:szCs w:val="21"/>
      <w:lang w:val="en-ZA"/>
      <w14:textFill>
        <w14:solidFill>
          <w14:schemeClr w14:val="tx1">
            <w14:alpha w14:val="50000"/>
          </w14:schemeClr>
        </w14:solidFill>
      </w14:textFill>
    </w:rPr>
  </w:style>
  <w:style w:type="paragraph" w:customStyle="1" w:styleId="Deckblatttext">
    <w:name w:val="Deckblatttext"/>
    <w:basedOn w:val="StandardWeb"/>
    <w:qFormat/>
    <w:rsid w:val="00B120BD"/>
    <w:pPr>
      <w:spacing w:before="0" w:beforeAutospacing="0" w:after="0" w:afterAutospacing="0" w:line="240" w:lineRule="exact"/>
    </w:pPr>
    <w:rPr>
      <w:rFonts w:asciiTheme="majorHAnsi" w:hAnsi="Calibri Light" w:cstheme="minorBidi"/>
      <w:color w:val="000000" w:themeColor="text1"/>
      <w:sz w:val="21"/>
      <w:szCs w:val="21"/>
      <w14:textFill>
        <w14:solidFill>
          <w14:schemeClr w14:val="tx1">
            <w14:alpha w14:val="50000"/>
          </w14:schemeClr>
        </w14:solidFill>
      </w14:textFill>
    </w:rPr>
  </w:style>
  <w:style w:type="paragraph" w:customStyle="1" w:styleId="Umdrehen">
    <w:name w:val="Umdrehen"/>
    <w:basedOn w:val="StandardWeb"/>
    <w:qFormat/>
    <w:rsid w:val="00B120BD"/>
    <w:pPr>
      <w:spacing w:before="0" w:beforeAutospacing="0" w:after="0" w:afterAutospacing="0"/>
      <w:jc w:val="right"/>
    </w:pPr>
    <w:rPr>
      <w:rFonts w:asciiTheme="majorHAnsi" w:hAnsi="Calibri Light" w:cstheme="minorBidi"/>
      <w:sz w:val="21"/>
      <w:szCs w:val="21"/>
    </w:rPr>
  </w:style>
  <w:style w:type="paragraph" w:customStyle="1" w:styleId="Nameninnen">
    <w:name w:val="Namen innen"/>
    <w:basedOn w:val="StandardWeb"/>
    <w:qFormat/>
    <w:rsid w:val="00D80668"/>
    <w:pPr>
      <w:spacing w:before="0" w:beforeAutospacing="0" w:after="0" w:afterAutospacing="0"/>
    </w:pPr>
    <w:rPr>
      <w:rFonts w:asciiTheme="minorHAnsi" w:hAnsi="Calibri" w:cstheme="minorBidi"/>
      <w:color w:val="FFFFFF" w:themeColor="background1"/>
      <w:sz w:val="16"/>
      <w:szCs w:val="16"/>
    </w:rPr>
  </w:style>
  <w:style w:type="character" w:styleId="Kommentarzeichen">
    <w:name w:val="annotation reference"/>
    <w:basedOn w:val="Absatz-Standardschriftart"/>
    <w:uiPriority w:val="99"/>
    <w:semiHidden/>
    <w:unhideWhenUsed/>
    <w:rsid w:val="00CC04B0"/>
    <w:rPr>
      <w:sz w:val="16"/>
      <w:szCs w:val="16"/>
    </w:rPr>
  </w:style>
  <w:style w:type="paragraph" w:styleId="Kommentartext">
    <w:name w:val="annotation text"/>
    <w:basedOn w:val="Standard"/>
    <w:link w:val="KommentartextZchn"/>
    <w:uiPriority w:val="99"/>
    <w:semiHidden/>
    <w:unhideWhenUsed/>
    <w:rsid w:val="00CC04B0"/>
    <w:rPr>
      <w:sz w:val="20"/>
      <w:szCs w:val="20"/>
    </w:rPr>
  </w:style>
  <w:style w:type="character" w:customStyle="1" w:styleId="KommentartextZchn">
    <w:name w:val="Kommentartext Zchn"/>
    <w:basedOn w:val="Absatz-Standardschriftart"/>
    <w:link w:val="Kommentartext"/>
    <w:uiPriority w:val="99"/>
    <w:semiHidden/>
    <w:rsid w:val="00CC04B0"/>
    <w:rPr>
      <w:rFonts w:eastAsiaTheme="minorEastAsia" w:hAnsi="Calibri"/>
      <w:color w:val="404040" w:themeColor="text1" w:themeTint="BF"/>
      <w:kern w:val="24"/>
      <w:sz w:val="20"/>
      <w:szCs w:val="20"/>
      <w:lang w:val="en-ZA"/>
    </w:rPr>
  </w:style>
  <w:style w:type="paragraph" w:styleId="Kommentarthema">
    <w:name w:val="annotation subject"/>
    <w:basedOn w:val="Kommentartext"/>
    <w:next w:val="Kommentartext"/>
    <w:link w:val="KommentarthemaZchn"/>
    <w:uiPriority w:val="99"/>
    <w:semiHidden/>
    <w:unhideWhenUsed/>
    <w:rsid w:val="00CC04B0"/>
    <w:rPr>
      <w:b/>
      <w:bCs/>
    </w:rPr>
  </w:style>
  <w:style w:type="character" w:customStyle="1" w:styleId="KommentarthemaZchn">
    <w:name w:val="Kommentarthema Zchn"/>
    <w:basedOn w:val="KommentartextZchn"/>
    <w:link w:val="Kommentarthema"/>
    <w:uiPriority w:val="99"/>
    <w:semiHidden/>
    <w:rsid w:val="00CC04B0"/>
    <w:rPr>
      <w:rFonts w:eastAsiaTheme="minorEastAsia" w:hAnsi="Calibri"/>
      <w:b/>
      <w:bCs/>
      <w:color w:val="404040" w:themeColor="text1" w:themeTint="BF"/>
      <w:kern w:val="24"/>
      <w:sz w:val="20"/>
      <w:szCs w:val="20"/>
      <w:lang w:val="en-ZA"/>
    </w:rPr>
  </w:style>
  <w:style w:type="paragraph" w:styleId="Sprechblasentext">
    <w:name w:val="Balloon Text"/>
    <w:basedOn w:val="Standard"/>
    <w:link w:val="SprechblasentextZchn"/>
    <w:uiPriority w:val="99"/>
    <w:semiHidden/>
    <w:unhideWhenUsed/>
    <w:rsid w:val="00CC04B0"/>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C04B0"/>
    <w:rPr>
      <w:rFonts w:ascii="Segoe UI" w:eastAsiaTheme="minorEastAsia" w:hAnsi="Segoe UI" w:cs="Segoe UI"/>
      <w:color w:val="404040" w:themeColor="text1" w:themeTint="BF"/>
      <w:kern w:val="24"/>
      <w:sz w:val="18"/>
      <w:szCs w:val="18"/>
      <w:lang w:val="en-ZA"/>
    </w:rPr>
  </w:style>
  <w:style w:type="paragraph" w:customStyle="1" w:styleId="Fett1">
    <w:name w:val="Fett1"/>
    <w:basedOn w:val="Standard"/>
    <w:link w:val="Fettdruckzeichen"/>
    <w:qFormat/>
    <w:rsid w:val="00B4097B"/>
    <w:rPr>
      <w:b/>
      <w:sz w:val="32"/>
    </w:rPr>
  </w:style>
  <w:style w:type="character" w:customStyle="1" w:styleId="Fettdruckzeichen">
    <w:name w:val="Fettdruckzeichen"/>
    <w:basedOn w:val="Absatz-Standardschriftart"/>
    <w:link w:val="Fett1"/>
    <w:rsid w:val="00B4097B"/>
    <w:rPr>
      <w:rFonts w:eastAsiaTheme="minorEastAsia" w:hAnsi="Calibri"/>
      <w:b/>
      <w:color w:val="404040" w:themeColor="text1" w:themeTint="BF"/>
      <w:kern w:val="24"/>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jpeg"/></Relationships>
</file>

<file path=word/_rels/head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svg"/><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A7C1E539200433EAB241F54978C88A2"/>
        <w:category>
          <w:name w:val="General"/>
          <w:gallery w:val="placeholder"/>
        </w:category>
        <w:types>
          <w:type w:val="bbPlcHdr"/>
        </w:types>
        <w:behaviors>
          <w:behavior w:val="content"/>
        </w:behaviors>
        <w:guid w:val="{1BE91ABE-0E56-48FD-9B77-7BC1A02A5592}"/>
      </w:docPartPr>
      <w:docPartBody>
        <w:p w:rsidR="008C734C" w:rsidRDefault="00C51773" w:rsidP="00C51773">
          <w:pPr>
            <w:pStyle w:val="5A7C1E539200433EAB241F54978C88A215"/>
          </w:pPr>
          <w:r w:rsidRPr="006641A9">
            <w:rPr>
              <w:rStyle w:val="TitelZchn"/>
              <w:lang w:bidi="de-DE"/>
            </w:rPr>
            <w:t>Ih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6694"/>
    <w:rsid w:val="00350534"/>
    <w:rsid w:val="00576853"/>
    <w:rsid w:val="008C734C"/>
    <w:rsid w:val="00AD23F4"/>
    <w:rsid w:val="00AF14E6"/>
    <w:rsid w:val="00C51773"/>
    <w:rsid w:val="00C91090"/>
    <w:rsid w:val="00D26694"/>
    <w:rsid w:val="00D35B21"/>
    <w:rsid w:val="00E07360"/>
    <w:rsid w:val="00E902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26694"/>
    <w:rPr>
      <w:rFonts w:cs="Times New Roman"/>
      <w:sz w:val="3276"/>
      <w:szCs w:val="327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C51773"/>
    <w:rPr>
      <w:color w:val="808080"/>
    </w:rPr>
  </w:style>
  <w:style w:type="paragraph" w:styleId="Titel">
    <w:name w:val="Title"/>
    <w:basedOn w:val="StandardWeb"/>
    <w:next w:val="Standard"/>
    <w:link w:val="TitelZchn"/>
    <w:uiPriority w:val="10"/>
    <w:qFormat/>
    <w:rsid w:val="00C51773"/>
    <w:pPr>
      <w:spacing w:after="0" w:line="240" w:lineRule="auto"/>
    </w:pPr>
    <w:rPr>
      <w:rFonts w:asciiTheme="majorHAnsi" w:hAnsi="Calibri Light" w:cstheme="minorBidi"/>
      <w:color w:val="000000" w:themeColor="text1"/>
      <w:kern w:val="24"/>
      <w:sz w:val="22"/>
      <w:szCs w:val="22"/>
    </w:rPr>
  </w:style>
  <w:style w:type="character" w:customStyle="1" w:styleId="TitelZchn">
    <w:name w:val="Titel Zchn"/>
    <w:basedOn w:val="Absatz-Standardschriftart"/>
    <w:link w:val="Titel"/>
    <w:uiPriority w:val="10"/>
    <w:rsid w:val="00C51773"/>
    <w:rPr>
      <w:rFonts w:asciiTheme="majorHAnsi" w:hAnsi="Calibri Light"/>
      <w:color w:val="000000" w:themeColor="text1"/>
      <w:kern w:val="24"/>
    </w:rPr>
  </w:style>
  <w:style w:type="paragraph" w:styleId="StandardWeb">
    <w:name w:val="Normal (Web)"/>
    <w:basedOn w:val="Standard"/>
    <w:uiPriority w:val="99"/>
    <w:semiHidden/>
    <w:unhideWhenUsed/>
    <w:rsid w:val="00D26694"/>
    <w:rPr>
      <w:rFonts w:ascii="Times New Roman" w:hAnsi="Times New Roman"/>
      <w:sz w:val="24"/>
      <w:szCs w:val="24"/>
    </w:rPr>
  </w:style>
  <w:style w:type="paragraph" w:customStyle="1" w:styleId="5A7C1E539200433EAB241F54978C88A2">
    <w:name w:val="5A7C1E539200433EAB241F54978C88A2"/>
    <w:rsid w:val="00D26694"/>
    <w:pPr>
      <w:spacing w:before="100" w:beforeAutospacing="1" w:after="100" w:afterAutospacing="1" w:line="240" w:lineRule="auto"/>
    </w:pPr>
    <w:rPr>
      <w:rFonts w:ascii="Times New Roman" w:hAnsi="Times New Roman" w:cs="Times New Roman"/>
      <w:sz w:val="24"/>
      <w:szCs w:val="24"/>
    </w:rPr>
  </w:style>
  <w:style w:type="paragraph" w:customStyle="1" w:styleId="328A3E62EC254BD7B032EC5D4C13EC74">
    <w:name w:val="328A3E62EC254BD7B032EC5D4C13EC74"/>
    <w:rsid w:val="00D26694"/>
  </w:style>
  <w:style w:type="paragraph" w:customStyle="1" w:styleId="4979E7B31DB64038AE909C6BC4B6B7A4">
    <w:name w:val="4979E7B31DB64038AE909C6BC4B6B7A4"/>
    <w:rsid w:val="00D26694"/>
  </w:style>
  <w:style w:type="paragraph" w:customStyle="1" w:styleId="5A492459A12548F78074028224BD2BC7">
    <w:name w:val="5A492459A12548F78074028224BD2BC7"/>
    <w:rsid w:val="00D26694"/>
  </w:style>
  <w:style w:type="paragraph" w:customStyle="1" w:styleId="65D4BF01528C4C63B2A5452345F3EDE4">
    <w:name w:val="65D4BF01528C4C63B2A5452345F3EDE4"/>
    <w:rsid w:val="00D26694"/>
  </w:style>
  <w:style w:type="paragraph" w:customStyle="1" w:styleId="A95C586B40F146DCB09E3BA0E75D59CC">
    <w:name w:val="A95C586B40F146DCB09E3BA0E75D59CC"/>
    <w:rsid w:val="00D26694"/>
  </w:style>
  <w:style w:type="paragraph" w:customStyle="1" w:styleId="5A7C1E539200433EAB241F54978C88A21">
    <w:name w:val="5A7C1E539200433EAB241F54978C88A21"/>
    <w:rsid w:val="00D26694"/>
    <w:pPr>
      <w:spacing w:before="100" w:beforeAutospacing="1" w:after="100" w:afterAutospacing="1" w:line="240" w:lineRule="auto"/>
    </w:pPr>
    <w:rPr>
      <w:rFonts w:ascii="Times New Roman" w:hAnsi="Times New Roman" w:cs="Times New Roman"/>
      <w:sz w:val="24"/>
      <w:szCs w:val="24"/>
    </w:rPr>
  </w:style>
  <w:style w:type="paragraph" w:customStyle="1" w:styleId="A95C586B40F146DCB09E3BA0E75D59CC1">
    <w:name w:val="A95C586B40F146DCB09E3BA0E75D59CC1"/>
    <w:rsid w:val="00D26694"/>
    <w:pPr>
      <w:spacing w:after="0" w:line="240" w:lineRule="auto"/>
    </w:pPr>
    <w:rPr>
      <w:rFonts w:hAnsi="Calibri"/>
      <w:color w:val="FFFFFF" w:themeColor="background1"/>
      <w:kern w:val="24"/>
      <w:sz w:val="16"/>
      <w:szCs w:val="16"/>
      <w:lang w:val="en-ZA"/>
    </w:rPr>
  </w:style>
  <w:style w:type="paragraph" w:customStyle="1" w:styleId="B14E11F42CFB49E6AA03B8DAFF1E51A3">
    <w:name w:val="B14E11F42CFB49E6AA03B8DAFF1E51A3"/>
    <w:rsid w:val="00D26694"/>
  </w:style>
  <w:style w:type="paragraph" w:customStyle="1" w:styleId="D853BC1D3E4441C1B74CADD591215501">
    <w:name w:val="D853BC1D3E4441C1B74CADD591215501"/>
    <w:rsid w:val="00D26694"/>
  </w:style>
  <w:style w:type="paragraph" w:customStyle="1" w:styleId="5A7C1E539200433EAB241F54978C88A22">
    <w:name w:val="5A7C1E539200433EAB241F54978C88A22"/>
    <w:rsid w:val="00D26694"/>
    <w:pPr>
      <w:spacing w:before="100" w:beforeAutospacing="1" w:after="100" w:afterAutospacing="1" w:line="240" w:lineRule="auto"/>
    </w:pPr>
    <w:rPr>
      <w:rFonts w:ascii="Times New Roman" w:hAnsi="Times New Roman" w:cs="Times New Roman"/>
      <w:sz w:val="24"/>
      <w:szCs w:val="24"/>
    </w:rPr>
  </w:style>
  <w:style w:type="paragraph" w:customStyle="1" w:styleId="5A7C1E539200433EAB241F54978C88A23">
    <w:name w:val="5A7C1E539200433EAB241F54978C88A23"/>
    <w:rsid w:val="00D26694"/>
    <w:pPr>
      <w:spacing w:before="100" w:beforeAutospacing="1" w:after="100" w:afterAutospacing="1" w:line="240" w:lineRule="auto"/>
    </w:pPr>
    <w:rPr>
      <w:rFonts w:ascii="Times New Roman" w:hAnsi="Times New Roman" w:cs="Times New Roman"/>
      <w:sz w:val="24"/>
      <w:szCs w:val="24"/>
    </w:rPr>
  </w:style>
  <w:style w:type="paragraph" w:customStyle="1" w:styleId="83DFD82D07E34F22AD421483CB67784F">
    <w:name w:val="83DFD82D07E34F22AD421483CB67784F"/>
    <w:rsid w:val="00D26694"/>
  </w:style>
  <w:style w:type="paragraph" w:customStyle="1" w:styleId="737A94FA75D947419B38884178570253">
    <w:name w:val="737A94FA75D947419B38884178570253"/>
    <w:rsid w:val="00D26694"/>
  </w:style>
  <w:style w:type="paragraph" w:customStyle="1" w:styleId="5A7C1E539200433EAB241F54978C88A24">
    <w:name w:val="5A7C1E539200433EAB241F54978C88A24"/>
    <w:rsid w:val="00D26694"/>
    <w:pPr>
      <w:spacing w:before="100" w:beforeAutospacing="1" w:after="100" w:afterAutospacing="1" w:line="240" w:lineRule="auto"/>
    </w:pPr>
    <w:rPr>
      <w:rFonts w:ascii="Times New Roman" w:hAnsi="Times New Roman" w:cs="Times New Roman"/>
      <w:sz w:val="24"/>
      <w:szCs w:val="24"/>
    </w:rPr>
  </w:style>
  <w:style w:type="paragraph" w:styleId="Untertitel">
    <w:name w:val="Subtitle"/>
    <w:basedOn w:val="StandardWeb"/>
    <w:next w:val="Standard"/>
    <w:link w:val="UntertitelZchn"/>
    <w:uiPriority w:val="11"/>
    <w:qFormat/>
    <w:rsid w:val="00C51773"/>
    <w:pPr>
      <w:spacing w:after="0" w:line="240" w:lineRule="auto"/>
    </w:pPr>
    <w:rPr>
      <w:rFonts w:asciiTheme="majorHAnsi" w:hAnsi="Calibri Light" w:cstheme="minorBidi"/>
      <w:color w:val="000000" w:themeColor="text1"/>
      <w:kern w:val="24"/>
      <w:sz w:val="21"/>
      <w:szCs w:val="21"/>
      <w14:textFill>
        <w14:solidFill>
          <w14:schemeClr w14:val="tx1">
            <w14:alpha w14:val="50000"/>
          </w14:schemeClr>
        </w14:solidFill>
      </w14:textFill>
    </w:rPr>
  </w:style>
  <w:style w:type="character" w:customStyle="1" w:styleId="UntertitelZchn">
    <w:name w:val="Untertitel Zchn"/>
    <w:basedOn w:val="Absatz-Standardschriftart"/>
    <w:link w:val="Untertitel"/>
    <w:uiPriority w:val="11"/>
    <w:rsid w:val="00C51773"/>
    <w:rPr>
      <w:rFonts w:asciiTheme="majorHAnsi" w:hAnsi="Calibri Light"/>
      <w:color w:val="000000" w:themeColor="text1"/>
      <w:kern w:val="24"/>
      <w:sz w:val="21"/>
      <w:szCs w:val="21"/>
      <w14:textFill>
        <w14:solidFill>
          <w14:schemeClr w14:val="tx1">
            <w14:alpha w14:val="50000"/>
          </w14:schemeClr>
        </w14:solidFill>
      </w14:textFill>
    </w:rPr>
  </w:style>
  <w:style w:type="paragraph" w:customStyle="1" w:styleId="933B54E340644509B5B6EE4EC196C211">
    <w:name w:val="933B54E340644509B5B6EE4EC196C211"/>
    <w:rsid w:val="00D26694"/>
    <w:pPr>
      <w:spacing w:after="0" w:line="240" w:lineRule="auto"/>
    </w:pPr>
    <w:rPr>
      <w:rFonts w:asciiTheme="majorHAnsi" w:hAnsi="Calibri Light"/>
      <w:color w:val="000000" w:themeColor="text1"/>
      <w:kern w:val="24"/>
      <w:sz w:val="21"/>
      <w:szCs w:val="21"/>
      <w:lang w:val="en-ZA"/>
      <w14:textFill>
        <w14:solidFill>
          <w14:schemeClr w14:val="tx1">
            <w14:alpha w14:val="50000"/>
          </w14:schemeClr>
        </w14:solidFill>
      </w14:textFill>
    </w:rPr>
  </w:style>
  <w:style w:type="paragraph" w:customStyle="1" w:styleId="5A7C1E539200433EAB241F54978C88A25">
    <w:name w:val="5A7C1E539200433EAB241F54978C88A25"/>
    <w:rsid w:val="00D26694"/>
    <w:pPr>
      <w:spacing w:before="100" w:beforeAutospacing="1" w:after="100" w:afterAutospacing="1" w:line="240" w:lineRule="auto"/>
    </w:pPr>
    <w:rPr>
      <w:rFonts w:ascii="Times New Roman" w:hAnsi="Times New Roman" w:cs="Times New Roman"/>
      <w:sz w:val="24"/>
      <w:szCs w:val="24"/>
    </w:rPr>
  </w:style>
  <w:style w:type="paragraph" w:customStyle="1" w:styleId="933B54E340644509B5B6EE4EC196C2111">
    <w:name w:val="933B54E340644509B5B6EE4EC196C2111"/>
    <w:rsid w:val="00D26694"/>
    <w:pPr>
      <w:spacing w:after="0" w:line="240" w:lineRule="auto"/>
    </w:pPr>
    <w:rPr>
      <w:rFonts w:asciiTheme="majorHAnsi" w:hAnsi="Calibri Light"/>
      <w:color w:val="000000" w:themeColor="text1"/>
      <w:kern w:val="24"/>
      <w:sz w:val="21"/>
      <w:szCs w:val="21"/>
      <w:lang w:val="en-ZA"/>
      <w14:textFill>
        <w14:solidFill>
          <w14:schemeClr w14:val="tx1">
            <w14:alpha w14:val="50000"/>
          </w14:schemeClr>
        </w14:solidFill>
      </w14:textFill>
    </w:rPr>
  </w:style>
  <w:style w:type="paragraph" w:customStyle="1" w:styleId="15FAAE2C6F324954AF05C791BC943AA0">
    <w:name w:val="15FAAE2C6F324954AF05C791BC943AA0"/>
    <w:rsid w:val="00D26694"/>
  </w:style>
  <w:style w:type="paragraph" w:customStyle="1" w:styleId="61649D7EB9774E198619F978ABF21D32">
    <w:name w:val="61649D7EB9774E198619F978ABF21D32"/>
    <w:rsid w:val="00D26694"/>
  </w:style>
  <w:style w:type="paragraph" w:customStyle="1" w:styleId="AC37DBD99ED541BEA864722A7CCAC764">
    <w:name w:val="AC37DBD99ED541BEA864722A7CCAC764"/>
    <w:rsid w:val="00D26694"/>
  </w:style>
  <w:style w:type="paragraph" w:customStyle="1" w:styleId="58174405E1044647825C3B8826753DC0">
    <w:name w:val="58174405E1044647825C3B8826753DC0"/>
    <w:rsid w:val="00D26694"/>
  </w:style>
  <w:style w:type="paragraph" w:customStyle="1" w:styleId="2AF4EB031F05466593C2B3D647AF29C2">
    <w:name w:val="2AF4EB031F05466593C2B3D647AF29C2"/>
    <w:rsid w:val="00D26694"/>
  </w:style>
  <w:style w:type="paragraph" w:customStyle="1" w:styleId="FAAAE2DCE8D54353A41EBCBE5BFE831A">
    <w:name w:val="FAAAE2DCE8D54353A41EBCBE5BFE831A"/>
    <w:rsid w:val="00D26694"/>
  </w:style>
  <w:style w:type="paragraph" w:customStyle="1" w:styleId="FA869F3347974DF0A0183ED0489F9B6B">
    <w:name w:val="FA869F3347974DF0A0183ED0489F9B6B"/>
    <w:rsid w:val="00D26694"/>
  </w:style>
  <w:style w:type="paragraph" w:customStyle="1" w:styleId="07E01CF100634BF8BED4017F0C3D2798">
    <w:name w:val="07E01CF100634BF8BED4017F0C3D2798"/>
    <w:rsid w:val="00D26694"/>
  </w:style>
  <w:style w:type="paragraph" w:customStyle="1" w:styleId="5A7C1E539200433EAB241F54978C88A26">
    <w:name w:val="5A7C1E539200433EAB241F54978C88A26"/>
    <w:rsid w:val="00D26694"/>
    <w:pPr>
      <w:spacing w:before="100" w:beforeAutospacing="1" w:after="100" w:afterAutospacing="1" w:line="240" w:lineRule="auto"/>
    </w:pPr>
    <w:rPr>
      <w:rFonts w:ascii="Times New Roman" w:hAnsi="Times New Roman" w:cs="Times New Roman"/>
      <w:color w:val="404040" w:themeColor="text1" w:themeTint="BF"/>
      <w:kern w:val="24"/>
      <w:sz w:val="24"/>
      <w:szCs w:val="24"/>
      <w:lang w:val="en-ZA"/>
    </w:rPr>
  </w:style>
  <w:style w:type="paragraph" w:customStyle="1" w:styleId="933B54E340644509B5B6EE4EC196C2112">
    <w:name w:val="933B54E340644509B5B6EE4EC196C2112"/>
    <w:rsid w:val="00D26694"/>
    <w:pPr>
      <w:spacing w:after="0" w:line="240" w:lineRule="auto"/>
    </w:pPr>
    <w:rPr>
      <w:rFonts w:asciiTheme="majorHAnsi" w:hAnsi="Calibri Light"/>
      <w:color w:val="000000" w:themeColor="text1"/>
      <w:kern w:val="24"/>
      <w:sz w:val="21"/>
      <w:szCs w:val="21"/>
      <w:lang w:val="en-ZA"/>
      <w14:textFill>
        <w14:solidFill>
          <w14:schemeClr w14:val="tx1">
            <w14:alpha w14:val="50000"/>
          </w14:schemeClr>
        </w14:solidFill>
      </w14:textFill>
    </w:rPr>
  </w:style>
  <w:style w:type="paragraph" w:customStyle="1" w:styleId="Namesinside">
    <w:name w:val="Names inside"/>
    <w:basedOn w:val="StandardWeb"/>
    <w:qFormat/>
    <w:rsid w:val="00AD23F4"/>
    <w:pPr>
      <w:spacing w:after="0" w:line="240" w:lineRule="auto"/>
    </w:pPr>
    <w:rPr>
      <w:rFonts w:asciiTheme="minorHAnsi" w:hAnsi="Calibri" w:cstheme="minorBidi"/>
      <w:color w:val="FFFFFF" w:themeColor="background1"/>
      <w:kern w:val="24"/>
      <w:sz w:val="16"/>
      <w:szCs w:val="16"/>
    </w:rPr>
  </w:style>
  <w:style w:type="paragraph" w:customStyle="1" w:styleId="2A903667E6584AC7BD53C80D07E1ACD1">
    <w:name w:val="2A903667E6584AC7BD53C80D07E1ACD1"/>
    <w:rsid w:val="00D26694"/>
    <w:pPr>
      <w:spacing w:before="100" w:beforeAutospacing="1" w:after="100" w:afterAutospacing="1" w:line="240" w:lineRule="auto"/>
    </w:pPr>
    <w:rPr>
      <w:rFonts w:ascii="Times New Roman" w:hAnsi="Times New Roman" w:cs="Times New Roman"/>
      <w:color w:val="404040" w:themeColor="text1" w:themeTint="BF"/>
      <w:kern w:val="24"/>
      <w:sz w:val="24"/>
      <w:szCs w:val="24"/>
      <w:lang w:val="en-ZA"/>
    </w:rPr>
  </w:style>
  <w:style w:type="paragraph" w:customStyle="1" w:styleId="14875358726D4520B21535A13B873159">
    <w:name w:val="14875358726D4520B21535A13B873159"/>
    <w:rsid w:val="00D26694"/>
  </w:style>
  <w:style w:type="paragraph" w:customStyle="1" w:styleId="921F324AF4E14E3B913EF36355AC72C3">
    <w:name w:val="921F324AF4E14E3B913EF36355AC72C3"/>
    <w:rsid w:val="00D26694"/>
  </w:style>
  <w:style w:type="paragraph" w:customStyle="1" w:styleId="913D5334B8654F8FBAC8824EFD876707">
    <w:name w:val="913D5334B8654F8FBAC8824EFD876707"/>
    <w:rsid w:val="00D26694"/>
  </w:style>
  <w:style w:type="paragraph" w:customStyle="1" w:styleId="7A7A25E62019497FAD3B519CEF6978EA">
    <w:name w:val="7A7A25E62019497FAD3B519CEF6978EA"/>
    <w:rsid w:val="00D26694"/>
  </w:style>
  <w:style w:type="paragraph" w:customStyle="1" w:styleId="40CB9ECA96B747B9A4E5118D24B617F3">
    <w:name w:val="40CB9ECA96B747B9A4E5118D24B617F3"/>
    <w:rsid w:val="00D26694"/>
  </w:style>
  <w:style w:type="paragraph" w:customStyle="1" w:styleId="8F185F9055B84817B805DE569CB5F9A0">
    <w:name w:val="8F185F9055B84817B805DE569CB5F9A0"/>
    <w:rsid w:val="00D26694"/>
  </w:style>
  <w:style w:type="paragraph" w:customStyle="1" w:styleId="14D345119CF04916BF005F9EEB185C1E">
    <w:name w:val="14D345119CF04916BF005F9EEB185C1E"/>
    <w:rsid w:val="00D26694"/>
  </w:style>
  <w:style w:type="paragraph" w:customStyle="1" w:styleId="9367E113466848E88314C8B9B09FE5F6">
    <w:name w:val="9367E113466848E88314C8B9B09FE5F6"/>
    <w:rsid w:val="00D26694"/>
  </w:style>
  <w:style w:type="paragraph" w:customStyle="1" w:styleId="870490A531544A2997D26C3604073A1B">
    <w:name w:val="870490A531544A2997D26C3604073A1B"/>
    <w:rsid w:val="00D26694"/>
  </w:style>
  <w:style w:type="paragraph" w:customStyle="1" w:styleId="5310F2C0F437460AAE24C8C5F564B2CC">
    <w:name w:val="5310F2C0F437460AAE24C8C5F564B2CC"/>
    <w:rsid w:val="00D26694"/>
  </w:style>
  <w:style w:type="paragraph" w:customStyle="1" w:styleId="5A7C1E539200433EAB241F54978C88A27">
    <w:name w:val="5A7C1E539200433EAB241F54978C88A27"/>
    <w:rsid w:val="00D26694"/>
    <w:pPr>
      <w:spacing w:before="100" w:beforeAutospacing="1" w:after="100" w:afterAutospacing="1" w:line="240" w:lineRule="auto"/>
    </w:pPr>
    <w:rPr>
      <w:rFonts w:ascii="Times New Roman" w:hAnsi="Times New Roman" w:cs="Times New Roman"/>
      <w:color w:val="404040" w:themeColor="text1" w:themeTint="BF"/>
      <w:kern w:val="24"/>
      <w:sz w:val="24"/>
      <w:szCs w:val="24"/>
      <w:lang w:val="en-ZA"/>
    </w:rPr>
  </w:style>
  <w:style w:type="paragraph" w:customStyle="1" w:styleId="933B54E340644509B5B6EE4EC196C2113">
    <w:name w:val="933B54E340644509B5B6EE4EC196C2113"/>
    <w:rsid w:val="00D26694"/>
    <w:pPr>
      <w:spacing w:after="0" w:line="240" w:lineRule="auto"/>
    </w:pPr>
    <w:rPr>
      <w:rFonts w:asciiTheme="majorHAnsi" w:hAnsi="Calibri Light"/>
      <w:color w:val="000000" w:themeColor="text1"/>
      <w:kern w:val="24"/>
      <w:sz w:val="21"/>
      <w:szCs w:val="21"/>
      <w:lang w:val="en-ZA"/>
      <w14:textFill>
        <w14:solidFill>
          <w14:schemeClr w14:val="tx1">
            <w14:alpha w14:val="50000"/>
          </w14:schemeClr>
        </w14:solidFill>
      </w14:textFill>
    </w:rPr>
  </w:style>
  <w:style w:type="paragraph" w:customStyle="1" w:styleId="2A903667E6584AC7BD53C80D07E1ACD11">
    <w:name w:val="2A903667E6584AC7BD53C80D07E1ACD11"/>
    <w:rsid w:val="00D26694"/>
    <w:pPr>
      <w:spacing w:after="0" w:line="240" w:lineRule="auto"/>
    </w:pPr>
    <w:rPr>
      <w:rFonts w:hAnsi="Calibri"/>
      <w:color w:val="404040" w:themeColor="text1" w:themeTint="BF"/>
      <w:kern w:val="24"/>
      <w:sz w:val="24"/>
      <w:szCs w:val="24"/>
      <w:lang w:val="en-ZA"/>
    </w:rPr>
  </w:style>
  <w:style w:type="paragraph" w:customStyle="1" w:styleId="870490A531544A2997D26C3604073A1B1">
    <w:name w:val="870490A531544A2997D26C3604073A1B1"/>
    <w:rsid w:val="00D26694"/>
    <w:pPr>
      <w:spacing w:after="0" w:line="240" w:lineRule="auto"/>
    </w:pPr>
    <w:rPr>
      <w:rFonts w:hAnsi="Calibri"/>
      <w:color w:val="404040" w:themeColor="text1" w:themeTint="BF"/>
      <w:kern w:val="24"/>
      <w:sz w:val="24"/>
      <w:szCs w:val="24"/>
      <w:lang w:val="en-ZA"/>
    </w:rPr>
  </w:style>
  <w:style w:type="paragraph" w:customStyle="1" w:styleId="5A7C1E539200433EAB241F54978C88A28">
    <w:name w:val="5A7C1E539200433EAB241F54978C88A28"/>
    <w:rsid w:val="008C734C"/>
    <w:pPr>
      <w:spacing w:after="0" w:line="240" w:lineRule="auto"/>
    </w:pPr>
    <w:rPr>
      <w:rFonts w:asciiTheme="majorHAnsi" w:hAnsi="Calibri Light"/>
      <w:color w:val="000000" w:themeColor="text1"/>
      <w:kern w:val="24"/>
      <w:lang w:val="en-ZA"/>
    </w:rPr>
  </w:style>
  <w:style w:type="paragraph" w:customStyle="1" w:styleId="2A18F7075F3D4195B45D959E3B157E3F">
    <w:name w:val="2A18F7075F3D4195B45D959E3B157E3F"/>
    <w:rsid w:val="008C734C"/>
    <w:pPr>
      <w:spacing w:after="0" w:line="240" w:lineRule="auto"/>
    </w:pPr>
    <w:rPr>
      <w:rFonts w:asciiTheme="majorHAnsi" w:hAnsi="Calibri Light"/>
      <w:color w:val="000000" w:themeColor="text1"/>
      <w:kern w:val="24"/>
      <w:sz w:val="21"/>
      <w:szCs w:val="21"/>
      <w:lang w:val="en-ZA"/>
      <w14:textFill>
        <w14:solidFill>
          <w14:schemeClr w14:val="tx1">
            <w14:alpha w14:val="50000"/>
          </w14:schemeClr>
        </w14:solidFill>
      </w14:textFill>
    </w:rPr>
  </w:style>
  <w:style w:type="paragraph" w:customStyle="1" w:styleId="CF74F4B71AF24FB3A0067A6CF66F53D3">
    <w:name w:val="CF74F4B71AF24FB3A0067A6CF66F53D3"/>
    <w:rsid w:val="008C734C"/>
    <w:pPr>
      <w:spacing w:after="0" w:line="240" w:lineRule="auto"/>
    </w:pPr>
    <w:rPr>
      <w:rFonts w:hAnsi="Calibri"/>
      <w:color w:val="404040" w:themeColor="text1" w:themeTint="BF"/>
      <w:kern w:val="24"/>
      <w:sz w:val="24"/>
      <w:szCs w:val="24"/>
      <w:lang w:val="en-ZA"/>
    </w:rPr>
  </w:style>
  <w:style w:type="paragraph" w:customStyle="1" w:styleId="2E692DD3BB7646B2ABAA6AF5283DBF65">
    <w:name w:val="2E692DD3BB7646B2ABAA6AF5283DBF65"/>
    <w:rsid w:val="008C734C"/>
    <w:pPr>
      <w:spacing w:after="0" w:line="240" w:lineRule="auto"/>
    </w:pPr>
    <w:rPr>
      <w:rFonts w:hAnsi="Calibri"/>
      <w:color w:val="404040" w:themeColor="text1" w:themeTint="BF"/>
      <w:kern w:val="24"/>
      <w:sz w:val="24"/>
      <w:szCs w:val="24"/>
      <w:lang w:val="en-ZA"/>
    </w:rPr>
  </w:style>
  <w:style w:type="paragraph" w:customStyle="1" w:styleId="5A7C1E539200433EAB241F54978C88A29">
    <w:name w:val="5A7C1E539200433EAB241F54978C88A29"/>
    <w:rsid w:val="008C734C"/>
    <w:pPr>
      <w:spacing w:after="0" w:line="240" w:lineRule="auto"/>
    </w:pPr>
    <w:rPr>
      <w:rFonts w:asciiTheme="majorHAnsi" w:hAnsi="Calibri Light"/>
      <w:color w:val="000000" w:themeColor="text1"/>
      <w:kern w:val="24"/>
      <w:lang w:val="en-ZA"/>
    </w:rPr>
  </w:style>
  <w:style w:type="paragraph" w:customStyle="1" w:styleId="2A18F7075F3D4195B45D959E3B157E3F1">
    <w:name w:val="2A18F7075F3D4195B45D959E3B157E3F1"/>
    <w:rsid w:val="008C734C"/>
    <w:pPr>
      <w:spacing w:after="0" w:line="240" w:lineRule="auto"/>
    </w:pPr>
    <w:rPr>
      <w:rFonts w:asciiTheme="majorHAnsi" w:hAnsi="Calibri Light"/>
      <w:color w:val="000000" w:themeColor="text1"/>
      <w:kern w:val="24"/>
      <w:sz w:val="21"/>
      <w:szCs w:val="21"/>
      <w:lang w:val="en-ZA"/>
      <w14:textFill>
        <w14:solidFill>
          <w14:schemeClr w14:val="tx1">
            <w14:alpha w14:val="50000"/>
          </w14:schemeClr>
        </w14:solidFill>
      </w14:textFill>
    </w:rPr>
  </w:style>
  <w:style w:type="paragraph" w:customStyle="1" w:styleId="CF74F4B71AF24FB3A0067A6CF66F53D31">
    <w:name w:val="CF74F4B71AF24FB3A0067A6CF66F53D31"/>
    <w:rsid w:val="008C734C"/>
    <w:pPr>
      <w:spacing w:after="0" w:line="240" w:lineRule="auto"/>
    </w:pPr>
    <w:rPr>
      <w:rFonts w:hAnsi="Calibri"/>
      <w:color w:val="404040" w:themeColor="text1" w:themeTint="BF"/>
      <w:kern w:val="24"/>
      <w:sz w:val="24"/>
      <w:szCs w:val="24"/>
      <w:lang w:val="en-ZA"/>
    </w:rPr>
  </w:style>
  <w:style w:type="paragraph" w:customStyle="1" w:styleId="2E692DD3BB7646B2ABAA6AF5283DBF651">
    <w:name w:val="2E692DD3BB7646B2ABAA6AF5283DBF651"/>
    <w:rsid w:val="008C734C"/>
    <w:pPr>
      <w:spacing w:after="0" w:line="240" w:lineRule="auto"/>
    </w:pPr>
    <w:rPr>
      <w:rFonts w:hAnsi="Calibri"/>
      <w:color w:val="404040" w:themeColor="text1" w:themeTint="BF"/>
      <w:kern w:val="24"/>
      <w:sz w:val="24"/>
      <w:szCs w:val="24"/>
      <w:lang w:val="en-ZA"/>
    </w:rPr>
  </w:style>
  <w:style w:type="paragraph" w:customStyle="1" w:styleId="5A7C1E539200433EAB241F54978C88A210">
    <w:name w:val="5A7C1E539200433EAB241F54978C88A210"/>
    <w:rsid w:val="00AD23F4"/>
    <w:pPr>
      <w:spacing w:after="0" w:line="240" w:lineRule="auto"/>
    </w:pPr>
    <w:rPr>
      <w:rFonts w:asciiTheme="majorHAnsi" w:hAnsi="Calibri Light"/>
      <w:color w:val="000000" w:themeColor="text1"/>
      <w:kern w:val="24"/>
    </w:rPr>
  </w:style>
  <w:style w:type="paragraph" w:customStyle="1" w:styleId="0B71F0DA996F41DAB930226E019A9373">
    <w:name w:val="0B71F0DA996F41DAB930226E019A9373"/>
    <w:rsid w:val="00AD23F4"/>
    <w:pPr>
      <w:spacing w:after="0" w:line="240" w:lineRule="auto"/>
    </w:pPr>
    <w:rPr>
      <w:rFonts w:asciiTheme="majorHAnsi" w:hAnsi="Calibri Light"/>
      <w:color w:val="000000" w:themeColor="text1"/>
      <w:kern w:val="24"/>
      <w:sz w:val="21"/>
      <w:szCs w:val="21"/>
      <w14:textFill>
        <w14:solidFill>
          <w14:schemeClr w14:val="tx1">
            <w14:alpha w14:val="50000"/>
          </w14:schemeClr>
        </w14:solidFill>
      </w14:textFill>
    </w:rPr>
  </w:style>
  <w:style w:type="paragraph" w:customStyle="1" w:styleId="FB4CD9032DED4BF2B71F57F67CD9C715">
    <w:name w:val="FB4CD9032DED4BF2B71F57F67CD9C715"/>
    <w:rsid w:val="00AD23F4"/>
    <w:pPr>
      <w:spacing w:after="0" w:line="240" w:lineRule="auto"/>
    </w:pPr>
    <w:rPr>
      <w:rFonts w:hAnsi="Calibri"/>
      <w:color w:val="404040" w:themeColor="text1" w:themeTint="BF"/>
      <w:kern w:val="24"/>
      <w:sz w:val="24"/>
      <w:szCs w:val="24"/>
    </w:rPr>
  </w:style>
  <w:style w:type="paragraph" w:customStyle="1" w:styleId="90C0AD3FF8364B56A105336BC2ADBD8C">
    <w:name w:val="90C0AD3FF8364B56A105336BC2ADBD8C"/>
    <w:rsid w:val="00AD23F4"/>
    <w:pPr>
      <w:spacing w:after="0" w:line="240" w:lineRule="auto"/>
    </w:pPr>
    <w:rPr>
      <w:rFonts w:hAnsi="Calibri"/>
      <w:color w:val="404040" w:themeColor="text1" w:themeTint="BF"/>
      <w:kern w:val="24"/>
      <w:sz w:val="24"/>
      <w:szCs w:val="24"/>
    </w:rPr>
  </w:style>
  <w:style w:type="paragraph" w:customStyle="1" w:styleId="5A7C1E539200433EAB241F54978C88A211">
    <w:name w:val="5A7C1E539200433EAB241F54978C88A211"/>
    <w:rsid w:val="00AD23F4"/>
    <w:pPr>
      <w:spacing w:after="0" w:line="240" w:lineRule="auto"/>
    </w:pPr>
    <w:rPr>
      <w:rFonts w:asciiTheme="majorHAnsi" w:hAnsi="Calibri Light"/>
      <w:color w:val="000000" w:themeColor="text1"/>
      <w:kern w:val="24"/>
    </w:rPr>
  </w:style>
  <w:style w:type="paragraph" w:customStyle="1" w:styleId="0B71F0DA996F41DAB930226E019A93731">
    <w:name w:val="0B71F0DA996F41DAB930226E019A93731"/>
    <w:rsid w:val="00AD23F4"/>
    <w:pPr>
      <w:spacing w:after="0" w:line="240" w:lineRule="auto"/>
    </w:pPr>
    <w:rPr>
      <w:rFonts w:asciiTheme="majorHAnsi" w:hAnsi="Calibri Light"/>
      <w:color w:val="000000" w:themeColor="text1"/>
      <w:kern w:val="24"/>
      <w:sz w:val="21"/>
      <w:szCs w:val="21"/>
      <w14:textFill>
        <w14:solidFill>
          <w14:schemeClr w14:val="tx1">
            <w14:alpha w14:val="50000"/>
          </w14:schemeClr>
        </w14:solidFill>
      </w14:textFill>
    </w:rPr>
  </w:style>
  <w:style w:type="paragraph" w:customStyle="1" w:styleId="FB4CD9032DED4BF2B71F57F67CD9C7151">
    <w:name w:val="FB4CD9032DED4BF2B71F57F67CD9C7151"/>
    <w:rsid w:val="00AD23F4"/>
    <w:pPr>
      <w:spacing w:after="0" w:line="240" w:lineRule="auto"/>
    </w:pPr>
    <w:rPr>
      <w:rFonts w:hAnsi="Calibri"/>
      <w:color w:val="404040" w:themeColor="text1" w:themeTint="BF"/>
      <w:kern w:val="24"/>
      <w:sz w:val="24"/>
      <w:szCs w:val="24"/>
    </w:rPr>
  </w:style>
  <w:style w:type="paragraph" w:customStyle="1" w:styleId="90C0AD3FF8364B56A105336BC2ADBD8C1">
    <w:name w:val="90C0AD3FF8364B56A105336BC2ADBD8C1"/>
    <w:rsid w:val="00AD23F4"/>
    <w:pPr>
      <w:spacing w:after="0" w:line="240" w:lineRule="auto"/>
    </w:pPr>
    <w:rPr>
      <w:rFonts w:hAnsi="Calibri"/>
      <w:color w:val="404040" w:themeColor="text1" w:themeTint="BF"/>
      <w:kern w:val="24"/>
      <w:sz w:val="24"/>
      <w:szCs w:val="24"/>
    </w:rPr>
  </w:style>
  <w:style w:type="paragraph" w:customStyle="1" w:styleId="5A7C1E539200433EAB241F54978C88A212">
    <w:name w:val="5A7C1E539200433EAB241F54978C88A212"/>
    <w:rsid w:val="00AD23F4"/>
    <w:pPr>
      <w:spacing w:after="0" w:line="240" w:lineRule="auto"/>
    </w:pPr>
    <w:rPr>
      <w:rFonts w:asciiTheme="majorHAnsi" w:hAnsi="Calibri Light"/>
      <w:color w:val="000000" w:themeColor="text1"/>
      <w:kern w:val="24"/>
    </w:rPr>
  </w:style>
  <w:style w:type="paragraph" w:customStyle="1" w:styleId="0B71F0DA996F41DAB930226E019A93732">
    <w:name w:val="0B71F0DA996F41DAB930226E019A93732"/>
    <w:rsid w:val="00AD23F4"/>
    <w:pPr>
      <w:spacing w:after="0" w:line="240" w:lineRule="auto"/>
    </w:pPr>
    <w:rPr>
      <w:rFonts w:asciiTheme="majorHAnsi" w:hAnsi="Calibri Light"/>
      <w:color w:val="000000" w:themeColor="text1"/>
      <w:kern w:val="24"/>
      <w:sz w:val="21"/>
      <w:szCs w:val="21"/>
      <w14:textFill>
        <w14:solidFill>
          <w14:schemeClr w14:val="tx1">
            <w14:alpha w14:val="50000"/>
          </w14:schemeClr>
        </w14:solidFill>
      </w14:textFill>
    </w:rPr>
  </w:style>
  <w:style w:type="paragraph" w:customStyle="1" w:styleId="FB4CD9032DED4BF2B71F57F67CD9C7152">
    <w:name w:val="FB4CD9032DED4BF2B71F57F67CD9C7152"/>
    <w:rsid w:val="00AD23F4"/>
    <w:pPr>
      <w:spacing w:after="0" w:line="240" w:lineRule="auto"/>
    </w:pPr>
    <w:rPr>
      <w:rFonts w:hAnsi="Calibri"/>
      <w:color w:val="404040" w:themeColor="text1" w:themeTint="BF"/>
      <w:kern w:val="24"/>
      <w:sz w:val="24"/>
      <w:szCs w:val="24"/>
    </w:rPr>
  </w:style>
  <w:style w:type="paragraph" w:customStyle="1" w:styleId="90C0AD3FF8364B56A105336BC2ADBD8C2">
    <w:name w:val="90C0AD3FF8364B56A105336BC2ADBD8C2"/>
    <w:rsid w:val="00AD23F4"/>
    <w:pPr>
      <w:spacing w:after="0" w:line="240" w:lineRule="auto"/>
    </w:pPr>
    <w:rPr>
      <w:rFonts w:hAnsi="Calibri"/>
      <w:color w:val="404040" w:themeColor="text1" w:themeTint="BF"/>
      <w:kern w:val="24"/>
      <w:sz w:val="24"/>
      <w:szCs w:val="24"/>
    </w:rPr>
  </w:style>
  <w:style w:type="paragraph" w:customStyle="1" w:styleId="5A7C1E539200433EAB241F54978C88A213">
    <w:name w:val="5A7C1E539200433EAB241F54978C88A213"/>
    <w:rsid w:val="00C51773"/>
    <w:pPr>
      <w:spacing w:after="0" w:line="240" w:lineRule="auto"/>
    </w:pPr>
    <w:rPr>
      <w:rFonts w:asciiTheme="majorHAnsi" w:hAnsi="Calibri Light"/>
      <w:color w:val="000000" w:themeColor="text1"/>
      <w:kern w:val="24"/>
    </w:rPr>
  </w:style>
  <w:style w:type="paragraph" w:customStyle="1" w:styleId="BFBC93E52E0B4043B481E26A3AC6F00B">
    <w:name w:val="BFBC93E52E0B4043B481E26A3AC6F00B"/>
    <w:rsid w:val="00C51773"/>
    <w:pPr>
      <w:spacing w:after="0" w:line="240" w:lineRule="auto"/>
    </w:pPr>
    <w:rPr>
      <w:rFonts w:asciiTheme="majorHAnsi" w:hAnsi="Calibri Light"/>
      <w:color w:val="000000" w:themeColor="text1"/>
      <w:kern w:val="24"/>
      <w:sz w:val="21"/>
      <w:szCs w:val="21"/>
      <w14:textFill>
        <w14:solidFill>
          <w14:schemeClr w14:val="tx1">
            <w14:alpha w14:val="50000"/>
          </w14:schemeClr>
        </w14:solidFill>
      </w14:textFill>
    </w:rPr>
  </w:style>
  <w:style w:type="paragraph" w:customStyle="1" w:styleId="C29C94C398D34A13852A130F1FFD46D3">
    <w:name w:val="C29C94C398D34A13852A130F1FFD46D3"/>
    <w:rsid w:val="00C51773"/>
    <w:pPr>
      <w:spacing w:after="0" w:line="240" w:lineRule="exact"/>
    </w:pPr>
    <w:rPr>
      <w:rFonts w:asciiTheme="majorHAnsi" w:hAnsi="Calibri Light"/>
      <w:color w:val="000000" w:themeColor="text1"/>
      <w:kern w:val="24"/>
      <w:sz w:val="21"/>
      <w:szCs w:val="21"/>
      <w14:textFill>
        <w14:solidFill>
          <w14:schemeClr w14:val="tx1">
            <w14:alpha w14:val="50000"/>
          </w14:schemeClr>
        </w14:solidFill>
      </w14:textFill>
    </w:rPr>
  </w:style>
  <w:style w:type="paragraph" w:customStyle="1" w:styleId="E46D0CF493F644019BAFAB096A1E8AA6">
    <w:name w:val="E46D0CF493F644019BAFAB096A1E8AA6"/>
    <w:rsid w:val="00C51773"/>
    <w:pPr>
      <w:spacing w:after="0" w:line="240" w:lineRule="auto"/>
      <w:jc w:val="right"/>
    </w:pPr>
    <w:rPr>
      <w:rFonts w:asciiTheme="majorHAnsi" w:hAnsi="Calibri Light"/>
      <w:color w:val="404040" w:themeColor="text1" w:themeTint="BF"/>
      <w:kern w:val="24"/>
      <w:sz w:val="21"/>
      <w:szCs w:val="21"/>
    </w:rPr>
  </w:style>
  <w:style w:type="paragraph" w:customStyle="1" w:styleId="2E98FDC4E08347F4BFD6660097281D39">
    <w:name w:val="2E98FDC4E08347F4BFD6660097281D39"/>
    <w:rsid w:val="00C51773"/>
    <w:pPr>
      <w:spacing w:after="0" w:line="240" w:lineRule="auto"/>
    </w:pPr>
    <w:rPr>
      <w:rFonts w:asciiTheme="majorHAnsi" w:hAnsi="Calibri Light"/>
      <w:color w:val="000000" w:themeColor="text1"/>
      <w:kern w:val="24"/>
      <w:sz w:val="21"/>
      <w:szCs w:val="21"/>
      <w14:textFill>
        <w14:solidFill>
          <w14:schemeClr w14:val="tx1">
            <w14:alpha w14:val="50000"/>
          </w14:schemeClr>
        </w14:solidFill>
      </w14:textFill>
    </w:rPr>
  </w:style>
  <w:style w:type="paragraph" w:customStyle="1" w:styleId="7C7D1EB661C04F309F42784E0B0323D1">
    <w:name w:val="7C7D1EB661C04F309F42784E0B0323D1"/>
    <w:rsid w:val="00C51773"/>
    <w:pPr>
      <w:spacing w:after="0" w:line="240" w:lineRule="exact"/>
    </w:pPr>
    <w:rPr>
      <w:rFonts w:asciiTheme="majorHAnsi" w:hAnsi="Calibri Light"/>
      <w:color w:val="000000" w:themeColor="text1"/>
      <w:kern w:val="24"/>
      <w:sz w:val="21"/>
      <w:szCs w:val="21"/>
      <w14:textFill>
        <w14:solidFill>
          <w14:schemeClr w14:val="tx1">
            <w14:alpha w14:val="50000"/>
          </w14:schemeClr>
        </w14:solidFill>
      </w14:textFill>
    </w:rPr>
  </w:style>
  <w:style w:type="paragraph" w:customStyle="1" w:styleId="C54FB910E1594F29822F624C5BC9F5A5">
    <w:name w:val="C54FB910E1594F29822F624C5BC9F5A5"/>
    <w:rsid w:val="00C51773"/>
    <w:pPr>
      <w:spacing w:after="0" w:line="240" w:lineRule="auto"/>
      <w:jc w:val="right"/>
    </w:pPr>
    <w:rPr>
      <w:rFonts w:asciiTheme="majorHAnsi" w:hAnsi="Calibri Light"/>
      <w:color w:val="404040" w:themeColor="text1" w:themeTint="BF"/>
      <w:kern w:val="24"/>
      <w:sz w:val="21"/>
      <w:szCs w:val="21"/>
    </w:rPr>
  </w:style>
  <w:style w:type="paragraph" w:customStyle="1" w:styleId="D6E14601F5444017BC688CB400DCEE50">
    <w:name w:val="D6E14601F5444017BC688CB400DCEE50"/>
    <w:rsid w:val="00C51773"/>
    <w:pPr>
      <w:spacing w:after="0" w:line="240" w:lineRule="auto"/>
    </w:pPr>
    <w:rPr>
      <w:rFonts w:hAnsi="Calibri"/>
      <w:color w:val="404040" w:themeColor="text1" w:themeTint="BF"/>
      <w:kern w:val="24"/>
      <w:szCs w:val="24"/>
    </w:rPr>
  </w:style>
  <w:style w:type="paragraph" w:customStyle="1" w:styleId="Nameninnen">
    <w:name w:val="Namen innen"/>
    <w:basedOn w:val="StandardWeb"/>
    <w:qFormat/>
    <w:rsid w:val="00C51773"/>
    <w:pPr>
      <w:spacing w:after="0" w:line="240" w:lineRule="auto"/>
    </w:pPr>
    <w:rPr>
      <w:rFonts w:asciiTheme="minorHAnsi" w:hAnsi="Calibri" w:cstheme="minorBidi"/>
      <w:color w:val="FFFFFF" w:themeColor="background1"/>
      <w:kern w:val="24"/>
      <w:sz w:val="16"/>
      <w:szCs w:val="16"/>
    </w:rPr>
  </w:style>
  <w:style w:type="paragraph" w:customStyle="1" w:styleId="64EFCD1AF46A4B0BA66C4D905A562F6D">
    <w:name w:val="64EFCD1AF46A4B0BA66C4D905A562F6D"/>
    <w:rsid w:val="00C51773"/>
    <w:pPr>
      <w:spacing w:after="0" w:line="240" w:lineRule="auto"/>
    </w:pPr>
    <w:rPr>
      <w:rFonts w:hAnsi="Calibri"/>
      <w:color w:val="404040" w:themeColor="text1" w:themeTint="BF"/>
      <w:kern w:val="24"/>
      <w:szCs w:val="24"/>
    </w:rPr>
  </w:style>
  <w:style w:type="paragraph" w:customStyle="1" w:styleId="04E01D44BB3D428099A0F046C57F8868">
    <w:name w:val="04E01D44BB3D428099A0F046C57F8868"/>
    <w:rsid w:val="00C51773"/>
    <w:pPr>
      <w:spacing w:after="0" w:line="240" w:lineRule="auto"/>
    </w:pPr>
    <w:rPr>
      <w:rFonts w:hAnsi="Calibri"/>
      <w:color w:val="404040" w:themeColor="text1" w:themeTint="BF"/>
      <w:kern w:val="24"/>
      <w:szCs w:val="24"/>
    </w:rPr>
  </w:style>
  <w:style w:type="paragraph" w:customStyle="1" w:styleId="BB6204D9646D487EB7FCDA71E3FEAA11">
    <w:name w:val="BB6204D9646D487EB7FCDA71E3FEAA11"/>
    <w:rsid w:val="00C51773"/>
    <w:pPr>
      <w:spacing w:after="0" w:line="240" w:lineRule="auto"/>
    </w:pPr>
    <w:rPr>
      <w:rFonts w:hAnsi="Calibri"/>
      <w:color w:val="404040" w:themeColor="text1" w:themeTint="BF"/>
      <w:kern w:val="24"/>
      <w:szCs w:val="24"/>
    </w:rPr>
  </w:style>
  <w:style w:type="paragraph" w:customStyle="1" w:styleId="98FBFD2874BA4ACA98C54B21F3D7D8E6">
    <w:name w:val="98FBFD2874BA4ACA98C54B21F3D7D8E6"/>
    <w:rsid w:val="00C51773"/>
    <w:pPr>
      <w:spacing w:after="0" w:line="240" w:lineRule="auto"/>
    </w:pPr>
    <w:rPr>
      <w:rFonts w:hAnsi="Calibri"/>
      <w:color w:val="404040" w:themeColor="text1" w:themeTint="BF"/>
      <w:kern w:val="24"/>
      <w:szCs w:val="24"/>
    </w:rPr>
  </w:style>
  <w:style w:type="paragraph" w:customStyle="1" w:styleId="8CA81D31FE204505A9A240613E880AC1">
    <w:name w:val="8CA81D31FE204505A9A240613E880AC1"/>
    <w:rsid w:val="00C51773"/>
    <w:pPr>
      <w:spacing w:after="0" w:line="240" w:lineRule="auto"/>
    </w:pPr>
    <w:rPr>
      <w:rFonts w:hAnsi="Calibri"/>
      <w:color w:val="404040" w:themeColor="text1" w:themeTint="BF"/>
      <w:kern w:val="24"/>
      <w:szCs w:val="24"/>
    </w:rPr>
  </w:style>
  <w:style w:type="paragraph" w:customStyle="1" w:styleId="5A7C1E539200433EAB241F54978C88A214">
    <w:name w:val="5A7C1E539200433EAB241F54978C88A214"/>
    <w:rsid w:val="00C51773"/>
    <w:pPr>
      <w:spacing w:after="0" w:line="240" w:lineRule="auto"/>
    </w:pPr>
    <w:rPr>
      <w:rFonts w:asciiTheme="majorHAnsi" w:hAnsi="Calibri Light"/>
      <w:color w:val="000000" w:themeColor="text1"/>
      <w:kern w:val="24"/>
    </w:rPr>
  </w:style>
  <w:style w:type="paragraph" w:customStyle="1" w:styleId="BFBC93E52E0B4043B481E26A3AC6F00B1">
    <w:name w:val="BFBC93E52E0B4043B481E26A3AC6F00B1"/>
    <w:rsid w:val="00C51773"/>
    <w:pPr>
      <w:spacing w:after="0" w:line="240" w:lineRule="auto"/>
    </w:pPr>
    <w:rPr>
      <w:rFonts w:asciiTheme="majorHAnsi" w:hAnsi="Calibri Light"/>
      <w:color w:val="000000" w:themeColor="text1"/>
      <w:kern w:val="24"/>
      <w:sz w:val="21"/>
      <w:szCs w:val="21"/>
      <w14:textFill>
        <w14:solidFill>
          <w14:schemeClr w14:val="tx1">
            <w14:alpha w14:val="50000"/>
          </w14:schemeClr>
        </w14:solidFill>
      </w14:textFill>
    </w:rPr>
  </w:style>
  <w:style w:type="paragraph" w:customStyle="1" w:styleId="C29C94C398D34A13852A130F1FFD46D31">
    <w:name w:val="C29C94C398D34A13852A130F1FFD46D31"/>
    <w:rsid w:val="00C51773"/>
    <w:pPr>
      <w:spacing w:after="0" w:line="240" w:lineRule="exact"/>
    </w:pPr>
    <w:rPr>
      <w:rFonts w:asciiTheme="majorHAnsi" w:hAnsi="Calibri Light"/>
      <w:color w:val="000000" w:themeColor="text1"/>
      <w:kern w:val="24"/>
      <w:sz w:val="21"/>
      <w:szCs w:val="21"/>
      <w14:textFill>
        <w14:solidFill>
          <w14:schemeClr w14:val="tx1">
            <w14:alpha w14:val="50000"/>
          </w14:schemeClr>
        </w14:solidFill>
      </w14:textFill>
    </w:rPr>
  </w:style>
  <w:style w:type="paragraph" w:customStyle="1" w:styleId="E46D0CF493F644019BAFAB096A1E8AA61">
    <w:name w:val="E46D0CF493F644019BAFAB096A1E8AA61"/>
    <w:rsid w:val="00C51773"/>
    <w:pPr>
      <w:spacing w:after="0" w:line="240" w:lineRule="auto"/>
      <w:jc w:val="right"/>
    </w:pPr>
    <w:rPr>
      <w:rFonts w:asciiTheme="majorHAnsi" w:hAnsi="Calibri Light"/>
      <w:color w:val="404040" w:themeColor="text1" w:themeTint="BF"/>
      <w:kern w:val="24"/>
      <w:sz w:val="21"/>
      <w:szCs w:val="21"/>
    </w:rPr>
  </w:style>
  <w:style w:type="paragraph" w:customStyle="1" w:styleId="2E98FDC4E08347F4BFD6660097281D391">
    <w:name w:val="2E98FDC4E08347F4BFD6660097281D391"/>
    <w:rsid w:val="00C51773"/>
    <w:pPr>
      <w:spacing w:after="0" w:line="240" w:lineRule="auto"/>
    </w:pPr>
    <w:rPr>
      <w:rFonts w:asciiTheme="majorHAnsi" w:hAnsi="Calibri Light"/>
      <w:color w:val="000000" w:themeColor="text1"/>
      <w:kern w:val="24"/>
      <w:sz w:val="21"/>
      <w:szCs w:val="21"/>
      <w14:textFill>
        <w14:solidFill>
          <w14:schemeClr w14:val="tx1">
            <w14:alpha w14:val="50000"/>
          </w14:schemeClr>
        </w14:solidFill>
      </w14:textFill>
    </w:rPr>
  </w:style>
  <w:style w:type="paragraph" w:customStyle="1" w:styleId="7C7D1EB661C04F309F42784E0B0323D11">
    <w:name w:val="7C7D1EB661C04F309F42784E0B0323D11"/>
    <w:rsid w:val="00C51773"/>
    <w:pPr>
      <w:spacing w:after="0" w:line="240" w:lineRule="exact"/>
    </w:pPr>
    <w:rPr>
      <w:rFonts w:asciiTheme="majorHAnsi" w:hAnsi="Calibri Light"/>
      <w:color w:val="000000" w:themeColor="text1"/>
      <w:kern w:val="24"/>
      <w:sz w:val="21"/>
      <w:szCs w:val="21"/>
      <w14:textFill>
        <w14:solidFill>
          <w14:schemeClr w14:val="tx1">
            <w14:alpha w14:val="50000"/>
          </w14:schemeClr>
        </w14:solidFill>
      </w14:textFill>
    </w:rPr>
  </w:style>
  <w:style w:type="paragraph" w:customStyle="1" w:styleId="C54FB910E1594F29822F624C5BC9F5A51">
    <w:name w:val="C54FB910E1594F29822F624C5BC9F5A51"/>
    <w:rsid w:val="00C51773"/>
    <w:pPr>
      <w:spacing w:after="0" w:line="240" w:lineRule="auto"/>
      <w:jc w:val="right"/>
    </w:pPr>
    <w:rPr>
      <w:rFonts w:asciiTheme="majorHAnsi" w:hAnsi="Calibri Light"/>
      <w:color w:val="404040" w:themeColor="text1" w:themeTint="BF"/>
      <w:kern w:val="24"/>
      <w:sz w:val="21"/>
      <w:szCs w:val="21"/>
    </w:rPr>
  </w:style>
  <w:style w:type="paragraph" w:customStyle="1" w:styleId="D6E14601F5444017BC688CB400DCEE501">
    <w:name w:val="D6E14601F5444017BC688CB400DCEE501"/>
    <w:rsid w:val="00C51773"/>
    <w:pPr>
      <w:spacing w:after="0" w:line="240" w:lineRule="auto"/>
    </w:pPr>
    <w:rPr>
      <w:rFonts w:hAnsi="Calibri"/>
      <w:color w:val="404040" w:themeColor="text1" w:themeTint="BF"/>
      <w:kern w:val="24"/>
      <w:szCs w:val="24"/>
    </w:rPr>
  </w:style>
  <w:style w:type="paragraph" w:customStyle="1" w:styleId="64EFCD1AF46A4B0BA66C4D905A562F6D1">
    <w:name w:val="64EFCD1AF46A4B0BA66C4D905A562F6D1"/>
    <w:rsid w:val="00C51773"/>
    <w:pPr>
      <w:spacing w:after="0" w:line="240" w:lineRule="auto"/>
    </w:pPr>
    <w:rPr>
      <w:rFonts w:hAnsi="Calibri"/>
      <w:color w:val="404040" w:themeColor="text1" w:themeTint="BF"/>
      <w:kern w:val="24"/>
      <w:szCs w:val="24"/>
    </w:rPr>
  </w:style>
  <w:style w:type="paragraph" w:customStyle="1" w:styleId="04E01D44BB3D428099A0F046C57F88681">
    <w:name w:val="04E01D44BB3D428099A0F046C57F88681"/>
    <w:rsid w:val="00C51773"/>
    <w:pPr>
      <w:spacing w:after="0" w:line="240" w:lineRule="auto"/>
    </w:pPr>
    <w:rPr>
      <w:rFonts w:hAnsi="Calibri"/>
      <w:color w:val="404040" w:themeColor="text1" w:themeTint="BF"/>
      <w:kern w:val="24"/>
      <w:szCs w:val="24"/>
    </w:rPr>
  </w:style>
  <w:style w:type="paragraph" w:customStyle="1" w:styleId="BB6204D9646D487EB7FCDA71E3FEAA111">
    <w:name w:val="BB6204D9646D487EB7FCDA71E3FEAA111"/>
    <w:rsid w:val="00C51773"/>
    <w:pPr>
      <w:spacing w:after="0" w:line="240" w:lineRule="auto"/>
    </w:pPr>
    <w:rPr>
      <w:rFonts w:hAnsi="Calibri"/>
      <w:color w:val="404040" w:themeColor="text1" w:themeTint="BF"/>
      <w:kern w:val="24"/>
      <w:szCs w:val="24"/>
    </w:rPr>
  </w:style>
  <w:style w:type="paragraph" w:customStyle="1" w:styleId="98FBFD2874BA4ACA98C54B21F3D7D8E61">
    <w:name w:val="98FBFD2874BA4ACA98C54B21F3D7D8E61"/>
    <w:rsid w:val="00C51773"/>
    <w:pPr>
      <w:spacing w:after="0" w:line="240" w:lineRule="auto"/>
    </w:pPr>
    <w:rPr>
      <w:rFonts w:hAnsi="Calibri"/>
      <w:color w:val="404040" w:themeColor="text1" w:themeTint="BF"/>
      <w:kern w:val="24"/>
      <w:szCs w:val="24"/>
    </w:rPr>
  </w:style>
  <w:style w:type="paragraph" w:customStyle="1" w:styleId="8CA81D31FE204505A9A240613E880AC11">
    <w:name w:val="8CA81D31FE204505A9A240613E880AC11"/>
    <w:rsid w:val="00C51773"/>
    <w:pPr>
      <w:spacing w:after="0" w:line="240" w:lineRule="auto"/>
    </w:pPr>
    <w:rPr>
      <w:rFonts w:hAnsi="Calibri"/>
      <w:color w:val="404040" w:themeColor="text1" w:themeTint="BF"/>
      <w:kern w:val="24"/>
      <w:szCs w:val="24"/>
    </w:rPr>
  </w:style>
  <w:style w:type="paragraph" w:customStyle="1" w:styleId="006AC056AE3F4A3F9F846EB2D361EEFC">
    <w:name w:val="006AC056AE3F4A3F9F846EB2D361EEFC"/>
    <w:rsid w:val="00C51773"/>
    <w:rPr>
      <w:lang w:eastAsia="de-DE"/>
    </w:rPr>
  </w:style>
  <w:style w:type="paragraph" w:customStyle="1" w:styleId="5A7C1E539200433EAB241F54978C88A215">
    <w:name w:val="5A7C1E539200433EAB241F54978C88A215"/>
    <w:rsid w:val="00C51773"/>
    <w:pPr>
      <w:spacing w:after="0" w:line="240" w:lineRule="auto"/>
    </w:pPr>
    <w:rPr>
      <w:rFonts w:asciiTheme="majorHAnsi" w:hAnsi="Calibri Light"/>
      <w:color w:val="000000" w:themeColor="text1"/>
      <w:kern w:val="24"/>
    </w:rPr>
  </w:style>
  <w:style w:type="paragraph" w:customStyle="1" w:styleId="BFBC93E52E0B4043B481E26A3AC6F00B2">
    <w:name w:val="BFBC93E52E0B4043B481E26A3AC6F00B2"/>
    <w:rsid w:val="00C51773"/>
    <w:pPr>
      <w:spacing w:after="0" w:line="240" w:lineRule="auto"/>
    </w:pPr>
    <w:rPr>
      <w:rFonts w:asciiTheme="majorHAnsi" w:hAnsi="Calibri Light"/>
      <w:color w:val="000000" w:themeColor="text1"/>
      <w:kern w:val="24"/>
      <w:sz w:val="21"/>
      <w:szCs w:val="21"/>
      <w14:textFill>
        <w14:solidFill>
          <w14:schemeClr w14:val="tx1">
            <w14:alpha w14:val="50000"/>
          </w14:schemeClr>
        </w14:solidFill>
      </w14:textFill>
    </w:rPr>
  </w:style>
  <w:style w:type="paragraph" w:customStyle="1" w:styleId="C29C94C398D34A13852A130F1FFD46D32">
    <w:name w:val="C29C94C398D34A13852A130F1FFD46D32"/>
    <w:rsid w:val="00C51773"/>
    <w:pPr>
      <w:spacing w:after="0" w:line="240" w:lineRule="exact"/>
    </w:pPr>
    <w:rPr>
      <w:rFonts w:asciiTheme="majorHAnsi" w:hAnsi="Calibri Light"/>
      <w:color w:val="000000" w:themeColor="text1"/>
      <w:kern w:val="24"/>
      <w:sz w:val="21"/>
      <w:szCs w:val="21"/>
      <w14:textFill>
        <w14:solidFill>
          <w14:schemeClr w14:val="tx1">
            <w14:alpha w14:val="50000"/>
          </w14:schemeClr>
        </w14:solidFill>
      </w14:textFill>
    </w:rPr>
  </w:style>
  <w:style w:type="paragraph" w:customStyle="1" w:styleId="E46D0CF493F644019BAFAB096A1E8AA62">
    <w:name w:val="E46D0CF493F644019BAFAB096A1E8AA62"/>
    <w:rsid w:val="00C51773"/>
    <w:pPr>
      <w:spacing w:after="0" w:line="240" w:lineRule="auto"/>
      <w:jc w:val="right"/>
    </w:pPr>
    <w:rPr>
      <w:rFonts w:asciiTheme="majorHAnsi" w:hAnsi="Calibri Light"/>
      <w:color w:val="404040" w:themeColor="text1" w:themeTint="BF"/>
      <w:kern w:val="24"/>
      <w:sz w:val="21"/>
      <w:szCs w:val="21"/>
    </w:rPr>
  </w:style>
  <w:style w:type="paragraph" w:customStyle="1" w:styleId="2E98FDC4E08347F4BFD6660097281D392">
    <w:name w:val="2E98FDC4E08347F4BFD6660097281D392"/>
    <w:rsid w:val="00C51773"/>
    <w:pPr>
      <w:spacing w:after="0" w:line="240" w:lineRule="auto"/>
    </w:pPr>
    <w:rPr>
      <w:rFonts w:asciiTheme="majorHAnsi" w:hAnsi="Calibri Light"/>
      <w:color w:val="000000" w:themeColor="text1"/>
      <w:kern w:val="24"/>
      <w:sz w:val="21"/>
      <w:szCs w:val="21"/>
      <w14:textFill>
        <w14:solidFill>
          <w14:schemeClr w14:val="tx1">
            <w14:alpha w14:val="50000"/>
          </w14:schemeClr>
        </w14:solidFill>
      </w14:textFill>
    </w:rPr>
  </w:style>
  <w:style w:type="paragraph" w:customStyle="1" w:styleId="7C7D1EB661C04F309F42784E0B0323D12">
    <w:name w:val="7C7D1EB661C04F309F42784E0B0323D12"/>
    <w:rsid w:val="00C51773"/>
    <w:pPr>
      <w:spacing w:after="0" w:line="240" w:lineRule="exact"/>
    </w:pPr>
    <w:rPr>
      <w:rFonts w:asciiTheme="majorHAnsi" w:hAnsi="Calibri Light"/>
      <w:color w:val="000000" w:themeColor="text1"/>
      <w:kern w:val="24"/>
      <w:sz w:val="21"/>
      <w:szCs w:val="21"/>
      <w14:textFill>
        <w14:solidFill>
          <w14:schemeClr w14:val="tx1">
            <w14:alpha w14:val="50000"/>
          </w14:schemeClr>
        </w14:solidFill>
      </w14:textFill>
    </w:rPr>
  </w:style>
  <w:style w:type="paragraph" w:customStyle="1" w:styleId="C54FB910E1594F29822F624C5BC9F5A52">
    <w:name w:val="C54FB910E1594F29822F624C5BC9F5A52"/>
    <w:rsid w:val="00C51773"/>
    <w:pPr>
      <w:spacing w:after="0" w:line="240" w:lineRule="auto"/>
      <w:jc w:val="right"/>
    </w:pPr>
    <w:rPr>
      <w:rFonts w:asciiTheme="majorHAnsi" w:hAnsi="Calibri Light"/>
      <w:color w:val="404040" w:themeColor="text1" w:themeTint="BF"/>
      <w:kern w:val="24"/>
      <w:sz w:val="21"/>
      <w:szCs w:val="21"/>
    </w:rPr>
  </w:style>
  <w:style w:type="paragraph" w:customStyle="1" w:styleId="D6E14601F5444017BC688CB400DCEE502">
    <w:name w:val="D6E14601F5444017BC688CB400DCEE502"/>
    <w:rsid w:val="00C51773"/>
    <w:pPr>
      <w:spacing w:after="0" w:line="240" w:lineRule="auto"/>
    </w:pPr>
    <w:rPr>
      <w:rFonts w:hAnsi="Calibri"/>
      <w:color w:val="404040" w:themeColor="text1" w:themeTint="BF"/>
      <w:kern w:val="24"/>
      <w:szCs w:val="24"/>
    </w:rPr>
  </w:style>
  <w:style w:type="paragraph" w:customStyle="1" w:styleId="64EFCD1AF46A4B0BA66C4D905A562F6D2">
    <w:name w:val="64EFCD1AF46A4B0BA66C4D905A562F6D2"/>
    <w:rsid w:val="00C51773"/>
    <w:pPr>
      <w:spacing w:after="0" w:line="240" w:lineRule="auto"/>
    </w:pPr>
    <w:rPr>
      <w:rFonts w:hAnsi="Calibri"/>
      <w:color w:val="404040" w:themeColor="text1" w:themeTint="BF"/>
      <w:kern w:val="24"/>
      <w:szCs w:val="24"/>
    </w:rPr>
  </w:style>
  <w:style w:type="paragraph" w:customStyle="1" w:styleId="04E01D44BB3D428099A0F046C57F88682">
    <w:name w:val="04E01D44BB3D428099A0F046C57F88682"/>
    <w:rsid w:val="00C51773"/>
    <w:pPr>
      <w:spacing w:after="0" w:line="240" w:lineRule="auto"/>
    </w:pPr>
    <w:rPr>
      <w:rFonts w:hAnsi="Calibri"/>
      <w:color w:val="404040" w:themeColor="text1" w:themeTint="BF"/>
      <w:kern w:val="24"/>
      <w:szCs w:val="24"/>
    </w:rPr>
  </w:style>
  <w:style w:type="paragraph" w:customStyle="1" w:styleId="BB6204D9646D487EB7FCDA71E3FEAA112">
    <w:name w:val="BB6204D9646D487EB7FCDA71E3FEAA112"/>
    <w:rsid w:val="00C51773"/>
    <w:pPr>
      <w:spacing w:after="0" w:line="240" w:lineRule="auto"/>
    </w:pPr>
    <w:rPr>
      <w:rFonts w:hAnsi="Calibri"/>
      <w:color w:val="404040" w:themeColor="text1" w:themeTint="BF"/>
      <w:kern w:val="24"/>
      <w:szCs w:val="24"/>
    </w:rPr>
  </w:style>
  <w:style w:type="paragraph" w:customStyle="1" w:styleId="98FBFD2874BA4ACA98C54B21F3D7D8E62">
    <w:name w:val="98FBFD2874BA4ACA98C54B21F3D7D8E62"/>
    <w:rsid w:val="00C51773"/>
    <w:pPr>
      <w:spacing w:after="0" w:line="240" w:lineRule="auto"/>
    </w:pPr>
    <w:rPr>
      <w:rFonts w:hAnsi="Calibri"/>
      <w:color w:val="404040" w:themeColor="text1" w:themeTint="BF"/>
      <w:kern w:val="24"/>
      <w:szCs w:val="24"/>
    </w:rPr>
  </w:style>
  <w:style w:type="paragraph" w:customStyle="1" w:styleId="006AC056AE3F4A3F9F846EB2D361EEFC1">
    <w:name w:val="006AC056AE3F4A3F9F846EB2D361EEFC1"/>
    <w:rsid w:val="00C51773"/>
    <w:pPr>
      <w:spacing w:after="0" w:line="240" w:lineRule="auto"/>
    </w:pPr>
    <w:rPr>
      <w:rFonts w:hAnsi="Calibri"/>
      <w:color w:val="404040" w:themeColor="text1" w:themeTint="BF"/>
      <w:kern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MS Valentines 2">
      <a:dk1>
        <a:sysClr val="windowText" lastClr="000000"/>
      </a:dk1>
      <a:lt1>
        <a:sysClr val="window" lastClr="FFFFFF"/>
      </a:lt1>
      <a:dk2>
        <a:srgbClr val="44546A"/>
      </a:dk2>
      <a:lt2>
        <a:srgbClr val="E7E6E6"/>
      </a:lt2>
      <a:accent1>
        <a:srgbClr val="DA1C5C"/>
      </a:accent1>
      <a:accent2>
        <a:srgbClr val="662D91"/>
      </a:accent2>
      <a:accent3>
        <a:srgbClr val="27AAE1"/>
      </a:accent3>
      <a:accent4>
        <a:srgbClr val="D7DF23"/>
      </a:accent4>
      <a:accent5>
        <a:srgbClr val="B4006C"/>
      </a:accent5>
      <a:accent6>
        <a:srgbClr val="3A64A2"/>
      </a:accent6>
      <a:hlink>
        <a:srgbClr val="DA1C5C"/>
      </a:hlink>
      <a:folHlink>
        <a:srgbClr val="DA1C5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982CB-D9FF-4CB0-90FD-72048FF661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E91C4B-17ED-4C43-9E6C-17A220AC453C}">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F94C277F-5DF6-433B-AD4B-6B0BB1FE1471}">
  <ds:schemaRefs>
    <ds:schemaRef ds:uri="http://schemas.microsoft.com/sharepoint/v3/contenttype/forms"/>
  </ds:schemaRefs>
</ds:datastoreItem>
</file>

<file path=customXml/itemProps4.xml><?xml version="1.0" encoding="utf-8"?>
<ds:datastoreItem xmlns:ds="http://schemas.openxmlformats.org/officeDocument/2006/customXml" ds:itemID="{C7AE5C73-E468-4448-B04E-359F83922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2</Pages>
  <Words>2</Words>
  <Characters>18</Characters>
  <Application>Microsoft Office Word</Application>
  <DocSecurity>0</DocSecurity>
  <Lines>1</Lines>
  <Paragraphs>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2-27T09:22:00Z</dcterms:created>
  <dcterms:modified xsi:type="dcterms:W3CDTF">2019-03-1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